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305A" w14:textId="77777777" w:rsidR="0000336F" w:rsidRDefault="00000000">
      <w:pPr>
        <w:pStyle w:val="Heading1"/>
        <w:spacing w:after="402"/>
        <w:ind w:right="175"/>
        <w:jc w:val="center"/>
      </w:pPr>
      <w:r>
        <w:rPr>
          <w:sz w:val="24"/>
        </w:rPr>
        <w:t>ABSTRACT</w:t>
      </w:r>
    </w:p>
    <w:p w14:paraId="7917BCB7" w14:textId="77777777" w:rsidR="0000336F" w:rsidRDefault="00000000">
      <w:pPr>
        <w:spacing w:after="0"/>
        <w:ind w:left="-5"/>
      </w:pPr>
      <w:r>
        <w:t>CALDERON, VICTOR ALEJANDRO. Condition Dependent Performance Based Seismic Design.</w:t>
      </w:r>
    </w:p>
    <w:p w14:paraId="1EAFB863" w14:textId="77777777" w:rsidR="0000336F" w:rsidRDefault="00000000">
      <w:pPr>
        <w:spacing w:after="315"/>
        <w:ind w:left="-5" w:right="268"/>
      </w:pPr>
      <w:r>
        <w:t>(Under the direction of Dr. Mervyn Kowalsky.)</w:t>
      </w:r>
    </w:p>
    <w:p w14:paraId="564163D6" w14:textId="77777777" w:rsidR="0000336F" w:rsidRDefault="00000000">
      <w:pPr>
        <w:ind w:left="-15" w:right="175" w:firstLine="339"/>
      </w:pPr>
      <w:r>
        <w:t>Structures located in seismic regions are often subjected to multiple earthquakes. Multiple earthquakes can accumulate damage resulting in a deterioration of the seismic performance of a structure. In addition, aging of the structure can lead to corrosion that further propagates the deterioration. Past research has shown that the Park and Ang damage index (DI)(a demand parameter that quantifies damage) increases as damage aging conditions in the structures worsen or multiple seismic events are included in the analysis. The accumulation of damage increases the probability of structures collapsing. This research studied the effects of multiple earthquakes and damage accumulation in RC structures by developing strain-based fragility functions for different aging conditions. It was also vital to develop limit states representing corroded reinforcing steel to achieve this goal. Therefore, an experimental program was developed to perform accelerated corrosion in passivated reinforcing steel rebars. These corroded rebars were subjected to tension and buckled bar tension tests. The results from the experimental program showed the degradation in the performance of corroded reinforcing steel bars. The results also showed that the drop in the performance after mass loss corrosion level of 10% was very significant. In addition, A framework incorporating corrosion models developed from the experimental program into a nonlinear time history analysis (NLTHA) was developed. In this analytical program, a series of SDOF cantilever columns was subjected to a sweep of earthquakes. The results show an increase in the probability of reaching a limit state when the corrosion level increases. The results from the analytical program corroborated that a limiting corrosion level of 10% is ideal since the probability of reaching a strain limit state increased. Finally, this research proposed a new design and assessment methodology which will enable 1) to design structures that remain at a desired level of performance and 2) more accurately assess structures that have sustained a given level of corrosion. These methodologies are proposed for up to a maximum corrosion level of 10%.</w:t>
      </w:r>
    </w:p>
    <w:p w14:paraId="259FF996" w14:textId="77777777" w:rsidR="0000336F" w:rsidRDefault="00000000">
      <w:pPr>
        <w:spacing w:after="279"/>
        <w:ind w:left="2164" w:right="268"/>
      </w:pPr>
      <w:r>
        <w:rPr>
          <w:rFonts w:ascii="Calibri" w:eastAsia="Calibri" w:hAnsi="Calibri" w:cs="Calibri"/>
        </w:rPr>
        <w:t xml:space="preserve">© </w:t>
      </w:r>
      <w:r>
        <w:t>Copyright 2022 by Victor Alejandro Calderon</w:t>
      </w:r>
    </w:p>
    <w:p w14:paraId="0536B81A" w14:textId="77777777" w:rsidR="0000336F" w:rsidRDefault="00000000">
      <w:pPr>
        <w:spacing w:after="3" w:line="265" w:lineRule="auto"/>
        <w:ind w:right="175"/>
        <w:jc w:val="center"/>
      </w:pPr>
      <w:r>
        <w:t>All Rights Reserved</w:t>
      </w:r>
      <w:r>
        <w:br w:type="page"/>
      </w:r>
    </w:p>
    <w:p w14:paraId="1F41714C" w14:textId="77777777" w:rsidR="0000336F" w:rsidRDefault="00000000">
      <w:pPr>
        <w:spacing w:after="919"/>
        <w:ind w:left="1789" w:right="268"/>
      </w:pPr>
      <w:r>
        <w:lastRenderedPageBreak/>
        <w:t>Condition Dependent Performance Based Seismic Design</w:t>
      </w:r>
    </w:p>
    <w:p w14:paraId="2CA43EC3" w14:textId="77777777" w:rsidR="0000336F" w:rsidRDefault="00000000">
      <w:pPr>
        <w:spacing w:after="3" w:line="265" w:lineRule="auto"/>
        <w:ind w:right="175"/>
        <w:jc w:val="center"/>
      </w:pPr>
      <w:r>
        <w:t>by</w:t>
      </w:r>
    </w:p>
    <w:p w14:paraId="340883A0" w14:textId="77777777" w:rsidR="0000336F" w:rsidRDefault="00000000">
      <w:pPr>
        <w:spacing w:after="919" w:line="265" w:lineRule="auto"/>
        <w:ind w:right="175"/>
        <w:jc w:val="center"/>
      </w:pPr>
      <w:r>
        <w:t>Victor Alejandro Calderon</w:t>
      </w:r>
    </w:p>
    <w:p w14:paraId="45AE6139" w14:textId="77777777" w:rsidR="0000336F" w:rsidRDefault="00000000">
      <w:pPr>
        <w:spacing w:after="0"/>
        <w:ind w:left="2287" w:right="268"/>
      </w:pPr>
      <w:r>
        <w:t>A thesis submitted to the Graduate Faculty of</w:t>
      </w:r>
    </w:p>
    <w:p w14:paraId="4DD4A837" w14:textId="77777777" w:rsidR="0000336F" w:rsidRDefault="00000000">
      <w:pPr>
        <w:spacing w:after="0"/>
        <w:ind w:left="3224" w:right="2958" w:hanging="259"/>
      </w:pPr>
      <w:r>
        <w:t>North Carolina State University in partial fulfillment of the</w:t>
      </w:r>
    </w:p>
    <w:p w14:paraId="72461E05" w14:textId="77777777" w:rsidR="0000336F" w:rsidRDefault="00000000">
      <w:pPr>
        <w:spacing w:after="920"/>
        <w:ind w:left="3414" w:right="2562" w:hanging="369"/>
      </w:pPr>
      <w:r>
        <w:t>requirements for the Degree of Doctor of Philosophy</w:t>
      </w:r>
    </w:p>
    <w:p w14:paraId="06FA9012" w14:textId="77777777" w:rsidR="0000336F" w:rsidRDefault="00000000">
      <w:pPr>
        <w:spacing w:after="456"/>
        <w:ind w:left="2015" w:right="268"/>
      </w:pPr>
      <w:r>
        <w:t>Civil, Construction, and Environmental Engineering</w:t>
      </w:r>
    </w:p>
    <w:p w14:paraId="5575A588" w14:textId="77777777" w:rsidR="0000336F" w:rsidRDefault="00000000">
      <w:pPr>
        <w:spacing w:after="175" w:line="265" w:lineRule="auto"/>
        <w:ind w:right="175"/>
        <w:jc w:val="center"/>
      </w:pPr>
      <w:r>
        <w:t>Raleigh, North Carolina</w:t>
      </w:r>
    </w:p>
    <w:p w14:paraId="1D5C2594" w14:textId="77777777" w:rsidR="0000336F" w:rsidRDefault="00000000">
      <w:pPr>
        <w:spacing w:after="919" w:line="265" w:lineRule="auto"/>
        <w:ind w:right="175"/>
        <w:jc w:val="center"/>
      </w:pPr>
      <w:r>
        <w:t>2022</w:t>
      </w:r>
    </w:p>
    <w:p w14:paraId="731A6A11" w14:textId="77777777" w:rsidR="0000336F" w:rsidRDefault="00000000">
      <w:pPr>
        <w:spacing w:after="873" w:line="265" w:lineRule="auto"/>
        <w:ind w:right="175"/>
        <w:jc w:val="center"/>
      </w:pPr>
      <w:r>
        <w:t>APPROVED BY:</w:t>
      </w:r>
    </w:p>
    <w:p w14:paraId="5763FD12" w14:textId="77777777" w:rsidR="0000336F" w:rsidRDefault="00000000">
      <w:pPr>
        <w:spacing w:after="50" w:line="259" w:lineRule="auto"/>
        <w:ind w:left="395" w:firstLine="0"/>
        <w:jc w:val="left"/>
      </w:pPr>
      <w:r>
        <w:rPr>
          <w:rFonts w:ascii="Calibri" w:eastAsia="Calibri" w:hAnsi="Calibri" w:cs="Calibri"/>
          <w:noProof/>
        </w:rPr>
        <mc:AlternateContent>
          <mc:Choice Requires="wpg">
            <w:drawing>
              <wp:inline distT="0" distB="0" distL="0" distR="0" wp14:anchorId="68956779" wp14:editId="46AF733C">
                <wp:extent cx="5121491" cy="5055"/>
                <wp:effectExtent l="0" t="0" r="0" b="0"/>
                <wp:docPr id="467031" name="Group 467031"/>
                <wp:cNvGraphicFramePr/>
                <a:graphic xmlns:a="http://schemas.openxmlformats.org/drawingml/2006/main">
                  <a:graphicData uri="http://schemas.microsoft.com/office/word/2010/wordprocessingGroup">
                    <wpg:wgp>
                      <wpg:cNvGrpSpPr/>
                      <wpg:grpSpPr>
                        <a:xfrm>
                          <a:off x="0" y="0"/>
                          <a:ext cx="5121491" cy="5055"/>
                          <a:chOff x="0" y="0"/>
                          <a:chExt cx="5121491" cy="5055"/>
                        </a:xfrm>
                      </wpg:grpSpPr>
                      <wps:wsp>
                        <wps:cNvPr id="57" name="Shape 57"/>
                        <wps:cNvSpPr/>
                        <wps:spPr>
                          <a:xfrm>
                            <a:off x="0" y="0"/>
                            <a:ext cx="2285962" cy="0"/>
                          </a:xfrm>
                          <a:custGeom>
                            <a:avLst/>
                            <a:gdLst/>
                            <a:ahLst/>
                            <a:cxnLst/>
                            <a:rect l="0" t="0" r="0" b="0"/>
                            <a:pathLst>
                              <a:path w="2285962">
                                <a:moveTo>
                                  <a:pt x="0" y="0"/>
                                </a:moveTo>
                                <a:lnTo>
                                  <a:pt x="228596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9" name="Shape 59"/>
                        <wps:cNvSpPr/>
                        <wps:spPr>
                          <a:xfrm>
                            <a:off x="2835529" y="0"/>
                            <a:ext cx="2285962" cy="0"/>
                          </a:xfrm>
                          <a:custGeom>
                            <a:avLst/>
                            <a:gdLst/>
                            <a:ahLst/>
                            <a:cxnLst/>
                            <a:rect l="0" t="0" r="0" b="0"/>
                            <a:pathLst>
                              <a:path w="2285962">
                                <a:moveTo>
                                  <a:pt x="0" y="0"/>
                                </a:moveTo>
                                <a:lnTo>
                                  <a:pt x="228596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7031" style="width:403.267pt;height:0.398pt;mso-position-horizontal-relative:char;mso-position-vertical-relative:line" coordsize="51214,50">
                <v:shape id="Shape 57" style="position:absolute;width:22859;height:0;left:0;top:0;" coordsize="2285962,0" path="m0,0l2285962,0">
                  <v:stroke weight="0.398pt" endcap="flat" joinstyle="miter" miterlimit="10" on="true" color="#000000"/>
                  <v:fill on="false" color="#000000" opacity="0"/>
                </v:shape>
                <v:shape id="Shape 59" style="position:absolute;width:22859;height:0;left:28355;top:0;" coordsize="2285962,0" path="m0,0l2285962,0">
                  <v:stroke weight="0.398pt" endcap="flat" joinstyle="miter" miterlimit="10" on="true" color="#000000"/>
                  <v:fill on="false" color="#000000" opacity="0"/>
                </v:shape>
              </v:group>
            </w:pict>
          </mc:Fallback>
        </mc:AlternateContent>
      </w:r>
    </w:p>
    <w:p w14:paraId="31F06EC9" w14:textId="77777777" w:rsidR="0000336F" w:rsidRDefault="00000000">
      <w:pPr>
        <w:tabs>
          <w:tab w:val="center" w:pos="2195"/>
          <w:tab w:val="center" w:pos="6660"/>
        </w:tabs>
        <w:spacing w:after="834"/>
        <w:ind w:left="0" w:firstLine="0"/>
        <w:jc w:val="left"/>
      </w:pPr>
      <w:r>
        <w:rPr>
          <w:rFonts w:ascii="Calibri" w:eastAsia="Calibri" w:hAnsi="Calibri" w:cs="Calibri"/>
        </w:rPr>
        <w:tab/>
      </w:r>
      <w:r>
        <w:t>Dr. James Nau</w:t>
      </w:r>
      <w:r>
        <w:tab/>
        <w:t>Dr. Mohammad Pour-Ghaz</w:t>
      </w:r>
    </w:p>
    <w:p w14:paraId="6FD6E74A" w14:textId="77777777" w:rsidR="0000336F" w:rsidRDefault="00000000">
      <w:pPr>
        <w:spacing w:after="51" w:line="259" w:lineRule="auto"/>
        <w:ind w:left="395" w:firstLine="0"/>
        <w:jc w:val="left"/>
      </w:pPr>
      <w:r>
        <w:rPr>
          <w:rFonts w:ascii="Calibri" w:eastAsia="Calibri" w:hAnsi="Calibri" w:cs="Calibri"/>
          <w:noProof/>
        </w:rPr>
        <mc:AlternateContent>
          <mc:Choice Requires="wpg">
            <w:drawing>
              <wp:inline distT="0" distB="0" distL="0" distR="0" wp14:anchorId="53E49C50" wp14:editId="044D88E6">
                <wp:extent cx="5121491" cy="5055"/>
                <wp:effectExtent l="0" t="0" r="0" b="0"/>
                <wp:docPr id="467034" name="Group 467034"/>
                <wp:cNvGraphicFramePr/>
                <a:graphic xmlns:a="http://schemas.openxmlformats.org/drawingml/2006/main">
                  <a:graphicData uri="http://schemas.microsoft.com/office/word/2010/wordprocessingGroup">
                    <wpg:wgp>
                      <wpg:cNvGrpSpPr/>
                      <wpg:grpSpPr>
                        <a:xfrm>
                          <a:off x="0" y="0"/>
                          <a:ext cx="5121491" cy="5055"/>
                          <a:chOff x="0" y="0"/>
                          <a:chExt cx="5121491" cy="5055"/>
                        </a:xfrm>
                      </wpg:grpSpPr>
                      <wps:wsp>
                        <wps:cNvPr id="61" name="Shape 61"/>
                        <wps:cNvSpPr/>
                        <wps:spPr>
                          <a:xfrm>
                            <a:off x="0" y="0"/>
                            <a:ext cx="2285962" cy="0"/>
                          </a:xfrm>
                          <a:custGeom>
                            <a:avLst/>
                            <a:gdLst/>
                            <a:ahLst/>
                            <a:cxnLst/>
                            <a:rect l="0" t="0" r="0" b="0"/>
                            <a:pathLst>
                              <a:path w="2285962">
                                <a:moveTo>
                                  <a:pt x="0" y="0"/>
                                </a:moveTo>
                                <a:lnTo>
                                  <a:pt x="228596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 name="Shape 63"/>
                        <wps:cNvSpPr/>
                        <wps:spPr>
                          <a:xfrm>
                            <a:off x="2835529" y="0"/>
                            <a:ext cx="2285962" cy="0"/>
                          </a:xfrm>
                          <a:custGeom>
                            <a:avLst/>
                            <a:gdLst/>
                            <a:ahLst/>
                            <a:cxnLst/>
                            <a:rect l="0" t="0" r="0" b="0"/>
                            <a:pathLst>
                              <a:path w="2285962">
                                <a:moveTo>
                                  <a:pt x="0" y="0"/>
                                </a:moveTo>
                                <a:lnTo>
                                  <a:pt x="228596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7034" style="width:403.267pt;height:0.398pt;mso-position-horizontal-relative:char;mso-position-vertical-relative:line" coordsize="51214,50">
                <v:shape id="Shape 61" style="position:absolute;width:22859;height:0;left:0;top:0;" coordsize="2285962,0" path="m0,0l2285962,0">
                  <v:stroke weight="0.398pt" endcap="flat" joinstyle="miter" miterlimit="10" on="true" color="#000000"/>
                  <v:fill on="false" color="#000000" opacity="0"/>
                </v:shape>
                <v:shape id="Shape 63" style="position:absolute;width:22859;height:0;left:28355;top:0;" coordsize="2285962,0" path="m0,0l2285962,0">
                  <v:stroke weight="0.398pt" endcap="flat" joinstyle="miter" miterlimit="10" on="true" color="#000000"/>
                  <v:fill on="false" color="#000000" opacity="0"/>
                </v:shape>
              </v:group>
            </w:pict>
          </mc:Fallback>
        </mc:AlternateContent>
      </w:r>
    </w:p>
    <w:p w14:paraId="2273ECA8" w14:textId="77777777" w:rsidR="0000336F" w:rsidRDefault="00000000">
      <w:pPr>
        <w:tabs>
          <w:tab w:val="center" w:pos="2195"/>
          <w:tab w:val="center" w:pos="6660"/>
        </w:tabs>
        <w:spacing w:after="833"/>
        <w:ind w:left="0" w:firstLine="0"/>
        <w:jc w:val="left"/>
      </w:pPr>
      <w:r>
        <w:rPr>
          <w:rFonts w:ascii="Calibri" w:eastAsia="Calibri" w:hAnsi="Calibri" w:cs="Calibri"/>
        </w:rPr>
        <w:tab/>
      </w:r>
      <w:r>
        <w:t>Dr. Rudolf Seracino</w:t>
      </w:r>
      <w:r>
        <w:tab/>
        <w:t>Dr. Thomas Birkland</w:t>
      </w:r>
    </w:p>
    <w:p w14:paraId="544ABCBA" w14:textId="77777777" w:rsidR="0000336F" w:rsidRDefault="00000000">
      <w:pPr>
        <w:spacing w:after="51" w:line="259" w:lineRule="auto"/>
        <w:ind w:left="2627" w:firstLine="0"/>
        <w:jc w:val="left"/>
      </w:pPr>
      <w:r>
        <w:rPr>
          <w:rFonts w:ascii="Calibri" w:eastAsia="Calibri" w:hAnsi="Calibri" w:cs="Calibri"/>
          <w:noProof/>
        </w:rPr>
        <mc:AlternateContent>
          <mc:Choice Requires="wpg">
            <w:drawing>
              <wp:inline distT="0" distB="0" distL="0" distR="0" wp14:anchorId="2D899F3F" wp14:editId="13AEF680">
                <wp:extent cx="2285962" cy="5055"/>
                <wp:effectExtent l="0" t="0" r="0" b="0"/>
                <wp:docPr id="416825" name="Group 416825"/>
                <wp:cNvGraphicFramePr/>
                <a:graphic xmlns:a="http://schemas.openxmlformats.org/drawingml/2006/main">
                  <a:graphicData uri="http://schemas.microsoft.com/office/word/2010/wordprocessingGroup">
                    <wpg:wgp>
                      <wpg:cNvGrpSpPr/>
                      <wpg:grpSpPr>
                        <a:xfrm>
                          <a:off x="0" y="0"/>
                          <a:ext cx="2285962" cy="5055"/>
                          <a:chOff x="0" y="0"/>
                          <a:chExt cx="2285962" cy="5055"/>
                        </a:xfrm>
                      </wpg:grpSpPr>
                      <wps:wsp>
                        <wps:cNvPr id="65" name="Shape 65"/>
                        <wps:cNvSpPr/>
                        <wps:spPr>
                          <a:xfrm>
                            <a:off x="0" y="0"/>
                            <a:ext cx="2285962" cy="0"/>
                          </a:xfrm>
                          <a:custGeom>
                            <a:avLst/>
                            <a:gdLst/>
                            <a:ahLst/>
                            <a:cxnLst/>
                            <a:rect l="0" t="0" r="0" b="0"/>
                            <a:pathLst>
                              <a:path w="2285962">
                                <a:moveTo>
                                  <a:pt x="0" y="0"/>
                                </a:moveTo>
                                <a:lnTo>
                                  <a:pt x="228596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16825" style="width:179.997pt;height:0.398pt;mso-position-horizontal-relative:char;mso-position-vertical-relative:line" coordsize="22859,50">
                <v:shape id="Shape 65" style="position:absolute;width:22859;height:0;left:0;top:0;" coordsize="2285962,0" path="m0,0l2285962,0">
                  <v:stroke weight="0.398pt" endcap="flat" joinstyle="miter" miterlimit="10" on="true" color="#000000"/>
                  <v:fill on="false" color="#000000" opacity="0"/>
                </v:shape>
              </v:group>
            </w:pict>
          </mc:Fallback>
        </mc:AlternateContent>
      </w:r>
    </w:p>
    <w:p w14:paraId="5237014A" w14:textId="77777777" w:rsidR="0000336F" w:rsidRDefault="00000000">
      <w:pPr>
        <w:spacing w:after="3" w:line="265" w:lineRule="auto"/>
        <w:ind w:right="320"/>
        <w:jc w:val="center"/>
      </w:pPr>
      <w:r>
        <w:lastRenderedPageBreak/>
        <w:t>Dr. Mervyn Kowalsky</w:t>
      </w:r>
    </w:p>
    <w:p w14:paraId="233945EE" w14:textId="77777777" w:rsidR="0000336F" w:rsidRDefault="00000000">
      <w:pPr>
        <w:spacing w:after="3" w:line="265" w:lineRule="auto"/>
        <w:ind w:right="320"/>
        <w:jc w:val="center"/>
      </w:pPr>
      <w:r>
        <w:t>Chair of Advisory Committee</w:t>
      </w:r>
    </w:p>
    <w:p w14:paraId="673C9154" w14:textId="77777777" w:rsidR="0000336F" w:rsidRDefault="0000336F">
      <w:pPr>
        <w:sectPr w:rsidR="0000336F">
          <w:headerReference w:type="even" r:id="rId7"/>
          <w:headerReference w:type="default" r:id="rId8"/>
          <w:footerReference w:type="even" r:id="rId9"/>
          <w:footerReference w:type="default" r:id="rId10"/>
          <w:headerReference w:type="first" r:id="rId11"/>
          <w:footerReference w:type="first" r:id="rId12"/>
          <w:pgSz w:w="12240" w:h="15840"/>
          <w:pgMar w:top="1533" w:right="1265" w:bottom="2336" w:left="1800" w:header="720" w:footer="720" w:gutter="0"/>
          <w:cols w:space="720"/>
        </w:sectPr>
      </w:pPr>
    </w:p>
    <w:p w14:paraId="19A02380" w14:textId="77777777" w:rsidR="0000336F" w:rsidRDefault="00000000">
      <w:pPr>
        <w:pStyle w:val="Heading1"/>
        <w:spacing w:after="402"/>
        <w:jc w:val="center"/>
      </w:pPr>
      <w:r>
        <w:rPr>
          <w:sz w:val="24"/>
        </w:rPr>
        <w:t>DEDICATION</w:t>
      </w:r>
    </w:p>
    <w:p w14:paraId="2F7EB321" w14:textId="77777777" w:rsidR="0000336F" w:rsidRDefault="00000000">
      <w:pPr>
        <w:ind w:left="85"/>
      </w:pPr>
      <w:r>
        <w:t>To God, “How much better it is to get wisdom than gold! And to get understanding is to be</w:t>
      </w:r>
    </w:p>
    <w:p w14:paraId="2AAAB35C" w14:textId="77777777" w:rsidR="0000336F" w:rsidRDefault="00000000">
      <w:pPr>
        <w:ind w:left="1927" w:right="268"/>
      </w:pPr>
      <w:r>
        <w:t>chosen above silver” (Prov 16:16).</w:t>
      </w:r>
    </w:p>
    <w:p w14:paraId="71AF9700" w14:textId="77777777" w:rsidR="0000336F" w:rsidRDefault="00000000">
      <w:pPr>
        <w:ind w:left="-5"/>
      </w:pPr>
      <w:r>
        <w:t>To my parents Victor M. Calderon and Roxana P. de Calderon, for all their love and support</w:t>
      </w:r>
    </w:p>
    <w:p w14:paraId="7840DF3F" w14:textId="77777777" w:rsidR="0000336F" w:rsidRDefault="00000000">
      <w:pPr>
        <w:ind w:left="1654" w:right="268"/>
      </w:pPr>
      <w:r>
        <w:t>throughout the years and across the miles.</w:t>
      </w:r>
    </w:p>
    <w:p w14:paraId="6BC164A7" w14:textId="77777777" w:rsidR="0000336F" w:rsidRDefault="00000000">
      <w:pPr>
        <w:spacing w:after="45" w:line="265" w:lineRule="auto"/>
        <w:jc w:val="center"/>
      </w:pPr>
      <w:r>
        <w:t>To my wife Aubrey, “If it takes doing a Ph.D. for us to meet it will have been worth it.”</w:t>
      </w:r>
    </w:p>
    <w:p w14:paraId="753F42BE" w14:textId="77777777" w:rsidR="0000336F" w:rsidRDefault="00000000">
      <w:pPr>
        <w:ind w:left="847" w:hanging="862"/>
      </w:pPr>
      <w:r>
        <w:t>Thank you for your love, support, patience, and for filling my days with joy. I love and cherish every moment, every laugh and everything we do. Te Amo Aubrey.</w:t>
      </w:r>
    </w:p>
    <w:p w14:paraId="16F05867" w14:textId="77777777" w:rsidR="0000336F" w:rsidRDefault="00000000">
      <w:pPr>
        <w:spacing w:after="3" w:line="265" w:lineRule="auto"/>
        <w:jc w:val="center"/>
      </w:pPr>
      <w:r>
        <w:t>To all my friends and family, thank you for your support in this adventure.</w:t>
      </w:r>
      <w:r>
        <w:br w:type="page"/>
      </w:r>
    </w:p>
    <w:p w14:paraId="1D7C381E" w14:textId="77777777" w:rsidR="0000336F" w:rsidRDefault="00000000">
      <w:pPr>
        <w:pStyle w:val="Heading1"/>
        <w:spacing w:after="402"/>
        <w:jc w:val="center"/>
      </w:pPr>
      <w:r>
        <w:rPr>
          <w:sz w:val="24"/>
        </w:rPr>
        <w:t>BIOGRAPHY</w:t>
      </w:r>
    </w:p>
    <w:p w14:paraId="4181A26D" w14:textId="77777777" w:rsidR="0000336F" w:rsidRDefault="00000000">
      <w:pPr>
        <w:ind w:left="-5"/>
      </w:pPr>
      <w:r>
        <w:t>Victor A. Calderon was born in San Salvador, El Salvador. He obtained his Bachelor’s in Civil Engineering at the Universidad Centroamericana Jos´e Sime´on Can˜as. Subsequently, he worked for the structural engineering consulting firm JEP Ingenieros y Arquitectos. He gained experience designing commercial buildings, schools, and residential buildings. While still part of JEP, he graduated with a Master’s in Civil Engineering at NC State in 2016. That same year, he became part of a team that designed the facilities for a large dam project in El Salvador. In the spring of 2018, Victor decided to return to NC State for his Ph.D. program. In 2021, he became a registered Professional Engineer in North Carolina. He plans to continue his career as a structural engineer in the industry and serve his community.</w:t>
      </w:r>
      <w:r>
        <w:br w:type="page"/>
      </w:r>
    </w:p>
    <w:p w14:paraId="25410D09" w14:textId="77777777" w:rsidR="0000336F" w:rsidRDefault="00000000">
      <w:pPr>
        <w:pStyle w:val="Heading1"/>
        <w:spacing w:after="402"/>
        <w:jc w:val="center"/>
      </w:pPr>
      <w:r>
        <w:rPr>
          <w:sz w:val="24"/>
        </w:rPr>
        <w:t>ACKNOWLEDGEMENTS</w:t>
      </w:r>
    </w:p>
    <w:p w14:paraId="4B9DD927" w14:textId="77777777" w:rsidR="0000336F" w:rsidRDefault="00000000">
      <w:pPr>
        <w:ind w:left="-5"/>
      </w:pPr>
      <w:r>
        <w:t>I would like to thank Dr. Kowalsky for his help. The staff and sudents at the Constructed Facilities Lab (CFL), the Analytical Instrumentation Facility (AIF), the Sensing and Materials</w:t>
      </w:r>
    </w:p>
    <w:p w14:paraId="01A08091" w14:textId="77777777" w:rsidR="0000336F" w:rsidRDefault="00000000">
      <w:pPr>
        <w:ind w:left="-5"/>
      </w:pPr>
      <w:r>
        <w:t>Research Team (SMART) Lab, and the Center for Additive Manufacturing and Logistics (CAMAL) at NC State. Special thanks to the Alaska Department of Transportation and Public Facilities (AKDOT P&amp;F).</w:t>
      </w:r>
      <w:r>
        <w:br w:type="page"/>
      </w:r>
    </w:p>
    <w:p w14:paraId="0570F486" w14:textId="77777777" w:rsidR="0000336F" w:rsidRDefault="00000000">
      <w:pPr>
        <w:pStyle w:val="Heading1"/>
        <w:spacing w:after="428"/>
        <w:jc w:val="center"/>
      </w:pPr>
      <w:r>
        <w:rPr>
          <w:sz w:val="24"/>
        </w:rPr>
        <w:t>TABLE OF CONTENTS</w:t>
      </w:r>
    </w:p>
    <w:p w14:paraId="596174D9" w14:textId="77777777" w:rsidR="0000336F" w:rsidRDefault="00000000">
      <w:pPr>
        <w:tabs>
          <w:tab w:val="right" w:pos="9000"/>
        </w:tabs>
        <w:spacing w:after="11"/>
        <w:ind w:left="-15" w:firstLine="0"/>
        <w:jc w:val="left"/>
      </w:pPr>
      <w:r>
        <w:rPr>
          <w:b/>
        </w:rPr>
        <w:t>LIST OF TABLES</w:t>
      </w:r>
      <w:r>
        <w:rPr>
          <w:b/>
        </w:rPr>
        <w:tab/>
      </w:r>
      <w:r>
        <w:t xml:space="preserve">. . . . . . . . . . . . . . . . . . . . . . . . . . . . . . . . . . . . . . </w:t>
      </w:r>
      <w:r>
        <w:rPr>
          <w:b/>
        </w:rPr>
        <w:t>viii</w:t>
      </w:r>
    </w:p>
    <w:p w14:paraId="0ACC88B4" w14:textId="77777777" w:rsidR="0000336F" w:rsidRDefault="00000000">
      <w:pPr>
        <w:tabs>
          <w:tab w:val="right" w:pos="9000"/>
        </w:tabs>
        <w:spacing w:after="160" w:line="259" w:lineRule="auto"/>
        <w:ind w:left="0" w:firstLine="0"/>
        <w:jc w:val="left"/>
      </w:pPr>
      <w:r>
        <w:rPr>
          <w:b/>
        </w:rPr>
        <w:t>LIST OF FIGURES</w:t>
      </w:r>
      <w:r>
        <w:rPr>
          <w:b/>
        </w:rPr>
        <w:tab/>
      </w:r>
      <w:r>
        <w:t xml:space="preserve">. . . . . . . . . . . . . . . . . . . . . . . . . . . . . . . . . . . . . </w:t>
      </w:r>
      <w:r>
        <w:rPr>
          <w:b/>
        </w:rPr>
        <w:t>ix</w:t>
      </w:r>
    </w:p>
    <w:p w14:paraId="63A509C6" w14:textId="77777777" w:rsidR="0000336F" w:rsidRDefault="00000000">
      <w:pPr>
        <w:tabs>
          <w:tab w:val="right" w:pos="9000"/>
        </w:tabs>
        <w:spacing w:after="160" w:line="259" w:lineRule="auto"/>
        <w:ind w:left="0" w:firstLine="0"/>
        <w:jc w:val="left"/>
      </w:pPr>
      <w:r>
        <w:rPr>
          <w:b/>
        </w:rPr>
        <w:t xml:space="preserve">Chapter 1 Introduction </w:t>
      </w:r>
      <w:r>
        <w:t>. . . . . . . . . . . . . . . . . . . . . . . . . . . . . . . . . . .</w:t>
      </w:r>
      <w:r>
        <w:tab/>
      </w:r>
      <w:r>
        <w:rPr>
          <w:b/>
        </w:rPr>
        <w:t>1</w:t>
      </w:r>
    </w:p>
    <w:p w14:paraId="4D74ED76" w14:textId="77777777" w:rsidR="0000336F" w:rsidRDefault="00000000">
      <w:pPr>
        <w:tabs>
          <w:tab w:val="center" w:pos="467"/>
          <w:tab w:val="center" w:pos="4714"/>
          <w:tab w:val="right" w:pos="9000"/>
        </w:tabs>
        <w:spacing w:after="160" w:line="259" w:lineRule="auto"/>
        <w:ind w:left="0" w:firstLine="0"/>
        <w:jc w:val="left"/>
      </w:pPr>
      <w:r>
        <w:rPr>
          <w:rFonts w:ascii="Calibri" w:eastAsia="Calibri" w:hAnsi="Calibri" w:cs="Calibri"/>
        </w:rPr>
        <w:tab/>
      </w:r>
      <w:r>
        <w:t>1.1</w:t>
      </w:r>
      <w:r>
        <w:tab/>
        <w:t>Scope and layout . . . . . . . . . . . . . . . . . . . . . . . . . . . . . . . . . . . .</w:t>
      </w:r>
      <w:r>
        <w:tab/>
        <w:t>3</w:t>
      </w:r>
    </w:p>
    <w:p w14:paraId="19C69D5D" w14:textId="77777777" w:rsidR="0000336F" w:rsidRDefault="00000000">
      <w:pPr>
        <w:tabs>
          <w:tab w:val="center" w:pos="6024"/>
          <w:tab w:val="right" w:pos="9000"/>
        </w:tabs>
        <w:spacing w:after="160" w:line="259" w:lineRule="auto"/>
        <w:ind w:left="0" w:firstLine="0"/>
        <w:jc w:val="left"/>
      </w:pPr>
      <w:r>
        <w:rPr>
          <w:b/>
        </w:rPr>
        <w:t>Chapter 2 Literature Review</w:t>
      </w:r>
      <w:r>
        <w:rPr>
          <w:b/>
        </w:rPr>
        <w:tab/>
      </w:r>
      <w:r>
        <w:t>. . . . . . . . . . . . . . . . . . . . . . . . . . . . . . .</w:t>
      </w:r>
      <w:r>
        <w:tab/>
      </w:r>
      <w:r>
        <w:rPr>
          <w:b/>
        </w:rPr>
        <w:t>4</w:t>
      </w:r>
    </w:p>
    <w:p w14:paraId="738FB5EC" w14:textId="77777777" w:rsidR="0000336F" w:rsidRDefault="00000000">
      <w:pPr>
        <w:tabs>
          <w:tab w:val="center" w:pos="467"/>
          <w:tab w:val="center" w:pos="4714"/>
          <w:tab w:val="right" w:pos="9000"/>
        </w:tabs>
        <w:spacing w:after="160" w:line="259" w:lineRule="auto"/>
        <w:ind w:left="0" w:firstLine="0"/>
        <w:jc w:val="left"/>
      </w:pPr>
      <w:r>
        <w:rPr>
          <w:rFonts w:ascii="Calibri" w:eastAsia="Calibri" w:hAnsi="Calibri" w:cs="Calibri"/>
        </w:rPr>
        <w:tab/>
      </w:r>
      <w:r>
        <w:t>2.1</w:t>
      </w:r>
      <w:r>
        <w:tab/>
        <w:t>Corrosion . . . . . . . . . . . . . . . . . . . . . . . . . . . . . . . . . . . . . . . .</w:t>
      </w:r>
      <w:r>
        <w:tab/>
        <w:t>4</w:t>
      </w:r>
    </w:p>
    <w:p w14:paraId="6B432754" w14:textId="77777777" w:rsidR="0000336F" w:rsidRDefault="00000000">
      <w:pPr>
        <w:tabs>
          <w:tab w:val="center" w:pos="1053"/>
          <w:tab w:val="center" w:pos="2377"/>
          <w:tab w:val="center" w:pos="6024"/>
          <w:tab w:val="right" w:pos="9000"/>
        </w:tabs>
        <w:spacing w:after="160" w:line="259" w:lineRule="auto"/>
        <w:ind w:left="0" w:firstLine="0"/>
        <w:jc w:val="left"/>
      </w:pPr>
      <w:r>
        <w:rPr>
          <w:rFonts w:ascii="Calibri" w:eastAsia="Calibri" w:hAnsi="Calibri" w:cs="Calibri"/>
        </w:rPr>
        <w:tab/>
      </w:r>
      <w:r>
        <w:t>2.1.1</w:t>
      </w:r>
      <w:r>
        <w:tab/>
        <w:t>Time to corrosion</w:t>
      </w:r>
      <w:r>
        <w:tab/>
        <w:t>. . . . . . . . . . . . . . . . . . . . . . . . . . . . . . .</w:t>
      </w:r>
      <w:r>
        <w:tab/>
        <w:t>5</w:t>
      </w:r>
    </w:p>
    <w:p w14:paraId="0A48A074"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2.1.2</w:t>
      </w:r>
      <w:r>
        <w:tab/>
        <w:t>Rate of corrosion . . . . . . . . . . . . . . . . . . . . . . . . . . . . . . . .</w:t>
      </w:r>
      <w:r>
        <w:tab/>
        <w:t>6</w:t>
      </w:r>
    </w:p>
    <w:p w14:paraId="1F403B03"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2.1.3</w:t>
      </w:r>
      <w:r>
        <w:tab/>
        <w:t>corrosion modified properties of reinforcing steel bars . . . . . . . . . . . .</w:t>
      </w:r>
      <w:r>
        <w:tab/>
        <w:t>7</w:t>
      </w:r>
    </w:p>
    <w:p w14:paraId="7E24B6C1"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2.1.4</w:t>
      </w:r>
      <w:r>
        <w:tab/>
        <w:t>Physical test on corroded RC Structures . . . . . . . . . . . . . . . . . . .</w:t>
      </w:r>
      <w:r>
        <w:tab/>
        <w:t>8</w:t>
      </w:r>
    </w:p>
    <w:p w14:paraId="6184140E" w14:textId="77777777" w:rsidR="0000336F" w:rsidRDefault="00000000">
      <w:pPr>
        <w:tabs>
          <w:tab w:val="center" w:pos="467"/>
          <w:tab w:val="center" w:pos="4715"/>
          <w:tab w:val="right" w:pos="9000"/>
        </w:tabs>
        <w:spacing w:after="160" w:line="259" w:lineRule="auto"/>
        <w:ind w:left="0" w:firstLine="0"/>
        <w:jc w:val="left"/>
      </w:pPr>
      <w:r>
        <w:rPr>
          <w:rFonts w:ascii="Calibri" w:eastAsia="Calibri" w:hAnsi="Calibri" w:cs="Calibri"/>
        </w:rPr>
        <w:tab/>
      </w:r>
      <w:r>
        <w:t>2.2</w:t>
      </w:r>
      <w:r>
        <w:tab/>
        <w:t>Steel strain aging . . . . . . . . . . . . . . . . . . . . . . . . . . . . . . . . . . . .</w:t>
      </w:r>
      <w:r>
        <w:tab/>
        <w:t>10</w:t>
      </w:r>
    </w:p>
    <w:p w14:paraId="2302465D"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2.2.1</w:t>
      </w:r>
      <w:r>
        <w:tab/>
        <w:t>Metallurgical process . . . . . . . . . . . . . . . . . . . . . . . . . . . . . .</w:t>
      </w:r>
      <w:r>
        <w:tab/>
        <w:t>11</w:t>
      </w:r>
    </w:p>
    <w:p w14:paraId="29521921"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2.2.2</w:t>
      </w:r>
      <w:r>
        <w:tab/>
        <w:t>Strain aging effects in structures . . . . . . . . . . . . . . . . . . . . . . .</w:t>
      </w:r>
      <w:r>
        <w:tab/>
        <w:t>11</w:t>
      </w:r>
    </w:p>
    <w:p w14:paraId="4D9ADB6F" w14:textId="77777777" w:rsidR="0000336F" w:rsidRDefault="00000000">
      <w:pPr>
        <w:tabs>
          <w:tab w:val="center" w:pos="467"/>
          <w:tab w:val="center" w:pos="1610"/>
          <w:tab w:val="center" w:pos="5600"/>
          <w:tab w:val="right" w:pos="9000"/>
        </w:tabs>
        <w:spacing w:after="160" w:line="259" w:lineRule="auto"/>
        <w:ind w:left="0" w:firstLine="0"/>
        <w:jc w:val="left"/>
      </w:pPr>
      <w:r>
        <w:rPr>
          <w:rFonts w:ascii="Calibri" w:eastAsia="Calibri" w:hAnsi="Calibri" w:cs="Calibri"/>
        </w:rPr>
        <w:tab/>
      </w:r>
      <w:r>
        <w:t>2.3</w:t>
      </w:r>
      <w:r>
        <w:tab/>
        <w:t>Damage Indexes</w:t>
      </w:r>
      <w:r>
        <w:tab/>
        <w:t>. . . . . . . . . . . . . . . . . . . . . . . . . . . . . . . . . . . .</w:t>
      </w:r>
      <w:r>
        <w:tab/>
        <w:t>13</w:t>
      </w:r>
    </w:p>
    <w:p w14:paraId="48E10000" w14:textId="77777777" w:rsidR="0000336F" w:rsidRDefault="00000000">
      <w:pPr>
        <w:tabs>
          <w:tab w:val="center" w:pos="467"/>
          <w:tab w:val="center" w:pos="4715"/>
          <w:tab w:val="right" w:pos="9000"/>
        </w:tabs>
        <w:spacing w:after="160" w:line="259" w:lineRule="auto"/>
        <w:ind w:left="0" w:firstLine="0"/>
        <w:jc w:val="left"/>
      </w:pPr>
      <w:r>
        <w:rPr>
          <w:rFonts w:ascii="Calibri" w:eastAsia="Calibri" w:hAnsi="Calibri" w:cs="Calibri"/>
        </w:rPr>
        <w:tab/>
      </w:r>
      <w:r>
        <w:t>2.4</w:t>
      </w:r>
      <w:r>
        <w:tab/>
        <w:t>Multiple earthquake loading . . . . . . . . . . . . . . . . . . . . . . . . . . . . . .</w:t>
      </w:r>
      <w:r>
        <w:tab/>
        <w:t>15</w:t>
      </w:r>
    </w:p>
    <w:p w14:paraId="7AC9CF32"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2.4.1</w:t>
      </w:r>
      <w:r>
        <w:tab/>
        <w:t>Mainshock-aftershock sequences loading . . . . . . . . . . . . . . . . . . .</w:t>
      </w:r>
      <w:r>
        <w:tab/>
        <w:t>15</w:t>
      </w:r>
    </w:p>
    <w:p w14:paraId="2B1EB125"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2.4.2</w:t>
      </w:r>
      <w:r>
        <w:tab/>
        <w:t>Mainshock sequences loading . . . . . . . . . . . . . . . . . . . . . . . . .</w:t>
      </w:r>
      <w:r>
        <w:tab/>
        <w:t>18</w:t>
      </w:r>
    </w:p>
    <w:p w14:paraId="537E9535" w14:textId="77777777" w:rsidR="0000336F" w:rsidRDefault="00000000">
      <w:pPr>
        <w:tabs>
          <w:tab w:val="center" w:pos="467"/>
          <w:tab w:val="center" w:pos="4714"/>
          <w:tab w:val="right" w:pos="9000"/>
        </w:tabs>
        <w:spacing w:after="160" w:line="259" w:lineRule="auto"/>
        <w:ind w:left="0" w:firstLine="0"/>
        <w:jc w:val="left"/>
      </w:pPr>
      <w:r>
        <w:rPr>
          <w:rFonts w:ascii="Calibri" w:eastAsia="Calibri" w:hAnsi="Calibri" w:cs="Calibri"/>
        </w:rPr>
        <w:tab/>
      </w:r>
      <w:r>
        <w:t>2.5</w:t>
      </w:r>
      <w:r>
        <w:tab/>
        <w:t>Aging of structures . . . . . . . . . . . . . . . . . . . . . . . . . . . . . . . . . . .</w:t>
      </w:r>
      <w:r>
        <w:tab/>
        <w:t>20</w:t>
      </w:r>
    </w:p>
    <w:p w14:paraId="3A2EF802" w14:textId="77777777" w:rsidR="0000336F" w:rsidRDefault="00000000">
      <w:pPr>
        <w:tabs>
          <w:tab w:val="center" w:pos="467"/>
          <w:tab w:val="center" w:pos="4715"/>
          <w:tab w:val="right" w:pos="9000"/>
        </w:tabs>
        <w:spacing w:after="160" w:line="259" w:lineRule="auto"/>
        <w:ind w:left="0" w:firstLine="0"/>
        <w:jc w:val="left"/>
      </w:pPr>
      <w:r>
        <w:rPr>
          <w:rFonts w:ascii="Calibri" w:eastAsia="Calibri" w:hAnsi="Calibri" w:cs="Calibri"/>
        </w:rPr>
        <w:tab/>
      </w:r>
      <w:r>
        <w:t>2.6</w:t>
      </w:r>
      <w:r>
        <w:tab/>
        <w:t>Research Gap . . . . . . . . . . . . . . . . . . . . . . . . . . . . . . . . . . . . . .</w:t>
      </w:r>
      <w:r>
        <w:tab/>
        <w:t>22</w:t>
      </w:r>
    </w:p>
    <w:p w14:paraId="36ED31D4"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2.6.1</w:t>
      </w:r>
      <w:r>
        <w:tab/>
        <w:t>Objectives . . . . . . . . . . . . . . . . . . . . . . . . . . . . . . . . . . . .</w:t>
      </w:r>
      <w:r>
        <w:tab/>
        <w:t>22</w:t>
      </w:r>
    </w:p>
    <w:p w14:paraId="449D6855" w14:textId="77777777" w:rsidR="0000336F" w:rsidRDefault="00000000">
      <w:pPr>
        <w:ind w:left="-5"/>
      </w:pPr>
      <w:r>
        <w:rPr>
          <w:b/>
        </w:rPr>
        <w:t xml:space="preserve">Chapter 3 Experimental Program </w:t>
      </w:r>
      <w:r>
        <w:t xml:space="preserve">. . . . . . . . . . . . . . . . . . . . . . . . . . . . </w:t>
      </w:r>
      <w:r>
        <w:rPr>
          <w:b/>
        </w:rPr>
        <w:t>24</w:t>
      </w:r>
    </w:p>
    <w:p w14:paraId="65B8684F" w14:textId="77777777" w:rsidR="0000336F" w:rsidRDefault="00000000">
      <w:pPr>
        <w:tabs>
          <w:tab w:val="center" w:pos="467"/>
          <w:tab w:val="right" w:pos="9000"/>
        </w:tabs>
        <w:spacing w:after="0" w:line="265" w:lineRule="auto"/>
        <w:ind w:left="0" w:firstLine="0"/>
        <w:jc w:val="left"/>
      </w:pPr>
      <w:r>
        <w:rPr>
          <w:rFonts w:ascii="Calibri" w:eastAsia="Calibri" w:hAnsi="Calibri" w:cs="Calibri"/>
        </w:rPr>
        <w:tab/>
      </w:r>
      <w:r>
        <w:t>3.1</w:t>
      </w:r>
      <w:r>
        <w:tab/>
        <w:t>Specimen Preparation . . . . . . . . . . . . . . . . . . . . . . . . . . . . . . . . . 24</w:t>
      </w:r>
    </w:p>
    <w:p w14:paraId="6E8679F6" w14:textId="77777777" w:rsidR="0000336F" w:rsidRDefault="00000000">
      <w:pPr>
        <w:tabs>
          <w:tab w:val="center" w:pos="1053"/>
          <w:tab w:val="center" w:pos="2815"/>
          <w:tab w:val="center" w:pos="6448"/>
          <w:tab w:val="right" w:pos="9000"/>
        </w:tabs>
        <w:spacing w:after="160" w:line="259" w:lineRule="auto"/>
        <w:ind w:left="0" w:firstLine="0"/>
        <w:jc w:val="left"/>
      </w:pPr>
      <w:r>
        <w:rPr>
          <w:rFonts w:ascii="Calibri" w:eastAsia="Calibri" w:hAnsi="Calibri" w:cs="Calibri"/>
        </w:rPr>
        <w:tab/>
      </w:r>
      <w:r>
        <w:t>3.1.1</w:t>
      </w:r>
      <w:r>
        <w:tab/>
        <w:t>Preparation of Rebar Ends</w:t>
      </w:r>
      <w:r>
        <w:tab/>
        <w:t>. . . . . . . . . . . . . . . . . . . . . . . . . .</w:t>
      </w:r>
      <w:r>
        <w:tab/>
        <w:t>25</w:t>
      </w:r>
    </w:p>
    <w:p w14:paraId="3801B559"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1.2</w:t>
      </w:r>
      <w:r>
        <w:tab/>
        <w:t>Passivation of Rebar Specimens . . . . . . . . . . . . . . . . . . . . . . . .</w:t>
      </w:r>
      <w:r>
        <w:tab/>
        <w:t>26</w:t>
      </w:r>
    </w:p>
    <w:p w14:paraId="3496EF39" w14:textId="77777777" w:rsidR="0000336F" w:rsidRDefault="00000000">
      <w:pPr>
        <w:tabs>
          <w:tab w:val="center" w:pos="1053"/>
          <w:tab w:val="center" w:pos="3071"/>
          <w:tab w:val="center" w:pos="6703"/>
          <w:tab w:val="right" w:pos="9000"/>
        </w:tabs>
        <w:spacing w:after="160" w:line="259" w:lineRule="auto"/>
        <w:ind w:left="0" w:firstLine="0"/>
        <w:jc w:val="left"/>
      </w:pPr>
      <w:r>
        <w:rPr>
          <w:rFonts w:ascii="Calibri" w:eastAsia="Calibri" w:hAnsi="Calibri" w:cs="Calibri"/>
        </w:rPr>
        <w:tab/>
      </w:r>
      <w:r>
        <w:t>3.1.3</w:t>
      </w:r>
      <w:r>
        <w:tab/>
        <w:t>Accelerated Corrosion of Rebars</w:t>
      </w:r>
      <w:r>
        <w:tab/>
        <w:t>. . . . . . . . . . . . . . . . . . . . . . .</w:t>
      </w:r>
      <w:r>
        <w:tab/>
        <w:t>27</w:t>
      </w:r>
    </w:p>
    <w:p w14:paraId="1D643A05" w14:textId="77777777" w:rsidR="0000336F" w:rsidRDefault="00000000">
      <w:pPr>
        <w:tabs>
          <w:tab w:val="center" w:pos="467"/>
          <w:tab w:val="center" w:pos="4715"/>
          <w:tab w:val="right" w:pos="9000"/>
        </w:tabs>
        <w:spacing w:after="160" w:line="259" w:lineRule="auto"/>
        <w:ind w:left="0" w:firstLine="0"/>
        <w:jc w:val="left"/>
      </w:pPr>
      <w:r>
        <w:rPr>
          <w:rFonts w:ascii="Calibri" w:eastAsia="Calibri" w:hAnsi="Calibri" w:cs="Calibri"/>
        </w:rPr>
        <w:tab/>
      </w:r>
      <w:r>
        <w:t>3.2</w:t>
      </w:r>
      <w:r>
        <w:tab/>
        <w:t>Tension Tests . . . . . . . . . . . . . . . . . . . . . . . . . . . . . . . . . . . . . .</w:t>
      </w:r>
      <w:r>
        <w:tab/>
        <w:t>29</w:t>
      </w:r>
    </w:p>
    <w:p w14:paraId="2912A344"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2.1</w:t>
      </w:r>
      <w:r>
        <w:tab/>
        <w:t>Tension Test Procedure . . . . . . . . . . . . . . . . . . . . . . . . . . . .</w:t>
      </w:r>
      <w:r>
        <w:tab/>
        <w:t>30</w:t>
      </w:r>
    </w:p>
    <w:p w14:paraId="4B0E2C30"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2.2</w:t>
      </w:r>
      <w:r>
        <w:tab/>
        <w:t>Testing Parameters . . . . . . . . . . . . . . . . . . . . . . . . . . . . . . .</w:t>
      </w:r>
      <w:r>
        <w:tab/>
        <w:t>30</w:t>
      </w:r>
    </w:p>
    <w:p w14:paraId="79C20806"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2.3</w:t>
      </w:r>
      <w:r>
        <w:tab/>
        <w:t>Test Matrix . . . . . . . . . . . . . . . . . . . . . . . . . . . . . . . . . . .</w:t>
      </w:r>
      <w:r>
        <w:tab/>
        <w:t>31</w:t>
      </w:r>
    </w:p>
    <w:p w14:paraId="23BABF2C" w14:textId="77777777" w:rsidR="0000336F" w:rsidRDefault="00000000">
      <w:pPr>
        <w:tabs>
          <w:tab w:val="center" w:pos="467"/>
          <w:tab w:val="center" w:pos="2461"/>
          <w:tab w:val="center" w:pos="6448"/>
          <w:tab w:val="right" w:pos="9000"/>
        </w:tabs>
        <w:spacing w:after="160" w:line="259" w:lineRule="auto"/>
        <w:ind w:left="0" w:firstLine="0"/>
        <w:jc w:val="left"/>
      </w:pPr>
      <w:r>
        <w:rPr>
          <w:rFonts w:ascii="Calibri" w:eastAsia="Calibri" w:hAnsi="Calibri" w:cs="Calibri"/>
        </w:rPr>
        <w:tab/>
      </w:r>
      <w:r>
        <w:t>3.3</w:t>
      </w:r>
      <w:r>
        <w:tab/>
        <w:t>Buckled Bar Tension (BBT) Tests</w:t>
      </w:r>
      <w:r>
        <w:tab/>
        <w:t>. . . . . . . . . . . . . . . . . . . . . . . . . .</w:t>
      </w:r>
      <w:r>
        <w:tab/>
        <w:t>32</w:t>
      </w:r>
    </w:p>
    <w:p w14:paraId="4E44D187"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3.1</w:t>
      </w:r>
      <w:r>
        <w:tab/>
        <w:t>Test Procedure . . . . . . . . . . . . . . . . . . . . . . . . . . . . . . . . .</w:t>
      </w:r>
      <w:r>
        <w:tab/>
        <w:t>32</w:t>
      </w:r>
    </w:p>
    <w:p w14:paraId="4126FA04"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3.2</w:t>
      </w:r>
      <w:r>
        <w:tab/>
        <w:t>Testing Parameters . . . . . . . . . . . . . . . . . . . . . . . . . . . . . . .</w:t>
      </w:r>
      <w:r>
        <w:tab/>
        <w:t>35</w:t>
      </w:r>
    </w:p>
    <w:p w14:paraId="0F523A5B"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3.3</w:t>
      </w:r>
      <w:r>
        <w:tab/>
        <w:t>Test Matrix . . . . . . . . . . . . . . . . . . . . . . . . . . . . . . . . . . .</w:t>
      </w:r>
      <w:r>
        <w:tab/>
        <w:t>35</w:t>
      </w:r>
    </w:p>
    <w:p w14:paraId="609572CC" w14:textId="77777777" w:rsidR="0000336F" w:rsidRDefault="00000000">
      <w:pPr>
        <w:tabs>
          <w:tab w:val="center" w:pos="467"/>
          <w:tab w:val="center" w:pos="1434"/>
          <w:tab w:val="center" w:pos="5430"/>
          <w:tab w:val="right" w:pos="9000"/>
        </w:tabs>
        <w:spacing w:after="160" w:line="259" w:lineRule="auto"/>
        <w:ind w:left="0" w:firstLine="0"/>
        <w:jc w:val="left"/>
      </w:pPr>
      <w:r>
        <w:rPr>
          <w:rFonts w:ascii="Calibri" w:eastAsia="Calibri" w:hAnsi="Calibri" w:cs="Calibri"/>
        </w:rPr>
        <w:tab/>
      </w:r>
      <w:r>
        <w:t>3.4</w:t>
      </w:r>
      <w:r>
        <w:tab/>
        <w:t>3D Scanning</w:t>
      </w:r>
      <w:r>
        <w:tab/>
        <w:t>. . . . . . . . . . . . . . . . . . . . . . . . . . . . . . . . . . . . . .</w:t>
      </w:r>
      <w:r>
        <w:tab/>
        <w:t>35</w:t>
      </w:r>
    </w:p>
    <w:p w14:paraId="6061EFB9" w14:textId="77777777" w:rsidR="0000336F" w:rsidRDefault="00000000">
      <w:pPr>
        <w:tabs>
          <w:tab w:val="center" w:pos="467"/>
          <w:tab w:val="center" w:pos="4714"/>
          <w:tab w:val="right" w:pos="9000"/>
        </w:tabs>
        <w:spacing w:after="160" w:line="259" w:lineRule="auto"/>
        <w:ind w:left="0" w:firstLine="0"/>
        <w:jc w:val="left"/>
      </w:pPr>
      <w:r>
        <w:rPr>
          <w:rFonts w:ascii="Calibri" w:eastAsia="Calibri" w:hAnsi="Calibri" w:cs="Calibri"/>
        </w:rPr>
        <w:tab/>
      </w:r>
      <w:r>
        <w:t>3.5</w:t>
      </w:r>
      <w:r>
        <w:tab/>
        <w:t>SEM observations . . . . . . . . . . . . . . . . . . . . . . . . . . . . . . . . . . . .</w:t>
      </w:r>
      <w:r>
        <w:tab/>
        <w:t>37</w:t>
      </w:r>
    </w:p>
    <w:p w14:paraId="28367076"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5.1</w:t>
      </w:r>
      <w:r>
        <w:tab/>
        <w:t>SEM imaging . . . . . . . . . . . . . . . . . . . . . . . . . . . . . . . . . .</w:t>
      </w:r>
      <w:r>
        <w:tab/>
        <w:t>38</w:t>
      </w:r>
    </w:p>
    <w:p w14:paraId="4B853A0E"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5.2</w:t>
      </w:r>
      <w:r>
        <w:tab/>
        <w:t>EDS Spectrum Analysis . . . . . . . . . . . . . . . . . . . . . . . . . . . .</w:t>
      </w:r>
      <w:r>
        <w:tab/>
        <w:t>38</w:t>
      </w:r>
    </w:p>
    <w:p w14:paraId="51110719" w14:textId="77777777" w:rsidR="0000336F" w:rsidRDefault="00000000">
      <w:pPr>
        <w:tabs>
          <w:tab w:val="center" w:pos="467"/>
          <w:tab w:val="center" w:pos="4714"/>
          <w:tab w:val="right" w:pos="9000"/>
        </w:tabs>
        <w:spacing w:after="160" w:line="259" w:lineRule="auto"/>
        <w:ind w:left="0" w:firstLine="0"/>
        <w:jc w:val="left"/>
      </w:pPr>
      <w:r>
        <w:rPr>
          <w:rFonts w:ascii="Calibri" w:eastAsia="Calibri" w:hAnsi="Calibri" w:cs="Calibri"/>
        </w:rPr>
        <w:tab/>
      </w:r>
      <w:r>
        <w:t>3.6</w:t>
      </w:r>
      <w:r>
        <w:tab/>
        <w:t>Turned Down Corroded Rebars Tests . . . . . . . . . . . . . . . . . . . . . . . . .</w:t>
      </w:r>
      <w:r>
        <w:tab/>
        <w:t>39</w:t>
      </w:r>
    </w:p>
    <w:p w14:paraId="154A2606"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6.1</w:t>
      </w:r>
      <w:r>
        <w:tab/>
        <w:t>Test Matrix . . . . . . . . . . . . . . . . . . . . . . . . . . . . . . . . . . .</w:t>
      </w:r>
      <w:r>
        <w:tab/>
        <w:t>39</w:t>
      </w:r>
    </w:p>
    <w:p w14:paraId="58A162C9"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3.6.2</w:t>
      </w:r>
      <w:r>
        <w:tab/>
        <w:t>Testing Parameters . . . . . . . . . . . . . . . . . . . . . . . . . . . . . . .</w:t>
      </w:r>
      <w:r>
        <w:tab/>
        <w:t>40</w:t>
      </w:r>
    </w:p>
    <w:p w14:paraId="4257921C" w14:textId="77777777" w:rsidR="0000336F" w:rsidRDefault="00000000">
      <w:pPr>
        <w:tabs>
          <w:tab w:val="right" w:pos="9000"/>
        </w:tabs>
        <w:spacing w:after="160" w:line="259" w:lineRule="auto"/>
        <w:ind w:left="0" w:firstLine="0"/>
        <w:jc w:val="left"/>
      </w:pPr>
      <w:r>
        <w:rPr>
          <w:b/>
        </w:rPr>
        <w:t>Chapter 4 Experimental Results from Corroded Rebar Specimens</w:t>
      </w:r>
      <w:r>
        <w:rPr>
          <w:b/>
        </w:rPr>
        <w:tab/>
      </w:r>
      <w:r>
        <w:t xml:space="preserve">. . . . . . . </w:t>
      </w:r>
      <w:r>
        <w:rPr>
          <w:b/>
        </w:rPr>
        <w:t>41</w:t>
      </w:r>
    </w:p>
    <w:p w14:paraId="348D14E3" w14:textId="77777777" w:rsidR="0000336F" w:rsidRDefault="00000000">
      <w:pPr>
        <w:tabs>
          <w:tab w:val="center" w:pos="467"/>
          <w:tab w:val="center" w:pos="2375"/>
          <w:tab w:val="center" w:pos="6364"/>
          <w:tab w:val="right" w:pos="9000"/>
        </w:tabs>
        <w:spacing w:after="160" w:line="259" w:lineRule="auto"/>
        <w:ind w:left="0" w:firstLine="0"/>
        <w:jc w:val="left"/>
      </w:pPr>
      <w:r>
        <w:rPr>
          <w:rFonts w:ascii="Calibri" w:eastAsia="Calibri" w:hAnsi="Calibri" w:cs="Calibri"/>
        </w:rPr>
        <w:tab/>
      </w:r>
      <w:r>
        <w:t>4.1</w:t>
      </w:r>
      <w:r>
        <w:tab/>
        <w:t>Measurement of Corrosion Level</w:t>
      </w:r>
      <w:r>
        <w:tab/>
        <w:t>. . . . . . . . . . . . . . . . . . . . . . . . . . .</w:t>
      </w:r>
      <w:r>
        <w:tab/>
        <w:t>42</w:t>
      </w:r>
    </w:p>
    <w:p w14:paraId="236724B4"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4.1.1</w:t>
      </w:r>
      <w:r>
        <w:tab/>
        <w:t>Mass loss method . . . . . . . . . . . . . . . . . . . . . . . . . . . . . . . .</w:t>
      </w:r>
      <w:r>
        <w:tab/>
        <w:t>42</w:t>
      </w:r>
    </w:p>
    <w:p w14:paraId="46F7D7DF"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4.1.2</w:t>
      </w:r>
      <w:r>
        <w:tab/>
        <w:t>3D Scanning Method . . . . . . . . . . . . . . . . . . . . . . . . . . . . . .</w:t>
      </w:r>
      <w:r>
        <w:tab/>
        <w:t>42</w:t>
      </w:r>
    </w:p>
    <w:p w14:paraId="2D214E9E" w14:textId="77777777" w:rsidR="0000336F" w:rsidRDefault="00000000">
      <w:pPr>
        <w:tabs>
          <w:tab w:val="center" w:pos="1053"/>
          <w:tab w:val="center" w:pos="4985"/>
        </w:tabs>
        <w:spacing w:after="160" w:line="259" w:lineRule="auto"/>
        <w:ind w:left="0" w:firstLine="0"/>
        <w:jc w:val="left"/>
      </w:pPr>
      <w:r>
        <w:rPr>
          <w:rFonts w:ascii="Calibri" w:eastAsia="Calibri" w:hAnsi="Calibri" w:cs="Calibri"/>
        </w:rPr>
        <w:tab/>
      </w:r>
      <w:r>
        <w:t>4.1.3</w:t>
      </w:r>
      <w:r>
        <w:tab/>
        <w:t>Comparison of Corrosion Level (CL) Measurements Mass Loss vs 3D</w:t>
      </w:r>
    </w:p>
    <w:p w14:paraId="71D1DD9C" w14:textId="77777777" w:rsidR="0000336F" w:rsidRDefault="00000000">
      <w:pPr>
        <w:tabs>
          <w:tab w:val="center" w:pos="5064"/>
          <w:tab w:val="right" w:pos="9000"/>
        </w:tabs>
        <w:spacing w:after="160" w:line="259" w:lineRule="auto"/>
        <w:ind w:left="0" w:firstLine="0"/>
        <w:jc w:val="left"/>
      </w:pPr>
      <w:r>
        <w:rPr>
          <w:rFonts w:ascii="Calibri" w:eastAsia="Calibri" w:hAnsi="Calibri" w:cs="Calibri"/>
        </w:rPr>
        <w:tab/>
      </w:r>
      <w:r>
        <w:t>Scanning Methods . . . . . . . . . . . . . . . . . . . . . . . . . . . . . . .</w:t>
      </w:r>
      <w:r>
        <w:tab/>
        <w:t>45</w:t>
      </w:r>
    </w:p>
    <w:p w14:paraId="1B2F9E30" w14:textId="77777777" w:rsidR="0000336F" w:rsidRDefault="00000000">
      <w:pPr>
        <w:tabs>
          <w:tab w:val="center" w:pos="467"/>
          <w:tab w:val="center" w:pos="4715"/>
          <w:tab w:val="right" w:pos="9000"/>
        </w:tabs>
        <w:ind w:left="0" w:firstLine="0"/>
        <w:jc w:val="left"/>
      </w:pPr>
      <w:r>
        <w:rPr>
          <w:rFonts w:ascii="Calibri" w:eastAsia="Calibri" w:hAnsi="Calibri" w:cs="Calibri"/>
        </w:rPr>
        <w:tab/>
      </w:r>
      <w:r>
        <w:t>4.2</w:t>
      </w:r>
      <w:r>
        <w:tab/>
        <w:t>Tension Tests . . . . . . . . . . . . . . . . . . . . . . . . . . . . . . . . . . . . . .</w:t>
      </w:r>
      <w:r>
        <w:tab/>
        <w:t>46</w:t>
      </w:r>
    </w:p>
    <w:p w14:paraId="0CD45C4D" w14:textId="77777777" w:rsidR="0000336F" w:rsidRDefault="00000000">
      <w:pPr>
        <w:tabs>
          <w:tab w:val="center" w:pos="1053"/>
          <w:tab w:val="right" w:pos="9000"/>
        </w:tabs>
        <w:ind w:left="0" w:firstLine="0"/>
        <w:jc w:val="left"/>
      </w:pPr>
      <w:r>
        <w:rPr>
          <w:rFonts w:ascii="Calibri" w:eastAsia="Calibri" w:hAnsi="Calibri" w:cs="Calibri"/>
        </w:rPr>
        <w:tab/>
      </w:r>
      <w:r>
        <w:t>4.2.1</w:t>
      </w:r>
      <w:r>
        <w:tab/>
        <w:t>Effective Yield Strength as a Function of the Corrosion Level . . . . . . . 46</w:t>
      </w:r>
    </w:p>
    <w:p w14:paraId="49E5A6AD" w14:textId="77777777" w:rsidR="0000336F" w:rsidRDefault="00000000">
      <w:pPr>
        <w:tabs>
          <w:tab w:val="center" w:pos="1053"/>
          <w:tab w:val="center" w:pos="4175"/>
          <w:tab w:val="center" w:pos="7806"/>
          <w:tab w:val="right" w:pos="9000"/>
        </w:tabs>
        <w:ind w:left="0" w:firstLine="0"/>
        <w:jc w:val="left"/>
      </w:pPr>
      <w:r>
        <w:rPr>
          <w:rFonts w:ascii="Calibri" w:eastAsia="Calibri" w:hAnsi="Calibri" w:cs="Calibri"/>
        </w:rPr>
        <w:tab/>
      </w:r>
      <w:r>
        <w:t>4.2.2</w:t>
      </w:r>
      <w:r>
        <w:tab/>
        <w:t>Ultimate Strength as a Function of the Corrosion Level</w:t>
      </w:r>
      <w:r>
        <w:tab/>
        <w:t>. . . . . . . . . .</w:t>
      </w:r>
      <w:r>
        <w:tab/>
        <w:t>49</w:t>
      </w:r>
    </w:p>
    <w:p w14:paraId="0A38173D" w14:textId="77777777" w:rsidR="0000336F" w:rsidRDefault="00000000">
      <w:pPr>
        <w:tabs>
          <w:tab w:val="center" w:pos="1053"/>
          <w:tab w:val="right" w:pos="9000"/>
        </w:tabs>
        <w:ind w:left="0" w:firstLine="0"/>
        <w:jc w:val="left"/>
      </w:pPr>
      <w:r>
        <w:rPr>
          <w:rFonts w:ascii="Calibri" w:eastAsia="Calibri" w:hAnsi="Calibri" w:cs="Calibri"/>
        </w:rPr>
        <w:tab/>
      </w:r>
      <w:r>
        <w:t>4.2.3</w:t>
      </w:r>
      <w:r>
        <w:tab/>
        <w:t>Effect of Corrosion on Uniform Elongation . . . . . . . . . . . . . . . . . . 49</w:t>
      </w:r>
    </w:p>
    <w:p w14:paraId="24E03137" w14:textId="77777777" w:rsidR="0000336F" w:rsidRDefault="00000000">
      <w:pPr>
        <w:tabs>
          <w:tab w:val="center" w:pos="467"/>
          <w:tab w:val="center" w:pos="2461"/>
          <w:tab w:val="center" w:pos="6448"/>
          <w:tab w:val="right" w:pos="9000"/>
        </w:tabs>
        <w:ind w:left="0" w:firstLine="0"/>
        <w:jc w:val="left"/>
      </w:pPr>
      <w:r>
        <w:rPr>
          <w:rFonts w:ascii="Calibri" w:eastAsia="Calibri" w:hAnsi="Calibri" w:cs="Calibri"/>
        </w:rPr>
        <w:tab/>
      </w:r>
      <w:r>
        <w:t>4.3</w:t>
      </w:r>
      <w:r>
        <w:tab/>
        <w:t>Buckled Bar Tension (BBT) Tests</w:t>
      </w:r>
      <w:r>
        <w:tab/>
        <w:t>. . . . . . . . . . . . . . . . . . . . . . . . . .</w:t>
      </w:r>
      <w:r>
        <w:tab/>
        <w:t>50</w:t>
      </w:r>
    </w:p>
    <w:p w14:paraId="47CCCB58" w14:textId="77777777" w:rsidR="0000336F" w:rsidRDefault="00000000">
      <w:pPr>
        <w:tabs>
          <w:tab w:val="center" w:pos="1053"/>
          <w:tab w:val="center" w:pos="2899"/>
          <w:tab w:val="center" w:pos="6533"/>
          <w:tab w:val="right" w:pos="9000"/>
        </w:tabs>
        <w:ind w:left="0" w:firstLine="0"/>
        <w:jc w:val="left"/>
      </w:pPr>
      <w:r>
        <w:rPr>
          <w:rFonts w:ascii="Calibri" w:eastAsia="Calibri" w:hAnsi="Calibri" w:cs="Calibri"/>
        </w:rPr>
        <w:tab/>
      </w:r>
      <w:r>
        <w:t>4.3.1</w:t>
      </w:r>
      <w:r>
        <w:tab/>
        <w:t>Summary of BBT Procedure</w:t>
      </w:r>
      <w:r>
        <w:tab/>
        <w:t>. . . . . . . . . . . . . . . . . . . . . . . . .</w:t>
      </w:r>
      <w:r>
        <w:tab/>
        <w:t>50</w:t>
      </w:r>
    </w:p>
    <w:p w14:paraId="16A1C9EF" w14:textId="77777777" w:rsidR="0000336F" w:rsidRDefault="00000000">
      <w:pPr>
        <w:tabs>
          <w:tab w:val="center" w:pos="1053"/>
          <w:tab w:val="center" w:pos="5064"/>
          <w:tab w:val="right" w:pos="9000"/>
        </w:tabs>
        <w:ind w:left="0" w:firstLine="0"/>
        <w:jc w:val="left"/>
      </w:pPr>
      <w:r>
        <w:rPr>
          <w:rFonts w:ascii="Calibri" w:eastAsia="Calibri" w:hAnsi="Calibri" w:cs="Calibri"/>
        </w:rPr>
        <w:tab/>
      </w:r>
      <w:r>
        <w:t>4.3.2</w:t>
      </w:r>
      <w:r>
        <w:tab/>
        <w:t>Effect of Corrosion on Critical Bending Strain . . . . . . . . . . . . . . . .</w:t>
      </w:r>
      <w:r>
        <w:tab/>
        <w:t>52</w:t>
      </w:r>
    </w:p>
    <w:p w14:paraId="57CC9CEE" w14:textId="77777777" w:rsidR="0000336F" w:rsidRDefault="00000000">
      <w:pPr>
        <w:tabs>
          <w:tab w:val="center" w:pos="1053"/>
          <w:tab w:val="right" w:pos="9000"/>
        </w:tabs>
        <w:spacing w:after="0"/>
        <w:ind w:left="0" w:firstLine="0"/>
        <w:jc w:val="left"/>
      </w:pPr>
      <w:r>
        <w:rPr>
          <w:rFonts w:ascii="Calibri" w:eastAsia="Calibri" w:hAnsi="Calibri" w:cs="Calibri"/>
        </w:rPr>
        <w:tab/>
      </w:r>
      <w:r>
        <w:t>4.3.3</w:t>
      </w:r>
      <w:r>
        <w:tab/>
        <w:t>Effect of Corrosion at the Micro-structural Level . . . . . . . . . . . . . . 54</w:t>
      </w:r>
    </w:p>
    <w:p w14:paraId="5FAD3EC2" w14:textId="77777777" w:rsidR="0000336F" w:rsidRDefault="00000000">
      <w:pPr>
        <w:tabs>
          <w:tab w:val="center" w:pos="467"/>
          <w:tab w:val="center" w:pos="4714"/>
          <w:tab w:val="right" w:pos="9000"/>
        </w:tabs>
        <w:spacing w:after="160" w:line="259" w:lineRule="auto"/>
        <w:ind w:left="0" w:firstLine="0"/>
        <w:jc w:val="left"/>
      </w:pPr>
      <w:r>
        <w:rPr>
          <w:rFonts w:ascii="Calibri" w:eastAsia="Calibri" w:hAnsi="Calibri" w:cs="Calibri"/>
        </w:rPr>
        <w:tab/>
      </w:r>
      <w:r>
        <w:t>4.4</w:t>
      </w:r>
      <w:r>
        <w:tab/>
        <w:t>Tests on Turned Down Corroded Rebars . . . . . . . . . . . . . . . . . . . . . . .</w:t>
      </w:r>
      <w:r>
        <w:tab/>
        <w:t>57</w:t>
      </w:r>
    </w:p>
    <w:p w14:paraId="144D92B0" w14:textId="77777777" w:rsidR="0000336F" w:rsidRDefault="00000000">
      <w:pPr>
        <w:tabs>
          <w:tab w:val="center" w:pos="467"/>
          <w:tab w:val="center" w:pos="4715"/>
          <w:tab w:val="right" w:pos="9000"/>
        </w:tabs>
        <w:spacing w:after="160" w:line="259" w:lineRule="auto"/>
        <w:ind w:left="0" w:firstLine="0"/>
        <w:jc w:val="left"/>
      </w:pPr>
      <w:r>
        <w:rPr>
          <w:rFonts w:ascii="Calibri" w:eastAsia="Calibri" w:hAnsi="Calibri" w:cs="Calibri"/>
        </w:rPr>
        <w:tab/>
      </w:r>
      <w:r>
        <w:t>4.5</w:t>
      </w:r>
      <w:r>
        <w:tab/>
        <w:t>Discussion of Results . . . . . . . . . . . . . . . . . . . . . . . . . . . . . . . . . .</w:t>
      </w:r>
      <w:r>
        <w:tab/>
        <w:t>59</w:t>
      </w:r>
    </w:p>
    <w:p w14:paraId="7F01273A" w14:textId="77777777" w:rsidR="0000336F" w:rsidRDefault="00000000">
      <w:pPr>
        <w:tabs>
          <w:tab w:val="right" w:pos="9000"/>
        </w:tabs>
        <w:spacing w:after="160" w:line="259" w:lineRule="auto"/>
        <w:ind w:left="0" w:firstLine="0"/>
        <w:jc w:val="left"/>
      </w:pPr>
      <w:r>
        <w:rPr>
          <w:b/>
        </w:rPr>
        <w:t>Chapter 5 Analytical Program</w:t>
      </w:r>
      <w:r>
        <w:rPr>
          <w:b/>
        </w:rPr>
        <w:tab/>
      </w:r>
      <w:r>
        <w:t xml:space="preserve">. . . . . . . . . . . . . . . . . . . . . . . . . . . . . . </w:t>
      </w:r>
      <w:r>
        <w:rPr>
          <w:b/>
        </w:rPr>
        <w:t>61</w:t>
      </w:r>
    </w:p>
    <w:p w14:paraId="6A4ACC3C" w14:textId="77777777" w:rsidR="0000336F" w:rsidRDefault="00000000">
      <w:pPr>
        <w:tabs>
          <w:tab w:val="center" w:pos="467"/>
          <w:tab w:val="center" w:pos="4714"/>
          <w:tab w:val="right" w:pos="9000"/>
        </w:tabs>
        <w:spacing w:after="160" w:line="259" w:lineRule="auto"/>
        <w:ind w:left="0" w:firstLine="0"/>
        <w:jc w:val="left"/>
      </w:pPr>
      <w:r>
        <w:rPr>
          <w:rFonts w:ascii="Calibri" w:eastAsia="Calibri" w:hAnsi="Calibri" w:cs="Calibri"/>
        </w:rPr>
        <w:tab/>
      </w:r>
      <w:r>
        <w:t>5.1</w:t>
      </w:r>
      <w:r>
        <w:tab/>
        <w:t>Modeling of Corrosion for Structural Analysis . . . . . . . . . . . . . . . . . . . .</w:t>
      </w:r>
      <w:r>
        <w:tab/>
        <w:t>61</w:t>
      </w:r>
    </w:p>
    <w:p w14:paraId="528A16DA" w14:textId="77777777" w:rsidR="0000336F" w:rsidRDefault="00000000">
      <w:pPr>
        <w:tabs>
          <w:tab w:val="center" w:pos="467"/>
          <w:tab w:val="center" w:pos="4715"/>
          <w:tab w:val="right" w:pos="9000"/>
        </w:tabs>
        <w:spacing w:after="160" w:line="259" w:lineRule="auto"/>
        <w:ind w:left="0" w:firstLine="0"/>
        <w:jc w:val="left"/>
      </w:pPr>
      <w:r>
        <w:rPr>
          <w:rFonts w:ascii="Calibri" w:eastAsia="Calibri" w:hAnsi="Calibri" w:cs="Calibri"/>
        </w:rPr>
        <w:tab/>
      </w:r>
      <w:r>
        <w:t>5.2</w:t>
      </w:r>
      <w:r>
        <w:tab/>
        <w:t>Multiple Seismic Events . . . . . . . . . . . . . . . . . . . . . . . . . . . . . . . .</w:t>
      </w:r>
      <w:r>
        <w:tab/>
        <w:t>62</w:t>
      </w:r>
    </w:p>
    <w:p w14:paraId="169B891B"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5.2.1</w:t>
      </w:r>
      <w:r>
        <w:tab/>
        <w:t>Earthquake Selection . . . . . . . . . . . . . . . . . . . . . . . . . . . . . .</w:t>
      </w:r>
      <w:r>
        <w:tab/>
        <w:t>63</w:t>
      </w:r>
    </w:p>
    <w:p w14:paraId="67E79777" w14:textId="77777777" w:rsidR="0000336F" w:rsidRDefault="00000000">
      <w:pPr>
        <w:tabs>
          <w:tab w:val="center" w:pos="1053"/>
          <w:tab w:val="center" w:pos="4165"/>
          <w:tab w:val="right" w:pos="9000"/>
        </w:tabs>
        <w:ind w:left="0" w:firstLine="0"/>
        <w:jc w:val="left"/>
      </w:pPr>
      <w:r>
        <w:rPr>
          <w:rFonts w:ascii="Calibri" w:eastAsia="Calibri" w:hAnsi="Calibri" w:cs="Calibri"/>
        </w:rPr>
        <w:tab/>
      </w:r>
      <w:r>
        <w:t>5.2.2</w:t>
      </w:r>
      <w:r>
        <w:tab/>
        <w:t>Modeling of Mainshock-Aftershock Series for Corrosion</w:t>
      </w:r>
      <w:r>
        <w:tab/>
        <w:t>. . . . . . . . . . 63</w:t>
      </w:r>
    </w:p>
    <w:p w14:paraId="3AAA9516" w14:textId="77777777" w:rsidR="0000336F" w:rsidRDefault="00000000">
      <w:pPr>
        <w:tabs>
          <w:tab w:val="center" w:pos="467"/>
          <w:tab w:val="center" w:pos="4714"/>
          <w:tab w:val="right" w:pos="9000"/>
        </w:tabs>
        <w:ind w:left="0" w:firstLine="0"/>
        <w:jc w:val="left"/>
      </w:pPr>
      <w:r>
        <w:rPr>
          <w:rFonts w:ascii="Calibri" w:eastAsia="Calibri" w:hAnsi="Calibri" w:cs="Calibri"/>
        </w:rPr>
        <w:tab/>
      </w:r>
      <w:r>
        <w:t>5.3</w:t>
      </w:r>
      <w:r>
        <w:tab/>
        <w:t>Analytical Model . . . . . . . . . . . . . . . . . . . . . . . . . . . . . . . . . . . .</w:t>
      </w:r>
      <w:r>
        <w:tab/>
        <w:t>65</w:t>
      </w:r>
    </w:p>
    <w:p w14:paraId="3D263333" w14:textId="77777777" w:rsidR="0000336F" w:rsidRDefault="00000000">
      <w:pPr>
        <w:tabs>
          <w:tab w:val="center" w:pos="1053"/>
          <w:tab w:val="right" w:pos="9000"/>
        </w:tabs>
        <w:ind w:left="0" w:firstLine="0"/>
        <w:jc w:val="left"/>
      </w:pPr>
      <w:r>
        <w:rPr>
          <w:rFonts w:ascii="Calibri" w:eastAsia="Calibri" w:hAnsi="Calibri" w:cs="Calibri"/>
        </w:rPr>
        <w:tab/>
      </w:r>
      <w:r>
        <w:t>5.3.1</w:t>
      </w:r>
      <w:r>
        <w:tab/>
        <w:t>SDOF System: Cantilever Column . . . . . . . . . . . . . . . . . . . . . . 65</w:t>
      </w:r>
    </w:p>
    <w:p w14:paraId="7D870CEE" w14:textId="77777777" w:rsidR="0000336F" w:rsidRDefault="00000000">
      <w:pPr>
        <w:tabs>
          <w:tab w:val="center" w:pos="1053"/>
          <w:tab w:val="center" w:pos="5064"/>
          <w:tab w:val="right" w:pos="9000"/>
        </w:tabs>
        <w:ind w:left="0" w:firstLine="0"/>
        <w:jc w:val="left"/>
      </w:pPr>
      <w:r>
        <w:rPr>
          <w:rFonts w:ascii="Calibri" w:eastAsia="Calibri" w:hAnsi="Calibri" w:cs="Calibri"/>
        </w:rPr>
        <w:tab/>
      </w:r>
      <w:r>
        <w:t>5.3.2</w:t>
      </w:r>
      <w:r>
        <w:tab/>
        <w:t>Strain Penetration . . . . . . . . . . . . . . . . . . . . . . . . . . . . . . .</w:t>
      </w:r>
      <w:r>
        <w:tab/>
        <w:t>67</w:t>
      </w:r>
    </w:p>
    <w:p w14:paraId="41080BC2" w14:textId="77777777" w:rsidR="0000336F" w:rsidRDefault="00000000">
      <w:pPr>
        <w:tabs>
          <w:tab w:val="center" w:pos="1053"/>
          <w:tab w:val="center" w:pos="2474"/>
          <w:tab w:val="center" w:pos="6109"/>
          <w:tab w:val="right" w:pos="9000"/>
        </w:tabs>
        <w:ind w:left="0" w:firstLine="0"/>
        <w:jc w:val="left"/>
      </w:pPr>
      <w:r>
        <w:rPr>
          <w:rFonts w:ascii="Calibri" w:eastAsia="Calibri" w:hAnsi="Calibri" w:cs="Calibri"/>
        </w:rPr>
        <w:tab/>
      </w:r>
      <w:r>
        <w:t>5.3.3</w:t>
      </w:r>
      <w:r>
        <w:tab/>
        <w:t>Design Limit States</w:t>
      </w:r>
      <w:r>
        <w:tab/>
        <w:t>. . . . . . . . . . . . . . . . . . . . . . . . . . . . . .</w:t>
      </w:r>
      <w:r>
        <w:tab/>
        <w:t>68</w:t>
      </w:r>
    </w:p>
    <w:p w14:paraId="6CB7F0B5" w14:textId="77777777" w:rsidR="0000336F" w:rsidRDefault="00000000">
      <w:pPr>
        <w:tabs>
          <w:tab w:val="center" w:pos="467"/>
          <w:tab w:val="center" w:pos="2793"/>
          <w:tab w:val="center" w:pos="6788"/>
          <w:tab w:val="right" w:pos="9000"/>
        </w:tabs>
        <w:ind w:left="0" w:firstLine="0"/>
        <w:jc w:val="left"/>
      </w:pPr>
      <w:r>
        <w:rPr>
          <w:rFonts w:ascii="Calibri" w:eastAsia="Calibri" w:hAnsi="Calibri" w:cs="Calibri"/>
        </w:rPr>
        <w:tab/>
      </w:r>
      <w:r>
        <w:t>5.4</w:t>
      </w:r>
      <w:r>
        <w:tab/>
        <w:t>Comparison with Existing Physical Tests</w:t>
      </w:r>
      <w:r>
        <w:tab/>
        <w:t>. . . . . . . . . . . . . . . . . . . . . .</w:t>
      </w:r>
      <w:r>
        <w:tab/>
        <w:t>69</w:t>
      </w:r>
    </w:p>
    <w:p w14:paraId="679A4AC9" w14:textId="77777777" w:rsidR="0000336F" w:rsidRDefault="00000000">
      <w:pPr>
        <w:tabs>
          <w:tab w:val="center" w:pos="1053"/>
          <w:tab w:val="center" w:pos="2821"/>
          <w:tab w:val="right" w:pos="9000"/>
        </w:tabs>
        <w:ind w:left="0" w:firstLine="0"/>
        <w:jc w:val="left"/>
      </w:pPr>
      <w:r>
        <w:rPr>
          <w:rFonts w:ascii="Calibri" w:eastAsia="Calibri" w:hAnsi="Calibri" w:cs="Calibri"/>
        </w:rPr>
        <w:tab/>
      </w:r>
      <w:r>
        <w:t>5.4.1</w:t>
      </w:r>
      <w:r>
        <w:tab/>
        <w:t>Pristine Condition Column</w:t>
      </w:r>
      <w:r>
        <w:tab/>
        <w:t>. . . . . . . . . . . . . . . . . . . . . . . . . . 70</w:t>
      </w:r>
    </w:p>
    <w:p w14:paraId="2533E4C0" w14:textId="77777777" w:rsidR="0000336F" w:rsidRDefault="00000000">
      <w:pPr>
        <w:tabs>
          <w:tab w:val="center" w:pos="1053"/>
          <w:tab w:val="center" w:pos="5064"/>
          <w:tab w:val="right" w:pos="9000"/>
        </w:tabs>
        <w:ind w:left="0" w:firstLine="0"/>
        <w:jc w:val="left"/>
      </w:pPr>
      <w:r>
        <w:rPr>
          <w:rFonts w:ascii="Calibri" w:eastAsia="Calibri" w:hAnsi="Calibri" w:cs="Calibri"/>
        </w:rPr>
        <w:tab/>
      </w:r>
      <w:r>
        <w:t>5.4.2</w:t>
      </w:r>
      <w:r>
        <w:tab/>
        <w:t>Accelerated Corrosion Column . . . . . . . . . . . . . . . . . . . . . . . .</w:t>
      </w:r>
      <w:r>
        <w:tab/>
        <w:t>71</w:t>
      </w:r>
    </w:p>
    <w:p w14:paraId="52DB6A86" w14:textId="77777777" w:rsidR="0000336F" w:rsidRDefault="00000000">
      <w:pPr>
        <w:tabs>
          <w:tab w:val="center" w:pos="467"/>
          <w:tab w:val="center" w:pos="4714"/>
          <w:tab w:val="right" w:pos="9000"/>
        </w:tabs>
        <w:ind w:left="0" w:firstLine="0"/>
        <w:jc w:val="left"/>
      </w:pPr>
      <w:r>
        <w:rPr>
          <w:rFonts w:ascii="Calibri" w:eastAsia="Calibri" w:hAnsi="Calibri" w:cs="Calibri"/>
        </w:rPr>
        <w:tab/>
      </w:r>
      <w:r>
        <w:t>5.5</w:t>
      </w:r>
      <w:r>
        <w:tab/>
        <w:t xml:space="preserve">Intensity Measure: </w:t>
      </w:r>
      <w:r>
        <w:rPr>
          <w:i/>
        </w:rPr>
        <w:t>Sd</w:t>
      </w:r>
      <w:r>
        <w:t>(</w:t>
      </w:r>
      <w:r>
        <w:rPr>
          <w:i/>
        </w:rPr>
        <w:t>T</w:t>
      </w:r>
      <w:r>
        <w:rPr>
          <w:i/>
          <w:vertAlign w:val="subscript"/>
        </w:rPr>
        <w:t>eff</w:t>
      </w:r>
      <w:r>
        <w:rPr>
          <w:i/>
        </w:rPr>
        <w:t>,ξ</w:t>
      </w:r>
      <w:r>
        <w:t>) . . . . . . . . . . . . . . . . . . . . . . . . . . . . .</w:t>
      </w:r>
      <w:r>
        <w:tab/>
        <w:t>73</w:t>
      </w:r>
    </w:p>
    <w:p w14:paraId="4692692D" w14:textId="77777777" w:rsidR="0000336F" w:rsidRDefault="00000000">
      <w:pPr>
        <w:tabs>
          <w:tab w:val="center" w:pos="1053"/>
          <w:tab w:val="center" w:pos="5064"/>
          <w:tab w:val="right" w:pos="9000"/>
        </w:tabs>
        <w:ind w:left="0" w:firstLine="0"/>
        <w:jc w:val="left"/>
      </w:pPr>
      <w:r>
        <w:rPr>
          <w:rFonts w:ascii="Calibri" w:eastAsia="Calibri" w:hAnsi="Calibri" w:cs="Calibri"/>
        </w:rPr>
        <w:tab/>
      </w:r>
      <w:r>
        <w:t>5.5.1</w:t>
      </w:r>
      <w:r>
        <w:tab/>
        <w:t>Effective Period Calculation . . . . . . . . . . . . . . . . . . . . . . . . . .</w:t>
      </w:r>
      <w:r>
        <w:tab/>
        <w:t>73</w:t>
      </w:r>
    </w:p>
    <w:p w14:paraId="79D9BCA9" w14:textId="77777777" w:rsidR="0000336F" w:rsidRDefault="00000000">
      <w:pPr>
        <w:tabs>
          <w:tab w:val="center" w:pos="1053"/>
          <w:tab w:val="right" w:pos="9000"/>
        </w:tabs>
        <w:spacing w:after="0"/>
        <w:ind w:left="0" w:firstLine="0"/>
        <w:jc w:val="left"/>
      </w:pPr>
      <w:r>
        <w:rPr>
          <w:rFonts w:ascii="Calibri" w:eastAsia="Calibri" w:hAnsi="Calibri" w:cs="Calibri"/>
        </w:rPr>
        <w:tab/>
      </w:r>
      <w:r>
        <w:t>5.5.2</w:t>
      </w:r>
      <w:r>
        <w:tab/>
        <w:t xml:space="preserve">Calculate </w:t>
      </w:r>
      <w:r>
        <w:rPr>
          <w:i/>
        </w:rPr>
        <w:t>Sd</w:t>
      </w:r>
      <w:r>
        <w:t>(</w:t>
      </w:r>
      <w:r>
        <w:rPr>
          <w:i/>
        </w:rPr>
        <w:t>T</w:t>
      </w:r>
      <w:r>
        <w:rPr>
          <w:i/>
          <w:vertAlign w:val="subscript"/>
        </w:rPr>
        <w:t>eff</w:t>
      </w:r>
      <w:r>
        <w:rPr>
          <w:i/>
        </w:rPr>
        <w:t>,ξ</w:t>
      </w:r>
      <w:r>
        <w:t>) . . . . . . . . . . . . . . . . . . . . . . . . . . . . . . 74</w:t>
      </w:r>
    </w:p>
    <w:p w14:paraId="31278D04" w14:textId="77777777" w:rsidR="0000336F" w:rsidRDefault="00000000">
      <w:pPr>
        <w:tabs>
          <w:tab w:val="center" w:pos="467"/>
          <w:tab w:val="center" w:pos="4714"/>
          <w:tab w:val="right" w:pos="9000"/>
        </w:tabs>
        <w:spacing w:after="160" w:line="259" w:lineRule="auto"/>
        <w:ind w:left="0" w:firstLine="0"/>
        <w:jc w:val="left"/>
      </w:pPr>
      <w:r>
        <w:rPr>
          <w:rFonts w:ascii="Calibri" w:eastAsia="Calibri" w:hAnsi="Calibri" w:cs="Calibri"/>
        </w:rPr>
        <w:tab/>
      </w:r>
      <w:r>
        <w:t>5.6</w:t>
      </w:r>
      <w:r>
        <w:tab/>
        <w:t>Analysis of Results Using MSA . . . . . . . . . . . . . . . . . . . . . . . . . . . .</w:t>
      </w:r>
      <w:r>
        <w:tab/>
        <w:t>75</w:t>
      </w:r>
    </w:p>
    <w:p w14:paraId="5559A267" w14:textId="77777777" w:rsidR="0000336F" w:rsidRDefault="00000000">
      <w:pPr>
        <w:tabs>
          <w:tab w:val="center" w:pos="467"/>
          <w:tab w:val="center" w:pos="1857"/>
          <w:tab w:val="center" w:pos="5854"/>
          <w:tab w:val="right" w:pos="9000"/>
        </w:tabs>
        <w:spacing w:after="160" w:line="259" w:lineRule="auto"/>
        <w:ind w:left="0" w:firstLine="0"/>
        <w:jc w:val="left"/>
      </w:pPr>
      <w:r>
        <w:rPr>
          <w:rFonts w:ascii="Calibri" w:eastAsia="Calibri" w:hAnsi="Calibri" w:cs="Calibri"/>
        </w:rPr>
        <w:tab/>
      </w:r>
      <w:r>
        <w:t>5.7</w:t>
      </w:r>
      <w:r>
        <w:tab/>
        <w:t>Analytical framework</w:t>
      </w:r>
      <w:r>
        <w:tab/>
        <w:t>. . . . . . . . . . . . . . . . . . . . . . . . . . . . . . . . .</w:t>
      </w:r>
      <w:r>
        <w:tab/>
        <w:t>76</w:t>
      </w:r>
    </w:p>
    <w:p w14:paraId="6AB81BFD"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5.7.1</w:t>
      </w:r>
      <w:r>
        <w:tab/>
        <w:t>Analysis Algorithm . . . . . . . . . . . . . . . . . . . . . . . . . . . . . . .</w:t>
      </w:r>
      <w:r>
        <w:tab/>
        <w:t>78</w:t>
      </w:r>
    </w:p>
    <w:p w14:paraId="34169932" w14:textId="77777777" w:rsidR="0000336F" w:rsidRDefault="00000000">
      <w:pPr>
        <w:tabs>
          <w:tab w:val="center" w:pos="467"/>
          <w:tab w:val="center" w:pos="4714"/>
          <w:tab w:val="right" w:pos="9000"/>
        </w:tabs>
        <w:spacing w:after="160" w:line="259" w:lineRule="auto"/>
        <w:ind w:left="0" w:firstLine="0"/>
        <w:jc w:val="left"/>
      </w:pPr>
      <w:r>
        <w:rPr>
          <w:rFonts w:ascii="Calibri" w:eastAsia="Calibri" w:hAnsi="Calibri" w:cs="Calibri"/>
        </w:rPr>
        <w:tab/>
      </w:r>
      <w:r>
        <w:t>5.8</w:t>
      </w:r>
      <w:r>
        <w:tab/>
        <w:t>Results from Analytical Program . . . . . . . . . . . . . . . . . . . . . . . . . . .</w:t>
      </w:r>
      <w:r>
        <w:tab/>
        <w:t>79</w:t>
      </w:r>
    </w:p>
    <w:p w14:paraId="61FFD64C" w14:textId="77777777" w:rsidR="0000336F" w:rsidRDefault="00000000">
      <w:pPr>
        <w:tabs>
          <w:tab w:val="center" w:pos="1053"/>
          <w:tab w:val="center" w:pos="3905"/>
          <w:tab w:val="center" w:pos="7551"/>
          <w:tab w:val="right" w:pos="9000"/>
        </w:tabs>
        <w:spacing w:after="160" w:line="259" w:lineRule="auto"/>
        <w:ind w:left="0" w:firstLine="0"/>
        <w:jc w:val="left"/>
      </w:pPr>
      <w:r>
        <w:rPr>
          <w:rFonts w:ascii="Calibri" w:eastAsia="Calibri" w:hAnsi="Calibri" w:cs="Calibri"/>
        </w:rPr>
        <w:tab/>
      </w:r>
      <w:r>
        <w:t>5.8.1</w:t>
      </w:r>
      <w:r>
        <w:tab/>
        <w:t>Structural Response at Different Corrosion Levels</w:t>
      </w:r>
      <w:r>
        <w:tab/>
        <w:t>. . . . . . . . . . . . .</w:t>
      </w:r>
      <w:r>
        <w:tab/>
        <w:t>79</w:t>
      </w:r>
    </w:p>
    <w:p w14:paraId="2ECD1839"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5.8.2</w:t>
      </w:r>
      <w:r>
        <w:tab/>
        <w:t>Effect of Ground Motion Sequences . . . . . . . . . . . . . . . . . . . . . .</w:t>
      </w:r>
      <w:r>
        <w:tab/>
        <w:t>86</w:t>
      </w:r>
    </w:p>
    <w:p w14:paraId="0D270ACB"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5.8.3</w:t>
      </w:r>
      <w:r>
        <w:tab/>
        <w:t>Effect of Corrosion Level on Strain Demands . . . . . . . . . . . . . . . .</w:t>
      </w:r>
      <w:r>
        <w:tab/>
        <w:t>86</w:t>
      </w:r>
    </w:p>
    <w:p w14:paraId="2DD5B72F" w14:textId="77777777" w:rsidR="0000336F" w:rsidRDefault="00000000">
      <w:pPr>
        <w:tabs>
          <w:tab w:val="center" w:pos="1053"/>
          <w:tab w:val="center" w:pos="5064"/>
          <w:tab w:val="right" w:pos="9000"/>
        </w:tabs>
        <w:spacing w:after="160" w:line="259" w:lineRule="auto"/>
        <w:ind w:left="0" w:firstLine="0"/>
        <w:jc w:val="left"/>
      </w:pPr>
      <w:r>
        <w:rPr>
          <w:rFonts w:ascii="Calibri" w:eastAsia="Calibri" w:hAnsi="Calibri" w:cs="Calibri"/>
        </w:rPr>
        <w:tab/>
      </w:r>
      <w:r>
        <w:t>5.8.4</w:t>
      </w:r>
      <w:r>
        <w:tab/>
        <w:t>Discussion of results . . . . . . . . . . . . . . . . . . . . . . . . . . . . . .</w:t>
      </w:r>
      <w:r>
        <w:tab/>
        <w:t>89</w:t>
      </w:r>
    </w:p>
    <w:p w14:paraId="7AE14AB5" w14:textId="77777777" w:rsidR="0000336F" w:rsidRDefault="00000000">
      <w:pPr>
        <w:pStyle w:val="Heading2"/>
        <w:spacing w:after="30"/>
        <w:ind w:left="-5"/>
      </w:pPr>
      <w:r>
        <w:rPr>
          <w:sz w:val="22"/>
        </w:rPr>
        <w:t xml:space="preserve">Chapter 6 Condition Dependent Performance Based Design and Assessment </w:t>
      </w:r>
      <w:r>
        <w:rPr>
          <w:b w:val="0"/>
          <w:sz w:val="22"/>
        </w:rPr>
        <w:t xml:space="preserve">. </w:t>
      </w:r>
      <w:r>
        <w:rPr>
          <w:sz w:val="22"/>
        </w:rPr>
        <w:t>93</w:t>
      </w:r>
    </w:p>
    <w:p w14:paraId="2FFBEA48" w14:textId="77777777" w:rsidR="0000336F" w:rsidRDefault="00000000">
      <w:pPr>
        <w:tabs>
          <w:tab w:val="center" w:pos="467"/>
          <w:tab w:val="right" w:pos="9000"/>
        </w:tabs>
        <w:ind w:left="0" w:firstLine="0"/>
        <w:jc w:val="left"/>
      </w:pPr>
      <w:r>
        <w:rPr>
          <w:rFonts w:ascii="Calibri" w:eastAsia="Calibri" w:hAnsi="Calibri" w:cs="Calibri"/>
        </w:rPr>
        <w:tab/>
      </w:r>
      <w:r>
        <w:t>6.1</w:t>
      </w:r>
      <w:r>
        <w:tab/>
        <w:t>Design of new structures for condition dependent PBD . . . . . . . . . . . . . . . 93</w:t>
      </w:r>
    </w:p>
    <w:p w14:paraId="6E578E9D" w14:textId="77777777" w:rsidR="0000336F" w:rsidRDefault="00000000">
      <w:pPr>
        <w:tabs>
          <w:tab w:val="center" w:pos="1053"/>
          <w:tab w:val="center" w:pos="3660"/>
          <w:tab w:val="center" w:pos="7297"/>
          <w:tab w:val="right" w:pos="9000"/>
        </w:tabs>
        <w:ind w:left="0" w:firstLine="0"/>
        <w:jc w:val="left"/>
      </w:pPr>
      <w:r>
        <w:rPr>
          <w:rFonts w:ascii="Calibri" w:eastAsia="Calibri" w:hAnsi="Calibri" w:cs="Calibri"/>
        </w:rPr>
        <w:tab/>
      </w:r>
      <w:r>
        <w:t>6.1.1</w:t>
      </w:r>
      <w:r>
        <w:tab/>
        <w:t>Acceptable level of corrosion for new designs</w:t>
      </w:r>
      <w:r>
        <w:tab/>
        <w:t>. . . . . . . . . . . . . . . .</w:t>
      </w:r>
      <w:r>
        <w:tab/>
        <w:t>94</w:t>
      </w:r>
    </w:p>
    <w:p w14:paraId="300721A9" w14:textId="77777777" w:rsidR="0000336F" w:rsidRDefault="00000000">
      <w:pPr>
        <w:tabs>
          <w:tab w:val="center" w:pos="1053"/>
          <w:tab w:val="center" w:pos="3579"/>
          <w:tab w:val="center" w:pos="7212"/>
          <w:tab w:val="right" w:pos="9000"/>
        </w:tabs>
        <w:ind w:left="0" w:firstLine="0"/>
        <w:jc w:val="left"/>
      </w:pPr>
      <w:r>
        <w:rPr>
          <w:rFonts w:ascii="Calibri" w:eastAsia="Calibri" w:hAnsi="Calibri" w:cs="Calibri"/>
        </w:rPr>
        <w:tab/>
      </w:r>
      <w:r>
        <w:t>6.1.2</w:t>
      </w:r>
      <w:r>
        <w:tab/>
        <w:t>Life Service Design Existing methodologies</w:t>
      </w:r>
      <w:r>
        <w:tab/>
        <w:t>. . . . . . . . . . . . . . . . .</w:t>
      </w:r>
      <w:r>
        <w:tab/>
        <w:t>94</w:t>
      </w:r>
    </w:p>
    <w:p w14:paraId="1CA3175B" w14:textId="77777777" w:rsidR="0000336F" w:rsidRDefault="00000000">
      <w:pPr>
        <w:tabs>
          <w:tab w:val="center" w:pos="1053"/>
          <w:tab w:val="center" w:pos="5064"/>
          <w:tab w:val="right" w:pos="9000"/>
        </w:tabs>
        <w:ind w:left="0" w:firstLine="0"/>
        <w:jc w:val="left"/>
      </w:pPr>
      <w:r>
        <w:rPr>
          <w:rFonts w:ascii="Calibri" w:eastAsia="Calibri" w:hAnsi="Calibri" w:cs="Calibri"/>
        </w:rPr>
        <w:tab/>
      </w:r>
      <w:r>
        <w:t>6.1.3</w:t>
      </w:r>
      <w:r>
        <w:tab/>
        <w:t>Direct Displacement Based Design (DDBD) Methodology . . . . . . . . .</w:t>
      </w:r>
      <w:r>
        <w:tab/>
        <w:t>97</w:t>
      </w:r>
    </w:p>
    <w:p w14:paraId="37C3B20F" w14:textId="77777777" w:rsidR="0000336F" w:rsidRDefault="00000000">
      <w:pPr>
        <w:spacing w:after="19"/>
        <w:ind w:left="839"/>
      </w:pPr>
      <w:r>
        <w:t>6.1.4 Proposed Condition Dependent DDBD Methodology . . . . . . . . . . . . 99 6.1.5 Condition Dependent DDBD application example: SDOF Bridge Pier RC</w:t>
      </w:r>
    </w:p>
    <w:p w14:paraId="6992C589" w14:textId="77777777" w:rsidR="0000336F" w:rsidRDefault="00000000">
      <w:pPr>
        <w:spacing w:after="14" w:line="265" w:lineRule="auto"/>
        <w:jc w:val="right"/>
      </w:pPr>
      <w:r>
        <w:t>Column . . . . . . . . . . . . . . . . . . . . . . . . . . . . . . . . . . . . . 100</w:t>
      </w:r>
    </w:p>
    <w:p w14:paraId="3EB0FBAD" w14:textId="77777777" w:rsidR="0000336F" w:rsidRDefault="00000000">
      <w:pPr>
        <w:tabs>
          <w:tab w:val="center" w:pos="467"/>
          <w:tab w:val="right" w:pos="9000"/>
        </w:tabs>
        <w:ind w:left="0" w:firstLine="0"/>
        <w:jc w:val="left"/>
      </w:pPr>
      <w:r>
        <w:rPr>
          <w:rFonts w:ascii="Calibri" w:eastAsia="Calibri" w:hAnsi="Calibri" w:cs="Calibri"/>
        </w:rPr>
        <w:tab/>
      </w:r>
      <w:r>
        <w:t>6.2</w:t>
      </w:r>
      <w:r>
        <w:tab/>
        <w:t>Assessment of existing structures considering aging conditions . . . . . . . . . . . 106</w:t>
      </w:r>
    </w:p>
    <w:p w14:paraId="26B3ECB2" w14:textId="77777777" w:rsidR="0000336F" w:rsidRDefault="00000000">
      <w:pPr>
        <w:tabs>
          <w:tab w:val="center" w:pos="1053"/>
          <w:tab w:val="center" w:pos="4686"/>
          <w:tab w:val="right" w:pos="9000"/>
        </w:tabs>
        <w:ind w:left="0" w:firstLine="0"/>
        <w:jc w:val="left"/>
      </w:pPr>
      <w:r>
        <w:rPr>
          <w:rFonts w:ascii="Calibri" w:eastAsia="Calibri" w:hAnsi="Calibri" w:cs="Calibri"/>
        </w:rPr>
        <w:tab/>
      </w:r>
      <w:r>
        <w:t>6.2.1</w:t>
      </w:r>
      <w:r>
        <w:tab/>
        <w:t>Recommendations from the experimental and analytical programs</w:t>
      </w:r>
      <w:r>
        <w:tab/>
        <w:t>. . . . 106</w:t>
      </w:r>
    </w:p>
    <w:p w14:paraId="5F8C4220" w14:textId="77777777" w:rsidR="0000336F" w:rsidRDefault="00000000">
      <w:pPr>
        <w:tabs>
          <w:tab w:val="center" w:pos="1053"/>
          <w:tab w:val="center" w:pos="2633"/>
          <w:tab w:val="right" w:pos="9000"/>
        </w:tabs>
        <w:ind w:left="0" w:firstLine="0"/>
        <w:jc w:val="left"/>
      </w:pPr>
      <w:r>
        <w:rPr>
          <w:rFonts w:ascii="Calibri" w:eastAsia="Calibri" w:hAnsi="Calibri" w:cs="Calibri"/>
        </w:rPr>
        <w:tab/>
      </w:r>
      <w:r>
        <w:t>6.2.2</w:t>
      </w:r>
      <w:r>
        <w:tab/>
        <w:t>Existing methodologies</w:t>
      </w:r>
      <w:r>
        <w:tab/>
        <w:t>. . . . . . . . . . . . . . . . . . . . . . . . . . . . 106</w:t>
      </w:r>
    </w:p>
    <w:p w14:paraId="22D1C12F" w14:textId="77777777" w:rsidR="0000336F" w:rsidRDefault="00000000">
      <w:pPr>
        <w:tabs>
          <w:tab w:val="center" w:pos="1053"/>
          <w:tab w:val="center" w:pos="4501"/>
          <w:tab w:val="right" w:pos="9000"/>
        </w:tabs>
        <w:ind w:left="0" w:firstLine="0"/>
        <w:jc w:val="left"/>
      </w:pPr>
      <w:r>
        <w:rPr>
          <w:rFonts w:ascii="Calibri" w:eastAsia="Calibri" w:hAnsi="Calibri" w:cs="Calibri"/>
        </w:rPr>
        <w:tab/>
      </w:r>
      <w:r>
        <w:t>6.2.3</w:t>
      </w:r>
      <w:r>
        <w:tab/>
        <w:t>Direct Displacement Based Assessment (DDBA) Methodology</w:t>
      </w:r>
      <w:r>
        <w:tab/>
        <w:t>. . . . . . 108</w:t>
      </w:r>
    </w:p>
    <w:p w14:paraId="63ECEFB4" w14:textId="77777777" w:rsidR="0000336F" w:rsidRDefault="00000000">
      <w:pPr>
        <w:spacing w:after="19"/>
        <w:ind w:left="839"/>
      </w:pPr>
      <w:r>
        <w:t>6.2.4 Proposed Condition Dependent Performance Based Seismic Assessment . 111 6.2.5 Condition Dependent DDBA application Example: SDOF Bridge Pier</w:t>
      </w:r>
    </w:p>
    <w:p w14:paraId="13B4BF1C" w14:textId="77777777" w:rsidR="0000336F" w:rsidRDefault="00000000">
      <w:pPr>
        <w:spacing w:after="14" w:line="265" w:lineRule="auto"/>
        <w:jc w:val="right"/>
      </w:pPr>
      <w:r>
        <w:t>RC Column . . . . . . . . . . . . . . . . . . . . . . . . . . . . . . . . . . . 112</w:t>
      </w:r>
    </w:p>
    <w:p w14:paraId="18144C2C" w14:textId="77777777" w:rsidR="0000336F" w:rsidRDefault="00000000">
      <w:pPr>
        <w:tabs>
          <w:tab w:val="center" w:pos="467"/>
          <w:tab w:val="right" w:pos="9000"/>
        </w:tabs>
        <w:ind w:left="0" w:firstLine="0"/>
        <w:jc w:val="left"/>
      </w:pPr>
      <w:r>
        <w:rPr>
          <w:rFonts w:ascii="Calibri" w:eastAsia="Calibri" w:hAnsi="Calibri" w:cs="Calibri"/>
        </w:rPr>
        <w:tab/>
      </w:r>
      <w:r>
        <w:t>6.3</w:t>
      </w:r>
      <w:r>
        <w:tab/>
        <w:t>Discussion of results . . . . . . . . . . . . . . . . . . . . . . . . . . . . . . . . . . 116</w:t>
      </w:r>
    </w:p>
    <w:p w14:paraId="5DBAF3E6" w14:textId="77777777" w:rsidR="0000336F" w:rsidRDefault="00000000">
      <w:pPr>
        <w:tabs>
          <w:tab w:val="center" w:pos="467"/>
          <w:tab w:val="center" w:pos="1440"/>
          <w:tab w:val="right" w:pos="9000"/>
        </w:tabs>
        <w:spacing w:after="242"/>
        <w:ind w:left="0" w:firstLine="0"/>
        <w:jc w:val="left"/>
      </w:pPr>
      <w:r>
        <w:rPr>
          <w:rFonts w:ascii="Calibri" w:eastAsia="Calibri" w:hAnsi="Calibri" w:cs="Calibri"/>
        </w:rPr>
        <w:tab/>
      </w:r>
      <w:r>
        <w:t>6.4</w:t>
      </w:r>
      <w:r>
        <w:tab/>
        <w:t>Future Work</w:t>
      </w:r>
      <w:r>
        <w:tab/>
        <w:t>. . . . . . . . . . . . . . . . . . . . . . . . . . . . . . . . . . . . . . 117</w:t>
      </w:r>
    </w:p>
    <w:p w14:paraId="682B9612" w14:textId="77777777" w:rsidR="0000336F" w:rsidRDefault="00000000">
      <w:pPr>
        <w:pStyle w:val="Heading2"/>
        <w:spacing w:after="30"/>
        <w:ind w:left="-5"/>
      </w:pPr>
      <w:r>
        <w:rPr>
          <w:sz w:val="22"/>
        </w:rPr>
        <w:t xml:space="preserve">Chapter 7 Conclusions and recommendations </w:t>
      </w:r>
      <w:r>
        <w:rPr>
          <w:b w:val="0"/>
          <w:sz w:val="22"/>
        </w:rPr>
        <w:t>. . . . . . . . . . . . . . . . . . . . .</w:t>
      </w:r>
      <w:r>
        <w:rPr>
          <w:sz w:val="22"/>
        </w:rPr>
        <w:t>118</w:t>
      </w:r>
    </w:p>
    <w:p w14:paraId="6B29105F" w14:textId="77777777" w:rsidR="0000336F" w:rsidRDefault="00000000">
      <w:pPr>
        <w:tabs>
          <w:tab w:val="center" w:pos="467"/>
          <w:tab w:val="right" w:pos="9000"/>
        </w:tabs>
        <w:ind w:left="0" w:firstLine="0"/>
        <w:jc w:val="left"/>
      </w:pPr>
      <w:r>
        <w:rPr>
          <w:rFonts w:ascii="Calibri" w:eastAsia="Calibri" w:hAnsi="Calibri" w:cs="Calibri"/>
        </w:rPr>
        <w:tab/>
      </w:r>
      <w:r>
        <w:t>7.1</w:t>
      </w:r>
      <w:r>
        <w:tab/>
        <w:t>Conclusions . . . . . . . . . . . . . . . . . . . . . . . . . . . . . . . . . . . . . . . 118</w:t>
      </w:r>
    </w:p>
    <w:p w14:paraId="2165F291" w14:textId="77777777" w:rsidR="0000336F" w:rsidRDefault="00000000">
      <w:pPr>
        <w:tabs>
          <w:tab w:val="center" w:pos="1053"/>
          <w:tab w:val="right" w:pos="9000"/>
        </w:tabs>
        <w:ind w:left="0" w:firstLine="0"/>
        <w:jc w:val="left"/>
      </w:pPr>
      <w:r>
        <w:rPr>
          <w:rFonts w:ascii="Calibri" w:eastAsia="Calibri" w:hAnsi="Calibri" w:cs="Calibri"/>
        </w:rPr>
        <w:tab/>
      </w:r>
      <w:r>
        <w:t>7.1.1</w:t>
      </w:r>
      <w:r>
        <w:tab/>
        <w:t>Experimental Program . . . . . . . . . . . . . . . . . . . . . . . . . . . . . 118</w:t>
      </w:r>
    </w:p>
    <w:p w14:paraId="5F17676F" w14:textId="77777777" w:rsidR="0000336F" w:rsidRDefault="00000000">
      <w:pPr>
        <w:tabs>
          <w:tab w:val="center" w:pos="1053"/>
          <w:tab w:val="center" w:pos="2469"/>
          <w:tab w:val="right" w:pos="9000"/>
        </w:tabs>
        <w:ind w:left="0" w:firstLine="0"/>
        <w:jc w:val="left"/>
      </w:pPr>
      <w:r>
        <w:rPr>
          <w:rFonts w:ascii="Calibri" w:eastAsia="Calibri" w:hAnsi="Calibri" w:cs="Calibri"/>
        </w:rPr>
        <w:tab/>
      </w:r>
      <w:r>
        <w:t>7.1.2</w:t>
      </w:r>
      <w:r>
        <w:tab/>
        <w:t>Analytical Program</w:t>
      </w:r>
      <w:r>
        <w:tab/>
        <w:t>. . . . . . . . . . . . . . . . . . . . . . . . . . . . . . 119</w:t>
      </w:r>
    </w:p>
    <w:p w14:paraId="1FE80776" w14:textId="77777777" w:rsidR="0000336F" w:rsidRDefault="00000000">
      <w:pPr>
        <w:tabs>
          <w:tab w:val="center" w:pos="1053"/>
          <w:tab w:val="right" w:pos="9000"/>
        </w:tabs>
        <w:ind w:left="0" w:firstLine="0"/>
        <w:jc w:val="left"/>
      </w:pPr>
      <w:r>
        <w:rPr>
          <w:rFonts w:ascii="Calibri" w:eastAsia="Calibri" w:hAnsi="Calibri" w:cs="Calibri"/>
        </w:rPr>
        <w:tab/>
      </w:r>
      <w:r>
        <w:t>7.1.3</w:t>
      </w:r>
      <w:r>
        <w:tab/>
        <w:t>Condition Dependent Performance-Based Design and Assessment . . . . . 122</w:t>
      </w:r>
    </w:p>
    <w:p w14:paraId="2372F031" w14:textId="77777777" w:rsidR="0000336F" w:rsidRDefault="00000000">
      <w:pPr>
        <w:spacing w:after="0" w:line="490" w:lineRule="auto"/>
        <w:jc w:val="right"/>
      </w:pPr>
      <w:r>
        <w:t>7.2</w:t>
      </w:r>
      <w:r>
        <w:tab/>
        <w:t>Recommendations</w:t>
      </w:r>
      <w:r>
        <w:tab/>
        <w:t xml:space="preserve">. . . . . . . . . . . . . . . . . . . . . . . . . . . . . . . . . . . 122 </w:t>
      </w:r>
      <w:r>
        <w:rPr>
          <w:b/>
        </w:rPr>
        <w:t xml:space="preserve">BIBLIOGRAPHY </w:t>
      </w:r>
      <w:r>
        <w:t>. . . . . . . . . . . . . . . . . . . . . . . . . . . . . . . . . . . . . . .</w:t>
      </w:r>
      <w:r>
        <w:rPr>
          <w:b/>
        </w:rPr>
        <w:t>123</w:t>
      </w:r>
    </w:p>
    <w:p w14:paraId="0B7555BB" w14:textId="77777777" w:rsidR="0000336F" w:rsidRDefault="00000000">
      <w:pPr>
        <w:ind w:left="-5"/>
      </w:pPr>
      <w:r>
        <w:rPr>
          <w:b/>
        </w:rPr>
        <w:t xml:space="preserve">APPENDICES </w:t>
      </w:r>
      <w:r>
        <w:t>. . . . . . . . . . . . . . . . . . . . . . . . . . . . . . . . . . . . . . . . .</w:t>
      </w:r>
      <w:r>
        <w:rPr>
          <w:b/>
        </w:rPr>
        <w:t>129</w:t>
      </w:r>
    </w:p>
    <w:p w14:paraId="2F6696D0" w14:textId="77777777" w:rsidR="0000336F" w:rsidRDefault="00000000">
      <w:pPr>
        <w:ind w:left="337"/>
      </w:pPr>
      <w:r>
        <w:t>Appendix A Standard Operation Procedure for Accelerated Corrosion . . . . . . . 130 Appendix B Code for NLTHA . . . . . . . . . . . . . . . . . . . . . . . . . . . . . 152 Appendix C Records of Mainshocks used for NLTHA . . . . . . . . . . . . . . . . 177</w:t>
      </w:r>
    </w:p>
    <w:p w14:paraId="0DB48607" w14:textId="77777777" w:rsidR="0000336F" w:rsidRDefault="00000000">
      <w:pPr>
        <w:pStyle w:val="Heading1"/>
        <w:spacing w:after="185"/>
        <w:jc w:val="center"/>
      </w:pPr>
      <w:r>
        <w:rPr>
          <w:sz w:val="24"/>
        </w:rPr>
        <w:t>LIST OF TABLES</w:t>
      </w:r>
    </w:p>
    <w:tbl>
      <w:tblPr>
        <w:tblStyle w:val="TableGrid"/>
        <w:tblW w:w="8673" w:type="dxa"/>
        <w:tblInd w:w="327" w:type="dxa"/>
        <w:tblCellMar>
          <w:top w:w="0" w:type="dxa"/>
          <w:left w:w="0" w:type="dxa"/>
          <w:bottom w:w="0" w:type="dxa"/>
          <w:right w:w="0" w:type="dxa"/>
        </w:tblCellMar>
        <w:tblLook w:val="04A0" w:firstRow="1" w:lastRow="0" w:firstColumn="1" w:lastColumn="0" w:noHBand="0" w:noVBand="1"/>
      </w:tblPr>
      <w:tblGrid>
        <w:gridCol w:w="1097"/>
        <w:gridCol w:w="7576"/>
      </w:tblGrid>
      <w:tr w:rsidR="0000336F" w14:paraId="36B03BB6" w14:textId="77777777">
        <w:trPr>
          <w:trHeight w:val="332"/>
        </w:trPr>
        <w:tc>
          <w:tcPr>
            <w:tcW w:w="1097" w:type="dxa"/>
            <w:tcBorders>
              <w:top w:val="nil"/>
              <w:left w:val="nil"/>
              <w:bottom w:val="nil"/>
              <w:right w:val="nil"/>
            </w:tcBorders>
          </w:tcPr>
          <w:p w14:paraId="61867390" w14:textId="77777777" w:rsidR="0000336F" w:rsidRDefault="00000000">
            <w:pPr>
              <w:spacing w:after="0" w:line="259" w:lineRule="auto"/>
              <w:ind w:left="0" w:firstLine="0"/>
              <w:jc w:val="left"/>
            </w:pPr>
            <w:r>
              <w:t>Table 2.1</w:t>
            </w:r>
          </w:p>
        </w:tc>
        <w:tc>
          <w:tcPr>
            <w:tcW w:w="7576" w:type="dxa"/>
            <w:tcBorders>
              <w:top w:val="nil"/>
              <w:left w:val="nil"/>
              <w:bottom w:val="nil"/>
              <w:right w:val="nil"/>
            </w:tcBorders>
          </w:tcPr>
          <w:p w14:paraId="7E0C3DEA" w14:textId="77777777" w:rsidR="0000336F" w:rsidRDefault="00000000">
            <w:pPr>
              <w:tabs>
                <w:tab w:val="right" w:pos="7576"/>
              </w:tabs>
              <w:spacing w:after="0" w:line="259" w:lineRule="auto"/>
              <w:ind w:left="0" w:firstLine="0"/>
              <w:jc w:val="left"/>
            </w:pPr>
            <w:r>
              <w:t>Damage index level classification [75] . . . . . . . . . . . . . . . . . . . . .</w:t>
            </w:r>
            <w:r>
              <w:tab/>
              <w:t>14</w:t>
            </w:r>
          </w:p>
        </w:tc>
      </w:tr>
      <w:tr w:rsidR="0000336F" w14:paraId="273CB271" w14:textId="77777777">
        <w:trPr>
          <w:trHeight w:val="642"/>
        </w:trPr>
        <w:tc>
          <w:tcPr>
            <w:tcW w:w="1097" w:type="dxa"/>
            <w:tcBorders>
              <w:top w:val="nil"/>
              <w:left w:val="nil"/>
              <w:bottom w:val="nil"/>
              <w:right w:val="nil"/>
            </w:tcBorders>
          </w:tcPr>
          <w:p w14:paraId="21EF78C8" w14:textId="77777777" w:rsidR="0000336F" w:rsidRDefault="00000000">
            <w:pPr>
              <w:spacing w:after="0" w:line="259" w:lineRule="auto"/>
              <w:ind w:left="0" w:firstLine="0"/>
              <w:jc w:val="left"/>
            </w:pPr>
            <w:r>
              <w:t>Table 3.1</w:t>
            </w:r>
          </w:p>
        </w:tc>
        <w:tc>
          <w:tcPr>
            <w:tcW w:w="7576" w:type="dxa"/>
            <w:tcBorders>
              <w:top w:val="nil"/>
              <w:left w:val="nil"/>
              <w:bottom w:val="nil"/>
              <w:right w:val="nil"/>
            </w:tcBorders>
          </w:tcPr>
          <w:p w14:paraId="7AF944F4" w14:textId="77777777" w:rsidR="0000336F" w:rsidRDefault="00000000">
            <w:pPr>
              <w:spacing w:after="19" w:line="259" w:lineRule="auto"/>
              <w:ind w:left="0" w:firstLine="0"/>
              <w:jc w:val="left"/>
            </w:pPr>
            <w:r>
              <w:t>Accelerated corrosion times for the total length in parent specimen of a 19</w:t>
            </w:r>
          </w:p>
          <w:p w14:paraId="47D73C9A" w14:textId="77777777" w:rsidR="0000336F" w:rsidRDefault="00000000">
            <w:pPr>
              <w:tabs>
                <w:tab w:val="right" w:pos="7576"/>
              </w:tabs>
              <w:spacing w:after="0" w:line="259" w:lineRule="auto"/>
              <w:ind w:left="0" w:firstLine="0"/>
              <w:jc w:val="left"/>
            </w:pPr>
            <w:r>
              <w:t>mm (0.75 in) rebar</w:t>
            </w:r>
            <w:r>
              <w:tab/>
              <w:t>. . . . . . . . . . . . . . . . . . . . . . . . . . . . . . . 29</w:t>
            </w:r>
          </w:p>
        </w:tc>
      </w:tr>
      <w:tr w:rsidR="0000336F" w14:paraId="54F630A7" w14:textId="77777777">
        <w:trPr>
          <w:trHeight w:val="271"/>
        </w:trPr>
        <w:tc>
          <w:tcPr>
            <w:tcW w:w="1097" w:type="dxa"/>
            <w:tcBorders>
              <w:top w:val="nil"/>
              <w:left w:val="nil"/>
              <w:bottom w:val="nil"/>
              <w:right w:val="nil"/>
            </w:tcBorders>
          </w:tcPr>
          <w:p w14:paraId="5E96725D" w14:textId="77777777" w:rsidR="0000336F" w:rsidRDefault="00000000">
            <w:pPr>
              <w:spacing w:after="0" w:line="259" w:lineRule="auto"/>
              <w:ind w:left="0" w:firstLine="0"/>
              <w:jc w:val="left"/>
            </w:pPr>
            <w:r>
              <w:t>Table 3.2</w:t>
            </w:r>
          </w:p>
        </w:tc>
        <w:tc>
          <w:tcPr>
            <w:tcW w:w="7576" w:type="dxa"/>
            <w:tcBorders>
              <w:top w:val="nil"/>
              <w:left w:val="nil"/>
              <w:bottom w:val="nil"/>
              <w:right w:val="nil"/>
            </w:tcBorders>
          </w:tcPr>
          <w:p w14:paraId="4CAE4768" w14:textId="77777777" w:rsidR="0000336F" w:rsidRDefault="00000000">
            <w:pPr>
              <w:tabs>
                <w:tab w:val="right" w:pos="7576"/>
              </w:tabs>
              <w:spacing w:after="0" w:line="259" w:lineRule="auto"/>
              <w:ind w:left="0" w:firstLine="0"/>
              <w:jc w:val="left"/>
            </w:pPr>
            <w:r>
              <w:t>Tension test matrix . . . . . . . . . . . . . . . . . . . . . . . . . . . . . . .</w:t>
            </w:r>
            <w:r>
              <w:tab/>
              <w:t>31</w:t>
            </w:r>
          </w:p>
        </w:tc>
      </w:tr>
      <w:tr w:rsidR="0000336F" w14:paraId="6B2FEDBC" w14:textId="77777777">
        <w:trPr>
          <w:trHeight w:val="271"/>
        </w:trPr>
        <w:tc>
          <w:tcPr>
            <w:tcW w:w="1097" w:type="dxa"/>
            <w:tcBorders>
              <w:top w:val="nil"/>
              <w:left w:val="nil"/>
              <w:bottom w:val="nil"/>
              <w:right w:val="nil"/>
            </w:tcBorders>
          </w:tcPr>
          <w:p w14:paraId="03B568A3" w14:textId="77777777" w:rsidR="0000336F" w:rsidRDefault="00000000">
            <w:pPr>
              <w:spacing w:after="0" w:line="259" w:lineRule="auto"/>
              <w:ind w:left="0" w:firstLine="0"/>
              <w:jc w:val="left"/>
            </w:pPr>
            <w:r>
              <w:t>Table 3.3</w:t>
            </w:r>
          </w:p>
        </w:tc>
        <w:tc>
          <w:tcPr>
            <w:tcW w:w="7576" w:type="dxa"/>
            <w:tcBorders>
              <w:top w:val="nil"/>
              <w:left w:val="nil"/>
              <w:bottom w:val="nil"/>
              <w:right w:val="nil"/>
            </w:tcBorders>
          </w:tcPr>
          <w:p w14:paraId="617BF341" w14:textId="77777777" w:rsidR="0000336F" w:rsidRDefault="00000000">
            <w:pPr>
              <w:tabs>
                <w:tab w:val="right" w:pos="7576"/>
              </w:tabs>
              <w:spacing w:after="0" w:line="259" w:lineRule="auto"/>
              <w:ind w:left="0" w:firstLine="0"/>
              <w:jc w:val="left"/>
            </w:pPr>
            <w:r>
              <w:t>BBT test matrix . . . . . . . . . . . . . . . . . . . . . . . . . . . . . . . . .</w:t>
            </w:r>
            <w:r>
              <w:tab/>
              <w:t>36</w:t>
            </w:r>
          </w:p>
        </w:tc>
      </w:tr>
      <w:tr w:rsidR="0000336F" w14:paraId="3E58DCF9" w14:textId="77777777">
        <w:trPr>
          <w:trHeight w:val="371"/>
        </w:trPr>
        <w:tc>
          <w:tcPr>
            <w:tcW w:w="1097" w:type="dxa"/>
            <w:tcBorders>
              <w:top w:val="nil"/>
              <w:left w:val="nil"/>
              <w:bottom w:val="nil"/>
              <w:right w:val="nil"/>
            </w:tcBorders>
          </w:tcPr>
          <w:p w14:paraId="28C03F6F" w14:textId="77777777" w:rsidR="0000336F" w:rsidRDefault="00000000">
            <w:pPr>
              <w:spacing w:after="0" w:line="259" w:lineRule="auto"/>
              <w:ind w:left="0" w:firstLine="0"/>
              <w:jc w:val="left"/>
            </w:pPr>
            <w:r>
              <w:t>Table 3.4</w:t>
            </w:r>
          </w:p>
        </w:tc>
        <w:tc>
          <w:tcPr>
            <w:tcW w:w="7576" w:type="dxa"/>
            <w:tcBorders>
              <w:top w:val="nil"/>
              <w:left w:val="nil"/>
              <w:bottom w:val="nil"/>
              <w:right w:val="nil"/>
            </w:tcBorders>
          </w:tcPr>
          <w:p w14:paraId="724E3BCB" w14:textId="77777777" w:rsidR="0000336F" w:rsidRDefault="00000000">
            <w:pPr>
              <w:tabs>
                <w:tab w:val="right" w:pos="7576"/>
              </w:tabs>
              <w:spacing w:after="0" w:line="259" w:lineRule="auto"/>
              <w:ind w:left="0" w:firstLine="0"/>
              <w:jc w:val="left"/>
            </w:pPr>
            <w:r>
              <w:t>Test matrix for turned down specimens . . . . . . . . . . . . . . . . . . . .</w:t>
            </w:r>
            <w:r>
              <w:tab/>
              <w:t>39</w:t>
            </w:r>
          </w:p>
        </w:tc>
      </w:tr>
      <w:tr w:rsidR="0000336F" w14:paraId="08D9A3C1" w14:textId="77777777">
        <w:trPr>
          <w:trHeight w:val="371"/>
        </w:trPr>
        <w:tc>
          <w:tcPr>
            <w:tcW w:w="1097" w:type="dxa"/>
            <w:tcBorders>
              <w:top w:val="nil"/>
              <w:left w:val="nil"/>
              <w:bottom w:val="nil"/>
              <w:right w:val="nil"/>
            </w:tcBorders>
          </w:tcPr>
          <w:p w14:paraId="72220A9B" w14:textId="77777777" w:rsidR="0000336F" w:rsidRDefault="00000000">
            <w:pPr>
              <w:spacing w:after="0" w:line="259" w:lineRule="auto"/>
              <w:ind w:left="0" w:firstLine="0"/>
              <w:jc w:val="left"/>
            </w:pPr>
            <w:r>
              <w:t>Table 4.1</w:t>
            </w:r>
          </w:p>
        </w:tc>
        <w:tc>
          <w:tcPr>
            <w:tcW w:w="7576" w:type="dxa"/>
            <w:tcBorders>
              <w:top w:val="nil"/>
              <w:left w:val="nil"/>
              <w:bottom w:val="nil"/>
              <w:right w:val="nil"/>
            </w:tcBorders>
          </w:tcPr>
          <w:p w14:paraId="1EFDC775" w14:textId="77777777" w:rsidR="0000336F" w:rsidRDefault="00000000">
            <w:pPr>
              <w:tabs>
                <w:tab w:val="right" w:pos="7576"/>
              </w:tabs>
              <w:spacing w:after="0" w:line="259" w:lineRule="auto"/>
              <w:ind w:left="0" w:firstLine="0"/>
              <w:jc w:val="left"/>
            </w:pPr>
            <w:r>
              <w:t>Corroded Level measured from mass loss in gauge length . . . . . . . . . .</w:t>
            </w:r>
            <w:r>
              <w:tab/>
              <w:t>42</w:t>
            </w:r>
          </w:p>
        </w:tc>
      </w:tr>
      <w:tr w:rsidR="0000336F" w14:paraId="6B3A445D" w14:textId="77777777">
        <w:trPr>
          <w:trHeight w:val="371"/>
        </w:trPr>
        <w:tc>
          <w:tcPr>
            <w:tcW w:w="1097" w:type="dxa"/>
            <w:tcBorders>
              <w:top w:val="nil"/>
              <w:left w:val="nil"/>
              <w:bottom w:val="nil"/>
              <w:right w:val="nil"/>
            </w:tcBorders>
          </w:tcPr>
          <w:p w14:paraId="206BEB32" w14:textId="77777777" w:rsidR="0000336F" w:rsidRDefault="00000000">
            <w:pPr>
              <w:spacing w:after="0" w:line="259" w:lineRule="auto"/>
              <w:ind w:left="0" w:firstLine="0"/>
              <w:jc w:val="left"/>
            </w:pPr>
            <w:r>
              <w:t>Table 4.2</w:t>
            </w:r>
          </w:p>
        </w:tc>
        <w:tc>
          <w:tcPr>
            <w:tcW w:w="7576" w:type="dxa"/>
            <w:tcBorders>
              <w:top w:val="nil"/>
              <w:left w:val="nil"/>
              <w:bottom w:val="nil"/>
              <w:right w:val="nil"/>
            </w:tcBorders>
          </w:tcPr>
          <w:p w14:paraId="672AACF6" w14:textId="77777777" w:rsidR="0000336F" w:rsidRDefault="00000000">
            <w:pPr>
              <w:tabs>
                <w:tab w:val="right" w:pos="7576"/>
              </w:tabs>
              <w:spacing w:after="0" w:line="259" w:lineRule="auto"/>
              <w:ind w:left="0" w:firstLine="0"/>
              <w:jc w:val="left"/>
            </w:pPr>
            <w:r>
              <w:t>Corrosion levels (CL) measured from 3D scans in gauge length . . . . . . .</w:t>
            </w:r>
            <w:r>
              <w:tab/>
              <w:t>44</w:t>
            </w:r>
          </w:p>
        </w:tc>
      </w:tr>
      <w:tr w:rsidR="0000336F" w14:paraId="0A4741F1" w14:textId="77777777">
        <w:trPr>
          <w:trHeight w:val="371"/>
        </w:trPr>
        <w:tc>
          <w:tcPr>
            <w:tcW w:w="1097" w:type="dxa"/>
            <w:tcBorders>
              <w:top w:val="nil"/>
              <w:left w:val="nil"/>
              <w:bottom w:val="nil"/>
              <w:right w:val="nil"/>
            </w:tcBorders>
          </w:tcPr>
          <w:p w14:paraId="355D8C50" w14:textId="77777777" w:rsidR="0000336F" w:rsidRDefault="00000000">
            <w:pPr>
              <w:spacing w:after="0" w:line="259" w:lineRule="auto"/>
              <w:ind w:left="0" w:firstLine="0"/>
              <w:jc w:val="left"/>
            </w:pPr>
            <w:r>
              <w:t>Table 5.1</w:t>
            </w:r>
          </w:p>
        </w:tc>
        <w:tc>
          <w:tcPr>
            <w:tcW w:w="7576" w:type="dxa"/>
            <w:tcBorders>
              <w:top w:val="nil"/>
              <w:left w:val="nil"/>
              <w:bottom w:val="nil"/>
              <w:right w:val="nil"/>
            </w:tcBorders>
          </w:tcPr>
          <w:p w14:paraId="60DC9B86" w14:textId="77777777" w:rsidR="0000336F" w:rsidRDefault="00000000">
            <w:pPr>
              <w:tabs>
                <w:tab w:val="right" w:pos="7576"/>
              </w:tabs>
              <w:spacing w:after="0" w:line="259" w:lineRule="auto"/>
              <w:ind w:left="0" w:firstLine="0"/>
              <w:jc w:val="left"/>
            </w:pPr>
            <w:r>
              <w:t>Design limit states . . . . . . . . . . . . . . . . . . . . . . . . . . . . . . . .</w:t>
            </w:r>
            <w:r>
              <w:tab/>
              <w:t>69</w:t>
            </w:r>
          </w:p>
        </w:tc>
      </w:tr>
      <w:tr w:rsidR="0000336F" w14:paraId="64D6D329" w14:textId="77777777">
        <w:trPr>
          <w:trHeight w:val="271"/>
        </w:trPr>
        <w:tc>
          <w:tcPr>
            <w:tcW w:w="1097" w:type="dxa"/>
            <w:tcBorders>
              <w:top w:val="nil"/>
              <w:left w:val="nil"/>
              <w:bottom w:val="nil"/>
              <w:right w:val="nil"/>
            </w:tcBorders>
          </w:tcPr>
          <w:p w14:paraId="6AB9815B" w14:textId="77777777" w:rsidR="0000336F" w:rsidRDefault="00000000">
            <w:pPr>
              <w:spacing w:after="0" w:line="259" w:lineRule="auto"/>
              <w:ind w:left="0" w:firstLine="0"/>
              <w:jc w:val="left"/>
            </w:pPr>
            <w:r>
              <w:t>Table 5.2</w:t>
            </w:r>
          </w:p>
        </w:tc>
        <w:tc>
          <w:tcPr>
            <w:tcW w:w="7576" w:type="dxa"/>
            <w:tcBorders>
              <w:top w:val="nil"/>
              <w:left w:val="nil"/>
              <w:bottom w:val="nil"/>
              <w:right w:val="nil"/>
            </w:tcBorders>
          </w:tcPr>
          <w:p w14:paraId="69A472D9" w14:textId="77777777" w:rsidR="0000336F" w:rsidRDefault="00000000">
            <w:pPr>
              <w:tabs>
                <w:tab w:val="right" w:pos="7576"/>
              </w:tabs>
              <w:spacing w:after="0" w:line="259" w:lineRule="auto"/>
              <w:ind w:left="0" w:firstLine="0"/>
              <w:jc w:val="left"/>
            </w:pPr>
            <w:r>
              <w:t>Analysis matrix . . . . . . . . . . . . . . . . . . . . . . . . . . . . . . . . .</w:t>
            </w:r>
            <w:r>
              <w:tab/>
              <w:t>78</w:t>
            </w:r>
          </w:p>
        </w:tc>
      </w:tr>
      <w:tr w:rsidR="0000336F" w14:paraId="5EA56358" w14:textId="77777777">
        <w:trPr>
          <w:trHeight w:val="371"/>
        </w:trPr>
        <w:tc>
          <w:tcPr>
            <w:tcW w:w="1097" w:type="dxa"/>
            <w:tcBorders>
              <w:top w:val="nil"/>
              <w:left w:val="nil"/>
              <w:bottom w:val="nil"/>
              <w:right w:val="nil"/>
            </w:tcBorders>
          </w:tcPr>
          <w:p w14:paraId="206FAE0E" w14:textId="77777777" w:rsidR="0000336F" w:rsidRDefault="00000000">
            <w:pPr>
              <w:spacing w:after="0" w:line="259" w:lineRule="auto"/>
              <w:ind w:left="0" w:firstLine="0"/>
              <w:jc w:val="left"/>
            </w:pPr>
            <w:r>
              <w:t>Table 5.3</w:t>
            </w:r>
          </w:p>
        </w:tc>
        <w:tc>
          <w:tcPr>
            <w:tcW w:w="7576" w:type="dxa"/>
            <w:tcBorders>
              <w:top w:val="nil"/>
              <w:left w:val="nil"/>
              <w:bottom w:val="nil"/>
              <w:right w:val="nil"/>
            </w:tcBorders>
          </w:tcPr>
          <w:p w14:paraId="7775009C" w14:textId="77777777" w:rsidR="0000336F" w:rsidRDefault="00000000">
            <w:pPr>
              <w:tabs>
                <w:tab w:val="right" w:pos="7576"/>
              </w:tabs>
              <w:spacing w:after="0" w:line="259" w:lineRule="auto"/>
              <w:ind w:left="0" w:firstLine="0"/>
              <w:jc w:val="left"/>
            </w:pPr>
            <w:r>
              <w:t>Detailing of columns for NLTHA . . . . . . . . . . . . . . . . . . . . . . . .</w:t>
            </w:r>
            <w:r>
              <w:tab/>
              <w:t>78</w:t>
            </w:r>
          </w:p>
        </w:tc>
      </w:tr>
      <w:tr w:rsidR="0000336F" w14:paraId="288D76AB" w14:textId="77777777">
        <w:trPr>
          <w:trHeight w:val="371"/>
        </w:trPr>
        <w:tc>
          <w:tcPr>
            <w:tcW w:w="1097" w:type="dxa"/>
            <w:tcBorders>
              <w:top w:val="nil"/>
              <w:left w:val="nil"/>
              <w:bottom w:val="nil"/>
              <w:right w:val="nil"/>
            </w:tcBorders>
          </w:tcPr>
          <w:p w14:paraId="09E11EC8" w14:textId="77777777" w:rsidR="0000336F" w:rsidRDefault="00000000">
            <w:pPr>
              <w:spacing w:after="0" w:line="259" w:lineRule="auto"/>
              <w:ind w:left="0" w:firstLine="0"/>
              <w:jc w:val="left"/>
            </w:pPr>
            <w:r>
              <w:t>Table 6.1</w:t>
            </w:r>
          </w:p>
        </w:tc>
        <w:tc>
          <w:tcPr>
            <w:tcW w:w="7576" w:type="dxa"/>
            <w:tcBorders>
              <w:top w:val="nil"/>
              <w:left w:val="nil"/>
              <w:bottom w:val="nil"/>
              <w:right w:val="nil"/>
            </w:tcBorders>
          </w:tcPr>
          <w:p w14:paraId="1C66A325" w14:textId="77777777" w:rsidR="0000336F" w:rsidRDefault="00000000">
            <w:pPr>
              <w:spacing w:after="0" w:line="259" w:lineRule="auto"/>
              <w:ind w:left="0" w:firstLine="0"/>
            </w:pPr>
            <w:r>
              <w:t>Detailing of structure for design . . . . . . . . . . . . . . . . . . . . . . . . 103</w:t>
            </w:r>
          </w:p>
        </w:tc>
      </w:tr>
      <w:tr w:rsidR="0000336F" w14:paraId="7ABC4337" w14:textId="77777777">
        <w:trPr>
          <w:trHeight w:val="232"/>
        </w:trPr>
        <w:tc>
          <w:tcPr>
            <w:tcW w:w="1097" w:type="dxa"/>
            <w:tcBorders>
              <w:top w:val="nil"/>
              <w:left w:val="nil"/>
              <w:bottom w:val="nil"/>
              <w:right w:val="nil"/>
            </w:tcBorders>
          </w:tcPr>
          <w:p w14:paraId="560E48C0" w14:textId="77777777" w:rsidR="0000336F" w:rsidRDefault="00000000">
            <w:pPr>
              <w:spacing w:after="0" w:line="259" w:lineRule="auto"/>
              <w:ind w:left="0" w:firstLine="0"/>
              <w:jc w:val="left"/>
            </w:pPr>
            <w:r>
              <w:t>Table 6.2</w:t>
            </w:r>
          </w:p>
        </w:tc>
        <w:tc>
          <w:tcPr>
            <w:tcW w:w="7576" w:type="dxa"/>
            <w:tcBorders>
              <w:top w:val="nil"/>
              <w:left w:val="nil"/>
              <w:bottom w:val="nil"/>
              <w:right w:val="nil"/>
            </w:tcBorders>
          </w:tcPr>
          <w:p w14:paraId="7D09C44A" w14:textId="77777777" w:rsidR="0000336F" w:rsidRDefault="00000000">
            <w:pPr>
              <w:spacing w:after="0" w:line="259" w:lineRule="auto"/>
              <w:ind w:left="0" w:firstLine="0"/>
            </w:pPr>
            <w:r>
              <w:t>Detailing of structure for design . . . . . . . . . . . . . . . . . . . . . . . . 114</w:t>
            </w:r>
          </w:p>
        </w:tc>
      </w:tr>
    </w:tbl>
    <w:p w14:paraId="236B8A65" w14:textId="77777777" w:rsidR="0000336F" w:rsidRDefault="00000000">
      <w:r>
        <w:br w:type="page"/>
      </w:r>
    </w:p>
    <w:tbl>
      <w:tblPr>
        <w:tblStyle w:val="TableGrid"/>
        <w:tblW w:w="8673" w:type="dxa"/>
        <w:tblInd w:w="327" w:type="dxa"/>
        <w:tblCellMar>
          <w:top w:w="0" w:type="dxa"/>
          <w:left w:w="0" w:type="dxa"/>
          <w:bottom w:w="0" w:type="dxa"/>
          <w:right w:w="0" w:type="dxa"/>
        </w:tblCellMar>
        <w:tblLook w:val="04A0" w:firstRow="1" w:lastRow="0" w:firstColumn="1" w:lastColumn="0" w:noHBand="0" w:noVBand="1"/>
      </w:tblPr>
      <w:tblGrid>
        <w:gridCol w:w="1182"/>
        <w:gridCol w:w="7247"/>
        <w:gridCol w:w="244"/>
      </w:tblGrid>
      <w:tr w:rsidR="0000336F" w14:paraId="4267EDE1" w14:textId="77777777">
        <w:trPr>
          <w:trHeight w:val="460"/>
        </w:trPr>
        <w:tc>
          <w:tcPr>
            <w:tcW w:w="1185" w:type="dxa"/>
            <w:tcBorders>
              <w:top w:val="nil"/>
              <w:left w:val="nil"/>
              <w:bottom w:val="nil"/>
              <w:right w:val="nil"/>
            </w:tcBorders>
          </w:tcPr>
          <w:p w14:paraId="6FA91071" w14:textId="77777777" w:rsidR="0000336F" w:rsidRDefault="0000336F">
            <w:pPr>
              <w:spacing w:after="160" w:line="259" w:lineRule="auto"/>
              <w:ind w:left="0" w:firstLine="0"/>
              <w:jc w:val="left"/>
            </w:pPr>
          </w:p>
        </w:tc>
        <w:tc>
          <w:tcPr>
            <w:tcW w:w="7269" w:type="dxa"/>
            <w:tcBorders>
              <w:top w:val="nil"/>
              <w:left w:val="nil"/>
              <w:bottom w:val="nil"/>
              <w:right w:val="nil"/>
            </w:tcBorders>
          </w:tcPr>
          <w:p w14:paraId="43E8B164" w14:textId="77777777" w:rsidR="0000336F" w:rsidRDefault="00000000">
            <w:pPr>
              <w:spacing w:after="0" w:line="259" w:lineRule="auto"/>
              <w:ind w:left="1806" w:firstLine="0"/>
              <w:jc w:val="left"/>
            </w:pPr>
            <w:r>
              <w:rPr>
                <w:b/>
                <w:sz w:val="24"/>
              </w:rPr>
              <w:t>LIST OF FIGURES</w:t>
            </w:r>
          </w:p>
        </w:tc>
        <w:tc>
          <w:tcPr>
            <w:tcW w:w="218" w:type="dxa"/>
            <w:tcBorders>
              <w:top w:val="nil"/>
              <w:left w:val="nil"/>
              <w:bottom w:val="nil"/>
              <w:right w:val="nil"/>
            </w:tcBorders>
          </w:tcPr>
          <w:p w14:paraId="50EA2A5C" w14:textId="77777777" w:rsidR="0000336F" w:rsidRDefault="0000336F">
            <w:pPr>
              <w:spacing w:after="160" w:line="259" w:lineRule="auto"/>
              <w:ind w:left="0" w:firstLine="0"/>
              <w:jc w:val="left"/>
            </w:pPr>
          </w:p>
        </w:tc>
      </w:tr>
      <w:tr w:rsidR="0000336F" w14:paraId="30852ED5" w14:textId="77777777">
        <w:trPr>
          <w:trHeight w:val="480"/>
        </w:trPr>
        <w:tc>
          <w:tcPr>
            <w:tcW w:w="1185" w:type="dxa"/>
            <w:tcBorders>
              <w:top w:val="nil"/>
              <w:left w:val="nil"/>
              <w:bottom w:val="nil"/>
              <w:right w:val="nil"/>
            </w:tcBorders>
            <w:vAlign w:val="bottom"/>
          </w:tcPr>
          <w:p w14:paraId="281D9E24" w14:textId="77777777" w:rsidR="0000336F" w:rsidRDefault="00000000">
            <w:pPr>
              <w:spacing w:after="0" w:line="259" w:lineRule="auto"/>
              <w:ind w:left="0" w:firstLine="0"/>
              <w:jc w:val="left"/>
            </w:pPr>
            <w:r>
              <w:t>Figure 2.1</w:t>
            </w:r>
          </w:p>
        </w:tc>
        <w:tc>
          <w:tcPr>
            <w:tcW w:w="7269" w:type="dxa"/>
            <w:tcBorders>
              <w:top w:val="nil"/>
              <w:left w:val="nil"/>
              <w:bottom w:val="nil"/>
              <w:right w:val="nil"/>
            </w:tcBorders>
            <w:vAlign w:val="bottom"/>
          </w:tcPr>
          <w:p w14:paraId="134896E9" w14:textId="77777777" w:rsidR="0000336F" w:rsidRDefault="00000000">
            <w:pPr>
              <w:spacing w:after="0" w:line="259" w:lineRule="auto"/>
              <w:ind w:left="0" w:firstLine="0"/>
              <w:jc w:val="left"/>
            </w:pPr>
            <w:r>
              <w:t>Corrosion process in reinforcing steel bar [42] . . . . . . . . . . . . . . . .</w:t>
            </w:r>
          </w:p>
        </w:tc>
        <w:tc>
          <w:tcPr>
            <w:tcW w:w="218" w:type="dxa"/>
            <w:tcBorders>
              <w:top w:val="nil"/>
              <w:left w:val="nil"/>
              <w:bottom w:val="nil"/>
              <w:right w:val="nil"/>
            </w:tcBorders>
            <w:vAlign w:val="bottom"/>
          </w:tcPr>
          <w:p w14:paraId="62D2153A" w14:textId="77777777" w:rsidR="0000336F" w:rsidRDefault="00000000">
            <w:pPr>
              <w:spacing w:after="0" w:line="259" w:lineRule="auto"/>
              <w:ind w:left="109" w:firstLine="0"/>
            </w:pPr>
            <w:r>
              <w:t>5</w:t>
            </w:r>
          </w:p>
        </w:tc>
      </w:tr>
      <w:tr w:rsidR="0000336F" w14:paraId="1DD8C4B3" w14:textId="77777777">
        <w:trPr>
          <w:trHeight w:val="271"/>
        </w:trPr>
        <w:tc>
          <w:tcPr>
            <w:tcW w:w="1185" w:type="dxa"/>
            <w:tcBorders>
              <w:top w:val="nil"/>
              <w:left w:val="nil"/>
              <w:bottom w:val="nil"/>
              <w:right w:val="nil"/>
            </w:tcBorders>
          </w:tcPr>
          <w:p w14:paraId="00627647" w14:textId="77777777" w:rsidR="0000336F" w:rsidRDefault="00000000">
            <w:pPr>
              <w:spacing w:after="0" w:line="259" w:lineRule="auto"/>
              <w:ind w:left="0" w:firstLine="0"/>
              <w:jc w:val="left"/>
            </w:pPr>
            <w:r>
              <w:t>Figure 2.2</w:t>
            </w:r>
          </w:p>
        </w:tc>
        <w:tc>
          <w:tcPr>
            <w:tcW w:w="7269" w:type="dxa"/>
            <w:tcBorders>
              <w:top w:val="nil"/>
              <w:left w:val="nil"/>
              <w:bottom w:val="nil"/>
              <w:right w:val="nil"/>
            </w:tcBorders>
          </w:tcPr>
          <w:p w14:paraId="5C602D8D" w14:textId="77777777" w:rsidR="0000336F" w:rsidRDefault="00000000">
            <w:pPr>
              <w:spacing w:after="0" w:line="259" w:lineRule="auto"/>
              <w:ind w:left="0" w:firstLine="0"/>
              <w:jc w:val="left"/>
            </w:pPr>
            <w:r>
              <w:t>Concrete water to cement ratio vs rate of corrosion . . . . . . . . . . . . .</w:t>
            </w:r>
          </w:p>
        </w:tc>
        <w:tc>
          <w:tcPr>
            <w:tcW w:w="218" w:type="dxa"/>
            <w:tcBorders>
              <w:top w:val="nil"/>
              <w:left w:val="nil"/>
              <w:bottom w:val="nil"/>
              <w:right w:val="nil"/>
            </w:tcBorders>
          </w:tcPr>
          <w:p w14:paraId="70C0570F" w14:textId="77777777" w:rsidR="0000336F" w:rsidRDefault="00000000">
            <w:pPr>
              <w:spacing w:after="0" w:line="259" w:lineRule="auto"/>
              <w:ind w:left="109" w:firstLine="0"/>
            </w:pPr>
            <w:r>
              <w:t>6</w:t>
            </w:r>
          </w:p>
        </w:tc>
      </w:tr>
      <w:tr w:rsidR="0000336F" w14:paraId="7F3A2353" w14:textId="77777777">
        <w:trPr>
          <w:trHeight w:val="271"/>
        </w:trPr>
        <w:tc>
          <w:tcPr>
            <w:tcW w:w="1185" w:type="dxa"/>
            <w:tcBorders>
              <w:top w:val="nil"/>
              <w:left w:val="nil"/>
              <w:bottom w:val="nil"/>
              <w:right w:val="nil"/>
            </w:tcBorders>
          </w:tcPr>
          <w:p w14:paraId="1FFED062" w14:textId="77777777" w:rsidR="0000336F" w:rsidRDefault="00000000">
            <w:pPr>
              <w:spacing w:after="0" w:line="259" w:lineRule="auto"/>
              <w:ind w:left="0" w:firstLine="0"/>
              <w:jc w:val="left"/>
            </w:pPr>
            <w:r>
              <w:t>Figure 2.3</w:t>
            </w:r>
          </w:p>
        </w:tc>
        <w:tc>
          <w:tcPr>
            <w:tcW w:w="7269" w:type="dxa"/>
            <w:tcBorders>
              <w:top w:val="nil"/>
              <w:left w:val="nil"/>
              <w:bottom w:val="nil"/>
              <w:right w:val="nil"/>
            </w:tcBorders>
          </w:tcPr>
          <w:p w14:paraId="0D8D12C6" w14:textId="77777777" w:rsidR="0000336F" w:rsidRDefault="00000000">
            <w:pPr>
              <w:spacing w:after="0" w:line="259" w:lineRule="auto"/>
              <w:ind w:left="0" w:firstLine="0"/>
              <w:jc w:val="left"/>
            </w:pPr>
            <w:r>
              <w:t>Diameter decrease due to corrosion . . . . . . . . . . . . . . . . . . . . . .</w:t>
            </w:r>
          </w:p>
        </w:tc>
        <w:tc>
          <w:tcPr>
            <w:tcW w:w="218" w:type="dxa"/>
            <w:tcBorders>
              <w:top w:val="nil"/>
              <w:left w:val="nil"/>
              <w:bottom w:val="nil"/>
              <w:right w:val="nil"/>
            </w:tcBorders>
          </w:tcPr>
          <w:p w14:paraId="7816013B" w14:textId="77777777" w:rsidR="0000336F" w:rsidRDefault="00000000">
            <w:pPr>
              <w:spacing w:after="0" w:line="259" w:lineRule="auto"/>
              <w:ind w:left="109" w:firstLine="0"/>
            </w:pPr>
            <w:r>
              <w:t>7</w:t>
            </w:r>
          </w:p>
        </w:tc>
      </w:tr>
      <w:tr w:rsidR="0000336F" w14:paraId="0B0DD04D" w14:textId="77777777">
        <w:trPr>
          <w:trHeight w:val="271"/>
        </w:trPr>
        <w:tc>
          <w:tcPr>
            <w:tcW w:w="1185" w:type="dxa"/>
            <w:tcBorders>
              <w:top w:val="nil"/>
              <w:left w:val="nil"/>
              <w:bottom w:val="nil"/>
              <w:right w:val="nil"/>
            </w:tcBorders>
          </w:tcPr>
          <w:p w14:paraId="746A20C2" w14:textId="77777777" w:rsidR="0000336F" w:rsidRDefault="00000000">
            <w:pPr>
              <w:spacing w:after="0" w:line="259" w:lineRule="auto"/>
              <w:ind w:left="0" w:firstLine="0"/>
              <w:jc w:val="left"/>
            </w:pPr>
            <w:r>
              <w:t>Figure 2.4</w:t>
            </w:r>
          </w:p>
        </w:tc>
        <w:tc>
          <w:tcPr>
            <w:tcW w:w="7269" w:type="dxa"/>
            <w:tcBorders>
              <w:top w:val="nil"/>
              <w:left w:val="nil"/>
              <w:bottom w:val="nil"/>
              <w:right w:val="nil"/>
            </w:tcBorders>
          </w:tcPr>
          <w:p w14:paraId="2677AB30" w14:textId="77777777" w:rsidR="0000336F" w:rsidRDefault="00000000">
            <w:pPr>
              <w:tabs>
                <w:tab w:val="right" w:pos="7269"/>
              </w:tabs>
              <w:spacing w:after="0" w:line="259" w:lineRule="auto"/>
              <w:ind w:left="0" w:firstLine="0"/>
              <w:jc w:val="left"/>
            </w:pPr>
            <w:r>
              <w:t>Corrosion level vs time (years)</w:t>
            </w:r>
            <w:r>
              <w:tab/>
              <w:t>. . . . . . . . . . . . . . . . . . . . . . . .</w:t>
            </w:r>
          </w:p>
        </w:tc>
        <w:tc>
          <w:tcPr>
            <w:tcW w:w="218" w:type="dxa"/>
            <w:tcBorders>
              <w:top w:val="nil"/>
              <w:left w:val="nil"/>
              <w:bottom w:val="nil"/>
              <w:right w:val="nil"/>
            </w:tcBorders>
          </w:tcPr>
          <w:p w14:paraId="57EF1BE4" w14:textId="77777777" w:rsidR="0000336F" w:rsidRDefault="00000000">
            <w:pPr>
              <w:spacing w:after="0" w:line="259" w:lineRule="auto"/>
              <w:ind w:left="109" w:firstLine="0"/>
            </w:pPr>
            <w:r>
              <w:t>8</w:t>
            </w:r>
          </w:p>
        </w:tc>
      </w:tr>
      <w:tr w:rsidR="0000336F" w14:paraId="5F620EB2" w14:textId="77777777">
        <w:trPr>
          <w:trHeight w:val="271"/>
        </w:trPr>
        <w:tc>
          <w:tcPr>
            <w:tcW w:w="1185" w:type="dxa"/>
            <w:tcBorders>
              <w:top w:val="nil"/>
              <w:left w:val="nil"/>
              <w:bottom w:val="nil"/>
              <w:right w:val="nil"/>
            </w:tcBorders>
          </w:tcPr>
          <w:p w14:paraId="2BFCBE9D" w14:textId="77777777" w:rsidR="0000336F" w:rsidRDefault="00000000">
            <w:pPr>
              <w:spacing w:after="0" w:line="259" w:lineRule="auto"/>
              <w:ind w:left="0" w:firstLine="0"/>
              <w:jc w:val="left"/>
            </w:pPr>
            <w:r>
              <w:t>Figure 2.5</w:t>
            </w:r>
          </w:p>
        </w:tc>
        <w:tc>
          <w:tcPr>
            <w:tcW w:w="7269" w:type="dxa"/>
            <w:tcBorders>
              <w:top w:val="nil"/>
              <w:left w:val="nil"/>
              <w:bottom w:val="nil"/>
              <w:right w:val="nil"/>
            </w:tcBorders>
          </w:tcPr>
          <w:p w14:paraId="1A29600F" w14:textId="77777777" w:rsidR="0000336F" w:rsidRDefault="00000000">
            <w:pPr>
              <w:spacing w:after="0" w:line="259" w:lineRule="auto"/>
              <w:ind w:left="0" w:firstLine="0"/>
              <w:jc w:val="left"/>
            </w:pPr>
            <w:r>
              <w:t>Force displacement response of RC corroded columns [41] . . . . . . . . .</w:t>
            </w:r>
          </w:p>
        </w:tc>
        <w:tc>
          <w:tcPr>
            <w:tcW w:w="218" w:type="dxa"/>
            <w:tcBorders>
              <w:top w:val="nil"/>
              <w:left w:val="nil"/>
              <w:bottom w:val="nil"/>
              <w:right w:val="nil"/>
            </w:tcBorders>
          </w:tcPr>
          <w:p w14:paraId="4056DCD1" w14:textId="77777777" w:rsidR="0000336F" w:rsidRDefault="00000000">
            <w:pPr>
              <w:spacing w:after="0" w:line="259" w:lineRule="auto"/>
              <w:ind w:left="109" w:firstLine="0"/>
              <w:jc w:val="left"/>
            </w:pPr>
            <w:r>
              <w:t>9</w:t>
            </w:r>
          </w:p>
        </w:tc>
      </w:tr>
      <w:tr w:rsidR="0000336F" w14:paraId="0F73C611" w14:textId="77777777">
        <w:trPr>
          <w:trHeight w:val="271"/>
        </w:trPr>
        <w:tc>
          <w:tcPr>
            <w:tcW w:w="1185" w:type="dxa"/>
            <w:tcBorders>
              <w:top w:val="nil"/>
              <w:left w:val="nil"/>
              <w:bottom w:val="nil"/>
              <w:right w:val="nil"/>
            </w:tcBorders>
          </w:tcPr>
          <w:p w14:paraId="4FDABB86" w14:textId="77777777" w:rsidR="0000336F" w:rsidRDefault="00000000">
            <w:pPr>
              <w:spacing w:after="0" w:line="259" w:lineRule="auto"/>
              <w:ind w:left="0" w:firstLine="0"/>
              <w:jc w:val="left"/>
            </w:pPr>
            <w:r>
              <w:t>Figure 2.6</w:t>
            </w:r>
          </w:p>
        </w:tc>
        <w:tc>
          <w:tcPr>
            <w:tcW w:w="7269" w:type="dxa"/>
            <w:tcBorders>
              <w:top w:val="nil"/>
              <w:left w:val="nil"/>
              <w:bottom w:val="nil"/>
              <w:right w:val="nil"/>
            </w:tcBorders>
          </w:tcPr>
          <w:p w14:paraId="1558DCFF" w14:textId="77777777" w:rsidR="0000336F" w:rsidRDefault="00000000">
            <w:pPr>
              <w:tabs>
                <w:tab w:val="right" w:pos="7269"/>
              </w:tabs>
              <w:spacing w:after="0" w:line="259" w:lineRule="auto"/>
              <w:ind w:left="0" w:firstLine="0"/>
              <w:jc w:val="left"/>
            </w:pPr>
            <w:r>
              <w:t>Corrosion process for RC column [41]</w:t>
            </w:r>
            <w:r>
              <w:tab/>
              <w:t>. . . . . . . . . . . . . . . . . . . .</w:t>
            </w:r>
          </w:p>
        </w:tc>
        <w:tc>
          <w:tcPr>
            <w:tcW w:w="218" w:type="dxa"/>
            <w:tcBorders>
              <w:top w:val="nil"/>
              <w:left w:val="nil"/>
              <w:bottom w:val="nil"/>
              <w:right w:val="nil"/>
            </w:tcBorders>
          </w:tcPr>
          <w:p w14:paraId="0D22E9E6" w14:textId="77777777" w:rsidR="0000336F" w:rsidRDefault="00000000">
            <w:pPr>
              <w:spacing w:after="0" w:line="259" w:lineRule="auto"/>
              <w:ind w:left="109" w:firstLine="0"/>
              <w:jc w:val="left"/>
            </w:pPr>
            <w:r>
              <w:t>9</w:t>
            </w:r>
          </w:p>
        </w:tc>
      </w:tr>
      <w:tr w:rsidR="0000336F" w14:paraId="2A047928" w14:textId="77777777">
        <w:trPr>
          <w:trHeight w:val="271"/>
        </w:trPr>
        <w:tc>
          <w:tcPr>
            <w:tcW w:w="1185" w:type="dxa"/>
            <w:tcBorders>
              <w:top w:val="nil"/>
              <w:left w:val="nil"/>
              <w:bottom w:val="nil"/>
              <w:right w:val="nil"/>
            </w:tcBorders>
          </w:tcPr>
          <w:p w14:paraId="678245C7" w14:textId="77777777" w:rsidR="0000336F" w:rsidRDefault="00000000">
            <w:pPr>
              <w:spacing w:after="0" w:line="259" w:lineRule="auto"/>
              <w:ind w:left="0" w:firstLine="0"/>
              <w:jc w:val="left"/>
            </w:pPr>
            <w:r>
              <w:t>Figure 2.7</w:t>
            </w:r>
          </w:p>
        </w:tc>
        <w:tc>
          <w:tcPr>
            <w:tcW w:w="7269" w:type="dxa"/>
            <w:tcBorders>
              <w:top w:val="nil"/>
              <w:left w:val="nil"/>
              <w:bottom w:val="nil"/>
              <w:right w:val="nil"/>
            </w:tcBorders>
          </w:tcPr>
          <w:p w14:paraId="0BBBC7B3" w14:textId="77777777" w:rsidR="0000336F" w:rsidRDefault="00000000">
            <w:pPr>
              <w:spacing w:after="0" w:line="259" w:lineRule="auto"/>
              <w:ind w:left="0" w:firstLine="0"/>
              <w:jc w:val="left"/>
            </w:pPr>
            <w:r>
              <w:t>Corroded rebars stress-strain curves [41] . . . . . . . . . . . . . . . . . . .</w:t>
            </w:r>
          </w:p>
        </w:tc>
        <w:tc>
          <w:tcPr>
            <w:tcW w:w="218" w:type="dxa"/>
            <w:tcBorders>
              <w:top w:val="nil"/>
              <w:left w:val="nil"/>
              <w:bottom w:val="nil"/>
              <w:right w:val="nil"/>
            </w:tcBorders>
          </w:tcPr>
          <w:p w14:paraId="3DE8E0CA" w14:textId="77777777" w:rsidR="0000336F" w:rsidRDefault="00000000">
            <w:pPr>
              <w:spacing w:after="0" w:line="259" w:lineRule="auto"/>
              <w:ind w:left="0" w:firstLine="0"/>
            </w:pPr>
            <w:r>
              <w:t>10</w:t>
            </w:r>
          </w:p>
        </w:tc>
      </w:tr>
      <w:tr w:rsidR="0000336F" w14:paraId="287DDF4B" w14:textId="77777777">
        <w:trPr>
          <w:trHeight w:val="271"/>
        </w:trPr>
        <w:tc>
          <w:tcPr>
            <w:tcW w:w="1185" w:type="dxa"/>
            <w:tcBorders>
              <w:top w:val="nil"/>
              <w:left w:val="nil"/>
              <w:bottom w:val="nil"/>
              <w:right w:val="nil"/>
            </w:tcBorders>
          </w:tcPr>
          <w:p w14:paraId="08A8A9DC" w14:textId="77777777" w:rsidR="0000336F" w:rsidRDefault="00000000">
            <w:pPr>
              <w:spacing w:after="0" w:line="259" w:lineRule="auto"/>
              <w:ind w:left="0" w:firstLine="0"/>
              <w:jc w:val="left"/>
            </w:pPr>
            <w:r>
              <w:t>Figure 2.8</w:t>
            </w:r>
          </w:p>
        </w:tc>
        <w:tc>
          <w:tcPr>
            <w:tcW w:w="7487" w:type="dxa"/>
            <w:gridSpan w:val="2"/>
            <w:tcBorders>
              <w:top w:val="nil"/>
              <w:left w:val="nil"/>
              <w:bottom w:val="nil"/>
              <w:right w:val="nil"/>
            </w:tcBorders>
          </w:tcPr>
          <w:p w14:paraId="4989047C" w14:textId="77777777" w:rsidR="0000336F" w:rsidRDefault="00000000">
            <w:pPr>
              <w:spacing w:after="0" w:line="259" w:lineRule="auto"/>
              <w:ind w:left="0" w:firstLine="0"/>
            </w:pPr>
            <w:r>
              <w:t>Strain aging effect on yield strength vs time (days) . . . . . . . . . . . . . 12</w:t>
            </w:r>
          </w:p>
        </w:tc>
      </w:tr>
      <w:tr w:rsidR="0000336F" w14:paraId="00ADF861" w14:textId="77777777">
        <w:trPr>
          <w:trHeight w:val="232"/>
        </w:trPr>
        <w:tc>
          <w:tcPr>
            <w:tcW w:w="1185" w:type="dxa"/>
            <w:tcBorders>
              <w:top w:val="nil"/>
              <w:left w:val="nil"/>
              <w:bottom w:val="nil"/>
              <w:right w:val="nil"/>
            </w:tcBorders>
          </w:tcPr>
          <w:p w14:paraId="7FEBF657" w14:textId="77777777" w:rsidR="0000336F" w:rsidRDefault="00000000">
            <w:pPr>
              <w:spacing w:after="0" w:line="259" w:lineRule="auto"/>
              <w:ind w:left="0" w:firstLine="0"/>
              <w:jc w:val="left"/>
            </w:pPr>
            <w:r>
              <w:t>Figure 2.9</w:t>
            </w:r>
          </w:p>
        </w:tc>
        <w:tc>
          <w:tcPr>
            <w:tcW w:w="7487" w:type="dxa"/>
            <w:gridSpan w:val="2"/>
            <w:tcBorders>
              <w:top w:val="nil"/>
              <w:left w:val="nil"/>
              <w:bottom w:val="nil"/>
              <w:right w:val="nil"/>
            </w:tcBorders>
          </w:tcPr>
          <w:p w14:paraId="1A566D5B" w14:textId="77777777" w:rsidR="0000336F" w:rsidRDefault="00000000">
            <w:pPr>
              <w:spacing w:after="0" w:line="259" w:lineRule="auto"/>
              <w:ind w:left="0" w:firstLine="0"/>
            </w:pPr>
            <w:r>
              <w:t>Park and Ang conceptual scheme . . . . . . . . . . . . . . . . . . . . . . . 13</w:t>
            </w:r>
          </w:p>
        </w:tc>
      </w:tr>
    </w:tbl>
    <w:p w14:paraId="2D1E5D2F" w14:textId="77777777" w:rsidR="0000336F" w:rsidRDefault="00000000">
      <w:pPr>
        <w:spacing w:after="0"/>
        <w:ind w:left="337"/>
      </w:pPr>
      <w:r>
        <w:t>Figure 2.10 Mainshock-aftershock sequence train of ground motions [56] . . . . . . . . 17</w:t>
      </w:r>
    </w:p>
    <w:p w14:paraId="00E9938B" w14:textId="77777777" w:rsidR="0000336F" w:rsidRDefault="00000000">
      <w:pPr>
        <w:spacing w:after="13"/>
        <w:ind w:left="337" w:right="268"/>
      </w:pPr>
      <w:r>
        <w:t>Figure 2.11 Mainshock-aftershock sequence selection at T=0.4s for crustal earthquakes</w:t>
      </w:r>
    </w:p>
    <w:p w14:paraId="1BCDF4B5" w14:textId="77777777" w:rsidR="0000336F" w:rsidRDefault="00000000">
      <w:pPr>
        <w:spacing w:after="13"/>
        <w:ind w:left="327" w:firstLine="1185"/>
      </w:pPr>
      <w:r>
        <w:t>in Vancouver, British Columbia [67] . . . . . . . . . . . . . . . . . . . . . 18 Figure 2.12 Mainshock-aftershock sequence results for story displacement [60] . . . . . 19</w:t>
      </w:r>
    </w:p>
    <w:p w14:paraId="47317E3D" w14:textId="77777777" w:rsidR="0000336F" w:rsidRDefault="00000000">
      <w:pPr>
        <w:tabs>
          <w:tab w:val="center" w:pos="4464"/>
          <w:tab w:val="right" w:pos="9000"/>
        </w:tabs>
        <w:spacing w:after="0"/>
        <w:ind w:left="0" w:firstLine="0"/>
        <w:jc w:val="left"/>
      </w:pPr>
      <w:r>
        <w:rPr>
          <w:rFonts w:ascii="Calibri" w:eastAsia="Calibri" w:hAnsi="Calibri" w:cs="Calibri"/>
        </w:rPr>
        <w:tab/>
      </w:r>
      <w:r>
        <w:t>Figure 2.13 Mainshock sequence selection at Eureka, CA [66] . . . . . . . . . . . . . .</w:t>
      </w:r>
      <w:r>
        <w:tab/>
        <w:t>19</w:t>
      </w:r>
    </w:p>
    <w:tbl>
      <w:tblPr>
        <w:tblStyle w:val="TableGrid"/>
        <w:tblW w:w="8673" w:type="dxa"/>
        <w:tblInd w:w="327" w:type="dxa"/>
        <w:tblCellMar>
          <w:top w:w="0" w:type="dxa"/>
          <w:left w:w="0" w:type="dxa"/>
          <w:bottom w:w="0" w:type="dxa"/>
          <w:right w:w="0" w:type="dxa"/>
        </w:tblCellMar>
        <w:tblLook w:val="04A0" w:firstRow="1" w:lastRow="0" w:firstColumn="1" w:lastColumn="0" w:noHBand="0" w:noVBand="1"/>
      </w:tblPr>
      <w:tblGrid>
        <w:gridCol w:w="1185"/>
        <w:gridCol w:w="7488"/>
      </w:tblGrid>
      <w:tr w:rsidR="0000336F" w14:paraId="7C8370ED" w14:textId="77777777">
        <w:trPr>
          <w:trHeight w:val="232"/>
        </w:trPr>
        <w:tc>
          <w:tcPr>
            <w:tcW w:w="1185" w:type="dxa"/>
            <w:tcBorders>
              <w:top w:val="nil"/>
              <w:left w:val="nil"/>
              <w:bottom w:val="nil"/>
              <w:right w:val="nil"/>
            </w:tcBorders>
          </w:tcPr>
          <w:p w14:paraId="50C4B384" w14:textId="77777777" w:rsidR="0000336F" w:rsidRDefault="00000000">
            <w:pPr>
              <w:spacing w:after="0" w:line="259" w:lineRule="auto"/>
              <w:ind w:left="0" w:firstLine="0"/>
              <w:jc w:val="left"/>
            </w:pPr>
            <w:r>
              <w:t>Figure 3.1</w:t>
            </w:r>
          </w:p>
        </w:tc>
        <w:tc>
          <w:tcPr>
            <w:tcW w:w="7487" w:type="dxa"/>
            <w:tcBorders>
              <w:top w:val="nil"/>
              <w:left w:val="nil"/>
              <w:bottom w:val="nil"/>
              <w:right w:val="nil"/>
            </w:tcBorders>
          </w:tcPr>
          <w:p w14:paraId="2527A220" w14:textId="77777777" w:rsidR="0000336F" w:rsidRDefault="00000000">
            <w:pPr>
              <w:tabs>
                <w:tab w:val="center" w:pos="4936"/>
                <w:tab w:val="right" w:pos="7487"/>
              </w:tabs>
              <w:spacing w:after="0" w:line="259" w:lineRule="auto"/>
              <w:ind w:left="0" w:firstLine="0"/>
              <w:jc w:val="left"/>
            </w:pPr>
            <w:r>
              <w:t>Rebar Specimen Geometry</w:t>
            </w:r>
            <w:r>
              <w:tab/>
              <w:t>. . . . . . . . . . . . . . . . . . . . . . . . . .</w:t>
            </w:r>
            <w:r>
              <w:tab/>
              <w:t>25</w:t>
            </w:r>
          </w:p>
        </w:tc>
      </w:tr>
      <w:tr w:rsidR="0000336F" w14:paraId="2393E997" w14:textId="77777777">
        <w:trPr>
          <w:trHeight w:val="271"/>
        </w:trPr>
        <w:tc>
          <w:tcPr>
            <w:tcW w:w="1185" w:type="dxa"/>
            <w:tcBorders>
              <w:top w:val="nil"/>
              <w:left w:val="nil"/>
              <w:bottom w:val="nil"/>
              <w:right w:val="nil"/>
            </w:tcBorders>
          </w:tcPr>
          <w:p w14:paraId="599022FE" w14:textId="77777777" w:rsidR="0000336F" w:rsidRDefault="00000000">
            <w:pPr>
              <w:spacing w:after="0" w:line="259" w:lineRule="auto"/>
              <w:ind w:left="0" w:firstLine="0"/>
              <w:jc w:val="left"/>
            </w:pPr>
            <w:r>
              <w:t>Figure 3.2</w:t>
            </w:r>
          </w:p>
        </w:tc>
        <w:tc>
          <w:tcPr>
            <w:tcW w:w="7487" w:type="dxa"/>
            <w:tcBorders>
              <w:top w:val="nil"/>
              <w:left w:val="nil"/>
              <w:bottom w:val="nil"/>
              <w:right w:val="nil"/>
            </w:tcBorders>
          </w:tcPr>
          <w:p w14:paraId="099B3D86" w14:textId="77777777" w:rsidR="0000336F" w:rsidRDefault="00000000">
            <w:pPr>
              <w:tabs>
                <w:tab w:val="right" w:pos="7487"/>
              </w:tabs>
              <w:spacing w:after="0" w:line="259" w:lineRule="auto"/>
              <w:ind w:left="0" w:firstLine="0"/>
              <w:jc w:val="left"/>
            </w:pPr>
            <w:r>
              <w:t>Rebars Ends Protection . . . . . . . . . . . . . . . . . . . . . . . . . . . .</w:t>
            </w:r>
            <w:r>
              <w:tab/>
              <w:t>25</w:t>
            </w:r>
          </w:p>
        </w:tc>
      </w:tr>
      <w:tr w:rsidR="0000336F" w14:paraId="73548CE6" w14:textId="77777777">
        <w:trPr>
          <w:trHeight w:val="271"/>
        </w:trPr>
        <w:tc>
          <w:tcPr>
            <w:tcW w:w="1185" w:type="dxa"/>
            <w:tcBorders>
              <w:top w:val="nil"/>
              <w:left w:val="nil"/>
              <w:bottom w:val="nil"/>
              <w:right w:val="nil"/>
            </w:tcBorders>
          </w:tcPr>
          <w:p w14:paraId="7C750A43" w14:textId="77777777" w:rsidR="0000336F" w:rsidRDefault="00000000">
            <w:pPr>
              <w:spacing w:after="0" w:line="259" w:lineRule="auto"/>
              <w:ind w:left="0" w:firstLine="0"/>
              <w:jc w:val="left"/>
            </w:pPr>
            <w:r>
              <w:t>Figure 3.3</w:t>
            </w:r>
          </w:p>
        </w:tc>
        <w:tc>
          <w:tcPr>
            <w:tcW w:w="7487" w:type="dxa"/>
            <w:tcBorders>
              <w:top w:val="nil"/>
              <w:left w:val="nil"/>
              <w:bottom w:val="nil"/>
              <w:right w:val="nil"/>
            </w:tcBorders>
          </w:tcPr>
          <w:p w14:paraId="3117A653" w14:textId="77777777" w:rsidR="0000336F" w:rsidRDefault="00000000">
            <w:pPr>
              <w:spacing w:after="0" w:line="259" w:lineRule="auto"/>
              <w:ind w:left="0" w:firstLine="0"/>
            </w:pPr>
            <w:r>
              <w:t>Large specimen containing three subset of specimens . . . . . . . . . . . . 26</w:t>
            </w:r>
          </w:p>
        </w:tc>
      </w:tr>
      <w:tr w:rsidR="0000336F" w14:paraId="27DBE863" w14:textId="77777777">
        <w:trPr>
          <w:trHeight w:val="542"/>
        </w:trPr>
        <w:tc>
          <w:tcPr>
            <w:tcW w:w="1185" w:type="dxa"/>
            <w:tcBorders>
              <w:top w:val="nil"/>
              <w:left w:val="nil"/>
              <w:bottom w:val="nil"/>
              <w:right w:val="nil"/>
            </w:tcBorders>
          </w:tcPr>
          <w:p w14:paraId="0DAE5017" w14:textId="77777777" w:rsidR="0000336F" w:rsidRDefault="00000000">
            <w:pPr>
              <w:spacing w:after="0" w:line="259" w:lineRule="auto"/>
              <w:ind w:left="0" w:firstLine="0"/>
              <w:jc w:val="left"/>
            </w:pPr>
            <w:r>
              <w:t>Figure 3.4</w:t>
            </w:r>
          </w:p>
        </w:tc>
        <w:tc>
          <w:tcPr>
            <w:tcW w:w="7487" w:type="dxa"/>
            <w:tcBorders>
              <w:top w:val="nil"/>
              <w:left w:val="nil"/>
              <w:bottom w:val="nil"/>
              <w:right w:val="nil"/>
            </w:tcBorders>
          </w:tcPr>
          <w:p w14:paraId="734331A2" w14:textId="77777777" w:rsidR="0000336F" w:rsidRDefault="00000000">
            <w:pPr>
              <w:spacing w:after="0" w:line="259" w:lineRule="auto"/>
              <w:ind w:left="0" w:firstLine="0"/>
              <w:jc w:val="left"/>
            </w:pPr>
            <w:r>
              <w:t>As received rebars anodic polarization immersed in pore solution for dif-</w:t>
            </w:r>
          </w:p>
          <w:p w14:paraId="73D4054A" w14:textId="77777777" w:rsidR="0000336F" w:rsidRDefault="00000000">
            <w:pPr>
              <w:spacing w:after="0" w:line="259" w:lineRule="auto"/>
              <w:ind w:left="0" w:firstLine="0"/>
            </w:pPr>
            <w:r>
              <w:t>ferent times[21] . . . . . . . . . . . . . . . . . . . . . . . . . . . . . . . . . 27</w:t>
            </w:r>
          </w:p>
        </w:tc>
      </w:tr>
      <w:tr w:rsidR="0000336F" w14:paraId="60CD5056" w14:textId="77777777">
        <w:trPr>
          <w:trHeight w:val="542"/>
        </w:trPr>
        <w:tc>
          <w:tcPr>
            <w:tcW w:w="1185" w:type="dxa"/>
            <w:tcBorders>
              <w:top w:val="nil"/>
              <w:left w:val="nil"/>
              <w:bottom w:val="nil"/>
              <w:right w:val="nil"/>
            </w:tcBorders>
          </w:tcPr>
          <w:p w14:paraId="3A6EE539" w14:textId="77777777" w:rsidR="0000336F" w:rsidRDefault="00000000">
            <w:pPr>
              <w:spacing w:after="0" w:line="259" w:lineRule="auto"/>
              <w:ind w:left="0" w:firstLine="0"/>
              <w:jc w:val="left"/>
            </w:pPr>
            <w:r>
              <w:t>Figure 3.5</w:t>
            </w:r>
          </w:p>
        </w:tc>
        <w:tc>
          <w:tcPr>
            <w:tcW w:w="7487" w:type="dxa"/>
            <w:tcBorders>
              <w:top w:val="nil"/>
              <w:left w:val="nil"/>
              <w:bottom w:val="nil"/>
              <w:right w:val="nil"/>
            </w:tcBorders>
          </w:tcPr>
          <w:p w14:paraId="4B5C8B95" w14:textId="77777777" w:rsidR="0000336F" w:rsidRDefault="00000000">
            <w:pPr>
              <w:spacing w:after="19" w:line="259" w:lineRule="auto"/>
              <w:ind w:left="0" w:firstLine="0"/>
              <w:jc w:val="left"/>
            </w:pPr>
            <w:r>
              <w:t>Assembly for rebar preparation for the development of passive layer in</w:t>
            </w:r>
          </w:p>
          <w:p w14:paraId="38639EBB" w14:textId="77777777" w:rsidR="0000336F" w:rsidRDefault="00000000">
            <w:pPr>
              <w:tabs>
                <w:tab w:val="center" w:pos="4257"/>
                <w:tab w:val="right" w:pos="7487"/>
              </w:tabs>
              <w:spacing w:after="0" w:line="259" w:lineRule="auto"/>
              <w:ind w:left="0" w:firstLine="0"/>
              <w:jc w:val="left"/>
            </w:pPr>
            <w:r>
              <w:t>pore solution</w:t>
            </w:r>
            <w:r>
              <w:tab/>
              <w:t>. . . . . . . . . . . . . . . . . . . . . . . . . . . . . . . . . .</w:t>
            </w:r>
            <w:r>
              <w:tab/>
              <w:t>28</w:t>
            </w:r>
          </w:p>
        </w:tc>
      </w:tr>
      <w:tr w:rsidR="0000336F" w14:paraId="33EC750F" w14:textId="77777777">
        <w:trPr>
          <w:trHeight w:val="271"/>
        </w:trPr>
        <w:tc>
          <w:tcPr>
            <w:tcW w:w="1185" w:type="dxa"/>
            <w:tcBorders>
              <w:top w:val="nil"/>
              <w:left w:val="nil"/>
              <w:bottom w:val="nil"/>
              <w:right w:val="nil"/>
            </w:tcBorders>
          </w:tcPr>
          <w:p w14:paraId="3F8FDC5E" w14:textId="77777777" w:rsidR="0000336F" w:rsidRDefault="00000000">
            <w:pPr>
              <w:spacing w:after="0" w:line="259" w:lineRule="auto"/>
              <w:ind w:left="0" w:firstLine="0"/>
              <w:jc w:val="left"/>
            </w:pPr>
            <w:r>
              <w:t>Figure 3.6</w:t>
            </w:r>
          </w:p>
        </w:tc>
        <w:tc>
          <w:tcPr>
            <w:tcW w:w="7487" w:type="dxa"/>
            <w:tcBorders>
              <w:top w:val="nil"/>
              <w:left w:val="nil"/>
              <w:bottom w:val="nil"/>
              <w:right w:val="nil"/>
            </w:tcBorders>
          </w:tcPr>
          <w:p w14:paraId="0D05D5EC" w14:textId="77777777" w:rsidR="0000336F" w:rsidRDefault="00000000">
            <w:pPr>
              <w:spacing w:after="0" w:line="259" w:lineRule="auto"/>
              <w:ind w:left="0" w:firstLine="0"/>
            </w:pPr>
            <w:r>
              <w:t>Accelerated corrosion process . . . . . . . . . . . . . . . . . . . . . . . . . 28</w:t>
            </w:r>
          </w:p>
        </w:tc>
      </w:tr>
      <w:tr w:rsidR="0000336F" w14:paraId="3ADB8E5C" w14:textId="77777777">
        <w:trPr>
          <w:trHeight w:val="271"/>
        </w:trPr>
        <w:tc>
          <w:tcPr>
            <w:tcW w:w="1185" w:type="dxa"/>
            <w:tcBorders>
              <w:top w:val="nil"/>
              <w:left w:val="nil"/>
              <w:bottom w:val="nil"/>
              <w:right w:val="nil"/>
            </w:tcBorders>
          </w:tcPr>
          <w:p w14:paraId="11538E61" w14:textId="77777777" w:rsidR="0000336F" w:rsidRDefault="00000000">
            <w:pPr>
              <w:spacing w:after="0" w:line="259" w:lineRule="auto"/>
              <w:ind w:left="0" w:firstLine="0"/>
              <w:jc w:val="left"/>
            </w:pPr>
            <w:r>
              <w:t>Figure 3.7</w:t>
            </w:r>
          </w:p>
        </w:tc>
        <w:tc>
          <w:tcPr>
            <w:tcW w:w="7487" w:type="dxa"/>
            <w:tcBorders>
              <w:top w:val="nil"/>
              <w:left w:val="nil"/>
              <w:bottom w:val="nil"/>
              <w:right w:val="nil"/>
            </w:tcBorders>
          </w:tcPr>
          <w:p w14:paraId="4D89CF1E" w14:textId="77777777" w:rsidR="0000336F" w:rsidRDefault="00000000">
            <w:pPr>
              <w:tabs>
                <w:tab w:val="center" w:pos="4512"/>
                <w:tab w:val="right" w:pos="7487"/>
              </w:tabs>
              <w:spacing w:after="0" w:line="259" w:lineRule="auto"/>
              <w:ind w:left="0" w:firstLine="0"/>
              <w:jc w:val="left"/>
            </w:pPr>
            <w:r>
              <w:t>Tension test setup</w:t>
            </w:r>
            <w:r>
              <w:tab/>
              <w:t>. . . . . . . . . . . . . . . . . . . . . . . . . . . . . . .</w:t>
            </w:r>
            <w:r>
              <w:tab/>
              <w:t>30</w:t>
            </w:r>
          </w:p>
        </w:tc>
      </w:tr>
      <w:tr w:rsidR="0000336F" w14:paraId="7DD89563" w14:textId="77777777">
        <w:trPr>
          <w:trHeight w:val="271"/>
        </w:trPr>
        <w:tc>
          <w:tcPr>
            <w:tcW w:w="1185" w:type="dxa"/>
            <w:tcBorders>
              <w:top w:val="nil"/>
              <w:left w:val="nil"/>
              <w:bottom w:val="nil"/>
              <w:right w:val="nil"/>
            </w:tcBorders>
          </w:tcPr>
          <w:p w14:paraId="13F13ECF" w14:textId="77777777" w:rsidR="0000336F" w:rsidRDefault="00000000">
            <w:pPr>
              <w:spacing w:after="0" w:line="259" w:lineRule="auto"/>
              <w:ind w:left="0" w:firstLine="0"/>
              <w:jc w:val="left"/>
            </w:pPr>
            <w:r>
              <w:t>Figure 3.8</w:t>
            </w:r>
          </w:p>
        </w:tc>
        <w:tc>
          <w:tcPr>
            <w:tcW w:w="7487" w:type="dxa"/>
            <w:tcBorders>
              <w:top w:val="nil"/>
              <w:left w:val="nil"/>
              <w:bottom w:val="nil"/>
              <w:right w:val="nil"/>
            </w:tcBorders>
          </w:tcPr>
          <w:p w14:paraId="29034771" w14:textId="77777777" w:rsidR="0000336F" w:rsidRDefault="00000000">
            <w:pPr>
              <w:tabs>
                <w:tab w:val="right" w:pos="7487"/>
              </w:tabs>
              <w:spacing w:after="0" w:line="259" w:lineRule="auto"/>
              <w:ind w:left="0" w:firstLine="0"/>
              <w:jc w:val="left"/>
            </w:pPr>
            <w:r>
              <w:t>BBT test sequence[7] . . . . . . . . . . . . . . . . . . . . . . . . . . . . . .</w:t>
            </w:r>
            <w:r>
              <w:tab/>
              <w:t>32</w:t>
            </w:r>
          </w:p>
        </w:tc>
      </w:tr>
      <w:tr w:rsidR="0000336F" w14:paraId="55DA42ED" w14:textId="77777777">
        <w:trPr>
          <w:trHeight w:val="232"/>
        </w:trPr>
        <w:tc>
          <w:tcPr>
            <w:tcW w:w="1185" w:type="dxa"/>
            <w:tcBorders>
              <w:top w:val="nil"/>
              <w:left w:val="nil"/>
              <w:bottom w:val="nil"/>
              <w:right w:val="nil"/>
            </w:tcBorders>
          </w:tcPr>
          <w:p w14:paraId="78E7E0E9" w14:textId="77777777" w:rsidR="0000336F" w:rsidRDefault="00000000">
            <w:pPr>
              <w:spacing w:after="0" w:line="259" w:lineRule="auto"/>
              <w:ind w:left="0" w:firstLine="0"/>
              <w:jc w:val="left"/>
            </w:pPr>
            <w:r>
              <w:t>Figure 3.9</w:t>
            </w:r>
          </w:p>
        </w:tc>
        <w:tc>
          <w:tcPr>
            <w:tcW w:w="7487" w:type="dxa"/>
            <w:tcBorders>
              <w:top w:val="nil"/>
              <w:left w:val="nil"/>
              <w:bottom w:val="nil"/>
              <w:right w:val="nil"/>
            </w:tcBorders>
          </w:tcPr>
          <w:p w14:paraId="72AC44DA" w14:textId="77777777" w:rsidR="0000336F" w:rsidRDefault="00000000">
            <w:pPr>
              <w:spacing w:after="0" w:line="259" w:lineRule="auto"/>
              <w:ind w:left="0" w:firstLine="0"/>
              <w:jc w:val="left"/>
            </w:pPr>
            <w:r>
              <w:t>a) Picture of buckled bar; (b) Position of optical markers and adjustment</w:t>
            </w:r>
          </w:p>
        </w:tc>
      </w:tr>
    </w:tbl>
    <w:p w14:paraId="31464EF2" w14:textId="77777777" w:rsidR="0000336F" w:rsidRDefault="00000000">
      <w:pPr>
        <w:spacing w:after="14"/>
        <w:ind w:left="327" w:firstLine="1185"/>
      </w:pPr>
      <w:r>
        <w:t>to neutral axis; (c) Calculation of curvature [6] . . . . . . . . . . . . . . . 34 Figure 3.10 (a)Ductile rebar fracture; (b) Brittle rebar fracture . . . . . . . . . . . . . 34</w:t>
      </w:r>
    </w:p>
    <w:p w14:paraId="714F7360" w14:textId="77777777" w:rsidR="0000336F" w:rsidRDefault="00000000">
      <w:pPr>
        <w:tabs>
          <w:tab w:val="center" w:pos="2542"/>
          <w:tab w:val="right" w:pos="9000"/>
        </w:tabs>
        <w:spacing w:after="0"/>
        <w:ind w:left="0" w:firstLine="0"/>
        <w:jc w:val="left"/>
      </w:pPr>
      <w:r>
        <w:rPr>
          <w:rFonts w:ascii="Calibri" w:eastAsia="Calibri" w:hAnsi="Calibri" w:cs="Calibri"/>
        </w:rPr>
        <w:tab/>
      </w:r>
      <w:r>
        <w:t>Figure 3.11 BBT results for pristine rebars [6]</w:t>
      </w:r>
      <w:r>
        <w:tab/>
        <w:t>. . . . . . . . . . . . . . . . . . . . . . 35</w:t>
      </w:r>
    </w:p>
    <w:tbl>
      <w:tblPr>
        <w:tblStyle w:val="TableGrid"/>
        <w:tblW w:w="8673" w:type="dxa"/>
        <w:tblInd w:w="327" w:type="dxa"/>
        <w:tblCellMar>
          <w:top w:w="0" w:type="dxa"/>
          <w:left w:w="0" w:type="dxa"/>
          <w:bottom w:w="0" w:type="dxa"/>
          <w:right w:w="0" w:type="dxa"/>
        </w:tblCellMar>
        <w:tblLook w:val="04A0" w:firstRow="1" w:lastRow="0" w:firstColumn="1" w:lastColumn="0" w:noHBand="0" w:noVBand="1"/>
      </w:tblPr>
      <w:tblGrid>
        <w:gridCol w:w="1183"/>
        <w:gridCol w:w="7246"/>
        <w:gridCol w:w="244"/>
      </w:tblGrid>
      <w:tr w:rsidR="0000336F" w14:paraId="02C1953B" w14:textId="77777777">
        <w:trPr>
          <w:trHeight w:val="232"/>
        </w:trPr>
        <w:tc>
          <w:tcPr>
            <w:tcW w:w="8454" w:type="dxa"/>
            <w:gridSpan w:val="2"/>
            <w:tcBorders>
              <w:top w:val="nil"/>
              <w:left w:val="nil"/>
              <w:bottom w:val="nil"/>
              <w:right w:val="nil"/>
            </w:tcBorders>
          </w:tcPr>
          <w:p w14:paraId="100A256F" w14:textId="77777777" w:rsidR="0000336F" w:rsidRDefault="00000000">
            <w:pPr>
              <w:tabs>
                <w:tab w:val="right" w:pos="8454"/>
              </w:tabs>
              <w:spacing w:after="0" w:line="259" w:lineRule="auto"/>
              <w:ind w:left="0" w:firstLine="0"/>
              <w:jc w:val="left"/>
            </w:pPr>
            <w:r>
              <w:t>Figure 3.12 3D scan probe</w:t>
            </w:r>
            <w:r>
              <w:tab/>
              <w:t>. . . . . . . . . . . . . . . . . . . . . . . . . . . . . . . . .</w:t>
            </w:r>
          </w:p>
        </w:tc>
        <w:tc>
          <w:tcPr>
            <w:tcW w:w="218" w:type="dxa"/>
            <w:tcBorders>
              <w:top w:val="nil"/>
              <w:left w:val="nil"/>
              <w:bottom w:val="nil"/>
              <w:right w:val="nil"/>
            </w:tcBorders>
          </w:tcPr>
          <w:p w14:paraId="704ADB07" w14:textId="77777777" w:rsidR="0000336F" w:rsidRDefault="00000000">
            <w:pPr>
              <w:spacing w:after="0" w:line="259" w:lineRule="auto"/>
              <w:ind w:left="0" w:firstLine="0"/>
            </w:pPr>
            <w:r>
              <w:t>37</w:t>
            </w:r>
          </w:p>
        </w:tc>
      </w:tr>
      <w:tr w:rsidR="0000336F" w14:paraId="592053B1" w14:textId="77777777">
        <w:trPr>
          <w:trHeight w:val="271"/>
        </w:trPr>
        <w:tc>
          <w:tcPr>
            <w:tcW w:w="8454" w:type="dxa"/>
            <w:gridSpan w:val="2"/>
            <w:tcBorders>
              <w:top w:val="nil"/>
              <w:left w:val="nil"/>
              <w:bottom w:val="nil"/>
              <w:right w:val="nil"/>
            </w:tcBorders>
          </w:tcPr>
          <w:p w14:paraId="5786AB4F" w14:textId="77777777" w:rsidR="0000336F" w:rsidRDefault="00000000">
            <w:pPr>
              <w:spacing w:after="0" w:line="259" w:lineRule="auto"/>
              <w:ind w:left="0" w:firstLine="0"/>
              <w:jc w:val="left"/>
            </w:pPr>
            <w:r>
              <w:t>Figure 3.13 VPSEM used in observations at AIF . . . . . . . . . . . . . . . . . . . . .</w:t>
            </w:r>
          </w:p>
        </w:tc>
        <w:tc>
          <w:tcPr>
            <w:tcW w:w="218" w:type="dxa"/>
            <w:tcBorders>
              <w:top w:val="nil"/>
              <w:left w:val="nil"/>
              <w:bottom w:val="nil"/>
              <w:right w:val="nil"/>
            </w:tcBorders>
          </w:tcPr>
          <w:p w14:paraId="6466DC5A" w14:textId="77777777" w:rsidR="0000336F" w:rsidRDefault="00000000">
            <w:pPr>
              <w:spacing w:after="0" w:line="259" w:lineRule="auto"/>
              <w:ind w:left="0" w:firstLine="0"/>
            </w:pPr>
            <w:r>
              <w:t>38</w:t>
            </w:r>
          </w:p>
        </w:tc>
      </w:tr>
      <w:tr w:rsidR="0000336F" w14:paraId="7DF84EB5" w14:textId="77777777">
        <w:trPr>
          <w:trHeight w:val="371"/>
        </w:trPr>
        <w:tc>
          <w:tcPr>
            <w:tcW w:w="8454" w:type="dxa"/>
            <w:gridSpan w:val="2"/>
            <w:tcBorders>
              <w:top w:val="nil"/>
              <w:left w:val="nil"/>
              <w:bottom w:val="nil"/>
              <w:right w:val="nil"/>
            </w:tcBorders>
          </w:tcPr>
          <w:p w14:paraId="483795D3" w14:textId="77777777" w:rsidR="0000336F" w:rsidRDefault="00000000">
            <w:pPr>
              <w:spacing w:after="0" w:line="259" w:lineRule="auto"/>
              <w:ind w:left="0" w:firstLine="0"/>
              <w:jc w:val="left"/>
            </w:pPr>
            <w:r>
              <w:t>Figure 3.14 Turned down sample from CL=20% corroded rebar . . . . . . . . . . . . .</w:t>
            </w:r>
          </w:p>
        </w:tc>
        <w:tc>
          <w:tcPr>
            <w:tcW w:w="218" w:type="dxa"/>
            <w:tcBorders>
              <w:top w:val="nil"/>
              <w:left w:val="nil"/>
              <w:bottom w:val="nil"/>
              <w:right w:val="nil"/>
            </w:tcBorders>
          </w:tcPr>
          <w:p w14:paraId="177BA868" w14:textId="77777777" w:rsidR="0000336F" w:rsidRDefault="00000000">
            <w:pPr>
              <w:spacing w:after="0" w:line="259" w:lineRule="auto"/>
              <w:ind w:left="0" w:firstLine="0"/>
            </w:pPr>
            <w:r>
              <w:t>39</w:t>
            </w:r>
          </w:p>
        </w:tc>
      </w:tr>
      <w:tr w:rsidR="0000336F" w14:paraId="78A39908" w14:textId="77777777">
        <w:trPr>
          <w:trHeight w:val="371"/>
        </w:trPr>
        <w:tc>
          <w:tcPr>
            <w:tcW w:w="1185" w:type="dxa"/>
            <w:tcBorders>
              <w:top w:val="nil"/>
              <w:left w:val="nil"/>
              <w:bottom w:val="nil"/>
              <w:right w:val="nil"/>
            </w:tcBorders>
          </w:tcPr>
          <w:p w14:paraId="39F0670C" w14:textId="77777777" w:rsidR="0000336F" w:rsidRDefault="00000000">
            <w:pPr>
              <w:spacing w:after="0" w:line="259" w:lineRule="auto"/>
              <w:ind w:left="0" w:firstLine="0"/>
              <w:jc w:val="left"/>
            </w:pPr>
            <w:r>
              <w:t>Figure 4.1</w:t>
            </w:r>
          </w:p>
        </w:tc>
        <w:tc>
          <w:tcPr>
            <w:tcW w:w="7269" w:type="dxa"/>
            <w:tcBorders>
              <w:top w:val="nil"/>
              <w:left w:val="nil"/>
              <w:bottom w:val="nil"/>
              <w:right w:val="nil"/>
            </w:tcBorders>
          </w:tcPr>
          <w:p w14:paraId="56AE0369" w14:textId="77777777" w:rsidR="0000336F" w:rsidRDefault="00000000">
            <w:pPr>
              <w:spacing w:after="0" w:line="259" w:lineRule="auto"/>
              <w:ind w:left="0" w:firstLine="0"/>
              <w:jc w:val="left"/>
            </w:pPr>
            <w:r>
              <w:t>Sample of 3D scans obtained for CL=15% and CL=20% . . . . . . . . . .</w:t>
            </w:r>
          </w:p>
        </w:tc>
        <w:tc>
          <w:tcPr>
            <w:tcW w:w="218" w:type="dxa"/>
            <w:tcBorders>
              <w:top w:val="nil"/>
              <w:left w:val="nil"/>
              <w:bottom w:val="nil"/>
              <w:right w:val="nil"/>
            </w:tcBorders>
          </w:tcPr>
          <w:p w14:paraId="6CC5BAFE" w14:textId="77777777" w:rsidR="0000336F" w:rsidRDefault="00000000">
            <w:pPr>
              <w:spacing w:after="0" w:line="259" w:lineRule="auto"/>
              <w:ind w:left="0" w:firstLine="0"/>
            </w:pPr>
            <w:r>
              <w:t>43</w:t>
            </w:r>
          </w:p>
        </w:tc>
      </w:tr>
      <w:tr w:rsidR="0000336F" w14:paraId="1EF3C3E7" w14:textId="77777777">
        <w:trPr>
          <w:trHeight w:val="271"/>
        </w:trPr>
        <w:tc>
          <w:tcPr>
            <w:tcW w:w="1185" w:type="dxa"/>
            <w:tcBorders>
              <w:top w:val="nil"/>
              <w:left w:val="nil"/>
              <w:bottom w:val="nil"/>
              <w:right w:val="nil"/>
            </w:tcBorders>
          </w:tcPr>
          <w:p w14:paraId="3732C45D" w14:textId="77777777" w:rsidR="0000336F" w:rsidRDefault="00000000">
            <w:pPr>
              <w:spacing w:after="0" w:line="259" w:lineRule="auto"/>
              <w:ind w:left="0" w:firstLine="0"/>
              <w:jc w:val="left"/>
            </w:pPr>
            <w:r>
              <w:t>Figure 4.2</w:t>
            </w:r>
          </w:p>
        </w:tc>
        <w:tc>
          <w:tcPr>
            <w:tcW w:w="7269" w:type="dxa"/>
            <w:tcBorders>
              <w:top w:val="nil"/>
              <w:left w:val="nil"/>
              <w:bottom w:val="nil"/>
              <w:right w:val="nil"/>
            </w:tcBorders>
          </w:tcPr>
          <w:p w14:paraId="31A3F263" w14:textId="77777777" w:rsidR="0000336F" w:rsidRDefault="00000000">
            <w:pPr>
              <w:spacing w:after="0" w:line="259" w:lineRule="auto"/>
              <w:ind w:left="0" w:firstLine="0"/>
              <w:jc w:val="left"/>
            </w:pPr>
            <w:r>
              <w:t>Corrosion level (CL) measured using mass loss method vs 3D scans . . . .</w:t>
            </w:r>
          </w:p>
        </w:tc>
        <w:tc>
          <w:tcPr>
            <w:tcW w:w="218" w:type="dxa"/>
            <w:tcBorders>
              <w:top w:val="nil"/>
              <w:left w:val="nil"/>
              <w:bottom w:val="nil"/>
              <w:right w:val="nil"/>
            </w:tcBorders>
          </w:tcPr>
          <w:p w14:paraId="79968831" w14:textId="77777777" w:rsidR="0000336F" w:rsidRDefault="00000000">
            <w:pPr>
              <w:spacing w:after="0" w:line="259" w:lineRule="auto"/>
              <w:ind w:left="0" w:firstLine="0"/>
            </w:pPr>
            <w:r>
              <w:t>45</w:t>
            </w:r>
          </w:p>
        </w:tc>
      </w:tr>
      <w:tr w:rsidR="0000336F" w14:paraId="6C2C85E7" w14:textId="77777777">
        <w:trPr>
          <w:trHeight w:val="271"/>
        </w:trPr>
        <w:tc>
          <w:tcPr>
            <w:tcW w:w="1185" w:type="dxa"/>
            <w:tcBorders>
              <w:top w:val="nil"/>
              <w:left w:val="nil"/>
              <w:bottom w:val="nil"/>
              <w:right w:val="nil"/>
            </w:tcBorders>
          </w:tcPr>
          <w:p w14:paraId="08AF3164" w14:textId="77777777" w:rsidR="0000336F" w:rsidRDefault="00000000">
            <w:pPr>
              <w:spacing w:after="0" w:line="259" w:lineRule="auto"/>
              <w:ind w:left="0" w:firstLine="0"/>
              <w:jc w:val="left"/>
            </w:pPr>
            <w:r>
              <w:t>Figure 4.3</w:t>
            </w:r>
          </w:p>
        </w:tc>
        <w:tc>
          <w:tcPr>
            <w:tcW w:w="7269" w:type="dxa"/>
            <w:tcBorders>
              <w:top w:val="nil"/>
              <w:left w:val="nil"/>
              <w:bottom w:val="nil"/>
              <w:right w:val="nil"/>
            </w:tcBorders>
          </w:tcPr>
          <w:p w14:paraId="44066CD8" w14:textId="77777777" w:rsidR="0000336F" w:rsidRDefault="00000000">
            <w:pPr>
              <w:spacing w:after="0" w:line="259" w:lineRule="auto"/>
              <w:ind w:left="0" w:firstLine="0"/>
              <w:jc w:val="left"/>
            </w:pPr>
            <w:r>
              <w:t>Tension test setup and fracture observations . . . . . . . . . . . . . . . . .</w:t>
            </w:r>
          </w:p>
        </w:tc>
        <w:tc>
          <w:tcPr>
            <w:tcW w:w="218" w:type="dxa"/>
            <w:tcBorders>
              <w:top w:val="nil"/>
              <w:left w:val="nil"/>
              <w:bottom w:val="nil"/>
              <w:right w:val="nil"/>
            </w:tcBorders>
          </w:tcPr>
          <w:p w14:paraId="458A780E" w14:textId="77777777" w:rsidR="0000336F" w:rsidRDefault="00000000">
            <w:pPr>
              <w:spacing w:after="0" w:line="259" w:lineRule="auto"/>
              <w:ind w:left="0" w:firstLine="0"/>
            </w:pPr>
            <w:r>
              <w:t>46</w:t>
            </w:r>
          </w:p>
        </w:tc>
      </w:tr>
      <w:tr w:rsidR="0000336F" w14:paraId="1AE5385C" w14:textId="77777777">
        <w:trPr>
          <w:trHeight w:val="271"/>
        </w:trPr>
        <w:tc>
          <w:tcPr>
            <w:tcW w:w="1185" w:type="dxa"/>
            <w:tcBorders>
              <w:top w:val="nil"/>
              <w:left w:val="nil"/>
              <w:bottom w:val="nil"/>
              <w:right w:val="nil"/>
            </w:tcBorders>
          </w:tcPr>
          <w:p w14:paraId="0319E070" w14:textId="77777777" w:rsidR="0000336F" w:rsidRDefault="00000000">
            <w:pPr>
              <w:spacing w:after="0" w:line="259" w:lineRule="auto"/>
              <w:ind w:left="0" w:firstLine="0"/>
              <w:jc w:val="left"/>
            </w:pPr>
            <w:r>
              <w:t>Figure 4.4</w:t>
            </w:r>
          </w:p>
        </w:tc>
        <w:tc>
          <w:tcPr>
            <w:tcW w:w="7269" w:type="dxa"/>
            <w:tcBorders>
              <w:top w:val="nil"/>
              <w:left w:val="nil"/>
              <w:bottom w:val="nil"/>
              <w:right w:val="nil"/>
            </w:tcBorders>
          </w:tcPr>
          <w:p w14:paraId="12C3E35C" w14:textId="77777777" w:rsidR="0000336F" w:rsidRDefault="00000000">
            <w:pPr>
              <w:spacing w:after="0" w:line="259" w:lineRule="auto"/>
              <w:ind w:left="0" w:firstLine="0"/>
              <w:jc w:val="left"/>
            </w:pPr>
            <w:r>
              <w:t>Tension test results at different corrosion levels . . . . . . . . . . . . . . .</w:t>
            </w:r>
          </w:p>
        </w:tc>
        <w:tc>
          <w:tcPr>
            <w:tcW w:w="218" w:type="dxa"/>
            <w:tcBorders>
              <w:top w:val="nil"/>
              <w:left w:val="nil"/>
              <w:bottom w:val="nil"/>
              <w:right w:val="nil"/>
            </w:tcBorders>
          </w:tcPr>
          <w:p w14:paraId="7FF5FC83" w14:textId="77777777" w:rsidR="0000336F" w:rsidRDefault="00000000">
            <w:pPr>
              <w:spacing w:after="0" w:line="259" w:lineRule="auto"/>
              <w:ind w:left="0" w:firstLine="0"/>
            </w:pPr>
            <w:r>
              <w:t>47</w:t>
            </w:r>
          </w:p>
        </w:tc>
      </w:tr>
      <w:tr w:rsidR="0000336F" w14:paraId="1851FD76" w14:textId="77777777">
        <w:trPr>
          <w:trHeight w:val="271"/>
        </w:trPr>
        <w:tc>
          <w:tcPr>
            <w:tcW w:w="1185" w:type="dxa"/>
            <w:tcBorders>
              <w:top w:val="nil"/>
              <w:left w:val="nil"/>
              <w:bottom w:val="nil"/>
              <w:right w:val="nil"/>
            </w:tcBorders>
          </w:tcPr>
          <w:p w14:paraId="66AFE42E" w14:textId="77777777" w:rsidR="0000336F" w:rsidRDefault="00000000">
            <w:pPr>
              <w:spacing w:after="0" w:line="259" w:lineRule="auto"/>
              <w:ind w:left="0" w:firstLine="0"/>
              <w:jc w:val="left"/>
            </w:pPr>
            <w:r>
              <w:t>Figure 4.5</w:t>
            </w:r>
          </w:p>
        </w:tc>
        <w:tc>
          <w:tcPr>
            <w:tcW w:w="7269" w:type="dxa"/>
            <w:tcBorders>
              <w:top w:val="nil"/>
              <w:left w:val="nil"/>
              <w:bottom w:val="nil"/>
              <w:right w:val="nil"/>
            </w:tcBorders>
          </w:tcPr>
          <w:p w14:paraId="04D1B2D9" w14:textId="77777777" w:rsidR="0000336F" w:rsidRDefault="00000000">
            <w:pPr>
              <w:spacing w:after="0" w:line="259" w:lineRule="auto"/>
              <w:ind w:left="0" w:firstLine="0"/>
              <w:jc w:val="left"/>
            </w:pPr>
            <w:r>
              <w:t>Yield strength as a function of corrosion level . . . . . . . . . . . . . . . .</w:t>
            </w:r>
          </w:p>
        </w:tc>
        <w:tc>
          <w:tcPr>
            <w:tcW w:w="218" w:type="dxa"/>
            <w:tcBorders>
              <w:top w:val="nil"/>
              <w:left w:val="nil"/>
              <w:bottom w:val="nil"/>
              <w:right w:val="nil"/>
            </w:tcBorders>
          </w:tcPr>
          <w:p w14:paraId="7BC6E527" w14:textId="77777777" w:rsidR="0000336F" w:rsidRDefault="00000000">
            <w:pPr>
              <w:spacing w:after="0" w:line="259" w:lineRule="auto"/>
              <w:ind w:left="0" w:firstLine="0"/>
            </w:pPr>
            <w:r>
              <w:t>48</w:t>
            </w:r>
          </w:p>
        </w:tc>
      </w:tr>
      <w:tr w:rsidR="0000336F" w14:paraId="228D6A97" w14:textId="77777777">
        <w:trPr>
          <w:trHeight w:val="271"/>
        </w:trPr>
        <w:tc>
          <w:tcPr>
            <w:tcW w:w="1185" w:type="dxa"/>
            <w:tcBorders>
              <w:top w:val="nil"/>
              <w:left w:val="nil"/>
              <w:bottom w:val="nil"/>
              <w:right w:val="nil"/>
            </w:tcBorders>
          </w:tcPr>
          <w:p w14:paraId="1C7547C0" w14:textId="77777777" w:rsidR="0000336F" w:rsidRDefault="00000000">
            <w:pPr>
              <w:spacing w:after="0" w:line="259" w:lineRule="auto"/>
              <w:ind w:left="0" w:firstLine="0"/>
              <w:jc w:val="left"/>
            </w:pPr>
            <w:r>
              <w:t>Figure 4.6</w:t>
            </w:r>
          </w:p>
        </w:tc>
        <w:tc>
          <w:tcPr>
            <w:tcW w:w="7269" w:type="dxa"/>
            <w:tcBorders>
              <w:top w:val="nil"/>
              <w:left w:val="nil"/>
              <w:bottom w:val="nil"/>
              <w:right w:val="nil"/>
            </w:tcBorders>
          </w:tcPr>
          <w:p w14:paraId="5A4E46D9" w14:textId="77777777" w:rsidR="0000336F" w:rsidRDefault="00000000">
            <w:pPr>
              <w:spacing w:after="0" w:line="259" w:lineRule="auto"/>
              <w:ind w:left="0" w:firstLine="0"/>
              <w:jc w:val="left"/>
            </w:pPr>
            <w:r>
              <w:t>Comparison of proposed model and Du et al. model [14] for effective yield</w:t>
            </w:r>
          </w:p>
        </w:tc>
        <w:tc>
          <w:tcPr>
            <w:tcW w:w="218" w:type="dxa"/>
            <w:tcBorders>
              <w:top w:val="nil"/>
              <w:left w:val="nil"/>
              <w:bottom w:val="nil"/>
              <w:right w:val="nil"/>
            </w:tcBorders>
          </w:tcPr>
          <w:p w14:paraId="0800D238" w14:textId="77777777" w:rsidR="0000336F" w:rsidRDefault="0000336F">
            <w:pPr>
              <w:spacing w:after="160" w:line="259" w:lineRule="auto"/>
              <w:ind w:left="0" w:firstLine="0"/>
              <w:jc w:val="left"/>
            </w:pPr>
          </w:p>
        </w:tc>
      </w:tr>
      <w:tr w:rsidR="0000336F" w14:paraId="12DF1752" w14:textId="77777777">
        <w:trPr>
          <w:trHeight w:val="271"/>
        </w:trPr>
        <w:tc>
          <w:tcPr>
            <w:tcW w:w="1185" w:type="dxa"/>
            <w:tcBorders>
              <w:top w:val="nil"/>
              <w:left w:val="nil"/>
              <w:bottom w:val="nil"/>
              <w:right w:val="nil"/>
            </w:tcBorders>
          </w:tcPr>
          <w:p w14:paraId="263ED7D5" w14:textId="77777777" w:rsidR="0000336F" w:rsidRDefault="0000336F">
            <w:pPr>
              <w:spacing w:after="160" w:line="259" w:lineRule="auto"/>
              <w:ind w:left="0" w:firstLine="0"/>
              <w:jc w:val="left"/>
            </w:pPr>
          </w:p>
        </w:tc>
        <w:tc>
          <w:tcPr>
            <w:tcW w:w="7269" w:type="dxa"/>
            <w:tcBorders>
              <w:top w:val="nil"/>
              <w:left w:val="nil"/>
              <w:bottom w:val="nil"/>
              <w:right w:val="nil"/>
            </w:tcBorders>
          </w:tcPr>
          <w:p w14:paraId="53EAC9F7" w14:textId="77777777" w:rsidR="0000336F" w:rsidRDefault="00000000">
            <w:pPr>
              <w:tabs>
                <w:tab w:val="right" w:pos="7269"/>
              </w:tabs>
              <w:spacing w:after="0" w:line="259" w:lineRule="auto"/>
              <w:ind w:left="0" w:firstLine="0"/>
              <w:jc w:val="left"/>
            </w:pPr>
            <w:r>
              <w:t>strength as a function of corrosion level</w:t>
            </w:r>
            <w:r>
              <w:tab/>
              <w:t>. . . . . . . . . . . . . . . . . . .</w:t>
            </w:r>
          </w:p>
        </w:tc>
        <w:tc>
          <w:tcPr>
            <w:tcW w:w="218" w:type="dxa"/>
            <w:tcBorders>
              <w:top w:val="nil"/>
              <w:left w:val="nil"/>
              <w:bottom w:val="nil"/>
              <w:right w:val="nil"/>
            </w:tcBorders>
          </w:tcPr>
          <w:p w14:paraId="7152DC6C" w14:textId="77777777" w:rsidR="0000336F" w:rsidRDefault="00000000">
            <w:pPr>
              <w:spacing w:after="0" w:line="259" w:lineRule="auto"/>
              <w:ind w:left="0" w:firstLine="0"/>
            </w:pPr>
            <w:r>
              <w:t>48</w:t>
            </w:r>
          </w:p>
        </w:tc>
      </w:tr>
      <w:tr w:rsidR="0000336F" w14:paraId="05F57FD8" w14:textId="77777777">
        <w:trPr>
          <w:trHeight w:val="271"/>
        </w:trPr>
        <w:tc>
          <w:tcPr>
            <w:tcW w:w="1185" w:type="dxa"/>
            <w:tcBorders>
              <w:top w:val="nil"/>
              <w:left w:val="nil"/>
              <w:bottom w:val="nil"/>
              <w:right w:val="nil"/>
            </w:tcBorders>
          </w:tcPr>
          <w:p w14:paraId="138E507A" w14:textId="77777777" w:rsidR="0000336F" w:rsidRDefault="00000000">
            <w:pPr>
              <w:spacing w:after="0" w:line="259" w:lineRule="auto"/>
              <w:ind w:left="0" w:firstLine="0"/>
              <w:jc w:val="left"/>
            </w:pPr>
            <w:r>
              <w:t>Figure 4.7</w:t>
            </w:r>
          </w:p>
        </w:tc>
        <w:tc>
          <w:tcPr>
            <w:tcW w:w="7269" w:type="dxa"/>
            <w:tcBorders>
              <w:top w:val="nil"/>
              <w:left w:val="nil"/>
              <w:bottom w:val="nil"/>
              <w:right w:val="nil"/>
            </w:tcBorders>
          </w:tcPr>
          <w:p w14:paraId="55B207D3" w14:textId="77777777" w:rsidR="0000336F" w:rsidRDefault="00000000">
            <w:pPr>
              <w:spacing w:after="0" w:line="259" w:lineRule="auto"/>
              <w:ind w:left="0" w:firstLine="0"/>
              <w:jc w:val="left"/>
            </w:pPr>
            <w:r>
              <w:t>Ultimate strength as a function of corrosion level . . . . . . . . . . . . . .</w:t>
            </w:r>
          </w:p>
        </w:tc>
        <w:tc>
          <w:tcPr>
            <w:tcW w:w="218" w:type="dxa"/>
            <w:tcBorders>
              <w:top w:val="nil"/>
              <w:left w:val="nil"/>
              <w:bottom w:val="nil"/>
              <w:right w:val="nil"/>
            </w:tcBorders>
          </w:tcPr>
          <w:p w14:paraId="29E309A3" w14:textId="77777777" w:rsidR="0000336F" w:rsidRDefault="00000000">
            <w:pPr>
              <w:spacing w:after="0" w:line="259" w:lineRule="auto"/>
              <w:ind w:left="0" w:firstLine="0"/>
            </w:pPr>
            <w:r>
              <w:t>49</w:t>
            </w:r>
          </w:p>
        </w:tc>
      </w:tr>
      <w:tr w:rsidR="0000336F" w14:paraId="697C26FB" w14:textId="77777777">
        <w:trPr>
          <w:trHeight w:val="271"/>
        </w:trPr>
        <w:tc>
          <w:tcPr>
            <w:tcW w:w="1185" w:type="dxa"/>
            <w:tcBorders>
              <w:top w:val="nil"/>
              <w:left w:val="nil"/>
              <w:bottom w:val="nil"/>
              <w:right w:val="nil"/>
            </w:tcBorders>
          </w:tcPr>
          <w:p w14:paraId="36363BD7" w14:textId="77777777" w:rsidR="0000336F" w:rsidRDefault="00000000">
            <w:pPr>
              <w:spacing w:after="0" w:line="259" w:lineRule="auto"/>
              <w:ind w:left="0" w:firstLine="0"/>
              <w:jc w:val="left"/>
            </w:pPr>
            <w:r>
              <w:t>Figure 4.8</w:t>
            </w:r>
          </w:p>
        </w:tc>
        <w:tc>
          <w:tcPr>
            <w:tcW w:w="7269" w:type="dxa"/>
            <w:tcBorders>
              <w:top w:val="nil"/>
              <w:left w:val="nil"/>
              <w:bottom w:val="nil"/>
              <w:right w:val="nil"/>
            </w:tcBorders>
          </w:tcPr>
          <w:p w14:paraId="59A26DB0" w14:textId="77777777" w:rsidR="0000336F" w:rsidRDefault="00000000">
            <w:pPr>
              <w:spacing w:after="0" w:line="259" w:lineRule="auto"/>
              <w:ind w:left="0" w:firstLine="0"/>
              <w:jc w:val="left"/>
            </w:pPr>
            <w:r>
              <w:t>Comparison of proposed model and Du et al. model [14] for uniform axial</w:t>
            </w:r>
          </w:p>
        </w:tc>
        <w:tc>
          <w:tcPr>
            <w:tcW w:w="218" w:type="dxa"/>
            <w:tcBorders>
              <w:top w:val="nil"/>
              <w:left w:val="nil"/>
              <w:bottom w:val="nil"/>
              <w:right w:val="nil"/>
            </w:tcBorders>
          </w:tcPr>
          <w:p w14:paraId="4756D6D3" w14:textId="77777777" w:rsidR="0000336F" w:rsidRDefault="0000336F">
            <w:pPr>
              <w:spacing w:after="160" w:line="259" w:lineRule="auto"/>
              <w:ind w:left="0" w:firstLine="0"/>
              <w:jc w:val="left"/>
            </w:pPr>
          </w:p>
        </w:tc>
      </w:tr>
      <w:tr w:rsidR="0000336F" w14:paraId="3B5B582F" w14:textId="77777777">
        <w:trPr>
          <w:trHeight w:val="254"/>
        </w:trPr>
        <w:tc>
          <w:tcPr>
            <w:tcW w:w="1185" w:type="dxa"/>
            <w:tcBorders>
              <w:top w:val="nil"/>
              <w:left w:val="nil"/>
              <w:bottom w:val="nil"/>
              <w:right w:val="nil"/>
            </w:tcBorders>
          </w:tcPr>
          <w:p w14:paraId="5AF04C37" w14:textId="77777777" w:rsidR="0000336F" w:rsidRDefault="0000336F">
            <w:pPr>
              <w:spacing w:after="160" w:line="259" w:lineRule="auto"/>
              <w:ind w:left="0" w:firstLine="0"/>
              <w:jc w:val="left"/>
            </w:pPr>
          </w:p>
        </w:tc>
        <w:tc>
          <w:tcPr>
            <w:tcW w:w="7269" w:type="dxa"/>
            <w:tcBorders>
              <w:top w:val="nil"/>
              <w:left w:val="nil"/>
              <w:bottom w:val="nil"/>
              <w:right w:val="nil"/>
            </w:tcBorders>
          </w:tcPr>
          <w:p w14:paraId="4FA8BC70" w14:textId="77777777" w:rsidR="0000336F" w:rsidRDefault="00000000">
            <w:pPr>
              <w:spacing w:after="0" w:line="259" w:lineRule="auto"/>
              <w:ind w:left="0" w:firstLine="0"/>
              <w:jc w:val="left"/>
            </w:pPr>
            <w:r>
              <w:t>elongation (</w:t>
            </w:r>
            <w:r>
              <w:rPr>
                <w:i/>
              </w:rPr>
              <w:t>ε</w:t>
            </w:r>
            <w:r>
              <w:rPr>
                <w:i/>
                <w:vertAlign w:val="subscript"/>
              </w:rPr>
              <w:t>u</w:t>
            </w:r>
            <w:r>
              <w:t>) as a function of the corrosion level (CL) . . . . . . . . . .</w:t>
            </w:r>
          </w:p>
        </w:tc>
        <w:tc>
          <w:tcPr>
            <w:tcW w:w="218" w:type="dxa"/>
            <w:tcBorders>
              <w:top w:val="nil"/>
              <w:left w:val="nil"/>
              <w:bottom w:val="nil"/>
              <w:right w:val="nil"/>
            </w:tcBorders>
          </w:tcPr>
          <w:p w14:paraId="1751E217" w14:textId="77777777" w:rsidR="0000336F" w:rsidRDefault="00000000">
            <w:pPr>
              <w:spacing w:after="0" w:line="259" w:lineRule="auto"/>
              <w:ind w:left="0" w:firstLine="0"/>
            </w:pPr>
            <w:r>
              <w:t>50</w:t>
            </w:r>
          </w:p>
        </w:tc>
      </w:tr>
      <w:tr w:rsidR="0000336F" w14:paraId="1144B4AA" w14:textId="77777777">
        <w:trPr>
          <w:trHeight w:val="232"/>
        </w:trPr>
        <w:tc>
          <w:tcPr>
            <w:tcW w:w="8454" w:type="dxa"/>
            <w:gridSpan w:val="2"/>
            <w:tcBorders>
              <w:top w:val="nil"/>
              <w:left w:val="nil"/>
              <w:bottom w:val="nil"/>
              <w:right w:val="nil"/>
            </w:tcBorders>
          </w:tcPr>
          <w:p w14:paraId="3A52D605" w14:textId="77777777" w:rsidR="0000336F" w:rsidRDefault="00000000">
            <w:pPr>
              <w:tabs>
                <w:tab w:val="right" w:pos="8454"/>
              </w:tabs>
              <w:spacing w:after="0" w:line="259" w:lineRule="auto"/>
              <w:ind w:left="0" w:firstLine="0"/>
              <w:jc w:val="left"/>
            </w:pPr>
            <w:r>
              <w:t>Figure 4.9</w:t>
            </w:r>
            <w:r>
              <w:tab/>
              <w:t>General procedure of buckled bar tension (BBT) test . . . . . . . . . . . .</w:t>
            </w:r>
          </w:p>
        </w:tc>
        <w:tc>
          <w:tcPr>
            <w:tcW w:w="218" w:type="dxa"/>
            <w:tcBorders>
              <w:top w:val="nil"/>
              <w:left w:val="nil"/>
              <w:bottom w:val="nil"/>
              <w:right w:val="nil"/>
            </w:tcBorders>
          </w:tcPr>
          <w:p w14:paraId="16E95A95" w14:textId="77777777" w:rsidR="0000336F" w:rsidRDefault="00000000">
            <w:pPr>
              <w:spacing w:after="0" w:line="259" w:lineRule="auto"/>
              <w:ind w:left="0" w:firstLine="0"/>
            </w:pPr>
            <w:r>
              <w:t>51</w:t>
            </w:r>
          </w:p>
        </w:tc>
      </w:tr>
      <w:tr w:rsidR="0000336F" w14:paraId="429A463F" w14:textId="77777777">
        <w:trPr>
          <w:trHeight w:val="271"/>
        </w:trPr>
        <w:tc>
          <w:tcPr>
            <w:tcW w:w="8454" w:type="dxa"/>
            <w:gridSpan w:val="2"/>
            <w:tcBorders>
              <w:top w:val="nil"/>
              <w:left w:val="nil"/>
              <w:bottom w:val="nil"/>
              <w:right w:val="nil"/>
            </w:tcBorders>
          </w:tcPr>
          <w:p w14:paraId="13D38985" w14:textId="77777777" w:rsidR="0000336F" w:rsidRDefault="00000000">
            <w:pPr>
              <w:spacing w:after="0" w:line="259" w:lineRule="auto"/>
              <w:ind w:left="0" w:firstLine="0"/>
              <w:jc w:val="left"/>
            </w:pPr>
            <w:r>
              <w:t>Figure 4.10 Type of failures in BBT tests . . . . . . . . . . . . . . . . . . . . . . . . .</w:t>
            </w:r>
          </w:p>
        </w:tc>
        <w:tc>
          <w:tcPr>
            <w:tcW w:w="218" w:type="dxa"/>
            <w:tcBorders>
              <w:top w:val="nil"/>
              <w:left w:val="nil"/>
              <w:bottom w:val="nil"/>
              <w:right w:val="nil"/>
            </w:tcBorders>
          </w:tcPr>
          <w:p w14:paraId="354F69CA" w14:textId="77777777" w:rsidR="0000336F" w:rsidRDefault="00000000">
            <w:pPr>
              <w:spacing w:after="0" w:line="259" w:lineRule="auto"/>
              <w:ind w:left="0" w:firstLine="0"/>
            </w:pPr>
            <w:r>
              <w:t>52</w:t>
            </w:r>
          </w:p>
        </w:tc>
      </w:tr>
      <w:tr w:rsidR="0000336F" w14:paraId="68848E30" w14:textId="77777777">
        <w:trPr>
          <w:trHeight w:val="271"/>
        </w:trPr>
        <w:tc>
          <w:tcPr>
            <w:tcW w:w="8454" w:type="dxa"/>
            <w:gridSpan w:val="2"/>
            <w:tcBorders>
              <w:top w:val="nil"/>
              <w:left w:val="nil"/>
              <w:bottom w:val="nil"/>
              <w:right w:val="nil"/>
            </w:tcBorders>
          </w:tcPr>
          <w:p w14:paraId="3385ACE3" w14:textId="77777777" w:rsidR="0000336F" w:rsidRDefault="00000000">
            <w:pPr>
              <w:spacing w:after="0" w:line="259" w:lineRule="auto"/>
              <w:ind w:left="0" w:firstLine="0"/>
              <w:jc w:val="left"/>
            </w:pPr>
            <w:r>
              <w:t>Figure 4.11 Obtaining critical bending strain . . . . . . . . . . . . . . . . . . . . . . .</w:t>
            </w:r>
          </w:p>
        </w:tc>
        <w:tc>
          <w:tcPr>
            <w:tcW w:w="218" w:type="dxa"/>
            <w:tcBorders>
              <w:top w:val="nil"/>
              <w:left w:val="nil"/>
              <w:bottom w:val="nil"/>
              <w:right w:val="nil"/>
            </w:tcBorders>
          </w:tcPr>
          <w:p w14:paraId="2A465DAD" w14:textId="77777777" w:rsidR="0000336F" w:rsidRDefault="00000000">
            <w:pPr>
              <w:spacing w:after="0" w:line="259" w:lineRule="auto"/>
              <w:ind w:left="0" w:firstLine="0"/>
            </w:pPr>
            <w:r>
              <w:t>53</w:t>
            </w:r>
          </w:p>
        </w:tc>
      </w:tr>
      <w:tr w:rsidR="0000336F" w14:paraId="5D1F45FB" w14:textId="77777777">
        <w:trPr>
          <w:trHeight w:val="271"/>
        </w:trPr>
        <w:tc>
          <w:tcPr>
            <w:tcW w:w="8454" w:type="dxa"/>
            <w:gridSpan w:val="2"/>
            <w:tcBorders>
              <w:top w:val="nil"/>
              <w:left w:val="nil"/>
              <w:bottom w:val="nil"/>
              <w:right w:val="nil"/>
            </w:tcBorders>
          </w:tcPr>
          <w:p w14:paraId="404FA732" w14:textId="77777777" w:rsidR="0000336F" w:rsidRDefault="00000000">
            <w:pPr>
              <w:spacing w:after="0" w:line="259" w:lineRule="auto"/>
              <w:ind w:left="0" w:firstLine="0"/>
              <w:jc w:val="left"/>
            </w:pPr>
            <w:r>
              <w:t>Figure 4.12 Bending strain at different corrosion levels . . . . . . . . . . . . . . . . . .</w:t>
            </w:r>
          </w:p>
        </w:tc>
        <w:tc>
          <w:tcPr>
            <w:tcW w:w="218" w:type="dxa"/>
            <w:tcBorders>
              <w:top w:val="nil"/>
              <w:left w:val="nil"/>
              <w:bottom w:val="nil"/>
              <w:right w:val="nil"/>
            </w:tcBorders>
          </w:tcPr>
          <w:p w14:paraId="4ACE083F" w14:textId="77777777" w:rsidR="0000336F" w:rsidRDefault="00000000">
            <w:pPr>
              <w:spacing w:after="0" w:line="259" w:lineRule="auto"/>
              <w:ind w:left="0" w:firstLine="0"/>
            </w:pPr>
            <w:r>
              <w:t>53</w:t>
            </w:r>
          </w:p>
        </w:tc>
      </w:tr>
      <w:tr w:rsidR="0000336F" w14:paraId="5E550D58" w14:textId="77777777">
        <w:trPr>
          <w:trHeight w:val="271"/>
        </w:trPr>
        <w:tc>
          <w:tcPr>
            <w:tcW w:w="8454" w:type="dxa"/>
            <w:gridSpan w:val="2"/>
            <w:tcBorders>
              <w:top w:val="nil"/>
              <w:left w:val="nil"/>
              <w:bottom w:val="nil"/>
              <w:right w:val="nil"/>
            </w:tcBorders>
          </w:tcPr>
          <w:p w14:paraId="13CC9A02" w14:textId="77777777" w:rsidR="0000336F" w:rsidRDefault="00000000">
            <w:pPr>
              <w:spacing w:after="0" w:line="259" w:lineRule="auto"/>
              <w:ind w:left="0" w:firstLine="0"/>
              <w:jc w:val="left"/>
            </w:pPr>
            <w:r>
              <w:t>Figure 4.13 Maximum bending strain as a function of corrosion level . . . . . . . . . .</w:t>
            </w:r>
          </w:p>
        </w:tc>
        <w:tc>
          <w:tcPr>
            <w:tcW w:w="218" w:type="dxa"/>
            <w:tcBorders>
              <w:top w:val="nil"/>
              <w:left w:val="nil"/>
              <w:bottom w:val="nil"/>
              <w:right w:val="nil"/>
            </w:tcBorders>
          </w:tcPr>
          <w:p w14:paraId="2B3D00D1" w14:textId="77777777" w:rsidR="0000336F" w:rsidRDefault="00000000">
            <w:pPr>
              <w:spacing w:after="0" w:line="259" w:lineRule="auto"/>
              <w:ind w:left="0" w:firstLine="0"/>
            </w:pPr>
            <w:r>
              <w:t>54</w:t>
            </w:r>
          </w:p>
        </w:tc>
      </w:tr>
      <w:tr w:rsidR="0000336F" w14:paraId="1FE635C6" w14:textId="77777777">
        <w:trPr>
          <w:trHeight w:val="542"/>
        </w:trPr>
        <w:tc>
          <w:tcPr>
            <w:tcW w:w="8454" w:type="dxa"/>
            <w:gridSpan w:val="2"/>
            <w:tcBorders>
              <w:top w:val="nil"/>
              <w:left w:val="nil"/>
              <w:bottom w:val="nil"/>
              <w:right w:val="nil"/>
            </w:tcBorders>
          </w:tcPr>
          <w:p w14:paraId="7FEDC461" w14:textId="77777777" w:rsidR="0000336F" w:rsidRDefault="00000000">
            <w:pPr>
              <w:spacing w:after="0" w:line="259" w:lineRule="auto"/>
              <w:ind w:left="0" w:firstLine="0"/>
              <w:jc w:val="left"/>
            </w:pPr>
            <w:r>
              <w:t>Figure 4.14 Basic features analysis of fracture surfaces in metals . . . . . . . . . . . .</w:t>
            </w:r>
          </w:p>
          <w:p w14:paraId="5F93AE27" w14:textId="77777777" w:rsidR="0000336F" w:rsidRDefault="00000000">
            <w:pPr>
              <w:spacing w:after="0" w:line="259" w:lineRule="auto"/>
              <w:ind w:left="0" w:firstLine="0"/>
              <w:jc w:val="left"/>
            </w:pPr>
            <w:r>
              <w:t>Figure 4.15 SEM observations for brittle and ductile failure at different positions of</w:t>
            </w:r>
          </w:p>
        </w:tc>
        <w:tc>
          <w:tcPr>
            <w:tcW w:w="218" w:type="dxa"/>
            <w:tcBorders>
              <w:top w:val="nil"/>
              <w:left w:val="nil"/>
              <w:bottom w:val="nil"/>
              <w:right w:val="nil"/>
            </w:tcBorders>
          </w:tcPr>
          <w:p w14:paraId="3F8D042E" w14:textId="77777777" w:rsidR="0000336F" w:rsidRDefault="00000000">
            <w:pPr>
              <w:spacing w:after="0" w:line="259" w:lineRule="auto"/>
              <w:ind w:left="0" w:firstLine="0"/>
            </w:pPr>
            <w:r>
              <w:t>55</w:t>
            </w:r>
          </w:p>
        </w:tc>
      </w:tr>
      <w:tr w:rsidR="0000336F" w14:paraId="2132D913" w14:textId="77777777">
        <w:trPr>
          <w:trHeight w:val="271"/>
        </w:trPr>
        <w:tc>
          <w:tcPr>
            <w:tcW w:w="8454" w:type="dxa"/>
            <w:gridSpan w:val="2"/>
            <w:tcBorders>
              <w:top w:val="nil"/>
              <w:left w:val="nil"/>
              <w:bottom w:val="nil"/>
              <w:right w:val="nil"/>
            </w:tcBorders>
          </w:tcPr>
          <w:p w14:paraId="5DA9B755" w14:textId="77777777" w:rsidR="0000336F" w:rsidRDefault="00000000">
            <w:pPr>
              <w:spacing w:after="0" w:line="259" w:lineRule="auto"/>
              <w:ind w:left="0" w:right="182" w:firstLine="0"/>
              <w:jc w:val="right"/>
            </w:pPr>
            <w:r>
              <w:t>the fracture surface . . . . . . . . . . . . . . . . . . . . . . . . . . . . . . .</w:t>
            </w:r>
          </w:p>
        </w:tc>
        <w:tc>
          <w:tcPr>
            <w:tcW w:w="218" w:type="dxa"/>
            <w:tcBorders>
              <w:top w:val="nil"/>
              <w:left w:val="nil"/>
              <w:bottom w:val="nil"/>
              <w:right w:val="nil"/>
            </w:tcBorders>
          </w:tcPr>
          <w:p w14:paraId="52EB1FE1" w14:textId="77777777" w:rsidR="0000336F" w:rsidRDefault="00000000">
            <w:pPr>
              <w:spacing w:after="0" w:line="259" w:lineRule="auto"/>
              <w:ind w:left="0" w:firstLine="0"/>
            </w:pPr>
            <w:r>
              <w:t>56</w:t>
            </w:r>
          </w:p>
        </w:tc>
      </w:tr>
      <w:tr w:rsidR="0000336F" w14:paraId="1E1DCEA9" w14:textId="77777777">
        <w:trPr>
          <w:trHeight w:val="232"/>
        </w:trPr>
        <w:tc>
          <w:tcPr>
            <w:tcW w:w="8454" w:type="dxa"/>
            <w:gridSpan w:val="2"/>
            <w:tcBorders>
              <w:top w:val="nil"/>
              <w:left w:val="nil"/>
              <w:bottom w:val="nil"/>
              <w:right w:val="nil"/>
            </w:tcBorders>
          </w:tcPr>
          <w:p w14:paraId="36BE7BAE" w14:textId="77777777" w:rsidR="0000336F" w:rsidRDefault="00000000">
            <w:pPr>
              <w:tabs>
                <w:tab w:val="right" w:pos="8454"/>
              </w:tabs>
              <w:spacing w:after="0" w:line="259" w:lineRule="auto"/>
              <w:ind w:left="0" w:firstLine="0"/>
              <w:jc w:val="left"/>
            </w:pPr>
            <w:r>
              <w:t>Figure 4.16 SEM cyclic loading features on fracture surface at 500x magnification</w:t>
            </w:r>
            <w:r>
              <w:tab/>
              <w:t>. .</w:t>
            </w:r>
          </w:p>
        </w:tc>
        <w:tc>
          <w:tcPr>
            <w:tcW w:w="218" w:type="dxa"/>
            <w:tcBorders>
              <w:top w:val="nil"/>
              <w:left w:val="nil"/>
              <w:bottom w:val="nil"/>
              <w:right w:val="nil"/>
            </w:tcBorders>
          </w:tcPr>
          <w:p w14:paraId="449B8A84" w14:textId="77777777" w:rsidR="0000336F" w:rsidRDefault="00000000">
            <w:pPr>
              <w:spacing w:after="0" w:line="259" w:lineRule="auto"/>
              <w:ind w:left="0" w:firstLine="0"/>
            </w:pPr>
            <w:r>
              <w:t>57</w:t>
            </w:r>
          </w:p>
        </w:tc>
      </w:tr>
    </w:tbl>
    <w:p w14:paraId="788DE1AA" w14:textId="77777777" w:rsidR="0000336F" w:rsidRDefault="00000000">
      <w:pPr>
        <w:spacing w:after="0"/>
        <w:ind w:left="337"/>
      </w:pPr>
      <w:r>
        <w:t>Figure 4.17 Spectrum analysis of back scatter electrons (BSE) imaging of fracture surface for brittle and ductile failures . . . . . . . . . . . . . . . . . . . . . 58 Figure 4.18 Tension tests on turned down specimens . . . . . . . . . . . . . . . . . . . 59 Figure 4.19 BBT tests on turned down specimens . . . . . . . . . . . . . . . . . . . . 60</w:t>
      </w:r>
    </w:p>
    <w:tbl>
      <w:tblPr>
        <w:tblStyle w:val="TableGrid"/>
        <w:tblW w:w="8673" w:type="dxa"/>
        <w:tblInd w:w="327" w:type="dxa"/>
        <w:tblCellMar>
          <w:top w:w="0" w:type="dxa"/>
          <w:left w:w="0" w:type="dxa"/>
          <w:bottom w:w="0" w:type="dxa"/>
          <w:right w:w="0" w:type="dxa"/>
        </w:tblCellMar>
        <w:tblLook w:val="04A0" w:firstRow="1" w:lastRow="0" w:firstColumn="1" w:lastColumn="0" w:noHBand="0" w:noVBand="1"/>
      </w:tblPr>
      <w:tblGrid>
        <w:gridCol w:w="8429"/>
        <w:gridCol w:w="244"/>
      </w:tblGrid>
      <w:tr w:rsidR="0000336F" w14:paraId="09E1053E" w14:textId="77777777">
        <w:trPr>
          <w:trHeight w:val="2439"/>
        </w:trPr>
        <w:tc>
          <w:tcPr>
            <w:tcW w:w="8673" w:type="dxa"/>
            <w:gridSpan w:val="2"/>
            <w:tcBorders>
              <w:top w:val="nil"/>
              <w:left w:val="nil"/>
              <w:bottom w:val="nil"/>
              <w:right w:val="nil"/>
            </w:tcBorders>
          </w:tcPr>
          <w:p w14:paraId="76172067" w14:textId="77777777" w:rsidR="0000336F" w:rsidRDefault="00000000">
            <w:pPr>
              <w:tabs>
                <w:tab w:val="right" w:pos="8673"/>
              </w:tabs>
              <w:spacing w:after="30" w:line="259" w:lineRule="auto"/>
              <w:ind w:left="0" w:firstLine="0"/>
              <w:jc w:val="left"/>
            </w:pPr>
            <w:r>
              <w:t>Figure 5.1</w:t>
            </w:r>
            <w:r>
              <w:tab/>
              <w:t>Mainshock selection from PEER NGA West2 database . . . . . . . . . . . 64</w:t>
            </w:r>
          </w:p>
          <w:p w14:paraId="7043141D" w14:textId="77777777" w:rsidR="0000336F" w:rsidRDefault="00000000">
            <w:pPr>
              <w:tabs>
                <w:tab w:val="right" w:pos="8673"/>
              </w:tabs>
              <w:spacing w:after="30" w:line="259" w:lineRule="auto"/>
              <w:ind w:left="0" w:firstLine="0"/>
              <w:jc w:val="left"/>
            </w:pPr>
            <w:r>
              <w:t>Figure 5.2</w:t>
            </w:r>
            <w:r>
              <w:tab/>
              <w:t>Mainshock selection from PEER NGA West2 database . . . . . . . . . . . 64</w:t>
            </w:r>
          </w:p>
          <w:p w14:paraId="586790BF" w14:textId="77777777" w:rsidR="0000336F" w:rsidRDefault="00000000">
            <w:pPr>
              <w:spacing w:after="0" w:line="287" w:lineRule="auto"/>
              <w:ind w:left="0" w:firstLine="0"/>
            </w:pPr>
            <w:r>
              <w:t>Figure 5.3 Mainshock selection from PEER NGA West2 database . . . . . . . . . . . 65 Figure 5.4 Structural Model: a) SDOF Column b) Fiber Model Representation . . . 66 Figure 5.5 End point plastic hinge method [61] . . . . . . . . . . . . . . . . . . . . . 67 Figure 5.6 Section of the RC Column . . . . . . . . . . . . . . . . . . . . . . . . . . . 67</w:t>
            </w:r>
          </w:p>
          <w:p w14:paraId="1828E51A" w14:textId="77777777" w:rsidR="0000336F" w:rsidRDefault="00000000">
            <w:pPr>
              <w:tabs>
                <w:tab w:val="center" w:pos="4651"/>
              </w:tabs>
              <w:spacing w:after="30" w:line="259" w:lineRule="auto"/>
              <w:ind w:left="0" w:firstLine="0"/>
              <w:jc w:val="left"/>
            </w:pPr>
            <w:r>
              <w:t>Figure 5.7</w:t>
            </w:r>
            <w:r>
              <w:tab/>
              <w:t>Force-Displacement results from experimental results [26] and analytical</w:t>
            </w:r>
          </w:p>
          <w:p w14:paraId="73E9D7A1" w14:textId="77777777" w:rsidR="0000336F" w:rsidRDefault="00000000">
            <w:pPr>
              <w:tabs>
                <w:tab w:val="center" w:pos="4729"/>
                <w:tab w:val="right" w:pos="8673"/>
              </w:tabs>
              <w:spacing w:after="30" w:line="259" w:lineRule="auto"/>
              <w:ind w:left="0" w:firstLine="0"/>
              <w:jc w:val="left"/>
            </w:pPr>
            <w:r>
              <w:rPr>
                <w:rFonts w:ascii="Calibri" w:eastAsia="Calibri" w:hAnsi="Calibri" w:cs="Calibri"/>
              </w:rPr>
              <w:tab/>
            </w:r>
            <w:r>
              <w:t>model . . . . . . . . . . . . . . . . . . . . . . . . . . . . . . . . . . . . . .</w:t>
            </w:r>
            <w:r>
              <w:tab/>
              <w:t>70</w:t>
            </w:r>
          </w:p>
          <w:p w14:paraId="6D023CBD" w14:textId="77777777" w:rsidR="0000336F" w:rsidRDefault="00000000">
            <w:pPr>
              <w:tabs>
                <w:tab w:val="right" w:pos="8673"/>
              </w:tabs>
              <w:spacing w:after="0" w:line="259" w:lineRule="auto"/>
              <w:ind w:left="0" w:firstLine="0"/>
              <w:jc w:val="left"/>
            </w:pPr>
            <w:r>
              <w:t>Figure 5.8</w:t>
            </w:r>
            <w:r>
              <w:tab/>
              <w:t>Strain hysteresis from experimental RC column in pristine condition . . . 71</w:t>
            </w:r>
          </w:p>
        </w:tc>
      </w:tr>
      <w:tr w:rsidR="0000336F" w14:paraId="3A29C276" w14:textId="77777777">
        <w:trPr>
          <w:trHeight w:val="503"/>
        </w:trPr>
        <w:tc>
          <w:tcPr>
            <w:tcW w:w="8454" w:type="dxa"/>
            <w:tcBorders>
              <w:top w:val="nil"/>
              <w:left w:val="nil"/>
              <w:bottom w:val="nil"/>
              <w:right w:val="nil"/>
            </w:tcBorders>
          </w:tcPr>
          <w:p w14:paraId="1892C244" w14:textId="77777777" w:rsidR="0000336F" w:rsidRDefault="00000000">
            <w:pPr>
              <w:spacing w:after="0" w:line="259" w:lineRule="auto"/>
              <w:ind w:left="1185" w:right="156" w:hanging="1185"/>
            </w:pPr>
            <w:r>
              <w:t>Figure 5.9 Force-Displacement results from experimental RC column with corrosion in longitudinal bar (CL=9.5%) [35] and analytical model results (shown</w:t>
            </w:r>
          </w:p>
        </w:tc>
        <w:tc>
          <w:tcPr>
            <w:tcW w:w="218" w:type="dxa"/>
            <w:tcBorders>
              <w:top w:val="nil"/>
              <w:left w:val="nil"/>
              <w:bottom w:val="nil"/>
              <w:right w:val="nil"/>
            </w:tcBorders>
          </w:tcPr>
          <w:p w14:paraId="51335AA8" w14:textId="77777777" w:rsidR="0000336F" w:rsidRDefault="0000336F">
            <w:pPr>
              <w:spacing w:after="160" w:line="259" w:lineRule="auto"/>
              <w:ind w:left="0" w:firstLine="0"/>
              <w:jc w:val="left"/>
            </w:pPr>
          </w:p>
        </w:tc>
      </w:tr>
      <w:tr w:rsidR="0000336F" w14:paraId="299484DC" w14:textId="77777777">
        <w:trPr>
          <w:trHeight w:val="542"/>
        </w:trPr>
        <w:tc>
          <w:tcPr>
            <w:tcW w:w="8454" w:type="dxa"/>
            <w:tcBorders>
              <w:top w:val="nil"/>
              <w:left w:val="nil"/>
              <w:bottom w:val="nil"/>
              <w:right w:val="nil"/>
            </w:tcBorders>
          </w:tcPr>
          <w:p w14:paraId="6F160421" w14:textId="77777777" w:rsidR="0000336F" w:rsidRDefault="00000000">
            <w:pPr>
              <w:tabs>
                <w:tab w:val="center" w:pos="1807"/>
                <w:tab w:val="right" w:pos="8454"/>
              </w:tabs>
              <w:spacing w:after="3" w:line="259" w:lineRule="auto"/>
              <w:ind w:left="0" w:firstLine="0"/>
              <w:jc w:val="left"/>
            </w:pPr>
            <w:r>
              <w:rPr>
                <w:rFonts w:ascii="Calibri" w:eastAsia="Calibri" w:hAnsi="Calibri" w:cs="Calibri"/>
              </w:rPr>
              <w:tab/>
            </w:r>
            <w:r>
              <w:t>in light blue)</w:t>
            </w:r>
            <w:r>
              <w:tab/>
              <w:t>. . . . . . . . . . . . . . . . . . . . . . . . . . . . . . . . . .</w:t>
            </w:r>
          </w:p>
          <w:p w14:paraId="3AA948F8" w14:textId="77777777" w:rsidR="0000336F" w:rsidRDefault="00000000">
            <w:pPr>
              <w:spacing w:after="0" w:line="259" w:lineRule="auto"/>
              <w:ind w:left="0" w:firstLine="0"/>
              <w:jc w:val="left"/>
            </w:pPr>
            <w:r>
              <w:t>Figure 5.10 Strain hysteresis from experimental RC column with corrosion in longi-</w:t>
            </w:r>
          </w:p>
        </w:tc>
        <w:tc>
          <w:tcPr>
            <w:tcW w:w="218" w:type="dxa"/>
            <w:tcBorders>
              <w:top w:val="nil"/>
              <w:left w:val="nil"/>
              <w:bottom w:val="nil"/>
              <w:right w:val="nil"/>
            </w:tcBorders>
          </w:tcPr>
          <w:p w14:paraId="0B6129FD" w14:textId="77777777" w:rsidR="0000336F" w:rsidRDefault="00000000">
            <w:pPr>
              <w:spacing w:after="0" w:line="259" w:lineRule="auto"/>
              <w:ind w:left="0" w:firstLine="0"/>
            </w:pPr>
            <w:r>
              <w:t>72</w:t>
            </w:r>
          </w:p>
        </w:tc>
      </w:tr>
      <w:tr w:rsidR="0000336F" w14:paraId="3460763A" w14:textId="77777777">
        <w:trPr>
          <w:trHeight w:val="271"/>
        </w:trPr>
        <w:tc>
          <w:tcPr>
            <w:tcW w:w="8454" w:type="dxa"/>
            <w:tcBorders>
              <w:top w:val="nil"/>
              <w:left w:val="nil"/>
              <w:bottom w:val="nil"/>
              <w:right w:val="nil"/>
            </w:tcBorders>
          </w:tcPr>
          <w:p w14:paraId="41B9BD5F" w14:textId="77777777" w:rsidR="0000336F" w:rsidRDefault="00000000">
            <w:pPr>
              <w:spacing w:after="0" w:line="259" w:lineRule="auto"/>
              <w:ind w:left="0" w:right="182" w:firstLine="0"/>
              <w:jc w:val="right"/>
            </w:pPr>
            <w:r>
              <w:t>tudinal bar (CL=9.5%) results from analytical model . . . . . . . . . . . .</w:t>
            </w:r>
          </w:p>
        </w:tc>
        <w:tc>
          <w:tcPr>
            <w:tcW w:w="218" w:type="dxa"/>
            <w:tcBorders>
              <w:top w:val="nil"/>
              <w:left w:val="nil"/>
              <w:bottom w:val="nil"/>
              <w:right w:val="nil"/>
            </w:tcBorders>
          </w:tcPr>
          <w:p w14:paraId="0DA2AA00" w14:textId="77777777" w:rsidR="0000336F" w:rsidRDefault="00000000">
            <w:pPr>
              <w:spacing w:after="0" w:line="259" w:lineRule="auto"/>
              <w:ind w:left="0" w:firstLine="0"/>
            </w:pPr>
            <w:r>
              <w:t>73</w:t>
            </w:r>
          </w:p>
        </w:tc>
      </w:tr>
      <w:tr w:rsidR="0000336F" w14:paraId="50E396DD" w14:textId="77777777">
        <w:trPr>
          <w:trHeight w:val="542"/>
        </w:trPr>
        <w:tc>
          <w:tcPr>
            <w:tcW w:w="8454" w:type="dxa"/>
            <w:tcBorders>
              <w:top w:val="nil"/>
              <w:left w:val="nil"/>
              <w:bottom w:val="nil"/>
              <w:right w:val="nil"/>
            </w:tcBorders>
          </w:tcPr>
          <w:p w14:paraId="73A459B2" w14:textId="77777777" w:rsidR="0000336F" w:rsidRDefault="00000000">
            <w:pPr>
              <w:spacing w:after="7" w:line="259" w:lineRule="auto"/>
              <w:ind w:left="0" w:firstLine="0"/>
              <w:jc w:val="left"/>
            </w:pPr>
            <w:r>
              <w:t>Figure 5.11 Calculation of effective stiffness (</w:t>
            </w:r>
            <w:r>
              <w:rPr>
                <w:i/>
              </w:rPr>
              <w:t>k</w:t>
            </w:r>
            <w:r>
              <w:rPr>
                <w:i/>
                <w:vertAlign w:val="subscript"/>
              </w:rPr>
              <w:t>eff</w:t>
            </w:r>
            <w:r>
              <w:t>) . . . . . . . . . . . . . . . . . . . .</w:t>
            </w:r>
          </w:p>
          <w:p w14:paraId="0311FE93" w14:textId="77777777" w:rsidR="0000336F" w:rsidRDefault="00000000">
            <w:pPr>
              <w:spacing w:after="0" w:line="259" w:lineRule="auto"/>
              <w:ind w:left="0" w:firstLine="0"/>
              <w:jc w:val="left"/>
            </w:pPr>
            <w:r>
              <w:t>Figure 5.12 Calculation of spectral displacement at effective period at 5% damping</w:t>
            </w:r>
          </w:p>
        </w:tc>
        <w:tc>
          <w:tcPr>
            <w:tcW w:w="218" w:type="dxa"/>
            <w:tcBorders>
              <w:top w:val="nil"/>
              <w:left w:val="nil"/>
              <w:bottom w:val="nil"/>
              <w:right w:val="nil"/>
            </w:tcBorders>
          </w:tcPr>
          <w:p w14:paraId="645FF915" w14:textId="77777777" w:rsidR="0000336F" w:rsidRDefault="00000000">
            <w:pPr>
              <w:spacing w:after="0" w:line="259" w:lineRule="auto"/>
              <w:ind w:left="0" w:firstLine="0"/>
            </w:pPr>
            <w:r>
              <w:t>74</w:t>
            </w:r>
          </w:p>
        </w:tc>
      </w:tr>
      <w:tr w:rsidR="0000336F" w14:paraId="64C90B72" w14:textId="77777777">
        <w:trPr>
          <w:trHeight w:val="283"/>
        </w:trPr>
        <w:tc>
          <w:tcPr>
            <w:tcW w:w="8454" w:type="dxa"/>
            <w:tcBorders>
              <w:top w:val="nil"/>
              <w:left w:val="nil"/>
              <w:bottom w:val="nil"/>
              <w:right w:val="nil"/>
            </w:tcBorders>
          </w:tcPr>
          <w:p w14:paraId="461F6CE8" w14:textId="77777777" w:rsidR="0000336F" w:rsidRDefault="00000000">
            <w:pPr>
              <w:tabs>
                <w:tab w:val="center" w:pos="3673"/>
                <w:tab w:val="right" w:pos="8454"/>
              </w:tabs>
              <w:spacing w:after="0" w:line="259" w:lineRule="auto"/>
              <w:ind w:left="0" w:firstLine="0"/>
              <w:jc w:val="left"/>
            </w:pPr>
            <w:r>
              <w:rPr>
                <w:rFonts w:ascii="Calibri" w:eastAsia="Calibri" w:hAnsi="Calibri" w:cs="Calibri"/>
              </w:rPr>
              <w:tab/>
            </w:r>
            <w:r>
              <w:rPr>
                <w:i/>
              </w:rPr>
              <w:t>Sd</w:t>
            </w:r>
            <w:r>
              <w:t>(</w:t>
            </w:r>
            <w:r>
              <w:rPr>
                <w:i/>
              </w:rPr>
              <w:t>T</w:t>
            </w:r>
            <w:r>
              <w:rPr>
                <w:i/>
                <w:vertAlign w:val="subscript"/>
              </w:rPr>
              <w:t>eff</w:t>
            </w:r>
            <w:r>
              <w:rPr>
                <w:i/>
              </w:rPr>
              <w:t>,</w:t>
            </w:r>
            <w:r>
              <w:t xml:space="preserve">5%) and at equivalent damping </w:t>
            </w:r>
            <w:r>
              <w:rPr>
                <w:i/>
              </w:rPr>
              <w:t>Sd</w:t>
            </w:r>
            <w:r>
              <w:t>(</w:t>
            </w:r>
            <w:r>
              <w:rPr>
                <w:i/>
              </w:rPr>
              <w:t>T</w:t>
            </w:r>
            <w:r>
              <w:rPr>
                <w:i/>
                <w:vertAlign w:val="subscript"/>
              </w:rPr>
              <w:t>eff</w:t>
            </w:r>
            <w:r>
              <w:rPr>
                <w:i/>
              </w:rPr>
              <w:t>,ξ</w:t>
            </w:r>
            <w:r>
              <w:t>)</w:t>
            </w:r>
            <w:r>
              <w:tab/>
              <w:t>. . . . . . . . . . . .</w:t>
            </w:r>
          </w:p>
        </w:tc>
        <w:tc>
          <w:tcPr>
            <w:tcW w:w="218" w:type="dxa"/>
            <w:tcBorders>
              <w:top w:val="nil"/>
              <w:left w:val="nil"/>
              <w:bottom w:val="nil"/>
              <w:right w:val="nil"/>
            </w:tcBorders>
          </w:tcPr>
          <w:p w14:paraId="3EA1EB34" w14:textId="77777777" w:rsidR="0000336F" w:rsidRDefault="00000000">
            <w:pPr>
              <w:spacing w:after="0" w:line="259" w:lineRule="auto"/>
              <w:ind w:left="0" w:firstLine="0"/>
            </w:pPr>
            <w:r>
              <w:t>75</w:t>
            </w:r>
          </w:p>
        </w:tc>
      </w:tr>
      <w:tr w:rsidR="0000336F" w14:paraId="03D9AB24" w14:textId="77777777">
        <w:trPr>
          <w:trHeight w:val="259"/>
        </w:trPr>
        <w:tc>
          <w:tcPr>
            <w:tcW w:w="8454" w:type="dxa"/>
            <w:tcBorders>
              <w:top w:val="nil"/>
              <w:left w:val="nil"/>
              <w:bottom w:val="nil"/>
              <w:right w:val="nil"/>
            </w:tcBorders>
          </w:tcPr>
          <w:p w14:paraId="0FC9014A" w14:textId="77777777" w:rsidR="0000336F" w:rsidRDefault="00000000">
            <w:pPr>
              <w:spacing w:after="0" w:line="259" w:lineRule="auto"/>
              <w:ind w:left="0" w:firstLine="0"/>
              <w:jc w:val="left"/>
            </w:pPr>
            <w:r>
              <w:t>Figure 5.13 MSA analysis . . . . . . . . . . . . . . . . . . . . . . . . . . . . . . . . . .</w:t>
            </w:r>
          </w:p>
        </w:tc>
        <w:tc>
          <w:tcPr>
            <w:tcW w:w="218" w:type="dxa"/>
            <w:tcBorders>
              <w:top w:val="nil"/>
              <w:left w:val="nil"/>
              <w:bottom w:val="nil"/>
              <w:right w:val="nil"/>
            </w:tcBorders>
          </w:tcPr>
          <w:p w14:paraId="2D432470" w14:textId="77777777" w:rsidR="0000336F" w:rsidRDefault="00000000">
            <w:pPr>
              <w:spacing w:after="0" w:line="259" w:lineRule="auto"/>
              <w:ind w:left="0" w:firstLine="0"/>
            </w:pPr>
            <w:r>
              <w:t>77</w:t>
            </w:r>
          </w:p>
        </w:tc>
      </w:tr>
      <w:tr w:rsidR="0000336F" w14:paraId="4FFCA56A" w14:textId="77777777">
        <w:trPr>
          <w:trHeight w:val="271"/>
        </w:trPr>
        <w:tc>
          <w:tcPr>
            <w:tcW w:w="8454" w:type="dxa"/>
            <w:tcBorders>
              <w:top w:val="nil"/>
              <w:left w:val="nil"/>
              <w:bottom w:val="nil"/>
              <w:right w:val="nil"/>
            </w:tcBorders>
          </w:tcPr>
          <w:p w14:paraId="50873E5F" w14:textId="77777777" w:rsidR="0000336F" w:rsidRDefault="00000000">
            <w:pPr>
              <w:spacing w:after="0" w:line="259" w:lineRule="auto"/>
              <w:ind w:left="0" w:firstLine="0"/>
              <w:jc w:val="left"/>
            </w:pPr>
            <w:r>
              <w:t>Figure 5.14 Main Flow-Chart . . . . . . . . . . . . . . . . . . . . . . . . . . . . . . . .</w:t>
            </w:r>
          </w:p>
        </w:tc>
        <w:tc>
          <w:tcPr>
            <w:tcW w:w="218" w:type="dxa"/>
            <w:tcBorders>
              <w:top w:val="nil"/>
              <w:left w:val="nil"/>
              <w:bottom w:val="nil"/>
              <w:right w:val="nil"/>
            </w:tcBorders>
          </w:tcPr>
          <w:p w14:paraId="6F70A87D" w14:textId="77777777" w:rsidR="0000336F" w:rsidRDefault="00000000">
            <w:pPr>
              <w:spacing w:after="0" w:line="259" w:lineRule="auto"/>
              <w:ind w:left="0" w:firstLine="0"/>
            </w:pPr>
            <w:r>
              <w:t>80</w:t>
            </w:r>
          </w:p>
        </w:tc>
      </w:tr>
      <w:tr w:rsidR="0000336F" w14:paraId="443473F4" w14:textId="77777777">
        <w:trPr>
          <w:trHeight w:val="271"/>
        </w:trPr>
        <w:tc>
          <w:tcPr>
            <w:tcW w:w="8454" w:type="dxa"/>
            <w:tcBorders>
              <w:top w:val="nil"/>
              <w:left w:val="nil"/>
              <w:bottom w:val="nil"/>
              <w:right w:val="nil"/>
            </w:tcBorders>
          </w:tcPr>
          <w:p w14:paraId="2A62C3D4" w14:textId="77777777" w:rsidR="0000336F" w:rsidRDefault="00000000">
            <w:pPr>
              <w:spacing w:after="0" w:line="259" w:lineRule="auto"/>
              <w:ind w:left="0" w:firstLine="0"/>
              <w:jc w:val="left"/>
            </w:pPr>
            <w:r>
              <w:t>Figure 5.15 NLTHA Flow-Chart . . . . . . . . . . . . . . . . . . . . . . . . . . . . . .</w:t>
            </w:r>
          </w:p>
        </w:tc>
        <w:tc>
          <w:tcPr>
            <w:tcW w:w="218" w:type="dxa"/>
            <w:tcBorders>
              <w:top w:val="nil"/>
              <w:left w:val="nil"/>
              <w:bottom w:val="nil"/>
              <w:right w:val="nil"/>
            </w:tcBorders>
          </w:tcPr>
          <w:p w14:paraId="29FF5A35" w14:textId="77777777" w:rsidR="0000336F" w:rsidRDefault="00000000">
            <w:pPr>
              <w:spacing w:after="0" w:line="259" w:lineRule="auto"/>
              <w:ind w:left="0" w:firstLine="0"/>
            </w:pPr>
            <w:r>
              <w:t>81</w:t>
            </w:r>
          </w:p>
        </w:tc>
      </w:tr>
      <w:tr w:rsidR="0000336F" w14:paraId="55583455" w14:textId="77777777">
        <w:trPr>
          <w:trHeight w:val="271"/>
        </w:trPr>
        <w:tc>
          <w:tcPr>
            <w:tcW w:w="8454" w:type="dxa"/>
            <w:tcBorders>
              <w:top w:val="nil"/>
              <w:left w:val="nil"/>
              <w:bottom w:val="nil"/>
              <w:right w:val="nil"/>
            </w:tcBorders>
          </w:tcPr>
          <w:p w14:paraId="2B51232C" w14:textId="77777777" w:rsidR="0000336F" w:rsidRDefault="00000000">
            <w:pPr>
              <w:spacing w:after="0" w:line="259" w:lineRule="auto"/>
              <w:ind w:left="0" w:firstLine="0"/>
              <w:jc w:val="left"/>
            </w:pPr>
            <w:r>
              <w:t>Figure 5.16 Post-processor Flow-Chart . . . . . . . . . . . . . . . . . . . . . . . . . . .</w:t>
            </w:r>
          </w:p>
        </w:tc>
        <w:tc>
          <w:tcPr>
            <w:tcW w:w="218" w:type="dxa"/>
            <w:tcBorders>
              <w:top w:val="nil"/>
              <w:left w:val="nil"/>
              <w:bottom w:val="nil"/>
              <w:right w:val="nil"/>
            </w:tcBorders>
          </w:tcPr>
          <w:p w14:paraId="62BF060E" w14:textId="77777777" w:rsidR="0000336F" w:rsidRDefault="00000000">
            <w:pPr>
              <w:spacing w:after="0" w:line="259" w:lineRule="auto"/>
              <w:ind w:left="0" w:firstLine="0"/>
            </w:pPr>
            <w:r>
              <w:t>82</w:t>
            </w:r>
          </w:p>
        </w:tc>
      </w:tr>
      <w:tr w:rsidR="0000336F" w14:paraId="702B2CBE" w14:textId="77777777">
        <w:trPr>
          <w:trHeight w:val="271"/>
        </w:trPr>
        <w:tc>
          <w:tcPr>
            <w:tcW w:w="8454" w:type="dxa"/>
            <w:tcBorders>
              <w:top w:val="nil"/>
              <w:left w:val="nil"/>
              <w:bottom w:val="nil"/>
              <w:right w:val="nil"/>
            </w:tcBorders>
          </w:tcPr>
          <w:p w14:paraId="33DC7446" w14:textId="77777777" w:rsidR="0000336F" w:rsidRDefault="00000000">
            <w:pPr>
              <w:spacing w:after="0" w:line="259" w:lineRule="auto"/>
              <w:ind w:left="0" w:firstLine="0"/>
              <w:jc w:val="left"/>
            </w:pPr>
            <w:r>
              <w:t>Figure 5.17 Post-processor Flow-Chart continued . . . . . . . . . . . . . . . . . . . . .</w:t>
            </w:r>
          </w:p>
        </w:tc>
        <w:tc>
          <w:tcPr>
            <w:tcW w:w="218" w:type="dxa"/>
            <w:tcBorders>
              <w:top w:val="nil"/>
              <w:left w:val="nil"/>
              <w:bottom w:val="nil"/>
              <w:right w:val="nil"/>
            </w:tcBorders>
          </w:tcPr>
          <w:p w14:paraId="2B6581A4" w14:textId="77777777" w:rsidR="0000336F" w:rsidRDefault="00000000">
            <w:pPr>
              <w:spacing w:after="0" w:line="259" w:lineRule="auto"/>
              <w:ind w:left="0" w:firstLine="0"/>
            </w:pPr>
            <w:r>
              <w:t>83</w:t>
            </w:r>
          </w:p>
        </w:tc>
      </w:tr>
      <w:tr w:rsidR="0000336F" w14:paraId="1953F723" w14:textId="77777777">
        <w:trPr>
          <w:trHeight w:val="271"/>
        </w:trPr>
        <w:tc>
          <w:tcPr>
            <w:tcW w:w="8454" w:type="dxa"/>
            <w:tcBorders>
              <w:top w:val="nil"/>
              <w:left w:val="nil"/>
              <w:bottom w:val="nil"/>
              <w:right w:val="nil"/>
            </w:tcBorders>
          </w:tcPr>
          <w:p w14:paraId="43606FC2" w14:textId="77777777" w:rsidR="0000336F" w:rsidRDefault="00000000">
            <w:pPr>
              <w:spacing w:after="0" w:line="259" w:lineRule="auto"/>
              <w:ind w:left="0" w:firstLine="0"/>
              <w:jc w:val="left"/>
            </w:pPr>
            <w:r>
              <w:t>Figure 5.18 Force-Displacement results . . . . . . . . . . . . . . . . . . . . . . . . . . .</w:t>
            </w:r>
          </w:p>
        </w:tc>
        <w:tc>
          <w:tcPr>
            <w:tcW w:w="218" w:type="dxa"/>
            <w:tcBorders>
              <w:top w:val="nil"/>
              <w:left w:val="nil"/>
              <w:bottom w:val="nil"/>
              <w:right w:val="nil"/>
            </w:tcBorders>
          </w:tcPr>
          <w:p w14:paraId="65AC2D55" w14:textId="77777777" w:rsidR="0000336F" w:rsidRDefault="00000000">
            <w:pPr>
              <w:spacing w:after="0" w:line="259" w:lineRule="auto"/>
              <w:ind w:left="0" w:firstLine="0"/>
            </w:pPr>
            <w:r>
              <w:t>84</w:t>
            </w:r>
          </w:p>
        </w:tc>
      </w:tr>
      <w:tr w:rsidR="0000336F" w14:paraId="6343AE44" w14:textId="77777777">
        <w:trPr>
          <w:trHeight w:val="271"/>
        </w:trPr>
        <w:tc>
          <w:tcPr>
            <w:tcW w:w="8454" w:type="dxa"/>
            <w:tcBorders>
              <w:top w:val="nil"/>
              <w:left w:val="nil"/>
              <w:bottom w:val="nil"/>
              <w:right w:val="nil"/>
            </w:tcBorders>
          </w:tcPr>
          <w:p w14:paraId="453CCAB6" w14:textId="77777777" w:rsidR="0000336F" w:rsidRDefault="00000000">
            <w:pPr>
              <w:tabs>
                <w:tab w:val="right" w:pos="8454"/>
              </w:tabs>
              <w:spacing w:after="0" w:line="259" w:lineRule="auto"/>
              <w:ind w:left="0" w:firstLine="0"/>
              <w:jc w:val="left"/>
            </w:pPr>
            <w:r>
              <w:t>Figure 5.19 Stress strain response for extreme rebar location</w:t>
            </w:r>
            <w:r>
              <w:tab/>
              <w:t>. . . . . . . . . . . . . .</w:t>
            </w:r>
          </w:p>
        </w:tc>
        <w:tc>
          <w:tcPr>
            <w:tcW w:w="218" w:type="dxa"/>
            <w:tcBorders>
              <w:top w:val="nil"/>
              <w:left w:val="nil"/>
              <w:bottom w:val="nil"/>
              <w:right w:val="nil"/>
            </w:tcBorders>
          </w:tcPr>
          <w:p w14:paraId="48398F85" w14:textId="77777777" w:rsidR="0000336F" w:rsidRDefault="00000000">
            <w:pPr>
              <w:spacing w:after="0" w:line="259" w:lineRule="auto"/>
              <w:ind w:left="0" w:firstLine="0"/>
            </w:pPr>
            <w:r>
              <w:t>85</w:t>
            </w:r>
          </w:p>
        </w:tc>
      </w:tr>
      <w:tr w:rsidR="0000336F" w14:paraId="2FDC7EE3" w14:textId="77777777">
        <w:trPr>
          <w:trHeight w:val="813"/>
        </w:trPr>
        <w:tc>
          <w:tcPr>
            <w:tcW w:w="8454" w:type="dxa"/>
            <w:tcBorders>
              <w:top w:val="nil"/>
              <w:left w:val="nil"/>
              <w:bottom w:val="nil"/>
              <w:right w:val="nil"/>
            </w:tcBorders>
          </w:tcPr>
          <w:p w14:paraId="36815573" w14:textId="77777777" w:rsidR="0000336F" w:rsidRDefault="00000000">
            <w:pPr>
              <w:tabs>
                <w:tab w:val="right" w:pos="8454"/>
              </w:tabs>
              <w:spacing w:after="3" w:line="259" w:lineRule="auto"/>
              <w:ind w:left="0" w:firstLine="0"/>
              <w:jc w:val="left"/>
            </w:pPr>
            <w:r>
              <w:t>Figure 5.20 Strain hysteresis</w:t>
            </w:r>
            <w:r>
              <w:tab/>
              <w:t>. . . . . . . . . . . . . . . . . . . . . . . . . . . . . . . .</w:t>
            </w:r>
          </w:p>
          <w:p w14:paraId="1AB7E217" w14:textId="77777777" w:rsidR="0000336F" w:rsidRDefault="00000000">
            <w:pPr>
              <w:spacing w:after="0" w:line="259" w:lineRule="auto"/>
              <w:ind w:left="1185" w:right="156" w:hanging="1185"/>
            </w:pPr>
            <w:r>
              <w:t>Figure 5.21 Non Linear Time History Analysis (NLTHA) results showing no increase in the strain demands due to as recorded sequence of mainshock and</w:t>
            </w:r>
          </w:p>
        </w:tc>
        <w:tc>
          <w:tcPr>
            <w:tcW w:w="218" w:type="dxa"/>
            <w:tcBorders>
              <w:top w:val="nil"/>
              <w:left w:val="nil"/>
              <w:bottom w:val="nil"/>
              <w:right w:val="nil"/>
            </w:tcBorders>
          </w:tcPr>
          <w:p w14:paraId="1B694082" w14:textId="77777777" w:rsidR="0000336F" w:rsidRDefault="00000000">
            <w:pPr>
              <w:spacing w:after="0" w:line="259" w:lineRule="auto"/>
              <w:ind w:left="0" w:firstLine="0"/>
            </w:pPr>
            <w:r>
              <w:t>85</w:t>
            </w:r>
          </w:p>
        </w:tc>
      </w:tr>
      <w:tr w:rsidR="0000336F" w14:paraId="72B7B0E9" w14:textId="77777777">
        <w:trPr>
          <w:trHeight w:val="232"/>
        </w:trPr>
        <w:tc>
          <w:tcPr>
            <w:tcW w:w="8454" w:type="dxa"/>
            <w:tcBorders>
              <w:top w:val="nil"/>
              <w:left w:val="nil"/>
              <w:bottom w:val="nil"/>
              <w:right w:val="nil"/>
            </w:tcBorders>
          </w:tcPr>
          <w:p w14:paraId="38FCA521" w14:textId="77777777" w:rsidR="0000336F" w:rsidRDefault="00000000">
            <w:pPr>
              <w:spacing w:after="0" w:line="259" w:lineRule="auto"/>
              <w:ind w:left="0" w:right="182" w:firstLine="0"/>
              <w:jc w:val="right"/>
            </w:pPr>
            <w:r>
              <w:t>aftershock . . . . . . . . . . . . . . . . . . . . . . . . . . . . . . . . . . . .</w:t>
            </w:r>
          </w:p>
        </w:tc>
        <w:tc>
          <w:tcPr>
            <w:tcW w:w="218" w:type="dxa"/>
            <w:tcBorders>
              <w:top w:val="nil"/>
              <w:left w:val="nil"/>
              <w:bottom w:val="nil"/>
              <w:right w:val="nil"/>
            </w:tcBorders>
          </w:tcPr>
          <w:p w14:paraId="4F57B496" w14:textId="77777777" w:rsidR="0000336F" w:rsidRDefault="00000000">
            <w:pPr>
              <w:spacing w:after="0" w:line="259" w:lineRule="auto"/>
              <w:ind w:left="0" w:firstLine="0"/>
            </w:pPr>
            <w:r>
              <w:t>86</w:t>
            </w:r>
          </w:p>
        </w:tc>
      </w:tr>
    </w:tbl>
    <w:p w14:paraId="0C0AD35C" w14:textId="77777777" w:rsidR="0000336F" w:rsidRDefault="00000000">
      <w:pPr>
        <w:spacing w:after="0"/>
        <w:ind w:left="337" w:right="268"/>
      </w:pPr>
      <w:r>
        <w:t>Figure 5.22 Non Linear Time History Analysis (NLTHA) results for Strain demands</w:t>
      </w:r>
    </w:p>
    <w:p w14:paraId="165B1584" w14:textId="77777777" w:rsidR="0000336F" w:rsidRDefault="00000000">
      <w:pPr>
        <w:spacing w:after="4"/>
        <w:ind w:left="1523" w:right="268"/>
      </w:pPr>
      <w:r>
        <w:t>vs Spectral Displacement at Effective Period (</w:t>
      </w:r>
      <w:r>
        <w:rPr>
          <w:i/>
        </w:rPr>
        <w:t>T</w:t>
      </w:r>
      <w:r>
        <w:rPr>
          <w:i/>
          <w:vertAlign w:val="subscript"/>
        </w:rPr>
        <w:t>eff</w:t>
      </w:r>
      <w:r>
        <w:t>), and Equivalent Damp-</w:t>
      </w:r>
    </w:p>
    <w:p w14:paraId="3F55190F" w14:textId="77777777" w:rsidR="0000336F" w:rsidRDefault="00000000">
      <w:pPr>
        <w:spacing w:after="86" w:line="265" w:lineRule="auto"/>
        <w:jc w:val="right"/>
      </w:pPr>
      <w:r>
        <w:t>ing (</w:t>
      </w:r>
      <w:r>
        <w:rPr>
          <w:i/>
        </w:rPr>
        <w:t>ξ</w:t>
      </w:r>
      <w:r>
        <w:t>) . . . . . . . . . . . . . . . . . . . . . . . . . . . . . . . . . . . . . . 87</w:t>
      </w:r>
    </w:p>
    <w:p w14:paraId="3EAF1F74" w14:textId="77777777" w:rsidR="0000336F" w:rsidRDefault="00000000">
      <w:pPr>
        <w:spacing w:after="0"/>
        <w:ind w:left="337" w:right="268"/>
      </w:pPr>
      <w:r>
        <w:t>Figure 5.23 Cumulative Distribution Function (CDF) for steel strain limit states and</w:t>
      </w:r>
    </w:p>
    <w:p w14:paraId="5F567829" w14:textId="77777777" w:rsidR="0000336F" w:rsidRDefault="00000000">
      <w:pPr>
        <w:spacing w:after="0"/>
        <w:ind w:left="327" w:firstLine="1185"/>
      </w:pPr>
      <w:r>
        <w:t>different Axial Load Ratios (ALR) . . . . . . . . . . . . . . . . . . . . . . 88 Figure 5.24 Analysis of mean values (</w:t>
      </w:r>
      <w:r>
        <w:rPr>
          <w:i/>
        </w:rPr>
        <w:t xml:space="preserve">P </w:t>
      </w:r>
      <w:r>
        <w:t>= 0</w:t>
      </w:r>
      <w:r>
        <w:rPr>
          <w:i/>
        </w:rPr>
        <w:t>.</w:t>
      </w:r>
      <w:r>
        <w:t>5) for the performance limit states . . . . 90 Figure 5.25 Analysis of the 84</w:t>
      </w:r>
      <w:r>
        <w:rPr>
          <w:i/>
          <w:vertAlign w:val="superscript"/>
        </w:rPr>
        <w:t xml:space="preserve">th </w:t>
      </w:r>
      <w:r>
        <w:t>percentile (</w:t>
      </w:r>
      <w:r>
        <w:rPr>
          <w:i/>
        </w:rPr>
        <w:t xml:space="preserve">P </w:t>
      </w:r>
      <w:r>
        <w:t>= 0</w:t>
      </w:r>
      <w:r>
        <w:rPr>
          <w:i/>
        </w:rPr>
        <w:t>.</w:t>
      </w:r>
      <w:r>
        <w:t>84) for the performance limit states 91</w:t>
      </w:r>
    </w:p>
    <w:tbl>
      <w:tblPr>
        <w:tblStyle w:val="TableGrid"/>
        <w:tblW w:w="8673" w:type="dxa"/>
        <w:tblInd w:w="327" w:type="dxa"/>
        <w:tblCellMar>
          <w:top w:w="0" w:type="dxa"/>
          <w:left w:w="0" w:type="dxa"/>
          <w:bottom w:w="0" w:type="dxa"/>
          <w:right w:w="0" w:type="dxa"/>
        </w:tblCellMar>
        <w:tblLook w:val="04A0" w:firstRow="1" w:lastRow="0" w:firstColumn="1" w:lastColumn="0" w:noHBand="0" w:noVBand="1"/>
      </w:tblPr>
      <w:tblGrid>
        <w:gridCol w:w="1185"/>
        <w:gridCol w:w="7488"/>
      </w:tblGrid>
      <w:tr w:rsidR="0000336F" w14:paraId="06D24C0E" w14:textId="77777777">
        <w:trPr>
          <w:trHeight w:val="232"/>
        </w:trPr>
        <w:tc>
          <w:tcPr>
            <w:tcW w:w="1185" w:type="dxa"/>
            <w:tcBorders>
              <w:top w:val="nil"/>
              <w:left w:val="nil"/>
              <w:bottom w:val="nil"/>
              <w:right w:val="nil"/>
            </w:tcBorders>
          </w:tcPr>
          <w:p w14:paraId="134CA0A1" w14:textId="77777777" w:rsidR="0000336F" w:rsidRDefault="00000000">
            <w:pPr>
              <w:spacing w:after="0" w:line="259" w:lineRule="auto"/>
              <w:ind w:left="0" w:firstLine="0"/>
              <w:jc w:val="left"/>
            </w:pPr>
            <w:r>
              <w:t>Figure 6.1</w:t>
            </w:r>
          </w:p>
        </w:tc>
        <w:tc>
          <w:tcPr>
            <w:tcW w:w="7487" w:type="dxa"/>
            <w:tcBorders>
              <w:top w:val="nil"/>
              <w:left w:val="nil"/>
              <w:bottom w:val="nil"/>
              <w:right w:val="nil"/>
            </w:tcBorders>
          </w:tcPr>
          <w:p w14:paraId="7DBAEAE5" w14:textId="77777777" w:rsidR="0000336F" w:rsidRDefault="00000000">
            <w:pPr>
              <w:tabs>
                <w:tab w:val="right" w:pos="7487"/>
              </w:tabs>
              <w:spacing w:after="0" w:line="259" w:lineRule="auto"/>
              <w:ind w:left="0" w:firstLine="0"/>
              <w:jc w:val="left"/>
            </w:pPr>
            <w:r>
              <w:t>Philosophy of Condition Dependent Performance Based Design . . . . . .</w:t>
            </w:r>
            <w:r>
              <w:tab/>
              <w:t>94</w:t>
            </w:r>
          </w:p>
        </w:tc>
      </w:tr>
      <w:tr w:rsidR="0000336F" w14:paraId="6CBE7A97" w14:textId="77777777">
        <w:trPr>
          <w:trHeight w:val="271"/>
        </w:trPr>
        <w:tc>
          <w:tcPr>
            <w:tcW w:w="1185" w:type="dxa"/>
            <w:tcBorders>
              <w:top w:val="nil"/>
              <w:left w:val="nil"/>
              <w:bottom w:val="nil"/>
              <w:right w:val="nil"/>
            </w:tcBorders>
          </w:tcPr>
          <w:p w14:paraId="4CBC681D" w14:textId="77777777" w:rsidR="0000336F" w:rsidRDefault="00000000">
            <w:pPr>
              <w:spacing w:after="0" w:line="259" w:lineRule="auto"/>
              <w:ind w:left="0" w:firstLine="0"/>
              <w:jc w:val="left"/>
            </w:pPr>
            <w:r>
              <w:t>Figure 6.2</w:t>
            </w:r>
          </w:p>
        </w:tc>
        <w:tc>
          <w:tcPr>
            <w:tcW w:w="7487" w:type="dxa"/>
            <w:tcBorders>
              <w:top w:val="nil"/>
              <w:left w:val="nil"/>
              <w:bottom w:val="nil"/>
              <w:right w:val="nil"/>
            </w:tcBorders>
          </w:tcPr>
          <w:p w14:paraId="72F2EEC2" w14:textId="77777777" w:rsidR="0000336F" w:rsidRDefault="00000000">
            <w:pPr>
              <w:spacing w:after="0" w:line="259" w:lineRule="auto"/>
              <w:ind w:left="0" w:firstLine="0"/>
            </w:pPr>
            <w:r>
              <w:t>Life 365 corrosion level for 100 years of life service in different environments 95</w:t>
            </w:r>
          </w:p>
        </w:tc>
      </w:tr>
      <w:tr w:rsidR="0000336F" w14:paraId="22563AA4" w14:textId="77777777">
        <w:trPr>
          <w:trHeight w:val="271"/>
        </w:trPr>
        <w:tc>
          <w:tcPr>
            <w:tcW w:w="1185" w:type="dxa"/>
            <w:tcBorders>
              <w:top w:val="nil"/>
              <w:left w:val="nil"/>
              <w:bottom w:val="nil"/>
              <w:right w:val="nil"/>
            </w:tcBorders>
          </w:tcPr>
          <w:p w14:paraId="6271E545" w14:textId="77777777" w:rsidR="0000336F" w:rsidRDefault="00000000">
            <w:pPr>
              <w:spacing w:after="0" w:line="259" w:lineRule="auto"/>
              <w:ind w:left="0" w:firstLine="0"/>
              <w:jc w:val="left"/>
            </w:pPr>
            <w:r>
              <w:t>Figure 6.3</w:t>
            </w:r>
          </w:p>
        </w:tc>
        <w:tc>
          <w:tcPr>
            <w:tcW w:w="7487" w:type="dxa"/>
            <w:tcBorders>
              <w:top w:val="nil"/>
              <w:left w:val="nil"/>
              <w:bottom w:val="nil"/>
              <w:right w:val="nil"/>
            </w:tcBorders>
          </w:tcPr>
          <w:p w14:paraId="46756FFE" w14:textId="77777777" w:rsidR="0000336F" w:rsidRDefault="00000000">
            <w:pPr>
              <w:spacing w:after="0" w:line="259" w:lineRule="auto"/>
              <w:ind w:left="0" w:firstLine="0"/>
            </w:pPr>
            <w:r>
              <w:t>Example of identification of exposure zones according to SHRP-R19A [62]. 96</w:t>
            </w:r>
          </w:p>
        </w:tc>
      </w:tr>
      <w:tr w:rsidR="0000336F" w14:paraId="6AB71B32" w14:textId="77777777">
        <w:trPr>
          <w:trHeight w:val="542"/>
        </w:trPr>
        <w:tc>
          <w:tcPr>
            <w:tcW w:w="1185" w:type="dxa"/>
            <w:tcBorders>
              <w:top w:val="nil"/>
              <w:left w:val="nil"/>
              <w:bottom w:val="nil"/>
              <w:right w:val="nil"/>
            </w:tcBorders>
          </w:tcPr>
          <w:p w14:paraId="61147779" w14:textId="77777777" w:rsidR="0000336F" w:rsidRDefault="00000000">
            <w:pPr>
              <w:spacing w:after="0" w:line="259" w:lineRule="auto"/>
              <w:ind w:left="0" w:firstLine="0"/>
              <w:jc w:val="left"/>
            </w:pPr>
            <w:r>
              <w:t>Figure 6.4</w:t>
            </w:r>
          </w:p>
        </w:tc>
        <w:tc>
          <w:tcPr>
            <w:tcW w:w="7487" w:type="dxa"/>
            <w:tcBorders>
              <w:top w:val="nil"/>
              <w:left w:val="nil"/>
              <w:bottom w:val="nil"/>
              <w:right w:val="nil"/>
            </w:tcBorders>
          </w:tcPr>
          <w:p w14:paraId="69384B40" w14:textId="77777777" w:rsidR="0000336F" w:rsidRDefault="00000000">
            <w:pPr>
              <w:spacing w:after="19" w:line="259" w:lineRule="auto"/>
              <w:ind w:left="0" w:firstLine="0"/>
              <w:jc w:val="left"/>
            </w:pPr>
            <w:r>
              <w:t>Reliability for structure with fly ash for 100 years of service life using the</w:t>
            </w:r>
          </w:p>
          <w:p w14:paraId="2FABBE7A" w14:textId="77777777" w:rsidR="0000336F" w:rsidRDefault="00000000">
            <w:pPr>
              <w:tabs>
                <w:tab w:val="right" w:pos="7487"/>
              </w:tabs>
              <w:spacing w:after="0" w:line="259" w:lineRule="auto"/>
              <w:ind w:left="0" w:firstLine="0"/>
              <w:jc w:val="left"/>
            </w:pPr>
            <w:r>
              <w:t>FIB-34 full probabilistic method [62]. . . . . . . . . . . . . . . . . . . . . .</w:t>
            </w:r>
            <w:r>
              <w:tab/>
              <w:t>97</w:t>
            </w:r>
          </w:p>
        </w:tc>
      </w:tr>
      <w:tr w:rsidR="0000336F" w14:paraId="4E59D952" w14:textId="77777777">
        <w:trPr>
          <w:trHeight w:val="271"/>
        </w:trPr>
        <w:tc>
          <w:tcPr>
            <w:tcW w:w="1185" w:type="dxa"/>
            <w:tcBorders>
              <w:top w:val="nil"/>
              <w:left w:val="nil"/>
              <w:bottom w:val="nil"/>
              <w:right w:val="nil"/>
            </w:tcBorders>
          </w:tcPr>
          <w:p w14:paraId="0D9B34F1" w14:textId="77777777" w:rsidR="0000336F" w:rsidRDefault="00000000">
            <w:pPr>
              <w:spacing w:after="0" w:line="259" w:lineRule="auto"/>
              <w:ind w:left="0" w:firstLine="0"/>
              <w:jc w:val="left"/>
            </w:pPr>
            <w:r>
              <w:t>Figure 6.5</w:t>
            </w:r>
          </w:p>
        </w:tc>
        <w:tc>
          <w:tcPr>
            <w:tcW w:w="7487" w:type="dxa"/>
            <w:tcBorders>
              <w:top w:val="nil"/>
              <w:left w:val="nil"/>
              <w:bottom w:val="nil"/>
              <w:right w:val="nil"/>
            </w:tcBorders>
          </w:tcPr>
          <w:p w14:paraId="164ACAFC" w14:textId="77777777" w:rsidR="0000336F" w:rsidRDefault="00000000">
            <w:pPr>
              <w:tabs>
                <w:tab w:val="center" w:pos="6633"/>
                <w:tab w:val="right" w:pos="7487"/>
              </w:tabs>
              <w:spacing w:after="0" w:line="259" w:lineRule="auto"/>
              <w:ind w:left="0" w:firstLine="0"/>
              <w:jc w:val="left"/>
            </w:pPr>
            <w:r>
              <w:t>Direct Displacement Based Design (DDBD) methodology [55].</w:t>
            </w:r>
            <w:r>
              <w:tab/>
              <w:t>. . . . . .</w:t>
            </w:r>
            <w:r>
              <w:tab/>
              <w:t>98</w:t>
            </w:r>
          </w:p>
        </w:tc>
      </w:tr>
      <w:tr w:rsidR="0000336F" w14:paraId="449E6987" w14:textId="77777777">
        <w:trPr>
          <w:trHeight w:val="271"/>
        </w:trPr>
        <w:tc>
          <w:tcPr>
            <w:tcW w:w="1185" w:type="dxa"/>
            <w:tcBorders>
              <w:top w:val="nil"/>
              <w:left w:val="nil"/>
              <w:bottom w:val="nil"/>
              <w:right w:val="nil"/>
            </w:tcBorders>
          </w:tcPr>
          <w:p w14:paraId="67F30C55" w14:textId="77777777" w:rsidR="0000336F" w:rsidRDefault="00000000">
            <w:pPr>
              <w:spacing w:after="0" w:line="259" w:lineRule="auto"/>
              <w:ind w:left="0" w:firstLine="0"/>
              <w:jc w:val="left"/>
            </w:pPr>
            <w:r>
              <w:t>Figure 6.6</w:t>
            </w:r>
          </w:p>
        </w:tc>
        <w:tc>
          <w:tcPr>
            <w:tcW w:w="7487" w:type="dxa"/>
            <w:tcBorders>
              <w:top w:val="nil"/>
              <w:left w:val="nil"/>
              <w:bottom w:val="nil"/>
              <w:right w:val="nil"/>
            </w:tcBorders>
          </w:tcPr>
          <w:p w14:paraId="722D0825" w14:textId="77777777" w:rsidR="0000336F" w:rsidRDefault="00000000">
            <w:pPr>
              <w:tabs>
                <w:tab w:val="right" w:pos="7487"/>
              </w:tabs>
              <w:spacing w:after="0" w:line="259" w:lineRule="auto"/>
              <w:ind w:left="0" w:firstLine="0"/>
              <w:jc w:val="left"/>
            </w:pPr>
            <w:r>
              <w:t>Proposed Condition Dependent DDBD Methodology flowchart</w:t>
            </w:r>
            <w:r>
              <w:tab/>
              <w:t>. . . . . . 101</w:t>
            </w:r>
          </w:p>
        </w:tc>
      </w:tr>
      <w:tr w:rsidR="0000336F" w14:paraId="475F1A73" w14:textId="77777777">
        <w:trPr>
          <w:trHeight w:val="271"/>
        </w:trPr>
        <w:tc>
          <w:tcPr>
            <w:tcW w:w="1185" w:type="dxa"/>
            <w:tcBorders>
              <w:top w:val="nil"/>
              <w:left w:val="nil"/>
              <w:bottom w:val="nil"/>
              <w:right w:val="nil"/>
            </w:tcBorders>
          </w:tcPr>
          <w:p w14:paraId="0C434413" w14:textId="77777777" w:rsidR="0000336F" w:rsidRDefault="00000000">
            <w:pPr>
              <w:spacing w:after="0" w:line="259" w:lineRule="auto"/>
              <w:ind w:left="0" w:firstLine="0"/>
              <w:jc w:val="left"/>
            </w:pPr>
            <w:r>
              <w:t>Figure 6.7</w:t>
            </w:r>
          </w:p>
        </w:tc>
        <w:tc>
          <w:tcPr>
            <w:tcW w:w="7487" w:type="dxa"/>
            <w:tcBorders>
              <w:top w:val="nil"/>
              <w:left w:val="nil"/>
              <w:bottom w:val="nil"/>
              <w:right w:val="nil"/>
            </w:tcBorders>
          </w:tcPr>
          <w:p w14:paraId="0B975330" w14:textId="77777777" w:rsidR="0000336F" w:rsidRDefault="00000000">
            <w:pPr>
              <w:tabs>
                <w:tab w:val="right" w:pos="7487"/>
              </w:tabs>
              <w:spacing w:after="0" w:line="259" w:lineRule="auto"/>
              <w:ind w:left="0" w:firstLine="0"/>
              <w:jc w:val="left"/>
            </w:pPr>
            <w:r>
              <w:t>Column Elevation</w:t>
            </w:r>
            <w:r>
              <w:tab/>
              <w:t>. . . . . . . . . . . . . . . . . . . . . . . . . . . . . . . 102</w:t>
            </w:r>
          </w:p>
        </w:tc>
      </w:tr>
      <w:tr w:rsidR="0000336F" w14:paraId="460A0E82" w14:textId="77777777">
        <w:trPr>
          <w:trHeight w:val="271"/>
        </w:trPr>
        <w:tc>
          <w:tcPr>
            <w:tcW w:w="1185" w:type="dxa"/>
            <w:tcBorders>
              <w:top w:val="nil"/>
              <w:left w:val="nil"/>
              <w:bottom w:val="nil"/>
              <w:right w:val="nil"/>
            </w:tcBorders>
          </w:tcPr>
          <w:p w14:paraId="26868898" w14:textId="77777777" w:rsidR="0000336F" w:rsidRDefault="00000000">
            <w:pPr>
              <w:spacing w:after="0" w:line="259" w:lineRule="auto"/>
              <w:ind w:left="0" w:firstLine="0"/>
              <w:jc w:val="left"/>
            </w:pPr>
            <w:r>
              <w:t>Figure 6.8</w:t>
            </w:r>
          </w:p>
        </w:tc>
        <w:tc>
          <w:tcPr>
            <w:tcW w:w="7487" w:type="dxa"/>
            <w:tcBorders>
              <w:top w:val="nil"/>
              <w:left w:val="nil"/>
              <w:bottom w:val="nil"/>
              <w:right w:val="nil"/>
            </w:tcBorders>
          </w:tcPr>
          <w:p w14:paraId="1232E864" w14:textId="77777777" w:rsidR="0000336F" w:rsidRDefault="00000000">
            <w:pPr>
              <w:spacing w:after="0" w:line="259" w:lineRule="auto"/>
              <w:ind w:left="0" w:firstLine="0"/>
            </w:pPr>
            <w:r>
              <w:t>Column cross-section . . . . . . . . . . . . . . . . . . . . . . . . . . . . . . 102</w:t>
            </w:r>
          </w:p>
        </w:tc>
      </w:tr>
      <w:tr w:rsidR="0000336F" w14:paraId="4C14F010" w14:textId="77777777">
        <w:trPr>
          <w:trHeight w:val="232"/>
        </w:trPr>
        <w:tc>
          <w:tcPr>
            <w:tcW w:w="1185" w:type="dxa"/>
            <w:tcBorders>
              <w:top w:val="nil"/>
              <w:left w:val="nil"/>
              <w:bottom w:val="nil"/>
              <w:right w:val="nil"/>
            </w:tcBorders>
          </w:tcPr>
          <w:p w14:paraId="0ADB6453" w14:textId="77777777" w:rsidR="0000336F" w:rsidRDefault="00000000">
            <w:pPr>
              <w:spacing w:after="0" w:line="259" w:lineRule="auto"/>
              <w:ind w:left="0" w:firstLine="0"/>
              <w:jc w:val="left"/>
            </w:pPr>
            <w:r>
              <w:t>Figure 6.9</w:t>
            </w:r>
          </w:p>
        </w:tc>
        <w:tc>
          <w:tcPr>
            <w:tcW w:w="7487" w:type="dxa"/>
            <w:tcBorders>
              <w:top w:val="nil"/>
              <w:left w:val="nil"/>
              <w:bottom w:val="nil"/>
              <w:right w:val="nil"/>
            </w:tcBorders>
          </w:tcPr>
          <w:p w14:paraId="1DA4887D" w14:textId="77777777" w:rsidR="0000336F" w:rsidRDefault="00000000">
            <w:pPr>
              <w:spacing w:after="0" w:line="259" w:lineRule="auto"/>
              <w:ind w:left="0" w:firstLine="0"/>
            </w:pPr>
            <w:r>
              <w:t>Calculating corrosion level at 100 years of service life . . . . . . . . . . . . 103</w:t>
            </w:r>
          </w:p>
        </w:tc>
      </w:tr>
    </w:tbl>
    <w:p w14:paraId="5A4A68AF" w14:textId="77777777" w:rsidR="0000336F" w:rsidRDefault="00000000">
      <w:pPr>
        <w:spacing w:after="8"/>
        <w:ind w:left="337"/>
      </w:pPr>
      <w:r>
        <w:t xml:space="preserve">Figure 6.10 Force displacement response for structure considering CL=5% . . . . . . 104 Figure 6.11 Spectral displacement for </w:t>
      </w:r>
      <w:r>
        <w:rPr>
          <w:i/>
        </w:rPr>
        <w:t xml:space="preserve">ξ </w:t>
      </w:r>
      <w:r>
        <w:t xml:space="preserve">= 5%, and at the equivalent damping </w:t>
      </w:r>
      <w:r>
        <w:rPr>
          <w:i/>
        </w:rPr>
        <w:t>ξ</w:t>
      </w:r>
      <w:r>
        <w:rPr>
          <w:i/>
          <w:vertAlign w:val="subscript"/>
        </w:rPr>
        <w:t xml:space="preserve">eq </w:t>
      </w:r>
      <w:r>
        <w:t>= 15%105 Figure 6.12 SLaMA %NBS calculation for assessment [48]. . . . . . . . . . . . . . . . 108 Figure 6.13 SLaMA flowchart for the assessment of existing buildings [48]. . . . . . . . 109 Figure 6.14 Column Elevation . . . . . . . . . . . . . . . . . . . . . . . . . . . . . . . 113 Figure 6.15 Column cross-section . . . . . . . . . . . . . . . . . . . . . . . . . . . . . . 113 Figure 6.16 Force-Displacement response for assessment of column . . . . . . . . . . . 115</w:t>
      </w:r>
    </w:p>
    <w:p w14:paraId="739ED75D" w14:textId="77777777" w:rsidR="0000336F" w:rsidRDefault="00000000">
      <w:pPr>
        <w:spacing w:after="213"/>
        <w:ind w:left="337"/>
      </w:pPr>
      <w:r>
        <w:t>Figure 6.17 Spectral displacement Demands versus displacement capacity of coulumn 116</w:t>
      </w:r>
    </w:p>
    <w:p w14:paraId="2FB90A2A" w14:textId="77777777" w:rsidR="0000336F" w:rsidRDefault="00000000">
      <w:pPr>
        <w:spacing w:after="19"/>
        <w:ind w:left="337"/>
      </w:pPr>
      <w:r>
        <w:t>Figure 7.1 Bending strain at different corrosion levels . . . . . . . . . . . . . . . . . . 119 Figure 7.2 Tension tests on turned down specimens . . . . . . . . . . . . . . . . . . . 120 Figure 7.3 BBT tests on turned down specimens . . . . . . . . . . . . . . . . . . . . 120</w:t>
      </w:r>
    </w:p>
    <w:p w14:paraId="68C7BF01" w14:textId="77777777" w:rsidR="0000336F" w:rsidRDefault="00000000">
      <w:pPr>
        <w:tabs>
          <w:tab w:val="center" w:pos="811"/>
          <w:tab w:val="center" w:pos="4508"/>
          <w:tab w:val="right" w:pos="9000"/>
        </w:tabs>
        <w:ind w:left="0" w:firstLine="0"/>
        <w:jc w:val="left"/>
      </w:pPr>
      <w:r>
        <w:rPr>
          <w:rFonts w:ascii="Calibri" w:eastAsia="Calibri" w:hAnsi="Calibri" w:cs="Calibri"/>
        </w:rPr>
        <w:tab/>
      </w:r>
      <w:r>
        <w:t>Figure 7.4</w:t>
      </w:r>
      <w:r>
        <w:tab/>
        <w:t>Analysis of mean values (</w:t>
      </w:r>
      <w:r>
        <w:rPr>
          <w:i/>
        </w:rPr>
        <w:t xml:space="preserve">P </w:t>
      </w:r>
      <w:r>
        <w:t>= 0</w:t>
      </w:r>
      <w:r>
        <w:rPr>
          <w:i/>
        </w:rPr>
        <w:t>.</w:t>
      </w:r>
      <w:r>
        <w:t>5) for performance limit states</w:t>
      </w:r>
      <w:r>
        <w:tab/>
        <w:t>. . . . . . 121</w:t>
      </w:r>
    </w:p>
    <w:p w14:paraId="51F769B8" w14:textId="77777777" w:rsidR="0000336F" w:rsidRDefault="0000336F">
      <w:pPr>
        <w:sectPr w:rsidR="0000336F">
          <w:headerReference w:type="even" r:id="rId13"/>
          <w:headerReference w:type="default" r:id="rId14"/>
          <w:footerReference w:type="even" r:id="rId15"/>
          <w:footerReference w:type="default" r:id="rId16"/>
          <w:headerReference w:type="first" r:id="rId17"/>
          <w:footerReference w:type="first" r:id="rId18"/>
          <w:pgSz w:w="12240" w:h="15840"/>
          <w:pgMar w:top="1533" w:right="1440" w:bottom="2146" w:left="1800" w:header="720" w:footer="638" w:gutter="0"/>
          <w:pgNumType w:fmt="lowerRoman" w:start="2"/>
          <w:cols w:space="720"/>
        </w:sectPr>
      </w:pPr>
    </w:p>
    <w:p w14:paraId="1B9FA850" w14:textId="77777777" w:rsidR="0000336F" w:rsidRDefault="00000000">
      <w:pPr>
        <w:spacing w:after="597" w:line="259" w:lineRule="auto"/>
        <w:ind w:left="-3"/>
        <w:jc w:val="left"/>
      </w:pPr>
      <w:r>
        <w:rPr>
          <w:b/>
          <w:sz w:val="41"/>
        </w:rPr>
        <w:t>Chapter 1</w:t>
      </w:r>
    </w:p>
    <w:p w14:paraId="5708D130" w14:textId="77777777" w:rsidR="0000336F" w:rsidRDefault="00000000">
      <w:pPr>
        <w:pStyle w:val="Heading1"/>
        <w:ind w:left="-3"/>
      </w:pPr>
      <w:r>
        <w:t>Introduction</w:t>
      </w:r>
    </w:p>
    <w:p w14:paraId="084E0D43" w14:textId="77777777" w:rsidR="0000336F" w:rsidRDefault="00000000">
      <w:pPr>
        <w:ind w:left="-5" w:right="268"/>
      </w:pPr>
      <w:r>
        <w:t>Structures are designed assuming their original condition remains intact through their service life. However, as structures age, they suffer various forms of degradation. In addition, they may be subjected to multiple discrete seismic events. Both of these items may impact structural performance. For example, consider an RC column and the limit state corresponding to bar buckling. The limit state displacement (∆) to achieve bar buckling for a pristine column is different from a column subjected to corrosion. Similarly, multiple small seismic events may predispose the column to suffer longitudinal bar buckling for a lower seismic intensity level. This research aimed to incorporate the effects of aging and multiple ground motions into the definition of performance limit states. This research can potentially serve two purposes: a) for existing structures, assessment can consider likely current conditions, and b) for new structures, changes could be proposed to the initial design that could mitigate the effect of future condition degradation.</w:t>
      </w:r>
    </w:p>
    <w:p w14:paraId="355F6941" w14:textId="77777777" w:rsidR="0000336F" w:rsidRDefault="00000000">
      <w:pPr>
        <w:ind w:left="-15" w:right="268" w:firstLine="339"/>
      </w:pPr>
      <w:r>
        <w:t>Structures subjected to multiple events and aging conditions should be considered in Performance Based Earthquake Engineering (PBEE). Recent earthquake sequences such as the Christchurch 2010, Umbria-Marche Earthquake 1997, and more recently the Puerto Rico Earthquakes 2020, have shown that structures after sustaining damage during a mainshock have then collapsed or sustained increased damage after being subjected to a large magnitude aftershock[1][9][43]. Researchers have used the Park and Ang damage index (DI) to quantify damage, expressed as a two-term expression. The first term relates to the maximum displacement, and the second term relates to the inelastic energy dissipation [75]. The second term is associated with the inelastic cyclic behavior of structural components. In addition, the calibration factor is minimal and contributes little to the damage index. If the damage index renders the inelastic cyclic behavior negligible, it cannot accurately represent damage. Further, this damage index uses calibrated data to determine the strength degradation parameter that has a degree of arbitrariness, which is undesirable [72]. In addition to the Park and Ang damage index, other measures of damage such as drift ratio-based limit states have been incorporated into the PEER Performance-Based Design Probabilistic Framework[53][24][64]. The majority of these studies show an increase in the probability of damage or even collapse of a structure due to repeated loading or aging conditions, such as high corrosion levels (CL). However, these results are based on the limitations presented by these damage measures [64]. In this study, strain limits are used as damage indicators for RC bridge columns. Specifically, concrete compressive and reinforcing steel tensile strain limits are used as damage measures [25]. These strain limits have been correlated to observed damage in large-scale column tests. Therefore, we believe that our research will provide a realistic measure of the increase in damage for different limit states due to aging conditions and multiple earthquake loadings.</w:t>
      </w:r>
    </w:p>
    <w:p w14:paraId="2855B902" w14:textId="77777777" w:rsidR="0000336F" w:rsidRDefault="00000000">
      <w:pPr>
        <w:ind w:left="-15" w:right="268" w:firstLine="339"/>
      </w:pPr>
      <w:r>
        <w:t>In addition, structures can have an existing conditions such as corrosion that further deteriorates the structure’s performance. Corrosion is one of the aging conditions that more significantly deteriorates the seismic response of a structure. Thus, it is crucial to determine the limit states of corroded reinforcing steel. Currently, the literature has developed expressions that correlate the level of corrosion to the decrease in strength of the reinforcing steel[76][14]. However, these studies have utilized an accelerated corrosion process that does not consider the protective film that is developed on the reinforcing steel surface when it is embedded in concrete, a process known as passivation of the reinforcing steel [42][21]. The protective film on the reinforcing steel bar must erode to enable the corrosion process. This process is known as depassivation. Depassivation of the reinforcing steel dramatically affects the behavior of reinforcing steel and can significantly modify the measured properties of the corroded reinforcing steel. Furthermore, no study has presented performance limit states on corroded reinforcement. Therefore, this research aims to close this gap by performing an experimental campaign. This experimental campaign consists of a series of tension tests and buckled bar tension tests to help define the performance limit states of corroded reinforcement. These results will then inform the computational model.</w:t>
      </w:r>
    </w:p>
    <w:p w14:paraId="7BA745C2" w14:textId="77777777" w:rsidR="0000336F" w:rsidRDefault="00000000">
      <w:pPr>
        <w:ind w:left="-15" w:right="268" w:firstLine="339"/>
      </w:pPr>
      <w:r>
        <w:t>Moreover, there is a high likelihood for structures in a high seismic region to be subjected to a mainshock-aftershock sequence during their service life. Therefore, it is vital to consider the effects of mainshock-aftershock sequences. A series of condition-dependent nonlinear time history analyses are performed on a cantilever RC bridge column. The analysis applies a series of MS-AS sequences for different structure ages. The structure’s material properties are changed due to the aging conditions (e.g., corrosion). At the end of each analysis, the main variables of the study are the limit state that was reached, the controlling mode of response (flexural or shear controlled), the equivalent viscous damping, and the accumulated deformations. This research considered the likely future condition of a structure in defining strain-based performance limit states.</w:t>
      </w:r>
    </w:p>
    <w:p w14:paraId="5B2C20FB" w14:textId="77777777" w:rsidR="0000336F" w:rsidRDefault="00000000">
      <w:pPr>
        <w:pStyle w:val="Heading2"/>
        <w:tabs>
          <w:tab w:val="center" w:pos="1943"/>
        </w:tabs>
        <w:ind w:left="-15" w:firstLine="0"/>
      </w:pPr>
      <w:r>
        <w:t>1.1</w:t>
      </w:r>
      <w:r>
        <w:tab/>
        <w:t>Scope and layout</w:t>
      </w:r>
    </w:p>
    <w:p w14:paraId="46FA209D" w14:textId="77777777" w:rsidR="0000336F" w:rsidRDefault="00000000">
      <w:pPr>
        <w:ind w:left="-5" w:right="268"/>
      </w:pPr>
      <w:r>
        <w:t>This document describes the main components, objectives, and results of the graduate studies of the author of this document. Chapter 2 contains the literature review, which summarizes state of the art in damage measurements and performance-based design framework. Chapter 3 covers the experimental program in corroded reinforcing steel, and Chapter 4 presents the experimental results. Chapter 5 shows the analytical program to analyze the change in the structural demands due to corrosion and discusses the results. Chapter 6 shows the application of the results from this study to new designs and assessment of existing structures that consider corrosion. Finally, Chapter 7 presents the main results of this research.</w:t>
      </w:r>
      <w:r>
        <w:br w:type="page"/>
      </w:r>
    </w:p>
    <w:p w14:paraId="04C2024D" w14:textId="77777777" w:rsidR="0000336F" w:rsidRDefault="00000000">
      <w:pPr>
        <w:spacing w:after="597" w:line="259" w:lineRule="auto"/>
        <w:ind w:left="-3"/>
        <w:jc w:val="left"/>
      </w:pPr>
      <w:r>
        <w:rPr>
          <w:b/>
          <w:sz w:val="41"/>
        </w:rPr>
        <w:t>Chapter 2</w:t>
      </w:r>
    </w:p>
    <w:p w14:paraId="21DF0098" w14:textId="77777777" w:rsidR="0000336F" w:rsidRDefault="00000000">
      <w:pPr>
        <w:pStyle w:val="Heading1"/>
        <w:ind w:left="-3"/>
      </w:pPr>
      <w:r>
        <w:t>Literature Review</w:t>
      </w:r>
    </w:p>
    <w:p w14:paraId="032678AD" w14:textId="77777777" w:rsidR="0000336F" w:rsidRDefault="00000000">
      <w:pPr>
        <w:ind w:left="-5" w:right="268"/>
      </w:pPr>
      <w:r>
        <w:t>Bridges are designed based on discrete events assuming that the initial material and structure properties remain constant through the bridge’s life. The purpose of the research described is to study condition-dependent performance-based design that considers the material and geometric properties as the structure ages and the effects of multiple and discrete events on the achievement of prescribed limit states.</w:t>
      </w:r>
    </w:p>
    <w:p w14:paraId="75F033D3" w14:textId="77777777" w:rsidR="0000336F" w:rsidRDefault="00000000">
      <w:pPr>
        <w:spacing w:after="507"/>
        <w:ind w:left="-15" w:right="268" w:firstLine="339"/>
      </w:pPr>
      <w:r>
        <w:t>This chapter presents the current knowledge of the aging of structures, damage indexes, corrosion, and multiple earthquake loading. Then the study gap and the objectives of this research are defined.</w:t>
      </w:r>
    </w:p>
    <w:p w14:paraId="1B012197" w14:textId="77777777" w:rsidR="0000336F" w:rsidRDefault="00000000">
      <w:pPr>
        <w:pStyle w:val="Heading2"/>
        <w:tabs>
          <w:tab w:val="center" w:pos="1424"/>
        </w:tabs>
        <w:ind w:left="-15" w:firstLine="0"/>
      </w:pPr>
      <w:r>
        <w:t>2.1</w:t>
      </w:r>
      <w:r>
        <w:tab/>
        <w:t>Corrosion</w:t>
      </w:r>
    </w:p>
    <w:p w14:paraId="157252AF" w14:textId="77777777" w:rsidR="0000336F" w:rsidRDefault="00000000">
      <w:pPr>
        <w:ind w:left="-5" w:right="268"/>
      </w:pPr>
      <w:r>
        <w:t>Corrosion is one of the main aging effects in RC structures. In RC structures, after the concrete is cast, a protective layer forms on the surface of the reinforcing steel. This process is known as the passivation of the reinforcing steel. However, the protective film can be broken under conditions such as chloride attack. This process is known as depassivation. The depassivation process leads to corrosion. Corrosion reduces the steel area and modifies the effective strength of the reinforcing steel. If corrosion degrades the structural performance of the reinforcing steel, it will certainly degrade the overall strength of the system. The incidence of corrosion in RC structures in earthquake-prone areas could trigger the earliest onset of limit states, such as bar buckling or fractures (compared to pristine conditions). Therefore, it is important to incorporate corrosion mechanics in this condition-dependent performance-based seismic design. The general chloride attack corrosion process can be explained using three main parameters such as (1) time to initiation of corrosion, (2) corrosion growth in reinforcing steel, and (3) the mechanical properties of corroded reinforcing steel. Figure 2.1 schematically shows the corrosion process.</w:t>
      </w:r>
    </w:p>
    <w:p w14:paraId="5DDAB939" w14:textId="77777777" w:rsidR="0000336F" w:rsidRDefault="00000000">
      <w:pPr>
        <w:spacing w:after="228" w:line="259" w:lineRule="auto"/>
        <w:ind w:left="450" w:firstLine="0"/>
        <w:jc w:val="left"/>
      </w:pPr>
      <w:r>
        <w:rPr>
          <w:noProof/>
        </w:rPr>
        <w:drawing>
          <wp:inline distT="0" distB="0" distL="0" distR="0" wp14:anchorId="3A335255" wp14:editId="5DEA6BCE">
            <wp:extent cx="5143564" cy="3297568"/>
            <wp:effectExtent l="0" t="0" r="0" b="0"/>
            <wp:docPr id="1066" name="Picture 1066"/>
            <wp:cNvGraphicFramePr/>
            <a:graphic xmlns:a="http://schemas.openxmlformats.org/drawingml/2006/main">
              <a:graphicData uri="http://schemas.openxmlformats.org/drawingml/2006/picture">
                <pic:pic xmlns:pic="http://schemas.openxmlformats.org/drawingml/2006/picture">
                  <pic:nvPicPr>
                    <pic:cNvPr id="1066" name="Picture 1066"/>
                    <pic:cNvPicPr/>
                  </pic:nvPicPr>
                  <pic:blipFill>
                    <a:blip r:embed="rId19"/>
                    <a:stretch>
                      <a:fillRect/>
                    </a:stretch>
                  </pic:blipFill>
                  <pic:spPr>
                    <a:xfrm>
                      <a:off x="0" y="0"/>
                      <a:ext cx="5143564" cy="3297568"/>
                    </a:xfrm>
                    <a:prstGeom prst="rect">
                      <a:avLst/>
                    </a:prstGeom>
                  </pic:spPr>
                </pic:pic>
              </a:graphicData>
            </a:graphic>
          </wp:inline>
        </w:drawing>
      </w:r>
    </w:p>
    <w:p w14:paraId="2B009BA5" w14:textId="77777777" w:rsidR="0000336F" w:rsidRDefault="00000000">
      <w:pPr>
        <w:spacing w:after="654" w:line="263" w:lineRule="auto"/>
        <w:ind w:right="282"/>
        <w:jc w:val="center"/>
      </w:pPr>
      <w:r>
        <w:rPr>
          <w:b/>
          <w:sz w:val="20"/>
        </w:rPr>
        <w:t xml:space="preserve">Figure 2.1 </w:t>
      </w:r>
      <w:r>
        <w:rPr>
          <w:sz w:val="20"/>
        </w:rPr>
        <w:t>Corrosion process in reinforcing steel bar [42]</w:t>
      </w:r>
    </w:p>
    <w:p w14:paraId="515FDDE9" w14:textId="77777777" w:rsidR="0000336F" w:rsidRDefault="00000000">
      <w:pPr>
        <w:pStyle w:val="Heading3"/>
        <w:tabs>
          <w:tab w:val="center" w:pos="1872"/>
        </w:tabs>
        <w:ind w:left="-15" w:right="0" w:firstLine="0"/>
      </w:pPr>
      <w:r>
        <w:t>2.1.1</w:t>
      </w:r>
      <w:r>
        <w:tab/>
        <w:t>Time to corrosion</w:t>
      </w:r>
    </w:p>
    <w:p w14:paraId="65D10CBB" w14:textId="77777777" w:rsidR="0000336F" w:rsidRDefault="00000000">
      <w:pPr>
        <w:spacing w:after="152" w:line="328" w:lineRule="auto"/>
        <w:ind w:left="-5" w:right="268"/>
      </w:pPr>
      <w:r>
        <w:t>Jensen et al. performed a series of experiments to measure the chloride ingress in the cement and mortar paste [29]. In their study, it was determined that the ingress of chlorides follows Fick’s law of diffusion, shown in Eq. 2.1. Stewart et al solved Eq. 2.1 in terms of the chloride ion concentration (</w:t>
      </w:r>
      <w:r>
        <w:rPr>
          <w:i/>
        </w:rPr>
        <w:t>C</w:t>
      </w:r>
      <w:r>
        <w:t>(</w:t>
      </w:r>
      <w:r>
        <w:rPr>
          <w:i/>
        </w:rPr>
        <w:t>x,t</w:t>
      </w:r>
      <w:r>
        <w:t>)), distance from concrete surface (</w:t>
      </w:r>
      <w:r>
        <w:rPr>
          <w:i/>
        </w:rPr>
        <w:t>x</w:t>
      </w:r>
      <w:r>
        <w:t>), time of exposure to chloride ions (</w:t>
      </w:r>
      <w:r>
        <w:rPr>
          <w:i/>
        </w:rPr>
        <w:t>t</w:t>
      </w:r>
      <w:r>
        <w:t>), and the chloride diffusion coefficient (</w:t>
      </w:r>
      <w:r>
        <w:rPr>
          <w:i/>
        </w:rPr>
        <w:t>D</w:t>
      </w:r>
      <w:r>
        <w:rPr>
          <w:i/>
          <w:vertAlign w:val="subscript"/>
        </w:rPr>
        <w:t>c</w:t>
      </w:r>
      <w:r>
        <w:t xml:space="preserve">). The solution rendered equation Eq. 2.2 which describes the time to initiation of corrosion [65][73][68]. Mean values for </w:t>
      </w:r>
      <w:r>
        <w:rPr>
          <w:i/>
        </w:rPr>
        <w:t>C</w:t>
      </w:r>
      <w:r>
        <w:rPr>
          <w:vertAlign w:val="subscript"/>
        </w:rPr>
        <w:t xml:space="preserve">0 </w:t>
      </w:r>
      <w:r>
        <w:t xml:space="preserve">and </w:t>
      </w:r>
      <w:r>
        <w:rPr>
          <w:i/>
        </w:rPr>
        <w:t>C</w:t>
      </w:r>
      <w:r>
        <w:rPr>
          <w:i/>
          <w:vertAlign w:val="subscript"/>
        </w:rPr>
        <w:t xml:space="preserve">r </w:t>
      </w:r>
      <w:r>
        <w:t>have been previously defined for environments that are controlled by deicing salts [23][71][16].</w:t>
      </w:r>
    </w:p>
    <w:p w14:paraId="1FE26104" w14:textId="77777777" w:rsidR="0000336F" w:rsidRDefault="00000000">
      <w:pPr>
        <w:tabs>
          <w:tab w:val="center" w:pos="4535"/>
          <w:tab w:val="center" w:pos="8776"/>
        </w:tabs>
        <w:spacing w:after="576" w:line="265" w:lineRule="auto"/>
        <w:ind w:left="0" w:firstLine="0"/>
        <w:jc w:val="left"/>
      </w:pPr>
      <w:r>
        <w:rPr>
          <w:rFonts w:ascii="Calibri" w:eastAsia="Calibri" w:hAnsi="Calibri" w:cs="Calibri"/>
        </w:rPr>
        <w:tab/>
      </w:r>
      <w:r>
        <w:rPr>
          <w:noProof/>
        </w:rPr>
        <w:drawing>
          <wp:inline distT="0" distB="0" distL="0" distR="0" wp14:anchorId="0536B161" wp14:editId="1E3F8D2A">
            <wp:extent cx="1365504" cy="301752"/>
            <wp:effectExtent l="0" t="0" r="0" b="0"/>
            <wp:docPr id="465743" name="Picture 465743"/>
            <wp:cNvGraphicFramePr/>
            <a:graphic xmlns:a="http://schemas.openxmlformats.org/drawingml/2006/main">
              <a:graphicData uri="http://schemas.openxmlformats.org/drawingml/2006/picture">
                <pic:pic xmlns:pic="http://schemas.openxmlformats.org/drawingml/2006/picture">
                  <pic:nvPicPr>
                    <pic:cNvPr id="465743" name="Picture 465743"/>
                    <pic:cNvPicPr/>
                  </pic:nvPicPr>
                  <pic:blipFill>
                    <a:blip r:embed="rId20"/>
                    <a:stretch>
                      <a:fillRect/>
                    </a:stretch>
                  </pic:blipFill>
                  <pic:spPr>
                    <a:xfrm>
                      <a:off x="0" y="0"/>
                      <a:ext cx="1365504" cy="301752"/>
                    </a:xfrm>
                    <a:prstGeom prst="rect">
                      <a:avLst/>
                    </a:prstGeom>
                  </pic:spPr>
                </pic:pic>
              </a:graphicData>
            </a:graphic>
          </wp:inline>
        </w:drawing>
      </w:r>
      <w:r>
        <w:tab/>
        <w:t>(2.1)</w:t>
      </w:r>
    </w:p>
    <w:p w14:paraId="4AB08C54" w14:textId="77777777" w:rsidR="0000336F" w:rsidRDefault="00000000">
      <w:pPr>
        <w:tabs>
          <w:tab w:val="center" w:pos="4521"/>
          <w:tab w:val="center" w:pos="8776"/>
        </w:tabs>
        <w:spacing w:after="86" w:line="265" w:lineRule="auto"/>
        <w:ind w:left="0" w:firstLine="0"/>
        <w:jc w:val="left"/>
      </w:pPr>
      <w:r>
        <w:rPr>
          <w:rFonts w:ascii="Calibri" w:eastAsia="Calibri" w:hAnsi="Calibri" w:cs="Calibri"/>
        </w:rPr>
        <w:tab/>
      </w:r>
      <w:r>
        <w:rPr>
          <w:noProof/>
        </w:rPr>
        <w:drawing>
          <wp:inline distT="0" distB="0" distL="0" distR="0" wp14:anchorId="07173D35" wp14:editId="2193CF88">
            <wp:extent cx="2191512" cy="362712"/>
            <wp:effectExtent l="0" t="0" r="0" b="0"/>
            <wp:docPr id="465744" name="Picture 465744"/>
            <wp:cNvGraphicFramePr/>
            <a:graphic xmlns:a="http://schemas.openxmlformats.org/drawingml/2006/main">
              <a:graphicData uri="http://schemas.openxmlformats.org/drawingml/2006/picture">
                <pic:pic xmlns:pic="http://schemas.openxmlformats.org/drawingml/2006/picture">
                  <pic:nvPicPr>
                    <pic:cNvPr id="465744" name="Picture 465744"/>
                    <pic:cNvPicPr/>
                  </pic:nvPicPr>
                  <pic:blipFill>
                    <a:blip r:embed="rId21"/>
                    <a:stretch>
                      <a:fillRect/>
                    </a:stretch>
                  </pic:blipFill>
                  <pic:spPr>
                    <a:xfrm>
                      <a:off x="0" y="0"/>
                      <a:ext cx="2191512" cy="362712"/>
                    </a:xfrm>
                    <a:prstGeom prst="rect">
                      <a:avLst/>
                    </a:prstGeom>
                  </pic:spPr>
                </pic:pic>
              </a:graphicData>
            </a:graphic>
          </wp:inline>
        </w:drawing>
      </w:r>
      <w:r>
        <w:tab/>
        <w:t>(2.2)</w:t>
      </w:r>
    </w:p>
    <w:p w14:paraId="72043CFE" w14:textId="77777777" w:rsidR="0000336F" w:rsidRDefault="00000000">
      <w:pPr>
        <w:pStyle w:val="Heading3"/>
        <w:tabs>
          <w:tab w:val="center" w:pos="1836"/>
        </w:tabs>
        <w:ind w:left="-15" w:right="0" w:firstLine="0"/>
      </w:pPr>
      <w:r>
        <w:t>2.1.2</w:t>
      </w:r>
      <w:r>
        <w:tab/>
        <w:t>Rate of corrosion</w:t>
      </w:r>
    </w:p>
    <w:p w14:paraId="27A4CB3E" w14:textId="77777777" w:rsidR="0000336F" w:rsidRDefault="00000000">
      <w:pPr>
        <w:spacing w:after="135" w:line="316" w:lineRule="auto"/>
        <w:ind w:left="-5" w:right="268"/>
      </w:pPr>
      <w:r>
        <w:t>Vu et al. developed an empirical model to evaluate the corrosion rate [70][65]. In their study, a constant corrosion rate was assumed. However, it is known that the corrosion rate is not constant over time because it is dependent on factors such as the quality of concrete, the amount of oxygen available in the environment, and relative humidity. Nonetheless, for long-term studies, this approximation is valid. The underlying assumptions of this model are a relative humidity of 75% and a temperature of 20</w:t>
      </w:r>
      <w:r>
        <w:rPr>
          <w:rFonts w:ascii="Calibri" w:eastAsia="Calibri" w:hAnsi="Calibri" w:cs="Calibri"/>
        </w:rPr>
        <w:t>°</w:t>
      </w:r>
      <w:r>
        <w:t>C. The model developed by Vu et al. is shown in Eq. 2.3. Figure 2.2 shows the corrosion rate for different concrete covers (</w:t>
      </w:r>
      <w:r>
        <w:rPr>
          <w:i/>
        </w:rPr>
        <w:t>d</w:t>
      </w:r>
      <w:r>
        <w:rPr>
          <w:i/>
          <w:vertAlign w:val="subscript"/>
        </w:rPr>
        <w:t>c</w:t>
      </w:r>
      <w:r>
        <w:t>), as a function of the water to cement ratio (</w:t>
      </w:r>
      <w:r>
        <w:rPr>
          <w:i/>
        </w:rPr>
        <w:t>w/c</w:t>
      </w:r>
      <w:r>
        <w:t>). In general, for large values of cover depth, the rate of corrosion decreases rapidly, and as the water to cement ratio (i.e., lower quality concrete) increases, the rate of corrosion increases.</w:t>
      </w:r>
    </w:p>
    <w:p w14:paraId="7815E3CF" w14:textId="77777777" w:rsidR="0000336F" w:rsidRDefault="00000000">
      <w:pPr>
        <w:tabs>
          <w:tab w:val="center" w:pos="4518"/>
          <w:tab w:val="center" w:pos="8776"/>
        </w:tabs>
        <w:spacing w:after="484" w:line="265" w:lineRule="auto"/>
        <w:ind w:left="0" w:firstLine="0"/>
        <w:jc w:val="left"/>
      </w:pPr>
      <w:r>
        <w:rPr>
          <w:rFonts w:ascii="Calibri" w:eastAsia="Calibri" w:hAnsi="Calibri" w:cs="Calibri"/>
        </w:rPr>
        <w:tab/>
      </w:r>
      <w:r>
        <w:rPr>
          <w:noProof/>
        </w:rPr>
        <w:drawing>
          <wp:inline distT="0" distB="0" distL="0" distR="0" wp14:anchorId="3E8D4D81" wp14:editId="4DE31113">
            <wp:extent cx="1283208" cy="316992"/>
            <wp:effectExtent l="0" t="0" r="0" b="0"/>
            <wp:docPr id="465745" name="Picture 465745"/>
            <wp:cNvGraphicFramePr/>
            <a:graphic xmlns:a="http://schemas.openxmlformats.org/drawingml/2006/main">
              <a:graphicData uri="http://schemas.openxmlformats.org/drawingml/2006/picture">
                <pic:pic xmlns:pic="http://schemas.openxmlformats.org/drawingml/2006/picture">
                  <pic:nvPicPr>
                    <pic:cNvPr id="465745" name="Picture 465745"/>
                    <pic:cNvPicPr/>
                  </pic:nvPicPr>
                  <pic:blipFill>
                    <a:blip r:embed="rId22"/>
                    <a:stretch>
                      <a:fillRect/>
                    </a:stretch>
                  </pic:blipFill>
                  <pic:spPr>
                    <a:xfrm>
                      <a:off x="0" y="0"/>
                      <a:ext cx="1283208" cy="316992"/>
                    </a:xfrm>
                    <a:prstGeom prst="rect">
                      <a:avLst/>
                    </a:prstGeom>
                  </pic:spPr>
                </pic:pic>
              </a:graphicData>
            </a:graphic>
          </wp:inline>
        </w:drawing>
      </w:r>
      <w:r>
        <w:tab/>
        <w:t>(2.3)</w:t>
      </w:r>
    </w:p>
    <w:p w14:paraId="7AD177AE" w14:textId="77777777" w:rsidR="0000336F" w:rsidRDefault="00000000">
      <w:pPr>
        <w:spacing w:after="292" w:line="259" w:lineRule="auto"/>
        <w:ind w:left="820" w:firstLine="0"/>
        <w:jc w:val="left"/>
      </w:pPr>
      <w:r>
        <w:rPr>
          <w:rFonts w:ascii="Calibri" w:eastAsia="Calibri" w:hAnsi="Calibri" w:cs="Calibri"/>
          <w:noProof/>
        </w:rPr>
        <mc:AlternateContent>
          <mc:Choice Requires="wpg">
            <w:drawing>
              <wp:inline distT="0" distB="0" distL="0" distR="0" wp14:anchorId="1B12DD1F" wp14:editId="3DB9B239">
                <wp:extent cx="4661329" cy="3084405"/>
                <wp:effectExtent l="0" t="0" r="0" b="0"/>
                <wp:docPr id="414463" name="Group 414463"/>
                <wp:cNvGraphicFramePr/>
                <a:graphic xmlns:a="http://schemas.openxmlformats.org/drawingml/2006/main">
                  <a:graphicData uri="http://schemas.microsoft.com/office/word/2010/wordprocessingGroup">
                    <wpg:wgp>
                      <wpg:cNvGrpSpPr/>
                      <wpg:grpSpPr>
                        <a:xfrm>
                          <a:off x="0" y="0"/>
                          <a:ext cx="4661329" cy="3084405"/>
                          <a:chOff x="0" y="0"/>
                          <a:chExt cx="4661329" cy="3084405"/>
                        </a:xfrm>
                      </wpg:grpSpPr>
                      <wps:wsp>
                        <wps:cNvPr id="474418" name="Shape 474418"/>
                        <wps:cNvSpPr/>
                        <wps:spPr>
                          <a:xfrm>
                            <a:off x="495819" y="2349040"/>
                            <a:ext cx="4012608" cy="9318"/>
                          </a:xfrm>
                          <a:custGeom>
                            <a:avLst/>
                            <a:gdLst/>
                            <a:ahLst/>
                            <a:cxnLst/>
                            <a:rect l="0" t="0" r="0" b="0"/>
                            <a:pathLst>
                              <a:path w="4012608" h="9318">
                                <a:moveTo>
                                  <a:pt x="0" y="0"/>
                                </a:moveTo>
                                <a:lnTo>
                                  <a:pt x="4012608" y="0"/>
                                </a:lnTo>
                                <a:lnTo>
                                  <a:pt x="4012608" y="9318"/>
                                </a:lnTo>
                                <a:lnTo>
                                  <a:pt x="0" y="9318"/>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19" name="Shape 474419"/>
                        <wps:cNvSpPr/>
                        <wps:spPr>
                          <a:xfrm>
                            <a:off x="495819" y="2095122"/>
                            <a:ext cx="4012608" cy="9144"/>
                          </a:xfrm>
                          <a:custGeom>
                            <a:avLst/>
                            <a:gdLst/>
                            <a:ahLst/>
                            <a:cxnLst/>
                            <a:rect l="0" t="0" r="0" b="0"/>
                            <a:pathLst>
                              <a:path w="4012608" h="9144">
                                <a:moveTo>
                                  <a:pt x="0" y="0"/>
                                </a:moveTo>
                                <a:lnTo>
                                  <a:pt x="4012608" y="0"/>
                                </a:lnTo>
                                <a:lnTo>
                                  <a:pt x="4012608"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0" name="Shape 474420"/>
                        <wps:cNvSpPr/>
                        <wps:spPr>
                          <a:xfrm>
                            <a:off x="495819" y="1840039"/>
                            <a:ext cx="4012608" cy="9144"/>
                          </a:xfrm>
                          <a:custGeom>
                            <a:avLst/>
                            <a:gdLst/>
                            <a:ahLst/>
                            <a:cxnLst/>
                            <a:rect l="0" t="0" r="0" b="0"/>
                            <a:pathLst>
                              <a:path w="4012608" h="9144">
                                <a:moveTo>
                                  <a:pt x="0" y="0"/>
                                </a:moveTo>
                                <a:lnTo>
                                  <a:pt x="4012608" y="0"/>
                                </a:lnTo>
                                <a:lnTo>
                                  <a:pt x="4012608"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1" name="Shape 474421"/>
                        <wps:cNvSpPr/>
                        <wps:spPr>
                          <a:xfrm>
                            <a:off x="495819" y="1586121"/>
                            <a:ext cx="4012608" cy="9144"/>
                          </a:xfrm>
                          <a:custGeom>
                            <a:avLst/>
                            <a:gdLst/>
                            <a:ahLst/>
                            <a:cxnLst/>
                            <a:rect l="0" t="0" r="0" b="0"/>
                            <a:pathLst>
                              <a:path w="4012608" h="9144">
                                <a:moveTo>
                                  <a:pt x="0" y="0"/>
                                </a:moveTo>
                                <a:lnTo>
                                  <a:pt x="4012608" y="0"/>
                                </a:lnTo>
                                <a:lnTo>
                                  <a:pt x="4012608"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2" name="Shape 474422"/>
                        <wps:cNvSpPr/>
                        <wps:spPr>
                          <a:xfrm>
                            <a:off x="495819" y="1331037"/>
                            <a:ext cx="4012608" cy="9144"/>
                          </a:xfrm>
                          <a:custGeom>
                            <a:avLst/>
                            <a:gdLst/>
                            <a:ahLst/>
                            <a:cxnLst/>
                            <a:rect l="0" t="0" r="0" b="0"/>
                            <a:pathLst>
                              <a:path w="4012608" h="9144">
                                <a:moveTo>
                                  <a:pt x="0" y="0"/>
                                </a:moveTo>
                                <a:lnTo>
                                  <a:pt x="4012608" y="0"/>
                                </a:lnTo>
                                <a:lnTo>
                                  <a:pt x="4012608"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3" name="Shape 474423"/>
                        <wps:cNvSpPr/>
                        <wps:spPr>
                          <a:xfrm>
                            <a:off x="495819" y="1075955"/>
                            <a:ext cx="4012608" cy="9318"/>
                          </a:xfrm>
                          <a:custGeom>
                            <a:avLst/>
                            <a:gdLst/>
                            <a:ahLst/>
                            <a:cxnLst/>
                            <a:rect l="0" t="0" r="0" b="0"/>
                            <a:pathLst>
                              <a:path w="4012608" h="9318">
                                <a:moveTo>
                                  <a:pt x="0" y="0"/>
                                </a:moveTo>
                                <a:lnTo>
                                  <a:pt x="4012608" y="0"/>
                                </a:lnTo>
                                <a:lnTo>
                                  <a:pt x="4012608" y="9318"/>
                                </a:lnTo>
                                <a:lnTo>
                                  <a:pt x="0" y="9318"/>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4" name="Shape 474424"/>
                        <wps:cNvSpPr/>
                        <wps:spPr>
                          <a:xfrm>
                            <a:off x="495819" y="822036"/>
                            <a:ext cx="4012608" cy="9144"/>
                          </a:xfrm>
                          <a:custGeom>
                            <a:avLst/>
                            <a:gdLst/>
                            <a:ahLst/>
                            <a:cxnLst/>
                            <a:rect l="0" t="0" r="0" b="0"/>
                            <a:pathLst>
                              <a:path w="4012608" h="9144">
                                <a:moveTo>
                                  <a:pt x="0" y="0"/>
                                </a:moveTo>
                                <a:lnTo>
                                  <a:pt x="4012608" y="0"/>
                                </a:lnTo>
                                <a:lnTo>
                                  <a:pt x="4012608"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5" name="Shape 474425"/>
                        <wps:cNvSpPr/>
                        <wps:spPr>
                          <a:xfrm>
                            <a:off x="495819" y="566953"/>
                            <a:ext cx="4012608" cy="9144"/>
                          </a:xfrm>
                          <a:custGeom>
                            <a:avLst/>
                            <a:gdLst/>
                            <a:ahLst/>
                            <a:cxnLst/>
                            <a:rect l="0" t="0" r="0" b="0"/>
                            <a:pathLst>
                              <a:path w="4012608" h="9144">
                                <a:moveTo>
                                  <a:pt x="0" y="0"/>
                                </a:moveTo>
                                <a:lnTo>
                                  <a:pt x="4012608" y="0"/>
                                </a:lnTo>
                                <a:lnTo>
                                  <a:pt x="4012608"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6" name="Shape 474426"/>
                        <wps:cNvSpPr/>
                        <wps:spPr>
                          <a:xfrm>
                            <a:off x="495819" y="311870"/>
                            <a:ext cx="4012608" cy="9318"/>
                          </a:xfrm>
                          <a:custGeom>
                            <a:avLst/>
                            <a:gdLst/>
                            <a:ahLst/>
                            <a:cxnLst/>
                            <a:rect l="0" t="0" r="0" b="0"/>
                            <a:pathLst>
                              <a:path w="4012608" h="9318">
                                <a:moveTo>
                                  <a:pt x="0" y="0"/>
                                </a:moveTo>
                                <a:lnTo>
                                  <a:pt x="4012608" y="0"/>
                                </a:lnTo>
                                <a:lnTo>
                                  <a:pt x="4012608" y="9318"/>
                                </a:lnTo>
                                <a:lnTo>
                                  <a:pt x="0" y="9318"/>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7" name="Shape 474427"/>
                        <wps:cNvSpPr/>
                        <wps:spPr>
                          <a:xfrm>
                            <a:off x="495819" y="57952"/>
                            <a:ext cx="4012608" cy="9144"/>
                          </a:xfrm>
                          <a:custGeom>
                            <a:avLst/>
                            <a:gdLst/>
                            <a:ahLst/>
                            <a:cxnLst/>
                            <a:rect l="0" t="0" r="0" b="0"/>
                            <a:pathLst>
                              <a:path w="4012608" h="9144">
                                <a:moveTo>
                                  <a:pt x="0" y="0"/>
                                </a:moveTo>
                                <a:lnTo>
                                  <a:pt x="4012608" y="0"/>
                                </a:lnTo>
                                <a:lnTo>
                                  <a:pt x="4012608"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8" name="Shape 474428"/>
                        <wps:cNvSpPr/>
                        <wps:spPr>
                          <a:xfrm>
                            <a:off x="4503768" y="61446"/>
                            <a:ext cx="9144" cy="2546171"/>
                          </a:xfrm>
                          <a:custGeom>
                            <a:avLst/>
                            <a:gdLst/>
                            <a:ahLst/>
                            <a:cxnLst/>
                            <a:rect l="0" t="0" r="0" b="0"/>
                            <a:pathLst>
                              <a:path w="9144" h="2546171">
                                <a:moveTo>
                                  <a:pt x="0" y="0"/>
                                </a:moveTo>
                                <a:lnTo>
                                  <a:pt x="9144" y="0"/>
                                </a:lnTo>
                                <a:lnTo>
                                  <a:pt x="9144" y="2546171"/>
                                </a:lnTo>
                                <a:lnTo>
                                  <a:pt x="0" y="2546171"/>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1206" name="Shape 1206"/>
                        <wps:cNvSpPr/>
                        <wps:spPr>
                          <a:xfrm>
                            <a:off x="3930704" y="61446"/>
                            <a:ext cx="8154" cy="2546171"/>
                          </a:xfrm>
                          <a:custGeom>
                            <a:avLst/>
                            <a:gdLst/>
                            <a:ahLst/>
                            <a:cxnLst/>
                            <a:rect l="0" t="0" r="0" b="0"/>
                            <a:pathLst>
                              <a:path w="8154" h="2546171">
                                <a:moveTo>
                                  <a:pt x="0" y="0"/>
                                </a:moveTo>
                                <a:lnTo>
                                  <a:pt x="8153" y="0"/>
                                </a:lnTo>
                                <a:lnTo>
                                  <a:pt x="8154" y="0"/>
                                </a:lnTo>
                                <a:lnTo>
                                  <a:pt x="8154" y="2546171"/>
                                </a:lnTo>
                                <a:lnTo>
                                  <a:pt x="0" y="2546171"/>
                                </a:lnTo>
                                <a:lnTo>
                                  <a:pt x="0" y="0"/>
                                </a:lnTo>
                                <a:close/>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29" name="Shape 474429"/>
                        <wps:cNvSpPr/>
                        <wps:spPr>
                          <a:xfrm>
                            <a:off x="3356475" y="61446"/>
                            <a:ext cx="9318" cy="2546171"/>
                          </a:xfrm>
                          <a:custGeom>
                            <a:avLst/>
                            <a:gdLst/>
                            <a:ahLst/>
                            <a:cxnLst/>
                            <a:rect l="0" t="0" r="0" b="0"/>
                            <a:pathLst>
                              <a:path w="9318" h="2546171">
                                <a:moveTo>
                                  <a:pt x="0" y="0"/>
                                </a:moveTo>
                                <a:lnTo>
                                  <a:pt x="9318" y="0"/>
                                </a:lnTo>
                                <a:lnTo>
                                  <a:pt x="9318" y="2546171"/>
                                </a:lnTo>
                                <a:lnTo>
                                  <a:pt x="0" y="2546171"/>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30" name="Shape 474430"/>
                        <wps:cNvSpPr/>
                        <wps:spPr>
                          <a:xfrm>
                            <a:off x="2784577" y="61446"/>
                            <a:ext cx="9144" cy="2546171"/>
                          </a:xfrm>
                          <a:custGeom>
                            <a:avLst/>
                            <a:gdLst/>
                            <a:ahLst/>
                            <a:cxnLst/>
                            <a:rect l="0" t="0" r="0" b="0"/>
                            <a:pathLst>
                              <a:path w="9144" h="2546171">
                                <a:moveTo>
                                  <a:pt x="0" y="0"/>
                                </a:moveTo>
                                <a:lnTo>
                                  <a:pt x="9144" y="0"/>
                                </a:lnTo>
                                <a:lnTo>
                                  <a:pt x="9144" y="2546171"/>
                                </a:lnTo>
                                <a:lnTo>
                                  <a:pt x="0" y="2546171"/>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31" name="Shape 474431"/>
                        <wps:cNvSpPr/>
                        <wps:spPr>
                          <a:xfrm>
                            <a:off x="2210349" y="61446"/>
                            <a:ext cx="9144" cy="2546171"/>
                          </a:xfrm>
                          <a:custGeom>
                            <a:avLst/>
                            <a:gdLst/>
                            <a:ahLst/>
                            <a:cxnLst/>
                            <a:rect l="0" t="0" r="0" b="0"/>
                            <a:pathLst>
                              <a:path w="9144" h="2546171">
                                <a:moveTo>
                                  <a:pt x="0" y="0"/>
                                </a:moveTo>
                                <a:lnTo>
                                  <a:pt x="9144" y="0"/>
                                </a:lnTo>
                                <a:lnTo>
                                  <a:pt x="9144" y="2546171"/>
                                </a:lnTo>
                                <a:lnTo>
                                  <a:pt x="0" y="2546171"/>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32" name="Shape 474432"/>
                        <wps:cNvSpPr/>
                        <wps:spPr>
                          <a:xfrm>
                            <a:off x="1638451" y="61446"/>
                            <a:ext cx="9144" cy="2546171"/>
                          </a:xfrm>
                          <a:custGeom>
                            <a:avLst/>
                            <a:gdLst/>
                            <a:ahLst/>
                            <a:cxnLst/>
                            <a:rect l="0" t="0" r="0" b="0"/>
                            <a:pathLst>
                              <a:path w="9144" h="2546171">
                                <a:moveTo>
                                  <a:pt x="0" y="0"/>
                                </a:moveTo>
                                <a:lnTo>
                                  <a:pt x="9144" y="0"/>
                                </a:lnTo>
                                <a:lnTo>
                                  <a:pt x="9144" y="2546171"/>
                                </a:lnTo>
                                <a:lnTo>
                                  <a:pt x="0" y="2546171"/>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33" name="Shape 474433"/>
                        <wps:cNvSpPr/>
                        <wps:spPr>
                          <a:xfrm>
                            <a:off x="1064223" y="61446"/>
                            <a:ext cx="9144" cy="2546171"/>
                          </a:xfrm>
                          <a:custGeom>
                            <a:avLst/>
                            <a:gdLst/>
                            <a:ahLst/>
                            <a:cxnLst/>
                            <a:rect l="0" t="0" r="0" b="0"/>
                            <a:pathLst>
                              <a:path w="9144" h="2546171">
                                <a:moveTo>
                                  <a:pt x="0" y="0"/>
                                </a:moveTo>
                                <a:lnTo>
                                  <a:pt x="9144" y="0"/>
                                </a:lnTo>
                                <a:lnTo>
                                  <a:pt x="9144" y="2546171"/>
                                </a:lnTo>
                                <a:lnTo>
                                  <a:pt x="0" y="2546171"/>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1212" name="Shape 1212"/>
                        <wps:cNvSpPr/>
                        <wps:spPr>
                          <a:xfrm>
                            <a:off x="491160" y="57952"/>
                            <a:ext cx="2010380" cy="2554325"/>
                          </a:xfrm>
                          <a:custGeom>
                            <a:avLst/>
                            <a:gdLst/>
                            <a:ahLst/>
                            <a:cxnLst/>
                            <a:rect l="0" t="0" r="0" b="0"/>
                            <a:pathLst>
                              <a:path w="2010380" h="2554325">
                                <a:moveTo>
                                  <a:pt x="4659" y="0"/>
                                </a:moveTo>
                                <a:lnTo>
                                  <a:pt x="2010380" y="0"/>
                                </a:lnTo>
                                <a:lnTo>
                                  <a:pt x="2010380" y="8153"/>
                                </a:lnTo>
                                <a:lnTo>
                                  <a:pt x="8153" y="8153"/>
                                </a:lnTo>
                                <a:lnTo>
                                  <a:pt x="8153" y="2546171"/>
                                </a:lnTo>
                                <a:lnTo>
                                  <a:pt x="2010380" y="2546171"/>
                                </a:lnTo>
                                <a:lnTo>
                                  <a:pt x="2010380" y="2554325"/>
                                </a:lnTo>
                                <a:lnTo>
                                  <a:pt x="4659" y="2554325"/>
                                </a:lnTo>
                                <a:cubicBezTo>
                                  <a:pt x="2330" y="2554325"/>
                                  <a:pt x="0" y="2551995"/>
                                  <a:pt x="0" y="2549666"/>
                                </a:cubicBezTo>
                                <a:lnTo>
                                  <a:pt x="0" y="3494"/>
                                </a:lnTo>
                                <a:cubicBezTo>
                                  <a:pt x="0" y="1165"/>
                                  <a:pt x="2330" y="0"/>
                                  <a:pt x="465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3" name="Shape 1213"/>
                        <wps:cNvSpPr/>
                        <wps:spPr>
                          <a:xfrm>
                            <a:off x="2501540" y="57952"/>
                            <a:ext cx="2010380" cy="2554325"/>
                          </a:xfrm>
                          <a:custGeom>
                            <a:avLst/>
                            <a:gdLst/>
                            <a:ahLst/>
                            <a:cxnLst/>
                            <a:rect l="0" t="0" r="0" b="0"/>
                            <a:pathLst>
                              <a:path w="2010380" h="2554325">
                                <a:moveTo>
                                  <a:pt x="0" y="0"/>
                                </a:moveTo>
                                <a:lnTo>
                                  <a:pt x="2006886" y="0"/>
                                </a:lnTo>
                                <a:cubicBezTo>
                                  <a:pt x="2009215" y="0"/>
                                  <a:pt x="2010380" y="1165"/>
                                  <a:pt x="2010380" y="3494"/>
                                </a:cubicBezTo>
                                <a:lnTo>
                                  <a:pt x="2010380" y="2549666"/>
                                </a:lnTo>
                                <a:cubicBezTo>
                                  <a:pt x="2010380" y="2551995"/>
                                  <a:pt x="2009215" y="2554325"/>
                                  <a:pt x="2006886" y="2554325"/>
                                </a:cubicBezTo>
                                <a:lnTo>
                                  <a:pt x="0" y="2554325"/>
                                </a:lnTo>
                                <a:lnTo>
                                  <a:pt x="0" y="2546171"/>
                                </a:lnTo>
                                <a:lnTo>
                                  <a:pt x="2002227" y="2546171"/>
                                </a:lnTo>
                                <a:lnTo>
                                  <a:pt x="2002227" y="8153"/>
                                </a:lnTo>
                                <a:lnTo>
                                  <a:pt x="0" y="815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434" name="Shape 474434"/>
                        <wps:cNvSpPr/>
                        <wps:spPr>
                          <a:xfrm>
                            <a:off x="491160" y="61446"/>
                            <a:ext cx="9144" cy="2546171"/>
                          </a:xfrm>
                          <a:custGeom>
                            <a:avLst/>
                            <a:gdLst/>
                            <a:ahLst/>
                            <a:cxnLst/>
                            <a:rect l="0" t="0" r="0" b="0"/>
                            <a:pathLst>
                              <a:path w="9144" h="2546171">
                                <a:moveTo>
                                  <a:pt x="0" y="0"/>
                                </a:moveTo>
                                <a:lnTo>
                                  <a:pt x="9144" y="0"/>
                                </a:lnTo>
                                <a:lnTo>
                                  <a:pt x="9144" y="2546171"/>
                                </a:lnTo>
                                <a:lnTo>
                                  <a:pt x="0" y="254617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435" name="Shape 474435"/>
                        <wps:cNvSpPr/>
                        <wps:spPr>
                          <a:xfrm>
                            <a:off x="495819" y="2604123"/>
                            <a:ext cx="4012608" cy="9144"/>
                          </a:xfrm>
                          <a:custGeom>
                            <a:avLst/>
                            <a:gdLst/>
                            <a:ahLst/>
                            <a:cxnLst/>
                            <a:rect l="0" t="0" r="0" b="0"/>
                            <a:pathLst>
                              <a:path w="4012608" h="9144">
                                <a:moveTo>
                                  <a:pt x="0" y="0"/>
                                </a:moveTo>
                                <a:lnTo>
                                  <a:pt x="4012608" y="0"/>
                                </a:lnTo>
                                <a:lnTo>
                                  <a:pt x="401260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6" name="Shape 1216"/>
                        <wps:cNvSpPr/>
                        <wps:spPr>
                          <a:xfrm>
                            <a:off x="715959" y="152297"/>
                            <a:ext cx="3228722" cy="1256779"/>
                          </a:xfrm>
                          <a:custGeom>
                            <a:avLst/>
                            <a:gdLst/>
                            <a:ahLst/>
                            <a:cxnLst/>
                            <a:rect l="0" t="0" r="0" b="0"/>
                            <a:pathLst>
                              <a:path w="3228722" h="1256779">
                                <a:moveTo>
                                  <a:pt x="3222025" y="874"/>
                                </a:moveTo>
                                <a:cubicBezTo>
                                  <a:pt x="3224063" y="1747"/>
                                  <a:pt x="3225810" y="3494"/>
                                  <a:pt x="3226393" y="5824"/>
                                </a:cubicBezTo>
                                <a:cubicBezTo>
                                  <a:pt x="3228722" y="9318"/>
                                  <a:pt x="3226393" y="15142"/>
                                  <a:pt x="3222898" y="16307"/>
                                </a:cubicBezTo>
                                <a:lnTo>
                                  <a:pt x="1387232" y="819993"/>
                                </a:lnTo>
                                <a:lnTo>
                                  <a:pt x="928316" y="978401"/>
                                </a:lnTo>
                                <a:lnTo>
                                  <a:pt x="11648" y="1255615"/>
                                </a:lnTo>
                                <a:cubicBezTo>
                                  <a:pt x="6989" y="1256779"/>
                                  <a:pt x="2330" y="1254450"/>
                                  <a:pt x="1165" y="1249790"/>
                                </a:cubicBezTo>
                                <a:cubicBezTo>
                                  <a:pt x="0" y="1245131"/>
                                  <a:pt x="2330" y="1240472"/>
                                  <a:pt x="6989" y="1239308"/>
                                </a:cubicBezTo>
                                <a:lnTo>
                                  <a:pt x="923657" y="962094"/>
                                </a:lnTo>
                                <a:lnTo>
                                  <a:pt x="1381408" y="804851"/>
                                </a:lnTo>
                                <a:lnTo>
                                  <a:pt x="3215910" y="1165"/>
                                </a:lnTo>
                                <a:cubicBezTo>
                                  <a:pt x="3217657" y="0"/>
                                  <a:pt x="3219986" y="0"/>
                                  <a:pt x="3222025" y="874"/>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17" name="Shape 1217"/>
                        <wps:cNvSpPr/>
                        <wps:spPr>
                          <a:xfrm>
                            <a:off x="696158" y="1371804"/>
                            <a:ext cx="57073" cy="55909"/>
                          </a:xfrm>
                          <a:custGeom>
                            <a:avLst/>
                            <a:gdLst/>
                            <a:ahLst/>
                            <a:cxnLst/>
                            <a:rect l="0" t="0" r="0" b="0"/>
                            <a:pathLst>
                              <a:path w="57073" h="55909">
                                <a:moveTo>
                                  <a:pt x="29119" y="0"/>
                                </a:moveTo>
                                <a:cubicBezTo>
                                  <a:pt x="44261" y="0"/>
                                  <a:pt x="57073" y="12812"/>
                                  <a:pt x="57073" y="27954"/>
                                </a:cubicBezTo>
                                <a:cubicBezTo>
                                  <a:pt x="57073" y="43097"/>
                                  <a:pt x="44261" y="55909"/>
                                  <a:pt x="29119" y="55909"/>
                                </a:cubicBezTo>
                                <a:cubicBezTo>
                                  <a:pt x="12812" y="55909"/>
                                  <a:pt x="0" y="43097"/>
                                  <a:pt x="0" y="27954"/>
                                </a:cubicBezTo>
                                <a:cubicBezTo>
                                  <a:pt x="0" y="12812"/>
                                  <a:pt x="12812" y="0"/>
                                  <a:pt x="29119"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18" name="Shape 1218"/>
                        <wps:cNvSpPr/>
                        <wps:spPr>
                          <a:xfrm>
                            <a:off x="691499" y="1365980"/>
                            <a:ext cx="33196" cy="67556"/>
                          </a:xfrm>
                          <a:custGeom>
                            <a:avLst/>
                            <a:gdLst/>
                            <a:ahLst/>
                            <a:cxnLst/>
                            <a:rect l="0" t="0" r="0" b="0"/>
                            <a:pathLst>
                              <a:path w="33196" h="67556">
                                <a:moveTo>
                                  <a:pt x="32613" y="0"/>
                                </a:moveTo>
                                <a:lnTo>
                                  <a:pt x="33196" y="0"/>
                                </a:lnTo>
                                <a:lnTo>
                                  <a:pt x="33196" y="10600"/>
                                </a:lnTo>
                                <a:lnTo>
                                  <a:pt x="27954" y="11648"/>
                                </a:lnTo>
                                <a:lnTo>
                                  <a:pt x="29119" y="11648"/>
                                </a:lnTo>
                                <a:lnTo>
                                  <a:pt x="23295" y="12812"/>
                                </a:lnTo>
                                <a:lnTo>
                                  <a:pt x="24460" y="12812"/>
                                </a:lnTo>
                                <a:lnTo>
                                  <a:pt x="19801" y="15142"/>
                                </a:lnTo>
                                <a:lnTo>
                                  <a:pt x="20966" y="13977"/>
                                </a:lnTo>
                                <a:lnTo>
                                  <a:pt x="16307" y="17471"/>
                                </a:lnTo>
                                <a:lnTo>
                                  <a:pt x="17471" y="17471"/>
                                </a:lnTo>
                                <a:lnTo>
                                  <a:pt x="13977" y="20966"/>
                                </a:lnTo>
                                <a:lnTo>
                                  <a:pt x="11648" y="25625"/>
                                </a:lnTo>
                                <a:lnTo>
                                  <a:pt x="12812" y="24460"/>
                                </a:lnTo>
                                <a:lnTo>
                                  <a:pt x="10483" y="30284"/>
                                </a:lnTo>
                                <a:lnTo>
                                  <a:pt x="10483" y="33778"/>
                                </a:lnTo>
                                <a:lnTo>
                                  <a:pt x="10483" y="34943"/>
                                </a:lnTo>
                                <a:lnTo>
                                  <a:pt x="10483" y="38437"/>
                                </a:lnTo>
                                <a:lnTo>
                                  <a:pt x="12812" y="43096"/>
                                </a:lnTo>
                                <a:lnTo>
                                  <a:pt x="11648" y="41932"/>
                                </a:lnTo>
                                <a:lnTo>
                                  <a:pt x="13977" y="47755"/>
                                </a:lnTo>
                                <a:lnTo>
                                  <a:pt x="13977" y="46591"/>
                                </a:lnTo>
                                <a:lnTo>
                                  <a:pt x="17471" y="50085"/>
                                </a:lnTo>
                                <a:lnTo>
                                  <a:pt x="16307" y="50085"/>
                                </a:lnTo>
                                <a:lnTo>
                                  <a:pt x="20966" y="53579"/>
                                </a:lnTo>
                                <a:lnTo>
                                  <a:pt x="19801" y="52414"/>
                                </a:lnTo>
                                <a:lnTo>
                                  <a:pt x="24460" y="54744"/>
                                </a:lnTo>
                                <a:lnTo>
                                  <a:pt x="23295" y="54744"/>
                                </a:lnTo>
                                <a:lnTo>
                                  <a:pt x="29119" y="55909"/>
                                </a:lnTo>
                                <a:lnTo>
                                  <a:pt x="27954" y="55909"/>
                                </a:lnTo>
                                <a:lnTo>
                                  <a:pt x="33196" y="56957"/>
                                </a:lnTo>
                                <a:lnTo>
                                  <a:pt x="33196" y="67556"/>
                                </a:lnTo>
                                <a:lnTo>
                                  <a:pt x="32613" y="67556"/>
                                </a:lnTo>
                                <a:lnTo>
                                  <a:pt x="26790" y="66392"/>
                                </a:lnTo>
                                <a:cubicBezTo>
                                  <a:pt x="26790" y="66392"/>
                                  <a:pt x="26790" y="66392"/>
                                  <a:pt x="25625" y="66392"/>
                                </a:cubicBezTo>
                                <a:lnTo>
                                  <a:pt x="20966" y="65227"/>
                                </a:lnTo>
                                <a:cubicBezTo>
                                  <a:pt x="19801" y="65227"/>
                                  <a:pt x="19801" y="65227"/>
                                  <a:pt x="19801" y="65227"/>
                                </a:cubicBezTo>
                                <a:lnTo>
                                  <a:pt x="15142" y="61733"/>
                                </a:lnTo>
                                <a:cubicBezTo>
                                  <a:pt x="13977" y="61733"/>
                                  <a:pt x="13977" y="61733"/>
                                  <a:pt x="13977" y="61733"/>
                                </a:cubicBezTo>
                                <a:lnTo>
                                  <a:pt x="9318" y="58238"/>
                                </a:lnTo>
                                <a:lnTo>
                                  <a:pt x="9318" y="57073"/>
                                </a:lnTo>
                                <a:lnTo>
                                  <a:pt x="5824" y="53579"/>
                                </a:lnTo>
                                <a:cubicBezTo>
                                  <a:pt x="5824" y="52414"/>
                                  <a:pt x="4659" y="52414"/>
                                  <a:pt x="4659" y="52414"/>
                                </a:cubicBezTo>
                                <a:lnTo>
                                  <a:pt x="2330" y="47755"/>
                                </a:lnTo>
                                <a:cubicBezTo>
                                  <a:pt x="2330" y="46591"/>
                                  <a:pt x="2330" y="46591"/>
                                  <a:pt x="2330" y="46591"/>
                                </a:cubicBezTo>
                                <a:lnTo>
                                  <a:pt x="0" y="40767"/>
                                </a:lnTo>
                                <a:cubicBezTo>
                                  <a:pt x="0" y="40767"/>
                                  <a:pt x="0" y="40767"/>
                                  <a:pt x="0" y="39602"/>
                                </a:cubicBezTo>
                                <a:lnTo>
                                  <a:pt x="0" y="34943"/>
                                </a:lnTo>
                                <a:cubicBezTo>
                                  <a:pt x="0" y="33778"/>
                                  <a:pt x="0" y="33778"/>
                                  <a:pt x="0" y="33778"/>
                                </a:cubicBezTo>
                                <a:lnTo>
                                  <a:pt x="0" y="27954"/>
                                </a:lnTo>
                                <a:cubicBezTo>
                                  <a:pt x="0" y="26789"/>
                                  <a:pt x="0" y="26789"/>
                                  <a:pt x="0" y="26789"/>
                                </a:cubicBezTo>
                                <a:lnTo>
                                  <a:pt x="4659" y="15142"/>
                                </a:lnTo>
                                <a:cubicBezTo>
                                  <a:pt x="4659" y="15142"/>
                                  <a:pt x="5824" y="15142"/>
                                  <a:pt x="5824" y="13977"/>
                                </a:cubicBezTo>
                                <a:lnTo>
                                  <a:pt x="9318" y="10483"/>
                                </a:lnTo>
                                <a:cubicBezTo>
                                  <a:pt x="9318" y="10483"/>
                                  <a:pt x="9318" y="10483"/>
                                  <a:pt x="9318" y="9318"/>
                                </a:cubicBezTo>
                                <a:lnTo>
                                  <a:pt x="13977" y="5824"/>
                                </a:lnTo>
                                <a:cubicBezTo>
                                  <a:pt x="13977" y="5824"/>
                                  <a:pt x="13977" y="5824"/>
                                  <a:pt x="15142" y="5824"/>
                                </a:cubicBezTo>
                                <a:lnTo>
                                  <a:pt x="19801" y="3494"/>
                                </a:lnTo>
                                <a:cubicBezTo>
                                  <a:pt x="19801" y="2330"/>
                                  <a:pt x="19801" y="2330"/>
                                  <a:pt x="20966" y="2330"/>
                                </a:cubicBezTo>
                                <a:lnTo>
                                  <a:pt x="25625" y="1165"/>
                                </a:lnTo>
                                <a:cubicBezTo>
                                  <a:pt x="26790" y="1165"/>
                                  <a:pt x="26790" y="1165"/>
                                  <a:pt x="26790" y="1165"/>
                                </a:cubicBezTo>
                                <a:lnTo>
                                  <a:pt x="32613"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19" name="Shape 1219"/>
                        <wps:cNvSpPr/>
                        <wps:spPr>
                          <a:xfrm>
                            <a:off x="724695" y="1365980"/>
                            <a:ext cx="33196" cy="67556"/>
                          </a:xfrm>
                          <a:custGeom>
                            <a:avLst/>
                            <a:gdLst/>
                            <a:ahLst/>
                            <a:cxnLst/>
                            <a:rect l="0" t="0" r="0" b="0"/>
                            <a:pathLst>
                              <a:path w="33196" h="67556">
                                <a:moveTo>
                                  <a:pt x="0" y="0"/>
                                </a:moveTo>
                                <a:lnTo>
                                  <a:pt x="582" y="0"/>
                                </a:lnTo>
                                <a:lnTo>
                                  <a:pt x="6406" y="1165"/>
                                </a:lnTo>
                                <a:cubicBezTo>
                                  <a:pt x="6406" y="1165"/>
                                  <a:pt x="6406" y="1165"/>
                                  <a:pt x="7571" y="1165"/>
                                </a:cubicBezTo>
                                <a:lnTo>
                                  <a:pt x="12230" y="2330"/>
                                </a:lnTo>
                                <a:cubicBezTo>
                                  <a:pt x="13395" y="2330"/>
                                  <a:pt x="13395" y="2330"/>
                                  <a:pt x="13395" y="3494"/>
                                </a:cubicBezTo>
                                <a:lnTo>
                                  <a:pt x="18054" y="5824"/>
                                </a:lnTo>
                                <a:cubicBezTo>
                                  <a:pt x="19218" y="5824"/>
                                  <a:pt x="19218" y="5824"/>
                                  <a:pt x="19218" y="5824"/>
                                </a:cubicBezTo>
                                <a:lnTo>
                                  <a:pt x="23878" y="9318"/>
                                </a:lnTo>
                                <a:cubicBezTo>
                                  <a:pt x="23878" y="10483"/>
                                  <a:pt x="23878" y="10483"/>
                                  <a:pt x="23878" y="10483"/>
                                </a:cubicBezTo>
                                <a:lnTo>
                                  <a:pt x="27372" y="13977"/>
                                </a:lnTo>
                                <a:cubicBezTo>
                                  <a:pt x="27372" y="15142"/>
                                  <a:pt x="28537" y="15142"/>
                                  <a:pt x="28537" y="15142"/>
                                </a:cubicBezTo>
                                <a:lnTo>
                                  <a:pt x="33196" y="26789"/>
                                </a:lnTo>
                                <a:cubicBezTo>
                                  <a:pt x="33196" y="26789"/>
                                  <a:pt x="33196" y="26789"/>
                                  <a:pt x="33196" y="27954"/>
                                </a:cubicBezTo>
                                <a:lnTo>
                                  <a:pt x="33196" y="33778"/>
                                </a:lnTo>
                                <a:cubicBezTo>
                                  <a:pt x="33196" y="33778"/>
                                  <a:pt x="33196" y="33778"/>
                                  <a:pt x="33196" y="34943"/>
                                </a:cubicBezTo>
                                <a:lnTo>
                                  <a:pt x="33196" y="39602"/>
                                </a:lnTo>
                                <a:cubicBezTo>
                                  <a:pt x="33196" y="40767"/>
                                  <a:pt x="33196" y="40767"/>
                                  <a:pt x="33196" y="40767"/>
                                </a:cubicBezTo>
                                <a:lnTo>
                                  <a:pt x="30866" y="46591"/>
                                </a:lnTo>
                                <a:cubicBezTo>
                                  <a:pt x="30866" y="46591"/>
                                  <a:pt x="30866" y="46591"/>
                                  <a:pt x="30866" y="47755"/>
                                </a:cubicBezTo>
                                <a:lnTo>
                                  <a:pt x="28537" y="52414"/>
                                </a:lnTo>
                                <a:cubicBezTo>
                                  <a:pt x="28537" y="52414"/>
                                  <a:pt x="27372" y="52414"/>
                                  <a:pt x="27372" y="53579"/>
                                </a:cubicBezTo>
                                <a:lnTo>
                                  <a:pt x="23878" y="57073"/>
                                </a:lnTo>
                                <a:lnTo>
                                  <a:pt x="23878" y="58238"/>
                                </a:lnTo>
                                <a:lnTo>
                                  <a:pt x="19218" y="61733"/>
                                </a:lnTo>
                                <a:cubicBezTo>
                                  <a:pt x="19218" y="61733"/>
                                  <a:pt x="19218" y="61733"/>
                                  <a:pt x="18054" y="61733"/>
                                </a:cubicBezTo>
                                <a:lnTo>
                                  <a:pt x="13395" y="65227"/>
                                </a:lnTo>
                                <a:cubicBezTo>
                                  <a:pt x="13395" y="65227"/>
                                  <a:pt x="13395" y="65227"/>
                                  <a:pt x="12230" y="65227"/>
                                </a:cubicBezTo>
                                <a:lnTo>
                                  <a:pt x="7571" y="66392"/>
                                </a:lnTo>
                                <a:cubicBezTo>
                                  <a:pt x="6406" y="66392"/>
                                  <a:pt x="6406" y="66392"/>
                                  <a:pt x="6406" y="66392"/>
                                </a:cubicBezTo>
                                <a:lnTo>
                                  <a:pt x="582" y="67556"/>
                                </a:lnTo>
                                <a:lnTo>
                                  <a:pt x="0" y="67556"/>
                                </a:lnTo>
                                <a:lnTo>
                                  <a:pt x="0" y="56957"/>
                                </a:lnTo>
                                <a:lnTo>
                                  <a:pt x="5241" y="55909"/>
                                </a:lnTo>
                                <a:lnTo>
                                  <a:pt x="4076" y="55909"/>
                                </a:lnTo>
                                <a:lnTo>
                                  <a:pt x="9900" y="54744"/>
                                </a:lnTo>
                                <a:lnTo>
                                  <a:pt x="8736" y="54744"/>
                                </a:lnTo>
                                <a:lnTo>
                                  <a:pt x="13395" y="52414"/>
                                </a:lnTo>
                                <a:lnTo>
                                  <a:pt x="12230" y="53579"/>
                                </a:lnTo>
                                <a:lnTo>
                                  <a:pt x="16889" y="50085"/>
                                </a:lnTo>
                                <a:lnTo>
                                  <a:pt x="15724" y="50085"/>
                                </a:lnTo>
                                <a:lnTo>
                                  <a:pt x="19218" y="46591"/>
                                </a:lnTo>
                                <a:lnTo>
                                  <a:pt x="19218" y="47755"/>
                                </a:lnTo>
                                <a:lnTo>
                                  <a:pt x="21548" y="41932"/>
                                </a:lnTo>
                                <a:lnTo>
                                  <a:pt x="20383" y="43096"/>
                                </a:lnTo>
                                <a:lnTo>
                                  <a:pt x="22713" y="38437"/>
                                </a:lnTo>
                                <a:lnTo>
                                  <a:pt x="22713" y="34943"/>
                                </a:lnTo>
                                <a:lnTo>
                                  <a:pt x="22713" y="33778"/>
                                </a:lnTo>
                                <a:lnTo>
                                  <a:pt x="22713" y="30284"/>
                                </a:lnTo>
                                <a:lnTo>
                                  <a:pt x="20383" y="24460"/>
                                </a:lnTo>
                                <a:lnTo>
                                  <a:pt x="21548" y="25625"/>
                                </a:lnTo>
                                <a:lnTo>
                                  <a:pt x="19218" y="20966"/>
                                </a:lnTo>
                                <a:lnTo>
                                  <a:pt x="15724" y="17471"/>
                                </a:lnTo>
                                <a:lnTo>
                                  <a:pt x="16889" y="17471"/>
                                </a:lnTo>
                                <a:lnTo>
                                  <a:pt x="12230" y="13977"/>
                                </a:lnTo>
                                <a:lnTo>
                                  <a:pt x="13395" y="15142"/>
                                </a:lnTo>
                                <a:lnTo>
                                  <a:pt x="8736" y="12812"/>
                                </a:lnTo>
                                <a:lnTo>
                                  <a:pt x="9900" y="12812"/>
                                </a:lnTo>
                                <a:lnTo>
                                  <a:pt x="4076" y="11648"/>
                                </a:lnTo>
                                <a:lnTo>
                                  <a:pt x="5241" y="11648"/>
                                </a:lnTo>
                                <a:lnTo>
                                  <a:pt x="0" y="10600"/>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0" name="Shape 1220"/>
                        <wps:cNvSpPr/>
                        <wps:spPr>
                          <a:xfrm>
                            <a:off x="1613991" y="1093426"/>
                            <a:ext cx="55909" cy="57074"/>
                          </a:xfrm>
                          <a:custGeom>
                            <a:avLst/>
                            <a:gdLst/>
                            <a:ahLst/>
                            <a:cxnLst/>
                            <a:rect l="0" t="0" r="0" b="0"/>
                            <a:pathLst>
                              <a:path w="55909" h="57074">
                                <a:moveTo>
                                  <a:pt x="27954" y="0"/>
                                </a:moveTo>
                                <a:cubicBezTo>
                                  <a:pt x="44261" y="0"/>
                                  <a:pt x="55909" y="12812"/>
                                  <a:pt x="55909" y="29119"/>
                                </a:cubicBezTo>
                                <a:cubicBezTo>
                                  <a:pt x="55909" y="44261"/>
                                  <a:pt x="44261" y="57074"/>
                                  <a:pt x="27954" y="57074"/>
                                </a:cubicBezTo>
                                <a:cubicBezTo>
                                  <a:pt x="12812" y="57074"/>
                                  <a:pt x="0" y="44261"/>
                                  <a:pt x="0" y="29119"/>
                                </a:cubicBezTo>
                                <a:cubicBezTo>
                                  <a:pt x="0" y="12812"/>
                                  <a:pt x="12812" y="0"/>
                                  <a:pt x="27954"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1" name="Shape 1221"/>
                        <wps:cNvSpPr/>
                        <wps:spPr>
                          <a:xfrm>
                            <a:off x="1608167" y="1088767"/>
                            <a:ext cx="34361" cy="67556"/>
                          </a:xfrm>
                          <a:custGeom>
                            <a:avLst/>
                            <a:gdLst/>
                            <a:ahLst/>
                            <a:cxnLst/>
                            <a:rect l="0" t="0" r="0" b="0"/>
                            <a:pathLst>
                              <a:path w="34361" h="67556">
                                <a:moveTo>
                                  <a:pt x="27954" y="0"/>
                                </a:moveTo>
                                <a:lnTo>
                                  <a:pt x="33778" y="0"/>
                                </a:lnTo>
                                <a:lnTo>
                                  <a:pt x="34361" y="0"/>
                                </a:lnTo>
                                <a:lnTo>
                                  <a:pt x="34361" y="10599"/>
                                </a:lnTo>
                                <a:lnTo>
                                  <a:pt x="29119" y="11648"/>
                                </a:lnTo>
                                <a:lnTo>
                                  <a:pt x="30284" y="10483"/>
                                </a:lnTo>
                                <a:lnTo>
                                  <a:pt x="24460" y="12812"/>
                                </a:lnTo>
                                <a:lnTo>
                                  <a:pt x="25625" y="12812"/>
                                </a:lnTo>
                                <a:lnTo>
                                  <a:pt x="20966" y="15142"/>
                                </a:lnTo>
                                <a:lnTo>
                                  <a:pt x="22130" y="13977"/>
                                </a:lnTo>
                                <a:lnTo>
                                  <a:pt x="17471" y="17471"/>
                                </a:lnTo>
                                <a:lnTo>
                                  <a:pt x="18636" y="17471"/>
                                </a:lnTo>
                                <a:lnTo>
                                  <a:pt x="15142" y="20966"/>
                                </a:lnTo>
                                <a:lnTo>
                                  <a:pt x="15142" y="19801"/>
                                </a:lnTo>
                                <a:lnTo>
                                  <a:pt x="12812" y="25625"/>
                                </a:lnTo>
                                <a:lnTo>
                                  <a:pt x="12812" y="24460"/>
                                </a:lnTo>
                                <a:lnTo>
                                  <a:pt x="11648" y="29119"/>
                                </a:lnTo>
                                <a:lnTo>
                                  <a:pt x="11648" y="32614"/>
                                </a:lnTo>
                                <a:lnTo>
                                  <a:pt x="11648" y="33778"/>
                                </a:lnTo>
                                <a:lnTo>
                                  <a:pt x="11648" y="37273"/>
                                </a:lnTo>
                                <a:lnTo>
                                  <a:pt x="12812" y="43096"/>
                                </a:lnTo>
                                <a:lnTo>
                                  <a:pt x="12812" y="41932"/>
                                </a:lnTo>
                                <a:lnTo>
                                  <a:pt x="15142" y="46591"/>
                                </a:lnTo>
                                <a:lnTo>
                                  <a:pt x="15142" y="45426"/>
                                </a:lnTo>
                                <a:lnTo>
                                  <a:pt x="18138" y="49420"/>
                                </a:lnTo>
                                <a:lnTo>
                                  <a:pt x="22130" y="52415"/>
                                </a:lnTo>
                                <a:lnTo>
                                  <a:pt x="20966" y="52415"/>
                                </a:lnTo>
                                <a:lnTo>
                                  <a:pt x="25625" y="54744"/>
                                </a:lnTo>
                                <a:lnTo>
                                  <a:pt x="24460" y="54744"/>
                                </a:lnTo>
                                <a:lnTo>
                                  <a:pt x="30284" y="55909"/>
                                </a:lnTo>
                                <a:lnTo>
                                  <a:pt x="29119" y="55909"/>
                                </a:lnTo>
                                <a:lnTo>
                                  <a:pt x="34361" y="56957"/>
                                </a:lnTo>
                                <a:lnTo>
                                  <a:pt x="34361" y="67556"/>
                                </a:lnTo>
                                <a:lnTo>
                                  <a:pt x="33778" y="67556"/>
                                </a:lnTo>
                                <a:lnTo>
                                  <a:pt x="27954" y="66392"/>
                                </a:lnTo>
                                <a:lnTo>
                                  <a:pt x="26790" y="66392"/>
                                </a:lnTo>
                                <a:lnTo>
                                  <a:pt x="20966" y="65227"/>
                                </a:lnTo>
                                <a:lnTo>
                                  <a:pt x="20966" y="64062"/>
                                </a:lnTo>
                                <a:lnTo>
                                  <a:pt x="15142" y="61733"/>
                                </a:lnTo>
                                <a:lnTo>
                                  <a:pt x="10483" y="58238"/>
                                </a:lnTo>
                                <a:cubicBezTo>
                                  <a:pt x="10483" y="57074"/>
                                  <a:pt x="10483" y="57074"/>
                                  <a:pt x="9318" y="57074"/>
                                </a:cubicBezTo>
                                <a:lnTo>
                                  <a:pt x="5824" y="52415"/>
                                </a:lnTo>
                                <a:lnTo>
                                  <a:pt x="3494" y="46591"/>
                                </a:lnTo>
                                <a:cubicBezTo>
                                  <a:pt x="3494" y="46591"/>
                                  <a:pt x="3494" y="46591"/>
                                  <a:pt x="2330" y="46591"/>
                                </a:cubicBezTo>
                                <a:lnTo>
                                  <a:pt x="1165" y="40767"/>
                                </a:lnTo>
                                <a:lnTo>
                                  <a:pt x="1165" y="39602"/>
                                </a:lnTo>
                                <a:lnTo>
                                  <a:pt x="0" y="33778"/>
                                </a:lnTo>
                                <a:cubicBezTo>
                                  <a:pt x="0" y="33778"/>
                                  <a:pt x="0" y="33778"/>
                                  <a:pt x="0" y="32614"/>
                                </a:cubicBezTo>
                                <a:lnTo>
                                  <a:pt x="1165" y="26790"/>
                                </a:lnTo>
                                <a:lnTo>
                                  <a:pt x="2330" y="20966"/>
                                </a:lnTo>
                                <a:cubicBezTo>
                                  <a:pt x="3494" y="20966"/>
                                  <a:pt x="3494" y="19801"/>
                                  <a:pt x="3494" y="19801"/>
                                </a:cubicBezTo>
                                <a:lnTo>
                                  <a:pt x="5824" y="15142"/>
                                </a:lnTo>
                                <a:lnTo>
                                  <a:pt x="5824" y="13977"/>
                                </a:lnTo>
                                <a:lnTo>
                                  <a:pt x="9318" y="10483"/>
                                </a:lnTo>
                                <a:cubicBezTo>
                                  <a:pt x="10483" y="9318"/>
                                  <a:pt x="10483" y="9318"/>
                                  <a:pt x="10483" y="9318"/>
                                </a:cubicBezTo>
                                <a:lnTo>
                                  <a:pt x="15142" y="5824"/>
                                </a:lnTo>
                                <a:lnTo>
                                  <a:pt x="20966" y="2330"/>
                                </a:lnTo>
                                <a:lnTo>
                                  <a:pt x="26790" y="1165"/>
                                </a:lnTo>
                                <a:cubicBezTo>
                                  <a:pt x="26790" y="0"/>
                                  <a:pt x="27954" y="0"/>
                                  <a:pt x="27954"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2" name="Shape 1222"/>
                        <wps:cNvSpPr/>
                        <wps:spPr>
                          <a:xfrm>
                            <a:off x="1642527" y="1088767"/>
                            <a:ext cx="33196" cy="67556"/>
                          </a:xfrm>
                          <a:custGeom>
                            <a:avLst/>
                            <a:gdLst/>
                            <a:ahLst/>
                            <a:cxnLst/>
                            <a:rect l="0" t="0" r="0" b="0"/>
                            <a:pathLst>
                              <a:path w="33196" h="67556">
                                <a:moveTo>
                                  <a:pt x="0" y="0"/>
                                </a:moveTo>
                                <a:lnTo>
                                  <a:pt x="582" y="0"/>
                                </a:lnTo>
                                <a:lnTo>
                                  <a:pt x="6406" y="0"/>
                                </a:lnTo>
                                <a:cubicBezTo>
                                  <a:pt x="6406" y="0"/>
                                  <a:pt x="6406" y="0"/>
                                  <a:pt x="6406" y="1165"/>
                                </a:cubicBezTo>
                                <a:lnTo>
                                  <a:pt x="12230" y="2330"/>
                                </a:lnTo>
                                <a:lnTo>
                                  <a:pt x="13395" y="2330"/>
                                </a:lnTo>
                                <a:lnTo>
                                  <a:pt x="18054" y="5824"/>
                                </a:lnTo>
                                <a:lnTo>
                                  <a:pt x="19219" y="5824"/>
                                </a:lnTo>
                                <a:lnTo>
                                  <a:pt x="22713" y="9318"/>
                                </a:lnTo>
                                <a:cubicBezTo>
                                  <a:pt x="23878" y="9318"/>
                                  <a:pt x="23878" y="9318"/>
                                  <a:pt x="23878" y="10483"/>
                                </a:cubicBezTo>
                                <a:lnTo>
                                  <a:pt x="27372" y="13977"/>
                                </a:lnTo>
                                <a:cubicBezTo>
                                  <a:pt x="27372" y="13977"/>
                                  <a:pt x="27372" y="15142"/>
                                  <a:pt x="28537" y="15142"/>
                                </a:cubicBezTo>
                                <a:lnTo>
                                  <a:pt x="30866" y="19801"/>
                                </a:lnTo>
                                <a:lnTo>
                                  <a:pt x="30866" y="20966"/>
                                </a:lnTo>
                                <a:lnTo>
                                  <a:pt x="32031" y="26790"/>
                                </a:lnTo>
                                <a:cubicBezTo>
                                  <a:pt x="33196" y="26790"/>
                                  <a:pt x="33196" y="26790"/>
                                  <a:pt x="33196" y="26790"/>
                                </a:cubicBezTo>
                                <a:lnTo>
                                  <a:pt x="33196" y="32614"/>
                                </a:lnTo>
                                <a:cubicBezTo>
                                  <a:pt x="33196" y="33778"/>
                                  <a:pt x="33196" y="33778"/>
                                  <a:pt x="33196" y="33778"/>
                                </a:cubicBezTo>
                                <a:lnTo>
                                  <a:pt x="33196" y="39602"/>
                                </a:lnTo>
                                <a:cubicBezTo>
                                  <a:pt x="33196" y="39602"/>
                                  <a:pt x="33196" y="40767"/>
                                  <a:pt x="32031" y="40767"/>
                                </a:cubicBezTo>
                                <a:lnTo>
                                  <a:pt x="30866" y="46591"/>
                                </a:lnTo>
                                <a:lnTo>
                                  <a:pt x="28537" y="52415"/>
                                </a:lnTo>
                                <a:cubicBezTo>
                                  <a:pt x="27372" y="52415"/>
                                  <a:pt x="27372" y="52415"/>
                                  <a:pt x="27372" y="52415"/>
                                </a:cubicBezTo>
                                <a:lnTo>
                                  <a:pt x="23878" y="57074"/>
                                </a:lnTo>
                                <a:cubicBezTo>
                                  <a:pt x="23878" y="57074"/>
                                  <a:pt x="23878" y="57074"/>
                                  <a:pt x="22713" y="58238"/>
                                </a:cubicBezTo>
                                <a:lnTo>
                                  <a:pt x="19219" y="61733"/>
                                </a:lnTo>
                                <a:lnTo>
                                  <a:pt x="18054" y="61733"/>
                                </a:lnTo>
                                <a:lnTo>
                                  <a:pt x="13395" y="64062"/>
                                </a:lnTo>
                                <a:lnTo>
                                  <a:pt x="12230" y="65227"/>
                                </a:lnTo>
                                <a:lnTo>
                                  <a:pt x="582" y="67556"/>
                                </a:lnTo>
                                <a:lnTo>
                                  <a:pt x="0" y="67556"/>
                                </a:lnTo>
                                <a:lnTo>
                                  <a:pt x="0" y="56957"/>
                                </a:lnTo>
                                <a:lnTo>
                                  <a:pt x="5241" y="55909"/>
                                </a:lnTo>
                                <a:lnTo>
                                  <a:pt x="4076" y="55909"/>
                                </a:lnTo>
                                <a:lnTo>
                                  <a:pt x="8736" y="54744"/>
                                </a:lnTo>
                                <a:lnTo>
                                  <a:pt x="13395" y="52415"/>
                                </a:lnTo>
                                <a:lnTo>
                                  <a:pt x="12230" y="52415"/>
                                </a:lnTo>
                                <a:lnTo>
                                  <a:pt x="15724" y="48920"/>
                                </a:lnTo>
                                <a:lnTo>
                                  <a:pt x="15724" y="50085"/>
                                </a:lnTo>
                                <a:lnTo>
                                  <a:pt x="19219" y="45426"/>
                                </a:lnTo>
                                <a:lnTo>
                                  <a:pt x="18054" y="46591"/>
                                </a:lnTo>
                                <a:lnTo>
                                  <a:pt x="20383" y="41932"/>
                                </a:lnTo>
                                <a:lnTo>
                                  <a:pt x="20383" y="43096"/>
                                </a:lnTo>
                                <a:lnTo>
                                  <a:pt x="22713" y="37273"/>
                                </a:lnTo>
                                <a:lnTo>
                                  <a:pt x="21548" y="38437"/>
                                </a:lnTo>
                                <a:lnTo>
                                  <a:pt x="22596" y="33196"/>
                                </a:lnTo>
                                <a:lnTo>
                                  <a:pt x="21548" y="27954"/>
                                </a:lnTo>
                                <a:lnTo>
                                  <a:pt x="22713" y="29119"/>
                                </a:lnTo>
                                <a:lnTo>
                                  <a:pt x="20383" y="24460"/>
                                </a:lnTo>
                                <a:lnTo>
                                  <a:pt x="20383" y="25625"/>
                                </a:lnTo>
                                <a:lnTo>
                                  <a:pt x="18054" y="19801"/>
                                </a:lnTo>
                                <a:lnTo>
                                  <a:pt x="19219" y="20966"/>
                                </a:lnTo>
                                <a:lnTo>
                                  <a:pt x="12230" y="13977"/>
                                </a:lnTo>
                                <a:lnTo>
                                  <a:pt x="13395" y="15142"/>
                                </a:lnTo>
                                <a:lnTo>
                                  <a:pt x="4076" y="10483"/>
                                </a:lnTo>
                                <a:lnTo>
                                  <a:pt x="5241" y="11648"/>
                                </a:lnTo>
                                <a:lnTo>
                                  <a:pt x="0" y="10599"/>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3" name="Shape 1223"/>
                        <wps:cNvSpPr/>
                        <wps:spPr>
                          <a:xfrm>
                            <a:off x="2071742" y="936182"/>
                            <a:ext cx="57073" cy="57074"/>
                          </a:xfrm>
                          <a:custGeom>
                            <a:avLst/>
                            <a:gdLst/>
                            <a:ahLst/>
                            <a:cxnLst/>
                            <a:rect l="0" t="0" r="0" b="0"/>
                            <a:pathLst>
                              <a:path w="57073" h="57074">
                                <a:moveTo>
                                  <a:pt x="27954" y="0"/>
                                </a:moveTo>
                                <a:cubicBezTo>
                                  <a:pt x="44261" y="0"/>
                                  <a:pt x="57073" y="12812"/>
                                  <a:pt x="57073" y="27954"/>
                                </a:cubicBezTo>
                                <a:cubicBezTo>
                                  <a:pt x="57073" y="44261"/>
                                  <a:pt x="44261" y="57074"/>
                                  <a:pt x="27954" y="57074"/>
                                </a:cubicBezTo>
                                <a:cubicBezTo>
                                  <a:pt x="12812" y="57074"/>
                                  <a:pt x="0" y="44261"/>
                                  <a:pt x="0" y="27954"/>
                                </a:cubicBezTo>
                                <a:cubicBezTo>
                                  <a:pt x="0" y="12812"/>
                                  <a:pt x="12812" y="0"/>
                                  <a:pt x="27954"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4" name="Shape 1224"/>
                        <wps:cNvSpPr/>
                        <wps:spPr>
                          <a:xfrm>
                            <a:off x="2067084" y="931523"/>
                            <a:ext cx="33196" cy="66392"/>
                          </a:xfrm>
                          <a:custGeom>
                            <a:avLst/>
                            <a:gdLst/>
                            <a:ahLst/>
                            <a:cxnLst/>
                            <a:rect l="0" t="0" r="0" b="0"/>
                            <a:pathLst>
                              <a:path w="33196" h="66392">
                                <a:moveTo>
                                  <a:pt x="25625" y="0"/>
                                </a:moveTo>
                                <a:cubicBezTo>
                                  <a:pt x="26789" y="0"/>
                                  <a:pt x="26789" y="0"/>
                                  <a:pt x="26789" y="0"/>
                                </a:cubicBezTo>
                                <a:lnTo>
                                  <a:pt x="33196" y="0"/>
                                </a:lnTo>
                                <a:lnTo>
                                  <a:pt x="33196" y="10483"/>
                                </a:lnTo>
                                <a:lnTo>
                                  <a:pt x="32613" y="10483"/>
                                </a:lnTo>
                                <a:lnTo>
                                  <a:pt x="29119" y="10483"/>
                                </a:lnTo>
                                <a:lnTo>
                                  <a:pt x="23295" y="12812"/>
                                </a:lnTo>
                                <a:lnTo>
                                  <a:pt x="24460" y="11648"/>
                                </a:lnTo>
                                <a:lnTo>
                                  <a:pt x="19801" y="13977"/>
                                </a:lnTo>
                                <a:lnTo>
                                  <a:pt x="20965" y="13977"/>
                                </a:lnTo>
                                <a:lnTo>
                                  <a:pt x="16973" y="16972"/>
                                </a:lnTo>
                                <a:lnTo>
                                  <a:pt x="13977" y="20966"/>
                                </a:lnTo>
                                <a:lnTo>
                                  <a:pt x="13977" y="19801"/>
                                </a:lnTo>
                                <a:lnTo>
                                  <a:pt x="11647" y="24460"/>
                                </a:lnTo>
                                <a:lnTo>
                                  <a:pt x="12812" y="23295"/>
                                </a:lnTo>
                                <a:lnTo>
                                  <a:pt x="10483" y="29119"/>
                                </a:lnTo>
                                <a:lnTo>
                                  <a:pt x="10483" y="32614"/>
                                </a:lnTo>
                                <a:lnTo>
                                  <a:pt x="10483" y="33778"/>
                                </a:lnTo>
                                <a:lnTo>
                                  <a:pt x="10483" y="37273"/>
                                </a:lnTo>
                                <a:lnTo>
                                  <a:pt x="12812" y="43096"/>
                                </a:lnTo>
                                <a:lnTo>
                                  <a:pt x="11647" y="41932"/>
                                </a:lnTo>
                                <a:lnTo>
                                  <a:pt x="13977" y="46591"/>
                                </a:lnTo>
                                <a:lnTo>
                                  <a:pt x="13977" y="45426"/>
                                </a:lnTo>
                                <a:lnTo>
                                  <a:pt x="16973" y="49420"/>
                                </a:lnTo>
                                <a:lnTo>
                                  <a:pt x="20965" y="52415"/>
                                </a:lnTo>
                                <a:lnTo>
                                  <a:pt x="19801" y="52415"/>
                                </a:lnTo>
                                <a:lnTo>
                                  <a:pt x="24460" y="54744"/>
                                </a:lnTo>
                                <a:lnTo>
                                  <a:pt x="23295" y="53579"/>
                                </a:lnTo>
                                <a:lnTo>
                                  <a:pt x="29119" y="55909"/>
                                </a:lnTo>
                                <a:lnTo>
                                  <a:pt x="32613" y="55909"/>
                                </a:lnTo>
                                <a:lnTo>
                                  <a:pt x="33196" y="55909"/>
                                </a:lnTo>
                                <a:lnTo>
                                  <a:pt x="33196" y="66392"/>
                                </a:lnTo>
                                <a:lnTo>
                                  <a:pt x="26789" y="66392"/>
                                </a:lnTo>
                                <a:cubicBezTo>
                                  <a:pt x="26789" y="66392"/>
                                  <a:pt x="26789" y="66392"/>
                                  <a:pt x="25625" y="66392"/>
                                </a:cubicBezTo>
                                <a:lnTo>
                                  <a:pt x="20965" y="64062"/>
                                </a:lnTo>
                                <a:cubicBezTo>
                                  <a:pt x="19801" y="64062"/>
                                  <a:pt x="19801" y="64062"/>
                                  <a:pt x="19801" y="64062"/>
                                </a:cubicBezTo>
                                <a:lnTo>
                                  <a:pt x="15142" y="61733"/>
                                </a:lnTo>
                                <a:cubicBezTo>
                                  <a:pt x="13977" y="61733"/>
                                  <a:pt x="13977" y="60568"/>
                                  <a:pt x="13977" y="60568"/>
                                </a:cubicBezTo>
                                <a:lnTo>
                                  <a:pt x="9318" y="57074"/>
                                </a:lnTo>
                                <a:lnTo>
                                  <a:pt x="5824" y="52415"/>
                                </a:lnTo>
                                <a:cubicBezTo>
                                  <a:pt x="5824" y="52415"/>
                                  <a:pt x="4659" y="52415"/>
                                  <a:pt x="4659" y="51250"/>
                                </a:cubicBezTo>
                                <a:lnTo>
                                  <a:pt x="2329" y="46591"/>
                                </a:lnTo>
                                <a:cubicBezTo>
                                  <a:pt x="2329" y="46591"/>
                                  <a:pt x="2329" y="46591"/>
                                  <a:pt x="2329" y="45426"/>
                                </a:cubicBezTo>
                                <a:lnTo>
                                  <a:pt x="0" y="40767"/>
                                </a:lnTo>
                                <a:cubicBezTo>
                                  <a:pt x="0" y="39602"/>
                                  <a:pt x="0" y="39602"/>
                                  <a:pt x="0" y="39602"/>
                                </a:cubicBezTo>
                                <a:lnTo>
                                  <a:pt x="0" y="26790"/>
                                </a:lnTo>
                                <a:cubicBezTo>
                                  <a:pt x="0" y="26790"/>
                                  <a:pt x="0" y="26790"/>
                                  <a:pt x="0" y="25625"/>
                                </a:cubicBezTo>
                                <a:lnTo>
                                  <a:pt x="2329" y="20966"/>
                                </a:lnTo>
                                <a:cubicBezTo>
                                  <a:pt x="2329" y="19801"/>
                                  <a:pt x="2329" y="19801"/>
                                  <a:pt x="2329" y="19801"/>
                                </a:cubicBezTo>
                                <a:lnTo>
                                  <a:pt x="4659" y="15142"/>
                                </a:lnTo>
                                <a:cubicBezTo>
                                  <a:pt x="4659" y="13977"/>
                                  <a:pt x="5824" y="13977"/>
                                  <a:pt x="5824" y="13977"/>
                                </a:cubicBezTo>
                                <a:lnTo>
                                  <a:pt x="9318" y="9318"/>
                                </a:lnTo>
                                <a:lnTo>
                                  <a:pt x="13977" y="5824"/>
                                </a:lnTo>
                                <a:cubicBezTo>
                                  <a:pt x="13977" y="5824"/>
                                  <a:pt x="13977" y="4659"/>
                                  <a:pt x="15142" y="4659"/>
                                </a:cubicBezTo>
                                <a:lnTo>
                                  <a:pt x="19801" y="2330"/>
                                </a:lnTo>
                                <a:cubicBezTo>
                                  <a:pt x="19801" y="2330"/>
                                  <a:pt x="19801" y="2330"/>
                                  <a:pt x="20965" y="2330"/>
                                </a:cubicBezTo>
                                <a:lnTo>
                                  <a:pt x="25625"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5" name="Shape 1225"/>
                        <wps:cNvSpPr/>
                        <wps:spPr>
                          <a:xfrm>
                            <a:off x="2100279" y="931523"/>
                            <a:ext cx="33196" cy="66392"/>
                          </a:xfrm>
                          <a:custGeom>
                            <a:avLst/>
                            <a:gdLst/>
                            <a:ahLst/>
                            <a:cxnLst/>
                            <a:rect l="0" t="0" r="0" b="0"/>
                            <a:pathLst>
                              <a:path w="33196" h="66392">
                                <a:moveTo>
                                  <a:pt x="0" y="0"/>
                                </a:moveTo>
                                <a:lnTo>
                                  <a:pt x="6406" y="0"/>
                                </a:lnTo>
                                <a:cubicBezTo>
                                  <a:pt x="6406" y="0"/>
                                  <a:pt x="6406" y="0"/>
                                  <a:pt x="7571" y="0"/>
                                </a:cubicBezTo>
                                <a:lnTo>
                                  <a:pt x="12230" y="2330"/>
                                </a:lnTo>
                                <a:cubicBezTo>
                                  <a:pt x="13395" y="2330"/>
                                  <a:pt x="13395" y="2330"/>
                                  <a:pt x="13395" y="2330"/>
                                </a:cubicBezTo>
                                <a:lnTo>
                                  <a:pt x="18054" y="4659"/>
                                </a:lnTo>
                                <a:cubicBezTo>
                                  <a:pt x="19219" y="4659"/>
                                  <a:pt x="19219" y="5824"/>
                                  <a:pt x="19219" y="5824"/>
                                </a:cubicBezTo>
                                <a:lnTo>
                                  <a:pt x="23878" y="9318"/>
                                </a:lnTo>
                                <a:lnTo>
                                  <a:pt x="27372" y="13977"/>
                                </a:lnTo>
                                <a:cubicBezTo>
                                  <a:pt x="27372" y="13977"/>
                                  <a:pt x="28537" y="13977"/>
                                  <a:pt x="28537" y="15142"/>
                                </a:cubicBezTo>
                                <a:lnTo>
                                  <a:pt x="30866" y="19801"/>
                                </a:lnTo>
                                <a:cubicBezTo>
                                  <a:pt x="30866" y="19801"/>
                                  <a:pt x="30866" y="19801"/>
                                  <a:pt x="30866" y="20966"/>
                                </a:cubicBezTo>
                                <a:lnTo>
                                  <a:pt x="33196" y="25625"/>
                                </a:lnTo>
                                <a:cubicBezTo>
                                  <a:pt x="33196" y="26790"/>
                                  <a:pt x="33196" y="26790"/>
                                  <a:pt x="33196" y="26790"/>
                                </a:cubicBezTo>
                                <a:lnTo>
                                  <a:pt x="33196" y="39602"/>
                                </a:lnTo>
                                <a:cubicBezTo>
                                  <a:pt x="33196" y="39602"/>
                                  <a:pt x="33196" y="39602"/>
                                  <a:pt x="33196" y="40767"/>
                                </a:cubicBezTo>
                                <a:lnTo>
                                  <a:pt x="30866" y="45426"/>
                                </a:lnTo>
                                <a:cubicBezTo>
                                  <a:pt x="30866" y="46591"/>
                                  <a:pt x="30866" y="46591"/>
                                  <a:pt x="30866" y="46591"/>
                                </a:cubicBezTo>
                                <a:lnTo>
                                  <a:pt x="28537" y="51250"/>
                                </a:lnTo>
                                <a:cubicBezTo>
                                  <a:pt x="28537" y="52415"/>
                                  <a:pt x="27372" y="52415"/>
                                  <a:pt x="27372" y="52415"/>
                                </a:cubicBezTo>
                                <a:lnTo>
                                  <a:pt x="23878" y="57074"/>
                                </a:lnTo>
                                <a:lnTo>
                                  <a:pt x="19219" y="60568"/>
                                </a:lnTo>
                                <a:cubicBezTo>
                                  <a:pt x="19219" y="60568"/>
                                  <a:pt x="19219" y="61733"/>
                                  <a:pt x="18054" y="61733"/>
                                </a:cubicBezTo>
                                <a:lnTo>
                                  <a:pt x="13395" y="64062"/>
                                </a:lnTo>
                                <a:cubicBezTo>
                                  <a:pt x="13395" y="64062"/>
                                  <a:pt x="13395" y="64062"/>
                                  <a:pt x="12230" y="64062"/>
                                </a:cubicBezTo>
                                <a:lnTo>
                                  <a:pt x="7571" y="66392"/>
                                </a:lnTo>
                                <a:cubicBezTo>
                                  <a:pt x="6406" y="66392"/>
                                  <a:pt x="6406" y="66392"/>
                                  <a:pt x="6406" y="66392"/>
                                </a:cubicBezTo>
                                <a:lnTo>
                                  <a:pt x="0" y="66392"/>
                                </a:lnTo>
                                <a:lnTo>
                                  <a:pt x="0" y="55909"/>
                                </a:lnTo>
                                <a:lnTo>
                                  <a:pt x="582" y="55909"/>
                                </a:lnTo>
                                <a:lnTo>
                                  <a:pt x="4076" y="55909"/>
                                </a:lnTo>
                                <a:lnTo>
                                  <a:pt x="9901" y="53579"/>
                                </a:lnTo>
                                <a:lnTo>
                                  <a:pt x="8736" y="54744"/>
                                </a:lnTo>
                                <a:lnTo>
                                  <a:pt x="13395" y="52415"/>
                                </a:lnTo>
                                <a:lnTo>
                                  <a:pt x="12230" y="52415"/>
                                </a:lnTo>
                                <a:lnTo>
                                  <a:pt x="16223" y="49419"/>
                                </a:lnTo>
                                <a:lnTo>
                                  <a:pt x="19219" y="45426"/>
                                </a:lnTo>
                                <a:lnTo>
                                  <a:pt x="19219" y="46591"/>
                                </a:lnTo>
                                <a:lnTo>
                                  <a:pt x="21548" y="41932"/>
                                </a:lnTo>
                                <a:lnTo>
                                  <a:pt x="20383" y="43096"/>
                                </a:lnTo>
                                <a:lnTo>
                                  <a:pt x="22713" y="37273"/>
                                </a:lnTo>
                                <a:lnTo>
                                  <a:pt x="22713" y="33778"/>
                                </a:lnTo>
                                <a:lnTo>
                                  <a:pt x="22713" y="32614"/>
                                </a:lnTo>
                                <a:lnTo>
                                  <a:pt x="22713" y="29119"/>
                                </a:lnTo>
                                <a:lnTo>
                                  <a:pt x="20383" y="23295"/>
                                </a:lnTo>
                                <a:lnTo>
                                  <a:pt x="21548" y="24460"/>
                                </a:lnTo>
                                <a:lnTo>
                                  <a:pt x="19219" y="19801"/>
                                </a:lnTo>
                                <a:lnTo>
                                  <a:pt x="19219" y="20966"/>
                                </a:lnTo>
                                <a:lnTo>
                                  <a:pt x="16223" y="16972"/>
                                </a:lnTo>
                                <a:lnTo>
                                  <a:pt x="12230" y="13977"/>
                                </a:lnTo>
                                <a:lnTo>
                                  <a:pt x="13395" y="13977"/>
                                </a:lnTo>
                                <a:lnTo>
                                  <a:pt x="8736" y="11648"/>
                                </a:lnTo>
                                <a:lnTo>
                                  <a:pt x="9901" y="12812"/>
                                </a:lnTo>
                                <a:lnTo>
                                  <a:pt x="4076" y="10483"/>
                                </a:lnTo>
                                <a:lnTo>
                                  <a:pt x="582" y="10483"/>
                                </a:lnTo>
                                <a:lnTo>
                                  <a:pt x="0" y="10483"/>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6" name="Shape 1226"/>
                        <wps:cNvSpPr/>
                        <wps:spPr>
                          <a:xfrm>
                            <a:off x="3907408" y="133661"/>
                            <a:ext cx="55909" cy="55909"/>
                          </a:xfrm>
                          <a:custGeom>
                            <a:avLst/>
                            <a:gdLst/>
                            <a:ahLst/>
                            <a:cxnLst/>
                            <a:rect l="0" t="0" r="0" b="0"/>
                            <a:pathLst>
                              <a:path w="55909" h="55909">
                                <a:moveTo>
                                  <a:pt x="27954" y="0"/>
                                </a:moveTo>
                                <a:cubicBezTo>
                                  <a:pt x="43096" y="0"/>
                                  <a:pt x="55909" y="12812"/>
                                  <a:pt x="55909" y="27954"/>
                                </a:cubicBezTo>
                                <a:cubicBezTo>
                                  <a:pt x="55909" y="43097"/>
                                  <a:pt x="43096" y="55909"/>
                                  <a:pt x="27954" y="55909"/>
                                </a:cubicBezTo>
                                <a:cubicBezTo>
                                  <a:pt x="11648" y="55909"/>
                                  <a:pt x="0" y="43097"/>
                                  <a:pt x="0" y="27954"/>
                                </a:cubicBezTo>
                                <a:cubicBezTo>
                                  <a:pt x="0" y="12812"/>
                                  <a:pt x="11648" y="0"/>
                                  <a:pt x="27954"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7" name="Shape 1227"/>
                        <wps:cNvSpPr/>
                        <wps:spPr>
                          <a:xfrm>
                            <a:off x="3901585" y="127838"/>
                            <a:ext cx="33720" cy="67556"/>
                          </a:xfrm>
                          <a:custGeom>
                            <a:avLst/>
                            <a:gdLst/>
                            <a:ahLst/>
                            <a:cxnLst/>
                            <a:rect l="0" t="0" r="0" b="0"/>
                            <a:pathLst>
                              <a:path w="33720" h="67556">
                                <a:moveTo>
                                  <a:pt x="32614" y="0"/>
                                </a:moveTo>
                                <a:lnTo>
                                  <a:pt x="33720" y="0"/>
                                </a:lnTo>
                                <a:lnTo>
                                  <a:pt x="33720" y="10704"/>
                                </a:lnTo>
                                <a:lnTo>
                                  <a:pt x="33196" y="10599"/>
                                </a:lnTo>
                                <a:lnTo>
                                  <a:pt x="27954" y="11648"/>
                                </a:lnTo>
                                <a:lnTo>
                                  <a:pt x="29119" y="11648"/>
                                </a:lnTo>
                                <a:lnTo>
                                  <a:pt x="24460" y="12812"/>
                                </a:lnTo>
                                <a:lnTo>
                                  <a:pt x="25625" y="12812"/>
                                </a:lnTo>
                                <a:lnTo>
                                  <a:pt x="19801" y="15142"/>
                                </a:lnTo>
                                <a:lnTo>
                                  <a:pt x="20966" y="13977"/>
                                </a:lnTo>
                                <a:lnTo>
                                  <a:pt x="13977" y="20966"/>
                                </a:lnTo>
                                <a:lnTo>
                                  <a:pt x="15142" y="20966"/>
                                </a:lnTo>
                                <a:lnTo>
                                  <a:pt x="12812" y="25625"/>
                                </a:lnTo>
                                <a:lnTo>
                                  <a:pt x="12812" y="24460"/>
                                </a:lnTo>
                                <a:lnTo>
                                  <a:pt x="10483" y="30284"/>
                                </a:lnTo>
                                <a:lnTo>
                                  <a:pt x="11648" y="29119"/>
                                </a:lnTo>
                                <a:lnTo>
                                  <a:pt x="10599" y="34361"/>
                                </a:lnTo>
                                <a:lnTo>
                                  <a:pt x="11648" y="39602"/>
                                </a:lnTo>
                                <a:lnTo>
                                  <a:pt x="10483" y="38437"/>
                                </a:lnTo>
                                <a:lnTo>
                                  <a:pt x="12812" y="43096"/>
                                </a:lnTo>
                                <a:lnTo>
                                  <a:pt x="12812" y="41932"/>
                                </a:lnTo>
                                <a:lnTo>
                                  <a:pt x="15142" y="47755"/>
                                </a:lnTo>
                                <a:lnTo>
                                  <a:pt x="13977" y="46591"/>
                                </a:lnTo>
                                <a:lnTo>
                                  <a:pt x="20966" y="53579"/>
                                </a:lnTo>
                                <a:lnTo>
                                  <a:pt x="19801" y="52414"/>
                                </a:lnTo>
                                <a:lnTo>
                                  <a:pt x="25625" y="54744"/>
                                </a:lnTo>
                                <a:lnTo>
                                  <a:pt x="24460" y="54744"/>
                                </a:lnTo>
                                <a:lnTo>
                                  <a:pt x="29119" y="57073"/>
                                </a:lnTo>
                                <a:lnTo>
                                  <a:pt x="27954" y="55909"/>
                                </a:lnTo>
                                <a:lnTo>
                                  <a:pt x="33196" y="56957"/>
                                </a:lnTo>
                                <a:lnTo>
                                  <a:pt x="33720" y="56852"/>
                                </a:lnTo>
                                <a:lnTo>
                                  <a:pt x="33720" y="67556"/>
                                </a:lnTo>
                                <a:lnTo>
                                  <a:pt x="32614" y="67556"/>
                                </a:lnTo>
                                <a:lnTo>
                                  <a:pt x="27954" y="67556"/>
                                </a:lnTo>
                                <a:cubicBezTo>
                                  <a:pt x="26790" y="66392"/>
                                  <a:pt x="26790" y="66392"/>
                                  <a:pt x="26790" y="66392"/>
                                </a:cubicBezTo>
                                <a:lnTo>
                                  <a:pt x="20966" y="65227"/>
                                </a:lnTo>
                                <a:cubicBezTo>
                                  <a:pt x="20966" y="65227"/>
                                  <a:pt x="20966" y="65227"/>
                                  <a:pt x="19801" y="65227"/>
                                </a:cubicBezTo>
                                <a:lnTo>
                                  <a:pt x="15142" y="61733"/>
                                </a:lnTo>
                                <a:cubicBezTo>
                                  <a:pt x="15142" y="61733"/>
                                  <a:pt x="15142" y="61733"/>
                                  <a:pt x="13977" y="61733"/>
                                </a:cubicBezTo>
                                <a:lnTo>
                                  <a:pt x="10483" y="58238"/>
                                </a:lnTo>
                                <a:cubicBezTo>
                                  <a:pt x="9318" y="58238"/>
                                  <a:pt x="9318" y="57073"/>
                                  <a:pt x="9318" y="57073"/>
                                </a:cubicBezTo>
                                <a:lnTo>
                                  <a:pt x="5824" y="53579"/>
                                </a:lnTo>
                                <a:cubicBezTo>
                                  <a:pt x="5824" y="52414"/>
                                  <a:pt x="5824" y="52414"/>
                                  <a:pt x="5824" y="52414"/>
                                </a:cubicBezTo>
                                <a:lnTo>
                                  <a:pt x="2330" y="47755"/>
                                </a:lnTo>
                                <a:cubicBezTo>
                                  <a:pt x="2330" y="46591"/>
                                  <a:pt x="2330" y="46591"/>
                                  <a:pt x="2330" y="46591"/>
                                </a:cubicBezTo>
                                <a:lnTo>
                                  <a:pt x="1165" y="40767"/>
                                </a:lnTo>
                                <a:cubicBezTo>
                                  <a:pt x="1165" y="40767"/>
                                  <a:pt x="0" y="40767"/>
                                  <a:pt x="0" y="39602"/>
                                </a:cubicBezTo>
                                <a:lnTo>
                                  <a:pt x="0" y="34943"/>
                                </a:lnTo>
                                <a:cubicBezTo>
                                  <a:pt x="0" y="33778"/>
                                  <a:pt x="0" y="33778"/>
                                  <a:pt x="0" y="33778"/>
                                </a:cubicBezTo>
                                <a:lnTo>
                                  <a:pt x="0" y="27954"/>
                                </a:lnTo>
                                <a:cubicBezTo>
                                  <a:pt x="0" y="26789"/>
                                  <a:pt x="1165" y="26789"/>
                                  <a:pt x="1165" y="26789"/>
                                </a:cubicBezTo>
                                <a:lnTo>
                                  <a:pt x="2330" y="20966"/>
                                </a:lnTo>
                                <a:lnTo>
                                  <a:pt x="5824" y="15142"/>
                                </a:lnTo>
                                <a:lnTo>
                                  <a:pt x="9318" y="10483"/>
                                </a:lnTo>
                                <a:cubicBezTo>
                                  <a:pt x="9318" y="10483"/>
                                  <a:pt x="9318" y="10483"/>
                                  <a:pt x="10483" y="9318"/>
                                </a:cubicBezTo>
                                <a:lnTo>
                                  <a:pt x="13977" y="5824"/>
                                </a:lnTo>
                                <a:cubicBezTo>
                                  <a:pt x="15142" y="5824"/>
                                  <a:pt x="15142" y="5824"/>
                                  <a:pt x="15142" y="5824"/>
                                </a:cubicBezTo>
                                <a:lnTo>
                                  <a:pt x="19801" y="3494"/>
                                </a:lnTo>
                                <a:cubicBezTo>
                                  <a:pt x="20966" y="3494"/>
                                  <a:pt x="20966" y="2330"/>
                                  <a:pt x="20966" y="2330"/>
                                </a:cubicBezTo>
                                <a:lnTo>
                                  <a:pt x="26790" y="1165"/>
                                </a:lnTo>
                                <a:cubicBezTo>
                                  <a:pt x="26790" y="1165"/>
                                  <a:pt x="26790" y="1165"/>
                                  <a:pt x="27954" y="1165"/>
                                </a:cubicBezTo>
                                <a:lnTo>
                                  <a:pt x="32614"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8" name="Shape 1228"/>
                        <wps:cNvSpPr/>
                        <wps:spPr>
                          <a:xfrm>
                            <a:off x="3935305" y="127838"/>
                            <a:ext cx="33836" cy="67556"/>
                          </a:xfrm>
                          <a:custGeom>
                            <a:avLst/>
                            <a:gdLst/>
                            <a:ahLst/>
                            <a:cxnLst/>
                            <a:rect l="0" t="0" r="0" b="0"/>
                            <a:pathLst>
                              <a:path w="33836" h="67556">
                                <a:moveTo>
                                  <a:pt x="0" y="0"/>
                                </a:moveTo>
                                <a:lnTo>
                                  <a:pt x="58" y="0"/>
                                </a:lnTo>
                                <a:lnTo>
                                  <a:pt x="5882" y="1165"/>
                                </a:lnTo>
                                <a:cubicBezTo>
                                  <a:pt x="7047" y="1165"/>
                                  <a:pt x="7047" y="1165"/>
                                  <a:pt x="7047" y="1165"/>
                                </a:cubicBezTo>
                                <a:lnTo>
                                  <a:pt x="12871" y="2330"/>
                                </a:lnTo>
                                <a:lnTo>
                                  <a:pt x="12871" y="3494"/>
                                </a:lnTo>
                                <a:lnTo>
                                  <a:pt x="18694" y="5824"/>
                                </a:lnTo>
                                <a:lnTo>
                                  <a:pt x="23354" y="9318"/>
                                </a:lnTo>
                                <a:cubicBezTo>
                                  <a:pt x="23354" y="10483"/>
                                  <a:pt x="23354" y="10483"/>
                                  <a:pt x="24518" y="10483"/>
                                </a:cubicBezTo>
                                <a:lnTo>
                                  <a:pt x="28013" y="15142"/>
                                </a:lnTo>
                                <a:lnTo>
                                  <a:pt x="30342" y="20966"/>
                                </a:lnTo>
                                <a:lnTo>
                                  <a:pt x="31507" y="20966"/>
                                </a:lnTo>
                                <a:lnTo>
                                  <a:pt x="32672" y="26789"/>
                                </a:lnTo>
                                <a:cubicBezTo>
                                  <a:pt x="32672" y="26789"/>
                                  <a:pt x="32672" y="26789"/>
                                  <a:pt x="32672" y="27954"/>
                                </a:cubicBezTo>
                                <a:lnTo>
                                  <a:pt x="33836" y="33778"/>
                                </a:lnTo>
                                <a:cubicBezTo>
                                  <a:pt x="33836" y="33778"/>
                                  <a:pt x="33836" y="33778"/>
                                  <a:pt x="33836" y="34943"/>
                                </a:cubicBezTo>
                                <a:lnTo>
                                  <a:pt x="32672" y="39602"/>
                                </a:lnTo>
                                <a:cubicBezTo>
                                  <a:pt x="32672" y="40767"/>
                                  <a:pt x="32672" y="40767"/>
                                  <a:pt x="32672" y="40767"/>
                                </a:cubicBezTo>
                                <a:lnTo>
                                  <a:pt x="31507" y="46591"/>
                                </a:lnTo>
                                <a:cubicBezTo>
                                  <a:pt x="31507" y="46591"/>
                                  <a:pt x="30342" y="46591"/>
                                  <a:pt x="30342" y="47755"/>
                                </a:cubicBezTo>
                                <a:lnTo>
                                  <a:pt x="28013" y="52414"/>
                                </a:lnTo>
                                <a:cubicBezTo>
                                  <a:pt x="28013" y="52414"/>
                                  <a:pt x="28013" y="52414"/>
                                  <a:pt x="28013" y="53579"/>
                                </a:cubicBezTo>
                                <a:lnTo>
                                  <a:pt x="24518" y="57073"/>
                                </a:lnTo>
                                <a:cubicBezTo>
                                  <a:pt x="23354" y="57073"/>
                                  <a:pt x="23354" y="58238"/>
                                  <a:pt x="23354" y="58238"/>
                                </a:cubicBezTo>
                                <a:lnTo>
                                  <a:pt x="18694" y="61733"/>
                                </a:lnTo>
                                <a:lnTo>
                                  <a:pt x="12871" y="65227"/>
                                </a:lnTo>
                                <a:lnTo>
                                  <a:pt x="7047" y="66392"/>
                                </a:lnTo>
                                <a:cubicBezTo>
                                  <a:pt x="7047" y="66392"/>
                                  <a:pt x="7047" y="66392"/>
                                  <a:pt x="5882" y="67556"/>
                                </a:cubicBezTo>
                                <a:lnTo>
                                  <a:pt x="58" y="67556"/>
                                </a:lnTo>
                                <a:lnTo>
                                  <a:pt x="0" y="67556"/>
                                </a:lnTo>
                                <a:lnTo>
                                  <a:pt x="0" y="56852"/>
                                </a:lnTo>
                                <a:lnTo>
                                  <a:pt x="4717" y="55909"/>
                                </a:lnTo>
                                <a:lnTo>
                                  <a:pt x="3552" y="57073"/>
                                </a:lnTo>
                                <a:lnTo>
                                  <a:pt x="9376" y="54744"/>
                                </a:lnTo>
                                <a:lnTo>
                                  <a:pt x="8212" y="54744"/>
                                </a:lnTo>
                                <a:lnTo>
                                  <a:pt x="12871" y="52414"/>
                                </a:lnTo>
                                <a:lnTo>
                                  <a:pt x="12871" y="53579"/>
                                </a:lnTo>
                                <a:lnTo>
                                  <a:pt x="19859" y="46591"/>
                                </a:lnTo>
                                <a:lnTo>
                                  <a:pt x="18694" y="47755"/>
                                </a:lnTo>
                                <a:lnTo>
                                  <a:pt x="21024" y="41932"/>
                                </a:lnTo>
                                <a:lnTo>
                                  <a:pt x="21024" y="43096"/>
                                </a:lnTo>
                                <a:lnTo>
                                  <a:pt x="22189" y="38437"/>
                                </a:lnTo>
                                <a:lnTo>
                                  <a:pt x="22189" y="39602"/>
                                </a:lnTo>
                                <a:lnTo>
                                  <a:pt x="23237" y="34361"/>
                                </a:lnTo>
                                <a:lnTo>
                                  <a:pt x="22189" y="29119"/>
                                </a:lnTo>
                                <a:lnTo>
                                  <a:pt x="22189" y="30284"/>
                                </a:lnTo>
                                <a:lnTo>
                                  <a:pt x="21024" y="24460"/>
                                </a:lnTo>
                                <a:lnTo>
                                  <a:pt x="21024" y="25625"/>
                                </a:lnTo>
                                <a:lnTo>
                                  <a:pt x="18694" y="20966"/>
                                </a:lnTo>
                                <a:lnTo>
                                  <a:pt x="19859" y="20966"/>
                                </a:lnTo>
                                <a:lnTo>
                                  <a:pt x="12871" y="13977"/>
                                </a:lnTo>
                                <a:lnTo>
                                  <a:pt x="12871" y="15142"/>
                                </a:lnTo>
                                <a:lnTo>
                                  <a:pt x="8212" y="12812"/>
                                </a:lnTo>
                                <a:lnTo>
                                  <a:pt x="9376" y="12812"/>
                                </a:lnTo>
                                <a:lnTo>
                                  <a:pt x="3552" y="11648"/>
                                </a:lnTo>
                                <a:lnTo>
                                  <a:pt x="4717" y="11648"/>
                                </a:lnTo>
                                <a:lnTo>
                                  <a:pt x="0" y="10704"/>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29" name="Shape 1229"/>
                        <wps:cNvSpPr/>
                        <wps:spPr>
                          <a:xfrm>
                            <a:off x="715959" y="896581"/>
                            <a:ext cx="3228722" cy="1008685"/>
                          </a:xfrm>
                          <a:custGeom>
                            <a:avLst/>
                            <a:gdLst/>
                            <a:ahLst/>
                            <a:cxnLst/>
                            <a:rect l="0" t="0" r="0" b="0"/>
                            <a:pathLst>
                              <a:path w="3228722" h="1008685">
                                <a:moveTo>
                                  <a:pt x="3222607" y="874"/>
                                </a:moveTo>
                                <a:cubicBezTo>
                                  <a:pt x="3224646" y="1747"/>
                                  <a:pt x="3226393" y="3494"/>
                                  <a:pt x="3227557" y="5824"/>
                                </a:cubicBezTo>
                                <a:cubicBezTo>
                                  <a:pt x="3228722" y="10483"/>
                                  <a:pt x="3226393" y="15142"/>
                                  <a:pt x="3221734" y="16307"/>
                                </a:cubicBezTo>
                                <a:lnTo>
                                  <a:pt x="1386068" y="659256"/>
                                </a:lnTo>
                                <a:lnTo>
                                  <a:pt x="928316" y="786215"/>
                                </a:lnTo>
                                <a:lnTo>
                                  <a:pt x="10483" y="1007520"/>
                                </a:lnTo>
                                <a:cubicBezTo>
                                  <a:pt x="5824" y="1008685"/>
                                  <a:pt x="2330" y="1006355"/>
                                  <a:pt x="1165" y="1001696"/>
                                </a:cubicBezTo>
                                <a:cubicBezTo>
                                  <a:pt x="0" y="997037"/>
                                  <a:pt x="2330" y="992378"/>
                                  <a:pt x="6989" y="991213"/>
                                </a:cubicBezTo>
                                <a:lnTo>
                                  <a:pt x="923657" y="769908"/>
                                </a:lnTo>
                                <a:lnTo>
                                  <a:pt x="1382573" y="642949"/>
                                </a:lnTo>
                                <a:lnTo>
                                  <a:pt x="3215910" y="1165"/>
                                </a:lnTo>
                                <a:cubicBezTo>
                                  <a:pt x="3218239" y="0"/>
                                  <a:pt x="3220569" y="0"/>
                                  <a:pt x="3222607" y="874"/>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36" name="Shape 474436"/>
                        <wps:cNvSpPr/>
                        <wps:spPr>
                          <a:xfrm>
                            <a:off x="696158" y="1866828"/>
                            <a:ext cx="57073" cy="57074"/>
                          </a:xfrm>
                          <a:custGeom>
                            <a:avLst/>
                            <a:gdLst/>
                            <a:ahLst/>
                            <a:cxnLst/>
                            <a:rect l="0" t="0" r="0" b="0"/>
                            <a:pathLst>
                              <a:path w="57073" h="57074">
                                <a:moveTo>
                                  <a:pt x="0" y="0"/>
                                </a:moveTo>
                                <a:lnTo>
                                  <a:pt x="57073" y="0"/>
                                </a:lnTo>
                                <a:lnTo>
                                  <a:pt x="57073" y="57074"/>
                                </a:lnTo>
                                <a:lnTo>
                                  <a:pt x="0" y="57074"/>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31" name="Shape 1231"/>
                        <wps:cNvSpPr/>
                        <wps:spPr>
                          <a:xfrm>
                            <a:off x="691499" y="1862169"/>
                            <a:ext cx="33196" cy="67556"/>
                          </a:xfrm>
                          <a:custGeom>
                            <a:avLst/>
                            <a:gdLst/>
                            <a:ahLst/>
                            <a:cxnLst/>
                            <a:rect l="0" t="0" r="0" b="0"/>
                            <a:pathLst>
                              <a:path w="33196" h="67556">
                                <a:moveTo>
                                  <a:pt x="4659" y="0"/>
                                </a:moveTo>
                                <a:lnTo>
                                  <a:pt x="33196" y="0"/>
                                </a:lnTo>
                                <a:lnTo>
                                  <a:pt x="33196" y="10483"/>
                                </a:lnTo>
                                <a:lnTo>
                                  <a:pt x="10483" y="10483"/>
                                </a:lnTo>
                                <a:lnTo>
                                  <a:pt x="10483" y="55909"/>
                                </a:lnTo>
                                <a:lnTo>
                                  <a:pt x="33196" y="55909"/>
                                </a:lnTo>
                                <a:lnTo>
                                  <a:pt x="33196" y="67556"/>
                                </a:lnTo>
                                <a:lnTo>
                                  <a:pt x="4659" y="67556"/>
                                </a:lnTo>
                                <a:cubicBezTo>
                                  <a:pt x="2330" y="67556"/>
                                  <a:pt x="0" y="65227"/>
                                  <a:pt x="0" y="61732"/>
                                </a:cubicBezTo>
                                <a:lnTo>
                                  <a:pt x="0" y="4659"/>
                                </a:lnTo>
                                <a:cubicBezTo>
                                  <a:pt x="0" y="2329"/>
                                  <a:pt x="2330" y="0"/>
                                  <a:pt x="4659" y="0"/>
                                </a:cubicBez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1232" name="Shape 1232"/>
                        <wps:cNvSpPr/>
                        <wps:spPr>
                          <a:xfrm>
                            <a:off x="724695" y="1862169"/>
                            <a:ext cx="33196" cy="67556"/>
                          </a:xfrm>
                          <a:custGeom>
                            <a:avLst/>
                            <a:gdLst/>
                            <a:ahLst/>
                            <a:cxnLst/>
                            <a:rect l="0" t="0" r="0" b="0"/>
                            <a:pathLst>
                              <a:path w="33196" h="67556">
                                <a:moveTo>
                                  <a:pt x="0" y="0"/>
                                </a:moveTo>
                                <a:lnTo>
                                  <a:pt x="28537" y="0"/>
                                </a:lnTo>
                                <a:cubicBezTo>
                                  <a:pt x="30866" y="0"/>
                                  <a:pt x="33196" y="2329"/>
                                  <a:pt x="33196" y="4659"/>
                                </a:cubicBezTo>
                                <a:lnTo>
                                  <a:pt x="33196" y="61732"/>
                                </a:lnTo>
                                <a:cubicBezTo>
                                  <a:pt x="33196" y="65227"/>
                                  <a:pt x="30866" y="67556"/>
                                  <a:pt x="28537" y="67556"/>
                                </a:cubicBezTo>
                                <a:lnTo>
                                  <a:pt x="0" y="67556"/>
                                </a:lnTo>
                                <a:lnTo>
                                  <a:pt x="0" y="55909"/>
                                </a:lnTo>
                                <a:lnTo>
                                  <a:pt x="22713" y="55909"/>
                                </a:lnTo>
                                <a:lnTo>
                                  <a:pt x="22713" y="10483"/>
                                </a:lnTo>
                                <a:lnTo>
                                  <a:pt x="0" y="10483"/>
                                </a:lnTo>
                                <a:lnTo>
                                  <a:pt x="0" y="0"/>
                                </a:ln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474437" name="Shape 474437"/>
                        <wps:cNvSpPr/>
                        <wps:spPr>
                          <a:xfrm>
                            <a:off x="1613991" y="1646688"/>
                            <a:ext cx="55909" cy="55909"/>
                          </a:xfrm>
                          <a:custGeom>
                            <a:avLst/>
                            <a:gdLst/>
                            <a:ahLst/>
                            <a:cxnLst/>
                            <a:rect l="0" t="0" r="0" b="0"/>
                            <a:pathLst>
                              <a:path w="55909" h="55909">
                                <a:moveTo>
                                  <a:pt x="0" y="0"/>
                                </a:moveTo>
                                <a:lnTo>
                                  <a:pt x="55909" y="0"/>
                                </a:lnTo>
                                <a:lnTo>
                                  <a:pt x="55909" y="55909"/>
                                </a:lnTo>
                                <a:lnTo>
                                  <a:pt x="0" y="55909"/>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34" name="Shape 1234"/>
                        <wps:cNvSpPr/>
                        <wps:spPr>
                          <a:xfrm>
                            <a:off x="1608167" y="1640864"/>
                            <a:ext cx="34360" cy="67556"/>
                          </a:xfrm>
                          <a:custGeom>
                            <a:avLst/>
                            <a:gdLst/>
                            <a:ahLst/>
                            <a:cxnLst/>
                            <a:rect l="0" t="0" r="0" b="0"/>
                            <a:pathLst>
                              <a:path w="34360" h="67556">
                                <a:moveTo>
                                  <a:pt x="5824" y="0"/>
                                </a:moveTo>
                                <a:lnTo>
                                  <a:pt x="34360" y="0"/>
                                </a:lnTo>
                                <a:lnTo>
                                  <a:pt x="34360" y="10483"/>
                                </a:lnTo>
                                <a:lnTo>
                                  <a:pt x="11648" y="10483"/>
                                </a:lnTo>
                                <a:lnTo>
                                  <a:pt x="11648" y="57073"/>
                                </a:lnTo>
                                <a:lnTo>
                                  <a:pt x="34360" y="57073"/>
                                </a:lnTo>
                                <a:lnTo>
                                  <a:pt x="34360" y="67556"/>
                                </a:lnTo>
                                <a:lnTo>
                                  <a:pt x="5824" y="67556"/>
                                </a:lnTo>
                                <a:cubicBezTo>
                                  <a:pt x="2330" y="67556"/>
                                  <a:pt x="0" y="65227"/>
                                  <a:pt x="0" y="61732"/>
                                </a:cubicBezTo>
                                <a:lnTo>
                                  <a:pt x="0" y="5824"/>
                                </a:lnTo>
                                <a:cubicBezTo>
                                  <a:pt x="0" y="2329"/>
                                  <a:pt x="2330" y="0"/>
                                  <a:pt x="5824" y="0"/>
                                </a:cubicBez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1235" name="Shape 1235"/>
                        <wps:cNvSpPr/>
                        <wps:spPr>
                          <a:xfrm>
                            <a:off x="1642527" y="1640864"/>
                            <a:ext cx="33196" cy="67556"/>
                          </a:xfrm>
                          <a:custGeom>
                            <a:avLst/>
                            <a:gdLst/>
                            <a:ahLst/>
                            <a:cxnLst/>
                            <a:rect l="0" t="0" r="0" b="0"/>
                            <a:pathLst>
                              <a:path w="33196" h="67556">
                                <a:moveTo>
                                  <a:pt x="0" y="0"/>
                                </a:moveTo>
                                <a:lnTo>
                                  <a:pt x="27372" y="0"/>
                                </a:lnTo>
                                <a:cubicBezTo>
                                  <a:pt x="30866" y="0"/>
                                  <a:pt x="33196" y="2329"/>
                                  <a:pt x="33196" y="5824"/>
                                </a:cubicBezTo>
                                <a:lnTo>
                                  <a:pt x="33196" y="61732"/>
                                </a:lnTo>
                                <a:cubicBezTo>
                                  <a:pt x="33196" y="65227"/>
                                  <a:pt x="30866" y="67556"/>
                                  <a:pt x="27372" y="67556"/>
                                </a:cubicBezTo>
                                <a:lnTo>
                                  <a:pt x="0" y="67556"/>
                                </a:lnTo>
                                <a:lnTo>
                                  <a:pt x="0" y="57073"/>
                                </a:lnTo>
                                <a:lnTo>
                                  <a:pt x="22713" y="57073"/>
                                </a:lnTo>
                                <a:lnTo>
                                  <a:pt x="22713" y="10483"/>
                                </a:lnTo>
                                <a:lnTo>
                                  <a:pt x="0" y="10483"/>
                                </a:lnTo>
                                <a:lnTo>
                                  <a:pt x="0" y="0"/>
                                </a:ln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474438" name="Shape 474438"/>
                        <wps:cNvSpPr/>
                        <wps:spPr>
                          <a:xfrm>
                            <a:off x="2071743" y="1519729"/>
                            <a:ext cx="57074" cy="57074"/>
                          </a:xfrm>
                          <a:custGeom>
                            <a:avLst/>
                            <a:gdLst/>
                            <a:ahLst/>
                            <a:cxnLst/>
                            <a:rect l="0" t="0" r="0" b="0"/>
                            <a:pathLst>
                              <a:path w="57074" h="57074">
                                <a:moveTo>
                                  <a:pt x="0" y="0"/>
                                </a:moveTo>
                                <a:lnTo>
                                  <a:pt x="57074" y="0"/>
                                </a:lnTo>
                                <a:lnTo>
                                  <a:pt x="57074" y="57074"/>
                                </a:lnTo>
                                <a:lnTo>
                                  <a:pt x="0" y="57074"/>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37" name="Shape 1237"/>
                        <wps:cNvSpPr/>
                        <wps:spPr>
                          <a:xfrm>
                            <a:off x="2067084" y="1513905"/>
                            <a:ext cx="33196" cy="67556"/>
                          </a:xfrm>
                          <a:custGeom>
                            <a:avLst/>
                            <a:gdLst/>
                            <a:ahLst/>
                            <a:cxnLst/>
                            <a:rect l="0" t="0" r="0" b="0"/>
                            <a:pathLst>
                              <a:path w="33196" h="67556">
                                <a:moveTo>
                                  <a:pt x="4659" y="0"/>
                                </a:moveTo>
                                <a:lnTo>
                                  <a:pt x="33196" y="0"/>
                                </a:lnTo>
                                <a:lnTo>
                                  <a:pt x="33196" y="11647"/>
                                </a:lnTo>
                                <a:lnTo>
                                  <a:pt x="10483" y="11647"/>
                                </a:lnTo>
                                <a:lnTo>
                                  <a:pt x="10483" y="57073"/>
                                </a:lnTo>
                                <a:lnTo>
                                  <a:pt x="33196" y="57073"/>
                                </a:lnTo>
                                <a:lnTo>
                                  <a:pt x="33196" y="67556"/>
                                </a:lnTo>
                                <a:lnTo>
                                  <a:pt x="4659" y="67556"/>
                                </a:lnTo>
                                <a:cubicBezTo>
                                  <a:pt x="2330" y="67556"/>
                                  <a:pt x="0" y="65227"/>
                                  <a:pt x="0" y="62897"/>
                                </a:cubicBezTo>
                                <a:lnTo>
                                  <a:pt x="0" y="5824"/>
                                </a:lnTo>
                                <a:cubicBezTo>
                                  <a:pt x="0" y="2329"/>
                                  <a:pt x="2330" y="0"/>
                                  <a:pt x="4659" y="0"/>
                                </a:cubicBez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1238" name="Shape 1238"/>
                        <wps:cNvSpPr/>
                        <wps:spPr>
                          <a:xfrm>
                            <a:off x="2100279" y="1513905"/>
                            <a:ext cx="33196" cy="67556"/>
                          </a:xfrm>
                          <a:custGeom>
                            <a:avLst/>
                            <a:gdLst/>
                            <a:ahLst/>
                            <a:cxnLst/>
                            <a:rect l="0" t="0" r="0" b="0"/>
                            <a:pathLst>
                              <a:path w="33196" h="67556">
                                <a:moveTo>
                                  <a:pt x="0" y="0"/>
                                </a:moveTo>
                                <a:lnTo>
                                  <a:pt x="28537" y="0"/>
                                </a:lnTo>
                                <a:cubicBezTo>
                                  <a:pt x="30866" y="0"/>
                                  <a:pt x="33196" y="2329"/>
                                  <a:pt x="33196" y="5824"/>
                                </a:cubicBezTo>
                                <a:lnTo>
                                  <a:pt x="33196" y="62897"/>
                                </a:lnTo>
                                <a:cubicBezTo>
                                  <a:pt x="33196" y="65227"/>
                                  <a:pt x="30866" y="67556"/>
                                  <a:pt x="28537" y="67556"/>
                                </a:cubicBezTo>
                                <a:lnTo>
                                  <a:pt x="0" y="67556"/>
                                </a:lnTo>
                                <a:lnTo>
                                  <a:pt x="0" y="57073"/>
                                </a:lnTo>
                                <a:lnTo>
                                  <a:pt x="22713" y="57073"/>
                                </a:lnTo>
                                <a:lnTo>
                                  <a:pt x="22713" y="11647"/>
                                </a:lnTo>
                                <a:lnTo>
                                  <a:pt x="0" y="11647"/>
                                </a:lnTo>
                                <a:lnTo>
                                  <a:pt x="0" y="0"/>
                                </a:ln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474439" name="Shape 474439"/>
                        <wps:cNvSpPr/>
                        <wps:spPr>
                          <a:xfrm>
                            <a:off x="3907409" y="876780"/>
                            <a:ext cx="55909" cy="57073"/>
                          </a:xfrm>
                          <a:custGeom>
                            <a:avLst/>
                            <a:gdLst/>
                            <a:ahLst/>
                            <a:cxnLst/>
                            <a:rect l="0" t="0" r="0" b="0"/>
                            <a:pathLst>
                              <a:path w="55909" h="57073">
                                <a:moveTo>
                                  <a:pt x="0" y="0"/>
                                </a:moveTo>
                                <a:lnTo>
                                  <a:pt x="55909" y="0"/>
                                </a:lnTo>
                                <a:lnTo>
                                  <a:pt x="55909" y="57073"/>
                                </a:lnTo>
                                <a:lnTo>
                                  <a:pt x="0" y="57073"/>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40" name="Shape 1240"/>
                        <wps:cNvSpPr/>
                        <wps:spPr>
                          <a:xfrm>
                            <a:off x="3901585" y="872121"/>
                            <a:ext cx="33196" cy="66391"/>
                          </a:xfrm>
                          <a:custGeom>
                            <a:avLst/>
                            <a:gdLst/>
                            <a:ahLst/>
                            <a:cxnLst/>
                            <a:rect l="0" t="0" r="0" b="0"/>
                            <a:pathLst>
                              <a:path w="33196" h="66391">
                                <a:moveTo>
                                  <a:pt x="5824" y="0"/>
                                </a:moveTo>
                                <a:lnTo>
                                  <a:pt x="33196" y="0"/>
                                </a:lnTo>
                                <a:lnTo>
                                  <a:pt x="33196" y="10483"/>
                                </a:lnTo>
                                <a:lnTo>
                                  <a:pt x="10483" y="10483"/>
                                </a:lnTo>
                                <a:lnTo>
                                  <a:pt x="10483" y="55909"/>
                                </a:lnTo>
                                <a:lnTo>
                                  <a:pt x="33196" y="55909"/>
                                </a:lnTo>
                                <a:lnTo>
                                  <a:pt x="33196" y="66391"/>
                                </a:lnTo>
                                <a:lnTo>
                                  <a:pt x="5824" y="66391"/>
                                </a:lnTo>
                                <a:cubicBezTo>
                                  <a:pt x="2330" y="66391"/>
                                  <a:pt x="0" y="64062"/>
                                  <a:pt x="0" y="61732"/>
                                </a:cubicBezTo>
                                <a:lnTo>
                                  <a:pt x="0" y="4659"/>
                                </a:lnTo>
                                <a:cubicBezTo>
                                  <a:pt x="0" y="2329"/>
                                  <a:pt x="2330" y="0"/>
                                  <a:pt x="5824" y="0"/>
                                </a:cubicBez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1241" name="Shape 1241"/>
                        <wps:cNvSpPr/>
                        <wps:spPr>
                          <a:xfrm>
                            <a:off x="3934780" y="872121"/>
                            <a:ext cx="34361" cy="66391"/>
                          </a:xfrm>
                          <a:custGeom>
                            <a:avLst/>
                            <a:gdLst/>
                            <a:ahLst/>
                            <a:cxnLst/>
                            <a:rect l="0" t="0" r="0" b="0"/>
                            <a:pathLst>
                              <a:path w="34361" h="66391">
                                <a:moveTo>
                                  <a:pt x="0" y="0"/>
                                </a:moveTo>
                                <a:lnTo>
                                  <a:pt x="28537" y="0"/>
                                </a:lnTo>
                                <a:cubicBezTo>
                                  <a:pt x="32031" y="0"/>
                                  <a:pt x="34361" y="2329"/>
                                  <a:pt x="34361" y="4659"/>
                                </a:cubicBezTo>
                                <a:lnTo>
                                  <a:pt x="34361" y="61732"/>
                                </a:lnTo>
                                <a:cubicBezTo>
                                  <a:pt x="34361" y="64062"/>
                                  <a:pt x="32031" y="66391"/>
                                  <a:pt x="28537" y="66391"/>
                                </a:cubicBezTo>
                                <a:lnTo>
                                  <a:pt x="0" y="66391"/>
                                </a:lnTo>
                                <a:lnTo>
                                  <a:pt x="0" y="55909"/>
                                </a:lnTo>
                                <a:lnTo>
                                  <a:pt x="22713" y="55909"/>
                                </a:lnTo>
                                <a:lnTo>
                                  <a:pt x="22713" y="10483"/>
                                </a:lnTo>
                                <a:lnTo>
                                  <a:pt x="0" y="10483"/>
                                </a:lnTo>
                                <a:lnTo>
                                  <a:pt x="0" y="0"/>
                                </a:ln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1242" name="Shape 1242"/>
                        <wps:cNvSpPr/>
                        <wps:spPr>
                          <a:xfrm>
                            <a:off x="696158" y="1895365"/>
                            <a:ext cx="57073" cy="28537"/>
                          </a:xfrm>
                          <a:custGeom>
                            <a:avLst/>
                            <a:gdLst/>
                            <a:ahLst/>
                            <a:cxnLst/>
                            <a:rect l="0" t="0" r="0" b="0"/>
                            <a:pathLst>
                              <a:path w="57073" h="28537">
                                <a:moveTo>
                                  <a:pt x="0" y="28537"/>
                                </a:moveTo>
                                <a:lnTo>
                                  <a:pt x="28537" y="0"/>
                                </a:lnTo>
                                <a:lnTo>
                                  <a:pt x="57073" y="28537"/>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43" name="Shape 1243"/>
                        <wps:cNvSpPr/>
                        <wps:spPr>
                          <a:xfrm>
                            <a:off x="696158" y="1866828"/>
                            <a:ext cx="57073" cy="28537"/>
                          </a:xfrm>
                          <a:custGeom>
                            <a:avLst/>
                            <a:gdLst/>
                            <a:ahLst/>
                            <a:cxnLst/>
                            <a:rect l="0" t="0" r="0" b="0"/>
                            <a:pathLst>
                              <a:path w="57073" h="28537">
                                <a:moveTo>
                                  <a:pt x="57073" y="0"/>
                                </a:moveTo>
                                <a:lnTo>
                                  <a:pt x="28537" y="28537"/>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44" name="Shape 1244"/>
                        <wps:cNvSpPr/>
                        <wps:spPr>
                          <a:xfrm>
                            <a:off x="692663" y="1863334"/>
                            <a:ext cx="64062" cy="64062"/>
                          </a:xfrm>
                          <a:custGeom>
                            <a:avLst/>
                            <a:gdLst/>
                            <a:ahLst/>
                            <a:cxnLst/>
                            <a:rect l="0" t="0" r="0" b="0"/>
                            <a:pathLst>
                              <a:path w="64062" h="64062">
                                <a:moveTo>
                                  <a:pt x="6989" y="0"/>
                                </a:moveTo>
                                <a:lnTo>
                                  <a:pt x="32031" y="25042"/>
                                </a:lnTo>
                                <a:lnTo>
                                  <a:pt x="57073" y="0"/>
                                </a:lnTo>
                                <a:lnTo>
                                  <a:pt x="64062" y="8153"/>
                                </a:lnTo>
                                <a:lnTo>
                                  <a:pt x="39350" y="32361"/>
                                </a:lnTo>
                                <a:lnTo>
                                  <a:pt x="64062" y="57073"/>
                                </a:lnTo>
                                <a:lnTo>
                                  <a:pt x="57073" y="64062"/>
                                </a:lnTo>
                                <a:lnTo>
                                  <a:pt x="32031" y="39531"/>
                                </a:lnTo>
                                <a:lnTo>
                                  <a:pt x="6989" y="64062"/>
                                </a:lnTo>
                                <a:lnTo>
                                  <a:pt x="0" y="57073"/>
                                </a:lnTo>
                                <a:lnTo>
                                  <a:pt x="24712" y="32361"/>
                                </a:lnTo>
                                <a:lnTo>
                                  <a:pt x="0" y="8153"/>
                                </a:lnTo>
                                <a:lnTo>
                                  <a:pt x="6989"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45" name="Shape 1245"/>
                        <wps:cNvSpPr/>
                        <wps:spPr>
                          <a:xfrm>
                            <a:off x="1613991" y="1674642"/>
                            <a:ext cx="55909" cy="27954"/>
                          </a:xfrm>
                          <a:custGeom>
                            <a:avLst/>
                            <a:gdLst/>
                            <a:ahLst/>
                            <a:cxnLst/>
                            <a:rect l="0" t="0" r="0" b="0"/>
                            <a:pathLst>
                              <a:path w="55909" h="27954">
                                <a:moveTo>
                                  <a:pt x="0" y="27954"/>
                                </a:moveTo>
                                <a:lnTo>
                                  <a:pt x="27954" y="0"/>
                                </a:lnTo>
                                <a:lnTo>
                                  <a:pt x="55909" y="27954"/>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46" name="Shape 1246"/>
                        <wps:cNvSpPr/>
                        <wps:spPr>
                          <a:xfrm>
                            <a:off x="1613991" y="1646688"/>
                            <a:ext cx="55909" cy="27954"/>
                          </a:xfrm>
                          <a:custGeom>
                            <a:avLst/>
                            <a:gdLst/>
                            <a:ahLst/>
                            <a:cxnLst/>
                            <a:rect l="0" t="0" r="0" b="0"/>
                            <a:pathLst>
                              <a:path w="55909" h="27954">
                                <a:moveTo>
                                  <a:pt x="55909" y="0"/>
                                </a:moveTo>
                                <a:lnTo>
                                  <a:pt x="27954" y="27954"/>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47" name="Shape 1247"/>
                        <wps:cNvSpPr/>
                        <wps:spPr>
                          <a:xfrm>
                            <a:off x="1610496" y="1642029"/>
                            <a:ext cx="64062" cy="65227"/>
                          </a:xfrm>
                          <a:custGeom>
                            <a:avLst/>
                            <a:gdLst/>
                            <a:ahLst/>
                            <a:cxnLst/>
                            <a:rect l="0" t="0" r="0" b="0"/>
                            <a:pathLst>
                              <a:path w="64062" h="65227">
                                <a:moveTo>
                                  <a:pt x="6989" y="0"/>
                                </a:moveTo>
                                <a:lnTo>
                                  <a:pt x="31701" y="24712"/>
                                </a:lnTo>
                                <a:lnTo>
                                  <a:pt x="55909" y="0"/>
                                </a:lnTo>
                                <a:lnTo>
                                  <a:pt x="64062" y="8153"/>
                                </a:lnTo>
                                <a:lnTo>
                                  <a:pt x="39602" y="32614"/>
                                </a:lnTo>
                                <a:lnTo>
                                  <a:pt x="64062" y="57073"/>
                                </a:lnTo>
                                <a:lnTo>
                                  <a:pt x="55909" y="65227"/>
                                </a:lnTo>
                                <a:lnTo>
                                  <a:pt x="31701" y="40515"/>
                                </a:lnTo>
                                <a:lnTo>
                                  <a:pt x="6989" y="65227"/>
                                </a:lnTo>
                                <a:lnTo>
                                  <a:pt x="0" y="57073"/>
                                </a:lnTo>
                                <a:lnTo>
                                  <a:pt x="23961" y="32614"/>
                                </a:lnTo>
                                <a:lnTo>
                                  <a:pt x="0" y="8153"/>
                                </a:lnTo>
                                <a:lnTo>
                                  <a:pt x="6989"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48" name="Shape 1248"/>
                        <wps:cNvSpPr/>
                        <wps:spPr>
                          <a:xfrm>
                            <a:off x="2071742" y="1548266"/>
                            <a:ext cx="57073" cy="28537"/>
                          </a:xfrm>
                          <a:custGeom>
                            <a:avLst/>
                            <a:gdLst/>
                            <a:ahLst/>
                            <a:cxnLst/>
                            <a:rect l="0" t="0" r="0" b="0"/>
                            <a:pathLst>
                              <a:path w="57073" h="28537">
                                <a:moveTo>
                                  <a:pt x="0" y="28537"/>
                                </a:moveTo>
                                <a:lnTo>
                                  <a:pt x="28537" y="0"/>
                                </a:lnTo>
                                <a:lnTo>
                                  <a:pt x="57073" y="28537"/>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49" name="Shape 1249"/>
                        <wps:cNvSpPr/>
                        <wps:spPr>
                          <a:xfrm>
                            <a:off x="2071742" y="1519729"/>
                            <a:ext cx="57073" cy="28537"/>
                          </a:xfrm>
                          <a:custGeom>
                            <a:avLst/>
                            <a:gdLst/>
                            <a:ahLst/>
                            <a:cxnLst/>
                            <a:rect l="0" t="0" r="0" b="0"/>
                            <a:pathLst>
                              <a:path w="57073" h="28537">
                                <a:moveTo>
                                  <a:pt x="57073" y="0"/>
                                </a:moveTo>
                                <a:lnTo>
                                  <a:pt x="28537" y="28537"/>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50" name="Shape 1250"/>
                        <wps:cNvSpPr/>
                        <wps:spPr>
                          <a:xfrm>
                            <a:off x="2068248" y="1516235"/>
                            <a:ext cx="64062" cy="64062"/>
                          </a:xfrm>
                          <a:custGeom>
                            <a:avLst/>
                            <a:gdLst/>
                            <a:ahLst/>
                            <a:cxnLst/>
                            <a:rect l="0" t="0" r="0" b="0"/>
                            <a:pathLst>
                              <a:path w="64062" h="64062">
                                <a:moveTo>
                                  <a:pt x="6989" y="0"/>
                                </a:moveTo>
                                <a:lnTo>
                                  <a:pt x="31701" y="24208"/>
                                </a:lnTo>
                                <a:lnTo>
                                  <a:pt x="55909" y="0"/>
                                </a:lnTo>
                                <a:lnTo>
                                  <a:pt x="64062" y="6989"/>
                                </a:lnTo>
                                <a:lnTo>
                                  <a:pt x="39350" y="31701"/>
                                </a:lnTo>
                                <a:lnTo>
                                  <a:pt x="64062" y="55909"/>
                                </a:lnTo>
                                <a:lnTo>
                                  <a:pt x="55909" y="64062"/>
                                </a:lnTo>
                                <a:lnTo>
                                  <a:pt x="31701" y="39350"/>
                                </a:lnTo>
                                <a:lnTo>
                                  <a:pt x="6989" y="64062"/>
                                </a:lnTo>
                                <a:lnTo>
                                  <a:pt x="0" y="55909"/>
                                </a:lnTo>
                                <a:lnTo>
                                  <a:pt x="24208" y="31701"/>
                                </a:lnTo>
                                <a:lnTo>
                                  <a:pt x="0" y="6989"/>
                                </a:lnTo>
                                <a:lnTo>
                                  <a:pt x="6989"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51" name="Shape 1251"/>
                        <wps:cNvSpPr/>
                        <wps:spPr>
                          <a:xfrm>
                            <a:off x="3907408" y="905316"/>
                            <a:ext cx="55909" cy="28537"/>
                          </a:xfrm>
                          <a:custGeom>
                            <a:avLst/>
                            <a:gdLst/>
                            <a:ahLst/>
                            <a:cxnLst/>
                            <a:rect l="0" t="0" r="0" b="0"/>
                            <a:pathLst>
                              <a:path w="55909" h="28537">
                                <a:moveTo>
                                  <a:pt x="0" y="28537"/>
                                </a:moveTo>
                                <a:lnTo>
                                  <a:pt x="27954" y="0"/>
                                </a:lnTo>
                                <a:lnTo>
                                  <a:pt x="55909" y="28537"/>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52" name="Shape 1252"/>
                        <wps:cNvSpPr/>
                        <wps:spPr>
                          <a:xfrm>
                            <a:off x="3907408" y="876780"/>
                            <a:ext cx="55909" cy="28537"/>
                          </a:xfrm>
                          <a:custGeom>
                            <a:avLst/>
                            <a:gdLst/>
                            <a:ahLst/>
                            <a:cxnLst/>
                            <a:rect l="0" t="0" r="0" b="0"/>
                            <a:pathLst>
                              <a:path w="55909" h="28537">
                                <a:moveTo>
                                  <a:pt x="55909" y="0"/>
                                </a:moveTo>
                                <a:lnTo>
                                  <a:pt x="27954" y="28537"/>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53" name="Shape 1253"/>
                        <wps:cNvSpPr/>
                        <wps:spPr>
                          <a:xfrm>
                            <a:off x="3902750" y="873286"/>
                            <a:ext cx="64062" cy="64062"/>
                          </a:xfrm>
                          <a:custGeom>
                            <a:avLst/>
                            <a:gdLst/>
                            <a:ahLst/>
                            <a:cxnLst/>
                            <a:rect l="0" t="0" r="0" b="0"/>
                            <a:pathLst>
                              <a:path w="64062" h="64062">
                                <a:moveTo>
                                  <a:pt x="8153" y="0"/>
                                </a:moveTo>
                                <a:lnTo>
                                  <a:pt x="32361" y="24712"/>
                                </a:lnTo>
                                <a:lnTo>
                                  <a:pt x="57073" y="0"/>
                                </a:lnTo>
                                <a:lnTo>
                                  <a:pt x="64062" y="8153"/>
                                </a:lnTo>
                                <a:lnTo>
                                  <a:pt x="39854" y="32361"/>
                                </a:lnTo>
                                <a:lnTo>
                                  <a:pt x="64062" y="57073"/>
                                </a:lnTo>
                                <a:lnTo>
                                  <a:pt x="57073" y="64062"/>
                                </a:lnTo>
                                <a:lnTo>
                                  <a:pt x="32361" y="39854"/>
                                </a:lnTo>
                                <a:lnTo>
                                  <a:pt x="8153" y="64062"/>
                                </a:lnTo>
                                <a:lnTo>
                                  <a:pt x="0" y="57073"/>
                                </a:lnTo>
                                <a:lnTo>
                                  <a:pt x="24712" y="32361"/>
                                </a:lnTo>
                                <a:lnTo>
                                  <a:pt x="0" y="8153"/>
                                </a:lnTo>
                                <a:lnTo>
                                  <a:pt x="8153"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54" name="Shape 1254"/>
                        <wps:cNvSpPr/>
                        <wps:spPr>
                          <a:xfrm>
                            <a:off x="715959" y="1887794"/>
                            <a:ext cx="3228722" cy="679057"/>
                          </a:xfrm>
                          <a:custGeom>
                            <a:avLst/>
                            <a:gdLst/>
                            <a:ahLst/>
                            <a:cxnLst/>
                            <a:rect l="0" t="0" r="0" b="0"/>
                            <a:pathLst>
                              <a:path w="3228722" h="679057">
                                <a:moveTo>
                                  <a:pt x="3217075" y="1165"/>
                                </a:moveTo>
                                <a:cubicBezTo>
                                  <a:pt x="3221733" y="0"/>
                                  <a:pt x="3226393" y="3494"/>
                                  <a:pt x="3227557" y="6989"/>
                                </a:cubicBezTo>
                                <a:cubicBezTo>
                                  <a:pt x="3228722" y="11648"/>
                                  <a:pt x="3225228" y="16307"/>
                                  <a:pt x="3220569" y="17471"/>
                                </a:cubicBezTo>
                                <a:lnTo>
                                  <a:pt x="1386068" y="446104"/>
                                </a:lnTo>
                                <a:lnTo>
                                  <a:pt x="927151" y="531132"/>
                                </a:lnTo>
                                <a:lnTo>
                                  <a:pt x="10483" y="677892"/>
                                </a:lnTo>
                                <a:cubicBezTo>
                                  <a:pt x="5824" y="679057"/>
                                  <a:pt x="1165" y="675563"/>
                                  <a:pt x="1165" y="670903"/>
                                </a:cubicBezTo>
                                <a:cubicBezTo>
                                  <a:pt x="0" y="666245"/>
                                  <a:pt x="3494" y="662750"/>
                                  <a:pt x="8153" y="661585"/>
                                </a:cubicBezTo>
                                <a:lnTo>
                                  <a:pt x="924821" y="513660"/>
                                </a:lnTo>
                                <a:lnTo>
                                  <a:pt x="1382573" y="429798"/>
                                </a:lnTo>
                                <a:lnTo>
                                  <a:pt x="3217075" y="1165"/>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55" name="Shape 1255"/>
                        <wps:cNvSpPr/>
                        <wps:spPr>
                          <a:xfrm>
                            <a:off x="725277" y="2559268"/>
                            <a:ext cx="27954" cy="27384"/>
                          </a:xfrm>
                          <a:custGeom>
                            <a:avLst/>
                            <a:gdLst/>
                            <a:ahLst/>
                            <a:cxnLst/>
                            <a:rect l="0" t="0" r="0" b="0"/>
                            <a:pathLst>
                              <a:path w="27954" h="27384">
                                <a:moveTo>
                                  <a:pt x="0" y="27384"/>
                                </a:moveTo>
                                <a:lnTo>
                                  <a:pt x="0" y="0"/>
                                </a:lnTo>
                                <a:lnTo>
                                  <a:pt x="27954" y="27384"/>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56" name="Shape 1256"/>
                        <wps:cNvSpPr/>
                        <wps:spPr>
                          <a:xfrm>
                            <a:off x="725277" y="2530743"/>
                            <a:ext cx="27954" cy="27384"/>
                          </a:xfrm>
                          <a:custGeom>
                            <a:avLst/>
                            <a:gdLst/>
                            <a:ahLst/>
                            <a:cxnLst/>
                            <a:rect l="0" t="0" r="0" b="0"/>
                            <a:pathLst>
                              <a:path w="27954" h="27384">
                                <a:moveTo>
                                  <a:pt x="27954" y="0"/>
                                </a:moveTo>
                                <a:lnTo>
                                  <a:pt x="0" y="27384"/>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57" name="Shape 1257"/>
                        <wps:cNvSpPr/>
                        <wps:spPr>
                          <a:xfrm>
                            <a:off x="696158" y="2530743"/>
                            <a:ext cx="29119" cy="55909"/>
                          </a:xfrm>
                          <a:custGeom>
                            <a:avLst/>
                            <a:gdLst/>
                            <a:ahLst/>
                            <a:cxnLst/>
                            <a:rect l="0" t="0" r="0" b="0"/>
                            <a:pathLst>
                              <a:path w="29119" h="55909">
                                <a:moveTo>
                                  <a:pt x="0" y="55909"/>
                                </a:moveTo>
                                <a:lnTo>
                                  <a:pt x="28537" y="27954"/>
                                </a:lnTo>
                                <a:lnTo>
                                  <a:pt x="29119" y="28525"/>
                                </a:lnTo>
                                <a:lnTo>
                                  <a:pt x="29119" y="27384"/>
                                </a:lnTo>
                                <a:lnTo>
                                  <a:pt x="28537" y="27954"/>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58" name="Shape 1258"/>
                        <wps:cNvSpPr/>
                        <wps:spPr>
                          <a:xfrm>
                            <a:off x="692663" y="2526084"/>
                            <a:ext cx="64062" cy="64062"/>
                          </a:xfrm>
                          <a:custGeom>
                            <a:avLst/>
                            <a:gdLst/>
                            <a:ahLst/>
                            <a:cxnLst/>
                            <a:rect l="0" t="0" r="0" b="0"/>
                            <a:pathLst>
                              <a:path w="64062" h="64062">
                                <a:moveTo>
                                  <a:pt x="6989" y="0"/>
                                </a:moveTo>
                                <a:lnTo>
                                  <a:pt x="26790" y="19801"/>
                                </a:lnTo>
                                <a:lnTo>
                                  <a:pt x="26790" y="4659"/>
                                </a:lnTo>
                                <a:lnTo>
                                  <a:pt x="37273" y="4659"/>
                                </a:lnTo>
                                <a:lnTo>
                                  <a:pt x="37273" y="19801"/>
                                </a:lnTo>
                                <a:lnTo>
                                  <a:pt x="57073" y="0"/>
                                </a:lnTo>
                                <a:lnTo>
                                  <a:pt x="64062" y="8153"/>
                                </a:lnTo>
                                <a:lnTo>
                                  <a:pt x="39350" y="32361"/>
                                </a:lnTo>
                                <a:lnTo>
                                  <a:pt x="64062" y="57073"/>
                                </a:lnTo>
                                <a:lnTo>
                                  <a:pt x="57073" y="64062"/>
                                </a:lnTo>
                                <a:lnTo>
                                  <a:pt x="37273" y="44665"/>
                                </a:lnTo>
                                <a:lnTo>
                                  <a:pt x="37273" y="60568"/>
                                </a:lnTo>
                                <a:lnTo>
                                  <a:pt x="26790" y="60568"/>
                                </a:lnTo>
                                <a:lnTo>
                                  <a:pt x="26790" y="44665"/>
                                </a:lnTo>
                                <a:lnTo>
                                  <a:pt x="6989" y="64062"/>
                                </a:lnTo>
                                <a:lnTo>
                                  <a:pt x="0" y="57073"/>
                                </a:lnTo>
                                <a:lnTo>
                                  <a:pt x="24712" y="32361"/>
                                </a:lnTo>
                                <a:lnTo>
                                  <a:pt x="0" y="8153"/>
                                </a:lnTo>
                                <a:lnTo>
                                  <a:pt x="6989"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59" name="Shape 1259"/>
                        <wps:cNvSpPr/>
                        <wps:spPr>
                          <a:xfrm>
                            <a:off x="1613991" y="2410191"/>
                            <a:ext cx="27954" cy="28536"/>
                          </a:xfrm>
                          <a:custGeom>
                            <a:avLst/>
                            <a:gdLst/>
                            <a:ahLst/>
                            <a:cxnLst/>
                            <a:rect l="0" t="0" r="0" b="0"/>
                            <a:pathLst>
                              <a:path w="27954" h="28536">
                                <a:moveTo>
                                  <a:pt x="0" y="28536"/>
                                </a:moveTo>
                                <a:lnTo>
                                  <a:pt x="27954" y="0"/>
                                </a:lnTo>
                                <a:lnTo>
                                  <a:pt x="27954" y="28536"/>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0" name="Shape 1260"/>
                        <wps:cNvSpPr/>
                        <wps:spPr>
                          <a:xfrm>
                            <a:off x="1641945" y="2381654"/>
                            <a:ext cx="27954" cy="57073"/>
                          </a:xfrm>
                          <a:custGeom>
                            <a:avLst/>
                            <a:gdLst/>
                            <a:ahLst/>
                            <a:cxnLst/>
                            <a:rect l="0" t="0" r="0" b="0"/>
                            <a:pathLst>
                              <a:path w="27954" h="57073">
                                <a:moveTo>
                                  <a:pt x="27954" y="57073"/>
                                </a:moveTo>
                                <a:lnTo>
                                  <a:pt x="0" y="28536"/>
                                </a:lnTo>
                                <a:lnTo>
                                  <a:pt x="0" y="28537"/>
                                </a:lnTo>
                                <a:lnTo>
                                  <a:pt x="0" y="28536"/>
                                </a:lnTo>
                                <a:lnTo>
                                  <a:pt x="0" y="28536"/>
                                </a:lnTo>
                                <a:lnTo>
                                  <a:pt x="27954"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1" name="Shape 1261"/>
                        <wps:cNvSpPr/>
                        <wps:spPr>
                          <a:xfrm>
                            <a:off x="1613991" y="2381654"/>
                            <a:ext cx="27954" cy="28536"/>
                          </a:xfrm>
                          <a:custGeom>
                            <a:avLst/>
                            <a:gdLst/>
                            <a:ahLst/>
                            <a:cxnLst/>
                            <a:rect l="0" t="0" r="0" b="0"/>
                            <a:pathLst>
                              <a:path w="27954" h="28536">
                                <a:moveTo>
                                  <a:pt x="27954" y="0"/>
                                </a:moveTo>
                                <a:lnTo>
                                  <a:pt x="27954" y="28536"/>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2" name="Shape 1262"/>
                        <wps:cNvSpPr/>
                        <wps:spPr>
                          <a:xfrm>
                            <a:off x="1610496" y="2378159"/>
                            <a:ext cx="64062" cy="64062"/>
                          </a:xfrm>
                          <a:custGeom>
                            <a:avLst/>
                            <a:gdLst/>
                            <a:ahLst/>
                            <a:cxnLst/>
                            <a:rect l="0" t="0" r="0" b="0"/>
                            <a:pathLst>
                              <a:path w="64062" h="64062">
                                <a:moveTo>
                                  <a:pt x="6989" y="0"/>
                                </a:moveTo>
                                <a:lnTo>
                                  <a:pt x="26789" y="19800"/>
                                </a:lnTo>
                                <a:lnTo>
                                  <a:pt x="26789" y="3494"/>
                                </a:lnTo>
                                <a:lnTo>
                                  <a:pt x="37273" y="3494"/>
                                </a:lnTo>
                                <a:lnTo>
                                  <a:pt x="37273" y="19024"/>
                                </a:lnTo>
                                <a:lnTo>
                                  <a:pt x="55909" y="0"/>
                                </a:lnTo>
                                <a:lnTo>
                                  <a:pt x="64062" y="8153"/>
                                </a:lnTo>
                                <a:lnTo>
                                  <a:pt x="39350" y="32361"/>
                                </a:lnTo>
                                <a:lnTo>
                                  <a:pt x="64062" y="57073"/>
                                </a:lnTo>
                                <a:lnTo>
                                  <a:pt x="55909" y="64062"/>
                                </a:lnTo>
                                <a:lnTo>
                                  <a:pt x="37273" y="45426"/>
                                </a:lnTo>
                                <a:lnTo>
                                  <a:pt x="37273" y="60568"/>
                                </a:lnTo>
                                <a:lnTo>
                                  <a:pt x="26789" y="60568"/>
                                </a:lnTo>
                                <a:lnTo>
                                  <a:pt x="26789" y="44665"/>
                                </a:lnTo>
                                <a:lnTo>
                                  <a:pt x="6989" y="64062"/>
                                </a:lnTo>
                                <a:lnTo>
                                  <a:pt x="0" y="57073"/>
                                </a:lnTo>
                                <a:lnTo>
                                  <a:pt x="24208" y="32361"/>
                                </a:lnTo>
                                <a:lnTo>
                                  <a:pt x="0" y="8153"/>
                                </a:lnTo>
                                <a:lnTo>
                                  <a:pt x="6989"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3" name="Shape 1263"/>
                        <wps:cNvSpPr/>
                        <wps:spPr>
                          <a:xfrm>
                            <a:off x="2071742" y="2325745"/>
                            <a:ext cx="27954" cy="27954"/>
                          </a:xfrm>
                          <a:custGeom>
                            <a:avLst/>
                            <a:gdLst/>
                            <a:ahLst/>
                            <a:cxnLst/>
                            <a:rect l="0" t="0" r="0" b="0"/>
                            <a:pathLst>
                              <a:path w="27954" h="27954">
                                <a:moveTo>
                                  <a:pt x="0" y="27954"/>
                                </a:moveTo>
                                <a:lnTo>
                                  <a:pt x="27954" y="0"/>
                                </a:lnTo>
                                <a:lnTo>
                                  <a:pt x="27954" y="27954"/>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4" name="Shape 1264"/>
                        <wps:cNvSpPr/>
                        <wps:spPr>
                          <a:xfrm>
                            <a:off x="2099696" y="2296625"/>
                            <a:ext cx="29119" cy="57073"/>
                          </a:xfrm>
                          <a:custGeom>
                            <a:avLst/>
                            <a:gdLst/>
                            <a:ahLst/>
                            <a:cxnLst/>
                            <a:rect l="0" t="0" r="0" b="0"/>
                            <a:pathLst>
                              <a:path w="29119" h="57073">
                                <a:moveTo>
                                  <a:pt x="29119" y="57073"/>
                                </a:moveTo>
                                <a:lnTo>
                                  <a:pt x="583" y="28537"/>
                                </a:lnTo>
                                <a:lnTo>
                                  <a:pt x="0" y="29119"/>
                                </a:lnTo>
                                <a:lnTo>
                                  <a:pt x="0" y="27954"/>
                                </a:lnTo>
                                <a:lnTo>
                                  <a:pt x="583" y="28537"/>
                                </a:lnTo>
                                <a:lnTo>
                                  <a:pt x="29119"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5" name="Shape 1265"/>
                        <wps:cNvSpPr/>
                        <wps:spPr>
                          <a:xfrm>
                            <a:off x="2071742" y="2296625"/>
                            <a:ext cx="27954" cy="27954"/>
                          </a:xfrm>
                          <a:custGeom>
                            <a:avLst/>
                            <a:gdLst/>
                            <a:ahLst/>
                            <a:cxnLst/>
                            <a:rect l="0" t="0" r="0" b="0"/>
                            <a:pathLst>
                              <a:path w="27954" h="27954">
                                <a:moveTo>
                                  <a:pt x="27954" y="0"/>
                                </a:moveTo>
                                <a:lnTo>
                                  <a:pt x="27954" y="27954"/>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6" name="Shape 1266"/>
                        <wps:cNvSpPr/>
                        <wps:spPr>
                          <a:xfrm>
                            <a:off x="2068248" y="2293131"/>
                            <a:ext cx="64062" cy="64062"/>
                          </a:xfrm>
                          <a:custGeom>
                            <a:avLst/>
                            <a:gdLst/>
                            <a:ahLst/>
                            <a:cxnLst/>
                            <a:rect l="0" t="0" r="0" b="0"/>
                            <a:pathLst>
                              <a:path w="64062" h="64062">
                                <a:moveTo>
                                  <a:pt x="6989" y="0"/>
                                </a:moveTo>
                                <a:lnTo>
                                  <a:pt x="26789" y="19801"/>
                                </a:lnTo>
                                <a:lnTo>
                                  <a:pt x="26789" y="3494"/>
                                </a:lnTo>
                                <a:lnTo>
                                  <a:pt x="37273" y="3494"/>
                                </a:lnTo>
                                <a:lnTo>
                                  <a:pt x="37273" y="19024"/>
                                </a:lnTo>
                                <a:lnTo>
                                  <a:pt x="55909" y="0"/>
                                </a:lnTo>
                                <a:lnTo>
                                  <a:pt x="64062" y="8153"/>
                                </a:lnTo>
                                <a:lnTo>
                                  <a:pt x="39350" y="32361"/>
                                </a:lnTo>
                                <a:lnTo>
                                  <a:pt x="64062" y="57073"/>
                                </a:lnTo>
                                <a:lnTo>
                                  <a:pt x="55909" y="64062"/>
                                </a:lnTo>
                                <a:lnTo>
                                  <a:pt x="37273" y="45426"/>
                                </a:lnTo>
                                <a:lnTo>
                                  <a:pt x="37273" y="60568"/>
                                </a:lnTo>
                                <a:lnTo>
                                  <a:pt x="26789" y="60568"/>
                                </a:lnTo>
                                <a:lnTo>
                                  <a:pt x="26789" y="44665"/>
                                </a:lnTo>
                                <a:lnTo>
                                  <a:pt x="6989" y="64062"/>
                                </a:lnTo>
                                <a:lnTo>
                                  <a:pt x="0" y="57073"/>
                                </a:lnTo>
                                <a:lnTo>
                                  <a:pt x="24208" y="32361"/>
                                </a:lnTo>
                                <a:lnTo>
                                  <a:pt x="0" y="8153"/>
                                </a:lnTo>
                                <a:lnTo>
                                  <a:pt x="6989"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7" name="Shape 1267"/>
                        <wps:cNvSpPr/>
                        <wps:spPr>
                          <a:xfrm>
                            <a:off x="3907408" y="1897112"/>
                            <a:ext cx="27954" cy="27954"/>
                          </a:xfrm>
                          <a:custGeom>
                            <a:avLst/>
                            <a:gdLst/>
                            <a:ahLst/>
                            <a:cxnLst/>
                            <a:rect l="0" t="0" r="0" b="0"/>
                            <a:pathLst>
                              <a:path w="27954" h="27954">
                                <a:moveTo>
                                  <a:pt x="0" y="27954"/>
                                </a:moveTo>
                                <a:lnTo>
                                  <a:pt x="27954" y="0"/>
                                </a:lnTo>
                                <a:lnTo>
                                  <a:pt x="27954" y="27954"/>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8" name="Shape 1268"/>
                        <wps:cNvSpPr/>
                        <wps:spPr>
                          <a:xfrm>
                            <a:off x="3935362" y="1869158"/>
                            <a:ext cx="27954" cy="55909"/>
                          </a:xfrm>
                          <a:custGeom>
                            <a:avLst/>
                            <a:gdLst/>
                            <a:ahLst/>
                            <a:cxnLst/>
                            <a:rect l="0" t="0" r="0" b="0"/>
                            <a:pathLst>
                              <a:path w="27954" h="55909">
                                <a:moveTo>
                                  <a:pt x="27954" y="55909"/>
                                </a:moveTo>
                                <a:lnTo>
                                  <a:pt x="0" y="27954"/>
                                </a:lnTo>
                                <a:lnTo>
                                  <a:pt x="0" y="27954"/>
                                </a:lnTo>
                                <a:lnTo>
                                  <a:pt x="0" y="27954"/>
                                </a:lnTo>
                                <a:lnTo>
                                  <a:pt x="0" y="27954"/>
                                </a:lnTo>
                                <a:lnTo>
                                  <a:pt x="27954"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69" name="Shape 1269"/>
                        <wps:cNvSpPr/>
                        <wps:spPr>
                          <a:xfrm>
                            <a:off x="3907408" y="1869158"/>
                            <a:ext cx="27954" cy="27954"/>
                          </a:xfrm>
                          <a:custGeom>
                            <a:avLst/>
                            <a:gdLst/>
                            <a:ahLst/>
                            <a:cxnLst/>
                            <a:rect l="0" t="0" r="0" b="0"/>
                            <a:pathLst>
                              <a:path w="27954" h="27954">
                                <a:moveTo>
                                  <a:pt x="27954" y="0"/>
                                </a:moveTo>
                                <a:lnTo>
                                  <a:pt x="27954" y="27954"/>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70" name="Shape 1270"/>
                        <wps:cNvSpPr/>
                        <wps:spPr>
                          <a:xfrm>
                            <a:off x="3902750" y="1864499"/>
                            <a:ext cx="64062" cy="64062"/>
                          </a:xfrm>
                          <a:custGeom>
                            <a:avLst/>
                            <a:gdLst/>
                            <a:ahLst/>
                            <a:cxnLst/>
                            <a:rect l="0" t="0" r="0" b="0"/>
                            <a:pathLst>
                              <a:path w="64062" h="64062">
                                <a:moveTo>
                                  <a:pt x="8153" y="0"/>
                                </a:moveTo>
                                <a:lnTo>
                                  <a:pt x="26789" y="19024"/>
                                </a:lnTo>
                                <a:lnTo>
                                  <a:pt x="26789" y="4659"/>
                                </a:lnTo>
                                <a:lnTo>
                                  <a:pt x="37272" y="4659"/>
                                </a:lnTo>
                                <a:lnTo>
                                  <a:pt x="37272" y="19801"/>
                                </a:lnTo>
                                <a:lnTo>
                                  <a:pt x="57073" y="0"/>
                                </a:lnTo>
                                <a:lnTo>
                                  <a:pt x="64062" y="8153"/>
                                </a:lnTo>
                                <a:lnTo>
                                  <a:pt x="39854" y="32361"/>
                                </a:lnTo>
                                <a:lnTo>
                                  <a:pt x="64062" y="57073"/>
                                </a:lnTo>
                                <a:lnTo>
                                  <a:pt x="57073" y="64062"/>
                                </a:lnTo>
                                <a:lnTo>
                                  <a:pt x="37272" y="44665"/>
                                </a:lnTo>
                                <a:lnTo>
                                  <a:pt x="37272" y="60568"/>
                                </a:lnTo>
                                <a:lnTo>
                                  <a:pt x="26789" y="60568"/>
                                </a:lnTo>
                                <a:lnTo>
                                  <a:pt x="26789" y="45426"/>
                                </a:lnTo>
                                <a:lnTo>
                                  <a:pt x="8153" y="64062"/>
                                </a:lnTo>
                                <a:lnTo>
                                  <a:pt x="0" y="57073"/>
                                </a:lnTo>
                                <a:lnTo>
                                  <a:pt x="24712" y="32361"/>
                                </a:lnTo>
                                <a:lnTo>
                                  <a:pt x="0" y="8153"/>
                                </a:lnTo>
                                <a:lnTo>
                                  <a:pt x="8153"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271" name="Rectangle 1271"/>
                        <wps:cNvSpPr/>
                        <wps:spPr>
                          <a:xfrm>
                            <a:off x="301303" y="2546178"/>
                            <a:ext cx="90844" cy="182504"/>
                          </a:xfrm>
                          <a:prstGeom prst="rect">
                            <a:avLst/>
                          </a:prstGeom>
                          <a:ln>
                            <a:noFill/>
                          </a:ln>
                        </wps:spPr>
                        <wps:txbx>
                          <w:txbxContent>
                            <w:p w14:paraId="0B0165C8" w14:textId="77777777" w:rsidR="0000336F" w:rsidRDefault="00000000">
                              <w:pPr>
                                <w:spacing w:after="160" w:line="259" w:lineRule="auto"/>
                                <w:ind w:left="0" w:firstLine="0"/>
                                <w:jc w:val="left"/>
                              </w:pPr>
                              <w:r>
                                <w:rPr>
                                  <w:rFonts w:ascii="Calibri" w:eastAsia="Calibri" w:hAnsi="Calibri" w:cs="Calibri"/>
                                  <w:sz w:val="21"/>
                                </w:rPr>
                                <w:t>1</w:t>
                              </w:r>
                            </w:p>
                          </w:txbxContent>
                        </wps:txbx>
                        <wps:bodyPr horzOverflow="overflow" vert="horz" lIns="0" tIns="0" rIns="0" bIns="0" rtlCol="0">
                          <a:noAutofit/>
                        </wps:bodyPr>
                      </wps:wsp>
                      <wps:wsp>
                        <wps:cNvPr id="1272" name="Rectangle 1272"/>
                        <wps:cNvSpPr/>
                        <wps:spPr>
                          <a:xfrm>
                            <a:off x="199966" y="2291096"/>
                            <a:ext cx="227128" cy="182505"/>
                          </a:xfrm>
                          <a:prstGeom prst="rect">
                            <a:avLst/>
                          </a:prstGeom>
                          <a:ln>
                            <a:noFill/>
                          </a:ln>
                        </wps:spPr>
                        <wps:txbx>
                          <w:txbxContent>
                            <w:p w14:paraId="58C0509F" w14:textId="77777777" w:rsidR="0000336F" w:rsidRDefault="00000000">
                              <w:pPr>
                                <w:spacing w:after="160" w:line="259" w:lineRule="auto"/>
                                <w:ind w:left="0" w:firstLine="0"/>
                                <w:jc w:val="left"/>
                              </w:pPr>
                              <w:r>
                                <w:rPr>
                                  <w:rFonts w:ascii="Calibri" w:eastAsia="Calibri" w:hAnsi="Calibri" w:cs="Calibri"/>
                                  <w:sz w:val="21"/>
                                </w:rPr>
                                <w:t>1.2</w:t>
                              </w:r>
                            </w:p>
                          </w:txbxContent>
                        </wps:txbx>
                        <wps:bodyPr horzOverflow="overflow" vert="horz" lIns="0" tIns="0" rIns="0" bIns="0" rtlCol="0">
                          <a:noAutofit/>
                        </wps:bodyPr>
                      </wps:wsp>
                      <wps:wsp>
                        <wps:cNvPr id="1273" name="Rectangle 1273"/>
                        <wps:cNvSpPr/>
                        <wps:spPr>
                          <a:xfrm>
                            <a:off x="199966" y="2037174"/>
                            <a:ext cx="227128" cy="182504"/>
                          </a:xfrm>
                          <a:prstGeom prst="rect">
                            <a:avLst/>
                          </a:prstGeom>
                          <a:ln>
                            <a:noFill/>
                          </a:ln>
                        </wps:spPr>
                        <wps:txbx>
                          <w:txbxContent>
                            <w:p w14:paraId="4594F333" w14:textId="77777777" w:rsidR="0000336F" w:rsidRDefault="00000000">
                              <w:pPr>
                                <w:spacing w:after="160" w:line="259" w:lineRule="auto"/>
                                <w:ind w:left="0" w:firstLine="0"/>
                                <w:jc w:val="left"/>
                              </w:pPr>
                              <w:r>
                                <w:rPr>
                                  <w:rFonts w:ascii="Calibri" w:eastAsia="Calibri" w:hAnsi="Calibri" w:cs="Calibri"/>
                                  <w:sz w:val="21"/>
                                </w:rPr>
                                <w:t>1.4</w:t>
                              </w:r>
                            </w:p>
                          </w:txbxContent>
                        </wps:txbx>
                        <wps:bodyPr horzOverflow="overflow" vert="horz" lIns="0" tIns="0" rIns="0" bIns="0" rtlCol="0">
                          <a:noAutofit/>
                        </wps:bodyPr>
                      </wps:wsp>
                      <wps:wsp>
                        <wps:cNvPr id="1274" name="Rectangle 1274"/>
                        <wps:cNvSpPr/>
                        <wps:spPr>
                          <a:xfrm>
                            <a:off x="199966" y="1782093"/>
                            <a:ext cx="227128" cy="182504"/>
                          </a:xfrm>
                          <a:prstGeom prst="rect">
                            <a:avLst/>
                          </a:prstGeom>
                          <a:ln>
                            <a:noFill/>
                          </a:ln>
                        </wps:spPr>
                        <wps:txbx>
                          <w:txbxContent>
                            <w:p w14:paraId="63D6AA98" w14:textId="77777777" w:rsidR="0000336F" w:rsidRDefault="00000000">
                              <w:pPr>
                                <w:spacing w:after="160" w:line="259" w:lineRule="auto"/>
                                <w:ind w:left="0" w:firstLine="0"/>
                                <w:jc w:val="left"/>
                              </w:pPr>
                              <w:r>
                                <w:rPr>
                                  <w:rFonts w:ascii="Calibri" w:eastAsia="Calibri" w:hAnsi="Calibri" w:cs="Calibri"/>
                                  <w:sz w:val="21"/>
                                </w:rPr>
                                <w:t>1.6</w:t>
                              </w:r>
                            </w:p>
                          </w:txbxContent>
                        </wps:txbx>
                        <wps:bodyPr horzOverflow="overflow" vert="horz" lIns="0" tIns="0" rIns="0" bIns="0" rtlCol="0">
                          <a:noAutofit/>
                        </wps:bodyPr>
                      </wps:wsp>
                      <wps:wsp>
                        <wps:cNvPr id="1275" name="Rectangle 1275"/>
                        <wps:cNvSpPr/>
                        <wps:spPr>
                          <a:xfrm>
                            <a:off x="199966" y="1527012"/>
                            <a:ext cx="227128" cy="182504"/>
                          </a:xfrm>
                          <a:prstGeom prst="rect">
                            <a:avLst/>
                          </a:prstGeom>
                          <a:ln>
                            <a:noFill/>
                          </a:ln>
                        </wps:spPr>
                        <wps:txbx>
                          <w:txbxContent>
                            <w:p w14:paraId="76F0FCBD" w14:textId="77777777" w:rsidR="0000336F" w:rsidRDefault="00000000">
                              <w:pPr>
                                <w:spacing w:after="160" w:line="259" w:lineRule="auto"/>
                                <w:ind w:left="0" w:firstLine="0"/>
                                <w:jc w:val="left"/>
                              </w:pPr>
                              <w:r>
                                <w:rPr>
                                  <w:rFonts w:ascii="Calibri" w:eastAsia="Calibri" w:hAnsi="Calibri" w:cs="Calibri"/>
                                  <w:sz w:val="21"/>
                                </w:rPr>
                                <w:t>1.8</w:t>
                              </w:r>
                            </w:p>
                          </w:txbxContent>
                        </wps:txbx>
                        <wps:bodyPr horzOverflow="overflow" vert="horz" lIns="0" tIns="0" rIns="0" bIns="0" rtlCol="0">
                          <a:noAutofit/>
                        </wps:bodyPr>
                      </wps:wsp>
                      <wps:wsp>
                        <wps:cNvPr id="1276" name="Rectangle 1276"/>
                        <wps:cNvSpPr/>
                        <wps:spPr>
                          <a:xfrm>
                            <a:off x="301303" y="1273089"/>
                            <a:ext cx="90844" cy="182505"/>
                          </a:xfrm>
                          <a:prstGeom prst="rect">
                            <a:avLst/>
                          </a:prstGeom>
                          <a:ln>
                            <a:noFill/>
                          </a:ln>
                        </wps:spPr>
                        <wps:txbx>
                          <w:txbxContent>
                            <w:p w14:paraId="69F274CF" w14:textId="77777777" w:rsidR="0000336F" w:rsidRDefault="00000000">
                              <w:pPr>
                                <w:spacing w:after="160" w:line="259" w:lineRule="auto"/>
                                <w:ind w:left="0" w:firstLine="0"/>
                                <w:jc w:val="left"/>
                              </w:pPr>
                              <w:r>
                                <w:rPr>
                                  <w:rFonts w:ascii="Calibri" w:eastAsia="Calibri" w:hAnsi="Calibri" w:cs="Calibri"/>
                                  <w:sz w:val="21"/>
                                </w:rPr>
                                <w:t>2</w:t>
                              </w:r>
                            </w:p>
                          </w:txbxContent>
                        </wps:txbx>
                        <wps:bodyPr horzOverflow="overflow" vert="horz" lIns="0" tIns="0" rIns="0" bIns="0" rtlCol="0">
                          <a:noAutofit/>
                        </wps:bodyPr>
                      </wps:wsp>
                      <wps:wsp>
                        <wps:cNvPr id="1277" name="Rectangle 1277"/>
                        <wps:cNvSpPr/>
                        <wps:spPr>
                          <a:xfrm>
                            <a:off x="199966" y="1018008"/>
                            <a:ext cx="227128" cy="182504"/>
                          </a:xfrm>
                          <a:prstGeom prst="rect">
                            <a:avLst/>
                          </a:prstGeom>
                          <a:ln>
                            <a:noFill/>
                          </a:ln>
                        </wps:spPr>
                        <wps:txbx>
                          <w:txbxContent>
                            <w:p w14:paraId="3C55178D" w14:textId="77777777" w:rsidR="0000336F" w:rsidRDefault="00000000">
                              <w:pPr>
                                <w:spacing w:after="160" w:line="259" w:lineRule="auto"/>
                                <w:ind w:left="0" w:firstLine="0"/>
                                <w:jc w:val="left"/>
                              </w:pPr>
                              <w:r>
                                <w:rPr>
                                  <w:rFonts w:ascii="Calibri" w:eastAsia="Calibri" w:hAnsi="Calibri" w:cs="Calibri"/>
                                  <w:sz w:val="21"/>
                                </w:rPr>
                                <w:t>2.2</w:t>
                              </w:r>
                            </w:p>
                          </w:txbxContent>
                        </wps:txbx>
                        <wps:bodyPr horzOverflow="overflow" vert="horz" lIns="0" tIns="0" rIns="0" bIns="0" rtlCol="0">
                          <a:noAutofit/>
                        </wps:bodyPr>
                      </wps:wsp>
                      <wps:wsp>
                        <wps:cNvPr id="1278" name="Rectangle 1278"/>
                        <wps:cNvSpPr/>
                        <wps:spPr>
                          <a:xfrm>
                            <a:off x="199966" y="762927"/>
                            <a:ext cx="227128" cy="182504"/>
                          </a:xfrm>
                          <a:prstGeom prst="rect">
                            <a:avLst/>
                          </a:prstGeom>
                          <a:ln>
                            <a:noFill/>
                          </a:ln>
                        </wps:spPr>
                        <wps:txbx>
                          <w:txbxContent>
                            <w:p w14:paraId="5885373D" w14:textId="77777777" w:rsidR="0000336F" w:rsidRDefault="00000000">
                              <w:pPr>
                                <w:spacing w:after="160" w:line="259" w:lineRule="auto"/>
                                <w:ind w:left="0" w:firstLine="0"/>
                                <w:jc w:val="left"/>
                              </w:pPr>
                              <w:r>
                                <w:rPr>
                                  <w:rFonts w:ascii="Calibri" w:eastAsia="Calibri" w:hAnsi="Calibri" w:cs="Calibri"/>
                                  <w:sz w:val="21"/>
                                </w:rPr>
                                <w:t>2.4</w:t>
                              </w:r>
                            </w:p>
                          </w:txbxContent>
                        </wps:txbx>
                        <wps:bodyPr horzOverflow="overflow" vert="horz" lIns="0" tIns="0" rIns="0" bIns="0" rtlCol="0">
                          <a:noAutofit/>
                        </wps:bodyPr>
                      </wps:wsp>
                      <wps:wsp>
                        <wps:cNvPr id="1279" name="Rectangle 1279"/>
                        <wps:cNvSpPr/>
                        <wps:spPr>
                          <a:xfrm>
                            <a:off x="199966" y="509003"/>
                            <a:ext cx="227128" cy="182505"/>
                          </a:xfrm>
                          <a:prstGeom prst="rect">
                            <a:avLst/>
                          </a:prstGeom>
                          <a:ln>
                            <a:noFill/>
                          </a:ln>
                        </wps:spPr>
                        <wps:txbx>
                          <w:txbxContent>
                            <w:p w14:paraId="1916A4FE" w14:textId="77777777" w:rsidR="0000336F" w:rsidRDefault="00000000">
                              <w:pPr>
                                <w:spacing w:after="160" w:line="259" w:lineRule="auto"/>
                                <w:ind w:left="0" w:firstLine="0"/>
                                <w:jc w:val="left"/>
                              </w:pPr>
                              <w:r>
                                <w:rPr>
                                  <w:rFonts w:ascii="Calibri" w:eastAsia="Calibri" w:hAnsi="Calibri" w:cs="Calibri"/>
                                  <w:sz w:val="21"/>
                                </w:rPr>
                                <w:t>2.6</w:t>
                              </w:r>
                            </w:p>
                          </w:txbxContent>
                        </wps:txbx>
                        <wps:bodyPr horzOverflow="overflow" vert="horz" lIns="0" tIns="0" rIns="0" bIns="0" rtlCol="0">
                          <a:noAutofit/>
                        </wps:bodyPr>
                      </wps:wsp>
                      <wps:wsp>
                        <wps:cNvPr id="1280" name="Rectangle 1280"/>
                        <wps:cNvSpPr/>
                        <wps:spPr>
                          <a:xfrm>
                            <a:off x="199966" y="253922"/>
                            <a:ext cx="227128" cy="182504"/>
                          </a:xfrm>
                          <a:prstGeom prst="rect">
                            <a:avLst/>
                          </a:prstGeom>
                          <a:ln>
                            <a:noFill/>
                          </a:ln>
                        </wps:spPr>
                        <wps:txbx>
                          <w:txbxContent>
                            <w:p w14:paraId="4ECE2B3C" w14:textId="77777777" w:rsidR="0000336F" w:rsidRDefault="00000000">
                              <w:pPr>
                                <w:spacing w:after="160" w:line="259" w:lineRule="auto"/>
                                <w:ind w:left="0" w:firstLine="0"/>
                                <w:jc w:val="left"/>
                              </w:pPr>
                              <w:r>
                                <w:rPr>
                                  <w:rFonts w:ascii="Calibri" w:eastAsia="Calibri" w:hAnsi="Calibri" w:cs="Calibri"/>
                                  <w:sz w:val="21"/>
                                </w:rPr>
                                <w:t>2.8</w:t>
                              </w:r>
                            </w:p>
                          </w:txbxContent>
                        </wps:txbx>
                        <wps:bodyPr horzOverflow="overflow" vert="horz" lIns="0" tIns="0" rIns="0" bIns="0" rtlCol="0">
                          <a:noAutofit/>
                        </wps:bodyPr>
                      </wps:wsp>
                      <wps:wsp>
                        <wps:cNvPr id="1281" name="Rectangle 1281"/>
                        <wps:cNvSpPr/>
                        <wps:spPr>
                          <a:xfrm>
                            <a:off x="301303" y="0"/>
                            <a:ext cx="90844" cy="182504"/>
                          </a:xfrm>
                          <a:prstGeom prst="rect">
                            <a:avLst/>
                          </a:prstGeom>
                          <a:ln>
                            <a:noFill/>
                          </a:ln>
                        </wps:spPr>
                        <wps:txbx>
                          <w:txbxContent>
                            <w:p w14:paraId="5D23DFC9" w14:textId="77777777" w:rsidR="0000336F" w:rsidRDefault="00000000">
                              <w:pPr>
                                <w:spacing w:after="160" w:line="259" w:lineRule="auto"/>
                                <w:ind w:left="0" w:firstLine="0"/>
                                <w:jc w:val="left"/>
                              </w:pPr>
                              <w:r>
                                <w:rPr>
                                  <w:rFonts w:ascii="Calibri" w:eastAsia="Calibri" w:hAnsi="Calibri" w:cs="Calibri"/>
                                  <w:sz w:val="21"/>
                                </w:rPr>
                                <w:t>3</w:t>
                              </w:r>
                            </w:p>
                          </w:txbxContent>
                        </wps:txbx>
                        <wps:bodyPr horzOverflow="overflow" vert="horz" lIns="0" tIns="0" rIns="0" bIns="0" rtlCol="0">
                          <a:noAutofit/>
                        </wps:bodyPr>
                      </wps:wsp>
                      <wps:wsp>
                        <wps:cNvPr id="91678" name="Rectangle 91678"/>
                        <wps:cNvSpPr/>
                        <wps:spPr>
                          <a:xfrm>
                            <a:off x="4355013" y="2720886"/>
                            <a:ext cx="407400" cy="182504"/>
                          </a:xfrm>
                          <a:prstGeom prst="rect">
                            <a:avLst/>
                          </a:prstGeom>
                          <a:ln>
                            <a:noFill/>
                          </a:ln>
                        </wps:spPr>
                        <wps:txbx>
                          <w:txbxContent>
                            <w:p w14:paraId="5D1B6268" w14:textId="77777777" w:rsidR="0000336F" w:rsidRDefault="00000000">
                              <w:pPr>
                                <w:spacing w:after="160" w:line="259" w:lineRule="auto"/>
                                <w:ind w:left="0" w:firstLine="0"/>
                                <w:jc w:val="left"/>
                              </w:pPr>
                              <w:r>
                                <w:rPr>
                                  <w:rFonts w:ascii="Calibri" w:eastAsia="Calibri" w:hAnsi="Calibri" w:cs="Calibri"/>
                                  <w:sz w:val="21"/>
                                </w:rPr>
                                <w:t>0.525</w:t>
                              </w:r>
                            </w:p>
                          </w:txbxContent>
                        </wps:txbx>
                        <wps:bodyPr horzOverflow="overflow" vert="horz" lIns="0" tIns="0" rIns="0" bIns="0" rtlCol="0">
                          <a:noAutofit/>
                        </wps:bodyPr>
                      </wps:wsp>
                      <wps:wsp>
                        <wps:cNvPr id="91670" name="Rectangle 91670"/>
                        <wps:cNvSpPr/>
                        <wps:spPr>
                          <a:xfrm>
                            <a:off x="914972" y="2720886"/>
                            <a:ext cx="406665" cy="182504"/>
                          </a:xfrm>
                          <a:prstGeom prst="rect">
                            <a:avLst/>
                          </a:prstGeom>
                          <a:ln>
                            <a:noFill/>
                          </a:ln>
                        </wps:spPr>
                        <wps:txbx>
                          <w:txbxContent>
                            <w:p w14:paraId="1CAD4BDC" w14:textId="77777777" w:rsidR="0000336F" w:rsidRDefault="00000000">
                              <w:pPr>
                                <w:spacing w:after="160" w:line="259" w:lineRule="auto"/>
                                <w:ind w:left="0" w:firstLine="0"/>
                                <w:jc w:val="left"/>
                              </w:pPr>
                              <w:r>
                                <w:rPr>
                                  <w:rFonts w:ascii="Calibri" w:eastAsia="Calibri" w:hAnsi="Calibri" w:cs="Calibri"/>
                                  <w:sz w:val="21"/>
                                </w:rPr>
                                <w:t>0.375</w:t>
                              </w:r>
                            </w:p>
                          </w:txbxContent>
                        </wps:txbx>
                        <wps:bodyPr horzOverflow="overflow" vert="horz" lIns="0" tIns="0" rIns="0" bIns="0" rtlCol="0">
                          <a:noAutofit/>
                        </wps:bodyPr>
                      </wps:wsp>
                      <wps:wsp>
                        <wps:cNvPr id="91669" name="Rectangle 91669"/>
                        <wps:cNvSpPr/>
                        <wps:spPr>
                          <a:xfrm>
                            <a:off x="375845" y="2720886"/>
                            <a:ext cx="318330" cy="182504"/>
                          </a:xfrm>
                          <a:prstGeom prst="rect">
                            <a:avLst/>
                          </a:prstGeom>
                          <a:ln>
                            <a:noFill/>
                          </a:ln>
                        </wps:spPr>
                        <wps:txbx>
                          <w:txbxContent>
                            <w:p w14:paraId="2C811159" w14:textId="77777777" w:rsidR="0000336F" w:rsidRDefault="00000000">
                              <w:pPr>
                                <w:spacing w:after="160" w:line="259" w:lineRule="auto"/>
                                <w:ind w:left="0" w:firstLine="0"/>
                                <w:jc w:val="left"/>
                              </w:pPr>
                              <w:r>
                                <w:rPr>
                                  <w:rFonts w:ascii="Calibri" w:eastAsia="Calibri" w:hAnsi="Calibri" w:cs="Calibri"/>
                                  <w:sz w:val="21"/>
                                </w:rPr>
                                <w:t>0.35</w:t>
                              </w:r>
                            </w:p>
                          </w:txbxContent>
                        </wps:txbx>
                        <wps:bodyPr horzOverflow="overflow" vert="horz" lIns="0" tIns="0" rIns="0" bIns="0" rtlCol="0">
                          <a:noAutofit/>
                        </wps:bodyPr>
                      </wps:wsp>
                      <wps:wsp>
                        <wps:cNvPr id="91673" name="Rectangle 91673"/>
                        <wps:cNvSpPr/>
                        <wps:spPr>
                          <a:xfrm>
                            <a:off x="1555464" y="2720886"/>
                            <a:ext cx="227647" cy="182504"/>
                          </a:xfrm>
                          <a:prstGeom prst="rect">
                            <a:avLst/>
                          </a:prstGeom>
                          <a:ln>
                            <a:noFill/>
                          </a:ln>
                        </wps:spPr>
                        <wps:txbx>
                          <w:txbxContent>
                            <w:p w14:paraId="3DEE1170" w14:textId="77777777" w:rsidR="0000336F" w:rsidRDefault="00000000">
                              <w:pPr>
                                <w:spacing w:after="160" w:line="259" w:lineRule="auto"/>
                                <w:ind w:left="0" w:firstLine="0"/>
                                <w:jc w:val="left"/>
                              </w:pPr>
                              <w:r>
                                <w:rPr>
                                  <w:rFonts w:ascii="Calibri" w:eastAsia="Calibri" w:hAnsi="Calibri" w:cs="Calibri"/>
                                  <w:sz w:val="21"/>
                                </w:rPr>
                                <w:t>0.4</w:t>
                              </w:r>
                            </w:p>
                          </w:txbxContent>
                        </wps:txbx>
                        <wps:bodyPr horzOverflow="overflow" vert="horz" lIns="0" tIns="0" rIns="0" bIns="0" rtlCol="0">
                          <a:noAutofit/>
                        </wps:bodyPr>
                      </wps:wsp>
                      <wps:wsp>
                        <wps:cNvPr id="91674" name="Rectangle 91674"/>
                        <wps:cNvSpPr/>
                        <wps:spPr>
                          <a:xfrm>
                            <a:off x="2061356" y="2720886"/>
                            <a:ext cx="408207" cy="182504"/>
                          </a:xfrm>
                          <a:prstGeom prst="rect">
                            <a:avLst/>
                          </a:prstGeom>
                          <a:ln>
                            <a:noFill/>
                          </a:ln>
                        </wps:spPr>
                        <wps:txbx>
                          <w:txbxContent>
                            <w:p w14:paraId="69D9DD33" w14:textId="77777777" w:rsidR="0000336F" w:rsidRDefault="00000000">
                              <w:pPr>
                                <w:spacing w:after="160" w:line="259" w:lineRule="auto"/>
                                <w:ind w:left="0" w:firstLine="0"/>
                                <w:jc w:val="left"/>
                              </w:pPr>
                              <w:r>
                                <w:rPr>
                                  <w:rFonts w:ascii="Calibri" w:eastAsia="Calibri" w:hAnsi="Calibri" w:cs="Calibri"/>
                                  <w:sz w:val="21"/>
                                </w:rPr>
                                <w:t>0.425</w:t>
                              </w:r>
                            </w:p>
                          </w:txbxContent>
                        </wps:txbx>
                        <wps:bodyPr horzOverflow="overflow" vert="horz" lIns="0" tIns="0" rIns="0" bIns="0" rtlCol="0">
                          <a:noAutofit/>
                        </wps:bodyPr>
                      </wps:wsp>
                      <wps:wsp>
                        <wps:cNvPr id="91675" name="Rectangle 91675"/>
                        <wps:cNvSpPr/>
                        <wps:spPr>
                          <a:xfrm>
                            <a:off x="2668060" y="2720886"/>
                            <a:ext cx="318706" cy="182504"/>
                          </a:xfrm>
                          <a:prstGeom prst="rect">
                            <a:avLst/>
                          </a:prstGeom>
                          <a:ln>
                            <a:noFill/>
                          </a:ln>
                        </wps:spPr>
                        <wps:txbx>
                          <w:txbxContent>
                            <w:p w14:paraId="564112BF" w14:textId="77777777" w:rsidR="0000336F" w:rsidRDefault="00000000">
                              <w:pPr>
                                <w:spacing w:after="160" w:line="259" w:lineRule="auto"/>
                                <w:ind w:left="0" w:firstLine="0"/>
                                <w:jc w:val="left"/>
                              </w:pPr>
                              <w:r>
                                <w:rPr>
                                  <w:rFonts w:ascii="Calibri" w:eastAsia="Calibri" w:hAnsi="Calibri" w:cs="Calibri"/>
                                  <w:sz w:val="21"/>
                                </w:rPr>
                                <w:t>0.45</w:t>
                              </w:r>
                            </w:p>
                          </w:txbxContent>
                        </wps:txbx>
                        <wps:bodyPr horzOverflow="overflow" vert="horz" lIns="0" tIns="0" rIns="0" bIns="0" rtlCol="0">
                          <a:noAutofit/>
                        </wps:bodyPr>
                      </wps:wsp>
                      <wps:wsp>
                        <wps:cNvPr id="91676" name="Rectangle 91676"/>
                        <wps:cNvSpPr/>
                        <wps:spPr>
                          <a:xfrm>
                            <a:off x="3207471" y="2720886"/>
                            <a:ext cx="408583" cy="182504"/>
                          </a:xfrm>
                          <a:prstGeom prst="rect">
                            <a:avLst/>
                          </a:prstGeom>
                          <a:ln>
                            <a:noFill/>
                          </a:ln>
                        </wps:spPr>
                        <wps:txbx>
                          <w:txbxContent>
                            <w:p w14:paraId="547D42B9" w14:textId="77777777" w:rsidR="0000336F" w:rsidRDefault="00000000">
                              <w:pPr>
                                <w:spacing w:after="160" w:line="259" w:lineRule="auto"/>
                                <w:ind w:left="0" w:firstLine="0"/>
                                <w:jc w:val="left"/>
                              </w:pPr>
                              <w:r>
                                <w:rPr>
                                  <w:rFonts w:ascii="Calibri" w:eastAsia="Calibri" w:hAnsi="Calibri" w:cs="Calibri"/>
                                  <w:sz w:val="21"/>
                                </w:rPr>
                                <w:t>0.475</w:t>
                              </w:r>
                            </w:p>
                          </w:txbxContent>
                        </wps:txbx>
                        <wps:bodyPr horzOverflow="overflow" vert="horz" lIns="0" tIns="0" rIns="0" bIns="0" rtlCol="0">
                          <a:noAutofit/>
                        </wps:bodyPr>
                      </wps:wsp>
                      <wps:wsp>
                        <wps:cNvPr id="91677" name="Rectangle 91677"/>
                        <wps:cNvSpPr/>
                        <wps:spPr>
                          <a:xfrm>
                            <a:off x="3849404" y="2720886"/>
                            <a:ext cx="227271" cy="182504"/>
                          </a:xfrm>
                          <a:prstGeom prst="rect">
                            <a:avLst/>
                          </a:prstGeom>
                          <a:ln>
                            <a:noFill/>
                          </a:ln>
                        </wps:spPr>
                        <wps:txbx>
                          <w:txbxContent>
                            <w:p w14:paraId="0BED5FD4" w14:textId="77777777" w:rsidR="0000336F" w:rsidRDefault="00000000">
                              <w:pPr>
                                <w:spacing w:after="160" w:line="259" w:lineRule="auto"/>
                                <w:ind w:left="0" w:firstLine="0"/>
                                <w:jc w:val="left"/>
                              </w:pPr>
                              <w:r>
                                <w:rPr>
                                  <w:rFonts w:ascii="Calibri" w:eastAsia="Calibri" w:hAnsi="Calibri" w:cs="Calibri"/>
                                  <w:sz w:val="21"/>
                                </w:rPr>
                                <w:t>0.5</w:t>
                              </w:r>
                            </w:p>
                          </w:txbxContent>
                        </wps:txbx>
                        <wps:bodyPr horzOverflow="overflow" vert="horz" lIns="0" tIns="0" rIns="0" bIns="0" rtlCol="0">
                          <a:noAutofit/>
                        </wps:bodyPr>
                      </wps:wsp>
                      <wps:wsp>
                        <wps:cNvPr id="1283" name="Rectangle 1283"/>
                        <wps:cNvSpPr/>
                        <wps:spPr>
                          <a:xfrm rot="-5399999">
                            <a:off x="-79478" y="1461784"/>
                            <a:ext cx="382240" cy="213531"/>
                          </a:xfrm>
                          <a:prstGeom prst="rect">
                            <a:avLst/>
                          </a:prstGeom>
                          <a:ln>
                            <a:noFill/>
                          </a:ln>
                        </wps:spPr>
                        <wps:txbx>
                          <w:txbxContent>
                            <w:p w14:paraId="13490F0D" w14:textId="77777777" w:rsidR="0000336F" w:rsidRDefault="00000000">
                              <w:pPr>
                                <w:spacing w:after="160" w:line="259" w:lineRule="auto"/>
                                <w:ind w:left="0" w:firstLine="0"/>
                                <w:jc w:val="left"/>
                              </w:pPr>
                              <w:r>
                                <w:rPr>
                                  <w:rFonts w:ascii="Calibri" w:eastAsia="Calibri" w:hAnsi="Calibri" w:cs="Calibri"/>
                                  <w:sz w:val="25"/>
                                </w:rPr>
                                <w:t>icor(</w:t>
                              </w:r>
                            </w:p>
                          </w:txbxContent>
                        </wps:txbx>
                        <wps:bodyPr horzOverflow="overflow" vert="horz" lIns="0" tIns="0" rIns="0" bIns="0" rtlCol="0">
                          <a:noAutofit/>
                        </wps:bodyPr>
                      </wps:wsp>
                      <wps:wsp>
                        <wps:cNvPr id="1284" name="Rectangle 1284"/>
                        <wps:cNvSpPr/>
                        <wps:spPr>
                          <a:xfrm rot="-5399999">
                            <a:off x="-192817" y="1074931"/>
                            <a:ext cx="599365" cy="197051"/>
                          </a:xfrm>
                          <a:prstGeom prst="rect">
                            <a:avLst/>
                          </a:prstGeom>
                          <a:ln>
                            <a:noFill/>
                          </a:ln>
                        </wps:spPr>
                        <wps:txbx>
                          <w:txbxContent>
                            <w:p w14:paraId="60C29379" w14:textId="77777777" w:rsidR="0000336F" w:rsidRDefault="00000000">
                              <w:pPr>
                                <w:spacing w:after="160" w:line="259" w:lineRule="auto"/>
                                <w:ind w:left="0" w:firstLine="0"/>
                                <w:jc w:val="left"/>
                              </w:pPr>
                              <w:r>
                                <w:rPr>
                                  <w:rFonts w:ascii="Arial" w:eastAsia="Arial" w:hAnsi="Arial" w:cs="Arial"/>
                                  <w:sz w:val="25"/>
                                </w:rPr>
                                <w:t>μA/cm</w:t>
                              </w:r>
                            </w:p>
                          </w:txbxContent>
                        </wps:txbx>
                        <wps:bodyPr horzOverflow="overflow" vert="horz" lIns="0" tIns="0" rIns="0" bIns="0" rtlCol="0">
                          <a:noAutofit/>
                        </wps:bodyPr>
                      </wps:wsp>
                      <wps:wsp>
                        <wps:cNvPr id="1285" name="Rectangle 1285"/>
                        <wps:cNvSpPr/>
                        <wps:spPr>
                          <a:xfrm rot="-5399999">
                            <a:off x="26831" y="917837"/>
                            <a:ext cx="77707" cy="131368"/>
                          </a:xfrm>
                          <a:prstGeom prst="rect">
                            <a:avLst/>
                          </a:prstGeom>
                          <a:ln>
                            <a:noFill/>
                          </a:ln>
                        </wps:spPr>
                        <wps:txbx>
                          <w:txbxContent>
                            <w:p w14:paraId="5FF7445C" w14:textId="77777777" w:rsidR="0000336F" w:rsidRDefault="00000000">
                              <w:pPr>
                                <w:spacing w:after="160" w:line="259" w:lineRule="auto"/>
                                <w:ind w:left="0" w:firstLine="0"/>
                                <w:jc w:val="left"/>
                              </w:pPr>
                              <w:r>
                                <w:rPr>
                                  <w:rFonts w:ascii="Arial" w:eastAsia="Arial" w:hAnsi="Arial" w:cs="Arial"/>
                                  <w:sz w:val="17"/>
                                </w:rPr>
                                <w:t>2</w:t>
                              </w:r>
                            </w:p>
                          </w:txbxContent>
                        </wps:txbx>
                        <wps:bodyPr horzOverflow="overflow" vert="horz" lIns="0" tIns="0" rIns="0" bIns="0" rtlCol="0">
                          <a:noAutofit/>
                        </wps:bodyPr>
                      </wps:wsp>
                      <wps:wsp>
                        <wps:cNvPr id="1286" name="Rectangle 1286"/>
                        <wps:cNvSpPr/>
                        <wps:spPr>
                          <a:xfrm rot="-5399999">
                            <a:off x="71960" y="831871"/>
                            <a:ext cx="69811" cy="197051"/>
                          </a:xfrm>
                          <a:prstGeom prst="rect">
                            <a:avLst/>
                          </a:prstGeom>
                          <a:ln>
                            <a:noFill/>
                          </a:ln>
                        </wps:spPr>
                        <wps:txbx>
                          <w:txbxContent>
                            <w:p w14:paraId="0BFDA39E" w14:textId="77777777" w:rsidR="0000336F" w:rsidRDefault="00000000">
                              <w:pPr>
                                <w:spacing w:after="160" w:line="259" w:lineRule="auto"/>
                                <w:ind w:left="0" w:firstLine="0"/>
                                <w:jc w:val="left"/>
                              </w:pPr>
                              <w:r>
                                <w:rPr>
                                  <w:rFonts w:ascii="Arial" w:eastAsia="Arial" w:hAnsi="Arial" w:cs="Arial"/>
                                  <w:sz w:val="25"/>
                                </w:rPr>
                                <w:t>)</w:t>
                              </w:r>
                            </w:p>
                          </w:txbxContent>
                        </wps:txbx>
                        <wps:bodyPr horzOverflow="overflow" vert="horz" lIns="0" tIns="0" rIns="0" bIns="0" rtlCol="0">
                          <a:noAutofit/>
                        </wps:bodyPr>
                      </wps:wsp>
                      <wps:wsp>
                        <wps:cNvPr id="1287" name="Rectangle 1287"/>
                        <wps:cNvSpPr/>
                        <wps:spPr>
                          <a:xfrm>
                            <a:off x="2382734" y="2923855"/>
                            <a:ext cx="316370" cy="213532"/>
                          </a:xfrm>
                          <a:prstGeom prst="rect">
                            <a:avLst/>
                          </a:prstGeom>
                          <a:ln>
                            <a:noFill/>
                          </a:ln>
                        </wps:spPr>
                        <wps:txbx>
                          <w:txbxContent>
                            <w:p w14:paraId="25694653" w14:textId="77777777" w:rsidR="0000336F" w:rsidRDefault="00000000">
                              <w:pPr>
                                <w:spacing w:after="160" w:line="259" w:lineRule="auto"/>
                                <w:ind w:left="0" w:firstLine="0"/>
                                <w:jc w:val="left"/>
                              </w:pPr>
                              <w:r>
                                <w:rPr>
                                  <w:rFonts w:ascii="Calibri" w:eastAsia="Calibri" w:hAnsi="Calibri" w:cs="Calibri"/>
                                  <w:sz w:val="25"/>
                                </w:rPr>
                                <w:t>w/c</w:t>
                              </w:r>
                            </w:p>
                          </w:txbxContent>
                        </wps:txbx>
                        <wps:bodyPr horzOverflow="overflow" vert="horz" lIns="0" tIns="0" rIns="0" bIns="0" rtlCol="0">
                          <a:noAutofit/>
                        </wps:bodyPr>
                      </wps:wsp>
                      <wps:wsp>
                        <wps:cNvPr id="1288" name="Shape 1288"/>
                        <wps:cNvSpPr/>
                        <wps:spPr>
                          <a:xfrm>
                            <a:off x="2705374" y="1484786"/>
                            <a:ext cx="231788" cy="17471"/>
                          </a:xfrm>
                          <a:custGeom>
                            <a:avLst/>
                            <a:gdLst/>
                            <a:ahLst/>
                            <a:cxnLst/>
                            <a:rect l="0" t="0" r="0" b="0"/>
                            <a:pathLst>
                              <a:path w="231788" h="17471">
                                <a:moveTo>
                                  <a:pt x="8153" y="0"/>
                                </a:moveTo>
                                <a:lnTo>
                                  <a:pt x="223634" y="0"/>
                                </a:lnTo>
                                <a:cubicBezTo>
                                  <a:pt x="228293" y="0"/>
                                  <a:pt x="231788" y="3494"/>
                                  <a:pt x="231788" y="8153"/>
                                </a:cubicBezTo>
                                <a:cubicBezTo>
                                  <a:pt x="231788" y="12812"/>
                                  <a:pt x="228293" y="17471"/>
                                  <a:pt x="223634" y="17471"/>
                                </a:cubicBezTo>
                                <a:lnTo>
                                  <a:pt x="8153" y="17471"/>
                                </a:lnTo>
                                <a:cubicBezTo>
                                  <a:pt x="3494" y="17471"/>
                                  <a:pt x="0" y="12812"/>
                                  <a:pt x="0" y="8153"/>
                                </a:cubicBezTo>
                                <a:cubicBezTo>
                                  <a:pt x="0" y="3494"/>
                                  <a:pt x="3494" y="0"/>
                                  <a:pt x="8153"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89" name="Shape 1289"/>
                        <wps:cNvSpPr/>
                        <wps:spPr>
                          <a:xfrm>
                            <a:off x="2792731" y="1464985"/>
                            <a:ext cx="57073" cy="55909"/>
                          </a:xfrm>
                          <a:custGeom>
                            <a:avLst/>
                            <a:gdLst/>
                            <a:ahLst/>
                            <a:cxnLst/>
                            <a:rect l="0" t="0" r="0" b="0"/>
                            <a:pathLst>
                              <a:path w="57073" h="55909">
                                <a:moveTo>
                                  <a:pt x="27954" y="0"/>
                                </a:moveTo>
                                <a:cubicBezTo>
                                  <a:pt x="44261" y="0"/>
                                  <a:pt x="57073" y="11648"/>
                                  <a:pt x="57073" y="27954"/>
                                </a:cubicBezTo>
                                <a:cubicBezTo>
                                  <a:pt x="57073" y="43097"/>
                                  <a:pt x="44261" y="55909"/>
                                  <a:pt x="27954" y="55909"/>
                                </a:cubicBezTo>
                                <a:cubicBezTo>
                                  <a:pt x="12812" y="55909"/>
                                  <a:pt x="0" y="43097"/>
                                  <a:pt x="0" y="27954"/>
                                </a:cubicBezTo>
                                <a:cubicBezTo>
                                  <a:pt x="0" y="11648"/>
                                  <a:pt x="12812" y="0"/>
                                  <a:pt x="27954"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90" name="Shape 1290"/>
                        <wps:cNvSpPr/>
                        <wps:spPr>
                          <a:xfrm>
                            <a:off x="2786906" y="1459161"/>
                            <a:ext cx="34361" cy="67556"/>
                          </a:xfrm>
                          <a:custGeom>
                            <a:avLst/>
                            <a:gdLst/>
                            <a:ahLst/>
                            <a:cxnLst/>
                            <a:rect l="0" t="0" r="0" b="0"/>
                            <a:pathLst>
                              <a:path w="34361" h="67556">
                                <a:moveTo>
                                  <a:pt x="26790" y="0"/>
                                </a:moveTo>
                                <a:lnTo>
                                  <a:pt x="33778" y="0"/>
                                </a:lnTo>
                                <a:lnTo>
                                  <a:pt x="34361" y="0"/>
                                </a:lnTo>
                                <a:lnTo>
                                  <a:pt x="34361" y="10599"/>
                                </a:lnTo>
                                <a:lnTo>
                                  <a:pt x="29119" y="11648"/>
                                </a:lnTo>
                                <a:lnTo>
                                  <a:pt x="30284" y="11648"/>
                                </a:lnTo>
                                <a:lnTo>
                                  <a:pt x="24460" y="12812"/>
                                </a:lnTo>
                                <a:lnTo>
                                  <a:pt x="25625" y="12812"/>
                                </a:lnTo>
                                <a:lnTo>
                                  <a:pt x="20966" y="15142"/>
                                </a:lnTo>
                                <a:lnTo>
                                  <a:pt x="22130" y="13977"/>
                                </a:lnTo>
                                <a:lnTo>
                                  <a:pt x="17471" y="17471"/>
                                </a:lnTo>
                                <a:lnTo>
                                  <a:pt x="18636" y="17471"/>
                                </a:lnTo>
                                <a:lnTo>
                                  <a:pt x="15142" y="20966"/>
                                </a:lnTo>
                                <a:lnTo>
                                  <a:pt x="15142" y="19801"/>
                                </a:lnTo>
                                <a:lnTo>
                                  <a:pt x="12812" y="25625"/>
                                </a:lnTo>
                                <a:lnTo>
                                  <a:pt x="13977" y="24460"/>
                                </a:lnTo>
                                <a:lnTo>
                                  <a:pt x="11648" y="29119"/>
                                </a:lnTo>
                                <a:lnTo>
                                  <a:pt x="11648" y="32614"/>
                                </a:lnTo>
                                <a:lnTo>
                                  <a:pt x="11648" y="33778"/>
                                </a:lnTo>
                                <a:lnTo>
                                  <a:pt x="11648" y="37273"/>
                                </a:lnTo>
                                <a:lnTo>
                                  <a:pt x="13977" y="43096"/>
                                </a:lnTo>
                                <a:lnTo>
                                  <a:pt x="12812" y="41932"/>
                                </a:lnTo>
                                <a:lnTo>
                                  <a:pt x="15142" y="46591"/>
                                </a:lnTo>
                                <a:lnTo>
                                  <a:pt x="15142" y="45426"/>
                                </a:lnTo>
                                <a:lnTo>
                                  <a:pt x="18138" y="49420"/>
                                </a:lnTo>
                                <a:lnTo>
                                  <a:pt x="22130" y="52415"/>
                                </a:lnTo>
                                <a:lnTo>
                                  <a:pt x="20966" y="52415"/>
                                </a:lnTo>
                                <a:lnTo>
                                  <a:pt x="25625" y="54744"/>
                                </a:lnTo>
                                <a:lnTo>
                                  <a:pt x="24460" y="54744"/>
                                </a:lnTo>
                                <a:lnTo>
                                  <a:pt x="30284" y="55909"/>
                                </a:lnTo>
                                <a:lnTo>
                                  <a:pt x="33778" y="55909"/>
                                </a:lnTo>
                                <a:lnTo>
                                  <a:pt x="34361" y="55909"/>
                                </a:lnTo>
                                <a:lnTo>
                                  <a:pt x="34361" y="67556"/>
                                </a:lnTo>
                                <a:lnTo>
                                  <a:pt x="33778" y="67556"/>
                                </a:lnTo>
                                <a:lnTo>
                                  <a:pt x="27954" y="66392"/>
                                </a:lnTo>
                                <a:lnTo>
                                  <a:pt x="26790" y="66392"/>
                                </a:lnTo>
                                <a:lnTo>
                                  <a:pt x="20966" y="65227"/>
                                </a:lnTo>
                                <a:lnTo>
                                  <a:pt x="15142" y="61733"/>
                                </a:lnTo>
                                <a:lnTo>
                                  <a:pt x="10483" y="58238"/>
                                </a:lnTo>
                                <a:cubicBezTo>
                                  <a:pt x="10483" y="58238"/>
                                  <a:pt x="10483" y="57074"/>
                                  <a:pt x="9318" y="57074"/>
                                </a:cubicBezTo>
                                <a:lnTo>
                                  <a:pt x="5824" y="53579"/>
                                </a:lnTo>
                                <a:cubicBezTo>
                                  <a:pt x="5824" y="52415"/>
                                  <a:pt x="5824" y="52415"/>
                                  <a:pt x="5824" y="52415"/>
                                </a:cubicBezTo>
                                <a:lnTo>
                                  <a:pt x="3494" y="47756"/>
                                </a:lnTo>
                                <a:cubicBezTo>
                                  <a:pt x="3494" y="46591"/>
                                  <a:pt x="2330" y="46591"/>
                                  <a:pt x="2330" y="46591"/>
                                </a:cubicBezTo>
                                <a:lnTo>
                                  <a:pt x="1165" y="40767"/>
                                </a:lnTo>
                                <a:cubicBezTo>
                                  <a:pt x="1165" y="40767"/>
                                  <a:pt x="1165" y="40767"/>
                                  <a:pt x="1165" y="39602"/>
                                </a:cubicBezTo>
                                <a:lnTo>
                                  <a:pt x="0" y="33778"/>
                                </a:lnTo>
                                <a:cubicBezTo>
                                  <a:pt x="0" y="33778"/>
                                  <a:pt x="0" y="33778"/>
                                  <a:pt x="0" y="32614"/>
                                </a:cubicBezTo>
                                <a:lnTo>
                                  <a:pt x="1165" y="27954"/>
                                </a:lnTo>
                                <a:cubicBezTo>
                                  <a:pt x="1165" y="26790"/>
                                  <a:pt x="1165" y="26790"/>
                                  <a:pt x="1165" y="26790"/>
                                </a:cubicBezTo>
                                <a:lnTo>
                                  <a:pt x="2330" y="20966"/>
                                </a:lnTo>
                                <a:lnTo>
                                  <a:pt x="3494" y="19801"/>
                                </a:lnTo>
                                <a:lnTo>
                                  <a:pt x="5824" y="15142"/>
                                </a:lnTo>
                                <a:lnTo>
                                  <a:pt x="5824" y="13977"/>
                                </a:lnTo>
                                <a:lnTo>
                                  <a:pt x="9318" y="10483"/>
                                </a:lnTo>
                                <a:cubicBezTo>
                                  <a:pt x="10483" y="9318"/>
                                  <a:pt x="10483" y="9318"/>
                                  <a:pt x="10483" y="9318"/>
                                </a:cubicBezTo>
                                <a:lnTo>
                                  <a:pt x="15142" y="5824"/>
                                </a:lnTo>
                                <a:cubicBezTo>
                                  <a:pt x="15142" y="5824"/>
                                  <a:pt x="15142" y="5824"/>
                                  <a:pt x="15142" y="4659"/>
                                </a:cubicBezTo>
                                <a:lnTo>
                                  <a:pt x="2679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91" name="Shape 1291"/>
                        <wps:cNvSpPr/>
                        <wps:spPr>
                          <a:xfrm>
                            <a:off x="2821267" y="1459161"/>
                            <a:ext cx="33196" cy="67556"/>
                          </a:xfrm>
                          <a:custGeom>
                            <a:avLst/>
                            <a:gdLst/>
                            <a:ahLst/>
                            <a:cxnLst/>
                            <a:rect l="0" t="0" r="0" b="0"/>
                            <a:pathLst>
                              <a:path w="33196" h="67556">
                                <a:moveTo>
                                  <a:pt x="0" y="0"/>
                                </a:moveTo>
                                <a:lnTo>
                                  <a:pt x="582" y="0"/>
                                </a:lnTo>
                                <a:lnTo>
                                  <a:pt x="6406" y="0"/>
                                </a:lnTo>
                                <a:cubicBezTo>
                                  <a:pt x="6406" y="0"/>
                                  <a:pt x="6406" y="0"/>
                                  <a:pt x="7571" y="0"/>
                                </a:cubicBezTo>
                                <a:lnTo>
                                  <a:pt x="12230" y="2330"/>
                                </a:lnTo>
                                <a:lnTo>
                                  <a:pt x="13395" y="2330"/>
                                </a:lnTo>
                                <a:lnTo>
                                  <a:pt x="18054" y="4659"/>
                                </a:lnTo>
                                <a:cubicBezTo>
                                  <a:pt x="18054" y="5824"/>
                                  <a:pt x="19219" y="5824"/>
                                  <a:pt x="19219" y="5824"/>
                                </a:cubicBezTo>
                                <a:lnTo>
                                  <a:pt x="23878" y="9318"/>
                                </a:lnTo>
                                <a:cubicBezTo>
                                  <a:pt x="23878" y="9318"/>
                                  <a:pt x="23878" y="9318"/>
                                  <a:pt x="23878" y="10483"/>
                                </a:cubicBezTo>
                                <a:lnTo>
                                  <a:pt x="28537" y="15142"/>
                                </a:lnTo>
                                <a:lnTo>
                                  <a:pt x="30866" y="19801"/>
                                </a:lnTo>
                                <a:lnTo>
                                  <a:pt x="30866" y="20966"/>
                                </a:lnTo>
                                <a:lnTo>
                                  <a:pt x="33196" y="26790"/>
                                </a:lnTo>
                                <a:cubicBezTo>
                                  <a:pt x="33196" y="26790"/>
                                  <a:pt x="33196" y="26790"/>
                                  <a:pt x="33196" y="27954"/>
                                </a:cubicBezTo>
                                <a:lnTo>
                                  <a:pt x="33196" y="32614"/>
                                </a:lnTo>
                                <a:cubicBezTo>
                                  <a:pt x="33196" y="33778"/>
                                  <a:pt x="33196" y="33778"/>
                                  <a:pt x="33196" y="33778"/>
                                </a:cubicBezTo>
                                <a:lnTo>
                                  <a:pt x="33196" y="39602"/>
                                </a:lnTo>
                                <a:cubicBezTo>
                                  <a:pt x="33196" y="40767"/>
                                  <a:pt x="33196" y="40767"/>
                                  <a:pt x="33196" y="40767"/>
                                </a:cubicBezTo>
                                <a:lnTo>
                                  <a:pt x="30866" y="46591"/>
                                </a:lnTo>
                                <a:cubicBezTo>
                                  <a:pt x="30866" y="46591"/>
                                  <a:pt x="30866" y="46591"/>
                                  <a:pt x="30866" y="47756"/>
                                </a:cubicBezTo>
                                <a:lnTo>
                                  <a:pt x="28537" y="52415"/>
                                </a:lnTo>
                                <a:cubicBezTo>
                                  <a:pt x="28537" y="52415"/>
                                  <a:pt x="27372" y="52415"/>
                                  <a:pt x="27372" y="53579"/>
                                </a:cubicBezTo>
                                <a:lnTo>
                                  <a:pt x="23878" y="57074"/>
                                </a:lnTo>
                                <a:lnTo>
                                  <a:pt x="23878" y="58238"/>
                                </a:lnTo>
                                <a:lnTo>
                                  <a:pt x="19219" y="61733"/>
                                </a:lnTo>
                                <a:lnTo>
                                  <a:pt x="18054" y="61733"/>
                                </a:lnTo>
                                <a:lnTo>
                                  <a:pt x="13395" y="65227"/>
                                </a:lnTo>
                                <a:lnTo>
                                  <a:pt x="12230" y="65227"/>
                                </a:lnTo>
                                <a:lnTo>
                                  <a:pt x="7571" y="66392"/>
                                </a:lnTo>
                                <a:cubicBezTo>
                                  <a:pt x="6406" y="66392"/>
                                  <a:pt x="6406" y="66392"/>
                                  <a:pt x="6406" y="66392"/>
                                </a:cubicBezTo>
                                <a:lnTo>
                                  <a:pt x="582" y="67556"/>
                                </a:lnTo>
                                <a:lnTo>
                                  <a:pt x="0" y="67556"/>
                                </a:lnTo>
                                <a:lnTo>
                                  <a:pt x="0" y="55909"/>
                                </a:lnTo>
                                <a:lnTo>
                                  <a:pt x="582" y="55909"/>
                                </a:lnTo>
                                <a:lnTo>
                                  <a:pt x="4076" y="55909"/>
                                </a:lnTo>
                                <a:lnTo>
                                  <a:pt x="8736" y="54744"/>
                                </a:lnTo>
                                <a:lnTo>
                                  <a:pt x="13395" y="52415"/>
                                </a:lnTo>
                                <a:lnTo>
                                  <a:pt x="12230" y="52415"/>
                                </a:lnTo>
                                <a:lnTo>
                                  <a:pt x="15724" y="48920"/>
                                </a:lnTo>
                                <a:lnTo>
                                  <a:pt x="15724" y="50085"/>
                                </a:lnTo>
                                <a:lnTo>
                                  <a:pt x="19219" y="45426"/>
                                </a:lnTo>
                                <a:lnTo>
                                  <a:pt x="18054" y="46591"/>
                                </a:lnTo>
                                <a:lnTo>
                                  <a:pt x="20383" y="41932"/>
                                </a:lnTo>
                                <a:lnTo>
                                  <a:pt x="20383" y="43096"/>
                                </a:lnTo>
                                <a:lnTo>
                                  <a:pt x="22713" y="37273"/>
                                </a:lnTo>
                                <a:lnTo>
                                  <a:pt x="21548" y="38437"/>
                                </a:lnTo>
                                <a:lnTo>
                                  <a:pt x="22584" y="33260"/>
                                </a:lnTo>
                                <a:lnTo>
                                  <a:pt x="21548" y="29119"/>
                                </a:lnTo>
                                <a:lnTo>
                                  <a:pt x="22713" y="29119"/>
                                </a:lnTo>
                                <a:lnTo>
                                  <a:pt x="20383" y="24460"/>
                                </a:lnTo>
                                <a:lnTo>
                                  <a:pt x="20383" y="25625"/>
                                </a:lnTo>
                                <a:lnTo>
                                  <a:pt x="18054" y="19801"/>
                                </a:lnTo>
                                <a:lnTo>
                                  <a:pt x="19219" y="20966"/>
                                </a:lnTo>
                                <a:lnTo>
                                  <a:pt x="12230" y="13977"/>
                                </a:lnTo>
                                <a:lnTo>
                                  <a:pt x="13395" y="15142"/>
                                </a:lnTo>
                                <a:lnTo>
                                  <a:pt x="8736" y="12812"/>
                                </a:lnTo>
                                <a:lnTo>
                                  <a:pt x="4076" y="11648"/>
                                </a:lnTo>
                                <a:lnTo>
                                  <a:pt x="5241" y="11648"/>
                                </a:lnTo>
                                <a:lnTo>
                                  <a:pt x="0" y="10599"/>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292" name="Rectangle 1292"/>
                        <wps:cNvSpPr/>
                        <wps:spPr>
                          <a:xfrm>
                            <a:off x="2951138" y="1446280"/>
                            <a:ext cx="614376" cy="136874"/>
                          </a:xfrm>
                          <a:prstGeom prst="rect">
                            <a:avLst/>
                          </a:prstGeom>
                          <a:ln>
                            <a:noFill/>
                          </a:ln>
                        </wps:spPr>
                        <wps:txbx>
                          <w:txbxContent>
                            <w:p w14:paraId="05C52601" w14:textId="77777777" w:rsidR="0000336F" w:rsidRDefault="00000000">
                              <w:pPr>
                                <w:spacing w:after="160" w:line="259" w:lineRule="auto"/>
                                <w:ind w:left="0" w:firstLine="0"/>
                                <w:jc w:val="left"/>
                              </w:pPr>
                              <w:r>
                                <w:rPr>
                                  <w:rFonts w:ascii="Calibri" w:eastAsia="Calibri" w:hAnsi="Calibri" w:cs="Calibri"/>
                                  <w:sz w:val="16"/>
                                </w:rPr>
                                <w:t>dc=1 5/8 in</w:t>
                              </w:r>
                            </w:p>
                          </w:txbxContent>
                        </wps:txbx>
                        <wps:bodyPr horzOverflow="overflow" vert="horz" lIns="0" tIns="0" rIns="0" bIns="0" rtlCol="0">
                          <a:noAutofit/>
                        </wps:bodyPr>
                      </wps:wsp>
                      <wps:wsp>
                        <wps:cNvPr id="1293" name="Shape 1293"/>
                        <wps:cNvSpPr/>
                        <wps:spPr>
                          <a:xfrm>
                            <a:off x="2705374" y="1674642"/>
                            <a:ext cx="231788" cy="16307"/>
                          </a:xfrm>
                          <a:custGeom>
                            <a:avLst/>
                            <a:gdLst/>
                            <a:ahLst/>
                            <a:cxnLst/>
                            <a:rect l="0" t="0" r="0" b="0"/>
                            <a:pathLst>
                              <a:path w="231788" h="16307">
                                <a:moveTo>
                                  <a:pt x="8153" y="0"/>
                                </a:moveTo>
                                <a:lnTo>
                                  <a:pt x="223634" y="0"/>
                                </a:lnTo>
                                <a:cubicBezTo>
                                  <a:pt x="228293" y="0"/>
                                  <a:pt x="231788" y="3494"/>
                                  <a:pt x="231788" y="8153"/>
                                </a:cubicBezTo>
                                <a:cubicBezTo>
                                  <a:pt x="231788" y="12812"/>
                                  <a:pt x="228293" y="16307"/>
                                  <a:pt x="223634" y="16307"/>
                                </a:cubicBezTo>
                                <a:lnTo>
                                  <a:pt x="8153" y="16307"/>
                                </a:lnTo>
                                <a:cubicBezTo>
                                  <a:pt x="3494" y="16307"/>
                                  <a:pt x="0" y="12812"/>
                                  <a:pt x="0" y="8153"/>
                                </a:cubicBezTo>
                                <a:cubicBezTo>
                                  <a:pt x="0" y="3494"/>
                                  <a:pt x="3494" y="0"/>
                                  <a:pt x="8153"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40" name="Shape 474440"/>
                        <wps:cNvSpPr/>
                        <wps:spPr>
                          <a:xfrm>
                            <a:off x="2792731" y="1654841"/>
                            <a:ext cx="57073" cy="55909"/>
                          </a:xfrm>
                          <a:custGeom>
                            <a:avLst/>
                            <a:gdLst/>
                            <a:ahLst/>
                            <a:cxnLst/>
                            <a:rect l="0" t="0" r="0" b="0"/>
                            <a:pathLst>
                              <a:path w="57073" h="55909">
                                <a:moveTo>
                                  <a:pt x="0" y="0"/>
                                </a:moveTo>
                                <a:lnTo>
                                  <a:pt x="57073" y="0"/>
                                </a:lnTo>
                                <a:lnTo>
                                  <a:pt x="57073" y="55909"/>
                                </a:lnTo>
                                <a:lnTo>
                                  <a:pt x="0" y="55909"/>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95" name="Shape 1295"/>
                        <wps:cNvSpPr/>
                        <wps:spPr>
                          <a:xfrm>
                            <a:off x="2786907" y="1649018"/>
                            <a:ext cx="34361" cy="67556"/>
                          </a:xfrm>
                          <a:custGeom>
                            <a:avLst/>
                            <a:gdLst/>
                            <a:ahLst/>
                            <a:cxnLst/>
                            <a:rect l="0" t="0" r="0" b="0"/>
                            <a:pathLst>
                              <a:path w="34361" h="67556">
                                <a:moveTo>
                                  <a:pt x="5824" y="0"/>
                                </a:moveTo>
                                <a:lnTo>
                                  <a:pt x="34361" y="0"/>
                                </a:lnTo>
                                <a:lnTo>
                                  <a:pt x="34361" y="10483"/>
                                </a:lnTo>
                                <a:lnTo>
                                  <a:pt x="11648" y="10483"/>
                                </a:lnTo>
                                <a:lnTo>
                                  <a:pt x="11648" y="55909"/>
                                </a:lnTo>
                                <a:lnTo>
                                  <a:pt x="34361" y="55909"/>
                                </a:lnTo>
                                <a:lnTo>
                                  <a:pt x="34361" y="67556"/>
                                </a:lnTo>
                                <a:lnTo>
                                  <a:pt x="5824" y="67556"/>
                                </a:lnTo>
                                <a:cubicBezTo>
                                  <a:pt x="2330" y="67556"/>
                                  <a:pt x="0" y="65227"/>
                                  <a:pt x="0" y="61732"/>
                                </a:cubicBezTo>
                                <a:lnTo>
                                  <a:pt x="0" y="5824"/>
                                </a:lnTo>
                                <a:cubicBezTo>
                                  <a:pt x="0" y="2329"/>
                                  <a:pt x="2330" y="0"/>
                                  <a:pt x="5824" y="0"/>
                                </a:cubicBez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1296" name="Shape 1296"/>
                        <wps:cNvSpPr/>
                        <wps:spPr>
                          <a:xfrm>
                            <a:off x="2821268" y="1649018"/>
                            <a:ext cx="33196" cy="67556"/>
                          </a:xfrm>
                          <a:custGeom>
                            <a:avLst/>
                            <a:gdLst/>
                            <a:ahLst/>
                            <a:cxnLst/>
                            <a:rect l="0" t="0" r="0" b="0"/>
                            <a:pathLst>
                              <a:path w="33196" h="67556">
                                <a:moveTo>
                                  <a:pt x="0" y="0"/>
                                </a:moveTo>
                                <a:lnTo>
                                  <a:pt x="28537" y="0"/>
                                </a:lnTo>
                                <a:cubicBezTo>
                                  <a:pt x="30866" y="0"/>
                                  <a:pt x="33196" y="2329"/>
                                  <a:pt x="33196" y="5824"/>
                                </a:cubicBezTo>
                                <a:lnTo>
                                  <a:pt x="33196" y="61732"/>
                                </a:lnTo>
                                <a:cubicBezTo>
                                  <a:pt x="33196" y="65227"/>
                                  <a:pt x="30866" y="67556"/>
                                  <a:pt x="28537" y="67556"/>
                                </a:cubicBezTo>
                                <a:lnTo>
                                  <a:pt x="0" y="67556"/>
                                </a:lnTo>
                                <a:lnTo>
                                  <a:pt x="0" y="55909"/>
                                </a:lnTo>
                                <a:lnTo>
                                  <a:pt x="22713" y="55909"/>
                                </a:lnTo>
                                <a:lnTo>
                                  <a:pt x="22713" y="10483"/>
                                </a:lnTo>
                                <a:lnTo>
                                  <a:pt x="0" y="10483"/>
                                </a:lnTo>
                                <a:lnTo>
                                  <a:pt x="0" y="0"/>
                                </a:lnTo>
                                <a:close/>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1297" name="Shape 1297"/>
                        <wps:cNvSpPr/>
                        <wps:spPr>
                          <a:xfrm>
                            <a:off x="2792731" y="1682795"/>
                            <a:ext cx="57073" cy="27954"/>
                          </a:xfrm>
                          <a:custGeom>
                            <a:avLst/>
                            <a:gdLst/>
                            <a:ahLst/>
                            <a:cxnLst/>
                            <a:rect l="0" t="0" r="0" b="0"/>
                            <a:pathLst>
                              <a:path w="57073" h="27954">
                                <a:moveTo>
                                  <a:pt x="0" y="27954"/>
                                </a:moveTo>
                                <a:lnTo>
                                  <a:pt x="28537" y="0"/>
                                </a:lnTo>
                                <a:lnTo>
                                  <a:pt x="57073" y="27954"/>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98" name="Shape 1298"/>
                        <wps:cNvSpPr/>
                        <wps:spPr>
                          <a:xfrm>
                            <a:off x="2792731" y="1654841"/>
                            <a:ext cx="57073" cy="27954"/>
                          </a:xfrm>
                          <a:custGeom>
                            <a:avLst/>
                            <a:gdLst/>
                            <a:ahLst/>
                            <a:cxnLst/>
                            <a:rect l="0" t="0" r="0" b="0"/>
                            <a:pathLst>
                              <a:path w="57073" h="27954">
                                <a:moveTo>
                                  <a:pt x="57073" y="0"/>
                                </a:moveTo>
                                <a:lnTo>
                                  <a:pt x="28537" y="27954"/>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299" name="Shape 1299"/>
                        <wps:cNvSpPr/>
                        <wps:spPr>
                          <a:xfrm>
                            <a:off x="2789236" y="1650183"/>
                            <a:ext cx="64062" cy="65227"/>
                          </a:xfrm>
                          <a:custGeom>
                            <a:avLst/>
                            <a:gdLst/>
                            <a:ahLst/>
                            <a:cxnLst/>
                            <a:rect l="0" t="0" r="0" b="0"/>
                            <a:pathLst>
                              <a:path w="64062" h="65227">
                                <a:moveTo>
                                  <a:pt x="6989" y="0"/>
                                </a:moveTo>
                                <a:lnTo>
                                  <a:pt x="31701" y="24712"/>
                                </a:lnTo>
                                <a:lnTo>
                                  <a:pt x="55909" y="0"/>
                                </a:lnTo>
                                <a:lnTo>
                                  <a:pt x="64062" y="8153"/>
                                </a:lnTo>
                                <a:lnTo>
                                  <a:pt x="39602" y="32614"/>
                                </a:lnTo>
                                <a:lnTo>
                                  <a:pt x="64062" y="57073"/>
                                </a:lnTo>
                                <a:lnTo>
                                  <a:pt x="55909" y="65227"/>
                                </a:lnTo>
                                <a:lnTo>
                                  <a:pt x="31701" y="40515"/>
                                </a:lnTo>
                                <a:lnTo>
                                  <a:pt x="6989" y="65227"/>
                                </a:lnTo>
                                <a:lnTo>
                                  <a:pt x="0" y="57073"/>
                                </a:lnTo>
                                <a:lnTo>
                                  <a:pt x="23961" y="32614"/>
                                </a:lnTo>
                                <a:lnTo>
                                  <a:pt x="0" y="8153"/>
                                </a:lnTo>
                                <a:lnTo>
                                  <a:pt x="6989"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1300" name="Rectangle 1300"/>
                        <wps:cNvSpPr/>
                        <wps:spPr>
                          <a:xfrm>
                            <a:off x="2951138" y="1636136"/>
                            <a:ext cx="425208" cy="136874"/>
                          </a:xfrm>
                          <a:prstGeom prst="rect">
                            <a:avLst/>
                          </a:prstGeom>
                          <a:ln>
                            <a:noFill/>
                          </a:ln>
                        </wps:spPr>
                        <wps:txbx>
                          <w:txbxContent>
                            <w:p w14:paraId="4312555E" w14:textId="77777777" w:rsidR="0000336F" w:rsidRDefault="00000000">
                              <w:pPr>
                                <w:spacing w:after="160" w:line="259" w:lineRule="auto"/>
                                <w:ind w:left="0" w:firstLine="0"/>
                                <w:jc w:val="left"/>
                              </w:pPr>
                              <w:r>
                                <w:rPr>
                                  <w:rFonts w:ascii="Calibri" w:eastAsia="Calibri" w:hAnsi="Calibri" w:cs="Calibri"/>
                                  <w:sz w:val="16"/>
                                </w:rPr>
                                <w:t>dc= 2 in</w:t>
                              </w:r>
                            </w:p>
                          </w:txbxContent>
                        </wps:txbx>
                        <wps:bodyPr horzOverflow="overflow" vert="horz" lIns="0" tIns="0" rIns="0" bIns="0" rtlCol="0">
                          <a:noAutofit/>
                        </wps:bodyPr>
                      </wps:wsp>
                      <wps:wsp>
                        <wps:cNvPr id="1301" name="Shape 1301"/>
                        <wps:cNvSpPr/>
                        <wps:spPr>
                          <a:xfrm>
                            <a:off x="2705374" y="1863334"/>
                            <a:ext cx="231788" cy="17471"/>
                          </a:xfrm>
                          <a:custGeom>
                            <a:avLst/>
                            <a:gdLst/>
                            <a:ahLst/>
                            <a:cxnLst/>
                            <a:rect l="0" t="0" r="0" b="0"/>
                            <a:pathLst>
                              <a:path w="231788" h="17471">
                                <a:moveTo>
                                  <a:pt x="8153" y="0"/>
                                </a:moveTo>
                                <a:lnTo>
                                  <a:pt x="223634" y="0"/>
                                </a:lnTo>
                                <a:cubicBezTo>
                                  <a:pt x="228293" y="0"/>
                                  <a:pt x="231788" y="4659"/>
                                  <a:pt x="231788" y="9318"/>
                                </a:cubicBezTo>
                                <a:cubicBezTo>
                                  <a:pt x="231788" y="13977"/>
                                  <a:pt x="228293" y="17471"/>
                                  <a:pt x="223634" y="17471"/>
                                </a:cubicBezTo>
                                <a:lnTo>
                                  <a:pt x="8153" y="17471"/>
                                </a:lnTo>
                                <a:cubicBezTo>
                                  <a:pt x="3494" y="17471"/>
                                  <a:pt x="0" y="13977"/>
                                  <a:pt x="0" y="9318"/>
                                </a:cubicBezTo>
                                <a:cubicBezTo>
                                  <a:pt x="0" y="4659"/>
                                  <a:pt x="3494" y="0"/>
                                  <a:pt x="8153" y="0"/>
                                </a:cubicBez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302" name="Shape 1302"/>
                        <wps:cNvSpPr/>
                        <wps:spPr>
                          <a:xfrm>
                            <a:off x="2792731" y="1872058"/>
                            <a:ext cx="27954" cy="27384"/>
                          </a:xfrm>
                          <a:custGeom>
                            <a:avLst/>
                            <a:gdLst/>
                            <a:ahLst/>
                            <a:cxnLst/>
                            <a:rect l="0" t="0" r="0" b="0"/>
                            <a:pathLst>
                              <a:path w="27954" h="27384">
                                <a:moveTo>
                                  <a:pt x="0" y="27384"/>
                                </a:moveTo>
                                <a:lnTo>
                                  <a:pt x="27954" y="0"/>
                                </a:lnTo>
                                <a:lnTo>
                                  <a:pt x="27954" y="27384"/>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303" name="Shape 1303"/>
                        <wps:cNvSpPr/>
                        <wps:spPr>
                          <a:xfrm>
                            <a:off x="2820685" y="1843533"/>
                            <a:ext cx="29119" cy="55909"/>
                          </a:xfrm>
                          <a:custGeom>
                            <a:avLst/>
                            <a:gdLst/>
                            <a:ahLst/>
                            <a:cxnLst/>
                            <a:rect l="0" t="0" r="0" b="0"/>
                            <a:pathLst>
                              <a:path w="29119" h="55909">
                                <a:moveTo>
                                  <a:pt x="29119" y="55909"/>
                                </a:moveTo>
                                <a:lnTo>
                                  <a:pt x="583" y="27954"/>
                                </a:lnTo>
                                <a:lnTo>
                                  <a:pt x="0" y="28525"/>
                                </a:lnTo>
                                <a:lnTo>
                                  <a:pt x="0" y="27384"/>
                                </a:lnTo>
                                <a:lnTo>
                                  <a:pt x="583" y="27954"/>
                                </a:lnTo>
                                <a:lnTo>
                                  <a:pt x="29119"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304" name="Shape 1304"/>
                        <wps:cNvSpPr/>
                        <wps:spPr>
                          <a:xfrm>
                            <a:off x="2792731" y="1843533"/>
                            <a:ext cx="27954" cy="27384"/>
                          </a:xfrm>
                          <a:custGeom>
                            <a:avLst/>
                            <a:gdLst/>
                            <a:ahLst/>
                            <a:cxnLst/>
                            <a:rect l="0" t="0" r="0" b="0"/>
                            <a:pathLst>
                              <a:path w="27954" h="27384">
                                <a:moveTo>
                                  <a:pt x="27954" y="0"/>
                                </a:moveTo>
                                <a:lnTo>
                                  <a:pt x="27954" y="27384"/>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305" name="Shape 1305"/>
                        <wps:cNvSpPr/>
                        <wps:spPr>
                          <a:xfrm>
                            <a:off x="2789236" y="1838874"/>
                            <a:ext cx="64062" cy="65227"/>
                          </a:xfrm>
                          <a:custGeom>
                            <a:avLst/>
                            <a:gdLst/>
                            <a:ahLst/>
                            <a:cxnLst/>
                            <a:rect l="0" t="0" r="0" b="0"/>
                            <a:pathLst>
                              <a:path w="64062" h="65227">
                                <a:moveTo>
                                  <a:pt x="6989" y="0"/>
                                </a:moveTo>
                                <a:lnTo>
                                  <a:pt x="25625" y="18636"/>
                                </a:lnTo>
                                <a:lnTo>
                                  <a:pt x="25625" y="4659"/>
                                </a:lnTo>
                                <a:lnTo>
                                  <a:pt x="37273" y="4659"/>
                                </a:lnTo>
                                <a:lnTo>
                                  <a:pt x="37273" y="19024"/>
                                </a:lnTo>
                                <a:lnTo>
                                  <a:pt x="55909" y="0"/>
                                </a:lnTo>
                                <a:lnTo>
                                  <a:pt x="64062" y="8153"/>
                                </a:lnTo>
                                <a:lnTo>
                                  <a:pt x="39602" y="32613"/>
                                </a:lnTo>
                                <a:lnTo>
                                  <a:pt x="64062" y="57073"/>
                                </a:lnTo>
                                <a:lnTo>
                                  <a:pt x="55909" y="65227"/>
                                </a:lnTo>
                                <a:lnTo>
                                  <a:pt x="37273" y="46202"/>
                                </a:lnTo>
                                <a:lnTo>
                                  <a:pt x="37273" y="60568"/>
                                </a:lnTo>
                                <a:lnTo>
                                  <a:pt x="25625" y="60568"/>
                                </a:lnTo>
                                <a:lnTo>
                                  <a:pt x="25625" y="46591"/>
                                </a:lnTo>
                                <a:lnTo>
                                  <a:pt x="6989" y="65227"/>
                                </a:lnTo>
                                <a:lnTo>
                                  <a:pt x="0" y="57073"/>
                                </a:lnTo>
                                <a:lnTo>
                                  <a:pt x="23961" y="32613"/>
                                </a:lnTo>
                                <a:lnTo>
                                  <a:pt x="0" y="8153"/>
                                </a:lnTo>
                                <a:lnTo>
                                  <a:pt x="6989"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1306" name="Rectangle 1306"/>
                        <wps:cNvSpPr/>
                        <wps:spPr>
                          <a:xfrm>
                            <a:off x="2951138" y="1825992"/>
                            <a:ext cx="395779" cy="136875"/>
                          </a:xfrm>
                          <a:prstGeom prst="rect">
                            <a:avLst/>
                          </a:prstGeom>
                          <a:ln>
                            <a:noFill/>
                          </a:ln>
                        </wps:spPr>
                        <wps:txbx>
                          <w:txbxContent>
                            <w:p w14:paraId="10F74772" w14:textId="77777777" w:rsidR="0000336F" w:rsidRDefault="00000000">
                              <w:pPr>
                                <w:spacing w:after="160" w:line="259" w:lineRule="auto"/>
                                <w:ind w:left="0" w:firstLine="0"/>
                                <w:jc w:val="left"/>
                              </w:pPr>
                              <w:r>
                                <w:rPr>
                                  <w:rFonts w:ascii="Calibri" w:eastAsia="Calibri" w:hAnsi="Calibri" w:cs="Calibri"/>
                                  <w:sz w:val="16"/>
                                </w:rPr>
                                <w:t>dc=3 in</w:t>
                              </w:r>
                            </w:p>
                          </w:txbxContent>
                        </wps:txbx>
                        <wps:bodyPr horzOverflow="overflow" vert="horz" lIns="0" tIns="0" rIns="0" bIns="0" rtlCol="0">
                          <a:noAutofit/>
                        </wps:bodyPr>
                      </wps:wsp>
                    </wpg:wgp>
                  </a:graphicData>
                </a:graphic>
              </wp:inline>
            </w:drawing>
          </mc:Choice>
          <mc:Fallback xmlns:a="http://schemas.openxmlformats.org/drawingml/2006/main">
            <w:pict>
              <v:group id="Group 414463" style="width:367.034pt;height:242.867pt;mso-position-horizontal-relative:char;mso-position-vertical-relative:line" coordsize="46613,30844">
                <v:shape id="Shape 474441" style="position:absolute;width:40126;height:93;left:4958;top:23490;" coordsize="4012608,9318" path="m0,0l4012608,0l4012608,9318l0,9318l0,0">
                  <v:stroke weight="0pt" endcap="flat" joinstyle="miter" miterlimit="10" on="false" color="#000000" opacity="0"/>
                  <v:fill on="true" color="#d9d9d9"/>
                </v:shape>
                <v:shape id="Shape 474442" style="position:absolute;width:40126;height:91;left:4958;top:20951;" coordsize="4012608,9144" path="m0,0l4012608,0l4012608,9144l0,9144l0,0">
                  <v:stroke weight="0pt" endcap="flat" joinstyle="miter" miterlimit="10" on="false" color="#000000" opacity="0"/>
                  <v:fill on="true" color="#d9d9d9"/>
                </v:shape>
                <v:shape id="Shape 474443" style="position:absolute;width:40126;height:91;left:4958;top:18400;" coordsize="4012608,9144" path="m0,0l4012608,0l4012608,9144l0,9144l0,0">
                  <v:stroke weight="0pt" endcap="flat" joinstyle="miter" miterlimit="10" on="false" color="#000000" opacity="0"/>
                  <v:fill on="true" color="#d9d9d9"/>
                </v:shape>
                <v:shape id="Shape 474444" style="position:absolute;width:40126;height:91;left:4958;top:15861;" coordsize="4012608,9144" path="m0,0l4012608,0l4012608,9144l0,9144l0,0">
                  <v:stroke weight="0pt" endcap="flat" joinstyle="miter" miterlimit="10" on="false" color="#000000" opacity="0"/>
                  <v:fill on="true" color="#d9d9d9"/>
                </v:shape>
                <v:shape id="Shape 474445" style="position:absolute;width:40126;height:91;left:4958;top:13310;" coordsize="4012608,9144" path="m0,0l4012608,0l4012608,9144l0,9144l0,0">
                  <v:stroke weight="0pt" endcap="flat" joinstyle="miter" miterlimit="10" on="false" color="#000000" opacity="0"/>
                  <v:fill on="true" color="#d9d9d9"/>
                </v:shape>
                <v:shape id="Shape 474446" style="position:absolute;width:40126;height:93;left:4958;top:10759;" coordsize="4012608,9318" path="m0,0l4012608,0l4012608,9318l0,9318l0,0">
                  <v:stroke weight="0pt" endcap="flat" joinstyle="miter" miterlimit="10" on="false" color="#000000" opacity="0"/>
                  <v:fill on="true" color="#d9d9d9"/>
                </v:shape>
                <v:shape id="Shape 474447" style="position:absolute;width:40126;height:91;left:4958;top:8220;" coordsize="4012608,9144" path="m0,0l4012608,0l4012608,9144l0,9144l0,0">
                  <v:stroke weight="0pt" endcap="flat" joinstyle="miter" miterlimit="10" on="false" color="#000000" opacity="0"/>
                  <v:fill on="true" color="#d9d9d9"/>
                </v:shape>
                <v:shape id="Shape 474448" style="position:absolute;width:40126;height:91;left:4958;top:5669;" coordsize="4012608,9144" path="m0,0l4012608,0l4012608,9144l0,9144l0,0">
                  <v:stroke weight="0pt" endcap="flat" joinstyle="miter" miterlimit="10" on="false" color="#000000" opacity="0"/>
                  <v:fill on="true" color="#d9d9d9"/>
                </v:shape>
                <v:shape id="Shape 474449" style="position:absolute;width:40126;height:93;left:4958;top:3118;" coordsize="4012608,9318" path="m0,0l4012608,0l4012608,9318l0,9318l0,0">
                  <v:stroke weight="0pt" endcap="flat" joinstyle="miter" miterlimit="10" on="false" color="#000000" opacity="0"/>
                  <v:fill on="true" color="#d9d9d9"/>
                </v:shape>
                <v:shape id="Shape 474450" style="position:absolute;width:40126;height:91;left:4958;top:579;" coordsize="4012608,9144" path="m0,0l4012608,0l4012608,9144l0,9144l0,0">
                  <v:stroke weight="0pt" endcap="flat" joinstyle="miter" miterlimit="10" on="false" color="#000000" opacity="0"/>
                  <v:fill on="true" color="#d9d9d9"/>
                </v:shape>
                <v:shape id="Shape 474451" style="position:absolute;width:91;height:25461;left:45037;top:614;" coordsize="9144,2546171" path="m0,0l9144,0l9144,2546171l0,2546171l0,0">
                  <v:stroke weight="0pt" endcap="flat" joinstyle="miter" miterlimit="10" on="false" color="#000000" opacity="0"/>
                  <v:fill on="true" color="#d9d9d9"/>
                </v:shape>
                <v:shape id="Shape 1206" style="position:absolute;width:81;height:25461;left:39307;top:614;" coordsize="8154,2546171" path="m0,0l8153,0l8154,0l8154,2546171l0,2546171l0,0x">
                  <v:stroke weight="0pt" endcap="flat" joinstyle="miter" miterlimit="10" on="false" color="#000000" opacity="0"/>
                  <v:fill on="true" color="#d9d9d9"/>
                </v:shape>
                <v:shape id="Shape 474452" style="position:absolute;width:93;height:25461;left:33564;top:614;" coordsize="9318,2546171" path="m0,0l9318,0l9318,2546171l0,2546171l0,0">
                  <v:stroke weight="0pt" endcap="flat" joinstyle="miter" miterlimit="10" on="false" color="#000000" opacity="0"/>
                  <v:fill on="true" color="#d9d9d9"/>
                </v:shape>
                <v:shape id="Shape 474453" style="position:absolute;width:91;height:25461;left:27845;top:614;" coordsize="9144,2546171" path="m0,0l9144,0l9144,2546171l0,2546171l0,0">
                  <v:stroke weight="0pt" endcap="flat" joinstyle="miter" miterlimit="10" on="false" color="#000000" opacity="0"/>
                  <v:fill on="true" color="#d9d9d9"/>
                </v:shape>
                <v:shape id="Shape 474454" style="position:absolute;width:91;height:25461;left:22103;top:614;" coordsize="9144,2546171" path="m0,0l9144,0l9144,2546171l0,2546171l0,0">
                  <v:stroke weight="0pt" endcap="flat" joinstyle="miter" miterlimit="10" on="false" color="#000000" opacity="0"/>
                  <v:fill on="true" color="#d9d9d9"/>
                </v:shape>
                <v:shape id="Shape 474455" style="position:absolute;width:91;height:25461;left:16384;top:614;" coordsize="9144,2546171" path="m0,0l9144,0l9144,2546171l0,2546171l0,0">
                  <v:stroke weight="0pt" endcap="flat" joinstyle="miter" miterlimit="10" on="false" color="#000000" opacity="0"/>
                  <v:fill on="true" color="#d9d9d9"/>
                </v:shape>
                <v:shape id="Shape 474456" style="position:absolute;width:91;height:25461;left:10642;top:614;" coordsize="9144,2546171" path="m0,0l9144,0l9144,2546171l0,2546171l0,0">
                  <v:stroke weight="0pt" endcap="flat" joinstyle="miter" miterlimit="10" on="false" color="#000000" opacity="0"/>
                  <v:fill on="true" color="#d9d9d9"/>
                </v:shape>
                <v:shape id="Shape 1212" style="position:absolute;width:20103;height:25543;left:4911;top:579;" coordsize="2010380,2554325" path="m4659,0l2010380,0l2010380,8153l8153,8153l8153,2546171l2010380,2546171l2010380,2554325l4659,2554325c2330,2554325,0,2551995,0,2549666l0,3494c0,1165,2330,0,4659,0x">
                  <v:stroke weight="0pt" endcap="flat" joinstyle="miter" miterlimit="10" on="false" color="#000000" opacity="0"/>
                  <v:fill on="true" color="#000000"/>
                </v:shape>
                <v:shape id="Shape 1213" style="position:absolute;width:20103;height:25543;left:25015;top:579;" coordsize="2010380,2554325" path="m0,0l2006886,0c2009215,0,2010380,1165,2010380,3494l2010380,2549666c2010380,2551995,2009215,2554325,2006886,2554325l0,2554325l0,2546171l2002227,2546171l2002227,8153l0,8153l0,0x">
                  <v:stroke weight="0pt" endcap="flat" joinstyle="miter" miterlimit="10" on="false" color="#000000" opacity="0"/>
                  <v:fill on="true" color="#000000"/>
                </v:shape>
                <v:shape id="Shape 474457" style="position:absolute;width:91;height:25461;left:4911;top:614;" coordsize="9144,2546171" path="m0,0l9144,0l9144,2546171l0,2546171l0,0">
                  <v:stroke weight="0pt" endcap="flat" joinstyle="miter" miterlimit="10" on="false" color="#000000" opacity="0"/>
                  <v:fill on="true" color="#000000"/>
                </v:shape>
                <v:shape id="Shape 474458" style="position:absolute;width:40126;height:91;left:4958;top:26041;" coordsize="4012608,9144" path="m0,0l4012608,0l4012608,9144l0,9144l0,0">
                  <v:stroke weight="0pt" endcap="flat" joinstyle="miter" miterlimit="10" on="false" color="#000000" opacity="0"/>
                  <v:fill on="true" color="#000000"/>
                </v:shape>
                <v:shape id="Shape 1216" style="position:absolute;width:32287;height:12567;left:7159;top:1522;" coordsize="3228722,1256779" path="m3222025,874c3224063,1747,3225810,3494,3226393,5824c3228722,9318,3226393,15142,3222898,16307l1387232,819993l928316,978401l11648,1255615c6989,1256779,2330,1254450,1165,1249790c0,1245131,2330,1240472,6989,1239308l923657,962094l1381408,804851l3215910,1165c3217657,0,3219986,0,3222025,874x">
                  <v:stroke weight="0pt" endcap="flat" joinstyle="miter" miterlimit="10" on="false" color="#000000" opacity="0"/>
                  <v:fill on="true" color="#cc0000"/>
                </v:shape>
                <v:shape id="Shape 1217" style="position:absolute;width:570;height:559;left:6961;top:13718;" coordsize="57073,55909" path="m29119,0c44261,0,57073,12812,57073,27954c57073,43097,44261,55909,29119,55909c12812,55909,0,43097,0,27954c0,12812,12812,0,29119,0x">
                  <v:stroke weight="0pt" endcap="flat" joinstyle="miter" miterlimit="10" on="false" color="#000000" opacity="0"/>
                  <v:fill on="true" color="#cc0000"/>
                </v:shape>
                <v:shape id="Shape 1218" style="position:absolute;width:331;height:675;left:6914;top:13659;" coordsize="33196,67556" path="m32613,0l33196,0l33196,10600l27954,11648l29119,11648l23295,12812l24460,12812l19801,15142l20966,13977l16307,17471l17471,17471l13977,20966l11648,25625l12812,24460l10483,30284l10483,33778l10483,34943l10483,38437l12812,43096l11648,41932l13977,47755l13977,46591l17471,50085l16307,50085l20966,53579l19801,52414l24460,54744l23295,54744l29119,55909l27954,55909l33196,56957l33196,67556l32613,67556l26790,66392c26790,66392,26790,66392,25625,66392l20966,65227c19801,65227,19801,65227,19801,65227l15142,61733c13977,61733,13977,61733,13977,61733l9318,58238l9318,57073l5824,53579c5824,52414,4659,52414,4659,52414l2330,47755c2330,46591,2330,46591,2330,46591l0,40767c0,40767,0,40767,0,39602l0,34943c0,33778,0,33778,0,33778l0,27954c0,26789,0,26789,0,26789l4659,15142c4659,15142,5824,15142,5824,13977l9318,10483c9318,10483,9318,10483,9318,9318l13977,5824c13977,5824,13977,5824,15142,5824l19801,3494c19801,2330,19801,2330,20966,2330l25625,1165c26790,1165,26790,1165,26790,1165l32613,0x">
                  <v:stroke weight="0pt" endcap="flat" joinstyle="miter" miterlimit="10" on="false" color="#000000" opacity="0"/>
                  <v:fill on="true" color="#cc0000"/>
                </v:shape>
                <v:shape id="Shape 1219" style="position:absolute;width:331;height:675;left:7246;top:13659;" coordsize="33196,67556" path="m0,0l582,0l6406,1165c6406,1165,6406,1165,7571,1165l12230,2330c13395,2330,13395,2330,13395,3494l18054,5824c19218,5824,19218,5824,19218,5824l23878,9318c23878,10483,23878,10483,23878,10483l27372,13977c27372,15142,28537,15142,28537,15142l33196,26789c33196,26789,33196,26789,33196,27954l33196,33778c33196,33778,33196,33778,33196,34943l33196,39602c33196,40767,33196,40767,33196,40767l30866,46591c30866,46591,30866,46591,30866,47755l28537,52414c28537,52414,27372,52414,27372,53579l23878,57073l23878,58238l19218,61733c19218,61733,19218,61733,18054,61733l13395,65227c13395,65227,13395,65227,12230,65227l7571,66392c6406,66392,6406,66392,6406,66392l582,67556l0,67556l0,56957l5241,55909l4076,55909l9900,54744l8736,54744l13395,52414l12230,53579l16889,50085l15724,50085l19218,46591l19218,47755l21548,41932l20383,43096l22713,38437l22713,34943l22713,33778l22713,30284l20383,24460l21548,25625l19218,20966l15724,17471l16889,17471l12230,13977l13395,15142l8736,12812l9900,12812l4076,11648l5241,11648l0,10600l0,0x">
                  <v:stroke weight="0pt" endcap="flat" joinstyle="miter" miterlimit="10" on="false" color="#000000" opacity="0"/>
                  <v:fill on="true" color="#cc0000"/>
                </v:shape>
                <v:shape id="Shape 1220" style="position:absolute;width:559;height:570;left:16139;top:10934;" coordsize="55909,57074" path="m27954,0c44261,0,55909,12812,55909,29119c55909,44261,44261,57074,27954,57074c12812,57074,0,44261,0,29119c0,12812,12812,0,27954,0x">
                  <v:stroke weight="0pt" endcap="flat" joinstyle="miter" miterlimit="10" on="false" color="#000000" opacity="0"/>
                  <v:fill on="true" color="#cc0000"/>
                </v:shape>
                <v:shape id="Shape 1221" style="position:absolute;width:343;height:675;left:16081;top:10887;" coordsize="34361,67556" path="m27954,0l33778,0l34361,0l34361,10599l29119,11648l30284,10483l24460,12812l25625,12812l20966,15142l22130,13977l17471,17471l18636,17471l15142,20966l15142,19801l12812,25625l12812,24460l11648,29119l11648,32614l11648,33778l11648,37273l12812,43096l12812,41932l15142,46591l15142,45426l18138,49420l22130,52415l20966,52415l25625,54744l24460,54744l30284,55909l29119,55909l34361,56957l34361,67556l33778,67556l27954,66392l26790,66392l20966,65227l20966,64062l15142,61733l10483,58238c10483,57074,10483,57074,9318,57074l5824,52415l3494,46591c3494,46591,3494,46591,2330,46591l1165,40767l1165,39602l0,33778c0,33778,0,33778,0,32614l1165,26790l2330,20966c3494,20966,3494,19801,3494,19801l5824,15142l5824,13977l9318,10483c10483,9318,10483,9318,10483,9318l15142,5824l20966,2330l26790,1165c26790,0,27954,0,27954,0x">
                  <v:stroke weight="0pt" endcap="flat" joinstyle="miter" miterlimit="10" on="false" color="#000000" opacity="0"/>
                  <v:fill on="true" color="#cc0000"/>
                </v:shape>
                <v:shape id="Shape 1222" style="position:absolute;width:331;height:675;left:16425;top:10887;" coordsize="33196,67556" path="m0,0l582,0l6406,0c6406,0,6406,0,6406,1165l12230,2330l13395,2330l18054,5824l19219,5824l22713,9318c23878,9318,23878,9318,23878,10483l27372,13977c27372,13977,27372,15142,28537,15142l30866,19801l30866,20966l32031,26790c33196,26790,33196,26790,33196,26790l33196,32614c33196,33778,33196,33778,33196,33778l33196,39602c33196,39602,33196,40767,32031,40767l30866,46591l28537,52415c27372,52415,27372,52415,27372,52415l23878,57074c23878,57074,23878,57074,22713,58238l19219,61733l18054,61733l13395,64062l12230,65227l582,67556l0,67556l0,56957l5241,55909l4076,55909l8736,54744l13395,52415l12230,52415l15724,48920l15724,50085l19219,45426l18054,46591l20383,41932l20383,43096l22713,37273l21548,38437l22596,33196l21548,27954l22713,29119l20383,24460l20383,25625l18054,19801l19219,20966l12230,13977l13395,15142l4076,10483l5241,11648l0,10599l0,0x">
                  <v:stroke weight="0pt" endcap="flat" joinstyle="miter" miterlimit="10" on="false" color="#000000" opacity="0"/>
                  <v:fill on="true" color="#cc0000"/>
                </v:shape>
                <v:shape id="Shape 1223" style="position:absolute;width:570;height:570;left:20717;top:9361;" coordsize="57073,57074" path="m27954,0c44261,0,57073,12812,57073,27954c57073,44261,44261,57074,27954,57074c12812,57074,0,44261,0,27954c0,12812,12812,0,27954,0x">
                  <v:stroke weight="0pt" endcap="flat" joinstyle="miter" miterlimit="10" on="false" color="#000000" opacity="0"/>
                  <v:fill on="true" color="#cc0000"/>
                </v:shape>
                <v:shape id="Shape 1224" style="position:absolute;width:331;height:663;left:20670;top:9315;" coordsize="33196,66392" path="m25625,0c26789,0,26789,0,26789,0l33196,0l33196,10483l32613,10483l29119,10483l23295,12812l24460,11648l19801,13977l20965,13977l16973,16972l13977,20966l13977,19801l11647,24460l12812,23295l10483,29119l10483,32614l10483,33778l10483,37273l12812,43096l11647,41932l13977,46591l13977,45426l16973,49420l20965,52415l19801,52415l24460,54744l23295,53579l29119,55909l32613,55909l33196,55909l33196,66392l26789,66392c26789,66392,26789,66392,25625,66392l20965,64062c19801,64062,19801,64062,19801,64062l15142,61733c13977,61733,13977,60568,13977,60568l9318,57074l5824,52415c5824,52415,4659,52415,4659,51250l2329,46591c2329,46591,2329,46591,2329,45426l0,40767c0,39602,0,39602,0,39602l0,26790c0,26790,0,26790,0,25625l2329,20966c2329,19801,2329,19801,2329,19801l4659,15142c4659,13977,5824,13977,5824,13977l9318,9318l13977,5824c13977,5824,13977,4659,15142,4659l19801,2330c19801,2330,19801,2330,20965,2330l25625,0x">
                  <v:stroke weight="0pt" endcap="flat" joinstyle="miter" miterlimit="10" on="false" color="#000000" opacity="0"/>
                  <v:fill on="true" color="#cc0000"/>
                </v:shape>
                <v:shape id="Shape 1225" style="position:absolute;width:331;height:663;left:21002;top:9315;" coordsize="33196,66392" path="m0,0l6406,0c6406,0,6406,0,7571,0l12230,2330c13395,2330,13395,2330,13395,2330l18054,4659c19219,4659,19219,5824,19219,5824l23878,9318l27372,13977c27372,13977,28537,13977,28537,15142l30866,19801c30866,19801,30866,19801,30866,20966l33196,25625c33196,26790,33196,26790,33196,26790l33196,39602c33196,39602,33196,39602,33196,40767l30866,45426c30866,46591,30866,46591,30866,46591l28537,51250c28537,52415,27372,52415,27372,52415l23878,57074l19219,60568c19219,60568,19219,61733,18054,61733l13395,64062c13395,64062,13395,64062,12230,64062l7571,66392c6406,66392,6406,66392,6406,66392l0,66392l0,55909l582,55909l4076,55909l9901,53579l8736,54744l13395,52415l12230,52415l16223,49419l19219,45426l19219,46591l21548,41932l20383,43096l22713,37273l22713,33778l22713,32614l22713,29119l20383,23295l21548,24460l19219,19801l19219,20966l16223,16972l12230,13977l13395,13977l8736,11648l9901,12812l4076,10483l582,10483l0,10483l0,0x">
                  <v:stroke weight="0pt" endcap="flat" joinstyle="miter" miterlimit="10" on="false" color="#000000" opacity="0"/>
                  <v:fill on="true" color="#cc0000"/>
                </v:shape>
                <v:shape id="Shape 1226" style="position:absolute;width:559;height:559;left:39074;top:1336;" coordsize="55909,55909" path="m27954,0c43096,0,55909,12812,55909,27954c55909,43097,43096,55909,27954,55909c11648,55909,0,43097,0,27954c0,12812,11648,0,27954,0x">
                  <v:stroke weight="0pt" endcap="flat" joinstyle="miter" miterlimit="10" on="false" color="#000000" opacity="0"/>
                  <v:fill on="true" color="#cc0000"/>
                </v:shape>
                <v:shape id="Shape 1227" style="position:absolute;width:337;height:675;left:39015;top:1278;" coordsize="33720,67556" path="m32614,0l33720,0l33720,10704l33196,10599l27954,11648l29119,11648l24460,12812l25625,12812l19801,15142l20966,13977l13977,20966l15142,20966l12812,25625l12812,24460l10483,30284l11648,29119l10599,34361l11648,39602l10483,38437l12812,43096l12812,41932l15142,47755l13977,46591l20966,53579l19801,52414l25625,54744l24460,54744l29119,57073l27954,55909l33196,56957l33720,56852l33720,67556l32614,67556l27954,67556c26790,66392,26790,66392,26790,66392l20966,65227c20966,65227,20966,65227,19801,65227l15142,61733c15142,61733,15142,61733,13977,61733l10483,58238c9318,58238,9318,57073,9318,57073l5824,53579c5824,52414,5824,52414,5824,52414l2330,47755c2330,46591,2330,46591,2330,46591l1165,40767c1165,40767,0,40767,0,39602l0,34943c0,33778,0,33778,0,33778l0,27954c0,26789,1165,26789,1165,26789l2330,20966l5824,15142l9318,10483c9318,10483,9318,10483,10483,9318l13977,5824c15142,5824,15142,5824,15142,5824l19801,3494c20966,3494,20966,2330,20966,2330l26790,1165c26790,1165,26790,1165,27954,1165l32614,0x">
                  <v:stroke weight="0pt" endcap="flat" joinstyle="miter" miterlimit="10" on="false" color="#000000" opacity="0"/>
                  <v:fill on="true" color="#cc0000"/>
                </v:shape>
                <v:shape id="Shape 1228" style="position:absolute;width:338;height:675;left:39353;top:1278;" coordsize="33836,67556" path="m0,0l58,0l5882,1165c7047,1165,7047,1165,7047,1165l12871,2330l12871,3494l18694,5824l23354,9318c23354,10483,23354,10483,24518,10483l28013,15142l30342,20966l31507,20966l32672,26789c32672,26789,32672,26789,32672,27954l33836,33778c33836,33778,33836,33778,33836,34943l32672,39602c32672,40767,32672,40767,32672,40767l31507,46591c31507,46591,30342,46591,30342,47755l28013,52414c28013,52414,28013,52414,28013,53579l24518,57073c23354,57073,23354,58238,23354,58238l18694,61733l12871,65227l7047,66392c7047,66392,7047,66392,5882,67556l58,67556l0,67556l0,56852l4717,55909l3552,57073l9376,54744l8212,54744l12871,52414l12871,53579l19859,46591l18694,47755l21024,41932l21024,43096l22189,38437l22189,39602l23237,34361l22189,29119l22189,30284l21024,24460l21024,25625l18694,20966l19859,20966l12871,13977l12871,15142l8212,12812l9376,12812l3552,11648l4717,11648l0,10704l0,0x">
                  <v:stroke weight="0pt" endcap="flat" joinstyle="miter" miterlimit="10" on="false" color="#000000" opacity="0"/>
                  <v:fill on="true" color="#cc0000"/>
                </v:shape>
                <v:shape id="Shape 1229" style="position:absolute;width:32287;height:10086;left:7159;top:8965;" coordsize="3228722,1008685" path="m3222607,874c3224646,1747,3226393,3494,3227557,5824c3228722,10483,3226393,15142,3221734,16307l1386068,659256l928316,786215l10483,1007520c5824,1008685,2330,1006355,1165,1001696c0,997037,2330,992378,6989,991213l923657,769908l1382573,642949l3215910,1165c3218239,0,3220569,0,3222607,874x">
                  <v:stroke weight="0pt" endcap="flat" joinstyle="miter" miterlimit="10" on="false" color="#000000" opacity="0"/>
                  <v:fill on="true" color="#e1616e"/>
                </v:shape>
                <v:shape id="Shape 474459" style="position:absolute;width:570;height:570;left:6961;top:18668;" coordsize="57073,57074" path="m0,0l57073,0l57073,57074l0,57074l0,0">
                  <v:stroke weight="0pt" endcap="flat" joinstyle="miter" miterlimit="10" on="false" color="#000000" opacity="0"/>
                  <v:fill on="true" color="#e1616e"/>
                </v:shape>
                <v:shape id="Shape 1231" style="position:absolute;width:331;height:675;left:6914;top:18621;" coordsize="33196,67556" path="m4659,0l33196,0l33196,10483l10483,10483l10483,55909l33196,55909l33196,67556l4659,67556c2330,67556,0,65227,0,61732l0,4659c0,2329,2330,0,4659,0x">
                  <v:stroke weight="0pt" endcap="flat" joinstyle="miter" miterlimit="10" on="false" color="#000000" opacity="0"/>
                  <v:fill on="true" color="#ed7d31"/>
                </v:shape>
                <v:shape id="Shape 1232" style="position:absolute;width:331;height:675;left:7246;top:18621;" coordsize="33196,67556" path="m0,0l28537,0c30866,0,33196,2329,33196,4659l33196,61732c33196,65227,30866,67556,28537,67556l0,67556l0,55909l22713,55909l22713,10483l0,10483l0,0x">
                  <v:stroke weight="0pt" endcap="flat" joinstyle="miter" miterlimit="10" on="false" color="#000000" opacity="0"/>
                  <v:fill on="true" color="#ed7d31"/>
                </v:shape>
                <v:shape id="Shape 474460" style="position:absolute;width:559;height:559;left:16139;top:16466;" coordsize="55909,55909" path="m0,0l55909,0l55909,55909l0,55909l0,0">
                  <v:stroke weight="0pt" endcap="flat" joinstyle="miter" miterlimit="10" on="false" color="#000000" opacity="0"/>
                  <v:fill on="true" color="#e1616e"/>
                </v:shape>
                <v:shape id="Shape 1234" style="position:absolute;width:343;height:675;left:16081;top:16408;" coordsize="34360,67556" path="m5824,0l34360,0l34360,10483l11648,10483l11648,57073l34360,57073l34360,67556l5824,67556c2330,67556,0,65227,0,61732l0,5824c0,2329,2330,0,5824,0x">
                  <v:stroke weight="0pt" endcap="flat" joinstyle="miter" miterlimit="10" on="false" color="#000000" opacity="0"/>
                  <v:fill on="true" color="#ed7d31"/>
                </v:shape>
                <v:shape id="Shape 1235" style="position:absolute;width:331;height:675;left:16425;top:16408;" coordsize="33196,67556" path="m0,0l27372,0c30866,0,33196,2329,33196,5824l33196,61732c33196,65227,30866,67556,27372,67556l0,67556l0,57073l22713,57073l22713,10483l0,10483l0,0x">
                  <v:stroke weight="0pt" endcap="flat" joinstyle="miter" miterlimit="10" on="false" color="#000000" opacity="0"/>
                  <v:fill on="true" color="#ed7d31"/>
                </v:shape>
                <v:shape id="Shape 474461" style="position:absolute;width:570;height:570;left:20717;top:15197;" coordsize="57074,57074" path="m0,0l57074,0l57074,57074l0,57074l0,0">
                  <v:stroke weight="0pt" endcap="flat" joinstyle="miter" miterlimit="10" on="false" color="#000000" opacity="0"/>
                  <v:fill on="true" color="#e1616e"/>
                </v:shape>
                <v:shape id="Shape 1237" style="position:absolute;width:331;height:675;left:20670;top:15139;" coordsize="33196,67556" path="m4659,0l33196,0l33196,11647l10483,11647l10483,57073l33196,57073l33196,67556l4659,67556c2330,67556,0,65227,0,62897l0,5824c0,2329,2330,0,4659,0x">
                  <v:stroke weight="0pt" endcap="flat" joinstyle="miter" miterlimit="10" on="false" color="#000000" opacity="0"/>
                  <v:fill on="true" color="#ed7d31"/>
                </v:shape>
                <v:shape id="Shape 1238" style="position:absolute;width:331;height:675;left:21002;top:15139;" coordsize="33196,67556" path="m0,0l28537,0c30866,0,33196,2329,33196,5824l33196,62897c33196,65227,30866,67556,28537,67556l0,67556l0,57073l22713,57073l22713,11647l0,11647l0,0x">
                  <v:stroke weight="0pt" endcap="flat" joinstyle="miter" miterlimit="10" on="false" color="#000000" opacity="0"/>
                  <v:fill on="true" color="#ed7d31"/>
                </v:shape>
                <v:shape id="Shape 474462" style="position:absolute;width:559;height:570;left:39074;top:8767;" coordsize="55909,57073" path="m0,0l55909,0l55909,57073l0,57073l0,0">
                  <v:stroke weight="0pt" endcap="flat" joinstyle="miter" miterlimit="10" on="false" color="#000000" opacity="0"/>
                  <v:fill on="true" color="#e1616e"/>
                </v:shape>
                <v:shape id="Shape 1240" style="position:absolute;width:331;height:663;left:39015;top:8721;" coordsize="33196,66391" path="m5824,0l33196,0l33196,10483l10483,10483l10483,55909l33196,55909l33196,66391l5824,66391c2330,66391,0,64062,0,61732l0,4659c0,2329,2330,0,5824,0x">
                  <v:stroke weight="0pt" endcap="flat" joinstyle="miter" miterlimit="10" on="false" color="#000000" opacity="0"/>
                  <v:fill on="true" color="#ed7d31"/>
                </v:shape>
                <v:shape id="Shape 1241" style="position:absolute;width:343;height:663;left:39347;top:8721;" coordsize="34361,66391" path="m0,0l28537,0c32031,0,34361,2329,34361,4659l34361,61732c34361,64062,32031,66391,28537,66391l0,66391l0,55909l22713,55909l22713,10483l0,10483l0,0x">
                  <v:stroke weight="0pt" endcap="flat" joinstyle="miter" miterlimit="10" on="false" color="#000000" opacity="0"/>
                  <v:fill on="true" color="#ed7d31"/>
                </v:shape>
                <v:shape id="Shape 1242" style="position:absolute;width:570;height:285;left:6961;top:18953;" coordsize="57073,28537" path="m0,28537l28537,0l57073,28537x">
                  <v:stroke weight="0pt" endcap="flat" joinstyle="miter" miterlimit="10" on="false" color="#000000" opacity="0"/>
                  <v:fill on="true" color="#e1616e"/>
                </v:shape>
                <v:shape id="Shape 1243" style="position:absolute;width:570;height:285;left:6961;top:18668;" coordsize="57073,28537" path="m57073,0l28537,28537l0,0x">
                  <v:stroke weight="0pt" endcap="flat" joinstyle="miter" miterlimit="10" on="false" color="#000000" opacity="0"/>
                  <v:fill on="true" color="#e1616e"/>
                </v:shape>
                <v:shape id="Shape 1244" style="position:absolute;width:640;height:640;left:6926;top:18633;" coordsize="64062,64062" path="m6989,0l32031,25042l57073,0l64062,8153l39350,32361l64062,57073l57073,64062l32031,39531l6989,64062l0,57073l24712,32361l0,8153l6989,0x">
                  <v:stroke weight="0pt" endcap="flat" joinstyle="miter" miterlimit="10" on="false" color="#000000" opacity="0"/>
                  <v:fill on="true" color="#e1616e"/>
                </v:shape>
                <v:shape id="Shape 1245" style="position:absolute;width:559;height:279;left:16139;top:16746;" coordsize="55909,27954" path="m0,27954l27954,0l55909,27954x">
                  <v:stroke weight="0pt" endcap="flat" joinstyle="miter" miterlimit="10" on="false" color="#000000" opacity="0"/>
                  <v:fill on="true" color="#e1616e"/>
                </v:shape>
                <v:shape id="Shape 1246" style="position:absolute;width:559;height:279;left:16139;top:16466;" coordsize="55909,27954" path="m55909,0l27954,27954l0,0x">
                  <v:stroke weight="0pt" endcap="flat" joinstyle="miter" miterlimit="10" on="false" color="#000000" opacity="0"/>
                  <v:fill on="true" color="#e1616e"/>
                </v:shape>
                <v:shape id="Shape 1247" style="position:absolute;width:640;height:652;left:16104;top:16420;" coordsize="64062,65227" path="m6989,0l31701,24712l55909,0l64062,8153l39602,32614l64062,57073l55909,65227l31701,40515l6989,65227l0,57073l23961,32614l0,8153l6989,0x">
                  <v:stroke weight="0pt" endcap="flat" joinstyle="miter" miterlimit="10" on="false" color="#000000" opacity="0"/>
                  <v:fill on="true" color="#e1616e"/>
                </v:shape>
                <v:shape id="Shape 1248" style="position:absolute;width:570;height:285;left:20717;top:15482;" coordsize="57073,28537" path="m0,28537l28537,0l57073,28537x">
                  <v:stroke weight="0pt" endcap="flat" joinstyle="miter" miterlimit="10" on="false" color="#000000" opacity="0"/>
                  <v:fill on="true" color="#e1616e"/>
                </v:shape>
                <v:shape id="Shape 1249" style="position:absolute;width:570;height:285;left:20717;top:15197;" coordsize="57073,28537" path="m57073,0l28537,28537l0,0x">
                  <v:stroke weight="0pt" endcap="flat" joinstyle="miter" miterlimit="10" on="false" color="#000000" opacity="0"/>
                  <v:fill on="true" color="#e1616e"/>
                </v:shape>
                <v:shape id="Shape 1250" style="position:absolute;width:640;height:640;left:20682;top:15162;" coordsize="64062,64062" path="m6989,0l31701,24208l55909,0l64062,6989l39350,31701l64062,55909l55909,64062l31701,39350l6989,64062l0,55909l24208,31701l0,6989l6989,0x">
                  <v:stroke weight="0pt" endcap="flat" joinstyle="miter" miterlimit="10" on="false" color="#000000" opacity="0"/>
                  <v:fill on="true" color="#e1616e"/>
                </v:shape>
                <v:shape id="Shape 1251" style="position:absolute;width:559;height:285;left:39074;top:9053;" coordsize="55909,28537" path="m0,28537l27954,0l55909,28537x">
                  <v:stroke weight="0pt" endcap="flat" joinstyle="miter" miterlimit="10" on="false" color="#000000" opacity="0"/>
                  <v:fill on="true" color="#e1616e"/>
                </v:shape>
                <v:shape id="Shape 1252" style="position:absolute;width:559;height:285;left:39074;top:8767;" coordsize="55909,28537" path="m55909,0l27954,28537l0,0x">
                  <v:stroke weight="0pt" endcap="flat" joinstyle="miter" miterlimit="10" on="false" color="#000000" opacity="0"/>
                  <v:fill on="true" color="#e1616e"/>
                </v:shape>
                <v:shape id="Shape 1253" style="position:absolute;width:640;height:640;left:39027;top:8732;" coordsize="64062,64062" path="m8153,0l32361,24712l57073,0l64062,8153l39854,32361l64062,57073l57073,64062l32361,39854l8153,64062l0,57073l24712,32361l0,8153l8153,0x">
                  <v:stroke weight="0pt" endcap="flat" joinstyle="miter" miterlimit="10" on="false" color="#000000" opacity="0"/>
                  <v:fill on="true" color="#e1616e"/>
                </v:shape>
                <v:shape id="Shape 1254" style="position:absolute;width:32287;height:6790;left:7159;top:18877;" coordsize="3228722,679057" path="m3217075,1165c3221733,0,3226393,3494,3227557,6989c3228722,11648,3225228,16307,3220569,17471l1386068,446104l927151,531132l10483,677892c5824,679057,1165,675563,1165,670903c0,666245,3494,662750,8153,661585l924821,513660l1382573,429798l3217075,1165x">
                  <v:stroke weight="0pt" endcap="flat" joinstyle="miter" miterlimit="10" on="false" color="#000000" opacity="0"/>
                  <v:fill on="true" color="#73a8d4"/>
                </v:shape>
                <v:shape id="Shape 1255" style="position:absolute;width:279;height:273;left:7252;top:25592;" coordsize="27954,27384" path="m0,27384l0,0l27954,27384x">
                  <v:stroke weight="0pt" endcap="flat" joinstyle="miter" miterlimit="10" on="false" color="#000000" opacity="0"/>
                  <v:fill on="true" color="#73a8d4"/>
                </v:shape>
                <v:shape id="Shape 1256" style="position:absolute;width:279;height:273;left:7252;top:25307;" coordsize="27954,27384" path="m27954,0l0,27384l0,0x">
                  <v:stroke weight="0pt" endcap="flat" joinstyle="miter" miterlimit="10" on="false" color="#000000" opacity="0"/>
                  <v:fill on="true" color="#73a8d4"/>
                </v:shape>
                <v:shape id="Shape 1257" style="position:absolute;width:291;height:559;left:6961;top:25307;" coordsize="29119,55909" path="m0,55909l28537,27954l29119,28525l29119,27384l28537,27954l0,0x">
                  <v:stroke weight="0pt" endcap="flat" joinstyle="miter" miterlimit="10" on="false" color="#000000" opacity="0"/>
                  <v:fill on="true" color="#73a8d4"/>
                </v:shape>
                <v:shape id="Shape 1258" style="position:absolute;width:640;height:640;left:6926;top:25260;" coordsize="64062,64062" path="m6989,0l26790,19801l26790,4659l37273,4659l37273,19801l57073,0l64062,8153l39350,32361l64062,57073l57073,64062l37273,44665l37273,60568l26790,60568l26790,44665l6989,64062l0,57073l24712,32361l0,8153l6989,0x">
                  <v:stroke weight="0pt" endcap="flat" joinstyle="miter" miterlimit="10" on="false" color="#000000" opacity="0"/>
                  <v:fill on="true" color="#73a8d4"/>
                </v:shape>
                <v:shape id="Shape 1259" style="position:absolute;width:279;height:285;left:16139;top:24101;" coordsize="27954,28536" path="m0,28536l27954,0l27954,28536x">
                  <v:stroke weight="0pt" endcap="flat" joinstyle="miter" miterlimit="10" on="false" color="#000000" opacity="0"/>
                  <v:fill on="true" color="#73a8d4"/>
                </v:shape>
                <v:shape id="Shape 1260" style="position:absolute;width:279;height:570;left:16419;top:23816;" coordsize="27954,57073" path="m27954,57073l0,28536l0,28537l0,28536l0,28536l27954,0x">
                  <v:stroke weight="0pt" endcap="flat" joinstyle="miter" miterlimit="10" on="false" color="#000000" opacity="0"/>
                  <v:fill on="true" color="#73a8d4"/>
                </v:shape>
                <v:shape id="Shape 1261" style="position:absolute;width:279;height:285;left:16139;top:23816;" coordsize="27954,28536" path="m27954,0l27954,28536l0,0x">
                  <v:stroke weight="0pt" endcap="flat" joinstyle="miter" miterlimit="10" on="false" color="#000000" opacity="0"/>
                  <v:fill on="true" color="#73a8d4"/>
                </v:shape>
                <v:shape id="Shape 1262" style="position:absolute;width:640;height:640;left:16104;top:23781;" coordsize="64062,64062" path="m6989,0l26789,19800l26789,3494l37273,3494l37273,19024l55909,0l64062,8153l39350,32361l64062,57073l55909,64062l37273,45426l37273,60568l26789,60568l26789,44665l6989,64062l0,57073l24208,32361l0,8153l6989,0x">
                  <v:stroke weight="0pt" endcap="flat" joinstyle="miter" miterlimit="10" on="false" color="#000000" opacity="0"/>
                  <v:fill on="true" color="#73a8d4"/>
                </v:shape>
                <v:shape id="Shape 1263" style="position:absolute;width:279;height:279;left:20717;top:23257;" coordsize="27954,27954" path="m0,27954l27954,0l27954,27954x">
                  <v:stroke weight="0pt" endcap="flat" joinstyle="miter" miterlimit="10" on="false" color="#000000" opacity="0"/>
                  <v:fill on="true" color="#73a8d4"/>
                </v:shape>
                <v:shape id="Shape 1264" style="position:absolute;width:291;height:570;left:20996;top:22966;" coordsize="29119,57073" path="m29119,57073l583,28537l0,29119l0,27954l583,28537l29119,0x">
                  <v:stroke weight="0pt" endcap="flat" joinstyle="miter" miterlimit="10" on="false" color="#000000" opacity="0"/>
                  <v:fill on="true" color="#73a8d4"/>
                </v:shape>
                <v:shape id="Shape 1265" style="position:absolute;width:279;height:279;left:20717;top:22966;" coordsize="27954,27954" path="m27954,0l27954,27954l0,0x">
                  <v:stroke weight="0pt" endcap="flat" joinstyle="miter" miterlimit="10" on="false" color="#000000" opacity="0"/>
                  <v:fill on="true" color="#73a8d4"/>
                </v:shape>
                <v:shape id="Shape 1266" style="position:absolute;width:640;height:640;left:20682;top:22931;" coordsize="64062,64062" path="m6989,0l26789,19801l26789,3494l37273,3494l37273,19024l55909,0l64062,8153l39350,32361l64062,57073l55909,64062l37273,45426l37273,60568l26789,60568l26789,44665l6989,64062l0,57073l24208,32361l0,8153l6989,0x">
                  <v:stroke weight="0pt" endcap="flat" joinstyle="miter" miterlimit="10" on="false" color="#000000" opacity="0"/>
                  <v:fill on="true" color="#73a8d4"/>
                </v:shape>
                <v:shape id="Shape 1267" style="position:absolute;width:279;height:279;left:39074;top:18971;" coordsize="27954,27954" path="m0,27954l27954,0l27954,27954x">
                  <v:stroke weight="0pt" endcap="flat" joinstyle="miter" miterlimit="10" on="false" color="#000000" opacity="0"/>
                  <v:fill on="true" color="#73a8d4"/>
                </v:shape>
                <v:shape id="Shape 1268" style="position:absolute;width:279;height:559;left:39353;top:18691;" coordsize="27954,55909" path="m27954,55909l0,27954l0,27954l0,27954l0,27954l27954,0x">
                  <v:stroke weight="0pt" endcap="flat" joinstyle="miter" miterlimit="10" on="false" color="#000000" opacity="0"/>
                  <v:fill on="true" color="#73a8d4"/>
                </v:shape>
                <v:shape id="Shape 1269" style="position:absolute;width:279;height:279;left:39074;top:18691;" coordsize="27954,27954" path="m27954,0l27954,27954l0,0x">
                  <v:stroke weight="0pt" endcap="flat" joinstyle="miter" miterlimit="10" on="false" color="#000000" opacity="0"/>
                  <v:fill on="true" color="#73a8d4"/>
                </v:shape>
                <v:shape id="Shape 1270" style="position:absolute;width:640;height:640;left:39027;top:18644;" coordsize="64062,64062" path="m8153,0l26789,19024l26789,4659l37272,4659l37272,19801l57073,0l64062,8153l39854,32361l64062,57073l57073,64062l37272,44665l37272,60568l26789,60568l26789,45426l8153,64062l0,57073l24712,32361l0,8153l8153,0x">
                  <v:stroke weight="0pt" endcap="flat" joinstyle="miter" miterlimit="10" on="false" color="#000000" opacity="0"/>
                  <v:fill on="true" color="#73a8d4"/>
                </v:shape>
                <v:rect id="Rectangle 1271" style="position:absolute;width:908;height:1825;left:3013;top:25461;" filled="f" stroked="f">
                  <v:textbox inset="0,0,0,0">
                    <w:txbxContent>
                      <w:p>
                        <w:pPr>
                          <w:spacing w:before="0" w:after="160" w:line="259" w:lineRule="auto"/>
                          <w:ind w:left="0" w:firstLine="0"/>
                          <w:jc w:val="left"/>
                        </w:pPr>
                        <w:r>
                          <w:rPr>
                            <w:rFonts w:cs="Calibri" w:hAnsi="Calibri" w:eastAsia="Calibri" w:ascii="Calibri"/>
                            <w:sz w:val="21"/>
                          </w:rPr>
                          <w:t xml:space="preserve">1</w:t>
                        </w:r>
                      </w:p>
                    </w:txbxContent>
                  </v:textbox>
                </v:rect>
                <v:rect id="Rectangle 1272" style="position:absolute;width:2271;height:1825;left:1999;top:22910;" filled="f" stroked="f">
                  <v:textbox inset="0,0,0,0">
                    <w:txbxContent>
                      <w:p>
                        <w:pPr>
                          <w:spacing w:before="0" w:after="160" w:line="259" w:lineRule="auto"/>
                          <w:ind w:left="0" w:firstLine="0"/>
                          <w:jc w:val="left"/>
                        </w:pPr>
                        <w:r>
                          <w:rPr>
                            <w:rFonts w:cs="Calibri" w:hAnsi="Calibri" w:eastAsia="Calibri" w:ascii="Calibri"/>
                            <w:sz w:val="21"/>
                          </w:rPr>
                          <w:t xml:space="preserve">1.2</w:t>
                        </w:r>
                      </w:p>
                    </w:txbxContent>
                  </v:textbox>
                </v:rect>
                <v:rect id="Rectangle 1273" style="position:absolute;width:2271;height:1825;left:1999;top:20371;" filled="f" stroked="f">
                  <v:textbox inset="0,0,0,0">
                    <w:txbxContent>
                      <w:p>
                        <w:pPr>
                          <w:spacing w:before="0" w:after="160" w:line="259" w:lineRule="auto"/>
                          <w:ind w:left="0" w:firstLine="0"/>
                          <w:jc w:val="left"/>
                        </w:pPr>
                        <w:r>
                          <w:rPr>
                            <w:rFonts w:cs="Calibri" w:hAnsi="Calibri" w:eastAsia="Calibri" w:ascii="Calibri"/>
                            <w:sz w:val="21"/>
                          </w:rPr>
                          <w:t xml:space="preserve">1.4</w:t>
                        </w:r>
                      </w:p>
                    </w:txbxContent>
                  </v:textbox>
                </v:rect>
                <v:rect id="Rectangle 1274" style="position:absolute;width:2271;height:1825;left:1999;top:17820;" filled="f" stroked="f">
                  <v:textbox inset="0,0,0,0">
                    <w:txbxContent>
                      <w:p>
                        <w:pPr>
                          <w:spacing w:before="0" w:after="160" w:line="259" w:lineRule="auto"/>
                          <w:ind w:left="0" w:firstLine="0"/>
                          <w:jc w:val="left"/>
                        </w:pPr>
                        <w:r>
                          <w:rPr>
                            <w:rFonts w:cs="Calibri" w:hAnsi="Calibri" w:eastAsia="Calibri" w:ascii="Calibri"/>
                            <w:sz w:val="21"/>
                          </w:rPr>
                          <w:t xml:space="preserve">1.6</w:t>
                        </w:r>
                      </w:p>
                    </w:txbxContent>
                  </v:textbox>
                </v:rect>
                <v:rect id="Rectangle 1275" style="position:absolute;width:2271;height:1825;left:1999;top:15270;" filled="f" stroked="f">
                  <v:textbox inset="0,0,0,0">
                    <w:txbxContent>
                      <w:p>
                        <w:pPr>
                          <w:spacing w:before="0" w:after="160" w:line="259" w:lineRule="auto"/>
                          <w:ind w:left="0" w:firstLine="0"/>
                          <w:jc w:val="left"/>
                        </w:pPr>
                        <w:r>
                          <w:rPr>
                            <w:rFonts w:cs="Calibri" w:hAnsi="Calibri" w:eastAsia="Calibri" w:ascii="Calibri"/>
                            <w:sz w:val="21"/>
                          </w:rPr>
                          <w:t xml:space="preserve">1.8</w:t>
                        </w:r>
                      </w:p>
                    </w:txbxContent>
                  </v:textbox>
                </v:rect>
                <v:rect id="Rectangle 1276" style="position:absolute;width:908;height:1825;left:3013;top:12730;" filled="f" stroked="f">
                  <v:textbox inset="0,0,0,0">
                    <w:txbxContent>
                      <w:p>
                        <w:pPr>
                          <w:spacing w:before="0" w:after="160" w:line="259" w:lineRule="auto"/>
                          <w:ind w:left="0" w:firstLine="0"/>
                          <w:jc w:val="left"/>
                        </w:pPr>
                        <w:r>
                          <w:rPr>
                            <w:rFonts w:cs="Calibri" w:hAnsi="Calibri" w:eastAsia="Calibri" w:ascii="Calibri"/>
                            <w:sz w:val="21"/>
                          </w:rPr>
                          <w:t xml:space="preserve">2</w:t>
                        </w:r>
                      </w:p>
                    </w:txbxContent>
                  </v:textbox>
                </v:rect>
                <v:rect id="Rectangle 1277" style="position:absolute;width:2271;height:1825;left:1999;top:10180;" filled="f" stroked="f">
                  <v:textbox inset="0,0,0,0">
                    <w:txbxContent>
                      <w:p>
                        <w:pPr>
                          <w:spacing w:before="0" w:after="160" w:line="259" w:lineRule="auto"/>
                          <w:ind w:left="0" w:firstLine="0"/>
                          <w:jc w:val="left"/>
                        </w:pPr>
                        <w:r>
                          <w:rPr>
                            <w:rFonts w:cs="Calibri" w:hAnsi="Calibri" w:eastAsia="Calibri" w:ascii="Calibri"/>
                            <w:sz w:val="21"/>
                          </w:rPr>
                          <w:t xml:space="preserve">2.2</w:t>
                        </w:r>
                      </w:p>
                    </w:txbxContent>
                  </v:textbox>
                </v:rect>
                <v:rect id="Rectangle 1278" style="position:absolute;width:2271;height:1825;left:1999;top:7629;" filled="f" stroked="f">
                  <v:textbox inset="0,0,0,0">
                    <w:txbxContent>
                      <w:p>
                        <w:pPr>
                          <w:spacing w:before="0" w:after="160" w:line="259" w:lineRule="auto"/>
                          <w:ind w:left="0" w:firstLine="0"/>
                          <w:jc w:val="left"/>
                        </w:pPr>
                        <w:r>
                          <w:rPr>
                            <w:rFonts w:cs="Calibri" w:hAnsi="Calibri" w:eastAsia="Calibri" w:ascii="Calibri"/>
                            <w:sz w:val="21"/>
                          </w:rPr>
                          <w:t xml:space="preserve">2.4</w:t>
                        </w:r>
                      </w:p>
                    </w:txbxContent>
                  </v:textbox>
                </v:rect>
                <v:rect id="Rectangle 1279" style="position:absolute;width:2271;height:1825;left:1999;top:5090;" filled="f" stroked="f">
                  <v:textbox inset="0,0,0,0">
                    <w:txbxContent>
                      <w:p>
                        <w:pPr>
                          <w:spacing w:before="0" w:after="160" w:line="259" w:lineRule="auto"/>
                          <w:ind w:left="0" w:firstLine="0"/>
                          <w:jc w:val="left"/>
                        </w:pPr>
                        <w:r>
                          <w:rPr>
                            <w:rFonts w:cs="Calibri" w:hAnsi="Calibri" w:eastAsia="Calibri" w:ascii="Calibri"/>
                            <w:sz w:val="21"/>
                          </w:rPr>
                          <w:t xml:space="preserve">2.6</w:t>
                        </w:r>
                      </w:p>
                    </w:txbxContent>
                  </v:textbox>
                </v:rect>
                <v:rect id="Rectangle 1280" style="position:absolute;width:2271;height:1825;left:1999;top:2539;" filled="f" stroked="f">
                  <v:textbox inset="0,0,0,0">
                    <w:txbxContent>
                      <w:p>
                        <w:pPr>
                          <w:spacing w:before="0" w:after="160" w:line="259" w:lineRule="auto"/>
                          <w:ind w:left="0" w:firstLine="0"/>
                          <w:jc w:val="left"/>
                        </w:pPr>
                        <w:r>
                          <w:rPr>
                            <w:rFonts w:cs="Calibri" w:hAnsi="Calibri" w:eastAsia="Calibri" w:ascii="Calibri"/>
                            <w:sz w:val="21"/>
                          </w:rPr>
                          <w:t xml:space="preserve">2.8</w:t>
                        </w:r>
                      </w:p>
                    </w:txbxContent>
                  </v:textbox>
                </v:rect>
                <v:rect id="Rectangle 1281" style="position:absolute;width:908;height:1825;left:3013;top:0;" filled="f" stroked="f">
                  <v:textbox inset="0,0,0,0">
                    <w:txbxContent>
                      <w:p>
                        <w:pPr>
                          <w:spacing w:before="0" w:after="160" w:line="259" w:lineRule="auto"/>
                          <w:ind w:left="0" w:firstLine="0"/>
                          <w:jc w:val="left"/>
                        </w:pPr>
                        <w:r>
                          <w:rPr>
                            <w:rFonts w:cs="Calibri" w:hAnsi="Calibri" w:eastAsia="Calibri" w:ascii="Calibri"/>
                            <w:sz w:val="21"/>
                          </w:rPr>
                          <w:t xml:space="preserve">3</w:t>
                        </w:r>
                      </w:p>
                    </w:txbxContent>
                  </v:textbox>
                </v:rect>
                <v:rect id="Rectangle 91678" style="position:absolute;width:4074;height:1825;left:43550;top:27208;" filled="f" stroked="f">
                  <v:textbox inset="0,0,0,0">
                    <w:txbxContent>
                      <w:p>
                        <w:pPr>
                          <w:spacing w:before="0" w:after="160" w:line="259" w:lineRule="auto"/>
                          <w:ind w:left="0" w:firstLine="0"/>
                          <w:jc w:val="left"/>
                        </w:pPr>
                        <w:r>
                          <w:rPr>
                            <w:rFonts w:cs="Calibri" w:hAnsi="Calibri" w:eastAsia="Calibri" w:ascii="Calibri"/>
                            <w:sz w:val="21"/>
                          </w:rPr>
                          <w:t xml:space="preserve">0.525</w:t>
                        </w:r>
                      </w:p>
                    </w:txbxContent>
                  </v:textbox>
                </v:rect>
                <v:rect id="Rectangle 91670" style="position:absolute;width:4066;height:1825;left:9149;top:27208;" filled="f" stroked="f">
                  <v:textbox inset="0,0,0,0">
                    <w:txbxContent>
                      <w:p>
                        <w:pPr>
                          <w:spacing w:before="0" w:after="160" w:line="259" w:lineRule="auto"/>
                          <w:ind w:left="0" w:firstLine="0"/>
                          <w:jc w:val="left"/>
                        </w:pPr>
                        <w:r>
                          <w:rPr>
                            <w:rFonts w:cs="Calibri" w:hAnsi="Calibri" w:eastAsia="Calibri" w:ascii="Calibri"/>
                            <w:sz w:val="21"/>
                          </w:rPr>
                          <w:t xml:space="preserve">0.375</w:t>
                        </w:r>
                      </w:p>
                    </w:txbxContent>
                  </v:textbox>
                </v:rect>
                <v:rect id="Rectangle 91669" style="position:absolute;width:3183;height:1825;left:3758;top:27208;" filled="f" stroked="f">
                  <v:textbox inset="0,0,0,0">
                    <w:txbxContent>
                      <w:p>
                        <w:pPr>
                          <w:spacing w:before="0" w:after="160" w:line="259" w:lineRule="auto"/>
                          <w:ind w:left="0" w:firstLine="0"/>
                          <w:jc w:val="left"/>
                        </w:pPr>
                        <w:r>
                          <w:rPr>
                            <w:rFonts w:cs="Calibri" w:hAnsi="Calibri" w:eastAsia="Calibri" w:ascii="Calibri"/>
                            <w:sz w:val="21"/>
                          </w:rPr>
                          <w:t xml:space="preserve">0.35</w:t>
                        </w:r>
                      </w:p>
                    </w:txbxContent>
                  </v:textbox>
                </v:rect>
                <v:rect id="Rectangle 91673" style="position:absolute;width:2276;height:1825;left:15554;top:27208;" filled="f" stroked="f">
                  <v:textbox inset="0,0,0,0">
                    <w:txbxContent>
                      <w:p>
                        <w:pPr>
                          <w:spacing w:before="0" w:after="160" w:line="259" w:lineRule="auto"/>
                          <w:ind w:left="0" w:firstLine="0"/>
                          <w:jc w:val="left"/>
                        </w:pPr>
                        <w:r>
                          <w:rPr>
                            <w:rFonts w:cs="Calibri" w:hAnsi="Calibri" w:eastAsia="Calibri" w:ascii="Calibri"/>
                            <w:sz w:val="21"/>
                          </w:rPr>
                          <w:t xml:space="preserve">0.4</w:t>
                        </w:r>
                      </w:p>
                    </w:txbxContent>
                  </v:textbox>
                </v:rect>
                <v:rect id="Rectangle 91674" style="position:absolute;width:4082;height:1825;left:20613;top:27208;" filled="f" stroked="f">
                  <v:textbox inset="0,0,0,0">
                    <w:txbxContent>
                      <w:p>
                        <w:pPr>
                          <w:spacing w:before="0" w:after="160" w:line="259" w:lineRule="auto"/>
                          <w:ind w:left="0" w:firstLine="0"/>
                          <w:jc w:val="left"/>
                        </w:pPr>
                        <w:r>
                          <w:rPr>
                            <w:rFonts w:cs="Calibri" w:hAnsi="Calibri" w:eastAsia="Calibri" w:ascii="Calibri"/>
                            <w:sz w:val="21"/>
                          </w:rPr>
                          <w:t xml:space="preserve">0.425</w:t>
                        </w:r>
                      </w:p>
                    </w:txbxContent>
                  </v:textbox>
                </v:rect>
                <v:rect id="Rectangle 91675" style="position:absolute;width:3187;height:1825;left:26680;top:27208;" filled="f" stroked="f">
                  <v:textbox inset="0,0,0,0">
                    <w:txbxContent>
                      <w:p>
                        <w:pPr>
                          <w:spacing w:before="0" w:after="160" w:line="259" w:lineRule="auto"/>
                          <w:ind w:left="0" w:firstLine="0"/>
                          <w:jc w:val="left"/>
                        </w:pPr>
                        <w:r>
                          <w:rPr>
                            <w:rFonts w:cs="Calibri" w:hAnsi="Calibri" w:eastAsia="Calibri" w:ascii="Calibri"/>
                            <w:sz w:val="21"/>
                          </w:rPr>
                          <w:t xml:space="preserve">0.45</w:t>
                        </w:r>
                      </w:p>
                    </w:txbxContent>
                  </v:textbox>
                </v:rect>
                <v:rect id="Rectangle 91676" style="position:absolute;width:4085;height:1825;left:32074;top:27208;" filled="f" stroked="f">
                  <v:textbox inset="0,0,0,0">
                    <w:txbxContent>
                      <w:p>
                        <w:pPr>
                          <w:spacing w:before="0" w:after="160" w:line="259" w:lineRule="auto"/>
                          <w:ind w:left="0" w:firstLine="0"/>
                          <w:jc w:val="left"/>
                        </w:pPr>
                        <w:r>
                          <w:rPr>
                            <w:rFonts w:cs="Calibri" w:hAnsi="Calibri" w:eastAsia="Calibri" w:ascii="Calibri"/>
                            <w:sz w:val="21"/>
                          </w:rPr>
                          <w:t xml:space="preserve">0.475</w:t>
                        </w:r>
                      </w:p>
                    </w:txbxContent>
                  </v:textbox>
                </v:rect>
                <v:rect id="Rectangle 91677" style="position:absolute;width:2272;height:1825;left:38494;top:27208;" filled="f" stroked="f">
                  <v:textbox inset="0,0,0,0">
                    <w:txbxContent>
                      <w:p>
                        <w:pPr>
                          <w:spacing w:before="0" w:after="160" w:line="259" w:lineRule="auto"/>
                          <w:ind w:left="0" w:firstLine="0"/>
                          <w:jc w:val="left"/>
                        </w:pPr>
                        <w:r>
                          <w:rPr>
                            <w:rFonts w:cs="Calibri" w:hAnsi="Calibri" w:eastAsia="Calibri" w:ascii="Calibri"/>
                            <w:sz w:val="21"/>
                          </w:rPr>
                          <w:t xml:space="preserve">0.5</w:t>
                        </w:r>
                      </w:p>
                    </w:txbxContent>
                  </v:textbox>
                </v:rect>
                <v:rect id="Rectangle 1283" style="position:absolute;width:3822;height:2135;left:-794;top:14617;rotation:270;" filled="f" stroked="f">
                  <v:textbox inset="0,0,0,0" style="layout-flow:vertical;mso-layout-flow-alt:bottom-to-top">
                    <w:txbxContent>
                      <w:p>
                        <w:pPr>
                          <w:spacing w:before="0" w:after="160" w:line="259" w:lineRule="auto"/>
                          <w:ind w:left="0" w:firstLine="0"/>
                          <w:jc w:val="left"/>
                        </w:pPr>
                        <w:r>
                          <w:rPr>
                            <w:rFonts w:cs="Calibri" w:hAnsi="Calibri" w:eastAsia="Calibri" w:ascii="Calibri"/>
                            <w:sz w:val="25"/>
                          </w:rPr>
                          <w:t xml:space="preserve">icor(</w:t>
                        </w:r>
                      </w:p>
                    </w:txbxContent>
                  </v:textbox>
                </v:rect>
                <v:rect id="Rectangle 1284" style="position:absolute;width:5993;height:1970;left:-1928;top:10749;rotation:270;" filled="f" stroked="f">
                  <v:textbox inset="0,0,0,0" style="layout-flow:vertical;mso-layout-flow-alt:bottom-to-top">
                    <w:txbxContent>
                      <w:p>
                        <w:pPr>
                          <w:spacing w:before="0" w:after="160" w:line="259" w:lineRule="auto"/>
                          <w:ind w:left="0" w:firstLine="0"/>
                          <w:jc w:val="left"/>
                        </w:pPr>
                        <w:r>
                          <w:rPr>
                            <w:rFonts w:cs="Arial" w:hAnsi="Arial" w:eastAsia="Arial" w:ascii="Arial"/>
                            <w:sz w:val="25"/>
                          </w:rPr>
                          <w:t xml:space="preserve">μA/cm</w:t>
                        </w:r>
                      </w:p>
                    </w:txbxContent>
                  </v:textbox>
                </v:rect>
                <v:rect id="Rectangle 1285" style="position:absolute;width:777;height:1313;left:268;top:9178;rotation:270;" filled="f" stroked="f">
                  <v:textbox inset="0,0,0,0" style="layout-flow:vertical;mso-layout-flow-alt:bottom-to-top">
                    <w:txbxContent>
                      <w:p>
                        <w:pPr>
                          <w:spacing w:before="0" w:after="160" w:line="259" w:lineRule="auto"/>
                          <w:ind w:left="0" w:firstLine="0"/>
                          <w:jc w:val="left"/>
                        </w:pPr>
                        <w:r>
                          <w:rPr>
                            <w:rFonts w:cs="Arial" w:hAnsi="Arial" w:eastAsia="Arial" w:ascii="Arial"/>
                            <w:sz w:val="17"/>
                          </w:rPr>
                          <w:t xml:space="preserve">2</w:t>
                        </w:r>
                      </w:p>
                    </w:txbxContent>
                  </v:textbox>
                </v:rect>
                <v:rect id="Rectangle 1286" style="position:absolute;width:698;height:1970;left:719;top:8318;rotation:270;" filled="f" stroked="f">
                  <v:textbox inset="0,0,0,0" style="layout-flow:vertical;mso-layout-flow-alt:bottom-to-top">
                    <w:txbxContent>
                      <w:p>
                        <w:pPr>
                          <w:spacing w:before="0" w:after="160" w:line="259" w:lineRule="auto"/>
                          <w:ind w:left="0" w:firstLine="0"/>
                          <w:jc w:val="left"/>
                        </w:pPr>
                        <w:r>
                          <w:rPr>
                            <w:rFonts w:cs="Arial" w:hAnsi="Arial" w:eastAsia="Arial" w:ascii="Arial"/>
                            <w:sz w:val="25"/>
                          </w:rPr>
                          <w:t xml:space="preserve">)</w:t>
                        </w:r>
                      </w:p>
                    </w:txbxContent>
                  </v:textbox>
                </v:rect>
                <v:rect id="Rectangle 1287" style="position:absolute;width:3163;height:2135;left:23827;top:29238;" filled="f" stroked="f">
                  <v:textbox inset="0,0,0,0">
                    <w:txbxContent>
                      <w:p>
                        <w:pPr>
                          <w:spacing w:before="0" w:after="160" w:line="259" w:lineRule="auto"/>
                          <w:ind w:left="0" w:firstLine="0"/>
                          <w:jc w:val="left"/>
                        </w:pPr>
                        <w:r>
                          <w:rPr>
                            <w:rFonts w:cs="Calibri" w:hAnsi="Calibri" w:eastAsia="Calibri" w:ascii="Calibri"/>
                            <w:sz w:val="25"/>
                          </w:rPr>
                          <w:t xml:space="preserve">w/c</w:t>
                        </w:r>
                      </w:p>
                    </w:txbxContent>
                  </v:textbox>
                </v:rect>
                <v:shape id="Shape 1288" style="position:absolute;width:2317;height:174;left:27053;top:14847;" coordsize="231788,17471" path="m8153,0l223634,0c228293,0,231788,3494,231788,8153c231788,12812,228293,17471,223634,17471l8153,17471c3494,17471,0,12812,0,8153c0,3494,3494,0,8153,0x">
                  <v:stroke weight="0pt" endcap="flat" joinstyle="miter" miterlimit="10" on="false" color="#000000" opacity="0"/>
                  <v:fill on="true" color="#cc0000"/>
                </v:shape>
                <v:shape id="Shape 1289" style="position:absolute;width:570;height:559;left:27927;top:14649;" coordsize="57073,55909" path="m27954,0c44261,0,57073,11648,57073,27954c57073,43097,44261,55909,27954,55909c12812,55909,0,43097,0,27954c0,11648,12812,0,27954,0x">
                  <v:stroke weight="0pt" endcap="flat" joinstyle="miter" miterlimit="10" on="false" color="#000000" opacity="0"/>
                  <v:fill on="true" color="#cc0000"/>
                </v:shape>
                <v:shape id="Shape 1290" style="position:absolute;width:343;height:675;left:27869;top:14591;" coordsize="34361,67556" path="m26790,0l33778,0l34361,0l34361,10599l29119,11648l30284,11648l24460,12812l25625,12812l20966,15142l22130,13977l17471,17471l18636,17471l15142,20966l15142,19801l12812,25625l13977,24460l11648,29119l11648,32614l11648,33778l11648,37273l13977,43096l12812,41932l15142,46591l15142,45426l18138,49420l22130,52415l20966,52415l25625,54744l24460,54744l30284,55909l33778,55909l34361,55909l34361,67556l33778,67556l27954,66392l26790,66392l20966,65227l15142,61733l10483,58238c10483,58238,10483,57074,9318,57074l5824,53579c5824,52415,5824,52415,5824,52415l3494,47756c3494,46591,2330,46591,2330,46591l1165,40767c1165,40767,1165,40767,1165,39602l0,33778c0,33778,0,33778,0,32614l1165,27954c1165,26790,1165,26790,1165,26790l2330,20966l3494,19801l5824,15142l5824,13977l9318,10483c10483,9318,10483,9318,10483,9318l15142,5824c15142,5824,15142,5824,15142,4659l26790,0x">
                  <v:stroke weight="0pt" endcap="flat" joinstyle="miter" miterlimit="10" on="false" color="#000000" opacity="0"/>
                  <v:fill on="true" color="#cc0000"/>
                </v:shape>
                <v:shape id="Shape 1291" style="position:absolute;width:331;height:675;left:28212;top:14591;" coordsize="33196,67556" path="m0,0l582,0l6406,0c6406,0,6406,0,7571,0l12230,2330l13395,2330l18054,4659c18054,5824,19219,5824,19219,5824l23878,9318c23878,9318,23878,9318,23878,10483l28537,15142l30866,19801l30866,20966l33196,26790c33196,26790,33196,26790,33196,27954l33196,32614c33196,33778,33196,33778,33196,33778l33196,39602c33196,40767,33196,40767,33196,40767l30866,46591c30866,46591,30866,46591,30866,47756l28537,52415c28537,52415,27372,52415,27372,53579l23878,57074l23878,58238l19219,61733l18054,61733l13395,65227l12230,65227l7571,66392c6406,66392,6406,66392,6406,66392l582,67556l0,67556l0,55909l582,55909l4076,55909l8736,54744l13395,52415l12230,52415l15724,48920l15724,50085l19219,45426l18054,46591l20383,41932l20383,43096l22713,37273l21548,38437l22584,33260l21548,29119l22713,29119l20383,24460l20383,25625l18054,19801l19219,20966l12230,13977l13395,15142l8736,12812l4076,11648l5241,11648l0,10599l0,0x">
                  <v:stroke weight="0pt" endcap="flat" joinstyle="miter" miterlimit="10" on="false" color="#000000" opacity="0"/>
                  <v:fill on="true" color="#cc0000"/>
                </v:shape>
                <v:rect id="Rectangle 1292" style="position:absolute;width:6143;height:1368;left:29511;top:14462;" filled="f" stroked="f">
                  <v:textbox inset="0,0,0,0">
                    <w:txbxContent>
                      <w:p>
                        <w:pPr>
                          <w:spacing w:before="0" w:after="160" w:line="259" w:lineRule="auto"/>
                          <w:ind w:left="0" w:firstLine="0"/>
                          <w:jc w:val="left"/>
                        </w:pPr>
                        <w:r>
                          <w:rPr>
                            <w:rFonts w:cs="Calibri" w:hAnsi="Calibri" w:eastAsia="Calibri" w:ascii="Calibri"/>
                            <w:sz w:val="16"/>
                          </w:rPr>
                          <w:t xml:space="preserve">dc=1 5/8 in</w:t>
                        </w:r>
                      </w:p>
                    </w:txbxContent>
                  </v:textbox>
                </v:rect>
                <v:shape id="Shape 1293" style="position:absolute;width:2317;height:163;left:27053;top:16746;" coordsize="231788,16307" path="m8153,0l223634,0c228293,0,231788,3494,231788,8153c231788,12812,228293,16307,223634,16307l8153,16307c3494,16307,0,12812,0,8153c0,3494,3494,0,8153,0x">
                  <v:stroke weight="0pt" endcap="flat" joinstyle="miter" miterlimit="10" on="false" color="#000000" opacity="0"/>
                  <v:fill on="true" color="#e1616e"/>
                </v:shape>
                <v:shape id="Shape 474463" style="position:absolute;width:570;height:559;left:27927;top:16548;" coordsize="57073,55909" path="m0,0l57073,0l57073,55909l0,55909l0,0">
                  <v:stroke weight="0pt" endcap="flat" joinstyle="miter" miterlimit="10" on="false" color="#000000" opacity="0"/>
                  <v:fill on="true" color="#e1616e"/>
                </v:shape>
                <v:shape id="Shape 1295" style="position:absolute;width:343;height:675;left:27869;top:16490;" coordsize="34361,67556" path="m5824,0l34361,0l34361,10483l11648,10483l11648,55909l34361,55909l34361,67556l5824,67556c2330,67556,0,65227,0,61732l0,5824c0,2329,2330,0,5824,0x">
                  <v:stroke weight="0pt" endcap="flat" joinstyle="miter" miterlimit="10" on="false" color="#000000" opacity="0"/>
                  <v:fill on="true" color="#ed7d31"/>
                </v:shape>
                <v:shape id="Shape 1296" style="position:absolute;width:331;height:675;left:28212;top:16490;" coordsize="33196,67556" path="m0,0l28537,0c30866,0,33196,2329,33196,5824l33196,61732c33196,65227,30866,67556,28537,67556l0,67556l0,55909l22713,55909l22713,10483l0,10483l0,0x">
                  <v:stroke weight="0pt" endcap="flat" joinstyle="miter" miterlimit="10" on="false" color="#000000" opacity="0"/>
                  <v:fill on="true" color="#ed7d31"/>
                </v:shape>
                <v:shape id="Shape 1297" style="position:absolute;width:570;height:279;left:27927;top:16827;" coordsize="57073,27954" path="m0,27954l28537,0l57073,27954x">
                  <v:stroke weight="0pt" endcap="flat" joinstyle="miter" miterlimit="10" on="false" color="#000000" opacity="0"/>
                  <v:fill on="true" color="#e1616e"/>
                </v:shape>
                <v:shape id="Shape 1298" style="position:absolute;width:570;height:279;left:27927;top:16548;" coordsize="57073,27954" path="m57073,0l28537,27954l0,0x">
                  <v:stroke weight="0pt" endcap="flat" joinstyle="miter" miterlimit="10" on="false" color="#000000" opacity="0"/>
                  <v:fill on="true" color="#e1616e"/>
                </v:shape>
                <v:shape id="Shape 1299" style="position:absolute;width:640;height:652;left:27892;top:16501;" coordsize="64062,65227" path="m6989,0l31701,24712l55909,0l64062,8153l39602,32614l64062,57073l55909,65227l31701,40515l6989,65227l0,57073l23961,32614l0,8153l6989,0x">
                  <v:stroke weight="0pt" endcap="flat" joinstyle="miter" miterlimit="10" on="false" color="#000000" opacity="0"/>
                  <v:fill on="true" color="#e1616e"/>
                </v:shape>
                <v:rect id="Rectangle 1300" style="position:absolute;width:4252;height:1368;left:29511;top:16361;" filled="f" stroked="f">
                  <v:textbox inset="0,0,0,0">
                    <w:txbxContent>
                      <w:p>
                        <w:pPr>
                          <w:spacing w:before="0" w:after="160" w:line="259" w:lineRule="auto"/>
                          <w:ind w:left="0" w:firstLine="0"/>
                          <w:jc w:val="left"/>
                        </w:pPr>
                        <w:r>
                          <w:rPr>
                            <w:rFonts w:cs="Calibri" w:hAnsi="Calibri" w:eastAsia="Calibri" w:ascii="Calibri"/>
                            <w:sz w:val="16"/>
                          </w:rPr>
                          <w:t xml:space="preserve">dc= 2 in</w:t>
                        </w:r>
                      </w:p>
                    </w:txbxContent>
                  </v:textbox>
                </v:rect>
                <v:shape id="Shape 1301" style="position:absolute;width:2317;height:174;left:27053;top:18633;" coordsize="231788,17471" path="m8153,0l223634,0c228293,0,231788,4659,231788,9318c231788,13977,228293,17471,223634,17471l8153,17471c3494,17471,0,13977,0,9318c0,4659,3494,0,8153,0x">
                  <v:stroke weight="0pt" endcap="flat" joinstyle="miter" miterlimit="10" on="false" color="#000000" opacity="0"/>
                  <v:fill on="true" color="#73a8d4"/>
                </v:shape>
                <v:shape id="Shape 1302" style="position:absolute;width:279;height:273;left:27927;top:18720;" coordsize="27954,27384" path="m0,27384l27954,0l27954,27384x">
                  <v:stroke weight="0pt" endcap="flat" joinstyle="miter" miterlimit="10" on="false" color="#000000" opacity="0"/>
                  <v:fill on="true" color="#73a8d4"/>
                </v:shape>
                <v:shape id="Shape 1303" style="position:absolute;width:291;height:559;left:28206;top:18435;" coordsize="29119,55909" path="m29119,55909l583,27954l0,28525l0,27384l583,27954l29119,0x">
                  <v:stroke weight="0pt" endcap="flat" joinstyle="miter" miterlimit="10" on="false" color="#000000" opacity="0"/>
                  <v:fill on="true" color="#73a8d4"/>
                </v:shape>
                <v:shape id="Shape 1304" style="position:absolute;width:279;height:273;left:27927;top:18435;" coordsize="27954,27384" path="m27954,0l27954,27384l0,0x">
                  <v:stroke weight="0pt" endcap="flat" joinstyle="miter" miterlimit="10" on="false" color="#000000" opacity="0"/>
                  <v:fill on="true" color="#73a8d4"/>
                </v:shape>
                <v:shape id="Shape 1305" style="position:absolute;width:640;height:652;left:27892;top:18388;" coordsize="64062,65227" path="m6989,0l25625,18636l25625,4659l37273,4659l37273,19024l55909,0l64062,8153l39602,32613l64062,57073l55909,65227l37273,46202l37273,60568l25625,60568l25625,46591l6989,65227l0,57073l23961,32613l0,8153l6989,0x">
                  <v:stroke weight="0pt" endcap="flat" joinstyle="miter" miterlimit="10" on="false" color="#000000" opacity="0"/>
                  <v:fill on="true" color="#73a8d4"/>
                </v:shape>
                <v:rect id="Rectangle 1306" style="position:absolute;width:3957;height:1368;left:29511;top:18259;" filled="f" stroked="f">
                  <v:textbox inset="0,0,0,0">
                    <w:txbxContent>
                      <w:p>
                        <w:pPr>
                          <w:spacing w:before="0" w:after="160" w:line="259" w:lineRule="auto"/>
                          <w:ind w:left="0" w:firstLine="0"/>
                          <w:jc w:val="left"/>
                        </w:pPr>
                        <w:r>
                          <w:rPr>
                            <w:rFonts w:cs="Calibri" w:hAnsi="Calibri" w:eastAsia="Calibri" w:ascii="Calibri"/>
                            <w:sz w:val="16"/>
                          </w:rPr>
                          <w:t xml:space="preserve">dc=3 in</w:t>
                        </w:r>
                      </w:p>
                    </w:txbxContent>
                  </v:textbox>
                </v:rect>
              </v:group>
            </w:pict>
          </mc:Fallback>
        </mc:AlternateContent>
      </w:r>
    </w:p>
    <w:p w14:paraId="50E9353D" w14:textId="77777777" w:rsidR="0000336F" w:rsidRDefault="00000000">
      <w:pPr>
        <w:spacing w:after="560" w:line="263" w:lineRule="auto"/>
        <w:ind w:right="283"/>
        <w:jc w:val="center"/>
      </w:pPr>
      <w:r>
        <w:rPr>
          <w:b/>
          <w:sz w:val="20"/>
        </w:rPr>
        <w:t xml:space="preserve">Figure 2.2 </w:t>
      </w:r>
      <w:r>
        <w:rPr>
          <w:sz w:val="20"/>
        </w:rPr>
        <w:t>Concrete water to cement ratio vs rate of corrosion</w:t>
      </w:r>
    </w:p>
    <w:p w14:paraId="1DAC35B6" w14:textId="77777777" w:rsidR="0000336F" w:rsidRDefault="00000000">
      <w:pPr>
        <w:spacing w:after="124" w:line="321" w:lineRule="auto"/>
        <w:ind w:left="-15" w:right="268" w:firstLine="339"/>
      </w:pPr>
      <w:r>
        <w:t>In addition, Vu et al further improved the model of corrosion growth in reinforcing steel developed by Stewart et al [70][65][11][23]. Their proposed model describes the reduction in diameter of reinforcing steel (</w:t>
      </w:r>
      <w:r>
        <w:rPr>
          <w:i/>
        </w:rPr>
        <w:t>d</w:t>
      </w:r>
      <w:r>
        <w:rPr>
          <w:i/>
          <w:vertAlign w:val="subscript"/>
        </w:rPr>
        <w:t>corr</w:t>
      </w:r>
      <w:r>
        <w:t>(</w:t>
      </w:r>
      <w:r>
        <w:rPr>
          <w:i/>
        </w:rPr>
        <w:t>t</w:t>
      </w:r>
      <w:r>
        <w:t>) as a function of time described in Eq. 2.4. Figure 2.3 shows this model applied to a rebar with an initial diameter (</w:t>
      </w:r>
      <w:r>
        <w:rPr>
          <w:i/>
        </w:rPr>
        <w:t>d</w:t>
      </w:r>
      <w:r>
        <w:rPr>
          <w:i/>
          <w:vertAlign w:val="subscript"/>
        </w:rPr>
        <w:t>bi</w:t>
      </w:r>
      <w:r>
        <w:t>) of 3/4 inch, a concrete cover of 1-1/2”, and water to cement ratios ranging from 0.36-0.50.</w:t>
      </w:r>
    </w:p>
    <w:p w14:paraId="729544B5" w14:textId="77777777" w:rsidR="0000336F" w:rsidRDefault="00000000">
      <w:pPr>
        <w:tabs>
          <w:tab w:val="center" w:pos="4530"/>
          <w:tab w:val="center" w:pos="8776"/>
        </w:tabs>
        <w:spacing w:after="494" w:line="265" w:lineRule="auto"/>
        <w:ind w:left="0" w:firstLine="0"/>
        <w:jc w:val="left"/>
      </w:pPr>
      <w:r>
        <w:rPr>
          <w:rFonts w:ascii="Calibri" w:eastAsia="Calibri" w:hAnsi="Calibri" w:cs="Calibri"/>
        </w:rPr>
        <w:tab/>
      </w:r>
      <w:r>
        <w:rPr>
          <w:noProof/>
        </w:rPr>
        <w:drawing>
          <wp:inline distT="0" distB="0" distL="0" distR="0" wp14:anchorId="17F704E2" wp14:editId="7A831336">
            <wp:extent cx="2712721" cy="320040"/>
            <wp:effectExtent l="0" t="0" r="0" b="0"/>
            <wp:docPr id="465746" name="Picture 465746"/>
            <wp:cNvGraphicFramePr/>
            <a:graphic xmlns:a="http://schemas.openxmlformats.org/drawingml/2006/main">
              <a:graphicData uri="http://schemas.openxmlformats.org/drawingml/2006/picture">
                <pic:pic xmlns:pic="http://schemas.openxmlformats.org/drawingml/2006/picture">
                  <pic:nvPicPr>
                    <pic:cNvPr id="465746" name="Picture 465746"/>
                    <pic:cNvPicPr/>
                  </pic:nvPicPr>
                  <pic:blipFill>
                    <a:blip r:embed="rId23"/>
                    <a:stretch>
                      <a:fillRect/>
                    </a:stretch>
                  </pic:blipFill>
                  <pic:spPr>
                    <a:xfrm>
                      <a:off x="0" y="0"/>
                      <a:ext cx="2712721" cy="320040"/>
                    </a:xfrm>
                    <a:prstGeom prst="rect">
                      <a:avLst/>
                    </a:prstGeom>
                  </pic:spPr>
                </pic:pic>
              </a:graphicData>
            </a:graphic>
          </wp:inline>
        </w:drawing>
      </w:r>
      <w:r>
        <w:tab/>
        <w:t>(2.4)</w:t>
      </w:r>
    </w:p>
    <w:p w14:paraId="6379B96E" w14:textId="77777777" w:rsidR="0000336F" w:rsidRDefault="00000000">
      <w:pPr>
        <w:spacing w:after="165" w:line="259" w:lineRule="auto"/>
        <w:ind w:left="714" w:firstLine="0"/>
        <w:jc w:val="left"/>
      </w:pPr>
      <w:r>
        <w:rPr>
          <w:rFonts w:ascii="Calibri" w:eastAsia="Calibri" w:hAnsi="Calibri" w:cs="Calibri"/>
          <w:noProof/>
        </w:rPr>
        <mc:AlternateContent>
          <mc:Choice Requires="wpg">
            <w:drawing>
              <wp:inline distT="0" distB="0" distL="0" distR="0" wp14:anchorId="1184F8E7" wp14:editId="354D7A2E">
                <wp:extent cx="4789910" cy="2913888"/>
                <wp:effectExtent l="0" t="0" r="0" b="0"/>
                <wp:docPr id="467047" name="Group 467047"/>
                <wp:cNvGraphicFramePr/>
                <a:graphic xmlns:a="http://schemas.openxmlformats.org/drawingml/2006/main">
                  <a:graphicData uri="http://schemas.microsoft.com/office/word/2010/wordprocessingGroup">
                    <wpg:wgp>
                      <wpg:cNvGrpSpPr/>
                      <wpg:grpSpPr>
                        <a:xfrm>
                          <a:off x="0" y="0"/>
                          <a:ext cx="4789910" cy="2913888"/>
                          <a:chOff x="0" y="0"/>
                          <a:chExt cx="4789910" cy="2913888"/>
                        </a:xfrm>
                      </wpg:grpSpPr>
                      <pic:pic xmlns:pic="http://schemas.openxmlformats.org/drawingml/2006/picture">
                        <pic:nvPicPr>
                          <pic:cNvPr id="465748" name="Picture 465748"/>
                          <pic:cNvPicPr/>
                        </pic:nvPicPr>
                        <pic:blipFill>
                          <a:blip r:embed="rId24"/>
                          <a:stretch>
                            <a:fillRect/>
                          </a:stretch>
                        </pic:blipFill>
                        <pic:spPr>
                          <a:xfrm>
                            <a:off x="202670" y="0"/>
                            <a:ext cx="4587240" cy="2913888"/>
                          </a:xfrm>
                          <a:prstGeom prst="rect">
                            <a:avLst/>
                          </a:prstGeom>
                        </pic:spPr>
                      </pic:pic>
                      <wps:wsp>
                        <wps:cNvPr id="1705" name="Rectangle 1705"/>
                        <wps:cNvSpPr/>
                        <wps:spPr>
                          <a:xfrm rot="-5399999">
                            <a:off x="-473690" y="1116026"/>
                            <a:ext cx="1168973" cy="221589"/>
                          </a:xfrm>
                          <a:prstGeom prst="rect">
                            <a:avLst/>
                          </a:prstGeom>
                          <a:ln>
                            <a:noFill/>
                          </a:ln>
                        </wps:spPr>
                        <wps:txbx>
                          <w:txbxContent>
                            <w:p w14:paraId="3E6CFF08" w14:textId="77777777" w:rsidR="0000336F" w:rsidRDefault="00000000">
                              <w:pPr>
                                <w:spacing w:after="160" w:line="259" w:lineRule="auto"/>
                                <w:ind w:left="0" w:firstLine="0"/>
                                <w:jc w:val="left"/>
                              </w:pPr>
                              <w:r>
                                <w:rPr>
                                  <w:rFonts w:ascii="Calibri" w:eastAsia="Calibri" w:hAnsi="Calibri" w:cs="Calibri"/>
                                  <w:sz w:val="26"/>
                                </w:rPr>
                                <w:t>Diameter (in)</w:t>
                              </w:r>
                            </w:p>
                          </w:txbxContent>
                        </wps:txbx>
                        <wps:bodyPr horzOverflow="overflow" vert="horz" lIns="0" tIns="0" rIns="0" bIns="0" rtlCol="0">
                          <a:noAutofit/>
                        </wps:bodyPr>
                      </wps:wsp>
                    </wpg:wgp>
                  </a:graphicData>
                </a:graphic>
              </wp:inline>
            </w:drawing>
          </mc:Choice>
          <mc:Fallback xmlns:a="http://schemas.openxmlformats.org/drawingml/2006/main">
            <w:pict>
              <v:group id="Group 467047" style="width:377.158pt;height:229.44pt;mso-position-horizontal-relative:char;mso-position-vertical-relative:line" coordsize="47899,29138">
                <v:shape id="Picture 465748" style="position:absolute;width:45872;height:29138;left:2026;top:0;" filled="f">
                  <v:imagedata r:id="rId84"/>
                </v:shape>
                <v:rect id="Rectangle 1705" style="position:absolute;width:11689;height:2215;left:-4736;top:11160;rotation:270;" filled="f" stroked="f">
                  <v:textbox inset="0,0,0,0" style="layout-flow:vertical;mso-layout-flow-alt:bottom-to-top">
                    <w:txbxContent>
                      <w:p>
                        <w:pPr>
                          <w:spacing w:before="0" w:after="160" w:line="259" w:lineRule="auto"/>
                          <w:ind w:left="0" w:firstLine="0"/>
                          <w:jc w:val="left"/>
                        </w:pPr>
                        <w:r>
                          <w:rPr>
                            <w:rFonts w:cs="Calibri" w:hAnsi="Calibri" w:eastAsia="Calibri" w:ascii="Calibri"/>
                            <w:sz w:val="26"/>
                          </w:rPr>
                          <w:t xml:space="preserve">Diameter (in)</w:t>
                        </w:r>
                      </w:p>
                    </w:txbxContent>
                  </v:textbox>
                </v:rect>
              </v:group>
            </w:pict>
          </mc:Fallback>
        </mc:AlternateContent>
      </w:r>
    </w:p>
    <w:p w14:paraId="4FCB9D88" w14:textId="77777777" w:rsidR="0000336F" w:rsidRDefault="00000000">
      <w:pPr>
        <w:pStyle w:val="Heading3"/>
        <w:spacing w:after="170"/>
        <w:ind w:left="496" w:right="0" w:firstLine="0"/>
        <w:jc w:val="center"/>
      </w:pPr>
      <w:r>
        <w:rPr>
          <w:rFonts w:ascii="Calibri" w:eastAsia="Calibri" w:hAnsi="Calibri" w:cs="Calibri"/>
          <w:b w:val="0"/>
          <w:sz w:val="26"/>
        </w:rPr>
        <w:t>Time (Years)</w:t>
      </w:r>
    </w:p>
    <w:p w14:paraId="51674BD0" w14:textId="77777777" w:rsidR="0000336F" w:rsidRDefault="00000000">
      <w:pPr>
        <w:spacing w:after="560" w:line="263" w:lineRule="auto"/>
        <w:ind w:right="282"/>
        <w:jc w:val="center"/>
      </w:pPr>
      <w:r>
        <w:rPr>
          <w:b/>
          <w:sz w:val="20"/>
        </w:rPr>
        <w:t xml:space="preserve">Figure 2.3 </w:t>
      </w:r>
      <w:r>
        <w:rPr>
          <w:sz w:val="20"/>
        </w:rPr>
        <w:t>Diameter decrease due to corrosion</w:t>
      </w:r>
    </w:p>
    <w:p w14:paraId="02D44980" w14:textId="77777777" w:rsidR="0000336F" w:rsidRDefault="00000000">
      <w:pPr>
        <w:spacing w:after="212"/>
        <w:ind w:left="-15" w:right="268" w:firstLine="339"/>
      </w:pPr>
      <w:r>
        <w:t>Further, the evolution of corrosion in reinforcing steel can be expressed in the percent loss of mass of rebar. If uniform corrosion is assumed, this can be expressed as the percentage of diameter reduction. The corrosion level can be expressed as shown in Eq. 2.5.</w:t>
      </w:r>
    </w:p>
    <w:p w14:paraId="25146C4C" w14:textId="77777777" w:rsidR="0000336F" w:rsidRDefault="00000000">
      <w:pPr>
        <w:tabs>
          <w:tab w:val="center" w:pos="4470"/>
          <w:tab w:val="center" w:pos="8776"/>
        </w:tabs>
        <w:spacing w:after="86" w:line="265" w:lineRule="auto"/>
        <w:ind w:left="0" w:firstLine="0"/>
        <w:jc w:val="left"/>
      </w:pPr>
      <w:r>
        <w:rPr>
          <w:rFonts w:ascii="Calibri" w:eastAsia="Calibri" w:hAnsi="Calibri" w:cs="Calibri"/>
        </w:rPr>
        <w:tab/>
      </w:r>
      <w:r>
        <w:rPr>
          <w:noProof/>
        </w:rPr>
        <w:drawing>
          <wp:inline distT="0" distB="0" distL="0" distR="0" wp14:anchorId="7854FC64" wp14:editId="6F6385AE">
            <wp:extent cx="1277112" cy="320040"/>
            <wp:effectExtent l="0" t="0" r="0" b="0"/>
            <wp:docPr id="465747" name="Picture 465747"/>
            <wp:cNvGraphicFramePr/>
            <a:graphic xmlns:a="http://schemas.openxmlformats.org/drawingml/2006/main">
              <a:graphicData uri="http://schemas.openxmlformats.org/drawingml/2006/picture">
                <pic:pic xmlns:pic="http://schemas.openxmlformats.org/drawingml/2006/picture">
                  <pic:nvPicPr>
                    <pic:cNvPr id="465747" name="Picture 465747"/>
                    <pic:cNvPicPr/>
                  </pic:nvPicPr>
                  <pic:blipFill>
                    <a:blip r:embed="rId85"/>
                    <a:stretch>
                      <a:fillRect/>
                    </a:stretch>
                  </pic:blipFill>
                  <pic:spPr>
                    <a:xfrm>
                      <a:off x="0" y="0"/>
                      <a:ext cx="1277112" cy="320040"/>
                    </a:xfrm>
                    <a:prstGeom prst="rect">
                      <a:avLst/>
                    </a:prstGeom>
                  </pic:spPr>
                </pic:pic>
              </a:graphicData>
            </a:graphic>
          </wp:inline>
        </w:drawing>
      </w:r>
      <w:r>
        <w:t>100</w:t>
      </w:r>
      <w:r>
        <w:tab/>
        <w:t>(2.5)</w:t>
      </w:r>
    </w:p>
    <w:p w14:paraId="1B8B6D51" w14:textId="77777777" w:rsidR="0000336F" w:rsidRDefault="00000000">
      <w:pPr>
        <w:spacing w:after="381"/>
        <w:ind w:left="-15" w:right="268" w:firstLine="339"/>
      </w:pPr>
      <w:r>
        <w:t>Combining Eq. 2.4 with Eq. 2.5, the variation of the corrosion level can be described as a function of time. Figure 2.4 shows the results of this process.</w:t>
      </w:r>
    </w:p>
    <w:p w14:paraId="4EED6E67" w14:textId="77777777" w:rsidR="0000336F" w:rsidRDefault="00000000">
      <w:pPr>
        <w:pStyle w:val="Heading4"/>
        <w:tabs>
          <w:tab w:val="center" w:pos="3982"/>
        </w:tabs>
        <w:spacing w:after="178"/>
        <w:ind w:left="-15" w:firstLine="0"/>
      </w:pPr>
      <w:r>
        <w:rPr>
          <w:sz w:val="24"/>
        </w:rPr>
        <w:t>2.1.3</w:t>
      </w:r>
      <w:r>
        <w:rPr>
          <w:sz w:val="24"/>
        </w:rPr>
        <w:tab/>
        <w:t>corrosion modified properties of reinforcing steel bars</w:t>
      </w:r>
    </w:p>
    <w:p w14:paraId="05B1452E" w14:textId="77777777" w:rsidR="0000336F" w:rsidRDefault="00000000">
      <w:pPr>
        <w:ind w:left="-5" w:right="268"/>
      </w:pPr>
      <w:r>
        <w:t>Du et al. [14][15] performed tension tests on corroded rebars and determined that the mechanical properties of steel change with the level of corrosion. In general, as corrosion increases, the</w:t>
      </w:r>
    </w:p>
    <w:p w14:paraId="7CB7AE6E" w14:textId="77777777" w:rsidR="0000336F" w:rsidRDefault="00000000">
      <w:pPr>
        <w:spacing w:after="167" w:line="259" w:lineRule="auto"/>
        <w:ind w:left="714" w:firstLine="0"/>
        <w:jc w:val="left"/>
      </w:pPr>
      <w:r>
        <w:rPr>
          <w:rFonts w:ascii="Calibri" w:eastAsia="Calibri" w:hAnsi="Calibri" w:cs="Calibri"/>
          <w:noProof/>
        </w:rPr>
        <mc:AlternateContent>
          <mc:Choice Requires="wpg">
            <w:drawing>
              <wp:inline distT="0" distB="0" distL="0" distR="0" wp14:anchorId="580C6011" wp14:editId="6DCE4FC1">
                <wp:extent cx="4759413" cy="2913888"/>
                <wp:effectExtent l="0" t="0" r="0" b="0"/>
                <wp:docPr id="467050" name="Group 467050"/>
                <wp:cNvGraphicFramePr/>
                <a:graphic xmlns:a="http://schemas.openxmlformats.org/drawingml/2006/main">
                  <a:graphicData uri="http://schemas.microsoft.com/office/word/2010/wordprocessingGroup">
                    <wpg:wgp>
                      <wpg:cNvGrpSpPr/>
                      <wpg:grpSpPr>
                        <a:xfrm>
                          <a:off x="0" y="0"/>
                          <a:ext cx="4759413" cy="2913888"/>
                          <a:chOff x="0" y="0"/>
                          <a:chExt cx="4759413" cy="2913888"/>
                        </a:xfrm>
                      </wpg:grpSpPr>
                      <pic:pic xmlns:pic="http://schemas.openxmlformats.org/drawingml/2006/picture">
                        <pic:nvPicPr>
                          <pic:cNvPr id="465750" name="Picture 465750"/>
                          <pic:cNvPicPr/>
                        </pic:nvPicPr>
                        <pic:blipFill>
                          <a:blip r:embed="rId86"/>
                          <a:stretch>
                            <a:fillRect/>
                          </a:stretch>
                        </pic:blipFill>
                        <pic:spPr>
                          <a:xfrm>
                            <a:off x="205701" y="0"/>
                            <a:ext cx="4553712" cy="2913888"/>
                          </a:xfrm>
                          <a:prstGeom prst="rect">
                            <a:avLst/>
                          </a:prstGeom>
                        </pic:spPr>
                      </pic:pic>
                      <wps:wsp>
                        <wps:cNvPr id="2108" name="Rectangle 2108"/>
                        <wps:cNvSpPr/>
                        <wps:spPr>
                          <a:xfrm rot="-5399999">
                            <a:off x="-738087" y="1052114"/>
                            <a:ext cx="1697734" cy="221558"/>
                          </a:xfrm>
                          <a:prstGeom prst="rect">
                            <a:avLst/>
                          </a:prstGeom>
                          <a:ln>
                            <a:noFill/>
                          </a:ln>
                        </wps:spPr>
                        <wps:txbx>
                          <w:txbxContent>
                            <w:p w14:paraId="4022983C" w14:textId="77777777" w:rsidR="0000336F" w:rsidRDefault="00000000">
                              <w:pPr>
                                <w:spacing w:after="160" w:line="259" w:lineRule="auto"/>
                                <w:ind w:left="0" w:firstLine="0"/>
                                <w:jc w:val="left"/>
                              </w:pPr>
                              <w:r>
                                <w:rPr>
                                  <w:rFonts w:ascii="Calibri" w:eastAsia="Calibri" w:hAnsi="Calibri" w:cs="Calibri"/>
                                  <w:sz w:val="26"/>
                                </w:rPr>
                                <w:t>Corrosion Level (%)</w:t>
                              </w:r>
                            </w:p>
                          </w:txbxContent>
                        </wps:txbx>
                        <wps:bodyPr horzOverflow="overflow" vert="horz" lIns="0" tIns="0" rIns="0" bIns="0" rtlCol="0">
                          <a:noAutofit/>
                        </wps:bodyPr>
                      </wps:wsp>
                    </wpg:wgp>
                  </a:graphicData>
                </a:graphic>
              </wp:inline>
            </w:drawing>
          </mc:Choice>
          <mc:Fallback xmlns:a="http://schemas.openxmlformats.org/drawingml/2006/main">
            <w:pict>
              <v:group id="Group 467050" style="width:374.757pt;height:229.44pt;mso-position-horizontal-relative:char;mso-position-vertical-relative:line" coordsize="47594,29138">
                <v:shape id="Picture 465750" style="position:absolute;width:45537;height:29138;left:2057;top:0;" filled="f">
                  <v:imagedata r:id="rId87"/>
                </v:shape>
                <v:rect id="Rectangle 2108" style="position:absolute;width:16977;height:2215;left:-7380;top:10521;rotation:270;" filled="f" stroked="f">
                  <v:textbox inset="0,0,0,0" style="layout-flow:vertical;mso-layout-flow-alt:bottom-to-top">
                    <w:txbxContent>
                      <w:p>
                        <w:pPr>
                          <w:spacing w:before="0" w:after="160" w:line="259" w:lineRule="auto"/>
                          <w:ind w:left="0" w:firstLine="0"/>
                          <w:jc w:val="left"/>
                        </w:pPr>
                        <w:r>
                          <w:rPr>
                            <w:rFonts w:cs="Calibri" w:hAnsi="Calibri" w:eastAsia="Calibri" w:ascii="Calibri"/>
                            <w:sz w:val="26"/>
                          </w:rPr>
                          <w:t xml:space="preserve">Corrosion Level (%)</w:t>
                        </w:r>
                      </w:p>
                    </w:txbxContent>
                  </v:textbox>
                </v:rect>
              </v:group>
            </w:pict>
          </mc:Fallback>
        </mc:AlternateContent>
      </w:r>
    </w:p>
    <w:p w14:paraId="2DAB9F0F" w14:textId="77777777" w:rsidR="0000336F" w:rsidRDefault="00000000">
      <w:pPr>
        <w:spacing w:after="355" w:line="520" w:lineRule="auto"/>
        <w:ind w:left="2619" w:right="2902" w:firstLine="1626"/>
        <w:jc w:val="left"/>
      </w:pPr>
      <w:r>
        <w:rPr>
          <w:rFonts w:ascii="Calibri" w:eastAsia="Calibri" w:hAnsi="Calibri" w:cs="Calibri"/>
          <w:sz w:val="26"/>
        </w:rPr>
        <w:t xml:space="preserve">Time (Years) </w:t>
      </w:r>
      <w:r>
        <w:rPr>
          <w:b/>
          <w:sz w:val="20"/>
        </w:rPr>
        <w:t xml:space="preserve">Figure 2.4 </w:t>
      </w:r>
      <w:r>
        <w:rPr>
          <w:sz w:val="20"/>
        </w:rPr>
        <w:t>Corrosion level vs time (years)</w:t>
      </w:r>
    </w:p>
    <w:p w14:paraId="2C01C7E9" w14:textId="77777777" w:rsidR="0000336F" w:rsidRDefault="00000000">
      <w:pPr>
        <w:spacing w:after="412"/>
        <w:ind w:left="-5" w:right="268"/>
      </w:pPr>
      <w:r>
        <w:t>reinforcing steel’s yield strength, and ultimate strength decrease. The variation of the mechanical properties is shown in Eq. 2.6 for the yield strength and ultimate strength of the reinforcing steel.</w:t>
      </w:r>
    </w:p>
    <w:p w14:paraId="5B5EF7BB" w14:textId="77777777" w:rsidR="0000336F" w:rsidRDefault="00000000">
      <w:pPr>
        <w:tabs>
          <w:tab w:val="center" w:pos="4500"/>
          <w:tab w:val="center" w:pos="8776"/>
        </w:tabs>
        <w:spacing w:after="270" w:line="265" w:lineRule="auto"/>
        <w:ind w:left="0" w:firstLine="0"/>
        <w:jc w:val="left"/>
      </w:pPr>
      <w:r>
        <w:rPr>
          <w:rFonts w:ascii="Calibri" w:eastAsia="Calibri" w:hAnsi="Calibri" w:cs="Calibri"/>
        </w:rPr>
        <w:tab/>
      </w:r>
      <w:r>
        <w:rPr>
          <w:i/>
        </w:rPr>
        <w:t>f</w:t>
      </w:r>
      <w:r>
        <w:rPr>
          <w:i/>
          <w:vertAlign w:val="subscript"/>
        </w:rPr>
        <w:t xml:space="preserve">y,CL </w:t>
      </w:r>
      <w:r>
        <w:t xml:space="preserve">= </w:t>
      </w:r>
      <w:r>
        <w:rPr>
          <w:i/>
        </w:rPr>
        <w:t>f</w:t>
      </w:r>
      <w:r>
        <w:rPr>
          <w:i/>
          <w:vertAlign w:val="subscript"/>
        </w:rPr>
        <w:t>yo</w:t>
      </w:r>
      <w:r>
        <w:t>(1 − 0</w:t>
      </w:r>
      <w:r>
        <w:rPr>
          <w:i/>
        </w:rPr>
        <w:t>.</w:t>
      </w:r>
      <w:r>
        <w:t>005</w:t>
      </w:r>
      <w:r>
        <w:rPr>
          <w:i/>
        </w:rPr>
        <w:t>CL</w:t>
      </w:r>
      <w:r>
        <w:t>)</w:t>
      </w:r>
      <w:r>
        <w:tab/>
        <w:t>(2.6)</w:t>
      </w:r>
    </w:p>
    <w:p w14:paraId="6552A2B7" w14:textId="77777777" w:rsidR="0000336F" w:rsidRDefault="00000000">
      <w:pPr>
        <w:spacing w:after="222" w:line="265" w:lineRule="auto"/>
        <w:ind w:right="282"/>
        <w:jc w:val="center"/>
      </w:pPr>
      <w:r>
        <w:rPr>
          <w:i/>
        </w:rPr>
        <w:t>f</w:t>
      </w:r>
      <w:r>
        <w:rPr>
          <w:i/>
          <w:vertAlign w:val="subscript"/>
        </w:rPr>
        <w:t xml:space="preserve">u,CL </w:t>
      </w:r>
      <w:r>
        <w:t xml:space="preserve">= </w:t>
      </w:r>
      <w:r>
        <w:rPr>
          <w:i/>
        </w:rPr>
        <w:t>f</w:t>
      </w:r>
      <w:r>
        <w:rPr>
          <w:i/>
          <w:vertAlign w:val="subscript"/>
        </w:rPr>
        <w:t>uo</w:t>
      </w:r>
      <w:r>
        <w:t>(1</w:t>
      </w:r>
      <w:r>
        <w:rPr>
          <w:i/>
        </w:rPr>
        <w:t>.</w:t>
      </w:r>
      <w:r>
        <w:t>018 − 0</w:t>
      </w:r>
      <w:r>
        <w:rPr>
          <w:i/>
        </w:rPr>
        <w:t>.</w:t>
      </w:r>
      <w:r>
        <w:t>005</w:t>
      </w:r>
      <w:r>
        <w:rPr>
          <w:i/>
        </w:rPr>
        <w:t>CL</w:t>
      </w:r>
      <w:r>
        <w:t>)</w:t>
      </w:r>
    </w:p>
    <w:p w14:paraId="2E3921E5" w14:textId="77777777" w:rsidR="0000336F" w:rsidRDefault="00000000">
      <w:pPr>
        <w:spacing w:after="381"/>
        <w:ind w:left="-15" w:right="268" w:firstLine="339"/>
      </w:pPr>
      <w:r>
        <w:t>One of the limitations of their study is that the accelerated corrosion process used to develop the corrosion in the rebars did not account for the depassivation process that naturally occurs in rebars embedded in concrete. Chapter 3 shows a proposed experimental assessment that will provide an accurate evaluation of the mechanical properties of corroded reinforcing steel.</w:t>
      </w:r>
    </w:p>
    <w:p w14:paraId="60D618BE" w14:textId="77777777" w:rsidR="0000336F" w:rsidRDefault="00000000">
      <w:pPr>
        <w:pStyle w:val="Heading4"/>
        <w:tabs>
          <w:tab w:val="center" w:pos="3219"/>
        </w:tabs>
        <w:spacing w:after="178"/>
        <w:ind w:left="-15" w:firstLine="0"/>
      </w:pPr>
      <w:r>
        <w:rPr>
          <w:sz w:val="24"/>
        </w:rPr>
        <w:t>2.1.4</w:t>
      </w:r>
      <w:r>
        <w:rPr>
          <w:sz w:val="24"/>
        </w:rPr>
        <w:tab/>
        <w:t>Physical test on corroded RC Structures</w:t>
      </w:r>
    </w:p>
    <w:p w14:paraId="108026F7" w14:textId="77777777" w:rsidR="0000336F" w:rsidRDefault="00000000">
      <w:pPr>
        <w:spacing w:line="324" w:lineRule="auto"/>
        <w:ind w:left="-5" w:right="268"/>
      </w:pPr>
      <w:r>
        <w:t>Recent studies [35], [41] and [74] have been developed to assess the effect of corrosion on the structural performance of cantilever RC columns. These columns were subjected to accelerated corrosion to obtain different levels (</w:t>
      </w:r>
      <w:r>
        <w:rPr>
          <w:i/>
        </w:rPr>
        <w:t>CL</w:t>
      </w:r>
      <w:r>
        <w:t xml:space="preserve">). The range of </w:t>
      </w:r>
      <w:r>
        <w:rPr>
          <w:i/>
        </w:rPr>
        <w:t xml:space="preserve">CL </w:t>
      </w:r>
      <w:r>
        <w:t xml:space="preserve">for these studies corresponds to </w:t>
      </w:r>
      <w:r>
        <w:rPr>
          <w:i/>
        </w:rPr>
        <w:t xml:space="preserve">CL </w:t>
      </w:r>
      <w:r>
        <w:t>= 0%−20%. In these studies, the accelerated corrosion was performed via an electrochemical process directly applied to the reinforcing steel as shown in Fig. 2.5.</w:t>
      </w:r>
    </w:p>
    <w:p w14:paraId="1F638176" w14:textId="77777777" w:rsidR="0000336F" w:rsidRDefault="00000000">
      <w:pPr>
        <w:spacing w:after="228" w:line="259" w:lineRule="auto"/>
        <w:ind w:left="1350" w:firstLine="0"/>
        <w:jc w:val="left"/>
      </w:pPr>
      <w:r>
        <w:rPr>
          <w:noProof/>
        </w:rPr>
        <w:drawing>
          <wp:inline distT="0" distB="0" distL="0" distR="0" wp14:anchorId="1ED68851" wp14:editId="27383FCD">
            <wp:extent cx="4000509" cy="2251326"/>
            <wp:effectExtent l="0" t="0" r="0" b="0"/>
            <wp:docPr id="2207" name="Picture 2207"/>
            <wp:cNvGraphicFramePr/>
            <a:graphic xmlns:a="http://schemas.openxmlformats.org/drawingml/2006/main">
              <a:graphicData uri="http://schemas.openxmlformats.org/drawingml/2006/picture">
                <pic:pic xmlns:pic="http://schemas.openxmlformats.org/drawingml/2006/picture">
                  <pic:nvPicPr>
                    <pic:cNvPr id="2207" name="Picture 2207"/>
                    <pic:cNvPicPr/>
                  </pic:nvPicPr>
                  <pic:blipFill>
                    <a:blip r:embed="rId88"/>
                    <a:stretch>
                      <a:fillRect/>
                    </a:stretch>
                  </pic:blipFill>
                  <pic:spPr>
                    <a:xfrm>
                      <a:off x="0" y="0"/>
                      <a:ext cx="4000509" cy="2251326"/>
                    </a:xfrm>
                    <a:prstGeom prst="rect">
                      <a:avLst/>
                    </a:prstGeom>
                  </pic:spPr>
                </pic:pic>
              </a:graphicData>
            </a:graphic>
          </wp:inline>
        </w:drawing>
      </w:r>
    </w:p>
    <w:p w14:paraId="476A5A64" w14:textId="77777777" w:rsidR="0000336F" w:rsidRDefault="00000000">
      <w:pPr>
        <w:spacing w:after="607" w:line="263" w:lineRule="auto"/>
        <w:ind w:right="282"/>
        <w:jc w:val="center"/>
      </w:pPr>
      <w:r>
        <w:rPr>
          <w:b/>
          <w:sz w:val="20"/>
        </w:rPr>
        <w:t xml:space="preserve">Figure 2.5 </w:t>
      </w:r>
      <w:r>
        <w:rPr>
          <w:sz w:val="20"/>
        </w:rPr>
        <w:t>Force displacement response of RC corroded columns [41]</w:t>
      </w:r>
    </w:p>
    <w:p w14:paraId="561A95F4" w14:textId="77777777" w:rsidR="0000336F" w:rsidRDefault="00000000">
      <w:pPr>
        <w:spacing w:after="272"/>
        <w:ind w:left="-15" w:right="268" w:firstLine="339"/>
      </w:pPr>
      <w:r>
        <w:t>The corroded RC columns were then subjected to a quasi-static loading protocol. The resulting force-displacement response of one of these experiments is shown in Fig. 2.6. Again, it can be seen that there is a reduction in the strength and displacement capacity of the system.</w:t>
      </w:r>
    </w:p>
    <w:p w14:paraId="54F7937F" w14:textId="77777777" w:rsidR="0000336F" w:rsidRDefault="00000000">
      <w:pPr>
        <w:spacing w:after="228" w:line="259" w:lineRule="auto"/>
        <w:ind w:left="1350" w:firstLine="0"/>
        <w:jc w:val="left"/>
      </w:pPr>
      <w:r>
        <w:rPr>
          <w:noProof/>
        </w:rPr>
        <w:drawing>
          <wp:inline distT="0" distB="0" distL="0" distR="0" wp14:anchorId="33F4740A" wp14:editId="441471EF">
            <wp:extent cx="4000584" cy="2556108"/>
            <wp:effectExtent l="0" t="0" r="0" b="0"/>
            <wp:docPr id="2214" name="Picture 2214"/>
            <wp:cNvGraphicFramePr/>
            <a:graphic xmlns:a="http://schemas.openxmlformats.org/drawingml/2006/main">
              <a:graphicData uri="http://schemas.openxmlformats.org/drawingml/2006/picture">
                <pic:pic xmlns:pic="http://schemas.openxmlformats.org/drawingml/2006/picture">
                  <pic:nvPicPr>
                    <pic:cNvPr id="2214" name="Picture 2214"/>
                    <pic:cNvPicPr/>
                  </pic:nvPicPr>
                  <pic:blipFill>
                    <a:blip r:embed="rId89"/>
                    <a:stretch>
                      <a:fillRect/>
                    </a:stretch>
                  </pic:blipFill>
                  <pic:spPr>
                    <a:xfrm>
                      <a:off x="0" y="0"/>
                      <a:ext cx="4000584" cy="2556108"/>
                    </a:xfrm>
                    <a:prstGeom prst="rect">
                      <a:avLst/>
                    </a:prstGeom>
                  </pic:spPr>
                </pic:pic>
              </a:graphicData>
            </a:graphic>
          </wp:inline>
        </w:drawing>
      </w:r>
    </w:p>
    <w:p w14:paraId="38E25185" w14:textId="77777777" w:rsidR="0000336F" w:rsidRDefault="00000000">
      <w:pPr>
        <w:spacing w:after="675" w:line="263" w:lineRule="auto"/>
        <w:ind w:right="282"/>
        <w:jc w:val="center"/>
      </w:pPr>
      <w:r>
        <w:rPr>
          <w:b/>
          <w:sz w:val="20"/>
        </w:rPr>
        <w:t xml:space="preserve">Figure 2.6 </w:t>
      </w:r>
      <w:r>
        <w:rPr>
          <w:sz w:val="20"/>
        </w:rPr>
        <w:t>Corrosion process for RC column [41]</w:t>
      </w:r>
    </w:p>
    <w:p w14:paraId="5D5E21BF" w14:textId="77777777" w:rsidR="0000336F" w:rsidRDefault="00000000">
      <w:pPr>
        <w:spacing w:after="342"/>
        <w:ind w:left="-15" w:right="268" w:firstLine="339"/>
      </w:pPr>
      <w:r>
        <w:t xml:space="preserve">As stated in the previous section, the mechanical properties of steel are affected by corrosion. Therefore, in the previous studies [41] the authors performed tension tests on corroded reinforcing steel. In these tests, a reduction in the mechanical properties of steel was observed as well as a reduction in the rupture strain </w:t>
      </w:r>
      <w:r>
        <w:rPr>
          <w:i/>
        </w:rPr>
        <w:t>ε</w:t>
      </w:r>
      <w:r>
        <w:rPr>
          <w:i/>
          <w:vertAlign w:val="subscript"/>
        </w:rPr>
        <w:t>srup</w:t>
      </w:r>
      <w:r>
        <w:t>, see Fig. 2.7.</w:t>
      </w:r>
    </w:p>
    <w:p w14:paraId="7F4192B2" w14:textId="77777777" w:rsidR="0000336F" w:rsidRDefault="00000000">
      <w:pPr>
        <w:spacing w:after="228" w:line="259" w:lineRule="auto"/>
        <w:ind w:left="1350" w:firstLine="0"/>
        <w:jc w:val="left"/>
      </w:pPr>
      <w:r>
        <w:rPr>
          <w:noProof/>
        </w:rPr>
        <w:drawing>
          <wp:inline distT="0" distB="0" distL="0" distR="0" wp14:anchorId="5F63B08B" wp14:editId="0E78B2B8">
            <wp:extent cx="4000875" cy="2629683"/>
            <wp:effectExtent l="0" t="0" r="0" b="0"/>
            <wp:docPr id="2232" name="Picture 2232"/>
            <wp:cNvGraphicFramePr/>
            <a:graphic xmlns:a="http://schemas.openxmlformats.org/drawingml/2006/main">
              <a:graphicData uri="http://schemas.openxmlformats.org/drawingml/2006/picture">
                <pic:pic xmlns:pic="http://schemas.openxmlformats.org/drawingml/2006/picture">
                  <pic:nvPicPr>
                    <pic:cNvPr id="2232" name="Picture 2232"/>
                    <pic:cNvPicPr/>
                  </pic:nvPicPr>
                  <pic:blipFill>
                    <a:blip r:embed="rId90"/>
                    <a:stretch>
                      <a:fillRect/>
                    </a:stretch>
                  </pic:blipFill>
                  <pic:spPr>
                    <a:xfrm>
                      <a:off x="0" y="0"/>
                      <a:ext cx="4000875" cy="2629683"/>
                    </a:xfrm>
                    <a:prstGeom prst="rect">
                      <a:avLst/>
                    </a:prstGeom>
                  </pic:spPr>
                </pic:pic>
              </a:graphicData>
            </a:graphic>
          </wp:inline>
        </w:drawing>
      </w:r>
    </w:p>
    <w:p w14:paraId="11A5AF9A" w14:textId="77777777" w:rsidR="0000336F" w:rsidRDefault="00000000">
      <w:pPr>
        <w:spacing w:after="653" w:line="263" w:lineRule="auto"/>
        <w:ind w:right="283"/>
        <w:jc w:val="center"/>
      </w:pPr>
      <w:r>
        <w:rPr>
          <w:b/>
          <w:sz w:val="20"/>
        </w:rPr>
        <w:t xml:space="preserve">Figure 2.7 </w:t>
      </w:r>
      <w:r>
        <w:rPr>
          <w:sz w:val="20"/>
        </w:rPr>
        <w:t>Corroded rebars stress-strain curves [41]</w:t>
      </w:r>
    </w:p>
    <w:p w14:paraId="1C4E6104" w14:textId="77777777" w:rsidR="0000336F" w:rsidRDefault="00000000">
      <w:pPr>
        <w:ind w:left="-15" w:right="268" w:firstLine="339"/>
      </w:pPr>
      <w:r>
        <w:t xml:space="preserve">While these studies show how corroded RC columns behave under cyclic loading, they did not consider the protective film’s generation due to the concrete’s alkaline environment. This film can modify the mechanical properties of corroded steel. In addition, the accelerated corrosion process used a 3% </w:t>
      </w:r>
      <w:r>
        <w:rPr>
          <w:i/>
        </w:rPr>
        <w:t xml:space="preserve">NaCl </w:t>
      </w:r>
      <w:r>
        <w:t>concentration solution, while the chloride attack in concrete usually has a 1.0% - 1.5% concentration of the same chloride. Therefore the results obtained from these studies do not accurately represent the actual conditions of corroded RC columns. Thus, an experimental campaign is proposed to provide results on the mechanical behavior of corroded reinforcing steel inside concrete. The experimental campaign is discussed in Chapter</w:t>
      </w:r>
    </w:p>
    <w:p w14:paraId="05ECA788" w14:textId="77777777" w:rsidR="0000336F" w:rsidRDefault="00000000">
      <w:pPr>
        <w:spacing w:after="503"/>
        <w:ind w:left="-5" w:right="268"/>
      </w:pPr>
      <w:r>
        <w:t>3.</w:t>
      </w:r>
    </w:p>
    <w:p w14:paraId="62E3AE0C" w14:textId="77777777" w:rsidR="0000336F" w:rsidRDefault="00000000">
      <w:pPr>
        <w:pStyle w:val="Heading2"/>
        <w:tabs>
          <w:tab w:val="center" w:pos="1967"/>
        </w:tabs>
        <w:ind w:left="-15" w:firstLine="0"/>
      </w:pPr>
      <w:r>
        <w:t>2.2</w:t>
      </w:r>
      <w:r>
        <w:tab/>
        <w:t>Steel strain aging</w:t>
      </w:r>
    </w:p>
    <w:p w14:paraId="5398F18D" w14:textId="77777777" w:rsidR="0000336F" w:rsidRDefault="00000000">
      <w:pPr>
        <w:ind w:left="-5" w:right="268"/>
      </w:pPr>
      <w:r>
        <w:t>While corrosion is an important parameter that affects steel in structures, strain aging is a phenomenon that affects mild steel, which is common in older structures. Strain aging is when steel, after being subjected to large strains and an amount of time passes after the loading, when the steel is reloaded. As a result, it presents a higher strength and reduced ductility than before the first loading. Therefore, incorporating this parameter in this research will help evaluate this effect in older structures when subjected to repeated earthquake loading. This process is explained in more detail in this section.</w:t>
      </w:r>
    </w:p>
    <w:p w14:paraId="2D779D58" w14:textId="77777777" w:rsidR="0000336F" w:rsidRDefault="00000000">
      <w:pPr>
        <w:pStyle w:val="Heading3"/>
        <w:tabs>
          <w:tab w:val="center" w:pos="2073"/>
        </w:tabs>
        <w:ind w:left="-15" w:right="0" w:firstLine="0"/>
      </w:pPr>
      <w:r>
        <w:t>2.2.1</w:t>
      </w:r>
      <w:r>
        <w:tab/>
        <w:t>Metallurgical process</w:t>
      </w:r>
    </w:p>
    <w:p w14:paraId="60DBFAC1" w14:textId="77777777" w:rsidR="0000336F" w:rsidRDefault="00000000">
      <w:pPr>
        <w:ind w:left="-5" w:right="268"/>
      </w:pPr>
      <w:r>
        <w:t>It is generally accepted that strain aging is due to the diffusion of carbon and nitrogen atoms in solution to dislocations that have been generated by plastic deformation. Initially, an atmosphere of carbon and nitrogen atoms is formed along the dislocation length, immobilizing it. Extended aging, however, results in sufficient carbon and nitrogen atoms for precipitates to form along the length of the dislocation[52][28].</w:t>
      </w:r>
    </w:p>
    <w:p w14:paraId="722FAA62" w14:textId="77777777" w:rsidR="0000336F" w:rsidRDefault="00000000">
      <w:pPr>
        <w:ind w:left="-15" w:right="268" w:firstLine="339"/>
      </w:pPr>
      <w:r>
        <w:t>These precipitates impede the motion of subsequent dislocations and result in some hardening and loss of ductility. The extent of strain aging, a thermally activated process, depends primarily on aging time and temperature. In general, extended aging results in a saturation value above which further aging has no effect [57].</w:t>
      </w:r>
    </w:p>
    <w:p w14:paraId="29A85D80" w14:textId="77777777" w:rsidR="0000336F" w:rsidRDefault="00000000">
      <w:pPr>
        <w:spacing w:after="381"/>
        <w:ind w:left="-15" w:right="268" w:firstLine="339"/>
      </w:pPr>
      <w:r>
        <w:t>A second strengthening mechanism occurs when cold deformation (alone) is applied to steels. When dislocations break away from their pinning interstitial atoms and begin the movement causing slip, they begin to intersect with each other. A complex series of interactions between the dislocations occur, causing them to pin each other, decreasing their mobility and resulting in higher strength, lower ductility, and lower toughness. As a result, cold deformed steels already have lowered ductility and toughness before any strain aging occurs. When heating follows cold deformation, the loss in ductility and toughness is more significant. It is this combination of events that is the most damaging to the toughness of structural steels [44].</w:t>
      </w:r>
    </w:p>
    <w:p w14:paraId="3B17C08E" w14:textId="77777777" w:rsidR="0000336F" w:rsidRDefault="00000000">
      <w:pPr>
        <w:pStyle w:val="Heading3"/>
        <w:tabs>
          <w:tab w:val="center" w:pos="2742"/>
        </w:tabs>
        <w:ind w:left="-15" w:right="0" w:firstLine="0"/>
      </w:pPr>
      <w:r>
        <w:t>2.2.2</w:t>
      </w:r>
      <w:r>
        <w:tab/>
        <w:t>Strain aging effects in structures</w:t>
      </w:r>
    </w:p>
    <w:p w14:paraId="1942E540" w14:textId="77777777" w:rsidR="0000336F" w:rsidRDefault="00000000">
      <w:pPr>
        <w:ind w:left="-5" w:right="268"/>
      </w:pPr>
      <w:r>
        <w:t>Strain aging is how steel subjected to large strains develops an increased strength and reduced ductility with time. Large earthquakes can cause this effect on structures built with mild steel. Therefore, it is vital to include strain aging in a time-dependent analysis. Furthermore, strain aging will cause an increase in the strength of the plastic hinge, and as a consequence, plastic hinges may form in regions of the structures that have not been designed for such demands. The effects of strain aging may also alter the transverse reinforcement due to cold bending, making them susceptible to brittle failure[44].</w:t>
      </w:r>
    </w:p>
    <w:p w14:paraId="36617DAD" w14:textId="77777777" w:rsidR="0000336F" w:rsidRDefault="00000000">
      <w:pPr>
        <w:spacing w:after="0" w:line="325" w:lineRule="auto"/>
        <w:ind w:left="-15" w:right="268" w:firstLine="339"/>
      </w:pPr>
      <w:r>
        <w:t>According to Restrepo-Posada[57], most strain aging occurs in the first 37 days. In addition, Monahan et al. [44] studied strain aging effects concerning the time at different levels of prestrains. The pre-strains ranged from 2</w:t>
      </w:r>
      <w:r>
        <w:rPr>
          <w:i/>
        </w:rPr>
        <w:t>ε</w:t>
      </w:r>
      <w:r>
        <w:rPr>
          <w:i/>
          <w:vertAlign w:val="subscript"/>
        </w:rPr>
        <w:t xml:space="preserve">y </w:t>
      </w:r>
      <w:r>
        <w:t>to 10</w:t>
      </w:r>
      <w:r>
        <w:rPr>
          <w:i/>
        </w:rPr>
        <w:t>ε</w:t>
      </w:r>
      <w:r>
        <w:rPr>
          <w:i/>
          <w:vertAlign w:val="subscript"/>
        </w:rPr>
        <w:t>y</w:t>
      </w:r>
      <w:r>
        <w:t>, for 3 days to 50 days. Their results determined that a significant effect of strain aging took place from pre-strains 5</w:t>
      </w:r>
      <w:r>
        <w:rPr>
          <w:i/>
        </w:rPr>
        <w:t>ε</w:t>
      </w:r>
      <w:r>
        <w:rPr>
          <w:i/>
          <w:vertAlign w:val="subscript"/>
        </w:rPr>
        <w:t xml:space="preserve">y </w:t>
      </w:r>
      <w:r>
        <w:t>and on. Strains higher than 15</w:t>
      </w:r>
      <w:r>
        <w:rPr>
          <w:i/>
        </w:rPr>
        <w:t>ε</w:t>
      </w:r>
      <w:r>
        <w:rPr>
          <w:i/>
          <w:vertAlign w:val="subscript"/>
        </w:rPr>
        <w:t xml:space="preserve">y </w:t>
      </w:r>
      <w:r>
        <w:t>indicate a performance level in which substantial damage has been induced in the structure such that it is deemed unrepairable and therefore pre-strains higher than 15</w:t>
      </w:r>
      <w:r>
        <w:rPr>
          <w:i/>
        </w:rPr>
        <w:t>ε</w:t>
      </w:r>
      <w:r>
        <w:rPr>
          <w:i/>
          <w:vertAlign w:val="subscript"/>
        </w:rPr>
        <w:t xml:space="preserve">y </w:t>
      </w:r>
      <w:r>
        <w:t>are impractical and were not studied [44].</w:t>
      </w:r>
    </w:p>
    <w:p w14:paraId="551F1CE1" w14:textId="77777777" w:rsidR="0000336F" w:rsidRDefault="00000000">
      <w:pPr>
        <w:ind w:left="-15" w:right="268" w:firstLine="339"/>
      </w:pPr>
      <w:r>
        <w:t>Monahan et al correlated the increase in yield strength as a function of time and the prestrain in reinforcing steel bars. The proposed equations are shown below:</w:t>
      </w:r>
    </w:p>
    <w:p w14:paraId="25A3C512" w14:textId="77777777" w:rsidR="0000336F" w:rsidRDefault="00000000">
      <w:pPr>
        <w:spacing w:after="203"/>
        <w:ind w:left="349" w:right="268"/>
      </w:pPr>
      <w:r>
        <w:t>For 10</w:t>
      </w:r>
      <w:r>
        <w:rPr>
          <w:i/>
        </w:rPr>
        <w:t>ε</w:t>
      </w:r>
      <w:r>
        <w:rPr>
          <w:i/>
          <w:vertAlign w:val="subscript"/>
        </w:rPr>
        <w:t>y</w:t>
      </w:r>
    </w:p>
    <w:p w14:paraId="16CC1B82" w14:textId="77777777" w:rsidR="0000336F" w:rsidRDefault="00000000">
      <w:pPr>
        <w:tabs>
          <w:tab w:val="center" w:pos="4490"/>
          <w:tab w:val="center" w:pos="8776"/>
        </w:tabs>
        <w:spacing w:after="86" w:line="265" w:lineRule="auto"/>
        <w:ind w:left="0" w:firstLine="0"/>
        <w:jc w:val="left"/>
      </w:pPr>
      <w:r>
        <w:rPr>
          <w:rFonts w:ascii="Calibri" w:eastAsia="Calibri" w:hAnsi="Calibri" w:cs="Calibri"/>
        </w:rPr>
        <w:tab/>
      </w:r>
      <w:r>
        <w:rPr>
          <w:noProof/>
        </w:rPr>
        <w:drawing>
          <wp:inline distT="0" distB="0" distL="0" distR="0" wp14:anchorId="476CF7BD" wp14:editId="3A68DEA9">
            <wp:extent cx="1072896" cy="332232"/>
            <wp:effectExtent l="0" t="0" r="0" b="0"/>
            <wp:docPr id="465752" name="Picture 465752"/>
            <wp:cNvGraphicFramePr/>
            <a:graphic xmlns:a="http://schemas.openxmlformats.org/drawingml/2006/main">
              <a:graphicData uri="http://schemas.openxmlformats.org/drawingml/2006/picture">
                <pic:pic xmlns:pic="http://schemas.openxmlformats.org/drawingml/2006/picture">
                  <pic:nvPicPr>
                    <pic:cNvPr id="465752" name="Picture 465752"/>
                    <pic:cNvPicPr/>
                  </pic:nvPicPr>
                  <pic:blipFill>
                    <a:blip r:embed="rId91"/>
                    <a:stretch>
                      <a:fillRect/>
                    </a:stretch>
                  </pic:blipFill>
                  <pic:spPr>
                    <a:xfrm>
                      <a:off x="0" y="0"/>
                      <a:ext cx="1072896" cy="332232"/>
                    </a:xfrm>
                    <a:prstGeom prst="rect">
                      <a:avLst/>
                    </a:prstGeom>
                  </pic:spPr>
                </pic:pic>
              </a:graphicData>
            </a:graphic>
          </wp:inline>
        </w:drawing>
      </w:r>
      <w:r>
        <w:t>9838</w:t>
      </w:r>
      <w:r>
        <w:tab/>
        <w:t>(2.7)</w:t>
      </w:r>
    </w:p>
    <w:p w14:paraId="2F480725" w14:textId="77777777" w:rsidR="0000336F" w:rsidRDefault="00000000">
      <w:pPr>
        <w:spacing w:after="206"/>
        <w:ind w:left="349" w:right="268"/>
      </w:pPr>
      <w:r>
        <w:t>For 5</w:t>
      </w:r>
      <w:r>
        <w:rPr>
          <w:i/>
        </w:rPr>
        <w:t>ε</w:t>
      </w:r>
      <w:r>
        <w:rPr>
          <w:i/>
          <w:vertAlign w:val="subscript"/>
        </w:rPr>
        <w:t>y</w:t>
      </w:r>
    </w:p>
    <w:p w14:paraId="7946E3C4" w14:textId="77777777" w:rsidR="0000336F" w:rsidRDefault="00000000">
      <w:pPr>
        <w:tabs>
          <w:tab w:val="center" w:pos="4483"/>
          <w:tab w:val="center" w:pos="8776"/>
        </w:tabs>
        <w:spacing w:after="86" w:line="265" w:lineRule="auto"/>
        <w:ind w:left="0" w:firstLine="0"/>
        <w:jc w:val="left"/>
      </w:pPr>
      <w:r>
        <w:rPr>
          <w:rFonts w:ascii="Calibri" w:eastAsia="Calibri" w:hAnsi="Calibri" w:cs="Calibri"/>
        </w:rPr>
        <w:tab/>
      </w:r>
      <w:r>
        <w:rPr>
          <w:noProof/>
        </w:rPr>
        <w:drawing>
          <wp:inline distT="0" distB="0" distL="0" distR="0" wp14:anchorId="6432BA6E" wp14:editId="09270147">
            <wp:extent cx="1072896" cy="335280"/>
            <wp:effectExtent l="0" t="0" r="0" b="0"/>
            <wp:docPr id="465753" name="Picture 465753"/>
            <wp:cNvGraphicFramePr/>
            <a:graphic xmlns:a="http://schemas.openxmlformats.org/drawingml/2006/main">
              <a:graphicData uri="http://schemas.openxmlformats.org/drawingml/2006/picture">
                <pic:pic xmlns:pic="http://schemas.openxmlformats.org/drawingml/2006/picture">
                  <pic:nvPicPr>
                    <pic:cNvPr id="465753" name="Picture 465753"/>
                    <pic:cNvPicPr/>
                  </pic:nvPicPr>
                  <pic:blipFill>
                    <a:blip r:embed="rId92"/>
                    <a:stretch>
                      <a:fillRect/>
                    </a:stretch>
                  </pic:blipFill>
                  <pic:spPr>
                    <a:xfrm>
                      <a:off x="0" y="0"/>
                      <a:ext cx="1072896" cy="335280"/>
                    </a:xfrm>
                    <a:prstGeom prst="rect">
                      <a:avLst/>
                    </a:prstGeom>
                  </pic:spPr>
                </pic:pic>
              </a:graphicData>
            </a:graphic>
          </wp:inline>
        </w:drawing>
      </w:r>
      <w:r>
        <w:t>996</w:t>
      </w:r>
      <w:r>
        <w:tab/>
        <w:t>(2.8)</w:t>
      </w:r>
    </w:p>
    <w:p w14:paraId="2F9CC16D" w14:textId="77777777" w:rsidR="0000336F" w:rsidRDefault="00000000">
      <w:pPr>
        <w:spacing w:after="209"/>
        <w:ind w:left="349" w:right="268"/>
      </w:pPr>
      <w:r>
        <w:t>For 2</w:t>
      </w:r>
      <w:r>
        <w:rPr>
          <w:i/>
        </w:rPr>
        <w:t>ε</w:t>
      </w:r>
      <w:r>
        <w:rPr>
          <w:i/>
          <w:vertAlign w:val="subscript"/>
        </w:rPr>
        <w:t>y</w:t>
      </w:r>
    </w:p>
    <w:p w14:paraId="2BB549BE" w14:textId="77777777" w:rsidR="0000336F" w:rsidRDefault="00000000">
      <w:pPr>
        <w:tabs>
          <w:tab w:val="center" w:pos="4490"/>
          <w:tab w:val="center" w:pos="8776"/>
        </w:tabs>
        <w:spacing w:after="86" w:line="265" w:lineRule="auto"/>
        <w:ind w:left="0" w:firstLine="0"/>
        <w:jc w:val="left"/>
      </w:pPr>
      <w:r>
        <w:rPr>
          <w:rFonts w:ascii="Calibri" w:eastAsia="Calibri" w:hAnsi="Calibri" w:cs="Calibri"/>
        </w:rPr>
        <w:tab/>
      </w:r>
      <w:r>
        <w:rPr>
          <w:noProof/>
        </w:rPr>
        <w:drawing>
          <wp:inline distT="0" distB="0" distL="0" distR="0" wp14:anchorId="3868C92D" wp14:editId="26FA88A8">
            <wp:extent cx="1072896" cy="332232"/>
            <wp:effectExtent l="0" t="0" r="0" b="0"/>
            <wp:docPr id="465754" name="Picture 465754"/>
            <wp:cNvGraphicFramePr/>
            <a:graphic xmlns:a="http://schemas.openxmlformats.org/drawingml/2006/main">
              <a:graphicData uri="http://schemas.openxmlformats.org/drawingml/2006/picture">
                <pic:pic xmlns:pic="http://schemas.openxmlformats.org/drawingml/2006/picture">
                  <pic:nvPicPr>
                    <pic:cNvPr id="465754" name="Picture 465754"/>
                    <pic:cNvPicPr/>
                  </pic:nvPicPr>
                  <pic:blipFill>
                    <a:blip r:embed="rId93"/>
                    <a:stretch>
                      <a:fillRect/>
                    </a:stretch>
                  </pic:blipFill>
                  <pic:spPr>
                    <a:xfrm>
                      <a:off x="0" y="0"/>
                      <a:ext cx="1072896" cy="332232"/>
                    </a:xfrm>
                    <a:prstGeom prst="rect">
                      <a:avLst/>
                    </a:prstGeom>
                  </pic:spPr>
                </pic:pic>
              </a:graphicData>
            </a:graphic>
          </wp:inline>
        </w:drawing>
      </w:r>
      <w:r>
        <w:t>9979</w:t>
      </w:r>
      <w:r>
        <w:tab/>
        <w:t>(2.9)</w:t>
      </w:r>
    </w:p>
    <w:p w14:paraId="64DABB03" w14:textId="77777777" w:rsidR="0000336F" w:rsidRDefault="00000000">
      <w:pPr>
        <w:spacing w:after="311"/>
        <w:ind w:left="-15" w:right="268" w:firstLine="339"/>
      </w:pPr>
      <w:r>
        <w:t>It is proposed to limit the increase in yield strength obtained at 50 days, which was the limit of the scope of their study. Equations 2.7 to 2.9 are plotted in Fig. 2.8</w:t>
      </w:r>
    </w:p>
    <w:p w14:paraId="36455CC0" w14:textId="77777777" w:rsidR="0000336F" w:rsidRDefault="00000000">
      <w:pPr>
        <w:spacing w:after="87" w:line="259" w:lineRule="auto"/>
        <w:ind w:left="1380" w:firstLine="0"/>
        <w:jc w:val="left"/>
      </w:pPr>
      <w:r>
        <w:rPr>
          <w:rFonts w:ascii="Calibri" w:eastAsia="Calibri" w:hAnsi="Calibri" w:cs="Calibri"/>
          <w:noProof/>
        </w:rPr>
        <mc:AlternateContent>
          <mc:Choice Requires="wpg">
            <w:drawing>
              <wp:inline distT="0" distB="0" distL="0" distR="0" wp14:anchorId="74596F8B" wp14:editId="26191186">
                <wp:extent cx="3951573" cy="2445122"/>
                <wp:effectExtent l="0" t="0" r="0" b="0"/>
                <wp:docPr id="420958" name="Group 420958"/>
                <wp:cNvGraphicFramePr/>
                <a:graphic xmlns:a="http://schemas.openxmlformats.org/drawingml/2006/main">
                  <a:graphicData uri="http://schemas.microsoft.com/office/word/2010/wordprocessingGroup">
                    <wpg:wgp>
                      <wpg:cNvGrpSpPr/>
                      <wpg:grpSpPr>
                        <a:xfrm>
                          <a:off x="0" y="0"/>
                          <a:ext cx="3951573" cy="2445122"/>
                          <a:chOff x="0" y="0"/>
                          <a:chExt cx="3951573" cy="2445122"/>
                        </a:xfrm>
                      </wpg:grpSpPr>
                      <wps:wsp>
                        <wps:cNvPr id="2372" name="Shape 2372"/>
                        <wps:cNvSpPr/>
                        <wps:spPr>
                          <a:xfrm>
                            <a:off x="472933" y="1988450"/>
                            <a:ext cx="3419662" cy="7307"/>
                          </a:xfrm>
                          <a:custGeom>
                            <a:avLst/>
                            <a:gdLst/>
                            <a:ahLst/>
                            <a:cxnLst/>
                            <a:rect l="0" t="0" r="0" b="0"/>
                            <a:pathLst>
                              <a:path w="3419662" h="7307">
                                <a:moveTo>
                                  <a:pt x="0" y="0"/>
                                </a:moveTo>
                                <a:lnTo>
                                  <a:pt x="3419662" y="0"/>
                                </a:lnTo>
                                <a:lnTo>
                                  <a:pt x="3419662" y="7307"/>
                                </a:lnTo>
                                <a:lnTo>
                                  <a:pt x="0" y="7307"/>
                                </a:lnTo>
                                <a:lnTo>
                                  <a:pt x="0" y="0"/>
                                </a:lnTo>
                                <a:lnTo>
                                  <a:pt x="0" y="0"/>
                                </a:lnTo>
                                <a:close/>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64" name="Shape 474464"/>
                        <wps:cNvSpPr/>
                        <wps:spPr>
                          <a:xfrm>
                            <a:off x="472933" y="1746590"/>
                            <a:ext cx="3419662" cy="9144"/>
                          </a:xfrm>
                          <a:custGeom>
                            <a:avLst/>
                            <a:gdLst/>
                            <a:ahLst/>
                            <a:cxnLst/>
                            <a:rect l="0" t="0" r="0" b="0"/>
                            <a:pathLst>
                              <a:path w="3419662" h="9144">
                                <a:moveTo>
                                  <a:pt x="0" y="0"/>
                                </a:moveTo>
                                <a:lnTo>
                                  <a:pt x="3419662" y="0"/>
                                </a:lnTo>
                                <a:lnTo>
                                  <a:pt x="341966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65" name="Shape 474465"/>
                        <wps:cNvSpPr/>
                        <wps:spPr>
                          <a:xfrm>
                            <a:off x="472933" y="1503999"/>
                            <a:ext cx="3419662" cy="9144"/>
                          </a:xfrm>
                          <a:custGeom>
                            <a:avLst/>
                            <a:gdLst/>
                            <a:ahLst/>
                            <a:cxnLst/>
                            <a:rect l="0" t="0" r="0" b="0"/>
                            <a:pathLst>
                              <a:path w="3419662" h="9144">
                                <a:moveTo>
                                  <a:pt x="0" y="0"/>
                                </a:moveTo>
                                <a:lnTo>
                                  <a:pt x="3419662" y="0"/>
                                </a:lnTo>
                                <a:lnTo>
                                  <a:pt x="341966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66" name="Shape 474466"/>
                        <wps:cNvSpPr/>
                        <wps:spPr>
                          <a:xfrm>
                            <a:off x="472933" y="1262138"/>
                            <a:ext cx="3419662" cy="9144"/>
                          </a:xfrm>
                          <a:custGeom>
                            <a:avLst/>
                            <a:gdLst/>
                            <a:ahLst/>
                            <a:cxnLst/>
                            <a:rect l="0" t="0" r="0" b="0"/>
                            <a:pathLst>
                              <a:path w="3419662" h="9144">
                                <a:moveTo>
                                  <a:pt x="0" y="0"/>
                                </a:moveTo>
                                <a:lnTo>
                                  <a:pt x="3419662" y="0"/>
                                </a:lnTo>
                                <a:lnTo>
                                  <a:pt x="341966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67" name="Shape 474467"/>
                        <wps:cNvSpPr/>
                        <wps:spPr>
                          <a:xfrm>
                            <a:off x="472933" y="1019547"/>
                            <a:ext cx="3419662" cy="9144"/>
                          </a:xfrm>
                          <a:custGeom>
                            <a:avLst/>
                            <a:gdLst/>
                            <a:ahLst/>
                            <a:cxnLst/>
                            <a:rect l="0" t="0" r="0" b="0"/>
                            <a:pathLst>
                              <a:path w="3419662" h="9144">
                                <a:moveTo>
                                  <a:pt x="0" y="0"/>
                                </a:moveTo>
                                <a:lnTo>
                                  <a:pt x="3419662" y="0"/>
                                </a:lnTo>
                                <a:lnTo>
                                  <a:pt x="341966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68" name="Shape 474468"/>
                        <wps:cNvSpPr/>
                        <wps:spPr>
                          <a:xfrm>
                            <a:off x="472933" y="776955"/>
                            <a:ext cx="3419662" cy="9144"/>
                          </a:xfrm>
                          <a:custGeom>
                            <a:avLst/>
                            <a:gdLst/>
                            <a:ahLst/>
                            <a:cxnLst/>
                            <a:rect l="0" t="0" r="0" b="0"/>
                            <a:pathLst>
                              <a:path w="3419662" h="9144">
                                <a:moveTo>
                                  <a:pt x="0" y="0"/>
                                </a:moveTo>
                                <a:lnTo>
                                  <a:pt x="3419662" y="0"/>
                                </a:lnTo>
                                <a:lnTo>
                                  <a:pt x="341966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69" name="Shape 474469"/>
                        <wps:cNvSpPr/>
                        <wps:spPr>
                          <a:xfrm>
                            <a:off x="472933" y="533633"/>
                            <a:ext cx="3419662" cy="9144"/>
                          </a:xfrm>
                          <a:custGeom>
                            <a:avLst/>
                            <a:gdLst/>
                            <a:ahLst/>
                            <a:cxnLst/>
                            <a:rect l="0" t="0" r="0" b="0"/>
                            <a:pathLst>
                              <a:path w="3419662" h="9144">
                                <a:moveTo>
                                  <a:pt x="0" y="0"/>
                                </a:moveTo>
                                <a:lnTo>
                                  <a:pt x="3419662" y="0"/>
                                </a:lnTo>
                                <a:lnTo>
                                  <a:pt x="341966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0" name="Shape 474470"/>
                        <wps:cNvSpPr/>
                        <wps:spPr>
                          <a:xfrm>
                            <a:off x="472933" y="291772"/>
                            <a:ext cx="3419662" cy="9144"/>
                          </a:xfrm>
                          <a:custGeom>
                            <a:avLst/>
                            <a:gdLst/>
                            <a:ahLst/>
                            <a:cxnLst/>
                            <a:rect l="0" t="0" r="0" b="0"/>
                            <a:pathLst>
                              <a:path w="3419662" h="9144">
                                <a:moveTo>
                                  <a:pt x="0" y="0"/>
                                </a:moveTo>
                                <a:lnTo>
                                  <a:pt x="3419662" y="0"/>
                                </a:lnTo>
                                <a:lnTo>
                                  <a:pt x="341966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1" name="Shape 474471"/>
                        <wps:cNvSpPr/>
                        <wps:spPr>
                          <a:xfrm>
                            <a:off x="472933" y="49912"/>
                            <a:ext cx="3419662" cy="9144"/>
                          </a:xfrm>
                          <a:custGeom>
                            <a:avLst/>
                            <a:gdLst/>
                            <a:ahLst/>
                            <a:cxnLst/>
                            <a:rect l="0" t="0" r="0" b="0"/>
                            <a:pathLst>
                              <a:path w="3419662" h="9144">
                                <a:moveTo>
                                  <a:pt x="0" y="0"/>
                                </a:moveTo>
                                <a:lnTo>
                                  <a:pt x="3419662" y="0"/>
                                </a:lnTo>
                                <a:lnTo>
                                  <a:pt x="341966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2" name="Shape 474472"/>
                        <wps:cNvSpPr/>
                        <wps:spPr>
                          <a:xfrm>
                            <a:off x="3888942" y="53565"/>
                            <a:ext cx="9144" cy="2180400"/>
                          </a:xfrm>
                          <a:custGeom>
                            <a:avLst/>
                            <a:gdLst/>
                            <a:ahLst/>
                            <a:cxnLst/>
                            <a:rect l="0" t="0" r="0" b="0"/>
                            <a:pathLst>
                              <a:path w="9144" h="2180400">
                                <a:moveTo>
                                  <a:pt x="0" y="0"/>
                                </a:moveTo>
                                <a:lnTo>
                                  <a:pt x="9144" y="0"/>
                                </a:lnTo>
                                <a:lnTo>
                                  <a:pt x="9144" y="2180400"/>
                                </a:lnTo>
                                <a:lnTo>
                                  <a:pt x="0" y="218040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3" name="Shape 474473"/>
                        <wps:cNvSpPr/>
                        <wps:spPr>
                          <a:xfrm>
                            <a:off x="3461484" y="53565"/>
                            <a:ext cx="9144" cy="2180400"/>
                          </a:xfrm>
                          <a:custGeom>
                            <a:avLst/>
                            <a:gdLst/>
                            <a:ahLst/>
                            <a:cxnLst/>
                            <a:rect l="0" t="0" r="0" b="0"/>
                            <a:pathLst>
                              <a:path w="9144" h="2180400">
                                <a:moveTo>
                                  <a:pt x="0" y="0"/>
                                </a:moveTo>
                                <a:lnTo>
                                  <a:pt x="9144" y="0"/>
                                </a:lnTo>
                                <a:lnTo>
                                  <a:pt x="9144" y="2180400"/>
                                </a:lnTo>
                                <a:lnTo>
                                  <a:pt x="0" y="218040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4" name="Shape 474474"/>
                        <wps:cNvSpPr/>
                        <wps:spPr>
                          <a:xfrm>
                            <a:off x="3034026" y="53565"/>
                            <a:ext cx="9144" cy="2180400"/>
                          </a:xfrm>
                          <a:custGeom>
                            <a:avLst/>
                            <a:gdLst/>
                            <a:ahLst/>
                            <a:cxnLst/>
                            <a:rect l="0" t="0" r="0" b="0"/>
                            <a:pathLst>
                              <a:path w="9144" h="2180400">
                                <a:moveTo>
                                  <a:pt x="0" y="0"/>
                                </a:moveTo>
                                <a:lnTo>
                                  <a:pt x="9144" y="0"/>
                                </a:lnTo>
                                <a:lnTo>
                                  <a:pt x="9144" y="2180400"/>
                                </a:lnTo>
                                <a:lnTo>
                                  <a:pt x="0" y="218040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5" name="Shape 474475"/>
                        <wps:cNvSpPr/>
                        <wps:spPr>
                          <a:xfrm>
                            <a:off x="2606568" y="53565"/>
                            <a:ext cx="9144" cy="2180400"/>
                          </a:xfrm>
                          <a:custGeom>
                            <a:avLst/>
                            <a:gdLst/>
                            <a:ahLst/>
                            <a:cxnLst/>
                            <a:rect l="0" t="0" r="0" b="0"/>
                            <a:pathLst>
                              <a:path w="9144" h="2180400">
                                <a:moveTo>
                                  <a:pt x="0" y="0"/>
                                </a:moveTo>
                                <a:lnTo>
                                  <a:pt x="9144" y="0"/>
                                </a:lnTo>
                                <a:lnTo>
                                  <a:pt x="9144" y="2180400"/>
                                </a:lnTo>
                                <a:lnTo>
                                  <a:pt x="0" y="218040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6" name="Shape 474476"/>
                        <wps:cNvSpPr/>
                        <wps:spPr>
                          <a:xfrm>
                            <a:off x="2179110" y="53565"/>
                            <a:ext cx="9144" cy="2180400"/>
                          </a:xfrm>
                          <a:custGeom>
                            <a:avLst/>
                            <a:gdLst/>
                            <a:ahLst/>
                            <a:cxnLst/>
                            <a:rect l="0" t="0" r="0" b="0"/>
                            <a:pathLst>
                              <a:path w="9144" h="2180400">
                                <a:moveTo>
                                  <a:pt x="0" y="0"/>
                                </a:moveTo>
                                <a:lnTo>
                                  <a:pt x="9144" y="0"/>
                                </a:lnTo>
                                <a:lnTo>
                                  <a:pt x="9144" y="2180400"/>
                                </a:lnTo>
                                <a:lnTo>
                                  <a:pt x="0" y="218040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7" name="Shape 474477"/>
                        <wps:cNvSpPr/>
                        <wps:spPr>
                          <a:xfrm>
                            <a:off x="1751653" y="53565"/>
                            <a:ext cx="9144" cy="2180400"/>
                          </a:xfrm>
                          <a:custGeom>
                            <a:avLst/>
                            <a:gdLst/>
                            <a:ahLst/>
                            <a:cxnLst/>
                            <a:rect l="0" t="0" r="0" b="0"/>
                            <a:pathLst>
                              <a:path w="9144" h="2180400">
                                <a:moveTo>
                                  <a:pt x="0" y="0"/>
                                </a:moveTo>
                                <a:lnTo>
                                  <a:pt x="9144" y="0"/>
                                </a:lnTo>
                                <a:lnTo>
                                  <a:pt x="9144" y="2180400"/>
                                </a:lnTo>
                                <a:lnTo>
                                  <a:pt x="0" y="218040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8" name="Shape 474478"/>
                        <wps:cNvSpPr/>
                        <wps:spPr>
                          <a:xfrm>
                            <a:off x="1324195" y="53565"/>
                            <a:ext cx="9144" cy="2180400"/>
                          </a:xfrm>
                          <a:custGeom>
                            <a:avLst/>
                            <a:gdLst/>
                            <a:ahLst/>
                            <a:cxnLst/>
                            <a:rect l="0" t="0" r="0" b="0"/>
                            <a:pathLst>
                              <a:path w="9144" h="2180400">
                                <a:moveTo>
                                  <a:pt x="0" y="0"/>
                                </a:moveTo>
                                <a:lnTo>
                                  <a:pt x="9144" y="0"/>
                                </a:lnTo>
                                <a:lnTo>
                                  <a:pt x="9144" y="2180400"/>
                                </a:lnTo>
                                <a:lnTo>
                                  <a:pt x="0" y="218040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479" name="Shape 474479"/>
                        <wps:cNvSpPr/>
                        <wps:spPr>
                          <a:xfrm>
                            <a:off x="897468" y="53565"/>
                            <a:ext cx="9144" cy="2180400"/>
                          </a:xfrm>
                          <a:custGeom>
                            <a:avLst/>
                            <a:gdLst/>
                            <a:ahLst/>
                            <a:cxnLst/>
                            <a:rect l="0" t="0" r="0" b="0"/>
                            <a:pathLst>
                              <a:path w="9144" h="2180400">
                                <a:moveTo>
                                  <a:pt x="0" y="0"/>
                                </a:moveTo>
                                <a:lnTo>
                                  <a:pt x="9144" y="0"/>
                                </a:lnTo>
                                <a:lnTo>
                                  <a:pt x="9144" y="2180400"/>
                                </a:lnTo>
                                <a:lnTo>
                                  <a:pt x="0" y="218040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2390" name="Shape 2390"/>
                        <wps:cNvSpPr/>
                        <wps:spPr>
                          <a:xfrm>
                            <a:off x="469279" y="49911"/>
                            <a:ext cx="1713485" cy="2187707"/>
                          </a:xfrm>
                          <a:custGeom>
                            <a:avLst/>
                            <a:gdLst/>
                            <a:ahLst/>
                            <a:cxnLst/>
                            <a:rect l="0" t="0" r="0" b="0"/>
                            <a:pathLst>
                              <a:path w="1713485" h="2187707">
                                <a:moveTo>
                                  <a:pt x="3653" y="0"/>
                                </a:moveTo>
                                <a:lnTo>
                                  <a:pt x="1713485" y="0"/>
                                </a:lnTo>
                                <a:lnTo>
                                  <a:pt x="1713485" y="7307"/>
                                </a:lnTo>
                                <a:lnTo>
                                  <a:pt x="7307" y="7307"/>
                                </a:lnTo>
                                <a:lnTo>
                                  <a:pt x="7307" y="2180400"/>
                                </a:lnTo>
                                <a:lnTo>
                                  <a:pt x="1713485" y="2180400"/>
                                </a:lnTo>
                                <a:lnTo>
                                  <a:pt x="1713485" y="2187707"/>
                                </a:lnTo>
                                <a:lnTo>
                                  <a:pt x="3653" y="2187707"/>
                                </a:lnTo>
                                <a:cubicBezTo>
                                  <a:pt x="2192" y="2187707"/>
                                  <a:pt x="0" y="2186246"/>
                                  <a:pt x="0" y="2184054"/>
                                </a:cubicBezTo>
                                <a:lnTo>
                                  <a:pt x="0" y="3654"/>
                                </a:lnTo>
                                <a:cubicBezTo>
                                  <a:pt x="0" y="1462"/>
                                  <a:pt x="2192" y="0"/>
                                  <a:pt x="36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91" name="Shape 2391"/>
                        <wps:cNvSpPr/>
                        <wps:spPr>
                          <a:xfrm>
                            <a:off x="2182764" y="49911"/>
                            <a:ext cx="1713485" cy="2187707"/>
                          </a:xfrm>
                          <a:custGeom>
                            <a:avLst/>
                            <a:gdLst/>
                            <a:ahLst/>
                            <a:cxnLst/>
                            <a:rect l="0" t="0" r="0" b="0"/>
                            <a:pathLst>
                              <a:path w="1713485" h="2187707">
                                <a:moveTo>
                                  <a:pt x="0" y="0"/>
                                </a:moveTo>
                                <a:lnTo>
                                  <a:pt x="1709831" y="0"/>
                                </a:lnTo>
                                <a:cubicBezTo>
                                  <a:pt x="1712023" y="0"/>
                                  <a:pt x="1713485" y="1462"/>
                                  <a:pt x="1713485" y="3654"/>
                                </a:cubicBezTo>
                                <a:lnTo>
                                  <a:pt x="1713485" y="2184054"/>
                                </a:lnTo>
                                <a:cubicBezTo>
                                  <a:pt x="1713485" y="2186246"/>
                                  <a:pt x="1712023" y="2187707"/>
                                  <a:pt x="1709831" y="2187707"/>
                                </a:cubicBezTo>
                                <a:lnTo>
                                  <a:pt x="0" y="2187707"/>
                                </a:lnTo>
                                <a:lnTo>
                                  <a:pt x="0" y="2180400"/>
                                </a:lnTo>
                                <a:lnTo>
                                  <a:pt x="1706178" y="2180400"/>
                                </a:lnTo>
                                <a:lnTo>
                                  <a:pt x="1706178" y="7307"/>
                                </a:lnTo>
                                <a:lnTo>
                                  <a:pt x="0" y="730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480" name="Shape 474480"/>
                        <wps:cNvSpPr/>
                        <wps:spPr>
                          <a:xfrm>
                            <a:off x="469279" y="53565"/>
                            <a:ext cx="9144" cy="2180400"/>
                          </a:xfrm>
                          <a:custGeom>
                            <a:avLst/>
                            <a:gdLst/>
                            <a:ahLst/>
                            <a:cxnLst/>
                            <a:rect l="0" t="0" r="0" b="0"/>
                            <a:pathLst>
                              <a:path w="9144" h="2180400">
                                <a:moveTo>
                                  <a:pt x="0" y="0"/>
                                </a:moveTo>
                                <a:lnTo>
                                  <a:pt x="9144" y="0"/>
                                </a:lnTo>
                                <a:lnTo>
                                  <a:pt x="9144" y="2180400"/>
                                </a:lnTo>
                                <a:lnTo>
                                  <a:pt x="0" y="21804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481" name="Shape 474481"/>
                        <wps:cNvSpPr/>
                        <wps:spPr>
                          <a:xfrm>
                            <a:off x="472933" y="2230312"/>
                            <a:ext cx="3419662" cy="9144"/>
                          </a:xfrm>
                          <a:custGeom>
                            <a:avLst/>
                            <a:gdLst/>
                            <a:ahLst/>
                            <a:cxnLst/>
                            <a:rect l="0" t="0" r="0" b="0"/>
                            <a:pathLst>
                              <a:path w="3419662" h="9144">
                                <a:moveTo>
                                  <a:pt x="0" y="0"/>
                                </a:moveTo>
                                <a:lnTo>
                                  <a:pt x="3419662" y="0"/>
                                </a:lnTo>
                                <a:lnTo>
                                  <a:pt x="341966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94" name="Shape 2394"/>
                        <wps:cNvSpPr/>
                        <wps:spPr>
                          <a:xfrm>
                            <a:off x="893084" y="1696172"/>
                            <a:ext cx="2579361" cy="305431"/>
                          </a:xfrm>
                          <a:custGeom>
                            <a:avLst/>
                            <a:gdLst/>
                            <a:ahLst/>
                            <a:cxnLst/>
                            <a:rect l="0" t="0" r="0" b="0"/>
                            <a:pathLst>
                              <a:path w="2579361" h="305431">
                                <a:moveTo>
                                  <a:pt x="2571323" y="0"/>
                                </a:moveTo>
                                <a:cubicBezTo>
                                  <a:pt x="2574976" y="0"/>
                                  <a:pt x="2578630" y="2192"/>
                                  <a:pt x="2579361" y="6576"/>
                                </a:cubicBezTo>
                                <a:cubicBezTo>
                                  <a:pt x="2579361" y="10230"/>
                                  <a:pt x="2577169" y="13883"/>
                                  <a:pt x="2572785" y="14614"/>
                                </a:cubicBezTo>
                                <a:lnTo>
                                  <a:pt x="1717869" y="111066"/>
                                </a:lnTo>
                                <a:lnTo>
                                  <a:pt x="1290411" y="160023"/>
                                </a:lnTo>
                                <a:lnTo>
                                  <a:pt x="8038" y="304701"/>
                                </a:lnTo>
                                <a:cubicBezTo>
                                  <a:pt x="4384" y="305431"/>
                                  <a:pt x="731" y="302509"/>
                                  <a:pt x="731" y="298855"/>
                                </a:cubicBezTo>
                                <a:cubicBezTo>
                                  <a:pt x="0" y="294471"/>
                                  <a:pt x="2923" y="291548"/>
                                  <a:pt x="6576" y="290818"/>
                                </a:cubicBezTo>
                                <a:lnTo>
                                  <a:pt x="434034" y="241861"/>
                                </a:lnTo>
                                <a:lnTo>
                                  <a:pt x="861492" y="194366"/>
                                </a:lnTo>
                                <a:lnTo>
                                  <a:pt x="1288950" y="146140"/>
                                </a:lnTo>
                                <a:lnTo>
                                  <a:pt x="1716408" y="97183"/>
                                </a:lnTo>
                                <a:lnTo>
                                  <a:pt x="2143865" y="48957"/>
                                </a:lnTo>
                                <a:lnTo>
                                  <a:pt x="2571323"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395" name="Shape 2395"/>
                        <wps:cNvSpPr/>
                        <wps:spPr>
                          <a:xfrm>
                            <a:off x="877008" y="1970184"/>
                            <a:ext cx="48226" cy="48226"/>
                          </a:xfrm>
                          <a:custGeom>
                            <a:avLst/>
                            <a:gdLst/>
                            <a:ahLst/>
                            <a:cxnLst/>
                            <a:rect l="0" t="0" r="0" b="0"/>
                            <a:pathLst>
                              <a:path w="48226" h="48226">
                                <a:moveTo>
                                  <a:pt x="24113" y="0"/>
                                </a:moveTo>
                                <a:cubicBezTo>
                                  <a:pt x="37266" y="0"/>
                                  <a:pt x="48226" y="10960"/>
                                  <a:pt x="48226" y="24113"/>
                                </a:cubicBezTo>
                                <a:cubicBezTo>
                                  <a:pt x="48226" y="37266"/>
                                  <a:pt x="37266" y="48226"/>
                                  <a:pt x="24113" y="48226"/>
                                </a:cubicBezTo>
                                <a:cubicBezTo>
                                  <a:pt x="10960" y="48226"/>
                                  <a:pt x="0" y="37266"/>
                                  <a:pt x="0" y="24113"/>
                                </a:cubicBezTo>
                                <a:cubicBezTo>
                                  <a:pt x="0" y="10960"/>
                                  <a:pt x="10960" y="0"/>
                                  <a:pt x="24113"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396" name="Shape 2396"/>
                        <wps:cNvSpPr/>
                        <wps:spPr>
                          <a:xfrm>
                            <a:off x="872624" y="1965799"/>
                            <a:ext cx="28160" cy="56995"/>
                          </a:xfrm>
                          <a:custGeom>
                            <a:avLst/>
                            <a:gdLst/>
                            <a:ahLst/>
                            <a:cxnLst/>
                            <a:rect l="0" t="0" r="0" b="0"/>
                            <a:pathLst>
                              <a:path w="28160" h="56995">
                                <a:moveTo>
                                  <a:pt x="23382" y="0"/>
                                </a:moveTo>
                                <a:lnTo>
                                  <a:pt x="27767" y="0"/>
                                </a:lnTo>
                                <a:lnTo>
                                  <a:pt x="28160" y="0"/>
                                </a:lnTo>
                                <a:lnTo>
                                  <a:pt x="28160" y="8825"/>
                                </a:lnTo>
                                <a:lnTo>
                                  <a:pt x="24113" y="9499"/>
                                </a:lnTo>
                                <a:lnTo>
                                  <a:pt x="24844" y="9499"/>
                                </a:lnTo>
                                <a:lnTo>
                                  <a:pt x="20460" y="10961"/>
                                </a:lnTo>
                                <a:lnTo>
                                  <a:pt x="21190" y="10230"/>
                                </a:lnTo>
                                <a:lnTo>
                                  <a:pt x="16806" y="12422"/>
                                </a:lnTo>
                                <a:lnTo>
                                  <a:pt x="12422" y="16806"/>
                                </a:lnTo>
                                <a:lnTo>
                                  <a:pt x="10230" y="21190"/>
                                </a:lnTo>
                                <a:lnTo>
                                  <a:pt x="10961" y="20460"/>
                                </a:lnTo>
                                <a:lnTo>
                                  <a:pt x="9499" y="24844"/>
                                </a:lnTo>
                                <a:lnTo>
                                  <a:pt x="9499" y="24113"/>
                                </a:lnTo>
                                <a:lnTo>
                                  <a:pt x="8825" y="28160"/>
                                </a:lnTo>
                                <a:lnTo>
                                  <a:pt x="9499" y="32881"/>
                                </a:lnTo>
                                <a:lnTo>
                                  <a:pt x="9499" y="32151"/>
                                </a:lnTo>
                                <a:lnTo>
                                  <a:pt x="10961" y="36535"/>
                                </a:lnTo>
                                <a:lnTo>
                                  <a:pt x="10230" y="35804"/>
                                </a:lnTo>
                                <a:lnTo>
                                  <a:pt x="12422" y="39458"/>
                                </a:lnTo>
                                <a:lnTo>
                                  <a:pt x="11691" y="38727"/>
                                </a:lnTo>
                                <a:lnTo>
                                  <a:pt x="14614" y="42380"/>
                                </a:lnTo>
                                <a:lnTo>
                                  <a:pt x="14614" y="41650"/>
                                </a:lnTo>
                                <a:lnTo>
                                  <a:pt x="17537" y="44572"/>
                                </a:lnTo>
                                <a:lnTo>
                                  <a:pt x="16806" y="44572"/>
                                </a:lnTo>
                                <a:lnTo>
                                  <a:pt x="21190" y="46765"/>
                                </a:lnTo>
                                <a:lnTo>
                                  <a:pt x="20460" y="46034"/>
                                </a:lnTo>
                                <a:lnTo>
                                  <a:pt x="24844" y="47495"/>
                                </a:lnTo>
                                <a:lnTo>
                                  <a:pt x="27767" y="47495"/>
                                </a:lnTo>
                                <a:lnTo>
                                  <a:pt x="28160" y="47495"/>
                                </a:lnTo>
                                <a:lnTo>
                                  <a:pt x="28160" y="56995"/>
                                </a:lnTo>
                                <a:lnTo>
                                  <a:pt x="27767" y="56995"/>
                                </a:lnTo>
                                <a:lnTo>
                                  <a:pt x="23382" y="56264"/>
                                </a:lnTo>
                                <a:cubicBezTo>
                                  <a:pt x="22652" y="56264"/>
                                  <a:pt x="22652" y="56264"/>
                                  <a:pt x="21921" y="56264"/>
                                </a:cubicBezTo>
                                <a:lnTo>
                                  <a:pt x="17537" y="54802"/>
                                </a:lnTo>
                                <a:lnTo>
                                  <a:pt x="16806" y="54802"/>
                                </a:lnTo>
                                <a:lnTo>
                                  <a:pt x="12422" y="52610"/>
                                </a:lnTo>
                                <a:cubicBezTo>
                                  <a:pt x="12422" y="51879"/>
                                  <a:pt x="12422" y="51879"/>
                                  <a:pt x="11691" y="51879"/>
                                </a:cubicBezTo>
                                <a:lnTo>
                                  <a:pt x="8768" y="48957"/>
                                </a:lnTo>
                                <a:cubicBezTo>
                                  <a:pt x="8038" y="48957"/>
                                  <a:pt x="8038" y="48226"/>
                                  <a:pt x="8038" y="48226"/>
                                </a:cubicBezTo>
                                <a:lnTo>
                                  <a:pt x="5115" y="44572"/>
                                </a:lnTo>
                                <a:cubicBezTo>
                                  <a:pt x="5115" y="44572"/>
                                  <a:pt x="4384" y="44572"/>
                                  <a:pt x="4384" y="43842"/>
                                </a:cubicBezTo>
                                <a:lnTo>
                                  <a:pt x="2192" y="40188"/>
                                </a:lnTo>
                                <a:cubicBezTo>
                                  <a:pt x="2192" y="39458"/>
                                  <a:pt x="2192" y="39458"/>
                                  <a:pt x="2192" y="38727"/>
                                </a:cubicBezTo>
                                <a:lnTo>
                                  <a:pt x="731" y="34343"/>
                                </a:lnTo>
                                <a:cubicBezTo>
                                  <a:pt x="731" y="34343"/>
                                  <a:pt x="0" y="34343"/>
                                  <a:pt x="0" y="33612"/>
                                </a:cubicBezTo>
                                <a:lnTo>
                                  <a:pt x="0" y="28497"/>
                                </a:lnTo>
                                <a:cubicBezTo>
                                  <a:pt x="0" y="28497"/>
                                  <a:pt x="0" y="28497"/>
                                  <a:pt x="0" y="27767"/>
                                </a:cubicBezTo>
                                <a:lnTo>
                                  <a:pt x="0" y="23382"/>
                                </a:lnTo>
                                <a:cubicBezTo>
                                  <a:pt x="0" y="22652"/>
                                  <a:pt x="731" y="22652"/>
                                  <a:pt x="731" y="21921"/>
                                </a:cubicBezTo>
                                <a:lnTo>
                                  <a:pt x="2192" y="17537"/>
                                </a:lnTo>
                                <a:lnTo>
                                  <a:pt x="2192" y="16806"/>
                                </a:lnTo>
                                <a:lnTo>
                                  <a:pt x="4384" y="12422"/>
                                </a:lnTo>
                                <a:cubicBezTo>
                                  <a:pt x="4384" y="12422"/>
                                  <a:pt x="5115" y="12422"/>
                                  <a:pt x="5115" y="11691"/>
                                </a:cubicBezTo>
                                <a:lnTo>
                                  <a:pt x="8038" y="8768"/>
                                </a:lnTo>
                                <a:cubicBezTo>
                                  <a:pt x="8038" y="8038"/>
                                  <a:pt x="8038" y="8038"/>
                                  <a:pt x="8768" y="8038"/>
                                </a:cubicBezTo>
                                <a:lnTo>
                                  <a:pt x="11691" y="5115"/>
                                </a:lnTo>
                                <a:cubicBezTo>
                                  <a:pt x="12422" y="5115"/>
                                  <a:pt x="12422" y="4384"/>
                                  <a:pt x="12422" y="4384"/>
                                </a:cubicBezTo>
                                <a:lnTo>
                                  <a:pt x="16806" y="2192"/>
                                </a:lnTo>
                                <a:lnTo>
                                  <a:pt x="17537" y="2192"/>
                                </a:lnTo>
                                <a:lnTo>
                                  <a:pt x="21921" y="731"/>
                                </a:lnTo>
                                <a:cubicBezTo>
                                  <a:pt x="22652" y="731"/>
                                  <a:pt x="22652" y="0"/>
                                  <a:pt x="23382"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397" name="Shape 2397"/>
                        <wps:cNvSpPr/>
                        <wps:spPr>
                          <a:xfrm>
                            <a:off x="900784" y="1965799"/>
                            <a:ext cx="28834" cy="56995"/>
                          </a:xfrm>
                          <a:custGeom>
                            <a:avLst/>
                            <a:gdLst/>
                            <a:ahLst/>
                            <a:cxnLst/>
                            <a:rect l="0" t="0" r="0" b="0"/>
                            <a:pathLst>
                              <a:path w="28834" h="56995">
                                <a:moveTo>
                                  <a:pt x="0" y="0"/>
                                </a:moveTo>
                                <a:lnTo>
                                  <a:pt x="337" y="0"/>
                                </a:lnTo>
                                <a:lnTo>
                                  <a:pt x="5452" y="0"/>
                                </a:lnTo>
                                <a:cubicBezTo>
                                  <a:pt x="6183" y="0"/>
                                  <a:pt x="6183" y="731"/>
                                  <a:pt x="6183" y="731"/>
                                </a:cubicBezTo>
                                <a:lnTo>
                                  <a:pt x="10567" y="2192"/>
                                </a:lnTo>
                                <a:cubicBezTo>
                                  <a:pt x="11298" y="2192"/>
                                  <a:pt x="11298" y="2192"/>
                                  <a:pt x="12028" y="2192"/>
                                </a:cubicBezTo>
                                <a:lnTo>
                                  <a:pt x="15682" y="4384"/>
                                </a:lnTo>
                                <a:cubicBezTo>
                                  <a:pt x="16412" y="4384"/>
                                  <a:pt x="16412" y="5115"/>
                                  <a:pt x="16412" y="5115"/>
                                </a:cubicBezTo>
                                <a:lnTo>
                                  <a:pt x="20066" y="8038"/>
                                </a:lnTo>
                                <a:cubicBezTo>
                                  <a:pt x="20066" y="8038"/>
                                  <a:pt x="20797" y="8038"/>
                                  <a:pt x="20797" y="8768"/>
                                </a:cubicBezTo>
                                <a:lnTo>
                                  <a:pt x="23719" y="11691"/>
                                </a:lnTo>
                                <a:cubicBezTo>
                                  <a:pt x="23719" y="12422"/>
                                  <a:pt x="23719" y="12422"/>
                                  <a:pt x="24450" y="12422"/>
                                </a:cubicBezTo>
                                <a:lnTo>
                                  <a:pt x="26642" y="16806"/>
                                </a:lnTo>
                                <a:lnTo>
                                  <a:pt x="26642" y="17537"/>
                                </a:lnTo>
                                <a:lnTo>
                                  <a:pt x="28104" y="21921"/>
                                </a:lnTo>
                                <a:cubicBezTo>
                                  <a:pt x="28104" y="22652"/>
                                  <a:pt x="28104" y="22652"/>
                                  <a:pt x="28104" y="23382"/>
                                </a:cubicBezTo>
                                <a:lnTo>
                                  <a:pt x="28834" y="27767"/>
                                </a:lnTo>
                                <a:cubicBezTo>
                                  <a:pt x="28834" y="28497"/>
                                  <a:pt x="28834" y="28497"/>
                                  <a:pt x="28834" y="28497"/>
                                </a:cubicBezTo>
                                <a:lnTo>
                                  <a:pt x="28104" y="33612"/>
                                </a:lnTo>
                                <a:cubicBezTo>
                                  <a:pt x="28104" y="34343"/>
                                  <a:pt x="28104" y="34343"/>
                                  <a:pt x="28104" y="34343"/>
                                </a:cubicBezTo>
                                <a:lnTo>
                                  <a:pt x="26642" y="38727"/>
                                </a:lnTo>
                                <a:cubicBezTo>
                                  <a:pt x="26642" y="39458"/>
                                  <a:pt x="26642" y="39458"/>
                                  <a:pt x="26642" y="40188"/>
                                </a:cubicBezTo>
                                <a:lnTo>
                                  <a:pt x="24450" y="43842"/>
                                </a:lnTo>
                                <a:cubicBezTo>
                                  <a:pt x="23719" y="44572"/>
                                  <a:pt x="23719" y="44572"/>
                                  <a:pt x="23719" y="44572"/>
                                </a:cubicBezTo>
                                <a:lnTo>
                                  <a:pt x="20797" y="48226"/>
                                </a:lnTo>
                                <a:lnTo>
                                  <a:pt x="20066" y="48957"/>
                                </a:lnTo>
                                <a:lnTo>
                                  <a:pt x="16412" y="51879"/>
                                </a:lnTo>
                                <a:cubicBezTo>
                                  <a:pt x="16412" y="51879"/>
                                  <a:pt x="16412" y="51879"/>
                                  <a:pt x="15682" y="52610"/>
                                </a:cubicBezTo>
                                <a:lnTo>
                                  <a:pt x="12028" y="54802"/>
                                </a:lnTo>
                                <a:cubicBezTo>
                                  <a:pt x="11298" y="54802"/>
                                  <a:pt x="11298" y="54802"/>
                                  <a:pt x="10567" y="54802"/>
                                </a:cubicBezTo>
                                <a:lnTo>
                                  <a:pt x="6183" y="56264"/>
                                </a:lnTo>
                                <a:cubicBezTo>
                                  <a:pt x="6183" y="56264"/>
                                  <a:pt x="6183" y="56264"/>
                                  <a:pt x="5452" y="56264"/>
                                </a:cubicBezTo>
                                <a:lnTo>
                                  <a:pt x="337" y="56995"/>
                                </a:lnTo>
                                <a:lnTo>
                                  <a:pt x="0" y="56995"/>
                                </a:lnTo>
                                <a:lnTo>
                                  <a:pt x="0" y="47495"/>
                                </a:lnTo>
                                <a:lnTo>
                                  <a:pt x="337" y="47495"/>
                                </a:lnTo>
                                <a:lnTo>
                                  <a:pt x="3991" y="47495"/>
                                </a:lnTo>
                                <a:lnTo>
                                  <a:pt x="8375" y="46034"/>
                                </a:lnTo>
                                <a:lnTo>
                                  <a:pt x="7644" y="46765"/>
                                </a:lnTo>
                                <a:lnTo>
                                  <a:pt x="11298" y="44572"/>
                                </a:lnTo>
                                <a:lnTo>
                                  <a:pt x="10567" y="44572"/>
                                </a:lnTo>
                                <a:lnTo>
                                  <a:pt x="13814" y="41975"/>
                                </a:lnTo>
                                <a:lnTo>
                                  <a:pt x="16412" y="38727"/>
                                </a:lnTo>
                                <a:lnTo>
                                  <a:pt x="16412" y="39458"/>
                                </a:lnTo>
                                <a:lnTo>
                                  <a:pt x="18604" y="35804"/>
                                </a:lnTo>
                                <a:lnTo>
                                  <a:pt x="17874" y="36535"/>
                                </a:lnTo>
                                <a:lnTo>
                                  <a:pt x="19335" y="32151"/>
                                </a:lnTo>
                                <a:lnTo>
                                  <a:pt x="19335" y="28497"/>
                                </a:lnTo>
                                <a:lnTo>
                                  <a:pt x="19335" y="27767"/>
                                </a:lnTo>
                                <a:lnTo>
                                  <a:pt x="19335" y="24844"/>
                                </a:lnTo>
                                <a:lnTo>
                                  <a:pt x="17874" y="20460"/>
                                </a:lnTo>
                                <a:lnTo>
                                  <a:pt x="18604" y="21190"/>
                                </a:lnTo>
                                <a:lnTo>
                                  <a:pt x="16412" y="16806"/>
                                </a:lnTo>
                                <a:lnTo>
                                  <a:pt x="16412" y="17537"/>
                                </a:lnTo>
                                <a:lnTo>
                                  <a:pt x="13490" y="14614"/>
                                </a:lnTo>
                                <a:lnTo>
                                  <a:pt x="14220" y="14614"/>
                                </a:lnTo>
                                <a:lnTo>
                                  <a:pt x="10567" y="11691"/>
                                </a:lnTo>
                                <a:lnTo>
                                  <a:pt x="11298" y="12422"/>
                                </a:lnTo>
                                <a:lnTo>
                                  <a:pt x="7644" y="10230"/>
                                </a:lnTo>
                                <a:lnTo>
                                  <a:pt x="8375" y="10961"/>
                                </a:lnTo>
                                <a:lnTo>
                                  <a:pt x="3991" y="9499"/>
                                </a:lnTo>
                                <a:lnTo>
                                  <a:pt x="4721" y="9499"/>
                                </a:lnTo>
                                <a:lnTo>
                                  <a:pt x="0" y="8825"/>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398" name="Shape 2398"/>
                        <wps:cNvSpPr/>
                        <wps:spPr>
                          <a:xfrm>
                            <a:off x="1304466" y="1921227"/>
                            <a:ext cx="48226" cy="47495"/>
                          </a:xfrm>
                          <a:custGeom>
                            <a:avLst/>
                            <a:gdLst/>
                            <a:ahLst/>
                            <a:cxnLst/>
                            <a:rect l="0" t="0" r="0" b="0"/>
                            <a:pathLst>
                              <a:path w="48226" h="47495">
                                <a:moveTo>
                                  <a:pt x="24113" y="0"/>
                                </a:moveTo>
                                <a:cubicBezTo>
                                  <a:pt x="37266" y="0"/>
                                  <a:pt x="48226" y="10230"/>
                                  <a:pt x="48226" y="24113"/>
                                </a:cubicBezTo>
                                <a:cubicBezTo>
                                  <a:pt x="48226" y="37266"/>
                                  <a:pt x="37266" y="47495"/>
                                  <a:pt x="24113" y="47495"/>
                                </a:cubicBezTo>
                                <a:cubicBezTo>
                                  <a:pt x="10961" y="47495"/>
                                  <a:pt x="0" y="37266"/>
                                  <a:pt x="0" y="24113"/>
                                </a:cubicBezTo>
                                <a:cubicBezTo>
                                  <a:pt x="0" y="10230"/>
                                  <a:pt x="10961" y="0"/>
                                  <a:pt x="24113"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399" name="Shape 2399"/>
                        <wps:cNvSpPr/>
                        <wps:spPr>
                          <a:xfrm>
                            <a:off x="1300082" y="1916112"/>
                            <a:ext cx="28160" cy="57725"/>
                          </a:xfrm>
                          <a:custGeom>
                            <a:avLst/>
                            <a:gdLst/>
                            <a:ahLst/>
                            <a:cxnLst/>
                            <a:rect l="0" t="0" r="0" b="0"/>
                            <a:pathLst>
                              <a:path w="28160" h="57725">
                                <a:moveTo>
                                  <a:pt x="27766" y="0"/>
                                </a:moveTo>
                                <a:lnTo>
                                  <a:pt x="28160" y="0"/>
                                </a:lnTo>
                                <a:lnTo>
                                  <a:pt x="28160" y="9555"/>
                                </a:lnTo>
                                <a:lnTo>
                                  <a:pt x="24113" y="10230"/>
                                </a:lnTo>
                                <a:lnTo>
                                  <a:pt x="24843" y="9499"/>
                                </a:lnTo>
                                <a:lnTo>
                                  <a:pt x="20459" y="10960"/>
                                </a:lnTo>
                                <a:lnTo>
                                  <a:pt x="21190" y="10960"/>
                                </a:lnTo>
                                <a:lnTo>
                                  <a:pt x="16806" y="13152"/>
                                </a:lnTo>
                                <a:lnTo>
                                  <a:pt x="17537" y="12422"/>
                                </a:lnTo>
                                <a:lnTo>
                                  <a:pt x="14289" y="15020"/>
                                </a:lnTo>
                                <a:lnTo>
                                  <a:pt x="11691" y="18267"/>
                                </a:lnTo>
                                <a:lnTo>
                                  <a:pt x="12422" y="17537"/>
                                </a:lnTo>
                                <a:lnTo>
                                  <a:pt x="10230" y="21921"/>
                                </a:lnTo>
                                <a:lnTo>
                                  <a:pt x="10230" y="21190"/>
                                </a:lnTo>
                                <a:lnTo>
                                  <a:pt x="9499" y="25574"/>
                                </a:lnTo>
                                <a:lnTo>
                                  <a:pt x="9499" y="24843"/>
                                </a:lnTo>
                                <a:lnTo>
                                  <a:pt x="8824" y="28890"/>
                                </a:lnTo>
                                <a:lnTo>
                                  <a:pt x="9499" y="33612"/>
                                </a:lnTo>
                                <a:lnTo>
                                  <a:pt x="9499" y="32151"/>
                                </a:lnTo>
                                <a:lnTo>
                                  <a:pt x="10230" y="37266"/>
                                </a:lnTo>
                                <a:lnTo>
                                  <a:pt x="10230" y="35804"/>
                                </a:lnTo>
                                <a:lnTo>
                                  <a:pt x="12422" y="40188"/>
                                </a:lnTo>
                                <a:lnTo>
                                  <a:pt x="11691" y="39458"/>
                                </a:lnTo>
                                <a:lnTo>
                                  <a:pt x="14289" y="42705"/>
                                </a:lnTo>
                                <a:lnTo>
                                  <a:pt x="17537" y="45303"/>
                                </a:lnTo>
                                <a:lnTo>
                                  <a:pt x="16806" y="44572"/>
                                </a:lnTo>
                                <a:lnTo>
                                  <a:pt x="21190" y="46765"/>
                                </a:lnTo>
                                <a:lnTo>
                                  <a:pt x="20459" y="46765"/>
                                </a:lnTo>
                                <a:lnTo>
                                  <a:pt x="24843" y="48226"/>
                                </a:lnTo>
                                <a:lnTo>
                                  <a:pt x="24113" y="47495"/>
                                </a:lnTo>
                                <a:lnTo>
                                  <a:pt x="28160" y="48170"/>
                                </a:lnTo>
                                <a:lnTo>
                                  <a:pt x="28160" y="57725"/>
                                </a:lnTo>
                                <a:lnTo>
                                  <a:pt x="27766" y="57725"/>
                                </a:lnTo>
                                <a:lnTo>
                                  <a:pt x="22651" y="56994"/>
                                </a:lnTo>
                                <a:cubicBezTo>
                                  <a:pt x="22651" y="56994"/>
                                  <a:pt x="22651" y="56994"/>
                                  <a:pt x="21921" y="56994"/>
                                </a:cubicBezTo>
                                <a:lnTo>
                                  <a:pt x="17537" y="55533"/>
                                </a:lnTo>
                                <a:cubicBezTo>
                                  <a:pt x="17537" y="55533"/>
                                  <a:pt x="16806" y="55533"/>
                                  <a:pt x="16806" y="54802"/>
                                </a:cubicBezTo>
                                <a:lnTo>
                                  <a:pt x="12422" y="52610"/>
                                </a:lnTo>
                                <a:cubicBezTo>
                                  <a:pt x="12422" y="52610"/>
                                  <a:pt x="12422" y="52610"/>
                                  <a:pt x="11691" y="52610"/>
                                </a:cubicBezTo>
                                <a:lnTo>
                                  <a:pt x="8768" y="49687"/>
                                </a:lnTo>
                                <a:cubicBezTo>
                                  <a:pt x="8037" y="48957"/>
                                  <a:pt x="8037" y="48957"/>
                                  <a:pt x="8037" y="48957"/>
                                </a:cubicBezTo>
                                <a:lnTo>
                                  <a:pt x="5115" y="45303"/>
                                </a:lnTo>
                                <a:cubicBezTo>
                                  <a:pt x="4384" y="45303"/>
                                  <a:pt x="4384" y="44572"/>
                                  <a:pt x="4384" y="44572"/>
                                </a:cubicBezTo>
                                <a:lnTo>
                                  <a:pt x="2192" y="40188"/>
                                </a:lnTo>
                                <a:cubicBezTo>
                                  <a:pt x="2192" y="40188"/>
                                  <a:pt x="2192" y="40188"/>
                                  <a:pt x="1461" y="39458"/>
                                </a:cubicBezTo>
                                <a:lnTo>
                                  <a:pt x="731" y="35073"/>
                                </a:lnTo>
                                <a:cubicBezTo>
                                  <a:pt x="0" y="35073"/>
                                  <a:pt x="0" y="34343"/>
                                  <a:pt x="0" y="34343"/>
                                </a:cubicBezTo>
                                <a:lnTo>
                                  <a:pt x="0" y="23382"/>
                                </a:lnTo>
                                <a:cubicBezTo>
                                  <a:pt x="0" y="23382"/>
                                  <a:pt x="0" y="23382"/>
                                  <a:pt x="731" y="22651"/>
                                </a:cubicBezTo>
                                <a:lnTo>
                                  <a:pt x="1461" y="18267"/>
                                </a:lnTo>
                                <a:cubicBezTo>
                                  <a:pt x="2192" y="18267"/>
                                  <a:pt x="2192" y="17537"/>
                                  <a:pt x="2192" y="17537"/>
                                </a:cubicBezTo>
                                <a:lnTo>
                                  <a:pt x="4384" y="13152"/>
                                </a:lnTo>
                                <a:cubicBezTo>
                                  <a:pt x="4384" y="13152"/>
                                  <a:pt x="4384" y="13152"/>
                                  <a:pt x="5115" y="12422"/>
                                </a:cubicBezTo>
                                <a:lnTo>
                                  <a:pt x="8037" y="8768"/>
                                </a:lnTo>
                                <a:cubicBezTo>
                                  <a:pt x="8037" y="8768"/>
                                  <a:pt x="8037" y="8768"/>
                                  <a:pt x="8768" y="8768"/>
                                </a:cubicBezTo>
                                <a:lnTo>
                                  <a:pt x="11691" y="5845"/>
                                </a:lnTo>
                                <a:cubicBezTo>
                                  <a:pt x="12422" y="5115"/>
                                  <a:pt x="12422" y="5115"/>
                                  <a:pt x="12422" y="5115"/>
                                </a:cubicBezTo>
                                <a:lnTo>
                                  <a:pt x="16806" y="2923"/>
                                </a:lnTo>
                                <a:lnTo>
                                  <a:pt x="17537" y="2192"/>
                                </a:lnTo>
                                <a:lnTo>
                                  <a:pt x="21921" y="731"/>
                                </a:lnTo>
                                <a:cubicBezTo>
                                  <a:pt x="22651" y="731"/>
                                  <a:pt x="22651" y="731"/>
                                  <a:pt x="22651" y="731"/>
                                </a:cubicBezTo>
                                <a:lnTo>
                                  <a:pt x="27766"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0" name="Shape 2400"/>
                        <wps:cNvSpPr/>
                        <wps:spPr>
                          <a:xfrm>
                            <a:off x="1328241" y="1916112"/>
                            <a:ext cx="28835" cy="57725"/>
                          </a:xfrm>
                          <a:custGeom>
                            <a:avLst/>
                            <a:gdLst/>
                            <a:ahLst/>
                            <a:cxnLst/>
                            <a:rect l="0" t="0" r="0" b="0"/>
                            <a:pathLst>
                              <a:path w="28835" h="57725">
                                <a:moveTo>
                                  <a:pt x="0" y="0"/>
                                </a:moveTo>
                                <a:lnTo>
                                  <a:pt x="338" y="0"/>
                                </a:lnTo>
                                <a:lnTo>
                                  <a:pt x="5452" y="731"/>
                                </a:lnTo>
                                <a:lnTo>
                                  <a:pt x="6183" y="731"/>
                                </a:lnTo>
                                <a:lnTo>
                                  <a:pt x="10567" y="2192"/>
                                </a:lnTo>
                                <a:cubicBezTo>
                                  <a:pt x="11298" y="2192"/>
                                  <a:pt x="11298" y="2923"/>
                                  <a:pt x="11298" y="2923"/>
                                </a:cubicBezTo>
                                <a:lnTo>
                                  <a:pt x="15682" y="5115"/>
                                </a:lnTo>
                                <a:cubicBezTo>
                                  <a:pt x="15682" y="5115"/>
                                  <a:pt x="16413" y="5115"/>
                                  <a:pt x="16413" y="5845"/>
                                </a:cubicBezTo>
                                <a:lnTo>
                                  <a:pt x="20066" y="8768"/>
                                </a:lnTo>
                                <a:lnTo>
                                  <a:pt x="20797" y="8768"/>
                                </a:lnTo>
                                <a:lnTo>
                                  <a:pt x="23720" y="12422"/>
                                </a:lnTo>
                                <a:cubicBezTo>
                                  <a:pt x="23720" y="13152"/>
                                  <a:pt x="23720" y="13152"/>
                                  <a:pt x="23720" y="13152"/>
                                </a:cubicBezTo>
                                <a:lnTo>
                                  <a:pt x="25912" y="17537"/>
                                </a:lnTo>
                                <a:cubicBezTo>
                                  <a:pt x="26643" y="17537"/>
                                  <a:pt x="26643" y="18267"/>
                                  <a:pt x="26643" y="18267"/>
                                </a:cubicBezTo>
                                <a:lnTo>
                                  <a:pt x="28104" y="22651"/>
                                </a:lnTo>
                                <a:cubicBezTo>
                                  <a:pt x="28104" y="23382"/>
                                  <a:pt x="28104" y="23382"/>
                                  <a:pt x="28104" y="23382"/>
                                </a:cubicBezTo>
                                <a:lnTo>
                                  <a:pt x="28835" y="28497"/>
                                </a:lnTo>
                                <a:lnTo>
                                  <a:pt x="28835" y="29228"/>
                                </a:lnTo>
                                <a:lnTo>
                                  <a:pt x="28104" y="34343"/>
                                </a:lnTo>
                                <a:lnTo>
                                  <a:pt x="28104" y="35073"/>
                                </a:lnTo>
                                <a:lnTo>
                                  <a:pt x="26643" y="39458"/>
                                </a:lnTo>
                                <a:cubicBezTo>
                                  <a:pt x="26643" y="40188"/>
                                  <a:pt x="26643" y="40188"/>
                                  <a:pt x="25912" y="40188"/>
                                </a:cubicBezTo>
                                <a:lnTo>
                                  <a:pt x="23720" y="44572"/>
                                </a:lnTo>
                                <a:lnTo>
                                  <a:pt x="23720" y="45303"/>
                                </a:lnTo>
                                <a:lnTo>
                                  <a:pt x="20797" y="48957"/>
                                </a:lnTo>
                                <a:cubicBezTo>
                                  <a:pt x="20797" y="48957"/>
                                  <a:pt x="20066" y="48957"/>
                                  <a:pt x="20066" y="49687"/>
                                </a:cubicBezTo>
                                <a:lnTo>
                                  <a:pt x="16413" y="52610"/>
                                </a:lnTo>
                                <a:lnTo>
                                  <a:pt x="15682" y="52610"/>
                                </a:lnTo>
                                <a:lnTo>
                                  <a:pt x="11298" y="54802"/>
                                </a:lnTo>
                                <a:cubicBezTo>
                                  <a:pt x="11298" y="55533"/>
                                  <a:pt x="11298" y="55533"/>
                                  <a:pt x="10567" y="55533"/>
                                </a:cubicBezTo>
                                <a:lnTo>
                                  <a:pt x="6183" y="56994"/>
                                </a:lnTo>
                                <a:lnTo>
                                  <a:pt x="5452" y="56994"/>
                                </a:lnTo>
                                <a:lnTo>
                                  <a:pt x="338" y="57725"/>
                                </a:lnTo>
                                <a:lnTo>
                                  <a:pt x="0" y="57725"/>
                                </a:lnTo>
                                <a:lnTo>
                                  <a:pt x="0" y="48170"/>
                                </a:lnTo>
                                <a:lnTo>
                                  <a:pt x="0" y="48170"/>
                                </a:lnTo>
                                <a:lnTo>
                                  <a:pt x="4722" y="47495"/>
                                </a:lnTo>
                                <a:lnTo>
                                  <a:pt x="3991" y="48226"/>
                                </a:lnTo>
                                <a:lnTo>
                                  <a:pt x="8375" y="46765"/>
                                </a:lnTo>
                                <a:lnTo>
                                  <a:pt x="7644" y="46765"/>
                                </a:lnTo>
                                <a:lnTo>
                                  <a:pt x="11298" y="44572"/>
                                </a:lnTo>
                                <a:lnTo>
                                  <a:pt x="10567" y="45303"/>
                                </a:lnTo>
                                <a:lnTo>
                                  <a:pt x="13814" y="42706"/>
                                </a:lnTo>
                                <a:lnTo>
                                  <a:pt x="16413" y="39458"/>
                                </a:lnTo>
                                <a:lnTo>
                                  <a:pt x="15682" y="40188"/>
                                </a:lnTo>
                                <a:lnTo>
                                  <a:pt x="18057" y="36626"/>
                                </a:lnTo>
                                <a:lnTo>
                                  <a:pt x="19336" y="32151"/>
                                </a:lnTo>
                                <a:lnTo>
                                  <a:pt x="19336" y="29228"/>
                                </a:lnTo>
                                <a:lnTo>
                                  <a:pt x="19336" y="28497"/>
                                </a:lnTo>
                                <a:lnTo>
                                  <a:pt x="19336" y="25574"/>
                                </a:lnTo>
                                <a:lnTo>
                                  <a:pt x="17874" y="21190"/>
                                </a:lnTo>
                                <a:lnTo>
                                  <a:pt x="18605" y="21921"/>
                                </a:lnTo>
                                <a:lnTo>
                                  <a:pt x="15682" y="17537"/>
                                </a:lnTo>
                                <a:lnTo>
                                  <a:pt x="16413" y="18267"/>
                                </a:lnTo>
                                <a:lnTo>
                                  <a:pt x="13814" y="15019"/>
                                </a:lnTo>
                                <a:lnTo>
                                  <a:pt x="10567" y="12422"/>
                                </a:lnTo>
                                <a:lnTo>
                                  <a:pt x="11298" y="13152"/>
                                </a:lnTo>
                                <a:lnTo>
                                  <a:pt x="7644" y="10960"/>
                                </a:lnTo>
                                <a:lnTo>
                                  <a:pt x="8375" y="10960"/>
                                </a:lnTo>
                                <a:lnTo>
                                  <a:pt x="3991" y="9499"/>
                                </a:lnTo>
                                <a:lnTo>
                                  <a:pt x="4722" y="10230"/>
                                </a:lnTo>
                                <a:lnTo>
                                  <a:pt x="0" y="9555"/>
                                </a:lnTo>
                                <a:lnTo>
                                  <a:pt x="0" y="9555"/>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1" name="Shape 2401"/>
                        <wps:cNvSpPr/>
                        <wps:spPr>
                          <a:xfrm>
                            <a:off x="1731924" y="1873001"/>
                            <a:ext cx="47495" cy="48226"/>
                          </a:xfrm>
                          <a:custGeom>
                            <a:avLst/>
                            <a:gdLst/>
                            <a:ahLst/>
                            <a:cxnLst/>
                            <a:rect l="0" t="0" r="0" b="0"/>
                            <a:pathLst>
                              <a:path w="47495" h="48226">
                                <a:moveTo>
                                  <a:pt x="24113" y="0"/>
                                </a:moveTo>
                                <a:cubicBezTo>
                                  <a:pt x="37266" y="0"/>
                                  <a:pt x="47495" y="10960"/>
                                  <a:pt x="47495" y="24113"/>
                                </a:cubicBezTo>
                                <a:cubicBezTo>
                                  <a:pt x="47495" y="37266"/>
                                  <a:pt x="37266" y="48226"/>
                                  <a:pt x="24113" y="48226"/>
                                </a:cubicBezTo>
                                <a:cubicBezTo>
                                  <a:pt x="10230" y="48226"/>
                                  <a:pt x="0" y="37266"/>
                                  <a:pt x="0" y="24113"/>
                                </a:cubicBezTo>
                                <a:cubicBezTo>
                                  <a:pt x="0" y="10960"/>
                                  <a:pt x="10230" y="0"/>
                                  <a:pt x="24113"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2" name="Shape 2402"/>
                        <wps:cNvSpPr/>
                        <wps:spPr>
                          <a:xfrm>
                            <a:off x="1727540" y="1868617"/>
                            <a:ext cx="28132" cy="56995"/>
                          </a:xfrm>
                          <a:custGeom>
                            <a:avLst/>
                            <a:gdLst/>
                            <a:ahLst/>
                            <a:cxnLst/>
                            <a:rect l="0" t="0" r="0" b="0"/>
                            <a:pathLst>
                              <a:path w="28132" h="56995">
                                <a:moveTo>
                                  <a:pt x="22651" y="0"/>
                                </a:moveTo>
                                <a:lnTo>
                                  <a:pt x="28132" y="0"/>
                                </a:lnTo>
                                <a:lnTo>
                                  <a:pt x="28132" y="8829"/>
                                </a:lnTo>
                                <a:lnTo>
                                  <a:pt x="24113" y="9499"/>
                                </a:lnTo>
                                <a:lnTo>
                                  <a:pt x="24843" y="9499"/>
                                </a:lnTo>
                                <a:lnTo>
                                  <a:pt x="20459" y="10961"/>
                                </a:lnTo>
                                <a:lnTo>
                                  <a:pt x="21190" y="10230"/>
                                </a:lnTo>
                                <a:lnTo>
                                  <a:pt x="16806" y="12422"/>
                                </a:lnTo>
                                <a:lnTo>
                                  <a:pt x="17537" y="11691"/>
                                </a:lnTo>
                                <a:lnTo>
                                  <a:pt x="13883" y="14614"/>
                                </a:lnTo>
                                <a:lnTo>
                                  <a:pt x="14614" y="14614"/>
                                </a:lnTo>
                                <a:lnTo>
                                  <a:pt x="11691" y="17537"/>
                                </a:lnTo>
                                <a:lnTo>
                                  <a:pt x="12422" y="17537"/>
                                </a:lnTo>
                                <a:lnTo>
                                  <a:pt x="10230" y="21190"/>
                                </a:lnTo>
                                <a:lnTo>
                                  <a:pt x="10230" y="20460"/>
                                </a:lnTo>
                                <a:lnTo>
                                  <a:pt x="8768" y="24844"/>
                                </a:lnTo>
                                <a:lnTo>
                                  <a:pt x="9499" y="24113"/>
                                </a:lnTo>
                                <a:lnTo>
                                  <a:pt x="8872" y="28497"/>
                                </a:lnTo>
                                <a:lnTo>
                                  <a:pt x="9499" y="32881"/>
                                </a:lnTo>
                                <a:lnTo>
                                  <a:pt x="8768" y="32151"/>
                                </a:lnTo>
                                <a:lnTo>
                                  <a:pt x="10230" y="36535"/>
                                </a:lnTo>
                                <a:lnTo>
                                  <a:pt x="10230" y="35804"/>
                                </a:lnTo>
                                <a:lnTo>
                                  <a:pt x="12422" y="39458"/>
                                </a:lnTo>
                                <a:lnTo>
                                  <a:pt x="11691" y="38727"/>
                                </a:lnTo>
                                <a:lnTo>
                                  <a:pt x="14289" y="41975"/>
                                </a:lnTo>
                                <a:lnTo>
                                  <a:pt x="17537" y="44572"/>
                                </a:lnTo>
                                <a:lnTo>
                                  <a:pt x="16806" y="44572"/>
                                </a:lnTo>
                                <a:lnTo>
                                  <a:pt x="21190" y="46765"/>
                                </a:lnTo>
                                <a:lnTo>
                                  <a:pt x="20459" y="46034"/>
                                </a:lnTo>
                                <a:lnTo>
                                  <a:pt x="24843" y="47495"/>
                                </a:lnTo>
                                <a:lnTo>
                                  <a:pt x="27766" y="47495"/>
                                </a:lnTo>
                                <a:lnTo>
                                  <a:pt x="28132" y="47495"/>
                                </a:lnTo>
                                <a:lnTo>
                                  <a:pt x="28132" y="56995"/>
                                </a:lnTo>
                                <a:lnTo>
                                  <a:pt x="27766" y="56995"/>
                                </a:lnTo>
                                <a:lnTo>
                                  <a:pt x="22651" y="56264"/>
                                </a:lnTo>
                                <a:cubicBezTo>
                                  <a:pt x="22651" y="56264"/>
                                  <a:pt x="22651" y="56264"/>
                                  <a:pt x="21921" y="56264"/>
                                </a:cubicBezTo>
                                <a:lnTo>
                                  <a:pt x="17537" y="54802"/>
                                </a:lnTo>
                                <a:lnTo>
                                  <a:pt x="16806" y="54802"/>
                                </a:lnTo>
                                <a:lnTo>
                                  <a:pt x="12422" y="52610"/>
                                </a:lnTo>
                                <a:cubicBezTo>
                                  <a:pt x="12422" y="51879"/>
                                  <a:pt x="12422" y="51879"/>
                                  <a:pt x="11691" y="51879"/>
                                </a:cubicBezTo>
                                <a:lnTo>
                                  <a:pt x="8037" y="48957"/>
                                </a:lnTo>
                                <a:lnTo>
                                  <a:pt x="8037" y="48226"/>
                                </a:lnTo>
                                <a:lnTo>
                                  <a:pt x="5115" y="44572"/>
                                </a:lnTo>
                                <a:cubicBezTo>
                                  <a:pt x="4384" y="44572"/>
                                  <a:pt x="4384" y="44572"/>
                                  <a:pt x="4384" y="43842"/>
                                </a:cubicBezTo>
                                <a:lnTo>
                                  <a:pt x="2192" y="40188"/>
                                </a:lnTo>
                                <a:cubicBezTo>
                                  <a:pt x="2192" y="39458"/>
                                  <a:pt x="1461" y="39458"/>
                                  <a:pt x="1461" y="38727"/>
                                </a:cubicBezTo>
                                <a:lnTo>
                                  <a:pt x="0" y="34343"/>
                                </a:lnTo>
                                <a:cubicBezTo>
                                  <a:pt x="0" y="34343"/>
                                  <a:pt x="0" y="34343"/>
                                  <a:pt x="0" y="33612"/>
                                </a:cubicBezTo>
                                <a:lnTo>
                                  <a:pt x="0" y="29228"/>
                                </a:lnTo>
                                <a:cubicBezTo>
                                  <a:pt x="0" y="28497"/>
                                  <a:pt x="0" y="28497"/>
                                  <a:pt x="0" y="27767"/>
                                </a:cubicBezTo>
                                <a:lnTo>
                                  <a:pt x="0" y="23382"/>
                                </a:lnTo>
                                <a:cubicBezTo>
                                  <a:pt x="0" y="22652"/>
                                  <a:pt x="0" y="22652"/>
                                  <a:pt x="0" y="21921"/>
                                </a:cubicBezTo>
                                <a:lnTo>
                                  <a:pt x="1461" y="17537"/>
                                </a:lnTo>
                                <a:lnTo>
                                  <a:pt x="2192" y="16806"/>
                                </a:lnTo>
                                <a:lnTo>
                                  <a:pt x="4384" y="13153"/>
                                </a:lnTo>
                                <a:cubicBezTo>
                                  <a:pt x="4384" y="12422"/>
                                  <a:pt x="4384" y="12422"/>
                                  <a:pt x="5115" y="12422"/>
                                </a:cubicBezTo>
                                <a:lnTo>
                                  <a:pt x="8037" y="8768"/>
                                </a:lnTo>
                                <a:cubicBezTo>
                                  <a:pt x="8037" y="8038"/>
                                  <a:pt x="8037" y="8038"/>
                                  <a:pt x="8037" y="8038"/>
                                </a:cubicBezTo>
                                <a:lnTo>
                                  <a:pt x="11691" y="5115"/>
                                </a:lnTo>
                                <a:cubicBezTo>
                                  <a:pt x="12422" y="5115"/>
                                  <a:pt x="12422" y="4384"/>
                                  <a:pt x="12422" y="4384"/>
                                </a:cubicBezTo>
                                <a:lnTo>
                                  <a:pt x="16806" y="2192"/>
                                </a:lnTo>
                                <a:lnTo>
                                  <a:pt x="17537" y="2192"/>
                                </a:lnTo>
                                <a:lnTo>
                                  <a:pt x="21921" y="731"/>
                                </a:lnTo>
                                <a:cubicBezTo>
                                  <a:pt x="22651" y="731"/>
                                  <a:pt x="22651" y="731"/>
                                  <a:pt x="22651"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3" name="Shape 2403"/>
                        <wps:cNvSpPr/>
                        <wps:spPr>
                          <a:xfrm>
                            <a:off x="1755671" y="1868617"/>
                            <a:ext cx="28863" cy="56995"/>
                          </a:xfrm>
                          <a:custGeom>
                            <a:avLst/>
                            <a:gdLst/>
                            <a:ahLst/>
                            <a:cxnLst/>
                            <a:rect l="0" t="0" r="0" b="0"/>
                            <a:pathLst>
                              <a:path w="28863" h="56995">
                                <a:moveTo>
                                  <a:pt x="0" y="0"/>
                                </a:moveTo>
                                <a:lnTo>
                                  <a:pt x="5480" y="0"/>
                                </a:lnTo>
                                <a:cubicBezTo>
                                  <a:pt x="5480" y="731"/>
                                  <a:pt x="6211" y="731"/>
                                  <a:pt x="6211" y="731"/>
                                </a:cubicBezTo>
                                <a:lnTo>
                                  <a:pt x="10595" y="2192"/>
                                </a:lnTo>
                                <a:cubicBezTo>
                                  <a:pt x="11326" y="2192"/>
                                  <a:pt x="11326" y="2192"/>
                                  <a:pt x="11326" y="2192"/>
                                </a:cubicBezTo>
                                <a:lnTo>
                                  <a:pt x="15710" y="4384"/>
                                </a:lnTo>
                                <a:lnTo>
                                  <a:pt x="16441" y="5115"/>
                                </a:lnTo>
                                <a:lnTo>
                                  <a:pt x="20094" y="8038"/>
                                </a:lnTo>
                                <a:cubicBezTo>
                                  <a:pt x="20094" y="8038"/>
                                  <a:pt x="20094" y="8038"/>
                                  <a:pt x="20825" y="8768"/>
                                </a:cubicBezTo>
                                <a:lnTo>
                                  <a:pt x="23748" y="12422"/>
                                </a:lnTo>
                                <a:cubicBezTo>
                                  <a:pt x="23748" y="12422"/>
                                  <a:pt x="23748" y="12422"/>
                                  <a:pt x="23748" y="13153"/>
                                </a:cubicBezTo>
                                <a:lnTo>
                                  <a:pt x="25940" y="16806"/>
                                </a:lnTo>
                                <a:cubicBezTo>
                                  <a:pt x="26670" y="16806"/>
                                  <a:pt x="26670" y="17537"/>
                                  <a:pt x="26670" y="17537"/>
                                </a:cubicBezTo>
                                <a:lnTo>
                                  <a:pt x="28132" y="21921"/>
                                </a:lnTo>
                                <a:cubicBezTo>
                                  <a:pt x="28132" y="22652"/>
                                  <a:pt x="28132" y="22652"/>
                                  <a:pt x="28132" y="23382"/>
                                </a:cubicBezTo>
                                <a:lnTo>
                                  <a:pt x="28863" y="27767"/>
                                </a:lnTo>
                                <a:cubicBezTo>
                                  <a:pt x="28863" y="28497"/>
                                  <a:pt x="28863" y="28497"/>
                                  <a:pt x="28863" y="29228"/>
                                </a:cubicBezTo>
                                <a:lnTo>
                                  <a:pt x="28132" y="33612"/>
                                </a:lnTo>
                                <a:cubicBezTo>
                                  <a:pt x="28132" y="34343"/>
                                  <a:pt x="28132" y="34343"/>
                                  <a:pt x="28132" y="34343"/>
                                </a:cubicBezTo>
                                <a:lnTo>
                                  <a:pt x="26670" y="38727"/>
                                </a:lnTo>
                                <a:cubicBezTo>
                                  <a:pt x="26670" y="39458"/>
                                  <a:pt x="26670" y="39458"/>
                                  <a:pt x="25940" y="40188"/>
                                </a:cubicBezTo>
                                <a:lnTo>
                                  <a:pt x="23748" y="43842"/>
                                </a:lnTo>
                                <a:cubicBezTo>
                                  <a:pt x="23748" y="44572"/>
                                  <a:pt x="23748" y="44572"/>
                                  <a:pt x="23748" y="44572"/>
                                </a:cubicBezTo>
                                <a:lnTo>
                                  <a:pt x="20825" y="48226"/>
                                </a:lnTo>
                                <a:cubicBezTo>
                                  <a:pt x="20094" y="48226"/>
                                  <a:pt x="20094" y="48957"/>
                                  <a:pt x="20094" y="48957"/>
                                </a:cubicBezTo>
                                <a:lnTo>
                                  <a:pt x="16441" y="51879"/>
                                </a:lnTo>
                                <a:cubicBezTo>
                                  <a:pt x="16441" y="51879"/>
                                  <a:pt x="15710" y="51879"/>
                                  <a:pt x="15710" y="52610"/>
                                </a:cubicBezTo>
                                <a:lnTo>
                                  <a:pt x="11326" y="54802"/>
                                </a:lnTo>
                                <a:cubicBezTo>
                                  <a:pt x="11326" y="54802"/>
                                  <a:pt x="11326" y="54802"/>
                                  <a:pt x="10595" y="54802"/>
                                </a:cubicBezTo>
                                <a:lnTo>
                                  <a:pt x="6211" y="56264"/>
                                </a:lnTo>
                                <a:lnTo>
                                  <a:pt x="5480" y="56264"/>
                                </a:lnTo>
                                <a:lnTo>
                                  <a:pt x="365" y="56995"/>
                                </a:lnTo>
                                <a:lnTo>
                                  <a:pt x="0" y="56995"/>
                                </a:lnTo>
                                <a:lnTo>
                                  <a:pt x="0" y="47495"/>
                                </a:lnTo>
                                <a:lnTo>
                                  <a:pt x="365" y="47495"/>
                                </a:lnTo>
                                <a:lnTo>
                                  <a:pt x="3288" y="47495"/>
                                </a:lnTo>
                                <a:lnTo>
                                  <a:pt x="8403" y="46034"/>
                                </a:lnTo>
                                <a:lnTo>
                                  <a:pt x="11326" y="44572"/>
                                </a:lnTo>
                                <a:lnTo>
                                  <a:pt x="10595" y="44572"/>
                                </a:lnTo>
                                <a:lnTo>
                                  <a:pt x="13842" y="41975"/>
                                </a:lnTo>
                                <a:lnTo>
                                  <a:pt x="16441" y="38727"/>
                                </a:lnTo>
                                <a:lnTo>
                                  <a:pt x="15710" y="39458"/>
                                </a:lnTo>
                                <a:lnTo>
                                  <a:pt x="17902" y="35804"/>
                                </a:lnTo>
                                <a:lnTo>
                                  <a:pt x="17902" y="36535"/>
                                </a:lnTo>
                                <a:lnTo>
                                  <a:pt x="19364" y="32151"/>
                                </a:lnTo>
                                <a:lnTo>
                                  <a:pt x="19364" y="29228"/>
                                </a:lnTo>
                                <a:lnTo>
                                  <a:pt x="19364" y="27767"/>
                                </a:lnTo>
                                <a:lnTo>
                                  <a:pt x="19364" y="24844"/>
                                </a:lnTo>
                                <a:lnTo>
                                  <a:pt x="17902" y="20460"/>
                                </a:lnTo>
                                <a:lnTo>
                                  <a:pt x="17902" y="21190"/>
                                </a:lnTo>
                                <a:lnTo>
                                  <a:pt x="15710" y="17537"/>
                                </a:lnTo>
                                <a:lnTo>
                                  <a:pt x="16441" y="17537"/>
                                </a:lnTo>
                                <a:lnTo>
                                  <a:pt x="13518" y="14614"/>
                                </a:lnTo>
                                <a:lnTo>
                                  <a:pt x="14249" y="14614"/>
                                </a:lnTo>
                                <a:lnTo>
                                  <a:pt x="10595" y="11691"/>
                                </a:lnTo>
                                <a:lnTo>
                                  <a:pt x="11326" y="12422"/>
                                </a:lnTo>
                                <a:lnTo>
                                  <a:pt x="6942" y="10230"/>
                                </a:lnTo>
                                <a:lnTo>
                                  <a:pt x="8403" y="10961"/>
                                </a:lnTo>
                                <a:lnTo>
                                  <a:pt x="3288" y="9499"/>
                                </a:lnTo>
                                <a:lnTo>
                                  <a:pt x="4750" y="9499"/>
                                </a:lnTo>
                                <a:lnTo>
                                  <a:pt x="28" y="8825"/>
                                </a:lnTo>
                                <a:lnTo>
                                  <a:pt x="0" y="8829"/>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4" name="Shape 2404"/>
                        <wps:cNvSpPr/>
                        <wps:spPr>
                          <a:xfrm>
                            <a:off x="2159382" y="1824775"/>
                            <a:ext cx="47495" cy="48226"/>
                          </a:xfrm>
                          <a:custGeom>
                            <a:avLst/>
                            <a:gdLst/>
                            <a:ahLst/>
                            <a:cxnLst/>
                            <a:rect l="0" t="0" r="0" b="0"/>
                            <a:pathLst>
                              <a:path w="47495" h="48226">
                                <a:moveTo>
                                  <a:pt x="24113" y="0"/>
                                </a:moveTo>
                                <a:cubicBezTo>
                                  <a:pt x="37266" y="0"/>
                                  <a:pt x="47495" y="10960"/>
                                  <a:pt x="47495" y="24113"/>
                                </a:cubicBezTo>
                                <a:cubicBezTo>
                                  <a:pt x="47495" y="37266"/>
                                  <a:pt x="37266" y="48226"/>
                                  <a:pt x="24113" y="48226"/>
                                </a:cubicBezTo>
                                <a:cubicBezTo>
                                  <a:pt x="10230" y="48226"/>
                                  <a:pt x="0" y="37266"/>
                                  <a:pt x="0" y="24113"/>
                                </a:cubicBezTo>
                                <a:cubicBezTo>
                                  <a:pt x="0" y="10960"/>
                                  <a:pt x="10230" y="0"/>
                                  <a:pt x="24113"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5" name="Shape 2405"/>
                        <wps:cNvSpPr/>
                        <wps:spPr>
                          <a:xfrm>
                            <a:off x="2154266" y="1820390"/>
                            <a:ext cx="28863" cy="56994"/>
                          </a:xfrm>
                          <a:custGeom>
                            <a:avLst/>
                            <a:gdLst/>
                            <a:ahLst/>
                            <a:cxnLst/>
                            <a:rect l="0" t="0" r="0" b="0"/>
                            <a:pathLst>
                              <a:path w="28863" h="56994">
                                <a:moveTo>
                                  <a:pt x="28497" y="0"/>
                                </a:moveTo>
                                <a:lnTo>
                                  <a:pt x="28863" y="0"/>
                                </a:lnTo>
                                <a:lnTo>
                                  <a:pt x="28863" y="9499"/>
                                </a:lnTo>
                                <a:lnTo>
                                  <a:pt x="28497" y="9499"/>
                                </a:lnTo>
                                <a:lnTo>
                                  <a:pt x="25574" y="9499"/>
                                </a:lnTo>
                                <a:lnTo>
                                  <a:pt x="21190" y="10960"/>
                                </a:lnTo>
                                <a:lnTo>
                                  <a:pt x="21921" y="10230"/>
                                </a:lnTo>
                                <a:lnTo>
                                  <a:pt x="17537" y="12422"/>
                                </a:lnTo>
                                <a:lnTo>
                                  <a:pt x="18267" y="12422"/>
                                </a:lnTo>
                                <a:lnTo>
                                  <a:pt x="15020" y="15020"/>
                                </a:lnTo>
                                <a:lnTo>
                                  <a:pt x="12422" y="18267"/>
                                </a:lnTo>
                                <a:lnTo>
                                  <a:pt x="13153" y="17537"/>
                                </a:lnTo>
                                <a:lnTo>
                                  <a:pt x="10961" y="21190"/>
                                </a:lnTo>
                                <a:lnTo>
                                  <a:pt x="10961" y="20460"/>
                                </a:lnTo>
                                <a:lnTo>
                                  <a:pt x="9499" y="24843"/>
                                </a:lnTo>
                                <a:lnTo>
                                  <a:pt x="10230" y="24113"/>
                                </a:lnTo>
                                <a:lnTo>
                                  <a:pt x="9555" y="28834"/>
                                </a:lnTo>
                                <a:lnTo>
                                  <a:pt x="10230" y="32881"/>
                                </a:lnTo>
                                <a:lnTo>
                                  <a:pt x="9499" y="32151"/>
                                </a:lnTo>
                                <a:lnTo>
                                  <a:pt x="10961" y="36535"/>
                                </a:lnTo>
                                <a:lnTo>
                                  <a:pt x="10961" y="35804"/>
                                </a:lnTo>
                                <a:lnTo>
                                  <a:pt x="13153" y="40188"/>
                                </a:lnTo>
                                <a:lnTo>
                                  <a:pt x="15345" y="42380"/>
                                </a:lnTo>
                                <a:lnTo>
                                  <a:pt x="14614" y="42380"/>
                                </a:lnTo>
                                <a:lnTo>
                                  <a:pt x="18267" y="45303"/>
                                </a:lnTo>
                                <a:lnTo>
                                  <a:pt x="17537" y="44572"/>
                                </a:lnTo>
                                <a:lnTo>
                                  <a:pt x="21921" y="46765"/>
                                </a:lnTo>
                                <a:lnTo>
                                  <a:pt x="21190" y="46034"/>
                                </a:lnTo>
                                <a:lnTo>
                                  <a:pt x="25574" y="47495"/>
                                </a:lnTo>
                                <a:lnTo>
                                  <a:pt x="24844" y="47495"/>
                                </a:lnTo>
                                <a:lnTo>
                                  <a:pt x="28863" y="48165"/>
                                </a:lnTo>
                                <a:lnTo>
                                  <a:pt x="28863" y="56994"/>
                                </a:lnTo>
                                <a:lnTo>
                                  <a:pt x="23382" y="56994"/>
                                </a:lnTo>
                                <a:cubicBezTo>
                                  <a:pt x="23382" y="56994"/>
                                  <a:pt x="23382" y="56264"/>
                                  <a:pt x="22652" y="56264"/>
                                </a:cubicBezTo>
                                <a:lnTo>
                                  <a:pt x="18267" y="54802"/>
                                </a:lnTo>
                                <a:lnTo>
                                  <a:pt x="17537" y="54802"/>
                                </a:lnTo>
                                <a:lnTo>
                                  <a:pt x="13153" y="52610"/>
                                </a:lnTo>
                                <a:cubicBezTo>
                                  <a:pt x="13153" y="52610"/>
                                  <a:pt x="13153" y="51879"/>
                                  <a:pt x="12422" y="51879"/>
                                </a:cubicBezTo>
                                <a:lnTo>
                                  <a:pt x="8768" y="48957"/>
                                </a:lnTo>
                                <a:cubicBezTo>
                                  <a:pt x="8768" y="48957"/>
                                  <a:pt x="8768" y="48957"/>
                                  <a:pt x="8768" y="48226"/>
                                </a:cubicBezTo>
                                <a:lnTo>
                                  <a:pt x="5846" y="45303"/>
                                </a:lnTo>
                                <a:cubicBezTo>
                                  <a:pt x="5115" y="44572"/>
                                  <a:pt x="5115" y="44572"/>
                                  <a:pt x="5115" y="44572"/>
                                </a:cubicBezTo>
                                <a:lnTo>
                                  <a:pt x="2923" y="40188"/>
                                </a:lnTo>
                                <a:lnTo>
                                  <a:pt x="2192" y="39458"/>
                                </a:lnTo>
                                <a:lnTo>
                                  <a:pt x="731" y="35073"/>
                                </a:lnTo>
                                <a:cubicBezTo>
                                  <a:pt x="731" y="34343"/>
                                  <a:pt x="731" y="34343"/>
                                  <a:pt x="731" y="33612"/>
                                </a:cubicBezTo>
                                <a:lnTo>
                                  <a:pt x="0" y="29228"/>
                                </a:lnTo>
                                <a:cubicBezTo>
                                  <a:pt x="0" y="28497"/>
                                  <a:pt x="0" y="28497"/>
                                  <a:pt x="0" y="28497"/>
                                </a:cubicBezTo>
                                <a:lnTo>
                                  <a:pt x="731" y="23382"/>
                                </a:lnTo>
                                <a:lnTo>
                                  <a:pt x="731" y="22651"/>
                                </a:lnTo>
                                <a:lnTo>
                                  <a:pt x="2192" y="18267"/>
                                </a:lnTo>
                                <a:cubicBezTo>
                                  <a:pt x="2192" y="17537"/>
                                  <a:pt x="2923" y="17537"/>
                                  <a:pt x="2923" y="16806"/>
                                </a:cubicBezTo>
                                <a:lnTo>
                                  <a:pt x="5115" y="13152"/>
                                </a:lnTo>
                                <a:cubicBezTo>
                                  <a:pt x="5115" y="12422"/>
                                  <a:pt x="5115" y="12422"/>
                                  <a:pt x="5115" y="12422"/>
                                </a:cubicBezTo>
                                <a:lnTo>
                                  <a:pt x="8038" y="8768"/>
                                </a:lnTo>
                                <a:cubicBezTo>
                                  <a:pt x="8768" y="8768"/>
                                  <a:pt x="8768" y="8037"/>
                                  <a:pt x="8768" y="8037"/>
                                </a:cubicBezTo>
                                <a:lnTo>
                                  <a:pt x="12422" y="5115"/>
                                </a:lnTo>
                                <a:cubicBezTo>
                                  <a:pt x="13153" y="5115"/>
                                  <a:pt x="13153" y="5115"/>
                                  <a:pt x="13153" y="4384"/>
                                </a:cubicBezTo>
                                <a:lnTo>
                                  <a:pt x="17537" y="2192"/>
                                </a:lnTo>
                                <a:lnTo>
                                  <a:pt x="18267" y="2192"/>
                                </a:lnTo>
                                <a:lnTo>
                                  <a:pt x="22652" y="731"/>
                                </a:lnTo>
                                <a:cubicBezTo>
                                  <a:pt x="23382" y="731"/>
                                  <a:pt x="23382" y="731"/>
                                  <a:pt x="23382" y="731"/>
                                </a:cubicBezTo>
                                <a:lnTo>
                                  <a:pt x="28497"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6" name="Shape 2406"/>
                        <wps:cNvSpPr/>
                        <wps:spPr>
                          <a:xfrm>
                            <a:off x="2183129" y="1820390"/>
                            <a:ext cx="28863" cy="56994"/>
                          </a:xfrm>
                          <a:custGeom>
                            <a:avLst/>
                            <a:gdLst/>
                            <a:ahLst/>
                            <a:cxnLst/>
                            <a:rect l="0" t="0" r="0" b="0"/>
                            <a:pathLst>
                              <a:path w="28863" h="56994">
                                <a:moveTo>
                                  <a:pt x="0" y="0"/>
                                </a:moveTo>
                                <a:lnTo>
                                  <a:pt x="365" y="0"/>
                                </a:lnTo>
                                <a:lnTo>
                                  <a:pt x="5480" y="731"/>
                                </a:lnTo>
                                <a:lnTo>
                                  <a:pt x="6211" y="731"/>
                                </a:lnTo>
                                <a:lnTo>
                                  <a:pt x="10595" y="2192"/>
                                </a:lnTo>
                                <a:cubicBezTo>
                                  <a:pt x="11326" y="2192"/>
                                  <a:pt x="11326" y="2192"/>
                                  <a:pt x="11326" y="2192"/>
                                </a:cubicBezTo>
                                <a:lnTo>
                                  <a:pt x="15710" y="4384"/>
                                </a:lnTo>
                                <a:cubicBezTo>
                                  <a:pt x="15710" y="5115"/>
                                  <a:pt x="16441" y="5115"/>
                                  <a:pt x="16441" y="5115"/>
                                </a:cubicBezTo>
                                <a:lnTo>
                                  <a:pt x="20094" y="8037"/>
                                </a:lnTo>
                                <a:cubicBezTo>
                                  <a:pt x="20094" y="8037"/>
                                  <a:pt x="20094" y="8768"/>
                                  <a:pt x="20825" y="8768"/>
                                </a:cubicBezTo>
                                <a:lnTo>
                                  <a:pt x="23748" y="12422"/>
                                </a:lnTo>
                                <a:cubicBezTo>
                                  <a:pt x="23748" y="12422"/>
                                  <a:pt x="23748" y="12422"/>
                                  <a:pt x="23748" y="13152"/>
                                </a:cubicBezTo>
                                <a:lnTo>
                                  <a:pt x="25940" y="16806"/>
                                </a:lnTo>
                                <a:cubicBezTo>
                                  <a:pt x="26670" y="17537"/>
                                  <a:pt x="26670" y="17537"/>
                                  <a:pt x="26670" y="18267"/>
                                </a:cubicBezTo>
                                <a:lnTo>
                                  <a:pt x="28132" y="22651"/>
                                </a:lnTo>
                                <a:lnTo>
                                  <a:pt x="28132" y="23382"/>
                                </a:lnTo>
                                <a:lnTo>
                                  <a:pt x="28863" y="28497"/>
                                </a:lnTo>
                                <a:cubicBezTo>
                                  <a:pt x="28863" y="28497"/>
                                  <a:pt x="28863" y="28497"/>
                                  <a:pt x="28863" y="29228"/>
                                </a:cubicBezTo>
                                <a:lnTo>
                                  <a:pt x="28132" y="33612"/>
                                </a:lnTo>
                                <a:cubicBezTo>
                                  <a:pt x="28132" y="34343"/>
                                  <a:pt x="28132" y="34343"/>
                                  <a:pt x="28132" y="35073"/>
                                </a:cubicBezTo>
                                <a:lnTo>
                                  <a:pt x="26670" y="39458"/>
                                </a:lnTo>
                                <a:cubicBezTo>
                                  <a:pt x="26670" y="39458"/>
                                  <a:pt x="26670" y="40188"/>
                                  <a:pt x="25940" y="40188"/>
                                </a:cubicBezTo>
                                <a:lnTo>
                                  <a:pt x="23748" y="44572"/>
                                </a:lnTo>
                                <a:cubicBezTo>
                                  <a:pt x="23748" y="44572"/>
                                  <a:pt x="23748" y="44572"/>
                                  <a:pt x="23748" y="45303"/>
                                </a:cubicBezTo>
                                <a:lnTo>
                                  <a:pt x="20825" y="48226"/>
                                </a:lnTo>
                                <a:cubicBezTo>
                                  <a:pt x="20094" y="48957"/>
                                  <a:pt x="20094" y="48957"/>
                                  <a:pt x="20094" y="48957"/>
                                </a:cubicBezTo>
                                <a:lnTo>
                                  <a:pt x="16441" y="51879"/>
                                </a:lnTo>
                                <a:lnTo>
                                  <a:pt x="15710" y="52610"/>
                                </a:lnTo>
                                <a:lnTo>
                                  <a:pt x="11326" y="54802"/>
                                </a:lnTo>
                                <a:cubicBezTo>
                                  <a:pt x="11326" y="54802"/>
                                  <a:pt x="11326" y="54802"/>
                                  <a:pt x="10595" y="54802"/>
                                </a:cubicBezTo>
                                <a:lnTo>
                                  <a:pt x="6211" y="56264"/>
                                </a:lnTo>
                                <a:lnTo>
                                  <a:pt x="5480" y="56994"/>
                                </a:lnTo>
                                <a:lnTo>
                                  <a:pt x="0" y="56994"/>
                                </a:lnTo>
                                <a:lnTo>
                                  <a:pt x="0" y="48165"/>
                                </a:lnTo>
                                <a:lnTo>
                                  <a:pt x="28" y="48170"/>
                                </a:lnTo>
                                <a:lnTo>
                                  <a:pt x="4750" y="47495"/>
                                </a:lnTo>
                                <a:lnTo>
                                  <a:pt x="3288" y="47495"/>
                                </a:lnTo>
                                <a:lnTo>
                                  <a:pt x="7672" y="46034"/>
                                </a:lnTo>
                                <a:lnTo>
                                  <a:pt x="6942" y="46765"/>
                                </a:lnTo>
                                <a:lnTo>
                                  <a:pt x="11326" y="44572"/>
                                </a:lnTo>
                                <a:lnTo>
                                  <a:pt x="10595" y="45303"/>
                                </a:lnTo>
                                <a:lnTo>
                                  <a:pt x="14249" y="42380"/>
                                </a:lnTo>
                                <a:lnTo>
                                  <a:pt x="13518" y="42380"/>
                                </a:lnTo>
                                <a:lnTo>
                                  <a:pt x="16441" y="39458"/>
                                </a:lnTo>
                                <a:lnTo>
                                  <a:pt x="15710" y="40188"/>
                                </a:lnTo>
                                <a:lnTo>
                                  <a:pt x="17902" y="35804"/>
                                </a:lnTo>
                                <a:lnTo>
                                  <a:pt x="17902" y="36535"/>
                                </a:lnTo>
                                <a:lnTo>
                                  <a:pt x="19364" y="32151"/>
                                </a:lnTo>
                                <a:lnTo>
                                  <a:pt x="18633" y="32881"/>
                                </a:lnTo>
                                <a:lnTo>
                                  <a:pt x="19307" y="28834"/>
                                </a:lnTo>
                                <a:lnTo>
                                  <a:pt x="18633" y="24113"/>
                                </a:lnTo>
                                <a:lnTo>
                                  <a:pt x="19364" y="24843"/>
                                </a:lnTo>
                                <a:lnTo>
                                  <a:pt x="17902" y="20460"/>
                                </a:lnTo>
                                <a:lnTo>
                                  <a:pt x="17902" y="21190"/>
                                </a:lnTo>
                                <a:lnTo>
                                  <a:pt x="15710" y="17537"/>
                                </a:lnTo>
                                <a:lnTo>
                                  <a:pt x="16441" y="18267"/>
                                </a:lnTo>
                                <a:lnTo>
                                  <a:pt x="13842" y="15019"/>
                                </a:lnTo>
                                <a:lnTo>
                                  <a:pt x="10595" y="12422"/>
                                </a:lnTo>
                                <a:lnTo>
                                  <a:pt x="11326" y="12422"/>
                                </a:lnTo>
                                <a:lnTo>
                                  <a:pt x="6942" y="10230"/>
                                </a:lnTo>
                                <a:lnTo>
                                  <a:pt x="7672" y="10960"/>
                                </a:lnTo>
                                <a:lnTo>
                                  <a:pt x="3288" y="9499"/>
                                </a:lnTo>
                                <a:lnTo>
                                  <a:pt x="365" y="9499"/>
                                </a:lnTo>
                                <a:lnTo>
                                  <a:pt x="0" y="9499"/>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7" name="Shape 2407"/>
                        <wps:cNvSpPr/>
                        <wps:spPr>
                          <a:xfrm>
                            <a:off x="2586839" y="1775818"/>
                            <a:ext cx="47495" cy="48226"/>
                          </a:xfrm>
                          <a:custGeom>
                            <a:avLst/>
                            <a:gdLst/>
                            <a:ahLst/>
                            <a:cxnLst/>
                            <a:rect l="0" t="0" r="0" b="0"/>
                            <a:pathLst>
                              <a:path w="47495" h="48226">
                                <a:moveTo>
                                  <a:pt x="23382" y="0"/>
                                </a:moveTo>
                                <a:cubicBezTo>
                                  <a:pt x="37266" y="0"/>
                                  <a:pt x="47495" y="10960"/>
                                  <a:pt x="47495" y="24113"/>
                                </a:cubicBezTo>
                                <a:cubicBezTo>
                                  <a:pt x="47495" y="37266"/>
                                  <a:pt x="37266" y="48226"/>
                                  <a:pt x="23382" y="48226"/>
                                </a:cubicBezTo>
                                <a:cubicBezTo>
                                  <a:pt x="10230" y="48226"/>
                                  <a:pt x="0" y="37266"/>
                                  <a:pt x="0" y="24113"/>
                                </a:cubicBezTo>
                                <a:cubicBezTo>
                                  <a:pt x="0" y="10960"/>
                                  <a:pt x="10230" y="0"/>
                                  <a:pt x="23382"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8" name="Shape 2408"/>
                        <wps:cNvSpPr/>
                        <wps:spPr>
                          <a:xfrm>
                            <a:off x="2581725" y="1771433"/>
                            <a:ext cx="28863" cy="56995"/>
                          </a:xfrm>
                          <a:custGeom>
                            <a:avLst/>
                            <a:gdLst/>
                            <a:ahLst/>
                            <a:cxnLst/>
                            <a:rect l="0" t="0" r="0" b="0"/>
                            <a:pathLst>
                              <a:path w="28863" h="56995">
                                <a:moveTo>
                                  <a:pt x="28497" y="0"/>
                                </a:moveTo>
                                <a:lnTo>
                                  <a:pt x="28863" y="0"/>
                                </a:lnTo>
                                <a:lnTo>
                                  <a:pt x="28863" y="8829"/>
                                </a:lnTo>
                                <a:lnTo>
                                  <a:pt x="24844" y="9499"/>
                                </a:lnTo>
                                <a:lnTo>
                                  <a:pt x="25574" y="9499"/>
                                </a:lnTo>
                                <a:lnTo>
                                  <a:pt x="20460" y="10961"/>
                                </a:lnTo>
                                <a:lnTo>
                                  <a:pt x="21921" y="10230"/>
                                </a:lnTo>
                                <a:lnTo>
                                  <a:pt x="17537" y="12422"/>
                                </a:lnTo>
                                <a:lnTo>
                                  <a:pt x="18267" y="12422"/>
                                </a:lnTo>
                                <a:lnTo>
                                  <a:pt x="15019" y="15020"/>
                                </a:lnTo>
                                <a:lnTo>
                                  <a:pt x="12422" y="18267"/>
                                </a:lnTo>
                                <a:lnTo>
                                  <a:pt x="13153" y="17537"/>
                                </a:lnTo>
                                <a:lnTo>
                                  <a:pt x="10961" y="21190"/>
                                </a:lnTo>
                                <a:lnTo>
                                  <a:pt x="10961" y="20460"/>
                                </a:lnTo>
                                <a:lnTo>
                                  <a:pt x="9499" y="24844"/>
                                </a:lnTo>
                                <a:lnTo>
                                  <a:pt x="10230" y="24113"/>
                                </a:lnTo>
                                <a:lnTo>
                                  <a:pt x="9603" y="28497"/>
                                </a:lnTo>
                                <a:lnTo>
                                  <a:pt x="10230" y="32881"/>
                                </a:lnTo>
                                <a:lnTo>
                                  <a:pt x="9499" y="32151"/>
                                </a:lnTo>
                                <a:lnTo>
                                  <a:pt x="10961" y="36535"/>
                                </a:lnTo>
                                <a:lnTo>
                                  <a:pt x="10961" y="35804"/>
                                </a:lnTo>
                                <a:lnTo>
                                  <a:pt x="13153" y="39458"/>
                                </a:lnTo>
                                <a:lnTo>
                                  <a:pt x="12422" y="38727"/>
                                </a:lnTo>
                                <a:lnTo>
                                  <a:pt x="15020" y="41975"/>
                                </a:lnTo>
                                <a:lnTo>
                                  <a:pt x="18267" y="44572"/>
                                </a:lnTo>
                                <a:lnTo>
                                  <a:pt x="17537" y="44572"/>
                                </a:lnTo>
                                <a:lnTo>
                                  <a:pt x="20460" y="46034"/>
                                </a:lnTo>
                                <a:lnTo>
                                  <a:pt x="25574" y="47495"/>
                                </a:lnTo>
                                <a:lnTo>
                                  <a:pt x="24844" y="47495"/>
                                </a:lnTo>
                                <a:lnTo>
                                  <a:pt x="28863" y="48165"/>
                                </a:lnTo>
                                <a:lnTo>
                                  <a:pt x="28863" y="56995"/>
                                </a:lnTo>
                                <a:lnTo>
                                  <a:pt x="28497" y="56995"/>
                                </a:lnTo>
                                <a:lnTo>
                                  <a:pt x="23382" y="56264"/>
                                </a:lnTo>
                                <a:lnTo>
                                  <a:pt x="22652" y="56264"/>
                                </a:lnTo>
                                <a:lnTo>
                                  <a:pt x="18267" y="54802"/>
                                </a:lnTo>
                                <a:cubicBezTo>
                                  <a:pt x="17537" y="54802"/>
                                  <a:pt x="17537" y="54802"/>
                                  <a:pt x="17537" y="54802"/>
                                </a:cubicBezTo>
                                <a:lnTo>
                                  <a:pt x="13153" y="52610"/>
                                </a:lnTo>
                                <a:cubicBezTo>
                                  <a:pt x="13153" y="51879"/>
                                  <a:pt x="12422" y="51879"/>
                                  <a:pt x="12422" y="51879"/>
                                </a:cubicBezTo>
                                <a:lnTo>
                                  <a:pt x="8768" y="48957"/>
                                </a:lnTo>
                                <a:cubicBezTo>
                                  <a:pt x="8768" y="48957"/>
                                  <a:pt x="8768" y="48226"/>
                                  <a:pt x="8038" y="48226"/>
                                </a:cubicBezTo>
                                <a:lnTo>
                                  <a:pt x="5115" y="44572"/>
                                </a:lnTo>
                                <a:cubicBezTo>
                                  <a:pt x="5115" y="44572"/>
                                  <a:pt x="5115" y="44572"/>
                                  <a:pt x="5115" y="43842"/>
                                </a:cubicBezTo>
                                <a:lnTo>
                                  <a:pt x="2923" y="40188"/>
                                </a:lnTo>
                                <a:cubicBezTo>
                                  <a:pt x="2192" y="39458"/>
                                  <a:pt x="2192" y="39458"/>
                                  <a:pt x="2192" y="39458"/>
                                </a:cubicBezTo>
                                <a:lnTo>
                                  <a:pt x="731" y="34343"/>
                                </a:lnTo>
                                <a:cubicBezTo>
                                  <a:pt x="731" y="34343"/>
                                  <a:pt x="731" y="34343"/>
                                  <a:pt x="731" y="33612"/>
                                </a:cubicBezTo>
                                <a:lnTo>
                                  <a:pt x="0" y="29228"/>
                                </a:lnTo>
                                <a:cubicBezTo>
                                  <a:pt x="0" y="28497"/>
                                  <a:pt x="0" y="28497"/>
                                  <a:pt x="0" y="27767"/>
                                </a:cubicBezTo>
                                <a:lnTo>
                                  <a:pt x="731" y="23382"/>
                                </a:lnTo>
                                <a:cubicBezTo>
                                  <a:pt x="731" y="22652"/>
                                  <a:pt x="731" y="22652"/>
                                  <a:pt x="731" y="22652"/>
                                </a:cubicBezTo>
                                <a:lnTo>
                                  <a:pt x="2192" y="17537"/>
                                </a:lnTo>
                                <a:cubicBezTo>
                                  <a:pt x="2192" y="17537"/>
                                  <a:pt x="2192" y="17537"/>
                                  <a:pt x="2923" y="16806"/>
                                </a:cubicBezTo>
                                <a:lnTo>
                                  <a:pt x="5115" y="13153"/>
                                </a:lnTo>
                                <a:cubicBezTo>
                                  <a:pt x="5115" y="12422"/>
                                  <a:pt x="5115" y="12422"/>
                                  <a:pt x="5115" y="12422"/>
                                </a:cubicBezTo>
                                <a:lnTo>
                                  <a:pt x="8038" y="8768"/>
                                </a:lnTo>
                                <a:cubicBezTo>
                                  <a:pt x="8768" y="8038"/>
                                  <a:pt x="8768" y="8038"/>
                                  <a:pt x="8768" y="8038"/>
                                </a:cubicBezTo>
                                <a:lnTo>
                                  <a:pt x="12422" y="5115"/>
                                </a:lnTo>
                                <a:lnTo>
                                  <a:pt x="13153" y="4384"/>
                                </a:lnTo>
                                <a:lnTo>
                                  <a:pt x="17537" y="2192"/>
                                </a:lnTo>
                                <a:cubicBezTo>
                                  <a:pt x="17537" y="2192"/>
                                  <a:pt x="17537" y="2192"/>
                                  <a:pt x="18267" y="2192"/>
                                </a:cubicBezTo>
                                <a:lnTo>
                                  <a:pt x="22652" y="731"/>
                                </a:lnTo>
                                <a:lnTo>
                                  <a:pt x="23382" y="731"/>
                                </a:lnTo>
                                <a:lnTo>
                                  <a:pt x="28497"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09" name="Shape 2409"/>
                        <wps:cNvSpPr/>
                        <wps:spPr>
                          <a:xfrm>
                            <a:off x="2610587" y="1771433"/>
                            <a:ext cx="28863" cy="56995"/>
                          </a:xfrm>
                          <a:custGeom>
                            <a:avLst/>
                            <a:gdLst/>
                            <a:ahLst/>
                            <a:cxnLst/>
                            <a:rect l="0" t="0" r="0" b="0"/>
                            <a:pathLst>
                              <a:path w="28863" h="56995">
                                <a:moveTo>
                                  <a:pt x="0" y="0"/>
                                </a:moveTo>
                                <a:lnTo>
                                  <a:pt x="365" y="0"/>
                                </a:lnTo>
                                <a:lnTo>
                                  <a:pt x="5480" y="731"/>
                                </a:lnTo>
                                <a:lnTo>
                                  <a:pt x="6211" y="731"/>
                                </a:lnTo>
                                <a:lnTo>
                                  <a:pt x="10595" y="2192"/>
                                </a:lnTo>
                                <a:lnTo>
                                  <a:pt x="11326" y="2192"/>
                                </a:lnTo>
                                <a:lnTo>
                                  <a:pt x="15710" y="4384"/>
                                </a:lnTo>
                                <a:lnTo>
                                  <a:pt x="16441" y="5115"/>
                                </a:lnTo>
                                <a:lnTo>
                                  <a:pt x="20094" y="8038"/>
                                </a:lnTo>
                                <a:cubicBezTo>
                                  <a:pt x="20094" y="8038"/>
                                  <a:pt x="20094" y="8038"/>
                                  <a:pt x="20825" y="8768"/>
                                </a:cubicBezTo>
                                <a:lnTo>
                                  <a:pt x="23748" y="12422"/>
                                </a:lnTo>
                                <a:cubicBezTo>
                                  <a:pt x="23748" y="12422"/>
                                  <a:pt x="23748" y="12422"/>
                                  <a:pt x="23748" y="13153"/>
                                </a:cubicBezTo>
                                <a:lnTo>
                                  <a:pt x="25940" y="16806"/>
                                </a:lnTo>
                                <a:cubicBezTo>
                                  <a:pt x="25940" y="17537"/>
                                  <a:pt x="26670" y="17537"/>
                                  <a:pt x="26670" y="17537"/>
                                </a:cubicBezTo>
                                <a:lnTo>
                                  <a:pt x="28132" y="22652"/>
                                </a:lnTo>
                                <a:cubicBezTo>
                                  <a:pt x="28132" y="22652"/>
                                  <a:pt x="28132" y="22652"/>
                                  <a:pt x="28132" y="23382"/>
                                </a:cubicBezTo>
                                <a:lnTo>
                                  <a:pt x="28863" y="27767"/>
                                </a:lnTo>
                                <a:cubicBezTo>
                                  <a:pt x="28863" y="28497"/>
                                  <a:pt x="28863" y="28497"/>
                                  <a:pt x="28863" y="29228"/>
                                </a:cubicBezTo>
                                <a:lnTo>
                                  <a:pt x="28132" y="33612"/>
                                </a:lnTo>
                                <a:cubicBezTo>
                                  <a:pt x="28132" y="34343"/>
                                  <a:pt x="28132" y="34343"/>
                                  <a:pt x="28132" y="34343"/>
                                </a:cubicBezTo>
                                <a:lnTo>
                                  <a:pt x="26670" y="39458"/>
                                </a:lnTo>
                                <a:cubicBezTo>
                                  <a:pt x="26670" y="39458"/>
                                  <a:pt x="25940" y="39458"/>
                                  <a:pt x="25940" y="40188"/>
                                </a:cubicBezTo>
                                <a:lnTo>
                                  <a:pt x="23748" y="43842"/>
                                </a:lnTo>
                                <a:cubicBezTo>
                                  <a:pt x="23748" y="44572"/>
                                  <a:pt x="23748" y="44572"/>
                                  <a:pt x="23017" y="44572"/>
                                </a:cubicBezTo>
                                <a:lnTo>
                                  <a:pt x="20094" y="48226"/>
                                </a:lnTo>
                                <a:lnTo>
                                  <a:pt x="20094" y="48957"/>
                                </a:lnTo>
                                <a:lnTo>
                                  <a:pt x="16441" y="51879"/>
                                </a:lnTo>
                                <a:cubicBezTo>
                                  <a:pt x="16441" y="51879"/>
                                  <a:pt x="15710" y="51879"/>
                                  <a:pt x="15710" y="52610"/>
                                </a:cubicBezTo>
                                <a:lnTo>
                                  <a:pt x="11326" y="54802"/>
                                </a:lnTo>
                                <a:lnTo>
                                  <a:pt x="10595" y="54802"/>
                                </a:lnTo>
                                <a:lnTo>
                                  <a:pt x="6211" y="56264"/>
                                </a:lnTo>
                                <a:lnTo>
                                  <a:pt x="5480" y="56264"/>
                                </a:lnTo>
                                <a:lnTo>
                                  <a:pt x="365" y="56995"/>
                                </a:lnTo>
                                <a:lnTo>
                                  <a:pt x="0" y="56995"/>
                                </a:lnTo>
                                <a:lnTo>
                                  <a:pt x="0" y="48165"/>
                                </a:lnTo>
                                <a:lnTo>
                                  <a:pt x="4019" y="47495"/>
                                </a:lnTo>
                                <a:lnTo>
                                  <a:pt x="3288" y="47495"/>
                                </a:lnTo>
                                <a:lnTo>
                                  <a:pt x="7672" y="46034"/>
                                </a:lnTo>
                                <a:lnTo>
                                  <a:pt x="6942" y="46765"/>
                                </a:lnTo>
                                <a:lnTo>
                                  <a:pt x="11326" y="44572"/>
                                </a:lnTo>
                                <a:lnTo>
                                  <a:pt x="10595" y="44572"/>
                                </a:lnTo>
                                <a:lnTo>
                                  <a:pt x="13842" y="41975"/>
                                </a:lnTo>
                                <a:lnTo>
                                  <a:pt x="16441" y="38727"/>
                                </a:lnTo>
                                <a:lnTo>
                                  <a:pt x="15710" y="39458"/>
                                </a:lnTo>
                                <a:lnTo>
                                  <a:pt x="17902" y="35804"/>
                                </a:lnTo>
                                <a:lnTo>
                                  <a:pt x="17902" y="36535"/>
                                </a:lnTo>
                                <a:lnTo>
                                  <a:pt x="19364" y="32151"/>
                                </a:lnTo>
                                <a:lnTo>
                                  <a:pt x="18633" y="32881"/>
                                </a:lnTo>
                                <a:lnTo>
                                  <a:pt x="19259" y="28497"/>
                                </a:lnTo>
                                <a:lnTo>
                                  <a:pt x="18633" y="24113"/>
                                </a:lnTo>
                                <a:lnTo>
                                  <a:pt x="19364" y="24844"/>
                                </a:lnTo>
                                <a:lnTo>
                                  <a:pt x="17902" y="20460"/>
                                </a:lnTo>
                                <a:lnTo>
                                  <a:pt x="17902" y="21190"/>
                                </a:lnTo>
                                <a:lnTo>
                                  <a:pt x="15710" y="17537"/>
                                </a:lnTo>
                                <a:lnTo>
                                  <a:pt x="16441" y="18267"/>
                                </a:lnTo>
                                <a:lnTo>
                                  <a:pt x="13843" y="15020"/>
                                </a:lnTo>
                                <a:lnTo>
                                  <a:pt x="10595" y="12422"/>
                                </a:lnTo>
                                <a:lnTo>
                                  <a:pt x="11326" y="12422"/>
                                </a:lnTo>
                                <a:lnTo>
                                  <a:pt x="6942" y="10230"/>
                                </a:lnTo>
                                <a:lnTo>
                                  <a:pt x="7672" y="10961"/>
                                </a:lnTo>
                                <a:lnTo>
                                  <a:pt x="3288" y="9499"/>
                                </a:lnTo>
                                <a:lnTo>
                                  <a:pt x="4019" y="9499"/>
                                </a:lnTo>
                                <a:lnTo>
                                  <a:pt x="0" y="8829"/>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10" name="Shape 2410"/>
                        <wps:cNvSpPr/>
                        <wps:spPr>
                          <a:xfrm>
                            <a:off x="3014297" y="1727592"/>
                            <a:ext cx="47495" cy="48226"/>
                          </a:xfrm>
                          <a:custGeom>
                            <a:avLst/>
                            <a:gdLst/>
                            <a:ahLst/>
                            <a:cxnLst/>
                            <a:rect l="0" t="0" r="0" b="0"/>
                            <a:pathLst>
                              <a:path w="47495" h="48226">
                                <a:moveTo>
                                  <a:pt x="23382" y="0"/>
                                </a:moveTo>
                                <a:cubicBezTo>
                                  <a:pt x="37266" y="0"/>
                                  <a:pt x="47495" y="10960"/>
                                  <a:pt x="47495" y="24113"/>
                                </a:cubicBezTo>
                                <a:cubicBezTo>
                                  <a:pt x="47495" y="37266"/>
                                  <a:pt x="37266" y="48226"/>
                                  <a:pt x="23382" y="48226"/>
                                </a:cubicBezTo>
                                <a:cubicBezTo>
                                  <a:pt x="10230" y="48226"/>
                                  <a:pt x="0" y="37266"/>
                                  <a:pt x="0" y="24113"/>
                                </a:cubicBezTo>
                                <a:cubicBezTo>
                                  <a:pt x="0" y="10960"/>
                                  <a:pt x="10230" y="0"/>
                                  <a:pt x="23382"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11" name="Shape 2411"/>
                        <wps:cNvSpPr/>
                        <wps:spPr>
                          <a:xfrm>
                            <a:off x="3009183" y="1723208"/>
                            <a:ext cx="28862" cy="56994"/>
                          </a:xfrm>
                          <a:custGeom>
                            <a:avLst/>
                            <a:gdLst/>
                            <a:ahLst/>
                            <a:cxnLst/>
                            <a:rect l="0" t="0" r="0" b="0"/>
                            <a:pathLst>
                              <a:path w="28862" h="56994">
                                <a:moveTo>
                                  <a:pt x="28497" y="0"/>
                                </a:moveTo>
                                <a:lnTo>
                                  <a:pt x="28862" y="0"/>
                                </a:lnTo>
                                <a:lnTo>
                                  <a:pt x="28862" y="9499"/>
                                </a:lnTo>
                                <a:lnTo>
                                  <a:pt x="28497" y="9499"/>
                                </a:lnTo>
                                <a:lnTo>
                                  <a:pt x="25574" y="9499"/>
                                </a:lnTo>
                                <a:lnTo>
                                  <a:pt x="21099" y="10777"/>
                                </a:lnTo>
                                <a:lnTo>
                                  <a:pt x="17537" y="13152"/>
                                </a:lnTo>
                                <a:lnTo>
                                  <a:pt x="18267" y="12422"/>
                                </a:lnTo>
                                <a:lnTo>
                                  <a:pt x="15020" y="15020"/>
                                </a:lnTo>
                                <a:lnTo>
                                  <a:pt x="12422" y="18267"/>
                                </a:lnTo>
                                <a:lnTo>
                                  <a:pt x="13152" y="17537"/>
                                </a:lnTo>
                                <a:lnTo>
                                  <a:pt x="10960" y="21190"/>
                                </a:lnTo>
                                <a:lnTo>
                                  <a:pt x="10960" y="20460"/>
                                </a:lnTo>
                                <a:lnTo>
                                  <a:pt x="9499" y="24843"/>
                                </a:lnTo>
                                <a:lnTo>
                                  <a:pt x="9499" y="28497"/>
                                </a:lnTo>
                                <a:lnTo>
                                  <a:pt x="9499" y="29228"/>
                                </a:lnTo>
                                <a:lnTo>
                                  <a:pt x="9499" y="32151"/>
                                </a:lnTo>
                                <a:lnTo>
                                  <a:pt x="10960" y="36535"/>
                                </a:lnTo>
                                <a:lnTo>
                                  <a:pt x="10960" y="35804"/>
                                </a:lnTo>
                                <a:lnTo>
                                  <a:pt x="13152" y="40188"/>
                                </a:lnTo>
                                <a:lnTo>
                                  <a:pt x="15344" y="42380"/>
                                </a:lnTo>
                                <a:lnTo>
                                  <a:pt x="14614" y="42380"/>
                                </a:lnTo>
                                <a:lnTo>
                                  <a:pt x="18267" y="45303"/>
                                </a:lnTo>
                                <a:lnTo>
                                  <a:pt x="17537" y="44572"/>
                                </a:lnTo>
                                <a:lnTo>
                                  <a:pt x="21921" y="46765"/>
                                </a:lnTo>
                                <a:lnTo>
                                  <a:pt x="20459" y="46765"/>
                                </a:lnTo>
                                <a:lnTo>
                                  <a:pt x="25574" y="47495"/>
                                </a:lnTo>
                                <a:lnTo>
                                  <a:pt x="24113" y="47495"/>
                                </a:lnTo>
                                <a:lnTo>
                                  <a:pt x="28834" y="48170"/>
                                </a:lnTo>
                                <a:lnTo>
                                  <a:pt x="28862" y="48165"/>
                                </a:lnTo>
                                <a:lnTo>
                                  <a:pt x="28862" y="56994"/>
                                </a:lnTo>
                                <a:lnTo>
                                  <a:pt x="23382" y="56994"/>
                                </a:lnTo>
                                <a:cubicBezTo>
                                  <a:pt x="23382" y="56994"/>
                                  <a:pt x="22651" y="56994"/>
                                  <a:pt x="22651" y="56264"/>
                                </a:cubicBezTo>
                                <a:lnTo>
                                  <a:pt x="18267" y="55533"/>
                                </a:lnTo>
                                <a:cubicBezTo>
                                  <a:pt x="17537" y="54802"/>
                                  <a:pt x="17537" y="54802"/>
                                  <a:pt x="17537" y="54802"/>
                                </a:cubicBezTo>
                                <a:lnTo>
                                  <a:pt x="13152" y="52610"/>
                                </a:lnTo>
                                <a:cubicBezTo>
                                  <a:pt x="13152" y="52610"/>
                                  <a:pt x="12422" y="52610"/>
                                  <a:pt x="12422" y="51879"/>
                                </a:cubicBezTo>
                                <a:lnTo>
                                  <a:pt x="8768" y="48957"/>
                                </a:lnTo>
                                <a:cubicBezTo>
                                  <a:pt x="8768" y="48957"/>
                                  <a:pt x="8768" y="48957"/>
                                  <a:pt x="8037" y="48226"/>
                                </a:cubicBezTo>
                                <a:lnTo>
                                  <a:pt x="5115" y="45303"/>
                                </a:lnTo>
                                <a:cubicBezTo>
                                  <a:pt x="5115" y="44572"/>
                                  <a:pt x="5115" y="44572"/>
                                  <a:pt x="5115" y="44572"/>
                                </a:cubicBezTo>
                                <a:lnTo>
                                  <a:pt x="2923" y="40188"/>
                                </a:lnTo>
                                <a:cubicBezTo>
                                  <a:pt x="2192" y="40188"/>
                                  <a:pt x="2192" y="39458"/>
                                  <a:pt x="2192" y="39458"/>
                                </a:cubicBezTo>
                                <a:lnTo>
                                  <a:pt x="731" y="35073"/>
                                </a:lnTo>
                                <a:cubicBezTo>
                                  <a:pt x="731" y="34343"/>
                                  <a:pt x="731" y="34343"/>
                                  <a:pt x="731" y="34343"/>
                                </a:cubicBezTo>
                                <a:lnTo>
                                  <a:pt x="0" y="29228"/>
                                </a:lnTo>
                                <a:lnTo>
                                  <a:pt x="0" y="28497"/>
                                </a:lnTo>
                                <a:lnTo>
                                  <a:pt x="731" y="23382"/>
                                </a:lnTo>
                                <a:lnTo>
                                  <a:pt x="731" y="22651"/>
                                </a:lnTo>
                                <a:lnTo>
                                  <a:pt x="2192" y="18267"/>
                                </a:lnTo>
                                <a:cubicBezTo>
                                  <a:pt x="2192" y="17537"/>
                                  <a:pt x="2192" y="17537"/>
                                  <a:pt x="2923" y="16806"/>
                                </a:cubicBezTo>
                                <a:lnTo>
                                  <a:pt x="5115" y="13152"/>
                                </a:lnTo>
                                <a:lnTo>
                                  <a:pt x="5115" y="12422"/>
                                </a:lnTo>
                                <a:lnTo>
                                  <a:pt x="8037" y="8768"/>
                                </a:lnTo>
                                <a:cubicBezTo>
                                  <a:pt x="8768" y="8768"/>
                                  <a:pt x="8768" y="8037"/>
                                  <a:pt x="8768" y="8037"/>
                                </a:cubicBezTo>
                                <a:lnTo>
                                  <a:pt x="12422" y="5115"/>
                                </a:lnTo>
                                <a:lnTo>
                                  <a:pt x="13152" y="5115"/>
                                </a:lnTo>
                                <a:lnTo>
                                  <a:pt x="17537" y="2192"/>
                                </a:lnTo>
                                <a:cubicBezTo>
                                  <a:pt x="17537" y="2192"/>
                                  <a:pt x="17537" y="2192"/>
                                  <a:pt x="18267" y="2192"/>
                                </a:cubicBezTo>
                                <a:lnTo>
                                  <a:pt x="22651" y="731"/>
                                </a:lnTo>
                                <a:lnTo>
                                  <a:pt x="23382" y="731"/>
                                </a:lnTo>
                                <a:lnTo>
                                  <a:pt x="28497"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12" name="Shape 2412"/>
                        <wps:cNvSpPr/>
                        <wps:spPr>
                          <a:xfrm>
                            <a:off x="3038045" y="1723208"/>
                            <a:ext cx="28132" cy="56994"/>
                          </a:xfrm>
                          <a:custGeom>
                            <a:avLst/>
                            <a:gdLst/>
                            <a:ahLst/>
                            <a:cxnLst/>
                            <a:rect l="0" t="0" r="0" b="0"/>
                            <a:pathLst>
                              <a:path w="28132" h="56994">
                                <a:moveTo>
                                  <a:pt x="0" y="0"/>
                                </a:moveTo>
                                <a:lnTo>
                                  <a:pt x="365" y="0"/>
                                </a:lnTo>
                                <a:lnTo>
                                  <a:pt x="5480" y="731"/>
                                </a:lnTo>
                                <a:cubicBezTo>
                                  <a:pt x="5480" y="731"/>
                                  <a:pt x="5480" y="731"/>
                                  <a:pt x="6211" y="731"/>
                                </a:cubicBezTo>
                                <a:lnTo>
                                  <a:pt x="10595" y="2192"/>
                                </a:lnTo>
                                <a:lnTo>
                                  <a:pt x="11326" y="2192"/>
                                </a:lnTo>
                                <a:lnTo>
                                  <a:pt x="15710" y="5115"/>
                                </a:lnTo>
                                <a:cubicBezTo>
                                  <a:pt x="15710" y="5115"/>
                                  <a:pt x="15710" y="5115"/>
                                  <a:pt x="16441" y="5115"/>
                                </a:cubicBezTo>
                                <a:lnTo>
                                  <a:pt x="20095" y="8037"/>
                                </a:lnTo>
                                <a:lnTo>
                                  <a:pt x="20095" y="8768"/>
                                </a:lnTo>
                                <a:lnTo>
                                  <a:pt x="23017" y="12422"/>
                                </a:lnTo>
                                <a:cubicBezTo>
                                  <a:pt x="23748" y="12422"/>
                                  <a:pt x="23748" y="13152"/>
                                  <a:pt x="23748" y="13152"/>
                                </a:cubicBezTo>
                                <a:lnTo>
                                  <a:pt x="25940" y="16806"/>
                                </a:lnTo>
                                <a:cubicBezTo>
                                  <a:pt x="25940" y="17537"/>
                                  <a:pt x="26670" y="17537"/>
                                  <a:pt x="26670" y="18267"/>
                                </a:cubicBezTo>
                                <a:lnTo>
                                  <a:pt x="28132" y="22651"/>
                                </a:lnTo>
                                <a:lnTo>
                                  <a:pt x="28132" y="28497"/>
                                </a:lnTo>
                                <a:lnTo>
                                  <a:pt x="28132" y="34343"/>
                                </a:lnTo>
                                <a:cubicBezTo>
                                  <a:pt x="28132" y="34343"/>
                                  <a:pt x="28132" y="34343"/>
                                  <a:pt x="28132" y="35073"/>
                                </a:cubicBezTo>
                                <a:lnTo>
                                  <a:pt x="26670" y="39458"/>
                                </a:lnTo>
                                <a:lnTo>
                                  <a:pt x="25940" y="40188"/>
                                </a:lnTo>
                                <a:lnTo>
                                  <a:pt x="23748" y="44572"/>
                                </a:lnTo>
                                <a:cubicBezTo>
                                  <a:pt x="23748" y="44572"/>
                                  <a:pt x="23748" y="44572"/>
                                  <a:pt x="23017" y="45303"/>
                                </a:cubicBezTo>
                                <a:lnTo>
                                  <a:pt x="20095" y="48226"/>
                                </a:lnTo>
                                <a:cubicBezTo>
                                  <a:pt x="20095" y="48957"/>
                                  <a:pt x="20095" y="48957"/>
                                  <a:pt x="20095" y="48957"/>
                                </a:cubicBezTo>
                                <a:lnTo>
                                  <a:pt x="16441" y="51879"/>
                                </a:lnTo>
                                <a:cubicBezTo>
                                  <a:pt x="15710" y="52610"/>
                                  <a:pt x="15710" y="52610"/>
                                  <a:pt x="15710" y="52610"/>
                                </a:cubicBezTo>
                                <a:lnTo>
                                  <a:pt x="11326" y="54802"/>
                                </a:lnTo>
                                <a:cubicBezTo>
                                  <a:pt x="11326" y="54802"/>
                                  <a:pt x="10595" y="54802"/>
                                  <a:pt x="10595" y="55533"/>
                                </a:cubicBezTo>
                                <a:lnTo>
                                  <a:pt x="6211" y="56264"/>
                                </a:lnTo>
                                <a:cubicBezTo>
                                  <a:pt x="5480" y="56994"/>
                                  <a:pt x="5480" y="56994"/>
                                  <a:pt x="5480" y="56994"/>
                                </a:cubicBezTo>
                                <a:lnTo>
                                  <a:pt x="0" y="56994"/>
                                </a:lnTo>
                                <a:lnTo>
                                  <a:pt x="0" y="48165"/>
                                </a:lnTo>
                                <a:lnTo>
                                  <a:pt x="4019" y="47495"/>
                                </a:lnTo>
                                <a:lnTo>
                                  <a:pt x="3288" y="47495"/>
                                </a:lnTo>
                                <a:lnTo>
                                  <a:pt x="7672" y="46765"/>
                                </a:lnTo>
                                <a:lnTo>
                                  <a:pt x="6942" y="46765"/>
                                </a:lnTo>
                                <a:lnTo>
                                  <a:pt x="11326" y="44572"/>
                                </a:lnTo>
                                <a:lnTo>
                                  <a:pt x="10595" y="45303"/>
                                </a:lnTo>
                                <a:lnTo>
                                  <a:pt x="14249" y="42380"/>
                                </a:lnTo>
                                <a:lnTo>
                                  <a:pt x="13518" y="42380"/>
                                </a:lnTo>
                                <a:lnTo>
                                  <a:pt x="15710" y="40188"/>
                                </a:lnTo>
                                <a:lnTo>
                                  <a:pt x="17902" y="35804"/>
                                </a:lnTo>
                                <a:lnTo>
                                  <a:pt x="17902" y="36535"/>
                                </a:lnTo>
                                <a:lnTo>
                                  <a:pt x="19364" y="32151"/>
                                </a:lnTo>
                                <a:lnTo>
                                  <a:pt x="18633" y="32881"/>
                                </a:lnTo>
                                <a:lnTo>
                                  <a:pt x="19307" y="28834"/>
                                </a:lnTo>
                                <a:lnTo>
                                  <a:pt x="18633" y="24113"/>
                                </a:lnTo>
                                <a:lnTo>
                                  <a:pt x="19364" y="24843"/>
                                </a:lnTo>
                                <a:lnTo>
                                  <a:pt x="17902" y="20460"/>
                                </a:lnTo>
                                <a:lnTo>
                                  <a:pt x="17902" y="21190"/>
                                </a:lnTo>
                                <a:lnTo>
                                  <a:pt x="15710" y="17537"/>
                                </a:lnTo>
                                <a:lnTo>
                                  <a:pt x="16441" y="18267"/>
                                </a:lnTo>
                                <a:lnTo>
                                  <a:pt x="13843" y="15020"/>
                                </a:lnTo>
                                <a:lnTo>
                                  <a:pt x="10595" y="12422"/>
                                </a:lnTo>
                                <a:lnTo>
                                  <a:pt x="11326" y="13152"/>
                                </a:lnTo>
                                <a:lnTo>
                                  <a:pt x="6942" y="10230"/>
                                </a:lnTo>
                                <a:lnTo>
                                  <a:pt x="7672" y="10960"/>
                                </a:lnTo>
                                <a:lnTo>
                                  <a:pt x="3288" y="9499"/>
                                </a:lnTo>
                                <a:lnTo>
                                  <a:pt x="365" y="9499"/>
                                </a:lnTo>
                                <a:lnTo>
                                  <a:pt x="0" y="9499"/>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13" name="Shape 2413"/>
                        <wps:cNvSpPr/>
                        <wps:spPr>
                          <a:xfrm>
                            <a:off x="3441024" y="1678636"/>
                            <a:ext cx="48226" cy="48226"/>
                          </a:xfrm>
                          <a:custGeom>
                            <a:avLst/>
                            <a:gdLst/>
                            <a:ahLst/>
                            <a:cxnLst/>
                            <a:rect l="0" t="0" r="0" b="0"/>
                            <a:pathLst>
                              <a:path w="48226" h="48226">
                                <a:moveTo>
                                  <a:pt x="24113" y="0"/>
                                </a:moveTo>
                                <a:cubicBezTo>
                                  <a:pt x="37266" y="0"/>
                                  <a:pt x="48226" y="10960"/>
                                  <a:pt x="48226" y="24113"/>
                                </a:cubicBezTo>
                                <a:cubicBezTo>
                                  <a:pt x="48226" y="37266"/>
                                  <a:pt x="37266" y="48226"/>
                                  <a:pt x="24113" y="48226"/>
                                </a:cubicBezTo>
                                <a:cubicBezTo>
                                  <a:pt x="10961" y="48226"/>
                                  <a:pt x="0" y="37266"/>
                                  <a:pt x="0" y="24113"/>
                                </a:cubicBezTo>
                                <a:cubicBezTo>
                                  <a:pt x="0" y="10960"/>
                                  <a:pt x="10961" y="0"/>
                                  <a:pt x="24113"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14" name="Shape 2414"/>
                        <wps:cNvSpPr/>
                        <wps:spPr>
                          <a:xfrm>
                            <a:off x="3436641" y="1674251"/>
                            <a:ext cx="28810" cy="56995"/>
                          </a:xfrm>
                          <a:custGeom>
                            <a:avLst/>
                            <a:gdLst/>
                            <a:ahLst/>
                            <a:cxnLst/>
                            <a:rect l="0" t="0" r="0" b="0"/>
                            <a:pathLst>
                              <a:path w="28810" h="56995">
                                <a:moveTo>
                                  <a:pt x="28497" y="0"/>
                                </a:moveTo>
                                <a:lnTo>
                                  <a:pt x="28810" y="0"/>
                                </a:lnTo>
                                <a:lnTo>
                                  <a:pt x="28810" y="8828"/>
                                </a:lnTo>
                                <a:lnTo>
                                  <a:pt x="24113" y="9499"/>
                                </a:lnTo>
                                <a:lnTo>
                                  <a:pt x="25574" y="9499"/>
                                </a:lnTo>
                                <a:lnTo>
                                  <a:pt x="20459" y="10961"/>
                                </a:lnTo>
                                <a:lnTo>
                                  <a:pt x="21921" y="10230"/>
                                </a:lnTo>
                                <a:lnTo>
                                  <a:pt x="17537" y="12422"/>
                                </a:lnTo>
                                <a:lnTo>
                                  <a:pt x="18267" y="12422"/>
                                </a:lnTo>
                                <a:lnTo>
                                  <a:pt x="15019" y="15020"/>
                                </a:lnTo>
                                <a:lnTo>
                                  <a:pt x="12422" y="18267"/>
                                </a:lnTo>
                                <a:lnTo>
                                  <a:pt x="13152" y="17537"/>
                                </a:lnTo>
                                <a:lnTo>
                                  <a:pt x="10230" y="21190"/>
                                </a:lnTo>
                                <a:lnTo>
                                  <a:pt x="10960" y="20460"/>
                                </a:lnTo>
                                <a:lnTo>
                                  <a:pt x="9499" y="24844"/>
                                </a:lnTo>
                                <a:lnTo>
                                  <a:pt x="9499" y="27767"/>
                                </a:lnTo>
                                <a:lnTo>
                                  <a:pt x="9499" y="29228"/>
                                </a:lnTo>
                                <a:lnTo>
                                  <a:pt x="9499" y="32151"/>
                                </a:lnTo>
                                <a:lnTo>
                                  <a:pt x="10960" y="36535"/>
                                </a:lnTo>
                                <a:lnTo>
                                  <a:pt x="10960" y="35804"/>
                                </a:lnTo>
                                <a:lnTo>
                                  <a:pt x="13152" y="39458"/>
                                </a:lnTo>
                                <a:lnTo>
                                  <a:pt x="12422" y="38727"/>
                                </a:lnTo>
                                <a:lnTo>
                                  <a:pt x="15020" y="41975"/>
                                </a:lnTo>
                                <a:lnTo>
                                  <a:pt x="18267" y="44572"/>
                                </a:lnTo>
                                <a:lnTo>
                                  <a:pt x="17537" y="44572"/>
                                </a:lnTo>
                                <a:lnTo>
                                  <a:pt x="20460" y="46034"/>
                                </a:lnTo>
                                <a:lnTo>
                                  <a:pt x="25574" y="47495"/>
                                </a:lnTo>
                                <a:lnTo>
                                  <a:pt x="24113" y="47495"/>
                                </a:lnTo>
                                <a:lnTo>
                                  <a:pt x="28810" y="48166"/>
                                </a:lnTo>
                                <a:lnTo>
                                  <a:pt x="28810" y="56995"/>
                                </a:lnTo>
                                <a:lnTo>
                                  <a:pt x="28497" y="56995"/>
                                </a:lnTo>
                                <a:lnTo>
                                  <a:pt x="23382" y="56264"/>
                                </a:lnTo>
                                <a:lnTo>
                                  <a:pt x="22651" y="56264"/>
                                </a:lnTo>
                                <a:lnTo>
                                  <a:pt x="18267" y="54802"/>
                                </a:lnTo>
                                <a:cubicBezTo>
                                  <a:pt x="17537" y="54802"/>
                                  <a:pt x="17537" y="54802"/>
                                  <a:pt x="16806" y="54802"/>
                                </a:cubicBezTo>
                                <a:lnTo>
                                  <a:pt x="13152" y="52610"/>
                                </a:lnTo>
                                <a:lnTo>
                                  <a:pt x="12422" y="51879"/>
                                </a:lnTo>
                                <a:lnTo>
                                  <a:pt x="8768" y="48957"/>
                                </a:lnTo>
                                <a:cubicBezTo>
                                  <a:pt x="8768" y="48957"/>
                                  <a:pt x="8768" y="48957"/>
                                  <a:pt x="8037" y="48226"/>
                                </a:cubicBezTo>
                                <a:lnTo>
                                  <a:pt x="5115" y="44572"/>
                                </a:lnTo>
                                <a:cubicBezTo>
                                  <a:pt x="5115" y="44572"/>
                                  <a:pt x="5115" y="44572"/>
                                  <a:pt x="5115" y="43842"/>
                                </a:cubicBezTo>
                                <a:lnTo>
                                  <a:pt x="2923" y="40188"/>
                                </a:lnTo>
                                <a:cubicBezTo>
                                  <a:pt x="2192" y="39458"/>
                                  <a:pt x="2192" y="39458"/>
                                  <a:pt x="2192" y="39458"/>
                                </a:cubicBezTo>
                                <a:lnTo>
                                  <a:pt x="731" y="34343"/>
                                </a:lnTo>
                                <a:cubicBezTo>
                                  <a:pt x="731" y="34343"/>
                                  <a:pt x="731" y="34343"/>
                                  <a:pt x="731" y="33612"/>
                                </a:cubicBezTo>
                                <a:lnTo>
                                  <a:pt x="0" y="29228"/>
                                </a:lnTo>
                                <a:cubicBezTo>
                                  <a:pt x="0" y="28497"/>
                                  <a:pt x="0" y="28497"/>
                                  <a:pt x="0" y="27767"/>
                                </a:cubicBezTo>
                                <a:lnTo>
                                  <a:pt x="731" y="23382"/>
                                </a:lnTo>
                                <a:cubicBezTo>
                                  <a:pt x="731" y="22652"/>
                                  <a:pt x="731" y="22652"/>
                                  <a:pt x="731" y="22652"/>
                                </a:cubicBezTo>
                                <a:lnTo>
                                  <a:pt x="2192" y="17537"/>
                                </a:lnTo>
                                <a:cubicBezTo>
                                  <a:pt x="2192" y="17537"/>
                                  <a:pt x="2192" y="17537"/>
                                  <a:pt x="2923" y="16806"/>
                                </a:cubicBezTo>
                                <a:lnTo>
                                  <a:pt x="5115" y="13153"/>
                                </a:lnTo>
                                <a:cubicBezTo>
                                  <a:pt x="5115" y="12422"/>
                                  <a:pt x="5115" y="12422"/>
                                  <a:pt x="5115" y="12422"/>
                                </a:cubicBezTo>
                                <a:lnTo>
                                  <a:pt x="8037" y="8768"/>
                                </a:lnTo>
                                <a:lnTo>
                                  <a:pt x="8768" y="8038"/>
                                </a:lnTo>
                                <a:lnTo>
                                  <a:pt x="12422" y="5115"/>
                                </a:lnTo>
                                <a:lnTo>
                                  <a:pt x="13152" y="4384"/>
                                </a:lnTo>
                                <a:lnTo>
                                  <a:pt x="16806" y="2192"/>
                                </a:lnTo>
                                <a:cubicBezTo>
                                  <a:pt x="17537" y="2192"/>
                                  <a:pt x="17537" y="2192"/>
                                  <a:pt x="18267" y="2192"/>
                                </a:cubicBezTo>
                                <a:lnTo>
                                  <a:pt x="22651" y="731"/>
                                </a:lnTo>
                                <a:lnTo>
                                  <a:pt x="23382" y="731"/>
                                </a:lnTo>
                                <a:lnTo>
                                  <a:pt x="28497"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15" name="Shape 2415"/>
                        <wps:cNvSpPr/>
                        <wps:spPr>
                          <a:xfrm>
                            <a:off x="3465451" y="1674251"/>
                            <a:ext cx="28184" cy="56995"/>
                          </a:xfrm>
                          <a:custGeom>
                            <a:avLst/>
                            <a:gdLst/>
                            <a:ahLst/>
                            <a:cxnLst/>
                            <a:rect l="0" t="0" r="0" b="0"/>
                            <a:pathLst>
                              <a:path w="28184" h="56995">
                                <a:moveTo>
                                  <a:pt x="0" y="0"/>
                                </a:moveTo>
                                <a:lnTo>
                                  <a:pt x="417" y="0"/>
                                </a:lnTo>
                                <a:lnTo>
                                  <a:pt x="5532" y="731"/>
                                </a:lnTo>
                                <a:cubicBezTo>
                                  <a:pt x="5532" y="731"/>
                                  <a:pt x="5532" y="731"/>
                                  <a:pt x="6263" y="731"/>
                                </a:cubicBezTo>
                                <a:lnTo>
                                  <a:pt x="10647" y="2192"/>
                                </a:lnTo>
                                <a:lnTo>
                                  <a:pt x="11378" y="2192"/>
                                </a:lnTo>
                                <a:lnTo>
                                  <a:pt x="15762" y="4384"/>
                                </a:lnTo>
                                <a:cubicBezTo>
                                  <a:pt x="15762" y="4384"/>
                                  <a:pt x="15762" y="5115"/>
                                  <a:pt x="16493" y="5115"/>
                                </a:cubicBezTo>
                                <a:lnTo>
                                  <a:pt x="20146" y="8038"/>
                                </a:lnTo>
                                <a:lnTo>
                                  <a:pt x="20146" y="8768"/>
                                </a:lnTo>
                                <a:lnTo>
                                  <a:pt x="23069" y="12422"/>
                                </a:lnTo>
                                <a:cubicBezTo>
                                  <a:pt x="23800" y="12422"/>
                                  <a:pt x="23800" y="12422"/>
                                  <a:pt x="23800" y="13153"/>
                                </a:cubicBezTo>
                                <a:lnTo>
                                  <a:pt x="25992" y="16806"/>
                                </a:lnTo>
                                <a:cubicBezTo>
                                  <a:pt x="25992" y="17537"/>
                                  <a:pt x="25992" y="17537"/>
                                  <a:pt x="26722" y="17537"/>
                                </a:cubicBezTo>
                                <a:lnTo>
                                  <a:pt x="27453" y="22652"/>
                                </a:lnTo>
                                <a:cubicBezTo>
                                  <a:pt x="28184" y="22652"/>
                                  <a:pt x="28184" y="22652"/>
                                  <a:pt x="28184" y="23382"/>
                                </a:cubicBezTo>
                                <a:lnTo>
                                  <a:pt x="28184" y="27767"/>
                                </a:lnTo>
                                <a:cubicBezTo>
                                  <a:pt x="28184" y="28497"/>
                                  <a:pt x="28184" y="28497"/>
                                  <a:pt x="28184" y="29228"/>
                                </a:cubicBezTo>
                                <a:lnTo>
                                  <a:pt x="28184" y="33612"/>
                                </a:lnTo>
                                <a:cubicBezTo>
                                  <a:pt x="28184" y="34343"/>
                                  <a:pt x="28184" y="34343"/>
                                  <a:pt x="27453" y="34343"/>
                                </a:cubicBezTo>
                                <a:lnTo>
                                  <a:pt x="26722" y="39458"/>
                                </a:lnTo>
                                <a:cubicBezTo>
                                  <a:pt x="25992" y="39458"/>
                                  <a:pt x="25992" y="39458"/>
                                  <a:pt x="25992" y="40188"/>
                                </a:cubicBezTo>
                                <a:lnTo>
                                  <a:pt x="23800" y="43842"/>
                                </a:lnTo>
                                <a:cubicBezTo>
                                  <a:pt x="23800" y="44572"/>
                                  <a:pt x="23800" y="44572"/>
                                  <a:pt x="23069" y="44572"/>
                                </a:cubicBezTo>
                                <a:lnTo>
                                  <a:pt x="20146" y="48226"/>
                                </a:lnTo>
                                <a:cubicBezTo>
                                  <a:pt x="20146" y="48957"/>
                                  <a:pt x="20146" y="48957"/>
                                  <a:pt x="20146" y="48957"/>
                                </a:cubicBezTo>
                                <a:lnTo>
                                  <a:pt x="16493" y="51879"/>
                                </a:lnTo>
                                <a:cubicBezTo>
                                  <a:pt x="15762" y="51879"/>
                                  <a:pt x="15762" y="52610"/>
                                  <a:pt x="15762" y="52610"/>
                                </a:cubicBezTo>
                                <a:lnTo>
                                  <a:pt x="11378" y="54802"/>
                                </a:lnTo>
                                <a:lnTo>
                                  <a:pt x="10647" y="54802"/>
                                </a:lnTo>
                                <a:lnTo>
                                  <a:pt x="6263" y="56264"/>
                                </a:lnTo>
                                <a:cubicBezTo>
                                  <a:pt x="5532" y="56264"/>
                                  <a:pt x="5532" y="56264"/>
                                  <a:pt x="5532" y="56264"/>
                                </a:cubicBezTo>
                                <a:lnTo>
                                  <a:pt x="417" y="56995"/>
                                </a:lnTo>
                                <a:lnTo>
                                  <a:pt x="0" y="56995"/>
                                </a:lnTo>
                                <a:lnTo>
                                  <a:pt x="0" y="48166"/>
                                </a:lnTo>
                                <a:lnTo>
                                  <a:pt x="24" y="48170"/>
                                </a:lnTo>
                                <a:lnTo>
                                  <a:pt x="4071" y="47495"/>
                                </a:lnTo>
                                <a:lnTo>
                                  <a:pt x="3340" y="47495"/>
                                </a:lnTo>
                                <a:lnTo>
                                  <a:pt x="7724" y="46034"/>
                                </a:lnTo>
                                <a:lnTo>
                                  <a:pt x="6994" y="46765"/>
                                </a:lnTo>
                                <a:lnTo>
                                  <a:pt x="11378" y="44572"/>
                                </a:lnTo>
                                <a:lnTo>
                                  <a:pt x="10647" y="44572"/>
                                </a:lnTo>
                                <a:lnTo>
                                  <a:pt x="13895" y="41975"/>
                                </a:lnTo>
                                <a:lnTo>
                                  <a:pt x="16493" y="38727"/>
                                </a:lnTo>
                                <a:lnTo>
                                  <a:pt x="15762" y="39458"/>
                                </a:lnTo>
                                <a:lnTo>
                                  <a:pt x="17954" y="35804"/>
                                </a:lnTo>
                                <a:lnTo>
                                  <a:pt x="17954" y="36535"/>
                                </a:lnTo>
                                <a:lnTo>
                                  <a:pt x="18685" y="32151"/>
                                </a:lnTo>
                                <a:lnTo>
                                  <a:pt x="18685" y="32881"/>
                                </a:lnTo>
                                <a:lnTo>
                                  <a:pt x="19311" y="28497"/>
                                </a:lnTo>
                                <a:lnTo>
                                  <a:pt x="18685" y="24113"/>
                                </a:lnTo>
                                <a:lnTo>
                                  <a:pt x="18685" y="24844"/>
                                </a:lnTo>
                                <a:lnTo>
                                  <a:pt x="17954" y="20460"/>
                                </a:lnTo>
                                <a:lnTo>
                                  <a:pt x="17954" y="21190"/>
                                </a:lnTo>
                                <a:lnTo>
                                  <a:pt x="15762" y="17537"/>
                                </a:lnTo>
                                <a:lnTo>
                                  <a:pt x="16493" y="18267"/>
                                </a:lnTo>
                                <a:lnTo>
                                  <a:pt x="13896" y="15021"/>
                                </a:lnTo>
                                <a:lnTo>
                                  <a:pt x="10647" y="12422"/>
                                </a:lnTo>
                                <a:lnTo>
                                  <a:pt x="11378" y="12422"/>
                                </a:lnTo>
                                <a:lnTo>
                                  <a:pt x="6994" y="10230"/>
                                </a:lnTo>
                                <a:lnTo>
                                  <a:pt x="7724" y="10961"/>
                                </a:lnTo>
                                <a:lnTo>
                                  <a:pt x="3340" y="9499"/>
                                </a:lnTo>
                                <a:lnTo>
                                  <a:pt x="4071" y="9499"/>
                                </a:lnTo>
                                <a:lnTo>
                                  <a:pt x="24" y="8825"/>
                                </a:lnTo>
                                <a:lnTo>
                                  <a:pt x="0" y="882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16" name="Shape 2416"/>
                        <wps:cNvSpPr/>
                        <wps:spPr>
                          <a:xfrm>
                            <a:off x="893084" y="1402432"/>
                            <a:ext cx="2580091" cy="596979"/>
                          </a:xfrm>
                          <a:custGeom>
                            <a:avLst/>
                            <a:gdLst/>
                            <a:ahLst/>
                            <a:cxnLst/>
                            <a:rect l="0" t="0" r="0" b="0"/>
                            <a:pathLst>
                              <a:path w="2580091" h="596979">
                                <a:moveTo>
                                  <a:pt x="2570593" y="731"/>
                                </a:moveTo>
                                <a:cubicBezTo>
                                  <a:pt x="2574246" y="0"/>
                                  <a:pt x="2577899" y="2192"/>
                                  <a:pt x="2579361" y="5846"/>
                                </a:cubicBezTo>
                                <a:cubicBezTo>
                                  <a:pt x="2580091" y="10230"/>
                                  <a:pt x="2577899" y="13883"/>
                                  <a:pt x="2573515" y="14614"/>
                                </a:cubicBezTo>
                                <a:lnTo>
                                  <a:pt x="2146057" y="111797"/>
                                </a:lnTo>
                                <a:lnTo>
                                  <a:pt x="1718600" y="208249"/>
                                </a:lnTo>
                                <a:lnTo>
                                  <a:pt x="436226" y="499797"/>
                                </a:lnTo>
                                <a:lnTo>
                                  <a:pt x="8768" y="596249"/>
                                </a:lnTo>
                                <a:cubicBezTo>
                                  <a:pt x="5115" y="596979"/>
                                  <a:pt x="1461" y="594787"/>
                                  <a:pt x="731" y="591134"/>
                                </a:cubicBezTo>
                                <a:cubicBezTo>
                                  <a:pt x="0" y="586750"/>
                                  <a:pt x="2192" y="583096"/>
                                  <a:pt x="5846" y="582366"/>
                                </a:cubicBezTo>
                                <a:lnTo>
                                  <a:pt x="433303" y="485914"/>
                                </a:lnTo>
                                <a:lnTo>
                                  <a:pt x="1715677" y="194366"/>
                                </a:lnTo>
                                <a:lnTo>
                                  <a:pt x="2143135" y="97913"/>
                                </a:lnTo>
                                <a:lnTo>
                                  <a:pt x="2570593" y="731"/>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82" name="Shape 474482"/>
                        <wps:cNvSpPr/>
                        <wps:spPr>
                          <a:xfrm>
                            <a:off x="877008" y="1967991"/>
                            <a:ext cx="48226" cy="48226"/>
                          </a:xfrm>
                          <a:custGeom>
                            <a:avLst/>
                            <a:gdLst/>
                            <a:ahLst/>
                            <a:cxnLst/>
                            <a:rect l="0" t="0" r="0" b="0"/>
                            <a:pathLst>
                              <a:path w="48226" h="48226">
                                <a:moveTo>
                                  <a:pt x="0" y="0"/>
                                </a:moveTo>
                                <a:lnTo>
                                  <a:pt x="48226" y="0"/>
                                </a:lnTo>
                                <a:lnTo>
                                  <a:pt x="48226" y="48226"/>
                                </a:lnTo>
                                <a:lnTo>
                                  <a:pt x="0" y="48226"/>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18" name="Shape 2418"/>
                        <wps:cNvSpPr/>
                        <wps:spPr>
                          <a:xfrm>
                            <a:off x="872624" y="1963607"/>
                            <a:ext cx="28132" cy="56995"/>
                          </a:xfrm>
                          <a:custGeom>
                            <a:avLst/>
                            <a:gdLst/>
                            <a:ahLst/>
                            <a:cxnLst/>
                            <a:rect l="0" t="0" r="0" b="0"/>
                            <a:pathLst>
                              <a:path w="28132" h="56995">
                                <a:moveTo>
                                  <a:pt x="4384" y="0"/>
                                </a:moveTo>
                                <a:lnTo>
                                  <a:pt x="28132" y="0"/>
                                </a:lnTo>
                                <a:lnTo>
                                  <a:pt x="28132" y="8768"/>
                                </a:lnTo>
                                <a:lnTo>
                                  <a:pt x="8768" y="8768"/>
                                </a:lnTo>
                                <a:lnTo>
                                  <a:pt x="8768" y="47495"/>
                                </a:lnTo>
                                <a:lnTo>
                                  <a:pt x="28132" y="47495"/>
                                </a:lnTo>
                                <a:lnTo>
                                  <a:pt x="28132" y="56995"/>
                                </a:lnTo>
                                <a:lnTo>
                                  <a:pt x="4384" y="56995"/>
                                </a:lnTo>
                                <a:cubicBezTo>
                                  <a:pt x="2192" y="56995"/>
                                  <a:pt x="0" y="54802"/>
                                  <a:pt x="0" y="52610"/>
                                </a:cubicBezTo>
                                <a:lnTo>
                                  <a:pt x="0" y="4384"/>
                                </a:lnTo>
                                <a:cubicBezTo>
                                  <a:pt x="0" y="1462"/>
                                  <a:pt x="2192" y="0"/>
                                  <a:pt x="4384"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19" name="Shape 2419"/>
                        <wps:cNvSpPr/>
                        <wps:spPr>
                          <a:xfrm>
                            <a:off x="900756" y="1963607"/>
                            <a:ext cx="28862" cy="56995"/>
                          </a:xfrm>
                          <a:custGeom>
                            <a:avLst/>
                            <a:gdLst/>
                            <a:ahLst/>
                            <a:cxnLst/>
                            <a:rect l="0" t="0" r="0" b="0"/>
                            <a:pathLst>
                              <a:path w="28862" h="56995">
                                <a:moveTo>
                                  <a:pt x="0" y="0"/>
                                </a:moveTo>
                                <a:lnTo>
                                  <a:pt x="24478" y="0"/>
                                </a:lnTo>
                                <a:cubicBezTo>
                                  <a:pt x="26670" y="0"/>
                                  <a:pt x="28862" y="1462"/>
                                  <a:pt x="28862" y="4384"/>
                                </a:cubicBezTo>
                                <a:lnTo>
                                  <a:pt x="28862" y="52610"/>
                                </a:lnTo>
                                <a:cubicBezTo>
                                  <a:pt x="28862" y="54802"/>
                                  <a:pt x="26670" y="56995"/>
                                  <a:pt x="24478" y="56995"/>
                                </a:cubicBezTo>
                                <a:lnTo>
                                  <a:pt x="0" y="56995"/>
                                </a:lnTo>
                                <a:lnTo>
                                  <a:pt x="0" y="47495"/>
                                </a:lnTo>
                                <a:lnTo>
                                  <a:pt x="19363" y="47495"/>
                                </a:lnTo>
                                <a:lnTo>
                                  <a:pt x="19363" y="8768"/>
                                </a:lnTo>
                                <a:lnTo>
                                  <a:pt x="0" y="8768"/>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83" name="Shape 474483"/>
                        <wps:cNvSpPr/>
                        <wps:spPr>
                          <a:xfrm>
                            <a:off x="1304466" y="1870809"/>
                            <a:ext cx="48226" cy="48226"/>
                          </a:xfrm>
                          <a:custGeom>
                            <a:avLst/>
                            <a:gdLst/>
                            <a:ahLst/>
                            <a:cxnLst/>
                            <a:rect l="0" t="0" r="0" b="0"/>
                            <a:pathLst>
                              <a:path w="48226" h="48226">
                                <a:moveTo>
                                  <a:pt x="0" y="0"/>
                                </a:moveTo>
                                <a:lnTo>
                                  <a:pt x="48226" y="0"/>
                                </a:lnTo>
                                <a:lnTo>
                                  <a:pt x="48226" y="48226"/>
                                </a:lnTo>
                                <a:lnTo>
                                  <a:pt x="0" y="48226"/>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21" name="Shape 2421"/>
                        <wps:cNvSpPr/>
                        <wps:spPr>
                          <a:xfrm>
                            <a:off x="1300082" y="1866425"/>
                            <a:ext cx="28132" cy="56995"/>
                          </a:xfrm>
                          <a:custGeom>
                            <a:avLst/>
                            <a:gdLst/>
                            <a:ahLst/>
                            <a:cxnLst/>
                            <a:rect l="0" t="0" r="0" b="0"/>
                            <a:pathLst>
                              <a:path w="28132" h="56995">
                                <a:moveTo>
                                  <a:pt x="4384" y="0"/>
                                </a:moveTo>
                                <a:lnTo>
                                  <a:pt x="28132" y="0"/>
                                </a:lnTo>
                                <a:lnTo>
                                  <a:pt x="28132" y="8768"/>
                                </a:lnTo>
                                <a:lnTo>
                                  <a:pt x="8768" y="8768"/>
                                </a:lnTo>
                                <a:lnTo>
                                  <a:pt x="8768" y="47495"/>
                                </a:lnTo>
                                <a:lnTo>
                                  <a:pt x="28132" y="47495"/>
                                </a:lnTo>
                                <a:lnTo>
                                  <a:pt x="28132" y="56995"/>
                                </a:lnTo>
                                <a:lnTo>
                                  <a:pt x="4384" y="56995"/>
                                </a:lnTo>
                                <a:cubicBezTo>
                                  <a:pt x="1462" y="56995"/>
                                  <a:pt x="0" y="54802"/>
                                  <a:pt x="0" y="52610"/>
                                </a:cubicBezTo>
                                <a:lnTo>
                                  <a:pt x="0" y="4384"/>
                                </a:lnTo>
                                <a:cubicBezTo>
                                  <a:pt x="0" y="1462"/>
                                  <a:pt x="1462" y="0"/>
                                  <a:pt x="4384"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22" name="Shape 2422"/>
                        <wps:cNvSpPr/>
                        <wps:spPr>
                          <a:xfrm>
                            <a:off x="1328213" y="1866425"/>
                            <a:ext cx="28863" cy="56995"/>
                          </a:xfrm>
                          <a:custGeom>
                            <a:avLst/>
                            <a:gdLst/>
                            <a:ahLst/>
                            <a:cxnLst/>
                            <a:rect l="0" t="0" r="0" b="0"/>
                            <a:pathLst>
                              <a:path w="28863" h="56995">
                                <a:moveTo>
                                  <a:pt x="0" y="0"/>
                                </a:moveTo>
                                <a:lnTo>
                                  <a:pt x="24479" y="0"/>
                                </a:lnTo>
                                <a:cubicBezTo>
                                  <a:pt x="26670" y="0"/>
                                  <a:pt x="28863" y="1462"/>
                                  <a:pt x="28863" y="4384"/>
                                </a:cubicBezTo>
                                <a:lnTo>
                                  <a:pt x="28863" y="52610"/>
                                </a:lnTo>
                                <a:cubicBezTo>
                                  <a:pt x="28863" y="54802"/>
                                  <a:pt x="26670" y="56995"/>
                                  <a:pt x="24479" y="56995"/>
                                </a:cubicBezTo>
                                <a:lnTo>
                                  <a:pt x="0" y="56995"/>
                                </a:lnTo>
                                <a:lnTo>
                                  <a:pt x="0" y="47495"/>
                                </a:lnTo>
                                <a:lnTo>
                                  <a:pt x="19364" y="47495"/>
                                </a:lnTo>
                                <a:lnTo>
                                  <a:pt x="19364" y="8768"/>
                                </a:lnTo>
                                <a:lnTo>
                                  <a:pt x="0" y="8768"/>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84" name="Shape 474484"/>
                        <wps:cNvSpPr/>
                        <wps:spPr>
                          <a:xfrm>
                            <a:off x="1731924" y="1773626"/>
                            <a:ext cx="47496" cy="48226"/>
                          </a:xfrm>
                          <a:custGeom>
                            <a:avLst/>
                            <a:gdLst/>
                            <a:ahLst/>
                            <a:cxnLst/>
                            <a:rect l="0" t="0" r="0" b="0"/>
                            <a:pathLst>
                              <a:path w="47496" h="48226">
                                <a:moveTo>
                                  <a:pt x="0" y="0"/>
                                </a:moveTo>
                                <a:lnTo>
                                  <a:pt x="47496" y="0"/>
                                </a:lnTo>
                                <a:lnTo>
                                  <a:pt x="47496" y="48226"/>
                                </a:lnTo>
                                <a:lnTo>
                                  <a:pt x="0" y="48226"/>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24" name="Shape 2424"/>
                        <wps:cNvSpPr/>
                        <wps:spPr>
                          <a:xfrm>
                            <a:off x="1727539" y="1769242"/>
                            <a:ext cx="28132" cy="56995"/>
                          </a:xfrm>
                          <a:custGeom>
                            <a:avLst/>
                            <a:gdLst/>
                            <a:ahLst/>
                            <a:cxnLst/>
                            <a:rect l="0" t="0" r="0" b="0"/>
                            <a:pathLst>
                              <a:path w="28132" h="56995">
                                <a:moveTo>
                                  <a:pt x="4384" y="0"/>
                                </a:moveTo>
                                <a:lnTo>
                                  <a:pt x="28132" y="0"/>
                                </a:lnTo>
                                <a:lnTo>
                                  <a:pt x="28132" y="8768"/>
                                </a:lnTo>
                                <a:lnTo>
                                  <a:pt x="8768" y="8768"/>
                                </a:lnTo>
                                <a:lnTo>
                                  <a:pt x="8768" y="47495"/>
                                </a:lnTo>
                                <a:lnTo>
                                  <a:pt x="28132" y="47495"/>
                                </a:lnTo>
                                <a:lnTo>
                                  <a:pt x="28132" y="56995"/>
                                </a:lnTo>
                                <a:lnTo>
                                  <a:pt x="4384" y="56995"/>
                                </a:lnTo>
                                <a:cubicBezTo>
                                  <a:pt x="1462" y="56995"/>
                                  <a:pt x="0" y="54802"/>
                                  <a:pt x="0" y="52610"/>
                                </a:cubicBezTo>
                                <a:lnTo>
                                  <a:pt x="0" y="4384"/>
                                </a:lnTo>
                                <a:cubicBezTo>
                                  <a:pt x="0" y="2192"/>
                                  <a:pt x="1462" y="0"/>
                                  <a:pt x="4384"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25" name="Shape 2425"/>
                        <wps:cNvSpPr/>
                        <wps:spPr>
                          <a:xfrm>
                            <a:off x="1755671" y="1769242"/>
                            <a:ext cx="28863" cy="56995"/>
                          </a:xfrm>
                          <a:custGeom>
                            <a:avLst/>
                            <a:gdLst/>
                            <a:ahLst/>
                            <a:cxnLst/>
                            <a:rect l="0" t="0" r="0" b="0"/>
                            <a:pathLst>
                              <a:path w="28863" h="56995">
                                <a:moveTo>
                                  <a:pt x="0" y="0"/>
                                </a:moveTo>
                                <a:lnTo>
                                  <a:pt x="23748" y="0"/>
                                </a:lnTo>
                                <a:cubicBezTo>
                                  <a:pt x="26670" y="0"/>
                                  <a:pt x="28863" y="2192"/>
                                  <a:pt x="28863" y="4384"/>
                                </a:cubicBezTo>
                                <a:lnTo>
                                  <a:pt x="28863" y="52610"/>
                                </a:lnTo>
                                <a:cubicBezTo>
                                  <a:pt x="28863" y="54802"/>
                                  <a:pt x="26670" y="56995"/>
                                  <a:pt x="23748" y="56995"/>
                                </a:cubicBezTo>
                                <a:lnTo>
                                  <a:pt x="0" y="56995"/>
                                </a:lnTo>
                                <a:lnTo>
                                  <a:pt x="0" y="47495"/>
                                </a:lnTo>
                                <a:lnTo>
                                  <a:pt x="19364" y="47495"/>
                                </a:lnTo>
                                <a:lnTo>
                                  <a:pt x="19364" y="8768"/>
                                </a:lnTo>
                                <a:lnTo>
                                  <a:pt x="0" y="8768"/>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85" name="Shape 474485"/>
                        <wps:cNvSpPr/>
                        <wps:spPr>
                          <a:xfrm>
                            <a:off x="2159382" y="1676443"/>
                            <a:ext cx="47495" cy="48226"/>
                          </a:xfrm>
                          <a:custGeom>
                            <a:avLst/>
                            <a:gdLst/>
                            <a:ahLst/>
                            <a:cxnLst/>
                            <a:rect l="0" t="0" r="0" b="0"/>
                            <a:pathLst>
                              <a:path w="47495" h="48226">
                                <a:moveTo>
                                  <a:pt x="0" y="0"/>
                                </a:moveTo>
                                <a:lnTo>
                                  <a:pt x="47495" y="0"/>
                                </a:lnTo>
                                <a:lnTo>
                                  <a:pt x="47495" y="48226"/>
                                </a:lnTo>
                                <a:lnTo>
                                  <a:pt x="0" y="48226"/>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27" name="Shape 2427"/>
                        <wps:cNvSpPr/>
                        <wps:spPr>
                          <a:xfrm>
                            <a:off x="2154267" y="1672059"/>
                            <a:ext cx="28863" cy="56995"/>
                          </a:xfrm>
                          <a:custGeom>
                            <a:avLst/>
                            <a:gdLst/>
                            <a:ahLst/>
                            <a:cxnLst/>
                            <a:rect l="0" t="0" r="0" b="0"/>
                            <a:pathLst>
                              <a:path w="28863" h="56995">
                                <a:moveTo>
                                  <a:pt x="5115" y="0"/>
                                </a:moveTo>
                                <a:lnTo>
                                  <a:pt x="28863" y="0"/>
                                </a:lnTo>
                                <a:lnTo>
                                  <a:pt x="28863" y="8768"/>
                                </a:lnTo>
                                <a:lnTo>
                                  <a:pt x="9499" y="8768"/>
                                </a:lnTo>
                                <a:lnTo>
                                  <a:pt x="9499" y="47495"/>
                                </a:lnTo>
                                <a:lnTo>
                                  <a:pt x="28863" y="47495"/>
                                </a:lnTo>
                                <a:lnTo>
                                  <a:pt x="28863" y="56995"/>
                                </a:lnTo>
                                <a:lnTo>
                                  <a:pt x="5115" y="56995"/>
                                </a:lnTo>
                                <a:cubicBezTo>
                                  <a:pt x="2192" y="56995"/>
                                  <a:pt x="0" y="54802"/>
                                  <a:pt x="0" y="52610"/>
                                </a:cubicBezTo>
                                <a:lnTo>
                                  <a:pt x="0" y="4384"/>
                                </a:lnTo>
                                <a:cubicBezTo>
                                  <a:pt x="0" y="2192"/>
                                  <a:pt x="2192" y="0"/>
                                  <a:pt x="5115"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28" name="Shape 2428"/>
                        <wps:cNvSpPr/>
                        <wps:spPr>
                          <a:xfrm>
                            <a:off x="2183129" y="1672059"/>
                            <a:ext cx="28863" cy="56995"/>
                          </a:xfrm>
                          <a:custGeom>
                            <a:avLst/>
                            <a:gdLst/>
                            <a:ahLst/>
                            <a:cxnLst/>
                            <a:rect l="0" t="0" r="0" b="0"/>
                            <a:pathLst>
                              <a:path w="28863" h="56995">
                                <a:moveTo>
                                  <a:pt x="0" y="0"/>
                                </a:moveTo>
                                <a:lnTo>
                                  <a:pt x="23748" y="0"/>
                                </a:lnTo>
                                <a:cubicBezTo>
                                  <a:pt x="26670" y="0"/>
                                  <a:pt x="28863" y="2192"/>
                                  <a:pt x="28863" y="4384"/>
                                </a:cubicBezTo>
                                <a:lnTo>
                                  <a:pt x="28863" y="52610"/>
                                </a:lnTo>
                                <a:cubicBezTo>
                                  <a:pt x="28863" y="54802"/>
                                  <a:pt x="26670" y="56995"/>
                                  <a:pt x="23748" y="56995"/>
                                </a:cubicBezTo>
                                <a:lnTo>
                                  <a:pt x="0" y="56995"/>
                                </a:lnTo>
                                <a:lnTo>
                                  <a:pt x="0" y="47495"/>
                                </a:lnTo>
                                <a:lnTo>
                                  <a:pt x="19364" y="47495"/>
                                </a:lnTo>
                                <a:lnTo>
                                  <a:pt x="19364" y="8768"/>
                                </a:lnTo>
                                <a:lnTo>
                                  <a:pt x="0" y="8768"/>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86" name="Shape 474486"/>
                        <wps:cNvSpPr/>
                        <wps:spPr>
                          <a:xfrm>
                            <a:off x="2586840" y="1579261"/>
                            <a:ext cx="47495" cy="48226"/>
                          </a:xfrm>
                          <a:custGeom>
                            <a:avLst/>
                            <a:gdLst/>
                            <a:ahLst/>
                            <a:cxnLst/>
                            <a:rect l="0" t="0" r="0" b="0"/>
                            <a:pathLst>
                              <a:path w="47495" h="48226">
                                <a:moveTo>
                                  <a:pt x="0" y="0"/>
                                </a:moveTo>
                                <a:lnTo>
                                  <a:pt x="47495" y="0"/>
                                </a:lnTo>
                                <a:lnTo>
                                  <a:pt x="47495" y="48226"/>
                                </a:lnTo>
                                <a:lnTo>
                                  <a:pt x="0" y="48226"/>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30" name="Shape 2430"/>
                        <wps:cNvSpPr/>
                        <wps:spPr>
                          <a:xfrm>
                            <a:off x="2581725" y="1574876"/>
                            <a:ext cx="28863" cy="56995"/>
                          </a:xfrm>
                          <a:custGeom>
                            <a:avLst/>
                            <a:gdLst/>
                            <a:ahLst/>
                            <a:cxnLst/>
                            <a:rect l="0" t="0" r="0" b="0"/>
                            <a:pathLst>
                              <a:path w="28863" h="56995">
                                <a:moveTo>
                                  <a:pt x="5115" y="0"/>
                                </a:moveTo>
                                <a:lnTo>
                                  <a:pt x="28863" y="0"/>
                                </a:lnTo>
                                <a:lnTo>
                                  <a:pt x="28863" y="8768"/>
                                </a:lnTo>
                                <a:lnTo>
                                  <a:pt x="9499" y="8768"/>
                                </a:lnTo>
                                <a:lnTo>
                                  <a:pt x="9499" y="48226"/>
                                </a:lnTo>
                                <a:lnTo>
                                  <a:pt x="28863" y="48226"/>
                                </a:lnTo>
                                <a:lnTo>
                                  <a:pt x="28863" y="56995"/>
                                </a:lnTo>
                                <a:lnTo>
                                  <a:pt x="5115" y="56995"/>
                                </a:lnTo>
                                <a:cubicBezTo>
                                  <a:pt x="2192" y="56995"/>
                                  <a:pt x="0" y="54802"/>
                                  <a:pt x="0" y="52610"/>
                                </a:cubicBezTo>
                                <a:lnTo>
                                  <a:pt x="0" y="4384"/>
                                </a:lnTo>
                                <a:cubicBezTo>
                                  <a:pt x="0" y="2192"/>
                                  <a:pt x="2192" y="0"/>
                                  <a:pt x="5115"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31" name="Shape 2431"/>
                        <wps:cNvSpPr/>
                        <wps:spPr>
                          <a:xfrm>
                            <a:off x="2610587" y="1574876"/>
                            <a:ext cx="28863" cy="56995"/>
                          </a:xfrm>
                          <a:custGeom>
                            <a:avLst/>
                            <a:gdLst/>
                            <a:ahLst/>
                            <a:cxnLst/>
                            <a:rect l="0" t="0" r="0" b="0"/>
                            <a:pathLst>
                              <a:path w="28863" h="56995">
                                <a:moveTo>
                                  <a:pt x="0" y="0"/>
                                </a:moveTo>
                                <a:lnTo>
                                  <a:pt x="23748" y="0"/>
                                </a:lnTo>
                                <a:cubicBezTo>
                                  <a:pt x="26670" y="0"/>
                                  <a:pt x="28863" y="2192"/>
                                  <a:pt x="28863" y="4384"/>
                                </a:cubicBezTo>
                                <a:lnTo>
                                  <a:pt x="28863" y="52610"/>
                                </a:lnTo>
                                <a:cubicBezTo>
                                  <a:pt x="28863" y="54802"/>
                                  <a:pt x="26670" y="56995"/>
                                  <a:pt x="23748" y="56995"/>
                                </a:cubicBezTo>
                                <a:lnTo>
                                  <a:pt x="0" y="56995"/>
                                </a:lnTo>
                                <a:lnTo>
                                  <a:pt x="0" y="48226"/>
                                </a:lnTo>
                                <a:lnTo>
                                  <a:pt x="19364" y="48226"/>
                                </a:lnTo>
                                <a:lnTo>
                                  <a:pt x="19364" y="8768"/>
                                </a:lnTo>
                                <a:lnTo>
                                  <a:pt x="0" y="8768"/>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87" name="Shape 474487"/>
                        <wps:cNvSpPr/>
                        <wps:spPr>
                          <a:xfrm>
                            <a:off x="3014297" y="1483539"/>
                            <a:ext cx="47495" cy="47495"/>
                          </a:xfrm>
                          <a:custGeom>
                            <a:avLst/>
                            <a:gdLst/>
                            <a:ahLst/>
                            <a:cxnLst/>
                            <a:rect l="0" t="0" r="0" b="0"/>
                            <a:pathLst>
                              <a:path w="47495" h="47495">
                                <a:moveTo>
                                  <a:pt x="0" y="0"/>
                                </a:moveTo>
                                <a:lnTo>
                                  <a:pt x="47495" y="0"/>
                                </a:lnTo>
                                <a:lnTo>
                                  <a:pt x="47495" y="47495"/>
                                </a:lnTo>
                                <a:lnTo>
                                  <a:pt x="0" y="47495"/>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33" name="Shape 2433"/>
                        <wps:cNvSpPr/>
                        <wps:spPr>
                          <a:xfrm>
                            <a:off x="3009182" y="1478425"/>
                            <a:ext cx="28863" cy="57725"/>
                          </a:xfrm>
                          <a:custGeom>
                            <a:avLst/>
                            <a:gdLst/>
                            <a:ahLst/>
                            <a:cxnLst/>
                            <a:rect l="0" t="0" r="0" b="0"/>
                            <a:pathLst>
                              <a:path w="28863" h="57725">
                                <a:moveTo>
                                  <a:pt x="5115" y="0"/>
                                </a:moveTo>
                                <a:lnTo>
                                  <a:pt x="28863" y="0"/>
                                </a:lnTo>
                                <a:lnTo>
                                  <a:pt x="28863" y="9499"/>
                                </a:lnTo>
                                <a:lnTo>
                                  <a:pt x="9499" y="9499"/>
                                </a:lnTo>
                                <a:lnTo>
                                  <a:pt x="9499" y="48226"/>
                                </a:lnTo>
                                <a:lnTo>
                                  <a:pt x="28863" y="48226"/>
                                </a:lnTo>
                                <a:lnTo>
                                  <a:pt x="28863" y="57725"/>
                                </a:lnTo>
                                <a:lnTo>
                                  <a:pt x="5115" y="57725"/>
                                </a:lnTo>
                                <a:cubicBezTo>
                                  <a:pt x="2192" y="57725"/>
                                  <a:pt x="0" y="55533"/>
                                  <a:pt x="0" y="52610"/>
                                </a:cubicBezTo>
                                <a:lnTo>
                                  <a:pt x="0" y="5115"/>
                                </a:lnTo>
                                <a:cubicBezTo>
                                  <a:pt x="0" y="2192"/>
                                  <a:pt x="2192" y="0"/>
                                  <a:pt x="5115"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34" name="Shape 2434"/>
                        <wps:cNvSpPr/>
                        <wps:spPr>
                          <a:xfrm>
                            <a:off x="3038045" y="1478425"/>
                            <a:ext cx="28132" cy="57725"/>
                          </a:xfrm>
                          <a:custGeom>
                            <a:avLst/>
                            <a:gdLst/>
                            <a:ahLst/>
                            <a:cxnLst/>
                            <a:rect l="0" t="0" r="0" b="0"/>
                            <a:pathLst>
                              <a:path w="28132" h="57725">
                                <a:moveTo>
                                  <a:pt x="0" y="0"/>
                                </a:moveTo>
                                <a:lnTo>
                                  <a:pt x="23748" y="0"/>
                                </a:lnTo>
                                <a:cubicBezTo>
                                  <a:pt x="26670" y="0"/>
                                  <a:pt x="28132" y="2192"/>
                                  <a:pt x="28132" y="5115"/>
                                </a:cubicBezTo>
                                <a:lnTo>
                                  <a:pt x="28132" y="52610"/>
                                </a:lnTo>
                                <a:cubicBezTo>
                                  <a:pt x="28132" y="55533"/>
                                  <a:pt x="26670" y="57725"/>
                                  <a:pt x="23748" y="57725"/>
                                </a:cubicBezTo>
                                <a:lnTo>
                                  <a:pt x="0" y="57725"/>
                                </a:lnTo>
                                <a:lnTo>
                                  <a:pt x="0" y="48226"/>
                                </a:lnTo>
                                <a:lnTo>
                                  <a:pt x="19364" y="48226"/>
                                </a:lnTo>
                                <a:lnTo>
                                  <a:pt x="19364" y="9499"/>
                                </a:lnTo>
                                <a:lnTo>
                                  <a:pt x="0" y="9499"/>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88" name="Shape 474488"/>
                        <wps:cNvSpPr/>
                        <wps:spPr>
                          <a:xfrm>
                            <a:off x="3441024" y="1386357"/>
                            <a:ext cx="48227" cy="47495"/>
                          </a:xfrm>
                          <a:custGeom>
                            <a:avLst/>
                            <a:gdLst/>
                            <a:ahLst/>
                            <a:cxnLst/>
                            <a:rect l="0" t="0" r="0" b="0"/>
                            <a:pathLst>
                              <a:path w="48227" h="47495">
                                <a:moveTo>
                                  <a:pt x="0" y="0"/>
                                </a:moveTo>
                                <a:lnTo>
                                  <a:pt x="48227" y="0"/>
                                </a:lnTo>
                                <a:lnTo>
                                  <a:pt x="48227" y="47495"/>
                                </a:lnTo>
                                <a:lnTo>
                                  <a:pt x="0" y="47495"/>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36" name="Shape 2436"/>
                        <wps:cNvSpPr/>
                        <wps:spPr>
                          <a:xfrm>
                            <a:off x="3436640" y="1381972"/>
                            <a:ext cx="28863" cy="56995"/>
                          </a:xfrm>
                          <a:custGeom>
                            <a:avLst/>
                            <a:gdLst/>
                            <a:ahLst/>
                            <a:cxnLst/>
                            <a:rect l="0" t="0" r="0" b="0"/>
                            <a:pathLst>
                              <a:path w="28863" h="56995">
                                <a:moveTo>
                                  <a:pt x="4384" y="0"/>
                                </a:moveTo>
                                <a:lnTo>
                                  <a:pt x="28863" y="0"/>
                                </a:lnTo>
                                <a:lnTo>
                                  <a:pt x="28863" y="8768"/>
                                </a:lnTo>
                                <a:lnTo>
                                  <a:pt x="9499" y="8768"/>
                                </a:lnTo>
                                <a:lnTo>
                                  <a:pt x="9499" y="47495"/>
                                </a:lnTo>
                                <a:lnTo>
                                  <a:pt x="28863" y="47495"/>
                                </a:lnTo>
                                <a:lnTo>
                                  <a:pt x="28863" y="56995"/>
                                </a:lnTo>
                                <a:lnTo>
                                  <a:pt x="4384" y="56995"/>
                                </a:lnTo>
                                <a:cubicBezTo>
                                  <a:pt x="2192" y="56995"/>
                                  <a:pt x="0" y="54802"/>
                                  <a:pt x="0" y="51879"/>
                                </a:cubicBezTo>
                                <a:lnTo>
                                  <a:pt x="0" y="4384"/>
                                </a:lnTo>
                                <a:cubicBezTo>
                                  <a:pt x="0" y="1462"/>
                                  <a:pt x="2192" y="0"/>
                                  <a:pt x="4384"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37" name="Shape 2437"/>
                        <wps:cNvSpPr/>
                        <wps:spPr>
                          <a:xfrm>
                            <a:off x="3465503" y="1381972"/>
                            <a:ext cx="28132" cy="56995"/>
                          </a:xfrm>
                          <a:custGeom>
                            <a:avLst/>
                            <a:gdLst/>
                            <a:ahLst/>
                            <a:cxnLst/>
                            <a:rect l="0" t="0" r="0" b="0"/>
                            <a:pathLst>
                              <a:path w="28132" h="56995">
                                <a:moveTo>
                                  <a:pt x="0" y="0"/>
                                </a:moveTo>
                                <a:lnTo>
                                  <a:pt x="23748" y="0"/>
                                </a:lnTo>
                                <a:cubicBezTo>
                                  <a:pt x="26670" y="0"/>
                                  <a:pt x="28132" y="1462"/>
                                  <a:pt x="28132" y="4384"/>
                                </a:cubicBezTo>
                                <a:lnTo>
                                  <a:pt x="28132" y="51879"/>
                                </a:lnTo>
                                <a:cubicBezTo>
                                  <a:pt x="28132" y="54802"/>
                                  <a:pt x="26670" y="56995"/>
                                  <a:pt x="23748" y="56995"/>
                                </a:cubicBezTo>
                                <a:lnTo>
                                  <a:pt x="0" y="56995"/>
                                </a:lnTo>
                                <a:lnTo>
                                  <a:pt x="0" y="47495"/>
                                </a:lnTo>
                                <a:lnTo>
                                  <a:pt x="19364" y="47495"/>
                                </a:lnTo>
                                <a:lnTo>
                                  <a:pt x="19364" y="8768"/>
                                </a:lnTo>
                                <a:lnTo>
                                  <a:pt x="0" y="8768"/>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38" name="Shape 2438"/>
                        <wps:cNvSpPr/>
                        <wps:spPr>
                          <a:xfrm>
                            <a:off x="892353" y="171207"/>
                            <a:ext cx="2580822" cy="1906389"/>
                          </a:xfrm>
                          <a:custGeom>
                            <a:avLst/>
                            <a:gdLst/>
                            <a:ahLst/>
                            <a:cxnLst/>
                            <a:rect l="0" t="0" r="0" b="0"/>
                            <a:pathLst>
                              <a:path w="2580822" h="1906389">
                                <a:moveTo>
                                  <a:pt x="2568400" y="2192"/>
                                </a:moveTo>
                                <a:cubicBezTo>
                                  <a:pt x="2572053" y="0"/>
                                  <a:pt x="2576438" y="731"/>
                                  <a:pt x="2578630" y="3653"/>
                                </a:cubicBezTo>
                                <a:cubicBezTo>
                                  <a:pt x="2580822" y="7307"/>
                                  <a:pt x="2580091" y="11691"/>
                                  <a:pt x="2577169" y="13884"/>
                                </a:cubicBezTo>
                                <a:lnTo>
                                  <a:pt x="1722253" y="643744"/>
                                </a:lnTo>
                                <a:lnTo>
                                  <a:pt x="1294795" y="959405"/>
                                </a:lnTo>
                                <a:lnTo>
                                  <a:pt x="867337" y="1273605"/>
                                </a:lnTo>
                                <a:lnTo>
                                  <a:pt x="439880" y="1589266"/>
                                </a:lnTo>
                                <a:lnTo>
                                  <a:pt x="12422" y="1903466"/>
                                </a:lnTo>
                                <a:cubicBezTo>
                                  <a:pt x="9499" y="1906389"/>
                                  <a:pt x="5115" y="1905658"/>
                                  <a:pt x="2192" y="1902005"/>
                                </a:cubicBezTo>
                                <a:cubicBezTo>
                                  <a:pt x="0" y="1899082"/>
                                  <a:pt x="731" y="1894698"/>
                                  <a:pt x="3653" y="1892505"/>
                                </a:cubicBezTo>
                                <a:lnTo>
                                  <a:pt x="431842" y="1577575"/>
                                </a:lnTo>
                                <a:lnTo>
                                  <a:pt x="858569" y="1261914"/>
                                </a:lnTo>
                                <a:lnTo>
                                  <a:pt x="1286027" y="947714"/>
                                </a:lnTo>
                                <a:lnTo>
                                  <a:pt x="1713485" y="632784"/>
                                </a:lnTo>
                                <a:lnTo>
                                  <a:pt x="2140943" y="317123"/>
                                </a:lnTo>
                                <a:lnTo>
                                  <a:pt x="2568400" y="2192"/>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39" name="Shape 2439"/>
                        <wps:cNvSpPr/>
                        <wps:spPr>
                          <a:xfrm>
                            <a:off x="877008" y="2068463"/>
                            <a:ext cx="24113" cy="23747"/>
                          </a:xfrm>
                          <a:custGeom>
                            <a:avLst/>
                            <a:gdLst/>
                            <a:ahLst/>
                            <a:cxnLst/>
                            <a:rect l="0" t="0" r="0" b="0"/>
                            <a:pathLst>
                              <a:path w="24113" h="23747">
                                <a:moveTo>
                                  <a:pt x="0" y="23747"/>
                                </a:moveTo>
                                <a:lnTo>
                                  <a:pt x="24113" y="0"/>
                                </a:lnTo>
                                <a:lnTo>
                                  <a:pt x="24113" y="23747"/>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0" name="Shape 2440"/>
                        <wps:cNvSpPr/>
                        <wps:spPr>
                          <a:xfrm>
                            <a:off x="901121" y="2044715"/>
                            <a:ext cx="24113" cy="47495"/>
                          </a:xfrm>
                          <a:custGeom>
                            <a:avLst/>
                            <a:gdLst/>
                            <a:ahLst/>
                            <a:cxnLst/>
                            <a:rect l="0" t="0" r="0" b="0"/>
                            <a:pathLst>
                              <a:path w="24113" h="47495">
                                <a:moveTo>
                                  <a:pt x="24113" y="47495"/>
                                </a:moveTo>
                                <a:lnTo>
                                  <a:pt x="0" y="23748"/>
                                </a:lnTo>
                                <a:lnTo>
                                  <a:pt x="0" y="23748"/>
                                </a:lnTo>
                                <a:lnTo>
                                  <a:pt x="0" y="23747"/>
                                </a:lnTo>
                                <a:lnTo>
                                  <a:pt x="0" y="23748"/>
                                </a:lnTo>
                                <a:lnTo>
                                  <a:pt x="24113"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1" name="Shape 2441"/>
                        <wps:cNvSpPr/>
                        <wps:spPr>
                          <a:xfrm>
                            <a:off x="877008" y="2044715"/>
                            <a:ext cx="24113" cy="23747"/>
                          </a:xfrm>
                          <a:custGeom>
                            <a:avLst/>
                            <a:gdLst/>
                            <a:ahLst/>
                            <a:cxnLst/>
                            <a:rect l="0" t="0" r="0" b="0"/>
                            <a:pathLst>
                              <a:path w="24113" h="23747">
                                <a:moveTo>
                                  <a:pt x="24113" y="0"/>
                                </a:moveTo>
                                <a:lnTo>
                                  <a:pt x="24113" y="23747"/>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2" name="Shape 2442"/>
                        <wps:cNvSpPr/>
                        <wps:spPr>
                          <a:xfrm>
                            <a:off x="874085" y="2041061"/>
                            <a:ext cx="54072" cy="54802"/>
                          </a:xfrm>
                          <a:custGeom>
                            <a:avLst/>
                            <a:gdLst/>
                            <a:ahLst/>
                            <a:cxnLst/>
                            <a:rect l="0" t="0" r="0" b="0"/>
                            <a:pathLst>
                              <a:path w="54072" h="54802">
                                <a:moveTo>
                                  <a:pt x="5846" y="0"/>
                                </a:moveTo>
                                <a:lnTo>
                                  <a:pt x="22652" y="16806"/>
                                </a:lnTo>
                                <a:lnTo>
                                  <a:pt x="22652" y="3653"/>
                                </a:lnTo>
                                <a:lnTo>
                                  <a:pt x="31420" y="3653"/>
                                </a:lnTo>
                                <a:lnTo>
                                  <a:pt x="31420" y="16323"/>
                                </a:lnTo>
                                <a:lnTo>
                                  <a:pt x="47495" y="0"/>
                                </a:lnTo>
                                <a:lnTo>
                                  <a:pt x="54072" y="6576"/>
                                </a:lnTo>
                                <a:lnTo>
                                  <a:pt x="33247" y="27401"/>
                                </a:lnTo>
                                <a:lnTo>
                                  <a:pt x="54072" y="48226"/>
                                </a:lnTo>
                                <a:lnTo>
                                  <a:pt x="47495" y="54802"/>
                                </a:lnTo>
                                <a:lnTo>
                                  <a:pt x="31420" y="38479"/>
                                </a:lnTo>
                                <a:lnTo>
                                  <a:pt x="31420" y="51148"/>
                                </a:lnTo>
                                <a:lnTo>
                                  <a:pt x="22652" y="51148"/>
                                </a:lnTo>
                                <a:lnTo>
                                  <a:pt x="22652" y="37996"/>
                                </a:lnTo>
                                <a:lnTo>
                                  <a:pt x="5846" y="54802"/>
                                </a:lnTo>
                                <a:lnTo>
                                  <a:pt x="0" y="48226"/>
                                </a:lnTo>
                                <a:lnTo>
                                  <a:pt x="20509" y="27401"/>
                                </a:lnTo>
                                <a:lnTo>
                                  <a:pt x="0" y="6576"/>
                                </a:lnTo>
                                <a:lnTo>
                                  <a:pt x="5846"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3" name="Shape 2443"/>
                        <wps:cNvSpPr/>
                        <wps:spPr>
                          <a:xfrm>
                            <a:off x="1328579" y="1754263"/>
                            <a:ext cx="24113" cy="23747"/>
                          </a:xfrm>
                          <a:custGeom>
                            <a:avLst/>
                            <a:gdLst/>
                            <a:ahLst/>
                            <a:cxnLst/>
                            <a:rect l="0" t="0" r="0" b="0"/>
                            <a:pathLst>
                              <a:path w="24113" h="23747">
                                <a:moveTo>
                                  <a:pt x="0" y="23747"/>
                                </a:moveTo>
                                <a:lnTo>
                                  <a:pt x="0" y="0"/>
                                </a:lnTo>
                                <a:lnTo>
                                  <a:pt x="24113" y="23747"/>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4" name="Shape 2444"/>
                        <wps:cNvSpPr/>
                        <wps:spPr>
                          <a:xfrm>
                            <a:off x="1328579" y="1730515"/>
                            <a:ext cx="24113" cy="23747"/>
                          </a:xfrm>
                          <a:custGeom>
                            <a:avLst/>
                            <a:gdLst/>
                            <a:ahLst/>
                            <a:cxnLst/>
                            <a:rect l="0" t="0" r="0" b="0"/>
                            <a:pathLst>
                              <a:path w="24113" h="23747">
                                <a:moveTo>
                                  <a:pt x="24113" y="0"/>
                                </a:moveTo>
                                <a:lnTo>
                                  <a:pt x="0" y="23747"/>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5" name="Shape 2445"/>
                        <wps:cNvSpPr/>
                        <wps:spPr>
                          <a:xfrm>
                            <a:off x="1304466" y="1730515"/>
                            <a:ext cx="24113" cy="47495"/>
                          </a:xfrm>
                          <a:custGeom>
                            <a:avLst/>
                            <a:gdLst/>
                            <a:ahLst/>
                            <a:cxnLst/>
                            <a:rect l="0" t="0" r="0" b="0"/>
                            <a:pathLst>
                              <a:path w="24113" h="47495">
                                <a:moveTo>
                                  <a:pt x="0" y="47495"/>
                                </a:moveTo>
                                <a:lnTo>
                                  <a:pt x="24113" y="23747"/>
                                </a:lnTo>
                                <a:lnTo>
                                  <a:pt x="24113" y="23748"/>
                                </a:lnTo>
                                <a:lnTo>
                                  <a:pt x="24113" y="23747"/>
                                </a:lnTo>
                                <a:lnTo>
                                  <a:pt x="24113" y="23747"/>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6" name="Shape 2446"/>
                        <wps:cNvSpPr/>
                        <wps:spPr>
                          <a:xfrm>
                            <a:off x="1300812" y="1726862"/>
                            <a:ext cx="54802" cy="54802"/>
                          </a:xfrm>
                          <a:custGeom>
                            <a:avLst/>
                            <a:gdLst/>
                            <a:ahLst/>
                            <a:cxnLst/>
                            <a:rect l="0" t="0" r="0" b="0"/>
                            <a:pathLst>
                              <a:path w="54802" h="54802">
                                <a:moveTo>
                                  <a:pt x="6576" y="0"/>
                                </a:moveTo>
                                <a:lnTo>
                                  <a:pt x="22652" y="16075"/>
                                </a:lnTo>
                                <a:lnTo>
                                  <a:pt x="22652" y="3653"/>
                                </a:lnTo>
                                <a:lnTo>
                                  <a:pt x="32151" y="3653"/>
                                </a:lnTo>
                                <a:lnTo>
                                  <a:pt x="32151" y="16075"/>
                                </a:lnTo>
                                <a:lnTo>
                                  <a:pt x="48226" y="0"/>
                                </a:lnTo>
                                <a:lnTo>
                                  <a:pt x="54802" y="6576"/>
                                </a:lnTo>
                                <a:lnTo>
                                  <a:pt x="33977" y="27401"/>
                                </a:lnTo>
                                <a:lnTo>
                                  <a:pt x="54802" y="48226"/>
                                </a:lnTo>
                                <a:lnTo>
                                  <a:pt x="48226" y="54802"/>
                                </a:lnTo>
                                <a:lnTo>
                                  <a:pt x="32151" y="38727"/>
                                </a:lnTo>
                                <a:lnTo>
                                  <a:pt x="32151" y="51148"/>
                                </a:lnTo>
                                <a:lnTo>
                                  <a:pt x="22652" y="51148"/>
                                </a:lnTo>
                                <a:lnTo>
                                  <a:pt x="22652" y="38727"/>
                                </a:lnTo>
                                <a:lnTo>
                                  <a:pt x="6576" y="54802"/>
                                </a:lnTo>
                                <a:lnTo>
                                  <a:pt x="0" y="48226"/>
                                </a:lnTo>
                                <a:lnTo>
                                  <a:pt x="20825" y="27401"/>
                                </a:lnTo>
                                <a:lnTo>
                                  <a:pt x="0" y="6576"/>
                                </a:lnTo>
                                <a:lnTo>
                                  <a:pt x="6576"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7" name="Shape 2447"/>
                        <wps:cNvSpPr/>
                        <wps:spPr>
                          <a:xfrm>
                            <a:off x="1756037" y="1439338"/>
                            <a:ext cx="23382" cy="23742"/>
                          </a:xfrm>
                          <a:custGeom>
                            <a:avLst/>
                            <a:gdLst/>
                            <a:ahLst/>
                            <a:cxnLst/>
                            <a:rect l="0" t="0" r="0" b="0"/>
                            <a:pathLst>
                              <a:path w="23382" h="23742">
                                <a:moveTo>
                                  <a:pt x="0" y="23742"/>
                                </a:moveTo>
                                <a:lnTo>
                                  <a:pt x="0" y="0"/>
                                </a:lnTo>
                                <a:lnTo>
                                  <a:pt x="23382" y="23742"/>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8" name="Shape 2448"/>
                        <wps:cNvSpPr/>
                        <wps:spPr>
                          <a:xfrm>
                            <a:off x="1756037" y="1414854"/>
                            <a:ext cx="23382" cy="23742"/>
                          </a:xfrm>
                          <a:custGeom>
                            <a:avLst/>
                            <a:gdLst/>
                            <a:ahLst/>
                            <a:cxnLst/>
                            <a:rect l="0" t="0" r="0" b="0"/>
                            <a:pathLst>
                              <a:path w="23382" h="23742">
                                <a:moveTo>
                                  <a:pt x="23382" y="0"/>
                                </a:moveTo>
                                <a:lnTo>
                                  <a:pt x="0" y="23742"/>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49" name="Shape 2449"/>
                        <wps:cNvSpPr/>
                        <wps:spPr>
                          <a:xfrm>
                            <a:off x="1731924" y="1414854"/>
                            <a:ext cx="24113" cy="48226"/>
                          </a:xfrm>
                          <a:custGeom>
                            <a:avLst/>
                            <a:gdLst/>
                            <a:ahLst/>
                            <a:cxnLst/>
                            <a:rect l="0" t="0" r="0" b="0"/>
                            <a:pathLst>
                              <a:path w="24113" h="48226">
                                <a:moveTo>
                                  <a:pt x="0" y="48226"/>
                                </a:moveTo>
                                <a:lnTo>
                                  <a:pt x="23748" y="24113"/>
                                </a:lnTo>
                                <a:lnTo>
                                  <a:pt x="24113" y="24484"/>
                                </a:lnTo>
                                <a:lnTo>
                                  <a:pt x="24113" y="23742"/>
                                </a:lnTo>
                                <a:lnTo>
                                  <a:pt x="23748" y="24113"/>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0" name="Shape 2450"/>
                        <wps:cNvSpPr/>
                        <wps:spPr>
                          <a:xfrm>
                            <a:off x="1728270" y="1411200"/>
                            <a:ext cx="54802" cy="54802"/>
                          </a:xfrm>
                          <a:custGeom>
                            <a:avLst/>
                            <a:gdLst/>
                            <a:ahLst/>
                            <a:cxnLst/>
                            <a:rect l="0" t="0" r="0" b="0"/>
                            <a:pathLst>
                              <a:path w="54802" h="54802">
                                <a:moveTo>
                                  <a:pt x="6576" y="0"/>
                                </a:moveTo>
                                <a:lnTo>
                                  <a:pt x="22652" y="16075"/>
                                </a:lnTo>
                                <a:lnTo>
                                  <a:pt x="22652" y="3653"/>
                                </a:lnTo>
                                <a:lnTo>
                                  <a:pt x="32151" y="3653"/>
                                </a:lnTo>
                                <a:lnTo>
                                  <a:pt x="32151" y="16075"/>
                                </a:lnTo>
                                <a:lnTo>
                                  <a:pt x="48226" y="0"/>
                                </a:lnTo>
                                <a:lnTo>
                                  <a:pt x="54802" y="6576"/>
                                </a:lnTo>
                                <a:lnTo>
                                  <a:pt x="33977" y="27401"/>
                                </a:lnTo>
                                <a:lnTo>
                                  <a:pt x="54802" y="48226"/>
                                </a:lnTo>
                                <a:lnTo>
                                  <a:pt x="48226" y="54802"/>
                                </a:lnTo>
                                <a:lnTo>
                                  <a:pt x="32151" y="38727"/>
                                </a:lnTo>
                                <a:lnTo>
                                  <a:pt x="32151" y="51879"/>
                                </a:lnTo>
                                <a:lnTo>
                                  <a:pt x="22652" y="51879"/>
                                </a:lnTo>
                                <a:lnTo>
                                  <a:pt x="22652" y="38727"/>
                                </a:lnTo>
                                <a:lnTo>
                                  <a:pt x="6576" y="54802"/>
                                </a:lnTo>
                                <a:lnTo>
                                  <a:pt x="0" y="48226"/>
                                </a:lnTo>
                                <a:lnTo>
                                  <a:pt x="20825" y="27401"/>
                                </a:lnTo>
                                <a:lnTo>
                                  <a:pt x="0" y="6576"/>
                                </a:lnTo>
                                <a:lnTo>
                                  <a:pt x="6576"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1" name="Shape 2451"/>
                        <wps:cNvSpPr/>
                        <wps:spPr>
                          <a:xfrm>
                            <a:off x="2183495" y="1124767"/>
                            <a:ext cx="23382" cy="23382"/>
                          </a:xfrm>
                          <a:custGeom>
                            <a:avLst/>
                            <a:gdLst/>
                            <a:ahLst/>
                            <a:cxnLst/>
                            <a:rect l="0" t="0" r="0" b="0"/>
                            <a:pathLst>
                              <a:path w="23382" h="23382">
                                <a:moveTo>
                                  <a:pt x="0" y="23382"/>
                                </a:moveTo>
                                <a:lnTo>
                                  <a:pt x="0" y="0"/>
                                </a:lnTo>
                                <a:lnTo>
                                  <a:pt x="23382" y="23382"/>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2" name="Shape 2452"/>
                        <wps:cNvSpPr/>
                        <wps:spPr>
                          <a:xfrm>
                            <a:off x="2183495" y="1100654"/>
                            <a:ext cx="23382" cy="23382"/>
                          </a:xfrm>
                          <a:custGeom>
                            <a:avLst/>
                            <a:gdLst/>
                            <a:ahLst/>
                            <a:cxnLst/>
                            <a:rect l="0" t="0" r="0" b="0"/>
                            <a:pathLst>
                              <a:path w="23382" h="23382">
                                <a:moveTo>
                                  <a:pt x="23382" y="0"/>
                                </a:moveTo>
                                <a:lnTo>
                                  <a:pt x="0" y="23382"/>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3" name="Shape 2453"/>
                        <wps:cNvSpPr/>
                        <wps:spPr>
                          <a:xfrm>
                            <a:off x="2159382" y="1100654"/>
                            <a:ext cx="24113" cy="47495"/>
                          </a:xfrm>
                          <a:custGeom>
                            <a:avLst/>
                            <a:gdLst/>
                            <a:ahLst/>
                            <a:cxnLst/>
                            <a:rect l="0" t="0" r="0" b="0"/>
                            <a:pathLst>
                              <a:path w="24113" h="47495">
                                <a:moveTo>
                                  <a:pt x="0" y="47495"/>
                                </a:moveTo>
                                <a:lnTo>
                                  <a:pt x="23748" y="23748"/>
                                </a:lnTo>
                                <a:lnTo>
                                  <a:pt x="24113" y="24113"/>
                                </a:lnTo>
                                <a:lnTo>
                                  <a:pt x="24113" y="23382"/>
                                </a:lnTo>
                                <a:lnTo>
                                  <a:pt x="23748" y="23748"/>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4" name="Shape 2454"/>
                        <wps:cNvSpPr/>
                        <wps:spPr>
                          <a:xfrm>
                            <a:off x="2155728" y="1097001"/>
                            <a:ext cx="54802" cy="54802"/>
                          </a:xfrm>
                          <a:custGeom>
                            <a:avLst/>
                            <a:gdLst/>
                            <a:ahLst/>
                            <a:cxnLst/>
                            <a:rect l="0" t="0" r="0" b="0"/>
                            <a:pathLst>
                              <a:path w="54802" h="54802">
                                <a:moveTo>
                                  <a:pt x="6576" y="0"/>
                                </a:moveTo>
                                <a:lnTo>
                                  <a:pt x="22652" y="16075"/>
                                </a:lnTo>
                                <a:lnTo>
                                  <a:pt x="22652" y="3653"/>
                                </a:lnTo>
                                <a:lnTo>
                                  <a:pt x="32151" y="3653"/>
                                </a:lnTo>
                                <a:lnTo>
                                  <a:pt x="32151" y="16075"/>
                                </a:lnTo>
                                <a:lnTo>
                                  <a:pt x="48226" y="0"/>
                                </a:lnTo>
                                <a:lnTo>
                                  <a:pt x="54802" y="6576"/>
                                </a:lnTo>
                                <a:lnTo>
                                  <a:pt x="33977" y="27401"/>
                                </a:lnTo>
                                <a:lnTo>
                                  <a:pt x="54802" y="48226"/>
                                </a:lnTo>
                                <a:lnTo>
                                  <a:pt x="48226" y="54802"/>
                                </a:lnTo>
                                <a:lnTo>
                                  <a:pt x="32151" y="38727"/>
                                </a:lnTo>
                                <a:lnTo>
                                  <a:pt x="32151" y="51148"/>
                                </a:lnTo>
                                <a:lnTo>
                                  <a:pt x="22652" y="51148"/>
                                </a:lnTo>
                                <a:lnTo>
                                  <a:pt x="22652" y="38727"/>
                                </a:lnTo>
                                <a:lnTo>
                                  <a:pt x="6576" y="54802"/>
                                </a:lnTo>
                                <a:lnTo>
                                  <a:pt x="0" y="48226"/>
                                </a:lnTo>
                                <a:lnTo>
                                  <a:pt x="20825" y="27401"/>
                                </a:lnTo>
                                <a:lnTo>
                                  <a:pt x="0" y="6576"/>
                                </a:lnTo>
                                <a:lnTo>
                                  <a:pt x="6576"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5" name="Shape 2455"/>
                        <wps:cNvSpPr/>
                        <wps:spPr>
                          <a:xfrm>
                            <a:off x="2586839" y="809477"/>
                            <a:ext cx="23382" cy="23742"/>
                          </a:xfrm>
                          <a:custGeom>
                            <a:avLst/>
                            <a:gdLst/>
                            <a:ahLst/>
                            <a:cxnLst/>
                            <a:rect l="0" t="0" r="0" b="0"/>
                            <a:pathLst>
                              <a:path w="23382" h="23742">
                                <a:moveTo>
                                  <a:pt x="0" y="23742"/>
                                </a:moveTo>
                                <a:lnTo>
                                  <a:pt x="23382" y="0"/>
                                </a:lnTo>
                                <a:lnTo>
                                  <a:pt x="23382" y="23742"/>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6" name="Shape 2456"/>
                        <wps:cNvSpPr/>
                        <wps:spPr>
                          <a:xfrm>
                            <a:off x="2610222" y="784992"/>
                            <a:ext cx="24113" cy="48226"/>
                          </a:xfrm>
                          <a:custGeom>
                            <a:avLst/>
                            <a:gdLst/>
                            <a:ahLst/>
                            <a:cxnLst/>
                            <a:rect l="0" t="0" r="0" b="0"/>
                            <a:pathLst>
                              <a:path w="24113" h="48226">
                                <a:moveTo>
                                  <a:pt x="24113" y="48226"/>
                                </a:moveTo>
                                <a:lnTo>
                                  <a:pt x="365" y="24113"/>
                                </a:lnTo>
                                <a:lnTo>
                                  <a:pt x="0" y="24484"/>
                                </a:lnTo>
                                <a:lnTo>
                                  <a:pt x="0" y="23742"/>
                                </a:lnTo>
                                <a:lnTo>
                                  <a:pt x="365" y="24113"/>
                                </a:lnTo>
                                <a:lnTo>
                                  <a:pt x="24113"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7" name="Shape 2457"/>
                        <wps:cNvSpPr/>
                        <wps:spPr>
                          <a:xfrm>
                            <a:off x="2586839" y="784992"/>
                            <a:ext cx="23382" cy="23742"/>
                          </a:xfrm>
                          <a:custGeom>
                            <a:avLst/>
                            <a:gdLst/>
                            <a:ahLst/>
                            <a:cxnLst/>
                            <a:rect l="0" t="0" r="0" b="0"/>
                            <a:pathLst>
                              <a:path w="23382" h="23742">
                                <a:moveTo>
                                  <a:pt x="23382" y="0"/>
                                </a:moveTo>
                                <a:lnTo>
                                  <a:pt x="23382" y="23742"/>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8" name="Shape 2458"/>
                        <wps:cNvSpPr/>
                        <wps:spPr>
                          <a:xfrm>
                            <a:off x="2583186" y="782070"/>
                            <a:ext cx="54802" cy="54072"/>
                          </a:xfrm>
                          <a:custGeom>
                            <a:avLst/>
                            <a:gdLst/>
                            <a:ahLst/>
                            <a:cxnLst/>
                            <a:rect l="0" t="0" r="0" b="0"/>
                            <a:pathLst>
                              <a:path w="54802" h="54072">
                                <a:moveTo>
                                  <a:pt x="6576" y="0"/>
                                </a:moveTo>
                                <a:lnTo>
                                  <a:pt x="22652" y="15832"/>
                                </a:lnTo>
                                <a:lnTo>
                                  <a:pt x="22652" y="2923"/>
                                </a:lnTo>
                                <a:lnTo>
                                  <a:pt x="32151" y="2923"/>
                                </a:lnTo>
                                <a:lnTo>
                                  <a:pt x="32151" y="15832"/>
                                </a:lnTo>
                                <a:lnTo>
                                  <a:pt x="48226" y="0"/>
                                </a:lnTo>
                                <a:lnTo>
                                  <a:pt x="54802" y="6576"/>
                                </a:lnTo>
                                <a:lnTo>
                                  <a:pt x="34028" y="27036"/>
                                </a:lnTo>
                                <a:lnTo>
                                  <a:pt x="54802" y="47495"/>
                                </a:lnTo>
                                <a:lnTo>
                                  <a:pt x="48226" y="54072"/>
                                </a:lnTo>
                                <a:lnTo>
                                  <a:pt x="32151" y="38240"/>
                                </a:lnTo>
                                <a:lnTo>
                                  <a:pt x="32151" y="51149"/>
                                </a:lnTo>
                                <a:lnTo>
                                  <a:pt x="22652" y="51149"/>
                                </a:lnTo>
                                <a:lnTo>
                                  <a:pt x="22652" y="38240"/>
                                </a:lnTo>
                                <a:lnTo>
                                  <a:pt x="6576" y="54072"/>
                                </a:lnTo>
                                <a:lnTo>
                                  <a:pt x="0" y="47495"/>
                                </a:lnTo>
                                <a:lnTo>
                                  <a:pt x="20774" y="27036"/>
                                </a:lnTo>
                                <a:lnTo>
                                  <a:pt x="0" y="6576"/>
                                </a:lnTo>
                                <a:lnTo>
                                  <a:pt x="6576"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59" name="Shape 2459"/>
                        <wps:cNvSpPr/>
                        <wps:spPr>
                          <a:xfrm>
                            <a:off x="3014297" y="494175"/>
                            <a:ext cx="23382" cy="23382"/>
                          </a:xfrm>
                          <a:custGeom>
                            <a:avLst/>
                            <a:gdLst/>
                            <a:ahLst/>
                            <a:cxnLst/>
                            <a:rect l="0" t="0" r="0" b="0"/>
                            <a:pathLst>
                              <a:path w="23382" h="23382">
                                <a:moveTo>
                                  <a:pt x="0" y="23382"/>
                                </a:moveTo>
                                <a:lnTo>
                                  <a:pt x="23382" y="0"/>
                                </a:lnTo>
                                <a:lnTo>
                                  <a:pt x="23382" y="23382"/>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60" name="Shape 2460"/>
                        <wps:cNvSpPr/>
                        <wps:spPr>
                          <a:xfrm>
                            <a:off x="3037680" y="470062"/>
                            <a:ext cx="24113" cy="47495"/>
                          </a:xfrm>
                          <a:custGeom>
                            <a:avLst/>
                            <a:gdLst/>
                            <a:ahLst/>
                            <a:cxnLst/>
                            <a:rect l="0" t="0" r="0" b="0"/>
                            <a:pathLst>
                              <a:path w="24113" h="47495">
                                <a:moveTo>
                                  <a:pt x="24113" y="47495"/>
                                </a:moveTo>
                                <a:lnTo>
                                  <a:pt x="365" y="23747"/>
                                </a:lnTo>
                                <a:lnTo>
                                  <a:pt x="0" y="24113"/>
                                </a:lnTo>
                                <a:lnTo>
                                  <a:pt x="0" y="23382"/>
                                </a:lnTo>
                                <a:lnTo>
                                  <a:pt x="365" y="23747"/>
                                </a:lnTo>
                                <a:lnTo>
                                  <a:pt x="24113"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61" name="Shape 2461"/>
                        <wps:cNvSpPr/>
                        <wps:spPr>
                          <a:xfrm>
                            <a:off x="3014297" y="470062"/>
                            <a:ext cx="23382" cy="23382"/>
                          </a:xfrm>
                          <a:custGeom>
                            <a:avLst/>
                            <a:gdLst/>
                            <a:ahLst/>
                            <a:cxnLst/>
                            <a:rect l="0" t="0" r="0" b="0"/>
                            <a:pathLst>
                              <a:path w="23382" h="23382">
                                <a:moveTo>
                                  <a:pt x="23382" y="0"/>
                                </a:moveTo>
                                <a:lnTo>
                                  <a:pt x="23382" y="23382"/>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62" name="Shape 2462"/>
                        <wps:cNvSpPr/>
                        <wps:spPr>
                          <a:xfrm>
                            <a:off x="3010644" y="466409"/>
                            <a:ext cx="54802" cy="54802"/>
                          </a:xfrm>
                          <a:custGeom>
                            <a:avLst/>
                            <a:gdLst/>
                            <a:ahLst/>
                            <a:cxnLst/>
                            <a:rect l="0" t="0" r="0" b="0"/>
                            <a:pathLst>
                              <a:path w="54802" h="54802">
                                <a:moveTo>
                                  <a:pt x="6576" y="0"/>
                                </a:moveTo>
                                <a:lnTo>
                                  <a:pt x="22652" y="16075"/>
                                </a:lnTo>
                                <a:lnTo>
                                  <a:pt x="22652" y="3653"/>
                                </a:lnTo>
                                <a:lnTo>
                                  <a:pt x="32151" y="3653"/>
                                </a:lnTo>
                                <a:lnTo>
                                  <a:pt x="32151" y="16075"/>
                                </a:lnTo>
                                <a:lnTo>
                                  <a:pt x="48226" y="0"/>
                                </a:lnTo>
                                <a:lnTo>
                                  <a:pt x="54802" y="6576"/>
                                </a:lnTo>
                                <a:lnTo>
                                  <a:pt x="33977" y="27401"/>
                                </a:lnTo>
                                <a:lnTo>
                                  <a:pt x="54802" y="48226"/>
                                </a:lnTo>
                                <a:lnTo>
                                  <a:pt x="48226" y="54802"/>
                                </a:lnTo>
                                <a:lnTo>
                                  <a:pt x="32151" y="38727"/>
                                </a:lnTo>
                                <a:lnTo>
                                  <a:pt x="32151" y="51148"/>
                                </a:lnTo>
                                <a:lnTo>
                                  <a:pt x="22652" y="51148"/>
                                </a:lnTo>
                                <a:lnTo>
                                  <a:pt x="22652" y="38727"/>
                                </a:lnTo>
                                <a:lnTo>
                                  <a:pt x="6576" y="54802"/>
                                </a:lnTo>
                                <a:lnTo>
                                  <a:pt x="0" y="48226"/>
                                </a:lnTo>
                                <a:lnTo>
                                  <a:pt x="20825" y="27401"/>
                                </a:lnTo>
                                <a:lnTo>
                                  <a:pt x="0" y="6576"/>
                                </a:lnTo>
                                <a:lnTo>
                                  <a:pt x="6576"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63" name="Shape 2463"/>
                        <wps:cNvSpPr/>
                        <wps:spPr>
                          <a:xfrm>
                            <a:off x="3465137" y="179245"/>
                            <a:ext cx="24113" cy="24113"/>
                          </a:xfrm>
                          <a:custGeom>
                            <a:avLst/>
                            <a:gdLst/>
                            <a:ahLst/>
                            <a:cxnLst/>
                            <a:rect l="0" t="0" r="0" b="0"/>
                            <a:pathLst>
                              <a:path w="24113" h="24113">
                                <a:moveTo>
                                  <a:pt x="0" y="24113"/>
                                </a:moveTo>
                                <a:lnTo>
                                  <a:pt x="0" y="0"/>
                                </a:lnTo>
                                <a:lnTo>
                                  <a:pt x="24113" y="24113"/>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64" name="Shape 2464"/>
                        <wps:cNvSpPr/>
                        <wps:spPr>
                          <a:xfrm>
                            <a:off x="3465137" y="155132"/>
                            <a:ext cx="24113" cy="24113"/>
                          </a:xfrm>
                          <a:custGeom>
                            <a:avLst/>
                            <a:gdLst/>
                            <a:ahLst/>
                            <a:cxnLst/>
                            <a:rect l="0" t="0" r="0" b="0"/>
                            <a:pathLst>
                              <a:path w="24113" h="24113">
                                <a:moveTo>
                                  <a:pt x="24113" y="0"/>
                                </a:moveTo>
                                <a:lnTo>
                                  <a:pt x="0" y="24113"/>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65" name="Shape 2465"/>
                        <wps:cNvSpPr/>
                        <wps:spPr>
                          <a:xfrm>
                            <a:off x="3441024" y="155132"/>
                            <a:ext cx="24113" cy="48226"/>
                          </a:xfrm>
                          <a:custGeom>
                            <a:avLst/>
                            <a:gdLst/>
                            <a:ahLst/>
                            <a:cxnLst/>
                            <a:rect l="0" t="0" r="0" b="0"/>
                            <a:pathLst>
                              <a:path w="24113" h="48226">
                                <a:moveTo>
                                  <a:pt x="0" y="48226"/>
                                </a:moveTo>
                                <a:lnTo>
                                  <a:pt x="24113" y="24113"/>
                                </a:lnTo>
                                <a:lnTo>
                                  <a:pt x="24113" y="24113"/>
                                </a:lnTo>
                                <a:lnTo>
                                  <a:pt x="24113" y="24113"/>
                                </a:lnTo>
                                <a:lnTo>
                                  <a:pt x="24113" y="24113"/>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66" name="Shape 2466"/>
                        <wps:cNvSpPr/>
                        <wps:spPr>
                          <a:xfrm>
                            <a:off x="3438101" y="152209"/>
                            <a:ext cx="54802" cy="54802"/>
                          </a:xfrm>
                          <a:custGeom>
                            <a:avLst/>
                            <a:gdLst/>
                            <a:ahLst/>
                            <a:cxnLst/>
                            <a:rect l="0" t="0" r="0" b="0"/>
                            <a:pathLst>
                              <a:path w="54802" h="54802">
                                <a:moveTo>
                                  <a:pt x="6576" y="0"/>
                                </a:moveTo>
                                <a:lnTo>
                                  <a:pt x="22651" y="16075"/>
                                </a:lnTo>
                                <a:lnTo>
                                  <a:pt x="22651" y="2923"/>
                                </a:lnTo>
                                <a:lnTo>
                                  <a:pt x="32151" y="2923"/>
                                </a:lnTo>
                                <a:lnTo>
                                  <a:pt x="32151" y="16075"/>
                                </a:lnTo>
                                <a:lnTo>
                                  <a:pt x="48226" y="0"/>
                                </a:lnTo>
                                <a:lnTo>
                                  <a:pt x="54802" y="6576"/>
                                </a:lnTo>
                                <a:lnTo>
                                  <a:pt x="33977" y="27401"/>
                                </a:lnTo>
                                <a:lnTo>
                                  <a:pt x="54802" y="48226"/>
                                </a:lnTo>
                                <a:lnTo>
                                  <a:pt x="48226" y="54802"/>
                                </a:lnTo>
                                <a:lnTo>
                                  <a:pt x="32151" y="38727"/>
                                </a:lnTo>
                                <a:lnTo>
                                  <a:pt x="32151" y="51149"/>
                                </a:lnTo>
                                <a:lnTo>
                                  <a:pt x="22651" y="51149"/>
                                </a:lnTo>
                                <a:lnTo>
                                  <a:pt x="22651" y="38728"/>
                                </a:lnTo>
                                <a:lnTo>
                                  <a:pt x="6576" y="54802"/>
                                </a:lnTo>
                                <a:lnTo>
                                  <a:pt x="0" y="48226"/>
                                </a:lnTo>
                                <a:lnTo>
                                  <a:pt x="20825" y="27401"/>
                                </a:lnTo>
                                <a:lnTo>
                                  <a:pt x="0" y="6576"/>
                                </a:lnTo>
                                <a:lnTo>
                                  <a:pt x="6576"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67" name="Rectangle 2467"/>
                        <wps:cNvSpPr/>
                        <wps:spPr>
                          <a:xfrm>
                            <a:off x="164579" y="2180410"/>
                            <a:ext cx="270427" cy="154805"/>
                          </a:xfrm>
                          <a:prstGeom prst="rect">
                            <a:avLst/>
                          </a:prstGeom>
                          <a:ln>
                            <a:noFill/>
                          </a:ln>
                        </wps:spPr>
                        <wps:txbx>
                          <w:txbxContent>
                            <w:p w14:paraId="7BEFC270" w14:textId="77777777" w:rsidR="0000336F" w:rsidRDefault="00000000">
                              <w:pPr>
                                <w:spacing w:after="160" w:line="259" w:lineRule="auto"/>
                                <w:ind w:left="0" w:firstLine="0"/>
                                <w:jc w:val="left"/>
                              </w:pPr>
                              <w:r>
                                <w:rPr>
                                  <w:rFonts w:ascii="Calibri" w:eastAsia="Calibri" w:hAnsi="Calibri" w:cs="Calibri"/>
                                  <w:sz w:val="18"/>
                                </w:rPr>
                                <w:t>0.99</w:t>
                              </w:r>
                            </w:p>
                          </w:txbxContent>
                        </wps:txbx>
                        <wps:bodyPr horzOverflow="overflow" vert="horz" lIns="0" tIns="0" rIns="0" bIns="0" rtlCol="0">
                          <a:noAutofit/>
                        </wps:bodyPr>
                      </wps:wsp>
                      <wps:wsp>
                        <wps:cNvPr id="2468" name="Rectangle 2468"/>
                        <wps:cNvSpPr/>
                        <wps:spPr>
                          <a:xfrm>
                            <a:off x="164579" y="1937818"/>
                            <a:ext cx="270427" cy="154804"/>
                          </a:xfrm>
                          <a:prstGeom prst="rect">
                            <a:avLst/>
                          </a:prstGeom>
                          <a:ln>
                            <a:noFill/>
                          </a:ln>
                        </wps:spPr>
                        <wps:txbx>
                          <w:txbxContent>
                            <w:p w14:paraId="6EA8C7E7" w14:textId="77777777" w:rsidR="0000336F" w:rsidRDefault="00000000">
                              <w:pPr>
                                <w:spacing w:after="160" w:line="259" w:lineRule="auto"/>
                                <w:ind w:left="0" w:firstLine="0"/>
                                <w:jc w:val="left"/>
                              </w:pPr>
                              <w:r>
                                <w:rPr>
                                  <w:rFonts w:ascii="Calibri" w:eastAsia="Calibri" w:hAnsi="Calibri" w:cs="Calibri"/>
                                  <w:sz w:val="18"/>
                                </w:rPr>
                                <w:t>1.00</w:t>
                              </w:r>
                            </w:p>
                          </w:txbxContent>
                        </wps:txbx>
                        <wps:bodyPr horzOverflow="overflow" vert="horz" lIns="0" tIns="0" rIns="0" bIns="0" rtlCol="0">
                          <a:noAutofit/>
                        </wps:bodyPr>
                      </wps:wsp>
                      <wps:wsp>
                        <wps:cNvPr id="2469" name="Rectangle 2469"/>
                        <wps:cNvSpPr/>
                        <wps:spPr>
                          <a:xfrm>
                            <a:off x="164579" y="1695956"/>
                            <a:ext cx="270427" cy="154804"/>
                          </a:xfrm>
                          <a:prstGeom prst="rect">
                            <a:avLst/>
                          </a:prstGeom>
                          <a:ln>
                            <a:noFill/>
                          </a:ln>
                        </wps:spPr>
                        <wps:txbx>
                          <w:txbxContent>
                            <w:p w14:paraId="00C018C7" w14:textId="77777777" w:rsidR="0000336F" w:rsidRDefault="00000000">
                              <w:pPr>
                                <w:spacing w:after="160" w:line="259" w:lineRule="auto"/>
                                <w:ind w:left="0" w:firstLine="0"/>
                                <w:jc w:val="left"/>
                              </w:pPr>
                              <w:r>
                                <w:rPr>
                                  <w:rFonts w:ascii="Calibri" w:eastAsia="Calibri" w:hAnsi="Calibri" w:cs="Calibri"/>
                                  <w:sz w:val="18"/>
                                </w:rPr>
                                <w:t>1.01</w:t>
                              </w:r>
                            </w:p>
                          </w:txbxContent>
                        </wps:txbx>
                        <wps:bodyPr horzOverflow="overflow" vert="horz" lIns="0" tIns="0" rIns="0" bIns="0" rtlCol="0">
                          <a:noAutofit/>
                        </wps:bodyPr>
                      </wps:wsp>
                      <wps:wsp>
                        <wps:cNvPr id="2470" name="Rectangle 2470"/>
                        <wps:cNvSpPr/>
                        <wps:spPr>
                          <a:xfrm>
                            <a:off x="164579" y="1453363"/>
                            <a:ext cx="270427" cy="154805"/>
                          </a:xfrm>
                          <a:prstGeom prst="rect">
                            <a:avLst/>
                          </a:prstGeom>
                          <a:ln>
                            <a:noFill/>
                          </a:ln>
                        </wps:spPr>
                        <wps:txbx>
                          <w:txbxContent>
                            <w:p w14:paraId="199223FE" w14:textId="77777777" w:rsidR="0000336F" w:rsidRDefault="00000000">
                              <w:pPr>
                                <w:spacing w:after="160" w:line="259" w:lineRule="auto"/>
                                <w:ind w:left="0" w:firstLine="0"/>
                                <w:jc w:val="left"/>
                              </w:pPr>
                              <w:r>
                                <w:rPr>
                                  <w:rFonts w:ascii="Calibri" w:eastAsia="Calibri" w:hAnsi="Calibri" w:cs="Calibri"/>
                                  <w:sz w:val="18"/>
                                </w:rPr>
                                <w:t>1.02</w:t>
                              </w:r>
                            </w:p>
                          </w:txbxContent>
                        </wps:txbx>
                        <wps:bodyPr horzOverflow="overflow" vert="horz" lIns="0" tIns="0" rIns="0" bIns="0" rtlCol="0">
                          <a:noAutofit/>
                        </wps:bodyPr>
                      </wps:wsp>
                      <wps:wsp>
                        <wps:cNvPr id="2471" name="Rectangle 2471"/>
                        <wps:cNvSpPr/>
                        <wps:spPr>
                          <a:xfrm>
                            <a:off x="164579" y="1211502"/>
                            <a:ext cx="270427" cy="154805"/>
                          </a:xfrm>
                          <a:prstGeom prst="rect">
                            <a:avLst/>
                          </a:prstGeom>
                          <a:ln>
                            <a:noFill/>
                          </a:ln>
                        </wps:spPr>
                        <wps:txbx>
                          <w:txbxContent>
                            <w:p w14:paraId="1C710EC9" w14:textId="77777777" w:rsidR="0000336F" w:rsidRDefault="00000000">
                              <w:pPr>
                                <w:spacing w:after="160" w:line="259" w:lineRule="auto"/>
                                <w:ind w:left="0" w:firstLine="0"/>
                                <w:jc w:val="left"/>
                              </w:pPr>
                              <w:r>
                                <w:rPr>
                                  <w:rFonts w:ascii="Calibri" w:eastAsia="Calibri" w:hAnsi="Calibri" w:cs="Calibri"/>
                                  <w:sz w:val="18"/>
                                </w:rPr>
                                <w:t>1.03</w:t>
                              </w:r>
                            </w:p>
                          </w:txbxContent>
                        </wps:txbx>
                        <wps:bodyPr horzOverflow="overflow" vert="horz" lIns="0" tIns="0" rIns="0" bIns="0" rtlCol="0">
                          <a:noAutofit/>
                        </wps:bodyPr>
                      </wps:wsp>
                      <wps:wsp>
                        <wps:cNvPr id="2472" name="Rectangle 2472"/>
                        <wps:cNvSpPr/>
                        <wps:spPr>
                          <a:xfrm>
                            <a:off x="164579" y="968909"/>
                            <a:ext cx="270427" cy="154805"/>
                          </a:xfrm>
                          <a:prstGeom prst="rect">
                            <a:avLst/>
                          </a:prstGeom>
                          <a:ln>
                            <a:noFill/>
                          </a:ln>
                        </wps:spPr>
                        <wps:txbx>
                          <w:txbxContent>
                            <w:p w14:paraId="12252B20" w14:textId="77777777" w:rsidR="0000336F" w:rsidRDefault="00000000">
                              <w:pPr>
                                <w:spacing w:after="160" w:line="259" w:lineRule="auto"/>
                                <w:ind w:left="0" w:firstLine="0"/>
                                <w:jc w:val="left"/>
                              </w:pPr>
                              <w:r>
                                <w:rPr>
                                  <w:rFonts w:ascii="Calibri" w:eastAsia="Calibri" w:hAnsi="Calibri" w:cs="Calibri"/>
                                  <w:sz w:val="18"/>
                                </w:rPr>
                                <w:t>1.04</w:t>
                              </w:r>
                            </w:p>
                          </w:txbxContent>
                        </wps:txbx>
                        <wps:bodyPr horzOverflow="overflow" vert="horz" lIns="0" tIns="0" rIns="0" bIns="0" rtlCol="0">
                          <a:noAutofit/>
                        </wps:bodyPr>
                      </wps:wsp>
                      <wps:wsp>
                        <wps:cNvPr id="2473" name="Rectangle 2473"/>
                        <wps:cNvSpPr/>
                        <wps:spPr>
                          <a:xfrm>
                            <a:off x="164579" y="727047"/>
                            <a:ext cx="270427" cy="154805"/>
                          </a:xfrm>
                          <a:prstGeom prst="rect">
                            <a:avLst/>
                          </a:prstGeom>
                          <a:ln>
                            <a:noFill/>
                          </a:ln>
                        </wps:spPr>
                        <wps:txbx>
                          <w:txbxContent>
                            <w:p w14:paraId="4C9B6F7B" w14:textId="77777777" w:rsidR="0000336F" w:rsidRDefault="00000000">
                              <w:pPr>
                                <w:spacing w:after="160" w:line="259" w:lineRule="auto"/>
                                <w:ind w:left="0" w:firstLine="0"/>
                                <w:jc w:val="left"/>
                              </w:pPr>
                              <w:r>
                                <w:rPr>
                                  <w:rFonts w:ascii="Calibri" w:eastAsia="Calibri" w:hAnsi="Calibri" w:cs="Calibri"/>
                                  <w:sz w:val="18"/>
                                </w:rPr>
                                <w:t>1.05</w:t>
                              </w:r>
                            </w:p>
                          </w:txbxContent>
                        </wps:txbx>
                        <wps:bodyPr horzOverflow="overflow" vert="horz" lIns="0" tIns="0" rIns="0" bIns="0" rtlCol="0">
                          <a:noAutofit/>
                        </wps:bodyPr>
                      </wps:wsp>
                      <wps:wsp>
                        <wps:cNvPr id="2474" name="Rectangle 2474"/>
                        <wps:cNvSpPr/>
                        <wps:spPr>
                          <a:xfrm>
                            <a:off x="164579" y="484454"/>
                            <a:ext cx="270427" cy="154805"/>
                          </a:xfrm>
                          <a:prstGeom prst="rect">
                            <a:avLst/>
                          </a:prstGeom>
                          <a:ln>
                            <a:noFill/>
                          </a:ln>
                        </wps:spPr>
                        <wps:txbx>
                          <w:txbxContent>
                            <w:p w14:paraId="538FA550" w14:textId="77777777" w:rsidR="0000336F" w:rsidRDefault="00000000">
                              <w:pPr>
                                <w:spacing w:after="160" w:line="259" w:lineRule="auto"/>
                                <w:ind w:left="0" w:firstLine="0"/>
                                <w:jc w:val="left"/>
                              </w:pPr>
                              <w:r>
                                <w:rPr>
                                  <w:rFonts w:ascii="Calibri" w:eastAsia="Calibri" w:hAnsi="Calibri" w:cs="Calibri"/>
                                  <w:sz w:val="18"/>
                                </w:rPr>
                                <w:t>1.06</w:t>
                              </w:r>
                            </w:p>
                          </w:txbxContent>
                        </wps:txbx>
                        <wps:bodyPr horzOverflow="overflow" vert="horz" lIns="0" tIns="0" rIns="0" bIns="0" rtlCol="0">
                          <a:noAutofit/>
                        </wps:bodyPr>
                      </wps:wsp>
                      <wps:wsp>
                        <wps:cNvPr id="2475" name="Rectangle 2475"/>
                        <wps:cNvSpPr/>
                        <wps:spPr>
                          <a:xfrm>
                            <a:off x="164579" y="241861"/>
                            <a:ext cx="270427" cy="154805"/>
                          </a:xfrm>
                          <a:prstGeom prst="rect">
                            <a:avLst/>
                          </a:prstGeom>
                          <a:ln>
                            <a:noFill/>
                          </a:ln>
                        </wps:spPr>
                        <wps:txbx>
                          <w:txbxContent>
                            <w:p w14:paraId="6A69E55C" w14:textId="77777777" w:rsidR="0000336F" w:rsidRDefault="00000000">
                              <w:pPr>
                                <w:spacing w:after="160" w:line="259" w:lineRule="auto"/>
                                <w:ind w:left="0" w:firstLine="0"/>
                                <w:jc w:val="left"/>
                              </w:pPr>
                              <w:r>
                                <w:rPr>
                                  <w:rFonts w:ascii="Calibri" w:eastAsia="Calibri" w:hAnsi="Calibri" w:cs="Calibri"/>
                                  <w:sz w:val="18"/>
                                </w:rPr>
                                <w:t>1.07</w:t>
                              </w:r>
                            </w:p>
                          </w:txbxContent>
                        </wps:txbx>
                        <wps:bodyPr horzOverflow="overflow" vert="horz" lIns="0" tIns="0" rIns="0" bIns="0" rtlCol="0">
                          <a:noAutofit/>
                        </wps:bodyPr>
                      </wps:wsp>
                      <wps:wsp>
                        <wps:cNvPr id="2476" name="Rectangle 2476"/>
                        <wps:cNvSpPr/>
                        <wps:spPr>
                          <a:xfrm>
                            <a:off x="164579" y="0"/>
                            <a:ext cx="270427" cy="154805"/>
                          </a:xfrm>
                          <a:prstGeom prst="rect">
                            <a:avLst/>
                          </a:prstGeom>
                          <a:ln>
                            <a:noFill/>
                          </a:ln>
                        </wps:spPr>
                        <wps:txbx>
                          <w:txbxContent>
                            <w:p w14:paraId="03FFBCE5" w14:textId="77777777" w:rsidR="0000336F" w:rsidRDefault="00000000">
                              <w:pPr>
                                <w:spacing w:after="160" w:line="259" w:lineRule="auto"/>
                                <w:ind w:left="0" w:firstLine="0"/>
                                <w:jc w:val="left"/>
                              </w:pPr>
                              <w:r>
                                <w:rPr>
                                  <w:rFonts w:ascii="Calibri" w:eastAsia="Calibri" w:hAnsi="Calibri" w:cs="Calibri"/>
                                  <w:sz w:val="18"/>
                                </w:rPr>
                                <w:t>1.08</w:t>
                              </w:r>
                            </w:p>
                          </w:txbxContent>
                        </wps:txbx>
                        <wps:bodyPr horzOverflow="overflow" vert="horz" lIns="0" tIns="0" rIns="0" bIns="0" rtlCol="0">
                          <a:noAutofit/>
                        </wps:bodyPr>
                      </wps:wsp>
                      <wps:wsp>
                        <wps:cNvPr id="91827" name="Rectangle 91827"/>
                        <wps:cNvSpPr/>
                        <wps:spPr>
                          <a:xfrm>
                            <a:off x="444436" y="2328727"/>
                            <a:ext cx="77056" cy="154805"/>
                          </a:xfrm>
                          <a:prstGeom prst="rect">
                            <a:avLst/>
                          </a:prstGeom>
                          <a:ln>
                            <a:noFill/>
                          </a:ln>
                        </wps:spPr>
                        <wps:txbx>
                          <w:txbxContent>
                            <w:p w14:paraId="2CC83204" w14:textId="77777777" w:rsidR="0000336F" w:rsidRDefault="00000000">
                              <w:pPr>
                                <w:spacing w:after="160" w:line="259" w:lineRule="auto"/>
                                <w:ind w:left="0" w:firstLine="0"/>
                                <w:jc w:val="left"/>
                              </w:pPr>
                              <w:r>
                                <w:rPr>
                                  <w:rFonts w:ascii="Calibri" w:eastAsia="Calibri" w:hAnsi="Calibri" w:cs="Calibri"/>
                                  <w:sz w:val="18"/>
                                </w:rPr>
                                <w:t>0</w:t>
                              </w:r>
                            </w:p>
                          </w:txbxContent>
                        </wps:txbx>
                        <wps:bodyPr horzOverflow="overflow" vert="horz" lIns="0" tIns="0" rIns="0" bIns="0" rtlCol="0">
                          <a:noAutofit/>
                        </wps:bodyPr>
                      </wps:wsp>
                      <wps:wsp>
                        <wps:cNvPr id="91841" name="Rectangle 91841"/>
                        <wps:cNvSpPr/>
                        <wps:spPr>
                          <a:xfrm>
                            <a:off x="3835161" y="2328727"/>
                            <a:ext cx="154827" cy="154805"/>
                          </a:xfrm>
                          <a:prstGeom prst="rect">
                            <a:avLst/>
                          </a:prstGeom>
                          <a:ln>
                            <a:noFill/>
                          </a:ln>
                        </wps:spPr>
                        <wps:txbx>
                          <w:txbxContent>
                            <w:p w14:paraId="31799FAE" w14:textId="77777777" w:rsidR="0000336F" w:rsidRDefault="00000000">
                              <w:pPr>
                                <w:spacing w:after="160" w:line="259" w:lineRule="auto"/>
                                <w:ind w:left="0" w:firstLine="0"/>
                                <w:jc w:val="left"/>
                              </w:pPr>
                              <w:r>
                                <w:rPr>
                                  <w:rFonts w:ascii="Calibri" w:eastAsia="Calibri" w:hAnsi="Calibri" w:cs="Calibri"/>
                                  <w:sz w:val="18"/>
                                </w:rPr>
                                <w:t>40</w:t>
                              </w:r>
                            </w:p>
                          </w:txbxContent>
                        </wps:txbx>
                        <wps:bodyPr horzOverflow="overflow" vert="horz" lIns="0" tIns="0" rIns="0" bIns="0" rtlCol="0">
                          <a:noAutofit/>
                        </wps:bodyPr>
                      </wps:wsp>
                      <wps:wsp>
                        <wps:cNvPr id="91829" name="Rectangle 91829"/>
                        <wps:cNvSpPr/>
                        <wps:spPr>
                          <a:xfrm>
                            <a:off x="871914" y="2328727"/>
                            <a:ext cx="77056" cy="154805"/>
                          </a:xfrm>
                          <a:prstGeom prst="rect">
                            <a:avLst/>
                          </a:prstGeom>
                          <a:ln>
                            <a:noFill/>
                          </a:ln>
                        </wps:spPr>
                        <wps:txbx>
                          <w:txbxContent>
                            <w:p w14:paraId="000019E7" w14:textId="77777777" w:rsidR="0000336F" w:rsidRDefault="00000000">
                              <w:pPr>
                                <w:spacing w:after="160" w:line="259" w:lineRule="auto"/>
                                <w:ind w:left="0" w:firstLine="0"/>
                                <w:jc w:val="left"/>
                              </w:pPr>
                              <w:r>
                                <w:rPr>
                                  <w:rFonts w:ascii="Calibri" w:eastAsia="Calibri" w:hAnsi="Calibri" w:cs="Calibri"/>
                                  <w:sz w:val="18"/>
                                </w:rPr>
                                <w:t>5</w:t>
                              </w:r>
                            </w:p>
                          </w:txbxContent>
                        </wps:txbx>
                        <wps:bodyPr horzOverflow="overflow" vert="horz" lIns="0" tIns="0" rIns="0" bIns="0" rtlCol="0">
                          <a:noAutofit/>
                        </wps:bodyPr>
                      </wps:wsp>
                      <wps:wsp>
                        <wps:cNvPr id="91830" name="Rectangle 91830"/>
                        <wps:cNvSpPr/>
                        <wps:spPr>
                          <a:xfrm>
                            <a:off x="1270891" y="2328727"/>
                            <a:ext cx="153854" cy="154805"/>
                          </a:xfrm>
                          <a:prstGeom prst="rect">
                            <a:avLst/>
                          </a:prstGeom>
                          <a:ln>
                            <a:noFill/>
                          </a:ln>
                        </wps:spPr>
                        <wps:txbx>
                          <w:txbxContent>
                            <w:p w14:paraId="3BA9F90E" w14:textId="77777777" w:rsidR="0000336F" w:rsidRDefault="00000000">
                              <w:pPr>
                                <w:spacing w:after="160" w:line="259" w:lineRule="auto"/>
                                <w:ind w:left="0" w:firstLine="0"/>
                                <w:jc w:val="left"/>
                              </w:pPr>
                              <w:r>
                                <w:rPr>
                                  <w:rFonts w:ascii="Calibri" w:eastAsia="Calibri" w:hAnsi="Calibri" w:cs="Calibri"/>
                                  <w:sz w:val="18"/>
                                </w:rPr>
                                <w:t>10</w:t>
                              </w:r>
                            </w:p>
                          </w:txbxContent>
                        </wps:txbx>
                        <wps:bodyPr horzOverflow="overflow" vert="horz" lIns="0" tIns="0" rIns="0" bIns="0" rtlCol="0">
                          <a:noAutofit/>
                        </wps:bodyPr>
                      </wps:wsp>
                      <wps:wsp>
                        <wps:cNvPr id="91831" name="Rectangle 91831"/>
                        <wps:cNvSpPr/>
                        <wps:spPr>
                          <a:xfrm>
                            <a:off x="1697660" y="2328727"/>
                            <a:ext cx="154827" cy="154805"/>
                          </a:xfrm>
                          <a:prstGeom prst="rect">
                            <a:avLst/>
                          </a:prstGeom>
                          <a:ln>
                            <a:noFill/>
                          </a:ln>
                        </wps:spPr>
                        <wps:txbx>
                          <w:txbxContent>
                            <w:p w14:paraId="419A9A60" w14:textId="77777777" w:rsidR="0000336F" w:rsidRDefault="00000000">
                              <w:pPr>
                                <w:spacing w:after="160" w:line="259" w:lineRule="auto"/>
                                <w:ind w:left="0" w:firstLine="0"/>
                                <w:jc w:val="left"/>
                              </w:pPr>
                              <w:r>
                                <w:rPr>
                                  <w:rFonts w:ascii="Calibri" w:eastAsia="Calibri" w:hAnsi="Calibri" w:cs="Calibri"/>
                                  <w:sz w:val="18"/>
                                </w:rPr>
                                <w:t>15</w:t>
                              </w:r>
                            </w:p>
                          </w:txbxContent>
                        </wps:txbx>
                        <wps:bodyPr horzOverflow="overflow" vert="horz" lIns="0" tIns="0" rIns="0" bIns="0" rtlCol="0">
                          <a:noAutofit/>
                        </wps:bodyPr>
                      </wps:wsp>
                      <wps:wsp>
                        <wps:cNvPr id="91832" name="Rectangle 91832"/>
                        <wps:cNvSpPr/>
                        <wps:spPr>
                          <a:xfrm>
                            <a:off x="2125160" y="2328727"/>
                            <a:ext cx="154827" cy="154805"/>
                          </a:xfrm>
                          <a:prstGeom prst="rect">
                            <a:avLst/>
                          </a:prstGeom>
                          <a:ln>
                            <a:noFill/>
                          </a:ln>
                        </wps:spPr>
                        <wps:txbx>
                          <w:txbxContent>
                            <w:p w14:paraId="0C857A16" w14:textId="77777777" w:rsidR="0000336F" w:rsidRDefault="00000000">
                              <w:pPr>
                                <w:spacing w:after="160" w:line="259" w:lineRule="auto"/>
                                <w:ind w:left="0" w:firstLine="0"/>
                                <w:jc w:val="left"/>
                              </w:pPr>
                              <w:r>
                                <w:rPr>
                                  <w:rFonts w:ascii="Calibri" w:eastAsia="Calibri" w:hAnsi="Calibri" w:cs="Calibri"/>
                                  <w:sz w:val="18"/>
                                </w:rPr>
                                <w:t>20</w:t>
                              </w:r>
                            </w:p>
                          </w:txbxContent>
                        </wps:txbx>
                        <wps:bodyPr horzOverflow="overflow" vert="horz" lIns="0" tIns="0" rIns="0" bIns="0" rtlCol="0">
                          <a:noAutofit/>
                        </wps:bodyPr>
                      </wps:wsp>
                      <wps:wsp>
                        <wps:cNvPr id="91834" name="Rectangle 91834"/>
                        <wps:cNvSpPr/>
                        <wps:spPr>
                          <a:xfrm>
                            <a:off x="2552660" y="2328727"/>
                            <a:ext cx="154827" cy="154805"/>
                          </a:xfrm>
                          <a:prstGeom prst="rect">
                            <a:avLst/>
                          </a:prstGeom>
                          <a:ln>
                            <a:noFill/>
                          </a:ln>
                        </wps:spPr>
                        <wps:txbx>
                          <w:txbxContent>
                            <w:p w14:paraId="38F17460" w14:textId="77777777" w:rsidR="0000336F" w:rsidRDefault="00000000">
                              <w:pPr>
                                <w:spacing w:after="160" w:line="259" w:lineRule="auto"/>
                                <w:ind w:left="0" w:firstLine="0"/>
                                <w:jc w:val="left"/>
                              </w:pPr>
                              <w:r>
                                <w:rPr>
                                  <w:rFonts w:ascii="Calibri" w:eastAsia="Calibri" w:hAnsi="Calibri" w:cs="Calibri"/>
                                  <w:sz w:val="18"/>
                                </w:rPr>
                                <w:t>25</w:t>
                              </w:r>
                            </w:p>
                          </w:txbxContent>
                        </wps:txbx>
                        <wps:bodyPr horzOverflow="overflow" vert="horz" lIns="0" tIns="0" rIns="0" bIns="0" rtlCol="0">
                          <a:noAutofit/>
                        </wps:bodyPr>
                      </wps:wsp>
                      <wps:wsp>
                        <wps:cNvPr id="91836" name="Rectangle 91836"/>
                        <wps:cNvSpPr/>
                        <wps:spPr>
                          <a:xfrm>
                            <a:off x="2980161" y="2328727"/>
                            <a:ext cx="154827" cy="154805"/>
                          </a:xfrm>
                          <a:prstGeom prst="rect">
                            <a:avLst/>
                          </a:prstGeom>
                          <a:ln>
                            <a:noFill/>
                          </a:ln>
                        </wps:spPr>
                        <wps:txbx>
                          <w:txbxContent>
                            <w:p w14:paraId="00643E3B" w14:textId="77777777" w:rsidR="0000336F" w:rsidRDefault="00000000">
                              <w:pPr>
                                <w:spacing w:after="160" w:line="259" w:lineRule="auto"/>
                                <w:ind w:left="0" w:firstLine="0"/>
                                <w:jc w:val="left"/>
                              </w:pPr>
                              <w:r>
                                <w:rPr>
                                  <w:rFonts w:ascii="Calibri" w:eastAsia="Calibri" w:hAnsi="Calibri" w:cs="Calibri"/>
                                  <w:sz w:val="18"/>
                                </w:rPr>
                                <w:t>30</w:t>
                              </w:r>
                            </w:p>
                          </w:txbxContent>
                        </wps:txbx>
                        <wps:bodyPr horzOverflow="overflow" vert="horz" lIns="0" tIns="0" rIns="0" bIns="0" rtlCol="0">
                          <a:noAutofit/>
                        </wps:bodyPr>
                      </wps:wsp>
                      <wps:wsp>
                        <wps:cNvPr id="91838" name="Rectangle 91838"/>
                        <wps:cNvSpPr/>
                        <wps:spPr>
                          <a:xfrm>
                            <a:off x="3407661" y="2328727"/>
                            <a:ext cx="154827" cy="154805"/>
                          </a:xfrm>
                          <a:prstGeom prst="rect">
                            <a:avLst/>
                          </a:prstGeom>
                          <a:ln>
                            <a:noFill/>
                          </a:ln>
                        </wps:spPr>
                        <wps:txbx>
                          <w:txbxContent>
                            <w:p w14:paraId="34D764E4" w14:textId="77777777" w:rsidR="0000336F" w:rsidRDefault="00000000">
                              <w:pPr>
                                <w:spacing w:after="160" w:line="259" w:lineRule="auto"/>
                                <w:ind w:left="0" w:firstLine="0"/>
                                <w:jc w:val="left"/>
                              </w:pPr>
                              <w:r>
                                <w:rPr>
                                  <w:rFonts w:ascii="Calibri" w:eastAsia="Calibri" w:hAnsi="Calibri" w:cs="Calibri"/>
                                  <w:sz w:val="18"/>
                                </w:rPr>
                                <w:t>35</w:t>
                              </w:r>
                            </w:p>
                          </w:txbxContent>
                        </wps:txbx>
                        <wps:bodyPr horzOverflow="overflow" vert="horz" lIns="0" tIns="0" rIns="0" bIns="0" rtlCol="0">
                          <a:noAutofit/>
                        </wps:bodyPr>
                      </wps:wsp>
                      <wps:wsp>
                        <wps:cNvPr id="2478" name="Rectangle 2478"/>
                        <wps:cNvSpPr/>
                        <wps:spPr>
                          <a:xfrm rot="-5399999">
                            <a:off x="49752" y="1178991"/>
                            <a:ext cx="81621" cy="181125"/>
                          </a:xfrm>
                          <a:prstGeom prst="rect">
                            <a:avLst/>
                          </a:prstGeom>
                          <a:ln>
                            <a:noFill/>
                          </a:ln>
                        </wps:spPr>
                        <wps:txbx>
                          <w:txbxContent>
                            <w:p w14:paraId="1276F8CC" w14:textId="77777777" w:rsidR="0000336F" w:rsidRDefault="00000000">
                              <w:pPr>
                                <w:spacing w:after="160" w:line="259" w:lineRule="auto"/>
                                <w:ind w:left="0" w:firstLine="0"/>
                                <w:jc w:val="left"/>
                              </w:pPr>
                              <w:r>
                                <w:rPr>
                                  <w:rFonts w:ascii="Calibri" w:eastAsia="Calibri" w:hAnsi="Calibri" w:cs="Calibri"/>
                                  <w:sz w:val="21"/>
                                </w:rPr>
                                <w:t>F</w:t>
                              </w:r>
                            </w:p>
                          </w:txbxContent>
                        </wps:txbx>
                        <wps:bodyPr horzOverflow="overflow" vert="horz" lIns="0" tIns="0" rIns="0" bIns="0" rtlCol="0">
                          <a:noAutofit/>
                        </wps:bodyPr>
                      </wps:wsp>
                      <wps:wsp>
                        <wps:cNvPr id="2479" name="Rectangle 2479"/>
                        <wps:cNvSpPr/>
                        <wps:spPr>
                          <a:xfrm rot="-5399999">
                            <a:off x="75534" y="1138194"/>
                            <a:ext cx="100837" cy="120747"/>
                          </a:xfrm>
                          <a:prstGeom prst="rect">
                            <a:avLst/>
                          </a:prstGeom>
                          <a:ln>
                            <a:noFill/>
                          </a:ln>
                        </wps:spPr>
                        <wps:txbx>
                          <w:txbxContent>
                            <w:p w14:paraId="452F376B" w14:textId="77777777" w:rsidR="0000336F" w:rsidRDefault="00000000">
                              <w:pPr>
                                <w:spacing w:after="160" w:line="259" w:lineRule="auto"/>
                                <w:ind w:left="0" w:firstLine="0"/>
                                <w:jc w:val="left"/>
                              </w:pPr>
                              <w:r>
                                <w:rPr>
                                  <w:rFonts w:ascii="Calibri" w:eastAsia="Calibri" w:hAnsi="Calibri" w:cs="Calibri"/>
                                  <w:sz w:val="14"/>
                                </w:rPr>
                                <w:t>y,t</w:t>
                              </w:r>
                            </w:p>
                          </w:txbxContent>
                        </wps:txbx>
                        <wps:bodyPr horzOverflow="overflow" vert="horz" lIns="0" tIns="0" rIns="0" bIns="0" rtlCol="0">
                          <a:noAutofit/>
                        </wps:bodyPr>
                      </wps:wsp>
                      <wps:wsp>
                        <wps:cNvPr id="2480" name="Rectangle 2480"/>
                        <wps:cNvSpPr/>
                        <wps:spPr>
                          <a:xfrm rot="-5399999">
                            <a:off x="16090" y="1001382"/>
                            <a:ext cx="148946" cy="181125"/>
                          </a:xfrm>
                          <a:prstGeom prst="rect">
                            <a:avLst/>
                          </a:prstGeom>
                          <a:ln>
                            <a:noFill/>
                          </a:ln>
                        </wps:spPr>
                        <wps:txbx>
                          <w:txbxContent>
                            <w:p w14:paraId="767D4E2A" w14:textId="77777777" w:rsidR="0000336F" w:rsidRDefault="00000000">
                              <w:pPr>
                                <w:spacing w:after="160" w:line="259" w:lineRule="auto"/>
                                <w:ind w:left="0" w:firstLine="0"/>
                                <w:jc w:val="left"/>
                              </w:pPr>
                              <w:r>
                                <w:rPr>
                                  <w:rFonts w:ascii="Calibri" w:eastAsia="Calibri" w:hAnsi="Calibri" w:cs="Calibri"/>
                                  <w:sz w:val="21"/>
                                </w:rPr>
                                <w:t>/F</w:t>
                              </w:r>
                            </w:p>
                          </w:txbxContent>
                        </wps:txbx>
                        <wps:bodyPr horzOverflow="overflow" vert="horz" lIns="0" tIns="0" rIns="0" bIns="0" rtlCol="0">
                          <a:noAutofit/>
                        </wps:bodyPr>
                      </wps:wsp>
                      <wps:wsp>
                        <wps:cNvPr id="2481" name="Rectangle 2481"/>
                        <wps:cNvSpPr/>
                        <wps:spPr>
                          <a:xfrm rot="-5399999">
                            <a:off x="80844" y="947678"/>
                            <a:ext cx="90215" cy="120747"/>
                          </a:xfrm>
                          <a:prstGeom prst="rect">
                            <a:avLst/>
                          </a:prstGeom>
                          <a:ln>
                            <a:noFill/>
                          </a:ln>
                        </wps:spPr>
                        <wps:txbx>
                          <w:txbxContent>
                            <w:p w14:paraId="0877DD6F" w14:textId="77777777" w:rsidR="0000336F" w:rsidRDefault="00000000">
                              <w:pPr>
                                <w:spacing w:after="160" w:line="259" w:lineRule="auto"/>
                                <w:ind w:left="0" w:firstLine="0"/>
                                <w:jc w:val="left"/>
                              </w:pPr>
                              <w:r>
                                <w:rPr>
                                  <w:rFonts w:ascii="Calibri" w:eastAsia="Calibri" w:hAnsi="Calibri" w:cs="Calibri"/>
                                  <w:sz w:val="14"/>
                                </w:rPr>
                                <w:t>y,i</w:t>
                              </w:r>
                            </w:p>
                          </w:txbxContent>
                        </wps:txbx>
                        <wps:bodyPr horzOverflow="overflow" vert="horz" lIns="0" tIns="0" rIns="0" bIns="0" rtlCol="0">
                          <a:noAutofit/>
                        </wps:bodyPr>
                      </wps:wsp>
                      <wps:wsp>
                        <wps:cNvPr id="2483" name="Shape 2483"/>
                        <wps:cNvSpPr/>
                        <wps:spPr>
                          <a:xfrm>
                            <a:off x="643185" y="1004932"/>
                            <a:ext cx="196558" cy="14614"/>
                          </a:xfrm>
                          <a:custGeom>
                            <a:avLst/>
                            <a:gdLst/>
                            <a:ahLst/>
                            <a:cxnLst/>
                            <a:rect l="0" t="0" r="0" b="0"/>
                            <a:pathLst>
                              <a:path w="196558" h="14614">
                                <a:moveTo>
                                  <a:pt x="6576" y="0"/>
                                </a:moveTo>
                                <a:lnTo>
                                  <a:pt x="189981" y="0"/>
                                </a:lnTo>
                                <a:cubicBezTo>
                                  <a:pt x="193635" y="0"/>
                                  <a:pt x="196558" y="2923"/>
                                  <a:pt x="196558" y="7307"/>
                                </a:cubicBezTo>
                                <a:cubicBezTo>
                                  <a:pt x="196558" y="10961"/>
                                  <a:pt x="193635" y="14614"/>
                                  <a:pt x="189981" y="14614"/>
                                </a:cubicBezTo>
                                <a:lnTo>
                                  <a:pt x="6576" y="14614"/>
                                </a:lnTo>
                                <a:cubicBezTo>
                                  <a:pt x="2923" y="14614"/>
                                  <a:pt x="0" y="10961"/>
                                  <a:pt x="0" y="7307"/>
                                </a:cubicBezTo>
                                <a:cubicBezTo>
                                  <a:pt x="0" y="2923"/>
                                  <a:pt x="2923" y="0"/>
                                  <a:pt x="6576"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84" name="Shape 2484"/>
                        <wps:cNvSpPr/>
                        <wps:spPr>
                          <a:xfrm>
                            <a:off x="716986" y="987396"/>
                            <a:ext cx="47495" cy="48226"/>
                          </a:xfrm>
                          <a:custGeom>
                            <a:avLst/>
                            <a:gdLst/>
                            <a:ahLst/>
                            <a:cxnLst/>
                            <a:rect l="0" t="0" r="0" b="0"/>
                            <a:pathLst>
                              <a:path w="47495" h="48226">
                                <a:moveTo>
                                  <a:pt x="23382" y="0"/>
                                </a:moveTo>
                                <a:cubicBezTo>
                                  <a:pt x="37266" y="0"/>
                                  <a:pt x="47495" y="10960"/>
                                  <a:pt x="47495" y="24113"/>
                                </a:cubicBezTo>
                                <a:cubicBezTo>
                                  <a:pt x="47495" y="37266"/>
                                  <a:pt x="37266" y="48226"/>
                                  <a:pt x="23382" y="48226"/>
                                </a:cubicBezTo>
                                <a:cubicBezTo>
                                  <a:pt x="10230" y="48226"/>
                                  <a:pt x="0" y="37266"/>
                                  <a:pt x="0" y="24113"/>
                                </a:cubicBezTo>
                                <a:cubicBezTo>
                                  <a:pt x="0" y="10960"/>
                                  <a:pt x="10230" y="0"/>
                                  <a:pt x="23382"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85" name="Shape 2485"/>
                        <wps:cNvSpPr/>
                        <wps:spPr>
                          <a:xfrm>
                            <a:off x="711871" y="982989"/>
                            <a:ext cx="28863" cy="57771"/>
                          </a:xfrm>
                          <a:custGeom>
                            <a:avLst/>
                            <a:gdLst/>
                            <a:ahLst/>
                            <a:cxnLst/>
                            <a:rect l="0" t="0" r="0" b="0"/>
                            <a:pathLst>
                              <a:path w="28863" h="57771">
                                <a:moveTo>
                                  <a:pt x="28863" y="0"/>
                                </a:moveTo>
                                <a:lnTo>
                                  <a:pt x="28863" y="9583"/>
                                </a:lnTo>
                                <a:lnTo>
                                  <a:pt x="24844" y="10252"/>
                                </a:lnTo>
                                <a:lnTo>
                                  <a:pt x="25574" y="9522"/>
                                </a:lnTo>
                                <a:lnTo>
                                  <a:pt x="21190" y="10983"/>
                                </a:lnTo>
                                <a:lnTo>
                                  <a:pt x="21921" y="10983"/>
                                </a:lnTo>
                                <a:lnTo>
                                  <a:pt x="17537" y="13175"/>
                                </a:lnTo>
                                <a:lnTo>
                                  <a:pt x="18267" y="12445"/>
                                </a:lnTo>
                                <a:lnTo>
                                  <a:pt x="15020" y="15042"/>
                                </a:lnTo>
                                <a:lnTo>
                                  <a:pt x="12422" y="18290"/>
                                </a:lnTo>
                                <a:lnTo>
                                  <a:pt x="13153" y="17559"/>
                                </a:lnTo>
                                <a:lnTo>
                                  <a:pt x="10961" y="21944"/>
                                </a:lnTo>
                                <a:lnTo>
                                  <a:pt x="10961" y="20482"/>
                                </a:lnTo>
                                <a:lnTo>
                                  <a:pt x="10230" y="25597"/>
                                </a:lnTo>
                                <a:lnTo>
                                  <a:pt x="10230" y="24136"/>
                                </a:lnTo>
                                <a:lnTo>
                                  <a:pt x="9555" y="28857"/>
                                </a:lnTo>
                                <a:lnTo>
                                  <a:pt x="10230" y="32904"/>
                                </a:lnTo>
                                <a:lnTo>
                                  <a:pt x="10230" y="32174"/>
                                </a:lnTo>
                                <a:lnTo>
                                  <a:pt x="10961" y="36557"/>
                                </a:lnTo>
                                <a:lnTo>
                                  <a:pt x="10961" y="35827"/>
                                </a:lnTo>
                                <a:lnTo>
                                  <a:pt x="12422" y="38750"/>
                                </a:lnTo>
                                <a:lnTo>
                                  <a:pt x="15020" y="41998"/>
                                </a:lnTo>
                                <a:lnTo>
                                  <a:pt x="18267" y="44595"/>
                                </a:lnTo>
                                <a:lnTo>
                                  <a:pt x="17537" y="44595"/>
                                </a:lnTo>
                                <a:lnTo>
                                  <a:pt x="21921" y="46787"/>
                                </a:lnTo>
                                <a:lnTo>
                                  <a:pt x="21190" y="46057"/>
                                </a:lnTo>
                                <a:lnTo>
                                  <a:pt x="25574" y="47518"/>
                                </a:lnTo>
                                <a:lnTo>
                                  <a:pt x="24844" y="47518"/>
                                </a:lnTo>
                                <a:lnTo>
                                  <a:pt x="28863" y="48188"/>
                                </a:lnTo>
                                <a:lnTo>
                                  <a:pt x="28863" y="57771"/>
                                </a:lnTo>
                                <a:lnTo>
                                  <a:pt x="28860" y="57771"/>
                                </a:lnTo>
                                <a:lnTo>
                                  <a:pt x="27446" y="57583"/>
                                </a:lnTo>
                                <a:cubicBezTo>
                                  <a:pt x="26598" y="57457"/>
                                  <a:pt x="25188" y="57268"/>
                                  <a:pt x="22652" y="57017"/>
                                </a:cubicBezTo>
                                <a:lnTo>
                                  <a:pt x="18267" y="55556"/>
                                </a:lnTo>
                                <a:cubicBezTo>
                                  <a:pt x="17537" y="55556"/>
                                  <a:pt x="17537" y="54825"/>
                                  <a:pt x="17537" y="54825"/>
                                </a:cubicBezTo>
                                <a:lnTo>
                                  <a:pt x="13153" y="52633"/>
                                </a:lnTo>
                                <a:cubicBezTo>
                                  <a:pt x="13153" y="52633"/>
                                  <a:pt x="12422" y="52633"/>
                                  <a:pt x="12422" y="51902"/>
                                </a:cubicBezTo>
                                <a:lnTo>
                                  <a:pt x="8768" y="48980"/>
                                </a:lnTo>
                                <a:lnTo>
                                  <a:pt x="8038" y="48980"/>
                                </a:lnTo>
                                <a:lnTo>
                                  <a:pt x="5115" y="45326"/>
                                </a:lnTo>
                                <a:cubicBezTo>
                                  <a:pt x="5115" y="44595"/>
                                  <a:pt x="5115" y="44595"/>
                                  <a:pt x="5115" y="44595"/>
                                </a:cubicBezTo>
                                <a:lnTo>
                                  <a:pt x="2192" y="40211"/>
                                </a:lnTo>
                                <a:lnTo>
                                  <a:pt x="2192" y="39481"/>
                                </a:lnTo>
                                <a:lnTo>
                                  <a:pt x="731" y="35096"/>
                                </a:lnTo>
                                <a:cubicBezTo>
                                  <a:pt x="731" y="34366"/>
                                  <a:pt x="731" y="34366"/>
                                  <a:pt x="731" y="34366"/>
                                </a:cubicBezTo>
                                <a:lnTo>
                                  <a:pt x="0" y="29251"/>
                                </a:lnTo>
                                <a:cubicBezTo>
                                  <a:pt x="0" y="28520"/>
                                  <a:pt x="0" y="28520"/>
                                  <a:pt x="0" y="28520"/>
                                </a:cubicBezTo>
                                <a:lnTo>
                                  <a:pt x="731" y="23405"/>
                                </a:lnTo>
                                <a:lnTo>
                                  <a:pt x="731" y="22674"/>
                                </a:lnTo>
                                <a:lnTo>
                                  <a:pt x="2192" y="18290"/>
                                </a:lnTo>
                                <a:cubicBezTo>
                                  <a:pt x="2192" y="17559"/>
                                  <a:pt x="2192" y="17559"/>
                                  <a:pt x="2192" y="16829"/>
                                </a:cubicBezTo>
                                <a:lnTo>
                                  <a:pt x="5115" y="13175"/>
                                </a:lnTo>
                                <a:cubicBezTo>
                                  <a:pt x="5115" y="12445"/>
                                  <a:pt x="5115" y="12445"/>
                                  <a:pt x="5115" y="12445"/>
                                </a:cubicBezTo>
                                <a:lnTo>
                                  <a:pt x="8038" y="8791"/>
                                </a:lnTo>
                                <a:lnTo>
                                  <a:pt x="8768" y="8060"/>
                                </a:lnTo>
                                <a:lnTo>
                                  <a:pt x="12422" y="5138"/>
                                </a:lnTo>
                                <a:lnTo>
                                  <a:pt x="13153" y="4407"/>
                                </a:lnTo>
                                <a:lnTo>
                                  <a:pt x="17537" y="2215"/>
                                </a:lnTo>
                                <a:cubicBezTo>
                                  <a:pt x="17537" y="2215"/>
                                  <a:pt x="17537" y="2215"/>
                                  <a:pt x="18267" y="2215"/>
                                </a:cubicBezTo>
                                <a:lnTo>
                                  <a:pt x="22652" y="753"/>
                                </a:lnTo>
                                <a:cubicBezTo>
                                  <a:pt x="27724" y="251"/>
                                  <a:pt x="28293" y="0"/>
                                  <a:pt x="28863"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2486" name="Shape 2486"/>
                        <wps:cNvSpPr/>
                        <wps:spPr>
                          <a:xfrm>
                            <a:off x="740733" y="982989"/>
                            <a:ext cx="28863" cy="57771"/>
                          </a:xfrm>
                          <a:custGeom>
                            <a:avLst/>
                            <a:gdLst/>
                            <a:ahLst/>
                            <a:cxnLst/>
                            <a:rect l="0" t="0" r="0" b="0"/>
                            <a:pathLst>
                              <a:path w="28863" h="57771">
                                <a:moveTo>
                                  <a:pt x="0" y="0"/>
                                </a:moveTo>
                                <a:cubicBezTo>
                                  <a:pt x="569" y="0"/>
                                  <a:pt x="1139" y="251"/>
                                  <a:pt x="6211" y="753"/>
                                </a:cubicBezTo>
                                <a:lnTo>
                                  <a:pt x="10595" y="2215"/>
                                </a:lnTo>
                                <a:cubicBezTo>
                                  <a:pt x="11326" y="2215"/>
                                  <a:pt x="11326" y="2215"/>
                                  <a:pt x="11326" y="2215"/>
                                </a:cubicBezTo>
                                <a:lnTo>
                                  <a:pt x="15710" y="4407"/>
                                </a:lnTo>
                                <a:lnTo>
                                  <a:pt x="16441" y="5138"/>
                                </a:lnTo>
                                <a:lnTo>
                                  <a:pt x="20094" y="8060"/>
                                </a:lnTo>
                                <a:cubicBezTo>
                                  <a:pt x="20094" y="8060"/>
                                  <a:pt x="20094" y="8791"/>
                                  <a:pt x="20825" y="8791"/>
                                </a:cubicBezTo>
                                <a:lnTo>
                                  <a:pt x="23748" y="12445"/>
                                </a:lnTo>
                                <a:cubicBezTo>
                                  <a:pt x="23748" y="12445"/>
                                  <a:pt x="23748" y="12445"/>
                                  <a:pt x="23748" y="13175"/>
                                </a:cubicBezTo>
                                <a:lnTo>
                                  <a:pt x="25940" y="16829"/>
                                </a:lnTo>
                                <a:cubicBezTo>
                                  <a:pt x="26670" y="17559"/>
                                  <a:pt x="26670" y="17559"/>
                                  <a:pt x="26670" y="18290"/>
                                </a:cubicBezTo>
                                <a:lnTo>
                                  <a:pt x="28132" y="22674"/>
                                </a:lnTo>
                                <a:lnTo>
                                  <a:pt x="28132" y="23405"/>
                                </a:lnTo>
                                <a:lnTo>
                                  <a:pt x="28863" y="28520"/>
                                </a:lnTo>
                                <a:cubicBezTo>
                                  <a:pt x="28863" y="28520"/>
                                  <a:pt x="28863" y="28520"/>
                                  <a:pt x="28863" y="29251"/>
                                </a:cubicBezTo>
                                <a:lnTo>
                                  <a:pt x="28132" y="34366"/>
                                </a:lnTo>
                                <a:cubicBezTo>
                                  <a:pt x="28132" y="34366"/>
                                  <a:pt x="28132" y="34366"/>
                                  <a:pt x="28132" y="35096"/>
                                </a:cubicBezTo>
                                <a:lnTo>
                                  <a:pt x="26670" y="39481"/>
                                </a:lnTo>
                                <a:cubicBezTo>
                                  <a:pt x="26670" y="39481"/>
                                  <a:pt x="26670" y="40211"/>
                                  <a:pt x="25940" y="40211"/>
                                </a:cubicBezTo>
                                <a:lnTo>
                                  <a:pt x="23748" y="44595"/>
                                </a:lnTo>
                                <a:cubicBezTo>
                                  <a:pt x="23748" y="44595"/>
                                  <a:pt x="23748" y="44595"/>
                                  <a:pt x="23748" y="45326"/>
                                </a:cubicBezTo>
                                <a:lnTo>
                                  <a:pt x="20825" y="48980"/>
                                </a:lnTo>
                                <a:cubicBezTo>
                                  <a:pt x="20094" y="48980"/>
                                  <a:pt x="20094" y="48980"/>
                                  <a:pt x="20094" y="48980"/>
                                </a:cubicBezTo>
                                <a:lnTo>
                                  <a:pt x="16441" y="51902"/>
                                </a:lnTo>
                                <a:cubicBezTo>
                                  <a:pt x="16441" y="52633"/>
                                  <a:pt x="15710" y="52633"/>
                                  <a:pt x="15710" y="52633"/>
                                </a:cubicBezTo>
                                <a:lnTo>
                                  <a:pt x="11326" y="54825"/>
                                </a:lnTo>
                                <a:cubicBezTo>
                                  <a:pt x="11326" y="54825"/>
                                  <a:pt x="11326" y="55556"/>
                                  <a:pt x="10595" y="55556"/>
                                </a:cubicBezTo>
                                <a:lnTo>
                                  <a:pt x="6211" y="57017"/>
                                </a:lnTo>
                                <a:cubicBezTo>
                                  <a:pt x="3675" y="57268"/>
                                  <a:pt x="2265" y="57457"/>
                                  <a:pt x="1417" y="57583"/>
                                </a:cubicBezTo>
                                <a:lnTo>
                                  <a:pt x="2" y="57771"/>
                                </a:lnTo>
                                <a:lnTo>
                                  <a:pt x="0" y="57771"/>
                                </a:lnTo>
                                <a:lnTo>
                                  <a:pt x="0" y="48188"/>
                                </a:lnTo>
                                <a:lnTo>
                                  <a:pt x="4019" y="47518"/>
                                </a:lnTo>
                                <a:lnTo>
                                  <a:pt x="3288" y="47518"/>
                                </a:lnTo>
                                <a:lnTo>
                                  <a:pt x="7672" y="46057"/>
                                </a:lnTo>
                                <a:lnTo>
                                  <a:pt x="6942" y="46787"/>
                                </a:lnTo>
                                <a:lnTo>
                                  <a:pt x="11326" y="44595"/>
                                </a:lnTo>
                                <a:lnTo>
                                  <a:pt x="10595" y="44595"/>
                                </a:lnTo>
                                <a:lnTo>
                                  <a:pt x="13843" y="41997"/>
                                </a:lnTo>
                                <a:lnTo>
                                  <a:pt x="16441" y="38750"/>
                                </a:lnTo>
                                <a:lnTo>
                                  <a:pt x="15710" y="40211"/>
                                </a:lnTo>
                                <a:lnTo>
                                  <a:pt x="17902" y="35827"/>
                                </a:lnTo>
                                <a:lnTo>
                                  <a:pt x="17902" y="36557"/>
                                </a:lnTo>
                                <a:lnTo>
                                  <a:pt x="18633" y="32174"/>
                                </a:lnTo>
                                <a:lnTo>
                                  <a:pt x="18633" y="32904"/>
                                </a:lnTo>
                                <a:lnTo>
                                  <a:pt x="19307" y="28857"/>
                                </a:lnTo>
                                <a:lnTo>
                                  <a:pt x="18633" y="24136"/>
                                </a:lnTo>
                                <a:lnTo>
                                  <a:pt x="18633" y="25597"/>
                                </a:lnTo>
                                <a:lnTo>
                                  <a:pt x="17902" y="20482"/>
                                </a:lnTo>
                                <a:lnTo>
                                  <a:pt x="17902" y="21944"/>
                                </a:lnTo>
                                <a:lnTo>
                                  <a:pt x="15710" y="17559"/>
                                </a:lnTo>
                                <a:lnTo>
                                  <a:pt x="16441" y="18290"/>
                                </a:lnTo>
                                <a:lnTo>
                                  <a:pt x="13843" y="15042"/>
                                </a:lnTo>
                                <a:lnTo>
                                  <a:pt x="10595" y="12445"/>
                                </a:lnTo>
                                <a:lnTo>
                                  <a:pt x="11326" y="13175"/>
                                </a:lnTo>
                                <a:lnTo>
                                  <a:pt x="6942" y="10983"/>
                                </a:lnTo>
                                <a:lnTo>
                                  <a:pt x="7672" y="10983"/>
                                </a:lnTo>
                                <a:lnTo>
                                  <a:pt x="3288" y="9522"/>
                                </a:lnTo>
                                <a:lnTo>
                                  <a:pt x="4019" y="10252"/>
                                </a:lnTo>
                                <a:lnTo>
                                  <a:pt x="0" y="9583"/>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419233" name="Rectangle 419233"/>
                        <wps:cNvSpPr/>
                        <wps:spPr>
                          <a:xfrm>
                            <a:off x="852895" y="958685"/>
                            <a:ext cx="77056" cy="154805"/>
                          </a:xfrm>
                          <a:prstGeom prst="rect">
                            <a:avLst/>
                          </a:prstGeom>
                          <a:ln>
                            <a:noFill/>
                          </a:ln>
                        </wps:spPr>
                        <wps:txbx>
                          <w:txbxContent>
                            <w:p w14:paraId="5463EAEA" w14:textId="77777777" w:rsidR="0000336F" w:rsidRDefault="00000000">
                              <w:pPr>
                                <w:spacing w:after="160" w:line="259" w:lineRule="auto"/>
                                <w:ind w:left="0" w:firstLine="0"/>
                                <w:jc w:val="left"/>
                              </w:pPr>
                              <w:r>
                                <w:rPr>
                                  <w:rFonts w:ascii="Calibri" w:eastAsia="Calibri" w:hAnsi="Calibri" w:cs="Calibri"/>
                                  <w:color w:val="595959"/>
                                  <w:sz w:val="18"/>
                                </w:rPr>
                                <w:t>2</w:t>
                              </w:r>
                            </w:p>
                          </w:txbxContent>
                        </wps:txbx>
                        <wps:bodyPr horzOverflow="overflow" vert="horz" lIns="0" tIns="0" rIns="0" bIns="0" rtlCol="0">
                          <a:noAutofit/>
                        </wps:bodyPr>
                      </wps:wsp>
                      <wps:wsp>
                        <wps:cNvPr id="419234" name="Rectangle 419234"/>
                        <wps:cNvSpPr/>
                        <wps:spPr>
                          <a:xfrm>
                            <a:off x="910638" y="958685"/>
                            <a:ext cx="138884" cy="154805"/>
                          </a:xfrm>
                          <a:prstGeom prst="rect">
                            <a:avLst/>
                          </a:prstGeom>
                          <a:ln>
                            <a:noFill/>
                          </a:ln>
                        </wps:spPr>
                        <wps:txbx>
                          <w:txbxContent>
                            <w:p w14:paraId="35D38381" w14:textId="77777777" w:rsidR="0000336F" w:rsidRDefault="00000000">
                              <w:pPr>
                                <w:spacing w:after="160" w:line="259" w:lineRule="auto"/>
                                <w:ind w:left="0" w:firstLine="0"/>
                                <w:jc w:val="left"/>
                              </w:pPr>
                              <w:r>
                                <w:rPr>
                                  <w:rFonts w:ascii="Calibri" w:eastAsia="Calibri" w:hAnsi="Calibri" w:cs="Calibri"/>
                                  <w:color w:val="595959"/>
                                  <w:sz w:val="18"/>
                                </w:rPr>
                                <w:t>εy</w:t>
                              </w:r>
                            </w:p>
                          </w:txbxContent>
                        </wps:txbx>
                        <wps:bodyPr horzOverflow="overflow" vert="horz" lIns="0" tIns="0" rIns="0" bIns="0" rtlCol="0">
                          <a:noAutofit/>
                        </wps:bodyPr>
                      </wps:wsp>
                      <wps:wsp>
                        <wps:cNvPr id="2488" name="Shape 2488"/>
                        <wps:cNvSpPr/>
                        <wps:spPr>
                          <a:xfrm>
                            <a:off x="643185" y="1221219"/>
                            <a:ext cx="196558" cy="14614"/>
                          </a:xfrm>
                          <a:custGeom>
                            <a:avLst/>
                            <a:gdLst/>
                            <a:ahLst/>
                            <a:cxnLst/>
                            <a:rect l="0" t="0" r="0" b="0"/>
                            <a:pathLst>
                              <a:path w="196558" h="14614">
                                <a:moveTo>
                                  <a:pt x="6576" y="0"/>
                                </a:moveTo>
                                <a:lnTo>
                                  <a:pt x="189981" y="0"/>
                                </a:lnTo>
                                <a:cubicBezTo>
                                  <a:pt x="193635" y="0"/>
                                  <a:pt x="196558" y="3654"/>
                                  <a:pt x="196558" y="7307"/>
                                </a:cubicBezTo>
                                <a:cubicBezTo>
                                  <a:pt x="196558" y="10961"/>
                                  <a:pt x="193635" y="14614"/>
                                  <a:pt x="189981" y="14614"/>
                                </a:cubicBezTo>
                                <a:lnTo>
                                  <a:pt x="6576" y="14614"/>
                                </a:lnTo>
                                <a:cubicBezTo>
                                  <a:pt x="2923" y="14614"/>
                                  <a:pt x="0" y="10961"/>
                                  <a:pt x="0" y="7307"/>
                                </a:cubicBezTo>
                                <a:cubicBezTo>
                                  <a:pt x="0" y="3654"/>
                                  <a:pt x="2923" y="0"/>
                                  <a:pt x="6576"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74489" name="Shape 474489"/>
                        <wps:cNvSpPr/>
                        <wps:spPr>
                          <a:xfrm>
                            <a:off x="716986" y="1203682"/>
                            <a:ext cx="47495" cy="48227"/>
                          </a:xfrm>
                          <a:custGeom>
                            <a:avLst/>
                            <a:gdLst/>
                            <a:ahLst/>
                            <a:cxnLst/>
                            <a:rect l="0" t="0" r="0" b="0"/>
                            <a:pathLst>
                              <a:path w="47495" h="48227">
                                <a:moveTo>
                                  <a:pt x="0" y="0"/>
                                </a:moveTo>
                                <a:lnTo>
                                  <a:pt x="47495" y="0"/>
                                </a:lnTo>
                                <a:lnTo>
                                  <a:pt x="47495" y="48227"/>
                                </a:lnTo>
                                <a:lnTo>
                                  <a:pt x="0" y="48227"/>
                                </a:lnTo>
                                <a:lnTo>
                                  <a:pt x="0" y="0"/>
                                </a:lnTo>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90" name="Shape 2490"/>
                        <wps:cNvSpPr/>
                        <wps:spPr>
                          <a:xfrm>
                            <a:off x="711871" y="1198567"/>
                            <a:ext cx="28863" cy="57725"/>
                          </a:xfrm>
                          <a:custGeom>
                            <a:avLst/>
                            <a:gdLst/>
                            <a:ahLst/>
                            <a:cxnLst/>
                            <a:rect l="0" t="0" r="0" b="0"/>
                            <a:pathLst>
                              <a:path w="28863" h="57725">
                                <a:moveTo>
                                  <a:pt x="5115" y="0"/>
                                </a:moveTo>
                                <a:lnTo>
                                  <a:pt x="28863" y="0"/>
                                </a:lnTo>
                                <a:lnTo>
                                  <a:pt x="28863" y="9499"/>
                                </a:lnTo>
                                <a:lnTo>
                                  <a:pt x="9499" y="9499"/>
                                </a:lnTo>
                                <a:lnTo>
                                  <a:pt x="9499" y="48226"/>
                                </a:lnTo>
                                <a:lnTo>
                                  <a:pt x="28863" y="48226"/>
                                </a:lnTo>
                                <a:lnTo>
                                  <a:pt x="28863" y="57725"/>
                                </a:lnTo>
                                <a:lnTo>
                                  <a:pt x="5115" y="57725"/>
                                </a:lnTo>
                                <a:cubicBezTo>
                                  <a:pt x="2192" y="57725"/>
                                  <a:pt x="0" y="55533"/>
                                  <a:pt x="0" y="53341"/>
                                </a:cubicBezTo>
                                <a:lnTo>
                                  <a:pt x="0" y="5115"/>
                                </a:lnTo>
                                <a:cubicBezTo>
                                  <a:pt x="0" y="2192"/>
                                  <a:pt x="2192" y="0"/>
                                  <a:pt x="5115" y="0"/>
                                </a:cubicBez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2491" name="Shape 2491"/>
                        <wps:cNvSpPr/>
                        <wps:spPr>
                          <a:xfrm>
                            <a:off x="740733" y="1198567"/>
                            <a:ext cx="28863" cy="57725"/>
                          </a:xfrm>
                          <a:custGeom>
                            <a:avLst/>
                            <a:gdLst/>
                            <a:ahLst/>
                            <a:cxnLst/>
                            <a:rect l="0" t="0" r="0" b="0"/>
                            <a:pathLst>
                              <a:path w="28863" h="57725">
                                <a:moveTo>
                                  <a:pt x="0" y="0"/>
                                </a:moveTo>
                                <a:lnTo>
                                  <a:pt x="23748" y="0"/>
                                </a:lnTo>
                                <a:cubicBezTo>
                                  <a:pt x="26670" y="0"/>
                                  <a:pt x="28863" y="2192"/>
                                  <a:pt x="28863" y="5115"/>
                                </a:cubicBezTo>
                                <a:lnTo>
                                  <a:pt x="28863" y="53341"/>
                                </a:lnTo>
                                <a:cubicBezTo>
                                  <a:pt x="28863" y="55533"/>
                                  <a:pt x="26670" y="57725"/>
                                  <a:pt x="23748" y="57725"/>
                                </a:cubicBezTo>
                                <a:lnTo>
                                  <a:pt x="0" y="57725"/>
                                </a:lnTo>
                                <a:lnTo>
                                  <a:pt x="0" y="48226"/>
                                </a:lnTo>
                                <a:lnTo>
                                  <a:pt x="19363" y="48226"/>
                                </a:lnTo>
                                <a:lnTo>
                                  <a:pt x="19363" y="9499"/>
                                </a:lnTo>
                                <a:lnTo>
                                  <a:pt x="0" y="9499"/>
                                </a:lnTo>
                                <a:lnTo>
                                  <a:pt x="0" y="0"/>
                                </a:lnTo>
                                <a:close/>
                              </a:path>
                            </a:pathLst>
                          </a:custGeom>
                          <a:ln w="0" cap="flat">
                            <a:miter lim="127000"/>
                          </a:ln>
                        </wps:spPr>
                        <wps:style>
                          <a:lnRef idx="0">
                            <a:srgbClr val="000000">
                              <a:alpha val="0"/>
                            </a:srgbClr>
                          </a:lnRef>
                          <a:fillRef idx="1">
                            <a:srgbClr val="E1616E"/>
                          </a:fillRef>
                          <a:effectRef idx="0">
                            <a:scrgbClr r="0" g="0" b="0"/>
                          </a:effectRef>
                          <a:fontRef idx="none"/>
                        </wps:style>
                        <wps:bodyPr/>
                      </wps:wsp>
                      <wps:wsp>
                        <wps:cNvPr id="419237" name="Rectangle 419237"/>
                        <wps:cNvSpPr/>
                        <wps:spPr>
                          <a:xfrm>
                            <a:off x="910638" y="1174971"/>
                            <a:ext cx="138884" cy="154805"/>
                          </a:xfrm>
                          <a:prstGeom prst="rect">
                            <a:avLst/>
                          </a:prstGeom>
                          <a:ln>
                            <a:noFill/>
                          </a:ln>
                        </wps:spPr>
                        <wps:txbx>
                          <w:txbxContent>
                            <w:p w14:paraId="61BDBB5C" w14:textId="77777777" w:rsidR="0000336F" w:rsidRDefault="00000000">
                              <w:pPr>
                                <w:spacing w:after="160" w:line="259" w:lineRule="auto"/>
                                <w:ind w:left="0" w:firstLine="0"/>
                                <w:jc w:val="left"/>
                              </w:pPr>
                              <w:r>
                                <w:rPr>
                                  <w:rFonts w:ascii="Calibri" w:eastAsia="Calibri" w:hAnsi="Calibri" w:cs="Calibri"/>
                                  <w:color w:val="595959"/>
                                  <w:sz w:val="18"/>
                                </w:rPr>
                                <w:t>εy</w:t>
                              </w:r>
                            </w:p>
                          </w:txbxContent>
                        </wps:txbx>
                        <wps:bodyPr horzOverflow="overflow" vert="horz" lIns="0" tIns="0" rIns="0" bIns="0" rtlCol="0">
                          <a:noAutofit/>
                        </wps:bodyPr>
                      </wps:wsp>
                      <wps:wsp>
                        <wps:cNvPr id="419236" name="Rectangle 419236"/>
                        <wps:cNvSpPr/>
                        <wps:spPr>
                          <a:xfrm>
                            <a:off x="852895" y="1174971"/>
                            <a:ext cx="77056" cy="154805"/>
                          </a:xfrm>
                          <a:prstGeom prst="rect">
                            <a:avLst/>
                          </a:prstGeom>
                          <a:ln>
                            <a:noFill/>
                          </a:ln>
                        </wps:spPr>
                        <wps:txbx>
                          <w:txbxContent>
                            <w:p w14:paraId="3DE5E70C" w14:textId="77777777" w:rsidR="0000336F" w:rsidRDefault="00000000">
                              <w:pPr>
                                <w:spacing w:after="160" w:line="259" w:lineRule="auto"/>
                                <w:ind w:left="0" w:firstLine="0"/>
                                <w:jc w:val="left"/>
                              </w:pPr>
                              <w:r>
                                <w:rPr>
                                  <w:rFonts w:ascii="Calibri" w:eastAsia="Calibri" w:hAnsi="Calibri" w:cs="Calibri"/>
                                  <w:color w:val="595959"/>
                                  <w:sz w:val="18"/>
                                </w:rPr>
                                <w:t>5</w:t>
                              </w:r>
                            </w:p>
                          </w:txbxContent>
                        </wps:txbx>
                        <wps:bodyPr horzOverflow="overflow" vert="horz" lIns="0" tIns="0" rIns="0" bIns="0" rtlCol="0">
                          <a:noAutofit/>
                        </wps:bodyPr>
                      </wps:wsp>
                      <wps:wsp>
                        <wps:cNvPr id="2493" name="Shape 2493"/>
                        <wps:cNvSpPr/>
                        <wps:spPr>
                          <a:xfrm>
                            <a:off x="643185" y="1437505"/>
                            <a:ext cx="196558" cy="14614"/>
                          </a:xfrm>
                          <a:custGeom>
                            <a:avLst/>
                            <a:gdLst/>
                            <a:ahLst/>
                            <a:cxnLst/>
                            <a:rect l="0" t="0" r="0" b="0"/>
                            <a:pathLst>
                              <a:path w="196558" h="14614">
                                <a:moveTo>
                                  <a:pt x="6576" y="0"/>
                                </a:moveTo>
                                <a:lnTo>
                                  <a:pt x="189981" y="0"/>
                                </a:lnTo>
                                <a:cubicBezTo>
                                  <a:pt x="193635" y="0"/>
                                  <a:pt x="196558" y="3654"/>
                                  <a:pt x="196558" y="7307"/>
                                </a:cubicBezTo>
                                <a:cubicBezTo>
                                  <a:pt x="196558" y="11691"/>
                                  <a:pt x="193635" y="14614"/>
                                  <a:pt x="189981" y="14614"/>
                                </a:cubicBezTo>
                                <a:lnTo>
                                  <a:pt x="6576" y="14614"/>
                                </a:lnTo>
                                <a:cubicBezTo>
                                  <a:pt x="2923" y="14614"/>
                                  <a:pt x="0" y="11691"/>
                                  <a:pt x="0" y="7307"/>
                                </a:cubicBezTo>
                                <a:cubicBezTo>
                                  <a:pt x="0" y="3654"/>
                                  <a:pt x="2923" y="0"/>
                                  <a:pt x="6576" y="0"/>
                                </a:cubicBez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94" name="Shape 2494"/>
                        <wps:cNvSpPr/>
                        <wps:spPr>
                          <a:xfrm>
                            <a:off x="716986" y="1445183"/>
                            <a:ext cx="23382" cy="23742"/>
                          </a:xfrm>
                          <a:custGeom>
                            <a:avLst/>
                            <a:gdLst/>
                            <a:ahLst/>
                            <a:cxnLst/>
                            <a:rect l="0" t="0" r="0" b="0"/>
                            <a:pathLst>
                              <a:path w="23382" h="23742">
                                <a:moveTo>
                                  <a:pt x="0" y="23742"/>
                                </a:moveTo>
                                <a:lnTo>
                                  <a:pt x="23382" y="0"/>
                                </a:lnTo>
                                <a:lnTo>
                                  <a:pt x="23382" y="23742"/>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95" name="Shape 2495"/>
                        <wps:cNvSpPr/>
                        <wps:spPr>
                          <a:xfrm>
                            <a:off x="740368" y="1420699"/>
                            <a:ext cx="24113" cy="48226"/>
                          </a:xfrm>
                          <a:custGeom>
                            <a:avLst/>
                            <a:gdLst/>
                            <a:ahLst/>
                            <a:cxnLst/>
                            <a:rect l="0" t="0" r="0" b="0"/>
                            <a:pathLst>
                              <a:path w="24113" h="48226">
                                <a:moveTo>
                                  <a:pt x="24113" y="48226"/>
                                </a:moveTo>
                                <a:lnTo>
                                  <a:pt x="365" y="24113"/>
                                </a:lnTo>
                                <a:lnTo>
                                  <a:pt x="0" y="24484"/>
                                </a:lnTo>
                                <a:lnTo>
                                  <a:pt x="0" y="23742"/>
                                </a:lnTo>
                                <a:lnTo>
                                  <a:pt x="365" y="24113"/>
                                </a:lnTo>
                                <a:lnTo>
                                  <a:pt x="24113"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96" name="Shape 2496"/>
                        <wps:cNvSpPr/>
                        <wps:spPr>
                          <a:xfrm>
                            <a:off x="716986" y="1420699"/>
                            <a:ext cx="23382" cy="23742"/>
                          </a:xfrm>
                          <a:custGeom>
                            <a:avLst/>
                            <a:gdLst/>
                            <a:ahLst/>
                            <a:cxnLst/>
                            <a:rect l="0" t="0" r="0" b="0"/>
                            <a:pathLst>
                              <a:path w="23382" h="23742">
                                <a:moveTo>
                                  <a:pt x="23382" y="0"/>
                                </a:moveTo>
                                <a:lnTo>
                                  <a:pt x="23382" y="23742"/>
                                </a:lnTo>
                                <a:lnTo>
                                  <a:pt x="0"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2497" name="Shape 2497"/>
                        <wps:cNvSpPr/>
                        <wps:spPr>
                          <a:xfrm>
                            <a:off x="713332" y="1417046"/>
                            <a:ext cx="54802" cy="54802"/>
                          </a:xfrm>
                          <a:custGeom>
                            <a:avLst/>
                            <a:gdLst/>
                            <a:ahLst/>
                            <a:cxnLst/>
                            <a:rect l="0" t="0" r="0" b="0"/>
                            <a:pathLst>
                              <a:path w="54802" h="54802">
                                <a:moveTo>
                                  <a:pt x="6576" y="0"/>
                                </a:moveTo>
                                <a:lnTo>
                                  <a:pt x="22652" y="16075"/>
                                </a:lnTo>
                                <a:lnTo>
                                  <a:pt x="22652" y="3653"/>
                                </a:lnTo>
                                <a:lnTo>
                                  <a:pt x="32151" y="3653"/>
                                </a:lnTo>
                                <a:lnTo>
                                  <a:pt x="32151" y="16075"/>
                                </a:lnTo>
                                <a:lnTo>
                                  <a:pt x="48226" y="0"/>
                                </a:lnTo>
                                <a:lnTo>
                                  <a:pt x="54802" y="7307"/>
                                </a:lnTo>
                                <a:lnTo>
                                  <a:pt x="34186" y="27610"/>
                                </a:lnTo>
                                <a:lnTo>
                                  <a:pt x="54802" y="48226"/>
                                </a:lnTo>
                                <a:lnTo>
                                  <a:pt x="48226" y="54802"/>
                                </a:lnTo>
                                <a:lnTo>
                                  <a:pt x="32151" y="38970"/>
                                </a:lnTo>
                                <a:lnTo>
                                  <a:pt x="32151" y="51879"/>
                                </a:lnTo>
                                <a:lnTo>
                                  <a:pt x="22652" y="51879"/>
                                </a:lnTo>
                                <a:lnTo>
                                  <a:pt x="22652" y="38970"/>
                                </a:lnTo>
                                <a:lnTo>
                                  <a:pt x="6576" y="54802"/>
                                </a:lnTo>
                                <a:lnTo>
                                  <a:pt x="0" y="48226"/>
                                </a:lnTo>
                                <a:lnTo>
                                  <a:pt x="20616" y="27610"/>
                                </a:lnTo>
                                <a:lnTo>
                                  <a:pt x="0" y="7307"/>
                                </a:lnTo>
                                <a:lnTo>
                                  <a:pt x="6576" y="0"/>
                                </a:ln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419239" name="Rectangle 419239"/>
                        <wps:cNvSpPr/>
                        <wps:spPr>
                          <a:xfrm>
                            <a:off x="852895" y="1391257"/>
                            <a:ext cx="153854" cy="154805"/>
                          </a:xfrm>
                          <a:prstGeom prst="rect">
                            <a:avLst/>
                          </a:prstGeom>
                          <a:ln>
                            <a:noFill/>
                          </a:ln>
                        </wps:spPr>
                        <wps:txbx>
                          <w:txbxContent>
                            <w:p w14:paraId="4937ED49" w14:textId="77777777" w:rsidR="0000336F" w:rsidRDefault="00000000">
                              <w:pPr>
                                <w:spacing w:after="160" w:line="259" w:lineRule="auto"/>
                                <w:ind w:left="0" w:firstLine="0"/>
                                <w:jc w:val="left"/>
                              </w:pPr>
                              <w:r>
                                <w:rPr>
                                  <w:rFonts w:ascii="Calibri" w:eastAsia="Calibri" w:hAnsi="Calibri" w:cs="Calibri"/>
                                  <w:color w:val="595959"/>
                                  <w:sz w:val="18"/>
                                </w:rPr>
                                <w:t>10</w:t>
                              </w:r>
                            </w:p>
                          </w:txbxContent>
                        </wps:txbx>
                        <wps:bodyPr horzOverflow="overflow" vert="horz" lIns="0" tIns="0" rIns="0" bIns="0" rtlCol="0">
                          <a:noAutofit/>
                        </wps:bodyPr>
                      </wps:wsp>
                      <wps:wsp>
                        <wps:cNvPr id="419240" name="Rectangle 419240"/>
                        <wps:cNvSpPr/>
                        <wps:spPr>
                          <a:xfrm>
                            <a:off x="969112" y="1391257"/>
                            <a:ext cx="138884" cy="154805"/>
                          </a:xfrm>
                          <a:prstGeom prst="rect">
                            <a:avLst/>
                          </a:prstGeom>
                          <a:ln>
                            <a:noFill/>
                          </a:ln>
                        </wps:spPr>
                        <wps:txbx>
                          <w:txbxContent>
                            <w:p w14:paraId="16B979C9" w14:textId="77777777" w:rsidR="0000336F" w:rsidRDefault="00000000">
                              <w:pPr>
                                <w:spacing w:after="160" w:line="259" w:lineRule="auto"/>
                                <w:ind w:left="0" w:firstLine="0"/>
                                <w:jc w:val="left"/>
                              </w:pPr>
                              <w:r>
                                <w:rPr>
                                  <w:rFonts w:ascii="Calibri" w:eastAsia="Calibri" w:hAnsi="Calibri" w:cs="Calibri"/>
                                  <w:color w:val="595959"/>
                                  <w:sz w:val="18"/>
                                </w:rPr>
                                <w:t>εy</w:t>
                              </w:r>
                            </w:p>
                          </w:txbxContent>
                        </wps:txbx>
                        <wps:bodyPr horzOverflow="overflow" vert="horz" lIns="0" tIns="0" rIns="0" bIns="0" rtlCol="0">
                          <a:noAutofit/>
                        </wps:bodyPr>
                      </wps:wsp>
                    </wpg:wgp>
                  </a:graphicData>
                </a:graphic>
              </wp:inline>
            </w:drawing>
          </mc:Choice>
          <mc:Fallback xmlns:a="http://schemas.openxmlformats.org/drawingml/2006/main">
            <w:pict>
              <v:group id="Group 420958" style="width:311.147pt;height:192.529pt;mso-position-horizontal-relative:char;mso-position-vertical-relative:line" coordsize="39515,24451">
                <v:shape id="Shape 2372" style="position:absolute;width:34196;height:73;left:4729;top:19884;" coordsize="3419662,7307" path="m0,0l3419662,0l3419662,7307l0,7307l0,0l0,0x">
                  <v:stroke weight="0pt" endcap="flat" joinstyle="miter" miterlimit="10" on="false" color="#000000" opacity="0"/>
                  <v:fill on="true" color="#d9d9d9"/>
                </v:shape>
                <v:shape id="Shape 474490" style="position:absolute;width:34196;height:91;left:4729;top:17465;" coordsize="3419662,9144" path="m0,0l3419662,0l3419662,9144l0,9144l0,0">
                  <v:stroke weight="0pt" endcap="flat" joinstyle="miter" miterlimit="10" on="false" color="#000000" opacity="0"/>
                  <v:fill on="true" color="#d9d9d9"/>
                </v:shape>
                <v:shape id="Shape 474491" style="position:absolute;width:34196;height:91;left:4729;top:15039;" coordsize="3419662,9144" path="m0,0l3419662,0l3419662,9144l0,9144l0,0">
                  <v:stroke weight="0pt" endcap="flat" joinstyle="miter" miterlimit="10" on="false" color="#000000" opacity="0"/>
                  <v:fill on="true" color="#d9d9d9"/>
                </v:shape>
                <v:shape id="Shape 474492" style="position:absolute;width:34196;height:91;left:4729;top:12621;" coordsize="3419662,9144" path="m0,0l3419662,0l3419662,9144l0,9144l0,0">
                  <v:stroke weight="0pt" endcap="flat" joinstyle="miter" miterlimit="10" on="false" color="#000000" opacity="0"/>
                  <v:fill on="true" color="#d9d9d9"/>
                </v:shape>
                <v:shape id="Shape 474493" style="position:absolute;width:34196;height:91;left:4729;top:10195;" coordsize="3419662,9144" path="m0,0l3419662,0l3419662,9144l0,9144l0,0">
                  <v:stroke weight="0pt" endcap="flat" joinstyle="miter" miterlimit="10" on="false" color="#000000" opacity="0"/>
                  <v:fill on="true" color="#d9d9d9"/>
                </v:shape>
                <v:shape id="Shape 474494" style="position:absolute;width:34196;height:91;left:4729;top:7769;" coordsize="3419662,9144" path="m0,0l3419662,0l3419662,9144l0,9144l0,0">
                  <v:stroke weight="0pt" endcap="flat" joinstyle="miter" miterlimit="10" on="false" color="#000000" opacity="0"/>
                  <v:fill on="true" color="#d9d9d9"/>
                </v:shape>
                <v:shape id="Shape 474495" style="position:absolute;width:34196;height:91;left:4729;top:5336;" coordsize="3419662,9144" path="m0,0l3419662,0l3419662,9144l0,9144l0,0">
                  <v:stroke weight="0pt" endcap="flat" joinstyle="miter" miterlimit="10" on="false" color="#000000" opacity="0"/>
                  <v:fill on="true" color="#d9d9d9"/>
                </v:shape>
                <v:shape id="Shape 474496" style="position:absolute;width:34196;height:91;left:4729;top:2917;" coordsize="3419662,9144" path="m0,0l3419662,0l3419662,9144l0,9144l0,0">
                  <v:stroke weight="0pt" endcap="flat" joinstyle="miter" miterlimit="10" on="false" color="#000000" opacity="0"/>
                  <v:fill on="true" color="#d9d9d9"/>
                </v:shape>
                <v:shape id="Shape 474497" style="position:absolute;width:34196;height:91;left:4729;top:499;" coordsize="3419662,9144" path="m0,0l3419662,0l3419662,9144l0,9144l0,0">
                  <v:stroke weight="0pt" endcap="flat" joinstyle="miter" miterlimit="10" on="false" color="#000000" opacity="0"/>
                  <v:fill on="true" color="#d9d9d9"/>
                </v:shape>
                <v:shape id="Shape 474498" style="position:absolute;width:91;height:21804;left:38889;top:535;" coordsize="9144,2180400" path="m0,0l9144,0l9144,2180400l0,2180400l0,0">
                  <v:stroke weight="0pt" endcap="flat" joinstyle="miter" miterlimit="10" on="false" color="#000000" opacity="0"/>
                  <v:fill on="true" color="#d9d9d9"/>
                </v:shape>
                <v:shape id="Shape 474499" style="position:absolute;width:91;height:21804;left:34614;top:535;" coordsize="9144,2180400" path="m0,0l9144,0l9144,2180400l0,2180400l0,0">
                  <v:stroke weight="0pt" endcap="flat" joinstyle="miter" miterlimit="10" on="false" color="#000000" opacity="0"/>
                  <v:fill on="true" color="#d9d9d9"/>
                </v:shape>
                <v:shape id="Shape 474500" style="position:absolute;width:91;height:21804;left:30340;top:535;" coordsize="9144,2180400" path="m0,0l9144,0l9144,2180400l0,2180400l0,0">
                  <v:stroke weight="0pt" endcap="flat" joinstyle="miter" miterlimit="10" on="false" color="#000000" opacity="0"/>
                  <v:fill on="true" color="#d9d9d9"/>
                </v:shape>
                <v:shape id="Shape 474501" style="position:absolute;width:91;height:21804;left:26065;top:535;" coordsize="9144,2180400" path="m0,0l9144,0l9144,2180400l0,2180400l0,0">
                  <v:stroke weight="0pt" endcap="flat" joinstyle="miter" miterlimit="10" on="false" color="#000000" opacity="0"/>
                  <v:fill on="true" color="#d9d9d9"/>
                </v:shape>
                <v:shape id="Shape 474502" style="position:absolute;width:91;height:21804;left:21791;top:535;" coordsize="9144,2180400" path="m0,0l9144,0l9144,2180400l0,2180400l0,0">
                  <v:stroke weight="0pt" endcap="flat" joinstyle="miter" miterlimit="10" on="false" color="#000000" opacity="0"/>
                  <v:fill on="true" color="#d9d9d9"/>
                </v:shape>
                <v:shape id="Shape 474503" style="position:absolute;width:91;height:21804;left:17516;top:535;" coordsize="9144,2180400" path="m0,0l9144,0l9144,2180400l0,2180400l0,0">
                  <v:stroke weight="0pt" endcap="flat" joinstyle="miter" miterlimit="10" on="false" color="#000000" opacity="0"/>
                  <v:fill on="true" color="#d9d9d9"/>
                </v:shape>
                <v:shape id="Shape 474504" style="position:absolute;width:91;height:21804;left:13241;top:535;" coordsize="9144,2180400" path="m0,0l9144,0l9144,2180400l0,2180400l0,0">
                  <v:stroke weight="0pt" endcap="flat" joinstyle="miter" miterlimit="10" on="false" color="#000000" opacity="0"/>
                  <v:fill on="true" color="#d9d9d9"/>
                </v:shape>
                <v:shape id="Shape 474505" style="position:absolute;width:91;height:21804;left:8974;top:535;" coordsize="9144,2180400" path="m0,0l9144,0l9144,2180400l0,2180400l0,0">
                  <v:stroke weight="0pt" endcap="flat" joinstyle="miter" miterlimit="10" on="false" color="#000000" opacity="0"/>
                  <v:fill on="true" color="#d9d9d9"/>
                </v:shape>
                <v:shape id="Shape 2390" style="position:absolute;width:17134;height:21877;left:4692;top:499;" coordsize="1713485,2187707" path="m3653,0l1713485,0l1713485,7307l7307,7307l7307,2180400l1713485,2180400l1713485,2187707l3653,2187707c2192,2187707,0,2186246,0,2184054l0,3654c0,1462,2192,0,3653,0x">
                  <v:stroke weight="0pt" endcap="flat" joinstyle="miter" miterlimit="10" on="false" color="#000000" opacity="0"/>
                  <v:fill on="true" color="#000000"/>
                </v:shape>
                <v:shape id="Shape 2391" style="position:absolute;width:17134;height:21877;left:21827;top:499;" coordsize="1713485,2187707" path="m0,0l1709831,0c1712023,0,1713485,1462,1713485,3654l1713485,2184054c1713485,2186246,1712023,2187707,1709831,2187707l0,2187707l0,2180400l1706178,2180400l1706178,7307l0,7307l0,0x">
                  <v:stroke weight="0pt" endcap="flat" joinstyle="miter" miterlimit="10" on="false" color="#000000" opacity="0"/>
                  <v:fill on="true" color="#000000"/>
                </v:shape>
                <v:shape id="Shape 474506" style="position:absolute;width:91;height:21804;left:4692;top:535;" coordsize="9144,2180400" path="m0,0l9144,0l9144,2180400l0,2180400l0,0">
                  <v:stroke weight="0pt" endcap="flat" joinstyle="miter" miterlimit="10" on="false" color="#000000" opacity="0"/>
                  <v:fill on="true" color="#000000"/>
                </v:shape>
                <v:shape id="Shape 474507" style="position:absolute;width:34196;height:91;left:4729;top:22303;" coordsize="3419662,9144" path="m0,0l3419662,0l3419662,9144l0,9144l0,0">
                  <v:stroke weight="0pt" endcap="flat" joinstyle="miter" miterlimit="10" on="false" color="#000000" opacity="0"/>
                  <v:fill on="true" color="#000000"/>
                </v:shape>
                <v:shape id="Shape 2394" style="position:absolute;width:25793;height:3054;left:8930;top:16961;" coordsize="2579361,305431" path="m2571323,0c2574976,0,2578630,2192,2579361,6576c2579361,10230,2577169,13883,2572785,14614l1717869,111066l1290411,160023l8038,304701c4384,305431,731,302509,731,298855c0,294471,2923,291548,6576,290818l434034,241861l861492,194366l1288950,146140l1716408,97183l2143865,48957l2571323,0x">
                  <v:stroke weight="0pt" endcap="flat" joinstyle="miter" miterlimit="10" on="false" color="#000000" opacity="0"/>
                  <v:fill on="true" color="#cc0000"/>
                </v:shape>
                <v:shape id="Shape 2395" style="position:absolute;width:482;height:482;left:8770;top:19701;" coordsize="48226,48226" path="m24113,0c37266,0,48226,10960,48226,24113c48226,37266,37266,48226,24113,48226c10960,48226,0,37266,0,24113c0,10960,10960,0,24113,0x">
                  <v:stroke weight="0pt" endcap="flat" joinstyle="miter" miterlimit="10" on="false" color="#000000" opacity="0"/>
                  <v:fill on="true" color="#cc0000"/>
                </v:shape>
                <v:shape id="Shape 2396" style="position:absolute;width:281;height:569;left:8726;top:19657;" coordsize="28160,56995" path="m23382,0l27767,0l28160,0l28160,8825l24113,9499l24844,9499l20460,10961l21190,10230l16806,12422l12422,16806l10230,21190l10961,20460l9499,24844l9499,24113l8825,28160l9499,32881l9499,32151l10961,36535l10230,35804l12422,39458l11691,38727l14614,42380l14614,41650l17537,44572l16806,44572l21190,46765l20460,46034l24844,47495l27767,47495l28160,47495l28160,56995l27767,56995l23382,56264c22652,56264,22652,56264,21921,56264l17537,54802l16806,54802l12422,52610c12422,51879,12422,51879,11691,51879l8768,48957c8038,48957,8038,48226,8038,48226l5115,44572c5115,44572,4384,44572,4384,43842l2192,40188c2192,39458,2192,39458,2192,38727l731,34343c731,34343,0,34343,0,33612l0,28497c0,28497,0,28497,0,27767l0,23382c0,22652,731,22652,731,21921l2192,17537l2192,16806l4384,12422c4384,12422,5115,12422,5115,11691l8038,8768c8038,8038,8038,8038,8768,8038l11691,5115c12422,5115,12422,4384,12422,4384l16806,2192l17537,2192l21921,731c22652,731,22652,0,23382,0x">
                  <v:stroke weight="0pt" endcap="flat" joinstyle="miter" miterlimit="10" on="false" color="#000000" opacity="0"/>
                  <v:fill on="true" color="#cc0000"/>
                </v:shape>
                <v:shape id="Shape 2397" style="position:absolute;width:288;height:569;left:9007;top:19657;" coordsize="28834,56995" path="m0,0l337,0l5452,0c6183,0,6183,731,6183,731l10567,2192c11298,2192,11298,2192,12028,2192l15682,4384c16412,4384,16412,5115,16412,5115l20066,8038c20066,8038,20797,8038,20797,8768l23719,11691c23719,12422,23719,12422,24450,12422l26642,16806l26642,17537l28104,21921c28104,22652,28104,22652,28104,23382l28834,27767c28834,28497,28834,28497,28834,28497l28104,33612c28104,34343,28104,34343,28104,34343l26642,38727c26642,39458,26642,39458,26642,40188l24450,43842c23719,44572,23719,44572,23719,44572l20797,48226l20066,48957l16412,51879c16412,51879,16412,51879,15682,52610l12028,54802c11298,54802,11298,54802,10567,54802l6183,56264c6183,56264,6183,56264,5452,56264l337,56995l0,56995l0,47495l337,47495l3991,47495l8375,46034l7644,46765l11298,44572l10567,44572l13814,41975l16412,38727l16412,39458l18604,35804l17874,36535l19335,32151l19335,28497l19335,27767l19335,24844l17874,20460l18604,21190l16412,16806l16412,17537l13490,14614l14220,14614l10567,11691l11298,12422l7644,10230l8375,10961l3991,9499l4721,9499l0,8825l0,0x">
                  <v:stroke weight="0pt" endcap="flat" joinstyle="miter" miterlimit="10" on="false" color="#000000" opacity="0"/>
                  <v:fill on="true" color="#cc0000"/>
                </v:shape>
                <v:shape id="Shape 2398" style="position:absolute;width:482;height:474;left:13044;top:19212;" coordsize="48226,47495" path="m24113,0c37266,0,48226,10230,48226,24113c48226,37266,37266,47495,24113,47495c10961,47495,0,37266,0,24113c0,10230,10961,0,24113,0x">
                  <v:stroke weight="0pt" endcap="flat" joinstyle="miter" miterlimit="10" on="false" color="#000000" opacity="0"/>
                  <v:fill on="true" color="#cc0000"/>
                </v:shape>
                <v:shape id="Shape 2399" style="position:absolute;width:281;height:577;left:13000;top:19161;" coordsize="28160,57725" path="m27766,0l28160,0l28160,9555l24113,10230l24843,9499l20459,10960l21190,10960l16806,13152l17537,12422l14289,15020l11691,18267l12422,17537l10230,21921l10230,21190l9499,25574l9499,24843l8824,28890l9499,33612l9499,32151l10230,37266l10230,35804l12422,40188l11691,39458l14289,42705l17537,45303l16806,44572l21190,46765l20459,46765l24843,48226l24113,47495l28160,48170l28160,57725l27766,57725l22651,56994c22651,56994,22651,56994,21921,56994l17537,55533c17537,55533,16806,55533,16806,54802l12422,52610c12422,52610,12422,52610,11691,52610l8768,49687c8037,48957,8037,48957,8037,48957l5115,45303c4384,45303,4384,44572,4384,44572l2192,40188c2192,40188,2192,40188,1461,39458l731,35073c0,35073,0,34343,0,34343l0,23382c0,23382,0,23382,731,22651l1461,18267c2192,18267,2192,17537,2192,17537l4384,13152c4384,13152,4384,13152,5115,12422l8037,8768c8037,8768,8037,8768,8768,8768l11691,5845c12422,5115,12422,5115,12422,5115l16806,2923l17537,2192l21921,731c22651,731,22651,731,22651,731l27766,0x">
                  <v:stroke weight="0pt" endcap="flat" joinstyle="miter" miterlimit="10" on="false" color="#000000" opacity="0"/>
                  <v:fill on="true" color="#cc0000"/>
                </v:shape>
                <v:shape id="Shape 2400" style="position:absolute;width:288;height:577;left:13282;top:19161;" coordsize="28835,57725" path="m0,0l338,0l5452,731l6183,731l10567,2192c11298,2192,11298,2923,11298,2923l15682,5115c15682,5115,16413,5115,16413,5845l20066,8768l20797,8768l23720,12422c23720,13152,23720,13152,23720,13152l25912,17537c26643,17537,26643,18267,26643,18267l28104,22651c28104,23382,28104,23382,28104,23382l28835,28497l28835,29228l28104,34343l28104,35073l26643,39458c26643,40188,26643,40188,25912,40188l23720,44572l23720,45303l20797,48957c20797,48957,20066,48957,20066,49687l16413,52610l15682,52610l11298,54802c11298,55533,11298,55533,10567,55533l6183,56994l5452,56994l338,57725l0,57725l0,48170l0,48170l4722,47495l3991,48226l8375,46765l7644,46765l11298,44572l10567,45303l13814,42706l16413,39458l15682,40188l18057,36626l19336,32151l19336,29228l19336,28497l19336,25574l17874,21190l18605,21921l15682,17537l16413,18267l13814,15019l10567,12422l11298,13152l7644,10960l8375,10960l3991,9499l4722,10230l0,9555l0,9555l0,0x">
                  <v:stroke weight="0pt" endcap="flat" joinstyle="miter" miterlimit="10" on="false" color="#000000" opacity="0"/>
                  <v:fill on="true" color="#cc0000"/>
                </v:shape>
                <v:shape id="Shape 2401" style="position:absolute;width:474;height:482;left:17319;top:18730;" coordsize="47495,48226" path="m24113,0c37266,0,47495,10960,47495,24113c47495,37266,37266,48226,24113,48226c10230,48226,0,37266,0,24113c0,10960,10230,0,24113,0x">
                  <v:stroke weight="0pt" endcap="flat" joinstyle="miter" miterlimit="10" on="false" color="#000000" opacity="0"/>
                  <v:fill on="true" color="#cc0000"/>
                </v:shape>
                <v:shape id="Shape 2402" style="position:absolute;width:281;height:569;left:17275;top:18686;" coordsize="28132,56995" path="m22651,0l28132,0l28132,8829l24113,9499l24843,9499l20459,10961l21190,10230l16806,12422l17537,11691l13883,14614l14614,14614l11691,17537l12422,17537l10230,21190l10230,20460l8768,24844l9499,24113l8872,28497l9499,32881l8768,32151l10230,36535l10230,35804l12422,39458l11691,38727l14289,41975l17537,44572l16806,44572l21190,46765l20459,46034l24843,47495l27766,47495l28132,47495l28132,56995l27766,56995l22651,56264c22651,56264,22651,56264,21921,56264l17537,54802l16806,54802l12422,52610c12422,51879,12422,51879,11691,51879l8037,48957l8037,48226l5115,44572c4384,44572,4384,44572,4384,43842l2192,40188c2192,39458,1461,39458,1461,38727l0,34343c0,34343,0,34343,0,33612l0,29228c0,28497,0,28497,0,27767l0,23382c0,22652,0,22652,0,21921l1461,17537l2192,16806l4384,13153c4384,12422,4384,12422,5115,12422l8037,8768c8037,8038,8037,8038,8037,8038l11691,5115c12422,5115,12422,4384,12422,4384l16806,2192l17537,2192l21921,731c22651,731,22651,731,22651,0x">
                  <v:stroke weight="0pt" endcap="flat" joinstyle="miter" miterlimit="10" on="false" color="#000000" opacity="0"/>
                  <v:fill on="true" color="#cc0000"/>
                </v:shape>
                <v:shape id="Shape 2403" style="position:absolute;width:288;height:569;left:17556;top:18686;" coordsize="28863,56995" path="m0,0l5480,0c5480,731,6211,731,6211,731l10595,2192c11326,2192,11326,2192,11326,2192l15710,4384l16441,5115l20094,8038c20094,8038,20094,8038,20825,8768l23748,12422c23748,12422,23748,12422,23748,13153l25940,16806c26670,16806,26670,17537,26670,17537l28132,21921c28132,22652,28132,22652,28132,23382l28863,27767c28863,28497,28863,28497,28863,29228l28132,33612c28132,34343,28132,34343,28132,34343l26670,38727c26670,39458,26670,39458,25940,40188l23748,43842c23748,44572,23748,44572,23748,44572l20825,48226c20094,48226,20094,48957,20094,48957l16441,51879c16441,51879,15710,51879,15710,52610l11326,54802c11326,54802,11326,54802,10595,54802l6211,56264l5480,56264l365,56995l0,56995l0,47495l365,47495l3288,47495l8403,46034l11326,44572l10595,44572l13842,41975l16441,38727l15710,39458l17902,35804l17902,36535l19364,32151l19364,29228l19364,27767l19364,24844l17902,20460l17902,21190l15710,17537l16441,17537l13518,14614l14249,14614l10595,11691l11326,12422l6942,10230l8403,10961l3288,9499l4750,9499l28,8825l0,8829l0,0x">
                  <v:stroke weight="0pt" endcap="flat" joinstyle="miter" miterlimit="10" on="false" color="#000000" opacity="0"/>
                  <v:fill on="true" color="#cc0000"/>
                </v:shape>
                <v:shape id="Shape 2404" style="position:absolute;width:474;height:482;left:21593;top:18247;" coordsize="47495,48226" path="m24113,0c37266,0,47495,10960,47495,24113c47495,37266,37266,48226,24113,48226c10230,48226,0,37266,0,24113c0,10960,10230,0,24113,0x">
                  <v:stroke weight="0pt" endcap="flat" joinstyle="miter" miterlimit="10" on="false" color="#000000" opacity="0"/>
                  <v:fill on="true" color="#cc0000"/>
                </v:shape>
                <v:shape id="Shape 2405" style="position:absolute;width:288;height:569;left:21542;top:18203;" coordsize="28863,56994" path="m28497,0l28863,0l28863,9499l28497,9499l25574,9499l21190,10960l21921,10230l17537,12422l18267,12422l15020,15020l12422,18267l13153,17537l10961,21190l10961,20460l9499,24843l10230,24113l9555,28834l10230,32881l9499,32151l10961,36535l10961,35804l13153,40188l15345,42380l14614,42380l18267,45303l17537,44572l21921,46765l21190,46034l25574,47495l24844,47495l28863,48165l28863,56994l23382,56994c23382,56994,23382,56264,22652,56264l18267,54802l17537,54802l13153,52610c13153,52610,13153,51879,12422,51879l8768,48957c8768,48957,8768,48957,8768,48226l5846,45303c5115,44572,5115,44572,5115,44572l2923,40188l2192,39458l731,35073c731,34343,731,34343,731,33612l0,29228c0,28497,0,28497,0,28497l731,23382l731,22651l2192,18267c2192,17537,2923,17537,2923,16806l5115,13152c5115,12422,5115,12422,5115,12422l8038,8768c8768,8768,8768,8037,8768,8037l12422,5115c13153,5115,13153,5115,13153,4384l17537,2192l18267,2192l22652,731c23382,731,23382,731,23382,731l28497,0x">
                  <v:stroke weight="0pt" endcap="flat" joinstyle="miter" miterlimit="10" on="false" color="#000000" opacity="0"/>
                  <v:fill on="true" color="#cc0000"/>
                </v:shape>
                <v:shape id="Shape 2406" style="position:absolute;width:288;height:569;left:21831;top:18203;" coordsize="28863,56994" path="m0,0l365,0l5480,731l6211,731l10595,2192c11326,2192,11326,2192,11326,2192l15710,4384c15710,5115,16441,5115,16441,5115l20094,8037c20094,8037,20094,8768,20825,8768l23748,12422c23748,12422,23748,12422,23748,13152l25940,16806c26670,17537,26670,17537,26670,18267l28132,22651l28132,23382l28863,28497c28863,28497,28863,28497,28863,29228l28132,33612c28132,34343,28132,34343,28132,35073l26670,39458c26670,39458,26670,40188,25940,40188l23748,44572c23748,44572,23748,44572,23748,45303l20825,48226c20094,48957,20094,48957,20094,48957l16441,51879l15710,52610l11326,54802c11326,54802,11326,54802,10595,54802l6211,56264l5480,56994l0,56994l0,48165l28,48170l4750,47495l3288,47495l7672,46034l6942,46765l11326,44572l10595,45303l14249,42380l13518,42380l16441,39458l15710,40188l17902,35804l17902,36535l19364,32151l18633,32881l19307,28834l18633,24113l19364,24843l17902,20460l17902,21190l15710,17537l16441,18267l13842,15019l10595,12422l11326,12422l6942,10230l7672,10960l3288,9499l365,9499l0,9499l0,0x">
                  <v:stroke weight="0pt" endcap="flat" joinstyle="miter" miterlimit="10" on="false" color="#000000" opacity="0"/>
                  <v:fill on="true" color="#cc0000"/>
                </v:shape>
                <v:shape id="Shape 2407" style="position:absolute;width:474;height:482;left:25868;top:17758;" coordsize="47495,48226" path="m23382,0c37266,0,47495,10960,47495,24113c47495,37266,37266,48226,23382,48226c10230,48226,0,37266,0,24113c0,10960,10230,0,23382,0x">
                  <v:stroke weight="0pt" endcap="flat" joinstyle="miter" miterlimit="10" on="false" color="#000000" opacity="0"/>
                  <v:fill on="true" color="#cc0000"/>
                </v:shape>
                <v:shape id="Shape 2408" style="position:absolute;width:288;height:569;left:25817;top:17714;" coordsize="28863,56995" path="m28497,0l28863,0l28863,8829l24844,9499l25574,9499l20460,10961l21921,10230l17537,12422l18267,12422l15019,15020l12422,18267l13153,17537l10961,21190l10961,20460l9499,24844l10230,24113l9603,28497l10230,32881l9499,32151l10961,36535l10961,35804l13153,39458l12422,38727l15020,41975l18267,44572l17537,44572l20460,46034l25574,47495l24844,47495l28863,48165l28863,56995l28497,56995l23382,56264l22652,56264l18267,54802c17537,54802,17537,54802,17537,54802l13153,52610c13153,51879,12422,51879,12422,51879l8768,48957c8768,48957,8768,48226,8038,48226l5115,44572c5115,44572,5115,44572,5115,43842l2923,40188c2192,39458,2192,39458,2192,39458l731,34343c731,34343,731,34343,731,33612l0,29228c0,28497,0,28497,0,27767l731,23382c731,22652,731,22652,731,22652l2192,17537c2192,17537,2192,17537,2923,16806l5115,13153c5115,12422,5115,12422,5115,12422l8038,8768c8768,8038,8768,8038,8768,8038l12422,5115l13153,4384l17537,2192c17537,2192,17537,2192,18267,2192l22652,731l23382,731l28497,0x">
                  <v:stroke weight="0pt" endcap="flat" joinstyle="miter" miterlimit="10" on="false" color="#000000" opacity="0"/>
                  <v:fill on="true" color="#cc0000"/>
                </v:shape>
                <v:shape id="Shape 2409" style="position:absolute;width:288;height:569;left:26105;top:17714;" coordsize="28863,56995" path="m0,0l365,0l5480,731l6211,731l10595,2192l11326,2192l15710,4384l16441,5115l20094,8038c20094,8038,20094,8038,20825,8768l23748,12422c23748,12422,23748,12422,23748,13153l25940,16806c25940,17537,26670,17537,26670,17537l28132,22652c28132,22652,28132,22652,28132,23382l28863,27767c28863,28497,28863,28497,28863,29228l28132,33612c28132,34343,28132,34343,28132,34343l26670,39458c26670,39458,25940,39458,25940,40188l23748,43842c23748,44572,23748,44572,23017,44572l20094,48226l20094,48957l16441,51879c16441,51879,15710,51879,15710,52610l11326,54802l10595,54802l6211,56264l5480,56264l365,56995l0,56995l0,48165l4019,47495l3288,47495l7672,46034l6942,46765l11326,44572l10595,44572l13842,41975l16441,38727l15710,39458l17902,35804l17902,36535l19364,32151l18633,32881l19259,28497l18633,24113l19364,24844l17902,20460l17902,21190l15710,17537l16441,18267l13843,15020l10595,12422l11326,12422l6942,10230l7672,10961l3288,9499l4019,9499l0,8829l0,0x">
                  <v:stroke weight="0pt" endcap="flat" joinstyle="miter" miterlimit="10" on="false" color="#000000" opacity="0"/>
                  <v:fill on="true" color="#cc0000"/>
                </v:shape>
                <v:shape id="Shape 2410" style="position:absolute;width:474;height:482;left:30142;top:17275;" coordsize="47495,48226" path="m23382,0c37266,0,47495,10960,47495,24113c47495,37266,37266,48226,23382,48226c10230,48226,0,37266,0,24113c0,10960,10230,0,23382,0x">
                  <v:stroke weight="0pt" endcap="flat" joinstyle="miter" miterlimit="10" on="false" color="#000000" opacity="0"/>
                  <v:fill on="true" color="#cc0000"/>
                </v:shape>
                <v:shape id="Shape 2411" style="position:absolute;width:288;height:569;left:30091;top:17232;" coordsize="28862,56994" path="m28497,0l28862,0l28862,9499l28497,9499l25574,9499l21099,10777l17537,13152l18267,12422l15020,15020l12422,18267l13152,17537l10960,21190l10960,20460l9499,24843l9499,28497l9499,29228l9499,32151l10960,36535l10960,35804l13152,40188l15344,42380l14614,42380l18267,45303l17537,44572l21921,46765l20459,46765l25574,47495l24113,47495l28834,48170l28862,48165l28862,56994l23382,56994c23382,56994,22651,56994,22651,56264l18267,55533c17537,54802,17537,54802,17537,54802l13152,52610c13152,52610,12422,52610,12422,51879l8768,48957c8768,48957,8768,48957,8037,48226l5115,45303c5115,44572,5115,44572,5115,44572l2923,40188c2192,40188,2192,39458,2192,39458l731,35073c731,34343,731,34343,731,34343l0,29228l0,28497l731,23382l731,22651l2192,18267c2192,17537,2192,17537,2923,16806l5115,13152l5115,12422l8037,8768c8768,8768,8768,8037,8768,8037l12422,5115l13152,5115l17537,2192c17537,2192,17537,2192,18267,2192l22651,731l23382,731l28497,0x">
                  <v:stroke weight="0pt" endcap="flat" joinstyle="miter" miterlimit="10" on="false" color="#000000" opacity="0"/>
                  <v:fill on="true" color="#cc0000"/>
                </v:shape>
                <v:shape id="Shape 2412" style="position:absolute;width:281;height:569;left:30380;top:17232;" coordsize="28132,56994" path="m0,0l365,0l5480,731c5480,731,5480,731,6211,731l10595,2192l11326,2192l15710,5115c15710,5115,15710,5115,16441,5115l20095,8037l20095,8768l23017,12422c23748,12422,23748,13152,23748,13152l25940,16806c25940,17537,26670,17537,26670,18267l28132,22651l28132,28497l28132,34343c28132,34343,28132,34343,28132,35073l26670,39458l25940,40188l23748,44572c23748,44572,23748,44572,23017,45303l20095,48226c20095,48957,20095,48957,20095,48957l16441,51879c15710,52610,15710,52610,15710,52610l11326,54802c11326,54802,10595,54802,10595,55533l6211,56264c5480,56994,5480,56994,5480,56994l0,56994l0,48165l4019,47495l3288,47495l7672,46765l6942,46765l11326,44572l10595,45303l14249,42380l13518,42380l15710,40188l17902,35804l17902,36535l19364,32151l18633,32881l19307,28834l18633,24113l19364,24843l17902,20460l17902,21190l15710,17537l16441,18267l13843,15020l10595,12422l11326,13152l6942,10230l7672,10960l3288,9499l365,9499l0,9499l0,0x">
                  <v:stroke weight="0pt" endcap="flat" joinstyle="miter" miterlimit="10" on="false" color="#000000" opacity="0"/>
                  <v:fill on="true" color="#cc0000"/>
                </v:shape>
                <v:shape id="Shape 2413" style="position:absolute;width:482;height:482;left:34410;top:16786;" coordsize="48226,48226" path="m24113,0c37266,0,48226,10960,48226,24113c48226,37266,37266,48226,24113,48226c10961,48226,0,37266,0,24113c0,10960,10961,0,24113,0x">
                  <v:stroke weight="0pt" endcap="flat" joinstyle="miter" miterlimit="10" on="false" color="#000000" opacity="0"/>
                  <v:fill on="true" color="#cc0000"/>
                </v:shape>
                <v:shape id="Shape 2414" style="position:absolute;width:288;height:569;left:34366;top:16742;" coordsize="28810,56995" path="m28497,0l28810,0l28810,8828l24113,9499l25574,9499l20459,10961l21921,10230l17537,12422l18267,12422l15019,15020l12422,18267l13152,17537l10230,21190l10960,20460l9499,24844l9499,27767l9499,29228l9499,32151l10960,36535l10960,35804l13152,39458l12422,38727l15020,41975l18267,44572l17537,44572l20460,46034l25574,47495l24113,47495l28810,48166l28810,56995l28497,56995l23382,56264l22651,56264l18267,54802c17537,54802,17537,54802,16806,54802l13152,52610l12422,51879l8768,48957c8768,48957,8768,48957,8037,48226l5115,44572c5115,44572,5115,44572,5115,43842l2923,40188c2192,39458,2192,39458,2192,39458l731,34343c731,34343,731,34343,731,33612l0,29228c0,28497,0,28497,0,27767l731,23382c731,22652,731,22652,731,22652l2192,17537c2192,17537,2192,17537,2923,16806l5115,13153c5115,12422,5115,12422,5115,12422l8037,8768l8768,8038l12422,5115l13152,4384l16806,2192c17537,2192,17537,2192,18267,2192l22651,731l23382,731l28497,0x">
                  <v:stroke weight="0pt" endcap="flat" joinstyle="miter" miterlimit="10" on="false" color="#000000" opacity="0"/>
                  <v:fill on="true" color="#cc0000"/>
                </v:shape>
                <v:shape id="Shape 2415" style="position:absolute;width:281;height:569;left:34654;top:16742;" coordsize="28184,56995" path="m0,0l417,0l5532,731c5532,731,5532,731,6263,731l10647,2192l11378,2192l15762,4384c15762,4384,15762,5115,16493,5115l20146,8038l20146,8768l23069,12422c23800,12422,23800,12422,23800,13153l25992,16806c25992,17537,25992,17537,26722,17537l27453,22652c28184,22652,28184,22652,28184,23382l28184,27767c28184,28497,28184,28497,28184,29228l28184,33612c28184,34343,28184,34343,27453,34343l26722,39458c25992,39458,25992,39458,25992,40188l23800,43842c23800,44572,23800,44572,23069,44572l20146,48226c20146,48957,20146,48957,20146,48957l16493,51879c15762,51879,15762,52610,15762,52610l11378,54802l10647,54802l6263,56264c5532,56264,5532,56264,5532,56264l417,56995l0,56995l0,48166l24,48170l4071,47495l3340,47495l7724,46034l6994,46765l11378,44572l10647,44572l13895,41975l16493,38727l15762,39458l17954,35804l17954,36535l18685,32151l18685,32881l19311,28497l18685,24113l18685,24844l17954,20460l17954,21190l15762,17537l16493,18267l13896,15021l10647,12422l11378,12422l6994,10230l7724,10961l3340,9499l4071,9499l24,8825l0,8828l0,0x">
                  <v:stroke weight="0pt" endcap="flat" joinstyle="miter" miterlimit="10" on="false" color="#000000" opacity="0"/>
                  <v:fill on="true" color="#cc0000"/>
                </v:shape>
                <v:shape id="Shape 2416" style="position:absolute;width:25800;height:5969;left:8930;top:14024;" coordsize="2580091,596979" path="m2570593,731c2574246,0,2577899,2192,2579361,5846c2580091,10230,2577899,13883,2573515,14614l2146057,111797l1718600,208249l436226,499797l8768,596249c5115,596979,1461,594787,731,591134c0,586750,2192,583096,5846,582366l433303,485914l1715677,194366l2143135,97913l2570593,731x">
                  <v:stroke weight="0pt" endcap="flat" joinstyle="miter" miterlimit="10" on="false" color="#000000" opacity="0"/>
                  <v:fill on="true" color="#e1616e"/>
                </v:shape>
                <v:shape id="Shape 474508" style="position:absolute;width:482;height:482;left:8770;top:19679;" coordsize="48226,48226" path="m0,0l48226,0l48226,48226l0,48226l0,0">
                  <v:stroke weight="0pt" endcap="flat" joinstyle="miter" miterlimit="10" on="false" color="#000000" opacity="0"/>
                  <v:fill on="true" color="#e1616e"/>
                </v:shape>
                <v:shape id="Shape 2418" style="position:absolute;width:281;height:569;left:8726;top:19636;" coordsize="28132,56995" path="m4384,0l28132,0l28132,8768l8768,8768l8768,47495l28132,47495l28132,56995l4384,56995c2192,56995,0,54802,0,52610l0,4384c0,1462,2192,0,4384,0x">
                  <v:stroke weight="0pt" endcap="flat" joinstyle="miter" miterlimit="10" on="false" color="#000000" opacity="0"/>
                  <v:fill on="true" color="#e1616e"/>
                </v:shape>
                <v:shape id="Shape 2419" style="position:absolute;width:288;height:569;left:9007;top:19636;" coordsize="28862,56995" path="m0,0l24478,0c26670,0,28862,1462,28862,4384l28862,52610c28862,54802,26670,56995,24478,56995l0,56995l0,47495l19363,47495l19363,8768l0,8768l0,0x">
                  <v:stroke weight="0pt" endcap="flat" joinstyle="miter" miterlimit="10" on="false" color="#000000" opacity="0"/>
                  <v:fill on="true" color="#e1616e"/>
                </v:shape>
                <v:shape id="Shape 474509" style="position:absolute;width:482;height:482;left:13044;top:18708;" coordsize="48226,48226" path="m0,0l48226,0l48226,48226l0,48226l0,0">
                  <v:stroke weight="0pt" endcap="flat" joinstyle="miter" miterlimit="10" on="false" color="#000000" opacity="0"/>
                  <v:fill on="true" color="#e1616e"/>
                </v:shape>
                <v:shape id="Shape 2421" style="position:absolute;width:281;height:569;left:13000;top:18664;" coordsize="28132,56995" path="m4384,0l28132,0l28132,8768l8768,8768l8768,47495l28132,47495l28132,56995l4384,56995c1462,56995,0,54802,0,52610l0,4384c0,1462,1462,0,4384,0x">
                  <v:stroke weight="0pt" endcap="flat" joinstyle="miter" miterlimit="10" on="false" color="#000000" opacity="0"/>
                  <v:fill on="true" color="#e1616e"/>
                </v:shape>
                <v:shape id="Shape 2422" style="position:absolute;width:288;height:569;left:13282;top:18664;" coordsize="28863,56995" path="m0,0l24479,0c26670,0,28863,1462,28863,4384l28863,52610c28863,54802,26670,56995,24479,56995l0,56995l0,47495l19364,47495l19364,8768l0,8768l0,0x">
                  <v:stroke weight="0pt" endcap="flat" joinstyle="miter" miterlimit="10" on="false" color="#000000" opacity="0"/>
                  <v:fill on="true" color="#e1616e"/>
                </v:shape>
                <v:shape id="Shape 474510" style="position:absolute;width:474;height:482;left:17319;top:17736;" coordsize="47496,48226" path="m0,0l47496,0l47496,48226l0,48226l0,0">
                  <v:stroke weight="0pt" endcap="flat" joinstyle="miter" miterlimit="10" on="false" color="#000000" opacity="0"/>
                  <v:fill on="true" color="#e1616e"/>
                </v:shape>
                <v:shape id="Shape 2424" style="position:absolute;width:281;height:569;left:17275;top:17692;" coordsize="28132,56995" path="m4384,0l28132,0l28132,8768l8768,8768l8768,47495l28132,47495l28132,56995l4384,56995c1462,56995,0,54802,0,52610l0,4384c0,2192,1462,0,4384,0x">
                  <v:stroke weight="0pt" endcap="flat" joinstyle="miter" miterlimit="10" on="false" color="#000000" opacity="0"/>
                  <v:fill on="true" color="#e1616e"/>
                </v:shape>
                <v:shape id="Shape 2425" style="position:absolute;width:288;height:569;left:17556;top:17692;" coordsize="28863,56995" path="m0,0l23748,0c26670,0,28863,2192,28863,4384l28863,52610c28863,54802,26670,56995,23748,56995l0,56995l0,47495l19364,47495l19364,8768l0,8768l0,0x">
                  <v:stroke weight="0pt" endcap="flat" joinstyle="miter" miterlimit="10" on="false" color="#000000" opacity="0"/>
                  <v:fill on="true" color="#e1616e"/>
                </v:shape>
                <v:shape id="Shape 474511" style="position:absolute;width:474;height:482;left:21593;top:16764;" coordsize="47495,48226" path="m0,0l47495,0l47495,48226l0,48226l0,0">
                  <v:stroke weight="0pt" endcap="flat" joinstyle="miter" miterlimit="10" on="false" color="#000000" opacity="0"/>
                  <v:fill on="true" color="#e1616e"/>
                </v:shape>
                <v:shape id="Shape 2427" style="position:absolute;width:288;height:569;left:21542;top:16720;" coordsize="28863,56995" path="m5115,0l28863,0l28863,8768l9499,8768l9499,47495l28863,47495l28863,56995l5115,56995c2192,56995,0,54802,0,52610l0,4384c0,2192,2192,0,5115,0x">
                  <v:stroke weight="0pt" endcap="flat" joinstyle="miter" miterlimit="10" on="false" color="#000000" opacity="0"/>
                  <v:fill on="true" color="#e1616e"/>
                </v:shape>
                <v:shape id="Shape 2428" style="position:absolute;width:288;height:569;left:21831;top:16720;" coordsize="28863,56995" path="m0,0l23748,0c26670,0,28863,2192,28863,4384l28863,52610c28863,54802,26670,56995,23748,56995l0,56995l0,47495l19364,47495l19364,8768l0,8768l0,0x">
                  <v:stroke weight="0pt" endcap="flat" joinstyle="miter" miterlimit="10" on="false" color="#000000" opacity="0"/>
                  <v:fill on="true" color="#e1616e"/>
                </v:shape>
                <v:shape id="Shape 474512" style="position:absolute;width:474;height:482;left:25868;top:15792;" coordsize="47495,48226" path="m0,0l47495,0l47495,48226l0,48226l0,0">
                  <v:stroke weight="0pt" endcap="flat" joinstyle="miter" miterlimit="10" on="false" color="#000000" opacity="0"/>
                  <v:fill on="true" color="#e1616e"/>
                </v:shape>
                <v:shape id="Shape 2430" style="position:absolute;width:288;height:569;left:25817;top:15748;" coordsize="28863,56995" path="m5115,0l28863,0l28863,8768l9499,8768l9499,48226l28863,48226l28863,56995l5115,56995c2192,56995,0,54802,0,52610l0,4384c0,2192,2192,0,5115,0x">
                  <v:stroke weight="0pt" endcap="flat" joinstyle="miter" miterlimit="10" on="false" color="#000000" opacity="0"/>
                  <v:fill on="true" color="#e1616e"/>
                </v:shape>
                <v:shape id="Shape 2431" style="position:absolute;width:288;height:569;left:26105;top:15748;" coordsize="28863,56995" path="m0,0l23748,0c26670,0,28863,2192,28863,4384l28863,52610c28863,54802,26670,56995,23748,56995l0,56995l0,48226l19364,48226l19364,8768l0,8768l0,0x">
                  <v:stroke weight="0pt" endcap="flat" joinstyle="miter" miterlimit="10" on="false" color="#000000" opacity="0"/>
                  <v:fill on="true" color="#e1616e"/>
                </v:shape>
                <v:shape id="Shape 474513" style="position:absolute;width:474;height:474;left:30142;top:14835;" coordsize="47495,47495" path="m0,0l47495,0l47495,47495l0,47495l0,0">
                  <v:stroke weight="0pt" endcap="flat" joinstyle="miter" miterlimit="10" on="false" color="#000000" opacity="0"/>
                  <v:fill on="true" color="#e1616e"/>
                </v:shape>
                <v:shape id="Shape 2433" style="position:absolute;width:288;height:577;left:30091;top:14784;" coordsize="28863,57725" path="m5115,0l28863,0l28863,9499l9499,9499l9499,48226l28863,48226l28863,57725l5115,57725c2192,57725,0,55533,0,52610l0,5115c0,2192,2192,0,5115,0x">
                  <v:stroke weight="0pt" endcap="flat" joinstyle="miter" miterlimit="10" on="false" color="#000000" opacity="0"/>
                  <v:fill on="true" color="#e1616e"/>
                </v:shape>
                <v:shape id="Shape 2434" style="position:absolute;width:281;height:577;left:30380;top:14784;" coordsize="28132,57725" path="m0,0l23748,0c26670,0,28132,2192,28132,5115l28132,52610c28132,55533,26670,57725,23748,57725l0,57725l0,48226l19364,48226l19364,9499l0,9499l0,0x">
                  <v:stroke weight="0pt" endcap="flat" joinstyle="miter" miterlimit="10" on="false" color="#000000" opacity="0"/>
                  <v:fill on="true" color="#e1616e"/>
                </v:shape>
                <v:shape id="Shape 474514" style="position:absolute;width:482;height:474;left:34410;top:13863;" coordsize="48227,47495" path="m0,0l48227,0l48227,47495l0,47495l0,0">
                  <v:stroke weight="0pt" endcap="flat" joinstyle="miter" miterlimit="10" on="false" color="#000000" opacity="0"/>
                  <v:fill on="true" color="#e1616e"/>
                </v:shape>
                <v:shape id="Shape 2436" style="position:absolute;width:288;height:569;left:34366;top:13819;" coordsize="28863,56995" path="m4384,0l28863,0l28863,8768l9499,8768l9499,47495l28863,47495l28863,56995l4384,56995c2192,56995,0,54802,0,51879l0,4384c0,1462,2192,0,4384,0x">
                  <v:stroke weight="0pt" endcap="flat" joinstyle="miter" miterlimit="10" on="false" color="#000000" opacity="0"/>
                  <v:fill on="true" color="#e1616e"/>
                </v:shape>
                <v:shape id="Shape 2437" style="position:absolute;width:281;height:569;left:34655;top:13819;" coordsize="28132,56995" path="m0,0l23748,0c26670,0,28132,1462,28132,4384l28132,51879c28132,54802,26670,56995,23748,56995l0,56995l0,47495l19364,47495l19364,8768l0,8768l0,0x">
                  <v:stroke weight="0pt" endcap="flat" joinstyle="miter" miterlimit="10" on="false" color="#000000" opacity="0"/>
                  <v:fill on="true" color="#e1616e"/>
                </v:shape>
                <v:shape id="Shape 2438" style="position:absolute;width:25808;height:19063;left:8923;top:1712;" coordsize="2580822,1906389" path="m2568400,2192c2572053,0,2576438,731,2578630,3653c2580822,7307,2580091,11691,2577169,13884l1722253,643744l1294795,959405l867337,1273605l439880,1589266l12422,1903466c9499,1906389,5115,1905658,2192,1902005c0,1899082,731,1894698,3653,1892505l431842,1577575l858569,1261914l1286027,947714l1713485,632784l2140943,317123l2568400,2192x">
                  <v:stroke weight="0pt" endcap="flat" joinstyle="miter" miterlimit="10" on="false" color="#000000" opacity="0"/>
                  <v:fill on="true" color="#73a8d4"/>
                </v:shape>
                <v:shape id="Shape 2439" style="position:absolute;width:241;height:237;left:8770;top:20684;" coordsize="24113,23747" path="m0,23747l24113,0l24113,23747x">
                  <v:stroke weight="0pt" endcap="flat" joinstyle="miter" miterlimit="10" on="false" color="#000000" opacity="0"/>
                  <v:fill on="true" color="#73a8d4"/>
                </v:shape>
                <v:shape id="Shape 2440" style="position:absolute;width:241;height:474;left:9011;top:20447;" coordsize="24113,47495" path="m24113,47495l0,23748l0,23748l0,23747l0,23748l24113,0x">
                  <v:stroke weight="0pt" endcap="flat" joinstyle="miter" miterlimit="10" on="false" color="#000000" opacity="0"/>
                  <v:fill on="true" color="#73a8d4"/>
                </v:shape>
                <v:shape id="Shape 2441" style="position:absolute;width:241;height:237;left:8770;top:20447;" coordsize="24113,23747" path="m24113,0l24113,23747l0,0x">
                  <v:stroke weight="0pt" endcap="flat" joinstyle="miter" miterlimit="10" on="false" color="#000000" opacity="0"/>
                  <v:fill on="true" color="#73a8d4"/>
                </v:shape>
                <v:shape id="Shape 2442" style="position:absolute;width:540;height:548;left:8740;top:20410;" coordsize="54072,54802" path="m5846,0l22652,16806l22652,3653l31420,3653l31420,16323l47495,0l54072,6576l33247,27401l54072,48226l47495,54802l31420,38479l31420,51148l22652,51148l22652,37996l5846,54802l0,48226l20509,27401l0,6576l5846,0x">
                  <v:stroke weight="0pt" endcap="flat" joinstyle="miter" miterlimit="10" on="false" color="#000000" opacity="0"/>
                  <v:fill on="true" color="#73a8d4"/>
                </v:shape>
                <v:shape id="Shape 2443" style="position:absolute;width:241;height:237;left:13285;top:17542;" coordsize="24113,23747" path="m0,23747l0,0l24113,23747x">
                  <v:stroke weight="0pt" endcap="flat" joinstyle="miter" miterlimit="10" on="false" color="#000000" opacity="0"/>
                  <v:fill on="true" color="#73a8d4"/>
                </v:shape>
                <v:shape id="Shape 2444" style="position:absolute;width:241;height:237;left:13285;top:17305;" coordsize="24113,23747" path="m24113,0l0,23747l0,0x">
                  <v:stroke weight="0pt" endcap="flat" joinstyle="miter" miterlimit="10" on="false" color="#000000" opacity="0"/>
                  <v:fill on="true" color="#73a8d4"/>
                </v:shape>
                <v:shape id="Shape 2445" style="position:absolute;width:241;height:474;left:13044;top:17305;" coordsize="24113,47495" path="m0,47495l24113,23747l24113,23748l24113,23747l24113,23747l0,0x">
                  <v:stroke weight="0pt" endcap="flat" joinstyle="miter" miterlimit="10" on="false" color="#000000" opacity="0"/>
                  <v:fill on="true" color="#73a8d4"/>
                </v:shape>
                <v:shape id="Shape 2446" style="position:absolute;width:548;height:548;left:13008;top:17268;" coordsize="54802,54802" path="m6576,0l22652,16075l22652,3653l32151,3653l32151,16075l48226,0l54802,6576l33977,27401l54802,48226l48226,54802l32151,38727l32151,51148l22652,51148l22652,38727l6576,54802l0,48226l20825,27401l0,6576l6576,0x">
                  <v:stroke weight="0pt" endcap="flat" joinstyle="miter" miterlimit="10" on="false" color="#000000" opacity="0"/>
                  <v:fill on="true" color="#73a8d4"/>
                </v:shape>
                <v:shape id="Shape 2447" style="position:absolute;width:233;height:237;left:17560;top:14393;" coordsize="23382,23742" path="m0,23742l0,0l23382,23742x">
                  <v:stroke weight="0pt" endcap="flat" joinstyle="miter" miterlimit="10" on="false" color="#000000" opacity="0"/>
                  <v:fill on="true" color="#73a8d4"/>
                </v:shape>
                <v:shape id="Shape 2448" style="position:absolute;width:233;height:237;left:17560;top:14148;" coordsize="23382,23742" path="m23382,0l0,23742l0,0x">
                  <v:stroke weight="0pt" endcap="flat" joinstyle="miter" miterlimit="10" on="false" color="#000000" opacity="0"/>
                  <v:fill on="true" color="#73a8d4"/>
                </v:shape>
                <v:shape id="Shape 2449" style="position:absolute;width:241;height:482;left:17319;top:14148;" coordsize="24113,48226" path="m0,48226l23748,24113l24113,24484l24113,23742l23748,24113l0,0x">
                  <v:stroke weight="0pt" endcap="flat" joinstyle="miter" miterlimit="10" on="false" color="#000000" opacity="0"/>
                  <v:fill on="true" color="#73a8d4"/>
                </v:shape>
                <v:shape id="Shape 2450" style="position:absolute;width:548;height:548;left:17282;top:14112;" coordsize="54802,54802" path="m6576,0l22652,16075l22652,3653l32151,3653l32151,16075l48226,0l54802,6576l33977,27401l54802,48226l48226,54802l32151,38727l32151,51879l22652,51879l22652,38727l6576,54802l0,48226l20825,27401l0,6576l6576,0x">
                  <v:stroke weight="0pt" endcap="flat" joinstyle="miter" miterlimit="10" on="false" color="#000000" opacity="0"/>
                  <v:fill on="true" color="#73a8d4"/>
                </v:shape>
                <v:shape id="Shape 2451" style="position:absolute;width:233;height:233;left:21834;top:11247;" coordsize="23382,23382" path="m0,23382l0,0l23382,23382x">
                  <v:stroke weight="0pt" endcap="flat" joinstyle="miter" miterlimit="10" on="false" color="#000000" opacity="0"/>
                  <v:fill on="true" color="#73a8d4"/>
                </v:shape>
                <v:shape id="Shape 2452" style="position:absolute;width:233;height:233;left:21834;top:11006;" coordsize="23382,23382" path="m23382,0l0,23382l0,0x">
                  <v:stroke weight="0pt" endcap="flat" joinstyle="miter" miterlimit="10" on="false" color="#000000" opacity="0"/>
                  <v:fill on="true" color="#73a8d4"/>
                </v:shape>
                <v:shape id="Shape 2453" style="position:absolute;width:241;height:474;left:21593;top:11006;" coordsize="24113,47495" path="m0,47495l23748,23748l24113,24113l24113,23382l23748,23748l0,0x">
                  <v:stroke weight="0pt" endcap="flat" joinstyle="miter" miterlimit="10" on="false" color="#000000" opacity="0"/>
                  <v:fill on="true" color="#73a8d4"/>
                </v:shape>
                <v:shape id="Shape 2454" style="position:absolute;width:548;height:548;left:21557;top:10970;" coordsize="54802,54802" path="m6576,0l22652,16075l22652,3653l32151,3653l32151,16075l48226,0l54802,6576l33977,27401l54802,48226l48226,54802l32151,38727l32151,51148l22652,51148l22652,38727l6576,54802l0,48226l20825,27401l0,6576l6576,0x">
                  <v:stroke weight="0pt" endcap="flat" joinstyle="miter" miterlimit="10" on="false" color="#000000" opacity="0"/>
                  <v:fill on="true" color="#73a8d4"/>
                </v:shape>
                <v:shape id="Shape 2455" style="position:absolute;width:233;height:237;left:25868;top:8094;" coordsize="23382,23742" path="m0,23742l23382,0l23382,23742x">
                  <v:stroke weight="0pt" endcap="flat" joinstyle="miter" miterlimit="10" on="false" color="#000000" opacity="0"/>
                  <v:fill on="true" color="#73a8d4"/>
                </v:shape>
                <v:shape id="Shape 2456" style="position:absolute;width:241;height:482;left:26102;top:7849;" coordsize="24113,48226" path="m24113,48226l365,24113l0,24484l0,23742l365,24113l24113,0x">
                  <v:stroke weight="0pt" endcap="flat" joinstyle="miter" miterlimit="10" on="false" color="#000000" opacity="0"/>
                  <v:fill on="true" color="#73a8d4"/>
                </v:shape>
                <v:shape id="Shape 2457" style="position:absolute;width:233;height:237;left:25868;top:7849;" coordsize="23382,23742" path="m23382,0l23382,23742l0,0x">
                  <v:stroke weight="0pt" endcap="flat" joinstyle="miter" miterlimit="10" on="false" color="#000000" opacity="0"/>
                  <v:fill on="true" color="#73a8d4"/>
                </v:shape>
                <v:shape id="Shape 2458" style="position:absolute;width:548;height:540;left:25831;top:7820;" coordsize="54802,54072" path="m6576,0l22652,15832l22652,2923l32151,2923l32151,15832l48226,0l54802,6576l34028,27036l54802,47495l48226,54072l32151,38240l32151,51149l22652,51149l22652,38240l6576,54072l0,47495l20774,27036l0,6576l6576,0x">
                  <v:stroke weight="0pt" endcap="flat" joinstyle="miter" miterlimit="10" on="false" color="#000000" opacity="0"/>
                  <v:fill on="true" color="#73a8d4"/>
                </v:shape>
                <v:shape id="Shape 2459" style="position:absolute;width:233;height:233;left:30142;top:4941;" coordsize="23382,23382" path="m0,23382l23382,0l23382,23382x">
                  <v:stroke weight="0pt" endcap="flat" joinstyle="miter" miterlimit="10" on="false" color="#000000" opacity="0"/>
                  <v:fill on="true" color="#73a8d4"/>
                </v:shape>
                <v:shape id="Shape 2460" style="position:absolute;width:241;height:474;left:30376;top:4700;" coordsize="24113,47495" path="m24113,47495l365,23747l0,24113l0,23382l365,23747l24113,0x">
                  <v:stroke weight="0pt" endcap="flat" joinstyle="miter" miterlimit="10" on="false" color="#000000" opacity="0"/>
                  <v:fill on="true" color="#73a8d4"/>
                </v:shape>
                <v:shape id="Shape 2461" style="position:absolute;width:233;height:233;left:30142;top:4700;" coordsize="23382,23382" path="m23382,0l23382,23382l0,0x">
                  <v:stroke weight="0pt" endcap="flat" joinstyle="miter" miterlimit="10" on="false" color="#000000" opacity="0"/>
                  <v:fill on="true" color="#73a8d4"/>
                </v:shape>
                <v:shape id="Shape 2462" style="position:absolute;width:548;height:548;left:30106;top:4664;" coordsize="54802,54802" path="m6576,0l22652,16075l22652,3653l32151,3653l32151,16075l48226,0l54802,6576l33977,27401l54802,48226l48226,54802l32151,38727l32151,51148l22652,51148l22652,38727l6576,54802l0,48226l20825,27401l0,6576l6576,0x">
                  <v:stroke weight="0pt" endcap="flat" joinstyle="miter" miterlimit="10" on="false" color="#000000" opacity="0"/>
                  <v:fill on="true" color="#73a8d4"/>
                </v:shape>
                <v:shape id="Shape 2463" style="position:absolute;width:241;height:241;left:34651;top:1792;" coordsize="24113,24113" path="m0,24113l0,0l24113,24113x">
                  <v:stroke weight="0pt" endcap="flat" joinstyle="miter" miterlimit="10" on="false" color="#000000" opacity="0"/>
                  <v:fill on="true" color="#73a8d4"/>
                </v:shape>
                <v:shape id="Shape 2464" style="position:absolute;width:241;height:241;left:34651;top:1551;" coordsize="24113,24113" path="m24113,0l0,24113l0,0x">
                  <v:stroke weight="0pt" endcap="flat" joinstyle="miter" miterlimit="10" on="false" color="#000000" opacity="0"/>
                  <v:fill on="true" color="#73a8d4"/>
                </v:shape>
                <v:shape id="Shape 2465" style="position:absolute;width:241;height:482;left:34410;top:1551;" coordsize="24113,48226" path="m0,48226l24113,24113l24113,24113l24113,24113l24113,24113l0,0x">
                  <v:stroke weight="0pt" endcap="flat" joinstyle="miter" miterlimit="10" on="false" color="#000000" opacity="0"/>
                  <v:fill on="true" color="#73a8d4"/>
                </v:shape>
                <v:shape id="Shape 2466" style="position:absolute;width:548;height:548;left:34381;top:1522;" coordsize="54802,54802" path="m6576,0l22651,16075l22651,2923l32151,2923l32151,16075l48226,0l54802,6576l33977,27401l54802,48226l48226,54802l32151,38727l32151,51149l22651,51149l22651,38728l6576,54802l0,48226l20825,27401l0,6576l6576,0x">
                  <v:stroke weight="0pt" endcap="flat" joinstyle="miter" miterlimit="10" on="false" color="#000000" opacity="0"/>
                  <v:fill on="true" color="#73a8d4"/>
                </v:shape>
                <v:rect id="Rectangle 2467" style="position:absolute;width:2704;height:1548;left:1645;top:21804;" filled="f" stroked="f">
                  <v:textbox inset="0,0,0,0">
                    <w:txbxContent>
                      <w:p>
                        <w:pPr>
                          <w:spacing w:before="0" w:after="160" w:line="259" w:lineRule="auto"/>
                          <w:ind w:left="0" w:firstLine="0"/>
                          <w:jc w:val="left"/>
                        </w:pPr>
                        <w:r>
                          <w:rPr>
                            <w:rFonts w:cs="Calibri" w:hAnsi="Calibri" w:eastAsia="Calibri" w:ascii="Calibri"/>
                            <w:sz w:val="18"/>
                          </w:rPr>
                          <w:t xml:space="preserve">0.99</w:t>
                        </w:r>
                      </w:p>
                    </w:txbxContent>
                  </v:textbox>
                </v:rect>
                <v:rect id="Rectangle 2468" style="position:absolute;width:2704;height:1548;left:1645;top:19378;" filled="f" stroked="f">
                  <v:textbox inset="0,0,0,0">
                    <w:txbxContent>
                      <w:p>
                        <w:pPr>
                          <w:spacing w:before="0" w:after="160" w:line="259" w:lineRule="auto"/>
                          <w:ind w:left="0" w:firstLine="0"/>
                          <w:jc w:val="left"/>
                        </w:pPr>
                        <w:r>
                          <w:rPr>
                            <w:rFonts w:cs="Calibri" w:hAnsi="Calibri" w:eastAsia="Calibri" w:ascii="Calibri"/>
                            <w:sz w:val="18"/>
                          </w:rPr>
                          <w:t xml:space="preserve">1.00</w:t>
                        </w:r>
                      </w:p>
                    </w:txbxContent>
                  </v:textbox>
                </v:rect>
                <v:rect id="Rectangle 2469" style="position:absolute;width:2704;height:1548;left:1645;top:16959;" filled="f" stroked="f">
                  <v:textbox inset="0,0,0,0">
                    <w:txbxContent>
                      <w:p>
                        <w:pPr>
                          <w:spacing w:before="0" w:after="160" w:line="259" w:lineRule="auto"/>
                          <w:ind w:left="0" w:firstLine="0"/>
                          <w:jc w:val="left"/>
                        </w:pPr>
                        <w:r>
                          <w:rPr>
                            <w:rFonts w:cs="Calibri" w:hAnsi="Calibri" w:eastAsia="Calibri" w:ascii="Calibri"/>
                            <w:sz w:val="18"/>
                          </w:rPr>
                          <w:t xml:space="preserve">1.01</w:t>
                        </w:r>
                      </w:p>
                    </w:txbxContent>
                  </v:textbox>
                </v:rect>
                <v:rect id="Rectangle 2470" style="position:absolute;width:2704;height:1548;left:1645;top:14533;" filled="f" stroked="f">
                  <v:textbox inset="0,0,0,0">
                    <w:txbxContent>
                      <w:p>
                        <w:pPr>
                          <w:spacing w:before="0" w:after="160" w:line="259" w:lineRule="auto"/>
                          <w:ind w:left="0" w:firstLine="0"/>
                          <w:jc w:val="left"/>
                        </w:pPr>
                        <w:r>
                          <w:rPr>
                            <w:rFonts w:cs="Calibri" w:hAnsi="Calibri" w:eastAsia="Calibri" w:ascii="Calibri"/>
                            <w:sz w:val="18"/>
                          </w:rPr>
                          <w:t xml:space="preserve">1.02</w:t>
                        </w:r>
                      </w:p>
                    </w:txbxContent>
                  </v:textbox>
                </v:rect>
                <v:rect id="Rectangle 2471" style="position:absolute;width:2704;height:1548;left:1645;top:12115;" filled="f" stroked="f">
                  <v:textbox inset="0,0,0,0">
                    <w:txbxContent>
                      <w:p>
                        <w:pPr>
                          <w:spacing w:before="0" w:after="160" w:line="259" w:lineRule="auto"/>
                          <w:ind w:left="0" w:firstLine="0"/>
                          <w:jc w:val="left"/>
                        </w:pPr>
                        <w:r>
                          <w:rPr>
                            <w:rFonts w:cs="Calibri" w:hAnsi="Calibri" w:eastAsia="Calibri" w:ascii="Calibri"/>
                            <w:sz w:val="18"/>
                          </w:rPr>
                          <w:t xml:space="preserve">1.03</w:t>
                        </w:r>
                      </w:p>
                    </w:txbxContent>
                  </v:textbox>
                </v:rect>
                <v:rect id="Rectangle 2472" style="position:absolute;width:2704;height:1548;left:1645;top:9689;" filled="f" stroked="f">
                  <v:textbox inset="0,0,0,0">
                    <w:txbxContent>
                      <w:p>
                        <w:pPr>
                          <w:spacing w:before="0" w:after="160" w:line="259" w:lineRule="auto"/>
                          <w:ind w:left="0" w:firstLine="0"/>
                          <w:jc w:val="left"/>
                        </w:pPr>
                        <w:r>
                          <w:rPr>
                            <w:rFonts w:cs="Calibri" w:hAnsi="Calibri" w:eastAsia="Calibri" w:ascii="Calibri"/>
                            <w:sz w:val="18"/>
                          </w:rPr>
                          <w:t xml:space="preserve">1.04</w:t>
                        </w:r>
                      </w:p>
                    </w:txbxContent>
                  </v:textbox>
                </v:rect>
                <v:rect id="Rectangle 2473" style="position:absolute;width:2704;height:1548;left:1645;top:7270;" filled="f" stroked="f">
                  <v:textbox inset="0,0,0,0">
                    <w:txbxContent>
                      <w:p>
                        <w:pPr>
                          <w:spacing w:before="0" w:after="160" w:line="259" w:lineRule="auto"/>
                          <w:ind w:left="0" w:firstLine="0"/>
                          <w:jc w:val="left"/>
                        </w:pPr>
                        <w:r>
                          <w:rPr>
                            <w:rFonts w:cs="Calibri" w:hAnsi="Calibri" w:eastAsia="Calibri" w:ascii="Calibri"/>
                            <w:sz w:val="18"/>
                          </w:rPr>
                          <w:t xml:space="preserve">1.05</w:t>
                        </w:r>
                      </w:p>
                    </w:txbxContent>
                  </v:textbox>
                </v:rect>
                <v:rect id="Rectangle 2474" style="position:absolute;width:2704;height:1548;left:1645;top:4844;" filled="f" stroked="f">
                  <v:textbox inset="0,0,0,0">
                    <w:txbxContent>
                      <w:p>
                        <w:pPr>
                          <w:spacing w:before="0" w:after="160" w:line="259" w:lineRule="auto"/>
                          <w:ind w:left="0" w:firstLine="0"/>
                          <w:jc w:val="left"/>
                        </w:pPr>
                        <w:r>
                          <w:rPr>
                            <w:rFonts w:cs="Calibri" w:hAnsi="Calibri" w:eastAsia="Calibri" w:ascii="Calibri"/>
                            <w:sz w:val="18"/>
                          </w:rPr>
                          <w:t xml:space="preserve">1.06</w:t>
                        </w:r>
                      </w:p>
                    </w:txbxContent>
                  </v:textbox>
                </v:rect>
                <v:rect id="Rectangle 2475" style="position:absolute;width:2704;height:1548;left:1645;top:2418;" filled="f" stroked="f">
                  <v:textbox inset="0,0,0,0">
                    <w:txbxContent>
                      <w:p>
                        <w:pPr>
                          <w:spacing w:before="0" w:after="160" w:line="259" w:lineRule="auto"/>
                          <w:ind w:left="0" w:firstLine="0"/>
                          <w:jc w:val="left"/>
                        </w:pPr>
                        <w:r>
                          <w:rPr>
                            <w:rFonts w:cs="Calibri" w:hAnsi="Calibri" w:eastAsia="Calibri" w:ascii="Calibri"/>
                            <w:sz w:val="18"/>
                          </w:rPr>
                          <w:t xml:space="preserve">1.07</w:t>
                        </w:r>
                      </w:p>
                    </w:txbxContent>
                  </v:textbox>
                </v:rect>
                <v:rect id="Rectangle 2476" style="position:absolute;width:2704;height:1548;left:1645;top:0;" filled="f" stroked="f">
                  <v:textbox inset="0,0,0,0">
                    <w:txbxContent>
                      <w:p>
                        <w:pPr>
                          <w:spacing w:before="0" w:after="160" w:line="259" w:lineRule="auto"/>
                          <w:ind w:left="0" w:firstLine="0"/>
                          <w:jc w:val="left"/>
                        </w:pPr>
                        <w:r>
                          <w:rPr>
                            <w:rFonts w:cs="Calibri" w:hAnsi="Calibri" w:eastAsia="Calibri" w:ascii="Calibri"/>
                            <w:sz w:val="18"/>
                          </w:rPr>
                          <w:t xml:space="preserve">1.08</w:t>
                        </w:r>
                      </w:p>
                    </w:txbxContent>
                  </v:textbox>
                </v:rect>
                <v:rect id="Rectangle 91827" style="position:absolute;width:770;height:1548;left:4444;top:23287;" filled="f" stroked="f">
                  <v:textbox inset="0,0,0,0">
                    <w:txbxContent>
                      <w:p>
                        <w:pPr>
                          <w:spacing w:before="0" w:after="160" w:line="259" w:lineRule="auto"/>
                          <w:ind w:left="0" w:firstLine="0"/>
                          <w:jc w:val="left"/>
                        </w:pPr>
                        <w:r>
                          <w:rPr>
                            <w:rFonts w:cs="Calibri" w:hAnsi="Calibri" w:eastAsia="Calibri" w:ascii="Calibri"/>
                            <w:sz w:val="18"/>
                          </w:rPr>
                          <w:t xml:space="preserve">0</w:t>
                        </w:r>
                      </w:p>
                    </w:txbxContent>
                  </v:textbox>
                </v:rect>
                <v:rect id="Rectangle 91841" style="position:absolute;width:1548;height:1548;left:38351;top:23287;" filled="f" stroked="f">
                  <v:textbox inset="0,0,0,0">
                    <w:txbxContent>
                      <w:p>
                        <w:pPr>
                          <w:spacing w:before="0" w:after="160" w:line="259" w:lineRule="auto"/>
                          <w:ind w:left="0" w:firstLine="0"/>
                          <w:jc w:val="left"/>
                        </w:pPr>
                        <w:r>
                          <w:rPr>
                            <w:rFonts w:cs="Calibri" w:hAnsi="Calibri" w:eastAsia="Calibri" w:ascii="Calibri"/>
                            <w:sz w:val="18"/>
                          </w:rPr>
                          <w:t xml:space="preserve">40</w:t>
                        </w:r>
                      </w:p>
                    </w:txbxContent>
                  </v:textbox>
                </v:rect>
                <v:rect id="Rectangle 91829" style="position:absolute;width:770;height:1548;left:8719;top:23287;" filled="f" stroked="f">
                  <v:textbox inset="0,0,0,0">
                    <w:txbxContent>
                      <w:p>
                        <w:pPr>
                          <w:spacing w:before="0" w:after="160" w:line="259" w:lineRule="auto"/>
                          <w:ind w:left="0" w:firstLine="0"/>
                          <w:jc w:val="left"/>
                        </w:pPr>
                        <w:r>
                          <w:rPr>
                            <w:rFonts w:cs="Calibri" w:hAnsi="Calibri" w:eastAsia="Calibri" w:ascii="Calibri"/>
                            <w:sz w:val="18"/>
                          </w:rPr>
                          <w:t xml:space="preserve">5</w:t>
                        </w:r>
                      </w:p>
                    </w:txbxContent>
                  </v:textbox>
                </v:rect>
                <v:rect id="Rectangle 91830" style="position:absolute;width:1538;height:1548;left:12708;top:23287;" filled="f" stroked="f">
                  <v:textbox inset="0,0,0,0">
                    <w:txbxContent>
                      <w:p>
                        <w:pPr>
                          <w:spacing w:before="0" w:after="160" w:line="259" w:lineRule="auto"/>
                          <w:ind w:left="0" w:firstLine="0"/>
                          <w:jc w:val="left"/>
                        </w:pPr>
                        <w:r>
                          <w:rPr>
                            <w:rFonts w:cs="Calibri" w:hAnsi="Calibri" w:eastAsia="Calibri" w:ascii="Calibri"/>
                            <w:sz w:val="18"/>
                          </w:rPr>
                          <w:t xml:space="preserve">10</w:t>
                        </w:r>
                      </w:p>
                    </w:txbxContent>
                  </v:textbox>
                </v:rect>
                <v:rect id="Rectangle 91831" style="position:absolute;width:1548;height:1548;left:16976;top:23287;" filled="f" stroked="f">
                  <v:textbox inset="0,0,0,0">
                    <w:txbxContent>
                      <w:p>
                        <w:pPr>
                          <w:spacing w:before="0" w:after="160" w:line="259" w:lineRule="auto"/>
                          <w:ind w:left="0" w:firstLine="0"/>
                          <w:jc w:val="left"/>
                        </w:pPr>
                        <w:r>
                          <w:rPr>
                            <w:rFonts w:cs="Calibri" w:hAnsi="Calibri" w:eastAsia="Calibri" w:ascii="Calibri"/>
                            <w:sz w:val="18"/>
                          </w:rPr>
                          <w:t xml:space="preserve">15</w:t>
                        </w:r>
                      </w:p>
                    </w:txbxContent>
                  </v:textbox>
                </v:rect>
                <v:rect id="Rectangle 91832" style="position:absolute;width:1548;height:1548;left:21251;top:23287;" filled="f" stroked="f">
                  <v:textbox inset="0,0,0,0">
                    <w:txbxContent>
                      <w:p>
                        <w:pPr>
                          <w:spacing w:before="0" w:after="160" w:line="259" w:lineRule="auto"/>
                          <w:ind w:left="0" w:firstLine="0"/>
                          <w:jc w:val="left"/>
                        </w:pPr>
                        <w:r>
                          <w:rPr>
                            <w:rFonts w:cs="Calibri" w:hAnsi="Calibri" w:eastAsia="Calibri" w:ascii="Calibri"/>
                            <w:sz w:val="18"/>
                          </w:rPr>
                          <w:t xml:space="preserve">20</w:t>
                        </w:r>
                      </w:p>
                    </w:txbxContent>
                  </v:textbox>
                </v:rect>
                <v:rect id="Rectangle 91834" style="position:absolute;width:1548;height:1548;left:25526;top:23287;" filled="f" stroked="f">
                  <v:textbox inset="0,0,0,0">
                    <w:txbxContent>
                      <w:p>
                        <w:pPr>
                          <w:spacing w:before="0" w:after="160" w:line="259" w:lineRule="auto"/>
                          <w:ind w:left="0" w:firstLine="0"/>
                          <w:jc w:val="left"/>
                        </w:pPr>
                        <w:r>
                          <w:rPr>
                            <w:rFonts w:cs="Calibri" w:hAnsi="Calibri" w:eastAsia="Calibri" w:ascii="Calibri"/>
                            <w:sz w:val="18"/>
                          </w:rPr>
                          <w:t xml:space="preserve">25</w:t>
                        </w:r>
                      </w:p>
                    </w:txbxContent>
                  </v:textbox>
                </v:rect>
                <v:rect id="Rectangle 91836" style="position:absolute;width:1548;height:1548;left:29801;top:23287;" filled="f" stroked="f">
                  <v:textbox inset="0,0,0,0">
                    <w:txbxContent>
                      <w:p>
                        <w:pPr>
                          <w:spacing w:before="0" w:after="160" w:line="259" w:lineRule="auto"/>
                          <w:ind w:left="0" w:firstLine="0"/>
                          <w:jc w:val="left"/>
                        </w:pPr>
                        <w:r>
                          <w:rPr>
                            <w:rFonts w:cs="Calibri" w:hAnsi="Calibri" w:eastAsia="Calibri" w:ascii="Calibri"/>
                            <w:sz w:val="18"/>
                          </w:rPr>
                          <w:t xml:space="preserve">30</w:t>
                        </w:r>
                      </w:p>
                    </w:txbxContent>
                  </v:textbox>
                </v:rect>
                <v:rect id="Rectangle 91838" style="position:absolute;width:1548;height:1548;left:34076;top:23287;" filled="f" stroked="f">
                  <v:textbox inset="0,0,0,0">
                    <w:txbxContent>
                      <w:p>
                        <w:pPr>
                          <w:spacing w:before="0" w:after="160" w:line="259" w:lineRule="auto"/>
                          <w:ind w:left="0" w:firstLine="0"/>
                          <w:jc w:val="left"/>
                        </w:pPr>
                        <w:r>
                          <w:rPr>
                            <w:rFonts w:cs="Calibri" w:hAnsi="Calibri" w:eastAsia="Calibri" w:ascii="Calibri"/>
                            <w:sz w:val="18"/>
                          </w:rPr>
                          <w:t xml:space="preserve">35</w:t>
                        </w:r>
                      </w:p>
                    </w:txbxContent>
                  </v:textbox>
                </v:rect>
                <v:rect id="Rectangle 2478" style="position:absolute;width:816;height:1811;left:497;top:11789;rotation:270;" filled="f" stroked="f">
                  <v:textbox inset="0,0,0,0" style="layout-flow:vertical;mso-layout-flow-alt:bottom-to-top">
                    <w:txbxContent>
                      <w:p>
                        <w:pPr>
                          <w:spacing w:before="0" w:after="160" w:line="259" w:lineRule="auto"/>
                          <w:ind w:left="0" w:firstLine="0"/>
                          <w:jc w:val="left"/>
                        </w:pPr>
                        <w:r>
                          <w:rPr>
                            <w:rFonts w:cs="Calibri" w:hAnsi="Calibri" w:eastAsia="Calibri" w:ascii="Calibri"/>
                            <w:sz w:val="21"/>
                          </w:rPr>
                          <w:t xml:space="preserve">F</w:t>
                        </w:r>
                      </w:p>
                    </w:txbxContent>
                  </v:textbox>
                </v:rect>
                <v:rect id="Rectangle 2479" style="position:absolute;width:1008;height:1207;left:755;top:11381;rotation:270;" filled="f" stroked="f">
                  <v:textbox inset="0,0,0,0" style="layout-flow:vertical;mso-layout-flow-alt:bottom-to-top">
                    <w:txbxContent>
                      <w:p>
                        <w:pPr>
                          <w:spacing w:before="0" w:after="160" w:line="259" w:lineRule="auto"/>
                          <w:ind w:left="0" w:firstLine="0"/>
                          <w:jc w:val="left"/>
                        </w:pPr>
                        <w:r>
                          <w:rPr>
                            <w:rFonts w:cs="Calibri" w:hAnsi="Calibri" w:eastAsia="Calibri" w:ascii="Calibri"/>
                            <w:sz w:val="14"/>
                          </w:rPr>
                          <w:t xml:space="preserve">y,t</w:t>
                        </w:r>
                      </w:p>
                    </w:txbxContent>
                  </v:textbox>
                </v:rect>
                <v:rect id="Rectangle 2480" style="position:absolute;width:1489;height:1811;left:160;top:10013;rotation:270;" filled="f" stroked="f">
                  <v:textbox inset="0,0,0,0" style="layout-flow:vertical;mso-layout-flow-alt:bottom-to-top">
                    <w:txbxContent>
                      <w:p>
                        <w:pPr>
                          <w:spacing w:before="0" w:after="160" w:line="259" w:lineRule="auto"/>
                          <w:ind w:left="0" w:firstLine="0"/>
                          <w:jc w:val="left"/>
                        </w:pPr>
                        <w:r>
                          <w:rPr>
                            <w:rFonts w:cs="Calibri" w:hAnsi="Calibri" w:eastAsia="Calibri" w:ascii="Calibri"/>
                            <w:sz w:val="21"/>
                          </w:rPr>
                          <w:t xml:space="preserve">/F</w:t>
                        </w:r>
                      </w:p>
                    </w:txbxContent>
                  </v:textbox>
                </v:rect>
                <v:rect id="Rectangle 2481" style="position:absolute;width:902;height:1207;left:808;top:9476;rotation:270;" filled="f" stroked="f">
                  <v:textbox inset="0,0,0,0" style="layout-flow:vertical;mso-layout-flow-alt:bottom-to-top">
                    <w:txbxContent>
                      <w:p>
                        <w:pPr>
                          <w:spacing w:before="0" w:after="160" w:line="259" w:lineRule="auto"/>
                          <w:ind w:left="0" w:firstLine="0"/>
                          <w:jc w:val="left"/>
                        </w:pPr>
                        <w:r>
                          <w:rPr>
                            <w:rFonts w:cs="Calibri" w:hAnsi="Calibri" w:eastAsia="Calibri" w:ascii="Calibri"/>
                            <w:sz w:val="14"/>
                          </w:rPr>
                          <w:t xml:space="preserve">y,i</w:t>
                        </w:r>
                      </w:p>
                    </w:txbxContent>
                  </v:textbox>
                </v:rect>
                <v:shape id="Shape 2483" style="position:absolute;width:1965;height:146;left:6431;top:10049;" coordsize="196558,14614" path="m6576,0l189981,0c193635,0,196558,2923,196558,7307c196558,10961,193635,14614,189981,14614l6576,14614c2923,14614,0,10961,0,7307c0,2923,2923,0,6576,0x">
                  <v:stroke weight="0pt" endcap="flat" joinstyle="miter" miterlimit="10" on="false" color="#000000" opacity="0"/>
                  <v:fill on="true" color="#cc0000"/>
                </v:shape>
                <v:shape id="Shape 2484" style="position:absolute;width:474;height:482;left:7169;top:9873;" coordsize="47495,48226" path="m23382,0c37266,0,47495,10960,47495,24113c47495,37266,37266,48226,23382,48226c10230,48226,0,37266,0,24113c0,10960,10230,0,23382,0x">
                  <v:stroke weight="0pt" endcap="flat" joinstyle="miter" miterlimit="10" on="false" color="#000000" opacity="0"/>
                  <v:fill on="true" color="#cc0000"/>
                </v:shape>
                <v:shape id="Shape 2485" style="position:absolute;width:288;height:577;left:7118;top:9829;" coordsize="28863,57771" path="m28863,0l28863,9583l24844,10252l25574,9522l21190,10983l21921,10983l17537,13175l18267,12445l15020,15042l12422,18290l13153,17559l10961,21944l10961,20482l10230,25597l10230,24136l9555,28857l10230,32904l10230,32174l10961,36557l10961,35827l12422,38750l15020,41998l18267,44595l17537,44595l21921,46787l21190,46057l25574,47518l24844,47518l28863,48188l28863,57771l28860,57771l27446,57583c26598,57457,25188,57268,22652,57017l18267,55556c17537,55556,17537,54825,17537,54825l13153,52633c13153,52633,12422,52633,12422,51902l8768,48980l8038,48980l5115,45326c5115,44595,5115,44595,5115,44595l2192,40211l2192,39481l731,35096c731,34366,731,34366,731,34366l0,29251c0,28520,0,28520,0,28520l731,23405l731,22674l2192,18290c2192,17559,2192,17559,2192,16829l5115,13175c5115,12445,5115,12445,5115,12445l8038,8791l8768,8060l12422,5138l13153,4407l17537,2215c17537,2215,17537,2215,18267,2215l22652,753c27724,251,28293,0,28863,0x">
                  <v:stroke weight="0pt" endcap="flat" joinstyle="miter" miterlimit="10" on="false" color="#000000" opacity="0"/>
                  <v:fill on="true" color="#cc0000"/>
                </v:shape>
                <v:shape id="Shape 2486" style="position:absolute;width:288;height:577;left:7407;top:9829;" coordsize="28863,57771" path="m0,0c569,0,1139,251,6211,753l10595,2215c11326,2215,11326,2215,11326,2215l15710,4407l16441,5138l20094,8060c20094,8060,20094,8791,20825,8791l23748,12445c23748,12445,23748,12445,23748,13175l25940,16829c26670,17559,26670,17559,26670,18290l28132,22674l28132,23405l28863,28520c28863,28520,28863,28520,28863,29251l28132,34366c28132,34366,28132,34366,28132,35096l26670,39481c26670,39481,26670,40211,25940,40211l23748,44595c23748,44595,23748,44595,23748,45326l20825,48980c20094,48980,20094,48980,20094,48980l16441,51902c16441,52633,15710,52633,15710,52633l11326,54825c11326,54825,11326,55556,10595,55556l6211,57017c3675,57268,2265,57457,1417,57583l2,57771l0,57771l0,48188l4019,47518l3288,47518l7672,46057l6942,46787l11326,44595l10595,44595l13843,41997l16441,38750l15710,40211l17902,35827l17902,36557l18633,32174l18633,32904l19307,28857l18633,24136l18633,25597l17902,20482l17902,21944l15710,17559l16441,18290l13843,15042l10595,12445l11326,13175l6942,10983l7672,10983l3288,9522l4019,10252l0,9583l0,0x">
                  <v:stroke weight="0pt" endcap="flat" joinstyle="miter" miterlimit="10" on="false" color="#000000" opacity="0"/>
                  <v:fill on="true" color="#cc0000"/>
                </v:shape>
                <v:rect id="Rectangle 419233" style="position:absolute;width:770;height:1548;left:8528;top:9586;" filled="f" stroked="f">
                  <v:textbox inset="0,0,0,0">
                    <w:txbxContent>
                      <w:p>
                        <w:pPr>
                          <w:spacing w:before="0" w:after="160" w:line="259" w:lineRule="auto"/>
                          <w:ind w:left="0" w:firstLine="0"/>
                          <w:jc w:val="left"/>
                        </w:pPr>
                        <w:r>
                          <w:rPr>
                            <w:rFonts w:cs="Calibri" w:hAnsi="Calibri" w:eastAsia="Calibri" w:ascii="Calibri"/>
                            <w:color w:val="595959"/>
                            <w:sz w:val="18"/>
                          </w:rPr>
                          <w:t xml:space="preserve">2</w:t>
                        </w:r>
                      </w:p>
                    </w:txbxContent>
                  </v:textbox>
                </v:rect>
                <v:rect id="Rectangle 419234" style="position:absolute;width:1388;height:1548;left:9106;top:9586;" filled="f" stroked="f">
                  <v:textbox inset="0,0,0,0">
                    <w:txbxContent>
                      <w:p>
                        <w:pPr>
                          <w:spacing w:before="0" w:after="160" w:line="259" w:lineRule="auto"/>
                          <w:ind w:left="0" w:firstLine="0"/>
                          <w:jc w:val="left"/>
                        </w:pPr>
                        <w:r>
                          <w:rPr>
                            <w:rFonts w:cs="Calibri" w:hAnsi="Calibri" w:eastAsia="Calibri" w:ascii="Calibri"/>
                            <w:color w:val="595959"/>
                            <w:sz w:val="18"/>
                          </w:rPr>
                          <w:t xml:space="preserve">εy</w:t>
                        </w:r>
                      </w:p>
                    </w:txbxContent>
                  </v:textbox>
                </v:rect>
                <v:shape id="Shape 2488" style="position:absolute;width:1965;height:146;left:6431;top:12212;" coordsize="196558,14614" path="m6576,0l189981,0c193635,0,196558,3654,196558,7307c196558,10961,193635,14614,189981,14614l6576,14614c2923,14614,0,10961,0,7307c0,3654,2923,0,6576,0x">
                  <v:stroke weight="0pt" endcap="flat" joinstyle="miter" miterlimit="10" on="false" color="#000000" opacity="0"/>
                  <v:fill on="true" color="#e1616e"/>
                </v:shape>
                <v:shape id="Shape 474515" style="position:absolute;width:474;height:482;left:7169;top:12036;" coordsize="47495,48227" path="m0,0l47495,0l47495,48227l0,48227l0,0">
                  <v:stroke weight="0pt" endcap="flat" joinstyle="miter" miterlimit="10" on="false" color="#000000" opacity="0"/>
                  <v:fill on="true" color="#e1616e"/>
                </v:shape>
                <v:shape id="Shape 2490" style="position:absolute;width:288;height:577;left:7118;top:11985;" coordsize="28863,57725" path="m5115,0l28863,0l28863,9499l9499,9499l9499,48226l28863,48226l28863,57725l5115,57725c2192,57725,0,55533,0,53341l0,5115c0,2192,2192,0,5115,0x">
                  <v:stroke weight="0pt" endcap="flat" joinstyle="miter" miterlimit="10" on="false" color="#000000" opacity="0"/>
                  <v:fill on="true" color="#e1616e"/>
                </v:shape>
                <v:shape id="Shape 2491" style="position:absolute;width:288;height:577;left:7407;top:11985;" coordsize="28863,57725" path="m0,0l23748,0c26670,0,28863,2192,28863,5115l28863,53341c28863,55533,26670,57725,23748,57725l0,57725l0,48226l19363,48226l19363,9499l0,9499l0,0x">
                  <v:stroke weight="0pt" endcap="flat" joinstyle="miter" miterlimit="10" on="false" color="#000000" opacity="0"/>
                  <v:fill on="true" color="#e1616e"/>
                </v:shape>
                <v:rect id="Rectangle 419237" style="position:absolute;width:1388;height:1548;left:9106;top:11749;" filled="f" stroked="f">
                  <v:textbox inset="0,0,0,0">
                    <w:txbxContent>
                      <w:p>
                        <w:pPr>
                          <w:spacing w:before="0" w:after="160" w:line="259" w:lineRule="auto"/>
                          <w:ind w:left="0" w:firstLine="0"/>
                          <w:jc w:val="left"/>
                        </w:pPr>
                        <w:r>
                          <w:rPr>
                            <w:rFonts w:cs="Calibri" w:hAnsi="Calibri" w:eastAsia="Calibri" w:ascii="Calibri"/>
                            <w:color w:val="595959"/>
                            <w:sz w:val="18"/>
                          </w:rPr>
                          <w:t xml:space="preserve">εy</w:t>
                        </w:r>
                      </w:p>
                    </w:txbxContent>
                  </v:textbox>
                </v:rect>
                <v:rect id="Rectangle 419236" style="position:absolute;width:770;height:1548;left:8528;top:11749;" filled="f" stroked="f">
                  <v:textbox inset="0,0,0,0">
                    <w:txbxContent>
                      <w:p>
                        <w:pPr>
                          <w:spacing w:before="0" w:after="160" w:line="259" w:lineRule="auto"/>
                          <w:ind w:left="0" w:firstLine="0"/>
                          <w:jc w:val="left"/>
                        </w:pPr>
                        <w:r>
                          <w:rPr>
                            <w:rFonts w:cs="Calibri" w:hAnsi="Calibri" w:eastAsia="Calibri" w:ascii="Calibri"/>
                            <w:color w:val="595959"/>
                            <w:sz w:val="18"/>
                          </w:rPr>
                          <w:t xml:space="preserve">5</w:t>
                        </w:r>
                      </w:p>
                    </w:txbxContent>
                  </v:textbox>
                </v:rect>
                <v:shape id="Shape 2493" style="position:absolute;width:1965;height:146;left:6431;top:14375;" coordsize="196558,14614" path="m6576,0l189981,0c193635,0,196558,3654,196558,7307c196558,11691,193635,14614,189981,14614l6576,14614c2923,14614,0,11691,0,7307c0,3654,2923,0,6576,0x">
                  <v:stroke weight="0pt" endcap="flat" joinstyle="miter" miterlimit="10" on="false" color="#000000" opacity="0"/>
                  <v:fill on="true" color="#73a8d4"/>
                </v:shape>
                <v:shape id="Shape 2494" style="position:absolute;width:233;height:237;left:7169;top:14451;" coordsize="23382,23742" path="m0,23742l23382,0l23382,23742x">
                  <v:stroke weight="0pt" endcap="flat" joinstyle="miter" miterlimit="10" on="false" color="#000000" opacity="0"/>
                  <v:fill on="true" color="#73a8d4"/>
                </v:shape>
                <v:shape id="Shape 2495" style="position:absolute;width:241;height:482;left:7403;top:14206;" coordsize="24113,48226" path="m24113,48226l365,24113l0,24484l0,23742l365,24113l24113,0x">
                  <v:stroke weight="0pt" endcap="flat" joinstyle="miter" miterlimit="10" on="false" color="#000000" opacity="0"/>
                  <v:fill on="true" color="#73a8d4"/>
                </v:shape>
                <v:shape id="Shape 2496" style="position:absolute;width:233;height:237;left:7169;top:14206;" coordsize="23382,23742" path="m23382,0l23382,23742l0,0x">
                  <v:stroke weight="0pt" endcap="flat" joinstyle="miter" miterlimit="10" on="false" color="#000000" opacity="0"/>
                  <v:fill on="true" color="#73a8d4"/>
                </v:shape>
                <v:shape id="Shape 2497" style="position:absolute;width:548;height:548;left:7133;top:14170;" coordsize="54802,54802" path="m6576,0l22652,16075l22652,3653l32151,3653l32151,16075l48226,0l54802,7307l34186,27610l54802,48226l48226,54802l32151,38970l32151,51879l22652,51879l22652,38970l6576,54802l0,48226l20616,27610l0,7307l6576,0x">
                  <v:stroke weight="0pt" endcap="flat" joinstyle="miter" miterlimit="10" on="false" color="#000000" opacity="0"/>
                  <v:fill on="true" color="#73a8d4"/>
                </v:shape>
                <v:rect id="Rectangle 419239" style="position:absolute;width:1538;height:1548;left:8528;top:13912;" filled="f" stroked="f">
                  <v:textbox inset="0,0,0,0">
                    <w:txbxContent>
                      <w:p>
                        <w:pPr>
                          <w:spacing w:before="0" w:after="160" w:line="259" w:lineRule="auto"/>
                          <w:ind w:left="0" w:firstLine="0"/>
                          <w:jc w:val="left"/>
                        </w:pPr>
                        <w:r>
                          <w:rPr>
                            <w:rFonts w:cs="Calibri" w:hAnsi="Calibri" w:eastAsia="Calibri" w:ascii="Calibri"/>
                            <w:color w:val="595959"/>
                            <w:sz w:val="18"/>
                          </w:rPr>
                          <w:t xml:space="preserve">10</w:t>
                        </w:r>
                      </w:p>
                    </w:txbxContent>
                  </v:textbox>
                </v:rect>
                <v:rect id="Rectangle 419240" style="position:absolute;width:1388;height:1548;left:9691;top:13912;" filled="f" stroked="f">
                  <v:textbox inset="0,0,0,0">
                    <w:txbxContent>
                      <w:p>
                        <w:pPr>
                          <w:spacing w:before="0" w:after="160" w:line="259" w:lineRule="auto"/>
                          <w:ind w:left="0" w:firstLine="0"/>
                          <w:jc w:val="left"/>
                        </w:pPr>
                        <w:r>
                          <w:rPr>
                            <w:rFonts w:cs="Calibri" w:hAnsi="Calibri" w:eastAsia="Calibri" w:ascii="Calibri"/>
                            <w:color w:val="595959"/>
                            <w:sz w:val="18"/>
                          </w:rPr>
                          <w:t xml:space="preserve">εy</w:t>
                        </w:r>
                      </w:p>
                    </w:txbxContent>
                  </v:textbox>
                </v:rect>
              </v:group>
            </w:pict>
          </mc:Fallback>
        </mc:AlternateContent>
      </w:r>
    </w:p>
    <w:p w14:paraId="1E03F27E" w14:textId="77777777" w:rsidR="0000336F" w:rsidRDefault="00000000">
      <w:pPr>
        <w:spacing w:after="208" w:line="259" w:lineRule="auto"/>
        <w:ind w:left="354" w:firstLine="0"/>
        <w:jc w:val="center"/>
      </w:pPr>
      <w:r>
        <w:rPr>
          <w:rFonts w:ascii="Calibri" w:eastAsia="Calibri" w:hAnsi="Calibri" w:cs="Calibri"/>
          <w:sz w:val="21"/>
        </w:rPr>
        <w:t>Time (Days)</w:t>
      </w:r>
    </w:p>
    <w:p w14:paraId="187A7CDB" w14:textId="77777777" w:rsidR="0000336F" w:rsidRDefault="00000000">
      <w:pPr>
        <w:spacing w:after="14" w:line="263" w:lineRule="auto"/>
        <w:ind w:right="282"/>
        <w:jc w:val="center"/>
      </w:pPr>
      <w:r>
        <w:rPr>
          <w:b/>
          <w:sz w:val="20"/>
        </w:rPr>
        <w:t xml:space="preserve">Figure 2.8 </w:t>
      </w:r>
      <w:r>
        <w:rPr>
          <w:sz w:val="20"/>
        </w:rPr>
        <w:t>Strain aging effect on yield strength vs time (days)</w:t>
      </w:r>
    </w:p>
    <w:p w14:paraId="2E149010" w14:textId="77777777" w:rsidR="0000336F" w:rsidRDefault="00000000">
      <w:pPr>
        <w:pStyle w:val="Heading2"/>
        <w:tabs>
          <w:tab w:val="center" w:pos="1894"/>
        </w:tabs>
        <w:ind w:left="-15" w:firstLine="0"/>
      </w:pPr>
      <w:r>
        <w:t>2.3</w:t>
      </w:r>
      <w:r>
        <w:tab/>
        <w:t>Damage Indexes</w:t>
      </w:r>
    </w:p>
    <w:p w14:paraId="65E7799F" w14:textId="77777777" w:rsidR="0000336F" w:rsidRDefault="00000000">
      <w:pPr>
        <w:ind w:left="-5" w:right="268"/>
      </w:pPr>
      <w:r>
        <w:t>The use of damage indexes has dominated the research related to damage accumulation. While these methods are practical in that they can be easier to deploy in probabilistic analyses and appear to have a logical basis, they are based on empirical relationships and need to be correlated for each structure case to be of any significance. An example is shown in this section that demonstrates this inconsistency. The literature review presented here is to understand what has been done previously to study the effect of damage accumulation. However, this research’s purpose is that strain limit states are an improved measure of damage over empirical methods.</w:t>
      </w:r>
    </w:p>
    <w:p w14:paraId="7C31B15C" w14:textId="77777777" w:rsidR="0000336F" w:rsidRDefault="00000000">
      <w:pPr>
        <w:spacing w:after="199"/>
        <w:ind w:left="-15" w:right="268" w:firstLine="339"/>
      </w:pPr>
      <w:r>
        <w:t>Park et al. studied the effect of cumulative damage in structures [75]. They proposed the damage index as shown in Eq. 2.10. The damage index was used to quantify damage in terms of the maximum experienced earthquake and the absorbed hysteretic energy.</w:t>
      </w:r>
    </w:p>
    <w:p w14:paraId="196E0625" w14:textId="77777777" w:rsidR="0000336F" w:rsidRDefault="00000000">
      <w:pPr>
        <w:tabs>
          <w:tab w:val="center" w:pos="4532"/>
          <w:tab w:val="center" w:pos="8721"/>
        </w:tabs>
        <w:spacing w:after="132" w:line="265" w:lineRule="auto"/>
        <w:ind w:left="0" w:firstLine="0"/>
        <w:jc w:val="left"/>
      </w:pPr>
      <w:r>
        <w:rPr>
          <w:rFonts w:ascii="Calibri" w:eastAsia="Calibri" w:hAnsi="Calibri" w:cs="Calibri"/>
        </w:rPr>
        <w:tab/>
      </w:r>
      <w:r>
        <w:rPr>
          <w:noProof/>
        </w:rPr>
        <w:drawing>
          <wp:inline distT="0" distB="0" distL="0" distR="0" wp14:anchorId="2AC1F60E" wp14:editId="6E094FA6">
            <wp:extent cx="1170432" cy="335280"/>
            <wp:effectExtent l="0" t="0" r="0" b="0"/>
            <wp:docPr id="465755" name="Picture 465755"/>
            <wp:cNvGraphicFramePr/>
            <a:graphic xmlns:a="http://schemas.openxmlformats.org/drawingml/2006/main">
              <a:graphicData uri="http://schemas.openxmlformats.org/drawingml/2006/picture">
                <pic:pic xmlns:pic="http://schemas.openxmlformats.org/drawingml/2006/picture">
                  <pic:nvPicPr>
                    <pic:cNvPr id="465755" name="Picture 465755"/>
                    <pic:cNvPicPr/>
                  </pic:nvPicPr>
                  <pic:blipFill>
                    <a:blip r:embed="rId94"/>
                    <a:stretch>
                      <a:fillRect/>
                    </a:stretch>
                  </pic:blipFill>
                  <pic:spPr>
                    <a:xfrm>
                      <a:off x="0" y="0"/>
                      <a:ext cx="1170432" cy="335280"/>
                    </a:xfrm>
                    <a:prstGeom prst="rect">
                      <a:avLst/>
                    </a:prstGeom>
                  </pic:spPr>
                </pic:pic>
              </a:graphicData>
            </a:graphic>
          </wp:inline>
        </w:drawing>
      </w:r>
      <w:r>
        <w:tab/>
        <w:t>(2.10)</w:t>
      </w:r>
    </w:p>
    <w:p w14:paraId="2CEE6653" w14:textId="77777777" w:rsidR="0000336F" w:rsidRDefault="00000000">
      <w:pPr>
        <w:spacing w:after="93"/>
        <w:ind w:left="349" w:right="268"/>
      </w:pPr>
      <w:r>
        <w:t>∆</w:t>
      </w:r>
      <w:r>
        <w:rPr>
          <w:i/>
          <w:vertAlign w:val="subscript"/>
        </w:rPr>
        <w:t>m</w:t>
      </w:r>
      <w:r>
        <w:t>: Maximum deformation under earthquake</w:t>
      </w:r>
    </w:p>
    <w:p w14:paraId="50D8506C" w14:textId="77777777" w:rsidR="0000336F" w:rsidRDefault="00000000">
      <w:pPr>
        <w:spacing w:after="94"/>
        <w:ind w:left="349" w:right="268"/>
      </w:pPr>
      <w:r>
        <w:t>∆</w:t>
      </w:r>
      <w:r>
        <w:rPr>
          <w:i/>
          <w:vertAlign w:val="subscript"/>
        </w:rPr>
        <w:t>u</w:t>
      </w:r>
      <w:r>
        <w:t>: Ultimate deformation under monotonic loading</w:t>
      </w:r>
    </w:p>
    <w:p w14:paraId="15922A03" w14:textId="77777777" w:rsidR="0000336F" w:rsidRDefault="00000000">
      <w:pPr>
        <w:spacing w:after="228" w:line="306" w:lineRule="auto"/>
        <w:ind w:left="339" w:right="6150" w:firstLine="0"/>
        <w:jc w:val="left"/>
      </w:pPr>
      <w:r>
        <w:rPr>
          <w:i/>
        </w:rPr>
        <w:t>F</w:t>
      </w:r>
      <w:r>
        <w:rPr>
          <w:i/>
          <w:vertAlign w:val="subscript"/>
        </w:rPr>
        <w:t>y</w:t>
      </w:r>
      <w:r>
        <w:t xml:space="preserve">: Calculated yield strength </w:t>
      </w:r>
      <w:r>
        <w:rPr>
          <w:i/>
        </w:rPr>
        <w:t>E</w:t>
      </w:r>
      <w:r>
        <w:rPr>
          <w:i/>
          <w:vertAlign w:val="subscript"/>
        </w:rPr>
        <w:t>h</w:t>
      </w:r>
      <w:r>
        <w:t xml:space="preserve">: Total hysteretic energy </w:t>
      </w:r>
      <w:r>
        <w:rPr>
          <w:i/>
        </w:rPr>
        <w:t>β</w:t>
      </w:r>
      <w:r>
        <w:t>: Dimensionless constant</w:t>
      </w:r>
    </w:p>
    <w:p w14:paraId="23626259" w14:textId="77777777" w:rsidR="0000336F" w:rsidRDefault="00000000">
      <w:pPr>
        <w:spacing w:after="228" w:line="259" w:lineRule="auto"/>
        <w:ind w:left="2250" w:firstLine="0"/>
        <w:jc w:val="left"/>
      </w:pPr>
      <w:r>
        <w:rPr>
          <w:noProof/>
        </w:rPr>
        <w:drawing>
          <wp:inline distT="0" distB="0" distL="0" distR="0" wp14:anchorId="764187F7" wp14:editId="4B0A07E4">
            <wp:extent cx="2857551" cy="2785963"/>
            <wp:effectExtent l="0" t="0" r="0" b="0"/>
            <wp:docPr id="2558" name="Picture 2558"/>
            <wp:cNvGraphicFramePr/>
            <a:graphic xmlns:a="http://schemas.openxmlformats.org/drawingml/2006/main">
              <a:graphicData uri="http://schemas.openxmlformats.org/drawingml/2006/picture">
                <pic:pic xmlns:pic="http://schemas.openxmlformats.org/drawingml/2006/picture">
                  <pic:nvPicPr>
                    <pic:cNvPr id="2558" name="Picture 2558"/>
                    <pic:cNvPicPr/>
                  </pic:nvPicPr>
                  <pic:blipFill>
                    <a:blip r:embed="rId95"/>
                    <a:stretch>
                      <a:fillRect/>
                    </a:stretch>
                  </pic:blipFill>
                  <pic:spPr>
                    <a:xfrm>
                      <a:off x="0" y="0"/>
                      <a:ext cx="2857551" cy="2785963"/>
                    </a:xfrm>
                    <a:prstGeom prst="rect">
                      <a:avLst/>
                    </a:prstGeom>
                  </pic:spPr>
                </pic:pic>
              </a:graphicData>
            </a:graphic>
          </wp:inline>
        </w:drawing>
      </w:r>
    </w:p>
    <w:p w14:paraId="1063BF16" w14:textId="77777777" w:rsidR="0000336F" w:rsidRDefault="00000000">
      <w:pPr>
        <w:spacing w:after="14" w:line="263" w:lineRule="auto"/>
        <w:ind w:right="282"/>
        <w:jc w:val="center"/>
      </w:pPr>
      <w:r>
        <w:rPr>
          <w:b/>
          <w:sz w:val="20"/>
        </w:rPr>
        <w:t xml:space="preserve">Figure 2.9 </w:t>
      </w:r>
      <w:r>
        <w:rPr>
          <w:sz w:val="20"/>
        </w:rPr>
        <w:t>Park and Ang conceptual scheme</w:t>
      </w:r>
    </w:p>
    <w:p w14:paraId="5DA65ECC" w14:textId="77777777" w:rsidR="0000336F" w:rsidRDefault="00000000">
      <w:pPr>
        <w:spacing w:after="463"/>
        <w:ind w:left="-15" w:right="268" w:firstLine="339"/>
      </w:pPr>
      <w:r>
        <w:t>Equation 2.10 was derived for concrete elements. The first term here is a simple, pseudostatic displacement measure. The second term accounts for cumulative damage. This concept is shown in Fig. 2.9. The advantages of this model are its simplicity and flexibility in adapting the model to correlate with experimental data. After calculating the damage index, this can be classified according to the damage index level defined by Park and Ang [75]. The damage index level classification is shown in Table 2.1.</w:t>
      </w:r>
    </w:p>
    <w:p w14:paraId="528F8D9A" w14:textId="77777777" w:rsidR="0000336F" w:rsidRDefault="00000000">
      <w:pPr>
        <w:spacing w:after="14" w:line="263" w:lineRule="auto"/>
        <w:ind w:right="282"/>
        <w:jc w:val="center"/>
      </w:pPr>
      <w:r>
        <w:rPr>
          <w:b/>
          <w:sz w:val="20"/>
        </w:rPr>
        <w:t xml:space="preserve">Table 2.1 </w:t>
      </w:r>
      <w:r>
        <w:rPr>
          <w:sz w:val="20"/>
        </w:rPr>
        <w:t>Damage index level classification [75]</w:t>
      </w:r>
    </w:p>
    <w:tbl>
      <w:tblPr>
        <w:tblStyle w:val="TableGrid"/>
        <w:tblW w:w="8774" w:type="dxa"/>
        <w:tblInd w:w="113" w:type="dxa"/>
        <w:tblCellMar>
          <w:top w:w="39" w:type="dxa"/>
          <w:left w:w="0" w:type="dxa"/>
          <w:bottom w:w="0" w:type="dxa"/>
          <w:right w:w="115" w:type="dxa"/>
        </w:tblCellMar>
        <w:tblLook w:val="04A0" w:firstRow="1" w:lastRow="0" w:firstColumn="1" w:lastColumn="0" w:noHBand="0" w:noVBand="1"/>
      </w:tblPr>
      <w:tblGrid>
        <w:gridCol w:w="859"/>
        <w:gridCol w:w="2088"/>
        <w:gridCol w:w="5827"/>
      </w:tblGrid>
      <w:tr w:rsidR="0000336F" w14:paraId="4AB26FAF" w14:textId="77777777">
        <w:trPr>
          <w:trHeight w:val="279"/>
        </w:trPr>
        <w:tc>
          <w:tcPr>
            <w:tcW w:w="859" w:type="dxa"/>
            <w:tcBorders>
              <w:top w:val="single" w:sz="3" w:space="0" w:color="000000"/>
              <w:left w:val="nil"/>
              <w:bottom w:val="single" w:sz="3" w:space="0" w:color="000000"/>
              <w:right w:val="nil"/>
            </w:tcBorders>
          </w:tcPr>
          <w:p w14:paraId="68383073" w14:textId="77777777" w:rsidR="0000336F" w:rsidRDefault="00000000">
            <w:pPr>
              <w:spacing w:after="0" w:line="259" w:lineRule="auto"/>
              <w:ind w:left="120" w:firstLine="0"/>
              <w:jc w:val="left"/>
            </w:pPr>
            <w:r>
              <w:t>Level</w:t>
            </w:r>
          </w:p>
        </w:tc>
        <w:tc>
          <w:tcPr>
            <w:tcW w:w="2088" w:type="dxa"/>
            <w:tcBorders>
              <w:top w:val="single" w:sz="3" w:space="0" w:color="000000"/>
              <w:left w:val="nil"/>
              <w:bottom w:val="single" w:sz="3" w:space="0" w:color="000000"/>
              <w:right w:val="nil"/>
            </w:tcBorders>
          </w:tcPr>
          <w:p w14:paraId="4EA78E02" w14:textId="77777777" w:rsidR="0000336F" w:rsidRDefault="00000000">
            <w:pPr>
              <w:spacing w:after="0" w:line="259" w:lineRule="auto"/>
              <w:ind w:left="0" w:firstLine="0"/>
              <w:jc w:val="left"/>
            </w:pPr>
            <w:r>
              <w:t>Damage index (DI)</w:t>
            </w:r>
          </w:p>
        </w:tc>
        <w:tc>
          <w:tcPr>
            <w:tcW w:w="5828" w:type="dxa"/>
            <w:tcBorders>
              <w:top w:val="single" w:sz="3" w:space="0" w:color="000000"/>
              <w:left w:val="nil"/>
              <w:bottom w:val="single" w:sz="3" w:space="0" w:color="000000"/>
              <w:right w:val="nil"/>
            </w:tcBorders>
          </w:tcPr>
          <w:p w14:paraId="0CFFC197" w14:textId="77777777" w:rsidR="0000336F" w:rsidRDefault="00000000">
            <w:pPr>
              <w:spacing w:after="0" w:line="259" w:lineRule="auto"/>
              <w:ind w:left="0" w:firstLine="0"/>
              <w:jc w:val="left"/>
            </w:pPr>
            <w:r>
              <w:t>Damage measure</w:t>
            </w:r>
          </w:p>
        </w:tc>
      </w:tr>
      <w:tr w:rsidR="0000336F" w14:paraId="22E98620" w14:textId="77777777">
        <w:trPr>
          <w:trHeight w:val="275"/>
        </w:trPr>
        <w:tc>
          <w:tcPr>
            <w:tcW w:w="859" w:type="dxa"/>
            <w:tcBorders>
              <w:top w:val="single" w:sz="3" w:space="0" w:color="000000"/>
              <w:left w:val="nil"/>
              <w:bottom w:val="nil"/>
              <w:right w:val="nil"/>
            </w:tcBorders>
          </w:tcPr>
          <w:p w14:paraId="3A735E66" w14:textId="77777777" w:rsidR="0000336F" w:rsidRDefault="00000000">
            <w:pPr>
              <w:spacing w:after="0" w:line="259" w:lineRule="auto"/>
              <w:ind w:left="120" w:firstLine="0"/>
              <w:jc w:val="left"/>
            </w:pPr>
            <w:r>
              <w:t>I</w:t>
            </w:r>
          </w:p>
        </w:tc>
        <w:tc>
          <w:tcPr>
            <w:tcW w:w="2088" w:type="dxa"/>
            <w:tcBorders>
              <w:top w:val="single" w:sz="3" w:space="0" w:color="000000"/>
              <w:left w:val="nil"/>
              <w:bottom w:val="nil"/>
              <w:right w:val="nil"/>
            </w:tcBorders>
          </w:tcPr>
          <w:p w14:paraId="76F93004" w14:textId="77777777" w:rsidR="0000336F" w:rsidRDefault="00000000">
            <w:pPr>
              <w:spacing w:after="0" w:line="259" w:lineRule="auto"/>
              <w:ind w:left="0" w:firstLine="0"/>
              <w:jc w:val="left"/>
            </w:pPr>
            <w:r>
              <w:t>DI</w:t>
            </w:r>
            <w:r>
              <w:rPr>
                <w:i/>
              </w:rPr>
              <w:t>&lt;</w:t>
            </w:r>
            <w:r>
              <w:t>0.1</w:t>
            </w:r>
          </w:p>
        </w:tc>
        <w:tc>
          <w:tcPr>
            <w:tcW w:w="5828" w:type="dxa"/>
            <w:tcBorders>
              <w:top w:val="single" w:sz="3" w:space="0" w:color="000000"/>
              <w:left w:val="nil"/>
              <w:bottom w:val="nil"/>
              <w:right w:val="nil"/>
            </w:tcBorders>
          </w:tcPr>
          <w:p w14:paraId="50B3F5CC" w14:textId="77777777" w:rsidR="0000336F" w:rsidRDefault="00000000">
            <w:pPr>
              <w:spacing w:after="0" w:line="259" w:lineRule="auto"/>
              <w:ind w:left="0" w:firstLine="0"/>
              <w:jc w:val="left"/>
            </w:pPr>
            <w:r>
              <w:t>No damage; localized minor cracking</w:t>
            </w:r>
          </w:p>
        </w:tc>
      </w:tr>
      <w:tr w:rsidR="0000336F" w14:paraId="1EB991F1" w14:textId="77777777">
        <w:trPr>
          <w:trHeight w:val="271"/>
        </w:trPr>
        <w:tc>
          <w:tcPr>
            <w:tcW w:w="859" w:type="dxa"/>
            <w:tcBorders>
              <w:top w:val="nil"/>
              <w:left w:val="nil"/>
              <w:bottom w:val="nil"/>
              <w:right w:val="nil"/>
            </w:tcBorders>
          </w:tcPr>
          <w:p w14:paraId="73CB4C7E" w14:textId="77777777" w:rsidR="0000336F" w:rsidRDefault="00000000">
            <w:pPr>
              <w:spacing w:after="0" w:line="259" w:lineRule="auto"/>
              <w:ind w:left="120" w:firstLine="0"/>
              <w:jc w:val="left"/>
            </w:pPr>
            <w:r>
              <w:t>II</w:t>
            </w:r>
          </w:p>
        </w:tc>
        <w:tc>
          <w:tcPr>
            <w:tcW w:w="2088" w:type="dxa"/>
            <w:tcBorders>
              <w:top w:val="nil"/>
              <w:left w:val="nil"/>
              <w:bottom w:val="nil"/>
              <w:right w:val="nil"/>
            </w:tcBorders>
          </w:tcPr>
          <w:p w14:paraId="594279EE" w14:textId="77777777" w:rsidR="0000336F" w:rsidRDefault="00000000">
            <w:pPr>
              <w:spacing w:after="0" w:line="259" w:lineRule="auto"/>
              <w:ind w:left="0" w:firstLine="0"/>
              <w:jc w:val="left"/>
            </w:pPr>
            <w:r>
              <w:t>0.1</w:t>
            </w:r>
            <w:r>
              <w:rPr>
                <w:i/>
              </w:rPr>
              <w:t>&lt;</w:t>
            </w:r>
            <w:r>
              <w:t>DI</w:t>
            </w:r>
            <w:r>
              <w:rPr>
                <w:i/>
              </w:rPr>
              <w:t>&lt;</w:t>
            </w:r>
            <w:r>
              <w:t>0.25</w:t>
            </w:r>
          </w:p>
        </w:tc>
        <w:tc>
          <w:tcPr>
            <w:tcW w:w="5828" w:type="dxa"/>
            <w:tcBorders>
              <w:top w:val="nil"/>
              <w:left w:val="nil"/>
              <w:bottom w:val="nil"/>
              <w:right w:val="nil"/>
            </w:tcBorders>
          </w:tcPr>
          <w:p w14:paraId="664C788C" w14:textId="77777777" w:rsidR="0000336F" w:rsidRDefault="00000000">
            <w:pPr>
              <w:spacing w:after="0" w:line="259" w:lineRule="auto"/>
              <w:ind w:left="0" w:firstLine="0"/>
              <w:jc w:val="left"/>
            </w:pPr>
            <w:r>
              <w:t>Minor damage; light cracking throughout</w:t>
            </w:r>
          </w:p>
        </w:tc>
      </w:tr>
      <w:tr w:rsidR="0000336F" w14:paraId="66943039" w14:textId="77777777">
        <w:trPr>
          <w:trHeight w:val="271"/>
        </w:trPr>
        <w:tc>
          <w:tcPr>
            <w:tcW w:w="859" w:type="dxa"/>
            <w:tcBorders>
              <w:top w:val="nil"/>
              <w:left w:val="nil"/>
              <w:bottom w:val="nil"/>
              <w:right w:val="nil"/>
            </w:tcBorders>
          </w:tcPr>
          <w:p w14:paraId="5020806C" w14:textId="77777777" w:rsidR="0000336F" w:rsidRDefault="00000000">
            <w:pPr>
              <w:spacing w:after="0" w:line="259" w:lineRule="auto"/>
              <w:ind w:left="120" w:firstLine="0"/>
              <w:jc w:val="left"/>
            </w:pPr>
            <w:r>
              <w:t>III</w:t>
            </w:r>
          </w:p>
        </w:tc>
        <w:tc>
          <w:tcPr>
            <w:tcW w:w="2088" w:type="dxa"/>
            <w:tcBorders>
              <w:top w:val="nil"/>
              <w:left w:val="nil"/>
              <w:bottom w:val="nil"/>
              <w:right w:val="nil"/>
            </w:tcBorders>
          </w:tcPr>
          <w:p w14:paraId="09EBA014" w14:textId="77777777" w:rsidR="0000336F" w:rsidRDefault="00000000">
            <w:pPr>
              <w:spacing w:after="0" w:line="259" w:lineRule="auto"/>
              <w:ind w:left="0" w:firstLine="0"/>
              <w:jc w:val="left"/>
            </w:pPr>
            <w:r>
              <w:t>0.25</w:t>
            </w:r>
            <w:r>
              <w:rPr>
                <w:i/>
              </w:rPr>
              <w:t>&lt;</w:t>
            </w:r>
            <w:r>
              <w:t>DI</w:t>
            </w:r>
            <w:r>
              <w:rPr>
                <w:i/>
              </w:rPr>
              <w:t>&lt;</w:t>
            </w:r>
            <w:r>
              <w:t>0.4</w:t>
            </w:r>
          </w:p>
        </w:tc>
        <w:tc>
          <w:tcPr>
            <w:tcW w:w="5828" w:type="dxa"/>
            <w:tcBorders>
              <w:top w:val="nil"/>
              <w:left w:val="nil"/>
              <w:bottom w:val="nil"/>
              <w:right w:val="nil"/>
            </w:tcBorders>
          </w:tcPr>
          <w:p w14:paraId="2F68E7DF" w14:textId="77777777" w:rsidR="0000336F" w:rsidRDefault="00000000">
            <w:pPr>
              <w:spacing w:after="0" w:line="259" w:lineRule="auto"/>
              <w:ind w:left="0" w:firstLine="0"/>
              <w:jc w:val="left"/>
            </w:pPr>
            <w:r>
              <w:t>Moderate damage; severe cracking; localized spalling</w:t>
            </w:r>
          </w:p>
        </w:tc>
      </w:tr>
      <w:tr w:rsidR="0000336F" w14:paraId="77F44A84" w14:textId="77777777">
        <w:trPr>
          <w:trHeight w:val="271"/>
        </w:trPr>
        <w:tc>
          <w:tcPr>
            <w:tcW w:w="859" w:type="dxa"/>
            <w:tcBorders>
              <w:top w:val="nil"/>
              <w:left w:val="nil"/>
              <w:bottom w:val="nil"/>
              <w:right w:val="nil"/>
            </w:tcBorders>
          </w:tcPr>
          <w:p w14:paraId="5E0AEF38" w14:textId="77777777" w:rsidR="0000336F" w:rsidRDefault="00000000">
            <w:pPr>
              <w:spacing w:after="0" w:line="259" w:lineRule="auto"/>
              <w:ind w:left="120" w:firstLine="0"/>
              <w:jc w:val="left"/>
            </w:pPr>
            <w:r>
              <w:t>IV</w:t>
            </w:r>
          </w:p>
        </w:tc>
        <w:tc>
          <w:tcPr>
            <w:tcW w:w="2088" w:type="dxa"/>
            <w:tcBorders>
              <w:top w:val="nil"/>
              <w:left w:val="nil"/>
              <w:bottom w:val="nil"/>
              <w:right w:val="nil"/>
            </w:tcBorders>
          </w:tcPr>
          <w:p w14:paraId="6488227D" w14:textId="77777777" w:rsidR="0000336F" w:rsidRDefault="00000000">
            <w:pPr>
              <w:spacing w:after="0" w:line="259" w:lineRule="auto"/>
              <w:ind w:left="0" w:firstLine="0"/>
              <w:jc w:val="left"/>
            </w:pPr>
            <w:r>
              <w:t>0.4</w:t>
            </w:r>
            <w:r>
              <w:rPr>
                <w:i/>
              </w:rPr>
              <w:t>&lt;</w:t>
            </w:r>
            <w:r>
              <w:t>DI</w:t>
            </w:r>
            <w:r>
              <w:rPr>
                <w:i/>
              </w:rPr>
              <w:t>&lt;</w:t>
            </w:r>
            <w:r>
              <w:t>1.0</w:t>
            </w:r>
          </w:p>
        </w:tc>
        <w:tc>
          <w:tcPr>
            <w:tcW w:w="5828" w:type="dxa"/>
            <w:tcBorders>
              <w:top w:val="nil"/>
              <w:left w:val="nil"/>
              <w:bottom w:val="nil"/>
              <w:right w:val="nil"/>
            </w:tcBorders>
          </w:tcPr>
          <w:p w14:paraId="55A00BDF" w14:textId="77777777" w:rsidR="0000336F" w:rsidRDefault="00000000">
            <w:pPr>
              <w:spacing w:after="0" w:line="259" w:lineRule="auto"/>
              <w:ind w:left="0" w:firstLine="0"/>
              <w:jc w:val="left"/>
            </w:pPr>
            <w:r>
              <w:t>Severe damage; crushing of concrete; reinforcement exposed</w:t>
            </w:r>
          </w:p>
        </w:tc>
      </w:tr>
      <w:tr w:rsidR="0000336F" w14:paraId="6A809346" w14:textId="77777777">
        <w:trPr>
          <w:trHeight w:val="275"/>
        </w:trPr>
        <w:tc>
          <w:tcPr>
            <w:tcW w:w="859" w:type="dxa"/>
            <w:tcBorders>
              <w:top w:val="nil"/>
              <w:left w:val="nil"/>
              <w:bottom w:val="single" w:sz="3" w:space="0" w:color="000000"/>
              <w:right w:val="nil"/>
            </w:tcBorders>
          </w:tcPr>
          <w:p w14:paraId="71DBA85B" w14:textId="77777777" w:rsidR="0000336F" w:rsidRDefault="00000000">
            <w:pPr>
              <w:spacing w:after="0" w:line="259" w:lineRule="auto"/>
              <w:ind w:left="120" w:firstLine="0"/>
              <w:jc w:val="left"/>
            </w:pPr>
            <w:r>
              <w:t>V</w:t>
            </w:r>
          </w:p>
        </w:tc>
        <w:tc>
          <w:tcPr>
            <w:tcW w:w="2088" w:type="dxa"/>
            <w:tcBorders>
              <w:top w:val="nil"/>
              <w:left w:val="nil"/>
              <w:bottom w:val="single" w:sz="3" w:space="0" w:color="000000"/>
              <w:right w:val="nil"/>
            </w:tcBorders>
          </w:tcPr>
          <w:p w14:paraId="12D69563" w14:textId="77777777" w:rsidR="0000336F" w:rsidRDefault="00000000">
            <w:pPr>
              <w:spacing w:after="0" w:line="259" w:lineRule="auto"/>
              <w:ind w:left="0" w:firstLine="0"/>
              <w:jc w:val="left"/>
            </w:pPr>
            <w:r>
              <w:t>D</w:t>
            </w:r>
            <w:r>
              <w:rPr>
                <w:i/>
              </w:rPr>
              <w:t>&gt;</w:t>
            </w:r>
            <w:r>
              <w:t>1.0</w:t>
            </w:r>
          </w:p>
        </w:tc>
        <w:tc>
          <w:tcPr>
            <w:tcW w:w="5828" w:type="dxa"/>
            <w:tcBorders>
              <w:top w:val="nil"/>
              <w:left w:val="nil"/>
              <w:bottom w:val="single" w:sz="3" w:space="0" w:color="000000"/>
              <w:right w:val="nil"/>
            </w:tcBorders>
          </w:tcPr>
          <w:p w14:paraId="4D2DA0D9" w14:textId="77777777" w:rsidR="0000336F" w:rsidRDefault="00000000">
            <w:pPr>
              <w:spacing w:after="0" w:line="259" w:lineRule="auto"/>
              <w:ind w:left="0" w:firstLine="0"/>
              <w:jc w:val="left"/>
            </w:pPr>
            <w:r>
              <w:t>Loss of elemental load resistance</w:t>
            </w:r>
          </w:p>
        </w:tc>
      </w:tr>
    </w:tbl>
    <w:p w14:paraId="619EDA97" w14:textId="77777777" w:rsidR="0000336F" w:rsidRDefault="00000000">
      <w:pPr>
        <w:spacing w:after="140" w:line="324" w:lineRule="auto"/>
        <w:ind w:left="-15" w:right="268" w:firstLine="339"/>
      </w:pPr>
      <w:r>
        <w:t xml:space="preserve">However, this model has several limitations. Firstly, the calibration of the </w:t>
      </w:r>
      <w:r>
        <w:rPr>
          <w:i/>
        </w:rPr>
        <w:t xml:space="preserve">β </w:t>
      </w:r>
      <w:r>
        <w:t>coefficient with observed damage has proven to be very low (</w:t>
      </w:r>
      <w:r>
        <w:rPr>
          <w:i/>
        </w:rPr>
        <w:t xml:space="preserve">β </w:t>
      </w:r>
      <w:r>
        <w:t>= 0</w:t>
      </w:r>
      <w:r>
        <w:rPr>
          <w:i/>
        </w:rPr>
        <w:t>.</w:t>
      </w:r>
      <w:r>
        <w:t>05 − 0</w:t>
      </w:r>
      <w:r>
        <w:rPr>
          <w:i/>
        </w:rPr>
        <w:t>.</w:t>
      </w:r>
      <w:r>
        <w:t>15) [75] [24], rendering the second term relatively inconsequential compared to the contribution of the first term. A sample result is taken from Gosh et al. [24], which applied a modified version of the Park and Ang damage index in terms of the moment (</w:t>
      </w:r>
      <w:r>
        <w:rPr>
          <w:i/>
        </w:rPr>
        <w:t>M</w:t>
      </w:r>
      <w:r>
        <w:rPr>
          <w:i/>
          <w:vertAlign w:val="subscript"/>
        </w:rPr>
        <w:t>y</w:t>
      </w:r>
      <w:r>
        <w:t>), the rotation (</w:t>
      </w:r>
      <w:r>
        <w:rPr>
          <w:i/>
        </w:rPr>
        <w:t>θ</w:t>
      </w:r>
      <w:r>
        <w:rPr>
          <w:i/>
          <w:vertAlign w:val="subscript"/>
        </w:rPr>
        <w:t>y</w:t>
      </w:r>
      <w:r>
        <w:t>), and curvature ductility (</w:t>
      </w:r>
      <w:r>
        <w:rPr>
          <w:i/>
        </w:rPr>
        <w:t>µ</w:t>
      </w:r>
      <w:r>
        <w:t>). The modified model is expressed in Eq. 2.11.</w:t>
      </w:r>
    </w:p>
    <w:p w14:paraId="2634BDDB" w14:textId="77777777" w:rsidR="0000336F" w:rsidRDefault="00000000">
      <w:pPr>
        <w:tabs>
          <w:tab w:val="center" w:pos="4531"/>
          <w:tab w:val="center" w:pos="8721"/>
        </w:tabs>
        <w:spacing w:after="139" w:line="265" w:lineRule="auto"/>
        <w:ind w:left="0" w:firstLine="0"/>
        <w:jc w:val="left"/>
      </w:pPr>
      <w:r>
        <w:rPr>
          <w:rFonts w:ascii="Calibri" w:eastAsia="Calibri" w:hAnsi="Calibri" w:cs="Calibri"/>
        </w:rPr>
        <w:tab/>
      </w:r>
      <w:r>
        <w:rPr>
          <w:noProof/>
        </w:rPr>
        <w:drawing>
          <wp:inline distT="0" distB="0" distL="0" distR="0" wp14:anchorId="5ADD84BA" wp14:editId="7F39B7AC">
            <wp:extent cx="1277112" cy="329184"/>
            <wp:effectExtent l="0" t="0" r="0" b="0"/>
            <wp:docPr id="465756" name="Picture 465756"/>
            <wp:cNvGraphicFramePr/>
            <a:graphic xmlns:a="http://schemas.openxmlformats.org/drawingml/2006/main">
              <a:graphicData uri="http://schemas.openxmlformats.org/drawingml/2006/picture">
                <pic:pic xmlns:pic="http://schemas.openxmlformats.org/drawingml/2006/picture">
                  <pic:nvPicPr>
                    <pic:cNvPr id="465756" name="Picture 465756"/>
                    <pic:cNvPicPr/>
                  </pic:nvPicPr>
                  <pic:blipFill>
                    <a:blip r:embed="rId96"/>
                    <a:stretch>
                      <a:fillRect/>
                    </a:stretch>
                  </pic:blipFill>
                  <pic:spPr>
                    <a:xfrm>
                      <a:off x="0" y="0"/>
                      <a:ext cx="1277112" cy="329184"/>
                    </a:xfrm>
                    <a:prstGeom prst="rect">
                      <a:avLst/>
                    </a:prstGeom>
                  </pic:spPr>
                </pic:pic>
              </a:graphicData>
            </a:graphic>
          </wp:inline>
        </w:drawing>
      </w:r>
      <w:r>
        <w:tab/>
        <w:t>(2.11)</w:t>
      </w:r>
    </w:p>
    <w:p w14:paraId="50643CB8" w14:textId="77777777" w:rsidR="0000336F" w:rsidRDefault="00000000">
      <w:pPr>
        <w:spacing w:after="86" w:line="265" w:lineRule="auto"/>
        <w:ind w:right="268"/>
        <w:jc w:val="right"/>
      </w:pPr>
      <w:r>
        <w:t xml:space="preserve">Using the following values: </w:t>
      </w:r>
      <w:r>
        <w:rPr>
          <w:i/>
        </w:rPr>
        <w:t>µ</w:t>
      </w:r>
      <w:r>
        <w:rPr>
          <w:i/>
          <w:vertAlign w:val="subscript"/>
        </w:rPr>
        <w:t xml:space="preserve">m </w:t>
      </w:r>
      <w:r>
        <w:t>= 4</w:t>
      </w:r>
      <w:r>
        <w:rPr>
          <w:i/>
        </w:rPr>
        <w:t>.</w:t>
      </w:r>
      <w:r>
        <w:t xml:space="preserve">93; </w:t>
      </w:r>
      <w:r>
        <w:rPr>
          <w:i/>
        </w:rPr>
        <w:t>µ</w:t>
      </w:r>
      <w:r>
        <w:rPr>
          <w:i/>
          <w:vertAlign w:val="subscript"/>
        </w:rPr>
        <w:t xml:space="preserve">u </w:t>
      </w:r>
      <w:r>
        <w:t>= 17</w:t>
      </w:r>
      <w:r>
        <w:rPr>
          <w:i/>
        </w:rPr>
        <w:t>.</w:t>
      </w:r>
      <w:r>
        <w:t xml:space="preserve">02; </w:t>
      </w:r>
      <w:r>
        <w:rPr>
          <w:i/>
        </w:rPr>
        <w:t>M</w:t>
      </w:r>
      <w:r>
        <w:rPr>
          <w:i/>
          <w:vertAlign w:val="subscript"/>
        </w:rPr>
        <w:t xml:space="preserve">y </w:t>
      </w:r>
      <w:r>
        <w:t>= 8751</w:t>
      </w:r>
      <w:r>
        <w:rPr>
          <w:i/>
        </w:rPr>
        <w:t>.</w:t>
      </w:r>
      <w:r>
        <w:t xml:space="preserve">375; </w:t>
      </w:r>
      <w:r>
        <w:rPr>
          <w:i/>
        </w:rPr>
        <w:t>θ</w:t>
      </w:r>
      <w:r>
        <w:rPr>
          <w:i/>
          <w:vertAlign w:val="subscript"/>
        </w:rPr>
        <w:t xml:space="preserve">y </w:t>
      </w:r>
      <w:r>
        <w:t>= 0</w:t>
      </w:r>
      <w:r>
        <w:rPr>
          <w:i/>
        </w:rPr>
        <w:t>.</w:t>
      </w:r>
      <w:r>
        <w:t xml:space="preserve">0042; </w:t>
      </w:r>
      <w:r>
        <w:rPr>
          <w:i/>
        </w:rPr>
        <w:t>E</w:t>
      </w:r>
      <w:r>
        <w:rPr>
          <w:i/>
          <w:vertAlign w:val="subscript"/>
        </w:rPr>
        <w:t xml:space="preserve">h </w:t>
      </w:r>
      <w:r>
        <w:t>=</w:t>
      </w:r>
    </w:p>
    <w:p w14:paraId="307A4798" w14:textId="77777777" w:rsidR="0000336F" w:rsidRDefault="00000000">
      <w:pPr>
        <w:ind w:left="-5" w:right="268"/>
      </w:pPr>
      <w:r>
        <w:t>119</w:t>
      </w:r>
      <w:r>
        <w:rPr>
          <w:i/>
        </w:rPr>
        <w:t>.</w:t>
      </w:r>
      <w:r>
        <w:t xml:space="preserve">07; </w:t>
      </w:r>
      <w:r>
        <w:rPr>
          <w:i/>
        </w:rPr>
        <w:t xml:space="preserve">β </w:t>
      </w:r>
      <w:r>
        <w:t>= 0</w:t>
      </w:r>
      <w:r>
        <w:rPr>
          <w:i/>
        </w:rPr>
        <w:t>.</w:t>
      </w:r>
      <w:r>
        <w:t>05</w:t>
      </w:r>
    </w:p>
    <w:p w14:paraId="5E196982" w14:textId="77777777" w:rsidR="0000336F" w:rsidRDefault="00000000">
      <w:pPr>
        <w:spacing w:after="0"/>
        <w:ind w:left="349" w:right="268"/>
      </w:pPr>
      <w:r>
        <w:t>And substituting in equation Eq. 2.11:</w:t>
      </w:r>
    </w:p>
    <w:p w14:paraId="0FF19185" w14:textId="77777777" w:rsidR="0000336F" w:rsidRDefault="00000000">
      <w:pPr>
        <w:spacing w:after="271" w:line="259" w:lineRule="auto"/>
        <w:ind w:left="3160" w:firstLine="0"/>
        <w:jc w:val="left"/>
      </w:pPr>
      <w:r>
        <w:rPr>
          <w:noProof/>
        </w:rPr>
        <w:drawing>
          <wp:inline distT="0" distB="0" distL="0" distR="0" wp14:anchorId="64483519" wp14:editId="4129E469">
            <wp:extent cx="1648968" cy="326136"/>
            <wp:effectExtent l="0" t="0" r="0" b="0"/>
            <wp:docPr id="465757" name="Picture 465757"/>
            <wp:cNvGraphicFramePr/>
            <a:graphic xmlns:a="http://schemas.openxmlformats.org/drawingml/2006/main">
              <a:graphicData uri="http://schemas.openxmlformats.org/drawingml/2006/picture">
                <pic:pic xmlns:pic="http://schemas.openxmlformats.org/drawingml/2006/picture">
                  <pic:nvPicPr>
                    <pic:cNvPr id="465757" name="Picture 465757"/>
                    <pic:cNvPicPr/>
                  </pic:nvPicPr>
                  <pic:blipFill>
                    <a:blip r:embed="rId97"/>
                    <a:stretch>
                      <a:fillRect/>
                    </a:stretch>
                  </pic:blipFill>
                  <pic:spPr>
                    <a:xfrm>
                      <a:off x="0" y="0"/>
                      <a:ext cx="1648968" cy="326136"/>
                    </a:xfrm>
                    <a:prstGeom prst="rect">
                      <a:avLst/>
                    </a:prstGeom>
                  </pic:spPr>
                </pic:pic>
              </a:graphicData>
            </a:graphic>
          </wp:inline>
        </w:drawing>
      </w:r>
    </w:p>
    <w:p w14:paraId="4168675E" w14:textId="77777777" w:rsidR="0000336F" w:rsidRDefault="00000000">
      <w:pPr>
        <w:spacing w:after="0" w:line="259" w:lineRule="auto"/>
        <w:ind w:left="-5" w:right="3747"/>
        <w:jc w:val="left"/>
      </w:pPr>
      <w:r>
        <w:rPr>
          <w:b/>
        </w:rPr>
        <w:t>First term</w:t>
      </w:r>
      <w:r>
        <w:t>:</w:t>
      </w:r>
    </w:p>
    <w:p w14:paraId="5D5268FF" w14:textId="77777777" w:rsidR="0000336F" w:rsidRDefault="00000000">
      <w:pPr>
        <w:spacing w:after="160" w:line="259" w:lineRule="auto"/>
        <w:ind w:left="3440" w:firstLine="0"/>
        <w:jc w:val="left"/>
      </w:pPr>
      <w:r>
        <w:rPr>
          <w:noProof/>
        </w:rPr>
        <w:drawing>
          <wp:inline distT="0" distB="0" distL="0" distR="0" wp14:anchorId="7F2C724C" wp14:editId="6729CBDD">
            <wp:extent cx="1301496" cy="313944"/>
            <wp:effectExtent l="0" t="0" r="0" b="0"/>
            <wp:docPr id="465758" name="Picture 465758"/>
            <wp:cNvGraphicFramePr/>
            <a:graphic xmlns:a="http://schemas.openxmlformats.org/drawingml/2006/main">
              <a:graphicData uri="http://schemas.openxmlformats.org/drawingml/2006/picture">
                <pic:pic xmlns:pic="http://schemas.openxmlformats.org/drawingml/2006/picture">
                  <pic:nvPicPr>
                    <pic:cNvPr id="465758" name="Picture 465758"/>
                    <pic:cNvPicPr/>
                  </pic:nvPicPr>
                  <pic:blipFill>
                    <a:blip r:embed="rId98"/>
                    <a:stretch>
                      <a:fillRect/>
                    </a:stretch>
                  </pic:blipFill>
                  <pic:spPr>
                    <a:xfrm>
                      <a:off x="0" y="0"/>
                      <a:ext cx="1301496" cy="313944"/>
                    </a:xfrm>
                    <a:prstGeom prst="rect">
                      <a:avLst/>
                    </a:prstGeom>
                  </pic:spPr>
                </pic:pic>
              </a:graphicData>
            </a:graphic>
          </wp:inline>
        </w:drawing>
      </w:r>
    </w:p>
    <w:p w14:paraId="3D92F566" w14:textId="77777777" w:rsidR="0000336F" w:rsidRDefault="00000000">
      <w:pPr>
        <w:spacing w:after="0" w:line="259" w:lineRule="auto"/>
        <w:ind w:left="-5" w:right="2325"/>
        <w:jc w:val="left"/>
      </w:pPr>
      <w:r>
        <w:rPr>
          <w:b/>
        </w:rPr>
        <w:t>Second term</w:t>
      </w:r>
      <w:r>
        <w:t>:</w:t>
      </w:r>
    </w:p>
    <w:p w14:paraId="49DD2012" w14:textId="77777777" w:rsidR="0000336F" w:rsidRDefault="00000000">
      <w:pPr>
        <w:spacing w:after="163" w:line="259" w:lineRule="auto"/>
        <w:ind w:left="2000" w:firstLine="0"/>
        <w:jc w:val="left"/>
      </w:pPr>
      <w:r>
        <w:rPr>
          <w:noProof/>
        </w:rPr>
        <w:drawing>
          <wp:inline distT="0" distB="0" distL="0" distR="0" wp14:anchorId="497EB9AC" wp14:editId="1DA5D3E7">
            <wp:extent cx="3115056" cy="329184"/>
            <wp:effectExtent l="0" t="0" r="0" b="0"/>
            <wp:docPr id="465759" name="Picture 465759"/>
            <wp:cNvGraphicFramePr/>
            <a:graphic xmlns:a="http://schemas.openxmlformats.org/drawingml/2006/main">
              <a:graphicData uri="http://schemas.openxmlformats.org/drawingml/2006/picture">
                <pic:pic xmlns:pic="http://schemas.openxmlformats.org/drawingml/2006/picture">
                  <pic:nvPicPr>
                    <pic:cNvPr id="465759" name="Picture 465759"/>
                    <pic:cNvPicPr/>
                  </pic:nvPicPr>
                  <pic:blipFill>
                    <a:blip r:embed="rId99"/>
                    <a:stretch>
                      <a:fillRect/>
                    </a:stretch>
                  </pic:blipFill>
                  <pic:spPr>
                    <a:xfrm>
                      <a:off x="0" y="0"/>
                      <a:ext cx="3115056" cy="329184"/>
                    </a:xfrm>
                    <a:prstGeom prst="rect">
                      <a:avLst/>
                    </a:prstGeom>
                  </pic:spPr>
                </pic:pic>
              </a:graphicData>
            </a:graphic>
          </wp:inline>
        </w:drawing>
      </w:r>
    </w:p>
    <w:p w14:paraId="43244076" w14:textId="77777777" w:rsidR="0000336F" w:rsidRDefault="00000000">
      <w:pPr>
        <w:spacing w:after="45" w:line="265" w:lineRule="auto"/>
        <w:ind w:right="268"/>
        <w:jc w:val="right"/>
      </w:pPr>
      <w:r>
        <w:t>It can be seen that 97% of the damage index comes from the first term, which is the elastic term, and the inelastic part is only 3% of the total.</w:t>
      </w:r>
    </w:p>
    <w:p w14:paraId="60C9B440" w14:textId="77777777" w:rsidR="0000336F" w:rsidRDefault="00000000">
      <w:pPr>
        <w:ind w:left="-15" w:right="268" w:firstLine="339"/>
      </w:pPr>
      <w:r>
        <w:t>Despite its limitations, several studies have used or modified this model to study cumulative damage effects for different structures. Those of relevant importance are those performed by Kunnath et al. [33], who used a modified Park and Ang model to account for damage at the local level for elements in the structural analysis program IDARC 3.0. In this software, for the case of multiple degrees of freedom buildings, they also added parameters to consider the damage at the inter-story level and the global model. In addition, Ghosh et al. [24] developed a damage accumulation framework to estimate the probability of exceeding a damage index for multiple ground motions. Other regressions have been proposed [30], [17], [58] but show no improvement in assessing the damage state of a structure. While these studies provide an insight into some of the characteristics of damage accumulation, they still rely on the Park and Ang model and carry the same limitations.</w:t>
      </w:r>
    </w:p>
    <w:p w14:paraId="3514DCBC" w14:textId="77777777" w:rsidR="0000336F" w:rsidRDefault="00000000">
      <w:pPr>
        <w:spacing w:after="506"/>
        <w:ind w:left="-15" w:right="268" w:firstLine="339"/>
      </w:pPr>
      <w:r>
        <w:t>Krawinkler (1987) [31] proposed a method that considered damage as a function of low cycle fatigue parameters. The form of the Krawinkler damage index for steel components, weldments, and local buckling has a general shape to the Miner model. This model relies on the accumulation of plastic deformations. While this model has proven to work well for evaluating individual steel structure elements, it does not provide a way to generalize damage for other types of structures.</w:t>
      </w:r>
    </w:p>
    <w:p w14:paraId="7C64D7D5" w14:textId="77777777" w:rsidR="0000336F" w:rsidRDefault="00000000">
      <w:pPr>
        <w:pStyle w:val="Heading2"/>
        <w:tabs>
          <w:tab w:val="center" w:pos="2733"/>
        </w:tabs>
        <w:ind w:left="-15" w:firstLine="0"/>
      </w:pPr>
      <w:r>
        <w:t>2.4</w:t>
      </w:r>
      <w:r>
        <w:tab/>
        <w:t>Multiple earthquake loading</w:t>
      </w:r>
    </w:p>
    <w:p w14:paraId="43B907C8" w14:textId="77777777" w:rsidR="0000336F" w:rsidRDefault="00000000">
      <w:pPr>
        <w:spacing w:after="0" w:line="315" w:lineRule="auto"/>
        <w:ind w:left="-5" w:right="268"/>
      </w:pPr>
      <w:r>
        <w:t>The evaluation of multiple seismic events has been scarcely studied; however, they have been felt in numerous earthquake sequences such as the Christchurch 2010, Umbria-Marche Earthquake 1997 and the Puerto Rico Earthquakes 2020. The hypothesis is that the accumulation of damage will restart in a minor seismic event to achieve a prescribed limit state, similar to how corrosion and other aging phenomena might impact the intensity needed to achieve a future limit state.</w:t>
      </w:r>
    </w:p>
    <w:p w14:paraId="2C6C51CF" w14:textId="77777777" w:rsidR="0000336F" w:rsidRDefault="00000000">
      <w:pPr>
        <w:spacing w:after="329" w:line="265" w:lineRule="auto"/>
        <w:ind w:right="268"/>
        <w:jc w:val="right"/>
      </w:pPr>
      <w:r>
        <w:t>In the literature, the study of multiple earthquake loading can be classified into two groups:</w:t>
      </w:r>
    </w:p>
    <w:p w14:paraId="528B36FC" w14:textId="77777777" w:rsidR="0000336F" w:rsidRDefault="00000000">
      <w:pPr>
        <w:numPr>
          <w:ilvl w:val="0"/>
          <w:numId w:val="1"/>
        </w:numPr>
        <w:spacing w:after="290"/>
        <w:ind w:left="546" w:right="268" w:hanging="218"/>
      </w:pPr>
      <w:r>
        <w:t>Mainshock-aftershock sequences</w:t>
      </w:r>
    </w:p>
    <w:p w14:paraId="41C931A5" w14:textId="77777777" w:rsidR="0000336F" w:rsidRDefault="00000000">
      <w:pPr>
        <w:numPr>
          <w:ilvl w:val="0"/>
          <w:numId w:val="1"/>
        </w:numPr>
        <w:spacing w:after="293"/>
        <w:ind w:left="546" w:right="268" w:hanging="218"/>
      </w:pPr>
      <w:r>
        <w:t>Mainshock sequences</w:t>
      </w:r>
    </w:p>
    <w:p w14:paraId="5E826773" w14:textId="77777777" w:rsidR="0000336F" w:rsidRDefault="00000000">
      <w:pPr>
        <w:spacing w:after="380"/>
        <w:ind w:left="-15" w:right="268" w:firstLine="339"/>
      </w:pPr>
      <w:r>
        <w:t>These studies have shown some of the effects of multiple earthquake loading for different structures.</w:t>
      </w:r>
    </w:p>
    <w:p w14:paraId="4BC77ED1" w14:textId="77777777" w:rsidR="0000336F" w:rsidRDefault="00000000">
      <w:pPr>
        <w:pStyle w:val="Heading3"/>
        <w:tabs>
          <w:tab w:val="center" w:pos="3182"/>
        </w:tabs>
        <w:ind w:left="-15" w:right="0" w:firstLine="0"/>
      </w:pPr>
      <w:r>
        <w:t>2.4.1</w:t>
      </w:r>
      <w:r>
        <w:tab/>
        <w:t>Mainshock-aftershock sequences loading</w:t>
      </w:r>
    </w:p>
    <w:p w14:paraId="3F59022D" w14:textId="77777777" w:rsidR="0000336F" w:rsidRDefault="00000000">
      <w:pPr>
        <w:ind w:left="-5" w:right="268"/>
      </w:pPr>
      <w:r>
        <w:t>Strong aftershocks can increase the state of damage to a building or even collapse an already damaged structure. Therefore, it is crucial to quantify the increase of seismic demands in structures due to aftershock loading. In recent years different studies have been carried out to develop methodologies that consider these effects.</w:t>
      </w:r>
    </w:p>
    <w:p w14:paraId="54B5418D" w14:textId="77777777" w:rsidR="0000336F" w:rsidRDefault="00000000">
      <w:pPr>
        <w:ind w:left="-15" w:right="268" w:firstLine="339"/>
      </w:pPr>
      <w:r>
        <w:t>Tesfamariam et al. [67] investigated the increase in the demands for multiple degrees of freedom systems (MDOF). They conducted a parametric study of RC bare frame buildings and RC frames with infill masonry buildings. The main parameter of the study focused on the thickness of the infill frames ranging from 75mm - 125 mm. In addition, a series of mainshock-aftershock sequences were applied, selected for the area of Vancouver, BC. The mainshock-aftershock sequence was selected using the conditional mean spectra (CMS) over the period range of the structures. The motions considered in their study were different for the bare frame and the infill frames. The bare frame was subjected to a mainshock followed by three aftershocks, while those of the infilled frame consisted of one mainshock followed by one aftershock each. Their results showed an increase of 10% in the inter-story drift demands for the RC basic frame structures. For the case of infill frames, the inter-story drift did not significantly increase. Their study used FEMA 356 [19] to define the performance limit states. FEMA 356 drift performance limit states are based on linear regression on observed damage to drift level obtained from experimental tests. The linear regression compared to the experimental results have high dispersion. Therefore, it is possible that in the study by Tesfamariam et al., while a drift limit state did not increase after applying an MS-AS sequence, a higher strain was reached in some of the components due to the MS-AS sequence, and as a consequence, a higher strain performance limit state could have been reached. Their results emphasized the importance of using strain performance limit states. Similarly, Raghunandan et al. [56] studied the vulnerability of RC frame structures. Their study showed that depending on the level of interstory drift achieved during the mainshock, the additional damage experienced during the aftershock would be different. For example, the authors showed that for an RC frame that experiences 4% or more interstory drift in the mainshock, the median capacity to resist aftershock shaking is reduced by about 40%. Furthermore, other studies have focused on the behavior of single degree of freedom (SDOF) systems response to mainshock-aftershock (MS-AS) sequences [27][38]. Hatzigeorgiou et al. focused on determining the inelastic displacement coefficient variation due to the MS-AS sequence. Their study concluded that there is an increase in the inelastic displacement demands. However, the limitations in their study did not report what happens to the performance limit states. Further, Manafpour et al. studied the seismic drift behavior of structures to MS-AS sequences for far-field earthquakes and near-field earthquakes. Their study concluded that for SDOF structures, near-field earthquake sequences were the most damaging, increasing the drifts by as much as 45% compared to a structure subjected to the mainshock only.</w:t>
      </w:r>
    </w:p>
    <w:p w14:paraId="48A0A9D2" w14:textId="77777777" w:rsidR="0000336F" w:rsidRDefault="00000000">
      <w:pPr>
        <w:spacing w:after="272"/>
        <w:ind w:left="-15" w:right="268" w:firstLine="339"/>
      </w:pPr>
      <w:r>
        <w:t>Researchers have applied three earthquake selection procedures for mainshock-aftershock sequences. The first method, incremental dynamic analysis (IDA), consists of 1)subjecting the nonlinear building model to a ground motion having a particular intensity, 2) recording the response of the structure [69], 3)in subsequent analyses, the ground motion is incrementally scaled to a higher intensity measure (IM), and 4)the structural response is recorded in each analysis. The IDA procedure was extrapolated for MS-AS sequence as follows: 1)Apply the IDA to the mainshocks to obtain 11 drift damage levels raging from 0.5% to 5.5% of interstory drift in the structure, 2) after each mainshock, include an incrementally scaled aftershock with a 4 seconds gap between the mainshock and the aftershock, and 3)Change the polarity of the aftershock, which refers to the direction of the aftershock variation to the mainshock. Fig. 2.10 shows one of the resulting MS-AS sequences using the IDA methodology. Due to scaling factors, the IDA methodology uses artificial mainshock-aftershock sequences. Therefore, the IDA analysis can be computationally expensive. For instance, the authors reported 9900 ground motion sequences per structure.</w:t>
      </w:r>
    </w:p>
    <w:p w14:paraId="569FB0D5" w14:textId="77777777" w:rsidR="0000336F" w:rsidRDefault="00000000">
      <w:pPr>
        <w:spacing w:after="228" w:line="259" w:lineRule="auto"/>
        <w:ind w:left="1800" w:firstLine="0"/>
        <w:jc w:val="left"/>
      </w:pPr>
      <w:r>
        <w:rPr>
          <w:noProof/>
        </w:rPr>
        <w:drawing>
          <wp:inline distT="0" distB="0" distL="0" distR="0" wp14:anchorId="7DBF0547" wp14:editId="243A761F">
            <wp:extent cx="3428986" cy="903016"/>
            <wp:effectExtent l="0" t="0" r="0" b="0"/>
            <wp:docPr id="2903" name="Picture 2903"/>
            <wp:cNvGraphicFramePr/>
            <a:graphic xmlns:a="http://schemas.openxmlformats.org/drawingml/2006/main">
              <a:graphicData uri="http://schemas.openxmlformats.org/drawingml/2006/picture">
                <pic:pic xmlns:pic="http://schemas.openxmlformats.org/drawingml/2006/picture">
                  <pic:nvPicPr>
                    <pic:cNvPr id="2903" name="Picture 2903"/>
                    <pic:cNvPicPr/>
                  </pic:nvPicPr>
                  <pic:blipFill>
                    <a:blip r:embed="rId100"/>
                    <a:stretch>
                      <a:fillRect/>
                    </a:stretch>
                  </pic:blipFill>
                  <pic:spPr>
                    <a:xfrm>
                      <a:off x="0" y="0"/>
                      <a:ext cx="3428986" cy="903016"/>
                    </a:xfrm>
                    <a:prstGeom prst="rect">
                      <a:avLst/>
                    </a:prstGeom>
                  </pic:spPr>
                </pic:pic>
              </a:graphicData>
            </a:graphic>
          </wp:inline>
        </w:drawing>
      </w:r>
    </w:p>
    <w:p w14:paraId="474FC986" w14:textId="77777777" w:rsidR="0000336F" w:rsidRDefault="00000000">
      <w:pPr>
        <w:spacing w:after="675" w:line="263" w:lineRule="auto"/>
        <w:ind w:right="282"/>
        <w:jc w:val="center"/>
      </w:pPr>
      <w:r>
        <w:rPr>
          <w:b/>
          <w:sz w:val="20"/>
        </w:rPr>
        <w:t xml:space="preserve">Figure 2.10 </w:t>
      </w:r>
      <w:r>
        <w:rPr>
          <w:sz w:val="20"/>
        </w:rPr>
        <w:t>Mainshock-aftershock sequence train of ground motions [56]</w:t>
      </w:r>
    </w:p>
    <w:p w14:paraId="5AF2F3F8" w14:textId="77777777" w:rsidR="0000336F" w:rsidRDefault="00000000">
      <w:pPr>
        <w:ind w:left="-15" w:right="268" w:firstLine="339"/>
      </w:pPr>
      <w:r>
        <w:t>The second method matches the MS-AS sequences to a site seismic hazard curve obtained from a probabilistic seismic hazard analysis (PSHA). Tesfamariam [67] used conditional mean spectra (CMS) to match and select mainshock-aftershock sequences for structures located in Vancouver, BC. Their study selected MS-AS sequences from two databases of ground motions, NGA-West2 [3], and the K-NET//KiK-net [49]. The CMS process consists of computing the expected response spectrum associated with a target spectral acceleration (</w:t>
      </w:r>
      <w:r>
        <w:rPr>
          <w:i/>
        </w:rPr>
        <w:t>Sa</w:t>
      </w:r>
      <w:r>
        <w:t xml:space="preserve">) value at a single period, using the known values from the PSHA such as the magnitude, distance, and </w:t>
      </w:r>
      <w:r>
        <w:rPr>
          <w:i/>
        </w:rPr>
        <w:t xml:space="preserve"> </w:t>
      </w:r>
      <w:r>
        <w:t>values. The authors used CMS to select the MS-AS sequences for different earthquake scenarios a)Crustal earthquake, b) Interface, and c) Inslab. They hypothesized that different earthquake scenarios would have different MS-AS sequence characteristics, such as higher spectral acceleration (</w:t>
      </w:r>
      <w:r>
        <w:rPr>
          <w:i/>
        </w:rPr>
        <w:t>Sa</w:t>
      </w:r>
      <w:r>
        <w:t xml:space="preserve">) values at short periods for interface earthquakes and high </w:t>
      </w:r>
      <w:r>
        <w:rPr>
          <w:i/>
        </w:rPr>
        <w:t xml:space="preserve">Sa </w:t>
      </w:r>
      <w:r>
        <w:t>values at more extended periods for crustal earthquakes. They argue that using the CMS method makes the selection of ground motion consistent with the seismological features of the study area. Fig. 2.11 shows this selection for a structure with a 0.4s period for crustal earthquakes. The CMS method adapts to the site conditions. No scaling of MS-AS is required since the selection is optimized to ground motion sequences stored in the databases. Since the CMS method uses site-specific data, it can be a part of an analytical framework that can be adapted to different seismic regions.</w:t>
      </w:r>
    </w:p>
    <w:p w14:paraId="35864637" w14:textId="77777777" w:rsidR="0000336F" w:rsidRDefault="00000000">
      <w:pPr>
        <w:spacing w:after="228" w:line="259" w:lineRule="auto"/>
        <w:ind w:left="2250" w:firstLine="0"/>
        <w:jc w:val="left"/>
      </w:pPr>
      <w:r>
        <w:rPr>
          <w:noProof/>
        </w:rPr>
        <w:drawing>
          <wp:inline distT="0" distB="0" distL="0" distR="0" wp14:anchorId="71D24A84" wp14:editId="2B81A031">
            <wp:extent cx="2857530" cy="2784801"/>
            <wp:effectExtent l="0" t="0" r="0" b="0"/>
            <wp:docPr id="2946" name="Picture 2946"/>
            <wp:cNvGraphicFramePr/>
            <a:graphic xmlns:a="http://schemas.openxmlformats.org/drawingml/2006/main">
              <a:graphicData uri="http://schemas.openxmlformats.org/drawingml/2006/picture">
                <pic:pic xmlns:pic="http://schemas.openxmlformats.org/drawingml/2006/picture">
                  <pic:nvPicPr>
                    <pic:cNvPr id="2946" name="Picture 2946"/>
                    <pic:cNvPicPr/>
                  </pic:nvPicPr>
                  <pic:blipFill>
                    <a:blip r:embed="rId101"/>
                    <a:stretch>
                      <a:fillRect/>
                    </a:stretch>
                  </pic:blipFill>
                  <pic:spPr>
                    <a:xfrm>
                      <a:off x="0" y="0"/>
                      <a:ext cx="2857530" cy="2784801"/>
                    </a:xfrm>
                    <a:prstGeom prst="rect">
                      <a:avLst/>
                    </a:prstGeom>
                  </pic:spPr>
                </pic:pic>
              </a:graphicData>
            </a:graphic>
          </wp:inline>
        </w:drawing>
      </w:r>
    </w:p>
    <w:p w14:paraId="7B406CA4" w14:textId="77777777" w:rsidR="0000336F" w:rsidRDefault="00000000">
      <w:pPr>
        <w:spacing w:after="598" w:line="263" w:lineRule="auto"/>
        <w:jc w:val="center"/>
      </w:pPr>
      <w:r>
        <w:rPr>
          <w:b/>
          <w:sz w:val="20"/>
        </w:rPr>
        <w:t xml:space="preserve">Figure 2.11 </w:t>
      </w:r>
      <w:r>
        <w:rPr>
          <w:sz w:val="20"/>
        </w:rPr>
        <w:t>Mainshock-aftershock sequence selection at T=0.4s for crustal earthquakes in Vancouver, British Columbia [67]</w:t>
      </w:r>
    </w:p>
    <w:p w14:paraId="7194C669" w14:textId="77777777" w:rsidR="0000336F" w:rsidRDefault="00000000">
      <w:pPr>
        <w:spacing w:after="380"/>
        <w:ind w:left="-15" w:right="268" w:firstLine="339"/>
      </w:pPr>
      <w:r>
        <w:t>Finally, the third method consists of unscaled ground motion sequences. Ruiz Garcia et al. [59] examined the response of 9 typical low-height reinforced concrete highway bridges under 26 as-recorded mainshock–aftershocks sequences gathered in the subduction zone of the Mexican Pacific Coast. They found that aftershocks do not significantly increase drift demands due to the inherent overstrength in the study-case low-height highway bridges[59]. In addition, Ruiz Garcia et al. [60] in another study determined that that Non-Degrading Systems are unaffected by recorded MS-AS sequences for steel-frame models, which did include p-delta effects but not the degradation of the hysteresis of the connections. The study by Ruiz-Garcia also demonstrated that the effect of the aftershock is not substantial due to the different frequency contents of the ground motion as shown in Fig. 2.12. However, they also noted an apparent increase in the demands if the sequences are altered. The limitations of these studies are that the degradation of the structural systems was not included, and only shallow crustal earthquakes were considered.</w:t>
      </w:r>
    </w:p>
    <w:p w14:paraId="738CADA4" w14:textId="77777777" w:rsidR="0000336F" w:rsidRDefault="00000000">
      <w:pPr>
        <w:pStyle w:val="Heading3"/>
        <w:tabs>
          <w:tab w:val="center" w:pos="2537"/>
        </w:tabs>
        <w:ind w:left="-15" w:right="0" w:firstLine="0"/>
      </w:pPr>
      <w:r>
        <w:t>2.4.2</w:t>
      </w:r>
      <w:r>
        <w:tab/>
        <w:t>Mainshock sequences loading</w:t>
      </w:r>
    </w:p>
    <w:p w14:paraId="76EE6463" w14:textId="77777777" w:rsidR="0000336F" w:rsidRDefault="00000000">
      <w:pPr>
        <w:spacing w:line="315" w:lineRule="auto"/>
        <w:ind w:left="-5" w:right="268"/>
      </w:pPr>
      <w:r>
        <w:t>Reliable temporal prediction of earthquakes is currently impossible. However, earthquake recurrence time can be modeled reasonably well as a Poisson process for a large region. Sunasaka [66] developed mainshock sequences that followed a Poisson process. Their study focused on the accumulation of damage due to mainshock sequences and mainshocks-aftershocks sequences. Damage accumulation was accounted for by the Park and Ang index. The authors used ground</w:t>
      </w:r>
    </w:p>
    <w:p w14:paraId="328E14E3" w14:textId="77777777" w:rsidR="0000336F" w:rsidRDefault="00000000">
      <w:pPr>
        <w:spacing w:after="228" w:line="259" w:lineRule="auto"/>
        <w:ind w:left="1125" w:firstLine="0"/>
        <w:jc w:val="left"/>
      </w:pPr>
      <w:r>
        <w:rPr>
          <w:noProof/>
        </w:rPr>
        <w:drawing>
          <wp:inline distT="0" distB="0" distL="0" distR="0" wp14:anchorId="26EB438E" wp14:editId="2A8B6A91">
            <wp:extent cx="4286373" cy="1509579"/>
            <wp:effectExtent l="0" t="0" r="0" b="0"/>
            <wp:docPr id="2984" name="Picture 2984"/>
            <wp:cNvGraphicFramePr/>
            <a:graphic xmlns:a="http://schemas.openxmlformats.org/drawingml/2006/main">
              <a:graphicData uri="http://schemas.openxmlformats.org/drawingml/2006/picture">
                <pic:pic xmlns:pic="http://schemas.openxmlformats.org/drawingml/2006/picture">
                  <pic:nvPicPr>
                    <pic:cNvPr id="2984" name="Picture 2984"/>
                    <pic:cNvPicPr/>
                  </pic:nvPicPr>
                  <pic:blipFill>
                    <a:blip r:embed="rId102"/>
                    <a:stretch>
                      <a:fillRect/>
                    </a:stretch>
                  </pic:blipFill>
                  <pic:spPr>
                    <a:xfrm>
                      <a:off x="0" y="0"/>
                      <a:ext cx="4286373" cy="1509579"/>
                    </a:xfrm>
                    <a:prstGeom prst="rect">
                      <a:avLst/>
                    </a:prstGeom>
                  </pic:spPr>
                </pic:pic>
              </a:graphicData>
            </a:graphic>
          </wp:inline>
        </w:drawing>
      </w:r>
    </w:p>
    <w:p w14:paraId="0FC42A1A" w14:textId="77777777" w:rsidR="0000336F" w:rsidRDefault="00000000">
      <w:pPr>
        <w:spacing w:after="607" w:line="263" w:lineRule="auto"/>
        <w:ind w:right="283"/>
        <w:jc w:val="center"/>
      </w:pPr>
      <w:r>
        <w:rPr>
          <w:b/>
          <w:sz w:val="20"/>
        </w:rPr>
        <w:t xml:space="preserve">Figure 2.12 </w:t>
      </w:r>
      <w:r>
        <w:rPr>
          <w:sz w:val="20"/>
        </w:rPr>
        <w:t>Mainshock-aftershock sequence results for story displacement [60]</w:t>
      </w:r>
    </w:p>
    <w:p w14:paraId="738FCE8E" w14:textId="77777777" w:rsidR="0000336F" w:rsidRDefault="00000000">
      <w:pPr>
        <w:spacing w:after="272"/>
        <w:ind w:left="-5" w:right="268"/>
      </w:pPr>
      <w:r>
        <w:t>motion prediction equations to develop artificial mainshock sequences. Their study calculated each mainshock’s recurrence period, magnitude, location, and peak ground acceleration. Finally, the author subjected an SDOF bridge in Eureka, CA, to the mainshock sequence shown in Fig. 2.13. While the results show a significant increase in the damage index due to mainshock sequences, the conclusions are limited by the assumption that a Poisson process can be applied to single faults, which has not shown a good correlation with observed events[63]. While this study shows what could be possible if mainshocks were predictable in small regions, more seismology advances are needed to apply the proposed methodology confidently.</w:t>
      </w:r>
    </w:p>
    <w:p w14:paraId="6EF416BE" w14:textId="77777777" w:rsidR="0000336F" w:rsidRDefault="00000000">
      <w:pPr>
        <w:spacing w:after="228" w:line="259" w:lineRule="auto"/>
        <w:ind w:left="2250" w:firstLine="0"/>
        <w:jc w:val="left"/>
      </w:pPr>
      <w:r>
        <w:rPr>
          <w:noProof/>
        </w:rPr>
        <w:drawing>
          <wp:inline distT="0" distB="0" distL="0" distR="0" wp14:anchorId="4183F732" wp14:editId="7EAF0DAE">
            <wp:extent cx="2857466" cy="1830509"/>
            <wp:effectExtent l="0" t="0" r="0" b="0"/>
            <wp:docPr id="2996" name="Picture 2996"/>
            <wp:cNvGraphicFramePr/>
            <a:graphic xmlns:a="http://schemas.openxmlformats.org/drawingml/2006/main">
              <a:graphicData uri="http://schemas.openxmlformats.org/drawingml/2006/picture">
                <pic:pic xmlns:pic="http://schemas.openxmlformats.org/drawingml/2006/picture">
                  <pic:nvPicPr>
                    <pic:cNvPr id="2996" name="Picture 2996"/>
                    <pic:cNvPicPr/>
                  </pic:nvPicPr>
                  <pic:blipFill>
                    <a:blip r:embed="rId103"/>
                    <a:stretch>
                      <a:fillRect/>
                    </a:stretch>
                  </pic:blipFill>
                  <pic:spPr>
                    <a:xfrm>
                      <a:off x="0" y="0"/>
                      <a:ext cx="2857466" cy="1830509"/>
                    </a:xfrm>
                    <a:prstGeom prst="rect">
                      <a:avLst/>
                    </a:prstGeom>
                  </pic:spPr>
                </pic:pic>
              </a:graphicData>
            </a:graphic>
          </wp:inline>
        </w:drawing>
      </w:r>
    </w:p>
    <w:p w14:paraId="25196C4A" w14:textId="77777777" w:rsidR="0000336F" w:rsidRDefault="00000000">
      <w:pPr>
        <w:spacing w:after="675" w:line="263" w:lineRule="auto"/>
        <w:ind w:right="283"/>
        <w:jc w:val="center"/>
      </w:pPr>
      <w:r>
        <w:rPr>
          <w:b/>
          <w:sz w:val="20"/>
        </w:rPr>
        <w:t xml:space="preserve">Figure 2.13 </w:t>
      </w:r>
      <w:r>
        <w:rPr>
          <w:sz w:val="20"/>
        </w:rPr>
        <w:t>Mainshock sequence selection at Eureka, CA [66]</w:t>
      </w:r>
    </w:p>
    <w:p w14:paraId="5B5C10B3" w14:textId="77777777" w:rsidR="0000336F" w:rsidRDefault="00000000">
      <w:pPr>
        <w:ind w:left="-15" w:right="268" w:firstLine="339"/>
      </w:pPr>
      <w:r>
        <w:t>Other studies have used three equally spaced mainshocks [27]. The three equally spaced mainshocks can be deployed without much computational effort. However, there is no seismological basis for using three equally spaced mainshocks. Therefore, the use of this methodology would be limited to scenario analysis and not valid for analysis and design since the probabilities of three equally spaced in time mainshocks on any given structure are very low.</w:t>
      </w:r>
    </w:p>
    <w:p w14:paraId="75F9773E" w14:textId="77777777" w:rsidR="0000336F" w:rsidRDefault="00000000">
      <w:pPr>
        <w:pStyle w:val="Heading2"/>
        <w:tabs>
          <w:tab w:val="center" w:pos="2100"/>
        </w:tabs>
        <w:ind w:left="-15" w:firstLine="0"/>
      </w:pPr>
      <w:r>
        <w:t>2.5</w:t>
      </w:r>
      <w:r>
        <w:tab/>
        <w:t>Aging of structures</w:t>
      </w:r>
    </w:p>
    <w:p w14:paraId="7E608C04" w14:textId="77777777" w:rsidR="0000336F" w:rsidRDefault="00000000">
      <w:pPr>
        <w:ind w:left="-5" w:right="268"/>
      </w:pPr>
      <w:r>
        <w:t>There have been attempts by many researchers to characterize the aging of structures.</w:t>
      </w:r>
    </w:p>
    <w:p w14:paraId="58E87774" w14:textId="77777777" w:rsidR="0000336F" w:rsidRDefault="00000000">
      <w:pPr>
        <w:spacing w:after="327"/>
        <w:ind w:left="-15" w:right="268" w:firstLine="339"/>
      </w:pPr>
      <w:r>
        <w:t>In recent years studies have focused on the effect of cumulative damage. These studies have focused on assessing the damage accumulation considering multiple earthquakes, corrosion, and service life of the structure. Two fields of study have been observed:</w:t>
      </w:r>
    </w:p>
    <w:p w14:paraId="693B7CAC" w14:textId="77777777" w:rsidR="0000336F" w:rsidRDefault="00000000">
      <w:pPr>
        <w:spacing w:after="9" w:line="527" w:lineRule="auto"/>
        <w:ind w:left="338" w:right="6350"/>
      </w:pPr>
      <w:r>
        <w:rPr>
          <w:rFonts w:ascii="Calibri" w:eastAsia="Calibri" w:hAnsi="Calibri" w:cs="Calibri"/>
        </w:rPr>
        <w:t xml:space="preserve">• </w:t>
      </w:r>
      <w:r>
        <w:t xml:space="preserve">Probabilistic framework </w:t>
      </w:r>
      <w:r>
        <w:rPr>
          <w:rFonts w:ascii="Calibri" w:eastAsia="Calibri" w:hAnsi="Calibri" w:cs="Calibri"/>
        </w:rPr>
        <w:t xml:space="preserve">• </w:t>
      </w:r>
      <w:r>
        <w:t>Fragility curves</w:t>
      </w:r>
    </w:p>
    <w:p w14:paraId="2A2AC307" w14:textId="77777777" w:rsidR="0000336F" w:rsidRDefault="00000000">
      <w:pPr>
        <w:pStyle w:val="Heading3"/>
        <w:spacing w:after="50"/>
        <w:ind w:left="349" w:right="0"/>
      </w:pPr>
      <w:r>
        <w:rPr>
          <w:sz w:val="22"/>
        </w:rPr>
        <w:t>Probabilistic Framework</w:t>
      </w:r>
    </w:p>
    <w:p w14:paraId="4588B6A3" w14:textId="77777777" w:rsidR="0000336F" w:rsidRDefault="00000000">
      <w:pPr>
        <w:ind w:left="-15" w:right="268" w:firstLine="339"/>
      </w:pPr>
      <w:r>
        <w:t>One of the most widely used probabilistic frameworks is the Pacific Earthquake Engineering Research Center (PEER) Performance Based Design (PBD). PEER PBD can be expressed by the following equation:</w:t>
      </w:r>
    </w:p>
    <w:p w14:paraId="28D375EA" w14:textId="77777777" w:rsidR="0000336F" w:rsidRDefault="00000000">
      <w:pPr>
        <w:spacing w:after="98" w:line="259" w:lineRule="auto"/>
        <w:ind w:left="2256" w:firstLine="0"/>
        <w:jc w:val="left"/>
      </w:pPr>
      <w:r>
        <w:t>ZZ</w:t>
      </w:r>
    </w:p>
    <w:p w14:paraId="535F5EA9" w14:textId="77777777" w:rsidR="0000336F" w:rsidRDefault="00000000">
      <w:pPr>
        <w:tabs>
          <w:tab w:val="center" w:pos="1503"/>
          <w:tab w:val="center" w:pos="5143"/>
          <w:tab w:val="center" w:pos="8721"/>
        </w:tabs>
        <w:spacing w:after="237" w:line="259" w:lineRule="auto"/>
        <w:ind w:left="0" w:firstLine="0"/>
        <w:jc w:val="left"/>
      </w:pPr>
      <w:r>
        <w:rPr>
          <w:rFonts w:ascii="Calibri" w:eastAsia="Calibri" w:hAnsi="Calibri" w:cs="Calibri"/>
        </w:rPr>
        <w:tab/>
      </w:r>
      <w:r>
        <w:rPr>
          <w:i/>
        </w:rPr>
        <w:t>ν</w:t>
      </w:r>
      <w:r>
        <w:rPr>
          <w:i/>
          <w:vertAlign w:val="subscript"/>
        </w:rPr>
        <w:t>DM</w:t>
      </w:r>
      <w:r>
        <w:t>(</w:t>
      </w:r>
      <w:r>
        <w:rPr>
          <w:i/>
          <w:sz w:val="34"/>
          <w:vertAlign w:val="superscript"/>
        </w:rPr>
        <w:t>dm</w:t>
      </w:r>
      <w:r>
        <w:rPr>
          <w:i/>
          <w:vertAlign w:val="superscript"/>
        </w:rPr>
        <w:t>LS</w:t>
      </w:r>
      <w:r>
        <w:t>) =</w:t>
      </w:r>
      <w:r>
        <w:tab/>
      </w:r>
      <w:r>
        <w:rPr>
          <w:i/>
        </w:rPr>
        <w:t>D</w:t>
      </w:r>
      <w:r>
        <w:rPr>
          <w:i/>
          <w:vertAlign w:val="subscript"/>
        </w:rPr>
        <w:t>DM</w:t>
      </w:r>
      <w:r>
        <w:rPr>
          <w:sz w:val="16"/>
        </w:rPr>
        <w:t>|</w:t>
      </w:r>
      <w:r>
        <w:rPr>
          <w:i/>
          <w:vertAlign w:val="subscript"/>
        </w:rPr>
        <w:t xml:space="preserve">EDP </w:t>
      </w:r>
      <w:r>
        <w:t>(</w:t>
      </w:r>
      <w:r>
        <w:rPr>
          <w:i/>
        </w:rPr>
        <w:t>dm</w:t>
      </w:r>
      <w:r>
        <w:t>|</w:t>
      </w:r>
      <w:r>
        <w:rPr>
          <w:i/>
        </w:rPr>
        <w:t>edp</w:t>
      </w:r>
      <w:r>
        <w:t>)|</w:t>
      </w:r>
      <w:r>
        <w:rPr>
          <w:i/>
        </w:rPr>
        <w:t>,dG</w:t>
      </w:r>
      <w:r>
        <w:rPr>
          <w:i/>
          <w:vertAlign w:val="subscript"/>
        </w:rPr>
        <w:t>EDP</w:t>
      </w:r>
      <w:r>
        <w:rPr>
          <w:sz w:val="16"/>
        </w:rPr>
        <w:t>|</w:t>
      </w:r>
      <w:r>
        <w:rPr>
          <w:i/>
          <w:vertAlign w:val="subscript"/>
        </w:rPr>
        <w:t>IM</w:t>
      </w:r>
      <w:r>
        <w:t>(</w:t>
      </w:r>
      <w:r>
        <w:rPr>
          <w:i/>
        </w:rPr>
        <w:t>edp</w:t>
      </w:r>
      <w:r>
        <w:t>|</w:t>
      </w:r>
      <w:r>
        <w:rPr>
          <w:i/>
        </w:rPr>
        <w:t>im</w:t>
      </w:r>
      <w:r>
        <w:t>)||</w:t>
      </w:r>
      <w:r>
        <w:rPr>
          <w:i/>
        </w:rPr>
        <w:t>dν</w:t>
      </w:r>
      <w:r>
        <w:rPr>
          <w:i/>
          <w:vertAlign w:val="subscript"/>
        </w:rPr>
        <w:t>IM</w:t>
      </w:r>
      <w:r>
        <w:t>(</w:t>
      </w:r>
      <w:r>
        <w:rPr>
          <w:i/>
        </w:rPr>
        <w:t>im</w:t>
      </w:r>
      <w:r>
        <w:t>)|</w:t>
      </w:r>
      <w:r>
        <w:tab/>
        <w:t>(2.12)</w:t>
      </w:r>
    </w:p>
    <w:p w14:paraId="0CBF4C45" w14:textId="77777777" w:rsidR="0000336F" w:rsidRDefault="00000000">
      <w:pPr>
        <w:spacing w:after="63"/>
        <w:ind w:left="-15" w:right="268" w:firstLine="339"/>
      </w:pPr>
      <w:r>
        <w:t>Mackie et al. [36] using the PEER PBD, developed the performance-based damage design (PBDD) and performance-based loss design (PBLD) by defining the probabilistic demand, damage, and loss model parameters in terms of reinforced concrete column damage. The RC column damage was defined as mean drift ratios obtained from the PEER structural performance database (http://nisee.berkeley.edu/spd/). The drift limit states considered in their study were concrete spalling, bar buckling, and failure. In their study, failure was defined as the first occurrence of the database fields for reinforcing bar fracture and loss of axial load-carrying capacity</w:t>
      </w:r>
    </w:p>
    <w:p w14:paraId="21DDA280" w14:textId="77777777" w:rsidR="0000336F" w:rsidRDefault="00000000">
      <w:pPr>
        <w:spacing w:after="0" w:line="321" w:lineRule="auto"/>
        <w:ind w:left="-15" w:right="268" w:firstLine="339"/>
      </w:pPr>
      <w:r>
        <w:t>The authors show that for a given intensity measure (</w:t>
      </w:r>
      <w:r>
        <w:rPr>
          <w:i/>
        </w:rPr>
        <w:t>IM</w:t>
      </w:r>
      <w:r>
        <w:t>) and a confidence level of achieving a limit state, it is possible to define the probability of exceeding that limit state. The authors used peak ground velocity (</w:t>
      </w:r>
      <w:r>
        <w:rPr>
          <w:i/>
        </w:rPr>
        <w:t xml:space="preserve">PGV </w:t>
      </w:r>
      <w:r>
        <w:t xml:space="preserve">) as their intensity measure. While this methodology was able to define the damage and incorporate it into the PEER PBD framework, the authors did not consider strain to define the limit states. In a PEER report, Mackie et al. studied seismic demands for the performance-based design of bridges. In the report, they performed a design parameter sensitivity analysis to evaluate different intensity measures. Their analysis showed that the optimal </w:t>
      </w:r>
      <w:r>
        <w:rPr>
          <w:i/>
        </w:rPr>
        <w:t xml:space="preserve">IM </w:t>
      </w:r>
      <w:r>
        <w:t>to predict most engineering demand parameters (</w:t>
      </w:r>
      <w:r>
        <w:rPr>
          <w:i/>
        </w:rPr>
        <w:t>EDP</w:t>
      </w:r>
      <w:r>
        <w:t xml:space="preserve">) is the first mode spectral displacement </w:t>
      </w:r>
      <w:r>
        <w:rPr>
          <w:i/>
        </w:rPr>
        <w:t>Sd</w:t>
      </w:r>
      <w:r>
        <w:t>(</w:t>
      </w:r>
      <w:r>
        <w:rPr>
          <w:i/>
        </w:rPr>
        <w:t>T</w:t>
      </w:r>
      <w:r>
        <w:rPr>
          <w:vertAlign w:val="subscript"/>
        </w:rPr>
        <w:t>1</w:t>
      </w:r>
      <w:r>
        <w:t xml:space="preserve">) [37]. However, at the time their report was written, the </w:t>
      </w:r>
      <w:r>
        <w:rPr>
          <w:i/>
        </w:rPr>
        <w:t>Sd</w:t>
      </w:r>
      <w:r>
        <w:t>(</w:t>
      </w:r>
      <w:r>
        <w:rPr>
          <w:i/>
        </w:rPr>
        <w:t>T</w:t>
      </w:r>
      <w:r>
        <w:rPr>
          <w:vertAlign w:val="subscript"/>
        </w:rPr>
        <w:t>1</w:t>
      </w:r>
      <w:r>
        <w:t xml:space="preserve">) did not show a good correlation with strain as the </w:t>
      </w:r>
      <w:r>
        <w:rPr>
          <w:i/>
        </w:rPr>
        <w:t>EDP</w:t>
      </w:r>
      <w:r>
        <w:t xml:space="preserve">, and as a consequence, they did not recommend using strain as a predictor of structural performance. Nonetheless, a recent study presented by Krish et al. showed that new advancements in the modeling of plastic hinge forming members could more accurately relate strain and </w:t>
      </w:r>
      <w:r>
        <w:rPr>
          <w:i/>
        </w:rPr>
        <w:t>S</w:t>
      </w:r>
      <w:r>
        <w:rPr>
          <w:i/>
          <w:vertAlign w:val="subscript"/>
        </w:rPr>
        <w:t>d</w:t>
      </w:r>
      <w:r>
        <w:t>(</w:t>
      </w:r>
      <w:r>
        <w:rPr>
          <w:i/>
        </w:rPr>
        <w:t>T</w:t>
      </w:r>
      <w:r>
        <w:rPr>
          <w:vertAlign w:val="subscript"/>
        </w:rPr>
        <w:t>1</w:t>
      </w:r>
      <w:r>
        <w:t>). Therefore, they concluded that the use of these parameters is well suited to predict the performance of structures [32].</w:t>
      </w:r>
    </w:p>
    <w:p w14:paraId="4EAFBB27" w14:textId="77777777" w:rsidR="0000336F" w:rsidRDefault="00000000">
      <w:pPr>
        <w:pStyle w:val="Heading3"/>
        <w:spacing w:after="50"/>
        <w:ind w:left="349" w:right="0"/>
      </w:pPr>
      <w:r>
        <w:rPr>
          <w:sz w:val="22"/>
        </w:rPr>
        <w:t>Fragility Curves</w:t>
      </w:r>
    </w:p>
    <w:p w14:paraId="46AB98EA" w14:textId="77777777" w:rsidR="0000336F" w:rsidRDefault="00000000">
      <w:pPr>
        <w:ind w:left="-15" w:right="268" w:firstLine="339"/>
      </w:pPr>
      <w:r>
        <w:t>Another common trend in this subject is the use of fragility curves to estimate the effect of damage on structures. Two main approaches were found in the literature. One relied on the Park and Ang Model damage index to define damage, while the second approach related damage to drift.</w:t>
      </w:r>
    </w:p>
    <w:p w14:paraId="4016295E" w14:textId="77777777" w:rsidR="0000336F" w:rsidRDefault="00000000">
      <w:pPr>
        <w:spacing w:after="232"/>
        <w:ind w:left="-15" w:right="268" w:firstLine="339"/>
      </w:pPr>
      <w:r>
        <w:t>Ghosh et al. [24] formulated a damage accumulation framework. Their study relied on the Park, and Ang Damage index explained in the previous section. In addition, the study performed a series of nonlinear time history analyses for two cases:</w:t>
      </w:r>
    </w:p>
    <w:p w14:paraId="2D3DC541" w14:textId="77777777" w:rsidR="0000336F" w:rsidRDefault="00000000">
      <w:pPr>
        <w:spacing w:after="0" w:line="501" w:lineRule="auto"/>
        <w:ind w:left="338" w:right="268"/>
      </w:pPr>
      <w:r>
        <w:rPr>
          <w:rFonts w:ascii="Calibri" w:eastAsia="Calibri" w:hAnsi="Calibri" w:cs="Calibri"/>
        </w:rPr>
        <w:t xml:space="preserve">• </w:t>
      </w:r>
      <w:r>
        <w:t xml:space="preserve">Using a constant main shock hazard occurrence rate (3 main shocks in a 50-year period) </w:t>
      </w:r>
      <w:r>
        <w:rPr>
          <w:rFonts w:ascii="Calibri" w:eastAsia="Calibri" w:hAnsi="Calibri" w:cs="Calibri"/>
        </w:rPr>
        <w:t xml:space="preserve">• </w:t>
      </w:r>
      <w:r>
        <w:t>Mainshock - Aftershock series using a time-dependent aftershock hazard occurrence rate</w:t>
      </w:r>
    </w:p>
    <w:p w14:paraId="35C51ABE" w14:textId="77777777" w:rsidR="0000336F" w:rsidRDefault="00000000">
      <w:pPr>
        <w:ind w:left="-15" w:right="268" w:firstLine="339"/>
      </w:pPr>
      <w:r>
        <w:t>The results from their study showed regression equations that statistically predict the damage index as a function of earthquake intensity and damage history. This study revealed that for both mainshock and aftershock scenarios, there was a significant increase in the probability of damage index exceeding a damage index level (as defined in Table 2.1) under repeated shock scenarios. While this study shows the importance of considering damage accumulation, these results have to be taken with caution since they present the same disadvantages as the Park and Ang damage index.</w:t>
      </w:r>
    </w:p>
    <w:p w14:paraId="659FB37A" w14:textId="77777777" w:rsidR="0000336F" w:rsidRDefault="00000000">
      <w:pPr>
        <w:ind w:left="-15" w:right="268" w:firstLine="339"/>
      </w:pPr>
      <w:r>
        <w:t>Ghosh et al [23] also studied the effects of corrosion on time-dependent seismic fragility curves. Their study characterizes corrosion in concrete columns as a continuous phenomenon that occurs as a function of time. The authors also considered the effects of corrosion on steel bridge bearings. The authors then ran a series of NLTHA analyses for different aging times of the structures. Based on their analysis, time-dependent fragility curves were presented. The results showed that as time increases and corrosion increases, the probability of exceeding a limit state increases. In their study, limit states were defined based on inter-story drifts, which were obtained from experimental results and field observations [53]. It is essential to mention that the limit states used in their study were not defined based on strains or other structural properties. Instead, the limit states came from a survey performed in central and southeastern United States departments of transportation on the premise of a range of experienced inter-story drifts and the time is taken to repair them. In addition, assuming that corrosion is a continuous process has to be cautiously taken as valid since site information such as temperature, water to cement ratio, the addition of cementitious materials such as silica fume, and the environment (e.g., coastal vs. inland) affect the rate of propagation of corrosion[68].</w:t>
      </w:r>
    </w:p>
    <w:p w14:paraId="3AB541F6" w14:textId="77777777" w:rsidR="0000336F" w:rsidRDefault="00000000">
      <w:pPr>
        <w:spacing w:after="507"/>
        <w:ind w:left="-15" w:right="268" w:firstLine="339"/>
      </w:pPr>
      <w:r>
        <w:t>While these studies provide a general view of how damage increases the likelihood of observing collapse or deterioration of the seismic performance, the methods used to arrive at those conclusions can be misleading since the definition of damage as either a Damage Index or Drift is not the best parameters to quantify the damage. Therefore, we believe that strain-based limit states will better understand the implications of damage accumulation.</w:t>
      </w:r>
    </w:p>
    <w:p w14:paraId="56B050C2" w14:textId="77777777" w:rsidR="0000336F" w:rsidRDefault="00000000">
      <w:pPr>
        <w:pStyle w:val="Heading2"/>
        <w:tabs>
          <w:tab w:val="center" w:pos="1717"/>
        </w:tabs>
        <w:ind w:left="-15" w:firstLine="0"/>
      </w:pPr>
      <w:r>
        <w:t>2.6</w:t>
      </w:r>
      <w:r>
        <w:tab/>
        <w:t>Research Gap</w:t>
      </w:r>
    </w:p>
    <w:p w14:paraId="45170CE0" w14:textId="77777777" w:rsidR="0000336F" w:rsidRDefault="00000000">
      <w:pPr>
        <w:ind w:left="-5" w:right="268"/>
      </w:pPr>
      <w:r>
        <w:t>Many studies have tried to show the importance of quantifying the effects of accumulated damage and multiple shocks throughout the lifetime of a structure. Therefore, it is essential to develop a model that establishes the likelihood of achieving a limit state as the structure ages. In addition, it is crucial to understand the impacts of aging on bridge seismic performance. Furthermore, bridges in seismic areas can be subjected to mainshock and aftershocks. Therefore, a methodology that incorporates aging and multiple seismic events is needed.</w:t>
      </w:r>
    </w:p>
    <w:p w14:paraId="2055C485" w14:textId="77777777" w:rsidR="0000336F" w:rsidRDefault="00000000">
      <w:pPr>
        <w:spacing w:after="381"/>
        <w:ind w:left="-15" w:right="268" w:firstLine="339"/>
      </w:pPr>
      <w:r>
        <w:t>Damage accumulation is a topic gaining momentum in the engineering community. This study will better inform the potential future conditions of a structure to stakeholders such as state DOTs, building owners, and practicing engineers. The literature observed that damage accumulation had been studied using the Park and Ang damage index or drift-based limit states to measure damage accumulation. Different researchers have also included corrosion in their scope of analysis, which shows that aging conditions play an essential role in the deterioration of a structure. In addition, Krish [32] determined that spectral displacement at the first effective period is an improved intensity measure (IM), while the past literature used the peak ground acceleration (PGA) as the controlling IM. This research will develop a parametric study using a single degree of freedom (SDOF) systems, subjecting them to different conditions such as corrosion and steel strain aging. The SDOF structures will be subjected to a sweep of ground motions using nonlinear time history analysis to obtain maximum strain demands. With the results from NLTHA, fragility functions will be used to show the increase in the likelihood of reaching a performance limit state due to the aging of the structure. In addition, this research will provide the engineering community with a design framework to account for damage accumulation in their analysis and guide decisions on the resiliency of a structure. In addition, this study will provide a methodology in which the Direct Displacement-Based Design (DDBD) is modified to consider the effects of the damage and aging conditions.</w:t>
      </w:r>
    </w:p>
    <w:p w14:paraId="1560DF50" w14:textId="77777777" w:rsidR="0000336F" w:rsidRDefault="00000000">
      <w:pPr>
        <w:pStyle w:val="Heading3"/>
        <w:tabs>
          <w:tab w:val="center" w:pos="1439"/>
        </w:tabs>
        <w:ind w:left="-15" w:right="0" w:firstLine="0"/>
      </w:pPr>
      <w:r>
        <w:t>2.6.1</w:t>
      </w:r>
      <w:r>
        <w:tab/>
        <w:t>Objectives</w:t>
      </w:r>
    </w:p>
    <w:p w14:paraId="4063ADFE" w14:textId="77777777" w:rsidR="0000336F" w:rsidRDefault="00000000">
      <w:pPr>
        <w:spacing w:after="329"/>
        <w:ind w:left="-5" w:right="268"/>
      </w:pPr>
      <w:r>
        <w:t>The main goal of this research was to provide a design methodology to consider damage for performance-based seismic design of structures. In addition, this study demonstrated the implications of aging conditions and multiple earthquakes for the design of bridge RC columns.</w:t>
      </w:r>
    </w:p>
    <w:p w14:paraId="4B16D060" w14:textId="77777777" w:rsidR="0000336F" w:rsidRDefault="00000000">
      <w:pPr>
        <w:numPr>
          <w:ilvl w:val="0"/>
          <w:numId w:val="2"/>
        </w:numPr>
        <w:spacing w:after="277" w:line="265" w:lineRule="auto"/>
        <w:ind w:left="546" w:right="268" w:hanging="218"/>
      </w:pPr>
      <w:r>
        <w:t>Incorporate different aging conditions and develop fragility curves that consider strain limit states as a measure of damage</w:t>
      </w:r>
    </w:p>
    <w:p w14:paraId="4544CA51" w14:textId="77777777" w:rsidR="0000336F" w:rsidRDefault="00000000">
      <w:pPr>
        <w:numPr>
          <w:ilvl w:val="0"/>
          <w:numId w:val="2"/>
        </w:numPr>
        <w:spacing w:after="295"/>
        <w:ind w:left="546" w:right="268" w:hanging="218"/>
      </w:pPr>
      <w:r>
        <w:t>Establish limit states for corroded rebars</w:t>
      </w:r>
    </w:p>
    <w:p w14:paraId="7B125E4A" w14:textId="77777777" w:rsidR="0000336F" w:rsidRDefault="00000000">
      <w:pPr>
        <w:numPr>
          <w:ilvl w:val="0"/>
          <w:numId w:val="2"/>
        </w:numPr>
        <w:spacing w:after="219" w:line="319" w:lineRule="auto"/>
        <w:ind w:left="546" w:right="268" w:hanging="218"/>
      </w:pPr>
      <w:r>
        <w:t>Describe the methodology to appropriately mimic the real corrosion process in material experiments of corroded rebars, which can later be extrapolated to large scale testing of RC columns subjected to corrosion</w:t>
      </w:r>
    </w:p>
    <w:p w14:paraId="0AB8270F" w14:textId="77777777" w:rsidR="0000336F" w:rsidRDefault="00000000">
      <w:pPr>
        <w:numPr>
          <w:ilvl w:val="0"/>
          <w:numId w:val="2"/>
        </w:numPr>
        <w:spacing w:after="219" w:line="319" w:lineRule="auto"/>
        <w:ind w:left="546" w:right="268" w:hanging="218"/>
      </w:pPr>
      <w:r>
        <w:t>Consider the effects of multiple earthquakes for two cases: (1) Mainshock-Aftershock sequence and (2) Mainshock-Aftershock sequence with the effects of time (corrosion and strain aging) between the mainshock and the aftershock.</w:t>
      </w:r>
    </w:p>
    <w:p w14:paraId="55BF2CC2" w14:textId="77777777" w:rsidR="0000336F" w:rsidRDefault="00000000">
      <w:pPr>
        <w:numPr>
          <w:ilvl w:val="0"/>
          <w:numId w:val="2"/>
        </w:numPr>
        <w:spacing w:line="332" w:lineRule="auto"/>
        <w:ind w:left="546" w:right="268" w:hanging="218"/>
      </w:pPr>
      <w:r>
        <w:t>Incorporate these results into the Direct Displacement Based Design (DDBD) methodology.</w:t>
      </w:r>
      <w:r>
        <w:br w:type="page"/>
      </w:r>
    </w:p>
    <w:p w14:paraId="2225052A" w14:textId="77777777" w:rsidR="0000336F" w:rsidRDefault="00000000">
      <w:pPr>
        <w:spacing w:after="597" w:line="259" w:lineRule="auto"/>
        <w:ind w:left="-3"/>
        <w:jc w:val="left"/>
      </w:pPr>
      <w:r>
        <w:rPr>
          <w:b/>
          <w:sz w:val="41"/>
        </w:rPr>
        <w:t>Chapter 3</w:t>
      </w:r>
    </w:p>
    <w:p w14:paraId="0143EB50" w14:textId="77777777" w:rsidR="0000336F" w:rsidRDefault="00000000">
      <w:pPr>
        <w:pStyle w:val="Heading1"/>
        <w:ind w:left="-3"/>
      </w:pPr>
      <w:r>
        <w:t>Experimental Program</w:t>
      </w:r>
    </w:p>
    <w:p w14:paraId="25A70161" w14:textId="77777777" w:rsidR="0000336F" w:rsidRDefault="00000000">
      <w:pPr>
        <w:spacing w:after="506"/>
        <w:ind w:left="-5" w:right="268"/>
      </w:pPr>
      <w:r>
        <w:t>Corrosion is the main aging condition that affects structures. Therefore, the success of this study relies on the most accurate representation of the corrosion process in the analytical model. As mentioned in Chapter 2, previous studies developed accelerated corrosion rebar specimens with high current densities, but did not account for the depassivation process of the reinforcing steel. A main objective of this study was to verify the mechanical properties of corroded rebars while considering the depassivation process. The experimental process was divided into the following main components: (1) corroded specimen preparation, (2) tension tests on corroded rebars, (3) buckled bar tension (BBT) tests on corroded rebars, (4) 3D scans of corroded rebars, (5) SEM observations of fracture surfaces from BBT tests, and (6) tension and BBT tests on turned down corroded rebars. The results obtained from the tension and BBT tests were used in the analytical model presented in Chapter 5, and more broadly provide accurate mechanical properties of corroded rebars.</w:t>
      </w:r>
    </w:p>
    <w:p w14:paraId="12ECAB40" w14:textId="77777777" w:rsidR="0000336F" w:rsidRDefault="00000000">
      <w:pPr>
        <w:pStyle w:val="Heading2"/>
        <w:tabs>
          <w:tab w:val="center" w:pos="2301"/>
        </w:tabs>
        <w:ind w:left="-15" w:firstLine="0"/>
      </w:pPr>
      <w:r>
        <w:t>3.1</w:t>
      </w:r>
      <w:r>
        <w:tab/>
        <w:t>Specimen Preparation</w:t>
      </w:r>
    </w:p>
    <w:p w14:paraId="1C728065" w14:textId="77777777" w:rsidR="0000336F" w:rsidRDefault="00000000">
      <w:pPr>
        <w:ind w:left="-5" w:right="268"/>
      </w:pPr>
      <w:r>
        <w:t>Rebars embedded in concrete generate a protective film that protects the rebars against corrosion, due to the alkaline environment of the cement paste. The most common form of corrosion occurs via chloride attack. During a chloride attack, the chloride diffuses in the concrete cover and comes into contact with the surface of the reinforcing steel. This initiates the process of depassivation, in which the protective film on the surface of the rebar is eliminated. The depassivation of the rebar enables the process of corrosion to occur. The proposed experimental campaign described in this chapter aimed to simulate the process of corrosion as it would occur in rebars embedded in concrete. Using “as received rebars”, that is, no special treatment to the surface of the rebar, the specimen preparation procedure consisted of (1) protecting the rebar ends that will be used as grips during the tension and buckled bar tension (BBT) tests,</w:t>
      </w:r>
    </w:p>
    <w:p w14:paraId="6FB45F1E" w14:textId="77777777" w:rsidR="0000336F" w:rsidRDefault="00000000">
      <w:pPr>
        <w:spacing w:after="333" w:line="316" w:lineRule="auto"/>
        <w:ind w:left="-5" w:right="268"/>
      </w:pPr>
      <w:r>
        <w:t>(2) generating the passive layer on the rebars, and (3) performing accelerated corrosion of the rebars until the specified levels of corrosion.</w:t>
      </w:r>
    </w:p>
    <w:p w14:paraId="75B201D6" w14:textId="77777777" w:rsidR="0000336F" w:rsidRDefault="00000000">
      <w:pPr>
        <w:pStyle w:val="Heading3"/>
        <w:tabs>
          <w:tab w:val="center" w:pos="2412"/>
        </w:tabs>
        <w:ind w:left="-15" w:right="0" w:firstLine="0"/>
      </w:pPr>
      <w:r>
        <w:t>3.1.1</w:t>
      </w:r>
      <w:r>
        <w:tab/>
        <w:t>Preparation of Rebar Ends</w:t>
      </w:r>
    </w:p>
    <w:p w14:paraId="48FD619B" w14:textId="77777777" w:rsidR="0000336F" w:rsidRDefault="00000000">
      <w:pPr>
        <w:spacing w:after="272"/>
        <w:ind w:left="-5" w:right="268"/>
      </w:pPr>
      <w:r>
        <w:t>First, it was necessary to protect the areas of the rebar that functioned as grips during the tension and BBT tests against corrosion, to prevent a failure inside the grips. Therefore, the ends of the rebars were protected with three layers. The first layer consisted of two-part epoxy, the second layer consisted of electroplater tape, and the third layer consisted of shrink-tube. These layers ensured minimal corrosion in the grip areas of the rebar. Fig. 3.1 and Fig. 3.2 show the specimen geometry and the protective layers at the ends of the rebars.</w:t>
      </w:r>
    </w:p>
    <w:p w14:paraId="3B9662AE" w14:textId="77777777" w:rsidR="0000336F" w:rsidRDefault="00000000">
      <w:pPr>
        <w:spacing w:after="228" w:line="259" w:lineRule="auto"/>
        <w:ind w:left="0" w:firstLine="0"/>
        <w:jc w:val="left"/>
      </w:pPr>
      <w:r>
        <w:rPr>
          <w:rFonts w:ascii="Calibri" w:eastAsia="Calibri" w:hAnsi="Calibri" w:cs="Calibri"/>
          <w:noProof/>
        </w:rPr>
        <mc:AlternateContent>
          <mc:Choice Requires="wpg">
            <w:drawing>
              <wp:inline distT="0" distB="0" distL="0" distR="0" wp14:anchorId="1CACC838" wp14:editId="2B89D780">
                <wp:extent cx="5715015" cy="1083958"/>
                <wp:effectExtent l="0" t="0" r="0" b="0"/>
                <wp:docPr id="424257" name="Group 424257"/>
                <wp:cNvGraphicFramePr/>
                <a:graphic xmlns:a="http://schemas.openxmlformats.org/drawingml/2006/main">
                  <a:graphicData uri="http://schemas.microsoft.com/office/word/2010/wordprocessingGroup">
                    <wpg:wgp>
                      <wpg:cNvGrpSpPr/>
                      <wpg:grpSpPr>
                        <a:xfrm>
                          <a:off x="0" y="0"/>
                          <a:ext cx="5715015" cy="1083958"/>
                          <a:chOff x="0" y="0"/>
                          <a:chExt cx="5715015" cy="1083958"/>
                        </a:xfrm>
                      </wpg:grpSpPr>
                      <pic:pic xmlns:pic="http://schemas.openxmlformats.org/drawingml/2006/picture">
                        <pic:nvPicPr>
                          <pic:cNvPr id="465760" name="Picture 465760"/>
                          <pic:cNvPicPr/>
                        </pic:nvPicPr>
                        <pic:blipFill>
                          <a:blip r:embed="rId104"/>
                          <a:stretch>
                            <a:fillRect/>
                          </a:stretch>
                        </pic:blipFill>
                        <pic:spPr>
                          <a:xfrm>
                            <a:off x="-4062" y="-4189"/>
                            <a:ext cx="5718049" cy="1088136"/>
                          </a:xfrm>
                          <a:prstGeom prst="rect">
                            <a:avLst/>
                          </a:prstGeom>
                        </pic:spPr>
                      </pic:pic>
                      <pic:pic xmlns:pic="http://schemas.openxmlformats.org/drawingml/2006/picture">
                        <pic:nvPicPr>
                          <pic:cNvPr id="3272" name="Picture 3272"/>
                          <pic:cNvPicPr/>
                        </pic:nvPicPr>
                        <pic:blipFill>
                          <a:blip r:embed="rId105"/>
                          <a:stretch>
                            <a:fillRect/>
                          </a:stretch>
                        </pic:blipFill>
                        <pic:spPr>
                          <a:xfrm>
                            <a:off x="498535" y="465350"/>
                            <a:ext cx="5141690" cy="341243"/>
                          </a:xfrm>
                          <a:prstGeom prst="rect">
                            <a:avLst/>
                          </a:prstGeom>
                        </pic:spPr>
                      </pic:pic>
                      <wps:wsp>
                        <wps:cNvPr id="3273" name="Shape 3273"/>
                        <wps:cNvSpPr/>
                        <wps:spPr>
                          <a:xfrm>
                            <a:off x="5634748" y="248616"/>
                            <a:ext cx="0" cy="303774"/>
                          </a:xfrm>
                          <a:custGeom>
                            <a:avLst/>
                            <a:gdLst/>
                            <a:ahLst/>
                            <a:cxnLst/>
                            <a:rect l="0" t="0" r="0" b="0"/>
                            <a:pathLst>
                              <a:path h="303774">
                                <a:moveTo>
                                  <a:pt x="0" y="303774"/>
                                </a:moveTo>
                                <a:lnTo>
                                  <a:pt x="0" y="0"/>
                                </a:lnTo>
                              </a:path>
                            </a:pathLst>
                          </a:custGeom>
                          <a:ln w="1729" cap="flat">
                            <a:miter lim="127000"/>
                          </a:ln>
                        </wps:spPr>
                        <wps:style>
                          <a:lnRef idx="1">
                            <a:srgbClr val="000000"/>
                          </a:lnRef>
                          <a:fillRef idx="0">
                            <a:srgbClr val="000000">
                              <a:alpha val="0"/>
                            </a:srgbClr>
                          </a:fillRef>
                          <a:effectRef idx="0">
                            <a:scrgbClr r="0" g="0" b="0"/>
                          </a:effectRef>
                          <a:fontRef idx="none"/>
                        </wps:style>
                        <wps:bodyPr/>
                      </wps:wsp>
                      <wps:wsp>
                        <wps:cNvPr id="3274" name="Shape 3274"/>
                        <wps:cNvSpPr/>
                        <wps:spPr>
                          <a:xfrm>
                            <a:off x="3173712" y="268502"/>
                            <a:ext cx="2461901" cy="0"/>
                          </a:xfrm>
                          <a:custGeom>
                            <a:avLst/>
                            <a:gdLst/>
                            <a:ahLst/>
                            <a:cxnLst/>
                            <a:rect l="0" t="0" r="0" b="0"/>
                            <a:pathLst>
                              <a:path w="2461901">
                                <a:moveTo>
                                  <a:pt x="0" y="0"/>
                                </a:moveTo>
                                <a:lnTo>
                                  <a:pt x="2461901" y="0"/>
                                </a:lnTo>
                              </a:path>
                            </a:pathLst>
                          </a:custGeom>
                          <a:ln w="1729" cap="flat">
                            <a:miter lim="127000"/>
                          </a:ln>
                        </wps:spPr>
                        <wps:style>
                          <a:lnRef idx="1">
                            <a:srgbClr val="000000"/>
                          </a:lnRef>
                          <a:fillRef idx="0">
                            <a:srgbClr val="000000">
                              <a:alpha val="0"/>
                            </a:srgbClr>
                          </a:fillRef>
                          <a:effectRef idx="0">
                            <a:scrgbClr r="0" g="0" b="0"/>
                          </a:effectRef>
                          <a:fontRef idx="none"/>
                        </wps:style>
                        <wps:bodyPr/>
                      </wps:wsp>
                      <wps:wsp>
                        <wps:cNvPr id="3275" name="Shape 3275"/>
                        <wps:cNvSpPr/>
                        <wps:spPr>
                          <a:xfrm>
                            <a:off x="503146" y="248616"/>
                            <a:ext cx="0" cy="303774"/>
                          </a:xfrm>
                          <a:custGeom>
                            <a:avLst/>
                            <a:gdLst/>
                            <a:ahLst/>
                            <a:cxnLst/>
                            <a:rect l="0" t="0" r="0" b="0"/>
                            <a:pathLst>
                              <a:path h="303774">
                                <a:moveTo>
                                  <a:pt x="0" y="303774"/>
                                </a:moveTo>
                                <a:lnTo>
                                  <a:pt x="0" y="0"/>
                                </a:lnTo>
                              </a:path>
                            </a:pathLst>
                          </a:custGeom>
                          <a:ln w="2306" cap="flat">
                            <a:miter lim="127000"/>
                          </a:ln>
                        </wps:spPr>
                        <wps:style>
                          <a:lnRef idx="1">
                            <a:srgbClr val="000000"/>
                          </a:lnRef>
                          <a:fillRef idx="0">
                            <a:srgbClr val="000000">
                              <a:alpha val="0"/>
                            </a:srgbClr>
                          </a:fillRef>
                          <a:effectRef idx="0">
                            <a:scrgbClr r="0" g="0" b="0"/>
                          </a:effectRef>
                          <a:fontRef idx="none"/>
                        </wps:style>
                        <wps:bodyPr/>
                      </wps:wsp>
                      <wps:wsp>
                        <wps:cNvPr id="3276" name="Shape 3276"/>
                        <wps:cNvSpPr/>
                        <wps:spPr>
                          <a:xfrm>
                            <a:off x="2012509" y="399638"/>
                            <a:ext cx="0" cy="152752"/>
                          </a:xfrm>
                          <a:custGeom>
                            <a:avLst/>
                            <a:gdLst/>
                            <a:ahLst/>
                            <a:cxnLst/>
                            <a:rect l="0" t="0" r="0" b="0"/>
                            <a:pathLst>
                              <a:path h="152752">
                                <a:moveTo>
                                  <a:pt x="0" y="152752"/>
                                </a:moveTo>
                                <a:lnTo>
                                  <a:pt x="0" y="0"/>
                                </a:lnTo>
                              </a:path>
                            </a:pathLst>
                          </a:custGeom>
                          <a:ln w="1729" cap="flat">
                            <a:miter lim="127000"/>
                          </a:ln>
                        </wps:spPr>
                        <wps:style>
                          <a:lnRef idx="1">
                            <a:srgbClr val="000000"/>
                          </a:lnRef>
                          <a:fillRef idx="0">
                            <a:srgbClr val="000000">
                              <a:alpha val="0"/>
                            </a:srgbClr>
                          </a:fillRef>
                          <a:effectRef idx="0">
                            <a:scrgbClr r="0" g="0" b="0"/>
                          </a:effectRef>
                          <a:fontRef idx="none"/>
                        </wps:style>
                        <wps:bodyPr/>
                      </wps:wsp>
                      <wps:wsp>
                        <wps:cNvPr id="3277" name="Shape 3277"/>
                        <wps:cNvSpPr/>
                        <wps:spPr>
                          <a:xfrm>
                            <a:off x="4125386" y="399638"/>
                            <a:ext cx="0" cy="152752"/>
                          </a:xfrm>
                          <a:custGeom>
                            <a:avLst/>
                            <a:gdLst/>
                            <a:ahLst/>
                            <a:cxnLst/>
                            <a:rect l="0" t="0" r="0" b="0"/>
                            <a:pathLst>
                              <a:path h="152752">
                                <a:moveTo>
                                  <a:pt x="0" y="152752"/>
                                </a:moveTo>
                                <a:lnTo>
                                  <a:pt x="0" y="0"/>
                                </a:lnTo>
                              </a:path>
                            </a:pathLst>
                          </a:custGeom>
                          <a:ln w="2306" cap="flat">
                            <a:miter lim="127000"/>
                          </a:ln>
                        </wps:spPr>
                        <wps:style>
                          <a:lnRef idx="1">
                            <a:srgbClr val="000000"/>
                          </a:lnRef>
                          <a:fillRef idx="0">
                            <a:srgbClr val="000000">
                              <a:alpha val="0"/>
                            </a:srgbClr>
                          </a:fillRef>
                          <a:effectRef idx="0">
                            <a:scrgbClr r="0" g="0" b="0"/>
                          </a:effectRef>
                          <a:fontRef idx="none"/>
                        </wps:style>
                        <wps:bodyPr/>
                      </wps:wsp>
                      <wps:wsp>
                        <wps:cNvPr id="3278" name="Shape 3278"/>
                        <wps:cNvSpPr/>
                        <wps:spPr>
                          <a:xfrm>
                            <a:off x="171703" y="796794"/>
                            <a:ext cx="313574" cy="0"/>
                          </a:xfrm>
                          <a:custGeom>
                            <a:avLst/>
                            <a:gdLst/>
                            <a:ahLst/>
                            <a:cxnLst/>
                            <a:rect l="0" t="0" r="0" b="0"/>
                            <a:pathLst>
                              <a:path w="313574">
                                <a:moveTo>
                                  <a:pt x="0" y="0"/>
                                </a:moveTo>
                                <a:lnTo>
                                  <a:pt x="313574" y="0"/>
                                </a:lnTo>
                              </a:path>
                            </a:pathLst>
                          </a:custGeom>
                          <a:ln w="2306" cap="flat">
                            <a:miter lim="127000"/>
                          </a:ln>
                        </wps:spPr>
                        <wps:style>
                          <a:lnRef idx="1">
                            <a:srgbClr val="000000"/>
                          </a:lnRef>
                          <a:fillRef idx="0">
                            <a:srgbClr val="000000">
                              <a:alpha val="0"/>
                            </a:srgbClr>
                          </a:fillRef>
                          <a:effectRef idx="0">
                            <a:scrgbClr r="0" g="0" b="0"/>
                          </a:effectRef>
                          <a:fontRef idx="none"/>
                        </wps:style>
                        <wps:bodyPr/>
                      </wps:wsp>
                      <wps:wsp>
                        <wps:cNvPr id="3279" name="Rectangle 3279"/>
                        <wps:cNvSpPr/>
                        <wps:spPr>
                          <a:xfrm>
                            <a:off x="2999681" y="198227"/>
                            <a:ext cx="52604" cy="197927"/>
                          </a:xfrm>
                          <a:prstGeom prst="rect">
                            <a:avLst/>
                          </a:prstGeom>
                          <a:ln>
                            <a:noFill/>
                          </a:ln>
                        </wps:spPr>
                        <wps:txbx>
                          <w:txbxContent>
                            <w:p w14:paraId="609E7E04" w14:textId="77777777" w:rsidR="0000336F" w:rsidRDefault="00000000">
                              <w:pPr>
                                <w:spacing w:after="160" w:line="259" w:lineRule="auto"/>
                                <w:ind w:left="0" w:firstLine="0"/>
                                <w:jc w:val="left"/>
                              </w:pPr>
                              <w:r>
                                <w:rPr>
                                  <w:rFonts w:ascii="Calibri" w:eastAsia="Calibri" w:hAnsi="Calibri" w:cs="Calibri"/>
                                  <w:w w:val="70"/>
                                  <w:sz w:val="17"/>
                                </w:rPr>
                                <w:t>1</w:t>
                              </w:r>
                            </w:p>
                          </w:txbxContent>
                        </wps:txbx>
                        <wps:bodyPr horzOverflow="overflow" vert="horz" lIns="0" tIns="0" rIns="0" bIns="0" rtlCol="0">
                          <a:noAutofit/>
                        </wps:bodyPr>
                      </wps:wsp>
                      <wps:wsp>
                        <wps:cNvPr id="3280" name="Rectangle 3280"/>
                        <wps:cNvSpPr/>
                        <wps:spPr>
                          <a:xfrm>
                            <a:off x="3039165" y="173776"/>
                            <a:ext cx="80817" cy="197928"/>
                          </a:xfrm>
                          <a:prstGeom prst="rect">
                            <a:avLst/>
                          </a:prstGeom>
                          <a:ln>
                            <a:noFill/>
                          </a:ln>
                        </wps:spPr>
                        <wps:txbx>
                          <w:txbxContent>
                            <w:p w14:paraId="53DC31DE" w14:textId="77777777" w:rsidR="0000336F" w:rsidRDefault="00000000">
                              <w:pPr>
                                <w:spacing w:after="160" w:line="259" w:lineRule="auto"/>
                                <w:ind w:left="0" w:firstLine="0"/>
                                <w:jc w:val="left"/>
                              </w:pPr>
                              <w:r>
                                <w:rPr>
                                  <w:rFonts w:ascii="Calibri" w:eastAsia="Calibri" w:hAnsi="Calibri" w:cs="Calibri"/>
                                  <w:w w:val="108"/>
                                  <w:sz w:val="17"/>
                                </w:rPr>
                                <w:t>7</w:t>
                              </w:r>
                            </w:p>
                          </w:txbxContent>
                        </wps:txbx>
                        <wps:bodyPr horzOverflow="overflow" vert="horz" lIns="0" tIns="0" rIns="0" bIns="0" rtlCol="0">
                          <a:noAutofit/>
                        </wps:bodyPr>
                      </wps:wsp>
                      <wps:wsp>
                        <wps:cNvPr id="3281" name="Rectangle 3281"/>
                        <wps:cNvSpPr/>
                        <wps:spPr>
                          <a:xfrm>
                            <a:off x="3100026" y="155523"/>
                            <a:ext cx="50694" cy="197929"/>
                          </a:xfrm>
                          <a:prstGeom prst="rect">
                            <a:avLst/>
                          </a:prstGeom>
                          <a:ln>
                            <a:noFill/>
                          </a:ln>
                        </wps:spPr>
                        <wps:txbx>
                          <w:txbxContent>
                            <w:p w14:paraId="4CC83089" w14:textId="77777777" w:rsidR="0000336F" w:rsidRDefault="00000000">
                              <w:pPr>
                                <w:spacing w:after="160" w:line="259" w:lineRule="auto"/>
                                <w:ind w:left="0" w:firstLine="0"/>
                                <w:jc w:val="left"/>
                              </w:pPr>
                              <w:r>
                                <w:rPr>
                                  <w:rFonts w:ascii="Calibri" w:eastAsia="Calibri" w:hAnsi="Calibri" w:cs="Calibri"/>
                                  <w:w w:val="90"/>
                                  <w:sz w:val="17"/>
                                </w:rPr>
                                <w:t>"</w:t>
                              </w:r>
                            </w:p>
                          </w:txbxContent>
                        </wps:txbx>
                        <wps:bodyPr horzOverflow="overflow" vert="horz" lIns="0" tIns="0" rIns="0" bIns="0" rtlCol="0">
                          <a:noAutofit/>
                        </wps:bodyPr>
                      </wps:wsp>
                      <wps:wsp>
                        <wps:cNvPr id="3282" name="Rectangle 3282"/>
                        <wps:cNvSpPr/>
                        <wps:spPr>
                          <a:xfrm>
                            <a:off x="174585" y="417795"/>
                            <a:ext cx="90847" cy="263150"/>
                          </a:xfrm>
                          <a:prstGeom prst="rect">
                            <a:avLst/>
                          </a:prstGeom>
                          <a:ln>
                            <a:noFill/>
                          </a:ln>
                        </wps:spPr>
                        <wps:txbx>
                          <w:txbxContent>
                            <w:p w14:paraId="4FE6383B" w14:textId="77777777" w:rsidR="0000336F" w:rsidRDefault="00000000">
                              <w:pPr>
                                <w:spacing w:after="160" w:line="259" w:lineRule="auto"/>
                                <w:ind w:left="0" w:firstLine="0"/>
                                <w:jc w:val="left"/>
                              </w:pPr>
                              <w:r>
                                <w:rPr>
                                  <w:rFonts w:ascii="Calibri" w:eastAsia="Calibri" w:hAnsi="Calibri" w:cs="Calibri"/>
                                  <w:w w:val="68"/>
                                  <w:sz w:val="23"/>
                                </w:rPr>
                                <w:t>t</w:t>
                              </w:r>
                              <w:r>
                                <w:rPr>
                                  <w:rFonts w:ascii="Calibri" w:eastAsia="Calibri" w:hAnsi="Calibri" w:cs="Calibri"/>
                                  <w:spacing w:val="5"/>
                                  <w:w w:val="68"/>
                                  <w:sz w:val="23"/>
                                </w:rPr>
                                <w:t xml:space="preserve"> </w:t>
                              </w:r>
                            </w:p>
                          </w:txbxContent>
                        </wps:txbx>
                        <wps:bodyPr horzOverflow="overflow" vert="horz" lIns="0" tIns="0" rIns="0" bIns="0" rtlCol="0">
                          <a:noAutofit/>
                        </wps:bodyPr>
                      </wps:wsp>
                      <wps:wsp>
                        <wps:cNvPr id="424000" name="Rectangle 424000"/>
                        <wps:cNvSpPr/>
                        <wps:spPr>
                          <a:xfrm>
                            <a:off x="1212194" y="343485"/>
                            <a:ext cx="68327" cy="197928"/>
                          </a:xfrm>
                          <a:prstGeom prst="rect">
                            <a:avLst/>
                          </a:prstGeom>
                          <a:ln>
                            <a:noFill/>
                          </a:ln>
                        </wps:spPr>
                        <wps:txbx>
                          <w:txbxContent>
                            <w:p w14:paraId="25CE6ECD" w14:textId="77777777" w:rsidR="0000336F" w:rsidRDefault="00000000">
                              <w:pPr>
                                <w:spacing w:after="160" w:line="259" w:lineRule="auto"/>
                                <w:ind w:left="0" w:firstLine="0"/>
                                <w:jc w:val="left"/>
                              </w:pPr>
                              <w:r>
                                <w:rPr>
                                  <w:rFonts w:ascii="Calibri" w:eastAsia="Calibri" w:hAnsi="Calibri" w:cs="Calibri"/>
                                  <w:b/>
                                  <w:w w:val="91"/>
                                  <w:sz w:val="17"/>
                                </w:rPr>
                                <w:t>5</w:t>
                              </w:r>
                            </w:p>
                          </w:txbxContent>
                        </wps:txbx>
                        <wps:bodyPr horzOverflow="overflow" vert="horz" lIns="0" tIns="0" rIns="0" bIns="0" rtlCol="0">
                          <a:noAutofit/>
                        </wps:bodyPr>
                      </wps:wsp>
                      <wps:wsp>
                        <wps:cNvPr id="424002" name="Rectangle 424002"/>
                        <wps:cNvSpPr/>
                        <wps:spPr>
                          <a:xfrm>
                            <a:off x="1263605" y="343485"/>
                            <a:ext cx="88654" cy="197928"/>
                          </a:xfrm>
                          <a:prstGeom prst="rect">
                            <a:avLst/>
                          </a:prstGeom>
                          <a:ln>
                            <a:noFill/>
                          </a:ln>
                        </wps:spPr>
                        <wps:txbx>
                          <w:txbxContent>
                            <w:p w14:paraId="177EF249" w14:textId="77777777" w:rsidR="0000336F" w:rsidRDefault="00000000">
                              <w:pPr>
                                <w:spacing w:after="160" w:line="259" w:lineRule="auto"/>
                                <w:ind w:left="0" w:firstLine="0"/>
                                <w:jc w:val="left"/>
                              </w:pPr>
                              <w:r>
                                <w:rPr>
                                  <w:rFonts w:ascii="Calibri" w:eastAsia="Calibri" w:hAnsi="Calibri" w:cs="Calibri"/>
                                  <w:b/>
                                  <w:w w:val="92"/>
                                  <w:sz w:val="17"/>
                                </w:rPr>
                                <w:t>"</w:t>
                              </w:r>
                              <w:r>
                                <w:rPr>
                                  <w:rFonts w:ascii="Calibri" w:eastAsia="Calibri" w:hAnsi="Calibri" w:cs="Calibri"/>
                                  <w:b/>
                                  <w:spacing w:val="4"/>
                                  <w:w w:val="92"/>
                                  <w:sz w:val="17"/>
                                </w:rPr>
                                <w:t xml:space="preserve"> </w:t>
                              </w:r>
                            </w:p>
                          </w:txbxContent>
                        </wps:txbx>
                        <wps:bodyPr horzOverflow="overflow" vert="horz" lIns="0" tIns="0" rIns="0" bIns="0" rtlCol="0">
                          <a:noAutofit/>
                        </wps:bodyPr>
                      </wps:wsp>
                      <wps:wsp>
                        <wps:cNvPr id="3284" name="Rectangle 3284"/>
                        <wps:cNvSpPr/>
                        <wps:spPr>
                          <a:xfrm>
                            <a:off x="3016060" y="324511"/>
                            <a:ext cx="80817" cy="197929"/>
                          </a:xfrm>
                          <a:prstGeom prst="rect">
                            <a:avLst/>
                          </a:prstGeom>
                          <a:ln>
                            <a:noFill/>
                          </a:ln>
                        </wps:spPr>
                        <wps:txbx>
                          <w:txbxContent>
                            <w:p w14:paraId="2D9389D8" w14:textId="77777777" w:rsidR="0000336F" w:rsidRDefault="00000000">
                              <w:pPr>
                                <w:spacing w:after="160" w:line="259" w:lineRule="auto"/>
                                <w:ind w:left="0" w:firstLine="0"/>
                                <w:jc w:val="left"/>
                              </w:pPr>
                              <w:r>
                                <w:rPr>
                                  <w:rFonts w:ascii="Calibri" w:eastAsia="Calibri" w:hAnsi="Calibri" w:cs="Calibri"/>
                                  <w:w w:val="108"/>
                                  <w:sz w:val="17"/>
                                </w:rPr>
                                <w:t>7</w:t>
                              </w:r>
                            </w:p>
                          </w:txbxContent>
                        </wps:txbx>
                        <wps:bodyPr horzOverflow="overflow" vert="horz" lIns="0" tIns="0" rIns="0" bIns="0" rtlCol="0">
                          <a:noAutofit/>
                        </wps:bodyPr>
                      </wps:wsp>
                      <wps:wsp>
                        <wps:cNvPr id="3285" name="Rectangle 3285"/>
                        <wps:cNvSpPr/>
                        <wps:spPr>
                          <a:xfrm>
                            <a:off x="3076921" y="305969"/>
                            <a:ext cx="87429" cy="197929"/>
                          </a:xfrm>
                          <a:prstGeom prst="rect">
                            <a:avLst/>
                          </a:prstGeom>
                          <a:ln>
                            <a:noFill/>
                          </a:ln>
                        </wps:spPr>
                        <wps:txbx>
                          <w:txbxContent>
                            <w:p w14:paraId="1D448C33" w14:textId="77777777" w:rsidR="0000336F" w:rsidRDefault="00000000">
                              <w:pPr>
                                <w:spacing w:after="160" w:line="259" w:lineRule="auto"/>
                                <w:ind w:left="0" w:firstLine="0"/>
                                <w:jc w:val="left"/>
                              </w:pPr>
                              <w:r>
                                <w:rPr>
                                  <w:rFonts w:ascii="Calibri" w:eastAsia="Calibri" w:hAnsi="Calibri" w:cs="Calibri"/>
                                  <w:w w:val="90"/>
                                  <w:sz w:val="17"/>
                                </w:rPr>
                                <w:t>"</w:t>
                              </w:r>
                              <w:r>
                                <w:rPr>
                                  <w:rFonts w:ascii="Calibri" w:eastAsia="Calibri" w:hAnsi="Calibri" w:cs="Calibri"/>
                                  <w:spacing w:val="4"/>
                                  <w:w w:val="90"/>
                                  <w:sz w:val="17"/>
                                </w:rPr>
                                <w:t xml:space="preserve"> </w:t>
                              </w:r>
                            </w:p>
                          </w:txbxContent>
                        </wps:txbx>
                        <wps:bodyPr horzOverflow="overflow" vert="horz" lIns="0" tIns="0" rIns="0" bIns="0" rtlCol="0">
                          <a:noAutofit/>
                        </wps:bodyPr>
                      </wps:wsp>
                      <wps:wsp>
                        <wps:cNvPr id="424003" name="Rectangle 424003"/>
                        <wps:cNvSpPr/>
                        <wps:spPr>
                          <a:xfrm>
                            <a:off x="4834962" y="343485"/>
                            <a:ext cx="68327" cy="197928"/>
                          </a:xfrm>
                          <a:prstGeom prst="rect">
                            <a:avLst/>
                          </a:prstGeom>
                          <a:ln>
                            <a:noFill/>
                          </a:ln>
                        </wps:spPr>
                        <wps:txbx>
                          <w:txbxContent>
                            <w:p w14:paraId="04A86E42" w14:textId="77777777" w:rsidR="0000336F" w:rsidRDefault="00000000">
                              <w:pPr>
                                <w:spacing w:after="160" w:line="259" w:lineRule="auto"/>
                                <w:ind w:left="0" w:firstLine="0"/>
                                <w:jc w:val="left"/>
                              </w:pPr>
                              <w:r>
                                <w:rPr>
                                  <w:rFonts w:ascii="Calibri" w:eastAsia="Calibri" w:hAnsi="Calibri" w:cs="Calibri"/>
                                  <w:b/>
                                  <w:w w:val="91"/>
                                  <w:sz w:val="17"/>
                                </w:rPr>
                                <w:t>5</w:t>
                              </w:r>
                            </w:p>
                          </w:txbxContent>
                        </wps:txbx>
                        <wps:bodyPr horzOverflow="overflow" vert="horz" lIns="0" tIns="0" rIns="0" bIns="0" rtlCol="0">
                          <a:noAutofit/>
                        </wps:bodyPr>
                      </wps:wsp>
                      <wps:wsp>
                        <wps:cNvPr id="424004" name="Rectangle 424004"/>
                        <wps:cNvSpPr/>
                        <wps:spPr>
                          <a:xfrm>
                            <a:off x="4886373" y="343485"/>
                            <a:ext cx="88655" cy="197928"/>
                          </a:xfrm>
                          <a:prstGeom prst="rect">
                            <a:avLst/>
                          </a:prstGeom>
                          <a:ln>
                            <a:noFill/>
                          </a:ln>
                        </wps:spPr>
                        <wps:txbx>
                          <w:txbxContent>
                            <w:p w14:paraId="5FF7EF66" w14:textId="77777777" w:rsidR="0000336F" w:rsidRDefault="00000000">
                              <w:pPr>
                                <w:spacing w:after="160" w:line="259" w:lineRule="auto"/>
                                <w:ind w:left="0" w:firstLine="0"/>
                                <w:jc w:val="left"/>
                              </w:pPr>
                              <w:r>
                                <w:rPr>
                                  <w:rFonts w:ascii="Calibri" w:eastAsia="Calibri" w:hAnsi="Calibri" w:cs="Calibri"/>
                                  <w:b/>
                                  <w:w w:val="92"/>
                                  <w:sz w:val="17"/>
                                </w:rPr>
                                <w:t>"</w:t>
                              </w:r>
                              <w:r>
                                <w:rPr>
                                  <w:rFonts w:ascii="Calibri" w:eastAsia="Calibri" w:hAnsi="Calibri" w:cs="Calibri"/>
                                  <w:b/>
                                  <w:spacing w:val="4"/>
                                  <w:w w:val="92"/>
                                  <w:sz w:val="17"/>
                                </w:rPr>
                                <w:t xml:space="preserve"> </w:t>
                              </w:r>
                            </w:p>
                          </w:txbxContent>
                        </wps:txbx>
                        <wps:bodyPr horzOverflow="overflow" vert="horz" lIns="0" tIns="0" rIns="0" bIns="0" rtlCol="0">
                          <a:noAutofit/>
                        </wps:bodyPr>
                      </wps:wsp>
                      <wps:wsp>
                        <wps:cNvPr id="3287" name="Rectangle 3287"/>
                        <wps:cNvSpPr/>
                        <wps:spPr>
                          <a:xfrm>
                            <a:off x="149799" y="614490"/>
                            <a:ext cx="70135" cy="238937"/>
                          </a:xfrm>
                          <a:prstGeom prst="rect">
                            <a:avLst/>
                          </a:prstGeom>
                          <a:ln>
                            <a:noFill/>
                          </a:ln>
                        </wps:spPr>
                        <wps:txbx>
                          <w:txbxContent>
                            <w:p w14:paraId="585A5ACF" w14:textId="77777777" w:rsidR="0000336F" w:rsidRDefault="00000000">
                              <w:pPr>
                                <w:spacing w:after="160" w:line="259" w:lineRule="auto"/>
                                <w:ind w:left="0" w:firstLine="0"/>
                                <w:jc w:val="left"/>
                              </w:pPr>
                              <w:r>
                                <w:rPr>
                                  <w:rFonts w:ascii="Calibri" w:eastAsia="Calibri" w:hAnsi="Calibri" w:cs="Calibri"/>
                                  <w:w w:val="96"/>
                                  <w:sz w:val="17"/>
                                </w:rPr>
                                <w:t>d</w:t>
                              </w:r>
                            </w:p>
                          </w:txbxContent>
                        </wps:txbx>
                        <wps:bodyPr horzOverflow="overflow" vert="horz" lIns="0" tIns="0" rIns="0" bIns="0" rtlCol="0">
                          <a:noAutofit/>
                        </wps:bodyPr>
                      </wps:wsp>
                      <wps:wsp>
                        <wps:cNvPr id="3288" name="Rectangle 3288"/>
                        <wps:cNvSpPr/>
                        <wps:spPr>
                          <a:xfrm>
                            <a:off x="202301" y="640189"/>
                            <a:ext cx="50177" cy="238937"/>
                          </a:xfrm>
                          <a:prstGeom prst="rect">
                            <a:avLst/>
                          </a:prstGeom>
                          <a:ln>
                            <a:noFill/>
                          </a:ln>
                        </wps:spPr>
                        <wps:txbx>
                          <w:txbxContent>
                            <w:p w14:paraId="392CDF44" w14:textId="77777777" w:rsidR="0000336F" w:rsidRDefault="00000000">
                              <w:pPr>
                                <w:spacing w:after="160" w:line="259" w:lineRule="auto"/>
                                <w:ind w:left="0" w:firstLine="0"/>
                                <w:jc w:val="left"/>
                              </w:pPr>
                              <w:r>
                                <w:rPr>
                                  <w:rFonts w:ascii="Calibri" w:eastAsia="Calibri" w:hAnsi="Calibri" w:cs="Calibri"/>
                                  <w:w w:val="68"/>
                                  <w:sz w:val="17"/>
                                </w:rPr>
                                <w:t>b</w:t>
                              </w:r>
                            </w:p>
                          </w:txbxContent>
                        </wps:txbx>
                        <wps:bodyPr horzOverflow="overflow" vert="horz" lIns="0" tIns="0" rIns="0" bIns="0" rtlCol="0">
                          <a:noAutofit/>
                        </wps:bodyPr>
                      </wps:wsp>
                      <wps:wsp>
                        <wps:cNvPr id="3289" name="Rectangle 3289"/>
                        <wps:cNvSpPr/>
                        <wps:spPr>
                          <a:xfrm>
                            <a:off x="174585" y="795305"/>
                            <a:ext cx="90847" cy="263149"/>
                          </a:xfrm>
                          <a:prstGeom prst="rect">
                            <a:avLst/>
                          </a:prstGeom>
                          <a:ln>
                            <a:noFill/>
                          </a:ln>
                        </wps:spPr>
                        <wps:txbx>
                          <w:txbxContent>
                            <w:p w14:paraId="450B1176" w14:textId="77777777" w:rsidR="0000336F" w:rsidRDefault="00000000">
                              <w:pPr>
                                <w:spacing w:after="160" w:line="259" w:lineRule="auto"/>
                                <w:ind w:left="0" w:firstLine="0"/>
                                <w:jc w:val="left"/>
                              </w:pPr>
                              <w:r>
                                <w:rPr>
                                  <w:rFonts w:ascii="Calibri" w:eastAsia="Calibri" w:hAnsi="Calibri" w:cs="Calibri"/>
                                  <w:w w:val="68"/>
                                  <w:sz w:val="23"/>
                                </w:rPr>
                                <w:t>t</w:t>
                              </w:r>
                              <w:r>
                                <w:rPr>
                                  <w:rFonts w:ascii="Calibri" w:eastAsia="Calibri" w:hAnsi="Calibri" w:cs="Calibri"/>
                                  <w:spacing w:val="5"/>
                                  <w:w w:val="68"/>
                                  <w:sz w:val="23"/>
                                </w:rPr>
                                <w:t xml:space="preserve"> </w:t>
                              </w:r>
                            </w:p>
                          </w:txbxContent>
                        </wps:txbx>
                        <wps:bodyPr horzOverflow="overflow" vert="horz" lIns="0" tIns="0" rIns="0" bIns="0" rtlCol="0">
                          <a:noAutofit/>
                        </wps:bodyPr>
                      </wps:wsp>
                    </wpg:wgp>
                  </a:graphicData>
                </a:graphic>
              </wp:inline>
            </w:drawing>
          </mc:Choice>
          <mc:Fallback xmlns:a="http://schemas.openxmlformats.org/drawingml/2006/main">
            <w:pict>
              <v:group id="Group 424257" style="width:450.001pt;height:85.351pt;mso-position-horizontal-relative:char;mso-position-vertical-relative:line" coordsize="57150,10839">
                <v:shape id="Picture 465760" style="position:absolute;width:57180;height:10881;left:-40;top:-41;" filled="f">
                  <v:imagedata r:id="rId106"/>
                </v:shape>
                <v:shape id="Picture 3272" style="position:absolute;width:51416;height:3412;left:4985;top:4653;" filled="f">
                  <v:imagedata r:id="rId107"/>
                </v:shape>
                <v:shape id="Shape 3273" style="position:absolute;width:0;height:3037;left:56347;top:2486;" coordsize="0,303774" path="m0,303774l0,0">
                  <v:stroke weight="0.136163pt" endcap="flat" joinstyle="miter" miterlimit="10" on="true" color="#000000"/>
                  <v:fill on="false" color="#000000" opacity="0"/>
                </v:shape>
                <v:shape id="Shape 3274" style="position:absolute;width:24619;height:0;left:31737;top:2685;" coordsize="2461901,0" path="m0,0l2461901,0">
                  <v:stroke weight="0.136163pt" endcap="flat" joinstyle="miter" miterlimit="10" on="true" color="#000000"/>
                  <v:fill on="false" color="#000000" opacity="0"/>
                </v:shape>
                <v:shape id="Shape 3275" style="position:absolute;width:0;height:3037;left:5031;top:2486;" coordsize="0,303774" path="m0,303774l0,0">
                  <v:stroke weight="0.18155pt" endcap="flat" joinstyle="miter" miterlimit="10" on="true" color="#000000"/>
                  <v:fill on="false" color="#000000" opacity="0"/>
                </v:shape>
                <v:shape id="Shape 3276" style="position:absolute;width:0;height:1527;left:20125;top:3996;" coordsize="0,152752" path="m0,152752l0,0">
                  <v:stroke weight="0.136163pt" endcap="flat" joinstyle="miter" miterlimit="10" on="true" color="#000000"/>
                  <v:fill on="false" color="#000000" opacity="0"/>
                </v:shape>
                <v:shape id="Shape 3277" style="position:absolute;width:0;height:1527;left:41253;top:3996;" coordsize="0,152752" path="m0,152752l0,0">
                  <v:stroke weight="0.18155pt" endcap="flat" joinstyle="miter" miterlimit="10" on="true" color="#000000"/>
                  <v:fill on="false" color="#000000" opacity="0"/>
                </v:shape>
                <v:shape id="Shape 3278" style="position:absolute;width:3135;height:0;left:1717;top:7967;" coordsize="313574,0" path="m0,0l313574,0">
                  <v:stroke weight="0.18155pt" endcap="flat" joinstyle="miter" miterlimit="10" on="true" color="#000000"/>
                  <v:fill on="false" color="#000000" opacity="0"/>
                </v:shape>
                <v:rect id="Rectangle 3279" style="position:absolute;width:526;height:1979;left:29996;top:1982;" filled="f" stroked="f">
                  <v:textbox inset="0,0,0,0">
                    <w:txbxContent>
                      <w:p>
                        <w:pPr>
                          <w:spacing w:before="0" w:after="160" w:line="259" w:lineRule="auto"/>
                          <w:ind w:left="0" w:firstLine="0"/>
                          <w:jc w:val="left"/>
                        </w:pPr>
                        <w:r>
                          <w:rPr>
                            <w:rFonts w:cs="Calibri" w:hAnsi="Calibri" w:eastAsia="Calibri" w:ascii="Calibri"/>
                            <w:w w:val="70"/>
                            <w:sz w:val="17"/>
                          </w:rPr>
                          <w:t xml:space="preserve">1</w:t>
                        </w:r>
                      </w:p>
                    </w:txbxContent>
                  </v:textbox>
                </v:rect>
                <v:rect id="Rectangle 3280" style="position:absolute;width:808;height:1979;left:30391;top:1737;" filled="f" stroked="f">
                  <v:textbox inset="0,0,0,0">
                    <w:txbxContent>
                      <w:p>
                        <w:pPr>
                          <w:spacing w:before="0" w:after="160" w:line="259" w:lineRule="auto"/>
                          <w:ind w:left="0" w:firstLine="0"/>
                          <w:jc w:val="left"/>
                        </w:pPr>
                        <w:r>
                          <w:rPr>
                            <w:rFonts w:cs="Calibri" w:hAnsi="Calibri" w:eastAsia="Calibri" w:ascii="Calibri"/>
                            <w:w w:val="108"/>
                            <w:sz w:val="17"/>
                          </w:rPr>
                          <w:t xml:space="preserve">7</w:t>
                        </w:r>
                      </w:p>
                    </w:txbxContent>
                  </v:textbox>
                </v:rect>
                <v:rect id="Rectangle 3281" style="position:absolute;width:506;height:1979;left:31000;top:1555;" filled="f" stroked="f">
                  <v:textbox inset="0,0,0,0">
                    <w:txbxContent>
                      <w:p>
                        <w:pPr>
                          <w:spacing w:before="0" w:after="160" w:line="259" w:lineRule="auto"/>
                          <w:ind w:left="0" w:firstLine="0"/>
                          <w:jc w:val="left"/>
                        </w:pPr>
                        <w:r>
                          <w:rPr>
                            <w:rFonts w:cs="Calibri" w:hAnsi="Calibri" w:eastAsia="Calibri" w:ascii="Calibri"/>
                            <w:w w:val="90"/>
                            <w:sz w:val="17"/>
                          </w:rPr>
                          <w:t xml:space="preserve">"</w:t>
                        </w:r>
                      </w:p>
                    </w:txbxContent>
                  </v:textbox>
                </v:rect>
                <v:rect id="Rectangle 3282" style="position:absolute;width:908;height:2631;left:1745;top:4177;" filled="f" stroked="f">
                  <v:textbox inset="0,0,0,0">
                    <w:txbxContent>
                      <w:p>
                        <w:pPr>
                          <w:spacing w:before="0" w:after="160" w:line="259" w:lineRule="auto"/>
                          <w:ind w:left="0" w:firstLine="0"/>
                          <w:jc w:val="left"/>
                        </w:pPr>
                        <w:r>
                          <w:rPr>
                            <w:rFonts w:cs="Calibri" w:hAnsi="Calibri" w:eastAsia="Calibri" w:ascii="Calibri"/>
                            <w:w w:val="68"/>
                            <w:sz w:val="23"/>
                          </w:rPr>
                          <w:t xml:space="preserve">t</w:t>
                        </w:r>
                        <w:r>
                          <w:rPr>
                            <w:rFonts w:cs="Calibri" w:hAnsi="Calibri" w:eastAsia="Calibri" w:ascii="Calibri"/>
                            <w:spacing w:val="5"/>
                            <w:w w:val="68"/>
                            <w:sz w:val="23"/>
                          </w:rPr>
                          <w:t xml:space="preserve"> </w:t>
                        </w:r>
                      </w:p>
                    </w:txbxContent>
                  </v:textbox>
                </v:rect>
                <v:rect id="Rectangle 424000" style="position:absolute;width:683;height:1979;left:12121;top:3434;" filled="f" stroked="f">
                  <v:textbox inset="0,0,0,0">
                    <w:txbxContent>
                      <w:p>
                        <w:pPr>
                          <w:spacing w:before="0" w:after="160" w:line="259" w:lineRule="auto"/>
                          <w:ind w:left="0" w:firstLine="0"/>
                          <w:jc w:val="left"/>
                        </w:pPr>
                        <w:r>
                          <w:rPr>
                            <w:rFonts w:cs="Calibri" w:hAnsi="Calibri" w:eastAsia="Calibri" w:ascii="Calibri"/>
                            <w:b w:val="1"/>
                            <w:w w:val="91"/>
                            <w:sz w:val="17"/>
                          </w:rPr>
                          <w:t xml:space="preserve">5</w:t>
                        </w:r>
                      </w:p>
                    </w:txbxContent>
                  </v:textbox>
                </v:rect>
                <v:rect id="Rectangle 424002" style="position:absolute;width:886;height:1979;left:12636;top:3434;" filled="f" stroked="f">
                  <v:textbox inset="0,0,0,0">
                    <w:txbxContent>
                      <w:p>
                        <w:pPr>
                          <w:spacing w:before="0" w:after="160" w:line="259" w:lineRule="auto"/>
                          <w:ind w:left="0" w:firstLine="0"/>
                          <w:jc w:val="left"/>
                        </w:pPr>
                        <w:r>
                          <w:rPr>
                            <w:rFonts w:cs="Calibri" w:hAnsi="Calibri" w:eastAsia="Calibri" w:ascii="Calibri"/>
                            <w:b w:val="1"/>
                            <w:w w:val="92"/>
                            <w:sz w:val="17"/>
                          </w:rPr>
                          <w:t xml:space="preserve">"</w:t>
                        </w:r>
                        <w:r>
                          <w:rPr>
                            <w:rFonts w:cs="Calibri" w:hAnsi="Calibri" w:eastAsia="Calibri" w:ascii="Calibri"/>
                            <w:b w:val="1"/>
                            <w:spacing w:val="4"/>
                            <w:w w:val="92"/>
                            <w:sz w:val="17"/>
                          </w:rPr>
                          <w:t xml:space="preserve"> </w:t>
                        </w:r>
                      </w:p>
                    </w:txbxContent>
                  </v:textbox>
                </v:rect>
                <v:rect id="Rectangle 3284" style="position:absolute;width:808;height:1979;left:30160;top:3245;" filled="f" stroked="f">
                  <v:textbox inset="0,0,0,0">
                    <w:txbxContent>
                      <w:p>
                        <w:pPr>
                          <w:spacing w:before="0" w:after="160" w:line="259" w:lineRule="auto"/>
                          <w:ind w:left="0" w:firstLine="0"/>
                          <w:jc w:val="left"/>
                        </w:pPr>
                        <w:r>
                          <w:rPr>
                            <w:rFonts w:cs="Calibri" w:hAnsi="Calibri" w:eastAsia="Calibri" w:ascii="Calibri"/>
                            <w:w w:val="108"/>
                            <w:sz w:val="17"/>
                          </w:rPr>
                          <w:t xml:space="preserve">7</w:t>
                        </w:r>
                      </w:p>
                    </w:txbxContent>
                  </v:textbox>
                </v:rect>
                <v:rect id="Rectangle 3285" style="position:absolute;width:874;height:1979;left:30769;top:3059;" filled="f" stroked="f">
                  <v:textbox inset="0,0,0,0">
                    <w:txbxContent>
                      <w:p>
                        <w:pPr>
                          <w:spacing w:before="0" w:after="160" w:line="259" w:lineRule="auto"/>
                          <w:ind w:left="0" w:firstLine="0"/>
                          <w:jc w:val="left"/>
                        </w:pPr>
                        <w:r>
                          <w:rPr>
                            <w:rFonts w:cs="Calibri" w:hAnsi="Calibri" w:eastAsia="Calibri" w:ascii="Calibri"/>
                            <w:w w:val="90"/>
                            <w:sz w:val="17"/>
                          </w:rPr>
                          <w:t xml:space="preserve">"</w:t>
                        </w:r>
                        <w:r>
                          <w:rPr>
                            <w:rFonts w:cs="Calibri" w:hAnsi="Calibri" w:eastAsia="Calibri" w:ascii="Calibri"/>
                            <w:spacing w:val="4"/>
                            <w:w w:val="90"/>
                            <w:sz w:val="17"/>
                          </w:rPr>
                          <w:t xml:space="preserve"> </w:t>
                        </w:r>
                      </w:p>
                    </w:txbxContent>
                  </v:textbox>
                </v:rect>
                <v:rect id="Rectangle 424003" style="position:absolute;width:683;height:1979;left:48349;top:3434;" filled="f" stroked="f">
                  <v:textbox inset="0,0,0,0">
                    <w:txbxContent>
                      <w:p>
                        <w:pPr>
                          <w:spacing w:before="0" w:after="160" w:line="259" w:lineRule="auto"/>
                          <w:ind w:left="0" w:firstLine="0"/>
                          <w:jc w:val="left"/>
                        </w:pPr>
                        <w:r>
                          <w:rPr>
                            <w:rFonts w:cs="Calibri" w:hAnsi="Calibri" w:eastAsia="Calibri" w:ascii="Calibri"/>
                            <w:b w:val="1"/>
                            <w:w w:val="91"/>
                            <w:sz w:val="17"/>
                          </w:rPr>
                          <w:t xml:space="preserve">5</w:t>
                        </w:r>
                      </w:p>
                    </w:txbxContent>
                  </v:textbox>
                </v:rect>
                <v:rect id="Rectangle 424004" style="position:absolute;width:886;height:1979;left:48863;top:3434;" filled="f" stroked="f">
                  <v:textbox inset="0,0,0,0">
                    <w:txbxContent>
                      <w:p>
                        <w:pPr>
                          <w:spacing w:before="0" w:after="160" w:line="259" w:lineRule="auto"/>
                          <w:ind w:left="0" w:firstLine="0"/>
                          <w:jc w:val="left"/>
                        </w:pPr>
                        <w:r>
                          <w:rPr>
                            <w:rFonts w:cs="Calibri" w:hAnsi="Calibri" w:eastAsia="Calibri" w:ascii="Calibri"/>
                            <w:b w:val="1"/>
                            <w:w w:val="92"/>
                            <w:sz w:val="17"/>
                          </w:rPr>
                          <w:t xml:space="preserve">"</w:t>
                        </w:r>
                        <w:r>
                          <w:rPr>
                            <w:rFonts w:cs="Calibri" w:hAnsi="Calibri" w:eastAsia="Calibri" w:ascii="Calibri"/>
                            <w:b w:val="1"/>
                            <w:spacing w:val="4"/>
                            <w:w w:val="92"/>
                            <w:sz w:val="17"/>
                          </w:rPr>
                          <w:t xml:space="preserve"> </w:t>
                        </w:r>
                      </w:p>
                    </w:txbxContent>
                  </v:textbox>
                </v:rect>
                <v:rect id="Rectangle 3287" style="position:absolute;width:701;height:2389;left:1497;top:6144;" filled="f" stroked="f">
                  <v:textbox inset="0,0,0,0">
                    <w:txbxContent>
                      <w:p>
                        <w:pPr>
                          <w:spacing w:before="0" w:after="160" w:line="259" w:lineRule="auto"/>
                          <w:ind w:left="0" w:firstLine="0"/>
                          <w:jc w:val="left"/>
                        </w:pPr>
                        <w:r>
                          <w:rPr>
                            <w:rFonts w:cs="Calibri" w:hAnsi="Calibri" w:eastAsia="Calibri" w:ascii="Calibri"/>
                            <w:w w:val="96"/>
                            <w:sz w:val="17"/>
                          </w:rPr>
                          <w:t xml:space="preserve">d</w:t>
                        </w:r>
                      </w:p>
                    </w:txbxContent>
                  </v:textbox>
                </v:rect>
                <v:rect id="Rectangle 3288" style="position:absolute;width:501;height:2389;left:2023;top:6401;" filled="f" stroked="f">
                  <v:textbox inset="0,0,0,0">
                    <w:txbxContent>
                      <w:p>
                        <w:pPr>
                          <w:spacing w:before="0" w:after="160" w:line="259" w:lineRule="auto"/>
                          <w:ind w:left="0" w:firstLine="0"/>
                          <w:jc w:val="left"/>
                        </w:pPr>
                        <w:r>
                          <w:rPr>
                            <w:rFonts w:cs="Calibri" w:hAnsi="Calibri" w:eastAsia="Calibri" w:ascii="Calibri"/>
                            <w:w w:val="68"/>
                            <w:sz w:val="17"/>
                          </w:rPr>
                          <w:t xml:space="preserve">b</w:t>
                        </w:r>
                      </w:p>
                    </w:txbxContent>
                  </v:textbox>
                </v:rect>
                <v:rect id="Rectangle 3289" style="position:absolute;width:908;height:2631;left:1745;top:7953;" filled="f" stroked="f">
                  <v:textbox inset="0,0,0,0">
                    <w:txbxContent>
                      <w:p>
                        <w:pPr>
                          <w:spacing w:before="0" w:after="160" w:line="259" w:lineRule="auto"/>
                          <w:ind w:left="0" w:firstLine="0"/>
                          <w:jc w:val="left"/>
                        </w:pPr>
                        <w:r>
                          <w:rPr>
                            <w:rFonts w:cs="Calibri" w:hAnsi="Calibri" w:eastAsia="Calibri" w:ascii="Calibri"/>
                            <w:w w:val="68"/>
                            <w:sz w:val="23"/>
                          </w:rPr>
                          <w:t xml:space="preserve">t</w:t>
                        </w:r>
                        <w:r>
                          <w:rPr>
                            <w:rFonts w:cs="Calibri" w:hAnsi="Calibri" w:eastAsia="Calibri" w:ascii="Calibri"/>
                            <w:spacing w:val="5"/>
                            <w:w w:val="68"/>
                            <w:sz w:val="23"/>
                          </w:rPr>
                          <w:t xml:space="preserve"> </w:t>
                        </w:r>
                      </w:p>
                    </w:txbxContent>
                  </v:textbox>
                </v:rect>
              </v:group>
            </w:pict>
          </mc:Fallback>
        </mc:AlternateContent>
      </w:r>
    </w:p>
    <w:p w14:paraId="13549238" w14:textId="77777777" w:rsidR="0000336F" w:rsidRDefault="00000000">
      <w:pPr>
        <w:spacing w:after="903" w:line="263" w:lineRule="auto"/>
        <w:ind w:right="282"/>
        <w:jc w:val="center"/>
      </w:pPr>
      <w:r>
        <w:rPr>
          <w:b/>
          <w:sz w:val="20"/>
        </w:rPr>
        <w:t xml:space="preserve">Figure 3.1 </w:t>
      </w:r>
      <w:r>
        <w:rPr>
          <w:sz w:val="20"/>
        </w:rPr>
        <w:t>Rebar Specimen Geometry</w:t>
      </w:r>
    </w:p>
    <w:p w14:paraId="2E7A1C20" w14:textId="77777777" w:rsidR="0000336F" w:rsidRDefault="00000000">
      <w:pPr>
        <w:spacing w:after="228" w:line="259" w:lineRule="auto"/>
        <w:ind w:left="1350" w:firstLine="0"/>
        <w:jc w:val="left"/>
      </w:pPr>
      <w:r>
        <w:rPr>
          <w:rFonts w:ascii="Calibri" w:eastAsia="Calibri" w:hAnsi="Calibri" w:cs="Calibri"/>
          <w:noProof/>
        </w:rPr>
        <mc:AlternateContent>
          <mc:Choice Requires="wpg">
            <w:drawing>
              <wp:inline distT="0" distB="0" distL="0" distR="0" wp14:anchorId="621D0418" wp14:editId="0E32E836">
                <wp:extent cx="4000529" cy="1969377"/>
                <wp:effectExtent l="0" t="0" r="0" b="0"/>
                <wp:docPr id="424259" name="Group 424259"/>
                <wp:cNvGraphicFramePr/>
                <a:graphic xmlns:a="http://schemas.openxmlformats.org/drawingml/2006/main">
                  <a:graphicData uri="http://schemas.microsoft.com/office/word/2010/wordprocessingGroup">
                    <wpg:wgp>
                      <wpg:cNvGrpSpPr/>
                      <wpg:grpSpPr>
                        <a:xfrm>
                          <a:off x="0" y="0"/>
                          <a:ext cx="4000529" cy="1969377"/>
                          <a:chOff x="0" y="0"/>
                          <a:chExt cx="4000529" cy="1969377"/>
                        </a:xfrm>
                      </wpg:grpSpPr>
                      <pic:pic xmlns:pic="http://schemas.openxmlformats.org/drawingml/2006/picture">
                        <pic:nvPicPr>
                          <pic:cNvPr id="465761" name="Picture 465761"/>
                          <pic:cNvPicPr/>
                        </pic:nvPicPr>
                        <pic:blipFill>
                          <a:blip r:embed="rId108"/>
                          <a:stretch>
                            <a:fillRect/>
                          </a:stretch>
                        </pic:blipFill>
                        <pic:spPr>
                          <a:xfrm>
                            <a:off x="-3820" y="-2551"/>
                            <a:ext cx="4005072" cy="1972056"/>
                          </a:xfrm>
                          <a:prstGeom prst="rect">
                            <a:avLst/>
                          </a:prstGeom>
                        </pic:spPr>
                      </pic:pic>
                      <pic:pic xmlns:pic="http://schemas.openxmlformats.org/drawingml/2006/picture">
                        <pic:nvPicPr>
                          <pic:cNvPr id="3295" name="Picture 3295"/>
                          <pic:cNvPicPr/>
                        </pic:nvPicPr>
                        <pic:blipFill>
                          <a:blip r:embed="rId109"/>
                          <a:stretch>
                            <a:fillRect/>
                          </a:stretch>
                        </pic:blipFill>
                        <pic:spPr>
                          <a:xfrm>
                            <a:off x="1146371" y="992922"/>
                            <a:ext cx="2796771" cy="498689"/>
                          </a:xfrm>
                          <a:prstGeom prst="rect">
                            <a:avLst/>
                          </a:prstGeom>
                        </pic:spPr>
                      </pic:pic>
                      <wps:wsp>
                        <wps:cNvPr id="3296" name="Rectangle 3296"/>
                        <wps:cNvSpPr/>
                        <wps:spPr>
                          <a:xfrm>
                            <a:off x="332092" y="78392"/>
                            <a:ext cx="1736026" cy="239853"/>
                          </a:xfrm>
                          <a:prstGeom prst="rect">
                            <a:avLst/>
                          </a:prstGeom>
                          <a:ln>
                            <a:noFill/>
                          </a:ln>
                        </wps:spPr>
                        <wps:txbx>
                          <w:txbxContent>
                            <w:p w14:paraId="0B624CD0" w14:textId="77777777" w:rsidR="0000336F" w:rsidRDefault="00000000">
                              <w:pPr>
                                <w:spacing w:after="160" w:line="259" w:lineRule="auto"/>
                                <w:ind w:left="0" w:firstLine="0"/>
                                <w:jc w:val="left"/>
                              </w:pPr>
                              <w:r>
                                <w:rPr>
                                  <w:rFonts w:ascii="Calibri" w:eastAsia="Calibri" w:hAnsi="Calibri" w:cs="Calibri"/>
                                  <w:w w:val="114"/>
                                  <w:sz w:val="21"/>
                                </w:rPr>
                                <w:t>Electro</w:t>
                              </w:r>
                              <w:r>
                                <w:rPr>
                                  <w:rFonts w:ascii="Calibri" w:eastAsia="Calibri" w:hAnsi="Calibri" w:cs="Calibri"/>
                                  <w:spacing w:val="8"/>
                                  <w:w w:val="114"/>
                                  <w:sz w:val="21"/>
                                </w:rPr>
                                <w:t xml:space="preserve"> </w:t>
                              </w:r>
                              <w:r>
                                <w:rPr>
                                  <w:rFonts w:ascii="Calibri" w:eastAsia="Calibri" w:hAnsi="Calibri" w:cs="Calibri"/>
                                  <w:w w:val="114"/>
                                  <w:sz w:val="21"/>
                                </w:rPr>
                                <w:t>Platter</w:t>
                              </w:r>
                              <w:r>
                                <w:rPr>
                                  <w:rFonts w:ascii="Calibri" w:eastAsia="Calibri" w:hAnsi="Calibri" w:cs="Calibri"/>
                                  <w:spacing w:val="8"/>
                                  <w:w w:val="114"/>
                                  <w:sz w:val="21"/>
                                </w:rPr>
                                <w:t xml:space="preserve"> </w:t>
                              </w:r>
                              <w:r>
                                <w:rPr>
                                  <w:rFonts w:ascii="Calibri" w:eastAsia="Calibri" w:hAnsi="Calibri" w:cs="Calibri"/>
                                  <w:w w:val="114"/>
                                  <w:sz w:val="21"/>
                                </w:rPr>
                                <w:t>Tape</w:t>
                              </w:r>
                              <w:r>
                                <w:rPr>
                                  <w:rFonts w:ascii="Calibri" w:eastAsia="Calibri" w:hAnsi="Calibri" w:cs="Calibri"/>
                                  <w:spacing w:val="13"/>
                                  <w:w w:val="114"/>
                                  <w:sz w:val="21"/>
                                </w:rPr>
                                <w:t xml:space="preserve"> </w:t>
                              </w:r>
                              <w:r>
                                <w:rPr>
                                  <w:rFonts w:ascii="Calibri" w:eastAsia="Calibri" w:hAnsi="Calibri" w:cs="Calibri"/>
                                  <w:w w:val="114"/>
                                  <w:sz w:val="21"/>
                                </w:rPr>
                                <w:t>-</w:t>
                              </w:r>
                            </w:p>
                          </w:txbxContent>
                        </wps:txbx>
                        <wps:bodyPr horzOverflow="overflow" vert="horz" lIns="0" tIns="0" rIns="0" bIns="0" rtlCol="0">
                          <a:noAutofit/>
                        </wps:bodyPr>
                      </wps:wsp>
                      <wps:wsp>
                        <wps:cNvPr id="3297" name="Rectangle 3297"/>
                        <wps:cNvSpPr/>
                        <wps:spPr>
                          <a:xfrm>
                            <a:off x="139996" y="306797"/>
                            <a:ext cx="1195781" cy="239853"/>
                          </a:xfrm>
                          <a:prstGeom prst="rect">
                            <a:avLst/>
                          </a:prstGeom>
                          <a:ln>
                            <a:noFill/>
                          </a:ln>
                        </wps:spPr>
                        <wps:txbx>
                          <w:txbxContent>
                            <w:p w14:paraId="32D246C6" w14:textId="77777777" w:rsidR="0000336F" w:rsidRDefault="00000000">
                              <w:pPr>
                                <w:spacing w:after="160" w:line="259" w:lineRule="auto"/>
                                <w:ind w:left="0" w:firstLine="0"/>
                                <w:jc w:val="left"/>
                              </w:pPr>
                              <w:r>
                                <w:rPr>
                                  <w:rFonts w:ascii="Calibri" w:eastAsia="Calibri" w:hAnsi="Calibri" w:cs="Calibri"/>
                                  <w:w w:val="103"/>
                                  <w:sz w:val="21"/>
                                </w:rPr>
                                <w:t>Two</w:t>
                              </w:r>
                              <w:r>
                                <w:rPr>
                                  <w:rFonts w:ascii="Calibri" w:eastAsia="Calibri" w:hAnsi="Calibri" w:cs="Calibri"/>
                                  <w:spacing w:val="9"/>
                                  <w:w w:val="103"/>
                                  <w:sz w:val="21"/>
                                </w:rPr>
                                <w:t xml:space="preserve"> </w:t>
                              </w:r>
                              <w:r>
                                <w:rPr>
                                  <w:rFonts w:ascii="Calibri" w:eastAsia="Calibri" w:hAnsi="Calibri" w:cs="Calibri"/>
                                  <w:w w:val="103"/>
                                  <w:sz w:val="21"/>
                                </w:rPr>
                                <w:t>Part</w:t>
                              </w:r>
                              <w:r>
                                <w:rPr>
                                  <w:rFonts w:ascii="Calibri" w:eastAsia="Calibri" w:hAnsi="Calibri" w:cs="Calibri"/>
                                  <w:spacing w:val="6"/>
                                  <w:w w:val="103"/>
                                  <w:sz w:val="21"/>
                                </w:rPr>
                                <w:t xml:space="preserve"> </w:t>
                              </w:r>
                              <w:r>
                                <w:rPr>
                                  <w:rFonts w:ascii="Calibri" w:eastAsia="Calibri" w:hAnsi="Calibri" w:cs="Calibri"/>
                                  <w:w w:val="103"/>
                                  <w:sz w:val="21"/>
                                </w:rPr>
                                <w:t>Epoxy</w:t>
                              </w:r>
                              <w:r>
                                <w:rPr>
                                  <w:rFonts w:ascii="Calibri" w:eastAsia="Calibri" w:hAnsi="Calibri" w:cs="Calibri"/>
                                  <w:spacing w:val="5"/>
                                  <w:w w:val="103"/>
                                  <w:sz w:val="21"/>
                                </w:rPr>
                                <w:t xml:space="preserve"> </w:t>
                              </w:r>
                            </w:p>
                          </w:txbxContent>
                        </wps:txbx>
                        <wps:bodyPr horzOverflow="overflow" vert="horz" lIns="0" tIns="0" rIns="0" bIns="0" rtlCol="0">
                          <a:noAutofit/>
                        </wps:bodyPr>
                      </wps:wsp>
                      <wps:wsp>
                        <wps:cNvPr id="3298" name="Rectangle 3298"/>
                        <wps:cNvSpPr/>
                        <wps:spPr>
                          <a:xfrm>
                            <a:off x="107864" y="560961"/>
                            <a:ext cx="912208" cy="239853"/>
                          </a:xfrm>
                          <a:prstGeom prst="rect">
                            <a:avLst/>
                          </a:prstGeom>
                          <a:ln>
                            <a:noFill/>
                          </a:ln>
                        </wps:spPr>
                        <wps:txbx>
                          <w:txbxContent>
                            <w:p w14:paraId="2472C8A9" w14:textId="77777777" w:rsidR="0000336F" w:rsidRDefault="00000000">
                              <w:pPr>
                                <w:spacing w:after="160" w:line="259" w:lineRule="auto"/>
                                <w:ind w:left="0" w:firstLine="0"/>
                                <w:jc w:val="left"/>
                              </w:pPr>
                              <w:r>
                                <w:rPr>
                                  <w:rFonts w:ascii="Calibri" w:eastAsia="Calibri" w:hAnsi="Calibri" w:cs="Calibri"/>
                                  <w:w w:val="102"/>
                                  <w:sz w:val="21"/>
                                </w:rPr>
                                <w:t>Shrink</w:t>
                              </w:r>
                              <w:r>
                                <w:rPr>
                                  <w:rFonts w:ascii="Calibri" w:eastAsia="Calibri" w:hAnsi="Calibri" w:cs="Calibri"/>
                                  <w:spacing w:val="7"/>
                                  <w:w w:val="102"/>
                                  <w:sz w:val="21"/>
                                </w:rPr>
                                <w:t xml:space="preserve"> </w:t>
                              </w:r>
                              <w:r>
                                <w:rPr>
                                  <w:rFonts w:ascii="Calibri" w:eastAsia="Calibri" w:hAnsi="Calibri" w:cs="Calibri"/>
                                  <w:w w:val="102"/>
                                  <w:sz w:val="21"/>
                                </w:rPr>
                                <w:t>Tube</w:t>
                              </w:r>
                              <w:r>
                                <w:rPr>
                                  <w:rFonts w:ascii="Calibri" w:eastAsia="Calibri" w:hAnsi="Calibri" w:cs="Calibri"/>
                                  <w:spacing w:val="5"/>
                                  <w:w w:val="102"/>
                                  <w:sz w:val="21"/>
                                </w:rPr>
                                <w:t xml:space="preserve"> </w:t>
                              </w:r>
                            </w:p>
                          </w:txbxContent>
                        </wps:txbx>
                        <wps:bodyPr horzOverflow="overflow" vert="horz" lIns="0" tIns="0" rIns="0" bIns="0" rtlCol="0">
                          <a:noAutofit/>
                        </wps:bodyPr>
                      </wps:wsp>
                      <wps:wsp>
                        <wps:cNvPr id="3299" name="Rectangle 3299"/>
                        <wps:cNvSpPr/>
                        <wps:spPr>
                          <a:xfrm>
                            <a:off x="203564" y="1739403"/>
                            <a:ext cx="1111624" cy="239853"/>
                          </a:xfrm>
                          <a:prstGeom prst="rect">
                            <a:avLst/>
                          </a:prstGeom>
                          <a:ln>
                            <a:noFill/>
                          </a:ln>
                        </wps:spPr>
                        <wps:txbx>
                          <w:txbxContent>
                            <w:p w14:paraId="31F123F1" w14:textId="77777777" w:rsidR="0000336F" w:rsidRDefault="00000000">
                              <w:pPr>
                                <w:spacing w:after="160" w:line="259" w:lineRule="auto"/>
                                <w:ind w:left="0" w:firstLine="0"/>
                                <w:jc w:val="left"/>
                              </w:pPr>
                              <w:r>
                                <w:rPr>
                                  <w:rFonts w:ascii="Calibri" w:eastAsia="Calibri" w:hAnsi="Calibri" w:cs="Calibri"/>
                                  <w:w w:val="129"/>
                                  <w:sz w:val="21"/>
                                </w:rPr>
                                <w:t>Steel</w:t>
                              </w:r>
                              <w:r>
                                <w:rPr>
                                  <w:rFonts w:ascii="Calibri" w:eastAsia="Calibri" w:hAnsi="Calibri" w:cs="Calibri"/>
                                  <w:spacing w:val="5"/>
                                  <w:w w:val="129"/>
                                  <w:sz w:val="21"/>
                                </w:rPr>
                                <w:t xml:space="preserve"> </w:t>
                              </w:r>
                              <w:r>
                                <w:rPr>
                                  <w:rFonts w:ascii="Calibri" w:eastAsia="Calibri" w:hAnsi="Calibri" w:cs="Calibri"/>
                                  <w:w w:val="129"/>
                                  <w:sz w:val="21"/>
                                </w:rPr>
                                <w:t>Wire</w:t>
                              </w:r>
                              <w:r>
                                <w:rPr>
                                  <w:rFonts w:ascii="Calibri" w:eastAsia="Calibri" w:hAnsi="Calibri" w:cs="Calibri"/>
                                  <w:spacing w:val="5"/>
                                  <w:w w:val="129"/>
                                  <w:sz w:val="21"/>
                                </w:rPr>
                                <w:t xml:space="preserve"> </w:t>
                              </w:r>
                            </w:p>
                          </w:txbxContent>
                        </wps:txbx>
                        <wps:bodyPr horzOverflow="overflow" vert="horz" lIns="0" tIns="0" rIns="0" bIns="0" rtlCol="0">
                          <a:noAutofit/>
                        </wps:bodyPr>
                      </wps:wsp>
                    </wpg:wgp>
                  </a:graphicData>
                </a:graphic>
              </wp:inline>
            </w:drawing>
          </mc:Choice>
          <mc:Fallback xmlns:a="http://schemas.openxmlformats.org/drawingml/2006/main">
            <w:pict>
              <v:group id="Group 424259" style="width:315.002pt;height:155.069pt;mso-position-horizontal-relative:char;mso-position-vertical-relative:line" coordsize="40005,19693">
                <v:shape id="Picture 465761" style="position:absolute;width:40050;height:19720;left:-38;top:-25;" filled="f">
                  <v:imagedata r:id="rId110"/>
                </v:shape>
                <v:shape id="Picture 3295" style="position:absolute;width:27967;height:4986;left:11463;top:9929;" filled="f">
                  <v:imagedata r:id="rId111"/>
                </v:shape>
                <v:rect id="Rectangle 3296" style="position:absolute;width:17360;height:2398;left:3320;top:783;" filled="f" stroked="f">
                  <v:textbox inset="0,0,0,0">
                    <w:txbxContent>
                      <w:p>
                        <w:pPr>
                          <w:spacing w:before="0" w:after="160" w:line="259" w:lineRule="auto"/>
                          <w:ind w:left="0" w:firstLine="0"/>
                          <w:jc w:val="left"/>
                        </w:pPr>
                        <w:r>
                          <w:rPr>
                            <w:rFonts w:cs="Calibri" w:hAnsi="Calibri" w:eastAsia="Calibri" w:ascii="Calibri"/>
                            <w:w w:val="114"/>
                            <w:sz w:val="21"/>
                          </w:rPr>
                          <w:t xml:space="preserve">Electro</w:t>
                        </w:r>
                        <w:r>
                          <w:rPr>
                            <w:rFonts w:cs="Calibri" w:hAnsi="Calibri" w:eastAsia="Calibri" w:ascii="Calibri"/>
                            <w:spacing w:val="8"/>
                            <w:w w:val="114"/>
                            <w:sz w:val="21"/>
                          </w:rPr>
                          <w:t xml:space="preserve"> </w:t>
                        </w:r>
                        <w:r>
                          <w:rPr>
                            <w:rFonts w:cs="Calibri" w:hAnsi="Calibri" w:eastAsia="Calibri" w:ascii="Calibri"/>
                            <w:w w:val="114"/>
                            <w:sz w:val="21"/>
                          </w:rPr>
                          <w:t xml:space="preserve">Platter</w:t>
                        </w:r>
                        <w:r>
                          <w:rPr>
                            <w:rFonts w:cs="Calibri" w:hAnsi="Calibri" w:eastAsia="Calibri" w:ascii="Calibri"/>
                            <w:spacing w:val="8"/>
                            <w:w w:val="114"/>
                            <w:sz w:val="21"/>
                          </w:rPr>
                          <w:t xml:space="preserve"> </w:t>
                        </w:r>
                        <w:r>
                          <w:rPr>
                            <w:rFonts w:cs="Calibri" w:hAnsi="Calibri" w:eastAsia="Calibri" w:ascii="Calibri"/>
                            <w:w w:val="114"/>
                            <w:sz w:val="21"/>
                          </w:rPr>
                          <w:t xml:space="preserve">Tape</w:t>
                        </w:r>
                        <w:r>
                          <w:rPr>
                            <w:rFonts w:cs="Calibri" w:hAnsi="Calibri" w:eastAsia="Calibri" w:ascii="Calibri"/>
                            <w:spacing w:val="13"/>
                            <w:w w:val="114"/>
                            <w:sz w:val="21"/>
                          </w:rPr>
                          <w:t xml:space="preserve"> </w:t>
                        </w:r>
                        <w:r>
                          <w:rPr>
                            <w:rFonts w:cs="Calibri" w:hAnsi="Calibri" w:eastAsia="Calibri" w:ascii="Calibri"/>
                            <w:w w:val="114"/>
                            <w:sz w:val="21"/>
                          </w:rPr>
                          <w:t xml:space="preserve">-</w:t>
                        </w:r>
                      </w:p>
                    </w:txbxContent>
                  </v:textbox>
                </v:rect>
                <v:rect id="Rectangle 3297" style="position:absolute;width:11957;height:2398;left:1399;top:3067;" filled="f" stroked="f">
                  <v:textbox inset="0,0,0,0">
                    <w:txbxContent>
                      <w:p>
                        <w:pPr>
                          <w:spacing w:before="0" w:after="160" w:line="259" w:lineRule="auto"/>
                          <w:ind w:left="0" w:firstLine="0"/>
                          <w:jc w:val="left"/>
                        </w:pPr>
                        <w:r>
                          <w:rPr>
                            <w:rFonts w:cs="Calibri" w:hAnsi="Calibri" w:eastAsia="Calibri" w:ascii="Calibri"/>
                            <w:w w:val="103"/>
                            <w:sz w:val="21"/>
                          </w:rPr>
                          <w:t xml:space="preserve">Two</w:t>
                        </w:r>
                        <w:r>
                          <w:rPr>
                            <w:rFonts w:cs="Calibri" w:hAnsi="Calibri" w:eastAsia="Calibri" w:ascii="Calibri"/>
                            <w:spacing w:val="9"/>
                            <w:w w:val="103"/>
                            <w:sz w:val="21"/>
                          </w:rPr>
                          <w:t xml:space="preserve"> </w:t>
                        </w:r>
                        <w:r>
                          <w:rPr>
                            <w:rFonts w:cs="Calibri" w:hAnsi="Calibri" w:eastAsia="Calibri" w:ascii="Calibri"/>
                            <w:w w:val="103"/>
                            <w:sz w:val="21"/>
                          </w:rPr>
                          <w:t xml:space="preserve">Part</w:t>
                        </w:r>
                        <w:r>
                          <w:rPr>
                            <w:rFonts w:cs="Calibri" w:hAnsi="Calibri" w:eastAsia="Calibri" w:ascii="Calibri"/>
                            <w:spacing w:val="6"/>
                            <w:w w:val="103"/>
                            <w:sz w:val="21"/>
                          </w:rPr>
                          <w:t xml:space="preserve"> </w:t>
                        </w:r>
                        <w:r>
                          <w:rPr>
                            <w:rFonts w:cs="Calibri" w:hAnsi="Calibri" w:eastAsia="Calibri" w:ascii="Calibri"/>
                            <w:w w:val="103"/>
                            <w:sz w:val="21"/>
                          </w:rPr>
                          <w:t xml:space="preserve">Epoxy</w:t>
                        </w:r>
                        <w:r>
                          <w:rPr>
                            <w:rFonts w:cs="Calibri" w:hAnsi="Calibri" w:eastAsia="Calibri" w:ascii="Calibri"/>
                            <w:spacing w:val="5"/>
                            <w:w w:val="103"/>
                            <w:sz w:val="21"/>
                          </w:rPr>
                          <w:t xml:space="preserve"> </w:t>
                        </w:r>
                      </w:p>
                    </w:txbxContent>
                  </v:textbox>
                </v:rect>
                <v:rect id="Rectangle 3298" style="position:absolute;width:9122;height:2398;left:1078;top:5609;" filled="f" stroked="f">
                  <v:textbox inset="0,0,0,0">
                    <w:txbxContent>
                      <w:p>
                        <w:pPr>
                          <w:spacing w:before="0" w:after="160" w:line="259" w:lineRule="auto"/>
                          <w:ind w:left="0" w:firstLine="0"/>
                          <w:jc w:val="left"/>
                        </w:pPr>
                        <w:r>
                          <w:rPr>
                            <w:rFonts w:cs="Calibri" w:hAnsi="Calibri" w:eastAsia="Calibri" w:ascii="Calibri"/>
                            <w:w w:val="102"/>
                            <w:sz w:val="21"/>
                          </w:rPr>
                          <w:t xml:space="preserve">Shrink</w:t>
                        </w:r>
                        <w:r>
                          <w:rPr>
                            <w:rFonts w:cs="Calibri" w:hAnsi="Calibri" w:eastAsia="Calibri" w:ascii="Calibri"/>
                            <w:spacing w:val="7"/>
                            <w:w w:val="102"/>
                            <w:sz w:val="21"/>
                          </w:rPr>
                          <w:t xml:space="preserve"> </w:t>
                        </w:r>
                        <w:r>
                          <w:rPr>
                            <w:rFonts w:cs="Calibri" w:hAnsi="Calibri" w:eastAsia="Calibri" w:ascii="Calibri"/>
                            <w:w w:val="102"/>
                            <w:sz w:val="21"/>
                          </w:rPr>
                          <w:t xml:space="preserve">Tube</w:t>
                        </w:r>
                        <w:r>
                          <w:rPr>
                            <w:rFonts w:cs="Calibri" w:hAnsi="Calibri" w:eastAsia="Calibri" w:ascii="Calibri"/>
                            <w:spacing w:val="5"/>
                            <w:w w:val="102"/>
                            <w:sz w:val="21"/>
                          </w:rPr>
                          <w:t xml:space="preserve"> </w:t>
                        </w:r>
                      </w:p>
                    </w:txbxContent>
                  </v:textbox>
                </v:rect>
                <v:rect id="Rectangle 3299" style="position:absolute;width:11116;height:2398;left:2035;top:17394;" filled="f" stroked="f">
                  <v:textbox inset="0,0,0,0">
                    <w:txbxContent>
                      <w:p>
                        <w:pPr>
                          <w:spacing w:before="0" w:after="160" w:line="259" w:lineRule="auto"/>
                          <w:ind w:left="0" w:firstLine="0"/>
                          <w:jc w:val="left"/>
                        </w:pPr>
                        <w:r>
                          <w:rPr>
                            <w:rFonts w:cs="Calibri" w:hAnsi="Calibri" w:eastAsia="Calibri" w:ascii="Calibri"/>
                            <w:w w:val="129"/>
                            <w:sz w:val="21"/>
                          </w:rPr>
                          <w:t xml:space="preserve">Steel</w:t>
                        </w:r>
                        <w:r>
                          <w:rPr>
                            <w:rFonts w:cs="Calibri" w:hAnsi="Calibri" w:eastAsia="Calibri" w:ascii="Calibri"/>
                            <w:spacing w:val="5"/>
                            <w:w w:val="129"/>
                            <w:sz w:val="21"/>
                          </w:rPr>
                          <w:t xml:space="preserve"> </w:t>
                        </w:r>
                        <w:r>
                          <w:rPr>
                            <w:rFonts w:cs="Calibri" w:hAnsi="Calibri" w:eastAsia="Calibri" w:ascii="Calibri"/>
                            <w:w w:val="129"/>
                            <w:sz w:val="21"/>
                          </w:rPr>
                          <w:t xml:space="preserve">Wire</w:t>
                        </w:r>
                        <w:r>
                          <w:rPr>
                            <w:rFonts w:cs="Calibri" w:hAnsi="Calibri" w:eastAsia="Calibri" w:ascii="Calibri"/>
                            <w:spacing w:val="5"/>
                            <w:w w:val="129"/>
                            <w:sz w:val="21"/>
                          </w:rPr>
                          <w:t xml:space="preserve"> </w:t>
                        </w:r>
                      </w:p>
                    </w:txbxContent>
                  </v:textbox>
                </v:rect>
              </v:group>
            </w:pict>
          </mc:Fallback>
        </mc:AlternateContent>
      </w:r>
    </w:p>
    <w:p w14:paraId="1D95D0CB" w14:textId="77777777" w:rsidR="0000336F" w:rsidRDefault="00000000">
      <w:pPr>
        <w:spacing w:after="14" w:line="263" w:lineRule="auto"/>
        <w:ind w:right="282"/>
        <w:jc w:val="center"/>
      </w:pPr>
      <w:r>
        <w:rPr>
          <w:b/>
          <w:sz w:val="20"/>
        </w:rPr>
        <w:t xml:space="preserve">Figure 3.2 </w:t>
      </w:r>
      <w:r>
        <w:rPr>
          <w:sz w:val="20"/>
        </w:rPr>
        <w:t>Rebars Ends Protection</w:t>
      </w:r>
    </w:p>
    <w:p w14:paraId="1777B512" w14:textId="77777777" w:rsidR="0000336F" w:rsidRDefault="00000000">
      <w:pPr>
        <w:spacing w:after="460"/>
        <w:ind w:left="-15" w:right="268" w:firstLine="339"/>
      </w:pPr>
      <w:r>
        <w:t>To optimize the space and time it takes to prepare the rebars for corrosion, a large parent rebar that contains three specimens was prepared. This ensured that the parent specimen, placed in a corrosion cell, provided the same level of corrosion to all the specimen subsets. After each parent specimen had the specified level of corrosion, the large specimen was cut into the three smaller specimens shown in Fig. 3.3.</w:t>
      </w:r>
    </w:p>
    <w:p w14:paraId="666A254A" w14:textId="77777777" w:rsidR="0000336F" w:rsidRDefault="00000000">
      <w:pPr>
        <w:spacing w:after="398" w:line="259" w:lineRule="auto"/>
        <w:ind w:left="123" w:firstLine="0"/>
        <w:jc w:val="left"/>
      </w:pPr>
      <w:r>
        <w:rPr>
          <w:noProof/>
        </w:rPr>
        <w:drawing>
          <wp:inline distT="0" distB="0" distL="0" distR="0" wp14:anchorId="52030AC6" wp14:editId="59C13FBF">
            <wp:extent cx="5583937" cy="530352"/>
            <wp:effectExtent l="0" t="0" r="0" b="0"/>
            <wp:docPr id="465762" name="Picture 465762"/>
            <wp:cNvGraphicFramePr/>
            <a:graphic xmlns:a="http://schemas.openxmlformats.org/drawingml/2006/main">
              <a:graphicData uri="http://schemas.openxmlformats.org/drawingml/2006/picture">
                <pic:pic xmlns:pic="http://schemas.openxmlformats.org/drawingml/2006/picture">
                  <pic:nvPicPr>
                    <pic:cNvPr id="465762" name="Picture 465762"/>
                    <pic:cNvPicPr/>
                  </pic:nvPicPr>
                  <pic:blipFill>
                    <a:blip r:embed="rId112"/>
                    <a:stretch>
                      <a:fillRect/>
                    </a:stretch>
                  </pic:blipFill>
                  <pic:spPr>
                    <a:xfrm>
                      <a:off x="0" y="0"/>
                      <a:ext cx="5583937" cy="530352"/>
                    </a:xfrm>
                    <a:prstGeom prst="rect">
                      <a:avLst/>
                    </a:prstGeom>
                  </pic:spPr>
                </pic:pic>
              </a:graphicData>
            </a:graphic>
          </wp:inline>
        </w:drawing>
      </w:r>
    </w:p>
    <w:p w14:paraId="1125791A" w14:textId="77777777" w:rsidR="0000336F" w:rsidRDefault="00000000">
      <w:pPr>
        <w:spacing w:after="1010" w:line="263" w:lineRule="auto"/>
        <w:ind w:right="283"/>
        <w:jc w:val="center"/>
      </w:pPr>
      <w:r>
        <w:rPr>
          <w:b/>
          <w:sz w:val="20"/>
        </w:rPr>
        <w:t xml:space="preserve">Figure 3.3 </w:t>
      </w:r>
      <w:r>
        <w:rPr>
          <w:sz w:val="20"/>
        </w:rPr>
        <w:t>Large specimen containing three subset of specimens</w:t>
      </w:r>
    </w:p>
    <w:p w14:paraId="65A39F87" w14:textId="77777777" w:rsidR="0000336F" w:rsidRDefault="00000000">
      <w:pPr>
        <w:pStyle w:val="Heading3"/>
        <w:tabs>
          <w:tab w:val="center" w:pos="2692"/>
        </w:tabs>
        <w:ind w:left="-15" w:right="0" w:firstLine="0"/>
      </w:pPr>
      <w:r>
        <w:t>3.1.2</w:t>
      </w:r>
      <w:r>
        <w:tab/>
        <w:t>Passivation of Rebar Specimens</w:t>
      </w:r>
    </w:p>
    <w:p w14:paraId="512BEA04" w14:textId="77777777" w:rsidR="0000336F" w:rsidRDefault="00000000">
      <w:pPr>
        <w:spacing w:after="219" w:line="326" w:lineRule="auto"/>
        <w:ind w:left="-5" w:right="268"/>
      </w:pPr>
      <w:r>
        <w:t xml:space="preserve">In order to simulate the conditions of rebars embedded in concrete, it was necessary to generate the passive layer on the surface of the rebars. There are two ways to generate the passive layer: (1) embed rebars in concrete and wait for the passive layer to generate, or (2) submerge the reinforcing steel in a synthetic pore solution that mimics the cement paste environment. The second option is more suited for material testing, since it does not involve demolishing the concrete. To this regard, Ghods et al [22] developed ten different pore solutions to generate the passive film on the surface of rebars. The pore solutions that were developed in their were study intended to mimic the cement paste. Their study used 10 solutions designed to encompass concentrations of </w:t>
      </w:r>
      <w:r>
        <w:rPr>
          <w:i/>
        </w:rPr>
        <w:t>Ca</w:t>
      </w:r>
      <w:r>
        <w:rPr>
          <w:vertAlign w:val="superscript"/>
        </w:rPr>
        <w:t>+2</w:t>
      </w:r>
      <w:r>
        <w:t xml:space="preserve">, </w:t>
      </w:r>
      <w:r>
        <w:rPr>
          <w:i/>
        </w:rPr>
        <w:t>Na</w:t>
      </w:r>
      <w:r>
        <w:rPr>
          <w:vertAlign w:val="superscript"/>
        </w:rPr>
        <w:t>+</w:t>
      </w:r>
      <w:r>
        <w:t xml:space="preserve">, </w:t>
      </w:r>
      <w:r>
        <w:rPr>
          <w:i/>
        </w:rPr>
        <w:t>K</w:t>
      </w:r>
      <w:r>
        <w:rPr>
          <w:vertAlign w:val="superscript"/>
        </w:rPr>
        <w:t>+</w:t>
      </w:r>
      <w:r>
        <w:t>, and (</w:t>
      </w:r>
      <w:r>
        <w:rPr>
          <w:i/>
        </w:rPr>
        <w:t>SO</w:t>
      </w:r>
      <w:r>
        <w:rPr>
          <w:vertAlign w:val="subscript"/>
        </w:rPr>
        <w:t>4</w:t>
      </w:r>
      <w:r>
        <w:t>)</w:t>
      </w:r>
      <w:r>
        <w:rPr>
          <w:vertAlign w:val="superscript"/>
        </w:rPr>
        <w:t xml:space="preserve">+ </w:t>
      </w:r>
      <w:r>
        <w:t xml:space="preserve">found in the cement paste. The solution that generated the passive layer with the best quality of protective film, based on passive current density, was used in this study. To achieve the desired concentration of the </w:t>
      </w:r>
      <w:r>
        <w:rPr>
          <w:i/>
        </w:rPr>
        <w:t>Ca</w:t>
      </w:r>
      <w:r>
        <w:rPr>
          <w:vertAlign w:val="superscript"/>
        </w:rPr>
        <w:t>+2</w:t>
      </w:r>
      <w:r>
        <w:t xml:space="preserve">, </w:t>
      </w:r>
      <w:r>
        <w:rPr>
          <w:i/>
        </w:rPr>
        <w:t>Na</w:t>
      </w:r>
      <w:r>
        <w:rPr>
          <w:vertAlign w:val="superscript"/>
        </w:rPr>
        <w:t>+</w:t>
      </w:r>
      <w:r>
        <w:t xml:space="preserve">, </w:t>
      </w:r>
      <w:r>
        <w:rPr>
          <w:i/>
        </w:rPr>
        <w:t>K</w:t>
      </w:r>
      <w:r>
        <w:rPr>
          <w:vertAlign w:val="superscript"/>
        </w:rPr>
        <w:t>+</w:t>
      </w:r>
      <w:r>
        <w:t>, and (</w:t>
      </w:r>
      <w:r>
        <w:rPr>
          <w:i/>
        </w:rPr>
        <w:t>SO</w:t>
      </w:r>
      <w:r>
        <w:rPr>
          <w:vertAlign w:val="subscript"/>
        </w:rPr>
        <w:t>4</w:t>
      </w:r>
      <w:r>
        <w:t>)</w:t>
      </w:r>
      <w:r>
        <w:rPr>
          <w:vertAlign w:val="superscript"/>
        </w:rPr>
        <w:t xml:space="preserve">+ </w:t>
      </w:r>
      <w:r>
        <w:t>ions, the following concentration of chemicals recommended in [22] was used in the pore solution:</w:t>
      </w:r>
    </w:p>
    <w:p w14:paraId="1CBD6B7B" w14:textId="77777777" w:rsidR="0000336F" w:rsidRDefault="00000000">
      <w:pPr>
        <w:numPr>
          <w:ilvl w:val="0"/>
          <w:numId w:val="3"/>
        </w:numPr>
        <w:spacing w:after="271"/>
        <w:ind w:left="546" w:right="268" w:hanging="218"/>
      </w:pPr>
      <w:r>
        <w:t xml:space="preserve">Saturated calcium hydroxide </w:t>
      </w:r>
      <w:r>
        <w:rPr>
          <w:i/>
        </w:rPr>
        <w:t>Ca</w:t>
      </w:r>
      <w:r>
        <w:t>(</w:t>
      </w:r>
      <w:r>
        <w:rPr>
          <w:i/>
        </w:rPr>
        <w:t>OH</w:t>
      </w:r>
      <w:r>
        <w:t>)</w:t>
      </w:r>
      <w:r>
        <w:rPr>
          <w:vertAlign w:val="subscript"/>
        </w:rPr>
        <w:t xml:space="preserve">2 </w:t>
      </w:r>
      <w:r>
        <w:t>(approx. 1.7 g/L)</w:t>
      </w:r>
    </w:p>
    <w:p w14:paraId="29D100DC" w14:textId="77777777" w:rsidR="0000336F" w:rsidRDefault="00000000">
      <w:pPr>
        <w:numPr>
          <w:ilvl w:val="0"/>
          <w:numId w:val="3"/>
        </w:numPr>
        <w:spacing w:after="274"/>
        <w:ind w:left="546" w:right="268" w:hanging="218"/>
      </w:pPr>
      <w:r>
        <w:t xml:space="preserve">Sodium hydroxide </w:t>
      </w:r>
      <w:r>
        <w:rPr>
          <w:i/>
        </w:rPr>
        <w:t>Na</w:t>
      </w:r>
      <w:r>
        <w:t>(</w:t>
      </w:r>
      <w:r>
        <w:rPr>
          <w:i/>
        </w:rPr>
        <w:t>OH</w:t>
      </w:r>
      <w:r>
        <w:t>) (4.00 g/l)</w:t>
      </w:r>
    </w:p>
    <w:p w14:paraId="521AD415" w14:textId="77777777" w:rsidR="0000336F" w:rsidRDefault="00000000">
      <w:pPr>
        <w:numPr>
          <w:ilvl w:val="0"/>
          <w:numId w:val="3"/>
        </w:numPr>
        <w:spacing w:after="282"/>
        <w:ind w:left="546" w:right="268" w:hanging="218"/>
      </w:pPr>
      <w:r>
        <w:t>Potassium hydroxide (</w:t>
      </w:r>
      <w:r>
        <w:rPr>
          <w:i/>
        </w:rPr>
        <w:t>KOH</w:t>
      </w:r>
      <w:r>
        <w:t>) (11.22 g/l)</w:t>
      </w:r>
    </w:p>
    <w:p w14:paraId="6A471380" w14:textId="77777777" w:rsidR="0000336F" w:rsidRDefault="00000000">
      <w:pPr>
        <w:numPr>
          <w:ilvl w:val="0"/>
          <w:numId w:val="3"/>
        </w:numPr>
        <w:spacing w:after="238"/>
        <w:ind w:left="546" w:right="268" w:hanging="218"/>
      </w:pPr>
      <w:r>
        <w:t xml:space="preserve">Calcium sulfate dehydrate </w:t>
      </w:r>
      <w:r>
        <w:rPr>
          <w:i/>
        </w:rPr>
        <w:t>Ca</w:t>
      </w:r>
      <w:r>
        <w:t>(</w:t>
      </w:r>
      <w:r>
        <w:rPr>
          <w:i/>
        </w:rPr>
        <w:t>SO</w:t>
      </w:r>
      <w:r>
        <w:t>)</w:t>
      </w:r>
      <w:r>
        <w:rPr>
          <w:vertAlign w:val="subscript"/>
        </w:rPr>
        <w:t xml:space="preserve">4 </w:t>
      </w:r>
      <w:r>
        <w:t>+ 2</w:t>
      </w:r>
      <w:r>
        <w:rPr>
          <w:i/>
        </w:rPr>
        <w:t>H</w:t>
      </w:r>
      <w:r>
        <w:rPr>
          <w:vertAlign w:val="subscript"/>
        </w:rPr>
        <w:t>2</w:t>
      </w:r>
      <w:r>
        <w:rPr>
          <w:i/>
        </w:rPr>
        <w:t xml:space="preserve">O </w:t>
      </w:r>
      <w:r>
        <w:t>(13.77 g/l)</w:t>
      </w:r>
    </w:p>
    <w:p w14:paraId="43C40897" w14:textId="77777777" w:rsidR="0000336F" w:rsidRDefault="00000000">
      <w:pPr>
        <w:spacing w:after="272"/>
        <w:ind w:left="-15" w:right="268" w:firstLine="339"/>
      </w:pPr>
      <w:r>
        <w:t>The rebars were placed in the pore solution without any special surface preparation in the gauge length. Since, any form of special surface preparation affects the quality of the passive layer [4], [13], [46], and [54]. In addition, Ghods et al. showed no significant change in the anodic polarization of the rebar surface after being placed in the pore solution for 8 days or 14 days. Their results are shown in Fig. 3.4. Therefore, the rebars were placed in the pore solution for 8 days.</w:t>
      </w:r>
    </w:p>
    <w:p w14:paraId="528A62B2" w14:textId="77777777" w:rsidR="0000336F" w:rsidRDefault="00000000">
      <w:pPr>
        <w:spacing w:after="228" w:line="259" w:lineRule="auto"/>
        <w:ind w:left="1800" w:firstLine="0"/>
        <w:jc w:val="left"/>
      </w:pPr>
      <w:r>
        <w:rPr>
          <w:noProof/>
        </w:rPr>
        <w:drawing>
          <wp:inline distT="0" distB="0" distL="0" distR="0" wp14:anchorId="65B758DA" wp14:editId="45D89490">
            <wp:extent cx="3429223" cy="3282489"/>
            <wp:effectExtent l="0" t="0" r="0" b="0"/>
            <wp:docPr id="3715" name="Picture 3715"/>
            <wp:cNvGraphicFramePr/>
            <a:graphic xmlns:a="http://schemas.openxmlformats.org/drawingml/2006/main">
              <a:graphicData uri="http://schemas.openxmlformats.org/drawingml/2006/picture">
                <pic:pic xmlns:pic="http://schemas.openxmlformats.org/drawingml/2006/picture">
                  <pic:nvPicPr>
                    <pic:cNvPr id="3715" name="Picture 3715"/>
                    <pic:cNvPicPr/>
                  </pic:nvPicPr>
                  <pic:blipFill>
                    <a:blip r:embed="rId113"/>
                    <a:stretch>
                      <a:fillRect/>
                    </a:stretch>
                  </pic:blipFill>
                  <pic:spPr>
                    <a:xfrm>
                      <a:off x="0" y="0"/>
                      <a:ext cx="3429223" cy="3282489"/>
                    </a:xfrm>
                    <a:prstGeom prst="rect">
                      <a:avLst/>
                    </a:prstGeom>
                  </pic:spPr>
                </pic:pic>
              </a:graphicData>
            </a:graphic>
          </wp:inline>
        </w:drawing>
      </w:r>
    </w:p>
    <w:p w14:paraId="21F91857" w14:textId="77777777" w:rsidR="0000336F" w:rsidRDefault="00000000">
      <w:pPr>
        <w:spacing w:after="669" w:line="269" w:lineRule="auto"/>
        <w:ind w:left="164" w:right="89"/>
        <w:jc w:val="left"/>
      </w:pPr>
      <w:r>
        <w:rPr>
          <w:b/>
          <w:sz w:val="20"/>
        </w:rPr>
        <w:t xml:space="preserve">Figure 3.4 </w:t>
      </w:r>
      <w:r>
        <w:rPr>
          <w:sz w:val="20"/>
        </w:rPr>
        <w:t>As received rebars anodic polarization immersed in pore solution for different times[21]</w:t>
      </w:r>
    </w:p>
    <w:p w14:paraId="6C2774A1" w14:textId="77777777" w:rsidR="0000336F" w:rsidRDefault="00000000">
      <w:pPr>
        <w:spacing w:after="348" w:line="322" w:lineRule="auto"/>
        <w:ind w:left="-15" w:right="268" w:firstLine="339"/>
      </w:pPr>
      <w:r>
        <w:t>A specimen preparation assembly was constructed to prepare the rebars for the development of the passive layer. The assembly consisted of placing the rebar inside a PVC pipe, closing the ends of the pipe with a 90</w:t>
      </w:r>
      <w:r>
        <w:rPr>
          <w:vertAlign w:val="superscript"/>
        </w:rPr>
        <w:t xml:space="preserve">◦ </w:t>
      </w:r>
      <w:r>
        <w:t>PVC elbow, and closing the open ends with PVC pipe plugs. The assembly is shown in Fig. 3.5. This assembly ensured that the pipe remained airtight and prevented the carbonation of the calcium hydroxide (</w:t>
      </w:r>
      <w:r>
        <w:rPr>
          <w:i/>
        </w:rPr>
        <w:t>Ca</w:t>
      </w:r>
      <w:r>
        <w:t>(</w:t>
      </w:r>
      <w:r>
        <w:rPr>
          <w:i/>
        </w:rPr>
        <w:t>OH</w:t>
      </w:r>
      <w:r>
        <w:t>)</w:t>
      </w:r>
      <w:r>
        <w:rPr>
          <w:vertAlign w:val="subscript"/>
        </w:rPr>
        <w:t xml:space="preserve">2 </w:t>
      </w:r>
      <w:r>
        <w:t>in the pore solution.</w:t>
      </w:r>
    </w:p>
    <w:p w14:paraId="40B23914" w14:textId="77777777" w:rsidR="0000336F" w:rsidRDefault="00000000">
      <w:pPr>
        <w:pStyle w:val="Heading3"/>
        <w:tabs>
          <w:tab w:val="center" w:pos="2738"/>
        </w:tabs>
        <w:ind w:left="-15" w:right="0" w:firstLine="0"/>
      </w:pPr>
      <w:r>
        <w:t>3.1.3</w:t>
      </w:r>
      <w:r>
        <w:tab/>
        <w:t>Accelerated Corrosion of Rebars</w:t>
      </w:r>
    </w:p>
    <w:p w14:paraId="10448005" w14:textId="77777777" w:rsidR="0000336F" w:rsidRDefault="00000000">
      <w:pPr>
        <w:ind w:left="-5" w:right="268"/>
      </w:pPr>
      <w:r>
        <w:t>Four components are required for corrosion to occur: (1) the anode, (2) the cathode, (3) an electrolytic connection, and (4) an electrical path. The corrosion cell deployed in this study used this concept in the following way: the anode consisted of the rebar, the cathode consisted of a stainless steel mesh, the electrolytic connection was made with a sodium chloride solution, and the electrical path was forced via an electric circuit. The corrosion cell uses the assembly</w:t>
      </w:r>
    </w:p>
    <w:p w14:paraId="2EF00BCC" w14:textId="77777777" w:rsidR="0000336F" w:rsidRDefault="00000000">
      <w:pPr>
        <w:spacing w:after="514" w:line="259" w:lineRule="auto"/>
        <w:ind w:left="78" w:firstLine="0"/>
        <w:jc w:val="left"/>
      </w:pPr>
      <w:r>
        <w:rPr>
          <w:noProof/>
        </w:rPr>
        <w:drawing>
          <wp:inline distT="0" distB="0" distL="0" distR="0" wp14:anchorId="20C82B56" wp14:editId="3A333F9C">
            <wp:extent cx="5620512" cy="838200"/>
            <wp:effectExtent l="0" t="0" r="0" b="0"/>
            <wp:docPr id="465764" name="Picture 465764"/>
            <wp:cNvGraphicFramePr/>
            <a:graphic xmlns:a="http://schemas.openxmlformats.org/drawingml/2006/main">
              <a:graphicData uri="http://schemas.openxmlformats.org/drawingml/2006/picture">
                <pic:pic xmlns:pic="http://schemas.openxmlformats.org/drawingml/2006/picture">
                  <pic:nvPicPr>
                    <pic:cNvPr id="465764" name="Picture 465764"/>
                    <pic:cNvPicPr/>
                  </pic:nvPicPr>
                  <pic:blipFill>
                    <a:blip r:embed="rId114"/>
                    <a:stretch>
                      <a:fillRect/>
                    </a:stretch>
                  </pic:blipFill>
                  <pic:spPr>
                    <a:xfrm>
                      <a:off x="0" y="0"/>
                      <a:ext cx="5620512" cy="838200"/>
                    </a:xfrm>
                    <a:prstGeom prst="rect">
                      <a:avLst/>
                    </a:prstGeom>
                  </pic:spPr>
                </pic:pic>
              </a:graphicData>
            </a:graphic>
          </wp:inline>
        </w:drawing>
      </w:r>
    </w:p>
    <w:p w14:paraId="4A014BA1" w14:textId="77777777" w:rsidR="0000336F" w:rsidRDefault="00000000">
      <w:pPr>
        <w:spacing w:after="607" w:line="263" w:lineRule="auto"/>
        <w:ind w:right="282"/>
        <w:jc w:val="center"/>
      </w:pPr>
      <w:r>
        <w:rPr>
          <w:b/>
          <w:sz w:val="20"/>
        </w:rPr>
        <w:t xml:space="preserve">Figure 3.5 </w:t>
      </w:r>
      <w:r>
        <w:rPr>
          <w:sz w:val="20"/>
        </w:rPr>
        <w:t>Assembly for rebar preparation for the development of passive layer in pore solution</w:t>
      </w:r>
    </w:p>
    <w:p w14:paraId="2EBF3402" w14:textId="77777777" w:rsidR="0000336F" w:rsidRDefault="00000000">
      <w:pPr>
        <w:spacing w:after="375" w:line="315" w:lineRule="auto"/>
        <w:ind w:left="-5" w:right="268"/>
      </w:pPr>
      <w:r>
        <w:t>developed to generate the passive layer with the components needed for corrosion as shown in Fig. 3.6. The circuit was designed so that the current in the specimen was 150</w:t>
      </w:r>
      <w:r>
        <w:rPr>
          <w:i/>
        </w:rPr>
        <w:t>mA</w:t>
      </w:r>
      <w:r>
        <w:t>, equivalent to 340</w:t>
      </w:r>
      <w:r>
        <w:rPr>
          <w:i/>
        </w:rPr>
        <w:t>µA/cm</w:t>
      </w:r>
      <w:r>
        <w:rPr>
          <w:vertAlign w:val="superscript"/>
        </w:rPr>
        <w:t xml:space="preserve">2 </w:t>
      </w:r>
      <w:r>
        <w:t>on the gauge length surface of the rebar. To the author’s knowledge this is the lowest current density ever used on an accelerated corrosion process for corroded rebars subjected to tension and BBT tests. Since the rebar and stainless steel mesh have a low resistance, a 100Ω resistor was added to the circuit, such that it stabilized the current and kept it constant at 150</w:t>
      </w:r>
      <w:r>
        <w:rPr>
          <w:i/>
        </w:rPr>
        <w:t>mA</w:t>
      </w:r>
      <w:r>
        <w:t>.</w:t>
      </w:r>
    </w:p>
    <w:p w14:paraId="783B065E" w14:textId="77777777" w:rsidR="0000336F" w:rsidRDefault="00000000">
      <w:pPr>
        <w:spacing w:after="300" w:line="259" w:lineRule="auto"/>
        <w:ind w:left="347" w:firstLine="0"/>
        <w:jc w:val="left"/>
      </w:pPr>
      <w:r>
        <w:rPr>
          <w:noProof/>
        </w:rPr>
        <w:drawing>
          <wp:inline distT="0" distB="0" distL="0" distR="0" wp14:anchorId="5B1C1471" wp14:editId="5F492BE9">
            <wp:extent cx="5269993" cy="3096768"/>
            <wp:effectExtent l="0" t="0" r="0" b="0"/>
            <wp:docPr id="465766" name="Picture 465766"/>
            <wp:cNvGraphicFramePr/>
            <a:graphic xmlns:a="http://schemas.openxmlformats.org/drawingml/2006/main">
              <a:graphicData uri="http://schemas.openxmlformats.org/drawingml/2006/picture">
                <pic:pic xmlns:pic="http://schemas.openxmlformats.org/drawingml/2006/picture">
                  <pic:nvPicPr>
                    <pic:cNvPr id="465766" name="Picture 465766"/>
                    <pic:cNvPicPr/>
                  </pic:nvPicPr>
                  <pic:blipFill>
                    <a:blip r:embed="rId115"/>
                    <a:stretch>
                      <a:fillRect/>
                    </a:stretch>
                  </pic:blipFill>
                  <pic:spPr>
                    <a:xfrm>
                      <a:off x="0" y="0"/>
                      <a:ext cx="5269993" cy="3096768"/>
                    </a:xfrm>
                    <a:prstGeom prst="rect">
                      <a:avLst/>
                    </a:prstGeom>
                  </pic:spPr>
                </pic:pic>
              </a:graphicData>
            </a:graphic>
          </wp:inline>
        </w:drawing>
      </w:r>
    </w:p>
    <w:p w14:paraId="0B703598" w14:textId="77777777" w:rsidR="0000336F" w:rsidRDefault="00000000">
      <w:pPr>
        <w:spacing w:after="14" w:line="263" w:lineRule="auto"/>
        <w:ind w:right="282"/>
        <w:jc w:val="center"/>
      </w:pPr>
      <w:r>
        <w:rPr>
          <w:b/>
          <w:sz w:val="20"/>
        </w:rPr>
        <w:t xml:space="preserve">Figure 3.6 </w:t>
      </w:r>
      <w:r>
        <w:rPr>
          <w:sz w:val="20"/>
        </w:rPr>
        <w:t>Accelerated corrosion process</w:t>
      </w:r>
    </w:p>
    <w:p w14:paraId="6AC4BBFE" w14:textId="77777777" w:rsidR="0000336F" w:rsidRDefault="00000000">
      <w:pPr>
        <w:spacing w:after="152" w:line="318" w:lineRule="auto"/>
        <w:ind w:left="-15" w:right="268" w:firstLine="339"/>
      </w:pPr>
      <w:r>
        <w:t>Ghods et al [22] determined that for rebars with passive films, a concentration of 0.3 Moles of sodium chloride (</w:t>
      </w:r>
      <w:r>
        <w:rPr>
          <w:i/>
        </w:rPr>
        <w:t>NaCl</w:t>
      </w:r>
      <w:r>
        <w:t>) will start the depassivation process on the rebars. Accordingly the same sodium chloride solution was used in this study. To estimate the time to apply the current and obtain the desired level of corrosion, Faraday’s law shown in Eq. 3.1 was used.</w:t>
      </w:r>
    </w:p>
    <w:p w14:paraId="186CECD2" w14:textId="77777777" w:rsidR="0000336F" w:rsidRDefault="00000000">
      <w:pPr>
        <w:tabs>
          <w:tab w:val="center" w:pos="4517"/>
          <w:tab w:val="center" w:pos="8776"/>
        </w:tabs>
        <w:spacing w:after="111" w:line="265" w:lineRule="auto"/>
        <w:ind w:left="0" w:firstLine="0"/>
        <w:jc w:val="left"/>
      </w:pPr>
      <w:r>
        <w:rPr>
          <w:rFonts w:ascii="Calibri" w:eastAsia="Calibri" w:hAnsi="Calibri" w:cs="Calibri"/>
        </w:rPr>
        <w:tab/>
      </w:r>
      <w:r>
        <w:rPr>
          <w:noProof/>
        </w:rPr>
        <w:drawing>
          <wp:inline distT="0" distB="0" distL="0" distR="0" wp14:anchorId="152662F6" wp14:editId="7CAF3E9F">
            <wp:extent cx="972312" cy="298704"/>
            <wp:effectExtent l="0" t="0" r="0" b="0"/>
            <wp:docPr id="465768" name="Picture 465768"/>
            <wp:cNvGraphicFramePr/>
            <a:graphic xmlns:a="http://schemas.openxmlformats.org/drawingml/2006/main">
              <a:graphicData uri="http://schemas.openxmlformats.org/drawingml/2006/picture">
                <pic:pic xmlns:pic="http://schemas.openxmlformats.org/drawingml/2006/picture">
                  <pic:nvPicPr>
                    <pic:cNvPr id="465768" name="Picture 465768"/>
                    <pic:cNvPicPr/>
                  </pic:nvPicPr>
                  <pic:blipFill>
                    <a:blip r:embed="rId116"/>
                    <a:stretch>
                      <a:fillRect/>
                    </a:stretch>
                  </pic:blipFill>
                  <pic:spPr>
                    <a:xfrm>
                      <a:off x="0" y="0"/>
                      <a:ext cx="972312" cy="298704"/>
                    </a:xfrm>
                    <a:prstGeom prst="rect">
                      <a:avLst/>
                    </a:prstGeom>
                  </pic:spPr>
                </pic:pic>
              </a:graphicData>
            </a:graphic>
          </wp:inline>
        </w:drawing>
      </w:r>
      <w:r>
        <w:tab/>
        <w:t>(3.1)</w:t>
      </w:r>
    </w:p>
    <w:p w14:paraId="25C5FD32" w14:textId="77777777" w:rsidR="0000336F" w:rsidRDefault="00000000">
      <w:pPr>
        <w:spacing w:after="401" w:line="330" w:lineRule="auto"/>
        <w:ind w:left="-15" w:right="268" w:firstLine="339"/>
      </w:pPr>
      <w:r>
        <w:t xml:space="preserve">In Eq. 3.1, </w:t>
      </w:r>
      <w:r>
        <w:rPr>
          <w:i/>
        </w:rPr>
        <w:t>m</w:t>
      </w:r>
      <w:r>
        <w:rPr>
          <w:i/>
          <w:vertAlign w:val="subscript"/>
        </w:rPr>
        <w:t xml:space="preserve">loss </w:t>
      </w:r>
      <w:r>
        <w:t xml:space="preserve">corresponds to the mass loss, </w:t>
      </w:r>
      <w:r>
        <w:rPr>
          <w:i/>
        </w:rPr>
        <w:t xml:space="preserve">i </w:t>
      </w:r>
      <w:r>
        <w:t>is the current in amperes (</w:t>
      </w:r>
      <w:r>
        <w:rPr>
          <w:i/>
        </w:rPr>
        <w:t xml:space="preserve">i </w:t>
      </w:r>
      <w:r>
        <w:t>= 5</w:t>
      </w:r>
      <w:r>
        <w:rPr>
          <w:i/>
        </w:rPr>
        <w:t>mA</w:t>
      </w:r>
      <w:r>
        <w:t xml:space="preserve">), </w:t>
      </w:r>
      <w:r>
        <w:rPr>
          <w:i/>
        </w:rPr>
        <w:t xml:space="preserve">t </w:t>
      </w:r>
      <w:r>
        <w:t>is the time the current is sustained in seconds, and (</w:t>
      </w:r>
      <w:r>
        <w:rPr>
          <w:i/>
        </w:rPr>
        <w:t>AM</w:t>
      </w:r>
      <w:r>
        <w:t>) is the atomic mass of the oxidizing component. For this study the oxidizing component is the iron (</w:t>
      </w:r>
      <w:r>
        <w:rPr>
          <w:i/>
        </w:rPr>
        <w:t>Fe</w:t>
      </w:r>
      <w:r>
        <w:t>) in the rebars, hence (</w:t>
      </w:r>
      <w:r>
        <w:rPr>
          <w:i/>
        </w:rPr>
        <w:t>AM</w:t>
      </w:r>
      <w:r>
        <w:t>) = 54</w:t>
      </w:r>
      <w:r>
        <w:rPr>
          <w:i/>
        </w:rPr>
        <w:t>.</w:t>
      </w:r>
      <w:r>
        <w:t>845</w:t>
      </w:r>
      <w:r>
        <w:rPr>
          <w:i/>
        </w:rPr>
        <w:t>g/mol</w:t>
      </w:r>
      <w:r>
        <w:t xml:space="preserve">, </w:t>
      </w:r>
      <w:r>
        <w:rPr>
          <w:i/>
        </w:rPr>
        <w:t xml:space="preserve">n </w:t>
      </w:r>
      <w:r>
        <w:t>is the number of electrons lost per atom oxidized, for iron (</w:t>
      </w:r>
      <w:r>
        <w:rPr>
          <w:i/>
        </w:rPr>
        <w:t>Fe</w:t>
      </w:r>
      <w:r>
        <w:t xml:space="preserve">) the number of electrons is equal to 2, and </w:t>
      </w:r>
      <w:r>
        <w:rPr>
          <w:i/>
        </w:rPr>
        <w:t xml:space="preserve">F </w:t>
      </w:r>
      <w:r>
        <w:t>is Faraday’s number (</w:t>
      </w:r>
      <w:r>
        <w:rPr>
          <w:i/>
        </w:rPr>
        <w:t xml:space="preserve">F </w:t>
      </w:r>
      <w:r>
        <w:t>= 96485</w:t>
      </w:r>
      <w:r>
        <w:rPr>
          <w:i/>
        </w:rPr>
        <w:t>C</w:t>
      </w:r>
      <w:r>
        <w:t xml:space="preserve">). Solving Eq. 3.1 for </w:t>
      </w:r>
      <w:r>
        <w:rPr>
          <w:i/>
        </w:rPr>
        <w:t xml:space="preserve">t </w:t>
      </w:r>
      <w:r>
        <w:t>and assuming uniform corrosion for different corrosion levels, the time of application was calculated for the total gauge length in the parent rebar specimen. The estimated times to achieve the corrosion levels are shown in Table 3.1.</w:t>
      </w:r>
    </w:p>
    <w:p w14:paraId="378F36E3" w14:textId="77777777" w:rsidR="0000336F" w:rsidRDefault="00000000">
      <w:pPr>
        <w:spacing w:after="14" w:line="263" w:lineRule="auto"/>
        <w:ind w:right="200"/>
        <w:jc w:val="center"/>
      </w:pPr>
      <w:r>
        <w:rPr>
          <w:b/>
          <w:sz w:val="20"/>
        </w:rPr>
        <w:t xml:space="preserve">Table 3.1 </w:t>
      </w:r>
      <w:r>
        <w:rPr>
          <w:sz w:val="20"/>
        </w:rPr>
        <w:t>Accelerated corrosion times for the total length in parent specimen of a 19 mm (0.75 in) rebar</w:t>
      </w:r>
    </w:p>
    <w:tbl>
      <w:tblPr>
        <w:tblStyle w:val="TableGrid"/>
        <w:tblW w:w="5089" w:type="dxa"/>
        <w:tblInd w:w="1955" w:type="dxa"/>
        <w:tblCellMar>
          <w:top w:w="0" w:type="dxa"/>
          <w:left w:w="0" w:type="dxa"/>
          <w:bottom w:w="0" w:type="dxa"/>
          <w:right w:w="0" w:type="dxa"/>
        </w:tblCellMar>
        <w:tblLook w:val="04A0" w:firstRow="1" w:lastRow="0" w:firstColumn="1" w:lastColumn="0" w:noHBand="0" w:noVBand="1"/>
      </w:tblPr>
      <w:tblGrid>
        <w:gridCol w:w="1499"/>
        <w:gridCol w:w="2772"/>
        <w:gridCol w:w="818"/>
      </w:tblGrid>
      <w:tr w:rsidR="0000336F" w14:paraId="42789690" w14:textId="77777777">
        <w:trPr>
          <w:trHeight w:val="258"/>
        </w:trPr>
        <w:tc>
          <w:tcPr>
            <w:tcW w:w="2317" w:type="dxa"/>
            <w:tcBorders>
              <w:top w:val="nil"/>
              <w:left w:val="nil"/>
              <w:bottom w:val="nil"/>
              <w:right w:val="nil"/>
            </w:tcBorders>
          </w:tcPr>
          <w:p w14:paraId="0C39867F" w14:textId="77777777" w:rsidR="0000336F" w:rsidRDefault="00000000">
            <w:pPr>
              <w:spacing w:after="0" w:line="259" w:lineRule="auto"/>
              <w:ind w:left="120" w:firstLine="0"/>
              <w:jc w:val="left"/>
            </w:pPr>
            <w:r>
              <w:t>Corrosion Level (CL)</w:t>
            </w:r>
          </w:p>
        </w:tc>
        <w:tc>
          <w:tcPr>
            <w:tcW w:w="1560" w:type="dxa"/>
            <w:tcBorders>
              <w:top w:val="nil"/>
              <w:left w:val="nil"/>
              <w:bottom w:val="nil"/>
              <w:right w:val="nil"/>
            </w:tcBorders>
          </w:tcPr>
          <w:p w14:paraId="15E97C6C" w14:textId="77777777" w:rsidR="0000336F" w:rsidRDefault="00000000">
            <w:pPr>
              <w:spacing w:after="0" w:line="259" w:lineRule="auto"/>
              <w:ind w:left="74" w:firstLine="0"/>
              <w:jc w:val="left"/>
            </w:pPr>
            <w:r>
              <w:t>Mass loss (g)</w:t>
            </w:r>
          </w:p>
          <w:p w14:paraId="3956FD3F" w14:textId="77777777" w:rsidR="0000336F" w:rsidRDefault="00000000">
            <w:pPr>
              <w:spacing w:after="0" w:line="259" w:lineRule="auto"/>
              <w:ind w:left="-2317" w:right="-1212" w:firstLine="0"/>
              <w:jc w:val="left"/>
            </w:pPr>
            <w:r>
              <w:rPr>
                <w:rFonts w:ascii="Calibri" w:eastAsia="Calibri" w:hAnsi="Calibri" w:cs="Calibri"/>
                <w:noProof/>
              </w:rPr>
              <mc:AlternateContent>
                <mc:Choice Requires="wpg">
                  <w:drawing>
                    <wp:inline distT="0" distB="0" distL="0" distR="0" wp14:anchorId="6A024FFF" wp14:editId="75C3DBC0">
                      <wp:extent cx="3231795" cy="5055"/>
                      <wp:effectExtent l="0" t="0" r="0" b="0"/>
                      <wp:docPr id="426921" name="Group 426921"/>
                      <wp:cNvGraphicFramePr/>
                      <a:graphic xmlns:a="http://schemas.openxmlformats.org/drawingml/2006/main">
                        <a:graphicData uri="http://schemas.microsoft.com/office/word/2010/wordprocessingGroup">
                          <wpg:wgp>
                            <wpg:cNvGrpSpPr/>
                            <wpg:grpSpPr>
                              <a:xfrm>
                                <a:off x="0" y="0"/>
                                <a:ext cx="3231795" cy="5055"/>
                                <a:chOff x="0" y="0"/>
                                <a:chExt cx="3231795" cy="5055"/>
                              </a:xfrm>
                            </wpg:grpSpPr>
                            <wps:wsp>
                              <wps:cNvPr id="5770" name="Shape 5770"/>
                              <wps:cNvSpPr/>
                              <wps:spPr>
                                <a:xfrm>
                                  <a:off x="0" y="0"/>
                                  <a:ext cx="3231795" cy="0"/>
                                </a:xfrm>
                                <a:custGeom>
                                  <a:avLst/>
                                  <a:gdLst/>
                                  <a:ahLst/>
                                  <a:cxnLst/>
                                  <a:rect l="0" t="0" r="0" b="0"/>
                                  <a:pathLst>
                                    <a:path w="3231795">
                                      <a:moveTo>
                                        <a:pt x="0" y="0"/>
                                      </a:moveTo>
                                      <a:lnTo>
                                        <a:pt x="323179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6921" style="width:254.472pt;height:0.398pt;mso-position-horizontal-relative:char;mso-position-vertical-relative:line" coordsize="32317,50">
                      <v:shape id="Shape 5770" style="position:absolute;width:32317;height:0;left:0;top:0;" coordsize="3231795,0" path="m0,0l3231795,0">
                        <v:stroke weight="0.398pt" endcap="flat" joinstyle="miter" miterlimit="10" on="true" color="#000000"/>
                        <v:fill on="false" color="#000000" opacity="0"/>
                      </v:shape>
                    </v:group>
                  </w:pict>
                </mc:Fallback>
              </mc:AlternateContent>
            </w:r>
          </w:p>
        </w:tc>
        <w:tc>
          <w:tcPr>
            <w:tcW w:w="1212" w:type="dxa"/>
            <w:tcBorders>
              <w:top w:val="nil"/>
              <w:left w:val="nil"/>
              <w:bottom w:val="nil"/>
              <w:right w:val="nil"/>
            </w:tcBorders>
          </w:tcPr>
          <w:p w14:paraId="593E34B3" w14:textId="77777777" w:rsidR="0000336F" w:rsidRDefault="00000000">
            <w:pPr>
              <w:spacing w:after="0" w:line="259" w:lineRule="auto"/>
              <w:ind w:left="0" w:firstLine="0"/>
              <w:jc w:val="left"/>
            </w:pPr>
            <w:r>
              <w:t>time (days)</w:t>
            </w:r>
          </w:p>
        </w:tc>
      </w:tr>
      <w:tr w:rsidR="0000336F" w14:paraId="398BD5FC" w14:textId="77777777">
        <w:trPr>
          <w:trHeight w:val="253"/>
        </w:trPr>
        <w:tc>
          <w:tcPr>
            <w:tcW w:w="2317" w:type="dxa"/>
            <w:tcBorders>
              <w:top w:val="nil"/>
              <w:left w:val="nil"/>
              <w:bottom w:val="nil"/>
              <w:right w:val="nil"/>
            </w:tcBorders>
          </w:tcPr>
          <w:p w14:paraId="2734DC7E" w14:textId="77777777" w:rsidR="0000336F" w:rsidRDefault="00000000">
            <w:pPr>
              <w:spacing w:after="0" w:line="259" w:lineRule="auto"/>
              <w:ind w:left="120" w:firstLine="0"/>
              <w:jc w:val="left"/>
            </w:pPr>
            <w:r>
              <w:t>5%</w:t>
            </w:r>
          </w:p>
        </w:tc>
        <w:tc>
          <w:tcPr>
            <w:tcW w:w="1560" w:type="dxa"/>
            <w:tcBorders>
              <w:top w:val="nil"/>
              <w:left w:val="nil"/>
              <w:bottom w:val="nil"/>
              <w:right w:val="nil"/>
            </w:tcBorders>
          </w:tcPr>
          <w:p w14:paraId="31FBA0DF" w14:textId="77777777" w:rsidR="0000336F" w:rsidRDefault="00000000">
            <w:pPr>
              <w:spacing w:after="0" w:line="259" w:lineRule="auto"/>
              <w:ind w:left="504" w:firstLine="0"/>
              <w:jc w:val="left"/>
            </w:pPr>
            <w:r>
              <w:t>57.6</w:t>
            </w:r>
          </w:p>
        </w:tc>
        <w:tc>
          <w:tcPr>
            <w:tcW w:w="1212" w:type="dxa"/>
            <w:tcBorders>
              <w:top w:val="nil"/>
              <w:left w:val="nil"/>
              <w:bottom w:val="nil"/>
              <w:right w:val="nil"/>
            </w:tcBorders>
          </w:tcPr>
          <w:p w14:paraId="1D574F59" w14:textId="77777777" w:rsidR="0000336F" w:rsidRDefault="00000000">
            <w:pPr>
              <w:spacing w:after="0" w:line="259" w:lineRule="auto"/>
              <w:ind w:left="0" w:right="119" w:firstLine="0"/>
              <w:jc w:val="center"/>
            </w:pPr>
            <w:r>
              <w:t>16</w:t>
            </w:r>
          </w:p>
        </w:tc>
      </w:tr>
      <w:tr w:rsidR="0000336F" w14:paraId="70DB68AC" w14:textId="77777777">
        <w:trPr>
          <w:trHeight w:val="271"/>
        </w:trPr>
        <w:tc>
          <w:tcPr>
            <w:tcW w:w="2317" w:type="dxa"/>
            <w:tcBorders>
              <w:top w:val="nil"/>
              <w:left w:val="nil"/>
              <w:bottom w:val="nil"/>
              <w:right w:val="nil"/>
            </w:tcBorders>
          </w:tcPr>
          <w:p w14:paraId="449CF76B" w14:textId="77777777" w:rsidR="0000336F" w:rsidRDefault="00000000">
            <w:pPr>
              <w:spacing w:after="0" w:line="259" w:lineRule="auto"/>
              <w:ind w:left="120" w:firstLine="0"/>
              <w:jc w:val="left"/>
            </w:pPr>
            <w:r>
              <w:t>10%</w:t>
            </w:r>
          </w:p>
        </w:tc>
        <w:tc>
          <w:tcPr>
            <w:tcW w:w="1560" w:type="dxa"/>
            <w:tcBorders>
              <w:top w:val="nil"/>
              <w:left w:val="nil"/>
              <w:bottom w:val="nil"/>
              <w:right w:val="nil"/>
            </w:tcBorders>
          </w:tcPr>
          <w:p w14:paraId="54CC99AA" w14:textId="77777777" w:rsidR="0000336F" w:rsidRDefault="00000000">
            <w:pPr>
              <w:spacing w:after="0" w:line="259" w:lineRule="auto"/>
              <w:ind w:left="449" w:firstLine="0"/>
              <w:jc w:val="left"/>
            </w:pPr>
            <w:r>
              <w:t>115.3</w:t>
            </w:r>
          </w:p>
        </w:tc>
        <w:tc>
          <w:tcPr>
            <w:tcW w:w="1212" w:type="dxa"/>
            <w:tcBorders>
              <w:top w:val="nil"/>
              <w:left w:val="nil"/>
              <w:bottom w:val="nil"/>
              <w:right w:val="nil"/>
            </w:tcBorders>
          </w:tcPr>
          <w:p w14:paraId="482FE7C6" w14:textId="77777777" w:rsidR="0000336F" w:rsidRDefault="00000000">
            <w:pPr>
              <w:spacing w:after="0" w:line="259" w:lineRule="auto"/>
              <w:ind w:left="0" w:right="119" w:firstLine="0"/>
              <w:jc w:val="center"/>
            </w:pPr>
            <w:r>
              <w:t>31</w:t>
            </w:r>
          </w:p>
        </w:tc>
      </w:tr>
      <w:tr w:rsidR="0000336F" w14:paraId="11AC9A76" w14:textId="77777777">
        <w:trPr>
          <w:trHeight w:val="271"/>
        </w:trPr>
        <w:tc>
          <w:tcPr>
            <w:tcW w:w="2317" w:type="dxa"/>
            <w:tcBorders>
              <w:top w:val="nil"/>
              <w:left w:val="nil"/>
              <w:bottom w:val="nil"/>
              <w:right w:val="nil"/>
            </w:tcBorders>
          </w:tcPr>
          <w:p w14:paraId="2C4B9535" w14:textId="77777777" w:rsidR="0000336F" w:rsidRDefault="00000000">
            <w:pPr>
              <w:spacing w:after="0" w:line="259" w:lineRule="auto"/>
              <w:ind w:left="120" w:firstLine="0"/>
              <w:jc w:val="left"/>
            </w:pPr>
            <w:r>
              <w:t>15%</w:t>
            </w:r>
          </w:p>
        </w:tc>
        <w:tc>
          <w:tcPr>
            <w:tcW w:w="1560" w:type="dxa"/>
            <w:tcBorders>
              <w:top w:val="nil"/>
              <w:left w:val="nil"/>
              <w:bottom w:val="nil"/>
              <w:right w:val="nil"/>
            </w:tcBorders>
          </w:tcPr>
          <w:p w14:paraId="6AA7DC81" w14:textId="77777777" w:rsidR="0000336F" w:rsidRDefault="00000000">
            <w:pPr>
              <w:spacing w:after="0" w:line="259" w:lineRule="auto"/>
              <w:ind w:left="449" w:firstLine="0"/>
              <w:jc w:val="left"/>
            </w:pPr>
            <w:r>
              <w:t>172.9</w:t>
            </w:r>
          </w:p>
        </w:tc>
        <w:tc>
          <w:tcPr>
            <w:tcW w:w="1212" w:type="dxa"/>
            <w:tcBorders>
              <w:top w:val="nil"/>
              <w:left w:val="nil"/>
              <w:bottom w:val="nil"/>
              <w:right w:val="nil"/>
            </w:tcBorders>
          </w:tcPr>
          <w:p w14:paraId="44C3414A" w14:textId="77777777" w:rsidR="0000336F" w:rsidRDefault="00000000">
            <w:pPr>
              <w:spacing w:after="0" w:line="259" w:lineRule="auto"/>
              <w:ind w:left="0" w:right="119" w:firstLine="0"/>
              <w:jc w:val="center"/>
            </w:pPr>
            <w:r>
              <w:t>47</w:t>
            </w:r>
          </w:p>
        </w:tc>
      </w:tr>
      <w:tr w:rsidR="0000336F" w14:paraId="4DA87676" w14:textId="77777777">
        <w:trPr>
          <w:trHeight w:val="271"/>
        </w:trPr>
        <w:tc>
          <w:tcPr>
            <w:tcW w:w="2317" w:type="dxa"/>
            <w:tcBorders>
              <w:top w:val="nil"/>
              <w:left w:val="nil"/>
              <w:bottom w:val="nil"/>
              <w:right w:val="nil"/>
            </w:tcBorders>
          </w:tcPr>
          <w:p w14:paraId="25AE6DE5" w14:textId="77777777" w:rsidR="0000336F" w:rsidRDefault="00000000">
            <w:pPr>
              <w:spacing w:after="0" w:line="259" w:lineRule="auto"/>
              <w:ind w:left="120" w:firstLine="0"/>
              <w:jc w:val="left"/>
            </w:pPr>
            <w:r>
              <w:t>20%</w:t>
            </w:r>
          </w:p>
        </w:tc>
        <w:tc>
          <w:tcPr>
            <w:tcW w:w="1560" w:type="dxa"/>
            <w:tcBorders>
              <w:top w:val="nil"/>
              <w:left w:val="nil"/>
              <w:bottom w:val="nil"/>
              <w:right w:val="nil"/>
            </w:tcBorders>
          </w:tcPr>
          <w:p w14:paraId="2FBAB98B" w14:textId="77777777" w:rsidR="0000336F" w:rsidRDefault="00000000">
            <w:pPr>
              <w:spacing w:after="0" w:line="259" w:lineRule="auto"/>
              <w:ind w:left="449" w:firstLine="0"/>
              <w:jc w:val="left"/>
            </w:pPr>
            <w:r>
              <w:t>230.5</w:t>
            </w:r>
          </w:p>
        </w:tc>
        <w:tc>
          <w:tcPr>
            <w:tcW w:w="1212" w:type="dxa"/>
            <w:tcBorders>
              <w:top w:val="nil"/>
              <w:left w:val="nil"/>
              <w:bottom w:val="nil"/>
              <w:right w:val="nil"/>
            </w:tcBorders>
          </w:tcPr>
          <w:p w14:paraId="296CCAAF" w14:textId="77777777" w:rsidR="0000336F" w:rsidRDefault="00000000">
            <w:pPr>
              <w:spacing w:after="0" w:line="259" w:lineRule="auto"/>
              <w:ind w:left="0" w:right="119" w:firstLine="0"/>
              <w:jc w:val="center"/>
            </w:pPr>
            <w:r>
              <w:t>63</w:t>
            </w:r>
          </w:p>
        </w:tc>
      </w:tr>
      <w:tr w:rsidR="0000336F" w14:paraId="7D259766" w14:textId="77777777">
        <w:trPr>
          <w:trHeight w:val="232"/>
        </w:trPr>
        <w:tc>
          <w:tcPr>
            <w:tcW w:w="2317" w:type="dxa"/>
            <w:tcBorders>
              <w:top w:val="nil"/>
              <w:left w:val="nil"/>
              <w:bottom w:val="nil"/>
              <w:right w:val="nil"/>
            </w:tcBorders>
          </w:tcPr>
          <w:p w14:paraId="52D5735E" w14:textId="77777777" w:rsidR="0000336F" w:rsidRDefault="00000000">
            <w:pPr>
              <w:spacing w:after="0" w:line="259" w:lineRule="auto"/>
              <w:ind w:left="120" w:firstLine="0"/>
              <w:jc w:val="left"/>
            </w:pPr>
            <w:r>
              <w:t>25%</w:t>
            </w:r>
          </w:p>
        </w:tc>
        <w:tc>
          <w:tcPr>
            <w:tcW w:w="1560" w:type="dxa"/>
            <w:tcBorders>
              <w:top w:val="nil"/>
              <w:left w:val="nil"/>
              <w:bottom w:val="nil"/>
              <w:right w:val="nil"/>
            </w:tcBorders>
          </w:tcPr>
          <w:p w14:paraId="61B7C991" w14:textId="77777777" w:rsidR="0000336F" w:rsidRDefault="00000000">
            <w:pPr>
              <w:spacing w:after="0" w:line="259" w:lineRule="auto"/>
              <w:ind w:left="449" w:firstLine="0"/>
              <w:jc w:val="left"/>
            </w:pPr>
            <w:r>
              <w:t>288.1</w:t>
            </w:r>
          </w:p>
        </w:tc>
        <w:tc>
          <w:tcPr>
            <w:tcW w:w="1212" w:type="dxa"/>
            <w:tcBorders>
              <w:top w:val="nil"/>
              <w:left w:val="nil"/>
              <w:bottom w:val="nil"/>
              <w:right w:val="nil"/>
            </w:tcBorders>
          </w:tcPr>
          <w:p w14:paraId="62BCB982" w14:textId="77777777" w:rsidR="0000336F" w:rsidRDefault="00000000">
            <w:pPr>
              <w:spacing w:after="0" w:line="259" w:lineRule="auto"/>
              <w:ind w:left="0" w:right="119" w:firstLine="0"/>
              <w:jc w:val="center"/>
            </w:pPr>
            <w:r>
              <w:t>78</w:t>
            </w:r>
          </w:p>
        </w:tc>
      </w:tr>
    </w:tbl>
    <w:p w14:paraId="262E28D4" w14:textId="77777777" w:rsidR="0000336F" w:rsidRDefault="00000000">
      <w:pPr>
        <w:spacing w:after="507"/>
        <w:ind w:left="-15" w:right="268" w:firstLine="339"/>
      </w:pPr>
      <w:r>
        <w:t>After the accelerated corrosion is performed, the corrosion products from the bar are removed via a hydrochloric acid application. The acid removes imperfections on the surface and allows the placement of the instrumentation on the surface of the reinforcing steel bar.</w:t>
      </w:r>
    </w:p>
    <w:p w14:paraId="53E121C2" w14:textId="77777777" w:rsidR="0000336F" w:rsidRDefault="00000000">
      <w:pPr>
        <w:pStyle w:val="Heading2"/>
        <w:tabs>
          <w:tab w:val="center" w:pos="1692"/>
        </w:tabs>
        <w:ind w:left="-15" w:firstLine="0"/>
      </w:pPr>
      <w:r>
        <w:t>3.2</w:t>
      </w:r>
      <w:r>
        <w:tab/>
        <w:t>Tension Tests</w:t>
      </w:r>
    </w:p>
    <w:p w14:paraId="7ED8FA05" w14:textId="77777777" w:rsidR="0000336F" w:rsidRDefault="00000000">
      <w:pPr>
        <w:ind w:left="-5" w:right="268"/>
      </w:pPr>
      <w:r>
        <w:t>The tension tests were performed to evaluate differences in the stress-strain behavior of corroded reinforcing steel with those found in the literature. In addition, the data obtained from these tests served as an input to the analytical model. The tension tests were performed in accordance with the ASTM A370 standard, which specifies the loading procedure and the gauge lengths.</w:t>
      </w:r>
    </w:p>
    <w:p w14:paraId="64FC9D42" w14:textId="77777777" w:rsidR="0000336F" w:rsidRDefault="00000000">
      <w:pPr>
        <w:pStyle w:val="Heading3"/>
        <w:tabs>
          <w:tab w:val="center" w:pos="2216"/>
        </w:tabs>
        <w:ind w:left="-15" w:right="0" w:firstLine="0"/>
      </w:pPr>
      <w:r>
        <w:t>3.2.1</w:t>
      </w:r>
      <w:r>
        <w:tab/>
        <w:t>Tension Test Procedure</w:t>
      </w:r>
    </w:p>
    <w:p w14:paraId="4A29C82A" w14:textId="77777777" w:rsidR="0000336F" w:rsidRDefault="00000000">
      <w:pPr>
        <w:spacing w:after="238"/>
        <w:ind w:left="-5" w:right="268"/>
      </w:pPr>
      <w:r>
        <w:t>The tension tests consisted of:</w:t>
      </w:r>
    </w:p>
    <w:p w14:paraId="3FF0CF45" w14:textId="77777777" w:rsidR="0000336F" w:rsidRDefault="00000000">
      <w:pPr>
        <w:numPr>
          <w:ilvl w:val="0"/>
          <w:numId w:val="4"/>
        </w:numPr>
        <w:spacing w:after="256"/>
        <w:ind w:left="546" w:right="268" w:hanging="279"/>
      </w:pPr>
      <w:r>
        <w:t>Placing the rebar in the universal testing machine</w:t>
      </w:r>
    </w:p>
    <w:p w14:paraId="144C6602" w14:textId="77777777" w:rsidR="0000336F" w:rsidRDefault="00000000">
      <w:pPr>
        <w:numPr>
          <w:ilvl w:val="0"/>
          <w:numId w:val="4"/>
        </w:numPr>
        <w:spacing w:after="256"/>
        <w:ind w:left="546" w:right="268" w:hanging="279"/>
      </w:pPr>
      <w:r>
        <w:t>Pulling the rebar in tension</w:t>
      </w:r>
    </w:p>
    <w:p w14:paraId="51F20955" w14:textId="77777777" w:rsidR="0000336F" w:rsidRDefault="00000000">
      <w:pPr>
        <w:numPr>
          <w:ilvl w:val="0"/>
          <w:numId w:val="4"/>
        </w:numPr>
        <w:spacing w:after="222"/>
        <w:ind w:left="546" w:right="268" w:hanging="279"/>
      </w:pPr>
      <w:r>
        <w:t>Recording the load and the strain on the rebar</w:t>
      </w:r>
    </w:p>
    <w:p w14:paraId="4D5CDAF8" w14:textId="77777777" w:rsidR="0000336F" w:rsidRDefault="00000000">
      <w:pPr>
        <w:spacing w:after="451"/>
        <w:ind w:left="-15" w:right="268" w:firstLine="339"/>
      </w:pPr>
      <w:r>
        <w:t>The strains were captured through the use of LED markers from the Optrotrak Certus HD system. The gauge length between the LED markers was 2 inches as is specified in the ASTM A370 standard. Fig. 3.7 shows an example of the test setup. The stress was calculated based on the load reading from the UTM machine and divided by the measured area of the corroded rebars.</w:t>
      </w:r>
    </w:p>
    <w:p w14:paraId="7E4934CE" w14:textId="77777777" w:rsidR="0000336F" w:rsidRDefault="00000000">
      <w:pPr>
        <w:spacing w:after="68" w:line="259" w:lineRule="auto"/>
        <w:ind w:left="0" w:right="230" w:firstLine="0"/>
        <w:jc w:val="center"/>
      </w:pPr>
      <w:r>
        <w:rPr>
          <w:noProof/>
        </w:rPr>
        <w:drawing>
          <wp:inline distT="0" distB="0" distL="0" distR="0" wp14:anchorId="75D24716" wp14:editId="1EFE1E64">
            <wp:extent cx="2289048" cy="3051048"/>
            <wp:effectExtent l="0" t="0" r="0" b="0"/>
            <wp:docPr id="465769" name="Picture 465769"/>
            <wp:cNvGraphicFramePr/>
            <a:graphic xmlns:a="http://schemas.openxmlformats.org/drawingml/2006/main">
              <a:graphicData uri="http://schemas.openxmlformats.org/drawingml/2006/picture">
                <pic:pic xmlns:pic="http://schemas.openxmlformats.org/drawingml/2006/picture">
                  <pic:nvPicPr>
                    <pic:cNvPr id="465769" name="Picture 465769"/>
                    <pic:cNvPicPr/>
                  </pic:nvPicPr>
                  <pic:blipFill>
                    <a:blip r:embed="rId117"/>
                    <a:stretch>
                      <a:fillRect/>
                    </a:stretch>
                  </pic:blipFill>
                  <pic:spPr>
                    <a:xfrm>
                      <a:off x="0" y="0"/>
                      <a:ext cx="2289048" cy="3051048"/>
                    </a:xfrm>
                    <a:prstGeom prst="rect">
                      <a:avLst/>
                    </a:prstGeom>
                  </pic:spPr>
                </pic:pic>
              </a:graphicData>
            </a:graphic>
          </wp:inline>
        </w:drawing>
      </w:r>
      <w:r>
        <w:rPr>
          <w:rFonts w:ascii="Calibri" w:eastAsia="Calibri" w:hAnsi="Calibri" w:cs="Calibri"/>
          <w:sz w:val="24"/>
        </w:rPr>
        <w:t xml:space="preserve"> </w:t>
      </w:r>
    </w:p>
    <w:p w14:paraId="597BC56F" w14:textId="77777777" w:rsidR="0000336F" w:rsidRDefault="00000000">
      <w:pPr>
        <w:spacing w:after="1059" w:line="263" w:lineRule="auto"/>
        <w:ind w:right="283"/>
        <w:jc w:val="center"/>
      </w:pPr>
      <w:r>
        <w:rPr>
          <w:b/>
          <w:sz w:val="20"/>
        </w:rPr>
        <w:t xml:space="preserve">Figure 3.7 </w:t>
      </w:r>
      <w:r>
        <w:rPr>
          <w:sz w:val="20"/>
        </w:rPr>
        <w:t>Tension test setup</w:t>
      </w:r>
    </w:p>
    <w:p w14:paraId="7C52243D" w14:textId="77777777" w:rsidR="0000336F" w:rsidRDefault="00000000">
      <w:pPr>
        <w:pStyle w:val="Heading3"/>
        <w:tabs>
          <w:tab w:val="center" w:pos="1964"/>
        </w:tabs>
        <w:ind w:left="-15" w:right="0" w:firstLine="0"/>
      </w:pPr>
      <w:r>
        <w:t>3.2.2</w:t>
      </w:r>
      <w:r>
        <w:tab/>
        <w:t>Testing Parameters</w:t>
      </w:r>
    </w:p>
    <w:p w14:paraId="76452E18" w14:textId="77777777" w:rsidR="0000336F" w:rsidRDefault="00000000">
      <w:pPr>
        <w:ind w:left="-5" w:right="268"/>
      </w:pPr>
      <w:r>
        <w:t>The results obtained from the tension tests were valuable to understanding the change in the stress-strain relationship, the yield strength, and ultimate strength of corroded rebars. These values were obtained as outlined in ASTM A370, and are summarized below.</w:t>
      </w:r>
    </w:p>
    <w:p w14:paraId="57064B53" w14:textId="77777777" w:rsidR="0000336F" w:rsidRDefault="00000000">
      <w:pPr>
        <w:spacing w:after="63"/>
        <w:ind w:left="-15" w:right="268" w:firstLine="339"/>
      </w:pPr>
      <w:r>
        <w:rPr>
          <w:b/>
        </w:rPr>
        <w:t>Yield Strength</w:t>
      </w:r>
      <w:r>
        <w:t>: Yield strength is the stress at which a material exhibits a specified limiting deviation from the proportionality of stress to strain. To determine the yield strength, the offset method was used to obtain this value.</w:t>
      </w:r>
    </w:p>
    <w:p w14:paraId="27848BB1" w14:textId="77777777" w:rsidR="0000336F" w:rsidRDefault="00000000">
      <w:pPr>
        <w:spacing w:after="16" w:line="316" w:lineRule="auto"/>
        <w:ind w:left="-15" w:right="268" w:firstLine="339"/>
      </w:pPr>
      <w:r>
        <w:rPr>
          <w:b/>
        </w:rPr>
        <w:t>Ultimate Strength</w:t>
      </w:r>
      <w:r>
        <w:t>: Ultimate strength is calculated by dividing the maximum load the specimen sustains during a tension test by the original cross-sectional area of the specimen.</w:t>
      </w:r>
    </w:p>
    <w:p w14:paraId="22EFC54B" w14:textId="77777777" w:rsidR="0000336F" w:rsidRDefault="00000000">
      <w:pPr>
        <w:ind w:left="-15" w:right="268" w:firstLine="339"/>
      </w:pPr>
      <w:r>
        <w:rPr>
          <w:b/>
        </w:rPr>
        <w:t>Uniform Axial Elongation</w:t>
      </w:r>
      <w:r>
        <w:t>: The uniform elongation is the increase in length of the gauge length, expressed as a percentage of the original gauge length. The uniform elongation must be measured away from the necked region of the rebar.</w:t>
      </w:r>
    </w:p>
    <w:p w14:paraId="6370865E" w14:textId="77777777" w:rsidR="0000336F" w:rsidRDefault="00000000">
      <w:pPr>
        <w:spacing w:after="381"/>
        <w:ind w:left="-15" w:right="268" w:firstLine="339"/>
      </w:pPr>
      <w:r>
        <w:t>Regression analysis of the results helped update the equations that correlate these parameters to the corrosion level, and yielded an updated form of Eq. 2.6. The outcomes of the tension tests were used as input for the analytical model in Chapter 5.</w:t>
      </w:r>
    </w:p>
    <w:p w14:paraId="6EDF9FDC" w14:textId="77777777" w:rsidR="0000336F" w:rsidRDefault="00000000">
      <w:pPr>
        <w:pStyle w:val="Heading3"/>
        <w:tabs>
          <w:tab w:val="center" w:pos="1524"/>
        </w:tabs>
        <w:ind w:left="-15" w:right="0" w:firstLine="0"/>
      </w:pPr>
      <w:r>
        <w:t>3.2.3</w:t>
      </w:r>
      <w:r>
        <w:tab/>
        <w:t>Test Matrix</w:t>
      </w:r>
    </w:p>
    <w:p w14:paraId="1404A15A" w14:textId="77777777" w:rsidR="0000336F" w:rsidRDefault="00000000">
      <w:pPr>
        <w:spacing w:after="63"/>
        <w:ind w:left="-5" w:right="268"/>
      </w:pPr>
      <w:r>
        <w:t>A total of 3 tension tests per corrosion level were envisioned for each corrosion level from 0% 20%. The specimens were labeled in accordance with the following format:</w:t>
      </w:r>
    </w:p>
    <w:p w14:paraId="10AEB8DD" w14:textId="77777777" w:rsidR="0000336F" w:rsidRDefault="00000000">
      <w:pPr>
        <w:ind w:left="349" w:right="268"/>
      </w:pPr>
      <w:r>
        <w:rPr>
          <w:i/>
        </w:rPr>
        <w:t>CL</w:t>
      </w:r>
      <w:r>
        <w:t>− (Corrosion level in %) −</w:t>
      </w:r>
      <w:r>
        <w:rPr>
          <w:i/>
        </w:rPr>
        <w:t>T</w:t>
      </w:r>
      <w:r>
        <w:t>− Subset specimens (initial specimen final specimen)</w:t>
      </w:r>
    </w:p>
    <w:p w14:paraId="19F6AE7C" w14:textId="77777777" w:rsidR="0000336F" w:rsidRDefault="00000000">
      <w:pPr>
        <w:spacing w:after="506"/>
        <w:ind w:left="-15" w:right="268" w:firstLine="339"/>
      </w:pPr>
      <w:r>
        <w:t>It must be noted, as will be shown in the results in Chapter 4, that a specimen for CL=15% did not reach the intended corrosion level, mainly due to a faulty weld between the stainless steel wire and the specimen. The intended test matrix is presented in Table 3.2.</w:t>
      </w:r>
    </w:p>
    <w:p w14:paraId="2790875E" w14:textId="77777777" w:rsidR="0000336F" w:rsidRDefault="00000000">
      <w:pPr>
        <w:spacing w:after="14" w:line="263" w:lineRule="auto"/>
        <w:ind w:right="283"/>
        <w:jc w:val="center"/>
      </w:pPr>
      <w:r>
        <w:rPr>
          <w:b/>
          <w:sz w:val="20"/>
        </w:rPr>
        <w:t xml:space="preserve">Table 3.2 </w:t>
      </w:r>
      <w:r>
        <w:rPr>
          <w:sz w:val="20"/>
        </w:rPr>
        <w:t>Tension test matrix</w:t>
      </w:r>
    </w:p>
    <w:tbl>
      <w:tblPr>
        <w:tblStyle w:val="TableGrid"/>
        <w:tblW w:w="8036" w:type="dxa"/>
        <w:tblInd w:w="482" w:type="dxa"/>
        <w:tblCellMar>
          <w:top w:w="0" w:type="dxa"/>
          <w:left w:w="0" w:type="dxa"/>
          <w:bottom w:w="0" w:type="dxa"/>
          <w:right w:w="0" w:type="dxa"/>
        </w:tblCellMar>
        <w:tblLook w:val="04A0" w:firstRow="1" w:lastRow="0" w:firstColumn="1" w:lastColumn="0" w:noHBand="0" w:noVBand="1"/>
      </w:tblPr>
      <w:tblGrid>
        <w:gridCol w:w="1016"/>
        <w:gridCol w:w="5575"/>
        <w:gridCol w:w="1084"/>
        <w:gridCol w:w="896"/>
      </w:tblGrid>
      <w:tr w:rsidR="0000336F" w14:paraId="207D8FA7" w14:textId="77777777">
        <w:trPr>
          <w:trHeight w:val="258"/>
        </w:trPr>
        <w:tc>
          <w:tcPr>
            <w:tcW w:w="2461" w:type="dxa"/>
            <w:tcBorders>
              <w:top w:val="nil"/>
              <w:left w:val="nil"/>
              <w:bottom w:val="nil"/>
              <w:right w:val="nil"/>
            </w:tcBorders>
          </w:tcPr>
          <w:p w14:paraId="6EA5DD17" w14:textId="77777777" w:rsidR="0000336F" w:rsidRDefault="00000000">
            <w:pPr>
              <w:spacing w:after="0" w:line="259" w:lineRule="auto"/>
              <w:ind w:left="120" w:firstLine="0"/>
              <w:jc w:val="left"/>
            </w:pPr>
            <w:r>
              <w:t>Parent specimen label</w:t>
            </w:r>
          </w:p>
        </w:tc>
        <w:tc>
          <w:tcPr>
            <w:tcW w:w="1655" w:type="dxa"/>
            <w:tcBorders>
              <w:top w:val="nil"/>
              <w:left w:val="nil"/>
              <w:bottom w:val="nil"/>
              <w:right w:val="nil"/>
            </w:tcBorders>
          </w:tcPr>
          <w:p w14:paraId="6C1FA12E" w14:textId="77777777" w:rsidR="0000336F" w:rsidRDefault="00000000">
            <w:pPr>
              <w:spacing w:after="0" w:line="259" w:lineRule="auto"/>
              <w:ind w:left="0" w:firstLine="0"/>
              <w:jc w:val="left"/>
            </w:pPr>
            <w:r>
              <w:t>Target CL (%)</w:t>
            </w:r>
          </w:p>
          <w:p w14:paraId="14775C39" w14:textId="77777777" w:rsidR="0000336F" w:rsidRDefault="00000000">
            <w:pPr>
              <w:spacing w:after="0" w:line="259" w:lineRule="auto"/>
              <w:ind w:left="-2461" w:right="-3921" w:firstLine="0"/>
              <w:jc w:val="left"/>
            </w:pPr>
            <w:r>
              <w:rPr>
                <w:rFonts w:ascii="Calibri" w:eastAsia="Calibri" w:hAnsi="Calibri" w:cs="Calibri"/>
                <w:noProof/>
              </w:rPr>
              <mc:AlternateContent>
                <mc:Choice Requires="wpg">
                  <w:drawing>
                    <wp:inline distT="0" distB="0" distL="0" distR="0" wp14:anchorId="15E09E80" wp14:editId="652D4281">
                      <wp:extent cx="5103128" cy="5055"/>
                      <wp:effectExtent l="0" t="0" r="0" b="0"/>
                      <wp:docPr id="427685" name="Group 427685"/>
                      <wp:cNvGraphicFramePr/>
                      <a:graphic xmlns:a="http://schemas.openxmlformats.org/drawingml/2006/main">
                        <a:graphicData uri="http://schemas.microsoft.com/office/word/2010/wordprocessingGroup">
                          <wpg:wgp>
                            <wpg:cNvGrpSpPr/>
                            <wpg:grpSpPr>
                              <a:xfrm>
                                <a:off x="0" y="0"/>
                                <a:ext cx="5103128" cy="5055"/>
                                <a:chOff x="0" y="0"/>
                                <a:chExt cx="5103128" cy="5055"/>
                              </a:xfrm>
                            </wpg:grpSpPr>
                            <wps:wsp>
                              <wps:cNvPr id="6465" name="Shape 6465"/>
                              <wps:cNvSpPr/>
                              <wps:spPr>
                                <a:xfrm>
                                  <a:off x="0" y="0"/>
                                  <a:ext cx="5103128" cy="0"/>
                                </a:xfrm>
                                <a:custGeom>
                                  <a:avLst/>
                                  <a:gdLst/>
                                  <a:ahLst/>
                                  <a:cxnLst/>
                                  <a:rect l="0" t="0" r="0" b="0"/>
                                  <a:pathLst>
                                    <a:path w="5103128">
                                      <a:moveTo>
                                        <a:pt x="0" y="0"/>
                                      </a:moveTo>
                                      <a:lnTo>
                                        <a:pt x="510312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7685" style="width:401.821pt;height:0.398pt;mso-position-horizontal-relative:char;mso-position-vertical-relative:line" coordsize="51031,50">
                      <v:shape id="Shape 6465" style="position:absolute;width:51031;height:0;left:0;top:0;" coordsize="5103128,0" path="m0,0l5103128,0">
                        <v:stroke weight="0.398pt" endcap="flat" joinstyle="miter" miterlimit="10" on="true" color="#000000"/>
                        <v:fill on="false" color="#000000" opacity="0"/>
                      </v:shape>
                    </v:group>
                  </w:pict>
                </mc:Fallback>
              </mc:AlternateContent>
            </w:r>
          </w:p>
        </w:tc>
        <w:tc>
          <w:tcPr>
            <w:tcW w:w="1702" w:type="dxa"/>
            <w:tcBorders>
              <w:top w:val="nil"/>
              <w:left w:val="nil"/>
              <w:bottom w:val="nil"/>
              <w:right w:val="nil"/>
            </w:tcBorders>
          </w:tcPr>
          <w:p w14:paraId="4219A995" w14:textId="77777777" w:rsidR="0000336F" w:rsidRDefault="00000000">
            <w:pPr>
              <w:spacing w:after="0" w:line="259" w:lineRule="auto"/>
              <w:ind w:left="0" w:firstLine="0"/>
              <w:jc w:val="left"/>
            </w:pPr>
            <w:r>
              <w:t>Initial mass (g)</w:t>
            </w:r>
          </w:p>
        </w:tc>
        <w:tc>
          <w:tcPr>
            <w:tcW w:w="2219" w:type="dxa"/>
            <w:tcBorders>
              <w:top w:val="nil"/>
              <w:left w:val="nil"/>
              <w:bottom w:val="nil"/>
              <w:right w:val="nil"/>
            </w:tcBorders>
          </w:tcPr>
          <w:p w14:paraId="6D8B9FC7" w14:textId="77777777" w:rsidR="0000336F" w:rsidRDefault="00000000">
            <w:pPr>
              <w:spacing w:after="0" w:line="259" w:lineRule="auto"/>
              <w:ind w:left="0" w:firstLine="0"/>
              <w:jc w:val="left"/>
            </w:pPr>
            <w:r>
              <w:t>Subset specimen label</w:t>
            </w:r>
          </w:p>
        </w:tc>
      </w:tr>
      <w:tr w:rsidR="0000336F" w14:paraId="7B7A0240" w14:textId="77777777">
        <w:trPr>
          <w:trHeight w:val="795"/>
        </w:trPr>
        <w:tc>
          <w:tcPr>
            <w:tcW w:w="2461" w:type="dxa"/>
            <w:tcBorders>
              <w:top w:val="nil"/>
              <w:left w:val="nil"/>
              <w:bottom w:val="nil"/>
              <w:right w:val="nil"/>
            </w:tcBorders>
            <w:vAlign w:val="center"/>
          </w:tcPr>
          <w:p w14:paraId="0BFCC4F9" w14:textId="77777777" w:rsidR="0000336F" w:rsidRDefault="00000000">
            <w:pPr>
              <w:spacing w:after="0" w:line="259" w:lineRule="auto"/>
              <w:ind w:left="120" w:firstLine="0"/>
              <w:jc w:val="left"/>
            </w:pPr>
            <w:r>
              <w:t>CL5-T-1 3</w:t>
            </w:r>
          </w:p>
        </w:tc>
        <w:tc>
          <w:tcPr>
            <w:tcW w:w="1655" w:type="dxa"/>
            <w:tcBorders>
              <w:top w:val="nil"/>
              <w:left w:val="nil"/>
              <w:bottom w:val="nil"/>
              <w:right w:val="nil"/>
            </w:tcBorders>
            <w:vAlign w:val="center"/>
          </w:tcPr>
          <w:p w14:paraId="7B1D4CFC" w14:textId="77777777" w:rsidR="0000336F" w:rsidRDefault="00000000">
            <w:pPr>
              <w:spacing w:after="0" w:line="259" w:lineRule="auto"/>
              <w:ind w:left="653" w:firstLine="0"/>
              <w:jc w:val="left"/>
            </w:pPr>
            <w:r>
              <w:t>5</w:t>
            </w:r>
          </w:p>
        </w:tc>
        <w:tc>
          <w:tcPr>
            <w:tcW w:w="1702" w:type="dxa"/>
            <w:tcBorders>
              <w:top w:val="nil"/>
              <w:left w:val="nil"/>
              <w:bottom w:val="nil"/>
              <w:right w:val="nil"/>
            </w:tcBorders>
            <w:vAlign w:val="center"/>
          </w:tcPr>
          <w:p w14:paraId="2E1F5928" w14:textId="77777777" w:rsidR="0000336F" w:rsidRDefault="00000000">
            <w:pPr>
              <w:spacing w:after="0" w:line="259" w:lineRule="auto"/>
              <w:ind w:left="428" w:firstLine="0"/>
              <w:jc w:val="left"/>
            </w:pPr>
            <w:r>
              <w:t>1260.8</w:t>
            </w:r>
          </w:p>
        </w:tc>
        <w:tc>
          <w:tcPr>
            <w:tcW w:w="2219" w:type="dxa"/>
            <w:tcBorders>
              <w:top w:val="nil"/>
              <w:left w:val="nil"/>
              <w:bottom w:val="nil"/>
              <w:right w:val="nil"/>
            </w:tcBorders>
          </w:tcPr>
          <w:p w14:paraId="03AC25E2" w14:textId="77777777" w:rsidR="0000336F" w:rsidRDefault="00000000">
            <w:pPr>
              <w:spacing w:after="0" w:line="259" w:lineRule="auto"/>
              <w:ind w:left="0" w:firstLine="0"/>
              <w:jc w:val="left"/>
            </w:pPr>
            <w:r>
              <w:t>CL-5-T-1</w:t>
            </w:r>
          </w:p>
          <w:p w14:paraId="7E35F41D" w14:textId="77777777" w:rsidR="0000336F" w:rsidRDefault="00000000">
            <w:pPr>
              <w:spacing w:after="0" w:line="259" w:lineRule="auto"/>
              <w:ind w:left="0" w:firstLine="0"/>
              <w:jc w:val="left"/>
            </w:pPr>
            <w:r>
              <w:t>CL-5-T-2</w:t>
            </w:r>
          </w:p>
          <w:p w14:paraId="76E2F265" w14:textId="77777777" w:rsidR="0000336F" w:rsidRDefault="00000000">
            <w:pPr>
              <w:spacing w:after="0" w:line="259" w:lineRule="auto"/>
              <w:ind w:left="0" w:firstLine="0"/>
              <w:jc w:val="left"/>
            </w:pPr>
            <w:r>
              <w:t>CL-5-T-3</w:t>
            </w:r>
          </w:p>
        </w:tc>
      </w:tr>
      <w:tr w:rsidR="0000336F" w14:paraId="6536FF2B" w14:textId="77777777">
        <w:trPr>
          <w:trHeight w:val="813"/>
        </w:trPr>
        <w:tc>
          <w:tcPr>
            <w:tcW w:w="2461" w:type="dxa"/>
            <w:tcBorders>
              <w:top w:val="nil"/>
              <w:left w:val="nil"/>
              <w:bottom w:val="nil"/>
              <w:right w:val="nil"/>
            </w:tcBorders>
            <w:vAlign w:val="center"/>
          </w:tcPr>
          <w:p w14:paraId="12B5514E" w14:textId="77777777" w:rsidR="0000336F" w:rsidRDefault="00000000">
            <w:pPr>
              <w:spacing w:after="0" w:line="259" w:lineRule="auto"/>
              <w:ind w:left="120" w:firstLine="0"/>
              <w:jc w:val="left"/>
            </w:pPr>
            <w:r>
              <w:t>CL10-T-1 3</w:t>
            </w:r>
          </w:p>
        </w:tc>
        <w:tc>
          <w:tcPr>
            <w:tcW w:w="1655" w:type="dxa"/>
            <w:tcBorders>
              <w:top w:val="nil"/>
              <w:left w:val="nil"/>
              <w:bottom w:val="nil"/>
              <w:right w:val="nil"/>
            </w:tcBorders>
            <w:vAlign w:val="center"/>
          </w:tcPr>
          <w:p w14:paraId="50FCE125" w14:textId="77777777" w:rsidR="0000336F" w:rsidRDefault="00000000">
            <w:pPr>
              <w:spacing w:after="0" w:line="259" w:lineRule="auto"/>
              <w:ind w:left="599" w:firstLine="0"/>
              <w:jc w:val="left"/>
            </w:pPr>
            <w:r>
              <w:t>10</w:t>
            </w:r>
          </w:p>
        </w:tc>
        <w:tc>
          <w:tcPr>
            <w:tcW w:w="1702" w:type="dxa"/>
            <w:tcBorders>
              <w:top w:val="nil"/>
              <w:left w:val="nil"/>
              <w:bottom w:val="nil"/>
              <w:right w:val="nil"/>
            </w:tcBorders>
            <w:vAlign w:val="center"/>
          </w:tcPr>
          <w:p w14:paraId="1056310B" w14:textId="77777777" w:rsidR="0000336F" w:rsidRDefault="00000000">
            <w:pPr>
              <w:spacing w:after="0" w:line="259" w:lineRule="auto"/>
              <w:ind w:left="429" w:firstLine="0"/>
              <w:jc w:val="left"/>
            </w:pPr>
            <w:r>
              <w:t>1244.0</w:t>
            </w:r>
          </w:p>
        </w:tc>
        <w:tc>
          <w:tcPr>
            <w:tcW w:w="2219" w:type="dxa"/>
            <w:tcBorders>
              <w:top w:val="nil"/>
              <w:left w:val="nil"/>
              <w:bottom w:val="nil"/>
              <w:right w:val="nil"/>
            </w:tcBorders>
          </w:tcPr>
          <w:p w14:paraId="55A43C5A" w14:textId="77777777" w:rsidR="0000336F" w:rsidRDefault="00000000">
            <w:pPr>
              <w:spacing w:after="0" w:line="259" w:lineRule="auto"/>
              <w:ind w:left="0" w:firstLine="0"/>
              <w:jc w:val="left"/>
            </w:pPr>
            <w:r>
              <w:t>CL-10-T-1</w:t>
            </w:r>
          </w:p>
          <w:p w14:paraId="18AC1BDE" w14:textId="77777777" w:rsidR="0000336F" w:rsidRDefault="00000000">
            <w:pPr>
              <w:spacing w:after="0" w:line="259" w:lineRule="auto"/>
              <w:ind w:left="0" w:firstLine="0"/>
              <w:jc w:val="left"/>
            </w:pPr>
            <w:r>
              <w:t>CL-10-T-2</w:t>
            </w:r>
          </w:p>
          <w:p w14:paraId="1DB5DEF4" w14:textId="77777777" w:rsidR="0000336F" w:rsidRDefault="00000000">
            <w:pPr>
              <w:spacing w:after="0" w:line="259" w:lineRule="auto"/>
              <w:ind w:left="0" w:firstLine="0"/>
              <w:jc w:val="left"/>
            </w:pPr>
            <w:r>
              <w:t>CL-10-T-3</w:t>
            </w:r>
          </w:p>
        </w:tc>
      </w:tr>
      <w:tr w:rsidR="0000336F" w14:paraId="5AE57342" w14:textId="77777777">
        <w:trPr>
          <w:trHeight w:val="813"/>
        </w:trPr>
        <w:tc>
          <w:tcPr>
            <w:tcW w:w="2461" w:type="dxa"/>
            <w:tcBorders>
              <w:top w:val="nil"/>
              <w:left w:val="nil"/>
              <w:bottom w:val="nil"/>
              <w:right w:val="nil"/>
            </w:tcBorders>
            <w:vAlign w:val="center"/>
          </w:tcPr>
          <w:p w14:paraId="09E80E3C" w14:textId="77777777" w:rsidR="0000336F" w:rsidRDefault="00000000">
            <w:pPr>
              <w:spacing w:after="0" w:line="259" w:lineRule="auto"/>
              <w:ind w:left="120" w:firstLine="0"/>
              <w:jc w:val="left"/>
            </w:pPr>
            <w:r>
              <w:t>CL15-T-1 3</w:t>
            </w:r>
          </w:p>
        </w:tc>
        <w:tc>
          <w:tcPr>
            <w:tcW w:w="1655" w:type="dxa"/>
            <w:tcBorders>
              <w:top w:val="nil"/>
              <w:left w:val="nil"/>
              <w:bottom w:val="nil"/>
              <w:right w:val="nil"/>
            </w:tcBorders>
            <w:vAlign w:val="center"/>
          </w:tcPr>
          <w:p w14:paraId="2676BFB5" w14:textId="77777777" w:rsidR="0000336F" w:rsidRDefault="00000000">
            <w:pPr>
              <w:spacing w:after="0" w:line="259" w:lineRule="auto"/>
              <w:ind w:left="599" w:firstLine="0"/>
              <w:jc w:val="left"/>
            </w:pPr>
            <w:r>
              <w:t>15</w:t>
            </w:r>
          </w:p>
        </w:tc>
        <w:tc>
          <w:tcPr>
            <w:tcW w:w="1702" w:type="dxa"/>
            <w:tcBorders>
              <w:top w:val="nil"/>
              <w:left w:val="nil"/>
              <w:bottom w:val="nil"/>
              <w:right w:val="nil"/>
            </w:tcBorders>
            <w:vAlign w:val="center"/>
          </w:tcPr>
          <w:p w14:paraId="34A5472A" w14:textId="77777777" w:rsidR="0000336F" w:rsidRDefault="00000000">
            <w:pPr>
              <w:spacing w:after="0" w:line="259" w:lineRule="auto"/>
              <w:ind w:left="429" w:firstLine="0"/>
              <w:jc w:val="left"/>
            </w:pPr>
            <w:r>
              <w:t>1251.2</w:t>
            </w:r>
          </w:p>
        </w:tc>
        <w:tc>
          <w:tcPr>
            <w:tcW w:w="2219" w:type="dxa"/>
            <w:tcBorders>
              <w:top w:val="nil"/>
              <w:left w:val="nil"/>
              <w:bottom w:val="nil"/>
              <w:right w:val="nil"/>
            </w:tcBorders>
          </w:tcPr>
          <w:p w14:paraId="43A7E9E1" w14:textId="77777777" w:rsidR="0000336F" w:rsidRDefault="00000000">
            <w:pPr>
              <w:spacing w:after="0" w:line="259" w:lineRule="auto"/>
              <w:ind w:left="0" w:firstLine="0"/>
              <w:jc w:val="left"/>
            </w:pPr>
            <w:r>
              <w:t>CL-15-T-1</w:t>
            </w:r>
          </w:p>
          <w:p w14:paraId="1BC42B7E" w14:textId="77777777" w:rsidR="0000336F" w:rsidRDefault="00000000">
            <w:pPr>
              <w:spacing w:after="0" w:line="259" w:lineRule="auto"/>
              <w:ind w:left="0" w:firstLine="0"/>
              <w:jc w:val="left"/>
            </w:pPr>
            <w:r>
              <w:t>CL-15-T-2</w:t>
            </w:r>
          </w:p>
          <w:p w14:paraId="4FC53094" w14:textId="77777777" w:rsidR="0000336F" w:rsidRDefault="00000000">
            <w:pPr>
              <w:spacing w:after="0" w:line="259" w:lineRule="auto"/>
              <w:ind w:left="0" w:firstLine="0"/>
              <w:jc w:val="left"/>
            </w:pPr>
            <w:r>
              <w:t>CL-15-T-3</w:t>
            </w:r>
          </w:p>
        </w:tc>
      </w:tr>
      <w:tr w:rsidR="0000336F" w14:paraId="2BE7EE58" w14:textId="77777777">
        <w:trPr>
          <w:trHeight w:val="774"/>
        </w:trPr>
        <w:tc>
          <w:tcPr>
            <w:tcW w:w="2461" w:type="dxa"/>
            <w:tcBorders>
              <w:top w:val="nil"/>
              <w:left w:val="nil"/>
              <w:bottom w:val="nil"/>
              <w:right w:val="nil"/>
            </w:tcBorders>
            <w:vAlign w:val="center"/>
          </w:tcPr>
          <w:p w14:paraId="2F838E7C" w14:textId="77777777" w:rsidR="0000336F" w:rsidRDefault="00000000">
            <w:pPr>
              <w:spacing w:after="0" w:line="259" w:lineRule="auto"/>
              <w:ind w:left="120" w:firstLine="0"/>
              <w:jc w:val="left"/>
            </w:pPr>
            <w:r>
              <w:t>CL20-T-1 3</w:t>
            </w:r>
          </w:p>
        </w:tc>
        <w:tc>
          <w:tcPr>
            <w:tcW w:w="1655" w:type="dxa"/>
            <w:tcBorders>
              <w:top w:val="nil"/>
              <w:left w:val="nil"/>
              <w:bottom w:val="nil"/>
              <w:right w:val="nil"/>
            </w:tcBorders>
            <w:vAlign w:val="center"/>
          </w:tcPr>
          <w:p w14:paraId="64FDE6EA" w14:textId="77777777" w:rsidR="0000336F" w:rsidRDefault="00000000">
            <w:pPr>
              <w:spacing w:after="0" w:line="259" w:lineRule="auto"/>
              <w:ind w:left="599" w:firstLine="0"/>
              <w:jc w:val="left"/>
            </w:pPr>
            <w:r>
              <w:t>20</w:t>
            </w:r>
          </w:p>
        </w:tc>
        <w:tc>
          <w:tcPr>
            <w:tcW w:w="1702" w:type="dxa"/>
            <w:tcBorders>
              <w:top w:val="nil"/>
              <w:left w:val="nil"/>
              <w:bottom w:val="nil"/>
              <w:right w:val="nil"/>
            </w:tcBorders>
            <w:vAlign w:val="center"/>
          </w:tcPr>
          <w:p w14:paraId="7B907DDD" w14:textId="77777777" w:rsidR="0000336F" w:rsidRDefault="00000000">
            <w:pPr>
              <w:spacing w:after="0" w:line="259" w:lineRule="auto"/>
              <w:ind w:left="429" w:firstLine="0"/>
              <w:jc w:val="left"/>
            </w:pPr>
            <w:r>
              <w:t>1251.2</w:t>
            </w:r>
          </w:p>
        </w:tc>
        <w:tc>
          <w:tcPr>
            <w:tcW w:w="2219" w:type="dxa"/>
            <w:tcBorders>
              <w:top w:val="nil"/>
              <w:left w:val="nil"/>
              <w:bottom w:val="nil"/>
              <w:right w:val="nil"/>
            </w:tcBorders>
          </w:tcPr>
          <w:p w14:paraId="713985D6" w14:textId="77777777" w:rsidR="0000336F" w:rsidRDefault="00000000">
            <w:pPr>
              <w:spacing w:after="0" w:line="259" w:lineRule="auto"/>
              <w:ind w:left="0" w:firstLine="0"/>
              <w:jc w:val="left"/>
            </w:pPr>
            <w:r>
              <w:t>CL-20-T-1</w:t>
            </w:r>
          </w:p>
          <w:p w14:paraId="46D05B01" w14:textId="77777777" w:rsidR="0000336F" w:rsidRDefault="00000000">
            <w:pPr>
              <w:spacing w:after="0" w:line="259" w:lineRule="auto"/>
              <w:ind w:left="0" w:firstLine="0"/>
              <w:jc w:val="left"/>
            </w:pPr>
            <w:r>
              <w:t>CL-20-T-2</w:t>
            </w:r>
          </w:p>
          <w:p w14:paraId="423FFD5F" w14:textId="77777777" w:rsidR="0000336F" w:rsidRDefault="00000000">
            <w:pPr>
              <w:spacing w:after="0" w:line="259" w:lineRule="auto"/>
              <w:ind w:left="0" w:firstLine="0"/>
              <w:jc w:val="left"/>
            </w:pPr>
            <w:r>
              <w:t>CL-20-T-3</w:t>
            </w:r>
          </w:p>
        </w:tc>
      </w:tr>
    </w:tbl>
    <w:p w14:paraId="7BAF6EB9" w14:textId="77777777" w:rsidR="0000336F" w:rsidRDefault="00000000">
      <w:pPr>
        <w:pStyle w:val="Heading2"/>
        <w:tabs>
          <w:tab w:val="center" w:pos="3145"/>
        </w:tabs>
        <w:ind w:left="-15" w:firstLine="0"/>
      </w:pPr>
      <w:r>
        <w:t>3.3</w:t>
      </w:r>
      <w:r>
        <w:tab/>
        <w:t>Buckled Bar Tension (BBT) Tests</w:t>
      </w:r>
    </w:p>
    <w:p w14:paraId="1437975C" w14:textId="77777777" w:rsidR="0000336F" w:rsidRDefault="00000000">
      <w:pPr>
        <w:spacing w:after="381"/>
        <w:ind w:left="-5" w:right="268"/>
      </w:pPr>
      <w:r>
        <w:t>One of the limit states considered in the seismic design of bridge columns is the fracture of buckled rebar. A recent test has been developed to determine the critical bending strain of buckled reinforcing steel [7], which is associated with the sudden fragile fracture of buckled longitudinal reinforcement of RC columns. The buckled bar tension (BBT) test simulates the bending and tension strain demands on a buckled bar to determine critical bending strain of buckled rebars.</w:t>
      </w:r>
    </w:p>
    <w:p w14:paraId="33B66A7B" w14:textId="77777777" w:rsidR="0000336F" w:rsidRDefault="00000000">
      <w:pPr>
        <w:pStyle w:val="Heading3"/>
        <w:tabs>
          <w:tab w:val="center" w:pos="1721"/>
        </w:tabs>
        <w:ind w:left="-15" w:right="0" w:firstLine="0"/>
      </w:pPr>
      <w:r>
        <w:t>3.3.1</w:t>
      </w:r>
      <w:r>
        <w:tab/>
        <w:t>Test Procedure</w:t>
      </w:r>
    </w:p>
    <w:p w14:paraId="781FC427" w14:textId="77777777" w:rsidR="0000336F" w:rsidRDefault="00000000">
      <w:pPr>
        <w:spacing w:after="284"/>
        <w:ind w:left="-5" w:right="268"/>
      </w:pPr>
      <w:r>
        <w:t>Barcley et al [7] developed a methodology to calculate local strains on a buckled bar using an LED optical sensor system [50]. Fig. 3.8 shows the basic concept of the BBT test.</w:t>
      </w:r>
    </w:p>
    <w:p w14:paraId="75B4F357" w14:textId="77777777" w:rsidR="0000336F" w:rsidRDefault="00000000">
      <w:pPr>
        <w:spacing w:after="228" w:line="259" w:lineRule="auto"/>
        <w:ind w:left="1350" w:firstLine="0"/>
        <w:jc w:val="left"/>
      </w:pPr>
      <w:r>
        <w:rPr>
          <w:noProof/>
        </w:rPr>
        <w:drawing>
          <wp:inline distT="0" distB="0" distL="0" distR="0" wp14:anchorId="145D3CF0" wp14:editId="57F77025">
            <wp:extent cx="4000539" cy="2226270"/>
            <wp:effectExtent l="0" t="0" r="0" b="0"/>
            <wp:docPr id="6522" name="Picture 6522"/>
            <wp:cNvGraphicFramePr/>
            <a:graphic xmlns:a="http://schemas.openxmlformats.org/drawingml/2006/main">
              <a:graphicData uri="http://schemas.openxmlformats.org/drawingml/2006/picture">
                <pic:pic xmlns:pic="http://schemas.openxmlformats.org/drawingml/2006/picture">
                  <pic:nvPicPr>
                    <pic:cNvPr id="6522" name="Picture 6522"/>
                    <pic:cNvPicPr/>
                  </pic:nvPicPr>
                  <pic:blipFill>
                    <a:blip r:embed="rId118"/>
                    <a:stretch>
                      <a:fillRect/>
                    </a:stretch>
                  </pic:blipFill>
                  <pic:spPr>
                    <a:xfrm>
                      <a:off x="0" y="0"/>
                      <a:ext cx="4000539" cy="2226270"/>
                    </a:xfrm>
                    <a:prstGeom prst="rect">
                      <a:avLst/>
                    </a:prstGeom>
                  </pic:spPr>
                </pic:pic>
              </a:graphicData>
            </a:graphic>
          </wp:inline>
        </w:drawing>
      </w:r>
    </w:p>
    <w:p w14:paraId="39E85574" w14:textId="77777777" w:rsidR="0000336F" w:rsidRDefault="00000000">
      <w:pPr>
        <w:spacing w:after="662" w:line="263" w:lineRule="auto"/>
        <w:ind w:right="282"/>
        <w:jc w:val="center"/>
      </w:pPr>
      <w:r>
        <w:rPr>
          <w:b/>
          <w:sz w:val="20"/>
        </w:rPr>
        <w:t xml:space="preserve">Figure 3.8 </w:t>
      </w:r>
      <w:r>
        <w:rPr>
          <w:sz w:val="20"/>
        </w:rPr>
        <w:t>BBT test sequence[7]</w:t>
      </w:r>
    </w:p>
    <w:p w14:paraId="21231EEE" w14:textId="77777777" w:rsidR="0000336F" w:rsidRDefault="00000000">
      <w:pPr>
        <w:spacing w:after="310"/>
        <w:ind w:left="349" w:right="268"/>
      </w:pPr>
      <w:r>
        <w:t>The procedure to perform the buckled bar tension test consists of:</w:t>
      </w:r>
    </w:p>
    <w:p w14:paraId="5B66577E" w14:textId="77777777" w:rsidR="0000336F" w:rsidRDefault="00000000">
      <w:pPr>
        <w:numPr>
          <w:ilvl w:val="0"/>
          <w:numId w:val="5"/>
        </w:numPr>
        <w:spacing w:after="242"/>
        <w:ind w:left="546" w:right="268" w:hanging="279"/>
      </w:pPr>
      <w:r>
        <w:t>First, the rebar was placed in the universal testing machine (UTM), and the corroded rebar specimen was prepared with LED markers on the surface, such that the displaced shape of the bar could be measured.</w:t>
      </w:r>
    </w:p>
    <w:p w14:paraId="00375E1C" w14:textId="77777777" w:rsidR="0000336F" w:rsidRDefault="00000000">
      <w:pPr>
        <w:numPr>
          <w:ilvl w:val="0"/>
          <w:numId w:val="5"/>
        </w:numPr>
        <w:spacing w:after="251"/>
        <w:ind w:left="546" w:right="268" w:hanging="279"/>
      </w:pPr>
      <w:r>
        <w:t>Second, the rebar specimen was compressed to impose a bending strain of a prescribed level. Barcley et al showed that a fourth order polynomial can be fit to the LED sensors near the buckled region of the bar to obtain the displaced shape (</w:t>
      </w:r>
      <w:r>
        <w:rPr>
          <w:i/>
        </w:rPr>
        <w:t>w</w:t>
      </w:r>
      <w:r>
        <w:t>). The bending strain was calculated using solid mechanics principles. The curvature is the second derivative of the displaced shape (</w:t>
      </w:r>
      <w:r>
        <w:rPr>
          <w:i/>
        </w:rPr>
        <w:t>w</w:t>
      </w:r>
      <w:r>
        <w:t>) for small displacements, which is calculated as:</w:t>
      </w:r>
    </w:p>
    <w:p w14:paraId="672209C6" w14:textId="77777777" w:rsidR="0000336F" w:rsidRDefault="00000000">
      <w:pPr>
        <w:tabs>
          <w:tab w:val="center" w:pos="4797"/>
          <w:tab w:val="center" w:pos="8776"/>
        </w:tabs>
        <w:spacing w:after="221" w:line="265" w:lineRule="auto"/>
        <w:ind w:left="0" w:firstLine="0"/>
        <w:jc w:val="left"/>
      </w:pPr>
      <w:r>
        <w:rPr>
          <w:rFonts w:ascii="Calibri" w:eastAsia="Calibri" w:hAnsi="Calibri" w:cs="Calibri"/>
        </w:rPr>
        <w:tab/>
      </w:r>
      <w:r>
        <w:rPr>
          <w:noProof/>
        </w:rPr>
        <w:drawing>
          <wp:inline distT="0" distB="0" distL="0" distR="0" wp14:anchorId="4A9614AE" wp14:editId="7AA43DDC">
            <wp:extent cx="1847088" cy="548640"/>
            <wp:effectExtent l="0" t="0" r="0" b="0"/>
            <wp:docPr id="465771" name="Picture 465771"/>
            <wp:cNvGraphicFramePr/>
            <a:graphic xmlns:a="http://schemas.openxmlformats.org/drawingml/2006/main">
              <a:graphicData uri="http://schemas.openxmlformats.org/drawingml/2006/picture">
                <pic:pic xmlns:pic="http://schemas.openxmlformats.org/drawingml/2006/picture">
                  <pic:nvPicPr>
                    <pic:cNvPr id="465771" name="Picture 465771"/>
                    <pic:cNvPicPr/>
                  </pic:nvPicPr>
                  <pic:blipFill>
                    <a:blip r:embed="rId119"/>
                    <a:stretch>
                      <a:fillRect/>
                    </a:stretch>
                  </pic:blipFill>
                  <pic:spPr>
                    <a:xfrm>
                      <a:off x="0" y="0"/>
                      <a:ext cx="1847088" cy="548640"/>
                    </a:xfrm>
                    <a:prstGeom prst="rect">
                      <a:avLst/>
                    </a:prstGeom>
                  </pic:spPr>
                </pic:pic>
              </a:graphicData>
            </a:graphic>
          </wp:inline>
        </w:drawing>
      </w:r>
      <w:r>
        <w:tab/>
        <w:t>(3.2)</w:t>
      </w:r>
    </w:p>
    <w:p w14:paraId="1FDDD437" w14:textId="77777777" w:rsidR="0000336F" w:rsidRDefault="00000000">
      <w:pPr>
        <w:spacing w:after="106"/>
        <w:ind w:left="555" w:right="268"/>
      </w:pPr>
      <w:r>
        <w:t>If we assume that the bending is symmetric for the rebar then the strain in the extreme fibers of the rebar is calculated as:</w:t>
      </w:r>
    </w:p>
    <w:p w14:paraId="1C22F755" w14:textId="77777777" w:rsidR="0000336F" w:rsidRDefault="00000000">
      <w:pPr>
        <w:tabs>
          <w:tab w:val="center" w:pos="4789"/>
          <w:tab w:val="center" w:pos="8776"/>
        </w:tabs>
        <w:spacing w:after="222" w:line="265" w:lineRule="auto"/>
        <w:ind w:left="0" w:firstLine="0"/>
        <w:jc w:val="left"/>
      </w:pPr>
      <w:r>
        <w:rPr>
          <w:rFonts w:ascii="Calibri" w:eastAsia="Calibri" w:hAnsi="Calibri" w:cs="Calibri"/>
        </w:rPr>
        <w:tab/>
      </w:r>
      <w:r>
        <w:rPr>
          <w:noProof/>
        </w:rPr>
        <w:drawing>
          <wp:inline distT="0" distB="0" distL="0" distR="0" wp14:anchorId="09E61B49" wp14:editId="5BB16475">
            <wp:extent cx="771144" cy="335280"/>
            <wp:effectExtent l="0" t="0" r="0" b="0"/>
            <wp:docPr id="465772" name="Picture 465772"/>
            <wp:cNvGraphicFramePr/>
            <a:graphic xmlns:a="http://schemas.openxmlformats.org/drawingml/2006/main">
              <a:graphicData uri="http://schemas.openxmlformats.org/drawingml/2006/picture">
                <pic:pic xmlns:pic="http://schemas.openxmlformats.org/drawingml/2006/picture">
                  <pic:nvPicPr>
                    <pic:cNvPr id="465772" name="Picture 465772"/>
                    <pic:cNvPicPr/>
                  </pic:nvPicPr>
                  <pic:blipFill>
                    <a:blip r:embed="rId120"/>
                    <a:stretch>
                      <a:fillRect/>
                    </a:stretch>
                  </pic:blipFill>
                  <pic:spPr>
                    <a:xfrm>
                      <a:off x="0" y="0"/>
                      <a:ext cx="771144" cy="335280"/>
                    </a:xfrm>
                    <a:prstGeom prst="rect">
                      <a:avLst/>
                    </a:prstGeom>
                  </pic:spPr>
                </pic:pic>
              </a:graphicData>
            </a:graphic>
          </wp:inline>
        </w:drawing>
      </w:r>
      <w:r>
        <w:tab/>
        <w:t>(3.3)</w:t>
      </w:r>
    </w:p>
    <w:p w14:paraId="047737F2" w14:textId="77777777" w:rsidR="0000336F" w:rsidRDefault="00000000">
      <w:pPr>
        <w:spacing w:after="195"/>
        <w:ind w:left="555" w:right="268"/>
      </w:pPr>
      <w:r>
        <w:t>Combining Eq. 3.2, and Eq. 3.3, the bending strain can be expressed as:</w:t>
      </w:r>
    </w:p>
    <w:p w14:paraId="6CA9FE00" w14:textId="77777777" w:rsidR="0000336F" w:rsidRDefault="00000000">
      <w:pPr>
        <w:tabs>
          <w:tab w:val="center" w:pos="4789"/>
          <w:tab w:val="center" w:pos="8776"/>
        </w:tabs>
        <w:spacing w:after="222" w:line="265" w:lineRule="auto"/>
        <w:ind w:left="0" w:firstLine="0"/>
        <w:jc w:val="left"/>
      </w:pPr>
      <w:r>
        <w:rPr>
          <w:rFonts w:ascii="Calibri" w:eastAsia="Calibri" w:hAnsi="Calibri" w:cs="Calibri"/>
        </w:rPr>
        <w:tab/>
      </w:r>
      <w:r>
        <w:rPr>
          <w:noProof/>
        </w:rPr>
        <w:drawing>
          <wp:inline distT="0" distB="0" distL="0" distR="0" wp14:anchorId="3F67CB66" wp14:editId="0BF2DB4E">
            <wp:extent cx="1139952" cy="344424"/>
            <wp:effectExtent l="0" t="0" r="0" b="0"/>
            <wp:docPr id="465773" name="Picture 465773"/>
            <wp:cNvGraphicFramePr/>
            <a:graphic xmlns:a="http://schemas.openxmlformats.org/drawingml/2006/main">
              <a:graphicData uri="http://schemas.openxmlformats.org/drawingml/2006/picture">
                <pic:pic xmlns:pic="http://schemas.openxmlformats.org/drawingml/2006/picture">
                  <pic:nvPicPr>
                    <pic:cNvPr id="465773" name="Picture 465773"/>
                    <pic:cNvPicPr/>
                  </pic:nvPicPr>
                  <pic:blipFill>
                    <a:blip r:embed="rId121"/>
                    <a:stretch>
                      <a:fillRect/>
                    </a:stretch>
                  </pic:blipFill>
                  <pic:spPr>
                    <a:xfrm>
                      <a:off x="0" y="0"/>
                      <a:ext cx="1139952" cy="344424"/>
                    </a:xfrm>
                    <a:prstGeom prst="rect">
                      <a:avLst/>
                    </a:prstGeom>
                  </pic:spPr>
                </pic:pic>
              </a:graphicData>
            </a:graphic>
          </wp:inline>
        </w:drawing>
      </w:r>
      <w:r>
        <w:tab/>
        <w:t>(3.4)</w:t>
      </w:r>
    </w:p>
    <w:p w14:paraId="508243F4" w14:textId="77777777" w:rsidR="0000336F" w:rsidRDefault="00000000">
      <w:pPr>
        <w:spacing w:after="250"/>
        <w:ind w:left="555" w:right="268"/>
      </w:pPr>
      <w:r>
        <w:t>An example of the calculation of the bending strain is shown in Fig. 3.9</w:t>
      </w:r>
    </w:p>
    <w:p w14:paraId="3075CE85" w14:textId="77777777" w:rsidR="0000336F" w:rsidRDefault="00000000">
      <w:pPr>
        <w:numPr>
          <w:ilvl w:val="0"/>
          <w:numId w:val="5"/>
        </w:numPr>
        <w:spacing w:after="195" w:line="316" w:lineRule="auto"/>
        <w:ind w:left="546" w:right="268" w:hanging="279"/>
      </w:pPr>
      <w:r>
        <w:t>Third, once buckled to the prescribed curvature, the bar is loaded in tension until fracture is observed</w:t>
      </w:r>
    </w:p>
    <w:p w14:paraId="328086DB" w14:textId="77777777" w:rsidR="0000336F" w:rsidRDefault="00000000">
      <w:pPr>
        <w:numPr>
          <w:ilvl w:val="0"/>
          <w:numId w:val="5"/>
        </w:numPr>
        <w:ind w:left="546" w:right="268" w:hanging="279"/>
      </w:pPr>
      <w:r>
        <w:t xml:space="preserve">Finally, the process was repeated with a different bar for a different bending strain. After all the tests were performed, results from elongation at peak force were generated as in the example shown in Fig. 3.11. The critical bending strain was determined from the results obtained through BBT tests. The critical bending strain is defined as the point at which the uniform elongation reduces, resulting in a brittle fracture as shown in Fig. 3.10(b). Fig. 3.11 shows that for pristine rebars of grade 80 ksi steel the critical bending strain is </w:t>
      </w:r>
      <w:r>
        <w:rPr>
          <w:i/>
        </w:rPr>
        <w:t>ε</w:t>
      </w:r>
      <w:r>
        <w:rPr>
          <w:i/>
          <w:vertAlign w:val="subscript"/>
        </w:rPr>
        <w:t>b,</w:t>
      </w:r>
      <w:r>
        <w:rPr>
          <w:vertAlign w:val="subscript"/>
        </w:rPr>
        <w:t xml:space="preserve">0 </w:t>
      </w:r>
      <w:r>
        <w:t>= 0</w:t>
      </w:r>
      <w:r>
        <w:rPr>
          <w:i/>
        </w:rPr>
        <w:t>.</w:t>
      </w:r>
      <w:r>
        <w:t>14.</w:t>
      </w:r>
    </w:p>
    <w:p w14:paraId="07C23E6D" w14:textId="77777777" w:rsidR="0000336F" w:rsidRDefault="00000000">
      <w:pPr>
        <w:spacing w:after="228" w:line="259" w:lineRule="auto"/>
        <w:ind w:left="900" w:firstLine="0"/>
        <w:jc w:val="left"/>
      </w:pPr>
      <w:r>
        <w:rPr>
          <w:noProof/>
        </w:rPr>
        <w:drawing>
          <wp:inline distT="0" distB="0" distL="0" distR="0" wp14:anchorId="7ED3EB3E" wp14:editId="22F4944C">
            <wp:extent cx="4571955" cy="2724491"/>
            <wp:effectExtent l="0" t="0" r="0" b="0"/>
            <wp:docPr id="6649" name="Picture 6649"/>
            <wp:cNvGraphicFramePr/>
            <a:graphic xmlns:a="http://schemas.openxmlformats.org/drawingml/2006/main">
              <a:graphicData uri="http://schemas.openxmlformats.org/drawingml/2006/picture">
                <pic:pic xmlns:pic="http://schemas.openxmlformats.org/drawingml/2006/picture">
                  <pic:nvPicPr>
                    <pic:cNvPr id="6649" name="Picture 6649"/>
                    <pic:cNvPicPr/>
                  </pic:nvPicPr>
                  <pic:blipFill>
                    <a:blip r:embed="rId122"/>
                    <a:stretch>
                      <a:fillRect/>
                    </a:stretch>
                  </pic:blipFill>
                  <pic:spPr>
                    <a:xfrm>
                      <a:off x="0" y="0"/>
                      <a:ext cx="4571955" cy="2724491"/>
                    </a:xfrm>
                    <a:prstGeom prst="rect">
                      <a:avLst/>
                    </a:prstGeom>
                  </pic:spPr>
                </pic:pic>
              </a:graphicData>
            </a:graphic>
          </wp:inline>
        </w:drawing>
      </w:r>
    </w:p>
    <w:p w14:paraId="41E19E49" w14:textId="77777777" w:rsidR="0000336F" w:rsidRDefault="00000000">
      <w:pPr>
        <w:spacing w:after="607" w:line="269" w:lineRule="auto"/>
        <w:ind w:left="3137" w:right="89" w:hanging="3099"/>
        <w:jc w:val="left"/>
      </w:pPr>
      <w:r>
        <w:rPr>
          <w:b/>
          <w:sz w:val="20"/>
        </w:rPr>
        <w:t xml:space="preserve">Figure 3.9 </w:t>
      </w:r>
      <w:r>
        <w:rPr>
          <w:sz w:val="20"/>
        </w:rPr>
        <w:t>a) Picture of buckled bar; (b) Position of optical markers and adjustment to neutral axis; (c) Calculation of curvature [6]</w:t>
      </w:r>
    </w:p>
    <w:p w14:paraId="07822353" w14:textId="77777777" w:rsidR="0000336F" w:rsidRDefault="00000000">
      <w:pPr>
        <w:tabs>
          <w:tab w:val="center" w:pos="7063"/>
        </w:tabs>
        <w:spacing w:after="89" w:line="259" w:lineRule="auto"/>
        <w:ind w:left="-6" w:firstLine="0"/>
        <w:jc w:val="left"/>
      </w:pPr>
      <w:r>
        <w:rPr>
          <w:noProof/>
        </w:rPr>
        <w:drawing>
          <wp:inline distT="0" distB="0" distL="0" distR="0" wp14:anchorId="1BE9FB4F" wp14:editId="7A5AB50D">
            <wp:extent cx="2487168" cy="3313176"/>
            <wp:effectExtent l="0" t="0" r="0" b="0"/>
            <wp:docPr id="465774" name="Picture 465774"/>
            <wp:cNvGraphicFramePr/>
            <a:graphic xmlns:a="http://schemas.openxmlformats.org/drawingml/2006/main">
              <a:graphicData uri="http://schemas.openxmlformats.org/drawingml/2006/picture">
                <pic:pic xmlns:pic="http://schemas.openxmlformats.org/drawingml/2006/picture">
                  <pic:nvPicPr>
                    <pic:cNvPr id="465774" name="Picture 465774"/>
                    <pic:cNvPicPr/>
                  </pic:nvPicPr>
                  <pic:blipFill>
                    <a:blip r:embed="rId123"/>
                    <a:stretch>
                      <a:fillRect/>
                    </a:stretch>
                  </pic:blipFill>
                  <pic:spPr>
                    <a:xfrm>
                      <a:off x="0" y="0"/>
                      <a:ext cx="2487168" cy="3313176"/>
                    </a:xfrm>
                    <a:prstGeom prst="rect">
                      <a:avLst/>
                    </a:prstGeom>
                  </pic:spPr>
                </pic:pic>
              </a:graphicData>
            </a:graphic>
          </wp:inline>
        </w:drawing>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noProof/>
        </w:rPr>
        <w:drawing>
          <wp:inline distT="0" distB="0" distL="0" distR="0" wp14:anchorId="04E0AC23" wp14:editId="3A386A4C">
            <wp:extent cx="2487168" cy="3313176"/>
            <wp:effectExtent l="0" t="0" r="0" b="0"/>
            <wp:docPr id="465776" name="Picture 465776"/>
            <wp:cNvGraphicFramePr/>
            <a:graphic xmlns:a="http://schemas.openxmlformats.org/drawingml/2006/main">
              <a:graphicData uri="http://schemas.openxmlformats.org/drawingml/2006/picture">
                <pic:pic xmlns:pic="http://schemas.openxmlformats.org/drawingml/2006/picture">
                  <pic:nvPicPr>
                    <pic:cNvPr id="465776" name="Picture 465776"/>
                    <pic:cNvPicPr/>
                  </pic:nvPicPr>
                  <pic:blipFill>
                    <a:blip r:embed="rId124"/>
                    <a:stretch>
                      <a:fillRect/>
                    </a:stretch>
                  </pic:blipFill>
                  <pic:spPr>
                    <a:xfrm>
                      <a:off x="0" y="0"/>
                      <a:ext cx="2487168" cy="3313176"/>
                    </a:xfrm>
                    <a:prstGeom prst="rect">
                      <a:avLst/>
                    </a:prstGeom>
                  </pic:spPr>
                </pic:pic>
              </a:graphicData>
            </a:graphic>
          </wp:inline>
        </w:drawing>
      </w:r>
      <w:r>
        <w:rPr>
          <w:rFonts w:ascii="Times New Roman" w:eastAsia="Times New Roman" w:hAnsi="Times New Roman" w:cs="Times New Roman"/>
          <w:sz w:val="24"/>
        </w:rPr>
        <w:t xml:space="preserve"> </w:t>
      </w:r>
    </w:p>
    <w:p w14:paraId="2691E199" w14:textId="77777777" w:rsidR="0000336F" w:rsidRDefault="00000000">
      <w:pPr>
        <w:tabs>
          <w:tab w:val="center" w:pos="2149"/>
          <w:tab w:val="center" w:pos="7231"/>
        </w:tabs>
        <w:spacing w:after="259" w:line="259" w:lineRule="auto"/>
        <w:ind w:left="0" w:firstLine="0"/>
        <w:jc w:val="left"/>
      </w:pPr>
      <w:r>
        <w:rPr>
          <w:rFonts w:ascii="Calibri" w:eastAsia="Calibri" w:hAnsi="Calibri" w:cs="Calibri"/>
        </w:rPr>
        <w:tab/>
      </w:r>
      <w:r>
        <w:rPr>
          <w:rFonts w:ascii="Times New Roman" w:eastAsia="Times New Roman" w:hAnsi="Times New Roman" w:cs="Times New Roman"/>
          <w:sz w:val="24"/>
        </w:rPr>
        <w:t>a)</w:t>
      </w:r>
      <w:r>
        <w:rPr>
          <w:rFonts w:ascii="Arial" w:eastAsia="Arial" w:hAnsi="Arial" w:cs="Arial"/>
          <w:sz w:val="24"/>
        </w:rPr>
        <w:t xml:space="preserve"> </w:t>
      </w:r>
      <w:r>
        <w:rPr>
          <w:rFonts w:ascii="Times New Roman" w:eastAsia="Times New Roman" w:hAnsi="Times New Roman" w:cs="Times New Roman"/>
          <w:sz w:val="24"/>
        </w:rPr>
        <w:t xml:space="preserve">Brittle failure </w:t>
      </w:r>
      <w:r>
        <w:rPr>
          <w:rFonts w:ascii="Times New Roman" w:eastAsia="Times New Roman" w:hAnsi="Times New Roman" w:cs="Times New Roman"/>
          <w:sz w:val="24"/>
        </w:rPr>
        <w:tab/>
        <w:t>b)</w:t>
      </w:r>
      <w:r>
        <w:rPr>
          <w:rFonts w:ascii="Arial" w:eastAsia="Arial" w:hAnsi="Arial" w:cs="Arial"/>
          <w:sz w:val="24"/>
        </w:rPr>
        <w:t xml:space="preserve"> </w:t>
      </w:r>
      <w:r>
        <w:rPr>
          <w:rFonts w:ascii="Times New Roman" w:eastAsia="Times New Roman" w:hAnsi="Times New Roman" w:cs="Times New Roman"/>
          <w:sz w:val="24"/>
        </w:rPr>
        <w:t xml:space="preserve">Ductile failure </w:t>
      </w:r>
    </w:p>
    <w:p w14:paraId="45887822" w14:textId="77777777" w:rsidR="0000336F" w:rsidRDefault="00000000">
      <w:pPr>
        <w:spacing w:after="14" w:line="263" w:lineRule="auto"/>
        <w:ind w:right="282"/>
        <w:jc w:val="center"/>
      </w:pPr>
      <w:r>
        <w:rPr>
          <w:b/>
          <w:sz w:val="20"/>
        </w:rPr>
        <w:t xml:space="preserve">Figure 3.10 </w:t>
      </w:r>
      <w:r>
        <w:rPr>
          <w:sz w:val="20"/>
        </w:rPr>
        <w:t>(a)Ductile rebar fracture; (b) Brittle rebar fracture</w:t>
      </w:r>
    </w:p>
    <w:p w14:paraId="1F758A1E" w14:textId="77777777" w:rsidR="0000336F" w:rsidRDefault="00000000">
      <w:pPr>
        <w:spacing w:after="284" w:line="259" w:lineRule="auto"/>
        <w:ind w:left="718" w:firstLine="0"/>
        <w:jc w:val="left"/>
      </w:pPr>
      <w:r>
        <w:rPr>
          <w:noProof/>
        </w:rPr>
        <w:drawing>
          <wp:inline distT="0" distB="0" distL="0" distR="0" wp14:anchorId="2152A633" wp14:editId="7ABEBC07">
            <wp:extent cx="4943857" cy="3075432"/>
            <wp:effectExtent l="0" t="0" r="0" b="0"/>
            <wp:docPr id="465778" name="Picture 465778"/>
            <wp:cNvGraphicFramePr/>
            <a:graphic xmlns:a="http://schemas.openxmlformats.org/drawingml/2006/main">
              <a:graphicData uri="http://schemas.openxmlformats.org/drawingml/2006/picture">
                <pic:pic xmlns:pic="http://schemas.openxmlformats.org/drawingml/2006/picture">
                  <pic:nvPicPr>
                    <pic:cNvPr id="465778" name="Picture 465778"/>
                    <pic:cNvPicPr/>
                  </pic:nvPicPr>
                  <pic:blipFill>
                    <a:blip r:embed="rId125"/>
                    <a:stretch>
                      <a:fillRect/>
                    </a:stretch>
                  </pic:blipFill>
                  <pic:spPr>
                    <a:xfrm>
                      <a:off x="0" y="0"/>
                      <a:ext cx="4943857" cy="3075432"/>
                    </a:xfrm>
                    <a:prstGeom prst="rect">
                      <a:avLst/>
                    </a:prstGeom>
                  </pic:spPr>
                </pic:pic>
              </a:graphicData>
            </a:graphic>
          </wp:inline>
        </w:drawing>
      </w:r>
    </w:p>
    <w:p w14:paraId="7B406B99" w14:textId="77777777" w:rsidR="0000336F" w:rsidRDefault="00000000">
      <w:pPr>
        <w:spacing w:after="654" w:line="263" w:lineRule="auto"/>
        <w:ind w:right="282"/>
        <w:jc w:val="center"/>
      </w:pPr>
      <w:r>
        <w:rPr>
          <w:b/>
          <w:sz w:val="20"/>
        </w:rPr>
        <w:t xml:space="preserve">Figure 3.11 </w:t>
      </w:r>
      <w:r>
        <w:rPr>
          <w:sz w:val="20"/>
        </w:rPr>
        <w:t>BBT results for pristine rebars [6]</w:t>
      </w:r>
    </w:p>
    <w:p w14:paraId="716CD074" w14:textId="77777777" w:rsidR="0000336F" w:rsidRDefault="00000000">
      <w:pPr>
        <w:pStyle w:val="Heading3"/>
        <w:tabs>
          <w:tab w:val="center" w:pos="1964"/>
        </w:tabs>
        <w:ind w:left="-15" w:right="0" w:firstLine="0"/>
      </w:pPr>
      <w:r>
        <w:t>3.3.2</w:t>
      </w:r>
      <w:r>
        <w:tab/>
        <w:t>Testing Parameters</w:t>
      </w:r>
    </w:p>
    <w:p w14:paraId="7685E65A" w14:textId="77777777" w:rsidR="0000336F" w:rsidRDefault="00000000">
      <w:pPr>
        <w:spacing w:after="63"/>
        <w:ind w:left="-5" w:right="268"/>
      </w:pPr>
      <w:r>
        <w:t>The main parameter obtained from the BBT test was the critical bending strain. As previously defined, the critical bending strain defines the level of buckling a rebar can sustain before failing in a brittle manner under tension.</w:t>
      </w:r>
    </w:p>
    <w:p w14:paraId="09E30069" w14:textId="77777777" w:rsidR="0000336F" w:rsidRDefault="00000000">
      <w:pPr>
        <w:spacing w:after="380"/>
        <w:ind w:left="-15" w:right="268" w:firstLine="339"/>
      </w:pPr>
      <w:r>
        <w:rPr>
          <w:b/>
        </w:rPr>
        <w:t>Maximum bending strain</w:t>
      </w:r>
      <w:r>
        <w:t>: This parameter was obtained at the sudden drop in elongation capacity of a bar is subjected to buckling and later pulled. At this level of bending strain, the type of fracture becomes brittle and thus no elongation of the specimen occurs.</w:t>
      </w:r>
    </w:p>
    <w:p w14:paraId="64937D68" w14:textId="77777777" w:rsidR="0000336F" w:rsidRDefault="00000000">
      <w:pPr>
        <w:pStyle w:val="Heading3"/>
        <w:tabs>
          <w:tab w:val="center" w:pos="1524"/>
        </w:tabs>
        <w:ind w:left="-15" w:right="0" w:firstLine="0"/>
      </w:pPr>
      <w:r>
        <w:t>3.3.3</w:t>
      </w:r>
      <w:r>
        <w:tab/>
        <w:t>Test Matrix</w:t>
      </w:r>
    </w:p>
    <w:p w14:paraId="093EE0A4" w14:textId="77777777" w:rsidR="0000336F" w:rsidRDefault="00000000">
      <w:pPr>
        <w:spacing w:after="63"/>
        <w:ind w:left="-5" w:right="268"/>
      </w:pPr>
      <w:r>
        <w:t>The BBT tests matrix deployed in this research is shown in Table 3.3. A total of 30 tests were performed, six tests for corrosion levels ranging from 0%-20%. The specimens were labeled in accordance with the following format:</w:t>
      </w:r>
    </w:p>
    <w:p w14:paraId="4C3CAF98" w14:textId="77777777" w:rsidR="0000336F" w:rsidRDefault="00000000">
      <w:pPr>
        <w:spacing w:after="525"/>
        <w:ind w:left="-5" w:right="268"/>
      </w:pPr>
      <w:r>
        <w:rPr>
          <w:i/>
        </w:rPr>
        <w:t>CL</w:t>
      </w:r>
      <w:r>
        <w:t>-(Corrosion level in %)−</w:t>
      </w:r>
      <w:r>
        <w:rPr>
          <w:i/>
        </w:rPr>
        <w:t>BBT</w:t>
      </w:r>
      <w:r>
        <w:t>− Subset specimens (initial specimen final specimen)</w:t>
      </w:r>
    </w:p>
    <w:p w14:paraId="4F294704" w14:textId="77777777" w:rsidR="0000336F" w:rsidRDefault="00000000">
      <w:pPr>
        <w:pStyle w:val="Heading2"/>
        <w:tabs>
          <w:tab w:val="center" w:pos="1628"/>
        </w:tabs>
        <w:ind w:left="-15" w:firstLine="0"/>
      </w:pPr>
      <w:r>
        <w:t>3.4</w:t>
      </w:r>
      <w:r>
        <w:tab/>
        <w:t>3D Scanning</w:t>
      </w:r>
    </w:p>
    <w:p w14:paraId="7D963466" w14:textId="77777777" w:rsidR="0000336F" w:rsidRDefault="00000000">
      <w:pPr>
        <w:ind w:left="-5" w:right="268"/>
      </w:pPr>
      <w:r>
        <w:t>The FARO Arm [18] was used to perform 3D scans of the gauge lengths on the corroded specimens. The procedure consisted of using a probe that sends a laser signal to the surface</w:t>
      </w:r>
    </w:p>
    <w:p w14:paraId="066525FE" w14:textId="77777777" w:rsidR="0000336F" w:rsidRDefault="00000000">
      <w:pPr>
        <w:spacing w:after="240" w:line="263" w:lineRule="auto"/>
        <w:ind w:right="282"/>
        <w:jc w:val="center"/>
      </w:pPr>
      <w:r>
        <w:rPr>
          <w:b/>
          <w:sz w:val="20"/>
        </w:rPr>
        <w:t xml:space="preserve">Table 3.3 </w:t>
      </w:r>
      <w:r>
        <w:rPr>
          <w:sz w:val="20"/>
        </w:rPr>
        <w:t>BBT test matrix</w:t>
      </w:r>
    </w:p>
    <w:p w14:paraId="716F3B57" w14:textId="77777777" w:rsidR="0000336F" w:rsidRDefault="00000000">
      <w:pPr>
        <w:tabs>
          <w:tab w:val="center" w:pos="1652"/>
          <w:tab w:val="center" w:pos="3674"/>
          <w:tab w:val="center" w:pos="5352"/>
          <w:tab w:val="center" w:pos="7349"/>
        </w:tabs>
        <w:spacing w:after="0"/>
        <w:ind w:left="0" w:firstLine="0"/>
        <w:jc w:val="left"/>
      </w:pPr>
      <w:r>
        <w:rPr>
          <w:rFonts w:ascii="Calibri" w:eastAsia="Calibri" w:hAnsi="Calibri" w:cs="Calibri"/>
        </w:rPr>
        <w:tab/>
      </w:r>
      <w:r>
        <w:t>Parent specimen label</w:t>
      </w:r>
      <w:r>
        <w:tab/>
        <w:t>Initial mass (g)</w:t>
      </w:r>
      <w:r>
        <w:tab/>
        <w:t>Target CL (%)</w:t>
      </w:r>
      <w:r>
        <w:tab/>
        <w:t>Subset specimen label</w:t>
      </w:r>
    </w:p>
    <w:p w14:paraId="5344700A" w14:textId="77777777" w:rsidR="0000336F" w:rsidRDefault="00000000">
      <w:pPr>
        <w:spacing w:line="259" w:lineRule="auto"/>
        <w:ind w:left="482" w:firstLine="0"/>
        <w:jc w:val="left"/>
      </w:pPr>
      <w:r>
        <w:rPr>
          <w:rFonts w:ascii="Calibri" w:eastAsia="Calibri" w:hAnsi="Calibri" w:cs="Calibri"/>
          <w:noProof/>
        </w:rPr>
        <mc:AlternateContent>
          <mc:Choice Requires="wpg">
            <w:drawing>
              <wp:inline distT="0" distB="0" distL="0" distR="0" wp14:anchorId="02406004" wp14:editId="7AB03C83">
                <wp:extent cx="5103128" cy="5055"/>
                <wp:effectExtent l="0" t="0" r="0" b="0"/>
                <wp:docPr id="426136" name="Group 426136"/>
                <wp:cNvGraphicFramePr/>
                <a:graphic xmlns:a="http://schemas.openxmlformats.org/drawingml/2006/main">
                  <a:graphicData uri="http://schemas.microsoft.com/office/word/2010/wordprocessingGroup">
                    <wpg:wgp>
                      <wpg:cNvGrpSpPr/>
                      <wpg:grpSpPr>
                        <a:xfrm>
                          <a:off x="0" y="0"/>
                          <a:ext cx="5103128" cy="5055"/>
                          <a:chOff x="0" y="0"/>
                          <a:chExt cx="5103128" cy="5055"/>
                        </a:xfrm>
                      </wpg:grpSpPr>
                      <wps:wsp>
                        <wps:cNvPr id="8342" name="Shape 8342"/>
                        <wps:cNvSpPr/>
                        <wps:spPr>
                          <a:xfrm>
                            <a:off x="0" y="0"/>
                            <a:ext cx="5103128" cy="0"/>
                          </a:xfrm>
                          <a:custGeom>
                            <a:avLst/>
                            <a:gdLst/>
                            <a:ahLst/>
                            <a:cxnLst/>
                            <a:rect l="0" t="0" r="0" b="0"/>
                            <a:pathLst>
                              <a:path w="5103128">
                                <a:moveTo>
                                  <a:pt x="0" y="0"/>
                                </a:moveTo>
                                <a:lnTo>
                                  <a:pt x="510312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6136" style="width:401.821pt;height:0.398pt;mso-position-horizontal-relative:char;mso-position-vertical-relative:line" coordsize="51031,50">
                <v:shape id="Shape 8342" style="position:absolute;width:51031;height:0;left:0;top:0;" coordsize="5103128,0" path="m0,0l5103128,0">
                  <v:stroke weight="0.398pt" endcap="flat" joinstyle="miter" miterlimit="10" on="true" color="#000000"/>
                  <v:fill on="false" color="#000000" opacity="0"/>
                </v:shape>
              </v:group>
            </w:pict>
          </mc:Fallback>
        </mc:AlternateContent>
      </w:r>
    </w:p>
    <w:p w14:paraId="038B1E28" w14:textId="77777777" w:rsidR="0000336F" w:rsidRDefault="00000000">
      <w:pPr>
        <w:spacing w:after="13"/>
        <w:ind w:left="6309" w:right="268"/>
      </w:pPr>
      <w:r>
        <w:t>CL-5-BBT-1</w:t>
      </w:r>
    </w:p>
    <w:p w14:paraId="0B1094F0" w14:textId="77777777" w:rsidR="0000336F" w:rsidRDefault="00000000">
      <w:pPr>
        <w:tabs>
          <w:tab w:val="center" w:pos="1257"/>
          <w:tab w:val="center" w:pos="3674"/>
          <w:tab w:val="center" w:pos="5352"/>
          <w:tab w:val="center" w:pos="6898"/>
        </w:tabs>
        <w:spacing w:after="0"/>
        <w:ind w:left="0" w:firstLine="0"/>
        <w:jc w:val="left"/>
      </w:pPr>
      <w:r>
        <w:rPr>
          <w:rFonts w:ascii="Calibri" w:eastAsia="Calibri" w:hAnsi="Calibri" w:cs="Calibri"/>
        </w:rPr>
        <w:tab/>
      </w:r>
      <w:r>
        <w:t>CL5-BBT-1 3</w:t>
      </w:r>
      <w:r>
        <w:tab/>
        <w:t>1249.6</w:t>
      </w:r>
      <w:r>
        <w:tab/>
        <w:t>5</w:t>
      </w:r>
      <w:r>
        <w:tab/>
        <w:t>CL-5-BBT-2</w:t>
      </w:r>
    </w:p>
    <w:p w14:paraId="162E7BB4" w14:textId="77777777" w:rsidR="0000336F" w:rsidRDefault="00000000">
      <w:pPr>
        <w:spacing w:after="0"/>
        <w:ind w:left="6309" w:right="268"/>
      </w:pPr>
      <w:r>
        <w:t>CL-5-BBT-3</w:t>
      </w:r>
    </w:p>
    <w:p w14:paraId="104C6AEE" w14:textId="77777777" w:rsidR="0000336F" w:rsidRDefault="00000000">
      <w:pPr>
        <w:spacing w:after="13"/>
        <w:ind w:left="6309" w:right="268"/>
      </w:pPr>
      <w:r>
        <w:t>CL-5-BBT-4</w:t>
      </w:r>
    </w:p>
    <w:p w14:paraId="5EAEEB53" w14:textId="77777777" w:rsidR="0000336F" w:rsidRDefault="00000000">
      <w:pPr>
        <w:tabs>
          <w:tab w:val="center" w:pos="1254"/>
          <w:tab w:val="center" w:pos="3674"/>
          <w:tab w:val="center" w:pos="5352"/>
          <w:tab w:val="center" w:pos="6898"/>
        </w:tabs>
        <w:spacing w:after="0"/>
        <w:ind w:left="0" w:firstLine="0"/>
        <w:jc w:val="left"/>
      </w:pPr>
      <w:r>
        <w:rPr>
          <w:rFonts w:ascii="Calibri" w:eastAsia="Calibri" w:hAnsi="Calibri" w:cs="Calibri"/>
        </w:rPr>
        <w:tab/>
      </w:r>
      <w:r>
        <w:t>CL5-BBT-4-6</w:t>
      </w:r>
      <w:r>
        <w:tab/>
        <w:t>1255.3</w:t>
      </w:r>
      <w:r>
        <w:tab/>
        <w:t>5</w:t>
      </w:r>
      <w:r>
        <w:tab/>
        <w:t>CL-5-BBT-5</w:t>
      </w:r>
    </w:p>
    <w:p w14:paraId="7786B833" w14:textId="77777777" w:rsidR="0000336F" w:rsidRDefault="00000000">
      <w:pPr>
        <w:spacing w:after="0"/>
        <w:ind w:left="6309" w:right="268"/>
      </w:pPr>
      <w:r>
        <w:t>CL-5-BBT-6</w:t>
      </w:r>
    </w:p>
    <w:p w14:paraId="06556FB2" w14:textId="77777777" w:rsidR="0000336F" w:rsidRDefault="00000000">
      <w:pPr>
        <w:spacing w:after="13"/>
        <w:ind w:left="6309" w:right="268"/>
      </w:pPr>
      <w:r>
        <w:t>CL-10-BBT-1</w:t>
      </w:r>
    </w:p>
    <w:p w14:paraId="16AABA30" w14:textId="77777777" w:rsidR="0000336F" w:rsidRDefault="00000000">
      <w:pPr>
        <w:tabs>
          <w:tab w:val="center" w:pos="1312"/>
          <w:tab w:val="center" w:pos="3674"/>
          <w:tab w:val="center" w:pos="5352"/>
          <w:tab w:val="center" w:pos="6952"/>
        </w:tabs>
        <w:spacing w:after="0"/>
        <w:ind w:left="0" w:firstLine="0"/>
        <w:jc w:val="left"/>
      </w:pPr>
      <w:r>
        <w:rPr>
          <w:rFonts w:ascii="Calibri" w:eastAsia="Calibri" w:hAnsi="Calibri" w:cs="Calibri"/>
        </w:rPr>
        <w:tab/>
      </w:r>
      <w:r>
        <w:t>CL10-BBT-1 3</w:t>
      </w:r>
      <w:r>
        <w:tab/>
        <w:t>1248.7</w:t>
      </w:r>
      <w:r>
        <w:tab/>
        <w:t>10</w:t>
      </w:r>
      <w:r>
        <w:tab/>
        <w:t>CL-10-BBT-2</w:t>
      </w:r>
    </w:p>
    <w:p w14:paraId="2EB57198" w14:textId="77777777" w:rsidR="0000336F" w:rsidRDefault="00000000">
      <w:pPr>
        <w:spacing w:after="0"/>
        <w:ind w:left="6309" w:right="268"/>
      </w:pPr>
      <w:r>
        <w:t>CL-10-BBT-3</w:t>
      </w:r>
    </w:p>
    <w:p w14:paraId="01D3A9DE" w14:textId="77777777" w:rsidR="0000336F" w:rsidRDefault="00000000">
      <w:pPr>
        <w:spacing w:after="13"/>
        <w:ind w:left="6309" w:right="268"/>
      </w:pPr>
      <w:r>
        <w:t>CL-10-BBT-4</w:t>
      </w:r>
    </w:p>
    <w:p w14:paraId="30284E5D" w14:textId="77777777" w:rsidR="0000336F" w:rsidRDefault="00000000">
      <w:pPr>
        <w:tabs>
          <w:tab w:val="center" w:pos="1309"/>
          <w:tab w:val="center" w:pos="3674"/>
          <w:tab w:val="center" w:pos="5352"/>
          <w:tab w:val="center" w:pos="6952"/>
        </w:tabs>
        <w:spacing w:after="0"/>
        <w:ind w:left="0" w:firstLine="0"/>
        <w:jc w:val="left"/>
      </w:pPr>
      <w:r>
        <w:rPr>
          <w:rFonts w:ascii="Calibri" w:eastAsia="Calibri" w:hAnsi="Calibri" w:cs="Calibri"/>
        </w:rPr>
        <w:tab/>
      </w:r>
      <w:r>
        <w:t>CL10-BBT-4-6</w:t>
      </w:r>
      <w:r>
        <w:tab/>
        <w:t>1258.7</w:t>
      </w:r>
      <w:r>
        <w:tab/>
        <w:t>10</w:t>
      </w:r>
      <w:r>
        <w:tab/>
        <w:t>CL-10-BBT-5</w:t>
      </w:r>
    </w:p>
    <w:p w14:paraId="15531FC8" w14:textId="77777777" w:rsidR="0000336F" w:rsidRDefault="00000000">
      <w:pPr>
        <w:spacing w:after="0"/>
        <w:ind w:left="6309" w:right="268"/>
      </w:pPr>
      <w:r>
        <w:t>CL-10-BBT-6</w:t>
      </w:r>
    </w:p>
    <w:p w14:paraId="30F6E58B" w14:textId="77777777" w:rsidR="0000336F" w:rsidRDefault="00000000">
      <w:pPr>
        <w:spacing w:after="13"/>
        <w:ind w:left="6309" w:right="268"/>
      </w:pPr>
      <w:r>
        <w:t>CL-15-BBT-1</w:t>
      </w:r>
    </w:p>
    <w:p w14:paraId="0AD0CD95" w14:textId="77777777" w:rsidR="0000336F" w:rsidRDefault="00000000">
      <w:pPr>
        <w:tabs>
          <w:tab w:val="center" w:pos="1312"/>
          <w:tab w:val="center" w:pos="3674"/>
          <w:tab w:val="center" w:pos="5352"/>
          <w:tab w:val="center" w:pos="6952"/>
        </w:tabs>
        <w:spacing w:after="0"/>
        <w:ind w:left="0" w:firstLine="0"/>
        <w:jc w:val="left"/>
      </w:pPr>
      <w:r>
        <w:rPr>
          <w:rFonts w:ascii="Calibri" w:eastAsia="Calibri" w:hAnsi="Calibri" w:cs="Calibri"/>
        </w:rPr>
        <w:tab/>
      </w:r>
      <w:r>
        <w:t>CL15-BBT-1 3</w:t>
      </w:r>
      <w:r>
        <w:tab/>
        <w:t>1217.9</w:t>
      </w:r>
      <w:r>
        <w:tab/>
        <w:t>15</w:t>
      </w:r>
      <w:r>
        <w:tab/>
        <w:t>CL-15-BBT-2</w:t>
      </w:r>
    </w:p>
    <w:p w14:paraId="076B7691" w14:textId="77777777" w:rsidR="0000336F" w:rsidRDefault="00000000">
      <w:pPr>
        <w:spacing w:after="0"/>
        <w:ind w:left="6309" w:right="268"/>
      </w:pPr>
      <w:r>
        <w:t>CL-15-BBT-3</w:t>
      </w:r>
    </w:p>
    <w:p w14:paraId="40B05D4F" w14:textId="77777777" w:rsidR="0000336F" w:rsidRDefault="00000000">
      <w:pPr>
        <w:spacing w:after="13"/>
        <w:ind w:left="6309" w:right="268"/>
      </w:pPr>
      <w:r>
        <w:t>CL-15-BBT-4</w:t>
      </w:r>
    </w:p>
    <w:p w14:paraId="48F88839" w14:textId="77777777" w:rsidR="0000336F" w:rsidRDefault="00000000">
      <w:pPr>
        <w:tabs>
          <w:tab w:val="center" w:pos="1309"/>
          <w:tab w:val="center" w:pos="3674"/>
          <w:tab w:val="center" w:pos="5352"/>
          <w:tab w:val="center" w:pos="6952"/>
        </w:tabs>
        <w:spacing w:after="0"/>
        <w:ind w:left="0" w:firstLine="0"/>
        <w:jc w:val="left"/>
      </w:pPr>
      <w:r>
        <w:rPr>
          <w:rFonts w:ascii="Calibri" w:eastAsia="Calibri" w:hAnsi="Calibri" w:cs="Calibri"/>
        </w:rPr>
        <w:tab/>
      </w:r>
      <w:r>
        <w:t>CL15-BBT-4-6</w:t>
      </w:r>
      <w:r>
        <w:tab/>
        <w:t>1265.5</w:t>
      </w:r>
      <w:r>
        <w:tab/>
        <w:t>15</w:t>
      </w:r>
      <w:r>
        <w:tab/>
        <w:t>CL-15-BBT-5</w:t>
      </w:r>
    </w:p>
    <w:p w14:paraId="018EDB76" w14:textId="77777777" w:rsidR="0000336F" w:rsidRDefault="00000000">
      <w:pPr>
        <w:spacing w:after="0"/>
        <w:ind w:left="6309" w:right="268"/>
      </w:pPr>
      <w:r>
        <w:t>CL-15-BBT-6</w:t>
      </w:r>
    </w:p>
    <w:p w14:paraId="6085EECB" w14:textId="77777777" w:rsidR="0000336F" w:rsidRDefault="00000000">
      <w:pPr>
        <w:spacing w:after="13"/>
        <w:ind w:left="6309" w:right="268"/>
      </w:pPr>
      <w:r>
        <w:t>CL-20-BBT-1</w:t>
      </w:r>
    </w:p>
    <w:p w14:paraId="0D26D30B" w14:textId="77777777" w:rsidR="0000336F" w:rsidRDefault="00000000">
      <w:pPr>
        <w:tabs>
          <w:tab w:val="center" w:pos="1312"/>
          <w:tab w:val="center" w:pos="3674"/>
          <w:tab w:val="center" w:pos="5352"/>
          <w:tab w:val="center" w:pos="6952"/>
        </w:tabs>
        <w:spacing w:after="0"/>
        <w:ind w:left="0" w:firstLine="0"/>
        <w:jc w:val="left"/>
      </w:pPr>
      <w:r>
        <w:rPr>
          <w:rFonts w:ascii="Calibri" w:eastAsia="Calibri" w:hAnsi="Calibri" w:cs="Calibri"/>
        </w:rPr>
        <w:tab/>
      </w:r>
      <w:r>
        <w:t>CL20-BBT-1 3</w:t>
      </w:r>
      <w:r>
        <w:tab/>
        <w:t>1245.1</w:t>
      </w:r>
      <w:r>
        <w:tab/>
        <w:t>20</w:t>
      </w:r>
      <w:r>
        <w:tab/>
        <w:t>CL-20-BBT-2</w:t>
      </w:r>
    </w:p>
    <w:p w14:paraId="257AFE27" w14:textId="77777777" w:rsidR="0000336F" w:rsidRDefault="00000000">
      <w:pPr>
        <w:spacing w:after="0"/>
        <w:ind w:left="6309" w:right="268"/>
      </w:pPr>
      <w:r>
        <w:t>CL-20-BBT-3</w:t>
      </w:r>
    </w:p>
    <w:p w14:paraId="7A74D7A2" w14:textId="77777777" w:rsidR="0000336F" w:rsidRDefault="00000000">
      <w:pPr>
        <w:spacing w:after="13"/>
        <w:ind w:left="6309" w:right="268"/>
      </w:pPr>
      <w:r>
        <w:t>CL-20-BBT-4</w:t>
      </w:r>
    </w:p>
    <w:p w14:paraId="6F816E44" w14:textId="77777777" w:rsidR="0000336F" w:rsidRDefault="00000000">
      <w:pPr>
        <w:tabs>
          <w:tab w:val="center" w:pos="1309"/>
          <w:tab w:val="center" w:pos="3674"/>
          <w:tab w:val="center" w:pos="5352"/>
          <w:tab w:val="center" w:pos="6952"/>
        </w:tabs>
        <w:spacing w:after="0"/>
        <w:ind w:left="0" w:firstLine="0"/>
        <w:jc w:val="left"/>
      </w:pPr>
      <w:r>
        <w:rPr>
          <w:rFonts w:ascii="Calibri" w:eastAsia="Calibri" w:hAnsi="Calibri" w:cs="Calibri"/>
        </w:rPr>
        <w:tab/>
      </w:r>
      <w:r>
        <w:t>CL20-BBT-4-6</w:t>
      </w:r>
      <w:r>
        <w:tab/>
        <w:t>1272.3</w:t>
      </w:r>
      <w:r>
        <w:tab/>
        <w:t>20</w:t>
      </w:r>
      <w:r>
        <w:tab/>
        <w:t>CL-20-BBT-5</w:t>
      </w:r>
    </w:p>
    <w:p w14:paraId="53700FD4" w14:textId="77777777" w:rsidR="0000336F" w:rsidRDefault="00000000">
      <w:pPr>
        <w:ind w:left="6309" w:right="268"/>
      </w:pPr>
      <w:r>
        <w:t>CL-20-BBT-6</w:t>
      </w:r>
    </w:p>
    <w:p w14:paraId="0D1C0BDD" w14:textId="77777777" w:rsidR="0000336F" w:rsidRDefault="00000000">
      <w:pPr>
        <w:spacing w:after="485"/>
        <w:ind w:left="-5" w:right="268"/>
      </w:pPr>
      <w:r>
        <w:t>of the specimens. The reflections from this laser were captured by the probe and the data was acquired in a computer for later post-processing. The probe used in this research had an accuracy of 0.018 mm. The system can be seen in Fig. 3.12.This probe is located at the the Center for Additive Manufacturing and Logistics (CAMAL) at NC State.</w:t>
      </w:r>
    </w:p>
    <w:p w14:paraId="07FFDA95" w14:textId="77777777" w:rsidR="0000336F" w:rsidRDefault="00000000">
      <w:pPr>
        <w:spacing w:after="129" w:line="259" w:lineRule="auto"/>
        <w:ind w:left="0" w:right="235" w:firstLine="0"/>
        <w:jc w:val="center"/>
      </w:pPr>
      <w:r>
        <w:rPr>
          <w:rFonts w:ascii="Calibri" w:eastAsia="Calibri" w:hAnsi="Calibri" w:cs="Calibri"/>
          <w:noProof/>
        </w:rPr>
        <mc:AlternateContent>
          <mc:Choice Requires="wpg">
            <w:drawing>
              <wp:inline distT="0" distB="0" distL="0" distR="0" wp14:anchorId="560E5D3C" wp14:editId="001BAA15">
                <wp:extent cx="1143486" cy="2627007"/>
                <wp:effectExtent l="0" t="0" r="0" b="0"/>
                <wp:docPr id="427963" name="Group 427963"/>
                <wp:cNvGraphicFramePr/>
                <a:graphic xmlns:a="http://schemas.openxmlformats.org/drawingml/2006/main">
                  <a:graphicData uri="http://schemas.microsoft.com/office/word/2010/wordprocessingGroup">
                    <wpg:wgp>
                      <wpg:cNvGrpSpPr/>
                      <wpg:grpSpPr>
                        <a:xfrm>
                          <a:off x="0" y="0"/>
                          <a:ext cx="1143486" cy="2627007"/>
                          <a:chOff x="0" y="0"/>
                          <a:chExt cx="1143486" cy="2627007"/>
                        </a:xfrm>
                      </wpg:grpSpPr>
                      <pic:pic xmlns:pic="http://schemas.openxmlformats.org/drawingml/2006/picture">
                        <pic:nvPicPr>
                          <pic:cNvPr id="465780" name="Picture 465780"/>
                          <pic:cNvPicPr/>
                        </pic:nvPicPr>
                        <pic:blipFill>
                          <a:blip r:embed="rId126"/>
                          <a:stretch>
                            <a:fillRect/>
                          </a:stretch>
                        </pic:blipFill>
                        <pic:spPr>
                          <a:xfrm>
                            <a:off x="-3977" y="-2623"/>
                            <a:ext cx="1146048" cy="652272"/>
                          </a:xfrm>
                          <a:prstGeom prst="rect">
                            <a:avLst/>
                          </a:prstGeom>
                        </pic:spPr>
                      </pic:pic>
                      <pic:pic xmlns:pic="http://schemas.openxmlformats.org/drawingml/2006/picture">
                        <pic:nvPicPr>
                          <pic:cNvPr id="8394" name="Picture 8394"/>
                          <pic:cNvPicPr/>
                        </pic:nvPicPr>
                        <pic:blipFill>
                          <a:blip r:embed="rId127"/>
                          <a:stretch>
                            <a:fillRect/>
                          </a:stretch>
                        </pic:blipFill>
                        <pic:spPr>
                          <a:xfrm>
                            <a:off x="0" y="649241"/>
                            <a:ext cx="1143486" cy="659500"/>
                          </a:xfrm>
                          <a:prstGeom prst="rect">
                            <a:avLst/>
                          </a:prstGeom>
                        </pic:spPr>
                      </pic:pic>
                      <pic:pic xmlns:pic="http://schemas.openxmlformats.org/drawingml/2006/picture">
                        <pic:nvPicPr>
                          <pic:cNvPr id="8396" name="Picture 8396"/>
                          <pic:cNvPicPr/>
                        </pic:nvPicPr>
                        <pic:blipFill>
                          <a:blip r:embed="rId128"/>
                          <a:stretch>
                            <a:fillRect/>
                          </a:stretch>
                        </pic:blipFill>
                        <pic:spPr>
                          <a:xfrm>
                            <a:off x="0" y="1308741"/>
                            <a:ext cx="1143486" cy="659499"/>
                          </a:xfrm>
                          <a:prstGeom prst="rect">
                            <a:avLst/>
                          </a:prstGeom>
                        </pic:spPr>
                      </pic:pic>
                      <pic:pic xmlns:pic="http://schemas.openxmlformats.org/drawingml/2006/picture">
                        <pic:nvPicPr>
                          <pic:cNvPr id="8398" name="Picture 8398"/>
                          <pic:cNvPicPr/>
                        </pic:nvPicPr>
                        <pic:blipFill>
                          <a:blip r:embed="rId129"/>
                          <a:stretch>
                            <a:fillRect/>
                          </a:stretch>
                        </pic:blipFill>
                        <pic:spPr>
                          <a:xfrm>
                            <a:off x="0" y="1968240"/>
                            <a:ext cx="1143486" cy="658767"/>
                          </a:xfrm>
                          <a:prstGeom prst="rect">
                            <a:avLst/>
                          </a:prstGeom>
                        </pic:spPr>
                      </pic:pic>
                    </wpg:wgp>
                  </a:graphicData>
                </a:graphic>
              </wp:inline>
            </w:drawing>
          </mc:Choice>
          <mc:Fallback xmlns:a="http://schemas.openxmlformats.org/drawingml/2006/main">
            <w:pict>
              <v:group id="Group 427963" style="width:90.0383pt;height:206.851pt;mso-position-horizontal-relative:char;mso-position-vertical-relative:line" coordsize="11434,26270">
                <v:shape id="Picture 465780" style="position:absolute;width:11460;height:6522;left:-39;top:-26;" filled="f">
                  <v:imagedata r:id="rId130"/>
                </v:shape>
                <v:shape id="Picture 8394" style="position:absolute;width:11434;height:6595;left:0;top:6492;" filled="f">
                  <v:imagedata r:id="rId131"/>
                </v:shape>
                <v:shape id="Picture 8396" style="position:absolute;width:11434;height:6594;left:0;top:13087;" filled="f">
                  <v:imagedata r:id="rId132"/>
                </v:shape>
                <v:shape id="Picture 8398" style="position:absolute;width:11434;height:6587;left:0;top:19682;" filled="f">
                  <v:imagedata r:id="rId133"/>
                </v:shape>
              </v:group>
            </w:pict>
          </mc:Fallback>
        </mc:AlternateContent>
      </w:r>
      <w:r>
        <w:rPr>
          <w:rFonts w:ascii="Calibri" w:eastAsia="Calibri" w:hAnsi="Calibri" w:cs="Calibri"/>
          <w:sz w:val="21"/>
        </w:rPr>
        <w:t xml:space="preserve"> </w:t>
      </w:r>
    </w:p>
    <w:p w14:paraId="7D712991" w14:textId="77777777" w:rsidR="0000336F" w:rsidRDefault="00000000">
      <w:pPr>
        <w:spacing w:after="662" w:line="263" w:lineRule="auto"/>
        <w:ind w:right="283"/>
        <w:jc w:val="center"/>
      </w:pPr>
      <w:r>
        <w:rPr>
          <w:b/>
          <w:sz w:val="20"/>
        </w:rPr>
        <w:t xml:space="preserve">Figure 3.12 </w:t>
      </w:r>
      <w:r>
        <w:rPr>
          <w:sz w:val="20"/>
        </w:rPr>
        <w:t>3D scan probe</w:t>
      </w:r>
    </w:p>
    <w:p w14:paraId="79549CA7" w14:textId="77777777" w:rsidR="0000336F" w:rsidRDefault="00000000">
      <w:pPr>
        <w:spacing w:after="507"/>
        <w:ind w:left="-15" w:right="268" w:firstLine="339"/>
      </w:pPr>
      <w:r>
        <w:t>The main use of this tool was to obtain an accurate reading of the diameter of the rebar, which provides an accurate reading of the tension and BBT tests results. The reader is referred to Chapter 4 to see the results obtained using this methodology. The data collected in this study can be used in future research to study the effect of imperfections using finite element analysis methods.</w:t>
      </w:r>
    </w:p>
    <w:p w14:paraId="3E0AB1F9" w14:textId="77777777" w:rsidR="0000336F" w:rsidRDefault="00000000">
      <w:pPr>
        <w:pStyle w:val="Heading2"/>
        <w:tabs>
          <w:tab w:val="center" w:pos="2008"/>
        </w:tabs>
        <w:ind w:left="-15" w:firstLine="0"/>
      </w:pPr>
      <w:r>
        <w:t>3.5</w:t>
      </w:r>
      <w:r>
        <w:tab/>
        <w:t>SEM observations</w:t>
      </w:r>
    </w:p>
    <w:p w14:paraId="3B5A6850" w14:textId="77777777" w:rsidR="0000336F" w:rsidRDefault="00000000">
      <w:pPr>
        <w:ind w:left="-5" w:right="268"/>
      </w:pPr>
      <w:r>
        <w:t>A total of six fracture surfaces were obtained from the BBT tests. Three fracture surfaces were from ductile failure, and the remaining three fracture surfaces were obtained from brittle failures. The collected fracture surfaces were observed under the Scanning Electron Microscope (SEM). In this study a Variable Pressure SEM (VPSEM) was used, since it is more suited to studying metals. The microscope used in this study can be observed in Fig. 3.13 which is located at the Analytical Instrumentation Facility (AIF) at NC State.</w:t>
      </w:r>
    </w:p>
    <w:p w14:paraId="16608A26" w14:textId="77777777" w:rsidR="0000336F" w:rsidRDefault="00000000">
      <w:pPr>
        <w:spacing w:after="86" w:line="265" w:lineRule="auto"/>
        <w:ind w:right="268"/>
        <w:jc w:val="right"/>
      </w:pPr>
      <w:r>
        <w:t>The SEM was used with two main objectives. These objectives were: (1) determine if there</w:t>
      </w:r>
    </w:p>
    <w:p w14:paraId="10A0996B" w14:textId="77777777" w:rsidR="0000336F" w:rsidRDefault="00000000">
      <w:pPr>
        <w:spacing w:after="111" w:line="259" w:lineRule="auto"/>
        <w:ind w:left="0" w:right="1473" w:firstLine="0"/>
        <w:jc w:val="right"/>
      </w:pPr>
      <w:r>
        <w:rPr>
          <w:noProof/>
        </w:rPr>
        <w:drawing>
          <wp:inline distT="0" distB="0" distL="0" distR="0" wp14:anchorId="40588E98" wp14:editId="20632215">
            <wp:extent cx="4137103" cy="3102645"/>
            <wp:effectExtent l="0" t="0" r="0" b="0"/>
            <wp:docPr id="8427" name="Picture 8427"/>
            <wp:cNvGraphicFramePr/>
            <a:graphic xmlns:a="http://schemas.openxmlformats.org/drawingml/2006/main">
              <a:graphicData uri="http://schemas.openxmlformats.org/drawingml/2006/picture">
                <pic:pic xmlns:pic="http://schemas.openxmlformats.org/drawingml/2006/picture">
                  <pic:nvPicPr>
                    <pic:cNvPr id="8427" name="Picture 8427"/>
                    <pic:cNvPicPr/>
                  </pic:nvPicPr>
                  <pic:blipFill>
                    <a:blip r:embed="rId134"/>
                    <a:stretch>
                      <a:fillRect/>
                    </a:stretch>
                  </pic:blipFill>
                  <pic:spPr>
                    <a:xfrm>
                      <a:off x="0" y="0"/>
                      <a:ext cx="4137103" cy="3102645"/>
                    </a:xfrm>
                    <a:prstGeom prst="rect">
                      <a:avLst/>
                    </a:prstGeom>
                  </pic:spPr>
                </pic:pic>
              </a:graphicData>
            </a:graphic>
          </wp:inline>
        </w:drawing>
      </w:r>
      <w:r>
        <w:rPr>
          <w:rFonts w:ascii="Calibri" w:eastAsia="Calibri" w:hAnsi="Calibri" w:cs="Calibri"/>
          <w:sz w:val="21"/>
        </w:rPr>
        <w:t xml:space="preserve"> </w:t>
      </w:r>
    </w:p>
    <w:p w14:paraId="7C2A4787" w14:textId="77777777" w:rsidR="0000336F" w:rsidRDefault="00000000">
      <w:pPr>
        <w:spacing w:after="607" w:line="263" w:lineRule="auto"/>
        <w:ind w:right="282"/>
        <w:jc w:val="center"/>
      </w:pPr>
      <w:r>
        <w:rPr>
          <w:b/>
          <w:sz w:val="20"/>
        </w:rPr>
        <w:t xml:space="preserve">Figure 3.13 </w:t>
      </w:r>
      <w:r>
        <w:rPr>
          <w:sz w:val="20"/>
        </w:rPr>
        <w:t>VPSEM used in observations at AIF</w:t>
      </w:r>
    </w:p>
    <w:p w14:paraId="7D0705F1" w14:textId="77777777" w:rsidR="0000336F" w:rsidRDefault="00000000">
      <w:pPr>
        <w:spacing w:after="381"/>
        <w:ind w:left="-5" w:right="268"/>
      </w:pPr>
      <w:r>
        <w:t>is any change in the microstructural composition of the fracture surface, and (2) use the Energy Dispersive Spectroscopy (EDS) of the VPSEM to determine the presence of chlorides or oxides in the fracture surface.</w:t>
      </w:r>
    </w:p>
    <w:p w14:paraId="117BF127" w14:textId="77777777" w:rsidR="0000336F" w:rsidRDefault="00000000">
      <w:pPr>
        <w:pStyle w:val="Heading3"/>
        <w:tabs>
          <w:tab w:val="center" w:pos="1619"/>
        </w:tabs>
        <w:ind w:left="-15" w:right="0" w:firstLine="0"/>
      </w:pPr>
      <w:r>
        <w:t>3.5.1</w:t>
      </w:r>
      <w:r>
        <w:tab/>
        <w:t>SEM imaging</w:t>
      </w:r>
    </w:p>
    <w:p w14:paraId="5ADF2FB8" w14:textId="77777777" w:rsidR="0000336F" w:rsidRDefault="00000000">
      <w:pPr>
        <w:spacing w:after="381"/>
        <w:ind w:left="-5" w:right="268"/>
      </w:pPr>
      <w:r>
        <w:t>As explained previously SEM imaging provided this study with valuable information regarding the type of fracture that was observed at the microstructural level and determine any change in the micro structure of the fractured surface.</w:t>
      </w:r>
    </w:p>
    <w:p w14:paraId="3F369BC8" w14:textId="77777777" w:rsidR="0000336F" w:rsidRDefault="00000000">
      <w:pPr>
        <w:pStyle w:val="Heading3"/>
        <w:tabs>
          <w:tab w:val="center" w:pos="2239"/>
        </w:tabs>
        <w:ind w:left="-15" w:right="0" w:firstLine="0"/>
      </w:pPr>
      <w:r>
        <w:t>3.5.2</w:t>
      </w:r>
      <w:r>
        <w:tab/>
        <w:t>EDS Spectrum Analysis</w:t>
      </w:r>
    </w:p>
    <w:p w14:paraId="2D031DC0" w14:textId="77777777" w:rsidR="0000336F" w:rsidRDefault="00000000">
      <w:pPr>
        <w:ind w:left="-5" w:right="268"/>
      </w:pPr>
      <w:r>
        <w:t>EDS consists of the use of back scatter electrons (BE) to estimate the elements present in a given SEM observation and relies on the interaction of a source of X-ray excitation and the sample. This technology uses the principle that each element has a unique atomic structure allowing a unique set of peaks on its electromagnetic emission spectrum. From this analysis, a spectrum of the elements found for each observed sample was obtained.</w:t>
      </w:r>
    </w:p>
    <w:p w14:paraId="6B991D46" w14:textId="77777777" w:rsidR="0000336F" w:rsidRDefault="00000000">
      <w:pPr>
        <w:pStyle w:val="Heading2"/>
        <w:tabs>
          <w:tab w:val="center" w:pos="3385"/>
        </w:tabs>
        <w:ind w:left="-15" w:firstLine="0"/>
      </w:pPr>
      <w:r>
        <w:t>3.6</w:t>
      </w:r>
      <w:r>
        <w:tab/>
        <w:t>Turned Down Corroded Rebars Tests</w:t>
      </w:r>
    </w:p>
    <w:p w14:paraId="6C04EE0E" w14:textId="77777777" w:rsidR="0000336F" w:rsidRDefault="00000000">
      <w:pPr>
        <w:spacing w:after="477"/>
        <w:ind w:left="-5" w:right="268"/>
      </w:pPr>
      <w:r>
        <w:t>The bars that did not reach their intended corrosion level were repurposed and rebars prepared for a CL=20% to be turned down. The objective of turning down the corroded rebars, was to verify that the virgin material of the specimens does not change, but rather the results observed in the tension and BBT tests of corroded rebars correspond to a geometrical effect of the imperfections caused by corrosion on the surface of the specimens. To prove this, a set of three tension tests and six BBT tests were performed.</w:t>
      </w:r>
    </w:p>
    <w:p w14:paraId="142D7105" w14:textId="77777777" w:rsidR="0000336F" w:rsidRDefault="00000000">
      <w:pPr>
        <w:spacing w:after="81" w:line="259" w:lineRule="auto"/>
        <w:ind w:left="0" w:right="458" w:firstLine="0"/>
        <w:jc w:val="right"/>
      </w:pPr>
      <w:r>
        <w:rPr>
          <w:noProof/>
        </w:rPr>
        <w:drawing>
          <wp:inline distT="0" distB="0" distL="0" distR="0" wp14:anchorId="161F3EB9" wp14:editId="47B5F06F">
            <wp:extent cx="5431537" cy="771144"/>
            <wp:effectExtent l="0" t="0" r="0" b="0"/>
            <wp:docPr id="465781" name="Picture 465781"/>
            <wp:cNvGraphicFramePr/>
            <a:graphic xmlns:a="http://schemas.openxmlformats.org/drawingml/2006/main">
              <a:graphicData uri="http://schemas.openxmlformats.org/drawingml/2006/picture">
                <pic:pic xmlns:pic="http://schemas.openxmlformats.org/drawingml/2006/picture">
                  <pic:nvPicPr>
                    <pic:cNvPr id="465781" name="Picture 465781"/>
                    <pic:cNvPicPr/>
                  </pic:nvPicPr>
                  <pic:blipFill>
                    <a:blip r:embed="rId135"/>
                    <a:stretch>
                      <a:fillRect/>
                    </a:stretch>
                  </pic:blipFill>
                  <pic:spPr>
                    <a:xfrm>
                      <a:off x="0" y="0"/>
                      <a:ext cx="5431537" cy="771144"/>
                    </a:xfrm>
                    <a:prstGeom prst="rect">
                      <a:avLst/>
                    </a:prstGeom>
                  </pic:spPr>
                </pic:pic>
              </a:graphicData>
            </a:graphic>
          </wp:inline>
        </w:drawing>
      </w:r>
      <w:r>
        <w:rPr>
          <w:rFonts w:ascii="Calibri" w:eastAsia="Calibri" w:hAnsi="Calibri" w:cs="Calibri"/>
        </w:rPr>
        <w:t xml:space="preserve"> </w:t>
      </w:r>
    </w:p>
    <w:p w14:paraId="2E558FE1" w14:textId="77777777" w:rsidR="0000336F" w:rsidRDefault="00000000">
      <w:pPr>
        <w:spacing w:after="1019" w:line="263" w:lineRule="auto"/>
        <w:ind w:right="282"/>
        <w:jc w:val="center"/>
      </w:pPr>
      <w:r>
        <w:rPr>
          <w:b/>
          <w:sz w:val="20"/>
        </w:rPr>
        <w:t xml:space="preserve">Figure 3.14 </w:t>
      </w:r>
      <w:r>
        <w:rPr>
          <w:sz w:val="20"/>
        </w:rPr>
        <w:t>Turned down sample from CL=20% corroded rebar</w:t>
      </w:r>
    </w:p>
    <w:p w14:paraId="237D7405" w14:textId="77777777" w:rsidR="0000336F" w:rsidRDefault="00000000">
      <w:pPr>
        <w:pStyle w:val="Heading3"/>
        <w:tabs>
          <w:tab w:val="center" w:pos="1524"/>
        </w:tabs>
        <w:ind w:left="-15" w:right="0" w:firstLine="0"/>
      </w:pPr>
      <w:r>
        <w:t>3.6.1</w:t>
      </w:r>
      <w:r>
        <w:tab/>
        <w:t>Test Matrix</w:t>
      </w:r>
    </w:p>
    <w:p w14:paraId="1ED8B005" w14:textId="77777777" w:rsidR="0000336F" w:rsidRDefault="00000000">
      <w:pPr>
        <w:spacing w:after="453" w:line="331" w:lineRule="auto"/>
        <w:ind w:left="-5" w:right="268"/>
      </w:pPr>
      <w:r>
        <w:t xml:space="preserve">The test matrix shown in 3.4 summarizes the specimens used for these tests. Note that specimen CL10-TD-T-1 </w:t>
      </w:r>
      <w:r>
        <w:rPr>
          <w:rFonts w:ascii="Calibri" w:eastAsia="Calibri" w:hAnsi="Calibri" w:cs="Calibri"/>
          <w:noProof/>
        </w:rPr>
        <mc:AlternateContent>
          <mc:Choice Requires="wpg">
            <w:drawing>
              <wp:inline distT="0" distB="0" distL="0" distR="0" wp14:anchorId="29D5B921" wp14:editId="072BE28F">
                <wp:extent cx="41567" cy="5055"/>
                <wp:effectExtent l="0" t="0" r="0" b="0"/>
                <wp:docPr id="428617" name="Group 428617"/>
                <wp:cNvGraphicFramePr/>
                <a:graphic xmlns:a="http://schemas.openxmlformats.org/drawingml/2006/main">
                  <a:graphicData uri="http://schemas.microsoft.com/office/word/2010/wordprocessingGroup">
                    <wpg:wgp>
                      <wpg:cNvGrpSpPr/>
                      <wpg:grpSpPr>
                        <a:xfrm>
                          <a:off x="0" y="0"/>
                          <a:ext cx="41567" cy="5055"/>
                          <a:chOff x="0" y="0"/>
                          <a:chExt cx="41567" cy="5055"/>
                        </a:xfrm>
                      </wpg:grpSpPr>
                      <wps:wsp>
                        <wps:cNvPr id="8465" name="Shape 8465"/>
                        <wps:cNvSpPr/>
                        <wps:spPr>
                          <a:xfrm>
                            <a:off x="0"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8617" style="width:3.27299pt;height:0.398pt;mso-position-horizontal-relative:char;mso-position-vertical-relative:line" coordsize="415,50">
                <v:shape id="Shape 8465" style="position:absolute;width:415;height:0;left:0;top:0;" coordsize="41567,0" path="m0,0l41567,0">
                  <v:stroke weight="0.398pt" endcap="flat" joinstyle="miter" miterlimit="10" on="true" color="#000000"/>
                  <v:fill on="false" color="#000000" opacity="0"/>
                </v:shape>
              </v:group>
            </w:pict>
          </mc:Fallback>
        </mc:AlternateContent>
      </w:r>
      <w:r>
        <w:t>3* was originally specimen CL15-T-1 3.</w:t>
      </w:r>
    </w:p>
    <w:p w14:paraId="79E57F3D" w14:textId="77777777" w:rsidR="0000336F" w:rsidRDefault="00000000">
      <w:pPr>
        <w:spacing w:after="14" w:line="263" w:lineRule="auto"/>
        <w:ind w:right="283"/>
        <w:jc w:val="center"/>
      </w:pPr>
      <w:r>
        <w:rPr>
          <w:b/>
          <w:sz w:val="20"/>
        </w:rPr>
        <w:t xml:space="preserve">Table 3.4 </w:t>
      </w:r>
      <w:r>
        <w:rPr>
          <w:sz w:val="20"/>
        </w:rPr>
        <w:t>Test matrix for turned down specimens</w:t>
      </w:r>
    </w:p>
    <w:tbl>
      <w:tblPr>
        <w:tblStyle w:val="TableGrid"/>
        <w:tblW w:w="7738" w:type="dxa"/>
        <w:tblInd w:w="631" w:type="dxa"/>
        <w:tblCellMar>
          <w:top w:w="0" w:type="dxa"/>
          <w:left w:w="0" w:type="dxa"/>
          <w:bottom w:w="0" w:type="dxa"/>
          <w:right w:w="0" w:type="dxa"/>
        </w:tblCellMar>
        <w:tblLook w:val="04A0" w:firstRow="1" w:lastRow="0" w:firstColumn="1" w:lastColumn="0" w:noHBand="0" w:noVBand="1"/>
      </w:tblPr>
      <w:tblGrid>
        <w:gridCol w:w="1016"/>
        <w:gridCol w:w="5277"/>
        <w:gridCol w:w="896"/>
        <w:gridCol w:w="756"/>
      </w:tblGrid>
      <w:tr w:rsidR="0000336F" w14:paraId="2D06CBC1" w14:textId="77777777">
        <w:trPr>
          <w:trHeight w:val="258"/>
        </w:trPr>
        <w:tc>
          <w:tcPr>
            <w:tcW w:w="2461" w:type="dxa"/>
            <w:tcBorders>
              <w:top w:val="nil"/>
              <w:left w:val="nil"/>
              <w:bottom w:val="nil"/>
              <w:right w:val="nil"/>
            </w:tcBorders>
          </w:tcPr>
          <w:p w14:paraId="744F35AD" w14:textId="77777777" w:rsidR="0000336F" w:rsidRDefault="00000000">
            <w:pPr>
              <w:spacing w:after="0" w:line="259" w:lineRule="auto"/>
              <w:ind w:left="120" w:firstLine="0"/>
              <w:jc w:val="left"/>
            </w:pPr>
            <w:r>
              <w:t>Parent specimen label</w:t>
            </w:r>
          </w:p>
        </w:tc>
        <w:tc>
          <w:tcPr>
            <w:tcW w:w="1655" w:type="dxa"/>
            <w:tcBorders>
              <w:top w:val="nil"/>
              <w:left w:val="nil"/>
              <w:bottom w:val="nil"/>
              <w:right w:val="nil"/>
            </w:tcBorders>
          </w:tcPr>
          <w:p w14:paraId="1DCB2B0E" w14:textId="77777777" w:rsidR="0000336F" w:rsidRDefault="00000000">
            <w:pPr>
              <w:spacing w:after="0" w:line="259" w:lineRule="auto"/>
              <w:ind w:left="0" w:firstLine="0"/>
              <w:jc w:val="left"/>
            </w:pPr>
            <w:r>
              <w:t>Target CL (%)</w:t>
            </w:r>
          </w:p>
          <w:p w14:paraId="163F7FA5" w14:textId="77777777" w:rsidR="0000336F" w:rsidRDefault="00000000">
            <w:pPr>
              <w:spacing w:after="0" w:line="259" w:lineRule="auto"/>
              <w:ind w:left="-2461" w:right="-3623" w:firstLine="0"/>
              <w:jc w:val="left"/>
            </w:pPr>
            <w:r>
              <w:rPr>
                <w:rFonts w:ascii="Calibri" w:eastAsia="Calibri" w:hAnsi="Calibri" w:cs="Calibri"/>
                <w:noProof/>
              </w:rPr>
              <mc:AlternateContent>
                <mc:Choice Requires="wpg">
                  <w:drawing>
                    <wp:inline distT="0" distB="0" distL="0" distR="0" wp14:anchorId="399F4AF0" wp14:editId="2F0A9B80">
                      <wp:extent cx="4913782" cy="5055"/>
                      <wp:effectExtent l="0" t="0" r="0" b="0"/>
                      <wp:docPr id="429310" name="Group 429310"/>
                      <wp:cNvGraphicFramePr/>
                      <a:graphic xmlns:a="http://schemas.openxmlformats.org/drawingml/2006/main">
                        <a:graphicData uri="http://schemas.microsoft.com/office/word/2010/wordprocessingGroup">
                          <wpg:wgp>
                            <wpg:cNvGrpSpPr/>
                            <wpg:grpSpPr>
                              <a:xfrm>
                                <a:off x="0" y="0"/>
                                <a:ext cx="4913782" cy="5055"/>
                                <a:chOff x="0" y="0"/>
                                <a:chExt cx="4913782" cy="5055"/>
                              </a:xfrm>
                            </wpg:grpSpPr>
                            <wps:wsp>
                              <wps:cNvPr id="8472" name="Shape 8472"/>
                              <wps:cNvSpPr/>
                              <wps:spPr>
                                <a:xfrm>
                                  <a:off x="0" y="0"/>
                                  <a:ext cx="4913782" cy="0"/>
                                </a:xfrm>
                                <a:custGeom>
                                  <a:avLst/>
                                  <a:gdLst/>
                                  <a:ahLst/>
                                  <a:cxnLst/>
                                  <a:rect l="0" t="0" r="0" b="0"/>
                                  <a:pathLst>
                                    <a:path w="4913782">
                                      <a:moveTo>
                                        <a:pt x="0" y="0"/>
                                      </a:moveTo>
                                      <a:lnTo>
                                        <a:pt x="491378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9310" style="width:386.912pt;height:0.398pt;mso-position-horizontal-relative:char;mso-position-vertical-relative:line" coordsize="49137,50">
                      <v:shape id="Shape 8472" style="position:absolute;width:49137;height:0;left:0;top:0;" coordsize="4913782,0" path="m0,0l4913782,0">
                        <v:stroke weight="0.398pt" endcap="flat" joinstyle="miter" miterlimit="10" on="true" color="#000000"/>
                        <v:fill on="false" color="#000000" opacity="0"/>
                      </v:shape>
                    </v:group>
                  </w:pict>
                </mc:Fallback>
              </mc:AlternateContent>
            </w:r>
          </w:p>
        </w:tc>
        <w:tc>
          <w:tcPr>
            <w:tcW w:w="2338" w:type="dxa"/>
            <w:tcBorders>
              <w:top w:val="nil"/>
              <w:left w:val="nil"/>
              <w:bottom w:val="nil"/>
              <w:right w:val="nil"/>
            </w:tcBorders>
          </w:tcPr>
          <w:p w14:paraId="1D10A254" w14:textId="77777777" w:rsidR="0000336F" w:rsidRDefault="00000000">
            <w:pPr>
              <w:spacing w:after="0" w:line="259" w:lineRule="auto"/>
              <w:ind w:left="0" w:firstLine="0"/>
              <w:jc w:val="left"/>
            </w:pPr>
            <w:r>
              <w:t>Subset specimen label</w:t>
            </w:r>
          </w:p>
        </w:tc>
        <w:tc>
          <w:tcPr>
            <w:tcW w:w="1284" w:type="dxa"/>
            <w:tcBorders>
              <w:top w:val="nil"/>
              <w:left w:val="nil"/>
              <w:bottom w:val="nil"/>
              <w:right w:val="nil"/>
            </w:tcBorders>
          </w:tcPr>
          <w:p w14:paraId="22302BA3" w14:textId="77777777" w:rsidR="0000336F" w:rsidRDefault="00000000">
            <w:pPr>
              <w:spacing w:after="0" w:line="259" w:lineRule="auto"/>
              <w:ind w:left="0" w:firstLine="0"/>
              <w:jc w:val="left"/>
            </w:pPr>
            <w:r>
              <w:t>Type of test</w:t>
            </w:r>
          </w:p>
        </w:tc>
      </w:tr>
      <w:tr w:rsidR="0000336F" w14:paraId="178F457D" w14:textId="77777777">
        <w:trPr>
          <w:trHeight w:val="524"/>
        </w:trPr>
        <w:tc>
          <w:tcPr>
            <w:tcW w:w="2461" w:type="dxa"/>
            <w:tcBorders>
              <w:top w:val="nil"/>
              <w:left w:val="nil"/>
              <w:bottom w:val="nil"/>
              <w:right w:val="nil"/>
            </w:tcBorders>
            <w:vAlign w:val="bottom"/>
          </w:tcPr>
          <w:p w14:paraId="78C38626" w14:textId="77777777" w:rsidR="0000336F" w:rsidRDefault="00000000">
            <w:pPr>
              <w:spacing w:after="0" w:line="259" w:lineRule="auto"/>
              <w:ind w:left="120" w:firstLine="0"/>
              <w:jc w:val="left"/>
            </w:pPr>
            <w:r>
              <w:t>CL10-TD-T-1 3*</w:t>
            </w:r>
          </w:p>
        </w:tc>
        <w:tc>
          <w:tcPr>
            <w:tcW w:w="1655" w:type="dxa"/>
            <w:tcBorders>
              <w:top w:val="nil"/>
              <w:left w:val="nil"/>
              <w:bottom w:val="nil"/>
              <w:right w:val="nil"/>
            </w:tcBorders>
            <w:vAlign w:val="bottom"/>
          </w:tcPr>
          <w:p w14:paraId="7FFE543D" w14:textId="77777777" w:rsidR="0000336F" w:rsidRDefault="00000000">
            <w:pPr>
              <w:spacing w:after="0" w:line="259" w:lineRule="auto"/>
              <w:ind w:left="544" w:firstLine="0"/>
              <w:jc w:val="left"/>
            </w:pPr>
            <w:r>
              <w:t>10*</w:t>
            </w:r>
          </w:p>
        </w:tc>
        <w:tc>
          <w:tcPr>
            <w:tcW w:w="2338" w:type="dxa"/>
            <w:tcBorders>
              <w:top w:val="nil"/>
              <w:left w:val="nil"/>
              <w:bottom w:val="nil"/>
              <w:right w:val="nil"/>
            </w:tcBorders>
          </w:tcPr>
          <w:p w14:paraId="5AF2B2DA" w14:textId="77777777" w:rsidR="0000336F" w:rsidRDefault="00000000">
            <w:pPr>
              <w:spacing w:after="0" w:line="259" w:lineRule="auto"/>
              <w:ind w:left="0" w:firstLine="0"/>
              <w:jc w:val="left"/>
            </w:pPr>
            <w:r>
              <w:t>CL10-TD-T-1</w:t>
            </w:r>
          </w:p>
          <w:p w14:paraId="2BC4376E" w14:textId="77777777" w:rsidR="0000336F" w:rsidRDefault="00000000">
            <w:pPr>
              <w:spacing w:after="0" w:line="259" w:lineRule="auto"/>
              <w:ind w:left="0" w:firstLine="0"/>
              <w:jc w:val="left"/>
            </w:pPr>
            <w:r>
              <w:t>CL10-TD-T-2</w:t>
            </w:r>
          </w:p>
        </w:tc>
        <w:tc>
          <w:tcPr>
            <w:tcW w:w="1284" w:type="dxa"/>
            <w:tcBorders>
              <w:top w:val="nil"/>
              <w:left w:val="nil"/>
              <w:bottom w:val="nil"/>
              <w:right w:val="nil"/>
            </w:tcBorders>
          </w:tcPr>
          <w:p w14:paraId="218F2F76" w14:textId="77777777" w:rsidR="0000336F" w:rsidRDefault="00000000">
            <w:pPr>
              <w:spacing w:after="0" w:line="259" w:lineRule="auto"/>
              <w:ind w:left="0" w:firstLine="0"/>
              <w:jc w:val="left"/>
            </w:pPr>
            <w:r>
              <w:t>Tension</w:t>
            </w:r>
          </w:p>
          <w:p w14:paraId="0D1C73B3" w14:textId="77777777" w:rsidR="0000336F" w:rsidRDefault="00000000">
            <w:pPr>
              <w:spacing w:after="0" w:line="259" w:lineRule="auto"/>
              <w:ind w:left="0" w:firstLine="0"/>
              <w:jc w:val="left"/>
            </w:pPr>
            <w:r>
              <w:t>Tension</w:t>
            </w:r>
          </w:p>
        </w:tc>
      </w:tr>
      <w:tr w:rsidR="0000336F" w14:paraId="726E4E38" w14:textId="77777777">
        <w:trPr>
          <w:trHeight w:val="271"/>
        </w:trPr>
        <w:tc>
          <w:tcPr>
            <w:tcW w:w="2461" w:type="dxa"/>
            <w:tcBorders>
              <w:top w:val="nil"/>
              <w:left w:val="nil"/>
              <w:bottom w:val="nil"/>
              <w:right w:val="nil"/>
            </w:tcBorders>
          </w:tcPr>
          <w:p w14:paraId="6E698D5F" w14:textId="77777777" w:rsidR="0000336F" w:rsidRDefault="0000336F">
            <w:pPr>
              <w:spacing w:after="160" w:line="259" w:lineRule="auto"/>
              <w:ind w:left="0" w:firstLine="0"/>
              <w:jc w:val="left"/>
            </w:pPr>
          </w:p>
        </w:tc>
        <w:tc>
          <w:tcPr>
            <w:tcW w:w="1655" w:type="dxa"/>
            <w:tcBorders>
              <w:top w:val="nil"/>
              <w:left w:val="nil"/>
              <w:bottom w:val="nil"/>
              <w:right w:val="nil"/>
            </w:tcBorders>
          </w:tcPr>
          <w:p w14:paraId="626161DB" w14:textId="77777777" w:rsidR="0000336F" w:rsidRDefault="0000336F">
            <w:pPr>
              <w:spacing w:after="160" w:line="259" w:lineRule="auto"/>
              <w:ind w:left="0" w:firstLine="0"/>
              <w:jc w:val="left"/>
            </w:pPr>
          </w:p>
        </w:tc>
        <w:tc>
          <w:tcPr>
            <w:tcW w:w="2338" w:type="dxa"/>
            <w:tcBorders>
              <w:top w:val="nil"/>
              <w:left w:val="nil"/>
              <w:bottom w:val="nil"/>
              <w:right w:val="nil"/>
            </w:tcBorders>
          </w:tcPr>
          <w:p w14:paraId="4CF40193" w14:textId="77777777" w:rsidR="0000336F" w:rsidRDefault="00000000">
            <w:pPr>
              <w:spacing w:after="0" w:line="259" w:lineRule="auto"/>
              <w:ind w:left="0" w:firstLine="0"/>
              <w:jc w:val="left"/>
            </w:pPr>
            <w:r>
              <w:t>CL10-TD-T-3</w:t>
            </w:r>
          </w:p>
        </w:tc>
        <w:tc>
          <w:tcPr>
            <w:tcW w:w="1284" w:type="dxa"/>
            <w:tcBorders>
              <w:top w:val="nil"/>
              <w:left w:val="nil"/>
              <w:bottom w:val="nil"/>
              <w:right w:val="nil"/>
            </w:tcBorders>
          </w:tcPr>
          <w:p w14:paraId="47ED3746" w14:textId="77777777" w:rsidR="0000336F" w:rsidRDefault="00000000">
            <w:pPr>
              <w:spacing w:after="0" w:line="259" w:lineRule="auto"/>
              <w:ind w:left="0" w:firstLine="0"/>
              <w:jc w:val="left"/>
            </w:pPr>
            <w:r>
              <w:t>Tension</w:t>
            </w:r>
          </w:p>
        </w:tc>
      </w:tr>
      <w:tr w:rsidR="0000336F" w14:paraId="2291BE4C" w14:textId="77777777">
        <w:trPr>
          <w:trHeight w:val="542"/>
        </w:trPr>
        <w:tc>
          <w:tcPr>
            <w:tcW w:w="2461" w:type="dxa"/>
            <w:tcBorders>
              <w:top w:val="nil"/>
              <w:left w:val="nil"/>
              <w:bottom w:val="nil"/>
              <w:right w:val="nil"/>
            </w:tcBorders>
            <w:vAlign w:val="bottom"/>
          </w:tcPr>
          <w:p w14:paraId="0CBBB9BA" w14:textId="77777777" w:rsidR="0000336F" w:rsidRDefault="00000000">
            <w:pPr>
              <w:spacing w:after="0" w:line="259" w:lineRule="auto"/>
              <w:ind w:left="120" w:firstLine="0"/>
              <w:jc w:val="left"/>
            </w:pPr>
            <w:r>
              <w:t xml:space="preserve">CL20-TD-BBT-1 </w:t>
            </w:r>
            <w:r>
              <w:rPr>
                <w:rFonts w:ascii="Calibri" w:eastAsia="Calibri" w:hAnsi="Calibri" w:cs="Calibri"/>
                <w:noProof/>
              </w:rPr>
              <mc:AlternateContent>
                <mc:Choice Requires="wpg">
                  <w:drawing>
                    <wp:inline distT="0" distB="0" distL="0" distR="0" wp14:anchorId="44FC4DD3" wp14:editId="1E4266B4">
                      <wp:extent cx="41567" cy="5055"/>
                      <wp:effectExtent l="0" t="0" r="0" b="0"/>
                      <wp:docPr id="429478" name="Group 429478"/>
                      <wp:cNvGraphicFramePr/>
                      <a:graphic xmlns:a="http://schemas.openxmlformats.org/drawingml/2006/main">
                        <a:graphicData uri="http://schemas.microsoft.com/office/word/2010/wordprocessingGroup">
                          <wpg:wgp>
                            <wpg:cNvGrpSpPr/>
                            <wpg:grpSpPr>
                              <a:xfrm>
                                <a:off x="0" y="0"/>
                                <a:ext cx="41567" cy="5055"/>
                                <a:chOff x="0" y="0"/>
                                <a:chExt cx="41567" cy="5055"/>
                              </a:xfrm>
                            </wpg:grpSpPr>
                            <wps:wsp>
                              <wps:cNvPr id="8480" name="Shape 8480"/>
                              <wps:cNvSpPr/>
                              <wps:spPr>
                                <a:xfrm>
                                  <a:off x="0"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9478" style="width:3.27299pt;height:0.398pt;mso-position-horizontal-relative:char;mso-position-vertical-relative:line" coordsize="415,50">
                      <v:shape id="Shape 8480" style="position:absolute;width:415;height:0;left:0;top:0;" coordsize="41567,0" path="m0,0l41567,0">
                        <v:stroke weight="0.398pt" endcap="flat" joinstyle="miter" miterlimit="10" on="true" color="#000000"/>
                        <v:fill on="false" color="#000000" opacity="0"/>
                      </v:shape>
                    </v:group>
                  </w:pict>
                </mc:Fallback>
              </mc:AlternateContent>
            </w:r>
            <w:r>
              <w:t>3</w:t>
            </w:r>
          </w:p>
        </w:tc>
        <w:tc>
          <w:tcPr>
            <w:tcW w:w="1655" w:type="dxa"/>
            <w:tcBorders>
              <w:top w:val="nil"/>
              <w:left w:val="nil"/>
              <w:bottom w:val="nil"/>
              <w:right w:val="nil"/>
            </w:tcBorders>
            <w:vAlign w:val="bottom"/>
          </w:tcPr>
          <w:p w14:paraId="18D0BFF5" w14:textId="77777777" w:rsidR="0000336F" w:rsidRDefault="00000000">
            <w:pPr>
              <w:spacing w:after="0" w:line="259" w:lineRule="auto"/>
              <w:ind w:left="599" w:firstLine="0"/>
              <w:jc w:val="left"/>
            </w:pPr>
            <w:r>
              <w:t>20</w:t>
            </w:r>
          </w:p>
        </w:tc>
        <w:tc>
          <w:tcPr>
            <w:tcW w:w="2338" w:type="dxa"/>
            <w:tcBorders>
              <w:top w:val="nil"/>
              <w:left w:val="nil"/>
              <w:bottom w:val="nil"/>
              <w:right w:val="nil"/>
            </w:tcBorders>
          </w:tcPr>
          <w:p w14:paraId="1B60D400" w14:textId="77777777" w:rsidR="0000336F" w:rsidRDefault="00000000">
            <w:pPr>
              <w:spacing w:after="0" w:line="259" w:lineRule="auto"/>
              <w:ind w:left="0" w:firstLine="0"/>
              <w:jc w:val="left"/>
            </w:pPr>
            <w:r>
              <w:t>CL20-TD-BBT-1</w:t>
            </w:r>
          </w:p>
          <w:p w14:paraId="6CB1CE1A" w14:textId="77777777" w:rsidR="0000336F" w:rsidRDefault="00000000">
            <w:pPr>
              <w:spacing w:after="0" w:line="259" w:lineRule="auto"/>
              <w:ind w:left="0" w:firstLine="0"/>
              <w:jc w:val="left"/>
            </w:pPr>
            <w:r>
              <w:t>CL20-TD-BBT-2</w:t>
            </w:r>
          </w:p>
        </w:tc>
        <w:tc>
          <w:tcPr>
            <w:tcW w:w="1284" w:type="dxa"/>
            <w:tcBorders>
              <w:top w:val="nil"/>
              <w:left w:val="nil"/>
              <w:bottom w:val="nil"/>
              <w:right w:val="nil"/>
            </w:tcBorders>
          </w:tcPr>
          <w:p w14:paraId="7C3CADEF" w14:textId="77777777" w:rsidR="0000336F" w:rsidRDefault="00000000">
            <w:pPr>
              <w:spacing w:after="0" w:line="259" w:lineRule="auto"/>
              <w:ind w:left="0" w:firstLine="0"/>
              <w:jc w:val="left"/>
            </w:pPr>
            <w:r>
              <w:t>BBT</w:t>
            </w:r>
          </w:p>
          <w:p w14:paraId="3EE998A5" w14:textId="77777777" w:rsidR="0000336F" w:rsidRDefault="00000000">
            <w:pPr>
              <w:spacing w:after="0" w:line="259" w:lineRule="auto"/>
              <w:ind w:left="0" w:firstLine="0"/>
              <w:jc w:val="left"/>
            </w:pPr>
            <w:r>
              <w:t>BBT</w:t>
            </w:r>
          </w:p>
        </w:tc>
      </w:tr>
      <w:tr w:rsidR="0000336F" w14:paraId="52057213" w14:textId="77777777">
        <w:trPr>
          <w:trHeight w:val="271"/>
        </w:trPr>
        <w:tc>
          <w:tcPr>
            <w:tcW w:w="2461" w:type="dxa"/>
            <w:tcBorders>
              <w:top w:val="nil"/>
              <w:left w:val="nil"/>
              <w:bottom w:val="nil"/>
              <w:right w:val="nil"/>
            </w:tcBorders>
          </w:tcPr>
          <w:p w14:paraId="4C3E209B" w14:textId="77777777" w:rsidR="0000336F" w:rsidRDefault="0000336F">
            <w:pPr>
              <w:spacing w:after="160" w:line="259" w:lineRule="auto"/>
              <w:ind w:left="0" w:firstLine="0"/>
              <w:jc w:val="left"/>
            </w:pPr>
          </w:p>
        </w:tc>
        <w:tc>
          <w:tcPr>
            <w:tcW w:w="1655" w:type="dxa"/>
            <w:tcBorders>
              <w:top w:val="nil"/>
              <w:left w:val="nil"/>
              <w:bottom w:val="nil"/>
              <w:right w:val="nil"/>
            </w:tcBorders>
          </w:tcPr>
          <w:p w14:paraId="0675C097" w14:textId="77777777" w:rsidR="0000336F" w:rsidRDefault="0000336F">
            <w:pPr>
              <w:spacing w:after="160" w:line="259" w:lineRule="auto"/>
              <w:ind w:left="0" w:firstLine="0"/>
              <w:jc w:val="left"/>
            </w:pPr>
          </w:p>
        </w:tc>
        <w:tc>
          <w:tcPr>
            <w:tcW w:w="2338" w:type="dxa"/>
            <w:tcBorders>
              <w:top w:val="nil"/>
              <w:left w:val="nil"/>
              <w:bottom w:val="nil"/>
              <w:right w:val="nil"/>
            </w:tcBorders>
          </w:tcPr>
          <w:p w14:paraId="6E6A1202" w14:textId="77777777" w:rsidR="0000336F" w:rsidRDefault="00000000">
            <w:pPr>
              <w:spacing w:after="0" w:line="259" w:lineRule="auto"/>
              <w:ind w:left="0" w:firstLine="0"/>
              <w:jc w:val="left"/>
            </w:pPr>
            <w:r>
              <w:t>CL20-TD-BBT-3</w:t>
            </w:r>
          </w:p>
        </w:tc>
        <w:tc>
          <w:tcPr>
            <w:tcW w:w="1284" w:type="dxa"/>
            <w:tcBorders>
              <w:top w:val="nil"/>
              <w:left w:val="nil"/>
              <w:bottom w:val="nil"/>
              <w:right w:val="nil"/>
            </w:tcBorders>
          </w:tcPr>
          <w:p w14:paraId="7641B68F" w14:textId="77777777" w:rsidR="0000336F" w:rsidRDefault="00000000">
            <w:pPr>
              <w:spacing w:after="0" w:line="259" w:lineRule="auto"/>
              <w:ind w:left="0" w:firstLine="0"/>
              <w:jc w:val="left"/>
            </w:pPr>
            <w:r>
              <w:t>BBT</w:t>
            </w:r>
          </w:p>
        </w:tc>
      </w:tr>
      <w:tr w:rsidR="0000336F" w14:paraId="0EEA6486" w14:textId="77777777">
        <w:trPr>
          <w:trHeight w:val="542"/>
        </w:trPr>
        <w:tc>
          <w:tcPr>
            <w:tcW w:w="2461" w:type="dxa"/>
            <w:tcBorders>
              <w:top w:val="nil"/>
              <w:left w:val="nil"/>
              <w:bottom w:val="nil"/>
              <w:right w:val="nil"/>
            </w:tcBorders>
            <w:vAlign w:val="bottom"/>
          </w:tcPr>
          <w:p w14:paraId="35F632EC" w14:textId="77777777" w:rsidR="0000336F" w:rsidRDefault="00000000">
            <w:pPr>
              <w:spacing w:after="0" w:line="259" w:lineRule="auto"/>
              <w:ind w:left="120" w:firstLine="0"/>
              <w:jc w:val="left"/>
            </w:pPr>
            <w:r>
              <w:t>CL20-TD-BBT-4-6</w:t>
            </w:r>
          </w:p>
        </w:tc>
        <w:tc>
          <w:tcPr>
            <w:tcW w:w="1655" w:type="dxa"/>
            <w:tcBorders>
              <w:top w:val="nil"/>
              <w:left w:val="nil"/>
              <w:bottom w:val="nil"/>
              <w:right w:val="nil"/>
            </w:tcBorders>
            <w:vAlign w:val="bottom"/>
          </w:tcPr>
          <w:p w14:paraId="410C506A" w14:textId="77777777" w:rsidR="0000336F" w:rsidRDefault="00000000">
            <w:pPr>
              <w:spacing w:after="0" w:line="259" w:lineRule="auto"/>
              <w:ind w:left="599" w:firstLine="0"/>
              <w:jc w:val="left"/>
            </w:pPr>
            <w:r>
              <w:t>20</w:t>
            </w:r>
          </w:p>
        </w:tc>
        <w:tc>
          <w:tcPr>
            <w:tcW w:w="2338" w:type="dxa"/>
            <w:tcBorders>
              <w:top w:val="nil"/>
              <w:left w:val="nil"/>
              <w:bottom w:val="nil"/>
              <w:right w:val="nil"/>
            </w:tcBorders>
          </w:tcPr>
          <w:p w14:paraId="1075D3B1" w14:textId="77777777" w:rsidR="0000336F" w:rsidRDefault="00000000">
            <w:pPr>
              <w:spacing w:after="0" w:line="259" w:lineRule="auto"/>
              <w:ind w:left="0" w:firstLine="0"/>
              <w:jc w:val="left"/>
            </w:pPr>
            <w:r>
              <w:t>CL20-TD-BBT-4</w:t>
            </w:r>
          </w:p>
          <w:p w14:paraId="1346F755" w14:textId="77777777" w:rsidR="0000336F" w:rsidRDefault="00000000">
            <w:pPr>
              <w:spacing w:after="0" w:line="259" w:lineRule="auto"/>
              <w:ind w:left="0" w:firstLine="0"/>
              <w:jc w:val="left"/>
            </w:pPr>
            <w:r>
              <w:t>CL20-TD-BBT-5</w:t>
            </w:r>
          </w:p>
        </w:tc>
        <w:tc>
          <w:tcPr>
            <w:tcW w:w="1284" w:type="dxa"/>
            <w:tcBorders>
              <w:top w:val="nil"/>
              <w:left w:val="nil"/>
              <w:bottom w:val="nil"/>
              <w:right w:val="nil"/>
            </w:tcBorders>
          </w:tcPr>
          <w:p w14:paraId="248B3D0A" w14:textId="77777777" w:rsidR="0000336F" w:rsidRDefault="00000000">
            <w:pPr>
              <w:spacing w:after="0" w:line="259" w:lineRule="auto"/>
              <w:ind w:left="0" w:firstLine="0"/>
              <w:jc w:val="left"/>
            </w:pPr>
            <w:r>
              <w:t>BBT</w:t>
            </w:r>
          </w:p>
          <w:p w14:paraId="0CB17537" w14:textId="77777777" w:rsidR="0000336F" w:rsidRDefault="00000000">
            <w:pPr>
              <w:spacing w:after="0" w:line="259" w:lineRule="auto"/>
              <w:ind w:left="0" w:firstLine="0"/>
              <w:jc w:val="left"/>
            </w:pPr>
            <w:r>
              <w:t>BBT</w:t>
            </w:r>
          </w:p>
        </w:tc>
      </w:tr>
      <w:tr w:rsidR="0000336F" w14:paraId="3EAF3AB9" w14:textId="77777777">
        <w:trPr>
          <w:trHeight w:val="232"/>
        </w:trPr>
        <w:tc>
          <w:tcPr>
            <w:tcW w:w="2461" w:type="dxa"/>
            <w:tcBorders>
              <w:top w:val="nil"/>
              <w:left w:val="nil"/>
              <w:bottom w:val="nil"/>
              <w:right w:val="nil"/>
            </w:tcBorders>
          </w:tcPr>
          <w:p w14:paraId="511F1C3B" w14:textId="77777777" w:rsidR="0000336F" w:rsidRDefault="0000336F">
            <w:pPr>
              <w:spacing w:after="160" w:line="259" w:lineRule="auto"/>
              <w:ind w:left="0" w:firstLine="0"/>
              <w:jc w:val="left"/>
            </w:pPr>
          </w:p>
        </w:tc>
        <w:tc>
          <w:tcPr>
            <w:tcW w:w="1655" w:type="dxa"/>
            <w:tcBorders>
              <w:top w:val="nil"/>
              <w:left w:val="nil"/>
              <w:bottom w:val="nil"/>
              <w:right w:val="nil"/>
            </w:tcBorders>
          </w:tcPr>
          <w:p w14:paraId="318ADC13" w14:textId="77777777" w:rsidR="0000336F" w:rsidRDefault="0000336F">
            <w:pPr>
              <w:spacing w:after="160" w:line="259" w:lineRule="auto"/>
              <w:ind w:left="0" w:firstLine="0"/>
              <w:jc w:val="left"/>
            </w:pPr>
          </w:p>
        </w:tc>
        <w:tc>
          <w:tcPr>
            <w:tcW w:w="2338" w:type="dxa"/>
            <w:tcBorders>
              <w:top w:val="nil"/>
              <w:left w:val="nil"/>
              <w:bottom w:val="nil"/>
              <w:right w:val="nil"/>
            </w:tcBorders>
          </w:tcPr>
          <w:p w14:paraId="37299A2C" w14:textId="77777777" w:rsidR="0000336F" w:rsidRDefault="00000000">
            <w:pPr>
              <w:spacing w:after="0" w:line="259" w:lineRule="auto"/>
              <w:ind w:left="0" w:firstLine="0"/>
              <w:jc w:val="left"/>
            </w:pPr>
            <w:r>
              <w:t>CL20-TD-BBT-6</w:t>
            </w:r>
          </w:p>
        </w:tc>
        <w:tc>
          <w:tcPr>
            <w:tcW w:w="1284" w:type="dxa"/>
            <w:tcBorders>
              <w:top w:val="nil"/>
              <w:left w:val="nil"/>
              <w:bottom w:val="nil"/>
              <w:right w:val="nil"/>
            </w:tcBorders>
          </w:tcPr>
          <w:p w14:paraId="520C5895" w14:textId="77777777" w:rsidR="0000336F" w:rsidRDefault="00000000">
            <w:pPr>
              <w:spacing w:after="0" w:line="259" w:lineRule="auto"/>
              <w:ind w:left="0" w:firstLine="0"/>
              <w:jc w:val="left"/>
            </w:pPr>
            <w:r>
              <w:t>BBT</w:t>
            </w:r>
          </w:p>
        </w:tc>
      </w:tr>
    </w:tbl>
    <w:p w14:paraId="636CA8F1" w14:textId="77777777" w:rsidR="0000336F" w:rsidRDefault="00000000">
      <w:pPr>
        <w:pStyle w:val="Heading3"/>
        <w:tabs>
          <w:tab w:val="center" w:pos="1964"/>
        </w:tabs>
        <w:ind w:left="-15" w:right="0" w:firstLine="0"/>
      </w:pPr>
      <w:r>
        <w:t>3.6.2</w:t>
      </w:r>
      <w:r>
        <w:tab/>
        <w:t>Testing Parameters</w:t>
      </w:r>
    </w:p>
    <w:p w14:paraId="5A9A084E" w14:textId="77777777" w:rsidR="0000336F" w:rsidRDefault="00000000">
      <w:pPr>
        <w:ind w:left="-5" w:right="268"/>
      </w:pPr>
      <w:r>
        <w:t>The testing parameters corresponded to the tension and BBT tests performed on the corroded rebars: (1) Yield Strength, (2) Ultimate Strength, (3) Uniform Elongation, and (4) Critical Bending Strain.</w:t>
      </w:r>
      <w:r>
        <w:br w:type="page"/>
      </w:r>
    </w:p>
    <w:p w14:paraId="623D819C" w14:textId="77777777" w:rsidR="0000336F" w:rsidRDefault="00000000">
      <w:pPr>
        <w:spacing w:after="597" w:line="259" w:lineRule="auto"/>
        <w:ind w:left="-3"/>
        <w:jc w:val="left"/>
      </w:pPr>
      <w:r>
        <w:rPr>
          <w:b/>
          <w:sz w:val="41"/>
        </w:rPr>
        <w:t>Chapter 4</w:t>
      </w:r>
    </w:p>
    <w:p w14:paraId="6CA21F60" w14:textId="77777777" w:rsidR="0000336F" w:rsidRDefault="00000000">
      <w:pPr>
        <w:pStyle w:val="Heading1"/>
        <w:ind w:left="-3"/>
      </w:pPr>
      <w:r>
        <w:t>Experimental Results from Corroded Rebar Specimens</w:t>
      </w:r>
    </w:p>
    <w:p w14:paraId="229AA0AF" w14:textId="77777777" w:rsidR="0000336F" w:rsidRDefault="00000000">
      <w:pPr>
        <w:ind w:left="-5" w:right="268"/>
      </w:pPr>
      <w:r>
        <w:t>This chapter presents the findings of the experimental program described in Chapter 4. The two types of tests are addressed independently. The chapter opens with a presentation of the corrosion levels obtained for the reinforcing steel specimens using two different approaches: 1) using the mass loss method and 2) using the geometric reduction of the effective diameter of the reinforcing steel via 3D scanning.</w:t>
      </w:r>
    </w:p>
    <w:p w14:paraId="21132853" w14:textId="77777777" w:rsidR="0000336F" w:rsidRDefault="00000000">
      <w:pPr>
        <w:ind w:left="-15" w:right="268" w:firstLine="339"/>
      </w:pPr>
      <w:r>
        <w:t>The chapter presents the tensile test results obtained from reinforcing steel at corrosion levels ranging from 0% - 20%. The corrosion levels are studied following the relationships between the yield strength, ultimate strength, and uniform axial elongation. The results from the tension tests are coherent with previous research, where it has been noted that as the corrosion level increases, the effective mechanical properties of the material change.</w:t>
      </w:r>
    </w:p>
    <w:p w14:paraId="76FECE51" w14:textId="77777777" w:rsidR="0000336F" w:rsidRDefault="00000000">
      <w:pPr>
        <w:ind w:left="-15" w:right="268" w:firstLine="339"/>
      </w:pPr>
      <w:r>
        <w:t>Similarly, for the buckled bar tension (BBT) tests, the results for corrosion levels ranging from 0% - 20% are presented. To the author’s knowledge, this test is the first type of its kind performed on corroded reinforcing steel. The results show a decrease in the maximum bending strain as the corrosion level increases. These results will explain the observed reduction in displacement capacity of corroded reinforced concrete members.</w:t>
      </w:r>
    </w:p>
    <w:p w14:paraId="283DF549" w14:textId="77777777" w:rsidR="0000336F" w:rsidRDefault="00000000">
      <w:pPr>
        <w:ind w:left="-15" w:right="268" w:firstLine="339"/>
      </w:pPr>
      <w:r>
        <w:t>In addition to tension tests and BBT tests, it was interesting to determine if there were any changes at the microstructural level and if a concentrated chloride attack induced the failure. Therefore, observations and data obtained from a scanning electron microscope (SEM) will be shown.</w:t>
      </w:r>
    </w:p>
    <w:p w14:paraId="6BF7AEBC" w14:textId="77777777" w:rsidR="0000336F" w:rsidRDefault="00000000">
      <w:pPr>
        <w:ind w:left="-15" w:right="268" w:firstLine="339"/>
      </w:pPr>
      <w:r>
        <w:t>Finally, results from the tension and BBT tests on corroded rebar with removed surface imperfections are shown. The results show that the virgin material properties remained unchanged, and the results observed on corroded rebars are due to the geometrical imperfections induced by the corrosion.</w:t>
      </w:r>
    </w:p>
    <w:p w14:paraId="17F74B80" w14:textId="77777777" w:rsidR="0000336F" w:rsidRDefault="00000000">
      <w:pPr>
        <w:spacing w:after="253" w:line="263" w:lineRule="auto"/>
        <w:ind w:right="282"/>
        <w:jc w:val="center"/>
      </w:pPr>
      <w:r>
        <w:rPr>
          <w:b/>
          <w:sz w:val="20"/>
        </w:rPr>
        <w:t xml:space="preserve">Table 4.1 </w:t>
      </w:r>
      <w:r>
        <w:rPr>
          <w:sz w:val="20"/>
        </w:rPr>
        <w:t>Corroded Level measured from mass loss in gauge length</w:t>
      </w:r>
    </w:p>
    <w:tbl>
      <w:tblPr>
        <w:tblStyle w:val="TableGrid"/>
        <w:tblW w:w="7426" w:type="dxa"/>
        <w:tblInd w:w="787" w:type="dxa"/>
        <w:tblCellMar>
          <w:top w:w="0" w:type="dxa"/>
          <w:left w:w="0" w:type="dxa"/>
          <w:bottom w:w="0" w:type="dxa"/>
          <w:right w:w="0" w:type="dxa"/>
        </w:tblCellMar>
        <w:tblLook w:val="04A0" w:firstRow="1" w:lastRow="0" w:firstColumn="1" w:lastColumn="0" w:noHBand="0" w:noVBand="1"/>
      </w:tblPr>
      <w:tblGrid>
        <w:gridCol w:w="1031"/>
        <w:gridCol w:w="1083"/>
        <w:gridCol w:w="3944"/>
        <w:gridCol w:w="908"/>
        <w:gridCol w:w="614"/>
      </w:tblGrid>
      <w:tr w:rsidR="0000336F" w14:paraId="64D46283" w14:textId="77777777">
        <w:trPr>
          <w:trHeight w:val="258"/>
        </w:trPr>
        <w:tc>
          <w:tcPr>
            <w:tcW w:w="1780" w:type="dxa"/>
            <w:tcBorders>
              <w:top w:val="nil"/>
              <w:left w:val="nil"/>
              <w:bottom w:val="nil"/>
              <w:right w:val="nil"/>
            </w:tcBorders>
          </w:tcPr>
          <w:p w14:paraId="051821E1" w14:textId="77777777" w:rsidR="0000336F" w:rsidRDefault="00000000">
            <w:pPr>
              <w:spacing w:after="0" w:line="259" w:lineRule="auto"/>
              <w:ind w:left="120" w:firstLine="0"/>
              <w:jc w:val="left"/>
            </w:pPr>
            <w:r>
              <w:t>Specimen ID</w:t>
            </w:r>
          </w:p>
        </w:tc>
        <w:tc>
          <w:tcPr>
            <w:tcW w:w="1702" w:type="dxa"/>
            <w:tcBorders>
              <w:top w:val="nil"/>
              <w:left w:val="nil"/>
              <w:bottom w:val="nil"/>
              <w:right w:val="nil"/>
            </w:tcBorders>
          </w:tcPr>
          <w:p w14:paraId="09D866F2" w14:textId="77777777" w:rsidR="0000336F" w:rsidRDefault="00000000">
            <w:pPr>
              <w:spacing w:after="0" w:line="259" w:lineRule="auto"/>
              <w:ind w:left="0" w:firstLine="0"/>
              <w:jc w:val="left"/>
            </w:pPr>
            <w:r>
              <w:t>Initial mass (g)</w:t>
            </w:r>
          </w:p>
        </w:tc>
        <w:tc>
          <w:tcPr>
            <w:tcW w:w="1620" w:type="dxa"/>
            <w:tcBorders>
              <w:top w:val="nil"/>
              <w:left w:val="nil"/>
              <w:bottom w:val="nil"/>
              <w:right w:val="nil"/>
            </w:tcBorders>
          </w:tcPr>
          <w:p w14:paraId="4DF1F9DA" w14:textId="77777777" w:rsidR="0000336F" w:rsidRDefault="00000000">
            <w:pPr>
              <w:spacing w:after="0" w:line="259" w:lineRule="auto"/>
              <w:ind w:left="0" w:firstLine="0"/>
              <w:jc w:val="left"/>
            </w:pPr>
            <w:r>
              <w:t>Final mass (g)</w:t>
            </w:r>
          </w:p>
          <w:p w14:paraId="570AF2EA" w14:textId="77777777" w:rsidR="0000336F" w:rsidRDefault="00000000">
            <w:pPr>
              <w:spacing w:after="0" w:line="259" w:lineRule="auto"/>
              <w:ind w:left="-3482" w:right="-2324" w:firstLine="0"/>
              <w:jc w:val="left"/>
            </w:pPr>
            <w:r>
              <w:rPr>
                <w:rFonts w:ascii="Calibri" w:eastAsia="Calibri" w:hAnsi="Calibri" w:cs="Calibri"/>
                <w:noProof/>
              </w:rPr>
              <mc:AlternateContent>
                <mc:Choice Requires="wpg">
                  <w:drawing>
                    <wp:inline distT="0" distB="0" distL="0" distR="0" wp14:anchorId="746AD311" wp14:editId="41301E8C">
                      <wp:extent cx="4715637" cy="5055"/>
                      <wp:effectExtent l="0" t="0" r="0" b="0"/>
                      <wp:docPr id="429602" name="Group 429602"/>
                      <wp:cNvGraphicFramePr/>
                      <a:graphic xmlns:a="http://schemas.openxmlformats.org/drawingml/2006/main">
                        <a:graphicData uri="http://schemas.microsoft.com/office/word/2010/wordprocessingGroup">
                          <wpg:wgp>
                            <wpg:cNvGrpSpPr/>
                            <wpg:grpSpPr>
                              <a:xfrm>
                                <a:off x="0" y="0"/>
                                <a:ext cx="4715637" cy="5055"/>
                                <a:chOff x="0" y="0"/>
                                <a:chExt cx="4715637" cy="5055"/>
                              </a:xfrm>
                            </wpg:grpSpPr>
                            <wps:wsp>
                              <wps:cNvPr id="8536" name="Shape 8536"/>
                              <wps:cNvSpPr/>
                              <wps:spPr>
                                <a:xfrm>
                                  <a:off x="0" y="0"/>
                                  <a:ext cx="4715637" cy="0"/>
                                </a:xfrm>
                                <a:custGeom>
                                  <a:avLst/>
                                  <a:gdLst/>
                                  <a:ahLst/>
                                  <a:cxnLst/>
                                  <a:rect l="0" t="0" r="0" b="0"/>
                                  <a:pathLst>
                                    <a:path w="4715637">
                                      <a:moveTo>
                                        <a:pt x="0" y="0"/>
                                      </a:moveTo>
                                      <a:lnTo>
                                        <a:pt x="471563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9602" style="width:371.31pt;height:0.398pt;mso-position-horizontal-relative:char;mso-position-vertical-relative:line" coordsize="47156,50">
                      <v:shape id="Shape 8536" style="position:absolute;width:47156;height:0;left:0;top:0;" coordsize="4715637,0" path="m0,0l4715637,0">
                        <v:stroke weight="0.398pt" endcap="flat" joinstyle="miter" miterlimit="10" on="true" color="#000000"/>
                        <v:fill on="false" color="#000000" opacity="0"/>
                      </v:shape>
                    </v:group>
                  </w:pict>
                </mc:Fallback>
              </mc:AlternateContent>
            </w:r>
          </w:p>
        </w:tc>
        <w:tc>
          <w:tcPr>
            <w:tcW w:w="1486" w:type="dxa"/>
            <w:tcBorders>
              <w:top w:val="nil"/>
              <w:left w:val="nil"/>
              <w:bottom w:val="nil"/>
              <w:right w:val="nil"/>
            </w:tcBorders>
          </w:tcPr>
          <w:p w14:paraId="5A15E93A" w14:textId="77777777" w:rsidR="0000336F" w:rsidRDefault="00000000">
            <w:pPr>
              <w:spacing w:after="0" w:line="259" w:lineRule="auto"/>
              <w:ind w:left="0" w:firstLine="0"/>
              <w:jc w:val="left"/>
            </w:pPr>
            <w:r>
              <w:t>Mass loss (g)</w:t>
            </w:r>
          </w:p>
        </w:tc>
        <w:tc>
          <w:tcPr>
            <w:tcW w:w="838" w:type="dxa"/>
            <w:tcBorders>
              <w:top w:val="nil"/>
              <w:left w:val="nil"/>
              <w:bottom w:val="nil"/>
              <w:right w:val="nil"/>
            </w:tcBorders>
          </w:tcPr>
          <w:p w14:paraId="15A13755" w14:textId="77777777" w:rsidR="0000336F" w:rsidRDefault="00000000">
            <w:pPr>
              <w:spacing w:after="0" w:line="259" w:lineRule="auto"/>
              <w:ind w:left="0" w:firstLine="0"/>
            </w:pPr>
            <w:r>
              <w:t>CL (%)</w:t>
            </w:r>
          </w:p>
        </w:tc>
      </w:tr>
      <w:tr w:rsidR="0000336F" w14:paraId="2A84C1DB" w14:textId="77777777">
        <w:trPr>
          <w:trHeight w:val="253"/>
        </w:trPr>
        <w:tc>
          <w:tcPr>
            <w:tcW w:w="1780" w:type="dxa"/>
            <w:tcBorders>
              <w:top w:val="nil"/>
              <w:left w:val="nil"/>
              <w:bottom w:val="nil"/>
              <w:right w:val="nil"/>
            </w:tcBorders>
          </w:tcPr>
          <w:p w14:paraId="42D422FE" w14:textId="77777777" w:rsidR="0000336F" w:rsidRDefault="00000000">
            <w:pPr>
              <w:spacing w:after="0" w:line="259" w:lineRule="auto"/>
              <w:ind w:left="120" w:firstLine="0"/>
              <w:jc w:val="left"/>
            </w:pPr>
            <w:r>
              <w:t>CL5-T-1 3</w:t>
            </w:r>
          </w:p>
        </w:tc>
        <w:tc>
          <w:tcPr>
            <w:tcW w:w="1702" w:type="dxa"/>
            <w:tcBorders>
              <w:top w:val="nil"/>
              <w:left w:val="nil"/>
              <w:bottom w:val="nil"/>
              <w:right w:val="nil"/>
            </w:tcBorders>
          </w:tcPr>
          <w:p w14:paraId="5F4F3739" w14:textId="77777777" w:rsidR="0000336F" w:rsidRDefault="00000000">
            <w:pPr>
              <w:spacing w:after="0" w:line="259" w:lineRule="auto"/>
              <w:ind w:left="428" w:firstLine="0"/>
              <w:jc w:val="left"/>
            </w:pPr>
            <w:r>
              <w:t>1260.8</w:t>
            </w:r>
          </w:p>
        </w:tc>
        <w:tc>
          <w:tcPr>
            <w:tcW w:w="1620" w:type="dxa"/>
            <w:tcBorders>
              <w:top w:val="nil"/>
              <w:left w:val="nil"/>
              <w:bottom w:val="nil"/>
              <w:right w:val="nil"/>
            </w:tcBorders>
          </w:tcPr>
          <w:p w14:paraId="7D067473" w14:textId="77777777" w:rsidR="0000336F" w:rsidRDefault="00000000">
            <w:pPr>
              <w:spacing w:after="0" w:line="259" w:lineRule="auto"/>
              <w:ind w:left="388" w:firstLine="0"/>
              <w:jc w:val="left"/>
            </w:pPr>
            <w:r>
              <w:t>1197.5</w:t>
            </w:r>
          </w:p>
        </w:tc>
        <w:tc>
          <w:tcPr>
            <w:tcW w:w="1486" w:type="dxa"/>
            <w:tcBorders>
              <w:top w:val="nil"/>
              <w:left w:val="nil"/>
              <w:bottom w:val="nil"/>
              <w:right w:val="nil"/>
            </w:tcBorders>
          </w:tcPr>
          <w:p w14:paraId="7BAE4B72" w14:textId="77777777" w:rsidR="0000336F" w:rsidRDefault="00000000">
            <w:pPr>
              <w:spacing w:after="0" w:line="259" w:lineRule="auto"/>
              <w:ind w:left="430" w:firstLine="0"/>
              <w:jc w:val="left"/>
            </w:pPr>
            <w:r>
              <w:t>63.3</w:t>
            </w:r>
          </w:p>
        </w:tc>
        <w:tc>
          <w:tcPr>
            <w:tcW w:w="838" w:type="dxa"/>
            <w:tcBorders>
              <w:top w:val="nil"/>
              <w:left w:val="nil"/>
              <w:bottom w:val="nil"/>
              <w:right w:val="nil"/>
            </w:tcBorders>
          </w:tcPr>
          <w:p w14:paraId="6891555D" w14:textId="77777777" w:rsidR="0000336F" w:rsidRDefault="00000000">
            <w:pPr>
              <w:spacing w:after="0" w:line="259" w:lineRule="auto"/>
              <w:ind w:left="129" w:firstLine="0"/>
              <w:jc w:val="left"/>
            </w:pPr>
            <w:r>
              <w:t>5.0%</w:t>
            </w:r>
          </w:p>
        </w:tc>
      </w:tr>
      <w:tr w:rsidR="0000336F" w14:paraId="4DAD419F" w14:textId="77777777">
        <w:trPr>
          <w:trHeight w:val="271"/>
        </w:trPr>
        <w:tc>
          <w:tcPr>
            <w:tcW w:w="1780" w:type="dxa"/>
            <w:tcBorders>
              <w:top w:val="nil"/>
              <w:left w:val="nil"/>
              <w:bottom w:val="nil"/>
              <w:right w:val="nil"/>
            </w:tcBorders>
          </w:tcPr>
          <w:p w14:paraId="420DA5B5" w14:textId="77777777" w:rsidR="0000336F" w:rsidRDefault="00000000">
            <w:pPr>
              <w:spacing w:after="0" w:line="259" w:lineRule="auto"/>
              <w:ind w:left="120" w:firstLine="0"/>
              <w:jc w:val="left"/>
            </w:pPr>
            <w:r>
              <w:t>CL5-BBT-1 3</w:t>
            </w:r>
          </w:p>
        </w:tc>
        <w:tc>
          <w:tcPr>
            <w:tcW w:w="1702" w:type="dxa"/>
            <w:tcBorders>
              <w:top w:val="nil"/>
              <w:left w:val="nil"/>
              <w:bottom w:val="nil"/>
              <w:right w:val="nil"/>
            </w:tcBorders>
          </w:tcPr>
          <w:p w14:paraId="209ADE9B" w14:textId="77777777" w:rsidR="0000336F" w:rsidRDefault="00000000">
            <w:pPr>
              <w:spacing w:after="0" w:line="259" w:lineRule="auto"/>
              <w:ind w:left="428" w:firstLine="0"/>
              <w:jc w:val="left"/>
            </w:pPr>
            <w:r>
              <w:t>1249.6</w:t>
            </w:r>
          </w:p>
        </w:tc>
        <w:tc>
          <w:tcPr>
            <w:tcW w:w="1620" w:type="dxa"/>
            <w:tcBorders>
              <w:top w:val="nil"/>
              <w:left w:val="nil"/>
              <w:bottom w:val="nil"/>
              <w:right w:val="nil"/>
            </w:tcBorders>
          </w:tcPr>
          <w:p w14:paraId="705AAF95" w14:textId="77777777" w:rsidR="0000336F" w:rsidRDefault="00000000">
            <w:pPr>
              <w:spacing w:after="0" w:line="259" w:lineRule="auto"/>
              <w:ind w:left="388" w:firstLine="0"/>
              <w:jc w:val="left"/>
            </w:pPr>
            <w:r>
              <w:t>1199.8</w:t>
            </w:r>
          </w:p>
        </w:tc>
        <w:tc>
          <w:tcPr>
            <w:tcW w:w="1486" w:type="dxa"/>
            <w:tcBorders>
              <w:top w:val="nil"/>
              <w:left w:val="nil"/>
              <w:bottom w:val="nil"/>
              <w:right w:val="nil"/>
            </w:tcBorders>
          </w:tcPr>
          <w:p w14:paraId="620EC7B6" w14:textId="77777777" w:rsidR="0000336F" w:rsidRDefault="00000000">
            <w:pPr>
              <w:spacing w:after="0" w:line="259" w:lineRule="auto"/>
              <w:ind w:left="430" w:firstLine="0"/>
              <w:jc w:val="left"/>
            </w:pPr>
            <w:r>
              <w:t>49.9</w:t>
            </w:r>
          </w:p>
        </w:tc>
        <w:tc>
          <w:tcPr>
            <w:tcW w:w="838" w:type="dxa"/>
            <w:tcBorders>
              <w:top w:val="nil"/>
              <w:left w:val="nil"/>
              <w:bottom w:val="nil"/>
              <w:right w:val="nil"/>
            </w:tcBorders>
          </w:tcPr>
          <w:p w14:paraId="6C107033" w14:textId="77777777" w:rsidR="0000336F" w:rsidRDefault="00000000">
            <w:pPr>
              <w:spacing w:after="0" w:line="259" w:lineRule="auto"/>
              <w:ind w:left="129" w:firstLine="0"/>
              <w:jc w:val="left"/>
            </w:pPr>
            <w:r>
              <w:t>4.0%</w:t>
            </w:r>
          </w:p>
        </w:tc>
      </w:tr>
      <w:tr w:rsidR="0000336F" w14:paraId="0613D720" w14:textId="77777777">
        <w:trPr>
          <w:trHeight w:val="271"/>
        </w:trPr>
        <w:tc>
          <w:tcPr>
            <w:tcW w:w="1780" w:type="dxa"/>
            <w:tcBorders>
              <w:top w:val="nil"/>
              <w:left w:val="nil"/>
              <w:bottom w:val="nil"/>
              <w:right w:val="nil"/>
            </w:tcBorders>
          </w:tcPr>
          <w:p w14:paraId="0ABB5C96" w14:textId="77777777" w:rsidR="0000336F" w:rsidRDefault="00000000">
            <w:pPr>
              <w:spacing w:after="0" w:line="259" w:lineRule="auto"/>
              <w:ind w:left="120" w:firstLine="0"/>
              <w:jc w:val="left"/>
            </w:pPr>
            <w:r>
              <w:t>CL5-BBT-4-6</w:t>
            </w:r>
          </w:p>
        </w:tc>
        <w:tc>
          <w:tcPr>
            <w:tcW w:w="1702" w:type="dxa"/>
            <w:tcBorders>
              <w:top w:val="nil"/>
              <w:left w:val="nil"/>
              <w:bottom w:val="nil"/>
              <w:right w:val="nil"/>
            </w:tcBorders>
          </w:tcPr>
          <w:p w14:paraId="50DBA894" w14:textId="77777777" w:rsidR="0000336F" w:rsidRDefault="00000000">
            <w:pPr>
              <w:spacing w:after="0" w:line="259" w:lineRule="auto"/>
              <w:ind w:left="428" w:firstLine="0"/>
              <w:jc w:val="left"/>
            </w:pPr>
            <w:r>
              <w:t>1255.3</w:t>
            </w:r>
          </w:p>
        </w:tc>
        <w:tc>
          <w:tcPr>
            <w:tcW w:w="1620" w:type="dxa"/>
            <w:tcBorders>
              <w:top w:val="nil"/>
              <w:left w:val="nil"/>
              <w:bottom w:val="nil"/>
              <w:right w:val="nil"/>
            </w:tcBorders>
          </w:tcPr>
          <w:p w14:paraId="15DF178D" w14:textId="77777777" w:rsidR="0000336F" w:rsidRDefault="00000000">
            <w:pPr>
              <w:spacing w:after="0" w:line="259" w:lineRule="auto"/>
              <w:ind w:left="388" w:firstLine="0"/>
              <w:jc w:val="left"/>
            </w:pPr>
            <w:r>
              <w:t>1192.9</w:t>
            </w:r>
          </w:p>
        </w:tc>
        <w:tc>
          <w:tcPr>
            <w:tcW w:w="1486" w:type="dxa"/>
            <w:tcBorders>
              <w:top w:val="nil"/>
              <w:left w:val="nil"/>
              <w:bottom w:val="nil"/>
              <w:right w:val="nil"/>
            </w:tcBorders>
          </w:tcPr>
          <w:p w14:paraId="2A973146" w14:textId="77777777" w:rsidR="0000336F" w:rsidRDefault="00000000">
            <w:pPr>
              <w:spacing w:after="0" w:line="259" w:lineRule="auto"/>
              <w:ind w:left="430" w:firstLine="0"/>
              <w:jc w:val="left"/>
            </w:pPr>
            <w:r>
              <w:t>62.4</w:t>
            </w:r>
          </w:p>
        </w:tc>
        <w:tc>
          <w:tcPr>
            <w:tcW w:w="838" w:type="dxa"/>
            <w:tcBorders>
              <w:top w:val="nil"/>
              <w:left w:val="nil"/>
              <w:bottom w:val="nil"/>
              <w:right w:val="nil"/>
            </w:tcBorders>
          </w:tcPr>
          <w:p w14:paraId="054A14FD" w14:textId="77777777" w:rsidR="0000336F" w:rsidRDefault="00000000">
            <w:pPr>
              <w:spacing w:after="0" w:line="259" w:lineRule="auto"/>
              <w:ind w:left="129" w:firstLine="0"/>
              <w:jc w:val="left"/>
            </w:pPr>
            <w:r>
              <w:t>4.9%</w:t>
            </w:r>
          </w:p>
        </w:tc>
      </w:tr>
      <w:tr w:rsidR="0000336F" w14:paraId="0938A5C2" w14:textId="77777777">
        <w:trPr>
          <w:trHeight w:val="232"/>
        </w:trPr>
        <w:tc>
          <w:tcPr>
            <w:tcW w:w="1780" w:type="dxa"/>
            <w:tcBorders>
              <w:top w:val="nil"/>
              <w:left w:val="nil"/>
              <w:bottom w:val="nil"/>
              <w:right w:val="nil"/>
            </w:tcBorders>
          </w:tcPr>
          <w:p w14:paraId="4230965B" w14:textId="77777777" w:rsidR="0000336F" w:rsidRDefault="00000000">
            <w:pPr>
              <w:spacing w:after="0" w:line="259" w:lineRule="auto"/>
              <w:ind w:left="120" w:firstLine="0"/>
              <w:jc w:val="left"/>
            </w:pPr>
            <w:r>
              <w:t>CL10-T-1 3</w:t>
            </w:r>
          </w:p>
        </w:tc>
        <w:tc>
          <w:tcPr>
            <w:tcW w:w="1702" w:type="dxa"/>
            <w:tcBorders>
              <w:top w:val="nil"/>
              <w:left w:val="nil"/>
              <w:bottom w:val="nil"/>
              <w:right w:val="nil"/>
            </w:tcBorders>
          </w:tcPr>
          <w:p w14:paraId="5D04EF95" w14:textId="77777777" w:rsidR="0000336F" w:rsidRDefault="00000000">
            <w:pPr>
              <w:spacing w:after="0" w:line="259" w:lineRule="auto"/>
              <w:ind w:left="428" w:firstLine="0"/>
              <w:jc w:val="left"/>
            </w:pPr>
            <w:r>
              <w:t>1244.0</w:t>
            </w:r>
          </w:p>
        </w:tc>
        <w:tc>
          <w:tcPr>
            <w:tcW w:w="1620" w:type="dxa"/>
            <w:tcBorders>
              <w:top w:val="nil"/>
              <w:left w:val="nil"/>
              <w:bottom w:val="nil"/>
              <w:right w:val="nil"/>
            </w:tcBorders>
          </w:tcPr>
          <w:p w14:paraId="21680EC2" w14:textId="77777777" w:rsidR="0000336F" w:rsidRDefault="00000000">
            <w:pPr>
              <w:spacing w:after="0" w:line="259" w:lineRule="auto"/>
              <w:ind w:left="388" w:firstLine="0"/>
              <w:jc w:val="left"/>
            </w:pPr>
            <w:r>
              <w:t>1122.6</w:t>
            </w:r>
          </w:p>
        </w:tc>
        <w:tc>
          <w:tcPr>
            <w:tcW w:w="1486" w:type="dxa"/>
            <w:tcBorders>
              <w:top w:val="nil"/>
              <w:left w:val="nil"/>
              <w:bottom w:val="nil"/>
              <w:right w:val="nil"/>
            </w:tcBorders>
          </w:tcPr>
          <w:p w14:paraId="300AE3F9" w14:textId="77777777" w:rsidR="0000336F" w:rsidRDefault="00000000">
            <w:pPr>
              <w:spacing w:after="0" w:line="259" w:lineRule="auto"/>
              <w:ind w:left="375" w:firstLine="0"/>
              <w:jc w:val="left"/>
            </w:pPr>
            <w:r>
              <w:t>121.3</w:t>
            </w:r>
          </w:p>
        </w:tc>
        <w:tc>
          <w:tcPr>
            <w:tcW w:w="838" w:type="dxa"/>
            <w:tcBorders>
              <w:top w:val="nil"/>
              <w:left w:val="nil"/>
              <w:bottom w:val="nil"/>
              <w:right w:val="nil"/>
            </w:tcBorders>
          </w:tcPr>
          <w:p w14:paraId="2CD8837A" w14:textId="77777777" w:rsidR="0000336F" w:rsidRDefault="00000000">
            <w:pPr>
              <w:spacing w:after="0" w:line="259" w:lineRule="auto"/>
              <w:ind w:left="129" w:firstLine="0"/>
              <w:jc w:val="left"/>
            </w:pPr>
            <w:r>
              <w:t>9.8%</w:t>
            </w:r>
          </w:p>
        </w:tc>
      </w:tr>
    </w:tbl>
    <w:p w14:paraId="5D3BAD0F" w14:textId="77777777" w:rsidR="0000336F" w:rsidRDefault="00000000">
      <w:pPr>
        <w:tabs>
          <w:tab w:val="center" w:pos="1617"/>
          <w:tab w:val="center" w:pos="3298"/>
          <w:tab w:val="center" w:pos="4959"/>
          <w:tab w:val="center" w:pos="6513"/>
          <w:tab w:val="center" w:pos="7734"/>
        </w:tabs>
        <w:ind w:left="0" w:firstLine="0"/>
        <w:jc w:val="left"/>
      </w:pPr>
      <w:r>
        <w:rPr>
          <w:rFonts w:ascii="Calibri" w:eastAsia="Calibri" w:hAnsi="Calibri" w:cs="Calibri"/>
        </w:rPr>
        <w:tab/>
      </w:r>
      <w:r>
        <w:t>CL10-BBT-1 3</w:t>
      </w:r>
      <w:r>
        <w:tab/>
        <w:t>1248.7</w:t>
      </w:r>
      <w:r>
        <w:tab/>
        <w:t>1131.7</w:t>
      </w:r>
      <w:r>
        <w:tab/>
        <w:t>117.0</w:t>
      </w:r>
      <w:r>
        <w:tab/>
        <w:t>9.4%</w:t>
      </w:r>
    </w:p>
    <w:p w14:paraId="556B1162" w14:textId="77777777" w:rsidR="0000336F" w:rsidRDefault="00000000">
      <w:pPr>
        <w:tabs>
          <w:tab w:val="center" w:pos="1614"/>
          <w:tab w:val="center" w:pos="3298"/>
          <w:tab w:val="center" w:pos="4959"/>
          <w:tab w:val="center" w:pos="6513"/>
          <w:tab w:val="center" w:pos="7734"/>
        </w:tabs>
        <w:ind w:left="0" w:firstLine="0"/>
        <w:jc w:val="left"/>
      </w:pPr>
      <w:r>
        <w:rPr>
          <w:rFonts w:ascii="Calibri" w:eastAsia="Calibri" w:hAnsi="Calibri" w:cs="Calibri"/>
        </w:rPr>
        <w:tab/>
      </w:r>
      <w:r>
        <w:t>CL10-BBT-4-6</w:t>
      </w:r>
      <w:r>
        <w:tab/>
        <w:t>1258.7</w:t>
      </w:r>
      <w:r>
        <w:tab/>
        <w:t>1143.1</w:t>
      </w:r>
      <w:r>
        <w:tab/>
        <w:t>115.7</w:t>
      </w:r>
      <w:r>
        <w:tab/>
        <w:t>9.2%</w:t>
      </w:r>
    </w:p>
    <w:p w14:paraId="0786BCE3" w14:textId="77777777" w:rsidR="0000336F" w:rsidRDefault="00000000">
      <w:pPr>
        <w:tabs>
          <w:tab w:val="center" w:pos="1617"/>
          <w:tab w:val="center" w:pos="3298"/>
          <w:tab w:val="center" w:pos="4959"/>
          <w:tab w:val="center" w:pos="6513"/>
          <w:tab w:val="center" w:pos="7734"/>
        </w:tabs>
        <w:ind w:left="0" w:firstLine="0"/>
        <w:jc w:val="left"/>
      </w:pPr>
      <w:r>
        <w:rPr>
          <w:rFonts w:ascii="Calibri" w:eastAsia="Calibri" w:hAnsi="Calibri" w:cs="Calibri"/>
        </w:rPr>
        <w:tab/>
      </w:r>
      <w:r>
        <w:t>CL15-BBT-1 3</w:t>
      </w:r>
      <w:r>
        <w:tab/>
        <w:t>1217.9</w:t>
      </w:r>
      <w:r>
        <w:tab/>
        <w:t>1052.3</w:t>
      </w:r>
      <w:r>
        <w:tab/>
        <w:t>165.6</w:t>
      </w:r>
      <w:r>
        <w:tab/>
        <w:t>13.6%</w:t>
      </w:r>
    </w:p>
    <w:p w14:paraId="57091399" w14:textId="77777777" w:rsidR="0000336F" w:rsidRDefault="00000000">
      <w:pPr>
        <w:tabs>
          <w:tab w:val="center" w:pos="1614"/>
          <w:tab w:val="center" w:pos="3298"/>
          <w:tab w:val="center" w:pos="4959"/>
          <w:tab w:val="center" w:pos="6513"/>
          <w:tab w:val="center" w:pos="7734"/>
        </w:tabs>
        <w:ind w:left="0" w:firstLine="0"/>
        <w:jc w:val="left"/>
      </w:pPr>
      <w:r>
        <w:rPr>
          <w:rFonts w:ascii="Calibri" w:eastAsia="Calibri" w:hAnsi="Calibri" w:cs="Calibri"/>
        </w:rPr>
        <w:tab/>
      </w:r>
      <w:r>
        <w:t>CL15-BBT-4-6</w:t>
      </w:r>
      <w:r>
        <w:tab/>
        <w:t>1265.5</w:t>
      </w:r>
      <w:r>
        <w:tab/>
        <w:t>1095.4</w:t>
      </w:r>
      <w:r>
        <w:tab/>
        <w:t>170.1</w:t>
      </w:r>
      <w:r>
        <w:tab/>
        <w:t>13.4%</w:t>
      </w:r>
    </w:p>
    <w:p w14:paraId="1241CB32" w14:textId="77777777" w:rsidR="0000336F" w:rsidRDefault="00000000">
      <w:pPr>
        <w:spacing w:after="19"/>
        <w:ind w:left="916" w:right="268"/>
      </w:pPr>
      <w:r>
        <w:rPr>
          <w:rFonts w:ascii="Calibri" w:eastAsia="Calibri" w:hAnsi="Calibri" w:cs="Calibri"/>
          <w:noProof/>
        </w:rPr>
        <mc:AlternateContent>
          <mc:Choice Requires="wpg">
            <w:drawing>
              <wp:anchor distT="0" distB="0" distL="114300" distR="114300" simplePos="0" relativeHeight="251658240" behindDoc="1" locked="0" layoutInCell="1" allowOverlap="1" wp14:anchorId="6E10C5EF" wp14:editId="1486634E">
                <wp:simplePos x="0" y="0"/>
                <wp:positionH relativeFrom="column">
                  <wp:posOffset>1170802</wp:posOffset>
                </wp:positionH>
                <wp:positionV relativeFrom="paragraph">
                  <wp:posOffset>-766750</wp:posOffset>
                </wp:positionV>
                <wp:extent cx="237846" cy="1204520"/>
                <wp:effectExtent l="0" t="0" r="0" b="0"/>
                <wp:wrapNone/>
                <wp:docPr id="428719" name="Group 428719"/>
                <wp:cNvGraphicFramePr/>
                <a:graphic xmlns:a="http://schemas.openxmlformats.org/drawingml/2006/main">
                  <a:graphicData uri="http://schemas.microsoft.com/office/word/2010/wordprocessingGroup">
                    <wpg:wgp>
                      <wpg:cNvGrpSpPr/>
                      <wpg:grpSpPr>
                        <a:xfrm>
                          <a:off x="0" y="0"/>
                          <a:ext cx="237846" cy="1204520"/>
                          <a:chOff x="0" y="0"/>
                          <a:chExt cx="237846" cy="1204520"/>
                        </a:xfrm>
                      </wpg:grpSpPr>
                      <wps:wsp>
                        <wps:cNvPr id="8545" name="Shape 8545"/>
                        <wps:cNvSpPr/>
                        <wps:spPr>
                          <a:xfrm>
                            <a:off x="0"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548" name="Shape 8548"/>
                        <wps:cNvSpPr/>
                        <wps:spPr>
                          <a:xfrm>
                            <a:off x="196279" y="172072"/>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552" name="Shape 8552"/>
                        <wps:cNvSpPr/>
                        <wps:spPr>
                          <a:xfrm>
                            <a:off x="196279" y="516217"/>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556" name="Shape 8556"/>
                        <wps:cNvSpPr/>
                        <wps:spPr>
                          <a:xfrm>
                            <a:off x="0" y="860375"/>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559" name="Shape 8559"/>
                        <wps:cNvSpPr/>
                        <wps:spPr>
                          <a:xfrm>
                            <a:off x="196279" y="1032447"/>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562" name="Shape 8562"/>
                        <wps:cNvSpPr/>
                        <wps:spPr>
                          <a:xfrm>
                            <a:off x="196279" y="120452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28719" style="width:18.728pt;height:94.8441pt;position:absolute;z-index:-2147483627;mso-position-horizontal-relative:text;mso-position-horizontal:absolute;margin-left:92.1892pt;mso-position-vertical-relative:text;margin-top:-60.3741pt;" coordsize="2378,12045">
                <v:shape id="Shape 8545" style="position:absolute;width:415;height:0;left:0;top:0;" coordsize="41567,0" path="m0,0l41567,0">
                  <v:stroke weight="0.398pt" endcap="flat" joinstyle="miter" miterlimit="10" on="true" color="#000000"/>
                  <v:fill on="false" color="#000000" opacity="0"/>
                </v:shape>
                <v:shape id="Shape 8548" style="position:absolute;width:415;height:0;left:1962;top:1720;" coordsize="41567,0" path="m0,0l41567,0">
                  <v:stroke weight="0.398pt" endcap="flat" joinstyle="miter" miterlimit="10" on="true" color="#000000"/>
                  <v:fill on="false" color="#000000" opacity="0"/>
                </v:shape>
                <v:shape id="Shape 8552" style="position:absolute;width:415;height:0;left:1962;top:5162;" coordsize="41567,0" path="m0,0l41567,0">
                  <v:stroke weight="0.398pt" endcap="flat" joinstyle="miter" miterlimit="10" on="true" color="#000000"/>
                  <v:fill on="false" color="#000000" opacity="0"/>
                </v:shape>
                <v:shape id="Shape 8556" style="position:absolute;width:415;height:0;left:0;top:8603;" coordsize="41567,0" path="m0,0l41567,0">
                  <v:stroke weight="0.398pt" endcap="flat" joinstyle="miter" miterlimit="10" on="true" color="#000000"/>
                  <v:fill on="false" color="#000000" opacity="0"/>
                </v:shape>
                <v:shape id="Shape 8559" style="position:absolute;width:415;height:0;left:1962;top:10324;" coordsize="41567,0" path="m0,0l41567,0">
                  <v:stroke weight="0.398pt" endcap="flat" joinstyle="miter" miterlimit="10" on="true" color="#000000"/>
                  <v:fill on="false" color="#000000" opacity="0"/>
                </v:shape>
                <v:shape id="Shape 8562" style="position:absolute;width:415;height:0;left:1962;top:12045;" coordsize="41567,0" path="m0,0l41567,0">
                  <v:stroke weight="0.398pt" endcap="flat" joinstyle="miter" miterlimit="10" on="true" color="#000000"/>
                  <v:fill on="false" color="#000000" opacity="0"/>
                </v:shape>
              </v:group>
            </w:pict>
          </mc:Fallback>
        </mc:AlternateContent>
      </w:r>
      <w:r>
        <w:t>CL20-T-1 3 1251.2 1022.9 228.4 18.3% CL20-BBT-1 3 1245.1 1018.3 226.8 18.2%</w:t>
      </w:r>
    </w:p>
    <w:p w14:paraId="011D0540" w14:textId="77777777" w:rsidR="0000336F" w:rsidRDefault="00000000">
      <w:pPr>
        <w:tabs>
          <w:tab w:val="center" w:pos="1617"/>
          <w:tab w:val="center" w:pos="3298"/>
          <w:tab w:val="center" w:pos="4959"/>
          <w:tab w:val="center" w:pos="6513"/>
          <w:tab w:val="center" w:pos="7734"/>
        </w:tabs>
        <w:spacing w:after="950"/>
        <w:ind w:left="0" w:firstLine="0"/>
        <w:jc w:val="left"/>
      </w:pPr>
      <w:r>
        <w:rPr>
          <w:rFonts w:ascii="Calibri" w:eastAsia="Calibri" w:hAnsi="Calibri" w:cs="Calibri"/>
        </w:rPr>
        <w:tab/>
      </w:r>
      <w:r>
        <w:t>CL20-BBT-4 6</w:t>
      </w:r>
      <w:r>
        <w:tab/>
        <w:t>1272.3</w:t>
      </w:r>
      <w:r>
        <w:tab/>
        <w:t>1013.8</w:t>
      </w:r>
      <w:r>
        <w:tab/>
        <w:t>258.5</w:t>
      </w:r>
      <w:r>
        <w:tab/>
        <w:t>20.3%</w:t>
      </w:r>
    </w:p>
    <w:p w14:paraId="515F11AF" w14:textId="77777777" w:rsidR="0000336F" w:rsidRDefault="00000000">
      <w:pPr>
        <w:pStyle w:val="Heading2"/>
        <w:tabs>
          <w:tab w:val="center" w:pos="3039"/>
        </w:tabs>
        <w:spacing w:after="281"/>
        <w:ind w:left="-15" w:firstLine="0"/>
      </w:pPr>
      <w:r>
        <w:t>4.1</w:t>
      </w:r>
      <w:r>
        <w:tab/>
        <w:t>Measurement of Corrosion Level</w:t>
      </w:r>
    </w:p>
    <w:p w14:paraId="47365193" w14:textId="77777777" w:rsidR="0000336F" w:rsidRDefault="00000000">
      <w:pPr>
        <w:pStyle w:val="Heading3"/>
        <w:tabs>
          <w:tab w:val="center" w:pos="1867"/>
        </w:tabs>
        <w:ind w:left="-15" w:right="0" w:firstLine="0"/>
      </w:pPr>
      <w:r>
        <w:t>4.1.1</w:t>
      </w:r>
      <w:r>
        <w:tab/>
        <w:t>Mass loss method</w:t>
      </w:r>
    </w:p>
    <w:p w14:paraId="09E44208" w14:textId="77777777" w:rsidR="0000336F" w:rsidRDefault="00000000">
      <w:pPr>
        <w:spacing w:after="228"/>
        <w:ind w:left="-5" w:right="268"/>
      </w:pPr>
      <w:r>
        <w:t>The corrosion level of each specimen was measured after the time to corrode them had passed. The procedure consisted of removing the corrosion products from the surface of the specimens. The bars were then weighted and the mass loss was measured. Finally, the corrosion level is defined as the mass loss divided by the initial mass, as shown in Eq. 4.1.</w:t>
      </w:r>
    </w:p>
    <w:p w14:paraId="14C5E747" w14:textId="77777777" w:rsidR="0000336F" w:rsidRDefault="00000000">
      <w:pPr>
        <w:tabs>
          <w:tab w:val="center" w:pos="4532"/>
          <w:tab w:val="center" w:pos="8776"/>
        </w:tabs>
        <w:spacing w:after="86" w:line="265" w:lineRule="auto"/>
        <w:ind w:left="0" w:firstLine="0"/>
        <w:jc w:val="left"/>
      </w:pPr>
      <w:r>
        <w:rPr>
          <w:rFonts w:ascii="Calibri" w:eastAsia="Calibri" w:hAnsi="Calibri" w:cs="Calibri"/>
        </w:rPr>
        <w:tab/>
      </w:r>
      <w:r>
        <w:rPr>
          <w:noProof/>
        </w:rPr>
        <w:drawing>
          <wp:inline distT="0" distB="0" distL="0" distR="0" wp14:anchorId="029C5605" wp14:editId="429CB783">
            <wp:extent cx="1386840" cy="280416"/>
            <wp:effectExtent l="0" t="0" r="0" b="0"/>
            <wp:docPr id="465782" name="Picture 465782"/>
            <wp:cNvGraphicFramePr/>
            <a:graphic xmlns:a="http://schemas.openxmlformats.org/drawingml/2006/main">
              <a:graphicData uri="http://schemas.openxmlformats.org/drawingml/2006/picture">
                <pic:pic xmlns:pic="http://schemas.openxmlformats.org/drawingml/2006/picture">
                  <pic:nvPicPr>
                    <pic:cNvPr id="465782" name="Picture 465782"/>
                    <pic:cNvPicPr/>
                  </pic:nvPicPr>
                  <pic:blipFill>
                    <a:blip r:embed="rId136"/>
                    <a:stretch>
                      <a:fillRect/>
                    </a:stretch>
                  </pic:blipFill>
                  <pic:spPr>
                    <a:xfrm>
                      <a:off x="0" y="0"/>
                      <a:ext cx="1386840" cy="280416"/>
                    </a:xfrm>
                    <a:prstGeom prst="rect">
                      <a:avLst/>
                    </a:prstGeom>
                  </pic:spPr>
                </pic:pic>
              </a:graphicData>
            </a:graphic>
          </wp:inline>
        </w:drawing>
      </w:r>
      <w:r>
        <w:tab/>
        <w:t>(4.1)</w:t>
      </w:r>
    </w:p>
    <w:p w14:paraId="07465561" w14:textId="77777777" w:rsidR="0000336F" w:rsidRDefault="00000000">
      <w:pPr>
        <w:spacing w:after="381"/>
        <w:ind w:left="-15" w:right="268" w:firstLine="339"/>
      </w:pPr>
      <w:r>
        <w:t>Table 4.1 shows the resulting corrosion level using Eq. 4.1. The resulting corrosion was significantly close to the target corrosion levels, and proved that the test setup successfully achieved the intended corrosion levels. In addition, one parent specimen (containing three specimen subsets) for CL=15% did not achieve the intended corrosion level, mainly due to a faulty welding of the stainless steel wire to the rebar. These bars were repurposed for tension tests of turned down rebars.</w:t>
      </w:r>
    </w:p>
    <w:p w14:paraId="304621C3" w14:textId="77777777" w:rsidR="0000336F" w:rsidRDefault="00000000">
      <w:pPr>
        <w:pStyle w:val="Heading3"/>
        <w:tabs>
          <w:tab w:val="center" w:pos="2072"/>
        </w:tabs>
        <w:ind w:left="-15" w:right="0" w:firstLine="0"/>
      </w:pPr>
      <w:r>
        <w:t>4.1.2</w:t>
      </w:r>
      <w:r>
        <w:tab/>
        <w:t>3D Scanning Method</w:t>
      </w:r>
    </w:p>
    <w:p w14:paraId="0D8A002C" w14:textId="77777777" w:rsidR="0000336F" w:rsidRDefault="00000000">
      <w:pPr>
        <w:spacing w:after="523"/>
        <w:ind w:left="-5" w:right="268"/>
      </w:pPr>
      <w:r>
        <w:t>The 3d scan Faro Arm was used to obtain 3D models of the corroded rebars to determine the effective diameter in the gauge length of the specimens. The effective diameter was used to determine the stress strain relationships and the bending strain in the rebars. Fig. 4.1 shows a sample of the 3D scans for CL=15% and CL=20%. This figure shows that the 3D scans captured the imperfections on the surface of the rebars with a high level of precision.</w:t>
      </w:r>
    </w:p>
    <w:p w14:paraId="023552A8" w14:textId="77777777" w:rsidR="0000336F" w:rsidRDefault="00000000">
      <w:pPr>
        <w:tabs>
          <w:tab w:val="center" w:pos="2701"/>
          <w:tab w:val="center" w:pos="6248"/>
        </w:tabs>
        <w:spacing w:after="63" w:line="259" w:lineRule="auto"/>
        <w:ind w:left="0" w:firstLine="0"/>
        <w:jc w:val="left"/>
      </w:pPr>
      <w:r>
        <w:rPr>
          <w:rFonts w:ascii="Calibri" w:eastAsia="Calibri" w:hAnsi="Calibri" w:cs="Calibri"/>
        </w:rPr>
        <w:tab/>
      </w:r>
      <w:r>
        <w:rPr>
          <w:noProof/>
        </w:rPr>
        <w:drawing>
          <wp:inline distT="0" distB="0" distL="0" distR="0" wp14:anchorId="1138F130" wp14:editId="50898BB0">
            <wp:extent cx="867518" cy="2818262"/>
            <wp:effectExtent l="0" t="0" r="0" b="0"/>
            <wp:docPr id="8624" name="Picture 8624"/>
            <wp:cNvGraphicFramePr/>
            <a:graphic xmlns:a="http://schemas.openxmlformats.org/drawingml/2006/main">
              <a:graphicData uri="http://schemas.openxmlformats.org/drawingml/2006/picture">
                <pic:pic xmlns:pic="http://schemas.openxmlformats.org/drawingml/2006/picture">
                  <pic:nvPicPr>
                    <pic:cNvPr id="8624" name="Picture 8624"/>
                    <pic:cNvPicPr/>
                  </pic:nvPicPr>
                  <pic:blipFill>
                    <a:blip r:embed="rId137"/>
                    <a:stretch>
                      <a:fillRect/>
                    </a:stretch>
                  </pic:blipFill>
                  <pic:spPr>
                    <a:xfrm>
                      <a:off x="0" y="0"/>
                      <a:ext cx="867518" cy="2818262"/>
                    </a:xfrm>
                    <a:prstGeom prst="rect">
                      <a:avLst/>
                    </a:prstGeom>
                  </pic:spPr>
                </pic:pic>
              </a:graphicData>
            </a:graphic>
          </wp:inline>
        </w:drawing>
      </w:r>
      <w:r>
        <w:rPr>
          <w:rFonts w:ascii="Times New Roman" w:eastAsia="Times New Roman" w:hAnsi="Times New Roman" w:cs="Times New Roman"/>
          <w:sz w:val="17"/>
        </w:rPr>
        <w:t xml:space="preserve"> </w:t>
      </w:r>
      <w:r>
        <w:rPr>
          <w:rFonts w:ascii="Times New Roman" w:eastAsia="Times New Roman" w:hAnsi="Times New Roman" w:cs="Times New Roman"/>
          <w:sz w:val="17"/>
        </w:rPr>
        <w:tab/>
      </w:r>
      <w:r>
        <w:rPr>
          <w:noProof/>
        </w:rPr>
        <w:drawing>
          <wp:inline distT="0" distB="0" distL="0" distR="0" wp14:anchorId="47C0C331" wp14:editId="490D09FD">
            <wp:extent cx="759665" cy="2818262"/>
            <wp:effectExtent l="0" t="0" r="0" b="0"/>
            <wp:docPr id="8626" name="Picture 8626"/>
            <wp:cNvGraphicFramePr/>
            <a:graphic xmlns:a="http://schemas.openxmlformats.org/drawingml/2006/main">
              <a:graphicData uri="http://schemas.openxmlformats.org/drawingml/2006/picture">
                <pic:pic xmlns:pic="http://schemas.openxmlformats.org/drawingml/2006/picture">
                  <pic:nvPicPr>
                    <pic:cNvPr id="8626" name="Picture 8626"/>
                    <pic:cNvPicPr/>
                  </pic:nvPicPr>
                  <pic:blipFill>
                    <a:blip r:embed="rId138"/>
                    <a:stretch>
                      <a:fillRect/>
                    </a:stretch>
                  </pic:blipFill>
                  <pic:spPr>
                    <a:xfrm>
                      <a:off x="0" y="0"/>
                      <a:ext cx="759665" cy="2818262"/>
                    </a:xfrm>
                    <a:prstGeom prst="rect">
                      <a:avLst/>
                    </a:prstGeom>
                  </pic:spPr>
                </pic:pic>
              </a:graphicData>
            </a:graphic>
          </wp:inline>
        </w:drawing>
      </w:r>
      <w:r>
        <w:rPr>
          <w:rFonts w:ascii="Times New Roman" w:eastAsia="Times New Roman" w:hAnsi="Times New Roman" w:cs="Times New Roman"/>
          <w:sz w:val="17"/>
        </w:rPr>
        <w:t xml:space="preserve"> </w:t>
      </w:r>
    </w:p>
    <w:p w14:paraId="52B0B31F" w14:textId="77777777" w:rsidR="0000336F" w:rsidRDefault="00000000">
      <w:pPr>
        <w:tabs>
          <w:tab w:val="center" w:pos="2632"/>
          <w:tab w:val="center" w:pos="6229"/>
        </w:tabs>
        <w:spacing w:after="188" w:line="259" w:lineRule="auto"/>
        <w:ind w:left="0" w:firstLine="0"/>
        <w:jc w:val="left"/>
      </w:pPr>
      <w:r>
        <w:rPr>
          <w:rFonts w:ascii="Calibri" w:eastAsia="Calibri" w:hAnsi="Calibri" w:cs="Calibri"/>
        </w:rPr>
        <w:tab/>
      </w:r>
      <w:r>
        <w:rPr>
          <w:rFonts w:ascii="Times New Roman" w:eastAsia="Times New Roman" w:hAnsi="Times New Roman" w:cs="Times New Roman"/>
          <w:sz w:val="17"/>
        </w:rPr>
        <w:t xml:space="preserve">a)3D scan of CL=15% </w:t>
      </w:r>
      <w:r>
        <w:rPr>
          <w:rFonts w:ascii="Times New Roman" w:eastAsia="Times New Roman" w:hAnsi="Times New Roman" w:cs="Times New Roman"/>
          <w:sz w:val="17"/>
        </w:rPr>
        <w:tab/>
        <w:t xml:space="preserve">b) 3D scan of CL=20% </w:t>
      </w:r>
    </w:p>
    <w:p w14:paraId="5FD4A007" w14:textId="77777777" w:rsidR="0000336F" w:rsidRDefault="00000000">
      <w:pPr>
        <w:spacing w:after="701" w:line="263" w:lineRule="auto"/>
        <w:ind w:right="282"/>
        <w:jc w:val="center"/>
      </w:pPr>
      <w:r>
        <w:rPr>
          <w:b/>
          <w:sz w:val="20"/>
        </w:rPr>
        <w:t xml:space="preserve">Figure 4.1 </w:t>
      </w:r>
      <w:r>
        <w:rPr>
          <w:sz w:val="20"/>
        </w:rPr>
        <w:t>Sample of 3D scans obtained for CL=15% and CL=20%</w:t>
      </w:r>
    </w:p>
    <w:p w14:paraId="7B0C0F5F" w14:textId="77777777" w:rsidR="0000336F" w:rsidRDefault="00000000">
      <w:pPr>
        <w:spacing w:after="131" w:line="349" w:lineRule="auto"/>
        <w:ind w:left="-15" w:right="268" w:firstLine="339"/>
      </w:pPr>
      <w:r>
        <w:t>From the 3D model, the volume (</w:t>
      </w:r>
      <w:r>
        <w:rPr>
          <w:i/>
        </w:rPr>
        <w:t xml:space="preserve">V </w:t>
      </w:r>
      <w:r>
        <w:t>) in the gauge length was obtained, and assuming a cylindrical volume, the effective diameter (</w:t>
      </w:r>
      <w:r>
        <w:rPr>
          <w:i/>
        </w:rPr>
        <w:t>d</w:t>
      </w:r>
      <w:r>
        <w:rPr>
          <w:i/>
          <w:vertAlign w:val="subscript"/>
        </w:rPr>
        <w:t>eff</w:t>
      </w:r>
      <w:r>
        <w:t xml:space="preserve">) can be obtained as expressed in Eq. 4.2, where </w:t>
      </w:r>
      <w:r>
        <w:rPr>
          <w:i/>
        </w:rPr>
        <w:t>L</w:t>
      </w:r>
      <w:r>
        <w:rPr>
          <w:i/>
          <w:vertAlign w:val="subscript"/>
        </w:rPr>
        <w:t xml:space="preserve">o </w:t>
      </w:r>
      <w:r>
        <w:t xml:space="preserve">is the length of the scanned gauge length. With the effective diameter, the corrosion level can be estimated as shown in Eq. 6.12, where </w:t>
      </w:r>
      <w:r>
        <w:rPr>
          <w:i/>
        </w:rPr>
        <w:t>d</w:t>
      </w:r>
      <w:r>
        <w:rPr>
          <w:i/>
          <w:vertAlign w:val="subscript"/>
        </w:rPr>
        <w:t xml:space="preserve">o </w:t>
      </w:r>
      <w:r>
        <w:t xml:space="preserve">refers to the initial diameter. In the case of the specimens of this study, it corresponds to </w:t>
      </w:r>
      <w:r>
        <w:rPr>
          <w:i/>
        </w:rPr>
        <w:t>d</w:t>
      </w:r>
      <w:r>
        <w:rPr>
          <w:i/>
          <w:vertAlign w:val="subscript"/>
        </w:rPr>
        <w:t xml:space="preserve">o </w:t>
      </w:r>
      <w:r>
        <w:t>= 19</w:t>
      </w:r>
      <w:r>
        <w:rPr>
          <w:i/>
        </w:rPr>
        <w:t>mm</w:t>
      </w:r>
      <w:r>
        <w:t>(0</w:t>
      </w:r>
      <w:r>
        <w:rPr>
          <w:i/>
        </w:rPr>
        <w:t>.</w:t>
      </w:r>
      <w:r>
        <w:t>75</w:t>
      </w:r>
      <w:r>
        <w:rPr>
          <w:i/>
        </w:rPr>
        <w:t>in</w:t>
      </w:r>
      <w:r>
        <w:t>)</w:t>
      </w:r>
    </w:p>
    <w:p w14:paraId="18B69FC2" w14:textId="77777777" w:rsidR="0000336F" w:rsidRDefault="00000000">
      <w:pPr>
        <w:tabs>
          <w:tab w:val="center" w:pos="4530"/>
          <w:tab w:val="center" w:pos="8776"/>
        </w:tabs>
        <w:spacing w:after="163" w:line="265" w:lineRule="auto"/>
        <w:ind w:left="0" w:firstLine="0"/>
        <w:jc w:val="left"/>
      </w:pPr>
      <w:r>
        <w:rPr>
          <w:rFonts w:ascii="Calibri" w:eastAsia="Calibri" w:hAnsi="Calibri" w:cs="Calibri"/>
        </w:rPr>
        <w:tab/>
      </w:r>
      <w:r>
        <w:rPr>
          <w:noProof/>
        </w:rPr>
        <w:drawing>
          <wp:inline distT="0" distB="0" distL="0" distR="0" wp14:anchorId="14450AED" wp14:editId="37C0DBAC">
            <wp:extent cx="777240" cy="344424"/>
            <wp:effectExtent l="0" t="0" r="0" b="0"/>
            <wp:docPr id="465783" name="Picture 465783"/>
            <wp:cNvGraphicFramePr/>
            <a:graphic xmlns:a="http://schemas.openxmlformats.org/drawingml/2006/main">
              <a:graphicData uri="http://schemas.openxmlformats.org/drawingml/2006/picture">
                <pic:pic xmlns:pic="http://schemas.openxmlformats.org/drawingml/2006/picture">
                  <pic:nvPicPr>
                    <pic:cNvPr id="465783" name="Picture 465783"/>
                    <pic:cNvPicPr/>
                  </pic:nvPicPr>
                  <pic:blipFill>
                    <a:blip r:embed="rId139"/>
                    <a:stretch>
                      <a:fillRect/>
                    </a:stretch>
                  </pic:blipFill>
                  <pic:spPr>
                    <a:xfrm>
                      <a:off x="0" y="0"/>
                      <a:ext cx="777240" cy="344424"/>
                    </a:xfrm>
                    <a:prstGeom prst="rect">
                      <a:avLst/>
                    </a:prstGeom>
                  </pic:spPr>
                </pic:pic>
              </a:graphicData>
            </a:graphic>
          </wp:inline>
        </w:drawing>
      </w:r>
      <w:r>
        <w:tab/>
        <w:t>(4.2)</w:t>
      </w:r>
    </w:p>
    <w:p w14:paraId="311B8CDA" w14:textId="77777777" w:rsidR="0000336F" w:rsidRDefault="00000000">
      <w:pPr>
        <w:tabs>
          <w:tab w:val="center" w:pos="4520"/>
          <w:tab w:val="center" w:pos="8776"/>
        </w:tabs>
        <w:spacing w:after="86" w:line="265" w:lineRule="auto"/>
        <w:ind w:left="0" w:firstLine="0"/>
        <w:jc w:val="left"/>
      </w:pPr>
      <w:r>
        <w:rPr>
          <w:rFonts w:ascii="Calibri" w:eastAsia="Calibri" w:hAnsi="Calibri" w:cs="Calibri"/>
        </w:rPr>
        <w:tab/>
      </w:r>
      <w:r>
        <w:rPr>
          <w:noProof/>
        </w:rPr>
        <w:drawing>
          <wp:inline distT="0" distB="0" distL="0" distR="0" wp14:anchorId="7CB82A73" wp14:editId="40417D3B">
            <wp:extent cx="1066800" cy="313944"/>
            <wp:effectExtent l="0" t="0" r="0" b="0"/>
            <wp:docPr id="465784" name="Picture 465784"/>
            <wp:cNvGraphicFramePr/>
            <a:graphic xmlns:a="http://schemas.openxmlformats.org/drawingml/2006/main">
              <a:graphicData uri="http://schemas.openxmlformats.org/drawingml/2006/picture">
                <pic:pic xmlns:pic="http://schemas.openxmlformats.org/drawingml/2006/picture">
                  <pic:nvPicPr>
                    <pic:cNvPr id="465784" name="Picture 465784"/>
                    <pic:cNvPicPr/>
                  </pic:nvPicPr>
                  <pic:blipFill>
                    <a:blip r:embed="rId140"/>
                    <a:stretch>
                      <a:fillRect/>
                    </a:stretch>
                  </pic:blipFill>
                  <pic:spPr>
                    <a:xfrm>
                      <a:off x="0" y="0"/>
                      <a:ext cx="1066800" cy="313944"/>
                    </a:xfrm>
                    <a:prstGeom prst="rect">
                      <a:avLst/>
                    </a:prstGeom>
                  </pic:spPr>
                </pic:pic>
              </a:graphicData>
            </a:graphic>
          </wp:inline>
        </w:drawing>
      </w:r>
      <w:r>
        <w:tab/>
        <w:t>(4.3)</w:t>
      </w:r>
    </w:p>
    <w:p w14:paraId="08F74397" w14:textId="77777777" w:rsidR="0000336F" w:rsidRDefault="00000000">
      <w:pPr>
        <w:ind w:left="-15" w:right="268" w:firstLine="339"/>
      </w:pPr>
      <w:r>
        <w:t>The data collected from the 3D scans is summarized in Table 4.2. The results shown below demonstrate that the corrosion level (CL) measured using this approach matches well with the intended corrosion level.</w:t>
      </w:r>
    </w:p>
    <w:tbl>
      <w:tblPr>
        <w:tblStyle w:val="TableGrid"/>
        <w:tblpPr w:vertAnchor="text" w:tblpX="120" w:tblpY="448"/>
        <w:tblOverlap w:val="never"/>
        <w:tblW w:w="8699" w:type="dxa"/>
        <w:tblInd w:w="0" w:type="dxa"/>
        <w:tblCellMar>
          <w:top w:w="0" w:type="dxa"/>
          <w:left w:w="0" w:type="dxa"/>
          <w:bottom w:w="0" w:type="dxa"/>
          <w:right w:w="0" w:type="dxa"/>
        </w:tblCellMar>
        <w:tblLook w:val="04A0" w:firstRow="1" w:lastRow="0" w:firstColumn="1" w:lastColumn="0" w:noHBand="0" w:noVBand="1"/>
      </w:tblPr>
      <w:tblGrid>
        <w:gridCol w:w="1774"/>
        <w:gridCol w:w="1437"/>
        <w:gridCol w:w="1479"/>
        <w:gridCol w:w="1316"/>
        <w:gridCol w:w="1556"/>
        <w:gridCol w:w="1137"/>
      </w:tblGrid>
      <w:tr w:rsidR="0000336F" w14:paraId="648284FE" w14:textId="77777777">
        <w:trPr>
          <w:trHeight w:val="507"/>
        </w:trPr>
        <w:tc>
          <w:tcPr>
            <w:tcW w:w="1773" w:type="dxa"/>
            <w:tcBorders>
              <w:top w:val="nil"/>
              <w:left w:val="nil"/>
              <w:bottom w:val="nil"/>
              <w:right w:val="nil"/>
            </w:tcBorders>
          </w:tcPr>
          <w:p w14:paraId="10E8BAC5" w14:textId="77777777" w:rsidR="0000336F" w:rsidRDefault="00000000">
            <w:pPr>
              <w:spacing w:after="0" w:line="259" w:lineRule="auto"/>
              <w:ind w:left="0" w:firstLine="0"/>
              <w:jc w:val="left"/>
            </w:pPr>
            <w:r>
              <w:t>Specimen ID</w:t>
            </w:r>
          </w:p>
        </w:tc>
        <w:tc>
          <w:tcPr>
            <w:tcW w:w="1437" w:type="dxa"/>
            <w:tcBorders>
              <w:top w:val="nil"/>
              <w:left w:val="nil"/>
              <w:bottom w:val="nil"/>
              <w:right w:val="nil"/>
            </w:tcBorders>
          </w:tcPr>
          <w:p w14:paraId="4B51D2E9" w14:textId="77777777" w:rsidR="0000336F" w:rsidRDefault="00000000">
            <w:pPr>
              <w:spacing w:after="6" w:line="259" w:lineRule="auto"/>
              <w:ind w:left="0" w:firstLine="0"/>
              <w:jc w:val="left"/>
            </w:pPr>
            <w:r>
              <w:t>Volume</w:t>
            </w:r>
          </w:p>
          <w:p w14:paraId="1D150917" w14:textId="77777777" w:rsidR="0000336F" w:rsidRDefault="00000000">
            <w:pPr>
              <w:spacing w:after="0" w:line="259" w:lineRule="auto"/>
              <w:ind w:left="34" w:firstLine="0"/>
              <w:jc w:val="left"/>
            </w:pPr>
            <w:r>
              <w:t>(</w:t>
            </w:r>
            <w:r>
              <w:rPr>
                <w:i/>
              </w:rPr>
              <w:t>mm</w:t>
            </w:r>
            <w:r>
              <w:rPr>
                <w:vertAlign w:val="superscript"/>
              </w:rPr>
              <w:t>3</w:t>
            </w:r>
            <w:r>
              <w:t>)</w:t>
            </w:r>
          </w:p>
        </w:tc>
        <w:tc>
          <w:tcPr>
            <w:tcW w:w="1479" w:type="dxa"/>
            <w:tcBorders>
              <w:top w:val="nil"/>
              <w:left w:val="nil"/>
              <w:bottom w:val="nil"/>
              <w:right w:val="nil"/>
            </w:tcBorders>
          </w:tcPr>
          <w:p w14:paraId="4B0A8608" w14:textId="77777777" w:rsidR="0000336F" w:rsidRDefault="00000000">
            <w:pPr>
              <w:spacing w:after="0" w:line="259" w:lineRule="auto"/>
              <w:ind w:left="0" w:firstLine="0"/>
              <w:jc w:val="left"/>
            </w:pPr>
            <w:r>
              <w:t>Height</w:t>
            </w:r>
          </w:p>
          <w:p w14:paraId="6DC4B01A" w14:textId="77777777" w:rsidR="0000336F" w:rsidRDefault="00000000">
            <w:pPr>
              <w:spacing w:after="0" w:line="259" w:lineRule="auto"/>
              <w:ind w:left="144" w:firstLine="0"/>
              <w:jc w:val="left"/>
            </w:pPr>
            <w:r>
              <w:t>(</w:t>
            </w:r>
            <w:r>
              <w:rPr>
                <w:i/>
              </w:rPr>
              <w:t>mm</w:t>
            </w:r>
            <w:r>
              <w:t>)</w:t>
            </w:r>
          </w:p>
        </w:tc>
        <w:tc>
          <w:tcPr>
            <w:tcW w:w="1316" w:type="dxa"/>
            <w:tcBorders>
              <w:top w:val="nil"/>
              <w:left w:val="nil"/>
              <w:bottom w:val="nil"/>
              <w:right w:val="nil"/>
            </w:tcBorders>
          </w:tcPr>
          <w:p w14:paraId="2DA4D56D" w14:textId="77777777" w:rsidR="0000336F" w:rsidRDefault="00000000">
            <w:pPr>
              <w:spacing w:after="0" w:line="259" w:lineRule="auto"/>
              <w:ind w:left="0" w:firstLine="0"/>
              <w:jc w:val="left"/>
            </w:pPr>
            <w:r>
              <w:t>Diameter</w:t>
            </w:r>
          </w:p>
          <w:p w14:paraId="279C735E" w14:textId="77777777" w:rsidR="0000336F" w:rsidRDefault="00000000">
            <w:pPr>
              <w:spacing w:after="0" w:line="259" w:lineRule="auto"/>
              <w:ind w:left="165" w:firstLine="0"/>
              <w:jc w:val="left"/>
            </w:pPr>
            <w:r>
              <w:t>(</w:t>
            </w:r>
            <w:r>
              <w:rPr>
                <w:i/>
              </w:rPr>
              <w:t>mm</w:t>
            </w:r>
            <w:r>
              <w:t>)</w:t>
            </w:r>
          </w:p>
        </w:tc>
        <w:tc>
          <w:tcPr>
            <w:tcW w:w="1556" w:type="dxa"/>
            <w:tcBorders>
              <w:top w:val="nil"/>
              <w:left w:val="nil"/>
              <w:bottom w:val="nil"/>
              <w:right w:val="nil"/>
            </w:tcBorders>
          </w:tcPr>
          <w:p w14:paraId="38029C8A" w14:textId="77777777" w:rsidR="0000336F" w:rsidRDefault="00000000">
            <w:pPr>
              <w:spacing w:after="0" w:line="259" w:lineRule="auto"/>
              <w:ind w:left="0" w:firstLine="0"/>
              <w:jc w:val="left"/>
            </w:pPr>
            <w:r>
              <w:t>3D Scans CL</w:t>
            </w:r>
          </w:p>
          <w:p w14:paraId="573C273C" w14:textId="77777777" w:rsidR="0000336F" w:rsidRDefault="00000000">
            <w:pPr>
              <w:spacing w:after="0" w:line="259" w:lineRule="auto"/>
              <w:ind w:left="449" w:firstLine="0"/>
              <w:jc w:val="left"/>
            </w:pPr>
            <w:r>
              <w:t>(%)</w:t>
            </w:r>
          </w:p>
        </w:tc>
        <w:tc>
          <w:tcPr>
            <w:tcW w:w="1137" w:type="dxa"/>
            <w:tcBorders>
              <w:top w:val="nil"/>
              <w:left w:val="nil"/>
              <w:bottom w:val="nil"/>
              <w:right w:val="nil"/>
            </w:tcBorders>
          </w:tcPr>
          <w:p w14:paraId="39B9FF1D" w14:textId="77777777" w:rsidR="0000336F" w:rsidRDefault="00000000">
            <w:pPr>
              <w:spacing w:after="0" w:line="259" w:lineRule="auto"/>
              <w:ind w:left="0" w:firstLine="0"/>
            </w:pPr>
            <w:r>
              <w:t>Average CL</w:t>
            </w:r>
          </w:p>
          <w:p w14:paraId="2F7CDEF7" w14:textId="77777777" w:rsidR="0000336F" w:rsidRDefault="00000000">
            <w:pPr>
              <w:spacing w:after="0" w:line="259" w:lineRule="auto"/>
              <w:ind w:left="0" w:firstLine="0"/>
              <w:jc w:val="center"/>
            </w:pPr>
            <w:r>
              <w:t>(%)</w:t>
            </w:r>
          </w:p>
        </w:tc>
      </w:tr>
      <w:tr w:rsidR="0000336F" w14:paraId="1C68DBED" w14:textId="77777777">
        <w:trPr>
          <w:trHeight w:val="275"/>
        </w:trPr>
        <w:tc>
          <w:tcPr>
            <w:tcW w:w="1773" w:type="dxa"/>
            <w:tcBorders>
              <w:top w:val="nil"/>
              <w:left w:val="nil"/>
              <w:bottom w:val="nil"/>
              <w:right w:val="nil"/>
            </w:tcBorders>
          </w:tcPr>
          <w:p w14:paraId="7E34E740" w14:textId="77777777" w:rsidR="0000336F" w:rsidRDefault="00000000">
            <w:pPr>
              <w:spacing w:after="0" w:line="259" w:lineRule="auto"/>
              <w:ind w:left="0" w:firstLine="0"/>
              <w:jc w:val="left"/>
            </w:pPr>
            <w:r>
              <w:t>CL5-T-1</w:t>
            </w:r>
          </w:p>
        </w:tc>
        <w:tc>
          <w:tcPr>
            <w:tcW w:w="1437" w:type="dxa"/>
            <w:tcBorders>
              <w:top w:val="nil"/>
              <w:left w:val="nil"/>
              <w:bottom w:val="nil"/>
              <w:right w:val="nil"/>
            </w:tcBorders>
          </w:tcPr>
          <w:p w14:paraId="4E98806E" w14:textId="77777777" w:rsidR="0000336F" w:rsidRDefault="00000000">
            <w:pPr>
              <w:spacing w:after="0" w:line="259" w:lineRule="auto"/>
              <w:ind w:left="85" w:firstLine="0"/>
              <w:jc w:val="left"/>
            </w:pPr>
            <w:r>
              <w:t>47702</w:t>
            </w:r>
          </w:p>
        </w:tc>
        <w:tc>
          <w:tcPr>
            <w:tcW w:w="1479" w:type="dxa"/>
            <w:tcBorders>
              <w:top w:val="nil"/>
              <w:left w:val="nil"/>
              <w:bottom w:val="nil"/>
              <w:right w:val="nil"/>
            </w:tcBorders>
          </w:tcPr>
          <w:p w14:paraId="4B83D14E" w14:textId="77777777" w:rsidR="0000336F" w:rsidRDefault="00000000">
            <w:pPr>
              <w:spacing w:after="0" w:line="259" w:lineRule="auto"/>
              <w:ind w:left="257" w:firstLine="0"/>
              <w:jc w:val="left"/>
            </w:pPr>
            <w:r>
              <w:t>179</w:t>
            </w:r>
          </w:p>
        </w:tc>
        <w:tc>
          <w:tcPr>
            <w:tcW w:w="1316" w:type="dxa"/>
            <w:tcBorders>
              <w:top w:val="nil"/>
              <w:left w:val="nil"/>
              <w:bottom w:val="nil"/>
              <w:right w:val="nil"/>
            </w:tcBorders>
          </w:tcPr>
          <w:p w14:paraId="1B0172E8" w14:textId="77777777" w:rsidR="0000336F" w:rsidRDefault="00000000">
            <w:pPr>
              <w:spacing w:after="0" w:line="259" w:lineRule="auto"/>
              <w:ind w:left="247" w:firstLine="0"/>
              <w:jc w:val="left"/>
            </w:pPr>
            <w:r>
              <w:t>18.4</w:t>
            </w:r>
          </w:p>
        </w:tc>
        <w:tc>
          <w:tcPr>
            <w:tcW w:w="1556" w:type="dxa"/>
            <w:tcBorders>
              <w:top w:val="nil"/>
              <w:left w:val="nil"/>
              <w:bottom w:val="nil"/>
              <w:right w:val="nil"/>
            </w:tcBorders>
          </w:tcPr>
          <w:p w14:paraId="21A1F265" w14:textId="77777777" w:rsidR="0000336F" w:rsidRDefault="00000000">
            <w:pPr>
              <w:spacing w:after="0" w:line="259" w:lineRule="auto"/>
              <w:ind w:left="340" w:firstLine="0"/>
              <w:jc w:val="left"/>
            </w:pPr>
            <w:r>
              <w:t>6.50%</w:t>
            </w:r>
          </w:p>
        </w:tc>
        <w:tc>
          <w:tcPr>
            <w:tcW w:w="1137" w:type="dxa"/>
            <w:tcBorders>
              <w:top w:val="nil"/>
              <w:left w:val="nil"/>
              <w:bottom w:val="nil"/>
              <w:right w:val="nil"/>
            </w:tcBorders>
          </w:tcPr>
          <w:p w14:paraId="5CDCC470" w14:textId="77777777" w:rsidR="0000336F" w:rsidRDefault="0000336F">
            <w:pPr>
              <w:spacing w:after="160" w:line="259" w:lineRule="auto"/>
              <w:ind w:left="0" w:firstLine="0"/>
              <w:jc w:val="left"/>
            </w:pPr>
          </w:p>
        </w:tc>
      </w:tr>
      <w:tr w:rsidR="0000336F" w14:paraId="0E46E951" w14:textId="77777777">
        <w:trPr>
          <w:trHeight w:val="271"/>
        </w:trPr>
        <w:tc>
          <w:tcPr>
            <w:tcW w:w="1773" w:type="dxa"/>
            <w:tcBorders>
              <w:top w:val="nil"/>
              <w:left w:val="nil"/>
              <w:bottom w:val="nil"/>
              <w:right w:val="nil"/>
            </w:tcBorders>
          </w:tcPr>
          <w:p w14:paraId="7DC9C166" w14:textId="77777777" w:rsidR="0000336F" w:rsidRDefault="00000000">
            <w:pPr>
              <w:spacing w:after="0" w:line="259" w:lineRule="auto"/>
              <w:ind w:left="0" w:firstLine="0"/>
              <w:jc w:val="left"/>
            </w:pPr>
            <w:r>
              <w:t>CL5-T-2</w:t>
            </w:r>
          </w:p>
        </w:tc>
        <w:tc>
          <w:tcPr>
            <w:tcW w:w="1437" w:type="dxa"/>
            <w:tcBorders>
              <w:top w:val="nil"/>
              <w:left w:val="nil"/>
              <w:bottom w:val="nil"/>
              <w:right w:val="nil"/>
            </w:tcBorders>
          </w:tcPr>
          <w:p w14:paraId="400D6FFF" w14:textId="77777777" w:rsidR="0000336F" w:rsidRDefault="00000000">
            <w:pPr>
              <w:spacing w:after="0" w:line="259" w:lineRule="auto"/>
              <w:ind w:left="85" w:firstLine="0"/>
              <w:jc w:val="left"/>
            </w:pPr>
            <w:r>
              <w:t>47388</w:t>
            </w:r>
          </w:p>
        </w:tc>
        <w:tc>
          <w:tcPr>
            <w:tcW w:w="1479" w:type="dxa"/>
            <w:tcBorders>
              <w:top w:val="nil"/>
              <w:left w:val="nil"/>
              <w:bottom w:val="nil"/>
              <w:right w:val="nil"/>
            </w:tcBorders>
          </w:tcPr>
          <w:p w14:paraId="5E8E72E9" w14:textId="77777777" w:rsidR="0000336F" w:rsidRDefault="00000000">
            <w:pPr>
              <w:spacing w:after="0" w:line="259" w:lineRule="auto"/>
              <w:ind w:left="172" w:firstLine="0"/>
              <w:jc w:val="left"/>
            </w:pPr>
            <w:r>
              <w:t>176.5</w:t>
            </w:r>
          </w:p>
        </w:tc>
        <w:tc>
          <w:tcPr>
            <w:tcW w:w="1316" w:type="dxa"/>
            <w:tcBorders>
              <w:top w:val="nil"/>
              <w:left w:val="nil"/>
              <w:bottom w:val="nil"/>
              <w:right w:val="nil"/>
            </w:tcBorders>
          </w:tcPr>
          <w:p w14:paraId="19DB365B" w14:textId="77777777" w:rsidR="0000336F" w:rsidRDefault="00000000">
            <w:pPr>
              <w:spacing w:after="0" w:line="259" w:lineRule="auto"/>
              <w:ind w:left="247" w:firstLine="0"/>
              <w:jc w:val="left"/>
            </w:pPr>
            <w:r>
              <w:t>18.5</w:t>
            </w:r>
          </w:p>
        </w:tc>
        <w:tc>
          <w:tcPr>
            <w:tcW w:w="1556" w:type="dxa"/>
            <w:tcBorders>
              <w:top w:val="nil"/>
              <w:left w:val="nil"/>
              <w:bottom w:val="nil"/>
              <w:right w:val="nil"/>
            </w:tcBorders>
          </w:tcPr>
          <w:p w14:paraId="09C0EF25" w14:textId="77777777" w:rsidR="0000336F" w:rsidRDefault="00000000">
            <w:pPr>
              <w:spacing w:after="0" w:line="259" w:lineRule="auto"/>
              <w:ind w:left="340" w:firstLine="0"/>
              <w:jc w:val="left"/>
            </w:pPr>
            <w:r>
              <w:t>5.80%</w:t>
            </w:r>
          </w:p>
        </w:tc>
        <w:tc>
          <w:tcPr>
            <w:tcW w:w="1137" w:type="dxa"/>
            <w:tcBorders>
              <w:top w:val="nil"/>
              <w:left w:val="nil"/>
              <w:bottom w:val="nil"/>
              <w:right w:val="nil"/>
            </w:tcBorders>
          </w:tcPr>
          <w:p w14:paraId="49A306C1" w14:textId="77777777" w:rsidR="0000336F" w:rsidRDefault="00000000">
            <w:pPr>
              <w:spacing w:after="0" w:line="259" w:lineRule="auto"/>
              <w:ind w:left="0" w:firstLine="0"/>
              <w:jc w:val="center"/>
            </w:pPr>
            <w:r>
              <w:t>6.00%</w:t>
            </w:r>
          </w:p>
        </w:tc>
      </w:tr>
      <w:tr w:rsidR="0000336F" w14:paraId="56589157" w14:textId="77777777">
        <w:trPr>
          <w:trHeight w:val="271"/>
        </w:trPr>
        <w:tc>
          <w:tcPr>
            <w:tcW w:w="1773" w:type="dxa"/>
            <w:tcBorders>
              <w:top w:val="nil"/>
              <w:left w:val="nil"/>
              <w:bottom w:val="nil"/>
              <w:right w:val="nil"/>
            </w:tcBorders>
          </w:tcPr>
          <w:p w14:paraId="51717BAD" w14:textId="77777777" w:rsidR="0000336F" w:rsidRDefault="00000000">
            <w:pPr>
              <w:spacing w:after="0" w:line="259" w:lineRule="auto"/>
              <w:ind w:left="0" w:firstLine="0"/>
              <w:jc w:val="left"/>
            </w:pPr>
            <w:r>
              <w:t>CL5-T-3</w:t>
            </w:r>
          </w:p>
        </w:tc>
        <w:tc>
          <w:tcPr>
            <w:tcW w:w="1437" w:type="dxa"/>
            <w:tcBorders>
              <w:top w:val="nil"/>
              <w:left w:val="nil"/>
              <w:bottom w:val="nil"/>
              <w:right w:val="nil"/>
            </w:tcBorders>
          </w:tcPr>
          <w:p w14:paraId="09A27EFB" w14:textId="77777777" w:rsidR="0000336F" w:rsidRDefault="00000000">
            <w:pPr>
              <w:spacing w:after="0" w:line="259" w:lineRule="auto"/>
              <w:ind w:left="85" w:firstLine="0"/>
              <w:jc w:val="left"/>
            </w:pPr>
            <w:r>
              <w:t>44696</w:t>
            </w:r>
          </w:p>
        </w:tc>
        <w:tc>
          <w:tcPr>
            <w:tcW w:w="1479" w:type="dxa"/>
            <w:tcBorders>
              <w:top w:val="nil"/>
              <w:left w:val="nil"/>
              <w:bottom w:val="nil"/>
              <w:right w:val="nil"/>
            </w:tcBorders>
          </w:tcPr>
          <w:p w14:paraId="39EE2293" w14:textId="77777777" w:rsidR="0000336F" w:rsidRDefault="00000000">
            <w:pPr>
              <w:spacing w:after="0" w:line="259" w:lineRule="auto"/>
              <w:ind w:left="172" w:firstLine="0"/>
              <w:jc w:val="left"/>
            </w:pPr>
            <w:r>
              <w:t>166.1</w:t>
            </w:r>
          </w:p>
        </w:tc>
        <w:tc>
          <w:tcPr>
            <w:tcW w:w="1316" w:type="dxa"/>
            <w:tcBorders>
              <w:top w:val="nil"/>
              <w:left w:val="nil"/>
              <w:bottom w:val="nil"/>
              <w:right w:val="nil"/>
            </w:tcBorders>
          </w:tcPr>
          <w:p w14:paraId="7FB12E80" w14:textId="77777777" w:rsidR="0000336F" w:rsidRDefault="00000000">
            <w:pPr>
              <w:spacing w:after="0" w:line="259" w:lineRule="auto"/>
              <w:ind w:left="247" w:firstLine="0"/>
              <w:jc w:val="left"/>
            </w:pPr>
            <w:r>
              <w:t>18.5</w:t>
            </w:r>
          </w:p>
        </w:tc>
        <w:tc>
          <w:tcPr>
            <w:tcW w:w="1556" w:type="dxa"/>
            <w:tcBorders>
              <w:top w:val="nil"/>
              <w:left w:val="nil"/>
              <w:bottom w:val="nil"/>
              <w:right w:val="nil"/>
            </w:tcBorders>
          </w:tcPr>
          <w:p w14:paraId="4B51E12E" w14:textId="77777777" w:rsidR="0000336F" w:rsidRDefault="00000000">
            <w:pPr>
              <w:spacing w:after="0" w:line="259" w:lineRule="auto"/>
              <w:ind w:left="340" w:firstLine="0"/>
              <w:jc w:val="left"/>
            </w:pPr>
            <w:r>
              <w:t>5.60%</w:t>
            </w:r>
          </w:p>
        </w:tc>
        <w:tc>
          <w:tcPr>
            <w:tcW w:w="1137" w:type="dxa"/>
            <w:tcBorders>
              <w:top w:val="nil"/>
              <w:left w:val="nil"/>
              <w:bottom w:val="nil"/>
              <w:right w:val="nil"/>
            </w:tcBorders>
          </w:tcPr>
          <w:p w14:paraId="1F388525" w14:textId="77777777" w:rsidR="0000336F" w:rsidRDefault="0000336F">
            <w:pPr>
              <w:spacing w:after="160" w:line="259" w:lineRule="auto"/>
              <w:ind w:left="0" w:firstLine="0"/>
              <w:jc w:val="left"/>
            </w:pPr>
          </w:p>
        </w:tc>
      </w:tr>
      <w:tr w:rsidR="0000336F" w14:paraId="6E475638" w14:textId="77777777">
        <w:trPr>
          <w:trHeight w:val="271"/>
        </w:trPr>
        <w:tc>
          <w:tcPr>
            <w:tcW w:w="1773" w:type="dxa"/>
            <w:tcBorders>
              <w:top w:val="nil"/>
              <w:left w:val="nil"/>
              <w:bottom w:val="nil"/>
              <w:right w:val="nil"/>
            </w:tcBorders>
          </w:tcPr>
          <w:p w14:paraId="1ECC9997" w14:textId="77777777" w:rsidR="0000336F" w:rsidRDefault="00000000">
            <w:pPr>
              <w:spacing w:after="0" w:line="259" w:lineRule="auto"/>
              <w:ind w:left="0" w:firstLine="0"/>
              <w:jc w:val="left"/>
            </w:pPr>
            <w:r>
              <w:t>CL5-BBT-1</w:t>
            </w:r>
          </w:p>
        </w:tc>
        <w:tc>
          <w:tcPr>
            <w:tcW w:w="1437" w:type="dxa"/>
            <w:tcBorders>
              <w:top w:val="nil"/>
              <w:left w:val="nil"/>
              <w:bottom w:val="nil"/>
              <w:right w:val="nil"/>
            </w:tcBorders>
          </w:tcPr>
          <w:p w14:paraId="2A2CE74F" w14:textId="77777777" w:rsidR="0000336F" w:rsidRDefault="00000000">
            <w:pPr>
              <w:spacing w:after="0" w:line="259" w:lineRule="auto"/>
              <w:ind w:left="85" w:firstLine="0"/>
              <w:jc w:val="left"/>
            </w:pPr>
            <w:r>
              <w:t>48389</w:t>
            </w:r>
          </w:p>
        </w:tc>
        <w:tc>
          <w:tcPr>
            <w:tcW w:w="1479" w:type="dxa"/>
            <w:tcBorders>
              <w:top w:val="nil"/>
              <w:left w:val="nil"/>
              <w:bottom w:val="nil"/>
              <w:right w:val="nil"/>
            </w:tcBorders>
          </w:tcPr>
          <w:p w14:paraId="17B2970C" w14:textId="77777777" w:rsidR="0000336F" w:rsidRDefault="00000000">
            <w:pPr>
              <w:spacing w:after="0" w:line="259" w:lineRule="auto"/>
              <w:ind w:left="172" w:firstLine="0"/>
              <w:jc w:val="left"/>
            </w:pPr>
            <w:r>
              <w:t>178.2</w:t>
            </w:r>
          </w:p>
        </w:tc>
        <w:tc>
          <w:tcPr>
            <w:tcW w:w="1316" w:type="dxa"/>
            <w:tcBorders>
              <w:top w:val="nil"/>
              <w:left w:val="nil"/>
              <w:bottom w:val="nil"/>
              <w:right w:val="nil"/>
            </w:tcBorders>
          </w:tcPr>
          <w:p w14:paraId="39595691" w14:textId="77777777" w:rsidR="0000336F" w:rsidRDefault="00000000">
            <w:pPr>
              <w:spacing w:after="0" w:line="259" w:lineRule="auto"/>
              <w:ind w:left="247" w:firstLine="0"/>
              <w:jc w:val="left"/>
            </w:pPr>
            <w:r>
              <w:t>18.6</w:t>
            </w:r>
          </w:p>
        </w:tc>
        <w:tc>
          <w:tcPr>
            <w:tcW w:w="1556" w:type="dxa"/>
            <w:tcBorders>
              <w:top w:val="nil"/>
              <w:left w:val="nil"/>
              <w:bottom w:val="nil"/>
              <w:right w:val="nil"/>
            </w:tcBorders>
          </w:tcPr>
          <w:p w14:paraId="335ABCC9" w14:textId="77777777" w:rsidR="0000336F" w:rsidRDefault="00000000">
            <w:pPr>
              <w:spacing w:after="0" w:line="259" w:lineRule="auto"/>
              <w:ind w:left="340" w:firstLine="0"/>
              <w:jc w:val="left"/>
            </w:pPr>
            <w:r>
              <w:t>4.70%</w:t>
            </w:r>
          </w:p>
        </w:tc>
        <w:tc>
          <w:tcPr>
            <w:tcW w:w="1137" w:type="dxa"/>
            <w:tcBorders>
              <w:top w:val="nil"/>
              <w:left w:val="nil"/>
              <w:bottom w:val="nil"/>
              <w:right w:val="nil"/>
            </w:tcBorders>
          </w:tcPr>
          <w:p w14:paraId="3B094921" w14:textId="77777777" w:rsidR="0000336F" w:rsidRDefault="0000336F">
            <w:pPr>
              <w:spacing w:after="160" w:line="259" w:lineRule="auto"/>
              <w:ind w:left="0" w:firstLine="0"/>
              <w:jc w:val="left"/>
            </w:pPr>
          </w:p>
        </w:tc>
      </w:tr>
      <w:tr w:rsidR="0000336F" w14:paraId="72F06325" w14:textId="77777777">
        <w:trPr>
          <w:trHeight w:val="271"/>
        </w:trPr>
        <w:tc>
          <w:tcPr>
            <w:tcW w:w="1773" w:type="dxa"/>
            <w:tcBorders>
              <w:top w:val="nil"/>
              <w:left w:val="nil"/>
              <w:bottom w:val="nil"/>
              <w:right w:val="nil"/>
            </w:tcBorders>
          </w:tcPr>
          <w:p w14:paraId="41C39D60" w14:textId="77777777" w:rsidR="0000336F" w:rsidRDefault="00000000">
            <w:pPr>
              <w:spacing w:after="0" w:line="259" w:lineRule="auto"/>
              <w:ind w:left="0" w:firstLine="0"/>
              <w:jc w:val="left"/>
            </w:pPr>
            <w:r>
              <w:t>CL5-BBT-2</w:t>
            </w:r>
          </w:p>
        </w:tc>
        <w:tc>
          <w:tcPr>
            <w:tcW w:w="1437" w:type="dxa"/>
            <w:tcBorders>
              <w:top w:val="nil"/>
              <w:left w:val="nil"/>
              <w:bottom w:val="nil"/>
              <w:right w:val="nil"/>
            </w:tcBorders>
          </w:tcPr>
          <w:p w14:paraId="08794F9C" w14:textId="77777777" w:rsidR="0000336F" w:rsidRDefault="00000000">
            <w:pPr>
              <w:spacing w:after="0" w:line="259" w:lineRule="auto"/>
              <w:ind w:left="85" w:firstLine="0"/>
              <w:jc w:val="left"/>
            </w:pPr>
            <w:r>
              <w:t>48903</w:t>
            </w:r>
          </w:p>
        </w:tc>
        <w:tc>
          <w:tcPr>
            <w:tcW w:w="1479" w:type="dxa"/>
            <w:tcBorders>
              <w:top w:val="nil"/>
              <w:left w:val="nil"/>
              <w:bottom w:val="nil"/>
              <w:right w:val="nil"/>
            </w:tcBorders>
          </w:tcPr>
          <w:p w14:paraId="30EFBE15" w14:textId="77777777" w:rsidR="0000336F" w:rsidRDefault="00000000">
            <w:pPr>
              <w:spacing w:after="0" w:line="259" w:lineRule="auto"/>
              <w:ind w:left="172" w:firstLine="0"/>
              <w:jc w:val="left"/>
            </w:pPr>
            <w:r>
              <w:t>178.2</w:t>
            </w:r>
          </w:p>
        </w:tc>
        <w:tc>
          <w:tcPr>
            <w:tcW w:w="1316" w:type="dxa"/>
            <w:tcBorders>
              <w:top w:val="nil"/>
              <w:left w:val="nil"/>
              <w:bottom w:val="nil"/>
              <w:right w:val="nil"/>
            </w:tcBorders>
          </w:tcPr>
          <w:p w14:paraId="785BFE1F" w14:textId="77777777" w:rsidR="0000336F" w:rsidRDefault="00000000">
            <w:pPr>
              <w:spacing w:after="0" w:line="259" w:lineRule="auto"/>
              <w:ind w:left="247" w:firstLine="0"/>
              <w:jc w:val="left"/>
            </w:pPr>
            <w:r>
              <w:t>18.7</w:t>
            </w:r>
          </w:p>
        </w:tc>
        <w:tc>
          <w:tcPr>
            <w:tcW w:w="1556" w:type="dxa"/>
            <w:tcBorders>
              <w:top w:val="nil"/>
              <w:left w:val="nil"/>
              <w:bottom w:val="nil"/>
              <w:right w:val="nil"/>
            </w:tcBorders>
          </w:tcPr>
          <w:p w14:paraId="7C30EAF0" w14:textId="77777777" w:rsidR="0000336F" w:rsidRDefault="00000000">
            <w:pPr>
              <w:spacing w:after="0" w:line="259" w:lineRule="auto"/>
              <w:ind w:left="340" w:firstLine="0"/>
              <w:jc w:val="left"/>
            </w:pPr>
            <w:r>
              <w:t>3.70%</w:t>
            </w:r>
          </w:p>
        </w:tc>
        <w:tc>
          <w:tcPr>
            <w:tcW w:w="1137" w:type="dxa"/>
            <w:tcBorders>
              <w:top w:val="nil"/>
              <w:left w:val="nil"/>
              <w:bottom w:val="nil"/>
              <w:right w:val="nil"/>
            </w:tcBorders>
          </w:tcPr>
          <w:p w14:paraId="7BB1E6CE" w14:textId="77777777" w:rsidR="0000336F" w:rsidRDefault="00000000">
            <w:pPr>
              <w:spacing w:after="0" w:line="259" w:lineRule="auto"/>
              <w:ind w:left="0" w:firstLine="0"/>
              <w:jc w:val="center"/>
            </w:pPr>
            <w:r>
              <w:t>4.80%</w:t>
            </w:r>
          </w:p>
        </w:tc>
      </w:tr>
      <w:tr w:rsidR="0000336F" w14:paraId="15FB7855" w14:textId="77777777">
        <w:trPr>
          <w:trHeight w:val="271"/>
        </w:trPr>
        <w:tc>
          <w:tcPr>
            <w:tcW w:w="1773" w:type="dxa"/>
            <w:tcBorders>
              <w:top w:val="nil"/>
              <w:left w:val="nil"/>
              <w:bottom w:val="nil"/>
              <w:right w:val="nil"/>
            </w:tcBorders>
          </w:tcPr>
          <w:p w14:paraId="0B187B74" w14:textId="77777777" w:rsidR="0000336F" w:rsidRDefault="00000000">
            <w:pPr>
              <w:spacing w:after="0" w:line="259" w:lineRule="auto"/>
              <w:ind w:left="0" w:firstLine="0"/>
              <w:jc w:val="left"/>
            </w:pPr>
            <w:r>
              <w:t>CL5-BBT-3</w:t>
            </w:r>
          </w:p>
        </w:tc>
        <w:tc>
          <w:tcPr>
            <w:tcW w:w="1437" w:type="dxa"/>
            <w:tcBorders>
              <w:top w:val="nil"/>
              <w:left w:val="nil"/>
              <w:bottom w:val="nil"/>
              <w:right w:val="nil"/>
            </w:tcBorders>
          </w:tcPr>
          <w:p w14:paraId="4544D21A" w14:textId="77777777" w:rsidR="0000336F" w:rsidRDefault="00000000">
            <w:pPr>
              <w:spacing w:after="0" w:line="259" w:lineRule="auto"/>
              <w:ind w:left="85" w:firstLine="0"/>
              <w:jc w:val="left"/>
            </w:pPr>
            <w:r>
              <w:t>47876</w:t>
            </w:r>
          </w:p>
        </w:tc>
        <w:tc>
          <w:tcPr>
            <w:tcW w:w="1479" w:type="dxa"/>
            <w:tcBorders>
              <w:top w:val="nil"/>
              <w:left w:val="nil"/>
              <w:bottom w:val="nil"/>
              <w:right w:val="nil"/>
            </w:tcBorders>
          </w:tcPr>
          <w:p w14:paraId="7C3D1BCA" w14:textId="77777777" w:rsidR="0000336F" w:rsidRDefault="00000000">
            <w:pPr>
              <w:spacing w:after="0" w:line="259" w:lineRule="auto"/>
              <w:ind w:left="172" w:firstLine="0"/>
              <w:jc w:val="left"/>
            </w:pPr>
            <w:r>
              <w:t>178.6</w:t>
            </w:r>
          </w:p>
        </w:tc>
        <w:tc>
          <w:tcPr>
            <w:tcW w:w="1316" w:type="dxa"/>
            <w:tcBorders>
              <w:top w:val="nil"/>
              <w:left w:val="nil"/>
              <w:bottom w:val="nil"/>
              <w:right w:val="nil"/>
            </w:tcBorders>
          </w:tcPr>
          <w:p w14:paraId="4F60073F" w14:textId="77777777" w:rsidR="0000336F" w:rsidRDefault="00000000">
            <w:pPr>
              <w:spacing w:after="0" w:line="259" w:lineRule="auto"/>
              <w:ind w:left="247" w:firstLine="0"/>
              <w:jc w:val="left"/>
            </w:pPr>
            <w:r>
              <w:t>18.5</w:t>
            </w:r>
          </w:p>
        </w:tc>
        <w:tc>
          <w:tcPr>
            <w:tcW w:w="1556" w:type="dxa"/>
            <w:tcBorders>
              <w:top w:val="nil"/>
              <w:left w:val="nil"/>
              <w:bottom w:val="nil"/>
              <w:right w:val="nil"/>
            </w:tcBorders>
          </w:tcPr>
          <w:p w14:paraId="3202E743" w14:textId="77777777" w:rsidR="0000336F" w:rsidRDefault="00000000">
            <w:pPr>
              <w:spacing w:after="0" w:line="259" w:lineRule="auto"/>
              <w:ind w:left="340" w:firstLine="0"/>
              <w:jc w:val="left"/>
            </w:pPr>
            <w:r>
              <w:t>5.90%</w:t>
            </w:r>
          </w:p>
        </w:tc>
        <w:tc>
          <w:tcPr>
            <w:tcW w:w="1137" w:type="dxa"/>
            <w:tcBorders>
              <w:top w:val="nil"/>
              <w:left w:val="nil"/>
              <w:bottom w:val="nil"/>
              <w:right w:val="nil"/>
            </w:tcBorders>
          </w:tcPr>
          <w:p w14:paraId="346EB3FB" w14:textId="77777777" w:rsidR="0000336F" w:rsidRDefault="0000336F">
            <w:pPr>
              <w:spacing w:after="160" w:line="259" w:lineRule="auto"/>
              <w:ind w:left="0" w:firstLine="0"/>
              <w:jc w:val="left"/>
            </w:pPr>
          </w:p>
        </w:tc>
      </w:tr>
      <w:tr w:rsidR="0000336F" w14:paraId="7A6EDF1C" w14:textId="77777777">
        <w:trPr>
          <w:trHeight w:val="271"/>
        </w:trPr>
        <w:tc>
          <w:tcPr>
            <w:tcW w:w="1773" w:type="dxa"/>
            <w:tcBorders>
              <w:top w:val="nil"/>
              <w:left w:val="nil"/>
              <w:bottom w:val="nil"/>
              <w:right w:val="nil"/>
            </w:tcBorders>
          </w:tcPr>
          <w:p w14:paraId="6B4407AE" w14:textId="77777777" w:rsidR="0000336F" w:rsidRDefault="00000000">
            <w:pPr>
              <w:spacing w:after="0" w:line="259" w:lineRule="auto"/>
              <w:ind w:left="0" w:firstLine="0"/>
              <w:jc w:val="left"/>
            </w:pPr>
            <w:r>
              <w:t>CL5-BBT-4</w:t>
            </w:r>
          </w:p>
        </w:tc>
        <w:tc>
          <w:tcPr>
            <w:tcW w:w="1437" w:type="dxa"/>
            <w:tcBorders>
              <w:top w:val="nil"/>
              <w:left w:val="nil"/>
              <w:bottom w:val="nil"/>
              <w:right w:val="nil"/>
            </w:tcBorders>
          </w:tcPr>
          <w:p w14:paraId="2BE77DE5" w14:textId="77777777" w:rsidR="0000336F" w:rsidRDefault="00000000">
            <w:pPr>
              <w:spacing w:after="0" w:line="259" w:lineRule="auto"/>
              <w:ind w:left="85" w:firstLine="0"/>
              <w:jc w:val="left"/>
            </w:pPr>
            <w:r>
              <w:t>48618</w:t>
            </w:r>
          </w:p>
        </w:tc>
        <w:tc>
          <w:tcPr>
            <w:tcW w:w="1479" w:type="dxa"/>
            <w:tcBorders>
              <w:top w:val="nil"/>
              <w:left w:val="nil"/>
              <w:bottom w:val="nil"/>
              <w:right w:val="nil"/>
            </w:tcBorders>
          </w:tcPr>
          <w:p w14:paraId="6AD59261" w14:textId="77777777" w:rsidR="0000336F" w:rsidRDefault="00000000">
            <w:pPr>
              <w:spacing w:after="0" w:line="259" w:lineRule="auto"/>
              <w:ind w:left="257" w:firstLine="0"/>
              <w:jc w:val="left"/>
            </w:pPr>
            <w:r>
              <w:t>178</w:t>
            </w:r>
          </w:p>
        </w:tc>
        <w:tc>
          <w:tcPr>
            <w:tcW w:w="1316" w:type="dxa"/>
            <w:tcBorders>
              <w:top w:val="nil"/>
              <w:left w:val="nil"/>
              <w:bottom w:val="nil"/>
              <w:right w:val="nil"/>
            </w:tcBorders>
          </w:tcPr>
          <w:p w14:paraId="1E5D8B6D" w14:textId="77777777" w:rsidR="0000336F" w:rsidRDefault="00000000">
            <w:pPr>
              <w:spacing w:after="0" w:line="259" w:lineRule="auto"/>
              <w:ind w:left="247" w:firstLine="0"/>
              <w:jc w:val="left"/>
            </w:pPr>
            <w:r>
              <w:t>18.6</w:t>
            </w:r>
          </w:p>
        </w:tc>
        <w:tc>
          <w:tcPr>
            <w:tcW w:w="1556" w:type="dxa"/>
            <w:tcBorders>
              <w:top w:val="nil"/>
              <w:left w:val="nil"/>
              <w:bottom w:val="nil"/>
              <w:right w:val="nil"/>
            </w:tcBorders>
          </w:tcPr>
          <w:p w14:paraId="05BA9590" w14:textId="77777777" w:rsidR="0000336F" w:rsidRDefault="00000000">
            <w:pPr>
              <w:spacing w:after="0" w:line="259" w:lineRule="auto"/>
              <w:ind w:left="340" w:firstLine="0"/>
              <w:jc w:val="left"/>
            </w:pPr>
            <w:r>
              <w:t>4.20%</w:t>
            </w:r>
          </w:p>
        </w:tc>
        <w:tc>
          <w:tcPr>
            <w:tcW w:w="1137" w:type="dxa"/>
            <w:tcBorders>
              <w:top w:val="nil"/>
              <w:left w:val="nil"/>
              <w:bottom w:val="nil"/>
              <w:right w:val="nil"/>
            </w:tcBorders>
          </w:tcPr>
          <w:p w14:paraId="62087B4B" w14:textId="77777777" w:rsidR="0000336F" w:rsidRDefault="0000336F">
            <w:pPr>
              <w:spacing w:after="160" w:line="259" w:lineRule="auto"/>
              <w:ind w:left="0" w:firstLine="0"/>
              <w:jc w:val="left"/>
            </w:pPr>
          </w:p>
        </w:tc>
      </w:tr>
      <w:tr w:rsidR="0000336F" w14:paraId="139AD388" w14:textId="77777777">
        <w:trPr>
          <w:trHeight w:val="271"/>
        </w:trPr>
        <w:tc>
          <w:tcPr>
            <w:tcW w:w="1773" w:type="dxa"/>
            <w:tcBorders>
              <w:top w:val="nil"/>
              <w:left w:val="nil"/>
              <w:bottom w:val="nil"/>
              <w:right w:val="nil"/>
            </w:tcBorders>
          </w:tcPr>
          <w:p w14:paraId="0A722079" w14:textId="77777777" w:rsidR="0000336F" w:rsidRDefault="00000000">
            <w:pPr>
              <w:spacing w:after="0" w:line="259" w:lineRule="auto"/>
              <w:ind w:left="0" w:firstLine="0"/>
              <w:jc w:val="left"/>
            </w:pPr>
            <w:r>
              <w:t>CL5-BBT-5</w:t>
            </w:r>
          </w:p>
        </w:tc>
        <w:tc>
          <w:tcPr>
            <w:tcW w:w="1437" w:type="dxa"/>
            <w:tcBorders>
              <w:top w:val="nil"/>
              <w:left w:val="nil"/>
              <w:bottom w:val="nil"/>
              <w:right w:val="nil"/>
            </w:tcBorders>
          </w:tcPr>
          <w:p w14:paraId="575479A1" w14:textId="77777777" w:rsidR="0000336F" w:rsidRDefault="00000000">
            <w:pPr>
              <w:spacing w:after="0" w:line="259" w:lineRule="auto"/>
              <w:ind w:left="85" w:firstLine="0"/>
              <w:jc w:val="left"/>
            </w:pPr>
            <w:r>
              <w:t>47984</w:t>
            </w:r>
          </w:p>
        </w:tc>
        <w:tc>
          <w:tcPr>
            <w:tcW w:w="1479" w:type="dxa"/>
            <w:tcBorders>
              <w:top w:val="nil"/>
              <w:left w:val="nil"/>
              <w:bottom w:val="nil"/>
              <w:right w:val="nil"/>
            </w:tcBorders>
          </w:tcPr>
          <w:p w14:paraId="5ECAEDC1" w14:textId="77777777" w:rsidR="0000336F" w:rsidRDefault="00000000">
            <w:pPr>
              <w:spacing w:after="0" w:line="259" w:lineRule="auto"/>
              <w:ind w:left="172" w:firstLine="0"/>
              <w:jc w:val="left"/>
            </w:pPr>
            <w:r>
              <w:t>178.3</w:t>
            </w:r>
          </w:p>
        </w:tc>
        <w:tc>
          <w:tcPr>
            <w:tcW w:w="1316" w:type="dxa"/>
            <w:tcBorders>
              <w:top w:val="nil"/>
              <w:left w:val="nil"/>
              <w:bottom w:val="nil"/>
              <w:right w:val="nil"/>
            </w:tcBorders>
          </w:tcPr>
          <w:p w14:paraId="2A0FDDE8" w14:textId="77777777" w:rsidR="0000336F" w:rsidRDefault="00000000">
            <w:pPr>
              <w:spacing w:after="0" w:line="259" w:lineRule="auto"/>
              <w:ind w:left="247" w:firstLine="0"/>
              <w:jc w:val="left"/>
            </w:pPr>
            <w:r>
              <w:t>18.5</w:t>
            </w:r>
          </w:p>
        </w:tc>
        <w:tc>
          <w:tcPr>
            <w:tcW w:w="1556" w:type="dxa"/>
            <w:tcBorders>
              <w:top w:val="nil"/>
              <w:left w:val="nil"/>
              <w:bottom w:val="nil"/>
              <w:right w:val="nil"/>
            </w:tcBorders>
          </w:tcPr>
          <w:p w14:paraId="3DC0CA20" w14:textId="77777777" w:rsidR="0000336F" w:rsidRDefault="00000000">
            <w:pPr>
              <w:spacing w:after="0" w:line="259" w:lineRule="auto"/>
              <w:ind w:left="340" w:firstLine="0"/>
              <w:jc w:val="left"/>
            </w:pPr>
            <w:r>
              <w:t>5.60%</w:t>
            </w:r>
          </w:p>
        </w:tc>
        <w:tc>
          <w:tcPr>
            <w:tcW w:w="1137" w:type="dxa"/>
            <w:tcBorders>
              <w:top w:val="nil"/>
              <w:left w:val="nil"/>
              <w:bottom w:val="nil"/>
              <w:right w:val="nil"/>
            </w:tcBorders>
          </w:tcPr>
          <w:p w14:paraId="2816F3FC" w14:textId="77777777" w:rsidR="0000336F" w:rsidRDefault="00000000">
            <w:pPr>
              <w:spacing w:after="0" w:line="259" w:lineRule="auto"/>
              <w:ind w:left="0" w:firstLine="0"/>
              <w:jc w:val="center"/>
            </w:pPr>
            <w:r>
              <w:t>4.70%</w:t>
            </w:r>
          </w:p>
        </w:tc>
      </w:tr>
      <w:tr w:rsidR="0000336F" w14:paraId="5924CB1B" w14:textId="77777777">
        <w:trPr>
          <w:trHeight w:val="271"/>
        </w:trPr>
        <w:tc>
          <w:tcPr>
            <w:tcW w:w="1773" w:type="dxa"/>
            <w:tcBorders>
              <w:top w:val="nil"/>
              <w:left w:val="nil"/>
              <w:bottom w:val="nil"/>
              <w:right w:val="nil"/>
            </w:tcBorders>
          </w:tcPr>
          <w:p w14:paraId="35B1B8BC" w14:textId="77777777" w:rsidR="0000336F" w:rsidRDefault="00000000">
            <w:pPr>
              <w:spacing w:after="0" w:line="259" w:lineRule="auto"/>
              <w:ind w:left="0" w:firstLine="0"/>
              <w:jc w:val="left"/>
            </w:pPr>
            <w:r>
              <w:t>CL5-BBT-6</w:t>
            </w:r>
          </w:p>
        </w:tc>
        <w:tc>
          <w:tcPr>
            <w:tcW w:w="1437" w:type="dxa"/>
            <w:tcBorders>
              <w:top w:val="nil"/>
              <w:left w:val="nil"/>
              <w:bottom w:val="nil"/>
              <w:right w:val="nil"/>
            </w:tcBorders>
          </w:tcPr>
          <w:p w14:paraId="7E08E434" w14:textId="77777777" w:rsidR="0000336F" w:rsidRDefault="00000000">
            <w:pPr>
              <w:spacing w:after="0" w:line="259" w:lineRule="auto"/>
              <w:ind w:left="85" w:firstLine="0"/>
              <w:jc w:val="left"/>
            </w:pPr>
            <w:r>
              <w:t>48750</w:t>
            </w:r>
          </w:p>
        </w:tc>
        <w:tc>
          <w:tcPr>
            <w:tcW w:w="1479" w:type="dxa"/>
            <w:tcBorders>
              <w:top w:val="nil"/>
              <w:left w:val="nil"/>
              <w:bottom w:val="nil"/>
              <w:right w:val="nil"/>
            </w:tcBorders>
          </w:tcPr>
          <w:p w14:paraId="36278BEA" w14:textId="77777777" w:rsidR="0000336F" w:rsidRDefault="00000000">
            <w:pPr>
              <w:spacing w:after="0" w:line="259" w:lineRule="auto"/>
              <w:ind w:left="172" w:firstLine="0"/>
              <w:jc w:val="left"/>
            </w:pPr>
            <w:r>
              <w:t>178.6</w:t>
            </w:r>
          </w:p>
        </w:tc>
        <w:tc>
          <w:tcPr>
            <w:tcW w:w="1316" w:type="dxa"/>
            <w:tcBorders>
              <w:top w:val="nil"/>
              <w:left w:val="nil"/>
              <w:bottom w:val="nil"/>
              <w:right w:val="nil"/>
            </w:tcBorders>
          </w:tcPr>
          <w:p w14:paraId="262F4E93" w14:textId="77777777" w:rsidR="0000336F" w:rsidRDefault="00000000">
            <w:pPr>
              <w:spacing w:after="0" w:line="259" w:lineRule="auto"/>
              <w:ind w:left="247" w:firstLine="0"/>
              <w:jc w:val="left"/>
            </w:pPr>
            <w:r>
              <w:t>18.6</w:t>
            </w:r>
          </w:p>
        </w:tc>
        <w:tc>
          <w:tcPr>
            <w:tcW w:w="1556" w:type="dxa"/>
            <w:tcBorders>
              <w:top w:val="nil"/>
              <w:left w:val="nil"/>
              <w:bottom w:val="nil"/>
              <w:right w:val="nil"/>
            </w:tcBorders>
          </w:tcPr>
          <w:p w14:paraId="7FE62A93" w14:textId="77777777" w:rsidR="0000336F" w:rsidRDefault="00000000">
            <w:pPr>
              <w:spacing w:after="0" w:line="259" w:lineRule="auto"/>
              <w:ind w:left="340" w:firstLine="0"/>
              <w:jc w:val="left"/>
            </w:pPr>
            <w:r>
              <w:t>4.20%</w:t>
            </w:r>
          </w:p>
        </w:tc>
        <w:tc>
          <w:tcPr>
            <w:tcW w:w="1137" w:type="dxa"/>
            <w:tcBorders>
              <w:top w:val="nil"/>
              <w:left w:val="nil"/>
              <w:bottom w:val="nil"/>
              <w:right w:val="nil"/>
            </w:tcBorders>
          </w:tcPr>
          <w:p w14:paraId="3BFC4D0D" w14:textId="77777777" w:rsidR="0000336F" w:rsidRDefault="0000336F">
            <w:pPr>
              <w:spacing w:after="160" w:line="259" w:lineRule="auto"/>
              <w:ind w:left="0" w:firstLine="0"/>
              <w:jc w:val="left"/>
            </w:pPr>
          </w:p>
        </w:tc>
      </w:tr>
      <w:tr w:rsidR="0000336F" w14:paraId="1414A5E6" w14:textId="77777777">
        <w:trPr>
          <w:trHeight w:val="271"/>
        </w:trPr>
        <w:tc>
          <w:tcPr>
            <w:tcW w:w="1773" w:type="dxa"/>
            <w:tcBorders>
              <w:top w:val="nil"/>
              <w:left w:val="nil"/>
              <w:bottom w:val="nil"/>
              <w:right w:val="nil"/>
            </w:tcBorders>
          </w:tcPr>
          <w:p w14:paraId="7390AD69" w14:textId="77777777" w:rsidR="0000336F" w:rsidRDefault="00000000">
            <w:pPr>
              <w:spacing w:after="0" w:line="259" w:lineRule="auto"/>
              <w:ind w:left="0" w:firstLine="0"/>
              <w:jc w:val="left"/>
            </w:pPr>
            <w:r>
              <w:t>CL10-T-1</w:t>
            </w:r>
          </w:p>
        </w:tc>
        <w:tc>
          <w:tcPr>
            <w:tcW w:w="1437" w:type="dxa"/>
            <w:tcBorders>
              <w:top w:val="nil"/>
              <w:left w:val="nil"/>
              <w:bottom w:val="nil"/>
              <w:right w:val="nil"/>
            </w:tcBorders>
          </w:tcPr>
          <w:p w14:paraId="105996D9" w14:textId="77777777" w:rsidR="0000336F" w:rsidRDefault="00000000">
            <w:pPr>
              <w:spacing w:after="0" w:line="259" w:lineRule="auto"/>
              <w:ind w:left="85" w:firstLine="0"/>
              <w:jc w:val="left"/>
            </w:pPr>
            <w:r>
              <w:t>45281</w:t>
            </w:r>
          </w:p>
        </w:tc>
        <w:tc>
          <w:tcPr>
            <w:tcW w:w="1479" w:type="dxa"/>
            <w:tcBorders>
              <w:top w:val="nil"/>
              <w:left w:val="nil"/>
              <w:bottom w:val="nil"/>
              <w:right w:val="nil"/>
            </w:tcBorders>
          </w:tcPr>
          <w:p w14:paraId="57FCC67E" w14:textId="77777777" w:rsidR="0000336F" w:rsidRDefault="00000000">
            <w:pPr>
              <w:spacing w:after="0" w:line="259" w:lineRule="auto"/>
              <w:ind w:left="172" w:firstLine="0"/>
              <w:jc w:val="left"/>
            </w:pPr>
            <w:r>
              <w:t>178.8</w:t>
            </w:r>
          </w:p>
        </w:tc>
        <w:tc>
          <w:tcPr>
            <w:tcW w:w="1316" w:type="dxa"/>
            <w:tcBorders>
              <w:top w:val="nil"/>
              <w:left w:val="nil"/>
              <w:bottom w:val="nil"/>
              <w:right w:val="nil"/>
            </w:tcBorders>
          </w:tcPr>
          <w:p w14:paraId="1757AA71" w14:textId="77777777" w:rsidR="0000336F" w:rsidRDefault="00000000">
            <w:pPr>
              <w:spacing w:after="0" w:line="259" w:lineRule="auto"/>
              <w:ind w:left="247" w:firstLine="0"/>
              <w:jc w:val="left"/>
            </w:pPr>
            <w:r>
              <w:t>18.0</w:t>
            </w:r>
          </w:p>
        </w:tc>
        <w:tc>
          <w:tcPr>
            <w:tcW w:w="1556" w:type="dxa"/>
            <w:tcBorders>
              <w:top w:val="nil"/>
              <w:left w:val="nil"/>
              <w:bottom w:val="nil"/>
              <w:right w:val="nil"/>
            </w:tcBorders>
          </w:tcPr>
          <w:p w14:paraId="19325C49" w14:textId="77777777" w:rsidR="0000336F" w:rsidRDefault="00000000">
            <w:pPr>
              <w:spacing w:after="0" w:line="259" w:lineRule="auto"/>
              <w:ind w:left="285" w:firstLine="0"/>
              <w:jc w:val="left"/>
            </w:pPr>
            <w:r>
              <w:t>11.10%</w:t>
            </w:r>
          </w:p>
        </w:tc>
        <w:tc>
          <w:tcPr>
            <w:tcW w:w="1137" w:type="dxa"/>
            <w:tcBorders>
              <w:top w:val="nil"/>
              <w:left w:val="nil"/>
              <w:bottom w:val="nil"/>
              <w:right w:val="nil"/>
            </w:tcBorders>
          </w:tcPr>
          <w:p w14:paraId="3C0B2EF1" w14:textId="77777777" w:rsidR="0000336F" w:rsidRDefault="0000336F">
            <w:pPr>
              <w:spacing w:after="160" w:line="259" w:lineRule="auto"/>
              <w:ind w:left="0" w:firstLine="0"/>
              <w:jc w:val="left"/>
            </w:pPr>
          </w:p>
        </w:tc>
      </w:tr>
      <w:tr w:rsidR="0000336F" w14:paraId="4BA86D8A" w14:textId="77777777">
        <w:trPr>
          <w:trHeight w:val="271"/>
        </w:trPr>
        <w:tc>
          <w:tcPr>
            <w:tcW w:w="1773" w:type="dxa"/>
            <w:tcBorders>
              <w:top w:val="nil"/>
              <w:left w:val="nil"/>
              <w:bottom w:val="nil"/>
              <w:right w:val="nil"/>
            </w:tcBorders>
          </w:tcPr>
          <w:p w14:paraId="772D33EE" w14:textId="77777777" w:rsidR="0000336F" w:rsidRDefault="00000000">
            <w:pPr>
              <w:spacing w:after="0" w:line="259" w:lineRule="auto"/>
              <w:ind w:left="0" w:firstLine="0"/>
              <w:jc w:val="left"/>
            </w:pPr>
            <w:r>
              <w:t>CL10-T-2</w:t>
            </w:r>
          </w:p>
        </w:tc>
        <w:tc>
          <w:tcPr>
            <w:tcW w:w="1437" w:type="dxa"/>
            <w:tcBorders>
              <w:top w:val="nil"/>
              <w:left w:val="nil"/>
              <w:bottom w:val="nil"/>
              <w:right w:val="nil"/>
            </w:tcBorders>
          </w:tcPr>
          <w:p w14:paraId="1C2E2753" w14:textId="77777777" w:rsidR="0000336F" w:rsidRDefault="00000000">
            <w:pPr>
              <w:spacing w:after="0" w:line="259" w:lineRule="auto"/>
              <w:ind w:left="85" w:firstLine="0"/>
              <w:jc w:val="left"/>
            </w:pPr>
            <w:r>
              <w:t>44658</w:t>
            </w:r>
          </w:p>
        </w:tc>
        <w:tc>
          <w:tcPr>
            <w:tcW w:w="1479" w:type="dxa"/>
            <w:tcBorders>
              <w:top w:val="nil"/>
              <w:left w:val="nil"/>
              <w:bottom w:val="nil"/>
              <w:right w:val="nil"/>
            </w:tcBorders>
          </w:tcPr>
          <w:p w14:paraId="31A76A5A" w14:textId="77777777" w:rsidR="0000336F" w:rsidRDefault="00000000">
            <w:pPr>
              <w:spacing w:after="0" w:line="259" w:lineRule="auto"/>
              <w:ind w:left="172" w:firstLine="0"/>
              <w:jc w:val="left"/>
            </w:pPr>
            <w:r>
              <w:t>178.1</w:t>
            </w:r>
          </w:p>
        </w:tc>
        <w:tc>
          <w:tcPr>
            <w:tcW w:w="1316" w:type="dxa"/>
            <w:tcBorders>
              <w:top w:val="nil"/>
              <w:left w:val="nil"/>
              <w:bottom w:val="nil"/>
              <w:right w:val="nil"/>
            </w:tcBorders>
          </w:tcPr>
          <w:p w14:paraId="7EA7D84E" w14:textId="77777777" w:rsidR="0000336F" w:rsidRDefault="00000000">
            <w:pPr>
              <w:spacing w:after="0" w:line="259" w:lineRule="auto"/>
              <w:ind w:left="247" w:firstLine="0"/>
              <w:jc w:val="left"/>
            </w:pPr>
            <w:r>
              <w:t>17.9</w:t>
            </w:r>
          </w:p>
        </w:tc>
        <w:tc>
          <w:tcPr>
            <w:tcW w:w="1556" w:type="dxa"/>
            <w:tcBorders>
              <w:top w:val="nil"/>
              <w:left w:val="nil"/>
              <w:bottom w:val="nil"/>
              <w:right w:val="nil"/>
            </w:tcBorders>
          </w:tcPr>
          <w:p w14:paraId="082231D5" w14:textId="77777777" w:rsidR="0000336F" w:rsidRDefault="00000000">
            <w:pPr>
              <w:spacing w:after="0" w:line="259" w:lineRule="auto"/>
              <w:ind w:left="285" w:firstLine="0"/>
              <w:jc w:val="left"/>
            </w:pPr>
            <w:r>
              <w:t>12.00%</w:t>
            </w:r>
          </w:p>
        </w:tc>
        <w:tc>
          <w:tcPr>
            <w:tcW w:w="1137" w:type="dxa"/>
            <w:tcBorders>
              <w:top w:val="nil"/>
              <w:left w:val="nil"/>
              <w:bottom w:val="nil"/>
              <w:right w:val="nil"/>
            </w:tcBorders>
          </w:tcPr>
          <w:p w14:paraId="22DE77D8" w14:textId="77777777" w:rsidR="0000336F" w:rsidRDefault="00000000">
            <w:pPr>
              <w:spacing w:after="0" w:line="259" w:lineRule="auto"/>
              <w:ind w:left="0" w:firstLine="0"/>
              <w:jc w:val="center"/>
            </w:pPr>
            <w:r>
              <w:t>11.30%</w:t>
            </w:r>
          </w:p>
        </w:tc>
      </w:tr>
      <w:tr w:rsidR="0000336F" w14:paraId="0390FD3F" w14:textId="77777777">
        <w:trPr>
          <w:trHeight w:val="271"/>
        </w:trPr>
        <w:tc>
          <w:tcPr>
            <w:tcW w:w="1773" w:type="dxa"/>
            <w:tcBorders>
              <w:top w:val="nil"/>
              <w:left w:val="nil"/>
              <w:bottom w:val="nil"/>
              <w:right w:val="nil"/>
            </w:tcBorders>
          </w:tcPr>
          <w:p w14:paraId="177F1955" w14:textId="77777777" w:rsidR="0000336F" w:rsidRDefault="00000000">
            <w:pPr>
              <w:spacing w:after="0" w:line="259" w:lineRule="auto"/>
              <w:ind w:left="0" w:firstLine="0"/>
              <w:jc w:val="left"/>
            </w:pPr>
            <w:r>
              <w:t>CL10-T-3</w:t>
            </w:r>
          </w:p>
        </w:tc>
        <w:tc>
          <w:tcPr>
            <w:tcW w:w="1437" w:type="dxa"/>
            <w:tcBorders>
              <w:top w:val="nil"/>
              <w:left w:val="nil"/>
              <w:bottom w:val="nil"/>
              <w:right w:val="nil"/>
            </w:tcBorders>
          </w:tcPr>
          <w:p w14:paraId="01FB8F53" w14:textId="77777777" w:rsidR="0000336F" w:rsidRDefault="00000000">
            <w:pPr>
              <w:spacing w:after="0" w:line="259" w:lineRule="auto"/>
              <w:ind w:left="85" w:firstLine="0"/>
              <w:jc w:val="left"/>
            </w:pPr>
            <w:r>
              <w:t>45359</w:t>
            </w:r>
          </w:p>
        </w:tc>
        <w:tc>
          <w:tcPr>
            <w:tcW w:w="1479" w:type="dxa"/>
            <w:tcBorders>
              <w:top w:val="nil"/>
              <w:left w:val="nil"/>
              <w:bottom w:val="nil"/>
              <w:right w:val="nil"/>
            </w:tcBorders>
          </w:tcPr>
          <w:p w14:paraId="2AB61488" w14:textId="77777777" w:rsidR="0000336F" w:rsidRDefault="00000000">
            <w:pPr>
              <w:spacing w:after="0" w:line="259" w:lineRule="auto"/>
              <w:ind w:left="172" w:firstLine="0"/>
              <w:jc w:val="left"/>
            </w:pPr>
            <w:r>
              <w:t>178.1</w:t>
            </w:r>
          </w:p>
        </w:tc>
        <w:tc>
          <w:tcPr>
            <w:tcW w:w="1316" w:type="dxa"/>
            <w:tcBorders>
              <w:top w:val="nil"/>
              <w:left w:val="nil"/>
              <w:bottom w:val="nil"/>
              <w:right w:val="nil"/>
            </w:tcBorders>
          </w:tcPr>
          <w:p w14:paraId="263E73C9" w14:textId="77777777" w:rsidR="0000336F" w:rsidRDefault="00000000">
            <w:pPr>
              <w:spacing w:after="0" w:line="259" w:lineRule="auto"/>
              <w:ind w:left="247" w:firstLine="0"/>
              <w:jc w:val="left"/>
            </w:pPr>
            <w:r>
              <w:t>18.0</w:t>
            </w:r>
          </w:p>
        </w:tc>
        <w:tc>
          <w:tcPr>
            <w:tcW w:w="1556" w:type="dxa"/>
            <w:tcBorders>
              <w:top w:val="nil"/>
              <w:left w:val="nil"/>
              <w:bottom w:val="nil"/>
              <w:right w:val="nil"/>
            </w:tcBorders>
          </w:tcPr>
          <w:p w14:paraId="44ECB059" w14:textId="77777777" w:rsidR="0000336F" w:rsidRDefault="00000000">
            <w:pPr>
              <w:spacing w:after="0" w:line="259" w:lineRule="auto"/>
              <w:ind w:left="285" w:firstLine="0"/>
              <w:jc w:val="left"/>
            </w:pPr>
            <w:r>
              <w:t>10.60%</w:t>
            </w:r>
          </w:p>
        </w:tc>
        <w:tc>
          <w:tcPr>
            <w:tcW w:w="1137" w:type="dxa"/>
            <w:tcBorders>
              <w:top w:val="nil"/>
              <w:left w:val="nil"/>
              <w:bottom w:val="nil"/>
              <w:right w:val="nil"/>
            </w:tcBorders>
          </w:tcPr>
          <w:p w14:paraId="4736275D" w14:textId="77777777" w:rsidR="0000336F" w:rsidRDefault="0000336F">
            <w:pPr>
              <w:spacing w:after="160" w:line="259" w:lineRule="auto"/>
              <w:ind w:left="0" w:firstLine="0"/>
              <w:jc w:val="left"/>
            </w:pPr>
          </w:p>
        </w:tc>
      </w:tr>
      <w:tr w:rsidR="0000336F" w14:paraId="085C4CB1" w14:textId="77777777">
        <w:trPr>
          <w:trHeight w:val="271"/>
        </w:trPr>
        <w:tc>
          <w:tcPr>
            <w:tcW w:w="1773" w:type="dxa"/>
            <w:tcBorders>
              <w:top w:val="nil"/>
              <w:left w:val="nil"/>
              <w:bottom w:val="nil"/>
              <w:right w:val="nil"/>
            </w:tcBorders>
          </w:tcPr>
          <w:p w14:paraId="6C5000EC" w14:textId="77777777" w:rsidR="0000336F" w:rsidRDefault="00000000">
            <w:pPr>
              <w:spacing w:after="0" w:line="259" w:lineRule="auto"/>
              <w:ind w:left="0" w:firstLine="0"/>
              <w:jc w:val="left"/>
            </w:pPr>
            <w:r>
              <w:t>CL10-BBT-1</w:t>
            </w:r>
          </w:p>
        </w:tc>
        <w:tc>
          <w:tcPr>
            <w:tcW w:w="1437" w:type="dxa"/>
            <w:tcBorders>
              <w:top w:val="nil"/>
              <w:left w:val="nil"/>
              <w:bottom w:val="nil"/>
              <w:right w:val="nil"/>
            </w:tcBorders>
          </w:tcPr>
          <w:p w14:paraId="54404FED" w14:textId="77777777" w:rsidR="0000336F" w:rsidRDefault="00000000">
            <w:pPr>
              <w:spacing w:after="0" w:line="259" w:lineRule="auto"/>
              <w:ind w:left="85" w:firstLine="0"/>
              <w:jc w:val="left"/>
            </w:pPr>
            <w:r>
              <w:t>45815</w:t>
            </w:r>
          </w:p>
        </w:tc>
        <w:tc>
          <w:tcPr>
            <w:tcW w:w="1479" w:type="dxa"/>
            <w:tcBorders>
              <w:top w:val="nil"/>
              <w:left w:val="nil"/>
              <w:bottom w:val="nil"/>
              <w:right w:val="nil"/>
            </w:tcBorders>
          </w:tcPr>
          <w:p w14:paraId="42470A0B" w14:textId="77777777" w:rsidR="0000336F" w:rsidRDefault="00000000">
            <w:pPr>
              <w:spacing w:after="0" w:line="259" w:lineRule="auto"/>
              <w:ind w:left="172" w:firstLine="0"/>
              <w:jc w:val="left"/>
            </w:pPr>
            <w:r>
              <w:t>178.5</w:t>
            </w:r>
          </w:p>
        </w:tc>
        <w:tc>
          <w:tcPr>
            <w:tcW w:w="1316" w:type="dxa"/>
            <w:tcBorders>
              <w:top w:val="nil"/>
              <w:left w:val="nil"/>
              <w:bottom w:val="nil"/>
              <w:right w:val="nil"/>
            </w:tcBorders>
          </w:tcPr>
          <w:p w14:paraId="3A5924C2" w14:textId="77777777" w:rsidR="0000336F" w:rsidRDefault="00000000">
            <w:pPr>
              <w:spacing w:after="0" w:line="259" w:lineRule="auto"/>
              <w:ind w:left="247" w:firstLine="0"/>
              <w:jc w:val="left"/>
            </w:pPr>
            <w:r>
              <w:t>18.1</w:t>
            </w:r>
          </w:p>
        </w:tc>
        <w:tc>
          <w:tcPr>
            <w:tcW w:w="1556" w:type="dxa"/>
            <w:tcBorders>
              <w:top w:val="nil"/>
              <w:left w:val="nil"/>
              <w:bottom w:val="nil"/>
              <w:right w:val="nil"/>
            </w:tcBorders>
          </w:tcPr>
          <w:p w14:paraId="08E3FB60" w14:textId="77777777" w:rsidR="0000336F" w:rsidRDefault="00000000">
            <w:pPr>
              <w:spacing w:after="0" w:line="259" w:lineRule="auto"/>
              <w:ind w:left="340" w:firstLine="0"/>
              <w:jc w:val="left"/>
            </w:pPr>
            <w:r>
              <w:t>9.90%</w:t>
            </w:r>
          </w:p>
        </w:tc>
        <w:tc>
          <w:tcPr>
            <w:tcW w:w="1137" w:type="dxa"/>
            <w:tcBorders>
              <w:top w:val="nil"/>
              <w:left w:val="nil"/>
              <w:bottom w:val="nil"/>
              <w:right w:val="nil"/>
            </w:tcBorders>
          </w:tcPr>
          <w:p w14:paraId="2D2F3DA2" w14:textId="77777777" w:rsidR="0000336F" w:rsidRDefault="0000336F">
            <w:pPr>
              <w:spacing w:after="160" w:line="259" w:lineRule="auto"/>
              <w:ind w:left="0" w:firstLine="0"/>
              <w:jc w:val="left"/>
            </w:pPr>
          </w:p>
        </w:tc>
      </w:tr>
      <w:tr w:rsidR="0000336F" w14:paraId="7032DCD9" w14:textId="77777777">
        <w:trPr>
          <w:trHeight w:val="271"/>
        </w:trPr>
        <w:tc>
          <w:tcPr>
            <w:tcW w:w="1773" w:type="dxa"/>
            <w:tcBorders>
              <w:top w:val="nil"/>
              <w:left w:val="nil"/>
              <w:bottom w:val="nil"/>
              <w:right w:val="nil"/>
            </w:tcBorders>
          </w:tcPr>
          <w:p w14:paraId="57F6D7CC" w14:textId="77777777" w:rsidR="0000336F" w:rsidRDefault="00000000">
            <w:pPr>
              <w:spacing w:after="0" w:line="259" w:lineRule="auto"/>
              <w:ind w:left="0" w:firstLine="0"/>
              <w:jc w:val="left"/>
            </w:pPr>
            <w:r>
              <w:t>CL10-BBT-2</w:t>
            </w:r>
          </w:p>
        </w:tc>
        <w:tc>
          <w:tcPr>
            <w:tcW w:w="1437" w:type="dxa"/>
            <w:tcBorders>
              <w:top w:val="nil"/>
              <w:left w:val="nil"/>
              <w:bottom w:val="nil"/>
              <w:right w:val="nil"/>
            </w:tcBorders>
          </w:tcPr>
          <w:p w14:paraId="33C1A179" w14:textId="77777777" w:rsidR="0000336F" w:rsidRDefault="00000000">
            <w:pPr>
              <w:spacing w:after="0" w:line="259" w:lineRule="auto"/>
              <w:ind w:left="85" w:firstLine="0"/>
              <w:jc w:val="left"/>
            </w:pPr>
            <w:r>
              <w:t>47595</w:t>
            </w:r>
          </w:p>
        </w:tc>
        <w:tc>
          <w:tcPr>
            <w:tcW w:w="1479" w:type="dxa"/>
            <w:tcBorders>
              <w:top w:val="nil"/>
              <w:left w:val="nil"/>
              <w:bottom w:val="nil"/>
              <w:right w:val="nil"/>
            </w:tcBorders>
          </w:tcPr>
          <w:p w14:paraId="265C7C2B" w14:textId="77777777" w:rsidR="0000336F" w:rsidRDefault="00000000">
            <w:pPr>
              <w:spacing w:after="0" w:line="259" w:lineRule="auto"/>
              <w:ind w:left="257" w:firstLine="0"/>
              <w:jc w:val="left"/>
            </w:pPr>
            <w:r>
              <w:t>182</w:t>
            </w:r>
          </w:p>
        </w:tc>
        <w:tc>
          <w:tcPr>
            <w:tcW w:w="1316" w:type="dxa"/>
            <w:tcBorders>
              <w:top w:val="nil"/>
              <w:left w:val="nil"/>
              <w:bottom w:val="nil"/>
              <w:right w:val="nil"/>
            </w:tcBorders>
          </w:tcPr>
          <w:p w14:paraId="451455F6" w14:textId="77777777" w:rsidR="0000336F" w:rsidRDefault="00000000">
            <w:pPr>
              <w:spacing w:after="0" w:line="259" w:lineRule="auto"/>
              <w:ind w:left="247" w:firstLine="0"/>
              <w:jc w:val="left"/>
            </w:pPr>
            <w:r>
              <w:t>18.2</w:t>
            </w:r>
          </w:p>
        </w:tc>
        <w:tc>
          <w:tcPr>
            <w:tcW w:w="1556" w:type="dxa"/>
            <w:tcBorders>
              <w:top w:val="nil"/>
              <w:left w:val="nil"/>
              <w:bottom w:val="nil"/>
              <w:right w:val="nil"/>
            </w:tcBorders>
          </w:tcPr>
          <w:p w14:paraId="38329E20" w14:textId="77777777" w:rsidR="0000336F" w:rsidRDefault="00000000">
            <w:pPr>
              <w:spacing w:after="0" w:line="259" w:lineRule="auto"/>
              <w:ind w:left="340" w:firstLine="0"/>
              <w:jc w:val="left"/>
            </w:pPr>
            <w:r>
              <w:t>8.20%</w:t>
            </w:r>
          </w:p>
        </w:tc>
        <w:tc>
          <w:tcPr>
            <w:tcW w:w="1137" w:type="dxa"/>
            <w:tcBorders>
              <w:top w:val="nil"/>
              <w:left w:val="nil"/>
              <w:bottom w:val="nil"/>
              <w:right w:val="nil"/>
            </w:tcBorders>
          </w:tcPr>
          <w:p w14:paraId="08E910B6" w14:textId="77777777" w:rsidR="0000336F" w:rsidRDefault="00000000">
            <w:pPr>
              <w:spacing w:after="0" w:line="259" w:lineRule="auto"/>
              <w:ind w:left="0" w:firstLine="0"/>
              <w:jc w:val="center"/>
            </w:pPr>
            <w:r>
              <w:t>9.70%</w:t>
            </w:r>
          </w:p>
        </w:tc>
      </w:tr>
      <w:tr w:rsidR="0000336F" w14:paraId="698BA429" w14:textId="77777777">
        <w:trPr>
          <w:trHeight w:val="271"/>
        </w:trPr>
        <w:tc>
          <w:tcPr>
            <w:tcW w:w="1773" w:type="dxa"/>
            <w:tcBorders>
              <w:top w:val="nil"/>
              <w:left w:val="nil"/>
              <w:bottom w:val="nil"/>
              <w:right w:val="nil"/>
            </w:tcBorders>
          </w:tcPr>
          <w:p w14:paraId="6A4F5CA7" w14:textId="77777777" w:rsidR="0000336F" w:rsidRDefault="00000000">
            <w:pPr>
              <w:spacing w:after="0" w:line="259" w:lineRule="auto"/>
              <w:ind w:left="0" w:firstLine="0"/>
              <w:jc w:val="left"/>
            </w:pPr>
            <w:r>
              <w:t>CL10-BBT-3</w:t>
            </w:r>
          </w:p>
        </w:tc>
        <w:tc>
          <w:tcPr>
            <w:tcW w:w="1437" w:type="dxa"/>
            <w:tcBorders>
              <w:top w:val="nil"/>
              <w:left w:val="nil"/>
              <w:bottom w:val="nil"/>
              <w:right w:val="nil"/>
            </w:tcBorders>
          </w:tcPr>
          <w:p w14:paraId="01A25B32" w14:textId="77777777" w:rsidR="0000336F" w:rsidRDefault="00000000">
            <w:pPr>
              <w:spacing w:after="0" w:line="259" w:lineRule="auto"/>
              <w:ind w:left="85" w:firstLine="0"/>
              <w:jc w:val="left"/>
            </w:pPr>
            <w:r>
              <w:t>45364</w:t>
            </w:r>
          </w:p>
        </w:tc>
        <w:tc>
          <w:tcPr>
            <w:tcW w:w="1479" w:type="dxa"/>
            <w:tcBorders>
              <w:top w:val="nil"/>
              <w:left w:val="nil"/>
              <w:bottom w:val="nil"/>
              <w:right w:val="nil"/>
            </w:tcBorders>
          </w:tcPr>
          <w:p w14:paraId="4C914F8D" w14:textId="77777777" w:rsidR="0000336F" w:rsidRDefault="00000000">
            <w:pPr>
              <w:spacing w:after="0" w:line="259" w:lineRule="auto"/>
              <w:ind w:left="172" w:firstLine="0"/>
              <w:jc w:val="left"/>
            </w:pPr>
            <w:r>
              <w:t>178.8</w:t>
            </w:r>
          </w:p>
        </w:tc>
        <w:tc>
          <w:tcPr>
            <w:tcW w:w="1316" w:type="dxa"/>
            <w:tcBorders>
              <w:top w:val="nil"/>
              <w:left w:val="nil"/>
              <w:bottom w:val="nil"/>
              <w:right w:val="nil"/>
            </w:tcBorders>
          </w:tcPr>
          <w:p w14:paraId="7DA5AB83" w14:textId="77777777" w:rsidR="0000336F" w:rsidRDefault="00000000">
            <w:pPr>
              <w:spacing w:after="0" w:line="259" w:lineRule="auto"/>
              <w:ind w:left="247" w:firstLine="0"/>
              <w:jc w:val="left"/>
            </w:pPr>
            <w:r>
              <w:t>18.0</w:t>
            </w:r>
          </w:p>
        </w:tc>
        <w:tc>
          <w:tcPr>
            <w:tcW w:w="1556" w:type="dxa"/>
            <w:tcBorders>
              <w:top w:val="nil"/>
              <w:left w:val="nil"/>
              <w:bottom w:val="nil"/>
              <w:right w:val="nil"/>
            </w:tcBorders>
          </w:tcPr>
          <w:p w14:paraId="57B1BD58" w14:textId="77777777" w:rsidR="0000336F" w:rsidRDefault="00000000">
            <w:pPr>
              <w:spacing w:after="0" w:line="259" w:lineRule="auto"/>
              <w:ind w:left="286" w:firstLine="0"/>
              <w:jc w:val="left"/>
            </w:pPr>
            <w:r>
              <w:t>11.00%</w:t>
            </w:r>
          </w:p>
        </w:tc>
        <w:tc>
          <w:tcPr>
            <w:tcW w:w="1137" w:type="dxa"/>
            <w:tcBorders>
              <w:top w:val="nil"/>
              <w:left w:val="nil"/>
              <w:bottom w:val="nil"/>
              <w:right w:val="nil"/>
            </w:tcBorders>
          </w:tcPr>
          <w:p w14:paraId="58B9C371" w14:textId="77777777" w:rsidR="0000336F" w:rsidRDefault="0000336F">
            <w:pPr>
              <w:spacing w:after="160" w:line="259" w:lineRule="auto"/>
              <w:ind w:left="0" w:firstLine="0"/>
              <w:jc w:val="left"/>
            </w:pPr>
          </w:p>
        </w:tc>
      </w:tr>
      <w:tr w:rsidR="0000336F" w14:paraId="453927BA" w14:textId="77777777">
        <w:trPr>
          <w:trHeight w:val="271"/>
        </w:trPr>
        <w:tc>
          <w:tcPr>
            <w:tcW w:w="1773" w:type="dxa"/>
            <w:tcBorders>
              <w:top w:val="nil"/>
              <w:left w:val="nil"/>
              <w:bottom w:val="nil"/>
              <w:right w:val="nil"/>
            </w:tcBorders>
          </w:tcPr>
          <w:p w14:paraId="2D259821" w14:textId="77777777" w:rsidR="0000336F" w:rsidRDefault="00000000">
            <w:pPr>
              <w:spacing w:after="0" w:line="259" w:lineRule="auto"/>
              <w:ind w:left="0" w:firstLine="0"/>
              <w:jc w:val="left"/>
            </w:pPr>
            <w:r>
              <w:t>CL10-BBT-4</w:t>
            </w:r>
          </w:p>
        </w:tc>
        <w:tc>
          <w:tcPr>
            <w:tcW w:w="1437" w:type="dxa"/>
            <w:tcBorders>
              <w:top w:val="nil"/>
              <w:left w:val="nil"/>
              <w:bottom w:val="nil"/>
              <w:right w:val="nil"/>
            </w:tcBorders>
          </w:tcPr>
          <w:p w14:paraId="1649FEA9" w14:textId="77777777" w:rsidR="0000336F" w:rsidRDefault="00000000">
            <w:pPr>
              <w:spacing w:after="0" w:line="259" w:lineRule="auto"/>
              <w:ind w:left="85" w:firstLine="0"/>
              <w:jc w:val="left"/>
            </w:pPr>
            <w:r>
              <w:t>46486</w:t>
            </w:r>
          </w:p>
        </w:tc>
        <w:tc>
          <w:tcPr>
            <w:tcW w:w="1479" w:type="dxa"/>
            <w:tcBorders>
              <w:top w:val="nil"/>
              <w:left w:val="nil"/>
              <w:bottom w:val="nil"/>
              <w:right w:val="nil"/>
            </w:tcBorders>
          </w:tcPr>
          <w:p w14:paraId="2FBB569D" w14:textId="77777777" w:rsidR="0000336F" w:rsidRDefault="00000000">
            <w:pPr>
              <w:spacing w:after="0" w:line="259" w:lineRule="auto"/>
              <w:ind w:left="172" w:firstLine="0"/>
              <w:jc w:val="left"/>
            </w:pPr>
            <w:r>
              <w:t>178.9</w:t>
            </w:r>
          </w:p>
        </w:tc>
        <w:tc>
          <w:tcPr>
            <w:tcW w:w="1316" w:type="dxa"/>
            <w:tcBorders>
              <w:top w:val="nil"/>
              <w:left w:val="nil"/>
              <w:bottom w:val="nil"/>
              <w:right w:val="nil"/>
            </w:tcBorders>
          </w:tcPr>
          <w:p w14:paraId="40F687DF" w14:textId="77777777" w:rsidR="0000336F" w:rsidRDefault="00000000">
            <w:pPr>
              <w:spacing w:after="0" w:line="259" w:lineRule="auto"/>
              <w:ind w:left="247" w:firstLine="0"/>
              <w:jc w:val="left"/>
            </w:pPr>
            <w:r>
              <w:t>18.2</w:t>
            </w:r>
          </w:p>
        </w:tc>
        <w:tc>
          <w:tcPr>
            <w:tcW w:w="1556" w:type="dxa"/>
            <w:tcBorders>
              <w:top w:val="nil"/>
              <w:left w:val="nil"/>
              <w:bottom w:val="nil"/>
              <w:right w:val="nil"/>
            </w:tcBorders>
          </w:tcPr>
          <w:p w14:paraId="4CC750C0" w14:textId="77777777" w:rsidR="0000336F" w:rsidRDefault="00000000">
            <w:pPr>
              <w:spacing w:after="0" w:line="259" w:lineRule="auto"/>
              <w:ind w:left="340" w:firstLine="0"/>
              <w:jc w:val="left"/>
            </w:pPr>
            <w:r>
              <w:t>8.80%</w:t>
            </w:r>
          </w:p>
        </w:tc>
        <w:tc>
          <w:tcPr>
            <w:tcW w:w="1137" w:type="dxa"/>
            <w:tcBorders>
              <w:top w:val="nil"/>
              <w:left w:val="nil"/>
              <w:bottom w:val="nil"/>
              <w:right w:val="nil"/>
            </w:tcBorders>
          </w:tcPr>
          <w:p w14:paraId="1571AE51" w14:textId="77777777" w:rsidR="0000336F" w:rsidRDefault="0000336F">
            <w:pPr>
              <w:spacing w:after="160" w:line="259" w:lineRule="auto"/>
              <w:ind w:left="0" w:firstLine="0"/>
              <w:jc w:val="left"/>
            </w:pPr>
          </w:p>
        </w:tc>
      </w:tr>
      <w:tr w:rsidR="0000336F" w14:paraId="0D0557D4" w14:textId="77777777">
        <w:trPr>
          <w:trHeight w:val="271"/>
        </w:trPr>
        <w:tc>
          <w:tcPr>
            <w:tcW w:w="1773" w:type="dxa"/>
            <w:tcBorders>
              <w:top w:val="nil"/>
              <w:left w:val="nil"/>
              <w:bottom w:val="nil"/>
              <w:right w:val="nil"/>
            </w:tcBorders>
          </w:tcPr>
          <w:p w14:paraId="3CB5DD4B" w14:textId="77777777" w:rsidR="0000336F" w:rsidRDefault="00000000">
            <w:pPr>
              <w:spacing w:after="0" w:line="259" w:lineRule="auto"/>
              <w:ind w:left="0" w:firstLine="0"/>
              <w:jc w:val="left"/>
            </w:pPr>
            <w:r>
              <w:t>CL10-BBT-5</w:t>
            </w:r>
          </w:p>
        </w:tc>
        <w:tc>
          <w:tcPr>
            <w:tcW w:w="1437" w:type="dxa"/>
            <w:tcBorders>
              <w:top w:val="nil"/>
              <w:left w:val="nil"/>
              <w:bottom w:val="nil"/>
              <w:right w:val="nil"/>
            </w:tcBorders>
          </w:tcPr>
          <w:p w14:paraId="27F74E1B" w14:textId="77777777" w:rsidR="0000336F" w:rsidRDefault="00000000">
            <w:pPr>
              <w:spacing w:after="0" w:line="259" w:lineRule="auto"/>
              <w:ind w:left="85" w:firstLine="0"/>
              <w:jc w:val="left"/>
            </w:pPr>
            <w:r>
              <w:t>45676</w:t>
            </w:r>
          </w:p>
        </w:tc>
        <w:tc>
          <w:tcPr>
            <w:tcW w:w="1479" w:type="dxa"/>
            <w:tcBorders>
              <w:top w:val="nil"/>
              <w:left w:val="nil"/>
              <w:bottom w:val="nil"/>
              <w:right w:val="nil"/>
            </w:tcBorders>
          </w:tcPr>
          <w:p w14:paraId="557C1CB4" w14:textId="77777777" w:rsidR="0000336F" w:rsidRDefault="00000000">
            <w:pPr>
              <w:spacing w:after="0" w:line="259" w:lineRule="auto"/>
              <w:ind w:left="172" w:firstLine="0"/>
              <w:jc w:val="left"/>
            </w:pPr>
            <w:r>
              <w:t>178.7</w:t>
            </w:r>
          </w:p>
        </w:tc>
        <w:tc>
          <w:tcPr>
            <w:tcW w:w="1316" w:type="dxa"/>
            <w:tcBorders>
              <w:top w:val="nil"/>
              <w:left w:val="nil"/>
              <w:bottom w:val="nil"/>
              <w:right w:val="nil"/>
            </w:tcBorders>
          </w:tcPr>
          <w:p w14:paraId="1565F664" w14:textId="77777777" w:rsidR="0000336F" w:rsidRDefault="00000000">
            <w:pPr>
              <w:spacing w:after="0" w:line="259" w:lineRule="auto"/>
              <w:ind w:left="247" w:firstLine="0"/>
              <w:jc w:val="left"/>
            </w:pPr>
            <w:r>
              <w:t>18.0</w:t>
            </w:r>
          </w:p>
        </w:tc>
        <w:tc>
          <w:tcPr>
            <w:tcW w:w="1556" w:type="dxa"/>
            <w:tcBorders>
              <w:top w:val="nil"/>
              <w:left w:val="nil"/>
              <w:bottom w:val="nil"/>
              <w:right w:val="nil"/>
            </w:tcBorders>
          </w:tcPr>
          <w:p w14:paraId="03AA1B5F" w14:textId="77777777" w:rsidR="0000336F" w:rsidRDefault="00000000">
            <w:pPr>
              <w:spacing w:after="0" w:line="259" w:lineRule="auto"/>
              <w:ind w:left="286" w:firstLine="0"/>
              <w:jc w:val="left"/>
            </w:pPr>
            <w:r>
              <w:t>10.30%</w:t>
            </w:r>
          </w:p>
        </w:tc>
        <w:tc>
          <w:tcPr>
            <w:tcW w:w="1137" w:type="dxa"/>
            <w:tcBorders>
              <w:top w:val="nil"/>
              <w:left w:val="nil"/>
              <w:bottom w:val="nil"/>
              <w:right w:val="nil"/>
            </w:tcBorders>
          </w:tcPr>
          <w:p w14:paraId="2FE8B21A" w14:textId="77777777" w:rsidR="0000336F" w:rsidRDefault="00000000">
            <w:pPr>
              <w:spacing w:after="0" w:line="259" w:lineRule="auto"/>
              <w:ind w:left="0" w:firstLine="0"/>
              <w:jc w:val="center"/>
            </w:pPr>
            <w:r>
              <w:t>10.00%</w:t>
            </w:r>
          </w:p>
        </w:tc>
      </w:tr>
      <w:tr w:rsidR="0000336F" w14:paraId="1B1AF450" w14:textId="77777777">
        <w:trPr>
          <w:trHeight w:val="271"/>
        </w:trPr>
        <w:tc>
          <w:tcPr>
            <w:tcW w:w="1773" w:type="dxa"/>
            <w:tcBorders>
              <w:top w:val="nil"/>
              <w:left w:val="nil"/>
              <w:bottom w:val="nil"/>
              <w:right w:val="nil"/>
            </w:tcBorders>
          </w:tcPr>
          <w:p w14:paraId="21072554" w14:textId="77777777" w:rsidR="0000336F" w:rsidRDefault="00000000">
            <w:pPr>
              <w:spacing w:after="0" w:line="259" w:lineRule="auto"/>
              <w:ind w:left="0" w:firstLine="0"/>
              <w:jc w:val="left"/>
            </w:pPr>
            <w:r>
              <w:t>CL10-BBT-6</w:t>
            </w:r>
          </w:p>
        </w:tc>
        <w:tc>
          <w:tcPr>
            <w:tcW w:w="1437" w:type="dxa"/>
            <w:tcBorders>
              <w:top w:val="nil"/>
              <w:left w:val="nil"/>
              <w:bottom w:val="nil"/>
              <w:right w:val="nil"/>
            </w:tcBorders>
          </w:tcPr>
          <w:p w14:paraId="2A2FBBAB" w14:textId="77777777" w:rsidR="0000336F" w:rsidRDefault="00000000">
            <w:pPr>
              <w:spacing w:after="0" w:line="259" w:lineRule="auto"/>
              <w:ind w:left="85" w:firstLine="0"/>
              <w:jc w:val="left"/>
            </w:pPr>
            <w:r>
              <w:t>45353</w:t>
            </w:r>
          </w:p>
        </w:tc>
        <w:tc>
          <w:tcPr>
            <w:tcW w:w="1479" w:type="dxa"/>
            <w:tcBorders>
              <w:top w:val="nil"/>
              <w:left w:val="nil"/>
              <w:bottom w:val="nil"/>
              <w:right w:val="nil"/>
            </w:tcBorders>
          </w:tcPr>
          <w:p w14:paraId="043F52C9" w14:textId="77777777" w:rsidR="0000336F" w:rsidRDefault="00000000">
            <w:pPr>
              <w:spacing w:after="0" w:line="259" w:lineRule="auto"/>
              <w:ind w:left="172" w:firstLine="0"/>
              <w:jc w:val="left"/>
            </w:pPr>
            <w:r>
              <w:t>178.2</w:t>
            </w:r>
          </w:p>
        </w:tc>
        <w:tc>
          <w:tcPr>
            <w:tcW w:w="1316" w:type="dxa"/>
            <w:tcBorders>
              <w:top w:val="nil"/>
              <w:left w:val="nil"/>
              <w:bottom w:val="nil"/>
              <w:right w:val="nil"/>
            </w:tcBorders>
          </w:tcPr>
          <w:p w14:paraId="0C579D53" w14:textId="77777777" w:rsidR="0000336F" w:rsidRDefault="00000000">
            <w:pPr>
              <w:spacing w:after="0" w:line="259" w:lineRule="auto"/>
              <w:ind w:left="247" w:firstLine="0"/>
              <w:jc w:val="left"/>
            </w:pPr>
            <w:r>
              <w:t>18.0</w:t>
            </w:r>
          </w:p>
        </w:tc>
        <w:tc>
          <w:tcPr>
            <w:tcW w:w="1556" w:type="dxa"/>
            <w:tcBorders>
              <w:top w:val="nil"/>
              <w:left w:val="nil"/>
              <w:bottom w:val="nil"/>
              <w:right w:val="nil"/>
            </w:tcBorders>
          </w:tcPr>
          <w:p w14:paraId="183B2464" w14:textId="77777777" w:rsidR="0000336F" w:rsidRDefault="00000000">
            <w:pPr>
              <w:spacing w:after="0" w:line="259" w:lineRule="auto"/>
              <w:ind w:left="286" w:firstLine="0"/>
              <w:jc w:val="left"/>
            </w:pPr>
            <w:r>
              <w:t>10.70%</w:t>
            </w:r>
          </w:p>
        </w:tc>
        <w:tc>
          <w:tcPr>
            <w:tcW w:w="1137" w:type="dxa"/>
            <w:tcBorders>
              <w:top w:val="nil"/>
              <w:left w:val="nil"/>
              <w:bottom w:val="nil"/>
              <w:right w:val="nil"/>
            </w:tcBorders>
          </w:tcPr>
          <w:p w14:paraId="2FEFBC63" w14:textId="77777777" w:rsidR="0000336F" w:rsidRDefault="0000336F">
            <w:pPr>
              <w:spacing w:after="160" w:line="259" w:lineRule="auto"/>
              <w:ind w:left="0" w:firstLine="0"/>
              <w:jc w:val="left"/>
            </w:pPr>
          </w:p>
        </w:tc>
      </w:tr>
      <w:tr w:rsidR="0000336F" w14:paraId="005CB25E" w14:textId="77777777">
        <w:trPr>
          <w:trHeight w:val="271"/>
        </w:trPr>
        <w:tc>
          <w:tcPr>
            <w:tcW w:w="1773" w:type="dxa"/>
            <w:tcBorders>
              <w:top w:val="nil"/>
              <w:left w:val="nil"/>
              <w:bottom w:val="nil"/>
              <w:right w:val="nil"/>
            </w:tcBorders>
          </w:tcPr>
          <w:p w14:paraId="741B6C70" w14:textId="77777777" w:rsidR="0000336F" w:rsidRDefault="00000000">
            <w:pPr>
              <w:spacing w:after="0" w:line="259" w:lineRule="auto"/>
              <w:ind w:left="0" w:firstLine="0"/>
              <w:jc w:val="left"/>
            </w:pPr>
            <w:r>
              <w:t>CL15-BBT-1</w:t>
            </w:r>
          </w:p>
        </w:tc>
        <w:tc>
          <w:tcPr>
            <w:tcW w:w="1437" w:type="dxa"/>
            <w:tcBorders>
              <w:top w:val="nil"/>
              <w:left w:val="nil"/>
              <w:bottom w:val="nil"/>
              <w:right w:val="nil"/>
            </w:tcBorders>
          </w:tcPr>
          <w:p w14:paraId="5B1BFA8C" w14:textId="77777777" w:rsidR="0000336F" w:rsidRDefault="00000000">
            <w:pPr>
              <w:spacing w:after="0" w:line="259" w:lineRule="auto"/>
              <w:ind w:left="85" w:firstLine="0"/>
              <w:jc w:val="left"/>
            </w:pPr>
            <w:r>
              <w:t>43119</w:t>
            </w:r>
          </w:p>
        </w:tc>
        <w:tc>
          <w:tcPr>
            <w:tcW w:w="1479" w:type="dxa"/>
            <w:tcBorders>
              <w:top w:val="nil"/>
              <w:left w:val="nil"/>
              <w:bottom w:val="nil"/>
              <w:right w:val="nil"/>
            </w:tcBorders>
          </w:tcPr>
          <w:p w14:paraId="5B67C26C" w14:textId="77777777" w:rsidR="0000336F" w:rsidRDefault="00000000">
            <w:pPr>
              <w:spacing w:after="0" w:line="259" w:lineRule="auto"/>
              <w:ind w:left="172" w:firstLine="0"/>
              <w:jc w:val="left"/>
            </w:pPr>
            <w:r>
              <w:t>178.8</w:t>
            </w:r>
          </w:p>
        </w:tc>
        <w:tc>
          <w:tcPr>
            <w:tcW w:w="1316" w:type="dxa"/>
            <w:tcBorders>
              <w:top w:val="nil"/>
              <w:left w:val="nil"/>
              <w:bottom w:val="nil"/>
              <w:right w:val="nil"/>
            </w:tcBorders>
          </w:tcPr>
          <w:p w14:paraId="369A82D9" w14:textId="77777777" w:rsidR="0000336F" w:rsidRDefault="00000000">
            <w:pPr>
              <w:spacing w:after="0" w:line="259" w:lineRule="auto"/>
              <w:ind w:left="247" w:firstLine="0"/>
              <w:jc w:val="left"/>
            </w:pPr>
            <w:r>
              <w:t>17.5</w:t>
            </w:r>
          </w:p>
        </w:tc>
        <w:tc>
          <w:tcPr>
            <w:tcW w:w="1556" w:type="dxa"/>
            <w:tcBorders>
              <w:top w:val="nil"/>
              <w:left w:val="nil"/>
              <w:bottom w:val="nil"/>
              <w:right w:val="nil"/>
            </w:tcBorders>
          </w:tcPr>
          <w:p w14:paraId="609AA1F6" w14:textId="77777777" w:rsidR="0000336F" w:rsidRDefault="00000000">
            <w:pPr>
              <w:spacing w:after="0" w:line="259" w:lineRule="auto"/>
              <w:ind w:left="286" w:firstLine="0"/>
              <w:jc w:val="left"/>
            </w:pPr>
            <w:r>
              <w:t>15.40%</w:t>
            </w:r>
          </w:p>
        </w:tc>
        <w:tc>
          <w:tcPr>
            <w:tcW w:w="1137" w:type="dxa"/>
            <w:tcBorders>
              <w:top w:val="nil"/>
              <w:left w:val="nil"/>
              <w:bottom w:val="nil"/>
              <w:right w:val="nil"/>
            </w:tcBorders>
          </w:tcPr>
          <w:p w14:paraId="2744401F" w14:textId="77777777" w:rsidR="0000336F" w:rsidRDefault="0000336F">
            <w:pPr>
              <w:spacing w:after="160" w:line="259" w:lineRule="auto"/>
              <w:ind w:left="0" w:firstLine="0"/>
              <w:jc w:val="left"/>
            </w:pPr>
          </w:p>
        </w:tc>
      </w:tr>
      <w:tr w:rsidR="0000336F" w14:paraId="61AABA07" w14:textId="77777777">
        <w:trPr>
          <w:trHeight w:val="271"/>
        </w:trPr>
        <w:tc>
          <w:tcPr>
            <w:tcW w:w="1773" w:type="dxa"/>
            <w:tcBorders>
              <w:top w:val="nil"/>
              <w:left w:val="nil"/>
              <w:bottom w:val="nil"/>
              <w:right w:val="nil"/>
            </w:tcBorders>
          </w:tcPr>
          <w:p w14:paraId="7F337019" w14:textId="77777777" w:rsidR="0000336F" w:rsidRDefault="00000000">
            <w:pPr>
              <w:spacing w:after="0" w:line="259" w:lineRule="auto"/>
              <w:ind w:left="0" w:firstLine="0"/>
              <w:jc w:val="left"/>
            </w:pPr>
            <w:r>
              <w:t>CL15-BBT-2</w:t>
            </w:r>
          </w:p>
        </w:tc>
        <w:tc>
          <w:tcPr>
            <w:tcW w:w="1437" w:type="dxa"/>
            <w:tcBorders>
              <w:top w:val="nil"/>
              <w:left w:val="nil"/>
              <w:bottom w:val="nil"/>
              <w:right w:val="nil"/>
            </w:tcBorders>
          </w:tcPr>
          <w:p w14:paraId="736078E0" w14:textId="77777777" w:rsidR="0000336F" w:rsidRDefault="00000000">
            <w:pPr>
              <w:spacing w:after="0" w:line="259" w:lineRule="auto"/>
              <w:ind w:left="85" w:firstLine="0"/>
              <w:jc w:val="left"/>
            </w:pPr>
            <w:r>
              <w:t>41474</w:t>
            </w:r>
          </w:p>
        </w:tc>
        <w:tc>
          <w:tcPr>
            <w:tcW w:w="1479" w:type="dxa"/>
            <w:tcBorders>
              <w:top w:val="nil"/>
              <w:left w:val="nil"/>
              <w:bottom w:val="nil"/>
              <w:right w:val="nil"/>
            </w:tcBorders>
          </w:tcPr>
          <w:p w14:paraId="570A1319" w14:textId="77777777" w:rsidR="0000336F" w:rsidRDefault="00000000">
            <w:pPr>
              <w:spacing w:after="0" w:line="259" w:lineRule="auto"/>
              <w:ind w:left="172" w:firstLine="0"/>
              <w:jc w:val="left"/>
            </w:pPr>
            <w:r>
              <w:t>169.7</w:t>
            </w:r>
          </w:p>
        </w:tc>
        <w:tc>
          <w:tcPr>
            <w:tcW w:w="1316" w:type="dxa"/>
            <w:tcBorders>
              <w:top w:val="nil"/>
              <w:left w:val="nil"/>
              <w:bottom w:val="nil"/>
              <w:right w:val="nil"/>
            </w:tcBorders>
          </w:tcPr>
          <w:p w14:paraId="388B8B50" w14:textId="77777777" w:rsidR="0000336F" w:rsidRDefault="00000000">
            <w:pPr>
              <w:spacing w:after="0" w:line="259" w:lineRule="auto"/>
              <w:ind w:left="247" w:firstLine="0"/>
              <w:jc w:val="left"/>
            </w:pPr>
            <w:r>
              <w:t>17.6</w:t>
            </w:r>
          </w:p>
        </w:tc>
        <w:tc>
          <w:tcPr>
            <w:tcW w:w="1556" w:type="dxa"/>
            <w:tcBorders>
              <w:top w:val="nil"/>
              <w:left w:val="nil"/>
              <w:bottom w:val="nil"/>
              <w:right w:val="nil"/>
            </w:tcBorders>
          </w:tcPr>
          <w:p w14:paraId="5C6C3EBF" w14:textId="77777777" w:rsidR="0000336F" w:rsidRDefault="00000000">
            <w:pPr>
              <w:spacing w:after="0" w:line="259" w:lineRule="auto"/>
              <w:ind w:left="286" w:firstLine="0"/>
              <w:jc w:val="left"/>
            </w:pPr>
            <w:r>
              <w:t>14.20%</w:t>
            </w:r>
          </w:p>
        </w:tc>
        <w:tc>
          <w:tcPr>
            <w:tcW w:w="1137" w:type="dxa"/>
            <w:tcBorders>
              <w:top w:val="nil"/>
              <w:left w:val="nil"/>
              <w:bottom w:val="nil"/>
              <w:right w:val="nil"/>
            </w:tcBorders>
          </w:tcPr>
          <w:p w14:paraId="3FB0188D" w14:textId="77777777" w:rsidR="0000336F" w:rsidRDefault="00000000">
            <w:pPr>
              <w:spacing w:after="0" w:line="259" w:lineRule="auto"/>
              <w:ind w:left="0" w:firstLine="0"/>
              <w:jc w:val="center"/>
            </w:pPr>
            <w:r>
              <w:t>15.30%</w:t>
            </w:r>
          </w:p>
        </w:tc>
      </w:tr>
      <w:tr w:rsidR="0000336F" w14:paraId="74264E4D" w14:textId="77777777">
        <w:trPr>
          <w:trHeight w:val="271"/>
        </w:trPr>
        <w:tc>
          <w:tcPr>
            <w:tcW w:w="1773" w:type="dxa"/>
            <w:tcBorders>
              <w:top w:val="nil"/>
              <w:left w:val="nil"/>
              <w:bottom w:val="nil"/>
              <w:right w:val="nil"/>
            </w:tcBorders>
          </w:tcPr>
          <w:p w14:paraId="6DAF9274" w14:textId="77777777" w:rsidR="0000336F" w:rsidRDefault="00000000">
            <w:pPr>
              <w:spacing w:after="0" w:line="259" w:lineRule="auto"/>
              <w:ind w:left="0" w:firstLine="0"/>
              <w:jc w:val="left"/>
            </w:pPr>
            <w:r>
              <w:t>CL15-BBT-3</w:t>
            </w:r>
          </w:p>
        </w:tc>
        <w:tc>
          <w:tcPr>
            <w:tcW w:w="1437" w:type="dxa"/>
            <w:tcBorders>
              <w:top w:val="nil"/>
              <w:left w:val="nil"/>
              <w:bottom w:val="nil"/>
              <w:right w:val="nil"/>
            </w:tcBorders>
          </w:tcPr>
          <w:p w14:paraId="03926C46" w14:textId="77777777" w:rsidR="0000336F" w:rsidRDefault="00000000">
            <w:pPr>
              <w:spacing w:after="0" w:line="259" w:lineRule="auto"/>
              <w:ind w:left="85" w:firstLine="0"/>
              <w:jc w:val="left"/>
            </w:pPr>
            <w:r>
              <w:t>35373</w:t>
            </w:r>
          </w:p>
        </w:tc>
        <w:tc>
          <w:tcPr>
            <w:tcW w:w="1479" w:type="dxa"/>
            <w:tcBorders>
              <w:top w:val="nil"/>
              <w:left w:val="nil"/>
              <w:bottom w:val="nil"/>
              <w:right w:val="nil"/>
            </w:tcBorders>
          </w:tcPr>
          <w:p w14:paraId="23505DEC" w14:textId="77777777" w:rsidR="0000336F" w:rsidRDefault="00000000">
            <w:pPr>
              <w:spacing w:after="0" w:line="259" w:lineRule="auto"/>
              <w:ind w:left="172" w:firstLine="0"/>
              <w:jc w:val="left"/>
            </w:pPr>
            <w:r>
              <w:t>148.1</w:t>
            </w:r>
          </w:p>
        </w:tc>
        <w:tc>
          <w:tcPr>
            <w:tcW w:w="1316" w:type="dxa"/>
            <w:tcBorders>
              <w:top w:val="nil"/>
              <w:left w:val="nil"/>
              <w:bottom w:val="nil"/>
              <w:right w:val="nil"/>
            </w:tcBorders>
          </w:tcPr>
          <w:p w14:paraId="5D2FEBD1" w14:textId="77777777" w:rsidR="0000336F" w:rsidRDefault="00000000">
            <w:pPr>
              <w:spacing w:after="0" w:line="259" w:lineRule="auto"/>
              <w:ind w:left="247" w:firstLine="0"/>
              <w:jc w:val="left"/>
            </w:pPr>
            <w:r>
              <w:t>17.4</w:t>
            </w:r>
          </w:p>
        </w:tc>
        <w:tc>
          <w:tcPr>
            <w:tcW w:w="1556" w:type="dxa"/>
            <w:tcBorders>
              <w:top w:val="nil"/>
              <w:left w:val="nil"/>
              <w:bottom w:val="nil"/>
              <w:right w:val="nil"/>
            </w:tcBorders>
          </w:tcPr>
          <w:p w14:paraId="12769CE7" w14:textId="77777777" w:rsidR="0000336F" w:rsidRDefault="00000000">
            <w:pPr>
              <w:spacing w:after="0" w:line="259" w:lineRule="auto"/>
              <w:ind w:left="286" w:firstLine="0"/>
              <w:jc w:val="left"/>
            </w:pPr>
            <w:r>
              <w:t>16.20%</w:t>
            </w:r>
          </w:p>
        </w:tc>
        <w:tc>
          <w:tcPr>
            <w:tcW w:w="1137" w:type="dxa"/>
            <w:tcBorders>
              <w:top w:val="nil"/>
              <w:left w:val="nil"/>
              <w:bottom w:val="nil"/>
              <w:right w:val="nil"/>
            </w:tcBorders>
          </w:tcPr>
          <w:p w14:paraId="6B6DF393" w14:textId="77777777" w:rsidR="0000336F" w:rsidRDefault="0000336F">
            <w:pPr>
              <w:spacing w:after="160" w:line="259" w:lineRule="auto"/>
              <w:ind w:left="0" w:firstLine="0"/>
              <w:jc w:val="left"/>
            </w:pPr>
          </w:p>
        </w:tc>
      </w:tr>
      <w:tr w:rsidR="0000336F" w14:paraId="4E406FA4" w14:textId="77777777">
        <w:trPr>
          <w:trHeight w:val="271"/>
        </w:trPr>
        <w:tc>
          <w:tcPr>
            <w:tcW w:w="1773" w:type="dxa"/>
            <w:tcBorders>
              <w:top w:val="nil"/>
              <w:left w:val="nil"/>
              <w:bottom w:val="nil"/>
              <w:right w:val="nil"/>
            </w:tcBorders>
          </w:tcPr>
          <w:p w14:paraId="7C96E292" w14:textId="77777777" w:rsidR="0000336F" w:rsidRDefault="00000000">
            <w:pPr>
              <w:spacing w:after="0" w:line="259" w:lineRule="auto"/>
              <w:ind w:left="0" w:firstLine="0"/>
              <w:jc w:val="left"/>
            </w:pPr>
            <w:r>
              <w:t>CL15-BBT-4</w:t>
            </w:r>
          </w:p>
        </w:tc>
        <w:tc>
          <w:tcPr>
            <w:tcW w:w="1437" w:type="dxa"/>
            <w:tcBorders>
              <w:top w:val="nil"/>
              <w:left w:val="nil"/>
              <w:bottom w:val="nil"/>
              <w:right w:val="nil"/>
            </w:tcBorders>
          </w:tcPr>
          <w:p w14:paraId="437EEBF5" w14:textId="77777777" w:rsidR="0000336F" w:rsidRDefault="00000000">
            <w:pPr>
              <w:spacing w:after="0" w:line="259" w:lineRule="auto"/>
              <w:ind w:left="85" w:firstLine="0"/>
              <w:jc w:val="left"/>
            </w:pPr>
            <w:r>
              <w:t>40485</w:t>
            </w:r>
          </w:p>
        </w:tc>
        <w:tc>
          <w:tcPr>
            <w:tcW w:w="1479" w:type="dxa"/>
            <w:tcBorders>
              <w:top w:val="nil"/>
              <w:left w:val="nil"/>
              <w:bottom w:val="nil"/>
              <w:right w:val="nil"/>
            </w:tcBorders>
          </w:tcPr>
          <w:p w14:paraId="772EE5A6" w14:textId="77777777" w:rsidR="0000336F" w:rsidRDefault="00000000">
            <w:pPr>
              <w:spacing w:after="0" w:line="259" w:lineRule="auto"/>
              <w:ind w:left="172" w:firstLine="0"/>
              <w:jc w:val="left"/>
            </w:pPr>
            <w:r>
              <w:t>168.1</w:t>
            </w:r>
          </w:p>
        </w:tc>
        <w:tc>
          <w:tcPr>
            <w:tcW w:w="1316" w:type="dxa"/>
            <w:tcBorders>
              <w:top w:val="nil"/>
              <w:left w:val="nil"/>
              <w:bottom w:val="nil"/>
              <w:right w:val="nil"/>
            </w:tcBorders>
          </w:tcPr>
          <w:p w14:paraId="5D2D14BA" w14:textId="77777777" w:rsidR="0000336F" w:rsidRDefault="00000000">
            <w:pPr>
              <w:spacing w:after="0" w:line="259" w:lineRule="auto"/>
              <w:ind w:left="247" w:firstLine="0"/>
              <w:jc w:val="left"/>
            </w:pPr>
            <w:r>
              <w:t>17.5</w:t>
            </w:r>
          </w:p>
        </w:tc>
        <w:tc>
          <w:tcPr>
            <w:tcW w:w="1556" w:type="dxa"/>
            <w:tcBorders>
              <w:top w:val="nil"/>
              <w:left w:val="nil"/>
              <w:bottom w:val="nil"/>
              <w:right w:val="nil"/>
            </w:tcBorders>
          </w:tcPr>
          <w:p w14:paraId="2581147D" w14:textId="77777777" w:rsidR="0000336F" w:rsidRDefault="00000000">
            <w:pPr>
              <w:spacing w:after="0" w:line="259" w:lineRule="auto"/>
              <w:ind w:left="286" w:firstLine="0"/>
              <w:jc w:val="left"/>
            </w:pPr>
            <w:r>
              <w:t>15.50%</w:t>
            </w:r>
          </w:p>
        </w:tc>
        <w:tc>
          <w:tcPr>
            <w:tcW w:w="1137" w:type="dxa"/>
            <w:tcBorders>
              <w:top w:val="nil"/>
              <w:left w:val="nil"/>
              <w:bottom w:val="nil"/>
              <w:right w:val="nil"/>
            </w:tcBorders>
          </w:tcPr>
          <w:p w14:paraId="63FBCEFB" w14:textId="77777777" w:rsidR="0000336F" w:rsidRDefault="0000336F">
            <w:pPr>
              <w:spacing w:after="160" w:line="259" w:lineRule="auto"/>
              <w:ind w:left="0" w:firstLine="0"/>
              <w:jc w:val="left"/>
            </w:pPr>
          </w:p>
        </w:tc>
      </w:tr>
      <w:tr w:rsidR="0000336F" w14:paraId="0C456B60" w14:textId="77777777">
        <w:trPr>
          <w:trHeight w:val="271"/>
        </w:trPr>
        <w:tc>
          <w:tcPr>
            <w:tcW w:w="1773" w:type="dxa"/>
            <w:tcBorders>
              <w:top w:val="nil"/>
              <w:left w:val="nil"/>
              <w:bottom w:val="nil"/>
              <w:right w:val="nil"/>
            </w:tcBorders>
          </w:tcPr>
          <w:p w14:paraId="1907B51B" w14:textId="77777777" w:rsidR="0000336F" w:rsidRDefault="00000000">
            <w:pPr>
              <w:spacing w:after="0" w:line="259" w:lineRule="auto"/>
              <w:ind w:left="0" w:firstLine="0"/>
              <w:jc w:val="left"/>
            </w:pPr>
            <w:r>
              <w:t>CL15-BBT-5</w:t>
            </w:r>
          </w:p>
        </w:tc>
        <w:tc>
          <w:tcPr>
            <w:tcW w:w="1437" w:type="dxa"/>
            <w:tcBorders>
              <w:top w:val="nil"/>
              <w:left w:val="nil"/>
              <w:bottom w:val="nil"/>
              <w:right w:val="nil"/>
            </w:tcBorders>
          </w:tcPr>
          <w:p w14:paraId="57BB8E12" w14:textId="77777777" w:rsidR="0000336F" w:rsidRDefault="00000000">
            <w:pPr>
              <w:spacing w:after="0" w:line="259" w:lineRule="auto"/>
              <w:ind w:left="85" w:firstLine="0"/>
              <w:jc w:val="left"/>
            </w:pPr>
            <w:r>
              <w:t>38297</w:t>
            </w:r>
          </w:p>
        </w:tc>
        <w:tc>
          <w:tcPr>
            <w:tcW w:w="1479" w:type="dxa"/>
            <w:tcBorders>
              <w:top w:val="nil"/>
              <w:left w:val="nil"/>
              <w:bottom w:val="nil"/>
              <w:right w:val="nil"/>
            </w:tcBorders>
          </w:tcPr>
          <w:p w14:paraId="51462A65" w14:textId="77777777" w:rsidR="0000336F" w:rsidRDefault="00000000">
            <w:pPr>
              <w:spacing w:after="0" w:line="259" w:lineRule="auto"/>
              <w:ind w:left="172" w:firstLine="0"/>
              <w:jc w:val="left"/>
            </w:pPr>
            <w:r>
              <w:t>160.4</w:t>
            </w:r>
          </w:p>
        </w:tc>
        <w:tc>
          <w:tcPr>
            <w:tcW w:w="1316" w:type="dxa"/>
            <w:tcBorders>
              <w:top w:val="nil"/>
              <w:left w:val="nil"/>
              <w:bottom w:val="nil"/>
              <w:right w:val="nil"/>
            </w:tcBorders>
          </w:tcPr>
          <w:p w14:paraId="0BD54713" w14:textId="77777777" w:rsidR="0000336F" w:rsidRDefault="00000000">
            <w:pPr>
              <w:spacing w:after="0" w:line="259" w:lineRule="auto"/>
              <w:ind w:left="247" w:firstLine="0"/>
              <w:jc w:val="left"/>
            </w:pPr>
            <w:r>
              <w:t>17.4</w:t>
            </w:r>
          </w:p>
        </w:tc>
        <w:tc>
          <w:tcPr>
            <w:tcW w:w="1556" w:type="dxa"/>
            <w:tcBorders>
              <w:top w:val="nil"/>
              <w:left w:val="nil"/>
              <w:bottom w:val="nil"/>
              <w:right w:val="nil"/>
            </w:tcBorders>
          </w:tcPr>
          <w:p w14:paraId="10146A57" w14:textId="77777777" w:rsidR="0000336F" w:rsidRDefault="00000000">
            <w:pPr>
              <w:spacing w:after="0" w:line="259" w:lineRule="auto"/>
              <w:ind w:left="286" w:firstLine="0"/>
              <w:jc w:val="left"/>
            </w:pPr>
            <w:r>
              <w:t>16.20%</w:t>
            </w:r>
          </w:p>
        </w:tc>
        <w:tc>
          <w:tcPr>
            <w:tcW w:w="1137" w:type="dxa"/>
            <w:tcBorders>
              <w:top w:val="nil"/>
              <w:left w:val="nil"/>
              <w:bottom w:val="nil"/>
              <w:right w:val="nil"/>
            </w:tcBorders>
          </w:tcPr>
          <w:p w14:paraId="7A403530" w14:textId="77777777" w:rsidR="0000336F" w:rsidRDefault="00000000">
            <w:pPr>
              <w:spacing w:after="0" w:line="259" w:lineRule="auto"/>
              <w:ind w:left="0" w:firstLine="0"/>
              <w:jc w:val="center"/>
            </w:pPr>
            <w:r>
              <w:t>15.00%</w:t>
            </w:r>
          </w:p>
        </w:tc>
      </w:tr>
      <w:tr w:rsidR="0000336F" w14:paraId="653C2BA0" w14:textId="77777777">
        <w:trPr>
          <w:trHeight w:val="271"/>
        </w:trPr>
        <w:tc>
          <w:tcPr>
            <w:tcW w:w="1773" w:type="dxa"/>
            <w:tcBorders>
              <w:top w:val="nil"/>
              <w:left w:val="nil"/>
              <w:bottom w:val="nil"/>
              <w:right w:val="nil"/>
            </w:tcBorders>
          </w:tcPr>
          <w:p w14:paraId="5E34FBF1" w14:textId="77777777" w:rsidR="0000336F" w:rsidRDefault="00000000">
            <w:pPr>
              <w:spacing w:after="0" w:line="259" w:lineRule="auto"/>
              <w:ind w:left="0" w:firstLine="0"/>
              <w:jc w:val="left"/>
            </w:pPr>
            <w:r>
              <w:t>CL15-BBT-6</w:t>
            </w:r>
          </w:p>
        </w:tc>
        <w:tc>
          <w:tcPr>
            <w:tcW w:w="1437" w:type="dxa"/>
            <w:tcBorders>
              <w:top w:val="nil"/>
              <w:left w:val="nil"/>
              <w:bottom w:val="nil"/>
              <w:right w:val="nil"/>
            </w:tcBorders>
          </w:tcPr>
          <w:p w14:paraId="31B243FD" w14:textId="77777777" w:rsidR="0000336F" w:rsidRDefault="00000000">
            <w:pPr>
              <w:spacing w:after="0" w:line="259" w:lineRule="auto"/>
              <w:ind w:left="85" w:firstLine="0"/>
              <w:jc w:val="left"/>
            </w:pPr>
            <w:r>
              <w:t>41103</w:t>
            </w:r>
          </w:p>
        </w:tc>
        <w:tc>
          <w:tcPr>
            <w:tcW w:w="1479" w:type="dxa"/>
            <w:tcBorders>
              <w:top w:val="nil"/>
              <w:left w:val="nil"/>
              <w:bottom w:val="nil"/>
              <w:right w:val="nil"/>
            </w:tcBorders>
          </w:tcPr>
          <w:p w14:paraId="1EE708EB" w14:textId="77777777" w:rsidR="0000336F" w:rsidRDefault="00000000">
            <w:pPr>
              <w:spacing w:after="0" w:line="259" w:lineRule="auto"/>
              <w:ind w:left="172" w:firstLine="0"/>
              <w:jc w:val="left"/>
            </w:pPr>
            <w:r>
              <w:t>166.4</w:t>
            </w:r>
          </w:p>
        </w:tc>
        <w:tc>
          <w:tcPr>
            <w:tcW w:w="1316" w:type="dxa"/>
            <w:tcBorders>
              <w:top w:val="nil"/>
              <w:left w:val="nil"/>
              <w:bottom w:val="nil"/>
              <w:right w:val="nil"/>
            </w:tcBorders>
          </w:tcPr>
          <w:p w14:paraId="204DE834" w14:textId="77777777" w:rsidR="0000336F" w:rsidRDefault="00000000">
            <w:pPr>
              <w:spacing w:after="0" w:line="259" w:lineRule="auto"/>
              <w:ind w:left="247" w:firstLine="0"/>
              <w:jc w:val="left"/>
            </w:pPr>
            <w:r>
              <w:t>17.7</w:t>
            </w:r>
          </w:p>
        </w:tc>
        <w:tc>
          <w:tcPr>
            <w:tcW w:w="1556" w:type="dxa"/>
            <w:tcBorders>
              <w:top w:val="nil"/>
              <w:left w:val="nil"/>
              <w:bottom w:val="nil"/>
              <w:right w:val="nil"/>
            </w:tcBorders>
          </w:tcPr>
          <w:p w14:paraId="67D1DBA5" w14:textId="77777777" w:rsidR="0000336F" w:rsidRDefault="00000000">
            <w:pPr>
              <w:spacing w:after="0" w:line="259" w:lineRule="auto"/>
              <w:ind w:left="286" w:firstLine="0"/>
              <w:jc w:val="left"/>
            </w:pPr>
            <w:r>
              <w:t>13.30%</w:t>
            </w:r>
          </w:p>
        </w:tc>
        <w:tc>
          <w:tcPr>
            <w:tcW w:w="1137" w:type="dxa"/>
            <w:tcBorders>
              <w:top w:val="nil"/>
              <w:left w:val="nil"/>
              <w:bottom w:val="nil"/>
              <w:right w:val="nil"/>
            </w:tcBorders>
          </w:tcPr>
          <w:p w14:paraId="78E43117" w14:textId="77777777" w:rsidR="0000336F" w:rsidRDefault="0000336F">
            <w:pPr>
              <w:spacing w:after="160" w:line="259" w:lineRule="auto"/>
              <w:ind w:left="0" w:firstLine="0"/>
              <w:jc w:val="left"/>
            </w:pPr>
          </w:p>
        </w:tc>
      </w:tr>
      <w:tr w:rsidR="0000336F" w14:paraId="5C5C51D6" w14:textId="77777777">
        <w:trPr>
          <w:trHeight w:val="271"/>
        </w:trPr>
        <w:tc>
          <w:tcPr>
            <w:tcW w:w="1773" w:type="dxa"/>
            <w:tcBorders>
              <w:top w:val="nil"/>
              <w:left w:val="nil"/>
              <w:bottom w:val="nil"/>
              <w:right w:val="nil"/>
            </w:tcBorders>
          </w:tcPr>
          <w:p w14:paraId="50628519" w14:textId="77777777" w:rsidR="0000336F" w:rsidRDefault="00000000">
            <w:pPr>
              <w:spacing w:after="0" w:line="259" w:lineRule="auto"/>
              <w:ind w:left="0" w:firstLine="0"/>
              <w:jc w:val="left"/>
            </w:pPr>
            <w:r>
              <w:t>CL20-T-1</w:t>
            </w:r>
          </w:p>
        </w:tc>
        <w:tc>
          <w:tcPr>
            <w:tcW w:w="1437" w:type="dxa"/>
            <w:tcBorders>
              <w:top w:val="nil"/>
              <w:left w:val="nil"/>
              <w:bottom w:val="nil"/>
              <w:right w:val="nil"/>
            </w:tcBorders>
          </w:tcPr>
          <w:p w14:paraId="6E98E01A" w14:textId="77777777" w:rsidR="0000336F" w:rsidRDefault="00000000">
            <w:pPr>
              <w:spacing w:after="0" w:line="259" w:lineRule="auto"/>
              <w:ind w:left="85" w:firstLine="0"/>
              <w:jc w:val="left"/>
            </w:pPr>
            <w:r>
              <w:t>40786</w:t>
            </w:r>
          </w:p>
        </w:tc>
        <w:tc>
          <w:tcPr>
            <w:tcW w:w="1479" w:type="dxa"/>
            <w:tcBorders>
              <w:top w:val="nil"/>
              <w:left w:val="nil"/>
              <w:bottom w:val="nil"/>
              <w:right w:val="nil"/>
            </w:tcBorders>
          </w:tcPr>
          <w:p w14:paraId="79DA4558" w14:textId="77777777" w:rsidR="0000336F" w:rsidRDefault="00000000">
            <w:pPr>
              <w:spacing w:after="0" w:line="259" w:lineRule="auto"/>
              <w:ind w:left="172" w:firstLine="0"/>
              <w:jc w:val="left"/>
            </w:pPr>
            <w:r>
              <w:t>178.2</w:t>
            </w:r>
          </w:p>
        </w:tc>
        <w:tc>
          <w:tcPr>
            <w:tcW w:w="1316" w:type="dxa"/>
            <w:tcBorders>
              <w:top w:val="nil"/>
              <w:left w:val="nil"/>
              <w:bottom w:val="nil"/>
              <w:right w:val="nil"/>
            </w:tcBorders>
          </w:tcPr>
          <w:p w14:paraId="45A34392" w14:textId="77777777" w:rsidR="0000336F" w:rsidRDefault="00000000">
            <w:pPr>
              <w:spacing w:after="0" w:line="259" w:lineRule="auto"/>
              <w:ind w:left="247" w:firstLine="0"/>
              <w:jc w:val="left"/>
            </w:pPr>
            <w:r>
              <w:t>17.1</w:t>
            </w:r>
          </w:p>
        </w:tc>
        <w:tc>
          <w:tcPr>
            <w:tcW w:w="1556" w:type="dxa"/>
            <w:tcBorders>
              <w:top w:val="nil"/>
              <w:left w:val="nil"/>
              <w:bottom w:val="nil"/>
              <w:right w:val="nil"/>
            </w:tcBorders>
          </w:tcPr>
          <w:p w14:paraId="23640298" w14:textId="77777777" w:rsidR="0000336F" w:rsidRDefault="00000000">
            <w:pPr>
              <w:spacing w:after="0" w:line="259" w:lineRule="auto"/>
              <w:ind w:left="285" w:firstLine="0"/>
              <w:jc w:val="left"/>
            </w:pPr>
            <w:r>
              <w:t>19.70%</w:t>
            </w:r>
          </w:p>
        </w:tc>
        <w:tc>
          <w:tcPr>
            <w:tcW w:w="1137" w:type="dxa"/>
            <w:tcBorders>
              <w:top w:val="nil"/>
              <w:left w:val="nil"/>
              <w:bottom w:val="nil"/>
              <w:right w:val="nil"/>
            </w:tcBorders>
          </w:tcPr>
          <w:p w14:paraId="4EC450CB" w14:textId="77777777" w:rsidR="0000336F" w:rsidRDefault="0000336F">
            <w:pPr>
              <w:spacing w:after="160" w:line="259" w:lineRule="auto"/>
              <w:ind w:left="0" w:firstLine="0"/>
              <w:jc w:val="left"/>
            </w:pPr>
          </w:p>
        </w:tc>
      </w:tr>
      <w:tr w:rsidR="0000336F" w14:paraId="13DCB68F" w14:textId="77777777">
        <w:trPr>
          <w:trHeight w:val="271"/>
        </w:trPr>
        <w:tc>
          <w:tcPr>
            <w:tcW w:w="1773" w:type="dxa"/>
            <w:tcBorders>
              <w:top w:val="nil"/>
              <w:left w:val="nil"/>
              <w:bottom w:val="nil"/>
              <w:right w:val="nil"/>
            </w:tcBorders>
          </w:tcPr>
          <w:p w14:paraId="5CBC73A1" w14:textId="77777777" w:rsidR="0000336F" w:rsidRDefault="00000000">
            <w:pPr>
              <w:spacing w:after="0" w:line="259" w:lineRule="auto"/>
              <w:ind w:left="0" w:firstLine="0"/>
              <w:jc w:val="left"/>
            </w:pPr>
            <w:r>
              <w:t>CL20-T-2</w:t>
            </w:r>
          </w:p>
        </w:tc>
        <w:tc>
          <w:tcPr>
            <w:tcW w:w="1437" w:type="dxa"/>
            <w:tcBorders>
              <w:top w:val="nil"/>
              <w:left w:val="nil"/>
              <w:bottom w:val="nil"/>
              <w:right w:val="nil"/>
            </w:tcBorders>
          </w:tcPr>
          <w:p w14:paraId="44ACCF1D" w14:textId="77777777" w:rsidR="0000336F" w:rsidRDefault="00000000">
            <w:pPr>
              <w:spacing w:after="0" w:line="259" w:lineRule="auto"/>
              <w:ind w:left="85" w:firstLine="0"/>
              <w:jc w:val="left"/>
            </w:pPr>
            <w:r>
              <w:t>36577</w:t>
            </w:r>
          </w:p>
        </w:tc>
        <w:tc>
          <w:tcPr>
            <w:tcW w:w="1479" w:type="dxa"/>
            <w:tcBorders>
              <w:top w:val="nil"/>
              <w:left w:val="nil"/>
              <w:bottom w:val="nil"/>
              <w:right w:val="nil"/>
            </w:tcBorders>
          </w:tcPr>
          <w:p w14:paraId="34926D64" w14:textId="77777777" w:rsidR="0000336F" w:rsidRDefault="00000000">
            <w:pPr>
              <w:spacing w:after="0" w:line="259" w:lineRule="auto"/>
              <w:ind w:left="172" w:firstLine="0"/>
              <w:jc w:val="left"/>
            </w:pPr>
            <w:r>
              <w:t>163.4</w:t>
            </w:r>
          </w:p>
        </w:tc>
        <w:tc>
          <w:tcPr>
            <w:tcW w:w="1316" w:type="dxa"/>
            <w:tcBorders>
              <w:top w:val="nil"/>
              <w:left w:val="nil"/>
              <w:bottom w:val="nil"/>
              <w:right w:val="nil"/>
            </w:tcBorders>
          </w:tcPr>
          <w:p w14:paraId="707B77B5" w14:textId="77777777" w:rsidR="0000336F" w:rsidRDefault="00000000">
            <w:pPr>
              <w:spacing w:after="0" w:line="259" w:lineRule="auto"/>
              <w:ind w:left="247" w:firstLine="0"/>
              <w:jc w:val="left"/>
            </w:pPr>
            <w:r>
              <w:t>16.9</w:t>
            </w:r>
          </w:p>
        </w:tc>
        <w:tc>
          <w:tcPr>
            <w:tcW w:w="1556" w:type="dxa"/>
            <w:tcBorders>
              <w:top w:val="nil"/>
              <w:left w:val="nil"/>
              <w:bottom w:val="nil"/>
              <w:right w:val="nil"/>
            </w:tcBorders>
          </w:tcPr>
          <w:p w14:paraId="4BAC478D" w14:textId="77777777" w:rsidR="0000336F" w:rsidRDefault="00000000">
            <w:pPr>
              <w:spacing w:after="0" w:line="259" w:lineRule="auto"/>
              <w:ind w:left="285" w:firstLine="0"/>
              <w:jc w:val="left"/>
            </w:pPr>
            <w:r>
              <w:t>21.40%</w:t>
            </w:r>
          </w:p>
        </w:tc>
        <w:tc>
          <w:tcPr>
            <w:tcW w:w="1137" w:type="dxa"/>
            <w:tcBorders>
              <w:top w:val="nil"/>
              <w:left w:val="nil"/>
              <w:bottom w:val="nil"/>
              <w:right w:val="nil"/>
            </w:tcBorders>
          </w:tcPr>
          <w:p w14:paraId="2B41BC2C" w14:textId="77777777" w:rsidR="0000336F" w:rsidRDefault="00000000">
            <w:pPr>
              <w:spacing w:after="0" w:line="259" w:lineRule="auto"/>
              <w:ind w:left="0" w:firstLine="0"/>
              <w:jc w:val="center"/>
            </w:pPr>
            <w:r>
              <w:t>20.30%</w:t>
            </w:r>
          </w:p>
        </w:tc>
      </w:tr>
      <w:tr w:rsidR="0000336F" w14:paraId="5D2F572C" w14:textId="77777777">
        <w:trPr>
          <w:trHeight w:val="271"/>
        </w:trPr>
        <w:tc>
          <w:tcPr>
            <w:tcW w:w="1773" w:type="dxa"/>
            <w:tcBorders>
              <w:top w:val="nil"/>
              <w:left w:val="nil"/>
              <w:bottom w:val="nil"/>
              <w:right w:val="nil"/>
            </w:tcBorders>
          </w:tcPr>
          <w:p w14:paraId="155445DF" w14:textId="77777777" w:rsidR="0000336F" w:rsidRDefault="00000000">
            <w:pPr>
              <w:spacing w:after="0" w:line="259" w:lineRule="auto"/>
              <w:ind w:left="0" w:firstLine="0"/>
              <w:jc w:val="left"/>
            </w:pPr>
            <w:r>
              <w:t>CL20-T-3</w:t>
            </w:r>
          </w:p>
        </w:tc>
        <w:tc>
          <w:tcPr>
            <w:tcW w:w="1437" w:type="dxa"/>
            <w:tcBorders>
              <w:top w:val="nil"/>
              <w:left w:val="nil"/>
              <w:bottom w:val="nil"/>
              <w:right w:val="nil"/>
            </w:tcBorders>
          </w:tcPr>
          <w:p w14:paraId="5D093F25" w14:textId="77777777" w:rsidR="0000336F" w:rsidRDefault="00000000">
            <w:pPr>
              <w:spacing w:after="0" w:line="259" w:lineRule="auto"/>
              <w:ind w:left="85" w:firstLine="0"/>
              <w:jc w:val="left"/>
            </w:pPr>
            <w:r>
              <w:t>40864</w:t>
            </w:r>
          </w:p>
        </w:tc>
        <w:tc>
          <w:tcPr>
            <w:tcW w:w="1479" w:type="dxa"/>
            <w:tcBorders>
              <w:top w:val="nil"/>
              <w:left w:val="nil"/>
              <w:bottom w:val="nil"/>
              <w:right w:val="nil"/>
            </w:tcBorders>
          </w:tcPr>
          <w:p w14:paraId="46C8650E" w14:textId="77777777" w:rsidR="0000336F" w:rsidRDefault="00000000">
            <w:pPr>
              <w:spacing w:after="0" w:line="259" w:lineRule="auto"/>
              <w:ind w:left="172" w:firstLine="0"/>
              <w:jc w:val="left"/>
            </w:pPr>
            <w:r>
              <w:t>178.6</w:t>
            </w:r>
          </w:p>
        </w:tc>
        <w:tc>
          <w:tcPr>
            <w:tcW w:w="1316" w:type="dxa"/>
            <w:tcBorders>
              <w:top w:val="nil"/>
              <w:left w:val="nil"/>
              <w:bottom w:val="nil"/>
              <w:right w:val="nil"/>
            </w:tcBorders>
          </w:tcPr>
          <w:p w14:paraId="10D9922C" w14:textId="77777777" w:rsidR="0000336F" w:rsidRDefault="00000000">
            <w:pPr>
              <w:spacing w:after="0" w:line="259" w:lineRule="auto"/>
              <w:ind w:left="247" w:firstLine="0"/>
              <w:jc w:val="left"/>
            </w:pPr>
            <w:r>
              <w:t>17.1</w:t>
            </w:r>
          </w:p>
        </w:tc>
        <w:tc>
          <w:tcPr>
            <w:tcW w:w="1556" w:type="dxa"/>
            <w:tcBorders>
              <w:top w:val="nil"/>
              <w:left w:val="nil"/>
              <w:bottom w:val="nil"/>
              <w:right w:val="nil"/>
            </w:tcBorders>
          </w:tcPr>
          <w:p w14:paraId="05C94B6C" w14:textId="77777777" w:rsidR="0000336F" w:rsidRDefault="00000000">
            <w:pPr>
              <w:spacing w:after="0" w:line="259" w:lineRule="auto"/>
              <w:ind w:left="285" w:firstLine="0"/>
              <w:jc w:val="left"/>
            </w:pPr>
            <w:r>
              <w:t>19.70%</w:t>
            </w:r>
          </w:p>
        </w:tc>
        <w:tc>
          <w:tcPr>
            <w:tcW w:w="1137" w:type="dxa"/>
            <w:tcBorders>
              <w:top w:val="nil"/>
              <w:left w:val="nil"/>
              <w:bottom w:val="nil"/>
              <w:right w:val="nil"/>
            </w:tcBorders>
          </w:tcPr>
          <w:p w14:paraId="165F32DF" w14:textId="77777777" w:rsidR="0000336F" w:rsidRDefault="0000336F">
            <w:pPr>
              <w:spacing w:after="160" w:line="259" w:lineRule="auto"/>
              <w:ind w:left="0" w:firstLine="0"/>
              <w:jc w:val="left"/>
            </w:pPr>
          </w:p>
        </w:tc>
      </w:tr>
      <w:tr w:rsidR="0000336F" w14:paraId="5850EEF5" w14:textId="77777777">
        <w:trPr>
          <w:trHeight w:val="271"/>
        </w:trPr>
        <w:tc>
          <w:tcPr>
            <w:tcW w:w="1773" w:type="dxa"/>
            <w:tcBorders>
              <w:top w:val="nil"/>
              <w:left w:val="nil"/>
              <w:bottom w:val="nil"/>
              <w:right w:val="nil"/>
            </w:tcBorders>
          </w:tcPr>
          <w:p w14:paraId="7C301BBB" w14:textId="77777777" w:rsidR="0000336F" w:rsidRDefault="00000000">
            <w:pPr>
              <w:spacing w:after="0" w:line="259" w:lineRule="auto"/>
              <w:ind w:left="0" w:firstLine="0"/>
              <w:jc w:val="left"/>
            </w:pPr>
            <w:r>
              <w:t>CL20-BBT-1</w:t>
            </w:r>
          </w:p>
        </w:tc>
        <w:tc>
          <w:tcPr>
            <w:tcW w:w="1437" w:type="dxa"/>
            <w:tcBorders>
              <w:top w:val="nil"/>
              <w:left w:val="nil"/>
              <w:bottom w:val="nil"/>
              <w:right w:val="nil"/>
            </w:tcBorders>
          </w:tcPr>
          <w:p w14:paraId="5CA4D296" w14:textId="77777777" w:rsidR="0000336F" w:rsidRDefault="00000000">
            <w:pPr>
              <w:spacing w:after="0" w:line="259" w:lineRule="auto"/>
              <w:ind w:left="85" w:firstLine="0"/>
              <w:jc w:val="left"/>
            </w:pPr>
            <w:r>
              <w:t>41038</w:t>
            </w:r>
          </w:p>
        </w:tc>
        <w:tc>
          <w:tcPr>
            <w:tcW w:w="1479" w:type="dxa"/>
            <w:tcBorders>
              <w:top w:val="nil"/>
              <w:left w:val="nil"/>
              <w:bottom w:val="nil"/>
              <w:right w:val="nil"/>
            </w:tcBorders>
          </w:tcPr>
          <w:p w14:paraId="3A2FB5DC" w14:textId="77777777" w:rsidR="0000336F" w:rsidRDefault="00000000">
            <w:pPr>
              <w:spacing w:after="0" w:line="259" w:lineRule="auto"/>
              <w:ind w:left="172" w:firstLine="0"/>
              <w:jc w:val="left"/>
            </w:pPr>
            <w:r>
              <w:t>178.9</w:t>
            </w:r>
          </w:p>
        </w:tc>
        <w:tc>
          <w:tcPr>
            <w:tcW w:w="1316" w:type="dxa"/>
            <w:tcBorders>
              <w:top w:val="nil"/>
              <w:left w:val="nil"/>
              <w:bottom w:val="nil"/>
              <w:right w:val="nil"/>
            </w:tcBorders>
          </w:tcPr>
          <w:p w14:paraId="53608BF1" w14:textId="77777777" w:rsidR="0000336F" w:rsidRDefault="00000000">
            <w:pPr>
              <w:spacing w:after="0" w:line="259" w:lineRule="auto"/>
              <w:ind w:left="247" w:firstLine="0"/>
              <w:jc w:val="left"/>
            </w:pPr>
            <w:r>
              <w:t>17.1</w:t>
            </w:r>
          </w:p>
        </w:tc>
        <w:tc>
          <w:tcPr>
            <w:tcW w:w="1556" w:type="dxa"/>
            <w:tcBorders>
              <w:top w:val="nil"/>
              <w:left w:val="nil"/>
              <w:bottom w:val="nil"/>
              <w:right w:val="nil"/>
            </w:tcBorders>
          </w:tcPr>
          <w:p w14:paraId="39E58048" w14:textId="77777777" w:rsidR="0000336F" w:rsidRDefault="00000000">
            <w:pPr>
              <w:spacing w:after="0" w:line="259" w:lineRule="auto"/>
              <w:ind w:left="286" w:firstLine="0"/>
              <w:jc w:val="left"/>
            </w:pPr>
            <w:r>
              <w:t>19.50%</w:t>
            </w:r>
          </w:p>
        </w:tc>
        <w:tc>
          <w:tcPr>
            <w:tcW w:w="1137" w:type="dxa"/>
            <w:tcBorders>
              <w:top w:val="nil"/>
              <w:left w:val="nil"/>
              <w:bottom w:val="nil"/>
              <w:right w:val="nil"/>
            </w:tcBorders>
          </w:tcPr>
          <w:p w14:paraId="34771AEE" w14:textId="77777777" w:rsidR="0000336F" w:rsidRDefault="0000336F">
            <w:pPr>
              <w:spacing w:after="160" w:line="259" w:lineRule="auto"/>
              <w:ind w:left="0" w:firstLine="0"/>
              <w:jc w:val="left"/>
            </w:pPr>
          </w:p>
        </w:tc>
      </w:tr>
      <w:tr w:rsidR="0000336F" w14:paraId="734FE068" w14:textId="77777777">
        <w:trPr>
          <w:trHeight w:val="271"/>
        </w:trPr>
        <w:tc>
          <w:tcPr>
            <w:tcW w:w="1773" w:type="dxa"/>
            <w:tcBorders>
              <w:top w:val="nil"/>
              <w:left w:val="nil"/>
              <w:bottom w:val="nil"/>
              <w:right w:val="nil"/>
            </w:tcBorders>
          </w:tcPr>
          <w:p w14:paraId="33EC0652" w14:textId="77777777" w:rsidR="0000336F" w:rsidRDefault="00000000">
            <w:pPr>
              <w:spacing w:after="0" w:line="259" w:lineRule="auto"/>
              <w:ind w:left="0" w:firstLine="0"/>
              <w:jc w:val="left"/>
            </w:pPr>
            <w:r>
              <w:t>CL20-BBT-2</w:t>
            </w:r>
          </w:p>
        </w:tc>
        <w:tc>
          <w:tcPr>
            <w:tcW w:w="1437" w:type="dxa"/>
            <w:tcBorders>
              <w:top w:val="nil"/>
              <w:left w:val="nil"/>
              <w:bottom w:val="nil"/>
              <w:right w:val="nil"/>
            </w:tcBorders>
          </w:tcPr>
          <w:p w14:paraId="00BB3F0D" w14:textId="77777777" w:rsidR="0000336F" w:rsidRDefault="00000000">
            <w:pPr>
              <w:spacing w:after="0" w:line="259" w:lineRule="auto"/>
              <w:ind w:left="85" w:firstLine="0"/>
              <w:jc w:val="left"/>
            </w:pPr>
            <w:r>
              <w:t>37452</w:t>
            </w:r>
          </w:p>
        </w:tc>
        <w:tc>
          <w:tcPr>
            <w:tcW w:w="1479" w:type="dxa"/>
            <w:tcBorders>
              <w:top w:val="nil"/>
              <w:left w:val="nil"/>
              <w:bottom w:val="nil"/>
              <w:right w:val="nil"/>
            </w:tcBorders>
          </w:tcPr>
          <w:p w14:paraId="2A6E7F3C" w14:textId="77777777" w:rsidR="0000336F" w:rsidRDefault="00000000">
            <w:pPr>
              <w:spacing w:after="0" w:line="259" w:lineRule="auto"/>
              <w:ind w:left="172" w:firstLine="0"/>
              <w:jc w:val="left"/>
            </w:pPr>
            <w:r>
              <w:t>164.3</w:t>
            </w:r>
          </w:p>
        </w:tc>
        <w:tc>
          <w:tcPr>
            <w:tcW w:w="1316" w:type="dxa"/>
            <w:tcBorders>
              <w:top w:val="nil"/>
              <w:left w:val="nil"/>
              <w:bottom w:val="nil"/>
              <w:right w:val="nil"/>
            </w:tcBorders>
          </w:tcPr>
          <w:p w14:paraId="6C13EC66" w14:textId="77777777" w:rsidR="0000336F" w:rsidRDefault="00000000">
            <w:pPr>
              <w:spacing w:after="0" w:line="259" w:lineRule="auto"/>
              <w:ind w:left="247" w:firstLine="0"/>
              <w:jc w:val="left"/>
            </w:pPr>
            <w:r>
              <w:t>17.0</w:t>
            </w:r>
          </w:p>
        </w:tc>
        <w:tc>
          <w:tcPr>
            <w:tcW w:w="1556" w:type="dxa"/>
            <w:tcBorders>
              <w:top w:val="nil"/>
              <w:left w:val="nil"/>
              <w:bottom w:val="nil"/>
              <w:right w:val="nil"/>
            </w:tcBorders>
          </w:tcPr>
          <w:p w14:paraId="5360F4F6" w14:textId="77777777" w:rsidR="0000336F" w:rsidRDefault="00000000">
            <w:pPr>
              <w:spacing w:after="0" w:line="259" w:lineRule="auto"/>
              <w:ind w:left="286" w:firstLine="0"/>
              <w:jc w:val="left"/>
            </w:pPr>
            <w:r>
              <w:t>20.00%</w:t>
            </w:r>
          </w:p>
        </w:tc>
        <w:tc>
          <w:tcPr>
            <w:tcW w:w="1137" w:type="dxa"/>
            <w:tcBorders>
              <w:top w:val="nil"/>
              <w:left w:val="nil"/>
              <w:bottom w:val="nil"/>
              <w:right w:val="nil"/>
            </w:tcBorders>
          </w:tcPr>
          <w:p w14:paraId="49A252D0" w14:textId="77777777" w:rsidR="0000336F" w:rsidRDefault="00000000">
            <w:pPr>
              <w:spacing w:after="0" w:line="259" w:lineRule="auto"/>
              <w:ind w:left="0" w:firstLine="0"/>
              <w:jc w:val="center"/>
            </w:pPr>
            <w:r>
              <w:t>19.50%</w:t>
            </w:r>
          </w:p>
        </w:tc>
      </w:tr>
      <w:tr w:rsidR="0000336F" w14:paraId="7A4F520B" w14:textId="77777777">
        <w:trPr>
          <w:trHeight w:val="271"/>
        </w:trPr>
        <w:tc>
          <w:tcPr>
            <w:tcW w:w="1773" w:type="dxa"/>
            <w:tcBorders>
              <w:top w:val="nil"/>
              <w:left w:val="nil"/>
              <w:bottom w:val="nil"/>
              <w:right w:val="nil"/>
            </w:tcBorders>
          </w:tcPr>
          <w:p w14:paraId="5A60F6BB" w14:textId="77777777" w:rsidR="0000336F" w:rsidRDefault="00000000">
            <w:pPr>
              <w:spacing w:after="0" w:line="259" w:lineRule="auto"/>
              <w:ind w:left="0" w:firstLine="0"/>
              <w:jc w:val="left"/>
            </w:pPr>
            <w:r>
              <w:t>CL20-BBT-3</w:t>
            </w:r>
          </w:p>
        </w:tc>
        <w:tc>
          <w:tcPr>
            <w:tcW w:w="1437" w:type="dxa"/>
            <w:tcBorders>
              <w:top w:val="nil"/>
              <w:left w:val="nil"/>
              <w:bottom w:val="nil"/>
              <w:right w:val="nil"/>
            </w:tcBorders>
          </w:tcPr>
          <w:p w14:paraId="54E65500" w14:textId="77777777" w:rsidR="0000336F" w:rsidRDefault="00000000">
            <w:pPr>
              <w:spacing w:after="0" w:line="259" w:lineRule="auto"/>
              <w:ind w:left="85" w:firstLine="0"/>
              <w:jc w:val="left"/>
            </w:pPr>
            <w:r>
              <w:t>41186</w:t>
            </w:r>
          </w:p>
        </w:tc>
        <w:tc>
          <w:tcPr>
            <w:tcW w:w="1479" w:type="dxa"/>
            <w:tcBorders>
              <w:top w:val="nil"/>
              <w:left w:val="nil"/>
              <w:bottom w:val="nil"/>
              <w:right w:val="nil"/>
            </w:tcBorders>
          </w:tcPr>
          <w:p w14:paraId="2357BE83" w14:textId="77777777" w:rsidR="0000336F" w:rsidRDefault="00000000">
            <w:pPr>
              <w:spacing w:after="0" w:line="259" w:lineRule="auto"/>
              <w:ind w:left="172" w:firstLine="0"/>
              <w:jc w:val="left"/>
            </w:pPr>
            <w:r>
              <w:t>178.5</w:t>
            </w:r>
          </w:p>
        </w:tc>
        <w:tc>
          <w:tcPr>
            <w:tcW w:w="1316" w:type="dxa"/>
            <w:tcBorders>
              <w:top w:val="nil"/>
              <w:left w:val="nil"/>
              <w:bottom w:val="nil"/>
              <w:right w:val="nil"/>
            </w:tcBorders>
          </w:tcPr>
          <w:p w14:paraId="78347570" w14:textId="77777777" w:rsidR="0000336F" w:rsidRDefault="00000000">
            <w:pPr>
              <w:spacing w:after="0" w:line="259" w:lineRule="auto"/>
              <w:ind w:left="247" w:firstLine="0"/>
              <w:jc w:val="left"/>
            </w:pPr>
            <w:r>
              <w:t>17.1</w:t>
            </w:r>
          </w:p>
        </w:tc>
        <w:tc>
          <w:tcPr>
            <w:tcW w:w="1556" w:type="dxa"/>
            <w:tcBorders>
              <w:top w:val="nil"/>
              <w:left w:val="nil"/>
              <w:bottom w:val="nil"/>
              <w:right w:val="nil"/>
            </w:tcBorders>
          </w:tcPr>
          <w:p w14:paraId="0F8A3F54" w14:textId="77777777" w:rsidR="0000336F" w:rsidRDefault="00000000">
            <w:pPr>
              <w:spacing w:after="0" w:line="259" w:lineRule="auto"/>
              <w:ind w:left="286" w:firstLine="0"/>
              <w:jc w:val="left"/>
            </w:pPr>
            <w:r>
              <w:t>19.00%</w:t>
            </w:r>
          </w:p>
        </w:tc>
        <w:tc>
          <w:tcPr>
            <w:tcW w:w="1137" w:type="dxa"/>
            <w:tcBorders>
              <w:top w:val="nil"/>
              <w:left w:val="nil"/>
              <w:bottom w:val="nil"/>
              <w:right w:val="nil"/>
            </w:tcBorders>
          </w:tcPr>
          <w:p w14:paraId="45AC33E2" w14:textId="77777777" w:rsidR="0000336F" w:rsidRDefault="0000336F">
            <w:pPr>
              <w:spacing w:after="160" w:line="259" w:lineRule="auto"/>
              <w:ind w:left="0" w:firstLine="0"/>
              <w:jc w:val="left"/>
            </w:pPr>
          </w:p>
        </w:tc>
      </w:tr>
      <w:tr w:rsidR="0000336F" w14:paraId="75603878" w14:textId="77777777">
        <w:trPr>
          <w:trHeight w:val="271"/>
        </w:trPr>
        <w:tc>
          <w:tcPr>
            <w:tcW w:w="1773" w:type="dxa"/>
            <w:tcBorders>
              <w:top w:val="nil"/>
              <w:left w:val="nil"/>
              <w:bottom w:val="nil"/>
              <w:right w:val="nil"/>
            </w:tcBorders>
          </w:tcPr>
          <w:p w14:paraId="500B743E" w14:textId="77777777" w:rsidR="0000336F" w:rsidRDefault="00000000">
            <w:pPr>
              <w:spacing w:after="0" w:line="259" w:lineRule="auto"/>
              <w:ind w:left="0" w:firstLine="0"/>
              <w:jc w:val="left"/>
            </w:pPr>
            <w:r>
              <w:t>CL20-BBT-4</w:t>
            </w:r>
          </w:p>
        </w:tc>
        <w:tc>
          <w:tcPr>
            <w:tcW w:w="1437" w:type="dxa"/>
            <w:tcBorders>
              <w:top w:val="nil"/>
              <w:left w:val="nil"/>
              <w:bottom w:val="nil"/>
              <w:right w:val="nil"/>
            </w:tcBorders>
          </w:tcPr>
          <w:p w14:paraId="62775F4A" w14:textId="77777777" w:rsidR="0000336F" w:rsidRDefault="00000000">
            <w:pPr>
              <w:spacing w:after="0" w:line="259" w:lineRule="auto"/>
              <w:ind w:left="85" w:firstLine="0"/>
              <w:jc w:val="left"/>
            </w:pPr>
            <w:r>
              <w:t>39645</w:t>
            </w:r>
          </w:p>
        </w:tc>
        <w:tc>
          <w:tcPr>
            <w:tcW w:w="1479" w:type="dxa"/>
            <w:tcBorders>
              <w:top w:val="nil"/>
              <w:left w:val="nil"/>
              <w:bottom w:val="nil"/>
              <w:right w:val="nil"/>
            </w:tcBorders>
          </w:tcPr>
          <w:p w14:paraId="188F81E3" w14:textId="77777777" w:rsidR="0000336F" w:rsidRDefault="00000000">
            <w:pPr>
              <w:spacing w:after="0" w:line="259" w:lineRule="auto"/>
              <w:ind w:left="172" w:firstLine="0"/>
              <w:jc w:val="left"/>
            </w:pPr>
            <w:r>
              <w:t>178.4</w:t>
            </w:r>
          </w:p>
        </w:tc>
        <w:tc>
          <w:tcPr>
            <w:tcW w:w="1316" w:type="dxa"/>
            <w:tcBorders>
              <w:top w:val="nil"/>
              <w:left w:val="nil"/>
              <w:bottom w:val="nil"/>
              <w:right w:val="nil"/>
            </w:tcBorders>
          </w:tcPr>
          <w:p w14:paraId="5476996F" w14:textId="77777777" w:rsidR="0000336F" w:rsidRDefault="00000000">
            <w:pPr>
              <w:spacing w:after="0" w:line="259" w:lineRule="auto"/>
              <w:ind w:left="247" w:firstLine="0"/>
              <w:jc w:val="left"/>
            </w:pPr>
            <w:r>
              <w:t>16.8</w:t>
            </w:r>
          </w:p>
        </w:tc>
        <w:tc>
          <w:tcPr>
            <w:tcW w:w="1556" w:type="dxa"/>
            <w:tcBorders>
              <w:top w:val="nil"/>
              <w:left w:val="nil"/>
              <w:bottom w:val="nil"/>
              <w:right w:val="nil"/>
            </w:tcBorders>
          </w:tcPr>
          <w:p w14:paraId="64E92B76" w14:textId="77777777" w:rsidR="0000336F" w:rsidRDefault="00000000">
            <w:pPr>
              <w:spacing w:after="0" w:line="259" w:lineRule="auto"/>
              <w:ind w:left="286" w:firstLine="0"/>
              <w:jc w:val="left"/>
            </w:pPr>
            <w:r>
              <w:t>22.00%</w:t>
            </w:r>
          </w:p>
        </w:tc>
        <w:tc>
          <w:tcPr>
            <w:tcW w:w="1137" w:type="dxa"/>
            <w:tcBorders>
              <w:top w:val="nil"/>
              <w:left w:val="nil"/>
              <w:bottom w:val="nil"/>
              <w:right w:val="nil"/>
            </w:tcBorders>
          </w:tcPr>
          <w:p w14:paraId="60353C89" w14:textId="77777777" w:rsidR="0000336F" w:rsidRDefault="0000336F">
            <w:pPr>
              <w:spacing w:after="160" w:line="259" w:lineRule="auto"/>
              <w:ind w:left="0" w:firstLine="0"/>
              <w:jc w:val="left"/>
            </w:pPr>
          </w:p>
        </w:tc>
      </w:tr>
      <w:tr w:rsidR="0000336F" w14:paraId="3F2E43F6" w14:textId="77777777">
        <w:trPr>
          <w:trHeight w:val="271"/>
        </w:trPr>
        <w:tc>
          <w:tcPr>
            <w:tcW w:w="1773" w:type="dxa"/>
            <w:tcBorders>
              <w:top w:val="nil"/>
              <w:left w:val="nil"/>
              <w:bottom w:val="nil"/>
              <w:right w:val="nil"/>
            </w:tcBorders>
          </w:tcPr>
          <w:p w14:paraId="07635898" w14:textId="77777777" w:rsidR="0000336F" w:rsidRDefault="00000000">
            <w:pPr>
              <w:spacing w:after="0" w:line="259" w:lineRule="auto"/>
              <w:ind w:left="0" w:firstLine="0"/>
              <w:jc w:val="left"/>
            </w:pPr>
            <w:r>
              <w:t>CL20-BBT-5</w:t>
            </w:r>
          </w:p>
        </w:tc>
        <w:tc>
          <w:tcPr>
            <w:tcW w:w="1437" w:type="dxa"/>
            <w:tcBorders>
              <w:top w:val="nil"/>
              <w:left w:val="nil"/>
              <w:bottom w:val="nil"/>
              <w:right w:val="nil"/>
            </w:tcBorders>
          </w:tcPr>
          <w:p w14:paraId="094A8295" w14:textId="77777777" w:rsidR="0000336F" w:rsidRDefault="00000000">
            <w:pPr>
              <w:spacing w:after="0" w:line="259" w:lineRule="auto"/>
              <w:ind w:left="85" w:firstLine="0"/>
              <w:jc w:val="left"/>
            </w:pPr>
            <w:r>
              <w:t>35364</w:t>
            </w:r>
          </w:p>
        </w:tc>
        <w:tc>
          <w:tcPr>
            <w:tcW w:w="1479" w:type="dxa"/>
            <w:tcBorders>
              <w:top w:val="nil"/>
              <w:left w:val="nil"/>
              <w:bottom w:val="nil"/>
              <w:right w:val="nil"/>
            </w:tcBorders>
          </w:tcPr>
          <w:p w14:paraId="0A804CEC" w14:textId="77777777" w:rsidR="0000336F" w:rsidRDefault="00000000">
            <w:pPr>
              <w:spacing w:after="0" w:line="259" w:lineRule="auto"/>
              <w:ind w:left="172" w:firstLine="0"/>
              <w:jc w:val="left"/>
            </w:pPr>
            <w:r>
              <w:t>158.4</w:t>
            </w:r>
          </w:p>
        </w:tc>
        <w:tc>
          <w:tcPr>
            <w:tcW w:w="1316" w:type="dxa"/>
            <w:tcBorders>
              <w:top w:val="nil"/>
              <w:left w:val="nil"/>
              <w:bottom w:val="nil"/>
              <w:right w:val="nil"/>
            </w:tcBorders>
          </w:tcPr>
          <w:p w14:paraId="7713B573" w14:textId="77777777" w:rsidR="0000336F" w:rsidRDefault="00000000">
            <w:pPr>
              <w:spacing w:after="0" w:line="259" w:lineRule="auto"/>
              <w:ind w:left="247" w:firstLine="0"/>
              <w:jc w:val="left"/>
            </w:pPr>
            <w:r>
              <w:t>16.9</w:t>
            </w:r>
          </w:p>
        </w:tc>
        <w:tc>
          <w:tcPr>
            <w:tcW w:w="1556" w:type="dxa"/>
            <w:tcBorders>
              <w:top w:val="nil"/>
              <w:left w:val="nil"/>
              <w:bottom w:val="nil"/>
              <w:right w:val="nil"/>
            </w:tcBorders>
          </w:tcPr>
          <w:p w14:paraId="4A24F410" w14:textId="77777777" w:rsidR="0000336F" w:rsidRDefault="00000000">
            <w:pPr>
              <w:spacing w:after="0" w:line="259" w:lineRule="auto"/>
              <w:ind w:left="286" w:firstLine="0"/>
              <w:jc w:val="left"/>
            </w:pPr>
            <w:r>
              <w:t>21.70%</w:t>
            </w:r>
          </w:p>
        </w:tc>
        <w:tc>
          <w:tcPr>
            <w:tcW w:w="1137" w:type="dxa"/>
            <w:tcBorders>
              <w:top w:val="nil"/>
              <w:left w:val="nil"/>
              <w:bottom w:val="nil"/>
              <w:right w:val="nil"/>
            </w:tcBorders>
          </w:tcPr>
          <w:p w14:paraId="06B3EA40" w14:textId="77777777" w:rsidR="0000336F" w:rsidRDefault="00000000">
            <w:pPr>
              <w:spacing w:after="0" w:line="259" w:lineRule="auto"/>
              <w:ind w:left="0" w:firstLine="0"/>
              <w:jc w:val="center"/>
            </w:pPr>
            <w:r>
              <w:t>21.80%</w:t>
            </w:r>
          </w:p>
        </w:tc>
      </w:tr>
      <w:tr w:rsidR="0000336F" w14:paraId="2B3FD6AA" w14:textId="77777777">
        <w:trPr>
          <w:trHeight w:val="232"/>
        </w:trPr>
        <w:tc>
          <w:tcPr>
            <w:tcW w:w="1773" w:type="dxa"/>
            <w:tcBorders>
              <w:top w:val="nil"/>
              <w:left w:val="nil"/>
              <w:bottom w:val="nil"/>
              <w:right w:val="nil"/>
            </w:tcBorders>
          </w:tcPr>
          <w:p w14:paraId="6CF1FC5F" w14:textId="77777777" w:rsidR="0000336F" w:rsidRDefault="00000000">
            <w:pPr>
              <w:spacing w:after="0" w:line="259" w:lineRule="auto"/>
              <w:ind w:left="0" w:firstLine="0"/>
              <w:jc w:val="left"/>
            </w:pPr>
            <w:r>
              <w:t>CL20-BBT-6</w:t>
            </w:r>
          </w:p>
        </w:tc>
        <w:tc>
          <w:tcPr>
            <w:tcW w:w="1437" w:type="dxa"/>
            <w:tcBorders>
              <w:top w:val="nil"/>
              <w:left w:val="nil"/>
              <w:bottom w:val="nil"/>
              <w:right w:val="nil"/>
            </w:tcBorders>
          </w:tcPr>
          <w:p w14:paraId="1A6BB7B5" w14:textId="77777777" w:rsidR="0000336F" w:rsidRDefault="00000000">
            <w:pPr>
              <w:spacing w:after="0" w:line="259" w:lineRule="auto"/>
              <w:ind w:left="85" w:firstLine="0"/>
              <w:jc w:val="left"/>
            </w:pPr>
            <w:r>
              <w:t>39786</w:t>
            </w:r>
          </w:p>
        </w:tc>
        <w:tc>
          <w:tcPr>
            <w:tcW w:w="1479" w:type="dxa"/>
            <w:tcBorders>
              <w:top w:val="nil"/>
              <w:left w:val="nil"/>
              <w:bottom w:val="nil"/>
              <w:right w:val="nil"/>
            </w:tcBorders>
          </w:tcPr>
          <w:p w14:paraId="31736383" w14:textId="77777777" w:rsidR="0000336F" w:rsidRDefault="00000000">
            <w:pPr>
              <w:spacing w:after="0" w:line="259" w:lineRule="auto"/>
              <w:ind w:left="172" w:firstLine="0"/>
              <w:jc w:val="left"/>
            </w:pPr>
            <w:r>
              <w:t>178.1</w:t>
            </w:r>
          </w:p>
        </w:tc>
        <w:tc>
          <w:tcPr>
            <w:tcW w:w="1316" w:type="dxa"/>
            <w:tcBorders>
              <w:top w:val="nil"/>
              <w:left w:val="nil"/>
              <w:bottom w:val="nil"/>
              <w:right w:val="nil"/>
            </w:tcBorders>
          </w:tcPr>
          <w:p w14:paraId="32BD5A61" w14:textId="77777777" w:rsidR="0000336F" w:rsidRDefault="00000000">
            <w:pPr>
              <w:spacing w:after="0" w:line="259" w:lineRule="auto"/>
              <w:ind w:left="247" w:firstLine="0"/>
              <w:jc w:val="left"/>
            </w:pPr>
            <w:r>
              <w:t>16.9</w:t>
            </w:r>
          </w:p>
        </w:tc>
        <w:tc>
          <w:tcPr>
            <w:tcW w:w="1556" w:type="dxa"/>
            <w:tcBorders>
              <w:top w:val="nil"/>
              <w:left w:val="nil"/>
              <w:bottom w:val="nil"/>
              <w:right w:val="nil"/>
            </w:tcBorders>
          </w:tcPr>
          <w:p w14:paraId="25410126" w14:textId="77777777" w:rsidR="0000336F" w:rsidRDefault="00000000">
            <w:pPr>
              <w:spacing w:after="0" w:line="259" w:lineRule="auto"/>
              <w:ind w:left="286" w:firstLine="0"/>
              <w:jc w:val="left"/>
            </w:pPr>
            <w:r>
              <w:t>21.60%</w:t>
            </w:r>
          </w:p>
        </w:tc>
        <w:tc>
          <w:tcPr>
            <w:tcW w:w="1137" w:type="dxa"/>
            <w:tcBorders>
              <w:top w:val="nil"/>
              <w:left w:val="nil"/>
              <w:bottom w:val="nil"/>
              <w:right w:val="nil"/>
            </w:tcBorders>
          </w:tcPr>
          <w:p w14:paraId="49D5D456" w14:textId="77777777" w:rsidR="0000336F" w:rsidRDefault="0000336F">
            <w:pPr>
              <w:spacing w:after="160" w:line="259" w:lineRule="auto"/>
              <w:ind w:left="0" w:firstLine="0"/>
              <w:jc w:val="left"/>
            </w:pPr>
          </w:p>
        </w:tc>
      </w:tr>
    </w:tbl>
    <w:p w14:paraId="4B1AEF0E" w14:textId="77777777" w:rsidR="0000336F" w:rsidRDefault="00000000">
      <w:pPr>
        <w:spacing w:after="14" w:line="263" w:lineRule="auto"/>
        <w:ind w:right="283"/>
        <w:jc w:val="center"/>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2B6E193A" wp14:editId="39CA82EA">
                <wp:simplePos x="0" y="0"/>
                <wp:positionH relativeFrom="column">
                  <wp:posOffset>2</wp:posOffset>
                </wp:positionH>
                <wp:positionV relativeFrom="paragraph">
                  <wp:posOffset>606565</wp:posOffset>
                </wp:positionV>
                <wp:extent cx="5715000" cy="5055"/>
                <wp:effectExtent l="0" t="0" r="0" b="0"/>
                <wp:wrapSquare wrapText="bothSides"/>
                <wp:docPr id="430163" name="Group 430163"/>
                <wp:cNvGraphicFramePr/>
                <a:graphic xmlns:a="http://schemas.openxmlformats.org/drawingml/2006/main">
                  <a:graphicData uri="http://schemas.microsoft.com/office/word/2010/wordprocessingGroup">
                    <wpg:wgp>
                      <wpg:cNvGrpSpPr/>
                      <wpg:grpSpPr>
                        <a:xfrm>
                          <a:off x="0" y="0"/>
                          <a:ext cx="5715000" cy="5055"/>
                          <a:chOff x="0" y="0"/>
                          <a:chExt cx="5715000" cy="5055"/>
                        </a:xfrm>
                      </wpg:grpSpPr>
                      <wps:wsp>
                        <wps:cNvPr id="8708" name="Shape 8708"/>
                        <wps:cNvSpPr/>
                        <wps:spPr>
                          <a:xfrm>
                            <a:off x="0" y="0"/>
                            <a:ext cx="5715000" cy="0"/>
                          </a:xfrm>
                          <a:custGeom>
                            <a:avLst/>
                            <a:gdLst/>
                            <a:ahLst/>
                            <a:cxnLst/>
                            <a:rect l="0" t="0" r="0" b="0"/>
                            <a:pathLst>
                              <a:path w="5715000">
                                <a:moveTo>
                                  <a:pt x="0" y="0"/>
                                </a:moveTo>
                                <a:lnTo>
                                  <a:pt x="5715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30163" style="width:450pt;height:0.398pt;position:absolute;mso-position-horizontal-relative:text;mso-position-horizontal:absolute;margin-left:0.000167847pt;mso-position-vertical-relative:text;margin-top:47.761pt;" coordsize="57150,50">
                <v:shape id="Shape 8708" style="position:absolute;width:57150;height:0;left:0;top:0;" coordsize="5715000,0" path="m0,0l5715000,0">
                  <v:stroke weight="0.398pt" endcap="flat" joinstyle="miter" miterlimit="10" on="true" color="#000000"/>
                  <v:fill on="false" color="#000000" opacity="0"/>
                </v:shape>
                <w10:wrap type="square"/>
              </v:group>
            </w:pict>
          </mc:Fallback>
        </mc:AlternateContent>
      </w:r>
      <w:r>
        <w:rPr>
          <w:b/>
          <w:sz w:val="20"/>
        </w:rPr>
        <w:t xml:space="preserve">Table 4.2 </w:t>
      </w:r>
      <w:r>
        <w:rPr>
          <w:sz w:val="20"/>
        </w:rPr>
        <w:t>Corrosion levels (CL) measured from 3D scans in gauge length</w:t>
      </w:r>
      <w:r>
        <w:br w:type="page"/>
      </w:r>
    </w:p>
    <w:p w14:paraId="6351C7DF" w14:textId="77777777" w:rsidR="0000336F" w:rsidRDefault="00000000">
      <w:pPr>
        <w:pStyle w:val="Heading3"/>
        <w:ind w:left="807" w:right="0" w:hanging="822"/>
      </w:pPr>
      <w:r>
        <w:t>4.1.3 Comparison of Corrosion Level (CL) Measurements Mass Loss vs 3D Scanning Methods</w:t>
      </w:r>
    </w:p>
    <w:p w14:paraId="536DA368" w14:textId="77777777" w:rsidR="0000336F" w:rsidRDefault="00000000">
      <w:pPr>
        <w:spacing w:after="410"/>
        <w:ind w:left="-5" w:right="268"/>
      </w:pPr>
      <w:r>
        <w:t>Finally, the results from the mass loss approach and the 3D scans are compared in Fig. 4.2.4.2. The results from both approaches match very well, and the discrepancy from both could be due to more localized corrosion measured in the single specimens as opposed to those measured in the parent bar specimen, as was the case for the mass loss methodology. These results provided us with the opportunity to use the measured effective diameter from the 3D scans in the tension tests and BBT tests described in the following sections.</w:t>
      </w:r>
    </w:p>
    <w:p w14:paraId="3022AE1D" w14:textId="77777777" w:rsidR="0000336F" w:rsidRDefault="00000000">
      <w:pPr>
        <w:spacing w:after="252" w:line="259" w:lineRule="auto"/>
        <w:ind w:left="2285" w:firstLine="0"/>
        <w:jc w:val="left"/>
      </w:pPr>
      <w:r>
        <w:rPr>
          <w:rFonts w:ascii="Calibri" w:eastAsia="Calibri" w:hAnsi="Calibri" w:cs="Calibri"/>
          <w:noProof/>
        </w:rPr>
        <mc:AlternateContent>
          <mc:Choice Requires="wpg">
            <w:drawing>
              <wp:inline distT="0" distB="0" distL="0" distR="0" wp14:anchorId="290D115E" wp14:editId="75600C20">
                <wp:extent cx="2870577" cy="2859489"/>
                <wp:effectExtent l="0" t="0" r="0" b="0"/>
                <wp:docPr id="428880" name="Group 428880"/>
                <wp:cNvGraphicFramePr/>
                <a:graphic xmlns:a="http://schemas.openxmlformats.org/drawingml/2006/main">
                  <a:graphicData uri="http://schemas.microsoft.com/office/word/2010/wordprocessingGroup">
                    <wpg:wgp>
                      <wpg:cNvGrpSpPr/>
                      <wpg:grpSpPr>
                        <a:xfrm>
                          <a:off x="0" y="0"/>
                          <a:ext cx="2870577" cy="2859489"/>
                          <a:chOff x="0" y="0"/>
                          <a:chExt cx="2870577" cy="2859489"/>
                        </a:xfrm>
                      </wpg:grpSpPr>
                      <wps:wsp>
                        <wps:cNvPr id="8795" name="Rectangle 8795"/>
                        <wps:cNvSpPr/>
                        <wps:spPr>
                          <a:xfrm>
                            <a:off x="2835273" y="2739896"/>
                            <a:ext cx="46954" cy="159059"/>
                          </a:xfrm>
                          <a:prstGeom prst="rect">
                            <a:avLst/>
                          </a:prstGeom>
                          <a:ln>
                            <a:noFill/>
                          </a:ln>
                        </wps:spPr>
                        <wps:txbx>
                          <w:txbxContent>
                            <w:p w14:paraId="193F9513" w14:textId="77777777" w:rsidR="0000336F" w:rsidRDefault="00000000">
                              <w:pPr>
                                <w:spacing w:after="160" w:line="259" w:lineRule="auto"/>
                                <w:ind w:left="0" w:firstLine="0"/>
                                <w:jc w:val="left"/>
                              </w:pPr>
                              <w:r>
                                <w:rPr>
                                  <w:rFonts w:ascii="Arial" w:eastAsia="Arial" w:hAnsi="Arial" w:cs="Arial"/>
                                  <w:sz w:val="20"/>
                                </w:rPr>
                                <w:t xml:space="preserve"> </w:t>
                              </w:r>
                            </w:p>
                          </w:txbxContent>
                        </wps:txbx>
                        <wps:bodyPr horzOverflow="overflow" vert="horz" lIns="0" tIns="0" rIns="0" bIns="0" rtlCol="0">
                          <a:noAutofit/>
                        </wps:bodyPr>
                      </wps:wsp>
                      <wps:wsp>
                        <wps:cNvPr id="474596" name="Shape 474596"/>
                        <wps:cNvSpPr/>
                        <wps:spPr>
                          <a:xfrm>
                            <a:off x="428938" y="1968999"/>
                            <a:ext cx="2202620" cy="9144"/>
                          </a:xfrm>
                          <a:custGeom>
                            <a:avLst/>
                            <a:gdLst/>
                            <a:ahLst/>
                            <a:cxnLst/>
                            <a:rect l="0" t="0" r="0" b="0"/>
                            <a:pathLst>
                              <a:path w="2202620" h="9144">
                                <a:moveTo>
                                  <a:pt x="0" y="0"/>
                                </a:moveTo>
                                <a:lnTo>
                                  <a:pt x="2202620" y="0"/>
                                </a:lnTo>
                                <a:lnTo>
                                  <a:pt x="2202620"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597" name="Shape 474597"/>
                        <wps:cNvSpPr/>
                        <wps:spPr>
                          <a:xfrm>
                            <a:off x="428938" y="1485785"/>
                            <a:ext cx="2202620" cy="9144"/>
                          </a:xfrm>
                          <a:custGeom>
                            <a:avLst/>
                            <a:gdLst/>
                            <a:ahLst/>
                            <a:cxnLst/>
                            <a:rect l="0" t="0" r="0" b="0"/>
                            <a:pathLst>
                              <a:path w="2202620" h="9144">
                                <a:moveTo>
                                  <a:pt x="0" y="0"/>
                                </a:moveTo>
                                <a:lnTo>
                                  <a:pt x="2202620" y="0"/>
                                </a:lnTo>
                                <a:lnTo>
                                  <a:pt x="2202620"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598" name="Shape 474598"/>
                        <wps:cNvSpPr/>
                        <wps:spPr>
                          <a:xfrm>
                            <a:off x="428938" y="1002571"/>
                            <a:ext cx="2202620" cy="9144"/>
                          </a:xfrm>
                          <a:custGeom>
                            <a:avLst/>
                            <a:gdLst/>
                            <a:ahLst/>
                            <a:cxnLst/>
                            <a:rect l="0" t="0" r="0" b="0"/>
                            <a:pathLst>
                              <a:path w="2202620" h="9144">
                                <a:moveTo>
                                  <a:pt x="0" y="0"/>
                                </a:moveTo>
                                <a:lnTo>
                                  <a:pt x="2202620" y="0"/>
                                </a:lnTo>
                                <a:lnTo>
                                  <a:pt x="2202620"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599" name="Shape 474599"/>
                        <wps:cNvSpPr/>
                        <wps:spPr>
                          <a:xfrm>
                            <a:off x="428938" y="518663"/>
                            <a:ext cx="2202620" cy="9144"/>
                          </a:xfrm>
                          <a:custGeom>
                            <a:avLst/>
                            <a:gdLst/>
                            <a:ahLst/>
                            <a:cxnLst/>
                            <a:rect l="0" t="0" r="0" b="0"/>
                            <a:pathLst>
                              <a:path w="2202620" h="9144">
                                <a:moveTo>
                                  <a:pt x="0" y="0"/>
                                </a:moveTo>
                                <a:lnTo>
                                  <a:pt x="2202620" y="0"/>
                                </a:lnTo>
                                <a:lnTo>
                                  <a:pt x="2202620"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600" name="Shape 474600"/>
                        <wps:cNvSpPr/>
                        <wps:spPr>
                          <a:xfrm>
                            <a:off x="428938" y="36144"/>
                            <a:ext cx="2202620" cy="9144"/>
                          </a:xfrm>
                          <a:custGeom>
                            <a:avLst/>
                            <a:gdLst/>
                            <a:ahLst/>
                            <a:cxnLst/>
                            <a:rect l="0" t="0" r="0" b="0"/>
                            <a:pathLst>
                              <a:path w="2202620" h="9144">
                                <a:moveTo>
                                  <a:pt x="0" y="0"/>
                                </a:moveTo>
                                <a:lnTo>
                                  <a:pt x="2202620" y="0"/>
                                </a:lnTo>
                                <a:lnTo>
                                  <a:pt x="2202620"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601" name="Shape 474601"/>
                        <wps:cNvSpPr/>
                        <wps:spPr>
                          <a:xfrm>
                            <a:off x="2627387" y="40315"/>
                            <a:ext cx="9144" cy="2416764"/>
                          </a:xfrm>
                          <a:custGeom>
                            <a:avLst/>
                            <a:gdLst/>
                            <a:ahLst/>
                            <a:cxnLst/>
                            <a:rect l="0" t="0" r="0" b="0"/>
                            <a:pathLst>
                              <a:path w="9144" h="2416764">
                                <a:moveTo>
                                  <a:pt x="0" y="0"/>
                                </a:moveTo>
                                <a:lnTo>
                                  <a:pt x="9144" y="0"/>
                                </a:lnTo>
                                <a:lnTo>
                                  <a:pt x="9144" y="2416764"/>
                                </a:lnTo>
                                <a:lnTo>
                                  <a:pt x="0" y="241676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8803" name="Shape 8803"/>
                        <wps:cNvSpPr/>
                        <wps:spPr>
                          <a:xfrm>
                            <a:off x="2186585" y="40315"/>
                            <a:ext cx="9039" cy="2416764"/>
                          </a:xfrm>
                          <a:custGeom>
                            <a:avLst/>
                            <a:gdLst/>
                            <a:ahLst/>
                            <a:cxnLst/>
                            <a:rect l="0" t="0" r="0" b="0"/>
                            <a:pathLst>
                              <a:path w="9039" h="2416764">
                                <a:moveTo>
                                  <a:pt x="0" y="0"/>
                                </a:moveTo>
                                <a:lnTo>
                                  <a:pt x="9039" y="0"/>
                                </a:lnTo>
                                <a:lnTo>
                                  <a:pt x="9039" y="0"/>
                                </a:lnTo>
                                <a:lnTo>
                                  <a:pt x="9039" y="2416764"/>
                                </a:lnTo>
                                <a:lnTo>
                                  <a:pt x="0" y="2416764"/>
                                </a:lnTo>
                                <a:lnTo>
                                  <a:pt x="0" y="0"/>
                                </a:lnTo>
                                <a:close/>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602" name="Shape 474602"/>
                        <wps:cNvSpPr/>
                        <wps:spPr>
                          <a:xfrm>
                            <a:off x="1745783" y="40315"/>
                            <a:ext cx="9144" cy="2416764"/>
                          </a:xfrm>
                          <a:custGeom>
                            <a:avLst/>
                            <a:gdLst/>
                            <a:ahLst/>
                            <a:cxnLst/>
                            <a:rect l="0" t="0" r="0" b="0"/>
                            <a:pathLst>
                              <a:path w="9144" h="2416764">
                                <a:moveTo>
                                  <a:pt x="0" y="0"/>
                                </a:moveTo>
                                <a:lnTo>
                                  <a:pt x="9144" y="0"/>
                                </a:lnTo>
                                <a:lnTo>
                                  <a:pt x="9144" y="2416764"/>
                                </a:lnTo>
                                <a:lnTo>
                                  <a:pt x="0" y="241676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603" name="Shape 474603"/>
                        <wps:cNvSpPr/>
                        <wps:spPr>
                          <a:xfrm>
                            <a:off x="1304980" y="40315"/>
                            <a:ext cx="9144" cy="2416764"/>
                          </a:xfrm>
                          <a:custGeom>
                            <a:avLst/>
                            <a:gdLst/>
                            <a:ahLst/>
                            <a:cxnLst/>
                            <a:rect l="0" t="0" r="0" b="0"/>
                            <a:pathLst>
                              <a:path w="9144" h="2416764">
                                <a:moveTo>
                                  <a:pt x="0" y="0"/>
                                </a:moveTo>
                                <a:lnTo>
                                  <a:pt x="9144" y="0"/>
                                </a:lnTo>
                                <a:lnTo>
                                  <a:pt x="9144" y="2416764"/>
                                </a:lnTo>
                                <a:lnTo>
                                  <a:pt x="0" y="241676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604" name="Shape 474604"/>
                        <wps:cNvSpPr/>
                        <wps:spPr>
                          <a:xfrm>
                            <a:off x="864873" y="40315"/>
                            <a:ext cx="9144" cy="2416764"/>
                          </a:xfrm>
                          <a:custGeom>
                            <a:avLst/>
                            <a:gdLst/>
                            <a:ahLst/>
                            <a:cxnLst/>
                            <a:rect l="0" t="0" r="0" b="0"/>
                            <a:pathLst>
                              <a:path w="9144" h="2416764">
                                <a:moveTo>
                                  <a:pt x="0" y="0"/>
                                </a:moveTo>
                                <a:lnTo>
                                  <a:pt x="9144" y="0"/>
                                </a:lnTo>
                                <a:lnTo>
                                  <a:pt x="9144" y="2416764"/>
                                </a:lnTo>
                                <a:lnTo>
                                  <a:pt x="0" y="241676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8807" name="Shape 8807"/>
                        <wps:cNvSpPr/>
                        <wps:spPr>
                          <a:xfrm>
                            <a:off x="424071" y="36144"/>
                            <a:ext cx="1106178" cy="2425108"/>
                          </a:xfrm>
                          <a:custGeom>
                            <a:avLst/>
                            <a:gdLst/>
                            <a:ahLst/>
                            <a:cxnLst/>
                            <a:rect l="0" t="0" r="0" b="0"/>
                            <a:pathLst>
                              <a:path w="1106178" h="2425108">
                                <a:moveTo>
                                  <a:pt x="4867" y="0"/>
                                </a:moveTo>
                                <a:lnTo>
                                  <a:pt x="1106178" y="0"/>
                                </a:lnTo>
                                <a:lnTo>
                                  <a:pt x="1106178" y="8343"/>
                                </a:lnTo>
                                <a:lnTo>
                                  <a:pt x="9039" y="8343"/>
                                </a:lnTo>
                                <a:lnTo>
                                  <a:pt x="9039" y="2416069"/>
                                </a:lnTo>
                                <a:lnTo>
                                  <a:pt x="1106178" y="2416069"/>
                                </a:lnTo>
                                <a:lnTo>
                                  <a:pt x="1106178" y="2425108"/>
                                </a:lnTo>
                                <a:lnTo>
                                  <a:pt x="4867" y="2425108"/>
                                </a:lnTo>
                                <a:cubicBezTo>
                                  <a:pt x="2086" y="2425108"/>
                                  <a:pt x="0" y="2423022"/>
                                  <a:pt x="0" y="2420936"/>
                                </a:cubicBezTo>
                                <a:lnTo>
                                  <a:pt x="0" y="4172"/>
                                </a:lnTo>
                                <a:cubicBezTo>
                                  <a:pt x="0" y="1391"/>
                                  <a:pt x="2086" y="0"/>
                                  <a:pt x="48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08" name="Shape 8808"/>
                        <wps:cNvSpPr/>
                        <wps:spPr>
                          <a:xfrm>
                            <a:off x="1530249" y="36144"/>
                            <a:ext cx="1105481" cy="2425108"/>
                          </a:xfrm>
                          <a:custGeom>
                            <a:avLst/>
                            <a:gdLst/>
                            <a:ahLst/>
                            <a:cxnLst/>
                            <a:rect l="0" t="0" r="0" b="0"/>
                            <a:pathLst>
                              <a:path w="1105481" h="2425108">
                                <a:moveTo>
                                  <a:pt x="0" y="0"/>
                                </a:moveTo>
                                <a:lnTo>
                                  <a:pt x="1101310" y="0"/>
                                </a:lnTo>
                                <a:cubicBezTo>
                                  <a:pt x="1103396" y="0"/>
                                  <a:pt x="1105481" y="1391"/>
                                  <a:pt x="1105481" y="4172"/>
                                </a:cubicBezTo>
                                <a:lnTo>
                                  <a:pt x="1105481" y="2420936"/>
                                </a:lnTo>
                                <a:cubicBezTo>
                                  <a:pt x="1105481" y="2423022"/>
                                  <a:pt x="1103396" y="2425108"/>
                                  <a:pt x="1101310" y="2425108"/>
                                </a:cubicBezTo>
                                <a:lnTo>
                                  <a:pt x="0" y="2425108"/>
                                </a:lnTo>
                                <a:lnTo>
                                  <a:pt x="0" y="2416069"/>
                                </a:lnTo>
                                <a:lnTo>
                                  <a:pt x="1097139" y="2416069"/>
                                </a:lnTo>
                                <a:lnTo>
                                  <a:pt x="1097139" y="8343"/>
                                </a:lnTo>
                                <a:lnTo>
                                  <a:pt x="0" y="83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05" name="Shape 474605"/>
                        <wps:cNvSpPr/>
                        <wps:spPr>
                          <a:xfrm>
                            <a:off x="424071" y="40316"/>
                            <a:ext cx="9144" cy="2416764"/>
                          </a:xfrm>
                          <a:custGeom>
                            <a:avLst/>
                            <a:gdLst/>
                            <a:ahLst/>
                            <a:cxnLst/>
                            <a:rect l="0" t="0" r="0" b="0"/>
                            <a:pathLst>
                              <a:path w="9144" h="2416764">
                                <a:moveTo>
                                  <a:pt x="0" y="0"/>
                                </a:moveTo>
                                <a:lnTo>
                                  <a:pt x="9144" y="0"/>
                                </a:lnTo>
                                <a:lnTo>
                                  <a:pt x="9144" y="2416764"/>
                                </a:lnTo>
                                <a:lnTo>
                                  <a:pt x="0" y="24167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06" name="Shape 474606"/>
                        <wps:cNvSpPr/>
                        <wps:spPr>
                          <a:xfrm>
                            <a:off x="428938" y="2452213"/>
                            <a:ext cx="2202620" cy="9144"/>
                          </a:xfrm>
                          <a:custGeom>
                            <a:avLst/>
                            <a:gdLst/>
                            <a:ahLst/>
                            <a:cxnLst/>
                            <a:rect l="0" t="0" r="0" b="0"/>
                            <a:pathLst>
                              <a:path w="2202620" h="9144">
                                <a:moveTo>
                                  <a:pt x="0" y="0"/>
                                </a:moveTo>
                                <a:lnTo>
                                  <a:pt x="2202620" y="0"/>
                                </a:lnTo>
                                <a:lnTo>
                                  <a:pt x="22026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11" name="Shape 8811"/>
                        <wps:cNvSpPr/>
                        <wps:spPr>
                          <a:xfrm>
                            <a:off x="428243" y="39620"/>
                            <a:ext cx="2210964" cy="2425108"/>
                          </a:xfrm>
                          <a:custGeom>
                            <a:avLst/>
                            <a:gdLst/>
                            <a:ahLst/>
                            <a:cxnLst/>
                            <a:rect l="0" t="0" r="0" b="0"/>
                            <a:pathLst>
                              <a:path w="2210964" h="2425108">
                                <a:moveTo>
                                  <a:pt x="2191985" y="0"/>
                                </a:moveTo>
                                <a:lnTo>
                                  <a:pt x="2210964" y="0"/>
                                </a:lnTo>
                                <a:lnTo>
                                  <a:pt x="2210964" y="2458"/>
                                </a:lnTo>
                                <a:lnTo>
                                  <a:pt x="2209572" y="6259"/>
                                </a:lnTo>
                                <a:lnTo>
                                  <a:pt x="1328663" y="973381"/>
                                </a:lnTo>
                                <a:lnTo>
                                  <a:pt x="887862" y="1456595"/>
                                </a:lnTo>
                                <a:lnTo>
                                  <a:pt x="447755" y="1939809"/>
                                </a:lnTo>
                                <a:lnTo>
                                  <a:pt x="6952" y="2423022"/>
                                </a:lnTo>
                                <a:lnTo>
                                  <a:pt x="2110" y="2425108"/>
                                </a:lnTo>
                                <a:lnTo>
                                  <a:pt x="0" y="2425108"/>
                                </a:lnTo>
                                <a:lnTo>
                                  <a:pt x="0" y="2404343"/>
                                </a:lnTo>
                                <a:lnTo>
                                  <a:pt x="434544" y="1927989"/>
                                </a:lnTo>
                                <a:lnTo>
                                  <a:pt x="874651" y="1444775"/>
                                </a:lnTo>
                                <a:lnTo>
                                  <a:pt x="1315453" y="961562"/>
                                </a:lnTo>
                                <a:lnTo>
                                  <a:pt x="1756256" y="477653"/>
                                </a:lnTo>
                                <a:lnTo>
                                  <a:pt x="219198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12" name="Shape 8812"/>
                        <wps:cNvSpPr/>
                        <wps:spPr>
                          <a:xfrm>
                            <a:off x="918409" y="1937016"/>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13" name="Shape 8813"/>
                        <wps:cNvSpPr/>
                        <wps:spPr>
                          <a:xfrm>
                            <a:off x="973335" y="1992290"/>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14" name="Shape 8814"/>
                        <wps:cNvSpPr/>
                        <wps:spPr>
                          <a:xfrm>
                            <a:off x="973335" y="1950227"/>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15" name="Shape 8815"/>
                        <wps:cNvSpPr/>
                        <wps:spPr>
                          <a:xfrm>
                            <a:off x="912163" y="1932445"/>
                            <a:ext cx="61520" cy="77923"/>
                          </a:xfrm>
                          <a:custGeom>
                            <a:avLst/>
                            <a:gdLst/>
                            <a:ahLst/>
                            <a:cxnLst/>
                            <a:rect l="0" t="0" r="0" b="0"/>
                            <a:pathLst>
                              <a:path w="61520" h="77923">
                                <a:moveTo>
                                  <a:pt x="40644" y="57"/>
                                </a:moveTo>
                                <a:cubicBezTo>
                                  <a:pt x="46534" y="113"/>
                                  <a:pt x="52429" y="1674"/>
                                  <a:pt x="59087" y="4571"/>
                                </a:cubicBezTo>
                                <a:lnTo>
                                  <a:pt x="61520" y="6397"/>
                                </a:lnTo>
                                <a:lnTo>
                                  <a:pt x="61520" y="17484"/>
                                </a:lnTo>
                                <a:lnTo>
                                  <a:pt x="57001" y="13610"/>
                                </a:lnTo>
                                <a:lnTo>
                                  <a:pt x="57696" y="14305"/>
                                </a:lnTo>
                                <a:lnTo>
                                  <a:pt x="54915" y="12915"/>
                                </a:lnTo>
                                <a:cubicBezTo>
                                  <a:pt x="50987" y="10412"/>
                                  <a:pt x="45859" y="9065"/>
                                  <a:pt x="40714" y="9017"/>
                                </a:cubicBezTo>
                                <a:cubicBezTo>
                                  <a:pt x="35569" y="8969"/>
                                  <a:pt x="30407"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9"/>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16" name="Shape 8816"/>
                        <wps:cNvSpPr/>
                        <wps:spPr>
                          <a:xfrm>
                            <a:off x="973683" y="1991943"/>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17" name="Shape 8817"/>
                        <wps:cNvSpPr/>
                        <wps:spPr>
                          <a:xfrm>
                            <a:off x="973683" y="1938841"/>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18" name="Shape 8818"/>
                        <wps:cNvSpPr/>
                        <wps:spPr>
                          <a:xfrm>
                            <a:off x="816900" y="2039221"/>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19" name="Shape 8819"/>
                        <wps:cNvSpPr/>
                        <wps:spPr>
                          <a:xfrm>
                            <a:off x="871826" y="2094495"/>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0" name="Shape 8820"/>
                        <wps:cNvSpPr/>
                        <wps:spPr>
                          <a:xfrm>
                            <a:off x="871826" y="2052432"/>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1" name="Shape 8821"/>
                        <wps:cNvSpPr/>
                        <wps:spPr>
                          <a:xfrm>
                            <a:off x="810654" y="2034650"/>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7" y="10412"/>
                                  <a:pt x="45862" y="9065"/>
                                  <a:pt x="40718" y="9017"/>
                                </a:cubicBezTo>
                                <a:cubicBezTo>
                                  <a:pt x="35575" y="8969"/>
                                  <a:pt x="30412"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2" name="Shape 8822"/>
                        <wps:cNvSpPr/>
                        <wps:spPr>
                          <a:xfrm>
                            <a:off x="872174" y="2094148"/>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3" name="Shape 8823"/>
                        <wps:cNvSpPr/>
                        <wps:spPr>
                          <a:xfrm>
                            <a:off x="872174" y="2041046"/>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5215" y="18338"/>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4" name="Shape 8824"/>
                        <wps:cNvSpPr/>
                        <wps:spPr>
                          <a:xfrm>
                            <a:off x="804385" y="1943970"/>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5" name="Shape 8825"/>
                        <wps:cNvSpPr/>
                        <wps:spPr>
                          <a:xfrm>
                            <a:off x="859311" y="1999244"/>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6" name="Shape 8826"/>
                        <wps:cNvSpPr/>
                        <wps:spPr>
                          <a:xfrm>
                            <a:off x="859311" y="1957180"/>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7" name="Shape 8827"/>
                        <wps:cNvSpPr/>
                        <wps:spPr>
                          <a:xfrm>
                            <a:off x="798139" y="1939398"/>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7" y="10412"/>
                                  <a:pt x="45859" y="9065"/>
                                  <a:pt x="40714" y="9017"/>
                                </a:cubicBezTo>
                                <a:cubicBezTo>
                                  <a:pt x="35569" y="8969"/>
                                  <a:pt x="30407"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8" name="Shape 8828"/>
                        <wps:cNvSpPr/>
                        <wps:spPr>
                          <a:xfrm>
                            <a:off x="859659" y="1998896"/>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29" name="Shape 8829"/>
                        <wps:cNvSpPr/>
                        <wps:spPr>
                          <a:xfrm>
                            <a:off x="859659" y="1945795"/>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034" y="24595"/>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6605" y="21119"/>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0" name="Shape 8830"/>
                        <wps:cNvSpPr/>
                        <wps:spPr>
                          <a:xfrm>
                            <a:off x="1386327" y="1492043"/>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1" name="Shape 8831"/>
                        <wps:cNvSpPr/>
                        <wps:spPr>
                          <a:xfrm>
                            <a:off x="1441253" y="1547317"/>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2" name="Shape 8832"/>
                        <wps:cNvSpPr/>
                        <wps:spPr>
                          <a:xfrm>
                            <a:off x="1441253" y="1505254"/>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3" name="Shape 8833"/>
                        <wps:cNvSpPr/>
                        <wps:spPr>
                          <a:xfrm>
                            <a:off x="1380081" y="1487472"/>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7" y="10412"/>
                                  <a:pt x="45859" y="9065"/>
                                  <a:pt x="40714" y="9017"/>
                                </a:cubicBezTo>
                                <a:cubicBezTo>
                                  <a:pt x="35569" y="8969"/>
                                  <a:pt x="30407"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4" name="Shape 8834"/>
                        <wps:cNvSpPr/>
                        <wps:spPr>
                          <a:xfrm>
                            <a:off x="1441601" y="1546970"/>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5" name="Shape 8835"/>
                        <wps:cNvSpPr/>
                        <wps:spPr>
                          <a:xfrm>
                            <a:off x="1441601" y="1493868"/>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034" y="24595"/>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6" name="Shape 8836"/>
                        <wps:cNvSpPr/>
                        <wps:spPr>
                          <a:xfrm>
                            <a:off x="1250749" y="1524721"/>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7" name="Shape 8837"/>
                        <wps:cNvSpPr/>
                        <wps:spPr>
                          <a:xfrm>
                            <a:off x="1305675" y="1579995"/>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8" name="Shape 8838"/>
                        <wps:cNvSpPr/>
                        <wps:spPr>
                          <a:xfrm>
                            <a:off x="1305675" y="1537931"/>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39" name="Shape 8839"/>
                        <wps:cNvSpPr/>
                        <wps:spPr>
                          <a:xfrm>
                            <a:off x="1244503" y="1520150"/>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6" y="10412"/>
                                  <a:pt x="45859" y="9065"/>
                                  <a:pt x="40714" y="9017"/>
                                </a:cubicBezTo>
                                <a:cubicBezTo>
                                  <a:pt x="35569" y="8969"/>
                                  <a:pt x="30407"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0" name="Shape 8840"/>
                        <wps:cNvSpPr/>
                        <wps:spPr>
                          <a:xfrm>
                            <a:off x="1306023" y="1579647"/>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1" name="Shape 8841"/>
                        <wps:cNvSpPr/>
                        <wps:spPr>
                          <a:xfrm>
                            <a:off x="1306023" y="1526546"/>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034" y="24595"/>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2" name="Shape 8842"/>
                        <wps:cNvSpPr/>
                        <wps:spPr>
                          <a:xfrm>
                            <a:off x="1270912" y="1535150"/>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3" name="Shape 8843"/>
                        <wps:cNvSpPr/>
                        <wps:spPr>
                          <a:xfrm>
                            <a:off x="1325838" y="1590424"/>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4" name="Shape 8844"/>
                        <wps:cNvSpPr/>
                        <wps:spPr>
                          <a:xfrm>
                            <a:off x="1325838" y="1548360"/>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5" name="Shape 8845"/>
                        <wps:cNvSpPr/>
                        <wps:spPr>
                          <a:xfrm>
                            <a:off x="1264666" y="1530578"/>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6" y="10412"/>
                                  <a:pt x="45859" y="9065"/>
                                  <a:pt x="40714" y="9017"/>
                                </a:cubicBezTo>
                                <a:cubicBezTo>
                                  <a:pt x="35569" y="8969"/>
                                  <a:pt x="30407"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6" name="Shape 8846"/>
                        <wps:cNvSpPr/>
                        <wps:spPr>
                          <a:xfrm>
                            <a:off x="1326186" y="1590076"/>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7" name="Shape 8847"/>
                        <wps:cNvSpPr/>
                        <wps:spPr>
                          <a:xfrm>
                            <a:off x="1326186" y="1536975"/>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8" name="Shape 8848"/>
                        <wps:cNvSpPr/>
                        <wps:spPr>
                          <a:xfrm>
                            <a:off x="1740916" y="1152750"/>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49" name="Shape 8849"/>
                        <wps:cNvSpPr/>
                        <wps:spPr>
                          <a:xfrm>
                            <a:off x="1795842" y="1208024"/>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0" name="Shape 8850"/>
                        <wps:cNvSpPr/>
                        <wps:spPr>
                          <a:xfrm>
                            <a:off x="1795842" y="1165960"/>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1" name="Shape 8851"/>
                        <wps:cNvSpPr/>
                        <wps:spPr>
                          <a:xfrm>
                            <a:off x="1734670" y="1148178"/>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7" y="10412"/>
                                  <a:pt x="45859" y="9065"/>
                                  <a:pt x="40714" y="9017"/>
                                </a:cubicBezTo>
                                <a:cubicBezTo>
                                  <a:pt x="35569" y="8969"/>
                                  <a:pt x="30407"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2" name="Shape 8852"/>
                        <wps:cNvSpPr/>
                        <wps:spPr>
                          <a:xfrm>
                            <a:off x="1796189" y="1207676"/>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3" name="Shape 8853"/>
                        <wps:cNvSpPr/>
                        <wps:spPr>
                          <a:xfrm>
                            <a:off x="1796189" y="1154575"/>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034" y="24595"/>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4" name="Shape 8854"/>
                        <wps:cNvSpPr/>
                        <wps:spPr>
                          <a:xfrm>
                            <a:off x="1715886" y="1117987"/>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5" name="Shape 8855"/>
                        <wps:cNvSpPr/>
                        <wps:spPr>
                          <a:xfrm>
                            <a:off x="1770812" y="1173261"/>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6" name="Shape 8856"/>
                        <wps:cNvSpPr/>
                        <wps:spPr>
                          <a:xfrm>
                            <a:off x="1770812" y="1131197"/>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7" name="Shape 8857"/>
                        <wps:cNvSpPr/>
                        <wps:spPr>
                          <a:xfrm>
                            <a:off x="1709640" y="1113415"/>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7" y="10412"/>
                                  <a:pt x="45859" y="9065"/>
                                  <a:pt x="40714" y="9017"/>
                                </a:cubicBezTo>
                                <a:cubicBezTo>
                                  <a:pt x="35569" y="8969"/>
                                  <a:pt x="30407"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8" name="Shape 8858"/>
                        <wps:cNvSpPr/>
                        <wps:spPr>
                          <a:xfrm>
                            <a:off x="1771160" y="1172913"/>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59" name="Shape 8859"/>
                        <wps:cNvSpPr/>
                        <wps:spPr>
                          <a:xfrm>
                            <a:off x="1771160" y="1119812"/>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034" y="24595"/>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6605" y="21119"/>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0" name="Shape 8860"/>
                        <wps:cNvSpPr/>
                        <wps:spPr>
                          <a:xfrm>
                            <a:off x="2181718" y="670927"/>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1" name="Shape 8861"/>
                        <wps:cNvSpPr/>
                        <wps:spPr>
                          <a:xfrm>
                            <a:off x="2236644" y="726201"/>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2" name="Shape 8862"/>
                        <wps:cNvSpPr/>
                        <wps:spPr>
                          <a:xfrm>
                            <a:off x="2236644" y="684138"/>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3" name="Shape 8863"/>
                        <wps:cNvSpPr/>
                        <wps:spPr>
                          <a:xfrm>
                            <a:off x="2175472" y="666356"/>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6" y="10412"/>
                                  <a:pt x="45862" y="9065"/>
                                  <a:pt x="40718" y="9017"/>
                                </a:cubicBezTo>
                                <a:cubicBezTo>
                                  <a:pt x="35575" y="8969"/>
                                  <a:pt x="30412"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4" name="Shape 8864"/>
                        <wps:cNvSpPr/>
                        <wps:spPr>
                          <a:xfrm>
                            <a:off x="2236992" y="725854"/>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5" name="Shape 8865"/>
                        <wps:cNvSpPr/>
                        <wps:spPr>
                          <a:xfrm>
                            <a:off x="2236992" y="672752"/>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034" y="24595"/>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6605" y="21119"/>
                                </a:lnTo>
                                <a:lnTo>
                                  <a:pt x="5215" y="18338"/>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6" name="Shape 8866"/>
                        <wps:cNvSpPr/>
                        <wps:spPr>
                          <a:xfrm>
                            <a:off x="2114277" y="683442"/>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7" name="Shape 8867"/>
                        <wps:cNvSpPr/>
                        <wps:spPr>
                          <a:xfrm>
                            <a:off x="2169203" y="738716"/>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8" name="Shape 8868"/>
                        <wps:cNvSpPr/>
                        <wps:spPr>
                          <a:xfrm>
                            <a:off x="2169203" y="696652"/>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69" name="Shape 8869"/>
                        <wps:cNvSpPr/>
                        <wps:spPr>
                          <a:xfrm>
                            <a:off x="2108031" y="678871"/>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7" y="10412"/>
                                  <a:pt x="45859" y="9065"/>
                                  <a:pt x="40714" y="9017"/>
                                </a:cubicBezTo>
                                <a:cubicBezTo>
                                  <a:pt x="35569" y="8969"/>
                                  <a:pt x="30407"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cubicBezTo>
                                  <a:pt x="8332" y="60889"/>
                                  <a:pt x="8332" y="60889"/>
                                  <a:pt x="8332" y="60193"/>
                                </a:cubicBezTo>
                                <a:lnTo>
                                  <a:pt x="6246" y="57412"/>
                                </a:lnTo>
                                <a:cubicBezTo>
                                  <a:pt x="0" y="44144"/>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70" name="Shape 8870"/>
                        <wps:cNvSpPr/>
                        <wps:spPr>
                          <a:xfrm>
                            <a:off x="2169550" y="738369"/>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71" name="Shape 8871"/>
                        <wps:cNvSpPr/>
                        <wps:spPr>
                          <a:xfrm>
                            <a:off x="2169550" y="685267"/>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6605" y="21119"/>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72" name="Shape 8872"/>
                        <wps:cNvSpPr/>
                        <wps:spPr>
                          <a:xfrm>
                            <a:off x="2312429" y="439401"/>
                            <a:ext cx="68832" cy="68832"/>
                          </a:xfrm>
                          <a:custGeom>
                            <a:avLst/>
                            <a:gdLst/>
                            <a:ahLst/>
                            <a:cxnLst/>
                            <a:rect l="0" t="0" r="0" b="0"/>
                            <a:pathLst>
                              <a:path w="68832" h="68832">
                                <a:moveTo>
                                  <a:pt x="34068" y="0"/>
                                </a:moveTo>
                                <a:cubicBezTo>
                                  <a:pt x="53536" y="0"/>
                                  <a:pt x="68832" y="15296"/>
                                  <a:pt x="68832" y="34068"/>
                                </a:cubicBezTo>
                                <a:cubicBezTo>
                                  <a:pt x="68832" y="53536"/>
                                  <a:pt x="53536" y="68832"/>
                                  <a:pt x="34068" y="68832"/>
                                </a:cubicBezTo>
                                <a:cubicBezTo>
                                  <a:pt x="15296" y="68832"/>
                                  <a:pt x="0" y="53536"/>
                                  <a:pt x="0" y="34068"/>
                                </a:cubicBezTo>
                                <a:cubicBezTo>
                                  <a:pt x="0" y="15296"/>
                                  <a:pt x="15296" y="0"/>
                                  <a:pt x="34068"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73" name="Shape 8873"/>
                        <wps:cNvSpPr/>
                        <wps:spPr>
                          <a:xfrm>
                            <a:off x="2367355" y="494675"/>
                            <a:ext cx="348" cy="348"/>
                          </a:xfrm>
                          <a:custGeom>
                            <a:avLst/>
                            <a:gdLst/>
                            <a:ahLst/>
                            <a:cxnLst/>
                            <a:rect l="0" t="0" r="0" b="0"/>
                            <a:pathLst>
                              <a:path w="348" h="348">
                                <a:moveTo>
                                  <a:pt x="0" y="348"/>
                                </a:moveTo>
                                <a:lnTo>
                                  <a:pt x="321" y="27"/>
                                </a:ln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74" name="Shape 8874"/>
                        <wps:cNvSpPr/>
                        <wps:spPr>
                          <a:xfrm>
                            <a:off x="2367355" y="452612"/>
                            <a:ext cx="348" cy="348"/>
                          </a:xfrm>
                          <a:custGeom>
                            <a:avLst/>
                            <a:gdLst/>
                            <a:ahLst/>
                            <a:cxnLst/>
                            <a:rect l="0" t="0" r="0" b="0"/>
                            <a:pathLst>
                              <a:path w="348" h="348">
                                <a:moveTo>
                                  <a:pt x="0" y="0"/>
                                </a:moveTo>
                                <a:lnTo>
                                  <a:pt x="348" y="0"/>
                                </a:lnTo>
                                <a:lnTo>
                                  <a:pt x="348" y="348"/>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75" name="Shape 8875"/>
                        <wps:cNvSpPr/>
                        <wps:spPr>
                          <a:xfrm>
                            <a:off x="2306183" y="434830"/>
                            <a:ext cx="61520" cy="77923"/>
                          </a:xfrm>
                          <a:custGeom>
                            <a:avLst/>
                            <a:gdLst/>
                            <a:ahLst/>
                            <a:cxnLst/>
                            <a:rect l="0" t="0" r="0" b="0"/>
                            <a:pathLst>
                              <a:path w="61520" h="77923">
                                <a:moveTo>
                                  <a:pt x="40644" y="57"/>
                                </a:moveTo>
                                <a:cubicBezTo>
                                  <a:pt x="46534" y="113"/>
                                  <a:pt x="52429" y="1675"/>
                                  <a:pt x="59087" y="4571"/>
                                </a:cubicBezTo>
                                <a:lnTo>
                                  <a:pt x="61520" y="6397"/>
                                </a:lnTo>
                                <a:lnTo>
                                  <a:pt x="61520" y="17484"/>
                                </a:lnTo>
                                <a:lnTo>
                                  <a:pt x="57001" y="13610"/>
                                </a:lnTo>
                                <a:lnTo>
                                  <a:pt x="57696" y="14305"/>
                                </a:lnTo>
                                <a:lnTo>
                                  <a:pt x="54915" y="12915"/>
                                </a:lnTo>
                                <a:cubicBezTo>
                                  <a:pt x="50987" y="10412"/>
                                  <a:pt x="45859" y="9065"/>
                                  <a:pt x="40714" y="9017"/>
                                </a:cubicBezTo>
                                <a:cubicBezTo>
                                  <a:pt x="35569" y="8969"/>
                                  <a:pt x="30407" y="10221"/>
                                  <a:pt x="26409" y="12915"/>
                                </a:cubicBezTo>
                                <a:lnTo>
                                  <a:pt x="23628" y="14305"/>
                                </a:lnTo>
                                <a:lnTo>
                                  <a:pt x="24323" y="13610"/>
                                </a:lnTo>
                                <a:lnTo>
                                  <a:pt x="19456" y="17782"/>
                                </a:lnTo>
                                <a:lnTo>
                                  <a:pt x="15284" y="22649"/>
                                </a:lnTo>
                                <a:lnTo>
                                  <a:pt x="15980" y="21953"/>
                                </a:lnTo>
                                <a:lnTo>
                                  <a:pt x="14589" y="24735"/>
                                </a:lnTo>
                                <a:cubicBezTo>
                                  <a:pt x="9583" y="32591"/>
                                  <a:pt x="9201" y="45245"/>
                                  <a:pt x="14589" y="53241"/>
                                </a:cubicBezTo>
                                <a:lnTo>
                                  <a:pt x="15980" y="56022"/>
                                </a:lnTo>
                                <a:lnTo>
                                  <a:pt x="15284" y="55326"/>
                                </a:lnTo>
                                <a:lnTo>
                                  <a:pt x="19456" y="60193"/>
                                </a:lnTo>
                                <a:lnTo>
                                  <a:pt x="19456" y="59498"/>
                                </a:lnTo>
                                <a:lnTo>
                                  <a:pt x="23628" y="63670"/>
                                </a:lnTo>
                                <a:lnTo>
                                  <a:pt x="26409" y="65060"/>
                                </a:lnTo>
                                <a:lnTo>
                                  <a:pt x="28495" y="66451"/>
                                </a:lnTo>
                                <a:lnTo>
                                  <a:pt x="31276" y="67146"/>
                                </a:lnTo>
                                <a:lnTo>
                                  <a:pt x="34752" y="68537"/>
                                </a:lnTo>
                                <a:lnTo>
                                  <a:pt x="46572" y="68537"/>
                                </a:lnTo>
                                <a:lnTo>
                                  <a:pt x="49353" y="67841"/>
                                </a:lnTo>
                                <a:lnTo>
                                  <a:pt x="54915" y="65060"/>
                                </a:lnTo>
                                <a:lnTo>
                                  <a:pt x="57001" y="64365"/>
                                </a:lnTo>
                                <a:lnTo>
                                  <a:pt x="61493" y="59872"/>
                                </a:lnTo>
                                <a:lnTo>
                                  <a:pt x="61520" y="59846"/>
                                </a:lnTo>
                                <a:lnTo>
                                  <a:pt x="61520" y="71650"/>
                                </a:lnTo>
                                <a:lnTo>
                                  <a:pt x="42717" y="77649"/>
                                </a:lnTo>
                                <a:cubicBezTo>
                                  <a:pt x="35673" y="77923"/>
                                  <a:pt x="28523" y="76434"/>
                                  <a:pt x="22237" y="73404"/>
                                </a:cubicBezTo>
                                <a:lnTo>
                                  <a:pt x="18761" y="71318"/>
                                </a:lnTo>
                                <a:lnTo>
                                  <a:pt x="13199" y="66451"/>
                                </a:lnTo>
                                <a:cubicBezTo>
                                  <a:pt x="13199" y="66451"/>
                                  <a:pt x="13199" y="66451"/>
                                  <a:pt x="12504" y="66451"/>
                                </a:cubicBezTo>
                                <a:lnTo>
                                  <a:pt x="8332" y="60889"/>
                                </a:lnTo>
                                <a:lnTo>
                                  <a:pt x="6246" y="57412"/>
                                </a:lnTo>
                                <a:cubicBezTo>
                                  <a:pt x="0" y="44133"/>
                                  <a:pt x="452" y="33877"/>
                                  <a:pt x="6246" y="20563"/>
                                </a:cubicBezTo>
                                <a:lnTo>
                                  <a:pt x="8332" y="17087"/>
                                </a:lnTo>
                                <a:lnTo>
                                  <a:pt x="12504" y="11524"/>
                                </a:lnTo>
                                <a:cubicBezTo>
                                  <a:pt x="13199" y="11524"/>
                                  <a:pt x="13199" y="11524"/>
                                  <a:pt x="13199" y="10829"/>
                                </a:cubicBezTo>
                                <a:lnTo>
                                  <a:pt x="18761" y="6657"/>
                                </a:lnTo>
                                <a:lnTo>
                                  <a:pt x="22237" y="4571"/>
                                </a:lnTo>
                                <a:cubicBezTo>
                                  <a:pt x="28871" y="1448"/>
                                  <a:pt x="34755" y="0"/>
                                  <a:pt x="40644" y="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76" name="Shape 8876"/>
                        <wps:cNvSpPr/>
                        <wps:spPr>
                          <a:xfrm>
                            <a:off x="2367703" y="494328"/>
                            <a:ext cx="348" cy="348"/>
                          </a:xfrm>
                          <a:custGeom>
                            <a:avLst/>
                            <a:gdLst/>
                            <a:ahLst/>
                            <a:cxnLst/>
                            <a:rect l="0" t="0" r="0" b="0"/>
                            <a:pathLst>
                              <a:path w="348" h="348">
                                <a:moveTo>
                                  <a:pt x="0" y="348"/>
                                </a:moveTo>
                                <a:lnTo>
                                  <a:pt x="34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8877" name="Shape 8877"/>
                        <wps:cNvSpPr/>
                        <wps:spPr>
                          <a:xfrm>
                            <a:off x="2367703" y="441226"/>
                            <a:ext cx="17730" cy="65254"/>
                          </a:xfrm>
                          <a:custGeom>
                            <a:avLst/>
                            <a:gdLst/>
                            <a:ahLst/>
                            <a:cxnLst/>
                            <a:rect l="0" t="0" r="0" b="0"/>
                            <a:pathLst>
                              <a:path w="17730" h="65254">
                                <a:moveTo>
                                  <a:pt x="0" y="0"/>
                                </a:moveTo>
                                <a:lnTo>
                                  <a:pt x="348" y="261"/>
                                </a:lnTo>
                                <a:cubicBezTo>
                                  <a:pt x="1043" y="261"/>
                                  <a:pt x="1043" y="261"/>
                                  <a:pt x="1043" y="261"/>
                                </a:cubicBezTo>
                                <a:lnTo>
                                  <a:pt x="6605" y="4433"/>
                                </a:lnTo>
                                <a:cubicBezTo>
                                  <a:pt x="6605" y="5128"/>
                                  <a:pt x="6605" y="5128"/>
                                  <a:pt x="6605" y="5128"/>
                                </a:cubicBezTo>
                                <a:lnTo>
                                  <a:pt x="11472" y="10690"/>
                                </a:lnTo>
                                <a:lnTo>
                                  <a:pt x="13558" y="14166"/>
                                </a:lnTo>
                                <a:lnTo>
                                  <a:pt x="14948" y="16947"/>
                                </a:lnTo>
                                <a:lnTo>
                                  <a:pt x="16339" y="21119"/>
                                </a:lnTo>
                                <a:lnTo>
                                  <a:pt x="17034" y="24595"/>
                                </a:lnTo>
                                <a:lnTo>
                                  <a:pt x="17730" y="28072"/>
                                </a:lnTo>
                                <a:lnTo>
                                  <a:pt x="17730" y="36415"/>
                                </a:lnTo>
                                <a:cubicBezTo>
                                  <a:pt x="16802" y="42777"/>
                                  <a:pt x="15192" y="49127"/>
                                  <a:pt x="11472" y="54492"/>
                                </a:cubicBezTo>
                                <a:lnTo>
                                  <a:pt x="6605" y="60054"/>
                                </a:lnTo>
                                <a:lnTo>
                                  <a:pt x="1043" y="64921"/>
                                </a:lnTo>
                                <a:lnTo>
                                  <a:pt x="0" y="65254"/>
                                </a:lnTo>
                                <a:lnTo>
                                  <a:pt x="0" y="53449"/>
                                </a:lnTo>
                                <a:lnTo>
                                  <a:pt x="3824" y="49625"/>
                                </a:lnTo>
                                <a:cubicBezTo>
                                  <a:pt x="5690" y="46218"/>
                                  <a:pt x="9340" y="39579"/>
                                  <a:pt x="8691" y="35720"/>
                                </a:cubicBezTo>
                                <a:lnTo>
                                  <a:pt x="8691" y="32939"/>
                                </a:lnTo>
                                <a:lnTo>
                                  <a:pt x="8691" y="29462"/>
                                </a:lnTo>
                                <a:lnTo>
                                  <a:pt x="8691" y="26681"/>
                                </a:lnTo>
                                <a:lnTo>
                                  <a:pt x="7996" y="23900"/>
                                </a:lnTo>
                                <a:lnTo>
                                  <a:pt x="5215" y="18338"/>
                                </a:lnTo>
                                <a:lnTo>
                                  <a:pt x="3824" y="15557"/>
                                </a:lnTo>
                                <a:lnTo>
                                  <a:pt x="0" y="11733"/>
                                </a:lnTo>
                                <a:lnTo>
                                  <a:pt x="0" y="11385"/>
                                </a:lnTo>
                                <a:lnTo>
                                  <a:pt x="348" y="11385"/>
                                </a:lnTo>
                                <a:lnTo>
                                  <a:pt x="0" y="11087"/>
                                </a:ln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428572" name="Rectangle 428572"/>
                        <wps:cNvSpPr/>
                        <wps:spPr>
                          <a:xfrm>
                            <a:off x="253035" y="2416751"/>
                            <a:ext cx="115543" cy="126177"/>
                          </a:xfrm>
                          <a:prstGeom prst="rect">
                            <a:avLst/>
                          </a:prstGeom>
                          <a:ln>
                            <a:noFill/>
                          </a:ln>
                        </wps:spPr>
                        <wps:txbx>
                          <w:txbxContent>
                            <w:p w14:paraId="2E6D68CA"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71" name="Rectangle 428571"/>
                        <wps:cNvSpPr/>
                        <wps:spPr>
                          <a:xfrm>
                            <a:off x="200889" y="2416751"/>
                            <a:ext cx="69353" cy="126177"/>
                          </a:xfrm>
                          <a:prstGeom prst="rect">
                            <a:avLst/>
                          </a:prstGeom>
                          <a:ln>
                            <a:noFill/>
                          </a:ln>
                        </wps:spPr>
                        <wps:txbx>
                          <w:txbxContent>
                            <w:p w14:paraId="309857EF" w14:textId="77777777" w:rsidR="0000336F" w:rsidRDefault="00000000">
                              <w:pPr>
                                <w:spacing w:after="160" w:line="259" w:lineRule="auto"/>
                                <w:ind w:left="0" w:firstLine="0"/>
                                <w:jc w:val="left"/>
                              </w:pPr>
                              <w:r>
                                <w:rPr>
                                  <w:rFonts w:ascii="Times New Roman" w:eastAsia="Times New Roman" w:hAnsi="Times New Roman" w:cs="Times New Roman"/>
                                  <w:sz w:val="16"/>
                                </w:rPr>
                                <w:t>0</w:t>
                              </w:r>
                            </w:p>
                          </w:txbxContent>
                        </wps:txbx>
                        <wps:bodyPr horzOverflow="overflow" vert="horz" lIns="0" tIns="0" rIns="0" bIns="0" rtlCol="0">
                          <a:noAutofit/>
                        </wps:bodyPr>
                      </wps:wsp>
                      <wps:wsp>
                        <wps:cNvPr id="428570" name="Rectangle 428570"/>
                        <wps:cNvSpPr/>
                        <wps:spPr>
                          <a:xfrm>
                            <a:off x="253035" y="1933541"/>
                            <a:ext cx="115543" cy="126177"/>
                          </a:xfrm>
                          <a:prstGeom prst="rect">
                            <a:avLst/>
                          </a:prstGeom>
                          <a:ln>
                            <a:noFill/>
                          </a:ln>
                        </wps:spPr>
                        <wps:txbx>
                          <w:txbxContent>
                            <w:p w14:paraId="3C662DC3"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69" name="Rectangle 428569"/>
                        <wps:cNvSpPr/>
                        <wps:spPr>
                          <a:xfrm>
                            <a:off x="200889" y="1933541"/>
                            <a:ext cx="69353" cy="126177"/>
                          </a:xfrm>
                          <a:prstGeom prst="rect">
                            <a:avLst/>
                          </a:prstGeom>
                          <a:ln>
                            <a:noFill/>
                          </a:ln>
                        </wps:spPr>
                        <wps:txbx>
                          <w:txbxContent>
                            <w:p w14:paraId="23016CC0" w14:textId="77777777" w:rsidR="0000336F" w:rsidRDefault="00000000">
                              <w:pPr>
                                <w:spacing w:after="160" w:line="259" w:lineRule="auto"/>
                                <w:ind w:left="0" w:firstLine="0"/>
                                <w:jc w:val="left"/>
                              </w:pPr>
                              <w:r>
                                <w:rPr>
                                  <w:rFonts w:ascii="Times New Roman" w:eastAsia="Times New Roman" w:hAnsi="Times New Roman" w:cs="Times New Roman"/>
                                  <w:sz w:val="16"/>
                                </w:rPr>
                                <w:t>5</w:t>
                              </w:r>
                            </w:p>
                          </w:txbxContent>
                        </wps:txbx>
                        <wps:bodyPr horzOverflow="overflow" vert="horz" lIns="0" tIns="0" rIns="0" bIns="0" rtlCol="0">
                          <a:noAutofit/>
                        </wps:bodyPr>
                      </wps:wsp>
                      <wps:wsp>
                        <wps:cNvPr id="428567" name="Rectangle 428567"/>
                        <wps:cNvSpPr/>
                        <wps:spPr>
                          <a:xfrm>
                            <a:off x="148744" y="1450330"/>
                            <a:ext cx="138707" cy="126177"/>
                          </a:xfrm>
                          <a:prstGeom prst="rect">
                            <a:avLst/>
                          </a:prstGeom>
                          <a:ln>
                            <a:noFill/>
                          </a:ln>
                        </wps:spPr>
                        <wps:txbx>
                          <w:txbxContent>
                            <w:p w14:paraId="435445ED" w14:textId="77777777" w:rsidR="0000336F" w:rsidRDefault="00000000">
                              <w:pPr>
                                <w:spacing w:after="160" w:line="259" w:lineRule="auto"/>
                                <w:ind w:left="0" w:firstLine="0"/>
                                <w:jc w:val="left"/>
                              </w:pPr>
                              <w:r>
                                <w:rPr>
                                  <w:rFonts w:ascii="Times New Roman" w:eastAsia="Times New Roman" w:hAnsi="Times New Roman" w:cs="Times New Roman"/>
                                  <w:sz w:val="16"/>
                                </w:rPr>
                                <w:t>10</w:t>
                              </w:r>
                            </w:p>
                          </w:txbxContent>
                        </wps:txbx>
                        <wps:bodyPr horzOverflow="overflow" vert="horz" lIns="0" tIns="0" rIns="0" bIns="0" rtlCol="0">
                          <a:noAutofit/>
                        </wps:bodyPr>
                      </wps:wsp>
                      <wps:wsp>
                        <wps:cNvPr id="428568" name="Rectangle 428568"/>
                        <wps:cNvSpPr/>
                        <wps:spPr>
                          <a:xfrm>
                            <a:off x="253034" y="1450330"/>
                            <a:ext cx="115543" cy="126177"/>
                          </a:xfrm>
                          <a:prstGeom prst="rect">
                            <a:avLst/>
                          </a:prstGeom>
                          <a:ln>
                            <a:noFill/>
                          </a:ln>
                        </wps:spPr>
                        <wps:txbx>
                          <w:txbxContent>
                            <w:p w14:paraId="369AD6A8"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66" name="Rectangle 428566"/>
                        <wps:cNvSpPr/>
                        <wps:spPr>
                          <a:xfrm>
                            <a:off x="253034" y="967120"/>
                            <a:ext cx="115543" cy="126177"/>
                          </a:xfrm>
                          <a:prstGeom prst="rect">
                            <a:avLst/>
                          </a:prstGeom>
                          <a:ln>
                            <a:noFill/>
                          </a:ln>
                        </wps:spPr>
                        <wps:txbx>
                          <w:txbxContent>
                            <w:p w14:paraId="750840FA"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65" name="Rectangle 428565"/>
                        <wps:cNvSpPr/>
                        <wps:spPr>
                          <a:xfrm>
                            <a:off x="148744" y="967120"/>
                            <a:ext cx="138707" cy="126177"/>
                          </a:xfrm>
                          <a:prstGeom prst="rect">
                            <a:avLst/>
                          </a:prstGeom>
                          <a:ln>
                            <a:noFill/>
                          </a:ln>
                        </wps:spPr>
                        <wps:txbx>
                          <w:txbxContent>
                            <w:p w14:paraId="3209D27C" w14:textId="77777777" w:rsidR="0000336F" w:rsidRDefault="00000000">
                              <w:pPr>
                                <w:spacing w:after="160" w:line="259" w:lineRule="auto"/>
                                <w:ind w:left="0" w:firstLine="0"/>
                                <w:jc w:val="left"/>
                              </w:pPr>
                              <w:r>
                                <w:rPr>
                                  <w:rFonts w:ascii="Times New Roman" w:eastAsia="Times New Roman" w:hAnsi="Times New Roman" w:cs="Times New Roman"/>
                                  <w:sz w:val="16"/>
                                </w:rPr>
                                <w:t>15</w:t>
                              </w:r>
                            </w:p>
                          </w:txbxContent>
                        </wps:txbx>
                        <wps:bodyPr horzOverflow="overflow" vert="horz" lIns="0" tIns="0" rIns="0" bIns="0" rtlCol="0">
                          <a:noAutofit/>
                        </wps:bodyPr>
                      </wps:wsp>
                      <wps:wsp>
                        <wps:cNvPr id="428564" name="Rectangle 428564"/>
                        <wps:cNvSpPr/>
                        <wps:spPr>
                          <a:xfrm>
                            <a:off x="253034" y="483211"/>
                            <a:ext cx="115543" cy="126177"/>
                          </a:xfrm>
                          <a:prstGeom prst="rect">
                            <a:avLst/>
                          </a:prstGeom>
                          <a:ln>
                            <a:noFill/>
                          </a:ln>
                        </wps:spPr>
                        <wps:txbx>
                          <w:txbxContent>
                            <w:p w14:paraId="541E7722"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63" name="Rectangle 428563"/>
                        <wps:cNvSpPr/>
                        <wps:spPr>
                          <a:xfrm>
                            <a:off x="148744" y="483211"/>
                            <a:ext cx="138707" cy="126177"/>
                          </a:xfrm>
                          <a:prstGeom prst="rect">
                            <a:avLst/>
                          </a:prstGeom>
                          <a:ln>
                            <a:noFill/>
                          </a:ln>
                        </wps:spPr>
                        <wps:txbx>
                          <w:txbxContent>
                            <w:p w14:paraId="6D87DFC1" w14:textId="77777777" w:rsidR="0000336F" w:rsidRDefault="00000000">
                              <w:pPr>
                                <w:spacing w:after="160" w:line="259" w:lineRule="auto"/>
                                <w:ind w:left="0" w:firstLine="0"/>
                                <w:jc w:val="left"/>
                              </w:pPr>
                              <w:r>
                                <w:rPr>
                                  <w:rFonts w:ascii="Times New Roman" w:eastAsia="Times New Roman" w:hAnsi="Times New Roman" w:cs="Times New Roman"/>
                                  <w:sz w:val="16"/>
                                </w:rPr>
                                <w:t>20</w:t>
                              </w:r>
                            </w:p>
                          </w:txbxContent>
                        </wps:txbx>
                        <wps:bodyPr horzOverflow="overflow" vert="horz" lIns="0" tIns="0" rIns="0" bIns="0" rtlCol="0">
                          <a:noAutofit/>
                        </wps:bodyPr>
                      </wps:wsp>
                      <wps:wsp>
                        <wps:cNvPr id="428561" name="Rectangle 428561"/>
                        <wps:cNvSpPr/>
                        <wps:spPr>
                          <a:xfrm>
                            <a:off x="148744" y="0"/>
                            <a:ext cx="138707" cy="126177"/>
                          </a:xfrm>
                          <a:prstGeom prst="rect">
                            <a:avLst/>
                          </a:prstGeom>
                          <a:ln>
                            <a:noFill/>
                          </a:ln>
                        </wps:spPr>
                        <wps:txbx>
                          <w:txbxContent>
                            <w:p w14:paraId="6122F9F7" w14:textId="77777777" w:rsidR="0000336F" w:rsidRDefault="00000000">
                              <w:pPr>
                                <w:spacing w:after="160" w:line="259" w:lineRule="auto"/>
                                <w:ind w:left="0" w:firstLine="0"/>
                                <w:jc w:val="left"/>
                              </w:pPr>
                              <w:r>
                                <w:rPr>
                                  <w:rFonts w:ascii="Times New Roman" w:eastAsia="Times New Roman" w:hAnsi="Times New Roman" w:cs="Times New Roman"/>
                                  <w:sz w:val="16"/>
                                </w:rPr>
                                <w:t>25</w:t>
                              </w:r>
                            </w:p>
                          </w:txbxContent>
                        </wps:txbx>
                        <wps:bodyPr horzOverflow="overflow" vert="horz" lIns="0" tIns="0" rIns="0" bIns="0" rtlCol="0">
                          <a:noAutofit/>
                        </wps:bodyPr>
                      </wps:wsp>
                      <wps:wsp>
                        <wps:cNvPr id="428562" name="Rectangle 428562"/>
                        <wps:cNvSpPr/>
                        <wps:spPr>
                          <a:xfrm>
                            <a:off x="253034" y="0"/>
                            <a:ext cx="115543" cy="126177"/>
                          </a:xfrm>
                          <a:prstGeom prst="rect">
                            <a:avLst/>
                          </a:prstGeom>
                          <a:ln>
                            <a:noFill/>
                          </a:ln>
                        </wps:spPr>
                        <wps:txbx>
                          <w:txbxContent>
                            <w:p w14:paraId="40BD182F"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74" name="Rectangle 428574"/>
                        <wps:cNvSpPr/>
                        <wps:spPr>
                          <a:xfrm>
                            <a:off x="450363" y="2539136"/>
                            <a:ext cx="115543" cy="126177"/>
                          </a:xfrm>
                          <a:prstGeom prst="rect">
                            <a:avLst/>
                          </a:prstGeom>
                          <a:ln>
                            <a:noFill/>
                          </a:ln>
                        </wps:spPr>
                        <wps:txbx>
                          <w:txbxContent>
                            <w:p w14:paraId="3DC1DF8D"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75" name="Rectangle 428575"/>
                        <wps:cNvSpPr/>
                        <wps:spPr>
                          <a:xfrm>
                            <a:off x="760451" y="2539136"/>
                            <a:ext cx="173578" cy="126177"/>
                          </a:xfrm>
                          <a:prstGeom prst="rect">
                            <a:avLst/>
                          </a:prstGeom>
                          <a:ln>
                            <a:noFill/>
                          </a:ln>
                        </wps:spPr>
                        <wps:txbx>
                          <w:txbxContent>
                            <w:p w14:paraId="7E2EC3E4" w14:textId="77777777" w:rsidR="0000336F" w:rsidRDefault="00000000">
                              <w:pPr>
                                <w:spacing w:after="160" w:line="259" w:lineRule="auto"/>
                                <w:ind w:left="0" w:firstLine="0"/>
                                <w:jc w:val="left"/>
                              </w:pPr>
                              <w:r>
                                <w:rPr>
                                  <w:rFonts w:ascii="Times New Roman" w:eastAsia="Times New Roman" w:hAnsi="Times New Roman" w:cs="Times New Roman"/>
                                  <w:sz w:val="16"/>
                                </w:rPr>
                                <w:t>5.0</w:t>
                              </w:r>
                            </w:p>
                          </w:txbxContent>
                        </wps:txbx>
                        <wps:bodyPr horzOverflow="overflow" vert="horz" lIns="0" tIns="0" rIns="0" bIns="0" rtlCol="0">
                          <a:noAutofit/>
                        </wps:bodyPr>
                      </wps:wsp>
                      <wps:wsp>
                        <wps:cNvPr id="428576" name="Rectangle 428576"/>
                        <wps:cNvSpPr/>
                        <wps:spPr>
                          <a:xfrm>
                            <a:off x="891033" y="2539136"/>
                            <a:ext cx="115543" cy="126177"/>
                          </a:xfrm>
                          <a:prstGeom prst="rect">
                            <a:avLst/>
                          </a:prstGeom>
                          <a:ln>
                            <a:noFill/>
                          </a:ln>
                        </wps:spPr>
                        <wps:txbx>
                          <w:txbxContent>
                            <w:p w14:paraId="10A2A5B2"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77" name="Rectangle 428577"/>
                        <wps:cNvSpPr/>
                        <wps:spPr>
                          <a:xfrm>
                            <a:off x="1174704" y="2539136"/>
                            <a:ext cx="243028" cy="126177"/>
                          </a:xfrm>
                          <a:prstGeom prst="rect">
                            <a:avLst/>
                          </a:prstGeom>
                          <a:ln>
                            <a:noFill/>
                          </a:ln>
                        </wps:spPr>
                        <wps:txbx>
                          <w:txbxContent>
                            <w:p w14:paraId="0E8C4A9C" w14:textId="77777777" w:rsidR="0000336F" w:rsidRDefault="00000000">
                              <w:pPr>
                                <w:spacing w:after="160" w:line="259" w:lineRule="auto"/>
                                <w:ind w:left="0" w:firstLine="0"/>
                                <w:jc w:val="left"/>
                              </w:pPr>
                              <w:r>
                                <w:rPr>
                                  <w:rFonts w:ascii="Times New Roman" w:eastAsia="Times New Roman" w:hAnsi="Times New Roman" w:cs="Times New Roman"/>
                                  <w:sz w:val="16"/>
                                </w:rPr>
                                <w:t>10.0</w:t>
                              </w:r>
                            </w:p>
                          </w:txbxContent>
                        </wps:txbx>
                        <wps:bodyPr horzOverflow="overflow" vert="horz" lIns="0" tIns="0" rIns="0" bIns="0" rtlCol="0">
                          <a:noAutofit/>
                        </wps:bodyPr>
                      </wps:wsp>
                      <wps:wsp>
                        <wps:cNvPr id="428578" name="Rectangle 428578"/>
                        <wps:cNvSpPr/>
                        <wps:spPr>
                          <a:xfrm>
                            <a:off x="1357505" y="2539136"/>
                            <a:ext cx="115543" cy="126177"/>
                          </a:xfrm>
                          <a:prstGeom prst="rect">
                            <a:avLst/>
                          </a:prstGeom>
                          <a:ln>
                            <a:noFill/>
                          </a:ln>
                        </wps:spPr>
                        <wps:txbx>
                          <w:txbxContent>
                            <w:p w14:paraId="05195690"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79" name="Rectangle 428579"/>
                        <wps:cNvSpPr/>
                        <wps:spPr>
                          <a:xfrm>
                            <a:off x="1614759" y="2539136"/>
                            <a:ext cx="243028" cy="126177"/>
                          </a:xfrm>
                          <a:prstGeom prst="rect">
                            <a:avLst/>
                          </a:prstGeom>
                          <a:ln>
                            <a:noFill/>
                          </a:ln>
                        </wps:spPr>
                        <wps:txbx>
                          <w:txbxContent>
                            <w:p w14:paraId="69A8A94A" w14:textId="77777777" w:rsidR="0000336F" w:rsidRDefault="00000000">
                              <w:pPr>
                                <w:spacing w:after="160" w:line="259" w:lineRule="auto"/>
                                <w:ind w:left="0" w:firstLine="0"/>
                                <w:jc w:val="left"/>
                              </w:pPr>
                              <w:r>
                                <w:rPr>
                                  <w:rFonts w:ascii="Times New Roman" w:eastAsia="Times New Roman" w:hAnsi="Times New Roman" w:cs="Times New Roman"/>
                                  <w:sz w:val="16"/>
                                </w:rPr>
                                <w:t>15.0</w:t>
                              </w:r>
                            </w:p>
                          </w:txbxContent>
                        </wps:txbx>
                        <wps:bodyPr horzOverflow="overflow" vert="horz" lIns="0" tIns="0" rIns="0" bIns="0" rtlCol="0">
                          <a:noAutofit/>
                        </wps:bodyPr>
                      </wps:wsp>
                      <wps:wsp>
                        <wps:cNvPr id="428580" name="Rectangle 428580"/>
                        <wps:cNvSpPr/>
                        <wps:spPr>
                          <a:xfrm>
                            <a:off x="1797560" y="2539136"/>
                            <a:ext cx="115543" cy="126177"/>
                          </a:xfrm>
                          <a:prstGeom prst="rect">
                            <a:avLst/>
                          </a:prstGeom>
                          <a:ln>
                            <a:noFill/>
                          </a:ln>
                        </wps:spPr>
                        <wps:txbx>
                          <w:txbxContent>
                            <w:p w14:paraId="15192470"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82" name="Rectangle 428582"/>
                        <wps:cNvSpPr/>
                        <wps:spPr>
                          <a:xfrm>
                            <a:off x="2055502" y="2539136"/>
                            <a:ext cx="243028" cy="126177"/>
                          </a:xfrm>
                          <a:prstGeom prst="rect">
                            <a:avLst/>
                          </a:prstGeom>
                          <a:ln>
                            <a:noFill/>
                          </a:ln>
                        </wps:spPr>
                        <wps:txbx>
                          <w:txbxContent>
                            <w:p w14:paraId="52CCFE0E" w14:textId="77777777" w:rsidR="0000336F" w:rsidRDefault="00000000">
                              <w:pPr>
                                <w:spacing w:after="160" w:line="259" w:lineRule="auto"/>
                                <w:ind w:left="0" w:firstLine="0"/>
                                <w:jc w:val="left"/>
                              </w:pPr>
                              <w:r>
                                <w:rPr>
                                  <w:rFonts w:ascii="Times New Roman" w:eastAsia="Times New Roman" w:hAnsi="Times New Roman" w:cs="Times New Roman"/>
                                  <w:sz w:val="16"/>
                                </w:rPr>
                                <w:t>20.0</w:t>
                              </w:r>
                            </w:p>
                          </w:txbxContent>
                        </wps:txbx>
                        <wps:bodyPr horzOverflow="overflow" vert="horz" lIns="0" tIns="0" rIns="0" bIns="0" rtlCol="0">
                          <a:noAutofit/>
                        </wps:bodyPr>
                      </wps:wsp>
                      <wps:wsp>
                        <wps:cNvPr id="428583" name="Rectangle 428583"/>
                        <wps:cNvSpPr/>
                        <wps:spPr>
                          <a:xfrm>
                            <a:off x="2238302" y="2539136"/>
                            <a:ext cx="115543" cy="126177"/>
                          </a:xfrm>
                          <a:prstGeom prst="rect">
                            <a:avLst/>
                          </a:prstGeom>
                          <a:ln>
                            <a:noFill/>
                          </a:ln>
                        </wps:spPr>
                        <wps:txbx>
                          <w:txbxContent>
                            <w:p w14:paraId="07A9EF35"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84" name="Rectangle 428584"/>
                        <wps:cNvSpPr/>
                        <wps:spPr>
                          <a:xfrm>
                            <a:off x="2496245" y="2539136"/>
                            <a:ext cx="243028" cy="126177"/>
                          </a:xfrm>
                          <a:prstGeom prst="rect">
                            <a:avLst/>
                          </a:prstGeom>
                          <a:ln>
                            <a:noFill/>
                          </a:ln>
                        </wps:spPr>
                        <wps:txbx>
                          <w:txbxContent>
                            <w:p w14:paraId="4C1C9B66" w14:textId="77777777" w:rsidR="0000336F" w:rsidRDefault="00000000">
                              <w:pPr>
                                <w:spacing w:after="160" w:line="259" w:lineRule="auto"/>
                                <w:ind w:left="0" w:firstLine="0"/>
                                <w:jc w:val="left"/>
                              </w:pPr>
                              <w:r>
                                <w:rPr>
                                  <w:rFonts w:ascii="Times New Roman" w:eastAsia="Times New Roman" w:hAnsi="Times New Roman" w:cs="Times New Roman"/>
                                  <w:sz w:val="16"/>
                                </w:rPr>
                                <w:t>25.0</w:t>
                              </w:r>
                            </w:p>
                          </w:txbxContent>
                        </wps:txbx>
                        <wps:bodyPr horzOverflow="overflow" vert="horz" lIns="0" tIns="0" rIns="0" bIns="0" rtlCol="0">
                          <a:noAutofit/>
                        </wps:bodyPr>
                      </wps:wsp>
                      <wps:wsp>
                        <wps:cNvPr id="428585" name="Rectangle 428585"/>
                        <wps:cNvSpPr/>
                        <wps:spPr>
                          <a:xfrm>
                            <a:off x="2679046" y="2539136"/>
                            <a:ext cx="115543" cy="126177"/>
                          </a:xfrm>
                          <a:prstGeom prst="rect">
                            <a:avLst/>
                          </a:prstGeom>
                          <a:ln>
                            <a:noFill/>
                          </a:ln>
                        </wps:spPr>
                        <wps:txbx>
                          <w:txbxContent>
                            <w:p w14:paraId="29075C77"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28573" name="Rectangle 428573"/>
                        <wps:cNvSpPr/>
                        <wps:spPr>
                          <a:xfrm>
                            <a:off x="319780" y="2539136"/>
                            <a:ext cx="173578" cy="126177"/>
                          </a:xfrm>
                          <a:prstGeom prst="rect">
                            <a:avLst/>
                          </a:prstGeom>
                          <a:ln>
                            <a:noFill/>
                          </a:ln>
                        </wps:spPr>
                        <wps:txbx>
                          <w:txbxContent>
                            <w:p w14:paraId="4C2A66FD" w14:textId="77777777" w:rsidR="0000336F" w:rsidRDefault="00000000">
                              <w:pPr>
                                <w:spacing w:after="160" w:line="259" w:lineRule="auto"/>
                                <w:ind w:left="0" w:firstLine="0"/>
                                <w:jc w:val="left"/>
                              </w:pPr>
                              <w:r>
                                <w:rPr>
                                  <w:rFonts w:ascii="Times New Roman" w:eastAsia="Times New Roman" w:hAnsi="Times New Roman" w:cs="Times New Roman"/>
                                  <w:sz w:val="16"/>
                                </w:rPr>
                                <w:t>0.0</w:t>
                              </w:r>
                            </w:p>
                          </w:txbxContent>
                        </wps:txbx>
                        <wps:bodyPr horzOverflow="overflow" vert="horz" lIns="0" tIns="0" rIns="0" bIns="0" rtlCol="0">
                          <a:noAutofit/>
                        </wps:bodyPr>
                      </wps:wsp>
                      <wps:wsp>
                        <wps:cNvPr id="8885" name="Rectangle 8885"/>
                        <wps:cNvSpPr/>
                        <wps:spPr>
                          <a:xfrm rot="-5399999">
                            <a:off x="-578471" y="1010572"/>
                            <a:ext cx="1308155" cy="151210"/>
                          </a:xfrm>
                          <a:prstGeom prst="rect">
                            <a:avLst/>
                          </a:prstGeom>
                          <a:ln>
                            <a:noFill/>
                          </a:ln>
                        </wps:spPr>
                        <wps:txbx>
                          <w:txbxContent>
                            <w:p w14:paraId="3B8D443B" w14:textId="77777777" w:rsidR="0000336F" w:rsidRDefault="00000000">
                              <w:pPr>
                                <w:spacing w:after="160" w:line="259" w:lineRule="auto"/>
                                <w:ind w:left="0" w:firstLine="0"/>
                                <w:jc w:val="left"/>
                              </w:pPr>
                              <w:r>
                                <w:rPr>
                                  <w:rFonts w:ascii="Times New Roman" w:eastAsia="Times New Roman" w:hAnsi="Times New Roman" w:cs="Times New Roman"/>
                                  <w:b/>
                                  <w:sz w:val="20"/>
                                </w:rPr>
                                <w:t>CL, mass loss (%)</w:t>
                              </w:r>
                            </w:p>
                          </w:txbxContent>
                        </wps:txbx>
                        <wps:bodyPr horzOverflow="overflow" vert="horz" lIns="0" tIns="0" rIns="0" bIns="0" rtlCol="0">
                          <a:noAutofit/>
                        </wps:bodyPr>
                      </wps:wsp>
                      <wps:wsp>
                        <wps:cNvPr id="8886" name="Rectangle 8886"/>
                        <wps:cNvSpPr/>
                        <wps:spPr>
                          <a:xfrm>
                            <a:off x="1047730" y="2701164"/>
                            <a:ext cx="1280555" cy="151210"/>
                          </a:xfrm>
                          <a:prstGeom prst="rect">
                            <a:avLst/>
                          </a:prstGeom>
                          <a:ln>
                            <a:noFill/>
                          </a:ln>
                        </wps:spPr>
                        <wps:txbx>
                          <w:txbxContent>
                            <w:p w14:paraId="710CDABD" w14:textId="77777777" w:rsidR="0000336F" w:rsidRDefault="00000000">
                              <w:pPr>
                                <w:spacing w:after="160" w:line="259" w:lineRule="auto"/>
                                <w:ind w:left="0" w:firstLine="0"/>
                                <w:jc w:val="left"/>
                              </w:pPr>
                              <w:r>
                                <w:rPr>
                                  <w:rFonts w:ascii="Times New Roman" w:eastAsia="Times New Roman" w:hAnsi="Times New Roman" w:cs="Times New Roman"/>
                                  <w:b/>
                                  <w:sz w:val="20"/>
                                </w:rPr>
                                <w:t>CL, 3D scans (%)</w:t>
                              </w:r>
                            </w:p>
                          </w:txbxContent>
                        </wps:txbx>
                        <wps:bodyPr horzOverflow="overflow" vert="horz" lIns="0" tIns="0" rIns="0" bIns="0" rtlCol="0">
                          <a:noAutofit/>
                        </wps:bodyPr>
                      </wps:wsp>
                    </wpg:wgp>
                  </a:graphicData>
                </a:graphic>
              </wp:inline>
            </w:drawing>
          </mc:Choice>
          <mc:Fallback xmlns:a="http://schemas.openxmlformats.org/drawingml/2006/main">
            <w:pict>
              <v:group id="Group 428880" style="width:226.03pt;height:225.157pt;mso-position-horizontal-relative:char;mso-position-vertical-relative:line" coordsize="28705,28594">
                <v:rect id="Rectangle 8795" style="position:absolute;width:469;height:1590;left:28352;top:27398;" filled="f" stroked="f">
                  <v:textbox inset="0,0,0,0">
                    <w:txbxContent>
                      <w:p>
                        <w:pPr>
                          <w:spacing w:before="0" w:after="160" w:line="259" w:lineRule="auto"/>
                          <w:ind w:left="0" w:firstLine="0"/>
                          <w:jc w:val="left"/>
                        </w:pPr>
                        <w:r>
                          <w:rPr>
                            <w:rFonts w:cs="Arial" w:hAnsi="Arial" w:eastAsia="Arial" w:ascii="Arial"/>
                            <w:sz w:val="20"/>
                          </w:rPr>
                          <w:t xml:space="preserve"> </w:t>
                        </w:r>
                      </w:p>
                    </w:txbxContent>
                  </v:textbox>
                </v:rect>
                <v:shape id="Shape 474607" style="position:absolute;width:22026;height:91;left:4289;top:19689;" coordsize="2202620,9144" path="m0,0l2202620,0l2202620,9144l0,9144l0,0">
                  <v:stroke weight="0pt" endcap="flat" joinstyle="miter" miterlimit="10" on="false" color="#000000" opacity="0"/>
                  <v:fill on="true" color="#d9d9d9"/>
                </v:shape>
                <v:shape id="Shape 474608" style="position:absolute;width:22026;height:91;left:4289;top:14857;" coordsize="2202620,9144" path="m0,0l2202620,0l2202620,9144l0,9144l0,0">
                  <v:stroke weight="0pt" endcap="flat" joinstyle="miter" miterlimit="10" on="false" color="#000000" opacity="0"/>
                  <v:fill on="true" color="#d9d9d9"/>
                </v:shape>
                <v:shape id="Shape 474609" style="position:absolute;width:22026;height:91;left:4289;top:10025;" coordsize="2202620,9144" path="m0,0l2202620,0l2202620,9144l0,9144l0,0">
                  <v:stroke weight="0pt" endcap="flat" joinstyle="miter" miterlimit="10" on="false" color="#000000" opacity="0"/>
                  <v:fill on="true" color="#d9d9d9"/>
                </v:shape>
                <v:shape id="Shape 474610" style="position:absolute;width:22026;height:91;left:4289;top:5186;" coordsize="2202620,9144" path="m0,0l2202620,0l2202620,9144l0,9144l0,0">
                  <v:stroke weight="0pt" endcap="flat" joinstyle="miter" miterlimit="10" on="false" color="#000000" opacity="0"/>
                  <v:fill on="true" color="#d9d9d9"/>
                </v:shape>
                <v:shape id="Shape 474611" style="position:absolute;width:22026;height:91;left:4289;top:361;" coordsize="2202620,9144" path="m0,0l2202620,0l2202620,9144l0,9144l0,0">
                  <v:stroke weight="0pt" endcap="flat" joinstyle="miter" miterlimit="10" on="false" color="#000000" opacity="0"/>
                  <v:fill on="true" color="#d9d9d9"/>
                </v:shape>
                <v:shape id="Shape 474612" style="position:absolute;width:91;height:24167;left:26273;top:403;" coordsize="9144,2416764" path="m0,0l9144,0l9144,2416764l0,2416764l0,0">
                  <v:stroke weight="0pt" endcap="flat" joinstyle="miter" miterlimit="10" on="false" color="#000000" opacity="0"/>
                  <v:fill on="true" color="#d9d9d9"/>
                </v:shape>
                <v:shape id="Shape 8803" style="position:absolute;width:90;height:24167;left:21865;top:403;" coordsize="9039,2416764" path="m0,0l9039,0l9039,0l9039,2416764l0,2416764l0,0x">
                  <v:stroke weight="0pt" endcap="flat" joinstyle="miter" miterlimit="10" on="false" color="#000000" opacity="0"/>
                  <v:fill on="true" color="#d9d9d9"/>
                </v:shape>
                <v:shape id="Shape 474613" style="position:absolute;width:91;height:24167;left:17457;top:403;" coordsize="9144,2416764" path="m0,0l9144,0l9144,2416764l0,2416764l0,0">
                  <v:stroke weight="0pt" endcap="flat" joinstyle="miter" miterlimit="10" on="false" color="#000000" opacity="0"/>
                  <v:fill on="true" color="#d9d9d9"/>
                </v:shape>
                <v:shape id="Shape 474614" style="position:absolute;width:91;height:24167;left:13049;top:403;" coordsize="9144,2416764" path="m0,0l9144,0l9144,2416764l0,2416764l0,0">
                  <v:stroke weight="0pt" endcap="flat" joinstyle="miter" miterlimit="10" on="false" color="#000000" opacity="0"/>
                  <v:fill on="true" color="#d9d9d9"/>
                </v:shape>
                <v:shape id="Shape 474615" style="position:absolute;width:91;height:24167;left:8648;top:403;" coordsize="9144,2416764" path="m0,0l9144,0l9144,2416764l0,2416764l0,0">
                  <v:stroke weight="0pt" endcap="flat" joinstyle="miter" miterlimit="10" on="false" color="#000000" opacity="0"/>
                  <v:fill on="true" color="#d9d9d9"/>
                </v:shape>
                <v:shape id="Shape 8807" style="position:absolute;width:11061;height:24251;left:4240;top:361;" coordsize="1106178,2425108" path="m4867,0l1106178,0l1106178,8343l9039,8343l9039,2416069l1106178,2416069l1106178,2425108l4867,2425108c2086,2425108,0,2423022,0,2420936l0,4172c0,1391,2086,0,4867,0x">
                  <v:stroke weight="0pt" endcap="flat" joinstyle="miter" miterlimit="10" on="false" color="#000000" opacity="0"/>
                  <v:fill on="true" color="#000000"/>
                </v:shape>
                <v:shape id="Shape 8808" style="position:absolute;width:11054;height:24251;left:15302;top:361;" coordsize="1105481,2425108" path="m0,0l1101310,0c1103396,0,1105481,1391,1105481,4172l1105481,2420936c1105481,2423022,1103396,2425108,1101310,2425108l0,2425108l0,2416069l1097139,2416069l1097139,8343l0,8343l0,0x">
                  <v:stroke weight="0pt" endcap="flat" joinstyle="miter" miterlimit="10" on="false" color="#000000" opacity="0"/>
                  <v:fill on="true" color="#000000"/>
                </v:shape>
                <v:shape id="Shape 474616" style="position:absolute;width:91;height:24167;left:4240;top:403;" coordsize="9144,2416764" path="m0,0l9144,0l9144,2416764l0,2416764l0,0">
                  <v:stroke weight="0pt" endcap="flat" joinstyle="miter" miterlimit="10" on="false" color="#000000" opacity="0"/>
                  <v:fill on="true" color="#000000"/>
                </v:shape>
                <v:shape id="Shape 474617" style="position:absolute;width:22026;height:91;left:4289;top:24522;" coordsize="2202620,9144" path="m0,0l2202620,0l2202620,9144l0,9144l0,0">
                  <v:stroke weight="0pt" endcap="flat" joinstyle="miter" miterlimit="10" on="false" color="#000000" opacity="0"/>
                  <v:fill on="true" color="#000000"/>
                </v:shape>
                <v:shape id="Shape 8811" style="position:absolute;width:22109;height:24251;left:4282;top:396;" coordsize="2210964,2425108" path="m2191985,0l2210964,0l2210964,2458l2209572,6259l1328663,973381l887862,1456595l447755,1939809l6952,2423022l2110,2425108l0,2425108l0,2404343l434544,1927989l874651,1444775l1315453,961562l1756256,477653l2191985,0x">
                  <v:stroke weight="0pt" endcap="flat" joinstyle="miter" miterlimit="10" on="false" color="#000000" opacity="0"/>
                  <v:fill on="true" color="#000000"/>
                </v:shape>
                <v:shape id="Shape 8812" style="position:absolute;width:688;height:688;left:9184;top:19370;" coordsize="68832,68832" path="m34068,0c53536,0,68832,15296,68832,34068c68832,53536,53536,68832,34068,68832c15296,68832,0,53536,0,34068c0,15296,15296,0,34068,0x">
                  <v:stroke weight="0pt" endcap="flat" joinstyle="miter" miterlimit="10" on="false" color="#000000" opacity="0"/>
                  <v:fill on="true" color="#cc0000"/>
                </v:shape>
                <v:shape id="Shape 8813" style="position:absolute;width:3;height:3;left:9733;top:19922;" coordsize="348,348" path="m0,348l321,27l348,0x">
                  <v:stroke weight="0pt" endcap="flat" joinstyle="miter" miterlimit="10" on="false" color="#000000" opacity="0"/>
                  <v:fill on="true" color="#cc0000"/>
                </v:shape>
                <v:shape id="Shape 8814" style="position:absolute;width:3;height:3;left:9733;top:19502;" coordsize="348,348" path="m0,0l348,0l348,348l0,0x">
                  <v:stroke weight="0pt" endcap="flat" joinstyle="miter" miterlimit="10" on="false" color="#000000" opacity="0"/>
                  <v:fill on="true" color="#cc0000"/>
                </v:shape>
                <v:shape id="Shape 8815" style="position:absolute;width:615;height:779;left:9121;top:19324;" coordsize="61520,77923" path="m40644,57c46534,113,52429,1674,59087,4571l61520,6397l61520,17484l57001,13610l57696,14305l54915,12915c50987,10412,45859,9065,40714,9017c35569,8969,30407,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9,34755,0,40644,57x">
                  <v:stroke weight="0pt" endcap="flat" joinstyle="miter" miterlimit="10" on="false" color="#000000" opacity="0"/>
                  <v:fill on="true" color="#cc0000"/>
                </v:shape>
                <v:shape id="Shape 8816" style="position:absolute;width:3;height:3;left:9736;top:19919;" coordsize="348,348" path="m0,348l348,0x">
                  <v:stroke weight="0pt" endcap="flat" joinstyle="miter" miterlimit="10" on="false" color="#000000" opacity="0"/>
                  <v:fill on="true" color="#cc0000"/>
                </v:shape>
                <v:shape id="Shape 8817" style="position:absolute;width:177;height:652;left:9736;top:19388;" coordsize="17730,65254" path="m0,0l348,261c1043,261,1043,261,1043,261l6605,4433c6605,5128,6605,5128,6605,5128l11472,10690l13558,14166l14948,16947l16339,21119l17730,28072l17730,36415c16802,42777,15192,49127,11472,54492l6605,60054l1043,64921l0,65254l0,53449l3824,49625c5690,46218,9340,39579,8691,35720l8691,32939l8691,29462l8691,26681l7996,23900l3824,15557l0,11733l0,11385l348,11385l0,11087l0,0x">
                  <v:stroke weight="0pt" endcap="flat" joinstyle="miter" miterlimit="10" on="false" color="#000000" opacity="0"/>
                  <v:fill on="true" color="#cc0000"/>
                </v:shape>
                <v:shape id="Shape 8818" style="position:absolute;width:688;height:688;left:8169;top:20392;" coordsize="68832,68832" path="m34068,0c53536,0,68832,15296,68832,34068c68832,53536,53536,68832,34068,68832c15296,68832,0,53536,0,34068c0,15296,15296,0,34068,0x">
                  <v:stroke weight="0pt" endcap="flat" joinstyle="miter" miterlimit="10" on="false" color="#000000" opacity="0"/>
                  <v:fill on="true" color="#cc0000"/>
                </v:shape>
                <v:shape id="Shape 8819" style="position:absolute;width:3;height:3;left:8718;top:20944;" coordsize="348,348" path="m0,348l321,27l348,0x">
                  <v:stroke weight="0pt" endcap="flat" joinstyle="miter" miterlimit="10" on="false" color="#000000" opacity="0"/>
                  <v:fill on="true" color="#cc0000"/>
                </v:shape>
                <v:shape id="Shape 8820" style="position:absolute;width:3;height:3;left:8718;top:20524;" coordsize="348,348" path="m0,0l348,0l348,348l0,0x">
                  <v:stroke weight="0pt" endcap="flat" joinstyle="miter" miterlimit="10" on="false" color="#000000" opacity="0"/>
                  <v:fill on="true" color="#cc0000"/>
                </v:shape>
                <v:shape id="Shape 8821" style="position:absolute;width:615;height:779;left:8106;top:20346;" coordsize="61520,77923" path="m40644,57c46534,113,52429,1675,59087,4571l61520,6397l61520,17484l57001,13610l57696,14305l54915,12915c50987,10412,45862,9065,40718,9017c35575,8969,30412,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8,34755,0,40644,57x">
                  <v:stroke weight="0pt" endcap="flat" joinstyle="miter" miterlimit="10" on="false" color="#000000" opacity="0"/>
                  <v:fill on="true" color="#cc0000"/>
                </v:shape>
                <v:shape id="Shape 8822" style="position:absolute;width:3;height:3;left:8721;top:20941;" coordsize="348,348" path="m0,348l348,0x">
                  <v:stroke weight="0pt" endcap="flat" joinstyle="miter" miterlimit="10" on="false" color="#000000" opacity="0"/>
                  <v:fill on="true" color="#cc0000"/>
                </v:shape>
                <v:shape id="Shape 8823" style="position:absolute;width:177;height:652;left:8721;top:20410;" coordsize="17730,65254" path="m0,0l348,261c1043,261,1043,261,1043,261l6605,4433c6605,5128,6605,5128,6605,5128l11472,10690l13558,14166l14948,16947l16339,21119l17730,28072l17730,36415c16802,42777,15192,49127,11472,54492l6605,60054l1043,64921l0,65254l0,53449l3824,49625c5690,46218,9340,39579,8691,35720l8691,32939l8691,29462l8691,26681l7996,23900l5215,18338l3824,15557l0,11733l0,11385l348,11385l0,11087l0,0x">
                  <v:stroke weight="0pt" endcap="flat" joinstyle="miter" miterlimit="10" on="false" color="#000000" opacity="0"/>
                  <v:fill on="true" color="#cc0000"/>
                </v:shape>
                <v:shape id="Shape 8824" style="position:absolute;width:688;height:688;left:8043;top:19439;" coordsize="68832,68832" path="m34068,0c53536,0,68832,15296,68832,34068c68832,53536,53536,68832,34068,68832c15296,68832,0,53536,0,34068c0,15296,15296,0,34068,0x">
                  <v:stroke weight="0pt" endcap="flat" joinstyle="miter" miterlimit="10" on="false" color="#000000" opacity="0"/>
                  <v:fill on="true" color="#cc0000"/>
                </v:shape>
                <v:shape id="Shape 8825" style="position:absolute;width:3;height:3;left:8593;top:19992;" coordsize="348,348" path="m0,348l321,27l348,0x">
                  <v:stroke weight="0pt" endcap="flat" joinstyle="miter" miterlimit="10" on="false" color="#000000" opacity="0"/>
                  <v:fill on="true" color="#cc0000"/>
                </v:shape>
                <v:shape id="Shape 8826" style="position:absolute;width:3;height:3;left:8593;top:19571;" coordsize="348,348" path="m0,0l348,0l348,348l0,0x">
                  <v:stroke weight="0pt" endcap="flat" joinstyle="miter" miterlimit="10" on="false" color="#000000" opacity="0"/>
                  <v:fill on="true" color="#cc0000"/>
                </v:shape>
                <v:shape id="Shape 8827" style="position:absolute;width:615;height:779;left:7981;top:19393;" coordsize="61520,77923" path="m40644,57c46534,113,52429,1675,59087,4571l61520,6397l61520,17484l57001,13610l57696,14305l54915,12915c50987,10412,45859,9065,40714,9017c35569,8969,30407,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8,34755,0,40644,57x">
                  <v:stroke weight="0pt" endcap="flat" joinstyle="miter" miterlimit="10" on="false" color="#000000" opacity="0"/>
                  <v:fill on="true" color="#cc0000"/>
                </v:shape>
                <v:shape id="Shape 8828" style="position:absolute;width:3;height:3;left:8596;top:19988;" coordsize="348,348" path="m0,348l348,0x">
                  <v:stroke weight="0pt" endcap="flat" joinstyle="miter" miterlimit="10" on="false" color="#000000" opacity="0"/>
                  <v:fill on="true" color="#cc0000"/>
                </v:shape>
                <v:shape id="Shape 8829" style="position:absolute;width:177;height:652;left:8596;top:19457;" coordsize="17730,65254" path="m0,0l348,261c1043,261,1043,261,1043,261l6605,4433c6605,5128,6605,5128,6605,5128l11472,10690l13558,14166l14948,16947l16339,21119l17034,24595l17730,28072l17730,36415c16802,42777,15192,49127,11472,54492l6605,60054l1043,64921l0,65254l0,53449l3824,49625c5690,46218,9340,39579,8691,35720l8691,32939l8691,29462l8691,26681l7996,23900l6605,21119l3824,15557l0,11733l0,11385l348,11385l0,11087l0,0x">
                  <v:stroke weight="0pt" endcap="flat" joinstyle="miter" miterlimit="10" on="false" color="#000000" opacity="0"/>
                  <v:fill on="true" color="#cc0000"/>
                </v:shape>
                <v:shape id="Shape 8830" style="position:absolute;width:688;height:688;left:13863;top:14920;" coordsize="68832,68832" path="m34068,0c53536,0,68832,15296,68832,34068c68832,53536,53536,68832,34068,68832c15296,68832,0,53536,0,34068c0,15296,15296,0,34068,0x">
                  <v:stroke weight="0pt" endcap="flat" joinstyle="miter" miterlimit="10" on="false" color="#000000" opacity="0"/>
                  <v:fill on="true" color="#cc0000"/>
                </v:shape>
                <v:shape id="Shape 8831" style="position:absolute;width:3;height:3;left:14412;top:15473;" coordsize="348,348" path="m0,348l321,27l348,0x">
                  <v:stroke weight="0pt" endcap="flat" joinstyle="miter" miterlimit="10" on="false" color="#000000" opacity="0"/>
                  <v:fill on="true" color="#cc0000"/>
                </v:shape>
                <v:shape id="Shape 8832" style="position:absolute;width:3;height:3;left:14412;top:15052;" coordsize="348,348" path="m0,0l348,0l348,348l0,0x">
                  <v:stroke weight="0pt" endcap="flat" joinstyle="miter" miterlimit="10" on="false" color="#000000" opacity="0"/>
                  <v:fill on="true" color="#cc0000"/>
                </v:shape>
                <v:shape id="Shape 8833" style="position:absolute;width:615;height:779;left:13800;top:14874;" coordsize="61520,77923" path="m40644,57c46534,113,52429,1675,59087,4571l61520,6397l61520,17484l57001,13610l57696,14305l54915,12915c50987,10412,45859,9065,40714,9017c35569,8969,30407,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8,34755,0,40644,57x">
                  <v:stroke weight="0pt" endcap="flat" joinstyle="miter" miterlimit="10" on="false" color="#000000" opacity="0"/>
                  <v:fill on="true" color="#cc0000"/>
                </v:shape>
                <v:shape id="Shape 8834" style="position:absolute;width:3;height:3;left:14416;top:15469;" coordsize="348,348" path="m0,348l348,0x">
                  <v:stroke weight="0pt" endcap="flat" joinstyle="miter" miterlimit="10" on="false" color="#000000" opacity="0"/>
                  <v:fill on="true" color="#cc0000"/>
                </v:shape>
                <v:shape id="Shape 8835" style="position:absolute;width:177;height:652;left:14416;top:14938;" coordsize="17730,65254" path="m0,0l348,261c1043,261,1043,261,1043,261l6605,4433c6605,5128,6605,5128,6605,5128l11472,10690l13558,14166l14948,16947l16339,21119l17034,24595l17730,28072l17730,36415c16802,42777,15192,49127,11472,54492l6605,60054l1043,64921l0,65254l0,53449l3824,49625c5690,46218,9340,39579,8691,35720l8691,32939l8691,29462l8691,26681l7996,23900l3824,15557l0,11733l0,11385l348,11385l0,11087l0,0x">
                  <v:stroke weight="0pt" endcap="flat" joinstyle="miter" miterlimit="10" on="false" color="#000000" opacity="0"/>
                  <v:fill on="true" color="#cc0000"/>
                </v:shape>
                <v:shape id="Shape 8836" style="position:absolute;width:688;height:688;left:12507;top:15247;" coordsize="68832,68832" path="m34068,0c53536,0,68832,15296,68832,34068c68832,53536,53536,68832,34068,68832c15296,68832,0,53536,0,34068c0,15296,15296,0,34068,0x">
                  <v:stroke weight="0pt" endcap="flat" joinstyle="miter" miterlimit="10" on="false" color="#000000" opacity="0"/>
                  <v:fill on="true" color="#cc0000"/>
                </v:shape>
                <v:shape id="Shape 8837" style="position:absolute;width:3;height:3;left:13056;top:15799;" coordsize="348,348" path="m0,348l321,27l348,0x">
                  <v:stroke weight="0pt" endcap="flat" joinstyle="miter" miterlimit="10" on="false" color="#000000" opacity="0"/>
                  <v:fill on="true" color="#cc0000"/>
                </v:shape>
                <v:shape id="Shape 8838" style="position:absolute;width:3;height:3;left:13056;top:15379;" coordsize="348,348" path="m0,0l348,0l348,348l0,0x">
                  <v:stroke weight="0pt" endcap="flat" joinstyle="miter" miterlimit="10" on="false" color="#000000" opacity="0"/>
                  <v:fill on="true" color="#cc0000"/>
                </v:shape>
                <v:shape id="Shape 8839" style="position:absolute;width:615;height:779;left:12445;top:15201;" coordsize="61520,77923" path="m40644,57c46534,113,52429,1675,59087,4571l61520,6397l61520,17484l57001,13610l57696,14305l54915,12915c50986,10412,45859,9065,40714,9017c35569,8969,30407,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8,34755,0,40644,57x">
                  <v:stroke weight="0pt" endcap="flat" joinstyle="miter" miterlimit="10" on="false" color="#000000" opacity="0"/>
                  <v:fill on="true" color="#cc0000"/>
                </v:shape>
                <v:shape id="Shape 8840" style="position:absolute;width:3;height:3;left:13060;top:15796;" coordsize="348,348" path="m0,348l348,0x">
                  <v:stroke weight="0pt" endcap="flat" joinstyle="miter" miterlimit="10" on="false" color="#000000" opacity="0"/>
                  <v:fill on="true" color="#cc0000"/>
                </v:shape>
                <v:shape id="Shape 8841" style="position:absolute;width:177;height:652;left:13060;top:15265;" coordsize="17730,65254" path="m0,0l348,261c1043,261,1043,261,1043,261l6605,4433c6605,5128,6605,5128,6605,5128l11472,10690l13558,14166l14948,16947l16339,21119l17034,24595l17730,28072l17730,36415c16802,42777,15192,49127,11472,54492l6605,60054l1043,64921l0,65254l0,53449l3824,49625c5690,46218,9340,39579,8691,35720l8691,32939l8691,29462l8691,26681l7996,23900l3824,15557l0,11733l0,11385l348,11385l0,11087l0,0x">
                  <v:stroke weight="0pt" endcap="flat" joinstyle="miter" miterlimit="10" on="false" color="#000000" opacity="0"/>
                  <v:fill on="true" color="#cc0000"/>
                </v:shape>
                <v:shape id="Shape 8842" style="position:absolute;width:688;height:688;left:12709;top:15351;" coordsize="68832,68832" path="m34068,0c53536,0,68832,15296,68832,34068c68832,53536,53536,68832,34068,68832c15296,68832,0,53536,0,34068c0,15296,15296,0,34068,0x">
                  <v:stroke weight="0pt" endcap="flat" joinstyle="miter" miterlimit="10" on="false" color="#000000" opacity="0"/>
                  <v:fill on="true" color="#cc0000"/>
                </v:shape>
                <v:shape id="Shape 8843" style="position:absolute;width:3;height:3;left:13258;top:15904;" coordsize="348,348" path="m0,348l321,27l348,0x">
                  <v:stroke weight="0pt" endcap="flat" joinstyle="miter" miterlimit="10" on="false" color="#000000" opacity="0"/>
                  <v:fill on="true" color="#cc0000"/>
                </v:shape>
                <v:shape id="Shape 8844" style="position:absolute;width:3;height:3;left:13258;top:15483;" coordsize="348,348" path="m0,0l348,0l348,348l0,0x">
                  <v:stroke weight="0pt" endcap="flat" joinstyle="miter" miterlimit="10" on="false" color="#000000" opacity="0"/>
                  <v:fill on="true" color="#cc0000"/>
                </v:shape>
                <v:shape id="Shape 8845" style="position:absolute;width:615;height:779;left:12646;top:15305;" coordsize="61520,77923" path="m40644,57c46534,113,52429,1675,59087,4571l61520,6397l61520,17484l57001,13610l57696,14305l54915,12915c50986,10412,45859,9065,40714,9017c35569,8969,30407,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8,34755,0,40644,57x">
                  <v:stroke weight="0pt" endcap="flat" joinstyle="miter" miterlimit="10" on="false" color="#000000" opacity="0"/>
                  <v:fill on="true" color="#cc0000"/>
                </v:shape>
                <v:shape id="Shape 8846" style="position:absolute;width:3;height:3;left:13261;top:15900;" coordsize="348,348" path="m0,348l348,0x">
                  <v:stroke weight="0pt" endcap="flat" joinstyle="miter" miterlimit="10" on="false" color="#000000" opacity="0"/>
                  <v:fill on="true" color="#cc0000"/>
                </v:shape>
                <v:shape id="Shape 8847" style="position:absolute;width:177;height:652;left:13261;top:15369;" coordsize="17730,65254" path="m0,0l348,261c1043,261,1043,261,1043,261l6605,4433c6605,5128,6605,5128,6605,5128l11472,10690l13558,14166l14948,16947l16339,21119l17730,28072l17730,36415c16802,42777,15192,49127,11472,54492l6605,60054l1043,64921l0,65254l0,53449l3824,49625c5690,46218,9340,39579,8691,35720l8691,32939l8691,29462l8691,26681l7996,23900l3824,15557l0,11733l0,11385l348,11385l0,11087l0,0x">
                  <v:stroke weight="0pt" endcap="flat" joinstyle="miter" miterlimit="10" on="false" color="#000000" opacity="0"/>
                  <v:fill on="true" color="#cc0000"/>
                </v:shape>
                <v:shape id="Shape 8848" style="position:absolute;width:688;height:688;left:17409;top:11527;" coordsize="68832,68832" path="m34068,0c53536,0,68832,15296,68832,34068c68832,53536,53536,68832,34068,68832c15296,68832,0,53536,0,34068c0,15296,15296,0,34068,0x">
                  <v:stroke weight="0pt" endcap="flat" joinstyle="miter" miterlimit="10" on="false" color="#000000" opacity="0"/>
                  <v:fill on="true" color="#cc0000"/>
                </v:shape>
                <v:shape id="Shape 8849" style="position:absolute;width:3;height:3;left:17958;top:12080;" coordsize="348,348" path="m0,348l321,27l348,0x">
                  <v:stroke weight="0pt" endcap="flat" joinstyle="miter" miterlimit="10" on="false" color="#000000" opacity="0"/>
                  <v:fill on="true" color="#cc0000"/>
                </v:shape>
                <v:shape id="Shape 8850" style="position:absolute;width:3;height:3;left:17958;top:11659;" coordsize="348,348" path="m0,0l348,0l348,348l0,0x">
                  <v:stroke weight="0pt" endcap="flat" joinstyle="miter" miterlimit="10" on="false" color="#000000" opacity="0"/>
                  <v:fill on="true" color="#cc0000"/>
                </v:shape>
                <v:shape id="Shape 8851" style="position:absolute;width:615;height:779;left:17346;top:11481;" coordsize="61520,77923" path="m40644,57c46534,113,52429,1675,59087,4571l61520,6397l61520,17484l57001,13610l57696,14305l54915,12915c50987,10412,45859,9065,40714,9017c35569,8969,30407,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8,34755,0,40644,57x">
                  <v:stroke weight="0pt" endcap="flat" joinstyle="miter" miterlimit="10" on="false" color="#000000" opacity="0"/>
                  <v:fill on="true" color="#cc0000"/>
                </v:shape>
                <v:shape id="Shape 8852" style="position:absolute;width:3;height:3;left:17961;top:12076;" coordsize="348,348" path="m0,348l348,0x">
                  <v:stroke weight="0pt" endcap="flat" joinstyle="miter" miterlimit="10" on="false" color="#000000" opacity="0"/>
                  <v:fill on="true" color="#cc0000"/>
                </v:shape>
                <v:shape id="Shape 8853" style="position:absolute;width:177;height:652;left:17961;top:11545;" coordsize="17730,65254" path="m0,0l348,261c1043,261,1043,261,1043,261l6605,4433c6605,5128,6605,5128,6605,5128l11472,10690l13558,14166l14948,16947l16339,21119l17034,24595l17730,28072l17730,36415c16802,42777,15192,49127,11472,54492l6605,60054l1043,64921l0,65254l0,53449l3824,49625c5690,46218,9340,39579,8691,35720l8691,32939l8691,29462l8691,26681l7996,23900l3824,15557l0,11733l0,11385l348,11385l0,11087l0,0x">
                  <v:stroke weight="0pt" endcap="flat" joinstyle="miter" miterlimit="10" on="false" color="#000000" opacity="0"/>
                  <v:fill on="true" color="#cc0000"/>
                </v:shape>
                <v:shape id="Shape 8854" style="position:absolute;width:688;height:688;left:17158;top:11179;" coordsize="68832,68832" path="m34068,0c53536,0,68832,15296,68832,34068c68832,53536,53536,68832,34068,68832c15296,68832,0,53536,0,34068c0,15296,15296,0,34068,0x">
                  <v:stroke weight="0pt" endcap="flat" joinstyle="miter" miterlimit="10" on="false" color="#000000" opacity="0"/>
                  <v:fill on="true" color="#cc0000"/>
                </v:shape>
                <v:shape id="Shape 8855" style="position:absolute;width:3;height:3;left:17708;top:11732;" coordsize="348,348" path="m0,348l321,27l348,0x">
                  <v:stroke weight="0pt" endcap="flat" joinstyle="miter" miterlimit="10" on="false" color="#000000" opacity="0"/>
                  <v:fill on="true" color="#cc0000"/>
                </v:shape>
                <v:shape id="Shape 8856" style="position:absolute;width:3;height:3;left:17708;top:11311;" coordsize="348,348" path="m0,0l348,0l348,348l0,0x">
                  <v:stroke weight="0pt" endcap="flat" joinstyle="miter" miterlimit="10" on="false" color="#000000" opacity="0"/>
                  <v:fill on="true" color="#cc0000"/>
                </v:shape>
                <v:shape id="Shape 8857" style="position:absolute;width:615;height:779;left:17096;top:11134;" coordsize="61520,77923" path="m40644,57c46534,113,52429,1675,59087,4571l61520,6397l61520,17484l57001,13610l57696,14305l54915,12915c50987,10412,45859,9065,40714,9017c35569,8969,30407,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8,34755,0,40644,57x">
                  <v:stroke weight="0pt" endcap="flat" joinstyle="miter" miterlimit="10" on="false" color="#000000" opacity="0"/>
                  <v:fill on="true" color="#cc0000"/>
                </v:shape>
                <v:shape id="Shape 8858" style="position:absolute;width:3;height:3;left:17711;top:11729;" coordsize="348,348" path="m0,348l348,0x">
                  <v:stroke weight="0pt" endcap="flat" joinstyle="miter" miterlimit="10" on="false" color="#000000" opacity="0"/>
                  <v:fill on="true" color="#cc0000"/>
                </v:shape>
                <v:shape id="Shape 8859" style="position:absolute;width:177;height:652;left:17711;top:11198;" coordsize="17730,65254" path="m0,0l348,261c1043,261,1043,261,1043,261l6605,4433c6605,5128,6605,5128,6605,5128l11472,10690l13558,14166l14948,16947l16339,21119l17034,24595l17730,28072l17730,36415c16802,42777,15192,49127,11472,54492l6605,60054l1043,64921l0,65254l0,53449l3824,49625c5690,46218,9340,39579,8691,35720l8691,32939l8691,29462l8691,26681l7996,23900l6605,21119l3824,15557l0,11733l0,11385l348,11385l0,11087l0,0x">
                  <v:stroke weight="0pt" endcap="flat" joinstyle="miter" miterlimit="10" on="false" color="#000000" opacity="0"/>
                  <v:fill on="true" color="#cc0000"/>
                </v:shape>
                <v:shape id="Shape 8860" style="position:absolute;width:688;height:688;left:21817;top:6709;" coordsize="68832,68832" path="m34068,0c53536,0,68832,15296,68832,34068c68832,53536,53536,68832,34068,68832c15296,68832,0,53536,0,34068c0,15296,15296,0,34068,0x">
                  <v:stroke weight="0pt" endcap="flat" joinstyle="miter" miterlimit="10" on="false" color="#000000" opacity="0"/>
                  <v:fill on="true" color="#cc0000"/>
                </v:shape>
                <v:shape id="Shape 8861" style="position:absolute;width:3;height:3;left:22366;top:7262;" coordsize="348,348" path="m0,348l321,27l348,0x">
                  <v:stroke weight="0pt" endcap="flat" joinstyle="miter" miterlimit="10" on="false" color="#000000" opacity="0"/>
                  <v:fill on="true" color="#cc0000"/>
                </v:shape>
                <v:shape id="Shape 8862" style="position:absolute;width:3;height:3;left:22366;top:6841;" coordsize="348,348" path="m0,0l348,0l348,348l0,0x">
                  <v:stroke weight="0pt" endcap="flat" joinstyle="miter" miterlimit="10" on="false" color="#000000" opacity="0"/>
                  <v:fill on="true" color="#cc0000"/>
                </v:shape>
                <v:shape id="Shape 8863" style="position:absolute;width:615;height:779;left:21754;top:6663;" coordsize="61520,77923" path="m40644,57c46534,113,52429,1675,59087,4571l61520,6397l61520,17484l57001,13610l57696,14305l54915,12915c50986,10412,45862,9065,40718,9017c35575,8969,30412,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8,34755,0,40644,57x">
                  <v:stroke weight="0pt" endcap="flat" joinstyle="miter" miterlimit="10" on="false" color="#000000" opacity="0"/>
                  <v:fill on="true" color="#cc0000"/>
                </v:shape>
                <v:shape id="Shape 8864" style="position:absolute;width:3;height:3;left:22369;top:7258;" coordsize="348,348" path="m0,348l348,0x">
                  <v:stroke weight="0pt" endcap="flat" joinstyle="miter" miterlimit="10" on="false" color="#000000" opacity="0"/>
                  <v:fill on="true" color="#cc0000"/>
                </v:shape>
                <v:shape id="Shape 8865" style="position:absolute;width:177;height:652;left:22369;top:6727;" coordsize="17730,65254" path="m0,0l348,261c1043,261,1043,261,1043,261l6605,4433c6605,5128,6605,5128,6605,5128l11472,10690l13558,14166l14948,16947l16339,21119l17034,24595l17730,28072l17730,36415c16802,42777,15192,49127,11472,54492l6605,60054l1043,64921l0,65254l0,53449l3824,49625c5690,46218,9340,39579,8691,35720l8691,32939l8691,29462l8691,26681l7996,23900l6605,21119l5215,18338l3824,15557l0,11733l0,11385l348,11385l0,11087l0,0x">
                  <v:stroke weight="0pt" endcap="flat" joinstyle="miter" miterlimit="10" on="false" color="#000000" opacity="0"/>
                  <v:fill on="true" color="#cc0000"/>
                </v:shape>
                <v:shape id="Shape 8866" style="position:absolute;width:688;height:688;left:21142;top:6834;" coordsize="68832,68832" path="m34068,0c53536,0,68832,15296,68832,34068c68832,53536,53536,68832,34068,68832c15296,68832,0,53536,0,34068c0,15296,15296,0,34068,0x">
                  <v:stroke weight="0pt" endcap="flat" joinstyle="miter" miterlimit="10" on="false" color="#000000" opacity="0"/>
                  <v:fill on="true" color="#cc0000"/>
                </v:shape>
                <v:shape id="Shape 8867" style="position:absolute;width:3;height:3;left:21692;top:7387;" coordsize="348,348" path="m0,348l321,27l348,0x">
                  <v:stroke weight="0pt" endcap="flat" joinstyle="miter" miterlimit="10" on="false" color="#000000" opacity="0"/>
                  <v:fill on="true" color="#cc0000"/>
                </v:shape>
                <v:shape id="Shape 8868" style="position:absolute;width:3;height:3;left:21692;top:6966;" coordsize="348,348" path="m0,0l348,0l348,348l0,0x">
                  <v:stroke weight="0pt" endcap="flat" joinstyle="miter" miterlimit="10" on="false" color="#000000" opacity="0"/>
                  <v:fill on="true" color="#cc0000"/>
                </v:shape>
                <v:shape id="Shape 8869" style="position:absolute;width:615;height:779;left:21080;top:6788;" coordsize="61520,77923" path="m40644,57c46534,113,52429,1675,59087,4571l61520,6397l61520,17484l57001,13610l57696,14305l54915,12915c50987,10412,45859,9065,40714,9017c35569,8969,30407,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c8332,60889,8332,60889,8332,60193l6246,57412c0,44144,452,33877,6246,20563l8332,17087l12504,11524c13199,11524,13199,11524,13199,10829l18761,6657l22237,4571c28871,1448,34755,0,40644,57x">
                  <v:stroke weight="0pt" endcap="flat" joinstyle="miter" miterlimit="10" on="false" color="#000000" opacity="0"/>
                  <v:fill on="true" color="#cc0000"/>
                </v:shape>
                <v:shape id="Shape 8870" style="position:absolute;width:3;height:3;left:21695;top:7383;" coordsize="348,348" path="m0,348l348,0x">
                  <v:stroke weight="0pt" endcap="flat" joinstyle="miter" miterlimit="10" on="false" color="#000000" opacity="0"/>
                  <v:fill on="true" color="#cc0000"/>
                </v:shape>
                <v:shape id="Shape 8871" style="position:absolute;width:177;height:652;left:21695;top:6852;" coordsize="17730,65254" path="m0,0l348,261c1043,261,1043,261,1043,261l6605,4433c6605,5128,6605,5128,6605,5128l11472,10690l13558,14166l14948,16947l16339,21119l17730,28072l17730,36415c16802,42777,15192,49127,11472,54492l6605,60054l1043,64921l0,65254l0,53449l3824,49625c5690,46218,9340,39579,8691,35720l8691,32939l8691,29462l8691,26681l7996,23900l6605,21119l3824,15557l0,11733l0,11385l348,11385l0,11087l0,0x">
                  <v:stroke weight="0pt" endcap="flat" joinstyle="miter" miterlimit="10" on="false" color="#000000" opacity="0"/>
                  <v:fill on="true" color="#cc0000"/>
                </v:shape>
                <v:shape id="Shape 8872" style="position:absolute;width:688;height:688;left:23124;top:4394;" coordsize="68832,68832" path="m34068,0c53536,0,68832,15296,68832,34068c68832,53536,53536,68832,34068,68832c15296,68832,0,53536,0,34068c0,15296,15296,0,34068,0x">
                  <v:stroke weight="0pt" endcap="flat" joinstyle="miter" miterlimit="10" on="false" color="#000000" opacity="0"/>
                  <v:fill on="true" color="#cc0000"/>
                </v:shape>
                <v:shape id="Shape 8873" style="position:absolute;width:3;height:3;left:23673;top:4946;" coordsize="348,348" path="m0,348l321,27l348,0x">
                  <v:stroke weight="0pt" endcap="flat" joinstyle="miter" miterlimit="10" on="false" color="#000000" opacity="0"/>
                  <v:fill on="true" color="#cc0000"/>
                </v:shape>
                <v:shape id="Shape 8874" style="position:absolute;width:3;height:3;left:23673;top:4526;" coordsize="348,348" path="m0,0l348,0l348,348l0,0x">
                  <v:stroke weight="0pt" endcap="flat" joinstyle="miter" miterlimit="10" on="false" color="#000000" opacity="0"/>
                  <v:fill on="true" color="#cc0000"/>
                </v:shape>
                <v:shape id="Shape 8875" style="position:absolute;width:615;height:779;left:23061;top:4348;" coordsize="61520,77923" path="m40644,57c46534,113,52429,1675,59087,4571l61520,6397l61520,17484l57001,13610l57696,14305l54915,12915c50987,10412,45859,9065,40714,9017c35569,8969,30407,10221,26409,12915l23628,14305l24323,13610l19456,17782l15284,22649l15980,21953l14589,24735c9583,32591,9201,45245,14589,53241l15980,56022l15284,55326l19456,60193l19456,59498l23628,63670l26409,65060l28495,66451l31276,67146l34752,68537l46572,68537l49353,67841l54915,65060l57001,64365l61493,59872l61520,59846l61520,71650l42717,77649c35673,77923,28523,76434,22237,73404l18761,71318l13199,66451c13199,66451,13199,66451,12504,66451l8332,60889l6246,57412c0,44133,452,33877,6246,20563l8332,17087l12504,11524c13199,11524,13199,11524,13199,10829l18761,6657l22237,4571c28871,1448,34755,0,40644,57x">
                  <v:stroke weight="0pt" endcap="flat" joinstyle="miter" miterlimit="10" on="false" color="#000000" opacity="0"/>
                  <v:fill on="true" color="#cc0000"/>
                </v:shape>
                <v:shape id="Shape 8876" style="position:absolute;width:3;height:3;left:23677;top:4943;" coordsize="348,348" path="m0,348l348,0x">
                  <v:stroke weight="0pt" endcap="flat" joinstyle="miter" miterlimit="10" on="false" color="#000000" opacity="0"/>
                  <v:fill on="true" color="#cc0000"/>
                </v:shape>
                <v:shape id="Shape 8877" style="position:absolute;width:177;height:652;left:23677;top:4412;" coordsize="17730,65254" path="m0,0l348,261c1043,261,1043,261,1043,261l6605,4433c6605,5128,6605,5128,6605,5128l11472,10690l13558,14166l14948,16947l16339,21119l17034,24595l17730,28072l17730,36415c16802,42777,15192,49127,11472,54492l6605,60054l1043,64921l0,65254l0,53449l3824,49625c5690,46218,9340,39579,8691,35720l8691,32939l8691,29462l8691,26681l7996,23900l5215,18338l3824,15557l0,11733l0,11385l348,11385l0,11087l0,0x">
                  <v:stroke weight="0pt" endcap="flat" joinstyle="miter" miterlimit="10" on="false" color="#000000" opacity="0"/>
                  <v:fill on="true" color="#cc0000"/>
                </v:shape>
                <v:rect id="Rectangle 428572" style="position:absolute;width:1155;height:1261;left:2530;top:2416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71" style="position:absolute;width:693;height:1261;left:2008;top:2416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0</w:t>
                        </w:r>
                      </w:p>
                    </w:txbxContent>
                  </v:textbox>
                </v:rect>
                <v:rect id="Rectangle 428570" style="position:absolute;width:1155;height:1261;left:2530;top:1933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69" style="position:absolute;width:693;height:1261;left:2008;top:1933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5</w:t>
                        </w:r>
                      </w:p>
                    </w:txbxContent>
                  </v:textbox>
                </v:rect>
                <v:rect id="Rectangle 428567" style="position:absolute;width:1387;height:1261;left:1487;top:1450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10</w:t>
                        </w:r>
                      </w:p>
                    </w:txbxContent>
                  </v:textbox>
                </v:rect>
                <v:rect id="Rectangle 428568" style="position:absolute;width:1155;height:1261;left:2530;top:1450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66" style="position:absolute;width:1155;height:1261;left:2530;top:967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65" style="position:absolute;width:1387;height:1261;left:1487;top:967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15</w:t>
                        </w:r>
                      </w:p>
                    </w:txbxContent>
                  </v:textbox>
                </v:rect>
                <v:rect id="Rectangle 428564" style="position:absolute;width:1155;height:1261;left:2530;top:4832;"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63" style="position:absolute;width:1387;height:1261;left:1487;top:4832;"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20</w:t>
                        </w:r>
                      </w:p>
                    </w:txbxContent>
                  </v:textbox>
                </v:rect>
                <v:rect id="Rectangle 428561" style="position:absolute;width:1387;height:1261;left:1487;top: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25</w:t>
                        </w:r>
                      </w:p>
                    </w:txbxContent>
                  </v:textbox>
                </v:rect>
                <v:rect id="Rectangle 428562" style="position:absolute;width:1155;height:1261;left:2530;top: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74" style="position:absolute;width:1155;height:1261;left:4503;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75" style="position:absolute;width:1735;height:1261;left:7604;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5.0</w:t>
                        </w:r>
                      </w:p>
                    </w:txbxContent>
                  </v:textbox>
                </v:rect>
                <v:rect id="Rectangle 428576" style="position:absolute;width:1155;height:1261;left:8910;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77" style="position:absolute;width:2430;height:1261;left:11747;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10.0</w:t>
                        </w:r>
                      </w:p>
                    </w:txbxContent>
                  </v:textbox>
                </v:rect>
                <v:rect id="Rectangle 428578" style="position:absolute;width:1155;height:1261;left:13575;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79" style="position:absolute;width:2430;height:1261;left:16147;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15.0</w:t>
                        </w:r>
                      </w:p>
                    </w:txbxContent>
                  </v:textbox>
                </v:rect>
                <v:rect id="Rectangle 428580" style="position:absolute;width:1155;height:1261;left:17975;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82" style="position:absolute;width:2430;height:1261;left:20555;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20.0</w:t>
                        </w:r>
                      </w:p>
                    </w:txbxContent>
                  </v:textbox>
                </v:rect>
                <v:rect id="Rectangle 428583" style="position:absolute;width:1155;height:1261;left:22383;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84" style="position:absolute;width:2430;height:1261;left:24962;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25.0</w:t>
                        </w:r>
                      </w:p>
                    </w:txbxContent>
                  </v:textbox>
                </v:rect>
                <v:rect id="Rectangle 428585" style="position:absolute;width:1155;height:1261;left:26790;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28573" style="position:absolute;width:1735;height:1261;left:3197;top:2539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0.0</w:t>
                        </w:r>
                      </w:p>
                    </w:txbxContent>
                  </v:textbox>
                </v:rect>
                <v:rect id="Rectangle 8885" style="position:absolute;width:13081;height:1512;left:-5784;top:10105;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b w:val="1"/>
                            <w:sz w:val="20"/>
                          </w:rPr>
                          <w:t xml:space="preserve">CL, mass loss (%)</w:t>
                        </w:r>
                      </w:p>
                    </w:txbxContent>
                  </v:textbox>
                </v:rect>
                <v:rect id="Rectangle 8886" style="position:absolute;width:12805;height:1512;left:10477;top:27011;" filled="f" stroked="f">
                  <v:textbox inset="0,0,0,0">
                    <w:txbxContent>
                      <w:p>
                        <w:pPr>
                          <w:spacing w:before="0" w:after="160" w:line="259" w:lineRule="auto"/>
                          <w:ind w:left="0" w:firstLine="0"/>
                          <w:jc w:val="left"/>
                        </w:pPr>
                        <w:r>
                          <w:rPr>
                            <w:rFonts w:cs="Times New Roman" w:hAnsi="Times New Roman" w:eastAsia="Times New Roman" w:ascii="Times New Roman"/>
                            <w:b w:val="1"/>
                            <w:sz w:val="20"/>
                          </w:rPr>
                          <w:t xml:space="preserve">CL, 3D scans (%)</w:t>
                        </w:r>
                      </w:p>
                    </w:txbxContent>
                  </v:textbox>
                </v:rect>
              </v:group>
            </w:pict>
          </mc:Fallback>
        </mc:AlternateContent>
      </w:r>
    </w:p>
    <w:p w14:paraId="3D7E6680" w14:textId="77777777" w:rsidR="0000336F" w:rsidRDefault="00000000">
      <w:pPr>
        <w:spacing w:after="14" w:line="263" w:lineRule="auto"/>
        <w:ind w:right="282"/>
        <w:jc w:val="center"/>
      </w:pPr>
      <w:r>
        <w:rPr>
          <w:b/>
          <w:sz w:val="20"/>
        </w:rPr>
        <w:t xml:space="preserve">Figure 4.2 </w:t>
      </w:r>
      <w:r>
        <w:rPr>
          <w:sz w:val="20"/>
        </w:rPr>
        <w:t>Corrosion level (CL) measured using mass loss method vs 3D scans</w:t>
      </w:r>
    </w:p>
    <w:p w14:paraId="352F1FC8" w14:textId="77777777" w:rsidR="0000336F" w:rsidRDefault="00000000">
      <w:pPr>
        <w:pStyle w:val="Heading2"/>
        <w:tabs>
          <w:tab w:val="center" w:pos="1692"/>
        </w:tabs>
        <w:ind w:left="-15" w:firstLine="0"/>
      </w:pPr>
      <w:r>
        <w:t>4.2</w:t>
      </w:r>
      <w:r>
        <w:tab/>
        <w:t>Tension Tests</w:t>
      </w:r>
    </w:p>
    <w:p w14:paraId="6BE308FB" w14:textId="77777777" w:rsidR="0000336F" w:rsidRDefault="00000000">
      <w:pPr>
        <w:ind w:left="-5" w:right="268"/>
      </w:pPr>
      <w:r>
        <w:t>Using the universal testing machine (UTM), the bars were loaded in tension. The data collected corresponded to the force from the UTM, while the Optotrack system was used to calculate the strain.</w:t>
      </w:r>
    </w:p>
    <w:p w14:paraId="7FDC7067" w14:textId="77777777" w:rsidR="0000336F" w:rsidRDefault="00000000">
      <w:pPr>
        <w:spacing w:after="428"/>
        <w:ind w:left="-15" w:right="268" w:firstLine="339"/>
      </w:pPr>
      <w:r>
        <w:t>While there were no differences in the test procedure for corroded and uncorroded bars, it was observed that during the tests that the fracture usually occurred close to the grips, as shown in Fig. 4.3 b). The fracture near the grips was due to the sudden change in the crosssection and rebar imperfections. The strains used in this study correspond to the strain gauges adjacent to the fracture. The fracture of these tests was brittle in nature since the appearance of necking was not significantly observable, as shown in Fig. 4.3 c).</w:t>
      </w:r>
    </w:p>
    <w:p w14:paraId="46D11CEC" w14:textId="77777777" w:rsidR="0000336F" w:rsidRDefault="00000000">
      <w:pPr>
        <w:spacing w:after="55" w:line="259" w:lineRule="auto"/>
        <w:ind w:left="0" w:right="1603" w:firstLine="0"/>
        <w:jc w:val="right"/>
      </w:pPr>
      <w:r>
        <w:rPr>
          <w:noProof/>
        </w:rPr>
        <w:drawing>
          <wp:inline distT="0" distB="0" distL="0" distR="0" wp14:anchorId="00BE24AF" wp14:editId="19920732">
            <wp:extent cx="3995928" cy="1920240"/>
            <wp:effectExtent l="0" t="0" r="0" b="0"/>
            <wp:docPr id="465785" name="Picture 465785"/>
            <wp:cNvGraphicFramePr/>
            <a:graphic xmlns:a="http://schemas.openxmlformats.org/drawingml/2006/main">
              <a:graphicData uri="http://schemas.openxmlformats.org/drawingml/2006/picture">
                <pic:pic xmlns:pic="http://schemas.openxmlformats.org/drawingml/2006/picture">
                  <pic:nvPicPr>
                    <pic:cNvPr id="465785" name="Picture 465785"/>
                    <pic:cNvPicPr/>
                  </pic:nvPicPr>
                  <pic:blipFill>
                    <a:blip r:embed="rId141"/>
                    <a:stretch>
                      <a:fillRect/>
                    </a:stretch>
                  </pic:blipFill>
                  <pic:spPr>
                    <a:xfrm>
                      <a:off x="0" y="0"/>
                      <a:ext cx="3995928" cy="1920240"/>
                    </a:xfrm>
                    <a:prstGeom prst="rect">
                      <a:avLst/>
                    </a:prstGeom>
                  </pic:spPr>
                </pic:pic>
              </a:graphicData>
            </a:graphic>
          </wp:inline>
        </w:drawing>
      </w:r>
      <w:r>
        <w:rPr>
          <w:rFonts w:ascii="Times New Roman" w:eastAsia="Times New Roman" w:hAnsi="Times New Roman" w:cs="Times New Roman"/>
          <w:sz w:val="15"/>
        </w:rPr>
        <w:t xml:space="preserve"> </w:t>
      </w:r>
    </w:p>
    <w:p w14:paraId="5F4F6D2A" w14:textId="77777777" w:rsidR="0000336F" w:rsidRDefault="00000000">
      <w:pPr>
        <w:tabs>
          <w:tab w:val="center" w:pos="2131"/>
          <w:tab w:val="center" w:pos="3949"/>
          <w:tab w:val="center" w:pos="6274"/>
        </w:tabs>
        <w:spacing w:after="265" w:line="259" w:lineRule="auto"/>
        <w:ind w:left="0" w:firstLine="0"/>
        <w:jc w:val="left"/>
      </w:pPr>
      <w:r>
        <w:rPr>
          <w:rFonts w:ascii="Calibri" w:eastAsia="Calibri" w:hAnsi="Calibri" w:cs="Calibri"/>
        </w:rPr>
        <w:tab/>
      </w:r>
      <w:r>
        <w:rPr>
          <w:rFonts w:ascii="Times New Roman" w:eastAsia="Times New Roman" w:hAnsi="Times New Roman" w:cs="Times New Roman"/>
          <w:sz w:val="15"/>
        </w:rPr>
        <w:t>a)</w:t>
      </w:r>
      <w:r>
        <w:rPr>
          <w:rFonts w:ascii="Arial" w:eastAsia="Arial" w:hAnsi="Arial" w:cs="Arial"/>
          <w:sz w:val="15"/>
        </w:rPr>
        <w:t xml:space="preserve"> </w:t>
      </w:r>
      <w:r>
        <w:rPr>
          <w:rFonts w:ascii="Times New Roman" w:eastAsia="Times New Roman" w:hAnsi="Times New Roman" w:cs="Times New Roman"/>
          <w:sz w:val="15"/>
        </w:rPr>
        <w:t xml:space="preserve">Test setup </w:t>
      </w:r>
      <w:r>
        <w:rPr>
          <w:rFonts w:ascii="Times New Roman" w:eastAsia="Times New Roman" w:hAnsi="Times New Roman" w:cs="Times New Roman"/>
          <w:sz w:val="15"/>
        </w:rPr>
        <w:tab/>
        <w:t>b)</w:t>
      </w:r>
      <w:r>
        <w:rPr>
          <w:rFonts w:ascii="Arial" w:eastAsia="Arial" w:hAnsi="Arial" w:cs="Arial"/>
          <w:sz w:val="15"/>
        </w:rPr>
        <w:t xml:space="preserve"> </w:t>
      </w:r>
      <w:r>
        <w:rPr>
          <w:rFonts w:ascii="Times New Roman" w:eastAsia="Times New Roman" w:hAnsi="Times New Roman" w:cs="Times New Roman"/>
          <w:sz w:val="15"/>
        </w:rPr>
        <w:t xml:space="preserve">Fractured specimen </w:t>
      </w:r>
      <w:r>
        <w:rPr>
          <w:rFonts w:ascii="Times New Roman" w:eastAsia="Times New Roman" w:hAnsi="Times New Roman" w:cs="Times New Roman"/>
          <w:sz w:val="15"/>
        </w:rPr>
        <w:tab/>
        <w:t>c)</w:t>
      </w:r>
      <w:r>
        <w:rPr>
          <w:rFonts w:ascii="Arial" w:eastAsia="Arial" w:hAnsi="Arial" w:cs="Arial"/>
          <w:sz w:val="15"/>
        </w:rPr>
        <w:t xml:space="preserve"> </w:t>
      </w:r>
      <w:r>
        <w:rPr>
          <w:rFonts w:ascii="Times New Roman" w:eastAsia="Times New Roman" w:hAnsi="Times New Roman" w:cs="Times New Roman"/>
          <w:sz w:val="15"/>
        </w:rPr>
        <w:t xml:space="preserve">Low necking at fracture section </w:t>
      </w:r>
    </w:p>
    <w:p w14:paraId="051BBF86" w14:textId="77777777" w:rsidR="0000336F" w:rsidRDefault="00000000">
      <w:pPr>
        <w:spacing w:after="662" w:line="263" w:lineRule="auto"/>
        <w:ind w:right="282"/>
        <w:jc w:val="center"/>
      </w:pPr>
      <w:r>
        <w:rPr>
          <w:b/>
          <w:sz w:val="20"/>
        </w:rPr>
        <w:t xml:space="preserve">Figure 4.3 </w:t>
      </w:r>
      <w:r>
        <w:rPr>
          <w:sz w:val="20"/>
        </w:rPr>
        <w:t>Tension test setup and fracture observations</w:t>
      </w:r>
    </w:p>
    <w:p w14:paraId="148F344D" w14:textId="77777777" w:rsidR="0000336F" w:rsidRDefault="00000000">
      <w:pPr>
        <w:spacing w:after="381"/>
        <w:ind w:left="-15" w:right="268" w:firstLine="339"/>
      </w:pPr>
      <w:r>
        <w:t>A summary of the stress strain behavior for the corroded rebars is shown in Fig. 4.4. . In addition, the results obtained for pristine bars from research performed by Barcley et al. [6], and Overby et al. [51] are also shown. In general, from Fig. 4.4 it can be observed that as corrosion increases, the effective yield strength, ultimate strength, and uniform elongation tend to decrease. These variables are explained in more detail below.</w:t>
      </w:r>
    </w:p>
    <w:p w14:paraId="54D61F6D" w14:textId="77777777" w:rsidR="0000336F" w:rsidRDefault="00000000">
      <w:pPr>
        <w:pStyle w:val="Heading3"/>
        <w:tabs>
          <w:tab w:val="center" w:pos="4433"/>
        </w:tabs>
        <w:ind w:left="-15" w:right="0" w:firstLine="0"/>
      </w:pPr>
      <w:r>
        <w:t>4.2.1</w:t>
      </w:r>
      <w:r>
        <w:tab/>
        <w:t>Effective Yield Strength as a Function of the Corrosion Level</w:t>
      </w:r>
    </w:p>
    <w:p w14:paraId="35806DF1" w14:textId="77777777" w:rsidR="0000336F" w:rsidRDefault="00000000">
      <w:pPr>
        <w:spacing w:line="322" w:lineRule="auto"/>
        <w:ind w:left="-5" w:right="268"/>
      </w:pPr>
      <w:r>
        <w:t>Effective yield strength is a mathematical convenience that considers the effect of imperfections on the observed global reduction of the yield strength. Fig. 4.5 shows the plot of the effective yield strength (</w:t>
      </w:r>
      <w:r>
        <w:rPr>
          <w:i/>
        </w:rPr>
        <w:t>f</w:t>
      </w:r>
      <w:r>
        <w:rPr>
          <w:i/>
          <w:vertAlign w:val="subscript"/>
        </w:rPr>
        <w:t>y,e</w:t>
      </w:r>
      <w:r>
        <w:t>) versus the corrosion level (CL). The results show a linear relationship between the effective yield strength and the corrosion level. This is consistent with other studies</w:t>
      </w:r>
    </w:p>
    <w:p w14:paraId="1B068C1F" w14:textId="77777777" w:rsidR="0000336F" w:rsidRDefault="00000000">
      <w:pPr>
        <w:spacing w:after="301" w:line="259" w:lineRule="auto"/>
        <w:ind w:left="1354" w:firstLine="0"/>
        <w:jc w:val="left"/>
      </w:pPr>
      <w:r>
        <w:rPr>
          <w:noProof/>
        </w:rPr>
        <w:drawing>
          <wp:inline distT="0" distB="0" distL="0" distR="0" wp14:anchorId="122AD6CB" wp14:editId="107EEF9F">
            <wp:extent cx="3974592" cy="2639568"/>
            <wp:effectExtent l="0" t="0" r="0" b="0"/>
            <wp:docPr id="465787" name="Picture 465787"/>
            <wp:cNvGraphicFramePr/>
            <a:graphic xmlns:a="http://schemas.openxmlformats.org/drawingml/2006/main">
              <a:graphicData uri="http://schemas.openxmlformats.org/drawingml/2006/picture">
                <pic:pic xmlns:pic="http://schemas.openxmlformats.org/drawingml/2006/picture">
                  <pic:nvPicPr>
                    <pic:cNvPr id="465787" name="Picture 465787"/>
                    <pic:cNvPicPr/>
                  </pic:nvPicPr>
                  <pic:blipFill>
                    <a:blip r:embed="rId142"/>
                    <a:stretch>
                      <a:fillRect/>
                    </a:stretch>
                  </pic:blipFill>
                  <pic:spPr>
                    <a:xfrm>
                      <a:off x="0" y="0"/>
                      <a:ext cx="3974592" cy="2639568"/>
                    </a:xfrm>
                    <a:prstGeom prst="rect">
                      <a:avLst/>
                    </a:prstGeom>
                  </pic:spPr>
                </pic:pic>
              </a:graphicData>
            </a:graphic>
          </wp:inline>
        </w:drawing>
      </w:r>
    </w:p>
    <w:p w14:paraId="653A455F" w14:textId="77777777" w:rsidR="0000336F" w:rsidRDefault="00000000">
      <w:pPr>
        <w:spacing w:after="607" w:line="263" w:lineRule="auto"/>
        <w:ind w:right="283"/>
        <w:jc w:val="center"/>
      </w:pPr>
      <w:r>
        <w:rPr>
          <w:b/>
          <w:sz w:val="20"/>
        </w:rPr>
        <w:t xml:space="preserve">Figure 4.4 </w:t>
      </w:r>
      <w:r>
        <w:rPr>
          <w:sz w:val="20"/>
        </w:rPr>
        <w:t>Tension test results at different corrosion levels</w:t>
      </w:r>
    </w:p>
    <w:p w14:paraId="07842BA0" w14:textId="77777777" w:rsidR="0000336F" w:rsidRDefault="00000000">
      <w:pPr>
        <w:ind w:left="-5" w:right="268"/>
      </w:pPr>
      <w:r>
        <w:t>performed on other types of steel, such as the study done by Du et al [14].The apparent reduction in effective yield strength is due to points of concentrated reduction in the geometry of the rebars, which act as stress risers near the area of fracture.</w:t>
      </w:r>
    </w:p>
    <w:p w14:paraId="748A51FE" w14:textId="77777777" w:rsidR="0000336F" w:rsidRDefault="00000000">
      <w:pPr>
        <w:spacing w:after="413"/>
        <w:ind w:left="-15" w:right="268" w:firstLine="339"/>
      </w:pPr>
      <w:r>
        <w:t>The linear trend observed between the effective yield strength and the corrosion level is expressed as:</w:t>
      </w:r>
    </w:p>
    <w:p w14:paraId="7978784D" w14:textId="77777777" w:rsidR="0000336F" w:rsidRDefault="00000000">
      <w:pPr>
        <w:tabs>
          <w:tab w:val="center" w:pos="4500"/>
          <w:tab w:val="center" w:pos="8776"/>
        </w:tabs>
        <w:spacing w:after="222" w:line="265" w:lineRule="auto"/>
        <w:ind w:left="0" w:firstLine="0"/>
        <w:jc w:val="left"/>
      </w:pPr>
      <w:r>
        <w:rPr>
          <w:rFonts w:ascii="Calibri" w:eastAsia="Calibri" w:hAnsi="Calibri" w:cs="Calibri"/>
        </w:rPr>
        <w:tab/>
      </w:r>
      <w:r>
        <w:rPr>
          <w:i/>
        </w:rPr>
        <w:t>f</w:t>
      </w:r>
      <w:r>
        <w:rPr>
          <w:i/>
          <w:vertAlign w:val="subscript"/>
        </w:rPr>
        <w:t xml:space="preserve">y,CL </w:t>
      </w:r>
      <w:r>
        <w:t xml:space="preserve">= </w:t>
      </w:r>
      <w:r>
        <w:rPr>
          <w:i/>
        </w:rPr>
        <w:t>f</w:t>
      </w:r>
      <w:r>
        <w:rPr>
          <w:i/>
          <w:vertAlign w:val="subscript"/>
        </w:rPr>
        <w:t>y,o</w:t>
      </w:r>
      <w:r>
        <w:t>(1 − 0</w:t>
      </w:r>
      <w:r>
        <w:rPr>
          <w:i/>
        </w:rPr>
        <w:t>.</w:t>
      </w:r>
      <w:r>
        <w:t>0075</w:t>
      </w:r>
      <w:r>
        <w:rPr>
          <w:i/>
        </w:rPr>
        <w:t>CL</w:t>
      </w:r>
      <w:r>
        <w:t>)</w:t>
      </w:r>
      <w:r>
        <w:tab/>
        <w:t>(4.4)</w:t>
      </w:r>
    </w:p>
    <w:p w14:paraId="1DAC2C11" w14:textId="77777777" w:rsidR="0000336F" w:rsidRDefault="00000000">
      <w:pPr>
        <w:spacing w:after="413"/>
        <w:ind w:left="-15" w:right="268" w:firstLine="339"/>
      </w:pPr>
      <w:r>
        <w:t>The proposed equation is compared to the model proposed by Du et al [14], replicated here as Eq. 4.5.</w:t>
      </w:r>
    </w:p>
    <w:p w14:paraId="71235905" w14:textId="77777777" w:rsidR="0000336F" w:rsidRDefault="00000000">
      <w:pPr>
        <w:tabs>
          <w:tab w:val="center" w:pos="4500"/>
          <w:tab w:val="center" w:pos="8776"/>
        </w:tabs>
        <w:spacing w:after="222" w:line="265" w:lineRule="auto"/>
        <w:ind w:left="0" w:firstLine="0"/>
        <w:jc w:val="left"/>
      </w:pPr>
      <w:r>
        <w:rPr>
          <w:rFonts w:ascii="Calibri" w:eastAsia="Calibri" w:hAnsi="Calibri" w:cs="Calibri"/>
        </w:rPr>
        <w:tab/>
      </w:r>
      <w:r>
        <w:rPr>
          <w:i/>
        </w:rPr>
        <w:t>f</w:t>
      </w:r>
      <w:r>
        <w:rPr>
          <w:i/>
          <w:vertAlign w:val="subscript"/>
        </w:rPr>
        <w:t xml:space="preserve">y,CL </w:t>
      </w:r>
      <w:r>
        <w:t xml:space="preserve">= </w:t>
      </w:r>
      <w:r>
        <w:rPr>
          <w:i/>
        </w:rPr>
        <w:t>f</w:t>
      </w:r>
      <w:r>
        <w:rPr>
          <w:i/>
          <w:vertAlign w:val="subscript"/>
        </w:rPr>
        <w:t>y,o</w:t>
      </w:r>
      <w:r>
        <w:t>(1 − 0</w:t>
      </w:r>
      <w:r>
        <w:rPr>
          <w:i/>
        </w:rPr>
        <w:t>.</w:t>
      </w:r>
      <w:r>
        <w:t>005</w:t>
      </w:r>
      <w:r>
        <w:rPr>
          <w:i/>
        </w:rPr>
        <w:t>CL</w:t>
      </w:r>
      <w:r>
        <w:t>)</w:t>
      </w:r>
      <w:r>
        <w:tab/>
        <w:t>(4.5)</w:t>
      </w:r>
    </w:p>
    <w:p w14:paraId="741B14A4" w14:textId="77777777" w:rsidR="0000336F" w:rsidRDefault="00000000">
      <w:pPr>
        <w:ind w:left="-15" w:right="268" w:firstLine="339"/>
      </w:pPr>
      <w:r>
        <w:t>In Fig. 4.6, the Du et al model Eq. 4.5 and our proposed model Eq. 4.4 are compared against the experimental results. Overall it can be observed that the model by Du et al. [14] tends to over-predict the effective yield strength for corroded grade 80 rebars. Therefore, it is possible that there is correlation between the corrosion level and the grade of the rebar; however, the literature on corrosion for different grades of rebar is scarce.</w:t>
      </w:r>
    </w:p>
    <w:p w14:paraId="4DF3D349" w14:textId="77777777" w:rsidR="0000336F" w:rsidRDefault="00000000">
      <w:pPr>
        <w:spacing w:after="297" w:line="259" w:lineRule="auto"/>
        <w:ind w:left="1443" w:firstLine="0"/>
        <w:jc w:val="left"/>
      </w:pPr>
      <w:r>
        <w:rPr>
          <w:noProof/>
        </w:rPr>
        <w:drawing>
          <wp:inline distT="0" distB="0" distL="0" distR="0" wp14:anchorId="70BB55A0" wp14:editId="5DD0DFC9">
            <wp:extent cx="3922776" cy="2307336"/>
            <wp:effectExtent l="0" t="0" r="0" b="0"/>
            <wp:docPr id="465789" name="Picture 465789"/>
            <wp:cNvGraphicFramePr/>
            <a:graphic xmlns:a="http://schemas.openxmlformats.org/drawingml/2006/main">
              <a:graphicData uri="http://schemas.openxmlformats.org/drawingml/2006/picture">
                <pic:pic xmlns:pic="http://schemas.openxmlformats.org/drawingml/2006/picture">
                  <pic:nvPicPr>
                    <pic:cNvPr id="465789" name="Picture 465789"/>
                    <pic:cNvPicPr/>
                  </pic:nvPicPr>
                  <pic:blipFill>
                    <a:blip r:embed="rId143"/>
                    <a:stretch>
                      <a:fillRect/>
                    </a:stretch>
                  </pic:blipFill>
                  <pic:spPr>
                    <a:xfrm>
                      <a:off x="0" y="0"/>
                      <a:ext cx="3922776" cy="2307336"/>
                    </a:xfrm>
                    <a:prstGeom prst="rect">
                      <a:avLst/>
                    </a:prstGeom>
                  </pic:spPr>
                </pic:pic>
              </a:graphicData>
            </a:graphic>
          </wp:inline>
        </w:drawing>
      </w:r>
    </w:p>
    <w:p w14:paraId="1DFD6D2A" w14:textId="77777777" w:rsidR="0000336F" w:rsidRDefault="00000000">
      <w:pPr>
        <w:spacing w:after="1642" w:line="263" w:lineRule="auto"/>
        <w:ind w:right="283"/>
        <w:jc w:val="center"/>
      </w:pPr>
      <w:r>
        <w:rPr>
          <w:b/>
          <w:sz w:val="20"/>
        </w:rPr>
        <w:t xml:space="preserve">Figure 4.5 </w:t>
      </w:r>
      <w:r>
        <w:rPr>
          <w:sz w:val="20"/>
        </w:rPr>
        <w:t>Yield strength as a function of corrosion level</w:t>
      </w:r>
    </w:p>
    <w:p w14:paraId="1E51AF57" w14:textId="77777777" w:rsidR="0000336F" w:rsidRDefault="00000000">
      <w:pPr>
        <w:spacing w:after="281" w:line="259" w:lineRule="auto"/>
        <w:ind w:left="1413" w:firstLine="0"/>
        <w:jc w:val="left"/>
      </w:pPr>
      <w:r>
        <w:rPr>
          <w:noProof/>
        </w:rPr>
        <w:drawing>
          <wp:inline distT="0" distB="0" distL="0" distR="0" wp14:anchorId="3125FF9B" wp14:editId="19CBB221">
            <wp:extent cx="3928872" cy="2313433"/>
            <wp:effectExtent l="0" t="0" r="0" b="0"/>
            <wp:docPr id="465791" name="Picture 465791"/>
            <wp:cNvGraphicFramePr/>
            <a:graphic xmlns:a="http://schemas.openxmlformats.org/drawingml/2006/main">
              <a:graphicData uri="http://schemas.openxmlformats.org/drawingml/2006/picture">
                <pic:pic xmlns:pic="http://schemas.openxmlformats.org/drawingml/2006/picture">
                  <pic:nvPicPr>
                    <pic:cNvPr id="465791" name="Picture 465791"/>
                    <pic:cNvPicPr/>
                  </pic:nvPicPr>
                  <pic:blipFill>
                    <a:blip r:embed="rId144"/>
                    <a:stretch>
                      <a:fillRect/>
                    </a:stretch>
                  </pic:blipFill>
                  <pic:spPr>
                    <a:xfrm>
                      <a:off x="0" y="0"/>
                      <a:ext cx="3928872" cy="2313433"/>
                    </a:xfrm>
                    <a:prstGeom prst="rect">
                      <a:avLst/>
                    </a:prstGeom>
                  </pic:spPr>
                </pic:pic>
              </a:graphicData>
            </a:graphic>
          </wp:inline>
        </w:drawing>
      </w:r>
    </w:p>
    <w:p w14:paraId="3EC0503B" w14:textId="77777777" w:rsidR="0000336F" w:rsidRDefault="00000000">
      <w:pPr>
        <w:spacing w:after="14" w:line="263" w:lineRule="auto"/>
        <w:ind w:right="49"/>
        <w:jc w:val="center"/>
      </w:pPr>
      <w:r>
        <w:rPr>
          <w:b/>
          <w:sz w:val="20"/>
        </w:rPr>
        <w:t xml:space="preserve">Figure 4.6 </w:t>
      </w:r>
      <w:r>
        <w:rPr>
          <w:sz w:val="20"/>
        </w:rPr>
        <w:t>Comparison of proposed model and Du et al. model [14] for effective yield strength as a function of corrosion level</w:t>
      </w:r>
    </w:p>
    <w:p w14:paraId="72D2C70A" w14:textId="77777777" w:rsidR="0000336F" w:rsidRDefault="00000000">
      <w:pPr>
        <w:pStyle w:val="Heading3"/>
        <w:tabs>
          <w:tab w:val="center" w:pos="4091"/>
        </w:tabs>
        <w:ind w:left="-15" w:right="0" w:firstLine="0"/>
      </w:pPr>
      <w:r>
        <w:t>4.2.2</w:t>
      </w:r>
      <w:r>
        <w:tab/>
        <w:t>Ultimate Strength as a Function of the Corrosion Level</w:t>
      </w:r>
    </w:p>
    <w:p w14:paraId="1B2AC225" w14:textId="77777777" w:rsidR="0000336F" w:rsidRDefault="00000000">
      <w:pPr>
        <w:spacing w:after="368" w:line="314" w:lineRule="auto"/>
        <w:ind w:left="-5" w:right="268"/>
      </w:pPr>
      <w:r>
        <w:t>A similar trend was observed on the effective ultimate strength of corroded rebars. Past research has shown that the relationship between effective yield strength and effective ultimate strength tend to remain unchanged. In this study, that proved to be the case as well. Replacing, the initial yield strength (</w:t>
      </w:r>
      <w:r>
        <w:rPr>
          <w:i/>
        </w:rPr>
        <w:t>f</w:t>
      </w:r>
      <w:r>
        <w:rPr>
          <w:i/>
          <w:vertAlign w:val="subscript"/>
        </w:rPr>
        <w:t>y</w:t>
      </w:r>
      <w:r>
        <w:t>) with the initial ultimate strength (</w:t>
      </w:r>
      <w:r>
        <w:rPr>
          <w:i/>
        </w:rPr>
        <w:t>f</w:t>
      </w:r>
      <w:r>
        <w:rPr>
          <w:i/>
          <w:vertAlign w:val="subscript"/>
        </w:rPr>
        <w:t>u</w:t>
      </w:r>
      <w:r>
        <w:t>) in Eq. 4.4, the effective ultimate strength can be expressed as shown in Eq. 4.6. The proposed equation is plotted against the experimental results in Fig. 4.7. The proposed model predicts the relationship between effective ultimate strength and corrosion level well.</w:t>
      </w:r>
    </w:p>
    <w:p w14:paraId="5266D47D" w14:textId="77777777" w:rsidR="0000336F" w:rsidRDefault="00000000">
      <w:pPr>
        <w:tabs>
          <w:tab w:val="center" w:pos="4500"/>
          <w:tab w:val="center" w:pos="8776"/>
        </w:tabs>
        <w:spacing w:after="527" w:line="265" w:lineRule="auto"/>
        <w:ind w:left="0" w:firstLine="0"/>
        <w:jc w:val="left"/>
      </w:pPr>
      <w:r>
        <w:rPr>
          <w:rFonts w:ascii="Calibri" w:eastAsia="Calibri" w:hAnsi="Calibri" w:cs="Calibri"/>
        </w:rPr>
        <w:tab/>
      </w:r>
      <w:r>
        <w:rPr>
          <w:i/>
        </w:rPr>
        <w:t>f</w:t>
      </w:r>
      <w:r>
        <w:rPr>
          <w:i/>
          <w:vertAlign w:val="subscript"/>
        </w:rPr>
        <w:t xml:space="preserve">u,CL </w:t>
      </w:r>
      <w:r>
        <w:t xml:space="preserve">= </w:t>
      </w:r>
      <w:r>
        <w:rPr>
          <w:i/>
        </w:rPr>
        <w:t>f</w:t>
      </w:r>
      <w:r>
        <w:rPr>
          <w:i/>
          <w:vertAlign w:val="subscript"/>
        </w:rPr>
        <w:t>u,o</w:t>
      </w:r>
      <w:r>
        <w:t>(1 − 0</w:t>
      </w:r>
      <w:r>
        <w:rPr>
          <w:i/>
        </w:rPr>
        <w:t>.</w:t>
      </w:r>
      <w:r>
        <w:t>0075</w:t>
      </w:r>
      <w:r>
        <w:rPr>
          <w:i/>
        </w:rPr>
        <w:t>CL</w:t>
      </w:r>
      <w:r>
        <w:t>)</w:t>
      </w:r>
      <w:r>
        <w:tab/>
        <w:t>(4.6)</w:t>
      </w:r>
    </w:p>
    <w:p w14:paraId="4DF2B173" w14:textId="77777777" w:rsidR="0000336F" w:rsidRDefault="00000000">
      <w:pPr>
        <w:spacing w:after="287" w:line="259" w:lineRule="auto"/>
        <w:ind w:left="1448" w:firstLine="0"/>
        <w:jc w:val="left"/>
      </w:pPr>
      <w:r>
        <w:rPr>
          <w:noProof/>
        </w:rPr>
        <w:drawing>
          <wp:inline distT="0" distB="0" distL="0" distR="0" wp14:anchorId="367D6724" wp14:editId="03EAB10A">
            <wp:extent cx="3913632" cy="2301240"/>
            <wp:effectExtent l="0" t="0" r="0" b="0"/>
            <wp:docPr id="465793" name="Picture 465793"/>
            <wp:cNvGraphicFramePr/>
            <a:graphic xmlns:a="http://schemas.openxmlformats.org/drawingml/2006/main">
              <a:graphicData uri="http://schemas.openxmlformats.org/drawingml/2006/picture">
                <pic:pic xmlns:pic="http://schemas.openxmlformats.org/drawingml/2006/picture">
                  <pic:nvPicPr>
                    <pic:cNvPr id="465793" name="Picture 465793"/>
                    <pic:cNvPicPr/>
                  </pic:nvPicPr>
                  <pic:blipFill>
                    <a:blip r:embed="rId145"/>
                    <a:stretch>
                      <a:fillRect/>
                    </a:stretch>
                  </pic:blipFill>
                  <pic:spPr>
                    <a:xfrm>
                      <a:off x="0" y="0"/>
                      <a:ext cx="3913632" cy="2301240"/>
                    </a:xfrm>
                    <a:prstGeom prst="rect">
                      <a:avLst/>
                    </a:prstGeom>
                  </pic:spPr>
                </pic:pic>
              </a:graphicData>
            </a:graphic>
          </wp:inline>
        </w:drawing>
      </w:r>
    </w:p>
    <w:p w14:paraId="728E7426" w14:textId="77777777" w:rsidR="0000336F" w:rsidRDefault="00000000">
      <w:pPr>
        <w:spacing w:after="996" w:line="263" w:lineRule="auto"/>
        <w:ind w:right="283"/>
        <w:jc w:val="center"/>
      </w:pPr>
      <w:r>
        <w:rPr>
          <w:b/>
          <w:sz w:val="20"/>
        </w:rPr>
        <w:t xml:space="preserve">Figure 4.7 </w:t>
      </w:r>
      <w:r>
        <w:rPr>
          <w:sz w:val="20"/>
        </w:rPr>
        <w:t>Ultimate strength as a function of corrosion level</w:t>
      </w:r>
    </w:p>
    <w:p w14:paraId="5E0ABACE" w14:textId="77777777" w:rsidR="0000336F" w:rsidRDefault="00000000">
      <w:pPr>
        <w:pStyle w:val="Heading3"/>
        <w:tabs>
          <w:tab w:val="center" w:pos="3333"/>
        </w:tabs>
        <w:spacing w:after="209"/>
        <w:ind w:left="-15" w:right="0" w:firstLine="0"/>
      </w:pPr>
      <w:r>
        <w:t>4.2.3</w:t>
      </w:r>
      <w:r>
        <w:tab/>
        <w:t>Effect of Corrosion on Uniform Elongation</w:t>
      </w:r>
    </w:p>
    <w:p w14:paraId="5CAD6B58" w14:textId="77777777" w:rsidR="0000336F" w:rsidRDefault="00000000">
      <w:pPr>
        <w:ind w:left="-5" w:right="268"/>
      </w:pPr>
      <w:r>
        <w:t>Another interesting result was observed on the uniform axial elongation (</w:t>
      </w:r>
      <w:r>
        <w:rPr>
          <w:i/>
        </w:rPr>
        <w:t>ε</w:t>
      </w:r>
      <w:r>
        <w:rPr>
          <w:i/>
          <w:vertAlign w:val="subscript"/>
        </w:rPr>
        <w:t>u</w:t>
      </w:r>
      <w:r>
        <w:t>) property of the corroded rebars. As the rebar corrodes and develops more imperfections on the geometry of the rebar, the uniform axial elongation decreases. The reduction in the uniform axial elongation is linear from the uncorroded state (CL=0%) to a corrosion level of 10%, Fig. 4.8 shows this trend more clearly.</w:t>
      </w:r>
    </w:p>
    <w:p w14:paraId="03FBE823" w14:textId="77777777" w:rsidR="0000336F" w:rsidRDefault="00000000">
      <w:pPr>
        <w:spacing w:line="331" w:lineRule="auto"/>
        <w:ind w:left="-15" w:right="268" w:firstLine="339"/>
      </w:pPr>
      <w:r>
        <w:t>We propose the following model to predict the uniform axial elongation of corroded grade 80 rebars:</w:t>
      </w:r>
    </w:p>
    <w:p w14:paraId="72054008" w14:textId="77777777" w:rsidR="0000336F" w:rsidRDefault="00000000">
      <w:pPr>
        <w:spacing w:after="104"/>
        <w:ind w:left="349" w:right="268"/>
      </w:pPr>
      <w:r>
        <w:t>For corrosion level between 0% - 10%</w:t>
      </w:r>
    </w:p>
    <w:tbl>
      <w:tblPr>
        <w:tblStyle w:val="TableGrid"/>
        <w:tblW w:w="8661" w:type="dxa"/>
        <w:tblInd w:w="339" w:type="dxa"/>
        <w:tblCellMar>
          <w:top w:w="12" w:type="dxa"/>
          <w:left w:w="0" w:type="dxa"/>
          <w:bottom w:w="17" w:type="dxa"/>
          <w:right w:w="0" w:type="dxa"/>
        </w:tblCellMar>
        <w:tblLook w:val="04A0" w:firstRow="1" w:lastRow="0" w:firstColumn="1" w:lastColumn="0" w:noHBand="0" w:noVBand="1"/>
      </w:tblPr>
      <w:tblGrid>
        <w:gridCol w:w="8204"/>
        <w:gridCol w:w="457"/>
      </w:tblGrid>
      <w:tr w:rsidR="0000336F" w14:paraId="4CA4267C" w14:textId="77777777">
        <w:trPr>
          <w:trHeight w:val="1032"/>
        </w:trPr>
        <w:tc>
          <w:tcPr>
            <w:tcW w:w="8213" w:type="dxa"/>
            <w:tcBorders>
              <w:top w:val="nil"/>
              <w:left w:val="nil"/>
              <w:bottom w:val="nil"/>
              <w:right w:val="nil"/>
            </w:tcBorders>
          </w:tcPr>
          <w:p w14:paraId="4E767162" w14:textId="77777777" w:rsidR="0000336F" w:rsidRDefault="00000000">
            <w:pPr>
              <w:spacing w:after="332" w:line="259" w:lineRule="auto"/>
              <w:ind w:left="110" w:firstLine="0"/>
              <w:jc w:val="center"/>
            </w:pPr>
            <w:r>
              <w:rPr>
                <w:i/>
              </w:rPr>
              <w:t>ε</w:t>
            </w:r>
            <w:r>
              <w:rPr>
                <w:i/>
                <w:vertAlign w:val="subscript"/>
              </w:rPr>
              <w:t xml:space="preserve">CL </w:t>
            </w:r>
            <w:r>
              <w:t xml:space="preserve">= </w:t>
            </w:r>
            <w:r>
              <w:rPr>
                <w:i/>
              </w:rPr>
              <w:t>ε</w:t>
            </w:r>
            <w:r>
              <w:rPr>
                <w:i/>
                <w:vertAlign w:val="subscript"/>
              </w:rPr>
              <w:t xml:space="preserve">o </w:t>
            </w:r>
            <w:r>
              <w:t>− 0</w:t>
            </w:r>
            <w:r>
              <w:rPr>
                <w:i/>
              </w:rPr>
              <w:t>.</w:t>
            </w:r>
            <w:r>
              <w:t>05</w:t>
            </w:r>
            <w:r>
              <w:rPr>
                <w:i/>
              </w:rPr>
              <w:t>CL</w:t>
            </w:r>
          </w:p>
          <w:p w14:paraId="30E8ADD2" w14:textId="77777777" w:rsidR="0000336F" w:rsidRDefault="00000000">
            <w:pPr>
              <w:spacing w:after="0" w:line="259" w:lineRule="auto"/>
              <w:ind w:left="0" w:firstLine="0"/>
              <w:jc w:val="left"/>
            </w:pPr>
            <w:r>
              <w:t>For corrosion level larger than 10%</w:t>
            </w:r>
          </w:p>
        </w:tc>
        <w:tc>
          <w:tcPr>
            <w:tcW w:w="449" w:type="dxa"/>
            <w:tcBorders>
              <w:top w:val="nil"/>
              <w:left w:val="nil"/>
              <w:bottom w:val="nil"/>
              <w:right w:val="nil"/>
            </w:tcBorders>
          </w:tcPr>
          <w:p w14:paraId="6961165F" w14:textId="77777777" w:rsidR="0000336F" w:rsidRDefault="00000000">
            <w:pPr>
              <w:spacing w:after="0" w:line="259" w:lineRule="auto"/>
              <w:ind w:left="0" w:firstLine="0"/>
            </w:pPr>
            <w:r>
              <w:t>(4.7)</w:t>
            </w:r>
          </w:p>
        </w:tc>
      </w:tr>
      <w:tr w:rsidR="0000336F" w14:paraId="2199C26E" w14:textId="77777777">
        <w:trPr>
          <w:trHeight w:val="448"/>
        </w:trPr>
        <w:tc>
          <w:tcPr>
            <w:tcW w:w="8213" w:type="dxa"/>
            <w:tcBorders>
              <w:top w:val="nil"/>
              <w:left w:val="nil"/>
              <w:bottom w:val="nil"/>
              <w:right w:val="nil"/>
            </w:tcBorders>
            <w:vAlign w:val="bottom"/>
          </w:tcPr>
          <w:p w14:paraId="50653312" w14:textId="77777777" w:rsidR="0000336F" w:rsidRDefault="00000000">
            <w:pPr>
              <w:spacing w:after="0" w:line="259" w:lineRule="auto"/>
              <w:ind w:left="110" w:firstLine="0"/>
              <w:jc w:val="center"/>
            </w:pPr>
            <w:r>
              <w:rPr>
                <w:i/>
              </w:rPr>
              <w:t>ε</w:t>
            </w:r>
            <w:r>
              <w:rPr>
                <w:i/>
                <w:vertAlign w:val="subscript"/>
              </w:rPr>
              <w:t xml:space="preserve">CL </w:t>
            </w:r>
            <w:r>
              <w:t>= 0</w:t>
            </w:r>
            <w:r>
              <w:rPr>
                <w:i/>
              </w:rPr>
              <w:t>.</w:t>
            </w:r>
            <w:r>
              <w:t>045</w:t>
            </w:r>
          </w:p>
        </w:tc>
        <w:tc>
          <w:tcPr>
            <w:tcW w:w="449" w:type="dxa"/>
            <w:tcBorders>
              <w:top w:val="nil"/>
              <w:left w:val="nil"/>
              <w:bottom w:val="nil"/>
              <w:right w:val="nil"/>
            </w:tcBorders>
            <w:vAlign w:val="bottom"/>
          </w:tcPr>
          <w:p w14:paraId="55651314" w14:textId="77777777" w:rsidR="0000336F" w:rsidRDefault="00000000">
            <w:pPr>
              <w:spacing w:after="0" w:line="259" w:lineRule="auto"/>
              <w:ind w:left="0" w:firstLine="0"/>
            </w:pPr>
            <w:r>
              <w:t>(4.8)</w:t>
            </w:r>
          </w:p>
        </w:tc>
      </w:tr>
    </w:tbl>
    <w:p w14:paraId="22C4B979" w14:textId="77777777" w:rsidR="0000336F" w:rsidRDefault="00000000">
      <w:pPr>
        <w:spacing w:after="150" w:line="259" w:lineRule="auto"/>
        <w:ind w:left="1448" w:firstLine="0"/>
        <w:jc w:val="left"/>
      </w:pPr>
      <w:r>
        <w:rPr>
          <w:noProof/>
        </w:rPr>
        <w:drawing>
          <wp:inline distT="0" distB="0" distL="0" distR="0" wp14:anchorId="5D9681C1" wp14:editId="71FCC0FF">
            <wp:extent cx="3898392" cy="2087880"/>
            <wp:effectExtent l="0" t="0" r="0" b="0"/>
            <wp:docPr id="465795" name="Picture 465795"/>
            <wp:cNvGraphicFramePr/>
            <a:graphic xmlns:a="http://schemas.openxmlformats.org/drawingml/2006/main">
              <a:graphicData uri="http://schemas.openxmlformats.org/drawingml/2006/picture">
                <pic:pic xmlns:pic="http://schemas.openxmlformats.org/drawingml/2006/picture">
                  <pic:nvPicPr>
                    <pic:cNvPr id="465795" name="Picture 465795"/>
                    <pic:cNvPicPr/>
                  </pic:nvPicPr>
                  <pic:blipFill>
                    <a:blip r:embed="rId146"/>
                    <a:stretch>
                      <a:fillRect/>
                    </a:stretch>
                  </pic:blipFill>
                  <pic:spPr>
                    <a:xfrm>
                      <a:off x="0" y="0"/>
                      <a:ext cx="3898392" cy="2087880"/>
                    </a:xfrm>
                    <a:prstGeom prst="rect">
                      <a:avLst/>
                    </a:prstGeom>
                  </pic:spPr>
                </pic:pic>
              </a:graphicData>
            </a:graphic>
          </wp:inline>
        </w:drawing>
      </w:r>
    </w:p>
    <w:p w14:paraId="700C23AE" w14:textId="77777777" w:rsidR="0000336F" w:rsidRDefault="00000000">
      <w:pPr>
        <w:spacing w:after="238" w:line="259" w:lineRule="auto"/>
        <w:ind w:left="345" w:firstLine="0"/>
        <w:jc w:val="center"/>
      </w:pPr>
      <w:r>
        <w:rPr>
          <w:rFonts w:ascii="Times New Roman" w:eastAsia="Times New Roman" w:hAnsi="Times New Roman" w:cs="Times New Roman"/>
          <w:b/>
          <w:sz w:val="20"/>
        </w:rPr>
        <w:t>Corrosion Level, CL(%)</w:t>
      </w:r>
    </w:p>
    <w:p w14:paraId="1CC1CA6A" w14:textId="77777777" w:rsidR="0000336F" w:rsidRDefault="00000000">
      <w:pPr>
        <w:spacing w:after="1123" w:line="263" w:lineRule="auto"/>
        <w:ind w:right="236"/>
        <w:jc w:val="center"/>
      </w:pPr>
      <w:r>
        <w:rPr>
          <w:b/>
          <w:sz w:val="20"/>
        </w:rPr>
        <w:t xml:space="preserve">Figure 4.8 </w:t>
      </w:r>
      <w:r>
        <w:rPr>
          <w:sz w:val="20"/>
        </w:rPr>
        <w:t>Comparison of proposed model and Du et al. model [14] for uniform axial elongation (</w:t>
      </w:r>
      <w:r>
        <w:rPr>
          <w:i/>
          <w:sz w:val="20"/>
        </w:rPr>
        <w:t>ε</w:t>
      </w:r>
      <w:r>
        <w:rPr>
          <w:i/>
          <w:sz w:val="20"/>
          <w:vertAlign w:val="subscript"/>
        </w:rPr>
        <w:t>u</w:t>
      </w:r>
      <w:r>
        <w:rPr>
          <w:sz w:val="20"/>
        </w:rPr>
        <w:t>) as a function of the corrosion level (CL)</w:t>
      </w:r>
    </w:p>
    <w:p w14:paraId="517F1641" w14:textId="77777777" w:rsidR="0000336F" w:rsidRDefault="00000000">
      <w:pPr>
        <w:pStyle w:val="Heading2"/>
        <w:tabs>
          <w:tab w:val="center" w:pos="3145"/>
        </w:tabs>
        <w:spacing w:after="281"/>
        <w:ind w:left="-15" w:firstLine="0"/>
      </w:pPr>
      <w:r>
        <w:t>4.3</w:t>
      </w:r>
      <w:r>
        <w:tab/>
        <w:t>Buckled Bar Tension (BBT) Tests</w:t>
      </w:r>
    </w:p>
    <w:p w14:paraId="13859BF9" w14:textId="77777777" w:rsidR="0000336F" w:rsidRDefault="00000000">
      <w:pPr>
        <w:pStyle w:val="Heading3"/>
        <w:tabs>
          <w:tab w:val="center" w:pos="2519"/>
        </w:tabs>
        <w:ind w:left="-15" w:right="0" w:firstLine="0"/>
      </w:pPr>
      <w:r>
        <w:t>4.3.1</w:t>
      </w:r>
      <w:r>
        <w:tab/>
        <w:t>Summary of BBT Procedure</w:t>
      </w:r>
    </w:p>
    <w:p w14:paraId="07BD6991" w14:textId="77777777" w:rsidR="0000336F" w:rsidRDefault="00000000">
      <w:pPr>
        <w:ind w:left="-5" w:right="268"/>
      </w:pPr>
      <w:r>
        <w:t>The buckled bar tension test is shown in Fig. 4.9 and consists of: 1) Loading the bar with the LED markers in the UTM machine, 2) Compressing the bars to a prescribed level of bending strain, 3) Loading the rebar in tension, and 4) Recording the type of fracture: Ductile or Brittle, see Fig. 4.10.</w:t>
      </w:r>
    </w:p>
    <w:p w14:paraId="08878571" w14:textId="77777777" w:rsidR="0000336F" w:rsidRDefault="00000000">
      <w:pPr>
        <w:spacing w:line="318" w:lineRule="auto"/>
        <w:ind w:left="-15" w:right="268" w:firstLine="339"/>
      </w:pPr>
      <w:r>
        <w:t>The data obtained from the BBT test was then processed and two parameters were obtained: 1) the critical bending strain, based on the curvature, and 2) the maximum uniform axial deformation (obtained from the measured stress strain curve). These two values are obtained as shown in Fig. 4.11. In the case of brittle failure, if the bar does not elongate compared to its</w:t>
      </w:r>
    </w:p>
    <w:p w14:paraId="52170881" w14:textId="77777777" w:rsidR="0000336F" w:rsidRDefault="00000000">
      <w:pPr>
        <w:spacing w:after="52" w:line="259" w:lineRule="auto"/>
        <w:ind w:left="0" w:right="1663" w:firstLine="0"/>
        <w:jc w:val="right"/>
      </w:pPr>
      <w:r>
        <w:rPr>
          <w:rFonts w:ascii="Calibri" w:eastAsia="Calibri" w:hAnsi="Calibri" w:cs="Calibri"/>
          <w:noProof/>
        </w:rPr>
        <mc:AlternateContent>
          <mc:Choice Requires="wpg">
            <w:drawing>
              <wp:inline distT="0" distB="0" distL="0" distR="0" wp14:anchorId="0884E875" wp14:editId="6DD680AE">
                <wp:extent cx="3928451" cy="2536369"/>
                <wp:effectExtent l="0" t="0" r="0" b="0"/>
                <wp:docPr id="432590" name="Group 432590"/>
                <wp:cNvGraphicFramePr/>
                <a:graphic xmlns:a="http://schemas.openxmlformats.org/drawingml/2006/main">
                  <a:graphicData uri="http://schemas.microsoft.com/office/word/2010/wordprocessingGroup">
                    <wpg:wgp>
                      <wpg:cNvGrpSpPr/>
                      <wpg:grpSpPr>
                        <a:xfrm>
                          <a:off x="0" y="0"/>
                          <a:ext cx="3928451" cy="2536369"/>
                          <a:chOff x="0" y="0"/>
                          <a:chExt cx="3928451" cy="2536369"/>
                        </a:xfrm>
                      </wpg:grpSpPr>
                      <wps:wsp>
                        <wps:cNvPr id="11820" name="Rectangle 11820"/>
                        <wps:cNvSpPr/>
                        <wps:spPr>
                          <a:xfrm>
                            <a:off x="1886663" y="2448817"/>
                            <a:ext cx="32002" cy="116445"/>
                          </a:xfrm>
                          <a:prstGeom prst="rect">
                            <a:avLst/>
                          </a:prstGeom>
                          <a:ln>
                            <a:noFill/>
                          </a:ln>
                        </wps:spPr>
                        <wps:txbx>
                          <w:txbxContent>
                            <w:p w14:paraId="02125C47" w14:textId="77777777" w:rsidR="0000336F" w:rsidRDefault="00000000">
                              <w:pPr>
                                <w:spacing w:after="160" w:line="259" w:lineRule="auto"/>
                                <w:ind w:left="0" w:firstLine="0"/>
                                <w:jc w:val="left"/>
                              </w:pPr>
                              <w:r>
                                <w:rPr>
                                  <w:rFonts w:ascii="Times New Roman" w:eastAsia="Times New Roman" w:hAnsi="Times New Roman" w:cs="Times New Roman"/>
                                  <w:sz w:val="15"/>
                                </w:rPr>
                                <w:t xml:space="preserve"> </w:t>
                              </w:r>
                            </w:p>
                          </w:txbxContent>
                        </wps:txbx>
                        <wps:bodyPr horzOverflow="overflow" vert="horz" lIns="0" tIns="0" rIns="0" bIns="0" rtlCol="0">
                          <a:noAutofit/>
                        </wps:bodyPr>
                      </wps:wsp>
                      <pic:pic xmlns:pic="http://schemas.openxmlformats.org/drawingml/2006/picture">
                        <pic:nvPicPr>
                          <pic:cNvPr id="11848" name="Picture 11848"/>
                          <pic:cNvPicPr/>
                        </pic:nvPicPr>
                        <pic:blipFill>
                          <a:blip r:embed="rId147"/>
                          <a:stretch>
                            <a:fillRect/>
                          </a:stretch>
                        </pic:blipFill>
                        <pic:spPr>
                          <a:xfrm>
                            <a:off x="0" y="0"/>
                            <a:ext cx="1886663" cy="1509330"/>
                          </a:xfrm>
                          <a:prstGeom prst="rect">
                            <a:avLst/>
                          </a:prstGeom>
                        </pic:spPr>
                      </pic:pic>
                      <pic:pic xmlns:pic="http://schemas.openxmlformats.org/drawingml/2006/picture">
                        <pic:nvPicPr>
                          <pic:cNvPr id="11850" name="Picture 11850"/>
                          <pic:cNvPicPr/>
                        </pic:nvPicPr>
                        <pic:blipFill>
                          <a:blip r:embed="rId148"/>
                          <a:stretch>
                            <a:fillRect/>
                          </a:stretch>
                        </pic:blipFill>
                        <pic:spPr>
                          <a:xfrm>
                            <a:off x="0" y="1509330"/>
                            <a:ext cx="1886663" cy="999931"/>
                          </a:xfrm>
                          <a:prstGeom prst="rect">
                            <a:avLst/>
                          </a:prstGeom>
                        </pic:spPr>
                      </pic:pic>
                      <pic:pic xmlns:pic="http://schemas.openxmlformats.org/drawingml/2006/picture">
                        <pic:nvPicPr>
                          <pic:cNvPr id="11852" name="Picture 11852"/>
                          <pic:cNvPicPr/>
                        </pic:nvPicPr>
                        <pic:blipFill>
                          <a:blip r:embed="rId149"/>
                          <a:stretch>
                            <a:fillRect/>
                          </a:stretch>
                        </pic:blipFill>
                        <pic:spPr>
                          <a:xfrm>
                            <a:off x="0" y="2509263"/>
                            <a:ext cx="1886663" cy="6289"/>
                          </a:xfrm>
                          <a:prstGeom prst="rect">
                            <a:avLst/>
                          </a:prstGeom>
                        </pic:spPr>
                      </pic:pic>
                      <pic:pic xmlns:pic="http://schemas.openxmlformats.org/drawingml/2006/picture">
                        <pic:nvPicPr>
                          <pic:cNvPr id="11854" name="Picture 11854"/>
                          <pic:cNvPicPr/>
                        </pic:nvPicPr>
                        <pic:blipFill>
                          <a:blip r:embed="rId150"/>
                          <a:stretch>
                            <a:fillRect/>
                          </a:stretch>
                        </pic:blipFill>
                        <pic:spPr>
                          <a:xfrm>
                            <a:off x="2041789" y="0"/>
                            <a:ext cx="1886663" cy="1509330"/>
                          </a:xfrm>
                          <a:prstGeom prst="rect">
                            <a:avLst/>
                          </a:prstGeom>
                        </pic:spPr>
                      </pic:pic>
                      <pic:pic xmlns:pic="http://schemas.openxmlformats.org/drawingml/2006/picture">
                        <pic:nvPicPr>
                          <pic:cNvPr id="11856" name="Picture 11856"/>
                          <pic:cNvPicPr/>
                        </pic:nvPicPr>
                        <pic:blipFill>
                          <a:blip r:embed="rId151"/>
                          <a:stretch>
                            <a:fillRect/>
                          </a:stretch>
                        </pic:blipFill>
                        <pic:spPr>
                          <a:xfrm>
                            <a:off x="2041789" y="1509330"/>
                            <a:ext cx="1886663" cy="999931"/>
                          </a:xfrm>
                          <a:prstGeom prst="rect">
                            <a:avLst/>
                          </a:prstGeom>
                        </pic:spPr>
                      </pic:pic>
                      <pic:pic xmlns:pic="http://schemas.openxmlformats.org/drawingml/2006/picture">
                        <pic:nvPicPr>
                          <pic:cNvPr id="11858" name="Picture 11858"/>
                          <pic:cNvPicPr/>
                        </pic:nvPicPr>
                        <pic:blipFill>
                          <a:blip r:embed="rId152"/>
                          <a:stretch>
                            <a:fillRect/>
                          </a:stretch>
                        </pic:blipFill>
                        <pic:spPr>
                          <a:xfrm>
                            <a:off x="2041789" y="2509263"/>
                            <a:ext cx="1886662" cy="6289"/>
                          </a:xfrm>
                          <a:prstGeom prst="rect">
                            <a:avLst/>
                          </a:prstGeom>
                        </pic:spPr>
                      </pic:pic>
                    </wpg:wgp>
                  </a:graphicData>
                </a:graphic>
              </wp:inline>
            </w:drawing>
          </mc:Choice>
          <mc:Fallback xmlns:a="http://schemas.openxmlformats.org/drawingml/2006/main">
            <w:pict>
              <v:group id="Group 432590" style="width:309.327pt;height:199.714pt;mso-position-horizontal-relative:char;mso-position-vertical-relative:line" coordsize="39284,25363">
                <v:rect id="Rectangle 11820" style="position:absolute;width:320;height:1164;left:18866;top:24488;"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 </w:t>
                        </w:r>
                      </w:p>
                    </w:txbxContent>
                  </v:textbox>
                </v:rect>
                <v:shape id="Picture 11848" style="position:absolute;width:18866;height:15093;left:0;top:0;" filled="f">
                  <v:imagedata r:id="rId153"/>
                </v:shape>
                <v:shape id="Picture 11850" style="position:absolute;width:18866;height:9999;left:0;top:15093;" filled="f">
                  <v:imagedata r:id="rId154"/>
                </v:shape>
                <v:shape id="Picture 11852" style="position:absolute;width:18866;height:62;left:0;top:25092;" filled="f">
                  <v:imagedata r:id="rId155"/>
                </v:shape>
                <v:shape id="Picture 11854" style="position:absolute;width:18866;height:15093;left:20417;top:0;" filled="f">
                  <v:imagedata r:id="rId156"/>
                </v:shape>
                <v:shape id="Picture 11856" style="position:absolute;width:18866;height:9999;left:20417;top:15093;" filled="f">
                  <v:imagedata r:id="rId157"/>
                </v:shape>
                <v:shape id="Picture 11858" style="position:absolute;width:18866;height:62;left:20417;top:25092;" filled="f">
                  <v:imagedata r:id="rId158"/>
                </v:shape>
              </v:group>
            </w:pict>
          </mc:Fallback>
        </mc:AlternateContent>
      </w:r>
      <w:r>
        <w:rPr>
          <w:rFonts w:ascii="Times New Roman" w:eastAsia="Times New Roman" w:hAnsi="Times New Roman" w:cs="Times New Roman"/>
          <w:sz w:val="15"/>
        </w:rPr>
        <w:t xml:space="preserve"> </w:t>
      </w:r>
    </w:p>
    <w:p w14:paraId="58AE2F81" w14:textId="77777777" w:rsidR="0000336F" w:rsidRDefault="00000000">
      <w:pPr>
        <w:tabs>
          <w:tab w:val="center" w:pos="2075"/>
          <w:tab w:val="center" w:pos="5576"/>
        </w:tabs>
        <w:spacing w:after="37" w:line="259" w:lineRule="auto"/>
        <w:ind w:left="0" w:firstLine="0"/>
        <w:jc w:val="left"/>
      </w:pPr>
      <w:r>
        <w:rPr>
          <w:rFonts w:ascii="Calibri" w:eastAsia="Calibri" w:hAnsi="Calibri" w:cs="Calibri"/>
        </w:rPr>
        <w:tab/>
      </w:r>
      <w:r>
        <w:rPr>
          <w:rFonts w:ascii="Times New Roman" w:eastAsia="Times New Roman" w:hAnsi="Times New Roman" w:cs="Times New Roman"/>
          <w:sz w:val="15"/>
        </w:rPr>
        <w:t xml:space="preserve">a) Test setup </w:t>
      </w:r>
      <w:r>
        <w:rPr>
          <w:rFonts w:ascii="Times New Roman" w:eastAsia="Times New Roman" w:hAnsi="Times New Roman" w:cs="Times New Roman"/>
          <w:sz w:val="15"/>
        </w:rPr>
        <w:tab/>
        <w:t xml:space="preserve">b) Bar loaded in UTM </w:t>
      </w:r>
    </w:p>
    <w:p w14:paraId="2D613E42" w14:textId="77777777" w:rsidR="0000336F" w:rsidRDefault="00000000">
      <w:pPr>
        <w:spacing w:after="52" w:line="259" w:lineRule="auto"/>
        <w:ind w:left="0" w:right="1663" w:firstLine="0"/>
        <w:jc w:val="right"/>
      </w:pPr>
      <w:r>
        <w:rPr>
          <w:rFonts w:ascii="Calibri" w:eastAsia="Calibri" w:hAnsi="Calibri" w:cs="Calibri"/>
          <w:noProof/>
        </w:rPr>
        <mc:AlternateContent>
          <mc:Choice Requires="wpg">
            <w:drawing>
              <wp:inline distT="0" distB="0" distL="0" distR="0" wp14:anchorId="59138B8B" wp14:editId="5DDD48E8">
                <wp:extent cx="3928451" cy="2535321"/>
                <wp:effectExtent l="0" t="0" r="0" b="0"/>
                <wp:docPr id="432591" name="Group 432591"/>
                <wp:cNvGraphicFramePr/>
                <a:graphic xmlns:a="http://schemas.openxmlformats.org/drawingml/2006/main">
                  <a:graphicData uri="http://schemas.microsoft.com/office/word/2010/wordprocessingGroup">
                    <wpg:wgp>
                      <wpg:cNvGrpSpPr/>
                      <wpg:grpSpPr>
                        <a:xfrm>
                          <a:off x="0" y="0"/>
                          <a:ext cx="3928451" cy="2535321"/>
                          <a:chOff x="0" y="0"/>
                          <a:chExt cx="3928451" cy="2535321"/>
                        </a:xfrm>
                      </wpg:grpSpPr>
                      <wps:wsp>
                        <wps:cNvPr id="11832" name="Rectangle 11832"/>
                        <wps:cNvSpPr/>
                        <wps:spPr>
                          <a:xfrm>
                            <a:off x="1886663" y="2447769"/>
                            <a:ext cx="32002" cy="116445"/>
                          </a:xfrm>
                          <a:prstGeom prst="rect">
                            <a:avLst/>
                          </a:prstGeom>
                          <a:ln>
                            <a:noFill/>
                          </a:ln>
                        </wps:spPr>
                        <wps:txbx>
                          <w:txbxContent>
                            <w:p w14:paraId="3A3CB1FA" w14:textId="77777777" w:rsidR="0000336F" w:rsidRDefault="00000000">
                              <w:pPr>
                                <w:spacing w:after="160" w:line="259" w:lineRule="auto"/>
                                <w:ind w:left="0" w:firstLine="0"/>
                                <w:jc w:val="left"/>
                              </w:pPr>
                              <w:r>
                                <w:rPr>
                                  <w:rFonts w:ascii="Times New Roman" w:eastAsia="Times New Roman" w:hAnsi="Times New Roman" w:cs="Times New Roman"/>
                                  <w:sz w:val="15"/>
                                </w:rPr>
                                <w:t xml:space="preserve"> </w:t>
                              </w:r>
                            </w:p>
                          </w:txbxContent>
                        </wps:txbx>
                        <wps:bodyPr horzOverflow="overflow" vert="horz" lIns="0" tIns="0" rIns="0" bIns="0" rtlCol="0">
                          <a:noAutofit/>
                        </wps:bodyPr>
                      </wps:wsp>
                      <pic:pic xmlns:pic="http://schemas.openxmlformats.org/drawingml/2006/picture">
                        <pic:nvPicPr>
                          <pic:cNvPr id="11860" name="Picture 11860"/>
                          <pic:cNvPicPr/>
                        </pic:nvPicPr>
                        <pic:blipFill>
                          <a:blip r:embed="rId159"/>
                          <a:stretch>
                            <a:fillRect/>
                          </a:stretch>
                        </pic:blipFill>
                        <pic:spPr>
                          <a:xfrm>
                            <a:off x="0" y="0"/>
                            <a:ext cx="1886663" cy="1509330"/>
                          </a:xfrm>
                          <a:prstGeom prst="rect">
                            <a:avLst/>
                          </a:prstGeom>
                        </pic:spPr>
                      </pic:pic>
                      <pic:pic xmlns:pic="http://schemas.openxmlformats.org/drawingml/2006/picture">
                        <pic:nvPicPr>
                          <pic:cNvPr id="11862" name="Picture 11862"/>
                          <pic:cNvPicPr/>
                        </pic:nvPicPr>
                        <pic:blipFill>
                          <a:blip r:embed="rId160"/>
                          <a:stretch>
                            <a:fillRect/>
                          </a:stretch>
                        </pic:blipFill>
                        <pic:spPr>
                          <a:xfrm>
                            <a:off x="0" y="1509330"/>
                            <a:ext cx="1886663" cy="999931"/>
                          </a:xfrm>
                          <a:prstGeom prst="rect">
                            <a:avLst/>
                          </a:prstGeom>
                        </pic:spPr>
                      </pic:pic>
                      <pic:pic xmlns:pic="http://schemas.openxmlformats.org/drawingml/2006/picture">
                        <pic:nvPicPr>
                          <pic:cNvPr id="465797" name="Picture 465797"/>
                          <pic:cNvPicPr/>
                        </pic:nvPicPr>
                        <pic:blipFill>
                          <a:blip r:embed="rId161"/>
                          <a:stretch>
                            <a:fillRect/>
                          </a:stretch>
                        </pic:blipFill>
                        <pic:spPr>
                          <a:xfrm>
                            <a:off x="-3691" y="2504800"/>
                            <a:ext cx="1889760" cy="9144"/>
                          </a:xfrm>
                          <a:prstGeom prst="rect">
                            <a:avLst/>
                          </a:prstGeom>
                        </pic:spPr>
                      </pic:pic>
                      <pic:pic xmlns:pic="http://schemas.openxmlformats.org/drawingml/2006/picture">
                        <pic:nvPicPr>
                          <pic:cNvPr id="11866" name="Picture 11866"/>
                          <pic:cNvPicPr/>
                        </pic:nvPicPr>
                        <pic:blipFill>
                          <a:blip r:embed="rId162"/>
                          <a:stretch>
                            <a:fillRect/>
                          </a:stretch>
                        </pic:blipFill>
                        <pic:spPr>
                          <a:xfrm>
                            <a:off x="2041789" y="0"/>
                            <a:ext cx="1886663" cy="1509330"/>
                          </a:xfrm>
                          <a:prstGeom prst="rect">
                            <a:avLst/>
                          </a:prstGeom>
                        </pic:spPr>
                      </pic:pic>
                      <pic:pic xmlns:pic="http://schemas.openxmlformats.org/drawingml/2006/picture">
                        <pic:nvPicPr>
                          <pic:cNvPr id="11868" name="Picture 11868"/>
                          <pic:cNvPicPr/>
                        </pic:nvPicPr>
                        <pic:blipFill>
                          <a:blip r:embed="rId163"/>
                          <a:stretch>
                            <a:fillRect/>
                          </a:stretch>
                        </pic:blipFill>
                        <pic:spPr>
                          <a:xfrm>
                            <a:off x="2041789" y="1509330"/>
                            <a:ext cx="1886663" cy="999931"/>
                          </a:xfrm>
                          <a:prstGeom prst="rect">
                            <a:avLst/>
                          </a:prstGeom>
                        </pic:spPr>
                      </pic:pic>
                      <pic:pic xmlns:pic="http://schemas.openxmlformats.org/drawingml/2006/picture">
                        <pic:nvPicPr>
                          <pic:cNvPr id="465798" name="Picture 465798"/>
                          <pic:cNvPicPr/>
                        </pic:nvPicPr>
                        <pic:blipFill>
                          <a:blip r:embed="rId164"/>
                          <a:stretch>
                            <a:fillRect/>
                          </a:stretch>
                        </pic:blipFill>
                        <pic:spPr>
                          <a:xfrm>
                            <a:off x="2037452" y="2504800"/>
                            <a:ext cx="1889760" cy="9144"/>
                          </a:xfrm>
                          <a:prstGeom prst="rect">
                            <a:avLst/>
                          </a:prstGeom>
                        </pic:spPr>
                      </pic:pic>
                    </wpg:wgp>
                  </a:graphicData>
                </a:graphic>
              </wp:inline>
            </w:drawing>
          </mc:Choice>
          <mc:Fallback xmlns:a="http://schemas.openxmlformats.org/drawingml/2006/main">
            <w:pict>
              <v:group id="Group 432591" style="width:309.327pt;height:199.632pt;mso-position-horizontal-relative:char;mso-position-vertical-relative:line" coordsize="39284,25353">
                <v:rect id="Rectangle 11832" style="position:absolute;width:320;height:1164;left:18866;top:24477;"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 </w:t>
                        </w:r>
                      </w:p>
                    </w:txbxContent>
                  </v:textbox>
                </v:rect>
                <v:shape id="Picture 11860" style="position:absolute;width:18866;height:15093;left:0;top:0;" filled="f">
                  <v:imagedata r:id="rId165"/>
                </v:shape>
                <v:shape id="Picture 11862" style="position:absolute;width:18866;height:9999;left:0;top:15093;" filled="f">
                  <v:imagedata r:id="rId166"/>
                </v:shape>
                <v:shape id="Picture 465797" style="position:absolute;width:18897;height:91;left:-36;top:25048;" filled="f">
                  <v:imagedata r:id="rId167"/>
                </v:shape>
                <v:shape id="Picture 11866" style="position:absolute;width:18866;height:15093;left:20417;top:0;" filled="f">
                  <v:imagedata r:id="rId168"/>
                </v:shape>
                <v:shape id="Picture 11868" style="position:absolute;width:18866;height:9999;left:20417;top:15093;" filled="f">
                  <v:imagedata r:id="rId169"/>
                </v:shape>
                <v:shape id="Picture 465798" style="position:absolute;width:18897;height:91;left:20374;top:25048;" filled="f">
                  <v:imagedata r:id="rId170"/>
                </v:shape>
              </v:group>
            </w:pict>
          </mc:Fallback>
        </mc:AlternateContent>
      </w:r>
      <w:r>
        <w:rPr>
          <w:rFonts w:ascii="Times New Roman" w:eastAsia="Times New Roman" w:hAnsi="Times New Roman" w:cs="Times New Roman"/>
          <w:sz w:val="15"/>
        </w:rPr>
        <w:t xml:space="preserve"> </w:t>
      </w:r>
    </w:p>
    <w:p w14:paraId="069E2E04" w14:textId="77777777" w:rsidR="0000336F" w:rsidRDefault="00000000">
      <w:pPr>
        <w:tabs>
          <w:tab w:val="center" w:pos="2859"/>
          <w:tab w:val="center" w:pos="5388"/>
        </w:tabs>
        <w:spacing w:after="269" w:line="259" w:lineRule="auto"/>
        <w:ind w:left="0" w:firstLine="0"/>
        <w:jc w:val="left"/>
      </w:pPr>
      <w:r>
        <w:rPr>
          <w:rFonts w:ascii="Calibri" w:eastAsia="Calibri" w:hAnsi="Calibri" w:cs="Calibri"/>
        </w:rPr>
        <w:tab/>
      </w:r>
      <w:r>
        <w:rPr>
          <w:rFonts w:ascii="Times New Roman" w:eastAsia="Times New Roman" w:hAnsi="Times New Roman" w:cs="Times New Roman"/>
          <w:sz w:val="15"/>
        </w:rPr>
        <w:t xml:space="preserve">c) Buckled bar in compression loading </w:t>
      </w:r>
      <w:r>
        <w:rPr>
          <w:rFonts w:ascii="Times New Roman" w:eastAsia="Times New Roman" w:hAnsi="Times New Roman" w:cs="Times New Roman"/>
          <w:sz w:val="15"/>
        </w:rPr>
        <w:tab/>
        <w:t xml:space="preserve">d) Fractured bar </w:t>
      </w:r>
    </w:p>
    <w:p w14:paraId="7D58003A" w14:textId="77777777" w:rsidR="0000336F" w:rsidRDefault="00000000">
      <w:pPr>
        <w:spacing w:after="3" w:line="269" w:lineRule="auto"/>
        <w:ind w:left="1643" w:right="89"/>
        <w:jc w:val="left"/>
      </w:pPr>
      <w:r>
        <w:rPr>
          <w:b/>
          <w:sz w:val="20"/>
        </w:rPr>
        <w:t xml:space="preserve">Figure 4.9 </w:t>
      </w:r>
      <w:r>
        <w:rPr>
          <w:sz w:val="20"/>
        </w:rPr>
        <w:t>General procedure of buckled bar tension (BBT) test</w:t>
      </w:r>
    </w:p>
    <w:p w14:paraId="340DBACA" w14:textId="77777777" w:rsidR="0000336F" w:rsidRDefault="00000000">
      <w:pPr>
        <w:tabs>
          <w:tab w:val="center" w:pos="2816"/>
          <w:tab w:val="center" w:pos="6263"/>
        </w:tabs>
        <w:spacing w:after="61" w:line="259" w:lineRule="auto"/>
        <w:ind w:left="0" w:firstLine="0"/>
        <w:jc w:val="left"/>
      </w:pPr>
      <w:r>
        <w:rPr>
          <w:rFonts w:ascii="Calibri" w:eastAsia="Calibri" w:hAnsi="Calibri" w:cs="Calibri"/>
        </w:rPr>
        <w:tab/>
      </w:r>
      <w:r>
        <w:rPr>
          <w:noProof/>
        </w:rPr>
        <w:drawing>
          <wp:inline distT="0" distB="0" distL="0" distR="0" wp14:anchorId="0D42DE53" wp14:editId="5957DB29">
            <wp:extent cx="1712976" cy="2282952"/>
            <wp:effectExtent l="0" t="0" r="0" b="0"/>
            <wp:docPr id="465799" name="Picture 465799"/>
            <wp:cNvGraphicFramePr/>
            <a:graphic xmlns:a="http://schemas.openxmlformats.org/drawingml/2006/main">
              <a:graphicData uri="http://schemas.openxmlformats.org/drawingml/2006/picture">
                <pic:pic xmlns:pic="http://schemas.openxmlformats.org/drawingml/2006/picture">
                  <pic:nvPicPr>
                    <pic:cNvPr id="465799" name="Picture 465799"/>
                    <pic:cNvPicPr/>
                  </pic:nvPicPr>
                  <pic:blipFill>
                    <a:blip r:embed="rId171"/>
                    <a:stretch>
                      <a:fillRect/>
                    </a:stretch>
                  </pic:blipFill>
                  <pic:spPr>
                    <a:xfrm>
                      <a:off x="0" y="0"/>
                      <a:ext cx="1712976" cy="2282952"/>
                    </a:xfrm>
                    <a:prstGeom prst="rect">
                      <a:avLst/>
                    </a:prstGeom>
                  </pic:spPr>
                </pic:pic>
              </a:graphicData>
            </a:graphic>
          </wp:inline>
        </w:drawing>
      </w:r>
      <w:r>
        <w:rPr>
          <w:rFonts w:ascii="Times New Roman" w:eastAsia="Times New Roman" w:hAnsi="Times New Roman" w:cs="Times New Roman"/>
          <w:sz w:val="16"/>
        </w:rPr>
        <w:t xml:space="preserve"> </w:t>
      </w:r>
      <w:r>
        <w:rPr>
          <w:rFonts w:ascii="Times New Roman" w:eastAsia="Times New Roman" w:hAnsi="Times New Roman" w:cs="Times New Roman"/>
          <w:sz w:val="16"/>
        </w:rPr>
        <w:tab/>
      </w:r>
      <w:r>
        <w:rPr>
          <w:noProof/>
        </w:rPr>
        <w:drawing>
          <wp:inline distT="0" distB="0" distL="0" distR="0" wp14:anchorId="1A7F98E7" wp14:editId="2C1983B3">
            <wp:extent cx="1712976" cy="2282952"/>
            <wp:effectExtent l="0" t="0" r="0" b="0"/>
            <wp:docPr id="465801" name="Picture 465801"/>
            <wp:cNvGraphicFramePr/>
            <a:graphic xmlns:a="http://schemas.openxmlformats.org/drawingml/2006/main">
              <a:graphicData uri="http://schemas.openxmlformats.org/drawingml/2006/picture">
                <pic:pic xmlns:pic="http://schemas.openxmlformats.org/drawingml/2006/picture">
                  <pic:nvPicPr>
                    <pic:cNvPr id="465801" name="Picture 465801"/>
                    <pic:cNvPicPr/>
                  </pic:nvPicPr>
                  <pic:blipFill>
                    <a:blip r:embed="rId172"/>
                    <a:stretch>
                      <a:fillRect/>
                    </a:stretch>
                  </pic:blipFill>
                  <pic:spPr>
                    <a:xfrm>
                      <a:off x="0" y="0"/>
                      <a:ext cx="1712976" cy="2282952"/>
                    </a:xfrm>
                    <a:prstGeom prst="rect">
                      <a:avLst/>
                    </a:prstGeom>
                  </pic:spPr>
                </pic:pic>
              </a:graphicData>
            </a:graphic>
          </wp:inline>
        </w:drawing>
      </w:r>
      <w:r>
        <w:rPr>
          <w:rFonts w:ascii="Times New Roman" w:eastAsia="Times New Roman" w:hAnsi="Times New Roman" w:cs="Times New Roman"/>
          <w:sz w:val="16"/>
        </w:rPr>
        <w:t xml:space="preserve"> </w:t>
      </w:r>
    </w:p>
    <w:p w14:paraId="0DC3ABD5" w14:textId="77777777" w:rsidR="0000336F" w:rsidRDefault="00000000">
      <w:pPr>
        <w:tabs>
          <w:tab w:val="center" w:pos="2883"/>
          <w:tab w:val="center" w:pos="6379"/>
        </w:tabs>
        <w:spacing w:after="306" w:line="259" w:lineRule="auto"/>
        <w:ind w:left="0" w:firstLine="0"/>
        <w:jc w:val="left"/>
      </w:pPr>
      <w:r>
        <w:rPr>
          <w:rFonts w:ascii="Calibri" w:eastAsia="Calibri" w:hAnsi="Calibri" w:cs="Calibri"/>
        </w:rPr>
        <w:tab/>
      </w:r>
      <w:r>
        <w:rPr>
          <w:rFonts w:ascii="Times New Roman" w:eastAsia="Times New Roman" w:hAnsi="Times New Roman" w:cs="Times New Roman"/>
          <w:sz w:val="16"/>
        </w:rPr>
        <w:t>a)</w:t>
      </w:r>
      <w:r>
        <w:rPr>
          <w:rFonts w:ascii="Arial" w:eastAsia="Arial" w:hAnsi="Arial" w:cs="Arial"/>
          <w:sz w:val="16"/>
        </w:rPr>
        <w:t xml:space="preserve"> </w:t>
      </w:r>
      <w:r>
        <w:rPr>
          <w:rFonts w:ascii="Times New Roman" w:eastAsia="Times New Roman" w:hAnsi="Times New Roman" w:cs="Times New Roman"/>
          <w:sz w:val="16"/>
        </w:rPr>
        <w:t xml:space="preserve">Brittle failure </w:t>
      </w:r>
      <w:r>
        <w:rPr>
          <w:rFonts w:ascii="Times New Roman" w:eastAsia="Times New Roman" w:hAnsi="Times New Roman" w:cs="Times New Roman"/>
          <w:sz w:val="16"/>
        </w:rPr>
        <w:tab/>
        <w:t>b)</w:t>
      </w:r>
      <w:r>
        <w:rPr>
          <w:rFonts w:ascii="Arial" w:eastAsia="Arial" w:hAnsi="Arial" w:cs="Arial"/>
          <w:sz w:val="16"/>
        </w:rPr>
        <w:t xml:space="preserve"> </w:t>
      </w:r>
      <w:r>
        <w:rPr>
          <w:rFonts w:ascii="Times New Roman" w:eastAsia="Times New Roman" w:hAnsi="Times New Roman" w:cs="Times New Roman"/>
          <w:sz w:val="16"/>
        </w:rPr>
        <w:t xml:space="preserve">Ductile failure </w:t>
      </w:r>
    </w:p>
    <w:p w14:paraId="26A3B2B1" w14:textId="77777777" w:rsidR="0000336F" w:rsidRDefault="00000000">
      <w:pPr>
        <w:spacing w:after="607" w:line="263" w:lineRule="auto"/>
        <w:ind w:right="282"/>
        <w:jc w:val="center"/>
      </w:pPr>
      <w:r>
        <w:rPr>
          <w:b/>
          <w:sz w:val="20"/>
        </w:rPr>
        <w:t xml:space="preserve">Figure 4.10 </w:t>
      </w:r>
      <w:r>
        <w:rPr>
          <w:sz w:val="20"/>
        </w:rPr>
        <w:t>Type of failures in BBT tests</w:t>
      </w:r>
    </w:p>
    <w:p w14:paraId="710AFF7F" w14:textId="77777777" w:rsidR="0000336F" w:rsidRDefault="00000000">
      <w:pPr>
        <w:spacing w:after="389"/>
        <w:ind w:left="-5" w:right="268"/>
      </w:pPr>
      <w:r>
        <w:t>original length, the uniform axial elongation is assigned a value of zero.</w:t>
      </w:r>
    </w:p>
    <w:p w14:paraId="4DF8AB1D" w14:textId="77777777" w:rsidR="0000336F" w:rsidRDefault="00000000">
      <w:pPr>
        <w:pStyle w:val="Heading3"/>
        <w:tabs>
          <w:tab w:val="center" w:pos="3542"/>
        </w:tabs>
        <w:ind w:left="-15" w:right="0" w:firstLine="0"/>
      </w:pPr>
      <w:r>
        <w:t>4.3.2</w:t>
      </w:r>
      <w:r>
        <w:tab/>
        <w:t>Effect of Corrosion on Critical Bending Strain</w:t>
      </w:r>
    </w:p>
    <w:p w14:paraId="57C95AAA" w14:textId="77777777" w:rsidR="0000336F" w:rsidRDefault="00000000">
      <w:pPr>
        <w:ind w:left="-5" w:right="268"/>
      </w:pPr>
      <w:r>
        <w:t>The buckled bar tension test was applied to rebars with varying levels of corrosion ranging from 0% - 20%. For each corrosion level a total of 6 BBT tests were performed. From the BBT tests data, the bending strain versus the uniform axial elongation is plotted. As shown in Fig. 4.12 the critical bending strain is defined as the bending strain at which, after pulling the buckled bar in tension, the uniform axial elongation is zero, which is the case for brittle failures for brittle. The process described previously is repeated for each corrosion level. The bending strain versus uniform axial elongation for each corrosion level, along with the critical bending strain at a given corrosion level (</w:t>
      </w:r>
      <w:r>
        <w:rPr>
          <w:i/>
        </w:rPr>
        <w:t>ε</w:t>
      </w:r>
      <w:r>
        <w:rPr>
          <w:i/>
          <w:vertAlign w:val="subscript"/>
        </w:rPr>
        <w:t xml:space="preserve">b,CL </w:t>
      </w:r>
      <w:r>
        <w:t>are shown in Fig. 4.12. The benchmark value of pristine bars (CL=0%) was obtained from the study by Barcley et al [6]. In Fig. 4.13 it is noticeable that as corrosion level increases the maximum bending strain reduces. There is also a significant reduction in the uniform axial elongation for the ductile failures at all corrosion levels.</w:t>
      </w:r>
    </w:p>
    <w:p w14:paraId="62A81182" w14:textId="77777777" w:rsidR="0000336F" w:rsidRDefault="00000000">
      <w:pPr>
        <w:spacing w:after="357" w:line="314" w:lineRule="auto"/>
        <w:ind w:left="-15" w:right="268" w:firstLine="339"/>
      </w:pPr>
      <w:r>
        <w:t>Plotting the critical bending strain versus the corrosion level as shown in Fig. 4.13, it can be seen that there is a linear relationship between both variables, similar to the results observed in the tension tests. The relationship between corrosion level and critical bending strain (</w:t>
      </w:r>
      <w:r>
        <w:rPr>
          <w:i/>
        </w:rPr>
        <w:t>ε</w:t>
      </w:r>
      <w:r>
        <w:rPr>
          <w:i/>
          <w:vertAlign w:val="subscript"/>
        </w:rPr>
        <w:t>b</w:t>
      </w:r>
      <w:r>
        <w:t>) using linear regression can be expressed as shown below in Eq. 4.9.</w:t>
      </w:r>
    </w:p>
    <w:p w14:paraId="64B49BB0" w14:textId="77777777" w:rsidR="0000336F" w:rsidRDefault="00000000">
      <w:pPr>
        <w:tabs>
          <w:tab w:val="center" w:pos="4500"/>
          <w:tab w:val="center" w:pos="8776"/>
        </w:tabs>
        <w:spacing w:after="86" w:line="265" w:lineRule="auto"/>
        <w:ind w:left="0" w:firstLine="0"/>
        <w:jc w:val="left"/>
      </w:pPr>
      <w:r>
        <w:rPr>
          <w:rFonts w:ascii="Calibri" w:eastAsia="Calibri" w:hAnsi="Calibri" w:cs="Calibri"/>
        </w:rPr>
        <w:tab/>
      </w:r>
      <w:r>
        <w:rPr>
          <w:i/>
        </w:rPr>
        <w:t>ε</w:t>
      </w:r>
      <w:r>
        <w:rPr>
          <w:i/>
          <w:vertAlign w:val="subscript"/>
        </w:rPr>
        <w:t>b</w:t>
      </w:r>
      <w:r>
        <w:t>(</w:t>
      </w:r>
      <w:r>
        <w:rPr>
          <w:i/>
        </w:rPr>
        <w:t>CL</w:t>
      </w:r>
      <w:r>
        <w:t xml:space="preserve">) = </w:t>
      </w:r>
      <w:r>
        <w:rPr>
          <w:i/>
        </w:rPr>
        <w:t>ε</w:t>
      </w:r>
      <w:r>
        <w:rPr>
          <w:i/>
          <w:vertAlign w:val="subscript"/>
        </w:rPr>
        <w:t xml:space="preserve">o </w:t>
      </w:r>
      <w:r>
        <w:t>− 0</w:t>
      </w:r>
      <w:r>
        <w:rPr>
          <w:i/>
        </w:rPr>
        <w:t>.</w:t>
      </w:r>
      <w:r>
        <w:t>0045</w:t>
      </w:r>
      <w:r>
        <w:rPr>
          <w:i/>
        </w:rPr>
        <w:t>CL</w:t>
      </w:r>
      <w:r>
        <w:rPr>
          <w:i/>
        </w:rPr>
        <w:tab/>
      </w:r>
      <w:r>
        <w:t>(4.9)</w:t>
      </w:r>
    </w:p>
    <w:p w14:paraId="7FC5AB9D" w14:textId="77777777" w:rsidR="0000336F" w:rsidRDefault="00000000">
      <w:pPr>
        <w:tabs>
          <w:tab w:val="center" w:pos="1939"/>
          <w:tab w:val="center" w:pos="6646"/>
        </w:tabs>
        <w:spacing w:after="86" w:line="259" w:lineRule="auto"/>
        <w:ind w:left="0" w:firstLine="0"/>
        <w:jc w:val="left"/>
      </w:pPr>
      <w:r>
        <w:rPr>
          <w:rFonts w:ascii="Calibri" w:eastAsia="Calibri" w:hAnsi="Calibri" w:cs="Calibri"/>
        </w:rPr>
        <w:tab/>
      </w:r>
      <w:r>
        <w:rPr>
          <w:noProof/>
        </w:rPr>
        <w:drawing>
          <wp:inline distT="0" distB="0" distL="0" distR="0" wp14:anchorId="69DE4331" wp14:editId="0EC48E7D">
            <wp:extent cx="1490472" cy="2368296"/>
            <wp:effectExtent l="0" t="0" r="0" b="0"/>
            <wp:docPr id="465805" name="Picture 465805"/>
            <wp:cNvGraphicFramePr/>
            <a:graphic xmlns:a="http://schemas.openxmlformats.org/drawingml/2006/main">
              <a:graphicData uri="http://schemas.openxmlformats.org/drawingml/2006/picture">
                <pic:pic xmlns:pic="http://schemas.openxmlformats.org/drawingml/2006/picture">
                  <pic:nvPicPr>
                    <pic:cNvPr id="465805" name="Picture 465805"/>
                    <pic:cNvPicPr/>
                  </pic:nvPicPr>
                  <pic:blipFill>
                    <a:blip r:embed="rId173"/>
                    <a:stretch>
                      <a:fillRect/>
                    </a:stretch>
                  </pic:blipFill>
                  <pic:spPr>
                    <a:xfrm>
                      <a:off x="0" y="0"/>
                      <a:ext cx="1490472" cy="2368296"/>
                    </a:xfrm>
                    <a:prstGeom prst="rect">
                      <a:avLst/>
                    </a:prstGeom>
                  </pic:spPr>
                </pic:pic>
              </a:graphicData>
            </a:graphic>
          </wp:inline>
        </w:drawing>
      </w:r>
      <w:r>
        <w:rPr>
          <w:rFonts w:ascii="Arial" w:eastAsia="Arial" w:hAnsi="Arial" w:cs="Arial"/>
        </w:rPr>
        <w:t xml:space="preserve"> </w:t>
      </w:r>
      <w:r>
        <w:rPr>
          <w:rFonts w:ascii="Arial" w:eastAsia="Arial" w:hAnsi="Arial" w:cs="Arial"/>
        </w:rPr>
        <w:tab/>
      </w:r>
      <w:r>
        <w:rPr>
          <w:noProof/>
        </w:rPr>
        <w:drawing>
          <wp:inline distT="0" distB="0" distL="0" distR="0" wp14:anchorId="259B032A" wp14:editId="46D52D1C">
            <wp:extent cx="2820468" cy="1858628"/>
            <wp:effectExtent l="0" t="0" r="0" b="0"/>
            <wp:docPr id="13400" name="Picture 13400"/>
            <wp:cNvGraphicFramePr/>
            <a:graphic xmlns:a="http://schemas.openxmlformats.org/drawingml/2006/main">
              <a:graphicData uri="http://schemas.openxmlformats.org/drawingml/2006/picture">
                <pic:pic xmlns:pic="http://schemas.openxmlformats.org/drawingml/2006/picture">
                  <pic:nvPicPr>
                    <pic:cNvPr id="13400" name="Picture 13400"/>
                    <pic:cNvPicPr/>
                  </pic:nvPicPr>
                  <pic:blipFill>
                    <a:blip r:embed="rId174"/>
                    <a:stretch>
                      <a:fillRect/>
                    </a:stretch>
                  </pic:blipFill>
                  <pic:spPr>
                    <a:xfrm>
                      <a:off x="0" y="0"/>
                      <a:ext cx="2820468" cy="1858628"/>
                    </a:xfrm>
                    <a:prstGeom prst="rect">
                      <a:avLst/>
                    </a:prstGeom>
                  </pic:spPr>
                </pic:pic>
              </a:graphicData>
            </a:graphic>
          </wp:inline>
        </w:drawing>
      </w:r>
      <w:r>
        <w:rPr>
          <w:rFonts w:ascii="Arial" w:eastAsia="Arial" w:hAnsi="Arial" w:cs="Arial"/>
        </w:rPr>
        <w:t xml:space="preserve"> </w:t>
      </w:r>
    </w:p>
    <w:p w14:paraId="5D55AFD4" w14:textId="77777777" w:rsidR="0000336F" w:rsidRDefault="00000000">
      <w:pPr>
        <w:tabs>
          <w:tab w:val="center" w:pos="6798"/>
        </w:tabs>
        <w:spacing w:after="0" w:line="259" w:lineRule="auto"/>
        <w:ind w:left="0" w:firstLine="0"/>
        <w:jc w:val="left"/>
      </w:pPr>
      <w:r>
        <w:rPr>
          <w:rFonts w:ascii="Times New Roman" w:eastAsia="Times New Roman" w:hAnsi="Times New Roman" w:cs="Times New Roman"/>
        </w:rPr>
        <w:t>a)</w:t>
      </w:r>
      <w:r>
        <w:rPr>
          <w:rFonts w:ascii="Arial" w:eastAsia="Arial" w:hAnsi="Arial" w:cs="Arial"/>
        </w:rPr>
        <w:t xml:space="preserve"> </w:t>
      </w:r>
      <w:r>
        <w:rPr>
          <w:rFonts w:ascii="Times New Roman" w:eastAsia="Times New Roman" w:hAnsi="Times New Roman" w:cs="Times New Roman"/>
        </w:rPr>
        <w:t xml:space="preserve">Curvature of rebar at maximum bending </w:t>
      </w:r>
      <w:r>
        <w:rPr>
          <w:rFonts w:ascii="Times New Roman" w:eastAsia="Times New Roman" w:hAnsi="Times New Roman" w:cs="Times New Roman"/>
        </w:rPr>
        <w:tab/>
        <w:t>b)</w:t>
      </w:r>
      <w:r>
        <w:rPr>
          <w:rFonts w:ascii="Arial" w:eastAsia="Arial" w:hAnsi="Arial" w:cs="Arial"/>
        </w:rPr>
        <w:t xml:space="preserve"> </w:t>
      </w:r>
      <w:r>
        <w:rPr>
          <w:rFonts w:ascii="Times New Roman" w:eastAsia="Times New Roman" w:hAnsi="Times New Roman" w:cs="Times New Roman"/>
        </w:rPr>
        <w:t xml:space="preserve">Stress vs axial longitudinal strain </w:t>
      </w:r>
    </w:p>
    <w:p w14:paraId="3B47335B" w14:textId="77777777" w:rsidR="0000336F" w:rsidRDefault="00000000">
      <w:pPr>
        <w:spacing w:after="190" w:line="259" w:lineRule="auto"/>
        <w:ind w:left="1991"/>
        <w:jc w:val="left"/>
      </w:pPr>
      <w:r>
        <w:rPr>
          <w:rFonts w:ascii="Times New Roman" w:eastAsia="Times New Roman" w:hAnsi="Times New Roman" w:cs="Times New Roman"/>
        </w:rPr>
        <w:t xml:space="preserve">strain </w:t>
      </w:r>
    </w:p>
    <w:p w14:paraId="3589EDA5" w14:textId="77777777" w:rsidR="0000336F" w:rsidRDefault="00000000">
      <w:pPr>
        <w:spacing w:after="866" w:line="263" w:lineRule="auto"/>
        <w:ind w:right="283"/>
        <w:jc w:val="center"/>
      </w:pPr>
      <w:r>
        <w:rPr>
          <w:b/>
          <w:sz w:val="20"/>
        </w:rPr>
        <w:t xml:space="preserve">Figure 4.11 </w:t>
      </w:r>
      <w:r>
        <w:rPr>
          <w:sz w:val="20"/>
        </w:rPr>
        <w:t>Obtaining critical bending strain</w:t>
      </w:r>
    </w:p>
    <w:p w14:paraId="076EA6A4" w14:textId="77777777" w:rsidR="0000336F" w:rsidRDefault="00000000">
      <w:pPr>
        <w:spacing w:after="278" w:line="259" w:lineRule="auto"/>
        <w:ind w:left="493" w:firstLine="0"/>
        <w:jc w:val="left"/>
      </w:pPr>
      <w:r>
        <w:rPr>
          <w:noProof/>
        </w:rPr>
        <w:drawing>
          <wp:inline distT="0" distB="0" distL="0" distR="0" wp14:anchorId="7B30769E" wp14:editId="0D437760">
            <wp:extent cx="5020057" cy="3121152"/>
            <wp:effectExtent l="0" t="0" r="0" b="0"/>
            <wp:docPr id="465803" name="Picture 465803"/>
            <wp:cNvGraphicFramePr/>
            <a:graphic xmlns:a="http://schemas.openxmlformats.org/drawingml/2006/main">
              <a:graphicData uri="http://schemas.openxmlformats.org/drawingml/2006/picture">
                <pic:pic xmlns:pic="http://schemas.openxmlformats.org/drawingml/2006/picture">
                  <pic:nvPicPr>
                    <pic:cNvPr id="465803" name="Picture 465803"/>
                    <pic:cNvPicPr/>
                  </pic:nvPicPr>
                  <pic:blipFill>
                    <a:blip r:embed="rId175"/>
                    <a:stretch>
                      <a:fillRect/>
                    </a:stretch>
                  </pic:blipFill>
                  <pic:spPr>
                    <a:xfrm>
                      <a:off x="0" y="0"/>
                      <a:ext cx="5020057" cy="3121152"/>
                    </a:xfrm>
                    <a:prstGeom prst="rect">
                      <a:avLst/>
                    </a:prstGeom>
                  </pic:spPr>
                </pic:pic>
              </a:graphicData>
            </a:graphic>
          </wp:inline>
        </w:drawing>
      </w:r>
    </w:p>
    <w:p w14:paraId="3AFB90EF" w14:textId="77777777" w:rsidR="0000336F" w:rsidRDefault="00000000">
      <w:pPr>
        <w:spacing w:after="14" w:line="263" w:lineRule="auto"/>
        <w:ind w:right="282"/>
        <w:jc w:val="center"/>
      </w:pPr>
      <w:r>
        <w:rPr>
          <w:b/>
          <w:sz w:val="20"/>
        </w:rPr>
        <w:t xml:space="preserve">Figure 4.12 </w:t>
      </w:r>
      <w:r>
        <w:rPr>
          <w:sz w:val="20"/>
        </w:rPr>
        <w:t>Bending strain at different corrosion levels</w:t>
      </w:r>
    </w:p>
    <w:p w14:paraId="5FF3F2DE" w14:textId="77777777" w:rsidR="0000336F" w:rsidRDefault="00000000">
      <w:pPr>
        <w:spacing w:after="419"/>
        <w:ind w:left="-15" w:right="268" w:firstLine="339"/>
      </w:pPr>
      <w:r>
        <w:t>It is interesting to notice the sharp drop in critical bending strain capacity as corrosion increases. For CL=5%, There is a drop of about 20%; for CL=10%, the change is 60% of the pristine condition; and for CL=20%, that difference is more than 140% decrease in the critical bending strain. This is a significant outcome as it implies that corroded rebar will fracture at lower levels of bending strain, likely resulting in a reduction in member deformation capacity. Based on the reduction in the critical bending strain as the corrosion level increases and previous tests performed on corroded RC beams reported by Du et al. [14], and on RC columns as shown by Ma et al. [35] and Meda et al. [41]. Their studies showed that at corrosion levels closer to 10%, the ductility is reduced, and the failures were brittle. While further tests on RC members are required, based on previous studies and the present research, a limiting value of corrosion level for serviceability is tentatively recommended at CL=10%.</w:t>
      </w:r>
    </w:p>
    <w:p w14:paraId="2CB92AE2" w14:textId="77777777" w:rsidR="0000336F" w:rsidRDefault="00000000">
      <w:pPr>
        <w:spacing w:after="159" w:line="259" w:lineRule="auto"/>
        <w:ind w:left="1883" w:firstLine="0"/>
        <w:jc w:val="left"/>
      </w:pPr>
      <w:r>
        <w:rPr>
          <w:noProof/>
        </w:rPr>
        <w:drawing>
          <wp:inline distT="0" distB="0" distL="0" distR="0" wp14:anchorId="7047479C" wp14:editId="79930C2D">
            <wp:extent cx="3307080" cy="2258568"/>
            <wp:effectExtent l="0" t="0" r="0" b="0"/>
            <wp:docPr id="465806" name="Picture 465806"/>
            <wp:cNvGraphicFramePr/>
            <a:graphic xmlns:a="http://schemas.openxmlformats.org/drawingml/2006/main">
              <a:graphicData uri="http://schemas.openxmlformats.org/drawingml/2006/picture">
                <pic:pic xmlns:pic="http://schemas.openxmlformats.org/drawingml/2006/picture">
                  <pic:nvPicPr>
                    <pic:cNvPr id="465806" name="Picture 465806"/>
                    <pic:cNvPicPr/>
                  </pic:nvPicPr>
                  <pic:blipFill>
                    <a:blip r:embed="rId176"/>
                    <a:stretch>
                      <a:fillRect/>
                    </a:stretch>
                  </pic:blipFill>
                  <pic:spPr>
                    <a:xfrm>
                      <a:off x="0" y="0"/>
                      <a:ext cx="3307080" cy="2258568"/>
                    </a:xfrm>
                    <a:prstGeom prst="rect">
                      <a:avLst/>
                    </a:prstGeom>
                  </pic:spPr>
                </pic:pic>
              </a:graphicData>
            </a:graphic>
          </wp:inline>
        </w:drawing>
      </w:r>
    </w:p>
    <w:p w14:paraId="56AED9B8" w14:textId="77777777" w:rsidR="0000336F" w:rsidRDefault="00000000">
      <w:pPr>
        <w:spacing w:after="246" w:line="259" w:lineRule="auto"/>
        <w:ind w:left="391" w:firstLine="0"/>
        <w:jc w:val="center"/>
      </w:pPr>
      <w:r>
        <w:rPr>
          <w:rFonts w:ascii="Times New Roman" w:eastAsia="Times New Roman" w:hAnsi="Times New Roman" w:cs="Times New Roman"/>
          <w:b/>
        </w:rPr>
        <w:t>Corrosion Level, CL (%)</w:t>
      </w:r>
    </w:p>
    <w:p w14:paraId="0CE35BD6" w14:textId="77777777" w:rsidR="0000336F" w:rsidRDefault="00000000">
      <w:pPr>
        <w:spacing w:after="1019" w:line="263" w:lineRule="auto"/>
        <w:ind w:right="282"/>
        <w:jc w:val="center"/>
      </w:pPr>
      <w:r>
        <w:rPr>
          <w:b/>
          <w:sz w:val="20"/>
        </w:rPr>
        <w:t xml:space="preserve">Figure 4.13 </w:t>
      </w:r>
      <w:r>
        <w:rPr>
          <w:sz w:val="20"/>
        </w:rPr>
        <w:t>Maximum bending strain as a function of corrosion level</w:t>
      </w:r>
    </w:p>
    <w:p w14:paraId="0946DB1D" w14:textId="77777777" w:rsidR="0000336F" w:rsidRDefault="00000000">
      <w:pPr>
        <w:pStyle w:val="Heading3"/>
        <w:tabs>
          <w:tab w:val="center" w:pos="3699"/>
        </w:tabs>
        <w:ind w:left="-15" w:right="0" w:firstLine="0"/>
      </w:pPr>
      <w:r>
        <w:t>4.3.3</w:t>
      </w:r>
      <w:r>
        <w:tab/>
        <w:t>Effect of Corrosion at the Micro-structural Level</w:t>
      </w:r>
    </w:p>
    <w:p w14:paraId="7E50AE1D" w14:textId="77777777" w:rsidR="0000336F" w:rsidRDefault="00000000">
      <w:pPr>
        <w:ind w:left="-5" w:right="268"/>
      </w:pPr>
      <w:r>
        <w:t>To study if there was any change in the microstructural behavior of the rebars as they corroded and explore if the chlorides induced fracture in the rebars at the point of fracture, the rebars’ fracture surfaces were observed under a Variable Pressure Scanning Electron Microscope (VPSEM). Fracture surfaces from ductile and brittle failures were obtained at ductility levels of 5%-20%.</w:t>
      </w:r>
    </w:p>
    <w:p w14:paraId="783492C8" w14:textId="77777777" w:rsidR="0000336F" w:rsidRDefault="00000000">
      <w:pPr>
        <w:pStyle w:val="Heading4"/>
        <w:ind w:left="349"/>
      </w:pPr>
      <w:r>
        <w:t>Fractography of BBT test specimens fracture surfaces</w:t>
      </w:r>
    </w:p>
    <w:p w14:paraId="13EFF36D" w14:textId="77777777" w:rsidR="0000336F" w:rsidRDefault="00000000">
      <w:pPr>
        <w:spacing w:after="402"/>
        <w:ind w:left="-15" w:right="268" w:firstLine="339"/>
      </w:pPr>
      <w:r>
        <w:t>As previously observed in Fig. 4.10, at the macro level brittle fractures typically consist of flat fracture surface, and in ductile fractures, there is necking and rougher edges along the fracture surface. The observations at the macro level translate into similar observations at the microstructural level. To analyze the images obtained from the Scanning Electron Microscope (SEM), it is important to understand what brittle and ductile fractures in metals look like under the SEM. Fig. 4.14 summarizes the typical features for brittle fractures and ductile fractures. Brittle fractures present features that tend to promote flat surfaces. The two main types of brittle fractures are granular and cleavage. Ductile fractures, on the other hand, have dimple features, which is due to the extension of the fracture surface at the point where atomic bonds are broken.</w:t>
      </w:r>
    </w:p>
    <w:p w14:paraId="775A5E4F" w14:textId="77777777" w:rsidR="0000336F" w:rsidRDefault="00000000">
      <w:pPr>
        <w:spacing w:after="61" w:line="259" w:lineRule="auto"/>
        <w:ind w:left="0" w:right="1044" w:firstLine="0"/>
        <w:jc w:val="right"/>
      </w:pPr>
      <w:r>
        <w:rPr>
          <w:rFonts w:ascii="Calibri" w:eastAsia="Calibri" w:hAnsi="Calibri" w:cs="Calibri"/>
          <w:noProof/>
        </w:rPr>
        <mc:AlternateContent>
          <mc:Choice Requires="wpg">
            <w:drawing>
              <wp:inline distT="0" distB="0" distL="0" distR="0" wp14:anchorId="194718C1" wp14:editId="578D6812">
                <wp:extent cx="4697198" cy="1184404"/>
                <wp:effectExtent l="0" t="0" r="0" b="0"/>
                <wp:docPr id="430526" name="Group 430526"/>
                <wp:cNvGraphicFramePr/>
                <a:graphic xmlns:a="http://schemas.openxmlformats.org/drawingml/2006/main">
                  <a:graphicData uri="http://schemas.microsoft.com/office/word/2010/wordprocessingGroup">
                    <wpg:wgp>
                      <wpg:cNvGrpSpPr/>
                      <wpg:grpSpPr>
                        <a:xfrm>
                          <a:off x="0" y="0"/>
                          <a:ext cx="4697198" cy="1184404"/>
                          <a:chOff x="0" y="0"/>
                          <a:chExt cx="4697198" cy="1184404"/>
                        </a:xfrm>
                      </wpg:grpSpPr>
                      <wps:wsp>
                        <wps:cNvPr id="13941" name="Rectangle 13941"/>
                        <wps:cNvSpPr/>
                        <wps:spPr>
                          <a:xfrm>
                            <a:off x="1484074" y="1081422"/>
                            <a:ext cx="37570" cy="136966"/>
                          </a:xfrm>
                          <a:prstGeom prst="rect">
                            <a:avLst/>
                          </a:prstGeom>
                          <a:ln>
                            <a:noFill/>
                          </a:ln>
                        </wps:spPr>
                        <wps:txbx>
                          <w:txbxContent>
                            <w:p w14:paraId="0A1A3FA9" w14:textId="77777777" w:rsidR="0000336F" w:rsidRDefault="00000000">
                              <w:pPr>
                                <w:spacing w:after="160" w:line="259" w:lineRule="auto"/>
                                <w:ind w:left="0" w:firstLine="0"/>
                                <w:jc w:val="left"/>
                              </w:pPr>
                              <w:r>
                                <w:rPr>
                                  <w:rFonts w:ascii="Times New Roman" w:eastAsia="Times New Roman" w:hAnsi="Times New Roman" w:cs="Times New Roman"/>
                                  <w:sz w:val="18"/>
                                </w:rPr>
                                <w:t xml:space="preserve"> </w:t>
                              </w:r>
                            </w:p>
                          </w:txbxContent>
                        </wps:txbx>
                        <wps:bodyPr horzOverflow="overflow" vert="horz" lIns="0" tIns="0" rIns="0" bIns="0" rtlCol="0">
                          <a:noAutofit/>
                        </wps:bodyPr>
                      </wps:wsp>
                      <wps:wsp>
                        <wps:cNvPr id="13943" name="Rectangle 13943"/>
                        <wps:cNvSpPr/>
                        <wps:spPr>
                          <a:xfrm>
                            <a:off x="3091243" y="1081422"/>
                            <a:ext cx="37570" cy="136966"/>
                          </a:xfrm>
                          <a:prstGeom prst="rect">
                            <a:avLst/>
                          </a:prstGeom>
                          <a:ln>
                            <a:noFill/>
                          </a:ln>
                        </wps:spPr>
                        <wps:txbx>
                          <w:txbxContent>
                            <w:p w14:paraId="6AB0BC53" w14:textId="77777777" w:rsidR="0000336F" w:rsidRDefault="00000000">
                              <w:pPr>
                                <w:spacing w:after="160" w:line="259" w:lineRule="auto"/>
                                <w:ind w:left="0" w:firstLine="0"/>
                                <w:jc w:val="left"/>
                              </w:pPr>
                              <w:r>
                                <w:rPr>
                                  <w:rFonts w:ascii="Times New Roman" w:eastAsia="Times New Roman" w:hAnsi="Times New Roman" w:cs="Times New Roman"/>
                                  <w:sz w:val="18"/>
                                </w:rPr>
                                <w:t xml:space="preserve"> </w:t>
                              </w:r>
                            </w:p>
                          </w:txbxContent>
                        </wps:txbx>
                        <wps:bodyPr horzOverflow="overflow" vert="horz" lIns="0" tIns="0" rIns="0" bIns="0" rtlCol="0">
                          <a:noAutofit/>
                        </wps:bodyPr>
                      </wps:wsp>
                      <pic:pic xmlns:pic="http://schemas.openxmlformats.org/drawingml/2006/picture">
                        <pic:nvPicPr>
                          <pic:cNvPr id="13954" name="Picture 13954"/>
                          <pic:cNvPicPr/>
                        </pic:nvPicPr>
                        <pic:blipFill>
                          <a:blip r:embed="rId177"/>
                          <a:stretch>
                            <a:fillRect/>
                          </a:stretch>
                        </pic:blipFill>
                        <pic:spPr>
                          <a:xfrm>
                            <a:off x="0" y="0"/>
                            <a:ext cx="1484693" cy="1154968"/>
                          </a:xfrm>
                          <a:prstGeom prst="rect">
                            <a:avLst/>
                          </a:prstGeom>
                        </pic:spPr>
                      </pic:pic>
                      <pic:pic xmlns:pic="http://schemas.openxmlformats.org/drawingml/2006/picture">
                        <pic:nvPicPr>
                          <pic:cNvPr id="13956" name="Picture 13956"/>
                          <pic:cNvPicPr/>
                        </pic:nvPicPr>
                        <pic:blipFill>
                          <a:blip r:embed="rId178"/>
                          <a:stretch>
                            <a:fillRect/>
                          </a:stretch>
                        </pic:blipFill>
                        <pic:spPr>
                          <a:xfrm>
                            <a:off x="1606562" y="0"/>
                            <a:ext cx="1484693" cy="1154968"/>
                          </a:xfrm>
                          <a:prstGeom prst="rect">
                            <a:avLst/>
                          </a:prstGeom>
                        </pic:spPr>
                      </pic:pic>
                      <pic:pic xmlns:pic="http://schemas.openxmlformats.org/drawingml/2006/picture">
                        <pic:nvPicPr>
                          <pic:cNvPr id="13958" name="Picture 13958"/>
                          <pic:cNvPicPr/>
                        </pic:nvPicPr>
                        <pic:blipFill>
                          <a:blip r:embed="rId179"/>
                          <a:stretch>
                            <a:fillRect/>
                          </a:stretch>
                        </pic:blipFill>
                        <pic:spPr>
                          <a:xfrm>
                            <a:off x="3213123" y="0"/>
                            <a:ext cx="1484075" cy="1155586"/>
                          </a:xfrm>
                          <a:prstGeom prst="rect">
                            <a:avLst/>
                          </a:prstGeom>
                        </pic:spPr>
                      </pic:pic>
                    </wpg:wgp>
                  </a:graphicData>
                </a:graphic>
              </wp:inline>
            </w:drawing>
          </mc:Choice>
          <mc:Fallback xmlns:a="http://schemas.openxmlformats.org/drawingml/2006/main">
            <w:pict>
              <v:group id="Group 430526" style="width:369.858pt;height:93.2601pt;mso-position-horizontal-relative:char;mso-position-vertical-relative:line" coordsize="46971,11844">
                <v:rect id="Rectangle 13941" style="position:absolute;width:375;height:1369;left:14840;top:10814;" filled="f" stroked="f">
                  <v:textbox inset="0,0,0,0">
                    <w:txbxContent>
                      <w:p>
                        <w:pPr>
                          <w:spacing w:before="0" w:after="160" w:line="259" w:lineRule="auto"/>
                          <w:ind w:left="0" w:firstLine="0"/>
                          <w:jc w:val="left"/>
                        </w:pPr>
                        <w:r>
                          <w:rPr>
                            <w:rFonts w:cs="Times New Roman" w:hAnsi="Times New Roman" w:eastAsia="Times New Roman" w:ascii="Times New Roman"/>
                            <w:sz w:val="18"/>
                          </w:rPr>
                          <w:t xml:space="preserve"> </w:t>
                        </w:r>
                      </w:p>
                    </w:txbxContent>
                  </v:textbox>
                </v:rect>
                <v:rect id="Rectangle 13943" style="position:absolute;width:375;height:1369;left:30912;top:10814;" filled="f" stroked="f">
                  <v:textbox inset="0,0,0,0">
                    <w:txbxContent>
                      <w:p>
                        <w:pPr>
                          <w:spacing w:before="0" w:after="160" w:line="259" w:lineRule="auto"/>
                          <w:ind w:left="0" w:firstLine="0"/>
                          <w:jc w:val="left"/>
                        </w:pPr>
                        <w:r>
                          <w:rPr>
                            <w:rFonts w:cs="Times New Roman" w:hAnsi="Times New Roman" w:eastAsia="Times New Roman" w:ascii="Times New Roman"/>
                            <w:sz w:val="18"/>
                          </w:rPr>
                          <w:t xml:space="preserve"> </w:t>
                        </w:r>
                      </w:p>
                    </w:txbxContent>
                  </v:textbox>
                </v:rect>
                <v:shape id="Picture 13954" style="position:absolute;width:14846;height:11549;left:0;top:0;" filled="f">
                  <v:imagedata r:id="rId180"/>
                </v:shape>
                <v:shape id="Picture 13956" style="position:absolute;width:14846;height:11549;left:16065;top:0;" filled="f">
                  <v:imagedata r:id="rId181"/>
                </v:shape>
                <v:shape id="Picture 13958" style="position:absolute;width:14840;height:11555;left:32131;top:0;" filled="f">
                  <v:imagedata r:id="rId182"/>
                </v:shape>
              </v:group>
            </w:pict>
          </mc:Fallback>
        </mc:AlternateContent>
      </w:r>
      <w:r>
        <w:rPr>
          <w:rFonts w:ascii="Times New Roman" w:eastAsia="Times New Roman" w:hAnsi="Times New Roman" w:cs="Times New Roman"/>
          <w:sz w:val="18"/>
        </w:rPr>
        <w:t xml:space="preserve"> </w:t>
      </w:r>
    </w:p>
    <w:p w14:paraId="60E0E200" w14:textId="77777777" w:rsidR="0000336F" w:rsidRDefault="00000000">
      <w:pPr>
        <w:tabs>
          <w:tab w:val="center" w:pos="1964"/>
          <w:tab w:val="center" w:pos="4495"/>
          <w:tab w:val="center" w:pos="7024"/>
        </w:tabs>
        <w:spacing w:after="94" w:line="259" w:lineRule="auto"/>
        <w:ind w:left="0" w:firstLine="0"/>
        <w:jc w:val="left"/>
      </w:pPr>
      <w:r>
        <w:rPr>
          <w:rFonts w:ascii="Calibri" w:eastAsia="Calibri" w:hAnsi="Calibri" w:cs="Calibri"/>
        </w:rPr>
        <w:tab/>
      </w:r>
      <w:r>
        <w:rPr>
          <w:rFonts w:ascii="Times New Roman" w:eastAsia="Times New Roman" w:hAnsi="Times New Roman" w:cs="Times New Roman"/>
          <w:sz w:val="18"/>
        </w:rPr>
        <w:t xml:space="preserve">Granular fracture </w:t>
      </w:r>
      <w:r>
        <w:rPr>
          <w:rFonts w:ascii="Times New Roman" w:eastAsia="Times New Roman" w:hAnsi="Times New Roman" w:cs="Times New Roman"/>
          <w:sz w:val="18"/>
        </w:rPr>
        <w:tab/>
        <w:t xml:space="preserve">Cleavage fracture </w:t>
      </w:r>
      <w:r>
        <w:rPr>
          <w:rFonts w:ascii="Times New Roman" w:eastAsia="Times New Roman" w:hAnsi="Times New Roman" w:cs="Times New Roman"/>
          <w:sz w:val="18"/>
        </w:rPr>
        <w:tab/>
        <w:t xml:space="preserve">Dimpled fracture </w:t>
      </w:r>
    </w:p>
    <w:p w14:paraId="2E4B0A05" w14:textId="77777777" w:rsidR="0000336F" w:rsidRDefault="00000000">
      <w:pPr>
        <w:tabs>
          <w:tab w:val="center" w:pos="3145"/>
          <w:tab w:val="center" w:pos="6969"/>
        </w:tabs>
        <w:spacing w:after="285" w:line="259" w:lineRule="auto"/>
        <w:ind w:left="0" w:firstLine="0"/>
        <w:jc w:val="left"/>
      </w:pPr>
      <w:r>
        <w:rPr>
          <w:rFonts w:ascii="Calibri" w:eastAsia="Calibri" w:hAnsi="Calibri" w:cs="Calibri"/>
        </w:rPr>
        <w:tab/>
      </w:r>
      <w:r>
        <w:rPr>
          <w:rFonts w:ascii="Times New Roman" w:eastAsia="Times New Roman" w:hAnsi="Times New Roman" w:cs="Times New Roman"/>
          <w:sz w:val="18"/>
        </w:rPr>
        <w:t>a)</w:t>
      </w:r>
      <w:r>
        <w:rPr>
          <w:rFonts w:ascii="Arial" w:eastAsia="Arial" w:hAnsi="Arial" w:cs="Arial"/>
          <w:sz w:val="18"/>
        </w:rPr>
        <w:t xml:space="preserve"> </w:t>
      </w:r>
      <w:r>
        <w:rPr>
          <w:rFonts w:ascii="Times New Roman" w:eastAsia="Times New Roman" w:hAnsi="Times New Roman" w:cs="Times New Roman"/>
          <w:sz w:val="18"/>
        </w:rPr>
        <w:t xml:space="preserve">Brittle fracture features </w:t>
      </w:r>
      <w:r>
        <w:rPr>
          <w:rFonts w:ascii="Times New Roman" w:eastAsia="Times New Roman" w:hAnsi="Times New Roman" w:cs="Times New Roman"/>
          <w:sz w:val="18"/>
        </w:rPr>
        <w:tab/>
        <w:t>b)</w:t>
      </w:r>
      <w:r>
        <w:rPr>
          <w:rFonts w:ascii="Arial" w:eastAsia="Arial" w:hAnsi="Arial" w:cs="Arial"/>
          <w:sz w:val="18"/>
        </w:rPr>
        <w:t xml:space="preserve"> </w:t>
      </w:r>
      <w:r>
        <w:rPr>
          <w:rFonts w:ascii="Times New Roman" w:eastAsia="Times New Roman" w:hAnsi="Times New Roman" w:cs="Times New Roman"/>
          <w:sz w:val="18"/>
        </w:rPr>
        <w:t xml:space="preserve">Ductile fracture features </w:t>
      </w:r>
    </w:p>
    <w:p w14:paraId="0FCC2A80" w14:textId="77777777" w:rsidR="0000336F" w:rsidRDefault="00000000">
      <w:pPr>
        <w:spacing w:after="717" w:line="263" w:lineRule="auto"/>
        <w:ind w:right="283"/>
        <w:jc w:val="center"/>
      </w:pPr>
      <w:r>
        <w:rPr>
          <w:b/>
          <w:sz w:val="20"/>
        </w:rPr>
        <w:t xml:space="preserve">Figure 4.14 </w:t>
      </w:r>
      <w:r>
        <w:rPr>
          <w:sz w:val="20"/>
        </w:rPr>
        <w:t>Basic features analysis of fracture surfaces in metals</w:t>
      </w:r>
    </w:p>
    <w:p w14:paraId="26872B52" w14:textId="77777777" w:rsidR="0000336F" w:rsidRDefault="00000000">
      <w:pPr>
        <w:ind w:left="-15" w:right="268" w:firstLine="339"/>
      </w:pPr>
      <w:r>
        <w:t>Fig. 4.15 summarizes the observations performed on the fracture surfaces. While VPSEM images were obtained for each corrosion level, no substantial differences for brittle and ductile samples were observed as the corrosion level increased. Therefore, the observations performed on the CL=10% samples are shown here to represent all the observations. Three observations were performed at three points along the line that connect the point of initiation of the fracture and the point where the fracture ended. Fig. 4.15 shows three main sectors: 1) the point of initiation of fracture, 2) the midpoint, and 3) the extreme fiber opposite of the initiation of fracture.</w:t>
      </w:r>
    </w:p>
    <w:p w14:paraId="2A95B2D2" w14:textId="77777777" w:rsidR="0000336F" w:rsidRDefault="00000000">
      <w:pPr>
        <w:spacing w:after="420"/>
        <w:ind w:left="-15" w:right="268" w:firstLine="339"/>
      </w:pPr>
      <w:r>
        <w:t>Comparing the images obtained for the brittle and ductile response in Fig. 4.15, we can make the following observations. 1) At the point of initiation of fracture for the brittle and ductile surfaces, there is no difference in the behavior of the fracture surfaces observed, indicating that the point of initiation of fracture is always brittle in nature. This can be seen in the presence of flat surfaces. 2) At the midpoint we start to observe some differences in the brittle sample. Flat surfaces are still observed, but for the ductile sample, a mixture of flat surfaces and dimples typical of ductile surfaces are observed.This mixture of responses is similar to SEM observations of fracture surfaces of fatigue fractures. 3) At the extreme fiber point, the difference between ductile and brittle is more prominent, since the ductile response has a predominant presence of dimples and the brittle response still shows flat surfaces. These results tell us the different mechanisms that occur between the brittle and ductile response, and correlate well with the observed behavior of the BBT tests.</w:t>
      </w:r>
    </w:p>
    <w:tbl>
      <w:tblPr>
        <w:tblStyle w:val="TableGrid"/>
        <w:tblW w:w="8852" w:type="dxa"/>
        <w:tblInd w:w="52" w:type="dxa"/>
        <w:tblCellMar>
          <w:top w:w="115" w:type="dxa"/>
          <w:left w:w="94" w:type="dxa"/>
          <w:bottom w:w="39" w:type="dxa"/>
          <w:right w:w="50" w:type="dxa"/>
        </w:tblCellMar>
        <w:tblLook w:val="04A0" w:firstRow="1" w:lastRow="0" w:firstColumn="1" w:lastColumn="0" w:noHBand="0" w:noVBand="1"/>
      </w:tblPr>
      <w:tblGrid>
        <w:gridCol w:w="556"/>
        <w:gridCol w:w="2423"/>
        <w:gridCol w:w="2976"/>
        <w:gridCol w:w="2897"/>
      </w:tblGrid>
      <w:tr w:rsidR="0000336F" w14:paraId="43143ACC" w14:textId="77777777">
        <w:trPr>
          <w:trHeight w:val="386"/>
        </w:trPr>
        <w:tc>
          <w:tcPr>
            <w:tcW w:w="555" w:type="dxa"/>
            <w:tcBorders>
              <w:top w:val="nil"/>
              <w:left w:val="nil"/>
              <w:bottom w:val="single" w:sz="4" w:space="0" w:color="000000"/>
              <w:right w:val="single" w:sz="4" w:space="0" w:color="000000"/>
            </w:tcBorders>
            <w:vAlign w:val="bottom"/>
          </w:tcPr>
          <w:p w14:paraId="4BF9E773" w14:textId="77777777" w:rsidR="0000336F" w:rsidRDefault="00000000">
            <w:pPr>
              <w:spacing w:after="0" w:line="259" w:lineRule="auto"/>
              <w:ind w:left="4" w:firstLine="0"/>
              <w:jc w:val="left"/>
            </w:pPr>
            <w:r>
              <w:rPr>
                <w:rFonts w:ascii="Times New Roman" w:eastAsia="Times New Roman" w:hAnsi="Times New Roman" w:cs="Times New Roman"/>
                <w:b/>
                <w:sz w:val="20"/>
              </w:rPr>
              <w:t xml:space="preserve"> </w:t>
            </w:r>
          </w:p>
        </w:tc>
        <w:tc>
          <w:tcPr>
            <w:tcW w:w="2423" w:type="dxa"/>
            <w:tcBorders>
              <w:top w:val="single" w:sz="4" w:space="0" w:color="000000"/>
              <w:left w:val="single" w:sz="4" w:space="0" w:color="000000"/>
              <w:bottom w:val="single" w:sz="4" w:space="0" w:color="000000"/>
              <w:right w:val="single" w:sz="4" w:space="0" w:color="000000"/>
            </w:tcBorders>
            <w:vAlign w:val="bottom"/>
          </w:tcPr>
          <w:p w14:paraId="4D30F35B" w14:textId="77777777" w:rsidR="0000336F" w:rsidRDefault="00000000">
            <w:pPr>
              <w:spacing w:after="0" w:line="259" w:lineRule="auto"/>
              <w:ind w:left="0" w:right="44" w:firstLine="0"/>
              <w:jc w:val="center"/>
            </w:pPr>
            <w:r>
              <w:rPr>
                <w:rFonts w:ascii="Times New Roman" w:eastAsia="Times New Roman" w:hAnsi="Times New Roman" w:cs="Times New Roman"/>
                <w:b/>
                <w:sz w:val="18"/>
              </w:rPr>
              <w:t xml:space="preserve">Observation Location </w:t>
            </w:r>
          </w:p>
        </w:tc>
        <w:tc>
          <w:tcPr>
            <w:tcW w:w="2976" w:type="dxa"/>
            <w:tcBorders>
              <w:top w:val="single" w:sz="4" w:space="0" w:color="000000"/>
              <w:left w:val="single" w:sz="4" w:space="0" w:color="000000"/>
              <w:bottom w:val="single" w:sz="4" w:space="0" w:color="000000"/>
              <w:right w:val="single" w:sz="4" w:space="0" w:color="000000"/>
            </w:tcBorders>
            <w:vAlign w:val="bottom"/>
          </w:tcPr>
          <w:p w14:paraId="69F4B5F5" w14:textId="77777777" w:rsidR="0000336F" w:rsidRDefault="00000000">
            <w:pPr>
              <w:spacing w:after="0" w:line="259" w:lineRule="auto"/>
              <w:ind w:left="0" w:right="44" w:firstLine="0"/>
              <w:jc w:val="center"/>
            </w:pPr>
            <w:r>
              <w:rPr>
                <w:rFonts w:ascii="Times New Roman" w:eastAsia="Times New Roman" w:hAnsi="Times New Roman" w:cs="Times New Roman"/>
                <w:b/>
                <w:sz w:val="18"/>
              </w:rPr>
              <w:t xml:space="preserve">Brittle failure </w:t>
            </w:r>
          </w:p>
        </w:tc>
        <w:tc>
          <w:tcPr>
            <w:tcW w:w="2897" w:type="dxa"/>
            <w:tcBorders>
              <w:top w:val="single" w:sz="4" w:space="0" w:color="000000"/>
              <w:left w:val="single" w:sz="4" w:space="0" w:color="000000"/>
              <w:bottom w:val="single" w:sz="4" w:space="0" w:color="000000"/>
              <w:right w:val="single" w:sz="4" w:space="0" w:color="000000"/>
            </w:tcBorders>
            <w:vAlign w:val="bottom"/>
          </w:tcPr>
          <w:p w14:paraId="6BF57847" w14:textId="77777777" w:rsidR="0000336F" w:rsidRDefault="00000000">
            <w:pPr>
              <w:spacing w:after="0" w:line="259" w:lineRule="auto"/>
              <w:ind w:left="0" w:right="46" w:firstLine="0"/>
              <w:jc w:val="center"/>
            </w:pPr>
            <w:r>
              <w:rPr>
                <w:rFonts w:ascii="Times New Roman" w:eastAsia="Times New Roman" w:hAnsi="Times New Roman" w:cs="Times New Roman"/>
                <w:b/>
                <w:sz w:val="18"/>
              </w:rPr>
              <w:t xml:space="preserve">Ductile Failure </w:t>
            </w:r>
          </w:p>
        </w:tc>
      </w:tr>
      <w:tr w:rsidR="0000336F" w14:paraId="364240BA" w14:textId="77777777">
        <w:trPr>
          <w:trHeight w:val="2225"/>
        </w:trPr>
        <w:tc>
          <w:tcPr>
            <w:tcW w:w="555" w:type="dxa"/>
            <w:tcBorders>
              <w:top w:val="single" w:sz="4" w:space="0" w:color="000000"/>
              <w:left w:val="single" w:sz="4" w:space="0" w:color="000000"/>
              <w:bottom w:val="single" w:sz="4" w:space="0" w:color="000000"/>
              <w:right w:val="single" w:sz="4" w:space="0" w:color="000000"/>
            </w:tcBorders>
          </w:tcPr>
          <w:p w14:paraId="7A207973" w14:textId="77777777" w:rsidR="0000336F" w:rsidRDefault="00000000">
            <w:pPr>
              <w:spacing w:after="0" w:line="259" w:lineRule="auto"/>
              <w:ind w:left="164" w:firstLine="0"/>
              <w:jc w:val="left"/>
            </w:pPr>
            <w:r>
              <w:rPr>
                <w:rFonts w:ascii="Calibri" w:eastAsia="Calibri" w:hAnsi="Calibri" w:cs="Calibri"/>
                <w:noProof/>
              </w:rPr>
              <mc:AlternateContent>
                <mc:Choice Requires="wpg">
                  <w:drawing>
                    <wp:inline distT="0" distB="0" distL="0" distR="0" wp14:anchorId="66DE7113" wp14:editId="7EA4CD60">
                      <wp:extent cx="104570" cy="966921"/>
                      <wp:effectExtent l="0" t="0" r="0" b="0"/>
                      <wp:docPr id="430906" name="Group 430906"/>
                      <wp:cNvGraphicFramePr/>
                      <a:graphic xmlns:a="http://schemas.openxmlformats.org/drawingml/2006/main">
                        <a:graphicData uri="http://schemas.microsoft.com/office/word/2010/wordprocessingGroup">
                          <wpg:wgp>
                            <wpg:cNvGrpSpPr/>
                            <wpg:grpSpPr>
                              <a:xfrm>
                                <a:off x="0" y="0"/>
                                <a:ext cx="104570" cy="966921"/>
                                <a:chOff x="0" y="0"/>
                                <a:chExt cx="104570" cy="966921"/>
                              </a:xfrm>
                            </wpg:grpSpPr>
                            <wps:wsp>
                              <wps:cNvPr id="14000" name="Rectangle 14000"/>
                              <wps:cNvSpPr/>
                              <wps:spPr>
                                <a:xfrm rot="-5399999">
                                  <a:off x="-573463" y="254380"/>
                                  <a:ext cx="1286005" cy="139078"/>
                                </a:xfrm>
                                <a:prstGeom prst="rect">
                                  <a:avLst/>
                                </a:prstGeom>
                                <a:ln>
                                  <a:noFill/>
                                </a:ln>
                              </wps:spPr>
                              <wps:txbx>
                                <w:txbxContent>
                                  <w:p w14:paraId="38747B30" w14:textId="77777777" w:rsidR="0000336F" w:rsidRDefault="00000000">
                                    <w:pPr>
                                      <w:spacing w:after="160" w:line="259" w:lineRule="auto"/>
                                      <w:ind w:left="0" w:firstLine="0"/>
                                      <w:jc w:val="left"/>
                                    </w:pPr>
                                    <w:r>
                                      <w:rPr>
                                        <w:rFonts w:ascii="Times New Roman" w:eastAsia="Times New Roman" w:hAnsi="Times New Roman" w:cs="Times New Roman"/>
                                        <w:b/>
                                        <w:sz w:val="18"/>
                                      </w:rPr>
                                      <w:t xml:space="preserve">Fracture Initiation </w:t>
                                    </w:r>
                                  </w:p>
                                </w:txbxContent>
                              </wps:txbx>
                              <wps:bodyPr horzOverflow="overflow" vert="horz" lIns="0" tIns="0" rIns="0" bIns="0" rtlCol="0">
                                <a:noAutofit/>
                              </wps:bodyPr>
                            </wps:wsp>
                          </wpg:wgp>
                        </a:graphicData>
                      </a:graphic>
                    </wp:inline>
                  </w:drawing>
                </mc:Choice>
                <mc:Fallback xmlns:a="http://schemas.openxmlformats.org/drawingml/2006/main">
                  <w:pict>
                    <v:group id="Group 430906" style="width:8.23383pt;height:76.1355pt;mso-position-horizontal-relative:char;mso-position-vertical-relative:line" coordsize="1045,9669">
                      <v:rect id="Rectangle 14000" style="position:absolute;width:12860;height:1390;left:-5734;top:2543;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b w:val="1"/>
                                  <w:sz w:val="18"/>
                                </w:rPr>
                                <w:t xml:space="preserve">Fracture Initiation </w:t>
                              </w:r>
                            </w:p>
                          </w:txbxContent>
                        </v:textbox>
                      </v:rect>
                    </v:group>
                  </w:pict>
                </mc:Fallback>
              </mc:AlternateContent>
            </w:r>
          </w:p>
        </w:tc>
        <w:tc>
          <w:tcPr>
            <w:tcW w:w="2423" w:type="dxa"/>
            <w:tcBorders>
              <w:top w:val="single" w:sz="4" w:space="0" w:color="000000"/>
              <w:left w:val="single" w:sz="4" w:space="0" w:color="000000"/>
              <w:bottom w:val="single" w:sz="4" w:space="0" w:color="000000"/>
              <w:right w:val="single" w:sz="4" w:space="0" w:color="000000"/>
            </w:tcBorders>
          </w:tcPr>
          <w:p w14:paraId="4AE02CB5" w14:textId="77777777" w:rsidR="0000336F" w:rsidRDefault="00000000">
            <w:pPr>
              <w:spacing w:after="0" w:line="259" w:lineRule="auto"/>
              <w:ind w:left="0" w:firstLine="0"/>
              <w:jc w:val="left"/>
            </w:pPr>
            <w:r>
              <w:rPr>
                <w:rFonts w:ascii="Calibri" w:eastAsia="Calibri" w:hAnsi="Calibri" w:cs="Calibri"/>
                <w:noProof/>
              </w:rPr>
              <mc:AlternateContent>
                <mc:Choice Requires="wpg">
                  <w:drawing>
                    <wp:inline distT="0" distB="0" distL="0" distR="0" wp14:anchorId="1367D629" wp14:editId="118FA728">
                      <wp:extent cx="1447530" cy="1291907"/>
                      <wp:effectExtent l="0" t="0" r="0" b="0"/>
                      <wp:docPr id="430979" name="Group 430979"/>
                      <wp:cNvGraphicFramePr/>
                      <a:graphic xmlns:a="http://schemas.openxmlformats.org/drawingml/2006/main">
                        <a:graphicData uri="http://schemas.microsoft.com/office/word/2010/wordprocessingGroup">
                          <wpg:wgp>
                            <wpg:cNvGrpSpPr/>
                            <wpg:grpSpPr>
                              <a:xfrm>
                                <a:off x="0" y="0"/>
                                <a:ext cx="1447530" cy="1291907"/>
                                <a:chOff x="0" y="0"/>
                                <a:chExt cx="1447530" cy="1291907"/>
                              </a:xfrm>
                            </wpg:grpSpPr>
                            <wps:wsp>
                              <wps:cNvPr id="14001" name="Rectangle 14001"/>
                              <wps:cNvSpPr/>
                              <wps:spPr>
                                <a:xfrm>
                                  <a:off x="1415531" y="1177319"/>
                                  <a:ext cx="42558" cy="152402"/>
                                </a:xfrm>
                                <a:prstGeom prst="rect">
                                  <a:avLst/>
                                </a:prstGeom>
                                <a:ln>
                                  <a:noFill/>
                                </a:ln>
                              </wps:spPr>
                              <wps:txbx>
                                <w:txbxContent>
                                  <w:p w14:paraId="7FA465B9" w14:textId="77777777" w:rsidR="0000336F" w:rsidRDefault="00000000">
                                    <w:pPr>
                                      <w:spacing w:after="160" w:line="259" w:lineRule="auto"/>
                                      <w:ind w:left="0" w:firstLine="0"/>
                                      <w:jc w:val="left"/>
                                    </w:pPr>
                                    <w:r>
                                      <w:rPr>
                                        <w:rFonts w:ascii="Times New Roman" w:eastAsia="Times New Roman" w:hAnsi="Times New Roman" w:cs="Times New Roman"/>
                                        <w:b/>
                                        <w:sz w:val="20"/>
                                      </w:rPr>
                                      <w:t xml:space="preserve"> </w:t>
                                    </w:r>
                                  </w:p>
                                </w:txbxContent>
                              </wps:txbx>
                              <wps:bodyPr horzOverflow="overflow" vert="horz" lIns="0" tIns="0" rIns="0" bIns="0" rtlCol="0">
                                <a:noAutofit/>
                              </wps:bodyPr>
                            </wps:wsp>
                            <pic:pic xmlns:pic="http://schemas.openxmlformats.org/drawingml/2006/picture">
                              <pic:nvPicPr>
                                <pic:cNvPr id="14034" name="Picture 14034"/>
                                <pic:cNvPicPr/>
                              </pic:nvPicPr>
                              <pic:blipFill>
                                <a:blip r:embed="rId183"/>
                                <a:stretch>
                                  <a:fillRect/>
                                </a:stretch>
                              </pic:blipFill>
                              <pic:spPr>
                                <a:xfrm>
                                  <a:off x="0" y="0"/>
                                  <a:ext cx="1418334" cy="1266971"/>
                                </a:xfrm>
                                <a:prstGeom prst="rect">
                                  <a:avLst/>
                                </a:prstGeom>
                              </pic:spPr>
                            </pic:pic>
                            <wps:wsp>
                              <wps:cNvPr id="474618" name="Shape 474618"/>
                              <wps:cNvSpPr/>
                              <wps:spPr>
                                <a:xfrm>
                                  <a:off x="791857" y="897672"/>
                                  <a:ext cx="109318" cy="109318"/>
                                </a:xfrm>
                                <a:custGeom>
                                  <a:avLst/>
                                  <a:gdLst/>
                                  <a:ahLst/>
                                  <a:cxnLst/>
                                  <a:rect l="0" t="0" r="0" b="0"/>
                                  <a:pathLst>
                                    <a:path w="109318" h="109318">
                                      <a:moveTo>
                                        <a:pt x="0" y="0"/>
                                      </a:moveTo>
                                      <a:lnTo>
                                        <a:pt x="109318" y="0"/>
                                      </a:lnTo>
                                      <a:lnTo>
                                        <a:pt x="109318" y="109318"/>
                                      </a:lnTo>
                                      <a:lnTo>
                                        <a:pt x="0" y="109318"/>
                                      </a:lnTo>
                                      <a:lnTo>
                                        <a:pt x="0" y="0"/>
                                      </a:lnTo>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4052" name="Shape 14052"/>
                              <wps:cNvSpPr/>
                              <wps:spPr>
                                <a:xfrm>
                                  <a:off x="786250" y="892066"/>
                                  <a:ext cx="60616" cy="121231"/>
                                </a:xfrm>
                                <a:custGeom>
                                  <a:avLst/>
                                  <a:gdLst/>
                                  <a:ahLst/>
                                  <a:cxnLst/>
                                  <a:rect l="0" t="0" r="0" b="0"/>
                                  <a:pathLst>
                                    <a:path w="60616" h="121231">
                                      <a:moveTo>
                                        <a:pt x="0" y="0"/>
                                      </a:moveTo>
                                      <a:lnTo>
                                        <a:pt x="60616" y="0"/>
                                      </a:lnTo>
                                      <a:lnTo>
                                        <a:pt x="60616" y="11913"/>
                                      </a:lnTo>
                                      <a:lnTo>
                                        <a:pt x="11913" y="11913"/>
                                      </a:lnTo>
                                      <a:lnTo>
                                        <a:pt x="11913" y="109318"/>
                                      </a:lnTo>
                                      <a:lnTo>
                                        <a:pt x="60616" y="109318"/>
                                      </a:lnTo>
                                      <a:lnTo>
                                        <a:pt x="60616" y="121231"/>
                                      </a:lnTo>
                                      <a:lnTo>
                                        <a:pt x="0" y="121231"/>
                                      </a:lnTo>
                                      <a:lnTo>
                                        <a:pt x="0" y="0"/>
                                      </a:lnTo>
                                      <a:close/>
                                    </a:path>
                                  </a:pathLst>
                                </a:custGeom>
                                <a:ln w="0" cap="flat">
                                  <a:miter lim="127000"/>
                                </a:ln>
                              </wps:spPr>
                              <wps:style>
                                <a:lnRef idx="0">
                                  <a:srgbClr val="000000">
                                    <a:alpha val="0"/>
                                  </a:srgbClr>
                                </a:lnRef>
                                <a:fillRef idx="1">
                                  <a:srgbClr val="950000"/>
                                </a:fillRef>
                                <a:effectRef idx="0">
                                  <a:scrgbClr r="0" g="0" b="0"/>
                                </a:effectRef>
                                <a:fontRef idx="none"/>
                              </wps:style>
                              <wps:bodyPr/>
                            </wps:wsp>
                            <wps:wsp>
                              <wps:cNvPr id="14053" name="Shape 14053"/>
                              <wps:cNvSpPr/>
                              <wps:spPr>
                                <a:xfrm>
                                  <a:off x="846866" y="892066"/>
                                  <a:ext cx="59915" cy="121231"/>
                                </a:xfrm>
                                <a:custGeom>
                                  <a:avLst/>
                                  <a:gdLst/>
                                  <a:ahLst/>
                                  <a:cxnLst/>
                                  <a:rect l="0" t="0" r="0" b="0"/>
                                  <a:pathLst>
                                    <a:path w="59915" h="121231">
                                      <a:moveTo>
                                        <a:pt x="0" y="0"/>
                                      </a:moveTo>
                                      <a:lnTo>
                                        <a:pt x="59915" y="0"/>
                                      </a:lnTo>
                                      <a:lnTo>
                                        <a:pt x="59915" y="121231"/>
                                      </a:lnTo>
                                      <a:lnTo>
                                        <a:pt x="0" y="121231"/>
                                      </a:lnTo>
                                      <a:lnTo>
                                        <a:pt x="0" y="109318"/>
                                      </a:lnTo>
                                      <a:lnTo>
                                        <a:pt x="48703" y="109318"/>
                                      </a:lnTo>
                                      <a:lnTo>
                                        <a:pt x="48703" y="11913"/>
                                      </a:lnTo>
                                      <a:lnTo>
                                        <a:pt x="0" y="11913"/>
                                      </a:lnTo>
                                      <a:lnTo>
                                        <a:pt x="0" y="0"/>
                                      </a:lnTo>
                                      <a:close/>
                                    </a:path>
                                  </a:pathLst>
                                </a:custGeom>
                                <a:ln w="0" cap="flat">
                                  <a:miter lim="127000"/>
                                </a:ln>
                              </wps:spPr>
                              <wps:style>
                                <a:lnRef idx="0">
                                  <a:srgbClr val="000000">
                                    <a:alpha val="0"/>
                                  </a:srgbClr>
                                </a:lnRef>
                                <a:fillRef idx="1">
                                  <a:srgbClr val="950000"/>
                                </a:fillRef>
                                <a:effectRef idx="0">
                                  <a:scrgbClr r="0" g="0" b="0"/>
                                </a:effectRef>
                                <a:fontRef idx="none"/>
                              </wps:style>
                              <wps:bodyPr/>
                            </wps:wsp>
                          </wpg:wgp>
                        </a:graphicData>
                      </a:graphic>
                    </wp:inline>
                  </w:drawing>
                </mc:Choice>
                <mc:Fallback xmlns:a="http://schemas.openxmlformats.org/drawingml/2006/main">
                  <w:pict>
                    <v:group id="Group 430979" style="width:113.979pt;height:101.725pt;mso-position-horizontal-relative:char;mso-position-vertical-relative:line" coordsize="14475,12919">
                      <v:rect id="Rectangle 14001" style="position:absolute;width:425;height:1524;left:14155;top:11773;" filled="f" stroked="f">
                        <v:textbox inset="0,0,0,0">
                          <w:txbxContent>
                            <w:p>
                              <w:pPr>
                                <w:spacing w:before="0" w:after="160" w:line="259" w:lineRule="auto"/>
                                <w:ind w:left="0" w:firstLine="0"/>
                                <w:jc w:val="left"/>
                              </w:pPr>
                              <w:r>
                                <w:rPr>
                                  <w:rFonts w:cs="Times New Roman" w:hAnsi="Times New Roman" w:eastAsia="Times New Roman" w:ascii="Times New Roman"/>
                                  <w:b w:val="1"/>
                                  <w:sz w:val="20"/>
                                </w:rPr>
                                <w:t xml:space="preserve"> </w:t>
                              </w:r>
                            </w:p>
                          </w:txbxContent>
                        </v:textbox>
                      </v:rect>
                      <v:shape id="Picture 14034" style="position:absolute;width:14183;height:12669;left:0;top:0;" filled="f">
                        <v:imagedata r:id="rId184"/>
                      </v:shape>
                      <v:shape id="Shape 474619" style="position:absolute;width:1093;height:1093;left:7918;top:8976;" coordsize="109318,109318" path="m0,0l109318,0l109318,109318l0,109318l0,0">
                        <v:stroke weight="0pt" endcap="flat" joinstyle="miter" miterlimit="10" on="false" color="#000000" opacity="0"/>
                        <v:fill on="true" color="#cc0000"/>
                      </v:shape>
                      <v:shape id="Shape 14052" style="position:absolute;width:606;height:1212;left:7862;top:8920;" coordsize="60616,121231" path="m0,0l60616,0l60616,11913l11913,11913l11913,109318l60616,109318l60616,121231l0,121231l0,0x">
                        <v:stroke weight="0pt" endcap="flat" joinstyle="miter" miterlimit="10" on="false" color="#000000" opacity="0"/>
                        <v:fill on="true" color="#950000"/>
                      </v:shape>
                      <v:shape id="Shape 14053" style="position:absolute;width:599;height:1212;left:8468;top:8920;" coordsize="59915,121231" path="m0,0l59915,0l59915,121231l0,121231l0,109318l48703,109318l48703,11913l0,11913l0,0x">
                        <v:stroke weight="0pt" endcap="flat" joinstyle="miter" miterlimit="10" on="false" color="#000000" opacity="0"/>
                        <v:fill on="true" color="#950000"/>
                      </v:shape>
                    </v:group>
                  </w:pict>
                </mc:Fallback>
              </mc:AlternateContent>
            </w:r>
          </w:p>
        </w:tc>
        <w:tc>
          <w:tcPr>
            <w:tcW w:w="2976" w:type="dxa"/>
            <w:tcBorders>
              <w:top w:val="single" w:sz="4" w:space="0" w:color="000000"/>
              <w:left w:val="single" w:sz="4" w:space="0" w:color="000000"/>
              <w:bottom w:val="single" w:sz="4" w:space="0" w:color="000000"/>
              <w:right w:val="single" w:sz="4" w:space="0" w:color="000000"/>
            </w:tcBorders>
            <w:vAlign w:val="bottom"/>
          </w:tcPr>
          <w:p w14:paraId="15200661" w14:textId="77777777" w:rsidR="0000336F" w:rsidRDefault="00000000">
            <w:pPr>
              <w:spacing w:after="0" w:line="259" w:lineRule="auto"/>
              <w:ind w:left="0" w:right="128" w:firstLine="0"/>
              <w:jc w:val="right"/>
            </w:pPr>
            <w:r>
              <w:rPr>
                <w:noProof/>
              </w:rPr>
              <w:drawing>
                <wp:inline distT="0" distB="0" distL="0" distR="0" wp14:anchorId="4F0C6F37" wp14:editId="2B1367F9">
                  <wp:extent cx="1681819" cy="1261365"/>
                  <wp:effectExtent l="0" t="0" r="0" b="0"/>
                  <wp:docPr id="14036" name="Picture 14036"/>
                  <wp:cNvGraphicFramePr/>
                  <a:graphic xmlns:a="http://schemas.openxmlformats.org/drawingml/2006/main">
                    <a:graphicData uri="http://schemas.openxmlformats.org/drawingml/2006/picture">
                      <pic:pic xmlns:pic="http://schemas.openxmlformats.org/drawingml/2006/picture">
                        <pic:nvPicPr>
                          <pic:cNvPr id="14036" name="Picture 14036"/>
                          <pic:cNvPicPr/>
                        </pic:nvPicPr>
                        <pic:blipFill>
                          <a:blip r:embed="rId185"/>
                          <a:stretch>
                            <a:fillRect/>
                          </a:stretch>
                        </pic:blipFill>
                        <pic:spPr>
                          <a:xfrm>
                            <a:off x="0" y="0"/>
                            <a:ext cx="1681819" cy="1261365"/>
                          </a:xfrm>
                          <a:prstGeom prst="rect">
                            <a:avLst/>
                          </a:prstGeom>
                        </pic:spPr>
                      </pic:pic>
                    </a:graphicData>
                  </a:graphic>
                </wp:inline>
              </w:drawing>
            </w:r>
            <w:r>
              <w:rPr>
                <w:rFonts w:ascii="Times New Roman" w:eastAsia="Times New Roman" w:hAnsi="Times New Roman" w:cs="Times New Roman"/>
                <w:b/>
                <w:sz w:val="20"/>
              </w:rPr>
              <w:t xml:space="preserve"> </w:t>
            </w:r>
          </w:p>
        </w:tc>
        <w:tc>
          <w:tcPr>
            <w:tcW w:w="2897" w:type="dxa"/>
            <w:tcBorders>
              <w:top w:val="single" w:sz="4" w:space="0" w:color="000000"/>
              <w:left w:val="single" w:sz="4" w:space="0" w:color="000000"/>
              <w:bottom w:val="single" w:sz="4" w:space="0" w:color="000000"/>
              <w:right w:val="single" w:sz="4" w:space="0" w:color="000000"/>
            </w:tcBorders>
            <w:vAlign w:val="bottom"/>
          </w:tcPr>
          <w:p w14:paraId="08A17CED" w14:textId="77777777" w:rsidR="0000336F" w:rsidRDefault="00000000">
            <w:pPr>
              <w:spacing w:after="0" w:line="259" w:lineRule="auto"/>
              <w:ind w:left="0" w:right="50" w:firstLine="0"/>
              <w:jc w:val="right"/>
            </w:pPr>
            <w:r>
              <w:rPr>
                <w:noProof/>
              </w:rPr>
              <w:drawing>
                <wp:inline distT="0" distB="0" distL="0" distR="0" wp14:anchorId="228890E1" wp14:editId="6C2ABDE9">
                  <wp:extent cx="1681819" cy="1261365"/>
                  <wp:effectExtent l="0" t="0" r="0" b="0"/>
                  <wp:docPr id="14038" name="Picture 14038"/>
                  <wp:cNvGraphicFramePr/>
                  <a:graphic xmlns:a="http://schemas.openxmlformats.org/drawingml/2006/main">
                    <a:graphicData uri="http://schemas.openxmlformats.org/drawingml/2006/picture">
                      <pic:pic xmlns:pic="http://schemas.openxmlformats.org/drawingml/2006/picture">
                        <pic:nvPicPr>
                          <pic:cNvPr id="14038" name="Picture 14038"/>
                          <pic:cNvPicPr/>
                        </pic:nvPicPr>
                        <pic:blipFill>
                          <a:blip r:embed="rId186"/>
                          <a:stretch>
                            <a:fillRect/>
                          </a:stretch>
                        </pic:blipFill>
                        <pic:spPr>
                          <a:xfrm>
                            <a:off x="0" y="0"/>
                            <a:ext cx="1681819" cy="1261365"/>
                          </a:xfrm>
                          <a:prstGeom prst="rect">
                            <a:avLst/>
                          </a:prstGeom>
                        </pic:spPr>
                      </pic:pic>
                    </a:graphicData>
                  </a:graphic>
                </wp:inline>
              </w:drawing>
            </w:r>
            <w:r>
              <w:rPr>
                <w:rFonts w:ascii="Times New Roman" w:eastAsia="Times New Roman" w:hAnsi="Times New Roman" w:cs="Times New Roman"/>
                <w:b/>
                <w:sz w:val="20"/>
              </w:rPr>
              <w:t xml:space="preserve"> </w:t>
            </w:r>
          </w:p>
        </w:tc>
      </w:tr>
      <w:tr w:rsidR="0000336F" w14:paraId="441089A6" w14:textId="77777777">
        <w:trPr>
          <w:trHeight w:val="2226"/>
        </w:trPr>
        <w:tc>
          <w:tcPr>
            <w:tcW w:w="555" w:type="dxa"/>
            <w:tcBorders>
              <w:top w:val="single" w:sz="4" w:space="0" w:color="000000"/>
              <w:left w:val="single" w:sz="4" w:space="0" w:color="000000"/>
              <w:bottom w:val="single" w:sz="4" w:space="0" w:color="000000"/>
              <w:right w:val="single" w:sz="4" w:space="0" w:color="000000"/>
            </w:tcBorders>
          </w:tcPr>
          <w:p w14:paraId="26B9F4FE" w14:textId="77777777" w:rsidR="0000336F" w:rsidRDefault="00000000">
            <w:pPr>
              <w:spacing w:after="0" w:line="259" w:lineRule="auto"/>
              <w:ind w:left="164" w:firstLine="0"/>
              <w:jc w:val="left"/>
            </w:pPr>
            <w:r>
              <w:rPr>
                <w:rFonts w:ascii="Calibri" w:eastAsia="Calibri" w:hAnsi="Calibri" w:cs="Calibri"/>
                <w:noProof/>
              </w:rPr>
              <mc:AlternateContent>
                <mc:Choice Requires="wpg">
                  <w:drawing>
                    <wp:inline distT="0" distB="0" distL="0" distR="0" wp14:anchorId="3EC479FF" wp14:editId="12890A46">
                      <wp:extent cx="104570" cy="372677"/>
                      <wp:effectExtent l="0" t="0" r="0" b="0"/>
                      <wp:docPr id="431064" name="Group 431064"/>
                      <wp:cNvGraphicFramePr/>
                      <a:graphic xmlns:a="http://schemas.openxmlformats.org/drawingml/2006/main">
                        <a:graphicData uri="http://schemas.microsoft.com/office/word/2010/wordprocessingGroup">
                          <wpg:wgp>
                            <wpg:cNvGrpSpPr/>
                            <wpg:grpSpPr>
                              <a:xfrm>
                                <a:off x="0" y="0"/>
                                <a:ext cx="104570" cy="372677"/>
                                <a:chOff x="0" y="0"/>
                                <a:chExt cx="104570" cy="372677"/>
                              </a:xfrm>
                            </wpg:grpSpPr>
                            <wps:wsp>
                              <wps:cNvPr id="14010" name="Rectangle 14010"/>
                              <wps:cNvSpPr/>
                              <wps:spPr>
                                <a:xfrm rot="-5399999">
                                  <a:off x="-178290" y="55308"/>
                                  <a:ext cx="495660" cy="139078"/>
                                </a:xfrm>
                                <a:prstGeom prst="rect">
                                  <a:avLst/>
                                </a:prstGeom>
                                <a:ln>
                                  <a:noFill/>
                                </a:ln>
                              </wps:spPr>
                              <wps:txbx>
                                <w:txbxContent>
                                  <w:p w14:paraId="76BA079D" w14:textId="77777777" w:rsidR="0000336F" w:rsidRDefault="00000000">
                                    <w:pPr>
                                      <w:spacing w:after="160" w:line="259" w:lineRule="auto"/>
                                      <w:ind w:left="0" w:firstLine="0"/>
                                      <w:jc w:val="left"/>
                                    </w:pPr>
                                    <w:r>
                                      <w:rPr>
                                        <w:rFonts w:ascii="Times New Roman" w:eastAsia="Times New Roman" w:hAnsi="Times New Roman" w:cs="Times New Roman"/>
                                        <w:b/>
                                        <w:sz w:val="18"/>
                                      </w:rPr>
                                      <w:t xml:space="preserve">Center </w:t>
                                    </w:r>
                                  </w:p>
                                </w:txbxContent>
                              </wps:txbx>
                              <wps:bodyPr horzOverflow="overflow" vert="horz" lIns="0" tIns="0" rIns="0" bIns="0" rtlCol="0">
                                <a:noAutofit/>
                              </wps:bodyPr>
                            </wps:wsp>
                          </wpg:wgp>
                        </a:graphicData>
                      </a:graphic>
                    </wp:inline>
                  </w:drawing>
                </mc:Choice>
                <mc:Fallback xmlns:a="http://schemas.openxmlformats.org/drawingml/2006/main">
                  <w:pict>
                    <v:group id="Group 431064" style="width:8.23383pt;height:29.3447pt;mso-position-horizontal-relative:char;mso-position-vertical-relative:line" coordsize="1045,3726">
                      <v:rect id="Rectangle 14010" style="position:absolute;width:4956;height:1390;left:-1782;top:553;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b w:val="1"/>
                                  <w:sz w:val="18"/>
                                </w:rPr>
                                <w:t xml:space="preserve">Center </w:t>
                              </w:r>
                            </w:p>
                          </w:txbxContent>
                        </v:textbox>
                      </v:rect>
                    </v:group>
                  </w:pict>
                </mc:Fallback>
              </mc:AlternateContent>
            </w:r>
          </w:p>
        </w:tc>
        <w:tc>
          <w:tcPr>
            <w:tcW w:w="2423" w:type="dxa"/>
            <w:tcBorders>
              <w:top w:val="single" w:sz="4" w:space="0" w:color="000000"/>
              <w:left w:val="single" w:sz="4" w:space="0" w:color="000000"/>
              <w:bottom w:val="single" w:sz="4" w:space="0" w:color="000000"/>
              <w:right w:val="single" w:sz="4" w:space="0" w:color="000000"/>
            </w:tcBorders>
          </w:tcPr>
          <w:p w14:paraId="46F86A72" w14:textId="77777777" w:rsidR="0000336F" w:rsidRDefault="00000000">
            <w:pPr>
              <w:spacing w:after="0" w:line="259" w:lineRule="auto"/>
              <w:ind w:left="0" w:firstLine="0"/>
              <w:jc w:val="left"/>
            </w:pPr>
            <w:r>
              <w:rPr>
                <w:rFonts w:ascii="Calibri" w:eastAsia="Calibri" w:hAnsi="Calibri" w:cs="Calibri"/>
                <w:noProof/>
              </w:rPr>
              <mc:AlternateContent>
                <mc:Choice Requires="wpg">
                  <w:drawing>
                    <wp:inline distT="0" distB="0" distL="0" distR="0" wp14:anchorId="2E5BE2B7" wp14:editId="161564AB">
                      <wp:extent cx="1447530" cy="1292608"/>
                      <wp:effectExtent l="0" t="0" r="0" b="0"/>
                      <wp:docPr id="431069" name="Group 431069"/>
                      <wp:cNvGraphicFramePr/>
                      <a:graphic xmlns:a="http://schemas.openxmlformats.org/drawingml/2006/main">
                        <a:graphicData uri="http://schemas.microsoft.com/office/word/2010/wordprocessingGroup">
                          <wpg:wgp>
                            <wpg:cNvGrpSpPr/>
                            <wpg:grpSpPr>
                              <a:xfrm>
                                <a:off x="0" y="0"/>
                                <a:ext cx="1447530" cy="1292608"/>
                                <a:chOff x="0" y="0"/>
                                <a:chExt cx="1447530" cy="1292608"/>
                              </a:xfrm>
                            </wpg:grpSpPr>
                            <wps:wsp>
                              <wps:cNvPr id="14011" name="Rectangle 14011"/>
                              <wps:cNvSpPr/>
                              <wps:spPr>
                                <a:xfrm>
                                  <a:off x="1415531" y="1178020"/>
                                  <a:ext cx="42558" cy="152403"/>
                                </a:xfrm>
                                <a:prstGeom prst="rect">
                                  <a:avLst/>
                                </a:prstGeom>
                                <a:ln>
                                  <a:noFill/>
                                </a:ln>
                              </wps:spPr>
                              <wps:txbx>
                                <w:txbxContent>
                                  <w:p w14:paraId="2791CEAC" w14:textId="77777777" w:rsidR="0000336F" w:rsidRDefault="00000000">
                                    <w:pPr>
                                      <w:spacing w:after="160" w:line="259" w:lineRule="auto"/>
                                      <w:ind w:left="0" w:firstLine="0"/>
                                      <w:jc w:val="left"/>
                                    </w:pPr>
                                    <w:r>
                                      <w:rPr>
                                        <w:rFonts w:ascii="Times New Roman" w:eastAsia="Times New Roman" w:hAnsi="Times New Roman" w:cs="Times New Roman"/>
                                        <w:b/>
                                        <w:sz w:val="20"/>
                                      </w:rPr>
                                      <w:t xml:space="preserve"> </w:t>
                                    </w:r>
                                  </w:p>
                                </w:txbxContent>
                              </wps:txbx>
                              <wps:bodyPr horzOverflow="overflow" vert="horz" lIns="0" tIns="0" rIns="0" bIns="0" rtlCol="0">
                                <a:noAutofit/>
                              </wps:bodyPr>
                            </wps:wsp>
                            <pic:pic xmlns:pic="http://schemas.openxmlformats.org/drawingml/2006/picture">
                              <pic:nvPicPr>
                                <pic:cNvPr id="14040" name="Picture 14040"/>
                                <pic:cNvPicPr/>
                              </pic:nvPicPr>
                              <pic:blipFill>
                                <a:blip r:embed="rId187"/>
                                <a:stretch>
                                  <a:fillRect/>
                                </a:stretch>
                              </pic:blipFill>
                              <pic:spPr>
                                <a:xfrm>
                                  <a:off x="0" y="0"/>
                                  <a:ext cx="1418334" cy="1266971"/>
                                </a:xfrm>
                                <a:prstGeom prst="rect">
                                  <a:avLst/>
                                </a:prstGeom>
                              </pic:spPr>
                            </pic:pic>
                            <wps:wsp>
                              <wps:cNvPr id="474620" name="Shape 474620"/>
                              <wps:cNvSpPr/>
                              <wps:spPr>
                                <a:xfrm>
                                  <a:off x="595644" y="515758"/>
                                  <a:ext cx="109319" cy="109318"/>
                                </a:xfrm>
                                <a:custGeom>
                                  <a:avLst/>
                                  <a:gdLst/>
                                  <a:ahLst/>
                                  <a:cxnLst/>
                                  <a:rect l="0" t="0" r="0" b="0"/>
                                  <a:pathLst>
                                    <a:path w="109319" h="109318">
                                      <a:moveTo>
                                        <a:pt x="0" y="0"/>
                                      </a:moveTo>
                                      <a:lnTo>
                                        <a:pt x="109319" y="0"/>
                                      </a:lnTo>
                                      <a:lnTo>
                                        <a:pt x="109319" y="109318"/>
                                      </a:lnTo>
                                      <a:lnTo>
                                        <a:pt x="0" y="109318"/>
                                      </a:lnTo>
                                      <a:lnTo>
                                        <a:pt x="0" y="0"/>
                                      </a:lnTo>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4055" name="Shape 14055"/>
                              <wps:cNvSpPr/>
                              <wps:spPr>
                                <a:xfrm>
                                  <a:off x="590038" y="510152"/>
                                  <a:ext cx="60615" cy="120531"/>
                                </a:xfrm>
                                <a:custGeom>
                                  <a:avLst/>
                                  <a:gdLst/>
                                  <a:ahLst/>
                                  <a:cxnLst/>
                                  <a:rect l="0" t="0" r="0" b="0"/>
                                  <a:pathLst>
                                    <a:path w="60615" h="120531">
                                      <a:moveTo>
                                        <a:pt x="0" y="0"/>
                                      </a:moveTo>
                                      <a:lnTo>
                                        <a:pt x="60615" y="0"/>
                                      </a:lnTo>
                                      <a:lnTo>
                                        <a:pt x="60615" y="11913"/>
                                      </a:lnTo>
                                      <a:lnTo>
                                        <a:pt x="11913" y="11913"/>
                                      </a:lnTo>
                                      <a:lnTo>
                                        <a:pt x="11913" y="109318"/>
                                      </a:lnTo>
                                      <a:lnTo>
                                        <a:pt x="60615" y="109318"/>
                                      </a:lnTo>
                                      <a:lnTo>
                                        <a:pt x="60615" y="120531"/>
                                      </a:lnTo>
                                      <a:lnTo>
                                        <a:pt x="0" y="120531"/>
                                      </a:lnTo>
                                      <a:lnTo>
                                        <a:pt x="0" y="0"/>
                                      </a:lnTo>
                                      <a:close/>
                                    </a:path>
                                  </a:pathLst>
                                </a:custGeom>
                                <a:ln w="0" cap="flat">
                                  <a:miter lim="127000"/>
                                </a:ln>
                              </wps:spPr>
                              <wps:style>
                                <a:lnRef idx="0">
                                  <a:srgbClr val="000000">
                                    <a:alpha val="0"/>
                                  </a:srgbClr>
                                </a:lnRef>
                                <a:fillRef idx="1">
                                  <a:srgbClr val="950000"/>
                                </a:fillRef>
                                <a:effectRef idx="0">
                                  <a:scrgbClr r="0" g="0" b="0"/>
                                </a:effectRef>
                                <a:fontRef idx="none"/>
                              </wps:style>
                              <wps:bodyPr/>
                            </wps:wsp>
                            <wps:wsp>
                              <wps:cNvPr id="14056" name="Shape 14056"/>
                              <wps:cNvSpPr/>
                              <wps:spPr>
                                <a:xfrm>
                                  <a:off x="650654" y="510152"/>
                                  <a:ext cx="59915" cy="120531"/>
                                </a:xfrm>
                                <a:custGeom>
                                  <a:avLst/>
                                  <a:gdLst/>
                                  <a:ahLst/>
                                  <a:cxnLst/>
                                  <a:rect l="0" t="0" r="0" b="0"/>
                                  <a:pathLst>
                                    <a:path w="59915" h="120531">
                                      <a:moveTo>
                                        <a:pt x="0" y="0"/>
                                      </a:moveTo>
                                      <a:lnTo>
                                        <a:pt x="59915" y="0"/>
                                      </a:lnTo>
                                      <a:lnTo>
                                        <a:pt x="59915" y="120531"/>
                                      </a:lnTo>
                                      <a:lnTo>
                                        <a:pt x="0" y="120531"/>
                                      </a:lnTo>
                                      <a:lnTo>
                                        <a:pt x="0" y="109318"/>
                                      </a:lnTo>
                                      <a:lnTo>
                                        <a:pt x="48703" y="109318"/>
                                      </a:lnTo>
                                      <a:lnTo>
                                        <a:pt x="48703" y="11913"/>
                                      </a:lnTo>
                                      <a:lnTo>
                                        <a:pt x="0" y="11913"/>
                                      </a:lnTo>
                                      <a:lnTo>
                                        <a:pt x="0" y="0"/>
                                      </a:lnTo>
                                      <a:close/>
                                    </a:path>
                                  </a:pathLst>
                                </a:custGeom>
                                <a:ln w="0" cap="flat">
                                  <a:miter lim="127000"/>
                                </a:ln>
                              </wps:spPr>
                              <wps:style>
                                <a:lnRef idx="0">
                                  <a:srgbClr val="000000">
                                    <a:alpha val="0"/>
                                  </a:srgbClr>
                                </a:lnRef>
                                <a:fillRef idx="1">
                                  <a:srgbClr val="950000"/>
                                </a:fillRef>
                                <a:effectRef idx="0">
                                  <a:scrgbClr r="0" g="0" b="0"/>
                                </a:effectRef>
                                <a:fontRef idx="none"/>
                              </wps:style>
                              <wps:bodyPr/>
                            </wps:wsp>
                          </wpg:wgp>
                        </a:graphicData>
                      </a:graphic>
                    </wp:inline>
                  </w:drawing>
                </mc:Choice>
                <mc:Fallback xmlns:a="http://schemas.openxmlformats.org/drawingml/2006/main">
                  <w:pict>
                    <v:group id="Group 431069" style="width:113.979pt;height:101.78pt;mso-position-horizontal-relative:char;mso-position-vertical-relative:line" coordsize="14475,12926">
                      <v:rect id="Rectangle 14011" style="position:absolute;width:425;height:1524;left:14155;top:11780;" filled="f" stroked="f">
                        <v:textbox inset="0,0,0,0">
                          <w:txbxContent>
                            <w:p>
                              <w:pPr>
                                <w:spacing w:before="0" w:after="160" w:line="259" w:lineRule="auto"/>
                                <w:ind w:left="0" w:firstLine="0"/>
                                <w:jc w:val="left"/>
                              </w:pPr>
                              <w:r>
                                <w:rPr>
                                  <w:rFonts w:cs="Times New Roman" w:hAnsi="Times New Roman" w:eastAsia="Times New Roman" w:ascii="Times New Roman"/>
                                  <w:b w:val="1"/>
                                  <w:sz w:val="20"/>
                                </w:rPr>
                                <w:t xml:space="preserve"> </w:t>
                              </w:r>
                            </w:p>
                          </w:txbxContent>
                        </v:textbox>
                      </v:rect>
                      <v:shape id="Picture 14040" style="position:absolute;width:14183;height:12669;left:0;top:0;" filled="f">
                        <v:imagedata r:id="rId188"/>
                      </v:shape>
                      <v:shape id="Shape 474621" style="position:absolute;width:1093;height:1093;left:5956;top:5157;" coordsize="109319,109318" path="m0,0l109319,0l109319,109318l0,109318l0,0">
                        <v:stroke weight="0pt" endcap="flat" joinstyle="miter" miterlimit="10" on="false" color="#000000" opacity="0"/>
                        <v:fill on="true" color="#cc0000"/>
                      </v:shape>
                      <v:shape id="Shape 14055" style="position:absolute;width:606;height:1205;left:5900;top:5101;" coordsize="60615,120531" path="m0,0l60615,0l60615,11913l11913,11913l11913,109318l60615,109318l60615,120531l0,120531l0,0x">
                        <v:stroke weight="0pt" endcap="flat" joinstyle="miter" miterlimit="10" on="false" color="#000000" opacity="0"/>
                        <v:fill on="true" color="#950000"/>
                      </v:shape>
                      <v:shape id="Shape 14056" style="position:absolute;width:599;height:1205;left:6506;top:5101;" coordsize="59915,120531" path="m0,0l59915,0l59915,120531l0,120531l0,109318l48703,109318l48703,11913l0,11913l0,0x">
                        <v:stroke weight="0pt" endcap="flat" joinstyle="miter" miterlimit="10" on="false" color="#000000" opacity="0"/>
                        <v:fill on="true" color="#950000"/>
                      </v:shape>
                    </v:group>
                  </w:pict>
                </mc:Fallback>
              </mc:AlternateContent>
            </w:r>
          </w:p>
        </w:tc>
        <w:tc>
          <w:tcPr>
            <w:tcW w:w="2976" w:type="dxa"/>
            <w:tcBorders>
              <w:top w:val="single" w:sz="4" w:space="0" w:color="000000"/>
              <w:left w:val="single" w:sz="4" w:space="0" w:color="000000"/>
              <w:bottom w:val="single" w:sz="4" w:space="0" w:color="000000"/>
              <w:right w:val="single" w:sz="4" w:space="0" w:color="000000"/>
            </w:tcBorders>
            <w:vAlign w:val="bottom"/>
          </w:tcPr>
          <w:p w14:paraId="43187DC4" w14:textId="77777777" w:rsidR="0000336F" w:rsidRDefault="00000000">
            <w:pPr>
              <w:spacing w:after="0" w:line="259" w:lineRule="auto"/>
              <w:ind w:left="0" w:right="128" w:firstLine="0"/>
              <w:jc w:val="right"/>
            </w:pPr>
            <w:r>
              <w:rPr>
                <w:noProof/>
              </w:rPr>
              <w:drawing>
                <wp:inline distT="0" distB="0" distL="0" distR="0" wp14:anchorId="4DC3B3F6" wp14:editId="67DBB4EA">
                  <wp:extent cx="1681819" cy="1261365"/>
                  <wp:effectExtent l="0" t="0" r="0" b="0"/>
                  <wp:docPr id="14042" name="Picture 14042"/>
                  <wp:cNvGraphicFramePr/>
                  <a:graphic xmlns:a="http://schemas.openxmlformats.org/drawingml/2006/main">
                    <a:graphicData uri="http://schemas.openxmlformats.org/drawingml/2006/picture">
                      <pic:pic xmlns:pic="http://schemas.openxmlformats.org/drawingml/2006/picture">
                        <pic:nvPicPr>
                          <pic:cNvPr id="14042" name="Picture 14042"/>
                          <pic:cNvPicPr/>
                        </pic:nvPicPr>
                        <pic:blipFill>
                          <a:blip r:embed="rId189"/>
                          <a:stretch>
                            <a:fillRect/>
                          </a:stretch>
                        </pic:blipFill>
                        <pic:spPr>
                          <a:xfrm>
                            <a:off x="0" y="0"/>
                            <a:ext cx="1681819" cy="1261365"/>
                          </a:xfrm>
                          <a:prstGeom prst="rect">
                            <a:avLst/>
                          </a:prstGeom>
                        </pic:spPr>
                      </pic:pic>
                    </a:graphicData>
                  </a:graphic>
                </wp:inline>
              </w:drawing>
            </w:r>
            <w:r>
              <w:rPr>
                <w:rFonts w:ascii="Times New Roman" w:eastAsia="Times New Roman" w:hAnsi="Times New Roman" w:cs="Times New Roman"/>
                <w:b/>
                <w:sz w:val="20"/>
              </w:rPr>
              <w:t xml:space="preserve"> </w:t>
            </w:r>
          </w:p>
        </w:tc>
        <w:tc>
          <w:tcPr>
            <w:tcW w:w="2897" w:type="dxa"/>
            <w:tcBorders>
              <w:top w:val="single" w:sz="4" w:space="0" w:color="000000"/>
              <w:left w:val="single" w:sz="4" w:space="0" w:color="000000"/>
              <w:bottom w:val="single" w:sz="4" w:space="0" w:color="000000"/>
              <w:right w:val="single" w:sz="4" w:space="0" w:color="000000"/>
            </w:tcBorders>
            <w:vAlign w:val="bottom"/>
          </w:tcPr>
          <w:p w14:paraId="1D9DA6B1" w14:textId="77777777" w:rsidR="0000336F" w:rsidRDefault="00000000">
            <w:pPr>
              <w:spacing w:after="0" w:line="259" w:lineRule="auto"/>
              <w:ind w:left="0" w:right="50" w:firstLine="0"/>
              <w:jc w:val="right"/>
            </w:pPr>
            <w:r>
              <w:rPr>
                <w:noProof/>
              </w:rPr>
              <w:drawing>
                <wp:inline distT="0" distB="0" distL="0" distR="0" wp14:anchorId="72B858F6" wp14:editId="2539BB0C">
                  <wp:extent cx="1681819" cy="1261365"/>
                  <wp:effectExtent l="0" t="0" r="0" b="0"/>
                  <wp:docPr id="14044" name="Picture 14044"/>
                  <wp:cNvGraphicFramePr/>
                  <a:graphic xmlns:a="http://schemas.openxmlformats.org/drawingml/2006/main">
                    <a:graphicData uri="http://schemas.openxmlformats.org/drawingml/2006/picture">
                      <pic:pic xmlns:pic="http://schemas.openxmlformats.org/drawingml/2006/picture">
                        <pic:nvPicPr>
                          <pic:cNvPr id="14044" name="Picture 14044"/>
                          <pic:cNvPicPr/>
                        </pic:nvPicPr>
                        <pic:blipFill>
                          <a:blip r:embed="rId190"/>
                          <a:stretch>
                            <a:fillRect/>
                          </a:stretch>
                        </pic:blipFill>
                        <pic:spPr>
                          <a:xfrm>
                            <a:off x="0" y="0"/>
                            <a:ext cx="1681819" cy="1261365"/>
                          </a:xfrm>
                          <a:prstGeom prst="rect">
                            <a:avLst/>
                          </a:prstGeom>
                        </pic:spPr>
                      </pic:pic>
                    </a:graphicData>
                  </a:graphic>
                </wp:inline>
              </w:drawing>
            </w:r>
            <w:r>
              <w:rPr>
                <w:rFonts w:ascii="Times New Roman" w:eastAsia="Times New Roman" w:hAnsi="Times New Roman" w:cs="Times New Roman"/>
                <w:b/>
                <w:sz w:val="20"/>
              </w:rPr>
              <w:t xml:space="preserve"> </w:t>
            </w:r>
          </w:p>
        </w:tc>
      </w:tr>
      <w:tr w:rsidR="0000336F" w14:paraId="66A134C4" w14:textId="77777777">
        <w:trPr>
          <w:trHeight w:val="2226"/>
        </w:trPr>
        <w:tc>
          <w:tcPr>
            <w:tcW w:w="555" w:type="dxa"/>
            <w:tcBorders>
              <w:top w:val="single" w:sz="4" w:space="0" w:color="000000"/>
              <w:left w:val="single" w:sz="4" w:space="0" w:color="000000"/>
              <w:bottom w:val="single" w:sz="4" w:space="0" w:color="000000"/>
              <w:right w:val="single" w:sz="4" w:space="0" w:color="000000"/>
            </w:tcBorders>
          </w:tcPr>
          <w:p w14:paraId="497D8BBB" w14:textId="77777777" w:rsidR="0000336F" w:rsidRDefault="00000000">
            <w:pPr>
              <w:spacing w:after="0" w:line="259" w:lineRule="auto"/>
              <w:ind w:left="164" w:firstLine="0"/>
              <w:jc w:val="left"/>
            </w:pPr>
            <w:r>
              <w:rPr>
                <w:rFonts w:ascii="Calibri" w:eastAsia="Calibri" w:hAnsi="Calibri" w:cs="Calibri"/>
                <w:noProof/>
              </w:rPr>
              <mc:AlternateContent>
                <mc:Choice Requires="wpg">
                  <w:drawing>
                    <wp:inline distT="0" distB="0" distL="0" distR="0" wp14:anchorId="32C98191" wp14:editId="777C7914">
                      <wp:extent cx="104570" cy="842781"/>
                      <wp:effectExtent l="0" t="0" r="0" b="0"/>
                      <wp:docPr id="431122" name="Group 431122"/>
                      <wp:cNvGraphicFramePr/>
                      <a:graphic xmlns:a="http://schemas.openxmlformats.org/drawingml/2006/main">
                        <a:graphicData uri="http://schemas.microsoft.com/office/word/2010/wordprocessingGroup">
                          <wpg:wgp>
                            <wpg:cNvGrpSpPr/>
                            <wpg:grpSpPr>
                              <a:xfrm>
                                <a:off x="0" y="0"/>
                                <a:ext cx="104570" cy="842781"/>
                                <a:chOff x="0" y="0"/>
                                <a:chExt cx="104570" cy="842781"/>
                              </a:xfrm>
                            </wpg:grpSpPr>
                            <wps:wsp>
                              <wps:cNvPr id="14019" name="Rectangle 14019"/>
                              <wps:cNvSpPr/>
                              <wps:spPr>
                                <a:xfrm rot="-5399999">
                                  <a:off x="-490910" y="212792"/>
                                  <a:ext cx="1120899" cy="139078"/>
                                </a:xfrm>
                                <a:prstGeom prst="rect">
                                  <a:avLst/>
                                </a:prstGeom>
                                <a:ln>
                                  <a:noFill/>
                                </a:ln>
                              </wps:spPr>
                              <wps:txbx>
                                <w:txbxContent>
                                  <w:p w14:paraId="1772F961" w14:textId="77777777" w:rsidR="0000336F" w:rsidRDefault="00000000">
                                    <w:pPr>
                                      <w:spacing w:after="160" w:line="259" w:lineRule="auto"/>
                                      <w:ind w:left="0" w:firstLine="0"/>
                                      <w:jc w:val="left"/>
                                    </w:pPr>
                                    <w:r>
                                      <w:rPr>
                                        <w:rFonts w:ascii="Times New Roman" w:eastAsia="Times New Roman" w:hAnsi="Times New Roman" w:cs="Times New Roman"/>
                                        <w:b/>
                                        <w:sz w:val="18"/>
                                      </w:rPr>
                                      <w:t xml:space="preserve">Oposite extreme </w:t>
                                    </w:r>
                                  </w:p>
                                </w:txbxContent>
                              </wps:txbx>
                              <wps:bodyPr horzOverflow="overflow" vert="horz" lIns="0" tIns="0" rIns="0" bIns="0" rtlCol="0">
                                <a:noAutofit/>
                              </wps:bodyPr>
                            </wps:wsp>
                          </wpg:wgp>
                        </a:graphicData>
                      </a:graphic>
                    </wp:inline>
                  </w:drawing>
                </mc:Choice>
                <mc:Fallback xmlns:a="http://schemas.openxmlformats.org/drawingml/2006/main">
                  <w:pict>
                    <v:group id="Group 431122" style="width:8.23383pt;height:66.3607pt;mso-position-horizontal-relative:char;mso-position-vertical-relative:line" coordsize="1045,8427">
                      <v:rect id="Rectangle 14019" style="position:absolute;width:11208;height:1390;left:-4909;top:2127;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b w:val="1"/>
                                  <w:sz w:val="18"/>
                                </w:rPr>
                                <w:t xml:space="preserve">Oposite extreme </w:t>
                              </w:r>
                            </w:p>
                          </w:txbxContent>
                        </v:textbox>
                      </v:rect>
                    </v:group>
                  </w:pict>
                </mc:Fallback>
              </mc:AlternateContent>
            </w:r>
          </w:p>
        </w:tc>
        <w:tc>
          <w:tcPr>
            <w:tcW w:w="2423" w:type="dxa"/>
            <w:tcBorders>
              <w:top w:val="single" w:sz="4" w:space="0" w:color="000000"/>
              <w:left w:val="single" w:sz="4" w:space="0" w:color="000000"/>
              <w:bottom w:val="single" w:sz="4" w:space="0" w:color="000000"/>
              <w:right w:val="single" w:sz="4" w:space="0" w:color="000000"/>
            </w:tcBorders>
          </w:tcPr>
          <w:p w14:paraId="70666A62" w14:textId="77777777" w:rsidR="0000336F" w:rsidRDefault="00000000">
            <w:pPr>
              <w:spacing w:after="0" w:line="259" w:lineRule="auto"/>
              <w:ind w:left="0" w:firstLine="0"/>
              <w:jc w:val="left"/>
            </w:pPr>
            <w:r>
              <w:rPr>
                <w:rFonts w:ascii="Calibri" w:eastAsia="Calibri" w:hAnsi="Calibri" w:cs="Calibri"/>
                <w:noProof/>
              </w:rPr>
              <mc:AlternateContent>
                <mc:Choice Requires="wpg">
                  <w:drawing>
                    <wp:inline distT="0" distB="0" distL="0" distR="0" wp14:anchorId="7D3DF98F" wp14:editId="4D9BE88C">
                      <wp:extent cx="1447530" cy="1292607"/>
                      <wp:effectExtent l="0" t="0" r="0" b="0"/>
                      <wp:docPr id="431134" name="Group 431134"/>
                      <wp:cNvGraphicFramePr/>
                      <a:graphic xmlns:a="http://schemas.openxmlformats.org/drawingml/2006/main">
                        <a:graphicData uri="http://schemas.microsoft.com/office/word/2010/wordprocessingGroup">
                          <wpg:wgp>
                            <wpg:cNvGrpSpPr/>
                            <wpg:grpSpPr>
                              <a:xfrm>
                                <a:off x="0" y="0"/>
                                <a:ext cx="1447530" cy="1292607"/>
                                <a:chOff x="0" y="0"/>
                                <a:chExt cx="1447530" cy="1292607"/>
                              </a:xfrm>
                            </wpg:grpSpPr>
                            <wps:wsp>
                              <wps:cNvPr id="14020" name="Rectangle 14020"/>
                              <wps:cNvSpPr/>
                              <wps:spPr>
                                <a:xfrm>
                                  <a:off x="1415531" y="1178019"/>
                                  <a:ext cx="42558" cy="152403"/>
                                </a:xfrm>
                                <a:prstGeom prst="rect">
                                  <a:avLst/>
                                </a:prstGeom>
                                <a:ln>
                                  <a:noFill/>
                                </a:ln>
                              </wps:spPr>
                              <wps:txbx>
                                <w:txbxContent>
                                  <w:p w14:paraId="0FDBF8FE" w14:textId="77777777" w:rsidR="0000336F" w:rsidRDefault="00000000">
                                    <w:pPr>
                                      <w:spacing w:after="160" w:line="259" w:lineRule="auto"/>
                                      <w:ind w:left="0" w:firstLine="0"/>
                                      <w:jc w:val="left"/>
                                    </w:pPr>
                                    <w:r>
                                      <w:rPr>
                                        <w:rFonts w:ascii="Times New Roman" w:eastAsia="Times New Roman" w:hAnsi="Times New Roman" w:cs="Times New Roman"/>
                                        <w:b/>
                                        <w:sz w:val="20"/>
                                      </w:rPr>
                                      <w:t xml:space="preserve"> </w:t>
                                    </w:r>
                                  </w:p>
                                </w:txbxContent>
                              </wps:txbx>
                              <wps:bodyPr horzOverflow="overflow" vert="horz" lIns="0" tIns="0" rIns="0" bIns="0" rtlCol="0">
                                <a:noAutofit/>
                              </wps:bodyPr>
                            </wps:wsp>
                            <pic:pic xmlns:pic="http://schemas.openxmlformats.org/drawingml/2006/picture">
                              <pic:nvPicPr>
                                <pic:cNvPr id="14046" name="Picture 14046"/>
                                <pic:cNvPicPr/>
                              </pic:nvPicPr>
                              <pic:blipFill>
                                <a:blip r:embed="rId191"/>
                                <a:stretch>
                                  <a:fillRect/>
                                </a:stretch>
                              </pic:blipFill>
                              <pic:spPr>
                                <a:xfrm>
                                  <a:off x="0" y="0"/>
                                  <a:ext cx="1418334" cy="1266971"/>
                                </a:xfrm>
                                <a:prstGeom prst="rect">
                                  <a:avLst/>
                                </a:prstGeom>
                              </pic:spPr>
                            </pic:pic>
                            <wps:wsp>
                              <wps:cNvPr id="474622" name="Shape 474622"/>
                              <wps:cNvSpPr/>
                              <wps:spPr>
                                <a:xfrm>
                                  <a:off x="427462" y="163978"/>
                                  <a:ext cx="109318" cy="109318"/>
                                </a:xfrm>
                                <a:custGeom>
                                  <a:avLst/>
                                  <a:gdLst/>
                                  <a:ahLst/>
                                  <a:cxnLst/>
                                  <a:rect l="0" t="0" r="0" b="0"/>
                                  <a:pathLst>
                                    <a:path w="109318" h="109318">
                                      <a:moveTo>
                                        <a:pt x="0" y="0"/>
                                      </a:moveTo>
                                      <a:lnTo>
                                        <a:pt x="109318" y="0"/>
                                      </a:lnTo>
                                      <a:lnTo>
                                        <a:pt x="109318" y="109318"/>
                                      </a:lnTo>
                                      <a:lnTo>
                                        <a:pt x="0" y="109318"/>
                                      </a:lnTo>
                                      <a:lnTo>
                                        <a:pt x="0" y="0"/>
                                      </a:lnTo>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4058" name="Shape 14058"/>
                              <wps:cNvSpPr/>
                              <wps:spPr>
                                <a:xfrm>
                                  <a:off x="421856" y="158371"/>
                                  <a:ext cx="60615" cy="121231"/>
                                </a:xfrm>
                                <a:custGeom>
                                  <a:avLst/>
                                  <a:gdLst/>
                                  <a:ahLst/>
                                  <a:cxnLst/>
                                  <a:rect l="0" t="0" r="0" b="0"/>
                                  <a:pathLst>
                                    <a:path w="60615" h="121231">
                                      <a:moveTo>
                                        <a:pt x="0" y="0"/>
                                      </a:moveTo>
                                      <a:lnTo>
                                        <a:pt x="60615" y="0"/>
                                      </a:lnTo>
                                      <a:lnTo>
                                        <a:pt x="60615" y="11913"/>
                                      </a:lnTo>
                                      <a:lnTo>
                                        <a:pt x="11913" y="11913"/>
                                      </a:lnTo>
                                      <a:lnTo>
                                        <a:pt x="11913" y="109319"/>
                                      </a:lnTo>
                                      <a:lnTo>
                                        <a:pt x="60615" y="109319"/>
                                      </a:lnTo>
                                      <a:lnTo>
                                        <a:pt x="60615" y="121231"/>
                                      </a:lnTo>
                                      <a:lnTo>
                                        <a:pt x="0" y="121231"/>
                                      </a:lnTo>
                                      <a:lnTo>
                                        <a:pt x="0" y="0"/>
                                      </a:lnTo>
                                      <a:close/>
                                    </a:path>
                                  </a:pathLst>
                                </a:custGeom>
                                <a:ln w="0" cap="flat">
                                  <a:miter lim="127000"/>
                                </a:ln>
                              </wps:spPr>
                              <wps:style>
                                <a:lnRef idx="0">
                                  <a:srgbClr val="000000">
                                    <a:alpha val="0"/>
                                  </a:srgbClr>
                                </a:lnRef>
                                <a:fillRef idx="1">
                                  <a:srgbClr val="950000"/>
                                </a:fillRef>
                                <a:effectRef idx="0">
                                  <a:scrgbClr r="0" g="0" b="0"/>
                                </a:effectRef>
                                <a:fontRef idx="none"/>
                              </wps:style>
                              <wps:bodyPr/>
                            </wps:wsp>
                            <wps:wsp>
                              <wps:cNvPr id="14059" name="Shape 14059"/>
                              <wps:cNvSpPr/>
                              <wps:spPr>
                                <a:xfrm>
                                  <a:off x="482472" y="158371"/>
                                  <a:ext cx="59915" cy="121231"/>
                                </a:xfrm>
                                <a:custGeom>
                                  <a:avLst/>
                                  <a:gdLst/>
                                  <a:ahLst/>
                                  <a:cxnLst/>
                                  <a:rect l="0" t="0" r="0" b="0"/>
                                  <a:pathLst>
                                    <a:path w="59915" h="121231">
                                      <a:moveTo>
                                        <a:pt x="0" y="0"/>
                                      </a:moveTo>
                                      <a:lnTo>
                                        <a:pt x="59915" y="0"/>
                                      </a:lnTo>
                                      <a:lnTo>
                                        <a:pt x="59915" y="121231"/>
                                      </a:lnTo>
                                      <a:lnTo>
                                        <a:pt x="0" y="121231"/>
                                      </a:lnTo>
                                      <a:lnTo>
                                        <a:pt x="0" y="109319"/>
                                      </a:lnTo>
                                      <a:lnTo>
                                        <a:pt x="48703" y="109319"/>
                                      </a:lnTo>
                                      <a:lnTo>
                                        <a:pt x="48703" y="11913"/>
                                      </a:lnTo>
                                      <a:lnTo>
                                        <a:pt x="0" y="11913"/>
                                      </a:lnTo>
                                      <a:lnTo>
                                        <a:pt x="0" y="0"/>
                                      </a:lnTo>
                                      <a:close/>
                                    </a:path>
                                  </a:pathLst>
                                </a:custGeom>
                                <a:ln w="0" cap="flat">
                                  <a:miter lim="127000"/>
                                </a:ln>
                              </wps:spPr>
                              <wps:style>
                                <a:lnRef idx="0">
                                  <a:srgbClr val="000000">
                                    <a:alpha val="0"/>
                                  </a:srgbClr>
                                </a:lnRef>
                                <a:fillRef idx="1">
                                  <a:srgbClr val="950000"/>
                                </a:fillRef>
                                <a:effectRef idx="0">
                                  <a:scrgbClr r="0" g="0" b="0"/>
                                </a:effectRef>
                                <a:fontRef idx="none"/>
                              </wps:style>
                              <wps:bodyPr/>
                            </wps:wsp>
                          </wpg:wgp>
                        </a:graphicData>
                      </a:graphic>
                    </wp:inline>
                  </w:drawing>
                </mc:Choice>
                <mc:Fallback xmlns:a="http://schemas.openxmlformats.org/drawingml/2006/main">
                  <w:pict>
                    <v:group id="Group 431134" style="width:113.979pt;height:101.78pt;mso-position-horizontal-relative:char;mso-position-vertical-relative:line" coordsize="14475,12926">
                      <v:rect id="Rectangle 14020" style="position:absolute;width:425;height:1524;left:14155;top:11780;" filled="f" stroked="f">
                        <v:textbox inset="0,0,0,0">
                          <w:txbxContent>
                            <w:p>
                              <w:pPr>
                                <w:spacing w:before="0" w:after="160" w:line="259" w:lineRule="auto"/>
                                <w:ind w:left="0" w:firstLine="0"/>
                                <w:jc w:val="left"/>
                              </w:pPr>
                              <w:r>
                                <w:rPr>
                                  <w:rFonts w:cs="Times New Roman" w:hAnsi="Times New Roman" w:eastAsia="Times New Roman" w:ascii="Times New Roman"/>
                                  <w:b w:val="1"/>
                                  <w:sz w:val="20"/>
                                </w:rPr>
                                <w:t xml:space="preserve"> </w:t>
                              </w:r>
                            </w:p>
                          </w:txbxContent>
                        </v:textbox>
                      </v:rect>
                      <v:shape id="Picture 14046" style="position:absolute;width:14183;height:12669;left:0;top:0;" filled="f">
                        <v:imagedata r:id="rId192"/>
                      </v:shape>
                      <v:shape id="Shape 474623" style="position:absolute;width:1093;height:1093;left:4274;top:1639;" coordsize="109318,109318" path="m0,0l109318,0l109318,109318l0,109318l0,0">
                        <v:stroke weight="0pt" endcap="flat" joinstyle="miter" miterlimit="10" on="false" color="#000000" opacity="0"/>
                        <v:fill on="true" color="#cc0000"/>
                      </v:shape>
                      <v:shape id="Shape 14058" style="position:absolute;width:606;height:1212;left:4218;top:1583;" coordsize="60615,121231" path="m0,0l60615,0l60615,11913l11913,11913l11913,109319l60615,109319l60615,121231l0,121231l0,0x">
                        <v:stroke weight="0pt" endcap="flat" joinstyle="miter" miterlimit="10" on="false" color="#000000" opacity="0"/>
                        <v:fill on="true" color="#950000"/>
                      </v:shape>
                      <v:shape id="Shape 14059" style="position:absolute;width:599;height:1212;left:4824;top:1583;" coordsize="59915,121231" path="m0,0l59915,0l59915,121231l0,121231l0,109319l48703,109319l48703,11913l0,11913l0,0x">
                        <v:stroke weight="0pt" endcap="flat" joinstyle="miter" miterlimit="10" on="false" color="#000000" opacity="0"/>
                        <v:fill on="true" color="#950000"/>
                      </v:shape>
                    </v:group>
                  </w:pict>
                </mc:Fallback>
              </mc:AlternateContent>
            </w:r>
          </w:p>
        </w:tc>
        <w:tc>
          <w:tcPr>
            <w:tcW w:w="2976" w:type="dxa"/>
            <w:tcBorders>
              <w:top w:val="single" w:sz="4" w:space="0" w:color="000000"/>
              <w:left w:val="single" w:sz="4" w:space="0" w:color="000000"/>
              <w:bottom w:val="single" w:sz="4" w:space="0" w:color="000000"/>
              <w:right w:val="single" w:sz="4" w:space="0" w:color="000000"/>
            </w:tcBorders>
            <w:vAlign w:val="bottom"/>
          </w:tcPr>
          <w:p w14:paraId="240C2F8F" w14:textId="77777777" w:rsidR="0000336F" w:rsidRDefault="00000000">
            <w:pPr>
              <w:spacing w:after="0" w:line="259" w:lineRule="auto"/>
              <w:ind w:left="0" w:right="128" w:firstLine="0"/>
              <w:jc w:val="right"/>
            </w:pPr>
            <w:r>
              <w:rPr>
                <w:noProof/>
              </w:rPr>
              <w:drawing>
                <wp:inline distT="0" distB="0" distL="0" distR="0" wp14:anchorId="7135179A" wp14:editId="1CD7597F">
                  <wp:extent cx="1681819" cy="1261365"/>
                  <wp:effectExtent l="0" t="0" r="0" b="0"/>
                  <wp:docPr id="14048" name="Picture 14048"/>
                  <wp:cNvGraphicFramePr/>
                  <a:graphic xmlns:a="http://schemas.openxmlformats.org/drawingml/2006/main">
                    <a:graphicData uri="http://schemas.openxmlformats.org/drawingml/2006/picture">
                      <pic:pic xmlns:pic="http://schemas.openxmlformats.org/drawingml/2006/picture">
                        <pic:nvPicPr>
                          <pic:cNvPr id="14048" name="Picture 14048"/>
                          <pic:cNvPicPr/>
                        </pic:nvPicPr>
                        <pic:blipFill>
                          <a:blip r:embed="rId193"/>
                          <a:stretch>
                            <a:fillRect/>
                          </a:stretch>
                        </pic:blipFill>
                        <pic:spPr>
                          <a:xfrm>
                            <a:off x="0" y="0"/>
                            <a:ext cx="1681819" cy="1261365"/>
                          </a:xfrm>
                          <a:prstGeom prst="rect">
                            <a:avLst/>
                          </a:prstGeom>
                        </pic:spPr>
                      </pic:pic>
                    </a:graphicData>
                  </a:graphic>
                </wp:inline>
              </w:drawing>
            </w:r>
            <w:r>
              <w:rPr>
                <w:rFonts w:ascii="Times New Roman" w:eastAsia="Times New Roman" w:hAnsi="Times New Roman" w:cs="Times New Roman"/>
                <w:b/>
                <w:sz w:val="20"/>
              </w:rPr>
              <w:t xml:space="preserve"> </w:t>
            </w:r>
          </w:p>
        </w:tc>
        <w:tc>
          <w:tcPr>
            <w:tcW w:w="2897" w:type="dxa"/>
            <w:tcBorders>
              <w:top w:val="single" w:sz="4" w:space="0" w:color="000000"/>
              <w:left w:val="single" w:sz="4" w:space="0" w:color="000000"/>
              <w:bottom w:val="single" w:sz="4" w:space="0" w:color="000000"/>
              <w:right w:val="single" w:sz="4" w:space="0" w:color="000000"/>
            </w:tcBorders>
            <w:vAlign w:val="bottom"/>
          </w:tcPr>
          <w:p w14:paraId="02894177" w14:textId="77777777" w:rsidR="0000336F" w:rsidRDefault="00000000">
            <w:pPr>
              <w:spacing w:after="0" w:line="259" w:lineRule="auto"/>
              <w:ind w:left="0" w:right="50" w:firstLine="0"/>
              <w:jc w:val="right"/>
            </w:pPr>
            <w:r>
              <w:rPr>
                <w:noProof/>
              </w:rPr>
              <w:drawing>
                <wp:inline distT="0" distB="0" distL="0" distR="0" wp14:anchorId="0C911C01" wp14:editId="35EC150D">
                  <wp:extent cx="1681819" cy="1261365"/>
                  <wp:effectExtent l="0" t="0" r="0" b="0"/>
                  <wp:docPr id="14050" name="Picture 14050"/>
                  <wp:cNvGraphicFramePr/>
                  <a:graphic xmlns:a="http://schemas.openxmlformats.org/drawingml/2006/main">
                    <a:graphicData uri="http://schemas.openxmlformats.org/drawingml/2006/picture">
                      <pic:pic xmlns:pic="http://schemas.openxmlformats.org/drawingml/2006/picture">
                        <pic:nvPicPr>
                          <pic:cNvPr id="14050" name="Picture 14050"/>
                          <pic:cNvPicPr/>
                        </pic:nvPicPr>
                        <pic:blipFill>
                          <a:blip r:embed="rId194"/>
                          <a:stretch>
                            <a:fillRect/>
                          </a:stretch>
                        </pic:blipFill>
                        <pic:spPr>
                          <a:xfrm>
                            <a:off x="0" y="0"/>
                            <a:ext cx="1681819" cy="1261365"/>
                          </a:xfrm>
                          <a:prstGeom prst="rect">
                            <a:avLst/>
                          </a:prstGeom>
                        </pic:spPr>
                      </pic:pic>
                    </a:graphicData>
                  </a:graphic>
                </wp:inline>
              </w:drawing>
            </w:r>
            <w:r>
              <w:rPr>
                <w:rFonts w:ascii="Times New Roman" w:eastAsia="Times New Roman" w:hAnsi="Times New Roman" w:cs="Times New Roman"/>
                <w:b/>
                <w:sz w:val="20"/>
              </w:rPr>
              <w:t xml:space="preserve"> </w:t>
            </w:r>
          </w:p>
        </w:tc>
      </w:tr>
    </w:tbl>
    <w:p w14:paraId="5172286F" w14:textId="77777777" w:rsidR="0000336F" w:rsidRDefault="00000000">
      <w:pPr>
        <w:spacing w:after="708" w:line="263" w:lineRule="auto"/>
        <w:ind w:right="214"/>
        <w:jc w:val="center"/>
      </w:pPr>
      <w:r>
        <w:rPr>
          <w:b/>
          <w:sz w:val="20"/>
        </w:rPr>
        <w:t xml:space="preserve">Figure 4.15 </w:t>
      </w:r>
      <w:r>
        <w:rPr>
          <w:sz w:val="20"/>
        </w:rPr>
        <w:t>SEM observations for brittle and ductile failure at different positions of the fracture surface</w:t>
      </w:r>
    </w:p>
    <w:p w14:paraId="23860404" w14:textId="77777777" w:rsidR="0000336F" w:rsidRDefault="00000000">
      <w:pPr>
        <w:spacing w:after="3" w:line="306" w:lineRule="auto"/>
        <w:ind w:left="-15" w:right="136" w:firstLine="329"/>
        <w:jc w:val="left"/>
      </w:pPr>
      <w:r>
        <w:t>An important feature from the images obtained in the VPSEM observations was river-like features observed through all the points of observations, as shown in Fig. 4.16. These types of features are typical of cyclic fatigue tests, which is coherent with the BBT tests since the bar is loaded in compression and then loaded in tension.</w:t>
      </w:r>
    </w:p>
    <w:p w14:paraId="6754D130" w14:textId="77777777" w:rsidR="0000336F" w:rsidRDefault="00000000">
      <w:pPr>
        <w:spacing w:after="165" w:line="259" w:lineRule="auto"/>
        <w:ind w:left="0" w:right="1590" w:firstLine="0"/>
        <w:jc w:val="right"/>
      </w:pPr>
      <w:r>
        <w:rPr>
          <w:noProof/>
        </w:rPr>
        <w:drawing>
          <wp:inline distT="0" distB="0" distL="0" distR="0" wp14:anchorId="3CF06086" wp14:editId="6CB3D57C">
            <wp:extent cx="3995562" cy="2996672"/>
            <wp:effectExtent l="0" t="0" r="0" b="0"/>
            <wp:docPr id="14073" name="Picture 14073"/>
            <wp:cNvGraphicFramePr/>
            <a:graphic xmlns:a="http://schemas.openxmlformats.org/drawingml/2006/main">
              <a:graphicData uri="http://schemas.openxmlformats.org/drawingml/2006/picture">
                <pic:pic xmlns:pic="http://schemas.openxmlformats.org/drawingml/2006/picture">
                  <pic:nvPicPr>
                    <pic:cNvPr id="14073" name="Picture 14073"/>
                    <pic:cNvPicPr/>
                  </pic:nvPicPr>
                  <pic:blipFill>
                    <a:blip r:embed="rId195"/>
                    <a:stretch>
                      <a:fillRect/>
                    </a:stretch>
                  </pic:blipFill>
                  <pic:spPr>
                    <a:xfrm>
                      <a:off x="0" y="0"/>
                      <a:ext cx="3995562" cy="2996672"/>
                    </a:xfrm>
                    <a:prstGeom prst="rect">
                      <a:avLst/>
                    </a:prstGeom>
                  </pic:spPr>
                </pic:pic>
              </a:graphicData>
            </a:graphic>
          </wp:inline>
        </w:drawing>
      </w:r>
      <w:r>
        <w:rPr>
          <w:rFonts w:ascii="Times New Roman" w:eastAsia="Times New Roman" w:hAnsi="Times New Roman" w:cs="Times New Roman"/>
          <w:sz w:val="18"/>
        </w:rPr>
        <w:t xml:space="preserve"> </w:t>
      </w:r>
    </w:p>
    <w:p w14:paraId="3BEA0012" w14:textId="77777777" w:rsidR="0000336F" w:rsidRDefault="00000000">
      <w:pPr>
        <w:spacing w:after="607" w:line="263" w:lineRule="auto"/>
        <w:ind w:right="282"/>
        <w:jc w:val="center"/>
      </w:pPr>
      <w:r>
        <w:rPr>
          <w:b/>
          <w:sz w:val="20"/>
        </w:rPr>
        <w:t xml:space="preserve">Figure 4.16 </w:t>
      </w:r>
      <w:r>
        <w:rPr>
          <w:sz w:val="20"/>
        </w:rPr>
        <w:t>SEM cyclic loading features on fracture surface at 500x magnification</w:t>
      </w:r>
    </w:p>
    <w:p w14:paraId="1B118004" w14:textId="77777777" w:rsidR="0000336F" w:rsidRDefault="00000000">
      <w:pPr>
        <w:pStyle w:val="Heading4"/>
        <w:spacing w:after="50"/>
        <w:ind w:left="349"/>
      </w:pPr>
      <w:r>
        <w:t>Spectrum analysis</w:t>
      </w:r>
    </w:p>
    <w:p w14:paraId="0968EC41" w14:textId="77777777" w:rsidR="0000336F" w:rsidRDefault="00000000">
      <w:pPr>
        <w:spacing w:after="507"/>
        <w:ind w:left="-15" w:right="268" w:firstLine="339"/>
      </w:pPr>
      <w:r>
        <w:t>In order to rule out the preclusion to failure due to inclusion of chlorides in the fracture surface, Back Scatter Electron (BSE) SEM images were evaluated through the use of spectrum analysis of the X-ray energy of the fracture surface. Fig. 4.17 shows the spectrum analysis of a brittle and ductile sample. The results obtained show elements that are expected on alloyed steel such as iron (Fe), carbon (C), chromium (Cr), manganese (Mn), and vanadium (V), among others. But no presence of chlorides (such as NaCl) or oxides (such as FeO) was detected. Thus, we are able to rule out the onset of fracture due to the presence of these compounds.</w:t>
      </w:r>
    </w:p>
    <w:p w14:paraId="193C2214" w14:textId="77777777" w:rsidR="0000336F" w:rsidRDefault="00000000">
      <w:pPr>
        <w:pStyle w:val="Heading2"/>
        <w:tabs>
          <w:tab w:val="center" w:pos="3609"/>
        </w:tabs>
        <w:ind w:left="-15" w:firstLine="0"/>
      </w:pPr>
      <w:r>
        <w:t>4.4</w:t>
      </w:r>
      <w:r>
        <w:tab/>
        <w:t>Tests on Turned Down Corroded Rebars</w:t>
      </w:r>
    </w:p>
    <w:p w14:paraId="32F4100A" w14:textId="77777777" w:rsidR="0000336F" w:rsidRDefault="00000000">
      <w:pPr>
        <w:ind w:left="-5" w:right="268"/>
      </w:pPr>
      <w:r>
        <w:t>The tension and BBT tests show that the virgin material in the corroded reinforcing steel bars remains unchanged, as shown in Fig. 4.18, and Fig. 4.19. InFig. 4.18, the yield and ultimate strength remain unchanged compared to reinforcing steel bars in pristine conditions. Similarly, in Fig. 4.19, the BBT test results are compared to pristine condition reinforcing steel bars with the ribs removed from the study by Barcley et al [6]. Again, it can be observed that the results match well. Therefore, it can be concluded that corrosion induces geometrical imperfections along the reinforcing steel bar surfaces, which then contribute to a perceived reduction in the performance of the corroded reinforcing steel bars, but the intrinsic material properties do not</w:t>
      </w:r>
    </w:p>
    <w:p w14:paraId="58182101" w14:textId="77777777" w:rsidR="0000336F" w:rsidRDefault="00000000">
      <w:pPr>
        <w:spacing w:after="289" w:line="259" w:lineRule="auto"/>
        <w:ind w:left="823" w:firstLine="0"/>
        <w:jc w:val="left"/>
      </w:pPr>
      <w:r>
        <w:rPr>
          <w:rFonts w:ascii="Calibri" w:eastAsia="Calibri" w:hAnsi="Calibri" w:cs="Calibri"/>
          <w:noProof/>
        </w:rPr>
        <mc:AlternateContent>
          <mc:Choice Requires="wpg">
            <w:drawing>
              <wp:inline distT="0" distB="0" distL="0" distR="0" wp14:anchorId="4A11E9F6" wp14:editId="2C495C35">
                <wp:extent cx="4695846" cy="6891312"/>
                <wp:effectExtent l="0" t="0" r="0" b="0"/>
                <wp:docPr id="432129" name="Group 432129"/>
                <wp:cNvGraphicFramePr/>
                <a:graphic xmlns:a="http://schemas.openxmlformats.org/drawingml/2006/main">
                  <a:graphicData uri="http://schemas.microsoft.com/office/word/2010/wordprocessingGroup">
                    <wpg:wgp>
                      <wpg:cNvGrpSpPr/>
                      <wpg:grpSpPr>
                        <a:xfrm>
                          <a:off x="0" y="0"/>
                          <a:ext cx="4695846" cy="6891312"/>
                          <a:chOff x="0" y="0"/>
                          <a:chExt cx="4695846" cy="6891312"/>
                        </a:xfrm>
                      </wpg:grpSpPr>
                      <wps:wsp>
                        <wps:cNvPr id="14103" name="Rectangle 14103"/>
                        <wps:cNvSpPr/>
                        <wps:spPr>
                          <a:xfrm rot="-5399999">
                            <a:off x="-2470766" y="2721933"/>
                            <a:ext cx="5081866" cy="140331"/>
                          </a:xfrm>
                          <a:prstGeom prst="rect">
                            <a:avLst/>
                          </a:prstGeom>
                          <a:ln>
                            <a:noFill/>
                          </a:ln>
                        </wps:spPr>
                        <wps:txbx>
                          <w:txbxContent>
                            <w:p w14:paraId="6A20267A" w14:textId="77777777" w:rsidR="0000336F" w:rsidRDefault="00000000">
                              <w:pPr>
                                <w:spacing w:after="160" w:line="259" w:lineRule="auto"/>
                                <w:ind w:left="0" w:firstLine="0"/>
                                <w:jc w:val="left"/>
                              </w:pPr>
                              <w:r>
                                <w:rPr>
                                  <w:rFonts w:ascii="Times New Roman" w:eastAsia="Times New Roman" w:hAnsi="Times New Roman" w:cs="Times New Roman"/>
                                  <w:b/>
                                  <w:sz w:val="19"/>
                                </w:rPr>
                                <w:t xml:space="preserve">Brittle Ductile </w:t>
                              </w:r>
                            </w:p>
                          </w:txbxContent>
                        </wps:txbx>
                        <wps:bodyPr horzOverflow="overflow" vert="horz" lIns="0" tIns="0" rIns="0" bIns="0" rtlCol="0">
                          <a:noAutofit/>
                        </wps:bodyPr>
                      </wps:wsp>
                      <wps:wsp>
                        <wps:cNvPr id="14104" name="Rectangle 14104"/>
                        <wps:cNvSpPr/>
                        <wps:spPr>
                          <a:xfrm rot="-5399999">
                            <a:off x="1539742" y="4149499"/>
                            <a:ext cx="39336" cy="140331"/>
                          </a:xfrm>
                          <a:prstGeom prst="rect">
                            <a:avLst/>
                          </a:prstGeom>
                          <a:ln>
                            <a:noFill/>
                          </a:ln>
                        </wps:spPr>
                        <wps:txbx>
                          <w:txbxContent>
                            <w:p w14:paraId="0057E870" w14:textId="77777777" w:rsidR="0000336F" w:rsidRDefault="00000000">
                              <w:pPr>
                                <w:spacing w:after="160" w:line="259" w:lineRule="auto"/>
                                <w:ind w:left="0" w:firstLine="0"/>
                                <w:jc w:val="left"/>
                              </w:pPr>
                              <w:r>
                                <w:rPr>
                                  <w:rFonts w:ascii="Times New Roman" w:eastAsia="Times New Roman" w:hAnsi="Times New Roman" w:cs="Times New Roman"/>
                                  <w:b/>
                                  <w:sz w:val="19"/>
                                </w:rPr>
                                <w:t xml:space="preserve"> </w:t>
                              </w:r>
                            </w:p>
                          </w:txbxContent>
                        </wps:txbx>
                        <wps:bodyPr horzOverflow="overflow" vert="horz" lIns="0" tIns="0" rIns="0" bIns="0" rtlCol="0">
                          <a:noAutofit/>
                        </wps:bodyPr>
                      </wps:wsp>
                      <wps:wsp>
                        <wps:cNvPr id="14105" name="Rectangle 14105"/>
                        <wps:cNvSpPr/>
                        <wps:spPr>
                          <a:xfrm rot="-5399999">
                            <a:off x="1539104" y="702588"/>
                            <a:ext cx="39336" cy="142862"/>
                          </a:xfrm>
                          <a:prstGeom prst="rect">
                            <a:avLst/>
                          </a:prstGeom>
                          <a:ln>
                            <a:noFill/>
                          </a:ln>
                        </wps:spPr>
                        <wps:txbx>
                          <w:txbxContent>
                            <w:p w14:paraId="1844D385" w14:textId="77777777" w:rsidR="0000336F" w:rsidRDefault="00000000">
                              <w:pPr>
                                <w:spacing w:after="160" w:line="259" w:lineRule="auto"/>
                                <w:ind w:left="0" w:firstLine="0"/>
                                <w:jc w:val="left"/>
                              </w:pPr>
                              <w:r>
                                <w:rPr>
                                  <w:rFonts w:ascii="Times New Roman" w:eastAsia="Times New Roman" w:hAnsi="Times New Roman" w:cs="Times New Roman"/>
                                  <w:sz w:val="19"/>
                                </w:rPr>
                                <w:t xml:space="preserve"> </w:t>
                              </w:r>
                            </w:p>
                          </w:txbxContent>
                        </wps:txbx>
                        <wps:bodyPr horzOverflow="overflow" vert="horz" lIns="0" tIns="0" rIns="0" bIns="0" rtlCol="0">
                          <a:noAutofit/>
                        </wps:bodyPr>
                      </wps:wsp>
                      <wps:wsp>
                        <wps:cNvPr id="474624" name="Shape 474624"/>
                        <wps:cNvSpPr/>
                        <wps:spPr>
                          <a:xfrm>
                            <a:off x="105776" y="0"/>
                            <a:ext cx="9144" cy="6891312"/>
                          </a:xfrm>
                          <a:custGeom>
                            <a:avLst/>
                            <a:gdLst/>
                            <a:ahLst/>
                            <a:cxnLst/>
                            <a:rect l="0" t="0" r="0" b="0"/>
                            <a:pathLst>
                              <a:path w="9144" h="6891312">
                                <a:moveTo>
                                  <a:pt x="0" y="0"/>
                                </a:moveTo>
                                <a:lnTo>
                                  <a:pt x="9144" y="0"/>
                                </a:lnTo>
                                <a:lnTo>
                                  <a:pt x="9144" y="6891312"/>
                                </a:lnTo>
                                <a:lnTo>
                                  <a:pt x="0" y="689131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07" name="Rectangle 14107"/>
                        <wps:cNvSpPr/>
                        <wps:spPr>
                          <a:xfrm rot="-5399999">
                            <a:off x="1672190" y="6090601"/>
                            <a:ext cx="121596" cy="142862"/>
                          </a:xfrm>
                          <a:prstGeom prst="rect">
                            <a:avLst/>
                          </a:prstGeom>
                          <a:ln>
                            <a:noFill/>
                          </a:ln>
                        </wps:spPr>
                        <wps:txbx>
                          <w:txbxContent>
                            <w:p w14:paraId="1BAD8389" w14:textId="77777777" w:rsidR="0000336F" w:rsidRDefault="00000000">
                              <w:pPr>
                                <w:spacing w:after="160" w:line="259" w:lineRule="auto"/>
                                <w:ind w:left="0" w:firstLine="0"/>
                                <w:jc w:val="left"/>
                              </w:pPr>
                              <w:r>
                                <w:rPr>
                                  <w:rFonts w:ascii="Times New Roman" w:eastAsia="Times New Roman" w:hAnsi="Times New Roman" w:cs="Times New Roman"/>
                                  <w:sz w:val="19"/>
                                </w:rPr>
                                <w:t>a)</w:t>
                              </w:r>
                            </w:p>
                          </w:txbxContent>
                        </wps:txbx>
                        <wps:bodyPr horzOverflow="overflow" vert="horz" lIns="0" tIns="0" rIns="0" bIns="0" rtlCol="0">
                          <a:noAutofit/>
                        </wps:bodyPr>
                      </wps:wsp>
                      <wps:wsp>
                        <wps:cNvPr id="14108" name="Rectangle 14108"/>
                        <wps:cNvSpPr/>
                        <wps:spPr>
                          <a:xfrm rot="-5399999">
                            <a:off x="1709402" y="6035525"/>
                            <a:ext cx="43741" cy="147617"/>
                          </a:xfrm>
                          <a:prstGeom prst="rect">
                            <a:avLst/>
                          </a:prstGeom>
                          <a:ln>
                            <a:noFill/>
                          </a:ln>
                        </wps:spPr>
                        <wps:txbx>
                          <w:txbxContent>
                            <w:p w14:paraId="7BB754B0" w14:textId="77777777" w:rsidR="0000336F" w:rsidRDefault="00000000">
                              <w:pPr>
                                <w:spacing w:after="160" w:line="259" w:lineRule="auto"/>
                                <w:ind w:left="0" w:firstLine="0"/>
                                <w:jc w:val="left"/>
                              </w:pPr>
                              <w:r>
                                <w:rPr>
                                  <w:rFonts w:ascii="Arial" w:eastAsia="Arial" w:hAnsi="Arial" w:cs="Arial"/>
                                  <w:sz w:val="19"/>
                                </w:rPr>
                                <w:t xml:space="preserve"> </w:t>
                              </w:r>
                            </w:p>
                          </w:txbxContent>
                        </wps:txbx>
                        <wps:bodyPr horzOverflow="overflow" vert="horz" lIns="0" tIns="0" rIns="0" bIns="0" rtlCol="0">
                          <a:noAutofit/>
                        </wps:bodyPr>
                      </wps:wsp>
                      <wps:wsp>
                        <wps:cNvPr id="14109" name="Rectangle 14109"/>
                        <wps:cNvSpPr/>
                        <wps:spPr>
                          <a:xfrm rot="-5399999">
                            <a:off x="-482809" y="3742021"/>
                            <a:ext cx="4431597" cy="142862"/>
                          </a:xfrm>
                          <a:prstGeom prst="rect">
                            <a:avLst/>
                          </a:prstGeom>
                          <a:ln>
                            <a:noFill/>
                          </a:ln>
                        </wps:spPr>
                        <wps:txbx>
                          <w:txbxContent>
                            <w:p w14:paraId="762DE67F" w14:textId="77777777" w:rsidR="0000336F" w:rsidRDefault="00000000">
                              <w:pPr>
                                <w:spacing w:after="160" w:line="259" w:lineRule="auto"/>
                                <w:ind w:left="0" w:firstLine="0"/>
                                <w:jc w:val="left"/>
                              </w:pPr>
                              <w:r>
                                <w:rPr>
                                  <w:rFonts w:ascii="Times New Roman" w:eastAsia="Times New Roman" w:hAnsi="Times New Roman" w:cs="Times New Roman"/>
                                  <w:sz w:val="19"/>
                                </w:rPr>
                                <w:t>BSE image of fracture surface brittle sample b)</w:t>
                              </w:r>
                            </w:p>
                          </w:txbxContent>
                        </wps:txbx>
                        <wps:bodyPr horzOverflow="overflow" vert="horz" lIns="0" tIns="0" rIns="0" bIns="0" rtlCol="0">
                          <a:noAutofit/>
                        </wps:bodyPr>
                      </wps:wsp>
                      <wps:wsp>
                        <wps:cNvPr id="14110" name="Rectangle 14110"/>
                        <wps:cNvSpPr/>
                        <wps:spPr>
                          <a:xfrm rot="-5399999">
                            <a:off x="1709402" y="2602786"/>
                            <a:ext cx="43741" cy="147616"/>
                          </a:xfrm>
                          <a:prstGeom prst="rect">
                            <a:avLst/>
                          </a:prstGeom>
                          <a:ln>
                            <a:noFill/>
                          </a:ln>
                        </wps:spPr>
                        <wps:txbx>
                          <w:txbxContent>
                            <w:p w14:paraId="7EAD2ECC" w14:textId="77777777" w:rsidR="0000336F" w:rsidRDefault="00000000">
                              <w:pPr>
                                <w:spacing w:after="160" w:line="259" w:lineRule="auto"/>
                                <w:ind w:left="0" w:firstLine="0"/>
                                <w:jc w:val="left"/>
                              </w:pPr>
                              <w:r>
                                <w:rPr>
                                  <w:rFonts w:ascii="Arial" w:eastAsia="Arial" w:hAnsi="Arial" w:cs="Arial"/>
                                  <w:sz w:val="19"/>
                                </w:rPr>
                                <w:t xml:space="preserve"> </w:t>
                              </w:r>
                            </w:p>
                          </w:txbxContent>
                        </wps:txbx>
                        <wps:bodyPr horzOverflow="overflow" vert="horz" lIns="0" tIns="0" rIns="0" bIns="0" rtlCol="0">
                          <a:noAutofit/>
                        </wps:bodyPr>
                      </wps:wsp>
                      <wps:wsp>
                        <wps:cNvPr id="14111" name="Rectangle 14111"/>
                        <wps:cNvSpPr/>
                        <wps:spPr>
                          <a:xfrm rot="-5399999">
                            <a:off x="283923" y="1083113"/>
                            <a:ext cx="2898132" cy="142862"/>
                          </a:xfrm>
                          <a:prstGeom prst="rect">
                            <a:avLst/>
                          </a:prstGeom>
                          <a:ln>
                            <a:noFill/>
                          </a:ln>
                        </wps:spPr>
                        <wps:txbx>
                          <w:txbxContent>
                            <w:p w14:paraId="162E83E0" w14:textId="77777777" w:rsidR="0000336F" w:rsidRDefault="00000000">
                              <w:pPr>
                                <w:spacing w:after="160" w:line="259" w:lineRule="auto"/>
                                <w:ind w:left="0" w:firstLine="0"/>
                                <w:jc w:val="left"/>
                              </w:pPr>
                              <w:r>
                                <w:rPr>
                                  <w:rFonts w:ascii="Times New Roman" w:eastAsia="Times New Roman" w:hAnsi="Times New Roman" w:cs="Times New Roman"/>
                                  <w:sz w:val="19"/>
                                </w:rPr>
                                <w:t xml:space="preserve">BSE image of fracture surface ductile sample </w:t>
                              </w:r>
                            </w:p>
                          </w:txbxContent>
                        </wps:txbx>
                        <wps:bodyPr horzOverflow="overflow" vert="horz" lIns="0" tIns="0" rIns="0" bIns="0" rtlCol="0">
                          <a:noAutofit/>
                        </wps:bodyPr>
                      </wps:wsp>
                      <wps:wsp>
                        <wps:cNvPr id="14112" name="Rectangle 14112"/>
                        <wps:cNvSpPr/>
                        <wps:spPr>
                          <a:xfrm rot="-5399999">
                            <a:off x="4466614" y="3413896"/>
                            <a:ext cx="39336" cy="140331"/>
                          </a:xfrm>
                          <a:prstGeom prst="rect">
                            <a:avLst/>
                          </a:prstGeom>
                          <a:ln>
                            <a:noFill/>
                          </a:ln>
                        </wps:spPr>
                        <wps:txbx>
                          <w:txbxContent>
                            <w:p w14:paraId="5A8906C0" w14:textId="77777777" w:rsidR="0000336F" w:rsidRDefault="00000000">
                              <w:pPr>
                                <w:spacing w:after="160" w:line="259" w:lineRule="auto"/>
                                <w:ind w:left="0" w:firstLine="0"/>
                                <w:jc w:val="left"/>
                              </w:pPr>
                              <w:r>
                                <w:rPr>
                                  <w:rFonts w:ascii="Times New Roman" w:eastAsia="Times New Roman" w:hAnsi="Times New Roman" w:cs="Times New Roman"/>
                                  <w:b/>
                                  <w:sz w:val="19"/>
                                </w:rPr>
                                <w:t xml:space="preserve"> </w:t>
                              </w:r>
                            </w:p>
                          </w:txbxContent>
                        </wps:txbx>
                        <wps:bodyPr horzOverflow="overflow" vert="horz" lIns="0" tIns="0" rIns="0" bIns="0" rtlCol="0">
                          <a:noAutofit/>
                        </wps:bodyPr>
                      </wps:wsp>
                      <wps:wsp>
                        <wps:cNvPr id="14113" name="Rectangle 14113"/>
                        <wps:cNvSpPr/>
                        <wps:spPr>
                          <a:xfrm rot="-5399999">
                            <a:off x="4443388" y="-33014"/>
                            <a:ext cx="39336" cy="142862"/>
                          </a:xfrm>
                          <a:prstGeom prst="rect">
                            <a:avLst/>
                          </a:prstGeom>
                          <a:ln>
                            <a:noFill/>
                          </a:ln>
                        </wps:spPr>
                        <wps:txbx>
                          <w:txbxContent>
                            <w:p w14:paraId="60C8C10D" w14:textId="77777777" w:rsidR="0000336F" w:rsidRDefault="00000000">
                              <w:pPr>
                                <w:spacing w:after="160" w:line="259" w:lineRule="auto"/>
                                <w:ind w:left="0" w:firstLine="0"/>
                                <w:jc w:val="left"/>
                              </w:pPr>
                              <w:r>
                                <w:rPr>
                                  <w:rFonts w:ascii="Times New Roman" w:eastAsia="Times New Roman" w:hAnsi="Times New Roman" w:cs="Times New Roman"/>
                                  <w:sz w:val="19"/>
                                </w:rPr>
                                <w:t xml:space="preserve"> </w:t>
                              </w:r>
                            </w:p>
                          </w:txbxContent>
                        </wps:txbx>
                        <wps:bodyPr horzOverflow="overflow" vert="horz" lIns="0" tIns="0" rIns="0" bIns="0" rtlCol="0">
                          <a:noAutofit/>
                        </wps:bodyPr>
                      </wps:wsp>
                      <wps:wsp>
                        <wps:cNvPr id="14114" name="Rectangle 14114"/>
                        <wps:cNvSpPr/>
                        <wps:spPr>
                          <a:xfrm rot="-5399999">
                            <a:off x="4599064" y="5867327"/>
                            <a:ext cx="121596" cy="142862"/>
                          </a:xfrm>
                          <a:prstGeom prst="rect">
                            <a:avLst/>
                          </a:prstGeom>
                          <a:ln>
                            <a:noFill/>
                          </a:ln>
                        </wps:spPr>
                        <wps:txbx>
                          <w:txbxContent>
                            <w:p w14:paraId="568D97F9" w14:textId="77777777" w:rsidR="0000336F" w:rsidRDefault="00000000">
                              <w:pPr>
                                <w:spacing w:after="160" w:line="259" w:lineRule="auto"/>
                                <w:ind w:left="0" w:firstLine="0"/>
                                <w:jc w:val="left"/>
                              </w:pPr>
                              <w:r>
                                <w:rPr>
                                  <w:rFonts w:ascii="Times New Roman" w:eastAsia="Times New Roman" w:hAnsi="Times New Roman" w:cs="Times New Roman"/>
                                  <w:sz w:val="19"/>
                                </w:rPr>
                                <w:t>c)</w:t>
                              </w:r>
                            </w:p>
                          </w:txbxContent>
                        </wps:txbx>
                        <wps:bodyPr horzOverflow="overflow" vert="horz" lIns="0" tIns="0" rIns="0" bIns="0" rtlCol="0">
                          <a:noAutofit/>
                        </wps:bodyPr>
                      </wps:wsp>
                      <wps:wsp>
                        <wps:cNvPr id="14115" name="Rectangle 14115"/>
                        <wps:cNvSpPr/>
                        <wps:spPr>
                          <a:xfrm rot="-5399999">
                            <a:off x="4636275" y="5812252"/>
                            <a:ext cx="43741" cy="147617"/>
                          </a:xfrm>
                          <a:prstGeom prst="rect">
                            <a:avLst/>
                          </a:prstGeom>
                          <a:ln>
                            <a:noFill/>
                          </a:ln>
                        </wps:spPr>
                        <wps:txbx>
                          <w:txbxContent>
                            <w:p w14:paraId="16565939" w14:textId="77777777" w:rsidR="0000336F" w:rsidRDefault="00000000">
                              <w:pPr>
                                <w:spacing w:after="160" w:line="259" w:lineRule="auto"/>
                                <w:ind w:left="0" w:firstLine="0"/>
                                <w:jc w:val="left"/>
                              </w:pPr>
                              <w:r>
                                <w:rPr>
                                  <w:rFonts w:ascii="Arial" w:eastAsia="Arial" w:hAnsi="Arial" w:cs="Arial"/>
                                  <w:sz w:val="19"/>
                                </w:rPr>
                                <w:t xml:space="preserve"> </w:t>
                              </w:r>
                            </w:p>
                          </w:txbxContent>
                        </wps:txbx>
                        <wps:bodyPr horzOverflow="overflow" vert="horz" lIns="0" tIns="0" rIns="0" bIns="0" rtlCol="0">
                          <a:noAutofit/>
                        </wps:bodyPr>
                      </wps:wsp>
                      <wps:wsp>
                        <wps:cNvPr id="14116" name="Rectangle 14116"/>
                        <wps:cNvSpPr/>
                        <wps:spPr>
                          <a:xfrm rot="-5399999">
                            <a:off x="2444127" y="3518810"/>
                            <a:ext cx="4431471" cy="142862"/>
                          </a:xfrm>
                          <a:prstGeom prst="rect">
                            <a:avLst/>
                          </a:prstGeom>
                          <a:ln>
                            <a:noFill/>
                          </a:ln>
                        </wps:spPr>
                        <wps:txbx>
                          <w:txbxContent>
                            <w:p w14:paraId="4A4C5A90" w14:textId="77777777" w:rsidR="0000336F" w:rsidRDefault="00000000">
                              <w:pPr>
                                <w:spacing w:after="160" w:line="259" w:lineRule="auto"/>
                                <w:ind w:left="0" w:firstLine="0"/>
                                <w:jc w:val="left"/>
                              </w:pPr>
                              <w:r>
                                <w:rPr>
                                  <w:rFonts w:ascii="Times New Roman" w:eastAsia="Times New Roman" w:hAnsi="Times New Roman" w:cs="Times New Roman"/>
                                  <w:sz w:val="19"/>
                                </w:rPr>
                                <w:t>Spectrum analysis in brittle sample d)</w:t>
                              </w:r>
                            </w:p>
                          </w:txbxContent>
                        </wps:txbx>
                        <wps:bodyPr horzOverflow="overflow" vert="horz" lIns="0" tIns="0" rIns="0" bIns="0" rtlCol="0">
                          <a:noAutofit/>
                        </wps:bodyPr>
                      </wps:wsp>
                      <wps:wsp>
                        <wps:cNvPr id="14117" name="Rectangle 14117"/>
                        <wps:cNvSpPr/>
                        <wps:spPr>
                          <a:xfrm rot="-5399999">
                            <a:off x="4636276" y="2379512"/>
                            <a:ext cx="43741" cy="147616"/>
                          </a:xfrm>
                          <a:prstGeom prst="rect">
                            <a:avLst/>
                          </a:prstGeom>
                          <a:ln>
                            <a:noFill/>
                          </a:ln>
                        </wps:spPr>
                        <wps:txbx>
                          <w:txbxContent>
                            <w:p w14:paraId="6F6111E9" w14:textId="77777777" w:rsidR="0000336F" w:rsidRDefault="00000000">
                              <w:pPr>
                                <w:spacing w:after="160" w:line="259" w:lineRule="auto"/>
                                <w:ind w:left="0" w:firstLine="0"/>
                                <w:jc w:val="left"/>
                              </w:pPr>
                              <w:r>
                                <w:rPr>
                                  <w:rFonts w:ascii="Arial" w:eastAsia="Arial" w:hAnsi="Arial" w:cs="Arial"/>
                                  <w:sz w:val="19"/>
                                </w:rPr>
                                <w:t xml:space="preserve"> </w:t>
                              </w:r>
                            </w:p>
                          </w:txbxContent>
                        </wps:txbx>
                        <wps:bodyPr horzOverflow="overflow" vert="horz" lIns="0" tIns="0" rIns="0" bIns="0" rtlCol="0">
                          <a:noAutofit/>
                        </wps:bodyPr>
                      </wps:wsp>
                      <wps:wsp>
                        <wps:cNvPr id="14118" name="Rectangle 14118"/>
                        <wps:cNvSpPr/>
                        <wps:spPr>
                          <a:xfrm rot="-5399999">
                            <a:off x="3508639" y="1157681"/>
                            <a:ext cx="2302448" cy="142862"/>
                          </a:xfrm>
                          <a:prstGeom prst="rect">
                            <a:avLst/>
                          </a:prstGeom>
                          <a:ln>
                            <a:noFill/>
                          </a:ln>
                        </wps:spPr>
                        <wps:txbx>
                          <w:txbxContent>
                            <w:p w14:paraId="64C129D1" w14:textId="77777777" w:rsidR="0000336F" w:rsidRDefault="00000000">
                              <w:pPr>
                                <w:spacing w:after="160" w:line="259" w:lineRule="auto"/>
                                <w:ind w:left="0" w:firstLine="0"/>
                                <w:jc w:val="left"/>
                              </w:pPr>
                              <w:r>
                                <w:rPr>
                                  <w:rFonts w:ascii="Times New Roman" w:eastAsia="Times New Roman" w:hAnsi="Times New Roman" w:cs="Times New Roman"/>
                                  <w:sz w:val="19"/>
                                </w:rPr>
                                <w:t xml:space="preserve">Spectrum analysis in ductile sample </w:t>
                              </w:r>
                            </w:p>
                          </w:txbxContent>
                        </wps:txbx>
                        <wps:bodyPr horzOverflow="overflow" vert="horz" lIns="0" tIns="0" rIns="0" bIns="0" rtlCol="0">
                          <a:noAutofit/>
                        </wps:bodyPr>
                      </wps:wsp>
                      <pic:pic xmlns:pic="http://schemas.openxmlformats.org/drawingml/2006/picture">
                        <pic:nvPicPr>
                          <pic:cNvPr id="14120" name="Picture 14120"/>
                          <pic:cNvPicPr/>
                        </pic:nvPicPr>
                        <pic:blipFill>
                          <a:blip r:embed="rId193"/>
                          <a:stretch>
                            <a:fillRect/>
                          </a:stretch>
                        </pic:blipFill>
                        <pic:spPr>
                          <a:xfrm rot="-5399999">
                            <a:off x="-56182" y="4471609"/>
                            <a:ext cx="1858331" cy="1393748"/>
                          </a:xfrm>
                          <a:prstGeom prst="rect">
                            <a:avLst/>
                          </a:prstGeom>
                        </pic:spPr>
                      </pic:pic>
                      <pic:pic xmlns:pic="http://schemas.openxmlformats.org/drawingml/2006/picture">
                        <pic:nvPicPr>
                          <pic:cNvPr id="14122" name="Picture 14122"/>
                          <pic:cNvPicPr/>
                        </pic:nvPicPr>
                        <pic:blipFill>
                          <a:blip r:embed="rId194"/>
                          <a:stretch>
                            <a:fillRect/>
                          </a:stretch>
                        </pic:blipFill>
                        <pic:spPr>
                          <a:xfrm rot="-5399999">
                            <a:off x="-56181" y="1025954"/>
                            <a:ext cx="1858331" cy="1393749"/>
                          </a:xfrm>
                          <a:prstGeom prst="rect">
                            <a:avLst/>
                          </a:prstGeom>
                        </pic:spPr>
                      </pic:pic>
                      <pic:pic xmlns:pic="http://schemas.openxmlformats.org/drawingml/2006/picture">
                        <pic:nvPicPr>
                          <pic:cNvPr id="14124" name="Picture 14124"/>
                          <pic:cNvPicPr/>
                        </pic:nvPicPr>
                        <pic:blipFill>
                          <a:blip r:embed="rId196"/>
                          <a:stretch>
                            <a:fillRect/>
                          </a:stretch>
                        </pic:blipFill>
                        <pic:spPr>
                          <a:xfrm rot="-5399999">
                            <a:off x="1497588" y="3837971"/>
                            <a:ext cx="3334672" cy="2663608"/>
                          </a:xfrm>
                          <a:prstGeom prst="rect">
                            <a:avLst/>
                          </a:prstGeom>
                        </pic:spPr>
                      </pic:pic>
                      <pic:pic xmlns:pic="http://schemas.openxmlformats.org/drawingml/2006/picture">
                        <pic:nvPicPr>
                          <pic:cNvPr id="14126" name="Picture 14126"/>
                          <pic:cNvPicPr/>
                        </pic:nvPicPr>
                        <pic:blipFill>
                          <a:blip r:embed="rId197"/>
                          <a:stretch>
                            <a:fillRect/>
                          </a:stretch>
                        </pic:blipFill>
                        <pic:spPr>
                          <a:xfrm rot="-5399999">
                            <a:off x="1497589" y="412962"/>
                            <a:ext cx="3334672" cy="2622312"/>
                          </a:xfrm>
                          <a:prstGeom prst="rect">
                            <a:avLst/>
                          </a:prstGeom>
                        </pic:spPr>
                      </pic:pic>
                    </wpg:wgp>
                  </a:graphicData>
                </a:graphic>
              </wp:inline>
            </w:drawing>
          </mc:Choice>
          <mc:Fallback xmlns:a="http://schemas.openxmlformats.org/drawingml/2006/main">
            <w:pict>
              <v:group id="Group 432129" style="width:369.752pt;height:542.623pt;mso-position-horizontal-relative:char;mso-position-vertical-relative:line" coordsize="46958,68913">
                <v:rect id="Rectangle 14103" style="position:absolute;width:50818;height:1403;left:-24707;top:2721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b w:val="1"/>
                            <w:sz w:val="19"/>
                          </w:rPr>
                          <w:t xml:space="preserve">Brittle Ductile </w:t>
                        </w:r>
                      </w:p>
                    </w:txbxContent>
                  </v:textbox>
                </v:rect>
                <v:rect id="Rectangle 14104" style="position:absolute;width:393;height:1403;left:15397;top:41494;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b w:val="1"/>
                            <w:sz w:val="19"/>
                          </w:rPr>
                          <w:t xml:space="preserve"> </w:t>
                        </w:r>
                      </w:p>
                    </w:txbxContent>
                  </v:textbox>
                </v:rect>
                <v:rect id="Rectangle 14105" style="position:absolute;width:393;height:1428;left:15391;top:7025;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 </w:t>
                        </w:r>
                      </w:p>
                    </w:txbxContent>
                  </v:textbox>
                </v:rect>
                <v:shape id="Shape 474625" style="position:absolute;width:91;height:68913;left:1057;top:0;" coordsize="9144,6891312" path="m0,0l9144,0l9144,6891312l0,6891312l0,0">
                  <v:stroke weight="0pt" endcap="flat" joinstyle="miter" miterlimit="10" on="false" color="#000000" opacity="0"/>
                  <v:fill on="true" color="#000000"/>
                </v:shape>
                <v:rect id="Rectangle 14107" style="position:absolute;width:1215;height:1428;left:16721;top:60906;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a)</w:t>
                        </w:r>
                      </w:p>
                    </w:txbxContent>
                  </v:textbox>
                </v:rect>
                <v:rect id="Rectangle 14108" style="position:absolute;width:437;height:1476;left:17094;top:60355;rotation:270;" filled="f" stroked="f">
                  <v:textbox inset="0,0,0,0" style="layout-flow:vertical;mso-layout-flow-alt:bottom-to-top">
                    <w:txbxContent>
                      <w:p>
                        <w:pPr>
                          <w:spacing w:before="0" w:after="160" w:line="259" w:lineRule="auto"/>
                          <w:ind w:left="0" w:firstLine="0"/>
                          <w:jc w:val="left"/>
                        </w:pPr>
                        <w:r>
                          <w:rPr>
                            <w:rFonts w:cs="Arial" w:hAnsi="Arial" w:eastAsia="Arial" w:ascii="Arial"/>
                            <w:sz w:val="19"/>
                          </w:rPr>
                          <w:t xml:space="preserve"> </w:t>
                        </w:r>
                      </w:p>
                    </w:txbxContent>
                  </v:textbox>
                </v:rect>
                <v:rect id="Rectangle 14109" style="position:absolute;width:44315;height:1428;left:-4828;top:37420;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BSE image of fracture surface brittle sample b)</w:t>
                        </w:r>
                      </w:p>
                    </w:txbxContent>
                  </v:textbox>
                </v:rect>
                <v:rect id="Rectangle 14110" style="position:absolute;width:437;height:1476;left:17094;top:26027;rotation:270;" filled="f" stroked="f">
                  <v:textbox inset="0,0,0,0" style="layout-flow:vertical;mso-layout-flow-alt:bottom-to-top">
                    <w:txbxContent>
                      <w:p>
                        <w:pPr>
                          <w:spacing w:before="0" w:after="160" w:line="259" w:lineRule="auto"/>
                          <w:ind w:left="0" w:firstLine="0"/>
                          <w:jc w:val="left"/>
                        </w:pPr>
                        <w:r>
                          <w:rPr>
                            <w:rFonts w:cs="Arial" w:hAnsi="Arial" w:eastAsia="Arial" w:ascii="Arial"/>
                            <w:sz w:val="19"/>
                          </w:rPr>
                          <w:t xml:space="preserve"> </w:t>
                        </w:r>
                      </w:p>
                    </w:txbxContent>
                  </v:textbox>
                </v:rect>
                <v:rect id="Rectangle 14111" style="position:absolute;width:28981;height:1428;left:2839;top:10831;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BSE image of fracture surface ductile sample </w:t>
                        </w:r>
                      </w:p>
                    </w:txbxContent>
                  </v:textbox>
                </v:rect>
                <v:rect id="Rectangle 14112" style="position:absolute;width:393;height:1403;left:44666;top:34138;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b w:val="1"/>
                            <w:sz w:val="19"/>
                          </w:rPr>
                          <w:t xml:space="preserve"> </w:t>
                        </w:r>
                      </w:p>
                    </w:txbxContent>
                  </v:textbox>
                </v:rect>
                <v:rect id="Rectangle 14113" style="position:absolute;width:393;height:1428;left:44433;top:-330;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 </w:t>
                        </w:r>
                      </w:p>
                    </w:txbxContent>
                  </v:textbox>
                </v:rect>
                <v:rect id="Rectangle 14114" style="position:absolute;width:1215;height:1428;left:45990;top:58673;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c)</w:t>
                        </w:r>
                      </w:p>
                    </w:txbxContent>
                  </v:textbox>
                </v:rect>
                <v:rect id="Rectangle 14115" style="position:absolute;width:437;height:1476;left:46362;top:58122;rotation:270;" filled="f" stroked="f">
                  <v:textbox inset="0,0,0,0" style="layout-flow:vertical;mso-layout-flow-alt:bottom-to-top">
                    <w:txbxContent>
                      <w:p>
                        <w:pPr>
                          <w:spacing w:before="0" w:after="160" w:line="259" w:lineRule="auto"/>
                          <w:ind w:left="0" w:firstLine="0"/>
                          <w:jc w:val="left"/>
                        </w:pPr>
                        <w:r>
                          <w:rPr>
                            <w:rFonts w:cs="Arial" w:hAnsi="Arial" w:eastAsia="Arial" w:ascii="Arial"/>
                            <w:sz w:val="19"/>
                          </w:rPr>
                          <w:t xml:space="preserve"> </w:t>
                        </w:r>
                      </w:p>
                    </w:txbxContent>
                  </v:textbox>
                </v:rect>
                <v:rect id="Rectangle 14116" style="position:absolute;width:44314;height:1428;left:24441;top:35188;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Spectrum analysis in brittle sample d)</w:t>
                        </w:r>
                      </w:p>
                    </w:txbxContent>
                  </v:textbox>
                </v:rect>
                <v:rect id="Rectangle 14117" style="position:absolute;width:437;height:1476;left:46362;top:23795;rotation:270;" filled="f" stroked="f">
                  <v:textbox inset="0,0,0,0" style="layout-flow:vertical;mso-layout-flow-alt:bottom-to-top">
                    <w:txbxContent>
                      <w:p>
                        <w:pPr>
                          <w:spacing w:before="0" w:after="160" w:line="259" w:lineRule="auto"/>
                          <w:ind w:left="0" w:firstLine="0"/>
                          <w:jc w:val="left"/>
                        </w:pPr>
                        <w:r>
                          <w:rPr>
                            <w:rFonts w:cs="Arial" w:hAnsi="Arial" w:eastAsia="Arial" w:ascii="Arial"/>
                            <w:sz w:val="19"/>
                          </w:rPr>
                          <w:t xml:space="preserve"> </w:t>
                        </w:r>
                      </w:p>
                    </w:txbxContent>
                  </v:textbox>
                </v:rect>
                <v:rect id="Rectangle 14118" style="position:absolute;width:23024;height:1428;left:35086;top:11576;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Spectrum analysis in ductile sample </w:t>
                        </w:r>
                      </w:p>
                    </w:txbxContent>
                  </v:textbox>
                </v:rect>
                <v:shape id="Picture 14120" style="position:absolute;width:18583;height:13937;left:-561;top:44716;rotation:-89;" filled="f">
                  <v:imagedata r:id="rId198"/>
                </v:shape>
                <v:shape id="Picture 14122" style="position:absolute;width:18583;height:13937;left:-561;top:10259;rotation:-89;" filled="f">
                  <v:imagedata r:id="rId199"/>
                </v:shape>
                <v:shape id="Picture 14124" style="position:absolute;width:33346;height:26636;left:14975;top:38379;rotation:-89;" filled="f">
                  <v:imagedata r:id="rId200"/>
                </v:shape>
                <v:shape id="Picture 14126" style="position:absolute;width:33346;height:26223;left:14975;top:4129;rotation:-89;" filled="f">
                  <v:imagedata r:id="rId201"/>
                </v:shape>
              </v:group>
            </w:pict>
          </mc:Fallback>
        </mc:AlternateContent>
      </w:r>
    </w:p>
    <w:p w14:paraId="30B7073E" w14:textId="77777777" w:rsidR="0000336F" w:rsidRDefault="00000000">
      <w:pPr>
        <w:spacing w:after="14" w:line="263" w:lineRule="auto"/>
        <w:ind w:right="174"/>
        <w:jc w:val="center"/>
      </w:pPr>
      <w:r>
        <w:rPr>
          <w:b/>
          <w:sz w:val="20"/>
        </w:rPr>
        <w:t xml:space="preserve">Figure 4.17 </w:t>
      </w:r>
      <w:r>
        <w:rPr>
          <w:sz w:val="20"/>
        </w:rPr>
        <w:t>Spectrum analysis of back scatter electrons (BSE) imaging of fracture surface for brittle and ductile failures</w:t>
      </w:r>
    </w:p>
    <w:p w14:paraId="789DB43B" w14:textId="77777777" w:rsidR="0000336F" w:rsidRDefault="00000000">
      <w:pPr>
        <w:spacing w:after="384"/>
        <w:ind w:left="-5" w:right="268"/>
      </w:pPr>
      <w:r>
        <w:t>change.</w:t>
      </w:r>
    </w:p>
    <w:p w14:paraId="55182C0D" w14:textId="77777777" w:rsidR="0000336F" w:rsidRDefault="00000000">
      <w:pPr>
        <w:spacing w:after="349" w:line="259" w:lineRule="auto"/>
        <w:ind w:left="2328" w:firstLine="0"/>
        <w:jc w:val="left"/>
      </w:pPr>
      <w:r>
        <w:rPr>
          <w:noProof/>
        </w:rPr>
        <w:drawing>
          <wp:inline distT="0" distB="0" distL="0" distR="0" wp14:anchorId="15632EEE" wp14:editId="190C137D">
            <wp:extent cx="2770632" cy="2042160"/>
            <wp:effectExtent l="0" t="0" r="0" b="0"/>
            <wp:docPr id="465809" name="Picture 465809"/>
            <wp:cNvGraphicFramePr/>
            <a:graphic xmlns:a="http://schemas.openxmlformats.org/drawingml/2006/main">
              <a:graphicData uri="http://schemas.openxmlformats.org/drawingml/2006/picture">
                <pic:pic xmlns:pic="http://schemas.openxmlformats.org/drawingml/2006/picture">
                  <pic:nvPicPr>
                    <pic:cNvPr id="465809" name="Picture 465809"/>
                    <pic:cNvPicPr/>
                  </pic:nvPicPr>
                  <pic:blipFill>
                    <a:blip r:embed="rId202"/>
                    <a:stretch>
                      <a:fillRect/>
                    </a:stretch>
                  </pic:blipFill>
                  <pic:spPr>
                    <a:xfrm>
                      <a:off x="0" y="0"/>
                      <a:ext cx="2770632" cy="2042160"/>
                    </a:xfrm>
                    <a:prstGeom prst="rect">
                      <a:avLst/>
                    </a:prstGeom>
                  </pic:spPr>
                </pic:pic>
              </a:graphicData>
            </a:graphic>
          </wp:inline>
        </w:drawing>
      </w:r>
    </w:p>
    <w:p w14:paraId="1B5EC8DD" w14:textId="77777777" w:rsidR="0000336F" w:rsidRDefault="00000000">
      <w:pPr>
        <w:spacing w:after="1145" w:line="263" w:lineRule="auto"/>
        <w:ind w:right="283"/>
        <w:jc w:val="center"/>
      </w:pPr>
      <w:r>
        <w:rPr>
          <w:b/>
          <w:sz w:val="20"/>
        </w:rPr>
        <w:t xml:space="preserve">Figure 4.18 </w:t>
      </w:r>
      <w:r>
        <w:rPr>
          <w:sz w:val="20"/>
        </w:rPr>
        <w:t>Tension tests on turned down specimens</w:t>
      </w:r>
    </w:p>
    <w:p w14:paraId="1E4C8D78" w14:textId="77777777" w:rsidR="0000336F" w:rsidRDefault="00000000">
      <w:pPr>
        <w:pStyle w:val="Heading2"/>
        <w:tabs>
          <w:tab w:val="center" w:pos="2228"/>
        </w:tabs>
        <w:ind w:left="-15" w:firstLine="0"/>
      </w:pPr>
      <w:r>
        <w:t>4.5</w:t>
      </w:r>
      <w:r>
        <w:tab/>
        <w:t>Discussion of Results</w:t>
      </w:r>
    </w:p>
    <w:p w14:paraId="79DBFD7F" w14:textId="77777777" w:rsidR="0000336F" w:rsidRDefault="00000000">
      <w:pPr>
        <w:ind w:left="-5" w:right="268"/>
      </w:pPr>
      <w:r>
        <w:t>The experimental program in this study found the following results:</w:t>
      </w:r>
    </w:p>
    <w:p w14:paraId="0798E73A" w14:textId="77777777" w:rsidR="0000336F" w:rsidRDefault="00000000">
      <w:pPr>
        <w:ind w:left="-15" w:right="268" w:firstLine="339"/>
      </w:pPr>
      <w:r>
        <w:t>The use of the effective diameter is a reliable tool to estimate the corrosion level based on geometrical measurements. The use of an effective diameter is especially useful in the case of field measurements taken from corroded rebars.</w:t>
      </w:r>
    </w:p>
    <w:p w14:paraId="0FEB59BD" w14:textId="77777777" w:rsidR="0000336F" w:rsidRDefault="00000000">
      <w:pPr>
        <w:spacing w:after="171"/>
        <w:ind w:left="-15" w:right="268" w:firstLine="339"/>
      </w:pPr>
      <w:r>
        <w:t>In order to conduct an accurate structural assessment, the in-situ properties of corroded reinforcing steel is essential. These properties include yield strength, tensile strength, uniform elongation, and the critical bending strain replicated here as Eq. 4.10 developed by Barcley et al [7].This model was implemented in the analytical model presented in Chapter 5.</w:t>
      </w:r>
    </w:p>
    <w:p w14:paraId="52DE6DF1" w14:textId="77777777" w:rsidR="0000336F" w:rsidRDefault="00000000">
      <w:pPr>
        <w:tabs>
          <w:tab w:val="center" w:pos="4510"/>
          <w:tab w:val="center" w:pos="8721"/>
        </w:tabs>
        <w:spacing w:after="86" w:line="265" w:lineRule="auto"/>
        <w:ind w:left="0" w:firstLine="0"/>
        <w:jc w:val="left"/>
      </w:pPr>
      <w:r>
        <w:rPr>
          <w:rFonts w:ascii="Calibri" w:eastAsia="Calibri" w:hAnsi="Calibri" w:cs="Calibri"/>
        </w:rPr>
        <w:tab/>
      </w:r>
      <w:r>
        <w:rPr>
          <w:noProof/>
        </w:rPr>
        <w:drawing>
          <wp:inline distT="0" distB="0" distL="0" distR="0" wp14:anchorId="7F5470A2" wp14:editId="6571E8F7">
            <wp:extent cx="960120" cy="402336"/>
            <wp:effectExtent l="0" t="0" r="0" b="0"/>
            <wp:docPr id="465808" name="Picture 465808"/>
            <wp:cNvGraphicFramePr/>
            <a:graphic xmlns:a="http://schemas.openxmlformats.org/drawingml/2006/main">
              <a:graphicData uri="http://schemas.openxmlformats.org/drawingml/2006/picture">
                <pic:pic xmlns:pic="http://schemas.openxmlformats.org/drawingml/2006/picture">
                  <pic:nvPicPr>
                    <pic:cNvPr id="465808" name="Picture 465808"/>
                    <pic:cNvPicPr/>
                  </pic:nvPicPr>
                  <pic:blipFill>
                    <a:blip r:embed="rId203"/>
                    <a:stretch>
                      <a:fillRect/>
                    </a:stretch>
                  </pic:blipFill>
                  <pic:spPr>
                    <a:xfrm>
                      <a:off x="0" y="0"/>
                      <a:ext cx="960120" cy="402336"/>
                    </a:xfrm>
                    <a:prstGeom prst="rect">
                      <a:avLst/>
                    </a:prstGeom>
                  </pic:spPr>
                </pic:pic>
              </a:graphicData>
            </a:graphic>
          </wp:inline>
        </w:drawing>
      </w:r>
      <w:r>
        <w:tab/>
        <w:t>(4.10)</w:t>
      </w:r>
    </w:p>
    <w:p w14:paraId="3A2C9EED" w14:textId="77777777" w:rsidR="0000336F" w:rsidRDefault="00000000">
      <w:pPr>
        <w:ind w:left="-15" w:right="268" w:firstLine="339"/>
      </w:pPr>
      <w:r>
        <w:t>The use of SEM observations for specific goals proved very useful since this study determined that the microstructural integrity of the material is not changed or affected by any inclusion of chlorides in the fracture surface but instead shows a geometrical effect of the imperfections of the corroded surface of the rebar. These imperfections act as stress risers and fail the reinforcing steel at lower levels of critical bending strain. These results became more evident as we removed the imperfections. We can observe that both the tension tests and BBT tests show that the virgin metal in the reinforcing steel remains unchanged and unaffected by the corrosion.</w:t>
      </w:r>
    </w:p>
    <w:p w14:paraId="5CD9C4E9" w14:textId="77777777" w:rsidR="0000336F" w:rsidRDefault="00000000">
      <w:pPr>
        <w:spacing w:after="141" w:line="259" w:lineRule="auto"/>
        <w:ind w:left="827" w:firstLine="0"/>
        <w:jc w:val="left"/>
      </w:pPr>
      <w:r>
        <w:rPr>
          <w:rFonts w:ascii="Calibri" w:eastAsia="Calibri" w:hAnsi="Calibri" w:cs="Calibri"/>
          <w:noProof/>
        </w:rPr>
        <mc:AlternateContent>
          <mc:Choice Requires="wpg">
            <w:drawing>
              <wp:inline distT="0" distB="0" distL="0" distR="0" wp14:anchorId="5E033E25" wp14:editId="3D73F94B">
                <wp:extent cx="4703035" cy="2548128"/>
                <wp:effectExtent l="0" t="0" r="0" b="0"/>
                <wp:docPr id="467131" name="Group 467131"/>
                <wp:cNvGraphicFramePr/>
                <a:graphic xmlns:a="http://schemas.openxmlformats.org/drawingml/2006/main">
                  <a:graphicData uri="http://schemas.microsoft.com/office/word/2010/wordprocessingGroup">
                    <wpg:wgp>
                      <wpg:cNvGrpSpPr/>
                      <wpg:grpSpPr>
                        <a:xfrm>
                          <a:off x="0" y="0"/>
                          <a:ext cx="4703035" cy="2548128"/>
                          <a:chOff x="0" y="0"/>
                          <a:chExt cx="4703035" cy="2548128"/>
                        </a:xfrm>
                      </wpg:grpSpPr>
                      <pic:pic xmlns:pic="http://schemas.openxmlformats.org/drawingml/2006/picture">
                        <pic:nvPicPr>
                          <pic:cNvPr id="465811" name="Picture 465811"/>
                          <pic:cNvPicPr/>
                        </pic:nvPicPr>
                        <pic:blipFill>
                          <a:blip r:embed="rId204"/>
                          <a:stretch>
                            <a:fillRect/>
                          </a:stretch>
                        </pic:blipFill>
                        <pic:spPr>
                          <a:xfrm>
                            <a:off x="146274" y="0"/>
                            <a:ext cx="4556760" cy="2548128"/>
                          </a:xfrm>
                          <a:prstGeom prst="rect">
                            <a:avLst/>
                          </a:prstGeom>
                        </pic:spPr>
                      </pic:pic>
                      <wps:wsp>
                        <wps:cNvPr id="15768" name="Rectangle 15768"/>
                        <wps:cNvSpPr/>
                        <wps:spPr>
                          <a:xfrm rot="-5399999">
                            <a:off x="-1215907" y="814622"/>
                            <a:ext cx="2579446" cy="147629"/>
                          </a:xfrm>
                          <a:prstGeom prst="rect">
                            <a:avLst/>
                          </a:prstGeom>
                          <a:ln>
                            <a:noFill/>
                          </a:ln>
                        </wps:spPr>
                        <wps:txbx>
                          <w:txbxContent>
                            <w:p w14:paraId="5AB350C4" w14:textId="77777777" w:rsidR="0000336F" w:rsidRDefault="00000000">
                              <w:pPr>
                                <w:spacing w:after="160" w:line="259" w:lineRule="auto"/>
                                <w:ind w:left="0" w:firstLine="0"/>
                                <w:jc w:val="left"/>
                              </w:pPr>
                              <w:r>
                                <w:rPr>
                                  <w:rFonts w:ascii="Times New Roman" w:eastAsia="Times New Roman" w:hAnsi="Times New Roman" w:cs="Times New Roman"/>
                                  <w:sz w:val="19"/>
                                </w:rPr>
                                <w:t>Uniform Axial Elongation, UAE (in/in)</w:t>
                              </w:r>
                            </w:p>
                          </w:txbxContent>
                        </wps:txbx>
                        <wps:bodyPr horzOverflow="overflow" vert="horz" lIns="0" tIns="0" rIns="0" bIns="0" rtlCol="0">
                          <a:noAutofit/>
                        </wps:bodyPr>
                      </wps:wsp>
                    </wpg:wgp>
                  </a:graphicData>
                </a:graphic>
              </wp:inline>
            </w:drawing>
          </mc:Choice>
          <mc:Fallback xmlns:a="http://schemas.openxmlformats.org/drawingml/2006/main">
            <w:pict>
              <v:group id="Group 467131" style="width:370.318pt;height:200.64pt;mso-position-horizontal-relative:char;mso-position-vertical-relative:line" coordsize="47030,25481">
                <v:shape id="Picture 465811" style="position:absolute;width:45567;height:25481;left:1462;top:0;" filled="f">
                  <v:imagedata r:id="rId205"/>
                </v:shape>
                <v:rect id="Rectangle 15768" style="position:absolute;width:25794;height:1476;left:-12159;top:8146;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Uniform Axial Elongation, UAE (in/in)</w:t>
                        </w:r>
                      </w:p>
                    </w:txbxContent>
                  </v:textbox>
                </v:rect>
              </v:group>
            </w:pict>
          </mc:Fallback>
        </mc:AlternateContent>
      </w:r>
    </w:p>
    <w:p w14:paraId="2963FE2E" w14:textId="77777777" w:rsidR="0000336F" w:rsidRDefault="00000000">
      <w:pPr>
        <w:spacing w:after="395" w:line="357" w:lineRule="auto"/>
        <w:ind w:left="409"/>
        <w:jc w:val="center"/>
      </w:pPr>
      <w:r>
        <w:rPr>
          <w:rFonts w:ascii="Times New Roman" w:eastAsia="Times New Roman" w:hAnsi="Times New Roman" w:cs="Times New Roman"/>
          <w:sz w:val="19"/>
        </w:rPr>
        <w:t>Bending Strain εb (in/in)</w:t>
      </w:r>
    </w:p>
    <w:p w14:paraId="7C1AF4E3" w14:textId="77777777" w:rsidR="0000336F" w:rsidRDefault="00000000">
      <w:pPr>
        <w:spacing w:after="3" w:line="269" w:lineRule="auto"/>
        <w:ind w:left="2267" w:right="89"/>
        <w:jc w:val="left"/>
      </w:pPr>
      <w:r>
        <w:rPr>
          <w:b/>
          <w:sz w:val="20"/>
        </w:rPr>
        <w:t xml:space="preserve">Figure 4.19 </w:t>
      </w:r>
      <w:r>
        <w:rPr>
          <w:sz w:val="20"/>
        </w:rPr>
        <w:t>BBT tests on turned down specimens</w:t>
      </w:r>
    </w:p>
    <w:p w14:paraId="3131A1ED" w14:textId="77777777" w:rsidR="0000336F" w:rsidRDefault="00000000">
      <w:pPr>
        <w:spacing w:after="597" w:line="259" w:lineRule="auto"/>
        <w:ind w:left="-3"/>
        <w:jc w:val="left"/>
      </w:pPr>
      <w:r>
        <w:rPr>
          <w:b/>
          <w:sz w:val="41"/>
        </w:rPr>
        <w:t>Chapter 5</w:t>
      </w:r>
    </w:p>
    <w:p w14:paraId="581DC582" w14:textId="77777777" w:rsidR="0000336F" w:rsidRDefault="00000000">
      <w:pPr>
        <w:pStyle w:val="Heading1"/>
        <w:ind w:left="-3"/>
      </w:pPr>
      <w:r>
        <w:t>Analytical Program</w:t>
      </w:r>
    </w:p>
    <w:p w14:paraId="092EDFDA" w14:textId="77777777" w:rsidR="0000336F" w:rsidRDefault="00000000">
      <w:pPr>
        <w:ind w:left="-5" w:right="268"/>
      </w:pPr>
      <w:r>
        <w:t>This research developed an analysis procedure that incorporated the effect of cumulative damage in RC structures. While previous studies have obtained results using the Ang and Park Damage Index and obtained fragility curves using the assumptions of that model, this research evaluated the performance of structures using strain limit states since they provide a better estimate of the level of damage sustained by structures during an earthquake. Therefore, an analytical model of an SDOF cantilever RC column was subjected to a series of nonlinear time history analyses (NLTHA) that considered aging conditions and sequences of mainshock and aftershock. The analytical model incorporated the effective mechanical properties found in the experimental program.</w:t>
      </w:r>
    </w:p>
    <w:p w14:paraId="664E5694" w14:textId="77777777" w:rsidR="0000336F" w:rsidRDefault="00000000">
      <w:pPr>
        <w:spacing w:after="507"/>
        <w:ind w:left="-15" w:right="268" w:firstLine="339"/>
      </w:pPr>
      <w:r>
        <w:t>The results from the analytical program showed that recorded ground motion sequences did not increase the strain demands. The maximum strain demands were achieved in all cases after a significant ground motion occurred. On the other hand, corrosion levels increased the demands and decreased the capacity of structures. Furthermore, the results show that as corrosion increases, a structure is more likely to achieve a given limit state for a prescribed earthquake intensity level. In addition, from the NLTHA results, it was determined that for a level of corrosion is CL=10%, the increase in the likelihood of reaching a limit state increased, which was congruent with the experimental program results. Therefore, a proposed maximum level of corrosion of 10% is recommended.</w:t>
      </w:r>
    </w:p>
    <w:p w14:paraId="665C684B" w14:textId="77777777" w:rsidR="0000336F" w:rsidRDefault="00000000">
      <w:pPr>
        <w:pStyle w:val="Heading2"/>
        <w:tabs>
          <w:tab w:val="center" w:pos="3994"/>
        </w:tabs>
        <w:ind w:left="-15" w:firstLine="0"/>
      </w:pPr>
      <w:r>
        <w:t>5.1</w:t>
      </w:r>
      <w:r>
        <w:tab/>
        <w:t>Modeling of Corrosion for Structural Analysis</w:t>
      </w:r>
    </w:p>
    <w:p w14:paraId="021A011B" w14:textId="77777777" w:rsidR="0000336F" w:rsidRDefault="00000000">
      <w:pPr>
        <w:ind w:left="-5" w:right="268"/>
      </w:pPr>
      <w:r>
        <w:t>The main objective of the analytical program is to determine the effects of corrosion on the demands of reinforced concrete columns. The results obtained in the experimental program have shown that corrosion affects the geometry of the surface of reinforcing steel bars by generating imperfections. The geometrical imperfections induced by the corrosion caused a reduction in the effective mechanical properties of the reinforcing steel material. The effective mechanical properties are a mathematical convenience to evaluate corroded RC structures. In general, as corrosion increases, the effective material properties of the steel decrease, as well as the average bar diameter.</w:t>
      </w:r>
    </w:p>
    <w:p w14:paraId="3AA925F3" w14:textId="77777777" w:rsidR="0000336F" w:rsidRDefault="00000000">
      <w:pPr>
        <w:spacing w:after="179"/>
        <w:ind w:left="-15" w:right="268" w:firstLine="339"/>
      </w:pPr>
      <w:r>
        <w:t>In order to incorporate the effect of corrosion in the structural analysis, it is necessary to reduce the bar diameter and the effective mechanical properties of the reinforcing steel bar. For this study, uniform corrosion is the only type of corrosion considered. Therefore, assuming uniform corrosion, the diameter is reduced per the following expressions:</w:t>
      </w:r>
    </w:p>
    <w:p w14:paraId="0621BD84" w14:textId="77777777" w:rsidR="0000336F" w:rsidRDefault="00000000">
      <w:pPr>
        <w:spacing w:after="0" w:line="259" w:lineRule="auto"/>
        <w:ind w:left="823" w:firstLine="0"/>
        <w:jc w:val="center"/>
      </w:pPr>
      <w:r>
        <w:t>√</w:t>
      </w:r>
      <w:r>
        <w:rPr>
          <w:rFonts w:ascii="Calibri" w:eastAsia="Calibri" w:hAnsi="Calibri" w:cs="Calibri"/>
          <w:noProof/>
        </w:rPr>
        <mc:AlternateContent>
          <mc:Choice Requires="wpg">
            <w:drawing>
              <wp:inline distT="0" distB="0" distL="0" distR="0" wp14:anchorId="252F82A5" wp14:editId="2AB3C9F6">
                <wp:extent cx="818972" cy="5537"/>
                <wp:effectExtent l="0" t="0" r="0" b="0"/>
                <wp:docPr id="435654" name="Group 435654"/>
                <wp:cNvGraphicFramePr/>
                <a:graphic xmlns:a="http://schemas.openxmlformats.org/drawingml/2006/main">
                  <a:graphicData uri="http://schemas.microsoft.com/office/word/2010/wordprocessingGroup">
                    <wpg:wgp>
                      <wpg:cNvGrpSpPr/>
                      <wpg:grpSpPr>
                        <a:xfrm>
                          <a:off x="0" y="0"/>
                          <a:ext cx="818972" cy="5537"/>
                          <a:chOff x="0" y="0"/>
                          <a:chExt cx="818972" cy="5537"/>
                        </a:xfrm>
                      </wpg:grpSpPr>
                      <wps:wsp>
                        <wps:cNvPr id="15843" name="Shape 15843"/>
                        <wps:cNvSpPr/>
                        <wps:spPr>
                          <a:xfrm>
                            <a:off x="0" y="0"/>
                            <a:ext cx="818972" cy="0"/>
                          </a:xfrm>
                          <a:custGeom>
                            <a:avLst/>
                            <a:gdLst/>
                            <a:ahLst/>
                            <a:cxnLst/>
                            <a:rect l="0" t="0" r="0" b="0"/>
                            <a:pathLst>
                              <a:path w="818972">
                                <a:moveTo>
                                  <a:pt x="0" y="0"/>
                                </a:moveTo>
                                <a:lnTo>
                                  <a:pt x="818972" y="0"/>
                                </a:lnTo>
                              </a:path>
                            </a:pathLst>
                          </a:custGeom>
                          <a:ln w="553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35654" style="width:64.486pt;height:0.436pt;mso-position-horizontal-relative:char;mso-position-vertical-relative:line" coordsize="8189,55">
                <v:shape id="Shape 15843" style="position:absolute;width:8189;height:0;left:0;top:0;" coordsize="818972,0" path="m0,0l818972,0">
                  <v:stroke weight="0.436pt" endcap="flat" joinstyle="miter" miterlimit="10" on="true" color="#000000"/>
                  <v:fill on="false" color="#000000" opacity="0"/>
                </v:shape>
              </v:group>
            </w:pict>
          </mc:Fallback>
        </mc:AlternateContent>
      </w:r>
    </w:p>
    <w:p w14:paraId="57701A16" w14:textId="77777777" w:rsidR="0000336F" w:rsidRDefault="00000000">
      <w:pPr>
        <w:tabs>
          <w:tab w:val="center" w:pos="3759"/>
          <w:tab w:val="center" w:pos="5144"/>
          <w:tab w:val="center" w:pos="8776"/>
        </w:tabs>
        <w:spacing w:after="267" w:line="265" w:lineRule="auto"/>
        <w:ind w:left="0" w:firstLine="0"/>
        <w:jc w:val="left"/>
      </w:pPr>
      <w:r>
        <w:rPr>
          <w:rFonts w:ascii="Calibri" w:eastAsia="Calibri" w:hAnsi="Calibri" w:cs="Calibri"/>
        </w:rPr>
        <w:tab/>
      </w:r>
      <w:r>
        <w:rPr>
          <w:i/>
        </w:rPr>
        <w:t>d</w:t>
      </w:r>
      <w:r>
        <w:rPr>
          <w:i/>
          <w:vertAlign w:val="subscript"/>
        </w:rPr>
        <w:t xml:space="preserve">b,CL </w:t>
      </w:r>
      <w:r>
        <w:t xml:space="preserve">= </w:t>
      </w:r>
      <w:r>
        <w:rPr>
          <w:i/>
        </w:rPr>
        <w:t>d</w:t>
      </w:r>
      <w:r>
        <w:rPr>
          <w:i/>
          <w:vertAlign w:val="subscript"/>
        </w:rPr>
        <w:t>b,o</w:t>
      </w:r>
      <w:r>
        <w:rPr>
          <w:i/>
          <w:vertAlign w:val="subscript"/>
        </w:rPr>
        <w:tab/>
      </w:r>
      <w:r>
        <w:t xml:space="preserve">1 − </w:t>
      </w:r>
      <w:r>
        <w:rPr>
          <w:i/>
        </w:rPr>
        <w:t xml:space="preserve">CL </w:t>
      </w:r>
      <w:r>
        <w:t>∗ 0</w:t>
      </w:r>
      <w:r>
        <w:rPr>
          <w:i/>
        </w:rPr>
        <w:t>.</w:t>
      </w:r>
      <w:r>
        <w:t>01</w:t>
      </w:r>
      <w:r>
        <w:tab/>
        <w:t>(5.1)</w:t>
      </w:r>
    </w:p>
    <w:p w14:paraId="02A5B37C" w14:textId="77777777" w:rsidR="0000336F" w:rsidRDefault="00000000">
      <w:pPr>
        <w:spacing w:after="0" w:line="322" w:lineRule="auto"/>
        <w:ind w:left="-15" w:right="268" w:firstLine="339"/>
      </w:pPr>
      <w:r>
        <w:t xml:space="preserve">Where CL corresponds to the corrosion level, and </w:t>
      </w:r>
      <w:r>
        <w:rPr>
          <w:i/>
        </w:rPr>
        <w:t>d</w:t>
      </w:r>
      <w:r>
        <w:rPr>
          <w:i/>
          <w:vertAlign w:val="subscript"/>
        </w:rPr>
        <w:t>b,CL</w:t>
      </w:r>
      <w:r>
        <w:rPr>
          <w:i/>
        </w:rPr>
        <w:t>,d</w:t>
      </w:r>
      <w:r>
        <w:rPr>
          <w:i/>
          <w:vertAlign w:val="subscript"/>
        </w:rPr>
        <w:t xml:space="preserve">b,o </w:t>
      </w:r>
      <w:r>
        <w:t>are the reduced diameter and the initial diameter correspondingly.</w:t>
      </w:r>
    </w:p>
    <w:p w14:paraId="29E34855" w14:textId="77777777" w:rsidR="0000336F" w:rsidRDefault="00000000">
      <w:pPr>
        <w:spacing w:after="413"/>
        <w:ind w:left="-15" w:right="268" w:firstLine="339"/>
      </w:pPr>
      <w:r>
        <w:t>Similarly, the mechanical properties of the reinforcing steel are modified with the expressions for effective yield and ultimate strengths found in the experimental program. The expressions proposed in Chapter 4 are replicated here for convenience:</w:t>
      </w:r>
    </w:p>
    <w:p w14:paraId="0F5AA5C6" w14:textId="77777777" w:rsidR="0000336F" w:rsidRDefault="00000000">
      <w:pPr>
        <w:tabs>
          <w:tab w:val="center" w:pos="4500"/>
          <w:tab w:val="center" w:pos="8776"/>
        </w:tabs>
        <w:spacing w:after="598" w:line="265" w:lineRule="auto"/>
        <w:ind w:left="0" w:firstLine="0"/>
        <w:jc w:val="left"/>
      </w:pPr>
      <w:r>
        <w:rPr>
          <w:rFonts w:ascii="Calibri" w:eastAsia="Calibri" w:hAnsi="Calibri" w:cs="Calibri"/>
        </w:rPr>
        <w:tab/>
      </w:r>
      <w:r>
        <w:rPr>
          <w:i/>
        </w:rPr>
        <w:t>f</w:t>
      </w:r>
      <w:r>
        <w:rPr>
          <w:i/>
          <w:vertAlign w:val="subscript"/>
        </w:rPr>
        <w:t xml:space="preserve">y,CL </w:t>
      </w:r>
      <w:r>
        <w:t xml:space="preserve">= </w:t>
      </w:r>
      <w:r>
        <w:rPr>
          <w:i/>
        </w:rPr>
        <w:t>f</w:t>
      </w:r>
      <w:r>
        <w:rPr>
          <w:i/>
          <w:vertAlign w:val="subscript"/>
        </w:rPr>
        <w:t>y,o</w:t>
      </w:r>
      <w:r>
        <w:t>(1 − 0</w:t>
      </w:r>
      <w:r>
        <w:rPr>
          <w:i/>
        </w:rPr>
        <w:t>.</w:t>
      </w:r>
      <w:r>
        <w:t>0075</w:t>
      </w:r>
      <w:r>
        <w:rPr>
          <w:i/>
        </w:rPr>
        <w:t>CL</w:t>
      </w:r>
      <w:r>
        <w:t>)</w:t>
      </w:r>
      <w:r>
        <w:tab/>
        <w:t>(5.2)</w:t>
      </w:r>
    </w:p>
    <w:p w14:paraId="23964C96" w14:textId="77777777" w:rsidR="0000336F" w:rsidRDefault="00000000">
      <w:pPr>
        <w:tabs>
          <w:tab w:val="center" w:pos="4500"/>
          <w:tab w:val="center" w:pos="8776"/>
        </w:tabs>
        <w:spacing w:after="222" w:line="265" w:lineRule="auto"/>
        <w:ind w:left="0" w:firstLine="0"/>
        <w:jc w:val="left"/>
      </w:pPr>
      <w:r>
        <w:rPr>
          <w:rFonts w:ascii="Calibri" w:eastAsia="Calibri" w:hAnsi="Calibri" w:cs="Calibri"/>
        </w:rPr>
        <w:tab/>
      </w:r>
      <w:r>
        <w:rPr>
          <w:i/>
        </w:rPr>
        <w:t>f</w:t>
      </w:r>
      <w:r>
        <w:rPr>
          <w:i/>
          <w:vertAlign w:val="subscript"/>
        </w:rPr>
        <w:t xml:space="preserve">u,CL </w:t>
      </w:r>
      <w:r>
        <w:t xml:space="preserve">= </w:t>
      </w:r>
      <w:r>
        <w:rPr>
          <w:i/>
        </w:rPr>
        <w:t>f</w:t>
      </w:r>
      <w:r>
        <w:rPr>
          <w:i/>
          <w:vertAlign w:val="subscript"/>
        </w:rPr>
        <w:t>u,o</w:t>
      </w:r>
      <w:r>
        <w:t>(1 − 0</w:t>
      </w:r>
      <w:r>
        <w:rPr>
          <w:i/>
        </w:rPr>
        <w:t>.</w:t>
      </w:r>
      <w:r>
        <w:t>0075</w:t>
      </w:r>
      <w:r>
        <w:rPr>
          <w:i/>
        </w:rPr>
        <w:t>CL</w:t>
      </w:r>
      <w:r>
        <w:t>)</w:t>
      </w:r>
      <w:r>
        <w:tab/>
        <w:t>(5.3)</w:t>
      </w:r>
    </w:p>
    <w:p w14:paraId="5804DE0C" w14:textId="77777777" w:rsidR="0000336F" w:rsidRDefault="00000000">
      <w:pPr>
        <w:spacing w:after="402"/>
        <w:ind w:left="-15" w:right="268" w:firstLine="339"/>
      </w:pPr>
      <w:r>
        <w:t>In addition, the ultimate limit state uses the maximum bending strain to calculate the previous tension strain for buckled bar fracture. Since the analytical program evaluates different corrosion levels, Eq. 4.9 which defines the degradation of the maximum bending strain with corrosion level is used. Eq. 4.9 is replicated here for convenience as Eq. 5.4</w:t>
      </w:r>
    </w:p>
    <w:p w14:paraId="4DC75E1B" w14:textId="77777777" w:rsidR="0000336F" w:rsidRDefault="00000000">
      <w:pPr>
        <w:tabs>
          <w:tab w:val="center" w:pos="4500"/>
          <w:tab w:val="center" w:pos="8776"/>
        </w:tabs>
        <w:spacing w:after="537" w:line="265" w:lineRule="auto"/>
        <w:ind w:left="0" w:firstLine="0"/>
        <w:jc w:val="left"/>
      </w:pPr>
      <w:r>
        <w:rPr>
          <w:rFonts w:ascii="Calibri" w:eastAsia="Calibri" w:hAnsi="Calibri" w:cs="Calibri"/>
        </w:rPr>
        <w:tab/>
      </w:r>
      <w:r>
        <w:rPr>
          <w:i/>
        </w:rPr>
        <w:t>ε</w:t>
      </w:r>
      <w:r>
        <w:rPr>
          <w:i/>
          <w:vertAlign w:val="subscript"/>
        </w:rPr>
        <w:t>b</w:t>
      </w:r>
      <w:r>
        <w:t>(</w:t>
      </w:r>
      <w:r>
        <w:rPr>
          <w:i/>
        </w:rPr>
        <w:t>CL</w:t>
      </w:r>
      <w:r>
        <w:t xml:space="preserve">) = </w:t>
      </w:r>
      <w:r>
        <w:rPr>
          <w:i/>
        </w:rPr>
        <w:t>ε</w:t>
      </w:r>
      <w:r>
        <w:rPr>
          <w:i/>
          <w:vertAlign w:val="subscript"/>
        </w:rPr>
        <w:t xml:space="preserve">o </w:t>
      </w:r>
      <w:r>
        <w:t>− 0</w:t>
      </w:r>
      <w:r>
        <w:rPr>
          <w:i/>
        </w:rPr>
        <w:t>.</w:t>
      </w:r>
      <w:r>
        <w:t>0045</w:t>
      </w:r>
      <w:r>
        <w:rPr>
          <w:i/>
        </w:rPr>
        <w:t>CL</w:t>
      </w:r>
      <w:r>
        <w:rPr>
          <w:i/>
        </w:rPr>
        <w:tab/>
      </w:r>
      <w:r>
        <w:t>(5.4)</w:t>
      </w:r>
    </w:p>
    <w:p w14:paraId="7472134A" w14:textId="77777777" w:rsidR="0000336F" w:rsidRDefault="00000000">
      <w:pPr>
        <w:pStyle w:val="Heading2"/>
        <w:tabs>
          <w:tab w:val="center" w:pos="2441"/>
        </w:tabs>
        <w:ind w:left="-15" w:firstLine="0"/>
      </w:pPr>
      <w:r>
        <w:t>5.2</w:t>
      </w:r>
      <w:r>
        <w:tab/>
        <w:t>Multiple Seismic Events</w:t>
      </w:r>
    </w:p>
    <w:p w14:paraId="575AE3C9" w14:textId="77777777" w:rsidR="0000336F" w:rsidRDefault="00000000">
      <w:pPr>
        <w:ind w:left="-5" w:right="268"/>
      </w:pPr>
      <w:r>
        <w:t>The evaluation of multiple seismic events is a topic that has been scarcely studied. However, their effects have been felt in numerous earthquake sequences, such as the Christchurch 2010, Umbria-Marche Earthquake 1997, and the Puerto Rico Earthquakes 2020. The hypothesis was that after a mainshock event, the accumulation of damage would restart in a minor seismic event and achieve a higher limit state than the limit state achieved in the mainshock.</w:t>
      </w:r>
    </w:p>
    <w:p w14:paraId="54E1710E" w14:textId="77777777" w:rsidR="0000336F" w:rsidRDefault="00000000">
      <w:pPr>
        <w:spacing w:after="381"/>
        <w:ind w:left="-15" w:right="268" w:firstLine="339"/>
      </w:pPr>
      <w:r>
        <w:t>This study determined that not all damage in structures is dependent on multiple events. The condition of the structure when the event occurs must also be quantified. Therefore, in this study, the sequences of mainshock and aftershock (MS-AS) were evaluated at different levels of corrosion.</w:t>
      </w:r>
    </w:p>
    <w:p w14:paraId="67BB1A86" w14:textId="77777777" w:rsidR="0000336F" w:rsidRDefault="00000000">
      <w:pPr>
        <w:pStyle w:val="Heading3"/>
        <w:tabs>
          <w:tab w:val="center" w:pos="2068"/>
        </w:tabs>
        <w:ind w:left="-15" w:right="0" w:firstLine="0"/>
      </w:pPr>
      <w:r>
        <w:t>5.2.1</w:t>
      </w:r>
      <w:r>
        <w:tab/>
        <w:t>Earthquake Selection</w:t>
      </w:r>
    </w:p>
    <w:p w14:paraId="0FF56ADD" w14:textId="77777777" w:rsidR="0000336F" w:rsidRDefault="00000000">
      <w:pPr>
        <w:spacing w:after="347"/>
        <w:ind w:left="-5" w:right="268"/>
      </w:pPr>
      <w:r>
        <w:t>The ground motions were taken from the NGA2 West Database of earthquake records provided by the Pacific Earthquake and Engineering Research Institute (PEER) [3]. This database consists of 2578 different earthquake events that characterize shallow crustal earthquakes. To study the effect of mainshock and aftershock sequences, only records that had aftershocks recorded were used. In addition, the parameters shown below were also used to filter the database to ensure that the records would produce inelastic displacement in the structures being analyzed.</w:t>
      </w:r>
    </w:p>
    <w:p w14:paraId="55114E24" w14:textId="77777777" w:rsidR="0000336F" w:rsidRDefault="00000000">
      <w:pPr>
        <w:numPr>
          <w:ilvl w:val="0"/>
          <w:numId w:val="6"/>
        </w:numPr>
        <w:spacing w:after="310"/>
        <w:ind w:left="542" w:hanging="218"/>
        <w:jc w:val="left"/>
      </w:pPr>
      <w:r>
        <w:t xml:space="preserve">Moment magnitude </w:t>
      </w:r>
      <w:r>
        <w:rPr>
          <w:i/>
        </w:rPr>
        <w:t>M</w:t>
      </w:r>
      <w:r>
        <w:rPr>
          <w:i/>
          <w:vertAlign w:val="subscript"/>
        </w:rPr>
        <w:t xml:space="preserve">w </w:t>
      </w:r>
      <w:r>
        <w:rPr>
          <w:rFonts w:ascii="Calibri" w:eastAsia="Calibri" w:hAnsi="Calibri" w:cs="Calibri"/>
        </w:rPr>
        <w:t xml:space="preserve">&gt; </w:t>
      </w:r>
      <w:r>
        <w:t>5</w:t>
      </w:r>
    </w:p>
    <w:p w14:paraId="13EF9B37" w14:textId="77777777" w:rsidR="0000336F" w:rsidRDefault="00000000">
      <w:pPr>
        <w:numPr>
          <w:ilvl w:val="0"/>
          <w:numId w:val="6"/>
        </w:numPr>
        <w:spacing w:after="294" w:line="259" w:lineRule="auto"/>
        <w:ind w:left="542" w:hanging="218"/>
        <w:jc w:val="left"/>
      </w:pPr>
      <w:r>
        <w:rPr>
          <w:i/>
        </w:rPr>
        <w:t xml:space="preserve">PGA &gt; </w:t>
      </w:r>
      <w:r>
        <w:t>0</w:t>
      </w:r>
      <w:r>
        <w:rPr>
          <w:i/>
        </w:rPr>
        <w:t>.</w:t>
      </w:r>
      <w:r>
        <w:t>04</w:t>
      </w:r>
    </w:p>
    <w:p w14:paraId="6A22422D" w14:textId="77777777" w:rsidR="0000336F" w:rsidRDefault="00000000">
      <w:pPr>
        <w:numPr>
          <w:ilvl w:val="0"/>
          <w:numId w:val="6"/>
        </w:numPr>
        <w:spacing w:after="294" w:line="259" w:lineRule="auto"/>
        <w:ind w:left="542" w:hanging="218"/>
        <w:jc w:val="left"/>
      </w:pPr>
      <w:r>
        <w:rPr>
          <w:i/>
        </w:rPr>
        <w:t xml:space="preserve">PGV &gt; </w:t>
      </w:r>
      <w:r>
        <w:t>1 cm/s</w:t>
      </w:r>
    </w:p>
    <w:p w14:paraId="3F51B734" w14:textId="77777777" w:rsidR="0000336F" w:rsidRDefault="00000000">
      <w:pPr>
        <w:numPr>
          <w:ilvl w:val="0"/>
          <w:numId w:val="6"/>
        </w:numPr>
        <w:spacing w:after="294" w:line="259" w:lineRule="auto"/>
        <w:ind w:left="542" w:hanging="218"/>
        <w:jc w:val="left"/>
      </w:pPr>
      <w:r>
        <w:rPr>
          <w:i/>
        </w:rPr>
        <w:t>V s</w:t>
      </w:r>
      <w:r>
        <w:rPr>
          <w:vertAlign w:val="subscript"/>
        </w:rPr>
        <w:t xml:space="preserve">30 </w:t>
      </w:r>
      <w:r>
        <w:rPr>
          <w:i/>
        </w:rPr>
        <w:t xml:space="preserve">&gt; </w:t>
      </w:r>
      <w:r>
        <w:t>100</w:t>
      </w:r>
      <w:r>
        <w:rPr>
          <w:i/>
        </w:rPr>
        <w:t xml:space="preserve">m/s </w:t>
      </w:r>
      <w:r>
        <w:t xml:space="preserve">&amp; </w:t>
      </w:r>
      <w:r>
        <w:rPr>
          <w:i/>
        </w:rPr>
        <w:t>V s</w:t>
      </w:r>
      <w:r>
        <w:rPr>
          <w:vertAlign w:val="subscript"/>
        </w:rPr>
        <w:t xml:space="preserve">30 </w:t>
      </w:r>
      <w:r>
        <w:rPr>
          <w:i/>
        </w:rPr>
        <w:t xml:space="preserve">&lt; </w:t>
      </w:r>
      <w:r>
        <w:t>1000 m/s</w:t>
      </w:r>
    </w:p>
    <w:p w14:paraId="3CEE0D39" w14:textId="77777777" w:rsidR="0000336F" w:rsidRDefault="00000000">
      <w:pPr>
        <w:numPr>
          <w:ilvl w:val="0"/>
          <w:numId w:val="6"/>
        </w:numPr>
        <w:spacing w:after="313"/>
        <w:ind w:left="542" w:hanging="218"/>
        <w:jc w:val="left"/>
      </w:pPr>
      <w:r>
        <w:t>Lowest usable frequency is less than 1Hz</w:t>
      </w:r>
    </w:p>
    <w:p w14:paraId="137E1A8D" w14:textId="77777777" w:rsidR="0000336F" w:rsidRDefault="00000000">
      <w:pPr>
        <w:numPr>
          <w:ilvl w:val="0"/>
          <w:numId w:val="6"/>
        </w:numPr>
        <w:spacing w:after="294" w:line="259" w:lineRule="auto"/>
        <w:ind w:left="542" w:hanging="218"/>
        <w:jc w:val="left"/>
      </w:pPr>
      <w:r>
        <w:rPr>
          <w:i/>
        </w:rPr>
        <w:t>R</w:t>
      </w:r>
      <w:r>
        <w:rPr>
          <w:i/>
          <w:vertAlign w:val="subscript"/>
        </w:rPr>
        <w:t xml:space="preserve">rup </w:t>
      </w:r>
      <w:r>
        <w:rPr>
          <w:i/>
        </w:rPr>
        <w:t xml:space="preserve">&lt; </w:t>
      </w:r>
      <w:r>
        <w:t>60</w:t>
      </w:r>
      <w:r>
        <w:rPr>
          <w:i/>
        </w:rPr>
        <w:t>km</w:t>
      </w:r>
    </w:p>
    <w:p w14:paraId="67CD5AB4" w14:textId="77777777" w:rsidR="0000336F" w:rsidRDefault="00000000">
      <w:pPr>
        <w:spacing w:after="380"/>
        <w:ind w:left="-15" w:right="268" w:firstLine="339"/>
      </w:pPr>
      <w:r>
        <w:t>Figure Fig. 5.1 summarizes the results from filtering the data available in the PEER NGA West2 database which resulted in 456 aftershocks and 375 mainshocks. Fig. 5.1 shows the earthquakes as moment magnitude Mw vs rupture distance (</w:t>
      </w:r>
      <w:r>
        <w:rPr>
          <w:i/>
        </w:rPr>
        <w:t>R</w:t>
      </w:r>
      <w:r>
        <w:rPr>
          <w:i/>
          <w:vertAlign w:val="subscript"/>
        </w:rPr>
        <w:t>rup</w:t>
      </w:r>
      <w:r>
        <w:t>). In addition, the spectral displacement is an important intensity measure used in this study. Therefore, the displacement spectrum for the ground motions used in this research are shown in Fig. 5.2. Figures Fig. 5.1 and Fig. 5.2, show that there is a good level of variability between the records and provide a wide range of ground motion properties.</w:t>
      </w:r>
    </w:p>
    <w:p w14:paraId="4C1D902B" w14:textId="77777777" w:rsidR="0000336F" w:rsidRDefault="00000000">
      <w:pPr>
        <w:pStyle w:val="Heading3"/>
        <w:tabs>
          <w:tab w:val="center" w:pos="4098"/>
        </w:tabs>
        <w:ind w:left="-15" w:right="0" w:firstLine="0"/>
      </w:pPr>
      <w:r>
        <w:t>5.2.2</w:t>
      </w:r>
      <w:r>
        <w:tab/>
        <w:t>Modeling of Mainshock-Aftershock Series for Corrosion</w:t>
      </w:r>
    </w:p>
    <w:p w14:paraId="2530A73A" w14:textId="77777777" w:rsidR="0000336F" w:rsidRDefault="00000000">
      <w:pPr>
        <w:ind w:left="-5" w:right="268"/>
      </w:pPr>
      <w:r>
        <w:t>In order to analyze the structure of a sequence of mainshock and aftershock, it was necessary to clip together two ground motions. The process consisted of 1) selecting mainshocks and aftershocks from the same recording station and assigned to the same earthquake sequence, 2) the records were combined into a single file to run the sequence in order. Thus, a 4-second gap of zero acceleration was added between the mainshock and the aftershock. The 4-second gap between the mainshock and aftershock ground motions represents the situation in which the structure comes to rest after the first event. Although the time to reach the at-rest position</w:t>
      </w:r>
    </w:p>
    <w:p w14:paraId="568C1B3C" w14:textId="77777777" w:rsidR="0000336F" w:rsidRDefault="00000000">
      <w:pPr>
        <w:spacing w:after="351" w:line="259" w:lineRule="auto"/>
        <w:ind w:left="2640" w:firstLine="0"/>
        <w:jc w:val="left"/>
      </w:pPr>
      <w:r>
        <w:rPr>
          <w:noProof/>
        </w:rPr>
        <w:drawing>
          <wp:inline distT="0" distB="0" distL="0" distR="0" wp14:anchorId="4E57A9EC" wp14:editId="141EAE7C">
            <wp:extent cx="2465832" cy="2389632"/>
            <wp:effectExtent l="0" t="0" r="0" b="0"/>
            <wp:docPr id="465813" name="Picture 465813"/>
            <wp:cNvGraphicFramePr/>
            <a:graphic xmlns:a="http://schemas.openxmlformats.org/drawingml/2006/main">
              <a:graphicData uri="http://schemas.openxmlformats.org/drawingml/2006/picture">
                <pic:pic xmlns:pic="http://schemas.openxmlformats.org/drawingml/2006/picture">
                  <pic:nvPicPr>
                    <pic:cNvPr id="465813" name="Picture 465813"/>
                    <pic:cNvPicPr/>
                  </pic:nvPicPr>
                  <pic:blipFill>
                    <a:blip r:embed="rId206"/>
                    <a:stretch>
                      <a:fillRect/>
                    </a:stretch>
                  </pic:blipFill>
                  <pic:spPr>
                    <a:xfrm>
                      <a:off x="0" y="0"/>
                      <a:ext cx="2465832" cy="2389632"/>
                    </a:xfrm>
                    <a:prstGeom prst="rect">
                      <a:avLst/>
                    </a:prstGeom>
                  </pic:spPr>
                </pic:pic>
              </a:graphicData>
            </a:graphic>
          </wp:inline>
        </w:drawing>
      </w:r>
    </w:p>
    <w:p w14:paraId="57FDAB5B" w14:textId="77777777" w:rsidR="0000336F" w:rsidRDefault="00000000">
      <w:pPr>
        <w:spacing w:after="1602" w:line="269" w:lineRule="auto"/>
        <w:ind w:left="1571" w:right="89"/>
        <w:jc w:val="left"/>
      </w:pPr>
      <w:r>
        <w:rPr>
          <w:b/>
          <w:sz w:val="20"/>
        </w:rPr>
        <w:t xml:space="preserve">Figure 5.1 </w:t>
      </w:r>
      <w:r>
        <w:rPr>
          <w:sz w:val="20"/>
        </w:rPr>
        <w:t>Mainshock selection from PEER NGA West2 database</w:t>
      </w:r>
    </w:p>
    <w:p w14:paraId="39A3A4BD" w14:textId="77777777" w:rsidR="0000336F" w:rsidRDefault="00000000">
      <w:pPr>
        <w:spacing w:after="391" w:line="259" w:lineRule="auto"/>
        <w:ind w:left="2742" w:firstLine="0"/>
        <w:jc w:val="left"/>
      </w:pPr>
      <w:r>
        <w:rPr>
          <w:noProof/>
        </w:rPr>
        <w:drawing>
          <wp:inline distT="0" distB="0" distL="0" distR="0" wp14:anchorId="7818862A" wp14:editId="5FDFDF29">
            <wp:extent cx="2401824" cy="2365248"/>
            <wp:effectExtent l="0" t="0" r="0" b="0"/>
            <wp:docPr id="465815" name="Picture 465815"/>
            <wp:cNvGraphicFramePr/>
            <a:graphic xmlns:a="http://schemas.openxmlformats.org/drawingml/2006/main">
              <a:graphicData uri="http://schemas.openxmlformats.org/drawingml/2006/picture">
                <pic:pic xmlns:pic="http://schemas.openxmlformats.org/drawingml/2006/picture">
                  <pic:nvPicPr>
                    <pic:cNvPr id="465815" name="Picture 465815"/>
                    <pic:cNvPicPr/>
                  </pic:nvPicPr>
                  <pic:blipFill>
                    <a:blip r:embed="rId207"/>
                    <a:stretch>
                      <a:fillRect/>
                    </a:stretch>
                  </pic:blipFill>
                  <pic:spPr>
                    <a:xfrm>
                      <a:off x="0" y="0"/>
                      <a:ext cx="2401824" cy="2365248"/>
                    </a:xfrm>
                    <a:prstGeom prst="rect">
                      <a:avLst/>
                    </a:prstGeom>
                  </pic:spPr>
                </pic:pic>
              </a:graphicData>
            </a:graphic>
          </wp:inline>
        </w:drawing>
      </w:r>
    </w:p>
    <w:p w14:paraId="55F3C8F7" w14:textId="77777777" w:rsidR="0000336F" w:rsidRDefault="00000000">
      <w:pPr>
        <w:spacing w:after="3" w:line="269" w:lineRule="auto"/>
        <w:ind w:left="1571" w:right="89"/>
        <w:jc w:val="left"/>
      </w:pPr>
      <w:r>
        <w:rPr>
          <w:b/>
          <w:sz w:val="20"/>
        </w:rPr>
        <w:t xml:space="preserve">Figure 5.2 </w:t>
      </w:r>
      <w:r>
        <w:rPr>
          <w:sz w:val="20"/>
        </w:rPr>
        <w:t>Mainshock selection from PEER NGA West2 database</w:t>
      </w:r>
    </w:p>
    <w:p w14:paraId="04719190" w14:textId="77777777" w:rsidR="0000336F" w:rsidRDefault="00000000">
      <w:pPr>
        <w:ind w:left="-5" w:right="268"/>
      </w:pPr>
      <w:r>
        <w:t>can vary depending on the structural and ground motion properties, the recommendation from Raghunandan et al. [56] found that 4-seconds gave enough time for a structure to reach the atrest position for most single degree of freedom systems while keeping computational costs low. A more significant time gap is possible, but it increases the computational cost significantly.</w:t>
      </w:r>
    </w:p>
    <w:p w14:paraId="13E9EF06" w14:textId="77777777" w:rsidR="0000336F" w:rsidRDefault="00000000">
      <w:pPr>
        <w:spacing w:after="460"/>
        <w:ind w:left="-5" w:right="268"/>
      </w:pPr>
      <w:r>
        <w:t>An example of the resulting mainshock and aftershock sequence is shown in Fig. 5.3.</w:t>
      </w:r>
    </w:p>
    <w:p w14:paraId="10836504" w14:textId="77777777" w:rsidR="0000336F" w:rsidRDefault="00000000">
      <w:pPr>
        <w:spacing w:after="80" w:line="259" w:lineRule="auto"/>
        <w:ind w:left="2130" w:firstLine="0"/>
        <w:jc w:val="left"/>
      </w:pPr>
      <w:r>
        <w:rPr>
          <w:rFonts w:ascii="Calibri" w:eastAsia="Calibri" w:hAnsi="Calibri" w:cs="Calibri"/>
          <w:noProof/>
        </w:rPr>
        <mc:AlternateContent>
          <mc:Choice Requires="wpg">
            <w:drawing>
              <wp:inline distT="0" distB="0" distL="0" distR="0" wp14:anchorId="2A8102EF" wp14:editId="325A58E7">
                <wp:extent cx="2900899" cy="2063791"/>
                <wp:effectExtent l="0" t="0" r="0" b="0"/>
                <wp:docPr id="436540" name="Group 436540"/>
                <wp:cNvGraphicFramePr/>
                <a:graphic xmlns:a="http://schemas.openxmlformats.org/drawingml/2006/main">
                  <a:graphicData uri="http://schemas.microsoft.com/office/word/2010/wordprocessingGroup">
                    <wpg:wgp>
                      <wpg:cNvGrpSpPr/>
                      <wpg:grpSpPr>
                        <a:xfrm>
                          <a:off x="0" y="0"/>
                          <a:ext cx="2900899" cy="2063791"/>
                          <a:chOff x="0" y="0"/>
                          <a:chExt cx="2900899" cy="2063791"/>
                        </a:xfrm>
                      </wpg:grpSpPr>
                      <wps:wsp>
                        <wps:cNvPr id="18234" name="Shape 18234"/>
                        <wps:cNvSpPr/>
                        <wps:spPr>
                          <a:xfrm>
                            <a:off x="430159" y="0"/>
                            <a:ext cx="1235370" cy="1863696"/>
                          </a:xfrm>
                          <a:custGeom>
                            <a:avLst/>
                            <a:gdLst/>
                            <a:ahLst/>
                            <a:cxnLst/>
                            <a:rect l="0" t="0" r="0" b="0"/>
                            <a:pathLst>
                              <a:path w="1235370" h="1863696">
                                <a:moveTo>
                                  <a:pt x="4584" y="0"/>
                                </a:moveTo>
                                <a:lnTo>
                                  <a:pt x="1235370" y="0"/>
                                </a:lnTo>
                                <a:lnTo>
                                  <a:pt x="1235370" y="7858"/>
                                </a:lnTo>
                                <a:lnTo>
                                  <a:pt x="8513" y="7858"/>
                                </a:lnTo>
                                <a:lnTo>
                                  <a:pt x="8513" y="1855838"/>
                                </a:lnTo>
                                <a:lnTo>
                                  <a:pt x="1235370" y="1855838"/>
                                </a:lnTo>
                                <a:lnTo>
                                  <a:pt x="1235370" y="1863696"/>
                                </a:lnTo>
                                <a:lnTo>
                                  <a:pt x="4584" y="1863696"/>
                                </a:lnTo>
                                <a:cubicBezTo>
                                  <a:pt x="1965" y="1863696"/>
                                  <a:pt x="0" y="1862386"/>
                                  <a:pt x="0" y="1859767"/>
                                </a:cubicBezTo>
                                <a:lnTo>
                                  <a:pt x="0" y="3929"/>
                                </a:lnTo>
                                <a:cubicBezTo>
                                  <a:pt x="0" y="1310"/>
                                  <a:pt x="1965" y="0"/>
                                  <a:pt x="458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35" name="Shape 18235"/>
                        <wps:cNvSpPr/>
                        <wps:spPr>
                          <a:xfrm>
                            <a:off x="1665529" y="0"/>
                            <a:ext cx="1235370" cy="1863696"/>
                          </a:xfrm>
                          <a:custGeom>
                            <a:avLst/>
                            <a:gdLst/>
                            <a:ahLst/>
                            <a:cxnLst/>
                            <a:rect l="0" t="0" r="0" b="0"/>
                            <a:pathLst>
                              <a:path w="1235370" h="1863696">
                                <a:moveTo>
                                  <a:pt x="0" y="0"/>
                                </a:moveTo>
                                <a:lnTo>
                                  <a:pt x="1230786" y="0"/>
                                </a:lnTo>
                                <a:cubicBezTo>
                                  <a:pt x="1233405" y="0"/>
                                  <a:pt x="1235370" y="1310"/>
                                  <a:pt x="1235370" y="3929"/>
                                </a:cubicBezTo>
                                <a:lnTo>
                                  <a:pt x="1235370" y="1859767"/>
                                </a:lnTo>
                                <a:cubicBezTo>
                                  <a:pt x="1235370" y="1862386"/>
                                  <a:pt x="1233405" y="1863696"/>
                                  <a:pt x="1230786" y="1863696"/>
                                </a:cubicBezTo>
                                <a:lnTo>
                                  <a:pt x="0" y="1863696"/>
                                </a:lnTo>
                                <a:lnTo>
                                  <a:pt x="0" y="1855838"/>
                                </a:lnTo>
                                <a:lnTo>
                                  <a:pt x="1226857" y="1855838"/>
                                </a:lnTo>
                                <a:lnTo>
                                  <a:pt x="1226857" y="7858"/>
                                </a:lnTo>
                                <a:lnTo>
                                  <a:pt x="0" y="785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26" name="Shape 474626"/>
                        <wps:cNvSpPr/>
                        <wps:spPr>
                          <a:xfrm>
                            <a:off x="430159" y="3929"/>
                            <a:ext cx="9144" cy="1855838"/>
                          </a:xfrm>
                          <a:custGeom>
                            <a:avLst/>
                            <a:gdLst/>
                            <a:ahLst/>
                            <a:cxnLst/>
                            <a:rect l="0" t="0" r="0" b="0"/>
                            <a:pathLst>
                              <a:path w="9144" h="1855838">
                                <a:moveTo>
                                  <a:pt x="0" y="0"/>
                                </a:moveTo>
                                <a:lnTo>
                                  <a:pt x="9144" y="0"/>
                                </a:lnTo>
                                <a:lnTo>
                                  <a:pt x="9144" y="1855838"/>
                                </a:lnTo>
                                <a:lnTo>
                                  <a:pt x="0" y="185583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27" name="Shape 474627"/>
                        <wps:cNvSpPr/>
                        <wps:spPr>
                          <a:xfrm>
                            <a:off x="398727" y="1855184"/>
                            <a:ext cx="36017" cy="9144"/>
                          </a:xfrm>
                          <a:custGeom>
                            <a:avLst/>
                            <a:gdLst/>
                            <a:ahLst/>
                            <a:cxnLst/>
                            <a:rect l="0" t="0" r="0" b="0"/>
                            <a:pathLst>
                              <a:path w="36017" h="9144">
                                <a:moveTo>
                                  <a:pt x="0" y="0"/>
                                </a:moveTo>
                                <a:lnTo>
                                  <a:pt x="36017" y="0"/>
                                </a:lnTo>
                                <a:lnTo>
                                  <a:pt x="36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28" name="Shape 474628"/>
                        <wps:cNvSpPr/>
                        <wps:spPr>
                          <a:xfrm>
                            <a:off x="398727" y="1607651"/>
                            <a:ext cx="36017" cy="9144"/>
                          </a:xfrm>
                          <a:custGeom>
                            <a:avLst/>
                            <a:gdLst/>
                            <a:ahLst/>
                            <a:cxnLst/>
                            <a:rect l="0" t="0" r="0" b="0"/>
                            <a:pathLst>
                              <a:path w="36017" h="9144">
                                <a:moveTo>
                                  <a:pt x="0" y="0"/>
                                </a:moveTo>
                                <a:lnTo>
                                  <a:pt x="36017" y="0"/>
                                </a:lnTo>
                                <a:lnTo>
                                  <a:pt x="36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29" name="Shape 474629"/>
                        <wps:cNvSpPr/>
                        <wps:spPr>
                          <a:xfrm>
                            <a:off x="398727" y="1360119"/>
                            <a:ext cx="36017" cy="9144"/>
                          </a:xfrm>
                          <a:custGeom>
                            <a:avLst/>
                            <a:gdLst/>
                            <a:ahLst/>
                            <a:cxnLst/>
                            <a:rect l="0" t="0" r="0" b="0"/>
                            <a:pathLst>
                              <a:path w="36017" h="9144">
                                <a:moveTo>
                                  <a:pt x="0" y="0"/>
                                </a:moveTo>
                                <a:lnTo>
                                  <a:pt x="36017" y="0"/>
                                </a:lnTo>
                                <a:lnTo>
                                  <a:pt x="36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0" name="Shape 474630"/>
                        <wps:cNvSpPr/>
                        <wps:spPr>
                          <a:xfrm>
                            <a:off x="398727" y="1112586"/>
                            <a:ext cx="36017" cy="9144"/>
                          </a:xfrm>
                          <a:custGeom>
                            <a:avLst/>
                            <a:gdLst/>
                            <a:ahLst/>
                            <a:cxnLst/>
                            <a:rect l="0" t="0" r="0" b="0"/>
                            <a:pathLst>
                              <a:path w="36017" h="9144">
                                <a:moveTo>
                                  <a:pt x="0" y="0"/>
                                </a:moveTo>
                                <a:lnTo>
                                  <a:pt x="36017" y="0"/>
                                </a:lnTo>
                                <a:lnTo>
                                  <a:pt x="36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1" name="Shape 474631"/>
                        <wps:cNvSpPr/>
                        <wps:spPr>
                          <a:xfrm>
                            <a:off x="398727" y="865709"/>
                            <a:ext cx="36017" cy="9144"/>
                          </a:xfrm>
                          <a:custGeom>
                            <a:avLst/>
                            <a:gdLst/>
                            <a:ahLst/>
                            <a:cxnLst/>
                            <a:rect l="0" t="0" r="0" b="0"/>
                            <a:pathLst>
                              <a:path w="36017" h="9144">
                                <a:moveTo>
                                  <a:pt x="0" y="0"/>
                                </a:moveTo>
                                <a:lnTo>
                                  <a:pt x="36017" y="0"/>
                                </a:lnTo>
                                <a:lnTo>
                                  <a:pt x="36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2" name="Shape 474632"/>
                        <wps:cNvSpPr/>
                        <wps:spPr>
                          <a:xfrm>
                            <a:off x="398727" y="618176"/>
                            <a:ext cx="36017" cy="9144"/>
                          </a:xfrm>
                          <a:custGeom>
                            <a:avLst/>
                            <a:gdLst/>
                            <a:ahLst/>
                            <a:cxnLst/>
                            <a:rect l="0" t="0" r="0" b="0"/>
                            <a:pathLst>
                              <a:path w="36017" h="9144">
                                <a:moveTo>
                                  <a:pt x="0" y="0"/>
                                </a:moveTo>
                                <a:lnTo>
                                  <a:pt x="36017" y="0"/>
                                </a:lnTo>
                                <a:lnTo>
                                  <a:pt x="36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3" name="Shape 474633"/>
                        <wps:cNvSpPr/>
                        <wps:spPr>
                          <a:xfrm>
                            <a:off x="398727" y="370644"/>
                            <a:ext cx="36017" cy="9144"/>
                          </a:xfrm>
                          <a:custGeom>
                            <a:avLst/>
                            <a:gdLst/>
                            <a:ahLst/>
                            <a:cxnLst/>
                            <a:rect l="0" t="0" r="0" b="0"/>
                            <a:pathLst>
                              <a:path w="36017" h="9144">
                                <a:moveTo>
                                  <a:pt x="0" y="0"/>
                                </a:moveTo>
                                <a:lnTo>
                                  <a:pt x="36017" y="0"/>
                                </a:lnTo>
                                <a:lnTo>
                                  <a:pt x="36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4" name="Shape 474634"/>
                        <wps:cNvSpPr/>
                        <wps:spPr>
                          <a:xfrm>
                            <a:off x="398727" y="123112"/>
                            <a:ext cx="36017" cy="9144"/>
                          </a:xfrm>
                          <a:custGeom>
                            <a:avLst/>
                            <a:gdLst/>
                            <a:ahLst/>
                            <a:cxnLst/>
                            <a:rect l="0" t="0" r="0" b="0"/>
                            <a:pathLst>
                              <a:path w="36017" h="9144">
                                <a:moveTo>
                                  <a:pt x="0" y="0"/>
                                </a:moveTo>
                                <a:lnTo>
                                  <a:pt x="36017" y="0"/>
                                </a:lnTo>
                                <a:lnTo>
                                  <a:pt x="36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5" name="Shape 474635"/>
                        <wps:cNvSpPr/>
                        <wps:spPr>
                          <a:xfrm>
                            <a:off x="434743" y="927920"/>
                            <a:ext cx="2461572" cy="9144"/>
                          </a:xfrm>
                          <a:custGeom>
                            <a:avLst/>
                            <a:gdLst/>
                            <a:ahLst/>
                            <a:cxnLst/>
                            <a:rect l="0" t="0" r="0" b="0"/>
                            <a:pathLst>
                              <a:path w="2461572" h="9144">
                                <a:moveTo>
                                  <a:pt x="0" y="0"/>
                                </a:moveTo>
                                <a:lnTo>
                                  <a:pt x="2461572" y="0"/>
                                </a:lnTo>
                                <a:lnTo>
                                  <a:pt x="24615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6" name="Shape 474636"/>
                        <wps:cNvSpPr/>
                        <wps:spPr>
                          <a:xfrm>
                            <a:off x="2540078" y="931848"/>
                            <a:ext cx="9144" cy="35362"/>
                          </a:xfrm>
                          <a:custGeom>
                            <a:avLst/>
                            <a:gdLst/>
                            <a:ahLst/>
                            <a:cxnLst/>
                            <a:rect l="0" t="0" r="0" b="0"/>
                            <a:pathLst>
                              <a:path w="9144" h="35362">
                                <a:moveTo>
                                  <a:pt x="0" y="0"/>
                                </a:moveTo>
                                <a:lnTo>
                                  <a:pt x="9144" y="0"/>
                                </a:lnTo>
                                <a:lnTo>
                                  <a:pt x="9144" y="35362"/>
                                </a:lnTo>
                                <a:lnTo>
                                  <a:pt x="0" y="3536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7" name="Shape 474637"/>
                        <wps:cNvSpPr/>
                        <wps:spPr>
                          <a:xfrm>
                            <a:off x="1836772" y="931848"/>
                            <a:ext cx="9144" cy="35362"/>
                          </a:xfrm>
                          <a:custGeom>
                            <a:avLst/>
                            <a:gdLst/>
                            <a:ahLst/>
                            <a:cxnLst/>
                            <a:rect l="0" t="0" r="0" b="0"/>
                            <a:pathLst>
                              <a:path w="9144" h="35362">
                                <a:moveTo>
                                  <a:pt x="0" y="0"/>
                                </a:moveTo>
                                <a:lnTo>
                                  <a:pt x="9144" y="0"/>
                                </a:lnTo>
                                <a:lnTo>
                                  <a:pt x="9144" y="35362"/>
                                </a:lnTo>
                                <a:lnTo>
                                  <a:pt x="0" y="3536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8" name="Shape 474638"/>
                        <wps:cNvSpPr/>
                        <wps:spPr>
                          <a:xfrm>
                            <a:off x="1133466" y="931848"/>
                            <a:ext cx="9144" cy="35362"/>
                          </a:xfrm>
                          <a:custGeom>
                            <a:avLst/>
                            <a:gdLst/>
                            <a:ahLst/>
                            <a:cxnLst/>
                            <a:rect l="0" t="0" r="0" b="0"/>
                            <a:pathLst>
                              <a:path w="9144" h="35362">
                                <a:moveTo>
                                  <a:pt x="0" y="0"/>
                                </a:moveTo>
                                <a:lnTo>
                                  <a:pt x="9144" y="0"/>
                                </a:lnTo>
                                <a:lnTo>
                                  <a:pt x="9144" y="35362"/>
                                </a:lnTo>
                                <a:lnTo>
                                  <a:pt x="0" y="3536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639" name="Shape 474639"/>
                        <wps:cNvSpPr/>
                        <wps:spPr>
                          <a:xfrm>
                            <a:off x="430159" y="931848"/>
                            <a:ext cx="9144" cy="35362"/>
                          </a:xfrm>
                          <a:custGeom>
                            <a:avLst/>
                            <a:gdLst/>
                            <a:ahLst/>
                            <a:cxnLst/>
                            <a:rect l="0" t="0" r="0" b="0"/>
                            <a:pathLst>
                              <a:path w="9144" h="35362">
                                <a:moveTo>
                                  <a:pt x="0" y="0"/>
                                </a:moveTo>
                                <a:lnTo>
                                  <a:pt x="9144" y="0"/>
                                </a:lnTo>
                                <a:lnTo>
                                  <a:pt x="9144" y="35362"/>
                                </a:lnTo>
                                <a:lnTo>
                                  <a:pt x="0" y="3536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52" name="Shape 18252"/>
                        <wps:cNvSpPr/>
                        <wps:spPr>
                          <a:xfrm>
                            <a:off x="434088" y="923335"/>
                            <a:ext cx="93436" cy="17681"/>
                          </a:xfrm>
                          <a:custGeom>
                            <a:avLst/>
                            <a:gdLst/>
                            <a:ahLst/>
                            <a:cxnLst/>
                            <a:rect l="0" t="0" r="0" b="0"/>
                            <a:pathLst>
                              <a:path w="93436" h="17681">
                                <a:moveTo>
                                  <a:pt x="655" y="0"/>
                                </a:moveTo>
                                <a:lnTo>
                                  <a:pt x="1310" y="0"/>
                                </a:lnTo>
                                <a:cubicBezTo>
                                  <a:pt x="6985" y="0"/>
                                  <a:pt x="12660" y="0"/>
                                  <a:pt x="18336" y="0"/>
                                </a:cubicBezTo>
                                <a:lnTo>
                                  <a:pt x="18991" y="0"/>
                                </a:lnTo>
                                <a:lnTo>
                                  <a:pt x="19311" y="142"/>
                                </a:lnTo>
                                <a:lnTo>
                                  <a:pt x="19646" y="0"/>
                                </a:lnTo>
                                <a:lnTo>
                                  <a:pt x="20300" y="0"/>
                                </a:lnTo>
                                <a:lnTo>
                                  <a:pt x="20955" y="0"/>
                                </a:lnTo>
                                <a:lnTo>
                                  <a:pt x="21592" y="286"/>
                                </a:lnTo>
                                <a:lnTo>
                                  <a:pt x="22265" y="0"/>
                                </a:lnTo>
                                <a:lnTo>
                                  <a:pt x="23723" y="655"/>
                                </a:lnTo>
                                <a:lnTo>
                                  <a:pt x="24884" y="655"/>
                                </a:lnTo>
                                <a:lnTo>
                                  <a:pt x="39946" y="655"/>
                                </a:lnTo>
                                <a:lnTo>
                                  <a:pt x="40601" y="655"/>
                                </a:lnTo>
                                <a:lnTo>
                                  <a:pt x="41255" y="655"/>
                                </a:lnTo>
                                <a:lnTo>
                                  <a:pt x="41910" y="655"/>
                                </a:lnTo>
                                <a:lnTo>
                                  <a:pt x="42565" y="655"/>
                                </a:lnTo>
                                <a:lnTo>
                                  <a:pt x="43220" y="655"/>
                                </a:lnTo>
                                <a:lnTo>
                                  <a:pt x="43538" y="798"/>
                                </a:lnTo>
                                <a:lnTo>
                                  <a:pt x="43875" y="655"/>
                                </a:lnTo>
                                <a:lnTo>
                                  <a:pt x="44530" y="655"/>
                                </a:lnTo>
                                <a:lnTo>
                                  <a:pt x="45166" y="941"/>
                                </a:lnTo>
                                <a:lnTo>
                                  <a:pt x="45839" y="655"/>
                                </a:lnTo>
                                <a:lnTo>
                                  <a:pt x="46158" y="798"/>
                                </a:lnTo>
                                <a:lnTo>
                                  <a:pt x="46494" y="655"/>
                                </a:lnTo>
                                <a:lnTo>
                                  <a:pt x="47449" y="1084"/>
                                </a:lnTo>
                                <a:lnTo>
                                  <a:pt x="48459" y="655"/>
                                </a:lnTo>
                                <a:lnTo>
                                  <a:pt x="48777" y="798"/>
                                </a:lnTo>
                                <a:lnTo>
                                  <a:pt x="49113" y="655"/>
                                </a:lnTo>
                                <a:lnTo>
                                  <a:pt x="50571" y="1310"/>
                                </a:lnTo>
                                <a:lnTo>
                                  <a:pt x="65253" y="1310"/>
                                </a:lnTo>
                                <a:lnTo>
                                  <a:pt x="66795" y="655"/>
                                </a:lnTo>
                                <a:lnTo>
                                  <a:pt x="67749" y="1084"/>
                                </a:lnTo>
                                <a:lnTo>
                                  <a:pt x="68759" y="655"/>
                                </a:lnTo>
                                <a:lnTo>
                                  <a:pt x="69077" y="798"/>
                                </a:lnTo>
                                <a:lnTo>
                                  <a:pt x="69414" y="655"/>
                                </a:lnTo>
                                <a:lnTo>
                                  <a:pt x="70368" y="1084"/>
                                </a:lnTo>
                                <a:lnTo>
                                  <a:pt x="71378" y="655"/>
                                </a:lnTo>
                                <a:lnTo>
                                  <a:pt x="72015" y="941"/>
                                </a:lnTo>
                                <a:lnTo>
                                  <a:pt x="72688" y="655"/>
                                </a:lnTo>
                                <a:lnTo>
                                  <a:pt x="73324" y="941"/>
                                </a:lnTo>
                                <a:lnTo>
                                  <a:pt x="73998" y="655"/>
                                </a:lnTo>
                                <a:lnTo>
                                  <a:pt x="74316" y="798"/>
                                </a:lnTo>
                                <a:lnTo>
                                  <a:pt x="74653" y="655"/>
                                </a:lnTo>
                                <a:lnTo>
                                  <a:pt x="74971" y="798"/>
                                </a:lnTo>
                                <a:lnTo>
                                  <a:pt x="75308" y="655"/>
                                </a:lnTo>
                                <a:lnTo>
                                  <a:pt x="75626" y="798"/>
                                </a:lnTo>
                                <a:lnTo>
                                  <a:pt x="75962" y="655"/>
                                </a:lnTo>
                                <a:lnTo>
                                  <a:pt x="76599" y="941"/>
                                </a:lnTo>
                                <a:lnTo>
                                  <a:pt x="77272" y="655"/>
                                </a:lnTo>
                                <a:lnTo>
                                  <a:pt x="77927" y="655"/>
                                </a:lnTo>
                                <a:lnTo>
                                  <a:pt x="78245" y="798"/>
                                </a:lnTo>
                                <a:lnTo>
                                  <a:pt x="78582" y="655"/>
                                </a:lnTo>
                                <a:lnTo>
                                  <a:pt x="79237" y="655"/>
                                </a:lnTo>
                                <a:lnTo>
                                  <a:pt x="79555" y="798"/>
                                </a:lnTo>
                                <a:lnTo>
                                  <a:pt x="79891" y="655"/>
                                </a:lnTo>
                                <a:lnTo>
                                  <a:pt x="80528" y="941"/>
                                </a:lnTo>
                                <a:lnTo>
                                  <a:pt x="81201" y="655"/>
                                </a:lnTo>
                                <a:lnTo>
                                  <a:pt x="81856" y="655"/>
                                </a:lnTo>
                                <a:lnTo>
                                  <a:pt x="82511" y="655"/>
                                </a:lnTo>
                                <a:lnTo>
                                  <a:pt x="82831" y="797"/>
                                </a:lnTo>
                                <a:lnTo>
                                  <a:pt x="83166" y="655"/>
                                </a:lnTo>
                                <a:lnTo>
                                  <a:pt x="83820" y="655"/>
                                </a:lnTo>
                                <a:lnTo>
                                  <a:pt x="85130" y="655"/>
                                </a:lnTo>
                                <a:lnTo>
                                  <a:pt x="85448" y="798"/>
                                </a:lnTo>
                                <a:lnTo>
                                  <a:pt x="85785" y="655"/>
                                </a:lnTo>
                                <a:lnTo>
                                  <a:pt x="86440" y="655"/>
                                </a:lnTo>
                                <a:lnTo>
                                  <a:pt x="87095" y="655"/>
                                </a:lnTo>
                                <a:lnTo>
                                  <a:pt x="87420" y="801"/>
                                </a:lnTo>
                                <a:lnTo>
                                  <a:pt x="87750" y="655"/>
                                </a:lnTo>
                                <a:lnTo>
                                  <a:pt x="88404" y="655"/>
                                </a:lnTo>
                                <a:cubicBezTo>
                                  <a:pt x="89714" y="655"/>
                                  <a:pt x="91024" y="655"/>
                                  <a:pt x="92334" y="655"/>
                                </a:cubicBezTo>
                                <a:lnTo>
                                  <a:pt x="92988" y="655"/>
                                </a:lnTo>
                                <a:lnTo>
                                  <a:pt x="93436" y="655"/>
                                </a:lnTo>
                                <a:lnTo>
                                  <a:pt x="93436" y="16514"/>
                                </a:lnTo>
                                <a:lnTo>
                                  <a:pt x="93382" y="16502"/>
                                </a:lnTo>
                                <a:lnTo>
                                  <a:pt x="93436" y="16520"/>
                                </a:lnTo>
                                <a:lnTo>
                                  <a:pt x="93436" y="17506"/>
                                </a:lnTo>
                                <a:lnTo>
                                  <a:pt x="92988" y="17681"/>
                                </a:lnTo>
                                <a:lnTo>
                                  <a:pt x="91217" y="17026"/>
                                </a:lnTo>
                                <a:lnTo>
                                  <a:pt x="89441" y="17026"/>
                                </a:lnTo>
                                <a:lnTo>
                                  <a:pt x="89059" y="17681"/>
                                </a:lnTo>
                                <a:lnTo>
                                  <a:pt x="87367" y="17318"/>
                                </a:lnTo>
                                <a:lnTo>
                                  <a:pt x="86440" y="17681"/>
                                </a:lnTo>
                                <a:lnTo>
                                  <a:pt x="85594" y="17500"/>
                                </a:lnTo>
                                <a:lnTo>
                                  <a:pt x="85130" y="17681"/>
                                </a:lnTo>
                                <a:lnTo>
                                  <a:pt x="84650" y="17503"/>
                                </a:lnTo>
                                <a:lnTo>
                                  <a:pt x="84569" y="17521"/>
                                </a:lnTo>
                                <a:lnTo>
                                  <a:pt x="84475" y="17681"/>
                                </a:lnTo>
                                <a:lnTo>
                                  <a:pt x="84148" y="17611"/>
                                </a:lnTo>
                                <a:lnTo>
                                  <a:pt x="83820" y="17681"/>
                                </a:lnTo>
                                <a:lnTo>
                                  <a:pt x="83484" y="17557"/>
                                </a:lnTo>
                                <a:lnTo>
                                  <a:pt x="83166" y="17681"/>
                                </a:lnTo>
                                <a:lnTo>
                                  <a:pt x="82319" y="17500"/>
                                </a:lnTo>
                                <a:lnTo>
                                  <a:pt x="81856" y="17681"/>
                                </a:lnTo>
                                <a:lnTo>
                                  <a:pt x="81519" y="17557"/>
                                </a:lnTo>
                                <a:lnTo>
                                  <a:pt x="81201" y="17681"/>
                                </a:lnTo>
                                <a:lnTo>
                                  <a:pt x="80864" y="17557"/>
                                </a:lnTo>
                                <a:lnTo>
                                  <a:pt x="80546" y="17681"/>
                                </a:lnTo>
                                <a:lnTo>
                                  <a:pt x="79873" y="17432"/>
                                </a:lnTo>
                                <a:lnTo>
                                  <a:pt x="79237" y="17681"/>
                                </a:lnTo>
                                <a:lnTo>
                                  <a:pt x="78900" y="17557"/>
                                </a:lnTo>
                                <a:lnTo>
                                  <a:pt x="78582" y="17681"/>
                                </a:lnTo>
                                <a:lnTo>
                                  <a:pt x="77927" y="17681"/>
                                </a:lnTo>
                                <a:lnTo>
                                  <a:pt x="77590" y="17557"/>
                                </a:lnTo>
                                <a:lnTo>
                                  <a:pt x="77272" y="17681"/>
                                </a:lnTo>
                                <a:lnTo>
                                  <a:pt x="76617" y="17681"/>
                                </a:lnTo>
                                <a:lnTo>
                                  <a:pt x="75962" y="17681"/>
                                </a:lnTo>
                                <a:lnTo>
                                  <a:pt x="75308" y="17681"/>
                                </a:lnTo>
                                <a:lnTo>
                                  <a:pt x="74653" y="17681"/>
                                </a:lnTo>
                                <a:lnTo>
                                  <a:pt x="73998" y="17681"/>
                                </a:lnTo>
                                <a:lnTo>
                                  <a:pt x="73687" y="17566"/>
                                </a:lnTo>
                                <a:lnTo>
                                  <a:pt x="73343" y="17681"/>
                                </a:lnTo>
                                <a:lnTo>
                                  <a:pt x="72688" y="17681"/>
                                </a:lnTo>
                                <a:lnTo>
                                  <a:pt x="71378" y="17681"/>
                                </a:lnTo>
                                <a:lnTo>
                                  <a:pt x="69414" y="17681"/>
                                </a:lnTo>
                                <a:lnTo>
                                  <a:pt x="68759" y="17681"/>
                                </a:lnTo>
                                <a:lnTo>
                                  <a:pt x="68449" y="17566"/>
                                </a:lnTo>
                                <a:lnTo>
                                  <a:pt x="68104" y="17681"/>
                                </a:lnTo>
                                <a:lnTo>
                                  <a:pt x="66795" y="17681"/>
                                </a:lnTo>
                                <a:lnTo>
                                  <a:pt x="66140" y="17681"/>
                                </a:lnTo>
                                <a:cubicBezTo>
                                  <a:pt x="60683" y="17681"/>
                                  <a:pt x="55226" y="17681"/>
                                  <a:pt x="49768" y="17681"/>
                                </a:cubicBezTo>
                                <a:lnTo>
                                  <a:pt x="49113" y="17681"/>
                                </a:lnTo>
                                <a:lnTo>
                                  <a:pt x="48459" y="17681"/>
                                </a:lnTo>
                                <a:lnTo>
                                  <a:pt x="46494" y="17681"/>
                                </a:lnTo>
                                <a:lnTo>
                                  <a:pt x="46158" y="17557"/>
                                </a:lnTo>
                                <a:lnTo>
                                  <a:pt x="45839" y="17681"/>
                                </a:lnTo>
                                <a:lnTo>
                                  <a:pt x="45503" y="17557"/>
                                </a:lnTo>
                                <a:lnTo>
                                  <a:pt x="45184" y="17681"/>
                                </a:lnTo>
                                <a:lnTo>
                                  <a:pt x="44848" y="17557"/>
                                </a:lnTo>
                                <a:lnTo>
                                  <a:pt x="44530" y="17681"/>
                                </a:lnTo>
                                <a:lnTo>
                                  <a:pt x="44193" y="17557"/>
                                </a:lnTo>
                                <a:lnTo>
                                  <a:pt x="43875" y="17681"/>
                                </a:lnTo>
                                <a:lnTo>
                                  <a:pt x="43220" y="17681"/>
                                </a:lnTo>
                                <a:lnTo>
                                  <a:pt x="42883" y="17557"/>
                                </a:lnTo>
                                <a:lnTo>
                                  <a:pt x="42565" y="17681"/>
                                </a:lnTo>
                                <a:lnTo>
                                  <a:pt x="42229" y="17557"/>
                                </a:lnTo>
                                <a:lnTo>
                                  <a:pt x="41910" y="17681"/>
                                </a:lnTo>
                                <a:lnTo>
                                  <a:pt x="41670" y="17592"/>
                                </a:lnTo>
                                <a:lnTo>
                                  <a:pt x="41255" y="17681"/>
                                </a:lnTo>
                                <a:lnTo>
                                  <a:pt x="40919" y="17557"/>
                                </a:lnTo>
                                <a:lnTo>
                                  <a:pt x="40601" y="17681"/>
                                </a:lnTo>
                                <a:lnTo>
                                  <a:pt x="38830" y="17026"/>
                                </a:lnTo>
                                <a:lnTo>
                                  <a:pt x="22920" y="17026"/>
                                </a:lnTo>
                                <a:lnTo>
                                  <a:pt x="22265" y="17026"/>
                                </a:lnTo>
                                <a:lnTo>
                                  <a:pt x="21610" y="17026"/>
                                </a:lnTo>
                                <a:lnTo>
                                  <a:pt x="21274" y="16902"/>
                                </a:lnTo>
                                <a:lnTo>
                                  <a:pt x="20955" y="17026"/>
                                </a:lnTo>
                                <a:lnTo>
                                  <a:pt x="20619" y="16902"/>
                                </a:lnTo>
                                <a:lnTo>
                                  <a:pt x="20300" y="17026"/>
                                </a:lnTo>
                                <a:lnTo>
                                  <a:pt x="19339" y="16671"/>
                                </a:lnTo>
                                <a:lnTo>
                                  <a:pt x="17681" y="17026"/>
                                </a:lnTo>
                                <a:lnTo>
                                  <a:pt x="17244" y="16371"/>
                                </a:lnTo>
                                <a:lnTo>
                                  <a:pt x="1310" y="16371"/>
                                </a:lnTo>
                                <a:lnTo>
                                  <a:pt x="655" y="16371"/>
                                </a:lnTo>
                                <a:lnTo>
                                  <a:pt x="0" y="16129"/>
                                </a:lnTo>
                                <a:lnTo>
                                  <a:pt x="0" y="278"/>
                                </a:lnTo>
                                <a:lnTo>
                                  <a:pt x="655"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53" name="Shape 18253"/>
                        <wps:cNvSpPr/>
                        <wps:spPr>
                          <a:xfrm>
                            <a:off x="527524" y="920061"/>
                            <a:ext cx="179967" cy="20955"/>
                          </a:xfrm>
                          <a:custGeom>
                            <a:avLst/>
                            <a:gdLst/>
                            <a:ahLst/>
                            <a:cxnLst/>
                            <a:rect l="0" t="0" r="0" b="0"/>
                            <a:pathLst>
                              <a:path w="179967" h="20955">
                                <a:moveTo>
                                  <a:pt x="177671" y="0"/>
                                </a:moveTo>
                                <a:lnTo>
                                  <a:pt x="178326" y="0"/>
                                </a:lnTo>
                                <a:lnTo>
                                  <a:pt x="179967" y="737"/>
                                </a:lnTo>
                                <a:lnTo>
                                  <a:pt x="179967" y="16629"/>
                                </a:lnTo>
                                <a:lnTo>
                                  <a:pt x="179373" y="16502"/>
                                </a:lnTo>
                                <a:lnTo>
                                  <a:pt x="179967" y="16700"/>
                                </a:lnTo>
                                <a:lnTo>
                                  <a:pt x="179967" y="17681"/>
                                </a:lnTo>
                                <a:lnTo>
                                  <a:pt x="179636" y="17681"/>
                                </a:lnTo>
                                <a:lnTo>
                                  <a:pt x="178020" y="17083"/>
                                </a:lnTo>
                                <a:lnTo>
                                  <a:pt x="177671" y="17681"/>
                                </a:lnTo>
                                <a:lnTo>
                                  <a:pt x="175979" y="17318"/>
                                </a:lnTo>
                                <a:lnTo>
                                  <a:pt x="175052" y="17681"/>
                                </a:lnTo>
                                <a:lnTo>
                                  <a:pt x="174397" y="17681"/>
                                </a:lnTo>
                                <a:lnTo>
                                  <a:pt x="174061" y="17557"/>
                                </a:lnTo>
                                <a:lnTo>
                                  <a:pt x="173742" y="17681"/>
                                </a:lnTo>
                                <a:lnTo>
                                  <a:pt x="173406" y="17557"/>
                                </a:lnTo>
                                <a:lnTo>
                                  <a:pt x="173088" y="17681"/>
                                </a:lnTo>
                                <a:lnTo>
                                  <a:pt x="172433" y="17681"/>
                                </a:lnTo>
                                <a:lnTo>
                                  <a:pt x="172096" y="17557"/>
                                </a:lnTo>
                                <a:lnTo>
                                  <a:pt x="171778" y="17681"/>
                                </a:lnTo>
                                <a:lnTo>
                                  <a:pt x="170085" y="17318"/>
                                </a:lnTo>
                                <a:lnTo>
                                  <a:pt x="169158" y="17681"/>
                                </a:lnTo>
                                <a:lnTo>
                                  <a:pt x="168312" y="17500"/>
                                </a:lnTo>
                                <a:lnTo>
                                  <a:pt x="167849" y="17681"/>
                                </a:lnTo>
                                <a:lnTo>
                                  <a:pt x="166539" y="17681"/>
                                </a:lnTo>
                                <a:lnTo>
                                  <a:pt x="166202" y="17557"/>
                                </a:lnTo>
                                <a:lnTo>
                                  <a:pt x="165884" y="17681"/>
                                </a:lnTo>
                                <a:lnTo>
                                  <a:pt x="165644" y="17592"/>
                                </a:lnTo>
                                <a:lnTo>
                                  <a:pt x="165229" y="17681"/>
                                </a:lnTo>
                                <a:lnTo>
                                  <a:pt x="164892" y="17557"/>
                                </a:lnTo>
                                <a:lnTo>
                                  <a:pt x="164574" y="17681"/>
                                </a:lnTo>
                                <a:lnTo>
                                  <a:pt x="164238" y="17557"/>
                                </a:lnTo>
                                <a:lnTo>
                                  <a:pt x="163919" y="17681"/>
                                </a:lnTo>
                                <a:lnTo>
                                  <a:pt x="163265" y="17681"/>
                                </a:lnTo>
                                <a:lnTo>
                                  <a:pt x="162928" y="17557"/>
                                </a:lnTo>
                                <a:lnTo>
                                  <a:pt x="162610" y="17681"/>
                                </a:lnTo>
                                <a:lnTo>
                                  <a:pt x="161955" y="17681"/>
                                </a:lnTo>
                                <a:lnTo>
                                  <a:pt x="161300" y="17681"/>
                                </a:lnTo>
                                <a:lnTo>
                                  <a:pt x="159336" y="17681"/>
                                </a:lnTo>
                                <a:lnTo>
                                  <a:pt x="158681" y="17681"/>
                                </a:lnTo>
                                <a:lnTo>
                                  <a:pt x="158370" y="17566"/>
                                </a:lnTo>
                                <a:lnTo>
                                  <a:pt x="158026" y="17681"/>
                                </a:lnTo>
                                <a:lnTo>
                                  <a:pt x="157371" y="17681"/>
                                </a:lnTo>
                                <a:lnTo>
                                  <a:pt x="142673" y="17681"/>
                                </a:lnTo>
                                <a:lnTo>
                                  <a:pt x="141848" y="18004"/>
                                </a:lnTo>
                                <a:lnTo>
                                  <a:pt x="141655" y="18336"/>
                                </a:lnTo>
                                <a:lnTo>
                                  <a:pt x="141232" y="18245"/>
                                </a:lnTo>
                                <a:lnTo>
                                  <a:pt x="141000" y="18336"/>
                                </a:lnTo>
                                <a:lnTo>
                                  <a:pt x="139730" y="18064"/>
                                </a:lnTo>
                                <a:lnTo>
                                  <a:pt x="139035" y="18336"/>
                                </a:lnTo>
                                <a:lnTo>
                                  <a:pt x="138381" y="18336"/>
                                </a:lnTo>
                                <a:lnTo>
                                  <a:pt x="137371" y="17962"/>
                                </a:lnTo>
                                <a:lnTo>
                                  <a:pt x="136416" y="18336"/>
                                </a:lnTo>
                                <a:lnTo>
                                  <a:pt x="135570" y="18154"/>
                                </a:lnTo>
                                <a:lnTo>
                                  <a:pt x="135106" y="18336"/>
                                </a:lnTo>
                                <a:lnTo>
                                  <a:pt x="134451" y="18336"/>
                                </a:lnTo>
                                <a:lnTo>
                                  <a:pt x="134115" y="18211"/>
                                </a:lnTo>
                                <a:lnTo>
                                  <a:pt x="133797" y="18336"/>
                                </a:lnTo>
                                <a:lnTo>
                                  <a:pt x="133460" y="18211"/>
                                </a:lnTo>
                                <a:lnTo>
                                  <a:pt x="133142" y="18336"/>
                                </a:lnTo>
                                <a:lnTo>
                                  <a:pt x="132805" y="18211"/>
                                </a:lnTo>
                                <a:lnTo>
                                  <a:pt x="132487" y="18336"/>
                                </a:lnTo>
                                <a:lnTo>
                                  <a:pt x="130522" y="18336"/>
                                </a:lnTo>
                                <a:lnTo>
                                  <a:pt x="129867" y="18336"/>
                                </a:lnTo>
                                <a:lnTo>
                                  <a:pt x="129213" y="18336"/>
                                </a:lnTo>
                                <a:lnTo>
                                  <a:pt x="113879" y="18336"/>
                                </a:lnTo>
                                <a:lnTo>
                                  <a:pt x="113496" y="18991"/>
                                </a:lnTo>
                                <a:lnTo>
                                  <a:pt x="110440" y="18336"/>
                                </a:lnTo>
                                <a:lnTo>
                                  <a:pt x="110222" y="18336"/>
                                </a:lnTo>
                                <a:lnTo>
                                  <a:pt x="110260" y="18297"/>
                                </a:lnTo>
                                <a:lnTo>
                                  <a:pt x="110111" y="18265"/>
                                </a:lnTo>
                                <a:lnTo>
                                  <a:pt x="109955" y="18327"/>
                                </a:lnTo>
                                <a:lnTo>
                                  <a:pt x="109567" y="18991"/>
                                </a:lnTo>
                                <a:lnTo>
                                  <a:pt x="108721" y="18809"/>
                                </a:lnTo>
                                <a:lnTo>
                                  <a:pt x="108258" y="18991"/>
                                </a:lnTo>
                                <a:lnTo>
                                  <a:pt x="107921" y="18866"/>
                                </a:lnTo>
                                <a:lnTo>
                                  <a:pt x="107603" y="18991"/>
                                </a:lnTo>
                                <a:lnTo>
                                  <a:pt x="107266" y="18866"/>
                                </a:lnTo>
                                <a:lnTo>
                                  <a:pt x="106948" y="18991"/>
                                </a:lnTo>
                                <a:lnTo>
                                  <a:pt x="106275" y="18741"/>
                                </a:lnTo>
                                <a:lnTo>
                                  <a:pt x="105638" y="18991"/>
                                </a:lnTo>
                                <a:lnTo>
                                  <a:pt x="105398" y="18902"/>
                                </a:lnTo>
                                <a:lnTo>
                                  <a:pt x="104983" y="18991"/>
                                </a:lnTo>
                                <a:lnTo>
                                  <a:pt x="104560" y="18900"/>
                                </a:lnTo>
                                <a:lnTo>
                                  <a:pt x="104329" y="18991"/>
                                </a:lnTo>
                                <a:lnTo>
                                  <a:pt x="103674" y="18991"/>
                                </a:lnTo>
                                <a:lnTo>
                                  <a:pt x="103019" y="18991"/>
                                </a:lnTo>
                                <a:lnTo>
                                  <a:pt x="102364" y="18991"/>
                                </a:lnTo>
                                <a:lnTo>
                                  <a:pt x="101709" y="18991"/>
                                </a:lnTo>
                                <a:lnTo>
                                  <a:pt x="101469" y="18902"/>
                                </a:lnTo>
                                <a:lnTo>
                                  <a:pt x="101054" y="18991"/>
                                </a:lnTo>
                                <a:lnTo>
                                  <a:pt x="100717" y="18866"/>
                                </a:lnTo>
                                <a:lnTo>
                                  <a:pt x="100399" y="18991"/>
                                </a:lnTo>
                                <a:lnTo>
                                  <a:pt x="99744" y="18991"/>
                                </a:lnTo>
                                <a:lnTo>
                                  <a:pt x="99408" y="18866"/>
                                </a:lnTo>
                                <a:lnTo>
                                  <a:pt x="99089" y="18991"/>
                                </a:lnTo>
                                <a:lnTo>
                                  <a:pt x="97780" y="18991"/>
                                </a:lnTo>
                                <a:lnTo>
                                  <a:pt x="96470" y="18991"/>
                                </a:lnTo>
                                <a:lnTo>
                                  <a:pt x="95815" y="18991"/>
                                </a:lnTo>
                                <a:lnTo>
                                  <a:pt x="95160" y="18991"/>
                                </a:lnTo>
                                <a:lnTo>
                                  <a:pt x="79153" y="18991"/>
                                </a:lnTo>
                                <a:lnTo>
                                  <a:pt x="77480" y="19646"/>
                                </a:lnTo>
                                <a:lnTo>
                                  <a:pt x="77057" y="19555"/>
                                </a:lnTo>
                                <a:lnTo>
                                  <a:pt x="76825" y="19646"/>
                                </a:lnTo>
                                <a:lnTo>
                                  <a:pt x="76488" y="19521"/>
                                </a:lnTo>
                                <a:lnTo>
                                  <a:pt x="76170" y="19646"/>
                                </a:lnTo>
                                <a:lnTo>
                                  <a:pt x="75833" y="19521"/>
                                </a:lnTo>
                                <a:lnTo>
                                  <a:pt x="75515" y="19646"/>
                                </a:lnTo>
                                <a:lnTo>
                                  <a:pt x="74842" y="19396"/>
                                </a:lnTo>
                                <a:lnTo>
                                  <a:pt x="74205" y="19646"/>
                                </a:lnTo>
                                <a:lnTo>
                                  <a:pt x="73869" y="19521"/>
                                </a:lnTo>
                                <a:lnTo>
                                  <a:pt x="73551" y="19646"/>
                                </a:lnTo>
                                <a:lnTo>
                                  <a:pt x="72877" y="19396"/>
                                </a:lnTo>
                                <a:lnTo>
                                  <a:pt x="72241" y="19646"/>
                                </a:lnTo>
                                <a:lnTo>
                                  <a:pt x="71586" y="19646"/>
                                </a:lnTo>
                                <a:lnTo>
                                  <a:pt x="70931" y="19646"/>
                                </a:lnTo>
                                <a:lnTo>
                                  <a:pt x="70276" y="19646"/>
                                </a:lnTo>
                                <a:lnTo>
                                  <a:pt x="69940" y="19521"/>
                                </a:lnTo>
                                <a:lnTo>
                                  <a:pt x="69622" y="19646"/>
                                </a:lnTo>
                                <a:lnTo>
                                  <a:pt x="69285" y="19521"/>
                                </a:lnTo>
                                <a:lnTo>
                                  <a:pt x="68967" y="19646"/>
                                </a:lnTo>
                                <a:lnTo>
                                  <a:pt x="68312" y="19646"/>
                                </a:lnTo>
                                <a:lnTo>
                                  <a:pt x="67657" y="19646"/>
                                </a:lnTo>
                                <a:lnTo>
                                  <a:pt x="67002" y="19646"/>
                                </a:lnTo>
                                <a:cubicBezTo>
                                  <a:pt x="64819" y="19646"/>
                                  <a:pt x="62636" y="19646"/>
                                  <a:pt x="60454" y="19646"/>
                                </a:cubicBezTo>
                                <a:lnTo>
                                  <a:pt x="59799" y="19646"/>
                                </a:lnTo>
                                <a:lnTo>
                                  <a:pt x="59144" y="19646"/>
                                </a:lnTo>
                                <a:lnTo>
                                  <a:pt x="47720" y="19646"/>
                                </a:lnTo>
                                <a:lnTo>
                                  <a:pt x="46047" y="20300"/>
                                </a:lnTo>
                                <a:lnTo>
                                  <a:pt x="44277" y="19646"/>
                                </a:lnTo>
                                <a:lnTo>
                                  <a:pt x="43136" y="19646"/>
                                </a:lnTo>
                                <a:lnTo>
                                  <a:pt x="41463" y="20300"/>
                                </a:lnTo>
                                <a:lnTo>
                                  <a:pt x="41126" y="20176"/>
                                </a:lnTo>
                                <a:lnTo>
                                  <a:pt x="40808" y="20300"/>
                                </a:lnTo>
                                <a:lnTo>
                                  <a:pt x="40472" y="20176"/>
                                </a:lnTo>
                                <a:lnTo>
                                  <a:pt x="40153" y="20300"/>
                                </a:lnTo>
                                <a:lnTo>
                                  <a:pt x="39817" y="20176"/>
                                </a:lnTo>
                                <a:lnTo>
                                  <a:pt x="39499" y="20300"/>
                                </a:lnTo>
                                <a:lnTo>
                                  <a:pt x="39171" y="20230"/>
                                </a:lnTo>
                                <a:lnTo>
                                  <a:pt x="38844" y="20300"/>
                                </a:lnTo>
                                <a:lnTo>
                                  <a:pt x="38189" y="20300"/>
                                </a:lnTo>
                                <a:lnTo>
                                  <a:pt x="37534" y="20300"/>
                                </a:lnTo>
                                <a:lnTo>
                                  <a:pt x="37197" y="20176"/>
                                </a:lnTo>
                                <a:lnTo>
                                  <a:pt x="36879" y="20300"/>
                                </a:lnTo>
                                <a:lnTo>
                                  <a:pt x="36543" y="20176"/>
                                </a:lnTo>
                                <a:lnTo>
                                  <a:pt x="36224" y="20300"/>
                                </a:lnTo>
                                <a:lnTo>
                                  <a:pt x="35888" y="20176"/>
                                </a:lnTo>
                                <a:lnTo>
                                  <a:pt x="35570" y="20300"/>
                                </a:lnTo>
                                <a:lnTo>
                                  <a:pt x="35146" y="20210"/>
                                </a:lnTo>
                                <a:lnTo>
                                  <a:pt x="34915" y="20300"/>
                                </a:lnTo>
                                <a:lnTo>
                                  <a:pt x="34578" y="20176"/>
                                </a:lnTo>
                                <a:lnTo>
                                  <a:pt x="34260" y="20300"/>
                                </a:lnTo>
                                <a:lnTo>
                                  <a:pt x="33605" y="20300"/>
                                </a:lnTo>
                                <a:lnTo>
                                  <a:pt x="32950" y="20300"/>
                                </a:lnTo>
                                <a:lnTo>
                                  <a:pt x="32295" y="20300"/>
                                </a:lnTo>
                                <a:lnTo>
                                  <a:pt x="31959" y="20176"/>
                                </a:lnTo>
                                <a:lnTo>
                                  <a:pt x="31640" y="20300"/>
                                </a:lnTo>
                                <a:lnTo>
                                  <a:pt x="30967" y="20051"/>
                                </a:lnTo>
                                <a:lnTo>
                                  <a:pt x="30331" y="20300"/>
                                </a:lnTo>
                                <a:lnTo>
                                  <a:pt x="29994" y="20176"/>
                                </a:lnTo>
                                <a:lnTo>
                                  <a:pt x="29676" y="20300"/>
                                </a:lnTo>
                                <a:lnTo>
                                  <a:pt x="29021" y="20300"/>
                                </a:lnTo>
                                <a:lnTo>
                                  <a:pt x="27711" y="20300"/>
                                </a:lnTo>
                                <a:lnTo>
                                  <a:pt x="27056" y="20300"/>
                                </a:lnTo>
                                <a:cubicBezTo>
                                  <a:pt x="24219" y="20300"/>
                                  <a:pt x="21381" y="20300"/>
                                  <a:pt x="18543" y="20300"/>
                                </a:cubicBezTo>
                                <a:lnTo>
                                  <a:pt x="17889" y="20300"/>
                                </a:lnTo>
                                <a:lnTo>
                                  <a:pt x="17234" y="20300"/>
                                </a:lnTo>
                                <a:lnTo>
                                  <a:pt x="7120" y="20300"/>
                                </a:lnTo>
                                <a:lnTo>
                                  <a:pt x="5447" y="20955"/>
                                </a:lnTo>
                                <a:lnTo>
                                  <a:pt x="2390" y="20300"/>
                                </a:lnTo>
                                <a:lnTo>
                                  <a:pt x="2172" y="20300"/>
                                </a:lnTo>
                                <a:lnTo>
                                  <a:pt x="2211" y="20262"/>
                                </a:lnTo>
                                <a:lnTo>
                                  <a:pt x="1638" y="20139"/>
                                </a:lnTo>
                                <a:lnTo>
                                  <a:pt x="1360" y="20248"/>
                                </a:lnTo>
                                <a:lnTo>
                                  <a:pt x="1517" y="20300"/>
                                </a:lnTo>
                                <a:lnTo>
                                  <a:pt x="1227" y="20300"/>
                                </a:lnTo>
                                <a:lnTo>
                                  <a:pt x="0" y="20780"/>
                                </a:lnTo>
                                <a:lnTo>
                                  <a:pt x="0" y="19795"/>
                                </a:lnTo>
                                <a:lnTo>
                                  <a:pt x="44" y="19809"/>
                                </a:lnTo>
                                <a:lnTo>
                                  <a:pt x="53" y="19800"/>
                                </a:lnTo>
                                <a:lnTo>
                                  <a:pt x="0" y="19788"/>
                                </a:lnTo>
                                <a:lnTo>
                                  <a:pt x="0" y="3929"/>
                                </a:lnTo>
                                <a:lnTo>
                                  <a:pt x="1517" y="3929"/>
                                </a:lnTo>
                                <a:lnTo>
                                  <a:pt x="1837" y="4071"/>
                                </a:lnTo>
                                <a:lnTo>
                                  <a:pt x="2172" y="3929"/>
                                </a:lnTo>
                                <a:lnTo>
                                  <a:pt x="5447" y="3929"/>
                                </a:lnTo>
                                <a:lnTo>
                                  <a:pt x="6101" y="3929"/>
                                </a:lnTo>
                                <a:lnTo>
                                  <a:pt x="16346" y="3929"/>
                                </a:lnTo>
                                <a:lnTo>
                                  <a:pt x="17889" y="3274"/>
                                </a:lnTo>
                                <a:lnTo>
                                  <a:pt x="19346" y="3929"/>
                                </a:lnTo>
                                <a:lnTo>
                                  <a:pt x="26169" y="3929"/>
                                </a:lnTo>
                                <a:lnTo>
                                  <a:pt x="27711" y="3274"/>
                                </a:lnTo>
                                <a:lnTo>
                                  <a:pt x="28348" y="3560"/>
                                </a:lnTo>
                                <a:lnTo>
                                  <a:pt x="29021" y="3274"/>
                                </a:lnTo>
                                <a:lnTo>
                                  <a:pt x="29339" y="3417"/>
                                </a:lnTo>
                                <a:lnTo>
                                  <a:pt x="29676" y="3274"/>
                                </a:lnTo>
                                <a:lnTo>
                                  <a:pt x="29994" y="3417"/>
                                </a:lnTo>
                                <a:lnTo>
                                  <a:pt x="30331" y="3274"/>
                                </a:lnTo>
                                <a:lnTo>
                                  <a:pt x="30649" y="3417"/>
                                </a:lnTo>
                                <a:lnTo>
                                  <a:pt x="30986" y="3274"/>
                                </a:lnTo>
                                <a:lnTo>
                                  <a:pt x="31640" y="3274"/>
                                </a:lnTo>
                                <a:lnTo>
                                  <a:pt x="31959" y="3417"/>
                                </a:lnTo>
                                <a:lnTo>
                                  <a:pt x="32295" y="3274"/>
                                </a:lnTo>
                                <a:lnTo>
                                  <a:pt x="32613" y="3417"/>
                                </a:lnTo>
                                <a:lnTo>
                                  <a:pt x="32950" y="3274"/>
                                </a:lnTo>
                                <a:lnTo>
                                  <a:pt x="33268" y="3417"/>
                                </a:lnTo>
                                <a:lnTo>
                                  <a:pt x="33605" y="3274"/>
                                </a:lnTo>
                                <a:lnTo>
                                  <a:pt x="33923" y="3417"/>
                                </a:lnTo>
                                <a:lnTo>
                                  <a:pt x="34260" y="3274"/>
                                </a:lnTo>
                                <a:lnTo>
                                  <a:pt x="34915" y="3274"/>
                                </a:lnTo>
                                <a:lnTo>
                                  <a:pt x="35570" y="3274"/>
                                </a:lnTo>
                                <a:lnTo>
                                  <a:pt x="35888" y="3417"/>
                                </a:lnTo>
                                <a:lnTo>
                                  <a:pt x="36224" y="3274"/>
                                </a:lnTo>
                                <a:lnTo>
                                  <a:pt x="36879" y="3274"/>
                                </a:lnTo>
                                <a:lnTo>
                                  <a:pt x="37534" y="3274"/>
                                </a:lnTo>
                                <a:lnTo>
                                  <a:pt x="37852" y="3417"/>
                                </a:lnTo>
                                <a:lnTo>
                                  <a:pt x="38189" y="3274"/>
                                </a:lnTo>
                                <a:lnTo>
                                  <a:pt x="38507" y="3417"/>
                                </a:lnTo>
                                <a:lnTo>
                                  <a:pt x="38844" y="3274"/>
                                </a:lnTo>
                                <a:lnTo>
                                  <a:pt x="39499" y="3274"/>
                                </a:lnTo>
                                <a:lnTo>
                                  <a:pt x="40153" y="3274"/>
                                </a:lnTo>
                                <a:lnTo>
                                  <a:pt x="40808" y="3274"/>
                                </a:lnTo>
                                <a:lnTo>
                                  <a:pt x="41463" y="3274"/>
                                </a:lnTo>
                                <a:lnTo>
                                  <a:pt x="42118" y="3274"/>
                                </a:lnTo>
                                <a:lnTo>
                                  <a:pt x="42444" y="3420"/>
                                </a:lnTo>
                                <a:lnTo>
                                  <a:pt x="42773" y="3274"/>
                                </a:lnTo>
                                <a:lnTo>
                                  <a:pt x="46047" y="3274"/>
                                </a:lnTo>
                                <a:lnTo>
                                  <a:pt x="46702" y="3274"/>
                                </a:lnTo>
                                <a:lnTo>
                                  <a:pt x="58257" y="3274"/>
                                </a:lnTo>
                                <a:lnTo>
                                  <a:pt x="59799" y="2620"/>
                                </a:lnTo>
                                <a:lnTo>
                                  <a:pt x="61256" y="3274"/>
                                </a:lnTo>
                                <a:lnTo>
                                  <a:pt x="66115" y="3274"/>
                                </a:lnTo>
                                <a:lnTo>
                                  <a:pt x="67657" y="2620"/>
                                </a:lnTo>
                                <a:lnTo>
                                  <a:pt x="67975" y="2763"/>
                                </a:lnTo>
                                <a:lnTo>
                                  <a:pt x="68312" y="2620"/>
                                </a:lnTo>
                                <a:lnTo>
                                  <a:pt x="68630" y="2763"/>
                                </a:lnTo>
                                <a:lnTo>
                                  <a:pt x="68967" y="2620"/>
                                </a:lnTo>
                                <a:lnTo>
                                  <a:pt x="69622" y="2620"/>
                                </a:lnTo>
                                <a:lnTo>
                                  <a:pt x="70276" y="2620"/>
                                </a:lnTo>
                                <a:lnTo>
                                  <a:pt x="70595" y="2763"/>
                                </a:lnTo>
                                <a:lnTo>
                                  <a:pt x="70931" y="2620"/>
                                </a:lnTo>
                                <a:lnTo>
                                  <a:pt x="71250" y="2763"/>
                                </a:lnTo>
                                <a:lnTo>
                                  <a:pt x="71586" y="2620"/>
                                </a:lnTo>
                                <a:lnTo>
                                  <a:pt x="71904" y="2763"/>
                                </a:lnTo>
                                <a:lnTo>
                                  <a:pt x="72241" y="2620"/>
                                </a:lnTo>
                                <a:lnTo>
                                  <a:pt x="73551" y="2620"/>
                                </a:lnTo>
                                <a:lnTo>
                                  <a:pt x="73869" y="2763"/>
                                </a:lnTo>
                                <a:lnTo>
                                  <a:pt x="74205" y="2620"/>
                                </a:lnTo>
                                <a:lnTo>
                                  <a:pt x="75515" y="2620"/>
                                </a:lnTo>
                                <a:lnTo>
                                  <a:pt x="76170" y="2620"/>
                                </a:lnTo>
                                <a:lnTo>
                                  <a:pt x="76825" y="2620"/>
                                </a:lnTo>
                                <a:lnTo>
                                  <a:pt x="77480" y="2620"/>
                                </a:lnTo>
                                <a:lnTo>
                                  <a:pt x="78135" y="2620"/>
                                </a:lnTo>
                                <a:lnTo>
                                  <a:pt x="94273" y="2620"/>
                                </a:lnTo>
                                <a:lnTo>
                                  <a:pt x="95815" y="1965"/>
                                </a:lnTo>
                                <a:lnTo>
                                  <a:pt x="96134" y="2108"/>
                                </a:lnTo>
                                <a:lnTo>
                                  <a:pt x="96470" y="1965"/>
                                </a:lnTo>
                                <a:lnTo>
                                  <a:pt x="97107" y="2251"/>
                                </a:lnTo>
                                <a:lnTo>
                                  <a:pt x="97780" y="1965"/>
                                </a:lnTo>
                                <a:lnTo>
                                  <a:pt x="98416" y="2251"/>
                                </a:lnTo>
                                <a:lnTo>
                                  <a:pt x="99089" y="1965"/>
                                </a:lnTo>
                                <a:lnTo>
                                  <a:pt x="99408" y="2108"/>
                                </a:lnTo>
                                <a:lnTo>
                                  <a:pt x="99744" y="1965"/>
                                </a:lnTo>
                                <a:lnTo>
                                  <a:pt x="100063" y="2108"/>
                                </a:lnTo>
                                <a:lnTo>
                                  <a:pt x="100399" y="1965"/>
                                </a:lnTo>
                                <a:lnTo>
                                  <a:pt x="100717" y="2108"/>
                                </a:lnTo>
                                <a:lnTo>
                                  <a:pt x="101054" y="1965"/>
                                </a:lnTo>
                                <a:lnTo>
                                  <a:pt x="101372" y="2108"/>
                                </a:lnTo>
                                <a:lnTo>
                                  <a:pt x="101709" y="1965"/>
                                </a:lnTo>
                                <a:lnTo>
                                  <a:pt x="102027" y="2108"/>
                                </a:lnTo>
                                <a:lnTo>
                                  <a:pt x="102364" y="1965"/>
                                </a:lnTo>
                                <a:lnTo>
                                  <a:pt x="102682" y="2108"/>
                                </a:lnTo>
                                <a:lnTo>
                                  <a:pt x="103019" y="1965"/>
                                </a:lnTo>
                                <a:lnTo>
                                  <a:pt x="103337" y="2108"/>
                                </a:lnTo>
                                <a:lnTo>
                                  <a:pt x="103674" y="1965"/>
                                </a:lnTo>
                                <a:lnTo>
                                  <a:pt x="103992" y="2108"/>
                                </a:lnTo>
                                <a:lnTo>
                                  <a:pt x="104329" y="1965"/>
                                </a:lnTo>
                                <a:lnTo>
                                  <a:pt x="104647" y="2108"/>
                                </a:lnTo>
                                <a:lnTo>
                                  <a:pt x="104983" y="1965"/>
                                </a:lnTo>
                                <a:lnTo>
                                  <a:pt x="105638" y="1965"/>
                                </a:lnTo>
                                <a:lnTo>
                                  <a:pt x="105956" y="2108"/>
                                </a:lnTo>
                                <a:lnTo>
                                  <a:pt x="106293" y="1965"/>
                                </a:lnTo>
                                <a:lnTo>
                                  <a:pt x="106948" y="1965"/>
                                </a:lnTo>
                                <a:lnTo>
                                  <a:pt x="107603" y="1965"/>
                                </a:lnTo>
                                <a:lnTo>
                                  <a:pt x="108258" y="1965"/>
                                </a:lnTo>
                                <a:lnTo>
                                  <a:pt x="108583" y="2111"/>
                                </a:lnTo>
                                <a:lnTo>
                                  <a:pt x="108912" y="1965"/>
                                </a:lnTo>
                                <a:lnTo>
                                  <a:pt x="109567" y="1965"/>
                                </a:lnTo>
                                <a:lnTo>
                                  <a:pt x="109887" y="2107"/>
                                </a:lnTo>
                                <a:lnTo>
                                  <a:pt x="110222" y="1965"/>
                                </a:lnTo>
                                <a:lnTo>
                                  <a:pt x="110877" y="1965"/>
                                </a:lnTo>
                                <a:lnTo>
                                  <a:pt x="128326" y="1965"/>
                                </a:lnTo>
                                <a:lnTo>
                                  <a:pt x="129867" y="1310"/>
                                </a:lnTo>
                                <a:lnTo>
                                  <a:pt x="130186" y="1453"/>
                                </a:lnTo>
                                <a:lnTo>
                                  <a:pt x="130522" y="1310"/>
                                </a:lnTo>
                                <a:lnTo>
                                  <a:pt x="131477" y="1739"/>
                                </a:lnTo>
                                <a:lnTo>
                                  <a:pt x="132487" y="1310"/>
                                </a:lnTo>
                                <a:lnTo>
                                  <a:pt x="132805" y="1453"/>
                                </a:lnTo>
                                <a:lnTo>
                                  <a:pt x="133142" y="1310"/>
                                </a:lnTo>
                                <a:lnTo>
                                  <a:pt x="133797" y="1310"/>
                                </a:lnTo>
                                <a:lnTo>
                                  <a:pt x="134451" y="1310"/>
                                </a:lnTo>
                                <a:lnTo>
                                  <a:pt x="134770" y="1453"/>
                                </a:lnTo>
                                <a:lnTo>
                                  <a:pt x="135106" y="1310"/>
                                </a:lnTo>
                                <a:lnTo>
                                  <a:pt x="136416" y="1310"/>
                                </a:lnTo>
                                <a:lnTo>
                                  <a:pt x="137071" y="1310"/>
                                </a:lnTo>
                                <a:lnTo>
                                  <a:pt x="137711" y="1594"/>
                                </a:lnTo>
                                <a:lnTo>
                                  <a:pt x="138381" y="1310"/>
                                </a:lnTo>
                                <a:lnTo>
                                  <a:pt x="138699" y="1453"/>
                                </a:lnTo>
                                <a:lnTo>
                                  <a:pt x="139035" y="1310"/>
                                </a:lnTo>
                                <a:lnTo>
                                  <a:pt x="141000" y="1310"/>
                                </a:lnTo>
                                <a:lnTo>
                                  <a:pt x="141655" y="1310"/>
                                </a:lnTo>
                                <a:cubicBezTo>
                                  <a:pt x="146894" y="1310"/>
                                  <a:pt x="152132" y="1310"/>
                                  <a:pt x="157371" y="1310"/>
                                </a:cubicBezTo>
                                <a:lnTo>
                                  <a:pt x="158026" y="1310"/>
                                </a:lnTo>
                                <a:lnTo>
                                  <a:pt x="154368" y="2935"/>
                                </a:lnTo>
                                <a:lnTo>
                                  <a:pt x="158841" y="1977"/>
                                </a:lnTo>
                                <a:lnTo>
                                  <a:pt x="159168" y="1838"/>
                                </a:lnTo>
                                <a:lnTo>
                                  <a:pt x="158681" y="1310"/>
                                </a:lnTo>
                                <a:lnTo>
                                  <a:pt x="160412" y="1310"/>
                                </a:lnTo>
                                <a:lnTo>
                                  <a:pt x="161955" y="655"/>
                                </a:lnTo>
                                <a:lnTo>
                                  <a:pt x="162273" y="798"/>
                                </a:lnTo>
                                <a:lnTo>
                                  <a:pt x="162610" y="655"/>
                                </a:lnTo>
                                <a:lnTo>
                                  <a:pt x="162928" y="798"/>
                                </a:lnTo>
                                <a:lnTo>
                                  <a:pt x="163265" y="655"/>
                                </a:lnTo>
                                <a:lnTo>
                                  <a:pt x="163583" y="798"/>
                                </a:lnTo>
                                <a:lnTo>
                                  <a:pt x="163919" y="655"/>
                                </a:lnTo>
                                <a:lnTo>
                                  <a:pt x="164574" y="655"/>
                                </a:lnTo>
                                <a:lnTo>
                                  <a:pt x="164892" y="798"/>
                                </a:lnTo>
                                <a:lnTo>
                                  <a:pt x="165229" y="655"/>
                                </a:lnTo>
                                <a:lnTo>
                                  <a:pt x="165547" y="798"/>
                                </a:lnTo>
                                <a:lnTo>
                                  <a:pt x="165884" y="655"/>
                                </a:lnTo>
                                <a:lnTo>
                                  <a:pt x="166539" y="655"/>
                                </a:lnTo>
                                <a:lnTo>
                                  <a:pt x="167494" y="1084"/>
                                </a:lnTo>
                                <a:lnTo>
                                  <a:pt x="168503" y="655"/>
                                </a:lnTo>
                                <a:lnTo>
                                  <a:pt x="168822" y="798"/>
                                </a:lnTo>
                                <a:lnTo>
                                  <a:pt x="169158" y="655"/>
                                </a:lnTo>
                                <a:lnTo>
                                  <a:pt x="171778" y="655"/>
                                </a:lnTo>
                                <a:lnTo>
                                  <a:pt x="172433" y="655"/>
                                </a:lnTo>
                                <a:lnTo>
                                  <a:pt x="172751" y="798"/>
                                </a:lnTo>
                                <a:lnTo>
                                  <a:pt x="173088" y="655"/>
                                </a:lnTo>
                                <a:lnTo>
                                  <a:pt x="173742" y="655"/>
                                </a:lnTo>
                                <a:lnTo>
                                  <a:pt x="174061" y="798"/>
                                </a:lnTo>
                                <a:lnTo>
                                  <a:pt x="174397" y="655"/>
                                </a:lnTo>
                                <a:lnTo>
                                  <a:pt x="174715" y="798"/>
                                </a:lnTo>
                                <a:lnTo>
                                  <a:pt x="175052" y="655"/>
                                </a:lnTo>
                                <a:lnTo>
                                  <a:pt x="176130" y="655"/>
                                </a:lnTo>
                                <a:lnTo>
                                  <a:pt x="177671"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54" name="Shape 18254"/>
                        <wps:cNvSpPr/>
                        <wps:spPr>
                          <a:xfrm>
                            <a:off x="707491" y="864399"/>
                            <a:ext cx="151375" cy="161747"/>
                          </a:xfrm>
                          <a:custGeom>
                            <a:avLst/>
                            <a:gdLst/>
                            <a:ahLst/>
                            <a:cxnLst/>
                            <a:rect l="0" t="0" r="0" b="0"/>
                            <a:pathLst>
                              <a:path w="151375" h="161747">
                                <a:moveTo>
                                  <a:pt x="114922" y="0"/>
                                </a:moveTo>
                                <a:cubicBezTo>
                                  <a:pt x="119506" y="0"/>
                                  <a:pt x="122780" y="3929"/>
                                  <a:pt x="122780" y="8513"/>
                                </a:cubicBezTo>
                                <a:lnTo>
                                  <a:pt x="122780" y="9823"/>
                                </a:lnTo>
                                <a:lnTo>
                                  <a:pt x="122780" y="12442"/>
                                </a:lnTo>
                                <a:lnTo>
                                  <a:pt x="123435" y="14406"/>
                                </a:lnTo>
                                <a:cubicBezTo>
                                  <a:pt x="123435" y="15061"/>
                                  <a:pt x="123435" y="16371"/>
                                  <a:pt x="123435" y="17026"/>
                                </a:cubicBezTo>
                                <a:lnTo>
                                  <a:pt x="123435" y="18335"/>
                                </a:lnTo>
                                <a:lnTo>
                                  <a:pt x="123435" y="26194"/>
                                </a:lnTo>
                                <a:cubicBezTo>
                                  <a:pt x="123435" y="21610"/>
                                  <a:pt x="127364" y="17681"/>
                                  <a:pt x="131948" y="17681"/>
                                </a:cubicBezTo>
                                <a:lnTo>
                                  <a:pt x="137060" y="19977"/>
                                </a:lnTo>
                                <a:lnTo>
                                  <a:pt x="137842" y="19645"/>
                                </a:lnTo>
                                <a:lnTo>
                                  <a:pt x="138497" y="19645"/>
                                </a:lnTo>
                                <a:cubicBezTo>
                                  <a:pt x="140789" y="19645"/>
                                  <a:pt x="142753" y="20627"/>
                                  <a:pt x="144145" y="22183"/>
                                </a:cubicBezTo>
                                <a:lnTo>
                                  <a:pt x="145121" y="24821"/>
                                </a:lnTo>
                                <a:lnTo>
                                  <a:pt x="146355" y="24556"/>
                                </a:lnTo>
                                <a:lnTo>
                                  <a:pt x="146355" y="24229"/>
                                </a:lnTo>
                                <a:cubicBezTo>
                                  <a:pt x="146355" y="21937"/>
                                  <a:pt x="147337" y="19809"/>
                                  <a:pt x="148892" y="18254"/>
                                </a:cubicBezTo>
                                <a:lnTo>
                                  <a:pt x="150284" y="17663"/>
                                </a:lnTo>
                                <a:lnTo>
                                  <a:pt x="150284" y="10477"/>
                                </a:lnTo>
                                <a:lnTo>
                                  <a:pt x="150284" y="8513"/>
                                </a:lnTo>
                                <a:cubicBezTo>
                                  <a:pt x="150284" y="7858"/>
                                  <a:pt x="150939" y="7203"/>
                                  <a:pt x="150939" y="6548"/>
                                </a:cubicBezTo>
                                <a:lnTo>
                                  <a:pt x="150939" y="5893"/>
                                </a:lnTo>
                                <a:lnTo>
                                  <a:pt x="150939" y="5238"/>
                                </a:lnTo>
                                <a:lnTo>
                                  <a:pt x="151375" y="4211"/>
                                </a:lnTo>
                                <a:lnTo>
                                  <a:pt x="151375" y="4584"/>
                                </a:lnTo>
                                <a:lnTo>
                                  <a:pt x="151157" y="5238"/>
                                </a:lnTo>
                                <a:lnTo>
                                  <a:pt x="151266" y="5238"/>
                                </a:lnTo>
                                <a:lnTo>
                                  <a:pt x="151375" y="4803"/>
                                </a:lnTo>
                                <a:lnTo>
                                  <a:pt x="151375" y="132649"/>
                                </a:lnTo>
                                <a:lnTo>
                                  <a:pt x="148974" y="133589"/>
                                </a:lnTo>
                                <a:cubicBezTo>
                                  <a:pt x="144390" y="133589"/>
                                  <a:pt x="140461" y="130315"/>
                                  <a:pt x="140461" y="125730"/>
                                </a:cubicBezTo>
                                <a:lnTo>
                                  <a:pt x="140461" y="124421"/>
                                </a:lnTo>
                                <a:lnTo>
                                  <a:pt x="140461" y="120491"/>
                                </a:lnTo>
                                <a:lnTo>
                                  <a:pt x="140501" y="120571"/>
                                </a:lnTo>
                                <a:lnTo>
                                  <a:pt x="140531" y="117703"/>
                                </a:lnTo>
                                <a:lnTo>
                                  <a:pt x="140461" y="117218"/>
                                </a:lnTo>
                                <a:cubicBezTo>
                                  <a:pt x="140461" y="116563"/>
                                  <a:pt x="139807" y="116563"/>
                                  <a:pt x="139807" y="115908"/>
                                </a:cubicBezTo>
                                <a:lnTo>
                                  <a:pt x="139807" y="110669"/>
                                </a:lnTo>
                                <a:lnTo>
                                  <a:pt x="139662" y="93329"/>
                                </a:lnTo>
                                <a:lnTo>
                                  <a:pt x="137187" y="94298"/>
                                </a:lnTo>
                                <a:lnTo>
                                  <a:pt x="136532" y="94298"/>
                                </a:lnTo>
                                <a:lnTo>
                                  <a:pt x="133946" y="93341"/>
                                </a:lnTo>
                                <a:lnTo>
                                  <a:pt x="133667" y="94052"/>
                                </a:lnTo>
                                <a:cubicBezTo>
                                  <a:pt x="132276" y="95444"/>
                                  <a:pt x="130311" y="96262"/>
                                  <a:pt x="128019" y="96262"/>
                                </a:cubicBezTo>
                                <a:lnTo>
                                  <a:pt x="127364" y="100846"/>
                                </a:lnTo>
                                <a:lnTo>
                                  <a:pt x="127364" y="104775"/>
                                </a:lnTo>
                                <a:cubicBezTo>
                                  <a:pt x="127364" y="115034"/>
                                  <a:pt x="127364" y="125294"/>
                                  <a:pt x="127364" y="135553"/>
                                </a:cubicBezTo>
                                <a:lnTo>
                                  <a:pt x="127364" y="139482"/>
                                </a:lnTo>
                                <a:cubicBezTo>
                                  <a:pt x="127364" y="140137"/>
                                  <a:pt x="127364" y="140137"/>
                                  <a:pt x="127364" y="140792"/>
                                </a:cubicBezTo>
                                <a:lnTo>
                                  <a:pt x="126709" y="144721"/>
                                </a:lnTo>
                                <a:lnTo>
                                  <a:pt x="126709" y="148650"/>
                                </a:lnTo>
                                <a:cubicBezTo>
                                  <a:pt x="126709" y="149305"/>
                                  <a:pt x="126709" y="149960"/>
                                  <a:pt x="126709" y="150615"/>
                                </a:cubicBezTo>
                                <a:lnTo>
                                  <a:pt x="126709" y="153889"/>
                                </a:lnTo>
                                <a:cubicBezTo>
                                  <a:pt x="126709" y="158473"/>
                                  <a:pt x="123435" y="161747"/>
                                  <a:pt x="118851" y="161747"/>
                                </a:cubicBezTo>
                                <a:cubicBezTo>
                                  <a:pt x="114267" y="161747"/>
                                  <a:pt x="110338" y="158473"/>
                                  <a:pt x="110338" y="153889"/>
                                </a:cubicBezTo>
                                <a:lnTo>
                                  <a:pt x="110338" y="150615"/>
                                </a:lnTo>
                                <a:lnTo>
                                  <a:pt x="110338" y="149960"/>
                                </a:lnTo>
                                <a:cubicBezTo>
                                  <a:pt x="110338" y="149305"/>
                                  <a:pt x="109684" y="148650"/>
                                  <a:pt x="109684" y="147995"/>
                                </a:cubicBezTo>
                                <a:lnTo>
                                  <a:pt x="109684" y="144066"/>
                                </a:lnTo>
                                <a:lnTo>
                                  <a:pt x="109410" y="105428"/>
                                </a:lnTo>
                                <a:lnTo>
                                  <a:pt x="106982" y="104530"/>
                                </a:lnTo>
                                <a:lnTo>
                                  <a:pt x="105750" y="101788"/>
                                </a:lnTo>
                                <a:lnTo>
                                  <a:pt x="103135" y="102811"/>
                                </a:lnTo>
                                <a:cubicBezTo>
                                  <a:pt x="98551" y="102811"/>
                                  <a:pt x="94622" y="99537"/>
                                  <a:pt x="94622" y="94953"/>
                                </a:cubicBezTo>
                                <a:lnTo>
                                  <a:pt x="94622" y="94298"/>
                                </a:lnTo>
                                <a:lnTo>
                                  <a:pt x="94622" y="87749"/>
                                </a:lnTo>
                                <a:lnTo>
                                  <a:pt x="94383" y="87033"/>
                                </a:lnTo>
                                <a:lnTo>
                                  <a:pt x="93885" y="86849"/>
                                </a:lnTo>
                                <a:cubicBezTo>
                                  <a:pt x="92330" y="85457"/>
                                  <a:pt x="91348" y="83493"/>
                                  <a:pt x="91348" y="81201"/>
                                </a:cubicBezTo>
                                <a:lnTo>
                                  <a:pt x="91348" y="80383"/>
                                </a:lnTo>
                                <a:lnTo>
                                  <a:pt x="90381" y="78207"/>
                                </a:lnTo>
                                <a:lnTo>
                                  <a:pt x="90038" y="79236"/>
                                </a:lnTo>
                                <a:lnTo>
                                  <a:pt x="89383" y="79891"/>
                                </a:lnTo>
                                <a:lnTo>
                                  <a:pt x="89874" y="78420"/>
                                </a:lnTo>
                                <a:lnTo>
                                  <a:pt x="89138" y="80301"/>
                                </a:lnTo>
                                <a:cubicBezTo>
                                  <a:pt x="87746" y="81692"/>
                                  <a:pt x="85782" y="82510"/>
                                  <a:pt x="83489" y="82510"/>
                                </a:cubicBezTo>
                                <a:cubicBezTo>
                                  <a:pt x="81197" y="82510"/>
                                  <a:pt x="79070" y="81692"/>
                                  <a:pt x="77514" y="80301"/>
                                </a:cubicBezTo>
                                <a:lnTo>
                                  <a:pt x="76376" y="77767"/>
                                </a:lnTo>
                                <a:lnTo>
                                  <a:pt x="75631" y="77927"/>
                                </a:lnTo>
                                <a:lnTo>
                                  <a:pt x="75603" y="77884"/>
                                </a:lnTo>
                                <a:lnTo>
                                  <a:pt x="74322" y="78418"/>
                                </a:lnTo>
                                <a:cubicBezTo>
                                  <a:pt x="72193" y="78418"/>
                                  <a:pt x="70065" y="77599"/>
                                  <a:pt x="68428" y="75962"/>
                                </a:cubicBezTo>
                                <a:lnTo>
                                  <a:pt x="68060" y="75594"/>
                                </a:lnTo>
                                <a:lnTo>
                                  <a:pt x="67118" y="75962"/>
                                </a:lnTo>
                                <a:lnTo>
                                  <a:pt x="66463" y="75962"/>
                                </a:lnTo>
                                <a:lnTo>
                                  <a:pt x="62237" y="74399"/>
                                </a:lnTo>
                                <a:lnTo>
                                  <a:pt x="59915" y="75307"/>
                                </a:lnTo>
                                <a:lnTo>
                                  <a:pt x="59260" y="75307"/>
                                </a:lnTo>
                                <a:lnTo>
                                  <a:pt x="58540" y="75041"/>
                                </a:lnTo>
                                <a:lnTo>
                                  <a:pt x="58099" y="75135"/>
                                </a:lnTo>
                                <a:lnTo>
                                  <a:pt x="55986" y="75962"/>
                                </a:lnTo>
                                <a:lnTo>
                                  <a:pt x="55331" y="75962"/>
                                </a:lnTo>
                                <a:lnTo>
                                  <a:pt x="52413" y="74883"/>
                                </a:lnTo>
                                <a:lnTo>
                                  <a:pt x="51402" y="76617"/>
                                </a:lnTo>
                                <a:cubicBezTo>
                                  <a:pt x="48128" y="77272"/>
                                  <a:pt x="44853" y="76617"/>
                                  <a:pt x="42234" y="74652"/>
                                </a:cubicBezTo>
                                <a:lnTo>
                                  <a:pt x="41579" y="73997"/>
                                </a:lnTo>
                                <a:lnTo>
                                  <a:pt x="41461" y="73732"/>
                                </a:lnTo>
                                <a:lnTo>
                                  <a:pt x="40924" y="74652"/>
                                </a:lnTo>
                                <a:lnTo>
                                  <a:pt x="39232" y="74290"/>
                                </a:lnTo>
                                <a:lnTo>
                                  <a:pt x="38305" y="74652"/>
                                </a:lnTo>
                                <a:lnTo>
                                  <a:pt x="37819" y="74473"/>
                                </a:lnTo>
                                <a:lnTo>
                                  <a:pt x="35686" y="75307"/>
                                </a:lnTo>
                                <a:lnTo>
                                  <a:pt x="32402" y="74093"/>
                                </a:lnTo>
                                <a:lnTo>
                                  <a:pt x="29792" y="74652"/>
                                </a:lnTo>
                                <a:lnTo>
                                  <a:pt x="28891" y="73302"/>
                                </a:lnTo>
                                <a:lnTo>
                                  <a:pt x="22589" y="74652"/>
                                </a:lnTo>
                                <a:lnTo>
                                  <a:pt x="21795" y="73461"/>
                                </a:lnTo>
                                <a:lnTo>
                                  <a:pt x="21037" y="73181"/>
                                </a:lnTo>
                                <a:lnTo>
                                  <a:pt x="20624" y="73343"/>
                                </a:lnTo>
                                <a:lnTo>
                                  <a:pt x="19969" y="73343"/>
                                </a:lnTo>
                                <a:lnTo>
                                  <a:pt x="19262" y="73107"/>
                                </a:lnTo>
                                <a:lnTo>
                                  <a:pt x="18660" y="73343"/>
                                </a:lnTo>
                                <a:lnTo>
                                  <a:pt x="18179" y="73165"/>
                                </a:lnTo>
                                <a:lnTo>
                                  <a:pt x="17350" y="73343"/>
                                </a:lnTo>
                                <a:lnTo>
                                  <a:pt x="16943" y="72733"/>
                                </a:lnTo>
                                <a:lnTo>
                                  <a:pt x="15385" y="73343"/>
                                </a:lnTo>
                                <a:lnTo>
                                  <a:pt x="14899" y="73163"/>
                                </a:lnTo>
                                <a:lnTo>
                                  <a:pt x="12766" y="73997"/>
                                </a:lnTo>
                                <a:lnTo>
                                  <a:pt x="11756" y="73624"/>
                                </a:lnTo>
                                <a:lnTo>
                                  <a:pt x="10801" y="73997"/>
                                </a:lnTo>
                                <a:lnTo>
                                  <a:pt x="10147" y="73997"/>
                                </a:lnTo>
                                <a:lnTo>
                                  <a:pt x="8277" y="73306"/>
                                </a:lnTo>
                                <a:lnTo>
                                  <a:pt x="8182" y="73343"/>
                                </a:lnTo>
                                <a:lnTo>
                                  <a:pt x="7527" y="73343"/>
                                </a:lnTo>
                                <a:lnTo>
                                  <a:pt x="6517" y="72969"/>
                                </a:lnTo>
                                <a:lnTo>
                                  <a:pt x="5563" y="73343"/>
                                </a:lnTo>
                                <a:lnTo>
                                  <a:pt x="5024" y="73144"/>
                                </a:lnTo>
                                <a:lnTo>
                                  <a:pt x="4908" y="73343"/>
                                </a:lnTo>
                                <a:lnTo>
                                  <a:pt x="1946" y="72708"/>
                                </a:lnTo>
                                <a:lnTo>
                                  <a:pt x="324" y="73343"/>
                                </a:lnTo>
                                <a:lnTo>
                                  <a:pt x="0" y="73343"/>
                                </a:lnTo>
                                <a:lnTo>
                                  <a:pt x="0" y="72362"/>
                                </a:lnTo>
                                <a:lnTo>
                                  <a:pt x="488" y="72524"/>
                                </a:lnTo>
                                <a:lnTo>
                                  <a:pt x="594" y="72418"/>
                                </a:lnTo>
                                <a:lnTo>
                                  <a:pt x="0" y="72291"/>
                                </a:lnTo>
                                <a:lnTo>
                                  <a:pt x="0" y="56399"/>
                                </a:lnTo>
                                <a:lnTo>
                                  <a:pt x="63" y="56427"/>
                                </a:lnTo>
                                <a:lnTo>
                                  <a:pt x="324" y="56316"/>
                                </a:lnTo>
                                <a:lnTo>
                                  <a:pt x="979" y="56316"/>
                                </a:lnTo>
                                <a:lnTo>
                                  <a:pt x="1185" y="56408"/>
                                </a:lnTo>
                                <a:lnTo>
                                  <a:pt x="2943" y="55662"/>
                                </a:lnTo>
                                <a:lnTo>
                                  <a:pt x="3598" y="55662"/>
                                </a:lnTo>
                                <a:lnTo>
                                  <a:pt x="5055" y="56316"/>
                                </a:lnTo>
                                <a:lnTo>
                                  <a:pt x="5563" y="56316"/>
                                </a:lnTo>
                                <a:lnTo>
                                  <a:pt x="6831" y="56316"/>
                                </a:lnTo>
                                <a:lnTo>
                                  <a:pt x="11456" y="54352"/>
                                </a:lnTo>
                                <a:lnTo>
                                  <a:pt x="14546" y="55740"/>
                                </a:lnTo>
                                <a:lnTo>
                                  <a:pt x="14730" y="55662"/>
                                </a:lnTo>
                                <a:lnTo>
                                  <a:pt x="15367" y="55948"/>
                                </a:lnTo>
                                <a:lnTo>
                                  <a:pt x="16040" y="55662"/>
                                </a:lnTo>
                                <a:lnTo>
                                  <a:pt x="16695" y="55662"/>
                                </a:lnTo>
                                <a:lnTo>
                                  <a:pt x="17350" y="55662"/>
                                </a:lnTo>
                                <a:lnTo>
                                  <a:pt x="17668" y="55805"/>
                                </a:lnTo>
                                <a:lnTo>
                                  <a:pt x="18005" y="55662"/>
                                </a:lnTo>
                                <a:lnTo>
                                  <a:pt x="19165" y="56183"/>
                                </a:lnTo>
                                <a:lnTo>
                                  <a:pt x="21934" y="55007"/>
                                </a:lnTo>
                                <a:lnTo>
                                  <a:pt x="22589" y="55007"/>
                                </a:lnTo>
                                <a:lnTo>
                                  <a:pt x="24047" y="55662"/>
                                </a:lnTo>
                                <a:lnTo>
                                  <a:pt x="24257" y="55662"/>
                                </a:lnTo>
                                <a:lnTo>
                                  <a:pt x="25126" y="53615"/>
                                </a:lnTo>
                                <a:cubicBezTo>
                                  <a:pt x="26682" y="52060"/>
                                  <a:pt x="28810" y="51078"/>
                                  <a:pt x="31102" y="51078"/>
                                </a:cubicBezTo>
                                <a:lnTo>
                                  <a:pt x="31757" y="51078"/>
                                </a:lnTo>
                                <a:lnTo>
                                  <a:pt x="36232" y="53089"/>
                                </a:lnTo>
                                <a:lnTo>
                                  <a:pt x="36340" y="53043"/>
                                </a:lnTo>
                                <a:lnTo>
                                  <a:pt x="36995" y="53043"/>
                                </a:lnTo>
                                <a:lnTo>
                                  <a:pt x="37592" y="53311"/>
                                </a:lnTo>
                                <a:lnTo>
                                  <a:pt x="37927" y="53382"/>
                                </a:lnTo>
                                <a:lnTo>
                                  <a:pt x="40269" y="52388"/>
                                </a:lnTo>
                                <a:lnTo>
                                  <a:pt x="40567" y="52521"/>
                                </a:lnTo>
                                <a:lnTo>
                                  <a:pt x="45508" y="50423"/>
                                </a:lnTo>
                                <a:lnTo>
                                  <a:pt x="46163" y="50423"/>
                                </a:lnTo>
                                <a:cubicBezTo>
                                  <a:pt x="48455" y="50423"/>
                                  <a:pt x="50420" y="51405"/>
                                  <a:pt x="51812" y="52960"/>
                                </a:cubicBezTo>
                                <a:lnTo>
                                  <a:pt x="52138" y="53842"/>
                                </a:lnTo>
                                <a:lnTo>
                                  <a:pt x="54022" y="53043"/>
                                </a:lnTo>
                                <a:lnTo>
                                  <a:pt x="54677" y="53043"/>
                                </a:lnTo>
                                <a:lnTo>
                                  <a:pt x="55631" y="53471"/>
                                </a:lnTo>
                                <a:lnTo>
                                  <a:pt x="56641" y="53043"/>
                                </a:lnTo>
                                <a:lnTo>
                                  <a:pt x="57296" y="53043"/>
                                </a:lnTo>
                                <a:lnTo>
                                  <a:pt x="58136" y="53420"/>
                                </a:lnTo>
                                <a:lnTo>
                                  <a:pt x="59260" y="51733"/>
                                </a:lnTo>
                                <a:lnTo>
                                  <a:pt x="63178" y="52572"/>
                                </a:lnTo>
                                <a:lnTo>
                                  <a:pt x="63308" y="52517"/>
                                </a:lnTo>
                                <a:lnTo>
                                  <a:pt x="63189" y="52388"/>
                                </a:lnTo>
                                <a:lnTo>
                                  <a:pt x="63612" y="52388"/>
                                </a:lnTo>
                                <a:lnTo>
                                  <a:pt x="65154" y="51733"/>
                                </a:lnTo>
                                <a:lnTo>
                                  <a:pt x="65809" y="51733"/>
                                </a:lnTo>
                                <a:lnTo>
                                  <a:pt x="66014" y="51825"/>
                                </a:lnTo>
                                <a:lnTo>
                                  <a:pt x="67773" y="51078"/>
                                </a:lnTo>
                                <a:lnTo>
                                  <a:pt x="68690" y="51489"/>
                                </a:lnTo>
                                <a:lnTo>
                                  <a:pt x="73667" y="50423"/>
                                </a:lnTo>
                                <a:lnTo>
                                  <a:pt x="75403" y="53399"/>
                                </a:lnTo>
                                <a:lnTo>
                                  <a:pt x="80870" y="51078"/>
                                </a:lnTo>
                                <a:lnTo>
                                  <a:pt x="81525" y="51078"/>
                                </a:lnTo>
                                <a:lnTo>
                                  <a:pt x="82143" y="51355"/>
                                </a:lnTo>
                                <a:lnTo>
                                  <a:pt x="83408" y="48377"/>
                                </a:lnTo>
                                <a:lnTo>
                                  <a:pt x="88074" y="46395"/>
                                </a:lnTo>
                                <a:lnTo>
                                  <a:pt x="88074" y="43874"/>
                                </a:lnTo>
                                <a:cubicBezTo>
                                  <a:pt x="88074" y="39291"/>
                                  <a:pt x="92003" y="35361"/>
                                  <a:pt x="96587" y="35361"/>
                                </a:cubicBezTo>
                                <a:lnTo>
                                  <a:pt x="97241" y="35361"/>
                                </a:lnTo>
                                <a:lnTo>
                                  <a:pt x="101825" y="37421"/>
                                </a:lnTo>
                                <a:lnTo>
                                  <a:pt x="101825" y="32088"/>
                                </a:lnTo>
                                <a:lnTo>
                                  <a:pt x="101825" y="28158"/>
                                </a:lnTo>
                                <a:cubicBezTo>
                                  <a:pt x="101825" y="27503"/>
                                  <a:pt x="102480" y="26848"/>
                                  <a:pt x="102480" y="26848"/>
                                </a:cubicBezTo>
                                <a:lnTo>
                                  <a:pt x="103135" y="23574"/>
                                </a:lnTo>
                                <a:lnTo>
                                  <a:pt x="102480" y="24884"/>
                                </a:lnTo>
                                <a:lnTo>
                                  <a:pt x="102480" y="22265"/>
                                </a:lnTo>
                                <a:cubicBezTo>
                                  <a:pt x="102480" y="18772"/>
                                  <a:pt x="102480" y="15280"/>
                                  <a:pt x="102480" y="11787"/>
                                </a:cubicBezTo>
                                <a:lnTo>
                                  <a:pt x="102480" y="11132"/>
                                </a:lnTo>
                                <a:cubicBezTo>
                                  <a:pt x="102480" y="9168"/>
                                  <a:pt x="103790" y="6548"/>
                                  <a:pt x="105099" y="5238"/>
                                </a:cubicBezTo>
                                <a:lnTo>
                                  <a:pt x="105754" y="4583"/>
                                </a:lnTo>
                                <a:lnTo>
                                  <a:pt x="108310" y="4036"/>
                                </a:lnTo>
                                <a:lnTo>
                                  <a:pt x="108946" y="2537"/>
                                </a:lnTo>
                                <a:cubicBezTo>
                                  <a:pt x="110502" y="982"/>
                                  <a:pt x="112630" y="0"/>
                                  <a:pt x="114922"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55" name="Shape 18255"/>
                        <wps:cNvSpPr/>
                        <wps:spPr>
                          <a:xfrm>
                            <a:off x="858866" y="290098"/>
                            <a:ext cx="223344" cy="1276298"/>
                          </a:xfrm>
                          <a:custGeom>
                            <a:avLst/>
                            <a:gdLst/>
                            <a:ahLst/>
                            <a:cxnLst/>
                            <a:rect l="0" t="0" r="0" b="0"/>
                            <a:pathLst>
                              <a:path w="223344" h="1276298">
                                <a:moveTo>
                                  <a:pt x="70942" y="0"/>
                                </a:moveTo>
                                <a:cubicBezTo>
                                  <a:pt x="75526" y="0"/>
                                  <a:pt x="78800" y="3929"/>
                                  <a:pt x="78800" y="8513"/>
                                </a:cubicBezTo>
                                <a:lnTo>
                                  <a:pt x="78800" y="32088"/>
                                </a:lnTo>
                                <a:lnTo>
                                  <a:pt x="79531" y="376685"/>
                                </a:lnTo>
                                <a:lnTo>
                                  <a:pt x="84694" y="374573"/>
                                </a:lnTo>
                                <a:lnTo>
                                  <a:pt x="89932" y="377154"/>
                                </a:lnTo>
                                <a:lnTo>
                                  <a:pt x="89932" y="374573"/>
                                </a:lnTo>
                                <a:lnTo>
                                  <a:pt x="89932" y="369989"/>
                                </a:lnTo>
                                <a:cubicBezTo>
                                  <a:pt x="89932" y="369334"/>
                                  <a:pt x="90587" y="369334"/>
                                  <a:pt x="90587" y="368679"/>
                                </a:cubicBezTo>
                                <a:lnTo>
                                  <a:pt x="90587" y="367369"/>
                                </a:lnTo>
                                <a:lnTo>
                                  <a:pt x="90587" y="365405"/>
                                </a:lnTo>
                                <a:lnTo>
                                  <a:pt x="90587" y="364750"/>
                                </a:lnTo>
                                <a:lnTo>
                                  <a:pt x="90587" y="363441"/>
                                </a:lnTo>
                                <a:cubicBezTo>
                                  <a:pt x="90587" y="358856"/>
                                  <a:pt x="94516" y="354928"/>
                                  <a:pt x="99101" y="354928"/>
                                </a:cubicBezTo>
                                <a:cubicBezTo>
                                  <a:pt x="103684" y="354928"/>
                                  <a:pt x="106959" y="358856"/>
                                  <a:pt x="106959" y="363441"/>
                                </a:cubicBezTo>
                                <a:lnTo>
                                  <a:pt x="106959" y="364750"/>
                                </a:lnTo>
                                <a:lnTo>
                                  <a:pt x="106959" y="365405"/>
                                </a:lnTo>
                                <a:lnTo>
                                  <a:pt x="106959" y="366715"/>
                                </a:lnTo>
                                <a:lnTo>
                                  <a:pt x="106959" y="367369"/>
                                </a:lnTo>
                                <a:lnTo>
                                  <a:pt x="106959" y="368680"/>
                                </a:lnTo>
                                <a:lnTo>
                                  <a:pt x="107613" y="370644"/>
                                </a:lnTo>
                                <a:lnTo>
                                  <a:pt x="107613" y="387670"/>
                                </a:lnTo>
                                <a:lnTo>
                                  <a:pt x="107613" y="388325"/>
                                </a:lnTo>
                                <a:lnTo>
                                  <a:pt x="108962" y="557321"/>
                                </a:lnTo>
                                <a:lnTo>
                                  <a:pt x="110233" y="558847"/>
                                </a:lnTo>
                                <a:lnTo>
                                  <a:pt x="110233" y="546143"/>
                                </a:lnTo>
                                <a:lnTo>
                                  <a:pt x="110233" y="542869"/>
                                </a:lnTo>
                                <a:cubicBezTo>
                                  <a:pt x="110233" y="542214"/>
                                  <a:pt x="110888" y="540905"/>
                                  <a:pt x="110888" y="540249"/>
                                </a:cubicBezTo>
                                <a:lnTo>
                                  <a:pt x="110888" y="539595"/>
                                </a:lnTo>
                                <a:cubicBezTo>
                                  <a:pt x="110888" y="536975"/>
                                  <a:pt x="110888" y="534356"/>
                                  <a:pt x="110888" y="531736"/>
                                </a:cubicBezTo>
                                <a:lnTo>
                                  <a:pt x="110888" y="528462"/>
                                </a:lnTo>
                                <a:cubicBezTo>
                                  <a:pt x="110888" y="527807"/>
                                  <a:pt x="111543" y="527152"/>
                                  <a:pt x="111543" y="527152"/>
                                </a:cubicBezTo>
                                <a:lnTo>
                                  <a:pt x="112197" y="523878"/>
                                </a:lnTo>
                                <a:lnTo>
                                  <a:pt x="111543" y="525188"/>
                                </a:lnTo>
                                <a:lnTo>
                                  <a:pt x="111543" y="517330"/>
                                </a:lnTo>
                                <a:lnTo>
                                  <a:pt x="111543" y="516020"/>
                                </a:lnTo>
                                <a:lnTo>
                                  <a:pt x="112197" y="514478"/>
                                </a:lnTo>
                                <a:lnTo>
                                  <a:pt x="112197" y="514055"/>
                                </a:lnTo>
                                <a:lnTo>
                                  <a:pt x="112197" y="512746"/>
                                </a:lnTo>
                                <a:lnTo>
                                  <a:pt x="112197" y="512091"/>
                                </a:lnTo>
                                <a:lnTo>
                                  <a:pt x="112197" y="510127"/>
                                </a:lnTo>
                                <a:cubicBezTo>
                                  <a:pt x="112197" y="507835"/>
                                  <a:pt x="113180" y="505706"/>
                                  <a:pt x="114735" y="504151"/>
                                </a:cubicBezTo>
                                <a:lnTo>
                                  <a:pt x="116384" y="503451"/>
                                </a:lnTo>
                                <a:lnTo>
                                  <a:pt x="116781" y="451845"/>
                                </a:lnTo>
                                <a:lnTo>
                                  <a:pt x="116781" y="446606"/>
                                </a:lnTo>
                                <a:cubicBezTo>
                                  <a:pt x="116781" y="445951"/>
                                  <a:pt x="117436" y="445296"/>
                                  <a:pt x="117436" y="445296"/>
                                </a:cubicBezTo>
                                <a:lnTo>
                                  <a:pt x="118091" y="442022"/>
                                </a:lnTo>
                                <a:lnTo>
                                  <a:pt x="117436" y="443332"/>
                                </a:lnTo>
                                <a:lnTo>
                                  <a:pt x="117436" y="440058"/>
                                </a:lnTo>
                                <a:cubicBezTo>
                                  <a:pt x="117436" y="431326"/>
                                  <a:pt x="117436" y="422595"/>
                                  <a:pt x="117436" y="413864"/>
                                </a:cubicBezTo>
                                <a:lnTo>
                                  <a:pt x="117436" y="407970"/>
                                </a:lnTo>
                                <a:cubicBezTo>
                                  <a:pt x="117436" y="407315"/>
                                  <a:pt x="118091" y="407315"/>
                                  <a:pt x="118091" y="406660"/>
                                </a:cubicBezTo>
                                <a:lnTo>
                                  <a:pt x="118746" y="402077"/>
                                </a:lnTo>
                                <a:lnTo>
                                  <a:pt x="118091" y="403386"/>
                                </a:lnTo>
                                <a:lnTo>
                                  <a:pt x="118091" y="400112"/>
                                </a:lnTo>
                                <a:cubicBezTo>
                                  <a:pt x="117502" y="382966"/>
                                  <a:pt x="119106" y="366038"/>
                                  <a:pt x="118746" y="349034"/>
                                </a:cubicBezTo>
                                <a:lnTo>
                                  <a:pt x="118746" y="348379"/>
                                </a:lnTo>
                                <a:cubicBezTo>
                                  <a:pt x="118746" y="343795"/>
                                  <a:pt x="122675" y="339866"/>
                                  <a:pt x="127259" y="339866"/>
                                </a:cubicBezTo>
                                <a:cubicBezTo>
                                  <a:pt x="131843" y="339866"/>
                                  <a:pt x="135117" y="343795"/>
                                  <a:pt x="135117" y="348379"/>
                                </a:cubicBezTo>
                                <a:lnTo>
                                  <a:pt x="135117" y="346415"/>
                                </a:lnTo>
                                <a:lnTo>
                                  <a:pt x="135772" y="348379"/>
                                </a:lnTo>
                                <a:cubicBezTo>
                                  <a:pt x="135772" y="349034"/>
                                  <a:pt x="135772" y="350343"/>
                                  <a:pt x="135772" y="350998"/>
                                </a:cubicBezTo>
                                <a:lnTo>
                                  <a:pt x="135772" y="354273"/>
                                </a:lnTo>
                                <a:lnTo>
                                  <a:pt x="136967" y="489955"/>
                                </a:lnTo>
                                <a:lnTo>
                                  <a:pt x="140356" y="488516"/>
                                </a:lnTo>
                                <a:cubicBezTo>
                                  <a:pt x="142648" y="488516"/>
                                  <a:pt x="144612" y="489499"/>
                                  <a:pt x="146004" y="491054"/>
                                </a:cubicBezTo>
                                <a:lnTo>
                                  <a:pt x="146677" y="492873"/>
                                </a:lnTo>
                                <a:lnTo>
                                  <a:pt x="146904" y="493101"/>
                                </a:lnTo>
                                <a:lnTo>
                                  <a:pt x="147559" y="495065"/>
                                </a:lnTo>
                                <a:lnTo>
                                  <a:pt x="147559" y="495065"/>
                                </a:lnTo>
                                <a:lnTo>
                                  <a:pt x="147996" y="496375"/>
                                </a:lnTo>
                                <a:lnTo>
                                  <a:pt x="148869" y="498994"/>
                                </a:lnTo>
                                <a:lnTo>
                                  <a:pt x="148869" y="498995"/>
                                </a:lnTo>
                                <a:lnTo>
                                  <a:pt x="149523" y="500959"/>
                                </a:lnTo>
                                <a:lnTo>
                                  <a:pt x="149523" y="501614"/>
                                </a:lnTo>
                                <a:lnTo>
                                  <a:pt x="149523" y="506081"/>
                                </a:lnTo>
                                <a:lnTo>
                                  <a:pt x="150178" y="505802"/>
                                </a:lnTo>
                                <a:lnTo>
                                  <a:pt x="150178" y="502923"/>
                                </a:lnTo>
                                <a:lnTo>
                                  <a:pt x="150178" y="502268"/>
                                </a:lnTo>
                                <a:lnTo>
                                  <a:pt x="150833" y="500795"/>
                                </a:lnTo>
                                <a:lnTo>
                                  <a:pt x="150833" y="498339"/>
                                </a:lnTo>
                                <a:cubicBezTo>
                                  <a:pt x="150833" y="493755"/>
                                  <a:pt x="154763" y="489826"/>
                                  <a:pt x="159346" y="489826"/>
                                </a:cubicBezTo>
                                <a:cubicBezTo>
                                  <a:pt x="161638" y="489826"/>
                                  <a:pt x="163603" y="490808"/>
                                  <a:pt x="164995" y="492364"/>
                                </a:cubicBezTo>
                                <a:lnTo>
                                  <a:pt x="166457" y="496315"/>
                                </a:lnTo>
                                <a:lnTo>
                                  <a:pt x="167860" y="495720"/>
                                </a:lnTo>
                                <a:cubicBezTo>
                                  <a:pt x="172443" y="495720"/>
                                  <a:pt x="175718" y="499649"/>
                                  <a:pt x="175718" y="504233"/>
                                </a:cubicBezTo>
                                <a:lnTo>
                                  <a:pt x="175718" y="506852"/>
                                </a:lnTo>
                                <a:lnTo>
                                  <a:pt x="175718" y="508817"/>
                                </a:lnTo>
                                <a:lnTo>
                                  <a:pt x="176373" y="513400"/>
                                </a:lnTo>
                                <a:cubicBezTo>
                                  <a:pt x="176373" y="514055"/>
                                  <a:pt x="176373" y="514055"/>
                                  <a:pt x="176373" y="514710"/>
                                </a:cubicBezTo>
                                <a:lnTo>
                                  <a:pt x="176373" y="517985"/>
                                </a:lnTo>
                                <a:lnTo>
                                  <a:pt x="177203" y="594775"/>
                                </a:lnTo>
                                <a:lnTo>
                                  <a:pt x="178091" y="595175"/>
                                </a:lnTo>
                                <a:cubicBezTo>
                                  <a:pt x="179483" y="596730"/>
                                  <a:pt x="180301" y="598858"/>
                                  <a:pt x="180301" y="601150"/>
                                </a:cubicBezTo>
                                <a:lnTo>
                                  <a:pt x="180301" y="605079"/>
                                </a:lnTo>
                                <a:cubicBezTo>
                                  <a:pt x="180956" y="606389"/>
                                  <a:pt x="180956" y="607699"/>
                                  <a:pt x="180956" y="609009"/>
                                </a:cubicBezTo>
                                <a:lnTo>
                                  <a:pt x="180956" y="610973"/>
                                </a:lnTo>
                                <a:lnTo>
                                  <a:pt x="180956" y="616212"/>
                                </a:lnTo>
                                <a:cubicBezTo>
                                  <a:pt x="181611" y="617522"/>
                                  <a:pt x="181611" y="618831"/>
                                  <a:pt x="181611" y="620141"/>
                                </a:cubicBezTo>
                                <a:lnTo>
                                  <a:pt x="181611" y="622105"/>
                                </a:lnTo>
                                <a:cubicBezTo>
                                  <a:pt x="181611" y="627999"/>
                                  <a:pt x="181611" y="633893"/>
                                  <a:pt x="181611" y="639787"/>
                                </a:cubicBezTo>
                                <a:lnTo>
                                  <a:pt x="181611" y="641751"/>
                                </a:lnTo>
                                <a:lnTo>
                                  <a:pt x="182266" y="645680"/>
                                </a:lnTo>
                                <a:cubicBezTo>
                                  <a:pt x="182266" y="646335"/>
                                  <a:pt x="182266" y="646335"/>
                                  <a:pt x="182266" y="646990"/>
                                </a:cubicBezTo>
                                <a:lnTo>
                                  <a:pt x="182266" y="650264"/>
                                </a:lnTo>
                                <a:lnTo>
                                  <a:pt x="182266" y="676458"/>
                                </a:lnTo>
                                <a:cubicBezTo>
                                  <a:pt x="182266" y="675803"/>
                                  <a:pt x="182921" y="675803"/>
                                  <a:pt x="182921" y="675148"/>
                                </a:cubicBezTo>
                                <a:lnTo>
                                  <a:pt x="183576" y="670564"/>
                                </a:lnTo>
                                <a:lnTo>
                                  <a:pt x="182921" y="671874"/>
                                </a:lnTo>
                                <a:lnTo>
                                  <a:pt x="182921" y="665325"/>
                                </a:lnTo>
                                <a:cubicBezTo>
                                  <a:pt x="182354" y="626744"/>
                                  <a:pt x="184165" y="588610"/>
                                  <a:pt x="183576" y="550072"/>
                                </a:cubicBezTo>
                                <a:lnTo>
                                  <a:pt x="183576" y="547453"/>
                                </a:lnTo>
                                <a:cubicBezTo>
                                  <a:pt x="183576" y="546798"/>
                                  <a:pt x="184231" y="545488"/>
                                  <a:pt x="184231" y="544833"/>
                                </a:cubicBezTo>
                                <a:lnTo>
                                  <a:pt x="184231" y="543524"/>
                                </a:lnTo>
                                <a:lnTo>
                                  <a:pt x="184231" y="542869"/>
                                </a:lnTo>
                                <a:cubicBezTo>
                                  <a:pt x="184231" y="538285"/>
                                  <a:pt x="188160" y="534356"/>
                                  <a:pt x="192744" y="534356"/>
                                </a:cubicBezTo>
                                <a:cubicBezTo>
                                  <a:pt x="197327" y="534356"/>
                                  <a:pt x="200602" y="538285"/>
                                  <a:pt x="200602" y="542869"/>
                                </a:cubicBezTo>
                                <a:lnTo>
                                  <a:pt x="200602" y="543524"/>
                                </a:lnTo>
                                <a:lnTo>
                                  <a:pt x="201194" y="594735"/>
                                </a:lnTo>
                                <a:lnTo>
                                  <a:pt x="203631" y="595830"/>
                                </a:lnTo>
                                <a:lnTo>
                                  <a:pt x="205592" y="601134"/>
                                </a:lnTo>
                                <a:lnTo>
                                  <a:pt x="206905" y="601723"/>
                                </a:lnTo>
                                <a:cubicBezTo>
                                  <a:pt x="208296" y="603279"/>
                                  <a:pt x="209115" y="605407"/>
                                  <a:pt x="209115" y="607699"/>
                                </a:cubicBezTo>
                                <a:lnTo>
                                  <a:pt x="209115" y="608354"/>
                                </a:lnTo>
                                <a:lnTo>
                                  <a:pt x="209115" y="612937"/>
                                </a:lnTo>
                                <a:lnTo>
                                  <a:pt x="209770" y="612937"/>
                                </a:lnTo>
                                <a:lnTo>
                                  <a:pt x="211079" y="613526"/>
                                </a:lnTo>
                                <a:lnTo>
                                  <a:pt x="211079" y="608354"/>
                                </a:lnTo>
                                <a:lnTo>
                                  <a:pt x="213044" y="603933"/>
                                </a:lnTo>
                                <a:lnTo>
                                  <a:pt x="213044" y="603770"/>
                                </a:lnTo>
                                <a:cubicBezTo>
                                  <a:pt x="213044" y="603115"/>
                                  <a:pt x="213699" y="601805"/>
                                  <a:pt x="213699" y="601150"/>
                                </a:cubicBezTo>
                                <a:lnTo>
                                  <a:pt x="213699" y="599186"/>
                                </a:lnTo>
                                <a:cubicBezTo>
                                  <a:pt x="213699" y="593947"/>
                                  <a:pt x="213699" y="588708"/>
                                  <a:pt x="213699" y="583469"/>
                                </a:cubicBezTo>
                                <a:lnTo>
                                  <a:pt x="213699" y="580195"/>
                                </a:lnTo>
                                <a:cubicBezTo>
                                  <a:pt x="213699" y="579540"/>
                                  <a:pt x="214354" y="578231"/>
                                  <a:pt x="214354" y="577576"/>
                                </a:cubicBezTo>
                                <a:lnTo>
                                  <a:pt x="214354" y="576266"/>
                                </a:lnTo>
                                <a:cubicBezTo>
                                  <a:pt x="214354" y="568408"/>
                                  <a:pt x="214354" y="560550"/>
                                  <a:pt x="214354" y="552691"/>
                                </a:cubicBezTo>
                                <a:lnTo>
                                  <a:pt x="214354" y="550072"/>
                                </a:lnTo>
                                <a:cubicBezTo>
                                  <a:pt x="214354" y="549417"/>
                                  <a:pt x="215008" y="548762"/>
                                  <a:pt x="215008" y="548108"/>
                                </a:cubicBezTo>
                                <a:lnTo>
                                  <a:pt x="215663" y="545488"/>
                                </a:lnTo>
                                <a:lnTo>
                                  <a:pt x="215008" y="547453"/>
                                </a:lnTo>
                                <a:lnTo>
                                  <a:pt x="215008" y="544178"/>
                                </a:lnTo>
                                <a:cubicBezTo>
                                  <a:pt x="215008" y="539595"/>
                                  <a:pt x="215008" y="535011"/>
                                  <a:pt x="215008" y="530427"/>
                                </a:cubicBezTo>
                                <a:lnTo>
                                  <a:pt x="215008" y="529772"/>
                                </a:lnTo>
                                <a:lnTo>
                                  <a:pt x="215663" y="527807"/>
                                </a:lnTo>
                                <a:lnTo>
                                  <a:pt x="215663" y="525188"/>
                                </a:lnTo>
                                <a:lnTo>
                                  <a:pt x="216973" y="522103"/>
                                </a:lnTo>
                                <a:lnTo>
                                  <a:pt x="216973" y="521259"/>
                                </a:lnTo>
                                <a:cubicBezTo>
                                  <a:pt x="216973" y="520604"/>
                                  <a:pt x="217628" y="519294"/>
                                  <a:pt x="217628" y="518640"/>
                                </a:cubicBezTo>
                                <a:lnTo>
                                  <a:pt x="217628" y="517330"/>
                                </a:lnTo>
                                <a:cubicBezTo>
                                  <a:pt x="217628" y="514929"/>
                                  <a:pt x="217628" y="512528"/>
                                  <a:pt x="217628" y="510127"/>
                                </a:cubicBezTo>
                                <a:lnTo>
                                  <a:pt x="217628" y="509472"/>
                                </a:lnTo>
                                <a:lnTo>
                                  <a:pt x="219843" y="504488"/>
                                </a:lnTo>
                                <a:lnTo>
                                  <a:pt x="220820" y="502186"/>
                                </a:lnTo>
                                <a:lnTo>
                                  <a:pt x="223344" y="501115"/>
                                </a:lnTo>
                                <a:lnTo>
                                  <a:pt x="223344" y="703728"/>
                                </a:lnTo>
                                <a:lnTo>
                                  <a:pt x="223177" y="702896"/>
                                </a:lnTo>
                                <a:lnTo>
                                  <a:pt x="223167" y="703907"/>
                                </a:lnTo>
                                <a:lnTo>
                                  <a:pt x="223344" y="704261"/>
                                </a:lnTo>
                                <a:lnTo>
                                  <a:pt x="223344" y="724014"/>
                                </a:lnTo>
                                <a:lnTo>
                                  <a:pt x="222962" y="723164"/>
                                </a:lnTo>
                                <a:lnTo>
                                  <a:pt x="222867" y="732120"/>
                                </a:lnTo>
                                <a:lnTo>
                                  <a:pt x="222867" y="734084"/>
                                </a:lnTo>
                                <a:cubicBezTo>
                                  <a:pt x="222867" y="736049"/>
                                  <a:pt x="222212" y="738014"/>
                                  <a:pt x="220902" y="739978"/>
                                </a:cubicBezTo>
                                <a:lnTo>
                                  <a:pt x="220247" y="740633"/>
                                </a:lnTo>
                                <a:lnTo>
                                  <a:pt x="220740" y="739155"/>
                                </a:lnTo>
                                <a:lnTo>
                                  <a:pt x="220002" y="741042"/>
                                </a:lnTo>
                                <a:cubicBezTo>
                                  <a:pt x="218610" y="742433"/>
                                  <a:pt x="216646" y="743252"/>
                                  <a:pt x="214354" y="743252"/>
                                </a:cubicBezTo>
                                <a:cubicBezTo>
                                  <a:pt x="209770" y="743252"/>
                                  <a:pt x="205841" y="739978"/>
                                  <a:pt x="205841" y="735394"/>
                                </a:cubicBezTo>
                                <a:lnTo>
                                  <a:pt x="205841" y="734739"/>
                                </a:lnTo>
                                <a:cubicBezTo>
                                  <a:pt x="205841" y="731901"/>
                                  <a:pt x="205841" y="729064"/>
                                  <a:pt x="205841" y="726226"/>
                                </a:cubicBezTo>
                                <a:lnTo>
                                  <a:pt x="205841" y="724262"/>
                                </a:lnTo>
                                <a:cubicBezTo>
                                  <a:pt x="205841" y="723607"/>
                                  <a:pt x="205186" y="722297"/>
                                  <a:pt x="205186" y="721642"/>
                                </a:cubicBezTo>
                                <a:lnTo>
                                  <a:pt x="205186" y="719023"/>
                                </a:lnTo>
                                <a:lnTo>
                                  <a:pt x="205186" y="713044"/>
                                </a:lnTo>
                                <a:lnTo>
                                  <a:pt x="199947" y="715094"/>
                                </a:lnTo>
                                <a:lnTo>
                                  <a:pt x="198270" y="714474"/>
                                </a:lnTo>
                                <a:lnTo>
                                  <a:pt x="197327" y="805462"/>
                                </a:lnTo>
                                <a:lnTo>
                                  <a:pt x="197327" y="808082"/>
                                </a:lnTo>
                                <a:cubicBezTo>
                                  <a:pt x="197327" y="808737"/>
                                  <a:pt x="197327" y="809392"/>
                                  <a:pt x="197327" y="810047"/>
                                </a:cubicBezTo>
                                <a:lnTo>
                                  <a:pt x="196672" y="812666"/>
                                </a:lnTo>
                                <a:lnTo>
                                  <a:pt x="196672" y="813976"/>
                                </a:lnTo>
                                <a:cubicBezTo>
                                  <a:pt x="196672" y="822489"/>
                                  <a:pt x="196672" y="831002"/>
                                  <a:pt x="196672" y="839515"/>
                                </a:cubicBezTo>
                                <a:lnTo>
                                  <a:pt x="196672" y="842134"/>
                                </a:lnTo>
                                <a:cubicBezTo>
                                  <a:pt x="196672" y="844099"/>
                                  <a:pt x="196018" y="846063"/>
                                  <a:pt x="194708" y="848028"/>
                                </a:cubicBezTo>
                                <a:lnTo>
                                  <a:pt x="194053" y="848682"/>
                                </a:lnTo>
                                <a:lnTo>
                                  <a:pt x="194544" y="847211"/>
                                </a:lnTo>
                                <a:lnTo>
                                  <a:pt x="193808" y="849092"/>
                                </a:lnTo>
                                <a:cubicBezTo>
                                  <a:pt x="192416" y="850483"/>
                                  <a:pt x="190452" y="851302"/>
                                  <a:pt x="188160" y="851302"/>
                                </a:cubicBezTo>
                                <a:cubicBezTo>
                                  <a:pt x="183576" y="851302"/>
                                  <a:pt x="179647" y="848028"/>
                                  <a:pt x="179647" y="843444"/>
                                </a:cubicBezTo>
                                <a:lnTo>
                                  <a:pt x="179647" y="842789"/>
                                </a:lnTo>
                                <a:lnTo>
                                  <a:pt x="179647" y="838645"/>
                                </a:lnTo>
                                <a:lnTo>
                                  <a:pt x="179565" y="838615"/>
                                </a:lnTo>
                                <a:cubicBezTo>
                                  <a:pt x="178010" y="837223"/>
                                  <a:pt x="177028" y="835258"/>
                                  <a:pt x="177028" y="832966"/>
                                </a:cubicBezTo>
                                <a:lnTo>
                                  <a:pt x="177028" y="832311"/>
                                </a:lnTo>
                                <a:lnTo>
                                  <a:pt x="177028" y="825763"/>
                                </a:lnTo>
                                <a:lnTo>
                                  <a:pt x="177682" y="827073"/>
                                </a:lnTo>
                                <a:lnTo>
                                  <a:pt x="177028" y="823144"/>
                                </a:lnTo>
                                <a:cubicBezTo>
                                  <a:pt x="177028" y="822489"/>
                                  <a:pt x="176373" y="822489"/>
                                  <a:pt x="176373" y="821834"/>
                                </a:cubicBezTo>
                                <a:lnTo>
                                  <a:pt x="176373" y="816595"/>
                                </a:lnTo>
                                <a:lnTo>
                                  <a:pt x="176230" y="794035"/>
                                </a:lnTo>
                                <a:lnTo>
                                  <a:pt x="171052" y="792120"/>
                                </a:lnTo>
                                <a:cubicBezTo>
                                  <a:pt x="169497" y="790729"/>
                                  <a:pt x="168515" y="788764"/>
                                  <a:pt x="168515" y="786472"/>
                                </a:cubicBezTo>
                                <a:lnTo>
                                  <a:pt x="168515" y="785162"/>
                                </a:lnTo>
                                <a:lnTo>
                                  <a:pt x="168515" y="784508"/>
                                </a:lnTo>
                                <a:lnTo>
                                  <a:pt x="168515" y="781889"/>
                                </a:lnTo>
                                <a:lnTo>
                                  <a:pt x="167860" y="779924"/>
                                </a:lnTo>
                                <a:lnTo>
                                  <a:pt x="167860" y="777304"/>
                                </a:lnTo>
                                <a:cubicBezTo>
                                  <a:pt x="167860" y="768573"/>
                                  <a:pt x="167860" y="759842"/>
                                  <a:pt x="167860" y="751110"/>
                                </a:cubicBezTo>
                                <a:lnTo>
                                  <a:pt x="167860" y="747836"/>
                                </a:lnTo>
                                <a:lnTo>
                                  <a:pt x="168515" y="749146"/>
                                </a:lnTo>
                                <a:lnTo>
                                  <a:pt x="167860" y="745872"/>
                                </a:lnTo>
                                <a:cubicBezTo>
                                  <a:pt x="167860" y="745872"/>
                                  <a:pt x="167205" y="745217"/>
                                  <a:pt x="167205" y="744562"/>
                                </a:cubicBezTo>
                                <a:lnTo>
                                  <a:pt x="167205" y="741288"/>
                                </a:lnTo>
                                <a:cubicBezTo>
                                  <a:pt x="167205" y="733866"/>
                                  <a:pt x="167205" y="726444"/>
                                  <a:pt x="167205" y="719023"/>
                                </a:cubicBezTo>
                                <a:lnTo>
                                  <a:pt x="167205" y="715749"/>
                                </a:lnTo>
                                <a:lnTo>
                                  <a:pt x="167860" y="717058"/>
                                </a:lnTo>
                                <a:lnTo>
                                  <a:pt x="167205" y="713784"/>
                                </a:lnTo>
                                <a:cubicBezTo>
                                  <a:pt x="167205" y="713784"/>
                                  <a:pt x="166550" y="713129"/>
                                  <a:pt x="166550" y="712474"/>
                                </a:cubicBezTo>
                                <a:lnTo>
                                  <a:pt x="166550" y="709200"/>
                                </a:lnTo>
                                <a:cubicBezTo>
                                  <a:pt x="166550" y="702215"/>
                                  <a:pt x="166550" y="695230"/>
                                  <a:pt x="166550" y="688245"/>
                                </a:cubicBezTo>
                                <a:lnTo>
                                  <a:pt x="166550" y="684971"/>
                                </a:lnTo>
                                <a:lnTo>
                                  <a:pt x="167205" y="686935"/>
                                </a:lnTo>
                                <a:lnTo>
                                  <a:pt x="166550" y="684316"/>
                                </a:lnTo>
                                <a:cubicBezTo>
                                  <a:pt x="166550" y="683661"/>
                                  <a:pt x="165895" y="683006"/>
                                  <a:pt x="165895" y="682351"/>
                                </a:cubicBezTo>
                                <a:lnTo>
                                  <a:pt x="165895" y="678422"/>
                                </a:lnTo>
                                <a:lnTo>
                                  <a:pt x="165895" y="668740"/>
                                </a:lnTo>
                                <a:lnTo>
                                  <a:pt x="165240" y="668600"/>
                                </a:lnTo>
                                <a:lnTo>
                                  <a:pt x="164585" y="667945"/>
                                </a:lnTo>
                                <a:cubicBezTo>
                                  <a:pt x="163275" y="665980"/>
                                  <a:pt x="161966" y="664016"/>
                                  <a:pt x="161966" y="662051"/>
                                </a:cubicBezTo>
                                <a:lnTo>
                                  <a:pt x="161966" y="660741"/>
                                </a:lnTo>
                                <a:cubicBezTo>
                                  <a:pt x="161966" y="656812"/>
                                  <a:pt x="161966" y="652883"/>
                                  <a:pt x="161966" y="648954"/>
                                </a:cubicBezTo>
                                <a:lnTo>
                                  <a:pt x="161966" y="646335"/>
                                </a:lnTo>
                                <a:lnTo>
                                  <a:pt x="162621" y="647645"/>
                                </a:lnTo>
                                <a:lnTo>
                                  <a:pt x="161966" y="644370"/>
                                </a:lnTo>
                                <a:lnTo>
                                  <a:pt x="161865" y="644169"/>
                                </a:lnTo>
                                <a:lnTo>
                                  <a:pt x="160656" y="835586"/>
                                </a:lnTo>
                                <a:lnTo>
                                  <a:pt x="160656" y="836895"/>
                                </a:lnTo>
                                <a:cubicBezTo>
                                  <a:pt x="160656" y="838860"/>
                                  <a:pt x="160001" y="840825"/>
                                  <a:pt x="158691" y="842789"/>
                                </a:cubicBezTo>
                                <a:lnTo>
                                  <a:pt x="158036" y="843444"/>
                                </a:lnTo>
                                <a:cubicBezTo>
                                  <a:pt x="155417" y="845409"/>
                                  <a:pt x="152143" y="846063"/>
                                  <a:pt x="148869" y="845409"/>
                                </a:cubicBezTo>
                                <a:cubicBezTo>
                                  <a:pt x="146250" y="844099"/>
                                  <a:pt x="143630" y="840825"/>
                                  <a:pt x="143630" y="837550"/>
                                </a:cubicBezTo>
                                <a:lnTo>
                                  <a:pt x="143630" y="836895"/>
                                </a:lnTo>
                                <a:cubicBezTo>
                                  <a:pt x="143630" y="829692"/>
                                  <a:pt x="143630" y="822489"/>
                                  <a:pt x="143630" y="815285"/>
                                </a:cubicBezTo>
                                <a:lnTo>
                                  <a:pt x="143630" y="810701"/>
                                </a:lnTo>
                                <a:lnTo>
                                  <a:pt x="144285" y="812011"/>
                                </a:lnTo>
                                <a:lnTo>
                                  <a:pt x="143630" y="808082"/>
                                </a:lnTo>
                                <a:cubicBezTo>
                                  <a:pt x="143630" y="807427"/>
                                  <a:pt x="142975" y="807427"/>
                                  <a:pt x="142975" y="806772"/>
                                </a:cubicBezTo>
                                <a:lnTo>
                                  <a:pt x="142975" y="802188"/>
                                </a:lnTo>
                                <a:cubicBezTo>
                                  <a:pt x="142975" y="794985"/>
                                  <a:pt x="142975" y="787782"/>
                                  <a:pt x="142975" y="780579"/>
                                </a:cubicBezTo>
                                <a:lnTo>
                                  <a:pt x="142975" y="777304"/>
                                </a:lnTo>
                                <a:lnTo>
                                  <a:pt x="143630" y="779269"/>
                                </a:lnTo>
                                <a:lnTo>
                                  <a:pt x="142975" y="776650"/>
                                </a:lnTo>
                                <a:cubicBezTo>
                                  <a:pt x="142975" y="775995"/>
                                  <a:pt x="142320" y="775340"/>
                                  <a:pt x="142320" y="774685"/>
                                </a:cubicBezTo>
                                <a:lnTo>
                                  <a:pt x="142320" y="772065"/>
                                </a:lnTo>
                                <a:lnTo>
                                  <a:pt x="142320" y="766827"/>
                                </a:lnTo>
                                <a:lnTo>
                                  <a:pt x="141010" y="764862"/>
                                </a:lnTo>
                                <a:lnTo>
                                  <a:pt x="141010" y="762898"/>
                                </a:lnTo>
                                <a:cubicBezTo>
                                  <a:pt x="141010" y="758750"/>
                                  <a:pt x="141010" y="754603"/>
                                  <a:pt x="141010" y="750455"/>
                                </a:cubicBezTo>
                                <a:lnTo>
                                  <a:pt x="141010" y="747836"/>
                                </a:lnTo>
                                <a:lnTo>
                                  <a:pt x="141665" y="749801"/>
                                </a:lnTo>
                                <a:lnTo>
                                  <a:pt x="141010" y="747182"/>
                                </a:lnTo>
                                <a:cubicBezTo>
                                  <a:pt x="141010" y="746527"/>
                                  <a:pt x="140356" y="745872"/>
                                  <a:pt x="140356" y="745217"/>
                                </a:cubicBezTo>
                                <a:lnTo>
                                  <a:pt x="140356" y="743252"/>
                                </a:lnTo>
                                <a:cubicBezTo>
                                  <a:pt x="140356" y="737795"/>
                                  <a:pt x="140356" y="732338"/>
                                  <a:pt x="140356" y="726881"/>
                                </a:cubicBezTo>
                                <a:lnTo>
                                  <a:pt x="140356" y="724917"/>
                                </a:lnTo>
                                <a:cubicBezTo>
                                  <a:pt x="140356" y="724262"/>
                                  <a:pt x="139701" y="722952"/>
                                  <a:pt x="139701" y="722297"/>
                                </a:cubicBezTo>
                                <a:lnTo>
                                  <a:pt x="139701" y="719677"/>
                                </a:lnTo>
                                <a:cubicBezTo>
                                  <a:pt x="139701" y="715094"/>
                                  <a:pt x="139701" y="710510"/>
                                  <a:pt x="139701" y="705926"/>
                                </a:cubicBezTo>
                                <a:lnTo>
                                  <a:pt x="139701" y="704616"/>
                                </a:lnTo>
                                <a:cubicBezTo>
                                  <a:pt x="139701" y="703961"/>
                                  <a:pt x="139046" y="702652"/>
                                  <a:pt x="139046" y="701997"/>
                                </a:cubicBezTo>
                                <a:lnTo>
                                  <a:pt x="139046" y="700687"/>
                                </a:lnTo>
                                <a:cubicBezTo>
                                  <a:pt x="139046" y="698286"/>
                                  <a:pt x="139046" y="695885"/>
                                  <a:pt x="139046" y="693484"/>
                                </a:cubicBezTo>
                                <a:lnTo>
                                  <a:pt x="139046" y="692829"/>
                                </a:lnTo>
                                <a:cubicBezTo>
                                  <a:pt x="139046" y="692174"/>
                                  <a:pt x="138391" y="690864"/>
                                  <a:pt x="138391" y="690209"/>
                                </a:cubicBezTo>
                                <a:lnTo>
                                  <a:pt x="138391" y="688245"/>
                                </a:lnTo>
                                <a:cubicBezTo>
                                  <a:pt x="138391" y="683661"/>
                                  <a:pt x="138391" y="679077"/>
                                  <a:pt x="138391" y="674493"/>
                                </a:cubicBezTo>
                                <a:lnTo>
                                  <a:pt x="138391" y="673838"/>
                                </a:lnTo>
                                <a:cubicBezTo>
                                  <a:pt x="138391" y="673184"/>
                                  <a:pt x="137737" y="671874"/>
                                  <a:pt x="137737" y="671219"/>
                                </a:cubicBezTo>
                                <a:lnTo>
                                  <a:pt x="137737" y="670564"/>
                                </a:lnTo>
                                <a:cubicBezTo>
                                  <a:pt x="137737" y="667072"/>
                                  <a:pt x="137737" y="663579"/>
                                  <a:pt x="137737" y="660086"/>
                                </a:cubicBezTo>
                                <a:lnTo>
                                  <a:pt x="137737" y="658777"/>
                                </a:lnTo>
                                <a:lnTo>
                                  <a:pt x="138391" y="660741"/>
                                </a:lnTo>
                                <a:lnTo>
                                  <a:pt x="137737" y="658122"/>
                                </a:lnTo>
                                <a:cubicBezTo>
                                  <a:pt x="137737" y="657467"/>
                                  <a:pt x="137082" y="656812"/>
                                  <a:pt x="137082" y="656158"/>
                                </a:cubicBezTo>
                                <a:lnTo>
                                  <a:pt x="137082" y="652883"/>
                                </a:lnTo>
                                <a:lnTo>
                                  <a:pt x="136772" y="618440"/>
                                </a:lnTo>
                                <a:lnTo>
                                  <a:pt x="135772" y="618831"/>
                                </a:lnTo>
                                <a:cubicBezTo>
                                  <a:pt x="133480" y="618831"/>
                                  <a:pt x="131352" y="618013"/>
                                  <a:pt x="129796" y="616621"/>
                                </a:cubicBezTo>
                                <a:lnTo>
                                  <a:pt x="129396" y="615730"/>
                                </a:lnTo>
                                <a:lnTo>
                                  <a:pt x="129224" y="615557"/>
                                </a:lnTo>
                                <a:cubicBezTo>
                                  <a:pt x="127914" y="613592"/>
                                  <a:pt x="126604" y="611628"/>
                                  <a:pt x="126604" y="609663"/>
                                </a:cubicBezTo>
                                <a:lnTo>
                                  <a:pt x="126604" y="608354"/>
                                </a:lnTo>
                                <a:cubicBezTo>
                                  <a:pt x="126604" y="603988"/>
                                  <a:pt x="126604" y="599622"/>
                                  <a:pt x="126604" y="595257"/>
                                </a:cubicBezTo>
                                <a:lnTo>
                                  <a:pt x="126604" y="592637"/>
                                </a:lnTo>
                                <a:lnTo>
                                  <a:pt x="127259" y="594602"/>
                                </a:lnTo>
                                <a:lnTo>
                                  <a:pt x="126604" y="591983"/>
                                </a:lnTo>
                                <a:cubicBezTo>
                                  <a:pt x="126604" y="591328"/>
                                  <a:pt x="125949" y="590673"/>
                                  <a:pt x="125949" y="590018"/>
                                </a:cubicBezTo>
                                <a:lnTo>
                                  <a:pt x="125949" y="603770"/>
                                </a:lnTo>
                                <a:lnTo>
                                  <a:pt x="125949" y="607699"/>
                                </a:lnTo>
                                <a:cubicBezTo>
                                  <a:pt x="125949" y="608354"/>
                                  <a:pt x="125949" y="609009"/>
                                  <a:pt x="125949" y="609663"/>
                                </a:cubicBezTo>
                                <a:lnTo>
                                  <a:pt x="125294" y="612282"/>
                                </a:lnTo>
                                <a:lnTo>
                                  <a:pt x="125294" y="612937"/>
                                </a:lnTo>
                                <a:cubicBezTo>
                                  <a:pt x="125294" y="619049"/>
                                  <a:pt x="125294" y="625161"/>
                                  <a:pt x="125294" y="631274"/>
                                </a:cubicBezTo>
                                <a:lnTo>
                                  <a:pt x="125294" y="634547"/>
                                </a:lnTo>
                                <a:cubicBezTo>
                                  <a:pt x="125294" y="635202"/>
                                  <a:pt x="125294" y="635857"/>
                                  <a:pt x="125294" y="636512"/>
                                </a:cubicBezTo>
                                <a:lnTo>
                                  <a:pt x="124639" y="639132"/>
                                </a:lnTo>
                                <a:lnTo>
                                  <a:pt x="124639" y="640441"/>
                                </a:lnTo>
                                <a:cubicBezTo>
                                  <a:pt x="124639" y="647208"/>
                                  <a:pt x="124639" y="653974"/>
                                  <a:pt x="124639" y="660741"/>
                                </a:cubicBezTo>
                                <a:lnTo>
                                  <a:pt x="124639" y="663361"/>
                                </a:lnTo>
                                <a:cubicBezTo>
                                  <a:pt x="124639" y="664016"/>
                                  <a:pt x="124639" y="664016"/>
                                  <a:pt x="124639" y="664671"/>
                                </a:cubicBezTo>
                                <a:lnTo>
                                  <a:pt x="123985" y="668600"/>
                                </a:lnTo>
                                <a:lnTo>
                                  <a:pt x="123985" y="671874"/>
                                </a:lnTo>
                                <a:cubicBezTo>
                                  <a:pt x="123985" y="678422"/>
                                  <a:pt x="123985" y="684971"/>
                                  <a:pt x="123985" y="691519"/>
                                </a:cubicBezTo>
                                <a:lnTo>
                                  <a:pt x="123985" y="694139"/>
                                </a:lnTo>
                                <a:cubicBezTo>
                                  <a:pt x="123985" y="694793"/>
                                  <a:pt x="123985" y="694793"/>
                                  <a:pt x="123985" y="695448"/>
                                </a:cubicBezTo>
                                <a:lnTo>
                                  <a:pt x="123330" y="699377"/>
                                </a:lnTo>
                                <a:lnTo>
                                  <a:pt x="123330" y="702652"/>
                                </a:lnTo>
                                <a:cubicBezTo>
                                  <a:pt x="123330" y="710947"/>
                                  <a:pt x="123330" y="719241"/>
                                  <a:pt x="123330" y="727536"/>
                                </a:cubicBezTo>
                                <a:lnTo>
                                  <a:pt x="123330" y="730155"/>
                                </a:lnTo>
                                <a:cubicBezTo>
                                  <a:pt x="123330" y="731465"/>
                                  <a:pt x="123330" y="732775"/>
                                  <a:pt x="122675" y="734084"/>
                                </a:cubicBezTo>
                                <a:lnTo>
                                  <a:pt x="122675" y="734739"/>
                                </a:lnTo>
                                <a:cubicBezTo>
                                  <a:pt x="122675" y="743907"/>
                                  <a:pt x="122675" y="753075"/>
                                  <a:pt x="122675" y="762243"/>
                                </a:cubicBezTo>
                                <a:lnTo>
                                  <a:pt x="122675" y="766827"/>
                                </a:lnTo>
                                <a:cubicBezTo>
                                  <a:pt x="122675" y="767481"/>
                                  <a:pt x="122675" y="767481"/>
                                  <a:pt x="122675" y="768136"/>
                                </a:cubicBezTo>
                                <a:lnTo>
                                  <a:pt x="122020" y="772065"/>
                                </a:lnTo>
                                <a:lnTo>
                                  <a:pt x="122020" y="784508"/>
                                </a:lnTo>
                                <a:lnTo>
                                  <a:pt x="122020" y="785817"/>
                                </a:lnTo>
                                <a:lnTo>
                                  <a:pt x="122020" y="793675"/>
                                </a:lnTo>
                                <a:lnTo>
                                  <a:pt x="121365" y="797605"/>
                                </a:lnTo>
                                <a:lnTo>
                                  <a:pt x="121365" y="798259"/>
                                </a:lnTo>
                                <a:lnTo>
                                  <a:pt x="121365" y="807427"/>
                                </a:lnTo>
                                <a:lnTo>
                                  <a:pt x="121365" y="808082"/>
                                </a:lnTo>
                                <a:lnTo>
                                  <a:pt x="120710" y="809756"/>
                                </a:lnTo>
                                <a:lnTo>
                                  <a:pt x="120710" y="811357"/>
                                </a:lnTo>
                                <a:lnTo>
                                  <a:pt x="120710" y="812666"/>
                                </a:lnTo>
                                <a:cubicBezTo>
                                  <a:pt x="120710" y="817250"/>
                                  <a:pt x="117436" y="820524"/>
                                  <a:pt x="112852" y="820524"/>
                                </a:cubicBezTo>
                                <a:cubicBezTo>
                                  <a:pt x="108268" y="820524"/>
                                  <a:pt x="104339" y="817250"/>
                                  <a:pt x="104339" y="812666"/>
                                </a:cubicBezTo>
                                <a:lnTo>
                                  <a:pt x="104339" y="812012"/>
                                </a:lnTo>
                                <a:lnTo>
                                  <a:pt x="103684" y="810047"/>
                                </a:lnTo>
                                <a:lnTo>
                                  <a:pt x="103684" y="807575"/>
                                </a:lnTo>
                                <a:lnTo>
                                  <a:pt x="103030" y="806117"/>
                                </a:lnTo>
                                <a:lnTo>
                                  <a:pt x="103030" y="804808"/>
                                </a:lnTo>
                                <a:lnTo>
                                  <a:pt x="103030" y="791057"/>
                                </a:lnTo>
                                <a:lnTo>
                                  <a:pt x="102375" y="789091"/>
                                </a:lnTo>
                                <a:lnTo>
                                  <a:pt x="102375" y="786472"/>
                                </a:lnTo>
                                <a:cubicBezTo>
                                  <a:pt x="102375" y="780797"/>
                                  <a:pt x="102375" y="775122"/>
                                  <a:pt x="102375" y="769446"/>
                                </a:cubicBezTo>
                                <a:lnTo>
                                  <a:pt x="102375" y="766172"/>
                                </a:lnTo>
                                <a:lnTo>
                                  <a:pt x="103030" y="767481"/>
                                </a:lnTo>
                                <a:lnTo>
                                  <a:pt x="102375" y="762898"/>
                                </a:lnTo>
                                <a:cubicBezTo>
                                  <a:pt x="102375" y="762243"/>
                                  <a:pt x="101720" y="762243"/>
                                  <a:pt x="101720" y="761588"/>
                                </a:cubicBezTo>
                                <a:lnTo>
                                  <a:pt x="101720" y="757004"/>
                                </a:lnTo>
                                <a:cubicBezTo>
                                  <a:pt x="101720" y="748054"/>
                                  <a:pt x="101720" y="739105"/>
                                  <a:pt x="101720" y="730155"/>
                                </a:cubicBezTo>
                                <a:lnTo>
                                  <a:pt x="101720" y="726881"/>
                                </a:lnTo>
                                <a:lnTo>
                                  <a:pt x="102375" y="728190"/>
                                </a:lnTo>
                                <a:lnTo>
                                  <a:pt x="101720" y="724917"/>
                                </a:lnTo>
                                <a:cubicBezTo>
                                  <a:pt x="101720" y="724917"/>
                                  <a:pt x="101065" y="724262"/>
                                  <a:pt x="101065" y="723607"/>
                                </a:cubicBezTo>
                                <a:lnTo>
                                  <a:pt x="101065" y="720332"/>
                                </a:lnTo>
                                <a:cubicBezTo>
                                  <a:pt x="101065" y="714220"/>
                                  <a:pt x="101065" y="708109"/>
                                  <a:pt x="101065" y="701997"/>
                                </a:cubicBezTo>
                                <a:lnTo>
                                  <a:pt x="101065" y="701341"/>
                                </a:lnTo>
                                <a:lnTo>
                                  <a:pt x="100410" y="699377"/>
                                </a:lnTo>
                                <a:lnTo>
                                  <a:pt x="100410" y="696758"/>
                                </a:lnTo>
                                <a:cubicBezTo>
                                  <a:pt x="100410" y="692392"/>
                                  <a:pt x="100410" y="688027"/>
                                  <a:pt x="100410" y="683661"/>
                                </a:cubicBezTo>
                                <a:lnTo>
                                  <a:pt x="100410" y="683006"/>
                                </a:lnTo>
                                <a:lnTo>
                                  <a:pt x="99756" y="681042"/>
                                </a:lnTo>
                                <a:lnTo>
                                  <a:pt x="99756" y="669403"/>
                                </a:lnTo>
                                <a:lnTo>
                                  <a:pt x="99101" y="667945"/>
                                </a:lnTo>
                                <a:lnTo>
                                  <a:pt x="99101" y="660086"/>
                                </a:lnTo>
                                <a:lnTo>
                                  <a:pt x="98446" y="658122"/>
                                </a:lnTo>
                                <a:lnTo>
                                  <a:pt x="98446" y="651573"/>
                                </a:lnTo>
                                <a:cubicBezTo>
                                  <a:pt x="98446" y="650919"/>
                                  <a:pt x="97791" y="649609"/>
                                  <a:pt x="97791" y="648954"/>
                                </a:cubicBezTo>
                                <a:lnTo>
                                  <a:pt x="97791" y="646335"/>
                                </a:lnTo>
                                <a:lnTo>
                                  <a:pt x="97791" y="643388"/>
                                </a:lnTo>
                                <a:lnTo>
                                  <a:pt x="94723" y="638785"/>
                                </a:lnTo>
                                <a:lnTo>
                                  <a:pt x="94516" y="665980"/>
                                </a:lnTo>
                                <a:lnTo>
                                  <a:pt x="94516" y="668600"/>
                                </a:lnTo>
                                <a:cubicBezTo>
                                  <a:pt x="94516" y="669255"/>
                                  <a:pt x="94516" y="670564"/>
                                  <a:pt x="94516" y="671219"/>
                                </a:cubicBezTo>
                                <a:lnTo>
                                  <a:pt x="93862" y="673184"/>
                                </a:lnTo>
                                <a:cubicBezTo>
                                  <a:pt x="93862" y="675475"/>
                                  <a:pt x="93043" y="677440"/>
                                  <a:pt x="91652" y="678831"/>
                                </a:cubicBezTo>
                                <a:lnTo>
                                  <a:pt x="88553" y="680044"/>
                                </a:lnTo>
                                <a:lnTo>
                                  <a:pt x="87313" y="844099"/>
                                </a:lnTo>
                                <a:lnTo>
                                  <a:pt x="87313" y="860470"/>
                                </a:lnTo>
                                <a:lnTo>
                                  <a:pt x="87313" y="905654"/>
                                </a:lnTo>
                                <a:lnTo>
                                  <a:pt x="87313" y="917442"/>
                                </a:lnTo>
                                <a:lnTo>
                                  <a:pt x="86640" y="919161"/>
                                </a:lnTo>
                                <a:lnTo>
                                  <a:pt x="86003" y="980307"/>
                                </a:lnTo>
                                <a:lnTo>
                                  <a:pt x="86003" y="980962"/>
                                </a:lnTo>
                                <a:lnTo>
                                  <a:pt x="85349" y="982635"/>
                                </a:lnTo>
                                <a:lnTo>
                                  <a:pt x="85349" y="1008466"/>
                                </a:lnTo>
                                <a:lnTo>
                                  <a:pt x="85349" y="1009121"/>
                                </a:lnTo>
                                <a:lnTo>
                                  <a:pt x="84691" y="1010802"/>
                                </a:lnTo>
                                <a:lnTo>
                                  <a:pt x="84039" y="1247485"/>
                                </a:lnTo>
                                <a:lnTo>
                                  <a:pt x="84039" y="1248794"/>
                                </a:lnTo>
                                <a:cubicBezTo>
                                  <a:pt x="84039" y="1251086"/>
                                  <a:pt x="83221" y="1253051"/>
                                  <a:pt x="81829" y="1254443"/>
                                </a:cubicBezTo>
                                <a:lnTo>
                                  <a:pt x="81419" y="1254603"/>
                                </a:lnTo>
                                <a:lnTo>
                                  <a:pt x="81419" y="1267130"/>
                                </a:lnTo>
                                <a:lnTo>
                                  <a:pt x="81419" y="1268440"/>
                                </a:lnTo>
                                <a:cubicBezTo>
                                  <a:pt x="81419" y="1273024"/>
                                  <a:pt x="78145" y="1276298"/>
                                  <a:pt x="73561" y="1276298"/>
                                </a:cubicBezTo>
                                <a:cubicBezTo>
                                  <a:pt x="68978" y="1276298"/>
                                  <a:pt x="65048" y="1273024"/>
                                  <a:pt x="65048" y="1268440"/>
                                </a:cubicBezTo>
                                <a:lnTo>
                                  <a:pt x="65048" y="1267130"/>
                                </a:lnTo>
                                <a:lnTo>
                                  <a:pt x="64344" y="935170"/>
                                </a:lnTo>
                                <a:lnTo>
                                  <a:pt x="61119" y="936432"/>
                                </a:lnTo>
                                <a:cubicBezTo>
                                  <a:pt x="56535" y="936432"/>
                                  <a:pt x="52606" y="933158"/>
                                  <a:pt x="52606" y="928574"/>
                                </a:cubicBezTo>
                                <a:lnTo>
                                  <a:pt x="52606" y="916132"/>
                                </a:lnTo>
                                <a:lnTo>
                                  <a:pt x="51951" y="904999"/>
                                </a:lnTo>
                                <a:lnTo>
                                  <a:pt x="51951" y="897796"/>
                                </a:lnTo>
                                <a:lnTo>
                                  <a:pt x="51951" y="897141"/>
                                </a:lnTo>
                                <a:lnTo>
                                  <a:pt x="51951" y="894522"/>
                                </a:lnTo>
                                <a:lnTo>
                                  <a:pt x="51982" y="894449"/>
                                </a:lnTo>
                                <a:lnTo>
                                  <a:pt x="52107" y="883713"/>
                                </a:lnTo>
                                <a:lnTo>
                                  <a:pt x="51877" y="880099"/>
                                </a:lnTo>
                                <a:lnTo>
                                  <a:pt x="51296" y="878806"/>
                                </a:lnTo>
                                <a:lnTo>
                                  <a:pt x="51296" y="878298"/>
                                </a:lnTo>
                                <a:lnTo>
                                  <a:pt x="50642" y="876841"/>
                                </a:lnTo>
                                <a:lnTo>
                                  <a:pt x="50642" y="873567"/>
                                </a:lnTo>
                                <a:lnTo>
                                  <a:pt x="50642" y="867018"/>
                                </a:lnTo>
                                <a:lnTo>
                                  <a:pt x="51075" y="836697"/>
                                </a:lnTo>
                                <a:lnTo>
                                  <a:pt x="49987" y="834276"/>
                                </a:lnTo>
                                <a:lnTo>
                                  <a:pt x="49987" y="832966"/>
                                </a:lnTo>
                                <a:lnTo>
                                  <a:pt x="49486" y="798902"/>
                                </a:lnTo>
                                <a:lnTo>
                                  <a:pt x="49332" y="798914"/>
                                </a:lnTo>
                                <a:lnTo>
                                  <a:pt x="49332" y="795640"/>
                                </a:lnTo>
                                <a:cubicBezTo>
                                  <a:pt x="49332" y="794985"/>
                                  <a:pt x="48677" y="794985"/>
                                  <a:pt x="48677" y="794330"/>
                                </a:cubicBezTo>
                                <a:lnTo>
                                  <a:pt x="48677" y="791711"/>
                                </a:lnTo>
                                <a:lnTo>
                                  <a:pt x="48677" y="790742"/>
                                </a:lnTo>
                                <a:lnTo>
                                  <a:pt x="45321" y="789501"/>
                                </a:lnTo>
                                <a:cubicBezTo>
                                  <a:pt x="43766" y="788109"/>
                                  <a:pt x="42783" y="786145"/>
                                  <a:pt x="42783" y="783853"/>
                                </a:cubicBezTo>
                                <a:lnTo>
                                  <a:pt x="42783" y="781888"/>
                                </a:lnTo>
                                <a:lnTo>
                                  <a:pt x="42783" y="781233"/>
                                </a:lnTo>
                                <a:lnTo>
                                  <a:pt x="42783" y="755040"/>
                                </a:lnTo>
                                <a:lnTo>
                                  <a:pt x="42783" y="753901"/>
                                </a:lnTo>
                                <a:lnTo>
                                  <a:pt x="38200" y="755694"/>
                                </a:lnTo>
                                <a:cubicBezTo>
                                  <a:pt x="33616" y="755694"/>
                                  <a:pt x="29687" y="752420"/>
                                  <a:pt x="29687" y="747836"/>
                                </a:cubicBezTo>
                                <a:lnTo>
                                  <a:pt x="29687" y="746527"/>
                                </a:lnTo>
                                <a:lnTo>
                                  <a:pt x="29429" y="719152"/>
                                </a:lnTo>
                                <a:lnTo>
                                  <a:pt x="26412" y="720332"/>
                                </a:lnTo>
                                <a:lnTo>
                                  <a:pt x="25757" y="720332"/>
                                </a:lnTo>
                                <a:cubicBezTo>
                                  <a:pt x="21174" y="720332"/>
                                  <a:pt x="17244" y="717058"/>
                                  <a:pt x="17244" y="712474"/>
                                </a:cubicBezTo>
                                <a:lnTo>
                                  <a:pt x="17244" y="711164"/>
                                </a:lnTo>
                                <a:lnTo>
                                  <a:pt x="17237" y="709184"/>
                                </a:lnTo>
                                <a:lnTo>
                                  <a:pt x="14625" y="703306"/>
                                </a:lnTo>
                                <a:lnTo>
                                  <a:pt x="14625" y="701997"/>
                                </a:lnTo>
                                <a:lnTo>
                                  <a:pt x="14510" y="684202"/>
                                </a:lnTo>
                                <a:lnTo>
                                  <a:pt x="13315" y="683760"/>
                                </a:lnTo>
                                <a:lnTo>
                                  <a:pt x="13315" y="686935"/>
                                </a:lnTo>
                                <a:cubicBezTo>
                                  <a:pt x="13315" y="689227"/>
                                  <a:pt x="12497" y="691192"/>
                                  <a:pt x="11106" y="692583"/>
                                </a:cubicBezTo>
                                <a:lnTo>
                                  <a:pt x="5498" y="694777"/>
                                </a:lnTo>
                                <a:lnTo>
                                  <a:pt x="5457" y="698722"/>
                                </a:lnTo>
                                <a:lnTo>
                                  <a:pt x="5457" y="700032"/>
                                </a:lnTo>
                                <a:cubicBezTo>
                                  <a:pt x="5457" y="702324"/>
                                  <a:pt x="4639" y="704289"/>
                                  <a:pt x="3247" y="705680"/>
                                </a:cubicBezTo>
                                <a:lnTo>
                                  <a:pt x="0" y="706951"/>
                                </a:lnTo>
                                <a:lnTo>
                                  <a:pt x="0" y="579105"/>
                                </a:lnTo>
                                <a:lnTo>
                                  <a:pt x="219" y="578231"/>
                                </a:lnTo>
                                <a:lnTo>
                                  <a:pt x="0" y="578886"/>
                                </a:lnTo>
                                <a:lnTo>
                                  <a:pt x="0" y="578513"/>
                                </a:lnTo>
                                <a:lnTo>
                                  <a:pt x="2101" y="573565"/>
                                </a:lnTo>
                                <a:cubicBezTo>
                                  <a:pt x="3656" y="572009"/>
                                  <a:pt x="5785" y="571027"/>
                                  <a:pt x="8077" y="571027"/>
                                </a:cubicBezTo>
                                <a:lnTo>
                                  <a:pt x="12660" y="573087"/>
                                </a:lnTo>
                                <a:lnTo>
                                  <a:pt x="12660" y="569718"/>
                                </a:lnTo>
                                <a:lnTo>
                                  <a:pt x="12660" y="569063"/>
                                </a:lnTo>
                                <a:lnTo>
                                  <a:pt x="14875" y="564081"/>
                                </a:lnTo>
                                <a:lnTo>
                                  <a:pt x="15811" y="561875"/>
                                </a:lnTo>
                                <a:lnTo>
                                  <a:pt x="15935" y="529117"/>
                                </a:lnTo>
                                <a:lnTo>
                                  <a:pt x="15935" y="525843"/>
                                </a:lnTo>
                                <a:cubicBezTo>
                                  <a:pt x="15935" y="521259"/>
                                  <a:pt x="19864" y="517330"/>
                                  <a:pt x="24448" y="517330"/>
                                </a:cubicBezTo>
                                <a:lnTo>
                                  <a:pt x="25103" y="517330"/>
                                </a:lnTo>
                                <a:cubicBezTo>
                                  <a:pt x="27394" y="517330"/>
                                  <a:pt x="29359" y="518312"/>
                                  <a:pt x="30751" y="519868"/>
                                </a:cubicBezTo>
                                <a:lnTo>
                                  <a:pt x="31014" y="520579"/>
                                </a:lnTo>
                                <a:lnTo>
                                  <a:pt x="35580" y="518640"/>
                                </a:lnTo>
                                <a:cubicBezTo>
                                  <a:pt x="40164" y="518640"/>
                                  <a:pt x="43438" y="522569"/>
                                  <a:pt x="43438" y="527152"/>
                                </a:cubicBezTo>
                                <a:lnTo>
                                  <a:pt x="43438" y="529772"/>
                                </a:lnTo>
                                <a:cubicBezTo>
                                  <a:pt x="43438" y="530427"/>
                                  <a:pt x="43438" y="531082"/>
                                  <a:pt x="43438" y="531736"/>
                                </a:cubicBezTo>
                                <a:lnTo>
                                  <a:pt x="43438" y="534543"/>
                                </a:lnTo>
                                <a:lnTo>
                                  <a:pt x="44093" y="535665"/>
                                </a:lnTo>
                                <a:lnTo>
                                  <a:pt x="44093" y="537630"/>
                                </a:lnTo>
                                <a:lnTo>
                                  <a:pt x="44200" y="548972"/>
                                </a:lnTo>
                                <a:lnTo>
                                  <a:pt x="46467" y="549990"/>
                                </a:lnTo>
                                <a:cubicBezTo>
                                  <a:pt x="47859" y="551545"/>
                                  <a:pt x="48677" y="553674"/>
                                  <a:pt x="48677" y="555966"/>
                                </a:cubicBezTo>
                                <a:lnTo>
                                  <a:pt x="48677" y="556620"/>
                                </a:lnTo>
                                <a:lnTo>
                                  <a:pt x="48677" y="574956"/>
                                </a:lnTo>
                                <a:lnTo>
                                  <a:pt x="49332" y="578885"/>
                                </a:lnTo>
                                <a:cubicBezTo>
                                  <a:pt x="49332" y="579540"/>
                                  <a:pt x="49332" y="579540"/>
                                  <a:pt x="49332" y="580195"/>
                                </a:cubicBezTo>
                                <a:lnTo>
                                  <a:pt x="49332" y="583469"/>
                                </a:lnTo>
                                <a:lnTo>
                                  <a:pt x="49354" y="586098"/>
                                </a:lnTo>
                                <a:lnTo>
                                  <a:pt x="54980" y="588626"/>
                                </a:lnTo>
                                <a:cubicBezTo>
                                  <a:pt x="56372" y="590181"/>
                                  <a:pt x="57190" y="592310"/>
                                  <a:pt x="57190" y="594602"/>
                                </a:cubicBezTo>
                                <a:lnTo>
                                  <a:pt x="57190" y="595257"/>
                                </a:lnTo>
                                <a:cubicBezTo>
                                  <a:pt x="57190" y="601805"/>
                                  <a:pt x="57190" y="608354"/>
                                  <a:pt x="57190" y="614902"/>
                                </a:cubicBezTo>
                                <a:lnTo>
                                  <a:pt x="57636" y="616240"/>
                                </a:lnTo>
                                <a:lnTo>
                                  <a:pt x="59073" y="612856"/>
                                </a:lnTo>
                                <a:lnTo>
                                  <a:pt x="61320" y="611901"/>
                                </a:lnTo>
                                <a:lnTo>
                                  <a:pt x="61721" y="380773"/>
                                </a:lnTo>
                                <a:cubicBezTo>
                                  <a:pt x="61659" y="265194"/>
                                  <a:pt x="61616" y="149622"/>
                                  <a:pt x="62429" y="34052"/>
                                </a:cubicBezTo>
                                <a:lnTo>
                                  <a:pt x="62429" y="32088"/>
                                </a:lnTo>
                                <a:lnTo>
                                  <a:pt x="62429" y="8513"/>
                                </a:lnTo>
                                <a:cubicBezTo>
                                  <a:pt x="62429" y="3929"/>
                                  <a:pt x="66358" y="0"/>
                                  <a:pt x="70942"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56" name="Shape 18256"/>
                        <wps:cNvSpPr/>
                        <wps:spPr>
                          <a:xfrm>
                            <a:off x="1082210" y="789746"/>
                            <a:ext cx="85635" cy="260629"/>
                          </a:xfrm>
                          <a:custGeom>
                            <a:avLst/>
                            <a:gdLst/>
                            <a:ahLst/>
                            <a:cxnLst/>
                            <a:rect l="0" t="0" r="0" b="0"/>
                            <a:pathLst>
                              <a:path w="85635" h="260629">
                                <a:moveTo>
                                  <a:pt x="3452" y="0"/>
                                </a:moveTo>
                                <a:cubicBezTo>
                                  <a:pt x="8036" y="0"/>
                                  <a:pt x="11310" y="3929"/>
                                  <a:pt x="11310" y="8513"/>
                                </a:cubicBezTo>
                                <a:lnTo>
                                  <a:pt x="11310" y="9168"/>
                                </a:lnTo>
                                <a:lnTo>
                                  <a:pt x="11407" y="18555"/>
                                </a:lnTo>
                                <a:lnTo>
                                  <a:pt x="16549" y="16371"/>
                                </a:lnTo>
                                <a:cubicBezTo>
                                  <a:pt x="21133" y="16371"/>
                                  <a:pt x="24407" y="20301"/>
                                  <a:pt x="24407" y="24885"/>
                                </a:cubicBezTo>
                                <a:lnTo>
                                  <a:pt x="24407" y="30123"/>
                                </a:lnTo>
                                <a:lnTo>
                                  <a:pt x="24691" y="32395"/>
                                </a:lnTo>
                                <a:lnTo>
                                  <a:pt x="25062" y="33398"/>
                                </a:lnTo>
                                <a:lnTo>
                                  <a:pt x="25062" y="35362"/>
                                </a:lnTo>
                                <a:lnTo>
                                  <a:pt x="25062" y="41256"/>
                                </a:lnTo>
                                <a:lnTo>
                                  <a:pt x="25062" y="42103"/>
                                </a:lnTo>
                                <a:lnTo>
                                  <a:pt x="25717" y="43875"/>
                                </a:lnTo>
                                <a:lnTo>
                                  <a:pt x="25717" y="45839"/>
                                </a:lnTo>
                                <a:cubicBezTo>
                                  <a:pt x="25717" y="46494"/>
                                  <a:pt x="25717" y="47804"/>
                                  <a:pt x="25717" y="48459"/>
                                </a:cubicBezTo>
                                <a:lnTo>
                                  <a:pt x="25717" y="64830"/>
                                </a:lnTo>
                                <a:lnTo>
                                  <a:pt x="25975" y="66376"/>
                                </a:lnTo>
                                <a:lnTo>
                                  <a:pt x="26372" y="67450"/>
                                </a:lnTo>
                                <a:lnTo>
                                  <a:pt x="26372" y="68759"/>
                                </a:lnTo>
                                <a:lnTo>
                                  <a:pt x="26372" y="70069"/>
                                </a:lnTo>
                                <a:lnTo>
                                  <a:pt x="26372" y="74326"/>
                                </a:lnTo>
                                <a:lnTo>
                                  <a:pt x="28336" y="77272"/>
                                </a:lnTo>
                                <a:lnTo>
                                  <a:pt x="28991" y="79892"/>
                                </a:lnTo>
                                <a:cubicBezTo>
                                  <a:pt x="28991" y="80546"/>
                                  <a:pt x="28991" y="81201"/>
                                  <a:pt x="28991" y="81856"/>
                                </a:cubicBezTo>
                                <a:lnTo>
                                  <a:pt x="28991" y="83821"/>
                                </a:lnTo>
                                <a:cubicBezTo>
                                  <a:pt x="28991" y="86440"/>
                                  <a:pt x="28991" y="89059"/>
                                  <a:pt x="28991" y="91679"/>
                                </a:cubicBezTo>
                                <a:lnTo>
                                  <a:pt x="29646" y="94299"/>
                                </a:lnTo>
                                <a:cubicBezTo>
                                  <a:pt x="29646" y="94953"/>
                                  <a:pt x="29646" y="95608"/>
                                  <a:pt x="29646" y="96263"/>
                                </a:cubicBezTo>
                                <a:lnTo>
                                  <a:pt x="29646" y="107395"/>
                                </a:lnTo>
                                <a:cubicBezTo>
                                  <a:pt x="30301" y="108705"/>
                                  <a:pt x="30301" y="110015"/>
                                  <a:pt x="30301" y="111324"/>
                                </a:cubicBezTo>
                                <a:lnTo>
                                  <a:pt x="30301" y="111979"/>
                                </a:lnTo>
                                <a:lnTo>
                                  <a:pt x="30301" y="113450"/>
                                </a:lnTo>
                                <a:lnTo>
                                  <a:pt x="32675" y="114517"/>
                                </a:lnTo>
                                <a:lnTo>
                                  <a:pt x="34642" y="119837"/>
                                </a:lnTo>
                                <a:lnTo>
                                  <a:pt x="34885" y="119837"/>
                                </a:lnTo>
                                <a:lnTo>
                                  <a:pt x="35540" y="120131"/>
                                </a:lnTo>
                                <a:lnTo>
                                  <a:pt x="35540" y="103466"/>
                                </a:lnTo>
                                <a:lnTo>
                                  <a:pt x="35540" y="102157"/>
                                </a:lnTo>
                                <a:lnTo>
                                  <a:pt x="36194" y="100193"/>
                                </a:lnTo>
                                <a:lnTo>
                                  <a:pt x="36194" y="100192"/>
                                </a:lnTo>
                                <a:lnTo>
                                  <a:pt x="36195" y="100190"/>
                                </a:lnTo>
                                <a:lnTo>
                                  <a:pt x="36849" y="98227"/>
                                </a:lnTo>
                                <a:lnTo>
                                  <a:pt x="37504" y="96918"/>
                                </a:lnTo>
                                <a:lnTo>
                                  <a:pt x="37209" y="97803"/>
                                </a:lnTo>
                                <a:lnTo>
                                  <a:pt x="38732" y="94216"/>
                                </a:lnTo>
                                <a:cubicBezTo>
                                  <a:pt x="40287" y="92661"/>
                                  <a:pt x="42415" y="91679"/>
                                  <a:pt x="44707" y="91679"/>
                                </a:cubicBezTo>
                                <a:lnTo>
                                  <a:pt x="47497" y="92932"/>
                                </a:lnTo>
                                <a:lnTo>
                                  <a:pt x="48636" y="90369"/>
                                </a:lnTo>
                                <a:lnTo>
                                  <a:pt x="49291" y="89714"/>
                                </a:lnTo>
                                <a:lnTo>
                                  <a:pt x="51727" y="89192"/>
                                </a:lnTo>
                                <a:lnTo>
                                  <a:pt x="51911" y="66795"/>
                                </a:lnTo>
                                <a:lnTo>
                                  <a:pt x="51911" y="63521"/>
                                </a:lnTo>
                                <a:lnTo>
                                  <a:pt x="52566" y="61555"/>
                                </a:lnTo>
                                <a:lnTo>
                                  <a:pt x="52566" y="60901"/>
                                </a:lnTo>
                                <a:cubicBezTo>
                                  <a:pt x="52566" y="56317"/>
                                  <a:pt x="56495" y="52388"/>
                                  <a:pt x="61078" y="52388"/>
                                </a:cubicBezTo>
                                <a:cubicBezTo>
                                  <a:pt x="65662" y="52388"/>
                                  <a:pt x="68937" y="56317"/>
                                  <a:pt x="68937" y="60901"/>
                                </a:cubicBezTo>
                                <a:lnTo>
                                  <a:pt x="68937" y="61556"/>
                                </a:lnTo>
                                <a:lnTo>
                                  <a:pt x="69261" y="89433"/>
                                </a:lnTo>
                                <a:lnTo>
                                  <a:pt x="72620" y="90942"/>
                                </a:lnTo>
                                <a:cubicBezTo>
                                  <a:pt x="74012" y="92497"/>
                                  <a:pt x="74831" y="94626"/>
                                  <a:pt x="74831" y="96918"/>
                                </a:cubicBezTo>
                                <a:lnTo>
                                  <a:pt x="74831" y="95608"/>
                                </a:lnTo>
                                <a:lnTo>
                                  <a:pt x="75485" y="97572"/>
                                </a:lnTo>
                                <a:cubicBezTo>
                                  <a:pt x="75485" y="98227"/>
                                  <a:pt x="75485" y="99537"/>
                                  <a:pt x="75485" y="100192"/>
                                </a:cubicBezTo>
                                <a:lnTo>
                                  <a:pt x="75485" y="102157"/>
                                </a:lnTo>
                                <a:lnTo>
                                  <a:pt x="75485" y="104480"/>
                                </a:lnTo>
                                <a:lnTo>
                                  <a:pt x="76795" y="103924"/>
                                </a:lnTo>
                                <a:lnTo>
                                  <a:pt x="76795" y="101502"/>
                                </a:lnTo>
                                <a:lnTo>
                                  <a:pt x="76795" y="98882"/>
                                </a:lnTo>
                                <a:cubicBezTo>
                                  <a:pt x="76795" y="98227"/>
                                  <a:pt x="77450" y="97572"/>
                                  <a:pt x="77450" y="96918"/>
                                </a:cubicBezTo>
                                <a:lnTo>
                                  <a:pt x="78105" y="94299"/>
                                </a:lnTo>
                                <a:lnTo>
                                  <a:pt x="77450" y="96263"/>
                                </a:lnTo>
                                <a:lnTo>
                                  <a:pt x="77450" y="85785"/>
                                </a:lnTo>
                                <a:lnTo>
                                  <a:pt x="77450" y="83821"/>
                                </a:lnTo>
                                <a:cubicBezTo>
                                  <a:pt x="77450" y="81529"/>
                                  <a:pt x="78432" y="79401"/>
                                  <a:pt x="79987" y="77845"/>
                                </a:cubicBezTo>
                                <a:lnTo>
                                  <a:pt x="85635" y="75447"/>
                                </a:lnTo>
                                <a:lnTo>
                                  <a:pt x="85635" y="158146"/>
                                </a:lnTo>
                                <a:lnTo>
                                  <a:pt x="85554" y="157737"/>
                                </a:lnTo>
                                <a:lnTo>
                                  <a:pt x="85308" y="158473"/>
                                </a:lnTo>
                                <a:lnTo>
                                  <a:pt x="85635" y="159128"/>
                                </a:lnTo>
                                <a:lnTo>
                                  <a:pt x="85635" y="184667"/>
                                </a:lnTo>
                                <a:lnTo>
                                  <a:pt x="85308" y="183358"/>
                                </a:lnTo>
                                <a:lnTo>
                                  <a:pt x="85308" y="181393"/>
                                </a:lnTo>
                                <a:lnTo>
                                  <a:pt x="85308" y="168296"/>
                                </a:lnTo>
                                <a:lnTo>
                                  <a:pt x="84653" y="170260"/>
                                </a:lnTo>
                                <a:lnTo>
                                  <a:pt x="84653" y="179429"/>
                                </a:lnTo>
                                <a:lnTo>
                                  <a:pt x="84653" y="180738"/>
                                </a:lnTo>
                                <a:cubicBezTo>
                                  <a:pt x="84653" y="182048"/>
                                  <a:pt x="84653" y="183358"/>
                                  <a:pt x="83998" y="184667"/>
                                </a:cubicBezTo>
                                <a:lnTo>
                                  <a:pt x="83998" y="187287"/>
                                </a:lnTo>
                                <a:lnTo>
                                  <a:pt x="83998" y="189906"/>
                                </a:lnTo>
                                <a:cubicBezTo>
                                  <a:pt x="83998" y="190561"/>
                                  <a:pt x="83998" y="191871"/>
                                  <a:pt x="83998" y="192525"/>
                                </a:cubicBezTo>
                                <a:lnTo>
                                  <a:pt x="83343" y="194490"/>
                                </a:lnTo>
                                <a:lnTo>
                                  <a:pt x="83343" y="206277"/>
                                </a:lnTo>
                                <a:lnTo>
                                  <a:pt x="83343" y="206932"/>
                                </a:lnTo>
                                <a:cubicBezTo>
                                  <a:pt x="83343" y="208897"/>
                                  <a:pt x="82688" y="210861"/>
                                  <a:pt x="81379" y="212826"/>
                                </a:cubicBezTo>
                                <a:lnTo>
                                  <a:pt x="80724" y="213481"/>
                                </a:lnTo>
                                <a:cubicBezTo>
                                  <a:pt x="78105" y="215445"/>
                                  <a:pt x="74831" y="216100"/>
                                  <a:pt x="71556" y="215445"/>
                                </a:cubicBezTo>
                                <a:cubicBezTo>
                                  <a:pt x="68937" y="214135"/>
                                  <a:pt x="66317" y="210861"/>
                                  <a:pt x="66317" y="207587"/>
                                </a:cubicBezTo>
                                <a:lnTo>
                                  <a:pt x="66317" y="201693"/>
                                </a:lnTo>
                                <a:lnTo>
                                  <a:pt x="66972" y="203658"/>
                                </a:lnTo>
                                <a:lnTo>
                                  <a:pt x="66317" y="201039"/>
                                </a:lnTo>
                                <a:cubicBezTo>
                                  <a:pt x="66317" y="200384"/>
                                  <a:pt x="65662" y="199729"/>
                                  <a:pt x="65662" y="199074"/>
                                </a:cubicBezTo>
                                <a:lnTo>
                                  <a:pt x="65662" y="198567"/>
                                </a:lnTo>
                                <a:lnTo>
                                  <a:pt x="65008" y="197110"/>
                                </a:lnTo>
                                <a:lnTo>
                                  <a:pt x="65008" y="195588"/>
                                </a:lnTo>
                                <a:lnTo>
                                  <a:pt x="64353" y="194131"/>
                                </a:lnTo>
                                <a:lnTo>
                                  <a:pt x="64353" y="195800"/>
                                </a:lnTo>
                                <a:cubicBezTo>
                                  <a:pt x="64353" y="200384"/>
                                  <a:pt x="61078" y="203658"/>
                                  <a:pt x="56495" y="203658"/>
                                </a:cubicBezTo>
                                <a:cubicBezTo>
                                  <a:pt x="54203" y="203658"/>
                                  <a:pt x="52074" y="202839"/>
                                  <a:pt x="50519" y="201448"/>
                                </a:cubicBezTo>
                                <a:lnTo>
                                  <a:pt x="48087" y="196034"/>
                                </a:lnTo>
                                <a:lnTo>
                                  <a:pt x="47982" y="196454"/>
                                </a:lnTo>
                                <a:lnTo>
                                  <a:pt x="47982" y="197764"/>
                                </a:lnTo>
                                <a:lnTo>
                                  <a:pt x="47982" y="198419"/>
                                </a:lnTo>
                                <a:cubicBezTo>
                                  <a:pt x="47982" y="203003"/>
                                  <a:pt x="44707" y="206277"/>
                                  <a:pt x="40124" y="206277"/>
                                </a:cubicBezTo>
                                <a:lnTo>
                                  <a:pt x="36849" y="205066"/>
                                </a:lnTo>
                                <a:lnTo>
                                  <a:pt x="36849" y="206932"/>
                                </a:lnTo>
                                <a:lnTo>
                                  <a:pt x="36849" y="207587"/>
                                </a:lnTo>
                                <a:lnTo>
                                  <a:pt x="36849" y="208242"/>
                                </a:lnTo>
                                <a:cubicBezTo>
                                  <a:pt x="36849" y="212826"/>
                                  <a:pt x="33575" y="216100"/>
                                  <a:pt x="28991" y="216100"/>
                                </a:cubicBezTo>
                                <a:cubicBezTo>
                                  <a:pt x="24407" y="216100"/>
                                  <a:pt x="20478" y="212826"/>
                                  <a:pt x="20478" y="208242"/>
                                </a:cubicBezTo>
                                <a:lnTo>
                                  <a:pt x="20478" y="209552"/>
                                </a:lnTo>
                                <a:cubicBezTo>
                                  <a:pt x="20478" y="216318"/>
                                  <a:pt x="20478" y="223085"/>
                                  <a:pt x="20478" y="229852"/>
                                </a:cubicBezTo>
                                <a:lnTo>
                                  <a:pt x="20478" y="232471"/>
                                </a:lnTo>
                                <a:cubicBezTo>
                                  <a:pt x="20478" y="233126"/>
                                  <a:pt x="20478" y="234436"/>
                                  <a:pt x="20478" y="235091"/>
                                </a:cubicBezTo>
                                <a:lnTo>
                                  <a:pt x="19823" y="237055"/>
                                </a:lnTo>
                                <a:cubicBezTo>
                                  <a:pt x="19823" y="241202"/>
                                  <a:pt x="19823" y="245350"/>
                                  <a:pt x="19823" y="249497"/>
                                </a:cubicBezTo>
                                <a:lnTo>
                                  <a:pt x="19823" y="250152"/>
                                </a:lnTo>
                                <a:lnTo>
                                  <a:pt x="19169" y="252116"/>
                                </a:lnTo>
                                <a:lnTo>
                                  <a:pt x="19169" y="252771"/>
                                </a:lnTo>
                                <a:cubicBezTo>
                                  <a:pt x="19169" y="257355"/>
                                  <a:pt x="15894" y="260629"/>
                                  <a:pt x="11310" y="260629"/>
                                </a:cubicBezTo>
                                <a:cubicBezTo>
                                  <a:pt x="6726" y="260629"/>
                                  <a:pt x="2797" y="257355"/>
                                  <a:pt x="2797" y="252771"/>
                                </a:cubicBezTo>
                                <a:lnTo>
                                  <a:pt x="2797" y="250807"/>
                                </a:lnTo>
                                <a:lnTo>
                                  <a:pt x="2797" y="246223"/>
                                </a:lnTo>
                                <a:lnTo>
                                  <a:pt x="3452" y="248188"/>
                                </a:lnTo>
                                <a:lnTo>
                                  <a:pt x="2797" y="245568"/>
                                </a:lnTo>
                                <a:cubicBezTo>
                                  <a:pt x="2797" y="244913"/>
                                  <a:pt x="2143" y="244258"/>
                                  <a:pt x="2143" y="243603"/>
                                </a:cubicBezTo>
                                <a:lnTo>
                                  <a:pt x="2143" y="240984"/>
                                </a:lnTo>
                                <a:lnTo>
                                  <a:pt x="2143" y="230296"/>
                                </a:lnTo>
                                <a:lnTo>
                                  <a:pt x="178" y="225923"/>
                                </a:lnTo>
                                <a:lnTo>
                                  <a:pt x="178" y="224760"/>
                                </a:lnTo>
                                <a:lnTo>
                                  <a:pt x="0" y="224365"/>
                                </a:lnTo>
                                <a:lnTo>
                                  <a:pt x="0" y="204612"/>
                                </a:lnTo>
                                <a:lnTo>
                                  <a:pt x="178" y="204968"/>
                                </a:lnTo>
                                <a:lnTo>
                                  <a:pt x="0" y="204079"/>
                                </a:lnTo>
                                <a:lnTo>
                                  <a:pt x="0" y="1466"/>
                                </a:lnTo>
                                <a:lnTo>
                                  <a:pt x="3452"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57" name="Shape 18257"/>
                        <wps:cNvSpPr/>
                        <wps:spPr>
                          <a:xfrm>
                            <a:off x="1167845" y="857851"/>
                            <a:ext cx="1363796" cy="155854"/>
                          </a:xfrm>
                          <a:custGeom>
                            <a:avLst/>
                            <a:gdLst/>
                            <a:ahLst/>
                            <a:cxnLst/>
                            <a:rect l="0" t="0" r="0" b="0"/>
                            <a:pathLst>
                              <a:path w="1363796" h="155854">
                                <a:moveTo>
                                  <a:pt x="32415" y="1310"/>
                                </a:moveTo>
                                <a:cubicBezTo>
                                  <a:pt x="35689" y="0"/>
                                  <a:pt x="38964" y="1310"/>
                                  <a:pt x="41583" y="3274"/>
                                </a:cubicBezTo>
                                <a:lnTo>
                                  <a:pt x="42238" y="3929"/>
                                </a:lnTo>
                                <a:cubicBezTo>
                                  <a:pt x="43547" y="5239"/>
                                  <a:pt x="44202" y="7858"/>
                                  <a:pt x="44202" y="9823"/>
                                </a:cubicBezTo>
                                <a:lnTo>
                                  <a:pt x="44202" y="10478"/>
                                </a:lnTo>
                                <a:cubicBezTo>
                                  <a:pt x="44202" y="15935"/>
                                  <a:pt x="44202" y="21392"/>
                                  <a:pt x="44202" y="26849"/>
                                </a:cubicBezTo>
                                <a:lnTo>
                                  <a:pt x="44202" y="28813"/>
                                </a:lnTo>
                                <a:lnTo>
                                  <a:pt x="44857" y="32088"/>
                                </a:lnTo>
                                <a:cubicBezTo>
                                  <a:pt x="44857" y="32088"/>
                                  <a:pt x="44857" y="32743"/>
                                  <a:pt x="44857" y="33397"/>
                                </a:cubicBezTo>
                                <a:lnTo>
                                  <a:pt x="44857" y="37326"/>
                                </a:lnTo>
                                <a:lnTo>
                                  <a:pt x="44857" y="40528"/>
                                </a:lnTo>
                                <a:lnTo>
                                  <a:pt x="45623" y="42599"/>
                                </a:lnTo>
                                <a:lnTo>
                                  <a:pt x="46654" y="42161"/>
                                </a:lnTo>
                                <a:lnTo>
                                  <a:pt x="49441" y="37981"/>
                                </a:lnTo>
                                <a:cubicBezTo>
                                  <a:pt x="52715" y="36671"/>
                                  <a:pt x="55990" y="37981"/>
                                  <a:pt x="58609" y="39946"/>
                                </a:cubicBezTo>
                                <a:lnTo>
                                  <a:pt x="59263" y="40601"/>
                                </a:lnTo>
                                <a:lnTo>
                                  <a:pt x="59840" y="42331"/>
                                </a:lnTo>
                                <a:lnTo>
                                  <a:pt x="61637" y="43138"/>
                                </a:lnTo>
                                <a:lnTo>
                                  <a:pt x="63450" y="48039"/>
                                </a:lnTo>
                                <a:lnTo>
                                  <a:pt x="63193" y="46494"/>
                                </a:lnTo>
                                <a:lnTo>
                                  <a:pt x="63848" y="47804"/>
                                </a:lnTo>
                                <a:cubicBezTo>
                                  <a:pt x="64502" y="49114"/>
                                  <a:pt x="64502" y="50423"/>
                                  <a:pt x="64502" y="51733"/>
                                </a:cubicBezTo>
                                <a:lnTo>
                                  <a:pt x="64502" y="53043"/>
                                </a:lnTo>
                                <a:lnTo>
                                  <a:pt x="64502" y="55890"/>
                                </a:lnTo>
                                <a:lnTo>
                                  <a:pt x="64560" y="55916"/>
                                </a:lnTo>
                                <a:lnTo>
                                  <a:pt x="65157" y="55662"/>
                                </a:lnTo>
                                <a:lnTo>
                                  <a:pt x="65812" y="55662"/>
                                </a:lnTo>
                                <a:cubicBezTo>
                                  <a:pt x="70396" y="55662"/>
                                  <a:pt x="73670" y="59591"/>
                                  <a:pt x="73670" y="64175"/>
                                </a:cubicBezTo>
                                <a:lnTo>
                                  <a:pt x="73670" y="66140"/>
                                </a:lnTo>
                                <a:lnTo>
                                  <a:pt x="74107" y="67449"/>
                                </a:lnTo>
                                <a:lnTo>
                                  <a:pt x="74325" y="66795"/>
                                </a:lnTo>
                                <a:lnTo>
                                  <a:pt x="74325" y="66794"/>
                                </a:lnTo>
                                <a:cubicBezTo>
                                  <a:pt x="74325" y="64393"/>
                                  <a:pt x="74325" y="61992"/>
                                  <a:pt x="74325" y="59591"/>
                                </a:cubicBezTo>
                                <a:lnTo>
                                  <a:pt x="74325" y="57627"/>
                                </a:lnTo>
                                <a:cubicBezTo>
                                  <a:pt x="74325" y="56972"/>
                                  <a:pt x="74980" y="55662"/>
                                  <a:pt x="74980" y="55007"/>
                                </a:cubicBezTo>
                                <a:lnTo>
                                  <a:pt x="74980" y="54352"/>
                                </a:lnTo>
                                <a:cubicBezTo>
                                  <a:pt x="74980" y="50641"/>
                                  <a:pt x="74980" y="46931"/>
                                  <a:pt x="74980" y="43220"/>
                                </a:cubicBezTo>
                                <a:lnTo>
                                  <a:pt x="74980" y="41910"/>
                                </a:lnTo>
                                <a:lnTo>
                                  <a:pt x="75635" y="40436"/>
                                </a:lnTo>
                                <a:lnTo>
                                  <a:pt x="75635" y="39291"/>
                                </a:lnTo>
                                <a:cubicBezTo>
                                  <a:pt x="75635" y="34707"/>
                                  <a:pt x="79564" y="30778"/>
                                  <a:pt x="84148" y="30778"/>
                                </a:cubicBezTo>
                                <a:lnTo>
                                  <a:pt x="85420" y="31350"/>
                                </a:lnTo>
                                <a:lnTo>
                                  <a:pt x="86767" y="30778"/>
                                </a:lnTo>
                                <a:lnTo>
                                  <a:pt x="87422" y="30778"/>
                                </a:lnTo>
                                <a:cubicBezTo>
                                  <a:pt x="92006" y="30778"/>
                                  <a:pt x="95280" y="34707"/>
                                  <a:pt x="95280" y="39291"/>
                                </a:cubicBezTo>
                                <a:lnTo>
                                  <a:pt x="95280" y="39946"/>
                                </a:lnTo>
                                <a:lnTo>
                                  <a:pt x="95280" y="42706"/>
                                </a:lnTo>
                                <a:lnTo>
                                  <a:pt x="95849" y="42584"/>
                                </a:lnTo>
                                <a:lnTo>
                                  <a:pt x="100519" y="40601"/>
                                </a:lnTo>
                                <a:cubicBezTo>
                                  <a:pt x="102811" y="40601"/>
                                  <a:pt x="104775" y="41583"/>
                                  <a:pt x="106167" y="43138"/>
                                </a:cubicBezTo>
                                <a:lnTo>
                                  <a:pt x="107356" y="46353"/>
                                </a:lnTo>
                                <a:lnTo>
                                  <a:pt x="111651" y="44529"/>
                                </a:lnTo>
                                <a:lnTo>
                                  <a:pt x="113992" y="45581"/>
                                </a:lnTo>
                                <a:lnTo>
                                  <a:pt x="114926" y="45184"/>
                                </a:lnTo>
                                <a:lnTo>
                                  <a:pt x="118651" y="46858"/>
                                </a:lnTo>
                                <a:lnTo>
                                  <a:pt x="119509" y="46494"/>
                                </a:lnTo>
                                <a:lnTo>
                                  <a:pt x="120165" y="46494"/>
                                </a:lnTo>
                                <a:cubicBezTo>
                                  <a:pt x="122456" y="46494"/>
                                  <a:pt x="124421" y="47476"/>
                                  <a:pt x="125812" y="49032"/>
                                </a:cubicBezTo>
                                <a:lnTo>
                                  <a:pt x="126323" y="50412"/>
                                </a:lnTo>
                                <a:lnTo>
                                  <a:pt x="126631" y="49687"/>
                                </a:lnTo>
                                <a:lnTo>
                                  <a:pt x="126751" y="49636"/>
                                </a:lnTo>
                                <a:lnTo>
                                  <a:pt x="127286" y="48377"/>
                                </a:lnTo>
                                <a:cubicBezTo>
                                  <a:pt x="128841" y="46822"/>
                                  <a:pt x="130969" y="45839"/>
                                  <a:pt x="133261" y="45839"/>
                                </a:cubicBezTo>
                                <a:lnTo>
                                  <a:pt x="133916" y="45839"/>
                                </a:lnTo>
                                <a:cubicBezTo>
                                  <a:pt x="138500" y="45839"/>
                                  <a:pt x="141774" y="49769"/>
                                  <a:pt x="141774" y="54352"/>
                                </a:cubicBezTo>
                                <a:lnTo>
                                  <a:pt x="141774" y="58281"/>
                                </a:lnTo>
                                <a:lnTo>
                                  <a:pt x="142325" y="59934"/>
                                </a:lnTo>
                                <a:lnTo>
                                  <a:pt x="142839" y="60164"/>
                                </a:lnTo>
                                <a:lnTo>
                                  <a:pt x="143127" y="60944"/>
                                </a:lnTo>
                                <a:lnTo>
                                  <a:pt x="143405" y="61222"/>
                                </a:lnTo>
                                <a:lnTo>
                                  <a:pt x="145704" y="60246"/>
                                </a:lnTo>
                                <a:lnTo>
                                  <a:pt x="150156" y="62246"/>
                                </a:lnTo>
                                <a:lnTo>
                                  <a:pt x="150206" y="62129"/>
                                </a:lnTo>
                                <a:lnTo>
                                  <a:pt x="151245" y="61687"/>
                                </a:lnTo>
                                <a:lnTo>
                                  <a:pt x="152170" y="59509"/>
                                </a:lnTo>
                                <a:lnTo>
                                  <a:pt x="155526" y="58084"/>
                                </a:lnTo>
                                <a:lnTo>
                                  <a:pt x="155526" y="54352"/>
                                </a:lnTo>
                                <a:lnTo>
                                  <a:pt x="155526" y="53043"/>
                                </a:lnTo>
                                <a:lnTo>
                                  <a:pt x="156181" y="51078"/>
                                </a:lnTo>
                                <a:lnTo>
                                  <a:pt x="156181" y="47149"/>
                                </a:lnTo>
                                <a:cubicBezTo>
                                  <a:pt x="156181" y="45184"/>
                                  <a:pt x="157491" y="42565"/>
                                  <a:pt x="158800" y="41256"/>
                                </a:cubicBezTo>
                                <a:lnTo>
                                  <a:pt x="159455" y="40601"/>
                                </a:lnTo>
                                <a:cubicBezTo>
                                  <a:pt x="162075" y="38636"/>
                                  <a:pt x="165349" y="37326"/>
                                  <a:pt x="168623" y="38636"/>
                                </a:cubicBezTo>
                                <a:lnTo>
                                  <a:pt x="173113" y="46334"/>
                                </a:lnTo>
                                <a:lnTo>
                                  <a:pt x="173862" y="46494"/>
                                </a:lnTo>
                                <a:lnTo>
                                  <a:pt x="174517" y="47149"/>
                                </a:lnTo>
                                <a:cubicBezTo>
                                  <a:pt x="175826" y="48459"/>
                                  <a:pt x="176481" y="51078"/>
                                  <a:pt x="176481" y="53043"/>
                                </a:cubicBezTo>
                                <a:lnTo>
                                  <a:pt x="176481" y="53697"/>
                                </a:lnTo>
                                <a:lnTo>
                                  <a:pt x="176481" y="57627"/>
                                </a:lnTo>
                                <a:lnTo>
                                  <a:pt x="176787" y="59460"/>
                                </a:lnTo>
                                <a:lnTo>
                                  <a:pt x="177136" y="58936"/>
                                </a:lnTo>
                                <a:lnTo>
                                  <a:pt x="180410" y="59638"/>
                                </a:lnTo>
                                <a:lnTo>
                                  <a:pt x="180410" y="56972"/>
                                </a:lnTo>
                                <a:lnTo>
                                  <a:pt x="180410" y="55662"/>
                                </a:lnTo>
                                <a:lnTo>
                                  <a:pt x="181065" y="53697"/>
                                </a:lnTo>
                                <a:lnTo>
                                  <a:pt x="181065" y="53043"/>
                                </a:lnTo>
                                <a:lnTo>
                                  <a:pt x="181065" y="51078"/>
                                </a:lnTo>
                                <a:cubicBezTo>
                                  <a:pt x="181065" y="46494"/>
                                  <a:pt x="184994" y="42565"/>
                                  <a:pt x="189578" y="42565"/>
                                </a:cubicBezTo>
                                <a:cubicBezTo>
                                  <a:pt x="191870" y="42565"/>
                                  <a:pt x="193835" y="43547"/>
                                  <a:pt x="195226" y="45103"/>
                                </a:cubicBezTo>
                                <a:lnTo>
                                  <a:pt x="196599" y="48814"/>
                                </a:lnTo>
                                <a:lnTo>
                                  <a:pt x="197436" y="48459"/>
                                </a:lnTo>
                                <a:lnTo>
                                  <a:pt x="199120" y="49215"/>
                                </a:lnTo>
                                <a:lnTo>
                                  <a:pt x="203985" y="47149"/>
                                </a:lnTo>
                                <a:lnTo>
                                  <a:pt x="204640" y="47149"/>
                                </a:lnTo>
                                <a:cubicBezTo>
                                  <a:pt x="206932" y="47149"/>
                                  <a:pt x="208896" y="48131"/>
                                  <a:pt x="210288" y="49687"/>
                                </a:cubicBezTo>
                                <a:lnTo>
                                  <a:pt x="210792" y="51049"/>
                                </a:lnTo>
                                <a:lnTo>
                                  <a:pt x="213807" y="49769"/>
                                </a:lnTo>
                                <a:lnTo>
                                  <a:pt x="214462" y="49769"/>
                                </a:lnTo>
                                <a:lnTo>
                                  <a:pt x="217439" y="51106"/>
                                </a:lnTo>
                                <a:lnTo>
                                  <a:pt x="219047" y="50423"/>
                                </a:lnTo>
                                <a:cubicBezTo>
                                  <a:pt x="223630" y="50423"/>
                                  <a:pt x="226905" y="54352"/>
                                  <a:pt x="226905" y="58936"/>
                                </a:cubicBezTo>
                                <a:lnTo>
                                  <a:pt x="226905" y="59592"/>
                                </a:lnTo>
                                <a:lnTo>
                                  <a:pt x="227559" y="61556"/>
                                </a:lnTo>
                                <a:lnTo>
                                  <a:pt x="227559" y="62094"/>
                                </a:lnTo>
                                <a:lnTo>
                                  <a:pt x="233453" y="59591"/>
                                </a:lnTo>
                                <a:lnTo>
                                  <a:pt x="234108" y="59591"/>
                                </a:lnTo>
                                <a:lnTo>
                                  <a:pt x="234313" y="59684"/>
                                </a:lnTo>
                                <a:lnTo>
                                  <a:pt x="236051" y="58946"/>
                                </a:lnTo>
                                <a:lnTo>
                                  <a:pt x="236645" y="57545"/>
                                </a:lnTo>
                                <a:cubicBezTo>
                                  <a:pt x="238201" y="55990"/>
                                  <a:pt x="240329" y="55007"/>
                                  <a:pt x="242621" y="55007"/>
                                </a:cubicBezTo>
                                <a:lnTo>
                                  <a:pt x="243276" y="55007"/>
                                </a:lnTo>
                                <a:cubicBezTo>
                                  <a:pt x="247860" y="55007"/>
                                  <a:pt x="251134" y="58936"/>
                                  <a:pt x="251134" y="63521"/>
                                </a:cubicBezTo>
                                <a:lnTo>
                                  <a:pt x="251134" y="63879"/>
                                </a:lnTo>
                                <a:lnTo>
                                  <a:pt x="251506" y="63721"/>
                                </a:lnTo>
                                <a:lnTo>
                                  <a:pt x="253016" y="60164"/>
                                </a:lnTo>
                                <a:lnTo>
                                  <a:pt x="254757" y="59425"/>
                                </a:lnTo>
                                <a:lnTo>
                                  <a:pt x="256946" y="54270"/>
                                </a:lnTo>
                                <a:cubicBezTo>
                                  <a:pt x="258501" y="52715"/>
                                  <a:pt x="260629" y="51733"/>
                                  <a:pt x="262921" y="51733"/>
                                </a:cubicBezTo>
                                <a:lnTo>
                                  <a:pt x="263576" y="51733"/>
                                </a:lnTo>
                                <a:cubicBezTo>
                                  <a:pt x="265868" y="51733"/>
                                  <a:pt x="267833" y="52715"/>
                                  <a:pt x="269224" y="54270"/>
                                </a:cubicBezTo>
                                <a:lnTo>
                                  <a:pt x="269550" y="55152"/>
                                </a:lnTo>
                                <a:lnTo>
                                  <a:pt x="271434" y="54352"/>
                                </a:lnTo>
                                <a:cubicBezTo>
                                  <a:pt x="273726" y="54352"/>
                                  <a:pt x="275691" y="55335"/>
                                  <a:pt x="277083" y="56890"/>
                                </a:cubicBezTo>
                                <a:lnTo>
                                  <a:pt x="277136" y="57035"/>
                                </a:lnTo>
                                <a:lnTo>
                                  <a:pt x="281912" y="55007"/>
                                </a:lnTo>
                                <a:lnTo>
                                  <a:pt x="282566" y="55007"/>
                                </a:lnTo>
                                <a:lnTo>
                                  <a:pt x="284204" y="55743"/>
                                </a:lnTo>
                                <a:lnTo>
                                  <a:pt x="284531" y="55007"/>
                                </a:lnTo>
                                <a:lnTo>
                                  <a:pt x="285186" y="54352"/>
                                </a:lnTo>
                                <a:lnTo>
                                  <a:pt x="285186" y="54352"/>
                                </a:lnTo>
                                <a:lnTo>
                                  <a:pt x="287805" y="50423"/>
                                </a:lnTo>
                                <a:lnTo>
                                  <a:pt x="293309" y="51603"/>
                                </a:lnTo>
                                <a:lnTo>
                                  <a:pt x="297628" y="49769"/>
                                </a:lnTo>
                                <a:cubicBezTo>
                                  <a:pt x="299920" y="49769"/>
                                  <a:pt x="301885" y="50751"/>
                                  <a:pt x="303276" y="52306"/>
                                </a:cubicBezTo>
                                <a:lnTo>
                                  <a:pt x="305267" y="57690"/>
                                </a:lnTo>
                                <a:lnTo>
                                  <a:pt x="307860" y="58855"/>
                                </a:lnTo>
                                <a:lnTo>
                                  <a:pt x="308435" y="60410"/>
                                </a:lnTo>
                                <a:lnTo>
                                  <a:pt x="310725" y="60901"/>
                                </a:lnTo>
                                <a:lnTo>
                                  <a:pt x="311380" y="61556"/>
                                </a:lnTo>
                                <a:lnTo>
                                  <a:pt x="312515" y="64961"/>
                                </a:lnTo>
                                <a:lnTo>
                                  <a:pt x="313097" y="64836"/>
                                </a:lnTo>
                                <a:lnTo>
                                  <a:pt x="314654" y="64175"/>
                                </a:lnTo>
                                <a:lnTo>
                                  <a:pt x="315309" y="64175"/>
                                </a:lnTo>
                                <a:lnTo>
                                  <a:pt x="315591" y="64302"/>
                                </a:lnTo>
                                <a:lnTo>
                                  <a:pt x="319238" y="63521"/>
                                </a:lnTo>
                                <a:lnTo>
                                  <a:pt x="319578" y="64102"/>
                                </a:lnTo>
                                <a:lnTo>
                                  <a:pt x="320123" y="63986"/>
                                </a:lnTo>
                                <a:lnTo>
                                  <a:pt x="321203" y="61556"/>
                                </a:lnTo>
                                <a:lnTo>
                                  <a:pt x="321858" y="60901"/>
                                </a:lnTo>
                                <a:lnTo>
                                  <a:pt x="320984" y="62866"/>
                                </a:lnTo>
                                <a:lnTo>
                                  <a:pt x="324477" y="57627"/>
                                </a:lnTo>
                                <a:cubicBezTo>
                                  <a:pt x="327751" y="56317"/>
                                  <a:pt x="331025" y="57627"/>
                                  <a:pt x="333645" y="59591"/>
                                </a:cubicBezTo>
                                <a:lnTo>
                                  <a:pt x="334300" y="60246"/>
                                </a:lnTo>
                                <a:lnTo>
                                  <a:pt x="334868" y="61950"/>
                                </a:lnTo>
                                <a:lnTo>
                                  <a:pt x="336182" y="58855"/>
                                </a:lnTo>
                                <a:cubicBezTo>
                                  <a:pt x="337738" y="57299"/>
                                  <a:pt x="339866" y="56317"/>
                                  <a:pt x="342158" y="56317"/>
                                </a:cubicBezTo>
                                <a:lnTo>
                                  <a:pt x="344180" y="57226"/>
                                </a:lnTo>
                                <a:lnTo>
                                  <a:pt x="344777" y="56972"/>
                                </a:lnTo>
                                <a:lnTo>
                                  <a:pt x="345432" y="56972"/>
                                </a:lnTo>
                                <a:lnTo>
                                  <a:pt x="346278" y="57352"/>
                                </a:lnTo>
                                <a:lnTo>
                                  <a:pt x="348051" y="56972"/>
                                </a:lnTo>
                                <a:lnTo>
                                  <a:pt x="348981" y="58567"/>
                                </a:lnTo>
                                <a:lnTo>
                                  <a:pt x="351080" y="59509"/>
                                </a:lnTo>
                                <a:lnTo>
                                  <a:pt x="351140" y="59670"/>
                                </a:lnTo>
                                <a:lnTo>
                                  <a:pt x="351326" y="59591"/>
                                </a:lnTo>
                                <a:lnTo>
                                  <a:pt x="354497" y="61016"/>
                                </a:lnTo>
                                <a:lnTo>
                                  <a:pt x="354754" y="60961"/>
                                </a:lnTo>
                                <a:lnTo>
                                  <a:pt x="355255" y="59781"/>
                                </a:lnTo>
                                <a:lnTo>
                                  <a:pt x="355255" y="58936"/>
                                </a:lnTo>
                                <a:lnTo>
                                  <a:pt x="357473" y="53946"/>
                                </a:lnTo>
                                <a:lnTo>
                                  <a:pt x="358447" y="51651"/>
                                </a:lnTo>
                                <a:lnTo>
                                  <a:pt x="359826" y="51065"/>
                                </a:lnTo>
                                <a:lnTo>
                                  <a:pt x="360412" y="49687"/>
                                </a:lnTo>
                                <a:cubicBezTo>
                                  <a:pt x="361967" y="48131"/>
                                  <a:pt x="364095" y="47149"/>
                                  <a:pt x="366387" y="47149"/>
                                </a:cubicBezTo>
                                <a:lnTo>
                                  <a:pt x="367042" y="47149"/>
                                </a:lnTo>
                                <a:cubicBezTo>
                                  <a:pt x="371626" y="47149"/>
                                  <a:pt x="374900" y="51078"/>
                                  <a:pt x="374900" y="55662"/>
                                </a:cubicBezTo>
                                <a:lnTo>
                                  <a:pt x="374900" y="56317"/>
                                </a:lnTo>
                                <a:lnTo>
                                  <a:pt x="374900" y="59592"/>
                                </a:lnTo>
                                <a:lnTo>
                                  <a:pt x="375310" y="60819"/>
                                </a:lnTo>
                                <a:lnTo>
                                  <a:pt x="375979" y="62629"/>
                                </a:lnTo>
                                <a:lnTo>
                                  <a:pt x="379238" y="64093"/>
                                </a:lnTo>
                                <a:lnTo>
                                  <a:pt x="380072" y="66348"/>
                                </a:lnTo>
                                <a:lnTo>
                                  <a:pt x="382104" y="65485"/>
                                </a:lnTo>
                                <a:lnTo>
                                  <a:pt x="382758" y="65485"/>
                                </a:lnTo>
                                <a:lnTo>
                                  <a:pt x="385177" y="66571"/>
                                </a:lnTo>
                                <a:lnTo>
                                  <a:pt x="385951" y="64748"/>
                                </a:lnTo>
                                <a:lnTo>
                                  <a:pt x="386186" y="64648"/>
                                </a:lnTo>
                                <a:lnTo>
                                  <a:pt x="386687" y="63521"/>
                                </a:lnTo>
                                <a:lnTo>
                                  <a:pt x="387342" y="62865"/>
                                </a:lnTo>
                                <a:lnTo>
                                  <a:pt x="389069" y="62495"/>
                                </a:lnTo>
                                <a:lnTo>
                                  <a:pt x="389225" y="62129"/>
                                </a:lnTo>
                                <a:lnTo>
                                  <a:pt x="391983" y="60958"/>
                                </a:lnTo>
                                <a:lnTo>
                                  <a:pt x="393154" y="58200"/>
                                </a:lnTo>
                                <a:lnTo>
                                  <a:pt x="393614" y="58005"/>
                                </a:lnTo>
                                <a:lnTo>
                                  <a:pt x="393809" y="57545"/>
                                </a:lnTo>
                                <a:cubicBezTo>
                                  <a:pt x="395364" y="55990"/>
                                  <a:pt x="397492" y="55007"/>
                                  <a:pt x="399785" y="55007"/>
                                </a:cubicBezTo>
                                <a:cubicBezTo>
                                  <a:pt x="402077" y="55007"/>
                                  <a:pt x="404041" y="55990"/>
                                  <a:pt x="405433" y="57545"/>
                                </a:cubicBezTo>
                                <a:lnTo>
                                  <a:pt x="405592" y="57977"/>
                                </a:lnTo>
                                <a:lnTo>
                                  <a:pt x="406087" y="58200"/>
                                </a:lnTo>
                                <a:lnTo>
                                  <a:pt x="407889" y="63071"/>
                                </a:lnTo>
                                <a:lnTo>
                                  <a:pt x="408707" y="63438"/>
                                </a:lnTo>
                                <a:lnTo>
                                  <a:pt x="408829" y="63769"/>
                                </a:lnTo>
                                <a:lnTo>
                                  <a:pt x="409525" y="62129"/>
                                </a:lnTo>
                                <a:cubicBezTo>
                                  <a:pt x="411081" y="60574"/>
                                  <a:pt x="413209" y="59591"/>
                                  <a:pt x="415501" y="59591"/>
                                </a:cubicBezTo>
                                <a:lnTo>
                                  <a:pt x="416156" y="59591"/>
                                </a:lnTo>
                                <a:cubicBezTo>
                                  <a:pt x="418448" y="59591"/>
                                  <a:pt x="420412" y="60574"/>
                                  <a:pt x="421804" y="62129"/>
                                </a:cubicBezTo>
                                <a:lnTo>
                                  <a:pt x="422219" y="63251"/>
                                </a:lnTo>
                                <a:lnTo>
                                  <a:pt x="424669" y="62211"/>
                                </a:lnTo>
                                <a:cubicBezTo>
                                  <a:pt x="426960" y="62211"/>
                                  <a:pt x="428925" y="63193"/>
                                  <a:pt x="430317" y="64748"/>
                                </a:cubicBezTo>
                                <a:lnTo>
                                  <a:pt x="430768" y="65966"/>
                                </a:lnTo>
                                <a:lnTo>
                                  <a:pt x="430971" y="66058"/>
                                </a:lnTo>
                                <a:lnTo>
                                  <a:pt x="431220" y="66730"/>
                                </a:lnTo>
                                <a:lnTo>
                                  <a:pt x="435317" y="68570"/>
                                </a:lnTo>
                                <a:lnTo>
                                  <a:pt x="436487" y="68073"/>
                                </a:lnTo>
                                <a:lnTo>
                                  <a:pt x="437111" y="67449"/>
                                </a:lnTo>
                                <a:lnTo>
                                  <a:pt x="436914" y="67892"/>
                                </a:lnTo>
                                <a:lnTo>
                                  <a:pt x="437995" y="67433"/>
                                </a:lnTo>
                                <a:lnTo>
                                  <a:pt x="438420" y="66794"/>
                                </a:lnTo>
                                <a:lnTo>
                                  <a:pt x="438421" y="66794"/>
                                </a:lnTo>
                                <a:lnTo>
                                  <a:pt x="439730" y="64830"/>
                                </a:lnTo>
                                <a:lnTo>
                                  <a:pt x="442313" y="65384"/>
                                </a:lnTo>
                                <a:lnTo>
                                  <a:pt x="444785" y="64334"/>
                                </a:lnTo>
                                <a:lnTo>
                                  <a:pt x="444887" y="64093"/>
                                </a:lnTo>
                                <a:lnTo>
                                  <a:pt x="445347" y="63898"/>
                                </a:lnTo>
                                <a:lnTo>
                                  <a:pt x="445542" y="63438"/>
                                </a:lnTo>
                                <a:cubicBezTo>
                                  <a:pt x="447097" y="61883"/>
                                  <a:pt x="449225" y="60901"/>
                                  <a:pt x="451517" y="60901"/>
                                </a:cubicBezTo>
                                <a:lnTo>
                                  <a:pt x="455561" y="62718"/>
                                </a:lnTo>
                                <a:lnTo>
                                  <a:pt x="456756" y="62211"/>
                                </a:lnTo>
                                <a:lnTo>
                                  <a:pt x="457411" y="62211"/>
                                </a:lnTo>
                                <a:lnTo>
                                  <a:pt x="457729" y="62354"/>
                                </a:lnTo>
                                <a:lnTo>
                                  <a:pt x="458066" y="62211"/>
                                </a:lnTo>
                                <a:lnTo>
                                  <a:pt x="458721" y="62211"/>
                                </a:lnTo>
                                <a:lnTo>
                                  <a:pt x="463833" y="64507"/>
                                </a:lnTo>
                                <a:lnTo>
                                  <a:pt x="464614" y="64175"/>
                                </a:lnTo>
                                <a:lnTo>
                                  <a:pt x="465269" y="64175"/>
                                </a:lnTo>
                                <a:lnTo>
                                  <a:pt x="468246" y="65513"/>
                                </a:lnTo>
                                <a:lnTo>
                                  <a:pt x="469853" y="64830"/>
                                </a:lnTo>
                                <a:lnTo>
                                  <a:pt x="470508" y="64830"/>
                                </a:lnTo>
                                <a:lnTo>
                                  <a:pt x="470828" y="64972"/>
                                </a:lnTo>
                                <a:lnTo>
                                  <a:pt x="471163" y="64830"/>
                                </a:lnTo>
                                <a:lnTo>
                                  <a:pt x="471574" y="65015"/>
                                </a:lnTo>
                                <a:lnTo>
                                  <a:pt x="475092" y="63521"/>
                                </a:lnTo>
                                <a:lnTo>
                                  <a:pt x="475747" y="63521"/>
                                </a:lnTo>
                                <a:cubicBezTo>
                                  <a:pt x="478039" y="63521"/>
                                  <a:pt x="480003" y="64503"/>
                                  <a:pt x="481395" y="66058"/>
                                </a:cubicBezTo>
                                <a:lnTo>
                                  <a:pt x="481803" y="67161"/>
                                </a:lnTo>
                                <a:lnTo>
                                  <a:pt x="481920" y="67214"/>
                                </a:lnTo>
                                <a:lnTo>
                                  <a:pt x="487534" y="64830"/>
                                </a:lnTo>
                                <a:lnTo>
                                  <a:pt x="488844" y="64830"/>
                                </a:lnTo>
                                <a:lnTo>
                                  <a:pt x="490301" y="65485"/>
                                </a:lnTo>
                                <a:lnTo>
                                  <a:pt x="492118" y="65485"/>
                                </a:lnTo>
                                <a:lnTo>
                                  <a:pt x="492754" y="65771"/>
                                </a:lnTo>
                                <a:lnTo>
                                  <a:pt x="493428" y="65485"/>
                                </a:lnTo>
                                <a:lnTo>
                                  <a:pt x="495392" y="65485"/>
                                </a:lnTo>
                                <a:lnTo>
                                  <a:pt x="496672" y="66054"/>
                                </a:lnTo>
                                <a:lnTo>
                                  <a:pt x="498011" y="65485"/>
                                </a:lnTo>
                                <a:lnTo>
                                  <a:pt x="498666" y="65485"/>
                                </a:lnTo>
                                <a:lnTo>
                                  <a:pt x="519390" y="65485"/>
                                </a:lnTo>
                                <a:lnTo>
                                  <a:pt x="520931" y="64830"/>
                                </a:lnTo>
                                <a:lnTo>
                                  <a:pt x="521586" y="64830"/>
                                </a:lnTo>
                                <a:cubicBezTo>
                                  <a:pt x="525078" y="64830"/>
                                  <a:pt x="528571" y="64830"/>
                                  <a:pt x="532064" y="64830"/>
                                </a:cubicBezTo>
                                <a:lnTo>
                                  <a:pt x="532719" y="64830"/>
                                </a:lnTo>
                                <a:lnTo>
                                  <a:pt x="534176" y="65485"/>
                                </a:lnTo>
                                <a:lnTo>
                                  <a:pt x="649705" y="65485"/>
                                </a:lnTo>
                                <a:lnTo>
                                  <a:pt x="651246" y="64830"/>
                                </a:lnTo>
                                <a:lnTo>
                                  <a:pt x="652703" y="65485"/>
                                </a:lnTo>
                                <a:lnTo>
                                  <a:pt x="868424" y="65485"/>
                                </a:lnTo>
                                <a:lnTo>
                                  <a:pt x="869965" y="64830"/>
                                </a:lnTo>
                                <a:lnTo>
                                  <a:pt x="870283" y="64973"/>
                                </a:lnTo>
                                <a:lnTo>
                                  <a:pt x="870620" y="64830"/>
                                </a:lnTo>
                                <a:lnTo>
                                  <a:pt x="870825" y="64922"/>
                                </a:lnTo>
                                <a:lnTo>
                                  <a:pt x="872584" y="64175"/>
                                </a:lnTo>
                                <a:lnTo>
                                  <a:pt x="874042" y="64830"/>
                                </a:lnTo>
                                <a:lnTo>
                                  <a:pt x="874549" y="64830"/>
                                </a:lnTo>
                                <a:lnTo>
                                  <a:pt x="874867" y="64973"/>
                                </a:lnTo>
                                <a:lnTo>
                                  <a:pt x="875204" y="64830"/>
                                </a:lnTo>
                                <a:lnTo>
                                  <a:pt x="875626" y="64830"/>
                                </a:lnTo>
                                <a:lnTo>
                                  <a:pt x="877168" y="64175"/>
                                </a:lnTo>
                                <a:lnTo>
                                  <a:pt x="878872" y="64941"/>
                                </a:lnTo>
                                <a:lnTo>
                                  <a:pt x="879133" y="64830"/>
                                </a:lnTo>
                                <a:lnTo>
                                  <a:pt x="879338" y="64922"/>
                                </a:lnTo>
                                <a:lnTo>
                                  <a:pt x="881097" y="64175"/>
                                </a:lnTo>
                                <a:lnTo>
                                  <a:pt x="881416" y="64318"/>
                                </a:lnTo>
                                <a:lnTo>
                                  <a:pt x="881752" y="64175"/>
                                </a:lnTo>
                                <a:lnTo>
                                  <a:pt x="882407" y="64175"/>
                                </a:lnTo>
                                <a:lnTo>
                                  <a:pt x="882830" y="64175"/>
                                </a:lnTo>
                                <a:lnTo>
                                  <a:pt x="884372" y="63521"/>
                                </a:lnTo>
                                <a:lnTo>
                                  <a:pt x="885623" y="64083"/>
                                </a:lnTo>
                                <a:lnTo>
                                  <a:pt x="891575" y="61556"/>
                                </a:lnTo>
                                <a:lnTo>
                                  <a:pt x="894694" y="62957"/>
                                </a:lnTo>
                                <a:lnTo>
                                  <a:pt x="894767" y="62783"/>
                                </a:lnTo>
                                <a:cubicBezTo>
                                  <a:pt x="896322" y="61228"/>
                                  <a:pt x="898451" y="60246"/>
                                  <a:pt x="900743" y="60246"/>
                                </a:cubicBezTo>
                                <a:lnTo>
                                  <a:pt x="900948" y="60338"/>
                                </a:lnTo>
                                <a:lnTo>
                                  <a:pt x="902707" y="59591"/>
                                </a:lnTo>
                                <a:lnTo>
                                  <a:pt x="903349" y="59879"/>
                                </a:lnTo>
                                <a:lnTo>
                                  <a:pt x="911875" y="55007"/>
                                </a:lnTo>
                                <a:lnTo>
                                  <a:pt x="916055" y="60023"/>
                                </a:lnTo>
                                <a:lnTo>
                                  <a:pt x="920417" y="58170"/>
                                </a:lnTo>
                                <a:lnTo>
                                  <a:pt x="920961" y="56890"/>
                                </a:lnTo>
                                <a:cubicBezTo>
                                  <a:pt x="922517" y="55335"/>
                                  <a:pt x="924645" y="54352"/>
                                  <a:pt x="926937" y="54352"/>
                                </a:cubicBezTo>
                                <a:lnTo>
                                  <a:pt x="932255" y="56741"/>
                                </a:lnTo>
                                <a:lnTo>
                                  <a:pt x="932748" y="55580"/>
                                </a:lnTo>
                                <a:cubicBezTo>
                                  <a:pt x="934304" y="54025"/>
                                  <a:pt x="936432" y="53043"/>
                                  <a:pt x="938724" y="53043"/>
                                </a:cubicBezTo>
                                <a:cubicBezTo>
                                  <a:pt x="941016" y="53043"/>
                                  <a:pt x="942980" y="54025"/>
                                  <a:pt x="944372" y="55580"/>
                                </a:cubicBezTo>
                                <a:lnTo>
                                  <a:pt x="945371" y="58282"/>
                                </a:lnTo>
                                <a:lnTo>
                                  <a:pt x="945927" y="58282"/>
                                </a:lnTo>
                                <a:lnTo>
                                  <a:pt x="948565" y="59467"/>
                                </a:lnTo>
                                <a:lnTo>
                                  <a:pt x="954200" y="57074"/>
                                </a:lnTo>
                                <a:lnTo>
                                  <a:pt x="955668" y="53616"/>
                                </a:lnTo>
                                <a:cubicBezTo>
                                  <a:pt x="957223" y="52060"/>
                                  <a:pt x="959352" y="51078"/>
                                  <a:pt x="961644" y="51078"/>
                                </a:cubicBezTo>
                                <a:cubicBezTo>
                                  <a:pt x="963935" y="51078"/>
                                  <a:pt x="965900" y="52060"/>
                                  <a:pt x="967292" y="53616"/>
                                </a:cubicBezTo>
                                <a:lnTo>
                                  <a:pt x="968601" y="57155"/>
                                </a:lnTo>
                                <a:lnTo>
                                  <a:pt x="970294" y="57916"/>
                                </a:lnTo>
                                <a:lnTo>
                                  <a:pt x="970730" y="56890"/>
                                </a:lnTo>
                                <a:cubicBezTo>
                                  <a:pt x="972285" y="55335"/>
                                  <a:pt x="974413" y="54352"/>
                                  <a:pt x="976705" y="54352"/>
                                </a:cubicBezTo>
                                <a:lnTo>
                                  <a:pt x="978670" y="55235"/>
                                </a:lnTo>
                                <a:lnTo>
                                  <a:pt x="978670" y="52388"/>
                                </a:lnTo>
                                <a:lnTo>
                                  <a:pt x="978670" y="51733"/>
                                </a:lnTo>
                                <a:cubicBezTo>
                                  <a:pt x="978670" y="49441"/>
                                  <a:pt x="979652" y="47313"/>
                                  <a:pt x="981207" y="45757"/>
                                </a:cubicBezTo>
                                <a:lnTo>
                                  <a:pt x="985218" y="44054"/>
                                </a:lnTo>
                                <a:lnTo>
                                  <a:pt x="985218" y="40601"/>
                                </a:lnTo>
                                <a:lnTo>
                                  <a:pt x="985218" y="39291"/>
                                </a:lnTo>
                                <a:cubicBezTo>
                                  <a:pt x="985218" y="37326"/>
                                  <a:pt x="986528" y="34707"/>
                                  <a:pt x="987838" y="33397"/>
                                </a:cubicBezTo>
                                <a:lnTo>
                                  <a:pt x="988492" y="32743"/>
                                </a:lnTo>
                                <a:cubicBezTo>
                                  <a:pt x="991112" y="30778"/>
                                  <a:pt x="994386" y="29468"/>
                                  <a:pt x="997660" y="30778"/>
                                </a:cubicBezTo>
                                <a:lnTo>
                                  <a:pt x="1000667" y="35933"/>
                                </a:lnTo>
                                <a:lnTo>
                                  <a:pt x="1003554" y="34707"/>
                                </a:lnTo>
                                <a:cubicBezTo>
                                  <a:pt x="1008138" y="34707"/>
                                  <a:pt x="1011412" y="38636"/>
                                  <a:pt x="1011412" y="43220"/>
                                </a:cubicBezTo>
                                <a:lnTo>
                                  <a:pt x="1011412" y="45839"/>
                                </a:lnTo>
                                <a:lnTo>
                                  <a:pt x="1011412" y="47762"/>
                                </a:lnTo>
                                <a:lnTo>
                                  <a:pt x="1011985" y="46412"/>
                                </a:lnTo>
                                <a:cubicBezTo>
                                  <a:pt x="1013540" y="44857"/>
                                  <a:pt x="1015669" y="43875"/>
                                  <a:pt x="1017960" y="43875"/>
                                </a:cubicBezTo>
                                <a:lnTo>
                                  <a:pt x="1018615" y="43875"/>
                                </a:lnTo>
                                <a:lnTo>
                                  <a:pt x="1020401" y="44677"/>
                                </a:lnTo>
                                <a:lnTo>
                                  <a:pt x="1020498" y="44448"/>
                                </a:lnTo>
                                <a:lnTo>
                                  <a:pt x="1024811" y="42616"/>
                                </a:lnTo>
                                <a:lnTo>
                                  <a:pt x="1025164" y="41910"/>
                                </a:lnTo>
                                <a:lnTo>
                                  <a:pt x="1025819" y="37981"/>
                                </a:lnTo>
                                <a:lnTo>
                                  <a:pt x="1025164" y="39291"/>
                                </a:lnTo>
                                <a:lnTo>
                                  <a:pt x="1025164" y="36017"/>
                                </a:lnTo>
                                <a:cubicBezTo>
                                  <a:pt x="1025164" y="30996"/>
                                  <a:pt x="1025164" y="25976"/>
                                  <a:pt x="1025164" y="20955"/>
                                </a:cubicBezTo>
                                <a:lnTo>
                                  <a:pt x="1025164" y="18991"/>
                                </a:lnTo>
                                <a:cubicBezTo>
                                  <a:pt x="1025164" y="18336"/>
                                  <a:pt x="1025819" y="17681"/>
                                  <a:pt x="1025819" y="17026"/>
                                </a:cubicBezTo>
                                <a:lnTo>
                                  <a:pt x="1025819" y="16371"/>
                                </a:lnTo>
                                <a:lnTo>
                                  <a:pt x="1025819" y="14407"/>
                                </a:lnTo>
                                <a:lnTo>
                                  <a:pt x="1025819" y="13752"/>
                                </a:lnTo>
                                <a:cubicBezTo>
                                  <a:pt x="1025819" y="9168"/>
                                  <a:pt x="1029748" y="5239"/>
                                  <a:pt x="1034332" y="5239"/>
                                </a:cubicBezTo>
                                <a:cubicBezTo>
                                  <a:pt x="1038916" y="5239"/>
                                  <a:pt x="1042190" y="9168"/>
                                  <a:pt x="1042190" y="13752"/>
                                </a:cubicBezTo>
                                <a:lnTo>
                                  <a:pt x="1042190" y="14407"/>
                                </a:lnTo>
                                <a:lnTo>
                                  <a:pt x="1042190" y="16371"/>
                                </a:lnTo>
                                <a:lnTo>
                                  <a:pt x="1042190" y="18336"/>
                                </a:lnTo>
                                <a:lnTo>
                                  <a:pt x="1042190" y="21249"/>
                                </a:lnTo>
                                <a:lnTo>
                                  <a:pt x="1047183" y="23492"/>
                                </a:lnTo>
                                <a:cubicBezTo>
                                  <a:pt x="1048575" y="25048"/>
                                  <a:pt x="1049393" y="27176"/>
                                  <a:pt x="1049393" y="29468"/>
                                </a:cubicBezTo>
                                <a:lnTo>
                                  <a:pt x="1049393" y="30318"/>
                                </a:lnTo>
                                <a:lnTo>
                                  <a:pt x="1050048" y="32088"/>
                                </a:lnTo>
                                <a:lnTo>
                                  <a:pt x="1050048" y="32742"/>
                                </a:lnTo>
                                <a:lnTo>
                                  <a:pt x="1050703" y="34707"/>
                                </a:lnTo>
                                <a:lnTo>
                                  <a:pt x="1050703" y="36017"/>
                                </a:lnTo>
                                <a:lnTo>
                                  <a:pt x="1050703" y="39452"/>
                                </a:lnTo>
                                <a:lnTo>
                                  <a:pt x="1053077" y="40518"/>
                                </a:lnTo>
                                <a:lnTo>
                                  <a:pt x="1054802" y="45184"/>
                                </a:lnTo>
                                <a:lnTo>
                                  <a:pt x="1055287" y="45184"/>
                                </a:lnTo>
                                <a:lnTo>
                                  <a:pt x="1059774" y="47200"/>
                                </a:lnTo>
                                <a:lnTo>
                                  <a:pt x="1059871" y="37326"/>
                                </a:lnTo>
                                <a:lnTo>
                                  <a:pt x="1059871" y="36671"/>
                                </a:lnTo>
                                <a:cubicBezTo>
                                  <a:pt x="1059871" y="33397"/>
                                  <a:pt x="1062490" y="30123"/>
                                  <a:pt x="1065109" y="28813"/>
                                </a:cubicBezTo>
                                <a:cubicBezTo>
                                  <a:pt x="1068384" y="27504"/>
                                  <a:pt x="1071658" y="28813"/>
                                  <a:pt x="1074278" y="30778"/>
                                </a:cubicBezTo>
                                <a:lnTo>
                                  <a:pt x="1074932" y="31433"/>
                                </a:lnTo>
                                <a:lnTo>
                                  <a:pt x="1076767" y="36936"/>
                                </a:lnTo>
                                <a:lnTo>
                                  <a:pt x="1077470" y="35280"/>
                                </a:lnTo>
                                <a:cubicBezTo>
                                  <a:pt x="1079025" y="33725"/>
                                  <a:pt x="1081153" y="32743"/>
                                  <a:pt x="1083445" y="32743"/>
                                </a:cubicBezTo>
                                <a:cubicBezTo>
                                  <a:pt x="1088029" y="32743"/>
                                  <a:pt x="1091304" y="36671"/>
                                  <a:pt x="1091304" y="41256"/>
                                </a:cubicBezTo>
                                <a:lnTo>
                                  <a:pt x="1091304" y="41910"/>
                                </a:lnTo>
                                <a:lnTo>
                                  <a:pt x="1091304" y="43808"/>
                                </a:lnTo>
                                <a:lnTo>
                                  <a:pt x="1095642" y="45757"/>
                                </a:lnTo>
                                <a:lnTo>
                                  <a:pt x="1096235" y="47360"/>
                                </a:lnTo>
                                <a:lnTo>
                                  <a:pt x="1096467" y="47262"/>
                                </a:lnTo>
                                <a:lnTo>
                                  <a:pt x="1097852" y="45184"/>
                                </a:lnTo>
                                <a:lnTo>
                                  <a:pt x="1103790" y="46457"/>
                                </a:lnTo>
                                <a:lnTo>
                                  <a:pt x="1108329" y="44529"/>
                                </a:lnTo>
                                <a:lnTo>
                                  <a:pt x="1110875" y="45673"/>
                                </a:lnTo>
                                <a:lnTo>
                                  <a:pt x="1113569" y="44529"/>
                                </a:lnTo>
                                <a:cubicBezTo>
                                  <a:pt x="1118152" y="44529"/>
                                  <a:pt x="1121427" y="48459"/>
                                  <a:pt x="1121427" y="53043"/>
                                </a:cubicBezTo>
                                <a:lnTo>
                                  <a:pt x="1121427" y="55007"/>
                                </a:lnTo>
                                <a:lnTo>
                                  <a:pt x="1121427" y="57361"/>
                                </a:lnTo>
                                <a:lnTo>
                                  <a:pt x="1121836" y="57545"/>
                                </a:lnTo>
                                <a:lnTo>
                                  <a:pt x="1121984" y="57946"/>
                                </a:lnTo>
                                <a:lnTo>
                                  <a:pt x="1122736" y="57627"/>
                                </a:lnTo>
                                <a:lnTo>
                                  <a:pt x="1123391" y="57627"/>
                                </a:lnTo>
                                <a:lnTo>
                                  <a:pt x="1125731" y="58678"/>
                                </a:lnTo>
                                <a:lnTo>
                                  <a:pt x="1126665" y="58282"/>
                                </a:lnTo>
                                <a:lnTo>
                                  <a:pt x="1129236" y="54425"/>
                                </a:lnTo>
                                <a:lnTo>
                                  <a:pt x="1129858" y="52961"/>
                                </a:lnTo>
                                <a:lnTo>
                                  <a:pt x="1130352" y="52751"/>
                                </a:lnTo>
                                <a:lnTo>
                                  <a:pt x="1131904" y="50423"/>
                                </a:lnTo>
                                <a:lnTo>
                                  <a:pt x="1134515" y="50983"/>
                                </a:lnTo>
                                <a:lnTo>
                                  <a:pt x="1135833" y="50423"/>
                                </a:lnTo>
                                <a:lnTo>
                                  <a:pt x="1138952" y="51824"/>
                                </a:lnTo>
                                <a:lnTo>
                                  <a:pt x="1139025" y="51651"/>
                                </a:lnTo>
                                <a:cubicBezTo>
                                  <a:pt x="1140581" y="50096"/>
                                  <a:pt x="1142709" y="49114"/>
                                  <a:pt x="1145001" y="49114"/>
                                </a:cubicBezTo>
                                <a:lnTo>
                                  <a:pt x="1145360" y="49114"/>
                                </a:lnTo>
                                <a:lnTo>
                                  <a:pt x="1146229" y="47067"/>
                                </a:lnTo>
                                <a:cubicBezTo>
                                  <a:pt x="1147784" y="45512"/>
                                  <a:pt x="1149912" y="44529"/>
                                  <a:pt x="1152205" y="44529"/>
                                </a:cubicBezTo>
                                <a:cubicBezTo>
                                  <a:pt x="1156788" y="44529"/>
                                  <a:pt x="1160063" y="48459"/>
                                  <a:pt x="1160063" y="53043"/>
                                </a:cubicBezTo>
                                <a:lnTo>
                                  <a:pt x="1160063" y="53925"/>
                                </a:lnTo>
                                <a:lnTo>
                                  <a:pt x="1163746" y="55580"/>
                                </a:lnTo>
                                <a:lnTo>
                                  <a:pt x="1164904" y="58710"/>
                                </a:lnTo>
                                <a:lnTo>
                                  <a:pt x="1165342" y="58525"/>
                                </a:lnTo>
                                <a:lnTo>
                                  <a:pt x="1165301" y="58282"/>
                                </a:lnTo>
                                <a:lnTo>
                                  <a:pt x="1165408" y="58496"/>
                                </a:lnTo>
                                <a:lnTo>
                                  <a:pt x="1170540" y="56317"/>
                                </a:lnTo>
                                <a:lnTo>
                                  <a:pt x="1173198" y="57511"/>
                                </a:lnTo>
                                <a:lnTo>
                                  <a:pt x="1174469" y="56972"/>
                                </a:lnTo>
                                <a:lnTo>
                                  <a:pt x="1174469" y="56317"/>
                                </a:lnTo>
                                <a:cubicBezTo>
                                  <a:pt x="1174469" y="53043"/>
                                  <a:pt x="1177089" y="49769"/>
                                  <a:pt x="1179708" y="48459"/>
                                </a:cubicBezTo>
                                <a:cubicBezTo>
                                  <a:pt x="1182982" y="47149"/>
                                  <a:pt x="1186256" y="48459"/>
                                  <a:pt x="1188876" y="50423"/>
                                </a:cubicBezTo>
                                <a:lnTo>
                                  <a:pt x="1189531" y="51078"/>
                                </a:lnTo>
                                <a:cubicBezTo>
                                  <a:pt x="1190840" y="52388"/>
                                  <a:pt x="1191495" y="55007"/>
                                  <a:pt x="1191495" y="56972"/>
                                </a:cubicBezTo>
                                <a:lnTo>
                                  <a:pt x="1191495" y="57627"/>
                                </a:lnTo>
                                <a:lnTo>
                                  <a:pt x="1191495" y="58183"/>
                                </a:lnTo>
                                <a:lnTo>
                                  <a:pt x="1192805" y="57627"/>
                                </a:lnTo>
                                <a:lnTo>
                                  <a:pt x="1194585" y="58426"/>
                                </a:lnTo>
                                <a:lnTo>
                                  <a:pt x="1196406" y="56562"/>
                                </a:lnTo>
                                <a:cubicBezTo>
                                  <a:pt x="1198044" y="55826"/>
                                  <a:pt x="1200008" y="55662"/>
                                  <a:pt x="1201973" y="56317"/>
                                </a:cubicBezTo>
                                <a:cubicBezTo>
                                  <a:pt x="1204592" y="54352"/>
                                  <a:pt x="1207866" y="53043"/>
                                  <a:pt x="1211141" y="54352"/>
                                </a:cubicBezTo>
                                <a:lnTo>
                                  <a:pt x="1214194" y="59586"/>
                                </a:lnTo>
                                <a:lnTo>
                                  <a:pt x="1215724" y="58936"/>
                                </a:lnTo>
                                <a:lnTo>
                                  <a:pt x="1216379" y="58936"/>
                                </a:lnTo>
                                <a:lnTo>
                                  <a:pt x="1216683" y="59073"/>
                                </a:lnTo>
                                <a:lnTo>
                                  <a:pt x="1217034" y="58282"/>
                                </a:lnTo>
                                <a:lnTo>
                                  <a:pt x="1217689" y="57627"/>
                                </a:lnTo>
                                <a:lnTo>
                                  <a:pt x="1217188" y="58755"/>
                                </a:lnTo>
                                <a:lnTo>
                                  <a:pt x="1217447" y="58644"/>
                                </a:lnTo>
                                <a:lnTo>
                                  <a:pt x="1220309" y="54352"/>
                                </a:lnTo>
                                <a:cubicBezTo>
                                  <a:pt x="1223583" y="53043"/>
                                  <a:pt x="1226857" y="54352"/>
                                  <a:pt x="1229476" y="56317"/>
                                </a:cubicBezTo>
                                <a:lnTo>
                                  <a:pt x="1230000" y="56841"/>
                                </a:lnTo>
                                <a:lnTo>
                                  <a:pt x="1232096" y="53697"/>
                                </a:lnTo>
                                <a:cubicBezTo>
                                  <a:pt x="1235370" y="52388"/>
                                  <a:pt x="1238644" y="53697"/>
                                  <a:pt x="1241263" y="55662"/>
                                </a:cubicBezTo>
                                <a:lnTo>
                                  <a:pt x="1241918" y="56317"/>
                                </a:lnTo>
                                <a:lnTo>
                                  <a:pt x="1243501" y="61063"/>
                                </a:lnTo>
                                <a:lnTo>
                                  <a:pt x="1243883" y="60901"/>
                                </a:lnTo>
                                <a:lnTo>
                                  <a:pt x="1246110" y="61902"/>
                                </a:lnTo>
                                <a:lnTo>
                                  <a:pt x="1248467" y="60901"/>
                                </a:lnTo>
                                <a:lnTo>
                                  <a:pt x="1249079" y="60901"/>
                                </a:lnTo>
                                <a:lnTo>
                                  <a:pt x="1253706" y="58936"/>
                                </a:lnTo>
                                <a:lnTo>
                                  <a:pt x="1254361" y="58936"/>
                                </a:lnTo>
                                <a:lnTo>
                                  <a:pt x="1254884" y="59172"/>
                                </a:lnTo>
                                <a:lnTo>
                                  <a:pt x="1256980" y="58282"/>
                                </a:lnTo>
                                <a:cubicBezTo>
                                  <a:pt x="1259272" y="58282"/>
                                  <a:pt x="1261236" y="59264"/>
                                  <a:pt x="1262628" y="60819"/>
                                </a:cubicBezTo>
                                <a:lnTo>
                                  <a:pt x="1262687" y="60978"/>
                                </a:lnTo>
                                <a:lnTo>
                                  <a:pt x="1265248" y="62129"/>
                                </a:lnTo>
                                <a:lnTo>
                                  <a:pt x="1265390" y="62514"/>
                                </a:lnTo>
                                <a:lnTo>
                                  <a:pt x="1266475" y="62054"/>
                                </a:lnTo>
                                <a:lnTo>
                                  <a:pt x="1266721" y="61474"/>
                                </a:lnTo>
                                <a:lnTo>
                                  <a:pt x="1267180" y="61279"/>
                                </a:lnTo>
                                <a:lnTo>
                                  <a:pt x="1267375" y="60819"/>
                                </a:lnTo>
                                <a:cubicBezTo>
                                  <a:pt x="1268931" y="59264"/>
                                  <a:pt x="1271059" y="58282"/>
                                  <a:pt x="1273351" y="58282"/>
                                </a:cubicBezTo>
                                <a:lnTo>
                                  <a:pt x="1275897" y="59425"/>
                                </a:lnTo>
                                <a:lnTo>
                                  <a:pt x="1278590" y="58282"/>
                                </a:lnTo>
                                <a:lnTo>
                                  <a:pt x="1279245" y="58282"/>
                                </a:lnTo>
                                <a:lnTo>
                                  <a:pt x="1283700" y="60283"/>
                                </a:lnTo>
                                <a:lnTo>
                                  <a:pt x="1288413" y="58282"/>
                                </a:lnTo>
                                <a:lnTo>
                                  <a:pt x="1289068" y="58282"/>
                                </a:lnTo>
                                <a:lnTo>
                                  <a:pt x="1293919" y="60461"/>
                                </a:lnTo>
                                <a:lnTo>
                                  <a:pt x="1294879" y="58200"/>
                                </a:lnTo>
                                <a:cubicBezTo>
                                  <a:pt x="1296434" y="56645"/>
                                  <a:pt x="1298563" y="55662"/>
                                  <a:pt x="1300855" y="55662"/>
                                </a:cubicBezTo>
                                <a:cubicBezTo>
                                  <a:pt x="1303146" y="55662"/>
                                  <a:pt x="1305111" y="56645"/>
                                  <a:pt x="1306503" y="58200"/>
                                </a:cubicBezTo>
                                <a:lnTo>
                                  <a:pt x="1306663" y="58632"/>
                                </a:lnTo>
                                <a:lnTo>
                                  <a:pt x="1307157" y="58855"/>
                                </a:lnTo>
                                <a:lnTo>
                                  <a:pt x="1307953" y="61006"/>
                                </a:lnTo>
                                <a:lnTo>
                                  <a:pt x="1308058" y="60901"/>
                                </a:lnTo>
                                <a:cubicBezTo>
                                  <a:pt x="1310677" y="58936"/>
                                  <a:pt x="1313952" y="57627"/>
                                  <a:pt x="1317226" y="58936"/>
                                </a:cubicBezTo>
                                <a:lnTo>
                                  <a:pt x="1319011" y="61997"/>
                                </a:lnTo>
                                <a:lnTo>
                                  <a:pt x="1319958" y="62423"/>
                                </a:lnTo>
                                <a:lnTo>
                                  <a:pt x="1325084" y="60246"/>
                                </a:lnTo>
                                <a:lnTo>
                                  <a:pt x="1325177" y="60287"/>
                                </a:lnTo>
                                <a:lnTo>
                                  <a:pt x="1328358" y="58936"/>
                                </a:lnTo>
                                <a:lnTo>
                                  <a:pt x="1333357" y="61182"/>
                                </a:lnTo>
                                <a:lnTo>
                                  <a:pt x="1335562" y="60246"/>
                                </a:lnTo>
                                <a:lnTo>
                                  <a:pt x="1336217" y="60246"/>
                                </a:lnTo>
                                <a:lnTo>
                                  <a:pt x="1340579" y="62206"/>
                                </a:lnTo>
                                <a:lnTo>
                                  <a:pt x="1341501" y="61814"/>
                                </a:lnTo>
                                <a:lnTo>
                                  <a:pt x="1342110" y="60901"/>
                                </a:lnTo>
                                <a:lnTo>
                                  <a:pt x="1345165" y="61556"/>
                                </a:lnTo>
                                <a:lnTo>
                                  <a:pt x="1345384" y="61556"/>
                                </a:lnTo>
                                <a:lnTo>
                                  <a:pt x="1345345" y="61594"/>
                                </a:lnTo>
                                <a:lnTo>
                                  <a:pt x="1346694" y="61883"/>
                                </a:lnTo>
                                <a:lnTo>
                                  <a:pt x="1346694" y="61556"/>
                                </a:lnTo>
                                <a:cubicBezTo>
                                  <a:pt x="1346694" y="59591"/>
                                  <a:pt x="1348004" y="56972"/>
                                  <a:pt x="1349313" y="55662"/>
                                </a:cubicBezTo>
                                <a:lnTo>
                                  <a:pt x="1349968" y="55007"/>
                                </a:lnTo>
                                <a:cubicBezTo>
                                  <a:pt x="1352588" y="53043"/>
                                  <a:pt x="1355862" y="51733"/>
                                  <a:pt x="1359136" y="53043"/>
                                </a:cubicBezTo>
                                <a:lnTo>
                                  <a:pt x="1363211" y="60029"/>
                                </a:lnTo>
                                <a:lnTo>
                                  <a:pt x="1363065" y="59591"/>
                                </a:lnTo>
                                <a:lnTo>
                                  <a:pt x="1363720" y="60246"/>
                                </a:lnTo>
                                <a:lnTo>
                                  <a:pt x="1363796" y="60475"/>
                                </a:lnTo>
                                <a:lnTo>
                                  <a:pt x="1363796" y="61785"/>
                                </a:lnTo>
                                <a:lnTo>
                                  <a:pt x="1363720" y="61555"/>
                                </a:lnTo>
                                <a:lnTo>
                                  <a:pt x="1363720" y="61930"/>
                                </a:lnTo>
                                <a:lnTo>
                                  <a:pt x="1363732" y="61950"/>
                                </a:lnTo>
                                <a:lnTo>
                                  <a:pt x="1363796" y="61980"/>
                                </a:lnTo>
                                <a:lnTo>
                                  <a:pt x="1363796" y="93238"/>
                                </a:lnTo>
                                <a:lnTo>
                                  <a:pt x="1362630" y="92989"/>
                                </a:lnTo>
                                <a:lnTo>
                                  <a:pt x="1362410" y="92989"/>
                                </a:lnTo>
                                <a:lnTo>
                                  <a:pt x="1362449" y="92950"/>
                                </a:lnTo>
                                <a:lnTo>
                                  <a:pt x="1356517" y="91679"/>
                                </a:lnTo>
                                <a:lnTo>
                                  <a:pt x="1355862" y="91024"/>
                                </a:lnTo>
                                <a:lnTo>
                                  <a:pt x="1354040" y="86925"/>
                                </a:lnTo>
                                <a:lnTo>
                                  <a:pt x="1351933" y="87750"/>
                                </a:lnTo>
                                <a:lnTo>
                                  <a:pt x="1351596" y="87625"/>
                                </a:lnTo>
                                <a:lnTo>
                                  <a:pt x="1351278" y="87750"/>
                                </a:lnTo>
                                <a:lnTo>
                                  <a:pt x="1350623" y="87750"/>
                                </a:lnTo>
                                <a:lnTo>
                                  <a:pt x="1350063" y="87542"/>
                                </a:lnTo>
                                <a:lnTo>
                                  <a:pt x="1349272" y="87712"/>
                                </a:lnTo>
                                <a:lnTo>
                                  <a:pt x="1349313" y="87750"/>
                                </a:lnTo>
                                <a:lnTo>
                                  <a:pt x="1349095" y="87750"/>
                                </a:lnTo>
                                <a:lnTo>
                                  <a:pt x="1346039" y="88405"/>
                                </a:lnTo>
                                <a:lnTo>
                                  <a:pt x="1344602" y="86249"/>
                                </a:lnTo>
                                <a:lnTo>
                                  <a:pt x="1343908" y="85992"/>
                                </a:lnTo>
                                <a:lnTo>
                                  <a:pt x="1343829" y="86194"/>
                                </a:lnTo>
                                <a:cubicBezTo>
                                  <a:pt x="1342438" y="87586"/>
                                  <a:pt x="1340473" y="88405"/>
                                  <a:pt x="1338181" y="88405"/>
                                </a:cubicBezTo>
                                <a:cubicBezTo>
                                  <a:pt x="1335889" y="88405"/>
                                  <a:pt x="1333761" y="87586"/>
                                  <a:pt x="1332206" y="86194"/>
                                </a:cubicBezTo>
                                <a:lnTo>
                                  <a:pt x="1331804" y="85302"/>
                                </a:lnTo>
                                <a:lnTo>
                                  <a:pt x="1331735" y="85232"/>
                                </a:lnTo>
                                <a:lnTo>
                                  <a:pt x="1330323" y="85785"/>
                                </a:lnTo>
                                <a:lnTo>
                                  <a:pt x="1329668" y="85785"/>
                                </a:lnTo>
                                <a:lnTo>
                                  <a:pt x="1326484" y="84608"/>
                                </a:lnTo>
                                <a:lnTo>
                                  <a:pt x="1324839" y="88814"/>
                                </a:lnTo>
                                <a:cubicBezTo>
                                  <a:pt x="1323447" y="90205"/>
                                  <a:pt x="1321483" y="91024"/>
                                  <a:pt x="1319190" y="91024"/>
                                </a:cubicBezTo>
                                <a:lnTo>
                                  <a:pt x="1318535" y="91024"/>
                                </a:lnTo>
                                <a:cubicBezTo>
                                  <a:pt x="1316243" y="91024"/>
                                  <a:pt x="1314116" y="90205"/>
                                  <a:pt x="1312560" y="88814"/>
                                </a:cubicBezTo>
                                <a:lnTo>
                                  <a:pt x="1311849" y="87232"/>
                                </a:lnTo>
                                <a:lnTo>
                                  <a:pt x="1311332" y="87750"/>
                                </a:lnTo>
                                <a:cubicBezTo>
                                  <a:pt x="1308713" y="89714"/>
                                  <a:pt x="1305439" y="90369"/>
                                  <a:pt x="1302164" y="89714"/>
                                </a:cubicBezTo>
                                <a:lnTo>
                                  <a:pt x="1299976" y="86431"/>
                                </a:lnTo>
                                <a:lnTo>
                                  <a:pt x="1299299" y="88159"/>
                                </a:lnTo>
                                <a:cubicBezTo>
                                  <a:pt x="1297908" y="89550"/>
                                  <a:pt x="1295943" y="90369"/>
                                  <a:pt x="1293651" y="90369"/>
                                </a:cubicBezTo>
                                <a:lnTo>
                                  <a:pt x="1292997" y="90369"/>
                                </a:lnTo>
                                <a:lnTo>
                                  <a:pt x="1287909" y="88487"/>
                                </a:lnTo>
                                <a:lnTo>
                                  <a:pt x="1286448" y="89059"/>
                                </a:lnTo>
                                <a:lnTo>
                                  <a:pt x="1285793" y="89059"/>
                                </a:lnTo>
                                <a:cubicBezTo>
                                  <a:pt x="1283501" y="89059"/>
                                  <a:pt x="1281373" y="88241"/>
                                  <a:pt x="1279818" y="86849"/>
                                </a:cubicBezTo>
                                <a:lnTo>
                                  <a:pt x="1278582" y="84100"/>
                                </a:lnTo>
                                <a:lnTo>
                                  <a:pt x="1277280" y="83820"/>
                                </a:lnTo>
                                <a:lnTo>
                                  <a:pt x="1276626" y="83166"/>
                                </a:lnTo>
                                <a:lnTo>
                                  <a:pt x="1276582" y="83069"/>
                                </a:lnTo>
                                <a:lnTo>
                                  <a:pt x="1276409" y="83136"/>
                                </a:lnTo>
                                <a:lnTo>
                                  <a:pt x="1275725" y="84885"/>
                                </a:lnTo>
                                <a:lnTo>
                                  <a:pt x="1273966" y="85573"/>
                                </a:lnTo>
                                <a:lnTo>
                                  <a:pt x="1272696" y="87750"/>
                                </a:lnTo>
                                <a:lnTo>
                                  <a:pt x="1269964" y="87164"/>
                                </a:lnTo>
                                <a:lnTo>
                                  <a:pt x="1269831" y="87504"/>
                                </a:lnTo>
                                <a:cubicBezTo>
                                  <a:pt x="1268440" y="88896"/>
                                  <a:pt x="1266475" y="89714"/>
                                  <a:pt x="1264183" y="89714"/>
                                </a:cubicBezTo>
                                <a:lnTo>
                                  <a:pt x="1258548" y="87630"/>
                                </a:lnTo>
                                <a:lnTo>
                                  <a:pt x="1257635" y="90369"/>
                                </a:lnTo>
                                <a:lnTo>
                                  <a:pt x="1256980" y="91024"/>
                                </a:lnTo>
                                <a:cubicBezTo>
                                  <a:pt x="1254361" y="92989"/>
                                  <a:pt x="1251086" y="93643"/>
                                  <a:pt x="1247812" y="92989"/>
                                </a:cubicBezTo>
                                <a:lnTo>
                                  <a:pt x="1245923" y="90155"/>
                                </a:lnTo>
                                <a:lnTo>
                                  <a:pt x="1242612" y="88930"/>
                                </a:lnTo>
                                <a:lnTo>
                                  <a:pt x="1240608" y="89714"/>
                                </a:lnTo>
                                <a:lnTo>
                                  <a:pt x="1236785" y="88300"/>
                                </a:lnTo>
                                <a:lnTo>
                                  <a:pt x="1236680" y="88405"/>
                                </a:lnTo>
                                <a:lnTo>
                                  <a:pt x="1236722" y="88277"/>
                                </a:lnTo>
                                <a:lnTo>
                                  <a:pt x="1235851" y="87954"/>
                                </a:lnTo>
                                <a:lnTo>
                                  <a:pt x="1234060" y="91024"/>
                                </a:lnTo>
                                <a:lnTo>
                                  <a:pt x="1226021" y="89301"/>
                                </a:lnTo>
                                <a:lnTo>
                                  <a:pt x="1221618" y="91024"/>
                                </a:lnTo>
                                <a:cubicBezTo>
                                  <a:pt x="1219326" y="91024"/>
                                  <a:pt x="1217198" y="90205"/>
                                  <a:pt x="1215643" y="88814"/>
                                </a:cubicBezTo>
                                <a:lnTo>
                                  <a:pt x="1215555" y="88619"/>
                                </a:lnTo>
                                <a:lnTo>
                                  <a:pt x="1215479" y="88814"/>
                                </a:lnTo>
                                <a:lnTo>
                                  <a:pt x="1214074" y="89364"/>
                                </a:lnTo>
                                <a:lnTo>
                                  <a:pt x="1213105" y="91024"/>
                                </a:lnTo>
                                <a:lnTo>
                                  <a:pt x="1210989" y="90570"/>
                                </a:lnTo>
                                <a:lnTo>
                                  <a:pt x="1209831" y="91024"/>
                                </a:lnTo>
                                <a:lnTo>
                                  <a:pt x="1209195" y="90789"/>
                                </a:lnTo>
                                <a:lnTo>
                                  <a:pt x="1209136" y="90812"/>
                                </a:lnTo>
                                <a:lnTo>
                                  <a:pt x="1207866" y="92989"/>
                                </a:lnTo>
                                <a:lnTo>
                                  <a:pt x="1204810" y="92334"/>
                                </a:lnTo>
                                <a:lnTo>
                                  <a:pt x="1204592" y="92334"/>
                                </a:lnTo>
                                <a:lnTo>
                                  <a:pt x="1204630" y="92295"/>
                                </a:lnTo>
                                <a:lnTo>
                                  <a:pt x="1198699" y="91024"/>
                                </a:lnTo>
                                <a:lnTo>
                                  <a:pt x="1195691" y="89912"/>
                                </a:lnTo>
                                <a:lnTo>
                                  <a:pt x="1195424" y="90369"/>
                                </a:lnTo>
                                <a:lnTo>
                                  <a:pt x="1189077" y="89009"/>
                                </a:lnTo>
                                <a:lnTo>
                                  <a:pt x="1185602" y="90369"/>
                                </a:lnTo>
                                <a:lnTo>
                                  <a:pt x="1185054" y="90167"/>
                                </a:lnTo>
                                <a:lnTo>
                                  <a:pt x="1184046" y="92743"/>
                                </a:lnTo>
                                <a:lnTo>
                                  <a:pt x="1183575" y="92927"/>
                                </a:lnTo>
                                <a:lnTo>
                                  <a:pt x="1183391" y="93398"/>
                                </a:lnTo>
                                <a:cubicBezTo>
                                  <a:pt x="1182000" y="94789"/>
                                  <a:pt x="1180035" y="95608"/>
                                  <a:pt x="1177743" y="95608"/>
                                </a:cubicBezTo>
                                <a:lnTo>
                                  <a:pt x="1172073" y="93510"/>
                                </a:lnTo>
                                <a:lnTo>
                                  <a:pt x="1171604" y="94707"/>
                                </a:lnTo>
                                <a:cubicBezTo>
                                  <a:pt x="1170213" y="96099"/>
                                  <a:pt x="1168248" y="96918"/>
                                  <a:pt x="1165956" y="96918"/>
                                </a:cubicBezTo>
                                <a:cubicBezTo>
                                  <a:pt x="1163664" y="96918"/>
                                  <a:pt x="1161536" y="96099"/>
                                  <a:pt x="1159980" y="94707"/>
                                </a:cubicBezTo>
                                <a:lnTo>
                                  <a:pt x="1159758" y="94212"/>
                                </a:lnTo>
                                <a:lnTo>
                                  <a:pt x="1159326" y="94053"/>
                                </a:lnTo>
                                <a:cubicBezTo>
                                  <a:pt x="1157771" y="92661"/>
                                  <a:pt x="1156788" y="90697"/>
                                  <a:pt x="1156788" y="88405"/>
                                </a:cubicBezTo>
                                <a:lnTo>
                                  <a:pt x="1156788" y="87750"/>
                                </a:lnTo>
                                <a:lnTo>
                                  <a:pt x="1156788" y="87636"/>
                                </a:lnTo>
                                <a:lnTo>
                                  <a:pt x="1156133" y="87892"/>
                                </a:lnTo>
                                <a:lnTo>
                                  <a:pt x="1156133" y="89059"/>
                                </a:lnTo>
                                <a:lnTo>
                                  <a:pt x="1156133" y="90369"/>
                                </a:lnTo>
                                <a:cubicBezTo>
                                  <a:pt x="1156133" y="91679"/>
                                  <a:pt x="1156133" y="92989"/>
                                  <a:pt x="1155479" y="94298"/>
                                </a:cubicBezTo>
                                <a:lnTo>
                                  <a:pt x="1154824" y="95608"/>
                                </a:lnTo>
                                <a:lnTo>
                                  <a:pt x="1155099" y="93961"/>
                                </a:lnTo>
                                <a:lnTo>
                                  <a:pt x="1153269" y="98637"/>
                                </a:lnTo>
                                <a:cubicBezTo>
                                  <a:pt x="1151877" y="100028"/>
                                  <a:pt x="1149912" y="100847"/>
                                  <a:pt x="1147620" y="100847"/>
                                </a:cubicBezTo>
                                <a:cubicBezTo>
                                  <a:pt x="1145328" y="100847"/>
                                  <a:pt x="1143200" y="100028"/>
                                  <a:pt x="1141645" y="98637"/>
                                </a:cubicBezTo>
                                <a:lnTo>
                                  <a:pt x="1139608" y="94102"/>
                                </a:lnTo>
                                <a:lnTo>
                                  <a:pt x="1139107" y="94298"/>
                                </a:lnTo>
                                <a:lnTo>
                                  <a:pt x="1135217" y="92859"/>
                                </a:lnTo>
                                <a:lnTo>
                                  <a:pt x="1135052" y="92924"/>
                                </a:lnTo>
                                <a:lnTo>
                                  <a:pt x="1133868" y="94953"/>
                                </a:lnTo>
                                <a:lnTo>
                                  <a:pt x="1127380" y="93563"/>
                                </a:lnTo>
                                <a:lnTo>
                                  <a:pt x="1126420" y="96017"/>
                                </a:lnTo>
                                <a:cubicBezTo>
                                  <a:pt x="1125028" y="97409"/>
                                  <a:pt x="1123064" y="98227"/>
                                  <a:pt x="1120772" y="98227"/>
                                </a:cubicBezTo>
                                <a:lnTo>
                                  <a:pt x="1118902" y="97536"/>
                                </a:lnTo>
                                <a:lnTo>
                                  <a:pt x="1118807" y="97572"/>
                                </a:lnTo>
                                <a:lnTo>
                                  <a:pt x="1113569" y="95635"/>
                                </a:lnTo>
                                <a:lnTo>
                                  <a:pt x="1113569" y="96263"/>
                                </a:lnTo>
                                <a:cubicBezTo>
                                  <a:pt x="1113569" y="100847"/>
                                  <a:pt x="1110294" y="104121"/>
                                  <a:pt x="1105710" y="104121"/>
                                </a:cubicBezTo>
                                <a:lnTo>
                                  <a:pt x="1105224" y="103941"/>
                                </a:lnTo>
                                <a:lnTo>
                                  <a:pt x="1104066" y="104394"/>
                                </a:lnTo>
                                <a:lnTo>
                                  <a:pt x="1103746" y="129660"/>
                                </a:lnTo>
                                <a:lnTo>
                                  <a:pt x="1103746" y="130315"/>
                                </a:lnTo>
                                <a:cubicBezTo>
                                  <a:pt x="1103746" y="134899"/>
                                  <a:pt x="1100471" y="138173"/>
                                  <a:pt x="1095887" y="138173"/>
                                </a:cubicBezTo>
                                <a:cubicBezTo>
                                  <a:pt x="1091304" y="138173"/>
                                  <a:pt x="1087374" y="134899"/>
                                  <a:pt x="1087374" y="130315"/>
                                </a:cubicBezTo>
                                <a:lnTo>
                                  <a:pt x="1087374" y="129660"/>
                                </a:lnTo>
                                <a:lnTo>
                                  <a:pt x="1087374" y="127040"/>
                                </a:lnTo>
                                <a:cubicBezTo>
                                  <a:pt x="1087374" y="126386"/>
                                  <a:pt x="1086720" y="125076"/>
                                  <a:pt x="1086720" y="124421"/>
                                </a:cubicBezTo>
                                <a:lnTo>
                                  <a:pt x="1086720" y="121802"/>
                                </a:lnTo>
                                <a:lnTo>
                                  <a:pt x="1086720" y="107395"/>
                                </a:lnTo>
                                <a:lnTo>
                                  <a:pt x="1086065" y="111324"/>
                                </a:lnTo>
                                <a:lnTo>
                                  <a:pt x="1086065" y="113289"/>
                                </a:lnTo>
                                <a:cubicBezTo>
                                  <a:pt x="1086065" y="117873"/>
                                  <a:pt x="1082791" y="121147"/>
                                  <a:pt x="1078207" y="121147"/>
                                </a:cubicBezTo>
                                <a:lnTo>
                                  <a:pt x="1072970" y="119210"/>
                                </a:lnTo>
                                <a:lnTo>
                                  <a:pt x="1069694" y="120492"/>
                                </a:lnTo>
                                <a:cubicBezTo>
                                  <a:pt x="1067402" y="120492"/>
                                  <a:pt x="1065273" y="119674"/>
                                  <a:pt x="1063718" y="118282"/>
                                </a:cubicBezTo>
                                <a:lnTo>
                                  <a:pt x="1063181" y="117087"/>
                                </a:lnTo>
                                <a:lnTo>
                                  <a:pt x="1061098" y="116317"/>
                                </a:lnTo>
                                <a:cubicBezTo>
                                  <a:pt x="1059544" y="114926"/>
                                  <a:pt x="1058561" y="112961"/>
                                  <a:pt x="1058561" y="110669"/>
                                </a:cubicBezTo>
                                <a:lnTo>
                                  <a:pt x="1058561" y="110014"/>
                                </a:lnTo>
                                <a:lnTo>
                                  <a:pt x="1058561" y="109502"/>
                                </a:lnTo>
                                <a:lnTo>
                                  <a:pt x="1057251" y="110014"/>
                                </a:lnTo>
                                <a:lnTo>
                                  <a:pt x="1053977" y="108803"/>
                                </a:lnTo>
                                <a:lnTo>
                                  <a:pt x="1053977" y="110014"/>
                                </a:lnTo>
                                <a:cubicBezTo>
                                  <a:pt x="1053977" y="113944"/>
                                  <a:pt x="1051358" y="117218"/>
                                  <a:pt x="1048084" y="117873"/>
                                </a:cubicBezTo>
                                <a:lnTo>
                                  <a:pt x="1044809" y="116469"/>
                                </a:lnTo>
                                <a:lnTo>
                                  <a:pt x="1044809" y="116563"/>
                                </a:lnTo>
                                <a:lnTo>
                                  <a:pt x="1044809" y="122456"/>
                                </a:lnTo>
                                <a:cubicBezTo>
                                  <a:pt x="1044809" y="127040"/>
                                  <a:pt x="1041535" y="130315"/>
                                  <a:pt x="1036951" y="130315"/>
                                </a:cubicBezTo>
                                <a:lnTo>
                                  <a:pt x="1035160" y="129653"/>
                                </a:lnTo>
                                <a:lnTo>
                                  <a:pt x="1034741" y="130724"/>
                                </a:lnTo>
                                <a:lnTo>
                                  <a:pt x="1034573" y="130790"/>
                                </a:lnTo>
                                <a:lnTo>
                                  <a:pt x="1034086" y="132034"/>
                                </a:lnTo>
                                <a:cubicBezTo>
                                  <a:pt x="1032694" y="133425"/>
                                  <a:pt x="1030730" y="134244"/>
                                  <a:pt x="1028438" y="134244"/>
                                </a:cubicBezTo>
                                <a:cubicBezTo>
                                  <a:pt x="1023854" y="134244"/>
                                  <a:pt x="1019925" y="130970"/>
                                  <a:pt x="1019925" y="126386"/>
                                </a:cubicBezTo>
                                <a:lnTo>
                                  <a:pt x="1019925" y="125076"/>
                                </a:lnTo>
                                <a:lnTo>
                                  <a:pt x="1019555" y="103984"/>
                                </a:lnTo>
                                <a:lnTo>
                                  <a:pt x="1017960" y="103394"/>
                                </a:lnTo>
                                <a:lnTo>
                                  <a:pt x="1017960" y="104121"/>
                                </a:lnTo>
                                <a:lnTo>
                                  <a:pt x="1017960" y="106085"/>
                                </a:lnTo>
                                <a:lnTo>
                                  <a:pt x="1017960" y="106740"/>
                                </a:lnTo>
                                <a:cubicBezTo>
                                  <a:pt x="1017960" y="110669"/>
                                  <a:pt x="1015341" y="113944"/>
                                  <a:pt x="1011412" y="114598"/>
                                </a:cubicBezTo>
                                <a:lnTo>
                                  <a:pt x="1003368" y="110002"/>
                                </a:lnTo>
                                <a:lnTo>
                                  <a:pt x="998315" y="111979"/>
                                </a:lnTo>
                                <a:lnTo>
                                  <a:pt x="995828" y="111059"/>
                                </a:lnTo>
                                <a:lnTo>
                                  <a:pt x="994796" y="113698"/>
                                </a:lnTo>
                                <a:cubicBezTo>
                                  <a:pt x="993404" y="115089"/>
                                  <a:pt x="991439" y="115908"/>
                                  <a:pt x="989147" y="115908"/>
                                </a:cubicBezTo>
                                <a:cubicBezTo>
                                  <a:pt x="984563" y="115908"/>
                                  <a:pt x="980634" y="112634"/>
                                  <a:pt x="980634" y="108050"/>
                                </a:cubicBezTo>
                                <a:lnTo>
                                  <a:pt x="980634" y="102811"/>
                                </a:lnTo>
                                <a:lnTo>
                                  <a:pt x="980634" y="102156"/>
                                </a:lnTo>
                                <a:cubicBezTo>
                                  <a:pt x="980634" y="101502"/>
                                  <a:pt x="979979" y="100847"/>
                                  <a:pt x="979979" y="100192"/>
                                </a:cubicBezTo>
                                <a:lnTo>
                                  <a:pt x="979979" y="98882"/>
                                </a:lnTo>
                                <a:cubicBezTo>
                                  <a:pt x="977360" y="97572"/>
                                  <a:pt x="974741" y="94298"/>
                                  <a:pt x="974741" y="91024"/>
                                </a:cubicBezTo>
                                <a:lnTo>
                                  <a:pt x="974741" y="90369"/>
                                </a:lnTo>
                                <a:lnTo>
                                  <a:pt x="974741" y="89502"/>
                                </a:lnTo>
                                <a:lnTo>
                                  <a:pt x="974149" y="88186"/>
                                </a:lnTo>
                                <a:lnTo>
                                  <a:pt x="970364" y="86786"/>
                                </a:lnTo>
                                <a:lnTo>
                                  <a:pt x="966227" y="88405"/>
                                </a:lnTo>
                                <a:lnTo>
                                  <a:pt x="965645" y="88189"/>
                                </a:lnTo>
                                <a:lnTo>
                                  <a:pt x="965573" y="88405"/>
                                </a:lnTo>
                                <a:lnTo>
                                  <a:pt x="964918" y="89059"/>
                                </a:lnTo>
                                <a:lnTo>
                                  <a:pt x="962370" y="89605"/>
                                </a:lnTo>
                                <a:lnTo>
                                  <a:pt x="961398" y="92088"/>
                                </a:lnTo>
                                <a:cubicBezTo>
                                  <a:pt x="960007" y="93480"/>
                                  <a:pt x="958042" y="94298"/>
                                  <a:pt x="955750" y="94298"/>
                                </a:cubicBezTo>
                                <a:cubicBezTo>
                                  <a:pt x="953458" y="94298"/>
                                  <a:pt x="951330" y="93480"/>
                                  <a:pt x="949775" y="92088"/>
                                </a:cubicBezTo>
                                <a:lnTo>
                                  <a:pt x="948738" y="89781"/>
                                </a:lnTo>
                                <a:lnTo>
                                  <a:pt x="947237" y="90369"/>
                                </a:lnTo>
                                <a:lnTo>
                                  <a:pt x="947102" y="90319"/>
                                </a:lnTo>
                                <a:lnTo>
                                  <a:pt x="945927" y="92334"/>
                                </a:lnTo>
                                <a:cubicBezTo>
                                  <a:pt x="942653" y="92989"/>
                                  <a:pt x="939379" y="92334"/>
                                  <a:pt x="936760" y="90369"/>
                                </a:cubicBezTo>
                                <a:lnTo>
                                  <a:pt x="936105" y="89714"/>
                                </a:lnTo>
                                <a:lnTo>
                                  <a:pt x="935950" y="89367"/>
                                </a:lnTo>
                                <a:lnTo>
                                  <a:pt x="935370" y="89119"/>
                                </a:lnTo>
                                <a:lnTo>
                                  <a:pt x="932176" y="90369"/>
                                </a:lnTo>
                                <a:lnTo>
                                  <a:pt x="931877" y="90258"/>
                                </a:lnTo>
                                <a:lnTo>
                                  <a:pt x="928246" y="91679"/>
                                </a:lnTo>
                                <a:cubicBezTo>
                                  <a:pt x="925955" y="91679"/>
                                  <a:pt x="923826" y="90860"/>
                                  <a:pt x="922271" y="89469"/>
                                </a:cubicBezTo>
                                <a:lnTo>
                                  <a:pt x="922087" y="89060"/>
                                </a:lnTo>
                                <a:lnTo>
                                  <a:pt x="919652" y="88159"/>
                                </a:lnTo>
                                <a:lnTo>
                                  <a:pt x="919351" y="87490"/>
                                </a:lnTo>
                                <a:lnTo>
                                  <a:pt x="918833" y="88814"/>
                                </a:lnTo>
                                <a:cubicBezTo>
                                  <a:pt x="917441" y="90205"/>
                                  <a:pt x="915477" y="91024"/>
                                  <a:pt x="913185" y="91024"/>
                                </a:cubicBezTo>
                                <a:lnTo>
                                  <a:pt x="908771" y="89391"/>
                                </a:lnTo>
                                <a:lnTo>
                                  <a:pt x="907946" y="89714"/>
                                </a:lnTo>
                                <a:cubicBezTo>
                                  <a:pt x="905654" y="89714"/>
                                  <a:pt x="903526" y="88896"/>
                                  <a:pt x="901971" y="87504"/>
                                </a:cubicBezTo>
                                <a:lnTo>
                                  <a:pt x="901019" y="85386"/>
                                </a:lnTo>
                                <a:lnTo>
                                  <a:pt x="900088" y="85785"/>
                                </a:lnTo>
                                <a:lnTo>
                                  <a:pt x="899127" y="84631"/>
                                </a:lnTo>
                                <a:lnTo>
                                  <a:pt x="898041" y="84230"/>
                                </a:lnTo>
                                <a:lnTo>
                                  <a:pt x="897963" y="84054"/>
                                </a:lnTo>
                                <a:lnTo>
                                  <a:pt x="893540" y="85785"/>
                                </a:lnTo>
                                <a:lnTo>
                                  <a:pt x="889799" y="84401"/>
                                </a:lnTo>
                                <a:lnTo>
                                  <a:pt x="889610" y="84475"/>
                                </a:lnTo>
                                <a:lnTo>
                                  <a:pt x="888955" y="84475"/>
                                </a:lnTo>
                                <a:lnTo>
                                  <a:pt x="887945" y="84102"/>
                                </a:lnTo>
                                <a:lnTo>
                                  <a:pt x="886991" y="84475"/>
                                </a:lnTo>
                                <a:lnTo>
                                  <a:pt x="881904" y="82594"/>
                                </a:lnTo>
                                <a:lnTo>
                                  <a:pt x="880442" y="83166"/>
                                </a:lnTo>
                                <a:lnTo>
                                  <a:pt x="879787" y="83166"/>
                                </a:lnTo>
                                <a:lnTo>
                                  <a:pt x="879451" y="83041"/>
                                </a:lnTo>
                                <a:lnTo>
                                  <a:pt x="879133" y="83166"/>
                                </a:lnTo>
                                <a:lnTo>
                                  <a:pt x="878478" y="83166"/>
                                </a:lnTo>
                                <a:lnTo>
                                  <a:pt x="875934" y="82225"/>
                                </a:lnTo>
                                <a:lnTo>
                                  <a:pt x="875204" y="82511"/>
                                </a:lnTo>
                                <a:lnTo>
                                  <a:pt x="873857" y="82013"/>
                                </a:lnTo>
                                <a:lnTo>
                                  <a:pt x="873433" y="82179"/>
                                </a:lnTo>
                                <a:lnTo>
                                  <a:pt x="873239" y="82511"/>
                                </a:lnTo>
                                <a:lnTo>
                                  <a:pt x="872816" y="82420"/>
                                </a:lnTo>
                                <a:lnTo>
                                  <a:pt x="872584" y="82511"/>
                                </a:lnTo>
                                <a:lnTo>
                                  <a:pt x="871911" y="82262"/>
                                </a:lnTo>
                                <a:lnTo>
                                  <a:pt x="871275" y="82511"/>
                                </a:lnTo>
                                <a:lnTo>
                                  <a:pt x="870620" y="82511"/>
                                </a:lnTo>
                                <a:lnTo>
                                  <a:pt x="868850" y="81856"/>
                                </a:lnTo>
                                <a:lnTo>
                                  <a:pt x="868655" y="81856"/>
                                </a:lnTo>
                                <a:lnTo>
                                  <a:pt x="868001" y="81856"/>
                                </a:lnTo>
                                <a:lnTo>
                                  <a:pt x="651901" y="81856"/>
                                </a:lnTo>
                                <a:lnTo>
                                  <a:pt x="651246" y="81856"/>
                                </a:lnTo>
                                <a:lnTo>
                                  <a:pt x="650591" y="81856"/>
                                </a:lnTo>
                                <a:cubicBezTo>
                                  <a:pt x="611519" y="81856"/>
                                  <a:pt x="572446" y="81856"/>
                                  <a:pt x="533373" y="81856"/>
                                </a:cubicBezTo>
                                <a:lnTo>
                                  <a:pt x="532719" y="81856"/>
                                </a:lnTo>
                                <a:lnTo>
                                  <a:pt x="530948" y="81201"/>
                                </a:lnTo>
                                <a:lnTo>
                                  <a:pt x="522605" y="81201"/>
                                </a:lnTo>
                                <a:lnTo>
                                  <a:pt x="520931" y="81856"/>
                                </a:lnTo>
                                <a:lnTo>
                                  <a:pt x="520276" y="81856"/>
                                </a:lnTo>
                                <a:lnTo>
                                  <a:pt x="499684" y="81856"/>
                                </a:lnTo>
                                <a:lnTo>
                                  <a:pt x="498011" y="82511"/>
                                </a:lnTo>
                                <a:lnTo>
                                  <a:pt x="496047" y="82511"/>
                                </a:lnTo>
                                <a:lnTo>
                                  <a:pt x="494633" y="82040"/>
                                </a:lnTo>
                                <a:lnTo>
                                  <a:pt x="493428" y="82511"/>
                                </a:lnTo>
                                <a:lnTo>
                                  <a:pt x="492118" y="82511"/>
                                </a:lnTo>
                                <a:lnTo>
                                  <a:pt x="490675" y="81977"/>
                                </a:lnTo>
                                <a:lnTo>
                                  <a:pt x="490563" y="82266"/>
                                </a:lnTo>
                                <a:cubicBezTo>
                                  <a:pt x="489171" y="83657"/>
                                  <a:pt x="487207" y="84475"/>
                                  <a:pt x="484915" y="84475"/>
                                </a:cubicBezTo>
                                <a:lnTo>
                                  <a:pt x="484260" y="84475"/>
                                </a:lnTo>
                                <a:lnTo>
                                  <a:pt x="482295" y="85130"/>
                                </a:lnTo>
                                <a:lnTo>
                                  <a:pt x="481640" y="85130"/>
                                </a:lnTo>
                                <a:lnTo>
                                  <a:pt x="480818" y="84826"/>
                                </a:lnTo>
                                <a:lnTo>
                                  <a:pt x="478366" y="85785"/>
                                </a:lnTo>
                                <a:cubicBezTo>
                                  <a:pt x="476074" y="85785"/>
                                  <a:pt x="473946" y="84967"/>
                                  <a:pt x="472391" y="83575"/>
                                </a:cubicBezTo>
                                <a:lnTo>
                                  <a:pt x="472168" y="83080"/>
                                </a:lnTo>
                                <a:lnTo>
                                  <a:pt x="471736" y="82920"/>
                                </a:lnTo>
                                <a:lnTo>
                                  <a:pt x="471450" y="82285"/>
                                </a:lnTo>
                                <a:lnTo>
                                  <a:pt x="469198" y="83166"/>
                                </a:lnTo>
                                <a:lnTo>
                                  <a:pt x="467889" y="83166"/>
                                </a:lnTo>
                                <a:lnTo>
                                  <a:pt x="467018" y="82844"/>
                                </a:lnTo>
                                <a:lnTo>
                                  <a:pt x="466988" y="82920"/>
                                </a:lnTo>
                                <a:cubicBezTo>
                                  <a:pt x="465597" y="84312"/>
                                  <a:pt x="463632" y="85130"/>
                                  <a:pt x="461340" y="85130"/>
                                </a:cubicBezTo>
                                <a:lnTo>
                                  <a:pt x="460685" y="85130"/>
                                </a:lnTo>
                                <a:lnTo>
                                  <a:pt x="455935" y="83373"/>
                                </a:lnTo>
                                <a:lnTo>
                                  <a:pt x="454792" y="83820"/>
                                </a:lnTo>
                                <a:lnTo>
                                  <a:pt x="451061" y="82441"/>
                                </a:lnTo>
                                <a:lnTo>
                                  <a:pt x="450617" y="83575"/>
                                </a:lnTo>
                                <a:cubicBezTo>
                                  <a:pt x="449225" y="84967"/>
                                  <a:pt x="447261" y="85785"/>
                                  <a:pt x="444969" y="85785"/>
                                </a:cubicBezTo>
                                <a:lnTo>
                                  <a:pt x="444314" y="85785"/>
                                </a:lnTo>
                                <a:lnTo>
                                  <a:pt x="443005" y="85301"/>
                                </a:lnTo>
                                <a:lnTo>
                                  <a:pt x="438420" y="87095"/>
                                </a:lnTo>
                                <a:lnTo>
                                  <a:pt x="437766" y="87095"/>
                                </a:lnTo>
                                <a:lnTo>
                                  <a:pt x="436756" y="86721"/>
                                </a:lnTo>
                                <a:lnTo>
                                  <a:pt x="435801" y="87095"/>
                                </a:lnTo>
                                <a:lnTo>
                                  <a:pt x="435146" y="87095"/>
                                </a:lnTo>
                                <a:lnTo>
                                  <a:pt x="434847" y="86984"/>
                                </a:lnTo>
                                <a:lnTo>
                                  <a:pt x="431217" y="88405"/>
                                </a:lnTo>
                                <a:lnTo>
                                  <a:pt x="427476" y="87021"/>
                                </a:lnTo>
                                <a:lnTo>
                                  <a:pt x="427288" y="87095"/>
                                </a:lnTo>
                                <a:lnTo>
                                  <a:pt x="426633" y="87095"/>
                                </a:lnTo>
                                <a:cubicBezTo>
                                  <a:pt x="424341" y="87095"/>
                                  <a:pt x="422213" y="86276"/>
                                  <a:pt x="420658" y="84885"/>
                                </a:cubicBezTo>
                                <a:lnTo>
                                  <a:pt x="420318" y="84128"/>
                                </a:lnTo>
                                <a:lnTo>
                                  <a:pt x="419430" y="84475"/>
                                </a:lnTo>
                                <a:lnTo>
                                  <a:pt x="418775" y="84475"/>
                                </a:lnTo>
                                <a:lnTo>
                                  <a:pt x="417307" y="83933"/>
                                </a:lnTo>
                                <a:lnTo>
                                  <a:pt x="415910" y="87504"/>
                                </a:lnTo>
                                <a:lnTo>
                                  <a:pt x="415439" y="87688"/>
                                </a:lnTo>
                                <a:lnTo>
                                  <a:pt x="415255" y="88159"/>
                                </a:lnTo>
                                <a:cubicBezTo>
                                  <a:pt x="413864" y="89550"/>
                                  <a:pt x="411899" y="90369"/>
                                  <a:pt x="409607" y="90369"/>
                                </a:cubicBezTo>
                                <a:cubicBezTo>
                                  <a:pt x="407315" y="90369"/>
                                  <a:pt x="405187" y="89550"/>
                                  <a:pt x="403632" y="88159"/>
                                </a:cubicBezTo>
                                <a:lnTo>
                                  <a:pt x="403231" y="87267"/>
                                </a:lnTo>
                                <a:lnTo>
                                  <a:pt x="403059" y="87095"/>
                                </a:lnTo>
                                <a:lnTo>
                                  <a:pt x="402324" y="85442"/>
                                </a:lnTo>
                                <a:lnTo>
                                  <a:pt x="399048" y="84230"/>
                                </a:lnTo>
                                <a:lnTo>
                                  <a:pt x="397636" y="81088"/>
                                </a:lnTo>
                                <a:lnTo>
                                  <a:pt x="396920" y="82920"/>
                                </a:lnTo>
                                <a:lnTo>
                                  <a:pt x="396151" y="83221"/>
                                </a:lnTo>
                                <a:lnTo>
                                  <a:pt x="393891" y="87095"/>
                                </a:lnTo>
                                <a:lnTo>
                                  <a:pt x="393444" y="86999"/>
                                </a:lnTo>
                                <a:lnTo>
                                  <a:pt x="392990" y="88159"/>
                                </a:lnTo>
                                <a:cubicBezTo>
                                  <a:pt x="391599" y="89550"/>
                                  <a:pt x="389634" y="90369"/>
                                  <a:pt x="387342" y="90369"/>
                                </a:cubicBezTo>
                                <a:lnTo>
                                  <a:pt x="386795" y="90167"/>
                                </a:lnTo>
                                <a:lnTo>
                                  <a:pt x="385787" y="92743"/>
                                </a:lnTo>
                                <a:cubicBezTo>
                                  <a:pt x="384396" y="94134"/>
                                  <a:pt x="382431" y="94953"/>
                                  <a:pt x="380139" y="94953"/>
                                </a:cubicBezTo>
                                <a:lnTo>
                                  <a:pt x="379484" y="94953"/>
                                </a:lnTo>
                                <a:cubicBezTo>
                                  <a:pt x="377192" y="94953"/>
                                  <a:pt x="375064" y="94134"/>
                                  <a:pt x="373509" y="92743"/>
                                </a:cubicBezTo>
                                <a:lnTo>
                                  <a:pt x="373109" y="91852"/>
                                </a:lnTo>
                                <a:lnTo>
                                  <a:pt x="372935" y="91679"/>
                                </a:lnTo>
                                <a:cubicBezTo>
                                  <a:pt x="371626" y="89714"/>
                                  <a:pt x="370316" y="87750"/>
                                  <a:pt x="370316" y="85785"/>
                                </a:cubicBezTo>
                                <a:lnTo>
                                  <a:pt x="370316" y="84803"/>
                                </a:lnTo>
                                <a:lnTo>
                                  <a:pt x="365732" y="83820"/>
                                </a:lnTo>
                                <a:lnTo>
                                  <a:pt x="365077" y="83166"/>
                                </a:lnTo>
                                <a:lnTo>
                                  <a:pt x="363331" y="79237"/>
                                </a:lnTo>
                                <a:lnTo>
                                  <a:pt x="360265" y="79894"/>
                                </a:lnTo>
                                <a:lnTo>
                                  <a:pt x="359593" y="81611"/>
                                </a:lnTo>
                                <a:lnTo>
                                  <a:pt x="359123" y="81795"/>
                                </a:lnTo>
                                <a:lnTo>
                                  <a:pt x="358938" y="82266"/>
                                </a:lnTo>
                                <a:cubicBezTo>
                                  <a:pt x="357547" y="83657"/>
                                  <a:pt x="355582" y="84475"/>
                                  <a:pt x="353290" y="84475"/>
                                </a:cubicBezTo>
                                <a:lnTo>
                                  <a:pt x="349550" y="83092"/>
                                </a:lnTo>
                                <a:lnTo>
                                  <a:pt x="349361" y="83166"/>
                                </a:lnTo>
                                <a:lnTo>
                                  <a:pt x="348706" y="82924"/>
                                </a:lnTo>
                                <a:lnTo>
                                  <a:pt x="348706" y="84475"/>
                                </a:lnTo>
                                <a:lnTo>
                                  <a:pt x="348706" y="85785"/>
                                </a:lnTo>
                                <a:lnTo>
                                  <a:pt x="348051" y="87750"/>
                                </a:lnTo>
                                <a:lnTo>
                                  <a:pt x="348051" y="88405"/>
                                </a:lnTo>
                                <a:cubicBezTo>
                                  <a:pt x="348051" y="92989"/>
                                  <a:pt x="344777" y="96263"/>
                                  <a:pt x="340193" y="96263"/>
                                </a:cubicBezTo>
                                <a:lnTo>
                                  <a:pt x="334769" y="94257"/>
                                </a:lnTo>
                                <a:lnTo>
                                  <a:pt x="332990" y="94953"/>
                                </a:lnTo>
                                <a:lnTo>
                                  <a:pt x="332335" y="94953"/>
                                </a:lnTo>
                                <a:cubicBezTo>
                                  <a:pt x="330043" y="94953"/>
                                  <a:pt x="327915" y="94134"/>
                                  <a:pt x="326360" y="92743"/>
                                </a:cubicBezTo>
                                <a:lnTo>
                                  <a:pt x="324986" y="89686"/>
                                </a:lnTo>
                                <a:lnTo>
                                  <a:pt x="319893" y="91679"/>
                                </a:lnTo>
                                <a:lnTo>
                                  <a:pt x="318022" y="90987"/>
                                </a:lnTo>
                                <a:lnTo>
                                  <a:pt x="317929" y="91024"/>
                                </a:lnTo>
                                <a:lnTo>
                                  <a:pt x="317274" y="91024"/>
                                </a:lnTo>
                                <a:lnTo>
                                  <a:pt x="315831" y="90490"/>
                                </a:lnTo>
                                <a:lnTo>
                                  <a:pt x="315718" y="90778"/>
                                </a:lnTo>
                                <a:lnTo>
                                  <a:pt x="315248" y="90963"/>
                                </a:lnTo>
                                <a:lnTo>
                                  <a:pt x="315064" y="91433"/>
                                </a:lnTo>
                                <a:lnTo>
                                  <a:pt x="314862" y="91512"/>
                                </a:lnTo>
                                <a:lnTo>
                                  <a:pt x="313099" y="96017"/>
                                </a:lnTo>
                                <a:cubicBezTo>
                                  <a:pt x="311707" y="97409"/>
                                  <a:pt x="309743" y="98227"/>
                                  <a:pt x="307451" y="98227"/>
                                </a:cubicBezTo>
                                <a:lnTo>
                                  <a:pt x="306796" y="98227"/>
                                </a:lnTo>
                                <a:cubicBezTo>
                                  <a:pt x="302212" y="98227"/>
                                  <a:pt x="298283" y="94953"/>
                                  <a:pt x="298283" y="90369"/>
                                </a:cubicBezTo>
                                <a:lnTo>
                                  <a:pt x="298283" y="87095"/>
                                </a:lnTo>
                                <a:lnTo>
                                  <a:pt x="297628" y="85130"/>
                                </a:lnTo>
                                <a:lnTo>
                                  <a:pt x="297628" y="83820"/>
                                </a:lnTo>
                                <a:lnTo>
                                  <a:pt x="297628" y="82026"/>
                                </a:lnTo>
                                <a:lnTo>
                                  <a:pt x="294735" y="80956"/>
                                </a:lnTo>
                                <a:lnTo>
                                  <a:pt x="293454" y="84230"/>
                                </a:lnTo>
                                <a:lnTo>
                                  <a:pt x="292479" y="84611"/>
                                </a:lnTo>
                                <a:lnTo>
                                  <a:pt x="290834" y="88814"/>
                                </a:lnTo>
                                <a:cubicBezTo>
                                  <a:pt x="289442" y="90205"/>
                                  <a:pt x="287478" y="91024"/>
                                  <a:pt x="285186" y="91024"/>
                                </a:cubicBezTo>
                                <a:lnTo>
                                  <a:pt x="284531" y="91024"/>
                                </a:lnTo>
                                <a:cubicBezTo>
                                  <a:pt x="282239" y="91024"/>
                                  <a:pt x="280111" y="90205"/>
                                  <a:pt x="278556" y="88814"/>
                                </a:cubicBezTo>
                                <a:lnTo>
                                  <a:pt x="277836" y="87211"/>
                                </a:lnTo>
                                <a:lnTo>
                                  <a:pt x="273317" y="85540"/>
                                </a:lnTo>
                                <a:lnTo>
                                  <a:pt x="272917" y="84648"/>
                                </a:lnTo>
                                <a:lnTo>
                                  <a:pt x="272744" y="84475"/>
                                </a:lnTo>
                                <a:lnTo>
                                  <a:pt x="272705" y="84389"/>
                                </a:lnTo>
                                <a:lnTo>
                                  <a:pt x="270482" y="83567"/>
                                </a:lnTo>
                                <a:lnTo>
                                  <a:pt x="268160" y="84475"/>
                                </a:lnTo>
                                <a:lnTo>
                                  <a:pt x="266850" y="84475"/>
                                </a:lnTo>
                                <a:lnTo>
                                  <a:pt x="264713" y="83685"/>
                                </a:lnTo>
                                <a:lnTo>
                                  <a:pt x="263576" y="87095"/>
                                </a:lnTo>
                                <a:lnTo>
                                  <a:pt x="263202" y="87469"/>
                                </a:lnTo>
                                <a:lnTo>
                                  <a:pt x="262676" y="88814"/>
                                </a:lnTo>
                                <a:cubicBezTo>
                                  <a:pt x="261284" y="90205"/>
                                  <a:pt x="259319" y="91024"/>
                                  <a:pt x="257028" y="91024"/>
                                </a:cubicBezTo>
                                <a:lnTo>
                                  <a:pt x="255195" y="90346"/>
                                </a:lnTo>
                                <a:lnTo>
                                  <a:pt x="251789" y="91679"/>
                                </a:lnTo>
                                <a:lnTo>
                                  <a:pt x="251134" y="91679"/>
                                </a:lnTo>
                                <a:lnTo>
                                  <a:pt x="248515" y="90710"/>
                                </a:lnTo>
                                <a:lnTo>
                                  <a:pt x="248515" y="91679"/>
                                </a:lnTo>
                                <a:cubicBezTo>
                                  <a:pt x="248515" y="96263"/>
                                  <a:pt x="245240" y="99537"/>
                                  <a:pt x="240656" y="99537"/>
                                </a:cubicBezTo>
                                <a:lnTo>
                                  <a:pt x="240002" y="99537"/>
                                </a:lnTo>
                                <a:cubicBezTo>
                                  <a:pt x="237710" y="99537"/>
                                  <a:pt x="235581" y="98718"/>
                                  <a:pt x="234026" y="97327"/>
                                </a:cubicBezTo>
                                <a:lnTo>
                                  <a:pt x="233934" y="97122"/>
                                </a:lnTo>
                                <a:lnTo>
                                  <a:pt x="232716" y="96672"/>
                                </a:lnTo>
                                <a:lnTo>
                                  <a:pt x="230931" y="92697"/>
                                </a:lnTo>
                                <a:lnTo>
                                  <a:pt x="230179" y="94953"/>
                                </a:lnTo>
                                <a:lnTo>
                                  <a:pt x="229524" y="95608"/>
                                </a:lnTo>
                                <a:lnTo>
                                  <a:pt x="230015" y="94135"/>
                                </a:lnTo>
                                <a:lnTo>
                                  <a:pt x="229279" y="96017"/>
                                </a:lnTo>
                                <a:cubicBezTo>
                                  <a:pt x="227887" y="97409"/>
                                  <a:pt x="225922" y="98227"/>
                                  <a:pt x="223630" y="98227"/>
                                </a:cubicBezTo>
                                <a:cubicBezTo>
                                  <a:pt x="219047" y="98227"/>
                                  <a:pt x="215117" y="94953"/>
                                  <a:pt x="215117" y="90369"/>
                                </a:cubicBezTo>
                                <a:lnTo>
                                  <a:pt x="215117" y="89714"/>
                                </a:lnTo>
                                <a:lnTo>
                                  <a:pt x="215117" y="89222"/>
                                </a:lnTo>
                                <a:lnTo>
                                  <a:pt x="214462" y="87750"/>
                                </a:lnTo>
                                <a:lnTo>
                                  <a:pt x="214462" y="87095"/>
                                </a:lnTo>
                                <a:lnTo>
                                  <a:pt x="214462" y="87009"/>
                                </a:lnTo>
                                <a:lnTo>
                                  <a:pt x="209224" y="89059"/>
                                </a:lnTo>
                                <a:lnTo>
                                  <a:pt x="203752" y="87035"/>
                                </a:lnTo>
                                <a:lnTo>
                                  <a:pt x="201775" y="92088"/>
                                </a:lnTo>
                                <a:cubicBezTo>
                                  <a:pt x="200383" y="93480"/>
                                  <a:pt x="198419" y="94298"/>
                                  <a:pt x="196127" y="94298"/>
                                </a:cubicBezTo>
                                <a:lnTo>
                                  <a:pt x="194184" y="93579"/>
                                </a:lnTo>
                                <a:lnTo>
                                  <a:pt x="194162" y="93643"/>
                                </a:lnTo>
                                <a:lnTo>
                                  <a:pt x="193507" y="94298"/>
                                </a:lnTo>
                                <a:lnTo>
                                  <a:pt x="193795" y="93436"/>
                                </a:lnTo>
                                <a:lnTo>
                                  <a:pt x="193764" y="93424"/>
                                </a:lnTo>
                                <a:lnTo>
                                  <a:pt x="193262" y="94707"/>
                                </a:lnTo>
                                <a:cubicBezTo>
                                  <a:pt x="191870" y="96099"/>
                                  <a:pt x="189906" y="96918"/>
                                  <a:pt x="187614" y="96918"/>
                                </a:cubicBezTo>
                                <a:lnTo>
                                  <a:pt x="185781" y="96240"/>
                                </a:lnTo>
                                <a:lnTo>
                                  <a:pt x="182879" y="97375"/>
                                </a:lnTo>
                                <a:lnTo>
                                  <a:pt x="182130" y="99292"/>
                                </a:lnTo>
                                <a:cubicBezTo>
                                  <a:pt x="180738" y="100683"/>
                                  <a:pt x="178773" y="101502"/>
                                  <a:pt x="176481" y="101502"/>
                                </a:cubicBezTo>
                                <a:lnTo>
                                  <a:pt x="175826" y="101502"/>
                                </a:lnTo>
                                <a:cubicBezTo>
                                  <a:pt x="171243" y="101502"/>
                                  <a:pt x="167313" y="98227"/>
                                  <a:pt x="167313" y="93643"/>
                                </a:cubicBezTo>
                                <a:lnTo>
                                  <a:pt x="167313" y="92497"/>
                                </a:lnTo>
                                <a:lnTo>
                                  <a:pt x="166658" y="91024"/>
                                </a:lnTo>
                                <a:lnTo>
                                  <a:pt x="166658" y="89862"/>
                                </a:lnTo>
                                <a:lnTo>
                                  <a:pt x="166004" y="88405"/>
                                </a:lnTo>
                                <a:lnTo>
                                  <a:pt x="166004" y="87534"/>
                                </a:lnTo>
                                <a:lnTo>
                                  <a:pt x="165922" y="87504"/>
                                </a:lnTo>
                                <a:lnTo>
                                  <a:pt x="165691" y="86990"/>
                                </a:lnTo>
                                <a:lnTo>
                                  <a:pt x="162075" y="88405"/>
                                </a:lnTo>
                                <a:lnTo>
                                  <a:pt x="161420" y="88405"/>
                                </a:lnTo>
                                <a:lnTo>
                                  <a:pt x="161270" y="88349"/>
                                </a:lnTo>
                                <a:lnTo>
                                  <a:pt x="159455" y="89059"/>
                                </a:lnTo>
                                <a:lnTo>
                                  <a:pt x="155960" y="87767"/>
                                </a:lnTo>
                                <a:lnTo>
                                  <a:pt x="155526" y="90369"/>
                                </a:lnTo>
                                <a:lnTo>
                                  <a:pt x="154872" y="91679"/>
                                </a:lnTo>
                                <a:lnTo>
                                  <a:pt x="154956" y="91171"/>
                                </a:lnTo>
                                <a:lnTo>
                                  <a:pt x="153316" y="95362"/>
                                </a:lnTo>
                                <a:lnTo>
                                  <a:pt x="152252" y="95779"/>
                                </a:lnTo>
                                <a:lnTo>
                                  <a:pt x="152252" y="96263"/>
                                </a:lnTo>
                                <a:cubicBezTo>
                                  <a:pt x="152252" y="98554"/>
                                  <a:pt x="151433" y="100519"/>
                                  <a:pt x="150042" y="101911"/>
                                </a:cubicBezTo>
                                <a:lnTo>
                                  <a:pt x="149571" y="102095"/>
                                </a:lnTo>
                                <a:lnTo>
                                  <a:pt x="149387" y="102566"/>
                                </a:lnTo>
                                <a:cubicBezTo>
                                  <a:pt x="147995" y="103957"/>
                                  <a:pt x="146031" y="104776"/>
                                  <a:pt x="143739" y="104776"/>
                                </a:cubicBezTo>
                                <a:cubicBezTo>
                                  <a:pt x="141447" y="104776"/>
                                  <a:pt x="139319" y="103957"/>
                                  <a:pt x="137763" y="102566"/>
                                </a:cubicBezTo>
                                <a:lnTo>
                                  <a:pt x="137541" y="102071"/>
                                </a:lnTo>
                                <a:lnTo>
                                  <a:pt x="137108" y="101911"/>
                                </a:lnTo>
                                <a:cubicBezTo>
                                  <a:pt x="135553" y="100519"/>
                                  <a:pt x="134571" y="98554"/>
                                  <a:pt x="134571" y="96263"/>
                                </a:cubicBezTo>
                                <a:lnTo>
                                  <a:pt x="134571" y="95755"/>
                                </a:lnTo>
                                <a:lnTo>
                                  <a:pt x="134506" y="95610"/>
                                </a:lnTo>
                                <a:lnTo>
                                  <a:pt x="133834" y="95362"/>
                                </a:lnTo>
                                <a:lnTo>
                                  <a:pt x="133612" y="94867"/>
                                </a:lnTo>
                                <a:lnTo>
                                  <a:pt x="133179" y="94707"/>
                                </a:lnTo>
                                <a:cubicBezTo>
                                  <a:pt x="131624" y="93316"/>
                                  <a:pt x="130642" y="91351"/>
                                  <a:pt x="130642" y="89059"/>
                                </a:cubicBezTo>
                                <a:lnTo>
                                  <a:pt x="130642" y="88405"/>
                                </a:lnTo>
                                <a:lnTo>
                                  <a:pt x="130642" y="86197"/>
                                </a:lnTo>
                                <a:lnTo>
                                  <a:pt x="129854" y="85906"/>
                                </a:lnTo>
                                <a:lnTo>
                                  <a:pt x="129742" y="86194"/>
                                </a:lnTo>
                                <a:lnTo>
                                  <a:pt x="129616" y="86244"/>
                                </a:lnTo>
                                <a:lnTo>
                                  <a:pt x="129332" y="87095"/>
                                </a:lnTo>
                                <a:lnTo>
                                  <a:pt x="128677" y="87750"/>
                                </a:lnTo>
                                <a:cubicBezTo>
                                  <a:pt x="126058" y="89714"/>
                                  <a:pt x="122784" y="90369"/>
                                  <a:pt x="119509" y="89714"/>
                                </a:cubicBezTo>
                                <a:lnTo>
                                  <a:pt x="117236" y="86304"/>
                                </a:lnTo>
                                <a:lnTo>
                                  <a:pt x="116890" y="86440"/>
                                </a:lnTo>
                                <a:lnTo>
                                  <a:pt x="116235" y="86440"/>
                                </a:lnTo>
                                <a:lnTo>
                                  <a:pt x="116235" y="91679"/>
                                </a:lnTo>
                                <a:lnTo>
                                  <a:pt x="116235" y="93643"/>
                                </a:lnTo>
                                <a:cubicBezTo>
                                  <a:pt x="116235" y="94298"/>
                                  <a:pt x="116235" y="95608"/>
                                  <a:pt x="116235" y="96263"/>
                                </a:cubicBezTo>
                                <a:lnTo>
                                  <a:pt x="115581" y="98227"/>
                                </a:lnTo>
                                <a:lnTo>
                                  <a:pt x="115581" y="109360"/>
                                </a:lnTo>
                                <a:lnTo>
                                  <a:pt x="115581" y="110669"/>
                                </a:lnTo>
                                <a:cubicBezTo>
                                  <a:pt x="115581" y="112634"/>
                                  <a:pt x="114926" y="114598"/>
                                  <a:pt x="113616" y="116563"/>
                                </a:cubicBezTo>
                                <a:lnTo>
                                  <a:pt x="112961" y="117218"/>
                                </a:lnTo>
                                <a:lnTo>
                                  <a:pt x="109263" y="118010"/>
                                </a:lnTo>
                                <a:lnTo>
                                  <a:pt x="108132" y="120901"/>
                                </a:lnTo>
                                <a:cubicBezTo>
                                  <a:pt x="106740" y="122293"/>
                                  <a:pt x="104775" y="123111"/>
                                  <a:pt x="102483" y="123111"/>
                                </a:cubicBezTo>
                                <a:cubicBezTo>
                                  <a:pt x="100192" y="123111"/>
                                  <a:pt x="98063" y="122293"/>
                                  <a:pt x="96508" y="120901"/>
                                </a:cubicBezTo>
                                <a:lnTo>
                                  <a:pt x="94817" y="117138"/>
                                </a:lnTo>
                                <a:lnTo>
                                  <a:pt x="95280" y="118527"/>
                                </a:lnTo>
                                <a:lnTo>
                                  <a:pt x="94625" y="117218"/>
                                </a:lnTo>
                                <a:lnTo>
                                  <a:pt x="93971" y="115256"/>
                                </a:lnTo>
                                <a:lnTo>
                                  <a:pt x="93970" y="115253"/>
                                </a:lnTo>
                                <a:lnTo>
                                  <a:pt x="93970" y="115253"/>
                                </a:lnTo>
                                <a:lnTo>
                                  <a:pt x="93316" y="113289"/>
                                </a:lnTo>
                                <a:lnTo>
                                  <a:pt x="93316" y="111979"/>
                                </a:lnTo>
                                <a:lnTo>
                                  <a:pt x="93316" y="98227"/>
                                </a:lnTo>
                                <a:lnTo>
                                  <a:pt x="92661" y="97572"/>
                                </a:lnTo>
                                <a:cubicBezTo>
                                  <a:pt x="91351" y="95608"/>
                                  <a:pt x="90041" y="93643"/>
                                  <a:pt x="90041" y="91679"/>
                                </a:cubicBezTo>
                                <a:lnTo>
                                  <a:pt x="90041" y="91024"/>
                                </a:lnTo>
                                <a:lnTo>
                                  <a:pt x="90041" y="89329"/>
                                </a:lnTo>
                                <a:lnTo>
                                  <a:pt x="88650" y="88814"/>
                                </a:lnTo>
                                <a:lnTo>
                                  <a:pt x="87375" y="85977"/>
                                </a:lnTo>
                                <a:lnTo>
                                  <a:pt x="86767" y="87531"/>
                                </a:lnTo>
                                <a:lnTo>
                                  <a:pt x="86767" y="89714"/>
                                </a:lnTo>
                                <a:cubicBezTo>
                                  <a:pt x="86767" y="92006"/>
                                  <a:pt x="85949" y="93971"/>
                                  <a:pt x="84557" y="95362"/>
                                </a:cubicBezTo>
                                <a:lnTo>
                                  <a:pt x="82423" y="96197"/>
                                </a:lnTo>
                                <a:lnTo>
                                  <a:pt x="82183" y="96917"/>
                                </a:lnTo>
                                <a:lnTo>
                                  <a:pt x="82183" y="98882"/>
                                </a:lnTo>
                                <a:lnTo>
                                  <a:pt x="80874" y="102229"/>
                                </a:lnTo>
                                <a:lnTo>
                                  <a:pt x="80874" y="107395"/>
                                </a:lnTo>
                                <a:lnTo>
                                  <a:pt x="80874" y="108050"/>
                                </a:lnTo>
                                <a:cubicBezTo>
                                  <a:pt x="80874" y="109360"/>
                                  <a:pt x="80874" y="110669"/>
                                  <a:pt x="80219" y="111979"/>
                                </a:cubicBezTo>
                                <a:lnTo>
                                  <a:pt x="79564" y="113289"/>
                                </a:lnTo>
                                <a:lnTo>
                                  <a:pt x="79608" y="113026"/>
                                </a:lnTo>
                                <a:lnTo>
                                  <a:pt x="78230" y="115388"/>
                                </a:lnTo>
                                <a:lnTo>
                                  <a:pt x="77354" y="117627"/>
                                </a:lnTo>
                                <a:lnTo>
                                  <a:pt x="76797" y="117845"/>
                                </a:lnTo>
                                <a:lnTo>
                                  <a:pt x="75635" y="119837"/>
                                </a:lnTo>
                                <a:lnTo>
                                  <a:pt x="73096" y="119293"/>
                                </a:lnTo>
                                <a:lnTo>
                                  <a:pt x="71706" y="119837"/>
                                </a:lnTo>
                                <a:lnTo>
                                  <a:pt x="71220" y="119657"/>
                                </a:lnTo>
                                <a:lnTo>
                                  <a:pt x="69086" y="120492"/>
                                </a:lnTo>
                                <a:cubicBezTo>
                                  <a:pt x="64502" y="120492"/>
                                  <a:pt x="60573" y="117218"/>
                                  <a:pt x="60573" y="112634"/>
                                </a:cubicBezTo>
                                <a:lnTo>
                                  <a:pt x="60573" y="111324"/>
                                </a:lnTo>
                                <a:lnTo>
                                  <a:pt x="60573" y="108868"/>
                                </a:lnTo>
                                <a:lnTo>
                                  <a:pt x="59918" y="107395"/>
                                </a:lnTo>
                                <a:lnTo>
                                  <a:pt x="59918" y="105431"/>
                                </a:lnTo>
                                <a:lnTo>
                                  <a:pt x="59918" y="104121"/>
                                </a:lnTo>
                                <a:lnTo>
                                  <a:pt x="58609" y="104121"/>
                                </a:lnTo>
                                <a:cubicBezTo>
                                  <a:pt x="56317" y="104121"/>
                                  <a:pt x="54189" y="103303"/>
                                  <a:pt x="52633" y="101911"/>
                                </a:cubicBezTo>
                                <a:lnTo>
                                  <a:pt x="52195" y="100936"/>
                                </a:lnTo>
                                <a:lnTo>
                                  <a:pt x="50750" y="101502"/>
                                </a:lnTo>
                                <a:lnTo>
                                  <a:pt x="48419" y="100639"/>
                                </a:lnTo>
                                <a:lnTo>
                                  <a:pt x="48131" y="101502"/>
                                </a:lnTo>
                                <a:lnTo>
                                  <a:pt x="47477" y="102156"/>
                                </a:lnTo>
                                <a:lnTo>
                                  <a:pt x="47968" y="100680"/>
                                </a:lnTo>
                                <a:lnTo>
                                  <a:pt x="47231" y="102566"/>
                                </a:lnTo>
                                <a:cubicBezTo>
                                  <a:pt x="45839" y="103957"/>
                                  <a:pt x="43874" y="104776"/>
                                  <a:pt x="41583" y="104776"/>
                                </a:cubicBezTo>
                                <a:lnTo>
                                  <a:pt x="37470" y="103255"/>
                                </a:lnTo>
                                <a:lnTo>
                                  <a:pt x="36999" y="106085"/>
                                </a:lnTo>
                                <a:lnTo>
                                  <a:pt x="36999" y="107395"/>
                                </a:lnTo>
                                <a:cubicBezTo>
                                  <a:pt x="36999" y="113725"/>
                                  <a:pt x="36999" y="120055"/>
                                  <a:pt x="36999" y="126386"/>
                                </a:cubicBezTo>
                                <a:lnTo>
                                  <a:pt x="36999" y="129005"/>
                                </a:lnTo>
                                <a:cubicBezTo>
                                  <a:pt x="36999" y="129660"/>
                                  <a:pt x="36999" y="130315"/>
                                  <a:pt x="36999" y="130970"/>
                                </a:cubicBezTo>
                                <a:lnTo>
                                  <a:pt x="36344" y="133589"/>
                                </a:lnTo>
                                <a:lnTo>
                                  <a:pt x="36344" y="134244"/>
                                </a:lnTo>
                                <a:cubicBezTo>
                                  <a:pt x="36344" y="136536"/>
                                  <a:pt x="35525" y="138500"/>
                                  <a:pt x="34134" y="139892"/>
                                </a:cubicBezTo>
                                <a:lnTo>
                                  <a:pt x="31836" y="140791"/>
                                </a:lnTo>
                                <a:lnTo>
                                  <a:pt x="31760" y="146686"/>
                                </a:lnTo>
                                <a:lnTo>
                                  <a:pt x="31760" y="147996"/>
                                </a:lnTo>
                                <a:cubicBezTo>
                                  <a:pt x="31760" y="152579"/>
                                  <a:pt x="28485" y="155854"/>
                                  <a:pt x="23902" y="155854"/>
                                </a:cubicBezTo>
                                <a:cubicBezTo>
                                  <a:pt x="19318" y="155854"/>
                                  <a:pt x="15389" y="152579"/>
                                  <a:pt x="15389" y="147996"/>
                                </a:cubicBezTo>
                                <a:lnTo>
                                  <a:pt x="15389" y="146686"/>
                                </a:lnTo>
                                <a:lnTo>
                                  <a:pt x="15389" y="140407"/>
                                </a:lnTo>
                                <a:lnTo>
                                  <a:pt x="13997" y="139892"/>
                                </a:lnTo>
                                <a:cubicBezTo>
                                  <a:pt x="12442" y="138500"/>
                                  <a:pt x="11460" y="136536"/>
                                  <a:pt x="11460" y="134244"/>
                                </a:cubicBezTo>
                                <a:lnTo>
                                  <a:pt x="11460" y="132326"/>
                                </a:lnTo>
                                <a:lnTo>
                                  <a:pt x="5566" y="133589"/>
                                </a:lnTo>
                                <a:cubicBezTo>
                                  <a:pt x="2947" y="132279"/>
                                  <a:pt x="327" y="129005"/>
                                  <a:pt x="327" y="125731"/>
                                </a:cubicBezTo>
                                <a:lnTo>
                                  <a:pt x="327" y="125076"/>
                                </a:lnTo>
                                <a:cubicBezTo>
                                  <a:pt x="327" y="122893"/>
                                  <a:pt x="327" y="120710"/>
                                  <a:pt x="327" y="118527"/>
                                </a:cubicBezTo>
                                <a:lnTo>
                                  <a:pt x="327" y="117873"/>
                                </a:lnTo>
                                <a:lnTo>
                                  <a:pt x="0" y="116563"/>
                                </a:lnTo>
                                <a:lnTo>
                                  <a:pt x="0" y="91024"/>
                                </a:lnTo>
                                <a:lnTo>
                                  <a:pt x="327" y="91679"/>
                                </a:lnTo>
                                <a:lnTo>
                                  <a:pt x="0" y="90041"/>
                                </a:lnTo>
                                <a:lnTo>
                                  <a:pt x="0" y="7343"/>
                                </a:lnTo>
                                <a:lnTo>
                                  <a:pt x="327" y="7203"/>
                                </a:lnTo>
                                <a:cubicBezTo>
                                  <a:pt x="2619" y="7203"/>
                                  <a:pt x="4584" y="8186"/>
                                  <a:pt x="5975" y="9741"/>
                                </a:cubicBezTo>
                                <a:lnTo>
                                  <a:pt x="7327" y="13395"/>
                                </a:lnTo>
                                <a:lnTo>
                                  <a:pt x="7940" y="13670"/>
                                </a:lnTo>
                                <a:lnTo>
                                  <a:pt x="9554" y="18033"/>
                                </a:lnTo>
                                <a:lnTo>
                                  <a:pt x="9495" y="17681"/>
                                </a:lnTo>
                                <a:lnTo>
                                  <a:pt x="10150" y="18991"/>
                                </a:lnTo>
                                <a:cubicBezTo>
                                  <a:pt x="10805" y="20300"/>
                                  <a:pt x="10805" y="21610"/>
                                  <a:pt x="10805" y="22920"/>
                                </a:cubicBezTo>
                                <a:lnTo>
                                  <a:pt x="10805" y="24230"/>
                                </a:lnTo>
                                <a:lnTo>
                                  <a:pt x="10805" y="28158"/>
                                </a:lnTo>
                                <a:lnTo>
                                  <a:pt x="11219" y="30646"/>
                                </a:lnTo>
                                <a:lnTo>
                                  <a:pt x="12033" y="28732"/>
                                </a:lnTo>
                                <a:cubicBezTo>
                                  <a:pt x="13588" y="27176"/>
                                  <a:pt x="15716" y="26194"/>
                                  <a:pt x="18008" y="26194"/>
                                </a:cubicBezTo>
                                <a:lnTo>
                                  <a:pt x="18008" y="24884"/>
                                </a:lnTo>
                                <a:cubicBezTo>
                                  <a:pt x="18008" y="20300"/>
                                  <a:pt x="21937" y="16371"/>
                                  <a:pt x="26521" y="16371"/>
                                </a:cubicBezTo>
                                <a:lnTo>
                                  <a:pt x="27091" y="16627"/>
                                </a:lnTo>
                                <a:lnTo>
                                  <a:pt x="27176" y="16372"/>
                                </a:lnTo>
                                <a:lnTo>
                                  <a:pt x="27176" y="15716"/>
                                </a:lnTo>
                                <a:cubicBezTo>
                                  <a:pt x="27176" y="13752"/>
                                  <a:pt x="27176" y="11787"/>
                                  <a:pt x="27176" y="9823"/>
                                </a:cubicBezTo>
                                <a:lnTo>
                                  <a:pt x="27176" y="9168"/>
                                </a:lnTo>
                                <a:cubicBezTo>
                                  <a:pt x="27176" y="5894"/>
                                  <a:pt x="29795" y="2620"/>
                                  <a:pt x="32415" y="131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58" name="Shape 18258"/>
                        <wps:cNvSpPr/>
                        <wps:spPr>
                          <a:xfrm>
                            <a:off x="2531642" y="916132"/>
                            <a:ext cx="288057" cy="35361"/>
                          </a:xfrm>
                          <a:custGeom>
                            <a:avLst/>
                            <a:gdLst/>
                            <a:ahLst/>
                            <a:cxnLst/>
                            <a:rect l="0" t="0" r="0" b="0"/>
                            <a:pathLst>
                              <a:path w="288057" h="35361">
                                <a:moveTo>
                                  <a:pt x="7782" y="0"/>
                                </a:moveTo>
                                <a:cubicBezTo>
                                  <a:pt x="10074" y="0"/>
                                  <a:pt x="12038" y="982"/>
                                  <a:pt x="13430" y="2537"/>
                                </a:cubicBezTo>
                                <a:lnTo>
                                  <a:pt x="13506" y="2744"/>
                                </a:lnTo>
                                <a:lnTo>
                                  <a:pt x="13594" y="2537"/>
                                </a:lnTo>
                                <a:cubicBezTo>
                                  <a:pt x="15149" y="982"/>
                                  <a:pt x="17277" y="0"/>
                                  <a:pt x="19569" y="0"/>
                                </a:cubicBezTo>
                                <a:cubicBezTo>
                                  <a:pt x="21861" y="0"/>
                                  <a:pt x="23826" y="982"/>
                                  <a:pt x="25217" y="2537"/>
                                </a:cubicBezTo>
                                <a:lnTo>
                                  <a:pt x="25377" y="2970"/>
                                </a:lnTo>
                                <a:lnTo>
                                  <a:pt x="25872" y="3192"/>
                                </a:lnTo>
                                <a:lnTo>
                                  <a:pt x="26322" y="4410"/>
                                </a:lnTo>
                                <a:lnTo>
                                  <a:pt x="26527" y="4502"/>
                                </a:lnTo>
                                <a:lnTo>
                                  <a:pt x="26977" y="5719"/>
                                </a:lnTo>
                                <a:lnTo>
                                  <a:pt x="27182" y="5811"/>
                                </a:lnTo>
                                <a:lnTo>
                                  <a:pt x="27270" y="6051"/>
                                </a:lnTo>
                                <a:lnTo>
                                  <a:pt x="28850" y="6760"/>
                                </a:lnTo>
                                <a:lnTo>
                                  <a:pt x="29839" y="6340"/>
                                </a:lnTo>
                                <a:lnTo>
                                  <a:pt x="30620" y="4502"/>
                                </a:lnTo>
                                <a:lnTo>
                                  <a:pt x="31079" y="4307"/>
                                </a:lnTo>
                                <a:lnTo>
                                  <a:pt x="31274" y="3847"/>
                                </a:lnTo>
                                <a:lnTo>
                                  <a:pt x="31734" y="3652"/>
                                </a:lnTo>
                                <a:lnTo>
                                  <a:pt x="31929" y="3192"/>
                                </a:lnTo>
                                <a:cubicBezTo>
                                  <a:pt x="33485" y="1637"/>
                                  <a:pt x="35613" y="655"/>
                                  <a:pt x="37905" y="655"/>
                                </a:cubicBezTo>
                                <a:lnTo>
                                  <a:pt x="38560" y="655"/>
                                </a:lnTo>
                                <a:cubicBezTo>
                                  <a:pt x="40852" y="655"/>
                                  <a:pt x="42816" y="1637"/>
                                  <a:pt x="44208" y="3192"/>
                                </a:cubicBezTo>
                                <a:lnTo>
                                  <a:pt x="45607" y="6974"/>
                                </a:lnTo>
                                <a:lnTo>
                                  <a:pt x="46234" y="6707"/>
                                </a:lnTo>
                                <a:lnTo>
                                  <a:pt x="46336" y="6466"/>
                                </a:lnTo>
                                <a:cubicBezTo>
                                  <a:pt x="47891" y="4911"/>
                                  <a:pt x="50019" y="3929"/>
                                  <a:pt x="52312" y="3929"/>
                                </a:cubicBezTo>
                                <a:lnTo>
                                  <a:pt x="52967" y="3929"/>
                                </a:lnTo>
                                <a:lnTo>
                                  <a:pt x="56467" y="5502"/>
                                </a:lnTo>
                                <a:lnTo>
                                  <a:pt x="58769" y="4524"/>
                                </a:lnTo>
                                <a:lnTo>
                                  <a:pt x="58778" y="4502"/>
                                </a:lnTo>
                                <a:cubicBezTo>
                                  <a:pt x="60334" y="2946"/>
                                  <a:pt x="62462" y="1964"/>
                                  <a:pt x="64754" y="1964"/>
                                </a:cubicBezTo>
                                <a:cubicBezTo>
                                  <a:pt x="67046" y="1964"/>
                                  <a:pt x="69010" y="2946"/>
                                  <a:pt x="70402" y="4502"/>
                                </a:cubicBezTo>
                                <a:lnTo>
                                  <a:pt x="70852" y="5720"/>
                                </a:lnTo>
                                <a:lnTo>
                                  <a:pt x="71057" y="5811"/>
                                </a:lnTo>
                                <a:lnTo>
                                  <a:pt x="71369" y="6656"/>
                                </a:lnTo>
                                <a:lnTo>
                                  <a:pt x="72538" y="6907"/>
                                </a:lnTo>
                                <a:lnTo>
                                  <a:pt x="74576" y="6057"/>
                                </a:lnTo>
                                <a:lnTo>
                                  <a:pt x="76483" y="6852"/>
                                </a:lnTo>
                                <a:lnTo>
                                  <a:pt x="77053" y="6609"/>
                                </a:lnTo>
                                <a:lnTo>
                                  <a:pt x="77114" y="6466"/>
                                </a:lnTo>
                                <a:cubicBezTo>
                                  <a:pt x="78669" y="4911"/>
                                  <a:pt x="80797" y="3929"/>
                                  <a:pt x="83090" y="3929"/>
                                </a:cubicBezTo>
                                <a:lnTo>
                                  <a:pt x="83745" y="3929"/>
                                </a:lnTo>
                                <a:lnTo>
                                  <a:pt x="86290" y="5073"/>
                                </a:lnTo>
                                <a:lnTo>
                                  <a:pt x="88983" y="3929"/>
                                </a:lnTo>
                                <a:lnTo>
                                  <a:pt x="89638" y="3929"/>
                                </a:lnTo>
                                <a:lnTo>
                                  <a:pt x="91865" y="4930"/>
                                </a:lnTo>
                                <a:lnTo>
                                  <a:pt x="94222" y="3929"/>
                                </a:lnTo>
                                <a:lnTo>
                                  <a:pt x="94877" y="3929"/>
                                </a:lnTo>
                                <a:cubicBezTo>
                                  <a:pt x="96841" y="3929"/>
                                  <a:pt x="98806" y="5239"/>
                                  <a:pt x="100771" y="6548"/>
                                </a:cubicBezTo>
                                <a:lnTo>
                                  <a:pt x="101425" y="7203"/>
                                </a:lnTo>
                                <a:lnTo>
                                  <a:pt x="101462" y="7315"/>
                                </a:lnTo>
                                <a:lnTo>
                                  <a:pt x="102271" y="7678"/>
                                </a:lnTo>
                                <a:lnTo>
                                  <a:pt x="103390" y="7203"/>
                                </a:lnTo>
                                <a:lnTo>
                                  <a:pt x="104044" y="7203"/>
                                </a:lnTo>
                                <a:lnTo>
                                  <a:pt x="105184" y="7715"/>
                                </a:lnTo>
                                <a:lnTo>
                                  <a:pt x="109283" y="5893"/>
                                </a:lnTo>
                                <a:lnTo>
                                  <a:pt x="109938" y="5893"/>
                                </a:lnTo>
                                <a:lnTo>
                                  <a:pt x="110872" y="6313"/>
                                </a:lnTo>
                                <a:lnTo>
                                  <a:pt x="116487" y="3929"/>
                                </a:lnTo>
                                <a:lnTo>
                                  <a:pt x="117142" y="3929"/>
                                </a:lnTo>
                                <a:lnTo>
                                  <a:pt x="118507" y="4542"/>
                                </a:lnTo>
                                <a:lnTo>
                                  <a:pt x="123035" y="2619"/>
                                </a:lnTo>
                                <a:cubicBezTo>
                                  <a:pt x="125327" y="2619"/>
                                  <a:pt x="127291" y="3601"/>
                                  <a:pt x="128683" y="5157"/>
                                </a:cubicBezTo>
                                <a:lnTo>
                                  <a:pt x="128843" y="5589"/>
                                </a:lnTo>
                                <a:lnTo>
                                  <a:pt x="129338" y="5811"/>
                                </a:lnTo>
                                <a:lnTo>
                                  <a:pt x="129397" y="5971"/>
                                </a:lnTo>
                                <a:lnTo>
                                  <a:pt x="131161" y="6764"/>
                                </a:lnTo>
                                <a:lnTo>
                                  <a:pt x="131548" y="5893"/>
                                </a:lnTo>
                                <a:lnTo>
                                  <a:pt x="132203" y="5239"/>
                                </a:lnTo>
                                <a:cubicBezTo>
                                  <a:pt x="134822" y="3274"/>
                                  <a:pt x="138097" y="1964"/>
                                  <a:pt x="141371" y="3274"/>
                                </a:cubicBezTo>
                                <a:lnTo>
                                  <a:pt x="142243" y="4769"/>
                                </a:lnTo>
                                <a:lnTo>
                                  <a:pt x="142680" y="4583"/>
                                </a:lnTo>
                                <a:lnTo>
                                  <a:pt x="143335" y="4583"/>
                                </a:lnTo>
                                <a:lnTo>
                                  <a:pt x="148104" y="6726"/>
                                </a:lnTo>
                                <a:lnTo>
                                  <a:pt x="148492" y="5811"/>
                                </a:lnTo>
                                <a:cubicBezTo>
                                  <a:pt x="150047" y="4256"/>
                                  <a:pt x="152176" y="3274"/>
                                  <a:pt x="154468" y="3274"/>
                                </a:cubicBezTo>
                                <a:lnTo>
                                  <a:pt x="155777" y="3274"/>
                                </a:lnTo>
                                <a:lnTo>
                                  <a:pt x="157481" y="4040"/>
                                </a:lnTo>
                                <a:lnTo>
                                  <a:pt x="157742" y="3929"/>
                                </a:lnTo>
                                <a:lnTo>
                                  <a:pt x="158397" y="3929"/>
                                </a:lnTo>
                                <a:lnTo>
                                  <a:pt x="163601" y="6267"/>
                                </a:lnTo>
                                <a:lnTo>
                                  <a:pt x="167565" y="4583"/>
                                </a:lnTo>
                                <a:lnTo>
                                  <a:pt x="168220" y="4583"/>
                                </a:lnTo>
                                <a:lnTo>
                                  <a:pt x="170242" y="5492"/>
                                </a:lnTo>
                                <a:lnTo>
                                  <a:pt x="170839" y="5239"/>
                                </a:lnTo>
                                <a:lnTo>
                                  <a:pt x="171494" y="5239"/>
                                </a:lnTo>
                                <a:lnTo>
                                  <a:pt x="173510" y="6145"/>
                                </a:lnTo>
                                <a:lnTo>
                                  <a:pt x="174113" y="5239"/>
                                </a:lnTo>
                                <a:lnTo>
                                  <a:pt x="175854" y="5612"/>
                                </a:lnTo>
                                <a:lnTo>
                                  <a:pt x="176733" y="5239"/>
                                </a:lnTo>
                                <a:lnTo>
                                  <a:pt x="177388" y="5239"/>
                                </a:lnTo>
                                <a:lnTo>
                                  <a:pt x="176810" y="5817"/>
                                </a:lnTo>
                                <a:lnTo>
                                  <a:pt x="180516" y="6610"/>
                                </a:lnTo>
                                <a:lnTo>
                                  <a:pt x="180662" y="6548"/>
                                </a:lnTo>
                                <a:lnTo>
                                  <a:pt x="181971" y="6548"/>
                                </a:lnTo>
                                <a:lnTo>
                                  <a:pt x="183973" y="7448"/>
                                </a:lnTo>
                                <a:lnTo>
                                  <a:pt x="189175" y="5239"/>
                                </a:lnTo>
                                <a:lnTo>
                                  <a:pt x="190632" y="5893"/>
                                </a:lnTo>
                                <a:lnTo>
                                  <a:pt x="191140" y="5893"/>
                                </a:lnTo>
                                <a:lnTo>
                                  <a:pt x="194003" y="7180"/>
                                </a:lnTo>
                                <a:lnTo>
                                  <a:pt x="197033" y="5893"/>
                                </a:lnTo>
                                <a:lnTo>
                                  <a:pt x="200102" y="7272"/>
                                </a:lnTo>
                                <a:lnTo>
                                  <a:pt x="204891" y="5239"/>
                                </a:lnTo>
                                <a:lnTo>
                                  <a:pt x="205546" y="5239"/>
                                </a:lnTo>
                                <a:lnTo>
                                  <a:pt x="205736" y="5239"/>
                                </a:lnTo>
                                <a:lnTo>
                                  <a:pt x="208820" y="3929"/>
                                </a:lnTo>
                                <a:lnTo>
                                  <a:pt x="210277" y="4583"/>
                                </a:lnTo>
                                <a:lnTo>
                                  <a:pt x="210785" y="4583"/>
                                </a:lnTo>
                                <a:cubicBezTo>
                                  <a:pt x="213077" y="4583"/>
                                  <a:pt x="215041" y="5566"/>
                                  <a:pt x="216433" y="7121"/>
                                </a:cubicBezTo>
                                <a:lnTo>
                                  <a:pt x="216550" y="7437"/>
                                </a:lnTo>
                                <a:lnTo>
                                  <a:pt x="218643" y="6548"/>
                                </a:lnTo>
                                <a:lnTo>
                                  <a:pt x="219298" y="6548"/>
                                </a:lnTo>
                                <a:lnTo>
                                  <a:pt x="221651" y="7594"/>
                                </a:lnTo>
                                <a:lnTo>
                                  <a:pt x="222572" y="7203"/>
                                </a:lnTo>
                                <a:lnTo>
                                  <a:pt x="223227" y="7203"/>
                                </a:lnTo>
                                <a:cubicBezTo>
                                  <a:pt x="224318" y="7203"/>
                                  <a:pt x="225410" y="7203"/>
                                  <a:pt x="226501" y="7203"/>
                                </a:cubicBezTo>
                                <a:lnTo>
                                  <a:pt x="227156" y="7203"/>
                                </a:lnTo>
                                <a:lnTo>
                                  <a:pt x="228635" y="7867"/>
                                </a:lnTo>
                                <a:lnTo>
                                  <a:pt x="231740" y="6548"/>
                                </a:lnTo>
                                <a:lnTo>
                                  <a:pt x="232395" y="6548"/>
                                </a:lnTo>
                                <a:cubicBezTo>
                                  <a:pt x="233486" y="6548"/>
                                  <a:pt x="234578" y="6548"/>
                                  <a:pt x="235669" y="6548"/>
                                </a:cubicBezTo>
                                <a:lnTo>
                                  <a:pt x="236324" y="6548"/>
                                </a:lnTo>
                                <a:lnTo>
                                  <a:pt x="237781" y="7203"/>
                                </a:lnTo>
                                <a:lnTo>
                                  <a:pt x="241563" y="7203"/>
                                </a:lnTo>
                                <a:lnTo>
                                  <a:pt x="242217" y="7203"/>
                                </a:lnTo>
                                <a:lnTo>
                                  <a:pt x="243172" y="7632"/>
                                </a:lnTo>
                                <a:lnTo>
                                  <a:pt x="244182" y="7203"/>
                                </a:lnTo>
                                <a:lnTo>
                                  <a:pt x="244837" y="7203"/>
                                </a:lnTo>
                                <a:lnTo>
                                  <a:pt x="245492" y="7203"/>
                                </a:lnTo>
                                <a:lnTo>
                                  <a:pt x="248111" y="7203"/>
                                </a:lnTo>
                                <a:lnTo>
                                  <a:pt x="248766" y="7203"/>
                                </a:lnTo>
                                <a:lnTo>
                                  <a:pt x="248188" y="7781"/>
                                </a:lnTo>
                                <a:lnTo>
                                  <a:pt x="253080" y="8829"/>
                                </a:lnTo>
                                <a:lnTo>
                                  <a:pt x="249421" y="7203"/>
                                </a:lnTo>
                                <a:lnTo>
                                  <a:pt x="250075" y="7203"/>
                                </a:lnTo>
                                <a:cubicBezTo>
                                  <a:pt x="259898" y="7203"/>
                                  <a:pt x="269721" y="7203"/>
                                  <a:pt x="279544" y="7203"/>
                                </a:cubicBezTo>
                                <a:lnTo>
                                  <a:pt x="280199" y="7203"/>
                                </a:lnTo>
                                <a:cubicBezTo>
                                  <a:pt x="284783" y="7203"/>
                                  <a:pt x="288057" y="11132"/>
                                  <a:pt x="288057" y="15716"/>
                                </a:cubicBezTo>
                                <a:cubicBezTo>
                                  <a:pt x="288057" y="20300"/>
                                  <a:pt x="284783" y="23575"/>
                                  <a:pt x="280199" y="23575"/>
                                </a:cubicBezTo>
                                <a:lnTo>
                                  <a:pt x="279544" y="23575"/>
                                </a:lnTo>
                                <a:cubicBezTo>
                                  <a:pt x="277143" y="23575"/>
                                  <a:pt x="274742" y="23575"/>
                                  <a:pt x="272340" y="23575"/>
                                </a:cubicBezTo>
                                <a:lnTo>
                                  <a:pt x="270376" y="23575"/>
                                </a:lnTo>
                                <a:cubicBezTo>
                                  <a:pt x="263609" y="23575"/>
                                  <a:pt x="256842" y="23575"/>
                                  <a:pt x="250075" y="23575"/>
                                </a:cubicBezTo>
                                <a:lnTo>
                                  <a:pt x="249421" y="23575"/>
                                </a:lnTo>
                                <a:lnTo>
                                  <a:pt x="249067" y="23457"/>
                                </a:lnTo>
                                <a:lnTo>
                                  <a:pt x="248766" y="23575"/>
                                </a:lnTo>
                                <a:lnTo>
                                  <a:pt x="248111" y="23575"/>
                                </a:lnTo>
                                <a:lnTo>
                                  <a:pt x="245855" y="23575"/>
                                </a:lnTo>
                                <a:lnTo>
                                  <a:pt x="244182" y="24229"/>
                                </a:lnTo>
                                <a:lnTo>
                                  <a:pt x="242217" y="24229"/>
                                </a:lnTo>
                                <a:lnTo>
                                  <a:pt x="240447" y="23575"/>
                                </a:lnTo>
                                <a:lnTo>
                                  <a:pt x="236979" y="23575"/>
                                </a:lnTo>
                                <a:lnTo>
                                  <a:pt x="236324" y="23575"/>
                                </a:lnTo>
                                <a:lnTo>
                                  <a:pt x="234827" y="23021"/>
                                </a:lnTo>
                                <a:lnTo>
                                  <a:pt x="231740" y="24229"/>
                                </a:lnTo>
                                <a:lnTo>
                                  <a:pt x="229484" y="24229"/>
                                </a:lnTo>
                                <a:lnTo>
                                  <a:pt x="227811" y="24884"/>
                                </a:lnTo>
                                <a:lnTo>
                                  <a:pt x="225118" y="23888"/>
                                </a:lnTo>
                                <a:lnTo>
                                  <a:pt x="222572" y="24884"/>
                                </a:lnTo>
                                <a:lnTo>
                                  <a:pt x="221917" y="24884"/>
                                </a:lnTo>
                                <a:lnTo>
                                  <a:pt x="219897" y="24137"/>
                                </a:lnTo>
                                <a:lnTo>
                                  <a:pt x="217988" y="24884"/>
                                </a:lnTo>
                                <a:lnTo>
                                  <a:pt x="216305" y="24262"/>
                                </a:lnTo>
                                <a:lnTo>
                                  <a:pt x="214714" y="24884"/>
                                </a:lnTo>
                                <a:lnTo>
                                  <a:pt x="212749" y="24884"/>
                                </a:lnTo>
                                <a:lnTo>
                                  <a:pt x="207427" y="22916"/>
                                </a:lnTo>
                                <a:lnTo>
                                  <a:pt x="207265" y="23329"/>
                                </a:lnTo>
                                <a:cubicBezTo>
                                  <a:pt x="205873" y="24720"/>
                                  <a:pt x="203909" y="25539"/>
                                  <a:pt x="201617" y="25539"/>
                                </a:cubicBezTo>
                                <a:lnTo>
                                  <a:pt x="201468" y="25484"/>
                                </a:lnTo>
                                <a:lnTo>
                                  <a:pt x="199653" y="26194"/>
                                </a:lnTo>
                                <a:lnTo>
                                  <a:pt x="198998" y="26194"/>
                                </a:lnTo>
                                <a:lnTo>
                                  <a:pt x="195265" y="24950"/>
                                </a:lnTo>
                                <a:lnTo>
                                  <a:pt x="193759" y="25539"/>
                                </a:lnTo>
                                <a:lnTo>
                                  <a:pt x="192449" y="25539"/>
                                </a:lnTo>
                                <a:lnTo>
                                  <a:pt x="190467" y="24805"/>
                                </a:lnTo>
                                <a:lnTo>
                                  <a:pt x="185246" y="26848"/>
                                </a:lnTo>
                                <a:lnTo>
                                  <a:pt x="184591" y="26848"/>
                                </a:lnTo>
                                <a:lnTo>
                                  <a:pt x="184237" y="26731"/>
                                </a:lnTo>
                                <a:lnTo>
                                  <a:pt x="183936" y="26848"/>
                                </a:lnTo>
                                <a:cubicBezTo>
                                  <a:pt x="181644" y="26848"/>
                                  <a:pt x="179516" y="26030"/>
                                  <a:pt x="177960" y="24638"/>
                                </a:cubicBezTo>
                                <a:lnTo>
                                  <a:pt x="177738" y="24143"/>
                                </a:lnTo>
                                <a:lnTo>
                                  <a:pt x="177305" y="23984"/>
                                </a:lnTo>
                                <a:lnTo>
                                  <a:pt x="177083" y="23488"/>
                                </a:lnTo>
                                <a:lnTo>
                                  <a:pt x="176651" y="23329"/>
                                </a:lnTo>
                                <a:lnTo>
                                  <a:pt x="176616" y="23250"/>
                                </a:lnTo>
                                <a:lnTo>
                                  <a:pt x="174113" y="24229"/>
                                </a:lnTo>
                                <a:lnTo>
                                  <a:pt x="172148" y="24229"/>
                                </a:lnTo>
                                <a:lnTo>
                                  <a:pt x="170839" y="23745"/>
                                </a:lnTo>
                                <a:lnTo>
                                  <a:pt x="170659" y="23815"/>
                                </a:lnTo>
                                <a:lnTo>
                                  <a:pt x="170593" y="23984"/>
                                </a:lnTo>
                                <a:lnTo>
                                  <a:pt x="170123" y="24168"/>
                                </a:lnTo>
                                <a:lnTo>
                                  <a:pt x="169938" y="24638"/>
                                </a:lnTo>
                                <a:cubicBezTo>
                                  <a:pt x="168547" y="26030"/>
                                  <a:pt x="166583" y="26848"/>
                                  <a:pt x="164291" y="26848"/>
                                </a:cubicBezTo>
                                <a:lnTo>
                                  <a:pt x="161747" y="25908"/>
                                </a:lnTo>
                                <a:lnTo>
                                  <a:pt x="161016" y="26194"/>
                                </a:lnTo>
                                <a:lnTo>
                                  <a:pt x="155443" y="24132"/>
                                </a:lnTo>
                                <a:lnTo>
                                  <a:pt x="151848" y="25539"/>
                                </a:lnTo>
                                <a:lnTo>
                                  <a:pt x="151193" y="25539"/>
                                </a:lnTo>
                                <a:lnTo>
                                  <a:pt x="150894" y="25428"/>
                                </a:lnTo>
                                <a:lnTo>
                                  <a:pt x="147264" y="26848"/>
                                </a:lnTo>
                                <a:lnTo>
                                  <a:pt x="142514" y="25091"/>
                                </a:lnTo>
                                <a:lnTo>
                                  <a:pt x="141371" y="25539"/>
                                </a:lnTo>
                                <a:lnTo>
                                  <a:pt x="140716" y="25539"/>
                                </a:lnTo>
                                <a:lnTo>
                                  <a:pt x="139497" y="25088"/>
                                </a:lnTo>
                                <a:lnTo>
                                  <a:pt x="139161" y="25948"/>
                                </a:lnTo>
                                <a:cubicBezTo>
                                  <a:pt x="137769" y="27339"/>
                                  <a:pt x="135805" y="28158"/>
                                  <a:pt x="133513" y="28158"/>
                                </a:cubicBezTo>
                                <a:lnTo>
                                  <a:pt x="132858" y="28158"/>
                                </a:lnTo>
                                <a:lnTo>
                                  <a:pt x="127547" y="26194"/>
                                </a:lnTo>
                                <a:lnTo>
                                  <a:pt x="126964" y="26194"/>
                                </a:lnTo>
                                <a:cubicBezTo>
                                  <a:pt x="124672" y="26194"/>
                                  <a:pt x="122544" y="25375"/>
                                  <a:pt x="120989" y="23984"/>
                                </a:cubicBezTo>
                                <a:lnTo>
                                  <a:pt x="120901" y="23789"/>
                                </a:lnTo>
                                <a:lnTo>
                                  <a:pt x="120825" y="23984"/>
                                </a:lnTo>
                                <a:lnTo>
                                  <a:pt x="118337" y="24957"/>
                                </a:lnTo>
                                <a:lnTo>
                                  <a:pt x="118206" y="25293"/>
                                </a:lnTo>
                                <a:cubicBezTo>
                                  <a:pt x="116814" y="26685"/>
                                  <a:pt x="114850" y="27503"/>
                                  <a:pt x="112557" y="27503"/>
                                </a:cubicBezTo>
                                <a:lnTo>
                                  <a:pt x="108331" y="25940"/>
                                </a:lnTo>
                                <a:lnTo>
                                  <a:pt x="106009" y="26848"/>
                                </a:lnTo>
                                <a:lnTo>
                                  <a:pt x="105354" y="26848"/>
                                </a:lnTo>
                                <a:lnTo>
                                  <a:pt x="102998" y="25977"/>
                                </a:lnTo>
                                <a:lnTo>
                                  <a:pt x="100771" y="26848"/>
                                </a:lnTo>
                                <a:lnTo>
                                  <a:pt x="100116" y="26848"/>
                                </a:lnTo>
                                <a:cubicBezTo>
                                  <a:pt x="97823" y="26848"/>
                                  <a:pt x="95695" y="26030"/>
                                  <a:pt x="94140" y="24638"/>
                                </a:cubicBezTo>
                                <a:lnTo>
                                  <a:pt x="94048" y="24434"/>
                                </a:lnTo>
                                <a:lnTo>
                                  <a:pt x="93170" y="24109"/>
                                </a:lnTo>
                                <a:lnTo>
                                  <a:pt x="92912" y="24884"/>
                                </a:lnTo>
                                <a:lnTo>
                                  <a:pt x="92538" y="25259"/>
                                </a:lnTo>
                                <a:lnTo>
                                  <a:pt x="92012" y="26603"/>
                                </a:lnTo>
                                <a:cubicBezTo>
                                  <a:pt x="90620" y="27994"/>
                                  <a:pt x="88656" y="28813"/>
                                  <a:pt x="86364" y="28813"/>
                                </a:cubicBezTo>
                                <a:lnTo>
                                  <a:pt x="85709" y="28813"/>
                                </a:lnTo>
                                <a:cubicBezTo>
                                  <a:pt x="83417" y="28813"/>
                                  <a:pt x="81289" y="27994"/>
                                  <a:pt x="79734" y="26603"/>
                                </a:cubicBezTo>
                                <a:lnTo>
                                  <a:pt x="78849" y="24635"/>
                                </a:lnTo>
                                <a:lnTo>
                                  <a:pt x="76541" y="25539"/>
                                </a:lnTo>
                                <a:lnTo>
                                  <a:pt x="75718" y="25235"/>
                                </a:lnTo>
                                <a:lnTo>
                                  <a:pt x="73266" y="26194"/>
                                </a:lnTo>
                                <a:lnTo>
                                  <a:pt x="72612" y="26194"/>
                                </a:lnTo>
                                <a:lnTo>
                                  <a:pt x="71265" y="25696"/>
                                </a:lnTo>
                                <a:lnTo>
                                  <a:pt x="69993" y="26194"/>
                                </a:lnTo>
                                <a:lnTo>
                                  <a:pt x="68150" y="25512"/>
                                </a:lnTo>
                                <a:lnTo>
                                  <a:pt x="68028" y="25539"/>
                                </a:lnTo>
                                <a:lnTo>
                                  <a:pt x="67968" y="25448"/>
                                </a:lnTo>
                                <a:lnTo>
                                  <a:pt x="66063" y="26194"/>
                                </a:lnTo>
                                <a:lnTo>
                                  <a:pt x="65839" y="26111"/>
                                </a:lnTo>
                                <a:lnTo>
                                  <a:pt x="65408" y="26848"/>
                                </a:lnTo>
                                <a:lnTo>
                                  <a:pt x="60989" y="25902"/>
                                </a:lnTo>
                                <a:lnTo>
                                  <a:pt x="56895" y="27503"/>
                                </a:lnTo>
                                <a:lnTo>
                                  <a:pt x="56604" y="27503"/>
                                </a:lnTo>
                                <a:lnTo>
                                  <a:pt x="54931" y="28158"/>
                                </a:lnTo>
                                <a:cubicBezTo>
                                  <a:pt x="52639" y="28158"/>
                                  <a:pt x="50511" y="27339"/>
                                  <a:pt x="48956" y="25948"/>
                                </a:cubicBezTo>
                                <a:lnTo>
                                  <a:pt x="48920" y="25869"/>
                                </a:lnTo>
                                <a:lnTo>
                                  <a:pt x="46418" y="26848"/>
                                </a:lnTo>
                                <a:lnTo>
                                  <a:pt x="45763" y="26848"/>
                                </a:lnTo>
                                <a:lnTo>
                                  <a:pt x="45277" y="26669"/>
                                </a:lnTo>
                                <a:lnTo>
                                  <a:pt x="43144" y="27503"/>
                                </a:lnTo>
                                <a:lnTo>
                                  <a:pt x="42134" y="27130"/>
                                </a:lnTo>
                                <a:lnTo>
                                  <a:pt x="41179" y="27503"/>
                                </a:lnTo>
                                <a:lnTo>
                                  <a:pt x="36056" y="25609"/>
                                </a:lnTo>
                                <a:lnTo>
                                  <a:pt x="34386" y="29877"/>
                                </a:lnTo>
                                <a:cubicBezTo>
                                  <a:pt x="32994" y="31269"/>
                                  <a:pt x="31029" y="32087"/>
                                  <a:pt x="28737" y="32087"/>
                                </a:cubicBezTo>
                                <a:lnTo>
                                  <a:pt x="28082" y="32087"/>
                                </a:lnTo>
                                <a:cubicBezTo>
                                  <a:pt x="25790" y="32087"/>
                                  <a:pt x="23662" y="31269"/>
                                  <a:pt x="22107" y="29877"/>
                                </a:cubicBezTo>
                                <a:lnTo>
                                  <a:pt x="21532" y="28597"/>
                                </a:lnTo>
                                <a:lnTo>
                                  <a:pt x="21452" y="28568"/>
                                </a:lnTo>
                                <a:lnTo>
                                  <a:pt x="19412" y="24028"/>
                                </a:lnTo>
                                <a:lnTo>
                                  <a:pt x="18623" y="23736"/>
                                </a:lnTo>
                                <a:lnTo>
                                  <a:pt x="18014" y="25293"/>
                                </a:lnTo>
                                <a:cubicBezTo>
                                  <a:pt x="16623" y="26685"/>
                                  <a:pt x="14658" y="27503"/>
                                  <a:pt x="12366" y="27503"/>
                                </a:cubicBezTo>
                                <a:lnTo>
                                  <a:pt x="11711" y="27503"/>
                                </a:lnTo>
                                <a:lnTo>
                                  <a:pt x="11038" y="27254"/>
                                </a:lnTo>
                                <a:lnTo>
                                  <a:pt x="10401" y="27503"/>
                                </a:lnTo>
                                <a:lnTo>
                                  <a:pt x="9747" y="27503"/>
                                </a:lnTo>
                                <a:lnTo>
                                  <a:pt x="8304" y="26970"/>
                                </a:lnTo>
                                <a:lnTo>
                                  <a:pt x="8191" y="27258"/>
                                </a:lnTo>
                                <a:lnTo>
                                  <a:pt x="6745" y="27823"/>
                                </a:lnTo>
                                <a:lnTo>
                                  <a:pt x="4917" y="32496"/>
                                </a:lnTo>
                                <a:lnTo>
                                  <a:pt x="3158" y="33185"/>
                                </a:lnTo>
                                <a:lnTo>
                                  <a:pt x="1889" y="35361"/>
                                </a:lnTo>
                                <a:lnTo>
                                  <a:pt x="0" y="34957"/>
                                </a:lnTo>
                                <a:lnTo>
                                  <a:pt x="0" y="3698"/>
                                </a:lnTo>
                                <a:lnTo>
                                  <a:pt x="76" y="3732"/>
                                </a:lnTo>
                                <a:lnTo>
                                  <a:pt x="0" y="3503"/>
                                </a:lnTo>
                                <a:lnTo>
                                  <a:pt x="0" y="2193"/>
                                </a:lnTo>
                                <a:lnTo>
                                  <a:pt x="859" y="4769"/>
                                </a:lnTo>
                                <a:lnTo>
                                  <a:pt x="1806" y="2537"/>
                                </a:lnTo>
                                <a:cubicBezTo>
                                  <a:pt x="3362" y="982"/>
                                  <a:pt x="5490" y="0"/>
                                  <a:pt x="7782"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59" name="Rectangle 18259"/>
                        <wps:cNvSpPr/>
                        <wps:spPr>
                          <a:xfrm>
                            <a:off x="142026" y="1813348"/>
                            <a:ext cx="253021" cy="144986"/>
                          </a:xfrm>
                          <a:prstGeom prst="rect">
                            <a:avLst/>
                          </a:prstGeom>
                          <a:ln>
                            <a:noFill/>
                          </a:ln>
                        </wps:spPr>
                        <wps:txbx>
                          <w:txbxContent>
                            <w:p w14:paraId="06DD3ADC" w14:textId="77777777" w:rsidR="0000336F" w:rsidRDefault="00000000">
                              <w:pPr>
                                <w:spacing w:after="160" w:line="259" w:lineRule="auto"/>
                                <w:ind w:left="0" w:firstLine="0"/>
                                <w:jc w:val="left"/>
                              </w:pPr>
                              <w:r>
                                <w:rPr>
                                  <w:rFonts w:ascii="Times New Roman" w:eastAsia="Times New Roman" w:hAnsi="Times New Roman" w:cs="Times New Roman"/>
                                  <w:sz w:val="19"/>
                                </w:rPr>
                                <w:t>-0.8</w:t>
                              </w:r>
                            </w:p>
                          </w:txbxContent>
                        </wps:txbx>
                        <wps:bodyPr horzOverflow="overflow" vert="horz" lIns="0" tIns="0" rIns="0" bIns="0" rtlCol="0">
                          <a:noAutofit/>
                        </wps:bodyPr>
                      </wps:wsp>
                      <wps:wsp>
                        <wps:cNvPr id="18260" name="Rectangle 18260"/>
                        <wps:cNvSpPr/>
                        <wps:spPr>
                          <a:xfrm>
                            <a:off x="142026" y="1565813"/>
                            <a:ext cx="253021" cy="144986"/>
                          </a:xfrm>
                          <a:prstGeom prst="rect">
                            <a:avLst/>
                          </a:prstGeom>
                          <a:ln>
                            <a:noFill/>
                          </a:ln>
                        </wps:spPr>
                        <wps:txbx>
                          <w:txbxContent>
                            <w:p w14:paraId="4262A3A7" w14:textId="77777777" w:rsidR="0000336F" w:rsidRDefault="00000000">
                              <w:pPr>
                                <w:spacing w:after="160" w:line="259" w:lineRule="auto"/>
                                <w:ind w:left="0" w:firstLine="0"/>
                                <w:jc w:val="left"/>
                              </w:pPr>
                              <w:r>
                                <w:rPr>
                                  <w:rFonts w:ascii="Times New Roman" w:eastAsia="Times New Roman" w:hAnsi="Times New Roman" w:cs="Times New Roman"/>
                                  <w:sz w:val="19"/>
                                </w:rPr>
                                <w:t>-0.6</w:t>
                              </w:r>
                            </w:p>
                          </w:txbxContent>
                        </wps:txbx>
                        <wps:bodyPr horzOverflow="overflow" vert="horz" lIns="0" tIns="0" rIns="0" bIns="0" rtlCol="0">
                          <a:noAutofit/>
                        </wps:bodyPr>
                      </wps:wsp>
                      <wps:wsp>
                        <wps:cNvPr id="18261" name="Rectangle 18261"/>
                        <wps:cNvSpPr/>
                        <wps:spPr>
                          <a:xfrm>
                            <a:off x="142026" y="1318278"/>
                            <a:ext cx="253021" cy="144985"/>
                          </a:xfrm>
                          <a:prstGeom prst="rect">
                            <a:avLst/>
                          </a:prstGeom>
                          <a:ln>
                            <a:noFill/>
                          </a:ln>
                        </wps:spPr>
                        <wps:txbx>
                          <w:txbxContent>
                            <w:p w14:paraId="27F1109F" w14:textId="77777777" w:rsidR="0000336F" w:rsidRDefault="00000000">
                              <w:pPr>
                                <w:spacing w:after="160" w:line="259" w:lineRule="auto"/>
                                <w:ind w:left="0" w:firstLine="0"/>
                                <w:jc w:val="left"/>
                              </w:pPr>
                              <w:r>
                                <w:rPr>
                                  <w:rFonts w:ascii="Times New Roman" w:eastAsia="Times New Roman" w:hAnsi="Times New Roman" w:cs="Times New Roman"/>
                                  <w:sz w:val="19"/>
                                </w:rPr>
                                <w:t>-0.4</w:t>
                              </w:r>
                            </w:p>
                          </w:txbxContent>
                        </wps:txbx>
                        <wps:bodyPr horzOverflow="overflow" vert="horz" lIns="0" tIns="0" rIns="0" bIns="0" rtlCol="0">
                          <a:noAutofit/>
                        </wps:bodyPr>
                      </wps:wsp>
                      <wps:wsp>
                        <wps:cNvPr id="18262" name="Rectangle 18262"/>
                        <wps:cNvSpPr/>
                        <wps:spPr>
                          <a:xfrm>
                            <a:off x="142026" y="1071400"/>
                            <a:ext cx="253021" cy="144985"/>
                          </a:xfrm>
                          <a:prstGeom prst="rect">
                            <a:avLst/>
                          </a:prstGeom>
                          <a:ln>
                            <a:noFill/>
                          </a:ln>
                        </wps:spPr>
                        <wps:txbx>
                          <w:txbxContent>
                            <w:p w14:paraId="2C3AA5A4" w14:textId="77777777" w:rsidR="0000336F" w:rsidRDefault="00000000">
                              <w:pPr>
                                <w:spacing w:after="160" w:line="259" w:lineRule="auto"/>
                                <w:ind w:left="0" w:firstLine="0"/>
                                <w:jc w:val="left"/>
                              </w:pPr>
                              <w:r>
                                <w:rPr>
                                  <w:rFonts w:ascii="Times New Roman" w:eastAsia="Times New Roman" w:hAnsi="Times New Roman" w:cs="Times New Roman"/>
                                  <w:sz w:val="19"/>
                                </w:rPr>
                                <w:t>-0.2</w:t>
                              </w:r>
                            </w:p>
                          </w:txbxContent>
                        </wps:txbx>
                        <wps:bodyPr horzOverflow="overflow" vert="horz" lIns="0" tIns="0" rIns="0" bIns="0" rtlCol="0">
                          <a:noAutofit/>
                        </wps:bodyPr>
                      </wps:wsp>
                      <wps:wsp>
                        <wps:cNvPr id="18263" name="Rectangle 18263"/>
                        <wps:cNvSpPr/>
                        <wps:spPr>
                          <a:xfrm>
                            <a:off x="181968" y="823865"/>
                            <a:ext cx="199899" cy="144986"/>
                          </a:xfrm>
                          <a:prstGeom prst="rect">
                            <a:avLst/>
                          </a:prstGeom>
                          <a:ln>
                            <a:noFill/>
                          </a:ln>
                        </wps:spPr>
                        <wps:txbx>
                          <w:txbxContent>
                            <w:p w14:paraId="21A13B85" w14:textId="77777777" w:rsidR="0000336F" w:rsidRDefault="00000000">
                              <w:pPr>
                                <w:spacing w:after="160" w:line="259" w:lineRule="auto"/>
                                <w:ind w:left="0" w:firstLine="0"/>
                                <w:jc w:val="left"/>
                              </w:pPr>
                              <w:r>
                                <w:rPr>
                                  <w:rFonts w:ascii="Times New Roman" w:eastAsia="Times New Roman" w:hAnsi="Times New Roman" w:cs="Times New Roman"/>
                                  <w:sz w:val="19"/>
                                </w:rPr>
                                <w:t>0.1</w:t>
                              </w:r>
                            </w:p>
                          </w:txbxContent>
                        </wps:txbx>
                        <wps:bodyPr horzOverflow="overflow" vert="horz" lIns="0" tIns="0" rIns="0" bIns="0" rtlCol="0">
                          <a:noAutofit/>
                        </wps:bodyPr>
                      </wps:wsp>
                      <wps:wsp>
                        <wps:cNvPr id="18264" name="Rectangle 18264"/>
                        <wps:cNvSpPr/>
                        <wps:spPr>
                          <a:xfrm>
                            <a:off x="181968" y="576330"/>
                            <a:ext cx="199899" cy="144985"/>
                          </a:xfrm>
                          <a:prstGeom prst="rect">
                            <a:avLst/>
                          </a:prstGeom>
                          <a:ln>
                            <a:noFill/>
                          </a:ln>
                        </wps:spPr>
                        <wps:txbx>
                          <w:txbxContent>
                            <w:p w14:paraId="42E9CF3B" w14:textId="77777777" w:rsidR="0000336F" w:rsidRDefault="00000000">
                              <w:pPr>
                                <w:spacing w:after="160" w:line="259" w:lineRule="auto"/>
                                <w:ind w:left="0" w:firstLine="0"/>
                                <w:jc w:val="left"/>
                              </w:pPr>
                              <w:r>
                                <w:rPr>
                                  <w:rFonts w:ascii="Times New Roman" w:eastAsia="Times New Roman" w:hAnsi="Times New Roman" w:cs="Times New Roman"/>
                                  <w:sz w:val="19"/>
                                </w:rPr>
                                <w:t>0.3</w:t>
                              </w:r>
                            </w:p>
                          </w:txbxContent>
                        </wps:txbx>
                        <wps:bodyPr horzOverflow="overflow" vert="horz" lIns="0" tIns="0" rIns="0" bIns="0" rtlCol="0">
                          <a:noAutofit/>
                        </wps:bodyPr>
                      </wps:wsp>
                      <wps:wsp>
                        <wps:cNvPr id="18265" name="Rectangle 18265"/>
                        <wps:cNvSpPr/>
                        <wps:spPr>
                          <a:xfrm>
                            <a:off x="181968" y="328794"/>
                            <a:ext cx="199899" cy="144986"/>
                          </a:xfrm>
                          <a:prstGeom prst="rect">
                            <a:avLst/>
                          </a:prstGeom>
                          <a:ln>
                            <a:noFill/>
                          </a:ln>
                        </wps:spPr>
                        <wps:txbx>
                          <w:txbxContent>
                            <w:p w14:paraId="3FB9C4BA" w14:textId="77777777" w:rsidR="0000336F" w:rsidRDefault="00000000">
                              <w:pPr>
                                <w:spacing w:after="160" w:line="259" w:lineRule="auto"/>
                                <w:ind w:left="0" w:firstLine="0"/>
                                <w:jc w:val="left"/>
                              </w:pPr>
                              <w:r>
                                <w:rPr>
                                  <w:rFonts w:ascii="Times New Roman" w:eastAsia="Times New Roman" w:hAnsi="Times New Roman" w:cs="Times New Roman"/>
                                  <w:sz w:val="19"/>
                                </w:rPr>
                                <w:t>0.5</w:t>
                              </w:r>
                            </w:p>
                          </w:txbxContent>
                        </wps:txbx>
                        <wps:bodyPr horzOverflow="overflow" vert="horz" lIns="0" tIns="0" rIns="0" bIns="0" rtlCol="0">
                          <a:noAutofit/>
                        </wps:bodyPr>
                      </wps:wsp>
                      <wps:wsp>
                        <wps:cNvPr id="18266" name="Rectangle 18266"/>
                        <wps:cNvSpPr/>
                        <wps:spPr>
                          <a:xfrm>
                            <a:off x="181968" y="81257"/>
                            <a:ext cx="199899" cy="144986"/>
                          </a:xfrm>
                          <a:prstGeom prst="rect">
                            <a:avLst/>
                          </a:prstGeom>
                          <a:ln>
                            <a:noFill/>
                          </a:ln>
                        </wps:spPr>
                        <wps:txbx>
                          <w:txbxContent>
                            <w:p w14:paraId="6E73EC3F" w14:textId="77777777" w:rsidR="0000336F" w:rsidRDefault="00000000">
                              <w:pPr>
                                <w:spacing w:after="160" w:line="259" w:lineRule="auto"/>
                                <w:ind w:left="0" w:firstLine="0"/>
                                <w:jc w:val="left"/>
                              </w:pPr>
                              <w:r>
                                <w:rPr>
                                  <w:rFonts w:ascii="Times New Roman" w:eastAsia="Times New Roman" w:hAnsi="Times New Roman" w:cs="Times New Roman"/>
                                  <w:sz w:val="19"/>
                                </w:rPr>
                                <w:t>0.7</w:t>
                              </w:r>
                            </w:p>
                          </w:txbxContent>
                        </wps:txbx>
                        <wps:bodyPr horzOverflow="overflow" vert="horz" lIns="0" tIns="0" rIns="0" bIns="0" rtlCol="0">
                          <a:noAutofit/>
                        </wps:bodyPr>
                      </wps:wsp>
                      <wps:wsp>
                        <wps:cNvPr id="93689" name="Rectangle 93689"/>
                        <wps:cNvSpPr/>
                        <wps:spPr>
                          <a:xfrm>
                            <a:off x="403966" y="1954779"/>
                            <a:ext cx="79692" cy="144986"/>
                          </a:xfrm>
                          <a:prstGeom prst="rect">
                            <a:avLst/>
                          </a:prstGeom>
                          <a:ln>
                            <a:noFill/>
                          </a:ln>
                        </wps:spPr>
                        <wps:txbx>
                          <w:txbxContent>
                            <w:p w14:paraId="265DBE36" w14:textId="77777777" w:rsidR="0000336F" w:rsidRDefault="00000000">
                              <w:pPr>
                                <w:spacing w:after="160" w:line="259" w:lineRule="auto"/>
                                <w:ind w:left="0" w:firstLine="0"/>
                                <w:jc w:val="left"/>
                              </w:pPr>
                              <w:r>
                                <w:rPr>
                                  <w:rFonts w:ascii="Times New Roman" w:eastAsia="Times New Roman" w:hAnsi="Times New Roman" w:cs="Times New Roman"/>
                                  <w:sz w:val="19"/>
                                </w:rPr>
                                <w:t>0</w:t>
                              </w:r>
                            </w:p>
                          </w:txbxContent>
                        </wps:txbx>
                        <wps:bodyPr horzOverflow="overflow" vert="horz" lIns="0" tIns="0" rIns="0" bIns="0" rtlCol="0">
                          <a:noAutofit/>
                        </wps:bodyPr>
                      </wps:wsp>
                      <wps:wsp>
                        <wps:cNvPr id="93690" name="Rectangle 93690"/>
                        <wps:cNvSpPr/>
                        <wps:spPr>
                          <a:xfrm>
                            <a:off x="1077799" y="1954779"/>
                            <a:ext cx="159813" cy="144986"/>
                          </a:xfrm>
                          <a:prstGeom prst="rect">
                            <a:avLst/>
                          </a:prstGeom>
                          <a:ln>
                            <a:noFill/>
                          </a:ln>
                        </wps:spPr>
                        <wps:txbx>
                          <w:txbxContent>
                            <w:p w14:paraId="227D2AE8" w14:textId="77777777" w:rsidR="0000336F" w:rsidRDefault="00000000">
                              <w:pPr>
                                <w:spacing w:after="160" w:line="259" w:lineRule="auto"/>
                                <w:ind w:left="0" w:firstLine="0"/>
                                <w:jc w:val="left"/>
                              </w:pPr>
                              <w:r>
                                <w:rPr>
                                  <w:rFonts w:ascii="Times New Roman" w:eastAsia="Times New Roman" w:hAnsi="Times New Roman" w:cs="Times New Roman"/>
                                  <w:sz w:val="19"/>
                                </w:rPr>
                                <w:t>20</w:t>
                              </w:r>
                            </w:p>
                          </w:txbxContent>
                        </wps:txbx>
                        <wps:bodyPr horzOverflow="overflow" vert="horz" lIns="0" tIns="0" rIns="0" bIns="0" rtlCol="0">
                          <a:noAutofit/>
                        </wps:bodyPr>
                      </wps:wsp>
                      <wps:wsp>
                        <wps:cNvPr id="93691" name="Rectangle 93691"/>
                        <wps:cNvSpPr/>
                        <wps:spPr>
                          <a:xfrm>
                            <a:off x="1781098" y="1954779"/>
                            <a:ext cx="159814" cy="144986"/>
                          </a:xfrm>
                          <a:prstGeom prst="rect">
                            <a:avLst/>
                          </a:prstGeom>
                          <a:ln>
                            <a:noFill/>
                          </a:ln>
                        </wps:spPr>
                        <wps:txbx>
                          <w:txbxContent>
                            <w:p w14:paraId="59939690" w14:textId="77777777" w:rsidR="0000336F" w:rsidRDefault="00000000">
                              <w:pPr>
                                <w:spacing w:after="160" w:line="259" w:lineRule="auto"/>
                                <w:ind w:left="0" w:firstLine="0"/>
                                <w:jc w:val="left"/>
                              </w:pPr>
                              <w:r>
                                <w:rPr>
                                  <w:rFonts w:ascii="Times New Roman" w:eastAsia="Times New Roman" w:hAnsi="Times New Roman" w:cs="Times New Roman"/>
                                  <w:sz w:val="19"/>
                                </w:rPr>
                                <w:t>40</w:t>
                              </w:r>
                            </w:p>
                          </w:txbxContent>
                        </wps:txbx>
                        <wps:bodyPr horzOverflow="overflow" vert="horz" lIns="0" tIns="0" rIns="0" bIns="0" rtlCol="0">
                          <a:noAutofit/>
                        </wps:bodyPr>
                      </wps:wsp>
                      <wps:wsp>
                        <wps:cNvPr id="93692" name="Rectangle 93692"/>
                        <wps:cNvSpPr/>
                        <wps:spPr>
                          <a:xfrm>
                            <a:off x="2484398" y="1954779"/>
                            <a:ext cx="159814" cy="144986"/>
                          </a:xfrm>
                          <a:prstGeom prst="rect">
                            <a:avLst/>
                          </a:prstGeom>
                          <a:ln>
                            <a:noFill/>
                          </a:ln>
                        </wps:spPr>
                        <wps:txbx>
                          <w:txbxContent>
                            <w:p w14:paraId="469BB072" w14:textId="77777777" w:rsidR="0000336F" w:rsidRDefault="00000000">
                              <w:pPr>
                                <w:spacing w:after="160" w:line="259" w:lineRule="auto"/>
                                <w:ind w:left="0" w:firstLine="0"/>
                                <w:jc w:val="left"/>
                              </w:pPr>
                              <w:r>
                                <w:rPr>
                                  <w:rFonts w:ascii="Times New Roman" w:eastAsia="Times New Roman" w:hAnsi="Times New Roman" w:cs="Times New Roman"/>
                                  <w:sz w:val="19"/>
                                </w:rPr>
                                <w:t>60</w:t>
                              </w:r>
                            </w:p>
                          </w:txbxContent>
                        </wps:txbx>
                        <wps:bodyPr horzOverflow="overflow" vert="horz" lIns="0" tIns="0" rIns="0" bIns="0" rtlCol="0">
                          <a:noAutofit/>
                        </wps:bodyPr>
                      </wps:wsp>
                      <wps:wsp>
                        <wps:cNvPr id="18268" name="Rectangle 18268"/>
                        <wps:cNvSpPr/>
                        <wps:spPr>
                          <a:xfrm rot="-5399999">
                            <a:off x="-448634" y="729171"/>
                            <a:ext cx="1042255" cy="144986"/>
                          </a:xfrm>
                          <a:prstGeom prst="rect">
                            <a:avLst/>
                          </a:prstGeom>
                          <a:ln>
                            <a:noFill/>
                          </a:ln>
                        </wps:spPr>
                        <wps:txbx>
                          <w:txbxContent>
                            <w:p w14:paraId="16729FBD" w14:textId="77777777" w:rsidR="0000336F" w:rsidRDefault="00000000">
                              <w:pPr>
                                <w:spacing w:after="160" w:line="259" w:lineRule="auto"/>
                                <w:ind w:left="0" w:firstLine="0"/>
                                <w:jc w:val="left"/>
                              </w:pPr>
                              <w:r>
                                <w:rPr>
                                  <w:rFonts w:ascii="Times New Roman" w:eastAsia="Times New Roman" w:hAnsi="Times New Roman" w:cs="Times New Roman"/>
                                  <w:sz w:val="19"/>
                                </w:rPr>
                                <w:t>Acceleration (g)</w:t>
                              </w:r>
                            </w:p>
                          </w:txbxContent>
                        </wps:txbx>
                        <wps:bodyPr horzOverflow="overflow" vert="horz" lIns="0" tIns="0" rIns="0" bIns="0" rtlCol="0">
                          <a:noAutofit/>
                        </wps:bodyPr>
                      </wps:wsp>
                      <wps:wsp>
                        <wps:cNvPr id="18270" name="Rectangle 18270"/>
                        <wps:cNvSpPr/>
                        <wps:spPr>
                          <a:xfrm>
                            <a:off x="840749" y="13175"/>
                            <a:ext cx="749867" cy="144986"/>
                          </a:xfrm>
                          <a:prstGeom prst="rect">
                            <a:avLst/>
                          </a:prstGeom>
                          <a:ln>
                            <a:noFill/>
                          </a:ln>
                        </wps:spPr>
                        <wps:txbx>
                          <w:txbxContent>
                            <w:p w14:paraId="712ACAC7" w14:textId="77777777" w:rsidR="0000336F" w:rsidRDefault="00000000">
                              <w:pPr>
                                <w:spacing w:after="160" w:line="259" w:lineRule="auto"/>
                                <w:ind w:left="0" w:firstLine="0"/>
                                <w:jc w:val="left"/>
                              </w:pPr>
                              <w:r>
                                <w:rPr>
                                  <w:rFonts w:ascii="Times New Roman" w:eastAsia="Times New Roman" w:hAnsi="Times New Roman" w:cs="Times New Roman"/>
                                  <w:sz w:val="19"/>
                                </w:rPr>
                                <w:t xml:space="preserve">Mainshock </w:t>
                              </w:r>
                            </w:p>
                          </w:txbxContent>
                        </wps:txbx>
                        <wps:bodyPr horzOverflow="overflow" vert="horz" lIns="0" tIns="0" rIns="0" bIns="0" rtlCol="0">
                          <a:noAutofit/>
                        </wps:bodyPr>
                      </wps:wsp>
                      <wps:wsp>
                        <wps:cNvPr id="18271" name="Rectangle 18271"/>
                        <wps:cNvSpPr/>
                        <wps:spPr>
                          <a:xfrm>
                            <a:off x="2238853" y="40018"/>
                            <a:ext cx="749102" cy="144986"/>
                          </a:xfrm>
                          <a:prstGeom prst="rect">
                            <a:avLst/>
                          </a:prstGeom>
                          <a:ln>
                            <a:noFill/>
                          </a:ln>
                        </wps:spPr>
                        <wps:txbx>
                          <w:txbxContent>
                            <w:p w14:paraId="7D9D31FB" w14:textId="77777777" w:rsidR="0000336F" w:rsidRDefault="00000000">
                              <w:pPr>
                                <w:spacing w:after="160" w:line="259" w:lineRule="auto"/>
                                <w:ind w:left="0" w:firstLine="0"/>
                                <w:jc w:val="left"/>
                              </w:pPr>
                              <w:r>
                                <w:rPr>
                                  <w:rFonts w:ascii="Times New Roman" w:eastAsia="Times New Roman" w:hAnsi="Times New Roman" w:cs="Times New Roman"/>
                                  <w:sz w:val="19"/>
                                </w:rPr>
                                <w:t xml:space="preserve">Aftershock </w:t>
                              </w:r>
                            </w:p>
                          </w:txbxContent>
                        </wps:txbx>
                        <wps:bodyPr horzOverflow="overflow" vert="horz" lIns="0" tIns="0" rIns="0" bIns="0" rtlCol="0">
                          <a:noAutofit/>
                        </wps:bodyPr>
                      </wps:wsp>
                      <wps:wsp>
                        <wps:cNvPr id="436377" name="Rectangle 436377"/>
                        <wps:cNvSpPr/>
                        <wps:spPr>
                          <a:xfrm>
                            <a:off x="1764741" y="10550"/>
                            <a:ext cx="79692" cy="144986"/>
                          </a:xfrm>
                          <a:prstGeom prst="rect">
                            <a:avLst/>
                          </a:prstGeom>
                          <a:ln>
                            <a:noFill/>
                          </a:ln>
                        </wps:spPr>
                        <wps:txbx>
                          <w:txbxContent>
                            <w:p w14:paraId="3E0BB6C7" w14:textId="77777777" w:rsidR="0000336F" w:rsidRDefault="00000000">
                              <w:pPr>
                                <w:spacing w:after="160" w:line="259" w:lineRule="auto"/>
                                <w:ind w:left="0" w:firstLine="0"/>
                                <w:jc w:val="left"/>
                              </w:pPr>
                              <w:r>
                                <w:rPr>
                                  <w:rFonts w:ascii="Times New Roman" w:eastAsia="Times New Roman" w:hAnsi="Times New Roman" w:cs="Times New Roman"/>
                                  <w:sz w:val="19"/>
                                </w:rPr>
                                <w:t>4</w:t>
                              </w:r>
                            </w:p>
                          </w:txbxContent>
                        </wps:txbx>
                        <wps:bodyPr horzOverflow="overflow" vert="horz" lIns="0" tIns="0" rIns="0" bIns="0" rtlCol="0">
                          <a:noAutofit/>
                        </wps:bodyPr>
                      </wps:wsp>
                      <wps:wsp>
                        <wps:cNvPr id="436378" name="Rectangle 436378"/>
                        <wps:cNvSpPr/>
                        <wps:spPr>
                          <a:xfrm>
                            <a:off x="1824803" y="10550"/>
                            <a:ext cx="372798" cy="144986"/>
                          </a:xfrm>
                          <a:prstGeom prst="rect">
                            <a:avLst/>
                          </a:prstGeom>
                          <a:ln>
                            <a:noFill/>
                          </a:ln>
                        </wps:spPr>
                        <wps:txbx>
                          <w:txbxContent>
                            <w:p w14:paraId="7323891E" w14:textId="77777777" w:rsidR="0000336F" w:rsidRDefault="00000000">
                              <w:pPr>
                                <w:spacing w:after="160" w:line="259" w:lineRule="auto"/>
                                <w:ind w:left="0" w:firstLine="0"/>
                                <w:jc w:val="left"/>
                              </w:pPr>
                              <w:r>
                                <w:rPr>
                                  <w:rFonts w:ascii="Times New Roman" w:eastAsia="Times New Roman" w:hAnsi="Times New Roman" w:cs="Times New Roman"/>
                                  <w:sz w:val="19"/>
                                </w:rPr>
                                <w:t xml:space="preserve">s gap </w:t>
                              </w:r>
                            </w:p>
                          </w:txbxContent>
                        </wps:txbx>
                        <wps:bodyPr horzOverflow="overflow" vert="horz" lIns="0" tIns="0" rIns="0" bIns="0" rtlCol="0">
                          <a:noAutofit/>
                        </wps:bodyPr>
                      </wps:wsp>
                      <wps:wsp>
                        <wps:cNvPr id="18273" name="Shape 18273"/>
                        <wps:cNvSpPr/>
                        <wps:spPr>
                          <a:xfrm>
                            <a:off x="445341" y="110669"/>
                            <a:ext cx="1234802" cy="227232"/>
                          </a:xfrm>
                          <a:custGeom>
                            <a:avLst/>
                            <a:gdLst/>
                            <a:ahLst/>
                            <a:cxnLst/>
                            <a:rect l="0" t="0" r="0" b="0"/>
                            <a:pathLst>
                              <a:path w="1234802" h="227232">
                                <a:moveTo>
                                  <a:pt x="614782" y="0"/>
                                </a:moveTo>
                                <a:lnTo>
                                  <a:pt x="620021" y="0"/>
                                </a:lnTo>
                                <a:lnTo>
                                  <a:pt x="620021" y="21610"/>
                                </a:lnTo>
                                <a:lnTo>
                                  <a:pt x="620021" y="32088"/>
                                </a:lnTo>
                                <a:cubicBezTo>
                                  <a:pt x="620905" y="57430"/>
                                  <a:pt x="621887" y="81245"/>
                                  <a:pt x="627879" y="106085"/>
                                </a:cubicBezTo>
                                <a:lnTo>
                                  <a:pt x="629189" y="111324"/>
                                </a:lnTo>
                                <a:lnTo>
                                  <a:pt x="629189" y="110669"/>
                                </a:lnTo>
                                <a:lnTo>
                                  <a:pt x="630498" y="115253"/>
                                </a:lnTo>
                                <a:lnTo>
                                  <a:pt x="631808" y="118527"/>
                                </a:lnTo>
                                <a:lnTo>
                                  <a:pt x="631808" y="117872"/>
                                </a:lnTo>
                                <a:lnTo>
                                  <a:pt x="633118" y="120492"/>
                                </a:lnTo>
                                <a:lnTo>
                                  <a:pt x="633773" y="121147"/>
                                </a:lnTo>
                                <a:lnTo>
                                  <a:pt x="635082" y="121802"/>
                                </a:lnTo>
                                <a:lnTo>
                                  <a:pt x="1214622" y="121802"/>
                                </a:lnTo>
                                <a:cubicBezTo>
                                  <a:pt x="1231201" y="120481"/>
                                  <a:pt x="1234802" y="207467"/>
                                  <a:pt x="1234268" y="216754"/>
                                </a:cubicBezTo>
                                <a:lnTo>
                                  <a:pt x="1234268" y="227232"/>
                                </a:lnTo>
                                <a:lnTo>
                                  <a:pt x="1229029" y="227232"/>
                                </a:lnTo>
                                <a:lnTo>
                                  <a:pt x="1229029" y="216754"/>
                                </a:lnTo>
                                <a:lnTo>
                                  <a:pt x="1228374" y="206277"/>
                                </a:lnTo>
                                <a:lnTo>
                                  <a:pt x="1228374" y="196454"/>
                                </a:lnTo>
                                <a:lnTo>
                                  <a:pt x="1227719" y="187286"/>
                                </a:lnTo>
                                <a:lnTo>
                                  <a:pt x="1227065" y="178119"/>
                                </a:lnTo>
                                <a:lnTo>
                                  <a:pt x="1225755" y="169606"/>
                                </a:lnTo>
                                <a:lnTo>
                                  <a:pt x="1225755" y="170260"/>
                                </a:lnTo>
                                <a:lnTo>
                                  <a:pt x="1225100" y="161747"/>
                                </a:lnTo>
                                <a:lnTo>
                                  <a:pt x="1225100" y="162402"/>
                                </a:lnTo>
                                <a:lnTo>
                                  <a:pt x="1223790" y="154544"/>
                                </a:lnTo>
                                <a:lnTo>
                                  <a:pt x="1223790" y="155199"/>
                                </a:lnTo>
                                <a:lnTo>
                                  <a:pt x="1222481" y="147995"/>
                                </a:lnTo>
                                <a:lnTo>
                                  <a:pt x="1222481" y="148650"/>
                                </a:lnTo>
                                <a:lnTo>
                                  <a:pt x="1221171" y="142102"/>
                                </a:lnTo>
                                <a:lnTo>
                                  <a:pt x="1221171" y="142757"/>
                                </a:lnTo>
                                <a:lnTo>
                                  <a:pt x="1219861" y="137518"/>
                                </a:lnTo>
                                <a:lnTo>
                                  <a:pt x="1218551" y="132934"/>
                                </a:lnTo>
                                <a:lnTo>
                                  <a:pt x="1218551" y="133589"/>
                                </a:lnTo>
                                <a:lnTo>
                                  <a:pt x="1217242" y="130315"/>
                                </a:lnTo>
                                <a:lnTo>
                                  <a:pt x="1215932" y="127695"/>
                                </a:lnTo>
                                <a:lnTo>
                                  <a:pt x="1215932" y="128350"/>
                                </a:lnTo>
                                <a:lnTo>
                                  <a:pt x="1215277" y="127040"/>
                                </a:lnTo>
                                <a:lnTo>
                                  <a:pt x="1215277" y="127695"/>
                                </a:lnTo>
                                <a:lnTo>
                                  <a:pt x="1214622" y="127040"/>
                                </a:lnTo>
                                <a:lnTo>
                                  <a:pt x="1213967" y="127040"/>
                                </a:lnTo>
                                <a:lnTo>
                                  <a:pt x="634427" y="127040"/>
                                </a:lnTo>
                                <a:cubicBezTo>
                                  <a:pt x="626002" y="127608"/>
                                  <a:pt x="620992" y="106293"/>
                                  <a:pt x="618138" y="83624"/>
                                </a:cubicBezTo>
                                <a:lnTo>
                                  <a:pt x="617401" y="75152"/>
                                </a:lnTo>
                                <a:lnTo>
                                  <a:pt x="616665" y="83624"/>
                                </a:lnTo>
                                <a:cubicBezTo>
                                  <a:pt x="613811" y="106293"/>
                                  <a:pt x="608801" y="127608"/>
                                  <a:pt x="600375" y="127040"/>
                                </a:cubicBezTo>
                                <a:lnTo>
                                  <a:pt x="20835" y="127040"/>
                                </a:lnTo>
                                <a:lnTo>
                                  <a:pt x="20180" y="127040"/>
                                </a:lnTo>
                                <a:lnTo>
                                  <a:pt x="19525" y="127695"/>
                                </a:lnTo>
                                <a:lnTo>
                                  <a:pt x="19525" y="127040"/>
                                </a:lnTo>
                                <a:lnTo>
                                  <a:pt x="18871" y="128350"/>
                                </a:lnTo>
                                <a:lnTo>
                                  <a:pt x="19525" y="127695"/>
                                </a:lnTo>
                                <a:lnTo>
                                  <a:pt x="17561" y="130315"/>
                                </a:lnTo>
                                <a:lnTo>
                                  <a:pt x="16251" y="133589"/>
                                </a:lnTo>
                                <a:lnTo>
                                  <a:pt x="16251" y="132934"/>
                                </a:lnTo>
                                <a:lnTo>
                                  <a:pt x="14942" y="137518"/>
                                </a:lnTo>
                                <a:lnTo>
                                  <a:pt x="13632" y="142757"/>
                                </a:lnTo>
                                <a:lnTo>
                                  <a:pt x="13632" y="142102"/>
                                </a:lnTo>
                                <a:lnTo>
                                  <a:pt x="12322" y="148650"/>
                                </a:lnTo>
                                <a:lnTo>
                                  <a:pt x="12322" y="147995"/>
                                </a:lnTo>
                                <a:lnTo>
                                  <a:pt x="11013" y="155199"/>
                                </a:lnTo>
                                <a:lnTo>
                                  <a:pt x="11013" y="154544"/>
                                </a:lnTo>
                                <a:lnTo>
                                  <a:pt x="9703" y="162402"/>
                                </a:lnTo>
                                <a:lnTo>
                                  <a:pt x="9703" y="161747"/>
                                </a:lnTo>
                                <a:lnTo>
                                  <a:pt x="9048" y="170260"/>
                                </a:lnTo>
                                <a:lnTo>
                                  <a:pt x="9048" y="169606"/>
                                </a:lnTo>
                                <a:lnTo>
                                  <a:pt x="7738" y="178119"/>
                                </a:lnTo>
                                <a:lnTo>
                                  <a:pt x="7083" y="187286"/>
                                </a:lnTo>
                                <a:lnTo>
                                  <a:pt x="6428" y="196454"/>
                                </a:lnTo>
                                <a:lnTo>
                                  <a:pt x="6428" y="206277"/>
                                </a:lnTo>
                                <a:lnTo>
                                  <a:pt x="5774" y="216754"/>
                                </a:lnTo>
                                <a:lnTo>
                                  <a:pt x="5774" y="227232"/>
                                </a:lnTo>
                                <a:lnTo>
                                  <a:pt x="535" y="227232"/>
                                </a:lnTo>
                                <a:lnTo>
                                  <a:pt x="535" y="216754"/>
                                </a:lnTo>
                                <a:cubicBezTo>
                                  <a:pt x="0" y="207467"/>
                                  <a:pt x="3602" y="120481"/>
                                  <a:pt x="20180" y="121802"/>
                                </a:cubicBezTo>
                                <a:lnTo>
                                  <a:pt x="599720" y="121802"/>
                                </a:lnTo>
                                <a:lnTo>
                                  <a:pt x="601030" y="121147"/>
                                </a:lnTo>
                                <a:lnTo>
                                  <a:pt x="601685" y="120492"/>
                                </a:lnTo>
                                <a:lnTo>
                                  <a:pt x="602995" y="117872"/>
                                </a:lnTo>
                                <a:lnTo>
                                  <a:pt x="602995" y="118527"/>
                                </a:lnTo>
                                <a:lnTo>
                                  <a:pt x="604304" y="115253"/>
                                </a:lnTo>
                                <a:lnTo>
                                  <a:pt x="605614" y="110669"/>
                                </a:lnTo>
                                <a:lnTo>
                                  <a:pt x="605614" y="111324"/>
                                </a:lnTo>
                                <a:lnTo>
                                  <a:pt x="606924" y="106085"/>
                                </a:lnTo>
                                <a:cubicBezTo>
                                  <a:pt x="610351" y="92945"/>
                                  <a:pt x="610896" y="83144"/>
                                  <a:pt x="612817" y="70069"/>
                                </a:cubicBezTo>
                                <a:lnTo>
                                  <a:pt x="613472" y="60901"/>
                                </a:lnTo>
                                <a:lnTo>
                                  <a:pt x="613472" y="61556"/>
                                </a:lnTo>
                                <a:lnTo>
                                  <a:pt x="614127" y="51733"/>
                                </a:lnTo>
                                <a:lnTo>
                                  <a:pt x="614127" y="41910"/>
                                </a:lnTo>
                                <a:lnTo>
                                  <a:pt x="614782" y="32088"/>
                                </a:lnTo>
                                <a:lnTo>
                                  <a:pt x="614782" y="21610"/>
                                </a:lnTo>
                                <a:lnTo>
                                  <a:pt x="614782"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74" name="Shape 18274"/>
                        <wps:cNvSpPr/>
                        <wps:spPr>
                          <a:xfrm>
                            <a:off x="2069243" y="136863"/>
                            <a:ext cx="819869" cy="205622"/>
                          </a:xfrm>
                          <a:custGeom>
                            <a:avLst/>
                            <a:gdLst/>
                            <a:ahLst/>
                            <a:cxnLst/>
                            <a:rect l="0" t="0" r="0" b="0"/>
                            <a:pathLst>
                              <a:path w="819869" h="205622">
                                <a:moveTo>
                                  <a:pt x="407315" y="0"/>
                                </a:moveTo>
                                <a:lnTo>
                                  <a:pt x="412554" y="0"/>
                                </a:lnTo>
                                <a:lnTo>
                                  <a:pt x="412554" y="21610"/>
                                </a:lnTo>
                                <a:lnTo>
                                  <a:pt x="412554" y="30778"/>
                                </a:lnTo>
                                <a:cubicBezTo>
                                  <a:pt x="413722" y="55575"/>
                                  <a:pt x="414148" y="77261"/>
                                  <a:pt x="420412" y="101501"/>
                                </a:cubicBezTo>
                                <a:lnTo>
                                  <a:pt x="421722" y="105431"/>
                                </a:lnTo>
                                <a:lnTo>
                                  <a:pt x="421722" y="104776"/>
                                </a:lnTo>
                                <a:lnTo>
                                  <a:pt x="423032" y="108050"/>
                                </a:lnTo>
                                <a:lnTo>
                                  <a:pt x="423032" y="107395"/>
                                </a:lnTo>
                                <a:lnTo>
                                  <a:pt x="424177" y="109687"/>
                                </a:lnTo>
                                <a:lnTo>
                                  <a:pt x="424996" y="110233"/>
                                </a:lnTo>
                                <a:lnTo>
                                  <a:pt x="426306" y="110669"/>
                                </a:lnTo>
                                <a:lnTo>
                                  <a:pt x="802188" y="110669"/>
                                </a:lnTo>
                                <a:lnTo>
                                  <a:pt x="804807" y="111324"/>
                                </a:lnTo>
                                <a:cubicBezTo>
                                  <a:pt x="810210" y="115439"/>
                                  <a:pt x="810494" y="122380"/>
                                  <a:pt x="812666" y="128350"/>
                                </a:cubicBezTo>
                                <a:lnTo>
                                  <a:pt x="813976" y="133589"/>
                                </a:lnTo>
                                <a:lnTo>
                                  <a:pt x="815285" y="140137"/>
                                </a:lnTo>
                                <a:cubicBezTo>
                                  <a:pt x="817294" y="155548"/>
                                  <a:pt x="819531" y="171035"/>
                                  <a:pt x="819214" y="186632"/>
                                </a:cubicBezTo>
                                <a:lnTo>
                                  <a:pt x="819869" y="195799"/>
                                </a:lnTo>
                                <a:lnTo>
                                  <a:pt x="819869" y="204967"/>
                                </a:lnTo>
                                <a:lnTo>
                                  <a:pt x="813976" y="205622"/>
                                </a:lnTo>
                                <a:lnTo>
                                  <a:pt x="813976" y="186632"/>
                                </a:lnTo>
                                <a:lnTo>
                                  <a:pt x="813321" y="178119"/>
                                </a:lnTo>
                                <a:lnTo>
                                  <a:pt x="813321" y="169606"/>
                                </a:lnTo>
                                <a:lnTo>
                                  <a:pt x="812666" y="161747"/>
                                </a:lnTo>
                                <a:lnTo>
                                  <a:pt x="811356" y="153889"/>
                                </a:lnTo>
                                <a:lnTo>
                                  <a:pt x="812011" y="154544"/>
                                </a:lnTo>
                                <a:lnTo>
                                  <a:pt x="810701" y="147341"/>
                                </a:lnTo>
                                <a:lnTo>
                                  <a:pt x="810046" y="140792"/>
                                </a:lnTo>
                                <a:lnTo>
                                  <a:pt x="808737" y="134899"/>
                                </a:lnTo>
                                <a:lnTo>
                                  <a:pt x="807427" y="129660"/>
                                </a:lnTo>
                                <a:lnTo>
                                  <a:pt x="806117" y="125076"/>
                                </a:lnTo>
                                <a:lnTo>
                                  <a:pt x="804807" y="121802"/>
                                </a:lnTo>
                                <a:lnTo>
                                  <a:pt x="805462" y="121802"/>
                                </a:lnTo>
                                <a:lnTo>
                                  <a:pt x="803498" y="118527"/>
                                </a:lnTo>
                                <a:lnTo>
                                  <a:pt x="804153" y="119182"/>
                                </a:lnTo>
                                <a:lnTo>
                                  <a:pt x="802189" y="116563"/>
                                </a:lnTo>
                                <a:lnTo>
                                  <a:pt x="802188" y="116563"/>
                                </a:lnTo>
                                <a:lnTo>
                                  <a:pt x="800879" y="115908"/>
                                </a:lnTo>
                                <a:lnTo>
                                  <a:pt x="424996" y="115908"/>
                                </a:lnTo>
                                <a:lnTo>
                                  <a:pt x="422377" y="115253"/>
                                </a:lnTo>
                                <a:cubicBezTo>
                                  <a:pt x="416767" y="111652"/>
                                  <a:pt x="415675" y="104154"/>
                                  <a:pt x="413864" y="98227"/>
                                </a:cubicBezTo>
                                <a:lnTo>
                                  <a:pt x="412554" y="92988"/>
                                </a:lnTo>
                                <a:lnTo>
                                  <a:pt x="411899" y="87095"/>
                                </a:lnTo>
                                <a:lnTo>
                                  <a:pt x="410004" y="71561"/>
                                </a:lnTo>
                                <a:lnTo>
                                  <a:pt x="409280" y="80546"/>
                                </a:lnTo>
                                <a:lnTo>
                                  <a:pt x="407970" y="87095"/>
                                </a:lnTo>
                                <a:lnTo>
                                  <a:pt x="406660" y="92988"/>
                                </a:lnTo>
                                <a:cubicBezTo>
                                  <a:pt x="405754" y="100988"/>
                                  <a:pt x="403943" y="109774"/>
                                  <a:pt x="397492" y="115253"/>
                                </a:cubicBezTo>
                                <a:lnTo>
                                  <a:pt x="394873" y="115908"/>
                                </a:lnTo>
                                <a:lnTo>
                                  <a:pt x="18991" y="115908"/>
                                </a:lnTo>
                                <a:lnTo>
                                  <a:pt x="17681" y="116563"/>
                                </a:lnTo>
                                <a:lnTo>
                                  <a:pt x="17026" y="117218"/>
                                </a:lnTo>
                                <a:lnTo>
                                  <a:pt x="17026" y="116563"/>
                                </a:lnTo>
                                <a:lnTo>
                                  <a:pt x="15716" y="119182"/>
                                </a:lnTo>
                                <a:lnTo>
                                  <a:pt x="16371" y="118527"/>
                                </a:lnTo>
                                <a:lnTo>
                                  <a:pt x="14406" y="121802"/>
                                </a:lnTo>
                                <a:lnTo>
                                  <a:pt x="15061" y="121802"/>
                                </a:lnTo>
                                <a:lnTo>
                                  <a:pt x="13097" y="125076"/>
                                </a:lnTo>
                                <a:lnTo>
                                  <a:pt x="13752" y="125076"/>
                                </a:lnTo>
                                <a:lnTo>
                                  <a:pt x="12442" y="129660"/>
                                </a:lnTo>
                                <a:lnTo>
                                  <a:pt x="11132" y="134899"/>
                                </a:lnTo>
                                <a:lnTo>
                                  <a:pt x="9823" y="140792"/>
                                </a:lnTo>
                                <a:lnTo>
                                  <a:pt x="9168" y="147341"/>
                                </a:lnTo>
                                <a:lnTo>
                                  <a:pt x="7858" y="154544"/>
                                </a:lnTo>
                                <a:lnTo>
                                  <a:pt x="7858" y="153889"/>
                                </a:lnTo>
                                <a:lnTo>
                                  <a:pt x="7203" y="161747"/>
                                </a:lnTo>
                                <a:lnTo>
                                  <a:pt x="6548" y="169606"/>
                                </a:lnTo>
                                <a:lnTo>
                                  <a:pt x="5893" y="178119"/>
                                </a:lnTo>
                                <a:lnTo>
                                  <a:pt x="5893" y="195799"/>
                                </a:lnTo>
                                <a:lnTo>
                                  <a:pt x="5239" y="205622"/>
                                </a:lnTo>
                                <a:lnTo>
                                  <a:pt x="0" y="204967"/>
                                </a:lnTo>
                                <a:lnTo>
                                  <a:pt x="0" y="195799"/>
                                </a:lnTo>
                                <a:lnTo>
                                  <a:pt x="655" y="186632"/>
                                </a:lnTo>
                                <a:cubicBezTo>
                                  <a:pt x="578" y="174975"/>
                                  <a:pt x="1670" y="158135"/>
                                  <a:pt x="3929" y="146686"/>
                                </a:cubicBezTo>
                                <a:lnTo>
                                  <a:pt x="4584" y="140137"/>
                                </a:lnTo>
                                <a:lnTo>
                                  <a:pt x="5893" y="133589"/>
                                </a:lnTo>
                                <a:cubicBezTo>
                                  <a:pt x="8120" y="126855"/>
                                  <a:pt x="9080" y="115843"/>
                                  <a:pt x="15061" y="111324"/>
                                </a:cubicBezTo>
                                <a:lnTo>
                                  <a:pt x="17681" y="110669"/>
                                </a:lnTo>
                                <a:lnTo>
                                  <a:pt x="393564" y="110669"/>
                                </a:lnTo>
                                <a:lnTo>
                                  <a:pt x="394546" y="110342"/>
                                </a:lnTo>
                                <a:lnTo>
                                  <a:pt x="395528" y="109360"/>
                                </a:lnTo>
                                <a:lnTo>
                                  <a:pt x="395528" y="110014"/>
                                </a:lnTo>
                                <a:lnTo>
                                  <a:pt x="396838" y="108050"/>
                                </a:lnTo>
                                <a:lnTo>
                                  <a:pt x="398147" y="104776"/>
                                </a:lnTo>
                                <a:lnTo>
                                  <a:pt x="398147" y="105431"/>
                                </a:lnTo>
                                <a:lnTo>
                                  <a:pt x="399457" y="101501"/>
                                </a:lnTo>
                                <a:cubicBezTo>
                                  <a:pt x="405176" y="77829"/>
                                  <a:pt x="406398" y="55018"/>
                                  <a:pt x="407315" y="30778"/>
                                </a:cubicBezTo>
                                <a:lnTo>
                                  <a:pt x="407315" y="21610"/>
                                </a:lnTo>
                                <a:lnTo>
                                  <a:pt x="407315"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75" name="Shape 18275"/>
                        <wps:cNvSpPr/>
                        <wps:spPr>
                          <a:xfrm>
                            <a:off x="1881956" y="233781"/>
                            <a:ext cx="655" cy="655"/>
                          </a:xfrm>
                          <a:custGeom>
                            <a:avLst/>
                            <a:gdLst/>
                            <a:ahLst/>
                            <a:cxnLst/>
                            <a:rect l="0" t="0" r="0" b="0"/>
                            <a:pathLst>
                              <a:path w="655" h="655">
                                <a:moveTo>
                                  <a:pt x="655" y="655"/>
                                </a:moveTo>
                                <a:lnTo>
                                  <a:pt x="0"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76" name="Shape 18276"/>
                        <wps:cNvSpPr/>
                        <wps:spPr>
                          <a:xfrm>
                            <a:off x="1847904" y="233781"/>
                            <a:ext cx="655" cy="655"/>
                          </a:xfrm>
                          <a:custGeom>
                            <a:avLst/>
                            <a:gdLst/>
                            <a:ahLst/>
                            <a:cxnLst/>
                            <a:rect l="0" t="0" r="0" b="0"/>
                            <a:pathLst>
                              <a:path w="655" h="655">
                                <a:moveTo>
                                  <a:pt x="0" y="655"/>
                                </a:moveTo>
                                <a:lnTo>
                                  <a:pt x="655"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18277" name="Shape 18277"/>
                        <wps:cNvSpPr/>
                        <wps:spPr>
                          <a:xfrm>
                            <a:off x="1661927" y="111324"/>
                            <a:ext cx="406660" cy="229197"/>
                          </a:xfrm>
                          <a:custGeom>
                            <a:avLst/>
                            <a:gdLst/>
                            <a:ahLst/>
                            <a:cxnLst/>
                            <a:rect l="0" t="0" r="0" b="0"/>
                            <a:pathLst>
                              <a:path w="406660" h="229197">
                                <a:moveTo>
                                  <a:pt x="201038" y="0"/>
                                </a:moveTo>
                                <a:lnTo>
                                  <a:pt x="205622" y="0"/>
                                </a:lnTo>
                                <a:lnTo>
                                  <a:pt x="206068" y="22265"/>
                                </a:lnTo>
                                <a:lnTo>
                                  <a:pt x="206277" y="22265"/>
                                </a:lnTo>
                                <a:lnTo>
                                  <a:pt x="206118" y="24805"/>
                                </a:lnTo>
                                <a:lnTo>
                                  <a:pt x="206277" y="32742"/>
                                </a:lnTo>
                                <a:cubicBezTo>
                                  <a:pt x="206670" y="56033"/>
                                  <a:pt x="208296" y="84661"/>
                                  <a:pt x="213480" y="107395"/>
                                </a:cubicBezTo>
                                <a:lnTo>
                                  <a:pt x="214790" y="112634"/>
                                </a:lnTo>
                                <a:lnTo>
                                  <a:pt x="214790" y="111979"/>
                                </a:lnTo>
                                <a:lnTo>
                                  <a:pt x="216755" y="116563"/>
                                </a:lnTo>
                                <a:lnTo>
                                  <a:pt x="216100" y="116563"/>
                                </a:lnTo>
                                <a:lnTo>
                                  <a:pt x="218064" y="119837"/>
                                </a:lnTo>
                                <a:lnTo>
                                  <a:pt x="218719" y="121147"/>
                                </a:lnTo>
                                <a:lnTo>
                                  <a:pt x="219374" y="121802"/>
                                </a:lnTo>
                                <a:lnTo>
                                  <a:pt x="220029" y="122456"/>
                                </a:lnTo>
                                <a:lnTo>
                                  <a:pt x="219374" y="122456"/>
                                </a:lnTo>
                                <a:lnTo>
                                  <a:pt x="220683" y="123111"/>
                                </a:lnTo>
                                <a:lnTo>
                                  <a:pt x="387015" y="123111"/>
                                </a:lnTo>
                                <a:cubicBezTo>
                                  <a:pt x="391992" y="122260"/>
                                  <a:pt x="394415" y="129780"/>
                                  <a:pt x="396183" y="132934"/>
                                </a:cubicBezTo>
                                <a:lnTo>
                                  <a:pt x="397492" y="137518"/>
                                </a:lnTo>
                                <a:lnTo>
                                  <a:pt x="399457" y="142757"/>
                                </a:lnTo>
                                <a:cubicBezTo>
                                  <a:pt x="403866" y="165371"/>
                                  <a:pt x="405438" y="185224"/>
                                  <a:pt x="406660" y="208242"/>
                                </a:cubicBezTo>
                                <a:lnTo>
                                  <a:pt x="406660" y="229197"/>
                                </a:lnTo>
                                <a:lnTo>
                                  <a:pt x="401422" y="229197"/>
                                </a:lnTo>
                                <a:lnTo>
                                  <a:pt x="401422" y="218719"/>
                                </a:lnTo>
                                <a:lnTo>
                                  <a:pt x="400767" y="208242"/>
                                </a:lnTo>
                                <a:cubicBezTo>
                                  <a:pt x="401400" y="193289"/>
                                  <a:pt x="398868" y="178522"/>
                                  <a:pt x="397492" y="163712"/>
                                </a:cubicBezTo>
                                <a:lnTo>
                                  <a:pt x="396183" y="156509"/>
                                </a:lnTo>
                                <a:lnTo>
                                  <a:pt x="394873" y="149960"/>
                                </a:lnTo>
                                <a:cubicBezTo>
                                  <a:pt x="393956" y="145911"/>
                                  <a:pt x="391392" y="132803"/>
                                  <a:pt x="388325" y="129660"/>
                                </a:cubicBezTo>
                                <a:lnTo>
                                  <a:pt x="387670" y="129005"/>
                                </a:lnTo>
                                <a:lnTo>
                                  <a:pt x="387015" y="128350"/>
                                </a:lnTo>
                                <a:lnTo>
                                  <a:pt x="386360" y="128350"/>
                                </a:lnTo>
                                <a:lnTo>
                                  <a:pt x="220683" y="128350"/>
                                </a:lnTo>
                                <a:cubicBezTo>
                                  <a:pt x="211739" y="128585"/>
                                  <a:pt x="206738" y="107319"/>
                                  <a:pt x="203936" y="84676"/>
                                </a:cubicBezTo>
                                <a:lnTo>
                                  <a:pt x="203241" y="76534"/>
                                </a:lnTo>
                                <a:lnTo>
                                  <a:pt x="202573" y="84721"/>
                                </a:lnTo>
                                <a:cubicBezTo>
                                  <a:pt x="199780" y="107632"/>
                                  <a:pt x="194730" y="129152"/>
                                  <a:pt x="185977" y="128350"/>
                                </a:cubicBezTo>
                                <a:lnTo>
                                  <a:pt x="20300" y="128350"/>
                                </a:lnTo>
                                <a:lnTo>
                                  <a:pt x="19645" y="128350"/>
                                </a:lnTo>
                                <a:lnTo>
                                  <a:pt x="18336" y="129660"/>
                                </a:lnTo>
                                <a:lnTo>
                                  <a:pt x="18336" y="129005"/>
                                </a:lnTo>
                                <a:lnTo>
                                  <a:pt x="17681" y="130315"/>
                                </a:lnTo>
                                <a:cubicBezTo>
                                  <a:pt x="7170" y="152329"/>
                                  <a:pt x="5850" y="194490"/>
                                  <a:pt x="5239" y="218719"/>
                                </a:cubicBezTo>
                                <a:lnTo>
                                  <a:pt x="5239" y="229197"/>
                                </a:lnTo>
                                <a:lnTo>
                                  <a:pt x="0" y="229197"/>
                                </a:lnTo>
                                <a:lnTo>
                                  <a:pt x="0" y="208242"/>
                                </a:lnTo>
                                <a:cubicBezTo>
                                  <a:pt x="1310" y="188039"/>
                                  <a:pt x="2259" y="168623"/>
                                  <a:pt x="5893" y="148650"/>
                                </a:cubicBezTo>
                                <a:lnTo>
                                  <a:pt x="7203" y="142757"/>
                                </a:lnTo>
                                <a:lnTo>
                                  <a:pt x="9168" y="137518"/>
                                </a:lnTo>
                                <a:lnTo>
                                  <a:pt x="10478" y="132934"/>
                                </a:lnTo>
                                <a:lnTo>
                                  <a:pt x="13097" y="127695"/>
                                </a:lnTo>
                                <a:lnTo>
                                  <a:pt x="14406" y="125731"/>
                                </a:lnTo>
                                <a:lnTo>
                                  <a:pt x="16371" y="123766"/>
                                </a:lnTo>
                                <a:lnTo>
                                  <a:pt x="18336" y="123111"/>
                                </a:lnTo>
                                <a:lnTo>
                                  <a:pt x="185977" y="123111"/>
                                </a:lnTo>
                                <a:lnTo>
                                  <a:pt x="187286" y="122456"/>
                                </a:lnTo>
                                <a:lnTo>
                                  <a:pt x="186632" y="122456"/>
                                </a:lnTo>
                                <a:lnTo>
                                  <a:pt x="187286" y="121802"/>
                                </a:lnTo>
                                <a:lnTo>
                                  <a:pt x="187941" y="121147"/>
                                </a:lnTo>
                                <a:lnTo>
                                  <a:pt x="188596" y="119837"/>
                                </a:lnTo>
                                <a:lnTo>
                                  <a:pt x="190560" y="116563"/>
                                </a:lnTo>
                                <a:lnTo>
                                  <a:pt x="189906" y="116563"/>
                                </a:lnTo>
                                <a:lnTo>
                                  <a:pt x="191870" y="111979"/>
                                </a:lnTo>
                                <a:lnTo>
                                  <a:pt x="191870" y="112634"/>
                                </a:lnTo>
                                <a:lnTo>
                                  <a:pt x="193180" y="107395"/>
                                </a:lnTo>
                                <a:cubicBezTo>
                                  <a:pt x="198364" y="84661"/>
                                  <a:pt x="199991" y="56033"/>
                                  <a:pt x="200384" y="32742"/>
                                </a:cubicBezTo>
                                <a:lnTo>
                                  <a:pt x="200384" y="22265"/>
                                </a:lnTo>
                                <a:lnTo>
                                  <a:pt x="200593" y="22265"/>
                                </a:lnTo>
                                <a:lnTo>
                                  <a:pt x="201038" y="0"/>
                                </a:ln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g:wgp>
                  </a:graphicData>
                </a:graphic>
              </wp:inline>
            </w:drawing>
          </mc:Choice>
          <mc:Fallback xmlns:a="http://schemas.openxmlformats.org/drawingml/2006/main">
            <w:pict>
              <v:group id="Group 436540" style="width:228.417pt;height:162.503pt;mso-position-horizontal-relative:char;mso-position-vertical-relative:line" coordsize="29008,20637">
                <v:shape id="Shape 18234" style="position:absolute;width:12353;height:18636;left:4301;top:0;" coordsize="1235370,1863696" path="m4584,0l1235370,0l1235370,7858l8513,7858l8513,1855838l1235370,1855838l1235370,1863696l4584,1863696c1965,1863696,0,1862386,0,1859767l0,3929c0,1310,1965,0,4584,0x">
                  <v:stroke weight="0pt" endcap="flat" joinstyle="miter" miterlimit="10" on="false" color="#000000" opacity="0"/>
                  <v:fill on="true" color="#000000"/>
                </v:shape>
                <v:shape id="Shape 18235" style="position:absolute;width:12353;height:18636;left:16655;top:0;" coordsize="1235370,1863696" path="m0,0l1230786,0c1233405,0,1235370,1310,1235370,3929l1235370,1859767c1235370,1862386,1233405,1863696,1230786,1863696l0,1863696l0,1855838l1226857,1855838l1226857,7858l0,7858l0,0x">
                  <v:stroke weight="0pt" endcap="flat" joinstyle="miter" miterlimit="10" on="false" color="#000000" opacity="0"/>
                  <v:fill on="true" color="#000000"/>
                </v:shape>
                <v:shape id="Shape 474640" style="position:absolute;width:91;height:18558;left:4301;top:39;" coordsize="9144,1855838" path="m0,0l9144,0l9144,1855838l0,1855838l0,0">
                  <v:stroke weight="0pt" endcap="flat" joinstyle="miter" miterlimit="10" on="false" color="#000000" opacity="0"/>
                  <v:fill on="true" color="#000000"/>
                </v:shape>
                <v:shape id="Shape 474641" style="position:absolute;width:360;height:91;left:3987;top:18551;" coordsize="36017,9144" path="m0,0l36017,0l36017,9144l0,9144l0,0">
                  <v:stroke weight="0pt" endcap="flat" joinstyle="miter" miterlimit="10" on="false" color="#000000" opacity="0"/>
                  <v:fill on="true" color="#000000"/>
                </v:shape>
                <v:shape id="Shape 474642" style="position:absolute;width:360;height:91;left:3987;top:16076;" coordsize="36017,9144" path="m0,0l36017,0l36017,9144l0,9144l0,0">
                  <v:stroke weight="0pt" endcap="flat" joinstyle="miter" miterlimit="10" on="false" color="#000000" opacity="0"/>
                  <v:fill on="true" color="#000000"/>
                </v:shape>
                <v:shape id="Shape 474643" style="position:absolute;width:360;height:91;left:3987;top:13601;" coordsize="36017,9144" path="m0,0l36017,0l36017,9144l0,9144l0,0">
                  <v:stroke weight="0pt" endcap="flat" joinstyle="miter" miterlimit="10" on="false" color="#000000" opacity="0"/>
                  <v:fill on="true" color="#000000"/>
                </v:shape>
                <v:shape id="Shape 474644" style="position:absolute;width:360;height:91;left:3987;top:11125;" coordsize="36017,9144" path="m0,0l36017,0l36017,9144l0,9144l0,0">
                  <v:stroke weight="0pt" endcap="flat" joinstyle="miter" miterlimit="10" on="false" color="#000000" opacity="0"/>
                  <v:fill on="true" color="#000000"/>
                </v:shape>
                <v:shape id="Shape 474645" style="position:absolute;width:360;height:91;left:3987;top:8657;" coordsize="36017,9144" path="m0,0l36017,0l36017,9144l0,9144l0,0">
                  <v:stroke weight="0pt" endcap="flat" joinstyle="miter" miterlimit="10" on="false" color="#000000" opacity="0"/>
                  <v:fill on="true" color="#000000"/>
                </v:shape>
                <v:shape id="Shape 474646" style="position:absolute;width:360;height:91;left:3987;top:6181;" coordsize="36017,9144" path="m0,0l36017,0l36017,9144l0,9144l0,0">
                  <v:stroke weight="0pt" endcap="flat" joinstyle="miter" miterlimit="10" on="false" color="#000000" opacity="0"/>
                  <v:fill on="true" color="#000000"/>
                </v:shape>
                <v:shape id="Shape 474647" style="position:absolute;width:360;height:91;left:3987;top:3706;" coordsize="36017,9144" path="m0,0l36017,0l36017,9144l0,9144l0,0">
                  <v:stroke weight="0pt" endcap="flat" joinstyle="miter" miterlimit="10" on="false" color="#000000" opacity="0"/>
                  <v:fill on="true" color="#000000"/>
                </v:shape>
                <v:shape id="Shape 474648" style="position:absolute;width:360;height:91;left:3987;top:1231;" coordsize="36017,9144" path="m0,0l36017,0l36017,9144l0,9144l0,0">
                  <v:stroke weight="0pt" endcap="flat" joinstyle="miter" miterlimit="10" on="false" color="#000000" opacity="0"/>
                  <v:fill on="true" color="#000000"/>
                </v:shape>
                <v:shape id="Shape 474649" style="position:absolute;width:24615;height:91;left:4347;top:9279;" coordsize="2461572,9144" path="m0,0l2461572,0l2461572,9144l0,9144l0,0">
                  <v:stroke weight="0pt" endcap="flat" joinstyle="miter" miterlimit="10" on="false" color="#000000" opacity="0"/>
                  <v:fill on="true" color="#000000"/>
                </v:shape>
                <v:shape id="Shape 474650" style="position:absolute;width:91;height:353;left:25400;top:9318;" coordsize="9144,35362" path="m0,0l9144,0l9144,35362l0,35362l0,0">
                  <v:stroke weight="0pt" endcap="flat" joinstyle="miter" miterlimit="10" on="false" color="#000000" opacity="0"/>
                  <v:fill on="true" color="#000000"/>
                </v:shape>
                <v:shape id="Shape 474651" style="position:absolute;width:91;height:353;left:18367;top:9318;" coordsize="9144,35362" path="m0,0l9144,0l9144,35362l0,35362l0,0">
                  <v:stroke weight="0pt" endcap="flat" joinstyle="miter" miterlimit="10" on="false" color="#000000" opacity="0"/>
                  <v:fill on="true" color="#000000"/>
                </v:shape>
                <v:shape id="Shape 474652" style="position:absolute;width:91;height:353;left:11334;top:9318;" coordsize="9144,35362" path="m0,0l9144,0l9144,35362l0,35362l0,0">
                  <v:stroke weight="0pt" endcap="flat" joinstyle="miter" miterlimit="10" on="false" color="#000000" opacity="0"/>
                  <v:fill on="true" color="#000000"/>
                </v:shape>
                <v:shape id="Shape 474653" style="position:absolute;width:91;height:353;left:4301;top:9318;" coordsize="9144,35362" path="m0,0l9144,0l9144,35362l0,35362l0,0">
                  <v:stroke weight="0pt" endcap="flat" joinstyle="miter" miterlimit="10" on="false" color="#000000" opacity="0"/>
                  <v:fill on="true" color="#000000"/>
                </v:shape>
                <v:shape id="Shape 18252" style="position:absolute;width:934;height:176;left:4340;top:9233;" coordsize="93436,17681" path="m655,0l1310,0c6985,0,12660,0,18336,0l18991,0l19311,142l19646,0l20300,0l20955,0l21592,286l22265,0l23723,655l24884,655l39946,655l40601,655l41255,655l41910,655l42565,655l43220,655l43538,798l43875,655l44530,655l45166,941l45839,655l46158,798l46494,655l47449,1084l48459,655l48777,798l49113,655l50571,1310l65253,1310l66795,655l67749,1084l68759,655l69077,798l69414,655l70368,1084l71378,655l72015,941l72688,655l73324,941l73998,655l74316,798l74653,655l74971,798l75308,655l75626,798l75962,655l76599,941l77272,655l77927,655l78245,798l78582,655l79237,655l79555,798l79891,655l80528,941l81201,655l81856,655l82511,655l82831,797l83166,655l83820,655l85130,655l85448,798l85785,655l86440,655l87095,655l87420,801l87750,655l88404,655c89714,655,91024,655,92334,655l92988,655l93436,655l93436,16514l93382,16502l93436,16520l93436,17506l92988,17681l91217,17026l89441,17026l89059,17681l87367,17318l86440,17681l85594,17500l85130,17681l84650,17503l84569,17521l84475,17681l84148,17611l83820,17681l83484,17557l83166,17681l82319,17500l81856,17681l81519,17557l81201,17681l80864,17557l80546,17681l79873,17432l79237,17681l78900,17557l78582,17681l77927,17681l77590,17557l77272,17681l76617,17681l75962,17681l75308,17681l74653,17681l73998,17681l73687,17566l73343,17681l72688,17681l71378,17681l69414,17681l68759,17681l68449,17566l68104,17681l66795,17681l66140,17681c60683,17681,55226,17681,49768,17681l49113,17681l48459,17681l46494,17681l46158,17557l45839,17681l45503,17557l45184,17681l44848,17557l44530,17681l44193,17557l43875,17681l43220,17681l42883,17557l42565,17681l42229,17557l41910,17681l41670,17592l41255,17681l40919,17557l40601,17681l38830,17026l22920,17026l22265,17026l21610,17026l21274,16902l20955,17026l20619,16902l20300,17026l19339,16671l17681,17026l17244,16371l1310,16371l655,16371l0,16129l0,278l655,0x">
                  <v:stroke weight="0pt" endcap="flat" joinstyle="miter" miterlimit="10" on="false" color="#000000" opacity="0"/>
                  <v:fill on="true" color="#cc0000"/>
                </v:shape>
                <v:shape id="Shape 18253" style="position:absolute;width:1799;height:209;left:5275;top:9200;" coordsize="179967,20955" path="m177671,0l178326,0l179967,737l179967,16629l179373,16502l179967,16700l179967,17681l179636,17681l178020,17083l177671,17681l175979,17318l175052,17681l174397,17681l174061,17557l173742,17681l173406,17557l173088,17681l172433,17681l172096,17557l171778,17681l170085,17318l169158,17681l168312,17500l167849,17681l166539,17681l166202,17557l165884,17681l165644,17592l165229,17681l164892,17557l164574,17681l164238,17557l163919,17681l163265,17681l162928,17557l162610,17681l161955,17681l161300,17681l159336,17681l158681,17681l158370,17566l158026,17681l157371,17681l142673,17681l141848,18004l141655,18336l141232,18245l141000,18336l139730,18064l139035,18336l138381,18336l137371,17962l136416,18336l135570,18154l135106,18336l134451,18336l134115,18211l133797,18336l133460,18211l133142,18336l132805,18211l132487,18336l130522,18336l129867,18336l129213,18336l113879,18336l113496,18991l110440,18336l110222,18336l110260,18297l110111,18265l109955,18327l109567,18991l108721,18809l108258,18991l107921,18866l107603,18991l107266,18866l106948,18991l106275,18741l105638,18991l105398,18902l104983,18991l104560,18900l104329,18991l103674,18991l103019,18991l102364,18991l101709,18991l101469,18902l101054,18991l100717,18866l100399,18991l99744,18991l99408,18866l99089,18991l97780,18991l96470,18991l95815,18991l95160,18991l79153,18991l77480,19646l77057,19555l76825,19646l76488,19521l76170,19646l75833,19521l75515,19646l74842,19396l74205,19646l73869,19521l73551,19646l72877,19396l72241,19646l71586,19646l70931,19646l70276,19646l69940,19521l69622,19646l69285,19521l68967,19646l68312,19646l67657,19646l67002,19646c64819,19646,62636,19646,60454,19646l59799,19646l59144,19646l47720,19646l46047,20300l44277,19646l43136,19646l41463,20300l41126,20176l40808,20300l40472,20176l40153,20300l39817,20176l39499,20300l39171,20230l38844,20300l38189,20300l37534,20300l37197,20176l36879,20300l36543,20176l36224,20300l35888,20176l35570,20300l35146,20210l34915,20300l34578,20176l34260,20300l33605,20300l32950,20300l32295,20300l31959,20176l31640,20300l30967,20051l30331,20300l29994,20176l29676,20300l29021,20300l27711,20300l27056,20300c24219,20300,21381,20300,18543,20300l17889,20300l17234,20300l7120,20300l5447,20955l2390,20300l2172,20300l2211,20262l1638,20139l1360,20248l1517,20300l1227,20300l0,20780l0,19795l44,19809l53,19800l0,19788l0,3929l1517,3929l1837,4071l2172,3929l5447,3929l6101,3929l16346,3929l17889,3274l19346,3929l26169,3929l27711,3274l28348,3560l29021,3274l29339,3417l29676,3274l29994,3417l30331,3274l30649,3417l30986,3274l31640,3274l31959,3417l32295,3274l32613,3417l32950,3274l33268,3417l33605,3274l33923,3417l34260,3274l34915,3274l35570,3274l35888,3417l36224,3274l36879,3274l37534,3274l37852,3417l38189,3274l38507,3417l38844,3274l39499,3274l40153,3274l40808,3274l41463,3274l42118,3274l42444,3420l42773,3274l46047,3274l46702,3274l58257,3274l59799,2620l61256,3274l66115,3274l67657,2620l67975,2763l68312,2620l68630,2763l68967,2620l69622,2620l70276,2620l70595,2763l70931,2620l71250,2763l71586,2620l71904,2763l72241,2620l73551,2620l73869,2763l74205,2620l75515,2620l76170,2620l76825,2620l77480,2620l78135,2620l94273,2620l95815,1965l96134,2108l96470,1965l97107,2251l97780,1965l98416,2251l99089,1965l99408,2108l99744,1965l100063,2108l100399,1965l100717,2108l101054,1965l101372,2108l101709,1965l102027,2108l102364,1965l102682,2108l103019,1965l103337,2108l103674,1965l103992,2108l104329,1965l104647,2108l104983,1965l105638,1965l105956,2108l106293,1965l106948,1965l107603,1965l108258,1965l108583,2111l108912,1965l109567,1965l109887,2107l110222,1965l110877,1965l128326,1965l129867,1310l130186,1453l130522,1310l131477,1739l132487,1310l132805,1453l133142,1310l133797,1310l134451,1310l134770,1453l135106,1310l136416,1310l137071,1310l137711,1594l138381,1310l138699,1453l139035,1310l141000,1310l141655,1310c146894,1310,152132,1310,157371,1310l158026,1310l154368,2935l158841,1977l159168,1838l158681,1310l160412,1310l161955,655l162273,798l162610,655l162928,798l163265,655l163583,798l163919,655l164574,655l164892,798l165229,655l165547,798l165884,655l166539,655l167494,1084l168503,655l168822,798l169158,655l171778,655l172433,655l172751,798l173088,655l173742,655l174061,798l174397,655l174715,798l175052,655l176130,655l177671,0x">
                  <v:stroke weight="0pt" endcap="flat" joinstyle="miter" miterlimit="10" on="false" color="#000000" opacity="0"/>
                  <v:fill on="true" color="#cc0000"/>
                </v:shape>
                <v:shape id="Shape 18254" style="position:absolute;width:1513;height:1617;left:7074;top:8643;" coordsize="151375,161747" path="m114922,0c119506,0,122780,3929,122780,8513l122780,9823l122780,12442l123435,14406c123435,15061,123435,16371,123435,17026l123435,18335l123435,26194c123435,21610,127364,17681,131948,17681l137060,19977l137842,19645l138497,19645c140789,19645,142753,20627,144145,22183l145121,24821l146355,24556l146355,24229c146355,21937,147337,19809,148892,18254l150284,17663l150284,10477l150284,8513c150284,7858,150939,7203,150939,6548l150939,5893l150939,5238l151375,4211l151375,4584l151157,5238l151266,5238l151375,4803l151375,132649l148974,133589c144390,133589,140461,130315,140461,125730l140461,124421l140461,120491l140501,120571l140531,117703l140461,117218c140461,116563,139807,116563,139807,115908l139807,110669l139662,93329l137187,94298l136532,94298l133946,93341l133667,94052c132276,95444,130311,96262,128019,96262l127364,100846l127364,104775c127364,115034,127364,125294,127364,135553l127364,139482c127364,140137,127364,140137,127364,140792l126709,144721l126709,148650c126709,149305,126709,149960,126709,150615l126709,153889c126709,158473,123435,161747,118851,161747c114267,161747,110338,158473,110338,153889l110338,150615l110338,149960c110338,149305,109684,148650,109684,147995l109684,144066l109410,105428l106982,104530l105750,101788l103135,102811c98551,102811,94622,99537,94622,94953l94622,94298l94622,87749l94383,87033l93885,86849c92330,85457,91348,83493,91348,81201l91348,80383l90381,78207l90038,79236l89383,79891l89874,78420l89138,80301c87746,81692,85782,82510,83489,82510c81197,82510,79070,81692,77514,80301l76376,77767l75631,77927l75603,77884l74322,78418c72193,78418,70065,77599,68428,75962l68060,75594l67118,75962l66463,75962l62237,74399l59915,75307l59260,75307l58540,75041l58099,75135l55986,75962l55331,75962l52413,74883l51402,76617c48128,77272,44853,76617,42234,74652l41579,73997l41461,73732l40924,74652l39232,74290l38305,74652l37819,74473l35686,75307l32402,74093l29792,74652l28891,73302l22589,74652l21795,73461l21037,73181l20624,73343l19969,73343l19262,73107l18660,73343l18179,73165l17350,73343l16943,72733l15385,73343l14899,73163l12766,73997l11756,73624l10801,73997l10147,73997l8277,73306l8182,73343l7527,73343l6517,72969l5563,73343l5024,73144l4908,73343l1946,72708l324,73343l0,73343l0,72362l488,72524l594,72418l0,72291l0,56399l63,56427l324,56316l979,56316l1185,56408l2943,55662l3598,55662l5055,56316l5563,56316l6831,56316l11456,54352l14546,55740l14730,55662l15367,55948l16040,55662l16695,55662l17350,55662l17668,55805l18005,55662l19165,56183l21934,55007l22589,55007l24047,55662l24257,55662l25126,53615c26682,52060,28810,51078,31102,51078l31757,51078l36232,53089l36340,53043l36995,53043l37592,53311l37927,53382l40269,52388l40567,52521l45508,50423l46163,50423c48455,50423,50420,51405,51812,52960l52138,53842l54022,53043l54677,53043l55631,53471l56641,53043l57296,53043l58136,53420l59260,51733l63178,52572l63308,52517l63189,52388l63612,52388l65154,51733l65809,51733l66014,51825l67773,51078l68690,51489l73667,50423l75403,53399l80870,51078l81525,51078l82143,51355l83408,48377l88074,46395l88074,43874c88074,39291,92003,35361,96587,35361l97241,35361l101825,37421l101825,32088l101825,28158c101825,27503,102480,26848,102480,26848l103135,23574l102480,24884l102480,22265c102480,18772,102480,15280,102480,11787l102480,11132c102480,9168,103790,6548,105099,5238l105754,4583l108310,4036l108946,2537c110502,982,112630,0,114922,0x">
                  <v:stroke weight="0pt" endcap="flat" joinstyle="miter" miterlimit="10" on="false" color="#000000" opacity="0"/>
                  <v:fill on="true" color="#cc0000"/>
                </v:shape>
                <v:shape id="Shape 18255" style="position:absolute;width:2233;height:12762;left:8588;top:2900;" coordsize="223344,1276298" path="m70942,0c75526,0,78800,3929,78800,8513l78800,32088l79531,376685l84694,374573l89932,377154l89932,374573l89932,369989c89932,369334,90587,369334,90587,368679l90587,367369l90587,365405l90587,364750l90587,363441c90587,358856,94516,354928,99101,354928c103684,354928,106959,358856,106959,363441l106959,364750l106959,365405l106959,366715l106959,367369l106959,368680l107613,370644l107613,387670l107613,388325l108962,557321l110233,558847l110233,546143l110233,542869c110233,542214,110888,540905,110888,540249l110888,539595c110888,536975,110888,534356,110888,531736l110888,528462c110888,527807,111543,527152,111543,527152l112197,523878l111543,525188l111543,517330l111543,516020l112197,514478l112197,514055l112197,512746l112197,512091l112197,510127c112197,507835,113180,505706,114735,504151l116384,503451l116781,451845l116781,446606c116781,445951,117436,445296,117436,445296l118091,442022l117436,443332l117436,440058c117436,431326,117436,422595,117436,413864l117436,407970c117436,407315,118091,407315,118091,406660l118746,402077l118091,403386l118091,400112c117502,382966,119106,366038,118746,349034l118746,348379c118746,343795,122675,339866,127259,339866c131843,339866,135117,343795,135117,348379l135117,346415l135772,348379c135772,349034,135772,350343,135772,350998l135772,354273l136967,489955l140356,488516c142648,488516,144612,489499,146004,491054l146677,492873l146904,493101l147559,495065l147559,495065l147996,496375l148869,498994l148869,498995l149523,500959l149523,501614l149523,506081l150178,505802l150178,502923l150178,502268l150833,500795l150833,498339c150833,493755,154763,489826,159346,489826c161638,489826,163603,490808,164995,492364l166457,496315l167860,495720c172443,495720,175718,499649,175718,504233l175718,506852l175718,508817l176373,513400c176373,514055,176373,514055,176373,514710l176373,517985l177203,594775l178091,595175c179483,596730,180301,598858,180301,601150l180301,605079c180956,606389,180956,607699,180956,609009l180956,610973l180956,616212c181611,617522,181611,618831,181611,620141l181611,622105c181611,627999,181611,633893,181611,639787l181611,641751l182266,645680c182266,646335,182266,646335,182266,646990l182266,650264l182266,676458c182266,675803,182921,675803,182921,675148l183576,670564l182921,671874l182921,665325c182354,626744,184165,588610,183576,550072l183576,547453c183576,546798,184231,545488,184231,544833l184231,543524l184231,542869c184231,538285,188160,534356,192744,534356c197327,534356,200602,538285,200602,542869l200602,543524l201194,594735l203631,595830l205592,601134l206905,601723c208296,603279,209115,605407,209115,607699l209115,608354l209115,612937l209770,612937l211079,613526l211079,608354l213044,603933l213044,603770c213044,603115,213699,601805,213699,601150l213699,599186c213699,593947,213699,588708,213699,583469l213699,580195c213699,579540,214354,578231,214354,577576l214354,576266c214354,568408,214354,560550,214354,552691l214354,550072c214354,549417,215008,548762,215008,548108l215663,545488l215008,547453l215008,544178c215008,539595,215008,535011,215008,530427l215008,529772l215663,527807l215663,525188l216973,522103l216973,521259c216973,520604,217628,519294,217628,518640l217628,517330c217628,514929,217628,512528,217628,510127l217628,509472l219843,504488l220820,502186l223344,501115l223344,703728l223177,702896l223167,703907l223344,704261l223344,724014l222962,723164l222867,732120l222867,734084c222867,736049,222212,738014,220902,739978l220247,740633l220740,739155l220002,741042c218610,742433,216646,743252,214354,743252c209770,743252,205841,739978,205841,735394l205841,734739c205841,731901,205841,729064,205841,726226l205841,724262c205841,723607,205186,722297,205186,721642l205186,719023l205186,713044l199947,715094l198270,714474l197327,805462l197327,808082c197327,808737,197327,809392,197327,810047l196672,812666l196672,813976c196672,822489,196672,831002,196672,839515l196672,842134c196672,844099,196018,846063,194708,848028l194053,848682l194544,847211l193808,849092c192416,850483,190452,851302,188160,851302c183576,851302,179647,848028,179647,843444l179647,842789l179647,838645l179565,838615c178010,837223,177028,835258,177028,832966l177028,832311l177028,825763l177682,827073l177028,823144c177028,822489,176373,822489,176373,821834l176373,816595l176230,794035l171052,792120c169497,790729,168515,788764,168515,786472l168515,785162l168515,784508l168515,781889l167860,779924l167860,777304c167860,768573,167860,759842,167860,751110l167860,747836l168515,749146l167860,745872c167860,745872,167205,745217,167205,744562l167205,741288c167205,733866,167205,726444,167205,719023l167205,715749l167860,717058l167205,713784c167205,713784,166550,713129,166550,712474l166550,709200c166550,702215,166550,695230,166550,688245l166550,684971l167205,686935l166550,684316c166550,683661,165895,683006,165895,682351l165895,678422l165895,668740l165240,668600l164585,667945c163275,665980,161966,664016,161966,662051l161966,660741c161966,656812,161966,652883,161966,648954l161966,646335l162621,647645l161966,644370l161865,644169l160656,835586l160656,836895c160656,838860,160001,840825,158691,842789l158036,843444c155417,845409,152143,846063,148869,845409c146250,844099,143630,840825,143630,837550l143630,836895c143630,829692,143630,822489,143630,815285l143630,810701l144285,812011l143630,808082c143630,807427,142975,807427,142975,806772l142975,802188c142975,794985,142975,787782,142975,780579l142975,777304l143630,779269l142975,776650c142975,775995,142320,775340,142320,774685l142320,772065l142320,766827l141010,764862l141010,762898c141010,758750,141010,754603,141010,750455l141010,747836l141665,749801l141010,747182c141010,746527,140356,745872,140356,745217l140356,743252c140356,737795,140356,732338,140356,726881l140356,724917c140356,724262,139701,722952,139701,722297l139701,719677c139701,715094,139701,710510,139701,705926l139701,704616c139701,703961,139046,702652,139046,701997l139046,700687c139046,698286,139046,695885,139046,693484l139046,692829c139046,692174,138391,690864,138391,690209l138391,688245c138391,683661,138391,679077,138391,674493l138391,673838c138391,673184,137737,671874,137737,671219l137737,670564c137737,667072,137737,663579,137737,660086l137737,658777l138391,660741l137737,658122c137737,657467,137082,656812,137082,656158l137082,652883l136772,618440l135772,618831c133480,618831,131352,618013,129796,616621l129396,615730l129224,615557c127914,613592,126604,611628,126604,609663l126604,608354c126604,603988,126604,599622,126604,595257l126604,592637l127259,594602l126604,591983c126604,591328,125949,590673,125949,590018l125949,603770l125949,607699c125949,608354,125949,609009,125949,609663l125294,612282l125294,612937c125294,619049,125294,625161,125294,631274l125294,634547c125294,635202,125294,635857,125294,636512l124639,639132l124639,640441c124639,647208,124639,653974,124639,660741l124639,663361c124639,664016,124639,664016,124639,664671l123985,668600l123985,671874c123985,678422,123985,684971,123985,691519l123985,694139c123985,694793,123985,694793,123985,695448l123330,699377l123330,702652c123330,710947,123330,719241,123330,727536l123330,730155c123330,731465,123330,732775,122675,734084l122675,734739c122675,743907,122675,753075,122675,762243l122675,766827c122675,767481,122675,767481,122675,768136l122020,772065l122020,784508l122020,785817l122020,793675l121365,797605l121365,798259l121365,807427l121365,808082l120710,809756l120710,811357l120710,812666c120710,817250,117436,820524,112852,820524c108268,820524,104339,817250,104339,812666l104339,812012l103684,810047l103684,807575l103030,806117l103030,804808l103030,791057l102375,789091l102375,786472c102375,780797,102375,775122,102375,769446l102375,766172l103030,767481l102375,762898c102375,762243,101720,762243,101720,761588l101720,757004c101720,748054,101720,739105,101720,730155l101720,726881l102375,728190l101720,724917c101720,724917,101065,724262,101065,723607l101065,720332c101065,714220,101065,708109,101065,701997l101065,701341l100410,699377l100410,696758c100410,692392,100410,688027,100410,683661l100410,683006l99756,681042l99756,669403l99101,667945l99101,660086l98446,658122l98446,651573c98446,650919,97791,649609,97791,648954l97791,646335l97791,643388l94723,638785l94516,665980l94516,668600c94516,669255,94516,670564,94516,671219l93862,673184c93862,675475,93043,677440,91652,678831l88553,680044l87313,844099l87313,860470l87313,905654l87313,917442l86640,919161l86003,980307l86003,980962l85349,982635l85349,1008466l85349,1009121l84691,1010802l84039,1247485l84039,1248794c84039,1251086,83221,1253051,81829,1254443l81419,1254603l81419,1267130l81419,1268440c81419,1273024,78145,1276298,73561,1276298c68978,1276298,65048,1273024,65048,1268440l65048,1267130l64344,935170l61119,936432c56535,936432,52606,933158,52606,928574l52606,916132l51951,904999l51951,897796l51951,897141l51951,894522l51982,894449l52107,883713l51877,880099l51296,878806l51296,878298l50642,876841l50642,873567l50642,867018l51075,836697l49987,834276l49987,832966l49486,798902l49332,798914l49332,795640c49332,794985,48677,794985,48677,794330l48677,791711l48677,790742l45321,789501c43766,788109,42783,786145,42783,783853l42783,781888l42783,781233l42783,755040l42783,753901l38200,755694c33616,755694,29687,752420,29687,747836l29687,746527l29429,719152l26412,720332l25757,720332c21174,720332,17244,717058,17244,712474l17244,711164l17237,709184l14625,703306l14625,701997l14510,684202l13315,683760l13315,686935c13315,689227,12497,691192,11106,692583l5498,694777l5457,698722l5457,700032c5457,702324,4639,704289,3247,705680l0,706951l0,579105l219,578231l0,578886l0,578513l2101,573565c3656,572009,5785,571027,8077,571027l12660,573087l12660,569718l12660,569063l14875,564081l15811,561875l15935,529117l15935,525843c15935,521259,19864,517330,24448,517330l25103,517330c27394,517330,29359,518312,30751,519868l31014,520579l35580,518640c40164,518640,43438,522569,43438,527152l43438,529772c43438,530427,43438,531082,43438,531736l43438,534543l44093,535665l44093,537630l44200,548972l46467,549990c47859,551545,48677,553674,48677,555966l48677,556620l48677,574956l49332,578885c49332,579540,49332,579540,49332,580195l49332,583469l49354,586098l54980,588626c56372,590181,57190,592310,57190,594602l57190,595257c57190,601805,57190,608354,57190,614902l57636,616240l59073,612856l61320,611901l61721,380773c61659,265194,61616,149622,62429,34052l62429,32088l62429,8513c62429,3929,66358,0,70942,0x">
                  <v:stroke weight="0pt" endcap="flat" joinstyle="miter" miterlimit="10" on="false" color="#000000" opacity="0"/>
                  <v:fill on="true" color="#cc0000"/>
                </v:shape>
                <v:shape id="Shape 18256" style="position:absolute;width:856;height:2606;left:10822;top:7897;" coordsize="85635,260629" path="m3452,0c8036,0,11310,3929,11310,8513l11310,9168l11407,18555l16549,16371c21133,16371,24407,20301,24407,24885l24407,30123l24691,32395l25062,33398l25062,35362l25062,41256l25062,42103l25717,43875l25717,45839c25717,46494,25717,47804,25717,48459l25717,64830l25975,66376l26372,67450l26372,68759l26372,70069l26372,74326l28336,77272l28991,79892c28991,80546,28991,81201,28991,81856l28991,83821c28991,86440,28991,89059,28991,91679l29646,94299c29646,94953,29646,95608,29646,96263l29646,107395c30301,108705,30301,110015,30301,111324l30301,111979l30301,113450l32675,114517l34642,119837l34885,119837l35540,120131l35540,103466l35540,102157l36194,100193l36194,100192l36195,100190l36849,98227l37504,96918l37209,97803l38732,94216c40287,92661,42415,91679,44707,91679l47497,92932l48636,90369l49291,89714l51727,89192l51911,66795l51911,63521l52566,61555l52566,60901c52566,56317,56495,52388,61078,52388c65662,52388,68937,56317,68937,60901l68937,61556l69261,89433l72620,90942c74012,92497,74831,94626,74831,96918l74831,95608l75485,97572c75485,98227,75485,99537,75485,100192l75485,102157l75485,104480l76795,103924l76795,101502l76795,98882c76795,98227,77450,97572,77450,96918l78105,94299l77450,96263l77450,85785l77450,83821c77450,81529,78432,79401,79987,77845l85635,75447l85635,158146l85554,157737l85308,158473l85635,159128l85635,184667l85308,183358l85308,181393l85308,168296l84653,170260l84653,179429l84653,180738c84653,182048,84653,183358,83998,184667l83998,187287l83998,189906c83998,190561,83998,191871,83998,192525l83343,194490l83343,206277l83343,206932c83343,208897,82688,210861,81379,212826l80724,213481c78105,215445,74831,216100,71556,215445c68937,214135,66317,210861,66317,207587l66317,201693l66972,203658l66317,201039c66317,200384,65662,199729,65662,199074l65662,198567l65008,197110l65008,195588l64353,194131l64353,195800c64353,200384,61078,203658,56495,203658c54203,203658,52074,202839,50519,201448l48087,196034l47982,196454l47982,197764l47982,198419c47982,203003,44707,206277,40124,206277l36849,205066l36849,206932l36849,207587l36849,208242c36849,212826,33575,216100,28991,216100c24407,216100,20478,212826,20478,208242l20478,209552c20478,216318,20478,223085,20478,229852l20478,232471c20478,233126,20478,234436,20478,235091l19823,237055c19823,241202,19823,245350,19823,249497l19823,250152l19169,252116l19169,252771c19169,257355,15894,260629,11310,260629c6726,260629,2797,257355,2797,252771l2797,250807l2797,246223l3452,248188l2797,245568c2797,244913,2143,244258,2143,243603l2143,240984l2143,230296l178,225923l178,224760l0,224365l0,204612l178,204968l0,204079l0,1466l3452,0x">
                  <v:stroke weight="0pt" endcap="flat" joinstyle="miter" miterlimit="10" on="false" color="#000000" opacity="0"/>
                  <v:fill on="true" color="#cc0000"/>
                </v:shape>
                <v:shape id="Shape 18257" style="position:absolute;width:13637;height:1558;left:11678;top:8578;" coordsize="1363796,155854" path="m32415,1310c35689,0,38964,1310,41583,3274l42238,3929c43547,5239,44202,7858,44202,9823l44202,10478c44202,15935,44202,21392,44202,26849l44202,28813l44857,32088c44857,32088,44857,32743,44857,33397l44857,37326l44857,40528l45623,42599l46654,42161l49441,37981c52715,36671,55990,37981,58609,39946l59263,40601l59840,42331l61637,43138l63450,48039l63193,46494l63848,47804c64502,49114,64502,50423,64502,51733l64502,53043l64502,55890l64560,55916l65157,55662l65812,55662c70396,55662,73670,59591,73670,64175l73670,66140l74107,67449l74325,66795l74325,66794c74325,64393,74325,61992,74325,59591l74325,57627c74325,56972,74980,55662,74980,55007l74980,54352c74980,50641,74980,46931,74980,43220l74980,41910l75635,40436l75635,39291c75635,34707,79564,30778,84148,30778l85420,31350l86767,30778l87422,30778c92006,30778,95280,34707,95280,39291l95280,39946l95280,42706l95849,42584l100519,40601c102811,40601,104775,41583,106167,43138l107356,46353l111651,44529l113992,45581l114926,45184l118651,46858l119509,46494l120165,46494c122456,46494,124421,47476,125812,49032l126323,50412l126631,49687l126751,49636l127286,48377c128841,46822,130969,45839,133261,45839l133916,45839c138500,45839,141774,49769,141774,54352l141774,58281l142325,59934l142839,60164l143127,60944l143405,61222l145704,60246l150156,62246l150206,62129l151245,61687l152170,59509l155526,58084l155526,54352l155526,53043l156181,51078l156181,47149c156181,45184,157491,42565,158800,41256l159455,40601c162075,38636,165349,37326,168623,38636l173113,46334l173862,46494l174517,47149c175826,48459,176481,51078,176481,53043l176481,53697l176481,57627l176787,59460l177136,58936l180410,59638l180410,56972l180410,55662l181065,53697l181065,53043l181065,51078c181065,46494,184994,42565,189578,42565c191870,42565,193835,43547,195226,45103l196599,48814l197436,48459l199120,49215l203985,47149l204640,47149c206932,47149,208896,48131,210288,49687l210792,51049l213807,49769l214462,49769l217439,51106l219047,50423c223630,50423,226905,54352,226905,58936l226905,59592l227559,61556l227559,62094l233453,59591l234108,59591l234313,59684l236051,58946l236645,57545c238201,55990,240329,55007,242621,55007l243276,55007c247860,55007,251134,58936,251134,63521l251134,63879l251506,63721l253016,60164l254757,59425l256946,54270c258501,52715,260629,51733,262921,51733l263576,51733c265868,51733,267833,52715,269224,54270l269550,55152l271434,54352c273726,54352,275691,55335,277083,56890l277136,57035l281912,55007l282566,55007l284204,55743l284531,55007l285186,54352l285186,54352l287805,50423l293309,51603l297628,49769c299920,49769,301885,50751,303276,52306l305267,57690l307860,58855l308435,60410l310725,60901l311380,61556l312515,64961l313097,64836l314654,64175l315309,64175l315591,64302l319238,63521l319578,64102l320123,63986l321203,61556l321858,60901l320984,62866l324477,57627c327751,56317,331025,57627,333645,59591l334300,60246l334868,61950l336182,58855c337738,57299,339866,56317,342158,56317l344180,57226l344777,56972l345432,56972l346278,57352l348051,56972l348981,58567l351080,59509l351140,59670l351326,59591l354497,61016l354754,60961l355255,59781l355255,58936l357473,53946l358447,51651l359826,51065l360412,49687c361967,48131,364095,47149,366387,47149l367042,47149c371626,47149,374900,51078,374900,55662l374900,56317l374900,59592l375310,60819l375979,62629l379238,64093l380072,66348l382104,65485l382758,65485l385177,66571l385951,64748l386186,64648l386687,63521l387342,62865l389069,62495l389225,62129l391983,60958l393154,58200l393614,58005l393809,57545c395364,55990,397492,55007,399785,55007c402077,55007,404041,55990,405433,57545l405592,57977l406087,58200l407889,63071l408707,63438l408829,63769l409525,62129c411081,60574,413209,59591,415501,59591l416156,59591c418448,59591,420412,60574,421804,62129l422219,63251l424669,62211c426960,62211,428925,63193,430317,64748l430768,65966l430971,66058l431220,66730l435317,68570l436487,68073l437111,67449l436914,67892l437995,67433l438420,66794l438421,66794l439730,64830l442313,65384l444785,64334l444887,64093l445347,63898l445542,63438c447097,61883,449225,60901,451517,60901l455561,62718l456756,62211l457411,62211l457729,62354l458066,62211l458721,62211l463833,64507l464614,64175l465269,64175l468246,65513l469853,64830l470508,64830l470828,64972l471163,64830l471574,65015l475092,63521l475747,63521c478039,63521,480003,64503,481395,66058l481803,67161l481920,67214l487534,64830l488844,64830l490301,65485l492118,65485l492754,65771l493428,65485l495392,65485l496672,66054l498011,65485l498666,65485l519390,65485l520931,64830l521586,64830c525078,64830,528571,64830,532064,64830l532719,64830l534176,65485l649705,65485l651246,64830l652703,65485l868424,65485l869965,64830l870283,64973l870620,64830l870825,64922l872584,64175l874042,64830l874549,64830l874867,64973l875204,64830l875626,64830l877168,64175l878872,64941l879133,64830l879338,64922l881097,64175l881416,64318l881752,64175l882407,64175l882830,64175l884372,63521l885623,64083l891575,61556l894694,62957l894767,62783c896322,61228,898451,60246,900743,60246l900948,60338l902707,59591l903349,59879l911875,55007l916055,60023l920417,58170l920961,56890c922517,55335,924645,54352,926937,54352l932255,56741l932748,55580c934304,54025,936432,53043,938724,53043c941016,53043,942980,54025,944372,55580l945371,58282l945927,58282l948565,59467l954200,57074l955668,53616c957223,52060,959352,51078,961644,51078c963935,51078,965900,52060,967292,53616l968601,57155l970294,57916l970730,56890c972285,55335,974413,54352,976705,54352l978670,55235l978670,52388l978670,51733c978670,49441,979652,47313,981207,45757l985218,44054l985218,40601l985218,39291c985218,37326,986528,34707,987838,33397l988492,32743c991112,30778,994386,29468,997660,30778l1000667,35933l1003554,34707c1008138,34707,1011412,38636,1011412,43220l1011412,45839l1011412,47762l1011985,46412c1013540,44857,1015669,43875,1017960,43875l1018615,43875l1020401,44677l1020498,44448l1024811,42616l1025164,41910l1025819,37981l1025164,39291l1025164,36017c1025164,30996,1025164,25976,1025164,20955l1025164,18991c1025164,18336,1025819,17681,1025819,17026l1025819,16371l1025819,14407l1025819,13752c1025819,9168,1029748,5239,1034332,5239c1038916,5239,1042190,9168,1042190,13752l1042190,14407l1042190,16371l1042190,18336l1042190,21249l1047183,23492c1048575,25048,1049393,27176,1049393,29468l1049393,30318l1050048,32088l1050048,32742l1050703,34707l1050703,36017l1050703,39452l1053077,40518l1054802,45184l1055287,45184l1059774,47200l1059871,37326l1059871,36671c1059871,33397,1062490,30123,1065109,28813c1068384,27504,1071658,28813,1074278,30778l1074932,31433l1076767,36936l1077470,35280c1079025,33725,1081153,32743,1083445,32743c1088029,32743,1091304,36671,1091304,41256l1091304,41910l1091304,43808l1095642,45757l1096235,47360l1096467,47262l1097852,45184l1103790,46457l1108329,44529l1110875,45673l1113569,44529c1118152,44529,1121427,48459,1121427,53043l1121427,55007l1121427,57361l1121836,57545l1121984,57946l1122736,57627l1123391,57627l1125731,58678l1126665,58282l1129236,54425l1129858,52961l1130352,52751l1131904,50423l1134515,50983l1135833,50423l1138952,51824l1139025,51651c1140581,50096,1142709,49114,1145001,49114l1145360,49114l1146229,47067c1147784,45512,1149912,44529,1152205,44529c1156788,44529,1160063,48459,1160063,53043l1160063,53925l1163746,55580l1164904,58710l1165342,58525l1165301,58282l1165408,58496l1170540,56317l1173198,57511l1174469,56972l1174469,56317c1174469,53043,1177089,49769,1179708,48459c1182982,47149,1186256,48459,1188876,50423l1189531,51078c1190840,52388,1191495,55007,1191495,56972l1191495,57627l1191495,58183l1192805,57627l1194585,58426l1196406,56562c1198044,55826,1200008,55662,1201973,56317c1204592,54352,1207866,53043,1211141,54352l1214194,59586l1215724,58936l1216379,58936l1216683,59073l1217034,58282l1217689,57627l1217188,58755l1217447,58644l1220309,54352c1223583,53043,1226857,54352,1229476,56317l1230000,56841l1232096,53697c1235370,52388,1238644,53697,1241263,55662l1241918,56317l1243501,61063l1243883,60901l1246110,61902l1248467,60901l1249079,60901l1253706,58936l1254361,58936l1254884,59172l1256980,58282c1259272,58282,1261236,59264,1262628,60819l1262687,60978l1265248,62129l1265390,62514l1266475,62054l1266721,61474l1267180,61279l1267375,60819c1268931,59264,1271059,58282,1273351,58282l1275897,59425l1278590,58282l1279245,58282l1283700,60283l1288413,58282l1289068,58282l1293919,60461l1294879,58200c1296434,56645,1298563,55662,1300855,55662c1303146,55662,1305111,56645,1306503,58200l1306663,58632l1307157,58855l1307953,61006l1308058,60901c1310677,58936,1313952,57627,1317226,58936l1319011,61997l1319958,62423l1325084,60246l1325177,60287l1328358,58936l1333357,61182l1335562,60246l1336217,60246l1340579,62206l1341501,61814l1342110,60901l1345165,61556l1345384,61556l1345345,61594l1346694,61883l1346694,61556c1346694,59591,1348004,56972,1349313,55662l1349968,55007c1352588,53043,1355862,51733,1359136,53043l1363211,60029l1363065,59591l1363720,60246l1363796,60475l1363796,61785l1363720,61555l1363720,61930l1363732,61950l1363796,61980l1363796,93238l1362630,92989l1362410,92989l1362449,92950l1356517,91679l1355862,91024l1354040,86925l1351933,87750l1351596,87625l1351278,87750l1350623,87750l1350063,87542l1349272,87712l1349313,87750l1349095,87750l1346039,88405l1344602,86249l1343908,85992l1343829,86194c1342438,87586,1340473,88405,1338181,88405c1335889,88405,1333761,87586,1332206,86194l1331804,85302l1331735,85232l1330323,85785l1329668,85785l1326484,84608l1324839,88814c1323447,90205,1321483,91024,1319190,91024l1318535,91024c1316243,91024,1314116,90205,1312560,88814l1311849,87232l1311332,87750c1308713,89714,1305439,90369,1302164,89714l1299976,86431l1299299,88159c1297908,89550,1295943,90369,1293651,90369l1292997,90369l1287909,88487l1286448,89059l1285793,89059c1283501,89059,1281373,88241,1279818,86849l1278582,84100l1277280,83820l1276626,83166l1276582,83069l1276409,83136l1275725,84885l1273966,85573l1272696,87750l1269964,87164l1269831,87504c1268440,88896,1266475,89714,1264183,89714l1258548,87630l1257635,90369l1256980,91024c1254361,92989,1251086,93643,1247812,92989l1245923,90155l1242612,88930l1240608,89714l1236785,88300l1236680,88405l1236722,88277l1235851,87954l1234060,91024l1226021,89301l1221618,91024c1219326,91024,1217198,90205,1215643,88814l1215555,88619l1215479,88814l1214074,89364l1213105,91024l1210989,90570l1209831,91024l1209195,90789l1209136,90812l1207866,92989l1204810,92334l1204592,92334l1204630,92295l1198699,91024l1195691,89912l1195424,90369l1189077,89009l1185602,90369l1185054,90167l1184046,92743l1183575,92927l1183391,93398c1182000,94789,1180035,95608,1177743,95608l1172073,93510l1171604,94707c1170213,96099,1168248,96918,1165956,96918c1163664,96918,1161536,96099,1159980,94707l1159758,94212l1159326,94053c1157771,92661,1156788,90697,1156788,88405l1156788,87750l1156788,87636l1156133,87892l1156133,89059l1156133,90369c1156133,91679,1156133,92989,1155479,94298l1154824,95608l1155099,93961l1153269,98637c1151877,100028,1149912,100847,1147620,100847c1145328,100847,1143200,100028,1141645,98637l1139608,94102l1139107,94298l1135217,92859l1135052,92924l1133868,94953l1127380,93563l1126420,96017c1125028,97409,1123064,98227,1120772,98227l1118902,97536l1118807,97572l1113569,95635l1113569,96263c1113569,100847,1110294,104121,1105710,104121l1105224,103941l1104066,104394l1103746,129660l1103746,130315c1103746,134899,1100471,138173,1095887,138173c1091304,138173,1087374,134899,1087374,130315l1087374,129660l1087374,127040c1087374,126386,1086720,125076,1086720,124421l1086720,121802l1086720,107395l1086065,111324l1086065,113289c1086065,117873,1082791,121147,1078207,121147l1072970,119210l1069694,120492c1067402,120492,1065273,119674,1063718,118282l1063181,117087l1061098,116317c1059544,114926,1058561,112961,1058561,110669l1058561,110014l1058561,109502l1057251,110014l1053977,108803l1053977,110014c1053977,113944,1051358,117218,1048084,117873l1044809,116469l1044809,116563l1044809,122456c1044809,127040,1041535,130315,1036951,130315l1035160,129653l1034741,130724l1034573,130790l1034086,132034c1032694,133425,1030730,134244,1028438,134244c1023854,134244,1019925,130970,1019925,126386l1019925,125076l1019555,103984l1017960,103394l1017960,104121l1017960,106085l1017960,106740c1017960,110669,1015341,113944,1011412,114598l1003368,110002l998315,111979l995828,111059l994796,113698c993404,115089,991439,115908,989147,115908c984563,115908,980634,112634,980634,108050l980634,102811l980634,102156c980634,101502,979979,100847,979979,100192l979979,98882c977360,97572,974741,94298,974741,91024l974741,90369l974741,89502l974149,88186l970364,86786l966227,88405l965645,88189l965573,88405l964918,89059l962370,89605l961398,92088c960007,93480,958042,94298,955750,94298c953458,94298,951330,93480,949775,92088l948738,89781l947237,90369l947102,90319l945927,92334c942653,92989,939379,92334,936760,90369l936105,89714l935950,89367l935370,89119l932176,90369l931877,90258l928246,91679c925955,91679,923826,90860,922271,89469l922087,89060l919652,88159l919351,87490l918833,88814c917441,90205,915477,91024,913185,91024l908771,89391l907946,89714c905654,89714,903526,88896,901971,87504l901019,85386l900088,85785l899127,84631l898041,84230l897963,84054l893540,85785l889799,84401l889610,84475l888955,84475l887945,84102l886991,84475l881904,82594l880442,83166l879787,83166l879451,83041l879133,83166l878478,83166l875934,82225l875204,82511l873857,82013l873433,82179l873239,82511l872816,82420l872584,82511l871911,82262l871275,82511l870620,82511l868850,81856l868655,81856l868001,81856l651901,81856l651246,81856l650591,81856c611519,81856,572446,81856,533373,81856l532719,81856l530948,81201l522605,81201l520931,81856l520276,81856l499684,81856l498011,82511l496047,82511l494633,82040l493428,82511l492118,82511l490675,81977l490563,82266c489171,83657,487207,84475,484915,84475l484260,84475l482295,85130l481640,85130l480818,84826l478366,85785c476074,85785,473946,84967,472391,83575l472168,83080l471736,82920l471450,82285l469198,83166l467889,83166l467018,82844l466988,82920c465597,84312,463632,85130,461340,85130l460685,85130l455935,83373l454792,83820l451061,82441l450617,83575c449225,84967,447261,85785,444969,85785l444314,85785l443005,85301l438420,87095l437766,87095l436756,86721l435801,87095l435146,87095l434847,86984l431217,88405l427476,87021l427288,87095l426633,87095c424341,87095,422213,86276,420658,84885l420318,84128l419430,84475l418775,84475l417307,83933l415910,87504l415439,87688l415255,88159c413864,89550,411899,90369,409607,90369c407315,90369,405187,89550,403632,88159l403231,87267l403059,87095l402324,85442l399048,84230l397636,81088l396920,82920l396151,83221l393891,87095l393444,86999l392990,88159c391599,89550,389634,90369,387342,90369l386795,90167l385787,92743c384396,94134,382431,94953,380139,94953l379484,94953c377192,94953,375064,94134,373509,92743l373109,91852l372935,91679c371626,89714,370316,87750,370316,85785l370316,84803l365732,83820l365077,83166l363331,79237l360265,79894l359593,81611l359123,81795l358938,82266c357547,83657,355582,84475,353290,84475l349550,83092l349361,83166l348706,82924l348706,84475l348706,85785l348051,87750l348051,88405c348051,92989,344777,96263,340193,96263l334769,94257l332990,94953l332335,94953c330043,94953,327915,94134,326360,92743l324986,89686l319893,91679l318022,90987l317929,91024l317274,91024l315831,90490l315718,90778l315248,90963l315064,91433l314862,91512l313099,96017c311707,97409,309743,98227,307451,98227l306796,98227c302212,98227,298283,94953,298283,90369l298283,87095l297628,85130l297628,83820l297628,82026l294735,80956l293454,84230l292479,84611l290834,88814c289442,90205,287478,91024,285186,91024l284531,91024c282239,91024,280111,90205,278556,88814l277836,87211l273317,85540l272917,84648l272744,84475l272705,84389l270482,83567l268160,84475l266850,84475l264713,83685l263576,87095l263202,87469l262676,88814c261284,90205,259319,91024,257028,91024l255195,90346l251789,91679l251134,91679l248515,90710l248515,91679c248515,96263,245240,99537,240656,99537l240002,99537c237710,99537,235581,98718,234026,97327l233934,97122l232716,96672l230931,92697l230179,94953l229524,95608l230015,94135l229279,96017c227887,97409,225922,98227,223630,98227c219047,98227,215117,94953,215117,90369l215117,89714l215117,89222l214462,87750l214462,87095l214462,87009l209224,89059l203752,87035l201775,92088c200383,93480,198419,94298,196127,94298l194184,93579l194162,93643l193507,94298l193795,93436l193764,93424l193262,94707c191870,96099,189906,96918,187614,96918l185781,96240l182879,97375l182130,99292c180738,100683,178773,101502,176481,101502l175826,101502c171243,101502,167313,98227,167313,93643l167313,92497l166658,91024l166658,89862l166004,88405l166004,87534l165922,87504l165691,86990l162075,88405l161420,88405l161270,88349l159455,89059l155960,87767l155526,90369l154872,91679l154956,91171l153316,95362l152252,95779l152252,96263c152252,98554,151433,100519,150042,101911l149571,102095l149387,102566c147995,103957,146031,104776,143739,104776c141447,104776,139319,103957,137763,102566l137541,102071l137108,101911c135553,100519,134571,98554,134571,96263l134571,95755l134506,95610l133834,95362l133612,94867l133179,94707c131624,93316,130642,91351,130642,89059l130642,88405l130642,86197l129854,85906l129742,86194l129616,86244l129332,87095l128677,87750c126058,89714,122784,90369,119509,89714l117236,86304l116890,86440l116235,86440l116235,91679l116235,93643c116235,94298,116235,95608,116235,96263l115581,98227l115581,109360l115581,110669c115581,112634,114926,114598,113616,116563l112961,117218l109263,118010l108132,120901c106740,122293,104775,123111,102483,123111c100192,123111,98063,122293,96508,120901l94817,117138l95280,118527l94625,117218l93971,115256l93970,115253l93970,115253l93316,113289l93316,111979l93316,98227l92661,97572c91351,95608,90041,93643,90041,91679l90041,91024l90041,89329l88650,88814l87375,85977l86767,87531l86767,89714c86767,92006,85949,93971,84557,95362l82423,96197l82183,96917l82183,98882l80874,102229l80874,107395l80874,108050c80874,109360,80874,110669,80219,111979l79564,113289l79608,113026l78230,115388l77354,117627l76797,117845l75635,119837l73096,119293l71706,119837l71220,119657l69086,120492c64502,120492,60573,117218,60573,112634l60573,111324l60573,108868l59918,107395l59918,105431l59918,104121l58609,104121c56317,104121,54189,103303,52633,101911l52195,100936l50750,101502l48419,100639l48131,101502l47477,102156l47968,100680l47231,102566c45839,103957,43874,104776,41583,104776l37470,103255l36999,106085l36999,107395c36999,113725,36999,120055,36999,126386l36999,129005c36999,129660,36999,130315,36999,130970l36344,133589l36344,134244c36344,136536,35525,138500,34134,139892l31836,140791l31760,146686l31760,147996c31760,152579,28485,155854,23902,155854c19318,155854,15389,152579,15389,147996l15389,146686l15389,140407l13997,139892c12442,138500,11460,136536,11460,134244l11460,132326l5566,133589c2947,132279,327,129005,327,125731l327,125076c327,122893,327,120710,327,118527l327,117873l0,116563l0,91024l327,91679l0,90041l0,7343l327,7203c2619,7203,4584,8186,5975,9741l7327,13395l7940,13670l9554,18033l9495,17681l10150,18991c10805,20300,10805,21610,10805,22920l10805,24230l10805,28158l11219,30646l12033,28732c13588,27176,15716,26194,18008,26194l18008,24884c18008,20300,21937,16371,26521,16371l27091,16627l27176,16372l27176,15716c27176,13752,27176,11787,27176,9823l27176,9168c27176,5894,29795,2620,32415,1310x">
                  <v:stroke weight="0pt" endcap="flat" joinstyle="miter" miterlimit="10" on="false" color="#000000" opacity="0"/>
                  <v:fill on="true" color="#cc0000"/>
                </v:shape>
                <v:shape id="Shape 18258" style="position:absolute;width:2880;height:353;left:25316;top:9161;" coordsize="288057,35361" path="m7782,0c10074,0,12038,982,13430,2537l13506,2744l13594,2537c15149,982,17277,0,19569,0c21861,0,23826,982,25217,2537l25377,2970l25872,3192l26322,4410l26527,4502l26977,5719l27182,5811l27270,6051l28850,6760l29839,6340l30620,4502l31079,4307l31274,3847l31734,3652l31929,3192c33485,1637,35613,655,37905,655l38560,655c40852,655,42816,1637,44208,3192l45607,6974l46234,6707l46336,6466c47891,4911,50019,3929,52312,3929l52967,3929l56467,5502l58769,4524l58778,4502c60334,2946,62462,1964,64754,1964c67046,1964,69010,2946,70402,4502l70852,5720l71057,5811l71369,6656l72538,6907l74576,6057l76483,6852l77053,6609l77114,6466c78669,4911,80797,3929,83090,3929l83745,3929l86290,5073l88983,3929l89638,3929l91865,4930l94222,3929l94877,3929c96841,3929,98806,5239,100771,6548l101425,7203l101462,7315l102271,7678l103390,7203l104044,7203l105184,7715l109283,5893l109938,5893l110872,6313l116487,3929l117142,3929l118507,4542l123035,2619c125327,2619,127291,3601,128683,5157l128843,5589l129338,5811l129397,5971l131161,6764l131548,5893l132203,5239c134822,3274,138097,1964,141371,3274l142243,4769l142680,4583l143335,4583l148104,6726l148492,5811c150047,4256,152176,3274,154468,3274l155777,3274l157481,4040l157742,3929l158397,3929l163601,6267l167565,4583l168220,4583l170242,5492l170839,5239l171494,5239l173510,6145l174113,5239l175854,5612l176733,5239l177388,5239l176810,5817l180516,6610l180662,6548l181971,6548l183973,7448l189175,5239l190632,5893l191140,5893l194003,7180l197033,5893l200102,7272l204891,5239l205546,5239l205736,5239l208820,3929l210277,4583l210785,4583c213077,4583,215041,5566,216433,7121l216550,7437l218643,6548l219298,6548l221651,7594l222572,7203l223227,7203c224318,7203,225410,7203,226501,7203l227156,7203l228635,7867l231740,6548l232395,6548c233486,6548,234578,6548,235669,6548l236324,6548l237781,7203l241563,7203l242217,7203l243172,7632l244182,7203l244837,7203l245492,7203l248111,7203l248766,7203l248188,7781l253080,8829l249421,7203l250075,7203c259898,7203,269721,7203,279544,7203l280199,7203c284783,7203,288057,11132,288057,15716c288057,20300,284783,23575,280199,23575l279544,23575c277143,23575,274742,23575,272340,23575l270376,23575c263609,23575,256842,23575,250075,23575l249421,23575l249067,23457l248766,23575l248111,23575l245855,23575l244182,24229l242217,24229l240447,23575l236979,23575l236324,23575l234827,23021l231740,24229l229484,24229l227811,24884l225118,23888l222572,24884l221917,24884l219897,24137l217988,24884l216305,24262l214714,24884l212749,24884l207427,22916l207265,23329c205873,24720,203909,25539,201617,25539l201468,25484l199653,26194l198998,26194l195265,24950l193759,25539l192449,25539l190467,24805l185246,26848l184591,26848l184237,26731l183936,26848c181644,26848,179516,26030,177960,24638l177738,24143l177305,23984l177083,23488l176651,23329l176616,23250l174113,24229l172148,24229l170839,23745l170659,23815l170593,23984l170123,24168l169938,24638c168547,26030,166583,26848,164291,26848l161747,25908l161016,26194l155443,24132l151848,25539l151193,25539l150894,25428l147264,26848l142514,25091l141371,25539l140716,25539l139497,25088l139161,25948c137769,27339,135805,28158,133513,28158l132858,28158l127547,26194l126964,26194c124672,26194,122544,25375,120989,23984l120901,23789l120825,23984l118337,24957l118206,25293c116814,26685,114850,27503,112557,27503l108331,25940l106009,26848l105354,26848l102998,25977l100771,26848l100116,26848c97823,26848,95695,26030,94140,24638l94048,24434l93170,24109l92912,24884l92538,25259l92012,26603c90620,27994,88656,28813,86364,28813l85709,28813c83417,28813,81289,27994,79734,26603l78849,24635l76541,25539l75718,25235l73266,26194l72612,26194l71265,25696l69993,26194l68150,25512l68028,25539l67968,25448l66063,26194l65839,26111l65408,26848l60989,25902l56895,27503l56604,27503l54931,28158c52639,28158,50511,27339,48956,25948l48920,25869l46418,26848l45763,26848l45277,26669l43144,27503l42134,27130l41179,27503l36056,25609l34386,29877c32994,31269,31029,32087,28737,32087l28082,32087c25790,32087,23662,31269,22107,29877l21532,28597l21452,28568l19412,24028l18623,23736l18014,25293c16623,26685,14658,27503,12366,27503l11711,27503l11038,27254l10401,27503l9747,27503l8304,26970l8191,27258l6745,27823l4917,32496l3158,33185l1889,35361l0,34957l0,3698l76,3732l0,3503l0,2193l859,4769l1806,2537c3362,982,5490,0,7782,0x">
                  <v:stroke weight="0pt" endcap="flat" joinstyle="miter" miterlimit="10" on="false" color="#000000" opacity="0"/>
                  <v:fill on="true" color="#cc0000"/>
                </v:shape>
                <v:rect id="Rectangle 18259" style="position:absolute;width:2530;height:1449;left:1420;top:18133;"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8</w:t>
                        </w:r>
                      </w:p>
                    </w:txbxContent>
                  </v:textbox>
                </v:rect>
                <v:rect id="Rectangle 18260" style="position:absolute;width:2530;height:1449;left:1420;top:15658;"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6</w:t>
                        </w:r>
                      </w:p>
                    </w:txbxContent>
                  </v:textbox>
                </v:rect>
                <v:rect id="Rectangle 18261" style="position:absolute;width:2530;height:1449;left:1420;top:13182;"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4</w:t>
                        </w:r>
                      </w:p>
                    </w:txbxContent>
                  </v:textbox>
                </v:rect>
                <v:rect id="Rectangle 18262" style="position:absolute;width:2530;height:1449;left:1420;top:10714;"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2</w:t>
                        </w:r>
                      </w:p>
                    </w:txbxContent>
                  </v:textbox>
                </v:rect>
                <v:rect id="Rectangle 18263" style="position:absolute;width:1998;height:1449;left:1819;top:8238;"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1</w:t>
                        </w:r>
                      </w:p>
                    </w:txbxContent>
                  </v:textbox>
                </v:rect>
                <v:rect id="Rectangle 18264" style="position:absolute;width:1998;height:1449;left:1819;top:5763;"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3</w:t>
                        </w:r>
                      </w:p>
                    </w:txbxContent>
                  </v:textbox>
                </v:rect>
                <v:rect id="Rectangle 18265" style="position:absolute;width:1998;height:1449;left:1819;top:3287;"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5</w:t>
                        </w:r>
                      </w:p>
                    </w:txbxContent>
                  </v:textbox>
                </v:rect>
                <v:rect id="Rectangle 18266" style="position:absolute;width:1998;height:1449;left:1819;top:812;"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7</w:t>
                        </w:r>
                      </w:p>
                    </w:txbxContent>
                  </v:textbox>
                </v:rect>
                <v:rect id="Rectangle 93689" style="position:absolute;width:796;height:1449;left:4039;top:19547;"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w:t>
                        </w:r>
                      </w:p>
                    </w:txbxContent>
                  </v:textbox>
                </v:rect>
                <v:rect id="Rectangle 93690" style="position:absolute;width:1598;height:1449;left:10777;top:19547;"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20</w:t>
                        </w:r>
                      </w:p>
                    </w:txbxContent>
                  </v:textbox>
                </v:rect>
                <v:rect id="Rectangle 93691" style="position:absolute;width:1598;height:1449;left:17810;top:19547;"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40</w:t>
                        </w:r>
                      </w:p>
                    </w:txbxContent>
                  </v:textbox>
                </v:rect>
                <v:rect id="Rectangle 93692" style="position:absolute;width:1598;height:1449;left:24843;top:19547;"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60</w:t>
                        </w:r>
                      </w:p>
                    </w:txbxContent>
                  </v:textbox>
                </v:rect>
                <v:rect id="Rectangle 18268" style="position:absolute;width:10422;height:1449;left:-4486;top:7291;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Acceleration (g)</w:t>
                        </w:r>
                      </w:p>
                    </w:txbxContent>
                  </v:textbox>
                </v:rect>
                <v:rect id="Rectangle 18270" style="position:absolute;width:7498;height:1449;left:8407;top:131;"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Mainshock </w:t>
                        </w:r>
                      </w:p>
                    </w:txbxContent>
                  </v:textbox>
                </v:rect>
                <v:rect id="Rectangle 18271" style="position:absolute;width:7491;height:1449;left:22388;top:400;"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Aftershock </w:t>
                        </w:r>
                      </w:p>
                    </w:txbxContent>
                  </v:textbox>
                </v:rect>
                <v:rect id="Rectangle 436377" style="position:absolute;width:796;height:1449;left:17647;top:105;"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4</w:t>
                        </w:r>
                      </w:p>
                    </w:txbxContent>
                  </v:textbox>
                </v:rect>
                <v:rect id="Rectangle 436378" style="position:absolute;width:3727;height:1449;left:18248;top:105;"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s gap </w:t>
                        </w:r>
                      </w:p>
                    </w:txbxContent>
                  </v:textbox>
                </v:rect>
                <v:shape id="Shape 18273" style="position:absolute;width:12348;height:2272;left:4453;top:1106;" coordsize="1234802,227232" path="m614782,0l620021,0l620021,21610l620021,32088c620905,57430,621887,81245,627879,106085l629189,111324l629189,110669l630498,115253l631808,118527l631808,117872l633118,120492l633773,121147l635082,121802l1214622,121802c1231201,120481,1234802,207467,1234268,216754l1234268,227232l1229029,227232l1229029,216754l1228374,206277l1228374,196454l1227719,187286l1227065,178119l1225755,169606l1225755,170260l1225100,161747l1225100,162402l1223790,154544l1223790,155199l1222481,147995l1222481,148650l1221171,142102l1221171,142757l1219861,137518l1218551,132934l1218551,133589l1217242,130315l1215932,127695l1215932,128350l1215277,127040l1215277,127695l1214622,127040l1213967,127040l634427,127040c626002,127608,620992,106293,618138,83624l617401,75152l616665,83624c613811,106293,608801,127608,600375,127040l20835,127040l20180,127040l19525,127695l19525,127040l18871,128350l19525,127695l17561,130315l16251,133589l16251,132934l14942,137518l13632,142757l13632,142102l12322,148650l12322,147995l11013,155199l11013,154544l9703,162402l9703,161747l9048,170260l9048,169606l7738,178119l7083,187286l6428,196454l6428,206277l5774,216754l5774,227232l535,227232l535,216754c0,207467,3602,120481,20180,121802l599720,121802l601030,121147l601685,120492l602995,117872l602995,118527l604304,115253l605614,110669l605614,111324l606924,106085c610351,92945,610896,83144,612817,70069l613472,60901l613472,61556l614127,51733l614127,41910l614782,32088l614782,21610l614782,0x">
                  <v:stroke weight="0pt" endcap="flat" joinstyle="miter" miterlimit="10" on="false" color="#000000" opacity="0"/>
                  <v:fill on="true" color="#cc0000"/>
                </v:shape>
                <v:shape id="Shape 18274" style="position:absolute;width:8198;height:2056;left:20692;top:1368;" coordsize="819869,205622" path="m407315,0l412554,0l412554,21610l412554,30778c413722,55575,414148,77261,420412,101501l421722,105431l421722,104776l423032,108050l423032,107395l424177,109687l424996,110233l426306,110669l802188,110669l804807,111324c810210,115439,810494,122380,812666,128350l813976,133589l815285,140137c817294,155548,819531,171035,819214,186632l819869,195799l819869,204967l813976,205622l813976,186632l813321,178119l813321,169606l812666,161747l811356,153889l812011,154544l810701,147341l810046,140792l808737,134899l807427,129660l806117,125076l804807,121802l805462,121802l803498,118527l804153,119182l802189,116563l802188,116563l800879,115908l424996,115908l422377,115253c416767,111652,415675,104154,413864,98227l412554,92988l411899,87095l410004,71561l409280,80546l407970,87095l406660,92988c405754,100988,403943,109774,397492,115253l394873,115908l18991,115908l17681,116563l17026,117218l17026,116563l15716,119182l16371,118527l14406,121802l15061,121802l13097,125076l13752,125076l12442,129660l11132,134899l9823,140792l9168,147341l7858,154544l7858,153889l7203,161747l6548,169606l5893,178119l5893,195799l5239,205622l0,204967l0,195799l655,186632c578,174975,1670,158135,3929,146686l4584,140137l5893,133589c8120,126855,9080,115843,15061,111324l17681,110669l393564,110669l394546,110342l395528,109360l395528,110014l396838,108050l398147,104776l398147,105431l399457,101501c405176,77829,406398,55018,407315,30778l407315,21610l407315,0x">
                  <v:stroke weight="0pt" endcap="flat" joinstyle="miter" miterlimit="10" on="false" color="#000000" opacity="0"/>
                  <v:fill on="true" color="#cc0000"/>
                </v:shape>
                <v:shape id="Shape 18275" style="position:absolute;width:6;height:6;left:18819;top:2337;" coordsize="655,655" path="m655,655l0,0x">
                  <v:stroke weight="0pt" endcap="flat" joinstyle="miter" miterlimit="10" on="false" color="#000000" opacity="0"/>
                  <v:fill on="true" color="#cc0000"/>
                </v:shape>
                <v:shape id="Shape 18276" style="position:absolute;width:6;height:6;left:18479;top:2337;" coordsize="655,655" path="m0,655l655,0x">
                  <v:stroke weight="0pt" endcap="flat" joinstyle="miter" miterlimit="10" on="false" color="#000000" opacity="0"/>
                  <v:fill on="true" color="#cc0000"/>
                </v:shape>
                <v:shape id="Shape 18277" style="position:absolute;width:4066;height:2291;left:16619;top:1113;" coordsize="406660,229197" path="m201038,0l205622,0l206068,22265l206277,22265l206118,24805l206277,32742c206670,56033,208296,84661,213480,107395l214790,112634l214790,111979l216755,116563l216100,116563l218064,119837l218719,121147l219374,121802l220029,122456l219374,122456l220683,123111l387015,123111c391992,122260,394415,129780,396183,132934l397492,137518l399457,142757c403866,165371,405438,185224,406660,208242l406660,229197l401422,229197l401422,218719l400767,208242c401400,193289,398868,178522,397492,163712l396183,156509l394873,149960c393956,145911,391392,132803,388325,129660l387670,129005l387015,128350l386360,128350l220683,128350c211739,128585,206738,107319,203936,84676l203241,76534l202573,84721c199780,107632,194730,129152,185977,128350l20300,128350l19645,128350l18336,129660l18336,129005l17681,130315c7170,152329,5850,194490,5239,218719l5239,229197l0,229197l0,208242c1310,188039,2259,168623,5893,148650l7203,142757l9168,137518l10478,132934l13097,127695l14406,125731l16371,123766l18336,123111l185977,123111l187286,122456l186632,122456l187286,121802l187941,121147l188596,119837l190560,116563l189906,116563l191870,111979l191870,112634l193180,107395c198364,84661,199991,56033,200384,32742l200384,22265l200593,22265l201038,0x">
                  <v:stroke weight="0pt" endcap="flat" joinstyle="miter" miterlimit="10" on="false" color="#000000" opacity="0"/>
                  <v:fill on="true" color="#cc0000"/>
                </v:shape>
              </v:group>
            </w:pict>
          </mc:Fallback>
        </mc:AlternateContent>
      </w:r>
    </w:p>
    <w:p w14:paraId="1BC707E6" w14:textId="77777777" w:rsidR="0000336F" w:rsidRDefault="00000000">
      <w:pPr>
        <w:spacing w:after="226" w:line="259" w:lineRule="auto"/>
        <w:ind w:left="223" w:firstLine="0"/>
        <w:jc w:val="center"/>
      </w:pPr>
      <w:r>
        <w:rPr>
          <w:rFonts w:ascii="Times New Roman" w:eastAsia="Times New Roman" w:hAnsi="Times New Roman" w:cs="Times New Roman"/>
          <w:sz w:val="19"/>
        </w:rPr>
        <w:t>Time (s)</w:t>
      </w:r>
    </w:p>
    <w:p w14:paraId="3D86B3EF" w14:textId="77777777" w:rsidR="0000336F" w:rsidRDefault="00000000">
      <w:pPr>
        <w:spacing w:after="1145" w:line="263" w:lineRule="auto"/>
        <w:ind w:right="282"/>
        <w:jc w:val="center"/>
      </w:pPr>
      <w:r>
        <w:rPr>
          <w:b/>
          <w:sz w:val="20"/>
        </w:rPr>
        <w:t xml:space="preserve">Figure 5.3 </w:t>
      </w:r>
      <w:r>
        <w:rPr>
          <w:sz w:val="20"/>
        </w:rPr>
        <w:t>Mainshock selection from PEER NGA West2 database</w:t>
      </w:r>
    </w:p>
    <w:p w14:paraId="73B1A632" w14:textId="77777777" w:rsidR="0000336F" w:rsidRDefault="00000000">
      <w:pPr>
        <w:pStyle w:val="Heading2"/>
        <w:tabs>
          <w:tab w:val="center" w:pos="1958"/>
        </w:tabs>
        <w:spacing w:after="281"/>
        <w:ind w:left="-15" w:firstLine="0"/>
      </w:pPr>
      <w:r>
        <w:t>5.3</w:t>
      </w:r>
      <w:r>
        <w:tab/>
        <w:t>Analytical Model</w:t>
      </w:r>
    </w:p>
    <w:p w14:paraId="0141CC38" w14:textId="77777777" w:rsidR="0000336F" w:rsidRDefault="00000000">
      <w:pPr>
        <w:pStyle w:val="Heading3"/>
        <w:tabs>
          <w:tab w:val="center" w:pos="2850"/>
        </w:tabs>
        <w:ind w:left="-15" w:right="0" w:firstLine="0"/>
      </w:pPr>
      <w:r>
        <w:t>5.3.1</w:t>
      </w:r>
      <w:r>
        <w:tab/>
        <w:t>SDOF System: Cantilever Column</w:t>
      </w:r>
    </w:p>
    <w:p w14:paraId="54444427" w14:textId="77777777" w:rsidR="0000336F" w:rsidRDefault="00000000">
      <w:pPr>
        <w:spacing w:after="151"/>
        <w:ind w:left="-5" w:right="268"/>
      </w:pPr>
      <w:r>
        <w:t xml:space="preserve">This study focused on the behavior of a single degree of freedom (SDOF) system representing a cantilever reinforced concrete column. The column is modeled as shown in Fig. 5.4 This structure is modeled in OpenSeesPy [40][79] using the </w:t>
      </w:r>
      <w:r>
        <w:rPr>
          <w:i/>
        </w:rPr>
        <w:t xml:space="preserve">forceBeamColumn </w:t>
      </w:r>
      <w:r>
        <w:t>element [61]. The forceBeamColumn element is used with two-point Gauss-Radau integration applied in the hinge regions, and two-point Gauss integration applied on the element interior for a total of six integration points [61]. The force-based formulation requires only a single element to represent the full nonlinear deformation of the member accurately, and the integration scheme selected prevents the loss of objectivity during the softening response while also providing integration points at the member ends [10],[61]. The element requires the length of plasticity to be defined at each end of the member, for which the tension-based rectangular plastic hinge length is calculated using the following expressions [26]:</w:t>
      </w:r>
    </w:p>
    <w:tbl>
      <w:tblPr>
        <w:tblStyle w:val="TableGrid"/>
        <w:tblW w:w="8661" w:type="dxa"/>
        <w:tblInd w:w="339" w:type="dxa"/>
        <w:tblCellMar>
          <w:top w:w="12" w:type="dxa"/>
          <w:left w:w="0" w:type="dxa"/>
          <w:bottom w:w="0" w:type="dxa"/>
          <w:right w:w="0" w:type="dxa"/>
        </w:tblCellMar>
        <w:tblLook w:val="04A0" w:firstRow="1" w:lastRow="0" w:firstColumn="1" w:lastColumn="0" w:noHBand="0" w:noVBand="1"/>
      </w:tblPr>
      <w:tblGrid>
        <w:gridCol w:w="8204"/>
        <w:gridCol w:w="457"/>
      </w:tblGrid>
      <w:tr w:rsidR="0000336F" w14:paraId="22C8671F" w14:textId="77777777">
        <w:trPr>
          <w:trHeight w:val="385"/>
        </w:trPr>
        <w:tc>
          <w:tcPr>
            <w:tcW w:w="8213" w:type="dxa"/>
            <w:tcBorders>
              <w:top w:val="nil"/>
              <w:left w:val="nil"/>
              <w:bottom w:val="nil"/>
              <w:right w:val="nil"/>
            </w:tcBorders>
          </w:tcPr>
          <w:p w14:paraId="59F774C5" w14:textId="77777777" w:rsidR="0000336F" w:rsidRDefault="00000000">
            <w:pPr>
              <w:spacing w:after="0" w:line="259" w:lineRule="auto"/>
              <w:ind w:left="104" w:firstLine="0"/>
              <w:jc w:val="center"/>
            </w:pPr>
            <w:r>
              <w:rPr>
                <w:i/>
              </w:rPr>
              <w:t>L</w:t>
            </w:r>
            <w:r>
              <w:rPr>
                <w:i/>
                <w:vertAlign w:val="subscript"/>
              </w:rPr>
              <w:t xml:space="preserve">pc </w:t>
            </w:r>
            <w:r>
              <w:t xml:space="preserve">= </w:t>
            </w:r>
            <w:r>
              <w:rPr>
                <w:i/>
              </w:rPr>
              <w:t xml:space="preserve">k </w:t>
            </w:r>
            <w:r>
              <w:t xml:space="preserve">∗ </w:t>
            </w:r>
            <w:r>
              <w:rPr>
                <w:i/>
              </w:rPr>
              <w:t>L</w:t>
            </w:r>
            <w:r>
              <w:rPr>
                <w:i/>
                <w:vertAlign w:val="subscript"/>
              </w:rPr>
              <w:t xml:space="preserve">eff </w:t>
            </w:r>
            <w:r>
              <w:t>+ 0</w:t>
            </w:r>
            <w:r>
              <w:rPr>
                <w:i/>
              </w:rPr>
              <w:t>.</w:t>
            </w:r>
            <w:r>
              <w:t>4</w:t>
            </w:r>
            <w:r>
              <w:rPr>
                <w:i/>
              </w:rPr>
              <w:t>D</w:t>
            </w:r>
          </w:p>
        </w:tc>
        <w:tc>
          <w:tcPr>
            <w:tcW w:w="449" w:type="dxa"/>
            <w:tcBorders>
              <w:top w:val="nil"/>
              <w:left w:val="nil"/>
              <w:bottom w:val="nil"/>
              <w:right w:val="nil"/>
            </w:tcBorders>
          </w:tcPr>
          <w:p w14:paraId="05477E64" w14:textId="77777777" w:rsidR="0000336F" w:rsidRDefault="00000000">
            <w:pPr>
              <w:spacing w:after="0" w:line="259" w:lineRule="auto"/>
              <w:ind w:left="0" w:firstLine="0"/>
            </w:pPr>
            <w:r>
              <w:t>(5.5)</w:t>
            </w:r>
          </w:p>
        </w:tc>
      </w:tr>
      <w:tr w:rsidR="0000336F" w14:paraId="5A7D10F4" w14:textId="77777777">
        <w:trPr>
          <w:trHeight w:val="585"/>
        </w:trPr>
        <w:tc>
          <w:tcPr>
            <w:tcW w:w="8213" w:type="dxa"/>
            <w:tcBorders>
              <w:top w:val="nil"/>
              <w:left w:val="nil"/>
              <w:bottom w:val="nil"/>
              <w:right w:val="nil"/>
            </w:tcBorders>
            <w:vAlign w:val="center"/>
          </w:tcPr>
          <w:p w14:paraId="7D28CADA" w14:textId="77777777" w:rsidR="0000336F" w:rsidRDefault="00000000">
            <w:pPr>
              <w:spacing w:after="0" w:line="259" w:lineRule="auto"/>
              <w:ind w:left="110" w:firstLine="0"/>
              <w:jc w:val="center"/>
            </w:pPr>
            <w:r>
              <w:rPr>
                <w:i/>
              </w:rPr>
              <w:t xml:space="preserve">k </w:t>
            </w:r>
            <w:r>
              <w:t>= 0</w:t>
            </w:r>
            <w:r>
              <w:rPr>
                <w:i/>
              </w:rPr>
              <w:t>.</w:t>
            </w:r>
            <w:r>
              <w:t>2 ∗ (</w:t>
            </w:r>
            <w:r>
              <w:rPr>
                <w:i/>
              </w:rPr>
              <w:t xml:space="preserve">Fu/Fy </w:t>
            </w:r>
            <w:r>
              <w:t xml:space="preserve">− 1) </w:t>
            </w:r>
            <w:r>
              <w:rPr>
                <w:rFonts w:ascii="Calibri" w:eastAsia="Calibri" w:hAnsi="Calibri" w:cs="Calibri"/>
              </w:rPr>
              <w:t xml:space="preserve">6 </w:t>
            </w:r>
            <w:r>
              <w:t>0</w:t>
            </w:r>
            <w:r>
              <w:rPr>
                <w:i/>
              </w:rPr>
              <w:t>.</w:t>
            </w:r>
            <w:r>
              <w:t>08</w:t>
            </w:r>
          </w:p>
        </w:tc>
        <w:tc>
          <w:tcPr>
            <w:tcW w:w="449" w:type="dxa"/>
            <w:tcBorders>
              <w:top w:val="nil"/>
              <w:left w:val="nil"/>
              <w:bottom w:val="nil"/>
              <w:right w:val="nil"/>
            </w:tcBorders>
            <w:vAlign w:val="center"/>
          </w:tcPr>
          <w:p w14:paraId="20FB0F0C" w14:textId="77777777" w:rsidR="0000336F" w:rsidRDefault="00000000">
            <w:pPr>
              <w:spacing w:after="0" w:line="259" w:lineRule="auto"/>
              <w:ind w:left="0" w:firstLine="0"/>
            </w:pPr>
            <w:r>
              <w:t>(5.6)</w:t>
            </w:r>
          </w:p>
        </w:tc>
      </w:tr>
      <w:tr w:rsidR="0000336F" w14:paraId="045CDBC0" w14:textId="77777777">
        <w:trPr>
          <w:trHeight w:val="1003"/>
        </w:trPr>
        <w:tc>
          <w:tcPr>
            <w:tcW w:w="8213" w:type="dxa"/>
            <w:tcBorders>
              <w:top w:val="nil"/>
              <w:left w:val="nil"/>
              <w:bottom w:val="nil"/>
              <w:right w:val="nil"/>
            </w:tcBorders>
            <w:vAlign w:val="center"/>
          </w:tcPr>
          <w:p w14:paraId="0B00596E" w14:textId="77777777" w:rsidR="0000336F" w:rsidRDefault="00000000">
            <w:pPr>
              <w:spacing w:after="250" w:line="259" w:lineRule="auto"/>
              <w:ind w:left="104" w:firstLine="0"/>
              <w:jc w:val="center"/>
            </w:pPr>
            <w:r>
              <w:rPr>
                <w:i/>
              </w:rPr>
              <w:t>L</w:t>
            </w:r>
            <w:r>
              <w:rPr>
                <w:i/>
                <w:sz w:val="16"/>
              </w:rPr>
              <w:t xml:space="preserve">pt </w:t>
            </w:r>
            <w:r>
              <w:t xml:space="preserve">= </w:t>
            </w:r>
            <w:r>
              <w:rPr>
                <w:i/>
              </w:rPr>
              <w:t>L</w:t>
            </w:r>
            <w:r>
              <w:rPr>
                <w:i/>
                <w:sz w:val="16"/>
              </w:rPr>
              <w:t xml:space="preserve">pc </w:t>
            </w:r>
            <w:r>
              <w:t xml:space="preserve">+ </w:t>
            </w:r>
            <w:r>
              <w:rPr>
                <w:i/>
              </w:rPr>
              <w:t xml:space="preserve">γ </w:t>
            </w:r>
            <w:r>
              <w:t xml:space="preserve">∗ </w:t>
            </w:r>
            <w:r>
              <w:rPr>
                <w:i/>
              </w:rPr>
              <w:t>D</w:t>
            </w:r>
          </w:p>
          <w:p w14:paraId="27737CF2" w14:textId="77777777" w:rsidR="0000336F" w:rsidRDefault="00000000">
            <w:pPr>
              <w:spacing w:after="0" w:line="259" w:lineRule="auto"/>
              <w:ind w:left="0" w:firstLine="0"/>
              <w:jc w:val="left"/>
            </w:pPr>
            <w:r>
              <w:t xml:space="preserve">For single bending the parameter </w:t>
            </w:r>
            <w:r>
              <w:rPr>
                <w:i/>
              </w:rPr>
              <w:t xml:space="preserve">γ </w:t>
            </w:r>
            <w:r>
              <w:t>is:</w:t>
            </w:r>
          </w:p>
        </w:tc>
        <w:tc>
          <w:tcPr>
            <w:tcW w:w="449" w:type="dxa"/>
            <w:tcBorders>
              <w:top w:val="nil"/>
              <w:left w:val="nil"/>
              <w:bottom w:val="nil"/>
              <w:right w:val="nil"/>
            </w:tcBorders>
          </w:tcPr>
          <w:p w14:paraId="148D1B4B" w14:textId="77777777" w:rsidR="0000336F" w:rsidRDefault="00000000">
            <w:pPr>
              <w:spacing w:after="0" w:line="259" w:lineRule="auto"/>
              <w:ind w:left="0" w:firstLine="0"/>
            </w:pPr>
            <w:r>
              <w:t>(5.7)</w:t>
            </w:r>
          </w:p>
        </w:tc>
      </w:tr>
      <w:tr w:rsidR="0000336F" w14:paraId="64BDAE1F" w14:textId="77777777">
        <w:trPr>
          <w:trHeight w:val="394"/>
        </w:trPr>
        <w:tc>
          <w:tcPr>
            <w:tcW w:w="8213" w:type="dxa"/>
            <w:tcBorders>
              <w:top w:val="nil"/>
              <w:left w:val="nil"/>
              <w:bottom w:val="nil"/>
              <w:right w:val="nil"/>
            </w:tcBorders>
            <w:vAlign w:val="bottom"/>
          </w:tcPr>
          <w:p w14:paraId="7966FD82" w14:textId="77777777" w:rsidR="0000336F" w:rsidRDefault="00000000">
            <w:pPr>
              <w:spacing w:after="0" w:line="259" w:lineRule="auto"/>
              <w:ind w:left="110" w:firstLine="0"/>
              <w:jc w:val="center"/>
            </w:pPr>
            <w:r>
              <w:rPr>
                <w:i/>
              </w:rPr>
              <w:t xml:space="preserve">γ </w:t>
            </w:r>
            <w:r>
              <w:t>= 0</w:t>
            </w:r>
            <w:r>
              <w:rPr>
                <w:i/>
              </w:rPr>
              <w:t>.</w:t>
            </w:r>
            <w:r>
              <w:t>33</w:t>
            </w:r>
          </w:p>
        </w:tc>
        <w:tc>
          <w:tcPr>
            <w:tcW w:w="449" w:type="dxa"/>
            <w:tcBorders>
              <w:top w:val="nil"/>
              <w:left w:val="nil"/>
              <w:bottom w:val="nil"/>
              <w:right w:val="nil"/>
            </w:tcBorders>
            <w:vAlign w:val="bottom"/>
          </w:tcPr>
          <w:p w14:paraId="7F185D3B" w14:textId="77777777" w:rsidR="0000336F" w:rsidRDefault="00000000">
            <w:pPr>
              <w:spacing w:after="0" w:line="259" w:lineRule="auto"/>
              <w:ind w:left="0" w:firstLine="0"/>
            </w:pPr>
            <w:r>
              <w:t>(5.8)</w:t>
            </w:r>
          </w:p>
        </w:tc>
      </w:tr>
    </w:tbl>
    <w:p w14:paraId="5BCDC7AE" w14:textId="77777777" w:rsidR="0000336F" w:rsidRDefault="00000000">
      <w:pPr>
        <w:spacing w:after="572"/>
        <w:ind w:left="-15" w:right="268" w:firstLine="339"/>
      </w:pPr>
      <w:r>
        <w:t xml:space="preserve">The two-point Gauss-Radau integration was applied such that each end node integration is weighted equal to the specified plastic hinge length, as illustrated in Fig. 5.5. In this figure, </w:t>
      </w:r>
      <w:r>
        <w:rPr>
          <w:i/>
        </w:rPr>
        <w:t xml:space="preserve">D </w:t>
      </w:r>
      <w:r>
        <w:t xml:space="preserve">is the diameter of the column, and </w:t>
      </w:r>
      <w:r>
        <w:rPr>
          <w:i/>
        </w:rPr>
        <w:t xml:space="preserve">c </w:t>
      </w:r>
      <w:r>
        <w:t>is the concrete cover. Therefore, strains recorded at the end sections represented accurate values even when deformation localizes to the ends from strain-softening behavior. For the case of the cantilever column, only one plastic hinge length is defined, and the opposite end is given an arbitrary unit length.</w:t>
      </w:r>
    </w:p>
    <w:p w14:paraId="0072580C" w14:textId="77777777" w:rsidR="0000336F" w:rsidRDefault="00000000">
      <w:pPr>
        <w:spacing w:after="241" w:line="259" w:lineRule="auto"/>
        <w:ind w:left="1390" w:firstLine="0"/>
        <w:jc w:val="left"/>
      </w:pPr>
      <w:r>
        <w:rPr>
          <w:rFonts w:ascii="Calibri" w:eastAsia="Calibri" w:hAnsi="Calibri" w:cs="Calibri"/>
          <w:noProof/>
        </w:rPr>
        <mc:AlternateContent>
          <mc:Choice Requires="wpg">
            <w:drawing>
              <wp:inline distT="0" distB="0" distL="0" distR="0" wp14:anchorId="4F1153BC" wp14:editId="66C62784">
                <wp:extent cx="4065085" cy="2741253"/>
                <wp:effectExtent l="0" t="0" r="0" b="0"/>
                <wp:docPr id="467140" name="Group 467140"/>
                <wp:cNvGraphicFramePr/>
                <a:graphic xmlns:a="http://schemas.openxmlformats.org/drawingml/2006/main">
                  <a:graphicData uri="http://schemas.microsoft.com/office/word/2010/wordprocessingGroup">
                    <wpg:wgp>
                      <wpg:cNvGrpSpPr/>
                      <wpg:grpSpPr>
                        <a:xfrm>
                          <a:off x="0" y="0"/>
                          <a:ext cx="4065085" cy="2741253"/>
                          <a:chOff x="0" y="0"/>
                          <a:chExt cx="4065085" cy="2741253"/>
                        </a:xfrm>
                      </wpg:grpSpPr>
                      <wps:wsp>
                        <wps:cNvPr id="18363" name="Shape 18363"/>
                        <wps:cNvSpPr/>
                        <wps:spPr>
                          <a:xfrm>
                            <a:off x="572834" y="614368"/>
                            <a:ext cx="307350" cy="1536085"/>
                          </a:xfrm>
                          <a:custGeom>
                            <a:avLst/>
                            <a:gdLst/>
                            <a:ahLst/>
                            <a:cxnLst/>
                            <a:rect l="0" t="0" r="0" b="0"/>
                            <a:pathLst>
                              <a:path w="307350" h="1536085">
                                <a:moveTo>
                                  <a:pt x="0" y="0"/>
                                </a:moveTo>
                                <a:lnTo>
                                  <a:pt x="0" y="1536085"/>
                                </a:lnTo>
                                <a:lnTo>
                                  <a:pt x="307350" y="1536085"/>
                                </a:lnTo>
                                <a:lnTo>
                                  <a:pt x="307350" y="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18365" name="Shape 18365"/>
                        <wps:cNvSpPr/>
                        <wps:spPr>
                          <a:xfrm>
                            <a:off x="265484" y="2150452"/>
                            <a:ext cx="921717" cy="345561"/>
                          </a:xfrm>
                          <a:custGeom>
                            <a:avLst/>
                            <a:gdLst/>
                            <a:ahLst/>
                            <a:cxnLst/>
                            <a:rect l="0" t="0" r="0" b="0"/>
                            <a:pathLst>
                              <a:path w="921717" h="345561">
                                <a:moveTo>
                                  <a:pt x="921717" y="345561"/>
                                </a:moveTo>
                                <a:lnTo>
                                  <a:pt x="921717" y="0"/>
                                </a:lnTo>
                                <a:lnTo>
                                  <a:pt x="0" y="0"/>
                                </a:lnTo>
                                <a:lnTo>
                                  <a:pt x="0" y="34556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18366" name="Shape 18366"/>
                        <wps:cNvSpPr/>
                        <wps:spPr>
                          <a:xfrm>
                            <a:off x="582470" y="614368"/>
                            <a:ext cx="0" cy="1536085"/>
                          </a:xfrm>
                          <a:custGeom>
                            <a:avLst/>
                            <a:gdLst/>
                            <a:ahLst/>
                            <a:cxnLst/>
                            <a:rect l="0" t="0" r="0" b="0"/>
                            <a:pathLst>
                              <a:path h="1536085">
                                <a:moveTo>
                                  <a:pt x="0" y="0"/>
                                </a:moveTo>
                                <a:lnTo>
                                  <a:pt x="0" y="1536085"/>
                                </a:lnTo>
                              </a:path>
                            </a:pathLst>
                          </a:custGeom>
                          <a:ln w="0" cap="rnd">
                            <a:round/>
                          </a:ln>
                        </wps:spPr>
                        <wps:style>
                          <a:lnRef idx="1">
                            <a:srgbClr val="989898"/>
                          </a:lnRef>
                          <a:fillRef idx="0">
                            <a:srgbClr val="000000">
                              <a:alpha val="0"/>
                            </a:srgbClr>
                          </a:fillRef>
                          <a:effectRef idx="0">
                            <a:scrgbClr r="0" g="0" b="0"/>
                          </a:effectRef>
                          <a:fontRef idx="none"/>
                        </wps:style>
                        <wps:bodyPr/>
                      </wps:wsp>
                      <wps:wsp>
                        <wps:cNvPr id="18367" name="Shape 18367"/>
                        <wps:cNvSpPr/>
                        <wps:spPr>
                          <a:xfrm>
                            <a:off x="592105" y="614368"/>
                            <a:ext cx="0" cy="1536085"/>
                          </a:xfrm>
                          <a:custGeom>
                            <a:avLst/>
                            <a:gdLst/>
                            <a:ahLst/>
                            <a:cxnLst/>
                            <a:rect l="0" t="0" r="0" b="0"/>
                            <a:pathLst>
                              <a:path h="1536085">
                                <a:moveTo>
                                  <a:pt x="0" y="0"/>
                                </a:moveTo>
                                <a:lnTo>
                                  <a:pt x="0" y="1536085"/>
                                </a:lnTo>
                              </a:path>
                            </a:pathLst>
                          </a:custGeom>
                          <a:ln w="0" cap="rnd">
                            <a:round/>
                          </a:ln>
                        </wps:spPr>
                        <wps:style>
                          <a:lnRef idx="1">
                            <a:srgbClr val="989898"/>
                          </a:lnRef>
                          <a:fillRef idx="0">
                            <a:srgbClr val="000000">
                              <a:alpha val="0"/>
                            </a:srgbClr>
                          </a:fillRef>
                          <a:effectRef idx="0">
                            <a:scrgbClr r="0" g="0" b="0"/>
                          </a:effectRef>
                          <a:fontRef idx="none"/>
                        </wps:style>
                        <wps:bodyPr/>
                      </wps:wsp>
                      <wps:wsp>
                        <wps:cNvPr id="18368" name="Shape 18368"/>
                        <wps:cNvSpPr/>
                        <wps:spPr>
                          <a:xfrm>
                            <a:off x="611377" y="614368"/>
                            <a:ext cx="0" cy="1536085"/>
                          </a:xfrm>
                          <a:custGeom>
                            <a:avLst/>
                            <a:gdLst/>
                            <a:ahLst/>
                            <a:cxnLst/>
                            <a:rect l="0" t="0" r="0" b="0"/>
                            <a:pathLst>
                              <a:path h="1536085">
                                <a:moveTo>
                                  <a:pt x="0" y="0"/>
                                </a:moveTo>
                                <a:lnTo>
                                  <a:pt x="0" y="1536085"/>
                                </a:lnTo>
                              </a:path>
                            </a:pathLst>
                          </a:custGeom>
                          <a:ln w="0" cap="rnd">
                            <a:round/>
                          </a:ln>
                        </wps:spPr>
                        <wps:style>
                          <a:lnRef idx="1">
                            <a:srgbClr val="989898"/>
                          </a:lnRef>
                          <a:fillRef idx="0">
                            <a:srgbClr val="000000">
                              <a:alpha val="0"/>
                            </a:srgbClr>
                          </a:fillRef>
                          <a:effectRef idx="0">
                            <a:scrgbClr r="0" g="0" b="0"/>
                          </a:effectRef>
                          <a:fontRef idx="none"/>
                        </wps:style>
                        <wps:bodyPr/>
                      </wps:wsp>
                      <wps:wsp>
                        <wps:cNvPr id="18369" name="Shape 18369"/>
                        <wps:cNvSpPr/>
                        <wps:spPr>
                          <a:xfrm>
                            <a:off x="639952" y="614368"/>
                            <a:ext cx="0" cy="1536085"/>
                          </a:xfrm>
                          <a:custGeom>
                            <a:avLst/>
                            <a:gdLst/>
                            <a:ahLst/>
                            <a:cxnLst/>
                            <a:rect l="0" t="0" r="0" b="0"/>
                            <a:pathLst>
                              <a:path h="1536085">
                                <a:moveTo>
                                  <a:pt x="0" y="0"/>
                                </a:moveTo>
                                <a:lnTo>
                                  <a:pt x="0" y="1536085"/>
                                </a:lnTo>
                              </a:path>
                            </a:pathLst>
                          </a:custGeom>
                          <a:ln w="0" cap="rnd">
                            <a:round/>
                          </a:ln>
                        </wps:spPr>
                        <wps:style>
                          <a:lnRef idx="1">
                            <a:srgbClr val="989898"/>
                          </a:lnRef>
                          <a:fillRef idx="0">
                            <a:srgbClr val="000000">
                              <a:alpha val="0"/>
                            </a:srgbClr>
                          </a:fillRef>
                          <a:effectRef idx="0">
                            <a:scrgbClr r="0" g="0" b="0"/>
                          </a:effectRef>
                          <a:fontRef idx="none"/>
                        </wps:style>
                        <wps:bodyPr/>
                      </wps:wsp>
                      <wps:wsp>
                        <wps:cNvPr id="18370" name="Shape 18370"/>
                        <wps:cNvSpPr/>
                        <wps:spPr>
                          <a:xfrm>
                            <a:off x="870547" y="614368"/>
                            <a:ext cx="0" cy="1536085"/>
                          </a:xfrm>
                          <a:custGeom>
                            <a:avLst/>
                            <a:gdLst/>
                            <a:ahLst/>
                            <a:cxnLst/>
                            <a:rect l="0" t="0" r="0" b="0"/>
                            <a:pathLst>
                              <a:path h="1536085">
                                <a:moveTo>
                                  <a:pt x="0" y="0"/>
                                </a:moveTo>
                                <a:lnTo>
                                  <a:pt x="0" y="1536085"/>
                                </a:lnTo>
                              </a:path>
                            </a:pathLst>
                          </a:custGeom>
                          <a:ln w="0" cap="rnd">
                            <a:round/>
                          </a:ln>
                        </wps:spPr>
                        <wps:style>
                          <a:lnRef idx="1">
                            <a:srgbClr val="989898"/>
                          </a:lnRef>
                          <a:fillRef idx="0">
                            <a:srgbClr val="000000">
                              <a:alpha val="0"/>
                            </a:srgbClr>
                          </a:fillRef>
                          <a:effectRef idx="0">
                            <a:scrgbClr r="0" g="0" b="0"/>
                          </a:effectRef>
                          <a:fontRef idx="none"/>
                        </wps:style>
                        <wps:bodyPr/>
                      </wps:wsp>
                      <wps:wsp>
                        <wps:cNvPr id="18371" name="Shape 18371"/>
                        <wps:cNvSpPr/>
                        <wps:spPr>
                          <a:xfrm>
                            <a:off x="860912" y="614368"/>
                            <a:ext cx="0" cy="1536085"/>
                          </a:xfrm>
                          <a:custGeom>
                            <a:avLst/>
                            <a:gdLst/>
                            <a:ahLst/>
                            <a:cxnLst/>
                            <a:rect l="0" t="0" r="0" b="0"/>
                            <a:pathLst>
                              <a:path h="1536085">
                                <a:moveTo>
                                  <a:pt x="0" y="0"/>
                                </a:moveTo>
                                <a:lnTo>
                                  <a:pt x="0" y="1536085"/>
                                </a:lnTo>
                              </a:path>
                            </a:pathLst>
                          </a:custGeom>
                          <a:ln w="0" cap="rnd">
                            <a:round/>
                          </a:ln>
                        </wps:spPr>
                        <wps:style>
                          <a:lnRef idx="1">
                            <a:srgbClr val="989898"/>
                          </a:lnRef>
                          <a:fillRef idx="0">
                            <a:srgbClr val="000000">
                              <a:alpha val="0"/>
                            </a:srgbClr>
                          </a:fillRef>
                          <a:effectRef idx="0">
                            <a:scrgbClr r="0" g="0" b="0"/>
                          </a:effectRef>
                          <a:fontRef idx="none"/>
                        </wps:style>
                        <wps:bodyPr/>
                      </wps:wsp>
                      <wps:wsp>
                        <wps:cNvPr id="18372" name="Shape 18372"/>
                        <wps:cNvSpPr/>
                        <wps:spPr>
                          <a:xfrm>
                            <a:off x="841640" y="614368"/>
                            <a:ext cx="0" cy="1536085"/>
                          </a:xfrm>
                          <a:custGeom>
                            <a:avLst/>
                            <a:gdLst/>
                            <a:ahLst/>
                            <a:cxnLst/>
                            <a:rect l="0" t="0" r="0" b="0"/>
                            <a:pathLst>
                              <a:path h="1536085">
                                <a:moveTo>
                                  <a:pt x="0" y="0"/>
                                </a:moveTo>
                                <a:lnTo>
                                  <a:pt x="0" y="1536085"/>
                                </a:lnTo>
                              </a:path>
                            </a:pathLst>
                          </a:custGeom>
                          <a:ln w="0" cap="rnd">
                            <a:round/>
                          </a:ln>
                        </wps:spPr>
                        <wps:style>
                          <a:lnRef idx="1">
                            <a:srgbClr val="989898"/>
                          </a:lnRef>
                          <a:fillRef idx="0">
                            <a:srgbClr val="000000">
                              <a:alpha val="0"/>
                            </a:srgbClr>
                          </a:fillRef>
                          <a:effectRef idx="0">
                            <a:scrgbClr r="0" g="0" b="0"/>
                          </a:effectRef>
                          <a:fontRef idx="none"/>
                        </wps:style>
                        <wps:bodyPr/>
                      </wps:wsp>
                      <wps:wsp>
                        <wps:cNvPr id="18373" name="Shape 18373"/>
                        <wps:cNvSpPr/>
                        <wps:spPr>
                          <a:xfrm>
                            <a:off x="812733" y="614368"/>
                            <a:ext cx="0" cy="1536085"/>
                          </a:xfrm>
                          <a:custGeom>
                            <a:avLst/>
                            <a:gdLst/>
                            <a:ahLst/>
                            <a:cxnLst/>
                            <a:rect l="0" t="0" r="0" b="0"/>
                            <a:pathLst>
                              <a:path h="1536085">
                                <a:moveTo>
                                  <a:pt x="0" y="0"/>
                                </a:moveTo>
                                <a:lnTo>
                                  <a:pt x="0" y="1536085"/>
                                </a:lnTo>
                              </a:path>
                            </a:pathLst>
                          </a:custGeom>
                          <a:ln w="0" cap="rnd">
                            <a:round/>
                          </a:ln>
                        </wps:spPr>
                        <wps:style>
                          <a:lnRef idx="1">
                            <a:srgbClr val="989898"/>
                          </a:lnRef>
                          <a:fillRef idx="0">
                            <a:srgbClr val="000000">
                              <a:alpha val="0"/>
                            </a:srgbClr>
                          </a:fillRef>
                          <a:effectRef idx="0">
                            <a:scrgbClr r="0" g="0" b="0"/>
                          </a:effectRef>
                          <a:fontRef idx="none"/>
                        </wps:style>
                        <wps:bodyPr/>
                      </wps:wsp>
                      <wps:wsp>
                        <wps:cNvPr id="18374" name="Shape 18374"/>
                        <wps:cNvSpPr/>
                        <wps:spPr>
                          <a:xfrm>
                            <a:off x="419325" y="0"/>
                            <a:ext cx="614368" cy="614367"/>
                          </a:xfrm>
                          <a:custGeom>
                            <a:avLst/>
                            <a:gdLst/>
                            <a:ahLst/>
                            <a:cxnLst/>
                            <a:rect l="0" t="0" r="0" b="0"/>
                            <a:pathLst>
                              <a:path w="614368" h="614367">
                                <a:moveTo>
                                  <a:pt x="614368" y="614367"/>
                                </a:moveTo>
                                <a:lnTo>
                                  <a:pt x="614368" y="0"/>
                                </a:lnTo>
                                <a:lnTo>
                                  <a:pt x="0" y="0"/>
                                </a:lnTo>
                                <a:lnTo>
                                  <a:pt x="0" y="61436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18375" name="Shape 18375"/>
                        <wps:cNvSpPr/>
                        <wps:spPr>
                          <a:xfrm>
                            <a:off x="22594" y="2150453"/>
                            <a:ext cx="233586" cy="0"/>
                          </a:xfrm>
                          <a:custGeom>
                            <a:avLst/>
                            <a:gdLst/>
                            <a:ahLst/>
                            <a:cxnLst/>
                            <a:rect l="0" t="0" r="0" b="0"/>
                            <a:pathLst>
                              <a:path w="233586">
                                <a:moveTo>
                                  <a:pt x="233586" y="0"/>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18376" name="Shape 18376"/>
                        <wps:cNvSpPr/>
                        <wps:spPr>
                          <a:xfrm>
                            <a:off x="22595" y="307350"/>
                            <a:ext cx="387095" cy="0"/>
                          </a:xfrm>
                          <a:custGeom>
                            <a:avLst/>
                            <a:gdLst/>
                            <a:ahLst/>
                            <a:cxnLst/>
                            <a:rect l="0" t="0" r="0" b="0"/>
                            <a:pathLst>
                              <a:path w="387095">
                                <a:moveTo>
                                  <a:pt x="387095" y="0"/>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18377" name="Shape 18377"/>
                        <wps:cNvSpPr/>
                        <wps:spPr>
                          <a:xfrm>
                            <a:off x="32230" y="1286549"/>
                            <a:ext cx="0" cy="787148"/>
                          </a:xfrm>
                          <a:custGeom>
                            <a:avLst/>
                            <a:gdLst/>
                            <a:ahLst/>
                            <a:cxnLst/>
                            <a:rect l="0" t="0" r="0" b="0"/>
                            <a:pathLst>
                              <a:path h="787148">
                                <a:moveTo>
                                  <a:pt x="0" y="787148"/>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18378" name="Shape 18378"/>
                        <wps:cNvSpPr/>
                        <wps:spPr>
                          <a:xfrm>
                            <a:off x="32230" y="384104"/>
                            <a:ext cx="0" cy="787148"/>
                          </a:xfrm>
                          <a:custGeom>
                            <a:avLst/>
                            <a:gdLst/>
                            <a:ahLst/>
                            <a:cxnLst/>
                            <a:rect l="0" t="0" r="0" b="0"/>
                            <a:pathLst>
                              <a:path h="787148">
                                <a:moveTo>
                                  <a:pt x="0" y="0"/>
                                </a:moveTo>
                                <a:lnTo>
                                  <a:pt x="0" y="787148"/>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18379" name="Shape 18379"/>
                        <wps:cNvSpPr/>
                        <wps:spPr>
                          <a:xfrm>
                            <a:off x="19272" y="2073698"/>
                            <a:ext cx="25585" cy="76754"/>
                          </a:xfrm>
                          <a:custGeom>
                            <a:avLst/>
                            <a:gdLst/>
                            <a:ahLst/>
                            <a:cxnLst/>
                            <a:rect l="0" t="0" r="0" b="0"/>
                            <a:pathLst>
                              <a:path w="25585" h="76754">
                                <a:moveTo>
                                  <a:pt x="0" y="0"/>
                                </a:moveTo>
                                <a:lnTo>
                                  <a:pt x="25585" y="0"/>
                                </a:lnTo>
                                <a:lnTo>
                                  <a:pt x="12959" y="7675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18380" name="Shape 18380"/>
                        <wps:cNvSpPr/>
                        <wps:spPr>
                          <a:xfrm>
                            <a:off x="19272" y="307350"/>
                            <a:ext cx="25585" cy="76754"/>
                          </a:xfrm>
                          <a:custGeom>
                            <a:avLst/>
                            <a:gdLst/>
                            <a:ahLst/>
                            <a:cxnLst/>
                            <a:rect l="0" t="0" r="0" b="0"/>
                            <a:pathLst>
                              <a:path w="25585" h="76754">
                                <a:moveTo>
                                  <a:pt x="12959" y="0"/>
                                </a:moveTo>
                                <a:lnTo>
                                  <a:pt x="25585" y="76754"/>
                                </a:lnTo>
                                <a:lnTo>
                                  <a:pt x="0" y="76754"/>
                                </a:lnTo>
                                <a:lnTo>
                                  <a:pt x="129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18381" name="Shape 18381"/>
                        <wps:cNvSpPr/>
                        <wps:spPr>
                          <a:xfrm>
                            <a:off x="0" y="1246677"/>
                            <a:ext cx="64460" cy="20601"/>
                          </a:xfrm>
                          <a:custGeom>
                            <a:avLst/>
                            <a:gdLst/>
                            <a:ahLst/>
                            <a:cxnLst/>
                            <a:rect l="0" t="0" r="0" b="0"/>
                            <a:pathLst>
                              <a:path w="64460" h="20601">
                                <a:moveTo>
                                  <a:pt x="62799" y="0"/>
                                </a:moveTo>
                                <a:lnTo>
                                  <a:pt x="64460" y="332"/>
                                </a:lnTo>
                                <a:lnTo>
                                  <a:pt x="58147" y="20601"/>
                                </a:lnTo>
                                <a:lnTo>
                                  <a:pt x="0" y="20601"/>
                                </a:lnTo>
                                <a:lnTo>
                                  <a:pt x="0" y="18607"/>
                                </a:lnTo>
                                <a:lnTo>
                                  <a:pt x="2658" y="18607"/>
                                </a:lnTo>
                                <a:lnTo>
                                  <a:pt x="5316" y="18275"/>
                                </a:lnTo>
                                <a:lnTo>
                                  <a:pt x="7310" y="17610"/>
                                </a:lnTo>
                                <a:lnTo>
                                  <a:pt x="8639" y="16281"/>
                                </a:lnTo>
                                <a:lnTo>
                                  <a:pt x="32895" y="15949"/>
                                </a:lnTo>
                                <a:lnTo>
                                  <a:pt x="41534" y="15949"/>
                                </a:lnTo>
                                <a:lnTo>
                                  <a:pt x="44192" y="15617"/>
                                </a:lnTo>
                                <a:lnTo>
                                  <a:pt x="46518" y="15617"/>
                                </a:lnTo>
                                <a:lnTo>
                                  <a:pt x="48179" y="15284"/>
                                </a:lnTo>
                                <a:lnTo>
                                  <a:pt x="49841" y="14620"/>
                                </a:lnTo>
                                <a:lnTo>
                                  <a:pt x="50505" y="14620"/>
                                </a:lnTo>
                                <a:cubicBezTo>
                                  <a:pt x="56680" y="12034"/>
                                  <a:pt x="58263" y="8301"/>
                                  <a:pt x="61470" y="2991"/>
                                </a:cubicBezTo>
                                <a:lnTo>
                                  <a:pt x="62467" y="332"/>
                                </a:lnTo>
                                <a:lnTo>
                                  <a:pt x="6279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18382" name="Shape 18382"/>
                        <wps:cNvSpPr/>
                        <wps:spPr>
                          <a:xfrm>
                            <a:off x="0" y="1192185"/>
                            <a:ext cx="33892" cy="70774"/>
                          </a:xfrm>
                          <a:custGeom>
                            <a:avLst/>
                            <a:gdLst/>
                            <a:ahLst/>
                            <a:cxnLst/>
                            <a:rect l="0" t="0" r="0" b="0"/>
                            <a:pathLst>
                              <a:path w="33892" h="70774">
                                <a:moveTo>
                                  <a:pt x="0" y="0"/>
                                </a:moveTo>
                                <a:lnTo>
                                  <a:pt x="33892" y="0"/>
                                </a:lnTo>
                                <a:lnTo>
                                  <a:pt x="33892" y="1994"/>
                                </a:lnTo>
                                <a:lnTo>
                                  <a:pt x="30901" y="1994"/>
                                </a:lnTo>
                                <a:lnTo>
                                  <a:pt x="28575" y="2326"/>
                                </a:lnTo>
                                <a:cubicBezTo>
                                  <a:pt x="21830" y="3915"/>
                                  <a:pt x="21963" y="5693"/>
                                  <a:pt x="21265" y="11962"/>
                                </a:cubicBezTo>
                                <a:lnTo>
                                  <a:pt x="21265" y="61802"/>
                                </a:lnTo>
                                <a:lnTo>
                                  <a:pt x="21598" y="64460"/>
                                </a:lnTo>
                                <a:lnTo>
                                  <a:pt x="21930" y="66786"/>
                                </a:lnTo>
                                <a:lnTo>
                                  <a:pt x="22262" y="68115"/>
                                </a:lnTo>
                                <a:lnTo>
                                  <a:pt x="23923" y="69445"/>
                                </a:lnTo>
                                <a:lnTo>
                                  <a:pt x="24256" y="69777"/>
                                </a:lnTo>
                                <a:lnTo>
                                  <a:pt x="25253" y="70109"/>
                                </a:lnTo>
                                <a:lnTo>
                                  <a:pt x="27246" y="70109"/>
                                </a:lnTo>
                                <a:lnTo>
                                  <a:pt x="29904" y="70441"/>
                                </a:lnTo>
                                <a:lnTo>
                                  <a:pt x="32895" y="70441"/>
                                </a:lnTo>
                                <a:lnTo>
                                  <a:pt x="8639" y="70774"/>
                                </a:lnTo>
                                <a:lnTo>
                                  <a:pt x="9636" y="70109"/>
                                </a:lnTo>
                                <a:lnTo>
                                  <a:pt x="9968" y="68780"/>
                                </a:lnTo>
                                <a:cubicBezTo>
                                  <a:pt x="12903" y="49746"/>
                                  <a:pt x="10284" y="29744"/>
                                  <a:pt x="10633" y="10301"/>
                                </a:cubicBezTo>
                                <a:lnTo>
                                  <a:pt x="10300" y="7642"/>
                                </a:lnTo>
                                <a:lnTo>
                                  <a:pt x="9968" y="5981"/>
                                </a:lnTo>
                                <a:lnTo>
                                  <a:pt x="9304" y="4652"/>
                                </a:lnTo>
                                <a:lnTo>
                                  <a:pt x="7642" y="3323"/>
                                </a:lnTo>
                                <a:lnTo>
                                  <a:pt x="5648" y="2326"/>
                                </a:lnTo>
                                <a:lnTo>
                                  <a:pt x="3323" y="1994"/>
                                </a:lnTo>
                                <a:lnTo>
                                  <a:pt x="0" y="199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465817" name="Picture 465817"/>
                          <pic:cNvPicPr/>
                        </pic:nvPicPr>
                        <pic:blipFill>
                          <a:blip r:embed="rId208"/>
                          <a:stretch>
                            <a:fillRect/>
                          </a:stretch>
                        </pic:blipFill>
                        <pic:spPr>
                          <a:xfrm>
                            <a:off x="2004636" y="138261"/>
                            <a:ext cx="2060448" cy="2602992"/>
                          </a:xfrm>
                          <a:prstGeom prst="rect">
                            <a:avLst/>
                          </a:prstGeom>
                        </pic:spPr>
                      </pic:pic>
                      <wps:wsp>
                        <wps:cNvPr id="20765" name="Shape 20765"/>
                        <wps:cNvSpPr/>
                        <wps:spPr>
                          <a:xfrm>
                            <a:off x="1663344" y="1008107"/>
                            <a:ext cx="102339" cy="76754"/>
                          </a:xfrm>
                          <a:custGeom>
                            <a:avLst/>
                            <a:gdLst/>
                            <a:ahLst/>
                            <a:cxnLst/>
                            <a:rect l="0" t="0" r="0" b="0"/>
                            <a:pathLst>
                              <a:path w="102339" h="76754">
                                <a:moveTo>
                                  <a:pt x="0" y="0"/>
                                </a:moveTo>
                                <a:lnTo>
                                  <a:pt x="102339" y="76754"/>
                                </a:lnTo>
                                <a:lnTo>
                                  <a:pt x="0" y="76754"/>
                                </a:lnTo>
                                <a:lnTo>
                                  <a:pt x="0" y="0"/>
                                </a:lnTo>
                                <a:close/>
                              </a:path>
                            </a:pathLst>
                          </a:custGeom>
                          <a:ln w="0" cap="rnd">
                            <a:round/>
                          </a:ln>
                        </wps:spPr>
                        <wps:style>
                          <a:lnRef idx="0">
                            <a:srgbClr val="000000">
                              <a:alpha val="0"/>
                            </a:srgbClr>
                          </a:lnRef>
                          <a:fillRef idx="1">
                            <a:srgbClr val="EF3340"/>
                          </a:fillRef>
                          <a:effectRef idx="0">
                            <a:scrgbClr r="0" g="0" b="0"/>
                          </a:effectRef>
                          <a:fontRef idx="none"/>
                        </wps:style>
                        <wps:bodyPr/>
                      </wps:wsp>
                      <wps:wsp>
                        <wps:cNvPr id="20766" name="Shape 20766"/>
                        <wps:cNvSpPr/>
                        <wps:spPr>
                          <a:xfrm>
                            <a:off x="1355994" y="1084862"/>
                            <a:ext cx="460859" cy="38543"/>
                          </a:xfrm>
                          <a:custGeom>
                            <a:avLst/>
                            <a:gdLst/>
                            <a:ahLst/>
                            <a:cxnLst/>
                            <a:rect l="0" t="0" r="0" b="0"/>
                            <a:pathLst>
                              <a:path w="460859" h="38543">
                                <a:moveTo>
                                  <a:pt x="0" y="0"/>
                                </a:moveTo>
                                <a:lnTo>
                                  <a:pt x="460859" y="38543"/>
                                </a:lnTo>
                                <a:lnTo>
                                  <a:pt x="0" y="38543"/>
                                </a:lnTo>
                                <a:lnTo>
                                  <a:pt x="0" y="0"/>
                                </a:lnTo>
                                <a:close/>
                              </a:path>
                            </a:pathLst>
                          </a:custGeom>
                          <a:ln w="0" cap="rnd">
                            <a:round/>
                          </a:ln>
                        </wps:spPr>
                        <wps:style>
                          <a:lnRef idx="0">
                            <a:srgbClr val="000000">
                              <a:alpha val="0"/>
                            </a:srgbClr>
                          </a:lnRef>
                          <a:fillRef idx="1">
                            <a:srgbClr val="EF3340"/>
                          </a:fillRef>
                          <a:effectRef idx="0">
                            <a:scrgbClr r="0" g="0" b="0"/>
                          </a:effectRef>
                          <a:fontRef idx="none"/>
                        </wps:style>
                        <wps:bodyPr/>
                      </wps:wsp>
                      <wps:wsp>
                        <wps:cNvPr id="20767" name="Shape 20767"/>
                        <wps:cNvSpPr/>
                        <wps:spPr>
                          <a:xfrm>
                            <a:off x="1355994" y="1084862"/>
                            <a:ext cx="460859" cy="38543"/>
                          </a:xfrm>
                          <a:custGeom>
                            <a:avLst/>
                            <a:gdLst/>
                            <a:ahLst/>
                            <a:cxnLst/>
                            <a:rect l="0" t="0" r="0" b="0"/>
                            <a:pathLst>
                              <a:path w="460859" h="38543">
                                <a:moveTo>
                                  <a:pt x="0" y="0"/>
                                </a:moveTo>
                                <a:lnTo>
                                  <a:pt x="409689" y="0"/>
                                </a:lnTo>
                                <a:lnTo>
                                  <a:pt x="460859" y="38543"/>
                                </a:lnTo>
                                <a:lnTo>
                                  <a:pt x="0" y="0"/>
                                </a:lnTo>
                                <a:close/>
                              </a:path>
                            </a:pathLst>
                          </a:custGeom>
                          <a:ln w="0" cap="rnd">
                            <a:round/>
                          </a:ln>
                        </wps:spPr>
                        <wps:style>
                          <a:lnRef idx="0">
                            <a:srgbClr val="000000">
                              <a:alpha val="0"/>
                            </a:srgbClr>
                          </a:lnRef>
                          <a:fillRef idx="1">
                            <a:srgbClr val="EF3340"/>
                          </a:fillRef>
                          <a:effectRef idx="0">
                            <a:scrgbClr r="0" g="0" b="0"/>
                          </a:effectRef>
                          <a:fontRef idx="none"/>
                        </wps:style>
                        <wps:bodyPr/>
                      </wps:wsp>
                      <wps:wsp>
                        <wps:cNvPr id="20768" name="Shape 20768"/>
                        <wps:cNvSpPr/>
                        <wps:spPr>
                          <a:xfrm>
                            <a:off x="1663344" y="1161616"/>
                            <a:ext cx="102339" cy="76754"/>
                          </a:xfrm>
                          <a:custGeom>
                            <a:avLst/>
                            <a:gdLst/>
                            <a:ahLst/>
                            <a:cxnLst/>
                            <a:rect l="0" t="0" r="0" b="0"/>
                            <a:pathLst>
                              <a:path w="102339" h="76754">
                                <a:moveTo>
                                  <a:pt x="0" y="0"/>
                                </a:moveTo>
                                <a:lnTo>
                                  <a:pt x="102339" y="0"/>
                                </a:lnTo>
                                <a:lnTo>
                                  <a:pt x="0" y="76754"/>
                                </a:lnTo>
                                <a:lnTo>
                                  <a:pt x="0" y="0"/>
                                </a:lnTo>
                                <a:close/>
                              </a:path>
                            </a:pathLst>
                          </a:custGeom>
                          <a:ln w="0" cap="rnd">
                            <a:round/>
                          </a:ln>
                        </wps:spPr>
                        <wps:style>
                          <a:lnRef idx="0">
                            <a:srgbClr val="000000">
                              <a:alpha val="0"/>
                            </a:srgbClr>
                          </a:lnRef>
                          <a:fillRef idx="1">
                            <a:srgbClr val="EF3340"/>
                          </a:fillRef>
                          <a:effectRef idx="0">
                            <a:scrgbClr r="0" g="0" b="0"/>
                          </a:effectRef>
                          <a:fontRef idx="none"/>
                        </wps:style>
                        <wps:bodyPr/>
                      </wps:wsp>
                      <wps:wsp>
                        <wps:cNvPr id="20769" name="Shape 20769"/>
                        <wps:cNvSpPr/>
                        <wps:spPr>
                          <a:xfrm>
                            <a:off x="1355994" y="1123405"/>
                            <a:ext cx="409689" cy="38211"/>
                          </a:xfrm>
                          <a:custGeom>
                            <a:avLst/>
                            <a:gdLst/>
                            <a:ahLst/>
                            <a:cxnLst/>
                            <a:rect l="0" t="0" r="0" b="0"/>
                            <a:pathLst>
                              <a:path w="409689" h="38211">
                                <a:moveTo>
                                  <a:pt x="0" y="0"/>
                                </a:moveTo>
                                <a:lnTo>
                                  <a:pt x="409689" y="38211"/>
                                </a:lnTo>
                                <a:lnTo>
                                  <a:pt x="0" y="38211"/>
                                </a:lnTo>
                                <a:lnTo>
                                  <a:pt x="0" y="0"/>
                                </a:lnTo>
                                <a:close/>
                              </a:path>
                            </a:pathLst>
                          </a:custGeom>
                          <a:ln w="0" cap="rnd">
                            <a:round/>
                          </a:ln>
                        </wps:spPr>
                        <wps:style>
                          <a:lnRef idx="0">
                            <a:srgbClr val="000000">
                              <a:alpha val="0"/>
                            </a:srgbClr>
                          </a:lnRef>
                          <a:fillRef idx="1">
                            <a:srgbClr val="EF3340"/>
                          </a:fillRef>
                          <a:effectRef idx="0">
                            <a:scrgbClr r="0" g="0" b="0"/>
                          </a:effectRef>
                          <a:fontRef idx="none"/>
                        </wps:style>
                        <wps:bodyPr/>
                      </wps:wsp>
                      <wps:wsp>
                        <wps:cNvPr id="20770" name="Shape 20770"/>
                        <wps:cNvSpPr/>
                        <wps:spPr>
                          <a:xfrm>
                            <a:off x="1355994" y="1123405"/>
                            <a:ext cx="460859" cy="38211"/>
                          </a:xfrm>
                          <a:custGeom>
                            <a:avLst/>
                            <a:gdLst/>
                            <a:ahLst/>
                            <a:cxnLst/>
                            <a:rect l="0" t="0" r="0" b="0"/>
                            <a:pathLst>
                              <a:path w="460859" h="38211">
                                <a:moveTo>
                                  <a:pt x="0" y="0"/>
                                </a:moveTo>
                                <a:lnTo>
                                  <a:pt x="460859" y="0"/>
                                </a:lnTo>
                                <a:lnTo>
                                  <a:pt x="409689" y="38211"/>
                                </a:lnTo>
                                <a:lnTo>
                                  <a:pt x="0" y="0"/>
                                </a:lnTo>
                                <a:close/>
                              </a:path>
                            </a:pathLst>
                          </a:custGeom>
                          <a:ln w="0" cap="rnd">
                            <a:round/>
                          </a:ln>
                        </wps:spPr>
                        <wps:style>
                          <a:lnRef idx="0">
                            <a:srgbClr val="000000">
                              <a:alpha val="0"/>
                            </a:srgbClr>
                          </a:lnRef>
                          <a:fillRef idx="1">
                            <a:srgbClr val="EF3340"/>
                          </a:fillRef>
                          <a:effectRef idx="0">
                            <a:scrgbClr r="0" g="0" b="0"/>
                          </a:effectRef>
                          <a:fontRef idx="none"/>
                        </wps:style>
                        <wps:bodyPr/>
                      </wps:wsp>
                      <wps:wsp>
                        <wps:cNvPr id="20771" name="Shape 20771"/>
                        <wps:cNvSpPr/>
                        <wps:spPr>
                          <a:xfrm>
                            <a:off x="1355995" y="1008107"/>
                            <a:ext cx="460859" cy="230263"/>
                          </a:xfrm>
                          <a:custGeom>
                            <a:avLst/>
                            <a:gdLst/>
                            <a:ahLst/>
                            <a:cxnLst/>
                            <a:rect l="0" t="0" r="0" b="0"/>
                            <a:pathLst>
                              <a:path w="460859" h="230263">
                                <a:moveTo>
                                  <a:pt x="307350" y="0"/>
                                </a:moveTo>
                                <a:lnTo>
                                  <a:pt x="307350" y="76754"/>
                                </a:lnTo>
                                <a:lnTo>
                                  <a:pt x="0" y="76754"/>
                                </a:lnTo>
                                <a:lnTo>
                                  <a:pt x="0" y="153509"/>
                                </a:lnTo>
                                <a:lnTo>
                                  <a:pt x="307350" y="153509"/>
                                </a:lnTo>
                                <a:lnTo>
                                  <a:pt x="307350" y="230263"/>
                                </a:lnTo>
                                <a:lnTo>
                                  <a:pt x="460859" y="115298"/>
                                </a:lnTo>
                                <a:lnTo>
                                  <a:pt x="307350" y="0"/>
                                </a:lnTo>
                                <a:close/>
                              </a:path>
                            </a:pathLst>
                          </a:custGeom>
                          <a:ln w="0" cap="rnd">
                            <a:round/>
                          </a:ln>
                        </wps:spPr>
                        <wps:style>
                          <a:lnRef idx="1">
                            <a:srgbClr val="EF3340"/>
                          </a:lnRef>
                          <a:fillRef idx="0">
                            <a:srgbClr val="000000">
                              <a:alpha val="0"/>
                            </a:srgbClr>
                          </a:fillRef>
                          <a:effectRef idx="0">
                            <a:scrgbClr r="0" g="0" b="0"/>
                          </a:effectRef>
                          <a:fontRef idx="none"/>
                        </wps:style>
                        <wps:bodyPr/>
                      </wps:wsp>
                      <wps:wsp>
                        <wps:cNvPr id="20777" name="Shape 20777"/>
                        <wps:cNvSpPr/>
                        <wps:spPr>
                          <a:xfrm>
                            <a:off x="704081" y="2707336"/>
                            <a:ext cx="10965" cy="2658"/>
                          </a:xfrm>
                          <a:custGeom>
                            <a:avLst/>
                            <a:gdLst/>
                            <a:ahLst/>
                            <a:cxnLst/>
                            <a:rect l="0" t="0" r="0" b="0"/>
                            <a:pathLst>
                              <a:path w="10965" h="2658">
                                <a:moveTo>
                                  <a:pt x="7310" y="0"/>
                                </a:moveTo>
                                <a:lnTo>
                                  <a:pt x="10965" y="664"/>
                                </a:lnTo>
                                <a:lnTo>
                                  <a:pt x="8307" y="2658"/>
                                </a:lnTo>
                                <a:lnTo>
                                  <a:pt x="0" y="2658"/>
                                </a:lnTo>
                                <a:lnTo>
                                  <a:pt x="3323" y="1994"/>
                                </a:lnTo>
                                <a:lnTo>
                                  <a:pt x="4984" y="997"/>
                                </a:lnTo>
                                <a:lnTo>
                                  <a:pt x="73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78" name="Shape 20778"/>
                        <wps:cNvSpPr/>
                        <wps:spPr>
                          <a:xfrm>
                            <a:off x="727007" y="2705011"/>
                            <a:ext cx="5981" cy="5316"/>
                          </a:xfrm>
                          <a:custGeom>
                            <a:avLst/>
                            <a:gdLst/>
                            <a:ahLst/>
                            <a:cxnLst/>
                            <a:rect l="0" t="0" r="0" b="0"/>
                            <a:pathLst>
                              <a:path w="5981" h="5316">
                                <a:moveTo>
                                  <a:pt x="5981" y="0"/>
                                </a:moveTo>
                                <a:lnTo>
                                  <a:pt x="5981" y="2991"/>
                                </a:lnTo>
                                <a:lnTo>
                                  <a:pt x="3987" y="5316"/>
                                </a:lnTo>
                                <a:lnTo>
                                  <a:pt x="0" y="4320"/>
                                </a:lnTo>
                                <a:lnTo>
                                  <a:pt x="1329" y="3987"/>
                                </a:lnTo>
                                <a:lnTo>
                                  <a:pt x="2658" y="2991"/>
                                </a:lnTo>
                                <a:lnTo>
                                  <a:pt x="4320" y="1329"/>
                                </a:lnTo>
                                <a:lnTo>
                                  <a:pt x="598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79" name="Shape 20779"/>
                        <wps:cNvSpPr/>
                        <wps:spPr>
                          <a:xfrm>
                            <a:off x="685950" y="2684742"/>
                            <a:ext cx="29096" cy="31566"/>
                          </a:xfrm>
                          <a:custGeom>
                            <a:avLst/>
                            <a:gdLst/>
                            <a:ahLst/>
                            <a:cxnLst/>
                            <a:rect l="0" t="0" r="0" b="0"/>
                            <a:pathLst>
                              <a:path w="29096" h="31566">
                                <a:moveTo>
                                  <a:pt x="21121" y="0"/>
                                </a:moveTo>
                                <a:lnTo>
                                  <a:pt x="29096" y="333"/>
                                </a:lnTo>
                                <a:lnTo>
                                  <a:pt x="26105" y="1661"/>
                                </a:lnTo>
                                <a:lnTo>
                                  <a:pt x="23780" y="2658"/>
                                </a:lnTo>
                                <a:cubicBezTo>
                                  <a:pt x="19803" y="4414"/>
                                  <a:pt x="14205" y="6203"/>
                                  <a:pt x="12150" y="10300"/>
                                </a:cubicBezTo>
                                <a:lnTo>
                                  <a:pt x="11153" y="11962"/>
                                </a:lnTo>
                                <a:lnTo>
                                  <a:pt x="10489" y="14288"/>
                                </a:lnTo>
                                <a:lnTo>
                                  <a:pt x="10157" y="15949"/>
                                </a:lnTo>
                                <a:lnTo>
                                  <a:pt x="10489" y="18275"/>
                                </a:lnTo>
                                <a:lnTo>
                                  <a:pt x="11153" y="20269"/>
                                </a:lnTo>
                                <a:lnTo>
                                  <a:pt x="12150" y="22262"/>
                                </a:lnTo>
                                <a:lnTo>
                                  <a:pt x="12482" y="22595"/>
                                </a:lnTo>
                                <a:lnTo>
                                  <a:pt x="14476" y="23923"/>
                                </a:lnTo>
                                <a:lnTo>
                                  <a:pt x="16137" y="24920"/>
                                </a:lnTo>
                                <a:lnTo>
                                  <a:pt x="18131" y="25253"/>
                                </a:lnTo>
                                <a:lnTo>
                                  <a:pt x="26438" y="25253"/>
                                </a:lnTo>
                                <a:lnTo>
                                  <a:pt x="24112" y="26914"/>
                                </a:lnTo>
                                <a:lnTo>
                                  <a:pt x="22118" y="28575"/>
                                </a:lnTo>
                                <a:lnTo>
                                  <a:pt x="20789" y="29572"/>
                                </a:lnTo>
                                <a:lnTo>
                                  <a:pt x="19792" y="30237"/>
                                </a:lnTo>
                                <a:lnTo>
                                  <a:pt x="19460" y="30237"/>
                                </a:lnTo>
                                <a:lnTo>
                                  <a:pt x="17134" y="30901"/>
                                </a:lnTo>
                                <a:lnTo>
                                  <a:pt x="15141" y="31566"/>
                                </a:lnTo>
                                <a:lnTo>
                                  <a:pt x="10821" y="31566"/>
                                </a:lnTo>
                                <a:lnTo>
                                  <a:pt x="8495" y="30901"/>
                                </a:lnTo>
                                <a:lnTo>
                                  <a:pt x="6834" y="29904"/>
                                </a:lnTo>
                                <a:lnTo>
                                  <a:pt x="4840" y="28575"/>
                                </a:lnTo>
                                <a:lnTo>
                                  <a:pt x="4176" y="27911"/>
                                </a:lnTo>
                                <a:lnTo>
                                  <a:pt x="2182" y="24588"/>
                                </a:lnTo>
                                <a:lnTo>
                                  <a:pt x="1518" y="22595"/>
                                </a:lnTo>
                                <a:lnTo>
                                  <a:pt x="853" y="20269"/>
                                </a:lnTo>
                                <a:cubicBezTo>
                                  <a:pt x="0" y="9437"/>
                                  <a:pt x="9038" y="6131"/>
                                  <a:pt x="16802" y="1661"/>
                                </a:cubicBezTo>
                                <a:lnTo>
                                  <a:pt x="18796" y="997"/>
                                </a:lnTo>
                                <a:lnTo>
                                  <a:pt x="2112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0" name="Shape 20780"/>
                        <wps:cNvSpPr/>
                        <wps:spPr>
                          <a:xfrm>
                            <a:off x="686653" y="2665803"/>
                            <a:ext cx="19089" cy="15284"/>
                          </a:xfrm>
                          <a:custGeom>
                            <a:avLst/>
                            <a:gdLst/>
                            <a:ahLst/>
                            <a:cxnLst/>
                            <a:rect l="0" t="0" r="0" b="0"/>
                            <a:pathLst>
                              <a:path w="19089" h="15284">
                                <a:moveTo>
                                  <a:pt x="8456" y="0"/>
                                </a:moveTo>
                                <a:lnTo>
                                  <a:pt x="19089" y="664"/>
                                </a:lnTo>
                                <a:lnTo>
                                  <a:pt x="16763" y="997"/>
                                </a:lnTo>
                                <a:lnTo>
                                  <a:pt x="14769" y="1661"/>
                                </a:lnTo>
                                <a:cubicBezTo>
                                  <a:pt x="7869" y="6003"/>
                                  <a:pt x="14847" y="11413"/>
                                  <a:pt x="8456" y="15284"/>
                                </a:cubicBezTo>
                                <a:lnTo>
                                  <a:pt x="6795" y="15284"/>
                                </a:lnTo>
                                <a:lnTo>
                                  <a:pt x="4801" y="14952"/>
                                </a:lnTo>
                                <a:cubicBezTo>
                                  <a:pt x="0" y="12316"/>
                                  <a:pt x="2625" y="5698"/>
                                  <a:pt x="5466" y="2658"/>
                                </a:cubicBezTo>
                                <a:lnTo>
                                  <a:pt x="7127" y="1329"/>
                                </a:lnTo>
                                <a:lnTo>
                                  <a:pt x="8456"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1" name="Shape 20781"/>
                        <wps:cNvSpPr/>
                        <wps:spPr>
                          <a:xfrm>
                            <a:off x="695109" y="2663145"/>
                            <a:ext cx="35885" cy="53163"/>
                          </a:xfrm>
                          <a:custGeom>
                            <a:avLst/>
                            <a:gdLst/>
                            <a:ahLst/>
                            <a:cxnLst/>
                            <a:rect l="0" t="0" r="0" b="0"/>
                            <a:pathLst>
                              <a:path w="35885" h="53163">
                                <a:moveTo>
                                  <a:pt x="10633" y="0"/>
                                </a:moveTo>
                                <a:lnTo>
                                  <a:pt x="12294" y="0"/>
                                </a:lnTo>
                                <a:lnTo>
                                  <a:pt x="14620" y="0"/>
                                </a:lnTo>
                                <a:lnTo>
                                  <a:pt x="17278" y="333"/>
                                </a:lnTo>
                                <a:lnTo>
                                  <a:pt x="19272" y="664"/>
                                </a:lnTo>
                                <a:lnTo>
                                  <a:pt x="23259" y="1994"/>
                                </a:lnTo>
                                <a:lnTo>
                                  <a:pt x="23259" y="2326"/>
                                </a:lnTo>
                                <a:lnTo>
                                  <a:pt x="25253" y="3323"/>
                                </a:lnTo>
                                <a:lnTo>
                                  <a:pt x="26582" y="4984"/>
                                </a:lnTo>
                                <a:cubicBezTo>
                                  <a:pt x="29849" y="8889"/>
                                  <a:pt x="28392" y="11596"/>
                                  <a:pt x="29240" y="15949"/>
                                </a:cubicBezTo>
                                <a:lnTo>
                                  <a:pt x="29240" y="43528"/>
                                </a:lnTo>
                                <a:lnTo>
                                  <a:pt x="30237" y="45521"/>
                                </a:lnTo>
                                <a:lnTo>
                                  <a:pt x="31898" y="46186"/>
                                </a:lnTo>
                                <a:lnTo>
                                  <a:pt x="35885" y="47182"/>
                                </a:lnTo>
                                <a:lnTo>
                                  <a:pt x="32563" y="50505"/>
                                </a:lnTo>
                                <a:lnTo>
                                  <a:pt x="30901" y="51834"/>
                                </a:lnTo>
                                <a:lnTo>
                                  <a:pt x="29240" y="52498"/>
                                </a:lnTo>
                                <a:lnTo>
                                  <a:pt x="27578" y="53163"/>
                                </a:lnTo>
                                <a:lnTo>
                                  <a:pt x="25917" y="53163"/>
                                </a:lnTo>
                                <a:lnTo>
                                  <a:pt x="23924" y="52831"/>
                                </a:lnTo>
                                <a:lnTo>
                                  <a:pt x="21930" y="51502"/>
                                </a:lnTo>
                                <a:lnTo>
                                  <a:pt x="21598" y="51170"/>
                                </a:lnTo>
                                <a:lnTo>
                                  <a:pt x="20933" y="49840"/>
                                </a:lnTo>
                                <a:lnTo>
                                  <a:pt x="20269" y="47847"/>
                                </a:lnTo>
                                <a:lnTo>
                                  <a:pt x="19936" y="45189"/>
                                </a:lnTo>
                                <a:lnTo>
                                  <a:pt x="19936" y="44856"/>
                                </a:lnTo>
                                <a:lnTo>
                                  <a:pt x="16281" y="44192"/>
                                </a:lnTo>
                                <a:lnTo>
                                  <a:pt x="18275" y="42531"/>
                                </a:lnTo>
                                <a:lnTo>
                                  <a:pt x="19936" y="41201"/>
                                </a:lnTo>
                                <a:lnTo>
                                  <a:pt x="19936" y="21930"/>
                                </a:lnTo>
                                <a:lnTo>
                                  <a:pt x="11962" y="21598"/>
                                </a:lnTo>
                                <a:lnTo>
                                  <a:pt x="14288" y="20601"/>
                                </a:lnTo>
                                <a:lnTo>
                                  <a:pt x="16946" y="19604"/>
                                </a:lnTo>
                                <a:lnTo>
                                  <a:pt x="19936" y="18607"/>
                                </a:lnTo>
                                <a:lnTo>
                                  <a:pt x="19936" y="16614"/>
                                </a:lnTo>
                                <a:cubicBezTo>
                                  <a:pt x="20141" y="10073"/>
                                  <a:pt x="18591" y="3218"/>
                                  <a:pt x="10633" y="3323"/>
                                </a:cubicBezTo>
                                <a:lnTo>
                                  <a:pt x="0" y="2658"/>
                                </a:lnTo>
                                <a:lnTo>
                                  <a:pt x="1994" y="1994"/>
                                </a:lnTo>
                                <a:lnTo>
                                  <a:pt x="3987" y="997"/>
                                </a:lnTo>
                                <a:lnTo>
                                  <a:pt x="5981" y="664"/>
                                </a:lnTo>
                                <a:lnTo>
                                  <a:pt x="1063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2" name="Shape 20782"/>
                        <wps:cNvSpPr/>
                        <wps:spPr>
                          <a:xfrm>
                            <a:off x="735979" y="2636563"/>
                            <a:ext cx="40099" cy="103004"/>
                          </a:xfrm>
                          <a:custGeom>
                            <a:avLst/>
                            <a:gdLst/>
                            <a:ahLst/>
                            <a:cxnLst/>
                            <a:rect l="0" t="0" r="0" b="0"/>
                            <a:pathLst>
                              <a:path w="40099" h="103004">
                                <a:moveTo>
                                  <a:pt x="0" y="0"/>
                                </a:moveTo>
                                <a:lnTo>
                                  <a:pt x="1994" y="997"/>
                                </a:lnTo>
                                <a:lnTo>
                                  <a:pt x="3987" y="2326"/>
                                </a:lnTo>
                                <a:cubicBezTo>
                                  <a:pt x="40099" y="23347"/>
                                  <a:pt x="39269" y="83073"/>
                                  <a:pt x="1329" y="102339"/>
                                </a:cubicBezTo>
                                <a:lnTo>
                                  <a:pt x="0" y="103004"/>
                                </a:lnTo>
                                <a:lnTo>
                                  <a:pt x="0" y="101010"/>
                                </a:lnTo>
                                <a:lnTo>
                                  <a:pt x="1661" y="99681"/>
                                </a:lnTo>
                                <a:cubicBezTo>
                                  <a:pt x="16697" y="91197"/>
                                  <a:pt x="19787" y="68769"/>
                                  <a:pt x="19604" y="53163"/>
                                </a:cubicBezTo>
                                <a:lnTo>
                                  <a:pt x="19604" y="48179"/>
                                </a:lnTo>
                                <a:cubicBezTo>
                                  <a:pt x="19139" y="31062"/>
                                  <a:pt x="16265" y="12998"/>
                                  <a:pt x="664" y="2991"/>
                                </a:cubicBezTo>
                                <a:lnTo>
                                  <a:pt x="0" y="232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3" name="Shape 20783"/>
                        <wps:cNvSpPr/>
                        <wps:spPr>
                          <a:xfrm>
                            <a:off x="668195" y="479798"/>
                            <a:ext cx="50173" cy="24538"/>
                          </a:xfrm>
                          <a:custGeom>
                            <a:avLst/>
                            <a:gdLst/>
                            <a:ahLst/>
                            <a:cxnLst/>
                            <a:rect l="0" t="0" r="0" b="0"/>
                            <a:pathLst>
                              <a:path w="50173" h="24538">
                                <a:moveTo>
                                  <a:pt x="48511" y="0"/>
                                </a:moveTo>
                                <a:lnTo>
                                  <a:pt x="50173" y="997"/>
                                </a:lnTo>
                                <a:lnTo>
                                  <a:pt x="48844" y="3323"/>
                                </a:lnTo>
                                <a:cubicBezTo>
                                  <a:pt x="39296" y="20047"/>
                                  <a:pt x="18701" y="24538"/>
                                  <a:pt x="1993" y="16613"/>
                                </a:cubicBezTo>
                                <a:lnTo>
                                  <a:pt x="0" y="15617"/>
                                </a:lnTo>
                                <a:lnTo>
                                  <a:pt x="23259" y="15617"/>
                                </a:lnTo>
                                <a:cubicBezTo>
                                  <a:pt x="34573" y="14814"/>
                                  <a:pt x="40116" y="10860"/>
                                  <a:pt x="46850" y="1994"/>
                                </a:cubicBezTo>
                                <a:lnTo>
                                  <a:pt x="4851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4" name="Shape 20784"/>
                        <wps:cNvSpPr/>
                        <wps:spPr>
                          <a:xfrm>
                            <a:off x="693116" y="425638"/>
                            <a:ext cx="15284" cy="1662"/>
                          </a:xfrm>
                          <a:custGeom>
                            <a:avLst/>
                            <a:gdLst/>
                            <a:ahLst/>
                            <a:cxnLst/>
                            <a:rect l="0" t="0" r="0" b="0"/>
                            <a:pathLst>
                              <a:path w="15284" h="1662">
                                <a:moveTo>
                                  <a:pt x="0" y="0"/>
                                </a:moveTo>
                                <a:lnTo>
                                  <a:pt x="11962" y="0"/>
                                </a:lnTo>
                                <a:lnTo>
                                  <a:pt x="14288" y="997"/>
                                </a:lnTo>
                                <a:lnTo>
                                  <a:pt x="15284" y="1329"/>
                                </a:lnTo>
                                <a:lnTo>
                                  <a:pt x="6313" y="1662"/>
                                </a:lnTo>
                                <a:lnTo>
                                  <a:pt x="2326" y="33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5" name="Shape 20785"/>
                        <wps:cNvSpPr/>
                        <wps:spPr>
                          <a:xfrm>
                            <a:off x="689793" y="425638"/>
                            <a:ext cx="3323" cy="0"/>
                          </a:xfrm>
                          <a:custGeom>
                            <a:avLst/>
                            <a:gdLst/>
                            <a:ahLst/>
                            <a:cxnLst/>
                            <a:rect l="0" t="0" r="0" b="0"/>
                            <a:pathLst>
                              <a:path w="3323">
                                <a:moveTo>
                                  <a:pt x="3323" y="0"/>
                                </a:move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6" name="Shape 20786"/>
                        <wps:cNvSpPr/>
                        <wps:spPr>
                          <a:xfrm>
                            <a:off x="699429" y="421651"/>
                            <a:ext cx="17278" cy="25585"/>
                          </a:xfrm>
                          <a:custGeom>
                            <a:avLst/>
                            <a:gdLst/>
                            <a:ahLst/>
                            <a:cxnLst/>
                            <a:rect l="0" t="0" r="0" b="0"/>
                            <a:pathLst>
                              <a:path w="17278" h="25585">
                                <a:moveTo>
                                  <a:pt x="13623" y="0"/>
                                </a:moveTo>
                                <a:lnTo>
                                  <a:pt x="15284" y="0"/>
                                </a:lnTo>
                                <a:lnTo>
                                  <a:pt x="17278" y="25585"/>
                                </a:lnTo>
                                <a:lnTo>
                                  <a:pt x="15284" y="25585"/>
                                </a:lnTo>
                                <a:lnTo>
                                  <a:pt x="14620" y="22927"/>
                                </a:lnTo>
                                <a:cubicBezTo>
                                  <a:pt x="12477" y="16830"/>
                                  <a:pt x="8091" y="9403"/>
                                  <a:pt x="1993" y="6645"/>
                                </a:cubicBezTo>
                                <a:lnTo>
                                  <a:pt x="0" y="5648"/>
                                </a:lnTo>
                                <a:lnTo>
                                  <a:pt x="8971" y="5316"/>
                                </a:lnTo>
                                <a:lnTo>
                                  <a:pt x="10965" y="4652"/>
                                </a:lnTo>
                                <a:lnTo>
                                  <a:pt x="11297" y="3987"/>
                                </a:lnTo>
                                <a:lnTo>
                                  <a:pt x="12626" y="2326"/>
                                </a:lnTo>
                                <a:lnTo>
                                  <a:pt x="13291" y="332"/>
                                </a:lnTo>
                                <a:lnTo>
                                  <a:pt x="1362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7" name="Shape 20787"/>
                        <wps:cNvSpPr/>
                        <wps:spPr>
                          <a:xfrm>
                            <a:off x="638158" y="421651"/>
                            <a:ext cx="66919" cy="75569"/>
                          </a:xfrm>
                          <a:custGeom>
                            <a:avLst/>
                            <a:gdLst/>
                            <a:ahLst/>
                            <a:cxnLst/>
                            <a:rect l="0" t="0" r="0" b="0"/>
                            <a:pathLst>
                              <a:path w="66919" h="75569">
                                <a:moveTo>
                                  <a:pt x="48312" y="0"/>
                                </a:moveTo>
                                <a:lnTo>
                                  <a:pt x="50638" y="0"/>
                                </a:lnTo>
                                <a:lnTo>
                                  <a:pt x="52964" y="0"/>
                                </a:lnTo>
                                <a:lnTo>
                                  <a:pt x="54958" y="332"/>
                                </a:lnTo>
                                <a:cubicBezTo>
                                  <a:pt x="60927" y="864"/>
                                  <a:pt x="61010" y="1855"/>
                                  <a:pt x="65922" y="3323"/>
                                </a:cubicBezTo>
                                <a:lnTo>
                                  <a:pt x="66919" y="3987"/>
                                </a:lnTo>
                                <a:lnTo>
                                  <a:pt x="51635" y="3987"/>
                                </a:lnTo>
                                <a:cubicBezTo>
                                  <a:pt x="17583" y="1429"/>
                                  <a:pt x="14038" y="75569"/>
                                  <a:pt x="52964" y="73432"/>
                                </a:cubicBezTo>
                                <a:lnTo>
                                  <a:pt x="53296" y="73764"/>
                                </a:lnTo>
                                <a:lnTo>
                                  <a:pt x="30037" y="73764"/>
                                </a:lnTo>
                                <a:cubicBezTo>
                                  <a:pt x="0" y="54603"/>
                                  <a:pt x="9985" y="2498"/>
                                  <a:pt x="48312"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8" name="Shape 20788"/>
                        <wps:cNvSpPr/>
                        <wps:spPr>
                          <a:xfrm>
                            <a:off x="767876" y="496411"/>
                            <a:ext cx="2326" cy="0"/>
                          </a:xfrm>
                          <a:custGeom>
                            <a:avLst/>
                            <a:gdLst/>
                            <a:ahLst/>
                            <a:cxnLst/>
                            <a:rect l="0" t="0" r="0" b="0"/>
                            <a:pathLst>
                              <a:path w="2326">
                                <a:moveTo>
                                  <a:pt x="2326" y="0"/>
                                </a:move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89" name="Shape 20789"/>
                        <wps:cNvSpPr/>
                        <wps:spPr>
                          <a:xfrm>
                            <a:off x="770202" y="457536"/>
                            <a:ext cx="32563" cy="38876"/>
                          </a:xfrm>
                          <a:custGeom>
                            <a:avLst/>
                            <a:gdLst/>
                            <a:ahLst/>
                            <a:cxnLst/>
                            <a:rect l="0" t="0" r="0" b="0"/>
                            <a:pathLst>
                              <a:path w="32563" h="38876">
                                <a:moveTo>
                                  <a:pt x="3323" y="0"/>
                                </a:moveTo>
                                <a:lnTo>
                                  <a:pt x="32563" y="0"/>
                                </a:lnTo>
                                <a:lnTo>
                                  <a:pt x="32563" y="1994"/>
                                </a:lnTo>
                                <a:lnTo>
                                  <a:pt x="30901" y="1994"/>
                                </a:lnTo>
                                <a:cubicBezTo>
                                  <a:pt x="23912" y="2215"/>
                                  <a:pt x="24212" y="7138"/>
                                  <a:pt x="23924" y="12959"/>
                                </a:cubicBezTo>
                                <a:lnTo>
                                  <a:pt x="23924" y="35885"/>
                                </a:lnTo>
                                <a:lnTo>
                                  <a:pt x="19936" y="37879"/>
                                </a:lnTo>
                                <a:lnTo>
                                  <a:pt x="17610" y="38876"/>
                                </a:lnTo>
                                <a:lnTo>
                                  <a:pt x="0" y="38876"/>
                                </a:lnTo>
                                <a:cubicBezTo>
                                  <a:pt x="5112" y="38189"/>
                                  <a:pt x="7349" y="37812"/>
                                  <a:pt x="11962" y="35221"/>
                                </a:cubicBezTo>
                                <a:lnTo>
                                  <a:pt x="13291" y="34556"/>
                                </a:lnTo>
                                <a:lnTo>
                                  <a:pt x="13291" y="9968"/>
                                </a:lnTo>
                                <a:lnTo>
                                  <a:pt x="12959" y="7642"/>
                                </a:lnTo>
                                <a:lnTo>
                                  <a:pt x="12626" y="5981"/>
                                </a:lnTo>
                                <a:lnTo>
                                  <a:pt x="12294" y="5648"/>
                                </a:lnTo>
                                <a:lnTo>
                                  <a:pt x="10965" y="3655"/>
                                </a:lnTo>
                                <a:lnTo>
                                  <a:pt x="8307" y="2326"/>
                                </a:lnTo>
                                <a:lnTo>
                                  <a:pt x="5981" y="1994"/>
                                </a:lnTo>
                                <a:lnTo>
                                  <a:pt x="3323" y="1994"/>
                                </a:lnTo>
                                <a:lnTo>
                                  <a:pt x="332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0" name="Shape 20790"/>
                        <wps:cNvSpPr/>
                        <wps:spPr>
                          <a:xfrm>
                            <a:off x="702713" y="425306"/>
                            <a:ext cx="85100" cy="89840"/>
                          </a:xfrm>
                          <a:custGeom>
                            <a:avLst/>
                            <a:gdLst/>
                            <a:ahLst/>
                            <a:cxnLst/>
                            <a:rect l="0" t="0" r="0" b="0"/>
                            <a:pathLst>
                              <a:path w="85100" h="89840">
                                <a:moveTo>
                                  <a:pt x="45892" y="0"/>
                                </a:moveTo>
                                <a:lnTo>
                                  <a:pt x="64499" y="332"/>
                                </a:lnTo>
                                <a:lnTo>
                                  <a:pt x="62173" y="332"/>
                                </a:lnTo>
                                <a:cubicBezTo>
                                  <a:pt x="25756" y="2470"/>
                                  <a:pt x="28863" y="70652"/>
                                  <a:pt x="65164" y="71106"/>
                                </a:cubicBezTo>
                                <a:lnTo>
                                  <a:pt x="85100" y="71106"/>
                                </a:lnTo>
                                <a:lnTo>
                                  <a:pt x="83106" y="71770"/>
                                </a:lnTo>
                                <a:cubicBezTo>
                                  <a:pt x="33072" y="89840"/>
                                  <a:pt x="0" y="32524"/>
                                  <a:pt x="43898" y="997"/>
                                </a:cubicBezTo>
                                <a:lnTo>
                                  <a:pt x="4589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1" name="Shape 20791"/>
                        <wps:cNvSpPr/>
                        <wps:spPr>
                          <a:xfrm>
                            <a:off x="775186" y="421651"/>
                            <a:ext cx="18607" cy="23591"/>
                          </a:xfrm>
                          <a:custGeom>
                            <a:avLst/>
                            <a:gdLst/>
                            <a:ahLst/>
                            <a:cxnLst/>
                            <a:rect l="0" t="0" r="0" b="0"/>
                            <a:pathLst>
                              <a:path w="18607" h="23591">
                                <a:moveTo>
                                  <a:pt x="14620" y="0"/>
                                </a:moveTo>
                                <a:lnTo>
                                  <a:pt x="16614" y="0"/>
                                </a:lnTo>
                                <a:lnTo>
                                  <a:pt x="18607" y="23591"/>
                                </a:lnTo>
                                <a:lnTo>
                                  <a:pt x="16614" y="23591"/>
                                </a:lnTo>
                                <a:lnTo>
                                  <a:pt x="15949" y="21265"/>
                                </a:lnTo>
                                <a:cubicBezTo>
                                  <a:pt x="13219" y="14315"/>
                                  <a:pt x="9171" y="8467"/>
                                  <a:pt x="1994" y="5648"/>
                                </a:cubicBezTo>
                                <a:lnTo>
                                  <a:pt x="0" y="4984"/>
                                </a:lnTo>
                                <a:lnTo>
                                  <a:pt x="11962" y="4652"/>
                                </a:lnTo>
                                <a:lnTo>
                                  <a:pt x="13955" y="3655"/>
                                </a:lnTo>
                                <a:lnTo>
                                  <a:pt x="14620" y="1994"/>
                                </a:lnTo>
                                <a:lnTo>
                                  <a:pt x="1462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2" name="Shape 20792"/>
                        <wps:cNvSpPr/>
                        <wps:spPr>
                          <a:xfrm>
                            <a:off x="748605" y="421651"/>
                            <a:ext cx="38543" cy="4984"/>
                          </a:xfrm>
                          <a:custGeom>
                            <a:avLst/>
                            <a:gdLst/>
                            <a:ahLst/>
                            <a:cxnLst/>
                            <a:rect l="0" t="0" r="0" b="0"/>
                            <a:pathLst>
                              <a:path w="38543" h="4984">
                                <a:moveTo>
                                  <a:pt x="14620" y="0"/>
                                </a:moveTo>
                                <a:lnTo>
                                  <a:pt x="17610" y="0"/>
                                </a:lnTo>
                                <a:lnTo>
                                  <a:pt x="19936" y="0"/>
                                </a:lnTo>
                                <a:lnTo>
                                  <a:pt x="22262" y="332"/>
                                </a:lnTo>
                                <a:cubicBezTo>
                                  <a:pt x="26078" y="155"/>
                                  <a:pt x="33338" y="3461"/>
                                  <a:pt x="37214" y="4320"/>
                                </a:cubicBezTo>
                                <a:lnTo>
                                  <a:pt x="38543" y="4652"/>
                                </a:lnTo>
                                <a:lnTo>
                                  <a:pt x="26582" y="4984"/>
                                </a:lnTo>
                                <a:lnTo>
                                  <a:pt x="24588" y="4320"/>
                                </a:lnTo>
                                <a:lnTo>
                                  <a:pt x="22262" y="3987"/>
                                </a:lnTo>
                                <a:lnTo>
                                  <a:pt x="18607" y="3987"/>
                                </a:lnTo>
                                <a:lnTo>
                                  <a:pt x="0" y="3655"/>
                                </a:lnTo>
                                <a:lnTo>
                                  <a:pt x="1661" y="2991"/>
                                </a:lnTo>
                                <a:lnTo>
                                  <a:pt x="3655" y="1994"/>
                                </a:lnTo>
                                <a:lnTo>
                                  <a:pt x="5649" y="1329"/>
                                </a:lnTo>
                                <a:lnTo>
                                  <a:pt x="7975" y="997"/>
                                </a:lnTo>
                                <a:lnTo>
                                  <a:pt x="10300" y="665"/>
                                </a:lnTo>
                                <a:lnTo>
                                  <a:pt x="12294" y="332"/>
                                </a:lnTo>
                                <a:lnTo>
                                  <a:pt x="1462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3" name="Shape 20793"/>
                        <wps:cNvSpPr/>
                        <wps:spPr>
                          <a:xfrm>
                            <a:off x="726343" y="230263"/>
                            <a:ext cx="10300" cy="665"/>
                          </a:xfrm>
                          <a:custGeom>
                            <a:avLst/>
                            <a:gdLst/>
                            <a:ahLst/>
                            <a:cxnLst/>
                            <a:rect l="0" t="0" r="0" b="0"/>
                            <a:pathLst>
                              <a:path w="10300" h="665">
                                <a:moveTo>
                                  <a:pt x="0" y="0"/>
                                </a:moveTo>
                                <a:lnTo>
                                  <a:pt x="10300" y="665"/>
                                </a:lnTo>
                                <a:lnTo>
                                  <a:pt x="0" y="665"/>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4" name="Shape 20794"/>
                        <wps:cNvSpPr/>
                        <wps:spPr>
                          <a:xfrm>
                            <a:off x="726343" y="230928"/>
                            <a:ext cx="19936" cy="1994"/>
                          </a:xfrm>
                          <a:custGeom>
                            <a:avLst/>
                            <a:gdLst/>
                            <a:ahLst/>
                            <a:cxnLst/>
                            <a:rect l="0" t="0" r="0" b="0"/>
                            <a:pathLst>
                              <a:path w="19936" h="1994">
                                <a:moveTo>
                                  <a:pt x="0" y="0"/>
                                </a:moveTo>
                                <a:lnTo>
                                  <a:pt x="19936" y="1994"/>
                                </a:lnTo>
                                <a:lnTo>
                                  <a:pt x="0" y="199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5" name="Shape 20795"/>
                        <wps:cNvSpPr/>
                        <wps:spPr>
                          <a:xfrm>
                            <a:off x="726343" y="230928"/>
                            <a:ext cx="19936" cy="1994"/>
                          </a:xfrm>
                          <a:custGeom>
                            <a:avLst/>
                            <a:gdLst/>
                            <a:ahLst/>
                            <a:cxnLst/>
                            <a:rect l="0" t="0" r="0" b="0"/>
                            <a:pathLst>
                              <a:path w="19936" h="1994">
                                <a:moveTo>
                                  <a:pt x="0" y="0"/>
                                </a:moveTo>
                                <a:lnTo>
                                  <a:pt x="10300" y="0"/>
                                </a:lnTo>
                                <a:lnTo>
                                  <a:pt x="19936" y="199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6" name="Shape 20796"/>
                        <wps:cNvSpPr/>
                        <wps:spPr>
                          <a:xfrm>
                            <a:off x="726343" y="232921"/>
                            <a:ext cx="29572" cy="3323"/>
                          </a:xfrm>
                          <a:custGeom>
                            <a:avLst/>
                            <a:gdLst/>
                            <a:ahLst/>
                            <a:cxnLst/>
                            <a:rect l="0" t="0" r="0" b="0"/>
                            <a:pathLst>
                              <a:path w="29572" h="3323">
                                <a:moveTo>
                                  <a:pt x="0" y="0"/>
                                </a:moveTo>
                                <a:lnTo>
                                  <a:pt x="29572" y="3323"/>
                                </a:lnTo>
                                <a:lnTo>
                                  <a:pt x="0" y="332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7" name="Shape 20797"/>
                        <wps:cNvSpPr/>
                        <wps:spPr>
                          <a:xfrm>
                            <a:off x="726343" y="232921"/>
                            <a:ext cx="29572" cy="3323"/>
                          </a:xfrm>
                          <a:custGeom>
                            <a:avLst/>
                            <a:gdLst/>
                            <a:ahLst/>
                            <a:cxnLst/>
                            <a:rect l="0" t="0" r="0" b="0"/>
                            <a:pathLst>
                              <a:path w="29572" h="3323">
                                <a:moveTo>
                                  <a:pt x="0" y="0"/>
                                </a:moveTo>
                                <a:lnTo>
                                  <a:pt x="19936" y="0"/>
                                </a:lnTo>
                                <a:lnTo>
                                  <a:pt x="29572" y="332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8" name="Shape 20798"/>
                        <wps:cNvSpPr/>
                        <wps:spPr>
                          <a:xfrm>
                            <a:off x="726343" y="236244"/>
                            <a:ext cx="38543" cy="4320"/>
                          </a:xfrm>
                          <a:custGeom>
                            <a:avLst/>
                            <a:gdLst/>
                            <a:ahLst/>
                            <a:cxnLst/>
                            <a:rect l="0" t="0" r="0" b="0"/>
                            <a:pathLst>
                              <a:path w="38543" h="4320">
                                <a:moveTo>
                                  <a:pt x="0" y="0"/>
                                </a:moveTo>
                                <a:lnTo>
                                  <a:pt x="38543" y="4320"/>
                                </a:lnTo>
                                <a:lnTo>
                                  <a:pt x="0" y="432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99" name="Shape 20799"/>
                        <wps:cNvSpPr/>
                        <wps:spPr>
                          <a:xfrm>
                            <a:off x="726343" y="236244"/>
                            <a:ext cx="38543" cy="4320"/>
                          </a:xfrm>
                          <a:custGeom>
                            <a:avLst/>
                            <a:gdLst/>
                            <a:ahLst/>
                            <a:cxnLst/>
                            <a:rect l="0" t="0" r="0" b="0"/>
                            <a:pathLst>
                              <a:path w="38543" h="4320">
                                <a:moveTo>
                                  <a:pt x="0" y="0"/>
                                </a:moveTo>
                                <a:lnTo>
                                  <a:pt x="29572" y="0"/>
                                </a:lnTo>
                                <a:lnTo>
                                  <a:pt x="38543" y="432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0" name="Shape 20800"/>
                        <wps:cNvSpPr/>
                        <wps:spPr>
                          <a:xfrm>
                            <a:off x="726343" y="240564"/>
                            <a:ext cx="46850" cy="5648"/>
                          </a:xfrm>
                          <a:custGeom>
                            <a:avLst/>
                            <a:gdLst/>
                            <a:ahLst/>
                            <a:cxnLst/>
                            <a:rect l="0" t="0" r="0" b="0"/>
                            <a:pathLst>
                              <a:path w="46850" h="5648">
                                <a:moveTo>
                                  <a:pt x="0" y="0"/>
                                </a:moveTo>
                                <a:lnTo>
                                  <a:pt x="46850" y="5648"/>
                                </a:lnTo>
                                <a:lnTo>
                                  <a:pt x="0" y="564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1" name="Shape 20801"/>
                        <wps:cNvSpPr/>
                        <wps:spPr>
                          <a:xfrm>
                            <a:off x="726343" y="240564"/>
                            <a:ext cx="46850" cy="5648"/>
                          </a:xfrm>
                          <a:custGeom>
                            <a:avLst/>
                            <a:gdLst/>
                            <a:ahLst/>
                            <a:cxnLst/>
                            <a:rect l="0" t="0" r="0" b="0"/>
                            <a:pathLst>
                              <a:path w="46850" h="5648">
                                <a:moveTo>
                                  <a:pt x="0" y="0"/>
                                </a:moveTo>
                                <a:lnTo>
                                  <a:pt x="38543" y="0"/>
                                </a:lnTo>
                                <a:lnTo>
                                  <a:pt x="46850" y="564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2" name="Shape 20802"/>
                        <wps:cNvSpPr/>
                        <wps:spPr>
                          <a:xfrm>
                            <a:off x="726343" y="246212"/>
                            <a:ext cx="54492" cy="6645"/>
                          </a:xfrm>
                          <a:custGeom>
                            <a:avLst/>
                            <a:gdLst/>
                            <a:ahLst/>
                            <a:cxnLst/>
                            <a:rect l="0" t="0" r="0" b="0"/>
                            <a:pathLst>
                              <a:path w="54492" h="6645">
                                <a:moveTo>
                                  <a:pt x="0" y="0"/>
                                </a:moveTo>
                                <a:lnTo>
                                  <a:pt x="54492" y="6645"/>
                                </a:lnTo>
                                <a:lnTo>
                                  <a:pt x="0" y="6645"/>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3" name="Shape 20803"/>
                        <wps:cNvSpPr/>
                        <wps:spPr>
                          <a:xfrm>
                            <a:off x="726343" y="246212"/>
                            <a:ext cx="54492" cy="6645"/>
                          </a:xfrm>
                          <a:custGeom>
                            <a:avLst/>
                            <a:gdLst/>
                            <a:ahLst/>
                            <a:cxnLst/>
                            <a:rect l="0" t="0" r="0" b="0"/>
                            <a:pathLst>
                              <a:path w="54492" h="6645">
                                <a:moveTo>
                                  <a:pt x="0" y="0"/>
                                </a:moveTo>
                                <a:lnTo>
                                  <a:pt x="46850" y="0"/>
                                </a:lnTo>
                                <a:lnTo>
                                  <a:pt x="54492" y="6645"/>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4" name="Shape 20804"/>
                        <wps:cNvSpPr/>
                        <wps:spPr>
                          <a:xfrm>
                            <a:off x="726343" y="252857"/>
                            <a:ext cx="61138" cy="7642"/>
                          </a:xfrm>
                          <a:custGeom>
                            <a:avLst/>
                            <a:gdLst/>
                            <a:ahLst/>
                            <a:cxnLst/>
                            <a:rect l="0" t="0" r="0" b="0"/>
                            <a:pathLst>
                              <a:path w="61138" h="7642">
                                <a:moveTo>
                                  <a:pt x="0" y="0"/>
                                </a:moveTo>
                                <a:lnTo>
                                  <a:pt x="61138" y="7642"/>
                                </a:lnTo>
                                <a:lnTo>
                                  <a:pt x="0" y="764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5" name="Shape 20805"/>
                        <wps:cNvSpPr/>
                        <wps:spPr>
                          <a:xfrm>
                            <a:off x="726343" y="252857"/>
                            <a:ext cx="61138" cy="7642"/>
                          </a:xfrm>
                          <a:custGeom>
                            <a:avLst/>
                            <a:gdLst/>
                            <a:ahLst/>
                            <a:cxnLst/>
                            <a:rect l="0" t="0" r="0" b="0"/>
                            <a:pathLst>
                              <a:path w="61138" h="7642">
                                <a:moveTo>
                                  <a:pt x="0" y="0"/>
                                </a:moveTo>
                                <a:lnTo>
                                  <a:pt x="54492" y="0"/>
                                </a:lnTo>
                                <a:lnTo>
                                  <a:pt x="61138" y="764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6" name="Shape 20806"/>
                        <wps:cNvSpPr/>
                        <wps:spPr>
                          <a:xfrm>
                            <a:off x="726343" y="260500"/>
                            <a:ext cx="66786" cy="8307"/>
                          </a:xfrm>
                          <a:custGeom>
                            <a:avLst/>
                            <a:gdLst/>
                            <a:ahLst/>
                            <a:cxnLst/>
                            <a:rect l="0" t="0" r="0" b="0"/>
                            <a:pathLst>
                              <a:path w="66786" h="8307">
                                <a:moveTo>
                                  <a:pt x="0" y="0"/>
                                </a:moveTo>
                                <a:lnTo>
                                  <a:pt x="66786" y="8307"/>
                                </a:lnTo>
                                <a:lnTo>
                                  <a:pt x="0" y="8307"/>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7" name="Shape 20807"/>
                        <wps:cNvSpPr/>
                        <wps:spPr>
                          <a:xfrm>
                            <a:off x="726343" y="260500"/>
                            <a:ext cx="66786" cy="8307"/>
                          </a:xfrm>
                          <a:custGeom>
                            <a:avLst/>
                            <a:gdLst/>
                            <a:ahLst/>
                            <a:cxnLst/>
                            <a:rect l="0" t="0" r="0" b="0"/>
                            <a:pathLst>
                              <a:path w="66786" h="8307">
                                <a:moveTo>
                                  <a:pt x="0" y="0"/>
                                </a:moveTo>
                                <a:lnTo>
                                  <a:pt x="61138" y="0"/>
                                </a:lnTo>
                                <a:lnTo>
                                  <a:pt x="66786" y="8307"/>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8" name="Shape 20808"/>
                        <wps:cNvSpPr/>
                        <wps:spPr>
                          <a:xfrm>
                            <a:off x="726343" y="268807"/>
                            <a:ext cx="71106" cy="8971"/>
                          </a:xfrm>
                          <a:custGeom>
                            <a:avLst/>
                            <a:gdLst/>
                            <a:ahLst/>
                            <a:cxnLst/>
                            <a:rect l="0" t="0" r="0" b="0"/>
                            <a:pathLst>
                              <a:path w="71106" h="8971">
                                <a:moveTo>
                                  <a:pt x="0" y="0"/>
                                </a:moveTo>
                                <a:lnTo>
                                  <a:pt x="71106" y="8971"/>
                                </a:lnTo>
                                <a:lnTo>
                                  <a:pt x="0" y="897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09" name="Shape 20809"/>
                        <wps:cNvSpPr/>
                        <wps:spPr>
                          <a:xfrm>
                            <a:off x="726343" y="268807"/>
                            <a:ext cx="71106" cy="8971"/>
                          </a:xfrm>
                          <a:custGeom>
                            <a:avLst/>
                            <a:gdLst/>
                            <a:ahLst/>
                            <a:cxnLst/>
                            <a:rect l="0" t="0" r="0" b="0"/>
                            <a:pathLst>
                              <a:path w="71106" h="8971">
                                <a:moveTo>
                                  <a:pt x="0" y="0"/>
                                </a:moveTo>
                                <a:lnTo>
                                  <a:pt x="66786" y="0"/>
                                </a:lnTo>
                                <a:lnTo>
                                  <a:pt x="71106" y="897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0" name="Shape 20810"/>
                        <wps:cNvSpPr/>
                        <wps:spPr>
                          <a:xfrm>
                            <a:off x="726343" y="277778"/>
                            <a:ext cx="74428" cy="9636"/>
                          </a:xfrm>
                          <a:custGeom>
                            <a:avLst/>
                            <a:gdLst/>
                            <a:ahLst/>
                            <a:cxnLst/>
                            <a:rect l="0" t="0" r="0" b="0"/>
                            <a:pathLst>
                              <a:path w="74428" h="9636">
                                <a:moveTo>
                                  <a:pt x="0" y="0"/>
                                </a:moveTo>
                                <a:lnTo>
                                  <a:pt x="74428" y="9636"/>
                                </a:lnTo>
                                <a:lnTo>
                                  <a:pt x="0" y="963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1" name="Shape 20811"/>
                        <wps:cNvSpPr/>
                        <wps:spPr>
                          <a:xfrm>
                            <a:off x="726343" y="277778"/>
                            <a:ext cx="74428" cy="9636"/>
                          </a:xfrm>
                          <a:custGeom>
                            <a:avLst/>
                            <a:gdLst/>
                            <a:ahLst/>
                            <a:cxnLst/>
                            <a:rect l="0" t="0" r="0" b="0"/>
                            <a:pathLst>
                              <a:path w="74428" h="9636">
                                <a:moveTo>
                                  <a:pt x="0" y="0"/>
                                </a:moveTo>
                                <a:lnTo>
                                  <a:pt x="71106" y="0"/>
                                </a:lnTo>
                                <a:lnTo>
                                  <a:pt x="74428" y="963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2" name="Shape 20812"/>
                        <wps:cNvSpPr/>
                        <wps:spPr>
                          <a:xfrm>
                            <a:off x="726343" y="287413"/>
                            <a:ext cx="76422" cy="9636"/>
                          </a:xfrm>
                          <a:custGeom>
                            <a:avLst/>
                            <a:gdLst/>
                            <a:ahLst/>
                            <a:cxnLst/>
                            <a:rect l="0" t="0" r="0" b="0"/>
                            <a:pathLst>
                              <a:path w="76422" h="9636">
                                <a:moveTo>
                                  <a:pt x="0" y="0"/>
                                </a:moveTo>
                                <a:lnTo>
                                  <a:pt x="76422" y="9636"/>
                                </a:lnTo>
                                <a:lnTo>
                                  <a:pt x="0" y="963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3" name="Shape 20813"/>
                        <wps:cNvSpPr/>
                        <wps:spPr>
                          <a:xfrm>
                            <a:off x="726343" y="287413"/>
                            <a:ext cx="76422" cy="9636"/>
                          </a:xfrm>
                          <a:custGeom>
                            <a:avLst/>
                            <a:gdLst/>
                            <a:ahLst/>
                            <a:cxnLst/>
                            <a:rect l="0" t="0" r="0" b="0"/>
                            <a:pathLst>
                              <a:path w="76422" h="9636">
                                <a:moveTo>
                                  <a:pt x="0" y="0"/>
                                </a:moveTo>
                                <a:lnTo>
                                  <a:pt x="74428" y="0"/>
                                </a:lnTo>
                                <a:lnTo>
                                  <a:pt x="76422" y="963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4" name="Shape 20814"/>
                        <wps:cNvSpPr/>
                        <wps:spPr>
                          <a:xfrm>
                            <a:off x="726343" y="297049"/>
                            <a:ext cx="77087" cy="10301"/>
                          </a:xfrm>
                          <a:custGeom>
                            <a:avLst/>
                            <a:gdLst/>
                            <a:ahLst/>
                            <a:cxnLst/>
                            <a:rect l="0" t="0" r="0" b="0"/>
                            <a:pathLst>
                              <a:path w="77087" h="10301">
                                <a:moveTo>
                                  <a:pt x="0" y="0"/>
                                </a:moveTo>
                                <a:lnTo>
                                  <a:pt x="77087" y="10301"/>
                                </a:lnTo>
                                <a:lnTo>
                                  <a:pt x="0" y="1030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5" name="Shape 20815"/>
                        <wps:cNvSpPr/>
                        <wps:spPr>
                          <a:xfrm>
                            <a:off x="726343" y="297049"/>
                            <a:ext cx="77087" cy="10301"/>
                          </a:xfrm>
                          <a:custGeom>
                            <a:avLst/>
                            <a:gdLst/>
                            <a:ahLst/>
                            <a:cxnLst/>
                            <a:rect l="0" t="0" r="0" b="0"/>
                            <a:pathLst>
                              <a:path w="77087" h="10301">
                                <a:moveTo>
                                  <a:pt x="0" y="0"/>
                                </a:moveTo>
                                <a:lnTo>
                                  <a:pt x="76422" y="0"/>
                                </a:lnTo>
                                <a:lnTo>
                                  <a:pt x="77087" y="1030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6" name="Shape 20816"/>
                        <wps:cNvSpPr/>
                        <wps:spPr>
                          <a:xfrm>
                            <a:off x="649588" y="307350"/>
                            <a:ext cx="76754" cy="9968"/>
                          </a:xfrm>
                          <a:custGeom>
                            <a:avLst/>
                            <a:gdLst/>
                            <a:ahLst/>
                            <a:cxnLst/>
                            <a:rect l="0" t="0" r="0" b="0"/>
                            <a:pathLst>
                              <a:path w="76754" h="9968">
                                <a:moveTo>
                                  <a:pt x="0" y="0"/>
                                </a:moveTo>
                                <a:lnTo>
                                  <a:pt x="76754" y="9968"/>
                                </a:lnTo>
                                <a:lnTo>
                                  <a:pt x="664" y="996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7" name="Shape 20817"/>
                        <wps:cNvSpPr/>
                        <wps:spPr>
                          <a:xfrm>
                            <a:off x="649588" y="307350"/>
                            <a:ext cx="76754" cy="9968"/>
                          </a:xfrm>
                          <a:custGeom>
                            <a:avLst/>
                            <a:gdLst/>
                            <a:ahLst/>
                            <a:cxnLst/>
                            <a:rect l="0" t="0" r="0" b="0"/>
                            <a:pathLst>
                              <a:path w="76754" h="9968">
                                <a:moveTo>
                                  <a:pt x="0" y="0"/>
                                </a:moveTo>
                                <a:lnTo>
                                  <a:pt x="76754" y="0"/>
                                </a:lnTo>
                                <a:lnTo>
                                  <a:pt x="76754" y="996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8" name="Shape 20818"/>
                        <wps:cNvSpPr/>
                        <wps:spPr>
                          <a:xfrm>
                            <a:off x="650253" y="317318"/>
                            <a:ext cx="76090" cy="9636"/>
                          </a:xfrm>
                          <a:custGeom>
                            <a:avLst/>
                            <a:gdLst/>
                            <a:ahLst/>
                            <a:cxnLst/>
                            <a:rect l="0" t="0" r="0" b="0"/>
                            <a:pathLst>
                              <a:path w="76090" h="9636">
                                <a:moveTo>
                                  <a:pt x="0" y="0"/>
                                </a:moveTo>
                                <a:lnTo>
                                  <a:pt x="76090" y="9636"/>
                                </a:lnTo>
                                <a:lnTo>
                                  <a:pt x="1994" y="963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19" name="Shape 20819"/>
                        <wps:cNvSpPr/>
                        <wps:spPr>
                          <a:xfrm>
                            <a:off x="650253" y="317318"/>
                            <a:ext cx="76090" cy="9636"/>
                          </a:xfrm>
                          <a:custGeom>
                            <a:avLst/>
                            <a:gdLst/>
                            <a:ahLst/>
                            <a:cxnLst/>
                            <a:rect l="0" t="0" r="0" b="0"/>
                            <a:pathLst>
                              <a:path w="76090" h="9636">
                                <a:moveTo>
                                  <a:pt x="0" y="0"/>
                                </a:moveTo>
                                <a:lnTo>
                                  <a:pt x="76090" y="0"/>
                                </a:lnTo>
                                <a:lnTo>
                                  <a:pt x="76090" y="963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0" name="Shape 20820"/>
                        <wps:cNvSpPr/>
                        <wps:spPr>
                          <a:xfrm>
                            <a:off x="652246" y="326954"/>
                            <a:ext cx="74096" cy="9636"/>
                          </a:xfrm>
                          <a:custGeom>
                            <a:avLst/>
                            <a:gdLst/>
                            <a:ahLst/>
                            <a:cxnLst/>
                            <a:rect l="0" t="0" r="0" b="0"/>
                            <a:pathLst>
                              <a:path w="74096" h="9636">
                                <a:moveTo>
                                  <a:pt x="0" y="0"/>
                                </a:moveTo>
                                <a:lnTo>
                                  <a:pt x="74096" y="9636"/>
                                </a:lnTo>
                                <a:lnTo>
                                  <a:pt x="3323" y="963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1" name="Shape 20821"/>
                        <wps:cNvSpPr/>
                        <wps:spPr>
                          <a:xfrm>
                            <a:off x="652246" y="326954"/>
                            <a:ext cx="74096" cy="9636"/>
                          </a:xfrm>
                          <a:custGeom>
                            <a:avLst/>
                            <a:gdLst/>
                            <a:ahLst/>
                            <a:cxnLst/>
                            <a:rect l="0" t="0" r="0" b="0"/>
                            <a:pathLst>
                              <a:path w="74096" h="9636">
                                <a:moveTo>
                                  <a:pt x="0" y="0"/>
                                </a:moveTo>
                                <a:lnTo>
                                  <a:pt x="74096" y="0"/>
                                </a:lnTo>
                                <a:lnTo>
                                  <a:pt x="74096" y="963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2" name="Shape 20822"/>
                        <wps:cNvSpPr/>
                        <wps:spPr>
                          <a:xfrm>
                            <a:off x="655569" y="336590"/>
                            <a:ext cx="70774" cy="8971"/>
                          </a:xfrm>
                          <a:custGeom>
                            <a:avLst/>
                            <a:gdLst/>
                            <a:ahLst/>
                            <a:cxnLst/>
                            <a:rect l="0" t="0" r="0" b="0"/>
                            <a:pathLst>
                              <a:path w="70774" h="8971">
                                <a:moveTo>
                                  <a:pt x="0" y="0"/>
                                </a:moveTo>
                                <a:lnTo>
                                  <a:pt x="70774" y="8971"/>
                                </a:lnTo>
                                <a:lnTo>
                                  <a:pt x="4320" y="897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3" name="Shape 20823"/>
                        <wps:cNvSpPr/>
                        <wps:spPr>
                          <a:xfrm>
                            <a:off x="655569" y="336590"/>
                            <a:ext cx="70774" cy="8971"/>
                          </a:xfrm>
                          <a:custGeom>
                            <a:avLst/>
                            <a:gdLst/>
                            <a:ahLst/>
                            <a:cxnLst/>
                            <a:rect l="0" t="0" r="0" b="0"/>
                            <a:pathLst>
                              <a:path w="70774" h="8971">
                                <a:moveTo>
                                  <a:pt x="0" y="0"/>
                                </a:moveTo>
                                <a:lnTo>
                                  <a:pt x="70774" y="0"/>
                                </a:lnTo>
                                <a:lnTo>
                                  <a:pt x="70774" y="897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4" name="Shape 20824"/>
                        <wps:cNvSpPr/>
                        <wps:spPr>
                          <a:xfrm>
                            <a:off x="659889" y="345561"/>
                            <a:ext cx="66454" cy="8307"/>
                          </a:xfrm>
                          <a:custGeom>
                            <a:avLst/>
                            <a:gdLst/>
                            <a:ahLst/>
                            <a:cxnLst/>
                            <a:rect l="0" t="0" r="0" b="0"/>
                            <a:pathLst>
                              <a:path w="66454" h="8307">
                                <a:moveTo>
                                  <a:pt x="0" y="0"/>
                                </a:moveTo>
                                <a:lnTo>
                                  <a:pt x="66454" y="8307"/>
                                </a:lnTo>
                                <a:lnTo>
                                  <a:pt x="5649" y="8307"/>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5" name="Shape 20825"/>
                        <wps:cNvSpPr/>
                        <wps:spPr>
                          <a:xfrm>
                            <a:off x="659889" y="345561"/>
                            <a:ext cx="66454" cy="8307"/>
                          </a:xfrm>
                          <a:custGeom>
                            <a:avLst/>
                            <a:gdLst/>
                            <a:ahLst/>
                            <a:cxnLst/>
                            <a:rect l="0" t="0" r="0" b="0"/>
                            <a:pathLst>
                              <a:path w="66454" h="8307">
                                <a:moveTo>
                                  <a:pt x="0" y="0"/>
                                </a:moveTo>
                                <a:lnTo>
                                  <a:pt x="66454" y="0"/>
                                </a:lnTo>
                                <a:lnTo>
                                  <a:pt x="66454" y="8307"/>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6" name="Shape 20826"/>
                        <wps:cNvSpPr/>
                        <wps:spPr>
                          <a:xfrm>
                            <a:off x="665537" y="353868"/>
                            <a:ext cx="60805" cy="7642"/>
                          </a:xfrm>
                          <a:custGeom>
                            <a:avLst/>
                            <a:gdLst/>
                            <a:ahLst/>
                            <a:cxnLst/>
                            <a:rect l="0" t="0" r="0" b="0"/>
                            <a:pathLst>
                              <a:path w="60805" h="7642">
                                <a:moveTo>
                                  <a:pt x="0" y="0"/>
                                </a:moveTo>
                                <a:lnTo>
                                  <a:pt x="60805" y="7642"/>
                                </a:lnTo>
                                <a:lnTo>
                                  <a:pt x="6645" y="764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7" name="Shape 20827"/>
                        <wps:cNvSpPr/>
                        <wps:spPr>
                          <a:xfrm>
                            <a:off x="665537" y="353868"/>
                            <a:ext cx="60805" cy="7642"/>
                          </a:xfrm>
                          <a:custGeom>
                            <a:avLst/>
                            <a:gdLst/>
                            <a:ahLst/>
                            <a:cxnLst/>
                            <a:rect l="0" t="0" r="0" b="0"/>
                            <a:pathLst>
                              <a:path w="60805" h="7642">
                                <a:moveTo>
                                  <a:pt x="0" y="0"/>
                                </a:moveTo>
                                <a:lnTo>
                                  <a:pt x="60805" y="0"/>
                                </a:lnTo>
                                <a:lnTo>
                                  <a:pt x="60805" y="764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8" name="Shape 20828"/>
                        <wps:cNvSpPr/>
                        <wps:spPr>
                          <a:xfrm>
                            <a:off x="672182" y="361510"/>
                            <a:ext cx="54160" cy="6645"/>
                          </a:xfrm>
                          <a:custGeom>
                            <a:avLst/>
                            <a:gdLst/>
                            <a:ahLst/>
                            <a:cxnLst/>
                            <a:rect l="0" t="0" r="0" b="0"/>
                            <a:pathLst>
                              <a:path w="54160" h="6645">
                                <a:moveTo>
                                  <a:pt x="0" y="0"/>
                                </a:moveTo>
                                <a:lnTo>
                                  <a:pt x="54160" y="6645"/>
                                </a:lnTo>
                                <a:lnTo>
                                  <a:pt x="7642" y="6645"/>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29" name="Shape 20829"/>
                        <wps:cNvSpPr/>
                        <wps:spPr>
                          <a:xfrm>
                            <a:off x="672182" y="361510"/>
                            <a:ext cx="54160" cy="6645"/>
                          </a:xfrm>
                          <a:custGeom>
                            <a:avLst/>
                            <a:gdLst/>
                            <a:ahLst/>
                            <a:cxnLst/>
                            <a:rect l="0" t="0" r="0" b="0"/>
                            <a:pathLst>
                              <a:path w="54160" h="6645">
                                <a:moveTo>
                                  <a:pt x="0" y="0"/>
                                </a:moveTo>
                                <a:lnTo>
                                  <a:pt x="54160" y="0"/>
                                </a:lnTo>
                                <a:lnTo>
                                  <a:pt x="54160" y="6645"/>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0" name="Shape 20830"/>
                        <wps:cNvSpPr/>
                        <wps:spPr>
                          <a:xfrm>
                            <a:off x="679825" y="368155"/>
                            <a:ext cx="46518" cy="5648"/>
                          </a:xfrm>
                          <a:custGeom>
                            <a:avLst/>
                            <a:gdLst/>
                            <a:ahLst/>
                            <a:cxnLst/>
                            <a:rect l="0" t="0" r="0" b="0"/>
                            <a:pathLst>
                              <a:path w="46518" h="5648">
                                <a:moveTo>
                                  <a:pt x="0" y="0"/>
                                </a:moveTo>
                                <a:lnTo>
                                  <a:pt x="46518" y="5648"/>
                                </a:lnTo>
                                <a:lnTo>
                                  <a:pt x="8307" y="564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1" name="Shape 20831"/>
                        <wps:cNvSpPr/>
                        <wps:spPr>
                          <a:xfrm>
                            <a:off x="679825" y="368155"/>
                            <a:ext cx="46518" cy="5648"/>
                          </a:xfrm>
                          <a:custGeom>
                            <a:avLst/>
                            <a:gdLst/>
                            <a:ahLst/>
                            <a:cxnLst/>
                            <a:rect l="0" t="0" r="0" b="0"/>
                            <a:pathLst>
                              <a:path w="46518" h="5648">
                                <a:moveTo>
                                  <a:pt x="0" y="0"/>
                                </a:moveTo>
                                <a:lnTo>
                                  <a:pt x="46518" y="0"/>
                                </a:lnTo>
                                <a:lnTo>
                                  <a:pt x="46518" y="564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2" name="Shape 20832"/>
                        <wps:cNvSpPr/>
                        <wps:spPr>
                          <a:xfrm>
                            <a:off x="688131" y="373804"/>
                            <a:ext cx="38211" cy="4320"/>
                          </a:xfrm>
                          <a:custGeom>
                            <a:avLst/>
                            <a:gdLst/>
                            <a:ahLst/>
                            <a:cxnLst/>
                            <a:rect l="0" t="0" r="0" b="0"/>
                            <a:pathLst>
                              <a:path w="38211" h="4320">
                                <a:moveTo>
                                  <a:pt x="0" y="0"/>
                                </a:moveTo>
                                <a:lnTo>
                                  <a:pt x="38211" y="4320"/>
                                </a:lnTo>
                                <a:lnTo>
                                  <a:pt x="8971" y="432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3" name="Shape 20833"/>
                        <wps:cNvSpPr/>
                        <wps:spPr>
                          <a:xfrm>
                            <a:off x="688131" y="373804"/>
                            <a:ext cx="38211" cy="4320"/>
                          </a:xfrm>
                          <a:custGeom>
                            <a:avLst/>
                            <a:gdLst/>
                            <a:ahLst/>
                            <a:cxnLst/>
                            <a:rect l="0" t="0" r="0" b="0"/>
                            <a:pathLst>
                              <a:path w="38211" h="4320">
                                <a:moveTo>
                                  <a:pt x="0" y="0"/>
                                </a:moveTo>
                                <a:lnTo>
                                  <a:pt x="38211" y="0"/>
                                </a:lnTo>
                                <a:lnTo>
                                  <a:pt x="38211" y="432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4" name="Shape 20834"/>
                        <wps:cNvSpPr/>
                        <wps:spPr>
                          <a:xfrm>
                            <a:off x="697103" y="378123"/>
                            <a:ext cx="29240" cy="3323"/>
                          </a:xfrm>
                          <a:custGeom>
                            <a:avLst/>
                            <a:gdLst/>
                            <a:ahLst/>
                            <a:cxnLst/>
                            <a:rect l="0" t="0" r="0" b="0"/>
                            <a:pathLst>
                              <a:path w="29240" h="3323">
                                <a:moveTo>
                                  <a:pt x="0" y="0"/>
                                </a:moveTo>
                                <a:lnTo>
                                  <a:pt x="29240" y="3323"/>
                                </a:lnTo>
                                <a:lnTo>
                                  <a:pt x="9636" y="332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5" name="Shape 20835"/>
                        <wps:cNvSpPr/>
                        <wps:spPr>
                          <a:xfrm>
                            <a:off x="697103" y="378123"/>
                            <a:ext cx="29240" cy="3323"/>
                          </a:xfrm>
                          <a:custGeom>
                            <a:avLst/>
                            <a:gdLst/>
                            <a:ahLst/>
                            <a:cxnLst/>
                            <a:rect l="0" t="0" r="0" b="0"/>
                            <a:pathLst>
                              <a:path w="29240" h="3323">
                                <a:moveTo>
                                  <a:pt x="0" y="0"/>
                                </a:moveTo>
                                <a:lnTo>
                                  <a:pt x="29240" y="0"/>
                                </a:lnTo>
                                <a:lnTo>
                                  <a:pt x="29240" y="332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6" name="Shape 20836"/>
                        <wps:cNvSpPr/>
                        <wps:spPr>
                          <a:xfrm>
                            <a:off x="716375" y="383439"/>
                            <a:ext cx="9968" cy="665"/>
                          </a:xfrm>
                          <a:custGeom>
                            <a:avLst/>
                            <a:gdLst/>
                            <a:ahLst/>
                            <a:cxnLst/>
                            <a:rect l="0" t="0" r="0" b="0"/>
                            <a:pathLst>
                              <a:path w="9968" h="665">
                                <a:moveTo>
                                  <a:pt x="0" y="0"/>
                                </a:moveTo>
                                <a:lnTo>
                                  <a:pt x="9968" y="0"/>
                                </a:lnTo>
                                <a:lnTo>
                                  <a:pt x="9968" y="665"/>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7" name="Shape 20837"/>
                        <wps:cNvSpPr/>
                        <wps:spPr>
                          <a:xfrm>
                            <a:off x="706738" y="381446"/>
                            <a:ext cx="19604" cy="1994"/>
                          </a:xfrm>
                          <a:custGeom>
                            <a:avLst/>
                            <a:gdLst/>
                            <a:ahLst/>
                            <a:cxnLst/>
                            <a:rect l="0" t="0" r="0" b="0"/>
                            <a:pathLst>
                              <a:path w="19604" h="1994">
                                <a:moveTo>
                                  <a:pt x="0" y="0"/>
                                </a:moveTo>
                                <a:lnTo>
                                  <a:pt x="19604" y="1994"/>
                                </a:lnTo>
                                <a:lnTo>
                                  <a:pt x="9636" y="199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8" name="Shape 20838"/>
                        <wps:cNvSpPr/>
                        <wps:spPr>
                          <a:xfrm>
                            <a:off x="706738" y="381446"/>
                            <a:ext cx="19604" cy="1994"/>
                          </a:xfrm>
                          <a:custGeom>
                            <a:avLst/>
                            <a:gdLst/>
                            <a:ahLst/>
                            <a:cxnLst/>
                            <a:rect l="0" t="0" r="0" b="0"/>
                            <a:pathLst>
                              <a:path w="19604" h="1994">
                                <a:moveTo>
                                  <a:pt x="0" y="0"/>
                                </a:moveTo>
                                <a:lnTo>
                                  <a:pt x="19604" y="0"/>
                                </a:lnTo>
                                <a:lnTo>
                                  <a:pt x="19604" y="199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839" name="Shape 20839"/>
                        <wps:cNvSpPr/>
                        <wps:spPr>
                          <a:xfrm>
                            <a:off x="649588" y="206390"/>
                            <a:ext cx="153841" cy="201588"/>
                          </a:xfrm>
                          <a:custGeom>
                            <a:avLst/>
                            <a:gdLst/>
                            <a:ahLst/>
                            <a:cxnLst/>
                            <a:rect l="0" t="0" r="0" b="0"/>
                            <a:pathLst>
                              <a:path w="153841" h="201588">
                                <a:moveTo>
                                  <a:pt x="153841" y="100960"/>
                                </a:moveTo>
                                <a:lnTo>
                                  <a:pt x="153177" y="90660"/>
                                </a:lnTo>
                                <a:lnTo>
                                  <a:pt x="151183" y="81024"/>
                                </a:lnTo>
                                <a:cubicBezTo>
                                  <a:pt x="127077" y="0"/>
                                  <a:pt x="14376" y="7321"/>
                                  <a:pt x="664" y="90660"/>
                                </a:cubicBezTo>
                                <a:lnTo>
                                  <a:pt x="0" y="100960"/>
                                </a:lnTo>
                                <a:lnTo>
                                  <a:pt x="664" y="110928"/>
                                </a:lnTo>
                                <a:cubicBezTo>
                                  <a:pt x="14376" y="194267"/>
                                  <a:pt x="127077" y="201588"/>
                                  <a:pt x="151183" y="120564"/>
                                </a:cubicBezTo>
                                <a:lnTo>
                                  <a:pt x="153177" y="110928"/>
                                </a:lnTo>
                                <a:lnTo>
                                  <a:pt x="153841" y="10096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20840" name="Shape 20840"/>
                        <wps:cNvSpPr/>
                        <wps:spPr>
                          <a:xfrm>
                            <a:off x="726343" y="211324"/>
                            <a:ext cx="0" cy="191720"/>
                          </a:xfrm>
                          <a:custGeom>
                            <a:avLst/>
                            <a:gdLst/>
                            <a:ahLst/>
                            <a:cxnLst/>
                            <a:rect l="0" t="0" r="0" b="0"/>
                            <a:pathLst>
                              <a:path h="191720">
                                <a:moveTo>
                                  <a:pt x="0" y="191720"/>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20841" name="Shape 20841"/>
                        <wps:cNvSpPr/>
                        <wps:spPr>
                          <a:xfrm>
                            <a:off x="630316" y="307350"/>
                            <a:ext cx="192052" cy="0"/>
                          </a:xfrm>
                          <a:custGeom>
                            <a:avLst/>
                            <a:gdLst/>
                            <a:ahLst/>
                            <a:cxnLst/>
                            <a:rect l="0" t="0" r="0" b="0"/>
                            <a:pathLst>
                              <a:path w="192052">
                                <a:moveTo>
                                  <a:pt x="0" y="0"/>
                                </a:moveTo>
                                <a:lnTo>
                                  <a:pt x="192052" y="0"/>
                                </a:lnTo>
                              </a:path>
                            </a:pathLst>
                          </a:custGeom>
                          <a:ln w="0"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7140" style="width:320.085pt;height:215.847pt;mso-position-horizontal-relative:char;mso-position-vertical-relative:line" coordsize="40650,27412">
                <v:shape id="Shape 18363" style="position:absolute;width:3073;height:15360;left:5728;top:6143;" coordsize="307350,1536085" path="m0,0l0,1536085l307350,1536085l307350,0x">
                  <v:stroke weight="0pt" endcap="round" joinstyle="round" on="true" color="#000000"/>
                  <v:fill on="false" color="#000000" opacity="0"/>
                </v:shape>
                <v:shape id="Shape 18365" style="position:absolute;width:9217;height:3455;left:2654;top:21504;" coordsize="921717,345561" path="m921717,345561l921717,0l0,0l0,345561x">
                  <v:stroke weight="0pt" endcap="round" joinstyle="round" on="true" color="#000000"/>
                  <v:fill on="false" color="#000000" opacity="0"/>
                </v:shape>
                <v:shape id="Shape 18366" style="position:absolute;width:0;height:15360;left:5824;top:6143;" coordsize="0,1536085" path="m0,0l0,1536085">
                  <v:stroke weight="0pt" endcap="round" joinstyle="round" on="true" color="#989898"/>
                  <v:fill on="false" color="#000000" opacity="0"/>
                </v:shape>
                <v:shape id="Shape 18367" style="position:absolute;width:0;height:15360;left:5921;top:6143;" coordsize="0,1536085" path="m0,0l0,1536085">
                  <v:stroke weight="0pt" endcap="round" joinstyle="round" on="true" color="#989898"/>
                  <v:fill on="false" color="#000000" opacity="0"/>
                </v:shape>
                <v:shape id="Shape 18368" style="position:absolute;width:0;height:15360;left:6113;top:6143;" coordsize="0,1536085" path="m0,0l0,1536085">
                  <v:stroke weight="0pt" endcap="round" joinstyle="round" on="true" color="#989898"/>
                  <v:fill on="false" color="#000000" opacity="0"/>
                </v:shape>
                <v:shape id="Shape 18369" style="position:absolute;width:0;height:15360;left:6399;top:6143;" coordsize="0,1536085" path="m0,0l0,1536085">
                  <v:stroke weight="0pt" endcap="round" joinstyle="round" on="true" color="#989898"/>
                  <v:fill on="false" color="#000000" opacity="0"/>
                </v:shape>
                <v:shape id="Shape 18370" style="position:absolute;width:0;height:15360;left:8705;top:6143;" coordsize="0,1536085" path="m0,0l0,1536085">
                  <v:stroke weight="0pt" endcap="round" joinstyle="round" on="true" color="#989898"/>
                  <v:fill on="false" color="#000000" opacity="0"/>
                </v:shape>
                <v:shape id="Shape 18371" style="position:absolute;width:0;height:15360;left:8609;top:6143;" coordsize="0,1536085" path="m0,0l0,1536085">
                  <v:stroke weight="0pt" endcap="round" joinstyle="round" on="true" color="#989898"/>
                  <v:fill on="false" color="#000000" opacity="0"/>
                </v:shape>
                <v:shape id="Shape 18372" style="position:absolute;width:0;height:15360;left:8416;top:6143;" coordsize="0,1536085" path="m0,0l0,1536085">
                  <v:stroke weight="0pt" endcap="round" joinstyle="round" on="true" color="#989898"/>
                  <v:fill on="false" color="#000000" opacity="0"/>
                </v:shape>
                <v:shape id="Shape 18373" style="position:absolute;width:0;height:15360;left:8127;top:6143;" coordsize="0,1536085" path="m0,0l0,1536085">
                  <v:stroke weight="0pt" endcap="round" joinstyle="round" on="true" color="#989898"/>
                  <v:fill on="false" color="#000000" opacity="0"/>
                </v:shape>
                <v:shape id="Shape 18374" style="position:absolute;width:6143;height:6143;left:4193;top:0;" coordsize="614368,614367" path="m614368,614367l614368,0l0,0l0,614367x">
                  <v:stroke weight="0pt" endcap="round" joinstyle="round" on="true" color="#000000"/>
                  <v:fill on="false" color="#000000" opacity="0"/>
                </v:shape>
                <v:shape id="Shape 18375" style="position:absolute;width:2335;height:0;left:225;top:21504;" coordsize="233586,0" path="m233586,0l0,0">
                  <v:stroke weight="0pt" endcap="round" joinstyle="round" on="true" color="#000000"/>
                  <v:fill on="false" color="#000000" opacity="0"/>
                </v:shape>
                <v:shape id="Shape 18376" style="position:absolute;width:3870;height:0;left:225;top:3073;" coordsize="387095,0" path="m387095,0l0,0">
                  <v:stroke weight="0pt" endcap="round" joinstyle="round" on="true" color="#000000"/>
                  <v:fill on="false" color="#000000" opacity="0"/>
                </v:shape>
                <v:shape id="Shape 18377" style="position:absolute;width:0;height:7871;left:322;top:12865;" coordsize="0,787148" path="m0,787148l0,0">
                  <v:stroke weight="0pt" endcap="round" joinstyle="round" on="true" color="#000000"/>
                  <v:fill on="false" color="#000000" opacity="0"/>
                </v:shape>
                <v:shape id="Shape 18378" style="position:absolute;width:0;height:7871;left:322;top:3841;" coordsize="0,787148" path="m0,0l0,787148">
                  <v:stroke weight="0pt" endcap="round" joinstyle="round" on="true" color="#000000"/>
                  <v:fill on="false" color="#000000" opacity="0"/>
                </v:shape>
                <v:shape id="Shape 18379" style="position:absolute;width:255;height:767;left:192;top:20736;" coordsize="25585,76754" path="m0,0l25585,0l12959,76754l0,0x">
                  <v:stroke weight="0pt" endcap="round" joinstyle="round" on="false" color="#000000" opacity="0"/>
                  <v:fill on="true" color="#000000"/>
                </v:shape>
                <v:shape id="Shape 18380" style="position:absolute;width:255;height:767;left:192;top:3073;" coordsize="25585,76754" path="m12959,0l25585,76754l0,76754l12959,0x">
                  <v:stroke weight="0pt" endcap="round" joinstyle="round" on="false" color="#000000" opacity="0"/>
                  <v:fill on="true" color="#000000"/>
                </v:shape>
                <v:shape id="Shape 18381" style="position:absolute;width:644;height:206;left:0;top:12466;" coordsize="64460,20601" path="m62799,0l64460,332l58147,20601l0,20601l0,18607l2658,18607l5316,18275l7310,17610l8639,16281l32895,15949l41534,15949l44192,15617l46518,15617l48179,15284l49841,14620l50505,14620c56680,12034,58263,8301,61470,2991l62467,332l62799,0x">
                  <v:stroke weight="0pt" endcap="round" joinstyle="round" on="false" color="#000000" opacity="0"/>
                  <v:fill on="true" color="#000000"/>
                </v:shape>
                <v:shape id="Shape 18382" style="position:absolute;width:338;height:707;left:0;top:11921;" coordsize="33892,70774" path="m0,0l33892,0l33892,1994l30901,1994l28575,2326c21830,3915,21963,5693,21265,11962l21265,61802l21598,64460l21930,66786l22262,68115l23923,69445l24256,69777l25253,70109l27246,70109l29904,70441l32895,70441l8639,70774l9636,70109l9968,68780c12903,49746,10284,29744,10633,10301l10300,7642l9968,5981l9304,4652l7642,3323l5648,2326l3323,1994l0,1994l0,0x">
                  <v:stroke weight="0pt" endcap="round" joinstyle="round" on="false" color="#000000" opacity="0"/>
                  <v:fill on="true" color="#000000"/>
                </v:shape>
                <v:shape id="Picture 465817" style="position:absolute;width:20604;height:26029;left:20046;top:1382;" filled="f">
                  <v:imagedata r:id="rId209"/>
                </v:shape>
                <v:shape id="Shape 20765" style="position:absolute;width:1023;height:767;left:16633;top:10081;" coordsize="102339,76754" path="m0,0l102339,76754l0,76754l0,0x">
                  <v:stroke weight="0pt" endcap="round" joinstyle="round" on="false" color="#000000" opacity="0"/>
                  <v:fill on="true" color="#ef3340"/>
                </v:shape>
                <v:shape id="Shape 20766" style="position:absolute;width:4608;height:385;left:13559;top:10848;" coordsize="460859,38543" path="m0,0l460859,38543l0,38543l0,0x">
                  <v:stroke weight="0pt" endcap="round" joinstyle="round" on="false" color="#000000" opacity="0"/>
                  <v:fill on="true" color="#ef3340"/>
                </v:shape>
                <v:shape id="Shape 20767" style="position:absolute;width:4608;height:385;left:13559;top:10848;" coordsize="460859,38543" path="m0,0l409689,0l460859,38543l0,0x">
                  <v:stroke weight="0pt" endcap="round" joinstyle="round" on="false" color="#000000" opacity="0"/>
                  <v:fill on="true" color="#ef3340"/>
                </v:shape>
                <v:shape id="Shape 20768" style="position:absolute;width:1023;height:767;left:16633;top:11616;" coordsize="102339,76754" path="m0,0l102339,0l0,76754l0,0x">
                  <v:stroke weight="0pt" endcap="round" joinstyle="round" on="false" color="#000000" opacity="0"/>
                  <v:fill on="true" color="#ef3340"/>
                </v:shape>
                <v:shape id="Shape 20769" style="position:absolute;width:4096;height:382;left:13559;top:11234;" coordsize="409689,38211" path="m0,0l409689,38211l0,38211l0,0x">
                  <v:stroke weight="0pt" endcap="round" joinstyle="round" on="false" color="#000000" opacity="0"/>
                  <v:fill on="true" color="#ef3340"/>
                </v:shape>
                <v:shape id="Shape 20770" style="position:absolute;width:4608;height:382;left:13559;top:11234;" coordsize="460859,38211" path="m0,0l460859,0l409689,38211l0,0x">
                  <v:stroke weight="0pt" endcap="round" joinstyle="round" on="false" color="#000000" opacity="0"/>
                  <v:fill on="true" color="#ef3340"/>
                </v:shape>
                <v:shape id="Shape 20771" style="position:absolute;width:4608;height:2302;left:13559;top:10081;" coordsize="460859,230263" path="m307350,0l307350,76754l0,76754l0,153509l307350,153509l307350,230263l460859,115298l307350,0x">
                  <v:stroke weight="0pt" endcap="round" joinstyle="round" on="true" color="#ef3340"/>
                  <v:fill on="false" color="#000000" opacity="0"/>
                </v:shape>
                <v:shape id="Shape 20777" style="position:absolute;width:109;height:26;left:7040;top:27073;" coordsize="10965,2658" path="m7310,0l10965,664l8307,2658l0,2658l3323,1994l4984,997l7310,0x">
                  <v:stroke weight="0pt" endcap="round" joinstyle="round" on="false" color="#000000" opacity="0"/>
                  <v:fill on="true" color="#000000"/>
                </v:shape>
                <v:shape id="Shape 20778" style="position:absolute;width:59;height:53;left:7270;top:27050;" coordsize="5981,5316" path="m5981,0l5981,2991l3987,5316l0,4320l1329,3987l2658,2991l4320,1329l5981,0x">
                  <v:stroke weight="0pt" endcap="round" joinstyle="round" on="false" color="#000000" opacity="0"/>
                  <v:fill on="true" color="#000000"/>
                </v:shape>
                <v:shape id="Shape 20779" style="position:absolute;width:290;height:315;left:6859;top:26847;" coordsize="29096,31566" path="m21121,0l29096,333l26105,1661l23780,2658c19803,4414,14205,6203,12150,10300l11153,11962l10489,14288l10157,15949l10489,18275l11153,20269l12150,22262l12482,22595l14476,23923l16137,24920l18131,25253l26438,25253l24112,26914l22118,28575l20789,29572l19792,30237l19460,30237l17134,30901l15141,31566l10821,31566l8495,30901l6834,29904l4840,28575l4176,27911l2182,24588l1518,22595l853,20269c0,9437,9038,6131,16802,1661l18796,997l21121,0x">
                  <v:stroke weight="0pt" endcap="round" joinstyle="round" on="false" color="#000000" opacity="0"/>
                  <v:fill on="true" color="#000000"/>
                </v:shape>
                <v:shape id="Shape 20780" style="position:absolute;width:190;height:152;left:6866;top:26658;" coordsize="19089,15284" path="m8456,0l19089,664l16763,997l14769,1661c7869,6003,14847,11413,8456,15284l6795,15284l4801,14952c0,12316,2625,5698,5466,2658l7127,1329l8456,0x">
                  <v:stroke weight="0pt" endcap="round" joinstyle="round" on="false" color="#000000" opacity="0"/>
                  <v:fill on="true" color="#000000"/>
                </v:shape>
                <v:shape id="Shape 20781" style="position:absolute;width:358;height:531;left:6951;top:26631;" coordsize="35885,53163" path="m10633,0l12294,0l14620,0l17278,333l19272,664l23259,1994l23259,2326l25253,3323l26582,4984c29849,8889,28392,11596,29240,15949l29240,43528l30237,45521l31898,46186l35885,47182l32563,50505l30901,51834l29240,52498l27578,53163l25917,53163l23924,52831l21930,51502l21598,51170l20933,49840l20269,47847l19936,45189l19936,44856l16281,44192l18275,42531l19936,41201l19936,21930l11962,21598l14288,20601l16946,19604l19936,18607l19936,16614c20141,10073,18591,3218,10633,3323l0,2658l1994,1994l3987,997l5981,664l10633,0x">
                  <v:stroke weight="0pt" endcap="round" joinstyle="round" on="false" color="#000000" opacity="0"/>
                  <v:fill on="true" color="#000000"/>
                </v:shape>
                <v:shape id="Shape 20782" style="position:absolute;width:400;height:1030;left:7359;top:26365;" coordsize="40099,103004" path="m0,0l1994,997l3987,2326c40099,23347,39269,83073,1329,102339l0,103004l0,101010l1661,99681c16697,91197,19787,68769,19604,53163l19604,48179c19139,31062,16265,12998,664,2991l0,2326l0,0x">
                  <v:stroke weight="0pt" endcap="round" joinstyle="round" on="false" color="#000000" opacity="0"/>
                  <v:fill on="true" color="#000000"/>
                </v:shape>
                <v:shape id="Shape 20783" style="position:absolute;width:501;height:245;left:6681;top:4797;" coordsize="50173,24538" path="m48511,0l50173,997l48844,3323c39296,20047,18701,24538,1993,16613l0,15617l23259,15617c34573,14814,40116,10860,46850,1994l48511,0x">
                  <v:stroke weight="0pt" endcap="round" joinstyle="round" on="false" color="#000000" opacity="0"/>
                  <v:fill on="true" color="#000000"/>
                </v:shape>
                <v:shape id="Shape 20784" style="position:absolute;width:152;height:16;left:6931;top:4256;" coordsize="15284,1662" path="m0,0l11962,0l14288,997l15284,1329l6313,1662l2326,332l0,0x">
                  <v:stroke weight="0pt" endcap="round" joinstyle="round" on="false" color="#000000" opacity="0"/>
                  <v:fill on="true" color="#000000"/>
                </v:shape>
                <v:shape id="Shape 20785" style="position:absolute;width:33;height:0;left:6897;top:4256;" coordsize="3323,0" path="m3323,0l0,0x">
                  <v:stroke weight="0pt" endcap="round" joinstyle="round" on="false" color="#000000" opacity="0"/>
                  <v:fill on="true" color="#000000"/>
                </v:shape>
                <v:shape id="Shape 20786" style="position:absolute;width:172;height:255;left:6994;top:4216;" coordsize="17278,25585" path="m13623,0l15284,0l17278,25585l15284,25585l14620,22927c12477,16830,8091,9403,1993,6645l0,5648l8971,5316l10965,4652l11297,3987l12626,2326l13291,332l13623,0x">
                  <v:stroke weight="0pt" endcap="round" joinstyle="round" on="false" color="#000000" opacity="0"/>
                  <v:fill on="true" color="#000000"/>
                </v:shape>
                <v:shape id="Shape 20787" style="position:absolute;width:669;height:755;left:6381;top:4216;" coordsize="66919,75569" path="m48312,0l50638,0l52964,0l54958,332c60927,864,61010,1855,65922,3323l66919,3987l51635,3987c17583,1429,14038,75569,52964,73432l53296,73764l30037,73764c0,54603,9985,2498,48312,0x">
                  <v:stroke weight="0pt" endcap="round" joinstyle="round" on="false" color="#000000" opacity="0"/>
                  <v:fill on="true" color="#000000"/>
                </v:shape>
                <v:shape id="Shape 20788" style="position:absolute;width:23;height:0;left:7678;top:4964;" coordsize="2326,0" path="m2326,0l0,0x">
                  <v:stroke weight="0pt" endcap="round" joinstyle="round" on="false" color="#000000" opacity="0"/>
                  <v:fill on="true" color="#000000"/>
                </v:shape>
                <v:shape id="Shape 20789" style="position:absolute;width:325;height:388;left:7702;top:4575;" coordsize="32563,38876" path="m3323,0l32563,0l32563,1994l30901,1994c23912,2215,24212,7138,23924,12959l23924,35885l19936,37879l17610,38876l0,38876c5112,38189,7349,37812,11962,35221l13291,34556l13291,9968l12959,7642l12626,5981l12294,5648l10965,3655l8307,2326l5981,1994l3323,1994l3323,0x">
                  <v:stroke weight="0pt" endcap="round" joinstyle="round" on="false" color="#000000" opacity="0"/>
                  <v:fill on="true" color="#000000"/>
                </v:shape>
                <v:shape id="Shape 20790" style="position:absolute;width:851;height:898;left:7027;top:4253;" coordsize="85100,89840" path="m45892,0l64499,332l62173,332c25756,2470,28863,70652,65164,71106l85100,71106l83106,71770c33072,89840,0,32524,43898,997l45892,0x">
                  <v:stroke weight="0pt" endcap="round" joinstyle="round" on="false" color="#000000" opacity="0"/>
                  <v:fill on="true" color="#000000"/>
                </v:shape>
                <v:shape id="Shape 20791" style="position:absolute;width:186;height:235;left:7751;top:4216;" coordsize="18607,23591" path="m14620,0l16614,0l18607,23591l16614,23591l15949,21265c13219,14315,9171,8467,1994,5648l0,4984l11962,4652l13955,3655l14620,1994l14620,0x">
                  <v:stroke weight="0pt" endcap="round" joinstyle="round" on="false" color="#000000" opacity="0"/>
                  <v:fill on="true" color="#000000"/>
                </v:shape>
                <v:shape id="Shape 20792" style="position:absolute;width:385;height:49;left:7486;top:4216;" coordsize="38543,4984" path="m14620,0l17610,0l19936,0l22262,332c26078,155,33338,3461,37214,4320l38543,4652l26582,4984l24588,4320l22262,3987l18607,3987l0,3655l1661,2991l3655,1994l5649,1329l7975,997l10300,665l12294,332l14620,0x">
                  <v:stroke weight="0pt" endcap="round" joinstyle="round" on="false" color="#000000" opacity="0"/>
                  <v:fill on="true" color="#000000"/>
                </v:shape>
                <v:shape id="Shape 20793" style="position:absolute;width:103;height:6;left:7263;top:2302;" coordsize="10300,665" path="m0,0l10300,665l0,665l0,0x">
                  <v:stroke weight="0pt" endcap="round" joinstyle="round" on="false" color="#000000" opacity="0"/>
                  <v:fill on="true" color="#000000"/>
                </v:shape>
                <v:shape id="Shape 20794" style="position:absolute;width:199;height:19;left:7263;top:2309;" coordsize="19936,1994" path="m0,0l19936,1994l0,1994l0,0x">
                  <v:stroke weight="0pt" endcap="round" joinstyle="round" on="false" color="#000000" opacity="0"/>
                  <v:fill on="true" color="#000000"/>
                </v:shape>
                <v:shape id="Shape 20795" style="position:absolute;width:199;height:19;left:7263;top:2309;" coordsize="19936,1994" path="m0,0l10300,0l19936,1994l0,0x">
                  <v:stroke weight="0pt" endcap="round" joinstyle="round" on="false" color="#000000" opacity="0"/>
                  <v:fill on="true" color="#000000"/>
                </v:shape>
                <v:shape id="Shape 20796" style="position:absolute;width:295;height:33;left:7263;top:2329;" coordsize="29572,3323" path="m0,0l29572,3323l0,3323l0,0x">
                  <v:stroke weight="0pt" endcap="round" joinstyle="round" on="false" color="#000000" opacity="0"/>
                  <v:fill on="true" color="#000000"/>
                </v:shape>
                <v:shape id="Shape 20797" style="position:absolute;width:295;height:33;left:7263;top:2329;" coordsize="29572,3323" path="m0,0l19936,0l29572,3323l0,0x">
                  <v:stroke weight="0pt" endcap="round" joinstyle="round" on="false" color="#000000" opacity="0"/>
                  <v:fill on="true" color="#000000"/>
                </v:shape>
                <v:shape id="Shape 20798" style="position:absolute;width:385;height:43;left:7263;top:2362;" coordsize="38543,4320" path="m0,0l38543,4320l0,4320l0,0x">
                  <v:stroke weight="0pt" endcap="round" joinstyle="round" on="false" color="#000000" opacity="0"/>
                  <v:fill on="true" color="#000000"/>
                </v:shape>
                <v:shape id="Shape 20799" style="position:absolute;width:385;height:43;left:7263;top:2362;" coordsize="38543,4320" path="m0,0l29572,0l38543,4320l0,0x">
                  <v:stroke weight="0pt" endcap="round" joinstyle="round" on="false" color="#000000" opacity="0"/>
                  <v:fill on="true" color="#000000"/>
                </v:shape>
                <v:shape id="Shape 20800" style="position:absolute;width:468;height:56;left:7263;top:2405;" coordsize="46850,5648" path="m0,0l46850,5648l0,5648l0,0x">
                  <v:stroke weight="0pt" endcap="round" joinstyle="round" on="false" color="#000000" opacity="0"/>
                  <v:fill on="true" color="#000000"/>
                </v:shape>
                <v:shape id="Shape 20801" style="position:absolute;width:468;height:56;left:7263;top:2405;" coordsize="46850,5648" path="m0,0l38543,0l46850,5648l0,0x">
                  <v:stroke weight="0pt" endcap="round" joinstyle="round" on="false" color="#000000" opacity="0"/>
                  <v:fill on="true" color="#000000"/>
                </v:shape>
                <v:shape id="Shape 20802" style="position:absolute;width:544;height:66;left:7263;top:2462;" coordsize="54492,6645" path="m0,0l54492,6645l0,6645l0,0x">
                  <v:stroke weight="0pt" endcap="round" joinstyle="round" on="false" color="#000000" opacity="0"/>
                  <v:fill on="true" color="#000000"/>
                </v:shape>
                <v:shape id="Shape 20803" style="position:absolute;width:544;height:66;left:7263;top:2462;" coordsize="54492,6645" path="m0,0l46850,0l54492,6645l0,0x">
                  <v:stroke weight="0pt" endcap="round" joinstyle="round" on="false" color="#000000" opacity="0"/>
                  <v:fill on="true" color="#000000"/>
                </v:shape>
                <v:shape id="Shape 20804" style="position:absolute;width:611;height:76;left:7263;top:2528;" coordsize="61138,7642" path="m0,0l61138,7642l0,7642l0,0x">
                  <v:stroke weight="0pt" endcap="round" joinstyle="round" on="false" color="#000000" opacity="0"/>
                  <v:fill on="true" color="#000000"/>
                </v:shape>
                <v:shape id="Shape 20805" style="position:absolute;width:611;height:76;left:7263;top:2528;" coordsize="61138,7642" path="m0,0l54492,0l61138,7642l0,0x">
                  <v:stroke weight="0pt" endcap="round" joinstyle="round" on="false" color="#000000" opacity="0"/>
                  <v:fill on="true" color="#000000"/>
                </v:shape>
                <v:shape id="Shape 20806" style="position:absolute;width:667;height:83;left:7263;top:2605;" coordsize="66786,8307" path="m0,0l66786,8307l0,8307l0,0x">
                  <v:stroke weight="0pt" endcap="round" joinstyle="round" on="false" color="#000000" opacity="0"/>
                  <v:fill on="true" color="#000000"/>
                </v:shape>
                <v:shape id="Shape 20807" style="position:absolute;width:667;height:83;left:7263;top:2605;" coordsize="66786,8307" path="m0,0l61138,0l66786,8307l0,0x">
                  <v:stroke weight="0pt" endcap="round" joinstyle="round" on="false" color="#000000" opacity="0"/>
                  <v:fill on="true" color="#000000"/>
                </v:shape>
                <v:shape id="Shape 20808" style="position:absolute;width:711;height:89;left:7263;top:2688;" coordsize="71106,8971" path="m0,0l71106,8971l0,8971l0,0x">
                  <v:stroke weight="0pt" endcap="round" joinstyle="round" on="false" color="#000000" opacity="0"/>
                  <v:fill on="true" color="#000000"/>
                </v:shape>
                <v:shape id="Shape 20809" style="position:absolute;width:711;height:89;left:7263;top:2688;" coordsize="71106,8971" path="m0,0l66786,0l71106,8971l0,0x">
                  <v:stroke weight="0pt" endcap="round" joinstyle="round" on="false" color="#000000" opacity="0"/>
                  <v:fill on="true" color="#000000"/>
                </v:shape>
                <v:shape id="Shape 20810" style="position:absolute;width:744;height:96;left:7263;top:2777;" coordsize="74428,9636" path="m0,0l74428,9636l0,9636l0,0x">
                  <v:stroke weight="0pt" endcap="round" joinstyle="round" on="false" color="#000000" opacity="0"/>
                  <v:fill on="true" color="#000000"/>
                </v:shape>
                <v:shape id="Shape 20811" style="position:absolute;width:744;height:96;left:7263;top:2777;" coordsize="74428,9636" path="m0,0l71106,0l74428,9636l0,0x">
                  <v:stroke weight="0pt" endcap="round" joinstyle="round" on="false" color="#000000" opacity="0"/>
                  <v:fill on="true" color="#000000"/>
                </v:shape>
                <v:shape id="Shape 20812" style="position:absolute;width:764;height:96;left:7263;top:2874;" coordsize="76422,9636" path="m0,0l76422,9636l0,9636l0,0x">
                  <v:stroke weight="0pt" endcap="round" joinstyle="round" on="false" color="#000000" opacity="0"/>
                  <v:fill on="true" color="#000000"/>
                </v:shape>
                <v:shape id="Shape 20813" style="position:absolute;width:764;height:96;left:7263;top:2874;" coordsize="76422,9636" path="m0,0l74428,0l76422,9636l0,0x">
                  <v:stroke weight="0pt" endcap="round" joinstyle="round" on="false" color="#000000" opacity="0"/>
                  <v:fill on="true" color="#000000"/>
                </v:shape>
                <v:shape id="Shape 20814" style="position:absolute;width:770;height:103;left:7263;top:2970;" coordsize="77087,10301" path="m0,0l77087,10301l0,10301l0,0x">
                  <v:stroke weight="0pt" endcap="round" joinstyle="round" on="false" color="#000000" opacity="0"/>
                  <v:fill on="true" color="#000000"/>
                </v:shape>
                <v:shape id="Shape 20815" style="position:absolute;width:770;height:103;left:7263;top:2970;" coordsize="77087,10301" path="m0,0l76422,0l77087,10301l0,0x">
                  <v:stroke weight="0pt" endcap="round" joinstyle="round" on="false" color="#000000" opacity="0"/>
                  <v:fill on="true" color="#000000"/>
                </v:shape>
                <v:shape id="Shape 20816" style="position:absolute;width:767;height:99;left:6495;top:3073;" coordsize="76754,9968" path="m0,0l76754,9968l664,9968l0,0x">
                  <v:stroke weight="0pt" endcap="round" joinstyle="round" on="false" color="#000000" opacity="0"/>
                  <v:fill on="true" color="#000000"/>
                </v:shape>
                <v:shape id="Shape 20817" style="position:absolute;width:767;height:99;left:6495;top:3073;" coordsize="76754,9968" path="m0,0l76754,0l76754,9968l0,0x">
                  <v:stroke weight="0pt" endcap="round" joinstyle="round" on="false" color="#000000" opacity="0"/>
                  <v:fill on="true" color="#000000"/>
                </v:shape>
                <v:shape id="Shape 20818" style="position:absolute;width:760;height:96;left:6502;top:3173;" coordsize="76090,9636" path="m0,0l76090,9636l1994,9636l0,0x">
                  <v:stroke weight="0pt" endcap="round" joinstyle="round" on="false" color="#000000" opacity="0"/>
                  <v:fill on="true" color="#000000"/>
                </v:shape>
                <v:shape id="Shape 20819" style="position:absolute;width:760;height:96;left:6502;top:3173;" coordsize="76090,9636" path="m0,0l76090,0l76090,9636l0,0x">
                  <v:stroke weight="0pt" endcap="round" joinstyle="round" on="false" color="#000000" opacity="0"/>
                  <v:fill on="true" color="#000000"/>
                </v:shape>
                <v:shape id="Shape 20820" style="position:absolute;width:740;height:96;left:6522;top:3269;" coordsize="74096,9636" path="m0,0l74096,9636l3323,9636l0,0x">
                  <v:stroke weight="0pt" endcap="round" joinstyle="round" on="false" color="#000000" opacity="0"/>
                  <v:fill on="true" color="#000000"/>
                </v:shape>
                <v:shape id="Shape 20821" style="position:absolute;width:740;height:96;left:6522;top:3269;" coordsize="74096,9636" path="m0,0l74096,0l74096,9636l0,0x">
                  <v:stroke weight="0pt" endcap="round" joinstyle="round" on="false" color="#000000" opacity="0"/>
                  <v:fill on="true" color="#000000"/>
                </v:shape>
                <v:shape id="Shape 20822" style="position:absolute;width:707;height:89;left:6555;top:3365;" coordsize="70774,8971" path="m0,0l70774,8971l4320,8971l0,0x">
                  <v:stroke weight="0pt" endcap="round" joinstyle="round" on="false" color="#000000" opacity="0"/>
                  <v:fill on="true" color="#000000"/>
                </v:shape>
                <v:shape id="Shape 20823" style="position:absolute;width:707;height:89;left:6555;top:3365;" coordsize="70774,8971" path="m0,0l70774,0l70774,8971l0,0x">
                  <v:stroke weight="0pt" endcap="round" joinstyle="round" on="false" color="#000000" opacity="0"/>
                  <v:fill on="true" color="#000000"/>
                </v:shape>
                <v:shape id="Shape 20824" style="position:absolute;width:664;height:83;left:6598;top:3455;" coordsize="66454,8307" path="m0,0l66454,8307l5649,8307l0,0x">
                  <v:stroke weight="0pt" endcap="round" joinstyle="round" on="false" color="#000000" opacity="0"/>
                  <v:fill on="true" color="#000000"/>
                </v:shape>
                <v:shape id="Shape 20825" style="position:absolute;width:664;height:83;left:6598;top:3455;" coordsize="66454,8307" path="m0,0l66454,0l66454,8307l0,0x">
                  <v:stroke weight="0pt" endcap="round" joinstyle="round" on="false" color="#000000" opacity="0"/>
                  <v:fill on="true" color="#000000"/>
                </v:shape>
                <v:shape id="Shape 20826" style="position:absolute;width:608;height:76;left:6655;top:3538;" coordsize="60805,7642" path="m0,0l60805,7642l6645,7642l0,0x">
                  <v:stroke weight="0pt" endcap="round" joinstyle="round" on="false" color="#000000" opacity="0"/>
                  <v:fill on="true" color="#000000"/>
                </v:shape>
                <v:shape id="Shape 20827" style="position:absolute;width:608;height:76;left:6655;top:3538;" coordsize="60805,7642" path="m0,0l60805,0l60805,7642l0,0x">
                  <v:stroke weight="0pt" endcap="round" joinstyle="round" on="false" color="#000000" opacity="0"/>
                  <v:fill on="true" color="#000000"/>
                </v:shape>
                <v:shape id="Shape 20828" style="position:absolute;width:541;height:66;left:6721;top:3615;" coordsize="54160,6645" path="m0,0l54160,6645l7642,6645l0,0x">
                  <v:stroke weight="0pt" endcap="round" joinstyle="round" on="false" color="#000000" opacity="0"/>
                  <v:fill on="true" color="#000000"/>
                </v:shape>
                <v:shape id="Shape 20829" style="position:absolute;width:541;height:66;left:6721;top:3615;" coordsize="54160,6645" path="m0,0l54160,0l54160,6645l0,0x">
                  <v:stroke weight="0pt" endcap="round" joinstyle="round" on="false" color="#000000" opacity="0"/>
                  <v:fill on="true" color="#000000"/>
                </v:shape>
                <v:shape id="Shape 20830" style="position:absolute;width:465;height:56;left:6798;top:3681;" coordsize="46518,5648" path="m0,0l46518,5648l8307,5648l0,0x">
                  <v:stroke weight="0pt" endcap="round" joinstyle="round" on="false" color="#000000" opacity="0"/>
                  <v:fill on="true" color="#000000"/>
                </v:shape>
                <v:shape id="Shape 20831" style="position:absolute;width:465;height:56;left:6798;top:3681;" coordsize="46518,5648" path="m0,0l46518,0l46518,5648l0,0x">
                  <v:stroke weight="0pt" endcap="round" joinstyle="round" on="false" color="#000000" opacity="0"/>
                  <v:fill on="true" color="#000000"/>
                </v:shape>
                <v:shape id="Shape 20832" style="position:absolute;width:382;height:43;left:6881;top:3738;" coordsize="38211,4320" path="m0,0l38211,4320l8971,4320l0,0x">
                  <v:stroke weight="0pt" endcap="round" joinstyle="round" on="false" color="#000000" opacity="0"/>
                  <v:fill on="true" color="#000000"/>
                </v:shape>
                <v:shape id="Shape 20833" style="position:absolute;width:382;height:43;left:6881;top:3738;" coordsize="38211,4320" path="m0,0l38211,0l38211,4320l0,0x">
                  <v:stroke weight="0pt" endcap="round" joinstyle="round" on="false" color="#000000" opacity="0"/>
                  <v:fill on="true" color="#000000"/>
                </v:shape>
                <v:shape id="Shape 20834" style="position:absolute;width:292;height:33;left:6971;top:3781;" coordsize="29240,3323" path="m0,0l29240,3323l9636,3323l0,0x">
                  <v:stroke weight="0pt" endcap="round" joinstyle="round" on="false" color="#000000" opacity="0"/>
                  <v:fill on="true" color="#000000"/>
                </v:shape>
                <v:shape id="Shape 20835" style="position:absolute;width:292;height:33;left:6971;top:3781;" coordsize="29240,3323" path="m0,0l29240,0l29240,3323l0,0x">
                  <v:stroke weight="0pt" endcap="round" joinstyle="round" on="false" color="#000000" opacity="0"/>
                  <v:fill on="true" color="#000000"/>
                </v:shape>
                <v:shape id="Shape 20836" style="position:absolute;width:99;height:6;left:7163;top:3834;" coordsize="9968,665" path="m0,0l9968,0l9968,665l0,0x">
                  <v:stroke weight="0pt" endcap="round" joinstyle="round" on="false" color="#000000" opacity="0"/>
                  <v:fill on="true" color="#000000"/>
                </v:shape>
                <v:shape id="Shape 20837" style="position:absolute;width:196;height:19;left:7067;top:3814;" coordsize="19604,1994" path="m0,0l19604,1994l9636,1994l0,0x">
                  <v:stroke weight="0pt" endcap="round" joinstyle="round" on="false" color="#000000" opacity="0"/>
                  <v:fill on="true" color="#000000"/>
                </v:shape>
                <v:shape id="Shape 20838" style="position:absolute;width:196;height:19;left:7067;top:3814;" coordsize="19604,1994" path="m0,0l19604,0l19604,1994l0,0x">
                  <v:stroke weight="0pt" endcap="round" joinstyle="round" on="false" color="#000000" opacity="0"/>
                  <v:fill on="true" color="#000000"/>
                </v:shape>
                <v:shape id="Shape 20839" style="position:absolute;width:1538;height:2015;left:6495;top:2063;" coordsize="153841,201588" path="m153841,100960l153177,90660l151183,81024c127077,0,14376,7321,664,90660l0,100960l664,110928c14376,194267,127077,201588,151183,120564l153177,110928l153841,100960x">
                  <v:stroke weight="0pt" endcap="round" joinstyle="round" on="true" color="#000000"/>
                  <v:fill on="false" color="#000000" opacity="0"/>
                </v:shape>
                <v:shape id="Shape 20840" style="position:absolute;width:0;height:1917;left:7263;top:2113;" coordsize="0,191720" path="m0,191720l0,0">
                  <v:stroke weight="0pt" endcap="round" joinstyle="round" on="true" color="#000000"/>
                  <v:fill on="false" color="#000000" opacity="0"/>
                </v:shape>
                <v:shape id="Shape 20841" style="position:absolute;width:1920;height:0;left:6303;top:3073;" coordsize="192052,0" path="m0,0l192052,0">
                  <v:stroke weight="0pt" endcap="round" joinstyle="round" on="true" color="#000000"/>
                  <v:fill on="false" color="#000000" opacity="0"/>
                </v:shape>
              </v:group>
            </w:pict>
          </mc:Fallback>
        </mc:AlternateContent>
      </w:r>
    </w:p>
    <w:p w14:paraId="3DA8852C" w14:textId="77777777" w:rsidR="0000336F" w:rsidRDefault="00000000">
      <w:pPr>
        <w:spacing w:after="675" w:line="263" w:lineRule="auto"/>
        <w:ind w:right="282"/>
        <w:jc w:val="center"/>
      </w:pPr>
      <w:r>
        <w:rPr>
          <w:b/>
          <w:sz w:val="20"/>
        </w:rPr>
        <w:t xml:space="preserve">Figure 5.4 </w:t>
      </w:r>
      <w:r>
        <w:rPr>
          <w:sz w:val="20"/>
        </w:rPr>
        <w:t>Structural Model: a) SDOF Column b) Fiber Model Representation</w:t>
      </w:r>
    </w:p>
    <w:p w14:paraId="0509C766" w14:textId="77777777" w:rsidR="0000336F" w:rsidRDefault="00000000">
      <w:pPr>
        <w:spacing w:line="331" w:lineRule="auto"/>
        <w:ind w:left="-15" w:right="268" w:firstLine="339"/>
      </w:pPr>
      <w:r>
        <w:t xml:space="preserve">The cross section of the column is shown in Fig. 5.6. The column cross section is discretized with concrete and steel material fibers. Concrete fibers are modeled using the </w:t>
      </w:r>
      <w:r>
        <w:rPr>
          <w:i/>
        </w:rPr>
        <w:t>Concrete</w:t>
      </w:r>
      <w:r>
        <w:t>01 mate-</w:t>
      </w:r>
    </w:p>
    <w:p w14:paraId="63334DE6" w14:textId="77777777" w:rsidR="0000336F" w:rsidRDefault="00000000">
      <w:pPr>
        <w:spacing w:after="228" w:line="259" w:lineRule="auto"/>
        <w:ind w:left="450" w:firstLine="0"/>
        <w:jc w:val="left"/>
      </w:pPr>
      <w:r>
        <w:rPr>
          <w:noProof/>
        </w:rPr>
        <w:drawing>
          <wp:inline distT="0" distB="0" distL="0" distR="0" wp14:anchorId="5AE6D316" wp14:editId="643CCE8D">
            <wp:extent cx="5143592" cy="1802701"/>
            <wp:effectExtent l="0" t="0" r="0" b="0"/>
            <wp:docPr id="20858" name="Picture 20858"/>
            <wp:cNvGraphicFramePr/>
            <a:graphic xmlns:a="http://schemas.openxmlformats.org/drawingml/2006/main">
              <a:graphicData uri="http://schemas.openxmlformats.org/drawingml/2006/picture">
                <pic:pic xmlns:pic="http://schemas.openxmlformats.org/drawingml/2006/picture">
                  <pic:nvPicPr>
                    <pic:cNvPr id="20858" name="Picture 20858"/>
                    <pic:cNvPicPr/>
                  </pic:nvPicPr>
                  <pic:blipFill>
                    <a:blip r:embed="rId210"/>
                    <a:stretch>
                      <a:fillRect/>
                    </a:stretch>
                  </pic:blipFill>
                  <pic:spPr>
                    <a:xfrm>
                      <a:off x="0" y="0"/>
                      <a:ext cx="5143592" cy="1802701"/>
                    </a:xfrm>
                    <a:prstGeom prst="rect">
                      <a:avLst/>
                    </a:prstGeom>
                  </pic:spPr>
                </pic:pic>
              </a:graphicData>
            </a:graphic>
          </wp:inline>
        </w:drawing>
      </w:r>
    </w:p>
    <w:p w14:paraId="42405316" w14:textId="77777777" w:rsidR="0000336F" w:rsidRDefault="00000000">
      <w:pPr>
        <w:spacing w:after="607" w:line="263" w:lineRule="auto"/>
        <w:ind w:right="283"/>
        <w:jc w:val="center"/>
      </w:pPr>
      <w:r>
        <w:rPr>
          <w:b/>
          <w:sz w:val="20"/>
        </w:rPr>
        <w:t xml:space="preserve">Figure 5.5 </w:t>
      </w:r>
      <w:r>
        <w:rPr>
          <w:sz w:val="20"/>
        </w:rPr>
        <w:t>End point plastic hinge method [61]</w:t>
      </w:r>
    </w:p>
    <w:p w14:paraId="38C0475D" w14:textId="77777777" w:rsidR="0000336F" w:rsidRDefault="00000000">
      <w:pPr>
        <w:spacing w:after="215" w:line="336" w:lineRule="auto"/>
        <w:ind w:left="-5" w:right="268"/>
      </w:pPr>
      <w:r>
        <w:t xml:space="preserve">rial, modified for confined material strength based on the Mander confined concrete model [39]. The </w:t>
      </w:r>
      <w:r>
        <w:rPr>
          <w:i/>
        </w:rPr>
        <w:t>Steel</w:t>
      </w:r>
      <w:r>
        <w:t>02 material, based on the Giuffre-Menegotto-Pinto model [20] is used for the longitudinal reinforcement with recommended parameters (</w:t>
      </w:r>
      <w:r>
        <w:rPr>
          <w:i/>
        </w:rPr>
        <w:t xml:space="preserve">b </w:t>
      </w:r>
      <w:r>
        <w:t>= 0</w:t>
      </w:r>
      <w:r>
        <w:rPr>
          <w:i/>
        </w:rPr>
        <w:t>.</w:t>
      </w:r>
      <w:r>
        <w:t>01</w:t>
      </w:r>
      <w:r>
        <w:rPr>
          <w:i/>
        </w:rPr>
        <w:t>,R</w:t>
      </w:r>
      <w:r>
        <w:t>0 = 20</w:t>
      </w:r>
      <w:r>
        <w:rPr>
          <w:i/>
        </w:rPr>
        <w:t>,cR</w:t>
      </w:r>
      <w:r>
        <w:t>1 = 0</w:t>
      </w:r>
      <w:r>
        <w:rPr>
          <w:i/>
        </w:rPr>
        <w:t>.</w:t>
      </w:r>
      <w:r>
        <w:t>925</w:t>
      </w:r>
      <w:r>
        <w:rPr>
          <w:i/>
        </w:rPr>
        <w:t>,cR</w:t>
      </w:r>
      <w:r>
        <w:t>2 = 0</w:t>
      </w:r>
      <w:r>
        <w:rPr>
          <w:i/>
        </w:rPr>
        <w:t>.</w:t>
      </w:r>
      <w:r>
        <w:t>15).</w:t>
      </w:r>
    </w:p>
    <w:p w14:paraId="437E827E" w14:textId="77777777" w:rsidR="0000336F" w:rsidRDefault="00000000">
      <w:pPr>
        <w:spacing w:after="228" w:line="259" w:lineRule="auto"/>
        <w:ind w:left="1350" w:firstLine="0"/>
        <w:jc w:val="left"/>
      </w:pPr>
      <w:r>
        <w:rPr>
          <w:rFonts w:ascii="Calibri" w:eastAsia="Calibri" w:hAnsi="Calibri" w:cs="Calibri"/>
          <w:noProof/>
        </w:rPr>
        <mc:AlternateContent>
          <mc:Choice Requires="wpg">
            <w:drawing>
              <wp:inline distT="0" distB="0" distL="0" distR="0" wp14:anchorId="0BCCF614" wp14:editId="51092499">
                <wp:extent cx="4000576" cy="1931055"/>
                <wp:effectExtent l="0" t="0" r="0" b="0"/>
                <wp:docPr id="435382" name="Group 435382"/>
                <wp:cNvGraphicFramePr/>
                <a:graphic xmlns:a="http://schemas.openxmlformats.org/drawingml/2006/main">
                  <a:graphicData uri="http://schemas.microsoft.com/office/word/2010/wordprocessingGroup">
                    <wpg:wgp>
                      <wpg:cNvGrpSpPr/>
                      <wpg:grpSpPr>
                        <a:xfrm>
                          <a:off x="0" y="0"/>
                          <a:ext cx="4000576" cy="1931055"/>
                          <a:chOff x="0" y="0"/>
                          <a:chExt cx="4000576" cy="1931055"/>
                        </a:xfrm>
                      </wpg:grpSpPr>
                      <pic:pic xmlns:pic="http://schemas.openxmlformats.org/drawingml/2006/picture">
                        <pic:nvPicPr>
                          <pic:cNvPr id="465819" name="Picture 465819"/>
                          <pic:cNvPicPr/>
                        </pic:nvPicPr>
                        <pic:blipFill>
                          <a:blip r:embed="rId211"/>
                          <a:stretch>
                            <a:fillRect/>
                          </a:stretch>
                        </pic:blipFill>
                        <pic:spPr>
                          <a:xfrm>
                            <a:off x="-3822" y="-1693"/>
                            <a:ext cx="4005072" cy="1932432"/>
                          </a:xfrm>
                          <a:prstGeom prst="rect">
                            <a:avLst/>
                          </a:prstGeom>
                        </pic:spPr>
                      </pic:pic>
                      <pic:pic xmlns:pic="http://schemas.openxmlformats.org/drawingml/2006/picture">
                        <pic:nvPicPr>
                          <pic:cNvPr id="20883" name="Picture 20883"/>
                          <pic:cNvPicPr/>
                        </pic:nvPicPr>
                        <pic:blipFill>
                          <a:blip r:embed="rId212"/>
                          <a:stretch>
                            <a:fillRect/>
                          </a:stretch>
                        </pic:blipFill>
                        <pic:spPr>
                          <a:xfrm rot="-10799999">
                            <a:off x="558506" y="89288"/>
                            <a:ext cx="1711312" cy="1721036"/>
                          </a:xfrm>
                          <a:prstGeom prst="rect">
                            <a:avLst/>
                          </a:prstGeom>
                        </pic:spPr>
                      </pic:pic>
                      <wps:wsp>
                        <wps:cNvPr id="20884" name="Rectangle 20884"/>
                        <wps:cNvSpPr/>
                        <wps:spPr>
                          <a:xfrm rot="10631685">
                            <a:off x="3658230" y="1588529"/>
                            <a:ext cx="39542" cy="280915"/>
                          </a:xfrm>
                          <a:prstGeom prst="rect">
                            <a:avLst/>
                          </a:prstGeom>
                          <a:ln>
                            <a:noFill/>
                          </a:ln>
                        </wps:spPr>
                        <wps:txbx>
                          <w:txbxContent>
                            <w:p w14:paraId="643A40A4" w14:textId="77777777" w:rsidR="0000336F" w:rsidRDefault="00000000">
                              <w:pPr>
                                <w:spacing w:after="160" w:line="259" w:lineRule="auto"/>
                                <w:ind w:left="0" w:firstLine="0"/>
                                <w:jc w:val="left"/>
                              </w:pPr>
                              <w:r>
                                <w:rPr>
                                  <w:rFonts w:ascii="Calibri" w:eastAsia="Calibri" w:hAnsi="Calibri" w:cs="Calibri"/>
                                  <w:b/>
                                  <w:sz w:val="25"/>
                                </w:rPr>
                                <w:t>l</w:t>
                              </w:r>
                            </w:p>
                          </w:txbxContent>
                        </wps:txbx>
                        <wps:bodyPr horzOverflow="overflow" vert="horz" lIns="0" tIns="0" rIns="0" bIns="0" rtlCol="0">
                          <a:noAutofit/>
                        </wps:bodyPr>
                      </wps:wsp>
                      <wps:wsp>
                        <wps:cNvPr id="20885" name="Rectangle 20885"/>
                        <wps:cNvSpPr/>
                        <wps:spPr>
                          <a:xfrm rot="10631685">
                            <a:off x="3578739" y="1595006"/>
                            <a:ext cx="78844" cy="280916"/>
                          </a:xfrm>
                          <a:prstGeom prst="rect">
                            <a:avLst/>
                          </a:prstGeom>
                          <a:ln>
                            <a:noFill/>
                          </a:ln>
                        </wps:spPr>
                        <wps:txbx>
                          <w:txbxContent>
                            <w:p w14:paraId="7A864087" w14:textId="77777777" w:rsidR="0000336F" w:rsidRDefault="0000336F">
                              <w:pPr>
                                <w:spacing w:after="160" w:line="259" w:lineRule="auto"/>
                                <w:ind w:left="0" w:firstLine="0"/>
                                <w:jc w:val="left"/>
                              </w:pPr>
                            </w:p>
                          </w:txbxContent>
                        </wps:txbx>
                        <wps:bodyPr horzOverflow="overflow" vert="horz" lIns="0" tIns="0" rIns="0" bIns="0" rtlCol="0">
                          <a:noAutofit/>
                        </wps:bodyPr>
                      </wps:wsp>
                      <wps:wsp>
                        <wps:cNvPr id="20886" name="Rectangle 20886"/>
                        <wps:cNvSpPr/>
                        <wps:spPr>
                          <a:xfrm rot="10631685">
                            <a:off x="3293446" y="1600252"/>
                            <a:ext cx="295020" cy="280915"/>
                          </a:xfrm>
                          <a:prstGeom prst="rect">
                            <a:avLst/>
                          </a:prstGeom>
                          <a:ln>
                            <a:noFill/>
                          </a:ln>
                        </wps:spPr>
                        <wps:txbx>
                          <w:txbxContent>
                            <w:p w14:paraId="76B5447E" w14:textId="77777777" w:rsidR="0000336F" w:rsidRDefault="00000000">
                              <w:pPr>
                                <w:spacing w:after="160" w:line="259" w:lineRule="auto"/>
                                <w:ind w:left="0" w:firstLine="0"/>
                                <w:jc w:val="left"/>
                              </w:pPr>
                              <w:r>
                                <w:rPr>
                                  <w:rFonts w:ascii="Calibri" w:eastAsia="Calibri" w:hAnsi="Calibri" w:cs="Calibri"/>
                                  <w:b/>
                                  <w:sz w:val="25"/>
                                </w:rPr>
                                <w:t>lS</w:t>
                              </w:r>
                              <w:r>
                                <w:rPr>
                                  <w:rFonts w:ascii="Calibri" w:eastAsia="Calibri" w:hAnsi="Calibri" w:cs="Calibri"/>
                                  <w:b/>
                                  <w:spacing w:val="-176"/>
                                  <w:sz w:val="25"/>
                                </w:rPr>
                                <w:t xml:space="preserve"> </w:t>
                              </w:r>
                            </w:p>
                          </w:txbxContent>
                        </wps:txbx>
                        <wps:bodyPr horzOverflow="overflow" vert="horz" lIns="0" tIns="0" rIns="0" bIns="0" rtlCol="0">
                          <a:noAutofit/>
                        </wps:bodyPr>
                      </wps:wsp>
                      <wps:wsp>
                        <wps:cNvPr id="20887" name="Rectangle 20887"/>
                        <wps:cNvSpPr/>
                        <wps:spPr>
                          <a:xfrm rot="10631685">
                            <a:off x="3266449" y="1632859"/>
                            <a:ext cx="82056" cy="206827"/>
                          </a:xfrm>
                          <a:prstGeom prst="rect">
                            <a:avLst/>
                          </a:prstGeom>
                          <a:ln>
                            <a:noFill/>
                          </a:ln>
                        </wps:spPr>
                        <wps:txbx>
                          <w:txbxContent>
                            <w:p w14:paraId="757F8075" w14:textId="77777777" w:rsidR="0000336F" w:rsidRDefault="0000336F">
                              <w:pPr>
                                <w:spacing w:after="160" w:line="259" w:lineRule="auto"/>
                                <w:ind w:left="0" w:firstLine="0"/>
                                <w:jc w:val="left"/>
                              </w:pPr>
                            </w:p>
                          </w:txbxContent>
                        </wps:txbx>
                        <wps:bodyPr horzOverflow="overflow" vert="horz" lIns="0" tIns="0" rIns="0" bIns="0" rtlCol="0">
                          <a:noAutofit/>
                        </wps:bodyPr>
                      </wps:wsp>
                      <wps:wsp>
                        <wps:cNvPr id="20888" name="Rectangle 20888"/>
                        <wps:cNvSpPr/>
                        <wps:spPr>
                          <a:xfrm rot="10631685">
                            <a:off x="3211667" y="1637769"/>
                            <a:ext cx="67753" cy="206827"/>
                          </a:xfrm>
                          <a:prstGeom prst="rect">
                            <a:avLst/>
                          </a:prstGeom>
                          <a:ln>
                            <a:noFill/>
                          </a:ln>
                        </wps:spPr>
                        <wps:txbx>
                          <w:txbxContent>
                            <w:p w14:paraId="5E758BCF" w14:textId="77777777" w:rsidR="0000336F" w:rsidRDefault="00000000">
                              <w:pPr>
                                <w:spacing w:after="160" w:line="259" w:lineRule="auto"/>
                                <w:ind w:left="0" w:firstLine="0"/>
                                <w:jc w:val="left"/>
                              </w:pPr>
                              <w:r>
                                <w:rPr>
                                  <w:rFonts w:ascii="Calibri" w:eastAsia="Calibri" w:hAnsi="Calibri" w:cs="Calibri"/>
                                  <w:b/>
                                  <w:sz w:val="17"/>
                                </w:rPr>
                                <w:t>S</w:t>
                              </w:r>
                            </w:p>
                          </w:txbxContent>
                        </wps:txbx>
                        <wps:bodyPr horzOverflow="overflow" vert="horz" lIns="0" tIns="0" rIns="0" bIns="0" rtlCol="0">
                          <a:noAutofit/>
                        </wps:bodyPr>
                      </wps:wsp>
                      <wps:wsp>
                        <wps:cNvPr id="20889" name="Rectangle 20889"/>
                        <wps:cNvSpPr/>
                        <wps:spPr>
                          <a:xfrm rot="10631685">
                            <a:off x="3156440" y="1644400"/>
                            <a:ext cx="64638" cy="206826"/>
                          </a:xfrm>
                          <a:prstGeom prst="rect">
                            <a:avLst/>
                          </a:prstGeom>
                          <a:ln>
                            <a:noFill/>
                          </a:ln>
                        </wps:spPr>
                        <wps:txbx>
                          <w:txbxContent>
                            <w:p w14:paraId="26DE7654" w14:textId="77777777" w:rsidR="0000336F" w:rsidRDefault="00000000">
                              <w:pPr>
                                <w:spacing w:after="160" w:line="259" w:lineRule="auto"/>
                                <w:ind w:left="0" w:firstLine="0"/>
                                <w:jc w:val="left"/>
                              </w:pPr>
                              <w:r>
                                <w:rPr>
                                  <w:rFonts w:ascii="Calibri" w:eastAsia="Calibri" w:hAnsi="Calibri" w:cs="Calibri"/>
                                  <w:b/>
                                  <w:sz w:val="17"/>
                                </w:rPr>
                                <w:t>J</w:t>
                              </w:r>
                            </w:p>
                          </w:txbxContent>
                        </wps:txbx>
                        <wps:bodyPr horzOverflow="overflow" vert="horz" lIns="0" tIns="0" rIns="0" bIns="0" rtlCol="0">
                          <a:noAutofit/>
                        </wps:bodyPr>
                      </wps:wsp>
                      <wps:wsp>
                        <wps:cNvPr id="20890" name="Rectangle 20890"/>
                        <wps:cNvSpPr/>
                        <wps:spPr>
                          <a:xfrm rot="10631685">
                            <a:off x="3082820" y="1633350"/>
                            <a:ext cx="82057" cy="206828"/>
                          </a:xfrm>
                          <a:prstGeom prst="rect">
                            <a:avLst/>
                          </a:prstGeom>
                          <a:ln>
                            <a:noFill/>
                          </a:ln>
                        </wps:spPr>
                        <wps:txbx>
                          <w:txbxContent>
                            <w:p w14:paraId="036DC581" w14:textId="77777777" w:rsidR="0000336F" w:rsidRDefault="0000336F">
                              <w:pPr>
                                <w:spacing w:after="160" w:line="259" w:lineRule="auto"/>
                                <w:ind w:left="0" w:firstLine="0"/>
                                <w:jc w:val="left"/>
                              </w:pPr>
                            </w:p>
                          </w:txbxContent>
                        </wps:txbx>
                        <wps:bodyPr horzOverflow="overflow" vert="horz" lIns="0" tIns="0" rIns="0" bIns="0" rtlCol="0">
                          <a:noAutofit/>
                        </wps:bodyPr>
                      </wps:wsp>
                      <wps:wsp>
                        <wps:cNvPr id="20891" name="Rectangle 20891"/>
                        <wps:cNvSpPr/>
                        <wps:spPr>
                          <a:xfrm rot="10631685">
                            <a:off x="3000843" y="1641108"/>
                            <a:ext cx="94660" cy="206827"/>
                          </a:xfrm>
                          <a:prstGeom prst="rect">
                            <a:avLst/>
                          </a:prstGeom>
                          <a:ln>
                            <a:noFill/>
                          </a:ln>
                        </wps:spPr>
                        <wps:txbx>
                          <w:txbxContent>
                            <w:p w14:paraId="6ED80167" w14:textId="77777777" w:rsidR="0000336F" w:rsidRDefault="00000000">
                              <w:pPr>
                                <w:spacing w:after="160" w:line="259" w:lineRule="auto"/>
                                <w:ind w:left="0" w:firstLine="0"/>
                                <w:jc w:val="left"/>
                              </w:pPr>
                              <w:r>
                                <w:rPr>
                                  <w:rFonts w:ascii="Calibri" w:eastAsia="Calibri" w:hAnsi="Calibri" w:cs="Calibri"/>
                                  <w:b/>
                                  <w:sz w:val="17"/>
                                </w:rPr>
                                <w:t>A</w:t>
                              </w:r>
                            </w:p>
                          </w:txbxContent>
                        </wps:txbx>
                        <wps:bodyPr horzOverflow="overflow" vert="horz" lIns="0" tIns="0" rIns="0" bIns="0" rtlCol="0">
                          <a:noAutofit/>
                        </wps:bodyPr>
                      </wps:wsp>
                      <wps:wsp>
                        <wps:cNvPr id="20892" name="Rectangle 20892"/>
                        <wps:cNvSpPr/>
                        <wps:spPr>
                          <a:xfrm rot="10631685">
                            <a:off x="2949034" y="1637876"/>
                            <a:ext cx="67753" cy="206827"/>
                          </a:xfrm>
                          <a:prstGeom prst="rect">
                            <a:avLst/>
                          </a:prstGeom>
                          <a:ln>
                            <a:noFill/>
                          </a:ln>
                        </wps:spPr>
                        <wps:txbx>
                          <w:txbxContent>
                            <w:p w14:paraId="6A2F399E" w14:textId="77777777" w:rsidR="0000336F" w:rsidRDefault="00000000">
                              <w:pPr>
                                <w:spacing w:after="160" w:line="259" w:lineRule="auto"/>
                                <w:ind w:left="0" w:firstLine="0"/>
                                <w:jc w:val="left"/>
                              </w:pPr>
                              <w:r>
                                <w:rPr>
                                  <w:rFonts w:ascii="Calibri" w:eastAsia="Calibri" w:hAnsi="Calibri" w:cs="Calibri"/>
                                  <w:b/>
                                  <w:sz w:val="17"/>
                                </w:rPr>
                                <w:t>S</w:t>
                              </w:r>
                            </w:p>
                          </w:txbxContent>
                        </wps:txbx>
                        <wps:bodyPr horzOverflow="overflow" vert="horz" lIns="0" tIns="0" rIns="0" bIns="0" rtlCol="0">
                          <a:noAutofit/>
                        </wps:bodyPr>
                      </wps:wsp>
                      <wps:wsp>
                        <wps:cNvPr id="20893" name="Rectangle 20893"/>
                        <wps:cNvSpPr/>
                        <wps:spPr>
                          <a:xfrm rot="10631685">
                            <a:off x="2770621" y="1650160"/>
                            <a:ext cx="187692" cy="206827"/>
                          </a:xfrm>
                          <a:prstGeom prst="rect">
                            <a:avLst/>
                          </a:prstGeom>
                          <a:ln>
                            <a:noFill/>
                          </a:ln>
                        </wps:spPr>
                        <wps:txbx>
                          <w:txbxContent>
                            <w:p w14:paraId="2700BCA9" w14:textId="77777777" w:rsidR="0000336F" w:rsidRDefault="00000000">
                              <w:pPr>
                                <w:spacing w:after="160" w:line="259" w:lineRule="auto"/>
                                <w:ind w:left="0" w:firstLine="0"/>
                                <w:jc w:val="left"/>
                              </w:pPr>
                              <w:r>
                                <w:rPr>
                                  <w:rFonts w:ascii="Calibri" w:eastAsia="Calibri" w:hAnsi="Calibri" w:cs="Calibri"/>
                                  <w:b/>
                                  <w:sz w:val="17"/>
                                </w:rPr>
                                <w:t>UU</w:t>
                              </w:r>
                            </w:p>
                          </w:txbxContent>
                        </wps:txbx>
                        <wps:bodyPr horzOverflow="overflow" vert="horz" lIns="0" tIns="0" rIns="0" bIns="0" rtlCol="0">
                          <a:noAutofit/>
                        </wps:bodyPr>
                      </wps:wsp>
                      <wps:wsp>
                        <wps:cNvPr id="20894" name="Rectangle 20894"/>
                        <wps:cNvSpPr/>
                        <wps:spPr>
                          <a:xfrm rot="10631685">
                            <a:off x="2744868" y="1644562"/>
                            <a:ext cx="64638" cy="206827"/>
                          </a:xfrm>
                          <a:prstGeom prst="rect">
                            <a:avLst/>
                          </a:prstGeom>
                          <a:ln>
                            <a:noFill/>
                          </a:ln>
                        </wps:spPr>
                        <wps:txbx>
                          <w:txbxContent>
                            <w:p w14:paraId="0F3B98E8" w14:textId="77777777" w:rsidR="0000336F" w:rsidRDefault="00000000">
                              <w:pPr>
                                <w:spacing w:after="160" w:line="259" w:lineRule="auto"/>
                                <w:ind w:left="0" w:firstLine="0"/>
                                <w:jc w:val="left"/>
                              </w:pPr>
                              <w:r>
                                <w:rPr>
                                  <w:rFonts w:ascii="Calibri" w:eastAsia="Calibri" w:hAnsi="Calibri" w:cs="Calibri"/>
                                  <w:b/>
                                  <w:sz w:val="17"/>
                                </w:rPr>
                                <w:t>J</w:t>
                              </w:r>
                            </w:p>
                          </w:txbxContent>
                        </wps:txbx>
                        <wps:bodyPr horzOverflow="overflow" vert="horz" lIns="0" tIns="0" rIns="0" bIns="0" rtlCol="0">
                          <a:noAutofit/>
                        </wps:bodyPr>
                      </wps:wsp>
                      <wps:wsp>
                        <wps:cNvPr id="20895" name="Rectangle 20895"/>
                        <wps:cNvSpPr/>
                        <wps:spPr>
                          <a:xfrm rot="10631685">
                            <a:off x="2605548" y="1659222"/>
                            <a:ext cx="148049" cy="206827"/>
                          </a:xfrm>
                          <a:prstGeom prst="rect">
                            <a:avLst/>
                          </a:prstGeom>
                          <a:ln>
                            <a:noFill/>
                          </a:ln>
                        </wps:spPr>
                        <wps:txbx>
                          <w:txbxContent>
                            <w:p w14:paraId="63DAF9BC" w14:textId="77777777" w:rsidR="0000336F" w:rsidRDefault="00000000">
                              <w:pPr>
                                <w:spacing w:after="160" w:line="259" w:lineRule="auto"/>
                                <w:ind w:left="0" w:firstLine="0"/>
                                <w:jc w:val="left"/>
                              </w:pPr>
                              <w:r>
                                <w:rPr>
                                  <w:rFonts w:ascii="Calibri" w:eastAsia="Calibri" w:hAnsi="Calibri" w:cs="Calibri"/>
                                  <w:b/>
                                  <w:sz w:val="17"/>
                                </w:rPr>
                                <w:t>i</w:t>
                              </w:r>
                              <w:r>
                                <w:rPr>
                                  <w:rFonts w:ascii="Calibri" w:eastAsia="Calibri" w:hAnsi="Calibri" w:cs="Calibri"/>
                                  <w:b/>
                                  <w:spacing w:val="-183"/>
                                  <w:sz w:val="17"/>
                                </w:rPr>
                                <w:t xml:space="preserve"> </w:t>
                              </w:r>
                            </w:p>
                          </w:txbxContent>
                        </wps:txbx>
                        <wps:bodyPr horzOverflow="overflow" vert="horz" lIns="0" tIns="0" rIns="0" bIns="0" rtlCol="0">
                          <a:noAutofit/>
                        </wps:bodyPr>
                      </wps:wsp>
                      <wps:wsp>
                        <wps:cNvPr id="20896" name="Rectangle 20896"/>
                        <wps:cNvSpPr/>
                        <wps:spPr>
                          <a:xfrm rot="10799999">
                            <a:off x="3776933" y="1323563"/>
                            <a:ext cx="52826" cy="281253"/>
                          </a:xfrm>
                          <a:prstGeom prst="rect">
                            <a:avLst/>
                          </a:prstGeom>
                          <a:ln>
                            <a:noFill/>
                          </a:ln>
                        </wps:spPr>
                        <wps:txbx>
                          <w:txbxContent>
                            <w:p w14:paraId="686EB613" w14:textId="77777777" w:rsidR="0000336F" w:rsidRDefault="00000000">
                              <w:pPr>
                                <w:spacing w:after="160" w:line="259" w:lineRule="auto"/>
                                <w:ind w:left="0" w:firstLine="0"/>
                                <w:jc w:val="left"/>
                              </w:pPr>
                              <w:r>
                                <w:rPr>
                                  <w:rFonts w:ascii="Calibri" w:eastAsia="Calibri" w:hAnsi="Calibri" w:cs="Calibri"/>
                                  <w:b/>
                                  <w:sz w:val="25"/>
                                </w:rPr>
                                <w:t>1</w:t>
                              </w:r>
                            </w:p>
                          </w:txbxContent>
                        </wps:txbx>
                        <wps:bodyPr horzOverflow="overflow" vert="horz" lIns="0" tIns="0" rIns="0" bIns="0" rtlCol="0">
                          <a:noAutofit/>
                        </wps:bodyPr>
                      </wps:wsp>
                      <wps:wsp>
                        <wps:cNvPr id="20897" name="Rectangle 20897"/>
                        <wps:cNvSpPr/>
                        <wps:spPr>
                          <a:xfrm rot="10799999">
                            <a:off x="3603996" y="1320068"/>
                            <a:ext cx="184915" cy="281253"/>
                          </a:xfrm>
                          <a:prstGeom prst="rect">
                            <a:avLst/>
                          </a:prstGeom>
                          <a:ln>
                            <a:noFill/>
                          </a:ln>
                        </wps:spPr>
                        <wps:txbx>
                          <w:txbxContent>
                            <w:p w14:paraId="4B0989E2" w14:textId="77777777" w:rsidR="0000336F" w:rsidRDefault="0000336F">
                              <w:pPr>
                                <w:spacing w:after="160" w:line="259" w:lineRule="auto"/>
                                <w:ind w:left="0" w:firstLine="0"/>
                                <w:jc w:val="left"/>
                              </w:pPr>
                            </w:p>
                          </w:txbxContent>
                        </wps:txbx>
                        <wps:bodyPr horzOverflow="overflow" vert="horz" lIns="0" tIns="0" rIns="0" bIns="0" rtlCol="0">
                          <a:noAutofit/>
                        </wps:bodyPr>
                      </wps:wsp>
                      <wps:wsp>
                        <wps:cNvPr id="20898" name="Rectangle 20898"/>
                        <wps:cNvSpPr/>
                        <wps:spPr>
                          <a:xfrm rot="10799999">
                            <a:off x="3587851" y="1325285"/>
                            <a:ext cx="62431" cy="281253"/>
                          </a:xfrm>
                          <a:prstGeom prst="rect">
                            <a:avLst/>
                          </a:prstGeom>
                          <a:ln>
                            <a:noFill/>
                          </a:ln>
                        </wps:spPr>
                        <wps:txbx>
                          <w:txbxContent>
                            <w:p w14:paraId="161779AC" w14:textId="77777777" w:rsidR="0000336F" w:rsidRDefault="00000000">
                              <w:pPr>
                                <w:spacing w:after="160" w:line="259" w:lineRule="auto"/>
                                <w:ind w:left="0" w:firstLine="0"/>
                                <w:jc w:val="left"/>
                              </w:pPr>
                              <w:r>
                                <w:rPr>
                                  <w:rFonts w:ascii="Calibri" w:eastAsia="Calibri" w:hAnsi="Calibri" w:cs="Calibri"/>
                                  <w:b/>
                                  <w:sz w:val="25"/>
                                </w:rPr>
                                <w:t>i</w:t>
                              </w:r>
                            </w:p>
                          </w:txbxContent>
                        </wps:txbx>
                        <wps:bodyPr horzOverflow="overflow" vert="horz" lIns="0" tIns="0" rIns="0" bIns="0" rtlCol="0">
                          <a:noAutofit/>
                        </wps:bodyPr>
                      </wps:wsp>
                      <wps:wsp>
                        <wps:cNvPr id="20899" name="Rectangle 20899"/>
                        <wps:cNvSpPr/>
                        <wps:spPr>
                          <a:xfrm rot="10799999">
                            <a:off x="3449654" y="1320626"/>
                            <a:ext cx="153885" cy="281253"/>
                          </a:xfrm>
                          <a:prstGeom prst="rect">
                            <a:avLst/>
                          </a:prstGeom>
                          <a:ln>
                            <a:noFill/>
                          </a:ln>
                        </wps:spPr>
                        <wps:txbx>
                          <w:txbxContent>
                            <w:p w14:paraId="25E9B6BE" w14:textId="77777777" w:rsidR="0000336F" w:rsidRDefault="00000000">
                              <w:pPr>
                                <w:spacing w:after="160" w:line="259" w:lineRule="auto"/>
                                <w:ind w:left="0" w:firstLine="0"/>
                                <w:jc w:val="left"/>
                              </w:pPr>
                              <w:r>
                                <w:rPr>
                                  <w:rFonts w:ascii="Calibri" w:eastAsia="Calibri" w:hAnsi="Calibri" w:cs="Calibri"/>
                                  <w:b/>
                                  <w:sz w:val="25"/>
                                </w:rPr>
                                <w:t>s</w:t>
                              </w:r>
                              <w:r>
                                <w:rPr>
                                  <w:rFonts w:ascii="Calibri" w:eastAsia="Calibri" w:hAnsi="Calibri" w:cs="Calibri"/>
                                  <w:b/>
                                  <w:spacing w:val="-176"/>
                                  <w:sz w:val="25"/>
                                </w:rPr>
                                <w:t xml:space="preserve"> </w:t>
                              </w:r>
                            </w:p>
                          </w:txbxContent>
                        </wps:txbx>
                        <wps:bodyPr horzOverflow="overflow" vert="horz" lIns="0" tIns="0" rIns="0" bIns="0" rtlCol="0">
                          <a:noAutofit/>
                        </wps:bodyPr>
                      </wps:wsp>
                      <wps:wsp>
                        <wps:cNvPr id="20900" name="Rectangle 20900"/>
                        <wps:cNvSpPr/>
                        <wps:spPr>
                          <a:xfrm rot="10799999">
                            <a:off x="3423144" y="1317789"/>
                            <a:ext cx="52826" cy="281253"/>
                          </a:xfrm>
                          <a:prstGeom prst="rect">
                            <a:avLst/>
                          </a:prstGeom>
                          <a:ln>
                            <a:noFill/>
                          </a:ln>
                        </wps:spPr>
                        <wps:txbx>
                          <w:txbxContent>
                            <w:p w14:paraId="3288BEFF" w14:textId="77777777" w:rsidR="0000336F" w:rsidRDefault="00000000">
                              <w:pPr>
                                <w:spacing w:after="160" w:line="259" w:lineRule="auto"/>
                                <w:ind w:left="0" w:firstLine="0"/>
                                <w:jc w:val="left"/>
                              </w:pPr>
                              <w:r>
                                <w:rPr>
                                  <w:rFonts w:ascii="Calibri" w:eastAsia="Calibri" w:hAnsi="Calibri" w:cs="Calibri"/>
                                  <w:b/>
                                  <w:sz w:val="25"/>
                                </w:rPr>
                                <w:t>1</w:t>
                              </w:r>
                            </w:p>
                          </w:txbxContent>
                        </wps:txbx>
                        <wps:bodyPr horzOverflow="overflow" vert="horz" lIns="0" tIns="0" rIns="0" bIns="0" rtlCol="0">
                          <a:noAutofit/>
                        </wps:bodyPr>
                      </wps:wsp>
                      <wps:wsp>
                        <wps:cNvPr id="20901" name="Rectangle 20901"/>
                        <wps:cNvSpPr/>
                        <wps:spPr>
                          <a:xfrm rot="10799999">
                            <a:off x="3343522" y="1320728"/>
                            <a:ext cx="92289" cy="281253"/>
                          </a:xfrm>
                          <a:prstGeom prst="rect">
                            <a:avLst/>
                          </a:prstGeom>
                          <a:ln>
                            <a:noFill/>
                          </a:ln>
                        </wps:spPr>
                        <wps:txbx>
                          <w:txbxContent>
                            <w:p w14:paraId="735BE740" w14:textId="77777777" w:rsidR="0000336F" w:rsidRDefault="00000000">
                              <w:pPr>
                                <w:spacing w:after="160" w:line="259" w:lineRule="auto"/>
                                <w:ind w:left="0" w:firstLine="0"/>
                                <w:jc w:val="left"/>
                              </w:pPr>
                              <w:r>
                                <w:rPr>
                                  <w:rFonts w:ascii="Calibri" w:eastAsia="Calibri" w:hAnsi="Calibri" w:cs="Calibri"/>
                                  <w:b/>
                                  <w:sz w:val="25"/>
                                </w:rPr>
                                <w:t>u</w:t>
                              </w:r>
                            </w:p>
                          </w:txbxContent>
                        </wps:txbx>
                        <wps:bodyPr horzOverflow="overflow" vert="horz" lIns="0" tIns="0" rIns="0" bIns="0" rtlCol="0">
                          <a:noAutofit/>
                        </wps:bodyPr>
                      </wps:wsp>
                      <wps:wsp>
                        <wps:cNvPr id="20902" name="Rectangle 20902"/>
                        <wps:cNvSpPr/>
                        <wps:spPr>
                          <a:xfrm rot="10799999">
                            <a:off x="3256134" y="1324273"/>
                            <a:ext cx="110246" cy="281253"/>
                          </a:xfrm>
                          <a:prstGeom prst="rect">
                            <a:avLst/>
                          </a:prstGeom>
                          <a:ln>
                            <a:noFill/>
                          </a:ln>
                        </wps:spPr>
                        <wps:txbx>
                          <w:txbxContent>
                            <w:p w14:paraId="10820422" w14:textId="77777777" w:rsidR="0000336F" w:rsidRDefault="00000000">
                              <w:pPr>
                                <w:spacing w:after="160" w:line="259" w:lineRule="auto"/>
                                <w:ind w:left="0" w:firstLine="0"/>
                                <w:jc w:val="left"/>
                              </w:pPr>
                              <w:r>
                                <w:rPr>
                                  <w:rFonts w:ascii="Calibri" w:eastAsia="Calibri" w:hAnsi="Calibri" w:cs="Calibri"/>
                                  <w:b/>
                                  <w:sz w:val="25"/>
                                </w:rPr>
                                <w:t>u</w:t>
                              </w:r>
                            </w:p>
                          </w:txbxContent>
                        </wps:txbx>
                        <wps:bodyPr horzOverflow="overflow" vert="horz" lIns="0" tIns="0" rIns="0" bIns="0" rtlCol="0">
                          <a:noAutofit/>
                        </wps:bodyPr>
                      </wps:wsp>
                      <wps:wsp>
                        <wps:cNvPr id="20903" name="Rectangle 20903"/>
                        <wps:cNvSpPr/>
                        <wps:spPr>
                          <a:xfrm rot="10799999">
                            <a:off x="3231626" y="1322703"/>
                            <a:ext cx="52409" cy="281253"/>
                          </a:xfrm>
                          <a:prstGeom prst="rect">
                            <a:avLst/>
                          </a:prstGeom>
                          <a:ln>
                            <a:noFill/>
                          </a:ln>
                        </wps:spPr>
                        <wps:txbx>
                          <w:txbxContent>
                            <w:p w14:paraId="0785EEE2" w14:textId="77777777" w:rsidR="0000336F" w:rsidRDefault="00000000">
                              <w:pPr>
                                <w:spacing w:after="160" w:line="259" w:lineRule="auto"/>
                                <w:ind w:left="0" w:firstLine="0"/>
                                <w:jc w:val="left"/>
                              </w:pPr>
                              <w:r>
                                <w:rPr>
                                  <w:rFonts w:ascii="Calibri" w:eastAsia="Calibri" w:hAnsi="Calibri" w:cs="Calibri"/>
                                  <w:b/>
                                  <w:sz w:val="25"/>
                                </w:rPr>
                                <w:t>!</w:t>
                              </w:r>
                            </w:p>
                          </w:txbxContent>
                        </wps:txbx>
                        <wps:bodyPr horzOverflow="overflow" vert="horz" lIns="0" tIns="0" rIns="0" bIns="0" rtlCol="0">
                          <a:noAutofit/>
                        </wps:bodyPr>
                      </wps:wsp>
                      <wps:wsp>
                        <wps:cNvPr id="20904" name="Rectangle 20904"/>
                        <wps:cNvSpPr/>
                        <wps:spPr>
                          <a:xfrm rot="10799999">
                            <a:off x="3032695" y="1320626"/>
                            <a:ext cx="212495" cy="281253"/>
                          </a:xfrm>
                          <a:prstGeom prst="rect">
                            <a:avLst/>
                          </a:prstGeom>
                          <a:ln>
                            <a:noFill/>
                          </a:ln>
                        </wps:spPr>
                        <wps:txbx>
                          <w:txbxContent>
                            <w:p w14:paraId="41ECCDDB" w14:textId="77777777" w:rsidR="0000336F" w:rsidRDefault="00000000">
                              <w:pPr>
                                <w:spacing w:after="160" w:line="259" w:lineRule="auto"/>
                                <w:ind w:left="0" w:firstLine="0"/>
                                <w:jc w:val="left"/>
                              </w:pPr>
                              <w:r>
                                <w:rPr>
                                  <w:rFonts w:ascii="Calibri" w:eastAsia="Calibri" w:hAnsi="Calibri" w:cs="Calibri"/>
                                  <w:b/>
                                  <w:sz w:val="25"/>
                                </w:rPr>
                                <w:t>pn</w:t>
                              </w:r>
                            </w:p>
                          </w:txbxContent>
                        </wps:txbx>
                        <wps:bodyPr horzOverflow="overflow" vert="horz" lIns="0" tIns="0" rIns="0" bIns="0" rtlCol="0">
                          <a:noAutofit/>
                        </wps:bodyPr>
                      </wps:wsp>
                      <wps:wsp>
                        <wps:cNvPr id="20905" name="Rectangle 20905"/>
                        <wps:cNvSpPr/>
                        <wps:spPr>
                          <a:xfrm rot="10799999">
                            <a:off x="3023745" y="1316018"/>
                            <a:ext cx="62431" cy="281253"/>
                          </a:xfrm>
                          <a:prstGeom prst="rect">
                            <a:avLst/>
                          </a:prstGeom>
                          <a:ln>
                            <a:noFill/>
                          </a:ln>
                        </wps:spPr>
                        <wps:txbx>
                          <w:txbxContent>
                            <w:p w14:paraId="4CC83E4D" w14:textId="77777777" w:rsidR="0000336F" w:rsidRDefault="00000000">
                              <w:pPr>
                                <w:spacing w:after="160" w:line="259" w:lineRule="auto"/>
                                <w:ind w:left="0" w:firstLine="0"/>
                                <w:jc w:val="left"/>
                              </w:pPr>
                              <w:r>
                                <w:rPr>
                                  <w:rFonts w:ascii="Calibri" w:eastAsia="Calibri" w:hAnsi="Calibri" w:cs="Calibri"/>
                                  <w:b/>
                                  <w:sz w:val="25"/>
                                </w:rPr>
                                <w:t>i</w:t>
                              </w:r>
                            </w:p>
                          </w:txbxContent>
                        </wps:txbx>
                        <wps:bodyPr horzOverflow="overflow" vert="horz" lIns="0" tIns="0" rIns="0" bIns="0" rtlCol="0">
                          <a:noAutofit/>
                        </wps:bodyPr>
                      </wps:wsp>
                      <wps:wsp>
                        <wps:cNvPr id="20906" name="Rectangle 20906"/>
                        <wps:cNvSpPr/>
                        <wps:spPr>
                          <a:xfrm rot="10799999">
                            <a:off x="2986669" y="1318600"/>
                            <a:ext cx="52409" cy="281253"/>
                          </a:xfrm>
                          <a:prstGeom prst="rect">
                            <a:avLst/>
                          </a:prstGeom>
                          <a:ln>
                            <a:noFill/>
                          </a:ln>
                        </wps:spPr>
                        <wps:txbx>
                          <w:txbxContent>
                            <w:p w14:paraId="74B56B57" w14:textId="77777777" w:rsidR="0000336F" w:rsidRDefault="00000000">
                              <w:pPr>
                                <w:spacing w:after="160" w:line="259" w:lineRule="auto"/>
                                <w:ind w:left="0" w:firstLine="0"/>
                                <w:jc w:val="left"/>
                              </w:pPr>
                              <w:r>
                                <w:rPr>
                                  <w:rFonts w:ascii="Calibri" w:eastAsia="Calibri" w:hAnsi="Calibri" w:cs="Calibri"/>
                                  <w:b/>
                                  <w:sz w:val="25"/>
                                </w:rPr>
                                <w:t>!</w:t>
                              </w:r>
                            </w:p>
                          </w:txbxContent>
                        </wps:txbx>
                        <wps:bodyPr horzOverflow="overflow" vert="horz" lIns="0" tIns="0" rIns="0" bIns="0" rtlCol="0">
                          <a:noAutofit/>
                        </wps:bodyPr>
                      </wps:wsp>
                      <wps:wsp>
                        <wps:cNvPr id="20907" name="Rectangle 20907"/>
                        <wps:cNvSpPr/>
                        <wps:spPr>
                          <a:xfrm rot="10799999">
                            <a:off x="2894203" y="1320729"/>
                            <a:ext cx="104817" cy="281253"/>
                          </a:xfrm>
                          <a:prstGeom prst="rect">
                            <a:avLst/>
                          </a:prstGeom>
                          <a:ln>
                            <a:noFill/>
                          </a:ln>
                        </wps:spPr>
                        <wps:txbx>
                          <w:txbxContent>
                            <w:p w14:paraId="3841C0B4" w14:textId="77777777" w:rsidR="0000336F" w:rsidRDefault="0000336F">
                              <w:pPr>
                                <w:spacing w:after="160" w:line="259" w:lineRule="auto"/>
                                <w:ind w:left="0" w:firstLine="0"/>
                                <w:jc w:val="left"/>
                              </w:pPr>
                            </w:p>
                          </w:txbxContent>
                        </wps:txbx>
                        <wps:bodyPr horzOverflow="overflow" vert="horz" lIns="0" tIns="0" rIns="0" bIns="0" rtlCol="0">
                          <a:noAutofit/>
                        </wps:bodyPr>
                      </wps:wsp>
                      <wps:wsp>
                        <wps:cNvPr id="20908" name="Rectangle 20908"/>
                        <wps:cNvSpPr/>
                        <wps:spPr>
                          <a:xfrm rot="10799999">
                            <a:off x="2809974" y="1316981"/>
                            <a:ext cx="110246" cy="281253"/>
                          </a:xfrm>
                          <a:prstGeom prst="rect">
                            <a:avLst/>
                          </a:prstGeom>
                          <a:ln>
                            <a:noFill/>
                          </a:ln>
                        </wps:spPr>
                        <wps:txbx>
                          <w:txbxContent>
                            <w:p w14:paraId="56CF20A8" w14:textId="77777777" w:rsidR="0000336F" w:rsidRDefault="00000000">
                              <w:pPr>
                                <w:spacing w:after="160" w:line="259" w:lineRule="auto"/>
                                <w:ind w:left="0" w:firstLine="0"/>
                                <w:jc w:val="left"/>
                              </w:pPr>
                              <w:r>
                                <w:rPr>
                                  <w:rFonts w:ascii="Calibri" w:eastAsia="Calibri" w:hAnsi="Calibri" w:cs="Calibri"/>
                                  <w:b/>
                                  <w:sz w:val="25"/>
                                </w:rPr>
                                <w:t>u</w:t>
                              </w:r>
                            </w:p>
                          </w:txbxContent>
                        </wps:txbx>
                        <wps:bodyPr horzOverflow="overflow" vert="horz" lIns="0" tIns="0" rIns="0" bIns="0" rtlCol="0">
                          <a:noAutofit/>
                        </wps:bodyPr>
                      </wps:wsp>
                      <wps:wsp>
                        <wps:cNvPr id="20909" name="Rectangle 20909"/>
                        <wps:cNvSpPr/>
                        <wps:spPr>
                          <a:xfrm rot="10799999">
                            <a:off x="2737253" y="1320729"/>
                            <a:ext cx="100015" cy="281253"/>
                          </a:xfrm>
                          <a:prstGeom prst="rect">
                            <a:avLst/>
                          </a:prstGeom>
                          <a:ln>
                            <a:noFill/>
                          </a:ln>
                        </wps:spPr>
                        <wps:txbx>
                          <w:txbxContent>
                            <w:p w14:paraId="146119CD" w14:textId="77777777" w:rsidR="0000336F" w:rsidRDefault="00000000">
                              <w:pPr>
                                <w:spacing w:after="160" w:line="259" w:lineRule="auto"/>
                                <w:ind w:left="0" w:firstLine="0"/>
                                <w:jc w:val="left"/>
                              </w:pPr>
                              <w:r>
                                <w:rPr>
                                  <w:rFonts w:ascii="Calibri" w:eastAsia="Calibri" w:hAnsi="Calibri" w:cs="Calibri"/>
                                  <w:b/>
                                  <w:sz w:val="25"/>
                                </w:rPr>
                                <w:t>o</w:t>
                              </w:r>
                            </w:p>
                          </w:txbxContent>
                        </wps:txbx>
                        <wps:bodyPr horzOverflow="overflow" vert="horz" lIns="0" tIns="0" rIns="0" bIns="0" rtlCol="0">
                          <a:noAutofit/>
                        </wps:bodyPr>
                      </wps:wsp>
                      <wps:wsp>
                        <wps:cNvPr id="434679" name="Rectangle 434679"/>
                        <wps:cNvSpPr/>
                        <wps:spPr>
                          <a:xfrm rot="10799999">
                            <a:off x="2487338" y="1299560"/>
                            <a:ext cx="179567" cy="281253"/>
                          </a:xfrm>
                          <a:prstGeom prst="rect">
                            <a:avLst/>
                          </a:prstGeom>
                          <a:ln>
                            <a:noFill/>
                          </a:ln>
                        </wps:spPr>
                        <wps:txbx>
                          <w:txbxContent>
                            <w:p w14:paraId="44BE229A" w14:textId="77777777" w:rsidR="0000336F" w:rsidRDefault="00000000">
                              <w:pPr>
                                <w:spacing w:after="160" w:line="259" w:lineRule="auto"/>
                                <w:ind w:left="0" w:firstLine="0"/>
                                <w:jc w:val="left"/>
                              </w:pPr>
                              <w:r>
                                <w:rPr>
                                  <w:rFonts w:ascii="Calibri" w:eastAsia="Calibri" w:hAnsi="Calibri" w:cs="Calibri"/>
                                  <w:b/>
                                  <w:sz w:val="25"/>
                                </w:rPr>
                                <w:t xml:space="preserve"> </w:t>
                              </w:r>
                            </w:p>
                          </w:txbxContent>
                        </wps:txbx>
                        <wps:bodyPr horzOverflow="overflow" vert="horz" lIns="0" tIns="0" rIns="0" bIns="0" rtlCol="0">
                          <a:noAutofit/>
                        </wps:bodyPr>
                      </wps:wsp>
                      <wps:wsp>
                        <wps:cNvPr id="434678" name="Rectangle 434678"/>
                        <wps:cNvSpPr/>
                        <wps:spPr>
                          <a:xfrm rot="10799999">
                            <a:off x="2622352" y="1299560"/>
                            <a:ext cx="179567" cy="281253"/>
                          </a:xfrm>
                          <a:prstGeom prst="rect">
                            <a:avLst/>
                          </a:prstGeom>
                          <a:ln>
                            <a:noFill/>
                          </a:ln>
                        </wps:spPr>
                        <wps:txbx>
                          <w:txbxContent>
                            <w:p w14:paraId="026CBFD5" w14:textId="77777777" w:rsidR="0000336F" w:rsidRDefault="00000000">
                              <w:pPr>
                                <w:spacing w:after="160" w:line="259" w:lineRule="auto"/>
                                <w:ind w:left="0" w:firstLine="0"/>
                                <w:jc w:val="left"/>
                              </w:pPr>
                              <w:r>
                                <w:rPr>
                                  <w:rFonts w:ascii="Calibri" w:eastAsia="Calibri" w:hAnsi="Calibri" w:cs="Calibri"/>
                                  <w:b/>
                                  <w:sz w:val="25"/>
                                </w:rPr>
                                <w:t>1</w:t>
                              </w:r>
                            </w:p>
                          </w:txbxContent>
                        </wps:txbx>
                        <wps:bodyPr horzOverflow="overflow" vert="horz" lIns="0" tIns="0" rIns="0" bIns="0" rtlCol="0">
                          <a:noAutofit/>
                        </wps:bodyPr>
                      </wps:wsp>
                      <wps:wsp>
                        <wps:cNvPr id="20911" name="Rectangle 20911"/>
                        <wps:cNvSpPr/>
                        <wps:spPr>
                          <a:xfrm rot="10699303">
                            <a:off x="2168232" y="-6546"/>
                            <a:ext cx="112008" cy="199513"/>
                          </a:xfrm>
                          <a:prstGeom prst="rect">
                            <a:avLst/>
                          </a:prstGeom>
                          <a:ln>
                            <a:noFill/>
                          </a:ln>
                        </wps:spPr>
                        <wps:txbx>
                          <w:txbxContent>
                            <w:p w14:paraId="4DAEA40A" w14:textId="77777777" w:rsidR="0000336F" w:rsidRDefault="00000000">
                              <w:pPr>
                                <w:spacing w:after="160" w:line="259" w:lineRule="auto"/>
                                <w:ind w:left="0" w:firstLine="0"/>
                                <w:jc w:val="left"/>
                              </w:pPr>
                              <w:r>
                                <w:rPr>
                                  <w:rFonts w:ascii="Calibri" w:eastAsia="Calibri" w:hAnsi="Calibri" w:cs="Calibri"/>
                                  <w:b/>
                                  <w:sz w:val="18"/>
                                </w:rPr>
                                <w:t>J</w:t>
                              </w:r>
                              <w:r>
                                <w:rPr>
                                  <w:rFonts w:ascii="Calibri" w:eastAsia="Calibri" w:hAnsi="Calibri" w:cs="Calibri"/>
                                  <w:b/>
                                  <w:spacing w:val="-135"/>
                                  <w:sz w:val="18"/>
                                </w:rPr>
                                <w:t xml:space="preserve"> </w:t>
                              </w:r>
                            </w:p>
                          </w:txbxContent>
                        </wps:txbx>
                        <wps:bodyPr horzOverflow="overflow" vert="horz" lIns="0" tIns="0" rIns="0" bIns="0" rtlCol="0">
                          <a:noAutofit/>
                        </wps:bodyPr>
                      </wps:wsp>
                      <wps:wsp>
                        <wps:cNvPr id="434677" name="Rectangle 434677"/>
                        <wps:cNvSpPr/>
                        <wps:spPr>
                          <a:xfrm rot="10699303">
                            <a:off x="1963281" y="1376584"/>
                            <a:ext cx="171297" cy="99756"/>
                          </a:xfrm>
                          <a:prstGeom prst="rect">
                            <a:avLst/>
                          </a:prstGeom>
                          <a:ln>
                            <a:noFill/>
                          </a:ln>
                        </wps:spPr>
                        <wps:txbx>
                          <w:txbxContent>
                            <w:p w14:paraId="5AB82160" w14:textId="77777777" w:rsidR="0000336F" w:rsidRDefault="00000000">
                              <w:pPr>
                                <w:spacing w:after="160" w:line="259" w:lineRule="auto"/>
                                <w:ind w:left="0" w:firstLine="0"/>
                                <w:jc w:val="left"/>
                              </w:pPr>
                              <w:r>
                                <w:rPr>
                                  <w:rFonts w:ascii="Calibri" w:eastAsia="Calibri" w:hAnsi="Calibri" w:cs="Calibri"/>
                                  <w:i/>
                                  <w:sz w:val="9"/>
                                </w:rPr>
                                <w:t>/</w:t>
                              </w:r>
                              <w:r>
                                <w:rPr>
                                  <w:rFonts w:ascii="Calibri" w:eastAsia="Calibri" w:hAnsi="Calibri" w:cs="Calibri"/>
                                  <w:i/>
                                  <w:spacing w:val="-73"/>
                                  <w:sz w:val="9"/>
                                </w:rPr>
                                <w:t xml:space="preserve"> </w:t>
                              </w:r>
                            </w:p>
                          </w:txbxContent>
                        </wps:txbx>
                        <wps:bodyPr horzOverflow="overflow" vert="horz" lIns="0" tIns="0" rIns="0" bIns="0" rtlCol="0">
                          <a:noAutofit/>
                        </wps:bodyPr>
                      </wps:wsp>
                      <wps:wsp>
                        <wps:cNvPr id="434676" name="Rectangle 434676"/>
                        <wps:cNvSpPr/>
                        <wps:spPr>
                          <a:xfrm rot="10699303">
                            <a:off x="2143248" y="1373948"/>
                            <a:ext cx="171297" cy="99756"/>
                          </a:xfrm>
                          <a:prstGeom prst="rect">
                            <a:avLst/>
                          </a:prstGeom>
                          <a:ln>
                            <a:noFill/>
                          </a:ln>
                        </wps:spPr>
                        <wps:txbx>
                          <w:txbxContent>
                            <w:p w14:paraId="4C95A89B" w14:textId="77777777" w:rsidR="0000336F" w:rsidRDefault="00000000">
                              <w:pPr>
                                <w:spacing w:after="160" w:line="259" w:lineRule="auto"/>
                                <w:ind w:left="0" w:firstLine="0"/>
                                <w:jc w:val="left"/>
                              </w:pPr>
                              <w:r>
                                <w:rPr>
                                  <w:rFonts w:ascii="Calibri" w:eastAsia="Calibri" w:hAnsi="Calibri" w:cs="Calibri"/>
                                  <w:i/>
                                  <w:sz w:val="9"/>
                                </w:rPr>
                                <w:t>"-</w:t>
                              </w:r>
                            </w:p>
                          </w:txbxContent>
                        </wps:txbx>
                        <wps:bodyPr horzOverflow="overflow" vert="horz" lIns="0" tIns="0" rIns="0" bIns="0" rtlCol="0">
                          <a:noAutofit/>
                        </wps:bodyPr>
                      </wps:wsp>
                      <wps:wsp>
                        <wps:cNvPr id="434674" name="Rectangle 434674"/>
                        <wps:cNvSpPr/>
                        <wps:spPr>
                          <a:xfrm rot="10799999">
                            <a:off x="1879041" y="1372890"/>
                            <a:ext cx="239978" cy="99800"/>
                          </a:xfrm>
                          <a:prstGeom prst="rect">
                            <a:avLst/>
                          </a:prstGeom>
                          <a:ln>
                            <a:noFill/>
                          </a:ln>
                        </wps:spPr>
                        <wps:txbx>
                          <w:txbxContent>
                            <w:p w14:paraId="46A666E2" w14:textId="77777777" w:rsidR="0000336F" w:rsidRDefault="00000000">
                              <w:pPr>
                                <w:spacing w:after="160" w:line="259" w:lineRule="auto"/>
                                <w:ind w:left="0" w:firstLine="0"/>
                                <w:jc w:val="left"/>
                              </w:pPr>
                              <w:r>
                                <w:rPr>
                                  <w:rFonts w:ascii="Calibri" w:eastAsia="Calibri" w:hAnsi="Calibri" w:cs="Calibri"/>
                                  <w:i/>
                                  <w:sz w:val="9"/>
                                </w:rPr>
                                <w:t>'-</w:t>
                              </w:r>
                            </w:p>
                          </w:txbxContent>
                        </wps:txbx>
                        <wps:bodyPr horzOverflow="overflow" vert="horz" lIns="0" tIns="0" rIns="0" bIns="0" rtlCol="0">
                          <a:noAutofit/>
                        </wps:bodyPr>
                      </wps:wsp>
                      <wps:wsp>
                        <wps:cNvPr id="434675" name="Rectangle 434675"/>
                        <wps:cNvSpPr/>
                        <wps:spPr>
                          <a:xfrm rot="10799999">
                            <a:off x="1698607" y="1372890"/>
                            <a:ext cx="239978" cy="99800"/>
                          </a:xfrm>
                          <a:prstGeom prst="rect">
                            <a:avLst/>
                          </a:prstGeom>
                          <a:ln>
                            <a:noFill/>
                          </a:ln>
                        </wps:spPr>
                        <wps:txbx>
                          <w:txbxContent>
                            <w:p w14:paraId="58C2C3A4" w14:textId="77777777" w:rsidR="0000336F" w:rsidRDefault="00000000">
                              <w:pPr>
                                <w:spacing w:after="160" w:line="259" w:lineRule="auto"/>
                                <w:ind w:left="0" w:firstLine="0"/>
                                <w:jc w:val="left"/>
                              </w:pPr>
                              <w:r>
                                <w:rPr>
                                  <w:rFonts w:ascii="Calibri" w:eastAsia="Calibri" w:hAnsi="Calibri" w:cs="Calibri"/>
                                  <w:i/>
                                  <w:sz w:val="9"/>
                                </w:rPr>
                                <w:t>/L</w:t>
                              </w:r>
                              <w:r>
                                <w:rPr>
                                  <w:rFonts w:ascii="Calibri" w:eastAsia="Calibri" w:hAnsi="Calibri" w:cs="Calibri"/>
                                  <w:i/>
                                  <w:spacing w:val="-106"/>
                                  <w:sz w:val="9"/>
                                </w:rPr>
                                <w:t xml:space="preserve"> </w:t>
                              </w:r>
                            </w:p>
                          </w:txbxContent>
                        </wps:txbx>
                        <wps:bodyPr horzOverflow="overflow" vert="horz" lIns="0" tIns="0" rIns="0" bIns="0" rtlCol="0">
                          <a:noAutofit/>
                        </wps:bodyPr>
                      </wps:wsp>
                      <wps:wsp>
                        <wps:cNvPr id="434670" name="Rectangle 434670"/>
                        <wps:cNvSpPr/>
                        <wps:spPr>
                          <a:xfrm rot="10699303">
                            <a:off x="1280451" y="1394826"/>
                            <a:ext cx="44496" cy="54412"/>
                          </a:xfrm>
                          <a:prstGeom prst="rect">
                            <a:avLst/>
                          </a:prstGeom>
                          <a:ln>
                            <a:noFill/>
                          </a:ln>
                        </wps:spPr>
                        <wps:txbx>
                          <w:txbxContent>
                            <w:p w14:paraId="7F357DFC"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69" name="Rectangle 434669"/>
                        <wps:cNvSpPr/>
                        <wps:spPr>
                          <a:xfrm rot="10699303">
                            <a:off x="1315097" y="1394319"/>
                            <a:ext cx="44496" cy="54412"/>
                          </a:xfrm>
                          <a:prstGeom prst="rect">
                            <a:avLst/>
                          </a:prstGeom>
                          <a:ln>
                            <a:noFill/>
                          </a:ln>
                        </wps:spPr>
                        <wps:txbx>
                          <w:txbxContent>
                            <w:p w14:paraId="283343B9"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654" name="Rectangle 434654"/>
                        <wps:cNvSpPr/>
                        <wps:spPr>
                          <a:xfrm rot="10699303">
                            <a:off x="1813362" y="1179087"/>
                            <a:ext cx="44496" cy="54412"/>
                          </a:xfrm>
                          <a:prstGeom prst="rect">
                            <a:avLst/>
                          </a:prstGeom>
                          <a:ln>
                            <a:noFill/>
                          </a:ln>
                        </wps:spPr>
                        <wps:txbx>
                          <w:txbxContent>
                            <w:p w14:paraId="5EF3BDFA"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53" name="Rectangle 434653"/>
                        <wps:cNvSpPr/>
                        <wps:spPr>
                          <a:xfrm rot="10699303">
                            <a:off x="1848009" y="1178580"/>
                            <a:ext cx="44496" cy="54412"/>
                          </a:xfrm>
                          <a:prstGeom prst="rect">
                            <a:avLst/>
                          </a:prstGeom>
                          <a:ln>
                            <a:noFill/>
                          </a:ln>
                        </wps:spPr>
                        <wps:txbx>
                          <w:txbxContent>
                            <w:p w14:paraId="79C21CB5"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672" name="Rectangle 434672"/>
                        <wps:cNvSpPr/>
                        <wps:spPr>
                          <a:xfrm rot="10699303">
                            <a:off x="1572037" y="1355754"/>
                            <a:ext cx="37622" cy="54412"/>
                          </a:xfrm>
                          <a:prstGeom prst="rect">
                            <a:avLst/>
                          </a:prstGeom>
                          <a:ln>
                            <a:noFill/>
                          </a:ln>
                        </wps:spPr>
                        <wps:txbx>
                          <w:txbxContent>
                            <w:p w14:paraId="372B41EE"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71" name="Rectangle 434671"/>
                        <wps:cNvSpPr/>
                        <wps:spPr>
                          <a:xfrm rot="10699303">
                            <a:off x="1601515" y="1355322"/>
                            <a:ext cx="37622" cy="54412"/>
                          </a:xfrm>
                          <a:prstGeom prst="rect">
                            <a:avLst/>
                          </a:prstGeom>
                          <a:ln>
                            <a:noFill/>
                          </a:ln>
                        </wps:spPr>
                        <wps:txbx>
                          <w:txbxContent>
                            <w:p w14:paraId="6D158639"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67" name="Rectangle 434667"/>
                        <wps:cNvSpPr/>
                        <wps:spPr>
                          <a:xfrm rot="10699303">
                            <a:off x="1641849" y="1322491"/>
                            <a:ext cx="47123" cy="54413"/>
                          </a:xfrm>
                          <a:prstGeom prst="rect">
                            <a:avLst/>
                          </a:prstGeom>
                          <a:ln>
                            <a:noFill/>
                          </a:ln>
                        </wps:spPr>
                        <wps:txbx>
                          <w:txbxContent>
                            <w:p w14:paraId="241D24D1"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68" name="Rectangle 434668"/>
                        <wps:cNvSpPr/>
                        <wps:spPr>
                          <a:xfrm rot="10699303">
                            <a:off x="1605227" y="1323028"/>
                            <a:ext cx="47123" cy="54413"/>
                          </a:xfrm>
                          <a:prstGeom prst="rect">
                            <a:avLst/>
                          </a:prstGeom>
                          <a:ln>
                            <a:noFill/>
                          </a:ln>
                        </wps:spPr>
                        <wps:txbx>
                          <w:txbxContent>
                            <w:p w14:paraId="3EDFC3FC"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65" name="Rectangle 434665"/>
                        <wps:cNvSpPr/>
                        <wps:spPr>
                          <a:xfrm rot="10699303">
                            <a:off x="1451028" y="1305477"/>
                            <a:ext cx="47123" cy="54412"/>
                          </a:xfrm>
                          <a:prstGeom prst="rect">
                            <a:avLst/>
                          </a:prstGeom>
                          <a:ln>
                            <a:noFill/>
                          </a:ln>
                        </wps:spPr>
                        <wps:txbx>
                          <w:txbxContent>
                            <w:p w14:paraId="0D290F01"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66" name="Rectangle 434666"/>
                        <wps:cNvSpPr/>
                        <wps:spPr>
                          <a:xfrm rot="10699303">
                            <a:off x="1414407" y="1306013"/>
                            <a:ext cx="47123" cy="54412"/>
                          </a:xfrm>
                          <a:prstGeom prst="rect">
                            <a:avLst/>
                          </a:prstGeom>
                          <a:ln>
                            <a:noFill/>
                          </a:ln>
                        </wps:spPr>
                        <wps:txbx>
                          <w:txbxContent>
                            <w:p w14:paraId="2C1BB443"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63" name="Rectangle 434663"/>
                        <wps:cNvSpPr/>
                        <wps:spPr>
                          <a:xfrm rot="10699303">
                            <a:off x="1259599" y="1289066"/>
                            <a:ext cx="47123" cy="54413"/>
                          </a:xfrm>
                          <a:prstGeom prst="rect">
                            <a:avLst/>
                          </a:prstGeom>
                          <a:ln>
                            <a:noFill/>
                          </a:ln>
                        </wps:spPr>
                        <wps:txbx>
                          <w:txbxContent>
                            <w:p w14:paraId="3A035CD5"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64" name="Rectangle 434664"/>
                        <wps:cNvSpPr/>
                        <wps:spPr>
                          <a:xfrm rot="10699303">
                            <a:off x="1222978" y="1289602"/>
                            <a:ext cx="47123" cy="54413"/>
                          </a:xfrm>
                          <a:prstGeom prst="rect">
                            <a:avLst/>
                          </a:prstGeom>
                          <a:ln>
                            <a:noFill/>
                          </a:ln>
                        </wps:spPr>
                        <wps:txbx>
                          <w:txbxContent>
                            <w:p w14:paraId="496B56EE"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58" name="Rectangle 434658"/>
                        <wps:cNvSpPr/>
                        <wps:spPr>
                          <a:xfrm rot="10699303">
                            <a:off x="1412815" y="1248186"/>
                            <a:ext cx="37623" cy="54412"/>
                          </a:xfrm>
                          <a:prstGeom prst="rect">
                            <a:avLst/>
                          </a:prstGeom>
                          <a:ln>
                            <a:noFill/>
                          </a:ln>
                        </wps:spPr>
                        <wps:txbx>
                          <w:txbxContent>
                            <w:p w14:paraId="4022B278"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57" name="Rectangle 434657"/>
                        <wps:cNvSpPr/>
                        <wps:spPr>
                          <a:xfrm rot="10699303">
                            <a:off x="1442295" y="1247753"/>
                            <a:ext cx="37623" cy="54412"/>
                          </a:xfrm>
                          <a:prstGeom prst="rect">
                            <a:avLst/>
                          </a:prstGeom>
                          <a:ln>
                            <a:noFill/>
                          </a:ln>
                        </wps:spPr>
                        <wps:txbx>
                          <w:txbxContent>
                            <w:p w14:paraId="4E436642"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49" name="Rectangle 434649"/>
                        <wps:cNvSpPr/>
                        <wps:spPr>
                          <a:xfrm rot="10699303">
                            <a:off x="1665934" y="1162067"/>
                            <a:ext cx="37622" cy="54412"/>
                          </a:xfrm>
                          <a:prstGeom prst="rect">
                            <a:avLst/>
                          </a:prstGeom>
                          <a:ln>
                            <a:noFill/>
                          </a:ln>
                        </wps:spPr>
                        <wps:txbx>
                          <w:txbxContent>
                            <w:p w14:paraId="1FC778D8"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50" name="Rectangle 434650"/>
                        <wps:cNvSpPr/>
                        <wps:spPr>
                          <a:xfrm rot="10699303">
                            <a:off x="1636453" y="1162500"/>
                            <a:ext cx="37622" cy="54412"/>
                          </a:xfrm>
                          <a:prstGeom prst="rect">
                            <a:avLst/>
                          </a:prstGeom>
                          <a:ln>
                            <a:noFill/>
                          </a:ln>
                        </wps:spPr>
                        <wps:txbx>
                          <w:txbxContent>
                            <w:p w14:paraId="6CF79BCE"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52" name="Rectangle 434652"/>
                        <wps:cNvSpPr/>
                        <wps:spPr>
                          <a:xfrm rot="10699303">
                            <a:off x="1759535" y="1138889"/>
                            <a:ext cx="47123" cy="54412"/>
                          </a:xfrm>
                          <a:prstGeom prst="rect">
                            <a:avLst/>
                          </a:prstGeom>
                          <a:ln>
                            <a:noFill/>
                          </a:ln>
                        </wps:spPr>
                        <wps:txbx>
                          <w:txbxContent>
                            <w:p w14:paraId="7A9D2DA8"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51" name="Rectangle 434651"/>
                        <wps:cNvSpPr/>
                        <wps:spPr>
                          <a:xfrm rot="10699303">
                            <a:off x="1796157" y="1138352"/>
                            <a:ext cx="47123" cy="54412"/>
                          </a:xfrm>
                          <a:prstGeom prst="rect">
                            <a:avLst/>
                          </a:prstGeom>
                          <a:ln>
                            <a:noFill/>
                          </a:ln>
                        </wps:spPr>
                        <wps:txbx>
                          <w:txbxContent>
                            <w:p w14:paraId="05157F9E"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47" name="Rectangle 434647"/>
                        <wps:cNvSpPr/>
                        <wps:spPr>
                          <a:xfrm rot="10799999">
                            <a:off x="1603939" y="1121590"/>
                            <a:ext cx="48697" cy="54436"/>
                          </a:xfrm>
                          <a:prstGeom prst="rect">
                            <a:avLst/>
                          </a:prstGeom>
                          <a:ln>
                            <a:noFill/>
                          </a:ln>
                        </wps:spPr>
                        <wps:txbx>
                          <w:txbxContent>
                            <w:p w14:paraId="7AA80149"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48" name="Rectangle 434648"/>
                        <wps:cNvSpPr/>
                        <wps:spPr>
                          <a:xfrm rot="10799999">
                            <a:off x="1567326" y="1121590"/>
                            <a:ext cx="48697" cy="54436"/>
                          </a:xfrm>
                          <a:prstGeom prst="rect">
                            <a:avLst/>
                          </a:prstGeom>
                          <a:ln>
                            <a:noFill/>
                          </a:ln>
                        </wps:spPr>
                        <wps:txbx>
                          <w:txbxContent>
                            <w:p w14:paraId="162643B3"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46" name="Rectangle 434646"/>
                        <wps:cNvSpPr/>
                        <wps:spPr>
                          <a:xfrm rot="10799999">
                            <a:off x="1528172" y="1134706"/>
                            <a:ext cx="46070" cy="54436"/>
                          </a:xfrm>
                          <a:prstGeom prst="rect">
                            <a:avLst/>
                          </a:prstGeom>
                          <a:ln>
                            <a:noFill/>
                          </a:ln>
                        </wps:spPr>
                        <wps:txbx>
                          <w:txbxContent>
                            <w:p w14:paraId="769F5282"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45" name="Rectangle 434645"/>
                        <wps:cNvSpPr/>
                        <wps:spPr>
                          <a:xfrm rot="10799999">
                            <a:off x="1562812" y="1134706"/>
                            <a:ext cx="46070" cy="54436"/>
                          </a:xfrm>
                          <a:prstGeom prst="rect">
                            <a:avLst/>
                          </a:prstGeom>
                          <a:ln>
                            <a:noFill/>
                          </a:ln>
                        </wps:spPr>
                        <wps:txbx>
                          <w:txbxContent>
                            <w:p w14:paraId="35B1229B"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641" name="Rectangle 434641"/>
                        <wps:cNvSpPr/>
                        <wps:spPr>
                          <a:xfrm rot="10699303">
                            <a:off x="1253544" y="1141235"/>
                            <a:ext cx="37622" cy="54412"/>
                          </a:xfrm>
                          <a:prstGeom prst="rect">
                            <a:avLst/>
                          </a:prstGeom>
                          <a:ln>
                            <a:noFill/>
                          </a:ln>
                        </wps:spPr>
                        <wps:txbx>
                          <w:txbxContent>
                            <w:p w14:paraId="1EF1925E"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40" name="Rectangle 434640"/>
                        <wps:cNvSpPr/>
                        <wps:spPr>
                          <a:xfrm rot="10699303">
                            <a:off x="1283025" y="1140803"/>
                            <a:ext cx="37622" cy="54412"/>
                          </a:xfrm>
                          <a:prstGeom prst="rect">
                            <a:avLst/>
                          </a:prstGeom>
                          <a:ln>
                            <a:noFill/>
                          </a:ln>
                        </wps:spPr>
                        <wps:txbx>
                          <w:txbxContent>
                            <w:p w14:paraId="00A14D80"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61" name="Rectangle 434661"/>
                        <wps:cNvSpPr/>
                        <wps:spPr>
                          <a:xfrm rot="10699303">
                            <a:off x="1218257" y="1333473"/>
                            <a:ext cx="39240" cy="54412"/>
                          </a:xfrm>
                          <a:prstGeom prst="rect">
                            <a:avLst/>
                          </a:prstGeom>
                          <a:ln>
                            <a:noFill/>
                          </a:ln>
                        </wps:spPr>
                        <wps:txbx>
                          <w:txbxContent>
                            <w:p w14:paraId="3647360A"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62" name="Rectangle 434662"/>
                        <wps:cNvSpPr/>
                        <wps:spPr>
                          <a:xfrm rot="10699303">
                            <a:off x="1187561" y="1333921"/>
                            <a:ext cx="39240" cy="54412"/>
                          </a:xfrm>
                          <a:prstGeom prst="rect">
                            <a:avLst/>
                          </a:prstGeom>
                          <a:ln>
                            <a:noFill/>
                          </a:ln>
                        </wps:spPr>
                        <wps:txbx>
                          <w:txbxContent>
                            <w:p w14:paraId="0C49E383"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60" name="Rectangle 434660"/>
                        <wps:cNvSpPr/>
                        <wps:spPr>
                          <a:xfrm rot="10699303">
                            <a:off x="1032106" y="1272540"/>
                            <a:ext cx="47124" cy="54412"/>
                          </a:xfrm>
                          <a:prstGeom prst="rect">
                            <a:avLst/>
                          </a:prstGeom>
                          <a:ln>
                            <a:noFill/>
                          </a:ln>
                        </wps:spPr>
                        <wps:txbx>
                          <w:txbxContent>
                            <w:p w14:paraId="50968A67"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59" name="Rectangle 434659"/>
                        <wps:cNvSpPr/>
                        <wps:spPr>
                          <a:xfrm rot="10699303">
                            <a:off x="1068728" y="1272004"/>
                            <a:ext cx="47124" cy="54412"/>
                          </a:xfrm>
                          <a:prstGeom prst="rect">
                            <a:avLst/>
                          </a:prstGeom>
                          <a:ln>
                            <a:noFill/>
                          </a:ln>
                        </wps:spPr>
                        <wps:txbx>
                          <w:txbxContent>
                            <w:p w14:paraId="05C665FB"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56" name="Rectangle 434656"/>
                        <wps:cNvSpPr/>
                        <wps:spPr>
                          <a:xfrm rot="10699303">
                            <a:off x="1029958" y="1226869"/>
                            <a:ext cx="37623" cy="54412"/>
                          </a:xfrm>
                          <a:prstGeom prst="rect">
                            <a:avLst/>
                          </a:prstGeom>
                          <a:ln>
                            <a:noFill/>
                          </a:ln>
                        </wps:spPr>
                        <wps:txbx>
                          <w:txbxContent>
                            <w:p w14:paraId="52D6E8B8"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55" name="Rectangle 434655"/>
                        <wps:cNvSpPr/>
                        <wps:spPr>
                          <a:xfrm rot="10699303">
                            <a:off x="1059438" y="1226437"/>
                            <a:ext cx="37623" cy="54412"/>
                          </a:xfrm>
                          <a:prstGeom prst="rect">
                            <a:avLst/>
                          </a:prstGeom>
                          <a:ln>
                            <a:noFill/>
                          </a:ln>
                        </wps:spPr>
                        <wps:txbx>
                          <w:txbxContent>
                            <w:p w14:paraId="4480B3A5"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37" name="Rectangle 434637"/>
                        <wps:cNvSpPr/>
                        <wps:spPr>
                          <a:xfrm rot="10699303">
                            <a:off x="1477840" y="1054936"/>
                            <a:ext cx="37623" cy="54413"/>
                          </a:xfrm>
                          <a:prstGeom prst="rect">
                            <a:avLst/>
                          </a:prstGeom>
                          <a:ln>
                            <a:noFill/>
                          </a:ln>
                        </wps:spPr>
                        <wps:txbx>
                          <w:txbxContent>
                            <w:p w14:paraId="63C5D41F"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35" name="Rectangle 434635"/>
                        <wps:cNvSpPr/>
                        <wps:spPr>
                          <a:xfrm rot="10699303">
                            <a:off x="1507321" y="1054504"/>
                            <a:ext cx="37623" cy="54413"/>
                          </a:xfrm>
                          <a:prstGeom prst="rect">
                            <a:avLst/>
                          </a:prstGeom>
                          <a:ln>
                            <a:noFill/>
                          </a:ln>
                        </wps:spPr>
                        <wps:txbx>
                          <w:txbxContent>
                            <w:p w14:paraId="1D72DC33"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44" name="Rectangle 434644"/>
                        <wps:cNvSpPr/>
                        <wps:spPr>
                          <a:xfrm rot="10699303">
                            <a:off x="1377336" y="1105469"/>
                            <a:ext cx="47123" cy="54413"/>
                          </a:xfrm>
                          <a:prstGeom prst="rect">
                            <a:avLst/>
                          </a:prstGeom>
                          <a:ln>
                            <a:noFill/>
                          </a:ln>
                        </wps:spPr>
                        <wps:txbx>
                          <w:txbxContent>
                            <w:p w14:paraId="091E0961"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43" name="Rectangle 434643"/>
                        <wps:cNvSpPr/>
                        <wps:spPr>
                          <a:xfrm rot="10699303">
                            <a:off x="1413959" y="1104933"/>
                            <a:ext cx="47123" cy="54413"/>
                          </a:xfrm>
                          <a:prstGeom prst="rect">
                            <a:avLst/>
                          </a:prstGeom>
                          <a:ln>
                            <a:noFill/>
                          </a:ln>
                        </wps:spPr>
                        <wps:txbx>
                          <w:txbxContent>
                            <w:p w14:paraId="0C544DF7"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39" name="Rectangle 434639"/>
                        <wps:cNvSpPr/>
                        <wps:spPr>
                          <a:xfrm rot="10799999">
                            <a:off x="1244423" y="1090343"/>
                            <a:ext cx="46070" cy="54436"/>
                          </a:xfrm>
                          <a:prstGeom prst="rect">
                            <a:avLst/>
                          </a:prstGeom>
                          <a:ln>
                            <a:noFill/>
                          </a:ln>
                        </wps:spPr>
                        <wps:txbx>
                          <w:txbxContent>
                            <w:p w14:paraId="3B85B0DB"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38" name="Rectangle 434638"/>
                        <wps:cNvSpPr/>
                        <wps:spPr>
                          <a:xfrm rot="10799999">
                            <a:off x="1279061" y="1090343"/>
                            <a:ext cx="46070" cy="54436"/>
                          </a:xfrm>
                          <a:prstGeom prst="rect">
                            <a:avLst/>
                          </a:prstGeom>
                          <a:ln>
                            <a:noFill/>
                          </a:ln>
                        </wps:spPr>
                        <wps:txbx>
                          <w:txbxContent>
                            <w:p w14:paraId="028917E2"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634" name="Rectangle 434634"/>
                        <wps:cNvSpPr/>
                        <wps:spPr>
                          <a:xfrm rot="10799999">
                            <a:off x="1185734" y="1088166"/>
                            <a:ext cx="48697" cy="54436"/>
                          </a:xfrm>
                          <a:prstGeom prst="rect">
                            <a:avLst/>
                          </a:prstGeom>
                          <a:ln>
                            <a:noFill/>
                          </a:ln>
                        </wps:spPr>
                        <wps:txbx>
                          <w:txbxContent>
                            <w:p w14:paraId="42233094"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33" name="Rectangle 434633"/>
                        <wps:cNvSpPr/>
                        <wps:spPr>
                          <a:xfrm rot="10799999">
                            <a:off x="1222349" y="1088166"/>
                            <a:ext cx="48697" cy="54436"/>
                          </a:xfrm>
                          <a:prstGeom prst="rect">
                            <a:avLst/>
                          </a:prstGeom>
                          <a:ln>
                            <a:noFill/>
                          </a:ln>
                        </wps:spPr>
                        <wps:txbx>
                          <w:txbxContent>
                            <w:p w14:paraId="5F7743D2"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31" name="Rectangle 434631"/>
                        <wps:cNvSpPr/>
                        <wps:spPr>
                          <a:xfrm rot="10799999">
                            <a:off x="1123673" y="1032965"/>
                            <a:ext cx="39200" cy="54436"/>
                          </a:xfrm>
                          <a:prstGeom prst="rect">
                            <a:avLst/>
                          </a:prstGeom>
                          <a:ln>
                            <a:noFill/>
                          </a:ln>
                        </wps:spPr>
                        <wps:txbx>
                          <w:txbxContent>
                            <w:p w14:paraId="0C1ECC6A"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32" name="Rectangle 434632"/>
                        <wps:cNvSpPr/>
                        <wps:spPr>
                          <a:xfrm rot="10799999">
                            <a:off x="1094199" y="1032965"/>
                            <a:ext cx="39200" cy="54436"/>
                          </a:xfrm>
                          <a:prstGeom prst="rect">
                            <a:avLst/>
                          </a:prstGeom>
                          <a:ln>
                            <a:noFill/>
                          </a:ln>
                        </wps:spPr>
                        <wps:txbx>
                          <w:txbxContent>
                            <w:p w14:paraId="28181B3D"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30" name="Rectangle 434630"/>
                        <wps:cNvSpPr/>
                        <wps:spPr>
                          <a:xfrm rot="10799999">
                            <a:off x="994255" y="1071099"/>
                            <a:ext cx="48697" cy="54436"/>
                          </a:xfrm>
                          <a:prstGeom prst="rect">
                            <a:avLst/>
                          </a:prstGeom>
                          <a:ln>
                            <a:noFill/>
                          </a:ln>
                        </wps:spPr>
                        <wps:txbx>
                          <w:txbxContent>
                            <w:p w14:paraId="1CEE8079"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29" name="Rectangle 434629"/>
                        <wps:cNvSpPr/>
                        <wps:spPr>
                          <a:xfrm rot="10799999">
                            <a:off x="1030869" y="1071099"/>
                            <a:ext cx="48697" cy="54436"/>
                          </a:xfrm>
                          <a:prstGeom prst="rect">
                            <a:avLst/>
                          </a:prstGeom>
                          <a:ln>
                            <a:noFill/>
                          </a:ln>
                        </wps:spPr>
                        <wps:txbx>
                          <w:txbxContent>
                            <w:p w14:paraId="5893E840"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28" name="Rectangle 434628"/>
                        <wps:cNvSpPr/>
                        <wps:spPr>
                          <a:xfrm rot="10799999">
                            <a:off x="959912" y="1046487"/>
                            <a:ext cx="46071" cy="54436"/>
                          </a:xfrm>
                          <a:prstGeom prst="rect">
                            <a:avLst/>
                          </a:prstGeom>
                          <a:ln>
                            <a:noFill/>
                          </a:ln>
                        </wps:spPr>
                        <wps:txbx>
                          <w:txbxContent>
                            <w:p w14:paraId="1C5E04EE"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27" name="Rectangle 434627"/>
                        <wps:cNvSpPr/>
                        <wps:spPr>
                          <a:xfrm rot="10799999">
                            <a:off x="994552" y="1046487"/>
                            <a:ext cx="46071" cy="54436"/>
                          </a:xfrm>
                          <a:prstGeom prst="rect">
                            <a:avLst/>
                          </a:prstGeom>
                          <a:ln>
                            <a:noFill/>
                          </a:ln>
                        </wps:spPr>
                        <wps:txbx>
                          <w:txbxContent>
                            <w:p w14:paraId="5397FE65"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611" name="Rectangle 434611"/>
                        <wps:cNvSpPr/>
                        <wps:spPr>
                          <a:xfrm rot="10699303">
                            <a:off x="1730958" y="968820"/>
                            <a:ext cx="37622" cy="54412"/>
                          </a:xfrm>
                          <a:prstGeom prst="rect">
                            <a:avLst/>
                          </a:prstGeom>
                          <a:ln>
                            <a:noFill/>
                          </a:ln>
                        </wps:spPr>
                        <wps:txbx>
                          <w:txbxContent>
                            <w:p w14:paraId="770327E7"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12" name="Rectangle 434612"/>
                        <wps:cNvSpPr/>
                        <wps:spPr>
                          <a:xfrm rot="10699303">
                            <a:off x="1701480" y="969253"/>
                            <a:ext cx="37622" cy="54412"/>
                          </a:xfrm>
                          <a:prstGeom prst="rect">
                            <a:avLst/>
                          </a:prstGeom>
                          <a:ln>
                            <a:noFill/>
                          </a:ln>
                        </wps:spPr>
                        <wps:txbx>
                          <w:txbxContent>
                            <w:p w14:paraId="69505071"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14" name="Rectangle 434614"/>
                        <wps:cNvSpPr/>
                        <wps:spPr>
                          <a:xfrm rot="10699303">
                            <a:off x="1722516" y="938959"/>
                            <a:ext cx="47123" cy="54413"/>
                          </a:xfrm>
                          <a:prstGeom prst="rect">
                            <a:avLst/>
                          </a:prstGeom>
                          <a:ln>
                            <a:noFill/>
                          </a:ln>
                        </wps:spPr>
                        <wps:txbx>
                          <w:txbxContent>
                            <w:p w14:paraId="0CA14B10"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13" name="Rectangle 434613"/>
                        <wps:cNvSpPr/>
                        <wps:spPr>
                          <a:xfrm rot="10699303">
                            <a:off x="1759137" y="938423"/>
                            <a:ext cx="47123" cy="54413"/>
                          </a:xfrm>
                          <a:prstGeom prst="rect">
                            <a:avLst/>
                          </a:prstGeom>
                          <a:ln>
                            <a:noFill/>
                          </a:ln>
                        </wps:spPr>
                        <wps:txbx>
                          <w:txbxContent>
                            <w:p w14:paraId="222476DB"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10" name="Rectangle 434610"/>
                        <wps:cNvSpPr/>
                        <wps:spPr>
                          <a:xfrm rot="10699303">
                            <a:off x="1531644" y="921945"/>
                            <a:ext cx="47124" cy="54412"/>
                          </a:xfrm>
                          <a:prstGeom prst="rect">
                            <a:avLst/>
                          </a:prstGeom>
                          <a:ln>
                            <a:noFill/>
                          </a:ln>
                        </wps:spPr>
                        <wps:txbx>
                          <w:txbxContent>
                            <w:p w14:paraId="056F4442"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09" name="Rectangle 434609"/>
                        <wps:cNvSpPr/>
                        <wps:spPr>
                          <a:xfrm rot="10699303">
                            <a:off x="1568266" y="921408"/>
                            <a:ext cx="47124" cy="54412"/>
                          </a:xfrm>
                          <a:prstGeom prst="rect">
                            <a:avLst/>
                          </a:prstGeom>
                          <a:ln>
                            <a:noFill/>
                          </a:ln>
                        </wps:spPr>
                        <wps:txbx>
                          <w:txbxContent>
                            <w:p w14:paraId="70DD835D"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26" name="Rectangle 434626"/>
                        <wps:cNvSpPr/>
                        <wps:spPr>
                          <a:xfrm rot="10699303">
                            <a:off x="1778115" y="875841"/>
                            <a:ext cx="44496" cy="54412"/>
                          </a:xfrm>
                          <a:prstGeom prst="rect">
                            <a:avLst/>
                          </a:prstGeom>
                          <a:ln>
                            <a:noFill/>
                          </a:ln>
                        </wps:spPr>
                        <wps:txbx>
                          <w:txbxContent>
                            <w:p w14:paraId="56973AFC"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25" name="Rectangle 434625"/>
                        <wps:cNvSpPr/>
                        <wps:spPr>
                          <a:xfrm rot="10699303">
                            <a:off x="1812763" y="875334"/>
                            <a:ext cx="44496" cy="54412"/>
                          </a:xfrm>
                          <a:prstGeom prst="rect">
                            <a:avLst/>
                          </a:prstGeom>
                          <a:ln>
                            <a:noFill/>
                          </a:ln>
                        </wps:spPr>
                        <wps:txbx>
                          <w:txbxContent>
                            <w:p w14:paraId="6B9CD521"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624" name="Rectangle 434624"/>
                        <wps:cNvSpPr/>
                        <wps:spPr>
                          <a:xfrm rot="10699303">
                            <a:off x="1542259" y="861689"/>
                            <a:ext cx="37622" cy="54412"/>
                          </a:xfrm>
                          <a:prstGeom prst="rect">
                            <a:avLst/>
                          </a:prstGeom>
                          <a:ln>
                            <a:noFill/>
                          </a:ln>
                        </wps:spPr>
                        <wps:txbx>
                          <w:txbxContent>
                            <w:p w14:paraId="4BF7F257"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23" name="Rectangle 434623"/>
                        <wps:cNvSpPr/>
                        <wps:spPr>
                          <a:xfrm rot="10699303">
                            <a:off x="1571739" y="861258"/>
                            <a:ext cx="37622" cy="54412"/>
                          </a:xfrm>
                          <a:prstGeom prst="rect">
                            <a:avLst/>
                          </a:prstGeom>
                          <a:ln>
                            <a:noFill/>
                          </a:ln>
                        </wps:spPr>
                        <wps:txbx>
                          <w:txbxContent>
                            <w:p w14:paraId="0B46AED5"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22" name="Rectangle 434622"/>
                        <wps:cNvSpPr/>
                        <wps:spPr>
                          <a:xfrm rot="10699303">
                            <a:off x="1493707" y="831480"/>
                            <a:ext cx="44496" cy="54412"/>
                          </a:xfrm>
                          <a:prstGeom prst="rect">
                            <a:avLst/>
                          </a:prstGeom>
                          <a:ln>
                            <a:noFill/>
                          </a:ln>
                        </wps:spPr>
                        <wps:txbx>
                          <w:txbxContent>
                            <w:p w14:paraId="7624AEB4"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21" name="Rectangle 434621"/>
                        <wps:cNvSpPr/>
                        <wps:spPr>
                          <a:xfrm rot="10699303">
                            <a:off x="1528353" y="830973"/>
                            <a:ext cx="44496" cy="54412"/>
                          </a:xfrm>
                          <a:prstGeom prst="rect">
                            <a:avLst/>
                          </a:prstGeom>
                          <a:ln>
                            <a:noFill/>
                          </a:ln>
                        </wps:spPr>
                        <wps:txbx>
                          <w:txbxContent>
                            <w:p w14:paraId="0DCC9F82"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604" name="Rectangle 434604"/>
                        <wps:cNvSpPr/>
                        <wps:spPr>
                          <a:xfrm rot="10699303">
                            <a:off x="1766503" y="776005"/>
                            <a:ext cx="37622" cy="54413"/>
                          </a:xfrm>
                          <a:prstGeom prst="rect">
                            <a:avLst/>
                          </a:prstGeom>
                          <a:ln>
                            <a:noFill/>
                          </a:ln>
                        </wps:spPr>
                        <wps:txbx>
                          <w:txbxContent>
                            <w:p w14:paraId="4348689E"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03" name="Rectangle 434603"/>
                        <wps:cNvSpPr/>
                        <wps:spPr>
                          <a:xfrm rot="10699303">
                            <a:off x="1795984" y="775572"/>
                            <a:ext cx="37622" cy="54413"/>
                          </a:xfrm>
                          <a:prstGeom prst="rect">
                            <a:avLst/>
                          </a:prstGeom>
                          <a:ln>
                            <a:noFill/>
                          </a:ln>
                        </wps:spPr>
                        <wps:txbx>
                          <w:txbxContent>
                            <w:p w14:paraId="428B39E7"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02" name="Rectangle 434602"/>
                        <wps:cNvSpPr/>
                        <wps:spPr>
                          <a:xfrm rot="10699303">
                            <a:off x="1685445" y="738417"/>
                            <a:ext cx="47123" cy="54413"/>
                          </a:xfrm>
                          <a:prstGeom prst="rect">
                            <a:avLst/>
                          </a:prstGeom>
                          <a:ln>
                            <a:noFill/>
                          </a:ln>
                        </wps:spPr>
                        <wps:txbx>
                          <w:txbxContent>
                            <w:p w14:paraId="176E1507"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01" name="Rectangle 434601"/>
                        <wps:cNvSpPr/>
                        <wps:spPr>
                          <a:xfrm rot="10699303">
                            <a:off x="1722068" y="737881"/>
                            <a:ext cx="47123" cy="54413"/>
                          </a:xfrm>
                          <a:prstGeom prst="rect">
                            <a:avLst/>
                          </a:prstGeom>
                          <a:ln>
                            <a:noFill/>
                          </a:ln>
                        </wps:spPr>
                        <wps:txbx>
                          <w:txbxContent>
                            <w:p w14:paraId="53CB9CD4"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598" name="Rectangle 434598"/>
                        <wps:cNvSpPr/>
                        <wps:spPr>
                          <a:xfrm rot="10699303">
                            <a:off x="1383595" y="754732"/>
                            <a:ext cx="37623" cy="54412"/>
                          </a:xfrm>
                          <a:prstGeom prst="rect">
                            <a:avLst/>
                          </a:prstGeom>
                          <a:ln>
                            <a:noFill/>
                          </a:ln>
                        </wps:spPr>
                        <wps:txbx>
                          <w:txbxContent>
                            <w:p w14:paraId="1965164E"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97" name="Rectangle 434597"/>
                        <wps:cNvSpPr/>
                        <wps:spPr>
                          <a:xfrm rot="10699303">
                            <a:off x="1413075" y="754300"/>
                            <a:ext cx="37623" cy="54412"/>
                          </a:xfrm>
                          <a:prstGeom prst="rect">
                            <a:avLst/>
                          </a:prstGeom>
                          <a:ln>
                            <a:noFill/>
                          </a:ln>
                        </wps:spPr>
                        <wps:txbx>
                          <w:txbxContent>
                            <w:p w14:paraId="0E4D6F1E"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599" name="Rectangle 434599"/>
                        <wps:cNvSpPr/>
                        <wps:spPr>
                          <a:xfrm rot="10699303">
                            <a:off x="1531247" y="721472"/>
                            <a:ext cx="47124" cy="54413"/>
                          </a:xfrm>
                          <a:prstGeom prst="rect">
                            <a:avLst/>
                          </a:prstGeom>
                          <a:ln>
                            <a:noFill/>
                          </a:ln>
                        </wps:spPr>
                        <wps:txbx>
                          <w:txbxContent>
                            <w:p w14:paraId="3315961A"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00" name="Rectangle 434600"/>
                        <wps:cNvSpPr/>
                        <wps:spPr>
                          <a:xfrm rot="10699303">
                            <a:off x="1494624" y="722008"/>
                            <a:ext cx="47124" cy="54413"/>
                          </a:xfrm>
                          <a:prstGeom prst="rect">
                            <a:avLst/>
                          </a:prstGeom>
                          <a:ln>
                            <a:noFill/>
                          </a:ln>
                        </wps:spPr>
                        <wps:txbx>
                          <w:txbxContent>
                            <w:p w14:paraId="60B6BC85"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84" name="Rectangle 434584"/>
                        <wps:cNvSpPr/>
                        <wps:spPr>
                          <a:xfrm rot="10699303">
                            <a:off x="1607284" y="669049"/>
                            <a:ext cx="37622" cy="54412"/>
                          </a:xfrm>
                          <a:prstGeom prst="rect">
                            <a:avLst/>
                          </a:prstGeom>
                          <a:ln>
                            <a:noFill/>
                          </a:ln>
                        </wps:spPr>
                        <wps:txbx>
                          <w:txbxContent>
                            <w:p w14:paraId="72247ADA"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83" name="Rectangle 434583"/>
                        <wps:cNvSpPr/>
                        <wps:spPr>
                          <a:xfrm rot="10699303">
                            <a:off x="1636764" y="668616"/>
                            <a:ext cx="37622" cy="54412"/>
                          </a:xfrm>
                          <a:prstGeom prst="rect">
                            <a:avLst/>
                          </a:prstGeom>
                          <a:ln>
                            <a:noFill/>
                          </a:ln>
                        </wps:spPr>
                        <wps:txbx>
                          <w:txbxContent>
                            <w:p w14:paraId="54694833"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577" name="Rectangle 434577"/>
                        <wps:cNvSpPr/>
                        <wps:spPr>
                          <a:xfrm rot="10699303">
                            <a:off x="1477492" y="561054"/>
                            <a:ext cx="37623" cy="54412"/>
                          </a:xfrm>
                          <a:prstGeom prst="rect">
                            <a:avLst/>
                          </a:prstGeom>
                          <a:ln>
                            <a:noFill/>
                          </a:ln>
                        </wps:spPr>
                        <wps:txbx>
                          <w:txbxContent>
                            <w:p w14:paraId="340F8176"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578" name="Rectangle 434578"/>
                        <wps:cNvSpPr/>
                        <wps:spPr>
                          <a:xfrm rot="10699303">
                            <a:off x="1448012" y="561487"/>
                            <a:ext cx="37623" cy="54412"/>
                          </a:xfrm>
                          <a:prstGeom prst="rect">
                            <a:avLst/>
                          </a:prstGeom>
                          <a:ln>
                            <a:noFill/>
                          </a:ln>
                        </wps:spPr>
                        <wps:txbx>
                          <w:txbxContent>
                            <w:p w14:paraId="0CDEB931"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80" name="Rectangle 434580"/>
                        <wps:cNvSpPr/>
                        <wps:spPr>
                          <a:xfrm rot="10699303">
                            <a:off x="1648324" y="537876"/>
                            <a:ext cx="47124" cy="54413"/>
                          </a:xfrm>
                          <a:prstGeom prst="rect">
                            <a:avLst/>
                          </a:prstGeom>
                          <a:ln>
                            <a:noFill/>
                          </a:ln>
                        </wps:spPr>
                        <wps:txbx>
                          <w:txbxContent>
                            <w:p w14:paraId="7ADA7C72"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79" name="Rectangle 434579"/>
                        <wps:cNvSpPr/>
                        <wps:spPr>
                          <a:xfrm rot="10699303">
                            <a:off x="1684947" y="537340"/>
                            <a:ext cx="47124" cy="54413"/>
                          </a:xfrm>
                          <a:prstGeom prst="rect">
                            <a:avLst/>
                          </a:prstGeom>
                          <a:ln>
                            <a:noFill/>
                          </a:ln>
                        </wps:spPr>
                        <wps:txbx>
                          <w:txbxContent>
                            <w:p w14:paraId="32110A1D"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20949" name="Rectangle 20949"/>
                        <wps:cNvSpPr/>
                        <wps:spPr>
                          <a:xfrm rot="10699303">
                            <a:off x="1478552" y="505952"/>
                            <a:ext cx="54619" cy="90687"/>
                          </a:xfrm>
                          <a:prstGeom prst="rect">
                            <a:avLst/>
                          </a:prstGeom>
                          <a:ln>
                            <a:noFill/>
                          </a:ln>
                        </wps:spPr>
                        <wps:txbx>
                          <w:txbxContent>
                            <w:p w14:paraId="5638E7AD" w14:textId="77777777" w:rsidR="0000336F" w:rsidRDefault="00000000">
                              <w:pPr>
                                <w:spacing w:after="160" w:line="259" w:lineRule="auto"/>
                                <w:ind w:left="0" w:firstLine="0"/>
                                <w:jc w:val="left"/>
                              </w:pPr>
                              <w:r>
                                <w:rPr>
                                  <w:rFonts w:ascii="Calibri" w:eastAsia="Calibri" w:hAnsi="Calibri" w:cs="Calibri"/>
                                  <w:color w:val="989898"/>
                                  <w:sz w:val="8"/>
                                </w:rPr>
                                <w:t>f'</w:t>
                              </w:r>
                              <w:r>
                                <w:rPr>
                                  <w:rFonts w:ascii="Calibri" w:eastAsia="Calibri" w:hAnsi="Calibri" w:cs="Calibri"/>
                                  <w:color w:val="989898"/>
                                  <w:spacing w:val="-66"/>
                                  <w:sz w:val="8"/>
                                </w:rPr>
                                <w:t xml:space="preserve"> </w:t>
                              </w:r>
                            </w:p>
                          </w:txbxContent>
                        </wps:txbx>
                        <wps:bodyPr horzOverflow="overflow" vert="horz" lIns="0" tIns="0" rIns="0" bIns="0" rtlCol="0">
                          <a:noAutofit/>
                        </wps:bodyPr>
                      </wps:wsp>
                      <wps:wsp>
                        <wps:cNvPr id="434566" name="Rectangle 434566"/>
                        <wps:cNvSpPr/>
                        <wps:spPr>
                          <a:xfrm rot="10699303">
                            <a:off x="1383362" y="120987"/>
                            <a:ext cx="47124" cy="54413"/>
                          </a:xfrm>
                          <a:prstGeom prst="rect">
                            <a:avLst/>
                          </a:prstGeom>
                          <a:ln>
                            <a:noFill/>
                          </a:ln>
                        </wps:spPr>
                        <wps:txbx>
                          <w:txbxContent>
                            <w:p w14:paraId="4B0CB9C0"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65" name="Rectangle 434565"/>
                        <wps:cNvSpPr/>
                        <wps:spPr>
                          <a:xfrm rot="10699303">
                            <a:off x="1419984" y="120451"/>
                            <a:ext cx="47124" cy="54413"/>
                          </a:xfrm>
                          <a:prstGeom prst="rect">
                            <a:avLst/>
                          </a:prstGeom>
                          <a:ln>
                            <a:noFill/>
                          </a:ln>
                        </wps:spPr>
                        <wps:txbx>
                          <w:txbxContent>
                            <w:p w14:paraId="01937DD5"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05" name="Rectangle 434605"/>
                        <wps:cNvSpPr/>
                        <wps:spPr>
                          <a:xfrm rot="10699303">
                            <a:off x="1348101" y="947557"/>
                            <a:ext cx="37623" cy="54412"/>
                          </a:xfrm>
                          <a:prstGeom prst="rect">
                            <a:avLst/>
                          </a:prstGeom>
                          <a:ln>
                            <a:noFill/>
                          </a:ln>
                        </wps:spPr>
                        <wps:txbx>
                          <w:txbxContent>
                            <w:p w14:paraId="79E23147"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606" name="Rectangle 434606"/>
                        <wps:cNvSpPr/>
                        <wps:spPr>
                          <a:xfrm rot="10699303">
                            <a:off x="1318620" y="947988"/>
                            <a:ext cx="37623" cy="54412"/>
                          </a:xfrm>
                          <a:prstGeom prst="rect">
                            <a:avLst/>
                          </a:prstGeom>
                          <a:ln>
                            <a:noFill/>
                          </a:ln>
                        </wps:spPr>
                        <wps:txbx>
                          <w:txbxContent>
                            <w:p w14:paraId="314CD01D"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08" name="Rectangle 434608"/>
                        <wps:cNvSpPr/>
                        <wps:spPr>
                          <a:xfrm rot="10699303">
                            <a:off x="1340214" y="905539"/>
                            <a:ext cx="47124" cy="54413"/>
                          </a:xfrm>
                          <a:prstGeom prst="rect">
                            <a:avLst/>
                          </a:prstGeom>
                          <a:ln>
                            <a:noFill/>
                          </a:ln>
                        </wps:spPr>
                        <wps:txbx>
                          <w:txbxContent>
                            <w:p w14:paraId="194C670C"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07" name="Rectangle 434607"/>
                        <wps:cNvSpPr/>
                        <wps:spPr>
                          <a:xfrm rot="10699303">
                            <a:off x="1376838" y="905003"/>
                            <a:ext cx="47124" cy="54413"/>
                          </a:xfrm>
                          <a:prstGeom prst="rect">
                            <a:avLst/>
                          </a:prstGeom>
                          <a:ln>
                            <a:noFill/>
                          </a:ln>
                        </wps:spPr>
                        <wps:txbx>
                          <w:txbxContent>
                            <w:p w14:paraId="38AE333D"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595" name="Rectangle 434595"/>
                        <wps:cNvSpPr/>
                        <wps:spPr>
                          <a:xfrm rot="10699303">
                            <a:off x="1339766" y="704461"/>
                            <a:ext cx="47124" cy="54413"/>
                          </a:xfrm>
                          <a:prstGeom prst="rect">
                            <a:avLst/>
                          </a:prstGeom>
                          <a:ln>
                            <a:noFill/>
                          </a:ln>
                        </wps:spPr>
                        <wps:txbx>
                          <w:txbxContent>
                            <w:p w14:paraId="5B319074"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596" name="Rectangle 434596"/>
                        <wps:cNvSpPr/>
                        <wps:spPr>
                          <a:xfrm rot="10699303">
                            <a:off x="1303145" y="704997"/>
                            <a:ext cx="47124" cy="54413"/>
                          </a:xfrm>
                          <a:prstGeom prst="rect">
                            <a:avLst/>
                          </a:prstGeom>
                          <a:ln>
                            <a:noFill/>
                          </a:ln>
                        </wps:spPr>
                        <wps:txbx>
                          <w:txbxContent>
                            <w:p w14:paraId="1340ECD3"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18" name="Rectangle 434618"/>
                        <wps:cNvSpPr/>
                        <wps:spPr>
                          <a:xfrm rot="10699303">
                            <a:off x="1149444" y="888528"/>
                            <a:ext cx="47124" cy="54412"/>
                          </a:xfrm>
                          <a:prstGeom prst="rect">
                            <a:avLst/>
                          </a:prstGeom>
                          <a:ln>
                            <a:noFill/>
                          </a:ln>
                        </wps:spPr>
                        <wps:txbx>
                          <w:txbxContent>
                            <w:p w14:paraId="2F4A9120"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17" name="Rectangle 434617"/>
                        <wps:cNvSpPr/>
                        <wps:spPr>
                          <a:xfrm rot="10699303">
                            <a:off x="1186067" y="887991"/>
                            <a:ext cx="47124" cy="54412"/>
                          </a:xfrm>
                          <a:prstGeom prst="rect">
                            <a:avLst/>
                          </a:prstGeom>
                          <a:ln>
                            <a:noFill/>
                          </a:ln>
                        </wps:spPr>
                        <wps:txbx>
                          <w:txbxContent>
                            <w:p w14:paraId="6C08F7A0"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20" name="Rectangle 434620"/>
                        <wps:cNvSpPr/>
                        <wps:spPr>
                          <a:xfrm rot="10699303">
                            <a:off x="1159350" y="840425"/>
                            <a:ext cx="37623" cy="54412"/>
                          </a:xfrm>
                          <a:prstGeom prst="rect">
                            <a:avLst/>
                          </a:prstGeom>
                          <a:ln>
                            <a:noFill/>
                          </a:ln>
                        </wps:spPr>
                        <wps:txbx>
                          <w:txbxContent>
                            <w:p w14:paraId="2C968575"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619" name="Rectangle 434619"/>
                        <wps:cNvSpPr/>
                        <wps:spPr>
                          <a:xfrm rot="10699303">
                            <a:off x="1188830" y="839994"/>
                            <a:ext cx="37623" cy="54412"/>
                          </a:xfrm>
                          <a:prstGeom prst="rect">
                            <a:avLst/>
                          </a:prstGeom>
                          <a:ln>
                            <a:noFill/>
                          </a:ln>
                        </wps:spPr>
                        <wps:txbx>
                          <w:txbxContent>
                            <w:p w14:paraId="52B083ED"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594" name="Rectangle 434594"/>
                        <wps:cNvSpPr/>
                        <wps:spPr>
                          <a:xfrm rot="10699303">
                            <a:off x="1210006" y="787571"/>
                            <a:ext cx="44092" cy="54413"/>
                          </a:xfrm>
                          <a:prstGeom prst="rect">
                            <a:avLst/>
                          </a:prstGeom>
                          <a:ln>
                            <a:noFill/>
                          </a:ln>
                        </wps:spPr>
                        <wps:txbx>
                          <w:txbxContent>
                            <w:p w14:paraId="27A16189"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93" name="Rectangle 434593"/>
                        <wps:cNvSpPr/>
                        <wps:spPr>
                          <a:xfrm rot="10699303">
                            <a:off x="1244348" y="787067"/>
                            <a:ext cx="44092" cy="54413"/>
                          </a:xfrm>
                          <a:prstGeom prst="rect">
                            <a:avLst/>
                          </a:prstGeom>
                          <a:ln>
                            <a:noFill/>
                          </a:ln>
                        </wps:spPr>
                        <wps:txbx>
                          <w:txbxContent>
                            <w:p w14:paraId="0BFF7838"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592" name="Rectangle 434592"/>
                        <wps:cNvSpPr/>
                        <wps:spPr>
                          <a:xfrm rot="10699303">
                            <a:off x="1112323" y="688544"/>
                            <a:ext cx="47124" cy="54412"/>
                          </a:xfrm>
                          <a:prstGeom prst="rect">
                            <a:avLst/>
                          </a:prstGeom>
                          <a:ln>
                            <a:noFill/>
                          </a:ln>
                        </wps:spPr>
                        <wps:txbx>
                          <w:txbxContent>
                            <w:p w14:paraId="21C064B9"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91" name="Rectangle 434591"/>
                        <wps:cNvSpPr/>
                        <wps:spPr>
                          <a:xfrm rot="10699303">
                            <a:off x="1148946" y="688007"/>
                            <a:ext cx="47124" cy="54412"/>
                          </a:xfrm>
                          <a:prstGeom prst="rect">
                            <a:avLst/>
                          </a:prstGeom>
                          <a:ln>
                            <a:noFill/>
                          </a:ln>
                        </wps:spPr>
                        <wps:txbx>
                          <w:txbxContent>
                            <w:p w14:paraId="213EEE8A"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582" name="Rectangle 434582"/>
                        <wps:cNvSpPr/>
                        <wps:spPr>
                          <a:xfrm rot="10699303">
                            <a:off x="1224425" y="647784"/>
                            <a:ext cx="37623" cy="54412"/>
                          </a:xfrm>
                          <a:prstGeom prst="rect">
                            <a:avLst/>
                          </a:prstGeom>
                          <a:ln>
                            <a:noFill/>
                          </a:ln>
                        </wps:spPr>
                        <wps:txbx>
                          <w:txbxContent>
                            <w:p w14:paraId="0D984409"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81" name="Rectangle 434581"/>
                        <wps:cNvSpPr/>
                        <wps:spPr>
                          <a:xfrm rot="10699303">
                            <a:off x="1253906" y="647352"/>
                            <a:ext cx="37622" cy="54412"/>
                          </a:xfrm>
                          <a:prstGeom prst="rect">
                            <a:avLst/>
                          </a:prstGeom>
                          <a:ln>
                            <a:noFill/>
                          </a:ln>
                        </wps:spPr>
                        <wps:txbx>
                          <w:txbxContent>
                            <w:p w14:paraId="5942E03F"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576" name="Rectangle 434576"/>
                        <wps:cNvSpPr/>
                        <wps:spPr>
                          <a:xfrm rot="10699303">
                            <a:off x="1266682" y="504457"/>
                            <a:ext cx="47124" cy="54413"/>
                          </a:xfrm>
                          <a:prstGeom prst="rect">
                            <a:avLst/>
                          </a:prstGeom>
                          <a:ln>
                            <a:noFill/>
                          </a:ln>
                        </wps:spPr>
                        <wps:txbx>
                          <w:txbxContent>
                            <w:p w14:paraId="5641F1B0"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75" name="Rectangle 434575"/>
                        <wps:cNvSpPr/>
                        <wps:spPr>
                          <a:xfrm rot="10699303">
                            <a:off x="1303303" y="503921"/>
                            <a:ext cx="47124" cy="54413"/>
                          </a:xfrm>
                          <a:prstGeom prst="rect">
                            <a:avLst/>
                          </a:prstGeom>
                          <a:ln>
                            <a:noFill/>
                          </a:ln>
                        </wps:spPr>
                        <wps:txbx>
                          <w:txbxContent>
                            <w:p w14:paraId="069E6369"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574" name="Rectangle 434574"/>
                        <wps:cNvSpPr/>
                        <wps:spPr>
                          <a:xfrm rot="10799999">
                            <a:off x="1173320" y="483190"/>
                            <a:ext cx="46071" cy="54436"/>
                          </a:xfrm>
                          <a:prstGeom prst="rect">
                            <a:avLst/>
                          </a:prstGeom>
                          <a:ln>
                            <a:noFill/>
                          </a:ln>
                        </wps:spPr>
                        <wps:txbx>
                          <w:txbxContent>
                            <w:p w14:paraId="2D375E7C"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73" name="Rectangle 434573"/>
                        <wps:cNvSpPr/>
                        <wps:spPr>
                          <a:xfrm rot="10799999">
                            <a:off x="1207959" y="483190"/>
                            <a:ext cx="46071" cy="54436"/>
                          </a:xfrm>
                          <a:prstGeom prst="rect">
                            <a:avLst/>
                          </a:prstGeom>
                          <a:ln>
                            <a:noFill/>
                          </a:ln>
                        </wps:spPr>
                        <wps:txbx>
                          <w:txbxContent>
                            <w:p w14:paraId="206B358E"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572" name="Rectangle 434572"/>
                        <wps:cNvSpPr/>
                        <wps:spPr>
                          <a:xfrm rot="10799999">
                            <a:off x="1074472" y="487140"/>
                            <a:ext cx="48697" cy="54436"/>
                          </a:xfrm>
                          <a:prstGeom prst="rect">
                            <a:avLst/>
                          </a:prstGeom>
                          <a:ln>
                            <a:noFill/>
                          </a:ln>
                        </wps:spPr>
                        <wps:txbx>
                          <w:txbxContent>
                            <w:p w14:paraId="2B58110D"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71" name="Rectangle 434571"/>
                        <wps:cNvSpPr/>
                        <wps:spPr>
                          <a:xfrm rot="10799999">
                            <a:off x="1111087" y="487140"/>
                            <a:ext cx="48697" cy="54436"/>
                          </a:xfrm>
                          <a:prstGeom prst="rect">
                            <a:avLst/>
                          </a:prstGeom>
                          <a:ln>
                            <a:noFill/>
                          </a:ln>
                        </wps:spPr>
                        <wps:txbx>
                          <w:txbxContent>
                            <w:p w14:paraId="584716FE"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568" name="Rectangle 434568"/>
                        <wps:cNvSpPr/>
                        <wps:spPr>
                          <a:xfrm rot="10699303">
                            <a:off x="1289400" y="454522"/>
                            <a:ext cx="37622" cy="54412"/>
                          </a:xfrm>
                          <a:prstGeom prst="rect">
                            <a:avLst/>
                          </a:prstGeom>
                          <a:ln>
                            <a:noFill/>
                          </a:ln>
                        </wps:spPr>
                        <wps:txbx>
                          <w:txbxContent>
                            <w:p w14:paraId="3F68FD12"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67" name="Rectangle 434567"/>
                        <wps:cNvSpPr/>
                        <wps:spPr>
                          <a:xfrm rot="10699303">
                            <a:off x="1318880" y="454090"/>
                            <a:ext cx="37622" cy="54412"/>
                          </a:xfrm>
                          <a:prstGeom prst="rect">
                            <a:avLst/>
                          </a:prstGeom>
                          <a:ln>
                            <a:noFill/>
                          </a:ln>
                        </wps:spPr>
                        <wps:txbx>
                          <w:txbxContent>
                            <w:p w14:paraId="4DD21B22"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20963" name="Rectangle 20963"/>
                        <wps:cNvSpPr/>
                        <wps:spPr>
                          <a:xfrm rot="10699303">
                            <a:off x="997145" y="871486"/>
                            <a:ext cx="37016" cy="54413"/>
                          </a:xfrm>
                          <a:prstGeom prst="rect">
                            <a:avLst/>
                          </a:prstGeom>
                          <a:ln>
                            <a:noFill/>
                          </a:ln>
                        </wps:spPr>
                        <wps:txbx>
                          <w:txbxContent>
                            <w:p w14:paraId="79652FB5" w14:textId="77777777" w:rsidR="0000336F" w:rsidRDefault="00000000">
                              <w:pPr>
                                <w:spacing w:after="160" w:line="259" w:lineRule="auto"/>
                                <w:ind w:left="0" w:firstLine="0"/>
                                <w:jc w:val="left"/>
                              </w:pPr>
                              <w:r>
                                <w:rPr>
                                  <w:rFonts w:ascii="Calibri" w:eastAsia="Calibri" w:hAnsi="Calibri" w:cs="Calibri"/>
                                  <w:i/>
                                  <w:color w:val="989898"/>
                                  <w:sz w:val="5"/>
                                </w:rPr>
                                <w:t>17</w:t>
                              </w:r>
                            </w:p>
                          </w:txbxContent>
                        </wps:txbx>
                        <wps:bodyPr horzOverflow="overflow" vert="horz" lIns="0" tIns="0" rIns="0" bIns="0" rtlCol="0">
                          <a:noAutofit/>
                        </wps:bodyPr>
                      </wps:wsp>
                      <wps:wsp>
                        <wps:cNvPr id="434615" name="Rectangle 434615"/>
                        <wps:cNvSpPr/>
                        <wps:spPr>
                          <a:xfrm rot="10699303">
                            <a:off x="961881" y="866806"/>
                            <a:ext cx="50965" cy="54412"/>
                          </a:xfrm>
                          <a:prstGeom prst="rect">
                            <a:avLst/>
                          </a:prstGeom>
                          <a:ln>
                            <a:noFill/>
                          </a:ln>
                        </wps:spPr>
                        <wps:txbx>
                          <w:txbxContent>
                            <w:p w14:paraId="02FC6D53" w14:textId="77777777" w:rsidR="0000336F" w:rsidRDefault="00000000">
                              <w:pPr>
                                <w:spacing w:after="160" w:line="259" w:lineRule="auto"/>
                                <w:ind w:left="0" w:firstLine="0"/>
                                <w:jc w:val="left"/>
                              </w:pPr>
                              <w:r>
                                <w:rPr>
                                  <w:rFonts w:ascii="Calibri" w:eastAsia="Calibri" w:hAnsi="Calibri" w:cs="Calibri"/>
                                  <w:i/>
                                  <w:color w:val="989898"/>
                                  <w:sz w:val="5"/>
                                </w:rPr>
                                <w:t>1&gt;</w:t>
                              </w:r>
                            </w:p>
                          </w:txbxContent>
                        </wps:txbx>
                        <wps:bodyPr horzOverflow="overflow" vert="horz" lIns="0" tIns="0" rIns="0" bIns="0" rtlCol="0">
                          <a:noAutofit/>
                        </wps:bodyPr>
                      </wps:wsp>
                      <wps:wsp>
                        <wps:cNvPr id="434616" name="Rectangle 434616"/>
                        <wps:cNvSpPr/>
                        <wps:spPr>
                          <a:xfrm rot="10699303">
                            <a:off x="922371" y="867384"/>
                            <a:ext cx="50965" cy="54412"/>
                          </a:xfrm>
                          <a:prstGeom prst="rect">
                            <a:avLst/>
                          </a:prstGeom>
                          <a:ln>
                            <a:noFill/>
                          </a:ln>
                        </wps:spPr>
                        <wps:txbx>
                          <w:txbxContent>
                            <w:p w14:paraId="342C34CC"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20965" name="Rectangle 20965"/>
                        <wps:cNvSpPr/>
                        <wps:spPr>
                          <a:xfrm rot="10699303">
                            <a:off x="727617" y="872521"/>
                            <a:ext cx="121717" cy="54412"/>
                          </a:xfrm>
                          <a:prstGeom prst="rect">
                            <a:avLst/>
                          </a:prstGeom>
                          <a:ln>
                            <a:noFill/>
                          </a:ln>
                        </wps:spPr>
                        <wps:txbx>
                          <w:txbxContent>
                            <w:p w14:paraId="4D6B578F" w14:textId="77777777" w:rsidR="0000336F" w:rsidRDefault="00000000">
                              <w:pPr>
                                <w:spacing w:after="160" w:line="259" w:lineRule="auto"/>
                                <w:ind w:left="0" w:firstLine="0"/>
                                <w:jc w:val="left"/>
                              </w:pPr>
                              <w:r>
                                <w:rPr>
                                  <w:rFonts w:ascii="Calibri" w:eastAsia="Calibri" w:hAnsi="Calibri" w:cs="Calibri"/>
                                  <w:i/>
                                  <w:sz w:val="5"/>
                                </w:rPr>
                                <w:t>•</w:t>
                              </w:r>
                              <w:r>
                                <w:rPr>
                                  <w:rFonts w:ascii="Calibri" w:eastAsia="Calibri" w:hAnsi="Calibri" w:cs="Calibri"/>
                                  <w:i/>
                                  <w:spacing w:val="-145"/>
                                  <w:sz w:val="5"/>
                                </w:rPr>
                                <w:t xml:space="preserve"> </w:t>
                              </w:r>
                            </w:p>
                          </w:txbxContent>
                        </wps:txbx>
                        <wps:bodyPr horzOverflow="overflow" vert="horz" lIns="0" tIns="0" rIns="0" bIns="0" rtlCol="0">
                          <a:noAutofit/>
                        </wps:bodyPr>
                      </wps:wsp>
                      <wps:wsp>
                        <wps:cNvPr id="20966" name="Rectangle 20966"/>
                        <wps:cNvSpPr/>
                        <wps:spPr>
                          <a:xfrm rot="10699303">
                            <a:off x="668836" y="766746"/>
                            <a:ext cx="59412" cy="312872"/>
                          </a:xfrm>
                          <a:prstGeom prst="rect">
                            <a:avLst/>
                          </a:prstGeom>
                          <a:ln>
                            <a:noFill/>
                          </a:ln>
                        </wps:spPr>
                        <wps:txbx>
                          <w:txbxContent>
                            <w:p w14:paraId="7D0D43AD" w14:textId="77777777" w:rsidR="0000336F" w:rsidRDefault="00000000">
                              <w:pPr>
                                <w:spacing w:after="160" w:line="259" w:lineRule="auto"/>
                                <w:ind w:left="0" w:firstLine="0"/>
                                <w:jc w:val="left"/>
                              </w:pPr>
                              <w:r>
                                <w:rPr>
                                  <w:rFonts w:ascii="Calibri" w:eastAsia="Calibri" w:hAnsi="Calibri" w:cs="Calibri"/>
                                  <w:sz w:val="28"/>
                                </w:rPr>
                                <w:t>l</w:t>
                              </w:r>
                              <w:r>
                                <w:rPr>
                                  <w:rFonts w:ascii="Calibri" w:eastAsia="Calibri" w:hAnsi="Calibri" w:cs="Calibri"/>
                                  <w:spacing w:val="-75"/>
                                  <w:sz w:val="28"/>
                                </w:rPr>
                                <w:t xml:space="preserve"> </w:t>
                              </w:r>
                            </w:p>
                          </w:txbxContent>
                        </wps:txbx>
                        <wps:bodyPr horzOverflow="overflow" vert="horz" lIns="0" tIns="0" rIns="0" bIns="0" rtlCol="0">
                          <a:noAutofit/>
                        </wps:bodyPr>
                      </wps:wsp>
                      <wps:wsp>
                        <wps:cNvPr id="20967" name="Rectangle 20967"/>
                        <wps:cNvSpPr/>
                        <wps:spPr>
                          <a:xfrm rot="10699303">
                            <a:off x="576725" y="769851"/>
                            <a:ext cx="31748" cy="312872"/>
                          </a:xfrm>
                          <a:prstGeom prst="rect">
                            <a:avLst/>
                          </a:prstGeom>
                          <a:ln>
                            <a:noFill/>
                          </a:ln>
                        </wps:spPr>
                        <wps:txbx>
                          <w:txbxContent>
                            <w:p w14:paraId="33225C6C" w14:textId="77777777" w:rsidR="0000336F" w:rsidRDefault="00000000">
                              <w:pPr>
                                <w:spacing w:after="160" w:line="259" w:lineRule="auto"/>
                                <w:ind w:left="0" w:firstLine="0"/>
                                <w:jc w:val="left"/>
                              </w:pPr>
                              <w:r>
                                <w:rPr>
                                  <w:rFonts w:ascii="Calibri" w:eastAsia="Calibri" w:hAnsi="Calibri" w:cs="Calibri"/>
                                  <w:color w:val="989898"/>
                                  <w:sz w:val="28"/>
                                </w:rPr>
                                <w:t>i&gt;</w:t>
                              </w:r>
                            </w:p>
                          </w:txbxContent>
                        </wps:txbx>
                        <wps:bodyPr horzOverflow="overflow" vert="horz" lIns="0" tIns="0" rIns="0" bIns="0" rtlCol="0">
                          <a:noAutofit/>
                        </wps:bodyPr>
                      </wps:wsp>
                      <wps:wsp>
                        <wps:cNvPr id="20968" name="Rectangle 20968"/>
                        <wps:cNvSpPr/>
                        <wps:spPr>
                          <a:xfrm rot="10699303">
                            <a:off x="504138" y="771364"/>
                            <a:ext cx="73593" cy="312872"/>
                          </a:xfrm>
                          <a:prstGeom prst="rect">
                            <a:avLst/>
                          </a:prstGeom>
                          <a:ln>
                            <a:noFill/>
                          </a:ln>
                        </wps:spPr>
                        <wps:txbx>
                          <w:txbxContent>
                            <w:p w14:paraId="6C0914E0" w14:textId="77777777" w:rsidR="0000336F" w:rsidRDefault="00000000">
                              <w:pPr>
                                <w:spacing w:after="160" w:line="259" w:lineRule="auto"/>
                                <w:ind w:left="0" w:firstLine="0"/>
                                <w:jc w:val="left"/>
                              </w:pPr>
                              <w:r>
                                <w:rPr>
                                  <w:rFonts w:ascii="Calibri" w:eastAsia="Calibri" w:hAnsi="Calibri" w:cs="Calibri"/>
                                  <w:sz w:val="28"/>
                                </w:rPr>
                                <w:t>I</w:t>
                              </w:r>
                              <w:r>
                                <w:rPr>
                                  <w:rFonts w:ascii="Calibri" w:eastAsia="Calibri" w:hAnsi="Calibri" w:cs="Calibri"/>
                                  <w:spacing w:val="-91"/>
                                  <w:sz w:val="28"/>
                                </w:rPr>
                                <w:t xml:space="preserve"> </w:t>
                              </w:r>
                            </w:p>
                          </w:txbxContent>
                        </wps:txbx>
                        <wps:bodyPr horzOverflow="overflow" vert="horz" lIns="0" tIns="0" rIns="0" bIns="0" rtlCol="0">
                          <a:noAutofit/>
                        </wps:bodyPr>
                      </wps:wsp>
                      <wps:wsp>
                        <wps:cNvPr id="434590" name="Rectangle 434590"/>
                        <wps:cNvSpPr/>
                        <wps:spPr>
                          <a:xfrm rot="10699303">
                            <a:off x="1000737" y="733411"/>
                            <a:ext cx="37623" cy="54412"/>
                          </a:xfrm>
                          <a:prstGeom prst="rect">
                            <a:avLst/>
                          </a:prstGeom>
                          <a:ln>
                            <a:noFill/>
                          </a:ln>
                        </wps:spPr>
                        <wps:txbx>
                          <w:txbxContent>
                            <w:p w14:paraId="54DA9EB8"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89" name="Rectangle 434589"/>
                        <wps:cNvSpPr/>
                        <wps:spPr>
                          <a:xfrm rot="10699303">
                            <a:off x="1030218" y="732979"/>
                            <a:ext cx="37623" cy="54412"/>
                          </a:xfrm>
                          <a:prstGeom prst="rect">
                            <a:avLst/>
                          </a:prstGeom>
                          <a:ln>
                            <a:noFill/>
                          </a:ln>
                        </wps:spPr>
                        <wps:txbx>
                          <w:txbxContent>
                            <w:p w14:paraId="635ADC07"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434585" name="Rectangle 434585"/>
                        <wps:cNvSpPr/>
                        <wps:spPr>
                          <a:xfrm rot="10699303">
                            <a:off x="960145" y="742882"/>
                            <a:ext cx="44496" cy="54413"/>
                          </a:xfrm>
                          <a:prstGeom prst="rect">
                            <a:avLst/>
                          </a:prstGeom>
                          <a:ln>
                            <a:noFill/>
                          </a:ln>
                        </wps:spPr>
                        <wps:txbx>
                          <w:txbxContent>
                            <w:p w14:paraId="3A4B288F" w14:textId="77777777" w:rsidR="0000336F" w:rsidRDefault="00000000">
                              <w:pPr>
                                <w:spacing w:after="160" w:line="259" w:lineRule="auto"/>
                                <w:ind w:left="0" w:firstLine="0"/>
                                <w:jc w:val="left"/>
                              </w:pPr>
                              <w:r>
                                <w:rPr>
                                  <w:rFonts w:ascii="Calibri" w:eastAsia="Calibri" w:hAnsi="Calibri" w:cs="Calibri"/>
                                  <w:i/>
                                  <w:color w:val="989898"/>
                                  <w:sz w:val="5"/>
                                </w:rPr>
                                <w:t>\7</w:t>
                              </w:r>
                            </w:p>
                          </w:txbxContent>
                        </wps:txbx>
                        <wps:bodyPr horzOverflow="overflow" vert="horz" lIns="0" tIns="0" rIns="0" bIns="0" rtlCol="0">
                          <a:noAutofit/>
                        </wps:bodyPr>
                      </wps:wsp>
                      <wps:wsp>
                        <wps:cNvPr id="434586" name="Rectangle 434586"/>
                        <wps:cNvSpPr/>
                        <wps:spPr>
                          <a:xfrm rot="10699303">
                            <a:off x="925498" y="743390"/>
                            <a:ext cx="44496" cy="54413"/>
                          </a:xfrm>
                          <a:prstGeom prst="rect">
                            <a:avLst/>
                          </a:prstGeom>
                          <a:ln>
                            <a:noFill/>
                          </a:ln>
                        </wps:spPr>
                        <wps:txbx>
                          <w:txbxContent>
                            <w:p w14:paraId="25297BC6"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88" name="Rectangle 434588"/>
                        <wps:cNvSpPr/>
                        <wps:spPr>
                          <a:xfrm rot="10699303">
                            <a:off x="939766" y="670228"/>
                            <a:ext cx="38432" cy="54412"/>
                          </a:xfrm>
                          <a:prstGeom prst="rect">
                            <a:avLst/>
                          </a:prstGeom>
                          <a:ln>
                            <a:noFill/>
                          </a:ln>
                        </wps:spPr>
                        <wps:txbx>
                          <w:txbxContent>
                            <w:p w14:paraId="5A0C0EA3" w14:textId="77777777" w:rsidR="0000336F" w:rsidRDefault="00000000">
                              <w:pPr>
                                <w:spacing w:after="160" w:line="259" w:lineRule="auto"/>
                                <w:ind w:left="0" w:firstLine="0"/>
                                <w:jc w:val="left"/>
                              </w:pPr>
                              <w:r>
                                <w:rPr>
                                  <w:rFonts w:ascii="Calibri" w:eastAsia="Calibri" w:hAnsi="Calibri" w:cs="Calibri"/>
                                  <w:color w:val="989898"/>
                                  <w:sz w:val="5"/>
                                </w:rPr>
                                <w:t xml:space="preserve"> </w:t>
                              </w:r>
                            </w:p>
                          </w:txbxContent>
                        </wps:txbx>
                        <wps:bodyPr horzOverflow="overflow" vert="horz" lIns="0" tIns="0" rIns="0" bIns="0" rtlCol="0">
                          <a:noAutofit/>
                        </wps:bodyPr>
                      </wps:wsp>
                      <wps:wsp>
                        <wps:cNvPr id="434587" name="Rectangle 434587"/>
                        <wps:cNvSpPr/>
                        <wps:spPr>
                          <a:xfrm rot="10699303">
                            <a:off x="969854" y="669787"/>
                            <a:ext cx="38432" cy="54412"/>
                          </a:xfrm>
                          <a:prstGeom prst="rect">
                            <a:avLst/>
                          </a:prstGeom>
                          <a:ln>
                            <a:noFill/>
                          </a:ln>
                        </wps:spPr>
                        <wps:txbx>
                          <w:txbxContent>
                            <w:p w14:paraId="0C862D09" w14:textId="77777777" w:rsidR="0000336F" w:rsidRDefault="00000000">
                              <w:pPr>
                                <w:spacing w:after="160" w:line="259" w:lineRule="auto"/>
                                <w:ind w:left="0" w:firstLine="0"/>
                                <w:jc w:val="left"/>
                              </w:pPr>
                              <w:r>
                                <w:rPr>
                                  <w:rFonts w:ascii="Calibri" w:eastAsia="Calibri" w:hAnsi="Calibri" w:cs="Calibri"/>
                                  <w:color w:val="989898"/>
                                  <w:sz w:val="5"/>
                                </w:rPr>
                                <w:t>.17</w:t>
                              </w:r>
                            </w:p>
                          </w:txbxContent>
                        </wps:txbx>
                        <wps:bodyPr horzOverflow="overflow" vert="horz" lIns="0" tIns="0" rIns="0" bIns="0" rtlCol="0">
                          <a:noAutofit/>
                        </wps:bodyPr>
                      </wps:wsp>
                      <wps:wsp>
                        <wps:cNvPr id="434570" name="Rectangle 434570"/>
                        <wps:cNvSpPr/>
                        <wps:spPr>
                          <a:xfrm rot="10699303">
                            <a:off x="1065205" y="540210"/>
                            <a:ext cx="37623" cy="54412"/>
                          </a:xfrm>
                          <a:prstGeom prst="rect">
                            <a:avLst/>
                          </a:prstGeom>
                          <a:ln>
                            <a:noFill/>
                          </a:ln>
                        </wps:spPr>
                        <wps:txbx>
                          <w:txbxContent>
                            <w:p w14:paraId="7EEE476A" w14:textId="77777777" w:rsidR="0000336F" w:rsidRDefault="00000000">
                              <w:pPr>
                                <w:spacing w:after="160" w:line="259" w:lineRule="auto"/>
                                <w:ind w:left="0" w:firstLine="0"/>
                                <w:jc w:val="left"/>
                              </w:pPr>
                              <w:r>
                                <w:rPr>
                                  <w:rFonts w:ascii="Calibri" w:eastAsia="Calibri" w:hAnsi="Calibri" w:cs="Calibri"/>
                                  <w:i/>
                                  <w:color w:val="989898"/>
                                  <w:sz w:val="5"/>
                                </w:rPr>
                                <w:t xml:space="preserve"> </w:t>
                              </w:r>
                            </w:p>
                          </w:txbxContent>
                        </wps:txbx>
                        <wps:bodyPr horzOverflow="overflow" vert="horz" lIns="0" tIns="0" rIns="0" bIns="0" rtlCol="0">
                          <a:noAutofit/>
                        </wps:bodyPr>
                      </wps:wsp>
                      <wps:wsp>
                        <wps:cNvPr id="434569" name="Rectangle 434569"/>
                        <wps:cNvSpPr/>
                        <wps:spPr>
                          <a:xfrm rot="10699303">
                            <a:off x="1094685" y="539778"/>
                            <a:ext cx="37623" cy="54412"/>
                          </a:xfrm>
                          <a:prstGeom prst="rect">
                            <a:avLst/>
                          </a:prstGeom>
                          <a:ln>
                            <a:noFill/>
                          </a:ln>
                        </wps:spPr>
                        <wps:txbx>
                          <w:txbxContent>
                            <w:p w14:paraId="49E3FA2D" w14:textId="77777777" w:rsidR="0000336F" w:rsidRDefault="00000000">
                              <w:pPr>
                                <w:spacing w:after="160" w:line="259" w:lineRule="auto"/>
                                <w:ind w:left="0" w:firstLine="0"/>
                                <w:jc w:val="left"/>
                              </w:pPr>
                              <w:r>
                                <w:rPr>
                                  <w:rFonts w:ascii="Calibri" w:eastAsia="Calibri" w:hAnsi="Calibri" w:cs="Calibri"/>
                                  <w:i/>
                                  <w:color w:val="989898"/>
                                  <w:sz w:val="5"/>
                                </w:rPr>
                                <w:t>I&gt;</w:t>
                              </w:r>
                            </w:p>
                          </w:txbxContent>
                        </wps:txbx>
                        <wps:bodyPr horzOverflow="overflow" vert="horz" lIns="0" tIns="0" rIns="0" bIns="0" rtlCol="0">
                          <a:noAutofit/>
                        </wps:bodyPr>
                      </wps:wsp>
                      <wps:wsp>
                        <wps:cNvPr id="20973" name="Rectangle 20973"/>
                        <wps:cNvSpPr/>
                        <wps:spPr>
                          <a:xfrm rot="10799999">
                            <a:off x="43777" y="728618"/>
                            <a:ext cx="216343" cy="399196"/>
                          </a:xfrm>
                          <a:prstGeom prst="rect">
                            <a:avLst/>
                          </a:prstGeom>
                          <a:ln>
                            <a:noFill/>
                          </a:ln>
                        </wps:spPr>
                        <wps:txbx>
                          <w:txbxContent>
                            <w:p w14:paraId="32C6AB73" w14:textId="77777777" w:rsidR="0000336F" w:rsidRDefault="00000000">
                              <w:pPr>
                                <w:spacing w:after="160" w:line="259" w:lineRule="auto"/>
                                <w:ind w:left="0" w:firstLine="0"/>
                                <w:jc w:val="left"/>
                              </w:pPr>
                              <w:r>
                                <w:rPr>
                                  <w:rFonts w:ascii="Calibri" w:eastAsia="Calibri" w:hAnsi="Calibri" w:cs="Calibri"/>
                                  <w:sz w:val="35"/>
                                </w:rPr>
                                <w:t>a</w:t>
                              </w:r>
                              <w:r>
                                <w:rPr>
                                  <w:rFonts w:ascii="Calibri" w:eastAsia="Calibri" w:hAnsi="Calibri" w:cs="Calibri"/>
                                  <w:spacing w:val="-248"/>
                                  <w:sz w:val="35"/>
                                </w:rPr>
                                <w:t xml:space="preserve"> </w:t>
                              </w:r>
                            </w:p>
                          </w:txbxContent>
                        </wps:txbx>
                        <wps:bodyPr horzOverflow="overflow" vert="horz" lIns="0" tIns="0" rIns="0" bIns="0" rtlCol="0">
                          <a:noAutofit/>
                        </wps:bodyPr>
                      </wps:wsp>
                    </wpg:wgp>
                  </a:graphicData>
                </a:graphic>
              </wp:inline>
            </w:drawing>
          </mc:Choice>
          <mc:Fallback xmlns:a="http://schemas.openxmlformats.org/drawingml/2006/main">
            <w:pict>
              <v:group id="Group 435382" style="width:315.006pt;height:152.052pt;mso-position-horizontal-relative:char;mso-position-vertical-relative:line" coordsize="40005,19310">
                <v:shape id="Picture 465819" style="position:absolute;width:40050;height:19324;left:-38;top:-16;" filled="f">
                  <v:imagedata r:id="rId213"/>
                </v:shape>
                <v:shape id="Picture 20883" style="position:absolute;width:17113;height:17210;left:5585;top:892;rotation:-179;" filled="f">
                  <v:imagedata r:id="rId214"/>
                </v:shape>
                <v:rect id="Rectangle 20884" style="position:absolute;width:395;height:2809;left:36582;top:15885;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l</w:t>
                        </w:r>
                      </w:p>
                    </w:txbxContent>
                  </v:textbox>
                </v:rect>
                <v:rect id="Rectangle 20885" style="position:absolute;width:788;height:2809;left:35787;top:15950;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
                        </w:r>
                      </w:p>
                    </w:txbxContent>
                  </v:textbox>
                </v:rect>
                <v:rect id="Rectangle 20886" style="position:absolute;width:2950;height:2809;left:32934;top:16002;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lS</w:t>
                        </w:r>
                        <w:r>
                          <w:rPr>
                            <w:rFonts w:cs="Calibri" w:hAnsi="Calibri" w:eastAsia="Calibri" w:ascii="Calibri"/>
                            <w:b w:val="1"/>
                            <w:spacing w:val="-176"/>
                            <w:sz w:val="25"/>
                          </w:rPr>
                          <w:t xml:space="preserve"> </w:t>
                        </w:r>
                      </w:p>
                    </w:txbxContent>
                  </v:textbox>
                </v:rect>
                <v:rect id="Rectangle 20887" style="position:absolute;width:820;height:2068;left:32664;top:16328;rotation:90;" filled="f" stroked="f">
                  <v:textbox inset="0,0,0,0" style="layout-flow:vertical">
                    <w:txbxContent>
                      <w:p>
                        <w:pPr>
                          <w:spacing w:before="0" w:after="160" w:line="259" w:lineRule="auto"/>
                          <w:ind w:left="0" w:firstLine="0"/>
                          <w:jc w:val="left"/>
                        </w:pPr>
                        <w:r>
                          <w:rPr>
                            <w:rFonts w:cs="Calibri" w:hAnsi="Calibri" w:eastAsia="Calibri" w:ascii="Calibri"/>
                            <w:b w:val="1"/>
                            <w:sz w:val="17"/>
                          </w:rPr>
                          <w:t xml:space="preserve"/>
                        </w:r>
                      </w:p>
                    </w:txbxContent>
                  </v:textbox>
                </v:rect>
                <v:rect id="Rectangle 20888" style="position:absolute;width:677;height:2068;left:32116;top:16377;rotation:90;" filled="f" stroked="f">
                  <v:textbox inset="0,0,0,0" style="layout-flow:vertical">
                    <w:txbxContent>
                      <w:p>
                        <w:pPr>
                          <w:spacing w:before="0" w:after="160" w:line="259" w:lineRule="auto"/>
                          <w:ind w:left="0" w:firstLine="0"/>
                          <w:jc w:val="left"/>
                        </w:pPr>
                        <w:r>
                          <w:rPr>
                            <w:rFonts w:cs="Calibri" w:hAnsi="Calibri" w:eastAsia="Calibri" w:ascii="Calibri"/>
                            <w:b w:val="1"/>
                            <w:sz w:val="17"/>
                          </w:rPr>
                          <w:t xml:space="preserve">S</w:t>
                        </w:r>
                      </w:p>
                    </w:txbxContent>
                  </v:textbox>
                </v:rect>
                <v:rect id="Rectangle 20889" style="position:absolute;width:646;height:2068;left:31564;top:16444;rotation:90;" filled="f" stroked="f">
                  <v:textbox inset="0,0,0,0" style="layout-flow:vertical">
                    <w:txbxContent>
                      <w:p>
                        <w:pPr>
                          <w:spacing w:before="0" w:after="160" w:line="259" w:lineRule="auto"/>
                          <w:ind w:left="0" w:firstLine="0"/>
                          <w:jc w:val="left"/>
                        </w:pPr>
                        <w:r>
                          <w:rPr>
                            <w:rFonts w:cs="Calibri" w:hAnsi="Calibri" w:eastAsia="Calibri" w:ascii="Calibri"/>
                            <w:b w:val="1"/>
                            <w:sz w:val="17"/>
                          </w:rPr>
                          <w:t xml:space="preserve">J</w:t>
                        </w:r>
                      </w:p>
                    </w:txbxContent>
                  </v:textbox>
                </v:rect>
                <v:rect id="Rectangle 20890" style="position:absolute;width:820;height:2068;left:30828;top:16333;rotation:90;" filled="f" stroked="f">
                  <v:textbox inset="0,0,0,0" style="layout-flow:vertical">
                    <w:txbxContent>
                      <w:p>
                        <w:pPr>
                          <w:spacing w:before="0" w:after="160" w:line="259" w:lineRule="auto"/>
                          <w:ind w:left="0" w:firstLine="0"/>
                          <w:jc w:val="left"/>
                        </w:pPr>
                        <w:r>
                          <w:rPr>
                            <w:rFonts w:cs="Calibri" w:hAnsi="Calibri" w:eastAsia="Calibri" w:ascii="Calibri"/>
                            <w:b w:val="1"/>
                            <w:sz w:val="17"/>
                          </w:rPr>
                          <w:t xml:space="preserve"/>
                        </w:r>
                      </w:p>
                    </w:txbxContent>
                  </v:textbox>
                </v:rect>
                <v:rect id="Rectangle 20891" style="position:absolute;width:946;height:2068;left:30008;top:16411;rotation:90;" filled="f" stroked="f">
                  <v:textbox inset="0,0,0,0" style="layout-flow:vertical">
                    <w:txbxContent>
                      <w:p>
                        <w:pPr>
                          <w:spacing w:before="0" w:after="160" w:line="259" w:lineRule="auto"/>
                          <w:ind w:left="0" w:firstLine="0"/>
                          <w:jc w:val="left"/>
                        </w:pPr>
                        <w:r>
                          <w:rPr>
                            <w:rFonts w:cs="Calibri" w:hAnsi="Calibri" w:eastAsia="Calibri" w:ascii="Calibri"/>
                            <w:b w:val="1"/>
                            <w:sz w:val="17"/>
                          </w:rPr>
                          <w:t xml:space="preserve">A</w:t>
                        </w:r>
                      </w:p>
                    </w:txbxContent>
                  </v:textbox>
                </v:rect>
                <v:rect id="Rectangle 20892" style="position:absolute;width:677;height:2068;left:29490;top:16378;rotation:90;" filled="f" stroked="f">
                  <v:textbox inset="0,0,0,0" style="layout-flow:vertical">
                    <w:txbxContent>
                      <w:p>
                        <w:pPr>
                          <w:spacing w:before="0" w:after="160" w:line="259" w:lineRule="auto"/>
                          <w:ind w:left="0" w:firstLine="0"/>
                          <w:jc w:val="left"/>
                        </w:pPr>
                        <w:r>
                          <w:rPr>
                            <w:rFonts w:cs="Calibri" w:hAnsi="Calibri" w:eastAsia="Calibri" w:ascii="Calibri"/>
                            <w:b w:val="1"/>
                            <w:sz w:val="17"/>
                          </w:rPr>
                          <w:t xml:space="preserve">S</w:t>
                        </w:r>
                      </w:p>
                    </w:txbxContent>
                  </v:textbox>
                </v:rect>
                <v:rect id="Rectangle 20893" style="position:absolute;width:1876;height:2068;left:27706;top:16501;rotation:90;" filled="f" stroked="f">
                  <v:textbox inset="0,0,0,0" style="layout-flow:vertical">
                    <w:txbxContent>
                      <w:p>
                        <w:pPr>
                          <w:spacing w:before="0" w:after="160" w:line="259" w:lineRule="auto"/>
                          <w:ind w:left="0" w:firstLine="0"/>
                          <w:jc w:val="left"/>
                        </w:pPr>
                        <w:r>
                          <w:rPr>
                            <w:rFonts w:cs="Calibri" w:hAnsi="Calibri" w:eastAsia="Calibri" w:ascii="Calibri"/>
                            <w:b w:val="1"/>
                            <w:sz w:val="17"/>
                          </w:rPr>
                          <w:t xml:space="preserve">UU</w:t>
                        </w:r>
                      </w:p>
                    </w:txbxContent>
                  </v:textbox>
                </v:rect>
                <v:rect id="Rectangle 20894" style="position:absolute;width:646;height:2068;left:27448;top:16445;rotation:90;" filled="f" stroked="f">
                  <v:textbox inset="0,0,0,0" style="layout-flow:vertical">
                    <w:txbxContent>
                      <w:p>
                        <w:pPr>
                          <w:spacing w:before="0" w:after="160" w:line="259" w:lineRule="auto"/>
                          <w:ind w:left="0" w:firstLine="0"/>
                          <w:jc w:val="left"/>
                        </w:pPr>
                        <w:r>
                          <w:rPr>
                            <w:rFonts w:cs="Calibri" w:hAnsi="Calibri" w:eastAsia="Calibri" w:ascii="Calibri"/>
                            <w:b w:val="1"/>
                            <w:sz w:val="17"/>
                          </w:rPr>
                          <w:t xml:space="preserve">J</w:t>
                        </w:r>
                      </w:p>
                    </w:txbxContent>
                  </v:textbox>
                </v:rect>
                <v:rect id="Rectangle 20895" style="position:absolute;width:1480;height:2068;left:26055;top:16592;rotation:90;" filled="f" stroked="f">
                  <v:textbox inset="0,0,0,0" style="layout-flow:vertical">
                    <w:txbxContent>
                      <w:p>
                        <w:pPr>
                          <w:spacing w:before="0" w:after="160" w:line="259" w:lineRule="auto"/>
                          <w:ind w:left="0" w:firstLine="0"/>
                          <w:jc w:val="left"/>
                        </w:pPr>
                        <w:r>
                          <w:rPr>
                            <w:rFonts w:cs="Calibri" w:hAnsi="Calibri" w:eastAsia="Calibri" w:ascii="Calibri"/>
                            <w:b w:val="1"/>
                            <w:sz w:val="17"/>
                          </w:rPr>
                          <w:t xml:space="preserve">i</w:t>
                        </w:r>
                        <w:r>
                          <w:rPr>
                            <w:rFonts w:cs="Calibri" w:hAnsi="Calibri" w:eastAsia="Calibri" w:ascii="Calibri"/>
                            <w:b w:val="1"/>
                            <w:spacing w:val="-183"/>
                            <w:sz w:val="17"/>
                          </w:rPr>
                          <w:t xml:space="preserve"> </w:t>
                        </w:r>
                      </w:p>
                    </w:txbxContent>
                  </v:textbox>
                </v:rect>
                <v:rect id="Rectangle 20896" style="position:absolute;width:528;height:2812;left:37769;top:13235;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1</w:t>
                        </w:r>
                      </w:p>
                    </w:txbxContent>
                  </v:textbox>
                </v:rect>
                <v:rect id="Rectangle 20897" style="position:absolute;width:1849;height:2812;left:36039;top:13200;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
                        </w:r>
                      </w:p>
                    </w:txbxContent>
                  </v:textbox>
                </v:rect>
                <v:rect id="Rectangle 20898" style="position:absolute;width:624;height:2812;left:35878;top:13252;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i</w:t>
                        </w:r>
                      </w:p>
                    </w:txbxContent>
                  </v:textbox>
                </v:rect>
                <v:rect id="Rectangle 20899" style="position:absolute;width:1538;height:2812;left:34496;top:13206;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s</w:t>
                        </w:r>
                        <w:r>
                          <w:rPr>
                            <w:rFonts w:cs="Calibri" w:hAnsi="Calibri" w:eastAsia="Calibri" w:ascii="Calibri"/>
                            <w:b w:val="1"/>
                            <w:spacing w:val="-176"/>
                            <w:sz w:val="25"/>
                          </w:rPr>
                          <w:t xml:space="preserve"> </w:t>
                        </w:r>
                      </w:p>
                    </w:txbxContent>
                  </v:textbox>
                </v:rect>
                <v:rect id="Rectangle 20900" style="position:absolute;width:528;height:2812;left:34231;top:13177;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1</w:t>
                        </w:r>
                      </w:p>
                    </w:txbxContent>
                  </v:textbox>
                </v:rect>
                <v:rect id="Rectangle 20901" style="position:absolute;width:922;height:2812;left:33435;top:13207;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u</w:t>
                        </w:r>
                      </w:p>
                    </w:txbxContent>
                  </v:textbox>
                </v:rect>
                <v:rect id="Rectangle 20902" style="position:absolute;width:1102;height:2812;left:32561;top:13242;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u</w:t>
                        </w:r>
                      </w:p>
                    </w:txbxContent>
                  </v:textbox>
                </v:rect>
                <v:rect id="Rectangle 20903" style="position:absolute;width:524;height:2812;left:32316;top:13227;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w:t>
                        </w:r>
                      </w:p>
                    </w:txbxContent>
                  </v:textbox>
                </v:rect>
                <v:rect id="Rectangle 20904" style="position:absolute;width:2124;height:2812;left:30326;top:13206;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pn</w:t>
                        </w:r>
                      </w:p>
                    </w:txbxContent>
                  </v:textbox>
                </v:rect>
                <v:rect id="Rectangle 20905" style="position:absolute;width:624;height:2812;left:30237;top:13160;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i</w:t>
                        </w:r>
                      </w:p>
                    </w:txbxContent>
                  </v:textbox>
                </v:rect>
                <v:rect id="Rectangle 20906" style="position:absolute;width:524;height:2812;left:29866;top:13186;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w:t>
                        </w:r>
                      </w:p>
                    </w:txbxContent>
                  </v:textbox>
                </v:rect>
                <v:rect id="Rectangle 20907" style="position:absolute;width:1048;height:2812;left:28942;top:13207;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
                        </w:r>
                      </w:p>
                    </w:txbxContent>
                  </v:textbox>
                </v:rect>
                <v:rect id="Rectangle 20908" style="position:absolute;width:1102;height:2812;left:28099;top:13169;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u</w:t>
                        </w:r>
                      </w:p>
                    </w:txbxContent>
                  </v:textbox>
                </v:rect>
                <v:rect id="Rectangle 20909" style="position:absolute;width:1000;height:2812;left:27372;top:13207;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o</w:t>
                        </w:r>
                      </w:p>
                    </w:txbxContent>
                  </v:textbox>
                </v:rect>
                <v:rect id="Rectangle 434679" style="position:absolute;width:1795;height:2812;left:24873;top:12995;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 </w:t>
                        </w:r>
                      </w:p>
                    </w:txbxContent>
                  </v:textbox>
                </v:rect>
                <v:rect id="Rectangle 434678" style="position:absolute;width:1795;height:2812;left:26223;top:12995;rotation:90;" filled="f" stroked="f">
                  <v:textbox inset="0,0,0,0" style="layout-flow:vertical">
                    <w:txbxContent>
                      <w:p>
                        <w:pPr>
                          <w:spacing w:before="0" w:after="160" w:line="259" w:lineRule="auto"/>
                          <w:ind w:left="0" w:firstLine="0"/>
                          <w:jc w:val="left"/>
                        </w:pPr>
                        <w:r>
                          <w:rPr>
                            <w:rFonts w:cs="Calibri" w:hAnsi="Calibri" w:eastAsia="Calibri" w:ascii="Calibri"/>
                            <w:b w:val="1"/>
                            <w:sz w:val="25"/>
                          </w:rPr>
                          <w:t xml:space="preserve">1</w:t>
                        </w:r>
                      </w:p>
                    </w:txbxContent>
                  </v:textbox>
                </v:rect>
                <v:rect id="Rectangle 20911" style="position:absolute;width:1120;height:1995;left:21682;top:-65;rotation:90;" filled="f" stroked="f">
                  <v:textbox inset="0,0,0,0" style="layout-flow:vertical">
                    <w:txbxContent>
                      <w:p>
                        <w:pPr>
                          <w:spacing w:before="0" w:after="160" w:line="259" w:lineRule="auto"/>
                          <w:ind w:left="0" w:firstLine="0"/>
                          <w:jc w:val="left"/>
                        </w:pPr>
                        <w:r>
                          <w:rPr>
                            <w:rFonts w:cs="Calibri" w:hAnsi="Calibri" w:eastAsia="Calibri" w:ascii="Calibri"/>
                            <w:b w:val="1"/>
                            <w:sz w:val="18"/>
                          </w:rPr>
                          <w:t xml:space="preserve">J</w:t>
                        </w:r>
                        <w:r>
                          <w:rPr>
                            <w:rFonts w:cs="Calibri" w:hAnsi="Calibri" w:eastAsia="Calibri" w:ascii="Calibri"/>
                            <w:b w:val="1"/>
                            <w:spacing w:val="-135"/>
                            <w:sz w:val="18"/>
                          </w:rPr>
                          <w:t xml:space="preserve"> </w:t>
                        </w:r>
                      </w:p>
                    </w:txbxContent>
                  </v:textbox>
                </v:rect>
                <v:rect id="Rectangle 434677" style="position:absolute;width:1712;height:997;left:19632;top:13765;rotation:90;" filled="f" stroked="f">
                  <v:textbox inset="0,0,0,0" style="layout-flow:vertical">
                    <w:txbxContent>
                      <w:p>
                        <w:pPr>
                          <w:spacing w:before="0" w:after="160" w:line="259" w:lineRule="auto"/>
                          <w:ind w:left="0" w:firstLine="0"/>
                          <w:jc w:val="left"/>
                        </w:pPr>
                        <w:r>
                          <w:rPr>
                            <w:rFonts w:cs="Calibri" w:hAnsi="Calibri" w:eastAsia="Calibri" w:ascii="Calibri"/>
                            <w:i w:val="1"/>
                            <w:sz w:val="9"/>
                          </w:rPr>
                          <w:t xml:space="preserve">/</w:t>
                        </w:r>
                        <w:r>
                          <w:rPr>
                            <w:rFonts w:cs="Calibri" w:hAnsi="Calibri" w:eastAsia="Calibri" w:ascii="Calibri"/>
                            <w:i w:val="1"/>
                            <w:spacing w:val="-73"/>
                            <w:sz w:val="9"/>
                          </w:rPr>
                          <w:t xml:space="preserve"> </w:t>
                        </w:r>
                      </w:p>
                    </w:txbxContent>
                  </v:textbox>
                </v:rect>
                <v:rect id="Rectangle 434676" style="position:absolute;width:1712;height:997;left:21432;top:13739;rotation:90;" filled="f" stroked="f">
                  <v:textbox inset="0,0,0,0" style="layout-flow:vertical">
                    <w:txbxContent>
                      <w:p>
                        <w:pPr>
                          <w:spacing w:before="0" w:after="160" w:line="259" w:lineRule="auto"/>
                          <w:ind w:left="0" w:firstLine="0"/>
                          <w:jc w:val="left"/>
                        </w:pPr>
                        <w:r>
                          <w:rPr>
                            <w:rFonts w:cs="Calibri" w:hAnsi="Calibri" w:eastAsia="Calibri" w:ascii="Calibri"/>
                            <w:i w:val="1"/>
                            <w:sz w:val="9"/>
                          </w:rPr>
                          <w:t xml:space="preserve">"-</w:t>
                        </w:r>
                      </w:p>
                    </w:txbxContent>
                  </v:textbox>
                </v:rect>
                <v:rect id="Rectangle 434674" style="position:absolute;width:2399;height:998;left:18790;top:13728;rotation:90;" filled="f" stroked="f">
                  <v:textbox inset="0,0,0,0" style="layout-flow:vertical">
                    <w:txbxContent>
                      <w:p>
                        <w:pPr>
                          <w:spacing w:before="0" w:after="160" w:line="259" w:lineRule="auto"/>
                          <w:ind w:left="0" w:firstLine="0"/>
                          <w:jc w:val="left"/>
                        </w:pPr>
                        <w:r>
                          <w:rPr>
                            <w:rFonts w:cs="Calibri" w:hAnsi="Calibri" w:eastAsia="Calibri" w:ascii="Calibri"/>
                            <w:i w:val="1"/>
                            <w:sz w:val="9"/>
                          </w:rPr>
                          <w:t xml:space="preserve">'-</w:t>
                        </w:r>
                      </w:p>
                    </w:txbxContent>
                  </v:textbox>
                </v:rect>
                <v:rect id="Rectangle 434675" style="position:absolute;width:2399;height:998;left:16986;top:13728;rotation:90;" filled="f" stroked="f">
                  <v:textbox inset="0,0,0,0" style="layout-flow:vertical">
                    <w:txbxContent>
                      <w:p>
                        <w:pPr>
                          <w:spacing w:before="0" w:after="160" w:line="259" w:lineRule="auto"/>
                          <w:ind w:left="0" w:firstLine="0"/>
                          <w:jc w:val="left"/>
                        </w:pPr>
                        <w:r>
                          <w:rPr>
                            <w:rFonts w:cs="Calibri" w:hAnsi="Calibri" w:eastAsia="Calibri" w:ascii="Calibri"/>
                            <w:i w:val="1"/>
                            <w:sz w:val="9"/>
                          </w:rPr>
                          <w:t xml:space="preserve">/L</w:t>
                        </w:r>
                        <w:r>
                          <w:rPr>
                            <w:rFonts w:cs="Calibri" w:hAnsi="Calibri" w:eastAsia="Calibri" w:ascii="Calibri"/>
                            <w:i w:val="1"/>
                            <w:spacing w:val="-106"/>
                            <w:sz w:val="9"/>
                          </w:rPr>
                          <w:t xml:space="preserve"> </w:t>
                        </w:r>
                      </w:p>
                    </w:txbxContent>
                  </v:textbox>
                </v:rect>
                <v:rect id="Rectangle 434670" style="position:absolute;width:444;height:544;left:12804;top:1394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69" style="position:absolute;width:444;height:544;left:13150;top:1394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654" style="position:absolute;width:444;height:544;left:18133;top:1179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53" style="position:absolute;width:444;height:544;left:18480;top:1178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672" style="position:absolute;width:376;height:544;left:15720;top:13557;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71" style="position:absolute;width:376;height:544;left:16015;top:1355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67" style="position:absolute;width:471;height:544;left:16418;top:1322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68" style="position:absolute;width:471;height:544;left:16052;top:1323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65" style="position:absolute;width:471;height:544;left:14510;top:1305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66" style="position:absolute;width:471;height:544;left:14144;top:1306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63" style="position:absolute;width:471;height:544;left:12595;top:1289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64" style="position:absolute;width:471;height:544;left:12229;top:12896;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58" style="position:absolute;width:376;height:544;left:14128;top:12481;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57" style="position:absolute;width:376;height:544;left:14422;top:12477;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49" style="position:absolute;width:376;height:544;left:16659;top:1162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50" style="position:absolute;width:376;height:544;left:16364;top:1162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52" style="position:absolute;width:471;height:544;left:17595;top:1138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51" style="position:absolute;width:471;height:544;left:17961;top:1138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47" style="position:absolute;width:486;height:544;left:16039;top:1121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48" style="position:absolute;width:486;height:544;left:15673;top:1121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46" style="position:absolute;width:460;height:544;left:15281;top:11347;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45" style="position:absolute;width:460;height:544;left:15628;top:11347;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641" style="position:absolute;width:376;height:544;left:12535;top:11412;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40" style="position:absolute;width:376;height:544;left:12830;top:1140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61" style="position:absolute;width:392;height:544;left:12182;top:1333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62" style="position:absolute;width:392;height:544;left:11875;top:1333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60" style="position:absolute;width:471;height:544;left:10321;top:1272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59" style="position:absolute;width:471;height:544;left:10687;top:1272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56" style="position:absolute;width:376;height:544;left:10299;top:1226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55" style="position:absolute;width:376;height:544;left:10594;top:1226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37" style="position:absolute;width:376;height:544;left:14778;top:1054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35" style="position:absolute;width:376;height:544;left:15073;top:1054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44" style="position:absolute;width:471;height:544;left:13773;top:1105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43" style="position:absolute;width:471;height:544;left:14139;top:1104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39" style="position:absolute;width:460;height:544;left:12444;top:1090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38" style="position:absolute;width:460;height:544;left:12790;top:1090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634" style="position:absolute;width:486;height:544;left:11857;top:10881;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33" style="position:absolute;width:486;height:544;left:12223;top:10881;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31" style="position:absolute;width:392;height:544;left:11236;top:1032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32" style="position:absolute;width:392;height:544;left:10941;top:1032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30" style="position:absolute;width:486;height:544;left:9942;top:1071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29" style="position:absolute;width:486;height:544;left:10308;top:1071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28" style="position:absolute;width:460;height:544;left:9599;top:1046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27" style="position:absolute;width:460;height:544;left:9945;top:1046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611" style="position:absolute;width:376;height:544;left:17309;top:968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12" style="position:absolute;width:376;height:544;left:17014;top:9692;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14" style="position:absolute;width:471;height:544;left:17225;top:938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13" style="position:absolute;width:471;height:544;left:17591;top:938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10" style="position:absolute;width:471;height:544;left:15316;top:921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09" style="position:absolute;width:471;height:544;left:15682;top:921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26" style="position:absolute;width:444;height:544;left:17781;top:875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25" style="position:absolute;width:444;height:544;left:18127;top:875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624" style="position:absolute;width:376;height:544;left:15422;top:8616;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23" style="position:absolute;width:376;height:544;left:15717;top:8612;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22" style="position:absolute;width:444;height:544;left:14937;top:831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21" style="position:absolute;width:444;height:544;left:15283;top:830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604" style="position:absolute;width:376;height:544;left:17665;top:776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03" style="position:absolute;width:376;height:544;left:17959;top:775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02" style="position:absolute;width:471;height:544;left:16854;top:738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01" style="position:absolute;width:471;height:544;left:17220;top:737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598" style="position:absolute;width:376;height:544;left:13835;top:7547;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97" style="position:absolute;width:376;height:544;left:14130;top:754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599" style="position:absolute;width:471;height:544;left:15312;top:721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00" style="position:absolute;width:471;height:544;left:14946;top:722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84" style="position:absolute;width:376;height:544;left:16072;top:669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83" style="position:absolute;width:376;height:544;left:16367;top:6686;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577" style="position:absolute;width:376;height:544;left:14774;top:561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578" style="position:absolute;width:376;height:544;left:14480;top:561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80" style="position:absolute;width:471;height:544;left:16483;top:537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79" style="position:absolute;width:471;height:544;left:16849;top:537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20949" style="position:absolute;width:546;height:906;left:14785;top:5059;rotation:90;" filled="f" stroked="f">
                  <v:textbox inset="0,0,0,0" style="layout-flow:vertical">
                    <w:txbxContent>
                      <w:p>
                        <w:pPr>
                          <w:spacing w:before="0" w:after="160" w:line="259" w:lineRule="auto"/>
                          <w:ind w:left="0" w:firstLine="0"/>
                          <w:jc w:val="left"/>
                        </w:pPr>
                        <w:r>
                          <w:rPr>
                            <w:rFonts w:cs="Calibri" w:hAnsi="Calibri" w:eastAsia="Calibri" w:ascii="Calibri"/>
                            <w:color w:val="989898"/>
                            <w:sz w:val="8"/>
                          </w:rPr>
                          <w:t xml:space="preserve">f'</w:t>
                        </w:r>
                        <w:r>
                          <w:rPr>
                            <w:rFonts w:cs="Calibri" w:hAnsi="Calibri" w:eastAsia="Calibri" w:ascii="Calibri"/>
                            <w:color w:val="989898"/>
                            <w:spacing w:val="-66"/>
                            <w:sz w:val="8"/>
                          </w:rPr>
                          <w:t xml:space="preserve"> </w:t>
                        </w:r>
                      </w:p>
                    </w:txbxContent>
                  </v:textbox>
                </v:rect>
                <v:rect id="Rectangle 434566" style="position:absolute;width:471;height:544;left:13833;top:120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65" style="position:absolute;width:471;height:544;left:14199;top:120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05" style="position:absolute;width:376;height:544;left:13481;top:947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606" style="position:absolute;width:376;height:544;left:13186;top:947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08" style="position:absolute;width:471;height:544;left:13402;top:905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07" style="position:absolute;width:471;height:544;left:13768;top:905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595" style="position:absolute;width:471;height:544;left:13397;top:704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596" style="position:absolute;width:471;height:544;left:13031;top:704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18" style="position:absolute;width:471;height:544;left:11494;top:888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17" style="position:absolute;width:471;height:544;left:11860;top:887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20" style="position:absolute;width:376;height:544;left:11593;top:840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619" style="position:absolute;width:376;height:544;left:11888;top:839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594" style="position:absolute;width:440;height:544;left:12100;top:787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93" style="position:absolute;width:440;height:544;left:12443;top:787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592" style="position:absolute;width:471;height:544;left:11123;top:688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91" style="position:absolute;width:471;height:544;left:11489;top:688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582" style="position:absolute;width:376;height:544;left:12244;top:6477;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81" style="position:absolute;width:376;height:544;left:12539;top:647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576" style="position:absolute;width:471;height:544;left:12666;top:504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75" style="position:absolute;width:471;height:544;left:13033;top:503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574" style="position:absolute;width:460;height:544;left:11733;top:4831;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73" style="position:absolute;width:460;height:544;left:12079;top:4831;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572" style="position:absolute;width:486;height:544;left:10744;top:4871;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71" style="position:absolute;width:486;height:544;left:11110;top:4871;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568" style="position:absolute;width:376;height:544;left:12894;top:4545;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67" style="position:absolute;width:376;height:544;left:13188;top:4540;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20963" style="position:absolute;width:370;height:544;left:9971;top:871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7</w:t>
                        </w:r>
                      </w:p>
                    </w:txbxContent>
                  </v:textbox>
                </v:rect>
                <v:rect id="Rectangle 434615" style="position:absolute;width:509;height:544;left:9618;top:866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1&gt;</w:t>
                        </w:r>
                      </w:p>
                    </w:txbxContent>
                  </v:textbox>
                </v:rect>
                <v:rect id="Rectangle 434616" style="position:absolute;width:509;height:544;left:9223;top:867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20965" style="position:absolute;width:1217;height:544;left:7276;top:8725;rotation:90;" filled="f" stroked="f">
                  <v:textbox inset="0,0,0,0" style="layout-flow:vertical">
                    <w:txbxContent>
                      <w:p>
                        <w:pPr>
                          <w:spacing w:before="0" w:after="160" w:line="259" w:lineRule="auto"/>
                          <w:ind w:left="0" w:firstLine="0"/>
                          <w:jc w:val="left"/>
                        </w:pPr>
                        <w:r>
                          <w:rPr>
                            <w:rFonts w:cs="Calibri" w:hAnsi="Calibri" w:eastAsia="Calibri" w:ascii="Calibri"/>
                            <w:i w:val="1"/>
                            <w:sz w:val="5"/>
                          </w:rPr>
                          <w:t xml:space="preserve">•</w:t>
                        </w:r>
                        <w:r>
                          <w:rPr>
                            <w:rFonts w:cs="Calibri" w:hAnsi="Calibri" w:eastAsia="Calibri" w:ascii="Calibri"/>
                            <w:i w:val="1"/>
                            <w:spacing w:val="-145"/>
                            <w:sz w:val="5"/>
                          </w:rPr>
                          <w:t xml:space="preserve"> </w:t>
                        </w:r>
                      </w:p>
                    </w:txbxContent>
                  </v:textbox>
                </v:rect>
                <v:rect id="Rectangle 20966" style="position:absolute;width:594;height:3128;left:6688;top:7667;rotation:90;" filled="f" stroked="f">
                  <v:textbox inset="0,0,0,0" style="layout-flow:vertical">
                    <w:txbxContent>
                      <w:p>
                        <w:pPr>
                          <w:spacing w:before="0" w:after="160" w:line="259" w:lineRule="auto"/>
                          <w:ind w:left="0" w:firstLine="0"/>
                          <w:jc w:val="left"/>
                        </w:pPr>
                        <w:r>
                          <w:rPr>
                            <w:rFonts w:cs="Calibri" w:hAnsi="Calibri" w:eastAsia="Calibri" w:ascii="Calibri"/>
                            <w:sz w:val="28"/>
                          </w:rPr>
                          <w:t xml:space="preserve">l</w:t>
                        </w:r>
                        <w:r>
                          <w:rPr>
                            <w:rFonts w:cs="Calibri" w:hAnsi="Calibri" w:eastAsia="Calibri" w:ascii="Calibri"/>
                            <w:spacing w:val="-75"/>
                            <w:sz w:val="28"/>
                          </w:rPr>
                          <w:t xml:space="preserve"> </w:t>
                        </w:r>
                      </w:p>
                    </w:txbxContent>
                  </v:textbox>
                </v:rect>
                <v:rect id="Rectangle 20967" style="position:absolute;width:317;height:3128;left:5767;top:7698;rotation:90;" filled="f" stroked="f">
                  <v:textbox inset="0,0,0,0" style="layout-flow:vertical">
                    <w:txbxContent>
                      <w:p>
                        <w:pPr>
                          <w:spacing w:before="0" w:after="160" w:line="259" w:lineRule="auto"/>
                          <w:ind w:left="0" w:firstLine="0"/>
                          <w:jc w:val="left"/>
                        </w:pPr>
                        <w:r>
                          <w:rPr>
                            <w:rFonts w:cs="Calibri" w:hAnsi="Calibri" w:eastAsia="Calibri" w:ascii="Calibri"/>
                            <w:color w:val="989898"/>
                            <w:sz w:val="28"/>
                          </w:rPr>
                          <w:t xml:space="preserve">i&gt;</w:t>
                        </w:r>
                      </w:p>
                    </w:txbxContent>
                  </v:textbox>
                </v:rect>
                <v:rect id="Rectangle 20968" style="position:absolute;width:735;height:3128;left:5041;top:7713;rotation:90;" filled="f" stroked="f">
                  <v:textbox inset="0,0,0,0" style="layout-flow:vertical">
                    <w:txbxContent>
                      <w:p>
                        <w:pPr>
                          <w:spacing w:before="0" w:after="160" w:line="259" w:lineRule="auto"/>
                          <w:ind w:left="0" w:firstLine="0"/>
                          <w:jc w:val="left"/>
                        </w:pPr>
                        <w:r>
                          <w:rPr>
                            <w:rFonts w:cs="Calibri" w:hAnsi="Calibri" w:eastAsia="Calibri" w:ascii="Calibri"/>
                            <w:sz w:val="28"/>
                          </w:rPr>
                          <w:t xml:space="preserve">I</w:t>
                        </w:r>
                        <w:r>
                          <w:rPr>
                            <w:rFonts w:cs="Calibri" w:hAnsi="Calibri" w:eastAsia="Calibri" w:ascii="Calibri"/>
                            <w:spacing w:val="-91"/>
                            <w:sz w:val="28"/>
                          </w:rPr>
                          <w:t xml:space="preserve"> </w:t>
                        </w:r>
                      </w:p>
                    </w:txbxContent>
                  </v:textbox>
                </v:rect>
                <v:rect id="Rectangle 434590" style="position:absolute;width:376;height:544;left:10007;top:7334;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89" style="position:absolute;width:376;height:544;left:10302;top:7329;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434585" style="position:absolute;width:444;height:544;left:9601;top:7428;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7</w:t>
                        </w:r>
                      </w:p>
                    </w:txbxContent>
                  </v:textbox>
                </v:rect>
                <v:rect id="Rectangle 434586" style="position:absolute;width:444;height:544;left:9254;top:7433;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88" style="position:absolute;width:384;height:544;left:9397;top:6702;rotation:90;" filled="f" stroked="f">
                  <v:textbox inset="0,0,0,0" style="layout-flow:vertical">
                    <w:txbxContent>
                      <w:p>
                        <w:pPr>
                          <w:spacing w:before="0" w:after="160" w:line="259" w:lineRule="auto"/>
                          <w:ind w:left="0" w:firstLine="0"/>
                          <w:jc w:val="left"/>
                        </w:pPr>
                        <w:r>
                          <w:rPr>
                            <w:rFonts w:cs="Calibri" w:hAnsi="Calibri" w:eastAsia="Calibri" w:ascii="Calibri"/>
                            <w:color w:val="989898"/>
                            <w:sz w:val="5"/>
                          </w:rPr>
                          <w:t xml:space="preserve"> </w:t>
                        </w:r>
                      </w:p>
                    </w:txbxContent>
                  </v:textbox>
                </v:rect>
                <v:rect id="Rectangle 434587" style="position:absolute;width:384;height:544;left:9698;top:6697;rotation:90;" filled="f" stroked="f">
                  <v:textbox inset="0,0,0,0" style="layout-flow:vertical">
                    <w:txbxContent>
                      <w:p>
                        <w:pPr>
                          <w:spacing w:before="0" w:after="160" w:line="259" w:lineRule="auto"/>
                          <w:ind w:left="0" w:firstLine="0"/>
                          <w:jc w:val="left"/>
                        </w:pPr>
                        <w:r>
                          <w:rPr>
                            <w:rFonts w:cs="Calibri" w:hAnsi="Calibri" w:eastAsia="Calibri" w:ascii="Calibri"/>
                            <w:color w:val="989898"/>
                            <w:sz w:val="5"/>
                          </w:rPr>
                          <w:t xml:space="preserve">.17</w:t>
                        </w:r>
                      </w:p>
                    </w:txbxContent>
                  </v:textbox>
                </v:rect>
                <v:rect id="Rectangle 434570" style="position:absolute;width:376;height:544;left:10652;top:5402;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 </w:t>
                        </w:r>
                      </w:p>
                    </w:txbxContent>
                  </v:textbox>
                </v:rect>
                <v:rect id="Rectangle 434569" style="position:absolute;width:376;height:544;left:10946;top:5397;rotation:90;" filled="f" stroked="f">
                  <v:textbox inset="0,0,0,0" style="layout-flow:vertical">
                    <w:txbxContent>
                      <w:p>
                        <w:pPr>
                          <w:spacing w:before="0" w:after="160" w:line="259" w:lineRule="auto"/>
                          <w:ind w:left="0" w:firstLine="0"/>
                          <w:jc w:val="left"/>
                        </w:pPr>
                        <w:r>
                          <w:rPr>
                            <w:rFonts w:cs="Calibri" w:hAnsi="Calibri" w:eastAsia="Calibri" w:ascii="Calibri"/>
                            <w:i w:val="1"/>
                            <w:color w:val="989898"/>
                            <w:sz w:val="5"/>
                          </w:rPr>
                          <w:t xml:space="preserve">I&gt;</w:t>
                        </w:r>
                      </w:p>
                    </w:txbxContent>
                  </v:textbox>
                </v:rect>
                <v:rect id="Rectangle 20973" style="position:absolute;width:2163;height:3991;left:437;top:7286;rotation:90;" filled="f" stroked="f">
                  <v:textbox inset="0,0,0,0" style="layout-flow:vertical">
                    <w:txbxContent>
                      <w:p>
                        <w:pPr>
                          <w:spacing w:before="0" w:after="160" w:line="259" w:lineRule="auto"/>
                          <w:ind w:left="0" w:firstLine="0"/>
                          <w:jc w:val="left"/>
                        </w:pPr>
                        <w:r>
                          <w:rPr>
                            <w:rFonts w:cs="Calibri" w:hAnsi="Calibri" w:eastAsia="Calibri" w:ascii="Calibri"/>
                            <w:sz w:val="35"/>
                          </w:rPr>
                          <w:t xml:space="preserve">a</w:t>
                        </w:r>
                        <w:r>
                          <w:rPr>
                            <w:rFonts w:cs="Calibri" w:hAnsi="Calibri" w:eastAsia="Calibri" w:ascii="Calibri"/>
                            <w:spacing w:val="-248"/>
                            <w:sz w:val="35"/>
                          </w:rPr>
                          <w:t xml:space="preserve"> </w:t>
                        </w:r>
                      </w:p>
                    </w:txbxContent>
                  </v:textbox>
                </v:rect>
              </v:group>
            </w:pict>
          </mc:Fallback>
        </mc:AlternateContent>
      </w:r>
    </w:p>
    <w:p w14:paraId="6760EF17" w14:textId="77777777" w:rsidR="0000336F" w:rsidRDefault="00000000">
      <w:pPr>
        <w:spacing w:after="1007" w:line="263" w:lineRule="auto"/>
        <w:ind w:right="282"/>
        <w:jc w:val="center"/>
      </w:pPr>
      <w:r>
        <w:rPr>
          <w:b/>
          <w:sz w:val="20"/>
        </w:rPr>
        <w:t xml:space="preserve">Figure 5.6 </w:t>
      </w:r>
      <w:r>
        <w:rPr>
          <w:sz w:val="20"/>
        </w:rPr>
        <w:t>Section of the RC Column</w:t>
      </w:r>
    </w:p>
    <w:p w14:paraId="0CC144F6" w14:textId="77777777" w:rsidR="0000336F" w:rsidRDefault="00000000">
      <w:pPr>
        <w:pStyle w:val="Heading3"/>
        <w:tabs>
          <w:tab w:val="center" w:pos="1916"/>
        </w:tabs>
        <w:ind w:left="-15" w:right="0" w:firstLine="0"/>
      </w:pPr>
      <w:r>
        <w:t>5.3.2</w:t>
      </w:r>
      <w:r>
        <w:tab/>
        <w:t>Strain Penetration</w:t>
      </w:r>
    </w:p>
    <w:p w14:paraId="6D7F51A7" w14:textId="77777777" w:rsidR="0000336F" w:rsidRDefault="00000000">
      <w:pPr>
        <w:ind w:left="-5" w:right="268"/>
      </w:pPr>
      <w:r>
        <w:t xml:space="preserve">The strain penetration considers the additional deformation due to anchorage of the reinforcement into the foundation, since tension strain in the reinforcement will drop to zero at a depth equal to the true development length of the rebar [55]. Experimental studies have generally reported that this end rotation contributes up to 35% to the lateral deformation of flexural members[78]. Therefore, it is important to incorporate it into the analytical model. A way to capture this effect is by using a zero-length section element implemented in the nonlinear fiberbased analysis of concrete structures, which is available in the material library of OpenSeesPy as </w:t>
      </w:r>
      <w:r>
        <w:rPr>
          <w:i/>
        </w:rPr>
        <w:t>BondSP</w:t>
      </w:r>
      <w:r>
        <w:t>1 [78]. This is the material model used for the steel fibers of the zero-length section element.</w:t>
      </w:r>
    </w:p>
    <w:p w14:paraId="486C6E07" w14:textId="77777777" w:rsidR="0000336F" w:rsidRDefault="00000000">
      <w:pPr>
        <w:spacing w:after="289"/>
        <w:ind w:left="349" w:right="268"/>
      </w:pPr>
      <w:r>
        <w:t>The required parameters for this model are:</w:t>
      </w:r>
    </w:p>
    <w:p w14:paraId="02C5CDDA" w14:textId="77777777" w:rsidR="0000336F" w:rsidRDefault="00000000">
      <w:pPr>
        <w:numPr>
          <w:ilvl w:val="0"/>
          <w:numId w:val="7"/>
        </w:numPr>
        <w:spacing w:after="297"/>
        <w:ind w:left="546" w:right="268" w:hanging="218"/>
      </w:pPr>
      <w:r>
        <w:rPr>
          <w:i/>
        </w:rPr>
        <w:t>F</w:t>
      </w:r>
      <w:r>
        <w:rPr>
          <w:i/>
          <w:vertAlign w:val="subscript"/>
        </w:rPr>
        <w:t xml:space="preserve">y </w:t>
      </w:r>
      <w:r>
        <w:t>Yield strength of the reinforcement steel</w:t>
      </w:r>
    </w:p>
    <w:p w14:paraId="7976C65C" w14:textId="77777777" w:rsidR="0000336F" w:rsidRDefault="00000000">
      <w:pPr>
        <w:numPr>
          <w:ilvl w:val="0"/>
          <w:numId w:val="7"/>
        </w:numPr>
        <w:spacing w:after="297"/>
        <w:ind w:left="546" w:right="268" w:hanging="218"/>
      </w:pPr>
      <w:r>
        <w:rPr>
          <w:i/>
        </w:rPr>
        <w:t>S</w:t>
      </w:r>
      <w:r>
        <w:rPr>
          <w:i/>
          <w:vertAlign w:val="subscript"/>
        </w:rPr>
        <w:t xml:space="preserve">y </w:t>
      </w:r>
      <w:r>
        <w:t>Rebar slip at member interface under yield stress (see Eq. 5.9)</w:t>
      </w:r>
    </w:p>
    <w:p w14:paraId="5CA4B108" w14:textId="77777777" w:rsidR="0000336F" w:rsidRDefault="00000000">
      <w:pPr>
        <w:numPr>
          <w:ilvl w:val="0"/>
          <w:numId w:val="7"/>
        </w:numPr>
        <w:spacing w:after="300"/>
        <w:ind w:left="546" w:right="268" w:hanging="218"/>
      </w:pPr>
      <w:r>
        <w:rPr>
          <w:i/>
        </w:rPr>
        <w:t>F</w:t>
      </w:r>
      <w:r>
        <w:rPr>
          <w:i/>
          <w:vertAlign w:val="subscript"/>
        </w:rPr>
        <w:t xml:space="preserve">u </w:t>
      </w:r>
      <w:r>
        <w:t>Ultimate strength of the reinforcement steel</w:t>
      </w:r>
    </w:p>
    <w:p w14:paraId="3528692E" w14:textId="77777777" w:rsidR="0000336F" w:rsidRDefault="00000000">
      <w:pPr>
        <w:numPr>
          <w:ilvl w:val="0"/>
          <w:numId w:val="7"/>
        </w:numPr>
        <w:spacing w:after="218" w:line="320" w:lineRule="auto"/>
        <w:ind w:left="546" w:right="268" w:hanging="218"/>
      </w:pPr>
      <w:r>
        <w:rPr>
          <w:i/>
        </w:rPr>
        <w:t>S</w:t>
      </w:r>
      <w:r>
        <w:rPr>
          <w:i/>
          <w:vertAlign w:val="subscript"/>
        </w:rPr>
        <w:t xml:space="preserve">u </w:t>
      </w:r>
      <w:r>
        <w:t>Rebar slip at the loaded end at the bar fracture strength a value of 35</w:t>
      </w:r>
      <w:r>
        <w:rPr>
          <w:i/>
        </w:rPr>
        <w:t>S</w:t>
      </w:r>
      <w:r>
        <w:rPr>
          <w:i/>
          <w:vertAlign w:val="subscript"/>
        </w:rPr>
        <w:t xml:space="preserve">y </w:t>
      </w:r>
      <w:r>
        <w:t>is recommended [78]</w:t>
      </w:r>
    </w:p>
    <w:p w14:paraId="6A57EB6A" w14:textId="77777777" w:rsidR="0000336F" w:rsidRDefault="00000000">
      <w:pPr>
        <w:numPr>
          <w:ilvl w:val="0"/>
          <w:numId w:val="7"/>
        </w:numPr>
        <w:spacing w:after="206" w:line="332" w:lineRule="auto"/>
        <w:ind w:left="546" w:right="268" w:hanging="218"/>
      </w:pPr>
      <w:r>
        <w:rPr>
          <w:i/>
        </w:rPr>
        <w:t xml:space="preserve">b </w:t>
      </w:r>
      <w:r>
        <w:t xml:space="preserve">Initial hardening ratio in the monotonic slip vs. bar stress response </w:t>
      </w:r>
      <w:r>
        <w:rPr>
          <w:i/>
        </w:rPr>
        <w:t xml:space="preserve">b </w:t>
      </w:r>
      <w:r>
        <w:t>= 0</w:t>
      </w:r>
      <w:r>
        <w:rPr>
          <w:i/>
        </w:rPr>
        <w:t>.</w:t>
      </w:r>
      <w:r>
        <w:t>45 is recommended [78]</w:t>
      </w:r>
    </w:p>
    <w:p w14:paraId="49EF3C51" w14:textId="77777777" w:rsidR="0000336F" w:rsidRDefault="00000000">
      <w:pPr>
        <w:numPr>
          <w:ilvl w:val="0"/>
          <w:numId w:val="7"/>
        </w:numPr>
        <w:spacing w:after="307"/>
        <w:ind w:left="546" w:right="268" w:hanging="218"/>
      </w:pPr>
      <w:r>
        <w:rPr>
          <w:i/>
        </w:rPr>
        <w:t xml:space="preserve">R </w:t>
      </w:r>
      <w:r>
        <w:t xml:space="preserve">Pinching factor for the cyclic slip vs. bar response </w:t>
      </w:r>
      <w:r>
        <w:rPr>
          <w:i/>
        </w:rPr>
        <w:t xml:space="preserve">R </w:t>
      </w:r>
      <w:r>
        <w:t>= 1</w:t>
      </w:r>
      <w:r>
        <w:rPr>
          <w:i/>
        </w:rPr>
        <w:t>.</w:t>
      </w:r>
      <w:r>
        <w:t>01 is recommended [78]</w:t>
      </w:r>
    </w:p>
    <w:p w14:paraId="79E9BE19" w14:textId="77777777" w:rsidR="0000336F" w:rsidRDefault="00000000">
      <w:pPr>
        <w:numPr>
          <w:ilvl w:val="0"/>
          <w:numId w:val="7"/>
        </w:numPr>
        <w:spacing w:after="273"/>
        <w:ind w:left="546" w:right="268" w:hanging="218"/>
      </w:pPr>
      <w:r>
        <w:rPr>
          <w:i/>
        </w:rPr>
        <w:t>d</w:t>
      </w:r>
      <w:r>
        <w:rPr>
          <w:i/>
          <w:vertAlign w:val="subscript"/>
        </w:rPr>
        <w:t xml:space="preserve">b </w:t>
      </w:r>
      <w:r>
        <w:t>Rebar diameter</w:t>
      </w:r>
    </w:p>
    <w:p w14:paraId="172EBAA6" w14:textId="77777777" w:rsidR="0000336F" w:rsidRDefault="00000000">
      <w:pPr>
        <w:numPr>
          <w:ilvl w:val="0"/>
          <w:numId w:val="7"/>
        </w:numPr>
        <w:spacing w:after="307"/>
        <w:ind w:left="546" w:right="268" w:hanging="218"/>
      </w:pPr>
      <w:r>
        <w:rPr>
          <w:i/>
        </w:rPr>
        <w:t>f</w:t>
      </w:r>
      <w:r>
        <w:rPr>
          <w:vertAlign w:val="superscript"/>
        </w:rPr>
        <w:t>0</w:t>
      </w:r>
      <w:r>
        <w:rPr>
          <w:i/>
        </w:rPr>
        <w:t xml:space="preserve">c </w:t>
      </w:r>
      <w:r>
        <w:t>Concrete compressive strength of the adjoining connection member</w:t>
      </w:r>
    </w:p>
    <w:p w14:paraId="76BB25A1" w14:textId="77777777" w:rsidR="0000336F" w:rsidRDefault="00000000">
      <w:pPr>
        <w:numPr>
          <w:ilvl w:val="0"/>
          <w:numId w:val="7"/>
        </w:numPr>
        <w:spacing w:after="152" w:line="332" w:lineRule="auto"/>
        <w:ind w:left="546" w:right="268" w:hanging="218"/>
      </w:pPr>
      <w:r>
        <w:rPr>
          <w:i/>
        </w:rPr>
        <w:t xml:space="preserve">α </w:t>
      </w:r>
      <w:r>
        <w:t xml:space="preserve">Parameter used in the local bond-slip relation and can be taken as </w:t>
      </w:r>
      <w:r>
        <w:rPr>
          <w:i/>
        </w:rPr>
        <w:t xml:space="preserve">α </w:t>
      </w:r>
      <w:r>
        <w:t>= 0</w:t>
      </w:r>
      <w:r>
        <w:rPr>
          <w:i/>
        </w:rPr>
        <w:t>.</w:t>
      </w:r>
      <w:r>
        <w:t>4 in accordance with CEB-FIP Model Code 90 [12]</w:t>
      </w:r>
    </w:p>
    <w:p w14:paraId="049F7B97" w14:textId="77777777" w:rsidR="0000336F" w:rsidRDefault="00000000">
      <w:pPr>
        <w:ind w:left="-5" w:right="268"/>
      </w:pPr>
      <w:r>
        <w:t>.</w:t>
      </w:r>
    </w:p>
    <w:p w14:paraId="75550B1F" w14:textId="77777777" w:rsidR="0000336F" w:rsidRDefault="00000000">
      <w:pPr>
        <w:spacing w:after="216"/>
        <w:ind w:left="-5" w:right="268"/>
      </w:pPr>
      <w:r>
        <w:t>Bar slip is calculated as:</w:t>
      </w:r>
    </w:p>
    <w:p w14:paraId="5A989819" w14:textId="77777777" w:rsidR="0000336F" w:rsidRDefault="00000000">
      <w:pPr>
        <w:tabs>
          <w:tab w:val="center" w:pos="4474"/>
          <w:tab w:val="center" w:pos="8776"/>
        </w:tabs>
        <w:spacing w:after="383" w:line="265" w:lineRule="auto"/>
        <w:ind w:left="0" w:firstLine="0"/>
        <w:jc w:val="left"/>
      </w:pPr>
      <w:r>
        <w:rPr>
          <w:rFonts w:ascii="Calibri" w:eastAsia="Calibri" w:hAnsi="Calibri" w:cs="Calibri"/>
        </w:rPr>
        <w:tab/>
      </w:r>
      <w:r>
        <w:rPr>
          <w:noProof/>
        </w:rPr>
        <w:drawing>
          <wp:inline distT="0" distB="0" distL="0" distR="0" wp14:anchorId="66CDD86C" wp14:editId="01F49515">
            <wp:extent cx="2846832" cy="469392"/>
            <wp:effectExtent l="0" t="0" r="0" b="0"/>
            <wp:docPr id="465820" name="Picture 465820"/>
            <wp:cNvGraphicFramePr/>
            <a:graphic xmlns:a="http://schemas.openxmlformats.org/drawingml/2006/main">
              <a:graphicData uri="http://schemas.openxmlformats.org/drawingml/2006/picture">
                <pic:pic xmlns:pic="http://schemas.openxmlformats.org/drawingml/2006/picture">
                  <pic:nvPicPr>
                    <pic:cNvPr id="465820" name="Picture 465820"/>
                    <pic:cNvPicPr/>
                  </pic:nvPicPr>
                  <pic:blipFill>
                    <a:blip r:embed="rId215"/>
                    <a:stretch>
                      <a:fillRect/>
                    </a:stretch>
                  </pic:blipFill>
                  <pic:spPr>
                    <a:xfrm>
                      <a:off x="0" y="0"/>
                      <a:ext cx="2846832" cy="469392"/>
                    </a:xfrm>
                    <a:prstGeom prst="rect">
                      <a:avLst/>
                    </a:prstGeom>
                  </pic:spPr>
                </pic:pic>
              </a:graphicData>
            </a:graphic>
          </wp:inline>
        </w:drawing>
      </w:r>
      <w:r>
        <w:t>)</w:t>
      </w:r>
      <w:r>
        <w:tab/>
        <w:t>(5.9)</w:t>
      </w:r>
    </w:p>
    <w:p w14:paraId="2B0FF064" w14:textId="77777777" w:rsidR="0000336F" w:rsidRDefault="00000000">
      <w:pPr>
        <w:pStyle w:val="Heading3"/>
        <w:tabs>
          <w:tab w:val="center" w:pos="1987"/>
        </w:tabs>
        <w:ind w:left="-15" w:right="0" w:firstLine="0"/>
      </w:pPr>
      <w:r>
        <w:t>5.3.3</w:t>
      </w:r>
      <w:r>
        <w:tab/>
        <w:t>Design Limit States</w:t>
      </w:r>
    </w:p>
    <w:p w14:paraId="1D860917" w14:textId="77777777" w:rsidR="0000336F" w:rsidRDefault="00000000">
      <w:pPr>
        <w:spacing w:after="203"/>
        <w:ind w:left="-5" w:right="268"/>
      </w:pPr>
      <w:r>
        <w:t>Design limit states are defined based on strains in the material since they can more accurately represent the different performance levels. Structure limit states are tension strains in the rebars or compression strains in the concrete core. It has been shown that tension strain limits are reliable indicators of structural damage [25]. The values used in this study for the performancebased analysis of reinforced concrete bridge columns are shown in Table 5.1. The serviceability limit states correspond to the compression strain at which concrete cover begins to crush and the peak tension strain, resulting in residual crack widths of approximately 1 mm. These limits are generally accepted as nominal limit states for RC members. The compression limit state for damage control is defined by the expression shown in Eq. 5.10, and it refers to the compression strain in the confined concrete, at which fracture of the transverse reinforcement confining the core occurs [55]. This equation is obtained using the strain-energy balance between that absorbed by the confined core concrete and the capacity of the confining steel. The damage control limit state is defined by the strain at the onset of buckling, which can be expressed according to Eq. 5.11. This model demonstrated accurate predictions of the onset of bar buckling on physical tests in SDOF concrete column [25]. Finally, the ultimate limit state was taken from Barcley et al. [7]. The ultimate limit state is the previous tension strain before bar fracture due to bar buckling. The limit state can be expressed as shown in Eq. 5.12. For the case of corrosion, the effective material properties of the reinforcing steel bars were used, and in the case of the ultimate limit state, the equation that relates corrosion and the maximum bending strain was used. It must be noted that Eq. 5.10, Eq. 5.11 have been recommended for the AASHTO Guidelines for Performance Based Seismic Bridge Design [</w:t>
      </w:r>
      <w:r>
        <w:rPr>
          <w:b/>
        </w:rPr>
        <w:t>eq:es˙DamageControl</w:t>
      </w:r>
      <w:r>
        <w:t>].</w:t>
      </w:r>
    </w:p>
    <w:p w14:paraId="3A178C40" w14:textId="77777777" w:rsidR="0000336F" w:rsidRDefault="00000000">
      <w:pPr>
        <w:tabs>
          <w:tab w:val="center" w:pos="4531"/>
          <w:tab w:val="center" w:pos="8721"/>
        </w:tabs>
        <w:spacing w:after="187" w:line="265" w:lineRule="auto"/>
        <w:ind w:left="0" w:firstLine="0"/>
        <w:jc w:val="left"/>
      </w:pPr>
      <w:r>
        <w:rPr>
          <w:rFonts w:ascii="Calibri" w:eastAsia="Calibri" w:hAnsi="Calibri" w:cs="Calibri"/>
        </w:rPr>
        <w:tab/>
      </w:r>
      <w:r>
        <w:rPr>
          <w:noProof/>
        </w:rPr>
        <w:drawing>
          <wp:inline distT="0" distB="0" distL="0" distR="0" wp14:anchorId="1F08050C" wp14:editId="11B65C9B">
            <wp:extent cx="2343912" cy="335280"/>
            <wp:effectExtent l="0" t="0" r="0" b="0"/>
            <wp:docPr id="465821" name="Picture 465821"/>
            <wp:cNvGraphicFramePr/>
            <a:graphic xmlns:a="http://schemas.openxmlformats.org/drawingml/2006/main">
              <a:graphicData uri="http://schemas.openxmlformats.org/drawingml/2006/picture">
                <pic:pic xmlns:pic="http://schemas.openxmlformats.org/drawingml/2006/picture">
                  <pic:nvPicPr>
                    <pic:cNvPr id="465821" name="Picture 465821"/>
                    <pic:cNvPicPr/>
                  </pic:nvPicPr>
                  <pic:blipFill>
                    <a:blip r:embed="rId216"/>
                    <a:stretch>
                      <a:fillRect/>
                    </a:stretch>
                  </pic:blipFill>
                  <pic:spPr>
                    <a:xfrm>
                      <a:off x="0" y="0"/>
                      <a:ext cx="2343912" cy="335280"/>
                    </a:xfrm>
                    <a:prstGeom prst="rect">
                      <a:avLst/>
                    </a:prstGeom>
                  </pic:spPr>
                </pic:pic>
              </a:graphicData>
            </a:graphic>
          </wp:inline>
        </w:drawing>
      </w:r>
      <w:r>
        <w:tab/>
        <w:t>(5.10)</w:t>
      </w:r>
    </w:p>
    <w:p w14:paraId="346C455F" w14:textId="77777777" w:rsidR="0000336F" w:rsidRDefault="00000000">
      <w:pPr>
        <w:tabs>
          <w:tab w:val="center" w:pos="4531"/>
          <w:tab w:val="center" w:pos="8721"/>
        </w:tabs>
        <w:spacing w:after="27" w:line="265" w:lineRule="auto"/>
        <w:ind w:left="0" w:firstLine="0"/>
        <w:jc w:val="left"/>
      </w:pPr>
      <w:r>
        <w:rPr>
          <w:rFonts w:ascii="Calibri" w:eastAsia="Calibri" w:hAnsi="Calibri" w:cs="Calibri"/>
        </w:rPr>
        <w:tab/>
      </w:r>
      <w:r>
        <w:rPr>
          <w:noProof/>
        </w:rPr>
        <w:drawing>
          <wp:inline distT="0" distB="0" distL="0" distR="0" wp14:anchorId="1C0B561E" wp14:editId="79F36C06">
            <wp:extent cx="2179320" cy="335280"/>
            <wp:effectExtent l="0" t="0" r="0" b="0"/>
            <wp:docPr id="465822" name="Picture 465822"/>
            <wp:cNvGraphicFramePr/>
            <a:graphic xmlns:a="http://schemas.openxmlformats.org/drawingml/2006/main">
              <a:graphicData uri="http://schemas.openxmlformats.org/drawingml/2006/picture">
                <pic:pic xmlns:pic="http://schemas.openxmlformats.org/drawingml/2006/picture">
                  <pic:nvPicPr>
                    <pic:cNvPr id="465822" name="Picture 465822"/>
                    <pic:cNvPicPr/>
                  </pic:nvPicPr>
                  <pic:blipFill>
                    <a:blip r:embed="rId217"/>
                    <a:stretch>
                      <a:fillRect/>
                    </a:stretch>
                  </pic:blipFill>
                  <pic:spPr>
                    <a:xfrm>
                      <a:off x="0" y="0"/>
                      <a:ext cx="2179320" cy="335280"/>
                    </a:xfrm>
                    <a:prstGeom prst="rect">
                      <a:avLst/>
                    </a:prstGeom>
                  </pic:spPr>
                </pic:pic>
              </a:graphicData>
            </a:graphic>
          </wp:inline>
        </w:drawing>
      </w:r>
      <w:r>
        <w:tab/>
        <w:t>(5.11)</w:t>
      </w:r>
    </w:p>
    <w:p w14:paraId="38AE2A59" w14:textId="77777777" w:rsidR="0000336F" w:rsidRDefault="00000000">
      <w:pPr>
        <w:tabs>
          <w:tab w:val="center" w:pos="4511"/>
          <w:tab w:val="center" w:pos="8721"/>
        </w:tabs>
        <w:spacing w:after="641" w:line="265" w:lineRule="auto"/>
        <w:ind w:left="0" w:firstLine="0"/>
        <w:jc w:val="left"/>
      </w:pPr>
      <w:r>
        <w:rPr>
          <w:rFonts w:ascii="Calibri" w:eastAsia="Calibri" w:hAnsi="Calibri" w:cs="Calibri"/>
        </w:rPr>
        <w:tab/>
      </w:r>
      <w:r>
        <w:rPr>
          <w:noProof/>
        </w:rPr>
        <w:drawing>
          <wp:inline distT="0" distB="0" distL="0" distR="0" wp14:anchorId="0A842C0D" wp14:editId="0B9AAA98">
            <wp:extent cx="960120" cy="396240"/>
            <wp:effectExtent l="0" t="0" r="0" b="0"/>
            <wp:docPr id="465823" name="Picture 465823"/>
            <wp:cNvGraphicFramePr/>
            <a:graphic xmlns:a="http://schemas.openxmlformats.org/drawingml/2006/main">
              <a:graphicData uri="http://schemas.openxmlformats.org/drawingml/2006/picture">
                <pic:pic xmlns:pic="http://schemas.openxmlformats.org/drawingml/2006/picture">
                  <pic:nvPicPr>
                    <pic:cNvPr id="465823" name="Picture 465823"/>
                    <pic:cNvPicPr/>
                  </pic:nvPicPr>
                  <pic:blipFill>
                    <a:blip r:embed="rId218"/>
                    <a:stretch>
                      <a:fillRect/>
                    </a:stretch>
                  </pic:blipFill>
                  <pic:spPr>
                    <a:xfrm>
                      <a:off x="0" y="0"/>
                      <a:ext cx="960120" cy="396240"/>
                    </a:xfrm>
                    <a:prstGeom prst="rect">
                      <a:avLst/>
                    </a:prstGeom>
                  </pic:spPr>
                </pic:pic>
              </a:graphicData>
            </a:graphic>
          </wp:inline>
        </w:drawing>
      </w:r>
      <w:r>
        <w:tab/>
        <w:t>(5.12)</w:t>
      </w:r>
    </w:p>
    <w:p w14:paraId="0C9B7433" w14:textId="77777777" w:rsidR="0000336F" w:rsidRDefault="00000000">
      <w:pPr>
        <w:spacing w:after="479" w:line="263" w:lineRule="auto"/>
        <w:ind w:right="282"/>
        <w:jc w:val="center"/>
      </w:pPr>
      <w:r>
        <w:rPr>
          <w:b/>
          <w:sz w:val="20"/>
        </w:rPr>
        <w:t xml:space="preserve">Table 5.1 </w:t>
      </w:r>
      <w:r>
        <w:rPr>
          <w:sz w:val="20"/>
        </w:rPr>
        <w:t>Design limit states</w:t>
      </w:r>
    </w:p>
    <w:p w14:paraId="42C5702A" w14:textId="77777777" w:rsidR="0000336F" w:rsidRDefault="00000000">
      <w:pPr>
        <w:tabs>
          <w:tab w:val="center" w:pos="3699"/>
          <w:tab w:val="center" w:pos="7056"/>
        </w:tabs>
        <w:spacing w:after="0"/>
        <w:ind w:left="0" w:firstLine="0"/>
        <w:jc w:val="left"/>
      </w:pPr>
      <w:r>
        <w:t>Limit State</w:t>
      </w:r>
      <w:r>
        <w:tab/>
        <w:t>Concrete Limit State (in/in)</w:t>
      </w:r>
      <w:r>
        <w:tab/>
        <w:t>Reinforcing Steel Limit State (in/in)</w:t>
      </w:r>
    </w:p>
    <w:p w14:paraId="2B6CD878" w14:textId="77777777" w:rsidR="0000336F" w:rsidRDefault="00000000">
      <w:pPr>
        <w:spacing w:line="259" w:lineRule="auto"/>
        <w:ind w:left="73" w:firstLine="0"/>
        <w:jc w:val="left"/>
      </w:pPr>
      <w:r>
        <w:rPr>
          <w:rFonts w:ascii="Calibri" w:eastAsia="Calibri" w:hAnsi="Calibri" w:cs="Calibri"/>
          <w:noProof/>
        </w:rPr>
        <mc:AlternateContent>
          <mc:Choice Requires="wpg">
            <w:drawing>
              <wp:inline distT="0" distB="0" distL="0" distR="0" wp14:anchorId="478F41B7" wp14:editId="5DD8E1AB">
                <wp:extent cx="5622087" cy="5055"/>
                <wp:effectExtent l="0" t="0" r="0" b="0"/>
                <wp:docPr id="433658" name="Group 433658"/>
                <wp:cNvGraphicFramePr/>
                <a:graphic xmlns:a="http://schemas.openxmlformats.org/drawingml/2006/main">
                  <a:graphicData uri="http://schemas.microsoft.com/office/word/2010/wordprocessingGroup">
                    <wpg:wgp>
                      <wpg:cNvGrpSpPr/>
                      <wpg:grpSpPr>
                        <a:xfrm>
                          <a:off x="0" y="0"/>
                          <a:ext cx="5622087" cy="5055"/>
                          <a:chOff x="0" y="0"/>
                          <a:chExt cx="5622087" cy="5055"/>
                        </a:xfrm>
                      </wpg:grpSpPr>
                      <wps:wsp>
                        <wps:cNvPr id="21322" name="Shape 21322"/>
                        <wps:cNvSpPr/>
                        <wps:spPr>
                          <a:xfrm>
                            <a:off x="0" y="0"/>
                            <a:ext cx="5622087" cy="0"/>
                          </a:xfrm>
                          <a:custGeom>
                            <a:avLst/>
                            <a:gdLst/>
                            <a:ahLst/>
                            <a:cxnLst/>
                            <a:rect l="0" t="0" r="0" b="0"/>
                            <a:pathLst>
                              <a:path w="5622087">
                                <a:moveTo>
                                  <a:pt x="0" y="0"/>
                                </a:moveTo>
                                <a:lnTo>
                                  <a:pt x="56220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33658" style="width:442.684pt;height:0.398pt;mso-position-horizontal-relative:char;mso-position-vertical-relative:line" coordsize="56220,50">
                <v:shape id="Shape 21322" style="position:absolute;width:56220;height:0;left:0;top:0;" coordsize="5622087,0" path="m0,0l5622087,0">
                  <v:stroke weight="0.398pt" endcap="flat" joinstyle="miter" miterlimit="10" on="true" color="#000000"/>
                  <v:fill on="false" color="#000000" opacity="0"/>
                </v:shape>
              </v:group>
            </w:pict>
          </mc:Fallback>
        </mc:AlternateContent>
      </w:r>
    </w:p>
    <w:p w14:paraId="09B94BF0" w14:textId="77777777" w:rsidR="0000336F" w:rsidRDefault="00000000">
      <w:pPr>
        <w:tabs>
          <w:tab w:val="center" w:pos="2527"/>
          <w:tab w:val="center" w:pos="5552"/>
        </w:tabs>
        <w:ind w:left="0" w:firstLine="0"/>
        <w:jc w:val="left"/>
      </w:pPr>
      <w:r>
        <w:t>Serviciability</w:t>
      </w:r>
      <w:r>
        <w:tab/>
        <w:t>0.04</w:t>
      </w:r>
      <w:r>
        <w:tab/>
        <w:t>0.015</w:t>
      </w:r>
    </w:p>
    <w:p w14:paraId="24A2EF96" w14:textId="77777777" w:rsidR="0000336F" w:rsidRDefault="00000000">
      <w:pPr>
        <w:tabs>
          <w:tab w:val="center" w:pos="2726"/>
          <w:tab w:val="center" w:pos="5696"/>
        </w:tabs>
        <w:ind w:left="0" w:firstLine="0"/>
        <w:jc w:val="left"/>
      </w:pPr>
      <w:r>
        <w:t>Collapse Prevention</w:t>
      </w:r>
      <w:r>
        <w:tab/>
        <w:t>Eq. 5.10</w:t>
      </w:r>
      <w:r>
        <w:tab/>
        <w:t>Eq. 5.11</w:t>
      </w:r>
    </w:p>
    <w:p w14:paraId="19CE0637" w14:textId="77777777" w:rsidR="0000336F" w:rsidRDefault="00000000">
      <w:pPr>
        <w:tabs>
          <w:tab w:val="center" w:pos="2552"/>
          <w:tab w:val="center" w:pos="5696"/>
        </w:tabs>
        <w:spacing w:after="1299"/>
        <w:ind w:left="0" w:firstLine="0"/>
        <w:jc w:val="left"/>
      </w:pPr>
      <w:r>
        <w:t>Fracture</w:t>
      </w:r>
      <w:r>
        <w:tab/>
        <w:t>N/A</w:t>
      </w:r>
      <w:r>
        <w:tab/>
        <w:t>Eq. 5.12</w:t>
      </w:r>
    </w:p>
    <w:p w14:paraId="0FD132B7" w14:textId="77777777" w:rsidR="0000336F" w:rsidRDefault="00000000">
      <w:pPr>
        <w:pStyle w:val="Heading2"/>
        <w:tabs>
          <w:tab w:val="center" w:pos="3633"/>
        </w:tabs>
        <w:ind w:left="-15" w:firstLine="0"/>
      </w:pPr>
      <w:r>
        <w:t>5.4</w:t>
      </w:r>
      <w:r>
        <w:tab/>
        <w:t>Comparison with Existing Physical Tests</w:t>
      </w:r>
    </w:p>
    <w:p w14:paraId="67935BF0" w14:textId="77777777" w:rsidR="0000336F" w:rsidRDefault="00000000">
      <w:pPr>
        <w:spacing w:after="381"/>
        <w:ind w:left="-5" w:right="268"/>
      </w:pPr>
      <w:r>
        <w:t>The model used in this research was calibrated for the case of pristine conditions and the case of corroded columns. First, the calibration to a pristine condition column shows how reliable the results from the structural model are. Then the pristine condition model is modified with the corrosion model, as explained in section 5.1. Finally, the analytical model is compared to the results from the physical test on corroded RC columns. The analytical model confirmed that the results obtained from the analytical program are reliable.</w:t>
      </w:r>
    </w:p>
    <w:p w14:paraId="1B3AEEA4" w14:textId="77777777" w:rsidR="0000336F" w:rsidRDefault="00000000">
      <w:pPr>
        <w:pStyle w:val="Heading3"/>
        <w:tabs>
          <w:tab w:val="center" w:pos="2421"/>
        </w:tabs>
        <w:ind w:left="-15" w:right="0" w:firstLine="0"/>
      </w:pPr>
      <w:r>
        <w:t>5.4.1</w:t>
      </w:r>
      <w:r>
        <w:tab/>
        <w:t>Pristine Condition Column</w:t>
      </w:r>
    </w:p>
    <w:p w14:paraId="3EE1C4FF" w14:textId="77777777" w:rsidR="0000336F" w:rsidRDefault="00000000">
      <w:pPr>
        <w:spacing w:after="0" w:line="316" w:lineRule="auto"/>
        <w:ind w:left="-5" w:right="268"/>
      </w:pPr>
      <w:r>
        <w:t xml:space="preserve">Goodnight et al performed a total of 30 circular RC columns quasi-static tests to evaluate strain limit states [25]. From this set of tests, a sample of one was taken to calibrate the analytical model. The test performed by Goodnight et al on an SDOF cantilever column shows similar geometry to that presented in Fig. 5.5. The parameters used in this large scale test were: diameter </w:t>
      </w:r>
      <w:r>
        <w:rPr>
          <w:i/>
        </w:rPr>
        <w:t xml:space="preserve">D </w:t>
      </w:r>
      <w:r>
        <w:t>= 24</w:t>
      </w:r>
      <w:r>
        <w:rPr>
          <w:i/>
        </w:rPr>
        <w:t>.</w:t>
      </w:r>
      <w:r>
        <w:t>0</w:t>
      </w:r>
      <w:r>
        <w:rPr>
          <w:i/>
        </w:rPr>
        <w:t>inch</w:t>
      </w:r>
      <w:r>
        <w:t xml:space="preserve">, height of the column </w:t>
      </w:r>
      <w:r>
        <w:rPr>
          <w:i/>
        </w:rPr>
        <w:t xml:space="preserve">L </w:t>
      </w:r>
      <w:r>
        <w:t>= 8</w:t>
      </w:r>
      <w:r>
        <w:rPr>
          <w:i/>
        </w:rPr>
        <w:t>.</w:t>
      </w:r>
      <w:r>
        <w:t>0</w:t>
      </w:r>
      <w:r>
        <w:rPr>
          <w:i/>
        </w:rPr>
        <w:t>ft</w:t>
      </w:r>
      <w:r>
        <w:t xml:space="preserve">, yield strength of steel </w:t>
      </w:r>
      <w:r>
        <w:rPr>
          <w:i/>
        </w:rPr>
        <w:t>f</w:t>
      </w:r>
      <w:r>
        <w:rPr>
          <w:i/>
          <w:vertAlign w:val="subscript"/>
        </w:rPr>
        <w:t xml:space="preserve">y </w:t>
      </w:r>
      <w:r>
        <w:t>= 83</w:t>
      </w:r>
      <w:r>
        <w:rPr>
          <w:i/>
        </w:rPr>
        <w:t>ksi</w:t>
      </w:r>
      <w:r>
        <w:t xml:space="preserve">, ultimate strength of steel </w:t>
      </w:r>
      <w:r>
        <w:rPr>
          <w:i/>
        </w:rPr>
        <w:t>f</w:t>
      </w:r>
      <w:r>
        <w:rPr>
          <w:i/>
          <w:vertAlign w:val="subscript"/>
        </w:rPr>
        <w:t xml:space="preserve">u </w:t>
      </w:r>
      <w:r>
        <w:t>= 109∗</w:t>
      </w:r>
      <w:r>
        <w:rPr>
          <w:i/>
        </w:rPr>
        <w:t>ksi</w:t>
      </w:r>
      <w:r>
        <w:t xml:space="preserve">, longitudinal steel volumetric ratio </w:t>
      </w:r>
      <w:r>
        <w:rPr>
          <w:i/>
        </w:rPr>
        <w:t>ρ</w:t>
      </w:r>
      <w:r>
        <w:rPr>
          <w:i/>
          <w:vertAlign w:val="subscript"/>
        </w:rPr>
        <w:t xml:space="preserve">s </w:t>
      </w:r>
      <w:r>
        <w:t>= 1</w:t>
      </w:r>
      <w:r>
        <w:rPr>
          <w:i/>
        </w:rPr>
        <w:t>.</w:t>
      </w:r>
      <w:r>
        <w:t xml:space="preserve">5%, transverse steel volumetric ratio </w:t>
      </w:r>
      <w:r>
        <w:rPr>
          <w:i/>
        </w:rPr>
        <w:t>ρ</w:t>
      </w:r>
      <w:r>
        <w:rPr>
          <w:i/>
          <w:vertAlign w:val="subscript"/>
        </w:rPr>
        <w:t xml:space="preserve">v </w:t>
      </w:r>
      <w:r>
        <w:t>= 1</w:t>
      </w:r>
      <w:r>
        <w:rPr>
          <w:i/>
        </w:rPr>
        <w:t>.</w:t>
      </w:r>
      <w:r>
        <w:t>0%, and strength of concrete at 8 days</w:t>
      </w:r>
      <w:r>
        <w:rPr>
          <w:noProof/>
        </w:rPr>
        <w:drawing>
          <wp:inline distT="0" distB="0" distL="0" distR="0" wp14:anchorId="6456554E" wp14:editId="5F1378A9">
            <wp:extent cx="554736" cy="146304"/>
            <wp:effectExtent l="0" t="0" r="0" b="0"/>
            <wp:docPr id="465824" name="Picture 465824"/>
            <wp:cNvGraphicFramePr/>
            <a:graphic xmlns:a="http://schemas.openxmlformats.org/drawingml/2006/main">
              <a:graphicData uri="http://schemas.openxmlformats.org/drawingml/2006/picture">
                <pic:pic xmlns:pic="http://schemas.openxmlformats.org/drawingml/2006/picture">
                  <pic:nvPicPr>
                    <pic:cNvPr id="465824" name="Picture 465824"/>
                    <pic:cNvPicPr/>
                  </pic:nvPicPr>
                  <pic:blipFill>
                    <a:blip r:embed="rId219"/>
                    <a:stretch>
                      <a:fillRect/>
                    </a:stretch>
                  </pic:blipFill>
                  <pic:spPr>
                    <a:xfrm>
                      <a:off x="0" y="0"/>
                      <a:ext cx="554736" cy="146304"/>
                    </a:xfrm>
                    <a:prstGeom prst="rect">
                      <a:avLst/>
                    </a:prstGeom>
                  </pic:spPr>
                </pic:pic>
              </a:graphicData>
            </a:graphic>
          </wp:inline>
        </w:drawing>
      </w:r>
      <w:r>
        <w:t>.</w:t>
      </w:r>
    </w:p>
    <w:p w14:paraId="764F460C" w14:textId="77777777" w:rsidR="0000336F" w:rsidRDefault="00000000">
      <w:pPr>
        <w:spacing w:after="268"/>
        <w:ind w:left="-15" w:right="268" w:firstLine="339"/>
      </w:pPr>
      <w:r>
        <w:t>The analytical model used these parameters to compare the results from the model to the experimental results. The results from the analysis show good agreement with the experimental results as evidenced in Fig. 5.7. Thus, the results obtained from the model predict the overall system behavior and can be used to analyze other configurations of the structural model.</w:t>
      </w:r>
    </w:p>
    <w:p w14:paraId="5A3F2B46" w14:textId="77777777" w:rsidR="0000336F" w:rsidRDefault="00000000">
      <w:pPr>
        <w:spacing w:after="231" w:line="259" w:lineRule="auto"/>
        <w:ind w:left="1794" w:firstLine="0"/>
        <w:jc w:val="left"/>
      </w:pPr>
      <w:r>
        <w:rPr>
          <w:noProof/>
        </w:rPr>
        <w:drawing>
          <wp:inline distT="0" distB="0" distL="0" distR="0" wp14:anchorId="0908D7BF" wp14:editId="33496087">
            <wp:extent cx="3432048" cy="2731008"/>
            <wp:effectExtent l="0" t="0" r="0" b="0"/>
            <wp:docPr id="465825" name="Picture 465825"/>
            <wp:cNvGraphicFramePr/>
            <a:graphic xmlns:a="http://schemas.openxmlformats.org/drawingml/2006/main">
              <a:graphicData uri="http://schemas.openxmlformats.org/drawingml/2006/picture">
                <pic:pic xmlns:pic="http://schemas.openxmlformats.org/drawingml/2006/picture">
                  <pic:nvPicPr>
                    <pic:cNvPr id="465825" name="Picture 465825"/>
                    <pic:cNvPicPr/>
                  </pic:nvPicPr>
                  <pic:blipFill>
                    <a:blip r:embed="rId220"/>
                    <a:stretch>
                      <a:fillRect/>
                    </a:stretch>
                  </pic:blipFill>
                  <pic:spPr>
                    <a:xfrm>
                      <a:off x="0" y="0"/>
                      <a:ext cx="3432048" cy="2731008"/>
                    </a:xfrm>
                    <a:prstGeom prst="rect">
                      <a:avLst/>
                    </a:prstGeom>
                  </pic:spPr>
                </pic:pic>
              </a:graphicData>
            </a:graphic>
          </wp:inline>
        </w:drawing>
      </w:r>
    </w:p>
    <w:p w14:paraId="446C1271" w14:textId="77777777" w:rsidR="0000336F" w:rsidRDefault="00000000">
      <w:pPr>
        <w:spacing w:after="675" w:line="263" w:lineRule="auto"/>
        <w:ind w:right="283"/>
        <w:jc w:val="center"/>
      </w:pPr>
      <w:r>
        <w:rPr>
          <w:b/>
          <w:sz w:val="20"/>
        </w:rPr>
        <w:t xml:space="preserve">Figure 5.7 </w:t>
      </w:r>
      <w:r>
        <w:rPr>
          <w:sz w:val="20"/>
        </w:rPr>
        <w:t>Force-Displacement results from experimental results [26] and analytical model</w:t>
      </w:r>
    </w:p>
    <w:p w14:paraId="010C561E" w14:textId="77777777" w:rsidR="0000336F" w:rsidRDefault="00000000">
      <w:pPr>
        <w:spacing w:after="233" w:line="337" w:lineRule="auto"/>
        <w:ind w:left="-15" w:right="268" w:firstLine="339"/>
      </w:pPr>
      <w:r>
        <w:t>In addition, to verify the applicability of the strain limit states defined in the previous section, the limit states that correspond to bar buckling (</w:t>
      </w:r>
      <w:r>
        <w:rPr>
          <w:i/>
        </w:rPr>
        <w:t>ε</w:t>
      </w:r>
      <w:r>
        <w:rPr>
          <w:i/>
          <w:vertAlign w:val="subscript"/>
        </w:rPr>
        <w:t xml:space="preserve">s,bb </w:t>
      </w:r>
      <w:r>
        <w:t>) and fracture of buckled bar (</w:t>
      </w:r>
      <w:r>
        <w:rPr>
          <w:i/>
        </w:rPr>
        <w:t>ε</w:t>
      </w:r>
      <w:r>
        <w:rPr>
          <w:i/>
          <w:vertAlign w:val="subscript"/>
        </w:rPr>
        <w:t xml:space="preserve">t </w:t>
      </w:r>
      <w:r>
        <w:t>) were evaluated for this test. From Fig. 5.8 if the strain hysteresis is intercepted by each of the strain limits states, it can be observed that for the bar buckling limit state, the displacement corresponds to a 5.5 inch, it is at this displacement in Fig. 5.7 that the first drop in the strength of the system is observed. Similarly, for buckled bar fracture, the displacement corresponds to 5.8, which is where there is a substantial drop in the strength of the column due to fracture of the buckled bar in Fig. 5.7. Thus, the analysis can capture the limit states in the structure.</w:t>
      </w:r>
    </w:p>
    <w:p w14:paraId="515060F0" w14:textId="77777777" w:rsidR="0000336F" w:rsidRDefault="00000000">
      <w:pPr>
        <w:spacing w:after="226" w:line="259" w:lineRule="auto"/>
        <w:ind w:left="2243" w:firstLine="0"/>
        <w:jc w:val="left"/>
      </w:pPr>
      <w:r>
        <w:rPr>
          <w:noProof/>
        </w:rPr>
        <w:drawing>
          <wp:inline distT="0" distB="0" distL="0" distR="0" wp14:anchorId="2108DFFB" wp14:editId="6C8557DA">
            <wp:extent cx="2862072" cy="2130552"/>
            <wp:effectExtent l="0" t="0" r="0" b="0"/>
            <wp:docPr id="465828" name="Picture 465828"/>
            <wp:cNvGraphicFramePr/>
            <a:graphic xmlns:a="http://schemas.openxmlformats.org/drawingml/2006/main">
              <a:graphicData uri="http://schemas.openxmlformats.org/drawingml/2006/picture">
                <pic:pic xmlns:pic="http://schemas.openxmlformats.org/drawingml/2006/picture">
                  <pic:nvPicPr>
                    <pic:cNvPr id="465828" name="Picture 465828"/>
                    <pic:cNvPicPr/>
                  </pic:nvPicPr>
                  <pic:blipFill>
                    <a:blip r:embed="rId221"/>
                    <a:stretch>
                      <a:fillRect/>
                    </a:stretch>
                  </pic:blipFill>
                  <pic:spPr>
                    <a:xfrm>
                      <a:off x="0" y="0"/>
                      <a:ext cx="2862072" cy="2130552"/>
                    </a:xfrm>
                    <a:prstGeom prst="rect">
                      <a:avLst/>
                    </a:prstGeom>
                  </pic:spPr>
                </pic:pic>
              </a:graphicData>
            </a:graphic>
          </wp:inline>
        </w:drawing>
      </w:r>
    </w:p>
    <w:p w14:paraId="13A3BF31" w14:textId="77777777" w:rsidR="0000336F" w:rsidRDefault="00000000">
      <w:pPr>
        <w:spacing w:after="1006" w:line="263" w:lineRule="auto"/>
        <w:ind w:right="282"/>
        <w:jc w:val="center"/>
      </w:pPr>
      <w:r>
        <w:rPr>
          <w:b/>
          <w:sz w:val="20"/>
        </w:rPr>
        <w:t xml:space="preserve">Figure 5.8 </w:t>
      </w:r>
      <w:r>
        <w:rPr>
          <w:sz w:val="20"/>
        </w:rPr>
        <w:t>Strain hysteresis from experimental RC column in pristine condition</w:t>
      </w:r>
    </w:p>
    <w:p w14:paraId="0BEA7E3D" w14:textId="77777777" w:rsidR="0000336F" w:rsidRDefault="00000000">
      <w:pPr>
        <w:pStyle w:val="Heading3"/>
        <w:tabs>
          <w:tab w:val="center" w:pos="2639"/>
        </w:tabs>
        <w:ind w:left="-15" w:right="0" w:firstLine="0"/>
      </w:pPr>
      <w:r>
        <w:t>5.4.2</w:t>
      </w:r>
      <w:r>
        <w:tab/>
        <w:t>Accelerated Corrosion Column</w:t>
      </w:r>
    </w:p>
    <w:p w14:paraId="3DF9AFEB" w14:textId="77777777" w:rsidR="0000336F" w:rsidRDefault="00000000">
      <w:pPr>
        <w:spacing w:after="0" w:line="324" w:lineRule="auto"/>
        <w:ind w:left="-5" w:right="268"/>
      </w:pPr>
      <w:r>
        <w:t xml:space="preserve">For the case of RC columns with accelerated corrosion, Ma et al performed a series of quasistatic tests on RC columns with different corrosion levels and axial load ratios [35]. From their study, the test with a corrosion level </w:t>
      </w:r>
      <w:r>
        <w:rPr>
          <w:i/>
        </w:rPr>
        <w:t xml:space="preserve">CL </w:t>
      </w:r>
      <w:r>
        <w:t>= 9</w:t>
      </w:r>
      <w:r>
        <w:rPr>
          <w:i/>
        </w:rPr>
        <w:t>.</w:t>
      </w:r>
      <w:r>
        <w:t xml:space="preserve">5% was taken for calibration since the other tests presented in their study had excessively high axial load ratios which are not common in RC bridges. The results from the Ma et al test [35] were used to compare against the analytical model. The column had the following parameters: diameter </w:t>
      </w:r>
      <w:r>
        <w:rPr>
          <w:i/>
        </w:rPr>
        <w:t xml:space="preserve">D </w:t>
      </w:r>
      <w:r>
        <w:t>= 260</w:t>
      </w:r>
      <w:r>
        <w:rPr>
          <w:i/>
        </w:rPr>
        <w:t>.</w:t>
      </w:r>
      <w:r>
        <w:t>0</w:t>
      </w:r>
      <w:r>
        <w:rPr>
          <w:i/>
        </w:rPr>
        <w:t>mm</w:t>
      </w:r>
      <w:r>
        <w:t xml:space="preserve">, height of the column </w:t>
      </w:r>
      <w:r>
        <w:rPr>
          <w:i/>
        </w:rPr>
        <w:t xml:space="preserve">L </w:t>
      </w:r>
      <w:r>
        <w:t>= 820</w:t>
      </w:r>
      <w:r>
        <w:rPr>
          <w:i/>
        </w:rPr>
        <w:t>.</w:t>
      </w:r>
      <w:r>
        <w:t>0</w:t>
      </w:r>
      <w:r>
        <w:rPr>
          <w:i/>
        </w:rPr>
        <w:t>mm</w:t>
      </w:r>
      <w:r>
        <w:t xml:space="preserve">, yield strength of steel </w:t>
      </w:r>
      <w:r>
        <w:rPr>
          <w:i/>
        </w:rPr>
        <w:t>f</w:t>
      </w:r>
      <w:r>
        <w:rPr>
          <w:i/>
          <w:vertAlign w:val="subscript"/>
        </w:rPr>
        <w:t xml:space="preserve">y </w:t>
      </w:r>
      <w:r>
        <w:t>= 375</w:t>
      </w:r>
      <w:r>
        <w:rPr>
          <w:i/>
        </w:rPr>
        <w:t>.</w:t>
      </w:r>
      <w:r>
        <w:t xml:space="preserve">0 MPa, ultimate strength of steel </w:t>
      </w:r>
      <w:r>
        <w:rPr>
          <w:i/>
        </w:rPr>
        <w:t>f</w:t>
      </w:r>
      <w:r>
        <w:rPr>
          <w:i/>
          <w:vertAlign w:val="subscript"/>
        </w:rPr>
        <w:t xml:space="preserve">u </w:t>
      </w:r>
      <w:r>
        <w:t>= 572</w:t>
      </w:r>
      <w:r>
        <w:rPr>
          <w:i/>
        </w:rPr>
        <w:t>.</w:t>
      </w:r>
      <w:r>
        <w:t xml:space="preserve">3 MPa, longitudinal steel area ratio </w:t>
      </w:r>
      <w:r>
        <w:rPr>
          <w:i/>
        </w:rPr>
        <w:t>ρ</w:t>
      </w:r>
      <w:r>
        <w:rPr>
          <w:i/>
          <w:vertAlign w:val="subscript"/>
        </w:rPr>
        <w:t xml:space="preserve">l </w:t>
      </w:r>
      <w:r>
        <w:t>= 2</w:t>
      </w:r>
      <w:r>
        <w:rPr>
          <w:i/>
        </w:rPr>
        <w:t>.</w:t>
      </w:r>
      <w:r>
        <w:t xml:space="preserve">73%, transverse steel volumetric ratio </w:t>
      </w:r>
      <w:r>
        <w:rPr>
          <w:i/>
        </w:rPr>
        <w:t>ρ</w:t>
      </w:r>
      <w:r>
        <w:rPr>
          <w:i/>
          <w:vertAlign w:val="subscript"/>
        </w:rPr>
        <w:t xml:space="preserve">v </w:t>
      </w:r>
      <w:r>
        <w:t>= 1</w:t>
      </w:r>
      <w:r>
        <w:rPr>
          <w:i/>
        </w:rPr>
        <w:t>.</w:t>
      </w:r>
      <w:r>
        <w:t xml:space="preserve">0%, strength of concrete at 8 days </w:t>
      </w:r>
      <w:r>
        <w:rPr>
          <w:noProof/>
        </w:rPr>
        <w:drawing>
          <wp:inline distT="0" distB="0" distL="0" distR="0" wp14:anchorId="528844D3" wp14:editId="50C52B97">
            <wp:extent cx="487680" cy="146304"/>
            <wp:effectExtent l="0" t="0" r="0" b="0"/>
            <wp:docPr id="465827" name="Picture 465827"/>
            <wp:cNvGraphicFramePr/>
            <a:graphic xmlns:a="http://schemas.openxmlformats.org/drawingml/2006/main">
              <a:graphicData uri="http://schemas.openxmlformats.org/drawingml/2006/picture">
                <pic:pic xmlns:pic="http://schemas.openxmlformats.org/drawingml/2006/picture">
                  <pic:nvPicPr>
                    <pic:cNvPr id="465827" name="Picture 465827"/>
                    <pic:cNvPicPr/>
                  </pic:nvPicPr>
                  <pic:blipFill>
                    <a:blip r:embed="rId222"/>
                    <a:stretch>
                      <a:fillRect/>
                    </a:stretch>
                  </pic:blipFill>
                  <pic:spPr>
                    <a:xfrm>
                      <a:off x="0" y="0"/>
                      <a:ext cx="487680" cy="146304"/>
                    </a:xfrm>
                    <a:prstGeom prst="rect">
                      <a:avLst/>
                    </a:prstGeom>
                  </pic:spPr>
                </pic:pic>
              </a:graphicData>
            </a:graphic>
          </wp:inline>
        </w:drawing>
      </w:r>
      <w:r>
        <w:t xml:space="preserve">8 MPa, and axial load ratio of </w:t>
      </w:r>
      <w:r>
        <w:rPr>
          <w:i/>
        </w:rPr>
        <w:t xml:space="preserve">ALR </w:t>
      </w:r>
      <w:r>
        <w:t>= 15%. Equation</w:t>
      </w:r>
    </w:p>
    <w:p w14:paraId="2EDEA855" w14:textId="77777777" w:rsidR="0000336F" w:rsidRDefault="00000000">
      <w:pPr>
        <w:spacing w:after="0" w:line="316" w:lineRule="auto"/>
        <w:ind w:left="-5" w:right="268"/>
      </w:pPr>
      <w:r>
        <w:t>2.6 is used to modify the material properties of the reinforcing steel and considers the effects of corrosion.</w:t>
      </w:r>
    </w:p>
    <w:p w14:paraId="2EEC962D" w14:textId="77777777" w:rsidR="0000336F" w:rsidRDefault="00000000">
      <w:pPr>
        <w:spacing w:line="315" w:lineRule="auto"/>
        <w:ind w:left="-15" w:right="268" w:firstLine="339"/>
      </w:pPr>
      <w:r>
        <w:t>Figure 5.9 shows that the results obtained from the analytical model capture the response of the structure with reasonable accuracy up to a displacement of ±33</w:t>
      </w:r>
      <w:r>
        <w:rPr>
          <w:i/>
        </w:rPr>
        <w:t>mm</w:t>
      </w:r>
      <w:r>
        <w:t>. The observed discrepancies are due to the inability of fiber models to represent buckling in the longitudinal reinforcing steel and the lack of strain data and material quantification from the authors’ study [35]. In addition, Ma et al. [35] did not report if bar buckling and bar fracture occurred during</w:t>
      </w:r>
    </w:p>
    <w:p w14:paraId="454A1942" w14:textId="77777777" w:rsidR="0000336F" w:rsidRDefault="00000000">
      <w:pPr>
        <w:spacing w:after="201" w:line="259" w:lineRule="auto"/>
        <w:ind w:left="2250" w:firstLine="0"/>
        <w:jc w:val="left"/>
      </w:pPr>
      <w:r>
        <w:rPr>
          <w:rFonts w:ascii="Calibri" w:eastAsia="Calibri" w:hAnsi="Calibri" w:cs="Calibri"/>
          <w:noProof/>
        </w:rPr>
        <mc:AlternateContent>
          <mc:Choice Requires="wpg">
            <w:drawing>
              <wp:inline distT="0" distB="0" distL="0" distR="0" wp14:anchorId="37263100" wp14:editId="4F328B1D">
                <wp:extent cx="2857456" cy="2160161"/>
                <wp:effectExtent l="0" t="0" r="0" b="0"/>
                <wp:docPr id="434976" name="Group 434976"/>
                <wp:cNvGraphicFramePr/>
                <a:graphic xmlns:a="http://schemas.openxmlformats.org/drawingml/2006/main">
                  <a:graphicData uri="http://schemas.microsoft.com/office/word/2010/wordprocessingGroup">
                    <wpg:wgp>
                      <wpg:cNvGrpSpPr/>
                      <wpg:grpSpPr>
                        <a:xfrm>
                          <a:off x="0" y="0"/>
                          <a:ext cx="2857456" cy="2160161"/>
                          <a:chOff x="0" y="0"/>
                          <a:chExt cx="2857456" cy="2160161"/>
                        </a:xfrm>
                      </wpg:grpSpPr>
                      <pic:pic xmlns:pic="http://schemas.openxmlformats.org/drawingml/2006/picture">
                        <pic:nvPicPr>
                          <pic:cNvPr id="465830" name="Picture 465830"/>
                          <pic:cNvPicPr/>
                        </pic:nvPicPr>
                        <pic:blipFill>
                          <a:blip r:embed="rId223"/>
                          <a:stretch>
                            <a:fillRect/>
                          </a:stretch>
                        </pic:blipFill>
                        <pic:spPr>
                          <a:xfrm>
                            <a:off x="-4317" y="-3943"/>
                            <a:ext cx="2862072" cy="2145792"/>
                          </a:xfrm>
                          <a:prstGeom prst="rect">
                            <a:avLst/>
                          </a:prstGeom>
                        </pic:spPr>
                      </pic:pic>
                      <pic:pic xmlns:pic="http://schemas.openxmlformats.org/drawingml/2006/picture">
                        <pic:nvPicPr>
                          <pic:cNvPr id="21690" name="Picture 21690"/>
                          <pic:cNvPicPr/>
                        </pic:nvPicPr>
                        <pic:blipFill>
                          <a:blip r:embed="rId224"/>
                          <a:stretch>
                            <a:fillRect/>
                          </a:stretch>
                        </pic:blipFill>
                        <pic:spPr>
                          <a:xfrm>
                            <a:off x="26193" y="14592"/>
                            <a:ext cx="2811251" cy="1887137"/>
                          </a:xfrm>
                          <a:prstGeom prst="rect">
                            <a:avLst/>
                          </a:prstGeom>
                        </pic:spPr>
                      </pic:pic>
                      <pic:pic xmlns:pic="http://schemas.openxmlformats.org/drawingml/2006/picture">
                        <pic:nvPicPr>
                          <pic:cNvPr id="21692" name="Picture 21692"/>
                          <pic:cNvPicPr/>
                        </pic:nvPicPr>
                        <pic:blipFill>
                          <a:blip r:embed="rId225"/>
                          <a:stretch>
                            <a:fillRect/>
                          </a:stretch>
                        </pic:blipFill>
                        <pic:spPr>
                          <a:xfrm>
                            <a:off x="1057258" y="1994140"/>
                            <a:ext cx="787928" cy="126458"/>
                          </a:xfrm>
                          <a:prstGeom prst="rect">
                            <a:avLst/>
                          </a:prstGeom>
                        </pic:spPr>
                      </pic:pic>
                      <pic:pic xmlns:pic="http://schemas.openxmlformats.org/drawingml/2006/picture">
                        <pic:nvPicPr>
                          <pic:cNvPr id="21694" name="Picture 21694"/>
                          <pic:cNvPicPr/>
                        </pic:nvPicPr>
                        <pic:blipFill>
                          <a:blip r:embed="rId226"/>
                          <a:stretch>
                            <a:fillRect/>
                          </a:stretch>
                        </pic:blipFill>
                        <pic:spPr>
                          <a:xfrm>
                            <a:off x="1889011" y="1994140"/>
                            <a:ext cx="248052" cy="126458"/>
                          </a:xfrm>
                          <a:prstGeom prst="rect">
                            <a:avLst/>
                          </a:prstGeom>
                        </pic:spPr>
                      </pic:pic>
                      <wps:wsp>
                        <wps:cNvPr id="434847" name="Rectangle 434847"/>
                        <wps:cNvSpPr/>
                        <wps:spPr>
                          <a:xfrm>
                            <a:off x="2150438" y="1975901"/>
                            <a:ext cx="42027" cy="245066"/>
                          </a:xfrm>
                          <a:prstGeom prst="rect">
                            <a:avLst/>
                          </a:prstGeom>
                          <a:ln>
                            <a:noFill/>
                          </a:ln>
                        </wps:spPr>
                        <wps:txbx>
                          <w:txbxContent>
                            <w:p w14:paraId="071E749B" w14:textId="77777777" w:rsidR="0000336F" w:rsidRDefault="00000000">
                              <w:pPr>
                                <w:spacing w:after="160" w:line="259" w:lineRule="auto"/>
                                <w:ind w:left="0" w:firstLine="0"/>
                                <w:jc w:val="left"/>
                              </w:pPr>
                              <w:r>
                                <w:rPr>
                                  <w:rFonts w:ascii="Calibri" w:eastAsia="Calibri" w:hAnsi="Calibri" w:cs="Calibri"/>
                                  <w:color w:val="383838"/>
                                  <w:w w:val="77"/>
                                </w:rPr>
                                <w:t>)</w:t>
                              </w:r>
                            </w:p>
                          </w:txbxContent>
                        </wps:txbx>
                        <wps:bodyPr horzOverflow="overflow" vert="horz" lIns="0" tIns="0" rIns="0" bIns="0" rtlCol="0">
                          <a:noAutofit/>
                        </wps:bodyPr>
                      </wps:wsp>
                      <wps:wsp>
                        <wps:cNvPr id="434852" name="Rectangle 434852"/>
                        <wps:cNvSpPr/>
                        <wps:spPr>
                          <a:xfrm>
                            <a:off x="2182037" y="1975901"/>
                            <a:ext cx="45484" cy="245066"/>
                          </a:xfrm>
                          <a:prstGeom prst="rect">
                            <a:avLst/>
                          </a:prstGeom>
                          <a:ln>
                            <a:noFill/>
                          </a:ln>
                        </wps:spPr>
                        <wps:txbx>
                          <w:txbxContent>
                            <w:p w14:paraId="6BB3B506" w14:textId="77777777" w:rsidR="0000336F" w:rsidRDefault="00000000">
                              <w:pPr>
                                <w:spacing w:after="160" w:line="259" w:lineRule="auto"/>
                                <w:ind w:left="0" w:firstLine="0"/>
                                <w:jc w:val="left"/>
                              </w:pPr>
                              <w:r>
                                <w:rPr>
                                  <w:rFonts w:ascii="Calibri" w:eastAsia="Calibri" w:hAnsi="Calibri" w:cs="Calibri"/>
                                  <w:color w:val="383838"/>
                                </w:rPr>
                                <w:t xml:space="preserve"> </w:t>
                              </w:r>
                            </w:p>
                          </w:txbxContent>
                        </wps:txbx>
                        <wps:bodyPr horzOverflow="overflow" vert="horz" lIns="0" tIns="0" rIns="0" bIns="0" rtlCol="0">
                          <a:noAutofit/>
                        </wps:bodyPr>
                      </wps:wsp>
                    </wpg:wgp>
                  </a:graphicData>
                </a:graphic>
              </wp:inline>
            </w:drawing>
          </mc:Choice>
          <mc:Fallback xmlns:a="http://schemas.openxmlformats.org/drawingml/2006/main">
            <w:pict>
              <v:group id="Group 434976" style="width:224.997pt;height:170.091pt;mso-position-horizontal-relative:char;mso-position-vertical-relative:line" coordsize="28574,21601">
                <v:shape id="Picture 465830" style="position:absolute;width:28620;height:21457;left:-43;top:-39;" filled="f">
                  <v:imagedata r:id="rId227"/>
                </v:shape>
                <v:shape id="Picture 21690" style="position:absolute;width:28112;height:18871;left:261;top:145;" filled="f">
                  <v:imagedata r:id="rId228"/>
                </v:shape>
                <v:shape id="Picture 21692" style="position:absolute;width:7879;height:1264;left:10572;top:19941;" filled="f">
                  <v:imagedata r:id="rId229"/>
                </v:shape>
                <v:shape id="Picture 21694" style="position:absolute;width:2480;height:1264;left:18890;top:19941;" filled="f">
                  <v:imagedata r:id="rId230"/>
                </v:shape>
                <v:rect id="Rectangle 434847" style="position:absolute;width:420;height:2450;left:21504;top:19759;" filled="f" stroked="f">
                  <v:textbox inset="0,0,0,0">
                    <w:txbxContent>
                      <w:p>
                        <w:pPr>
                          <w:spacing w:before="0" w:after="160" w:line="259" w:lineRule="auto"/>
                          <w:ind w:left="0" w:firstLine="0"/>
                          <w:jc w:val="left"/>
                        </w:pPr>
                        <w:r>
                          <w:rPr>
                            <w:rFonts w:cs="Calibri" w:hAnsi="Calibri" w:eastAsia="Calibri" w:ascii="Calibri"/>
                            <w:color w:val="383838"/>
                            <w:w w:val="77"/>
                            <w:sz w:val="22"/>
                          </w:rPr>
                          <w:t xml:space="preserve">)</w:t>
                        </w:r>
                      </w:p>
                    </w:txbxContent>
                  </v:textbox>
                </v:rect>
                <v:rect id="Rectangle 434852" style="position:absolute;width:454;height:2450;left:21820;top:19759;" filled="f" stroked="f">
                  <v:textbox inset="0,0,0,0">
                    <w:txbxContent>
                      <w:p>
                        <w:pPr>
                          <w:spacing w:before="0" w:after="160" w:line="259" w:lineRule="auto"/>
                          <w:ind w:left="0" w:firstLine="0"/>
                          <w:jc w:val="left"/>
                        </w:pPr>
                        <w:r>
                          <w:rPr>
                            <w:rFonts w:cs="Calibri" w:hAnsi="Calibri" w:eastAsia="Calibri" w:ascii="Calibri"/>
                            <w:color w:val="383838"/>
                            <w:sz w:val="22"/>
                          </w:rPr>
                          <w:t xml:space="preserve"> </w:t>
                        </w:r>
                      </w:p>
                    </w:txbxContent>
                  </v:textbox>
                </v:rect>
              </v:group>
            </w:pict>
          </mc:Fallback>
        </mc:AlternateContent>
      </w:r>
    </w:p>
    <w:p w14:paraId="46B7DBCF" w14:textId="77777777" w:rsidR="0000336F" w:rsidRDefault="00000000">
      <w:pPr>
        <w:spacing w:after="598" w:line="263" w:lineRule="auto"/>
        <w:ind w:right="245"/>
        <w:jc w:val="center"/>
      </w:pPr>
      <w:r>
        <w:rPr>
          <w:b/>
          <w:sz w:val="20"/>
        </w:rPr>
        <w:t xml:space="preserve">Figure 5.9 </w:t>
      </w:r>
      <w:r>
        <w:rPr>
          <w:sz w:val="20"/>
        </w:rPr>
        <w:t>Force-Displacement results from experimental RC column with corrosion in longitudinal bar (CL=9.5%) [35] and analytical model results (shown in light blue)</w:t>
      </w:r>
    </w:p>
    <w:p w14:paraId="16785E15" w14:textId="77777777" w:rsidR="0000336F" w:rsidRDefault="00000000">
      <w:pPr>
        <w:ind w:left="-5" w:right="268"/>
      </w:pPr>
      <w:r>
        <w:t>the test. However, the hysteresis curve shown in their study suggests that some damage limit state was reached.</w:t>
      </w:r>
    </w:p>
    <w:p w14:paraId="22BE02DA" w14:textId="77777777" w:rsidR="0000336F" w:rsidRDefault="00000000">
      <w:pPr>
        <w:spacing w:after="0" w:line="316" w:lineRule="auto"/>
        <w:ind w:left="-15" w:right="268" w:firstLine="339"/>
      </w:pPr>
      <w:r>
        <w:t>In order to prove that Eq. 5.11 can predict buckling relatively close for corroded RC Columns, the strain at the extreme longitudinal bar from the analytical model is compared with the value obtained using the equation limit stateEq. 5.11. Using Eq. 5.11 the bar buckling limit state is calculated as (</w:t>
      </w:r>
      <w:r>
        <w:rPr>
          <w:i/>
        </w:rPr>
        <w:t>ε</w:t>
      </w:r>
      <w:r>
        <w:rPr>
          <w:i/>
          <w:vertAlign w:val="subscript"/>
        </w:rPr>
        <w:t xml:space="preserve">s,BB </w:t>
      </w:r>
      <w:r>
        <w:t>= 0</w:t>
      </w:r>
      <w:r>
        <w:rPr>
          <w:i/>
        </w:rPr>
        <w:t>.</w:t>
      </w:r>
      <w:r>
        <w:t xml:space="preserve">016). Intersecting </w:t>
      </w:r>
      <w:r>
        <w:rPr>
          <w:i/>
        </w:rPr>
        <w:t>ε</w:t>
      </w:r>
      <w:r>
        <w:rPr>
          <w:i/>
          <w:vertAlign w:val="subscript"/>
        </w:rPr>
        <w:t xml:space="preserve">s,BB </w:t>
      </w:r>
      <w:r>
        <w:t>= 0</w:t>
      </w:r>
      <w:r>
        <w:rPr>
          <w:i/>
        </w:rPr>
        <w:t>.</w:t>
      </w:r>
      <w:r>
        <w:t>019 with the strain hysteresis from the analytical model results shown in Fig. 5.10, the displacement that corresponds to this limit state was 36</w:t>
      </w:r>
      <w:r>
        <w:rPr>
          <w:i/>
        </w:rPr>
        <w:t xml:space="preserve">mm </w:t>
      </w:r>
      <w:r>
        <w:t>which is higher than the -33mm obtained from the test results. The value obtained using Eq. 5.11 is within 10% of the value obtained from the test results. Therefore, the analytical model results are appropriate for the scope of this research. The reasons for the differences might be related to the effect corrosion has on RC columns which were out of the scope of Goodnight et al. in the development of Eq. 5.11.</w:t>
      </w:r>
    </w:p>
    <w:p w14:paraId="6E803A03" w14:textId="77777777" w:rsidR="0000336F" w:rsidRDefault="00000000">
      <w:pPr>
        <w:spacing w:line="321" w:lineRule="auto"/>
        <w:ind w:left="-15" w:right="268" w:firstLine="339"/>
      </w:pPr>
      <w:r>
        <w:t xml:space="preserve">Finally, for the buckled bar fracture limit state, equation Eq. 5.4 and the effective mechanical properties expression Eq. 5.2 and Eq. 5.3 were obtained for the test data provided by [35]. The limit state calculated using Eq. 5.12 was </w:t>
      </w:r>
      <w:r>
        <w:rPr>
          <w:i/>
        </w:rPr>
        <w:t>ε</w:t>
      </w:r>
      <w:r>
        <w:rPr>
          <w:i/>
          <w:vertAlign w:val="subscript"/>
        </w:rPr>
        <w:t xml:space="preserve">s </w:t>
      </w:r>
      <w:r>
        <w:t>= 0</w:t>
      </w:r>
      <w:r>
        <w:rPr>
          <w:i/>
        </w:rPr>
        <w:t>.</w:t>
      </w:r>
      <w:r>
        <w:t>023. The strain predicts the fracture of the bars reported by Ma et al. [35] at a displacement of −50</w:t>
      </w:r>
      <w:r>
        <w:rPr>
          <w:i/>
        </w:rPr>
        <w:t>mm</w:t>
      </w:r>
      <w:r>
        <w:t>, as shown in Fig. 5.10. While the result obtained from the analytical model developed in this research seems to predict with relative accuracy the performance of corroded RC columns reported by Ma et al. [35], ongoing research at NC State will further improve the estimation of the limit states for corroded RC columns.</w:t>
      </w:r>
    </w:p>
    <w:p w14:paraId="483E769B" w14:textId="77777777" w:rsidR="0000336F" w:rsidRDefault="00000000">
      <w:pPr>
        <w:spacing w:after="225" w:line="259" w:lineRule="auto"/>
        <w:ind w:left="2243" w:firstLine="0"/>
        <w:jc w:val="left"/>
      </w:pPr>
      <w:r>
        <w:rPr>
          <w:noProof/>
        </w:rPr>
        <w:drawing>
          <wp:inline distT="0" distB="0" distL="0" distR="0" wp14:anchorId="610FC7A0" wp14:editId="356A3B23">
            <wp:extent cx="2862072" cy="2133600"/>
            <wp:effectExtent l="0" t="0" r="0" b="0"/>
            <wp:docPr id="465832" name="Picture 465832"/>
            <wp:cNvGraphicFramePr/>
            <a:graphic xmlns:a="http://schemas.openxmlformats.org/drawingml/2006/main">
              <a:graphicData uri="http://schemas.openxmlformats.org/drawingml/2006/picture">
                <pic:pic xmlns:pic="http://schemas.openxmlformats.org/drawingml/2006/picture">
                  <pic:nvPicPr>
                    <pic:cNvPr id="465832" name="Picture 465832"/>
                    <pic:cNvPicPr/>
                  </pic:nvPicPr>
                  <pic:blipFill>
                    <a:blip r:embed="rId231"/>
                    <a:stretch>
                      <a:fillRect/>
                    </a:stretch>
                  </pic:blipFill>
                  <pic:spPr>
                    <a:xfrm>
                      <a:off x="0" y="0"/>
                      <a:ext cx="2862072" cy="2133600"/>
                    </a:xfrm>
                    <a:prstGeom prst="rect">
                      <a:avLst/>
                    </a:prstGeom>
                  </pic:spPr>
                </pic:pic>
              </a:graphicData>
            </a:graphic>
          </wp:inline>
        </w:drawing>
      </w:r>
    </w:p>
    <w:p w14:paraId="1F58F958" w14:textId="77777777" w:rsidR="0000336F" w:rsidRDefault="00000000">
      <w:pPr>
        <w:spacing w:after="731" w:line="263" w:lineRule="auto"/>
        <w:ind w:right="106"/>
        <w:jc w:val="center"/>
      </w:pPr>
      <w:r>
        <w:rPr>
          <w:b/>
          <w:sz w:val="20"/>
        </w:rPr>
        <w:t xml:space="preserve">Figure 5.10 </w:t>
      </w:r>
      <w:r>
        <w:rPr>
          <w:sz w:val="20"/>
        </w:rPr>
        <w:t>Strain hysteresis from experimental RC column with corrosion in longitudinal bar (CL=9.5%) results from analytical model</w:t>
      </w:r>
    </w:p>
    <w:p w14:paraId="33626110" w14:textId="77777777" w:rsidR="0000336F" w:rsidRDefault="00000000">
      <w:pPr>
        <w:pStyle w:val="Heading2"/>
        <w:tabs>
          <w:tab w:val="center" w:pos="2770"/>
        </w:tabs>
        <w:ind w:left="-15" w:firstLine="0"/>
      </w:pPr>
      <w:r>
        <w:t>5.5</w:t>
      </w:r>
      <w:r>
        <w:tab/>
        <w:t xml:space="preserve">Intensity Measure: </w:t>
      </w:r>
      <w:r>
        <w:rPr>
          <w:b w:val="0"/>
          <w:i/>
        </w:rPr>
        <w:t>Sd</w:t>
      </w:r>
      <w:r>
        <w:rPr>
          <w:b w:val="0"/>
        </w:rPr>
        <w:t>(</w:t>
      </w:r>
      <w:r>
        <w:rPr>
          <w:b w:val="0"/>
          <w:i/>
        </w:rPr>
        <w:t>T</w:t>
      </w:r>
      <w:r>
        <w:rPr>
          <w:b w:val="0"/>
          <w:i/>
          <w:vertAlign w:val="subscript"/>
        </w:rPr>
        <w:t>eff</w:t>
      </w:r>
      <w:r>
        <w:rPr>
          <w:b w:val="0"/>
          <w:i/>
        </w:rPr>
        <w:t>,ξ</w:t>
      </w:r>
      <w:r>
        <w:rPr>
          <w:b w:val="0"/>
        </w:rPr>
        <w:t>)</w:t>
      </w:r>
    </w:p>
    <w:p w14:paraId="60327036" w14:textId="77777777" w:rsidR="0000336F" w:rsidRDefault="00000000">
      <w:pPr>
        <w:spacing w:after="0" w:line="322" w:lineRule="auto"/>
        <w:ind w:left="-5" w:right="268"/>
      </w:pPr>
      <w:r>
        <w:t>When relating ground motions to structural response parameters, selecting appropriate quantities that accurately capture their relationship is crucial. Krish [32] showed in a recent study that there is a good correlation between strain obtained from fiber modeling and first mode effective spectral displacement (</w:t>
      </w:r>
      <w:r>
        <w:rPr>
          <w:i/>
        </w:rPr>
        <w:t xml:space="preserve">IM </w:t>
      </w:r>
      <w:r>
        <w:t xml:space="preserve">= </w:t>
      </w:r>
      <w:r>
        <w:rPr>
          <w:i/>
        </w:rPr>
        <w:t>Sd</w:t>
      </w:r>
      <w:r>
        <w:t>(</w:t>
      </w:r>
      <w:r>
        <w:rPr>
          <w:i/>
        </w:rPr>
        <w:t>T</w:t>
      </w:r>
      <w:r>
        <w:rPr>
          <w:vertAlign w:val="subscript"/>
        </w:rPr>
        <w:t>1</w:t>
      </w:r>
      <w:r>
        <w:t>)). On the other hand, peak ground acceleration (</w:t>
      </w:r>
      <w:r>
        <w:rPr>
          <w:i/>
        </w:rPr>
        <w:t>PGA</w:t>
      </w:r>
      <w:r>
        <w:t>) did not correlate well. These conclusions are congruent with the results found by Mackie et al. [37].</w:t>
      </w:r>
    </w:p>
    <w:p w14:paraId="0A07B9D0" w14:textId="77777777" w:rsidR="0000336F" w:rsidRDefault="00000000">
      <w:pPr>
        <w:spacing w:after="333" w:line="317" w:lineRule="auto"/>
        <w:ind w:left="-15" w:right="268" w:firstLine="339"/>
      </w:pPr>
      <w:r>
        <w:t>In this study, the intensity measure was improved further by correlating the strains to the effective period of the structure (</w:t>
      </w:r>
      <w:r>
        <w:rPr>
          <w:i/>
        </w:rPr>
        <w:t>T</w:t>
      </w:r>
      <w:r>
        <w:rPr>
          <w:i/>
          <w:vertAlign w:val="subscript"/>
        </w:rPr>
        <w:t xml:space="preserve">eff </w:t>
      </w:r>
      <w:r>
        <w:t>and the equivalent damping (</w:t>
      </w:r>
      <w:r>
        <w:rPr>
          <w:i/>
        </w:rPr>
        <w:t>ξ</w:t>
      </w:r>
      <w:r>
        <w:t>). These parameters are of substantial use in the Direct Displacement Based Design Methodology. The calculation of the effective period of the structure and the equivalent damping are explained below.</w:t>
      </w:r>
    </w:p>
    <w:p w14:paraId="65700D25" w14:textId="77777777" w:rsidR="0000336F" w:rsidRDefault="00000000">
      <w:pPr>
        <w:pStyle w:val="Heading3"/>
        <w:tabs>
          <w:tab w:val="center" w:pos="2474"/>
        </w:tabs>
        <w:ind w:left="-15" w:right="0" w:firstLine="0"/>
      </w:pPr>
      <w:r>
        <w:t>5.5.1</w:t>
      </w:r>
      <w:r>
        <w:tab/>
        <w:t>Effective Period Calculation</w:t>
      </w:r>
    </w:p>
    <w:p w14:paraId="16B52135" w14:textId="77777777" w:rsidR="0000336F" w:rsidRDefault="00000000">
      <w:pPr>
        <w:spacing w:after="186"/>
        <w:ind w:left="-5" w:right="268"/>
      </w:pPr>
      <w:r>
        <w:t>The process to calculate the effective period consists of obtaining first the effective stiffness of the structure. From the Non-Linear Time History Analysis (NLTHA) of a structure, the maximum displacement and force at the maximum displacement are obtained, as shown in Fig. 5.11. With these values, the effective stiffness can be calculated as:</w:t>
      </w:r>
    </w:p>
    <w:p w14:paraId="3DC79CC9" w14:textId="77777777" w:rsidR="0000336F" w:rsidRDefault="00000000">
      <w:pPr>
        <w:tabs>
          <w:tab w:val="center" w:pos="4511"/>
          <w:tab w:val="center" w:pos="8721"/>
        </w:tabs>
        <w:spacing w:after="86" w:line="265" w:lineRule="auto"/>
        <w:ind w:left="0" w:firstLine="0"/>
        <w:jc w:val="left"/>
      </w:pPr>
      <w:r>
        <w:rPr>
          <w:rFonts w:ascii="Calibri" w:eastAsia="Calibri" w:hAnsi="Calibri" w:cs="Calibri"/>
        </w:rPr>
        <w:tab/>
      </w:r>
      <w:r>
        <w:rPr>
          <w:noProof/>
        </w:rPr>
        <w:drawing>
          <wp:inline distT="0" distB="0" distL="0" distR="0" wp14:anchorId="476B8AC7" wp14:editId="03B7BEB3">
            <wp:extent cx="1005840" cy="316992"/>
            <wp:effectExtent l="0" t="0" r="0" b="0"/>
            <wp:docPr id="465831" name="Picture 465831"/>
            <wp:cNvGraphicFramePr/>
            <a:graphic xmlns:a="http://schemas.openxmlformats.org/drawingml/2006/main">
              <a:graphicData uri="http://schemas.openxmlformats.org/drawingml/2006/picture">
                <pic:pic xmlns:pic="http://schemas.openxmlformats.org/drawingml/2006/picture">
                  <pic:nvPicPr>
                    <pic:cNvPr id="465831" name="Picture 465831"/>
                    <pic:cNvPicPr/>
                  </pic:nvPicPr>
                  <pic:blipFill>
                    <a:blip r:embed="rId232"/>
                    <a:stretch>
                      <a:fillRect/>
                    </a:stretch>
                  </pic:blipFill>
                  <pic:spPr>
                    <a:xfrm>
                      <a:off x="0" y="0"/>
                      <a:ext cx="1005840" cy="316992"/>
                    </a:xfrm>
                    <a:prstGeom prst="rect">
                      <a:avLst/>
                    </a:prstGeom>
                  </pic:spPr>
                </pic:pic>
              </a:graphicData>
            </a:graphic>
          </wp:inline>
        </w:drawing>
      </w:r>
      <w:r>
        <w:tab/>
        <w:t>(5.13)</w:t>
      </w:r>
    </w:p>
    <w:p w14:paraId="2DD69D24" w14:textId="77777777" w:rsidR="0000336F" w:rsidRDefault="00000000">
      <w:pPr>
        <w:ind w:left="-15" w:right="268" w:firstLine="339"/>
      </w:pPr>
      <w:r>
        <w:t>After obtaining the effective stiffness, the effective period can be calculated with the relationship for the period of a structure. The effective period is calculated as:</w:t>
      </w:r>
    </w:p>
    <w:p w14:paraId="1D574AEB" w14:textId="77777777" w:rsidR="0000336F" w:rsidRDefault="00000000">
      <w:pPr>
        <w:spacing w:after="229" w:line="259" w:lineRule="auto"/>
        <w:ind w:left="1792" w:firstLine="0"/>
        <w:jc w:val="left"/>
      </w:pPr>
      <w:r>
        <w:rPr>
          <w:noProof/>
        </w:rPr>
        <w:drawing>
          <wp:inline distT="0" distB="0" distL="0" distR="0" wp14:anchorId="3B1B9AAA" wp14:editId="2D094A18">
            <wp:extent cx="3432048" cy="2657856"/>
            <wp:effectExtent l="0" t="0" r="0" b="0"/>
            <wp:docPr id="465837" name="Picture 465837"/>
            <wp:cNvGraphicFramePr/>
            <a:graphic xmlns:a="http://schemas.openxmlformats.org/drawingml/2006/main">
              <a:graphicData uri="http://schemas.openxmlformats.org/drawingml/2006/picture">
                <pic:pic xmlns:pic="http://schemas.openxmlformats.org/drawingml/2006/picture">
                  <pic:nvPicPr>
                    <pic:cNvPr id="465837" name="Picture 465837"/>
                    <pic:cNvPicPr/>
                  </pic:nvPicPr>
                  <pic:blipFill>
                    <a:blip r:embed="rId233"/>
                    <a:stretch>
                      <a:fillRect/>
                    </a:stretch>
                  </pic:blipFill>
                  <pic:spPr>
                    <a:xfrm>
                      <a:off x="0" y="0"/>
                      <a:ext cx="3432048" cy="2657856"/>
                    </a:xfrm>
                    <a:prstGeom prst="rect">
                      <a:avLst/>
                    </a:prstGeom>
                  </pic:spPr>
                </pic:pic>
              </a:graphicData>
            </a:graphic>
          </wp:inline>
        </w:drawing>
      </w:r>
    </w:p>
    <w:p w14:paraId="38E1CEDF" w14:textId="77777777" w:rsidR="0000336F" w:rsidRDefault="00000000">
      <w:pPr>
        <w:spacing w:after="751" w:line="263" w:lineRule="auto"/>
        <w:ind w:right="282"/>
        <w:jc w:val="center"/>
      </w:pPr>
      <w:r>
        <w:rPr>
          <w:b/>
          <w:sz w:val="20"/>
        </w:rPr>
        <w:t xml:space="preserve">Figure 5.11 </w:t>
      </w:r>
      <w:r>
        <w:rPr>
          <w:sz w:val="20"/>
        </w:rPr>
        <w:t>Calculation of effective stiffness (</w:t>
      </w:r>
      <w:r>
        <w:rPr>
          <w:i/>
          <w:sz w:val="20"/>
        </w:rPr>
        <w:t>k</w:t>
      </w:r>
      <w:r>
        <w:rPr>
          <w:i/>
          <w:sz w:val="20"/>
          <w:vertAlign w:val="subscript"/>
        </w:rPr>
        <w:t>eff</w:t>
      </w:r>
      <w:r>
        <w:rPr>
          <w:sz w:val="20"/>
        </w:rPr>
        <w:t>)</w:t>
      </w:r>
    </w:p>
    <w:p w14:paraId="49CA0F03" w14:textId="77777777" w:rsidR="0000336F" w:rsidRDefault="00000000">
      <w:pPr>
        <w:tabs>
          <w:tab w:val="center" w:pos="4521"/>
          <w:tab w:val="center" w:pos="8721"/>
        </w:tabs>
        <w:spacing w:after="138" w:line="265" w:lineRule="auto"/>
        <w:ind w:left="0" w:firstLine="0"/>
        <w:jc w:val="left"/>
      </w:pPr>
      <w:r>
        <w:rPr>
          <w:rFonts w:ascii="Calibri" w:eastAsia="Calibri" w:hAnsi="Calibri" w:cs="Calibri"/>
        </w:rPr>
        <w:tab/>
      </w:r>
      <w:r>
        <w:rPr>
          <w:noProof/>
        </w:rPr>
        <w:drawing>
          <wp:inline distT="0" distB="0" distL="0" distR="0" wp14:anchorId="586C487E" wp14:editId="4D25F871">
            <wp:extent cx="1069848" cy="417576"/>
            <wp:effectExtent l="0" t="0" r="0" b="0"/>
            <wp:docPr id="465834" name="Picture 465834"/>
            <wp:cNvGraphicFramePr/>
            <a:graphic xmlns:a="http://schemas.openxmlformats.org/drawingml/2006/main">
              <a:graphicData uri="http://schemas.openxmlformats.org/drawingml/2006/picture">
                <pic:pic xmlns:pic="http://schemas.openxmlformats.org/drawingml/2006/picture">
                  <pic:nvPicPr>
                    <pic:cNvPr id="465834" name="Picture 465834"/>
                    <pic:cNvPicPr/>
                  </pic:nvPicPr>
                  <pic:blipFill>
                    <a:blip r:embed="rId234"/>
                    <a:stretch>
                      <a:fillRect/>
                    </a:stretch>
                  </pic:blipFill>
                  <pic:spPr>
                    <a:xfrm>
                      <a:off x="0" y="0"/>
                      <a:ext cx="1069848" cy="417576"/>
                    </a:xfrm>
                    <a:prstGeom prst="rect">
                      <a:avLst/>
                    </a:prstGeom>
                  </pic:spPr>
                </pic:pic>
              </a:graphicData>
            </a:graphic>
          </wp:inline>
        </w:drawing>
      </w:r>
      <w:r>
        <w:tab/>
        <w:t>(5.14)</w:t>
      </w:r>
    </w:p>
    <w:p w14:paraId="67AEC34C" w14:textId="77777777" w:rsidR="0000336F" w:rsidRDefault="00000000">
      <w:pPr>
        <w:spacing w:after="188"/>
        <w:ind w:left="-15" w:right="268" w:firstLine="339"/>
      </w:pPr>
      <w:r>
        <w:t>In the analytical program the mass is calculated on the basis of the axial load applied to the structures.</w:t>
      </w:r>
    </w:p>
    <w:p w14:paraId="36873950" w14:textId="77777777" w:rsidR="0000336F" w:rsidRDefault="00000000">
      <w:pPr>
        <w:tabs>
          <w:tab w:val="center" w:pos="4530"/>
          <w:tab w:val="center" w:pos="8721"/>
        </w:tabs>
        <w:spacing w:after="360" w:line="265" w:lineRule="auto"/>
        <w:ind w:left="0" w:firstLine="0"/>
        <w:jc w:val="left"/>
      </w:pPr>
      <w:r>
        <w:rPr>
          <w:rFonts w:ascii="Calibri" w:eastAsia="Calibri" w:hAnsi="Calibri" w:cs="Calibri"/>
        </w:rPr>
        <w:tab/>
      </w:r>
      <w:r>
        <w:rPr>
          <w:noProof/>
        </w:rPr>
        <w:drawing>
          <wp:inline distT="0" distB="0" distL="0" distR="0" wp14:anchorId="44B8EBC1" wp14:editId="053929C0">
            <wp:extent cx="457200" cy="316992"/>
            <wp:effectExtent l="0" t="0" r="0" b="0"/>
            <wp:docPr id="465835" name="Picture 465835"/>
            <wp:cNvGraphicFramePr/>
            <a:graphic xmlns:a="http://schemas.openxmlformats.org/drawingml/2006/main">
              <a:graphicData uri="http://schemas.openxmlformats.org/drawingml/2006/picture">
                <pic:pic xmlns:pic="http://schemas.openxmlformats.org/drawingml/2006/picture">
                  <pic:nvPicPr>
                    <pic:cNvPr id="465835" name="Picture 465835"/>
                    <pic:cNvPicPr/>
                  </pic:nvPicPr>
                  <pic:blipFill>
                    <a:blip r:embed="rId235"/>
                    <a:stretch>
                      <a:fillRect/>
                    </a:stretch>
                  </pic:blipFill>
                  <pic:spPr>
                    <a:xfrm>
                      <a:off x="0" y="0"/>
                      <a:ext cx="457200" cy="316992"/>
                    </a:xfrm>
                    <a:prstGeom prst="rect">
                      <a:avLst/>
                    </a:prstGeom>
                  </pic:spPr>
                </pic:pic>
              </a:graphicData>
            </a:graphic>
          </wp:inline>
        </w:drawing>
      </w:r>
      <w:r>
        <w:tab/>
        <w:t>(5.15)</w:t>
      </w:r>
    </w:p>
    <w:p w14:paraId="7CAE91D1" w14:textId="77777777" w:rsidR="0000336F" w:rsidRDefault="00000000">
      <w:pPr>
        <w:pStyle w:val="Heading3"/>
        <w:tabs>
          <w:tab w:val="center" w:pos="1970"/>
        </w:tabs>
        <w:ind w:left="-15" w:right="0" w:firstLine="0"/>
      </w:pPr>
      <w:r>
        <w:t>5.5.2</w:t>
      </w:r>
      <w:r>
        <w:tab/>
        <w:t xml:space="preserve">Calculate </w:t>
      </w:r>
      <w:r>
        <w:rPr>
          <w:b w:val="0"/>
          <w:i/>
        </w:rPr>
        <w:t>Sd</w:t>
      </w:r>
      <w:r>
        <w:rPr>
          <w:b w:val="0"/>
        </w:rPr>
        <w:t>(</w:t>
      </w:r>
      <w:r>
        <w:rPr>
          <w:b w:val="0"/>
          <w:i/>
        </w:rPr>
        <w:t>T</w:t>
      </w:r>
      <w:r>
        <w:rPr>
          <w:b w:val="0"/>
          <w:i/>
          <w:vertAlign w:val="subscript"/>
        </w:rPr>
        <w:t>eff</w:t>
      </w:r>
      <w:r>
        <w:rPr>
          <w:b w:val="0"/>
          <w:i/>
        </w:rPr>
        <w:t>,ξ</w:t>
      </w:r>
      <w:r>
        <w:rPr>
          <w:b w:val="0"/>
        </w:rPr>
        <w:t>)</w:t>
      </w:r>
    </w:p>
    <w:p w14:paraId="501D045F" w14:textId="77777777" w:rsidR="0000336F" w:rsidRDefault="00000000">
      <w:pPr>
        <w:spacing w:after="232"/>
        <w:ind w:left="-5" w:right="268"/>
      </w:pPr>
      <w:r>
        <w:t>After obtaining the effective period of the structure for each ground motion, it is possible to obtain the spectral displacement at 5% damping for each ground motion for a given effective period. Finally, the equivalent damping that the system reached for a given ground motion must be found to obtain the spectral displacement at the effective period and equivalent damping. Using the expressions for equivalent damping from Priestley et al. for circular columns in bridges, the equivalent damping can be expressed as:</w:t>
      </w:r>
    </w:p>
    <w:p w14:paraId="043D9DB0" w14:textId="77777777" w:rsidR="0000336F" w:rsidRDefault="00000000">
      <w:pPr>
        <w:tabs>
          <w:tab w:val="center" w:pos="4514"/>
          <w:tab w:val="center" w:pos="8721"/>
        </w:tabs>
        <w:spacing w:after="86" w:line="265" w:lineRule="auto"/>
        <w:ind w:left="0" w:firstLine="0"/>
        <w:jc w:val="left"/>
      </w:pPr>
      <w:r>
        <w:rPr>
          <w:rFonts w:ascii="Calibri" w:eastAsia="Calibri" w:hAnsi="Calibri" w:cs="Calibri"/>
        </w:rPr>
        <w:tab/>
      </w:r>
      <w:r>
        <w:rPr>
          <w:noProof/>
        </w:rPr>
        <w:drawing>
          <wp:inline distT="0" distB="0" distL="0" distR="0" wp14:anchorId="7D036E08" wp14:editId="07A12D75">
            <wp:extent cx="1423416" cy="313944"/>
            <wp:effectExtent l="0" t="0" r="0" b="0"/>
            <wp:docPr id="465836" name="Picture 465836"/>
            <wp:cNvGraphicFramePr/>
            <a:graphic xmlns:a="http://schemas.openxmlformats.org/drawingml/2006/main">
              <a:graphicData uri="http://schemas.openxmlformats.org/drawingml/2006/picture">
                <pic:pic xmlns:pic="http://schemas.openxmlformats.org/drawingml/2006/picture">
                  <pic:nvPicPr>
                    <pic:cNvPr id="465836" name="Picture 465836"/>
                    <pic:cNvPicPr/>
                  </pic:nvPicPr>
                  <pic:blipFill>
                    <a:blip r:embed="rId236"/>
                    <a:stretch>
                      <a:fillRect/>
                    </a:stretch>
                  </pic:blipFill>
                  <pic:spPr>
                    <a:xfrm>
                      <a:off x="0" y="0"/>
                      <a:ext cx="1423416" cy="313944"/>
                    </a:xfrm>
                    <a:prstGeom prst="rect">
                      <a:avLst/>
                    </a:prstGeom>
                  </pic:spPr>
                </pic:pic>
              </a:graphicData>
            </a:graphic>
          </wp:inline>
        </w:drawing>
      </w:r>
      <w:r>
        <w:tab/>
        <w:t>(5.16)</w:t>
      </w:r>
    </w:p>
    <w:p w14:paraId="4AD70F00" w14:textId="77777777" w:rsidR="0000336F" w:rsidRDefault="00000000">
      <w:pPr>
        <w:ind w:left="349" w:right="268"/>
      </w:pPr>
      <w:r>
        <w:t>The damping factor that corresponds to the equivalent damping is calculated as:</w:t>
      </w:r>
    </w:p>
    <w:p w14:paraId="37675754" w14:textId="77777777" w:rsidR="0000336F" w:rsidRDefault="00000000">
      <w:pPr>
        <w:tabs>
          <w:tab w:val="center" w:pos="4519"/>
          <w:tab w:val="center" w:pos="8721"/>
        </w:tabs>
        <w:spacing w:after="132" w:line="265" w:lineRule="auto"/>
        <w:ind w:left="0" w:firstLine="0"/>
        <w:jc w:val="left"/>
      </w:pPr>
      <w:r>
        <w:rPr>
          <w:rFonts w:ascii="Calibri" w:eastAsia="Calibri" w:hAnsi="Calibri" w:cs="Calibri"/>
        </w:rPr>
        <w:tab/>
      </w:r>
      <w:r>
        <w:rPr>
          <w:noProof/>
        </w:rPr>
        <w:drawing>
          <wp:inline distT="0" distB="0" distL="0" distR="0" wp14:anchorId="4D59A16B" wp14:editId="02925D64">
            <wp:extent cx="1167384" cy="417576"/>
            <wp:effectExtent l="0" t="0" r="0" b="0"/>
            <wp:docPr id="465839" name="Picture 465839"/>
            <wp:cNvGraphicFramePr/>
            <a:graphic xmlns:a="http://schemas.openxmlformats.org/drawingml/2006/main">
              <a:graphicData uri="http://schemas.openxmlformats.org/drawingml/2006/picture">
                <pic:pic xmlns:pic="http://schemas.openxmlformats.org/drawingml/2006/picture">
                  <pic:nvPicPr>
                    <pic:cNvPr id="465839" name="Picture 465839"/>
                    <pic:cNvPicPr/>
                  </pic:nvPicPr>
                  <pic:blipFill>
                    <a:blip r:embed="rId237"/>
                    <a:stretch>
                      <a:fillRect/>
                    </a:stretch>
                  </pic:blipFill>
                  <pic:spPr>
                    <a:xfrm>
                      <a:off x="0" y="0"/>
                      <a:ext cx="1167384" cy="417576"/>
                    </a:xfrm>
                    <a:prstGeom prst="rect">
                      <a:avLst/>
                    </a:prstGeom>
                  </pic:spPr>
                </pic:pic>
              </a:graphicData>
            </a:graphic>
          </wp:inline>
        </w:drawing>
      </w:r>
      <w:r>
        <w:tab/>
        <w:t>(5.17)</w:t>
      </w:r>
    </w:p>
    <w:p w14:paraId="128E13AD" w14:textId="77777777" w:rsidR="0000336F" w:rsidRDefault="00000000">
      <w:pPr>
        <w:spacing w:after="406"/>
        <w:ind w:left="-15" w:right="268" w:firstLine="339"/>
      </w:pPr>
      <w:r>
        <w:t>Equations 5.16 and 5.17 are part of the DDBD procedure outlined by Priestley et al [55]. Finally, the spectral displacement at effective period and equivalent damping can be expressed as:</w:t>
      </w:r>
    </w:p>
    <w:p w14:paraId="6F95855F" w14:textId="77777777" w:rsidR="0000336F" w:rsidRDefault="00000000">
      <w:pPr>
        <w:tabs>
          <w:tab w:val="center" w:pos="4500"/>
          <w:tab w:val="center" w:pos="8721"/>
        </w:tabs>
        <w:spacing w:after="252" w:line="265" w:lineRule="auto"/>
        <w:ind w:left="0" w:firstLine="0"/>
        <w:jc w:val="left"/>
      </w:pPr>
      <w:r>
        <w:rPr>
          <w:rFonts w:ascii="Calibri" w:eastAsia="Calibri" w:hAnsi="Calibri" w:cs="Calibri"/>
        </w:rPr>
        <w:tab/>
      </w:r>
      <w:r>
        <w:rPr>
          <w:i/>
        </w:rPr>
        <w:t>Sd</w:t>
      </w:r>
      <w:r>
        <w:t>(</w:t>
      </w:r>
      <w:r>
        <w:rPr>
          <w:i/>
        </w:rPr>
        <w:t>T</w:t>
      </w:r>
      <w:r>
        <w:rPr>
          <w:i/>
          <w:vertAlign w:val="subscript"/>
        </w:rPr>
        <w:t>eff</w:t>
      </w:r>
      <w:r>
        <w:rPr>
          <w:i/>
        </w:rPr>
        <w:t>,ξ</w:t>
      </w:r>
      <w:r>
        <w:t xml:space="preserve">) = </w:t>
      </w:r>
      <w:r>
        <w:rPr>
          <w:i/>
        </w:rPr>
        <w:t xml:space="preserve">DF </w:t>
      </w:r>
      <w:r>
        <w:t xml:space="preserve">× </w:t>
      </w:r>
      <w:r>
        <w:rPr>
          <w:i/>
        </w:rPr>
        <w:t>Sd</w:t>
      </w:r>
      <w:r>
        <w:t>(</w:t>
      </w:r>
      <w:r>
        <w:rPr>
          <w:i/>
        </w:rPr>
        <w:t>T</w:t>
      </w:r>
      <w:r>
        <w:rPr>
          <w:i/>
          <w:vertAlign w:val="subscript"/>
        </w:rPr>
        <w:t>eff</w:t>
      </w:r>
      <w:r>
        <w:rPr>
          <w:i/>
        </w:rPr>
        <w:t>,</w:t>
      </w:r>
      <w:r>
        <w:t>5%)</w:t>
      </w:r>
      <w:r>
        <w:tab/>
        <w:t>(5.18)</w:t>
      </w:r>
    </w:p>
    <w:p w14:paraId="562A9030" w14:textId="77777777" w:rsidR="0000336F" w:rsidRDefault="00000000">
      <w:pPr>
        <w:spacing w:after="298"/>
        <w:ind w:left="349" w:right="268"/>
      </w:pPr>
      <w:r>
        <w:t xml:space="preserve">The methodology to obtain </w:t>
      </w:r>
      <w:r>
        <w:rPr>
          <w:i/>
        </w:rPr>
        <w:t>Sd</w:t>
      </w:r>
      <w:r>
        <w:t>(</w:t>
      </w:r>
      <w:r>
        <w:rPr>
          <w:i/>
        </w:rPr>
        <w:t>T</w:t>
      </w:r>
      <w:r>
        <w:rPr>
          <w:i/>
          <w:vertAlign w:val="subscript"/>
        </w:rPr>
        <w:t>eff</w:t>
      </w:r>
      <w:r>
        <w:rPr>
          <w:i/>
        </w:rPr>
        <w:t>,ξ</w:t>
      </w:r>
      <w:r>
        <w:t>) can be seen graphically in Fig. 5.12.</w:t>
      </w:r>
    </w:p>
    <w:p w14:paraId="39EA52E3" w14:textId="77777777" w:rsidR="0000336F" w:rsidRDefault="00000000">
      <w:pPr>
        <w:spacing w:after="298" w:line="259" w:lineRule="auto"/>
        <w:ind w:left="1920" w:firstLine="0"/>
        <w:jc w:val="left"/>
      </w:pPr>
      <w:r>
        <w:rPr>
          <w:noProof/>
        </w:rPr>
        <w:drawing>
          <wp:inline distT="0" distB="0" distL="0" distR="0" wp14:anchorId="44157ECC" wp14:editId="07AE3E2B">
            <wp:extent cx="3349752" cy="2648712"/>
            <wp:effectExtent l="0" t="0" r="0" b="0"/>
            <wp:docPr id="465840" name="Picture 465840"/>
            <wp:cNvGraphicFramePr/>
            <a:graphic xmlns:a="http://schemas.openxmlformats.org/drawingml/2006/main">
              <a:graphicData uri="http://schemas.openxmlformats.org/drawingml/2006/picture">
                <pic:pic xmlns:pic="http://schemas.openxmlformats.org/drawingml/2006/picture">
                  <pic:nvPicPr>
                    <pic:cNvPr id="465840" name="Picture 465840"/>
                    <pic:cNvPicPr/>
                  </pic:nvPicPr>
                  <pic:blipFill>
                    <a:blip r:embed="rId238"/>
                    <a:stretch>
                      <a:fillRect/>
                    </a:stretch>
                  </pic:blipFill>
                  <pic:spPr>
                    <a:xfrm>
                      <a:off x="0" y="0"/>
                      <a:ext cx="3349752" cy="2648712"/>
                    </a:xfrm>
                    <a:prstGeom prst="rect">
                      <a:avLst/>
                    </a:prstGeom>
                  </pic:spPr>
                </pic:pic>
              </a:graphicData>
            </a:graphic>
          </wp:inline>
        </w:drawing>
      </w:r>
    </w:p>
    <w:p w14:paraId="6D7A92F2" w14:textId="77777777" w:rsidR="0000336F" w:rsidRDefault="00000000">
      <w:pPr>
        <w:spacing w:after="1119" w:line="263" w:lineRule="auto"/>
        <w:ind w:right="199"/>
        <w:jc w:val="center"/>
      </w:pPr>
      <w:r>
        <w:rPr>
          <w:b/>
          <w:sz w:val="20"/>
        </w:rPr>
        <w:t xml:space="preserve">Figure 5.12 </w:t>
      </w:r>
      <w:r>
        <w:rPr>
          <w:sz w:val="20"/>
        </w:rPr>
        <w:t xml:space="preserve">Calculation of spectral displacement at effective period at 5% damping </w:t>
      </w:r>
      <w:r>
        <w:rPr>
          <w:i/>
          <w:sz w:val="20"/>
        </w:rPr>
        <w:t>Sd</w:t>
      </w:r>
      <w:r>
        <w:rPr>
          <w:sz w:val="20"/>
        </w:rPr>
        <w:t>(</w:t>
      </w:r>
      <w:r>
        <w:rPr>
          <w:i/>
          <w:sz w:val="20"/>
        </w:rPr>
        <w:t>T</w:t>
      </w:r>
      <w:r>
        <w:rPr>
          <w:i/>
          <w:sz w:val="20"/>
          <w:vertAlign w:val="subscript"/>
        </w:rPr>
        <w:t>eff</w:t>
      </w:r>
      <w:r>
        <w:rPr>
          <w:i/>
          <w:sz w:val="20"/>
        </w:rPr>
        <w:t>,</w:t>
      </w:r>
      <w:r>
        <w:rPr>
          <w:sz w:val="20"/>
        </w:rPr>
        <w:t xml:space="preserve">5%) and at equivalent damping </w:t>
      </w:r>
      <w:r>
        <w:rPr>
          <w:i/>
          <w:sz w:val="20"/>
        </w:rPr>
        <w:t>Sd</w:t>
      </w:r>
      <w:r>
        <w:rPr>
          <w:sz w:val="20"/>
        </w:rPr>
        <w:t>(</w:t>
      </w:r>
      <w:r>
        <w:rPr>
          <w:i/>
          <w:sz w:val="20"/>
        </w:rPr>
        <w:t>T</w:t>
      </w:r>
      <w:r>
        <w:rPr>
          <w:i/>
          <w:sz w:val="20"/>
          <w:vertAlign w:val="subscript"/>
        </w:rPr>
        <w:t>eff</w:t>
      </w:r>
      <w:r>
        <w:rPr>
          <w:i/>
          <w:sz w:val="20"/>
        </w:rPr>
        <w:t>,ξ</w:t>
      </w:r>
      <w:r>
        <w:rPr>
          <w:sz w:val="20"/>
        </w:rPr>
        <w:t>)</w:t>
      </w:r>
    </w:p>
    <w:p w14:paraId="12644EDE" w14:textId="77777777" w:rsidR="0000336F" w:rsidRDefault="00000000">
      <w:pPr>
        <w:pStyle w:val="Heading2"/>
        <w:tabs>
          <w:tab w:val="center" w:pos="2959"/>
        </w:tabs>
        <w:ind w:left="-15" w:firstLine="0"/>
      </w:pPr>
      <w:r>
        <w:t>5.6</w:t>
      </w:r>
      <w:r>
        <w:tab/>
        <w:t>Analysis of Results Using MSA</w:t>
      </w:r>
    </w:p>
    <w:p w14:paraId="2D32655A" w14:textId="77777777" w:rsidR="0000336F" w:rsidRDefault="00000000">
      <w:pPr>
        <w:spacing w:line="344" w:lineRule="auto"/>
        <w:ind w:left="-5" w:right="268"/>
      </w:pPr>
      <w:r>
        <w:t xml:space="preserve">The Multiple Stripe Analysis (MSA) procedure was used to fit fragility curves to the raw data, as described by Baker [5]. The MSA procedure consists of: First, at each intensity level, </w:t>
      </w:r>
      <w:r>
        <w:rPr>
          <w:i/>
        </w:rPr>
        <w:t>x</w:t>
      </w:r>
      <w:r>
        <w:rPr>
          <w:i/>
          <w:vertAlign w:val="subscript"/>
        </w:rPr>
        <w:t>j</w:t>
      </w:r>
      <w:r>
        <w:t xml:space="preserve">, the probability, </w:t>
      </w:r>
      <w:r>
        <w:rPr>
          <w:i/>
        </w:rPr>
        <w:t>P</w:t>
      </w:r>
      <w:r>
        <w:t xml:space="preserve">, of observing </w:t>
      </w:r>
      <w:r>
        <w:rPr>
          <w:i/>
        </w:rPr>
        <w:t>z</w:t>
      </w:r>
      <w:r>
        <w:rPr>
          <w:i/>
          <w:vertAlign w:val="subscript"/>
        </w:rPr>
        <w:t xml:space="preserve">j </w:t>
      </w:r>
      <w:r>
        <w:t xml:space="preserve">collapses in </w:t>
      </w:r>
      <w:r>
        <w:rPr>
          <w:i/>
        </w:rPr>
        <w:t>n</w:t>
      </w:r>
      <w:r>
        <w:rPr>
          <w:i/>
          <w:vertAlign w:val="subscript"/>
        </w:rPr>
        <w:t xml:space="preserve">j </w:t>
      </w:r>
      <w:r>
        <w:t xml:space="preserve">observations is given by the binomial distribution, as shown in Eq. 5.19, where </w:t>
      </w:r>
      <w:r>
        <w:rPr>
          <w:i/>
        </w:rPr>
        <w:t>p</w:t>
      </w:r>
      <w:r>
        <w:rPr>
          <w:i/>
          <w:vertAlign w:val="subscript"/>
        </w:rPr>
        <w:t xml:space="preserve">j </w:t>
      </w:r>
      <w:r>
        <w:t xml:space="preserve">is the probability of a single ground motion with </w:t>
      </w:r>
      <w:r>
        <w:rPr>
          <w:i/>
        </w:rPr>
        <w:t xml:space="preserve">IM </w:t>
      </w:r>
      <w:r>
        <w:t xml:space="preserve">= </w:t>
      </w:r>
      <w:r>
        <w:rPr>
          <w:i/>
        </w:rPr>
        <w:t>x</w:t>
      </w:r>
      <w:r>
        <w:rPr>
          <w:i/>
          <w:vertAlign w:val="subscript"/>
        </w:rPr>
        <w:t xml:space="preserve">j </w:t>
      </w:r>
      <w:r>
        <w:t>to cause the collapse of the structure, this is expressed as:</w:t>
      </w:r>
    </w:p>
    <w:p w14:paraId="01670B36" w14:textId="77777777" w:rsidR="0000336F" w:rsidRDefault="00000000">
      <w:pPr>
        <w:tabs>
          <w:tab w:val="center" w:pos="4531"/>
          <w:tab w:val="center" w:pos="8721"/>
        </w:tabs>
        <w:spacing w:after="86" w:line="265" w:lineRule="auto"/>
        <w:ind w:left="0" w:firstLine="0"/>
        <w:jc w:val="left"/>
      </w:pPr>
      <w:r>
        <w:rPr>
          <w:rFonts w:ascii="Calibri" w:eastAsia="Calibri" w:hAnsi="Calibri" w:cs="Calibri"/>
        </w:rPr>
        <w:tab/>
      </w:r>
      <w:r>
        <w:rPr>
          <w:noProof/>
        </w:rPr>
        <w:drawing>
          <wp:inline distT="0" distB="0" distL="0" distR="0" wp14:anchorId="4293AADF" wp14:editId="360F1025">
            <wp:extent cx="1548384" cy="341376"/>
            <wp:effectExtent l="0" t="0" r="0" b="0"/>
            <wp:docPr id="465842" name="Picture 465842"/>
            <wp:cNvGraphicFramePr/>
            <a:graphic xmlns:a="http://schemas.openxmlformats.org/drawingml/2006/main">
              <a:graphicData uri="http://schemas.openxmlformats.org/drawingml/2006/picture">
                <pic:pic xmlns:pic="http://schemas.openxmlformats.org/drawingml/2006/picture">
                  <pic:nvPicPr>
                    <pic:cNvPr id="465842" name="Picture 465842"/>
                    <pic:cNvPicPr/>
                  </pic:nvPicPr>
                  <pic:blipFill>
                    <a:blip r:embed="rId239"/>
                    <a:stretch>
                      <a:fillRect/>
                    </a:stretch>
                  </pic:blipFill>
                  <pic:spPr>
                    <a:xfrm>
                      <a:off x="0" y="0"/>
                      <a:ext cx="1548384" cy="341376"/>
                    </a:xfrm>
                    <a:prstGeom prst="rect">
                      <a:avLst/>
                    </a:prstGeom>
                  </pic:spPr>
                </pic:pic>
              </a:graphicData>
            </a:graphic>
          </wp:inline>
        </w:drawing>
      </w:r>
      <w:r>
        <w:tab/>
        <w:t>(5.19)</w:t>
      </w:r>
    </w:p>
    <w:p w14:paraId="6925BE1A" w14:textId="77777777" w:rsidR="0000336F" w:rsidRDefault="00000000">
      <w:pPr>
        <w:spacing w:after="210"/>
        <w:ind w:left="-15" w:right="268" w:firstLine="339"/>
      </w:pPr>
      <w:r>
        <w:t>Then, A collapse in the MSA methodology indicates that the specified limit state has been exceeded. Afterward, to consider the overall likelihood of observing multiple instances of this distribution across multiple IM levels, the product of this distribution is taken for each IM level considered and can be expressed mathematically as:</w:t>
      </w:r>
    </w:p>
    <w:p w14:paraId="67FAE115" w14:textId="77777777" w:rsidR="0000336F" w:rsidRDefault="00000000">
      <w:pPr>
        <w:tabs>
          <w:tab w:val="center" w:pos="4531"/>
          <w:tab w:val="center" w:pos="8721"/>
        </w:tabs>
        <w:spacing w:after="132" w:line="265" w:lineRule="auto"/>
        <w:ind w:left="0" w:firstLine="0"/>
        <w:jc w:val="left"/>
      </w:pPr>
      <w:r>
        <w:rPr>
          <w:rFonts w:ascii="Calibri" w:eastAsia="Calibri" w:hAnsi="Calibri" w:cs="Calibri"/>
        </w:rPr>
        <w:tab/>
      </w:r>
      <w:r>
        <w:rPr>
          <w:noProof/>
        </w:rPr>
        <w:drawing>
          <wp:inline distT="0" distB="0" distL="0" distR="0" wp14:anchorId="7AEB1AD4" wp14:editId="28712A7B">
            <wp:extent cx="2310384" cy="408432"/>
            <wp:effectExtent l="0" t="0" r="0" b="0"/>
            <wp:docPr id="465843" name="Picture 465843"/>
            <wp:cNvGraphicFramePr/>
            <a:graphic xmlns:a="http://schemas.openxmlformats.org/drawingml/2006/main">
              <a:graphicData uri="http://schemas.openxmlformats.org/drawingml/2006/picture">
                <pic:pic xmlns:pic="http://schemas.openxmlformats.org/drawingml/2006/picture">
                  <pic:nvPicPr>
                    <pic:cNvPr id="465843" name="Picture 465843"/>
                    <pic:cNvPicPr/>
                  </pic:nvPicPr>
                  <pic:blipFill>
                    <a:blip r:embed="rId240"/>
                    <a:stretch>
                      <a:fillRect/>
                    </a:stretch>
                  </pic:blipFill>
                  <pic:spPr>
                    <a:xfrm>
                      <a:off x="0" y="0"/>
                      <a:ext cx="2310384" cy="408432"/>
                    </a:xfrm>
                    <a:prstGeom prst="rect">
                      <a:avLst/>
                    </a:prstGeom>
                  </pic:spPr>
                </pic:pic>
              </a:graphicData>
            </a:graphic>
          </wp:inline>
        </w:drawing>
      </w:r>
      <w:r>
        <w:tab/>
        <w:t>(5.20)</w:t>
      </w:r>
    </w:p>
    <w:p w14:paraId="1E99CEAE" w14:textId="77777777" w:rsidR="0000336F" w:rsidRDefault="00000000">
      <w:pPr>
        <w:spacing w:after="188" w:line="322" w:lineRule="auto"/>
        <w:ind w:left="-15" w:right="268" w:firstLine="339"/>
      </w:pPr>
      <w:r>
        <w:t xml:space="preserve">Finally, a lognormal cumulative distribution function (CDF) is used to define the fragility function and is substituted for </w:t>
      </w:r>
      <w:r>
        <w:rPr>
          <w:i/>
        </w:rPr>
        <w:t>p</w:t>
      </w:r>
      <w:r>
        <w:rPr>
          <w:i/>
          <w:vertAlign w:val="subscript"/>
        </w:rPr>
        <w:t>j</w:t>
      </w:r>
      <w:r>
        <w:t xml:space="preserve">. The fragility function parameters are defined as the median of the fragility function, </w:t>
      </w:r>
      <w:r>
        <w:rPr>
          <w:i/>
        </w:rPr>
        <w:t>θ</w:t>
      </w:r>
      <w:r>
        <w:t xml:space="preserve">, and the standard deviation of </w:t>
      </w:r>
      <w:r>
        <w:rPr>
          <w:i/>
        </w:rPr>
        <w:t>ln</w:t>
      </w:r>
      <w:r>
        <w:t>(</w:t>
      </w:r>
      <w:r>
        <w:rPr>
          <w:i/>
        </w:rPr>
        <w:t>IM</w:t>
      </w:r>
      <w:r>
        <w:t xml:space="preserve">), </w:t>
      </w:r>
      <w:r>
        <w:rPr>
          <w:i/>
        </w:rPr>
        <w:t xml:space="preserve">β </w:t>
      </w:r>
      <w:r>
        <w:t>(also referred to as the dispersion of IM). Hence, the solution is simplified by taking the natural logarithm of each side, and the product formulation inEq. 5.20 is reduced to a summation that is computationally more efficient. The resulting function is expressed as:</w:t>
      </w:r>
    </w:p>
    <w:p w14:paraId="0D9A99D8" w14:textId="77777777" w:rsidR="0000336F" w:rsidRDefault="00000000">
      <w:pPr>
        <w:spacing w:after="0"/>
        <w:ind w:left="2019" w:right="268"/>
      </w:pPr>
      <w:r>
        <w:t>{</w:t>
      </w:r>
      <w:r>
        <w:rPr>
          <w:i/>
        </w:rPr>
        <w:t>θ,</w:t>
      </w:r>
      <w:r>
        <w:rPr>
          <w:sz w:val="34"/>
          <w:vertAlign w:val="superscript"/>
        </w:rPr>
        <w:t xml:space="preserve">ˆ </w:t>
      </w:r>
      <w:r>
        <w:rPr>
          <w:i/>
        </w:rPr>
        <w:t>β</w:t>
      </w:r>
      <w:r>
        <w:rPr>
          <w:sz w:val="34"/>
          <w:vertAlign w:val="superscript"/>
        </w:rPr>
        <w:t>ˆ</w:t>
      </w:r>
      <w:r>
        <w:t>} = argmax</w:t>
      </w:r>
      <w:r>
        <w:rPr>
          <w:noProof/>
        </w:rPr>
        <w:drawing>
          <wp:inline distT="0" distB="0" distL="0" distR="0" wp14:anchorId="18778714" wp14:editId="3C85CE4D">
            <wp:extent cx="2322577" cy="359664"/>
            <wp:effectExtent l="0" t="0" r="0" b="0"/>
            <wp:docPr id="465844" name="Picture 465844"/>
            <wp:cNvGraphicFramePr/>
            <a:graphic xmlns:a="http://schemas.openxmlformats.org/drawingml/2006/main">
              <a:graphicData uri="http://schemas.openxmlformats.org/drawingml/2006/picture">
                <pic:pic xmlns:pic="http://schemas.openxmlformats.org/drawingml/2006/picture">
                  <pic:nvPicPr>
                    <pic:cNvPr id="465844" name="Picture 465844"/>
                    <pic:cNvPicPr/>
                  </pic:nvPicPr>
                  <pic:blipFill>
                    <a:blip r:embed="rId241"/>
                    <a:stretch>
                      <a:fillRect/>
                    </a:stretch>
                  </pic:blipFill>
                  <pic:spPr>
                    <a:xfrm>
                      <a:off x="0" y="0"/>
                      <a:ext cx="2322577" cy="359664"/>
                    </a:xfrm>
                    <a:prstGeom prst="rect">
                      <a:avLst/>
                    </a:prstGeom>
                  </pic:spPr>
                </pic:pic>
              </a:graphicData>
            </a:graphic>
          </wp:inline>
        </w:drawing>
      </w:r>
    </w:p>
    <w:p w14:paraId="7F0CA285" w14:textId="77777777" w:rsidR="0000336F" w:rsidRDefault="00000000">
      <w:pPr>
        <w:tabs>
          <w:tab w:val="center" w:pos="5321"/>
          <w:tab w:val="center" w:pos="8721"/>
        </w:tabs>
        <w:spacing w:after="128" w:line="265" w:lineRule="auto"/>
        <w:ind w:left="0" w:firstLine="0"/>
        <w:jc w:val="left"/>
      </w:pPr>
      <w:r>
        <w:rPr>
          <w:rFonts w:ascii="Calibri" w:eastAsia="Calibri" w:hAnsi="Calibri" w:cs="Calibri"/>
        </w:rPr>
        <w:tab/>
      </w:r>
      <w:r>
        <w:rPr>
          <w:noProof/>
        </w:rPr>
        <w:drawing>
          <wp:inline distT="0" distB="0" distL="0" distR="0" wp14:anchorId="7448371D" wp14:editId="117736E5">
            <wp:extent cx="2170176" cy="487680"/>
            <wp:effectExtent l="0" t="0" r="0" b="0"/>
            <wp:docPr id="465845" name="Picture 465845"/>
            <wp:cNvGraphicFramePr/>
            <a:graphic xmlns:a="http://schemas.openxmlformats.org/drawingml/2006/main">
              <a:graphicData uri="http://schemas.openxmlformats.org/drawingml/2006/picture">
                <pic:pic xmlns:pic="http://schemas.openxmlformats.org/drawingml/2006/picture">
                  <pic:nvPicPr>
                    <pic:cNvPr id="465845" name="Picture 465845"/>
                    <pic:cNvPicPr/>
                  </pic:nvPicPr>
                  <pic:blipFill>
                    <a:blip r:embed="rId242"/>
                    <a:stretch>
                      <a:fillRect/>
                    </a:stretch>
                  </pic:blipFill>
                  <pic:spPr>
                    <a:xfrm>
                      <a:off x="0" y="0"/>
                      <a:ext cx="2170176" cy="487680"/>
                    </a:xfrm>
                    <a:prstGeom prst="rect">
                      <a:avLst/>
                    </a:prstGeom>
                  </pic:spPr>
                </pic:pic>
              </a:graphicData>
            </a:graphic>
          </wp:inline>
        </w:drawing>
      </w:r>
      <w:r>
        <w:tab/>
        <w:t>(5.21)</w:t>
      </w:r>
    </w:p>
    <w:p w14:paraId="22C3CB38" w14:textId="77777777" w:rsidR="0000336F" w:rsidRDefault="00000000">
      <w:pPr>
        <w:ind w:left="-15" w:right="268" w:firstLine="339"/>
      </w:pPr>
      <w:r>
        <w:t xml:space="preserve">In Eq. 5.21, </w:t>
      </w:r>
      <w:r>
        <w:rPr>
          <w:i/>
        </w:rPr>
        <w:t>n</w:t>
      </w:r>
      <w:r>
        <w:rPr>
          <w:i/>
          <w:vertAlign w:val="subscript"/>
        </w:rPr>
        <w:t>j</w:t>
      </w:r>
      <w:r>
        <w:t xml:space="preserve">, </w:t>
      </w:r>
      <w:r>
        <w:rPr>
          <w:i/>
        </w:rPr>
        <w:t>z</w:t>
      </w:r>
      <w:r>
        <w:rPr>
          <w:i/>
          <w:vertAlign w:val="subscript"/>
        </w:rPr>
        <w:t>j</w:t>
      </w:r>
      <w:r>
        <w:t xml:space="preserve">, and </w:t>
      </w:r>
      <w:r>
        <w:rPr>
          <w:i/>
        </w:rPr>
        <w:t>x</w:t>
      </w:r>
      <w:r>
        <w:rPr>
          <w:i/>
          <w:vertAlign w:val="subscript"/>
        </w:rPr>
        <w:t xml:space="preserve">j </w:t>
      </w:r>
      <w:r>
        <w:t xml:space="preserve">are all defined via the analysis results, and </w:t>
      </w:r>
      <w:r>
        <w:rPr>
          <w:i/>
        </w:rPr>
        <w:t xml:space="preserve">θ </w:t>
      </w:r>
      <w:r>
        <w:t xml:space="preserve">and </w:t>
      </w:r>
      <w:r>
        <w:rPr>
          <w:i/>
        </w:rPr>
        <w:t xml:space="preserve">β </w:t>
      </w:r>
      <w:r>
        <w:t>are the only unknowns. These two unknown parameters are then optimized using numerical solution techniques to find the values that produce the highest probability of observing the analysis results. The Excel spreadsheets and MatLab codes, developed by Baker [5], were used to produce the analysis of the results.</w:t>
      </w:r>
    </w:p>
    <w:p w14:paraId="4C57E368" w14:textId="77777777" w:rsidR="0000336F" w:rsidRDefault="00000000">
      <w:pPr>
        <w:spacing w:after="470" w:line="306" w:lineRule="auto"/>
        <w:ind w:left="-15" w:right="136" w:firstLine="329"/>
        <w:jc w:val="left"/>
      </w:pPr>
      <w:r>
        <w:t>The MSA procedure was selected since it is well suited for unscaled ground motions, which are the types of ground motions used in this study. An example of curves fit the analysis data for the limit state of damage control for steel and corrosion level of 10% is shown in Fig. 5.13</w:t>
      </w:r>
    </w:p>
    <w:p w14:paraId="62BBF23B" w14:textId="77777777" w:rsidR="0000336F" w:rsidRDefault="00000000">
      <w:pPr>
        <w:pStyle w:val="Heading2"/>
        <w:tabs>
          <w:tab w:val="center" w:pos="2257"/>
        </w:tabs>
        <w:ind w:left="-15" w:firstLine="0"/>
      </w:pPr>
      <w:r>
        <w:t>5.7</w:t>
      </w:r>
      <w:r>
        <w:tab/>
        <w:t>Analytical framework</w:t>
      </w:r>
    </w:p>
    <w:p w14:paraId="5F48BF63" w14:textId="77777777" w:rsidR="0000336F" w:rsidRDefault="00000000">
      <w:pPr>
        <w:ind w:left="-5" w:right="268"/>
      </w:pPr>
      <w:r>
        <w:t>The analytical framework was established to obtain the change in the structure performance due to aging conditions and to evaluate the effect of seismic events on the achievement of strain limit states for single degree of freedom columns. This framework consisted of a program that performed and analyzed a series of nonlinear time history analyses (NLTHA). From these analyses, it was then possible to the effects of condition on the achievement of different performance</w:t>
      </w:r>
    </w:p>
    <w:p w14:paraId="04E31FC5" w14:textId="77777777" w:rsidR="0000336F" w:rsidRDefault="00000000">
      <w:pPr>
        <w:spacing w:after="247" w:line="259" w:lineRule="auto"/>
        <w:ind w:left="1795" w:firstLine="0"/>
        <w:jc w:val="left"/>
      </w:pPr>
      <w:r>
        <w:rPr>
          <w:noProof/>
        </w:rPr>
        <w:drawing>
          <wp:inline distT="0" distB="0" distL="0" distR="0" wp14:anchorId="25819D46" wp14:editId="787B551A">
            <wp:extent cx="3429000" cy="2740152"/>
            <wp:effectExtent l="0" t="0" r="0" b="0"/>
            <wp:docPr id="465846" name="Picture 465846"/>
            <wp:cNvGraphicFramePr/>
            <a:graphic xmlns:a="http://schemas.openxmlformats.org/drawingml/2006/main">
              <a:graphicData uri="http://schemas.openxmlformats.org/drawingml/2006/picture">
                <pic:pic xmlns:pic="http://schemas.openxmlformats.org/drawingml/2006/picture">
                  <pic:nvPicPr>
                    <pic:cNvPr id="465846" name="Picture 465846"/>
                    <pic:cNvPicPr/>
                  </pic:nvPicPr>
                  <pic:blipFill>
                    <a:blip r:embed="rId243"/>
                    <a:stretch>
                      <a:fillRect/>
                    </a:stretch>
                  </pic:blipFill>
                  <pic:spPr>
                    <a:xfrm>
                      <a:off x="0" y="0"/>
                      <a:ext cx="3429000" cy="2740152"/>
                    </a:xfrm>
                    <a:prstGeom prst="rect">
                      <a:avLst/>
                    </a:prstGeom>
                  </pic:spPr>
                </pic:pic>
              </a:graphicData>
            </a:graphic>
          </wp:inline>
        </w:drawing>
      </w:r>
    </w:p>
    <w:p w14:paraId="18468423" w14:textId="77777777" w:rsidR="0000336F" w:rsidRDefault="00000000">
      <w:pPr>
        <w:spacing w:after="607" w:line="263" w:lineRule="auto"/>
        <w:ind w:right="283"/>
        <w:jc w:val="center"/>
      </w:pPr>
      <w:r>
        <w:rPr>
          <w:b/>
          <w:sz w:val="20"/>
        </w:rPr>
        <w:t xml:space="preserve">Figure 5.13 </w:t>
      </w:r>
      <w:r>
        <w:rPr>
          <w:sz w:val="20"/>
        </w:rPr>
        <w:t>MSA analysis</w:t>
      </w:r>
    </w:p>
    <w:p w14:paraId="6447F5B3" w14:textId="77777777" w:rsidR="0000336F" w:rsidRDefault="00000000">
      <w:pPr>
        <w:spacing w:after="302"/>
        <w:ind w:left="-5" w:right="268"/>
      </w:pPr>
      <w:r>
        <w:t>limit states for a given seismic intensity. The proposed analytical framework process consisted of:</w:t>
      </w:r>
    </w:p>
    <w:p w14:paraId="37A9BCB4" w14:textId="77777777" w:rsidR="0000336F" w:rsidRDefault="00000000">
      <w:pPr>
        <w:numPr>
          <w:ilvl w:val="0"/>
          <w:numId w:val="8"/>
        </w:numPr>
        <w:spacing w:after="178" w:line="333" w:lineRule="auto"/>
        <w:ind w:left="546" w:right="268" w:hanging="279"/>
      </w:pPr>
      <w:r>
        <w:t>Read the cross sectional properties of the SDOF column from the database of columns(12 different cross sectional properties). Read the Aspect Ratio (</w:t>
      </w:r>
      <w:r>
        <w:rPr>
          <w:i/>
        </w:rPr>
        <w:t xml:space="preserve">L/D </w:t>
      </w:r>
      <w:r>
        <w:t>= [4</w:t>
      </w:r>
      <w:r>
        <w:rPr>
          <w:i/>
        </w:rPr>
        <w:t>,</w:t>
      </w:r>
      <w:r>
        <w:t>6</w:t>
      </w:r>
      <w:r>
        <w:rPr>
          <w:i/>
        </w:rPr>
        <w:t>,</w:t>
      </w:r>
      <w:r>
        <w:t>8]), read the axial load ratio (</w:t>
      </w:r>
      <w:r>
        <w:rPr>
          <w:i/>
        </w:rPr>
        <w:t xml:space="preserve">ALR </w:t>
      </w:r>
      <w:r>
        <w:t>= [5%−20%]), read the level of corrosion (</w:t>
      </w:r>
      <w:r>
        <w:rPr>
          <w:i/>
        </w:rPr>
        <w:t xml:space="preserve">CL </w:t>
      </w:r>
      <w:r>
        <w:t>= [0%−20%]).This resulted in 168 different columns.</w:t>
      </w:r>
    </w:p>
    <w:p w14:paraId="05B915B8" w14:textId="77777777" w:rsidR="0000336F" w:rsidRDefault="00000000">
      <w:pPr>
        <w:numPr>
          <w:ilvl w:val="0"/>
          <w:numId w:val="8"/>
        </w:numPr>
        <w:spacing w:after="195" w:line="316" w:lineRule="auto"/>
        <w:ind w:left="546" w:right="268" w:hanging="279"/>
      </w:pPr>
      <w:r>
        <w:t>Evaluate, the effective mechanical properties of the reinforcing steel for each of the corrosion levels evaluated using.</w:t>
      </w:r>
    </w:p>
    <w:p w14:paraId="2882DC88" w14:textId="77777777" w:rsidR="0000336F" w:rsidRDefault="00000000">
      <w:pPr>
        <w:numPr>
          <w:ilvl w:val="0"/>
          <w:numId w:val="8"/>
        </w:numPr>
        <w:spacing w:after="195" w:line="316" w:lineRule="auto"/>
        <w:ind w:left="546" w:right="268" w:hanging="279"/>
      </w:pPr>
      <w:r>
        <w:t>Perform the Non Linear Time History Analysis (NLTHA) of discrete ground motions and sequence of ground motions</w:t>
      </w:r>
    </w:p>
    <w:p w14:paraId="3F531916" w14:textId="77777777" w:rsidR="0000336F" w:rsidRDefault="00000000">
      <w:pPr>
        <w:numPr>
          <w:ilvl w:val="0"/>
          <w:numId w:val="8"/>
        </w:numPr>
        <w:spacing w:after="228" w:line="316" w:lineRule="auto"/>
        <w:ind w:left="546" w:right="268" w:hanging="279"/>
      </w:pPr>
      <w:r>
        <w:t>Evaluate the results from the NLTHA to post-process the data and store it in a database for easy access in the MSA analysis.</w:t>
      </w:r>
    </w:p>
    <w:p w14:paraId="71F62600" w14:textId="77777777" w:rsidR="0000336F" w:rsidRDefault="00000000">
      <w:pPr>
        <w:spacing w:after="506"/>
        <w:ind w:left="-15" w:right="268" w:firstLine="339"/>
      </w:pPr>
      <w:r>
        <w:t>The analysis matrix for the corrosion aging phenomenon that was analyzed in this study is shown in Table 5.2. A total of 54 Mainshocks and 405 Mainshock-Aftershock sequences were used in the analysis. The area or extent covered in the analysis corresponds to the range of variables that are common for RC columns in bridges.This analysis matrix resulted in a total of 36,000 analyses for the discrete ground motion analysis and 96,000 analyses for the sequences of ground motion case. To perform this large volume of analyses the Henry2 High Performance Computer (HPC) at NC State was used to run the analyses in parallel. Table 5.3 shows the detailing and column diameters used in the analytical program.</w:t>
      </w:r>
    </w:p>
    <w:p w14:paraId="0B1CB302" w14:textId="77777777" w:rsidR="0000336F" w:rsidRDefault="00000000">
      <w:pPr>
        <w:spacing w:after="14" w:line="263" w:lineRule="auto"/>
        <w:ind w:right="283"/>
        <w:jc w:val="center"/>
      </w:pPr>
      <w:r>
        <w:rPr>
          <w:b/>
          <w:sz w:val="20"/>
        </w:rPr>
        <w:t xml:space="preserve">Table 5.2 </w:t>
      </w:r>
      <w:r>
        <w:rPr>
          <w:sz w:val="20"/>
        </w:rPr>
        <w:t>Analysis matrix</w:t>
      </w:r>
    </w:p>
    <w:tbl>
      <w:tblPr>
        <w:tblStyle w:val="TableGrid"/>
        <w:tblW w:w="4505" w:type="dxa"/>
        <w:tblInd w:w="2247" w:type="dxa"/>
        <w:tblCellMar>
          <w:top w:w="0" w:type="dxa"/>
          <w:left w:w="0" w:type="dxa"/>
          <w:bottom w:w="0" w:type="dxa"/>
          <w:right w:w="0" w:type="dxa"/>
        </w:tblCellMar>
        <w:tblLook w:val="04A0" w:firstRow="1" w:lastRow="0" w:firstColumn="1" w:lastColumn="0" w:noHBand="0" w:noVBand="1"/>
      </w:tblPr>
      <w:tblGrid>
        <w:gridCol w:w="4505"/>
        <w:gridCol w:w="994"/>
        <w:gridCol w:w="709"/>
      </w:tblGrid>
      <w:tr w:rsidR="0000336F" w14:paraId="00CC2C1D" w14:textId="77777777">
        <w:trPr>
          <w:trHeight w:val="258"/>
        </w:trPr>
        <w:tc>
          <w:tcPr>
            <w:tcW w:w="2306" w:type="dxa"/>
            <w:tcBorders>
              <w:top w:val="nil"/>
              <w:left w:val="nil"/>
              <w:bottom w:val="nil"/>
              <w:right w:val="nil"/>
            </w:tcBorders>
          </w:tcPr>
          <w:p w14:paraId="670C0181" w14:textId="77777777" w:rsidR="0000336F" w:rsidRDefault="00000000">
            <w:pPr>
              <w:spacing w:after="0" w:line="259" w:lineRule="auto"/>
              <w:ind w:left="120" w:firstLine="0"/>
              <w:jc w:val="left"/>
            </w:pPr>
            <w:r>
              <w:t>Parameter</w:t>
            </w:r>
          </w:p>
          <w:p w14:paraId="52A2B164" w14:textId="77777777" w:rsidR="0000336F" w:rsidRDefault="00000000">
            <w:pPr>
              <w:spacing w:after="0" w:line="259" w:lineRule="auto"/>
              <w:ind w:left="0" w:right="-2199" w:firstLine="0"/>
              <w:jc w:val="left"/>
            </w:pPr>
            <w:r>
              <w:rPr>
                <w:rFonts w:ascii="Calibri" w:eastAsia="Calibri" w:hAnsi="Calibri" w:cs="Calibri"/>
                <w:noProof/>
              </w:rPr>
              <mc:AlternateContent>
                <mc:Choice Requires="wpg">
                  <w:drawing>
                    <wp:inline distT="0" distB="0" distL="0" distR="0" wp14:anchorId="2E7CBC02" wp14:editId="0245726B">
                      <wp:extent cx="2860802" cy="5055"/>
                      <wp:effectExtent l="0" t="0" r="0" b="0"/>
                      <wp:docPr id="440050" name="Group 440050"/>
                      <wp:cNvGraphicFramePr/>
                      <a:graphic xmlns:a="http://schemas.openxmlformats.org/drawingml/2006/main">
                        <a:graphicData uri="http://schemas.microsoft.com/office/word/2010/wordprocessingGroup">
                          <wpg:wgp>
                            <wpg:cNvGrpSpPr/>
                            <wpg:grpSpPr>
                              <a:xfrm>
                                <a:off x="0" y="0"/>
                                <a:ext cx="2860802" cy="5055"/>
                                <a:chOff x="0" y="0"/>
                                <a:chExt cx="2860802" cy="5055"/>
                              </a:xfrm>
                            </wpg:grpSpPr>
                            <wps:wsp>
                              <wps:cNvPr id="22855" name="Shape 22855"/>
                              <wps:cNvSpPr/>
                              <wps:spPr>
                                <a:xfrm>
                                  <a:off x="0" y="0"/>
                                  <a:ext cx="2860802" cy="0"/>
                                </a:xfrm>
                                <a:custGeom>
                                  <a:avLst/>
                                  <a:gdLst/>
                                  <a:ahLst/>
                                  <a:cxnLst/>
                                  <a:rect l="0" t="0" r="0" b="0"/>
                                  <a:pathLst>
                                    <a:path w="2860802">
                                      <a:moveTo>
                                        <a:pt x="0" y="0"/>
                                      </a:moveTo>
                                      <a:lnTo>
                                        <a:pt x="286080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0050" style="width:225.26pt;height:0.398pt;mso-position-horizontal-relative:char;mso-position-vertical-relative:line" coordsize="28608,50">
                      <v:shape id="Shape 22855" style="position:absolute;width:28608;height:0;left:0;top:0;" coordsize="2860802,0" path="m0,0l2860802,0">
                        <v:stroke weight="0.398pt" endcap="flat" joinstyle="miter" miterlimit="10" on="true" color="#000000"/>
                        <v:fill on="false" color="#000000" opacity="0"/>
                      </v:shape>
                    </v:group>
                  </w:pict>
                </mc:Fallback>
              </mc:AlternateContent>
            </w:r>
          </w:p>
        </w:tc>
        <w:tc>
          <w:tcPr>
            <w:tcW w:w="1231" w:type="dxa"/>
            <w:tcBorders>
              <w:top w:val="nil"/>
              <w:left w:val="nil"/>
              <w:bottom w:val="nil"/>
              <w:right w:val="nil"/>
            </w:tcBorders>
          </w:tcPr>
          <w:p w14:paraId="467C2903" w14:textId="77777777" w:rsidR="0000336F" w:rsidRDefault="00000000">
            <w:pPr>
              <w:spacing w:after="0" w:line="259" w:lineRule="auto"/>
              <w:ind w:left="0" w:firstLine="0"/>
              <w:jc w:val="left"/>
            </w:pPr>
            <w:r>
              <w:t>Parameter</w:t>
            </w:r>
          </w:p>
        </w:tc>
        <w:tc>
          <w:tcPr>
            <w:tcW w:w="968" w:type="dxa"/>
            <w:tcBorders>
              <w:top w:val="nil"/>
              <w:left w:val="nil"/>
              <w:bottom w:val="nil"/>
              <w:right w:val="nil"/>
            </w:tcBorders>
          </w:tcPr>
          <w:p w14:paraId="243E3035" w14:textId="77777777" w:rsidR="0000336F" w:rsidRDefault="00000000">
            <w:pPr>
              <w:spacing w:after="0" w:line="259" w:lineRule="auto"/>
              <w:ind w:left="126" w:firstLine="0"/>
              <w:jc w:val="left"/>
            </w:pPr>
            <w:r>
              <w:t>Range</w:t>
            </w:r>
          </w:p>
        </w:tc>
      </w:tr>
      <w:tr w:rsidR="0000336F" w14:paraId="75E82FA3" w14:textId="77777777">
        <w:trPr>
          <w:trHeight w:val="253"/>
        </w:trPr>
        <w:tc>
          <w:tcPr>
            <w:tcW w:w="2306" w:type="dxa"/>
            <w:tcBorders>
              <w:top w:val="nil"/>
              <w:left w:val="nil"/>
              <w:bottom w:val="nil"/>
              <w:right w:val="nil"/>
            </w:tcBorders>
          </w:tcPr>
          <w:p w14:paraId="33C4F342" w14:textId="77777777" w:rsidR="0000336F" w:rsidRDefault="00000000">
            <w:pPr>
              <w:spacing w:after="0" w:line="259" w:lineRule="auto"/>
              <w:ind w:left="120" w:firstLine="0"/>
              <w:jc w:val="left"/>
            </w:pPr>
            <w:r>
              <w:t>Diameter of column</w:t>
            </w:r>
          </w:p>
        </w:tc>
        <w:tc>
          <w:tcPr>
            <w:tcW w:w="1231" w:type="dxa"/>
            <w:tcBorders>
              <w:top w:val="nil"/>
              <w:left w:val="nil"/>
              <w:bottom w:val="nil"/>
              <w:right w:val="nil"/>
            </w:tcBorders>
          </w:tcPr>
          <w:p w14:paraId="25B4F097" w14:textId="77777777" w:rsidR="0000336F" w:rsidRDefault="00000000">
            <w:pPr>
              <w:spacing w:after="0" w:line="259" w:lineRule="auto"/>
              <w:ind w:left="413" w:firstLine="0"/>
              <w:jc w:val="left"/>
            </w:pPr>
            <w:r>
              <w:t>D</w:t>
            </w:r>
          </w:p>
        </w:tc>
        <w:tc>
          <w:tcPr>
            <w:tcW w:w="968" w:type="dxa"/>
            <w:tcBorders>
              <w:top w:val="nil"/>
              <w:left w:val="nil"/>
              <w:bottom w:val="nil"/>
              <w:right w:val="nil"/>
            </w:tcBorders>
          </w:tcPr>
          <w:p w14:paraId="297E8605" w14:textId="77777777" w:rsidR="0000336F" w:rsidRDefault="00000000">
            <w:pPr>
              <w:spacing w:after="0" w:line="259" w:lineRule="auto"/>
              <w:ind w:left="42" w:firstLine="0"/>
              <w:jc w:val="left"/>
            </w:pPr>
            <w:r>
              <w:t>28-90 in</w:t>
            </w:r>
          </w:p>
        </w:tc>
      </w:tr>
      <w:tr w:rsidR="0000336F" w14:paraId="4B90FA09" w14:textId="77777777">
        <w:trPr>
          <w:trHeight w:val="271"/>
        </w:trPr>
        <w:tc>
          <w:tcPr>
            <w:tcW w:w="2306" w:type="dxa"/>
            <w:tcBorders>
              <w:top w:val="nil"/>
              <w:left w:val="nil"/>
              <w:bottom w:val="nil"/>
              <w:right w:val="nil"/>
            </w:tcBorders>
          </w:tcPr>
          <w:p w14:paraId="67788326" w14:textId="77777777" w:rsidR="0000336F" w:rsidRDefault="00000000">
            <w:pPr>
              <w:spacing w:after="0" w:line="259" w:lineRule="auto"/>
              <w:ind w:left="120" w:firstLine="0"/>
              <w:jc w:val="left"/>
            </w:pPr>
            <w:r>
              <w:t>Column aspect ratio</w:t>
            </w:r>
          </w:p>
        </w:tc>
        <w:tc>
          <w:tcPr>
            <w:tcW w:w="1231" w:type="dxa"/>
            <w:tcBorders>
              <w:top w:val="nil"/>
              <w:left w:val="nil"/>
              <w:bottom w:val="nil"/>
              <w:right w:val="nil"/>
            </w:tcBorders>
          </w:tcPr>
          <w:p w14:paraId="154C45DD" w14:textId="77777777" w:rsidR="0000336F" w:rsidRDefault="00000000">
            <w:pPr>
              <w:spacing w:after="0" w:line="259" w:lineRule="auto"/>
              <w:ind w:left="290" w:firstLine="0"/>
              <w:jc w:val="left"/>
            </w:pPr>
            <w:r>
              <w:t>L/D</w:t>
            </w:r>
          </w:p>
        </w:tc>
        <w:tc>
          <w:tcPr>
            <w:tcW w:w="968" w:type="dxa"/>
            <w:tcBorders>
              <w:top w:val="nil"/>
              <w:left w:val="nil"/>
              <w:bottom w:val="nil"/>
              <w:right w:val="nil"/>
            </w:tcBorders>
          </w:tcPr>
          <w:p w14:paraId="2A20E8D5" w14:textId="77777777" w:rsidR="0000336F" w:rsidRDefault="00000000">
            <w:pPr>
              <w:spacing w:after="0" w:line="259" w:lineRule="auto"/>
              <w:ind w:left="279" w:firstLine="0"/>
              <w:jc w:val="left"/>
            </w:pPr>
            <w:r>
              <w:t>4-8</w:t>
            </w:r>
          </w:p>
        </w:tc>
      </w:tr>
      <w:tr w:rsidR="0000336F" w14:paraId="103A42F5" w14:textId="77777777">
        <w:trPr>
          <w:trHeight w:val="282"/>
        </w:trPr>
        <w:tc>
          <w:tcPr>
            <w:tcW w:w="2306" w:type="dxa"/>
            <w:tcBorders>
              <w:top w:val="nil"/>
              <w:left w:val="nil"/>
              <w:bottom w:val="nil"/>
              <w:right w:val="nil"/>
            </w:tcBorders>
          </w:tcPr>
          <w:p w14:paraId="13D51020" w14:textId="77777777" w:rsidR="0000336F" w:rsidRDefault="00000000">
            <w:pPr>
              <w:spacing w:after="0" w:line="259" w:lineRule="auto"/>
              <w:ind w:left="120" w:firstLine="0"/>
              <w:jc w:val="left"/>
            </w:pPr>
            <w:r>
              <w:t>Longitudinal ratio</w:t>
            </w:r>
          </w:p>
        </w:tc>
        <w:tc>
          <w:tcPr>
            <w:tcW w:w="1231" w:type="dxa"/>
            <w:tcBorders>
              <w:top w:val="nil"/>
              <w:left w:val="nil"/>
              <w:bottom w:val="nil"/>
              <w:right w:val="nil"/>
            </w:tcBorders>
          </w:tcPr>
          <w:p w14:paraId="6FD861D5" w14:textId="77777777" w:rsidR="0000336F" w:rsidRDefault="00000000">
            <w:pPr>
              <w:spacing w:after="0" w:line="259" w:lineRule="auto"/>
              <w:ind w:left="395" w:firstLine="0"/>
              <w:jc w:val="left"/>
            </w:pPr>
            <w:r>
              <w:rPr>
                <w:i/>
              </w:rPr>
              <w:t>ρ</w:t>
            </w:r>
            <w:r>
              <w:rPr>
                <w:i/>
                <w:vertAlign w:val="subscript"/>
              </w:rPr>
              <w:t>s</w:t>
            </w:r>
          </w:p>
        </w:tc>
        <w:tc>
          <w:tcPr>
            <w:tcW w:w="968" w:type="dxa"/>
            <w:tcBorders>
              <w:top w:val="nil"/>
              <w:left w:val="nil"/>
              <w:bottom w:val="nil"/>
              <w:right w:val="nil"/>
            </w:tcBorders>
          </w:tcPr>
          <w:p w14:paraId="5B2E09C9" w14:textId="77777777" w:rsidR="0000336F" w:rsidRDefault="00000000">
            <w:pPr>
              <w:spacing w:after="0" w:line="259" w:lineRule="auto"/>
              <w:ind w:left="0" w:firstLine="0"/>
              <w:jc w:val="left"/>
            </w:pPr>
            <w:r>
              <w:t>0.01-0.04</w:t>
            </w:r>
          </w:p>
        </w:tc>
      </w:tr>
      <w:tr w:rsidR="0000336F" w14:paraId="5AFD8866" w14:textId="77777777">
        <w:trPr>
          <w:trHeight w:val="260"/>
        </w:trPr>
        <w:tc>
          <w:tcPr>
            <w:tcW w:w="2306" w:type="dxa"/>
            <w:tcBorders>
              <w:top w:val="nil"/>
              <w:left w:val="nil"/>
              <w:bottom w:val="nil"/>
              <w:right w:val="nil"/>
            </w:tcBorders>
          </w:tcPr>
          <w:p w14:paraId="262769CD" w14:textId="77777777" w:rsidR="0000336F" w:rsidRDefault="00000000">
            <w:pPr>
              <w:spacing w:after="0" w:line="259" w:lineRule="auto"/>
              <w:ind w:left="120" w:firstLine="0"/>
              <w:jc w:val="left"/>
            </w:pPr>
            <w:r>
              <w:t>Axial load ratio</w:t>
            </w:r>
          </w:p>
        </w:tc>
        <w:tc>
          <w:tcPr>
            <w:tcW w:w="1231" w:type="dxa"/>
            <w:tcBorders>
              <w:top w:val="nil"/>
              <w:left w:val="nil"/>
              <w:bottom w:val="nil"/>
              <w:right w:val="nil"/>
            </w:tcBorders>
          </w:tcPr>
          <w:p w14:paraId="5112AB2C" w14:textId="77777777" w:rsidR="0000336F" w:rsidRDefault="00000000">
            <w:pPr>
              <w:spacing w:after="0" w:line="259" w:lineRule="auto"/>
              <w:ind w:left="266" w:firstLine="0"/>
              <w:jc w:val="left"/>
            </w:pPr>
            <w:r>
              <w:t>ALR</w:t>
            </w:r>
          </w:p>
        </w:tc>
        <w:tc>
          <w:tcPr>
            <w:tcW w:w="968" w:type="dxa"/>
            <w:tcBorders>
              <w:top w:val="nil"/>
              <w:left w:val="nil"/>
              <w:bottom w:val="nil"/>
              <w:right w:val="nil"/>
            </w:tcBorders>
          </w:tcPr>
          <w:p w14:paraId="543D9EAF" w14:textId="77777777" w:rsidR="0000336F" w:rsidRDefault="00000000">
            <w:pPr>
              <w:spacing w:after="0" w:line="259" w:lineRule="auto"/>
              <w:ind w:left="42" w:firstLine="0"/>
              <w:jc w:val="left"/>
            </w:pPr>
            <w:r>
              <w:t>5%-20%</w:t>
            </w:r>
          </w:p>
        </w:tc>
      </w:tr>
      <w:tr w:rsidR="0000336F" w14:paraId="65065609" w14:textId="77777777">
        <w:trPr>
          <w:trHeight w:val="232"/>
        </w:trPr>
        <w:tc>
          <w:tcPr>
            <w:tcW w:w="2306" w:type="dxa"/>
            <w:tcBorders>
              <w:top w:val="nil"/>
              <w:left w:val="nil"/>
              <w:bottom w:val="nil"/>
              <w:right w:val="nil"/>
            </w:tcBorders>
          </w:tcPr>
          <w:p w14:paraId="4B668F50" w14:textId="77777777" w:rsidR="0000336F" w:rsidRDefault="00000000">
            <w:pPr>
              <w:spacing w:after="0" w:line="259" w:lineRule="auto"/>
              <w:ind w:left="120" w:firstLine="0"/>
              <w:jc w:val="left"/>
            </w:pPr>
            <w:r>
              <w:t>Corrosion level</w:t>
            </w:r>
          </w:p>
        </w:tc>
        <w:tc>
          <w:tcPr>
            <w:tcW w:w="1231" w:type="dxa"/>
            <w:tcBorders>
              <w:top w:val="nil"/>
              <w:left w:val="nil"/>
              <w:bottom w:val="nil"/>
              <w:right w:val="nil"/>
            </w:tcBorders>
          </w:tcPr>
          <w:p w14:paraId="3894DD3C" w14:textId="77777777" w:rsidR="0000336F" w:rsidRDefault="00000000">
            <w:pPr>
              <w:spacing w:after="0" w:line="259" w:lineRule="auto"/>
              <w:ind w:left="349" w:firstLine="0"/>
              <w:jc w:val="left"/>
            </w:pPr>
            <w:r>
              <w:t>CL</w:t>
            </w:r>
          </w:p>
        </w:tc>
        <w:tc>
          <w:tcPr>
            <w:tcW w:w="968" w:type="dxa"/>
            <w:tcBorders>
              <w:top w:val="nil"/>
              <w:left w:val="nil"/>
              <w:bottom w:val="nil"/>
              <w:right w:val="nil"/>
            </w:tcBorders>
          </w:tcPr>
          <w:p w14:paraId="41F81339" w14:textId="77777777" w:rsidR="0000336F" w:rsidRDefault="00000000">
            <w:pPr>
              <w:spacing w:after="0" w:line="259" w:lineRule="auto"/>
              <w:ind w:left="43" w:firstLine="0"/>
              <w:jc w:val="left"/>
            </w:pPr>
            <w:r>
              <w:t>0%-20%</w:t>
            </w:r>
          </w:p>
        </w:tc>
      </w:tr>
    </w:tbl>
    <w:p w14:paraId="3F1F796D" w14:textId="77777777" w:rsidR="0000336F" w:rsidRDefault="00000000">
      <w:pPr>
        <w:spacing w:after="250" w:line="263" w:lineRule="auto"/>
        <w:ind w:right="282"/>
        <w:jc w:val="center"/>
      </w:pPr>
      <w:r>
        <w:rPr>
          <w:b/>
          <w:sz w:val="20"/>
        </w:rPr>
        <w:t xml:space="preserve">Table 5.3 </w:t>
      </w:r>
      <w:r>
        <w:rPr>
          <w:sz w:val="20"/>
        </w:rPr>
        <w:t>Detailing of columns for NLTHA</w:t>
      </w:r>
    </w:p>
    <w:p w14:paraId="3582227D" w14:textId="77777777" w:rsidR="0000336F" w:rsidRDefault="00000000">
      <w:pPr>
        <w:tabs>
          <w:tab w:val="center" w:pos="1929"/>
          <w:tab w:val="center" w:pos="3214"/>
          <w:tab w:val="center" w:pos="4500"/>
          <w:tab w:val="center" w:pos="5786"/>
          <w:tab w:val="center" w:pos="7065"/>
          <w:tab w:val="center" w:pos="8349"/>
        </w:tabs>
        <w:ind w:left="0" w:firstLine="0"/>
        <w:jc w:val="left"/>
      </w:pPr>
      <w:r>
        <w:t>Diameter,</w:t>
      </w:r>
      <w:r>
        <w:tab/>
        <w:t>Bar</w:t>
      </w:r>
      <w:r>
        <w:tab/>
        <w:t>Number of</w:t>
      </w:r>
      <w:r>
        <w:tab/>
        <w:t>Trans.</w:t>
      </w:r>
      <w:r>
        <w:tab/>
        <w:t>Spacing,</w:t>
      </w:r>
      <w:r>
        <w:tab/>
      </w:r>
      <w:r>
        <w:rPr>
          <w:i/>
        </w:rPr>
        <w:t>ρ</w:t>
      </w:r>
      <w:r>
        <w:rPr>
          <w:i/>
          <w:vertAlign w:val="subscript"/>
        </w:rPr>
        <w:t>l</w:t>
      </w:r>
      <w:r>
        <w:rPr>
          <w:i/>
          <w:vertAlign w:val="subscript"/>
        </w:rPr>
        <w:tab/>
      </w:r>
      <w:r>
        <w:rPr>
          <w:i/>
        </w:rPr>
        <w:t>ρ</w:t>
      </w:r>
      <w:r>
        <w:rPr>
          <w:i/>
          <w:vertAlign w:val="subscript"/>
        </w:rPr>
        <w:t>v</w:t>
      </w:r>
    </w:p>
    <w:p w14:paraId="5C71F1B8" w14:textId="77777777" w:rsidR="0000336F" w:rsidRDefault="00000000">
      <w:pPr>
        <w:tabs>
          <w:tab w:val="center" w:pos="643"/>
          <w:tab w:val="center" w:pos="1929"/>
          <w:tab w:val="center" w:pos="3209"/>
          <w:tab w:val="center" w:pos="4500"/>
          <w:tab w:val="center" w:pos="5786"/>
        </w:tabs>
        <w:spacing w:after="0"/>
        <w:ind w:left="0" w:firstLine="0"/>
        <w:jc w:val="left"/>
      </w:pPr>
      <w:r>
        <w:rPr>
          <w:rFonts w:ascii="Calibri" w:eastAsia="Calibri" w:hAnsi="Calibri" w:cs="Calibri"/>
        </w:rPr>
        <w:tab/>
      </w:r>
      <w:r>
        <w:rPr>
          <w:i/>
        </w:rPr>
        <w:t>D</w:t>
      </w:r>
      <w:r>
        <w:t>(</w:t>
      </w:r>
      <w:r>
        <w:rPr>
          <w:i/>
        </w:rPr>
        <w:t>in</w:t>
      </w:r>
      <w:r>
        <w:t>)</w:t>
      </w:r>
      <w:r>
        <w:tab/>
        <w:t>diameter,</w:t>
      </w:r>
      <w:r>
        <w:tab/>
        <w:t xml:space="preserve">bars, </w:t>
      </w:r>
      <w:r>
        <w:rPr>
          <w:i/>
        </w:rPr>
        <w:t>n</w:t>
      </w:r>
      <w:r>
        <w:rPr>
          <w:i/>
          <w:vertAlign w:val="subscript"/>
        </w:rPr>
        <w:t>b</w:t>
      </w:r>
      <w:r>
        <w:rPr>
          <w:i/>
          <w:vertAlign w:val="subscript"/>
        </w:rPr>
        <w:tab/>
      </w:r>
      <w:r>
        <w:t>diameter,</w:t>
      </w:r>
      <w:r>
        <w:tab/>
      </w:r>
      <w:r>
        <w:rPr>
          <w:i/>
        </w:rPr>
        <w:t>s</w:t>
      </w:r>
      <w:r>
        <w:t>(</w:t>
      </w:r>
      <w:r>
        <w:rPr>
          <w:i/>
        </w:rPr>
        <w:t>in</w:t>
      </w:r>
      <w:r>
        <w:t>)</w:t>
      </w:r>
    </w:p>
    <w:p w14:paraId="1A5317A8" w14:textId="77777777" w:rsidR="0000336F" w:rsidRDefault="00000000">
      <w:pPr>
        <w:spacing w:after="1038" w:line="259" w:lineRule="auto"/>
        <w:ind w:left="0" w:firstLine="0"/>
        <w:jc w:val="left"/>
      </w:pPr>
      <w:r>
        <w:rPr>
          <w:noProof/>
        </w:rPr>
        <w:drawing>
          <wp:inline distT="0" distB="0" distL="0" distR="0" wp14:anchorId="3D43369B" wp14:editId="5692B9F1">
            <wp:extent cx="5721097" cy="2182368"/>
            <wp:effectExtent l="0" t="0" r="0" b="0"/>
            <wp:docPr id="465848" name="Picture 465848"/>
            <wp:cNvGraphicFramePr/>
            <a:graphic xmlns:a="http://schemas.openxmlformats.org/drawingml/2006/main">
              <a:graphicData uri="http://schemas.openxmlformats.org/drawingml/2006/picture">
                <pic:pic xmlns:pic="http://schemas.openxmlformats.org/drawingml/2006/picture">
                  <pic:nvPicPr>
                    <pic:cNvPr id="465848" name="Picture 465848"/>
                    <pic:cNvPicPr/>
                  </pic:nvPicPr>
                  <pic:blipFill>
                    <a:blip r:embed="rId244"/>
                    <a:stretch>
                      <a:fillRect/>
                    </a:stretch>
                  </pic:blipFill>
                  <pic:spPr>
                    <a:xfrm>
                      <a:off x="0" y="0"/>
                      <a:ext cx="5721097" cy="2182368"/>
                    </a:xfrm>
                    <a:prstGeom prst="rect">
                      <a:avLst/>
                    </a:prstGeom>
                  </pic:spPr>
                </pic:pic>
              </a:graphicData>
            </a:graphic>
          </wp:inline>
        </w:drawing>
      </w:r>
    </w:p>
    <w:p w14:paraId="00BF4C85" w14:textId="77777777" w:rsidR="0000336F" w:rsidRDefault="00000000">
      <w:pPr>
        <w:pStyle w:val="Heading3"/>
        <w:tabs>
          <w:tab w:val="center" w:pos="1965"/>
        </w:tabs>
        <w:ind w:left="-15" w:right="0" w:firstLine="0"/>
      </w:pPr>
      <w:r>
        <w:t>5.7.1</w:t>
      </w:r>
      <w:r>
        <w:tab/>
        <w:t>Analysis Algorithm</w:t>
      </w:r>
    </w:p>
    <w:p w14:paraId="45E73E8B" w14:textId="77777777" w:rsidR="0000336F" w:rsidRDefault="00000000">
      <w:pPr>
        <w:spacing w:after="71"/>
        <w:ind w:left="-5" w:right="268"/>
      </w:pPr>
      <w:r>
        <w:t>In order to run the analysis efficiently, a program was developed to perform three main routines:</w:t>
      </w:r>
    </w:p>
    <w:p w14:paraId="53572520" w14:textId="77777777" w:rsidR="0000336F" w:rsidRDefault="00000000">
      <w:pPr>
        <w:spacing w:after="0" w:line="341" w:lineRule="auto"/>
        <w:ind w:left="-5" w:right="268"/>
      </w:pPr>
      <w:r>
        <w:t>1) Main program: setting conditions, the geometry of the model, effective material properties, 2) Run the Non-Linear Time History Analysis, 3)Post-processing of data</w:t>
      </w:r>
    </w:p>
    <w:p w14:paraId="51381EA1" w14:textId="77777777" w:rsidR="0000336F" w:rsidRDefault="00000000">
      <w:pPr>
        <w:ind w:left="-15" w:right="268" w:firstLine="339"/>
      </w:pPr>
      <w:r>
        <w:t>The main program is shown in Fig. 5.14. This program has three main inputs the ground motion records, the geometry of the column, and the aging conditions. The aging conditions relate include the corrosion level, the initial material properties, the axial load ratio, and the aspect ratio. After the inputs are selected, a nested loop goes through the different parameters. The basic flow consists of submitting the data to the NLTHA subroutine and the post-processor subroutine. Once the program goes through the subroutines, the data output from OpenSees is deleted to use the HPC resources efficiently. This process is repeated until all the variables have been evaluated and the program finishes.</w:t>
      </w:r>
    </w:p>
    <w:p w14:paraId="70FBF6CE" w14:textId="77777777" w:rsidR="0000336F" w:rsidRDefault="00000000">
      <w:pPr>
        <w:ind w:left="-15" w:right="268" w:firstLine="339"/>
      </w:pPr>
      <w:r>
        <w:t>The NLTHA subroutine consisted of a sequential process as shown in Fig. 5.15. First, the geometry of the model is established as per the model shown in Fig. 5.4. Then the material properties and the cross-sectional fibers are defined per the details shown in 5.3. Next, the recorders that store the analysis results throughout the NTLHA are set. Then the axial load is run and kept constant throughout the analysis. Finally, the NLTHA runs until it finishes.</w:t>
      </w:r>
    </w:p>
    <w:p w14:paraId="0D382165" w14:textId="77777777" w:rsidR="0000336F" w:rsidRDefault="00000000">
      <w:pPr>
        <w:spacing w:after="507"/>
        <w:ind w:left="-15" w:right="268" w:firstLine="339"/>
      </w:pPr>
      <w:r>
        <w:t>The post-processor subroutine also consisted of a sequential process as shown in Fig. 5.16 and Fig. 5.17 . The main goal of this subroutine is to store the data related to the model, including the geometry and material properties used in the analysis. The post-processor calculates the limit states as explained in section 5.3.3. Then the spectral displacement at the effective period is calculated for the ground motion following the procedure explained in section 5.5. Finally, a collapse analysis for each limit state is performed in order to perform the multi-stripe analysis explained in the following section. All the relevant data is then stored in a database for further analysis.</w:t>
      </w:r>
    </w:p>
    <w:p w14:paraId="3D65CA2D" w14:textId="77777777" w:rsidR="0000336F" w:rsidRDefault="00000000">
      <w:pPr>
        <w:pStyle w:val="Heading2"/>
        <w:tabs>
          <w:tab w:val="center" w:pos="3085"/>
        </w:tabs>
        <w:ind w:left="-15" w:firstLine="0"/>
      </w:pPr>
      <w:r>
        <w:t>5.8</w:t>
      </w:r>
      <w:r>
        <w:tab/>
        <w:t>Results from Analytical Program</w:t>
      </w:r>
    </w:p>
    <w:p w14:paraId="0509F9D1" w14:textId="77777777" w:rsidR="0000336F" w:rsidRDefault="00000000">
      <w:pPr>
        <w:spacing w:after="381"/>
        <w:ind w:left="-5" w:right="268"/>
      </w:pPr>
      <w:r>
        <w:t>This section presents the results obtained from a non-linear time history analysis (NLTHA) performed using OpenSeesPy [79]. The structures were subjected to a total of 54 earthquake mainshock records and where applicable 405 Mainshock-Aftershock sequences. The mainshock records displacement spectrum are shown in Fig. 5.2, and a list of the records is shown in Appendix C. The primary responses obtained from these analyses correspond to the maximum strain obtained for the different levels of corrosion. The structures were analyzed for the range of corrosion levels [0%-20%] in the longitudinal rebars.</w:t>
      </w:r>
    </w:p>
    <w:p w14:paraId="6AC175C1" w14:textId="77777777" w:rsidR="0000336F" w:rsidRDefault="00000000">
      <w:pPr>
        <w:pStyle w:val="Heading3"/>
        <w:tabs>
          <w:tab w:val="center" w:pos="3769"/>
        </w:tabs>
        <w:ind w:left="-15" w:right="0" w:firstLine="0"/>
      </w:pPr>
      <w:r>
        <w:t>5.8.1</w:t>
      </w:r>
      <w:r>
        <w:tab/>
        <w:t>Structural Response at Different Corrosion Levels</w:t>
      </w:r>
    </w:p>
    <w:p w14:paraId="1ACF5B1C" w14:textId="77777777" w:rsidR="0000336F" w:rsidRDefault="00000000">
      <w:pPr>
        <w:ind w:left="-5" w:right="268"/>
      </w:pPr>
      <w:r>
        <w:t>Figures 5.18 and Fig. 5.19 are presented as an example of the results obtained using NLTHA.</w:t>
      </w:r>
    </w:p>
    <w:p w14:paraId="1FE70D87" w14:textId="77777777" w:rsidR="0000336F" w:rsidRDefault="00000000">
      <w:pPr>
        <w:spacing w:after="275"/>
        <w:ind w:left="-5" w:right="268"/>
      </w:pPr>
      <w:r>
        <w:t>The column shown in this example had the following details:</w:t>
      </w:r>
    </w:p>
    <w:p w14:paraId="7DFEAB09" w14:textId="77777777" w:rsidR="0000336F" w:rsidRDefault="00000000">
      <w:pPr>
        <w:numPr>
          <w:ilvl w:val="0"/>
          <w:numId w:val="9"/>
        </w:numPr>
        <w:spacing w:after="292"/>
        <w:ind w:left="546" w:right="268" w:hanging="218"/>
      </w:pPr>
      <w:r>
        <w:t xml:space="preserve">Diameter, </w:t>
      </w:r>
      <w:r>
        <w:rPr>
          <w:i/>
        </w:rPr>
        <w:t xml:space="preserve">D </w:t>
      </w:r>
      <w:r>
        <w:t>= 48</w:t>
      </w:r>
      <w:r>
        <w:rPr>
          <w:i/>
        </w:rPr>
        <w:t>in</w:t>
      </w:r>
    </w:p>
    <w:p w14:paraId="2DF484E9" w14:textId="77777777" w:rsidR="0000336F" w:rsidRDefault="00000000">
      <w:pPr>
        <w:numPr>
          <w:ilvl w:val="0"/>
          <w:numId w:val="9"/>
        </w:numPr>
        <w:ind w:left="546" w:right="268" w:hanging="218"/>
      </w:pPr>
      <w:r>
        <w:t xml:space="preserve">Aspect ratio, </w:t>
      </w:r>
      <w:r>
        <w:rPr>
          <w:i/>
        </w:rPr>
        <w:t xml:space="preserve">L/D </w:t>
      </w:r>
      <w:r>
        <w:t>= 4</w:t>
      </w:r>
    </w:p>
    <w:p w14:paraId="189BB63D" w14:textId="77777777" w:rsidR="0000336F" w:rsidRDefault="00000000">
      <w:pPr>
        <w:spacing w:after="284" w:line="259" w:lineRule="auto"/>
        <w:ind w:left="245" w:firstLine="0"/>
        <w:jc w:val="left"/>
      </w:pPr>
      <w:r>
        <w:rPr>
          <w:rFonts w:ascii="Calibri" w:eastAsia="Calibri" w:hAnsi="Calibri" w:cs="Calibri"/>
          <w:noProof/>
        </w:rPr>
        <mc:AlternateContent>
          <mc:Choice Requires="wpg">
            <w:drawing>
              <wp:inline distT="0" distB="0" distL="0" distR="0" wp14:anchorId="55F43707" wp14:editId="14EFF7A3">
                <wp:extent cx="5403373" cy="6655716"/>
                <wp:effectExtent l="0" t="0" r="0" b="0"/>
                <wp:docPr id="440300" name="Group 440300"/>
                <wp:cNvGraphicFramePr/>
                <a:graphic xmlns:a="http://schemas.openxmlformats.org/drawingml/2006/main">
                  <a:graphicData uri="http://schemas.microsoft.com/office/word/2010/wordprocessingGroup">
                    <wpg:wgp>
                      <wpg:cNvGrpSpPr/>
                      <wpg:grpSpPr>
                        <a:xfrm>
                          <a:off x="0" y="0"/>
                          <a:ext cx="5403373" cy="6655716"/>
                          <a:chOff x="0" y="0"/>
                          <a:chExt cx="5403373" cy="6655716"/>
                        </a:xfrm>
                      </wpg:grpSpPr>
                      <wps:wsp>
                        <wps:cNvPr id="22981" name="Shape 22981"/>
                        <wps:cNvSpPr/>
                        <wps:spPr>
                          <a:xfrm>
                            <a:off x="0" y="4474668"/>
                            <a:ext cx="253283" cy="675422"/>
                          </a:xfrm>
                          <a:custGeom>
                            <a:avLst/>
                            <a:gdLst/>
                            <a:ahLst/>
                            <a:cxnLst/>
                            <a:rect l="0" t="0" r="0" b="0"/>
                            <a:pathLst>
                              <a:path w="253283" h="675422">
                                <a:moveTo>
                                  <a:pt x="253283" y="548780"/>
                                </a:moveTo>
                                <a:lnTo>
                                  <a:pt x="253283" y="126641"/>
                                </a:lnTo>
                                <a:cubicBezTo>
                                  <a:pt x="253283" y="56848"/>
                                  <a:pt x="196998" y="0"/>
                                  <a:pt x="126641" y="0"/>
                                </a:cubicBezTo>
                                <a:cubicBezTo>
                                  <a:pt x="56848" y="0"/>
                                  <a:pt x="0" y="56848"/>
                                  <a:pt x="0" y="126641"/>
                                </a:cubicBezTo>
                                <a:lnTo>
                                  <a:pt x="0" y="548780"/>
                                </a:lnTo>
                                <a:cubicBezTo>
                                  <a:pt x="0" y="618574"/>
                                  <a:pt x="56848" y="675422"/>
                                  <a:pt x="126641" y="675422"/>
                                </a:cubicBezTo>
                                <a:cubicBezTo>
                                  <a:pt x="196998" y="675422"/>
                                  <a:pt x="253283" y="618574"/>
                                  <a:pt x="253283" y="548780"/>
                                </a:cubicBez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2982" name="Rectangle 22982"/>
                        <wps:cNvSpPr/>
                        <wps:spPr>
                          <a:xfrm rot="-5399999">
                            <a:off x="48778" y="4743130"/>
                            <a:ext cx="188642" cy="90569"/>
                          </a:xfrm>
                          <a:prstGeom prst="rect">
                            <a:avLst/>
                          </a:prstGeom>
                          <a:ln>
                            <a:noFill/>
                          </a:ln>
                        </wps:spPr>
                        <wps:txbx>
                          <w:txbxContent>
                            <w:p w14:paraId="45D29A1C" w14:textId="77777777" w:rsidR="0000336F" w:rsidRDefault="00000000">
                              <w:pPr>
                                <w:spacing w:after="160" w:line="259" w:lineRule="auto"/>
                                <w:ind w:left="0" w:firstLine="0"/>
                                <w:jc w:val="left"/>
                              </w:pPr>
                              <w:r>
                                <w:rPr>
                                  <w:rFonts w:ascii="Times New Roman" w:eastAsia="Times New Roman" w:hAnsi="Times New Roman" w:cs="Times New Roman"/>
                                  <w:sz w:val="12"/>
                                </w:rPr>
                                <w:t>Start</w:t>
                              </w:r>
                            </w:p>
                          </w:txbxContent>
                        </wps:txbx>
                        <wps:bodyPr horzOverflow="overflow" vert="horz" lIns="0" tIns="0" rIns="0" bIns="0" rtlCol="0">
                          <a:noAutofit/>
                        </wps:bodyPr>
                      </wps:wsp>
                      <wps:wsp>
                        <wps:cNvPr id="22984" name="Shape 22984"/>
                        <wps:cNvSpPr/>
                        <wps:spPr>
                          <a:xfrm>
                            <a:off x="337711" y="4200559"/>
                            <a:ext cx="675422" cy="1224202"/>
                          </a:xfrm>
                          <a:custGeom>
                            <a:avLst/>
                            <a:gdLst/>
                            <a:ahLst/>
                            <a:cxnLst/>
                            <a:rect l="0" t="0" r="0" b="0"/>
                            <a:pathLst>
                              <a:path w="675422" h="1224202">
                                <a:moveTo>
                                  <a:pt x="675422" y="1224202"/>
                                </a:moveTo>
                                <a:lnTo>
                                  <a:pt x="675422" y="0"/>
                                </a:lnTo>
                                <a:lnTo>
                                  <a:pt x="0" y="0"/>
                                </a:lnTo>
                                <a:lnTo>
                                  <a:pt x="168855" y="1224202"/>
                                </a:lnTo>
                                <a:lnTo>
                                  <a:pt x="675422" y="1224202"/>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2985" name="Rectangle 22985"/>
                        <wps:cNvSpPr/>
                        <wps:spPr>
                          <a:xfrm rot="-5399999">
                            <a:off x="476490" y="4736884"/>
                            <a:ext cx="239409" cy="90569"/>
                          </a:xfrm>
                          <a:prstGeom prst="rect">
                            <a:avLst/>
                          </a:prstGeom>
                          <a:ln>
                            <a:noFill/>
                          </a:ln>
                        </wps:spPr>
                        <wps:txbx>
                          <w:txbxContent>
                            <w:p w14:paraId="2ED98AD2" w14:textId="77777777" w:rsidR="0000336F" w:rsidRDefault="00000000">
                              <w:pPr>
                                <w:spacing w:after="160" w:line="259" w:lineRule="auto"/>
                                <w:ind w:left="0" w:firstLine="0"/>
                                <w:jc w:val="left"/>
                              </w:pPr>
                              <w:r>
                                <w:rPr>
                                  <w:rFonts w:ascii="Times New Roman" w:eastAsia="Times New Roman" w:hAnsi="Times New Roman" w:cs="Times New Roman"/>
                                  <w:sz w:val="12"/>
                                </w:rPr>
                                <w:t>Input:</w:t>
                              </w:r>
                            </w:p>
                          </w:txbxContent>
                        </wps:txbx>
                        <wps:bodyPr horzOverflow="overflow" vert="horz" lIns="0" tIns="0" rIns="0" bIns="0" rtlCol="0">
                          <a:noAutofit/>
                        </wps:bodyPr>
                      </wps:wsp>
                      <wps:wsp>
                        <wps:cNvPr id="22986" name="Rectangle 22986"/>
                        <wps:cNvSpPr/>
                        <wps:spPr>
                          <a:xfrm rot="-5399999">
                            <a:off x="-54525" y="4582977"/>
                            <a:ext cx="1481553" cy="90569"/>
                          </a:xfrm>
                          <a:prstGeom prst="rect">
                            <a:avLst/>
                          </a:prstGeom>
                          <a:ln>
                            <a:noFill/>
                          </a:ln>
                        </wps:spPr>
                        <wps:txbx>
                          <w:txbxContent>
                            <w:p w14:paraId="64E4EBBD" w14:textId="77777777" w:rsidR="0000336F" w:rsidRDefault="00000000">
                              <w:pPr>
                                <w:spacing w:after="160" w:line="259" w:lineRule="auto"/>
                                <w:ind w:left="0" w:firstLine="0"/>
                                <w:jc w:val="left"/>
                              </w:pPr>
                              <w:r>
                                <w:rPr>
                                  <w:rFonts w:ascii="Times New Roman" w:eastAsia="Times New Roman" w:hAnsi="Times New Roman" w:cs="Times New Roman"/>
                                  <w:sz w:val="12"/>
                                </w:rPr>
                                <w:t>Corrosion Level List, CL=[0%-20%]</w:t>
                              </w:r>
                            </w:p>
                          </w:txbxContent>
                        </wps:txbx>
                        <wps:bodyPr horzOverflow="overflow" vert="horz" lIns="0" tIns="0" rIns="0" bIns="0" rtlCol="0">
                          <a:noAutofit/>
                        </wps:bodyPr>
                      </wps:wsp>
                      <wps:wsp>
                        <wps:cNvPr id="22987" name="Rectangle 22987"/>
                        <wps:cNvSpPr/>
                        <wps:spPr>
                          <a:xfrm rot="-5399999">
                            <a:off x="87853" y="4595904"/>
                            <a:ext cx="1376904" cy="90569"/>
                          </a:xfrm>
                          <a:prstGeom prst="rect">
                            <a:avLst/>
                          </a:prstGeom>
                          <a:ln>
                            <a:noFill/>
                          </a:ln>
                        </wps:spPr>
                        <wps:txbx>
                          <w:txbxContent>
                            <w:p w14:paraId="295BDFAD" w14:textId="77777777" w:rsidR="0000336F" w:rsidRDefault="00000000">
                              <w:pPr>
                                <w:spacing w:after="160" w:line="259" w:lineRule="auto"/>
                                <w:ind w:left="0" w:firstLine="0"/>
                                <w:jc w:val="left"/>
                              </w:pPr>
                              <w:r>
                                <w:rPr>
                                  <w:rFonts w:ascii="Times New Roman" w:eastAsia="Times New Roman" w:hAnsi="Times New Roman" w:cs="Times New Roman"/>
                                  <w:sz w:val="12"/>
                                </w:rPr>
                                <w:t>Initial Yield Strength, Fyo = 60ksi</w:t>
                              </w:r>
                            </w:p>
                          </w:txbxContent>
                        </wps:txbx>
                        <wps:bodyPr horzOverflow="overflow" vert="horz" lIns="0" tIns="0" rIns="0" bIns="0" rtlCol="0">
                          <a:noAutofit/>
                        </wps:bodyPr>
                      </wps:wsp>
                      <wps:wsp>
                        <wps:cNvPr id="22988" name="Rectangle 22988"/>
                        <wps:cNvSpPr/>
                        <wps:spPr>
                          <a:xfrm rot="-5399999">
                            <a:off x="519877" y="4971079"/>
                            <a:ext cx="692967" cy="90570"/>
                          </a:xfrm>
                          <a:prstGeom prst="rect">
                            <a:avLst/>
                          </a:prstGeom>
                          <a:ln>
                            <a:noFill/>
                          </a:ln>
                        </wps:spPr>
                        <wps:txbx>
                          <w:txbxContent>
                            <w:p w14:paraId="630DC8A8" w14:textId="77777777" w:rsidR="0000336F" w:rsidRDefault="00000000">
                              <w:pPr>
                                <w:spacing w:after="160" w:line="259" w:lineRule="auto"/>
                                <w:ind w:left="0" w:firstLine="0"/>
                                <w:jc w:val="left"/>
                              </w:pPr>
                              <w:r>
                                <w:rPr>
                                  <w:rFonts w:ascii="Times New Roman" w:eastAsia="Times New Roman" w:hAnsi="Times New Roman" w:cs="Times New Roman"/>
                                  <w:sz w:val="12"/>
                                </w:rPr>
                                <w:t>Axial Load Ratio</w:t>
                              </w:r>
                            </w:p>
                          </w:txbxContent>
                        </wps:txbx>
                        <wps:bodyPr horzOverflow="overflow" vert="horz" lIns="0" tIns="0" rIns="0" bIns="0" rtlCol="0">
                          <a:noAutofit/>
                        </wps:bodyPr>
                      </wps:wsp>
                      <wps:wsp>
                        <wps:cNvPr id="22989" name="Rectangle 22989"/>
                        <wps:cNvSpPr/>
                        <wps:spPr>
                          <a:xfrm rot="-5399999">
                            <a:off x="480724" y="4410727"/>
                            <a:ext cx="771273" cy="90569"/>
                          </a:xfrm>
                          <a:prstGeom prst="rect">
                            <a:avLst/>
                          </a:prstGeom>
                          <a:ln>
                            <a:noFill/>
                          </a:ln>
                        </wps:spPr>
                        <wps:txbx>
                          <w:txbxContent>
                            <w:p w14:paraId="4A956D91" w14:textId="77777777" w:rsidR="0000336F" w:rsidRDefault="00000000">
                              <w:pPr>
                                <w:spacing w:after="160" w:line="259" w:lineRule="auto"/>
                                <w:ind w:left="0" w:firstLine="0"/>
                                <w:jc w:val="left"/>
                              </w:pPr>
                              <w:r>
                                <w:rPr>
                                  <w:rFonts w:ascii="Times New Roman" w:eastAsia="Times New Roman" w:hAnsi="Times New Roman" w:cs="Times New Roman"/>
                                  <w:sz w:val="12"/>
                                </w:rPr>
                                <w:t>, ALR = [5%-20%]</w:t>
                              </w:r>
                            </w:p>
                          </w:txbxContent>
                        </wps:txbx>
                        <wps:bodyPr horzOverflow="overflow" vert="horz" lIns="0" tIns="0" rIns="0" bIns="0" rtlCol="0">
                          <a:noAutofit/>
                        </wps:bodyPr>
                      </wps:wsp>
                      <wps:wsp>
                        <wps:cNvPr id="22990" name="Rectangle 22990"/>
                        <wps:cNvSpPr/>
                        <wps:spPr>
                          <a:xfrm rot="-5399999">
                            <a:off x="325870" y="4601460"/>
                            <a:ext cx="1261092" cy="90569"/>
                          </a:xfrm>
                          <a:prstGeom prst="rect">
                            <a:avLst/>
                          </a:prstGeom>
                          <a:ln>
                            <a:noFill/>
                          </a:ln>
                        </wps:spPr>
                        <wps:txbx>
                          <w:txbxContent>
                            <w:p w14:paraId="4D5CC826" w14:textId="77777777" w:rsidR="0000336F" w:rsidRDefault="00000000">
                              <w:pPr>
                                <w:spacing w:after="160" w:line="259" w:lineRule="auto"/>
                                <w:ind w:left="0" w:firstLine="0"/>
                                <w:jc w:val="left"/>
                              </w:pPr>
                              <w:r>
                                <w:rPr>
                                  <w:rFonts w:ascii="Times New Roman" w:eastAsia="Times New Roman" w:hAnsi="Times New Roman" w:cs="Times New Roman"/>
                                  <w:sz w:val="12"/>
                                </w:rPr>
                                <w:t xml:space="preserve">Shape Factor List, SF = [4,6,8] </w:t>
                              </w:r>
                            </w:p>
                          </w:txbxContent>
                        </wps:txbx>
                        <wps:bodyPr horzOverflow="overflow" vert="horz" lIns="0" tIns="0" rIns="0" bIns="0" rtlCol="0">
                          <a:noAutofit/>
                        </wps:bodyPr>
                      </wps:wsp>
                      <wps:wsp>
                        <wps:cNvPr id="22992" name="Shape 22992"/>
                        <wps:cNvSpPr/>
                        <wps:spPr>
                          <a:xfrm>
                            <a:off x="422139" y="5846899"/>
                            <a:ext cx="506566" cy="780675"/>
                          </a:xfrm>
                          <a:custGeom>
                            <a:avLst/>
                            <a:gdLst/>
                            <a:ahLst/>
                            <a:cxnLst/>
                            <a:rect l="0" t="0" r="0" b="0"/>
                            <a:pathLst>
                              <a:path w="506566" h="780675">
                                <a:moveTo>
                                  <a:pt x="0" y="696247"/>
                                </a:moveTo>
                                <a:lnTo>
                                  <a:pt x="0" y="84428"/>
                                </a:lnTo>
                                <a:cubicBezTo>
                                  <a:pt x="158724" y="0"/>
                                  <a:pt x="348405" y="0"/>
                                  <a:pt x="506566" y="84428"/>
                                </a:cubicBezTo>
                                <a:lnTo>
                                  <a:pt x="506566" y="696247"/>
                                </a:lnTo>
                                <a:cubicBezTo>
                                  <a:pt x="348405" y="780675"/>
                                  <a:pt x="158724" y="780675"/>
                                  <a:pt x="0" y="696247"/>
                                </a:cubicBez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2993" name="Shape 22993"/>
                        <wps:cNvSpPr/>
                        <wps:spPr>
                          <a:xfrm>
                            <a:off x="422139" y="5931327"/>
                            <a:ext cx="506566" cy="84427"/>
                          </a:xfrm>
                          <a:custGeom>
                            <a:avLst/>
                            <a:gdLst/>
                            <a:ahLst/>
                            <a:cxnLst/>
                            <a:rect l="0" t="0" r="0" b="0"/>
                            <a:pathLst>
                              <a:path w="506566" h="84427">
                                <a:moveTo>
                                  <a:pt x="0" y="0"/>
                                </a:moveTo>
                                <a:cubicBezTo>
                                  <a:pt x="158724" y="84427"/>
                                  <a:pt x="348405" y="84427"/>
                                  <a:pt x="506566" y="0"/>
                                </a:cubicBezTo>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2994" name="Rectangle 22994"/>
                        <wps:cNvSpPr/>
                        <wps:spPr>
                          <a:xfrm rot="-5399999">
                            <a:off x="322291" y="6133340"/>
                            <a:ext cx="649120" cy="90570"/>
                          </a:xfrm>
                          <a:prstGeom prst="rect">
                            <a:avLst/>
                          </a:prstGeom>
                          <a:ln>
                            <a:noFill/>
                          </a:ln>
                        </wps:spPr>
                        <wps:txbx>
                          <w:txbxContent>
                            <w:p w14:paraId="28AB9F9B" w14:textId="77777777" w:rsidR="0000336F" w:rsidRDefault="00000000">
                              <w:pPr>
                                <w:spacing w:after="160" w:line="259" w:lineRule="auto"/>
                                <w:ind w:left="0" w:firstLine="0"/>
                                <w:jc w:val="left"/>
                              </w:pPr>
                              <w:r>
                                <w:rPr>
                                  <w:rFonts w:ascii="Times New Roman" w:eastAsia="Times New Roman" w:hAnsi="Times New Roman" w:cs="Times New Roman"/>
                                  <w:sz w:val="12"/>
                                </w:rPr>
                                <w:t xml:space="preserve">Ground Motion </w:t>
                              </w:r>
                            </w:p>
                          </w:txbxContent>
                        </wps:txbx>
                        <wps:bodyPr horzOverflow="overflow" vert="horz" lIns="0" tIns="0" rIns="0" bIns="0" rtlCol="0">
                          <a:noAutofit/>
                        </wps:bodyPr>
                      </wps:wsp>
                      <wps:wsp>
                        <wps:cNvPr id="22995" name="Rectangle 22995"/>
                        <wps:cNvSpPr/>
                        <wps:spPr>
                          <a:xfrm rot="-5399999">
                            <a:off x="573353" y="6182905"/>
                            <a:ext cx="327104" cy="90569"/>
                          </a:xfrm>
                          <a:prstGeom prst="rect">
                            <a:avLst/>
                          </a:prstGeom>
                          <a:ln>
                            <a:noFill/>
                          </a:ln>
                        </wps:spPr>
                        <wps:txbx>
                          <w:txbxContent>
                            <w:p w14:paraId="11AE1381" w14:textId="77777777" w:rsidR="0000336F" w:rsidRDefault="00000000">
                              <w:pPr>
                                <w:spacing w:after="160" w:line="259" w:lineRule="auto"/>
                                <w:ind w:left="0" w:firstLine="0"/>
                                <w:jc w:val="left"/>
                              </w:pPr>
                              <w:r>
                                <w:rPr>
                                  <w:rFonts w:ascii="Times New Roman" w:eastAsia="Times New Roman" w:hAnsi="Times New Roman" w:cs="Times New Roman"/>
                                  <w:sz w:val="12"/>
                                </w:rPr>
                                <w:t>Records</w:t>
                              </w:r>
                            </w:p>
                          </w:txbxContent>
                        </wps:txbx>
                        <wps:bodyPr horzOverflow="overflow" vert="horz" lIns="0" tIns="0" rIns="0" bIns="0" rtlCol="0">
                          <a:noAutofit/>
                        </wps:bodyPr>
                      </wps:wsp>
                      <wps:wsp>
                        <wps:cNvPr id="22997" name="Shape 22997"/>
                        <wps:cNvSpPr/>
                        <wps:spPr>
                          <a:xfrm>
                            <a:off x="422139" y="3229641"/>
                            <a:ext cx="506566" cy="780675"/>
                          </a:xfrm>
                          <a:custGeom>
                            <a:avLst/>
                            <a:gdLst/>
                            <a:ahLst/>
                            <a:cxnLst/>
                            <a:rect l="0" t="0" r="0" b="0"/>
                            <a:pathLst>
                              <a:path w="506566" h="780675">
                                <a:moveTo>
                                  <a:pt x="0" y="696247"/>
                                </a:moveTo>
                                <a:lnTo>
                                  <a:pt x="0" y="84428"/>
                                </a:lnTo>
                                <a:cubicBezTo>
                                  <a:pt x="158724" y="0"/>
                                  <a:pt x="348405" y="0"/>
                                  <a:pt x="506566" y="84428"/>
                                </a:cubicBezTo>
                                <a:lnTo>
                                  <a:pt x="506566" y="696247"/>
                                </a:lnTo>
                                <a:cubicBezTo>
                                  <a:pt x="348405" y="780675"/>
                                  <a:pt x="158724" y="780675"/>
                                  <a:pt x="0" y="696247"/>
                                </a:cubicBez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2998" name="Shape 22998"/>
                        <wps:cNvSpPr/>
                        <wps:spPr>
                          <a:xfrm>
                            <a:off x="422139" y="3314068"/>
                            <a:ext cx="506566" cy="84428"/>
                          </a:xfrm>
                          <a:custGeom>
                            <a:avLst/>
                            <a:gdLst/>
                            <a:ahLst/>
                            <a:cxnLst/>
                            <a:rect l="0" t="0" r="0" b="0"/>
                            <a:pathLst>
                              <a:path w="506566" h="84428">
                                <a:moveTo>
                                  <a:pt x="0" y="0"/>
                                </a:moveTo>
                                <a:cubicBezTo>
                                  <a:pt x="158724" y="84428"/>
                                  <a:pt x="348405" y="84428"/>
                                  <a:pt x="506566" y="0"/>
                                </a:cubicBezTo>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2999" name="Rectangle 22999"/>
                        <wps:cNvSpPr/>
                        <wps:spPr>
                          <a:xfrm rot="-5399999">
                            <a:off x="428374" y="3553497"/>
                            <a:ext cx="346896" cy="90569"/>
                          </a:xfrm>
                          <a:prstGeom prst="rect">
                            <a:avLst/>
                          </a:prstGeom>
                          <a:ln>
                            <a:noFill/>
                          </a:ln>
                        </wps:spPr>
                        <wps:txbx>
                          <w:txbxContent>
                            <w:p w14:paraId="49CEAC35" w14:textId="77777777" w:rsidR="0000336F" w:rsidRDefault="00000000">
                              <w:pPr>
                                <w:spacing w:after="160" w:line="259" w:lineRule="auto"/>
                                <w:ind w:left="0" w:firstLine="0"/>
                                <w:jc w:val="left"/>
                              </w:pPr>
                              <w:r>
                                <w:rPr>
                                  <w:rFonts w:ascii="Times New Roman" w:eastAsia="Times New Roman" w:hAnsi="Times New Roman" w:cs="Times New Roman"/>
                                  <w:sz w:val="12"/>
                                </w:rPr>
                                <w:t xml:space="preserve">Column </w:t>
                              </w:r>
                            </w:p>
                          </w:txbxContent>
                        </wps:txbx>
                        <wps:bodyPr horzOverflow="overflow" vert="horz" lIns="0" tIns="0" rIns="0" bIns="0" rtlCol="0">
                          <a:noAutofit/>
                        </wps:bodyPr>
                      </wps:wsp>
                      <wps:wsp>
                        <wps:cNvPr id="23000" name="Rectangle 23000"/>
                        <wps:cNvSpPr/>
                        <wps:spPr>
                          <a:xfrm rot="-5399999">
                            <a:off x="406288" y="3525781"/>
                            <a:ext cx="571182" cy="90569"/>
                          </a:xfrm>
                          <a:prstGeom prst="rect">
                            <a:avLst/>
                          </a:prstGeom>
                          <a:ln>
                            <a:noFill/>
                          </a:ln>
                        </wps:spPr>
                        <wps:txbx>
                          <w:txbxContent>
                            <w:p w14:paraId="658DE38B" w14:textId="77777777" w:rsidR="0000336F" w:rsidRDefault="00000000">
                              <w:pPr>
                                <w:spacing w:after="160" w:line="259" w:lineRule="auto"/>
                                <w:ind w:left="0" w:firstLine="0"/>
                                <w:jc w:val="left"/>
                              </w:pPr>
                              <w:r>
                                <w:rPr>
                                  <w:rFonts w:ascii="Times New Roman" w:eastAsia="Times New Roman" w:hAnsi="Times New Roman" w:cs="Times New Roman"/>
                                  <w:sz w:val="12"/>
                                </w:rPr>
                                <w:t xml:space="preserve">geometry and </w:t>
                              </w:r>
                            </w:p>
                          </w:txbxContent>
                        </wps:txbx>
                        <wps:bodyPr horzOverflow="overflow" vert="horz" lIns="0" tIns="0" rIns="0" bIns="0" rtlCol="0">
                          <a:noAutofit/>
                        </wps:bodyPr>
                      </wps:wsp>
                      <wps:wsp>
                        <wps:cNvPr id="23001" name="Rectangle 23001"/>
                        <wps:cNvSpPr/>
                        <wps:spPr>
                          <a:xfrm rot="-5399999">
                            <a:off x="607206" y="3562346"/>
                            <a:ext cx="349455" cy="90569"/>
                          </a:xfrm>
                          <a:prstGeom prst="rect">
                            <a:avLst/>
                          </a:prstGeom>
                          <a:ln>
                            <a:noFill/>
                          </a:ln>
                        </wps:spPr>
                        <wps:txbx>
                          <w:txbxContent>
                            <w:p w14:paraId="51199B0D" w14:textId="77777777" w:rsidR="0000336F" w:rsidRDefault="00000000">
                              <w:pPr>
                                <w:spacing w:after="160" w:line="259" w:lineRule="auto"/>
                                <w:ind w:left="0" w:firstLine="0"/>
                                <w:jc w:val="left"/>
                              </w:pPr>
                              <w:r>
                                <w:rPr>
                                  <w:rFonts w:ascii="Times New Roman" w:eastAsia="Times New Roman" w:hAnsi="Times New Roman" w:cs="Times New Roman"/>
                                  <w:sz w:val="12"/>
                                </w:rPr>
                                <w:t>detailing</w:t>
                              </w:r>
                            </w:p>
                          </w:txbxContent>
                        </wps:txbx>
                        <wps:bodyPr horzOverflow="overflow" vert="horz" lIns="0" tIns="0" rIns="0" bIns="0" rtlCol="0">
                          <a:noAutofit/>
                        </wps:bodyPr>
                      </wps:wsp>
                      <wps:wsp>
                        <wps:cNvPr id="23002" name="Shape 23002"/>
                        <wps:cNvSpPr/>
                        <wps:spPr>
                          <a:xfrm>
                            <a:off x="253283" y="4812379"/>
                            <a:ext cx="123827" cy="0"/>
                          </a:xfrm>
                          <a:custGeom>
                            <a:avLst/>
                            <a:gdLst/>
                            <a:ahLst/>
                            <a:cxnLst/>
                            <a:rect l="0" t="0" r="0" b="0"/>
                            <a:pathLst>
                              <a:path w="123827">
                                <a:moveTo>
                                  <a:pt x="0" y="0"/>
                                </a:moveTo>
                                <a:lnTo>
                                  <a:pt x="123827"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03" name="Shape 23003"/>
                        <wps:cNvSpPr/>
                        <wps:spPr>
                          <a:xfrm>
                            <a:off x="370919" y="4786488"/>
                            <a:ext cx="51220" cy="51783"/>
                          </a:xfrm>
                          <a:custGeom>
                            <a:avLst/>
                            <a:gdLst/>
                            <a:ahLst/>
                            <a:cxnLst/>
                            <a:rect l="0" t="0" r="0" b="0"/>
                            <a:pathLst>
                              <a:path w="51220" h="51783">
                                <a:moveTo>
                                  <a:pt x="0" y="0"/>
                                </a:moveTo>
                                <a:lnTo>
                                  <a:pt x="51220" y="25891"/>
                                </a:lnTo>
                                <a:lnTo>
                                  <a:pt x="0" y="5178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04" name="Shape 23004"/>
                        <wps:cNvSpPr/>
                        <wps:spPr>
                          <a:xfrm>
                            <a:off x="253283" y="4812379"/>
                            <a:ext cx="123827" cy="1456659"/>
                          </a:xfrm>
                          <a:custGeom>
                            <a:avLst/>
                            <a:gdLst/>
                            <a:ahLst/>
                            <a:cxnLst/>
                            <a:rect l="0" t="0" r="0" b="0"/>
                            <a:pathLst>
                              <a:path w="123827" h="1456659">
                                <a:moveTo>
                                  <a:pt x="0" y="0"/>
                                </a:moveTo>
                                <a:lnTo>
                                  <a:pt x="42214" y="0"/>
                                </a:lnTo>
                                <a:lnTo>
                                  <a:pt x="42214" y="1456659"/>
                                </a:lnTo>
                                <a:lnTo>
                                  <a:pt x="123827" y="1456659"/>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05" name="Shape 23005"/>
                        <wps:cNvSpPr/>
                        <wps:spPr>
                          <a:xfrm>
                            <a:off x="370919" y="6243147"/>
                            <a:ext cx="51220" cy="51219"/>
                          </a:xfrm>
                          <a:custGeom>
                            <a:avLst/>
                            <a:gdLst/>
                            <a:ahLst/>
                            <a:cxnLst/>
                            <a:rect l="0" t="0" r="0" b="0"/>
                            <a:pathLst>
                              <a:path w="51220" h="51219">
                                <a:moveTo>
                                  <a:pt x="0" y="0"/>
                                </a:moveTo>
                                <a:lnTo>
                                  <a:pt x="51220"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06" name="Shape 23006"/>
                        <wps:cNvSpPr/>
                        <wps:spPr>
                          <a:xfrm>
                            <a:off x="253283" y="3651780"/>
                            <a:ext cx="123827" cy="1160599"/>
                          </a:xfrm>
                          <a:custGeom>
                            <a:avLst/>
                            <a:gdLst/>
                            <a:ahLst/>
                            <a:cxnLst/>
                            <a:rect l="0" t="0" r="0" b="0"/>
                            <a:pathLst>
                              <a:path w="123827" h="1160599">
                                <a:moveTo>
                                  <a:pt x="0" y="1160599"/>
                                </a:moveTo>
                                <a:lnTo>
                                  <a:pt x="42214" y="1160599"/>
                                </a:lnTo>
                                <a:lnTo>
                                  <a:pt x="42214" y="0"/>
                                </a:lnTo>
                                <a:lnTo>
                                  <a:pt x="123827"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07" name="Shape 23007"/>
                        <wps:cNvSpPr/>
                        <wps:spPr>
                          <a:xfrm>
                            <a:off x="370919" y="3625888"/>
                            <a:ext cx="51220" cy="51219"/>
                          </a:xfrm>
                          <a:custGeom>
                            <a:avLst/>
                            <a:gdLst/>
                            <a:ahLst/>
                            <a:cxnLst/>
                            <a:rect l="0" t="0" r="0" b="0"/>
                            <a:pathLst>
                              <a:path w="51220" h="51219">
                                <a:moveTo>
                                  <a:pt x="0" y="0"/>
                                </a:moveTo>
                                <a:lnTo>
                                  <a:pt x="51220"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09" name="Shape 23009"/>
                        <wps:cNvSpPr/>
                        <wps:spPr>
                          <a:xfrm>
                            <a:off x="1277110" y="5762472"/>
                            <a:ext cx="253283" cy="844277"/>
                          </a:xfrm>
                          <a:custGeom>
                            <a:avLst/>
                            <a:gdLst/>
                            <a:ahLst/>
                            <a:cxnLst/>
                            <a:rect l="0" t="0" r="0" b="0"/>
                            <a:pathLst>
                              <a:path w="253283" h="844277">
                                <a:moveTo>
                                  <a:pt x="253283" y="675422"/>
                                </a:moveTo>
                                <a:lnTo>
                                  <a:pt x="253283" y="168856"/>
                                </a:lnTo>
                                <a:lnTo>
                                  <a:pt x="126642" y="0"/>
                                </a:lnTo>
                                <a:lnTo>
                                  <a:pt x="0" y="168856"/>
                                </a:lnTo>
                                <a:lnTo>
                                  <a:pt x="0" y="675422"/>
                                </a:lnTo>
                                <a:lnTo>
                                  <a:pt x="126642" y="844277"/>
                                </a:lnTo>
                                <a:lnTo>
                                  <a:pt x="253283" y="675422"/>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10" name="Rectangle 23010"/>
                        <wps:cNvSpPr/>
                        <wps:spPr>
                          <a:xfrm rot="-5399999">
                            <a:off x="1189507" y="6083108"/>
                            <a:ext cx="371348" cy="90569"/>
                          </a:xfrm>
                          <a:prstGeom prst="rect">
                            <a:avLst/>
                          </a:prstGeom>
                          <a:ln>
                            <a:noFill/>
                          </a:ln>
                        </wps:spPr>
                        <wps:txbx>
                          <w:txbxContent>
                            <w:p w14:paraId="5B207750" w14:textId="77777777" w:rsidR="0000336F" w:rsidRDefault="00000000">
                              <w:pPr>
                                <w:spacing w:after="160" w:line="259" w:lineRule="auto"/>
                                <w:ind w:left="0" w:firstLine="0"/>
                                <w:jc w:val="left"/>
                              </w:pPr>
                              <w:r>
                                <w:rPr>
                                  <w:rFonts w:ascii="Times New Roman" w:eastAsia="Times New Roman" w:hAnsi="Times New Roman" w:cs="Times New Roman"/>
                                  <w:sz w:val="12"/>
                                </w:rPr>
                                <w:t xml:space="preserve">For each </w:t>
                              </w:r>
                            </w:p>
                          </w:txbxContent>
                        </wps:txbx>
                        <wps:bodyPr horzOverflow="overflow" vert="horz" lIns="0" tIns="0" rIns="0" bIns="0" rtlCol="0">
                          <a:noAutofit/>
                        </wps:bodyPr>
                      </wps:wsp>
                      <wps:wsp>
                        <wps:cNvPr id="23011" name="Rectangle 23011"/>
                        <wps:cNvSpPr/>
                        <wps:spPr>
                          <a:xfrm rot="-5399999">
                            <a:off x="1315832" y="6101927"/>
                            <a:ext cx="298808" cy="90570"/>
                          </a:xfrm>
                          <a:prstGeom prst="rect">
                            <a:avLst/>
                          </a:prstGeom>
                          <a:ln>
                            <a:noFill/>
                          </a:ln>
                        </wps:spPr>
                        <wps:txbx>
                          <w:txbxContent>
                            <w:p w14:paraId="6FDEA1C3" w14:textId="77777777" w:rsidR="0000336F" w:rsidRDefault="00000000">
                              <w:pPr>
                                <w:spacing w:after="160" w:line="259" w:lineRule="auto"/>
                                <w:ind w:left="0" w:firstLine="0"/>
                                <w:jc w:val="left"/>
                              </w:pPr>
                              <w:r>
                                <w:rPr>
                                  <w:rFonts w:ascii="Times New Roman" w:eastAsia="Times New Roman" w:hAnsi="Times New Roman" w:cs="Times New Roman"/>
                                  <w:sz w:val="12"/>
                                </w:rPr>
                                <w:t>column</w:t>
                              </w:r>
                            </w:p>
                          </w:txbxContent>
                        </wps:txbx>
                        <wps:bodyPr horzOverflow="overflow" vert="horz" lIns="0" tIns="0" rIns="0" bIns="0" rtlCol="0">
                          <a:noAutofit/>
                        </wps:bodyPr>
                      </wps:wsp>
                      <wps:wsp>
                        <wps:cNvPr id="23014" name="Shape 23014"/>
                        <wps:cNvSpPr/>
                        <wps:spPr>
                          <a:xfrm>
                            <a:off x="1530393" y="4559095"/>
                            <a:ext cx="633208" cy="1055346"/>
                          </a:xfrm>
                          <a:custGeom>
                            <a:avLst/>
                            <a:gdLst/>
                            <a:ahLst/>
                            <a:cxnLst/>
                            <a:rect l="0" t="0" r="0" b="0"/>
                            <a:pathLst>
                              <a:path w="633208" h="1055346">
                                <a:moveTo>
                                  <a:pt x="0" y="1055346"/>
                                </a:moveTo>
                                <a:lnTo>
                                  <a:pt x="633208" y="1055346"/>
                                </a:lnTo>
                                <a:lnTo>
                                  <a:pt x="633208" y="0"/>
                                </a:lnTo>
                                <a:lnTo>
                                  <a:pt x="0" y="0"/>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16" name="Rectangle 23016"/>
                        <wps:cNvSpPr/>
                        <wps:spPr>
                          <a:xfrm rot="-5399999">
                            <a:off x="1521543" y="5012519"/>
                            <a:ext cx="232977" cy="90569"/>
                          </a:xfrm>
                          <a:prstGeom prst="rect">
                            <a:avLst/>
                          </a:prstGeom>
                          <a:ln>
                            <a:noFill/>
                          </a:ln>
                        </wps:spPr>
                        <wps:txbx>
                          <w:txbxContent>
                            <w:p w14:paraId="0B688514" w14:textId="77777777" w:rsidR="0000336F" w:rsidRDefault="00000000">
                              <w:pPr>
                                <w:spacing w:after="160" w:line="259" w:lineRule="auto"/>
                                <w:ind w:left="0" w:firstLine="0"/>
                                <w:jc w:val="left"/>
                              </w:pPr>
                              <w:r>
                                <w:rPr>
                                  <w:rFonts w:ascii="Times New Roman" w:eastAsia="Times New Roman" w:hAnsi="Times New Roman" w:cs="Times New Roman"/>
                                  <w:sz w:val="12"/>
                                </w:rPr>
                                <w:t>Read:</w:t>
                              </w:r>
                            </w:p>
                          </w:txbxContent>
                        </wps:txbx>
                        <wps:bodyPr horzOverflow="overflow" vert="horz" lIns="0" tIns="0" rIns="0" bIns="0" rtlCol="0">
                          <a:noAutofit/>
                        </wps:bodyPr>
                      </wps:wsp>
                      <wps:wsp>
                        <wps:cNvPr id="23017" name="Rectangle 23017"/>
                        <wps:cNvSpPr/>
                        <wps:spPr>
                          <a:xfrm rot="-5399999">
                            <a:off x="1481013" y="4979871"/>
                            <a:ext cx="494149" cy="90569"/>
                          </a:xfrm>
                          <a:prstGeom prst="rect">
                            <a:avLst/>
                          </a:prstGeom>
                          <a:ln>
                            <a:noFill/>
                          </a:ln>
                        </wps:spPr>
                        <wps:txbx>
                          <w:txbxContent>
                            <w:p w14:paraId="2156217F" w14:textId="77777777" w:rsidR="0000336F" w:rsidRDefault="00000000">
                              <w:pPr>
                                <w:spacing w:after="160" w:line="259" w:lineRule="auto"/>
                                <w:ind w:left="0" w:firstLine="0"/>
                                <w:jc w:val="left"/>
                              </w:pPr>
                              <w:r>
                                <w:rPr>
                                  <w:rFonts w:ascii="Times New Roman" w:eastAsia="Times New Roman" w:hAnsi="Times New Roman" w:cs="Times New Roman"/>
                                  <w:sz w:val="12"/>
                                </w:rPr>
                                <w:t>Diameter, D</w:t>
                              </w:r>
                            </w:p>
                          </w:txbxContent>
                        </wps:txbx>
                        <wps:bodyPr horzOverflow="overflow" vert="horz" lIns="0" tIns="0" rIns="0" bIns="0" rtlCol="0">
                          <a:noAutofit/>
                        </wps:bodyPr>
                      </wps:wsp>
                      <wps:wsp>
                        <wps:cNvPr id="23018" name="Rectangle 23018"/>
                        <wps:cNvSpPr/>
                        <wps:spPr>
                          <a:xfrm rot="-5399999">
                            <a:off x="1328194" y="4919923"/>
                            <a:ext cx="979898" cy="90569"/>
                          </a:xfrm>
                          <a:prstGeom prst="rect">
                            <a:avLst/>
                          </a:prstGeom>
                          <a:ln>
                            <a:noFill/>
                          </a:ln>
                        </wps:spPr>
                        <wps:txbx>
                          <w:txbxContent>
                            <w:p w14:paraId="0ECBC0CE" w14:textId="77777777" w:rsidR="0000336F" w:rsidRDefault="00000000">
                              <w:pPr>
                                <w:spacing w:after="160" w:line="259" w:lineRule="auto"/>
                                <w:ind w:left="0" w:firstLine="0"/>
                                <w:jc w:val="left"/>
                              </w:pPr>
                              <w:r>
                                <w:rPr>
                                  <w:rFonts w:ascii="Times New Roman" w:eastAsia="Times New Roman" w:hAnsi="Times New Roman" w:cs="Times New Roman"/>
                                  <w:sz w:val="12"/>
                                </w:rPr>
                                <w:t>Initial Bar diameter, dbo</w:t>
                              </w:r>
                            </w:p>
                          </w:txbxContent>
                        </wps:txbx>
                        <wps:bodyPr horzOverflow="overflow" vert="horz" lIns="0" tIns="0" rIns="0" bIns="0" rtlCol="0">
                          <a:noAutofit/>
                        </wps:bodyPr>
                      </wps:wsp>
                      <wps:wsp>
                        <wps:cNvPr id="23019" name="Rectangle 23019"/>
                        <wps:cNvSpPr/>
                        <wps:spPr>
                          <a:xfrm rot="-5399999">
                            <a:off x="1266160" y="4881528"/>
                            <a:ext cx="1284081" cy="90569"/>
                          </a:xfrm>
                          <a:prstGeom prst="rect">
                            <a:avLst/>
                          </a:prstGeom>
                          <a:ln>
                            <a:noFill/>
                          </a:ln>
                        </wps:spPr>
                        <wps:txbx>
                          <w:txbxContent>
                            <w:p w14:paraId="3B0815FA" w14:textId="77777777" w:rsidR="0000336F" w:rsidRDefault="00000000">
                              <w:pPr>
                                <w:spacing w:after="160" w:line="259" w:lineRule="auto"/>
                                <w:ind w:left="0" w:firstLine="0"/>
                                <w:jc w:val="left"/>
                              </w:pPr>
                              <w:r>
                                <w:rPr>
                                  <w:rFonts w:ascii="Times New Roman" w:eastAsia="Times New Roman" w:hAnsi="Times New Roman" w:cs="Times New Roman"/>
                                  <w:sz w:val="12"/>
                                </w:rPr>
                                <w:t>Number of longitudinal bars, nb</w:t>
                              </w:r>
                            </w:p>
                          </w:txbxContent>
                        </wps:txbx>
                        <wps:bodyPr horzOverflow="overflow" vert="horz" lIns="0" tIns="0" rIns="0" bIns="0" rtlCol="0">
                          <a:noAutofit/>
                        </wps:bodyPr>
                      </wps:wsp>
                      <wps:wsp>
                        <wps:cNvPr id="23020" name="Rectangle 23020"/>
                        <wps:cNvSpPr/>
                        <wps:spPr>
                          <a:xfrm rot="-5399999">
                            <a:off x="1424321" y="4898415"/>
                            <a:ext cx="1147868" cy="90569"/>
                          </a:xfrm>
                          <a:prstGeom prst="rect">
                            <a:avLst/>
                          </a:prstGeom>
                          <a:ln>
                            <a:noFill/>
                          </a:ln>
                        </wps:spPr>
                        <wps:txbx>
                          <w:txbxContent>
                            <w:p w14:paraId="6CD3D858" w14:textId="77777777" w:rsidR="0000336F" w:rsidRDefault="00000000">
                              <w:pPr>
                                <w:spacing w:after="160" w:line="259" w:lineRule="auto"/>
                                <w:ind w:left="0" w:firstLine="0"/>
                                <w:jc w:val="left"/>
                              </w:pPr>
                              <w:r>
                                <w:rPr>
                                  <w:rFonts w:ascii="Times New Roman" w:eastAsia="Times New Roman" w:hAnsi="Times New Roman" w:cs="Times New Roman"/>
                                  <w:sz w:val="12"/>
                                </w:rPr>
                                <w:t>Transverse steel diameter, dt</w:t>
                              </w:r>
                            </w:p>
                          </w:txbxContent>
                        </wps:txbx>
                        <wps:bodyPr horzOverflow="overflow" vert="horz" lIns="0" tIns="0" rIns="0" bIns="0" rtlCol="0">
                          <a:noAutofit/>
                        </wps:bodyPr>
                      </wps:wsp>
                      <wps:wsp>
                        <wps:cNvPr id="23021" name="Rectangle 23021"/>
                        <wps:cNvSpPr/>
                        <wps:spPr>
                          <a:xfrm rot="-5399999">
                            <a:off x="1539760" y="4905226"/>
                            <a:ext cx="1097102" cy="90569"/>
                          </a:xfrm>
                          <a:prstGeom prst="rect">
                            <a:avLst/>
                          </a:prstGeom>
                          <a:ln>
                            <a:noFill/>
                          </a:ln>
                        </wps:spPr>
                        <wps:txbx>
                          <w:txbxContent>
                            <w:p w14:paraId="56473FF5" w14:textId="77777777" w:rsidR="0000336F" w:rsidRDefault="00000000">
                              <w:pPr>
                                <w:spacing w:after="160" w:line="259" w:lineRule="auto"/>
                                <w:ind w:left="0" w:firstLine="0"/>
                                <w:jc w:val="left"/>
                              </w:pPr>
                              <w:r>
                                <w:rPr>
                                  <w:rFonts w:ascii="Times New Roman" w:eastAsia="Times New Roman" w:hAnsi="Times New Roman" w:cs="Times New Roman"/>
                                  <w:sz w:val="12"/>
                                </w:rPr>
                                <w:t>Transverse Steel Spacing, s</w:t>
                              </w:r>
                            </w:p>
                          </w:txbxContent>
                        </wps:txbx>
                        <wps:bodyPr horzOverflow="overflow" vert="horz" lIns="0" tIns="0" rIns="0" bIns="0" rtlCol="0">
                          <a:noAutofit/>
                        </wps:bodyPr>
                      </wps:wsp>
                      <wps:wsp>
                        <wps:cNvPr id="23023" name="Shape 23023"/>
                        <wps:cNvSpPr/>
                        <wps:spPr>
                          <a:xfrm>
                            <a:off x="2290243" y="4590616"/>
                            <a:ext cx="253283" cy="992307"/>
                          </a:xfrm>
                          <a:custGeom>
                            <a:avLst/>
                            <a:gdLst/>
                            <a:ahLst/>
                            <a:cxnLst/>
                            <a:rect l="0" t="0" r="0" b="0"/>
                            <a:pathLst>
                              <a:path w="253283" h="992307">
                                <a:moveTo>
                                  <a:pt x="253283" y="823451"/>
                                </a:moveTo>
                                <a:lnTo>
                                  <a:pt x="253283" y="168855"/>
                                </a:lnTo>
                                <a:lnTo>
                                  <a:pt x="126641" y="0"/>
                                </a:lnTo>
                                <a:lnTo>
                                  <a:pt x="0" y="168855"/>
                                </a:lnTo>
                                <a:lnTo>
                                  <a:pt x="0" y="823451"/>
                                </a:lnTo>
                                <a:lnTo>
                                  <a:pt x="126641" y="992307"/>
                                </a:lnTo>
                                <a:lnTo>
                                  <a:pt x="253283" y="823451"/>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24" name="Rectangle 23024"/>
                        <wps:cNvSpPr/>
                        <wps:spPr>
                          <a:xfrm rot="-5399999">
                            <a:off x="2040420" y="4945467"/>
                            <a:ext cx="695785" cy="90569"/>
                          </a:xfrm>
                          <a:prstGeom prst="rect">
                            <a:avLst/>
                          </a:prstGeom>
                          <a:ln>
                            <a:noFill/>
                          </a:ln>
                        </wps:spPr>
                        <wps:txbx>
                          <w:txbxContent>
                            <w:p w14:paraId="2FEDD80C" w14:textId="77777777" w:rsidR="0000336F" w:rsidRDefault="00000000">
                              <w:pPr>
                                <w:spacing w:after="160" w:line="259" w:lineRule="auto"/>
                                <w:ind w:left="0" w:firstLine="0"/>
                                <w:jc w:val="left"/>
                              </w:pPr>
                              <w:r>
                                <w:rPr>
                                  <w:rFonts w:ascii="Times New Roman" w:eastAsia="Times New Roman" w:hAnsi="Times New Roman" w:cs="Times New Roman"/>
                                  <w:sz w:val="12"/>
                                </w:rPr>
                                <w:t xml:space="preserve">For each Scaling </w:t>
                              </w:r>
                            </w:p>
                          </w:txbxContent>
                        </wps:txbx>
                        <wps:bodyPr horzOverflow="overflow" vert="horz" lIns="0" tIns="0" rIns="0" bIns="0" rtlCol="0">
                          <a:noAutofit/>
                        </wps:bodyPr>
                      </wps:wsp>
                      <wps:wsp>
                        <wps:cNvPr id="23025" name="Rectangle 23025"/>
                        <wps:cNvSpPr/>
                        <wps:spPr>
                          <a:xfrm rot="-5399999">
                            <a:off x="2270839" y="4990146"/>
                            <a:ext cx="415057" cy="90569"/>
                          </a:xfrm>
                          <a:prstGeom prst="rect">
                            <a:avLst/>
                          </a:prstGeom>
                          <a:ln>
                            <a:noFill/>
                          </a:ln>
                        </wps:spPr>
                        <wps:txbx>
                          <w:txbxContent>
                            <w:p w14:paraId="7CC30D65" w14:textId="77777777" w:rsidR="0000336F" w:rsidRDefault="00000000">
                              <w:pPr>
                                <w:spacing w:after="160" w:line="259" w:lineRule="auto"/>
                                <w:ind w:left="0" w:firstLine="0"/>
                                <w:jc w:val="left"/>
                              </w:pPr>
                              <w:r>
                                <w:rPr>
                                  <w:rFonts w:ascii="Times New Roman" w:eastAsia="Times New Roman" w:hAnsi="Times New Roman" w:cs="Times New Roman"/>
                                  <w:sz w:val="12"/>
                                </w:rPr>
                                <w:t>Factor, SF</w:t>
                              </w:r>
                            </w:p>
                          </w:txbxContent>
                        </wps:txbx>
                        <wps:bodyPr horzOverflow="overflow" vert="horz" lIns="0" tIns="0" rIns="0" bIns="0" rtlCol="0">
                          <a:noAutofit/>
                        </wps:bodyPr>
                      </wps:wsp>
                      <wps:wsp>
                        <wps:cNvPr id="23030" name="Rectangle 23030"/>
                        <wps:cNvSpPr/>
                        <wps:spPr>
                          <a:xfrm rot="-5399999">
                            <a:off x="2196049" y="4002972"/>
                            <a:ext cx="806667" cy="90569"/>
                          </a:xfrm>
                          <a:prstGeom prst="rect">
                            <a:avLst/>
                          </a:prstGeom>
                          <a:ln>
                            <a:noFill/>
                          </a:ln>
                        </wps:spPr>
                        <wps:txbx>
                          <w:txbxContent>
                            <w:p w14:paraId="4BC6FFA1" w14:textId="77777777" w:rsidR="0000336F" w:rsidRDefault="00000000">
                              <w:pPr>
                                <w:spacing w:after="160" w:line="259" w:lineRule="auto"/>
                                <w:ind w:left="0" w:firstLine="0"/>
                                <w:jc w:val="left"/>
                              </w:pPr>
                              <w:r>
                                <w:rPr>
                                  <w:rFonts w:ascii="Times New Roman" w:eastAsia="Times New Roman" w:hAnsi="Times New Roman" w:cs="Times New Roman"/>
                                  <w:sz w:val="12"/>
                                  <w:bdr w:val="single" w:sz="9" w:space="0" w:color="000000"/>
                                </w:rPr>
                                <w:t xml:space="preserve">Calculate Height of </w:t>
                              </w:r>
                            </w:p>
                          </w:txbxContent>
                        </wps:txbx>
                        <wps:bodyPr horzOverflow="overflow" vert="horz" lIns="0" tIns="0" rIns="0" bIns="0" rtlCol="0">
                          <a:noAutofit/>
                        </wps:bodyPr>
                      </wps:wsp>
                      <wps:wsp>
                        <wps:cNvPr id="23031" name="Rectangle 23031"/>
                        <wps:cNvSpPr/>
                        <wps:spPr>
                          <a:xfrm rot="-5399999">
                            <a:off x="2321862" y="4021281"/>
                            <a:ext cx="735152" cy="90569"/>
                          </a:xfrm>
                          <a:prstGeom prst="rect">
                            <a:avLst/>
                          </a:prstGeom>
                          <a:ln>
                            <a:noFill/>
                          </a:ln>
                        </wps:spPr>
                        <wps:txbx>
                          <w:txbxContent>
                            <w:p w14:paraId="1E3C9BAA" w14:textId="77777777" w:rsidR="0000336F" w:rsidRDefault="00000000">
                              <w:pPr>
                                <w:spacing w:after="160" w:line="259" w:lineRule="auto"/>
                                <w:ind w:left="0" w:firstLine="0"/>
                                <w:jc w:val="left"/>
                              </w:pPr>
                              <w:r>
                                <w:rPr>
                                  <w:rFonts w:ascii="Times New Roman" w:eastAsia="Times New Roman" w:hAnsi="Times New Roman" w:cs="Times New Roman"/>
                                  <w:sz w:val="12"/>
                                  <w:bdr w:val="single" w:sz="9" w:space="0" w:color="000000"/>
                                </w:rPr>
                                <w:t>column, H= SF*D</w:t>
                              </w:r>
                            </w:p>
                          </w:txbxContent>
                        </wps:txbx>
                        <wps:bodyPr horzOverflow="overflow" vert="horz" lIns="0" tIns="0" rIns="0" bIns="0" rtlCol="0">
                          <a:noAutofit/>
                        </wps:bodyPr>
                      </wps:wsp>
                      <wps:wsp>
                        <wps:cNvPr id="23033" name="Shape 23033"/>
                        <wps:cNvSpPr/>
                        <wps:spPr>
                          <a:xfrm>
                            <a:off x="2944838" y="3661910"/>
                            <a:ext cx="253283" cy="992307"/>
                          </a:xfrm>
                          <a:custGeom>
                            <a:avLst/>
                            <a:gdLst/>
                            <a:ahLst/>
                            <a:cxnLst/>
                            <a:rect l="0" t="0" r="0" b="0"/>
                            <a:pathLst>
                              <a:path w="253283" h="992307">
                                <a:moveTo>
                                  <a:pt x="253283" y="823452"/>
                                </a:moveTo>
                                <a:lnTo>
                                  <a:pt x="253283" y="168856"/>
                                </a:lnTo>
                                <a:lnTo>
                                  <a:pt x="126641" y="0"/>
                                </a:lnTo>
                                <a:lnTo>
                                  <a:pt x="0" y="168856"/>
                                </a:lnTo>
                                <a:lnTo>
                                  <a:pt x="0" y="823452"/>
                                </a:lnTo>
                                <a:lnTo>
                                  <a:pt x="126641" y="992307"/>
                                </a:lnTo>
                                <a:lnTo>
                                  <a:pt x="253283" y="823452"/>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34" name="Rectangle 23034"/>
                        <wps:cNvSpPr/>
                        <wps:spPr>
                          <a:xfrm rot="-5399999">
                            <a:off x="2733492" y="4026534"/>
                            <a:ext cx="617707" cy="90569"/>
                          </a:xfrm>
                          <a:prstGeom prst="rect">
                            <a:avLst/>
                          </a:prstGeom>
                          <a:ln>
                            <a:noFill/>
                          </a:ln>
                        </wps:spPr>
                        <wps:txbx>
                          <w:txbxContent>
                            <w:p w14:paraId="479D8DD1" w14:textId="77777777" w:rsidR="0000336F" w:rsidRDefault="00000000">
                              <w:pPr>
                                <w:spacing w:after="160" w:line="259" w:lineRule="auto"/>
                                <w:ind w:left="0" w:firstLine="0"/>
                                <w:jc w:val="left"/>
                              </w:pPr>
                              <w:r>
                                <w:rPr>
                                  <w:rFonts w:ascii="Times New Roman" w:eastAsia="Times New Roman" w:hAnsi="Times New Roman" w:cs="Times New Roman"/>
                                  <w:sz w:val="12"/>
                                </w:rPr>
                                <w:t xml:space="preserve">For each Axial </w:t>
                              </w:r>
                            </w:p>
                          </w:txbxContent>
                        </wps:txbx>
                        <wps:bodyPr horzOverflow="overflow" vert="horz" lIns="0" tIns="0" rIns="0" bIns="0" rtlCol="0">
                          <a:noAutofit/>
                        </wps:bodyPr>
                      </wps:wsp>
                      <wps:wsp>
                        <wps:cNvPr id="23035" name="Rectangle 23035"/>
                        <wps:cNvSpPr/>
                        <wps:spPr>
                          <a:xfrm rot="-5399999">
                            <a:off x="2784445" y="4026267"/>
                            <a:ext cx="695914" cy="90569"/>
                          </a:xfrm>
                          <a:prstGeom prst="rect">
                            <a:avLst/>
                          </a:prstGeom>
                          <a:ln>
                            <a:noFill/>
                          </a:ln>
                        </wps:spPr>
                        <wps:txbx>
                          <w:txbxContent>
                            <w:p w14:paraId="47C92059" w14:textId="77777777" w:rsidR="0000336F" w:rsidRDefault="00000000">
                              <w:pPr>
                                <w:spacing w:after="160" w:line="259" w:lineRule="auto"/>
                                <w:ind w:left="0" w:firstLine="0"/>
                                <w:jc w:val="left"/>
                              </w:pPr>
                              <w:r>
                                <w:rPr>
                                  <w:rFonts w:ascii="Times New Roman" w:eastAsia="Times New Roman" w:hAnsi="Times New Roman" w:cs="Times New Roman"/>
                                  <w:sz w:val="12"/>
                                </w:rPr>
                                <w:t>Load Ratio, ALR</w:t>
                              </w:r>
                            </w:p>
                          </w:txbxContent>
                        </wps:txbx>
                        <wps:bodyPr horzOverflow="overflow" vert="horz" lIns="0" tIns="0" rIns="0" bIns="0" rtlCol="0">
                          <a:noAutofit/>
                        </wps:bodyPr>
                      </wps:wsp>
                      <wps:wsp>
                        <wps:cNvPr id="23037" name="Shape 23037"/>
                        <wps:cNvSpPr/>
                        <wps:spPr>
                          <a:xfrm>
                            <a:off x="3201499" y="2409567"/>
                            <a:ext cx="253283" cy="992307"/>
                          </a:xfrm>
                          <a:custGeom>
                            <a:avLst/>
                            <a:gdLst/>
                            <a:ahLst/>
                            <a:cxnLst/>
                            <a:rect l="0" t="0" r="0" b="0"/>
                            <a:pathLst>
                              <a:path w="253283" h="992307">
                                <a:moveTo>
                                  <a:pt x="253283" y="823451"/>
                                </a:moveTo>
                                <a:lnTo>
                                  <a:pt x="253283" y="168855"/>
                                </a:lnTo>
                                <a:lnTo>
                                  <a:pt x="126641" y="0"/>
                                </a:lnTo>
                                <a:lnTo>
                                  <a:pt x="0" y="168855"/>
                                </a:lnTo>
                                <a:lnTo>
                                  <a:pt x="0" y="823451"/>
                                </a:lnTo>
                                <a:lnTo>
                                  <a:pt x="126641" y="992307"/>
                                </a:lnTo>
                                <a:lnTo>
                                  <a:pt x="253283" y="823451"/>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38" name="Rectangle 23038"/>
                        <wps:cNvSpPr/>
                        <wps:spPr>
                          <a:xfrm rot="-5399999">
                            <a:off x="2948695" y="2764250"/>
                            <a:ext cx="700623" cy="90570"/>
                          </a:xfrm>
                          <a:prstGeom prst="rect">
                            <a:avLst/>
                          </a:prstGeom>
                          <a:ln>
                            <a:noFill/>
                          </a:ln>
                        </wps:spPr>
                        <wps:txbx>
                          <w:txbxContent>
                            <w:p w14:paraId="11916188" w14:textId="77777777" w:rsidR="0000336F" w:rsidRDefault="00000000">
                              <w:pPr>
                                <w:spacing w:after="160" w:line="259" w:lineRule="auto"/>
                                <w:ind w:left="0" w:firstLine="0"/>
                                <w:jc w:val="left"/>
                              </w:pPr>
                              <w:r>
                                <w:rPr>
                                  <w:rFonts w:ascii="Times New Roman" w:eastAsia="Times New Roman" w:hAnsi="Times New Roman" w:cs="Times New Roman"/>
                                  <w:sz w:val="12"/>
                                </w:rPr>
                                <w:t xml:space="preserve">For each Ground </w:t>
                              </w:r>
                            </w:p>
                          </w:txbxContent>
                        </wps:txbx>
                        <wps:bodyPr horzOverflow="overflow" vert="horz" lIns="0" tIns="0" rIns="0" bIns="0" rtlCol="0">
                          <a:noAutofit/>
                        </wps:bodyPr>
                      </wps:wsp>
                      <wps:wsp>
                        <wps:cNvPr id="23039" name="Rectangle 23039"/>
                        <wps:cNvSpPr/>
                        <wps:spPr>
                          <a:xfrm rot="-5399999">
                            <a:off x="3085342" y="2784947"/>
                            <a:ext cx="607443" cy="90570"/>
                          </a:xfrm>
                          <a:prstGeom prst="rect">
                            <a:avLst/>
                          </a:prstGeom>
                          <a:ln>
                            <a:noFill/>
                          </a:ln>
                        </wps:spPr>
                        <wps:txbx>
                          <w:txbxContent>
                            <w:p w14:paraId="5EFB509D" w14:textId="77777777" w:rsidR="0000336F" w:rsidRDefault="00000000">
                              <w:pPr>
                                <w:spacing w:after="160" w:line="259" w:lineRule="auto"/>
                                <w:ind w:left="0" w:firstLine="0"/>
                                <w:jc w:val="left"/>
                              </w:pPr>
                              <w:r>
                                <w:rPr>
                                  <w:rFonts w:ascii="Times New Roman" w:eastAsia="Times New Roman" w:hAnsi="Times New Roman" w:cs="Times New Roman"/>
                                  <w:sz w:val="12"/>
                                </w:rPr>
                                <w:t>Motion Record</w:t>
                              </w:r>
                            </w:p>
                          </w:txbxContent>
                        </wps:txbx>
                        <wps:bodyPr horzOverflow="overflow" vert="horz" lIns="0" tIns="0" rIns="0" bIns="0" rtlCol="0">
                          <a:noAutofit/>
                        </wps:bodyPr>
                      </wps:wsp>
                      <wps:wsp>
                        <wps:cNvPr id="23041" name="Shape 23041"/>
                        <wps:cNvSpPr/>
                        <wps:spPr>
                          <a:xfrm>
                            <a:off x="3419322" y="1372231"/>
                            <a:ext cx="253283" cy="991744"/>
                          </a:xfrm>
                          <a:custGeom>
                            <a:avLst/>
                            <a:gdLst/>
                            <a:ahLst/>
                            <a:cxnLst/>
                            <a:rect l="0" t="0" r="0" b="0"/>
                            <a:pathLst>
                              <a:path w="253283" h="991744">
                                <a:moveTo>
                                  <a:pt x="253283" y="822889"/>
                                </a:moveTo>
                                <a:lnTo>
                                  <a:pt x="253283" y="168855"/>
                                </a:lnTo>
                                <a:lnTo>
                                  <a:pt x="126641" y="0"/>
                                </a:lnTo>
                                <a:lnTo>
                                  <a:pt x="0" y="168855"/>
                                </a:lnTo>
                                <a:lnTo>
                                  <a:pt x="0" y="822889"/>
                                </a:lnTo>
                                <a:lnTo>
                                  <a:pt x="126641" y="991744"/>
                                </a:lnTo>
                                <a:lnTo>
                                  <a:pt x="253283" y="822889"/>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42" name="Rectangle 23042"/>
                        <wps:cNvSpPr/>
                        <wps:spPr>
                          <a:xfrm rot="-5399999">
                            <a:off x="3119913" y="1714645"/>
                            <a:ext cx="794959" cy="90569"/>
                          </a:xfrm>
                          <a:prstGeom prst="rect">
                            <a:avLst/>
                          </a:prstGeom>
                          <a:ln>
                            <a:noFill/>
                          </a:ln>
                        </wps:spPr>
                        <wps:txbx>
                          <w:txbxContent>
                            <w:p w14:paraId="3025D813" w14:textId="77777777" w:rsidR="0000336F" w:rsidRDefault="00000000">
                              <w:pPr>
                                <w:spacing w:after="160" w:line="259" w:lineRule="auto"/>
                                <w:ind w:left="0" w:firstLine="0"/>
                                <w:jc w:val="left"/>
                              </w:pPr>
                              <w:r>
                                <w:rPr>
                                  <w:rFonts w:ascii="Times New Roman" w:eastAsia="Times New Roman" w:hAnsi="Times New Roman" w:cs="Times New Roman"/>
                                  <w:sz w:val="12"/>
                                </w:rPr>
                                <w:t xml:space="preserve">For each Corrosion </w:t>
                              </w:r>
                            </w:p>
                          </w:txbxContent>
                        </wps:txbx>
                        <wps:bodyPr horzOverflow="overflow" vert="horz" lIns="0" tIns="0" rIns="0" bIns="0" rtlCol="0">
                          <a:noAutofit/>
                        </wps:bodyPr>
                      </wps:wsp>
                      <wps:wsp>
                        <wps:cNvPr id="23043" name="Rectangle 23043"/>
                        <wps:cNvSpPr/>
                        <wps:spPr>
                          <a:xfrm rot="-5399999">
                            <a:off x="3404912" y="1772251"/>
                            <a:ext cx="405072" cy="90569"/>
                          </a:xfrm>
                          <a:prstGeom prst="rect">
                            <a:avLst/>
                          </a:prstGeom>
                          <a:ln>
                            <a:noFill/>
                          </a:ln>
                        </wps:spPr>
                        <wps:txbx>
                          <w:txbxContent>
                            <w:p w14:paraId="2A7D4C70" w14:textId="77777777" w:rsidR="0000336F" w:rsidRDefault="00000000">
                              <w:pPr>
                                <w:spacing w:after="160" w:line="259" w:lineRule="auto"/>
                                <w:ind w:left="0" w:firstLine="0"/>
                                <w:jc w:val="left"/>
                              </w:pPr>
                              <w:r>
                                <w:rPr>
                                  <w:rFonts w:ascii="Times New Roman" w:eastAsia="Times New Roman" w:hAnsi="Times New Roman" w:cs="Times New Roman"/>
                                  <w:sz w:val="12"/>
                                </w:rPr>
                                <w:t>Level, CL</w:t>
                              </w:r>
                            </w:p>
                          </w:txbxContent>
                        </wps:txbx>
                        <wps:bodyPr horzOverflow="overflow" vert="horz" lIns="0" tIns="0" rIns="0" bIns="0" rtlCol="0">
                          <a:noAutofit/>
                        </wps:bodyPr>
                      </wps:wsp>
                      <wps:wsp>
                        <wps:cNvPr id="23046" name="Shape 23046"/>
                        <wps:cNvSpPr/>
                        <wps:spPr>
                          <a:xfrm>
                            <a:off x="3693993" y="0"/>
                            <a:ext cx="253283" cy="1330018"/>
                          </a:xfrm>
                          <a:custGeom>
                            <a:avLst/>
                            <a:gdLst/>
                            <a:ahLst/>
                            <a:cxnLst/>
                            <a:rect l="0" t="0" r="0" b="0"/>
                            <a:pathLst>
                              <a:path w="253283" h="1330018">
                                <a:moveTo>
                                  <a:pt x="0" y="1330018"/>
                                </a:moveTo>
                                <a:lnTo>
                                  <a:pt x="253283" y="1330018"/>
                                </a:lnTo>
                                <a:lnTo>
                                  <a:pt x="253283" y="0"/>
                                </a:lnTo>
                                <a:lnTo>
                                  <a:pt x="0" y="0"/>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48" name="Rectangle 23048"/>
                        <wps:cNvSpPr/>
                        <wps:spPr>
                          <a:xfrm rot="-5399999">
                            <a:off x="2947507" y="409782"/>
                            <a:ext cx="1687988" cy="90569"/>
                          </a:xfrm>
                          <a:prstGeom prst="rect">
                            <a:avLst/>
                          </a:prstGeom>
                          <a:ln>
                            <a:noFill/>
                          </a:ln>
                        </wps:spPr>
                        <wps:txbx>
                          <w:txbxContent>
                            <w:p w14:paraId="6B2021B7" w14:textId="77777777" w:rsidR="0000336F" w:rsidRDefault="00000000">
                              <w:pPr>
                                <w:spacing w:after="160" w:line="259" w:lineRule="auto"/>
                                <w:ind w:left="0" w:firstLine="0"/>
                                <w:jc w:val="left"/>
                              </w:pPr>
                              <w:r>
                                <w:rPr>
                                  <w:rFonts w:ascii="Times New Roman" w:eastAsia="Times New Roman" w:hAnsi="Times New Roman" w:cs="Times New Roman"/>
                                  <w:sz w:val="12"/>
                                </w:rPr>
                                <w:t>Calculate Effective Mechanical Properties</w:t>
                              </w:r>
                            </w:p>
                          </w:txbxContent>
                        </wps:txbx>
                        <wps:bodyPr horzOverflow="overflow" vert="horz" lIns="0" tIns="0" rIns="0" bIns="0" rtlCol="0">
                          <a:noAutofit/>
                        </wps:bodyPr>
                      </wps:wsp>
                      <wps:wsp>
                        <wps:cNvPr id="23049" name="Rectangle 23049"/>
                        <wps:cNvSpPr/>
                        <wps:spPr>
                          <a:xfrm rot="-5399999">
                            <a:off x="3655471" y="563337"/>
                            <a:ext cx="452174" cy="90569"/>
                          </a:xfrm>
                          <a:prstGeom prst="rect">
                            <a:avLst/>
                          </a:prstGeom>
                          <a:ln>
                            <a:noFill/>
                          </a:ln>
                        </wps:spPr>
                        <wps:txbx>
                          <w:txbxContent>
                            <w:p w14:paraId="694A94CA" w14:textId="77777777" w:rsidR="0000336F" w:rsidRDefault="00000000">
                              <w:pPr>
                                <w:spacing w:after="160" w:line="259" w:lineRule="auto"/>
                                <w:ind w:left="0" w:firstLine="0"/>
                                <w:jc w:val="left"/>
                              </w:pPr>
                              <w:r>
                                <w:rPr>
                                  <w:rFonts w:ascii="Times New Roman" w:eastAsia="Times New Roman" w:hAnsi="Times New Roman" w:cs="Times New Roman"/>
                                  <w:sz w:val="12"/>
                                </w:rPr>
                                <w:t>Fye, db,CL</w:t>
                              </w:r>
                            </w:p>
                          </w:txbxContent>
                        </wps:txbx>
                        <wps:bodyPr horzOverflow="overflow" vert="horz" lIns="0" tIns="0" rIns="0" bIns="0" rtlCol="0">
                          <a:noAutofit/>
                        </wps:bodyPr>
                      </wps:wsp>
                      <wps:wsp>
                        <wps:cNvPr id="23052" name="Shape 23052"/>
                        <wps:cNvSpPr/>
                        <wps:spPr>
                          <a:xfrm>
                            <a:off x="4073918" y="137336"/>
                            <a:ext cx="253283" cy="1055346"/>
                          </a:xfrm>
                          <a:custGeom>
                            <a:avLst/>
                            <a:gdLst/>
                            <a:ahLst/>
                            <a:cxnLst/>
                            <a:rect l="0" t="0" r="0" b="0"/>
                            <a:pathLst>
                              <a:path w="253283" h="1055346">
                                <a:moveTo>
                                  <a:pt x="0" y="1055346"/>
                                </a:moveTo>
                                <a:lnTo>
                                  <a:pt x="253283" y="1055346"/>
                                </a:lnTo>
                                <a:lnTo>
                                  <a:pt x="253283" y="0"/>
                                </a:lnTo>
                                <a:lnTo>
                                  <a:pt x="0" y="0"/>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54" name="Shape 23054"/>
                        <wps:cNvSpPr/>
                        <wps:spPr>
                          <a:xfrm>
                            <a:off x="4073918" y="1108255"/>
                            <a:ext cx="253283" cy="0"/>
                          </a:xfrm>
                          <a:custGeom>
                            <a:avLst/>
                            <a:gdLst/>
                            <a:ahLst/>
                            <a:cxnLst/>
                            <a:rect l="0" t="0" r="0" b="0"/>
                            <a:pathLst>
                              <a:path w="253283">
                                <a:moveTo>
                                  <a:pt x="253283" y="0"/>
                                </a:moveTo>
                                <a:lnTo>
                                  <a:pt x="0" y="0"/>
                                </a:lnTo>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55" name="Shape 23055"/>
                        <wps:cNvSpPr/>
                        <wps:spPr>
                          <a:xfrm>
                            <a:off x="4073918" y="221763"/>
                            <a:ext cx="253283" cy="0"/>
                          </a:xfrm>
                          <a:custGeom>
                            <a:avLst/>
                            <a:gdLst/>
                            <a:ahLst/>
                            <a:cxnLst/>
                            <a:rect l="0" t="0" r="0" b="0"/>
                            <a:pathLst>
                              <a:path w="253283">
                                <a:moveTo>
                                  <a:pt x="253283" y="0"/>
                                </a:moveTo>
                                <a:lnTo>
                                  <a:pt x="0" y="0"/>
                                </a:lnTo>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56" name="Rectangle 23056"/>
                        <wps:cNvSpPr/>
                        <wps:spPr>
                          <a:xfrm rot="-5399999">
                            <a:off x="3676108" y="485475"/>
                            <a:ext cx="1080694" cy="90569"/>
                          </a:xfrm>
                          <a:prstGeom prst="rect">
                            <a:avLst/>
                          </a:prstGeom>
                          <a:ln>
                            <a:noFill/>
                          </a:ln>
                        </wps:spPr>
                        <wps:txbx>
                          <w:txbxContent>
                            <w:p w14:paraId="09D514BB" w14:textId="77777777" w:rsidR="0000336F" w:rsidRDefault="00000000">
                              <w:pPr>
                                <w:spacing w:after="160" w:line="259" w:lineRule="auto"/>
                                <w:ind w:left="0" w:firstLine="0"/>
                                <w:jc w:val="left"/>
                              </w:pPr>
                              <w:r>
                                <w:rPr>
                                  <w:rFonts w:ascii="Times New Roman" w:eastAsia="Times New Roman" w:hAnsi="Times New Roman" w:cs="Times New Roman"/>
                                  <w:sz w:val="12"/>
                                </w:rPr>
                                <w:t>NLTHA Opensees Module</w:t>
                              </w:r>
                            </w:p>
                          </w:txbxContent>
                        </wps:txbx>
                        <wps:bodyPr horzOverflow="overflow" vert="horz" lIns="0" tIns="0" rIns="0" bIns="0" rtlCol="0">
                          <a:noAutofit/>
                        </wps:bodyPr>
                      </wps:wsp>
                      <wps:wsp>
                        <wps:cNvPr id="23059" name="Shape 23059"/>
                        <wps:cNvSpPr/>
                        <wps:spPr>
                          <a:xfrm>
                            <a:off x="4453843" y="137336"/>
                            <a:ext cx="253283" cy="1055346"/>
                          </a:xfrm>
                          <a:custGeom>
                            <a:avLst/>
                            <a:gdLst/>
                            <a:ahLst/>
                            <a:cxnLst/>
                            <a:rect l="0" t="0" r="0" b="0"/>
                            <a:pathLst>
                              <a:path w="253283" h="1055346">
                                <a:moveTo>
                                  <a:pt x="0" y="1055346"/>
                                </a:moveTo>
                                <a:lnTo>
                                  <a:pt x="253283" y="1055346"/>
                                </a:lnTo>
                                <a:lnTo>
                                  <a:pt x="253283" y="0"/>
                                </a:lnTo>
                                <a:lnTo>
                                  <a:pt x="0" y="0"/>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61" name="Shape 23061"/>
                        <wps:cNvSpPr/>
                        <wps:spPr>
                          <a:xfrm>
                            <a:off x="4453843" y="1108255"/>
                            <a:ext cx="253283" cy="0"/>
                          </a:xfrm>
                          <a:custGeom>
                            <a:avLst/>
                            <a:gdLst/>
                            <a:ahLst/>
                            <a:cxnLst/>
                            <a:rect l="0" t="0" r="0" b="0"/>
                            <a:pathLst>
                              <a:path w="253283">
                                <a:moveTo>
                                  <a:pt x="253283" y="0"/>
                                </a:moveTo>
                                <a:lnTo>
                                  <a:pt x="0" y="0"/>
                                </a:lnTo>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62" name="Shape 23062"/>
                        <wps:cNvSpPr/>
                        <wps:spPr>
                          <a:xfrm>
                            <a:off x="4453843" y="221763"/>
                            <a:ext cx="253283" cy="0"/>
                          </a:xfrm>
                          <a:custGeom>
                            <a:avLst/>
                            <a:gdLst/>
                            <a:ahLst/>
                            <a:cxnLst/>
                            <a:rect l="0" t="0" r="0" b="0"/>
                            <a:pathLst>
                              <a:path w="253283">
                                <a:moveTo>
                                  <a:pt x="253283" y="0"/>
                                </a:moveTo>
                                <a:lnTo>
                                  <a:pt x="0" y="0"/>
                                </a:lnTo>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63" name="Rectangle 23063"/>
                        <wps:cNvSpPr/>
                        <wps:spPr>
                          <a:xfrm rot="-5399999">
                            <a:off x="4151054" y="508451"/>
                            <a:ext cx="890649" cy="90569"/>
                          </a:xfrm>
                          <a:prstGeom prst="rect">
                            <a:avLst/>
                          </a:prstGeom>
                          <a:ln>
                            <a:noFill/>
                          </a:ln>
                        </wps:spPr>
                        <wps:txbx>
                          <w:txbxContent>
                            <w:p w14:paraId="7B7C53A3" w14:textId="77777777" w:rsidR="0000336F" w:rsidRDefault="00000000">
                              <w:pPr>
                                <w:spacing w:after="160" w:line="259" w:lineRule="auto"/>
                                <w:ind w:left="0" w:firstLine="0"/>
                                <w:jc w:val="left"/>
                              </w:pPr>
                              <w:r>
                                <w:rPr>
                                  <w:rFonts w:ascii="Times New Roman" w:eastAsia="Times New Roman" w:hAnsi="Times New Roman" w:cs="Times New Roman"/>
                                  <w:sz w:val="12"/>
                                </w:rPr>
                                <w:t>Postprocessor Module</w:t>
                              </w:r>
                            </w:p>
                          </w:txbxContent>
                        </wps:txbx>
                        <wps:bodyPr horzOverflow="overflow" vert="horz" lIns="0" tIns="0" rIns="0" bIns="0" rtlCol="0">
                          <a:noAutofit/>
                        </wps:bodyPr>
                      </wps:wsp>
                      <wps:wsp>
                        <wps:cNvPr id="23066" name="Shape 23066"/>
                        <wps:cNvSpPr/>
                        <wps:spPr>
                          <a:xfrm>
                            <a:off x="4833768" y="0"/>
                            <a:ext cx="253283" cy="1330018"/>
                          </a:xfrm>
                          <a:custGeom>
                            <a:avLst/>
                            <a:gdLst/>
                            <a:ahLst/>
                            <a:cxnLst/>
                            <a:rect l="0" t="0" r="0" b="0"/>
                            <a:pathLst>
                              <a:path w="253283" h="1330018">
                                <a:moveTo>
                                  <a:pt x="0" y="1330018"/>
                                </a:moveTo>
                                <a:lnTo>
                                  <a:pt x="253283" y="1330018"/>
                                </a:lnTo>
                                <a:lnTo>
                                  <a:pt x="253283" y="0"/>
                                </a:lnTo>
                                <a:lnTo>
                                  <a:pt x="0" y="0"/>
                                </a:ln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068" name="Rectangle 23068"/>
                        <wps:cNvSpPr/>
                        <wps:spPr>
                          <a:xfrm rot="-5399999">
                            <a:off x="4427821" y="483532"/>
                            <a:ext cx="1096962" cy="90569"/>
                          </a:xfrm>
                          <a:prstGeom prst="rect">
                            <a:avLst/>
                          </a:prstGeom>
                          <a:ln>
                            <a:noFill/>
                          </a:ln>
                        </wps:spPr>
                        <wps:txbx>
                          <w:txbxContent>
                            <w:p w14:paraId="2F746DE1" w14:textId="77777777" w:rsidR="0000336F" w:rsidRDefault="00000000">
                              <w:pPr>
                                <w:spacing w:after="160" w:line="259" w:lineRule="auto"/>
                                <w:ind w:left="0" w:firstLine="0"/>
                                <w:jc w:val="left"/>
                              </w:pPr>
                              <w:r>
                                <w:rPr>
                                  <w:rFonts w:ascii="Times New Roman" w:eastAsia="Times New Roman" w:hAnsi="Times New Roman" w:cs="Times New Roman"/>
                                  <w:sz w:val="12"/>
                                </w:rPr>
                                <w:t>Delete Opensees Recorders</w:t>
                              </w:r>
                            </w:p>
                          </w:txbxContent>
                        </wps:txbx>
                        <wps:bodyPr horzOverflow="overflow" vert="horz" lIns="0" tIns="0" rIns="0" bIns="0" rtlCol="0">
                          <a:noAutofit/>
                        </wps:bodyPr>
                      </wps:wsp>
                      <wps:wsp>
                        <wps:cNvPr id="23069" name="Shape 23069"/>
                        <wps:cNvSpPr/>
                        <wps:spPr>
                          <a:xfrm>
                            <a:off x="3545964" y="664727"/>
                            <a:ext cx="103002" cy="707504"/>
                          </a:xfrm>
                          <a:custGeom>
                            <a:avLst/>
                            <a:gdLst/>
                            <a:ahLst/>
                            <a:cxnLst/>
                            <a:rect l="0" t="0" r="0" b="0"/>
                            <a:pathLst>
                              <a:path w="103002" h="707504">
                                <a:moveTo>
                                  <a:pt x="0" y="707504"/>
                                </a:moveTo>
                                <a:lnTo>
                                  <a:pt x="0" y="0"/>
                                </a:lnTo>
                                <a:lnTo>
                                  <a:pt x="103002"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70" name="Shape 23070"/>
                        <wps:cNvSpPr/>
                        <wps:spPr>
                          <a:xfrm>
                            <a:off x="3642211" y="638837"/>
                            <a:ext cx="51783" cy="51782"/>
                          </a:xfrm>
                          <a:custGeom>
                            <a:avLst/>
                            <a:gdLst/>
                            <a:ahLst/>
                            <a:cxnLst/>
                            <a:rect l="0" t="0" r="0" b="0"/>
                            <a:pathLst>
                              <a:path w="51783" h="51782">
                                <a:moveTo>
                                  <a:pt x="0" y="0"/>
                                </a:moveTo>
                                <a:lnTo>
                                  <a:pt x="51783" y="25891"/>
                                </a:lnTo>
                                <a:lnTo>
                                  <a:pt x="0" y="5178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71" name="Shape 23071"/>
                        <wps:cNvSpPr/>
                        <wps:spPr>
                          <a:xfrm>
                            <a:off x="3947276" y="664728"/>
                            <a:ext cx="81614" cy="0"/>
                          </a:xfrm>
                          <a:custGeom>
                            <a:avLst/>
                            <a:gdLst/>
                            <a:ahLst/>
                            <a:cxnLst/>
                            <a:rect l="0" t="0" r="0" b="0"/>
                            <a:pathLst>
                              <a:path w="81614">
                                <a:moveTo>
                                  <a:pt x="0" y="0"/>
                                </a:moveTo>
                                <a:lnTo>
                                  <a:pt x="81614"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72" name="Shape 23072"/>
                        <wps:cNvSpPr/>
                        <wps:spPr>
                          <a:xfrm>
                            <a:off x="4022136" y="638837"/>
                            <a:ext cx="51783" cy="51782"/>
                          </a:xfrm>
                          <a:custGeom>
                            <a:avLst/>
                            <a:gdLst/>
                            <a:ahLst/>
                            <a:cxnLst/>
                            <a:rect l="0" t="0" r="0" b="0"/>
                            <a:pathLst>
                              <a:path w="51783" h="51782">
                                <a:moveTo>
                                  <a:pt x="0" y="0"/>
                                </a:moveTo>
                                <a:lnTo>
                                  <a:pt x="51783" y="25891"/>
                                </a:lnTo>
                                <a:lnTo>
                                  <a:pt x="0" y="5178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73" name="Shape 23073"/>
                        <wps:cNvSpPr/>
                        <wps:spPr>
                          <a:xfrm>
                            <a:off x="4327201" y="664728"/>
                            <a:ext cx="81614" cy="0"/>
                          </a:xfrm>
                          <a:custGeom>
                            <a:avLst/>
                            <a:gdLst/>
                            <a:ahLst/>
                            <a:cxnLst/>
                            <a:rect l="0" t="0" r="0" b="0"/>
                            <a:pathLst>
                              <a:path w="81614">
                                <a:moveTo>
                                  <a:pt x="0" y="0"/>
                                </a:moveTo>
                                <a:lnTo>
                                  <a:pt x="81614"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74" name="Shape 23074"/>
                        <wps:cNvSpPr/>
                        <wps:spPr>
                          <a:xfrm>
                            <a:off x="4402060" y="638837"/>
                            <a:ext cx="51783" cy="51782"/>
                          </a:xfrm>
                          <a:custGeom>
                            <a:avLst/>
                            <a:gdLst/>
                            <a:ahLst/>
                            <a:cxnLst/>
                            <a:rect l="0" t="0" r="0" b="0"/>
                            <a:pathLst>
                              <a:path w="51783" h="51782">
                                <a:moveTo>
                                  <a:pt x="0" y="0"/>
                                </a:moveTo>
                                <a:lnTo>
                                  <a:pt x="51783" y="25891"/>
                                </a:lnTo>
                                <a:lnTo>
                                  <a:pt x="0" y="5178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75" name="Shape 23075"/>
                        <wps:cNvSpPr/>
                        <wps:spPr>
                          <a:xfrm>
                            <a:off x="4707126" y="664728"/>
                            <a:ext cx="81614" cy="0"/>
                          </a:xfrm>
                          <a:custGeom>
                            <a:avLst/>
                            <a:gdLst/>
                            <a:ahLst/>
                            <a:cxnLst/>
                            <a:rect l="0" t="0" r="0" b="0"/>
                            <a:pathLst>
                              <a:path w="81614">
                                <a:moveTo>
                                  <a:pt x="0" y="0"/>
                                </a:moveTo>
                                <a:lnTo>
                                  <a:pt x="81614"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76" name="Shape 23076"/>
                        <wps:cNvSpPr/>
                        <wps:spPr>
                          <a:xfrm>
                            <a:off x="4781985" y="638837"/>
                            <a:ext cx="51783" cy="51782"/>
                          </a:xfrm>
                          <a:custGeom>
                            <a:avLst/>
                            <a:gdLst/>
                            <a:ahLst/>
                            <a:cxnLst/>
                            <a:rect l="0" t="0" r="0" b="0"/>
                            <a:pathLst>
                              <a:path w="51783" h="51782">
                                <a:moveTo>
                                  <a:pt x="0" y="0"/>
                                </a:moveTo>
                                <a:lnTo>
                                  <a:pt x="51783" y="25891"/>
                                </a:lnTo>
                                <a:lnTo>
                                  <a:pt x="0" y="5178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77" name="Shape 23077"/>
                        <wps:cNvSpPr/>
                        <wps:spPr>
                          <a:xfrm>
                            <a:off x="3718196" y="1330018"/>
                            <a:ext cx="1242213" cy="538086"/>
                          </a:xfrm>
                          <a:custGeom>
                            <a:avLst/>
                            <a:gdLst/>
                            <a:ahLst/>
                            <a:cxnLst/>
                            <a:rect l="0" t="0" r="0" b="0"/>
                            <a:pathLst>
                              <a:path w="1242213" h="538086">
                                <a:moveTo>
                                  <a:pt x="1242213" y="0"/>
                                </a:moveTo>
                                <a:lnTo>
                                  <a:pt x="1242213" y="538086"/>
                                </a:lnTo>
                                <a:lnTo>
                                  <a:pt x="0" y="538086"/>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78" name="Shape 23078"/>
                        <wps:cNvSpPr/>
                        <wps:spPr>
                          <a:xfrm>
                            <a:off x="3672605" y="1842212"/>
                            <a:ext cx="51783" cy="51782"/>
                          </a:xfrm>
                          <a:custGeom>
                            <a:avLst/>
                            <a:gdLst/>
                            <a:ahLst/>
                            <a:cxnLst/>
                            <a:rect l="0" t="0" r="0" b="0"/>
                            <a:pathLst>
                              <a:path w="51783" h="51782">
                                <a:moveTo>
                                  <a:pt x="51783" y="0"/>
                                </a:moveTo>
                                <a:lnTo>
                                  <a:pt x="51783" y="51782"/>
                                </a:lnTo>
                                <a:lnTo>
                                  <a:pt x="0" y="25891"/>
                                </a:lnTo>
                                <a:lnTo>
                                  <a:pt x="5178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79" name="Shape 23079"/>
                        <wps:cNvSpPr/>
                        <wps:spPr>
                          <a:xfrm>
                            <a:off x="3328140" y="1868103"/>
                            <a:ext cx="46154" cy="541463"/>
                          </a:xfrm>
                          <a:custGeom>
                            <a:avLst/>
                            <a:gdLst/>
                            <a:ahLst/>
                            <a:cxnLst/>
                            <a:rect l="0" t="0" r="0" b="0"/>
                            <a:pathLst>
                              <a:path w="46154" h="541463">
                                <a:moveTo>
                                  <a:pt x="0" y="541463"/>
                                </a:moveTo>
                                <a:lnTo>
                                  <a:pt x="0" y="0"/>
                                </a:lnTo>
                                <a:lnTo>
                                  <a:pt x="46154"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80" name="Shape 23080"/>
                        <wps:cNvSpPr/>
                        <wps:spPr>
                          <a:xfrm>
                            <a:off x="3368102" y="1842212"/>
                            <a:ext cx="51219" cy="51782"/>
                          </a:xfrm>
                          <a:custGeom>
                            <a:avLst/>
                            <a:gdLst/>
                            <a:ahLst/>
                            <a:cxnLst/>
                            <a:rect l="0" t="0" r="0" b="0"/>
                            <a:pathLst>
                              <a:path w="51219" h="51782">
                                <a:moveTo>
                                  <a:pt x="0" y="0"/>
                                </a:moveTo>
                                <a:lnTo>
                                  <a:pt x="51219" y="25891"/>
                                </a:lnTo>
                                <a:lnTo>
                                  <a:pt x="0" y="5178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81" name="Shape 23081"/>
                        <wps:cNvSpPr/>
                        <wps:spPr>
                          <a:xfrm>
                            <a:off x="3071480" y="2906001"/>
                            <a:ext cx="84991" cy="755909"/>
                          </a:xfrm>
                          <a:custGeom>
                            <a:avLst/>
                            <a:gdLst/>
                            <a:ahLst/>
                            <a:cxnLst/>
                            <a:rect l="0" t="0" r="0" b="0"/>
                            <a:pathLst>
                              <a:path w="84991" h="755909">
                                <a:moveTo>
                                  <a:pt x="0" y="755909"/>
                                </a:moveTo>
                                <a:lnTo>
                                  <a:pt x="0" y="0"/>
                                </a:lnTo>
                                <a:lnTo>
                                  <a:pt x="84991"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82" name="Shape 23082"/>
                        <wps:cNvSpPr/>
                        <wps:spPr>
                          <a:xfrm>
                            <a:off x="3149716" y="2880110"/>
                            <a:ext cx="51783" cy="51219"/>
                          </a:xfrm>
                          <a:custGeom>
                            <a:avLst/>
                            <a:gdLst/>
                            <a:ahLst/>
                            <a:cxnLst/>
                            <a:rect l="0" t="0" r="0" b="0"/>
                            <a:pathLst>
                              <a:path w="51783" h="51219">
                                <a:moveTo>
                                  <a:pt x="0" y="0"/>
                                </a:moveTo>
                                <a:lnTo>
                                  <a:pt x="51783"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83" name="Shape 23083"/>
                        <wps:cNvSpPr/>
                        <wps:spPr>
                          <a:xfrm>
                            <a:off x="3243149" y="3401873"/>
                            <a:ext cx="84991" cy="756472"/>
                          </a:xfrm>
                          <a:custGeom>
                            <a:avLst/>
                            <a:gdLst/>
                            <a:ahLst/>
                            <a:cxnLst/>
                            <a:rect l="0" t="0" r="0" b="0"/>
                            <a:pathLst>
                              <a:path w="84991" h="756472">
                                <a:moveTo>
                                  <a:pt x="84991" y="0"/>
                                </a:moveTo>
                                <a:lnTo>
                                  <a:pt x="84991" y="756472"/>
                                </a:lnTo>
                                <a:lnTo>
                                  <a:pt x="0" y="756472"/>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84" name="Shape 23084"/>
                        <wps:cNvSpPr/>
                        <wps:spPr>
                          <a:xfrm>
                            <a:off x="3198121" y="4132454"/>
                            <a:ext cx="51783" cy="51219"/>
                          </a:xfrm>
                          <a:custGeom>
                            <a:avLst/>
                            <a:gdLst/>
                            <a:ahLst/>
                            <a:cxnLst/>
                            <a:rect l="0" t="0" r="0" b="0"/>
                            <a:pathLst>
                              <a:path w="51783" h="51219">
                                <a:moveTo>
                                  <a:pt x="51783" y="0"/>
                                </a:moveTo>
                                <a:lnTo>
                                  <a:pt x="51783" y="51219"/>
                                </a:lnTo>
                                <a:lnTo>
                                  <a:pt x="0" y="25891"/>
                                </a:lnTo>
                                <a:lnTo>
                                  <a:pt x="5178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85" name="Shape 23085"/>
                        <wps:cNvSpPr/>
                        <wps:spPr>
                          <a:xfrm>
                            <a:off x="2589117" y="4654217"/>
                            <a:ext cx="482364" cy="432833"/>
                          </a:xfrm>
                          <a:custGeom>
                            <a:avLst/>
                            <a:gdLst/>
                            <a:ahLst/>
                            <a:cxnLst/>
                            <a:rect l="0" t="0" r="0" b="0"/>
                            <a:pathLst>
                              <a:path w="482364" h="432833">
                                <a:moveTo>
                                  <a:pt x="482364" y="0"/>
                                </a:moveTo>
                                <a:lnTo>
                                  <a:pt x="482364" y="432833"/>
                                </a:lnTo>
                                <a:lnTo>
                                  <a:pt x="0" y="432833"/>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86" name="Shape 23086"/>
                        <wps:cNvSpPr/>
                        <wps:spPr>
                          <a:xfrm>
                            <a:off x="2543525" y="5061159"/>
                            <a:ext cx="51783" cy="51219"/>
                          </a:xfrm>
                          <a:custGeom>
                            <a:avLst/>
                            <a:gdLst/>
                            <a:ahLst/>
                            <a:cxnLst/>
                            <a:rect l="0" t="0" r="0" b="0"/>
                            <a:pathLst>
                              <a:path w="51783" h="51219">
                                <a:moveTo>
                                  <a:pt x="51783" y="0"/>
                                </a:moveTo>
                                <a:lnTo>
                                  <a:pt x="51783" y="51219"/>
                                </a:lnTo>
                                <a:lnTo>
                                  <a:pt x="0" y="25891"/>
                                </a:lnTo>
                                <a:lnTo>
                                  <a:pt x="5178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87" name="Shape 23087"/>
                        <wps:cNvSpPr/>
                        <wps:spPr>
                          <a:xfrm>
                            <a:off x="1575984" y="5582923"/>
                            <a:ext cx="840900" cy="601688"/>
                          </a:xfrm>
                          <a:custGeom>
                            <a:avLst/>
                            <a:gdLst/>
                            <a:ahLst/>
                            <a:cxnLst/>
                            <a:rect l="0" t="0" r="0" b="0"/>
                            <a:pathLst>
                              <a:path w="840900" h="601688">
                                <a:moveTo>
                                  <a:pt x="840900" y="0"/>
                                </a:moveTo>
                                <a:lnTo>
                                  <a:pt x="840900" y="601688"/>
                                </a:lnTo>
                                <a:lnTo>
                                  <a:pt x="0" y="601688"/>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88" name="Shape 23088"/>
                        <wps:cNvSpPr/>
                        <wps:spPr>
                          <a:xfrm>
                            <a:off x="1530393" y="6158719"/>
                            <a:ext cx="51782" cy="51219"/>
                          </a:xfrm>
                          <a:custGeom>
                            <a:avLst/>
                            <a:gdLst/>
                            <a:ahLst/>
                            <a:cxnLst/>
                            <a:rect l="0" t="0" r="0" b="0"/>
                            <a:pathLst>
                              <a:path w="51782" h="51219">
                                <a:moveTo>
                                  <a:pt x="51782" y="0"/>
                                </a:moveTo>
                                <a:lnTo>
                                  <a:pt x="51782" y="51219"/>
                                </a:lnTo>
                                <a:lnTo>
                                  <a:pt x="0" y="25891"/>
                                </a:lnTo>
                                <a:lnTo>
                                  <a:pt x="5178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89" name="Shape 23089"/>
                        <wps:cNvSpPr/>
                        <wps:spPr>
                          <a:xfrm>
                            <a:off x="1403751" y="5087050"/>
                            <a:ext cx="81613" cy="675422"/>
                          </a:xfrm>
                          <a:custGeom>
                            <a:avLst/>
                            <a:gdLst/>
                            <a:ahLst/>
                            <a:cxnLst/>
                            <a:rect l="0" t="0" r="0" b="0"/>
                            <a:pathLst>
                              <a:path w="81613" h="675422">
                                <a:moveTo>
                                  <a:pt x="0" y="675422"/>
                                </a:moveTo>
                                <a:lnTo>
                                  <a:pt x="0" y="0"/>
                                </a:lnTo>
                                <a:lnTo>
                                  <a:pt x="81613"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90" name="Shape 23090"/>
                        <wps:cNvSpPr/>
                        <wps:spPr>
                          <a:xfrm>
                            <a:off x="1478610" y="5061159"/>
                            <a:ext cx="51782" cy="51219"/>
                          </a:xfrm>
                          <a:custGeom>
                            <a:avLst/>
                            <a:gdLst/>
                            <a:ahLst/>
                            <a:cxnLst/>
                            <a:rect l="0" t="0" r="0" b="0"/>
                            <a:pathLst>
                              <a:path w="51782" h="51219">
                                <a:moveTo>
                                  <a:pt x="0" y="0"/>
                                </a:moveTo>
                                <a:lnTo>
                                  <a:pt x="51782"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91" name="Shape 23091"/>
                        <wps:cNvSpPr/>
                        <wps:spPr>
                          <a:xfrm>
                            <a:off x="2163601" y="5087050"/>
                            <a:ext cx="81614" cy="0"/>
                          </a:xfrm>
                          <a:custGeom>
                            <a:avLst/>
                            <a:gdLst/>
                            <a:ahLst/>
                            <a:cxnLst/>
                            <a:rect l="0" t="0" r="0" b="0"/>
                            <a:pathLst>
                              <a:path w="81614">
                                <a:moveTo>
                                  <a:pt x="0" y="0"/>
                                </a:moveTo>
                                <a:lnTo>
                                  <a:pt x="81614"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92" name="Shape 23092"/>
                        <wps:cNvSpPr/>
                        <wps:spPr>
                          <a:xfrm>
                            <a:off x="2238460" y="5061159"/>
                            <a:ext cx="51783" cy="51219"/>
                          </a:xfrm>
                          <a:custGeom>
                            <a:avLst/>
                            <a:gdLst/>
                            <a:ahLst/>
                            <a:cxnLst/>
                            <a:rect l="0" t="0" r="0" b="0"/>
                            <a:pathLst>
                              <a:path w="51783" h="51219">
                                <a:moveTo>
                                  <a:pt x="0" y="0"/>
                                </a:moveTo>
                                <a:lnTo>
                                  <a:pt x="51783"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93" name="Shape 23093"/>
                        <wps:cNvSpPr/>
                        <wps:spPr>
                          <a:xfrm>
                            <a:off x="2416884" y="4158346"/>
                            <a:ext cx="39400" cy="432270"/>
                          </a:xfrm>
                          <a:custGeom>
                            <a:avLst/>
                            <a:gdLst/>
                            <a:ahLst/>
                            <a:cxnLst/>
                            <a:rect l="0" t="0" r="0" b="0"/>
                            <a:pathLst>
                              <a:path w="39400" h="432270">
                                <a:moveTo>
                                  <a:pt x="0" y="432270"/>
                                </a:moveTo>
                                <a:lnTo>
                                  <a:pt x="0" y="0"/>
                                </a:lnTo>
                                <a:lnTo>
                                  <a:pt x="39400"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94" name="Shape 23094"/>
                        <wps:cNvSpPr/>
                        <wps:spPr>
                          <a:xfrm>
                            <a:off x="2449529" y="4132454"/>
                            <a:ext cx="51783" cy="51219"/>
                          </a:xfrm>
                          <a:custGeom>
                            <a:avLst/>
                            <a:gdLst/>
                            <a:ahLst/>
                            <a:cxnLst/>
                            <a:rect l="0" t="0" r="0" b="0"/>
                            <a:pathLst>
                              <a:path w="51783" h="51219">
                                <a:moveTo>
                                  <a:pt x="0" y="0"/>
                                </a:moveTo>
                                <a:lnTo>
                                  <a:pt x="51783"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95" name="Shape 23095"/>
                        <wps:cNvSpPr/>
                        <wps:spPr>
                          <a:xfrm>
                            <a:off x="2754595" y="4158346"/>
                            <a:ext cx="144653" cy="0"/>
                          </a:xfrm>
                          <a:custGeom>
                            <a:avLst/>
                            <a:gdLst/>
                            <a:ahLst/>
                            <a:cxnLst/>
                            <a:rect l="0" t="0" r="0" b="0"/>
                            <a:pathLst>
                              <a:path w="144653">
                                <a:moveTo>
                                  <a:pt x="0" y="0"/>
                                </a:moveTo>
                                <a:lnTo>
                                  <a:pt x="144653"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96" name="Shape 23096"/>
                        <wps:cNvSpPr/>
                        <wps:spPr>
                          <a:xfrm>
                            <a:off x="2893056" y="4132454"/>
                            <a:ext cx="51783" cy="51219"/>
                          </a:xfrm>
                          <a:custGeom>
                            <a:avLst/>
                            <a:gdLst/>
                            <a:ahLst/>
                            <a:cxnLst/>
                            <a:rect l="0" t="0" r="0" b="0"/>
                            <a:pathLst>
                              <a:path w="51783" h="51219">
                                <a:moveTo>
                                  <a:pt x="0" y="0"/>
                                </a:moveTo>
                                <a:lnTo>
                                  <a:pt x="51783"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97" name="Shape 23097"/>
                        <wps:cNvSpPr/>
                        <wps:spPr>
                          <a:xfrm>
                            <a:off x="1013132" y="4812379"/>
                            <a:ext cx="218949" cy="1372232"/>
                          </a:xfrm>
                          <a:custGeom>
                            <a:avLst/>
                            <a:gdLst/>
                            <a:ahLst/>
                            <a:cxnLst/>
                            <a:rect l="0" t="0" r="0" b="0"/>
                            <a:pathLst>
                              <a:path w="218949" h="1372232">
                                <a:moveTo>
                                  <a:pt x="0" y="0"/>
                                </a:moveTo>
                                <a:lnTo>
                                  <a:pt x="95122" y="0"/>
                                </a:lnTo>
                                <a:lnTo>
                                  <a:pt x="95122" y="1372232"/>
                                </a:lnTo>
                                <a:lnTo>
                                  <a:pt x="218949" y="1372232"/>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098" name="Shape 23098"/>
                        <wps:cNvSpPr/>
                        <wps:spPr>
                          <a:xfrm>
                            <a:off x="1225327" y="6158719"/>
                            <a:ext cx="51782" cy="51219"/>
                          </a:xfrm>
                          <a:custGeom>
                            <a:avLst/>
                            <a:gdLst/>
                            <a:ahLst/>
                            <a:cxnLst/>
                            <a:rect l="0" t="0" r="0" b="0"/>
                            <a:pathLst>
                              <a:path w="51782" h="51219">
                                <a:moveTo>
                                  <a:pt x="0" y="0"/>
                                </a:moveTo>
                                <a:lnTo>
                                  <a:pt x="51782"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099" name="Shape 23099"/>
                        <wps:cNvSpPr/>
                        <wps:spPr>
                          <a:xfrm>
                            <a:off x="928705" y="6184611"/>
                            <a:ext cx="303377" cy="84427"/>
                          </a:xfrm>
                          <a:custGeom>
                            <a:avLst/>
                            <a:gdLst/>
                            <a:ahLst/>
                            <a:cxnLst/>
                            <a:rect l="0" t="0" r="0" b="0"/>
                            <a:pathLst>
                              <a:path w="303377" h="84427">
                                <a:moveTo>
                                  <a:pt x="0" y="84427"/>
                                </a:moveTo>
                                <a:lnTo>
                                  <a:pt x="168855" y="84427"/>
                                </a:lnTo>
                                <a:lnTo>
                                  <a:pt x="168855" y="0"/>
                                </a:lnTo>
                                <a:lnTo>
                                  <a:pt x="303377"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100" name="Shape 23100"/>
                        <wps:cNvSpPr/>
                        <wps:spPr>
                          <a:xfrm>
                            <a:off x="1225327" y="6158719"/>
                            <a:ext cx="51782" cy="51219"/>
                          </a:xfrm>
                          <a:custGeom>
                            <a:avLst/>
                            <a:gdLst/>
                            <a:ahLst/>
                            <a:cxnLst/>
                            <a:rect l="0" t="0" r="0" b="0"/>
                            <a:pathLst>
                              <a:path w="51782" h="51219">
                                <a:moveTo>
                                  <a:pt x="0" y="0"/>
                                </a:moveTo>
                                <a:lnTo>
                                  <a:pt x="51782"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01" name="Shape 23101"/>
                        <wps:cNvSpPr/>
                        <wps:spPr>
                          <a:xfrm>
                            <a:off x="928705" y="3651780"/>
                            <a:ext cx="303377" cy="2532831"/>
                          </a:xfrm>
                          <a:custGeom>
                            <a:avLst/>
                            <a:gdLst/>
                            <a:ahLst/>
                            <a:cxnLst/>
                            <a:rect l="0" t="0" r="0" b="0"/>
                            <a:pathLst>
                              <a:path w="303377" h="2532831">
                                <a:moveTo>
                                  <a:pt x="0" y="0"/>
                                </a:moveTo>
                                <a:lnTo>
                                  <a:pt x="179550" y="0"/>
                                </a:lnTo>
                                <a:lnTo>
                                  <a:pt x="179550" y="2532831"/>
                                </a:lnTo>
                                <a:lnTo>
                                  <a:pt x="303377" y="2532831"/>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102" name="Shape 23102"/>
                        <wps:cNvSpPr/>
                        <wps:spPr>
                          <a:xfrm>
                            <a:off x="1225327" y="6158719"/>
                            <a:ext cx="51782" cy="51219"/>
                          </a:xfrm>
                          <a:custGeom>
                            <a:avLst/>
                            <a:gdLst/>
                            <a:ahLst/>
                            <a:cxnLst/>
                            <a:rect l="0" t="0" r="0" b="0"/>
                            <a:pathLst>
                              <a:path w="51782" h="51219">
                                <a:moveTo>
                                  <a:pt x="0" y="0"/>
                                </a:moveTo>
                                <a:lnTo>
                                  <a:pt x="51782"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04" name="Shape 23104"/>
                        <wps:cNvSpPr/>
                        <wps:spPr>
                          <a:xfrm>
                            <a:off x="5150090" y="4496056"/>
                            <a:ext cx="253283" cy="675422"/>
                          </a:xfrm>
                          <a:custGeom>
                            <a:avLst/>
                            <a:gdLst/>
                            <a:ahLst/>
                            <a:cxnLst/>
                            <a:rect l="0" t="0" r="0" b="0"/>
                            <a:pathLst>
                              <a:path w="253283" h="675422">
                                <a:moveTo>
                                  <a:pt x="253283" y="548780"/>
                                </a:moveTo>
                                <a:lnTo>
                                  <a:pt x="253283" y="126641"/>
                                </a:lnTo>
                                <a:cubicBezTo>
                                  <a:pt x="253283" y="56285"/>
                                  <a:pt x="196998" y="0"/>
                                  <a:pt x="126641" y="0"/>
                                </a:cubicBezTo>
                                <a:cubicBezTo>
                                  <a:pt x="56848" y="0"/>
                                  <a:pt x="0" y="56285"/>
                                  <a:pt x="0" y="126641"/>
                                </a:cubicBezTo>
                                <a:lnTo>
                                  <a:pt x="0" y="548780"/>
                                </a:lnTo>
                                <a:cubicBezTo>
                                  <a:pt x="0" y="618574"/>
                                  <a:pt x="56848" y="675422"/>
                                  <a:pt x="126641" y="675422"/>
                                </a:cubicBezTo>
                                <a:cubicBezTo>
                                  <a:pt x="196998" y="675422"/>
                                  <a:pt x="253283" y="618574"/>
                                  <a:pt x="253283" y="548780"/>
                                </a:cubicBezTo>
                                <a:close/>
                              </a:path>
                            </a:pathLst>
                          </a:custGeom>
                          <a:ln w="7036" cap="rnd">
                            <a:round/>
                          </a:ln>
                        </wps:spPr>
                        <wps:style>
                          <a:lnRef idx="1">
                            <a:srgbClr val="000000"/>
                          </a:lnRef>
                          <a:fillRef idx="0">
                            <a:srgbClr val="000000">
                              <a:alpha val="0"/>
                            </a:srgbClr>
                          </a:fillRef>
                          <a:effectRef idx="0">
                            <a:scrgbClr r="0" g="0" b="0"/>
                          </a:effectRef>
                          <a:fontRef idx="none"/>
                        </wps:style>
                        <wps:bodyPr/>
                      </wps:wsp>
                      <wps:wsp>
                        <wps:cNvPr id="23105" name="Rectangle 23105"/>
                        <wps:cNvSpPr/>
                        <wps:spPr>
                          <a:xfrm rot="-5399999">
                            <a:off x="5168267" y="4756995"/>
                            <a:ext cx="249843" cy="90570"/>
                          </a:xfrm>
                          <a:prstGeom prst="rect">
                            <a:avLst/>
                          </a:prstGeom>
                          <a:ln>
                            <a:noFill/>
                          </a:ln>
                        </wps:spPr>
                        <wps:txbx>
                          <w:txbxContent>
                            <w:p w14:paraId="6D960B86" w14:textId="77777777" w:rsidR="0000336F" w:rsidRDefault="00000000">
                              <w:pPr>
                                <w:spacing w:after="160" w:line="259" w:lineRule="auto"/>
                                <w:ind w:left="0" w:firstLine="0"/>
                                <w:jc w:val="left"/>
                              </w:pPr>
                              <w:r>
                                <w:rPr>
                                  <w:rFonts w:ascii="Times New Roman" w:eastAsia="Times New Roman" w:hAnsi="Times New Roman" w:cs="Times New Roman"/>
                                  <w:sz w:val="12"/>
                                </w:rPr>
                                <w:t>Finish</w:t>
                              </w:r>
                            </w:p>
                          </w:txbxContent>
                        </wps:txbx>
                        <wps:bodyPr horzOverflow="overflow" vert="horz" lIns="0" tIns="0" rIns="0" bIns="0" rtlCol="0">
                          <a:noAutofit/>
                        </wps:bodyPr>
                      </wps:wsp>
                      <wps:wsp>
                        <wps:cNvPr id="23106" name="Shape 23106"/>
                        <wps:cNvSpPr/>
                        <wps:spPr>
                          <a:xfrm>
                            <a:off x="1403751" y="4833767"/>
                            <a:ext cx="3701310" cy="1821950"/>
                          </a:xfrm>
                          <a:custGeom>
                            <a:avLst/>
                            <a:gdLst/>
                            <a:ahLst/>
                            <a:cxnLst/>
                            <a:rect l="0" t="0" r="0" b="0"/>
                            <a:pathLst>
                              <a:path w="3701310" h="1821950">
                                <a:moveTo>
                                  <a:pt x="0" y="1772982"/>
                                </a:moveTo>
                                <a:lnTo>
                                  <a:pt x="0" y="1821950"/>
                                </a:lnTo>
                                <a:lnTo>
                                  <a:pt x="3577483" y="1821950"/>
                                </a:lnTo>
                                <a:lnTo>
                                  <a:pt x="3577483" y="0"/>
                                </a:lnTo>
                                <a:lnTo>
                                  <a:pt x="3701310" y="0"/>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107" name="Shape 23107"/>
                        <wps:cNvSpPr/>
                        <wps:spPr>
                          <a:xfrm>
                            <a:off x="5098870" y="4807876"/>
                            <a:ext cx="51219" cy="51219"/>
                          </a:xfrm>
                          <a:custGeom>
                            <a:avLst/>
                            <a:gdLst/>
                            <a:ahLst/>
                            <a:cxnLst/>
                            <a:rect l="0" t="0" r="0" b="0"/>
                            <a:pathLst>
                              <a:path w="51219" h="51219">
                                <a:moveTo>
                                  <a:pt x="0" y="0"/>
                                </a:moveTo>
                                <a:lnTo>
                                  <a:pt x="51219" y="25891"/>
                                </a:lnTo>
                                <a:lnTo>
                                  <a:pt x="0" y="5121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08" name="Shape 23108"/>
                        <wps:cNvSpPr/>
                        <wps:spPr>
                          <a:xfrm>
                            <a:off x="3499810" y="2363975"/>
                            <a:ext cx="46154" cy="542026"/>
                          </a:xfrm>
                          <a:custGeom>
                            <a:avLst/>
                            <a:gdLst/>
                            <a:ahLst/>
                            <a:cxnLst/>
                            <a:rect l="0" t="0" r="0" b="0"/>
                            <a:pathLst>
                              <a:path w="46154" h="542026">
                                <a:moveTo>
                                  <a:pt x="46154" y="0"/>
                                </a:moveTo>
                                <a:lnTo>
                                  <a:pt x="46154" y="542026"/>
                                </a:lnTo>
                                <a:lnTo>
                                  <a:pt x="0" y="542026"/>
                                </a:lnTo>
                              </a:path>
                            </a:pathLst>
                          </a:custGeom>
                          <a:ln w="2233" cap="rnd">
                            <a:round/>
                          </a:ln>
                        </wps:spPr>
                        <wps:style>
                          <a:lnRef idx="1">
                            <a:srgbClr val="000000"/>
                          </a:lnRef>
                          <a:fillRef idx="0">
                            <a:srgbClr val="000000">
                              <a:alpha val="0"/>
                            </a:srgbClr>
                          </a:fillRef>
                          <a:effectRef idx="0">
                            <a:scrgbClr r="0" g="0" b="0"/>
                          </a:effectRef>
                          <a:fontRef idx="none"/>
                        </wps:style>
                        <wps:bodyPr/>
                      </wps:wsp>
                      <wps:wsp>
                        <wps:cNvPr id="23109" name="Shape 23109"/>
                        <wps:cNvSpPr/>
                        <wps:spPr>
                          <a:xfrm>
                            <a:off x="3454781" y="2880110"/>
                            <a:ext cx="51783" cy="51219"/>
                          </a:xfrm>
                          <a:custGeom>
                            <a:avLst/>
                            <a:gdLst/>
                            <a:ahLst/>
                            <a:cxnLst/>
                            <a:rect l="0" t="0" r="0" b="0"/>
                            <a:pathLst>
                              <a:path w="51783" h="51219">
                                <a:moveTo>
                                  <a:pt x="51783" y="0"/>
                                </a:moveTo>
                                <a:lnTo>
                                  <a:pt x="51783" y="51219"/>
                                </a:lnTo>
                                <a:lnTo>
                                  <a:pt x="0" y="25891"/>
                                </a:lnTo>
                                <a:lnTo>
                                  <a:pt x="51783" y="0"/>
                                </a:lnTo>
                                <a:close/>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40300" style="width:425.462pt;height:524.072pt;mso-position-horizontal-relative:char;mso-position-vertical-relative:line" coordsize="54033,66557">
                <v:shape id="Shape 22981" style="position:absolute;width:2532;height:6754;left:0;top:44746;" coordsize="253283,675422" path="m253283,548780l253283,126641c253283,56848,196998,0,126641,0c56848,0,0,56848,0,126641l0,548780c0,618574,56848,675422,126641,675422c196998,675422,253283,618574,253283,548780x">
                  <v:stroke weight="0.553988pt" endcap="round" joinstyle="round" on="true" color="#000000"/>
                  <v:fill on="false" color="#000000" opacity="0"/>
                </v:shape>
                <v:rect id="Rectangle 22982" style="position:absolute;width:1886;height:905;left:487;top:47431;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Start</w:t>
                        </w:r>
                      </w:p>
                    </w:txbxContent>
                  </v:textbox>
                </v:rect>
                <v:shape id="Shape 22984" style="position:absolute;width:6754;height:12242;left:3377;top:42005;" coordsize="675422,1224202" path="m675422,1224202l675422,0l0,0l168855,1224202l675422,1224202x">
                  <v:stroke weight="0.553988pt" endcap="round" joinstyle="round" on="true" color="#000000"/>
                  <v:fill on="false" color="#000000" opacity="0"/>
                </v:shape>
                <v:rect id="Rectangle 22985" style="position:absolute;width:2394;height:905;left:4764;top:47368;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Input:</w:t>
                        </w:r>
                      </w:p>
                    </w:txbxContent>
                  </v:textbox>
                </v:rect>
                <v:rect id="Rectangle 22986" style="position:absolute;width:14815;height:905;left:-545;top:4582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Corrosion Level List, CL=[0%-20%]</w:t>
                        </w:r>
                      </w:p>
                    </w:txbxContent>
                  </v:textbox>
                </v:rect>
                <v:rect id="Rectangle 22987" style="position:absolute;width:13769;height:905;left:878;top:4595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Initial Yield Strength, Fyo = 60ksi</w:t>
                        </w:r>
                      </w:p>
                    </w:txbxContent>
                  </v:textbox>
                </v:rect>
                <v:rect id="Rectangle 22988" style="position:absolute;width:6929;height:905;left:5198;top:49710;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Axial Load Ratio</w:t>
                        </w:r>
                      </w:p>
                    </w:txbxContent>
                  </v:textbox>
                </v:rect>
                <v:rect id="Rectangle 22989" style="position:absolute;width:7712;height:905;left:4807;top:44107;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 ALR = [5%-20%]</w:t>
                        </w:r>
                      </w:p>
                    </w:txbxContent>
                  </v:textbox>
                </v:rect>
                <v:rect id="Rectangle 22990" style="position:absolute;width:12610;height:905;left:3258;top:46014;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Shape Factor List, SF = [4,6,8] </w:t>
                        </w:r>
                      </w:p>
                    </w:txbxContent>
                  </v:textbox>
                </v:rect>
                <v:shape id="Shape 22992" style="position:absolute;width:5065;height:7806;left:4221;top:58468;" coordsize="506566,780675" path="m0,696247l0,84428c158724,0,348405,0,506566,84428l506566,696247c348405,780675,158724,780675,0,696247x">
                  <v:stroke weight="0.553988pt" endcap="round" joinstyle="round" on="true" color="#000000"/>
                  <v:fill on="false" color="#000000" opacity="0"/>
                </v:shape>
                <v:shape id="Shape 22993" style="position:absolute;width:5065;height:844;left:4221;top:59313;" coordsize="506566,84427" path="m0,0c158724,84427,348405,84427,506566,0">
                  <v:stroke weight="0.553988pt" endcap="round" joinstyle="round" on="true" color="#000000"/>
                  <v:fill on="false" color="#000000" opacity="0"/>
                </v:shape>
                <v:rect id="Rectangle 22994" style="position:absolute;width:6491;height:905;left:3222;top:61333;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Ground Motion </w:t>
                        </w:r>
                      </w:p>
                    </w:txbxContent>
                  </v:textbox>
                </v:rect>
                <v:rect id="Rectangle 22995" style="position:absolute;width:3271;height:905;left:5733;top:6182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Records</w:t>
                        </w:r>
                      </w:p>
                    </w:txbxContent>
                  </v:textbox>
                </v:rect>
                <v:shape id="Shape 22997" style="position:absolute;width:5065;height:7806;left:4221;top:32296;" coordsize="506566,780675" path="m0,696247l0,84428c158724,0,348405,0,506566,84428l506566,696247c348405,780675,158724,780675,0,696247x">
                  <v:stroke weight="0.553988pt" endcap="round" joinstyle="round" on="true" color="#000000"/>
                  <v:fill on="false" color="#000000" opacity="0"/>
                </v:shape>
                <v:shape id="Shape 22998" style="position:absolute;width:5065;height:844;left:4221;top:33140;" coordsize="506566,84428" path="m0,0c158724,84428,348405,84428,506566,0">
                  <v:stroke weight="0.553988pt" endcap="round" joinstyle="round" on="true" color="#000000"/>
                  <v:fill on="false" color="#000000" opacity="0"/>
                </v:shape>
                <v:rect id="Rectangle 22999" style="position:absolute;width:3468;height:905;left:4283;top:35534;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Column </w:t>
                        </w:r>
                      </w:p>
                    </w:txbxContent>
                  </v:textbox>
                </v:rect>
                <v:rect id="Rectangle 23000" style="position:absolute;width:5711;height:905;left:4062;top:35257;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geometry and </w:t>
                        </w:r>
                      </w:p>
                    </w:txbxContent>
                  </v:textbox>
                </v:rect>
                <v:rect id="Rectangle 23001" style="position:absolute;width:3494;height:905;left:6072;top:35623;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detailing</w:t>
                        </w:r>
                      </w:p>
                    </w:txbxContent>
                  </v:textbox>
                </v:rect>
                <v:shape id="Shape 23002" style="position:absolute;width:1238;height:0;left:2532;top:48123;" coordsize="123827,0" path="m0,0l123827,0">
                  <v:stroke weight="0.175799pt" endcap="round" joinstyle="round" on="true" color="#000000"/>
                  <v:fill on="false" color="#000000" opacity="0"/>
                </v:shape>
                <v:shape id="Shape 23003" style="position:absolute;width:512;height:517;left:3709;top:47864;" coordsize="51220,51783" path="m0,0l51220,25891l0,51783l0,0x">
                  <v:stroke weight="0pt" endcap="round" joinstyle="round" on="false" color="#000000" opacity="0"/>
                  <v:fill on="true" color="#000000"/>
                </v:shape>
                <v:shape id="Shape 23004" style="position:absolute;width:1238;height:14566;left:2532;top:48123;" coordsize="123827,1456659" path="m0,0l42214,0l42214,1456659l123827,1456659">
                  <v:stroke weight="0.175799pt" endcap="round" joinstyle="round" on="true" color="#000000"/>
                  <v:fill on="false" color="#000000" opacity="0"/>
                </v:shape>
                <v:shape id="Shape 23005" style="position:absolute;width:512;height:512;left:3709;top:62431;" coordsize="51220,51219" path="m0,0l51220,25891l0,51219l0,0x">
                  <v:stroke weight="0pt" endcap="round" joinstyle="round" on="false" color="#000000" opacity="0"/>
                  <v:fill on="true" color="#000000"/>
                </v:shape>
                <v:shape id="Shape 23006" style="position:absolute;width:1238;height:11605;left:2532;top:36517;" coordsize="123827,1160599" path="m0,1160599l42214,1160599l42214,0l123827,0">
                  <v:stroke weight="0.175799pt" endcap="round" joinstyle="round" on="true" color="#000000"/>
                  <v:fill on="false" color="#000000" opacity="0"/>
                </v:shape>
                <v:shape id="Shape 23007" style="position:absolute;width:512;height:512;left:3709;top:36258;" coordsize="51220,51219" path="m0,0l51220,25891l0,51219l0,0x">
                  <v:stroke weight="0pt" endcap="round" joinstyle="round" on="false" color="#000000" opacity="0"/>
                  <v:fill on="true" color="#000000"/>
                </v:shape>
                <v:shape id="Shape 23009" style="position:absolute;width:2532;height:8442;left:12771;top:57624;" coordsize="253283,844277" path="m253283,675422l253283,168856l126642,0l0,168856l0,675422l126642,844277l253283,675422x">
                  <v:stroke weight="0.553988pt" endcap="round" joinstyle="round" on="true" color="#000000"/>
                  <v:fill on="false" color="#000000" opacity="0"/>
                </v:shape>
                <v:rect id="Rectangle 23010" style="position:absolute;width:3713;height:905;left:11895;top:60831;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For each </w:t>
                        </w:r>
                      </w:p>
                    </w:txbxContent>
                  </v:textbox>
                </v:rect>
                <v:rect id="Rectangle 23011" style="position:absolute;width:2988;height:905;left:13158;top:6101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column</w:t>
                        </w:r>
                      </w:p>
                    </w:txbxContent>
                  </v:textbox>
                </v:rect>
                <v:shape id="Shape 23014" style="position:absolute;width:6332;height:10553;left:15303;top:45590;" coordsize="633208,1055346" path="m0,1055346l633208,1055346l633208,0l0,0x">
                  <v:stroke weight="0.553988pt" endcap="round" joinstyle="round" on="true" color="#000000"/>
                  <v:fill on="false" color="#000000" opacity="0"/>
                </v:shape>
                <v:rect id="Rectangle 23016" style="position:absolute;width:2329;height:905;left:15215;top:50125;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Read:</w:t>
                        </w:r>
                      </w:p>
                    </w:txbxContent>
                  </v:textbox>
                </v:rect>
                <v:rect id="Rectangle 23017" style="position:absolute;width:4941;height:905;left:14810;top:49798;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Diameter, D</w:t>
                        </w:r>
                      </w:p>
                    </w:txbxContent>
                  </v:textbox>
                </v:rect>
                <v:rect id="Rectangle 23018" style="position:absolute;width:9798;height:905;left:13281;top:4919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Initial Bar diameter, dbo</w:t>
                        </w:r>
                      </w:p>
                    </w:txbxContent>
                  </v:textbox>
                </v:rect>
                <v:rect id="Rectangle 23019" style="position:absolute;width:12840;height:905;left:12661;top:48815;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Number of longitudinal bars, nb</w:t>
                        </w:r>
                      </w:p>
                    </w:txbxContent>
                  </v:textbox>
                </v:rect>
                <v:rect id="Rectangle 23020" style="position:absolute;width:11478;height:905;left:14243;top:48984;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Transverse steel diameter, dt</w:t>
                        </w:r>
                      </w:p>
                    </w:txbxContent>
                  </v:textbox>
                </v:rect>
                <v:rect id="Rectangle 23021" style="position:absolute;width:10971;height:905;left:15397;top:49052;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Transverse Steel Spacing, s</w:t>
                        </w:r>
                      </w:p>
                    </w:txbxContent>
                  </v:textbox>
                </v:rect>
                <v:shape id="Shape 23023" style="position:absolute;width:2532;height:9923;left:22902;top:45906;" coordsize="253283,992307" path="m253283,823451l253283,168855l126641,0l0,168855l0,823451l126641,992307l253283,823451x">
                  <v:stroke weight="0.553988pt" endcap="round" joinstyle="round" on="true" color="#000000"/>
                  <v:fill on="false" color="#000000" opacity="0"/>
                </v:shape>
                <v:rect id="Rectangle 23024" style="position:absolute;width:6957;height:905;left:20404;top:49454;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For each Scaling </w:t>
                        </w:r>
                      </w:p>
                    </w:txbxContent>
                  </v:textbox>
                </v:rect>
                <v:rect id="Rectangle 23025" style="position:absolute;width:4150;height:905;left:22708;top:49901;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Factor, SF</w:t>
                        </w:r>
                      </w:p>
                    </w:txbxContent>
                  </v:textbox>
                </v:rect>
                <v:rect id="Rectangle 23030" style="position:absolute;width:8066;height:905;left:21960;top:4002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bdr w:val="single" w:color="000000" w:sz="9"/>
                          </w:rPr>
                          <w:t xml:space="preserve">Calculate Height of </w:t>
                        </w:r>
                      </w:p>
                    </w:txbxContent>
                  </v:textbox>
                </v:rect>
                <v:rect id="Rectangle 23031" style="position:absolute;width:7351;height:905;left:23218;top:40212;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bdr w:val="single" w:color="000000" w:sz="9"/>
                          </w:rPr>
                          <w:t xml:space="preserve">column, H= SF*D</w:t>
                        </w:r>
                      </w:p>
                    </w:txbxContent>
                  </v:textbox>
                </v:rect>
                <v:shape id="Shape 23033" style="position:absolute;width:2532;height:9923;left:29448;top:36619;" coordsize="253283,992307" path="m253283,823452l253283,168856l126641,0l0,168856l0,823452l126641,992307l253283,823452x">
                  <v:stroke weight="0.553988pt" endcap="round" joinstyle="round" on="true" color="#000000"/>
                  <v:fill on="false" color="#000000" opacity="0"/>
                </v:shape>
                <v:rect id="Rectangle 23034" style="position:absolute;width:6177;height:905;left:27334;top:40265;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For each Axial </w:t>
                        </w:r>
                      </w:p>
                    </w:txbxContent>
                  </v:textbox>
                </v:rect>
                <v:rect id="Rectangle 23035" style="position:absolute;width:6959;height:905;left:27844;top:40262;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Load Ratio, ALR</w:t>
                        </w:r>
                      </w:p>
                    </w:txbxContent>
                  </v:textbox>
                </v:rect>
                <v:shape id="Shape 23037" style="position:absolute;width:2532;height:9923;left:32014;top:24095;" coordsize="253283,992307" path="m253283,823451l253283,168855l126641,0l0,168855l0,823451l126641,992307l253283,823451x">
                  <v:stroke weight="0.553988pt" endcap="round" joinstyle="round" on="true" color="#000000"/>
                  <v:fill on="false" color="#000000" opacity="0"/>
                </v:shape>
                <v:rect id="Rectangle 23038" style="position:absolute;width:7006;height:905;left:29486;top:27642;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For each Ground </w:t>
                        </w:r>
                      </w:p>
                    </w:txbxContent>
                  </v:textbox>
                </v:rect>
                <v:rect id="Rectangle 23039" style="position:absolute;width:6074;height:905;left:30853;top:2784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Motion Record</w:t>
                        </w:r>
                      </w:p>
                    </w:txbxContent>
                  </v:textbox>
                </v:rect>
                <v:shape id="Shape 23041" style="position:absolute;width:2532;height:9917;left:34193;top:13722;" coordsize="253283,991744" path="m253283,822889l253283,168855l126641,0l0,168855l0,822889l126641,991744l253283,822889x">
                  <v:stroke weight="0.553988pt" endcap="round" joinstyle="round" on="true" color="#000000"/>
                  <v:fill on="false" color="#000000" opacity="0"/>
                </v:shape>
                <v:rect id="Rectangle 23042" style="position:absolute;width:7949;height:905;left:31199;top:17146;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For each Corrosion </w:t>
                        </w:r>
                      </w:p>
                    </w:txbxContent>
                  </v:textbox>
                </v:rect>
                <v:rect id="Rectangle 23043" style="position:absolute;width:4050;height:905;left:34049;top:17722;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Level, CL</w:t>
                        </w:r>
                      </w:p>
                    </w:txbxContent>
                  </v:textbox>
                </v:rect>
                <v:shape id="Shape 23046" style="position:absolute;width:2532;height:13300;left:36939;top:0;" coordsize="253283,1330018" path="m0,1330018l253283,1330018l253283,0l0,0x">
                  <v:stroke weight="0.553988pt" endcap="round" joinstyle="round" on="true" color="#000000"/>
                  <v:fill on="false" color="#000000" opacity="0"/>
                </v:shape>
                <v:rect id="Rectangle 23048" style="position:absolute;width:16879;height:905;left:29475;top:4097;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Calculate Effective Mechanical Properties</w:t>
                        </w:r>
                      </w:p>
                    </w:txbxContent>
                  </v:textbox>
                </v:rect>
                <v:rect id="Rectangle 23049" style="position:absolute;width:4521;height:905;left:36554;top:5633;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Fye, db,CL</w:t>
                        </w:r>
                      </w:p>
                    </w:txbxContent>
                  </v:textbox>
                </v:rect>
                <v:shape id="Shape 23052" style="position:absolute;width:2532;height:10553;left:40739;top:1373;" coordsize="253283,1055346" path="m0,1055346l253283,1055346l253283,0l0,0x">
                  <v:stroke weight="0.553988pt" endcap="round" joinstyle="round" on="true" color="#000000"/>
                  <v:fill on="false" color="#000000" opacity="0"/>
                </v:shape>
                <v:shape id="Shape 23054" style="position:absolute;width:2532;height:0;left:40739;top:11082;" coordsize="253283,0" path="m253283,0l0,0">
                  <v:stroke weight="0.553988pt" endcap="round" joinstyle="round" on="true" color="#000000"/>
                  <v:fill on="false" color="#000000" opacity="0"/>
                </v:shape>
                <v:shape id="Shape 23055" style="position:absolute;width:2532;height:0;left:40739;top:2217;" coordsize="253283,0" path="m253283,0l0,0">
                  <v:stroke weight="0.553988pt" endcap="round" joinstyle="round" on="true" color="#000000"/>
                  <v:fill on="false" color="#000000" opacity="0"/>
                </v:shape>
                <v:rect id="Rectangle 23056" style="position:absolute;width:10806;height:905;left:36761;top:4854;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NLTHA Opensees Module</w:t>
                        </w:r>
                      </w:p>
                    </w:txbxContent>
                  </v:textbox>
                </v:rect>
                <v:shape id="Shape 23059" style="position:absolute;width:2532;height:10553;left:44538;top:1373;" coordsize="253283,1055346" path="m0,1055346l253283,1055346l253283,0l0,0x">
                  <v:stroke weight="0.553988pt" endcap="round" joinstyle="round" on="true" color="#000000"/>
                  <v:fill on="false" color="#000000" opacity="0"/>
                </v:shape>
                <v:shape id="Shape 23061" style="position:absolute;width:2532;height:0;left:44538;top:11082;" coordsize="253283,0" path="m253283,0l0,0">
                  <v:stroke weight="0.553988pt" endcap="round" joinstyle="round" on="true" color="#000000"/>
                  <v:fill on="false" color="#000000" opacity="0"/>
                </v:shape>
                <v:shape id="Shape 23062" style="position:absolute;width:2532;height:0;left:44538;top:2217;" coordsize="253283,0" path="m253283,0l0,0">
                  <v:stroke weight="0.553988pt" endcap="round" joinstyle="round" on="true" color="#000000"/>
                  <v:fill on="false" color="#000000" opacity="0"/>
                </v:shape>
                <v:rect id="Rectangle 23063" style="position:absolute;width:8906;height:905;left:41510;top:5084;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Postprocessor Module</w:t>
                        </w:r>
                      </w:p>
                    </w:txbxContent>
                  </v:textbox>
                </v:rect>
                <v:shape id="Shape 23066" style="position:absolute;width:2532;height:13300;left:48337;top:0;" coordsize="253283,1330018" path="m0,1330018l253283,1330018l253283,0l0,0x">
                  <v:stroke weight="0.553988pt" endcap="round" joinstyle="round" on="true" color="#000000"/>
                  <v:fill on="false" color="#000000" opacity="0"/>
                </v:shape>
                <v:rect id="Rectangle 23068" style="position:absolute;width:10969;height:905;left:44278;top:4835;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Delete Opensees Recorders</w:t>
                        </w:r>
                      </w:p>
                    </w:txbxContent>
                  </v:textbox>
                </v:rect>
                <v:shape id="Shape 23069" style="position:absolute;width:1030;height:7075;left:35459;top:6647;" coordsize="103002,707504" path="m0,707504l0,0l103002,0">
                  <v:stroke weight="0.175799pt" endcap="round" joinstyle="round" on="true" color="#000000"/>
                  <v:fill on="false" color="#000000" opacity="0"/>
                </v:shape>
                <v:shape id="Shape 23070" style="position:absolute;width:517;height:517;left:36422;top:6388;" coordsize="51783,51782" path="m0,0l51783,25891l0,51782l0,0x">
                  <v:stroke weight="0pt" endcap="round" joinstyle="round" on="false" color="#000000" opacity="0"/>
                  <v:fill on="true" color="#000000"/>
                </v:shape>
                <v:shape id="Shape 23071" style="position:absolute;width:816;height:0;left:39472;top:6647;" coordsize="81614,0" path="m0,0l81614,0">
                  <v:stroke weight="0.175799pt" endcap="round" joinstyle="round" on="true" color="#000000"/>
                  <v:fill on="false" color="#000000" opacity="0"/>
                </v:shape>
                <v:shape id="Shape 23072" style="position:absolute;width:517;height:517;left:40221;top:6388;" coordsize="51783,51782" path="m0,0l51783,25891l0,51782l0,0x">
                  <v:stroke weight="0pt" endcap="round" joinstyle="round" on="false" color="#000000" opacity="0"/>
                  <v:fill on="true" color="#000000"/>
                </v:shape>
                <v:shape id="Shape 23073" style="position:absolute;width:816;height:0;left:43272;top:6647;" coordsize="81614,0" path="m0,0l81614,0">
                  <v:stroke weight="0.175799pt" endcap="round" joinstyle="round" on="true" color="#000000"/>
                  <v:fill on="false" color="#000000" opacity="0"/>
                </v:shape>
                <v:shape id="Shape 23074" style="position:absolute;width:517;height:517;left:44020;top:6388;" coordsize="51783,51782" path="m0,0l51783,25891l0,51782l0,0x">
                  <v:stroke weight="0pt" endcap="round" joinstyle="round" on="false" color="#000000" opacity="0"/>
                  <v:fill on="true" color="#000000"/>
                </v:shape>
                <v:shape id="Shape 23075" style="position:absolute;width:816;height:0;left:47071;top:6647;" coordsize="81614,0" path="m0,0l81614,0">
                  <v:stroke weight="0.175799pt" endcap="round" joinstyle="round" on="true" color="#000000"/>
                  <v:fill on="false" color="#000000" opacity="0"/>
                </v:shape>
                <v:shape id="Shape 23076" style="position:absolute;width:517;height:517;left:47819;top:6388;" coordsize="51783,51782" path="m0,0l51783,25891l0,51782l0,0x">
                  <v:stroke weight="0pt" endcap="round" joinstyle="round" on="false" color="#000000" opacity="0"/>
                  <v:fill on="true" color="#000000"/>
                </v:shape>
                <v:shape id="Shape 23077" style="position:absolute;width:12422;height:5380;left:37181;top:13300;" coordsize="1242213,538086" path="m1242213,0l1242213,538086l0,538086">
                  <v:stroke weight="0.175799pt" endcap="round" joinstyle="round" on="true" color="#000000"/>
                  <v:fill on="false" color="#000000" opacity="0"/>
                </v:shape>
                <v:shape id="Shape 23078" style="position:absolute;width:517;height:517;left:36726;top:18422;" coordsize="51783,51782" path="m51783,0l51783,51782l0,25891l51783,0x">
                  <v:stroke weight="0pt" endcap="round" joinstyle="round" on="false" color="#000000" opacity="0"/>
                  <v:fill on="true" color="#000000"/>
                </v:shape>
                <v:shape id="Shape 23079" style="position:absolute;width:461;height:5414;left:33281;top:18681;" coordsize="46154,541463" path="m0,541463l0,0l46154,0">
                  <v:stroke weight="0.175799pt" endcap="round" joinstyle="round" on="true" color="#000000"/>
                  <v:fill on="false" color="#000000" opacity="0"/>
                </v:shape>
                <v:shape id="Shape 23080" style="position:absolute;width:512;height:517;left:33681;top:18422;" coordsize="51219,51782" path="m0,0l51219,25891l0,51782l0,0x">
                  <v:stroke weight="0pt" endcap="round" joinstyle="round" on="false" color="#000000" opacity="0"/>
                  <v:fill on="true" color="#000000"/>
                </v:shape>
                <v:shape id="Shape 23081" style="position:absolute;width:849;height:7559;left:30714;top:29060;" coordsize="84991,755909" path="m0,755909l0,0l84991,0">
                  <v:stroke weight="0.175799pt" endcap="round" joinstyle="round" on="true" color="#000000"/>
                  <v:fill on="false" color="#000000" opacity="0"/>
                </v:shape>
                <v:shape id="Shape 23082" style="position:absolute;width:517;height:512;left:31497;top:28801;" coordsize="51783,51219" path="m0,0l51783,25891l0,51219l0,0x">
                  <v:stroke weight="0pt" endcap="round" joinstyle="round" on="false" color="#000000" opacity="0"/>
                  <v:fill on="true" color="#000000"/>
                </v:shape>
                <v:shape id="Shape 23083" style="position:absolute;width:849;height:7564;left:32431;top:34018;" coordsize="84991,756472" path="m84991,0l84991,756472l0,756472">
                  <v:stroke weight="0.175799pt" endcap="round" joinstyle="round" on="true" color="#000000"/>
                  <v:fill on="false" color="#000000" opacity="0"/>
                </v:shape>
                <v:shape id="Shape 23084" style="position:absolute;width:517;height:512;left:31981;top:41324;" coordsize="51783,51219" path="m51783,0l51783,51219l0,25891l51783,0x">
                  <v:stroke weight="0pt" endcap="round" joinstyle="round" on="false" color="#000000" opacity="0"/>
                  <v:fill on="true" color="#000000"/>
                </v:shape>
                <v:shape id="Shape 23085" style="position:absolute;width:4823;height:4328;left:25891;top:46542;" coordsize="482364,432833" path="m482364,0l482364,432833l0,432833">
                  <v:stroke weight="0.175799pt" endcap="round" joinstyle="round" on="true" color="#000000"/>
                  <v:fill on="false" color="#000000" opacity="0"/>
                </v:shape>
                <v:shape id="Shape 23086" style="position:absolute;width:517;height:512;left:25435;top:50611;" coordsize="51783,51219" path="m51783,0l51783,51219l0,25891l51783,0x">
                  <v:stroke weight="0pt" endcap="round" joinstyle="round" on="false" color="#000000" opacity="0"/>
                  <v:fill on="true" color="#000000"/>
                </v:shape>
                <v:shape id="Shape 23087" style="position:absolute;width:8409;height:6016;left:15759;top:55829;" coordsize="840900,601688" path="m840900,0l840900,601688l0,601688">
                  <v:stroke weight="0.175799pt" endcap="round" joinstyle="round" on="true" color="#000000"/>
                  <v:fill on="false" color="#000000" opacity="0"/>
                </v:shape>
                <v:shape id="Shape 23088" style="position:absolute;width:517;height:512;left:15303;top:61587;" coordsize="51782,51219" path="m51782,0l51782,51219l0,25891l51782,0x">
                  <v:stroke weight="0pt" endcap="round" joinstyle="round" on="false" color="#000000" opacity="0"/>
                  <v:fill on="true" color="#000000"/>
                </v:shape>
                <v:shape id="Shape 23089" style="position:absolute;width:816;height:6754;left:14037;top:50870;" coordsize="81613,675422" path="m0,675422l0,0l81613,0">
                  <v:stroke weight="0.175799pt" endcap="round" joinstyle="round" on="true" color="#000000"/>
                  <v:fill on="false" color="#000000" opacity="0"/>
                </v:shape>
                <v:shape id="Shape 23090" style="position:absolute;width:517;height:512;left:14786;top:50611;" coordsize="51782,51219" path="m0,0l51782,25891l0,51219l0,0x">
                  <v:stroke weight="0pt" endcap="round" joinstyle="round" on="false" color="#000000" opacity="0"/>
                  <v:fill on="true" color="#000000"/>
                </v:shape>
                <v:shape id="Shape 23091" style="position:absolute;width:816;height:0;left:21636;top:50870;" coordsize="81614,0" path="m0,0l81614,0">
                  <v:stroke weight="0.175799pt" endcap="round" joinstyle="round" on="true" color="#000000"/>
                  <v:fill on="false" color="#000000" opacity="0"/>
                </v:shape>
                <v:shape id="Shape 23092" style="position:absolute;width:517;height:512;left:22384;top:50611;" coordsize="51783,51219" path="m0,0l51783,25891l0,51219l0,0x">
                  <v:stroke weight="0pt" endcap="round" joinstyle="round" on="false" color="#000000" opacity="0"/>
                  <v:fill on="true" color="#000000"/>
                </v:shape>
                <v:shape id="Shape 23093" style="position:absolute;width:394;height:4322;left:24168;top:41583;" coordsize="39400,432270" path="m0,432270l0,0l39400,0">
                  <v:stroke weight="0.175799pt" endcap="round" joinstyle="round" on="true" color="#000000"/>
                  <v:fill on="false" color="#000000" opacity="0"/>
                </v:shape>
                <v:shape id="Shape 23094" style="position:absolute;width:517;height:512;left:24495;top:41324;" coordsize="51783,51219" path="m0,0l51783,25891l0,51219l0,0x">
                  <v:stroke weight="0pt" endcap="round" joinstyle="round" on="false" color="#000000" opacity="0"/>
                  <v:fill on="true" color="#000000"/>
                </v:shape>
                <v:shape id="Shape 23095" style="position:absolute;width:1446;height:0;left:27545;top:41583;" coordsize="144653,0" path="m0,0l144653,0">
                  <v:stroke weight="0.175799pt" endcap="round" joinstyle="round" on="true" color="#000000"/>
                  <v:fill on="false" color="#000000" opacity="0"/>
                </v:shape>
                <v:shape id="Shape 23096" style="position:absolute;width:517;height:512;left:28930;top:41324;" coordsize="51783,51219" path="m0,0l51783,25891l0,51219l0,0x">
                  <v:stroke weight="0pt" endcap="round" joinstyle="round" on="false" color="#000000" opacity="0"/>
                  <v:fill on="true" color="#000000"/>
                </v:shape>
                <v:shape id="Shape 23097" style="position:absolute;width:2189;height:13722;left:10131;top:48123;" coordsize="218949,1372232" path="m0,0l95122,0l95122,1372232l218949,1372232">
                  <v:stroke weight="0.175799pt" endcap="round" joinstyle="round" on="true" color="#000000"/>
                  <v:fill on="false" color="#000000" opacity="0"/>
                </v:shape>
                <v:shape id="Shape 23098" style="position:absolute;width:517;height:512;left:12253;top:61587;" coordsize="51782,51219" path="m0,0l51782,25891l0,51219l0,0x">
                  <v:stroke weight="0pt" endcap="round" joinstyle="round" on="false" color="#000000" opacity="0"/>
                  <v:fill on="true" color="#000000"/>
                </v:shape>
                <v:shape id="Shape 23099" style="position:absolute;width:3033;height:844;left:9287;top:61846;" coordsize="303377,84427" path="m0,84427l168855,84427l168855,0l303377,0">
                  <v:stroke weight="0.175799pt" endcap="round" joinstyle="round" on="true" color="#000000"/>
                  <v:fill on="false" color="#000000" opacity="0"/>
                </v:shape>
                <v:shape id="Shape 23100" style="position:absolute;width:517;height:512;left:12253;top:61587;" coordsize="51782,51219" path="m0,0l51782,25891l0,51219l0,0x">
                  <v:stroke weight="0pt" endcap="round" joinstyle="round" on="false" color="#000000" opacity="0"/>
                  <v:fill on="true" color="#000000"/>
                </v:shape>
                <v:shape id="Shape 23101" style="position:absolute;width:3033;height:25328;left:9287;top:36517;" coordsize="303377,2532831" path="m0,0l179550,0l179550,2532831l303377,2532831">
                  <v:stroke weight="0.175799pt" endcap="round" joinstyle="round" on="true" color="#000000"/>
                  <v:fill on="false" color="#000000" opacity="0"/>
                </v:shape>
                <v:shape id="Shape 23102" style="position:absolute;width:517;height:512;left:12253;top:61587;" coordsize="51782,51219" path="m0,0l51782,25891l0,51219l0,0x">
                  <v:stroke weight="0pt" endcap="round" joinstyle="round" on="false" color="#000000" opacity="0"/>
                  <v:fill on="true" color="#000000"/>
                </v:shape>
                <v:shape id="Shape 23104" style="position:absolute;width:2532;height:6754;left:51500;top:44960;" coordsize="253283,675422" path="m253283,548780l253283,126641c253283,56285,196998,0,126641,0c56848,0,0,56285,0,126641l0,548780c0,618574,56848,675422,126641,675422c196998,675422,253283,618574,253283,548780x">
                  <v:stroke weight="0.553988pt" endcap="round" joinstyle="round" on="true" color="#000000"/>
                  <v:fill on="false" color="#000000" opacity="0"/>
                </v:shape>
                <v:rect id="Rectangle 23105" style="position:absolute;width:2498;height:905;left:51682;top:4756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2"/>
                          </w:rPr>
                          <w:t xml:space="preserve">Finish</w:t>
                        </w:r>
                      </w:p>
                    </w:txbxContent>
                  </v:textbox>
                </v:rect>
                <v:shape id="Shape 23106" style="position:absolute;width:37013;height:18219;left:14037;top:48337;" coordsize="3701310,1821950" path="m0,1772982l0,1821950l3577483,1821950l3577483,0l3701310,0">
                  <v:stroke weight="0.175799pt" endcap="round" joinstyle="round" on="true" color="#000000"/>
                  <v:fill on="false" color="#000000" opacity="0"/>
                </v:shape>
                <v:shape id="Shape 23107" style="position:absolute;width:512;height:512;left:50988;top:48078;" coordsize="51219,51219" path="m0,0l51219,25891l0,51219l0,0x">
                  <v:stroke weight="0pt" endcap="round" joinstyle="round" on="false" color="#000000" opacity="0"/>
                  <v:fill on="true" color="#000000"/>
                </v:shape>
                <v:shape id="Shape 23108" style="position:absolute;width:461;height:5420;left:34998;top:23639;" coordsize="46154,542026" path="m46154,0l46154,542026l0,542026">
                  <v:stroke weight="0.175799pt" endcap="round" joinstyle="round" on="true" color="#000000"/>
                  <v:fill on="false" color="#000000" opacity="0"/>
                </v:shape>
                <v:shape id="Shape 23109" style="position:absolute;width:517;height:512;left:34547;top:28801;" coordsize="51783,51219" path="m51783,0l51783,51219l0,25891l51783,0x">
                  <v:stroke weight="0pt" endcap="round" joinstyle="round" on="false" color="#000000" opacity="0"/>
                  <v:fill on="true" color="#000000"/>
                </v:shape>
              </v:group>
            </w:pict>
          </mc:Fallback>
        </mc:AlternateContent>
      </w:r>
    </w:p>
    <w:p w14:paraId="28AB029A" w14:textId="77777777" w:rsidR="0000336F" w:rsidRDefault="00000000">
      <w:pPr>
        <w:spacing w:after="3" w:line="269" w:lineRule="auto"/>
        <w:ind w:left="3148" w:right="89"/>
        <w:jc w:val="left"/>
      </w:pPr>
      <w:r>
        <w:rPr>
          <w:b/>
          <w:sz w:val="20"/>
        </w:rPr>
        <w:t xml:space="preserve">Figure 5.14 </w:t>
      </w:r>
      <w:r>
        <w:rPr>
          <w:sz w:val="20"/>
        </w:rPr>
        <w:t>Main Flow-Chart</w:t>
      </w:r>
    </w:p>
    <w:p w14:paraId="438F8983" w14:textId="77777777" w:rsidR="0000336F" w:rsidRDefault="00000000">
      <w:pPr>
        <w:spacing w:after="308" w:line="259" w:lineRule="auto"/>
        <w:ind w:left="3074" w:firstLine="0"/>
        <w:jc w:val="left"/>
      </w:pPr>
      <w:r>
        <w:rPr>
          <w:rFonts w:ascii="Calibri" w:eastAsia="Calibri" w:hAnsi="Calibri" w:cs="Calibri"/>
          <w:noProof/>
        </w:rPr>
        <mc:AlternateContent>
          <mc:Choice Requires="wpg">
            <w:drawing>
              <wp:inline distT="0" distB="0" distL="0" distR="0" wp14:anchorId="54FBF7DD" wp14:editId="6160B658">
                <wp:extent cx="1864800" cy="6809632"/>
                <wp:effectExtent l="0" t="0" r="0" b="0"/>
                <wp:docPr id="438720" name="Group 438720"/>
                <wp:cNvGraphicFramePr/>
                <a:graphic xmlns:a="http://schemas.openxmlformats.org/drawingml/2006/main">
                  <a:graphicData uri="http://schemas.microsoft.com/office/word/2010/wordprocessingGroup">
                    <wpg:wgp>
                      <wpg:cNvGrpSpPr/>
                      <wpg:grpSpPr>
                        <a:xfrm>
                          <a:off x="0" y="0"/>
                          <a:ext cx="1864800" cy="6809632"/>
                          <a:chOff x="0" y="0"/>
                          <a:chExt cx="1864800" cy="6809632"/>
                        </a:xfrm>
                      </wpg:grpSpPr>
                      <wps:wsp>
                        <wps:cNvPr id="23116" name="Shape 23116"/>
                        <wps:cNvSpPr/>
                        <wps:spPr>
                          <a:xfrm>
                            <a:off x="529131" y="0"/>
                            <a:ext cx="806539" cy="302523"/>
                          </a:xfrm>
                          <a:custGeom>
                            <a:avLst/>
                            <a:gdLst/>
                            <a:ahLst/>
                            <a:cxnLst/>
                            <a:rect l="0" t="0" r="0" b="0"/>
                            <a:pathLst>
                              <a:path w="806539" h="302523">
                                <a:moveTo>
                                  <a:pt x="151262" y="302523"/>
                                </a:moveTo>
                                <a:lnTo>
                                  <a:pt x="655277" y="302523"/>
                                </a:lnTo>
                                <a:cubicBezTo>
                                  <a:pt x="738614" y="302523"/>
                                  <a:pt x="806539" y="235169"/>
                                  <a:pt x="806539" y="151262"/>
                                </a:cubicBezTo>
                                <a:cubicBezTo>
                                  <a:pt x="806539" y="67925"/>
                                  <a:pt x="738614" y="0"/>
                                  <a:pt x="655277" y="0"/>
                                </a:cubicBezTo>
                                <a:lnTo>
                                  <a:pt x="151262" y="0"/>
                                </a:lnTo>
                                <a:cubicBezTo>
                                  <a:pt x="67925" y="0"/>
                                  <a:pt x="0" y="67925"/>
                                  <a:pt x="0" y="151262"/>
                                </a:cubicBezTo>
                                <a:cubicBezTo>
                                  <a:pt x="0" y="235169"/>
                                  <a:pt x="67925" y="302523"/>
                                  <a:pt x="151262" y="302523"/>
                                </a:cubicBezTo>
                                <a:close/>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17" name="Rectangle 23117"/>
                        <wps:cNvSpPr/>
                        <wps:spPr>
                          <a:xfrm>
                            <a:off x="843070" y="114278"/>
                            <a:ext cx="238727" cy="115328"/>
                          </a:xfrm>
                          <a:prstGeom prst="rect">
                            <a:avLst/>
                          </a:prstGeom>
                          <a:ln>
                            <a:noFill/>
                          </a:ln>
                        </wps:spPr>
                        <wps:txbx>
                          <w:txbxContent>
                            <w:p w14:paraId="617540C0" w14:textId="77777777" w:rsidR="0000336F" w:rsidRDefault="00000000">
                              <w:pPr>
                                <w:spacing w:after="160" w:line="259" w:lineRule="auto"/>
                                <w:ind w:left="0" w:firstLine="0"/>
                                <w:jc w:val="left"/>
                              </w:pPr>
                              <w:r>
                                <w:rPr>
                                  <w:rFonts w:ascii="Times New Roman" w:eastAsia="Times New Roman" w:hAnsi="Times New Roman" w:cs="Times New Roman"/>
                                  <w:sz w:val="15"/>
                                </w:rPr>
                                <w:t>Start</w:t>
                              </w:r>
                            </w:p>
                          </w:txbxContent>
                        </wps:txbx>
                        <wps:bodyPr horzOverflow="overflow" vert="horz" lIns="0" tIns="0" rIns="0" bIns="0" rtlCol="0">
                          <a:noAutofit/>
                        </wps:bodyPr>
                      </wps:wsp>
                      <wps:wsp>
                        <wps:cNvPr id="23119" name="Shape 23119"/>
                        <wps:cNvSpPr/>
                        <wps:spPr>
                          <a:xfrm>
                            <a:off x="0" y="475475"/>
                            <a:ext cx="1864800" cy="682105"/>
                          </a:xfrm>
                          <a:custGeom>
                            <a:avLst/>
                            <a:gdLst/>
                            <a:ahLst/>
                            <a:cxnLst/>
                            <a:rect l="0" t="0" r="0" b="0"/>
                            <a:pathLst>
                              <a:path w="1864800" h="682105">
                                <a:moveTo>
                                  <a:pt x="0" y="682105"/>
                                </a:moveTo>
                                <a:lnTo>
                                  <a:pt x="1864800" y="682105"/>
                                </a:lnTo>
                                <a:lnTo>
                                  <a:pt x="1864800" y="0"/>
                                </a:lnTo>
                                <a:lnTo>
                                  <a:pt x="0" y="0"/>
                                </a:lnTo>
                                <a:close/>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20" name="Rectangle 23120"/>
                        <wps:cNvSpPr/>
                        <wps:spPr>
                          <a:xfrm>
                            <a:off x="593060" y="550940"/>
                            <a:ext cx="903119" cy="115328"/>
                          </a:xfrm>
                          <a:prstGeom prst="rect">
                            <a:avLst/>
                          </a:prstGeom>
                          <a:ln>
                            <a:noFill/>
                          </a:ln>
                        </wps:spPr>
                        <wps:txbx>
                          <w:txbxContent>
                            <w:p w14:paraId="7C061735" w14:textId="77777777" w:rsidR="0000336F" w:rsidRDefault="00000000">
                              <w:pPr>
                                <w:spacing w:after="160" w:line="259" w:lineRule="auto"/>
                                <w:ind w:left="0" w:firstLine="0"/>
                                <w:jc w:val="left"/>
                              </w:pPr>
                              <w:r>
                                <w:rPr>
                                  <w:rFonts w:ascii="Times New Roman" w:eastAsia="Times New Roman" w:hAnsi="Times New Roman" w:cs="Times New Roman"/>
                                  <w:sz w:val="15"/>
                                </w:rPr>
                                <w:t>Create Geometry:</w:t>
                              </w:r>
                            </w:p>
                          </w:txbxContent>
                        </wps:txbx>
                        <wps:bodyPr horzOverflow="overflow" vert="horz" lIns="0" tIns="0" rIns="0" bIns="0" rtlCol="0">
                          <a:noAutofit/>
                        </wps:bodyPr>
                      </wps:wsp>
                      <wps:wsp>
                        <wps:cNvPr id="23121" name="Rectangle 23121"/>
                        <wps:cNvSpPr/>
                        <wps:spPr>
                          <a:xfrm>
                            <a:off x="66217" y="665099"/>
                            <a:ext cx="2336876" cy="115328"/>
                          </a:xfrm>
                          <a:prstGeom prst="rect">
                            <a:avLst/>
                          </a:prstGeom>
                          <a:ln>
                            <a:noFill/>
                          </a:ln>
                        </wps:spPr>
                        <wps:txbx>
                          <w:txbxContent>
                            <w:p w14:paraId="12B97EEB" w14:textId="77777777" w:rsidR="0000336F" w:rsidRDefault="00000000">
                              <w:pPr>
                                <w:spacing w:after="160" w:line="259" w:lineRule="auto"/>
                                <w:ind w:left="0" w:firstLine="0"/>
                                <w:jc w:val="left"/>
                              </w:pPr>
                              <w:r>
                                <w:rPr>
                                  <w:rFonts w:ascii="Times New Roman" w:eastAsia="Times New Roman" w:hAnsi="Times New Roman" w:cs="Times New Roman"/>
                                  <w:sz w:val="15"/>
                                </w:rPr>
                                <w:t xml:space="preserve">Node 1 (0,0), Node 2(0,0), Node 3 (0,Height) </w:t>
                              </w:r>
                            </w:p>
                          </w:txbxContent>
                        </wps:txbx>
                        <wps:bodyPr horzOverflow="overflow" vert="horz" lIns="0" tIns="0" rIns="0" bIns="0" rtlCol="0">
                          <a:noAutofit/>
                        </wps:bodyPr>
                      </wps:wsp>
                      <wps:wsp>
                        <wps:cNvPr id="23122" name="Rectangle 23122"/>
                        <wps:cNvSpPr/>
                        <wps:spPr>
                          <a:xfrm>
                            <a:off x="705513" y="779258"/>
                            <a:ext cx="604272" cy="115328"/>
                          </a:xfrm>
                          <a:prstGeom prst="rect">
                            <a:avLst/>
                          </a:prstGeom>
                          <a:ln>
                            <a:noFill/>
                          </a:ln>
                        </wps:spPr>
                        <wps:txbx>
                          <w:txbxContent>
                            <w:p w14:paraId="3EFB7204" w14:textId="77777777" w:rsidR="0000336F" w:rsidRDefault="00000000">
                              <w:pPr>
                                <w:spacing w:after="160" w:line="259" w:lineRule="auto"/>
                                <w:ind w:left="0" w:firstLine="0"/>
                                <w:jc w:val="left"/>
                              </w:pPr>
                              <w:r>
                                <w:rPr>
                                  <w:rFonts w:ascii="Times New Roman" w:eastAsia="Times New Roman" w:hAnsi="Times New Roman" w:cs="Times New Roman"/>
                                  <w:sz w:val="15"/>
                                </w:rPr>
                                <w:t>Restrictions</w:t>
                              </w:r>
                            </w:p>
                          </w:txbxContent>
                        </wps:txbx>
                        <wps:bodyPr horzOverflow="overflow" vert="horz" lIns="0" tIns="0" rIns="0" bIns="0" rtlCol="0">
                          <a:noAutofit/>
                        </wps:bodyPr>
                      </wps:wsp>
                      <wps:wsp>
                        <wps:cNvPr id="23123" name="Rectangle 23123"/>
                        <wps:cNvSpPr/>
                        <wps:spPr>
                          <a:xfrm>
                            <a:off x="832227" y="893416"/>
                            <a:ext cx="267291" cy="115328"/>
                          </a:xfrm>
                          <a:prstGeom prst="rect">
                            <a:avLst/>
                          </a:prstGeom>
                          <a:ln>
                            <a:noFill/>
                          </a:ln>
                        </wps:spPr>
                        <wps:txbx>
                          <w:txbxContent>
                            <w:p w14:paraId="100E35AB" w14:textId="77777777" w:rsidR="0000336F" w:rsidRDefault="00000000">
                              <w:pPr>
                                <w:spacing w:after="160" w:line="259" w:lineRule="auto"/>
                                <w:ind w:left="0" w:firstLine="0"/>
                                <w:jc w:val="left"/>
                              </w:pPr>
                              <w:r>
                                <w:rPr>
                                  <w:rFonts w:ascii="Times New Roman" w:eastAsia="Times New Roman" w:hAnsi="Times New Roman" w:cs="Times New Roman"/>
                                  <w:sz w:val="15"/>
                                </w:rPr>
                                <w:t>Mass</w:t>
                              </w:r>
                            </w:p>
                          </w:txbxContent>
                        </wps:txbx>
                        <wps:bodyPr horzOverflow="overflow" vert="horz" lIns="0" tIns="0" rIns="0" bIns="0" rtlCol="0">
                          <a:noAutofit/>
                        </wps:bodyPr>
                      </wps:wsp>
                      <wps:wsp>
                        <wps:cNvPr id="23124" name="Rectangle 23124"/>
                        <wps:cNvSpPr/>
                        <wps:spPr>
                          <a:xfrm>
                            <a:off x="722633" y="1007576"/>
                            <a:ext cx="558416" cy="115328"/>
                          </a:xfrm>
                          <a:prstGeom prst="rect">
                            <a:avLst/>
                          </a:prstGeom>
                          <a:ln>
                            <a:noFill/>
                          </a:ln>
                        </wps:spPr>
                        <wps:txbx>
                          <w:txbxContent>
                            <w:p w14:paraId="49EA176E" w14:textId="77777777" w:rsidR="0000336F" w:rsidRDefault="00000000">
                              <w:pPr>
                                <w:spacing w:after="160" w:line="259" w:lineRule="auto"/>
                                <w:ind w:left="0" w:firstLine="0"/>
                                <w:jc w:val="left"/>
                              </w:pPr>
                              <w:r>
                                <w:rPr>
                                  <w:rFonts w:ascii="Times New Roman" w:eastAsia="Times New Roman" w:hAnsi="Times New Roman" w:cs="Times New Roman"/>
                                  <w:sz w:val="15"/>
                                </w:rPr>
                                <w:t>Dead Load</w:t>
                              </w:r>
                            </w:p>
                          </w:txbxContent>
                        </wps:txbx>
                        <wps:bodyPr horzOverflow="overflow" vert="horz" lIns="0" tIns="0" rIns="0" bIns="0" rtlCol="0">
                          <a:noAutofit/>
                        </wps:bodyPr>
                      </wps:wsp>
                      <wps:wsp>
                        <wps:cNvPr id="23126" name="Shape 23126"/>
                        <wps:cNvSpPr/>
                        <wps:spPr>
                          <a:xfrm>
                            <a:off x="0" y="1369917"/>
                            <a:ext cx="1864800" cy="682676"/>
                          </a:xfrm>
                          <a:custGeom>
                            <a:avLst/>
                            <a:gdLst/>
                            <a:ahLst/>
                            <a:cxnLst/>
                            <a:rect l="0" t="0" r="0" b="0"/>
                            <a:pathLst>
                              <a:path w="1864800" h="682676">
                                <a:moveTo>
                                  <a:pt x="0" y="682676"/>
                                </a:moveTo>
                                <a:lnTo>
                                  <a:pt x="1864800" y="682676"/>
                                </a:lnTo>
                                <a:lnTo>
                                  <a:pt x="1864800" y="0"/>
                                </a:lnTo>
                                <a:lnTo>
                                  <a:pt x="0" y="0"/>
                                </a:lnTo>
                                <a:close/>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27" name="Rectangle 23127"/>
                        <wps:cNvSpPr/>
                        <wps:spPr>
                          <a:xfrm>
                            <a:off x="789986" y="1445382"/>
                            <a:ext cx="379187" cy="115328"/>
                          </a:xfrm>
                          <a:prstGeom prst="rect">
                            <a:avLst/>
                          </a:prstGeom>
                          <a:ln>
                            <a:noFill/>
                          </a:ln>
                        </wps:spPr>
                        <wps:txbx>
                          <w:txbxContent>
                            <w:p w14:paraId="52C2CAF5" w14:textId="77777777" w:rsidR="0000336F" w:rsidRDefault="00000000">
                              <w:pPr>
                                <w:spacing w:after="160" w:line="259" w:lineRule="auto"/>
                                <w:ind w:left="0" w:firstLine="0"/>
                                <w:jc w:val="left"/>
                              </w:pPr>
                              <w:r>
                                <w:rPr>
                                  <w:rFonts w:ascii="Times New Roman" w:eastAsia="Times New Roman" w:hAnsi="Times New Roman" w:cs="Times New Roman"/>
                                  <w:sz w:val="15"/>
                                </w:rPr>
                                <w:t>Define:</w:t>
                              </w:r>
                            </w:p>
                          </w:txbxContent>
                        </wps:txbx>
                        <wps:bodyPr horzOverflow="overflow" vert="horz" lIns="0" tIns="0" rIns="0" bIns="0" rtlCol="0">
                          <a:noAutofit/>
                        </wps:bodyPr>
                      </wps:wsp>
                      <wps:wsp>
                        <wps:cNvPr id="23128" name="Rectangle 23128"/>
                        <wps:cNvSpPr/>
                        <wps:spPr>
                          <a:xfrm>
                            <a:off x="171813" y="1559540"/>
                            <a:ext cx="2023754" cy="115328"/>
                          </a:xfrm>
                          <a:prstGeom prst="rect">
                            <a:avLst/>
                          </a:prstGeom>
                          <a:ln>
                            <a:noFill/>
                          </a:ln>
                        </wps:spPr>
                        <wps:txbx>
                          <w:txbxContent>
                            <w:p w14:paraId="575C1D3E" w14:textId="77777777" w:rsidR="0000336F" w:rsidRDefault="00000000">
                              <w:pPr>
                                <w:spacing w:after="160" w:line="259" w:lineRule="auto"/>
                                <w:ind w:left="0" w:firstLine="0"/>
                                <w:jc w:val="left"/>
                              </w:pPr>
                              <w:r>
                                <w:rPr>
                                  <w:rFonts w:ascii="Times New Roman" w:eastAsia="Times New Roman" w:hAnsi="Times New Roman" w:cs="Times New Roman"/>
                                  <w:sz w:val="15"/>
                                </w:rPr>
                                <w:t>Confined concrete material, Concrete01</w:t>
                              </w:r>
                            </w:p>
                          </w:txbxContent>
                        </wps:txbx>
                        <wps:bodyPr horzOverflow="overflow" vert="horz" lIns="0" tIns="0" rIns="0" bIns="0" rtlCol="0">
                          <a:noAutofit/>
                        </wps:bodyPr>
                      </wps:wsp>
                      <wps:wsp>
                        <wps:cNvPr id="23129" name="Rectangle 23129"/>
                        <wps:cNvSpPr/>
                        <wps:spPr>
                          <a:xfrm>
                            <a:off x="124438" y="1673700"/>
                            <a:ext cx="2150116" cy="115328"/>
                          </a:xfrm>
                          <a:prstGeom prst="rect">
                            <a:avLst/>
                          </a:prstGeom>
                          <a:ln>
                            <a:noFill/>
                          </a:ln>
                        </wps:spPr>
                        <wps:txbx>
                          <w:txbxContent>
                            <w:p w14:paraId="7A7B34F3" w14:textId="77777777" w:rsidR="0000336F" w:rsidRDefault="00000000">
                              <w:pPr>
                                <w:spacing w:after="160" w:line="259" w:lineRule="auto"/>
                                <w:ind w:left="0" w:firstLine="0"/>
                                <w:jc w:val="left"/>
                              </w:pPr>
                              <w:r>
                                <w:rPr>
                                  <w:rFonts w:ascii="Times New Roman" w:eastAsia="Times New Roman" w:hAnsi="Times New Roman" w:cs="Times New Roman"/>
                                  <w:sz w:val="15"/>
                                </w:rPr>
                                <w:t>Unconfined concrete material, Concrete01</w:t>
                              </w:r>
                            </w:p>
                          </w:txbxContent>
                        </wps:txbx>
                        <wps:bodyPr horzOverflow="overflow" vert="horz" lIns="0" tIns="0" rIns="0" bIns="0" rtlCol="0">
                          <a:noAutofit/>
                        </wps:bodyPr>
                      </wps:wsp>
                      <wps:wsp>
                        <wps:cNvPr id="23130" name="Rectangle 23130"/>
                        <wps:cNvSpPr/>
                        <wps:spPr>
                          <a:xfrm>
                            <a:off x="272275" y="1787859"/>
                            <a:ext cx="1756197" cy="115327"/>
                          </a:xfrm>
                          <a:prstGeom prst="rect">
                            <a:avLst/>
                          </a:prstGeom>
                          <a:ln>
                            <a:noFill/>
                          </a:ln>
                        </wps:spPr>
                        <wps:txbx>
                          <w:txbxContent>
                            <w:p w14:paraId="3CFD214B" w14:textId="77777777" w:rsidR="0000336F" w:rsidRDefault="00000000">
                              <w:pPr>
                                <w:spacing w:after="160" w:line="259" w:lineRule="auto"/>
                                <w:ind w:left="0" w:firstLine="0"/>
                                <w:jc w:val="left"/>
                              </w:pPr>
                              <w:r>
                                <w:rPr>
                                  <w:rFonts w:ascii="Times New Roman" w:eastAsia="Times New Roman" w:hAnsi="Times New Roman" w:cs="Times New Roman"/>
                                  <w:sz w:val="15"/>
                                </w:rPr>
                                <w:t>Reinforcing steel material, Steel02</w:t>
                              </w:r>
                            </w:p>
                          </w:txbxContent>
                        </wps:txbx>
                        <wps:bodyPr horzOverflow="overflow" vert="horz" lIns="0" tIns="0" rIns="0" bIns="0" rtlCol="0">
                          <a:noAutofit/>
                        </wps:bodyPr>
                      </wps:wsp>
                      <wps:wsp>
                        <wps:cNvPr id="23131" name="Rectangle 23131"/>
                        <wps:cNvSpPr/>
                        <wps:spPr>
                          <a:xfrm>
                            <a:off x="198075" y="1902018"/>
                            <a:ext cx="1953885" cy="115328"/>
                          </a:xfrm>
                          <a:prstGeom prst="rect">
                            <a:avLst/>
                          </a:prstGeom>
                          <a:ln>
                            <a:noFill/>
                          </a:ln>
                        </wps:spPr>
                        <wps:txbx>
                          <w:txbxContent>
                            <w:p w14:paraId="6A72F4DC" w14:textId="77777777" w:rsidR="0000336F" w:rsidRDefault="00000000">
                              <w:pPr>
                                <w:spacing w:after="160" w:line="259" w:lineRule="auto"/>
                                <w:ind w:left="0" w:firstLine="0"/>
                                <w:jc w:val="left"/>
                              </w:pPr>
                              <w:r>
                                <w:rPr>
                                  <w:rFonts w:ascii="Times New Roman" w:eastAsia="Times New Roman" w:hAnsi="Times New Roman" w:cs="Times New Roman"/>
                                  <w:sz w:val="15"/>
                                </w:rPr>
                                <w:t>Strain penetration material, BondSP01</w:t>
                              </w:r>
                            </w:p>
                          </w:txbxContent>
                        </wps:txbx>
                        <wps:bodyPr horzOverflow="overflow" vert="horz" lIns="0" tIns="0" rIns="0" bIns="0" rtlCol="0">
                          <a:noAutofit/>
                        </wps:bodyPr>
                      </wps:wsp>
                      <wps:wsp>
                        <wps:cNvPr id="23133" name="Shape 23133"/>
                        <wps:cNvSpPr/>
                        <wps:spPr>
                          <a:xfrm>
                            <a:off x="226607" y="2264930"/>
                            <a:ext cx="1411586" cy="682105"/>
                          </a:xfrm>
                          <a:custGeom>
                            <a:avLst/>
                            <a:gdLst/>
                            <a:ahLst/>
                            <a:cxnLst/>
                            <a:rect l="0" t="0" r="0" b="0"/>
                            <a:pathLst>
                              <a:path w="1411586" h="682105">
                                <a:moveTo>
                                  <a:pt x="0" y="682105"/>
                                </a:moveTo>
                                <a:lnTo>
                                  <a:pt x="1411586" y="682105"/>
                                </a:lnTo>
                                <a:lnTo>
                                  <a:pt x="1411586" y="0"/>
                                </a:lnTo>
                                <a:lnTo>
                                  <a:pt x="0" y="0"/>
                                </a:lnTo>
                                <a:close/>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34" name="Rectangle 23134"/>
                        <wps:cNvSpPr/>
                        <wps:spPr>
                          <a:xfrm>
                            <a:off x="664410" y="2397475"/>
                            <a:ext cx="713304" cy="115328"/>
                          </a:xfrm>
                          <a:prstGeom prst="rect">
                            <a:avLst/>
                          </a:prstGeom>
                          <a:ln>
                            <a:noFill/>
                          </a:ln>
                        </wps:spPr>
                        <wps:txbx>
                          <w:txbxContent>
                            <w:p w14:paraId="4842D41B" w14:textId="77777777" w:rsidR="0000336F" w:rsidRDefault="00000000">
                              <w:pPr>
                                <w:spacing w:after="160" w:line="259" w:lineRule="auto"/>
                                <w:ind w:left="0" w:firstLine="0"/>
                                <w:jc w:val="left"/>
                              </w:pPr>
                              <w:r>
                                <w:rPr>
                                  <w:rFonts w:ascii="Times New Roman" w:eastAsia="Times New Roman" w:hAnsi="Times New Roman" w:cs="Times New Roman"/>
                                  <w:sz w:val="15"/>
                                </w:rPr>
                                <w:t>Create Fibers:</w:t>
                              </w:r>
                            </w:p>
                          </w:txbxContent>
                        </wps:txbx>
                        <wps:bodyPr horzOverflow="overflow" vert="horz" lIns="0" tIns="0" rIns="0" bIns="0" rtlCol="0">
                          <a:noAutofit/>
                        </wps:bodyPr>
                      </wps:wsp>
                      <wps:wsp>
                        <wps:cNvPr id="23135" name="Rectangle 23135"/>
                        <wps:cNvSpPr/>
                        <wps:spPr>
                          <a:xfrm>
                            <a:off x="513723" y="2511634"/>
                            <a:ext cx="1114182" cy="115328"/>
                          </a:xfrm>
                          <a:prstGeom prst="rect">
                            <a:avLst/>
                          </a:prstGeom>
                          <a:ln>
                            <a:noFill/>
                          </a:ln>
                        </wps:spPr>
                        <wps:txbx>
                          <w:txbxContent>
                            <w:p w14:paraId="2EA5951C" w14:textId="77777777" w:rsidR="0000336F" w:rsidRDefault="00000000">
                              <w:pPr>
                                <w:spacing w:after="160" w:line="259" w:lineRule="auto"/>
                                <w:ind w:left="0" w:firstLine="0"/>
                                <w:jc w:val="left"/>
                              </w:pPr>
                              <w:r>
                                <w:rPr>
                                  <w:rFonts w:ascii="Times New Roman" w:eastAsia="Times New Roman" w:hAnsi="Times New Roman" w:cs="Times New Roman"/>
                                  <w:sz w:val="15"/>
                                </w:rPr>
                                <w:t>Concrete fibers, patch</w:t>
                              </w:r>
                            </w:p>
                          </w:txbxContent>
                        </wps:txbx>
                        <wps:bodyPr horzOverflow="overflow" vert="horz" lIns="0" tIns="0" rIns="0" bIns="0" rtlCol="0">
                          <a:noAutofit/>
                        </wps:bodyPr>
                      </wps:wsp>
                      <wps:wsp>
                        <wps:cNvPr id="23136" name="Rectangle 23136"/>
                        <wps:cNvSpPr/>
                        <wps:spPr>
                          <a:xfrm>
                            <a:off x="367601" y="2625794"/>
                            <a:ext cx="1503867" cy="115328"/>
                          </a:xfrm>
                          <a:prstGeom prst="rect">
                            <a:avLst/>
                          </a:prstGeom>
                          <a:ln>
                            <a:noFill/>
                          </a:ln>
                        </wps:spPr>
                        <wps:txbx>
                          <w:txbxContent>
                            <w:p w14:paraId="02237C9A" w14:textId="77777777" w:rsidR="0000336F" w:rsidRDefault="00000000">
                              <w:pPr>
                                <w:spacing w:after="160" w:line="259" w:lineRule="auto"/>
                                <w:ind w:left="0" w:firstLine="0"/>
                                <w:jc w:val="left"/>
                              </w:pPr>
                              <w:r>
                                <w:rPr>
                                  <w:rFonts w:ascii="Times New Roman" w:eastAsia="Times New Roman" w:hAnsi="Times New Roman" w:cs="Times New Roman"/>
                                  <w:sz w:val="15"/>
                                </w:rPr>
                                <w:t>Reinforcing steel fibers, layer</w:t>
                              </w:r>
                            </w:p>
                          </w:txbxContent>
                        </wps:txbx>
                        <wps:bodyPr horzOverflow="overflow" vert="horz" lIns="0" tIns="0" rIns="0" bIns="0" rtlCol="0">
                          <a:noAutofit/>
                        </wps:bodyPr>
                      </wps:wsp>
                      <wps:wsp>
                        <wps:cNvPr id="23137" name="Rectangle 23137"/>
                        <wps:cNvSpPr/>
                        <wps:spPr>
                          <a:xfrm>
                            <a:off x="273422" y="2739953"/>
                            <a:ext cx="1753915" cy="115327"/>
                          </a:xfrm>
                          <a:prstGeom prst="rect">
                            <a:avLst/>
                          </a:prstGeom>
                          <a:ln>
                            <a:noFill/>
                          </a:ln>
                        </wps:spPr>
                        <wps:txbx>
                          <w:txbxContent>
                            <w:p w14:paraId="2B2E467D" w14:textId="77777777" w:rsidR="0000336F" w:rsidRDefault="00000000">
                              <w:pPr>
                                <w:spacing w:after="160" w:line="259" w:lineRule="auto"/>
                                <w:ind w:left="0" w:firstLine="0"/>
                                <w:jc w:val="left"/>
                              </w:pPr>
                              <w:r>
                                <w:rPr>
                                  <w:rFonts w:ascii="Times New Roman" w:eastAsia="Times New Roman" w:hAnsi="Times New Roman" w:cs="Times New Roman"/>
                                  <w:sz w:val="15"/>
                                </w:rPr>
                                <w:t>Strain penetration, fibers and layer</w:t>
                              </w:r>
                            </w:p>
                          </w:txbxContent>
                        </wps:txbx>
                        <wps:bodyPr horzOverflow="overflow" vert="horz" lIns="0" tIns="0" rIns="0" bIns="0" rtlCol="0">
                          <a:noAutofit/>
                        </wps:bodyPr>
                      </wps:wsp>
                      <wps:wsp>
                        <wps:cNvPr id="23139" name="Shape 23139"/>
                        <wps:cNvSpPr/>
                        <wps:spPr>
                          <a:xfrm>
                            <a:off x="62788" y="3159943"/>
                            <a:ext cx="1739225" cy="402984"/>
                          </a:xfrm>
                          <a:custGeom>
                            <a:avLst/>
                            <a:gdLst/>
                            <a:ahLst/>
                            <a:cxnLst/>
                            <a:rect l="0" t="0" r="0" b="0"/>
                            <a:pathLst>
                              <a:path w="1739225" h="402984">
                                <a:moveTo>
                                  <a:pt x="0" y="402984"/>
                                </a:moveTo>
                                <a:lnTo>
                                  <a:pt x="1739225" y="402984"/>
                                </a:lnTo>
                                <a:lnTo>
                                  <a:pt x="1739225" y="0"/>
                                </a:lnTo>
                                <a:lnTo>
                                  <a:pt x="0" y="0"/>
                                </a:lnTo>
                                <a:close/>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40" name="Rectangle 23140"/>
                        <wps:cNvSpPr/>
                        <wps:spPr>
                          <a:xfrm>
                            <a:off x="614179" y="3210292"/>
                            <a:ext cx="847018" cy="115328"/>
                          </a:xfrm>
                          <a:prstGeom prst="rect">
                            <a:avLst/>
                          </a:prstGeom>
                          <a:ln>
                            <a:noFill/>
                          </a:ln>
                        </wps:spPr>
                        <wps:txbx>
                          <w:txbxContent>
                            <w:p w14:paraId="6D46A73C" w14:textId="77777777" w:rsidR="0000336F" w:rsidRDefault="00000000">
                              <w:pPr>
                                <w:spacing w:after="160" w:line="259" w:lineRule="auto"/>
                                <w:ind w:left="0" w:firstLine="0"/>
                                <w:jc w:val="left"/>
                              </w:pPr>
                              <w:r>
                                <w:rPr>
                                  <w:rFonts w:ascii="Times New Roman" w:eastAsia="Times New Roman" w:hAnsi="Times New Roman" w:cs="Times New Roman"/>
                                  <w:sz w:val="15"/>
                                </w:rPr>
                                <w:t>Create elements:</w:t>
                              </w:r>
                            </w:p>
                          </w:txbxContent>
                        </wps:txbx>
                        <wps:bodyPr horzOverflow="overflow" vert="horz" lIns="0" tIns="0" rIns="0" bIns="0" rtlCol="0">
                          <a:noAutofit/>
                        </wps:bodyPr>
                      </wps:wsp>
                      <wps:wsp>
                        <wps:cNvPr id="23141" name="Rectangle 23141"/>
                        <wps:cNvSpPr/>
                        <wps:spPr>
                          <a:xfrm>
                            <a:off x="183794" y="3324451"/>
                            <a:ext cx="1993542" cy="115328"/>
                          </a:xfrm>
                          <a:prstGeom prst="rect">
                            <a:avLst/>
                          </a:prstGeom>
                          <a:ln>
                            <a:noFill/>
                          </a:ln>
                        </wps:spPr>
                        <wps:txbx>
                          <w:txbxContent>
                            <w:p w14:paraId="42770E49" w14:textId="77777777" w:rsidR="0000336F" w:rsidRDefault="00000000">
                              <w:pPr>
                                <w:spacing w:after="160" w:line="259" w:lineRule="auto"/>
                                <w:ind w:left="0" w:firstLine="0"/>
                                <w:jc w:val="left"/>
                              </w:pPr>
                              <w:r>
                                <w:rPr>
                                  <w:rFonts w:ascii="Times New Roman" w:eastAsia="Times New Roman" w:hAnsi="Times New Roman" w:cs="Times New Roman"/>
                                  <w:sz w:val="15"/>
                                </w:rPr>
                                <w:t>Strain Penetration, ZeroLengthElement</w:t>
                              </w:r>
                            </w:p>
                          </w:txbxContent>
                        </wps:txbx>
                        <wps:bodyPr horzOverflow="overflow" vert="horz" lIns="0" tIns="0" rIns="0" bIns="0" rtlCol="0">
                          <a:noAutofit/>
                        </wps:bodyPr>
                      </wps:wsp>
                      <wps:wsp>
                        <wps:cNvPr id="23142" name="Rectangle 23142"/>
                        <wps:cNvSpPr/>
                        <wps:spPr>
                          <a:xfrm>
                            <a:off x="383001" y="3438611"/>
                            <a:ext cx="1461484" cy="115328"/>
                          </a:xfrm>
                          <a:prstGeom prst="rect">
                            <a:avLst/>
                          </a:prstGeom>
                          <a:ln>
                            <a:noFill/>
                          </a:ln>
                        </wps:spPr>
                        <wps:txbx>
                          <w:txbxContent>
                            <w:p w14:paraId="7FEFED95" w14:textId="77777777" w:rsidR="0000336F" w:rsidRDefault="00000000">
                              <w:pPr>
                                <w:spacing w:after="160" w:line="259" w:lineRule="auto"/>
                                <w:ind w:left="0" w:firstLine="0"/>
                                <w:jc w:val="left"/>
                              </w:pPr>
                              <w:r>
                                <w:rPr>
                                  <w:rFonts w:ascii="Times New Roman" w:eastAsia="Times New Roman" w:hAnsi="Times New Roman" w:cs="Times New Roman"/>
                                  <w:sz w:val="15"/>
                                </w:rPr>
                                <w:t>Column, ForceBeamColumn</w:t>
                              </w:r>
                            </w:p>
                          </w:txbxContent>
                        </wps:txbx>
                        <wps:bodyPr horzOverflow="overflow" vert="horz" lIns="0" tIns="0" rIns="0" bIns="0" rtlCol="0">
                          <a:noAutofit/>
                        </wps:bodyPr>
                      </wps:wsp>
                      <wps:wsp>
                        <wps:cNvPr id="23144" name="Shape 23144"/>
                        <wps:cNvSpPr/>
                        <wps:spPr>
                          <a:xfrm>
                            <a:off x="113018" y="3775835"/>
                            <a:ext cx="1638193" cy="1008031"/>
                          </a:xfrm>
                          <a:custGeom>
                            <a:avLst/>
                            <a:gdLst/>
                            <a:ahLst/>
                            <a:cxnLst/>
                            <a:rect l="0" t="0" r="0" b="0"/>
                            <a:pathLst>
                              <a:path w="1638193" h="1008031">
                                <a:moveTo>
                                  <a:pt x="0" y="1008031"/>
                                </a:moveTo>
                                <a:lnTo>
                                  <a:pt x="1638193" y="1008031"/>
                                </a:lnTo>
                                <a:lnTo>
                                  <a:pt x="1638193" y="0"/>
                                </a:lnTo>
                                <a:lnTo>
                                  <a:pt x="0" y="0"/>
                                </a:lnTo>
                                <a:close/>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45" name="Rectangle 23145"/>
                        <wps:cNvSpPr/>
                        <wps:spPr>
                          <a:xfrm>
                            <a:off x="669547" y="3899818"/>
                            <a:ext cx="699598" cy="115328"/>
                          </a:xfrm>
                          <a:prstGeom prst="rect">
                            <a:avLst/>
                          </a:prstGeom>
                          <a:ln>
                            <a:noFill/>
                          </a:ln>
                        </wps:spPr>
                        <wps:txbx>
                          <w:txbxContent>
                            <w:p w14:paraId="1FC69059" w14:textId="77777777" w:rsidR="0000336F" w:rsidRDefault="00000000">
                              <w:pPr>
                                <w:spacing w:after="160" w:line="259" w:lineRule="auto"/>
                                <w:ind w:left="0" w:firstLine="0"/>
                                <w:jc w:val="left"/>
                              </w:pPr>
                              <w:r>
                                <w:rPr>
                                  <w:rFonts w:ascii="Times New Roman" w:eastAsia="Times New Roman" w:hAnsi="Times New Roman" w:cs="Times New Roman"/>
                                  <w:sz w:val="15"/>
                                </w:rPr>
                                <w:t>Set recorders:</w:t>
                              </w:r>
                            </w:p>
                          </w:txbxContent>
                        </wps:txbx>
                        <wps:bodyPr horzOverflow="overflow" vert="horz" lIns="0" tIns="0" rIns="0" bIns="0" rtlCol="0">
                          <a:noAutofit/>
                        </wps:bodyPr>
                      </wps:wsp>
                      <wps:wsp>
                        <wps:cNvPr id="23146" name="Rectangle 23146"/>
                        <wps:cNvSpPr/>
                        <wps:spPr>
                          <a:xfrm>
                            <a:off x="320787" y="4013977"/>
                            <a:ext cx="1627655" cy="115328"/>
                          </a:xfrm>
                          <a:prstGeom prst="rect">
                            <a:avLst/>
                          </a:prstGeom>
                          <a:ln>
                            <a:noFill/>
                          </a:ln>
                        </wps:spPr>
                        <wps:txbx>
                          <w:txbxContent>
                            <w:p w14:paraId="50F994A6" w14:textId="77777777" w:rsidR="0000336F" w:rsidRDefault="00000000">
                              <w:pPr>
                                <w:spacing w:after="160" w:line="259" w:lineRule="auto"/>
                                <w:ind w:left="0" w:firstLine="0"/>
                                <w:jc w:val="left"/>
                              </w:pPr>
                              <w:r>
                                <w:rPr>
                                  <w:rFonts w:ascii="Times New Roman" w:eastAsia="Times New Roman" w:hAnsi="Times New Roman" w:cs="Times New Roman"/>
                                  <w:sz w:val="15"/>
                                </w:rPr>
                                <w:t>Extreme steel fiber, strain01.out</w:t>
                              </w:r>
                            </w:p>
                          </w:txbxContent>
                        </wps:txbx>
                        <wps:bodyPr horzOverflow="overflow" vert="horz" lIns="0" tIns="0" rIns="0" bIns="0" rtlCol="0">
                          <a:noAutofit/>
                        </wps:bodyPr>
                      </wps:wsp>
                      <wps:wsp>
                        <wps:cNvPr id="23147" name="Rectangle 23147"/>
                        <wps:cNvSpPr/>
                        <wps:spPr>
                          <a:xfrm>
                            <a:off x="145554" y="4128136"/>
                            <a:ext cx="2094054" cy="115328"/>
                          </a:xfrm>
                          <a:prstGeom prst="rect">
                            <a:avLst/>
                          </a:prstGeom>
                          <a:ln>
                            <a:noFill/>
                          </a:ln>
                        </wps:spPr>
                        <wps:txbx>
                          <w:txbxContent>
                            <w:p w14:paraId="544B7B39" w14:textId="77777777" w:rsidR="0000336F" w:rsidRDefault="00000000">
                              <w:pPr>
                                <w:spacing w:after="160" w:line="259" w:lineRule="auto"/>
                                <w:ind w:left="0" w:firstLine="0"/>
                                <w:jc w:val="left"/>
                              </w:pPr>
                              <w:r>
                                <w:rPr>
                                  <w:rFonts w:ascii="Times New Roman" w:eastAsia="Times New Roman" w:hAnsi="Times New Roman" w:cs="Times New Roman"/>
                                  <w:sz w:val="15"/>
                                </w:rPr>
                                <w:t>Opposite extreme steel fiber, strain02.out</w:t>
                              </w:r>
                            </w:p>
                          </w:txbxContent>
                        </wps:txbx>
                        <wps:bodyPr horzOverflow="overflow" vert="horz" lIns="0" tIns="0" rIns="0" bIns="0" rtlCol="0">
                          <a:noAutofit/>
                        </wps:bodyPr>
                      </wps:wsp>
                      <wps:wsp>
                        <wps:cNvPr id="23148" name="Rectangle 23148"/>
                        <wps:cNvSpPr/>
                        <wps:spPr>
                          <a:xfrm>
                            <a:off x="247159" y="4242296"/>
                            <a:ext cx="1824620" cy="115328"/>
                          </a:xfrm>
                          <a:prstGeom prst="rect">
                            <a:avLst/>
                          </a:prstGeom>
                          <a:ln>
                            <a:noFill/>
                          </a:ln>
                        </wps:spPr>
                        <wps:txbx>
                          <w:txbxContent>
                            <w:p w14:paraId="4F52B6B1" w14:textId="77777777" w:rsidR="0000336F" w:rsidRDefault="00000000">
                              <w:pPr>
                                <w:spacing w:after="160" w:line="259" w:lineRule="auto"/>
                                <w:ind w:left="0" w:firstLine="0"/>
                                <w:jc w:val="left"/>
                              </w:pPr>
                              <w:r>
                                <w:rPr>
                                  <w:rFonts w:ascii="Times New Roman" w:eastAsia="Times New Roman" w:hAnsi="Times New Roman" w:cs="Times New Roman"/>
                                  <w:sz w:val="15"/>
                                </w:rPr>
                                <w:t>Extreme concrete fiber, strain03.out</w:t>
                              </w:r>
                            </w:p>
                          </w:txbxContent>
                        </wps:txbx>
                        <wps:bodyPr horzOverflow="overflow" vert="horz" lIns="0" tIns="0" rIns="0" bIns="0" rtlCol="0">
                          <a:noAutofit/>
                        </wps:bodyPr>
                      </wps:wsp>
                      <wps:wsp>
                        <wps:cNvPr id="23149" name="Rectangle 23149"/>
                        <wps:cNvSpPr/>
                        <wps:spPr>
                          <a:xfrm>
                            <a:off x="236312" y="4356455"/>
                            <a:ext cx="1852816" cy="115328"/>
                          </a:xfrm>
                          <a:prstGeom prst="rect">
                            <a:avLst/>
                          </a:prstGeom>
                          <a:ln>
                            <a:noFill/>
                          </a:ln>
                        </wps:spPr>
                        <wps:txbx>
                          <w:txbxContent>
                            <w:p w14:paraId="7322BA6B" w14:textId="77777777" w:rsidR="0000336F" w:rsidRDefault="00000000">
                              <w:pPr>
                                <w:spacing w:after="160" w:line="259" w:lineRule="auto"/>
                                <w:ind w:left="0" w:firstLine="0"/>
                                <w:jc w:val="left"/>
                              </w:pPr>
                              <w:r>
                                <w:rPr>
                                  <w:rFonts w:ascii="Times New Roman" w:eastAsia="Times New Roman" w:hAnsi="Times New Roman" w:cs="Times New Roman"/>
                                  <w:sz w:val="15"/>
                                </w:rPr>
                                <w:t>Opposite concrete fiber, strain04.out</w:t>
                              </w:r>
                            </w:p>
                          </w:txbxContent>
                        </wps:txbx>
                        <wps:bodyPr horzOverflow="overflow" vert="horz" lIns="0" tIns="0" rIns="0" bIns="0" rtlCol="0">
                          <a:noAutofit/>
                        </wps:bodyPr>
                      </wps:wsp>
                      <wps:wsp>
                        <wps:cNvPr id="23150" name="Rectangle 23150"/>
                        <wps:cNvSpPr/>
                        <wps:spPr>
                          <a:xfrm>
                            <a:off x="265423" y="4470614"/>
                            <a:ext cx="1775252" cy="115328"/>
                          </a:xfrm>
                          <a:prstGeom prst="rect">
                            <a:avLst/>
                          </a:prstGeom>
                          <a:ln>
                            <a:noFill/>
                          </a:ln>
                        </wps:spPr>
                        <wps:txbx>
                          <w:txbxContent>
                            <w:p w14:paraId="13D87608" w14:textId="77777777" w:rsidR="0000336F" w:rsidRDefault="00000000">
                              <w:pPr>
                                <w:spacing w:after="160" w:line="259" w:lineRule="auto"/>
                                <w:ind w:left="0" w:firstLine="0"/>
                                <w:jc w:val="left"/>
                              </w:pPr>
                              <w:r>
                                <w:rPr>
                                  <w:rFonts w:ascii="Times New Roman" w:eastAsia="Times New Roman" w:hAnsi="Times New Roman" w:cs="Times New Roman"/>
                                  <w:sz w:val="15"/>
                                </w:rPr>
                                <w:t>Free node displacement, DFree.out</w:t>
                              </w:r>
                            </w:p>
                          </w:txbxContent>
                        </wps:txbx>
                        <wps:bodyPr horzOverflow="overflow" vert="horz" lIns="0" tIns="0" rIns="0" bIns="0" rtlCol="0">
                          <a:noAutofit/>
                        </wps:bodyPr>
                      </wps:wsp>
                      <wps:wsp>
                        <wps:cNvPr id="23151" name="Rectangle 23151"/>
                        <wps:cNvSpPr/>
                        <wps:spPr>
                          <a:xfrm>
                            <a:off x="319653" y="4584773"/>
                            <a:ext cx="1632206" cy="115328"/>
                          </a:xfrm>
                          <a:prstGeom prst="rect">
                            <a:avLst/>
                          </a:prstGeom>
                          <a:ln>
                            <a:noFill/>
                          </a:ln>
                        </wps:spPr>
                        <wps:txbx>
                          <w:txbxContent>
                            <w:p w14:paraId="6E4D4A89" w14:textId="77777777" w:rsidR="0000336F" w:rsidRDefault="00000000">
                              <w:pPr>
                                <w:spacing w:after="160" w:line="259" w:lineRule="auto"/>
                                <w:ind w:left="0" w:firstLine="0"/>
                                <w:jc w:val="left"/>
                              </w:pPr>
                              <w:r>
                                <w:rPr>
                                  <w:rFonts w:ascii="Times New Roman" w:eastAsia="Times New Roman" w:hAnsi="Times New Roman" w:cs="Times New Roman"/>
                                  <w:sz w:val="15"/>
                                </w:rPr>
                                <w:t>Reactions at the base, Rbase.out</w:t>
                              </w:r>
                            </w:p>
                          </w:txbxContent>
                        </wps:txbx>
                        <wps:bodyPr horzOverflow="overflow" vert="horz" lIns="0" tIns="0" rIns="0" bIns="0" rtlCol="0">
                          <a:noAutofit/>
                        </wps:bodyPr>
                      </wps:wsp>
                      <wps:wsp>
                        <wps:cNvPr id="23154" name="Shape 23154"/>
                        <wps:cNvSpPr/>
                        <wps:spPr>
                          <a:xfrm>
                            <a:off x="453785" y="4996774"/>
                            <a:ext cx="957230" cy="402984"/>
                          </a:xfrm>
                          <a:custGeom>
                            <a:avLst/>
                            <a:gdLst/>
                            <a:ahLst/>
                            <a:cxnLst/>
                            <a:rect l="0" t="0" r="0" b="0"/>
                            <a:pathLst>
                              <a:path w="957230" h="402984">
                                <a:moveTo>
                                  <a:pt x="0" y="402984"/>
                                </a:moveTo>
                                <a:lnTo>
                                  <a:pt x="957230" y="402984"/>
                                </a:lnTo>
                                <a:lnTo>
                                  <a:pt x="957230" y="0"/>
                                </a:lnTo>
                                <a:lnTo>
                                  <a:pt x="0" y="0"/>
                                </a:lnTo>
                                <a:close/>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56" name="Shape 23156"/>
                        <wps:cNvSpPr/>
                        <wps:spPr>
                          <a:xfrm>
                            <a:off x="539405" y="4996774"/>
                            <a:ext cx="0" cy="402984"/>
                          </a:xfrm>
                          <a:custGeom>
                            <a:avLst/>
                            <a:gdLst/>
                            <a:ahLst/>
                            <a:cxnLst/>
                            <a:rect l="0" t="0" r="0" b="0"/>
                            <a:pathLst>
                              <a:path h="402984">
                                <a:moveTo>
                                  <a:pt x="0" y="402984"/>
                                </a:moveTo>
                                <a:lnTo>
                                  <a:pt x="0" y="0"/>
                                </a:lnTo>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57" name="Shape 23157"/>
                        <wps:cNvSpPr/>
                        <wps:spPr>
                          <a:xfrm>
                            <a:off x="1325395" y="4996774"/>
                            <a:ext cx="0" cy="402984"/>
                          </a:xfrm>
                          <a:custGeom>
                            <a:avLst/>
                            <a:gdLst/>
                            <a:ahLst/>
                            <a:cxnLst/>
                            <a:rect l="0" t="0" r="0" b="0"/>
                            <a:pathLst>
                              <a:path h="402984">
                                <a:moveTo>
                                  <a:pt x="0" y="402984"/>
                                </a:moveTo>
                                <a:lnTo>
                                  <a:pt x="0" y="0"/>
                                </a:lnTo>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58" name="Rectangle 23158"/>
                        <wps:cNvSpPr/>
                        <wps:spPr>
                          <a:xfrm>
                            <a:off x="619317" y="5103633"/>
                            <a:ext cx="865161" cy="115328"/>
                          </a:xfrm>
                          <a:prstGeom prst="rect">
                            <a:avLst/>
                          </a:prstGeom>
                          <a:ln>
                            <a:noFill/>
                          </a:ln>
                        </wps:spPr>
                        <wps:txbx>
                          <w:txbxContent>
                            <w:p w14:paraId="5128824A" w14:textId="77777777" w:rsidR="0000336F" w:rsidRDefault="00000000">
                              <w:pPr>
                                <w:spacing w:after="160" w:line="259" w:lineRule="auto"/>
                                <w:ind w:left="0" w:firstLine="0"/>
                                <w:jc w:val="left"/>
                              </w:pPr>
                              <w:r>
                                <w:rPr>
                                  <w:rFonts w:ascii="Times New Roman" w:eastAsia="Times New Roman" w:hAnsi="Times New Roman" w:cs="Times New Roman"/>
                                  <w:sz w:val="15"/>
                                </w:rPr>
                                <w:t xml:space="preserve">Run Dead Load, </w:t>
                              </w:r>
                            </w:p>
                          </w:txbxContent>
                        </wps:txbx>
                        <wps:bodyPr horzOverflow="overflow" vert="horz" lIns="0" tIns="0" rIns="0" bIns="0" rtlCol="0">
                          <a:noAutofit/>
                        </wps:bodyPr>
                      </wps:wsp>
                      <wps:wsp>
                        <wps:cNvPr id="23159" name="Rectangle 23159"/>
                        <wps:cNvSpPr/>
                        <wps:spPr>
                          <a:xfrm>
                            <a:off x="739758" y="5217792"/>
                            <a:ext cx="513536" cy="115328"/>
                          </a:xfrm>
                          <a:prstGeom prst="rect">
                            <a:avLst/>
                          </a:prstGeom>
                          <a:ln>
                            <a:noFill/>
                          </a:ln>
                        </wps:spPr>
                        <wps:txbx>
                          <w:txbxContent>
                            <w:p w14:paraId="1FC42710" w14:textId="77777777" w:rsidR="0000336F" w:rsidRDefault="00000000">
                              <w:pPr>
                                <w:spacing w:after="160" w:line="259" w:lineRule="auto"/>
                                <w:ind w:left="0" w:firstLine="0"/>
                                <w:jc w:val="left"/>
                              </w:pPr>
                              <w:r>
                                <w:rPr>
                                  <w:rFonts w:ascii="Times New Roman" w:eastAsia="Times New Roman" w:hAnsi="Times New Roman" w:cs="Times New Roman"/>
                                  <w:sz w:val="15"/>
                                </w:rPr>
                                <w:t>loadConst</w:t>
                              </w:r>
                            </w:p>
                          </w:txbxContent>
                        </wps:txbx>
                        <wps:bodyPr horzOverflow="overflow" vert="horz" lIns="0" tIns="0" rIns="0" bIns="0" rtlCol="0">
                          <a:noAutofit/>
                        </wps:bodyPr>
                      </wps:wsp>
                      <wps:wsp>
                        <wps:cNvPr id="23162" name="Shape 23162"/>
                        <wps:cNvSpPr/>
                        <wps:spPr>
                          <a:xfrm>
                            <a:off x="50230" y="5612666"/>
                            <a:ext cx="1764339" cy="682105"/>
                          </a:xfrm>
                          <a:custGeom>
                            <a:avLst/>
                            <a:gdLst/>
                            <a:ahLst/>
                            <a:cxnLst/>
                            <a:rect l="0" t="0" r="0" b="0"/>
                            <a:pathLst>
                              <a:path w="1764339" h="682105">
                                <a:moveTo>
                                  <a:pt x="0" y="682105"/>
                                </a:moveTo>
                                <a:lnTo>
                                  <a:pt x="1764339" y="682105"/>
                                </a:lnTo>
                                <a:lnTo>
                                  <a:pt x="1764339" y="0"/>
                                </a:lnTo>
                                <a:lnTo>
                                  <a:pt x="0" y="0"/>
                                </a:lnTo>
                                <a:close/>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64" name="Shape 23164"/>
                        <wps:cNvSpPr/>
                        <wps:spPr>
                          <a:xfrm>
                            <a:off x="135850" y="5612666"/>
                            <a:ext cx="0" cy="682105"/>
                          </a:xfrm>
                          <a:custGeom>
                            <a:avLst/>
                            <a:gdLst/>
                            <a:ahLst/>
                            <a:cxnLst/>
                            <a:rect l="0" t="0" r="0" b="0"/>
                            <a:pathLst>
                              <a:path h="682105">
                                <a:moveTo>
                                  <a:pt x="0" y="682105"/>
                                </a:moveTo>
                                <a:lnTo>
                                  <a:pt x="0" y="0"/>
                                </a:lnTo>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65" name="Shape 23165"/>
                        <wps:cNvSpPr/>
                        <wps:spPr>
                          <a:xfrm>
                            <a:off x="1728950" y="5612666"/>
                            <a:ext cx="0" cy="682105"/>
                          </a:xfrm>
                          <a:custGeom>
                            <a:avLst/>
                            <a:gdLst/>
                            <a:ahLst/>
                            <a:cxnLst/>
                            <a:rect l="0" t="0" r="0" b="0"/>
                            <a:pathLst>
                              <a:path h="682105">
                                <a:moveTo>
                                  <a:pt x="0" y="682105"/>
                                </a:moveTo>
                                <a:lnTo>
                                  <a:pt x="0" y="0"/>
                                </a:lnTo>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66" name="Rectangle 23166"/>
                        <wps:cNvSpPr/>
                        <wps:spPr>
                          <a:xfrm>
                            <a:off x="178089" y="5688131"/>
                            <a:ext cx="2006157" cy="115328"/>
                          </a:xfrm>
                          <a:prstGeom prst="rect">
                            <a:avLst/>
                          </a:prstGeom>
                          <a:ln>
                            <a:noFill/>
                          </a:ln>
                        </wps:spPr>
                        <wps:txbx>
                          <w:txbxContent>
                            <w:p w14:paraId="08FAB257" w14:textId="77777777" w:rsidR="0000336F" w:rsidRDefault="00000000">
                              <w:pPr>
                                <w:spacing w:after="160" w:line="259" w:lineRule="auto"/>
                                <w:ind w:left="0" w:firstLine="0"/>
                                <w:jc w:val="left"/>
                              </w:pPr>
                              <w:r>
                                <w:rPr>
                                  <w:rFonts w:ascii="Times New Roman" w:eastAsia="Times New Roman" w:hAnsi="Times New Roman" w:cs="Times New Roman"/>
                                  <w:sz w:val="15"/>
                                </w:rPr>
                                <w:t>Run Non Linear Time History Analysis</w:t>
                              </w:r>
                            </w:p>
                          </w:txbxContent>
                        </wps:txbx>
                        <wps:bodyPr horzOverflow="overflow" vert="horz" lIns="0" tIns="0" rIns="0" bIns="0" rtlCol="0">
                          <a:noAutofit/>
                        </wps:bodyPr>
                      </wps:wsp>
                      <wps:wsp>
                        <wps:cNvPr id="23167" name="Rectangle 23167"/>
                        <wps:cNvSpPr/>
                        <wps:spPr>
                          <a:xfrm>
                            <a:off x="735188" y="5802290"/>
                            <a:ext cx="524921" cy="115328"/>
                          </a:xfrm>
                          <a:prstGeom prst="rect">
                            <a:avLst/>
                          </a:prstGeom>
                          <a:ln>
                            <a:noFill/>
                          </a:ln>
                        </wps:spPr>
                        <wps:txbx>
                          <w:txbxContent>
                            <w:p w14:paraId="389A2111" w14:textId="77777777" w:rsidR="0000336F" w:rsidRDefault="00000000">
                              <w:pPr>
                                <w:spacing w:after="160" w:line="259" w:lineRule="auto"/>
                                <w:ind w:left="0" w:firstLine="0"/>
                                <w:jc w:val="left"/>
                              </w:pPr>
                              <w:r>
                                <w:rPr>
                                  <w:rFonts w:ascii="Times New Roman" w:eastAsia="Times New Roman" w:hAnsi="Times New Roman" w:cs="Times New Roman"/>
                                  <w:sz w:val="15"/>
                                </w:rPr>
                                <w:t>Beta=0.25</w:t>
                              </w:r>
                            </w:p>
                          </w:txbxContent>
                        </wps:txbx>
                        <wps:bodyPr horzOverflow="overflow" vert="horz" lIns="0" tIns="0" rIns="0" bIns="0" rtlCol="0">
                          <a:noAutofit/>
                        </wps:bodyPr>
                      </wps:wsp>
                      <wps:wsp>
                        <wps:cNvPr id="23168" name="Rectangle 23168"/>
                        <wps:cNvSpPr/>
                        <wps:spPr>
                          <a:xfrm>
                            <a:off x="695801" y="5916449"/>
                            <a:ext cx="630858" cy="115329"/>
                          </a:xfrm>
                          <a:prstGeom prst="rect">
                            <a:avLst/>
                          </a:prstGeom>
                          <a:ln>
                            <a:noFill/>
                          </a:ln>
                        </wps:spPr>
                        <wps:txbx>
                          <w:txbxContent>
                            <w:p w14:paraId="0F9B2B20" w14:textId="77777777" w:rsidR="0000336F" w:rsidRDefault="00000000">
                              <w:pPr>
                                <w:spacing w:after="160" w:line="259" w:lineRule="auto"/>
                                <w:ind w:left="0" w:firstLine="0"/>
                                <w:jc w:val="left"/>
                              </w:pPr>
                              <w:r>
                                <w:rPr>
                                  <w:rFonts w:ascii="Times New Roman" w:eastAsia="Times New Roman" w:hAnsi="Times New Roman" w:cs="Times New Roman"/>
                                  <w:sz w:val="15"/>
                                </w:rPr>
                                <w:t>Gamma=0.5</w:t>
                              </w:r>
                            </w:p>
                          </w:txbxContent>
                        </wps:txbx>
                        <wps:bodyPr horzOverflow="overflow" vert="horz" lIns="0" tIns="0" rIns="0" bIns="0" rtlCol="0">
                          <a:noAutofit/>
                        </wps:bodyPr>
                      </wps:wsp>
                      <wps:wsp>
                        <wps:cNvPr id="23169" name="Rectangle 23169"/>
                        <wps:cNvSpPr/>
                        <wps:spPr>
                          <a:xfrm>
                            <a:off x="640437" y="6030609"/>
                            <a:ext cx="777314" cy="115328"/>
                          </a:xfrm>
                          <a:prstGeom prst="rect">
                            <a:avLst/>
                          </a:prstGeom>
                          <a:ln>
                            <a:noFill/>
                          </a:ln>
                        </wps:spPr>
                        <wps:txbx>
                          <w:txbxContent>
                            <w:p w14:paraId="6E15FA66" w14:textId="77777777" w:rsidR="0000336F" w:rsidRDefault="00000000">
                              <w:pPr>
                                <w:spacing w:after="160" w:line="259" w:lineRule="auto"/>
                                <w:ind w:left="0" w:firstLine="0"/>
                                <w:jc w:val="left"/>
                              </w:pPr>
                              <w:r>
                                <w:rPr>
                                  <w:rFonts w:ascii="Times New Roman" w:eastAsia="Times New Roman" w:hAnsi="Times New Roman" w:cs="Times New Roman"/>
                                  <w:sz w:val="15"/>
                                </w:rPr>
                                <w:t>Deltat=0.0001s</w:t>
                              </w:r>
                            </w:p>
                          </w:txbxContent>
                        </wps:txbx>
                        <wps:bodyPr horzOverflow="overflow" vert="horz" lIns="0" tIns="0" rIns="0" bIns="0" rtlCol="0">
                          <a:noAutofit/>
                        </wps:bodyPr>
                      </wps:wsp>
                      <wps:wsp>
                        <wps:cNvPr id="23170" name="Rectangle 23170"/>
                        <wps:cNvSpPr/>
                        <wps:spPr>
                          <a:xfrm>
                            <a:off x="752880" y="6144769"/>
                            <a:ext cx="477872" cy="115328"/>
                          </a:xfrm>
                          <a:prstGeom prst="rect">
                            <a:avLst/>
                          </a:prstGeom>
                          <a:ln>
                            <a:noFill/>
                          </a:ln>
                        </wps:spPr>
                        <wps:txbx>
                          <w:txbxContent>
                            <w:p w14:paraId="547CB684" w14:textId="77777777" w:rsidR="0000336F" w:rsidRDefault="00000000">
                              <w:pPr>
                                <w:spacing w:after="160" w:line="259" w:lineRule="auto"/>
                                <w:ind w:left="0" w:firstLine="0"/>
                                <w:jc w:val="left"/>
                              </w:pPr>
                              <w:r>
                                <w:rPr>
                                  <w:rFonts w:ascii="Times New Roman" w:eastAsia="Times New Roman" w:hAnsi="Times New Roman" w:cs="Times New Roman"/>
                                  <w:sz w:val="15"/>
                                </w:rPr>
                                <w:t>Transient</w:t>
                              </w:r>
                            </w:p>
                          </w:txbxContent>
                        </wps:txbx>
                        <wps:bodyPr horzOverflow="overflow" vert="horz" lIns="0" tIns="0" rIns="0" bIns="0" rtlCol="0">
                          <a:noAutofit/>
                        </wps:bodyPr>
                      </wps:wsp>
                      <wps:wsp>
                        <wps:cNvPr id="23172" name="Shape 23172"/>
                        <wps:cNvSpPr/>
                        <wps:spPr>
                          <a:xfrm>
                            <a:off x="529131" y="6507108"/>
                            <a:ext cx="806539" cy="302523"/>
                          </a:xfrm>
                          <a:custGeom>
                            <a:avLst/>
                            <a:gdLst/>
                            <a:ahLst/>
                            <a:cxnLst/>
                            <a:rect l="0" t="0" r="0" b="0"/>
                            <a:pathLst>
                              <a:path w="806539" h="302523">
                                <a:moveTo>
                                  <a:pt x="151262" y="302523"/>
                                </a:moveTo>
                                <a:lnTo>
                                  <a:pt x="655277" y="302523"/>
                                </a:lnTo>
                                <a:cubicBezTo>
                                  <a:pt x="738614" y="302523"/>
                                  <a:pt x="806539" y="235169"/>
                                  <a:pt x="806539" y="151261"/>
                                </a:cubicBezTo>
                                <a:cubicBezTo>
                                  <a:pt x="806539" y="67925"/>
                                  <a:pt x="738614" y="0"/>
                                  <a:pt x="655277" y="0"/>
                                </a:cubicBezTo>
                                <a:lnTo>
                                  <a:pt x="151262" y="0"/>
                                </a:lnTo>
                                <a:cubicBezTo>
                                  <a:pt x="67925" y="0"/>
                                  <a:pt x="0" y="67925"/>
                                  <a:pt x="0" y="151261"/>
                                </a:cubicBezTo>
                                <a:cubicBezTo>
                                  <a:pt x="0" y="235169"/>
                                  <a:pt x="67925" y="302523"/>
                                  <a:pt x="151262" y="302523"/>
                                </a:cubicBezTo>
                                <a:close/>
                              </a:path>
                            </a:pathLst>
                          </a:custGeom>
                          <a:ln w="7135" cap="rnd">
                            <a:round/>
                          </a:ln>
                        </wps:spPr>
                        <wps:style>
                          <a:lnRef idx="1">
                            <a:srgbClr val="000000"/>
                          </a:lnRef>
                          <a:fillRef idx="0">
                            <a:srgbClr val="000000">
                              <a:alpha val="0"/>
                            </a:srgbClr>
                          </a:fillRef>
                          <a:effectRef idx="0">
                            <a:scrgbClr r="0" g="0" b="0"/>
                          </a:effectRef>
                          <a:fontRef idx="none"/>
                        </wps:style>
                        <wps:bodyPr/>
                      </wps:wsp>
                      <wps:wsp>
                        <wps:cNvPr id="23173" name="Rectangle 23173"/>
                        <wps:cNvSpPr/>
                        <wps:spPr>
                          <a:xfrm>
                            <a:off x="856198" y="6621387"/>
                            <a:ext cx="203837" cy="115329"/>
                          </a:xfrm>
                          <a:prstGeom prst="rect">
                            <a:avLst/>
                          </a:prstGeom>
                          <a:ln>
                            <a:noFill/>
                          </a:ln>
                        </wps:spPr>
                        <wps:txbx>
                          <w:txbxContent>
                            <w:p w14:paraId="00993BE5" w14:textId="77777777" w:rsidR="0000336F" w:rsidRDefault="00000000">
                              <w:pPr>
                                <w:spacing w:after="160" w:line="259" w:lineRule="auto"/>
                                <w:ind w:left="0" w:firstLine="0"/>
                                <w:jc w:val="left"/>
                              </w:pPr>
                              <w:r>
                                <w:rPr>
                                  <w:rFonts w:ascii="Times New Roman" w:eastAsia="Times New Roman" w:hAnsi="Times New Roman" w:cs="Times New Roman"/>
                                  <w:sz w:val="15"/>
                                </w:rPr>
                                <w:t>End</w:t>
                              </w:r>
                            </w:p>
                          </w:txbxContent>
                        </wps:txbx>
                        <wps:bodyPr horzOverflow="overflow" vert="horz" lIns="0" tIns="0" rIns="0" bIns="0" rtlCol="0">
                          <a:noAutofit/>
                        </wps:bodyPr>
                      </wps:wsp>
                      <wps:wsp>
                        <wps:cNvPr id="23174" name="Shape 23174"/>
                        <wps:cNvSpPr/>
                        <wps:spPr>
                          <a:xfrm>
                            <a:off x="932115" y="302523"/>
                            <a:ext cx="0" cy="126717"/>
                          </a:xfrm>
                          <a:custGeom>
                            <a:avLst/>
                            <a:gdLst/>
                            <a:ahLst/>
                            <a:cxnLst/>
                            <a:rect l="0" t="0" r="0" b="0"/>
                            <a:pathLst>
                              <a:path h="126717">
                                <a:moveTo>
                                  <a:pt x="0" y="0"/>
                                </a:moveTo>
                                <a:lnTo>
                                  <a:pt x="0" y="126717"/>
                                </a:lnTo>
                              </a:path>
                            </a:pathLst>
                          </a:custGeom>
                          <a:ln w="2264" cap="rnd">
                            <a:round/>
                          </a:ln>
                        </wps:spPr>
                        <wps:style>
                          <a:lnRef idx="1">
                            <a:srgbClr val="000000"/>
                          </a:lnRef>
                          <a:fillRef idx="0">
                            <a:srgbClr val="000000">
                              <a:alpha val="0"/>
                            </a:srgbClr>
                          </a:fillRef>
                          <a:effectRef idx="0">
                            <a:scrgbClr r="0" g="0" b="0"/>
                          </a:effectRef>
                          <a:fontRef idx="none"/>
                        </wps:style>
                        <wps:bodyPr/>
                      </wps:wsp>
                      <wps:wsp>
                        <wps:cNvPr id="23175" name="Shape 23175"/>
                        <wps:cNvSpPr/>
                        <wps:spPr>
                          <a:xfrm>
                            <a:off x="906429" y="422962"/>
                            <a:ext cx="51943" cy="52513"/>
                          </a:xfrm>
                          <a:custGeom>
                            <a:avLst/>
                            <a:gdLst/>
                            <a:ahLst/>
                            <a:cxnLst/>
                            <a:rect l="0" t="0" r="0" b="0"/>
                            <a:pathLst>
                              <a:path w="51943" h="52513">
                                <a:moveTo>
                                  <a:pt x="0" y="0"/>
                                </a:moveTo>
                                <a:lnTo>
                                  <a:pt x="51943" y="0"/>
                                </a:lnTo>
                                <a:lnTo>
                                  <a:pt x="25686" y="5251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76" name="Shape 23176"/>
                        <wps:cNvSpPr/>
                        <wps:spPr>
                          <a:xfrm>
                            <a:off x="932115" y="1157580"/>
                            <a:ext cx="0" cy="166673"/>
                          </a:xfrm>
                          <a:custGeom>
                            <a:avLst/>
                            <a:gdLst/>
                            <a:ahLst/>
                            <a:cxnLst/>
                            <a:rect l="0" t="0" r="0" b="0"/>
                            <a:pathLst>
                              <a:path h="166673">
                                <a:moveTo>
                                  <a:pt x="0" y="0"/>
                                </a:moveTo>
                                <a:lnTo>
                                  <a:pt x="0" y="166673"/>
                                </a:lnTo>
                              </a:path>
                            </a:pathLst>
                          </a:custGeom>
                          <a:ln w="2264" cap="rnd">
                            <a:round/>
                          </a:ln>
                        </wps:spPr>
                        <wps:style>
                          <a:lnRef idx="1">
                            <a:srgbClr val="000000"/>
                          </a:lnRef>
                          <a:fillRef idx="0">
                            <a:srgbClr val="000000">
                              <a:alpha val="0"/>
                            </a:srgbClr>
                          </a:fillRef>
                          <a:effectRef idx="0">
                            <a:scrgbClr r="0" g="0" b="0"/>
                          </a:effectRef>
                          <a:fontRef idx="none"/>
                        </wps:style>
                        <wps:bodyPr/>
                      </wps:wsp>
                      <wps:wsp>
                        <wps:cNvPr id="23177" name="Shape 23177"/>
                        <wps:cNvSpPr/>
                        <wps:spPr>
                          <a:xfrm>
                            <a:off x="906429" y="1317974"/>
                            <a:ext cx="51943" cy="51943"/>
                          </a:xfrm>
                          <a:custGeom>
                            <a:avLst/>
                            <a:gdLst/>
                            <a:ahLst/>
                            <a:cxnLst/>
                            <a:rect l="0" t="0" r="0" b="0"/>
                            <a:pathLst>
                              <a:path w="51943" h="51943">
                                <a:moveTo>
                                  <a:pt x="0" y="0"/>
                                </a:moveTo>
                                <a:lnTo>
                                  <a:pt x="51943" y="0"/>
                                </a:lnTo>
                                <a:lnTo>
                                  <a:pt x="25686" y="5194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78" name="Shape 23178"/>
                        <wps:cNvSpPr/>
                        <wps:spPr>
                          <a:xfrm>
                            <a:off x="932115" y="2052593"/>
                            <a:ext cx="0" cy="166673"/>
                          </a:xfrm>
                          <a:custGeom>
                            <a:avLst/>
                            <a:gdLst/>
                            <a:ahLst/>
                            <a:cxnLst/>
                            <a:rect l="0" t="0" r="0" b="0"/>
                            <a:pathLst>
                              <a:path h="166673">
                                <a:moveTo>
                                  <a:pt x="0" y="0"/>
                                </a:moveTo>
                                <a:lnTo>
                                  <a:pt x="0" y="166673"/>
                                </a:lnTo>
                              </a:path>
                            </a:pathLst>
                          </a:custGeom>
                          <a:ln w="2264" cap="rnd">
                            <a:round/>
                          </a:ln>
                        </wps:spPr>
                        <wps:style>
                          <a:lnRef idx="1">
                            <a:srgbClr val="000000"/>
                          </a:lnRef>
                          <a:fillRef idx="0">
                            <a:srgbClr val="000000">
                              <a:alpha val="0"/>
                            </a:srgbClr>
                          </a:fillRef>
                          <a:effectRef idx="0">
                            <a:scrgbClr r="0" g="0" b="0"/>
                          </a:effectRef>
                          <a:fontRef idx="none"/>
                        </wps:style>
                        <wps:bodyPr/>
                      </wps:wsp>
                      <wps:wsp>
                        <wps:cNvPr id="23179" name="Shape 23179"/>
                        <wps:cNvSpPr/>
                        <wps:spPr>
                          <a:xfrm>
                            <a:off x="906429" y="2212417"/>
                            <a:ext cx="51943" cy="52513"/>
                          </a:xfrm>
                          <a:custGeom>
                            <a:avLst/>
                            <a:gdLst/>
                            <a:ahLst/>
                            <a:cxnLst/>
                            <a:rect l="0" t="0" r="0" b="0"/>
                            <a:pathLst>
                              <a:path w="51943" h="52513">
                                <a:moveTo>
                                  <a:pt x="0" y="0"/>
                                </a:moveTo>
                                <a:lnTo>
                                  <a:pt x="51943" y="0"/>
                                </a:lnTo>
                                <a:lnTo>
                                  <a:pt x="25686" y="5251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80" name="Shape 23180"/>
                        <wps:cNvSpPr/>
                        <wps:spPr>
                          <a:xfrm>
                            <a:off x="932115" y="2947035"/>
                            <a:ext cx="0" cy="167244"/>
                          </a:xfrm>
                          <a:custGeom>
                            <a:avLst/>
                            <a:gdLst/>
                            <a:ahLst/>
                            <a:cxnLst/>
                            <a:rect l="0" t="0" r="0" b="0"/>
                            <a:pathLst>
                              <a:path h="167244">
                                <a:moveTo>
                                  <a:pt x="0" y="0"/>
                                </a:moveTo>
                                <a:lnTo>
                                  <a:pt x="0" y="167244"/>
                                </a:lnTo>
                              </a:path>
                            </a:pathLst>
                          </a:custGeom>
                          <a:ln w="2264" cap="rnd">
                            <a:round/>
                          </a:ln>
                        </wps:spPr>
                        <wps:style>
                          <a:lnRef idx="1">
                            <a:srgbClr val="000000"/>
                          </a:lnRef>
                          <a:fillRef idx="0">
                            <a:srgbClr val="000000">
                              <a:alpha val="0"/>
                            </a:srgbClr>
                          </a:fillRef>
                          <a:effectRef idx="0">
                            <a:scrgbClr r="0" g="0" b="0"/>
                          </a:effectRef>
                          <a:fontRef idx="none"/>
                        </wps:style>
                        <wps:bodyPr/>
                      </wps:wsp>
                      <wps:wsp>
                        <wps:cNvPr id="23181" name="Shape 23181"/>
                        <wps:cNvSpPr/>
                        <wps:spPr>
                          <a:xfrm>
                            <a:off x="906429" y="3107429"/>
                            <a:ext cx="51943" cy="52513"/>
                          </a:xfrm>
                          <a:custGeom>
                            <a:avLst/>
                            <a:gdLst/>
                            <a:ahLst/>
                            <a:cxnLst/>
                            <a:rect l="0" t="0" r="0" b="0"/>
                            <a:pathLst>
                              <a:path w="51943" h="52513">
                                <a:moveTo>
                                  <a:pt x="0" y="0"/>
                                </a:moveTo>
                                <a:lnTo>
                                  <a:pt x="51943" y="0"/>
                                </a:lnTo>
                                <a:lnTo>
                                  <a:pt x="25686" y="5251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82" name="Shape 23182"/>
                        <wps:cNvSpPr/>
                        <wps:spPr>
                          <a:xfrm>
                            <a:off x="932115" y="3562927"/>
                            <a:ext cx="0" cy="167244"/>
                          </a:xfrm>
                          <a:custGeom>
                            <a:avLst/>
                            <a:gdLst/>
                            <a:ahLst/>
                            <a:cxnLst/>
                            <a:rect l="0" t="0" r="0" b="0"/>
                            <a:pathLst>
                              <a:path h="167244">
                                <a:moveTo>
                                  <a:pt x="0" y="0"/>
                                </a:moveTo>
                                <a:lnTo>
                                  <a:pt x="0" y="167244"/>
                                </a:lnTo>
                              </a:path>
                            </a:pathLst>
                          </a:custGeom>
                          <a:ln w="2264" cap="rnd">
                            <a:round/>
                          </a:ln>
                        </wps:spPr>
                        <wps:style>
                          <a:lnRef idx="1">
                            <a:srgbClr val="000000"/>
                          </a:lnRef>
                          <a:fillRef idx="0">
                            <a:srgbClr val="000000">
                              <a:alpha val="0"/>
                            </a:srgbClr>
                          </a:fillRef>
                          <a:effectRef idx="0">
                            <a:scrgbClr r="0" g="0" b="0"/>
                          </a:effectRef>
                          <a:fontRef idx="none"/>
                        </wps:style>
                        <wps:bodyPr/>
                      </wps:wsp>
                      <wps:wsp>
                        <wps:cNvPr id="23183" name="Shape 23183"/>
                        <wps:cNvSpPr/>
                        <wps:spPr>
                          <a:xfrm>
                            <a:off x="906429" y="3723322"/>
                            <a:ext cx="51943" cy="52513"/>
                          </a:xfrm>
                          <a:custGeom>
                            <a:avLst/>
                            <a:gdLst/>
                            <a:ahLst/>
                            <a:cxnLst/>
                            <a:rect l="0" t="0" r="0" b="0"/>
                            <a:pathLst>
                              <a:path w="51943" h="52513">
                                <a:moveTo>
                                  <a:pt x="0" y="0"/>
                                </a:moveTo>
                                <a:lnTo>
                                  <a:pt x="51943" y="0"/>
                                </a:lnTo>
                                <a:lnTo>
                                  <a:pt x="25686" y="5251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84" name="Shape 23184"/>
                        <wps:cNvSpPr/>
                        <wps:spPr>
                          <a:xfrm>
                            <a:off x="932115" y="4783866"/>
                            <a:ext cx="0" cy="166673"/>
                          </a:xfrm>
                          <a:custGeom>
                            <a:avLst/>
                            <a:gdLst/>
                            <a:ahLst/>
                            <a:cxnLst/>
                            <a:rect l="0" t="0" r="0" b="0"/>
                            <a:pathLst>
                              <a:path h="166673">
                                <a:moveTo>
                                  <a:pt x="0" y="0"/>
                                </a:moveTo>
                                <a:lnTo>
                                  <a:pt x="0" y="166673"/>
                                </a:lnTo>
                              </a:path>
                            </a:pathLst>
                          </a:custGeom>
                          <a:ln w="2264" cap="rnd">
                            <a:round/>
                          </a:ln>
                        </wps:spPr>
                        <wps:style>
                          <a:lnRef idx="1">
                            <a:srgbClr val="000000"/>
                          </a:lnRef>
                          <a:fillRef idx="0">
                            <a:srgbClr val="000000">
                              <a:alpha val="0"/>
                            </a:srgbClr>
                          </a:fillRef>
                          <a:effectRef idx="0">
                            <a:scrgbClr r="0" g="0" b="0"/>
                          </a:effectRef>
                          <a:fontRef idx="none"/>
                        </wps:style>
                        <wps:bodyPr/>
                      </wps:wsp>
                      <wps:wsp>
                        <wps:cNvPr id="23185" name="Shape 23185"/>
                        <wps:cNvSpPr/>
                        <wps:spPr>
                          <a:xfrm>
                            <a:off x="906429" y="4944260"/>
                            <a:ext cx="51943" cy="52513"/>
                          </a:xfrm>
                          <a:custGeom>
                            <a:avLst/>
                            <a:gdLst/>
                            <a:ahLst/>
                            <a:cxnLst/>
                            <a:rect l="0" t="0" r="0" b="0"/>
                            <a:pathLst>
                              <a:path w="51943" h="52513">
                                <a:moveTo>
                                  <a:pt x="0" y="0"/>
                                </a:moveTo>
                                <a:lnTo>
                                  <a:pt x="51943" y="0"/>
                                </a:lnTo>
                                <a:lnTo>
                                  <a:pt x="25686" y="5251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86" name="Shape 23186"/>
                        <wps:cNvSpPr/>
                        <wps:spPr>
                          <a:xfrm>
                            <a:off x="932115" y="5399758"/>
                            <a:ext cx="0" cy="166674"/>
                          </a:xfrm>
                          <a:custGeom>
                            <a:avLst/>
                            <a:gdLst/>
                            <a:ahLst/>
                            <a:cxnLst/>
                            <a:rect l="0" t="0" r="0" b="0"/>
                            <a:pathLst>
                              <a:path h="166674">
                                <a:moveTo>
                                  <a:pt x="0" y="0"/>
                                </a:moveTo>
                                <a:lnTo>
                                  <a:pt x="0" y="166674"/>
                                </a:lnTo>
                              </a:path>
                            </a:pathLst>
                          </a:custGeom>
                          <a:ln w="2264" cap="rnd">
                            <a:round/>
                          </a:ln>
                        </wps:spPr>
                        <wps:style>
                          <a:lnRef idx="1">
                            <a:srgbClr val="000000"/>
                          </a:lnRef>
                          <a:fillRef idx="0">
                            <a:srgbClr val="000000">
                              <a:alpha val="0"/>
                            </a:srgbClr>
                          </a:fillRef>
                          <a:effectRef idx="0">
                            <a:scrgbClr r="0" g="0" b="0"/>
                          </a:effectRef>
                          <a:fontRef idx="none"/>
                        </wps:style>
                        <wps:bodyPr/>
                      </wps:wsp>
                      <wps:wsp>
                        <wps:cNvPr id="23187" name="Shape 23187"/>
                        <wps:cNvSpPr/>
                        <wps:spPr>
                          <a:xfrm>
                            <a:off x="906429" y="5560153"/>
                            <a:ext cx="51943" cy="52514"/>
                          </a:xfrm>
                          <a:custGeom>
                            <a:avLst/>
                            <a:gdLst/>
                            <a:ahLst/>
                            <a:cxnLst/>
                            <a:rect l="0" t="0" r="0" b="0"/>
                            <a:pathLst>
                              <a:path w="51943" h="52514">
                                <a:moveTo>
                                  <a:pt x="0" y="0"/>
                                </a:moveTo>
                                <a:lnTo>
                                  <a:pt x="51943" y="0"/>
                                </a:lnTo>
                                <a:lnTo>
                                  <a:pt x="25686" y="5251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88" name="Shape 23188"/>
                        <wps:cNvSpPr/>
                        <wps:spPr>
                          <a:xfrm>
                            <a:off x="932115" y="6294771"/>
                            <a:ext cx="0" cy="166674"/>
                          </a:xfrm>
                          <a:custGeom>
                            <a:avLst/>
                            <a:gdLst/>
                            <a:ahLst/>
                            <a:cxnLst/>
                            <a:rect l="0" t="0" r="0" b="0"/>
                            <a:pathLst>
                              <a:path h="166674">
                                <a:moveTo>
                                  <a:pt x="0" y="0"/>
                                </a:moveTo>
                                <a:lnTo>
                                  <a:pt x="0" y="166674"/>
                                </a:lnTo>
                              </a:path>
                            </a:pathLst>
                          </a:custGeom>
                          <a:ln w="2264" cap="rnd">
                            <a:round/>
                          </a:ln>
                        </wps:spPr>
                        <wps:style>
                          <a:lnRef idx="1">
                            <a:srgbClr val="000000"/>
                          </a:lnRef>
                          <a:fillRef idx="0">
                            <a:srgbClr val="000000">
                              <a:alpha val="0"/>
                            </a:srgbClr>
                          </a:fillRef>
                          <a:effectRef idx="0">
                            <a:scrgbClr r="0" g="0" b="0"/>
                          </a:effectRef>
                          <a:fontRef idx="none"/>
                        </wps:style>
                        <wps:bodyPr/>
                      </wps:wsp>
                      <wps:wsp>
                        <wps:cNvPr id="23189" name="Shape 23189"/>
                        <wps:cNvSpPr/>
                        <wps:spPr>
                          <a:xfrm>
                            <a:off x="906429" y="6455165"/>
                            <a:ext cx="51943" cy="51943"/>
                          </a:xfrm>
                          <a:custGeom>
                            <a:avLst/>
                            <a:gdLst/>
                            <a:ahLst/>
                            <a:cxnLst/>
                            <a:rect l="0" t="0" r="0" b="0"/>
                            <a:pathLst>
                              <a:path w="51943" h="51943">
                                <a:moveTo>
                                  <a:pt x="0" y="0"/>
                                </a:moveTo>
                                <a:lnTo>
                                  <a:pt x="51943" y="0"/>
                                </a:lnTo>
                                <a:lnTo>
                                  <a:pt x="25686" y="5194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38720" style="width:146.835pt;height:536.191pt;mso-position-horizontal-relative:char;mso-position-vertical-relative:line" coordsize="18648,68096">
                <v:shape id="Shape 23116" style="position:absolute;width:8065;height:3025;left:5291;top:0;" coordsize="806539,302523" path="m151262,302523l655277,302523c738614,302523,806539,235169,806539,151262c806539,67925,738614,0,655277,0l151262,0c67925,0,0,67925,0,151262c0,235169,67925,302523,151262,302523x">
                  <v:stroke weight="0.56181pt" endcap="round" joinstyle="round" on="true" color="#000000"/>
                  <v:fill on="false" color="#000000" opacity="0"/>
                </v:shape>
                <v:rect id="Rectangle 23117" style="position:absolute;width:2387;height:1153;left:8430;top:1142;"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Start</w:t>
                        </w:r>
                      </w:p>
                    </w:txbxContent>
                  </v:textbox>
                </v:rect>
                <v:shape id="Shape 23119" style="position:absolute;width:18648;height:6821;left:0;top:4754;" coordsize="1864800,682105" path="m0,682105l1864800,682105l1864800,0l0,0x">
                  <v:stroke weight="0.56181pt" endcap="round" joinstyle="round" on="true" color="#000000"/>
                  <v:fill on="false" color="#000000" opacity="0"/>
                </v:shape>
                <v:rect id="Rectangle 23120" style="position:absolute;width:9031;height:1153;left:5930;top:5509;"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Create Geometry:</w:t>
                        </w:r>
                      </w:p>
                    </w:txbxContent>
                  </v:textbox>
                </v:rect>
                <v:rect id="Rectangle 23121" style="position:absolute;width:23368;height:1153;left:662;top:6650;"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Node 1 (0,0), Node 2(0,0), Node 3 (0,Height) </w:t>
                        </w:r>
                      </w:p>
                    </w:txbxContent>
                  </v:textbox>
                </v:rect>
                <v:rect id="Rectangle 23122" style="position:absolute;width:6042;height:1153;left:7055;top:7792;"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Restrictions</w:t>
                        </w:r>
                      </w:p>
                    </w:txbxContent>
                  </v:textbox>
                </v:rect>
                <v:rect id="Rectangle 23123" style="position:absolute;width:2672;height:1153;left:8322;top:8934;"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Mass</w:t>
                        </w:r>
                      </w:p>
                    </w:txbxContent>
                  </v:textbox>
                </v:rect>
                <v:rect id="Rectangle 23124" style="position:absolute;width:5584;height:1153;left:7226;top:10075;"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Dead Load</w:t>
                        </w:r>
                      </w:p>
                    </w:txbxContent>
                  </v:textbox>
                </v:rect>
                <v:shape id="Shape 23126" style="position:absolute;width:18648;height:6826;left:0;top:13699;" coordsize="1864800,682676" path="m0,682676l1864800,682676l1864800,0l0,0x">
                  <v:stroke weight="0.56181pt" endcap="round" joinstyle="round" on="true" color="#000000"/>
                  <v:fill on="false" color="#000000" opacity="0"/>
                </v:shape>
                <v:rect id="Rectangle 23127" style="position:absolute;width:3791;height:1153;left:7899;top:14453;"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Define:</w:t>
                        </w:r>
                      </w:p>
                    </w:txbxContent>
                  </v:textbox>
                </v:rect>
                <v:rect id="Rectangle 23128" style="position:absolute;width:20237;height:1153;left:1718;top:15595;"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Confined concrete material, Concrete01</w:t>
                        </w:r>
                      </w:p>
                    </w:txbxContent>
                  </v:textbox>
                </v:rect>
                <v:rect id="Rectangle 23129" style="position:absolute;width:21501;height:1153;left:1244;top:16737;"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Unconfined concrete material, Concrete01</w:t>
                        </w:r>
                      </w:p>
                    </w:txbxContent>
                  </v:textbox>
                </v:rect>
                <v:rect id="Rectangle 23130" style="position:absolute;width:17561;height:1153;left:2722;top:17878;"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Reinforcing steel material, Steel02</w:t>
                        </w:r>
                      </w:p>
                    </w:txbxContent>
                  </v:textbox>
                </v:rect>
                <v:rect id="Rectangle 23131" style="position:absolute;width:19538;height:1153;left:1980;top:19020;"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Strain penetration material, BondSP01</w:t>
                        </w:r>
                      </w:p>
                    </w:txbxContent>
                  </v:textbox>
                </v:rect>
                <v:shape id="Shape 23133" style="position:absolute;width:14115;height:6821;left:2266;top:22649;" coordsize="1411586,682105" path="m0,682105l1411586,682105l1411586,0l0,0x">
                  <v:stroke weight="0.56181pt" endcap="round" joinstyle="round" on="true" color="#000000"/>
                  <v:fill on="false" color="#000000" opacity="0"/>
                </v:shape>
                <v:rect id="Rectangle 23134" style="position:absolute;width:7133;height:1153;left:6644;top:23974;"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Create Fibers:</w:t>
                        </w:r>
                      </w:p>
                    </w:txbxContent>
                  </v:textbox>
                </v:rect>
                <v:rect id="Rectangle 23135" style="position:absolute;width:11141;height:1153;left:5137;top:25116;"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Concrete fibers, patch</w:t>
                        </w:r>
                      </w:p>
                    </w:txbxContent>
                  </v:textbox>
                </v:rect>
                <v:rect id="Rectangle 23136" style="position:absolute;width:15038;height:1153;left:3676;top:26257;"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Reinforcing steel fibers, layer</w:t>
                        </w:r>
                      </w:p>
                    </w:txbxContent>
                  </v:textbox>
                </v:rect>
                <v:rect id="Rectangle 23137" style="position:absolute;width:17539;height:1153;left:2734;top:27399;"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Strain penetration, fibers and layer</w:t>
                        </w:r>
                      </w:p>
                    </w:txbxContent>
                  </v:textbox>
                </v:rect>
                <v:shape id="Shape 23139" style="position:absolute;width:17392;height:4029;left:627;top:31599;" coordsize="1739225,402984" path="m0,402984l1739225,402984l1739225,0l0,0x">
                  <v:stroke weight="0.56181pt" endcap="round" joinstyle="round" on="true" color="#000000"/>
                  <v:fill on="false" color="#000000" opacity="0"/>
                </v:shape>
                <v:rect id="Rectangle 23140" style="position:absolute;width:8470;height:1153;left:6141;top:32102;"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Create elements:</w:t>
                        </w:r>
                      </w:p>
                    </w:txbxContent>
                  </v:textbox>
                </v:rect>
                <v:rect id="Rectangle 23141" style="position:absolute;width:19935;height:1153;left:1837;top:33244;"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Strain Penetration, ZeroLengthElement</w:t>
                        </w:r>
                      </w:p>
                    </w:txbxContent>
                  </v:textbox>
                </v:rect>
                <v:rect id="Rectangle 23142" style="position:absolute;width:14614;height:1153;left:3830;top:34386;"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Column, ForceBeamColumn</w:t>
                        </w:r>
                      </w:p>
                    </w:txbxContent>
                  </v:textbox>
                </v:rect>
                <v:shape id="Shape 23144" style="position:absolute;width:16381;height:10080;left:1130;top:37758;" coordsize="1638193,1008031" path="m0,1008031l1638193,1008031l1638193,0l0,0x">
                  <v:stroke weight="0.56181pt" endcap="round" joinstyle="round" on="true" color="#000000"/>
                  <v:fill on="false" color="#000000" opacity="0"/>
                </v:shape>
                <v:rect id="Rectangle 23145" style="position:absolute;width:6995;height:1153;left:6695;top:38998;"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Set recorders:</w:t>
                        </w:r>
                      </w:p>
                    </w:txbxContent>
                  </v:textbox>
                </v:rect>
                <v:rect id="Rectangle 23146" style="position:absolute;width:16276;height:1153;left:3207;top:40139;"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Extreme steel fiber, strain01.out</w:t>
                        </w:r>
                      </w:p>
                    </w:txbxContent>
                  </v:textbox>
                </v:rect>
                <v:rect id="Rectangle 23147" style="position:absolute;width:20940;height:1153;left:1455;top:41281;"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Opposite extreme steel fiber, strain02.out</w:t>
                        </w:r>
                      </w:p>
                    </w:txbxContent>
                  </v:textbox>
                </v:rect>
                <v:rect id="Rectangle 23148" style="position:absolute;width:18246;height:1153;left:2471;top:42422;"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Extreme concrete fiber, strain03.out</w:t>
                        </w:r>
                      </w:p>
                    </w:txbxContent>
                  </v:textbox>
                </v:rect>
                <v:rect id="Rectangle 23149" style="position:absolute;width:18528;height:1153;left:2363;top:43564;"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Opposite concrete fiber, strain04.out</w:t>
                        </w:r>
                      </w:p>
                    </w:txbxContent>
                  </v:textbox>
                </v:rect>
                <v:rect id="Rectangle 23150" style="position:absolute;width:17752;height:1153;left:2654;top:44706;"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Free node displacement, DFree.out</w:t>
                        </w:r>
                      </w:p>
                    </w:txbxContent>
                  </v:textbox>
                </v:rect>
                <v:rect id="Rectangle 23151" style="position:absolute;width:16322;height:1153;left:3196;top:45847;"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Reactions at the base, Rbase.out</w:t>
                        </w:r>
                      </w:p>
                    </w:txbxContent>
                  </v:textbox>
                </v:rect>
                <v:shape id="Shape 23154" style="position:absolute;width:9572;height:4029;left:4537;top:49967;" coordsize="957230,402984" path="m0,402984l957230,402984l957230,0l0,0x">
                  <v:stroke weight="0.56181pt" endcap="round" joinstyle="round" on="true" color="#000000"/>
                  <v:fill on="false" color="#000000" opacity="0"/>
                </v:shape>
                <v:shape id="Shape 23156" style="position:absolute;width:0;height:4029;left:5394;top:49967;" coordsize="0,402984" path="m0,402984l0,0">
                  <v:stroke weight="0.56181pt" endcap="round" joinstyle="round" on="true" color="#000000"/>
                  <v:fill on="false" color="#000000" opacity="0"/>
                </v:shape>
                <v:shape id="Shape 23157" style="position:absolute;width:0;height:4029;left:13253;top:49967;" coordsize="0,402984" path="m0,402984l0,0">
                  <v:stroke weight="0.56181pt" endcap="round" joinstyle="round" on="true" color="#000000"/>
                  <v:fill on="false" color="#000000" opacity="0"/>
                </v:shape>
                <v:rect id="Rectangle 23158" style="position:absolute;width:8651;height:1153;left:6193;top:51036;"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Run Dead Load, </w:t>
                        </w:r>
                      </w:p>
                    </w:txbxContent>
                  </v:textbox>
                </v:rect>
                <v:rect id="Rectangle 23159" style="position:absolute;width:5135;height:1153;left:7397;top:52177;"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loadConst</w:t>
                        </w:r>
                      </w:p>
                    </w:txbxContent>
                  </v:textbox>
                </v:rect>
                <v:shape id="Shape 23162" style="position:absolute;width:17643;height:6821;left:502;top:56126;" coordsize="1764339,682105" path="m0,682105l1764339,682105l1764339,0l0,0x">
                  <v:stroke weight="0.56181pt" endcap="round" joinstyle="round" on="true" color="#000000"/>
                  <v:fill on="false" color="#000000" opacity="0"/>
                </v:shape>
                <v:shape id="Shape 23164" style="position:absolute;width:0;height:6821;left:1358;top:56126;" coordsize="0,682105" path="m0,682105l0,0">
                  <v:stroke weight="0.56181pt" endcap="round" joinstyle="round" on="true" color="#000000"/>
                  <v:fill on="false" color="#000000" opacity="0"/>
                </v:shape>
                <v:shape id="Shape 23165" style="position:absolute;width:0;height:6821;left:17289;top:56126;" coordsize="0,682105" path="m0,682105l0,0">
                  <v:stroke weight="0.56181pt" endcap="round" joinstyle="round" on="true" color="#000000"/>
                  <v:fill on="false" color="#000000" opacity="0"/>
                </v:shape>
                <v:rect id="Rectangle 23166" style="position:absolute;width:20061;height:1153;left:1780;top:56881;"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Run Non Linear Time History Analysis</w:t>
                        </w:r>
                      </w:p>
                    </w:txbxContent>
                  </v:textbox>
                </v:rect>
                <v:rect id="Rectangle 23167" style="position:absolute;width:5249;height:1153;left:7351;top:58022;"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Beta=0.25</w:t>
                        </w:r>
                      </w:p>
                    </w:txbxContent>
                  </v:textbox>
                </v:rect>
                <v:rect id="Rectangle 23168" style="position:absolute;width:6308;height:1153;left:6958;top:59164;"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Gamma=0.5</w:t>
                        </w:r>
                      </w:p>
                    </w:txbxContent>
                  </v:textbox>
                </v:rect>
                <v:rect id="Rectangle 23169" style="position:absolute;width:7773;height:1153;left:6404;top:60306;"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Deltat=0.0001s</w:t>
                        </w:r>
                      </w:p>
                    </w:txbxContent>
                  </v:textbox>
                </v:rect>
                <v:rect id="Rectangle 23170" style="position:absolute;width:4778;height:1153;left:7528;top:61447;"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Transient</w:t>
                        </w:r>
                      </w:p>
                    </w:txbxContent>
                  </v:textbox>
                </v:rect>
                <v:shape id="Shape 23172" style="position:absolute;width:8065;height:3025;left:5291;top:65071;" coordsize="806539,302523" path="m151262,302523l655277,302523c738614,302523,806539,235169,806539,151261c806539,67925,738614,0,655277,0l151262,0c67925,0,0,67925,0,151261c0,235169,67925,302523,151262,302523x">
                  <v:stroke weight="0.56181pt" endcap="round" joinstyle="round" on="true" color="#000000"/>
                  <v:fill on="false" color="#000000" opacity="0"/>
                </v:shape>
                <v:rect id="Rectangle 23173" style="position:absolute;width:2038;height:1153;left:8561;top:66213;" filled="f" stroked="f">
                  <v:textbox inset="0,0,0,0">
                    <w:txbxContent>
                      <w:p>
                        <w:pPr>
                          <w:spacing w:before="0" w:after="160" w:line="259" w:lineRule="auto"/>
                          <w:ind w:left="0" w:firstLine="0"/>
                          <w:jc w:val="left"/>
                        </w:pPr>
                        <w:r>
                          <w:rPr>
                            <w:rFonts w:cs="Times New Roman" w:hAnsi="Times New Roman" w:eastAsia="Times New Roman" w:ascii="Times New Roman"/>
                            <w:sz w:val="15"/>
                          </w:rPr>
                          <w:t xml:space="preserve">End</w:t>
                        </w:r>
                      </w:p>
                    </w:txbxContent>
                  </v:textbox>
                </v:rect>
                <v:shape id="Shape 23174" style="position:absolute;width:0;height:1267;left:9321;top:3025;" coordsize="0,126717" path="m0,0l0,126717">
                  <v:stroke weight="0.178281pt" endcap="round" joinstyle="round" on="true" color="#000000"/>
                  <v:fill on="false" color="#000000" opacity="0"/>
                </v:shape>
                <v:shape id="Shape 23175" style="position:absolute;width:519;height:525;left:9064;top:4229;" coordsize="51943,52513" path="m0,0l51943,0l25686,52513l0,0x">
                  <v:stroke weight="0pt" endcap="round" joinstyle="round" on="false" color="#000000" opacity="0"/>
                  <v:fill on="true" color="#000000"/>
                </v:shape>
                <v:shape id="Shape 23176" style="position:absolute;width:0;height:1666;left:9321;top:11575;" coordsize="0,166673" path="m0,0l0,166673">
                  <v:stroke weight="0.178281pt" endcap="round" joinstyle="round" on="true" color="#000000"/>
                  <v:fill on="false" color="#000000" opacity="0"/>
                </v:shape>
                <v:shape id="Shape 23177" style="position:absolute;width:519;height:519;left:9064;top:13179;" coordsize="51943,51943" path="m0,0l51943,0l25686,51943l0,0x">
                  <v:stroke weight="0pt" endcap="round" joinstyle="round" on="false" color="#000000" opacity="0"/>
                  <v:fill on="true" color="#000000"/>
                </v:shape>
                <v:shape id="Shape 23178" style="position:absolute;width:0;height:1666;left:9321;top:20525;" coordsize="0,166673" path="m0,0l0,166673">
                  <v:stroke weight="0.178281pt" endcap="round" joinstyle="round" on="true" color="#000000"/>
                  <v:fill on="false" color="#000000" opacity="0"/>
                </v:shape>
                <v:shape id="Shape 23179" style="position:absolute;width:519;height:525;left:9064;top:22124;" coordsize="51943,52513" path="m0,0l51943,0l25686,52513l0,0x">
                  <v:stroke weight="0pt" endcap="round" joinstyle="round" on="false" color="#000000" opacity="0"/>
                  <v:fill on="true" color="#000000"/>
                </v:shape>
                <v:shape id="Shape 23180" style="position:absolute;width:0;height:1672;left:9321;top:29470;" coordsize="0,167244" path="m0,0l0,167244">
                  <v:stroke weight="0.178281pt" endcap="round" joinstyle="round" on="true" color="#000000"/>
                  <v:fill on="false" color="#000000" opacity="0"/>
                </v:shape>
                <v:shape id="Shape 23181" style="position:absolute;width:519;height:525;left:9064;top:31074;" coordsize="51943,52513" path="m0,0l51943,0l25686,52513l0,0x">
                  <v:stroke weight="0pt" endcap="round" joinstyle="round" on="false" color="#000000" opacity="0"/>
                  <v:fill on="true" color="#000000"/>
                </v:shape>
                <v:shape id="Shape 23182" style="position:absolute;width:0;height:1672;left:9321;top:35629;" coordsize="0,167244" path="m0,0l0,167244">
                  <v:stroke weight="0.178281pt" endcap="round" joinstyle="round" on="true" color="#000000"/>
                  <v:fill on="false" color="#000000" opacity="0"/>
                </v:shape>
                <v:shape id="Shape 23183" style="position:absolute;width:519;height:525;left:9064;top:37233;" coordsize="51943,52513" path="m0,0l51943,0l25686,52513l0,0x">
                  <v:stroke weight="0pt" endcap="round" joinstyle="round" on="false" color="#000000" opacity="0"/>
                  <v:fill on="true" color="#000000"/>
                </v:shape>
                <v:shape id="Shape 23184" style="position:absolute;width:0;height:1666;left:9321;top:47838;" coordsize="0,166673" path="m0,0l0,166673">
                  <v:stroke weight="0.178281pt" endcap="round" joinstyle="round" on="true" color="#000000"/>
                  <v:fill on="false" color="#000000" opacity="0"/>
                </v:shape>
                <v:shape id="Shape 23185" style="position:absolute;width:519;height:525;left:9064;top:49442;" coordsize="51943,52513" path="m0,0l51943,0l25686,52513l0,0x">
                  <v:stroke weight="0pt" endcap="round" joinstyle="round" on="false" color="#000000" opacity="0"/>
                  <v:fill on="true" color="#000000"/>
                </v:shape>
                <v:shape id="Shape 23186" style="position:absolute;width:0;height:1666;left:9321;top:53997;" coordsize="0,166674" path="m0,0l0,166674">
                  <v:stroke weight="0.178281pt" endcap="round" joinstyle="round" on="true" color="#000000"/>
                  <v:fill on="false" color="#000000" opacity="0"/>
                </v:shape>
                <v:shape id="Shape 23187" style="position:absolute;width:519;height:525;left:9064;top:55601;" coordsize="51943,52514" path="m0,0l51943,0l25686,52514l0,0x">
                  <v:stroke weight="0pt" endcap="round" joinstyle="round" on="false" color="#000000" opacity="0"/>
                  <v:fill on="true" color="#000000"/>
                </v:shape>
                <v:shape id="Shape 23188" style="position:absolute;width:0;height:1666;left:9321;top:62947;" coordsize="0,166674" path="m0,0l0,166674">
                  <v:stroke weight="0.178281pt" endcap="round" joinstyle="round" on="true" color="#000000"/>
                  <v:fill on="false" color="#000000" opacity="0"/>
                </v:shape>
                <v:shape id="Shape 23189" style="position:absolute;width:519;height:519;left:9064;top:64551;" coordsize="51943,51943" path="m0,0l51943,0l25686,51943l0,0x">
                  <v:stroke weight="0pt" endcap="round" joinstyle="round" on="false" color="#000000" opacity="0"/>
                  <v:fill on="true" color="#000000"/>
                </v:shape>
              </v:group>
            </w:pict>
          </mc:Fallback>
        </mc:AlternateContent>
      </w:r>
    </w:p>
    <w:p w14:paraId="749B4FF0" w14:textId="77777777" w:rsidR="0000336F" w:rsidRDefault="00000000">
      <w:pPr>
        <w:spacing w:after="3" w:line="269" w:lineRule="auto"/>
        <w:ind w:left="3022" w:right="89"/>
        <w:jc w:val="left"/>
      </w:pPr>
      <w:r>
        <w:rPr>
          <w:b/>
          <w:sz w:val="20"/>
        </w:rPr>
        <w:t xml:space="preserve">Figure 5.15 </w:t>
      </w:r>
      <w:r>
        <w:rPr>
          <w:sz w:val="20"/>
        </w:rPr>
        <w:t>NLTHA Flow-Chart</w:t>
      </w:r>
    </w:p>
    <w:p w14:paraId="055692DE" w14:textId="77777777" w:rsidR="0000336F" w:rsidRDefault="00000000">
      <w:pPr>
        <w:spacing w:after="361" w:line="259" w:lineRule="auto"/>
        <w:ind w:left="2145" w:firstLine="0"/>
        <w:jc w:val="left"/>
      </w:pPr>
      <w:r>
        <w:rPr>
          <w:rFonts w:ascii="Calibri" w:eastAsia="Calibri" w:hAnsi="Calibri" w:cs="Calibri"/>
          <w:noProof/>
        </w:rPr>
        <mc:AlternateContent>
          <mc:Choice Requires="wpg">
            <w:drawing>
              <wp:inline distT="0" distB="0" distL="0" distR="0" wp14:anchorId="56403EBC" wp14:editId="79B39A4B">
                <wp:extent cx="3054133" cy="6740775"/>
                <wp:effectExtent l="0" t="0" r="0" b="0"/>
                <wp:docPr id="440400" name="Group 440400"/>
                <wp:cNvGraphicFramePr/>
                <a:graphic xmlns:a="http://schemas.openxmlformats.org/drawingml/2006/main">
                  <a:graphicData uri="http://schemas.microsoft.com/office/word/2010/wordprocessingGroup">
                    <wpg:wgp>
                      <wpg:cNvGrpSpPr/>
                      <wpg:grpSpPr>
                        <a:xfrm>
                          <a:off x="0" y="0"/>
                          <a:ext cx="3054133" cy="6740775"/>
                          <a:chOff x="0" y="0"/>
                          <a:chExt cx="3054133" cy="6740775"/>
                        </a:xfrm>
                      </wpg:grpSpPr>
                      <wps:wsp>
                        <wps:cNvPr id="23196" name="Shape 23196"/>
                        <wps:cNvSpPr/>
                        <wps:spPr>
                          <a:xfrm>
                            <a:off x="1368939" y="0"/>
                            <a:ext cx="674077" cy="252779"/>
                          </a:xfrm>
                          <a:custGeom>
                            <a:avLst/>
                            <a:gdLst/>
                            <a:ahLst/>
                            <a:cxnLst/>
                            <a:rect l="0" t="0" r="0" b="0"/>
                            <a:pathLst>
                              <a:path w="674077" h="252779">
                                <a:moveTo>
                                  <a:pt x="126390" y="252779"/>
                                </a:moveTo>
                                <a:lnTo>
                                  <a:pt x="547688" y="252779"/>
                                </a:lnTo>
                                <a:cubicBezTo>
                                  <a:pt x="617905" y="252779"/>
                                  <a:pt x="674077" y="196606"/>
                                  <a:pt x="674077" y="126389"/>
                                </a:cubicBezTo>
                                <a:cubicBezTo>
                                  <a:pt x="674077" y="56735"/>
                                  <a:pt x="617905" y="0"/>
                                  <a:pt x="547688" y="0"/>
                                </a:cubicBezTo>
                                <a:lnTo>
                                  <a:pt x="126390" y="0"/>
                                </a:lnTo>
                                <a:cubicBezTo>
                                  <a:pt x="56735" y="0"/>
                                  <a:pt x="0" y="56735"/>
                                  <a:pt x="0" y="126389"/>
                                </a:cubicBezTo>
                                <a:cubicBezTo>
                                  <a:pt x="0" y="196606"/>
                                  <a:pt x="56735" y="252779"/>
                                  <a:pt x="126390" y="252779"/>
                                </a:cubicBez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197" name="Rectangle 23197"/>
                        <wps:cNvSpPr/>
                        <wps:spPr>
                          <a:xfrm>
                            <a:off x="1609360" y="86572"/>
                            <a:ext cx="258427" cy="124369"/>
                          </a:xfrm>
                          <a:prstGeom prst="rect">
                            <a:avLst/>
                          </a:prstGeom>
                          <a:ln>
                            <a:noFill/>
                          </a:ln>
                        </wps:spPr>
                        <wps:txbx>
                          <w:txbxContent>
                            <w:p w14:paraId="150189AA" w14:textId="77777777" w:rsidR="0000336F" w:rsidRDefault="00000000">
                              <w:pPr>
                                <w:spacing w:after="160" w:line="259" w:lineRule="auto"/>
                                <w:ind w:left="0" w:firstLine="0"/>
                                <w:jc w:val="left"/>
                              </w:pPr>
                              <w:r>
                                <w:rPr>
                                  <w:rFonts w:ascii="Times New Roman" w:eastAsia="Times New Roman" w:hAnsi="Times New Roman" w:cs="Times New Roman"/>
                                  <w:sz w:val="16"/>
                                </w:rPr>
                                <w:t>Start</w:t>
                              </w:r>
                            </w:p>
                          </w:txbxContent>
                        </wps:txbx>
                        <wps:bodyPr horzOverflow="overflow" vert="horz" lIns="0" tIns="0" rIns="0" bIns="0" rtlCol="0">
                          <a:noAutofit/>
                        </wps:bodyPr>
                      </wps:wsp>
                      <wps:wsp>
                        <wps:cNvPr id="23199" name="Shape 23199"/>
                        <wps:cNvSpPr/>
                        <wps:spPr>
                          <a:xfrm>
                            <a:off x="0" y="463428"/>
                            <a:ext cx="1116160" cy="505558"/>
                          </a:xfrm>
                          <a:custGeom>
                            <a:avLst/>
                            <a:gdLst/>
                            <a:ahLst/>
                            <a:cxnLst/>
                            <a:rect l="0" t="0" r="0" b="0"/>
                            <a:pathLst>
                              <a:path w="1116160" h="505558">
                                <a:moveTo>
                                  <a:pt x="84260" y="0"/>
                                </a:moveTo>
                                <a:lnTo>
                                  <a:pt x="1031900" y="0"/>
                                </a:lnTo>
                                <a:cubicBezTo>
                                  <a:pt x="1116160" y="158408"/>
                                  <a:pt x="1116160" y="347712"/>
                                  <a:pt x="1031900" y="505558"/>
                                </a:cubicBezTo>
                                <a:lnTo>
                                  <a:pt x="84260" y="505558"/>
                                </a:lnTo>
                                <a:cubicBezTo>
                                  <a:pt x="0" y="347712"/>
                                  <a:pt x="0" y="158408"/>
                                  <a:pt x="84260" y="0"/>
                                </a:cubicBez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00" name="Shape 23200"/>
                        <wps:cNvSpPr/>
                        <wps:spPr>
                          <a:xfrm>
                            <a:off x="947641" y="463428"/>
                            <a:ext cx="84260" cy="505558"/>
                          </a:xfrm>
                          <a:custGeom>
                            <a:avLst/>
                            <a:gdLst/>
                            <a:ahLst/>
                            <a:cxnLst/>
                            <a:rect l="0" t="0" r="0" b="0"/>
                            <a:pathLst>
                              <a:path w="84260" h="505558">
                                <a:moveTo>
                                  <a:pt x="84260" y="0"/>
                                </a:moveTo>
                                <a:cubicBezTo>
                                  <a:pt x="0" y="158408"/>
                                  <a:pt x="0" y="347712"/>
                                  <a:pt x="84260" y="505558"/>
                                </a:cubicBezTo>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01" name="Rectangle 23201"/>
                        <wps:cNvSpPr/>
                        <wps:spPr>
                          <a:xfrm>
                            <a:off x="243791" y="614598"/>
                            <a:ext cx="787533" cy="124371"/>
                          </a:xfrm>
                          <a:prstGeom prst="rect">
                            <a:avLst/>
                          </a:prstGeom>
                          <a:ln>
                            <a:noFill/>
                          </a:ln>
                        </wps:spPr>
                        <wps:txbx>
                          <w:txbxContent>
                            <w:p w14:paraId="7E1EF9CF"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Displacement </w:t>
                              </w:r>
                            </w:p>
                          </w:txbxContent>
                        </wps:txbx>
                        <wps:bodyPr horzOverflow="overflow" vert="horz" lIns="0" tIns="0" rIns="0" bIns="0" rtlCol="0">
                          <a:noAutofit/>
                        </wps:bodyPr>
                      </wps:wsp>
                      <wps:wsp>
                        <wps:cNvPr id="23202" name="Rectangle 23202"/>
                        <wps:cNvSpPr/>
                        <wps:spPr>
                          <a:xfrm>
                            <a:off x="119088" y="738181"/>
                            <a:ext cx="1083819" cy="124370"/>
                          </a:xfrm>
                          <a:prstGeom prst="rect">
                            <a:avLst/>
                          </a:prstGeom>
                          <a:ln>
                            <a:noFill/>
                          </a:ln>
                        </wps:spPr>
                        <wps:txbx>
                          <w:txbxContent>
                            <w:p w14:paraId="2D749960" w14:textId="77777777" w:rsidR="0000336F" w:rsidRDefault="00000000">
                              <w:pPr>
                                <w:spacing w:after="160" w:line="259" w:lineRule="auto"/>
                                <w:ind w:left="0" w:firstLine="0"/>
                                <w:jc w:val="left"/>
                              </w:pPr>
                              <w:r>
                                <w:rPr>
                                  <w:rFonts w:ascii="Times New Roman" w:eastAsia="Times New Roman" w:hAnsi="Times New Roman" w:cs="Times New Roman"/>
                                  <w:sz w:val="16"/>
                                </w:rPr>
                                <w:t>Response Spectrum</w:t>
                              </w:r>
                            </w:p>
                          </w:txbxContent>
                        </wps:txbx>
                        <wps:bodyPr horzOverflow="overflow" vert="horz" lIns="0" tIns="0" rIns="0" bIns="0" rtlCol="0">
                          <a:noAutofit/>
                        </wps:bodyPr>
                      </wps:wsp>
                      <wps:wsp>
                        <wps:cNvPr id="23204" name="Shape 23204"/>
                        <wps:cNvSpPr/>
                        <wps:spPr>
                          <a:xfrm>
                            <a:off x="1368939" y="463429"/>
                            <a:ext cx="674077" cy="524657"/>
                          </a:xfrm>
                          <a:custGeom>
                            <a:avLst/>
                            <a:gdLst/>
                            <a:ahLst/>
                            <a:cxnLst/>
                            <a:rect l="0" t="0" r="0" b="0"/>
                            <a:pathLst>
                              <a:path w="674077" h="524657">
                                <a:moveTo>
                                  <a:pt x="0" y="449385"/>
                                </a:moveTo>
                                <a:lnTo>
                                  <a:pt x="0" y="0"/>
                                </a:lnTo>
                                <a:lnTo>
                                  <a:pt x="674077" y="0"/>
                                </a:lnTo>
                                <a:lnTo>
                                  <a:pt x="674077" y="449385"/>
                                </a:lnTo>
                                <a:cubicBezTo>
                                  <a:pt x="574651" y="374675"/>
                                  <a:pt x="437027" y="374675"/>
                                  <a:pt x="337039" y="449385"/>
                                </a:cubicBezTo>
                                <a:cubicBezTo>
                                  <a:pt x="237612" y="524657"/>
                                  <a:pt x="99988" y="524657"/>
                                  <a:pt x="0" y="449385"/>
                                </a:cubicBez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05" name="Rectangle 23205"/>
                        <wps:cNvSpPr/>
                        <wps:spPr>
                          <a:xfrm>
                            <a:off x="1531841" y="558426"/>
                            <a:ext cx="497865" cy="124371"/>
                          </a:xfrm>
                          <a:prstGeom prst="rect">
                            <a:avLst/>
                          </a:prstGeom>
                          <a:ln>
                            <a:noFill/>
                          </a:ln>
                        </wps:spPr>
                        <wps:txbx>
                          <w:txbxContent>
                            <w:p w14:paraId="679677C5"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NLTHA </w:t>
                              </w:r>
                            </w:p>
                          </w:txbxContent>
                        </wps:txbx>
                        <wps:bodyPr horzOverflow="overflow" vert="horz" lIns="0" tIns="0" rIns="0" bIns="0" rtlCol="0">
                          <a:noAutofit/>
                        </wps:bodyPr>
                      </wps:wsp>
                      <wps:wsp>
                        <wps:cNvPr id="23206" name="Rectangle 23206"/>
                        <wps:cNvSpPr/>
                        <wps:spPr>
                          <a:xfrm>
                            <a:off x="1497578" y="682008"/>
                            <a:ext cx="555246" cy="124370"/>
                          </a:xfrm>
                          <a:prstGeom prst="rect">
                            <a:avLst/>
                          </a:prstGeom>
                          <a:ln>
                            <a:noFill/>
                          </a:ln>
                        </wps:spPr>
                        <wps:txbx>
                          <w:txbxContent>
                            <w:p w14:paraId="77E41616" w14:textId="77777777" w:rsidR="0000336F" w:rsidRDefault="00000000">
                              <w:pPr>
                                <w:spacing w:after="160" w:line="259" w:lineRule="auto"/>
                                <w:ind w:left="0" w:firstLine="0"/>
                                <w:jc w:val="left"/>
                              </w:pPr>
                              <w:r>
                                <w:rPr>
                                  <w:rFonts w:ascii="Times New Roman" w:eastAsia="Times New Roman" w:hAnsi="Times New Roman" w:cs="Times New Roman"/>
                                  <w:sz w:val="16"/>
                                </w:rPr>
                                <w:t>Recorders</w:t>
                              </w:r>
                            </w:p>
                          </w:txbxContent>
                        </wps:txbx>
                        <wps:bodyPr horzOverflow="overflow" vert="horz" lIns="0" tIns="0" rIns="0" bIns="0" rtlCol="0">
                          <a:noAutofit/>
                        </wps:bodyPr>
                      </wps:wsp>
                      <wps:wsp>
                        <wps:cNvPr id="23208" name="Shape 23208"/>
                        <wps:cNvSpPr/>
                        <wps:spPr>
                          <a:xfrm>
                            <a:off x="2380056" y="463429"/>
                            <a:ext cx="674077" cy="524657"/>
                          </a:xfrm>
                          <a:custGeom>
                            <a:avLst/>
                            <a:gdLst/>
                            <a:ahLst/>
                            <a:cxnLst/>
                            <a:rect l="0" t="0" r="0" b="0"/>
                            <a:pathLst>
                              <a:path w="674077" h="524657">
                                <a:moveTo>
                                  <a:pt x="0" y="449385"/>
                                </a:moveTo>
                                <a:lnTo>
                                  <a:pt x="0" y="0"/>
                                </a:lnTo>
                                <a:lnTo>
                                  <a:pt x="674077" y="0"/>
                                </a:lnTo>
                                <a:lnTo>
                                  <a:pt x="674077" y="449385"/>
                                </a:lnTo>
                                <a:cubicBezTo>
                                  <a:pt x="574651" y="374675"/>
                                  <a:pt x="437027" y="374675"/>
                                  <a:pt x="337039" y="449385"/>
                                </a:cubicBezTo>
                                <a:cubicBezTo>
                                  <a:pt x="237612" y="524657"/>
                                  <a:pt x="99988" y="524657"/>
                                  <a:pt x="0" y="449385"/>
                                </a:cubicBez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09" name="Rectangle 23209"/>
                        <wps:cNvSpPr/>
                        <wps:spPr>
                          <a:xfrm>
                            <a:off x="2528914" y="558426"/>
                            <a:ext cx="536010" cy="124371"/>
                          </a:xfrm>
                          <a:prstGeom prst="rect">
                            <a:avLst/>
                          </a:prstGeom>
                          <a:ln>
                            <a:noFill/>
                          </a:ln>
                        </wps:spPr>
                        <wps:txbx>
                          <w:txbxContent>
                            <w:p w14:paraId="4CBAA4FA"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Structure </w:t>
                              </w:r>
                            </w:p>
                          </w:txbxContent>
                        </wps:txbx>
                        <wps:bodyPr horzOverflow="overflow" vert="horz" lIns="0" tIns="0" rIns="0" bIns="0" rtlCol="0">
                          <a:noAutofit/>
                        </wps:bodyPr>
                      </wps:wsp>
                      <wps:wsp>
                        <wps:cNvPr id="23210" name="Rectangle 23210"/>
                        <wps:cNvSpPr/>
                        <wps:spPr>
                          <a:xfrm>
                            <a:off x="2511500" y="682008"/>
                            <a:ext cx="547850" cy="124370"/>
                          </a:xfrm>
                          <a:prstGeom prst="rect">
                            <a:avLst/>
                          </a:prstGeom>
                          <a:ln>
                            <a:noFill/>
                          </a:ln>
                        </wps:spPr>
                        <wps:txbx>
                          <w:txbxContent>
                            <w:p w14:paraId="5C617CBE" w14:textId="77777777" w:rsidR="0000336F" w:rsidRDefault="00000000">
                              <w:pPr>
                                <w:spacing w:after="160" w:line="259" w:lineRule="auto"/>
                                <w:ind w:left="0" w:firstLine="0"/>
                                <w:jc w:val="left"/>
                              </w:pPr>
                              <w:r>
                                <w:rPr>
                                  <w:rFonts w:ascii="Times New Roman" w:eastAsia="Times New Roman" w:hAnsi="Times New Roman" w:cs="Times New Roman"/>
                                  <w:sz w:val="16"/>
                                </w:rPr>
                                <w:t>properties</w:t>
                              </w:r>
                            </w:p>
                          </w:txbxContent>
                        </wps:txbx>
                        <wps:bodyPr horzOverflow="overflow" vert="horz" lIns="0" tIns="0" rIns="0" bIns="0" rtlCol="0">
                          <a:noAutofit/>
                        </wps:bodyPr>
                      </wps:wsp>
                      <wps:wsp>
                        <wps:cNvPr id="23212" name="Shape 23212"/>
                        <wps:cNvSpPr/>
                        <wps:spPr>
                          <a:xfrm>
                            <a:off x="1200420" y="1263896"/>
                            <a:ext cx="1011116" cy="505558"/>
                          </a:xfrm>
                          <a:custGeom>
                            <a:avLst/>
                            <a:gdLst/>
                            <a:ahLst/>
                            <a:cxnLst/>
                            <a:rect l="0" t="0" r="0" b="0"/>
                            <a:pathLst>
                              <a:path w="1011116" h="505558">
                                <a:moveTo>
                                  <a:pt x="0" y="505558"/>
                                </a:moveTo>
                                <a:lnTo>
                                  <a:pt x="1011116" y="505558"/>
                                </a:lnTo>
                                <a:lnTo>
                                  <a:pt x="1011116" y="0"/>
                                </a:lnTo>
                                <a:lnTo>
                                  <a:pt x="0" y="0"/>
                                </a:ln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13" name="Rectangle 23213"/>
                        <wps:cNvSpPr/>
                        <wps:spPr>
                          <a:xfrm>
                            <a:off x="1367815" y="1291485"/>
                            <a:ext cx="900846" cy="124370"/>
                          </a:xfrm>
                          <a:prstGeom prst="rect">
                            <a:avLst/>
                          </a:prstGeom>
                          <a:ln>
                            <a:noFill/>
                          </a:ln>
                        </wps:spPr>
                        <wps:txbx>
                          <w:txbxContent>
                            <w:p w14:paraId="231C574F" w14:textId="77777777" w:rsidR="0000336F" w:rsidRDefault="00000000">
                              <w:pPr>
                                <w:spacing w:after="160" w:line="259" w:lineRule="auto"/>
                                <w:ind w:left="0" w:firstLine="0"/>
                                <w:jc w:val="left"/>
                              </w:pPr>
                              <w:r>
                                <w:rPr>
                                  <w:rFonts w:ascii="Times New Roman" w:eastAsia="Times New Roman" w:hAnsi="Times New Roman" w:cs="Times New Roman"/>
                                  <w:sz w:val="16"/>
                                </w:rPr>
                                <w:t>Read properties:</w:t>
                              </w:r>
                            </w:p>
                          </w:txbxContent>
                        </wps:txbx>
                        <wps:bodyPr horzOverflow="overflow" vert="horz" lIns="0" tIns="0" rIns="0" bIns="0" rtlCol="0">
                          <a:noAutofit/>
                        </wps:bodyPr>
                      </wps:wsp>
                      <wps:wsp>
                        <wps:cNvPr id="23214" name="Rectangle 23214"/>
                        <wps:cNvSpPr/>
                        <wps:spPr>
                          <a:xfrm>
                            <a:off x="1500382" y="1415068"/>
                            <a:ext cx="547234" cy="124370"/>
                          </a:xfrm>
                          <a:prstGeom prst="rect">
                            <a:avLst/>
                          </a:prstGeom>
                          <a:ln>
                            <a:noFill/>
                          </a:ln>
                        </wps:spPr>
                        <wps:txbx>
                          <w:txbxContent>
                            <w:p w14:paraId="00FFFDFA" w14:textId="77777777" w:rsidR="0000336F" w:rsidRDefault="00000000">
                              <w:pPr>
                                <w:spacing w:after="160" w:line="259" w:lineRule="auto"/>
                                <w:ind w:left="0" w:firstLine="0"/>
                                <w:jc w:val="left"/>
                              </w:pPr>
                              <w:r>
                                <w:rPr>
                                  <w:rFonts w:ascii="Times New Roman" w:eastAsia="Times New Roman" w:hAnsi="Times New Roman" w:cs="Times New Roman"/>
                                  <w:sz w:val="16"/>
                                </w:rPr>
                                <w:t>Geometry</w:t>
                              </w:r>
                            </w:p>
                          </w:txbxContent>
                        </wps:txbx>
                        <wps:bodyPr horzOverflow="overflow" vert="horz" lIns="0" tIns="0" rIns="0" bIns="0" rtlCol="0">
                          <a:noAutofit/>
                        </wps:bodyPr>
                      </wps:wsp>
                      <wps:wsp>
                        <wps:cNvPr id="23215" name="Rectangle 23215"/>
                        <wps:cNvSpPr/>
                        <wps:spPr>
                          <a:xfrm>
                            <a:off x="1512183" y="1538649"/>
                            <a:ext cx="517266" cy="124371"/>
                          </a:xfrm>
                          <a:prstGeom prst="rect">
                            <a:avLst/>
                          </a:prstGeom>
                          <a:ln>
                            <a:noFill/>
                          </a:ln>
                        </wps:spPr>
                        <wps:txbx>
                          <w:txbxContent>
                            <w:p w14:paraId="779F046D" w14:textId="77777777" w:rsidR="0000336F" w:rsidRDefault="00000000">
                              <w:pPr>
                                <w:spacing w:after="160" w:line="259" w:lineRule="auto"/>
                                <w:ind w:left="0" w:firstLine="0"/>
                                <w:jc w:val="left"/>
                              </w:pPr>
                              <w:r>
                                <w:rPr>
                                  <w:rFonts w:ascii="Times New Roman" w:eastAsia="Times New Roman" w:hAnsi="Times New Roman" w:cs="Times New Roman"/>
                                  <w:sz w:val="16"/>
                                </w:rPr>
                                <w:t>Materials</w:t>
                              </w:r>
                            </w:p>
                          </w:txbxContent>
                        </wps:txbx>
                        <wps:bodyPr horzOverflow="overflow" vert="horz" lIns="0" tIns="0" rIns="0" bIns="0" rtlCol="0">
                          <a:noAutofit/>
                        </wps:bodyPr>
                      </wps:wsp>
                      <wps:wsp>
                        <wps:cNvPr id="23216" name="Rectangle 23216"/>
                        <wps:cNvSpPr/>
                        <wps:spPr>
                          <a:xfrm>
                            <a:off x="1597567" y="1662231"/>
                            <a:ext cx="289559" cy="124371"/>
                          </a:xfrm>
                          <a:prstGeom prst="rect">
                            <a:avLst/>
                          </a:prstGeom>
                          <a:ln>
                            <a:noFill/>
                          </a:ln>
                        </wps:spPr>
                        <wps:txbx>
                          <w:txbxContent>
                            <w:p w14:paraId="1D95CB58" w14:textId="77777777" w:rsidR="0000336F" w:rsidRDefault="00000000">
                              <w:pPr>
                                <w:spacing w:after="160" w:line="259" w:lineRule="auto"/>
                                <w:ind w:left="0" w:firstLine="0"/>
                                <w:jc w:val="left"/>
                              </w:pPr>
                              <w:r>
                                <w:rPr>
                                  <w:rFonts w:ascii="Times New Roman" w:eastAsia="Times New Roman" w:hAnsi="Times New Roman" w:cs="Times New Roman"/>
                                  <w:sz w:val="16"/>
                                </w:rPr>
                                <w:t>Mass</w:t>
                              </w:r>
                            </w:p>
                          </w:txbxContent>
                        </wps:txbx>
                        <wps:bodyPr horzOverflow="overflow" vert="horz" lIns="0" tIns="0" rIns="0" bIns="0" rtlCol="0">
                          <a:noAutofit/>
                        </wps:bodyPr>
                      </wps:wsp>
                      <wps:wsp>
                        <wps:cNvPr id="23218" name="Shape 23218"/>
                        <wps:cNvSpPr/>
                        <wps:spPr>
                          <a:xfrm>
                            <a:off x="610602" y="1937973"/>
                            <a:ext cx="2190752" cy="674077"/>
                          </a:xfrm>
                          <a:custGeom>
                            <a:avLst/>
                            <a:gdLst/>
                            <a:ahLst/>
                            <a:cxnLst/>
                            <a:rect l="0" t="0" r="0" b="0"/>
                            <a:pathLst>
                              <a:path w="2190752" h="674077">
                                <a:moveTo>
                                  <a:pt x="0" y="674077"/>
                                </a:moveTo>
                                <a:lnTo>
                                  <a:pt x="2190752" y="674077"/>
                                </a:lnTo>
                                <a:lnTo>
                                  <a:pt x="2190752" y="0"/>
                                </a:lnTo>
                                <a:lnTo>
                                  <a:pt x="0" y="0"/>
                                </a:ln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19" name="Rectangle 23219"/>
                        <wps:cNvSpPr/>
                        <wps:spPr>
                          <a:xfrm>
                            <a:off x="738676" y="1988032"/>
                            <a:ext cx="2575759" cy="124370"/>
                          </a:xfrm>
                          <a:prstGeom prst="rect">
                            <a:avLst/>
                          </a:prstGeom>
                          <a:ln>
                            <a:noFill/>
                          </a:ln>
                        </wps:spPr>
                        <wps:txbx>
                          <w:txbxContent>
                            <w:p w14:paraId="11652495" w14:textId="77777777" w:rsidR="0000336F" w:rsidRDefault="00000000">
                              <w:pPr>
                                <w:spacing w:after="160" w:line="259" w:lineRule="auto"/>
                                <w:ind w:left="0" w:firstLine="0"/>
                                <w:jc w:val="left"/>
                              </w:pPr>
                              <w:r>
                                <w:rPr>
                                  <w:rFonts w:ascii="Times New Roman" w:eastAsia="Times New Roman" w:hAnsi="Times New Roman" w:cs="Times New Roman"/>
                                  <w:sz w:val="16"/>
                                </w:rPr>
                                <w:t>Calculate Limit States and Yield Displacement</w:t>
                              </w:r>
                            </w:p>
                          </w:txbxContent>
                        </wps:txbx>
                        <wps:bodyPr horzOverflow="overflow" vert="horz" lIns="0" tIns="0" rIns="0" bIns="0" rtlCol="0">
                          <a:noAutofit/>
                        </wps:bodyPr>
                      </wps:wsp>
                      <wps:wsp>
                        <wps:cNvPr id="23220" name="Rectangle 23220"/>
                        <wps:cNvSpPr/>
                        <wps:spPr>
                          <a:xfrm>
                            <a:off x="1359950" y="2111613"/>
                            <a:ext cx="887011" cy="124371"/>
                          </a:xfrm>
                          <a:prstGeom prst="rect">
                            <a:avLst/>
                          </a:prstGeom>
                          <a:ln>
                            <a:noFill/>
                          </a:ln>
                        </wps:spPr>
                        <wps:txbx>
                          <w:txbxContent>
                            <w:p w14:paraId="5941025A" w14:textId="77777777" w:rsidR="0000336F" w:rsidRDefault="00000000">
                              <w:pPr>
                                <w:spacing w:after="160" w:line="259" w:lineRule="auto"/>
                                <w:ind w:left="0" w:firstLine="0"/>
                                <w:jc w:val="left"/>
                              </w:pPr>
                              <w:r>
                                <w:rPr>
                                  <w:rFonts w:ascii="Times New Roman" w:eastAsia="Times New Roman" w:hAnsi="Times New Roman" w:cs="Times New Roman"/>
                                  <w:sz w:val="16"/>
                                </w:rPr>
                                <w:t>Serviceability, ε</w:t>
                              </w:r>
                            </w:p>
                          </w:txbxContent>
                        </wps:txbx>
                        <wps:bodyPr horzOverflow="overflow" vert="horz" lIns="0" tIns="0" rIns="0" bIns="0" rtlCol="0">
                          <a:noAutofit/>
                        </wps:bodyPr>
                      </wps:wsp>
                      <wps:wsp>
                        <wps:cNvPr id="23221" name="Rectangle 23221"/>
                        <wps:cNvSpPr/>
                        <wps:spPr>
                          <a:xfrm>
                            <a:off x="2026726" y="2151145"/>
                            <a:ext cx="34584" cy="80875"/>
                          </a:xfrm>
                          <a:prstGeom prst="rect">
                            <a:avLst/>
                          </a:prstGeom>
                          <a:ln>
                            <a:noFill/>
                          </a:ln>
                        </wps:spPr>
                        <wps:txbx>
                          <w:txbxContent>
                            <w:p w14:paraId="6DA1E1F0" w14:textId="77777777" w:rsidR="0000336F" w:rsidRDefault="00000000">
                              <w:pPr>
                                <w:spacing w:after="160" w:line="259" w:lineRule="auto"/>
                                <w:ind w:left="0" w:firstLine="0"/>
                                <w:jc w:val="left"/>
                              </w:pPr>
                              <w:r>
                                <w:rPr>
                                  <w:rFonts w:ascii="Times New Roman" w:eastAsia="Times New Roman" w:hAnsi="Times New Roman" w:cs="Times New Roman"/>
                                  <w:sz w:val="11"/>
                                </w:rPr>
                                <w:t>s</w:t>
                              </w:r>
                            </w:p>
                          </w:txbxContent>
                        </wps:txbx>
                        <wps:bodyPr horzOverflow="overflow" vert="horz" lIns="0" tIns="0" rIns="0" bIns="0" rtlCol="0">
                          <a:noAutofit/>
                        </wps:bodyPr>
                      </wps:wsp>
                      <wps:wsp>
                        <wps:cNvPr id="23222" name="Rectangle 23222"/>
                        <wps:cNvSpPr/>
                        <wps:spPr>
                          <a:xfrm>
                            <a:off x="1285803" y="2235193"/>
                            <a:ext cx="1034900" cy="124371"/>
                          </a:xfrm>
                          <a:prstGeom prst="rect">
                            <a:avLst/>
                          </a:prstGeom>
                          <a:ln>
                            <a:noFill/>
                          </a:ln>
                        </wps:spPr>
                        <wps:txbx>
                          <w:txbxContent>
                            <w:p w14:paraId="3561C21D" w14:textId="77777777" w:rsidR="0000336F" w:rsidRDefault="00000000">
                              <w:pPr>
                                <w:spacing w:after="160" w:line="259" w:lineRule="auto"/>
                                <w:ind w:left="0" w:firstLine="0"/>
                                <w:jc w:val="left"/>
                              </w:pPr>
                              <w:r>
                                <w:rPr>
                                  <w:rFonts w:ascii="Times New Roman" w:eastAsia="Times New Roman" w:hAnsi="Times New Roman" w:cs="Times New Roman"/>
                                  <w:sz w:val="16"/>
                                </w:rPr>
                                <w:t>Damage Control, ε</w:t>
                              </w:r>
                            </w:p>
                          </w:txbxContent>
                        </wps:txbx>
                        <wps:bodyPr horzOverflow="overflow" vert="horz" lIns="0" tIns="0" rIns="0" bIns="0" rtlCol="0">
                          <a:noAutofit/>
                        </wps:bodyPr>
                      </wps:wsp>
                      <wps:wsp>
                        <wps:cNvPr id="23223" name="Rectangle 23223"/>
                        <wps:cNvSpPr/>
                        <wps:spPr>
                          <a:xfrm>
                            <a:off x="2063800" y="2274726"/>
                            <a:ext cx="84300" cy="80874"/>
                          </a:xfrm>
                          <a:prstGeom prst="rect">
                            <a:avLst/>
                          </a:prstGeom>
                          <a:ln>
                            <a:noFill/>
                          </a:ln>
                        </wps:spPr>
                        <wps:txbx>
                          <w:txbxContent>
                            <w:p w14:paraId="4ED6522C" w14:textId="77777777" w:rsidR="0000336F" w:rsidRDefault="00000000">
                              <w:pPr>
                                <w:spacing w:after="160" w:line="259" w:lineRule="auto"/>
                                <w:ind w:left="0" w:firstLine="0"/>
                                <w:jc w:val="left"/>
                              </w:pPr>
                              <w:r>
                                <w:rPr>
                                  <w:rFonts w:ascii="Times New Roman" w:eastAsia="Times New Roman" w:hAnsi="Times New Roman" w:cs="Times New Roman"/>
                                  <w:sz w:val="11"/>
                                </w:rPr>
                                <w:t>dc</w:t>
                              </w:r>
                            </w:p>
                          </w:txbxContent>
                        </wps:txbx>
                        <wps:bodyPr horzOverflow="overflow" vert="horz" lIns="0" tIns="0" rIns="0" bIns="0" rtlCol="0">
                          <a:noAutofit/>
                        </wps:bodyPr>
                      </wps:wsp>
                      <wps:wsp>
                        <wps:cNvPr id="23224" name="Rectangle 23224"/>
                        <wps:cNvSpPr/>
                        <wps:spPr>
                          <a:xfrm>
                            <a:off x="1462186" y="2358776"/>
                            <a:ext cx="604575" cy="124370"/>
                          </a:xfrm>
                          <a:prstGeom prst="rect">
                            <a:avLst/>
                          </a:prstGeom>
                          <a:ln>
                            <a:noFill/>
                          </a:ln>
                        </wps:spPr>
                        <wps:txbx>
                          <w:txbxContent>
                            <w:p w14:paraId="225A3BC3" w14:textId="77777777" w:rsidR="0000336F" w:rsidRDefault="00000000">
                              <w:pPr>
                                <w:spacing w:after="160" w:line="259" w:lineRule="auto"/>
                                <w:ind w:left="0" w:firstLine="0"/>
                                <w:jc w:val="left"/>
                              </w:pPr>
                              <w:r>
                                <w:rPr>
                                  <w:rFonts w:ascii="Times New Roman" w:eastAsia="Times New Roman" w:hAnsi="Times New Roman" w:cs="Times New Roman"/>
                                  <w:sz w:val="16"/>
                                </w:rPr>
                                <w:t>Ultimate, ε</w:t>
                              </w:r>
                            </w:p>
                          </w:txbxContent>
                        </wps:txbx>
                        <wps:bodyPr horzOverflow="overflow" vert="horz" lIns="0" tIns="0" rIns="0" bIns="0" rtlCol="0">
                          <a:noAutofit/>
                        </wps:bodyPr>
                      </wps:wsp>
                      <wps:wsp>
                        <wps:cNvPr id="23225" name="Rectangle 23225"/>
                        <wps:cNvSpPr/>
                        <wps:spPr>
                          <a:xfrm>
                            <a:off x="1917188" y="2398306"/>
                            <a:ext cx="44453" cy="80875"/>
                          </a:xfrm>
                          <a:prstGeom prst="rect">
                            <a:avLst/>
                          </a:prstGeom>
                          <a:ln>
                            <a:noFill/>
                          </a:ln>
                        </wps:spPr>
                        <wps:txbx>
                          <w:txbxContent>
                            <w:p w14:paraId="4F4712A3" w14:textId="77777777" w:rsidR="0000336F" w:rsidRDefault="00000000">
                              <w:pPr>
                                <w:spacing w:after="160" w:line="259" w:lineRule="auto"/>
                                <w:ind w:left="0" w:firstLine="0"/>
                                <w:jc w:val="left"/>
                              </w:pPr>
                              <w:r>
                                <w:rPr>
                                  <w:rFonts w:ascii="Times New Roman" w:eastAsia="Times New Roman" w:hAnsi="Times New Roman" w:cs="Times New Roman"/>
                                  <w:sz w:val="11"/>
                                </w:rPr>
                                <w:t>u</w:t>
                              </w:r>
                            </w:p>
                          </w:txbxContent>
                        </wps:txbx>
                        <wps:bodyPr horzOverflow="overflow" vert="horz" lIns="0" tIns="0" rIns="0" bIns="0" rtlCol="0">
                          <a:noAutofit/>
                        </wps:bodyPr>
                      </wps:wsp>
                      <wps:wsp>
                        <wps:cNvPr id="23226" name="Rectangle 23226"/>
                        <wps:cNvSpPr/>
                        <wps:spPr>
                          <a:xfrm>
                            <a:off x="1239179" y="2482356"/>
                            <a:ext cx="1197638" cy="124370"/>
                          </a:xfrm>
                          <a:prstGeom prst="rect">
                            <a:avLst/>
                          </a:prstGeom>
                          <a:ln>
                            <a:noFill/>
                          </a:ln>
                        </wps:spPr>
                        <wps:txbx>
                          <w:txbxContent>
                            <w:p w14:paraId="2809776E" w14:textId="77777777" w:rsidR="0000336F" w:rsidRDefault="00000000">
                              <w:pPr>
                                <w:spacing w:after="160" w:line="259" w:lineRule="auto"/>
                                <w:ind w:left="0" w:firstLine="0"/>
                                <w:jc w:val="left"/>
                              </w:pPr>
                              <w:r>
                                <w:rPr>
                                  <w:rFonts w:ascii="Times New Roman" w:eastAsia="Times New Roman" w:hAnsi="Times New Roman" w:cs="Times New Roman"/>
                                  <w:sz w:val="16"/>
                                </w:rPr>
                                <w:t>Yield displacement, d</w:t>
                              </w:r>
                            </w:p>
                          </w:txbxContent>
                        </wps:txbx>
                        <wps:bodyPr horzOverflow="overflow" vert="horz" lIns="0" tIns="0" rIns="0" bIns="0" rtlCol="0">
                          <a:noAutofit/>
                        </wps:bodyPr>
                      </wps:wsp>
                      <wps:wsp>
                        <wps:cNvPr id="23227" name="Rectangle 23227"/>
                        <wps:cNvSpPr/>
                        <wps:spPr>
                          <a:xfrm>
                            <a:off x="2140196" y="2521887"/>
                            <a:ext cx="44453" cy="80874"/>
                          </a:xfrm>
                          <a:prstGeom prst="rect">
                            <a:avLst/>
                          </a:prstGeom>
                          <a:ln>
                            <a:noFill/>
                          </a:ln>
                        </wps:spPr>
                        <wps:txbx>
                          <w:txbxContent>
                            <w:p w14:paraId="7FBE9390" w14:textId="77777777" w:rsidR="0000336F" w:rsidRDefault="00000000">
                              <w:pPr>
                                <w:spacing w:after="160" w:line="259" w:lineRule="auto"/>
                                <w:ind w:left="0" w:firstLine="0"/>
                                <w:jc w:val="left"/>
                              </w:pPr>
                              <w:r>
                                <w:rPr>
                                  <w:rFonts w:ascii="Times New Roman" w:eastAsia="Times New Roman" w:hAnsi="Times New Roman" w:cs="Times New Roman"/>
                                  <w:sz w:val="11"/>
                                </w:rPr>
                                <w:t>y</w:t>
                              </w:r>
                            </w:p>
                          </w:txbxContent>
                        </wps:txbx>
                        <wps:bodyPr horzOverflow="overflow" vert="horz" lIns="0" tIns="0" rIns="0" bIns="0" rtlCol="0">
                          <a:noAutofit/>
                        </wps:bodyPr>
                      </wps:wsp>
                      <wps:wsp>
                        <wps:cNvPr id="23229" name="Shape 23229"/>
                        <wps:cNvSpPr/>
                        <wps:spPr>
                          <a:xfrm>
                            <a:off x="1116160" y="2780570"/>
                            <a:ext cx="1179636" cy="337039"/>
                          </a:xfrm>
                          <a:custGeom>
                            <a:avLst/>
                            <a:gdLst/>
                            <a:ahLst/>
                            <a:cxnLst/>
                            <a:rect l="0" t="0" r="0" b="0"/>
                            <a:pathLst>
                              <a:path w="1179636" h="337039">
                                <a:moveTo>
                                  <a:pt x="0" y="337039"/>
                                </a:moveTo>
                                <a:lnTo>
                                  <a:pt x="1179636" y="337039"/>
                                </a:lnTo>
                                <a:lnTo>
                                  <a:pt x="1179636" y="0"/>
                                </a:lnTo>
                                <a:lnTo>
                                  <a:pt x="0" y="0"/>
                                </a:ln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30" name="Rectangle 23230"/>
                        <wps:cNvSpPr/>
                        <wps:spPr>
                          <a:xfrm>
                            <a:off x="1217271" y="2847481"/>
                            <a:ext cx="1301299" cy="124370"/>
                          </a:xfrm>
                          <a:prstGeom prst="rect">
                            <a:avLst/>
                          </a:prstGeom>
                          <a:ln>
                            <a:noFill/>
                          </a:ln>
                        </wps:spPr>
                        <wps:txbx>
                          <w:txbxContent>
                            <w:p w14:paraId="42FF1DA7" w14:textId="77777777" w:rsidR="0000336F" w:rsidRDefault="00000000">
                              <w:pPr>
                                <w:spacing w:after="160" w:line="259" w:lineRule="auto"/>
                                <w:ind w:left="0" w:firstLine="0"/>
                                <w:jc w:val="left"/>
                              </w:pPr>
                              <w:r>
                                <w:rPr>
                                  <w:rFonts w:ascii="Times New Roman" w:eastAsia="Times New Roman" w:hAnsi="Times New Roman" w:cs="Times New Roman"/>
                                  <w:sz w:val="16"/>
                                </w:rPr>
                                <w:t>Obtain maximum strain</w:t>
                              </w:r>
                            </w:p>
                          </w:txbxContent>
                        </wps:txbx>
                        <wps:bodyPr horzOverflow="overflow" vert="horz" lIns="0" tIns="0" rIns="0" bIns="0" rtlCol="0">
                          <a:noAutofit/>
                        </wps:bodyPr>
                      </wps:wsp>
                      <wps:wsp>
                        <wps:cNvPr id="23231" name="Rectangle 23231"/>
                        <wps:cNvSpPr/>
                        <wps:spPr>
                          <a:xfrm>
                            <a:off x="1453756" y="2971063"/>
                            <a:ext cx="57422" cy="124370"/>
                          </a:xfrm>
                          <a:prstGeom prst="rect">
                            <a:avLst/>
                          </a:prstGeom>
                          <a:ln>
                            <a:noFill/>
                          </a:ln>
                        </wps:spPr>
                        <wps:txbx>
                          <w:txbxContent>
                            <w:p w14:paraId="2A63EE39" w14:textId="77777777" w:rsidR="0000336F" w:rsidRDefault="00000000">
                              <w:pPr>
                                <w:spacing w:after="160" w:line="259" w:lineRule="auto"/>
                                <w:ind w:left="0" w:firstLine="0"/>
                                <w:jc w:val="left"/>
                              </w:pPr>
                              <w:r>
                                <w:rPr>
                                  <w:rFonts w:ascii="Times New Roman" w:eastAsia="Times New Roman" w:hAnsi="Times New Roman" w:cs="Times New Roman"/>
                                  <w:sz w:val="16"/>
                                </w:rPr>
                                <w:t>ε</w:t>
                              </w:r>
                            </w:p>
                          </w:txbxContent>
                        </wps:txbx>
                        <wps:bodyPr horzOverflow="overflow" vert="horz" lIns="0" tIns="0" rIns="0" bIns="0" rtlCol="0">
                          <a:noAutofit/>
                        </wps:bodyPr>
                      </wps:wsp>
                      <wps:wsp>
                        <wps:cNvPr id="23232" name="Rectangle 23232"/>
                        <wps:cNvSpPr/>
                        <wps:spPr>
                          <a:xfrm>
                            <a:off x="1497013" y="3010593"/>
                            <a:ext cx="153557" cy="80875"/>
                          </a:xfrm>
                          <a:prstGeom prst="rect">
                            <a:avLst/>
                          </a:prstGeom>
                          <a:ln>
                            <a:noFill/>
                          </a:ln>
                        </wps:spPr>
                        <wps:txbx>
                          <w:txbxContent>
                            <w:p w14:paraId="3D1F3EBC" w14:textId="77777777" w:rsidR="0000336F" w:rsidRDefault="00000000">
                              <w:pPr>
                                <w:spacing w:after="160" w:line="259" w:lineRule="auto"/>
                                <w:ind w:left="0" w:firstLine="0"/>
                                <w:jc w:val="left"/>
                              </w:pPr>
                              <w:r>
                                <w:rPr>
                                  <w:rFonts w:ascii="Times New Roman" w:eastAsia="Times New Roman" w:hAnsi="Times New Roman" w:cs="Times New Roman"/>
                                  <w:sz w:val="11"/>
                                </w:rPr>
                                <w:t>max</w:t>
                              </w:r>
                            </w:p>
                          </w:txbxContent>
                        </wps:txbx>
                        <wps:bodyPr horzOverflow="overflow" vert="horz" lIns="0" tIns="0" rIns="0" bIns="0" rtlCol="0">
                          <a:noAutofit/>
                        </wps:bodyPr>
                      </wps:wsp>
                      <wps:wsp>
                        <wps:cNvPr id="440130" name="Rectangle 440130"/>
                        <wps:cNvSpPr/>
                        <wps:spPr>
                          <a:xfrm>
                            <a:off x="1612169" y="2971062"/>
                            <a:ext cx="77110" cy="124370"/>
                          </a:xfrm>
                          <a:prstGeom prst="rect">
                            <a:avLst/>
                          </a:prstGeom>
                          <a:ln>
                            <a:noFill/>
                          </a:ln>
                        </wps:spPr>
                        <wps:txbx>
                          <w:txbxContent>
                            <w:p w14:paraId="5EA6DDD8"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40133" name="Rectangle 440133"/>
                        <wps:cNvSpPr/>
                        <wps:spPr>
                          <a:xfrm>
                            <a:off x="1670239" y="2971062"/>
                            <a:ext cx="235677" cy="124370"/>
                          </a:xfrm>
                          <a:prstGeom prst="rect">
                            <a:avLst/>
                          </a:prstGeom>
                          <a:ln>
                            <a:noFill/>
                          </a:ln>
                        </wps:spPr>
                        <wps:txbx>
                          <w:txbxContent>
                            <w:p w14:paraId="18D6E4C9" w14:textId="77777777" w:rsidR="0000336F" w:rsidRDefault="00000000">
                              <w:pPr>
                                <w:spacing w:after="160" w:line="259" w:lineRule="auto"/>
                                <w:ind w:left="0" w:firstLine="0"/>
                                <w:jc w:val="left"/>
                              </w:pPr>
                              <w:r>
                                <w:rPr>
                                  <w:rFonts w:ascii="Times New Roman" w:eastAsia="Times New Roman" w:hAnsi="Times New Roman" w:cs="Times New Roman"/>
                                  <w:sz w:val="16"/>
                                </w:rPr>
                                <w:t>max</w:t>
                              </w:r>
                            </w:p>
                          </w:txbxContent>
                        </wps:txbx>
                        <wps:bodyPr horzOverflow="overflow" vert="horz" lIns="0" tIns="0" rIns="0" bIns="0" rtlCol="0">
                          <a:noAutofit/>
                        </wps:bodyPr>
                      </wps:wsp>
                      <wps:wsp>
                        <wps:cNvPr id="440131" name="Rectangle 440131"/>
                        <wps:cNvSpPr/>
                        <wps:spPr>
                          <a:xfrm>
                            <a:off x="1847532" y="2971062"/>
                            <a:ext cx="148724" cy="124370"/>
                          </a:xfrm>
                          <a:prstGeom prst="rect">
                            <a:avLst/>
                          </a:prstGeom>
                          <a:ln>
                            <a:noFill/>
                          </a:ln>
                        </wps:spPr>
                        <wps:txbx>
                          <w:txbxContent>
                            <w:p w14:paraId="176E6D3E" w14:textId="77777777" w:rsidR="0000336F" w:rsidRDefault="00000000">
                              <w:pPr>
                                <w:spacing w:after="160" w:line="259" w:lineRule="auto"/>
                                <w:ind w:left="0" w:firstLine="0"/>
                                <w:jc w:val="left"/>
                              </w:pPr>
                              <w:r>
                                <w:rPr>
                                  <w:rFonts w:ascii="Times New Roman" w:eastAsia="Times New Roman" w:hAnsi="Times New Roman" w:cs="Times New Roman"/>
                                  <w:sz w:val="16"/>
                                </w:rPr>
                                <w:t>(ε)</w:t>
                              </w:r>
                            </w:p>
                          </w:txbxContent>
                        </wps:txbx>
                        <wps:bodyPr horzOverflow="overflow" vert="horz" lIns="0" tIns="0" rIns="0" bIns="0" rtlCol="0">
                          <a:noAutofit/>
                        </wps:bodyPr>
                      </wps:wsp>
                      <wps:wsp>
                        <wps:cNvPr id="23235" name="Shape 23235"/>
                        <wps:cNvSpPr/>
                        <wps:spPr>
                          <a:xfrm>
                            <a:off x="1031900" y="3286128"/>
                            <a:ext cx="1348155" cy="674077"/>
                          </a:xfrm>
                          <a:custGeom>
                            <a:avLst/>
                            <a:gdLst/>
                            <a:ahLst/>
                            <a:cxnLst/>
                            <a:rect l="0" t="0" r="0" b="0"/>
                            <a:pathLst>
                              <a:path w="1348155" h="674077">
                                <a:moveTo>
                                  <a:pt x="0" y="674077"/>
                                </a:moveTo>
                                <a:lnTo>
                                  <a:pt x="1348155" y="674077"/>
                                </a:lnTo>
                                <a:lnTo>
                                  <a:pt x="1348155" y="0"/>
                                </a:lnTo>
                                <a:lnTo>
                                  <a:pt x="0" y="0"/>
                                </a:ln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36" name="Rectangle 23236"/>
                        <wps:cNvSpPr/>
                        <wps:spPr>
                          <a:xfrm>
                            <a:off x="1430729" y="3336187"/>
                            <a:ext cx="635050" cy="124370"/>
                          </a:xfrm>
                          <a:prstGeom prst="rect">
                            <a:avLst/>
                          </a:prstGeom>
                          <a:ln>
                            <a:noFill/>
                          </a:ln>
                        </wps:spPr>
                        <wps:txbx>
                          <w:txbxContent>
                            <w:p w14:paraId="77CA8B90" w14:textId="77777777" w:rsidR="0000336F" w:rsidRDefault="00000000">
                              <w:pPr>
                                <w:spacing w:after="160" w:line="259" w:lineRule="auto"/>
                                <w:ind w:left="0" w:firstLine="0"/>
                                <w:jc w:val="left"/>
                              </w:pPr>
                              <w:r>
                                <w:rPr>
                                  <w:rFonts w:ascii="Times New Roman" w:eastAsia="Times New Roman" w:hAnsi="Times New Roman" w:cs="Times New Roman"/>
                                  <w:sz w:val="16"/>
                                </w:rPr>
                                <w:t>Calculate T</w:t>
                              </w:r>
                            </w:p>
                          </w:txbxContent>
                        </wps:txbx>
                        <wps:bodyPr horzOverflow="overflow" vert="horz" lIns="0" tIns="0" rIns="0" bIns="0" rtlCol="0">
                          <a:noAutofit/>
                        </wps:bodyPr>
                      </wps:wsp>
                      <wps:wsp>
                        <wps:cNvPr id="23237" name="Rectangle 23237"/>
                        <wps:cNvSpPr/>
                        <wps:spPr>
                          <a:xfrm>
                            <a:off x="1908201" y="3375719"/>
                            <a:ext cx="99094" cy="80874"/>
                          </a:xfrm>
                          <a:prstGeom prst="rect">
                            <a:avLst/>
                          </a:prstGeom>
                          <a:ln>
                            <a:noFill/>
                          </a:ln>
                        </wps:spPr>
                        <wps:txbx>
                          <w:txbxContent>
                            <w:p w14:paraId="615D7982" w14:textId="77777777" w:rsidR="0000336F" w:rsidRDefault="00000000">
                              <w:pPr>
                                <w:spacing w:after="160" w:line="259" w:lineRule="auto"/>
                                <w:ind w:left="0" w:firstLine="0"/>
                                <w:jc w:val="left"/>
                              </w:pPr>
                              <w:r>
                                <w:rPr>
                                  <w:rFonts w:ascii="Times New Roman" w:eastAsia="Times New Roman" w:hAnsi="Times New Roman" w:cs="Times New Roman"/>
                                  <w:sz w:val="11"/>
                                </w:rPr>
                                <w:t>eff</w:t>
                              </w:r>
                            </w:p>
                          </w:txbxContent>
                        </wps:txbx>
                        <wps:bodyPr horzOverflow="overflow" vert="horz" lIns="0" tIns="0" rIns="0" bIns="0" rtlCol="0">
                          <a:noAutofit/>
                        </wps:bodyPr>
                      </wps:wsp>
                      <wps:wsp>
                        <wps:cNvPr id="23238" name="Rectangle 23238"/>
                        <wps:cNvSpPr/>
                        <wps:spPr>
                          <a:xfrm>
                            <a:off x="1199296" y="3459768"/>
                            <a:ext cx="68360" cy="124370"/>
                          </a:xfrm>
                          <a:prstGeom prst="rect">
                            <a:avLst/>
                          </a:prstGeom>
                          <a:ln>
                            <a:noFill/>
                          </a:ln>
                        </wps:spPr>
                        <wps:txbx>
                          <w:txbxContent>
                            <w:p w14:paraId="034CA47E" w14:textId="77777777" w:rsidR="0000336F" w:rsidRDefault="00000000">
                              <w:pPr>
                                <w:spacing w:after="160" w:line="259" w:lineRule="auto"/>
                                <w:ind w:left="0" w:firstLine="0"/>
                                <w:jc w:val="left"/>
                              </w:pPr>
                              <w:r>
                                <w:rPr>
                                  <w:rFonts w:ascii="Times New Roman" w:eastAsia="Times New Roman" w:hAnsi="Times New Roman" w:cs="Times New Roman"/>
                                  <w:sz w:val="16"/>
                                </w:rPr>
                                <w:t>d</w:t>
                              </w:r>
                            </w:p>
                          </w:txbxContent>
                        </wps:txbx>
                        <wps:bodyPr horzOverflow="overflow" vert="horz" lIns="0" tIns="0" rIns="0" bIns="0" rtlCol="0">
                          <a:noAutofit/>
                        </wps:bodyPr>
                      </wps:wsp>
                      <wps:wsp>
                        <wps:cNvPr id="23239" name="Rectangle 23239"/>
                        <wps:cNvSpPr/>
                        <wps:spPr>
                          <a:xfrm>
                            <a:off x="1250975" y="3499300"/>
                            <a:ext cx="153557" cy="80874"/>
                          </a:xfrm>
                          <a:prstGeom prst="rect">
                            <a:avLst/>
                          </a:prstGeom>
                          <a:ln>
                            <a:noFill/>
                          </a:ln>
                        </wps:spPr>
                        <wps:txbx>
                          <w:txbxContent>
                            <w:p w14:paraId="2C19C301" w14:textId="77777777" w:rsidR="0000336F" w:rsidRDefault="00000000">
                              <w:pPr>
                                <w:spacing w:after="160" w:line="259" w:lineRule="auto"/>
                                <w:ind w:left="0" w:firstLine="0"/>
                                <w:jc w:val="left"/>
                              </w:pPr>
                              <w:r>
                                <w:rPr>
                                  <w:rFonts w:ascii="Times New Roman" w:eastAsia="Times New Roman" w:hAnsi="Times New Roman" w:cs="Times New Roman"/>
                                  <w:sz w:val="11"/>
                                </w:rPr>
                                <w:t>max</w:t>
                              </w:r>
                            </w:p>
                          </w:txbxContent>
                        </wps:txbx>
                        <wps:bodyPr horzOverflow="overflow" vert="horz" lIns="0" tIns="0" rIns="0" bIns="0" rtlCol="0">
                          <a:noAutofit/>
                        </wps:bodyPr>
                      </wps:wsp>
                      <wps:wsp>
                        <wps:cNvPr id="440134" name="Rectangle 440134"/>
                        <wps:cNvSpPr/>
                        <wps:spPr>
                          <a:xfrm>
                            <a:off x="1366130" y="3459768"/>
                            <a:ext cx="77110" cy="124370"/>
                          </a:xfrm>
                          <a:prstGeom prst="rect">
                            <a:avLst/>
                          </a:prstGeom>
                          <a:ln>
                            <a:noFill/>
                          </a:ln>
                        </wps:spPr>
                        <wps:txbx>
                          <w:txbxContent>
                            <w:p w14:paraId="7F8E7118"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40136" name="Rectangle 440136"/>
                        <wps:cNvSpPr/>
                        <wps:spPr>
                          <a:xfrm>
                            <a:off x="1424118" y="3459768"/>
                            <a:ext cx="1003756" cy="124370"/>
                          </a:xfrm>
                          <a:prstGeom prst="rect">
                            <a:avLst/>
                          </a:prstGeom>
                          <a:ln>
                            <a:noFill/>
                          </a:ln>
                        </wps:spPr>
                        <wps:txbx>
                          <w:txbxContent>
                            <w:p w14:paraId="03D7B9D5" w14:textId="77777777" w:rsidR="0000336F" w:rsidRDefault="00000000">
                              <w:pPr>
                                <w:spacing w:after="160" w:line="259" w:lineRule="auto"/>
                                <w:ind w:left="0" w:firstLine="0"/>
                                <w:jc w:val="left"/>
                              </w:pPr>
                              <w:r>
                                <w:rPr>
                                  <w:rFonts w:ascii="Times New Roman" w:eastAsia="Times New Roman" w:hAnsi="Times New Roman" w:cs="Times New Roman"/>
                                  <w:sz w:val="16"/>
                                </w:rPr>
                                <w:t>max(displacement</w:t>
                              </w:r>
                            </w:p>
                          </w:txbxContent>
                        </wps:txbx>
                        <wps:bodyPr horzOverflow="overflow" vert="horz" lIns="0" tIns="0" rIns="0" bIns="0" rtlCol="0">
                          <a:noAutofit/>
                        </wps:bodyPr>
                      </wps:wsp>
                      <wps:wsp>
                        <wps:cNvPr id="440135" name="Rectangle 440135"/>
                        <wps:cNvSpPr/>
                        <wps:spPr>
                          <a:xfrm>
                            <a:off x="2178831" y="3459768"/>
                            <a:ext cx="45528" cy="124370"/>
                          </a:xfrm>
                          <a:prstGeom prst="rect">
                            <a:avLst/>
                          </a:prstGeom>
                          <a:ln>
                            <a:noFill/>
                          </a:ln>
                        </wps:spPr>
                        <wps:txbx>
                          <w:txbxContent>
                            <w:p w14:paraId="6A16DB5B"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23241" name="Rectangle 23241"/>
                        <wps:cNvSpPr/>
                        <wps:spPr>
                          <a:xfrm>
                            <a:off x="1094253" y="3583350"/>
                            <a:ext cx="1627635" cy="124370"/>
                          </a:xfrm>
                          <a:prstGeom prst="rect">
                            <a:avLst/>
                          </a:prstGeom>
                          <a:ln>
                            <a:noFill/>
                          </a:ln>
                        </wps:spPr>
                        <wps:txbx>
                          <w:txbxContent>
                            <w:p w14:paraId="767D7E31" w14:textId="77777777" w:rsidR="0000336F" w:rsidRDefault="00000000">
                              <w:pPr>
                                <w:spacing w:after="160" w:line="259" w:lineRule="auto"/>
                                <w:ind w:left="0" w:firstLine="0"/>
                                <w:jc w:val="left"/>
                              </w:pPr>
                              <w:r>
                                <w:rPr>
                                  <w:rFonts w:ascii="Times New Roman" w:eastAsia="Times New Roman" w:hAnsi="Times New Roman" w:cs="Times New Roman"/>
                                  <w:sz w:val="16"/>
                                </w:rPr>
                                <w:t>F= force at max displacement</w:t>
                              </w:r>
                            </w:p>
                          </w:txbxContent>
                        </wps:txbx>
                        <wps:bodyPr horzOverflow="overflow" vert="horz" lIns="0" tIns="0" rIns="0" bIns="0" rtlCol="0">
                          <a:noAutofit/>
                        </wps:bodyPr>
                      </wps:wsp>
                      <wps:wsp>
                        <wps:cNvPr id="23242" name="Rectangle 23242"/>
                        <wps:cNvSpPr/>
                        <wps:spPr>
                          <a:xfrm>
                            <a:off x="1545881" y="3706933"/>
                            <a:ext cx="68360" cy="124370"/>
                          </a:xfrm>
                          <a:prstGeom prst="rect">
                            <a:avLst/>
                          </a:prstGeom>
                          <a:ln>
                            <a:noFill/>
                          </a:ln>
                        </wps:spPr>
                        <wps:txbx>
                          <w:txbxContent>
                            <w:p w14:paraId="277EF925" w14:textId="77777777" w:rsidR="0000336F" w:rsidRDefault="00000000">
                              <w:pPr>
                                <w:spacing w:after="160" w:line="259" w:lineRule="auto"/>
                                <w:ind w:left="0" w:firstLine="0"/>
                                <w:jc w:val="left"/>
                              </w:pPr>
                              <w:r>
                                <w:rPr>
                                  <w:rFonts w:ascii="Times New Roman" w:eastAsia="Times New Roman" w:hAnsi="Times New Roman" w:cs="Times New Roman"/>
                                  <w:sz w:val="16"/>
                                </w:rPr>
                                <w:t>k</w:t>
                              </w:r>
                            </w:p>
                          </w:txbxContent>
                        </wps:txbx>
                        <wps:bodyPr horzOverflow="overflow" vert="horz" lIns="0" tIns="0" rIns="0" bIns="0" rtlCol="0">
                          <a:noAutofit/>
                        </wps:bodyPr>
                      </wps:wsp>
                      <wps:wsp>
                        <wps:cNvPr id="23243" name="Rectangle 23243"/>
                        <wps:cNvSpPr/>
                        <wps:spPr>
                          <a:xfrm>
                            <a:off x="1597564" y="3746461"/>
                            <a:ext cx="99094" cy="80875"/>
                          </a:xfrm>
                          <a:prstGeom prst="rect">
                            <a:avLst/>
                          </a:prstGeom>
                          <a:ln>
                            <a:noFill/>
                          </a:ln>
                        </wps:spPr>
                        <wps:txbx>
                          <w:txbxContent>
                            <w:p w14:paraId="2E79A54F" w14:textId="77777777" w:rsidR="0000336F" w:rsidRDefault="00000000">
                              <w:pPr>
                                <w:spacing w:after="160" w:line="259" w:lineRule="auto"/>
                                <w:ind w:left="0" w:firstLine="0"/>
                                <w:jc w:val="left"/>
                              </w:pPr>
                              <w:r>
                                <w:rPr>
                                  <w:rFonts w:ascii="Times New Roman" w:eastAsia="Times New Roman" w:hAnsi="Times New Roman" w:cs="Times New Roman"/>
                                  <w:sz w:val="11"/>
                                </w:rPr>
                                <w:t>eff</w:t>
                              </w:r>
                            </w:p>
                          </w:txbxContent>
                        </wps:txbx>
                        <wps:bodyPr horzOverflow="overflow" vert="horz" lIns="0" tIns="0" rIns="0" bIns="0" rtlCol="0">
                          <a:noAutofit/>
                        </wps:bodyPr>
                      </wps:wsp>
                      <wps:wsp>
                        <wps:cNvPr id="440137" name="Rectangle 440137"/>
                        <wps:cNvSpPr/>
                        <wps:spPr>
                          <a:xfrm>
                            <a:off x="1671712" y="3706929"/>
                            <a:ext cx="77110" cy="124370"/>
                          </a:xfrm>
                          <a:prstGeom prst="rect">
                            <a:avLst/>
                          </a:prstGeom>
                          <a:ln>
                            <a:noFill/>
                          </a:ln>
                        </wps:spPr>
                        <wps:txbx>
                          <w:txbxContent>
                            <w:p w14:paraId="04F75806"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40138" name="Rectangle 440138"/>
                        <wps:cNvSpPr/>
                        <wps:spPr>
                          <a:xfrm>
                            <a:off x="1729741" y="3706929"/>
                            <a:ext cx="182521" cy="124370"/>
                          </a:xfrm>
                          <a:prstGeom prst="rect">
                            <a:avLst/>
                          </a:prstGeom>
                          <a:ln>
                            <a:noFill/>
                          </a:ln>
                        </wps:spPr>
                        <wps:txbx>
                          <w:txbxContent>
                            <w:p w14:paraId="1E0CCACD" w14:textId="77777777" w:rsidR="0000336F" w:rsidRDefault="00000000">
                              <w:pPr>
                                <w:spacing w:after="160" w:line="259" w:lineRule="auto"/>
                                <w:ind w:left="0" w:firstLine="0"/>
                                <w:jc w:val="left"/>
                              </w:pPr>
                              <w:r>
                                <w:rPr>
                                  <w:rFonts w:ascii="Times New Roman" w:eastAsia="Times New Roman" w:hAnsi="Times New Roman" w:cs="Times New Roman"/>
                                  <w:sz w:val="16"/>
                                </w:rPr>
                                <w:t>F/d</w:t>
                              </w:r>
                            </w:p>
                          </w:txbxContent>
                        </wps:txbx>
                        <wps:bodyPr horzOverflow="overflow" vert="horz" lIns="0" tIns="0" rIns="0" bIns="0" rtlCol="0">
                          <a:noAutofit/>
                        </wps:bodyPr>
                      </wps:wsp>
                      <wps:wsp>
                        <wps:cNvPr id="23245" name="Rectangle 23245"/>
                        <wps:cNvSpPr/>
                        <wps:spPr>
                          <a:xfrm>
                            <a:off x="1314452" y="3830512"/>
                            <a:ext cx="83536" cy="124370"/>
                          </a:xfrm>
                          <a:prstGeom prst="rect">
                            <a:avLst/>
                          </a:prstGeom>
                          <a:ln>
                            <a:noFill/>
                          </a:ln>
                        </wps:spPr>
                        <wps:txbx>
                          <w:txbxContent>
                            <w:p w14:paraId="2C61854D" w14:textId="77777777" w:rsidR="0000336F" w:rsidRDefault="00000000">
                              <w:pPr>
                                <w:spacing w:after="160" w:line="259" w:lineRule="auto"/>
                                <w:ind w:left="0" w:firstLine="0"/>
                                <w:jc w:val="left"/>
                              </w:pPr>
                              <w:r>
                                <w:rPr>
                                  <w:rFonts w:ascii="Times New Roman" w:eastAsia="Times New Roman" w:hAnsi="Times New Roman" w:cs="Times New Roman"/>
                                  <w:sz w:val="16"/>
                                </w:rPr>
                                <w:t>T</w:t>
                              </w:r>
                            </w:p>
                          </w:txbxContent>
                        </wps:txbx>
                        <wps:bodyPr horzOverflow="overflow" vert="horz" lIns="0" tIns="0" rIns="0" bIns="0" rtlCol="0">
                          <a:noAutofit/>
                        </wps:bodyPr>
                      </wps:wsp>
                      <wps:wsp>
                        <wps:cNvPr id="23246" name="Rectangle 23246"/>
                        <wps:cNvSpPr/>
                        <wps:spPr>
                          <a:xfrm>
                            <a:off x="1377365" y="3870042"/>
                            <a:ext cx="99094" cy="80874"/>
                          </a:xfrm>
                          <a:prstGeom prst="rect">
                            <a:avLst/>
                          </a:prstGeom>
                          <a:ln>
                            <a:noFill/>
                          </a:ln>
                        </wps:spPr>
                        <wps:txbx>
                          <w:txbxContent>
                            <w:p w14:paraId="2470E1C1" w14:textId="77777777" w:rsidR="0000336F" w:rsidRDefault="00000000">
                              <w:pPr>
                                <w:spacing w:after="160" w:line="259" w:lineRule="auto"/>
                                <w:ind w:left="0" w:firstLine="0"/>
                                <w:jc w:val="left"/>
                              </w:pPr>
                              <w:r>
                                <w:rPr>
                                  <w:rFonts w:ascii="Times New Roman" w:eastAsia="Times New Roman" w:hAnsi="Times New Roman" w:cs="Times New Roman"/>
                                  <w:sz w:val="11"/>
                                </w:rPr>
                                <w:t>eff</w:t>
                              </w:r>
                            </w:p>
                          </w:txbxContent>
                        </wps:txbx>
                        <wps:bodyPr horzOverflow="overflow" vert="horz" lIns="0" tIns="0" rIns="0" bIns="0" rtlCol="0">
                          <a:noAutofit/>
                        </wps:bodyPr>
                      </wps:wsp>
                      <wps:wsp>
                        <wps:cNvPr id="440139" name="Rectangle 440139"/>
                        <wps:cNvSpPr/>
                        <wps:spPr>
                          <a:xfrm>
                            <a:off x="1451513" y="3830511"/>
                            <a:ext cx="335319" cy="124370"/>
                          </a:xfrm>
                          <a:prstGeom prst="rect">
                            <a:avLst/>
                          </a:prstGeom>
                          <a:ln>
                            <a:noFill/>
                          </a:ln>
                        </wps:spPr>
                        <wps:txbx>
                          <w:txbxContent>
                            <w:p w14:paraId="7B0102D9" w14:textId="77777777" w:rsidR="0000336F" w:rsidRDefault="00000000">
                              <w:pPr>
                                <w:spacing w:after="160" w:line="259" w:lineRule="auto"/>
                                <w:ind w:left="0" w:firstLine="0"/>
                                <w:jc w:val="left"/>
                              </w:pPr>
                              <w:r>
                                <w:rPr>
                                  <w:rFonts w:ascii="Times New Roman" w:eastAsia="Times New Roman" w:hAnsi="Times New Roman" w:cs="Times New Roman"/>
                                  <w:sz w:val="16"/>
                                </w:rPr>
                                <w:t>=2π√(</w:t>
                              </w:r>
                            </w:p>
                          </w:txbxContent>
                        </wps:txbx>
                        <wps:bodyPr horzOverflow="overflow" vert="horz" lIns="0" tIns="0" rIns="0" bIns="0" rtlCol="0">
                          <a:noAutofit/>
                        </wps:bodyPr>
                      </wps:wsp>
                      <wps:wsp>
                        <wps:cNvPr id="440140" name="Rectangle 440140"/>
                        <wps:cNvSpPr/>
                        <wps:spPr>
                          <a:xfrm>
                            <a:off x="1703674" y="3830511"/>
                            <a:ext cx="380614" cy="124370"/>
                          </a:xfrm>
                          <a:prstGeom prst="rect">
                            <a:avLst/>
                          </a:prstGeom>
                          <a:ln>
                            <a:noFill/>
                          </a:ln>
                        </wps:spPr>
                        <wps:txbx>
                          <w:txbxContent>
                            <w:p w14:paraId="0C9A0E05" w14:textId="77777777" w:rsidR="0000336F" w:rsidRDefault="00000000">
                              <w:pPr>
                                <w:spacing w:after="160" w:line="259" w:lineRule="auto"/>
                                <w:ind w:left="0" w:firstLine="0"/>
                                <w:jc w:val="left"/>
                              </w:pPr>
                              <w:r>
                                <w:rPr>
                                  <w:rFonts w:ascii="Times New Roman" w:eastAsia="Times New Roman" w:hAnsi="Times New Roman" w:cs="Times New Roman"/>
                                  <w:sz w:val="16"/>
                                </w:rPr>
                                <w:t>mass/k</w:t>
                              </w:r>
                            </w:p>
                          </w:txbxContent>
                        </wps:txbx>
                        <wps:bodyPr horzOverflow="overflow" vert="horz" lIns="0" tIns="0" rIns="0" bIns="0" rtlCol="0">
                          <a:noAutofit/>
                        </wps:bodyPr>
                      </wps:wsp>
                      <wps:wsp>
                        <wps:cNvPr id="23248" name="Rectangle 23248"/>
                        <wps:cNvSpPr/>
                        <wps:spPr>
                          <a:xfrm>
                            <a:off x="1990213" y="3870042"/>
                            <a:ext cx="99094" cy="80874"/>
                          </a:xfrm>
                          <a:prstGeom prst="rect">
                            <a:avLst/>
                          </a:prstGeom>
                          <a:ln>
                            <a:noFill/>
                          </a:ln>
                        </wps:spPr>
                        <wps:txbx>
                          <w:txbxContent>
                            <w:p w14:paraId="0254C88B" w14:textId="77777777" w:rsidR="0000336F" w:rsidRDefault="00000000">
                              <w:pPr>
                                <w:spacing w:after="160" w:line="259" w:lineRule="auto"/>
                                <w:ind w:left="0" w:firstLine="0"/>
                                <w:jc w:val="left"/>
                              </w:pPr>
                              <w:r>
                                <w:rPr>
                                  <w:rFonts w:ascii="Times New Roman" w:eastAsia="Times New Roman" w:hAnsi="Times New Roman" w:cs="Times New Roman"/>
                                  <w:sz w:val="11"/>
                                </w:rPr>
                                <w:t>eff</w:t>
                              </w:r>
                            </w:p>
                          </w:txbxContent>
                        </wps:txbx>
                        <wps:bodyPr horzOverflow="overflow" vert="horz" lIns="0" tIns="0" rIns="0" bIns="0" rtlCol="0">
                          <a:noAutofit/>
                        </wps:bodyPr>
                      </wps:wsp>
                      <wps:wsp>
                        <wps:cNvPr id="23249" name="Rectangle 23249"/>
                        <wps:cNvSpPr/>
                        <wps:spPr>
                          <a:xfrm>
                            <a:off x="2064362" y="3830511"/>
                            <a:ext cx="45528" cy="124370"/>
                          </a:xfrm>
                          <a:prstGeom prst="rect">
                            <a:avLst/>
                          </a:prstGeom>
                          <a:ln>
                            <a:noFill/>
                          </a:ln>
                        </wps:spPr>
                        <wps:txbx>
                          <w:txbxContent>
                            <w:p w14:paraId="11F713EA"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23251" name="Shape 23251"/>
                        <wps:cNvSpPr/>
                        <wps:spPr>
                          <a:xfrm>
                            <a:off x="821251" y="4128725"/>
                            <a:ext cx="1769454" cy="926857"/>
                          </a:xfrm>
                          <a:custGeom>
                            <a:avLst/>
                            <a:gdLst/>
                            <a:ahLst/>
                            <a:cxnLst/>
                            <a:rect l="0" t="0" r="0" b="0"/>
                            <a:pathLst>
                              <a:path w="1769454" h="926857">
                                <a:moveTo>
                                  <a:pt x="0" y="926857"/>
                                </a:moveTo>
                                <a:lnTo>
                                  <a:pt x="1769454" y="926857"/>
                                </a:lnTo>
                                <a:lnTo>
                                  <a:pt x="1769454" y="0"/>
                                </a:lnTo>
                                <a:lnTo>
                                  <a:pt x="0" y="0"/>
                                </a:ln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52" name="Rectangle 23252"/>
                        <wps:cNvSpPr/>
                        <wps:spPr>
                          <a:xfrm>
                            <a:off x="995949" y="4181593"/>
                            <a:ext cx="1889823" cy="124370"/>
                          </a:xfrm>
                          <a:prstGeom prst="rect">
                            <a:avLst/>
                          </a:prstGeom>
                          <a:ln>
                            <a:noFill/>
                          </a:ln>
                        </wps:spPr>
                        <wps:txbx>
                          <w:txbxContent>
                            <w:p w14:paraId="44793F87" w14:textId="77777777" w:rsidR="0000336F" w:rsidRDefault="00000000">
                              <w:pPr>
                                <w:spacing w:after="160" w:line="259" w:lineRule="auto"/>
                                <w:ind w:left="0" w:firstLine="0"/>
                                <w:jc w:val="left"/>
                              </w:pPr>
                              <w:r>
                                <w:rPr>
                                  <w:rFonts w:ascii="Times New Roman" w:eastAsia="Times New Roman" w:hAnsi="Times New Roman" w:cs="Times New Roman"/>
                                  <w:sz w:val="16"/>
                                </w:rPr>
                                <w:t>Calculate Damping Scaling Factor</w:t>
                              </w:r>
                            </w:p>
                          </w:txbxContent>
                        </wps:txbx>
                        <wps:bodyPr horzOverflow="overflow" vert="horz" lIns="0" tIns="0" rIns="0" bIns="0" rtlCol="0">
                          <a:noAutofit/>
                        </wps:bodyPr>
                      </wps:wsp>
                      <wps:wsp>
                        <wps:cNvPr id="23253" name="Rectangle 23253"/>
                        <wps:cNvSpPr/>
                        <wps:spPr>
                          <a:xfrm>
                            <a:off x="1509368" y="4305175"/>
                            <a:ext cx="524922" cy="124370"/>
                          </a:xfrm>
                          <a:prstGeom prst="rect">
                            <a:avLst/>
                          </a:prstGeom>
                          <a:ln>
                            <a:noFill/>
                          </a:ln>
                        </wps:spPr>
                        <wps:txbx>
                          <w:txbxContent>
                            <w:p w14:paraId="27170851" w14:textId="77777777" w:rsidR="0000336F" w:rsidRDefault="00000000">
                              <w:pPr>
                                <w:spacing w:after="160" w:line="259" w:lineRule="auto"/>
                                <w:ind w:left="0" w:firstLine="0"/>
                                <w:jc w:val="left"/>
                              </w:pPr>
                              <w:r>
                                <w:rPr>
                                  <w:rFonts w:ascii="Times New Roman" w:eastAsia="Times New Roman" w:hAnsi="Times New Roman" w:cs="Times New Roman"/>
                                  <w:sz w:val="16"/>
                                </w:rPr>
                                <w:t>Dulctility</w:t>
                              </w:r>
                            </w:p>
                          </w:txbxContent>
                        </wps:txbx>
                        <wps:bodyPr horzOverflow="overflow" vert="horz" lIns="0" tIns="0" rIns="0" bIns="0" rtlCol="0">
                          <a:noAutofit/>
                        </wps:bodyPr>
                      </wps:wsp>
                      <wps:wsp>
                        <wps:cNvPr id="23254" name="Rectangle 23254"/>
                        <wps:cNvSpPr/>
                        <wps:spPr>
                          <a:xfrm>
                            <a:off x="1494760" y="4428757"/>
                            <a:ext cx="258852" cy="124370"/>
                          </a:xfrm>
                          <a:prstGeom prst="rect">
                            <a:avLst/>
                          </a:prstGeom>
                          <a:ln>
                            <a:noFill/>
                          </a:ln>
                        </wps:spPr>
                        <wps:txbx>
                          <w:txbxContent>
                            <w:p w14:paraId="526B76BD" w14:textId="77777777" w:rsidR="0000336F" w:rsidRDefault="00000000">
                              <w:pPr>
                                <w:spacing w:after="160" w:line="259" w:lineRule="auto"/>
                                <w:ind w:left="0" w:firstLine="0"/>
                                <w:jc w:val="left"/>
                              </w:pPr>
                              <w:r>
                                <w:rPr>
                                  <w:rFonts w:ascii="Times New Roman" w:eastAsia="Times New Roman" w:hAnsi="Times New Roman" w:cs="Times New Roman"/>
                                  <w:sz w:val="16"/>
                                </w:rPr>
                                <w:t>µ =d</w:t>
                              </w:r>
                            </w:p>
                          </w:txbxContent>
                        </wps:txbx>
                        <wps:bodyPr horzOverflow="overflow" vert="horz" lIns="0" tIns="0" rIns="0" bIns="0" rtlCol="0">
                          <a:noAutofit/>
                        </wps:bodyPr>
                      </wps:wsp>
                      <wps:wsp>
                        <wps:cNvPr id="23255" name="Rectangle 23255"/>
                        <wps:cNvSpPr/>
                        <wps:spPr>
                          <a:xfrm>
                            <a:off x="1689688" y="4468286"/>
                            <a:ext cx="153557" cy="80874"/>
                          </a:xfrm>
                          <a:prstGeom prst="rect">
                            <a:avLst/>
                          </a:prstGeom>
                          <a:ln>
                            <a:noFill/>
                          </a:ln>
                        </wps:spPr>
                        <wps:txbx>
                          <w:txbxContent>
                            <w:p w14:paraId="2AD8B0A8" w14:textId="77777777" w:rsidR="0000336F" w:rsidRDefault="00000000">
                              <w:pPr>
                                <w:spacing w:after="160" w:line="259" w:lineRule="auto"/>
                                <w:ind w:left="0" w:firstLine="0"/>
                                <w:jc w:val="left"/>
                              </w:pPr>
                              <w:r>
                                <w:rPr>
                                  <w:rFonts w:ascii="Times New Roman" w:eastAsia="Times New Roman" w:hAnsi="Times New Roman" w:cs="Times New Roman"/>
                                  <w:sz w:val="11"/>
                                </w:rPr>
                                <w:t>max</w:t>
                              </w:r>
                            </w:p>
                          </w:txbxContent>
                        </wps:txbx>
                        <wps:bodyPr horzOverflow="overflow" vert="horz" lIns="0" tIns="0" rIns="0" bIns="0" rtlCol="0">
                          <a:noAutofit/>
                        </wps:bodyPr>
                      </wps:wsp>
                      <wps:wsp>
                        <wps:cNvPr id="23256" name="Rectangle 23256"/>
                        <wps:cNvSpPr/>
                        <wps:spPr>
                          <a:xfrm>
                            <a:off x="1804842" y="4428754"/>
                            <a:ext cx="106491" cy="124370"/>
                          </a:xfrm>
                          <a:prstGeom prst="rect">
                            <a:avLst/>
                          </a:prstGeom>
                          <a:ln>
                            <a:noFill/>
                          </a:ln>
                        </wps:spPr>
                        <wps:txbx>
                          <w:txbxContent>
                            <w:p w14:paraId="0B171923" w14:textId="77777777" w:rsidR="0000336F" w:rsidRDefault="00000000">
                              <w:pPr>
                                <w:spacing w:after="160" w:line="259" w:lineRule="auto"/>
                                <w:ind w:left="0" w:firstLine="0"/>
                                <w:jc w:val="left"/>
                              </w:pPr>
                              <w:r>
                                <w:rPr>
                                  <w:rFonts w:ascii="Times New Roman" w:eastAsia="Times New Roman" w:hAnsi="Times New Roman" w:cs="Times New Roman"/>
                                  <w:sz w:val="16"/>
                                </w:rPr>
                                <w:t>/d</w:t>
                              </w:r>
                            </w:p>
                          </w:txbxContent>
                        </wps:txbx>
                        <wps:bodyPr horzOverflow="overflow" vert="horz" lIns="0" tIns="0" rIns="0" bIns="0" rtlCol="0">
                          <a:noAutofit/>
                        </wps:bodyPr>
                      </wps:wsp>
                      <wps:wsp>
                        <wps:cNvPr id="23257" name="Rectangle 23257"/>
                        <wps:cNvSpPr/>
                        <wps:spPr>
                          <a:xfrm>
                            <a:off x="1884608" y="4468286"/>
                            <a:ext cx="44453" cy="80874"/>
                          </a:xfrm>
                          <a:prstGeom prst="rect">
                            <a:avLst/>
                          </a:prstGeom>
                          <a:ln>
                            <a:noFill/>
                          </a:ln>
                        </wps:spPr>
                        <wps:txbx>
                          <w:txbxContent>
                            <w:p w14:paraId="02620865" w14:textId="77777777" w:rsidR="0000336F" w:rsidRDefault="00000000">
                              <w:pPr>
                                <w:spacing w:after="160" w:line="259" w:lineRule="auto"/>
                                <w:ind w:left="0" w:firstLine="0"/>
                                <w:jc w:val="left"/>
                              </w:pPr>
                              <w:r>
                                <w:rPr>
                                  <w:rFonts w:ascii="Times New Roman" w:eastAsia="Times New Roman" w:hAnsi="Times New Roman" w:cs="Times New Roman"/>
                                  <w:sz w:val="11"/>
                                </w:rPr>
                                <w:t>y</w:t>
                              </w:r>
                            </w:p>
                          </w:txbxContent>
                        </wps:txbx>
                        <wps:bodyPr horzOverflow="overflow" vert="horz" lIns="0" tIns="0" rIns="0" bIns="0" rtlCol="0">
                          <a:noAutofit/>
                        </wps:bodyPr>
                      </wps:wsp>
                      <wps:wsp>
                        <wps:cNvPr id="23258" name="Rectangle 23258"/>
                        <wps:cNvSpPr/>
                        <wps:spPr>
                          <a:xfrm>
                            <a:off x="1290296" y="4552335"/>
                            <a:ext cx="1107348" cy="124370"/>
                          </a:xfrm>
                          <a:prstGeom prst="rect">
                            <a:avLst/>
                          </a:prstGeom>
                          <a:ln>
                            <a:noFill/>
                          </a:ln>
                        </wps:spPr>
                        <wps:txbx>
                          <w:txbxContent>
                            <w:p w14:paraId="4A226855" w14:textId="77777777" w:rsidR="0000336F" w:rsidRDefault="00000000">
                              <w:pPr>
                                <w:spacing w:after="160" w:line="259" w:lineRule="auto"/>
                                <w:ind w:left="0" w:firstLine="0"/>
                                <w:jc w:val="left"/>
                              </w:pPr>
                              <w:r>
                                <w:rPr>
                                  <w:rFonts w:ascii="Times New Roman" w:eastAsia="Times New Roman" w:hAnsi="Times New Roman" w:cs="Times New Roman"/>
                                  <w:sz w:val="16"/>
                                </w:rPr>
                                <w:t>Equivalent damping</w:t>
                              </w:r>
                            </w:p>
                          </w:txbxContent>
                        </wps:txbx>
                        <wps:bodyPr horzOverflow="overflow" vert="horz" lIns="0" tIns="0" rIns="0" bIns="0" rtlCol="0">
                          <a:noAutofit/>
                        </wps:bodyPr>
                      </wps:wsp>
                      <wps:wsp>
                        <wps:cNvPr id="23259" name="Rectangle 23259"/>
                        <wps:cNvSpPr/>
                        <wps:spPr>
                          <a:xfrm>
                            <a:off x="1131332" y="4675918"/>
                            <a:ext cx="1530646" cy="124370"/>
                          </a:xfrm>
                          <a:prstGeom prst="rect">
                            <a:avLst/>
                          </a:prstGeom>
                          <a:ln>
                            <a:noFill/>
                          </a:ln>
                        </wps:spPr>
                        <wps:txbx>
                          <w:txbxContent>
                            <w:p w14:paraId="75A2760F" w14:textId="77777777" w:rsidR="0000336F" w:rsidRDefault="00000000">
                              <w:pPr>
                                <w:spacing w:after="160" w:line="259" w:lineRule="auto"/>
                                <w:ind w:left="0" w:firstLine="0"/>
                                <w:jc w:val="left"/>
                              </w:pPr>
                              <w:r>
                                <w:rPr>
                                  <w:rFonts w:ascii="Times New Roman" w:eastAsia="Times New Roman" w:hAnsi="Times New Roman" w:cs="Times New Roman"/>
                                  <w:sz w:val="16"/>
                                </w:rPr>
                                <w:t>ξ =0.05+0.565*(µ -1)/(µ π )</w:t>
                              </w:r>
                            </w:p>
                          </w:txbxContent>
                        </wps:txbx>
                        <wps:bodyPr horzOverflow="overflow" vert="horz" lIns="0" tIns="0" rIns="0" bIns="0" rtlCol="0">
                          <a:noAutofit/>
                        </wps:bodyPr>
                      </wps:wsp>
                      <wps:wsp>
                        <wps:cNvPr id="23260" name="Rectangle 23260"/>
                        <wps:cNvSpPr/>
                        <wps:spPr>
                          <a:xfrm>
                            <a:off x="1203238" y="4799500"/>
                            <a:ext cx="1338432" cy="124370"/>
                          </a:xfrm>
                          <a:prstGeom prst="rect">
                            <a:avLst/>
                          </a:prstGeom>
                          <a:ln>
                            <a:noFill/>
                          </a:ln>
                        </wps:spPr>
                        <wps:txbx>
                          <w:txbxContent>
                            <w:p w14:paraId="089719F0" w14:textId="77777777" w:rsidR="0000336F" w:rsidRDefault="00000000">
                              <w:pPr>
                                <w:spacing w:after="160" w:line="259" w:lineRule="auto"/>
                                <w:ind w:left="0" w:firstLine="0"/>
                                <w:jc w:val="left"/>
                              </w:pPr>
                              <w:r>
                                <w:rPr>
                                  <w:rFonts w:ascii="Times New Roman" w:eastAsia="Times New Roman" w:hAnsi="Times New Roman" w:cs="Times New Roman"/>
                                  <w:sz w:val="16"/>
                                </w:rPr>
                                <w:t>Damping Scaling Factor</w:t>
                              </w:r>
                            </w:p>
                          </w:txbxContent>
                        </wps:txbx>
                        <wps:bodyPr horzOverflow="overflow" vert="horz" lIns="0" tIns="0" rIns="0" bIns="0" rtlCol="0">
                          <a:noAutofit/>
                        </wps:bodyPr>
                      </wps:wsp>
                      <wps:wsp>
                        <wps:cNvPr id="23261" name="Rectangle 23261"/>
                        <wps:cNvSpPr/>
                        <wps:spPr>
                          <a:xfrm>
                            <a:off x="1285250" y="4923082"/>
                            <a:ext cx="1119229" cy="124370"/>
                          </a:xfrm>
                          <a:prstGeom prst="rect">
                            <a:avLst/>
                          </a:prstGeom>
                          <a:ln>
                            <a:noFill/>
                          </a:ln>
                        </wps:spPr>
                        <wps:txbx>
                          <w:txbxContent>
                            <w:p w14:paraId="262DC531" w14:textId="77777777" w:rsidR="0000336F" w:rsidRDefault="00000000">
                              <w:pPr>
                                <w:spacing w:after="160" w:line="259" w:lineRule="auto"/>
                                <w:ind w:left="0" w:firstLine="0"/>
                                <w:jc w:val="left"/>
                              </w:pPr>
                              <w:r>
                                <w:rPr>
                                  <w:rFonts w:ascii="Times New Roman" w:eastAsia="Times New Roman" w:hAnsi="Times New Roman" w:cs="Times New Roman"/>
                                  <w:sz w:val="16"/>
                                </w:rPr>
                                <w:t>DF=√(0.07/(0.05+ξ)</w:t>
                              </w:r>
                            </w:p>
                          </w:txbxContent>
                        </wps:txbx>
                        <wps:bodyPr horzOverflow="overflow" vert="horz" lIns="0" tIns="0" rIns="0" bIns="0" rtlCol="0">
                          <a:noAutofit/>
                        </wps:bodyPr>
                      </wps:wsp>
                      <wps:wsp>
                        <wps:cNvPr id="23263" name="Shape 23263"/>
                        <wps:cNvSpPr/>
                        <wps:spPr>
                          <a:xfrm>
                            <a:off x="1116160" y="5224101"/>
                            <a:ext cx="1179636" cy="1011116"/>
                          </a:xfrm>
                          <a:custGeom>
                            <a:avLst/>
                            <a:gdLst/>
                            <a:ahLst/>
                            <a:cxnLst/>
                            <a:rect l="0" t="0" r="0" b="0"/>
                            <a:pathLst>
                              <a:path w="1179636" h="1011116">
                                <a:moveTo>
                                  <a:pt x="0" y="1011116"/>
                                </a:moveTo>
                                <a:lnTo>
                                  <a:pt x="1179636" y="1011116"/>
                                </a:lnTo>
                                <a:lnTo>
                                  <a:pt x="1179636" y="0"/>
                                </a:lnTo>
                                <a:lnTo>
                                  <a:pt x="0" y="0"/>
                                </a:ln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64" name="Rectangle 23264"/>
                        <wps:cNvSpPr/>
                        <wps:spPr>
                          <a:xfrm>
                            <a:off x="1384667" y="5257308"/>
                            <a:ext cx="889827" cy="124370"/>
                          </a:xfrm>
                          <a:prstGeom prst="rect">
                            <a:avLst/>
                          </a:prstGeom>
                          <a:ln>
                            <a:noFill/>
                          </a:ln>
                        </wps:spPr>
                        <wps:txbx>
                          <w:txbxContent>
                            <w:p w14:paraId="2F86A63C"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Obtain Spectral </w:t>
                              </w:r>
                            </w:p>
                          </w:txbxContent>
                        </wps:txbx>
                        <wps:bodyPr horzOverflow="overflow" vert="horz" lIns="0" tIns="0" rIns="0" bIns="0" rtlCol="0">
                          <a:noAutofit/>
                        </wps:bodyPr>
                      </wps:wsp>
                      <wps:wsp>
                        <wps:cNvPr id="23265" name="Rectangle 23265"/>
                        <wps:cNvSpPr/>
                        <wps:spPr>
                          <a:xfrm>
                            <a:off x="1291986" y="5380890"/>
                            <a:ext cx="1102686" cy="124369"/>
                          </a:xfrm>
                          <a:prstGeom prst="rect">
                            <a:avLst/>
                          </a:prstGeom>
                          <a:ln>
                            <a:noFill/>
                          </a:ln>
                        </wps:spPr>
                        <wps:txbx>
                          <w:txbxContent>
                            <w:p w14:paraId="420E3DDB" w14:textId="77777777" w:rsidR="0000336F" w:rsidRDefault="00000000">
                              <w:pPr>
                                <w:spacing w:after="160" w:line="259" w:lineRule="auto"/>
                                <w:ind w:left="0" w:firstLine="0"/>
                                <w:jc w:val="left"/>
                              </w:pPr>
                              <w:r>
                                <w:rPr>
                                  <w:rFonts w:ascii="Times New Roman" w:eastAsia="Times New Roman" w:hAnsi="Times New Roman" w:cs="Times New Roman"/>
                                  <w:sz w:val="16"/>
                                </w:rPr>
                                <w:t>Diplacement at Teff</w:t>
                              </w:r>
                            </w:p>
                          </w:txbxContent>
                        </wps:txbx>
                        <wps:bodyPr horzOverflow="overflow" vert="horz" lIns="0" tIns="0" rIns="0" bIns="0" rtlCol="0">
                          <a:noAutofit/>
                        </wps:bodyPr>
                      </wps:wsp>
                      <wps:wsp>
                        <wps:cNvPr id="23266" name="Rectangle 23266"/>
                        <wps:cNvSpPr/>
                        <wps:spPr>
                          <a:xfrm>
                            <a:off x="1154361" y="5504472"/>
                            <a:ext cx="1536949" cy="124370"/>
                          </a:xfrm>
                          <a:prstGeom prst="rect">
                            <a:avLst/>
                          </a:prstGeom>
                          <a:ln>
                            <a:noFill/>
                          </a:ln>
                        </wps:spPr>
                        <wps:txbx>
                          <w:txbxContent>
                            <w:p w14:paraId="22F079E3"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Interpolate in Diplacement  </w:t>
                              </w:r>
                            </w:p>
                          </w:txbxContent>
                        </wps:txbx>
                        <wps:bodyPr horzOverflow="overflow" vert="horz" lIns="0" tIns="0" rIns="0" bIns="0" rtlCol="0">
                          <a:noAutofit/>
                        </wps:bodyPr>
                      </wps:wsp>
                      <wps:wsp>
                        <wps:cNvPr id="23267" name="Rectangle 23267"/>
                        <wps:cNvSpPr/>
                        <wps:spPr>
                          <a:xfrm>
                            <a:off x="1257723" y="5628054"/>
                            <a:ext cx="1228113" cy="124370"/>
                          </a:xfrm>
                          <a:prstGeom prst="rect">
                            <a:avLst/>
                          </a:prstGeom>
                          <a:ln>
                            <a:noFill/>
                          </a:ln>
                        </wps:spPr>
                        <wps:txbx>
                          <w:txbxContent>
                            <w:p w14:paraId="2C9C4703"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Spectrum at Effective </w:t>
                              </w:r>
                            </w:p>
                          </w:txbxContent>
                        </wps:txbx>
                        <wps:bodyPr horzOverflow="overflow" vert="horz" lIns="0" tIns="0" rIns="0" bIns="0" rtlCol="0">
                          <a:noAutofit/>
                        </wps:bodyPr>
                      </wps:wsp>
                      <wps:wsp>
                        <wps:cNvPr id="23268" name="Rectangle 23268"/>
                        <wps:cNvSpPr/>
                        <wps:spPr>
                          <a:xfrm>
                            <a:off x="1400961" y="5751637"/>
                            <a:ext cx="494666" cy="124369"/>
                          </a:xfrm>
                          <a:prstGeom prst="rect">
                            <a:avLst/>
                          </a:prstGeom>
                          <a:ln>
                            <a:noFill/>
                          </a:ln>
                        </wps:spPr>
                        <wps:txbx>
                          <w:txbxContent>
                            <w:p w14:paraId="47ED5CD3" w14:textId="77777777" w:rsidR="0000336F" w:rsidRDefault="00000000">
                              <w:pPr>
                                <w:spacing w:after="160" w:line="259" w:lineRule="auto"/>
                                <w:ind w:left="0" w:firstLine="0"/>
                                <w:jc w:val="left"/>
                              </w:pPr>
                              <w:r>
                                <w:rPr>
                                  <w:rFonts w:ascii="Times New Roman" w:eastAsia="Times New Roman" w:hAnsi="Times New Roman" w:cs="Times New Roman"/>
                                  <w:sz w:val="16"/>
                                </w:rPr>
                                <w:t>period, S</w:t>
                              </w:r>
                            </w:p>
                          </w:txbxContent>
                        </wps:txbx>
                        <wps:bodyPr horzOverflow="overflow" vert="horz" lIns="0" tIns="0" rIns="0" bIns="0" rtlCol="0">
                          <a:noAutofit/>
                        </wps:bodyPr>
                      </wps:wsp>
                      <wps:wsp>
                        <wps:cNvPr id="23269" name="Rectangle 23269"/>
                        <wps:cNvSpPr/>
                        <wps:spPr>
                          <a:xfrm>
                            <a:off x="1772824" y="5791163"/>
                            <a:ext cx="44453" cy="80875"/>
                          </a:xfrm>
                          <a:prstGeom prst="rect">
                            <a:avLst/>
                          </a:prstGeom>
                          <a:ln>
                            <a:noFill/>
                          </a:ln>
                        </wps:spPr>
                        <wps:txbx>
                          <w:txbxContent>
                            <w:p w14:paraId="6CBCF154" w14:textId="77777777" w:rsidR="0000336F" w:rsidRDefault="00000000">
                              <w:pPr>
                                <w:spacing w:after="160" w:line="259" w:lineRule="auto"/>
                                <w:ind w:left="0" w:firstLine="0"/>
                                <w:jc w:val="left"/>
                              </w:pPr>
                              <w:r>
                                <w:rPr>
                                  <w:rFonts w:ascii="Times New Roman" w:eastAsia="Times New Roman" w:hAnsi="Times New Roman" w:cs="Times New Roman"/>
                                  <w:sz w:val="11"/>
                                </w:rPr>
                                <w:t>d</w:t>
                              </w:r>
                            </w:p>
                          </w:txbxContent>
                        </wps:txbx>
                        <wps:bodyPr horzOverflow="overflow" vert="horz" lIns="0" tIns="0" rIns="0" bIns="0" rtlCol="0">
                          <a:noAutofit/>
                        </wps:bodyPr>
                      </wps:wsp>
                      <wps:wsp>
                        <wps:cNvPr id="440145" name="Rectangle 440145"/>
                        <wps:cNvSpPr/>
                        <wps:spPr>
                          <a:xfrm>
                            <a:off x="1840790" y="5751631"/>
                            <a:ext cx="83536" cy="124370"/>
                          </a:xfrm>
                          <a:prstGeom prst="rect">
                            <a:avLst/>
                          </a:prstGeom>
                          <a:ln>
                            <a:noFill/>
                          </a:ln>
                        </wps:spPr>
                        <wps:txbx>
                          <w:txbxContent>
                            <w:p w14:paraId="69C240D6" w14:textId="77777777" w:rsidR="0000336F" w:rsidRDefault="00000000">
                              <w:pPr>
                                <w:spacing w:after="160" w:line="259" w:lineRule="auto"/>
                                <w:ind w:left="0" w:firstLine="0"/>
                                <w:jc w:val="left"/>
                              </w:pPr>
                              <w:r>
                                <w:rPr>
                                  <w:rFonts w:ascii="Times New Roman" w:eastAsia="Times New Roman" w:hAnsi="Times New Roman" w:cs="Times New Roman"/>
                                  <w:sz w:val="16"/>
                                </w:rPr>
                                <w:t>T</w:t>
                              </w:r>
                            </w:p>
                          </w:txbxContent>
                        </wps:txbx>
                        <wps:bodyPr horzOverflow="overflow" vert="horz" lIns="0" tIns="0" rIns="0" bIns="0" rtlCol="0">
                          <a:noAutofit/>
                        </wps:bodyPr>
                      </wps:wsp>
                      <wps:wsp>
                        <wps:cNvPr id="440144" name="Rectangle 440144"/>
                        <wps:cNvSpPr/>
                        <wps:spPr>
                          <a:xfrm>
                            <a:off x="1806527" y="5751631"/>
                            <a:ext cx="45528" cy="124370"/>
                          </a:xfrm>
                          <a:prstGeom prst="rect">
                            <a:avLst/>
                          </a:prstGeom>
                          <a:ln>
                            <a:noFill/>
                          </a:ln>
                        </wps:spPr>
                        <wps:txbx>
                          <w:txbxContent>
                            <w:p w14:paraId="58B8DDB0"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23271" name="Rectangle 23271"/>
                        <wps:cNvSpPr/>
                        <wps:spPr>
                          <a:xfrm>
                            <a:off x="1903707" y="5791163"/>
                            <a:ext cx="99094" cy="80875"/>
                          </a:xfrm>
                          <a:prstGeom prst="rect">
                            <a:avLst/>
                          </a:prstGeom>
                          <a:ln>
                            <a:noFill/>
                          </a:ln>
                        </wps:spPr>
                        <wps:txbx>
                          <w:txbxContent>
                            <w:p w14:paraId="52A4B8A9" w14:textId="77777777" w:rsidR="0000336F" w:rsidRDefault="00000000">
                              <w:pPr>
                                <w:spacing w:after="160" w:line="259" w:lineRule="auto"/>
                                <w:ind w:left="0" w:firstLine="0"/>
                                <w:jc w:val="left"/>
                              </w:pPr>
                              <w:r>
                                <w:rPr>
                                  <w:rFonts w:ascii="Times New Roman" w:eastAsia="Times New Roman" w:hAnsi="Times New Roman" w:cs="Times New Roman"/>
                                  <w:sz w:val="11"/>
                                </w:rPr>
                                <w:t>eff</w:t>
                              </w:r>
                            </w:p>
                          </w:txbxContent>
                        </wps:txbx>
                        <wps:bodyPr horzOverflow="overflow" vert="horz" lIns="0" tIns="0" rIns="0" bIns="0" rtlCol="0">
                          <a:noAutofit/>
                        </wps:bodyPr>
                      </wps:wsp>
                      <wps:wsp>
                        <wps:cNvPr id="23272" name="Rectangle 23272"/>
                        <wps:cNvSpPr/>
                        <wps:spPr>
                          <a:xfrm>
                            <a:off x="1977856" y="5751631"/>
                            <a:ext cx="45528" cy="124369"/>
                          </a:xfrm>
                          <a:prstGeom prst="rect">
                            <a:avLst/>
                          </a:prstGeom>
                          <a:ln>
                            <a:noFill/>
                          </a:ln>
                        </wps:spPr>
                        <wps:txbx>
                          <w:txbxContent>
                            <w:p w14:paraId="6D2A19CC"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23273" name="Rectangle 23273"/>
                        <wps:cNvSpPr/>
                        <wps:spPr>
                          <a:xfrm>
                            <a:off x="1260529" y="5875214"/>
                            <a:ext cx="1221358" cy="124369"/>
                          </a:xfrm>
                          <a:prstGeom prst="rect">
                            <a:avLst/>
                          </a:prstGeom>
                          <a:ln>
                            <a:noFill/>
                          </a:ln>
                        </wps:spPr>
                        <wps:txbx>
                          <w:txbxContent>
                            <w:p w14:paraId="625AE266"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Adjust for Equivalent </w:t>
                              </w:r>
                            </w:p>
                          </w:txbxContent>
                        </wps:txbx>
                        <wps:bodyPr horzOverflow="overflow" vert="horz" lIns="0" tIns="0" rIns="0" bIns="0" rtlCol="0">
                          <a:noAutofit/>
                        </wps:bodyPr>
                      </wps:wsp>
                      <wps:wsp>
                        <wps:cNvPr id="23274" name="Rectangle 23274"/>
                        <wps:cNvSpPr/>
                        <wps:spPr>
                          <a:xfrm>
                            <a:off x="1502071" y="5998796"/>
                            <a:ext cx="543297" cy="124370"/>
                          </a:xfrm>
                          <a:prstGeom prst="rect">
                            <a:avLst/>
                          </a:prstGeom>
                          <a:ln>
                            <a:noFill/>
                          </a:ln>
                        </wps:spPr>
                        <wps:txbx>
                          <w:txbxContent>
                            <w:p w14:paraId="12BA1995" w14:textId="77777777" w:rsidR="0000336F" w:rsidRDefault="00000000">
                              <w:pPr>
                                <w:spacing w:after="160" w:line="259" w:lineRule="auto"/>
                                <w:ind w:left="0" w:firstLine="0"/>
                                <w:jc w:val="left"/>
                              </w:pPr>
                              <w:r>
                                <w:rPr>
                                  <w:rFonts w:ascii="Times New Roman" w:eastAsia="Times New Roman" w:hAnsi="Times New Roman" w:cs="Times New Roman"/>
                                  <w:sz w:val="16"/>
                                </w:rPr>
                                <w:t>Damping,</w:t>
                              </w:r>
                            </w:p>
                          </w:txbxContent>
                        </wps:txbx>
                        <wps:bodyPr horzOverflow="overflow" vert="horz" lIns="0" tIns="0" rIns="0" bIns="0" rtlCol="0">
                          <a:noAutofit/>
                        </wps:bodyPr>
                      </wps:wsp>
                      <wps:wsp>
                        <wps:cNvPr id="23275" name="Rectangle 23275"/>
                        <wps:cNvSpPr/>
                        <wps:spPr>
                          <a:xfrm>
                            <a:off x="1253786" y="6122378"/>
                            <a:ext cx="76016" cy="124369"/>
                          </a:xfrm>
                          <a:prstGeom prst="rect">
                            <a:avLst/>
                          </a:prstGeom>
                          <a:ln>
                            <a:noFill/>
                          </a:ln>
                        </wps:spPr>
                        <wps:txbx>
                          <w:txbxContent>
                            <w:p w14:paraId="6C9F13C4" w14:textId="77777777" w:rsidR="0000336F" w:rsidRDefault="00000000">
                              <w:pPr>
                                <w:spacing w:after="160" w:line="259" w:lineRule="auto"/>
                                <w:ind w:left="0" w:firstLine="0"/>
                                <w:jc w:val="left"/>
                              </w:pPr>
                              <w:r>
                                <w:rPr>
                                  <w:rFonts w:ascii="Times New Roman" w:eastAsia="Times New Roman" w:hAnsi="Times New Roman" w:cs="Times New Roman"/>
                                  <w:sz w:val="16"/>
                                </w:rPr>
                                <w:t>S</w:t>
                              </w:r>
                            </w:p>
                          </w:txbxContent>
                        </wps:txbx>
                        <wps:bodyPr horzOverflow="overflow" vert="horz" lIns="0" tIns="0" rIns="0" bIns="0" rtlCol="0">
                          <a:noAutofit/>
                        </wps:bodyPr>
                      </wps:wsp>
                      <wps:wsp>
                        <wps:cNvPr id="23276" name="Rectangle 23276"/>
                        <wps:cNvSpPr/>
                        <wps:spPr>
                          <a:xfrm>
                            <a:off x="1310519" y="6161906"/>
                            <a:ext cx="44453" cy="80875"/>
                          </a:xfrm>
                          <a:prstGeom prst="rect">
                            <a:avLst/>
                          </a:prstGeom>
                          <a:ln>
                            <a:noFill/>
                          </a:ln>
                        </wps:spPr>
                        <wps:txbx>
                          <w:txbxContent>
                            <w:p w14:paraId="2A039B7B" w14:textId="77777777" w:rsidR="0000336F" w:rsidRDefault="00000000">
                              <w:pPr>
                                <w:spacing w:after="160" w:line="259" w:lineRule="auto"/>
                                <w:ind w:left="0" w:firstLine="0"/>
                                <w:jc w:val="left"/>
                              </w:pPr>
                              <w:r>
                                <w:rPr>
                                  <w:rFonts w:ascii="Times New Roman" w:eastAsia="Times New Roman" w:hAnsi="Times New Roman" w:cs="Times New Roman"/>
                                  <w:sz w:val="11"/>
                                </w:rPr>
                                <w:t>d</w:t>
                              </w:r>
                            </w:p>
                          </w:txbxContent>
                        </wps:txbx>
                        <wps:bodyPr horzOverflow="overflow" vert="horz" lIns="0" tIns="0" rIns="0" bIns="0" rtlCol="0">
                          <a:noAutofit/>
                        </wps:bodyPr>
                      </wps:wsp>
                      <wps:wsp>
                        <wps:cNvPr id="440147" name="Rectangle 440147"/>
                        <wps:cNvSpPr/>
                        <wps:spPr>
                          <a:xfrm>
                            <a:off x="1378485" y="6122374"/>
                            <a:ext cx="83536" cy="124369"/>
                          </a:xfrm>
                          <a:prstGeom prst="rect">
                            <a:avLst/>
                          </a:prstGeom>
                          <a:ln>
                            <a:noFill/>
                          </a:ln>
                        </wps:spPr>
                        <wps:txbx>
                          <w:txbxContent>
                            <w:p w14:paraId="6055DC31" w14:textId="77777777" w:rsidR="0000336F" w:rsidRDefault="00000000">
                              <w:pPr>
                                <w:spacing w:after="160" w:line="259" w:lineRule="auto"/>
                                <w:ind w:left="0" w:firstLine="0"/>
                                <w:jc w:val="left"/>
                              </w:pPr>
                              <w:r>
                                <w:rPr>
                                  <w:rFonts w:ascii="Times New Roman" w:eastAsia="Times New Roman" w:hAnsi="Times New Roman" w:cs="Times New Roman"/>
                                  <w:sz w:val="16"/>
                                </w:rPr>
                                <w:t>T</w:t>
                              </w:r>
                            </w:p>
                          </w:txbxContent>
                        </wps:txbx>
                        <wps:bodyPr horzOverflow="overflow" vert="horz" lIns="0" tIns="0" rIns="0" bIns="0" rtlCol="0">
                          <a:noAutofit/>
                        </wps:bodyPr>
                      </wps:wsp>
                      <wps:wsp>
                        <wps:cNvPr id="440146" name="Rectangle 440146"/>
                        <wps:cNvSpPr/>
                        <wps:spPr>
                          <a:xfrm>
                            <a:off x="1344223" y="6122374"/>
                            <a:ext cx="45528" cy="124369"/>
                          </a:xfrm>
                          <a:prstGeom prst="rect">
                            <a:avLst/>
                          </a:prstGeom>
                          <a:ln>
                            <a:noFill/>
                          </a:ln>
                        </wps:spPr>
                        <wps:txbx>
                          <w:txbxContent>
                            <w:p w14:paraId="209054F6"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23278" name="Rectangle 23278"/>
                        <wps:cNvSpPr/>
                        <wps:spPr>
                          <a:xfrm>
                            <a:off x="1441402" y="6161906"/>
                            <a:ext cx="99094" cy="80875"/>
                          </a:xfrm>
                          <a:prstGeom prst="rect">
                            <a:avLst/>
                          </a:prstGeom>
                          <a:ln>
                            <a:noFill/>
                          </a:ln>
                        </wps:spPr>
                        <wps:txbx>
                          <w:txbxContent>
                            <w:p w14:paraId="2531B9A1" w14:textId="77777777" w:rsidR="0000336F" w:rsidRDefault="00000000">
                              <w:pPr>
                                <w:spacing w:after="160" w:line="259" w:lineRule="auto"/>
                                <w:ind w:left="0" w:firstLine="0"/>
                                <w:jc w:val="left"/>
                              </w:pPr>
                              <w:r>
                                <w:rPr>
                                  <w:rFonts w:ascii="Times New Roman" w:eastAsia="Times New Roman" w:hAnsi="Times New Roman" w:cs="Times New Roman"/>
                                  <w:sz w:val="11"/>
                                </w:rPr>
                                <w:t>eff</w:t>
                              </w:r>
                            </w:p>
                          </w:txbxContent>
                        </wps:txbx>
                        <wps:bodyPr horzOverflow="overflow" vert="horz" lIns="0" tIns="0" rIns="0" bIns="0" rtlCol="0">
                          <a:noAutofit/>
                        </wps:bodyPr>
                      </wps:wsp>
                      <wps:wsp>
                        <wps:cNvPr id="23279" name="Rectangle 23279"/>
                        <wps:cNvSpPr/>
                        <wps:spPr>
                          <a:xfrm>
                            <a:off x="1515551" y="6122374"/>
                            <a:ext cx="537404" cy="124369"/>
                          </a:xfrm>
                          <a:prstGeom prst="rect">
                            <a:avLst/>
                          </a:prstGeom>
                          <a:ln>
                            <a:noFill/>
                          </a:ln>
                        </wps:spPr>
                        <wps:txbx>
                          <w:txbxContent>
                            <w:p w14:paraId="65129D62" w14:textId="77777777" w:rsidR="0000336F" w:rsidRDefault="00000000">
                              <w:pPr>
                                <w:spacing w:after="160" w:line="259" w:lineRule="auto"/>
                                <w:ind w:left="0" w:firstLine="0"/>
                                <w:jc w:val="left"/>
                              </w:pPr>
                              <w:r>
                                <w:rPr>
                                  <w:rFonts w:ascii="Times New Roman" w:eastAsia="Times New Roman" w:hAnsi="Times New Roman" w:cs="Times New Roman"/>
                                  <w:sz w:val="16"/>
                                </w:rPr>
                                <w:t>,ξ)=DF*S</w:t>
                              </w:r>
                            </w:p>
                          </w:txbxContent>
                        </wps:txbx>
                        <wps:bodyPr horzOverflow="overflow" vert="horz" lIns="0" tIns="0" rIns="0" bIns="0" rtlCol="0">
                          <a:noAutofit/>
                        </wps:bodyPr>
                      </wps:wsp>
                      <wps:wsp>
                        <wps:cNvPr id="23280" name="Rectangle 23280"/>
                        <wps:cNvSpPr/>
                        <wps:spPr>
                          <a:xfrm>
                            <a:off x="1919997" y="6161906"/>
                            <a:ext cx="44453" cy="80875"/>
                          </a:xfrm>
                          <a:prstGeom prst="rect">
                            <a:avLst/>
                          </a:prstGeom>
                          <a:ln>
                            <a:noFill/>
                          </a:ln>
                        </wps:spPr>
                        <wps:txbx>
                          <w:txbxContent>
                            <w:p w14:paraId="4BAC54AA" w14:textId="77777777" w:rsidR="0000336F" w:rsidRDefault="00000000">
                              <w:pPr>
                                <w:spacing w:after="160" w:line="259" w:lineRule="auto"/>
                                <w:ind w:left="0" w:firstLine="0"/>
                                <w:jc w:val="left"/>
                              </w:pPr>
                              <w:r>
                                <w:rPr>
                                  <w:rFonts w:ascii="Times New Roman" w:eastAsia="Times New Roman" w:hAnsi="Times New Roman" w:cs="Times New Roman"/>
                                  <w:sz w:val="11"/>
                                </w:rPr>
                                <w:t>d</w:t>
                              </w:r>
                            </w:p>
                          </w:txbxContent>
                        </wps:txbx>
                        <wps:bodyPr horzOverflow="overflow" vert="horz" lIns="0" tIns="0" rIns="0" bIns="0" rtlCol="0">
                          <a:noAutofit/>
                        </wps:bodyPr>
                      </wps:wsp>
                      <wps:wsp>
                        <wps:cNvPr id="440151" name="Rectangle 440151"/>
                        <wps:cNvSpPr/>
                        <wps:spPr>
                          <a:xfrm>
                            <a:off x="1987963" y="6122374"/>
                            <a:ext cx="83536" cy="124369"/>
                          </a:xfrm>
                          <a:prstGeom prst="rect">
                            <a:avLst/>
                          </a:prstGeom>
                          <a:ln>
                            <a:noFill/>
                          </a:ln>
                        </wps:spPr>
                        <wps:txbx>
                          <w:txbxContent>
                            <w:p w14:paraId="7932548F" w14:textId="77777777" w:rsidR="0000336F" w:rsidRDefault="00000000">
                              <w:pPr>
                                <w:spacing w:after="160" w:line="259" w:lineRule="auto"/>
                                <w:ind w:left="0" w:firstLine="0"/>
                                <w:jc w:val="left"/>
                              </w:pPr>
                              <w:r>
                                <w:rPr>
                                  <w:rFonts w:ascii="Times New Roman" w:eastAsia="Times New Roman" w:hAnsi="Times New Roman" w:cs="Times New Roman"/>
                                  <w:sz w:val="16"/>
                                </w:rPr>
                                <w:t>T</w:t>
                              </w:r>
                            </w:p>
                          </w:txbxContent>
                        </wps:txbx>
                        <wps:bodyPr horzOverflow="overflow" vert="horz" lIns="0" tIns="0" rIns="0" bIns="0" rtlCol="0">
                          <a:noAutofit/>
                        </wps:bodyPr>
                      </wps:wsp>
                      <wps:wsp>
                        <wps:cNvPr id="440149" name="Rectangle 440149"/>
                        <wps:cNvSpPr/>
                        <wps:spPr>
                          <a:xfrm>
                            <a:off x="1953701" y="6122374"/>
                            <a:ext cx="45528" cy="124369"/>
                          </a:xfrm>
                          <a:prstGeom prst="rect">
                            <a:avLst/>
                          </a:prstGeom>
                          <a:ln>
                            <a:noFill/>
                          </a:ln>
                        </wps:spPr>
                        <wps:txbx>
                          <w:txbxContent>
                            <w:p w14:paraId="10F1C297"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23282" name="Rectangle 23282"/>
                        <wps:cNvSpPr/>
                        <wps:spPr>
                          <a:xfrm>
                            <a:off x="2050880" y="6161906"/>
                            <a:ext cx="99094" cy="80875"/>
                          </a:xfrm>
                          <a:prstGeom prst="rect">
                            <a:avLst/>
                          </a:prstGeom>
                          <a:ln>
                            <a:noFill/>
                          </a:ln>
                        </wps:spPr>
                        <wps:txbx>
                          <w:txbxContent>
                            <w:p w14:paraId="3C27D36C" w14:textId="77777777" w:rsidR="0000336F" w:rsidRDefault="00000000">
                              <w:pPr>
                                <w:spacing w:after="160" w:line="259" w:lineRule="auto"/>
                                <w:ind w:left="0" w:firstLine="0"/>
                                <w:jc w:val="left"/>
                              </w:pPr>
                              <w:r>
                                <w:rPr>
                                  <w:rFonts w:ascii="Times New Roman" w:eastAsia="Times New Roman" w:hAnsi="Times New Roman" w:cs="Times New Roman"/>
                                  <w:sz w:val="11"/>
                                </w:rPr>
                                <w:t>eff</w:t>
                              </w:r>
                            </w:p>
                          </w:txbxContent>
                        </wps:txbx>
                        <wps:bodyPr horzOverflow="overflow" vert="horz" lIns="0" tIns="0" rIns="0" bIns="0" rtlCol="0">
                          <a:noAutofit/>
                        </wps:bodyPr>
                      </wps:wsp>
                      <wps:wsp>
                        <wps:cNvPr id="23283" name="Rectangle 23283"/>
                        <wps:cNvSpPr/>
                        <wps:spPr>
                          <a:xfrm>
                            <a:off x="2125029" y="6122374"/>
                            <a:ext cx="45528" cy="124369"/>
                          </a:xfrm>
                          <a:prstGeom prst="rect">
                            <a:avLst/>
                          </a:prstGeom>
                          <a:ln>
                            <a:noFill/>
                          </a:ln>
                        </wps:spPr>
                        <wps:txbx>
                          <w:txbxContent>
                            <w:p w14:paraId="54F4A3F1"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23285" name="Shape 23285"/>
                        <wps:cNvSpPr/>
                        <wps:spPr>
                          <a:xfrm>
                            <a:off x="1537459" y="6403737"/>
                            <a:ext cx="337039" cy="337038"/>
                          </a:xfrm>
                          <a:custGeom>
                            <a:avLst/>
                            <a:gdLst/>
                            <a:ahLst/>
                            <a:cxnLst/>
                            <a:rect l="0" t="0" r="0" b="0"/>
                            <a:pathLst>
                              <a:path w="337039" h="337038">
                                <a:moveTo>
                                  <a:pt x="0" y="0"/>
                                </a:moveTo>
                                <a:lnTo>
                                  <a:pt x="0" y="168519"/>
                                </a:lnTo>
                                <a:lnTo>
                                  <a:pt x="168520" y="337038"/>
                                </a:lnTo>
                                <a:lnTo>
                                  <a:pt x="337039" y="168519"/>
                                </a:lnTo>
                                <a:lnTo>
                                  <a:pt x="337039" y="0"/>
                                </a:lnTo>
                                <a:lnTo>
                                  <a:pt x="0" y="0"/>
                                </a:lnTo>
                                <a:close/>
                              </a:path>
                            </a:pathLst>
                          </a:custGeom>
                          <a:ln w="7022" cap="rnd">
                            <a:round/>
                          </a:ln>
                        </wps:spPr>
                        <wps:style>
                          <a:lnRef idx="1">
                            <a:srgbClr val="000000"/>
                          </a:lnRef>
                          <a:fillRef idx="0">
                            <a:srgbClr val="000000">
                              <a:alpha val="0"/>
                            </a:srgbClr>
                          </a:fillRef>
                          <a:effectRef idx="0">
                            <a:scrgbClr r="0" g="0" b="0"/>
                          </a:effectRef>
                          <a:fontRef idx="none"/>
                        </wps:style>
                        <wps:bodyPr/>
                      </wps:wsp>
                      <wps:wsp>
                        <wps:cNvPr id="23286" name="Rectangle 23286"/>
                        <wps:cNvSpPr/>
                        <wps:spPr>
                          <a:xfrm>
                            <a:off x="1687440" y="6497125"/>
                            <a:ext cx="50378" cy="101208"/>
                          </a:xfrm>
                          <a:prstGeom prst="rect">
                            <a:avLst/>
                          </a:prstGeom>
                          <a:ln>
                            <a:noFill/>
                          </a:ln>
                        </wps:spPr>
                        <wps:txbx>
                          <w:txbxContent>
                            <w:p w14:paraId="2F115775" w14:textId="77777777" w:rsidR="0000336F" w:rsidRDefault="00000000">
                              <w:pPr>
                                <w:spacing w:after="160" w:line="259" w:lineRule="auto"/>
                                <w:ind w:left="0" w:firstLine="0"/>
                                <w:jc w:val="left"/>
                              </w:pPr>
                              <w:r>
                                <w:rPr>
                                  <w:rFonts w:ascii="Calibri" w:eastAsia="Calibri" w:hAnsi="Calibri" w:cs="Calibri"/>
                                  <w:sz w:val="12"/>
                                </w:rPr>
                                <w:t>1</w:t>
                              </w:r>
                            </w:p>
                          </w:txbxContent>
                        </wps:txbx>
                        <wps:bodyPr horzOverflow="overflow" vert="horz" lIns="0" tIns="0" rIns="0" bIns="0" rtlCol="0">
                          <a:noAutofit/>
                        </wps:bodyPr>
                      </wps:wsp>
                      <wps:wsp>
                        <wps:cNvPr id="23287" name="Shape 23287"/>
                        <wps:cNvSpPr/>
                        <wps:spPr>
                          <a:xfrm>
                            <a:off x="1705978" y="6235217"/>
                            <a:ext cx="0" cy="123581"/>
                          </a:xfrm>
                          <a:custGeom>
                            <a:avLst/>
                            <a:gdLst/>
                            <a:ahLst/>
                            <a:cxnLst/>
                            <a:rect l="0" t="0" r="0" b="0"/>
                            <a:pathLst>
                              <a:path h="123581">
                                <a:moveTo>
                                  <a:pt x="0" y="0"/>
                                </a:moveTo>
                                <a:lnTo>
                                  <a:pt x="0" y="123581"/>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288" name="Shape 23288"/>
                        <wps:cNvSpPr/>
                        <wps:spPr>
                          <a:xfrm>
                            <a:off x="1680700" y="6352619"/>
                            <a:ext cx="51117" cy="51118"/>
                          </a:xfrm>
                          <a:custGeom>
                            <a:avLst/>
                            <a:gdLst/>
                            <a:ahLst/>
                            <a:cxnLst/>
                            <a:rect l="0" t="0" r="0" b="0"/>
                            <a:pathLst>
                              <a:path w="51117" h="51118">
                                <a:moveTo>
                                  <a:pt x="0" y="0"/>
                                </a:moveTo>
                                <a:lnTo>
                                  <a:pt x="51117" y="0"/>
                                </a:lnTo>
                                <a:lnTo>
                                  <a:pt x="25278" y="5111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289" name="Shape 23289"/>
                        <wps:cNvSpPr/>
                        <wps:spPr>
                          <a:xfrm>
                            <a:off x="526342" y="252779"/>
                            <a:ext cx="1179636" cy="165711"/>
                          </a:xfrm>
                          <a:custGeom>
                            <a:avLst/>
                            <a:gdLst/>
                            <a:ahLst/>
                            <a:cxnLst/>
                            <a:rect l="0" t="0" r="0" b="0"/>
                            <a:pathLst>
                              <a:path w="1179636" h="165711">
                                <a:moveTo>
                                  <a:pt x="1179636" y="0"/>
                                </a:moveTo>
                                <a:lnTo>
                                  <a:pt x="1179636" y="126390"/>
                                </a:lnTo>
                                <a:lnTo>
                                  <a:pt x="0" y="126390"/>
                                </a:lnTo>
                                <a:lnTo>
                                  <a:pt x="0" y="165711"/>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290" name="Shape 23290"/>
                        <wps:cNvSpPr/>
                        <wps:spPr>
                          <a:xfrm>
                            <a:off x="501064" y="412310"/>
                            <a:ext cx="51118" cy="51118"/>
                          </a:xfrm>
                          <a:custGeom>
                            <a:avLst/>
                            <a:gdLst/>
                            <a:ahLst/>
                            <a:cxnLst/>
                            <a:rect l="0" t="0" r="0" b="0"/>
                            <a:pathLst>
                              <a:path w="51118" h="51118">
                                <a:moveTo>
                                  <a:pt x="0" y="0"/>
                                </a:moveTo>
                                <a:lnTo>
                                  <a:pt x="51118" y="0"/>
                                </a:lnTo>
                                <a:lnTo>
                                  <a:pt x="25278" y="5111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291" name="Shape 23291"/>
                        <wps:cNvSpPr/>
                        <wps:spPr>
                          <a:xfrm>
                            <a:off x="1705978" y="252779"/>
                            <a:ext cx="0" cy="165711"/>
                          </a:xfrm>
                          <a:custGeom>
                            <a:avLst/>
                            <a:gdLst/>
                            <a:ahLst/>
                            <a:cxnLst/>
                            <a:rect l="0" t="0" r="0" b="0"/>
                            <a:pathLst>
                              <a:path h="165711">
                                <a:moveTo>
                                  <a:pt x="0" y="0"/>
                                </a:moveTo>
                                <a:lnTo>
                                  <a:pt x="0" y="165711"/>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292" name="Shape 23292"/>
                        <wps:cNvSpPr/>
                        <wps:spPr>
                          <a:xfrm>
                            <a:off x="1680700" y="412310"/>
                            <a:ext cx="51117" cy="51118"/>
                          </a:xfrm>
                          <a:custGeom>
                            <a:avLst/>
                            <a:gdLst/>
                            <a:ahLst/>
                            <a:cxnLst/>
                            <a:rect l="0" t="0" r="0" b="0"/>
                            <a:pathLst>
                              <a:path w="51117" h="51118">
                                <a:moveTo>
                                  <a:pt x="0" y="0"/>
                                </a:moveTo>
                                <a:lnTo>
                                  <a:pt x="51117" y="0"/>
                                </a:lnTo>
                                <a:lnTo>
                                  <a:pt x="25278" y="5111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293" name="Shape 23293"/>
                        <wps:cNvSpPr/>
                        <wps:spPr>
                          <a:xfrm>
                            <a:off x="1705978" y="252779"/>
                            <a:ext cx="1011116" cy="165711"/>
                          </a:xfrm>
                          <a:custGeom>
                            <a:avLst/>
                            <a:gdLst/>
                            <a:ahLst/>
                            <a:cxnLst/>
                            <a:rect l="0" t="0" r="0" b="0"/>
                            <a:pathLst>
                              <a:path w="1011116" h="165711">
                                <a:moveTo>
                                  <a:pt x="0" y="0"/>
                                </a:moveTo>
                                <a:lnTo>
                                  <a:pt x="0" y="126390"/>
                                </a:lnTo>
                                <a:lnTo>
                                  <a:pt x="1011116" y="126390"/>
                                </a:lnTo>
                                <a:lnTo>
                                  <a:pt x="1011116" y="165711"/>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294" name="Shape 23294"/>
                        <wps:cNvSpPr/>
                        <wps:spPr>
                          <a:xfrm>
                            <a:off x="2691816" y="412310"/>
                            <a:ext cx="51117" cy="51118"/>
                          </a:xfrm>
                          <a:custGeom>
                            <a:avLst/>
                            <a:gdLst/>
                            <a:ahLst/>
                            <a:cxnLst/>
                            <a:rect l="0" t="0" r="0" b="0"/>
                            <a:pathLst>
                              <a:path w="51117" h="51118">
                                <a:moveTo>
                                  <a:pt x="0" y="0"/>
                                </a:moveTo>
                                <a:lnTo>
                                  <a:pt x="51117" y="0"/>
                                </a:lnTo>
                                <a:lnTo>
                                  <a:pt x="25278" y="5111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295" name="Shape 23295"/>
                        <wps:cNvSpPr/>
                        <wps:spPr>
                          <a:xfrm>
                            <a:off x="526342" y="968987"/>
                            <a:ext cx="1179636" cy="249970"/>
                          </a:xfrm>
                          <a:custGeom>
                            <a:avLst/>
                            <a:gdLst/>
                            <a:ahLst/>
                            <a:cxnLst/>
                            <a:rect l="0" t="0" r="0" b="0"/>
                            <a:pathLst>
                              <a:path w="1179636" h="249970">
                                <a:moveTo>
                                  <a:pt x="0" y="0"/>
                                </a:moveTo>
                                <a:lnTo>
                                  <a:pt x="0" y="126390"/>
                                </a:lnTo>
                                <a:lnTo>
                                  <a:pt x="1179636" y="126390"/>
                                </a:lnTo>
                                <a:lnTo>
                                  <a:pt x="1179636" y="249970"/>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296" name="Shape 23296"/>
                        <wps:cNvSpPr/>
                        <wps:spPr>
                          <a:xfrm>
                            <a:off x="1680700" y="1212778"/>
                            <a:ext cx="51117" cy="51118"/>
                          </a:xfrm>
                          <a:custGeom>
                            <a:avLst/>
                            <a:gdLst/>
                            <a:ahLst/>
                            <a:cxnLst/>
                            <a:rect l="0" t="0" r="0" b="0"/>
                            <a:pathLst>
                              <a:path w="51117" h="51118">
                                <a:moveTo>
                                  <a:pt x="0" y="0"/>
                                </a:moveTo>
                                <a:lnTo>
                                  <a:pt x="51117" y="0"/>
                                </a:lnTo>
                                <a:lnTo>
                                  <a:pt x="25278" y="5111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297" name="Shape 23297"/>
                        <wps:cNvSpPr/>
                        <wps:spPr>
                          <a:xfrm>
                            <a:off x="1705978" y="912814"/>
                            <a:ext cx="0" cy="306144"/>
                          </a:xfrm>
                          <a:custGeom>
                            <a:avLst/>
                            <a:gdLst/>
                            <a:ahLst/>
                            <a:cxnLst/>
                            <a:rect l="0" t="0" r="0" b="0"/>
                            <a:pathLst>
                              <a:path h="306144">
                                <a:moveTo>
                                  <a:pt x="0" y="0"/>
                                </a:moveTo>
                                <a:lnTo>
                                  <a:pt x="0" y="306144"/>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298" name="Shape 23298"/>
                        <wps:cNvSpPr/>
                        <wps:spPr>
                          <a:xfrm>
                            <a:off x="1680700" y="1212778"/>
                            <a:ext cx="51117" cy="51118"/>
                          </a:xfrm>
                          <a:custGeom>
                            <a:avLst/>
                            <a:gdLst/>
                            <a:ahLst/>
                            <a:cxnLst/>
                            <a:rect l="0" t="0" r="0" b="0"/>
                            <a:pathLst>
                              <a:path w="51117" h="51118">
                                <a:moveTo>
                                  <a:pt x="0" y="0"/>
                                </a:moveTo>
                                <a:lnTo>
                                  <a:pt x="51117" y="0"/>
                                </a:lnTo>
                                <a:lnTo>
                                  <a:pt x="25278" y="5111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299" name="Shape 23299"/>
                        <wps:cNvSpPr/>
                        <wps:spPr>
                          <a:xfrm>
                            <a:off x="1705978" y="912814"/>
                            <a:ext cx="1011116" cy="306144"/>
                          </a:xfrm>
                          <a:custGeom>
                            <a:avLst/>
                            <a:gdLst/>
                            <a:ahLst/>
                            <a:cxnLst/>
                            <a:rect l="0" t="0" r="0" b="0"/>
                            <a:pathLst>
                              <a:path w="1011116" h="306144">
                                <a:moveTo>
                                  <a:pt x="1011116" y="0"/>
                                </a:moveTo>
                                <a:lnTo>
                                  <a:pt x="1011116" y="182563"/>
                                </a:lnTo>
                                <a:lnTo>
                                  <a:pt x="0" y="182563"/>
                                </a:lnTo>
                                <a:lnTo>
                                  <a:pt x="0" y="306144"/>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300" name="Shape 23300"/>
                        <wps:cNvSpPr/>
                        <wps:spPr>
                          <a:xfrm>
                            <a:off x="1680700" y="1212778"/>
                            <a:ext cx="51117" cy="51118"/>
                          </a:xfrm>
                          <a:custGeom>
                            <a:avLst/>
                            <a:gdLst/>
                            <a:ahLst/>
                            <a:cxnLst/>
                            <a:rect l="0" t="0" r="0" b="0"/>
                            <a:pathLst>
                              <a:path w="51117" h="51118">
                                <a:moveTo>
                                  <a:pt x="0" y="0"/>
                                </a:moveTo>
                                <a:lnTo>
                                  <a:pt x="51117" y="0"/>
                                </a:lnTo>
                                <a:lnTo>
                                  <a:pt x="25278" y="5111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01" name="Shape 23301"/>
                        <wps:cNvSpPr/>
                        <wps:spPr>
                          <a:xfrm>
                            <a:off x="1705978" y="1769454"/>
                            <a:ext cx="0" cy="123581"/>
                          </a:xfrm>
                          <a:custGeom>
                            <a:avLst/>
                            <a:gdLst/>
                            <a:ahLst/>
                            <a:cxnLst/>
                            <a:rect l="0" t="0" r="0" b="0"/>
                            <a:pathLst>
                              <a:path h="123581">
                                <a:moveTo>
                                  <a:pt x="0" y="0"/>
                                </a:moveTo>
                                <a:lnTo>
                                  <a:pt x="0" y="123581"/>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302" name="Shape 23302"/>
                        <wps:cNvSpPr/>
                        <wps:spPr>
                          <a:xfrm>
                            <a:off x="1680700" y="1886855"/>
                            <a:ext cx="51117" cy="51118"/>
                          </a:xfrm>
                          <a:custGeom>
                            <a:avLst/>
                            <a:gdLst/>
                            <a:ahLst/>
                            <a:cxnLst/>
                            <a:rect l="0" t="0" r="0" b="0"/>
                            <a:pathLst>
                              <a:path w="51117" h="51118">
                                <a:moveTo>
                                  <a:pt x="0" y="0"/>
                                </a:moveTo>
                                <a:lnTo>
                                  <a:pt x="51117" y="0"/>
                                </a:lnTo>
                                <a:lnTo>
                                  <a:pt x="25278" y="5111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03" name="Shape 23303"/>
                        <wps:cNvSpPr/>
                        <wps:spPr>
                          <a:xfrm>
                            <a:off x="1705978" y="2612051"/>
                            <a:ext cx="0" cy="123581"/>
                          </a:xfrm>
                          <a:custGeom>
                            <a:avLst/>
                            <a:gdLst/>
                            <a:ahLst/>
                            <a:cxnLst/>
                            <a:rect l="0" t="0" r="0" b="0"/>
                            <a:pathLst>
                              <a:path h="123581">
                                <a:moveTo>
                                  <a:pt x="0" y="0"/>
                                </a:moveTo>
                                <a:lnTo>
                                  <a:pt x="0" y="123581"/>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304" name="Shape 23304"/>
                        <wps:cNvSpPr/>
                        <wps:spPr>
                          <a:xfrm>
                            <a:off x="1680700" y="2729452"/>
                            <a:ext cx="51117" cy="51117"/>
                          </a:xfrm>
                          <a:custGeom>
                            <a:avLst/>
                            <a:gdLst/>
                            <a:ahLst/>
                            <a:cxnLst/>
                            <a:rect l="0" t="0" r="0" b="0"/>
                            <a:pathLst>
                              <a:path w="51117" h="51117">
                                <a:moveTo>
                                  <a:pt x="0" y="0"/>
                                </a:moveTo>
                                <a:lnTo>
                                  <a:pt x="51117" y="0"/>
                                </a:lnTo>
                                <a:lnTo>
                                  <a:pt x="25278" y="51117"/>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05" name="Shape 23305"/>
                        <wps:cNvSpPr/>
                        <wps:spPr>
                          <a:xfrm>
                            <a:off x="1705978" y="3117608"/>
                            <a:ext cx="0" cy="123581"/>
                          </a:xfrm>
                          <a:custGeom>
                            <a:avLst/>
                            <a:gdLst/>
                            <a:ahLst/>
                            <a:cxnLst/>
                            <a:rect l="0" t="0" r="0" b="0"/>
                            <a:pathLst>
                              <a:path h="123581">
                                <a:moveTo>
                                  <a:pt x="0" y="0"/>
                                </a:moveTo>
                                <a:lnTo>
                                  <a:pt x="0" y="123581"/>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306" name="Shape 23306"/>
                        <wps:cNvSpPr/>
                        <wps:spPr>
                          <a:xfrm>
                            <a:off x="1680700" y="3235010"/>
                            <a:ext cx="51117" cy="51117"/>
                          </a:xfrm>
                          <a:custGeom>
                            <a:avLst/>
                            <a:gdLst/>
                            <a:ahLst/>
                            <a:cxnLst/>
                            <a:rect l="0" t="0" r="0" b="0"/>
                            <a:pathLst>
                              <a:path w="51117" h="51117">
                                <a:moveTo>
                                  <a:pt x="0" y="0"/>
                                </a:moveTo>
                                <a:lnTo>
                                  <a:pt x="51117" y="0"/>
                                </a:lnTo>
                                <a:lnTo>
                                  <a:pt x="25278" y="51117"/>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07" name="Shape 23307"/>
                        <wps:cNvSpPr/>
                        <wps:spPr>
                          <a:xfrm>
                            <a:off x="1705978" y="3960206"/>
                            <a:ext cx="0" cy="123581"/>
                          </a:xfrm>
                          <a:custGeom>
                            <a:avLst/>
                            <a:gdLst/>
                            <a:ahLst/>
                            <a:cxnLst/>
                            <a:rect l="0" t="0" r="0" b="0"/>
                            <a:pathLst>
                              <a:path h="123581">
                                <a:moveTo>
                                  <a:pt x="0" y="0"/>
                                </a:moveTo>
                                <a:lnTo>
                                  <a:pt x="0" y="123581"/>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308" name="Shape 23308"/>
                        <wps:cNvSpPr/>
                        <wps:spPr>
                          <a:xfrm>
                            <a:off x="1680700" y="4077608"/>
                            <a:ext cx="51117" cy="51117"/>
                          </a:xfrm>
                          <a:custGeom>
                            <a:avLst/>
                            <a:gdLst/>
                            <a:ahLst/>
                            <a:cxnLst/>
                            <a:rect l="0" t="0" r="0" b="0"/>
                            <a:pathLst>
                              <a:path w="51117" h="51117">
                                <a:moveTo>
                                  <a:pt x="0" y="0"/>
                                </a:moveTo>
                                <a:lnTo>
                                  <a:pt x="51117" y="0"/>
                                </a:lnTo>
                                <a:lnTo>
                                  <a:pt x="25278" y="51117"/>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09" name="Shape 23309"/>
                        <wps:cNvSpPr/>
                        <wps:spPr>
                          <a:xfrm>
                            <a:off x="1705978" y="5055582"/>
                            <a:ext cx="0" cy="123581"/>
                          </a:xfrm>
                          <a:custGeom>
                            <a:avLst/>
                            <a:gdLst/>
                            <a:ahLst/>
                            <a:cxnLst/>
                            <a:rect l="0" t="0" r="0" b="0"/>
                            <a:pathLst>
                              <a:path h="123581">
                                <a:moveTo>
                                  <a:pt x="0" y="0"/>
                                </a:moveTo>
                                <a:lnTo>
                                  <a:pt x="0" y="123581"/>
                                </a:lnTo>
                              </a:path>
                            </a:pathLst>
                          </a:custGeom>
                          <a:ln w="2228" cap="rnd">
                            <a:round/>
                          </a:ln>
                        </wps:spPr>
                        <wps:style>
                          <a:lnRef idx="1">
                            <a:srgbClr val="000000"/>
                          </a:lnRef>
                          <a:fillRef idx="0">
                            <a:srgbClr val="000000">
                              <a:alpha val="0"/>
                            </a:srgbClr>
                          </a:fillRef>
                          <a:effectRef idx="0">
                            <a:scrgbClr r="0" g="0" b="0"/>
                          </a:effectRef>
                          <a:fontRef idx="none"/>
                        </wps:style>
                        <wps:bodyPr/>
                      </wps:wsp>
                      <wps:wsp>
                        <wps:cNvPr id="23310" name="Shape 23310"/>
                        <wps:cNvSpPr/>
                        <wps:spPr>
                          <a:xfrm>
                            <a:off x="1680700" y="5172983"/>
                            <a:ext cx="51117" cy="51117"/>
                          </a:xfrm>
                          <a:custGeom>
                            <a:avLst/>
                            <a:gdLst/>
                            <a:ahLst/>
                            <a:cxnLst/>
                            <a:rect l="0" t="0" r="0" b="0"/>
                            <a:pathLst>
                              <a:path w="51117" h="51117">
                                <a:moveTo>
                                  <a:pt x="0" y="0"/>
                                </a:moveTo>
                                <a:lnTo>
                                  <a:pt x="51117" y="0"/>
                                </a:lnTo>
                                <a:lnTo>
                                  <a:pt x="25278" y="51117"/>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40400" style="width:240.483pt;height:530.77pt;mso-position-horizontal-relative:char;mso-position-vertical-relative:line" coordsize="30541,67407">
                <v:shape id="Shape 23196" style="position:absolute;width:6740;height:2527;left:13689;top:0;" coordsize="674077,252779" path="m126390,252779l547688,252779c617905,252779,674077,196606,674077,126389c674077,56735,617905,0,547688,0l126390,0c56735,0,0,56735,0,126389c0,196606,56735,252779,126390,252779x">
                  <v:stroke weight="0.552885pt" endcap="round" joinstyle="round" on="true" color="#000000"/>
                  <v:fill on="false" color="#000000" opacity="0"/>
                </v:shape>
                <v:rect id="Rectangle 23197" style="position:absolute;width:2584;height:1243;left:16093;top:86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Start</w:t>
                        </w:r>
                      </w:p>
                    </w:txbxContent>
                  </v:textbox>
                </v:rect>
                <v:shape id="Shape 23199" style="position:absolute;width:11161;height:5055;left:0;top:4634;" coordsize="1116160,505558" path="m84260,0l1031900,0c1116160,158408,1116160,347712,1031900,505558l84260,505558c0,347712,0,158408,84260,0x">
                  <v:stroke weight="0.552885pt" endcap="round" joinstyle="round" on="true" color="#000000"/>
                  <v:fill on="false" color="#000000" opacity="0"/>
                </v:shape>
                <v:shape id="Shape 23200" style="position:absolute;width:842;height:5055;left:9476;top:4634;" coordsize="84260,505558" path="m84260,0c0,158408,0,347712,84260,505558">
                  <v:stroke weight="0.552885pt" endcap="round" joinstyle="round" on="true" color="#000000"/>
                  <v:fill on="false" color="#000000" opacity="0"/>
                </v:shape>
                <v:rect id="Rectangle 23201" style="position:absolute;width:7875;height:1243;left:2437;top:614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isplacement </w:t>
                        </w:r>
                      </w:p>
                    </w:txbxContent>
                  </v:textbox>
                </v:rect>
                <v:rect id="Rectangle 23202" style="position:absolute;width:10838;height:1243;left:1190;top:738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Response Spectrum</w:t>
                        </w:r>
                      </w:p>
                    </w:txbxContent>
                  </v:textbox>
                </v:rect>
                <v:shape id="Shape 23204" style="position:absolute;width:6740;height:5246;left:13689;top:4634;" coordsize="674077,524657" path="m0,449385l0,0l674077,0l674077,449385c574651,374675,437027,374675,337039,449385c237612,524657,99988,524657,0,449385x">
                  <v:stroke weight="0.552885pt" endcap="round" joinstyle="round" on="true" color="#000000"/>
                  <v:fill on="false" color="#000000" opacity="0"/>
                </v:shape>
                <v:rect id="Rectangle 23205" style="position:absolute;width:4978;height:1243;left:15318;top:558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NLTHA </w:t>
                        </w:r>
                      </w:p>
                    </w:txbxContent>
                  </v:textbox>
                </v:rect>
                <v:rect id="Rectangle 23206" style="position:absolute;width:5552;height:1243;left:14975;top:682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Recorders</w:t>
                        </w:r>
                      </w:p>
                    </w:txbxContent>
                  </v:textbox>
                </v:rect>
                <v:shape id="Shape 23208" style="position:absolute;width:6740;height:5246;left:23800;top:4634;" coordsize="674077,524657" path="m0,449385l0,0l674077,0l674077,449385c574651,374675,437027,374675,337039,449385c237612,524657,99988,524657,0,449385x">
                  <v:stroke weight="0.552885pt" endcap="round" joinstyle="round" on="true" color="#000000"/>
                  <v:fill on="false" color="#000000" opacity="0"/>
                </v:shape>
                <v:rect id="Rectangle 23209" style="position:absolute;width:5360;height:1243;left:25289;top:558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Structure </w:t>
                        </w:r>
                      </w:p>
                    </w:txbxContent>
                  </v:textbox>
                </v:rect>
                <v:rect id="Rectangle 23210" style="position:absolute;width:5478;height:1243;left:25115;top:682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properties</w:t>
                        </w:r>
                      </w:p>
                    </w:txbxContent>
                  </v:textbox>
                </v:rect>
                <v:shape id="Shape 23212" style="position:absolute;width:10111;height:5055;left:12004;top:12638;" coordsize="1011116,505558" path="m0,505558l1011116,505558l1011116,0l0,0x">
                  <v:stroke weight="0.552885pt" endcap="round" joinstyle="round" on="true" color="#000000"/>
                  <v:fill on="false" color="#000000" opacity="0"/>
                </v:shape>
                <v:rect id="Rectangle 23213" style="position:absolute;width:9008;height:1243;left:13678;top:1291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Read properties:</w:t>
                        </w:r>
                      </w:p>
                    </w:txbxContent>
                  </v:textbox>
                </v:rect>
                <v:rect id="Rectangle 23214" style="position:absolute;width:5472;height:1243;left:15003;top:1415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Geometry</w:t>
                        </w:r>
                      </w:p>
                    </w:txbxContent>
                  </v:textbox>
                </v:rect>
                <v:rect id="Rectangle 23215" style="position:absolute;width:5172;height:1243;left:15121;top:15386;"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Materials</w:t>
                        </w:r>
                      </w:p>
                    </w:txbxContent>
                  </v:textbox>
                </v:rect>
                <v:rect id="Rectangle 23216" style="position:absolute;width:2895;height:1243;left:15975;top:16622;"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Mass</w:t>
                        </w:r>
                      </w:p>
                    </w:txbxContent>
                  </v:textbox>
                </v:rect>
                <v:shape id="Shape 23218" style="position:absolute;width:21907;height:6740;left:6106;top:19379;" coordsize="2190752,674077" path="m0,674077l2190752,674077l2190752,0l0,0x">
                  <v:stroke weight="0.552885pt" endcap="round" joinstyle="round" on="true" color="#000000"/>
                  <v:fill on="false" color="#000000" opacity="0"/>
                </v:shape>
                <v:rect id="Rectangle 23219" style="position:absolute;width:25757;height:1243;left:7386;top:1988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alculate Limit States and Yield Displacement</w:t>
                        </w:r>
                      </w:p>
                    </w:txbxContent>
                  </v:textbox>
                </v:rect>
                <v:rect id="Rectangle 23220" style="position:absolute;width:8870;height:1243;left:13599;top:21116;"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Serviceability, ε</w:t>
                        </w:r>
                      </w:p>
                    </w:txbxContent>
                  </v:textbox>
                </v:rect>
                <v:rect id="Rectangle 23221" style="position:absolute;width:345;height:808;left:20267;top:2151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s</w:t>
                        </w:r>
                      </w:p>
                    </w:txbxContent>
                  </v:textbox>
                </v:rect>
                <v:rect id="Rectangle 23222" style="position:absolute;width:10349;height:1243;left:12858;top:2235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amage Control, ε</w:t>
                        </w:r>
                      </w:p>
                    </w:txbxContent>
                  </v:textbox>
                </v:rect>
                <v:rect id="Rectangle 23223" style="position:absolute;width:843;height:808;left:20638;top:22747;"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c</w:t>
                        </w:r>
                      </w:p>
                    </w:txbxContent>
                  </v:textbox>
                </v:rect>
                <v:rect id="Rectangle 23224" style="position:absolute;width:6045;height:1243;left:14621;top:2358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Ultimate, ε</w:t>
                        </w:r>
                      </w:p>
                    </w:txbxContent>
                  </v:textbox>
                </v:rect>
                <v:rect id="Rectangle 23225" style="position:absolute;width:444;height:808;left:19171;top:23983;"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u</w:t>
                        </w:r>
                      </w:p>
                    </w:txbxContent>
                  </v:textbox>
                </v:rect>
                <v:rect id="Rectangle 23226" style="position:absolute;width:11976;height:1243;left:12391;top:2482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Yield displacement, d</w:t>
                        </w:r>
                      </w:p>
                    </w:txbxContent>
                  </v:textbox>
                </v:rect>
                <v:rect id="Rectangle 23227" style="position:absolute;width:444;height:808;left:21401;top:25218;"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y</w:t>
                        </w:r>
                      </w:p>
                    </w:txbxContent>
                  </v:textbox>
                </v:rect>
                <v:shape id="Shape 23229" style="position:absolute;width:11796;height:3370;left:11161;top:27805;" coordsize="1179636,337039" path="m0,337039l1179636,337039l1179636,0l0,0x">
                  <v:stroke weight="0.552885pt" endcap="round" joinstyle="round" on="true" color="#000000"/>
                  <v:fill on="false" color="#000000" opacity="0"/>
                </v:shape>
                <v:rect id="Rectangle 23230" style="position:absolute;width:13012;height:1243;left:12172;top:2847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Obtain maximum strain</w:t>
                        </w:r>
                      </w:p>
                    </w:txbxContent>
                  </v:textbox>
                </v:rect>
                <v:rect id="Rectangle 23231" style="position:absolute;width:574;height:1243;left:14537;top:2971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ε</w:t>
                        </w:r>
                      </w:p>
                    </w:txbxContent>
                  </v:textbox>
                </v:rect>
                <v:rect id="Rectangle 23232" style="position:absolute;width:1535;height:808;left:14970;top:30105;"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max</w:t>
                        </w:r>
                      </w:p>
                    </w:txbxContent>
                  </v:textbox>
                </v:rect>
                <v:rect id="Rectangle 440130" style="position:absolute;width:771;height:1243;left:16121;top:2971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40133" style="position:absolute;width:2356;height:1243;left:16702;top:2971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max</w:t>
                        </w:r>
                      </w:p>
                    </w:txbxContent>
                  </v:textbox>
                </v:rect>
                <v:rect id="Rectangle 440131" style="position:absolute;width:1487;height:1243;left:18475;top:2971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ε)</w:t>
                        </w:r>
                      </w:p>
                    </w:txbxContent>
                  </v:textbox>
                </v:rect>
                <v:shape id="Shape 23235" style="position:absolute;width:13481;height:6740;left:10319;top:32861;" coordsize="1348155,674077" path="m0,674077l1348155,674077l1348155,0l0,0x">
                  <v:stroke weight="0.552885pt" endcap="round" joinstyle="round" on="true" color="#000000"/>
                  <v:fill on="false" color="#000000" opacity="0"/>
                </v:shape>
                <v:rect id="Rectangle 23236" style="position:absolute;width:6350;height:1243;left:14307;top:3336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alculate T</w:t>
                        </w:r>
                      </w:p>
                    </w:txbxContent>
                  </v:textbox>
                </v:rect>
                <v:rect id="Rectangle 23237" style="position:absolute;width:990;height:808;left:19082;top:33757;"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eff</w:t>
                        </w:r>
                      </w:p>
                    </w:txbxContent>
                  </v:textbox>
                </v:rect>
                <v:rect id="Rectangle 23238" style="position:absolute;width:683;height:1243;left:11992;top:3459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w:t>
                        </w:r>
                      </w:p>
                    </w:txbxContent>
                  </v:textbox>
                </v:rect>
                <v:rect id="Rectangle 23239" style="position:absolute;width:1535;height:808;left:12509;top:34993;"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max</w:t>
                        </w:r>
                      </w:p>
                    </w:txbxContent>
                  </v:textbox>
                </v:rect>
                <v:rect id="Rectangle 440134" style="position:absolute;width:771;height:1243;left:13661;top:3459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40136" style="position:absolute;width:10037;height:1243;left:14241;top:3459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max(displacement</w:t>
                        </w:r>
                      </w:p>
                    </w:txbxContent>
                  </v:textbox>
                </v:rect>
                <v:rect id="Rectangle 440135" style="position:absolute;width:455;height:1243;left:21788;top:3459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23241" style="position:absolute;width:16276;height:1243;left:10942;top:3583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F= force at max displacement</w:t>
                        </w:r>
                      </w:p>
                    </w:txbxContent>
                  </v:textbox>
                </v:rect>
                <v:rect id="Rectangle 23242" style="position:absolute;width:683;height:1243;left:15458;top:3706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k</w:t>
                        </w:r>
                      </w:p>
                    </w:txbxContent>
                  </v:textbox>
                </v:rect>
                <v:rect id="Rectangle 23243" style="position:absolute;width:990;height:808;left:15975;top:37464;"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eff</w:t>
                        </w:r>
                      </w:p>
                    </w:txbxContent>
                  </v:textbox>
                </v:rect>
                <v:rect id="Rectangle 440137" style="position:absolute;width:771;height:1243;left:16717;top:3706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40138" style="position:absolute;width:1825;height:1243;left:17297;top:3706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F/d</w:t>
                        </w:r>
                      </w:p>
                    </w:txbxContent>
                  </v:textbox>
                </v:rect>
                <v:rect id="Rectangle 23245" style="position:absolute;width:835;height:1243;left:13144;top:3830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T</w:t>
                        </w:r>
                      </w:p>
                    </w:txbxContent>
                  </v:textbox>
                </v:rect>
                <v:rect id="Rectangle 23246" style="position:absolute;width:990;height:808;left:13773;top:38700;"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eff</w:t>
                        </w:r>
                      </w:p>
                    </w:txbxContent>
                  </v:textbox>
                </v:rect>
                <v:rect id="Rectangle 440139" style="position:absolute;width:3353;height:1243;left:14515;top:3830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2π√(</w:t>
                        </w:r>
                      </w:p>
                    </w:txbxContent>
                  </v:textbox>
                </v:rect>
                <v:rect id="Rectangle 440140" style="position:absolute;width:3806;height:1243;left:17036;top:3830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mass/k</w:t>
                        </w:r>
                      </w:p>
                    </w:txbxContent>
                  </v:textbox>
                </v:rect>
                <v:rect id="Rectangle 23248" style="position:absolute;width:990;height:808;left:19902;top:38700;"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eff</w:t>
                        </w:r>
                      </w:p>
                    </w:txbxContent>
                  </v:textbox>
                </v:rect>
                <v:rect id="Rectangle 23249" style="position:absolute;width:455;height:1243;left:20643;top:3830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shape id="Shape 23251" style="position:absolute;width:17694;height:9268;left:8212;top:41287;" coordsize="1769454,926857" path="m0,926857l1769454,926857l1769454,0l0,0x">
                  <v:stroke weight="0.552885pt" endcap="round" joinstyle="round" on="true" color="#000000"/>
                  <v:fill on="false" color="#000000" opacity="0"/>
                </v:shape>
                <v:rect id="Rectangle 23252" style="position:absolute;width:18898;height:1243;left:9959;top:4181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alculate Damping Scaling Factor</w:t>
                        </w:r>
                      </w:p>
                    </w:txbxContent>
                  </v:textbox>
                </v:rect>
                <v:rect id="Rectangle 23253" style="position:absolute;width:5249;height:1243;left:15093;top:4305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ulctility</w:t>
                        </w:r>
                      </w:p>
                    </w:txbxContent>
                  </v:textbox>
                </v:rect>
                <v:rect id="Rectangle 23254" style="position:absolute;width:2588;height:1243;left:14947;top:4428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µ =d</w:t>
                        </w:r>
                      </w:p>
                    </w:txbxContent>
                  </v:textbox>
                </v:rect>
                <v:rect id="Rectangle 23255" style="position:absolute;width:1535;height:808;left:16896;top:44682;"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max</w:t>
                        </w:r>
                      </w:p>
                    </w:txbxContent>
                  </v:textbox>
                </v:rect>
                <v:rect id="Rectangle 23256" style="position:absolute;width:1064;height:1243;left:18048;top:4428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w:t>
                        </w:r>
                      </w:p>
                    </w:txbxContent>
                  </v:textbox>
                </v:rect>
                <v:rect id="Rectangle 23257" style="position:absolute;width:444;height:808;left:18846;top:44682;"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y</w:t>
                        </w:r>
                      </w:p>
                    </w:txbxContent>
                  </v:textbox>
                </v:rect>
                <v:rect id="Rectangle 23258" style="position:absolute;width:11073;height:1243;left:12902;top:4552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Equivalent damping</w:t>
                        </w:r>
                      </w:p>
                    </w:txbxContent>
                  </v:textbox>
                </v:rect>
                <v:rect id="Rectangle 23259" style="position:absolute;width:15306;height:1243;left:11313;top:46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ξ =0.05+0.565*(µ -1)/(µ π )</w:t>
                        </w:r>
                      </w:p>
                    </w:txbxContent>
                  </v:textbox>
                </v:rect>
                <v:rect id="Rectangle 23260" style="position:absolute;width:13384;height:1243;left:12032;top:47995;"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amping Scaling Factor</w:t>
                        </w:r>
                      </w:p>
                    </w:txbxContent>
                  </v:textbox>
                </v:rect>
                <v:rect id="Rectangle 23261" style="position:absolute;width:11192;height:1243;left:12852;top:4923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F=√(0.07/(0.05+ξ)</w:t>
                        </w:r>
                      </w:p>
                    </w:txbxContent>
                  </v:textbox>
                </v:rect>
                <v:shape id="Shape 23263" style="position:absolute;width:11796;height:10111;left:11161;top:52241;" coordsize="1179636,1011116" path="m0,1011116l1179636,1011116l1179636,0l0,0x">
                  <v:stroke weight="0.552885pt" endcap="round" joinstyle="round" on="true" color="#000000"/>
                  <v:fill on="false" color="#000000" opacity="0"/>
                </v:shape>
                <v:rect id="Rectangle 23264" style="position:absolute;width:8898;height:1243;left:13846;top:5257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Obtain Spectral </w:t>
                        </w:r>
                      </w:p>
                    </w:txbxContent>
                  </v:textbox>
                </v:rect>
                <v:rect id="Rectangle 23265" style="position:absolute;width:11026;height:1243;left:12919;top:53808;"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iplacement at Teff</w:t>
                        </w:r>
                      </w:p>
                    </w:txbxContent>
                  </v:textbox>
                </v:rect>
                <v:rect id="Rectangle 23266" style="position:absolute;width:15369;height:1243;left:11543;top:5504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Interpolate in Diplacement  </w:t>
                        </w:r>
                      </w:p>
                    </w:txbxContent>
                  </v:textbox>
                </v:rect>
                <v:rect id="Rectangle 23267" style="position:absolute;width:12281;height:1243;left:12577;top:5628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Spectrum at Effective </w:t>
                        </w:r>
                      </w:p>
                    </w:txbxContent>
                  </v:textbox>
                </v:rect>
                <v:rect id="Rectangle 23268" style="position:absolute;width:4946;height:1243;left:14009;top:57516;"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period, S</w:t>
                        </w:r>
                      </w:p>
                    </w:txbxContent>
                  </v:textbox>
                </v:rect>
                <v:rect id="Rectangle 23269" style="position:absolute;width:444;height:808;left:17728;top:5791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w:t>
                        </w:r>
                      </w:p>
                    </w:txbxContent>
                  </v:textbox>
                </v:rect>
                <v:rect id="Rectangle 440145" style="position:absolute;width:835;height:1243;left:18407;top:57516;"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T</w:t>
                        </w:r>
                      </w:p>
                    </w:txbxContent>
                  </v:textbox>
                </v:rect>
                <v:rect id="Rectangle 440144" style="position:absolute;width:455;height:1243;left:18065;top:57516;"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23271" style="position:absolute;width:990;height:808;left:19037;top:5791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eff</w:t>
                        </w:r>
                      </w:p>
                    </w:txbxContent>
                  </v:textbox>
                </v:rect>
                <v:rect id="Rectangle 23272" style="position:absolute;width:455;height:1243;left:19778;top:57516;"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23273" style="position:absolute;width:12213;height:1243;left:12605;top:58752;"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Adjust for Equivalent </w:t>
                        </w:r>
                      </w:p>
                    </w:txbxContent>
                  </v:textbox>
                </v:rect>
                <v:rect id="Rectangle 23274" style="position:absolute;width:5432;height:1243;left:15020;top:5998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amping,</w:t>
                        </w:r>
                      </w:p>
                    </w:txbxContent>
                  </v:textbox>
                </v:rect>
                <v:rect id="Rectangle 23275" style="position:absolute;width:760;height:1243;left:12537;top:6122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S</w:t>
                        </w:r>
                      </w:p>
                    </w:txbxContent>
                  </v:textbox>
                </v:rect>
                <v:rect id="Rectangle 23276" style="position:absolute;width:444;height:808;left:13105;top:61619;"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w:t>
                        </w:r>
                      </w:p>
                    </w:txbxContent>
                  </v:textbox>
                </v:rect>
                <v:rect id="Rectangle 440147" style="position:absolute;width:835;height:1243;left:13784;top:6122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T</w:t>
                        </w:r>
                      </w:p>
                    </w:txbxContent>
                  </v:textbox>
                </v:rect>
                <v:rect id="Rectangle 440146" style="position:absolute;width:455;height:1243;left:13442;top:6122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23278" style="position:absolute;width:990;height:808;left:14414;top:61619;"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eff</w:t>
                        </w:r>
                      </w:p>
                    </w:txbxContent>
                  </v:textbox>
                </v:rect>
                <v:rect id="Rectangle 23279" style="position:absolute;width:5374;height:1243;left:15155;top:6122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ξ)=DF*S</w:t>
                        </w:r>
                      </w:p>
                    </w:txbxContent>
                  </v:textbox>
                </v:rect>
                <v:rect id="Rectangle 23280" style="position:absolute;width:444;height:808;left:19199;top:61619;"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w:t>
                        </w:r>
                      </w:p>
                    </w:txbxContent>
                  </v:textbox>
                </v:rect>
                <v:rect id="Rectangle 440151" style="position:absolute;width:835;height:1243;left:19879;top:6122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T</w:t>
                        </w:r>
                      </w:p>
                    </w:txbxContent>
                  </v:textbox>
                </v:rect>
                <v:rect id="Rectangle 440149" style="position:absolute;width:455;height:1243;left:19537;top:6122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23282" style="position:absolute;width:990;height:808;left:20508;top:61619;"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eff</w:t>
                        </w:r>
                      </w:p>
                    </w:txbxContent>
                  </v:textbox>
                </v:rect>
                <v:rect id="Rectangle 23283" style="position:absolute;width:455;height:1243;left:21250;top:61223;"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shape id="Shape 23285" style="position:absolute;width:3370;height:3370;left:15374;top:64037;" coordsize="337039,337038" path="m0,0l0,168519l168520,337038l337039,168519l337039,0l0,0x">
                  <v:stroke weight="0.552885pt" endcap="round" joinstyle="round" on="true" color="#000000"/>
                  <v:fill on="false" color="#000000" opacity="0"/>
                </v:shape>
                <v:rect id="Rectangle 23286" style="position:absolute;width:503;height:1012;left:16874;top:64971;" filled="f" stroked="f">
                  <v:textbox inset="0,0,0,0">
                    <w:txbxContent>
                      <w:p>
                        <w:pPr>
                          <w:spacing w:before="0" w:after="160" w:line="259" w:lineRule="auto"/>
                          <w:ind w:left="0" w:firstLine="0"/>
                          <w:jc w:val="left"/>
                        </w:pPr>
                        <w:r>
                          <w:rPr>
                            <w:rFonts w:cs="Calibri" w:hAnsi="Calibri" w:eastAsia="Calibri" w:ascii="Calibri"/>
                            <w:sz w:val="12"/>
                          </w:rPr>
                          <w:t xml:space="preserve">1</w:t>
                        </w:r>
                      </w:p>
                    </w:txbxContent>
                  </v:textbox>
                </v:rect>
                <v:shape id="Shape 23287" style="position:absolute;width:0;height:1235;left:17059;top:62352;" coordsize="0,123581" path="m0,0l0,123581">
                  <v:stroke weight="0.175449pt" endcap="round" joinstyle="round" on="true" color="#000000"/>
                  <v:fill on="false" color="#000000" opacity="0"/>
                </v:shape>
                <v:shape id="Shape 23288" style="position:absolute;width:511;height:511;left:16807;top:63526;" coordsize="51117,51118" path="m0,0l51117,0l25278,51118l0,0x">
                  <v:stroke weight="0pt" endcap="round" joinstyle="round" on="false" color="#000000" opacity="0"/>
                  <v:fill on="true" color="#000000"/>
                </v:shape>
                <v:shape id="Shape 23289" style="position:absolute;width:11796;height:1657;left:5263;top:2527;" coordsize="1179636,165711" path="m1179636,0l1179636,126390l0,126390l0,165711">
                  <v:stroke weight="0.175449pt" endcap="round" joinstyle="round" on="true" color="#000000"/>
                  <v:fill on="false" color="#000000" opacity="0"/>
                </v:shape>
                <v:shape id="Shape 23290" style="position:absolute;width:511;height:511;left:5010;top:4123;" coordsize="51118,51118" path="m0,0l51118,0l25278,51118l0,0x">
                  <v:stroke weight="0pt" endcap="round" joinstyle="round" on="false" color="#000000" opacity="0"/>
                  <v:fill on="true" color="#000000"/>
                </v:shape>
                <v:shape id="Shape 23291" style="position:absolute;width:0;height:1657;left:17059;top:2527;" coordsize="0,165711" path="m0,0l0,165711">
                  <v:stroke weight="0.175449pt" endcap="round" joinstyle="round" on="true" color="#000000"/>
                  <v:fill on="false" color="#000000" opacity="0"/>
                </v:shape>
                <v:shape id="Shape 23292" style="position:absolute;width:511;height:511;left:16807;top:4123;" coordsize="51117,51118" path="m0,0l51117,0l25278,51118l0,0x">
                  <v:stroke weight="0pt" endcap="round" joinstyle="round" on="false" color="#000000" opacity="0"/>
                  <v:fill on="true" color="#000000"/>
                </v:shape>
                <v:shape id="Shape 23293" style="position:absolute;width:10111;height:1657;left:17059;top:2527;" coordsize="1011116,165711" path="m0,0l0,126390l1011116,126390l1011116,165711">
                  <v:stroke weight="0.175449pt" endcap="round" joinstyle="round" on="true" color="#000000"/>
                  <v:fill on="false" color="#000000" opacity="0"/>
                </v:shape>
                <v:shape id="Shape 23294" style="position:absolute;width:511;height:511;left:26918;top:4123;" coordsize="51117,51118" path="m0,0l51117,0l25278,51118l0,0x">
                  <v:stroke weight="0pt" endcap="round" joinstyle="round" on="false" color="#000000" opacity="0"/>
                  <v:fill on="true" color="#000000"/>
                </v:shape>
                <v:shape id="Shape 23295" style="position:absolute;width:11796;height:2499;left:5263;top:9689;" coordsize="1179636,249970" path="m0,0l0,126390l1179636,126390l1179636,249970">
                  <v:stroke weight="0.175449pt" endcap="round" joinstyle="round" on="true" color="#000000"/>
                  <v:fill on="false" color="#000000" opacity="0"/>
                </v:shape>
                <v:shape id="Shape 23296" style="position:absolute;width:511;height:511;left:16807;top:12127;" coordsize="51117,51118" path="m0,0l51117,0l25278,51118l0,0x">
                  <v:stroke weight="0pt" endcap="round" joinstyle="round" on="false" color="#000000" opacity="0"/>
                  <v:fill on="true" color="#000000"/>
                </v:shape>
                <v:shape id="Shape 23297" style="position:absolute;width:0;height:3061;left:17059;top:9128;" coordsize="0,306144" path="m0,0l0,306144">
                  <v:stroke weight="0.175449pt" endcap="round" joinstyle="round" on="true" color="#000000"/>
                  <v:fill on="false" color="#000000" opacity="0"/>
                </v:shape>
                <v:shape id="Shape 23298" style="position:absolute;width:511;height:511;left:16807;top:12127;" coordsize="51117,51118" path="m0,0l51117,0l25278,51118l0,0x">
                  <v:stroke weight="0pt" endcap="round" joinstyle="round" on="false" color="#000000" opacity="0"/>
                  <v:fill on="true" color="#000000"/>
                </v:shape>
                <v:shape id="Shape 23299" style="position:absolute;width:10111;height:3061;left:17059;top:9128;" coordsize="1011116,306144" path="m1011116,0l1011116,182563l0,182563l0,306144">
                  <v:stroke weight="0.175449pt" endcap="round" joinstyle="round" on="true" color="#000000"/>
                  <v:fill on="false" color="#000000" opacity="0"/>
                </v:shape>
                <v:shape id="Shape 23300" style="position:absolute;width:511;height:511;left:16807;top:12127;" coordsize="51117,51118" path="m0,0l51117,0l25278,51118l0,0x">
                  <v:stroke weight="0pt" endcap="round" joinstyle="round" on="false" color="#000000" opacity="0"/>
                  <v:fill on="true" color="#000000"/>
                </v:shape>
                <v:shape id="Shape 23301" style="position:absolute;width:0;height:1235;left:17059;top:17694;" coordsize="0,123581" path="m0,0l0,123581">
                  <v:stroke weight="0.175449pt" endcap="round" joinstyle="round" on="true" color="#000000"/>
                  <v:fill on="false" color="#000000" opacity="0"/>
                </v:shape>
                <v:shape id="Shape 23302" style="position:absolute;width:511;height:511;left:16807;top:18868;" coordsize="51117,51118" path="m0,0l51117,0l25278,51118l0,0x">
                  <v:stroke weight="0pt" endcap="round" joinstyle="round" on="false" color="#000000" opacity="0"/>
                  <v:fill on="true" color="#000000"/>
                </v:shape>
                <v:shape id="Shape 23303" style="position:absolute;width:0;height:1235;left:17059;top:26120;" coordsize="0,123581" path="m0,0l0,123581">
                  <v:stroke weight="0.175449pt" endcap="round" joinstyle="round" on="true" color="#000000"/>
                  <v:fill on="false" color="#000000" opacity="0"/>
                </v:shape>
                <v:shape id="Shape 23304" style="position:absolute;width:511;height:511;left:16807;top:27294;" coordsize="51117,51117" path="m0,0l51117,0l25278,51117l0,0x">
                  <v:stroke weight="0pt" endcap="round" joinstyle="round" on="false" color="#000000" opacity="0"/>
                  <v:fill on="true" color="#000000"/>
                </v:shape>
                <v:shape id="Shape 23305" style="position:absolute;width:0;height:1235;left:17059;top:31176;" coordsize="0,123581" path="m0,0l0,123581">
                  <v:stroke weight="0.175449pt" endcap="round" joinstyle="round" on="true" color="#000000"/>
                  <v:fill on="false" color="#000000" opacity="0"/>
                </v:shape>
                <v:shape id="Shape 23306" style="position:absolute;width:511;height:511;left:16807;top:32350;" coordsize="51117,51117" path="m0,0l51117,0l25278,51117l0,0x">
                  <v:stroke weight="0pt" endcap="round" joinstyle="round" on="false" color="#000000" opacity="0"/>
                  <v:fill on="true" color="#000000"/>
                </v:shape>
                <v:shape id="Shape 23307" style="position:absolute;width:0;height:1235;left:17059;top:39602;" coordsize="0,123581" path="m0,0l0,123581">
                  <v:stroke weight="0.175449pt" endcap="round" joinstyle="round" on="true" color="#000000"/>
                  <v:fill on="false" color="#000000" opacity="0"/>
                </v:shape>
                <v:shape id="Shape 23308" style="position:absolute;width:511;height:511;left:16807;top:40776;" coordsize="51117,51117" path="m0,0l51117,0l25278,51117l0,0x">
                  <v:stroke weight="0pt" endcap="round" joinstyle="round" on="false" color="#000000" opacity="0"/>
                  <v:fill on="true" color="#000000"/>
                </v:shape>
                <v:shape id="Shape 23309" style="position:absolute;width:0;height:1235;left:17059;top:50555;" coordsize="0,123581" path="m0,0l0,123581">
                  <v:stroke weight="0.175449pt" endcap="round" joinstyle="round" on="true" color="#000000"/>
                  <v:fill on="false" color="#000000" opacity="0"/>
                </v:shape>
                <v:shape id="Shape 23310" style="position:absolute;width:511;height:511;left:16807;top:51729;" coordsize="51117,51117" path="m0,0l51117,0l25278,51117l0,0x">
                  <v:stroke weight="0pt" endcap="round" joinstyle="round" on="false" color="#000000" opacity="0"/>
                  <v:fill on="true" color="#000000"/>
                </v:shape>
              </v:group>
            </w:pict>
          </mc:Fallback>
        </mc:AlternateContent>
      </w:r>
    </w:p>
    <w:p w14:paraId="654CF8AE" w14:textId="77777777" w:rsidR="0000336F" w:rsidRDefault="00000000">
      <w:pPr>
        <w:spacing w:after="3" w:line="269" w:lineRule="auto"/>
        <w:ind w:left="2743" w:right="89"/>
        <w:jc w:val="left"/>
      </w:pPr>
      <w:r>
        <w:rPr>
          <w:b/>
          <w:sz w:val="20"/>
        </w:rPr>
        <w:t xml:space="preserve">Figure 5.16 </w:t>
      </w:r>
      <w:r>
        <w:rPr>
          <w:sz w:val="20"/>
        </w:rPr>
        <w:t>Post-processor Flow-Chart</w:t>
      </w:r>
    </w:p>
    <w:p w14:paraId="54ED2797" w14:textId="77777777" w:rsidR="0000336F" w:rsidRDefault="00000000">
      <w:pPr>
        <w:spacing w:after="363" w:line="259" w:lineRule="auto"/>
        <w:ind w:left="1294" w:firstLine="0"/>
        <w:jc w:val="left"/>
      </w:pPr>
      <w:r>
        <w:rPr>
          <w:rFonts w:ascii="Calibri" w:eastAsia="Calibri" w:hAnsi="Calibri" w:cs="Calibri"/>
          <w:noProof/>
        </w:rPr>
        <mc:AlternateContent>
          <mc:Choice Requires="wpg">
            <w:drawing>
              <wp:inline distT="0" distB="0" distL="0" distR="0" wp14:anchorId="7A3333F1" wp14:editId="195C98C4">
                <wp:extent cx="4043632" cy="6442378"/>
                <wp:effectExtent l="0" t="0" r="0" b="0"/>
                <wp:docPr id="439888" name="Group 439888"/>
                <wp:cNvGraphicFramePr/>
                <a:graphic xmlns:a="http://schemas.openxmlformats.org/drawingml/2006/main">
                  <a:graphicData uri="http://schemas.microsoft.com/office/word/2010/wordprocessingGroup">
                    <wpg:wgp>
                      <wpg:cNvGrpSpPr/>
                      <wpg:grpSpPr>
                        <a:xfrm>
                          <a:off x="0" y="0"/>
                          <a:ext cx="4043632" cy="6442378"/>
                          <a:chOff x="0" y="0"/>
                          <a:chExt cx="4043632" cy="6442378"/>
                        </a:xfrm>
                      </wpg:grpSpPr>
                      <wps:wsp>
                        <wps:cNvPr id="23333" name="Shape 23333"/>
                        <wps:cNvSpPr/>
                        <wps:spPr>
                          <a:xfrm>
                            <a:off x="1950088" y="0"/>
                            <a:ext cx="342923" cy="342923"/>
                          </a:xfrm>
                          <a:custGeom>
                            <a:avLst/>
                            <a:gdLst/>
                            <a:ahLst/>
                            <a:cxnLst/>
                            <a:rect l="0" t="0" r="0" b="0"/>
                            <a:pathLst>
                              <a:path w="342923" h="342923">
                                <a:moveTo>
                                  <a:pt x="0" y="0"/>
                                </a:moveTo>
                                <a:lnTo>
                                  <a:pt x="0" y="171461"/>
                                </a:lnTo>
                                <a:lnTo>
                                  <a:pt x="171462" y="342923"/>
                                </a:lnTo>
                                <a:lnTo>
                                  <a:pt x="342923" y="171461"/>
                                </a:lnTo>
                                <a:lnTo>
                                  <a:pt x="342923" y="0"/>
                                </a:lnTo>
                                <a:lnTo>
                                  <a:pt x="0" y="0"/>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334" name="Rectangle 23334"/>
                        <wps:cNvSpPr/>
                        <wps:spPr>
                          <a:xfrm>
                            <a:off x="2102689" y="94446"/>
                            <a:ext cx="51258" cy="102976"/>
                          </a:xfrm>
                          <a:prstGeom prst="rect">
                            <a:avLst/>
                          </a:prstGeom>
                          <a:ln>
                            <a:noFill/>
                          </a:ln>
                        </wps:spPr>
                        <wps:txbx>
                          <w:txbxContent>
                            <w:p w14:paraId="200CA739" w14:textId="77777777" w:rsidR="0000336F" w:rsidRDefault="00000000">
                              <w:pPr>
                                <w:spacing w:after="160" w:line="259" w:lineRule="auto"/>
                                <w:ind w:left="0" w:firstLine="0"/>
                                <w:jc w:val="left"/>
                              </w:pPr>
                              <w:r>
                                <w:rPr>
                                  <w:rFonts w:ascii="Calibri" w:eastAsia="Calibri" w:hAnsi="Calibri" w:cs="Calibri"/>
                                  <w:sz w:val="12"/>
                                </w:rPr>
                                <w:t>1</w:t>
                              </w:r>
                            </w:p>
                          </w:txbxContent>
                        </wps:txbx>
                        <wps:bodyPr horzOverflow="overflow" vert="horz" lIns="0" tIns="0" rIns="0" bIns="0" rtlCol="0">
                          <a:noAutofit/>
                        </wps:bodyPr>
                      </wps:wsp>
                      <wps:wsp>
                        <wps:cNvPr id="23336" name="Shape 23336"/>
                        <wps:cNvSpPr/>
                        <wps:spPr>
                          <a:xfrm>
                            <a:off x="1778626" y="484092"/>
                            <a:ext cx="685846" cy="514384"/>
                          </a:xfrm>
                          <a:custGeom>
                            <a:avLst/>
                            <a:gdLst/>
                            <a:ahLst/>
                            <a:cxnLst/>
                            <a:rect l="0" t="0" r="0" b="0"/>
                            <a:pathLst>
                              <a:path w="685846" h="514384">
                                <a:moveTo>
                                  <a:pt x="0" y="257192"/>
                                </a:moveTo>
                                <a:lnTo>
                                  <a:pt x="342923" y="0"/>
                                </a:lnTo>
                                <a:lnTo>
                                  <a:pt x="685846" y="257192"/>
                                </a:lnTo>
                                <a:lnTo>
                                  <a:pt x="342923" y="514384"/>
                                </a:lnTo>
                                <a:lnTo>
                                  <a:pt x="0" y="257192"/>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337" name="Rectangle 23337"/>
                        <wps:cNvSpPr/>
                        <wps:spPr>
                          <a:xfrm>
                            <a:off x="1935228" y="700771"/>
                            <a:ext cx="58425" cy="126541"/>
                          </a:xfrm>
                          <a:prstGeom prst="rect">
                            <a:avLst/>
                          </a:prstGeom>
                          <a:ln>
                            <a:noFill/>
                          </a:ln>
                        </wps:spPr>
                        <wps:txbx>
                          <w:txbxContent>
                            <w:p w14:paraId="3769B182" w14:textId="77777777" w:rsidR="0000336F" w:rsidRDefault="00000000">
                              <w:pPr>
                                <w:spacing w:after="160" w:line="259" w:lineRule="auto"/>
                                <w:ind w:left="0" w:firstLine="0"/>
                                <w:jc w:val="left"/>
                              </w:pPr>
                              <w:r>
                                <w:rPr>
                                  <w:rFonts w:ascii="Times New Roman" w:eastAsia="Times New Roman" w:hAnsi="Times New Roman" w:cs="Times New Roman"/>
                                  <w:sz w:val="16"/>
                                </w:rPr>
                                <w:t>ε</w:t>
                              </w:r>
                            </w:p>
                          </w:txbxContent>
                        </wps:txbx>
                        <wps:bodyPr horzOverflow="overflow" vert="horz" lIns="0" tIns="0" rIns="0" bIns="0" rtlCol="0">
                          <a:noAutofit/>
                        </wps:bodyPr>
                      </wps:wsp>
                      <wps:wsp>
                        <wps:cNvPr id="23338" name="Rectangle 23338"/>
                        <wps:cNvSpPr/>
                        <wps:spPr>
                          <a:xfrm>
                            <a:off x="1979237" y="740993"/>
                            <a:ext cx="229680" cy="82286"/>
                          </a:xfrm>
                          <a:prstGeom prst="rect">
                            <a:avLst/>
                          </a:prstGeom>
                          <a:ln>
                            <a:noFill/>
                          </a:ln>
                        </wps:spPr>
                        <wps:txbx>
                          <w:txbxContent>
                            <w:p w14:paraId="5A9F5D26" w14:textId="77777777" w:rsidR="0000336F" w:rsidRDefault="00000000">
                              <w:pPr>
                                <w:spacing w:after="160" w:line="259" w:lineRule="auto"/>
                                <w:ind w:left="0" w:firstLine="0"/>
                                <w:jc w:val="left"/>
                              </w:pPr>
                              <w:r>
                                <w:rPr>
                                  <w:rFonts w:ascii="Times New Roman" w:eastAsia="Times New Roman" w:hAnsi="Times New Roman" w:cs="Times New Roman"/>
                                  <w:sz w:val="11"/>
                                </w:rPr>
                                <w:t>max &gt;</w:t>
                              </w:r>
                            </w:p>
                          </w:txbxContent>
                        </wps:txbx>
                        <wps:bodyPr horzOverflow="overflow" vert="horz" lIns="0" tIns="0" rIns="0" bIns="0" rtlCol="0">
                          <a:noAutofit/>
                        </wps:bodyPr>
                      </wps:wsp>
                      <wps:wsp>
                        <wps:cNvPr id="23339" name="Rectangle 23339"/>
                        <wps:cNvSpPr/>
                        <wps:spPr>
                          <a:xfrm>
                            <a:off x="2151841" y="700771"/>
                            <a:ext cx="58425" cy="126541"/>
                          </a:xfrm>
                          <a:prstGeom prst="rect">
                            <a:avLst/>
                          </a:prstGeom>
                          <a:ln>
                            <a:noFill/>
                          </a:ln>
                        </wps:spPr>
                        <wps:txbx>
                          <w:txbxContent>
                            <w:p w14:paraId="6591B57D" w14:textId="77777777" w:rsidR="0000336F" w:rsidRDefault="00000000">
                              <w:pPr>
                                <w:spacing w:after="160" w:line="259" w:lineRule="auto"/>
                                <w:ind w:left="0" w:firstLine="0"/>
                                <w:jc w:val="left"/>
                              </w:pPr>
                              <w:r>
                                <w:rPr>
                                  <w:rFonts w:ascii="Times New Roman" w:eastAsia="Times New Roman" w:hAnsi="Times New Roman" w:cs="Times New Roman"/>
                                  <w:sz w:val="16"/>
                                </w:rPr>
                                <w:t>ε</w:t>
                              </w:r>
                            </w:p>
                          </w:txbxContent>
                        </wps:txbx>
                        <wps:bodyPr horzOverflow="overflow" vert="horz" lIns="0" tIns="0" rIns="0" bIns="0" rtlCol="0">
                          <a:noAutofit/>
                        </wps:bodyPr>
                      </wps:wsp>
                      <wps:wsp>
                        <wps:cNvPr id="23340" name="Rectangle 23340"/>
                        <wps:cNvSpPr/>
                        <wps:spPr>
                          <a:xfrm>
                            <a:off x="2195849" y="740993"/>
                            <a:ext cx="150874" cy="82286"/>
                          </a:xfrm>
                          <a:prstGeom prst="rect">
                            <a:avLst/>
                          </a:prstGeom>
                          <a:ln>
                            <a:noFill/>
                          </a:ln>
                        </wps:spPr>
                        <wps:txbx>
                          <w:txbxContent>
                            <w:p w14:paraId="045F13C9" w14:textId="77777777" w:rsidR="0000336F" w:rsidRDefault="00000000">
                              <w:pPr>
                                <w:spacing w:after="160" w:line="259" w:lineRule="auto"/>
                                <w:ind w:left="0" w:firstLine="0"/>
                                <w:jc w:val="left"/>
                              </w:pPr>
                              <w:r>
                                <w:rPr>
                                  <w:rFonts w:ascii="Times New Roman" w:eastAsia="Times New Roman" w:hAnsi="Times New Roman" w:cs="Times New Roman"/>
                                  <w:sz w:val="11"/>
                                </w:rPr>
                                <w:t>serv</w:t>
                              </w:r>
                            </w:p>
                          </w:txbxContent>
                        </wps:txbx>
                        <wps:bodyPr horzOverflow="overflow" vert="horz" lIns="0" tIns="0" rIns="0" bIns="0" rtlCol="0">
                          <a:noAutofit/>
                        </wps:bodyPr>
                      </wps:wsp>
                      <wps:wsp>
                        <wps:cNvPr id="23342" name="Shape 23342"/>
                        <wps:cNvSpPr/>
                        <wps:spPr>
                          <a:xfrm>
                            <a:off x="171461" y="1341400"/>
                            <a:ext cx="985903" cy="257192"/>
                          </a:xfrm>
                          <a:custGeom>
                            <a:avLst/>
                            <a:gdLst/>
                            <a:ahLst/>
                            <a:cxnLst/>
                            <a:rect l="0" t="0" r="0" b="0"/>
                            <a:pathLst>
                              <a:path w="985903" h="257192">
                                <a:moveTo>
                                  <a:pt x="0" y="257192"/>
                                </a:moveTo>
                                <a:lnTo>
                                  <a:pt x="857307" y="257192"/>
                                </a:lnTo>
                                <a:lnTo>
                                  <a:pt x="985903" y="0"/>
                                </a:lnTo>
                                <a:lnTo>
                                  <a:pt x="128596" y="0"/>
                                </a:lnTo>
                                <a:lnTo>
                                  <a:pt x="0" y="257192"/>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343" name="Rectangle 23343"/>
                        <wps:cNvSpPr/>
                        <wps:spPr>
                          <a:xfrm>
                            <a:off x="398933" y="1429482"/>
                            <a:ext cx="487458" cy="126541"/>
                          </a:xfrm>
                          <a:prstGeom prst="rect">
                            <a:avLst/>
                          </a:prstGeom>
                          <a:ln>
                            <a:noFill/>
                          </a:ln>
                        </wps:spPr>
                        <wps:txbx>
                          <w:txbxContent>
                            <w:p w14:paraId="220B48DD" w14:textId="77777777" w:rsidR="0000336F" w:rsidRDefault="00000000">
                              <w:pPr>
                                <w:spacing w:after="160" w:line="259" w:lineRule="auto"/>
                                <w:ind w:left="0" w:firstLine="0"/>
                                <w:jc w:val="left"/>
                              </w:pPr>
                              <w:r>
                                <w:rPr>
                                  <w:rFonts w:ascii="Times New Roman" w:eastAsia="Times New Roman" w:hAnsi="Times New Roman" w:cs="Times New Roman"/>
                                  <w:sz w:val="16"/>
                                </w:rPr>
                                <w:t>Collapse</w:t>
                              </w:r>
                            </w:p>
                          </w:txbxContent>
                        </wps:txbx>
                        <wps:bodyPr horzOverflow="overflow" vert="horz" lIns="0" tIns="0" rIns="0" bIns="0" rtlCol="0">
                          <a:noAutofit/>
                        </wps:bodyPr>
                      </wps:wsp>
                      <wps:wsp>
                        <wps:cNvPr id="23344" name="Rectangle 23344"/>
                        <wps:cNvSpPr/>
                        <wps:spPr>
                          <a:xfrm>
                            <a:off x="765861" y="1469704"/>
                            <a:ext cx="35188" cy="82285"/>
                          </a:xfrm>
                          <a:prstGeom prst="rect">
                            <a:avLst/>
                          </a:prstGeom>
                          <a:ln>
                            <a:noFill/>
                          </a:ln>
                        </wps:spPr>
                        <wps:txbx>
                          <w:txbxContent>
                            <w:p w14:paraId="0F1D7C69" w14:textId="77777777" w:rsidR="0000336F" w:rsidRDefault="00000000">
                              <w:pPr>
                                <w:spacing w:after="160" w:line="259" w:lineRule="auto"/>
                                <w:ind w:left="0" w:firstLine="0"/>
                                <w:jc w:val="left"/>
                              </w:pPr>
                              <w:r>
                                <w:rPr>
                                  <w:rFonts w:ascii="Times New Roman" w:eastAsia="Times New Roman" w:hAnsi="Times New Roman" w:cs="Times New Roman"/>
                                  <w:sz w:val="11"/>
                                </w:rPr>
                                <w:t>s</w:t>
                              </w:r>
                            </w:p>
                          </w:txbxContent>
                        </wps:txbx>
                        <wps:bodyPr horzOverflow="overflow" vert="horz" lIns="0" tIns="0" rIns="0" bIns="0" rtlCol="0">
                          <a:noAutofit/>
                        </wps:bodyPr>
                      </wps:wsp>
                      <wps:wsp>
                        <wps:cNvPr id="23345" name="Rectangle 23345"/>
                        <wps:cNvSpPr/>
                        <wps:spPr>
                          <a:xfrm>
                            <a:off x="792152" y="1429482"/>
                            <a:ext cx="183593" cy="126541"/>
                          </a:xfrm>
                          <a:prstGeom prst="rect">
                            <a:avLst/>
                          </a:prstGeom>
                          <a:ln>
                            <a:noFill/>
                          </a:ln>
                        </wps:spPr>
                        <wps:txbx>
                          <w:txbxContent>
                            <w:p w14:paraId="5600F946"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 =0</w:t>
                              </w:r>
                            </w:p>
                          </w:txbxContent>
                        </wps:txbx>
                        <wps:bodyPr horzOverflow="overflow" vert="horz" lIns="0" tIns="0" rIns="0" bIns="0" rtlCol="0">
                          <a:noAutofit/>
                        </wps:bodyPr>
                      </wps:wsp>
                      <wps:wsp>
                        <wps:cNvPr id="23346" name="Shape 23346"/>
                        <wps:cNvSpPr/>
                        <wps:spPr>
                          <a:xfrm>
                            <a:off x="664127" y="741284"/>
                            <a:ext cx="1114499" cy="554392"/>
                          </a:xfrm>
                          <a:custGeom>
                            <a:avLst/>
                            <a:gdLst/>
                            <a:ahLst/>
                            <a:cxnLst/>
                            <a:rect l="0" t="0" r="0" b="0"/>
                            <a:pathLst>
                              <a:path w="1114499" h="554392">
                                <a:moveTo>
                                  <a:pt x="1114499" y="0"/>
                                </a:moveTo>
                                <a:lnTo>
                                  <a:pt x="0" y="0"/>
                                </a:lnTo>
                                <a:lnTo>
                                  <a:pt x="0" y="554392"/>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347" name="Shape 23347"/>
                        <wps:cNvSpPr/>
                        <wps:spPr>
                          <a:xfrm>
                            <a:off x="638408" y="1289390"/>
                            <a:ext cx="52010" cy="52010"/>
                          </a:xfrm>
                          <a:custGeom>
                            <a:avLst/>
                            <a:gdLst/>
                            <a:ahLst/>
                            <a:cxnLst/>
                            <a:rect l="0" t="0" r="0" b="0"/>
                            <a:pathLst>
                              <a:path w="52010" h="52010">
                                <a:moveTo>
                                  <a:pt x="0" y="0"/>
                                </a:moveTo>
                                <a:lnTo>
                                  <a:pt x="52010" y="0"/>
                                </a:lnTo>
                                <a:lnTo>
                                  <a:pt x="25719"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49" name="Rectangle 23349"/>
                        <wps:cNvSpPr/>
                        <wps:spPr>
                          <a:xfrm>
                            <a:off x="877311" y="707706"/>
                            <a:ext cx="118701" cy="102976"/>
                          </a:xfrm>
                          <a:prstGeom prst="rect">
                            <a:avLst/>
                          </a:prstGeom>
                          <a:ln>
                            <a:noFill/>
                          </a:ln>
                        </wps:spPr>
                        <wps:txbx>
                          <w:txbxContent>
                            <w:p w14:paraId="718CA849" w14:textId="77777777" w:rsidR="0000336F" w:rsidRDefault="00000000">
                              <w:pPr>
                                <w:spacing w:after="160" w:line="259" w:lineRule="auto"/>
                                <w:ind w:left="0" w:firstLine="0"/>
                                <w:jc w:val="left"/>
                              </w:pPr>
                              <w:r>
                                <w:rPr>
                                  <w:rFonts w:ascii="Calibri" w:eastAsia="Calibri" w:hAnsi="Calibri" w:cs="Calibri"/>
                                  <w:sz w:val="12"/>
                                  <w:shd w:val="clear" w:color="auto" w:fill="FFFFFF"/>
                                </w:rPr>
                                <w:t>No</w:t>
                              </w:r>
                            </w:p>
                          </w:txbxContent>
                        </wps:txbx>
                        <wps:bodyPr horzOverflow="overflow" vert="horz" lIns="0" tIns="0" rIns="0" bIns="0" rtlCol="0">
                          <a:noAutofit/>
                        </wps:bodyPr>
                      </wps:wsp>
                      <wps:wsp>
                        <wps:cNvPr id="23351" name="Shape 23351"/>
                        <wps:cNvSpPr/>
                        <wps:spPr>
                          <a:xfrm>
                            <a:off x="1628884" y="1341400"/>
                            <a:ext cx="985903" cy="257192"/>
                          </a:xfrm>
                          <a:custGeom>
                            <a:avLst/>
                            <a:gdLst/>
                            <a:ahLst/>
                            <a:cxnLst/>
                            <a:rect l="0" t="0" r="0" b="0"/>
                            <a:pathLst>
                              <a:path w="985903" h="257192">
                                <a:moveTo>
                                  <a:pt x="0" y="257192"/>
                                </a:moveTo>
                                <a:lnTo>
                                  <a:pt x="857307" y="257192"/>
                                </a:lnTo>
                                <a:lnTo>
                                  <a:pt x="985903" y="0"/>
                                </a:lnTo>
                                <a:lnTo>
                                  <a:pt x="128596" y="0"/>
                                </a:lnTo>
                                <a:lnTo>
                                  <a:pt x="0" y="257192"/>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352" name="Rectangle 23352"/>
                        <wps:cNvSpPr/>
                        <wps:spPr>
                          <a:xfrm>
                            <a:off x="1856356" y="1429482"/>
                            <a:ext cx="487458" cy="126541"/>
                          </a:xfrm>
                          <a:prstGeom prst="rect">
                            <a:avLst/>
                          </a:prstGeom>
                          <a:ln>
                            <a:noFill/>
                          </a:ln>
                        </wps:spPr>
                        <wps:txbx>
                          <w:txbxContent>
                            <w:p w14:paraId="5443CD5F" w14:textId="77777777" w:rsidR="0000336F" w:rsidRDefault="00000000">
                              <w:pPr>
                                <w:spacing w:after="160" w:line="259" w:lineRule="auto"/>
                                <w:ind w:left="0" w:firstLine="0"/>
                                <w:jc w:val="left"/>
                              </w:pPr>
                              <w:r>
                                <w:rPr>
                                  <w:rFonts w:ascii="Times New Roman" w:eastAsia="Times New Roman" w:hAnsi="Times New Roman" w:cs="Times New Roman"/>
                                  <w:sz w:val="16"/>
                                </w:rPr>
                                <w:t>Collapse</w:t>
                              </w:r>
                            </w:p>
                          </w:txbxContent>
                        </wps:txbx>
                        <wps:bodyPr horzOverflow="overflow" vert="horz" lIns="0" tIns="0" rIns="0" bIns="0" rtlCol="0">
                          <a:noAutofit/>
                        </wps:bodyPr>
                      </wps:wsp>
                      <wps:wsp>
                        <wps:cNvPr id="23353" name="Rectangle 23353"/>
                        <wps:cNvSpPr/>
                        <wps:spPr>
                          <a:xfrm>
                            <a:off x="2223283" y="1469704"/>
                            <a:ext cx="35188" cy="82285"/>
                          </a:xfrm>
                          <a:prstGeom prst="rect">
                            <a:avLst/>
                          </a:prstGeom>
                          <a:ln>
                            <a:noFill/>
                          </a:ln>
                        </wps:spPr>
                        <wps:txbx>
                          <w:txbxContent>
                            <w:p w14:paraId="261D4699" w14:textId="77777777" w:rsidR="0000336F" w:rsidRDefault="00000000">
                              <w:pPr>
                                <w:spacing w:after="160" w:line="259" w:lineRule="auto"/>
                                <w:ind w:left="0" w:firstLine="0"/>
                                <w:jc w:val="left"/>
                              </w:pPr>
                              <w:r>
                                <w:rPr>
                                  <w:rFonts w:ascii="Times New Roman" w:eastAsia="Times New Roman" w:hAnsi="Times New Roman" w:cs="Times New Roman"/>
                                  <w:sz w:val="11"/>
                                </w:rPr>
                                <w:t>s</w:t>
                              </w:r>
                            </w:p>
                          </w:txbxContent>
                        </wps:txbx>
                        <wps:bodyPr horzOverflow="overflow" vert="horz" lIns="0" tIns="0" rIns="0" bIns="0" rtlCol="0">
                          <a:noAutofit/>
                        </wps:bodyPr>
                      </wps:wsp>
                      <wps:wsp>
                        <wps:cNvPr id="23354" name="Rectangle 23354"/>
                        <wps:cNvSpPr/>
                        <wps:spPr>
                          <a:xfrm>
                            <a:off x="2249574" y="1429482"/>
                            <a:ext cx="183593" cy="126541"/>
                          </a:xfrm>
                          <a:prstGeom prst="rect">
                            <a:avLst/>
                          </a:prstGeom>
                          <a:ln>
                            <a:noFill/>
                          </a:ln>
                        </wps:spPr>
                        <wps:txbx>
                          <w:txbxContent>
                            <w:p w14:paraId="08E33256"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 =1</w:t>
                              </w:r>
                            </w:p>
                          </w:txbxContent>
                        </wps:txbx>
                        <wps:bodyPr horzOverflow="overflow" vert="horz" lIns="0" tIns="0" rIns="0" bIns="0" rtlCol="0">
                          <a:noAutofit/>
                        </wps:bodyPr>
                      </wps:wsp>
                      <wps:wsp>
                        <wps:cNvPr id="23355" name="Shape 23355"/>
                        <wps:cNvSpPr/>
                        <wps:spPr>
                          <a:xfrm>
                            <a:off x="2121550" y="998477"/>
                            <a:ext cx="0" cy="297200"/>
                          </a:xfrm>
                          <a:custGeom>
                            <a:avLst/>
                            <a:gdLst/>
                            <a:ahLst/>
                            <a:cxnLst/>
                            <a:rect l="0" t="0" r="0" b="0"/>
                            <a:pathLst>
                              <a:path h="297200">
                                <a:moveTo>
                                  <a:pt x="0" y="0"/>
                                </a:moveTo>
                                <a:lnTo>
                                  <a:pt x="0" y="297200"/>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356" name="Shape 23356"/>
                        <wps:cNvSpPr/>
                        <wps:spPr>
                          <a:xfrm>
                            <a:off x="2095830" y="1289390"/>
                            <a:ext cx="52010" cy="52010"/>
                          </a:xfrm>
                          <a:custGeom>
                            <a:avLst/>
                            <a:gdLst/>
                            <a:ahLst/>
                            <a:cxnLst/>
                            <a:rect l="0" t="0" r="0" b="0"/>
                            <a:pathLst>
                              <a:path w="52010" h="52010">
                                <a:moveTo>
                                  <a:pt x="0" y="0"/>
                                </a:moveTo>
                                <a:lnTo>
                                  <a:pt x="52010" y="0"/>
                                </a:lnTo>
                                <a:lnTo>
                                  <a:pt x="25719"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58" name="Rectangle 23358"/>
                        <wps:cNvSpPr/>
                        <wps:spPr>
                          <a:xfrm>
                            <a:off x="2069540" y="1136360"/>
                            <a:ext cx="139133" cy="102976"/>
                          </a:xfrm>
                          <a:prstGeom prst="rect">
                            <a:avLst/>
                          </a:prstGeom>
                          <a:ln>
                            <a:noFill/>
                          </a:ln>
                        </wps:spPr>
                        <wps:txbx>
                          <w:txbxContent>
                            <w:p w14:paraId="41E4DCF5" w14:textId="77777777" w:rsidR="0000336F" w:rsidRDefault="00000000">
                              <w:pPr>
                                <w:spacing w:after="160" w:line="259" w:lineRule="auto"/>
                                <w:ind w:left="0" w:firstLine="0"/>
                                <w:jc w:val="left"/>
                              </w:pPr>
                              <w:r>
                                <w:rPr>
                                  <w:rFonts w:ascii="Calibri" w:eastAsia="Calibri" w:hAnsi="Calibri" w:cs="Calibri"/>
                                  <w:sz w:val="12"/>
                                  <w:shd w:val="clear" w:color="auto" w:fill="FFFFFF"/>
                                </w:rPr>
                                <w:t>Yes</w:t>
                              </w:r>
                            </w:p>
                          </w:txbxContent>
                        </wps:txbx>
                        <wps:bodyPr horzOverflow="overflow" vert="horz" lIns="0" tIns="0" rIns="0" bIns="0" rtlCol="0">
                          <a:noAutofit/>
                        </wps:bodyPr>
                      </wps:wsp>
                      <wps:wsp>
                        <wps:cNvPr id="23360" name="Shape 23360"/>
                        <wps:cNvSpPr/>
                        <wps:spPr>
                          <a:xfrm>
                            <a:off x="1778626" y="1941515"/>
                            <a:ext cx="685846" cy="514384"/>
                          </a:xfrm>
                          <a:custGeom>
                            <a:avLst/>
                            <a:gdLst/>
                            <a:ahLst/>
                            <a:cxnLst/>
                            <a:rect l="0" t="0" r="0" b="0"/>
                            <a:pathLst>
                              <a:path w="685846" h="514384">
                                <a:moveTo>
                                  <a:pt x="0" y="257192"/>
                                </a:moveTo>
                                <a:lnTo>
                                  <a:pt x="342923" y="0"/>
                                </a:lnTo>
                                <a:lnTo>
                                  <a:pt x="685846" y="257192"/>
                                </a:lnTo>
                                <a:lnTo>
                                  <a:pt x="342923" y="514384"/>
                                </a:lnTo>
                                <a:lnTo>
                                  <a:pt x="0" y="257192"/>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361" name="Rectangle 23361"/>
                        <wps:cNvSpPr/>
                        <wps:spPr>
                          <a:xfrm>
                            <a:off x="1959804" y="2158193"/>
                            <a:ext cx="58425" cy="126542"/>
                          </a:xfrm>
                          <a:prstGeom prst="rect">
                            <a:avLst/>
                          </a:prstGeom>
                          <a:ln>
                            <a:noFill/>
                          </a:ln>
                        </wps:spPr>
                        <wps:txbx>
                          <w:txbxContent>
                            <w:p w14:paraId="305788DF" w14:textId="77777777" w:rsidR="0000336F" w:rsidRDefault="00000000">
                              <w:pPr>
                                <w:spacing w:after="160" w:line="259" w:lineRule="auto"/>
                                <w:ind w:left="0" w:firstLine="0"/>
                                <w:jc w:val="left"/>
                              </w:pPr>
                              <w:r>
                                <w:rPr>
                                  <w:rFonts w:ascii="Times New Roman" w:eastAsia="Times New Roman" w:hAnsi="Times New Roman" w:cs="Times New Roman"/>
                                  <w:sz w:val="16"/>
                                </w:rPr>
                                <w:t>ε</w:t>
                              </w:r>
                            </w:p>
                          </w:txbxContent>
                        </wps:txbx>
                        <wps:bodyPr horzOverflow="overflow" vert="horz" lIns="0" tIns="0" rIns="0" bIns="0" rtlCol="0">
                          <a:noAutofit/>
                        </wps:bodyPr>
                      </wps:wsp>
                      <wps:wsp>
                        <wps:cNvPr id="23362" name="Rectangle 23362"/>
                        <wps:cNvSpPr/>
                        <wps:spPr>
                          <a:xfrm>
                            <a:off x="2003813" y="2198415"/>
                            <a:ext cx="229680" cy="82286"/>
                          </a:xfrm>
                          <a:prstGeom prst="rect">
                            <a:avLst/>
                          </a:prstGeom>
                          <a:ln>
                            <a:noFill/>
                          </a:ln>
                        </wps:spPr>
                        <wps:txbx>
                          <w:txbxContent>
                            <w:p w14:paraId="651C1A07" w14:textId="77777777" w:rsidR="0000336F" w:rsidRDefault="00000000">
                              <w:pPr>
                                <w:spacing w:after="160" w:line="259" w:lineRule="auto"/>
                                <w:ind w:left="0" w:firstLine="0"/>
                                <w:jc w:val="left"/>
                              </w:pPr>
                              <w:r>
                                <w:rPr>
                                  <w:rFonts w:ascii="Times New Roman" w:eastAsia="Times New Roman" w:hAnsi="Times New Roman" w:cs="Times New Roman"/>
                                  <w:sz w:val="11"/>
                                </w:rPr>
                                <w:t>max &gt;</w:t>
                              </w:r>
                            </w:p>
                          </w:txbxContent>
                        </wps:txbx>
                        <wps:bodyPr horzOverflow="overflow" vert="horz" lIns="0" tIns="0" rIns="0" bIns="0" rtlCol="0">
                          <a:noAutofit/>
                        </wps:bodyPr>
                      </wps:wsp>
                      <wps:wsp>
                        <wps:cNvPr id="23363" name="Rectangle 23363"/>
                        <wps:cNvSpPr/>
                        <wps:spPr>
                          <a:xfrm>
                            <a:off x="2176417" y="2158193"/>
                            <a:ext cx="58425" cy="126542"/>
                          </a:xfrm>
                          <a:prstGeom prst="rect">
                            <a:avLst/>
                          </a:prstGeom>
                          <a:ln>
                            <a:noFill/>
                          </a:ln>
                        </wps:spPr>
                        <wps:txbx>
                          <w:txbxContent>
                            <w:p w14:paraId="0D0C1A09" w14:textId="77777777" w:rsidR="0000336F" w:rsidRDefault="00000000">
                              <w:pPr>
                                <w:spacing w:after="160" w:line="259" w:lineRule="auto"/>
                                <w:ind w:left="0" w:firstLine="0"/>
                                <w:jc w:val="left"/>
                              </w:pPr>
                              <w:r>
                                <w:rPr>
                                  <w:rFonts w:ascii="Times New Roman" w:eastAsia="Times New Roman" w:hAnsi="Times New Roman" w:cs="Times New Roman"/>
                                  <w:sz w:val="16"/>
                                </w:rPr>
                                <w:t>ε</w:t>
                              </w:r>
                            </w:p>
                          </w:txbxContent>
                        </wps:txbx>
                        <wps:bodyPr horzOverflow="overflow" vert="horz" lIns="0" tIns="0" rIns="0" bIns="0" rtlCol="0">
                          <a:noAutofit/>
                        </wps:bodyPr>
                      </wps:wsp>
                      <wps:wsp>
                        <wps:cNvPr id="23364" name="Rectangle 23364"/>
                        <wps:cNvSpPr/>
                        <wps:spPr>
                          <a:xfrm>
                            <a:off x="2220426" y="2198415"/>
                            <a:ext cx="85772" cy="82286"/>
                          </a:xfrm>
                          <a:prstGeom prst="rect">
                            <a:avLst/>
                          </a:prstGeom>
                          <a:ln>
                            <a:noFill/>
                          </a:ln>
                        </wps:spPr>
                        <wps:txbx>
                          <w:txbxContent>
                            <w:p w14:paraId="1B61CFAA" w14:textId="77777777" w:rsidR="0000336F" w:rsidRDefault="00000000">
                              <w:pPr>
                                <w:spacing w:after="160" w:line="259" w:lineRule="auto"/>
                                <w:ind w:left="0" w:firstLine="0"/>
                                <w:jc w:val="left"/>
                              </w:pPr>
                              <w:r>
                                <w:rPr>
                                  <w:rFonts w:ascii="Times New Roman" w:eastAsia="Times New Roman" w:hAnsi="Times New Roman" w:cs="Times New Roman"/>
                                  <w:sz w:val="11"/>
                                </w:rPr>
                                <w:t>dc</w:t>
                              </w:r>
                            </w:p>
                          </w:txbxContent>
                        </wps:txbx>
                        <wps:bodyPr horzOverflow="overflow" vert="horz" lIns="0" tIns="0" rIns="0" bIns="0" rtlCol="0">
                          <a:noAutofit/>
                        </wps:bodyPr>
                      </wps:wsp>
                      <wps:wsp>
                        <wps:cNvPr id="23366" name="Shape 23366"/>
                        <wps:cNvSpPr/>
                        <wps:spPr>
                          <a:xfrm>
                            <a:off x="0" y="2798822"/>
                            <a:ext cx="1157365" cy="257192"/>
                          </a:xfrm>
                          <a:custGeom>
                            <a:avLst/>
                            <a:gdLst/>
                            <a:ahLst/>
                            <a:cxnLst/>
                            <a:rect l="0" t="0" r="0" b="0"/>
                            <a:pathLst>
                              <a:path w="1157365" h="257192">
                                <a:moveTo>
                                  <a:pt x="0" y="257192"/>
                                </a:moveTo>
                                <a:lnTo>
                                  <a:pt x="1028769" y="257192"/>
                                </a:lnTo>
                                <a:lnTo>
                                  <a:pt x="1157365" y="0"/>
                                </a:lnTo>
                                <a:lnTo>
                                  <a:pt x="128596" y="0"/>
                                </a:lnTo>
                                <a:lnTo>
                                  <a:pt x="0" y="257192"/>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367" name="Rectangle 23367"/>
                        <wps:cNvSpPr/>
                        <wps:spPr>
                          <a:xfrm>
                            <a:off x="294342" y="2886905"/>
                            <a:ext cx="487458" cy="126541"/>
                          </a:xfrm>
                          <a:prstGeom prst="rect">
                            <a:avLst/>
                          </a:prstGeom>
                          <a:ln>
                            <a:noFill/>
                          </a:ln>
                        </wps:spPr>
                        <wps:txbx>
                          <w:txbxContent>
                            <w:p w14:paraId="49E31829" w14:textId="77777777" w:rsidR="0000336F" w:rsidRDefault="00000000">
                              <w:pPr>
                                <w:spacing w:after="160" w:line="259" w:lineRule="auto"/>
                                <w:ind w:left="0" w:firstLine="0"/>
                                <w:jc w:val="left"/>
                              </w:pPr>
                              <w:r>
                                <w:rPr>
                                  <w:rFonts w:ascii="Times New Roman" w:eastAsia="Times New Roman" w:hAnsi="Times New Roman" w:cs="Times New Roman"/>
                                  <w:sz w:val="16"/>
                                </w:rPr>
                                <w:t>Collapse</w:t>
                              </w:r>
                            </w:p>
                          </w:txbxContent>
                        </wps:txbx>
                        <wps:bodyPr horzOverflow="overflow" vert="horz" lIns="0" tIns="0" rIns="0" bIns="0" rtlCol="0">
                          <a:noAutofit/>
                        </wps:bodyPr>
                      </wps:wsp>
                      <wps:wsp>
                        <wps:cNvPr id="23368" name="Rectangle 23368"/>
                        <wps:cNvSpPr/>
                        <wps:spPr>
                          <a:xfrm>
                            <a:off x="661269" y="2927127"/>
                            <a:ext cx="85772" cy="82286"/>
                          </a:xfrm>
                          <a:prstGeom prst="rect">
                            <a:avLst/>
                          </a:prstGeom>
                          <a:ln>
                            <a:noFill/>
                          </a:ln>
                        </wps:spPr>
                        <wps:txbx>
                          <w:txbxContent>
                            <w:p w14:paraId="5931B031" w14:textId="77777777" w:rsidR="0000336F" w:rsidRDefault="00000000">
                              <w:pPr>
                                <w:spacing w:after="160" w:line="259" w:lineRule="auto"/>
                                <w:ind w:left="0" w:firstLine="0"/>
                                <w:jc w:val="left"/>
                              </w:pPr>
                              <w:r>
                                <w:rPr>
                                  <w:rFonts w:ascii="Times New Roman" w:eastAsia="Times New Roman" w:hAnsi="Times New Roman" w:cs="Times New Roman"/>
                                  <w:sz w:val="11"/>
                                </w:rPr>
                                <w:t>dc</w:t>
                              </w:r>
                            </w:p>
                          </w:txbxContent>
                        </wps:txbx>
                        <wps:bodyPr horzOverflow="overflow" vert="horz" lIns="0" tIns="0" rIns="0" bIns="0" rtlCol="0">
                          <a:noAutofit/>
                        </wps:bodyPr>
                      </wps:wsp>
                      <wps:wsp>
                        <wps:cNvPr id="23369" name="Rectangle 23369"/>
                        <wps:cNvSpPr/>
                        <wps:spPr>
                          <a:xfrm>
                            <a:off x="725282" y="2886905"/>
                            <a:ext cx="183593" cy="126541"/>
                          </a:xfrm>
                          <a:prstGeom prst="rect">
                            <a:avLst/>
                          </a:prstGeom>
                          <a:ln>
                            <a:noFill/>
                          </a:ln>
                        </wps:spPr>
                        <wps:txbx>
                          <w:txbxContent>
                            <w:p w14:paraId="76DFABD1"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 =0</w:t>
                              </w:r>
                            </w:p>
                          </w:txbxContent>
                        </wps:txbx>
                        <wps:bodyPr horzOverflow="overflow" vert="horz" lIns="0" tIns="0" rIns="0" bIns="0" rtlCol="0">
                          <a:noAutofit/>
                        </wps:bodyPr>
                      </wps:wsp>
                      <wps:wsp>
                        <wps:cNvPr id="23370" name="Shape 23370"/>
                        <wps:cNvSpPr/>
                        <wps:spPr>
                          <a:xfrm>
                            <a:off x="578396" y="2198707"/>
                            <a:ext cx="1200230" cy="554392"/>
                          </a:xfrm>
                          <a:custGeom>
                            <a:avLst/>
                            <a:gdLst/>
                            <a:ahLst/>
                            <a:cxnLst/>
                            <a:rect l="0" t="0" r="0" b="0"/>
                            <a:pathLst>
                              <a:path w="1200230" h="554392">
                                <a:moveTo>
                                  <a:pt x="1200230" y="0"/>
                                </a:moveTo>
                                <a:lnTo>
                                  <a:pt x="0" y="0"/>
                                </a:lnTo>
                                <a:lnTo>
                                  <a:pt x="0" y="554392"/>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371" name="Shape 23371"/>
                        <wps:cNvSpPr/>
                        <wps:spPr>
                          <a:xfrm>
                            <a:off x="552677" y="2746812"/>
                            <a:ext cx="52010" cy="52010"/>
                          </a:xfrm>
                          <a:custGeom>
                            <a:avLst/>
                            <a:gdLst/>
                            <a:ahLst/>
                            <a:cxnLst/>
                            <a:rect l="0" t="0" r="0" b="0"/>
                            <a:pathLst>
                              <a:path w="52010" h="52010">
                                <a:moveTo>
                                  <a:pt x="0" y="0"/>
                                </a:moveTo>
                                <a:lnTo>
                                  <a:pt x="52010" y="0"/>
                                </a:lnTo>
                                <a:lnTo>
                                  <a:pt x="25719"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73" name="Rectangle 23373"/>
                        <wps:cNvSpPr/>
                        <wps:spPr>
                          <a:xfrm>
                            <a:off x="834446" y="2165130"/>
                            <a:ext cx="118701" cy="102975"/>
                          </a:xfrm>
                          <a:prstGeom prst="rect">
                            <a:avLst/>
                          </a:prstGeom>
                          <a:ln>
                            <a:noFill/>
                          </a:ln>
                        </wps:spPr>
                        <wps:txbx>
                          <w:txbxContent>
                            <w:p w14:paraId="19D7D4E0" w14:textId="77777777" w:rsidR="0000336F" w:rsidRDefault="00000000">
                              <w:pPr>
                                <w:spacing w:after="160" w:line="259" w:lineRule="auto"/>
                                <w:ind w:left="0" w:firstLine="0"/>
                                <w:jc w:val="left"/>
                              </w:pPr>
                              <w:r>
                                <w:rPr>
                                  <w:rFonts w:ascii="Calibri" w:eastAsia="Calibri" w:hAnsi="Calibri" w:cs="Calibri"/>
                                  <w:sz w:val="12"/>
                                  <w:shd w:val="clear" w:color="auto" w:fill="FFFFFF"/>
                                </w:rPr>
                                <w:t>No</w:t>
                              </w:r>
                            </w:p>
                          </w:txbxContent>
                        </wps:txbx>
                        <wps:bodyPr horzOverflow="overflow" vert="horz" lIns="0" tIns="0" rIns="0" bIns="0" rtlCol="0">
                          <a:noAutofit/>
                        </wps:bodyPr>
                      </wps:wsp>
                      <wps:wsp>
                        <wps:cNvPr id="23375" name="Shape 23375"/>
                        <wps:cNvSpPr/>
                        <wps:spPr>
                          <a:xfrm>
                            <a:off x="1564300" y="2798822"/>
                            <a:ext cx="1114499" cy="257192"/>
                          </a:xfrm>
                          <a:custGeom>
                            <a:avLst/>
                            <a:gdLst/>
                            <a:ahLst/>
                            <a:cxnLst/>
                            <a:rect l="0" t="0" r="0" b="0"/>
                            <a:pathLst>
                              <a:path w="1114499" h="257192">
                                <a:moveTo>
                                  <a:pt x="0" y="257192"/>
                                </a:moveTo>
                                <a:lnTo>
                                  <a:pt x="985903" y="257192"/>
                                </a:lnTo>
                                <a:lnTo>
                                  <a:pt x="1114499" y="0"/>
                                </a:lnTo>
                                <a:lnTo>
                                  <a:pt x="128596" y="0"/>
                                </a:lnTo>
                                <a:lnTo>
                                  <a:pt x="0" y="257192"/>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376" name="Rectangle 23376"/>
                        <wps:cNvSpPr/>
                        <wps:spPr>
                          <a:xfrm>
                            <a:off x="1837495" y="2886905"/>
                            <a:ext cx="487458" cy="126541"/>
                          </a:xfrm>
                          <a:prstGeom prst="rect">
                            <a:avLst/>
                          </a:prstGeom>
                          <a:ln>
                            <a:noFill/>
                          </a:ln>
                        </wps:spPr>
                        <wps:txbx>
                          <w:txbxContent>
                            <w:p w14:paraId="2A8E7C85" w14:textId="77777777" w:rsidR="0000336F" w:rsidRDefault="00000000">
                              <w:pPr>
                                <w:spacing w:after="160" w:line="259" w:lineRule="auto"/>
                                <w:ind w:left="0" w:firstLine="0"/>
                                <w:jc w:val="left"/>
                              </w:pPr>
                              <w:r>
                                <w:rPr>
                                  <w:rFonts w:ascii="Times New Roman" w:eastAsia="Times New Roman" w:hAnsi="Times New Roman" w:cs="Times New Roman"/>
                                  <w:sz w:val="16"/>
                                </w:rPr>
                                <w:t>Collapse</w:t>
                              </w:r>
                            </w:p>
                          </w:txbxContent>
                        </wps:txbx>
                        <wps:bodyPr horzOverflow="overflow" vert="horz" lIns="0" tIns="0" rIns="0" bIns="0" rtlCol="0">
                          <a:noAutofit/>
                        </wps:bodyPr>
                      </wps:wsp>
                      <wps:wsp>
                        <wps:cNvPr id="23377" name="Rectangle 23377"/>
                        <wps:cNvSpPr/>
                        <wps:spPr>
                          <a:xfrm>
                            <a:off x="2204423" y="2927127"/>
                            <a:ext cx="85772" cy="82286"/>
                          </a:xfrm>
                          <a:prstGeom prst="rect">
                            <a:avLst/>
                          </a:prstGeom>
                          <a:ln>
                            <a:noFill/>
                          </a:ln>
                        </wps:spPr>
                        <wps:txbx>
                          <w:txbxContent>
                            <w:p w14:paraId="700EB71E" w14:textId="77777777" w:rsidR="0000336F" w:rsidRDefault="00000000">
                              <w:pPr>
                                <w:spacing w:after="160" w:line="259" w:lineRule="auto"/>
                                <w:ind w:left="0" w:firstLine="0"/>
                                <w:jc w:val="left"/>
                              </w:pPr>
                              <w:r>
                                <w:rPr>
                                  <w:rFonts w:ascii="Times New Roman" w:eastAsia="Times New Roman" w:hAnsi="Times New Roman" w:cs="Times New Roman"/>
                                  <w:sz w:val="11"/>
                                </w:rPr>
                                <w:t>dc</w:t>
                              </w:r>
                            </w:p>
                          </w:txbxContent>
                        </wps:txbx>
                        <wps:bodyPr horzOverflow="overflow" vert="horz" lIns="0" tIns="0" rIns="0" bIns="0" rtlCol="0">
                          <a:noAutofit/>
                        </wps:bodyPr>
                      </wps:wsp>
                      <wps:wsp>
                        <wps:cNvPr id="23378" name="Rectangle 23378"/>
                        <wps:cNvSpPr/>
                        <wps:spPr>
                          <a:xfrm>
                            <a:off x="2268435" y="2886905"/>
                            <a:ext cx="183593" cy="126541"/>
                          </a:xfrm>
                          <a:prstGeom prst="rect">
                            <a:avLst/>
                          </a:prstGeom>
                          <a:ln>
                            <a:noFill/>
                          </a:ln>
                        </wps:spPr>
                        <wps:txbx>
                          <w:txbxContent>
                            <w:p w14:paraId="6AE309B5"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 =1</w:t>
                              </w:r>
                            </w:p>
                          </w:txbxContent>
                        </wps:txbx>
                        <wps:bodyPr horzOverflow="overflow" vert="horz" lIns="0" tIns="0" rIns="0" bIns="0" rtlCol="0">
                          <a:noAutofit/>
                        </wps:bodyPr>
                      </wps:wsp>
                      <wps:wsp>
                        <wps:cNvPr id="23379" name="Shape 23379"/>
                        <wps:cNvSpPr/>
                        <wps:spPr>
                          <a:xfrm>
                            <a:off x="2121550" y="2455899"/>
                            <a:ext cx="0" cy="297200"/>
                          </a:xfrm>
                          <a:custGeom>
                            <a:avLst/>
                            <a:gdLst/>
                            <a:ahLst/>
                            <a:cxnLst/>
                            <a:rect l="0" t="0" r="0" b="0"/>
                            <a:pathLst>
                              <a:path h="297200">
                                <a:moveTo>
                                  <a:pt x="0" y="0"/>
                                </a:moveTo>
                                <a:lnTo>
                                  <a:pt x="0" y="297200"/>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380" name="Shape 23380"/>
                        <wps:cNvSpPr/>
                        <wps:spPr>
                          <a:xfrm>
                            <a:off x="2095830" y="2746812"/>
                            <a:ext cx="52010" cy="52010"/>
                          </a:xfrm>
                          <a:custGeom>
                            <a:avLst/>
                            <a:gdLst/>
                            <a:ahLst/>
                            <a:cxnLst/>
                            <a:rect l="0" t="0" r="0" b="0"/>
                            <a:pathLst>
                              <a:path w="52010" h="52010">
                                <a:moveTo>
                                  <a:pt x="0" y="0"/>
                                </a:moveTo>
                                <a:lnTo>
                                  <a:pt x="52010" y="0"/>
                                </a:lnTo>
                                <a:lnTo>
                                  <a:pt x="25719"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82" name="Rectangle 23382"/>
                        <wps:cNvSpPr/>
                        <wps:spPr>
                          <a:xfrm>
                            <a:off x="2069540" y="2593783"/>
                            <a:ext cx="139133" cy="102976"/>
                          </a:xfrm>
                          <a:prstGeom prst="rect">
                            <a:avLst/>
                          </a:prstGeom>
                          <a:ln>
                            <a:noFill/>
                          </a:ln>
                        </wps:spPr>
                        <wps:txbx>
                          <w:txbxContent>
                            <w:p w14:paraId="2BFB7722" w14:textId="77777777" w:rsidR="0000336F" w:rsidRDefault="00000000">
                              <w:pPr>
                                <w:spacing w:after="160" w:line="259" w:lineRule="auto"/>
                                <w:ind w:left="0" w:firstLine="0"/>
                                <w:jc w:val="left"/>
                              </w:pPr>
                              <w:r>
                                <w:rPr>
                                  <w:rFonts w:ascii="Calibri" w:eastAsia="Calibri" w:hAnsi="Calibri" w:cs="Calibri"/>
                                  <w:sz w:val="12"/>
                                  <w:shd w:val="clear" w:color="auto" w:fill="FFFFFF"/>
                                </w:rPr>
                                <w:t>Yes</w:t>
                              </w:r>
                            </w:p>
                          </w:txbxContent>
                        </wps:txbx>
                        <wps:bodyPr horzOverflow="overflow" vert="horz" lIns="0" tIns="0" rIns="0" bIns="0" rtlCol="0">
                          <a:noAutofit/>
                        </wps:bodyPr>
                      </wps:wsp>
                      <wps:wsp>
                        <wps:cNvPr id="23384" name="Shape 23384"/>
                        <wps:cNvSpPr/>
                        <wps:spPr>
                          <a:xfrm>
                            <a:off x="1778626" y="3356072"/>
                            <a:ext cx="685846" cy="514384"/>
                          </a:xfrm>
                          <a:custGeom>
                            <a:avLst/>
                            <a:gdLst/>
                            <a:ahLst/>
                            <a:cxnLst/>
                            <a:rect l="0" t="0" r="0" b="0"/>
                            <a:pathLst>
                              <a:path w="685846" h="514384">
                                <a:moveTo>
                                  <a:pt x="0" y="257192"/>
                                </a:moveTo>
                                <a:lnTo>
                                  <a:pt x="342923" y="0"/>
                                </a:lnTo>
                                <a:lnTo>
                                  <a:pt x="685846" y="257192"/>
                                </a:lnTo>
                                <a:lnTo>
                                  <a:pt x="342923" y="514384"/>
                                </a:lnTo>
                                <a:lnTo>
                                  <a:pt x="0" y="257192"/>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385" name="Rectangle 23385"/>
                        <wps:cNvSpPr/>
                        <wps:spPr>
                          <a:xfrm>
                            <a:off x="1974664" y="3572750"/>
                            <a:ext cx="58425" cy="126541"/>
                          </a:xfrm>
                          <a:prstGeom prst="rect">
                            <a:avLst/>
                          </a:prstGeom>
                          <a:ln>
                            <a:noFill/>
                          </a:ln>
                        </wps:spPr>
                        <wps:txbx>
                          <w:txbxContent>
                            <w:p w14:paraId="134C1CEA" w14:textId="77777777" w:rsidR="0000336F" w:rsidRDefault="00000000">
                              <w:pPr>
                                <w:spacing w:after="160" w:line="259" w:lineRule="auto"/>
                                <w:ind w:left="0" w:firstLine="0"/>
                                <w:jc w:val="left"/>
                              </w:pPr>
                              <w:r>
                                <w:rPr>
                                  <w:rFonts w:ascii="Times New Roman" w:eastAsia="Times New Roman" w:hAnsi="Times New Roman" w:cs="Times New Roman"/>
                                  <w:sz w:val="16"/>
                                </w:rPr>
                                <w:t>ε</w:t>
                              </w:r>
                            </w:p>
                          </w:txbxContent>
                        </wps:txbx>
                        <wps:bodyPr horzOverflow="overflow" vert="horz" lIns="0" tIns="0" rIns="0" bIns="0" rtlCol="0">
                          <a:noAutofit/>
                        </wps:bodyPr>
                      </wps:wsp>
                      <wps:wsp>
                        <wps:cNvPr id="23386" name="Rectangle 23386"/>
                        <wps:cNvSpPr/>
                        <wps:spPr>
                          <a:xfrm>
                            <a:off x="2018673" y="3612973"/>
                            <a:ext cx="229680" cy="82286"/>
                          </a:xfrm>
                          <a:prstGeom prst="rect">
                            <a:avLst/>
                          </a:prstGeom>
                          <a:ln>
                            <a:noFill/>
                          </a:ln>
                        </wps:spPr>
                        <wps:txbx>
                          <w:txbxContent>
                            <w:p w14:paraId="501EDE47" w14:textId="77777777" w:rsidR="0000336F" w:rsidRDefault="00000000">
                              <w:pPr>
                                <w:spacing w:after="160" w:line="259" w:lineRule="auto"/>
                                <w:ind w:left="0" w:firstLine="0"/>
                                <w:jc w:val="left"/>
                              </w:pPr>
                              <w:r>
                                <w:rPr>
                                  <w:rFonts w:ascii="Times New Roman" w:eastAsia="Times New Roman" w:hAnsi="Times New Roman" w:cs="Times New Roman"/>
                                  <w:sz w:val="11"/>
                                </w:rPr>
                                <w:t>max &gt;</w:t>
                              </w:r>
                            </w:p>
                          </w:txbxContent>
                        </wps:txbx>
                        <wps:bodyPr horzOverflow="overflow" vert="horz" lIns="0" tIns="0" rIns="0" bIns="0" rtlCol="0">
                          <a:noAutofit/>
                        </wps:bodyPr>
                      </wps:wsp>
                      <wps:wsp>
                        <wps:cNvPr id="23387" name="Rectangle 23387"/>
                        <wps:cNvSpPr/>
                        <wps:spPr>
                          <a:xfrm>
                            <a:off x="2191277" y="3572750"/>
                            <a:ext cx="58425" cy="126541"/>
                          </a:xfrm>
                          <a:prstGeom prst="rect">
                            <a:avLst/>
                          </a:prstGeom>
                          <a:ln>
                            <a:noFill/>
                          </a:ln>
                        </wps:spPr>
                        <wps:txbx>
                          <w:txbxContent>
                            <w:p w14:paraId="418F0458" w14:textId="77777777" w:rsidR="0000336F" w:rsidRDefault="00000000">
                              <w:pPr>
                                <w:spacing w:after="160" w:line="259" w:lineRule="auto"/>
                                <w:ind w:left="0" w:firstLine="0"/>
                                <w:jc w:val="left"/>
                              </w:pPr>
                              <w:r>
                                <w:rPr>
                                  <w:rFonts w:ascii="Times New Roman" w:eastAsia="Times New Roman" w:hAnsi="Times New Roman" w:cs="Times New Roman"/>
                                  <w:sz w:val="16"/>
                                </w:rPr>
                                <w:t>ε</w:t>
                              </w:r>
                            </w:p>
                          </w:txbxContent>
                        </wps:txbx>
                        <wps:bodyPr horzOverflow="overflow" vert="horz" lIns="0" tIns="0" rIns="0" bIns="0" rtlCol="0">
                          <a:noAutofit/>
                        </wps:bodyPr>
                      </wps:wsp>
                      <wps:wsp>
                        <wps:cNvPr id="23388" name="Rectangle 23388"/>
                        <wps:cNvSpPr/>
                        <wps:spPr>
                          <a:xfrm>
                            <a:off x="2235285" y="3612973"/>
                            <a:ext cx="45229" cy="82286"/>
                          </a:xfrm>
                          <a:prstGeom prst="rect">
                            <a:avLst/>
                          </a:prstGeom>
                          <a:ln>
                            <a:noFill/>
                          </a:ln>
                        </wps:spPr>
                        <wps:txbx>
                          <w:txbxContent>
                            <w:p w14:paraId="5DD60D1E" w14:textId="77777777" w:rsidR="0000336F" w:rsidRDefault="00000000">
                              <w:pPr>
                                <w:spacing w:after="160" w:line="259" w:lineRule="auto"/>
                                <w:ind w:left="0" w:firstLine="0"/>
                                <w:jc w:val="left"/>
                              </w:pPr>
                              <w:r>
                                <w:rPr>
                                  <w:rFonts w:ascii="Times New Roman" w:eastAsia="Times New Roman" w:hAnsi="Times New Roman" w:cs="Times New Roman"/>
                                  <w:sz w:val="11"/>
                                </w:rPr>
                                <w:t>u</w:t>
                              </w:r>
                            </w:p>
                          </w:txbxContent>
                        </wps:txbx>
                        <wps:bodyPr horzOverflow="overflow" vert="horz" lIns="0" tIns="0" rIns="0" bIns="0" rtlCol="0">
                          <a:noAutofit/>
                        </wps:bodyPr>
                      </wps:wsp>
                      <wps:wsp>
                        <wps:cNvPr id="23390" name="Shape 23390"/>
                        <wps:cNvSpPr/>
                        <wps:spPr>
                          <a:xfrm>
                            <a:off x="0" y="4213379"/>
                            <a:ext cx="1114499" cy="257192"/>
                          </a:xfrm>
                          <a:custGeom>
                            <a:avLst/>
                            <a:gdLst/>
                            <a:ahLst/>
                            <a:cxnLst/>
                            <a:rect l="0" t="0" r="0" b="0"/>
                            <a:pathLst>
                              <a:path w="1114499" h="257192">
                                <a:moveTo>
                                  <a:pt x="0" y="257192"/>
                                </a:moveTo>
                                <a:lnTo>
                                  <a:pt x="985903" y="257192"/>
                                </a:lnTo>
                                <a:lnTo>
                                  <a:pt x="1114499" y="0"/>
                                </a:lnTo>
                                <a:lnTo>
                                  <a:pt x="128596" y="0"/>
                                </a:lnTo>
                                <a:lnTo>
                                  <a:pt x="0" y="257192"/>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391" name="Rectangle 23391"/>
                        <wps:cNvSpPr/>
                        <wps:spPr>
                          <a:xfrm>
                            <a:off x="288055" y="4301461"/>
                            <a:ext cx="487458" cy="126541"/>
                          </a:xfrm>
                          <a:prstGeom prst="rect">
                            <a:avLst/>
                          </a:prstGeom>
                          <a:ln>
                            <a:noFill/>
                          </a:ln>
                        </wps:spPr>
                        <wps:txbx>
                          <w:txbxContent>
                            <w:p w14:paraId="6D8DD60B" w14:textId="77777777" w:rsidR="0000336F" w:rsidRDefault="00000000">
                              <w:pPr>
                                <w:spacing w:after="160" w:line="259" w:lineRule="auto"/>
                                <w:ind w:left="0" w:firstLine="0"/>
                                <w:jc w:val="left"/>
                              </w:pPr>
                              <w:r>
                                <w:rPr>
                                  <w:rFonts w:ascii="Times New Roman" w:eastAsia="Times New Roman" w:hAnsi="Times New Roman" w:cs="Times New Roman"/>
                                  <w:sz w:val="16"/>
                                </w:rPr>
                                <w:t>Collapse</w:t>
                              </w:r>
                            </w:p>
                          </w:txbxContent>
                        </wps:txbx>
                        <wps:bodyPr horzOverflow="overflow" vert="horz" lIns="0" tIns="0" rIns="0" bIns="0" rtlCol="0">
                          <a:noAutofit/>
                        </wps:bodyPr>
                      </wps:wsp>
                      <wps:wsp>
                        <wps:cNvPr id="23392" name="Rectangle 23392"/>
                        <wps:cNvSpPr/>
                        <wps:spPr>
                          <a:xfrm>
                            <a:off x="654983" y="4341684"/>
                            <a:ext cx="45229" cy="82286"/>
                          </a:xfrm>
                          <a:prstGeom prst="rect">
                            <a:avLst/>
                          </a:prstGeom>
                          <a:ln>
                            <a:noFill/>
                          </a:ln>
                        </wps:spPr>
                        <wps:txbx>
                          <w:txbxContent>
                            <w:p w14:paraId="7D833704" w14:textId="77777777" w:rsidR="0000336F" w:rsidRDefault="00000000">
                              <w:pPr>
                                <w:spacing w:after="160" w:line="259" w:lineRule="auto"/>
                                <w:ind w:left="0" w:firstLine="0"/>
                                <w:jc w:val="left"/>
                              </w:pPr>
                              <w:r>
                                <w:rPr>
                                  <w:rFonts w:ascii="Times New Roman" w:eastAsia="Times New Roman" w:hAnsi="Times New Roman" w:cs="Times New Roman"/>
                                  <w:sz w:val="11"/>
                                </w:rPr>
                                <w:t>u</w:t>
                              </w:r>
                            </w:p>
                          </w:txbxContent>
                        </wps:txbx>
                        <wps:bodyPr horzOverflow="overflow" vert="horz" lIns="0" tIns="0" rIns="0" bIns="0" rtlCol="0">
                          <a:noAutofit/>
                        </wps:bodyPr>
                      </wps:wsp>
                      <wps:wsp>
                        <wps:cNvPr id="23393" name="Rectangle 23393"/>
                        <wps:cNvSpPr/>
                        <wps:spPr>
                          <a:xfrm>
                            <a:off x="689275" y="4301461"/>
                            <a:ext cx="182814" cy="126541"/>
                          </a:xfrm>
                          <a:prstGeom prst="rect">
                            <a:avLst/>
                          </a:prstGeom>
                          <a:ln>
                            <a:noFill/>
                          </a:ln>
                        </wps:spPr>
                        <wps:txbx>
                          <w:txbxContent>
                            <w:p w14:paraId="6A61EC46"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 =0</w:t>
                              </w:r>
                            </w:p>
                          </w:txbxContent>
                        </wps:txbx>
                        <wps:bodyPr horzOverflow="overflow" vert="horz" lIns="0" tIns="0" rIns="0" bIns="0" rtlCol="0">
                          <a:noAutofit/>
                        </wps:bodyPr>
                      </wps:wsp>
                      <wps:wsp>
                        <wps:cNvPr id="23394" name="Shape 23394"/>
                        <wps:cNvSpPr/>
                        <wps:spPr>
                          <a:xfrm>
                            <a:off x="557249" y="3613264"/>
                            <a:ext cx="1221377" cy="554392"/>
                          </a:xfrm>
                          <a:custGeom>
                            <a:avLst/>
                            <a:gdLst/>
                            <a:ahLst/>
                            <a:cxnLst/>
                            <a:rect l="0" t="0" r="0" b="0"/>
                            <a:pathLst>
                              <a:path w="1221377" h="554392">
                                <a:moveTo>
                                  <a:pt x="1221377" y="0"/>
                                </a:moveTo>
                                <a:lnTo>
                                  <a:pt x="0" y="0"/>
                                </a:lnTo>
                                <a:lnTo>
                                  <a:pt x="0" y="554392"/>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395" name="Shape 23395"/>
                        <wps:cNvSpPr/>
                        <wps:spPr>
                          <a:xfrm>
                            <a:off x="530959" y="4161369"/>
                            <a:ext cx="52581" cy="52010"/>
                          </a:xfrm>
                          <a:custGeom>
                            <a:avLst/>
                            <a:gdLst/>
                            <a:ahLst/>
                            <a:cxnLst/>
                            <a:rect l="0" t="0" r="0" b="0"/>
                            <a:pathLst>
                              <a:path w="52581" h="52010">
                                <a:moveTo>
                                  <a:pt x="0" y="0"/>
                                </a:moveTo>
                                <a:lnTo>
                                  <a:pt x="52581" y="0"/>
                                </a:lnTo>
                                <a:lnTo>
                                  <a:pt x="26291"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397" name="Rectangle 23397"/>
                        <wps:cNvSpPr/>
                        <wps:spPr>
                          <a:xfrm>
                            <a:off x="823586" y="3579686"/>
                            <a:ext cx="118701" cy="102975"/>
                          </a:xfrm>
                          <a:prstGeom prst="rect">
                            <a:avLst/>
                          </a:prstGeom>
                          <a:ln>
                            <a:noFill/>
                          </a:ln>
                        </wps:spPr>
                        <wps:txbx>
                          <w:txbxContent>
                            <w:p w14:paraId="525A500D" w14:textId="77777777" w:rsidR="0000336F" w:rsidRDefault="00000000">
                              <w:pPr>
                                <w:spacing w:after="160" w:line="259" w:lineRule="auto"/>
                                <w:ind w:left="0" w:firstLine="0"/>
                                <w:jc w:val="left"/>
                              </w:pPr>
                              <w:r>
                                <w:rPr>
                                  <w:rFonts w:ascii="Calibri" w:eastAsia="Calibri" w:hAnsi="Calibri" w:cs="Calibri"/>
                                  <w:sz w:val="12"/>
                                  <w:shd w:val="clear" w:color="auto" w:fill="FFFFFF"/>
                                </w:rPr>
                                <w:t>No</w:t>
                              </w:r>
                            </w:p>
                          </w:txbxContent>
                        </wps:txbx>
                        <wps:bodyPr horzOverflow="overflow" vert="horz" lIns="0" tIns="0" rIns="0" bIns="0" rtlCol="0">
                          <a:noAutofit/>
                        </wps:bodyPr>
                      </wps:wsp>
                      <wps:wsp>
                        <wps:cNvPr id="23399" name="Shape 23399"/>
                        <wps:cNvSpPr/>
                        <wps:spPr>
                          <a:xfrm>
                            <a:off x="1586018" y="4213379"/>
                            <a:ext cx="1114499" cy="257192"/>
                          </a:xfrm>
                          <a:custGeom>
                            <a:avLst/>
                            <a:gdLst/>
                            <a:ahLst/>
                            <a:cxnLst/>
                            <a:rect l="0" t="0" r="0" b="0"/>
                            <a:pathLst>
                              <a:path w="1114499" h="257192">
                                <a:moveTo>
                                  <a:pt x="0" y="257192"/>
                                </a:moveTo>
                                <a:lnTo>
                                  <a:pt x="985903" y="257192"/>
                                </a:lnTo>
                                <a:lnTo>
                                  <a:pt x="1114499" y="0"/>
                                </a:lnTo>
                                <a:lnTo>
                                  <a:pt x="128596" y="0"/>
                                </a:lnTo>
                                <a:lnTo>
                                  <a:pt x="0" y="257192"/>
                                </a:ln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400" name="Rectangle 23400"/>
                        <wps:cNvSpPr/>
                        <wps:spPr>
                          <a:xfrm>
                            <a:off x="1874073" y="4301461"/>
                            <a:ext cx="487458" cy="126541"/>
                          </a:xfrm>
                          <a:prstGeom prst="rect">
                            <a:avLst/>
                          </a:prstGeom>
                          <a:ln>
                            <a:noFill/>
                          </a:ln>
                        </wps:spPr>
                        <wps:txbx>
                          <w:txbxContent>
                            <w:p w14:paraId="2B9D45A1" w14:textId="77777777" w:rsidR="0000336F" w:rsidRDefault="00000000">
                              <w:pPr>
                                <w:spacing w:after="160" w:line="259" w:lineRule="auto"/>
                                <w:ind w:left="0" w:firstLine="0"/>
                                <w:jc w:val="left"/>
                              </w:pPr>
                              <w:r>
                                <w:rPr>
                                  <w:rFonts w:ascii="Times New Roman" w:eastAsia="Times New Roman" w:hAnsi="Times New Roman" w:cs="Times New Roman"/>
                                  <w:sz w:val="16"/>
                                </w:rPr>
                                <w:t>Collapse</w:t>
                              </w:r>
                            </w:p>
                          </w:txbxContent>
                        </wps:txbx>
                        <wps:bodyPr horzOverflow="overflow" vert="horz" lIns="0" tIns="0" rIns="0" bIns="0" rtlCol="0">
                          <a:noAutofit/>
                        </wps:bodyPr>
                      </wps:wsp>
                      <wps:wsp>
                        <wps:cNvPr id="23401" name="Rectangle 23401"/>
                        <wps:cNvSpPr/>
                        <wps:spPr>
                          <a:xfrm>
                            <a:off x="2241001" y="4341684"/>
                            <a:ext cx="45229" cy="82286"/>
                          </a:xfrm>
                          <a:prstGeom prst="rect">
                            <a:avLst/>
                          </a:prstGeom>
                          <a:ln>
                            <a:noFill/>
                          </a:ln>
                        </wps:spPr>
                        <wps:txbx>
                          <w:txbxContent>
                            <w:p w14:paraId="45255FD5" w14:textId="77777777" w:rsidR="0000336F" w:rsidRDefault="00000000">
                              <w:pPr>
                                <w:spacing w:after="160" w:line="259" w:lineRule="auto"/>
                                <w:ind w:left="0" w:firstLine="0"/>
                                <w:jc w:val="left"/>
                              </w:pPr>
                              <w:r>
                                <w:rPr>
                                  <w:rFonts w:ascii="Times New Roman" w:eastAsia="Times New Roman" w:hAnsi="Times New Roman" w:cs="Times New Roman"/>
                                  <w:sz w:val="11"/>
                                </w:rPr>
                                <w:t>u</w:t>
                              </w:r>
                            </w:p>
                          </w:txbxContent>
                        </wps:txbx>
                        <wps:bodyPr horzOverflow="overflow" vert="horz" lIns="0" tIns="0" rIns="0" bIns="0" rtlCol="0">
                          <a:noAutofit/>
                        </wps:bodyPr>
                      </wps:wsp>
                      <wps:wsp>
                        <wps:cNvPr id="23402" name="Rectangle 23402"/>
                        <wps:cNvSpPr/>
                        <wps:spPr>
                          <a:xfrm>
                            <a:off x="2275293" y="4301461"/>
                            <a:ext cx="182814" cy="126541"/>
                          </a:xfrm>
                          <a:prstGeom prst="rect">
                            <a:avLst/>
                          </a:prstGeom>
                          <a:ln>
                            <a:noFill/>
                          </a:ln>
                        </wps:spPr>
                        <wps:txbx>
                          <w:txbxContent>
                            <w:p w14:paraId="624ADB6D"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 =1</w:t>
                              </w:r>
                            </w:p>
                          </w:txbxContent>
                        </wps:txbx>
                        <wps:bodyPr horzOverflow="overflow" vert="horz" lIns="0" tIns="0" rIns="0" bIns="0" rtlCol="0">
                          <a:noAutofit/>
                        </wps:bodyPr>
                      </wps:wsp>
                      <wps:wsp>
                        <wps:cNvPr id="23403" name="Shape 23403"/>
                        <wps:cNvSpPr/>
                        <wps:spPr>
                          <a:xfrm>
                            <a:off x="2121550" y="3870456"/>
                            <a:ext cx="21718" cy="297200"/>
                          </a:xfrm>
                          <a:custGeom>
                            <a:avLst/>
                            <a:gdLst/>
                            <a:ahLst/>
                            <a:cxnLst/>
                            <a:rect l="0" t="0" r="0" b="0"/>
                            <a:pathLst>
                              <a:path w="21718" h="297200">
                                <a:moveTo>
                                  <a:pt x="0" y="0"/>
                                </a:moveTo>
                                <a:lnTo>
                                  <a:pt x="0" y="171462"/>
                                </a:lnTo>
                                <a:lnTo>
                                  <a:pt x="21718" y="171462"/>
                                </a:lnTo>
                                <a:lnTo>
                                  <a:pt x="21718" y="297200"/>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404" name="Shape 23404"/>
                        <wps:cNvSpPr/>
                        <wps:spPr>
                          <a:xfrm>
                            <a:off x="2116977" y="4161369"/>
                            <a:ext cx="52582" cy="52010"/>
                          </a:xfrm>
                          <a:custGeom>
                            <a:avLst/>
                            <a:gdLst/>
                            <a:ahLst/>
                            <a:cxnLst/>
                            <a:rect l="0" t="0" r="0" b="0"/>
                            <a:pathLst>
                              <a:path w="52582" h="52010">
                                <a:moveTo>
                                  <a:pt x="0" y="0"/>
                                </a:moveTo>
                                <a:lnTo>
                                  <a:pt x="52582" y="0"/>
                                </a:lnTo>
                                <a:lnTo>
                                  <a:pt x="26291"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06" name="Rectangle 23406"/>
                        <wps:cNvSpPr/>
                        <wps:spPr>
                          <a:xfrm>
                            <a:off x="2080399" y="4008340"/>
                            <a:ext cx="139133" cy="102975"/>
                          </a:xfrm>
                          <a:prstGeom prst="rect">
                            <a:avLst/>
                          </a:prstGeom>
                          <a:ln>
                            <a:noFill/>
                          </a:ln>
                        </wps:spPr>
                        <wps:txbx>
                          <w:txbxContent>
                            <w:p w14:paraId="23FAA8C0" w14:textId="77777777" w:rsidR="0000336F" w:rsidRDefault="00000000">
                              <w:pPr>
                                <w:spacing w:after="160" w:line="259" w:lineRule="auto"/>
                                <w:ind w:left="0" w:firstLine="0"/>
                                <w:jc w:val="left"/>
                              </w:pPr>
                              <w:r>
                                <w:rPr>
                                  <w:rFonts w:ascii="Calibri" w:eastAsia="Calibri" w:hAnsi="Calibri" w:cs="Calibri"/>
                                  <w:sz w:val="12"/>
                                  <w:shd w:val="clear" w:color="auto" w:fill="FFFFFF"/>
                                </w:rPr>
                                <w:t>Yes</w:t>
                              </w:r>
                            </w:p>
                          </w:txbxContent>
                        </wps:txbx>
                        <wps:bodyPr horzOverflow="overflow" vert="horz" lIns="0" tIns="0" rIns="0" bIns="0" rtlCol="0">
                          <a:noAutofit/>
                        </wps:bodyPr>
                      </wps:wsp>
                      <wps:wsp>
                        <wps:cNvPr id="23407" name="Shape 23407"/>
                        <wps:cNvSpPr/>
                        <wps:spPr>
                          <a:xfrm>
                            <a:off x="664127" y="1598592"/>
                            <a:ext cx="1457422" cy="297200"/>
                          </a:xfrm>
                          <a:custGeom>
                            <a:avLst/>
                            <a:gdLst/>
                            <a:ahLst/>
                            <a:cxnLst/>
                            <a:rect l="0" t="0" r="0" b="0"/>
                            <a:pathLst>
                              <a:path w="1457422" h="297200">
                                <a:moveTo>
                                  <a:pt x="0" y="0"/>
                                </a:moveTo>
                                <a:lnTo>
                                  <a:pt x="0" y="171461"/>
                                </a:lnTo>
                                <a:lnTo>
                                  <a:pt x="1457422" y="171461"/>
                                </a:lnTo>
                                <a:lnTo>
                                  <a:pt x="1457422" y="297200"/>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408" name="Shape 23408"/>
                        <wps:cNvSpPr/>
                        <wps:spPr>
                          <a:xfrm>
                            <a:off x="2095830" y="1889504"/>
                            <a:ext cx="52010" cy="52010"/>
                          </a:xfrm>
                          <a:custGeom>
                            <a:avLst/>
                            <a:gdLst/>
                            <a:ahLst/>
                            <a:cxnLst/>
                            <a:rect l="0" t="0" r="0" b="0"/>
                            <a:pathLst>
                              <a:path w="52010" h="52010">
                                <a:moveTo>
                                  <a:pt x="0" y="0"/>
                                </a:moveTo>
                                <a:lnTo>
                                  <a:pt x="52010" y="0"/>
                                </a:lnTo>
                                <a:lnTo>
                                  <a:pt x="25719"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09" name="Shape 23409"/>
                        <wps:cNvSpPr/>
                        <wps:spPr>
                          <a:xfrm>
                            <a:off x="2121550" y="1598592"/>
                            <a:ext cx="0" cy="297200"/>
                          </a:xfrm>
                          <a:custGeom>
                            <a:avLst/>
                            <a:gdLst/>
                            <a:ahLst/>
                            <a:cxnLst/>
                            <a:rect l="0" t="0" r="0" b="0"/>
                            <a:pathLst>
                              <a:path h="297200">
                                <a:moveTo>
                                  <a:pt x="0" y="0"/>
                                </a:moveTo>
                                <a:lnTo>
                                  <a:pt x="0" y="297200"/>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410" name="Shape 23410"/>
                        <wps:cNvSpPr/>
                        <wps:spPr>
                          <a:xfrm>
                            <a:off x="2095830" y="1889504"/>
                            <a:ext cx="52010" cy="52010"/>
                          </a:xfrm>
                          <a:custGeom>
                            <a:avLst/>
                            <a:gdLst/>
                            <a:ahLst/>
                            <a:cxnLst/>
                            <a:rect l="0" t="0" r="0" b="0"/>
                            <a:pathLst>
                              <a:path w="52010" h="52010">
                                <a:moveTo>
                                  <a:pt x="0" y="0"/>
                                </a:moveTo>
                                <a:lnTo>
                                  <a:pt x="52010" y="0"/>
                                </a:lnTo>
                                <a:lnTo>
                                  <a:pt x="25719"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11" name="Shape 23411"/>
                        <wps:cNvSpPr/>
                        <wps:spPr>
                          <a:xfrm>
                            <a:off x="578397" y="3056014"/>
                            <a:ext cx="1543153" cy="254334"/>
                          </a:xfrm>
                          <a:custGeom>
                            <a:avLst/>
                            <a:gdLst/>
                            <a:ahLst/>
                            <a:cxnLst/>
                            <a:rect l="0" t="0" r="0" b="0"/>
                            <a:pathLst>
                              <a:path w="1543153" h="254334">
                                <a:moveTo>
                                  <a:pt x="0" y="0"/>
                                </a:moveTo>
                                <a:lnTo>
                                  <a:pt x="0" y="128596"/>
                                </a:lnTo>
                                <a:lnTo>
                                  <a:pt x="1543153" y="128596"/>
                                </a:lnTo>
                                <a:lnTo>
                                  <a:pt x="1543153" y="254334"/>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412" name="Shape 23412"/>
                        <wps:cNvSpPr/>
                        <wps:spPr>
                          <a:xfrm>
                            <a:off x="2095830" y="3304062"/>
                            <a:ext cx="52010" cy="52010"/>
                          </a:xfrm>
                          <a:custGeom>
                            <a:avLst/>
                            <a:gdLst/>
                            <a:ahLst/>
                            <a:cxnLst/>
                            <a:rect l="0" t="0" r="0" b="0"/>
                            <a:pathLst>
                              <a:path w="52010" h="52010">
                                <a:moveTo>
                                  <a:pt x="0" y="0"/>
                                </a:moveTo>
                                <a:lnTo>
                                  <a:pt x="52010" y="0"/>
                                </a:lnTo>
                                <a:lnTo>
                                  <a:pt x="25719"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13" name="Shape 23413"/>
                        <wps:cNvSpPr/>
                        <wps:spPr>
                          <a:xfrm>
                            <a:off x="2121550" y="3056014"/>
                            <a:ext cx="0" cy="254334"/>
                          </a:xfrm>
                          <a:custGeom>
                            <a:avLst/>
                            <a:gdLst/>
                            <a:ahLst/>
                            <a:cxnLst/>
                            <a:rect l="0" t="0" r="0" b="0"/>
                            <a:pathLst>
                              <a:path h="254334">
                                <a:moveTo>
                                  <a:pt x="0" y="0"/>
                                </a:moveTo>
                                <a:lnTo>
                                  <a:pt x="0" y="254334"/>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414" name="Shape 23414"/>
                        <wps:cNvSpPr/>
                        <wps:spPr>
                          <a:xfrm>
                            <a:off x="2095830" y="3304062"/>
                            <a:ext cx="52010" cy="52010"/>
                          </a:xfrm>
                          <a:custGeom>
                            <a:avLst/>
                            <a:gdLst/>
                            <a:ahLst/>
                            <a:cxnLst/>
                            <a:rect l="0" t="0" r="0" b="0"/>
                            <a:pathLst>
                              <a:path w="52010" h="52010">
                                <a:moveTo>
                                  <a:pt x="0" y="0"/>
                                </a:moveTo>
                                <a:lnTo>
                                  <a:pt x="52010" y="0"/>
                                </a:lnTo>
                                <a:lnTo>
                                  <a:pt x="25719"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16" name="Shape 23416"/>
                        <wps:cNvSpPr/>
                        <wps:spPr>
                          <a:xfrm>
                            <a:off x="349781" y="4899224"/>
                            <a:ext cx="3693851" cy="857307"/>
                          </a:xfrm>
                          <a:custGeom>
                            <a:avLst/>
                            <a:gdLst/>
                            <a:ahLst/>
                            <a:cxnLst/>
                            <a:rect l="0" t="0" r="0" b="0"/>
                            <a:pathLst>
                              <a:path w="3693851" h="857307">
                                <a:moveTo>
                                  <a:pt x="142885" y="0"/>
                                </a:moveTo>
                                <a:lnTo>
                                  <a:pt x="3550966" y="0"/>
                                </a:lnTo>
                                <a:cubicBezTo>
                                  <a:pt x="3693851" y="268051"/>
                                  <a:pt x="3693851" y="589828"/>
                                  <a:pt x="3550966" y="857307"/>
                                </a:cubicBezTo>
                                <a:lnTo>
                                  <a:pt x="142885" y="857307"/>
                                </a:lnTo>
                                <a:cubicBezTo>
                                  <a:pt x="0" y="589828"/>
                                  <a:pt x="0" y="268051"/>
                                  <a:pt x="142885" y="0"/>
                                </a:cubicBez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417" name="Shape 23417"/>
                        <wps:cNvSpPr/>
                        <wps:spPr>
                          <a:xfrm>
                            <a:off x="3757863" y="4899224"/>
                            <a:ext cx="142885" cy="857307"/>
                          </a:xfrm>
                          <a:custGeom>
                            <a:avLst/>
                            <a:gdLst/>
                            <a:ahLst/>
                            <a:cxnLst/>
                            <a:rect l="0" t="0" r="0" b="0"/>
                            <a:pathLst>
                              <a:path w="142885" h="857307">
                                <a:moveTo>
                                  <a:pt x="142885" y="0"/>
                                </a:moveTo>
                                <a:cubicBezTo>
                                  <a:pt x="0" y="268051"/>
                                  <a:pt x="0" y="589828"/>
                                  <a:pt x="142885" y="857307"/>
                                </a:cubicBezTo>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418" name="Rectangle 23418"/>
                        <wps:cNvSpPr/>
                        <wps:spPr>
                          <a:xfrm>
                            <a:off x="1352259" y="4973019"/>
                            <a:ext cx="2104545" cy="126541"/>
                          </a:xfrm>
                          <a:prstGeom prst="rect">
                            <a:avLst/>
                          </a:prstGeom>
                          <a:ln>
                            <a:noFill/>
                          </a:ln>
                        </wps:spPr>
                        <wps:txbx>
                          <w:txbxContent>
                            <w:p w14:paraId="4B872AFA" w14:textId="77777777" w:rsidR="0000336F" w:rsidRDefault="00000000">
                              <w:pPr>
                                <w:spacing w:after="160" w:line="259" w:lineRule="auto"/>
                                <w:ind w:left="0" w:firstLine="0"/>
                                <w:jc w:val="left"/>
                              </w:pPr>
                              <w:r>
                                <w:rPr>
                                  <w:rFonts w:ascii="Times New Roman" w:eastAsia="Times New Roman" w:hAnsi="Times New Roman" w:cs="Times New Roman"/>
                                  <w:sz w:val="16"/>
                                </w:rPr>
                                <w:t>Write data to postprocessed_data.csv:</w:t>
                              </w:r>
                            </w:p>
                          </w:txbxContent>
                        </wps:txbx>
                        <wps:bodyPr horzOverflow="overflow" vert="horz" lIns="0" tIns="0" rIns="0" bIns="0" rtlCol="0">
                          <a:noAutofit/>
                        </wps:bodyPr>
                      </wps:wsp>
                      <wps:wsp>
                        <wps:cNvPr id="23419" name="Rectangle 23419"/>
                        <wps:cNvSpPr/>
                        <wps:spPr>
                          <a:xfrm>
                            <a:off x="538391" y="5098759"/>
                            <a:ext cx="4339613" cy="126541"/>
                          </a:xfrm>
                          <a:prstGeom prst="rect">
                            <a:avLst/>
                          </a:prstGeom>
                          <a:ln>
                            <a:noFill/>
                          </a:ln>
                        </wps:spPr>
                        <wps:txbx>
                          <w:txbxContent>
                            <w:p w14:paraId="625AE476"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Ground Motion RSN,  PGA, Corrosion Level, First Period, Effective period,  </w:t>
                              </w:r>
                            </w:p>
                          </w:txbxContent>
                        </wps:txbx>
                        <wps:bodyPr horzOverflow="overflow" vert="horz" lIns="0" tIns="0" rIns="0" bIns="0" rtlCol="0">
                          <a:noAutofit/>
                        </wps:bodyPr>
                      </wps:wsp>
                      <wps:wsp>
                        <wps:cNvPr id="23420" name="Rectangle 23420"/>
                        <wps:cNvSpPr/>
                        <wps:spPr>
                          <a:xfrm>
                            <a:off x="700132" y="5224498"/>
                            <a:ext cx="3873495" cy="126541"/>
                          </a:xfrm>
                          <a:prstGeom prst="rect">
                            <a:avLst/>
                          </a:prstGeom>
                          <a:ln>
                            <a:noFill/>
                          </a:ln>
                        </wps:spPr>
                        <wps:txbx>
                          <w:txbxContent>
                            <w:p w14:paraId="6E28D186"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Diameter, Height of column, Axial Load Ratio, Strength of Concrete </w:t>
                              </w:r>
                            </w:p>
                          </w:txbxContent>
                        </wps:txbx>
                        <wps:bodyPr horzOverflow="overflow" vert="horz" lIns="0" tIns="0" rIns="0" bIns="0" rtlCol="0">
                          <a:noAutofit/>
                        </wps:bodyPr>
                      </wps:wsp>
                      <wps:wsp>
                        <wps:cNvPr id="23421" name="Rectangle 23421"/>
                        <wps:cNvSpPr/>
                        <wps:spPr>
                          <a:xfrm>
                            <a:off x="608677" y="5350238"/>
                            <a:ext cx="4117460" cy="126541"/>
                          </a:xfrm>
                          <a:prstGeom prst="rect">
                            <a:avLst/>
                          </a:prstGeom>
                          <a:ln>
                            <a:noFill/>
                          </a:ln>
                        </wps:spPr>
                        <wps:txbx>
                          <w:txbxContent>
                            <w:p w14:paraId="6F1F45DD"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Effective Yield Strength, Steel Ratio, Volumetric Ratio, Transverse Steel </w:t>
                              </w:r>
                            </w:p>
                          </w:txbxContent>
                        </wps:txbx>
                        <wps:bodyPr horzOverflow="overflow" vert="horz" lIns="0" tIns="0" rIns="0" bIns="0" rtlCol="0">
                          <a:noAutofit/>
                        </wps:bodyPr>
                      </wps:wsp>
                      <wps:wsp>
                        <wps:cNvPr id="23422" name="Rectangle 23422"/>
                        <wps:cNvSpPr/>
                        <wps:spPr>
                          <a:xfrm>
                            <a:off x="581242" y="5475978"/>
                            <a:ext cx="735541" cy="126540"/>
                          </a:xfrm>
                          <a:prstGeom prst="rect">
                            <a:avLst/>
                          </a:prstGeom>
                          <a:ln>
                            <a:noFill/>
                          </a:ln>
                        </wps:spPr>
                        <wps:txbx>
                          <w:txbxContent>
                            <w:p w14:paraId="203229DB" w14:textId="77777777" w:rsidR="0000336F" w:rsidRDefault="00000000">
                              <w:pPr>
                                <w:spacing w:after="160" w:line="259" w:lineRule="auto"/>
                                <w:ind w:left="0" w:firstLine="0"/>
                                <w:jc w:val="left"/>
                              </w:pPr>
                              <w:r>
                                <w:rPr>
                                  <w:rFonts w:ascii="Times New Roman" w:eastAsia="Times New Roman" w:hAnsi="Times New Roman" w:cs="Times New Roman"/>
                                  <w:sz w:val="16"/>
                                </w:rPr>
                                <w:t>Spacing, F, d</w:t>
                              </w:r>
                            </w:p>
                          </w:txbxContent>
                        </wps:txbx>
                        <wps:bodyPr horzOverflow="overflow" vert="horz" lIns="0" tIns="0" rIns="0" bIns="0" rtlCol="0">
                          <a:noAutofit/>
                        </wps:bodyPr>
                      </wps:wsp>
                      <wps:wsp>
                        <wps:cNvPr id="23423" name="Rectangle 23423"/>
                        <wps:cNvSpPr/>
                        <wps:spPr>
                          <a:xfrm>
                            <a:off x="1134503" y="5516195"/>
                            <a:ext cx="156238" cy="82286"/>
                          </a:xfrm>
                          <a:prstGeom prst="rect">
                            <a:avLst/>
                          </a:prstGeom>
                          <a:ln>
                            <a:noFill/>
                          </a:ln>
                        </wps:spPr>
                        <wps:txbx>
                          <w:txbxContent>
                            <w:p w14:paraId="26ED9F8D" w14:textId="77777777" w:rsidR="0000336F" w:rsidRDefault="00000000">
                              <w:pPr>
                                <w:spacing w:after="160" w:line="259" w:lineRule="auto"/>
                                <w:ind w:left="0" w:firstLine="0"/>
                                <w:jc w:val="left"/>
                              </w:pPr>
                              <w:r>
                                <w:rPr>
                                  <w:rFonts w:ascii="Times New Roman" w:eastAsia="Times New Roman" w:hAnsi="Times New Roman" w:cs="Times New Roman"/>
                                  <w:sz w:val="11"/>
                                </w:rPr>
                                <w:t>max</w:t>
                              </w:r>
                            </w:p>
                          </w:txbxContent>
                        </wps:txbx>
                        <wps:bodyPr horzOverflow="overflow" vert="horz" lIns="0" tIns="0" rIns="0" bIns="0" rtlCol="0">
                          <a:noAutofit/>
                        </wps:bodyPr>
                      </wps:wsp>
                      <wps:wsp>
                        <wps:cNvPr id="23424" name="Rectangle 23424"/>
                        <wps:cNvSpPr/>
                        <wps:spPr>
                          <a:xfrm>
                            <a:off x="1251668" y="5475972"/>
                            <a:ext cx="138731" cy="126541"/>
                          </a:xfrm>
                          <a:prstGeom prst="rect">
                            <a:avLst/>
                          </a:prstGeom>
                          <a:ln>
                            <a:noFill/>
                          </a:ln>
                        </wps:spPr>
                        <wps:txbx>
                          <w:txbxContent>
                            <w:p w14:paraId="1D7F4CF3" w14:textId="77777777" w:rsidR="0000336F" w:rsidRDefault="00000000">
                              <w:pPr>
                                <w:spacing w:after="160" w:line="259" w:lineRule="auto"/>
                                <w:ind w:left="0" w:firstLine="0"/>
                                <w:jc w:val="left"/>
                              </w:pPr>
                              <w:r>
                                <w:rPr>
                                  <w:rFonts w:ascii="Times New Roman" w:eastAsia="Times New Roman" w:hAnsi="Times New Roman" w:cs="Times New Roman"/>
                                  <w:sz w:val="16"/>
                                </w:rPr>
                                <w:t>, d</w:t>
                              </w:r>
                            </w:p>
                          </w:txbxContent>
                        </wps:txbx>
                        <wps:bodyPr horzOverflow="overflow" vert="horz" lIns="0" tIns="0" rIns="0" bIns="0" rtlCol="0">
                          <a:noAutofit/>
                        </wps:bodyPr>
                      </wps:wsp>
                      <wps:wsp>
                        <wps:cNvPr id="23425" name="Rectangle 23425"/>
                        <wps:cNvSpPr/>
                        <wps:spPr>
                          <a:xfrm>
                            <a:off x="1356260" y="5516195"/>
                            <a:ext cx="45229" cy="82286"/>
                          </a:xfrm>
                          <a:prstGeom prst="rect">
                            <a:avLst/>
                          </a:prstGeom>
                          <a:ln>
                            <a:noFill/>
                          </a:ln>
                        </wps:spPr>
                        <wps:txbx>
                          <w:txbxContent>
                            <w:p w14:paraId="20BC7780" w14:textId="77777777" w:rsidR="0000336F" w:rsidRDefault="00000000">
                              <w:pPr>
                                <w:spacing w:after="160" w:line="259" w:lineRule="auto"/>
                                <w:ind w:left="0" w:firstLine="0"/>
                                <w:jc w:val="left"/>
                              </w:pPr>
                              <w:r>
                                <w:rPr>
                                  <w:rFonts w:ascii="Times New Roman" w:eastAsia="Times New Roman" w:hAnsi="Times New Roman" w:cs="Times New Roman"/>
                                  <w:sz w:val="11"/>
                                </w:rPr>
                                <w:t>y</w:t>
                              </w:r>
                            </w:p>
                          </w:txbxContent>
                        </wps:txbx>
                        <wps:bodyPr horzOverflow="overflow" vert="horz" lIns="0" tIns="0" rIns="0" bIns="0" rtlCol="0">
                          <a:noAutofit/>
                        </wps:bodyPr>
                      </wps:wsp>
                      <wps:wsp>
                        <wps:cNvPr id="23426" name="Rectangle 23426"/>
                        <wps:cNvSpPr/>
                        <wps:spPr>
                          <a:xfrm>
                            <a:off x="1390552" y="5475972"/>
                            <a:ext cx="312239" cy="126541"/>
                          </a:xfrm>
                          <a:prstGeom prst="rect">
                            <a:avLst/>
                          </a:prstGeom>
                          <a:ln>
                            <a:noFill/>
                          </a:ln>
                        </wps:spPr>
                        <wps:txbx>
                          <w:txbxContent>
                            <w:p w14:paraId="53DBBF27" w14:textId="77777777" w:rsidR="0000336F" w:rsidRDefault="00000000">
                              <w:pPr>
                                <w:spacing w:after="160" w:line="259" w:lineRule="auto"/>
                                <w:ind w:left="0" w:firstLine="0"/>
                                <w:jc w:val="left"/>
                              </w:pPr>
                              <w:r>
                                <w:rPr>
                                  <w:rFonts w:ascii="Times New Roman" w:eastAsia="Times New Roman" w:hAnsi="Times New Roman" w:cs="Times New Roman"/>
                                  <w:sz w:val="16"/>
                                </w:rPr>
                                <w:t>, µ,  ε</w:t>
                              </w:r>
                            </w:p>
                          </w:txbxContent>
                        </wps:txbx>
                        <wps:bodyPr horzOverflow="overflow" vert="horz" lIns="0" tIns="0" rIns="0" bIns="0" rtlCol="0">
                          <a:noAutofit/>
                        </wps:bodyPr>
                      </wps:wsp>
                      <wps:wsp>
                        <wps:cNvPr id="23427" name="Rectangle 23427"/>
                        <wps:cNvSpPr/>
                        <wps:spPr>
                          <a:xfrm>
                            <a:off x="1625454" y="5516195"/>
                            <a:ext cx="35188" cy="82286"/>
                          </a:xfrm>
                          <a:prstGeom prst="rect">
                            <a:avLst/>
                          </a:prstGeom>
                          <a:ln>
                            <a:noFill/>
                          </a:ln>
                        </wps:spPr>
                        <wps:txbx>
                          <w:txbxContent>
                            <w:p w14:paraId="4D56ADCF" w14:textId="77777777" w:rsidR="0000336F" w:rsidRDefault="00000000">
                              <w:pPr>
                                <w:spacing w:after="160" w:line="259" w:lineRule="auto"/>
                                <w:ind w:left="0" w:firstLine="0"/>
                                <w:jc w:val="left"/>
                              </w:pPr>
                              <w:r>
                                <w:rPr>
                                  <w:rFonts w:ascii="Times New Roman" w:eastAsia="Times New Roman" w:hAnsi="Times New Roman" w:cs="Times New Roman"/>
                                  <w:sz w:val="11"/>
                                </w:rPr>
                                <w:t>s</w:t>
                              </w:r>
                            </w:p>
                          </w:txbxContent>
                        </wps:txbx>
                        <wps:bodyPr horzOverflow="overflow" vert="horz" lIns="0" tIns="0" rIns="0" bIns="0" rtlCol="0">
                          <a:noAutofit/>
                        </wps:bodyPr>
                      </wps:wsp>
                      <wps:wsp>
                        <wps:cNvPr id="23428" name="Rectangle 23428"/>
                        <wps:cNvSpPr/>
                        <wps:spPr>
                          <a:xfrm>
                            <a:off x="1652316" y="5475972"/>
                            <a:ext cx="127603" cy="126541"/>
                          </a:xfrm>
                          <a:prstGeom prst="rect">
                            <a:avLst/>
                          </a:prstGeom>
                          <a:ln>
                            <a:noFill/>
                          </a:ln>
                        </wps:spPr>
                        <wps:txbx>
                          <w:txbxContent>
                            <w:p w14:paraId="490CD037" w14:textId="77777777" w:rsidR="0000336F" w:rsidRDefault="00000000">
                              <w:pPr>
                                <w:spacing w:after="160" w:line="259" w:lineRule="auto"/>
                                <w:ind w:left="0" w:firstLine="0"/>
                                <w:jc w:val="left"/>
                              </w:pPr>
                              <w:r>
                                <w:rPr>
                                  <w:rFonts w:ascii="Times New Roman" w:eastAsia="Times New Roman" w:hAnsi="Times New Roman" w:cs="Times New Roman"/>
                                  <w:sz w:val="16"/>
                                </w:rPr>
                                <w:t>, ε</w:t>
                              </w:r>
                            </w:p>
                          </w:txbxContent>
                        </wps:txbx>
                        <wps:bodyPr horzOverflow="overflow" vert="horz" lIns="0" tIns="0" rIns="0" bIns="0" rtlCol="0">
                          <a:noAutofit/>
                        </wps:bodyPr>
                      </wps:wsp>
                      <wps:wsp>
                        <wps:cNvPr id="23429" name="Rectangle 23429"/>
                        <wps:cNvSpPr/>
                        <wps:spPr>
                          <a:xfrm>
                            <a:off x="1748335" y="5516195"/>
                            <a:ext cx="85772" cy="82286"/>
                          </a:xfrm>
                          <a:prstGeom prst="rect">
                            <a:avLst/>
                          </a:prstGeom>
                          <a:ln>
                            <a:noFill/>
                          </a:ln>
                        </wps:spPr>
                        <wps:txbx>
                          <w:txbxContent>
                            <w:p w14:paraId="14B96B23" w14:textId="77777777" w:rsidR="0000336F" w:rsidRDefault="00000000">
                              <w:pPr>
                                <w:spacing w:after="160" w:line="259" w:lineRule="auto"/>
                                <w:ind w:left="0" w:firstLine="0"/>
                                <w:jc w:val="left"/>
                              </w:pPr>
                              <w:r>
                                <w:rPr>
                                  <w:rFonts w:ascii="Times New Roman" w:eastAsia="Times New Roman" w:hAnsi="Times New Roman" w:cs="Times New Roman"/>
                                  <w:sz w:val="11"/>
                                </w:rPr>
                                <w:t>dc</w:t>
                              </w:r>
                            </w:p>
                          </w:txbxContent>
                        </wps:txbx>
                        <wps:bodyPr horzOverflow="overflow" vert="horz" lIns="0" tIns="0" rIns="0" bIns="0" rtlCol="0">
                          <a:noAutofit/>
                        </wps:bodyPr>
                      </wps:wsp>
                      <wps:wsp>
                        <wps:cNvPr id="23430" name="Rectangle 23430"/>
                        <wps:cNvSpPr/>
                        <wps:spPr>
                          <a:xfrm>
                            <a:off x="1812919" y="5475972"/>
                            <a:ext cx="128368" cy="126541"/>
                          </a:xfrm>
                          <a:prstGeom prst="rect">
                            <a:avLst/>
                          </a:prstGeom>
                          <a:ln>
                            <a:noFill/>
                          </a:ln>
                        </wps:spPr>
                        <wps:txbx>
                          <w:txbxContent>
                            <w:p w14:paraId="1816621D" w14:textId="77777777" w:rsidR="0000336F" w:rsidRDefault="00000000">
                              <w:pPr>
                                <w:spacing w:after="160" w:line="259" w:lineRule="auto"/>
                                <w:ind w:left="0" w:firstLine="0"/>
                                <w:jc w:val="left"/>
                              </w:pPr>
                              <w:r>
                                <w:rPr>
                                  <w:rFonts w:ascii="Times New Roman" w:eastAsia="Times New Roman" w:hAnsi="Times New Roman" w:cs="Times New Roman"/>
                                  <w:sz w:val="16"/>
                                </w:rPr>
                                <w:t>, ε</w:t>
                              </w:r>
                            </w:p>
                          </w:txbxContent>
                        </wps:txbx>
                        <wps:bodyPr horzOverflow="overflow" vert="horz" lIns="0" tIns="0" rIns="0" bIns="0" rtlCol="0">
                          <a:noAutofit/>
                        </wps:bodyPr>
                      </wps:wsp>
                      <wps:wsp>
                        <wps:cNvPr id="23431" name="Rectangle 23431"/>
                        <wps:cNvSpPr/>
                        <wps:spPr>
                          <a:xfrm>
                            <a:off x="1909509" y="5516195"/>
                            <a:ext cx="45229" cy="82286"/>
                          </a:xfrm>
                          <a:prstGeom prst="rect">
                            <a:avLst/>
                          </a:prstGeom>
                          <a:ln>
                            <a:noFill/>
                          </a:ln>
                        </wps:spPr>
                        <wps:txbx>
                          <w:txbxContent>
                            <w:p w14:paraId="09B96750" w14:textId="77777777" w:rsidR="0000336F" w:rsidRDefault="00000000">
                              <w:pPr>
                                <w:spacing w:after="160" w:line="259" w:lineRule="auto"/>
                                <w:ind w:left="0" w:firstLine="0"/>
                                <w:jc w:val="left"/>
                              </w:pPr>
                              <w:r>
                                <w:rPr>
                                  <w:rFonts w:ascii="Times New Roman" w:eastAsia="Times New Roman" w:hAnsi="Times New Roman" w:cs="Times New Roman"/>
                                  <w:sz w:val="11"/>
                                </w:rPr>
                                <w:t>u</w:t>
                              </w:r>
                            </w:p>
                          </w:txbxContent>
                        </wps:txbx>
                        <wps:bodyPr horzOverflow="overflow" vert="horz" lIns="0" tIns="0" rIns="0" bIns="0" rtlCol="0">
                          <a:noAutofit/>
                        </wps:bodyPr>
                      </wps:wsp>
                      <wps:wsp>
                        <wps:cNvPr id="23432" name="Rectangle 23432"/>
                        <wps:cNvSpPr/>
                        <wps:spPr>
                          <a:xfrm>
                            <a:off x="1943230" y="5475972"/>
                            <a:ext cx="147286" cy="126541"/>
                          </a:xfrm>
                          <a:prstGeom prst="rect">
                            <a:avLst/>
                          </a:prstGeom>
                          <a:ln>
                            <a:noFill/>
                          </a:ln>
                        </wps:spPr>
                        <wps:txbx>
                          <w:txbxContent>
                            <w:p w14:paraId="793B15C9" w14:textId="77777777" w:rsidR="0000336F" w:rsidRDefault="00000000">
                              <w:pPr>
                                <w:spacing w:after="160" w:line="259" w:lineRule="auto"/>
                                <w:ind w:left="0" w:firstLine="0"/>
                                <w:jc w:val="left"/>
                              </w:pPr>
                              <w:r>
                                <w:rPr>
                                  <w:rFonts w:ascii="Times New Roman" w:eastAsia="Times New Roman" w:hAnsi="Times New Roman" w:cs="Times New Roman"/>
                                  <w:sz w:val="16"/>
                                </w:rPr>
                                <w:t>, S</w:t>
                              </w:r>
                            </w:p>
                          </w:txbxContent>
                        </wps:txbx>
                        <wps:bodyPr horzOverflow="overflow" vert="horz" lIns="0" tIns="0" rIns="0" bIns="0" rtlCol="0">
                          <a:noAutofit/>
                        </wps:bodyPr>
                      </wps:wsp>
                      <wps:wsp>
                        <wps:cNvPr id="23433" name="Rectangle 23433"/>
                        <wps:cNvSpPr/>
                        <wps:spPr>
                          <a:xfrm>
                            <a:off x="2054108" y="5516195"/>
                            <a:ext cx="45229" cy="82286"/>
                          </a:xfrm>
                          <a:prstGeom prst="rect">
                            <a:avLst/>
                          </a:prstGeom>
                          <a:ln>
                            <a:noFill/>
                          </a:ln>
                        </wps:spPr>
                        <wps:txbx>
                          <w:txbxContent>
                            <w:p w14:paraId="5807AA6B" w14:textId="77777777" w:rsidR="0000336F" w:rsidRDefault="00000000">
                              <w:pPr>
                                <w:spacing w:after="160" w:line="259" w:lineRule="auto"/>
                                <w:ind w:left="0" w:firstLine="0"/>
                                <w:jc w:val="left"/>
                              </w:pPr>
                              <w:r>
                                <w:rPr>
                                  <w:rFonts w:ascii="Times New Roman" w:eastAsia="Times New Roman" w:hAnsi="Times New Roman" w:cs="Times New Roman"/>
                                  <w:sz w:val="11"/>
                                </w:rPr>
                                <w:t>d</w:t>
                              </w:r>
                            </w:p>
                          </w:txbxContent>
                        </wps:txbx>
                        <wps:bodyPr horzOverflow="overflow" vert="horz" lIns="0" tIns="0" rIns="0" bIns="0" rtlCol="0">
                          <a:noAutofit/>
                        </wps:bodyPr>
                      </wps:wsp>
                      <wps:wsp>
                        <wps:cNvPr id="439772" name="Rectangle 439772"/>
                        <wps:cNvSpPr/>
                        <wps:spPr>
                          <a:xfrm>
                            <a:off x="2122689" y="5475972"/>
                            <a:ext cx="84994" cy="126541"/>
                          </a:xfrm>
                          <a:prstGeom prst="rect">
                            <a:avLst/>
                          </a:prstGeom>
                          <a:ln>
                            <a:noFill/>
                          </a:ln>
                        </wps:spPr>
                        <wps:txbx>
                          <w:txbxContent>
                            <w:p w14:paraId="5F2818B4" w14:textId="77777777" w:rsidR="0000336F" w:rsidRDefault="00000000">
                              <w:pPr>
                                <w:spacing w:after="160" w:line="259" w:lineRule="auto"/>
                                <w:ind w:left="0" w:firstLine="0"/>
                                <w:jc w:val="left"/>
                              </w:pPr>
                              <w:r>
                                <w:rPr>
                                  <w:rFonts w:ascii="Times New Roman" w:eastAsia="Times New Roman" w:hAnsi="Times New Roman" w:cs="Times New Roman"/>
                                  <w:sz w:val="16"/>
                                </w:rPr>
                                <w:t>T</w:t>
                              </w:r>
                            </w:p>
                          </w:txbxContent>
                        </wps:txbx>
                        <wps:bodyPr horzOverflow="overflow" vert="horz" lIns="0" tIns="0" rIns="0" bIns="0" rtlCol="0">
                          <a:noAutofit/>
                        </wps:bodyPr>
                      </wps:wsp>
                      <wps:wsp>
                        <wps:cNvPr id="439771" name="Rectangle 439771"/>
                        <wps:cNvSpPr/>
                        <wps:spPr>
                          <a:xfrm>
                            <a:off x="2087828" y="5475972"/>
                            <a:ext cx="46322" cy="126541"/>
                          </a:xfrm>
                          <a:prstGeom prst="rect">
                            <a:avLst/>
                          </a:prstGeom>
                          <a:ln>
                            <a:noFill/>
                          </a:ln>
                        </wps:spPr>
                        <wps:txbx>
                          <w:txbxContent>
                            <w:p w14:paraId="1D456340"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23435" name="Rectangle 23435"/>
                        <wps:cNvSpPr/>
                        <wps:spPr>
                          <a:xfrm>
                            <a:off x="2186705" y="5516195"/>
                            <a:ext cx="100824" cy="82286"/>
                          </a:xfrm>
                          <a:prstGeom prst="rect">
                            <a:avLst/>
                          </a:prstGeom>
                          <a:ln>
                            <a:noFill/>
                          </a:ln>
                        </wps:spPr>
                        <wps:txbx>
                          <w:txbxContent>
                            <w:p w14:paraId="55F4558A" w14:textId="77777777" w:rsidR="0000336F" w:rsidRDefault="00000000">
                              <w:pPr>
                                <w:spacing w:after="160" w:line="259" w:lineRule="auto"/>
                                <w:ind w:left="0" w:firstLine="0"/>
                                <w:jc w:val="left"/>
                              </w:pPr>
                              <w:r>
                                <w:rPr>
                                  <w:rFonts w:ascii="Times New Roman" w:eastAsia="Times New Roman" w:hAnsi="Times New Roman" w:cs="Times New Roman"/>
                                  <w:sz w:val="11"/>
                                </w:rPr>
                                <w:t>eff</w:t>
                              </w:r>
                            </w:p>
                          </w:txbxContent>
                        </wps:txbx>
                        <wps:bodyPr horzOverflow="overflow" vert="horz" lIns="0" tIns="0" rIns="0" bIns="0" rtlCol="0">
                          <a:noAutofit/>
                        </wps:bodyPr>
                      </wps:wsp>
                      <wps:wsp>
                        <wps:cNvPr id="439776" name="Rectangle 439776"/>
                        <wps:cNvSpPr/>
                        <wps:spPr>
                          <a:xfrm>
                            <a:off x="2297381" y="5475972"/>
                            <a:ext cx="146452" cy="126541"/>
                          </a:xfrm>
                          <a:prstGeom prst="rect">
                            <a:avLst/>
                          </a:prstGeom>
                          <a:ln>
                            <a:noFill/>
                          </a:ln>
                        </wps:spPr>
                        <wps:txbx>
                          <w:txbxContent>
                            <w:p w14:paraId="3DB6AAF6" w14:textId="77777777" w:rsidR="0000336F" w:rsidRDefault="00000000">
                              <w:pPr>
                                <w:spacing w:after="160" w:line="259" w:lineRule="auto"/>
                                <w:ind w:left="0" w:firstLine="0"/>
                                <w:jc w:val="left"/>
                              </w:pPr>
                              <w:r>
                                <w:rPr>
                                  <w:rFonts w:ascii="Times New Roman" w:eastAsia="Times New Roman" w:hAnsi="Times New Roman" w:cs="Times New Roman"/>
                                  <w:sz w:val="16"/>
                                </w:rPr>
                                <w:t>, S</w:t>
                              </w:r>
                            </w:p>
                          </w:txbxContent>
                        </wps:txbx>
                        <wps:bodyPr horzOverflow="overflow" vert="horz" lIns="0" tIns="0" rIns="0" bIns="0" rtlCol="0">
                          <a:noAutofit/>
                        </wps:bodyPr>
                      </wps:wsp>
                      <wps:wsp>
                        <wps:cNvPr id="439775" name="Rectangle 439775"/>
                        <wps:cNvSpPr/>
                        <wps:spPr>
                          <a:xfrm>
                            <a:off x="2262719" y="5475972"/>
                            <a:ext cx="46322" cy="126541"/>
                          </a:xfrm>
                          <a:prstGeom prst="rect">
                            <a:avLst/>
                          </a:prstGeom>
                          <a:ln>
                            <a:noFill/>
                          </a:ln>
                        </wps:spPr>
                        <wps:txbx>
                          <w:txbxContent>
                            <w:p w14:paraId="03CE5156"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23437" name="Rectangle 23437"/>
                        <wps:cNvSpPr/>
                        <wps:spPr>
                          <a:xfrm>
                            <a:off x="2407890" y="5516195"/>
                            <a:ext cx="45229" cy="82286"/>
                          </a:xfrm>
                          <a:prstGeom prst="rect">
                            <a:avLst/>
                          </a:prstGeom>
                          <a:ln>
                            <a:noFill/>
                          </a:ln>
                        </wps:spPr>
                        <wps:txbx>
                          <w:txbxContent>
                            <w:p w14:paraId="7AB0FBF9" w14:textId="77777777" w:rsidR="0000336F" w:rsidRDefault="00000000">
                              <w:pPr>
                                <w:spacing w:after="160" w:line="259" w:lineRule="auto"/>
                                <w:ind w:left="0" w:firstLine="0"/>
                                <w:jc w:val="left"/>
                              </w:pPr>
                              <w:r>
                                <w:rPr>
                                  <w:rFonts w:ascii="Times New Roman" w:eastAsia="Times New Roman" w:hAnsi="Times New Roman" w:cs="Times New Roman"/>
                                  <w:sz w:val="11"/>
                                </w:rPr>
                                <w:t>d</w:t>
                              </w:r>
                            </w:p>
                          </w:txbxContent>
                        </wps:txbx>
                        <wps:bodyPr horzOverflow="overflow" vert="horz" lIns="0" tIns="0" rIns="0" bIns="0" rtlCol="0">
                          <a:noAutofit/>
                        </wps:bodyPr>
                      </wps:wsp>
                      <wps:wsp>
                        <wps:cNvPr id="439773" name="Rectangle 439773"/>
                        <wps:cNvSpPr/>
                        <wps:spPr>
                          <a:xfrm>
                            <a:off x="2442182" y="5475972"/>
                            <a:ext cx="46322" cy="126541"/>
                          </a:xfrm>
                          <a:prstGeom prst="rect">
                            <a:avLst/>
                          </a:prstGeom>
                          <a:ln>
                            <a:noFill/>
                          </a:ln>
                        </wps:spPr>
                        <wps:txbx>
                          <w:txbxContent>
                            <w:p w14:paraId="37496B73" w14:textId="77777777" w:rsidR="0000336F" w:rsidRDefault="00000000">
                              <w:pPr>
                                <w:spacing w:after="160" w:line="259" w:lineRule="auto"/>
                                <w:ind w:left="0" w:firstLine="0"/>
                                <w:jc w:val="left"/>
                              </w:pPr>
                              <w:r>
                                <w:rPr>
                                  <w:rFonts w:ascii="Times New Roman" w:eastAsia="Times New Roman" w:hAnsi="Times New Roman" w:cs="Times New Roman"/>
                                  <w:sz w:val="16"/>
                                </w:rPr>
                                <w:t>(</w:t>
                              </w:r>
                            </w:p>
                          </w:txbxContent>
                        </wps:txbx>
                        <wps:bodyPr horzOverflow="overflow" vert="horz" lIns="0" tIns="0" rIns="0" bIns="0" rtlCol="0">
                          <a:noAutofit/>
                        </wps:bodyPr>
                      </wps:wsp>
                      <wps:wsp>
                        <wps:cNvPr id="439774" name="Rectangle 439774"/>
                        <wps:cNvSpPr/>
                        <wps:spPr>
                          <a:xfrm>
                            <a:off x="2477043" y="5475972"/>
                            <a:ext cx="84994" cy="126541"/>
                          </a:xfrm>
                          <a:prstGeom prst="rect">
                            <a:avLst/>
                          </a:prstGeom>
                          <a:ln>
                            <a:noFill/>
                          </a:ln>
                        </wps:spPr>
                        <wps:txbx>
                          <w:txbxContent>
                            <w:p w14:paraId="5E0DA07B" w14:textId="77777777" w:rsidR="0000336F" w:rsidRDefault="00000000">
                              <w:pPr>
                                <w:spacing w:after="160" w:line="259" w:lineRule="auto"/>
                                <w:ind w:left="0" w:firstLine="0"/>
                                <w:jc w:val="left"/>
                              </w:pPr>
                              <w:r>
                                <w:rPr>
                                  <w:rFonts w:ascii="Times New Roman" w:eastAsia="Times New Roman" w:hAnsi="Times New Roman" w:cs="Times New Roman"/>
                                  <w:sz w:val="16"/>
                                </w:rPr>
                                <w:t>T</w:t>
                              </w:r>
                            </w:p>
                          </w:txbxContent>
                        </wps:txbx>
                        <wps:bodyPr horzOverflow="overflow" vert="horz" lIns="0" tIns="0" rIns="0" bIns="0" rtlCol="0">
                          <a:noAutofit/>
                        </wps:bodyPr>
                      </wps:wsp>
                      <wps:wsp>
                        <wps:cNvPr id="23439" name="Rectangle 23439"/>
                        <wps:cNvSpPr/>
                        <wps:spPr>
                          <a:xfrm>
                            <a:off x="2541059" y="5516195"/>
                            <a:ext cx="100824" cy="82286"/>
                          </a:xfrm>
                          <a:prstGeom prst="rect">
                            <a:avLst/>
                          </a:prstGeom>
                          <a:ln>
                            <a:noFill/>
                          </a:ln>
                        </wps:spPr>
                        <wps:txbx>
                          <w:txbxContent>
                            <w:p w14:paraId="66D4B6BD" w14:textId="77777777" w:rsidR="0000336F" w:rsidRDefault="00000000">
                              <w:pPr>
                                <w:spacing w:after="160" w:line="259" w:lineRule="auto"/>
                                <w:ind w:left="0" w:firstLine="0"/>
                                <w:jc w:val="left"/>
                              </w:pPr>
                              <w:r>
                                <w:rPr>
                                  <w:rFonts w:ascii="Times New Roman" w:eastAsia="Times New Roman" w:hAnsi="Times New Roman" w:cs="Times New Roman"/>
                                  <w:sz w:val="11"/>
                                </w:rPr>
                                <w:t>eff</w:t>
                              </w:r>
                            </w:p>
                          </w:txbxContent>
                        </wps:txbx>
                        <wps:bodyPr horzOverflow="overflow" vert="horz" lIns="0" tIns="0" rIns="0" bIns="0" rtlCol="0">
                          <a:noAutofit/>
                        </wps:bodyPr>
                      </wps:wsp>
                      <wps:wsp>
                        <wps:cNvPr id="23440" name="Rectangle 23440"/>
                        <wps:cNvSpPr/>
                        <wps:spPr>
                          <a:xfrm>
                            <a:off x="2616501" y="5475972"/>
                            <a:ext cx="700402" cy="126541"/>
                          </a:xfrm>
                          <a:prstGeom prst="rect">
                            <a:avLst/>
                          </a:prstGeom>
                          <a:ln>
                            <a:noFill/>
                          </a:ln>
                        </wps:spPr>
                        <wps:txbx>
                          <w:txbxContent>
                            <w:p w14:paraId="2B92AD69" w14:textId="77777777" w:rsidR="0000336F" w:rsidRDefault="00000000">
                              <w:pPr>
                                <w:spacing w:after="160" w:line="259" w:lineRule="auto"/>
                                <w:ind w:left="0" w:firstLine="0"/>
                                <w:jc w:val="left"/>
                              </w:pPr>
                              <w:r>
                                <w:rPr>
                                  <w:rFonts w:ascii="Times New Roman" w:eastAsia="Times New Roman" w:hAnsi="Times New Roman" w:cs="Times New Roman"/>
                                  <w:sz w:val="16"/>
                                </w:rPr>
                                <w:t>,ξ), Collapse</w:t>
                              </w:r>
                            </w:p>
                          </w:txbxContent>
                        </wps:txbx>
                        <wps:bodyPr horzOverflow="overflow" vert="horz" lIns="0" tIns="0" rIns="0" bIns="0" rtlCol="0">
                          <a:noAutofit/>
                        </wps:bodyPr>
                      </wps:wsp>
                      <wps:wsp>
                        <wps:cNvPr id="23441" name="Rectangle 23441"/>
                        <wps:cNvSpPr/>
                        <wps:spPr>
                          <a:xfrm>
                            <a:off x="3143459" y="5516195"/>
                            <a:ext cx="35188" cy="82286"/>
                          </a:xfrm>
                          <a:prstGeom prst="rect">
                            <a:avLst/>
                          </a:prstGeom>
                          <a:ln>
                            <a:noFill/>
                          </a:ln>
                        </wps:spPr>
                        <wps:txbx>
                          <w:txbxContent>
                            <w:p w14:paraId="40C182D4" w14:textId="77777777" w:rsidR="0000336F" w:rsidRDefault="00000000">
                              <w:pPr>
                                <w:spacing w:after="160" w:line="259" w:lineRule="auto"/>
                                <w:ind w:left="0" w:firstLine="0"/>
                                <w:jc w:val="left"/>
                              </w:pPr>
                              <w:r>
                                <w:rPr>
                                  <w:rFonts w:ascii="Times New Roman" w:eastAsia="Times New Roman" w:hAnsi="Times New Roman" w:cs="Times New Roman"/>
                                  <w:sz w:val="11"/>
                                </w:rPr>
                                <w:t>s</w:t>
                              </w:r>
                            </w:p>
                          </w:txbxContent>
                        </wps:txbx>
                        <wps:bodyPr horzOverflow="overflow" vert="horz" lIns="0" tIns="0" rIns="0" bIns="0" rtlCol="0">
                          <a:noAutofit/>
                        </wps:bodyPr>
                      </wps:wsp>
                      <wps:wsp>
                        <wps:cNvPr id="23442" name="Rectangle 23442"/>
                        <wps:cNvSpPr/>
                        <wps:spPr>
                          <a:xfrm>
                            <a:off x="3169750" y="5475972"/>
                            <a:ext cx="592455" cy="126541"/>
                          </a:xfrm>
                          <a:prstGeom prst="rect">
                            <a:avLst/>
                          </a:prstGeom>
                          <a:ln>
                            <a:noFill/>
                          </a:ln>
                        </wps:spPr>
                        <wps:txbx>
                          <w:txbxContent>
                            <w:p w14:paraId="4DC88F55"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 , Collapse</w:t>
                              </w:r>
                            </w:p>
                          </w:txbxContent>
                        </wps:txbx>
                        <wps:bodyPr horzOverflow="overflow" vert="horz" lIns="0" tIns="0" rIns="0" bIns="0" rtlCol="0">
                          <a:noAutofit/>
                        </wps:bodyPr>
                      </wps:wsp>
                      <wps:wsp>
                        <wps:cNvPr id="23443" name="Rectangle 23443"/>
                        <wps:cNvSpPr/>
                        <wps:spPr>
                          <a:xfrm>
                            <a:off x="3615550" y="5516195"/>
                            <a:ext cx="85772" cy="82286"/>
                          </a:xfrm>
                          <a:prstGeom prst="rect">
                            <a:avLst/>
                          </a:prstGeom>
                          <a:ln>
                            <a:noFill/>
                          </a:ln>
                        </wps:spPr>
                        <wps:txbx>
                          <w:txbxContent>
                            <w:p w14:paraId="155E6289" w14:textId="77777777" w:rsidR="0000336F" w:rsidRDefault="00000000">
                              <w:pPr>
                                <w:spacing w:after="160" w:line="259" w:lineRule="auto"/>
                                <w:ind w:left="0" w:firstLine="0"/>
                                <w:jc w:val="left"/>
                              </w:pPr>
                              <w:r>
                                <w:rPr>
                                  <w:rFonts w:ascii="Times New Roman" w:eastAsia="Times New Roman" w:hAnsi="Times New Roman" w:cs="Times New Roman"/>
                                  <w:sz w:val="11"/>
                                </w:rPr>
                                <w:t>dc</w:t>
                              </w:r>
                            </w:p>
                          </w:txbxContent>
                        </wps:txbx>
                        <wps:bodyPr horzOverflow="overflow" vert="horz" lIns="0" tIns="0" rIns="0" bIns="0" rtlCol="0">
                          <a:noAutofit/>
                        </wps:bodyPr>
                      </wps:wsp>
                      <wps:wsp>
                        <wps:cNvPr id="23444" name="Rectangle 23444"/>
                        <wps:cNvSpPr/>
                        <wps:spPr>
                          <a:xfrm>
                            <a:off x="3679562" y="5475972"/>
                            <a:ext cx="69748" cy="126541"/>
                          </a:xfrm>
                          <a:prstGeom prst="rect">
                            <a:avLst/>
                          </a:prstGeom>
                          <a:ln>
                            <a:noFill/>
                          </a:ln>
                        </wps:spPr>
                        <wps:txbx>
                          <w:txbxContent>
                            <w:p w14:paraId="79739724" w14:textId="77777777" w:rsidR="0000336F" w:rsidRDefault="00000000">
                              <w:pPr>
                                <w:spacing w:after="160" w:line="259" w:lineRule="auto"/>
                                <w:ind w:left="0" w:firstLine="0"/>
                                <w:jc w:val="left"/>
                              </w:pPr>
                              <w:r>
                                <w:rPr>
                                  <w:rFonts w:ascii="Times New Roman" w:eastAsia="Times New Roman" w:hAnsi="Times New Roman" w:cs="Times New Roman"/>
                                  <w:sz w:val="16"/>
                                </w:rPr>
                                <w:t xml:space="preserve">, </w:t>
                              </w:r>
                            </w:p>
                          </w:txbxContent>
                        </wps:txbx>
                        <wps:bodyPr horzOverflow="overflow" vert="horz" lIns="0" tIns="0" rIns="0" bIns="0" rtlCol="0">
                          <a:noAutofit/>
                        </wps:bodyPr>
                      </wps:wsp>
                      <wps:wsp>
                        <wps:cNvPr id="23445" name="Rectangle 23445"/>
                        <wps:cNvSpPr/>
                        <wps:spPr>
                          <a:xfrm>
                            <a:off x="1943229" y="5601713"/>
                            <a:ext cx="487458" cy="126540"/>
                          </a:xfrm>
                          <a:prstGeom prst="rect">
                            <a:avLst/>
                          </a:prstGeom>
                          <a:ln>
                            <a:noFill/>
                          </a:ln>
                        </wps:spPr>
                        <wps:txbx>
                          <w:txbxContent>
                            <w:p w14:paraId="0523B160" w14:textId="77777777" w:rsidR="0000336F" w:rsidRDefault="00000000">
                              <w:pPr>
                                <w:spacing w:after="160" w:line="259" w:lineRule="auto"/>
                                <w:ind w:left="0" w:firstLine="0"/>
                                <w:jc w:val="left"/>
                              </w:pPr>
                              <w:r>
                                <w:rPr>
                                  <w:rFonts w:ascii="Times New Roman" w:eastAsia="Times New Roman" w:hAnsi="Times New Roman" w:cs="Times New Roman"/>
                                  <w:sz w:val="16"/>
                                </w:rPr>
                                <w:t>Collapse</w:t>
                              </w:r>
                            </w:p>
                          </w:txbxContent>
                        </wps:txbx>
                        <wps:bodyPr horzOverflow="overflow" vert="horz" lIns="0" tIns="0" rIns="0" bIns="0" rtlCol="0">
                          <a:noAutofit/>
                        </wps:bodyPr>
                      </wps:wsp>
                      <wps:wsp>
                        <wps:cNvPr id="23446" name="Rectangle 23446"/>
                        <wps:cNvSpPr/>
                        <wps:spPr>
                          <a:xfrm>
                            <a:off x="2309586" y="5641933"/>
                            <a:ext cx="45229" cy="82286"/>
                          </a:xfrm>
                          <a:prstGeom prst="rect">
                            <a:avLst/>
                          </a:prstGeom>
                          <a:ln>
                            <a:noFill/>
                          </a:ln>
                        </wps:spPr>
                        <wps:txbx>
                          <w:txbxContent>
                            <w:p w14:paraId="6AEB253C" w14:textId="77777777" w:rsidR="0000336F" w:rsidRDefault="00000000">
                              <w:pPr>
                                <w:spacing w:after="160" w:line="259" w:lineRule="auto"/>
                                <w:ind w:left="0" w:firstLine="0"/>
                                <w:jc w:val="left"/>
                              </w:pPr>
                              <w:r>
                                <w:rPr>
                                  <w:rFonts w:ascii="Times New Roman" w:eastAsia="Times New Roman" w:hAnsi="Times New Roman" w:cs="Times New Roman"/>
                                  <w:sz w:val="11"/>
                                </w:rPr>
                                <w:t>u</w:t>
                              </w:r>
                            </w:p>
                          </w:txbxContent>
                        </wps:txbx>
                        <wps:bodyPr horzOverflow="overflow" vert="horz" lIns="0" tIns="0" rIns="0" bIns="0" rtlCol="0">
                          <a:noAutofit/>
                        </wps:bodyPr>
                      </wps:wsp>
                      <wps:wsp>
                        <wps:cNvPr id="23447" name="Shape 23447"/>
                        <wps:cNvSpPr/>
                        <wps:spPr>
                          <a:xfrm>
                            <a:off x="557250" y="4470571"/>
                            <a:ext cx="1586018" cy="382931"/>
                          </a:xfrm>
                          <a:custGeom>
                            <a:avLst/>
                            <a:gdLst/>
                            <a:ahLst/>
                            <a:cxnLst/>
                            <a:rect l="0" t="0" r="0" b="0"/>
                            <a:pathLst>
                              <a:path w="1586018" h="382931">
                                <a:moveTo>
                                  <a:pt x="0" y="0"/>
                                </a:moveTo>
                                <a:lnTo>
                                  <a:pt x="0" y="171461"/>
                                </a:lnTo>
                                <a:lnTo>
                                  <a:pt x="1586018" y="171461"/>
                                </a:lnTo>
                                <a:lnTo>
                                  <a:pt x="1586018" y="382931"/>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448" name="Shape 23448"/>
                        <wps:cNvSpPr/>
                        <wps:spPr>
                          <a:xfrm>
                            <a:off x="2116977" y="4847214"/>
                            <a:ext cx="52582" cy="52010"/>
                          </a:xfrm>
                          <a:custGeom>
                            <a:avLst/>
                            <a:gdLst/>
                            <a:ahLst/>
                            <a:cxnLst/>
                            <a:rect l="0" t="0" r="0" b="0"/>
                            <a:pathLst>
                              <a:path w="52582" h="52010">
                                <a:moveTo>
                                  <a:pt x="0" y="0"/>
                                </a:moveTo>
                                <a:lnTo>
                                  <a:pt x="52582" y="0"/>
                                </a:lnTo>
                                <a:lnTo>
                                  <a:pt x="26291"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49" name="Shape 23449"/>
                        <wps:cNvSpPr/>
                        <wps:spPr>
                          <a:xfrm>
                            <a:off x="2143268" y="4470571"/>
                            <a:ext cx="0" cy="382931"/>
                          </a:xfrm>
                          <a:custGeom>
                            <a:avLst/>
                            <a:gdLst/>
                            <a:ahLst/>
                            <a:cxnLst/>
                            <a:rect l="0" t="0" r="0" b="0"/>
                            <a:pathLst>
                              <a:path h="382931">
                                <a:moveTo>
                                  <a:pt x="0" y="0"/>
                                </a:moveTo>
                                <a:lnTo>
                                  <a:pt x="0" y="382931"/>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450" name="Shape 23450"/>
                        <wps:cNvSpPr/>
                        <wps:spPr>
                          <a:xfrm>
                            <a:off x="2116977" y="4847214"/>
                            <a:ext cx="52582" cy="52010"/>
                          </a:xfrm>
                          <a:custGeom>
                            <a:avLst/>
                            <a:gdLst/>
                            <a:ahLst/>
                            <a:cxnLst/>
                            <a:rect l="0" t="0" r="0" b="0"/>
                            <a:pathLst>
                              <a:path w="52582" h="52010">
                                <a:moveTo>
                                  <a:pt x="0" y="0"/>
                                </a:moveTo>
                                <a:lnTo>
                                  <a:pt x="52582" y="0"/>
                                </a:lnTo>
                                <a:lnTo>
                                  <a:pt x="26291"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52" name="Shape 23452"/>
                        <wps:cNvSpPr/>
                        <wps:spPr>
                          <a:xfrm>
                            <a:off x="1800345" y="6185186"/>
                            <a:ext cx="685846" cy="257192"/>
                          </a:xfrm>
                          <a:custGeom>
                            <a:avLst/>
                            <a:gdLst/>
                            <a:ahLst/>
                            <a:cxnLst/>
                            <a:rect l="0" t="0" r="0" b="0"/>
                            <a:pathLst>
                              <a:path w="685846" h="257192">
                                <a:moveTo>
                                  <a:pt x="128596" y="257192"/>
                                </a:moveTo>
                                <a:lnTo>
                                  <a:pt x="557250" y="257192"/>
                                </a:lnTo>
                                <a:cubicBezTo>
                                  <a:pt x="628120" y="257192"/>
                                  <a:pt x="685846" y="200038"/>
                                  <a:pt x="685846" y="128596"/>
                                </a:cubicBezTo>
                                <a:cubicBezTo>
                                  <a:pt x="685846" y="57725"/>
                                  <a:pt x="628120" y="0"/>
                                  <a:pt x="557250" y="0"/>
                                </a:cubicBezTo>
                                <a:lnTo>
                                  <a:pt x="128596" y="0"/>
                                </a:lnTo>
                                <a:cubicBezTo>
                                  <a:pt x="57725" y="0"/>
                                  <a:pt x="0" y="57725"/>
                                  <a:pt x="0" y="128596"/>
                                </a:cubicBezTo>
                                <a:cubicBezTo>
                                  <a:pt x="0" y="200038"/>
                                  <a:pt x="57725" y="257192"/>
                                  <a:pt x="128596" y="257192"/>
                                </a:cubicBezTo>
                                <a:close/>
                              </a:path>
                            </a:pathLst>
                          </a:custGeom>
                          <a:ln w="7144" cap="rnd">
                            <a:round/>
                          </a:ln>
                        </wps:spPr>
                        <wps:style>
                          <a:lnRef idx="1">
                            <a:srgbClr val="000000"/>
                          </a:lnRef>
                          <a:fillRef idx="0">
                            <a:srgbClr val="000000">
                              <a:alpha val="0"/>
                            </a:srgbClr>
                          </a:fillRef>
                          <a:effectRef idx="0">
                            <a:scrgbClr r="0" g="0" b="0"/>
                          </a:effectRef>
                          <a:fontRef idx="none"/>
                        </wps:style>
                        <wps:bodyPr/>
                      </wps:wsp>
                      <wps:wsp>
                        <wps:cNvPr id="23453" name="Rectangle 23453"/>
                        <wps:cNvSpPr/>
                        <wps:spPr>
                          <a:xfrm>
                            <a:off x="2059252" y="6273268"/>
                            <a:ext cx="224657" cy="126540"/>
                          </a:xfrm>
                          <a:prstGeom prst="rect">
                            <a:avLst/>
                          </a:prstGeom>
                          <a:ln>
                            <a:noFill/>
                          </a:ln>
                        </wps:spPr>
                        <wps:txbx>
                          <w:txbxContent>
                            <w:p w14:paraId="5CFFCCB6" w14:textId="77777777" w:rsidR="0000336F" w:rsidRDefault="00000000">
                              <w:pPr>
                                <w:spacing w:after="160" w:line="259" w:lineRule="auto"/>
                                <w:ind w:left="0" w:firstLine="0"/>
                                <w:jc w:val="left"/>
                              </w:pPr>
                              <w:r>
                                <w:rPr>
                                  <w:rFonts w:ascii="Times New Roman" w:eastAsia="Times New Roman" w:hAnsi="Times New Roman" w:cs="Times New Roman"/>
                                  <w:sz w:val="16"/>
                                </w:rPr>
                                <w:t>End</w:t>
                              </w:r>
                            </w:p>
                          </w:txbxContent>
                        </wps:txbx>
                        <wps:bodyPr horzOverflow="overflow" vert="horz" lIns="0" tIns="0" rIns="0" bIns="0" rtlCol="0">
                          <a:noAutofit/>
                        </wps:bodyPr>
                      </wps:wsp>
                      <wps:wsp>
                        <wps:cNvPr id="23454" name="Shape 23454"/>
                        <wps:cNvSpPr/>
                        <wps:spPr>
                          <a:xfrm>
                            <a:off x="2143268" y="5756532"/>
                            <a:ext cx="0" cy="382931"/>
                          </a:xfrm>
                          <a:custGeom>
                            <a:avLst/>
                            <a:gdLst/>
                            <a:ahLst/>
                            <a:cxnLst/>
                            <a:rect l="0" t="0" r="0" b="0"/>
                            <a:pathLst>
                              <a:path h="382931">
                                <a:moveTo>
                                  <a:pt x="0" y="0"/>
                                </a:moveTo>
                                <a:lnTo>
                                  <a:pt x="0" y="382931"/>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455" name="Shape 23455"/>
                        <wps:cNvSpPr/>
                        <wps:spPr>
                          <a:xfrm>
                            <a:off x="2116977" y="6133176"/>
                            <a:ext cx="52582" cy="52010"/>
                          </a:xfrm>
                          <a:custGeom>
                            <a:avLst/>
                            <a:gdLst/>
                            <a:ahLst/>
                            <a:cxnLst/>
                            <a:rect l="0" t="0" r="0" b="0"/>
                            <a:pathLst>
                              <a:path w="52582" h="52010">
                                <a:moveTo>
                                  <a:pt x="0" y="0"/>
                                </a:moveTo>
                                <a:lnTo>
                                  <a:pt x="52582" y="0"/>
                                </a:lnTo>
                                <a:lnTo>
                                  <a:pt x="26291"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56" name="Shape 23456"/>
                        <wps:cNvSpPr/>
                        <wps:spPr>
                          <a:xfrm>
                            <a:off x="2121550" y="342922"/>
                            <a:ext cx="0" cy="95447"/>
                          </a:xfrm>
                          <a:custGeom>
                            <a:avLst/>
                            <a:gdLst/>
                            <a:ahLst/>
                            <a:cxnLst/>
                            <a:rect l="0" t="0" r="0" b="0"/>
                            <a:pathLst>
                              <a:path h="95447">
                                <a:moveTo>
                                  <a:pt x="0" y="0"/>
                                </a:moveTo>
                                <a:lnTo>
                                  <a:pt x="0" y="95447"/>
                                </a:lnTo>
                              </a:path>
                            </a:pathLst>
                          </a:custGeom>
                          <a:ln w="2267" cap="rnd">
                            <a:round/>
                          </a:ln>
                        </wps:spPr>
                        <wps:style>
                          <a:lnRef idx="1">
                            <a:srgbClr val="000000"/>
                          </a:lnRef>
                          <a:fillRef idx="0">
                            <a:srgbClr val="000000">
                              <a:alpha val="0"/>
                            </a:srgbClr>
                          </a:fillRef>
                          <a:effectRef idx="0">
                            <a:scrgbClr r="0" g="0" b="0"/>
                          </a:effectRef>
                          <a:fontRef idx="none"/>
                        </wps:style>
                        <wps:bodyPr/>
                      </wps:wsp>
                      <wps:wsp>
                        <wps:cNvPr id="23457" name="Shape 23457"/>
                        <wps:cNvSpPr/>
                        <wps:spPr>
                          <a:xfrm>
                            <a:off x="2095830" y="432082"/>
                            <a:ext cx="52010" cy="52010"/>
                          </a:xfrm>
                          <a:custGeom>
                            <a:avLst/>
                            <a:gdLst/>
                            <a:ahLst/>
                            <a:cxnLst/>
                            <a:rect l="0" t="0" r="0" b="0"/>
                            <a:pathLst>
                              <a:path w="52010" h="52010">
                                <a:moveTo>
                                  <a:pt x="0" y="0"/>
                                </a:moveTo>
                                <a:lnTo>
                                  <a:pt x="52010" y="0"/>
                                </a:lnTo>
                                <a:lnTo>
                                  <a:pt x="25719" y="5201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39888" style="width:318.396pt;height:507.274pt;mso-position-horizontal-relative:char;mso-position-vertical-relative:line" coordsize="40436,64423">
                <v:shape id="Shape 23333" style="position:absolute;width:3429;height:3429;left:19500;top:0;" coordsize="342923,342923" path="m0,0l0,171461l171462,342923l342923,171461l342923,0l0,0x">
                  <v:stroke weight="0.562537pt" endcap="round" joinstyle="round" on="true" color="#000000"/>
                  <v:fill on="false" color="#000000" opacity="0"/>
                </v:shape>
                <v:rect id="Rectangle 23334" style="position:absolute;width:512;height:1029;left:21026;top:944;" filled="f" stroked="f">
                  <v:textbox inset="0,0,0,0">
                    <w:txbxContent>
                      <w:p>
                        <w:pPr>
                          <w:spacing w:before="0" w:after="160" w:line="259" w:lineRule="auto"/>
                          <w:ind w:left="0" w:firstLine="0"/>
                          <w:jc w:val="left"/>
                        </w:pPr>
                        <w:r>
                          <w:rPr>
                            <w:rFonts w:cs="Calibri" w:hAnsi="Calibri" w:eastAsia="Calibri" w:ascii="Calibri"/>
                            <w:sz w:val="12"/>
                          </w:rPr>
                          <w:t xml:space="preserve">1</w:t>
                        </w:r>
                      </w:p>
                    </w:txbxContent>
                  </v:textbox>
                </v:rect>
                <v:shape id="Shape 23336" style="position:absolute;width:6858;height:5143;left:17786;top:4840;" coordsize="685846,514384" path="m0,257192l342923,0l685846,257192l342923,514384l0,257192x">
                  <v:stroke weight="0.562537pt" endcap="round" joinstyle="round" on="true" color="#000000"/>
                  <v:fill on="false" color="#000000" opacity="0"/>
                </v:shape>
                <v:rect id="Rectangle 23337" style="position:absolute;width:584;height:1265;left:19352;top:700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ε</w:t>
                        </w:r>
                      </w:p>
                    </w:txbxContent>
                  </v:textbox>
                </v:rect>
                <v:rect id="Rectangle 23338" style="position:absolute;width:2296;height:822;left:19792;top:7409;"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max &gt;</w:t>
                        </w:r>
                      </w:p>
                    </w:txbxContent>
                  </v:textbox>
                </v:rect>
                <v:rect id="Rectangle 23339" style="position:absolute;width:584;height:1265;left:21518;top:700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ε</w:t>
                        </w:r>
                      </w:p>
                    </w:txbxContent>
                  </v:textbox>
                </v:rect>
                <v:rect id="Rectangle 23340" style="position:absolute;width:1508;height:822;left:21958;top:7409;"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serv</w:t>
                        </w:r>
                      </w:p>
                    </w:txbxContent>
                  </v:textbox>
                </v:rect>
                <v:shape id="Shape 23342" style="position:absolute;width:9859;height:2571;left:1714;top:13414;" coordsize="985903,257192" path="m0,257192l857307,257192l985903,0l128596,0l0,257192x">
                  <v:stroke weight="0.562537pt" endcap="round" joinstyle="round" on="true" color="#000000"/>
                  <v:fill on="false" color="#000000" opacity="0"/>
                </v:shape>
                <v:rect id="Rectangle 23343" style="position:absolute;width:4874;height:1265;left:3989;top:1429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ollapse</w:t>
                        </w:r>
                      </w:p>
                    </w:txbxContent>
                  </v:textbox>
                </v:rect>
                <v:rect id="Rectangle 23344" style="position:absolute;width:351;height:822;left:7658;top:14697;"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s</w:t>
                        </w:r>
                      </w:p>
                    </w:txbxContent>
                  </v:textbox>
                </v:rect>
                <v:rect id="Rectangle 23345" style="position:absolute;width:1835;height:1265;left:7921;top:1429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0</w:t>
                        </w:r>
                      </w:p>
                    </w:txbxContent>
                  </v:textbox>
                </v:rect>
                <v:shape id="Shape 23346" style="position:absolute;width:11144;height:5543;left:6641;top:7412;" coordsize="1114499,554392" path="m1114499,0l0,0l0,554392">
                  <v:stroke weight="0.178512pt" endcap="round" joinstyle="round" on="true" color="#000000"/>
                  <v:fill on="false" color="#000000" opacity="0"/>
                </v:shape>
                <v:shape id="Shape 23347" style="position:absolute;width:520;height:520;left:6384;top:12893;" coordsize="52010,52010" path="m0,0l52010,0l25719,52010l0,0x">
                  <v:stroke weight="0pt" endcap="round" joinstyle="round" on="false" color="#000000" opacity="0"/>
                  <v:fill on="true" color="#000000"/>
                </v:shape>
                <v:rect id="Rectangle 23349" style="position:absolute;width:1187;height:1029;left:8773;top:7077;" filled="f" stroked="f">
                  <v:textbox inset="0,0,0,0">
                    <w:txbxContent>
                      <w:p>
                        <w:pPr>
                          <w:spacing w:before="0" w:after="160" w:line="259" w:lineRule="auto"/>
                          <w:ind w:left="0" w:firstLine="0"/>
                          <w:jc w:val="left"/>
                        </w:pPr>
                        <w:r>
                          <w:rPr>
                            <w:rFonts w:cs="Calibri" w:hAnsi="Calibri" w:eastAsia="Calibri" w:ascii="Calibri"/>
                            <w:sz w:val="12"/>
                            <w:shd w:val="clear" w:color="auto" w:fill="ffffff"/>
                          </w:rPr>
                          <w:t xml:space="preserve">No</w:t>
                        </w:r>
                      </w:p>
                    </w:txbxContent>
                  </v:textbox>
                </v:rect>
                <v:shape id="Shape 23351" style="position:absolute;width:9859;height:2571;left:16288;top:13414;" coordsize="985903,257192" path="m0,257192l857307,257192l985903,0l128596,0l0,257192x">
                  <v:stroke weight="0.562537pt" endcap="round" joinstyle="round" on="true" color="#000000"/>
                  <v:fill on="false" color="#000000" opacity="0"/>
                </v:shape>
                <v:rect id="Rectangle 23352" style="position:absolute;width:4874;height:1265;left:18563;top:1429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ollapse</w:t>
                        </w:r>
                      </w:p>
                    </w:txbxContent>
                  </v:textbox>
                </v:rect>
                <v:rect id="Rectangle 23353" style="position:absolute;width:351;height:822;left:22232;top:14697;"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s</w:t>
                        </w:r>
                      </w:p>
                    </w:txbxContent>
                  </v:textbox>
                </v:rect>
                <v:rect id="Rectangle 23354" style="position:absolute;width:1835;height:1265;left:22495;top:1429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1</w:t>
                        </w:r>
                      </w:p>
                    </w:txbxContent>
                  </v:textbox>
                </v:rect>
                <v:shape id="Shape 23355" style="position:absolute;width:0;height:2972;left:21215;top:9984;" coordsize="0,297200" path="m0,0l0,297200">
                  <v:stroke weight="0.178512pt" endcap="round" joinstyle="round" on="true" color="#000000"/>
                  <v:fill on="false" color="#000000" opacity="0"/>
                </v:shape>
                <v:shape id="Shape 23356" style="position:absolute;width:520;height:520;left:20958;top:12893;" coordsize="52010,52010" path="m0,0l52010,0l25719,52010l0,0x">
                  <v:stroke weight="0pt" endcap="round" joinstyle="round" on="false" color="#000000" opacity="0"/>
                  <v:fill on="true" color="#000000"/>
                </v:shape>
                <v:rect id="Rectangle 23358" style="position:absolute;width:1391;height:1029;left:20695;top:11363;" filled="f" stroked="f">
                  <v:textbox inset="0,0,0,0">
                    <w:txbxContent>
                      <w:p>
                        <w:pPr>
                          <w:spacing w:before="0" w:after="160" w:line="259" w:lineRule="auto"/>
                          <w:ind w:left="0" w:firstLine="0"/>
                          <w:jc w:val="left"/>
                        </w:pPr>
                        <w:r>
                          <w:rPr>
                            <w:rFonts w:cs="Calibri" w:hAnsi="Calibri" w:eastAsia="Calibri" w:ascii="Calibri"/>
                            <w:sz w:val="12"/>
                            <w:shd w:val="clear" w:color="auto" w:fill="ffffff"/>
                          </w:rPr>
                          <w:t xml:space="preserve">Yes</w:t>
                        </w:r>
                      </w:p>
                    </w:txbxContent>
                  </v:textbox>
                </v:rect>
                <v:shape id="Shape 23360" style="position:absolute;width:6858;height:5143;left:17786;top:19415;" coordsize="685846,514384" path="m0,257192l342923,0l685846,257192l342923,514384l0,257192x">
                  <v:stroke weight="0.562537pt" endcap="round" joinstyle="round" on="true" color="#000000"/>
                  <v:fill on="false" color="#000000" opacity="0"/>
                </v:shape>
                <v:rect id="Rectangle 23361" style="position:absolute;width:584;height:1265;left:19598;top:2158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ε</w:t>
                        </w:r>
                      </w:p>
                    </w:txbxContent>
                  </v:textbox>
                </v:rect>
                <v:rect id="Rectangle 23362" style="position:absolute;width:2296;height:822;left:20038;top:21984;"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max &gt;</w:t>
                        </w:r>
                      </w:p>
                    </w:txbxContent>
                  </v:textbox>
                </v:rect>
                <v:rect id="Rectangle 23363" style="position:absolute;width:584;height:1265;left:21764;top:21581;"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ε</w:t>
                        </w:r>
                      </w:p>
                    </w:txbxContent>
                  </v:textbox>
                </v:rect>
                <v:rect id="Rectangle 23364" style="position:absolute;width:857;height:822;left:22204;top:21984;"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c</w:t>
                        </w:r>
                      </w:p>
                    </w:txbxContent>
                  </v:textbox>
                </v:rect>
                <v:shape id="Shape 23366" style="position:absolute;width:11573;height:2571;left:0;top:27988;" coordsize="1157365,257192" path="m0,257192l1028769,257192l1157365,0l128596,0l0,257192x">
                  <v:stroke weight="0.562537pt" endcap="round" joinstyle="round" on="true" color="#000000"/>
                  <v:fill on="false" color="#000000" opacity="0"/>
                </v:shape>
                <v:rect id="Rectangle 23367" style="position:absolute;width:4874;height:1265;left:2943;top:2886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ollapse</w:t>
                        </w:r>
                      </w:p>
                    </w:txbxContent>
                  </v:textbox>
                </v:rect>
                <v:rect id="Rectangle 23368" style="position:absolute;width:857;height:822;left:6612;top:2927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c</w:t>
                        </w:r>
                      </w:p>
                    </w:txbxContent>
                  </v:textbox>
                </v:rect>
                <v:rect id="Rectangle 23369" style="position:absolute;width:1835;height:1265;left:7252;top:2886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0</w:t>
                        </w:r>
                      </w:p>
                    </w:txbxContent>
                  </v:textbox>
                </v:rect>
                <v:shape id="Shape 23370" style="position:absolute;width:12002;height:5543;left:5783;top:21987;" coordsize="1200230,554392" path="m1200230,0l0,0l0,554392">
                  <v:stroke weight="0.178512pt" endcap="round" joinstyle="round" on="true" color="#000000"/>
                  <v:fill on="false" color="#000000" opacity="0"/>
                </v:shape>
                <v:shape id="Shape 23371" style="position:absolute;width:520;height:520;left:5526;top:27468;" coordsize="52010,52010" path="m0,0l52010,0l25719,52010l0,0x">
                  <v:stroke weight="0pt" endcap="round" joinstyle="round" on="false" color="#000000" opacity="0"/>
                  <v:fill on="true" color="#000000"/>
                </v:shape>
                <v:rect id="Rectangle 23373" style="position:absolute;width:1187;height:1029;left:8344;top:21651;" filled="f" stroked="f">
                  <v:textbox inset="0,0,0,0">
                    <w:txbxContent>
                      <w:p>
                        <w:pPr>
                          <w:spacing w:before="0" w:after="160" w:line="259" w:lineRule="auto"/>
                          <w:ind w:left="0" w:firstLine="0"/>
                          <w:jc w:val="left"/>
                        </w:pPr>
                        <w:r>
                          <w:rPr>
                            <w:rFonts w:cs="Calibri" w:hAnsi="Calibri" w:eastAsia="Calibri" w:ascii="Calibri"/>
                            <w:sz w:val="12"/>
                            <w:shd w:val="clear" w:color="auto" w:fill="ffffff"/>
                          </w:rPr>
                          <w:t xml:space="preserve">No</w:t>
                        </w:r>
                      </w:p>
                    </w:txbxContent>
                  </v:textbox>
                </v:rect>
                <v:shape id="Shape 23375" style="position:absolute;width:11144;height:2571;left:15643;top:27988;" coordsize="1114499,257192" path="m0,257192l985903,257192l1114499,0l128596,0l0,257192x">
                  <v:stroke weight="0.562537pt" endcap="round" joinstyle="round" on="true" color="#000000"/>
                  <v:fill on="false" color="#000000" opacity="0"/>
                </v:shape>
                <v:rect id="Rectangle 23376" style="position:absolute;width:4874;height:1265;left:18374;top:2886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ollapse</w:t>
                        </w:r>
                      </w:p>
                    </w:txbxContent>
                  </v:textbox>
                </v:rect>
                <v:rect id="Rectangle 23377" style="position:absolute;width:857;height:822;left:22044;top:2927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c</w:t>
                        </w:r>
                      </w:p>
                    </w:txbxContent>
                  </v:textbox>
                </v:rect>
                <v:rect id="Rectangle 23378" style="position:absolute;width:1835;height:1265;left:22684;top:2886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1</w:t>
                        </w:r>
                      </w:p>
                    </w:txbxContent>
                  </v:textbox>
                </v:rect>
                <v:shape id="Shape 23379" style="position:absolute;width:0;height:2972;left:21215;top:24558;" coordsize="0,297200" path="m0,0l0,297200">
                  <v:stroke weight="0.178512pt" endcap="round" joinstyle="round" on="true" color="#000000"/>
                  <v:fill on="false" color="#000000" opacity="0"/>
                </v:shape>
                <v:shape id="Shape 23380" style="position:absolute;width:520;height:520;left:20958;top:27468;" coordsize="52010,52010" path="m0,0l52010,0l25719,52010l0,0x">
                  <v:stroke weight="0pt" endcap="round" joinstyle="round" on="false" color="#000000" opacity="0"/>
                  <v:fill on="true" color="#000000"/>
                </v:shape>
                <v:rect id="Rectangle 23382" style="position:absolute;width:1391;height:1029;left:20695;top:25937;" filled="f" stroked="f">
                  <v:textbox inset="0,0,0,0">
                    <w:txbxContent>
                      <w:p>
                        <w:pPr>
                          <w:spacing w:before="0" w:after="160" w:line="259" w:lineRule="auto"/>
                          <w:ind w:left="0" w:firstLine="0"/>
                          <w:jc w:val="left"/>
                        </w:pPr>
                        <w:r>
                          <w:rPr>
                            <w:rFonts w:cs="Calibri" w:hAnsi="Calibri" w:eastAsia="Calibri" w:ascii="Calibri"/>
                            <w:sz w:val="12"/>
                            <w:shd w:val="clear" w:color="auto" w:fill="ffffff"/>
                          </w:rPr>
                          <w:t xml:space="preserve">Yes</w:t>
                        </w:r>
                      </w:p>
                    </w:txbxContent>
                  </v:textbox>
                </v:rect>
                <v:shape id="Shape 23384" style="position:absolute;width:6858;height:5143;left:17786;top:33560;" coordsize="685846,514384" path="m0,257192l342923,0l685846,257192l342923,514384l0,257192x">
                  <v:stroke weight="0.562537pt" endcap="round" joinstyle="round" on="true" color="#000000"/>
                  <v:fill on="false" color="#000000" opacity="0"/>
                </v:shape>
                <v:rect id="Rectangle 23385" style="position:absolute;width:584;height:1265;left:19746;top:3572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ε</w:t>
                        </w:r>
                      </w:p>
                    </w:txbxContent>
                  </v:textbox>
                </v:rect>
                <v:rect id="Rectangle 23386" style="position:absolute;width:2296;height:822;left:20186;top:36129;"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max &gt;</w:t>
                        </w:r>
                      </w:p>
                    </w:txbxContent>
                  </v:textbox>
                </v:rect>
                <v:rect id="Rectangle 23387" style="position:absolute;width:584;height:1265;left:21912;top:3572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ε</w:t>
                        </w:r>
                      </w:p>
                    </w:txbxContent>
                  </v:textbox>
                </v:rect>
                <v:rect id="Rectangle 23388" style="position:absolute;width:452;height:822;left:22352;top:36129;"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u</w:t>
                        </w:r>
                      </w:p>
                    </w:txbxContent>
                  </v:textbox>
                </v:rect>
                <v:shape id="Shape 23390" style="position:absolute;width:11144;height:2571;left:0;top:42133;" coordsize="1114499,257192" path="m0,257192l985903,257192l1114499,0l128596,0l0,257192x">
                  <v:stroke weight="0.562537pt" endcap="round" joinstyle="round" on="true" color="#000000"/>
                  <v:fill on="false" color="#000000" opacity="0"/>
                </v:shape>
                <v:rect id="Rectangle 23391" style="position:absolute;width:4874;height:1265;left:2880;top:4301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ollapse</w:t>
                        </w:r>
                      </w:p>
                    </w:txbxContent>
                  </v:textbox>
                </v:rect>
                <v:rect id="Rectangle 23392" style="position:absolute;width:452;height:822;left:6549;top:43416;"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u</w:t>
                        </w:r>
                      </w:p>
                    </w:txbxContent>
                  </v:textbox>
                </v:rect>
                <v:rect id="Rectangle 23393" style="position:absolute;width:1828;height:1265;left:6892;top:4301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0</w:t>
                        </w:r>
                      </w:p>
                    </w:txbxContent>
                  </v:textbox>
                </v:rect>
                <v:shape id="Shape 23394" style="position:absolute;width:12213;height:5543;left:5572;top:36132;" coordsize="1221377,554392" path="m1221377,0l0,0l0,554392">
                  <v:stroke weight="0.178512pt" endcap="round" joinstyle="round" on="true" color="#000000"/>
                  <v:fill on="false" color="#000000" opacity="0"/>
                </v:shape>
                <v:shape id="Shape 23395" style="position:absolute;width:525;height:520;left:5309;top:41613;" coordsize="52581,52010" path="m0,0l52581,0l26291,52010l0,0x">
                  <v:stroke weight="0pt" endcap="round" joinstyle="round" on="false" color="#000000" opacity="0"/>
                  <v:fill on="true" color="#000000"/>
                </v:shape>
                <v:rect id="Rectangle 23397" style="position:absolute;width:1187;height:1029;left:8235;top:35796;" filled="f" stroked="f">
                  <v:textbox inset="0,0,0,0">
                    <w:txbxContent>
                      <w:p>
                        <w:pPr>
                          <w:spacing w:before="0" w:after="160" w:line="259" w:lineRule="auto"/>
                          <w:ind w:left="0" w:firstLine="0"/>
                          <w:jc w:val="left"/>
                        </w:pPr>
                        <w:r>
                          <w:rPr>
                            <w:rFonts w:cs="Calibri" w:hAnsi="Calibri" w:eastAsia="Calibri" w:ascii="Calibri"/>
                            <w:sz w:val="12"/>
                            <w:shd w:val="clear" w:color="auto" w:fill="ffffff"/>
                          </w:rPr>
                          <w:t xml:space="preserve">No</w:t>
                        </w:r>
                      </w:p>
                    </w:txbxContent>
                  </v:textbox>
                </v:rect>
                <v:shape id="Shape 23399" style="position:absolute;width:11144;height:2571;left:15860;top:42133;" coordsize="1114499,257192" path="m0,257192l985903,257192l1114499,0l128596,0l0,257192x">
                  <v:stroke weight="0.562537pt" endcap="round" joinstyle="round" on="true" color="#000000"/>
                  <v:fill on="false" color="#000000" opacity="0"/>
                </v:shape>
                <v:rect id="Rectangle 23400" style="position:absolute;width:4874;height:1265;left:18740;top:4301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ollapse</w:t>
                        </w:r>
                      </w:p>
                    </w:txbxContent>
                  </v:textbox>
                </v:rect>
                <v:rect id="Rectangle 23401" style="position:absolute;width:452;height:822;left:22410;top:43416;"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u</w:t>
                        </w:r>
                      </w:p>
                    </w:txbxContent>
                  </v:textbox>
                </v:rect>
                <v:rect id="Rectangle 23402" style="position:absolute;width:1828;height:1265;left:22752;top:4301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1</w:t>
                        </w:r>
                      </w:p>
                    </w:txbxContent>
                  </v:textbox>
                </v:rect>
                <v:shape id="Shape 23403" style="position:absolute;width:217;height:2972;left:21215;top:38704;" coordsize="21718,297200" path="m0,0l0,171462l21718,171462l21718,297200">
                  <v:stroke weight="0.178512pt" endcap="round" joinstyle="round" on="true" color="#000000"/>
                  <v:fill on="false" color="#000000" opacity="0"/>
                </v:shape>
                <v:shape id="Shape 23404" style="position:absolute;width:525;height:520;left:21169;top:41613;" coordsize="52582,52010" path="m0,0l52582,0l26291,52010l0,0x">
                  <v:stroke weight="0pt" endcap="round" joinstyle="round" on="false" color="#000000" opacity="0"/>
                  <v:fill on="true" color="#000000"/>
                </v:shape>
                <v:rect id="Rectangle 23406" style="position:absolute;width:1391;height:1029;left:20803;top:40083;" filled="f" stroked="f">
                  <v:textbox inset="0,0,0,0">
                    <w:txbxContent>
                      <w:p>
                        <w:pPr>
                          <w:spacing w:before="0" w:after="160" w:line="259" w:lineRule="auto"/>
                          <w:ind w:left="0" w:firstLine="0"/>
                          <w:jc w:val="left"/>
                        </w:pPr>
                        <w:r>
                          <w:rPr>
                            <w:rFonts w:cs="Calibri" w:hAnsi="Calibri" w:eastAsia="Calibri" w:ascii="Calibri"/>
                            <w:sz w:val="12"/>
                            <w:shd w:val="clear" w:color="auto" w:fill="ffffff"/>
                          </w:rPr>
                          <w:t xml:space="preserve">Yes</w:t>
                        </w:r>
                      </w:p>
                    </w:txbxContent>
                  </v:textbox>
                </v:rect>
                <v:shape id="Shape 23407" style="position:absolute;width:14574;height:2972;left:6641;top:15985;" coordsize="1457422,297200" path="m0,0l0,171461l1457422,171461l1457422,297200">
                  <v:stroke weight="0.178512pt" endcap="round" joinstyle="round" on="true" color="#000000"/>
                  <v:fill on="false" color="#000000" opacity="0"/>
                </v:shape>
                <v:shape id="Shape 23408" style="position:absolute;width:520;height:520;left:20958;top:18895;" coordsize="52010,52010" path="m0,0l52010,0l25719,52010l0,0x">
                  <v:stroke weight="0pt" endcap="round" joinstyle="round" on="false" color="#000000" opacity="0"/>
                  <v:fill on="true" color="#000000"/>
                </v:shape>
                <v:shape id="Shape 23409" style="position:absolute;width:0;height:2972;left:21215;top:15985;" coordsize="0,297200" path="m0,0l0,297200">
                  <v:stroke weight="0.178512pt" endcap="round" joinstyle="round" on="true" color="#000000"/>
                  <v:fill on="false" color="#000000" opacity="0"/>
                </v:shape>
                <v:shape id="Shape 23410" style="position:absolute;width:520;height:520;left:20958;top:18895;" coordsize="52010,52010" path="m0,0l52010,0l25719,52010l0,0x">
                  <v:stroke weight="0pt" endcap="round" joinstyle="round" on="false" color="#000000" opacity="0"/>
                  <v:fill on="true" color="#000000"/>
                </v:shape>
                <v:shape id="Shape 23411" style="position:absolute;width:15431;height:2543;left:5783;top:30560;" coordsize="1543153,254334" path="m0,0l0,128596l1543153,128596l1543153,254334">
                  <v:stroke weight="0.178512pt" endcap="round" joinstyle="round" on="true" color="#000000"/>
                  <v:fill on="false" color="#000000" opacity="0"/>
                </v:shape>
                <v:shape id="Shape 23412" style="position:absolute;width:520;height:520;left:20958;top:33040;" coordsize="52010,52010" path="m0,0l52010,0l25719,52010l0,0x">
                  <v:stroke weight="0pt" endcap="round" joinstyle="round" on="false" color="#000000" opacity="0"/>
                  <v:fill on="true" color="#000000"/>
                </v:shape>
                <v:shape id="Shape 23413" style="position:absolute;width:0;height:2543;left:21215;top:30560;" coordsize="0,254334" path="m0,0l0,254334">
                  <v:stroke weight="0.178512pt" endcap="round" joinstyle="round" on="true" color="#000000"/>
                  <v:fill on="false" color="#000000" opacity="0"/>
                </v:shape>
                <v:shape id="Shape 23414" style="position:absolute;width:520;height:520;left:20958;top:33040;" coordsize="52010,52010" path="m0,0l52010,0l25719,52010l0,0x">
                  <v:stroke weight="0pt" endcap="round" joinstyle="round" on="false" color="#000000" opacity="0"/>
                  <v:fill on="true" color="#000000"/>
                </v:shape>
                <v:shape id="Shape 23416" style="position:absolute;width:36938;height:8573;left:3497;top:48992;" coordsize="3693851,857307" path="m142885,0l3550966,0c3693851,268051,3693851,589828,3550966,857307l142885,857307c0,589828,0,268051,142885,0x">
                  <v:stroke weight="0.562537pt" endcap="round" joinstyle="round" on="true" color="#000000"/>
                  <v:fill on="false" color="#000000" opacity="0"/>
                </v:shape>
                <v:shape id="Shape 23417" style="position:absolute;width:1428;height:8573;left:37578;top:48992;" coordsize="142885,857307" path="m142885,0c0,268051,0,589828,142885,857307">
                  <v:stroke weight="0.562537pt" endcap="round" joinstyle="round" on="true" color="#000000"/>
                  <v:fill on="false" color="#000000" opacity="0"/>
                </v:shape>
                <v:rect id="Rectangle 23418" style="position:absolute;width:21045;height:1265;left:13522;top:49730;"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rite data to postprocessed_data.csv:</w:t>
                        </w:r>
                      </w:p>
                    </w:txbxContent>
                  </v:textbox>
                </v:rect>
                <v:rect id="Rectangle 23419" style="position:absolute;width:43396;height:1265;left:5383;top:5098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Ground Motion RSN,  PGA, Corrosion Level, First Period, Effective period,  </w:t>
                        </w:r>
                      </w:p>
                    </w:txbxContent>
                  </v:textbox>
                </v:rect>
                <v:rect id="Rectangle 23420" style="position:absolute;width:38734;height:1265;left:7001;top:52244;"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Diameter, Height of column, Axial Load Ratio, Strength of Concrete </w:t>
                        </w:r>
                      </w:p>
                    </w:txbxContent>
                  </v:textbox>
                </v:rect>
                <v:rect id="Rectangle 23421" style="position:absolute;width:41174;height:1265;left:6086;top:53502;"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Effective Yield Strength, Steel Ratio, Volumetric Ratio, Transverse Steel </w:t>
                        </w:r>
                      </w:p>
                    </w:txbxContent>
                  </v:textbox>
                </v:rect>
                <v:rect id="Rectangle 23422" style="position:absolute;width:7355;height:1265;left:5812;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Spacing, F, d</w:t>
                        </w:r>
                      </w:p>
                    </w:txbxContent>
                  </v:textbox>
                </v:rect>
                <v:rect id="Rectangle 23423" style="position:absolute;width:1562;height:822;left:11345;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max</w:t>
                        </w:r>
                      </w:p>
                    </w:txbxContent>
                  </v:textbox>
                </v:rect>
                <v:rect id="Rectangle 23424" style="position:absolute;width:1387;height:1265;left:12516;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d</w:t>
                        </w:r>
                      </w:p>
                    </w:txbxContent>
                  </v:textbox>
                </v:rect>
                <v:rect id="Rectangle 23425" style="position:absolute;width:452;height:822;left:13562;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y</w:t>
                        </w:r>
                      </w:p>
                    </w:txbxContent>
                  </v:textbox>
                </v:rect>
                <v:rect id="Rectangle 23426" style="position:absolute;width:3122;height:1265;left:13905;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µ,  ε</w:t>
                        </w:r>
                      </w:p>
                    </w:txbxContent>
                  </v:textbox>
                </v:rect>
                <v:rect id="Rectangle 23427" style="position:absolute;width:351;height:822;left:16254;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s</w:t>
                        </w:r>
                      </w:p>
                    </w:txbxContent>
                  </v:textbox>
                </v:rect>
                <v:rect id="Rectangle 23428" style="position:absolute;width:1276;height:1265;left:16523;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ε</w:t>
                        </w:r>
                      </w:p>
                    </w:txbxContent>
                  </v:textbox>
                </v:rect>
                <v:rect id="Rectangle 23429" style="position:absolute;width:857;height:822;left:17483;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c</w:t>
                        </w:r>
                      </w:p>
                    </w:txbxContent>
                  </v:textbox>
                </v:rect>
                <v:rect id="Rectangle 23430" style="position:absolute;width:1283;height:1265;left:18129;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ε</w:t>
                        </w:r>
                      </w:p>
                    </w:txbxContent>
                  </v:textbox>
                </v:rect>
                <v:rect id="Rectangle 23431" style="position:absolute;width:452;height:822;left:19095;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u</w:t>
                        </w:r>
                      </w:p>
                    </w:txbxContent>
                  </v:textbox>
                </v:rect>
                <v:rect id="Rectangle 23432" style="position:absolute;width:1472;height:1265;left:19432;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S</w:t>
                        </w:r>
                      </w:p>
                    </w:txbxContent>
                  </v:textbox>
                </v:rect>
                <v:rect id="Rectangle 23433" style="position:absolute;width:452;height:822;left:20541;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w:t>
                        </w:r>
                      </w:p>
                    </w:txbxContent>
                  </v:textbox>
                </v:rect>
                <v:rect id="Rectangle 439772" style="position:absolute;width:849;height:1265;left:21226;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T</w:t>
                        </w:r>
                      </w:p>
                    </w:txbxContent>
                  </v:textbox>
                </v:rect>
                <v:rect id="Rectangle 439771" style="position:absolute;width:463;height:1265;left:20878;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23435" style="position:absolute;width:1008;height:822;left:21867;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eff</w:t>
                        </w:r>
                      </w:p>
                    </w:txbxContent>
                  </v:textbox>
                </v:rect>
                <v:rect id="Rectangle 439776" style="position:absolute;width:1464;height:1265;left:22973;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S</w:t>
                        </w:r>
                      </w:p>
                    </w:txbxContent>
                  </v:textbox>
                </v:rect>
                <v:rect id="Rectangle 439775" style="position:absolute;width:463;height:1265;left:22627;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23437" style="position:absolute;width:452;height:822;left:24078;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w:t>
                        </w:r>
                      </w:p>
                    </w:txbxContent>
                  </v:textbox>
                </v:rect>
                <v:rect id="Rectangle 439773" style="position:absolute;width:463;height:1265;left:24421;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w:t>
                        </w:r>
                      </w:p>
                    </w:txbxContent>
                  </v:textbox>
                </v:rect>
                <v:rect id="Rectangle 439774" style="position:absolute;width:849;height:1265;left:24770;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T</w:t>
                        </w:r>
                      </w:p>
                    </w:txbxContent>
                  </v:textbox>
                </v:rect>
                <v:rect id="Rectangle 23439" style="position:absolute;width:1008;height:822;left:25410;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eff</w:t>
                        </w:r>
                      </w:p>
                    </w:txbxContent>
                  </v:textbox>
                </v:rect>
                <v:rect id="Rectangle 23440" style="position:absolute;width:7004;height:1265;left:26165;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ξ), Collapse</w:t>
                        </w:r>
                      </w:p>
                    </w:txbxContent>
                  </v:textbox>
                </v:rect>
                <v:rect id="Rectangle 23441" style="position:absolute;width:351;height:822;left:31434;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s</w:t>
                        </w:r>
                      </w:p>
                    </w:txbxContent>
                  </v:textbox>
                </v:rect>
                <v:rect id="Rectangle 23442" style="position:absolute;width:5924;height:1265;left:31697;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 Collapse</w:t>
                        </w:r>
                      </w:p>
                    </w:txbxContent>
                  </v:textbox>
                </v:rect>
                <v:rect id="Rectangle 23443" style="position:absolute;width:857;height:822;left:36155;top:55161;"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dc</w:t>
                        </w:r>
                      </w:p>
                    </w:txbxContent>
                  </v:textbox>
                </v:rect>
                <v:rect id="Rectangle 23444" style="position:absolute;width:697;height:1265;left:36795;top:54759;"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 </w:t>
                        </w:r>
                      </w:p>
                    </w:txbxContent>
                  </v:textbox>
                </v:rect>
                <v:rect id="Rectangle 23445" style="position:absolute;width:4874;height:1265;left:19432;top:56017;"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Collapse</w:t>
                        </w:r>
                      </w:p>
                    </w:txbxContent>
                  </v:textbox>
                </v:rect>
                <v:rect id="Rectangle 23446" style="position:absolute;width:452;height:822;left:23095;top:56419;" filled="f" stroked="f">
                  <v:textbox inset="0,0,0,0">
                    <w:txbxContent>
                      <w:p>
                        <w:pPr>
                          <w:spacing w:before="0" w:after="160" w:line="259" w:lineRule="auto"/>
                          <w:ind w:left="0" w:firstLine="0"/>
                          <w:jc w:val="left"/>
                        </w:pPr>
                        <w:r>
                          <w:rPr>
                            <w:rFonts w:cs="Times New Roman" w:hAnsi="Times New Roman" w:eastAsia="Times New Roman" w:ascii="Times New Roman"/>
                            <w:sz w:val="11"/>
                          </w:rPr>
                          <w:t xml:space="preserve">u</w:t>
                        </w:r>
                      </w:p>
                    </w:txbxContent>
                  </v:textbox>
                </v:rect>
                <v:shape id="Shape 23447" style="position:absolute;width:15860;height:3829;left:5572;top:44705;" coordsize="1586018,382931" path="m0,0l0,171461l1586018,171461l1586018,382931">
                  <v:stroke weight="0.178512pt" endcap="round" joinstyle="round" on="true" color="#000000"/>
                  <v:fill on="false" color="#000000" opacity="0"/>
                </v:shape>
                <v:shape id="Shape 23448" style="position:absolute;width:525;height:520;left:21169;top:48472;" coordsize="52582,52010" path="m0,0l52582,0l26291,52010l0,0x">
                  <v:stroke weight="0pt" endcap="round" joinstyle="round" on="false" color="#000000" opacity="0"/>
                  <v:fill on="true" color="#000000"/>
                </v:shape>
                <v:shape id="Shape 23449" style="position:absolute;width:0;height:3829;left:21432;top:44705;" coordsize="0,382931" path="m0,0l0,382931">
                  <v:stroke weight="0.178512pt" endcap="round" joinstyle="round" on="true" color="#000000"/>
                  <v:fill on="false" color="#000000" opacity="0"/>
                </v:shape>
                <v:shape id="Shape 23450" style="position:absolute;width:525;height:520;left:21169;top:48472;" coordsize="52582,52010" path="m0,0l52582,0l26291,52010l0,0x">
                  <v:stroke weight="0pt" endcap="round" joinstyle="round" on="false" color="#000000" opacity="0"/>
                  <v:fill on="true" color="#000000"/>
                </v:shape>
                <v:shape id="Shape 23452" style="position:absolute;width:6858;height:2571;left:18003;top:61851;" coordsize="685846,257192" path="m128596,257192l557250,257192c628120,257192,685846,200038,685846,128596c685846,57725,628120,0,557250,0l128596,0c57725,0,0,57725,0,128596c0,200038,57725,257192,128596,257192x">
                  <v:stroke weight="0.562537pt" endcap="round" joinstyle="round" on="true" color="#000000"/>
                  <v:fill on="false" color="#000000" opacity="0"/>
                </v:shape>
                <v:rect id="Rectangle 23453" style="position:absolute;width:2246;height:1265;left:20592;top:62732;" filled="f" stroked="f">
                  <v:textbox inset="0,0,0,0">
                    <w:txbxContent>
                      <w:p>
                        <w:pPr>
                          <w:spacing w:before="0" w:after="160" w:line="259" w:lineRule="auto"/>
                          <w:ind w:left="0" w:firstLine="0"/>
                          <w:jc w:val="left"/>
                        </w:pPr>
                        <w:r>
                          <w:rPr>
                            <w:rFonts w:cs="Times New Roman" w:hAnsi="Times New Roman" w:eastAsia="Times New Roman" w:ascii="Times New Roman"/>
                            <w:sz w:val="16"/>
                          </w:rPr>
                          <w:t xml:space="preserve">End</w:t>
                        </w:r>
                      </w:p>
                    </w:txbxContent>
                  </v:textbox>
                </v:rect>
                <v:shape id="Shape 23454" style="position:absolute;width:0;height:3829;left:21432;top:57565;" coordsize="0,382931" path="m0,0l0,382931">
                  <v:stroke weight="0.178512pt" endcap="round" joinstyle="round" on="true" color="#000000"/>
                  <v:fill on="false" color="#000000" opacity="0"/>
                </v:shape>
                <v:shape id="Shape 23455" style="position:absolute;width:525;height:520;left:21169;top:61331;" coordsize="52582,52010" path="m0,0l52582,0l26291,52010l0,0x">
                  <v:stroke weight="0pt" endcap="round" joinstyle="round" on="false" color="#000000" opacity="0"/>
                  <v:fill on="true" color="#000000"/>
                </v:shape>
                <v:shape id="Shape 23456" style="position:absolute;width:0;height:954;left:21215;top:3429;" coordsize="0,95447" path="m0,0l0,95447">
                  <v:stroke weight="0.178512pt" endcap="round" joinstyle="round" on="true" color="#000000"/>
                  <v:fill on="false" color="#000000" opacity="0"/>
                </v:shape>
                <v:shape id="Shape 23457" style="position:absolute;width:520;height:520;left:20958;top:4320;" coordsize="52010,52010" path="m0,0l52010,0l25719,52010l0,0x">
                  <v:stroke weight="0pt" endcap="round" joinstyle="round" on="false" color="#000000" opacity="0"/>
                  <v:fill on="true" color="#000000"/>
                </v:shape>
              </v:group>
            </w:pict>
          </mc:Fallback>
        </mc:AlternateContent>
      </w:r>
    </w:p>
    <w:p w14:paraId="2914B9C7" w14:textId="77777777" w:rsidR="0000336F" w:rsidRDefault="00000000">
      <w:pPr>
        <w:spacing w:after="3" w:line="269" w:lineRule="auto"/>
        <w:ind w:left="2290" w:right="89"/>
        <w:jc w:val="left"/>
      </w:pPr>
      <w:r>
        <w:rPr>
          <w:b/>
          <w:sz w:val="20"/>
        </w:rPr>
        <w:t xml:space="preserve">Figure 5.17 </w:t>
      </w:r>
      <w:r>
        <w:rPr>
          <w:sz w:val="20"/>
        </w:rPr>
        <w:t>Post-processor Flow-Chart continued</w:t>
      </w:r>
    </w:p>
    <w:p w14:paraId="1B27CCAE" w14:textId="77777777" w:rsidR="0000336F" w:rsidRDefault="00000000">
      <w:pPr>
        <w:numPr>
          <w:ilvl w:val="0"/>
          <w:numId w:val="9"/>
        </w:numPr>
        <w:spacing w:after="270"/>
        <w:ind w:left="546" w:right="268" w:hanging="218"/>
      </w:pPr>
      <w:r>
        <w:t xml:space="preserve">Longitudinal Bar Diameter, </w:t>
      </w:r>
      <w:r>
        <w:rPr>
          <w:i/>
        </w:rPr>
        <w:t>d</w:t>
      </w:r>
      <w:r>
        <w:rPr>
          <w:i/>
          <w:vertAlign w:val="subscript"/>
        </w:rPr>
        <w:t xml:space="preserve">b </w:t>
      </w:r>
      <w:r>
        <w:t>= 0</w:t>
      </w:r>
      <w:r>
        <w:rPr>
          <w:i/>
        </w:rPr>
        <w:t>.</w:t>
      </w:r>
      <w:r>
        <w:t>875</w:t>
      </w:r>
      <w:r>
        <w:rPr>
          <w:i/>
        </w:rPr>
        <w:t>in</w:t>
      </w:r>
      <w:r>
        <w:t xml:space="preserve">; Number of Longitudinal Bars, </w:t>
      </w:r>
      <w:r>
        <w:rPr>
          <w:i/>
        </w:rPr>
        <w:t>n</w:t>
      </w:r>
      <w:r>
        <w:rPr>
          <w:i/>
          <w:vertAlign w:val="subscript"/>
        </w:rPr>
        <w:t xml:space="preserve">b </w:t>
      </w:r>
      <w:r>
        <w:t>= 30</w:t>
      </w:r>
    </w:p>
    <w:p w14:paraId="60E3EA54" w14:textId="77777777" w:rsidR="0000336F" w:rsidRDefault="00000000">
      <w:pPr>
        <w:numPr>
          <w:ilvl w:val="0"/>
          <w:numId w:val="9"/>
        </w:numPr>
        <w:spacing w:after="267"/>
        <w:ind w:left="546" w:right="268" w:hanging="218"/>
      </w:pPr>
      <w:r>
        <w:t xml:space="preserve">Transverse Bar Diameter, </w:t>
      </w:r>
      <w:r>
        <w:rPr>
          <w:i/>
        </w:rPr>
        <w:t>d</w:t>
      </w:r>
      <w:r>
        <w:rPr>
          <w:i/>
          <w:vertAlign w:val="subscript"/>
        </w:rPr>
        <w:t xml:space="preserve">t </w:t>
      </w:r>
      <w:r>
        <w:t>= 0</w:t>
      </w:r>
      <w:r>
        <w:rPr>
          <w:i/>
        </w:rPr>
        <w:t>.</w:t>
      </w:r>
      <w:r>
        <w:t>625</w:t>
      </w:r>
      <w:r>
        <w:rPr>
          <w:i/>
        </w:rPr>
        <w:t>in</w:t>
      </w:r>
      <w:r>
        <w:t xml:space="preserve">; Spacing of transverse steel, </w:t>
      </w:r>
      <w:r>
        <w:rPr>
          <w:i/>
        </w:rPr>
        <w:t xml:space="preserve">s </w:t>
      </w:r>
      <w:r>
        <w:t>= 2</w:t>
      </w:r>
      <w:r>
        <w:rPr>
          <w:i/>
        </w:rPr>
        <w:t>.</w:t>
      </w:r>
      <w:r>
        <w:t>5</w:t>
      </w:r>
      <w:r>
        <w:rPr>
          <w:i/>
        </w:rPr>
        <w:t>in</w:t>
      </w:r>
    </w:p>
    <w:p w14:paraId="22A17E6C" w14:textId="77777777" w:rsidR="0000336F" w:rsidRDefault="00000000">
      <w:pPr>
        <w:numPr>
          <w:ilvl w:val="0"/>
          <w:numId w:val="9"/>
        </w:numPr>
        <w:spacing w:after="269"/>
        <w:ind w:left="546" w:right="268" w:hanging="218"/>
      </w:pPr>
      <w:r>
        <w:t xml:space="preserve">Axial Load Ratio, </w:t>
      </w:r>
      <w:r>
        <w:rPr>
          <w:i/>
        </w:rPr>
        <w:t xml:space="preserve">ALR </w:t>
      </w:r>
      <w:r>
        <w:t>= 10%</w:t>
      </w:r>
    </w:p>
    <w:p w14:paraId="287BA9E9" w14:textId="77777777" w:rsidR="0000336F" w:rsidRDefault="00000000">
      <w:pPr>
        <w:numPr>
          <w:ilvl w:val="0"/>
          <w:numId w:val="9"/>
        </w:numPr>
        <w:spacing w:after="278"/>
        <w:ind w:left="546" w:right="268" w:hanging="218"/>
      </w:pPr>
      <w:r>
        <w:t xml:space="preserve">Corrosion Level, </w:t>
      </w:r>
      <w:r>
        <w:rPr>
          <w:i/>
        </w:rPr>
        <w:t xml:space="preserve">CL </w:t>
      </w:r>
      <w:r>
        <w:t>= [0%</w:t>
      </w:r>
      <w:r>
        <w:rPr>
          <w:i/>
        </w:rPr>
        <w:t>,</w:t>
      </w:r>
      <w:r>
        <w:t>5%</w:t>
      </w:r>
      <w:r>
        <w:rPr>
          <w:i/>
        </w:rPr>
        <w:t>,</w:t>
      </w:r>
      <w:r>
        <w:t>10%</w:t>
      </w:r>
      <w:r>
        <w:rPr>
          <w:i/>
        </w:rPr>
        <w:t>,</w:t>
      </w:r>
      <w:r>
        <w:t>15%</w:t>
      </w:r>
      <w:r>
        <w:rPr>
          <w:i/>
        </w:rPr>
        <w:t>,</w:t>
      </w:r>
      <w:r>
        <w:t>20%]</w:t>
      </w:r>
    </w:p>
    <w:p w14:paraId="2B321DB9" w14:textId="77777777" w:rsidR="0000336F" w:rsidRDefault="00000000">
      <w:pPr>
        <w:numPr>
          <w:ilvl w:val="0"/>
          <w:numId w:val="9"/>
        </w:numPr>
        <w:spacing w:after="255"/>
        <w:ind w:left="546" w:right="268" w:hanging="218"/>
      </w:pPr>
      <w:r>
        <w:t xml:space="preserve">Pristine Condition yield strength of reinforcing steel, </w:t>
      </w:r>
      <w:r>
        <w:rPr>
          <w:i/>
        </w:rPr>
        <w:t>F</w:t>
      </w:r>
      <w:r>
        <w:rPr>
          <w:i/>
          <w:vertAlign w:val="subscript"/>
        </w:rPr>
        <w:t xml:space="preserve">y </w:t>
      </w:r>
      <w:r>
        <w:t>= 60</w:t>
      </w:r>
      <w:r>
        <w:rPr>
          <w:i/>
        </w:rPr>
        <w:t>ksi</w:t>
      </w:r>
    </w:p>
    <w:p w14:paraId="3CAB0006" w14:textId="77777777" w:rsidR="0000336F" w:rsidRDefault="00000000">
      <w:pPr>
        <w:numPr>
          <w:ilvl w:val="0"/>
          <w:numId w:val="9"/>
        </w:numPr>
        <w:spacing w:after="190"/>
        <w:ind w:left="546" w:right="268" w:hanging="218"/>
      </w:pPr>
      <w:r>
        <w:t xml:space="preserve">Concrete strength at 28 days, </w:t>
      </w:r>
      <w:r>
        <w:rPr>
          <w:i/>
        </w:rPr>
        <w:t>f</w:t>
      </w:r>
      <w:r>
        <w:rPr>
          <w:vertAlign w:val="superscript"/>
        </w:rPr>
        <w:t>0</w:t>
      </w:r>
      <w:r>
        <w:rPr>
          <w:i/>
        </w:rPr>
        <w:t xml:space="preserve">c </w:t>
      </w:r>
      <w:r>
        <w:t>= 5</w:t>
      </w:r>
      <w:r>
        <w:rPr>
          <w:i/>
        </w:rPr>
        <w:t>ksi</w:t>
      </w:r>
    </w:p>
    <w:p w14:paraId="072CBA67" w14:textId="77777777" w:rsidR="0000336F" w:rsidRDefault="00000000">
      <w:pPr>
        <w:spacing w:after="224"/>
        <w:ind w:left="-15" w:right="268" w:firstLine="339"/>
      </w:pPr>
      <w:r>
        <w:t>Here results are extracted from the structure’s response to the Chi-Chi earthquake (RSN1505 in the PEER database). Fig. 5.18 shows the global system response. It can be observed that as the corrosion level increases, the displacement demands also increase. On the other hand, it is known that corrosion tends to degrade the capacity of an RC system, as will be shown in section 5.8.3. As corrosion increases, the likelihood of reaching a limit state also increases. Similarly, in Fig. 5.19 and Fig. 5.20 shows first that the strength of the corroded reinforcement decreases and therefore induces higher strain demands on the system, and the strain demands from the same ground motion increases as the corrosion level increases. These results further illustrate the effect corrosion could have on an RC structure.</w:t>
      </w:r>
    </w:p>
    <w:p w14:paraId="59F7BB30" w14:textId="77777777" w:rsidR="0000336F" w:rsidRDefault="00000000">
      <w:pPr>
        <w:spacing w:after="224" w:line="259" w:lineRule="auto"/>
        <w:ind w:left="1344" w:firstLine="0"/>
        <w:jc w:val="left"/>
      </w:pPr>
      <w:r>
        <w:rPr>
          <w:noProof/>
        </w:rPr>
        <w:drawing>
          <wp:inline distT="0" distB="0" distL="0" distR="0" wp14:anchorId="105D668E" wp14:editId="6A3416C5">
            <wp:extent cx="3998976" cy="3099816"/>
            <wp:effectExtent l="0" t="0" r="0" b="0"/>
            <wp:docPr id="465849" name="Picture 465849"/>
            <wp:cNvGraphicFramePr/>
            <a:graphic xmlns:a="http://schemas.openxmlformats.org/drawingml/2006/main">
              <a:graphicData uri="http://schemas.openxmlformats.org/drawingml/2006/picture">
                <pic:pic xmlns:pic="http://schemas.openxmlformats.org/drawingml/2006/picture">
                  <pic:nvPicPr>
                    <pic:cNvPr id="465849" name="Picture 465849"/>
                    <pic:cNvPicPr/>
                  </pic:nvPicPr>
                  <pic:blipFill>
                    <a:blip r:embed="rId245"/>
                    <a:stretch>
                      <a:fillRect/>
                    </a:stretch>
                  </pic:blipFill>
                  <pic:spPr>
                    <a:xfrm>
                      <a:off x="0" y="0"/>
                      <a:ext cx="3998976" cy="3099816"/>
                    </a:xfrm>
                    <a:prstGeom prst="rect">
                      <a:avLst/>
                    </a:prstGeom>
                  </pic:spPr>
                </pic:pic>
              </a:graphicData>
            </a:graphic>
          </wp:inline>
        </w:drawing>
      </w:r>
    </w:p>
    <w:p w14:paraId="0FD4FC01" w14:textId="77777777" w:rsidR="0000336F" w:rsidRDefault="00000000">
      <w:pPr>
        <w:spacing w:after="14" w:line="263" w:lineRule="auto"/>
        <w:ind w:right="283"/>
        <w:jc w:val="center"/>
      </w:pPr>
      <w:r>
        <w:rPr>
          <w:b/>
          <w:sz w:val="20"/>
        </w:rPr>
        <w:t xml:space="preserve">Figure 5.18 </w:t>
      </w:r>
      <w:r>
        <w:rPr>
          <w:sz w:val="20"/>
        </w:rPr>
        <w:t>Force-Displacement results</w:t>
      </w:r>
    </w:p>
    <w:p w14:paraId="78D4647D" w14:textId="77777777" w:rsidR="0000336F" w:rsidRDefault="00000000">
      <w:pPr>
        <w:spacing w:after="384" w:line="259" w:lineRule="auto"/>
        <w:ind w:left="1344" w:firstLine="0"/>
        <w:jc w:val="left"/>
      </w:pPr>
      <w:r>
        <w:rPr>
          <w:noProof/>
        </w:rPr>
        <w:drawing>
          <wp:inline distT="0" distB="0" distL="0" distR="0" wp14:anchorId="6B5A84D1" wp14:editId="0AA62C6E">
            <wp:extent cx="3998976" cy="3054096"/>
            <wp:effectExtent l="0" t="0" r="0" b="0"/>
            <wp:docPr id="465851" name="Picture 465851"/>
            <wp:cNvGraphicFramePr/>
            <a:graphic xmlns:a="http://schemas.openxmlformats.org/drawingml/2006/main">
              <a:graphicData uri="http://schemas.openxmlformats.org/drawingml/2006/picture">
                <pic:pic xmlns:pic="http://schemas.openxmlformats.org/drawingml/2006/picture">
                  <pic:nvPicPr>
                    <pic:cNvPr id="465851" name="Picture 465851"/>
                    <pic:cNvPicPr/>
                  </pic:nvPicPr>
                  <pic:blipFill>
                    <a:blip r:embed="rId246"/>
                    <a:stretch>
                      <a:fillRect/>
                    </a:stretch>
                  </pic:blipFill>
                  <pic:spPr>
                    <a:xfrm>
                      <a:off x="0" y="0"/>
                      <a:ext cx="3998976" cy="3054096"/>
                    </a:xfrm>
                    <a:prstGeom prst="rect">
                      <a:avLst/>
                    </a:prstGeom>
                  </pic:spPr>
                </pic:pic>
              </a:graphicData>
            </a:graphic>
          </wp:inline>
        </w:drawing>
      </w:r>
    </w:p>
    <w:p w14:paraId="071FFD1C" w14:textId="77777777" w:rsidR="0000336F" w:rsidRDefault="00000000">
      <w:pPr>
        <w:spacing w:after="553" w:line="269" w:lineRule="auto"/>
        <w:ind w:left="1792" w:right="89"/>
        <w:jc w:val="left"/>
      </w:pPr>
      <w:r>
        <w:rPr>
          <w:b/>
          <w:sz w:val="20"/>
        </w:rPr>
        <w:t xml:space="preserve">Figure 5.19 </w:t>
      </w:r>
      <w:r>
        <w:rPr>
          <w:sz w:val="20"/>
        </w:rPr>
        <w:t>Stress strain response for extreme rebar location</w:t>
      </w:r>
    </w:p>
    <w:p w14:paraId="713DCBA6" w14:textId="77777777" w:rsidR="0000336F" w:rsidRDefault="00000000">
      <w:pPr>
        <w:spacing w:after="230" w:line="259" w:lineRule="auto"/>
        <w:ind w:left="1344" w:firstLine="0"/>
        <w:jc w:val="left"/>
      </w:pPr>
      <w:r>
        <w:rPr>
          <w:noProof/>
        </w:rPr>
        <w:drawing>
          <wp:inline distT="0" distB="0" distL="0" distR="0" wp14:anchorId="24033E05" wp14:editId="2B6F194A">
            <wp:extent cx="3998976" cy="3115056"/>
            <wp:effectExtent l="0" t="0" r="0" b="0"/>
            <wp:docPr id="465853" name="Picture 465853"/>
            <wp:cNvGraphicFramePr/>
            <a:graphic xmlns:a="http://schemas.openxmlformats.org/drawingml/2006/main">
              <a:graphicData uri="http://schemas.openxmlformats.org/drawingml/2006/picture">
                <pic:pic xmlns:pic="http://schemas.openxmlformats.org/drawingml/2006/picture">
                  <pic:nvPicPr>
                    <pic:cNvPr id="465853" name="Picture 465853"/>
                    <pic:cNvPicPr/>
                  </pic:nvPicPr>
                  <pic:blipFill>
                    <a:blip r:embed="rId247"/>
                    <a:stretch>
                      <a:fillRect/>
                    </a:stretch>
                  </pic:blipFill>
                  <pic:spPr>
                    <a:xfrm>
                      <a:off x="0" y="0"/>
                      <a:ext cx="3998976" cy="3115056"/>
                    </a:xfrm>
                    <a:prstGeom prst="rect">
                      <a:avLst/>
                    </a:prstGeom>
                  </pic:spPr>
                </pic:pic>
              </a:graphicData>
            </a:graphic>
          </wp:inline>
        </w:drawing>
      </w:r>
    </w:p>
    <w:p w14:paraId="6ABA8D26" w14:textId="77777777" w:rsidR="0000336F" w:rsidRDefault="00000000">
      <w:pPr>
        <w:spacing w:after="14" w:line="263" w:lineRule="auto"/>
        <w:ind w:right="283"/>
        <w:jc w:val="center"/>
      </w:pPr>
      <w:r>
        <w:rPr>
          <w:b/>
          <w:sz w:val="20"/>
        </w:rPr>
        <w:t xml:space="preserve">Figure 5.20 </w:t>
      </w:r>
      <w:r>
        <w:rPr>
          <w:sz w:val="20"/>
        </w:rPr>
        <w:t>Strain hysteresis</w:t>
      </w:r>
    </w:p>
    <w:p w14:paraId="11C5CFBC" w14:textId="77777777" w:rsidR="0000336F" w:rsidRDefault="00000000">
      <w:pPr>
        <w:pStyle w:val="Heading3"/>
        <w:tabs>
          <w:tab w:val="center" w:pos="2920"/>
        </w:tabs>
        <w:ind w:left="-15" w:right="0" w:firstLine="0"/>
      </w:pPr>
      <w:r>
        <w:t>5.8.2</w:t>
      </w:r>
      <w:r>
        <w:tab/>
        <w:t>Effect of Ground Motion Sequences</w:t>
      </w:r>
    </w:p>
    <w:p w14:paraId="6CBF2C78" w14:textId="77777777" w:rsidR="0000336F" w:rsidRDefault="00000000">
      <w:pPr>
        <w:ind w:left="-5" w:right="268"/>
      </w:pPr>
      <w:r>
        <w:t>The as-recorded ground motion sequences found in the NGA2West database [3] did not induce an increase in the strain demands for corroded RC structures. It was observed that the strains obtained with only the mainshock and the mainshock-aftershock sequence had the same strain demands as shown in Fig. 5.21. Therefore, the mainshock dominated the strain demand for all the ground motions, and the subsequent aftershocks did not appear to increase the highest demand further. The results from this analysis are congruent with studies on pristine condition structures subjected to ground motion sequences[60][77]. Other studies that have used the incremental dynamic analysis or scaling factors on the mainshock-aftershock sequences have increased the demands due to these sequences, and it is possible that altering the records modifies their dynamic properties and induces the observed increase in the demands[56][67]. At the same time, all these studies have been performed on shallow crustal earthquakes. Changing the ground motion regime to subduction earthquake sequences could have a different outcome.</w:t>
      </w:r>
    </w:p>
    <w:p w14:paraId="7D19FB3D" w14:textId="77777777" w:rsidR="0000336F" w:rsidRDefault="00000000">
      <w:pPr>
        <w:spacing w:after="549"/>
        <w:ind w:left="-5" w:right="268"/>
      </w:pPr>
      <w:r>
        <w:rPr>
          <w:noProof/>
        </w:rPr>
        <w:drawing>
          <wp:anchor distT="0" distB="0" distL="114300" distR="114300" simplePos="0" relativeHeight="251660288" behindDoc="0" locked="0" layoutInCell="1" allowOverlap="0" wp14:anchorId="6029ECB2" wp14:editId="436A4713">
            <wp:simplePos x="0" y="0"/>
            <wp:positionH relativeFrom="column">
              <wp:posOffset>995682</wp:posOffset>
            </wp:positionH>
            <wp:positionV relativeFrom="paragraph">
              <wp:posOffset>475398</wp:posOffset>
            </wp:positionV>
            <wp:extent cx="3718560" cy="2676144"/>
            <wp:effectExtent l="0" t="0" r="0" b="0"/>
            <wp:wrapSquare wrapText="bothSides"/>
            <wp:docPr id="465855" name="Picture 465855"/>
            <wp:cNvGraphicFramePr/>
            <a:graphic xmlns:a="http://schemas.openxmlformats.org/drawingml/2006/main">
              <a:graphicData uri="http://schemas.openxmlformats.org/drawingml/2006/picture">
                <pic:pic xmlns:pic="http://schemas.openxmlformats.org/drawingml/2006/picture">
                  <pic:nvPicPr>
                    <pic:cNvPr id="465855" name="Picture 465855"/>
                    <pic:cNvPicPr/>
                  </pic:nvPicPr>
                  <pic:blipFill>
                    <a:blip r:embed="rId248"/>
                    <a:stretch>
                      <a:fillRect/>
                    </a:stretch>
                  </pic:blipFill>
                  <pic:spPr>
                    <a:xfrm>
                      <a:off x="0" y="0"/>
                      <a:ext cx="3718560" cy="2676144"/>
                    </a:xfrm>
                    <a:prstGeom prst="rect">
                      <a:avLst/>
                    </a:prstGeom>
                  </pic:spPr>
                </pic:pic>
              </a:graphicData>
            </a:graphic>
          </wp:anchor>
        </w:drawing>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5F3578A5" wp14:editId="21623C7E">
                <wp:simplePos x="0" y="0"/>
                <wp:positionH relativeFrom="column">
                  <wp:posOffset>1000140</wp:posOffset>
                </wp:positionH>
                <wp:positionV relativeFrom="paragraph">
                  <wp:posOffset>480990</wp:posOffset>
                </wp:positionV>
                <wp:extent cx="221025" cy="2670095"/>
                <wp:effectExtent l="0" t="0" r="0" b="0"/>
                <wp:wrapSquare wrapText="bothSides"/>
                <wp:docPr id="465601" name="Group 465601"/>
                <wp:cNvGraphicFramePr/>
                <a:graphic xmlns:a="http://schemas.openxmlformats.org/drawingml/2006/main">
                  <a:graphicData uri="http://schemas.microsoft.com/office/word/2010/wordprocessingGroup">
                    <wpg:wgp>
                      <wpg:cNvGrpSpPr/>
                      <wpg:grpSpPr>
                        <a:xfrm>
                          <a:off x="0" y="0"/>
                          <a:ext cx="221025" cy="2670095"/>
                          <a:chOff x="0" y="0"/>
                          <a:chExt cx="221025" cy="2670095"/>
                        </a:xfrm>
                      </wpg:grpSpPr>
                      <wps:wsp>
                        <wps:cNvPr id="31618" name="Rectangle 31618"/>
                        <wps:cNvSpPr/>
                        <wps:spPr>
                          <a:xfrm rot="-5399999">
                            <a:off x="-307600" y="878449"/>
                            <a:ext cx="970931" cy="171353"/>
                          </a:xfrm>
                          <a:prstGeom prst="rect">
                            <a:avLst/>
                          </a:prstGeom>
                          <a:ln>
                            <a:noFill/>
                          </a:ln>
                        </wps:spPr>
                        <wps:txbx>
                          <w:txbxContent>
                            <w:p w14:paraId="7F451E02" w14:textId="77777777" w:rsidR="0000336F" w:rsidRDefault="00000000">
                              <w:pPr>
                                <w:spacing w:after="160" w:line="259" w:lineRule="auto"/>
                                <w:ind w:left="0" w:firstLine="0"/>
                                <w:jc w:val="left"/>
                              </w:pPr>
                              <w:r>
                                <w:rPr>
                                  <w:rFonts w:ascii="Times New Roman" w:eastAsia="Times New Roman" w:hAnsi="Times New Roman" w:cs="Times New Roman"/>
                                </w:rPr>
                                <w:t>Strain (in/in)</w:t>
                              </w:r>
                            </w:p>
                          </w:txbxContent>
                        </wps:txbx>
                        <wps:bodyPr horzOverflow="overflow" vert="horz" lIns="0" tIns="0" rIns="0" bIns="0" rtlCol="0">
                          <a:noAutofit/>
                        </wps:bodyPr>
                      </wps:wsp>
                      <wps:wsp>
                        <wps:cNvPr id="474736" name="Shape 474736"/>
                        <wps:cNvSpPr/>
                        <wps:spPr>
                          <a:xfrm>
                            <a:off x="0" y="0"/>
                            <a:ext cx="9144" cy="2670095"/>
                          </a:xfrm>
                          <a:custGeom>
                            <a:avLst/>
                            <a:gdLst/>
                            <a:ahLst/>
                            <a:cxnLst/>
                            <a:rect l="0" t="0" r="0" b="0"/>
                            <a:pathLst>
                              <a:path w="9144" h="2670095">
                                <a:moveTo>
                                  <a:pt x="0" y="0"/>
                                </a:moveTo>
                                <a:lnTo>
                                  <a:pt x="9144" y="0"/>
                                </a:lnTo>
                                <a:lnTo>
                                  <a:pt x="9144" y="2670095"/>
                                </a:lnTo>
                                <a:lnTo>
                                  <a:pt x="0" y="2670095"/>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w:pict>
              <v:group id="Group 465601" style="width:17.4036pt;height:210.244pt;position:absolute;mso-position-horizontal-relative:text;mso-position-horizontal:absolute;margin-left:78.7512pt;mso-position-vertical-relative:text;margin-top:37.8732pt;" coordsize="2210,26700">
                <v:rect id="Rectangle 31618" style="position:absolute;width:9709;height:1713;left:-3076;top:8784;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22"/>
                          </w:rPr>
                          <w:t xml:space="preserve">Strain (in/in)</w:t>
                        </w:r>
                      </w:p>
                    </w:txbxContent>
                  </v:textbox>
                </v:rect>
                <v:shape id="Shape 474737" style="position:absolute;width:91;height:26700;left:0;top:0;" coordsize="9144,2670095" path="m0,0l9144,0l9144,2670095l0,2670095l0,0">
                  <v:stroke weight="0pt" endcap="flat" joinstyle="miter" miterlimit="10" on="false" color="#000000" opacity="0"/>
                  <v:fill on="true" color="#d9d9d9"/>
                </v:shape>
                <w10:wrap type="square"/>
              </v:group>
            </w:pict>
          </mc:Fallback>
        </mc:AlternateContent>
      </w:r>
      <w:r>
        <w:t>Only the mainshocks were used to save computational costs for the rest of this study.</w:t>
      </w:r>
    </w:p>
    <w:p w14:paraId="68C858E8" w14:textId="77777777" w:rsidR="0000336F" w:rsidRDefault="00000000">
      <w:pPr>
        <w:spacing w:before="228" w:after="1010" w:line="263" w:lineRule="auto"/>
        <w:ind w:right="45"/>
        <w:jc w:val="center"/>
      </w:pPr>
      <w:r>
        <w:rPr>
          <w:b/>
          <w:sz w:val="20"/>
        </w:rPr>
        <w:t xml:space="preserve">Figure 5.21 </w:t>
      </w:r>
      <w:r>
        <w:rPr>
          <w:sz w:val="20"/>
        </w:rPr>
        <w:t>Non Linear Time History Analysis (NLTHA) results showing no increase in the strain demands due to as recorded sequence of mainshock and aftershock</w:t>
      </w:r>
    </w:p>
    <w:p w14:paraId="69079EF6" w14:textId="77777777" w:rsidR="0000336F" w:rsidRDefault="00000000">
      <w:pPr>
        <w:pStyle w:val="Heading3"/>
        <w:tabs>
          <w:tab w:val="center" w:pos="3467"/>
        </w:tabs>
        <w:spacing w:after="203"/>
        <w:ind w:left="-15" w:right="0" w:firstLine="0"/>
      </w:pPr>
      <w:r>
        <w:t>5.8.3</w:t>
      </w:r>
      <w:r>
        <w:tab/>
        <w:t>Effect of Corrosion Level on Strain Demands</w:t>
      </w:r>
    </w:p>
    <w:p w14:paraId="646A25AC" w14:textId="77777777" w:rsidR="0000336F" w:rsidRDefault="00000000">
      <w:pPr>
        <w:spacing w:line="323" w:lineRule="auto"/>
        <w:ind w:left="-5" w:right="268"/>
      </w:pPr>
      <w:r>
        <w:t>For all 144 columns and all 56 mainshocks, the strain demands (</w:t>
      </w:r>
      <w:r>
        <w:rPr>
          <w:i/>
        </w:rPr>
        <w:t>ε</w:t>
      </w:r>
      <w:r>
        <w:t>) were plotted against the spectral displacement at the effective period and the equivalent structure damping (</w:t>
      </w:r>
      <w:r>
        <w:rPr>
          <w:i/>
        </w:rPr>
        <w:t>Sd</w:t>
      </w:r>
      <w:r>
        <w:t>(</w:t>
      </w:r>
      <w:r>
        <w:rPr>
          <w:i/>
        </w:rPr>
        <w:t>T</w:t>
      </w:r>
      <w:r>
        <w:rPr>
          <w:i/>
          <w:vertAlign w:val="subscript"/>
        </w:rPr>
        <w:t>eff</w:t>
      </w:r>
      <w:r>
        <w:rPr>
          <w:i/>
        </w:rPr>
        <w:t>,ξ</w:t>
      </w:r>
      <w:r>
        <w:t>)).</w:t>
      </w:r>
    </w:p>
    <w:p w14:paraId="57341D50" w14:textId="77777777" w:rsidR="0000336F" w:rsidRDefault="00000000">
      <w:pPr>
        <w:spacing w:after="433"/>
        <w:ind w:left="-5" w:right="268"/>
      </w:pPr>
      <w:r>
        <w:t>These two parameters seem to have a linear correlation for all the corrosion levels evaluated. These results are shown in Fig. 5.22. Through the post-processor subroutine, the results obtained from the NLTHA were separated for each corrosion level (CL) and the MSA methodology was used to analyze the effect of corrosion level in the strain demands.</w:t>
      </w:r>
    </w:p>
    <w:p w14:paraId="05555A23" w14:textId="77777777" w:rsidR="0000336F" w:rsidRDefault="00000000">
      <w:pPr>
        <w:spacing w:after="105" w:line="259" w:lineRule="auto"/>
        <w:ind w:left="1882" w:firstLine="0"/>
        <w:jc w:val="left"/>
      </w:pPr>
      <w:r>
        <w:rPr>
          <w:rFonts w:ascii="Calibri" w:eastAsia="Calibri" w:hAnsi="Calibri" w:cs="Calibri"/>
          <w:noProof/>
        </w:rPr>
        <mc:AlternateContent>
          <mc:Choice Requires="wpg">
            <w:drawing>
              <wp:inline distT="0" distB="0" distL="0" distR="0" wp14:anchorId="50B76C7D" wp14:editId="27C9D286">
                <wp:extent cx="3313748" cy="2139696"/>
                <wp:effectExtent l="0" t="0" r="0" b="0"/>
                <wp:docPr id="467190" name="Group 467190"/>
                <wp:cNvGraphicFramePr/>
                <a:graphic xmlns:a="http://schemas.openxmlformats.org/drawingml/2006/main">
                  <a:graphicData uri="http://schemas.microsoft.com/office/word/2010/wordprocessingGroup">
                    <wpg:wgp>
                      <wpg:cNvGrpSpPr/>
                      <wpg:grpSpPr>
                        <a:xfrm>
                          <a:off x="0" y="0"/>
                          <a:ext cx="3313748" cy="2139696"/>
                          <a:chOff x="0" y="0"/>
                          <a:chExt cx="3313748" cy="2139696"/>
                        </a:xfrm>
                      </wpg:grpSpPr>
                      <pic:pic xmlns:pic="http://schemas.openxmlformats.org/drawingml/2006/picture">
                        <pic:nvPicPr>
                          <pic:cNvPr id="465857" name="Picture 465857"/>
                          <pic:cNvPicPr/>
                        </pic:nvPicPr>
                        <pic:blipFill>
                          <a:blip r:embed="rId249"/>
                          <a:stretch>
                            <a:fillRect/>
                          </a:stretch>
                        </pic:blipFill>
                        <pic:spPr>
                          <a:xfrm>
                            <a:off x="168212" y="0"/>
                            <a:ext cx="3145536" cy="2139696"/>
                          </a:xfrm>
                          <a:prstGeom prst="rect">
                            <a:avLst/>
                          </a:prstGeom>
                        </pic:spPr>
                      </pic:pic>
                      <wps:wsp>
                        <wps:cNvPr id="36324" name="Rectangle 36324"/>
                        <wps:cNvSpPr/>
                        <wps:spPr>
                          <a:xfrm rot="-5399999">
                            <a:off x="-611948" y="815968"/>
                            <a:ext cx="1395252" cy="171354"/>
                          </a:xfrm>
                          <a:prstGeom prst="rect">
                            <a:avLst/>
                          </a:prstGeom>
                          <a:ln>
                            <a:noFill/>
                          </a:ln>
                        </wps:spPr>
                        <wps:txbx>
                          <w:txbxContent>
                            <w:p w14:paraId="402A7573" w14:textId="77777777" w:rsidR="0000336F" w:rsidRDefault="00000000">
                              <w:pPr>
                                <w:spacing w:after="160" w:line="259" w:lineRule="auto"/>
                                <w:ind w:left="0" w:firstLine="0"/>
                                <w:jc w:val="left"/>
                              </w:pPr>
                              <w:r>
                                <w:rPr>
                                  <w:rFonts w:ascii="Times New Roman" w:eastAsia="Times New Roman" w:hAnsi="Times New Roman" w:cs="Times New Roman"/>
                                </w:rPr>
                                <w:t>Steel Strain (in/in)</w:t>
                              </w:r>
                            </w:p>
                          </w:txbxContent>
                        </wps:txbx>
                        <wps:bodyPr horzOverflow="overflow" vert="horz" lIns="0" tIns="0" rIns="0" bIns="0" rtlCol="0">
                          <a:noAutofit/>
                        </wps:bodyPr>
                      </wps:wsp>
                    </wpg:wgp>
                  </a:graphicData>
                </a:graphic>
              </wp:inline>
            </w:drawing>
          </mc:Choice>
          <mc:Fallback xmlns:a="http://schemas.openxmlformats.org/drawingml/2006/main">
            <w:pict>
              <v:group id="Group 467190" style="width:260.925pt;height:168.48pt;mso-position-horizontal-relative:char;mso-position-vertical-relative:line" coordsize="33137,21396">
                <v:shape id="Picture 465857" style="position:absolute;width:31455;height:21396;left:1682;top:0;" filled="f">
                  <v:imagedata r:id="rId250"/>
                </v:shape>
                <v:rect id="Rectangle 36324" style="position:absolute;width:13952;height:1713;left:-6119;top:8159;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22"/>
                          </w:rPr>
                          <w:t xml:space="preserve">Steel Strain (in/in)</w:t>
                        </w:r>
                      </w:p>
                    </w:txbxContent>
                  </v:textbox>
                </v:rect>
              </v:group>
            </w:pict>
          </mc:Fallback>
        </mc:AlternateContent>
      </w:r>
    </w:p>
    <w:p w14:paraId="366F9C8C" w14:textId="77777777" w:rsidR="0000336F" w:rsidRDefault="00000000">
      <w:pPr>
        <w:tabs>
          <w:tab w:val="center" w:pos="2728"/>
          <w:tab w:val="center" w:pos="5301"/>
        </w:tabs>
        <w:spacing w:after="45" w:line="259" w:lineRule="auto"/>
        <w:ind w:left="0" w:firstLine="0"/>
        <w:jc w:val="left"/>
      </w:pPr>
      <w:r>
        <w:rPr>
          <w:rFonts w:ascii="Calibri" w:eastAsia="Calibri" w:hAnsi="Calibri" w:cs="Calibri"/>
        </w:rPr>
        <w:tab/>
      </w:r>
      <w:r>
        <w:rPr>
          <w:rFonts w:ascii="Times New Roman" w:eastAsia="Times New Roman" w:hAnsi="Times New Roman" w:cs="Times New Roman"/>
        </w:rPr>
        <w:t>0</w:t>
      </w:r>
      <w:r>
        <w:rPr>
          <w:rFonts w:ascii="Times New Roman" w:eastAsia="Times New Roman" w:hAnsi="Times New Roman" w:cs="Times New Roman"/>
        </w:rPr>
        <w:tab/>
        <w:t>5 10 15 20 25 30</w:t>
      </w:r>
    </w:p>
    <w:p w14:paraId="72D58AA9" w14:textId="77777777" w:rsidR="0000336F" w:rsidRDefault="00000000">
      <w:pPr>
        <w:spacing w:after="208" w:line="259" w:lineRule="auto"/>
        <w:ind w:left="534" w:firstLine="0"/>
        <w:jc w:val="center"/>
      </w:pPr>
      <w:r>
        <w:rPr>
          <w:rFonts w:ascii="Times New Roman" w:eastAsia="Times New Roman" w:hAnsi="Times New Roman" w:cs="Times New Roman"/>
        </w:rPr>
        <w:t>Spectral Displacement, SD(Teff) (in)</w:t>
      </w:r>
    </w:p>
    <w:p w14:paraId="05357381" w14:textId="77777777" w:rsidR="0000336F" w:rsidRDefault="00000000">
      <w:pPr>
        <w:spacing w:after="675" w:line="263" w:lineRule="auto"/>
        <w:jc w:val="center"/>
      </w:pPr>
      <w:r>
        <w:rPr>
          <w:b/>
          <w:sz w:val="20"/>
        </w:rPr>
        <w:t xml:space="preserve">Figure 5.22 </w:t>
      </w:r>
      <w:r>
        <w:rPr>
          <w:sz w:val="20"/>
        </w:rPr>
        <w:t>Non Linear Time History Analysis (NLTHA) results for Strain demands vs Spectral Displacement at Effective Period (</w:t>
      </w:r>
      <w:r>
        <w:rPr>
          <w:i/>
          <w:sz w:val="20"/>
        </w:rPr>
        <w:t>T</w:t>
      </w:r>
      <w:r>
        <w:rPr>
          <w:i/>
          <w:sz w:val="20"/>
          <w:vertAlign w:val="subscript"/>
        </w:rPr>
        <w:t>eff</w:t>
      </w:r>
      <w:r>
        <w:rPr>
          <w:sz w:val="20"/>
        </w:rPr>
        <w:t>), and Equivalent Damping (</w:t>
      </w:r>
      <w:r>
        <w:rPr>
          <w:i/>
          <w:sz w:val="20"/>
        </w:rPr>
        <w:t>ξ</w:t>
      </w:r>
      <w:r>
        <w:rPr>
          <w:sz w:val="20"/>
        </w:rPr>
        <w:t>)</w:t>
      </w:r>
    </w:p>
    <w:p w14:paraId="6E9CC3F3" w14:textId="77777777" w:rsidR="0000336F" w:rsidRDefault="00000000">
      <w:pPr>
        <w:ind w:left="-15" w:right="268" w:firstLine="339"/>
      </w:pPr>
      <w:r>
        <w:t>The multi-stripe analysis(MSA) was used to obtain a series of cumulative distribution functions to evaluate the effect of corrosion and other variables. The most impactful variables are the corrosion level and the axial load ratio. The effect of these variables are shown in Fig. 5.23. These figures show that as corrosion level increases, the mean spectral displacement required to reach a given limit state is decreased. Similarly, the effect of the axial load ratio becomes substantial as it increases.</w:t>
      </w:r>
    </w:p>
    <w:p w14:paraId="0F1621F0" w14:textId="77777777" w:rsidR="0000336F" w:rsidRDefault="00000000">
      <w:pPr>
        <w:spacing w:after="0" w:line="335" w:lineRule="auto"/>
        <w:ind w:left="-15" w:right="268" w:firstLine="339"/>
      </w:pPr>
      <w:r>
        <w:t>In order to observe the effect of corrosion level and axial load ratio, the mean spectral displacement, defined as the point where the probability of reaching a limit state is 50% (</w:t>
      </w:r>
      <w:r>
        <w:rPr>
          <w:i/>
        </w:rPr>
        <w:t>P</w:t>
      </w:r>
      <w:r>
        <w:t>(</w:t>
      </w:r>
      <w:r>
        <w:rPr>
          <w:i/>
        </w:rPr>
        <w:t>ε &gt; ε</w:t>
      </w:r>
      <w:r>
        <w:rPr>
          <w:i/>
          <w:vertAlign w:val="subscript"/>
        </w:rPr>
        <w:t xml:space="preserve">ls </w:t>
      </w:r>
      <w:r>
        <w:t>= 0</w:t>
      </w:r>
      <w:r>
        <w:rPr>
          <w:i/>
        </w:rPr>
        <w:t>.</w:t>
      </w:r>
      <w:r>
        <w:t>5), is plotted against these two variables. The results are shown in Fig. 5.24. Similar results were plotted for the 84</w:t>
      </w:r>
      <w:r>
        <w:rPr>
          <w:i/>
          <w:vertAlign w:val="superscript"/>
        </w:rPr>
        <w:t xml:space="preserve">th </w:t>
      </w:r>
      <w:r>
        <w:t>percentile. The 84</w:t>
      </w:r>
      <w:r>
        <w:rPr>
          <w:i/>
          <w:vertAlign w:val="superscript"/>
        </w:rPr>
        <w:t xml:space="preserve">th </w:t>
      </w:r>
      <w:r>
        <w:t>percentile corresponds to the mean value plus one standard deviation (</w:t>
      </w:r>
      <w:r>
        <w:rPr>
          <w:i/>
        </w:rPr>
        <w:t xml:space="preserve">µ </w:t>
      </w:r>
      <w:r>
        <w:t xml:space="preserve">+ 1 × </w:t>
      </w:r>
      <w:r>
        <w:rPr>
          <w:i/>
        </w:rPr>
        <w:t>σ</w:t>
      </w:r>
      <w:r>
        <w:t>), and represents the spectral displacements for which there is a probability of 84% to reach a given limit state. The results for the the 84</w:t>
      </w:r>
      <w:r>
        <w:rPr>
          <w:i/>
          <w:vertAlign w:val="superscript"/>
        </w:rPr>
        <w:t xml:space="preserve">th </w:t>
      </w:r>
      <w:r>
        <w:t>percentile are shown in Fig. 5.25.</w:t>
      </w:r>
    </w:p>
    <w:p w14:paraId="5F20B3F3" w14:textId="77777777" w:rsidR="0000336F" w:rsidRDefault="00000000">
      <w:pPr>
        <w:ind w:left="-15" w:right="268" w:firstLine="339"/>
      </w:pPr>
      <w:r>
        <w:t>From the results shown in Fig. 5.24, and Fig. 5.25, two main tendencies can be observed. First, as corrosion level increases, the mean spectral displacement required to reach a limit</w:t>
      </w:r>
    </w:p>
    <w:p w14:paraId="04A46139" w14:textId="77777777" w:rsidR="0000336F" w:rsidRDefault="00000000">
      <w:pPr>
        <w:spacing w:after="227" w:line="259" w:lineRule="auto"/>
        <w:ind w:left="443" w:firstLine="0"/>
        <w:jc w:val="left"/>
      </w:pPr>
      <w:r>
        <w:rPr>
          <w:noProof/>
        </w:rPr>
        <w:drawing>
          <wp:inline distT="0" distB="0" distL="0" distR="0" wp14:anchorId="049E33BA" wp14:editId="44332044">
            <wp:extent cx="5135881" cy="7101841"/>
            <wp:effectExtent l="0" t="0" r="0" b="0"/>
            <wp:docPr id="465859" name="Picture 465859"/>
            <wp:cNvGraphicFramePr/>
            <a:graphic xmlns:a="http://schemas.openxmlformats.org/drawingml/2006/main">
              <a:graphicData uri="http://schemas.openxmlformats.org/drawingml/2006/picture">
                <pic:pic xmlns:pic="http://schemas.openxmlformats.org/drawingml/2006/picture">
                  <pic:nvPicPr>
                    <pic:cNvPr id="465859" name="Picture 465859"/>
                    <pic:cNvPicPr/>
                  </pic:nvPicPr>
                  <pic:blipFill>
                    <a:blip r:embed="rId251"/>
                    <a:stretch>
                      <a:fillRect/>
                    </a:stretch>
                  </pic:blipFill>
                  <pic:spPr>
                    <a:xfrm>
                      <a:off x="0" y="0"/>
                      <a:ext cx="5135881" cy="7101841"/>
                    </a:xfrm>
                    <a:prstGeom prst="rect">
                      <a:avLst/>
                    </a:prstGeom>
                  </pic:spPr>
                </pic:pic>
              </a:graphicData>
            </a:graphic>
          </wp:inline>
        </w:drawing>
      </w:r>
    </w:p>
    <w:p w14:paraId="3132896C" w14:textId="77777777" w:rsidR="0000336F" w:rsidRDefault="00000000">
      <w:pPr>
        <w:spacing w:after="3" w:line="269" w:lineRule="auto"/>
        <w:ind w:left="48" w:right="89"/>
        <w:jc w:val="left"/>
      </w:pPr>
      <w:r>
        <w:rPr>
          <w:b/>
          <w:sz w:val="20"/>
        </w:rPr>
        <w:t xml:space="preserve">Figure 5.23 </w:t>
      </w:r>
      <w:r>
        <w:rPr>
          <w:sz w:val="20"/>
        </w:rPr>
        <w:t>Cumulative Distribution Function (CDF) for steel strain limit states and different Axial</w:t>
      </w:r>
    </w:p>
    <w:p w14:paraId="7ACEB32C" w14:textId="77777777" w:rsidR="0000336F" w:rsidRDefault="00000000">
      <w:pPr>
        <w:spacing w:after="14" w:line="263" w:lineRule="auto"/>
        <w:ind w:right="282"/>
        <w:jc w:val="center"/>
      </w:pPr>
      <w:r>
        <w:rPr>
          <w:sz w:val="20"/>
        </w:rPr>
        <w:t>Load Ratios (ALR)</w:t>
      </w:r>
    </w:p>
    <w:p w14:paraId="66BC8F00" w14:textId="77777777" w:rsidR="0000336F" w:rsidRDefault="00000000">
      <w:pPr>
        <w:ind w:left="-5" w:right="268"/>
      </w:pPr>
      <w:r>
        <w:t>state decreases, thus precluding an earlier limit state in a corroded structure. It also appears that there is a significant drop at a corrosion level of 10% (</w:t>
      </w:r>
      <w:r>
        <w:rPr>
          <w:i/>
        </w:rPr>
        <w:t xml:space="preserve">CL </w:t>
      </w:r>
      <w:r>
        <w:t>= 10%), especially for the damage control limit state and the ultimate limit state. This result indicates that a corrosion level this high has potentially undesirable consequences. Research performed on RC members has shown that corrosion levels of 10% are brittle. Thus, these results are congruent with those observations.</w:t>
      </w:r>
    </w:p>
    <w:p w14:paraId="6AC6E21E" w14:textId="77777777" w:rsidR="0000336F" w:rsidRDefault="00000000">
      <w:pPr>
        <w:ind w:left="-15" w:right="268" w:firstLine="339"/>
      </w:pPr>
      <w:r>
        <w:t>The second observation is that columns with an Axial Load Ratio (ALR) greater than 10% show a more significant drop in the spectral displacement required to reach a limit state as the corrosion increases. This ALR value is commonly found in bridges, thus the importance of limiting the corrosion level that bridge columns develop in their service years.</w:t>
      </w:r>
    </w:p>
    <w:p w14:paraId="6ADD810C" w14:textId="77777777" w:rsidR="0000336F" w:rsidRDefault="00000000">
      <w:pPr>
        <w:spacing w:after="380"/>
        <w:ind w:left="-15" w:right="268" w:firstLine="339"/>
      </w:pPr>
      <w:r>
        <w:t xml:space="preserve">The results obtained from these analyses are important since they provide limiting values for the level of corrosion that could be acceptable in new structures and assessment of existing structures. Therefore, a limiting value for the level of corrosion in new designs should be between 0%-5%. For existing structures, a maximum acceptable level of corrosion could be set at </w:t>
      </w:r>
      <w:r>
        <w:rPr>
          <w:i/>
        </w:rPr>
        <w:t xml:space="preserve">CL </w:t>
      </w:r>
      <w:r>
        <w:t>= 10%. This recommendation is made because existing structures would not have been designed to account for aging or corrosion inhibitors. These existing structures would have to consider the effective properties and reduce the cross-section of the reinforcing steel bars.</w:t>
      </w:r>
    </w:p>
    <w:p w14:paraId="4EAC95C8" w14:textId="77777777" w:rsidR="0000336F" w:rsidRDefault="00000000">
      <w:pPr>
        <w:pStyle w:val="Heading3"/>
        <w:tabs>
          <w:tab w:val="center" w:pos="2020"/>
        </w:tabs>
        <w:ind w:left="-15" w:right="0" w:firstLine="0"/>
      </w:pPr>
      <w:r>
        <w:t>5.8.4</w:t>
      </w:r>
      <w:r>
        <w:tab/>
        <w:t>Discussion of results</w:t>
      </w:r>
    </w:p>
    <w:p w14:paraId="4DFAED33" w14:textId="77777777" w:rsidR="0000336F" w:rsidRDefault="00000000">
      <w:pPr>
        <w:ind w:left="-5" w:right="268"/>
      </w:pPr>
      <w:r>
        <w:t>The Nonlinear Time History Analysis results show that, in general, there is an increase in the strain demands due to corrosion. The increase in the strain demands depends on the limit state being evaluated and the axial load ratio.</w:t>
      </w:r>
    </w:p>
    <w:p w14:paraId="2E6AABAC" w14:textId="77777777" w:rsidR="0000336F" w:rsidRDefault="00000000">
      <w:pPr>
        <w:ind w:left="-15" w:right="268" w:firstLine="339"/>
      </w:pPr>
      <w:r>
        <w:t>For all limit states, a corrosion level of 10 percent is a reasonable estimate of the maximum acceptable corrosion level, as values greater than this result in a significant change in limit state displacements. This result agrees with observed behavior in large-scale tests conducted on RC members [35][34]. An ideal maximum level of corrosion is a 5% corrosion level.</w:t>
      </w:r>
    </w:p>
    <w:p w14:paraId="4D48BFC6" w14:textId="77777777" w:rsidR="0000336F" w:rsidRDefault="00000000">
      <w:pPr>
        <w:ind w:left="-15" w:right="268" w:firstLine="339"/>
      </w:pPr>
      <w:r>
        <w:t>Therefore, the analytical program agrees with observed experimental material tests conducted as part of this research and observations on corroded RC member tests. Thus, for the design of new structures, it is recommended that an acceptable level of corrosion range is 5%10%. Moreover, for assessment, it is recommended that if a corrosion level greater than 10% is found, an NLTHA must be performed to assess the existing structure. This analysis will have to consider the effective mechanical properties of the reinforcing steel and the reduction in the cross-sectional properties. These recommendations are applied in the following chapter.</w:t>
      </w:r>
    </w:p>
    <w:p w14:paraId="7AF1E40C" w14:textId="77777777" w:rsidR="0000336F" w:rsidRDefault="00000000">
      <w:pPr>
        <w:ind w:left="-15" w:right="268" w:firstLine="339"/>
      </w:pPr>
      <w:r>
        <w:t>Another interesting finding was that the effect of recorded sequences (mainshock-aftershock) appears to be negligible. This result is in agreement with previous studies performed on MDOF systems that included degradation of the system in steel frames [60]. However, other studies</w:t>
      </w:r>
    </w:p>
    <w:p w14:paraId="2CC68763" w14:textId="77777777" w:rsidR="0000336F" w:rsidRDefault="00000000">
      <w:pPr>
        <w:spacing w:after="238" w:line="259" w:lineRule="auto"/>
        <w:ind w:left="717" w:firstLine="0"/>
        <w:jc w:val="left"/>
      </w:pPr>
      <w:r>
        <w:rPr>
          <w:noProof/>
        </w:rPr>
        <w:drawing>
          <wp:inline distT="0" distB="0" distL="0" distR="0" wp14:anchorId="7869A54B" wp14:editId="07F73139">
            <wp:extent cx="4782313" cy="6824472"/>
            <wp:effectExtent l="0" t="0" r="0" b="0"/>
            <wp:docPr id="465861" name="Picture 465861"/>
            <wp:cNvGraphicFramePr/>
            <a:graphic xmlns:a="http://schemas.openxmlformats.org/drawingml/2006/main">
              <a:graphicData uri="http://schemas.openxmlformats.org/drawingml/2006/picture">
                <pic:pic xmlns:pic="http://schemas.openxmlformats.org/drawingml/2006/picture">
                  <pic:nvPicPr>
                    <pic:cNvPr id="465861" name="Picture 465861"/>
                    <pic:cNvPicPr/>
                  </pic:nvPicPr>
                  <pic:blipFill>
                    <a:blip r:embed="rId252"/>
                    <a:stretch>
                      <a:fillRect/>
                    </a:stretch>
                  </pic:blipFill>
                  <pic:spPr>
                    <a:xfrm>
                      <a:off x="0" y="0"/>
                      <a:ext cx="4782313" cy="6824472"/>
                    </a:xfrm>
                    <a:prstGeom prst="rect">
                      <a:avLst/>
                    </a:prstGeom>
                  </pic:spPr>
                </pic:pic>
              </a:graphicData>
            </a:graphic>
          </wp:inline>
        </w:drawing>
      </w:r>
    </w:p>
    <w:p w14:paraId="5744B183" w14:textId="77777777" w:rsidR="0000336F" w:rsidRDefault="00000000">
      <w:pPr>
        <w:spacing w:after="3" w:line="269" w:lineRule="auto"/>
        <w:ind w:left="998" w:right="89"/>
        <w:jc w:val="left"/>
      </w:pPr>
      <w:r>
        <w:rPr>
          <w:b/>
          <w:sz w:val="20"/>
        </w:rPr>
        <w:t xml:space="preserve">Figure 5.24 </w:t>
      </w:r>
      <w:r>
        <w:rPr>
          <w:sz w:val="20"/>
        </w:rPr>
        <w:t>Analysis of mean values (</w:t>
      </w:r>
      <w:r>
        <w:rPr>
          <w:i/>
          <w:sz w:val="20"/>
        </w:rPr>
        <w:t xml:space="preserve">P </w:t>
      </w:r>
      <w:r>
        <w:rPr>
          <w:sz w:val="20"/>
        </w:rPr>
        <w:t>= 0</w:t>
      </w:r>
      <w:r>
        <w:rPr>
          <w:i/>
          <w:sz w:val="20"/>
        </w:rPr>
        <w:t>.</w:t>
      </w:r>
      <w:r>
        <w:rPr>
          <w:sz w:val="20"/>
        </w:rPr>
        <w:t>5) for the performance limit states</w:t>
      </w:r>
    </w:p>
    <w:p w14:paraId="015AD28C" w14:textId="77777777" w:rsidR="0000336F" w:rsidRDefault="00000000">
      <w:pPr>
        <w:spacing w:after="388" w:line="259" w:lineRule="auto"/>
        <w:ind w:left="717" w:firstLine="0"/>
        <w:jc w:val="left"/>
      </w:pPr>
      <w:r>
        <w:rPr>
          <w:noProof/>
        </w:rPr>
        <w:drawing>
          <wp:inline distT="0" distB="0" distL="0" distR="0" wp14:anchorId="31281EAA" wp14:editId="6B2D3A1E">
            <wp:extent cx="4782313" cy="6882384"/>
            <wp:effectExtent l="0" t="0" r="0" b="0"/>
            <wp:docPr id="465863" name="Picture 465863"/>
            <wp:cNvGraphicFramePr/>
            <a:graphic xmlns:a="http://schemas.openxmlformats.org/drawingml/2006/main">
              <a:graphicData uri="http://schemas.openxmlformats.org/drawingml/2006/picture">
                <pic:pic xmlns:pic="http://schemas.openxmlformats.org/drawingml/2006/picture">
                  <pic:nvPicPr>
                    <pic:cNvPr id="465863" name="Picture 465863"/>
                    <pic:cNvPicPr/>
                  </pic:nvPicPr>
                  <pic:blipFill>
                    <a:blip r:embed="rId253"/>
                    <a:stretch>
                      <a:fillRect/>
                    </a:stretch>
                  </pic:blipFill>
                  <pic:spPr>
                    <a:xfrm>
                      <a:off x="0" y="0"/>
                      <a:ext cx="4782313" cy="6882384"/>
                    </a:xfrm>
                    <a:prstGeom prst="rect">
                      <a:avLst/>
                    </a:prstGeom>
                  </pic:spPr>
                </pic:pic>
              </a:graphicData>
            </a:graphic>
          </wp:inline>
        </w:drawing>
      </w:r>
    </w:p>
    <w:p w14:paraId="144C042D" w14:textId="77777777" w:rsidR="0000336F" w:rsidRDefault="00000000">
      <w:pPr>
        <w:spacing w:after="3" w:line="269" w:lineRule="auto"/>
        <w:ind w:left="671" w:right="89"/>
        <w:jc w:val="left"/>
      </w:pPr>
      <w:r>
        <w:rPr>
          <w:b/>
          <w:sz w:val="20"/>
        </w:rPr>
        <w:t xml:space="preserve">Figure 5.25 </w:t>
      </w:r>
      <w:r>
        <w:rPr>
          <w:sz w:val="20"/>
        </w:rPr>
        <w:t>Analysis of the 84</w:t>
      </w:r>
      <w:r>
        <w:rPr>
          <w:i/>
          <w:sz w:val="20"/>
          <w:vertAlign w:val="superscript"/>
        </w:rPr>
        <w:t xml:space="preserve">th </w:t>
      </w:r>
      <w:r>
        <w:rPr>
          <w:sz w:val="20"/>
        </w:rPr>
        <w:t>percentile (</w:t>
      </w:r>
      <w:r>
        <w:rPr>
          <w:i/>
          <w:sz w:val="20"/>
        </w:rPr>
        <w:t xml:space="preserve">P </w:t>
      </w:r>
      <w:r>
        <w:rPr>
          <w:sz w:val="20"/>
        </w:rPr>
        <w:t>= 0</w:t>
      </w:r>
      <w:r>
        <w:rPr>
          <w:i/>
          <w:sz w:val="20"/>
        </w:rPr>
        <w:t>.</w:t>
      </w:r>
      <w:r>
        <w:rPr>
          <w:sz w:val="20"/>
        </w:rPr>
        <w:t>84) for the performance limit states</w:t>
      </w:r>
    </w:p>
    <w:p w14:paraId="4348F87B" w14:textId="77777777" w:rsidR="0000336F" w:rsidRDefault="00000000">
      <w:pPr>
        <w:ind w:left="-5" w:right="268"/>
      </w:pPr>
      <w:r>
        <w:t>that rely on altered records obtain the opposite result because they use amplifiers to change the peak ground acceleration (PGA), thus changing the frequency content of the records.</w:t>
      </w:r>
    </w:p>
    <w:p w14:paraId="61716C9F" w14:textId="77777777" w:rsidR="0000336F" w:rsidRDefault="00000000">
      <w:pPr>
        <w:ind w:left="-15" w:right="268" w:firstLine="339"/>
      </w:pPr>
      <w:r>
        <w:t>A limitation of this research was that limit state equations based on pristine condition elements with modern detailing were used for the analytical program. While the limit state equations provide the overall effect of corrosion in RC structures, future studies will provide more information on limit states for corroded RC columns.</w:t>
      </w:r>
      <w:r>
        <w:br w:type="page"/>
      </w:r>
    </w:p>
    <w:p w14:paraId="57610180" w14:textId="77777777" w:rsidR="0000336F" w:rsidRDefault="00000000">
      <w:pPr>
        <w:spacing w:after="597" w:line="259" w:lineRule="auto"/>
        <w:ind w:left="-3"/>
        <w:jc w:val="left"/>
      </w:pPr>
      <w:r>
        <w:rPr>
          <w:b/>
          <w:sz w:val="41"/>
        </w:rPr>
        <w:t>Chapter 6</w:t>
      </w:r>
    </w:p>
    <w:p w14:paraId="3F83815D" w14:textId="77777777" w:rsidR="0000336F" w:rsidRDefault="00000000">
      <w:pPr>
        <w:pStyle w:val="Heading1"/>
        <w:ind w:left="-3"/>
      </w:pPr>
      <w:r>
        <w:t>Condition Dependent Performance Based Design and Assessment</w:t>
      </w:r>
    </w:p>
    <w:p w14:paraId="33069BE9" w14:textId="77777777" w:rsidR="0000336F" w:rsidRDefault="00000000">
      <w:pPr>
        <w:ind w:left="-5" w:right="268"/>
      </w:pPr>
      <w:r>
        <w:t>In this chapter, the experimental and analytical program results are used for two application examples. Two examples of the design and assessment of bridges that consider their corrosion are shown.</w:t>
      </w:r>
    </w:p>
    <w:p w14:paraId="1F980C4B" w14:textId="77777777" w:rsidR="0000336F" w:rsidRDefault="00000000">
      <w:pPr>
        <w:spacing w:after="507"/>
        <w:ind w:left="-15" w:right="268" w:firstLine="339"/>
      </w:pPr>
      <w:r>
        <w:t>In addition, the existing methodologies to design structures for life service and assessment for existing structures are evaluated. As will be seen, these methodologies provide tools to consider aging in structures. However, none of these methodologies directly evaluate corrosion in the structural analysis and design of the structure. Therefore, this study proposes a design and assessment methodology for a single degree of freedom for RC columns subjected to corrosion.</w:t>
      </w:r>
    </w:p>
    <w:p w14:paraId="271C5A23" w14:textId="77777777" w:rsidR="0000336F" w:rsidRDefault="00000000">
      <w:pPr>
        <w:pStyle w:val="Heading2"/>
        <w:tabs>
          <w:tab w:val="center" w:pos="4638"/>
        </w:tabs>
        <w:ind w:left="-15" w:firstLine="0"/>
      </w:pPr>
      <w:r>
        <w:t>6.1</w:t>
      </w:r>
      <w:r>
        <w:tab/>
        <w:t>Design of new structures for condition dependent PBD</w:t>
      </w:r>
    </w:p>
    <w:p w14:paraId="05BAAFBC" w14:textId="77777777" w:rsidR="0000336F" w:rsidRDefault="00000000">
      <w:pPr>
        <w:ind w:left="-5" w:right="268"/>
      </w:pPr>
      <w:r>
        <w:t>One of the biggest challenges in Civil Engineering is to provide infrastructure that is resilient, affordable, and safe. Currently, the design approach assumes that the material properties will remain unchanged throughout the life of the structure. However, built structures age and deteriorate and could potentially lead to the unintended consequence of aging induced failure. Therefore, it is of interest to ensure that new structures are designed to an acceptable level of performance and maintain that level of performance as the structure ages. Fig. 6.1 shows the concept of condition-dependent performance-based design versus the traditional design approach.</w:t>
      </w:r>
    </w:p>
    <w:p w14:paraId="65F4698E" w14:textId="77777777" w:rsidR="0000336F" w:rsidRDefault="00000000">
      <w:pPr>
        <w:spacing w:after="3" w:line="306" w:lineRule="auto"/>
        <w:ind w:left="-15" w:right="136" w:firstLine="329"/>
        <w:jc w:val="left"/>
      </w:pPr>
      <w:r>
        <w:t>Currently, existing methodologies provide probabilistic frameworks to design structures for aging. While these methodologies have been used in recent years for significant bridge projects such as the Samuel de Champlain Bridge and the New Bonner Bridge, there is a gap in determining the level of performance as the structure deteriorates.</w:t>
      </w:r>
    </w:p>
    <w:p w14:paraId="6C825782" w14:textId="77777777" w:rsidR="0000336F" w:rsidRDefault="00000000">
      <w:pPr>
        <w:spacing w:after="228" w:line="259" w:lineRule="auto"/>
        <w:ind w:left="450" w:firstLine="0"/>
        <w:jc w:val="left"/>
      </w:pPr>
      <w:r>
        <w:rPr>
          <w:noProof/>
        </w:rPr>
        <w:drawing>
          <wp:inline distT="0" distB="0" distL="0" distR="0" wp14:anchorId="411B9359" wp14:editId="59F0A050">
            <wp:extent cx="5143527" cy="2461775"/>
            <wp:effectExtent l="0" t="0" r="0" b="0"/>
            <wp:docPr id="38204" name="Picture 38204"/>
            <wp:cNvGraphicFramePr/>
            <a:graphic xmlns:a="http://schemas.openxmlformats.org/drawingml/2006/main">
              <a:graphicData uri="http://schemas.openxmlformats.org/drawingml/2006/picture">
                <pic:pic xmlns:pic="http://schemas.openxmlformats.org/drawingml/2006/picture">
                  <pic:nvPicPr>
                    <pic:cNvPr id="38204" name="Picture 38204"/>
                    <pic:cNvPicPr/>
                  </pic:nvPicPr>
                  <pic:blipFill>
                    <a:blip r:embed="rId254"/>
                    <a:stretch>
                      <a:fillRect/>
                    </a:stretch>
                  </pic:blipFill>
                  <pic:spPr>
                    <a:xfrm>
                      <a:off x="0" y="0"/>
                      <a:ext cx="5143527" cy="2461775"/>
                    </a:xfrm>
                    <a:prstGeom prst="rect">
                      <a:avLst/>
                    </a:prstGeom>
                  </pic:spPr>
                </pic:pic>
              </a:graphicData>
            </a:graphic>
          </wp:inline>
        </w:drawing>
      </w:r>
    </w:p>
    <w:p w14:paraId="5F63F7C8" w14:textId="77777777" w:rsidR="0000336F" w:rsidRDefault="00000000">
      <w:pPr>
        <w:spacing w:after="654" w:line="263" w:lineRule="auto"/>
        <w:ind w:right="283"/>
        <w:jc w:val="center"/>
      </w:pPr>
      <w:r>
        <w:rPr>
          <w:b/>
          <w:sz w:val="20"/>
        </w:rPr>
        <w:t xml:space="preserve">Figure 6.1 </w:t>
      </w:r>
      <w:r>
        <w:rPr>
          <w:sz w:val="20"/>
        </w:rPr>
        <w:t>Philosophy of Condition Dependent Performance Based Design</w:t>
      </w:r>
    </w:p>
    <w:p w14:paraId="1925A0AE" w14:textId="77777777" w:rsidR="0000336F" w:rsidRDefault="00000000">
      <w:pPr>
        <w:pStyle w:val="Heading3"/>
        <w:tabs>
          <w:tab w:val="center" w:pos="3467"/>
        </w:tabs>
        <w:ind w:left="-15" w:right="0" w:firstLine="0"/>
      </w:pPr>
      <w:r>
        <w:t>6.1.1</w:t>
      </w:r>
      <w:r>
        <w:tab/>
        <w:t>Acceptable level of corrosion for new designs</w:t>
      </w:r>
    </w:p>
    <w:p w14:paraId="5391F1B3" w14:textId="77777777" w:rsidR="0000336F" w:rsidRDefault="00000000">
      <w:pPr>
        <w:spacing w:after="381"/>
        <w:ind w:left="-5" w:right="268"/>
      </w:pPr>
      <w:r>
        <w:t>The experimental program resulted in equations that relate the degradation of the yield strength and maximum bending strain to corrosion level. It was also noticeable in the experimental results that for corrosion levels of 10% and greater, the bar’s strength and capacity to sustain significant buckling levels were significantly reduced. Similarly, corrosion levels beyond 10% significantly increased the likelihood of reaching the damage control and ultimate limit states according to the computational studies described in Chapter 5. Therefore, it becomes evident that for design, a level of corrosion less than 10% is acceptable for the design of new structures, although a level of corrosion of 5% or less is desirable.</w:t>
      </w:r>
    </w:p>
    <w:p w14:paraId="20F24C9A" w14:textId="77777777" w:rsidR="0000336F" w:rsidRDefault="00000000">
      <w:pPr>
        <w:pStyle w:val="Heading3"/>
        <w:tabs>
          <w:tab w:val="center" w:pos="3358"/>
        </w:tabs>
        <w:spacing w:after="226"/>
        <w:ind w:left="-15" w:right="0" w:firstLine="0"/>
      </w:pPr>
      <w:r>
        <w:t>6.1.2</w:t>
      </w:r>
      <w:r>
        <w:tab/>
        <w:t>Life Service Design Existing methodologies</w:t>
      </w:r>
    </w:p>
    <w:p w14:paraId="0A716AFE" w14:textId="77777777" w:rsidR="0000336F" w:rsidRDefault="00000000">
      <w:pPr>
        <w:pStyle w:val="Heading4"/>
        <w:tabs>
          <w:tab w:val="center" w:pos="1398"/>
        </w:tabs>
        <w:ind w:left="-15" w:firstLine="0"/>
      </w:pPr>
      <w:r>
        <w:t>6.1.2.1</w:t>
      </w:r>
      <w:r>
        <w:tab/>
        <w:t>Life 365</w:t>
      </w:r>
    </w:p>
    <w:p w14:paraId="3C224AD8" w14:textId="77777777" w:rsidR="0000336F" w:rsidRDefault="00000000">
      <w:pPr>
        <w:spacing w:after="407"/>
        <w:ind w:left="-5" w:right="268"/>
      </w:pPr>
      <w:r>
        <w:t>The Life 365 Consortium III developed the software Life365 to estimate the service life and life-cycle costs of alternative concrete mixture designs and corrosion protection systems[8]. The software uses probabilistic analyses of the service life of reinforced concrete structures. The software can calculate the probability distributions within a known time when reinforcement corrosion initiation is expected to occur for a structure. In addition, representative values of the variability of the parameters used in the analysis are provided, such as average temperature throughout the year, corrosion concentration limits, type of environment (Tidal zone, Spray zone, 800m from the ocean, 1.2 km from the ocean), and the type of structure (Parking garage, Urban highway, Rural highway). One of the assumptions is that the deterioration time after corrosion initiation is constant at six years. This program makes it practical to use such distributions in making engineering judgments regarding selecting reinforcement corrosion protection strategies and considering the life costs of different designs. In this study Life 365 is used to accurately determine the time of initiation of corrosion. An example on how the different environments affect the corrosion process is shown in Fig. 6.2.It can be seen in Fig. 6.2 that as the structure is closer to a marine environment the time of initiation of corrosion and the level of corrosion achieved is higher.</w:t>
      </w:r>
    </w:p>
    <w:p w14:paraId="0A9E1FA2" w14:textId="77777777" w:rsidR="0000336F" w:rsidRDefault="00000000">
      <w:pPr>
        <w:spacing w:after="106" w:line="259" w:lineRule="auto"/>
        <w:ind w:left="2084" w:firstLine="0"/>
        <w:jc w:val="left"/>
      </w:pPr>
      <w:r>
        <w:rPr>
          <w:rFonts w:ascii="Calibri" w:eastAsia="Calibri" w:hAnsi="Calibri" w:cs="Calibri"/>
          <w:noProof/>
        </w:rPr>
        <mc:AlternateContent>
          <mc:Choice Requires="wpg">
            <w:drawing>
              <wp:inline distT="0" distB="0" distL="0" distR="0" wp14:anchorId="7F42F4E0" wp14:editId="46B93115">
                <wp:extent cx="3118732" cy="2151064"/>
                <wp:effectExtent l="0" t="0" r="0" b="0"/>
                <wp:docPr id="467201" name="Group 467201"/>
                <wp:cNvGraphicFramePr/>
                <a:graphic xmlns:a="http://schemas.openxmlformats.org/drawingml/2006/main">
                  <a:graphicData uri="http://schemas.microsoft.com/office/word/2010/wordprocessingGroup">
                    <wpg:wgp>
                      <wpg:cNvGrpSpPr/>
                      <wpg:grpSpPr>
                        <a:xfrm>
                          <a:off x="0" y="0"/>
                          <a:ext cx="3118732" cy="2151064"/>
                          <a:chOff x="0" y="0"/>
                          <a:chExt cx="3118732" cy="2151064"/>
                        </a:xfrm>
                      </wpg:grpSpPr>
                      <wps:wsp>
                        <wps:cNvPr id="474738" name="Shape 474738"/>
                        <wps:cNvSpPr/>
                        <wps:spPr>
                          <a:xfrm>
                            <a:off x="564310" y="1753740"/>
                            <a:ext cx="2464752" cy="9288"/>
                          </a:xfrm>
                          <a:custGeom>
                            <a:avLst/>
                            <a:gdLst/>
                            <a:ahLst/>
                            <a:cxnLst/>
                            <a:rect l="0" t="0" r="0" b="0"/>
                            <a:pathLst>
                              <a:path w="2464752" h="9288">
                                <a:moveTo>
                                  <a:pt x="0" y="0"/>
                                </a:moveTo>
                                <a:lnTo>
                                  <a:pt x="2464752" y="0"/>
                                </a:lnTo>
                                <a:lnTo>
                                  <a:pt x="2464752" y="9288"/>
                                </a:lnTo>
                                <a:lnTo>
                                  <a:pt x="0" y="9288"/>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39" name="Shape 474739"/>
                        <wps:cNvSpPr/>
                        <wps:spPr>
                          <a:xfrm>
                            <a:off x="564310" y="1563703"/>
                            <a:ext cx="2464752" cy="9287"/>
                          </a:xfrm>
                          <a:custGeom>
                            <a:avLst/>
                            <a:gdLst/>
                            <a:ahLst/>
                            <a:cxnLst/>
                            <a:rect l="0" t="0" r="0" b="0"/>
                            <a:pathLst>
                              <a:path w="2464752" h="9287">
                                <a:moveTo>
                                  <a:pt x="0" y="0"/>
                                </a:moveTo>
                                <a:lnTo>
                                  <a:pt x="2464752" y="0"/>
                                </a:lnTo>
                                <a:lnTo>
                                  <a:pt x="2464752" y="9287"/>
                                </a:lnTo>
                                <a:lnTo>
                                  <a:pt x="0" y="928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0" name="Shape 474740"/>
                        <wps:cNvSpPr/>
                        <wps:spPr>
                          <a:xfrm>
                            <a:off x="564310" y="1372953"/>
                            <a:ext cx="2464752" cy="9287"/>
                          </a:xfrm>
                          <a:custGeom>
                            <a:avLst/>
                            <a:gdLst/>
                            <a:ahLst/>
                            <a:cxnLst/>
                            <a:rect l="0" t="0" r="0" b="0"/>
                            <a:pathLst>
                              <a:path w="2464752" h="9287">
                                <a:moveTo>
                                  <a:pt x="0" y="0"/>
                                </a:moveTo>
                                <a:lnTo>
                                  <a:pt x="2464752" y="0"/>
                                </a:lnTo>
                                <a:lnTo>
                                  <a:pt x="2464752" y="9287"/>
                                </a:lnTo>
                                <a:lnTo>
                                  <a:pt x="0" y="928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1" name="Shape 474741"/>
                        <wps:cNvSpPr/>
                        <wps:spPr>
                          <a:xfrm>
                            <a:off x="564310" y="1182917"/>
                            <a:ext cx="2464752" cy="9288"/>
                          </a:xfrm>
                          <a:custGeom>
                            <a:avLst/>
                            <a:gdLst/>
                            <a:ahLst/>
                            <a:cxnLst/>
                            <a:rect l="0" t="0" r="0" b="0"/>
                            <a:pathLst>
                              <a:path w="2464752" h="9288">
                                <a:moveTo>
                                  <a:pt x="0" y="0"/>
                                </a:moveTo>
                                <a:lnTo>
                                  <a:pt x="2464752" y="0"/>
                                </a:lnTo>
                                <a:lnTo>
                                  <a:pt x="2464752" y="9288"/>
                                </a:lnTo>
                                <a:lnTo>
                                  <a:pt x="0" y="9288"/>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2" name="Shape 474742"/>
                        <wps:cNvSpPr/>
                        <wps:spPr>
                          <a:xfrm>
                            <a:off x="564310" y="992167"/>
                            <a:ext cx="2464752" cy="9287"/>
                          </a:xfrm>
                          <a:custGeom>
                            <a:avLst/>
                            <a:gdLst/>
                            <a:ahLst/>
                            <a:cxnLst/>
                            <a:rect l="0" t="0" r="0" b="0"/>
                            <a:pathLst>
                              <a:path w="2464752" h="9287">
                                <a:moveTo>
                                  <a:pt x="0" y="0"/>
                                </a:moveTo>
                                <a:lnTo>
                                  <a:pt x="2464752" y="0"/>
                                </a:lnTo>
                                <a:lnTo>
                                  <a:pt x="2464752" y="9287"/>
                                </a:lnTo>
                                <a:lnTo>
                                  <a:pt x="0" y="928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3" name="Shape 474743"/>
                        <wps:cNvSpPr/>
                        <wps:spPr>
                          <a:xfrm>
                            <a:off x="564310" y="802131"/>
                            <a:ext cx="2464752" cy="9287"/>
                          </a:xfrm>
                          <a:custGeom>
                            <a:avLst/>
                            <a:gdLst/>
                            <a:ahLst/>
                            <a:cxnLst/>
                            <a:rect l="0" t="0" r="0" b="0"/>
                            <a:pathLst>
                              <a:path w="2464752" h="9287">
                                <a:moveTo>
                                  <a:pt x="0" y="0"/>
                                </a:moveTo>
                                <a:lnTo>
                                  <a:pt x="2464752" y="0"/>
                                </a:lnTo>
                                <a:lnTo>
                                  <a:pt x="2464752" y="9287"/>
                                </a:lnTo>
                                <a:lnTo>
                                  <a:pt x="0" y="928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4" name="Shape 474744"/>
                        <wps:cNvSpPr/>
                        <wps:spPr>
                          <a:xfrm>
                            <a:off x="564310" y="612095"/>
                            <a:ext cx="2464752" cy="9288"/>
                          </a:xfrm>
                          <a:custGeom>
                            <a:avLst/>
                            <a:gdLst/>
                            <a:ahLst/>
                            <a:cxnLst/>
                            <a:rect l="0" t="0" r="0" b="0"/>
                            <a:pathLst>
                              <a:path w="2464752" h="9288">
                                <a:moveTo>
                                  <a:pt x="0" y="0"/>
                                </a:moveTo>
                                <a:lnTo>
                                  <a:pt x="2464752" y="0"/>
                                </a:lnTo>
                                <a:lnTo>
                                  <a:pt x="2464752" y="9288"/>
                                </a:lnTo>
                                <a:lnTo>
                                  <a:pt x="0" y="9288"/>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5" name="Shape 474745"/>
                        <wps:cNvSpPr/>
                        <wps:spPr>
                          <a:xfrm>
                            <a:off x="564310" y="421344"/>
                            <a:ext cx="2464752" cy="9288"/>
                          </a:xfrm>
                          <a:custGeom>
                            <a:avLst/>
                            <a:gdLst/>
                            <a:ahLst/>
                            <a:cxnLst/>
                            <a:rect l="0" t="0" r="0" b="0"/>
                            <a:pathLst>
                              <a:path w="2464752" h="9288">
                                <a:moveTo>
                                  <a:pt x="0" y="0"/>
                                </a:moveTo>
                                <a:lnTo>
                                  <a:pt x="2464752" y="0"/>
                                </a:lnTo>
                                <a:lnTo>
                                  <a:pt x="2464752" y="9288"/>
                                </a:lnTo>
                                <a:lnTo>
                                  <a:pt x="0" y="9288"/>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6" name="Shape 474746"/>
                        <wps:cNvSpPr/>
                        <wps:spPr>
                          <a:xfrm>
                            <a:off x="564310" y="231309"/>
                            <a:ext cx="2464752" cy="9288"/>
                          </a:xfrm>
                          <a:custGeom>
                            <a:avLst/>
                            <a:gdLst/>
                            <a:ahLst/>
                            <a:cxnLst/>
                            <a:rect l="0" t="0" r="0" b="0"/>
                            <a:pathLst>
                              <a:path w="2464752" h="9288">
                                <a:moveTo>
                                  <a:pt x="0" y="0"/>
                                </a:moveTo>
                                <a:lnTo>
                                  <a:pt x="2464752" y="0"/>
                                </a:lnTo>
                                <a:lnTo>
                                  <a:pt x="2464752" y="9288"/>
                                </a:lnTo>
                                <a:lnTo>
                                  <a:pt x="0" y="9288"/>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7" name="Shape 474747"/>
                        <wps:cNvSpPr/>
                        <wps:spPr>
                          <a:xfrm>
                            <a:off x="564310" y="41273"/>
                            <a:ext cx="2464752" cy="9144"/>
                          </a:xfrm>
                          <a:custGeom>
                            <a:avLst/>
                            <a:gdLst/>
                            <a:ahLst/>
                            <a:cxnLst/>
                            <a:rect l="0" t="0" r="0" b="0"/>
                            <a:pathLst>
                              <a:path w="2464752" h="9144">
                                <a:moveTo>
                                  <a:pt x="0" y="0"/>
                                </a:moveTo>
                                <a:lnTo>
                                  <a:pt x="2464752" y="0"/>
                                </a:lnTo>
                                <a:lnTo>
                                  <a:pt x="246475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8" name="Shape 474748"/>
                        <wps:cNvSpPr/>
                        <wps:spPr>
                          <a:xfrm>
                            <a:off x="3024775" y="45559"/>
                            <a:ext cx="9144" cy="1903217"/>
                          </a:xfrm>
                          <a:custGeom>
                            <a:avLst/>
                            <a:gdLst/>
                            <a:ahLst/>
                            <a:cxnLst/>
                            <a:rect l="0" t="0" r="0" b="0"/>
                            <a:pathLst>
                              <a:path w="9144" h="1903217">
                                <a:moveTo>
                                  <a:pt x="0" y="0"/>
                                </a:moveTo>
                                <a:lnTo>
                                  <a:pt x="9144" y="0"/>
                                </a:lnTo>
                                <a:lnTo>
                                  <a:pt x="9144" y="1903217"/>
                                </a:lnTo>
                                <a:lnTo>
                                  <a:pt x="0" y="190321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49" name="Shape 474749"/>
                        <wps:cNvSpPr/>
                        <wps:spPr>
                          <a:xfrm>
                            <a:off x="2408230" y="45559"/>
                            <a:ext cx="9288" cy="1903217"/>
                          </a:xfrm>
                          <a:custGeom>
                            <a:avLst/>
                            <a:gdLst/>
                            <a:ahLst/>
                            <a:cxnLst/>
                            <a:rect l="0" t="0" r="0" b="0"/>
                            <a:pathLst>
                              <a:path w="9288" h="1903217">
                                <a:moveTo>
                                  <a:pt x="0" y="0"/>
                                </a:moveTo>
                                <a:lnTo>
                                  <a:pt x="9288" y="0"/>
                                </a:lnTo>
                                <a:lnTo>
                                  <a:pt x="9288" y="1903217"/>
                                </a:lnTo>
                                <a:lnTo>
                                  <a:pt x="0" y="190321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50" name="Shape 474750"/>
                        <wps:cNvSpPr/>
                        <wps:spPr>
                          <a:xfrm>
                            <a:off x="1792399" y="45559"/>
                            <a:ext cx="9288" cy="1903217"/>
                          </a:xfrm>
                          <a:custGeom>
                            <a:avLst/>
                            <a:gdLst/>
                            <a:ahLst/>
                            <a:cxnLst/>
                            <a:rect l="0" t="0" r="0" b="0"/>
                            <a:pathLst>
                              <a:path w="9288" h="1903217">
                                <a:moveTo>
                                  <a:pt x="0" y="0"/>
                                </a:moveTo>
                                <a:lnTo>
                                  <a:pt x="9288" y="0"/>
                                </a:lnTo>
                                <a:lnTo>
                                  <a:pt x="9288" y="1903217"/>
                                </a:lnTo>
                                <a:lnTo>
                                  <a:pt x="0" y="190321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474751" name="Shape 474751"/>
                        <wps:cNvSpPr/>
                        <wps:spPr>
                          <a:xfrm>
                            <a:off x="1175854" y="45559"/>
                            <a:ext cx="9287" cy="1903217"/>
                          </a:xfrm>
                          <a:custGeom>
                            <a:avLst/>
                            <a:gdLst/>
                            <a:ahLst/>
                            <a:cxnLst/>
                            <a:rect l="0" t="0" r="0" b="0"/>
                            <a:pathLst>
                              <a:path w="9287" h="1903217">
                                <a:moveTo>
                                  <a:pt x="0" y="0"/>
                                </a:moveTo>
                                <a:lnTo>
                                  <a:pt x="9287" y="0"/>
                                </a:lnTo>
                                <a:lnTo>
                                  <a:pt x="9287" y="1903217"/>
                                </a:lnTo>
                                <a:lnTo>
                                  <a:pt x="0" y="190321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38256" name="Shape 38256"/>
                        <wps:cNvSpPr/>
                        <wps:spPr>
                          <a:xfrm>
                            <a:off x="560024" y="41273"/>
                            <a:ext cx="1236662" cy="1911790"/>
                          </a:xfrm>
                          <a:custGeom>
                            <a:avLst/>
                            <a:gdLst/>
                            <a:ahLst/>
                            <a:cxnLst/>
                            <a:rect l="0" t="0" r="0" b="0"/>
                            <a:pathLst>
                              <a:path w="1236662" h="1911790">
                                <a:moveTo>
                                  <a:pt x="4287" y="0"/>
                                </a:moveTo>
                                <a:lnTo>
                                  <a:pt x="1236662" y="0"/>
                                </a:lnTo>
                                <a:lnTo>
                                  <a:pt x="1236662" y="8573"/>
                                </a:lnTo>
                                <a:lnTo>
                                  <a:pt x="8573" y="8573"/>
                                </a:lnTo>
                                <a:lnTo>
                                  <a:pt x="8573" y="1903217"/>
                                </a:lnTo>
                                <a:lnTo>
                                  <a:pt x="1236662" y="1903217"/>
                                </a:lnTo>
                                <a:lnTo>
                                  <a:pt x="1236662" y="1911790"/>
                                </a:lnTo>
                                <a:lnTo>
                                  <a:pt x="4287" y="1911790"/>
                                </a:lnTo>
                                <a:cubicBezTo>
                                  <a:pt x="1429" y="1911790"/>
                                  <a:pt x="0" y="1909647"/>
                                  <a:pt x="0" y="1907503"/>
                                </a:cubicBezTo>
                                <a:lnTo>
                                  <a:pt x="0" y="4287"/>
                                </a:lnTo>
                                <a:cubicBezTo>
                                  <a:pt x="0" y="1429"/>
                                  <a:pt x="1429" y="0"/>
                                  <a:pt x="428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8257" name="Shape 38257"/>
                        <wps:cNvSpPr/>
                        <wps:spPr>
                          <a:xfrm>
                            <a:off x="1796686" y="41273"/>
                            <a:ext cx="1236663" cy="1911790"/>
                          </a:xfrm>
                          <a:custGeom>
                            <a:avLst/>
                            <a:gdLst/>
                            <a:ahLst/>
                            <a:cxnLst/>
                            <a:rect l="0" t="0" r="0" b="0"/>
                            <a:pathLst>
                              <a:path w="1236663" h="1911790">
                                <a:moveTo>
                                  <a:pt x="0" y="0"/>
                                </a:moveTo>
                                <a:lnTo>
                                  <a:pt x="1232376" y="0"/>
                                </a:lnTo>
                                <a:cubicBezTo>
                                  <a:pt x="1235234" y="0"/>
                                  <a:pt x="1236663" y="1429"/>
                                  <a:pt x="1236663" y="4287"/>
                                </a:cubicBezTo>
                                <a:lnTo>
                                  <a:pt x="1236663" y="1907503"/>
                                </a:lnTo>
                                <a:cubicBezTo>
                                  <a:pt x="1236663" y="1909647"/>
                                  <a:pt x="1235234" y="1911790"/>
                                  <a:pt x="1232376" y="1911790"/>
                                </a:cubicBezTo>
                                <a:lnTo>
                                  <a:pt x="0" y="1911790"/>
                                </a:lnTo>
                                <a:lnTo>
                                  <a:pt x="0" y="1903217"/>
                                </a:lnTo>
                                <a:lnTo>
                                  <a:pt x="1228089" y="1903217"/>
                                </a:lnTo>
                                <a:lnTo>
                                  <a:pt x="1228089" y="8573"/>
                                </a:lnTo>
                                <a:lnTo>
                                  <a:pt x="0" y="85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752" name="Shape 474752"/>
                        <wps:cNvSpPr/>
                        <wps:spPr>
                          <a:xfrm>
                            <a:off x="560024" y="45560"/>
                            <a:ext cx="9144" cy="1903216"/>
                          </a:xfrm>
                          <a:custGeom>
                            <a:avLst/>
                            <a:gdLst/>
                            <a:ahLst/>
                            <a:cxnLst/>
                            <a:rect l="0" t="0" r="0" b="0"/>
                            <a:pathLst>
                              <a:path w="9144" h="1903216">
                                <a:moveTo>
                                  <a:pt x="0" y="0"/>
                                </a:moveTo>
                                <a:lnTo>
                                  <a:pt x="9144" y="0"/>
                                </a:lnTo>
                                <a:lnTo>
                                  <a:pt x="9144" y="1903216"/>
                                </a:lnTo>
                                <a:lnTo>
                                  <a:pt x="0" y="19032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4753" name="Shape 474753"/>
                        <wps:cNvSpPr/>
                        <wps:spPr>
                          <a:xfrm>
                            <a:off x="564310" y="1944490"/>
                            <a:ext cx="2464752" cy="9144"/>
                          </a:xfrm>
                          <a:custGeom>
                            <a:avLst/>
                            <a:gdLst/>
                            <a:ahLst/>
                            <a:cxnLst/>
                            <a:rect l="0" t="0" r="0" b="0"/>
                            <a:pathLst>
                              <a:path w="2464752" h="9144">
                                <a:moveTo>
                                  <a:pt x="0" y="0"/>
                                </a:moveTo>
                                <a:lnTo>
                                  <a:pt x="2464752" y="0"/>
                                </a:lnTo>
                                <a:lnTo>
                                  <a:pt x="246475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8260" name="Shape 38260"/>
                        <wps:cNvSpPr/>
                        <wps:spPr>
                          <a:xfrm>
                            <a:off x="563596" y="221485"/>
                            <a:ext cx="2474039" cy="1735150"/>
                          </a:xfrm>
                          <a:custGeom>
                            <a:avLst/>
                            <a:gdLst/>
                            <a:ahLst/>
                            <a:cxnLst/>
                            <a:rect l="0" t="0" r="0" b="0"/>
                            <a:pathLst>
                              <a:path w="2474039" h="1735150">
                                <a:moveTo>
                                  <a:pt x="2466806" y="357"/>
                                </a:moveTo>
                                <a:cubicBezTo>
                                  <a:pt x="2469038" y="714"/>
                                  <a:pt x="2471181" y="1965"/>
                                  <a:pt x="2472610" y="4108"/>
                                </a:cubicBezTo>
                                <a:lnTo>
                                  <a:pt x="2474039" y="9448"/>
                                </a:lnTo>
                                <a:lnTo>
                                  <a:pt x="2474039" y="10945"/>
                                </a:lnTo>
                                <a:lnTo>
                                  <a:pt x="2471181" y="16253"/>
                                </a:lnTo>
                                <a:lnTo>
                                  <a:pt x="2347587" y="107699"/>
                                </a:lnTo>
                                <a:cubicBezTo>
                                  <a:pt x="1685557" y="596232"/>
                                  <a:pt x="1027361" y="1091290"/>
                                  <a:pt x="375785" y="1593694"/>
                                </a:cubicBezTo>
                                <a:lnTo>
                                  <a:pt x="252190" y="1687998"/>
                                </a:lnTo>
                                <a:cubicBezTo>
                                  <a:pt x="251476" y="1688712"/>
                                  <a:pt x="250762" y="1689426"/>
                                  <a:pt x="250047" y="1689426"/>
                                </a:cubicBezTo>
                                <a:lnTo>
                                  <a:pt x="129057" y="1735150"/>
                                </a:lnTo>
                                <a:lnTo>
                                  <a:pt x="0" y="1735150"/>
                                </a:lnTo>
                                <a:lnTo>
                                  <a:pt x="0" y="1718307"/>
                                </a:lnTo>
                                <a:lnTo>
                                  <a:pt x="714" y="1718003"/>
                                </a:lnTo>
                                <a:lnTo>
                                  <a:pt x="122657" y="1718003"/>
                                </a:lnTo>
                                <a:lnTo>
                                  <a:pt x="243090" y="1673191"/>
                                </a:lnTo>
                                <a:lnTo>
                                  <a:pt x="365069" y="1580120"/>
                                </a:lnTo>
                                <a:cubicBezTo>
                                  <a:pt x="1017133" y="1077466"/>
                                  <a:pt x="1674674" y="581920"/>
                                  <a:pt x="2336870" y="92696"/>
                                </a:cubicBezTo>
                                <a:lnTo>
                                  <a:pt x="2460465" y="1965"/>
                                </a:lnTo>
                                <a:cubicBezTo>
                                  <a:pt x="2462251" y="536"/>
                                  <a:pt x="2464573" y="0"/>
                                  <a:pt x="2466806" y="357"/>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38261" name="Shape 38261"/>
                        <wps:cNvSpPr/>
                        <wps:spPr>
                          <a:xfrm>
                            <a:off x="563596" y="327220"/>
                            <a:ext cx="2474039" cy="1629415"/>
                          </a:xfrm>
                          <a:custGeom>
                            <a:avLst/>
                            <a:gdLst/>
                            <a:ahLst/>
                            <a:cxnLst/>
                            <a:rect l="0" t="0" r="0" b="0"/>
                            <a:pathLst>
                              <a:path w="2474039" h="1629415">
                                <a:moveTo>
                                  <a:pt x="2466806" y="268"/>
                                </a:moveTo>
                                <a:cubicBezTo>
                                  <a:pt x="2469038" y="536"/>
                                  <a:pt x="2471181" y="1607"/>
                                  <a:pt x="2472610" y="3394"/>
                                </a:cubicBezTo>
                                <a:lnTo>
                                  <a:pt x="2474039" y="9261"/>
                                </a:lnTo>
                                <a:lnTo>
                                  <a:pt x="2474039" y="10864"/>
                                </a:lnTo>
                                <a:lnTo>
                                  <a:pt x="2471181" y="16253"/>
                                </a:lnTo>
                                <a:lnTo>
                                  <a:pt x="2347587" y="106985"/>
                                </a:lnTo>
                                <a:cubicBezTo>
                                  <a:pt x="1727327" y="567214"/>
                                  <a:pt x="1110448" y="1031505"/>
                                  <a:pt x="498666" y="1502963"/>
                                </a:cubicBezTo>
                                <a:lnTo>
                                  <a:pt x="375785" y="1597981"/>
                                </a:lnTo>
                                <a:cubicBezTo>
                                  <a:pt x="375071" y="1598695"/>
                                  <a:pt x="373642" y="1599409"/>
                                  <a:pt x="372213" y="1600124"/>
                                </a:cubicBezTo>
                                <a:lnTo>
                                  <a:pt x="251561" y="1629415"/>
                                </a:lnTo>
                                <a:lnTo>
                                  <a:pt x="0" y="1629415"/>
                                </a:lnTo>
                                <a:lnTo>
                                  <a:pt x="0" y="1612573"/>
                                </a:lnTo>
                                <a:lnTo>
                                  <a:pt x="714" y="1612269"/>
                                </a:lnTo>
                                <a:lnTo>
                                  <a:pt x="246475" y="1612269"/>
                                </a:lnTo>
                                <a:lnTo>
                                  <a:pt x="244332" y="1612983"/>
                                </a:lnTo>
                                <a:lnTo>
                                  <a:pt x="367800" y="1582295"/>
                                </a:lnTo>
                                <a:lnTo>
                                  <a:pt x="487949" y="1489389"/>
                                </a:lnTo>
                                <a:cubicBezTo>
                                  <a:pt x="1100017" y="1018252"/>
                                  <a:pt x="1716289" y="552581"/>
                                  <a:pt x="2336870" y="92696"/>
                                </a:cubicBezTo>
                                <a:lnTo>
                                  <a:pt x="2460465" y="1965"/>
                                </a:lnTo>
                                <a:cubicBezTo>
                                  <a:pt x="2462251" y="536"/>
                                  <a:pt x="2464573" y="0"/>
                                  <a:pt x="2466806" y="268"/>
                                </a:cubicBezTo>
                                <a:close/>
                              </a:path>
                            </a:pathLst>
                          </a:custGeom>
                          <a:ln w="0" cap="flat">
                            <a:miter lim="127000"/>
                          </a:ln>
                        </wps:spPr>
                        <wps:style>
                          <a:lnRef idx="0">
                            <a:srgbClr val="000000">
                              <a:alpha val="0"/>
                            </a:srgbClr>
                          </a:lnRef>
                          <a:fillRef idx="1">
                            <a:srgbClr val="7030A0"/>
                          </a:fillRef>
                          <a:effectRef idx="0">
                            <a:scrgbClr r="0" g="0" b="0"/>
                          </a:effectRef>
                          <a:fontRef idx="none"/>
                        </wps:style>
                        <wps:bodyPr/>
                      </wps:wsp>
                      <wps:wsp>
                        <wps:cNvPr id="38262" name="Shape 38262"/>
                        <wps:cNvSpPr/>
                        <wps:spPr>
                          <a:xfrm>
                            <a:off x="563596" y="420094"/>
                            <a:ext cx="2474039" cy="1536541"/>
                          </a:xfrm>
                          <a:custGeom>
                            <a:avLst/>
                            <a:gdLst/>
                            <a:ahLst/>
                            <a:cxnLst/>
                            <a:rect l="0" t="0" r="0" b="0"/>
                            <a:pathLst>
                              <a:path w="2474039" h="1536541">
                                <a:moveTo>
                                  <a:pt x="2466806" y="268"/>
                                </a:moveTo>
                                <a:cubicBezTo>
                                  <a:pt x="2469038" y="536"/>
                                  <a:pt x="2471181" y="1608"/>
                                  <a:pt x="2472610" y="3394"/>
                                </a:cubicBezTo>
                                <a:lnTo>
                                  <a:pt x="2474039" y="9261"/>
                                </a:lnTo>
                                <a:lnTo>
                                  <a:pt x="2474039" y="10864"/>
                                </a:lnTo>
                                <a:lnTo>
                                  <a:pt x="2471181" y="16253"/>
                                </a:lnTo>
                                <a:lnTo>
                                  <a:pt x="2347587" y="106985"/>
                                </a:lnTo>
                                <a:cubicBezTo>
                                  <a:pt x="1768882" y="537387"/>
                                  <a:pt x="1194119" y="972041"/>
                                  <a:pt x="622260" y="1411517"/>
                                </a:cubicBezTo>
                                <a:lnTo>
                                  <a:pt x="498666" y="1506535"/>
                                </a:lnTo>
                                <a:cubicBezTo>
                                  <a:pt x="497951" y="1507250"/>
                                  <a:pt x="496522" y="1507964"/>
                                  <a:pt x="495094" y="1508678"/>
                                </a:cubicBezTo>
                                <a:lnTo>
                                  <a:pt x="375285" y="1536541"/>
                                </a:lnTo>
                                <a:lnTo>
                                  <a:pt x="0" y="1536541"/>
                                </a:lnTo>
                                <a:lnTo>
                                  <a:pt x="0" y="1519698"/>
                                </a:lnTo>
                                <a:lnTo>
                                  <a:pt x="714" y="1519395"/>
                                </a:lnTo>
                                <a:lnTo>
                                  <a:pt x="370070" y="1519395"/>
                                </a:lnTo>
                                <a:lnTo>
                                  <a:pt x="368641" y="1520109"/>
                                </a:lnTo>
                                <a:lnTo>
                                  <a:pt x="490385" y="1491089"/>
                                </a:lnTo>
                                <a:lnTo>
                                  <a:pt x="611544" y="1397943"/>
                                </a:lnTo>
                                <a:cubicBezTo>
                                  <a:pt x="1183772" y="958908"/>
                                  <a:pt x="1757820" y="522718"/>
                                  <a:pt x="2336870" y="92696"/>
                                </a:cubicBezTo>
                                <a:lnTo>
                                  <a:pt x="2460465" y="1965"/>
                                </a:lnTo>
                                <a:cubicBezTo>
                                  <a:pt x="2462251" y="536"/>
                                  <a:pt x="2464573" y="0"/>
                                  <a:pt x="2466806" y="268"/>
                                </a:cubicBez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38263" name="Shape 38263"/>
                        <wps:cNvSpPr/>
                        <wps:spPr>
                          <a:xfrm>
                            <a:off x="563596" y="531544"/>
                            <a:ext cx="2474039" cy="1425091"/>
                          </a:xfrm>
                          <a:custGeom>
                            <a:avLst/>
                            <a:gdLst/>
                            <a:ahLst/>
                            <a:cxnLst/>
                            <a:rect l="0" t="0" r="0" b="0"/>
                            <a:pathLst>
                              <a:path w="2474039" h="1425091">
                                <a:moveTo>
                                  <a:pt x="2466806" y="357"/>
                                </a:moveTo>
                                <a:cubicBezTo>
                                  <a:pt x="2469038" y="714"/>
                                  <a:pt x="2471181" y="1965"/>
                                  <a:pt x="2472610" y="4108"/>
                                </a:cubicBezTo>
                                <a:lnTo>
                                  <a:pt x="2474039" y="9448"/>
                                </a:lnTo>
                                <a:lnTo>
                                  <a:pt x="2474039" y="10945"/>
                                </a:lnTo>
                                <a:lnTo>
                                  <a:pt x="2471181" y="16253"/>
                                </a:lnTo>
                                <a:lnTo>
                                  <a:pt x="2347587" y="107699"/>
                                </a:lnTo>
                                <a:cubicBezTo>
                                  <a:pt x="1810533" y="508501"/>
                                  <a:pt x="1276182" y="912756"/>
                                  <a:pt x="745141" y="1321500"/>
                                </a:cubicBezTo>
                                <a:lnTo>
                                  <a:pt x="622260" y="1416518"/>
                                </a:lnTo>
                                <a:cubicBezTo>
                                  <a:pt x="620832" y="1417946"/>
                                  <a:pt x="619403" y="1418661"/>
                                  <a:pt x="617260" y="1418661"/>
                                </a:cubicBezTo>
                                <a:lnTo>
                                  <a:pt x="505379" y="1425091"/>
                                </a:lnTo>
                                <a:lnTo>
                                  <a:pt x="0" y="1425091"/>
                                </a:lnTo>
                                <a:lnTo>
                                  <a:pt x="0" y="1408248"/>
                                </a:lnTo>
                                <a:lnTo>
                                  <a:pt x="714" y="1407945"/>
                                </a:lnTo>
                                <a:lnTo>
                                  <a:pt x="492951" y="1407945"/>
                                </a:lnTo>
                                <a:lnTo>
                                  <a:pt x="614136" y="1400940"/>
                                </a:lnTo>
                                <a:lnTo>
                                  <a:pt x="734425" y="1307926"/>
                                </a:lnTo>
                                <a:cubicBezTo>
                                  <a:pt x="1265823" y="899480"/>
                                  <a:pt x="1799590" y="494094"/>
                                  <a:pt x="2336870" y="93411"/>
                                </a:cubicBezTo>
                                <a:lnTo>
                                  <a:pt x="2460465" y="1965"/>
                                </a:lnTo>
                                <a:cubicBezTo>
                                  <a:pt x="2462251" y="536"/>
                                  <a:pt x="2464573" y="0"/>
                                  <a:pt x="2466806" y="357"/>
                                </a:cubicBezTo>
                                <a:close/>
                              </a:path>
                            </a:pathLst>
                          </a:custGeom>
                          <a:ln w="0" cap="flat">
                            <a:miter lim="127000"/>
                          </a:ln>
                        </wps:spPr>
                        <wps:style>
                          <a:lnRef idx="0">
                            <a:srgbClr val="000000">
                              <a:alpha val="0"/>
                            </a:srgbClr>
                          </a:lnRef>
                          <a:fillRef idx="1">
                            <a:srgbClr val="F7B76D"/>
                          </a:fillRef>
                          <a:effectRef idx="0">
                            <a:scrgbClr r="0" g="0" b="0"/>
                          </a:effectRef>
                          <a:fontRef idx="none"/>
                        </wps:style>
                        <wps:bodyPr/>
                      </wps:wsp>
                      <wps:wsp>
                        <wps:cNvPr id="441383" name="Rectangle 441383"/>
                        <wps:cNvSpPr/>
                        <wps:spPr>
                          <a:xfrm>
                            <a:off x="214244" y="1903203"/>
                            <a:ext cx="197747" cy="144346"/>
                          </a:xfrm>
                          <a:prstGeom prst="rect">
                            <a:avLst/>
                          </a:prstGeom>
                          <a:ln>
                            <a:noFill/>
                          </a:ln>
                        </wps:spPr>
                        <wps:txbx>
                          <w:txbxContent>
                            <w:p w14:paraId="71A79467" w14:textId="77777777" w:rsidR="0000336F" w:rsidRDefault="00000000">
                              <w:pPr>
                                <w:spacing w:after="160" w:line="259" w:lineRule="auto"/>
                                <w:ind w:left="0" w:firstLine="0"/>
                                <w:jc w:val="left"/>
                              </w:pPr>
                              <w:r>
                                <w:rPr>
                                  <w:rFonts w:ascii="Times New Roman" w:eastAsia="Times New Roman" w:hAnsi="Times New Roman" w:cs="Times New Roman"/>
                                  <w:sz w:val="19"/>
                                </w:rPr>
                                <w:t>0.0</w:t>
                              </w:r>
                            </w:p>
                          </w:txbxContent>
                        </wps:txbx>
                        <wps:bodyPr horzOverflow="overflow" vert="horz" lIns="0" tIns="0" rIns="0" bIns="0" rtlCol="0">
                          <a:noAutofit/>
                        </wps:bodyPr>
                      </wps:wsp>
                      <wps:wsp>
                        <wps:cNvPr id="441384" name="Rectangle 441384"/>
                        <wps:cNvSpPr/>
                        <wps:spPr>
                          <a:xfrm>
                            <a:off x="362699" y="1903203"/>
                            <a:ext cx="132181" cy="144346"/>
                          </a:xfrm>
                          <a:prstGeom prst="rect">
                            <a:avLst/>
                          </a:prstGeom>
                          <a:ln>
                            <a:noFill/>
                          </a:ln>
                        </wps:spPr>
                        <wps:txbx>
                          <w:txbxContent>
                            <w:p w14:paraId="0C969A46"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81" name="Rectangle 441381"/>
                        <wps:cNvSpPr/>
                        <wps:spPr>
                          <a:xfrm>
                            <a:off x="214244" y="1712453"/>
                            <a:ext cx="197747" cy="144346"/>
                          </a:xfrm>
                          <a:prstGeom prst="rect">
                            <a:avLst/>
                          </a:prstGeom>
                          <a:ln>
                            <a:noFill/>
                          </a:ln>
                        </wps:spPr>
                        <wps:txbx>
                          <w:txbxContent>
                            <w:p w14:paraId="5E72F002" w14:textId="77777777" w:rsidR="0000336F" w:rsidRDefault="00000000">
                              <w:pPr>
                                <w:spacing w:after="160" w:line="259" w:lineRule="auto"/>
                                <w:ind w:left="0" w:firstLine="0"/>
                                <w:jc w:val="left"/>
                              </w:pPr>
                              <w:r>
                                <w:rPr>
                                  <w:rFonts w:ascii="Times New Roman" w:eastAsia="Times New Roman" w:hAnsi="Times New Roman" w:cs="Times New Roman"/>
                                  <w:sz w:val="19"/>
                                </w:rPr>
                                <w:t>1.0</w:t>
                              </w:r>
                            </w:p>
                          </w:txbxContent>
                        </wps:txbx>
                        <wps:bodyPr horzOverflow="overflow" vert="horz" lIns="0" tIns="0" rIns="0" bIns="0" rtlCol="0">
                          <a:noAutofit/>
                        </wps:bodyPr>
                      </wps:wsp>
                      <wps:wsp>
                        <wps:cNvPr id="441382" name="Rectangle 441382"/>
                        <wps:cNvSpPr/>
                        <wps:spPr>
                          <a:xfrm>
                            <a:off x="362699" y="1712453"/>
                            <a:ext cx="132181" cy="144346"/>
                          </a:xfrm>
                          <a:prstGeom prst="rect">
                            <a:avLst/>
                          </a:prstGeom>
                          <a:ln>
                            <a:noFill/>
                          </a:ln>
                        </wps:spPr>
                        <wps:txbx>
                          <w:txbxContent>
                            <w:p w14:paraId="78998C36"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80" name="Rectangle 441380"/>
                        <wps:cNvSpPr/>
                        <wps:spPr>
                          <a:xfrm>
                            <a:off x="362699" y="1522419"/>
                            <a:ext cx="132181" cy="144346"/>
                          </a:xfrm>
                          <a:prstGeom prst="rect">
                            <a:avLst/>
                          </a:prstGeom>
                          <a:ln>
                            <a:noFill/>
                          </a:ln>
                        </wps:spPr>
                        <wps:txbx>
                          <w:txbxContent>
                            <w:p w14:paraId="13F113A0"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79" name="Rectangle 441379"/>
                        <wps:cNvSpPr/>
                        <wps:spPr>
                          <a:xfrm>
                            <a:off x="214244" y="1522419"/>
                            <a:ext cx="197747" cy="144346"/>
                          </a:xfrm>
                          <a:prstGeom prst="rect">
                            <a:avLst/>
                          </a:prstGeom>
                          <a:ln>
                            <a:noFill/>
                          </a:ln>
                        </wps:spPr>
                        <wps:txbx>
                          <w:txbxContent>
                            <w:p w14:paraId="3B48348A" w14:textId="77777777" w:rsidR="0000336F" w:rsidRDefault="00000000">
                              <w:pPr>
                                <w:spacing w:after="160" w:line="259" w:lineRule="auto"/>
                                <w:ind w:left="0" w:firstLine="0"/>
                                <w:jc w:val="left"/>
                              </w:pPr>
                              <w:r>
                                <w:rPr>
                                  <w:rFonts w:ascii="Times New Roman" w:eastAsia="Times New Roman" w:hAnsi="Times New Roman" w:cs="Times New Roman"/>
                                  <w:sz w:val="19"/>
                                </w:rPr>
                                <w:t>2.0</w:t>
                              </w:r>
                            </w:p>
                          </w:txbxContent>
                        </wps:txbx>
                        <wps:bodyPr horzOverflow="overflow" vert="horz" lIns="0" tIns="0" rIns="0" bIns="0" rtlCol="0">
                          <a:noAutofit/>
                        </wps:bodyPr>
                      </wps:wsp>
                      <wps:wsp>
                        <wps:cNvPr id="441377" name="Rectangle 441377"/>
                        <wps:cNvSpPr/>
                        <wps:spPr>
                          <a:xfrm>
                            <a:off x="214244" y="1331670"/>
                            <a:ext cx="197747" cy="144346"/>
                          </a:xfrm>
                          <a:prstGeom prst="rect">
                            <a:avLst/>
                          </a:prstGeom>
                          <a:ln>
                            <a:noFill/>
                          </a:ln>
                        </wps:spPr>
                        <wps:txbx>
                          <w:txbxContent>
                            <w:p w14:paraId="137F83A9" w14:textId="77777777" w:rsidR="0000336F" w:rsidRDefault="00000000">
                              <w:pPr>
                                <w:spacing w:after="160" w:line="259" w:lineRule="auto"/>
                                <w:ind w:left="0" w:firstLine="0"/>
                                <w:jc w:val="left"/>
                              </w:pPr>
                              <w:r>
                                <w:rPr>
                                  <w:rFonts w:ascii="Times New Roman" w:eastAsia="Times New Roman" w:hAnsi="Times New Roman" w:cs="Times New Roman"/>
                                  <w:sz w:val="19"/>
                                </w:rPr>
                                <w:t>3.0</w:t>
                              </w:r>
                            </w:p>
                          </w:txbxContent>
                        </wps:txbx>
                        <wps:bodyPr horzOverflow="overflow" vert="horz" lIns="0" tIns="0" rIns="0" bIns="0" rtlCol="0">
                          <a:noAutofit/>
                        </wps:bodyPr>
                      </wps:wsp>
                      <wps:wsp>
                        <wps:cNvPr id="441378" name="Rectangle 441378"/>
                        <wps:cNvSpPr/>
                        <wps:spPr>
                          <a:xfrm>
                            <a:off x="362699" y="1331670"/>
                            <a:ext cx="132181" cy="144346"/>
                          </a:xfrm>
                          <a:prstGeom prst="rect">
                            <a:avLst/>
                          </a:prstGeom>
                          <a:ln>
                            <a:noFill/>
                          </a:ln>
                        </wps:spPr>
                        <wps:txbx>
                          <w:txbxContent>
                            <w:p w14:paraId="50913953"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76" name="Rectangle 441376"/>
                        <wps:cNvSpPr/>
                        <wps:spPr>
                          <a:xfrm>
                            <a:off x="362699" y="1141635"/>
                            <a:ext cx="132181" cy="144346"/>
                          </a:xfrm>
                          <a:prstGeom prst="rect">
                            <a:avLst/>
                          </a:prstGeom>
                          <a:ln>
                            <a:noFill/>
                          </a:ln>
                        </wps:spPr>
                        <wps:txbx>
                          <w:txbxContent>
                            <w:p w14:paraId="3524FE81"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75" name="Rectangle 441375"/>
                        <wps:cNvSpPr/>
                        <wps:spPr>
                          <a:xfrm>
                            <a:off x="214244" y="1141635"/>
                            <a:ext cx="197747" cy="144346"/>
                          </a:xfrm>
                          <a:prstGeom prst="rect">
                            <a:avLst/>
                          </a:prstGeom>
                          <a:ln>
                            <a:noFill/>
                          </a:ln>
                        </wps:spPr>
                        <wps:txbx>
                          <w:txbxContent>
                            <w:p w14:paraId="4918653C" w14:textId="77777777" w:rsidR="0000336F" w:rsidRDefault="00000000">
                              <w:pPr>
                                <w:spacing w:after="160" w:line="259" w:lineRule="auto"/>
                                <w:ind w:left="0" w:firstLine="0"/>
                                <w:jc w:val="left"/>
                              </w:pPr>
                              <w:r>
                                <w:rPr>
                                  <w:rFonts w:ascii="Times New Roman" w:eastAsia="Times New Roman" w:hAnsi="Times New Roman" w:cs="Times New Roman"/>
                                  <w:sz w:val="19"/>
                                </w:rPr>
                                <w:t>4.0</w:t>
                              </w:r>
                            </w:p>
                          </w:txbxContent>
                        </wps:txbx>
                        <wps:bodyPr horzOverflow="overflow" vert="horz" lIns="0" tIns="0" rIns="0" bIns="0" rtlCol="0">
                          <a:noAutofit/>
                        </wps:bodyPr>
                      </wps:wsp>
                      <wps:wsp>
                        <wps:cNvPr id="441370" name="Rectangle 441370"/>
                        <wps:cNvSpPr/>
                        <wps:spPr>
                          <a:xfrm>
                            <a:off x="362699" y="951601"/>
                            <a:ext cx="132181" cy="144346"/>
                          </a:xfrm>
                          <a:prstGeom prst="rect">
                            <a:avLst/>
                          </a:prstGeom>
                          <a:ln>
                            <a:noFill/>
                          </a:ln>
                        </wps:spPr>
                        <wps:txbx>
                          <w:txbxContent>
                            <w:p w14:paraId="70B3F286"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69" name="Rectangle 441369"/>
                        <wps:cNvSpPr/>
                        <wps:spPr>
                          <a:xfrm>
                            <a:off x="214244" y="951601"/>
                            <a:ext cx="197747" cy="144346"/>
                          </a:xfrm>
                          <a:prstGeom prst="rect">
                            <a:avLst/>
                          </a:prstGeom>
                          <a:ln>
                            <a:noFill/>
                          </a:ln>
                        </wps:spPr>
                        <wps:txbx>
                          <w:txbxContent>
                            <w:p w14:paraId="42240C9C" w14:textId="77777777" w:rsidR="0000336F" w:rsidRDefault="00000000">
                              <w:pPr>
                                <w:spacing w:after="160" w:line="259" w:lineRule="auto"/>
                                <w:ind w:left="0" w:firstLine="0"/>
                                <w:jc w:val="left"/>
                              </w:pPr>
                              <w:r>
                                <w:rPr>
                                  <w:rFonts w:ascii="Times New Roman" w:eastAsia="Times New Roman" w:hAnsi="Times New Roman" w:cs="Times New Roman"/>
                                  <w:sz w:val="19"/>
                                </w:rPr>
                                <w:t>5.0</w:t>
                              </w:r>
                            </w:p>
                          </w:txbxContent>
                        </wps:txbx>
                        <wps:bodyPr horzOverflow="overflow" vert="horz" lIns="0" tIns="0" rIns="0" bIns="0" rtlCol="0">
                          <a:noAutofit/>
                        </wps:bodyPr>
                      </wps:wsp>
                      <wps:wsp>
                        <wps:cNvPr id="441371" name="Rectangle 441371"/>
                        <wps:cNvSpPr/>
                        <wps:spPr>
                          <a:xfrm>
                            <a:off x="214244" y="760852"/>
                            <a:ext cx="197747" cy="144346"/>
                          </a:xfrm>
                          <a:prstGeom prst="rect">
                            <a:avLst/>
                          </a:prstGeom>
                          <a:ln>
                            <a:noFill/>
                          </a:ln>
                        </wps:spPr>
                        <wps:txbx>
                          <w:txbxContent>
                            <w:p w14:paraId="577F0C38" w14:textId="77777777" w:rsidR="0000336F" w:rsidRDefault="00000000">
                              <w:pPr>
                                <w:spacing w:after="160" w:line="259" w:lineRule="auto"/>
                                <w:ind w:left="0" w:firstLine="0"/>
                                <w:jc w:val="left"/>
                              </w:pPr>
                              <w:r>
                                <w:rPr>
                                  <w:rFonts w:ascii="Times New Roman" w:eastAsia="Times New Roman" w:hAnsi="Times New Roman" w:cs="Times New Roman"/>
                                  <w:sz w:val="19"/>
                                </w:rPr>
                                <w:t>6.0</w:t>
                              </w:r>
                            </w:p>
                          </w:txbxContent>
                        </wps:txbx>
                        <wps:bodyPr horzOverflow="overflow" vert="horz" lIns="0" tIns="0" rIns="0" bIns="0" rtlCol="0">
                          <a:noAutofit/>
                        </wps:bodyPr>
                      </wps:wsp>
                      <wps:wsp>
                        <wps:cNvPr id="441372" name="Rectangle 441372"/>
                        <wps:cNvSpPr/>
                        <wps:spPr>
                          <a:xfrm>
                            <a:off x="362699" y="760852"/>
                            <a:ext cx="132181" cy="144346"/>
                          </a:xfrm>
                          <a:prstGeom prst="rect">
                            <a:avLst/>
                          </a:prstGeom>
                          <a:ln>
                            <a:noFill/>
                          </a:ln>
                        </wps:spPr>
                        <wps:txbx>
                          <w:txbxContent>
                            <w:p w14:paraId="0A769BF1"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65" name="Rectangle 441365"/>
                        <wps:cNvSpPr/>
                        <wps:spPr>
                          <a:xfrm>
                            <a:off x="214244" y="570818"/>
                            <a:ext cx="197747" cy="144347"/>
                          </a:xfrm>
                          <a:prstGeom prst="rect">
                            <a:avLst/>
                          </a:prstGeom>
                          <a:ln>
                            <a:noFill/>
                          </a:ln>
                        </wps:spPr>
                        <wps:txbx>
                          <w:txbxContent>
                            <w:p w14:paraId="270E01D6" w14:textId="77777777" w:rsidR="0000336F" w:rsidRDefault="00000000">
                              <w:pPr>
                                <w:spacing w:after="160" w:line="259" w:lineRule="auto"/>
                                <w:ind w:left="0" w:firstLine="0"/>
                                <w:jc w:val="left"/>
                              </w:pPr>
                              <w:r>
                                <w:rPr>
                                  <w:rFonts w:ascii="Times New Roman" w:eastAsia="Times New Roman" w:hAnsi="Times New Roman" w:cs="Times New Roman"/>
                                  <w:sz w:val="19"/>
                                </w:rPr>
                                <w:t>7.0</w:t>
                              </w:r>
                            </w:p>
                          </w:txbxContent>
                        </wps:txbx>
                        <wps:bodyPr horzOverflow="overflow" vert="horz" lIns="0" tIns="0" rIns="0" bIns="0" rtlCol="0">
                          <a:noAutofit/>
                        </wps:bodyPr>
                      </wps:wsp>
                      <wps:wsp>
                        <wps:cNvPr id="441366" name="Rectangle 441366"/>
                        <wps:cNvSpPr/>
                        <wps:spPr>
                          <a:xfrm>
                            <a:off x="362699" y="570818"/>
                            <a:ext cx="132181" cy="144347"/>
                          </a:xfrm>
                          <a:prstGeom prst="rect">
                            <a:avLst/>
                          </a:prstGeom>
                          <a:ln>
                            <a:noFill/>
                          </a:ln>
                        </wps:spPr>
                        <wps:txbx>
                          <w:txbxContent>
                            <w:p w14:paraId="650CA50F"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63" name="Rectangle 441363"/>
                        <wps:cNvSpPr/>
                        <wps:spPr>
                          <a:xfrm>
                            <a:off x="214244" y="380068"/>
                            <a:ext cx="197747" cy="144347"/>
                          </a:xfrm>
                          <a:prstGeom prst="rect">
                            <a:avLst/>
                          </a:prstGeom>
                          <a:ln>
                            <a:noFill/>
                          </a:ln>
                        </wps:spPr>
                        <wps:txbx>
                          <w:txbxContent>
                            <w:p w14:paraId="7A976A89" w14:textId="77777777" w:rsidR="0000336F" w:rsidRDefault="00000000">
                              <w:pPr>
                                <w:spacing w:after="160" w:line="259" w:lineRule="auto"/>
                                <w:ind w:left="0" w:firstLine="0"/>
                                <w:jc w:val="left"/>
                              </w:pPr>
                              <w:r>
                                <w:rPr>
                                  <w:rFonts w:ascii="Times New Roman" w:eastAsia="Times New Roman" w:hAnsi="Times New Roman" w:cs="Times New Roman"/>
                                  <w:sz w:val="19"/>
                                </w:rPr>
                                <w:t>8.0</w:t>
                              </w:r>
                            </w:p>
                          </w:txbxContent>
                        </wps:txbx>
                        <wps:bodyPr horzOverflow="overflow" vert="horz" lIns="0" tIns="0" rIns="0" bIns="0" rtlCol="0">
                          <a:noAutofit/>
                        </wps:bodyPr>
                      </wps:wsp>
                      <wps:wsp>
                        <wps:cNvPr id="441364" name="Rectangle 441364"/>
                        <wps:cNvSpPr/>
                        <wps:spPr>
                          <a:xfrm>
                            <a:off x="362699" y="380068"/>
                            <a:ext cx="132181" cy="144347"/>
                          </a:xfrm>
                          <a:prstGeom prst="rect">
                            <a:avLst/>
                          </a:prstGeom>
                          <a:ln>
                            <a:noFill/>
                          </a:ln>
                        </wps:spPr>
                        <wps:txbx>
                          <w:txbxContent>
                            <w:p w14:paraId="0F7D536B"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61" name="Rectangle 441361"/>
                        <wps:cNvSpPr/>
                        <wps:spPr>
                          <a:xfrm>
                            <a:off x="214244" y="190033"/>
                            <a:ext cx="197747" cy="144347"/>
                          </a:xfrm>
                          <a:prstGeom prst="rect">
                            <a:avLst/>
                          </a:prstGeom>
                          <a:ln>
                            <a:noFill/>
                          </a:ln>
                        </wps:spPr>
                        <wps:txbx>
                          <w:txbxContent>
                            <w:p w14:paraId="563C3233" w14:textId="77777777" w:rsidR="0000336F" w:rsidRDefault="00000000">
                              <w:pPr>
                                <w:spacing w:after="160" w:line="259" w:lineRule="auto"/>
                                <w:ind w:left="0" w:firstLine="0"/>
                                <w:jc w:val="left"/>
                              </w:pPr>
                              <w:r>
                                <w:rPr>
                                  <w:rFonts w:ascii="Times New Roman" w:eastAsia="Times New Roman" w:hAnsi="Times New Roman" w:cs="Times New Roman"/>
                                  <w:sz w:val="19"/>
                                </w:rPr>
                                <w:t>9.0</w:t>
                              </w:r>
                            </w:p>
                          </w:txbxContent>
                        </wps:txbx>
                        <wps:bodyPr horzOverflow="overflow" vert="horz" lIns="0" tIns="0" rIns="0" bIns="0" rtlCol="0">
                          <a:noAutofit/>
                        </wps:bodyPr>
                      </wps:wsp>
                      <wps:wsp>
                        <wps:cNvPr id="441362" name="Rectangle 441362"/>
                        <wps:cNvSpPr/>
                        <wps:spPr>
                          <a:xfrm>
                            <a:off x="362699" y="190033"/>
                            <a:ext cx="132181" cy="144347"/>
                          </a:xfrm>
                          <a:prstGeom prst="rect">
                            <a:avLst/>
                          </a:prstGeom>
                          <a:ln>
                            <a:noFill/>
                          </a:ln>
                        </wps:spPr>
                        <wps:txbx>
                          <w:txbxContent>
                            <w:p w14:paraId="72763869"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441359" name="Rectangle 441359"/>
                        <wps:cNvSpPr/>
                        <wps:spPr>
                          <a:xfrm>
                            <a:off x="154948" y="0"/>
                            <a:ext cx="276960" cy="144347"/>
                          </a:xfrm>
                          <a:prstGeom prst="rect">
                            <a:avLst/>
                          </a:prstGeom>
                          <a:ln>
                            <a:noFill/>
                          </a:ln>
                        </wps:spPr>
                        <wps:txbx>
                          <w:txbxContent>
                            <w:p w14:paraId="23FEAA4A" w14:textId="77777777" w:rsidR="0000336F" w:rsidRDefault="00000000">
                              <w:pPr>
                                <w:spacing w:after="160" w:line="259" w:lineRule="auto"/>
                                <w:ind w:left="0" w:firstLine="0"/>
                                <w:jc w:val="left"/>
                              </w:pPr>
                              <w:r>
                                <w:rPr>
                                  <w:rFonts w:ascii="Times New Roman" w:eastAsia="Times New Roman" w:hAnsi="Times New Roman" w:cs="Times New Roman"/>
                                  <w:sz w:val="19"/>
                                </w:rPr>
                                <w:t>10.0</w:t>
                              </w:r>
                            </w:p>
                          </w:txbxContent>
                        </wps:txbx>
                        <wps:bodyPr horzOverflow="overflow" vert="horz" lIns="0" tIns="0" rIns="0" bIns="0" rtlCol="0">
                          <a:noAutofit/>
                        </wps:bodyPr>
                      </wps:wsp>
                      <wps:wsp>
                        <wps:cNvPr id="441360" name="Rectangle 441360"/>
                        <wps:cNvSpPr/>
                        <wps:spPr>
                          <a:xfrm>
                            <a:off x="363546" y="0"/>
                            <a:ext cx="132181" cy="144347"/>
                          </a:xfrm>
                          <a:prstGeom prst="rect">
                            <a:avLst/>
                          </a:prstGeom>
                          <a:ln>
                            <a:noFill/>
                          </a:ln>
                        </wps:spPr>
                        <wps:txbx>
                          <w:txbxContent>
                            <w:p w14:paraId="1960FDE1" w14:textId="77777777" w:rsidR="0000336F" w:rsidRDefault="00000000">
                              <w:pPr>
                                <w:spacing w:after="160" w:line="259" w:lineRule="auto"/>
                                <w:ind w:left="0" w:firstLine="0"/>
                                <w:jc w:val="left"/>
                              </w:pPr>
                              <w:r>
                                <w:rPr>
                                  <w:rFonts w:ascii="Times New Roman" w:eastAsia="Times New Roman" w:hAnsi="Times New Roman" w:cs="Times New Roman"/>
                                  <w:sz w:val="19"/>
                                </w:rPr>
                                <w:t>%</w:t>
                              </w:r>
                            </w:p>
                          </w:txbxContent>
                        </wps:txbx>
                        <wps:bodyPr horzOverflow="overflow" vert="horz" lIns="0" tIns="0" rIns="0" bIns="0" rtlCol="0">
                          <a:noAutofit/>
                        </wps:bodyPr>
                      </wps:wsp>
                      <wps:wsp>
                        <wps:cNvPr id="94744" name="Rectangle 94744"/>
                        <wps:cNvSpPr/>
                        <wps:spPr>
                          <a:xfrm>
                            <a:off x="2353226" y="2042533"/>
                            <a:ext cx="158204" cy="144346"/>
                          </a:xfrm>
                          <a:prstGeom prst="rect">
                            <a:avLst/>
                          </a:prstGeom>
                          <a:ln>
                            <a:noFill/>
                          </a:ln>
                        </wps:spPr>
                        <wps:txbx>
                          <w:txbxContent>
                            <w:p w14:paraId="2A02D0CF" w14:textId="77777777" w:rsidR="0000336F" w:rsidRDefault="00000000">
                              <w:pPr>
                                <w:spacing w:after="160" w:line="259" w:lineRule="auto"/>
                                <w:ind w:left="0" w:firstLine="0"/>
                                <w:jc w:val="left"/>
                              </w:pPr>
                              <w:r>
                                <w:rPr>
                                  <w:rFonts w:ascii="Times New Roman" w:eastAsia="Times New Roman" w:hAnsi="Times New Roman" w:cs="Times New Roman"/>
                                  <w:sz w:val="19"/>
                                </w:rPr>
                                <w:t>75</w:t>
                              </w:r>
                            </w:p>
                          </w:txbxContent>
                        </wps:txbx>
                        <wps:bodyPr horzOverflow="overflow" vert="horz" lIns="0" tIns="0" rIns="0" bIns="0" rtlCol="0">
                          <a:noAutofit/>
                        </wps:bodyPr>
                      </wps:wsp>
                      <wps:wsp>
                        <wps:cNvPr id="94745" name="Rectangle 94745"/>
                        <wps:cNvSpPr/>
                        <wps:spPr>
                          <a:xfrm>
                            <a:off x="2939770" y="2042533"/>
                            <a:ext cx="238020" cy="144346"/>
                          </a:xfrm>
                          <a:prstGeom prst="rect">
                            <a:avLst/>
                          </a:prstGeom>
                          <a:ln>
                            <a:noFill/>
                          </a:ln>
                        </wps:spPr>
                        <wps:txbx>
                          <w:txbxContent>
                            <w:p w14:paraId="3AB5BD23" w14:textId="77777777" w:rsidR="0000336F" w:rsidRDefault="00000000">
                              <w:pPr>
                                <w:spacing w:after="160" w:line="259" w:lineRule="auto"/>
                                <w:ind w:left="0" w:firstLine="0"/>
                                <w:jc w:val="left"/>
                              </w:pPr>
                              <w:r>
                                <w:rPr>
                                  <w:rFonts w:ascii="Times New Roman" w:eastAsia="Times New Roman" w:hAnsi="Times New Roman" w:cs="Times New Roman"/>
                                  <w:sz w:val="19"/>
                                </w:rPr>
                                <w:t>100</w:t>
                              </w:r>
                            </w:p>
                          </w:txbxContent>
                        </wps:txbx>
                        <wps:bodyPr horzOverflow="overflow" vert="horz" lIns="0" tIns="0" rIns="0" bIns="0" rtlCol="0">
                          <a:noAutofit/>
                        </wps:bodyPr>
                      </wps:wsp>
                      <wps:wsp>
                        <wps:cNvPr id="94741" name="Rectangle 94741"/>
                        <wps:cNvSpPr/>
                        <wps:spPr>
                          <a:xfrm>
                            <a:off x="534300" y="2042533"/>
                            <a:ext cx="79340" cy="144346"/>
                          </a:xfrm>
                          <a:prstGeom prst="rect">
                            <a:avLst/>
                          </a:prstGeom>
                          <a:ln>
                            <a:noFill/>
                          </a:ln>
                        </wps:spPr>
                        <wps:txbx>
                          <w:txbxContent>
                            <w:p w14:paraId="66460FDD" w14:textId="77777777" w:rsidR="0000336F" w:rsidRDefault="00000000">
                              <w:pPr>
                                <w:spacing w:after="160" w:line="259" w:lineRule="auto"/>
                                <w:ind w:left="0" w:firstLine="0"/>
                                <w:jc w:val="left"/>
                              </w:pPr>
                              <w:r>
                                <w:rPr>
                                  <w:rFonts w:ascii="Times New Roman" w:eastAsia="Times New Roman" w:hAnsi="Times New Roman" w:cs="Times New Roman"/>
                                  <w:sz w:val="19"/>
                                </w:rPr>
                                <w:t>0</w:t>
                              </w:r>
                            </w:p>
                          </w:txbxContent>
                        </wps:txbx>
                        <wps:bodyPr horzOverflow="overflow" vert="horz" lIns="0" tIns="0" rIns="0" bIns="0" rtlCol="0">
                          <a:noAutofit/>
                        </wps:bodyPr>
                      </wps:wsp>
                      <wps:wsp>
                        <wps:cNvPr id="94742" name="Rectangle 94742"/>
                        <wps:cNvSpPr/>
                        <wps:spPr>
                          <a:xfrm>
                            <a:off x="1120843" y="2042533"/>
                            <a:ext cx="158204" cy="144346"/>
                          </a:xfrm>
                          <a:prstGeom prst="rect">
                            <a:avLst/>
                          </a:prstGeom>
                          <a:ln>
                            <a:noFill/>
                          </a:ln>
                        </wps:spPr>
                        <wps:txbx>
                          <w:txbxContent>
                            <w:p w14:paraId="0624EB3B" w14:textId="77777777" w:rsidR="0000336F" w:rsidRDefault="00000000">
                              <w:pPr>
                                <w:spacing w:after="160" w:line="259" w:lineRule="auto"/>
                                <w:ind w:left="0" w:firstLine="0"/>
                                <w:jc w:val="left"/>
                              </w:pPr>
                              <w:r>
                                <w:rPr>
                                  <w:rFonts w:ascii="Times New Roman" w:eastAsia="Times New Roman" w:hAnsi="Times New Roman" w:cs="Times New Roman"/>
                                  <w:sz w:val="19"/>
                                </w:rPr>
                                <w:t>25</w:t>
                              </w:r>
                            </w:p>
                          </w:txbxContent>
                        </wps:txbx>
                        <wps:bodyPr horzOverflow="overflow" vert="horz" lIns="0" tIns="0" rIns="0" bIns="0" rtlCol="0">
                          <a:noAutofit/>
                        </wps:bodyPr>
                      </wps:wsp>
                      <wps:wsp>
                        <wps:cNvPr id="94743" name="Rectangle 94743"/>
                        <wps:cNvSpPr/>
                        <wps:spPr>
                          <a:xfrm>
                            <a:off x="1736677" y="2042533"/>
                            <a:ext cx="158204" cy="144346"/>
                          </a:xfrm>
                          <a:prstGeom prst="rect">
                            <a:avLst/>
                          </a:prstGeom>
                          <a:ln>
                            <a:noFill/>
                          </a:ln>
                        </wps:spPr>
                        <wps:txbx>
                          <w:txbxContent>
                            <w:p w14:paraId="0CE0ADFE" w14:textId="77777777" w:rsidR="0000336F" w:rsidRDefault="00000000">
                              <w:pPr>
                                <w:spacing w:after="160" w:line="259" w:lineRule="auto"/>
                                <w:ind w:left="0" w:firstLine="0"/>
                                <w:jc w:val="left"/>
                              </w:pPr>
                              <w:r>
                                <w:rPr>
                                  <w:rFonts w:ascii="Times New Roman" w:eastAsia="Times New Roman" w:hAnsi="Times New Roman" w:cs="Times New Roman"/>
                                  <w:sz w:val="19"/>
                                </w:rPr>
                                <w:t>50</w:t>
                              </w:r>
                            </w:p>
                          </w:txbxContent>
                        </wps:txbx>
                        <wps:bodyPr horzOverflow="overflow" vert="horz" lIns="0" tIns="0" rIns="0" bIns="0" rtlCol="0">
                          <a:noAutofit/>
                        </wps:bodyPr>
                      </wps:wsp>
                      <wps:wsp>
                        <wps:cNvPr id="38276" name="Rectangle 38276"/>
                        <wps:cNvSpPr/>
                        <wps:spPr>
                          <a:xfrm rot="-5399999">
                            <a:off x="-489361" y="776140"/>
                            <a:ext cx="1136899" cy="158176"/>
                          </a:xfrm>
                          <a:prstGeom prst="rect">
                            <a:avLst/>
                          </a:prstGeom>
                          <a:ln>
                            <a:noFill/>
                          </a:ln>
                        </wps:spPr>
                        <wps:txbx>
                          <w:txbxContent>
                            <w:p w14:paraId="17A42148" w14:textId="77777777" w:rsidR="0000336F" w:rsidRDefault="00000000">
                              <w:pPr>
                                <w:spacing w:after="160" w:line="259" w:lineRule="auto"/>
                                <w:ind w:left="0" w:firstLine="0"/>
                                <w:jc w:val="left"/>
                              </w:pPr>
                              <w:r>
                                <w:rPr>
                                  <w:rFonts w:ascii="Times New Roman" w:eastAsia="Times New Roman" w:hAnsi="Times New Roman" w:cs="Times New Roman"/>
                                  <w:sz w:val="21"/>
                                </w:rPr>
                                <w:t>Corrosion Level</w:t>
                              </w:r>
                            </w:p>
                          </w:txbxContent>
                        </wps:txbx>
                        <wps:bodyPr horzOverflow="overflow" vert="horz" lIns="0" tIns="0" rIns="0" bIns="0" rtlCol="0">
                          <a:noAutofit/>
                        </wps:bodyPr>
                      </wps:wsp>
                      <wps:wsp>
                        <wps:cNvPr id="474754" name="Shape 474754"/>
                        <wps:cNvSpPr/>
                        <wps:spPr>
                          <a:xfrm>
                            <a:off x="578599" y="64134"/>
                            <a:ext cx="1385262" cy="872308"/>
                          </a:xfrm>
                          <a:custGeom>
                            <a:avLst/>
                            <a:gdLst/>
                            <a:ahLst/>
                            <a:cxnLst/>
                            <a:rect l="0" t="0" r="0" b="0"/>
                            <a:pathLst>
                              <a:path w="1385262" h="872308">
                                <a:moveTo>
                                  <a:pt x="0" y="0"/>
                                </a:moveTo>
                                <a:lnTo>
                                  <a:pt x="1385262" y="0"/>
                                </a:lnTo>
                                <a:lnTo>
                                  <a:pt x="1385262" y="872308"/>
                                </a:lnTo>
                                <a:lnTo>
                                  <a:pt x="0" y="8723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8279" name="Shape 38279"/>
                        <wps:cNvSpPr/>
                        <wps:spPr>
                          <a:xfrm>
                            <a:off x="680761" y="164154"/>
                            <a:ext cx="246475" cy="17861"/>
                          </a:xfrm>
                          <a:custGeom>
                            <a:avLst/>
                            <a:gdLst/>
                            <a:ahLst/>
                            <a:cxnLst/>
                            <a:rect l="0" t="0" r="0" b="0"/>
                            <a:pathLst>
                              <a:path w="246475" h="17861">
                                <a:moveTo>
                                  <a:pt x="9287" y="0"/>
                                </a:moveTo>
                                <a:lnTo>
                                  <a:pt x="237902" y="0"/>
                                </a:lnTo>
                                <a:cubicBezTo>
                                  <a:pt x="242189" y="0"/>
                                  <a:pt x="246475" y="4287"/>
                                  <a:pt x="246475" y="9287"/>
                                </a:cubicBezTo>
                                <a:cubicBezTo>
                                  <a:pt x="246475" y="14288"/>
                                  <a:pt x="242189" y="17861"/>
                                  <a:pt x="237902" y="17861"/>
                                </a:cubicBezTo>
                                <a:lnTo>
                                  <a:pt x="9287" y="17861"/>
                                </a:lnTo>
                                <a:cubicBezTo>
                                  <a:pt x="4287" y="17861"/>
                                  <a:pt x="0" y="14288"/>
                                  <a:pt x="0" y="9287"/>
                                </a:cubicBezTo>
                                <a:cubicBezTo>
                                  <a:pt x="0" y="4287"/>
                                  <a:pt x="4287" y="0"/>
                                  <a:pt x="9287" y="0"/>
                                </a:cubicBezTo>
                                <a:close/>
                              </a:path>
                            </a:pathLst>
                          </a:custGeom>
                          <a:ln w="0" cap="flat">
                            <a:miter lim="127000"/>
                          </a:ln>
                        </wps:spPr>
                        <wps:style>
                          <a:lnRef idx="0">
                            <a:srgbClr val="000000">
                              <a:alpha val="0"/>
                            </a:srgbClr>
                          </a:lnRef>
                          <a:fillRef idx="1">
                            <a:srgbClr val="CC0000"/>
                          </a:fillRef>
                          <a:effectRef idx="0">
                            <a:scrgbClr r="0" g="0" b="0"/>
                          </a:effectRef>
                          <a:fontRef idx="none"/>
                        </wps:style>
                        <wps:bodyPr/>
                      </wps:wsp>
                      <wps:wsp>
                        <wps:cNvPr id="38280" name="Rectangle 38280"/>
                        <wps:cNvSpPr/>
                        <wps:spPr>
                          <a:xfrm>
                            <a:off x="942239" y="127867"/>
                            <a:ext cx="334910" cy="144347"/>
                          </a:xfrm>
                          <a:prstGeom prst="rect">
                            <a:avLst/>
                          </a:prstGeom>
                          <a:ln>
                            <a:noFill/>
                          </a:ln>
                        </wps:spPr>
                        <wps:txbx>
                          <w:txbxContent>
                            <w:p w14:paraId="4E1400E1" w14:textId="77777777" w:rsidR="0000336F" w:rsidRDefault="00000000">
                              <w:pPr>
                                <w:spacing w:after="160" w:line="259" w:lineRule="auto"/>
                                <w:ind w:left="0" w:firstLine="0"/>
                                <w:jc w:val="left"/>
                              </w:pPr>
                              <w:r>
                                <w:rPr>
                                  <w:rFonts w:ascii="Times New Roman" w:eastAsia="Times New Roman" w:hAnsi="Times New Roman" w:cs="Times New Roman"/>
                                  <w:sz w:val="19"/>
                                </w:rPr>
                                <w:t>Tidal</w:t>
                              </w:r>
                            </w:p>
                          </w:txbxContent>
                        </wps:txbx>
                        <wps:bodyPr horzOverflow="overflow" vert="horz" lIns="0" tIns="0" rIns="0" bIns="0" rtlCol="0">
                          <a:noAutofit/>
                        </wps:bodyPr>
                      </wps:wsp>
                      <wps:wsp>
                        <wps:cNvPr id="38281" name="Shape 38281"/>
                        <wps:cNvSpPr/>
                        <wps:spPr>
                          <a:xfrm>
                            <a:off x="680761" y="382766"/>
                            <a:ext cx="246475" cy="17861"/>
                          </a:xfrm>
                          <a:custGeom>
                            <a:avLst/>
                            <a:gdLst/>
                            <a:ahLst/>
                            <a:cxnLst/>
                            <a:rect l="0" t="0" r="0" b="0"/>
                            <a:pathLst>
                              <a:path w="246475" h="17861">
                                <a:moveTo>
                                  <a:pt x="9287" y="0"/>
                                </a:moveTo>
                                <a:lnTo>
                                  <a:pt x="237902" y="0"/>
                                </a:lnTo>
                                <a:cubicBezTo>
                                  <a:pt x="242189" y="0"/>
                                  <a:pt x="246475" y="3572"/>
                                  <a:pt x="246475" y="8573"/>
                                </a:cubicBezTo>
                                <a:cubicBezTo>
                                  <a:pt x="246475" y="13574"/>
                                  <a:pt x="242189" y="17861"/>
                                  <a:pt x="237902" y="17861"/>
                                </a:cubicBezTo>
                                <a:lnTo>
                                  <a:pt x="9287" y="17861"/>
                                </a:lnTo>
                                <a:cubicBezTo>
                                  <a:pt x="4287" y="17861"/>
                                  <a:pt x="0" y="13574"/>
                                  <a:pt x="0" y="8573"/>
                                </a:cubicBezTo>
                                <a:cubicBezTo>
                                  <a:pt x="0" y="3572"/>
                                  <a:pt x="4287" y="0"/>
                                  <a:pt x="9287" y="0"/>
                                </a:cubicBezTo>
                                <a:close/>
                              </a:path>
                            </a:pathLst>
                          </a:custGeom>
                          <a:ln w="0" cap="flat">
                            <a:miter lim="127000"/>
                          </a:ln>
                        </wps:spPr>
                        <wps:style>
                          <a:lnRef idx="0">
                            <a:srgbClr val="000000">
                              <a:alpha val="0"/>
                            </a:srgbClr>
                          </a:lnRef>
                          <a:fillRef idx="1">
                            <a:srgbClr val="7030A0"/>
                          </a:fillRef>
                          <a:effectRef idx="0">
                            <a:scrgbClr r="0" g="0" b="0"/>
                          </a:effectRef>
                          <a:fontRef idx="none"/>
                        </wps:style>
                        <wps:bodyPr/>
                      </wps:wsp>
                      <wps:wsp>
                        <wps:cNvPr id="38282" name="Rectangle 38282"/>
                        <wps:cNvSpPr/>
                        <wps:spPr>
                          <a:xfrm>
                            <a:off x="942239" y="345766"/>
                            <a:ext cx="866837" cy="144347"/>
                          </a:xfrm>
                          <a:prstGeom prst="rect">
                            <a:avLst/>
                          </a:prstGeom>
                          <a:ln>
                            <a:noFill/>
                          </a:ln>
                        </wps:spPr>
                        <wps:txbx>
                          <w:txbxContent>
                            <w:p w14:paraId="7892120D" w14:textId="77777777" w:rsidR="0000336F" w:rsidRDefault="00000000">
                              <w:pPr>
                                <w:spacing w:after="160" w:line="259" w:lineRule="auto"/>
                                <w:ind w:left="0" w:firstLine="0"/>
                                <w:jc w:val="left"/>
                              </w:pPr>
                              <w:r>
                                <w:rPr>
                                  <w:rFonts w:ascii="Times New Roman" w:eastAsia="Times New Roman" w:hAnsi="Times New Roman" w:cs="Times New Roman"/>
                                  <w:sz w:val="19"/>
                                </w:rPr>
                                <w:t>Marine Spray</w:t>
                              </w:r>
                            </w:p>
                          </w:txbxContent>
                        </wps:txbx>
                        <wps:bodyPr horzOverflow="overflow" vert="horz" lIns="0" tIns="0" rIns="0" bIns="0" rtlCol="0">
                          <a:noAutofit/>
                        </wps:bodyPr>
                      </wps:wsp>
                      <wps:wsp>
                        <wps:cNvPr id="38283" name="Shape 38283"/>
                        <wps:cNvSpPr/>
                        <wps:spPr>
                          <a:xfrm>
                            <a:off x="680761" y="600664"/>
                            <a:ext cx="246475" cy="17861"/>
                          </a:xfrm>
                          <a:custGeom>
                            <a:avLst/>
                            <a:gdLst/>
                            <a:ahLst/>
                            <a:cxnLst/>
                            <a:rect l="0" t="0" r="0" b="0"/>
                            <a:pathLst>
                              <a:path w="246475" h="17861">
                                <a:moveTo>
                                  <a:pt x="9287" y="0"/>
                                </a:moveTo>
                                <a:lnTo>
                                  <a:pt x="237902" y="0"/>
                                </a:lnTo>
                                <a:cubicBezTo>
                                  <a:pt x="242189" y="0"/>
                                  <a:pt x="246475" y="3572"/>
                                  <a:pt x="246475" y="8573"/>
                                </a:cubicBezTo>
                                <a:cubicBezTo>
                                  <a:pt x="246475" y="13574"/>
                                  <a:pt x="242189" y="17861"/>
                                  <a:pt x="237902" y="17861"/>
                                </a:cubicBezTo>
                                <a:lnTo>
                                  <a:pt x="9287" y="17861"/>
                                </a:lnTo>
                                <a:cubicBezTo>
                                  <a:pt x="4287" y="17861"/>
                                  <a:pt x="0" y="13574"/>
                                  <a:pt x="0" y="8573"/>
                                </a:cubicBezTo>
                                <a:cubicBezTo>
                                  <a:pt x="0" y="3572"/>
                                  <a:pt x="4287" y="0"/>
                                  <a:pt x="9287" y="0"/>
                                </a:cubicBezTo>
                                <a:close/>
                              </a:path>
                            </a:pathLst>
                          </a:custGeom>
                          <a:ln w="0" cap="flat">
                            <a:miter lim="127000"/>
                          </a:ln>
                        </wps:spPr>
                        <wps:style>
                          <a:lnRef idx="0">
                            <a:srgbClr val="000000">
                              <a:alpha val="0"/>
                            </a:srgbClr>
                          </a:lnRef>
                          <a:fillRef idx="1">
                            <a:srgbClr val="73A8D4"/>
                          </a:fillRef>
                          <a:effectRef idx="0">
                            <a:scrgbClr r="0" g="0" b="0"/>
                          </a:effectRef>
                          <a:fontRef idx="none"/>
                        </wps:style>
                        <wps:bodyPr/>
                      </wps:wsp>
                      <wps:wsp>
                        <wps:cNvPr id="441368" name="Rectangle 441368"/>
                        <wps:cNvSpPr/>
                        <wps:spPr>
                          <a:xfrm>
                            <a:off x="1120843" y="563663"/>
                            <a:ext cx="879563" cy="144347"/>
                          </a:xfrm>
                          <a:prstGeom prst="rect">
                            <a:avLst/>
                          </a:prstGeom>
                          <a:ln>
                            <a:noFill/>
                          </a:ln>
                        </wps:spPr>
                        <wps:txbx>
                          <w:txbxContent>
                            <w:p w14:paraId="17F75CAD" w14:textId="77777777" w:rsidR="0000336F" w:rsidRDefault="00000000">
                              <w:pPr>
                                <w:spacing w:after="160" w:line="259" w:lineRule="auto"/>
                                <w:ind w:left="0" w:firstLine="0"/>
                                <w:jc w:val="left"/>
                              </w:pPr>
                              <w:r>
                                <w:rPr>
                                  <w:rFonts w:ascii="Times New Roman" w:eastAsia="Times New Roman" w:hAnsi="Times New Roman" w:cs="Times New Roman"/>
                                  <w:sz w:val="19"/>
                                </w:rPr>
                                <w:t>m from ocean</w:t>
                              </w:r>
                            </w:p>
                          </w:txbxContent>
                        </wps:txbx>
                        <wps:bodyPr horzOverflow="overflow" vert="horz" lIns="0" tIns="0" rIns="0" bIns="0" rtlCol="0">
                          <a:noAutofit/>
                        </wps:bodyPr>
                      </wps:wsp>
                      <wps:wsp>
                        <wps:cNvPr id="441367" name="Rectangle 441367"/>
                        <wps:cNvSpPr/>
                        <wps:spPr>
                          <a:xfrm>
                            <a:off x="942239" y="563663"/>
                            <a:ext cx="237703" cy="144347"/>
                          </a:xfrm>
                          <a:prstGeom prst="rect">
                            <a:avLst/>
                          </a:prstGeom>
                          <a:ln>
                            <a:noFill/>
                          </a:ln>
                        </wps:spPr>
                        <wps:txbx>
                          <w:txbxContent>
                            <w:p w14:paraId="4749C63B" w14:textId="77777777" w:rsidR="0000336F" w:rsidRDefault="00000000">
                              <w:pPr>
                                <w:spacing w:after="160" w:line="259" w:lineRule="auto"/>
                                <w:ind w:left="0" w:firstLine="0"/>
                                <w:jc w:val="left"/>
                              </w:pPr>
                              <w:r>
                                <w:rPr>
                                  <w:rFonts w:ascii="Times New Roman" w:eastAsia="Times New Roman" w:hAnsi="Times New Roman" w:cs="Times New Roman"/>
                                  <w:sz w:val="19"/>
                                </w:rPr>
                                <w:t>800</w:t>
                              </w:r>
                            </w:p>
                          </w:txbxContent>
                        </wps:txbx>
                        <wps:bodyPr horzOverflow="overflow" vert="horz" lIns="0" tIns="0" rIns="0" bIns="0" rtlCol="0">
                          <a:noAutofit/>
                        </wps:bodyPr>
                      </wps:wsp>
                      <wps:wsp>
                        <wps:cNvPr id="38285" name="Shape 38285"/>
                        <wps:cNvSpPr/>
                        <wps:spPr>
                          <a:xfrm>
                            <a:off x="680761" y="818563"/>
                            <a:ext cx="246475" cy="17861"/>
                          </a:xfrm>
                          <a:custGeom>
                            <a:avLst/>
                            <a:gdLst/>
                            <a:ahLst/>
                            <a:cxnLst/>
                            <a:rect l="0" t="0" r="0" b="0"/>
                            <a:pathLst>
                              <a:path w="246475" h="17861">
                                <a:moveTo>
                                  <a:pt x="9287" y="0"/>
                                </a:moveTo>
                                <a:lnTo>
                                  <a:pt x="237902" y="0"/>
                                </a:lnTo>
                                <a:cubicBezTo>
                                  <a:pt x="242189" y="0"/>
                                  <a:pt x="246475" y="4287"/>
                                  <a:pt x="246475" y="9287"/>
                                </a:cubicBezTo>
                                <a:cubicBezTo>
                                  <a:pt x="246475" y="13574"/>
                                  <a:pt x="242189" y="17861"/>
                                  <a:pt x="237902" y="17861"/>
                                </a:cubicBezTo>
                                <a:lnTo>
                                  <a:pt x="9287" y="17861"/>
                                </a:lnTo>
                                <a:cubicBezTo>
                                  <a:pt x="4287" y="17861"/>
                                  <a:pt x="0" y="13574"/>
                                  <a:pt x="0" y="9287"/>
                                </a:cubicBezTo>
                                <a:cubicBezTo>
                                  <a:pt x="0" y="4287"/>
                                  <a:pt x="4287" y="0"/>
                                  <a:pt x="9287" y="0"/>
                                </a:cubicBezTo>
                                <a:close/>
                              </a:path>
                            </a:pathLst>
                          </a:custGeom>
                          <a:ln w="0" cap="flat">
                            <a:miter lim="127000"/>
                          </a:ln>
                        </wps:spPr>
                        <wps:style>
                          <a:lnRef idx="0">
                            <a:srgbClr val="000000">
                              <a:alpha val="0"/>
                            </a:srgbClr>
                          </a:lnRef>
                          <a:fillRef idx="1">
                            <a:srgbClr val="F7B76D"/>
                          </a:fillRef>
                          <a:effectRef idx="0">
                            <a:scrgbClr r="0" g="0" b="0"/>
                          </a:effectRef>
                          <a:fontRef idx="none"/>
                        </wps:style>
                        <wps:bodyPr/>
                      </wps:wsp>
                      <wps:wsp>
                        <wps:cNvPr id="441373" name="Rectangle 441373"/>
                        <wps:cNvSpPr/>
                        <wps:spPr>
                          <a:xfrm>
                            <a:off x="942239" y="781562"/>
                            <a:ext cx="198096" cy="144346"/>
                          </a:xfrm>
                          <a:prstGeom prst="rect">
                            <a:avLst/>
                          </a:prstGeom>
                          <a:ln>
                            <a:noFill/>
                          </a:ln>
                        </wps:spPr>
                        <wps:txbx>
                          <w:txbxContent>
                            <w:p w14:paraId="542DF40A" w14:textId="77777777" w:rsidR="0000336F" w:rsidRDefault="00000000">
                              <w:pPr>
                                <w:spacing w:after="160" w:line="259" w:lineRule="auto"/>
                                <w:ind w:left="0" w:firstLine="0"/>
                                <w:jc w:val="left"/>
                              </w:pPr>
                              <w:r>
                                <w:rPr>
                                  <w:rFonts w:ascii="Times New Roman" w:eastAsia="Times New Roman" w:hAnsi="Times New Roman" w:cs="Times New Roman"/>
                                  <w:sz w:val="19"/>
                                </w:rPr>
                                <w:t>1.5</w:t>
                              </w:r>
                            </w:p>
                          </w:txbxContent>
                        </wps:txbx>
                        <wps:bodyPr horzOverflow="overflow" vert="horz" lIns="0" tIns="0" rIns="0" bIns="0" rtlCol="0">
                          <a:noAutofit/>
                        </wps:bodyPr>
                      </wps:wsp>
                      <wps:wsp>
                        <wps:cNvPr id="441374" name="Rectangle 441374"/>
                        <wps:cNvSpPr/>
                        <wps:spPr>
                          <a:xfrm>
                            <a:off x="1091088" y="781562"/>
                            <a:ext cx="1069122" cy="144346"/>
                          </a:xfrm>
                          <a:prstGeom prst="rect">
                            <a:avLst/>
                          </a:prstGeom>
                          <a:ln>
                            <a:noFill/>
                          </a:ln>
                        </wps:spPr>
                        <wps:txbx>
                          <w:txbxContent>
                            <w:p w14:paraId="253934CC" w14:textId="77777777" w:rsidR="0000336F" w:rsidRDefault="00000000">
                              <w:pPr>
                                <w:spacing w:after="160" w:line="259" w:lineRule="auto"/>
                                <w:ind w:left="0" w:firstLine="0"/>
                                <w:jc w:val="left"/>
                              </w:pPr>
                              <w:r>
                                <w:rPr>
                                  <w:rFonts w:ascii="Times New Roman" w:eastAsia="Times New Roman" w:hAnsi="Times New Roman" w:cs="Times New Roman"/>
                                  <w:sz w:val="19"/>
                                </w:rPr>
                                <w:t xml:space="preserve"> Km from Ocean</w:t>
                              </w:r>
                            </w:p>
                          </w:txbxContent>
                        </wps:txbx>
                        <wps:bodyPr horzOverflow="overflow" vert="horz" lIns="0" tIns="0" rIns="0" bIns="0" rtlCol="0">
                          <a:noAutofit/>
                        </wps:bodyPr>
                      </wps:wsp>
                    </wpg:wgp>
                  </a:graphicData>
                </a:graphic>
              </wp:inline>
            </w:drawing>
          </mc:Choice>
          <mc:Fallback xmlns:a="http://schemas.openxmlformats.org/drawingml/2006/main">
            <w:pict>
              <v:group id="Group 467201" style="width:245.569pt;height:169.375pt;mso-position-horizontal-relative:char;mso-position-vertical-relative:line" coordsize="31187,21510">
                <v:shape id="Shape 474755" style="position:absolute;width:24647;height:92;left:5643;top:17537;" coordsize="2464752,9288" path="m0,0l2464752,0l2464752,9288l0,9288l0,0">
                  <v:stroke weight="0pt" endcap="flat" joinstyle="miter" miterlimit="10" on="false" color="#000000" opacity="0"/>
                  <v:fill on="true" color="#d9d9d9"/>
                </v:shape>
                <v:shape id="Shape 474756" style="position:absolute;width:24647;height:92;left:5643;top:15637;" coordsize="2464752,9287" path="m0,0l2464752,0l2464752,9287l0,9287l0,0">
                  <v:stroke weight="0pt" endcap="flat" joinstyle="miter" miterlimit="10" on="false" color="#000000" opacity="0"/>
                  <v:fill on="true" color="#d9d9d9"/>
                </v:shape>
                <v:shape id="Shape 474757" style="position:absolute;width:24647;height:92;left:5643;top:13729;" coordsize="2464752,9287" path="m0,0l2464752,0l2464752,9287l0,9287l0,0">
                  <v:stroke weight="0pt" endcap="flat" joinstyle="miter" miterlimit="10" on="false" color="#000000" opacity="0"/>
                  <v:fill on="true" color="#d9d9d9"/>
                </v:shape>
                <v:shape id="Shape 474758" style="position:absolute;width:24647;height:92;left:5643;top:11829;" coordsize="2464752,9288" path="m0,0l2464752,0l2464752,9288l0,9288l0,0">
                  <v:stroke weight="0pt" endcap="flat" joinstyle="miter" miterlimit="10" on="false" color="#000000" opacity="0"/>
                  <v:fill on="true" color="#d9d9d9"/>
                </v:shape>
                <v:shape id="Shape 474759" style="position:absolute;width:24647;height:92;left:5643;top:9921;" coordsize="2464752,9287" path="m0,0l2464752,0l2464752,9287l0,9287l0,0">
                  <v:stroke weight="0pt" endcap="flat" joinstyle="miter" miterlimit="10" on="false" color="#000000" opacity="0"/>
                  <v:fill on="true" color="#d9d9d9"/>
                </v:shape>
                <v:shape id="Shape 474760" style="position:absolute;width:24647;height:92;left:5643;top:8021;" coordsize="2464752,9287" path="m0,0l2464752,0l2464752,9287l0,9287l0,0">
                  <v:stroke weight="0pt" endcap="flat" joinstyle="miter" miterlimit="10" on="false" color="#000000" opacity="0"/>
                  <v:fill on="true" color="#d9d9d9"/>
                </v:shape>
                <v:shape id="Shape 474761" style="position:absolute;width:24647;height:92;left:5643;top:6120;" coordsize="2464752,9288" path="m0,0l2464752,0l2464752,9288l0,9288l0,0">
                  <v:stroke weight="0pt" endcap="flat" joinstyle="miter" miterlimit="10" on="false" color="#000000" opacity="0"/>
                  <v:fill on="true" color="#d9d9d9"/>
                </v:shape>
                <v:shape id="Shape 474762" style="position:absolute;width:24647;height:92;left:5643;top:4213;" coordsize="2464752,9288" path="m0,0l2464752,0l2464752,9288l0,9288l0,0">
                  <v:stroke weight="0pt" endcap="flat" joinstyle="miter" miterlimit="10" on="false" color="#000000" opacity="0"/>
                  <v:fill on="true" color="#d9d9d9"/>
                </v:shape>
                <v:shape id="Shape 474763" style="position:absolute;width:24647;height:92;left:5643;top:2313;" coordsize="2464752,9288" path="m0,0l2464752,0l2464752,9288l0,9288l0,0">
                  <v:stroke weight="0pt" endcap="flat" joinstyle="miter" miterlimit="10" on="false" color="#000000" opacity="0"/>
                  <v:fill on="true" color="#d9d9d9"/>
                </v:shape>
                <v:shape id="Shape 474764" style="position:absolute;width:24647;height:91;left:5643;top:412;" coordsize="2464752,9144" path="m0,0l2464752,0l2464752,9144l0,9144l0,0">
                  <v:stroke weight="0pt" endcap="flat" joinstyle="miter" miterlimit="10" on="false" color="#000000" opacity="0"/>
                  <v:fill on="true" color="#d9d9d9"/>
                </v:shape>
                <v:shape id="Shape 474765" style="position:absolute;width:91;height:19032;left:30247;top:455;" coordsize="9144,1903217" path="m0,0l9144,0l9144,1903217l0,1903217l0,0">
                  <v:stroke weight="0pt" endcap="flat" joinstyle="miter" miterlimit="10" on="false" color="#000000" opacity="0"/>
                  <v:fill on="true" color="#d9d9d9"/>
                </v:shape>
                <v:shape id="Shape 474766" style="position:absolute;width:92;height:19032;left:24082;top:455;" coordsize="9288,1903217" path="m0,0l9288,0l9288,1903217l0,1903217l0,0">
                  <v:stroke weight="0pt" endcap="flat" joinstyle="miter" miterlimit="10" on="false" color="#000000" opacity="0"/>
                  <v:fill on="true" color="#d9d9d9"/>
                </v:shape>
                <v:shape id="Shape 474767" style="position:absolute;width:92;height:19032;left:17923;top:455;" coordsize="9288,1903217" path="m0,0l9288,0l9288,1903217l0,1903217l0,0">
                  <v:stroke weight="0pt" endcap="flat" joinstyle="miter" miterlimit="10" on="false" color="#000000" opacity="0"/>
                  <v:fill on="true" color="#d9d9d9"/>
                </v:shape>
                <v:shape id="Shape 474768" style="position:absolute;width:92;height:19032;left:11758;top:455;" coordsize="9287,1903217" path="m0,0l9287,0l9287,1903217l0,1903217l0,0">
                  <v:stroke weight="0pt" endcap="flat" joinstyle="miter" miterlimit="10" on="false" color="#000000" opacity="0"/>
                  <v:fill on="true" color="#d9d9d9"/>
                </v:shape>
                <v:shape id="Shape 38256" style="position:absolute;width:12366;height:19117;left:5600;top:412;" coordsize="1236662,1911790" path="m4287,0l1236662,0l1236662,8573l8573,8573l8573,1903217l1236662,1903217l1236662,1911790l4287,1911790c1429,1911790,0,1909647,0,1907503l0,4287c0,1429,1429,0,4287,0x">
                  <v:stroke weight="0pt" endcap="flat" joinstyle="miter" miterlimit="10" on="false" color="#000000" opacity="0"/>
                  <v:fill on="true" color="#000000"/>
                </v:shape>
                <v:shape id="Shape 38257" style="position:absolute;width:12366;height:19117;left:17966;top:412;" coordsize="1236663,1911790" path="m0,0l1232376,0c1235234,0,1236663,1429,1236663,4287l1236663,1907503c1236663,1909647,1235234,1911790,1232376,1911790l0,1911790l0,1903217l1228089,1903217l1228089,8573l0,8573l0,0x">
                  <v:stroke weight="0pt" endcap="flat" joinstyle="miter" miterlimit="10" on="false" color="#000000" opacity="0"/>
                  <v:fill on="true" color="#000000"/>
                </v:shape>
                <v:shape id="Shape 474769" style="position:absolute;width:91;height:19032;left:5600;top:455;" coordsize="9144,1903216" path="m0,0l9144,0l9144,1903216l0,1903216l0,0">
                  <v:stroke weight="0pt" endcap="flat" joinstyle="miter" miterlimit="10" on="false" color="#000000" opacity="0"/>
                  <v:fill on="true" color="#000000"/>
                </v:shape>
                <v:shape id="Shape 474770" style="position:absolute;width:24647;height:91;left:5643;top:19444;" coordsize="2464752,9144" path="m0,0l2464752,0l2464752,9144l0,9144l0,0">
                  <v:stroke weight="0pt" endcap="flat" joinstyle="miter" miterlimit="10" on="false" color="#000000" opacity="0"/>
                  <v:fill on="true" color="#000000"/>
                </v:shape>
                <v:shape id="Shape 38260" style="position:absolute;width:24740;height:17351;left:5635;top:2214;" coordsize="2474039,1735150" path="m2466806,357c2469038,714,2471181,1965,2472610,4108l2474039,9448l2474039,10945l2471181,16253l2347587,107699c1685557,596232,1027361,1091290,375785,1593694l252190,1687998c251476,1688712,250762,1689426,250047,1689426l129057,1735150l0,1735150l0,1718307l714,1718003l122657,1718003l243090,1673191l365069,1580120c1017133,1077466,1674674,581920,2336870,92696l2460465,1965c2462251,536,2464573,0,2466806,357x">
                  <v:stroke weight="0pt" endcap="flat" joinstyle="miter" miterlimit="10" on="false" color="#000000" opacity="0"/>
                  <v:fill on="true" color="#cc0000"/>
                </v:shape>
                <v:shape id="Shape 38261" style="position:absolute;width:24740;height:16294;left:5635;top:3272;" coordsize="2474039,1629415" path="m2466806,268c2469038,536,2471181,1607,2472610,3394l2474039,9261l2474039,10864l2471181,16253l2347587,106985c1727327,567214,1110448,1031505,498666,1502963l375785,1597981c375071,1598695,373642,1599409,372213,1600124l251561,1629415l0,1629415l0,1612573l714,1612269l246475,1612269l244332,1612983l367800,1582295l487949,1489389c1100017,1018252,1716289,552581,2336870,92696l2460465,1965c2462251,536,2464573,0,2466806,268x">
                  <v:stroke weight="0pt" endcap="flat" joinstyle="miter" miterlimit="10" on="false" color="#000000" opacity="0"/>
                  <v:fill on="true" color="#7030a0"/>
                </v:shape>
                <v:shape id="Shape 38262" style="position:absolute;width:24740;height:15365;left:5635;top:4200;" coordsize="2474039,1536541" path="m2466806,268c2469038,536,2471181,1608,2472610,3394l2474039,9261l2474039,10864l2471181,16253l2347587,106985c1768882,537387,1194119,972041,622260,1411517l498666,1506535c497951,1507250,496522,1507964,495094,1508678l375285,1536541l0,1536541l0,1519698l714,1519395l370070,1519395l368641,1520109l490385,1491089l611544,1397943c1183772,958908,1757820,522718,2336870,92696l2460465,1965c2462251,536,2464573,0,2466806,268x">
                  <v:stroke weight="0pt" endcap="flat" joinstyle="miter" miterlimit="10" on="false" color="#000000" opacity="0"/>
                  <v:fill on="true" color="#73a8d4"/>
                </v:shape>
                <v:shape id="Shape 38263" style="position:absolute;width:24740;height:14250;left:5635;top:5315;" coordsize="2474039,1425091" path="m2466806,357c2469038,714,2471181,1965,2472610,4108l2474039,9448l2474039,10945l2471181,16253l2347587,107699c1810533,508501,1276182,912756,745141,1321500l622260,1416518c620832,1417946,619403,1418661,617260,1418661l505379,1425091l0,1425091l0,1408248l714,1407945l492951,1407945l614136,1400940l734425,1307926c1265823,899480,1799590,494094,2336870,93411l2460465,1965c2462251,536,2464573,0,2466806,357x">
                  <v:stroke weight="0pt" endcap="flat" joinstyle="miter" miterlimit="10" on="false" color="#000000" opacity="0"/>
                  <v:fill on="true" color="#f7b76d"/>
                </v:shape>
                <v:rect id="Rectangle 441383" style="position:absolute;width:1977;height:1443;left:2142;top:19032;"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0</w:t>
                        </w:r>
                      </w:p>
                    </w:txbxContent>
                  </v:textbox>
                </v:rect>
                <v:rect id="Rectangle 441384" style="position:absolute;width:1321;height:1443;left:3626;top:19032;"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81" style="position:absolute;width:1977;height:1443;left:2142;top:17124;"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1.0</w:t>
                        </w:r>
                      </w:p>
                    </w:txbxContent>
                  </v:textbox>
                </v:rect>
                <v:rect id="Rectangle 441382" style="position:absolute;width:1321;height:1443;left:3626;top:17124;"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80" style="position:absolute;width:1321;height:1443;left:3626;top:15224;"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79" style="position:absolute;width:1977;height:1443;left:2142;top:15224;"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2.0</w:t>
                        </w:r>
                      </w:p>
                    </w:txbxContent>
                  </v:textbox>
                </v:rect>
                <v:rect id="Rectangle 441377" style="position:absolute;width:1977;height:1443;left:2142;top:13316;"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3.0</w:t>
                        </w:r>
                      </w:p>
                    </w:txbxContent>
                  </v:textbox>
                </v:rect>
                <v:rect id="Rectangle 441378" style="position:absolute;width:1321;height:1443;left:3626;top:13316;"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76" style="position:absolute;width:1321;height:1443;left:3626;top:11416;"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75" style="position:absolute;width:1977;height:1443;left:2142;top:11416;"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4.0</w:t>
                        </w:r>
                      </w:p>
                    </w:txbxContent>
                  </v:textbox>
                </v:rect>
                <v:rect id="Rectangle 441370" style="position:absolute;width:1321;height:1443;left:3626;top:9516;"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69" style="position:absolute;width:1977;height:1443;left:2142;top:9516;"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5.0</w:t>
                        </w:r>
                      </w:p>
                    </w:txbxContent>
                  </v:textbox>
                </v:rect>
                <v:rect id="Rectangle 441371" style="position:absolute;width:1977;height:1443;left:2142;top:7608;"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6.0</w:t>
                        </w:r>
                      </w:p>
                    </w:txbxContent>
                  </v:textbox>
                </v:rect>
                <v:rect id="Rectangle 441372" style="position:absolute;width:1321;height:1443;left:3626;top:7608;"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65" style="position:absolute;width:1977;height:1443;left:2142;top:5708;"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7.0</w:t>
                        </w:r>
                      </w:p>
                    </w:txbxContent>
                  </v:textbox>
                </v:rect>
                <v:rect id="Rectangle 441366" style="position:absolute;width:1321;height:1443;left:3626;top:5708;"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63" style="position:absolute;width:1977;height:1443;left:2142;top:3800;"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8.0</w:t>
                        </w:r>
                      </w:p>
                    </w:txbxContent>
                  </v:textbox>
                </v:rect>
                <v:rect id="Rectangle 441364" style="position:absolute;width:1321;height:1443;left:3626;top:3800;"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61" style="position:absolute;width:1977;height:1443;left:2142;top:1900;"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9.0</w:t>
                        </w:r>
                      </w:p>
                    </w:txbxContent>
                  </v:textbox>
                </v:rect>
                <v:rect id="Rectangle 441362" style="position:absolute;width:1321;height:1443;left:3626;top:1900;"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441359" style="position:absolute;width:2769;height:1443;left:1549;top:0;"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10.0</w:t>
                        </w:r>
                      </w:p>
                    </w:txbxContent>
                  </v:textbox>
                </v:rect>
                <v:rect id="Rectangle 441360" style="position:absolute;width:1321;height:1443;left:3635;top:0;"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w:t>
                        </w:r>
                      </w:p>
                    </w:txbxContent>
                  </v:textbox>
                </v:rect>
                <v:rect id="Rectangle 94744" style="position:absolute;width:1582;height:1443;left:23532;top:20425;"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75</w:t>
                        </w:r>
                      </w:p>
                    </w:txbxContent>
                  </v:textbox>
                </v:rect>
                <v:rect id="Rectangle 94745" style="position:absolute;width:2380;height:1443;left:29397;top:20425;"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100</w:t>
                        </w:r>
                      </w:p>
                    </w:txbxContent>
                  </v:textbox>
                </v:rect>
                <v:rect id="Rectangle 94741" style="position:absolute;width:793;height:1443;left:5343;top:20425;"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0</w:t>
                        </w:r>
                      </w:p>
                    </w:txbxContent>
                  </v:textbox>
                </v:rect>
                <v:rect id="Rectangle 94742" style="position:absolute;width:1582;height:1443;left:11208;top:20425;"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25</w:t>
                        </w:r>
                      </w:p>
                    </w:txbxContent>
                  </v:textbox>
                </v:rect>
                <v:rect id="Rectangle 94743" style="position:absolute;width:1582;height:1443;left:17366;top:20425;"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50</w:t>
                        </w:r>
                      </w:p>
                    </w:txbxContent>
                  </v:textbox>
                </v:rect>
                <v:rect id="Rectangle 38276" style="position:absolute;width:11368;height:1581;left:-4893;top:7761;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21"/>
                          </w:rPr>
                          <w:t xml:space="preserve">Corrosion Level</w:t>
                        </w:r>
                      </w:p>
                    </w:txbxContent>
                  </v:textbox>
                </v:rect>
                <v:shape id="Shape 474771" style="position:absolute;width:13852;height:8723;left:5785;top:641;" coordsize="1385262,872308" path="m0,0l1385262,0l1385262,872308l0,872308l0,0">
                  <v:stroke weight="0pt" endcap="flat" joinstyle="miter" miterlimit="10" on="false" color="#000000" opacity="0"/>
                  <v:fill on="true" color="#ffffff"/>
                </v:shape>
                <v:shape id="Shape 38279" style="position:absolute;width:2464;height:178;left:6807;top:1641;" coordsize="246475,17861" path="m9287,0l237902,0c242189,0,246475,4287,246475,9287c246475,14288,242189,17861,237902,17861l9287,17861c4287,17861,0,14288,0,9287c0,4287,4287,0,9287,0x">
                  <v:stroke weight="0pt" endcap="flat" joinstyle="miter" miterlimit="10" on="false" color="#000000" opacity="0"/>
                  <v:fill on="true" color="#cc0000"/>
                </v:shape>
                <v:rect id="Rectangle 38280" style="position:absolute;width:3349;height:1443;left:9422;top:1278;"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Tidal</w:t>
                        </w:r>
                      </w:p>
                    </w:txbxContent>
                  </v:textbox>
                </v:rect>
                <v:shape id="Shape 38281" style="position:absolute;width:2464;height:178;left:6807;top:3827;" coordsize="246475,17861" path="m9287,0l237902,0c242189,0,246475,3572,246475,8573c246475,13574,242189,17861,237902,17861l9287,17861c4287,17861,0,13574,0,8573c0,3572,4287,0,9287,0x">
                  <v:stroke weight="0pt" endcap="flat" joinstyle="miter" miterlimit="10" on="false" color="#000000" opacity="0"/>
                  <v:fill on="true" color="#7030a0"/>
                </v:shape>
                <v:rect id="Rectangle 38282" style="position:absolute;width:8668;height:1443;left:9422;top:3457;"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Marine Spray</w:t>
                        </w:r>
                      </w:p>
                    </w:txbxContent>
                  </v:textbox>
                </v:rect>
                <v:shape id="Shape 38283" style="position:absolute;width:2464;height:178;left:6807;top:6006;" coordsize="246475,17861" path="m9287,0l237902,0c242189,0,246475,3572,246475,8573c246475,13574,242189,17861,237902,17861l9287,17861c4287,17861,0,13574,0,8573c0,3572,4287,0,9287,0x">
                  <v:stroke weight="0pt" endcap="flat" joinstyle="miter" miterlimit="10" on="false" color="#000000" opacity="0"/>
                  <v:fill on="true" color="#73a8d4"/>
                </v:shape>
                <v:rect id="Rectangle 441368" style="position:absolute;width:8795;height:1443;left:11208;top:5636;"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m from ocean</w:t>
                        </w:r>
                      </w:p>
                    </w:txbxContent>
                  </v:textbox>
                </v:rect>
                <v:rect id="Rectangle 441367" style="position:absolute;width:2377;height:1443;left:9422;top:5636;"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800</w:t>
                        </w:r>
                      </w:p>
                    </w:txbxContent>
                  </v:textbox>
                </v:rect>
                <v:shape id="Shape 38285" style="position:absolute;width:2464;height:178;left:6807;top:8185;" coordsize="246475,17861" path="m9287,0l237902,0c242189,0,246475,4287,246475,9287c246475,13574,242189,17861,237902,17861l9287,17861c4287,17861,0,13574,0,9287c0,4287,4287,0,9287,0x">
                  <v:stroke weight="0pt" endcap="flat" joinstyle="miter" miterlimit="10" on="false" color="#000000" opacity="0"/>
                  <v:fill on="true" color="#f7b76d"/>
                </v:shape>
                <v:rect id="Rectangle 441373" style="position:absolute;width:1980;height:1443;left:9422;top:7815;"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1.5</w:t>
                        </w:r>
                      </w:p>
                    </w:txbxContent>
                  </v:textbox>
                </v:rect>
                <v:rect id="Rectangle 441374" style="position:absolute;width:10691;height:1443;left:10910;top:7815;" filled="f" stroked="f">
                  <v:textbox inset="0,0,0,0">
                    <w:txbxContent>
                      <w:p>
                        <w:pPr>
                          <w:spacing w:before="0" w:after="160" w:line="259" w:lineRule="auto"/>
                          <w:ind w:left="0" w:firstLine="0"/>
                          <w:jc w:val="left"/>
                        </w:pPr>
                        <w:r>
                          <w:rPr>
                            <w:rFonts w:cs="Times New Roman" w:hAnsi="Times New Roman" w:eastAsia="Times New Roman" w:ascii="Times New Roman"/>
                            <w:sz w:val="19"/>
                          </w:rPr>
                          <w:t xml:space="preserve"> Km from Ocean</w:t>
                        </w:r>
                      </w:p>
                    </w:txbxContent>
                  </v:textbox>
                </v:rect>
              </v:group>
            </w:pict>
          </mc:Fallback>
        </mc:AlternateContent>
      </w:r>
    </w:p>
    <w:p w14:paraId="6F303130" w14:textId="77777777" w:rsidR="0000336F" w:rsidRDefault="00000000">
      <w:pPr>
        <w:spacing w:after="412" w:line="259" w:lineRule="auto"/>
        <w:ind w:left="544" w:firstLine="0"/>
        <w:jc w:val="center"/>
      </w:pPr>
      <w:r>
        <w:rPr>
          <w:rFonts w:ascii="Times New Roman" w:eastAsia="Times New Roman" w:hAnsi="Times New Roman" w:cs="Times New Roman"/>
          <w:sz w:val="21"/>
        </w:rPr>
        <w:t>Time (years)</w:t>
      </w:r>
    </w:p>
    <w:p w14:paraId="26DBE624" w14:textId="77777777" w:rsidR="0000336F" w:rsidRDefault="00000000">
      <w:pPr>
        <w:spacing w:after="1006" w:line="263" w:lineRule="auto"/>
        <w:ind w:right="283"/>
        <w:jc w:val="center"/>
      </w:pPr>
      <w:r>
        <w:rPr>
          <w:b/>
          <w:sz w:val="20"/>
        </w:rPr>
        <w:t xml:space="preserve">Figure 6.2 </w:t>
      </w:r>
      <w:r>
        <w:rPr>
          <w:sz w:val="20"/>
        </w:rPr>
        <w:t>Life 365 corrosion level for 100 years of life service in different environments</w:t>
      </w:r>
    </w:p>
    <w:p w14:paraId="5D18B58A" w14:textId="77777777" w:rsidR="0000336F" w:rsidRDefault="00000000">
      <w:pPr>
        <w:pStyle w:val="Heading4"/>
        <w:tabs>
          <w:tab w:val="center" w:pos="2060"/>
        </w:tabs>
        <w:ind w:left="-15" w:firstLine="0"/>
      </w:pPr>
      <w:r>
        <w:t>6.1.2.2</w:t>
      </w:r>
      <w:r>
        <w:tab/>
        <w:t>FIB 34 Model Code</w:t>
      </w:r>
    </w:p>
    <w:p w14:paraId="17F94D65" w14:textId="77777777" w:rsidR="0000336F" w:rsidRDefault="00000000">
      <w:pPr>
        <w:ind w:left="-5" w:right="268"/>
      </w:pPr>
      <w:r>
        <w:t>FIB 34 model code addresses Service Life Design (SLD) for plain concrete, reinforced concrete, and pre-stressed concrete structures, focusing on design provisions for managing the adverse effects of degradation. Its objective is to guide bridge stakeholders, practicing engineers, and contractors to ensure that the condition of the bridge components and materials are kept above a minimum acceptable level throughout the structure’s lifespan. With new bridges having requirements to last for at least 100 years, the design of structures that consider the life service variable has become ever more critical. Therefore, it is crucial to consider one of the primary aging conditions that affect bridges, such as corrosion.</w:t>
      </w:r>
    </w:p>
    <w:p w14:paraId="521AE27F" w14:textId="77777777" w:rsidR="0000336F" w:rsidRDefault="00000000">
      <w:pPr>
        <w:spacing w:after="250"/>
        <w:ind w:left="349" w:right="268"/>
      </w:pPr>
      <w:r>
        <w:t>Four different options for SLD are avilable in FIB 34:</w:t>
      </w:r>
    </w:p>
    <w:p w14:paraId="6C7014ED" w14:textId="77777777" w:rsidR="0000336F" w:rsidRDefault="00000000">
      <w:pPr>
        <w:numPr>
          <w:ilvl w:val="0"/>
          <w:numId w:val="10"/>
        </w:numPr>
        <w:ind w:left="546" w:right="268" w:hanging="279"/>
      </w:pPr>
      <w:r>
        <w:t>Full probabilistic approach,</w:t>
      </w:r>
    </w:p>
    <w:p w14:paraId="22DFAC6E" w14:textId="77777777" w:rsidR="0000336F" w:rsidRDefault="00000000">
      <w:pPr>
        <w:numPr>
          <w:ilvl w:val="0"/>
          <w:numId w:val="10"/>
        </w:numPr>
        <w:spacing w:after="261"/>
        <w:ind w:left="546" w:right="268" w:hanging="279"/>
      </w:pPr>
      <w:r>
        <w:t>Semi probabilistic approach (partial factor design),</w:t>
      </w:r>
    </w:p>
    <w:p w14:paraId="79E6B3D3" w14:textId="77777777" w:rsidR="0000336F" w:rsidRDefault="00000000">
      <w:pPr>
        <w:numPr>
          <w:ilvl w:val="0"/>
          <w:numId w:val="10"/>
        </w:numPr>
        <w:spacing w:after="261"/>
        <w:ind w:left="546" w:right="268" w:hanging="279"/>
      </w:pPr>
      <w:r>
        <w:t>Deemed to satisfy rules</w:t>
      </w:r>
    </w:p>
    <w:p w14:paraId="228DAAE1" w14:textId="77777777" w:rsidR="0000336F" w:rsidRDefault="00000000">
      <w:pPr>
        <w:numPr>
          <w:ilvl w:val="0"/>
          <w:numId w:val="10"/>
        </w:numPr>
        <w:spacing w:after="234"/>
        <w:ind w:left="546" w:right="268" w:hanging="279"/>
      </w:pPr>
      <w:r>
        <w:t>Avoidance of deterioration.</w:t>
      </w:r>
    </w:p>
    <w:p w14:paraId="2FE12BB7" w14:textId="77777777" w:rsidR="0000336F" w:rsidRDefault="00000000">
      <w:pPr>
        <w:spacing w:after="272"/>
        <w:ind w:left="-15" w:right="268" w:firstLine="339"/>
      </w:pPr>
      <w:r>
        <w:t>An application of the FIB 34 model code has been implemented in a design guide developed by the Federal Highway Administration (FHWA) and the American Association of State Highway and Transportation Officials (AASHTO) to implement a Service Life Design for Bridges (also referred to as R19A) through the second Strategic Highway Research Program (SHRP2)[62]. Multiple tools, products, and training materials aimed at practitioners and state bridge engineers were developed for the implementation effort. In SHRP2-R19A, FIB 34 with a fully probabilistic approach is used to design bridges. The design must ensure that the corrosion is reduced to a 10% probability of occurrence. In addition, the methodology is implemented to different parts of the structure with exposure zones assigned to them, as shown in Fig. 6.3. Based on the reliability obtained, changes in the mix design, the reinforcing steel, the cover, and other variables can be made to increase the reliability of the structure.</w:t>
      </w:r>
    </w:p>
    <w:p w14:paraId="6C56EB3D" w14:textId="77777777" w:rsidR="0000336F" w:rsidRDefault="00000000">
      <w:pPr>
        <w:spacing w:after="228" w:line="259" w:lineRule="auto"/>
        <w:ind w:left="1800" w:firstLine="0"/>
        <w:jc w:val="left"/>
      </w:pPr>
      <w:r>
        <w:rPr>
          <w:noProof/>
        </w:rPr>
        <w:drawing>
          <wp:inline distT="0" distB="0" distL="0" distR="0" wp14:anchorId="499CC846" wp14:editId="1EBBF083">
            <wp:extent cx="3429050" cy="2211522"/>
            <wp:effectExtent l="0" t="0" r="0" b="0"/>
            <wp:docPr id="38351" name="Picture 38351"/>
            <wp:cNvGraphicFramePr/>
            <a:graphic xmlns:a="http://schemas.openxmlformats.org/drawingml/2006/main">
              <a:graphicData uri="http://schemas.openxmlformats.org/drawingml/2006/picture">
                <pic:pic xmlns:pic="http://schemas.openxmlformats.org/drawingml/2006/picture">
                  <pic:nvPicPr>
                    <pic:cNvPr id="38351" name="Picture 38351"/>
                    <pic:cNvPicPr/>
                  </pic:nvPicPr>
                  <pic:blipFill>
                    <a:blip r:embed="rId255"/>
                    <a:stretch>
                      <a:fillRect/>
                    </a:stretch>
                  </pic:blipFill>
                  <pic:spPr>
                    <a:xfrm>
                      <a:off x="0" y="0"/>
                      <a:ext cx="3429050" cy="2211522"/>
                    </a:xfrm>
                    <a:prstGeom prst="rect">
                      <a:avLst/>
                    </a:prstGeom>
                  </pic:spPr>
                </pic:pic>
              </a:graphicData>
            </a:graphic>
          </wp:inline>
        </w:drawing>
      </w:r>
    </w:p>
    <w:p w14:paraId="5D8B623E" w14:textId="77777777" w:rsidR="0000336F" w:rsidRDefault="00000000">
      <w:pPr>
        <w:spacing w:after="675" w:line="263" w:lineRule="auto"/>
        <w:ind w:right="282"/>
        <w:jc w:val="center"/>
      </w:pPr>
      <w:r>
        <w:rPr>
          <w:b/>
          <w:sz w:val="20"/>
        </w:rPr>
        <w:t xml:space="preserve">Figure 6.3 </w:t>
      </w:r>
      <w:r>
        <w:rPr>
          <w:sz w:val="20"/>
        </w:rPr>
        <w:t>Example of identification of exposure zones according to SHRP-R19A [62].</w:t>
      </w:r>
    </w:p>
    <w:p w14:paraId="4744D1B2" w14:textId="77777777" w:rsidR="0000336F" w:rsidRDefault="00000000">
      <w:pPr>
        <w:ind w:left="-15" w:right="268" w:firstLine="339"/>
      </w:pPr>
      <w:r>
        <w:t>This methodology provides a probabilistic methodology to reduce the likelihood of corrosion throughout the structure’s life. However, the methodology does not provide a way to directly consider the effect of corrosion on the structure’s performance as it ages. Therefore, to ensure that the bridge’s condition remains above a minimum acceptable level, it is necessary to evaluate the structure’s performance at a given acceptable level of corrosion. The reliability check process is shown in Fig. 6.4.</w:t>
      </w:r>
    </w:p>
    <w:p w14:paraId="362D6618" w14:textId="77777777" w:rsidR="0000336F" w:rsidRDefault="00000000">
      <w:pPr>
        <w:spacing w:after="228" w:line="259" w:lineRule="auto"/>
        <w:ind w:left="1800" w:firstLine="0"/>
        <w:jc w:val="left"/>
      </w:pPr>
      <w:r>
        <w:rPr>
          <w:noProof/>
        </w:rPr>
        <w:drawing>
          <wp:inline distT="0" distB="0" distL="0" distR="0" wp14:anchorId="2B068538" wp14:editId="34316E97">
            <wp:extent cx="3429276" cy="2475846"/>
            <wp:effectExtent l="0" t="0" r="0" b="0"/>
            <wp:docPr id="38370" name="Picture 38370"/>
            <wp:cNvGraphicFramePr/>
            <a:graphic xmlns:a="http://schemas.openxmlformats.org/drawingml/2006/main">
              <a:graphicData uri="http://schemas.openxmlformats.org/drawingml/2006/picture">
                <pic:pic xmlns:pic="http://schemas.openxmlformats.org/drawingml/2006/picture">
                  <pic:nvPicPr>
                    <pic:cNvPr id="38370" name="Picture 38370"/>
                    <pic:cNvPicPr/>
                  </pic:nvPicPr>
                  <pic:blipFill>
                    <a:blip r:embed="rId256"/>
                    <a:stretch>
                      <a:fillRect/>
                    </a:stretch>
                  </pic:blipFill>
                  <pic:spPr>
                    <a:xfrm>
                      <a:off x="0" y="0"/>
                      <a:ext cx="3429276" cy="2475846"/>
                    </a:xfrm>
                    <a:prstGeom prst="rect">
                      <a:avLst/>
                    </a:prstGeom>
                  </pic:spPr>
                </pic:pic>
              </a:graphicData>
            </a:graphic>
          </wp:inline>
        </w:drawing>
      </w:r>
    </w:p>
    <w:p w14:paraId="06B264B0" w14:textId="77777777" w:rsidR="0000336F" w:rsidRDefault="00000000">
      <w:pPr>
        <w:spacing w:after="645" w:line="263" w:lineRule="auto"/>
        <w:jc w:val="center"/>
      </w:pPr>
      <w:r>
        <w:rPr>
          <w:b/>
          <w:sz w:val="20"/>
        </w:rPr>
        <w:t xml:space="preserve">Figure 6.4 </w:t>
      </w:r>
      <w:r>
        <w:rPr>
          <w:sz w:val="20"/>
        </w:rPr>
        <w:t>Reliability for structure with fly ash for 100 years of service life using the FIB-34 full probabilistic method [62].</w:t>
      </w:r>
    </w:p>
    <w:p w14:paraId="04CD6FBC" w14:textId="77777777" w:rsidR="0000336F" w:rsidRDefault="00000000">
      <w:pPr>
        <w:pStyle w:val="Heading3"/>
        <w:tabs>
          <w:tab w:val="center" w:pos="4232"/>
        </w:tabs>
        <w:ind w:left="-15" w:right="0" w:firstLine="0"/>
      </w:pPr>
      <w:r>
        <w:t>6.1.3</w:t>
      </w:r>
      <w:r>
        <w:tab/>
        <w:t>Direct Displacement Based Design (DDBD) Methodology</w:t>
      </w:r>
    </w:p>
    <w:p w14:paraId="584430D3" w14:textId="77777777" w:rsidR="0000336F" w:rsidRDefault="00000000">
      <w:pPr>
        <w:ind w:left="-5" w:right="268"/>
      </w:pPr>
      <w:r>
        <w:t>The Direct Displacement Based Design (DDBD) was first proposed by Priestley et al. [55]. It is currently one of the design methods accepted in the Proposed AASHTO design Guidelines for Performance-Based Seismic Bridge Design, developed by the National Cooperative Highway Research Program (NCHRP) [47]. DDBD characterizes a structure as an equivalent single degree of freedom system (SDOF) that represents the properties of the structure being designed at peak displacement response. This methodology makes it possible to design a structure to achieve a design limit state under the seismic intensity at the structure’s location. This design is later combined with capacity design principles to ensure that the structure behaves as intended by the structural designer.</w:t>
      </w:r>
    </w:p>
    <w:p w14:paraId="4B11EAF7" w14:textId="77777777" w:rsidR="0000336F" w:rsidRDefault="00000000">
      <w:pPr>
        <w:spacing w:after="189"/>
        <w:ind w:left="349" w:right="268"/>
      </w:pPr>
      <w:r>
        <w:t>The basic steps to apply the DDBD methodology are:</w:t>
      </w:r>
    </w:p>
    <w:p w14:paraId="096FD72E" w14:textId="77777777" w:rsidR="0000336F" w:rsidRDefault="00000000">
      <w:pPr>
        <w:numPr>
          <w:ilvl w:val="0"/>
          <w:numId w:val="11"/>
        </w:numPr>
        <w:spacing w:after="239"/>
        <w:ind w:left="546" w:right="268" w:hanging="279"/>
      </w:pPr>
      <w:r>
        <w:t>Determine the structure effective mass (</w:t>
      </w:r>
      <w:r>
        <w:rPr>
          <w:i/>
        </w:rPr>
        <w:t>m</w:t>
      </w:r>
      <w:r>
        <w:rPr>
          <w:i/>
          <w:vertAlign w:val="subscript"/>
        </w:rPr>
        <w:t>e</w:t>
      </w:r>
      <w:r>
        <w:t>)</w:t>
      </w:r>
    </w:p>
    <w:p w14:paraId="229EC433" w14:textId="77777777" w:rsidR="0000336F" w:rsidRDefault="00000000">
      <w:pPr>
        <w:numPr>
          <w:ilvl w:val="0"/>
          <w:numId w:val="11"/>
        </w:numPr>
        <w:spacing w:after="159" w:line="336" w:lineRule="auto"/>
        <w:ind w:left="546" w:right="268" w:hanging="279"/>
      </w:pPr>
      <w:r>
        <w:t>Determine the target displacement. The target displacement can be established by the maximum admissible ductility (</w:t>
      </w:r>
      <w:r>
        <w:rPr>
          <w:i/>
        </w:rPr>
        <w:t>µ</w:t>
      </w:r>
      <w:r>
        <w:rPr>
          <w:i/>
          <w:vertAlign w:val="subscript"/>
        </w:rPr>
        <w:t>adm</w:t>
      </w:r>
      <w:r>
        <w:t>), the maximum drift (</w:t>
      </w:r>
      <w:r>
        <w:rPr>
          <w:i/>
        </w:rPr>
        <w:t>θ</w:t>
      </w:r>
      <w:r>
        <w:t>), or the design limit state (LS).</w:t>
      </w:r>
    </w:p>
    <w:p w14:paraId="3FD98CC1" w14:textId="77777777" w:rsidR="0000336F" w:rsidRDefault="00000000">
      <w:pPr>
        <w:numPr>
          <w:ilvl w:val="0"/>
          <w:numId w:val="11"/>
        </w:numPr>
        <w:spacing w:after="239"/>
        <w:ind w:left="546" w:right="268" w:hanging="279"/>
      </w:pPr>
      <w:r>
        <w:t>Calculate the initial design ductility (</w:t>
      </w:r>
      <w:r>
        <w:rPr>
          <w:i/>
        </w:rPr>
        <w:t>µ</w:t>
      </w:r>
      <w:r>
        <w:rPr>
          <w:i/>
          <w:vertAlign w:val="subscript"/>
        </w:rPr>
        <w:t>adm</w:t>
      </w:r>
      <w:r>
        <w:t>)</w:t>
      </w:r>
    </w:p>
    <w:p w14:paraId="17F992BF" w14:textId="77777777" w:rsidR="0000336F" w:rsidRDefault="00000000">
      <w:pPr>
        <w:numPr>
          <w:ilvl w:val="0"/>
          <w:numId w:val="11"/>
        </w:numPr>
        <w:spacing w:after="241"/>
        <w:ind w:left="546" w:right="268" w:hanging="279"/>
      </w:pPr>
      <w:r>
        <w:t>Calculate the equivalent damping based on the structural element and hysteresis types.</w:t>
      </w:r>
    </w:p>
    <w:p w14:paraId="5C7F5990" w14:textId="77777777" w:rsidR="0000336F" w:rsidRDefault="00000000">
      <w:pPr>
        <w:numPr>
          <w:ilvl w:val="0"/>
          <w:numId w:val="11"/>
        </w:numPr>
        <w:spacing w:line="324" w:lineRule="auto"/>
        <w:ind w:left="546" w:right="268" w:hanging="279"/>
      </w:pPr>
      <w:r>
        <w:t>Calculate the effective period of the structure (</w:t>
      </w:r>
      <w:r>
        <w:rPr>
          <w:i/>
        </w:rPr>
        <w:t>T</w:t>
      </w:r>
      <w:r>
        <w:rPr>
          <w:i/>
          <w:vertAlign w:val="subscript"/>
        </w:rPr>
        <w:t>eff</w:t>
      </w:r>
      <w:r>
        <w:t>) based on the displacement spectrum at the site of the structure.</w:t>
      </w:r>
    </w:p>
    <w:p w14:paraId="1C9BE1A6" w14:textId="77777777" w:rsidR="0000336F" w:rsidRDefault="00000000">
      <w:pPr>
        <w:numPr>
          <w:ilvl w:val="0"/>
          <w:numId w:val="11"/>
        </w:numPr>
        <w:spacing w:after="182"/>
        <w:ind w:left="546" w:right="268" w:hanging="279"/>
      </w:pPr>
      <w:r>
        <w:t>Calculate the effective stiffness of the structure as follows:</w:t>
      </w:r>
    </w:p>
    <w:p w14:paraId="232C6C35" w14:textId="77777777" w:rsidR="0000336F" w:rsidRDefault="00000000">
      <w:pPr>
        <w:tabs>
          <w:tab w:val="center" w:pos="4790"/>
          <w:tab w:val="center" w:pos="8776"/>
        </w:tabs>
        <w:spacing w:after="293" w:line="265" w:lineRule="auto"/>
        <w:ind w:left="0" w:firstLine="0"/>
        <w:jc w:val="left"/>
      </w:pPr>
      <w:r>
        <w:rPr>
          <w:rFonts w:ascii="Calibri" w:eastAsia="Calibri" w:hAnsi="Calibri" w:cs="Calibri"/>
        </w:rPr>
        <w:tab/>
      </w:r>
      <w:r>
        <w:rPr>
          <w:noProof/>
        </w:rPr>
        <w:drawing>
          <wp:inline distT="0" distB="0" distL="0" distR="0" wp14:anchorId="676C6800" wp14:editId="44DEBD56">
            <wp:extent cx="890016" cy="377952"/>
            <wp:effectExtent l="0" t="0" r="0" b="0"/>
            <wp:docPr id="465865" name="Picture 465865"/>
            <wp:cNvGraphicFramePr/>
            <a:graphic xmlns:a="http://schemas.openxmlformats.org/drawingml/2006/main">
              <a:graphicData uri="http://schemas.openxmlformats.org/drawingml/2006/picture">
                <pic:pic xmlns:pic="http://schemas.openxmlformats.org/drawingml/2006/picture">
                  <pic:nvPicPr>
                    <pic:cNvPr id="465865" name="Picture 465865"/>
                    <pic:cNvPicPr/>
                  </pic:nvPicPr>
                  <pic:blipFill>
                    <a:blip r:embed="rId257"/>
                    <a:stretch>
                      <a:fillRect/>
                    </a:stretch>
                  </pic:blipFill>
                  <pic:spPr>
                    <a:xfrm>
                      <a:off x="0" y="0"/>
                      <a:ext cx="890016" cy="377952"/>
                    </a:xfrm>
                    <a:prstGeom prst="rect">
                      <a:avLst/>
                    </a:prstGeom>
                  </pic:spPr>
                </pic:pic>
              </a:graphicData>
            </a:graphic>
          </wp:inline>
        </w:drawing>
      </w:r>
      <w:r>
        <w:tab/>
        <w:t>(6.1)</w:t>
      </w:r>
    </w:p>
    <w:p w14:paraId="7A3FEAFE" w14:textId="77777777" w:rsidR="0000336F" w:rsidRDefault="00000000">
      <w:pPr>
        <w:numPr>
          <w:ilvl w:val="0"/>
          <w:numId w:val="11"/>
        </w:numPr>
        <w:spacing w:after="234"/>
        <w:ind w:left="546" w:right="268" w:hanging="279"/>
      </w:pPr>
      <w:r>
        <w:t>Obtain base shear of the structure</w:t>
      </w:r>
    </w:p>
    <w:p w14:paraId="012705E4" w14:textId="77777777" w:rsidR="0000336F" w:rsidRDefault="00000000">
      <w:pPr>
        <w:spacing w:after="45" w:line="265" w:lineRule="auto"/>
        <w:ind w:right="268"/>
        <w:jc w:val="right"/>
      </w:pPr>
      <w:r>
        <w:t>The methodology is summarized in Fig. 6.5, where the basic steps shown above are explained.</w:t>
      </w:r>
    </w:p>
    <w:p w14:paraId="5119B9CB" w14:textId="77777777" w:rsidR="0000336F" w:rsidRDefault="00000000">
      <w:pPr>
        <w:spacing w:after="279"/>
        <w:ind w:left="-5" w:right="268"/>
      </w:pPr>
      <w:r>
        <w:t>Fig. 6.5.</w:t>
      </w:r>
    </w:p>
    <w:p w14:paraId="62F982E7" w14:textId="77777777" w:rsidR="0000336F" w:rsidRDefault="00000000">
      <w:pPr>
        <w:spacing w:after="228" w:line="259" w:lineRule="auto"/>
        <w:ind w:left="1125" w:firstLine="0"/>
        <w:jc w:val="left"/>
      </w:pPr>
      <w:r>
        <w:rPr>
          <w:noProof/>
        </w:rPr>
        <w:drawing>
          <wp:inline distT="0" distB="0" distL="0" distR="0" wp14:anchorId="30127751" wp14:editId="4F78278E">
            <wp:extent cx="4286278" cy="4355973"/>
            <wp:effectExtent l="0" t="0" r="0" b="0"/>
            <wp:docPr id="38449" name="Picture 38449"/>
            <wp:cNvGraphicFramePr/>
            <a:graphic xmlns:a="http://schemas.openxmlformats.org/drawingml/2006/main">
              <a:graphicData uri="http://schemas.openxmlformats.org/drawingml/2006/picture">
                <pic:pic xmlns:pic="http://schemas.openxmlformats.org/drawingml/2006/picture">
                  <pic:nvPicPr>
                    <pic:cNvPr id="38449" name="Picture 38449"/>
                    <pic:cNvPicPr/>
                  </pic:nvPicPr>
                  <pic:blipFill>
                    <a:blip r:embed="rId258"/>
                    <a:stretch>
                      <a:fillRect/>
                    </a:stretch>
                  </pic:blipFill>
                  <pic:spPr>
                    <a:xfrm>
                      <a:off x="0" y="0"/>
                      <a:ext cx="4286278" cy="4355973"/>
                    </a:xfrm>
                    <a:prstGeom prst="rect">
                      <a:avLst/>
                    </a:prstGeom>
                  </pic:spPr>
                </pic:pic>
              </a:graphicData>
            </a:graphic>
          </wp:inline>
        </w:drawing>
      </w:r>
    </w:p>
    <w:p w14:paraId="191FBB47" w14:textId="77777777" w:rsidR="0000336F" w:rsidRDefault="00000000">
      <w:pPr>
        <w:spacing w:after="14" w:line="263" w:lineRule="auto"/>
        <w:ind w:right="283"/>
        <w:jc w:val="center"/>
      </w:pPr>
      <w:r>
        <w:rPr>
          <w:b/>
          <w:sz w:val="20"/>
        </w:rPr>
        <w:t xml:space="preserve">Figure 6.5 </w:t>
      </w:r>
      <w:r>
        <w:rPr>
          <w:sz w:val="20"/>
        </w:rPr>
        <w:t>Direct Displacement Based Design (DDBD) methodology [55].</w:t>
      </w:r>
    </w:p>
    <w:p w14:paraId="716040B9" w14:textId="77777777" w:rsidR="0000336F" w:rsidRDefault="00000000">
      <w:pPr>
        <w:pStyle w:val="Heading3"/>
        <w:tabs>
          <w:tab w:val="center" w:pos="3948"/>
        </w:tabs>
        <w:ind w:left="-15" w:right="0" w:firstLine="0"/>
      </w:pPr>
      <w:r>
        <w:t>6.1.4</w:t>
      </w:r>
      <w:r>
        <w:tab/>
        <w:t>Proposed Condition Dependent DDBD Methodology</w:t>
      </w:r>
    </w:p>
    <w:p w14:paraId="149FE050" w14:textId="77777777" w:rsidR="0000336F" w:rsidRDefault="00000000">
      <w:pPr>
        <w:ind w:left="-5" w:right="268"/>
      </w:pPr>
      <w:r>
        <w:t>The existing methodologies are robust in predicting the time for initiation of corrosion and obtaining the reliability that the structure will have low probabilities of developing corrosion of the reinforcing steel. However, these tools do not provide a way to estimate the degradation of the structural performance in the case corrosion occurs. In order to design a structure for corrosion, it is necessary to estimate the highest level of corrosion that will be experienced by the structure. To estimate the highest level of corrosion the main variables are the time of initiation of corrosion and the rate of corrosion. Therefore, a procedure to obtain the level of corrosion and estimate the deterioration of the structure is needed.</w:t>
      </w:r>
    </w:p>
    <w:p w14:paraId="546D0E24" w14:textId="77777777" w:rsidR="0000336F" w:rsidRDefault="00000000">
      <w:pPr>
        <w:spacing w:after="235"/>
        <w:ind w:left="349" w:right="268"/>
      </w:pPr>
      <w:r>
        <w:t>The proposed methodology consists of:</w:t>
      </w:r>
    </w:p>
    <w:p w14:paraId="76C453F1" w14:textId="77777777" w:rsidR="0000336F" w:rsidRDefault="00000000">
      <w:pPr>
        <w:numPr>
          <w:ilvl w:val="0"/>
          <w:numId w:val="12"/>
        </w:numPr>
        <w:spacing w:after="188" w:line="317" w:lineRule="auto"/>
        <w:ind w:left="546" w:right="268" w:hanging="279"/>
      </w:pPr>
      <w:r>
        <w:t>Estimate the time of initiation of corrosion. In this study Life 365 is used. An initial concrete mix is made to initiate the design process. Also the water to cement ratio, and cover are specified. The program will calculate the time of initiation of corrosion (</w:t>
      </w:r>
      <w:r>
        <w:rPr>
          <w:i/>
        </w:rPr>
        <w:t>T</w:t>
      </w:r>
      <w:r>
        <w:rPr>
          <w:i/>
          <w:vertAlign w:val="subscript"/>
        </w:rPr>
        <w:t>corr</w:t>
      </w:r>
      <w:r>
        <w:t>), based on the design inputs and the type of environment.</w:t>
      </w:r>
    </w:p>
    <w:p w14:paraId="64D52EB9" w14:textId="77777777" w:rsidR="0000336F" w:rsidRDefault="00000000">
      <w:pPr>
        <w:numPr>
          <w:ilvl w:val="0"/>
          <w:numId w:val="12"/>
        </w:numPr>
        <w:spacing w:after="104"/>
        <w:ind w:left="546" w:right="268" w:hanging="279"/>
      </w:pPr>
      <w:r>
        <w:t>The level of corrosion at the end of the life of the structure is determined. First the rate of corrosion needs to be established, as a rule of thumb the rate of corrosion for reinforcing steel is 0.5 mills per year.The reader should be aware that the rate of corrosion can depend on several factors such as the water to cement ratio (</w:t>
      </w:r>
      <w:r>
        <w:rPr>
          <w:i/>
        </w:rPr>
        <w:t>w/cm</w:t>
      </w:r>
      <w:r>
        <w:t>), the cover, the size of the reinforcement. As presented in Chapter 2 the studies by Stewart et al. [65], Liu et al. [73], Chirstensen et al. [68] and others, could be used to estimate the rate of corrosion if a more refined calculation is needed. For practical purposes a 0.5 mpy (0.0005 in/year) is assumed in this application methodology, the rate of corrosion (</w:t>
      </w:r>
      <w:r>
        <w:rPr>
          <w:i/>
        </w:rPr>
        <w:t>λ</w:t>
      </w:r>
      <w:r>
        <w:t>) can be expressed as:</w:t>
      </w:r>
    </w:p>
    <w:tbl>
      <w:tblPr>
        <w:tblStyle w:val="TableGrid"/>
        <w:tblW w:w="8455" w:type="dxa"/>
        <w:tblInd w:w="545" w:type="dxa"/>
        <w:tblCellMar>
          <w:top w:w="12" w:type="dxa"/>
          <w:left w:w="0" w:type="dxa"/>
          <w:bottom w:w="20" w:type="dxa"/>
          <w:right w:w="0" w:type="dxa"/>
        </w:tblCellMar>
        <w:tblLook w:val="04A0" w:firstRow="1" w:lastRow="0" w:firstColumn="1" w:lastColumn="0" w:noHBand="0" w:noVBand="1"/>
      </w:tblPr>
      <w:tblGrid>
        <w:gridCol w:w="7998"/>
        <w:gridCol w:w="457"/>
      </w:tblGrid>
      <w:tr w:rsidR="0000336F" w14:paraId="385010FC" w14:textId="77777777">
        <w:trPr>
          <w:trHeight w:val="995"/>
        </w:trPr>
        <w:tc>
          <w:tcPr>
            <w:tcW w:w="8006" w:type="dxa"/>
            <w:tcBorders>
              <w:top w:val="nil"/>
              <w:left w:val="nil"/>
              <w:bottom w:val="nil"/>
              <w:right w:val="nil"/>
            </w:tcBorders>
          </w:tcPr>
          <w:p w14:paraId="616E57E1" w14:textId="77777777" w:rsidR="0000336F" w:rsidRDefault="00000000">
            <w:pPr>
              <w:spacing w:after="333" w:line="259" w:lineRule="auto"/>
              <w:ind w:left="448" w:firstLine="0"/>
              <w:jc w:val="center"/>
            </w:pPr>
            <w:r>
              <w:rPr>
                <w:i/>
              </w:rPr>
              <w:t>λ</w:t>
            </w:r>
            <w:r>
              <w:t>(</w:t>
            </w:r>
            <w:r>
              <w:rPr>
                <w:i/>
              </w:rPr>
              <w:t>t</w:t>
            </w:r>
            <w:r>
              <w:t>) = 0</w:t>
            </w:r>
            <w:r>
              <w:rPr>
                <w:i/>
              </w:rPr>
              <w:t>.</w:t>
            </w:r>
            <w:r>
              <w:t>0005</w:t>
            </w:r>
            <w:r>
              <w:rPr>
                <w:i/>
              </w:rPr>
              <w:t>in/year</w:t>
            </w:r>
            <w:r>
              <w:t>(</w:t>
            </w:r>
            <w:r>
              <w:rPr>
                <w:i/>
              </w:rPr>
              <w:t xml:space="preserve">t </w:t>
            </w:r>
            <w:r>
              <w:t xml:space="preserve">− </w:t>
            </w:r>
            <w:r>
              <w:rPr>
                <w:i/>
              </w:rPr>
              <w:t>T</w:t>
            </w:r>
            <w:r>
              <w:rPr>
                <w:i/>
                <w:vertAlign w:val="subscript"/>
              </w:rPr>
              <w:t>corr</w:t>
            </w:r>
            <w:r>
              <w:t>)</w:t>
            </w:r>
          </w:p>
          <w:p w14:paraId="612E496C" w14:textId="77777777" w:rsidR="0000336F" w:rsidRDefault="00000000">
            <w:pPr>
              <w:spacing w:after="0" w:line="259" w:lineRule="auto"/>
              <w:ind w:left="0" w:firstLine="0"/>
              <w:jc w:val="left"/>
            </w:pPr>
            <w:r>
              <w:t>Then the reduction of the reinforcing steel can be calculated as:</w:t>
            </w:r>
          </w:p>
        </w:tc>
        <w:tc>
          <w:tcPr>
            <w:tcW w:w="449" w:type="dxa"/>
            <w:tcBorders>
              <w:top w:val="nil"/>
              <w:left w:val="nil"/>
              <w:bottom w:val="nil"/>
              <w:right w:val="nil"/>
            </w:tcBorders>
          </w:tcPr>
          <w:p w14:paraId="47C3A9A6" w14:textId="77777777" w:rsidR="0000336F" w:rsidRDefault="00000000">
            <w:pPr>
              <w:spacing w:after="0" w:line="259" w:lineRule="auto"/>
              <w:ind w:left="0" w:firstLine="0"/>
            </w:pPr>
            <w:r>
              <w:t>(6.2)</w:t>
            </w:r>
          </w:p>
        </w:tc>
      </w:tr>
      <w:tr w:rsidR="0000336F" w14:paraId="003A8901" w14:textId="77777777">
        <w:trPr>
          <w:trHeight w:val="424"/>
        </w:trPr>
        <w:tc>
          <w:tcPr>
            <w:tcW w:w="8006" w:type="dxa"/>
            <w:tcBorders>
              <w:top w:val="nil"/>
              <w:left w:val="nil"/>
              <w:bottom w:val="nil"/>
              <w:right w:val="nil"/>
            </w:tcBorders>
            <w:vAlign w:val="bottom"/>
          </w:tcPr>
          <w:p w14:paraId="72A8588E" w14:textId="77777777" w:rsidR="0000336F" w:rsidRDefault="00000000">
            <w:pPr>
              <w:spacing w:after="0" w:line="259" w:lineRule="auto"/>
              <w:ind w:left="448" w:firstLine="0"/>
              <w:jc w:val="center"/>
            </w:pPr>
            <w:r>
              <w:rPr>
                <w:i/>
              </w:rPr>
              <w:t>d</w:t>
            </w:r>
            <w:r>
              <w:rPr>
                <w:i/>
                <w:vertAlign w:val="subscript"/>
              </w:rPr>
              <w:t>b</w:t>
            </w:r>
            <w:r>
              <w:t>(</w:t>
            </w:r>
            <w:r>
              <w:rPr>
                <w:i/>
              </w:rPr>
              <w:t>t</w:t>
            </w:r>
            <w:r>
              <w:t xml:space="preserve">) = </w:t>
            </w:r>
            <w:r>
              <w:rPr>
                <w:i/>
              </w:rPr>
              <w:t>d</w:t>
            </w:r>
            <w:r>
              <w:rPr>
                <w:i/>
                <w:vertAlign w:val="subscript"/>
              </w:rPr>
              <w:t xml:space="preserve">bi </w:t>
            </w:r>
            <w:r>
              <w:t>− 0</w:t>
            </w:r>
            <w:r>
              <w:rPr>
                <w:i/>
              </w:rPr>
              <w:t>.</w:t>
            </w:r>
            <w:r>
              <w:t>0005(</w:t>
            </w:r>
            <w:r>
              <w:rPr>
                <w:i/>
              </w:rPr>
              <w:t xml:space="preserve">t </w:t>
            </w:r>
            <w:r>
              <w:t xml:space="preserve">− </w:t>
            </w:r>
            <w:r>
              <w:rPr>
                <w:i/>
              </w:rPr>
              <w:t>T</w:t>
            </w:r>
            <w:r>
              <w:rPr>
                <w:i/>
                <w:vertAlign w:val="subscript"/>
              </w:rPr>
              <w:t>corr</w:t>
            </w:r>
            <w:r>
              <w:t>)(</w:t>
            </w:r>
            <w:r>
              <w:rPr>
                <w:i/>
              </w:rPr>
              <w:t>in</w:t>
            </w:r>
            <w:r>
              <w:t>)</w:t>
            </w:r>
          </w:p>
        </w:tc>
        <w:tc>
          <w:tcPr>
            <w:tcW w:w="449" w:type="dxa"/>
            <w:tcBorders>
              <w:top w:val="nil"/>
              <w:left w:val="nil"/>
              <w:bottom w:val="nil"/>
              <w:right w:val="nil"/>
            </w:tcBorders>
            <w:vAlign w:val="bottom"/>
          </w:tcPr>
          <w:p w14:paraId="3F5A2497" w14:textId="77777777" w:rsidR="0000336F" w:rsidRDefault="00000000">
            <w:pPr>
              <w:spacing w:after="0" w:line="259" w:lineRule="auto"/>
              <w:ind w:left="0" w:firstLine="0"/>
            </w:pPr>
            <w:r>
              <w:t>(6.3)</w:t>
            </w:r>
          </w:p>
        </w:tc>
      </w:tr>
    </w:tbl>
    <w:p w14:paraId="60A69E2A" w14:textId="77777777" w:rsidR="0000336F" w:rsidRDefault="00000000">
      <w:pPr>
        <w:ind w:left="555" w:right="268"/>
      </w:pPr>
      <w:r>
        <w:t>Finally, the level of corrosion (CL), at the end of the life of the structure (</w:t>
      </w:r>
      <w:r>
        <w:rPr>
          <w:i/>
        </w:rPr>
        <w:t>t</w:t>
      </w:r>
      <w:r>
        <w:t>), is calculated as:</w:t>
      </w:r>
    </w:p>
    <w:p w14:paraId="730E90F1" w14:textId="77777777" w:rsidR="0000336F" w:rsidRDefault="00000000">
      <w:pPr>
        <w:tabs>
          <w:tab w:val="center" w:pos="4791"/>
          <w:tab w:val="center" w:pos="8776"/>
        </w:tabs>
        <w:spacing w:after="212" w:line="265" w:lineRule="auto"/>
        <w:ind w:left="0" w:firstLine="0"/>
        <w:jc w:val="left"/>
      </w:pPr>
      <w:r>
        <w:rPr>
          <w:rFonts w:ascii="Calibri" w:eastAsia="Calibri" w:hAnsi="Calibri" w:cs="Calibri"/>
        </w:rPr>
        <w:tab/>
      </w:r>
      <w:r>
        <w:rPr>
          <w:noProof/>
        </w:rPr>
        <w:drawing>
          <wp:inline distT="0" distB="0" distL="0" distR="0" wp14:anchorId="4F925737" wp14:editId="3C28B0A6">
            <wp:extent cx="3236976" cy="362712"/>
            <wp:effectExtent l="0" t="0" r="0" b="0"/>
            <wp:docPr id="465866" name="Picture 465866"/>
            <wp:cNvGraphicFramePr/>
            <a:graphic xmlns:a="http://schemas.openxmlformats.org/drawingml/2006/main">
              <a:graphicData uri="http://schemas.openxmlformats.org/drawingml/2006/picture">
                <pic:pic xmlns:pic="http://schemas.openxmlformats.org/drawingml/2006/picture">
                  <pic:nvPicPr>
                    <pic:cNvPr id="465866" name="Picture 465866"/>
                    <pic:cNvPicPr/>
                  </pic:nvPicPr>
                  <pic:blipFill>
                    <a:blip r:embed="rId259"/>
                    <a:stretch>
                      <a:fillRect/>
                    </a:stretch>
                  </pic:blipFill>
                  <pic:spPr>
                    <a:xfrm>
                      <a:off x="0" y="0"/>
                      <a:ext cx="3236976" cy="362712"/>
                    </a:xfrm>
                    <a:prstGeom prst="rect">
                      <a:avLst/>
                    </a:prstGeom>
                  </pic:spPr>
                </pic:pic>
              </a:graphicData>
            </a:graphic>
          </wp:inline>
        </w:drawing>
      </w:r>
      <w:r>
        <w:tab/>
        <w:t>(6.4)</w:t>
      </w:r>
    </w:p>
    <w:p w14:paraId="10DB540E" w14:textId="77777777" w:rsidR="0000336F" w:rsidRDefault="00000000">
      <w:pPr>
        <w:spacing w:after="270"/>
        <w:ind w:left="555" w:right="268"/>
      </w:pPr>
      <w:r>
        <w:t xml:space="preserve">Where </w:t>
      </w:r>
      <w:r>
        <w:rPr>
          <w:i/>
        </w:rPr>
        <w:t>d</w:t>
      </w:r>
      <w:r>
        <w:rPr>
          <w:i/>
          <w:vertAlign w:val="subscript"/>
        </w:rPr>
        <w:t xml:space="preserve">bi </w:t>
      </w:r>
      <w:r>
        <w:t>is the initial diameter of the reinforcing steel bar.</w:t>
      </w:r>
    </w:p>
    <w:p w14:paraId="49346325" w14:textId="77777777" w:rsidR="0000336F" w:rsidRDefault="00000000">
      <w:pPr>
        <w:numPr>
          <w:ilvl w:val="0"/>
          <w:numId w:val="12"/>
        </w:numPr>
        <w:spacing w:line="359" w:lineRule="auto"/>
        <w:ind w:left="546" w:right="268" w:hanging="279"/>
      </w:pPr>
      <w:r>
        <w:t xml:space="preserve">If </w:t>
      </w:r>
      <w:r>
        <w:rPr>
          <w:i/>
        </w:rPr>
        <w:t xml:space="preserve">CL </w:t>
      </w:r>
      <w:r>
        <w:t xml:space="preserve">is less than the admissible level of corrosion </w:t>
      </w:r>
      <w:r>
        <w:rPr>
          <w:i/>
        </w:rPr>
        <w:t>CL</w:t>
      </w:r>
      <w:r>
        <w:rPr>
          <w:i/>
          <w:vertAlign w:val="subscript"/>
        </w:rPr>
        <w:t>adm</w:t>
      </w:r>
      <w:r>
        <w:t xml:space="preserve">, then the concrete mix design, cover or bar diameter can be changed until the corrosion level is acceptable </w:t>
      </w:r>
      <w:r>
        <w:rPr>
          <w:i/>
        </w:rPr>
        <w:t>CL &gt; CL</w:t>
      </w:r>
      <w:r>
        <w:rPr>
          <w:i/>
          <w:vertAlign w:val="subscript"/>
        </w:rPr>
        <w:t>adm</w:t>
      </w:r>
      <w:r>
        <w:t>.</w:t>
      </w:r>
    </w:p>
    <w:p w14:paraId="79CC55E9" w14:textId="77777777" w:rsidR="0000336F" w:rsidRDefault="00000000">
      <w:pPr>
        <w:numPr>
          <w:ilvl w:val="0"/>
          <w:numId w:val="12"/>
        </w:numPr>
        <w:spacing w:after="502"/>
        <w:ind w:left="546" w:right="268" w:hanging="279"/>
      </w:pPr>
      <w:r>
        <w:t>The effective mechanical properties of the reinforcing steel can be calculated using the expressions developed developed from the experimental program. The relationships for yield strength and maximum bending strain are replicated here:</w:t>
      </w:r>
    </w:p>
    <w:p w14:paraId="2F08B2D2" w14:textId="77777777" w:rsidR="0000336F" w:rsidRDefault="00000000">
      <w:pPr>
        <w:spacing w:after="82" w:line="505" w:lineRule="auto"/>
        <w:ind w:left="3597" w:right="268" w:hanging="123"/>
      </w:pPr>
      <w:r>
        <w:rPr>
          <w:i/>
        </w:rPr>
        <w:t>f</w:t>
      </w:r>
      <w:r>
        <w:rPr>
          <w:i/>
          <w:vertAlign w:val="subscript"/>
        </w:rPr>
        <w:t xml:space="preserve">y,CL </w:t>
      </w:r>
      <w:r>
        <w:t xml:space="preserve">= </w:t>
      </w:r>
      <w:r>
        <w:rPr>
          <w:i/>
        </w:rPr>
        <w:t>f</w:t>
      </w:r>
      <w:r>
        <w:rPr>
          <w:i/>
          <w:vertAlign w:val="subscript"/>
        </w:rPr>
        <w:t>y,o</w:t>
      </w:r>
      <w:r>
        <w:t>(1 − 0</w:t>
      </w:r>
      <w:r>
        <w:rPr>
          <w:i/>
        </w:rPr>
        <w:t>.</w:t>
      </w:r>
      <w:r>
        <w:t>0075</w:t>
      </w:r>
      <w:r>
        <w:rPr>
          <w:i/>
        </w:rPr>
        <w:t>CL</w:t>
      </w:r>
      <w:r>
        <w:t>)</w:t>
      </w:r>
      <w:r>
        <w:tab/>
        <w:t xml:space="preserve">(6.5) </w:t>
      </w:r>
      <w:r>
        <w:rPr>
          <w:i/>
        </w:rPr>
        <w:t>ε</w:t>
      </w:r>
      <w:r>
        <w:rPr>
          <w:i/>
          <w:vertAlign w:val="subscript"/>
        </w:rPr>
        <w:t>b</w:t>
      </w:r>
      <w:r>
        <w:t>(</w:t>
      </w:r>
      <w:r>
        <w:rPr>
          <w:i/>
        </w:rPr>
        <w:t>CL</w:t>
      </w:r>
      <w:r>
        <w:t xml:space="preserve">) = </w:t>
      </w:r>
      <w:r>
        <w:rPr>
          <w:i/>
        </w:rPr>
        <w:t>ε</w:t>
      </w:r>
      <w:r>
        <w:rPr>
          <w:i/>
          <w:vertAlign w:val="subscript"/>
        </w:rPr>
        <w:t xml:space="preserve">o </w:t>
      </w:r>
      <w:r>
        <w:t>− 0</w:t>
      </w:r>
      <w:r>
        <w:rPr>
          <w:i/>
        </w:rPr>
        <w:t>.</w:t>
      </w:r>
      <w:r>
        <w:t>0045</w:t>
      </w:r>
      <w:r>
        <w:rPr>
          <w:i/>
        </w:rPr>
        <w:t>CL</w:t>
      </w:r>
      <w:r>
        <w:rPr>
          <w:i/>
        </w:rPr>
        <w:tab/>
      </w:r>
      <w:r>
        <w:t>(6.6)</w:t>
      </w:r>
    </w:p>
    <w:p w14:paraId="7BC100C5" w14:textId="77777777" w:rsidR="0000336F" w:rsidRDefault="00000000">
      <w:pPr>
        <w:numPr>
          <w:ilvl w:val="0"/>
          <w:numId w:val="12"/>
        </w:numPr>
        <w:spacing w:after="261"/>
        <w:ind w:left="546" w:right="268" w:hanging="279"/>
      </w:pPr>
      <w:r>
        <w:t>The strain limit states for the structure are evaluated with the expressions from 5.1.</w:t>
      </w:r>
    </w:p>
    <w:p w14:paraId="364787A5" w14:textId="77777777" w:rsidR="0000336F" w:rsidRDefault="00000000">
      <w:pPr>
        <w:numPr>
          <w:ilvl w:val="0"/>
          <w:numId w:val="12"/>
        </w:numPr>
        <w:spacing w:after="273"/>
        <w:ind w:left="546" w:right="268" w:hanging="279"/>
      </w:pPr>
      <w:r>
        <w:t>Perform the seismic design of the structure using the DDBD methodology.</w:t>
      </w:r>
    </w:p>
    <w:p w14:paraId="712B8501" w14:textId="77777777" w:rsidR="0000336F" w:rsidRDefault="00000000">
      <w:pPr>
        <w:numPr>
          <w:ilvl w:val="0"/>
          <w:numId w:val="12"/>
        </w:numPr>
        <w:spacing w:after="243"/>
        <w:ind w:left="546" w:right="268" w:hanging="279"/>
      </w:pPr>
      <w:r>
        <w:t xml:space="preserve">Final check on the strength of the system </w:t>
      </w:r>
      <w:r>
        <w:rPr>
          <w:i/>
        </w:rPr>
        <w:t>φR</w:t>
      </w:r>
      <w:r>
        <w:rPr>
          <w:i/>
          <w:vertAlign w:val="subscript"/>
        </w:rPr>
        <w:t xml:space="preserve">n </w:t>
      </w:r>
      <w:r>
        <w:rPr>
          <w:i/>
        </w:rPr>
        <w:t>&gt; R</w:t>
      </w:r>
      <w:r>
        <w:rPr>
          <w:i/>
          <w:vertAlign w:val="subscript"/>
        </w:rPr>
        <w:t>u</w:t>
      </w:r>
    </w:p>
    <w:p w14:paraId="2D9A5CD1" w14:textId="77777777" w:rsidR="0000336F" w:rsidRDefault="00000000">
      <w:pPr>
        <w:ind w:left="349" w:right="268"/>
      </w:pPr>
      <w:r>
        <w:t>The design process is outlined in the flowchart shown inFig. 6.6.</w:t>
      </w:r>
    </w:p>
    <w:p w14:paraId="15E795AB" w14:textId="77777777" w:rsidR="0000336F" w:rsidRDefault="00000000">
      <w:pPr>
        <w:spacing w:after="389"/>
        <w:ind w:left="349" w:right="268"/>
      </w:pPr>
      <w:r>
        <w:t>.</w:t>
      </w:r>
    </w:p>
    <w:p w14:paraId="70658F7E" w14:textId="77777777" w:rsidR="0000336F" w:rsidRDefault="00000000">
      <w:pPr>
        <w:pStyle w:val="Heading3"/>
        <w:ind w:left="807" w:right="0" w:hanging="822"/>
      </w:pPr>
      <w:r>
        <w:t>6.1.5 Condition Dependent DDBD application example: SDOF Bridge Pier RC Column</w:t>
      </w:r>
    </w:p>
    <w:p w14:paraId="033ED4D4" w14:textId="77777777" w:rsidR="0000336F" w:rsidRDefault="00000000">
      <w:pPr>
        <w:spacing w:after="63"/>
        <w:ind w:left="-5" w:right="268"/>
      </w:pPr>
      <w:r>
        <w:t>The example shown below is adapted from Priestley et al [55]. The bridge column shown in in Fig. 6.7, and the detailing for for the proposed column cross section is shown in Fig. 6.8. The structure is to be designed for 100 years of life service for the displacement response spectrum shown in Fig. 6.11. The structure is located within 800 m of the ocean in the city of Anchorage, Alaska.</w:t>
      </w:r>
    </w:p>
    <w:p w14:paraId="1C778CD4" w14:textId="77777777" w:rsidR="0000336F" w:rsidRDefault="00000000">
      <w:pPr>
        <w:ind w:left="-15" w:right="268" w:firstLine="339"/>
      </w:pPr>
      <w:r>
        <w:rPr>
          <w:b/>
        </w:rPr>
        <w:t xml:space="preserve">Step 1: </w:t>
      </w:r>
      <w:r>
        <w:t>The structure is designed for the environment of 800m from the ocean. The material data used in the structural design are shown in Table 6.1. Using life 365 the time of initiation of corrosion is determined to be 18.7 years at the location of the structure. Fig. 6.9 shows the corrosion degradation that the structure will sustain at 100 years of life service.</w:t>
      </w:r>
    </w:p>
    <w:p w14:paraId="31626341" w14:textId="77777777" w:rsidR="0000336F" w:rsidRDefault="00000000">
      <w:pPr>
        <w:spacing w:after="6"/>
        <w:ind w:left="349" w:right="268"/>
      </w:pPr>
      <w:r>
        <w:t>The resulting level of corrosion is calculated as</w:t>
      </w:r>
    </w:p>
    <w:p w14:paraId="268694F9" w14:textId="77777777" w:rsidR="0000336F" w:rsidRDefault="00000000">
      <w:pPr>
        <w:spacing w:after="160" w:line="259" w:lineRule="auto"/>
        <w:ind w:left="2880" w:firstLine="0"/>
        <w:jc w:val="left"/>
      </w:pPr>
      <w:r>
        <w:rPr>
          <w:noProof/>
        </w:rPr>
        <w:drawing>
          <wp:inline distT="0" distB="0" distL="0" distR="0" wp14:anchorId="000D97B7" wp14:editId="2481FEEE">
            <wp:extent cx="1981200" cy="359663"/>
            <wp:effectExtent l="0" t="0" r="0" b="0"/>
            <wp:docPr id="465867" name="Picture 465867"/>
            <wp:cNvGraphicFramePr/>
            <a:graphic xmlns:a="http://schemas.openxmlformats.org/drawingml/2006/main">
              <a:graphicData uri="http://schemas.openxmlformats.org/drawingml/2006/picture">
                <pic:pic xmlns:pic="http://schemas.openxmlformats.org/drawingml/2006/picture">
                  <pic:nvPicPr>
                    <pic:cNvPr id="465867" name="Picture 465867"/>
                    <pic:cNvPicPr/>
                  </pic:nvPicPr>
                  <pic:blipFill>
                    <a:blip r:embed="rId260"/>
                    <a:stretch>
                      <a:fillRect/>
                    </a:stretch>
                  </pic:blipFill>
                  <pic:spPr>
                    <a:xfrm>
                      <a:off x="0" y="0"/>
                      <a:ext cx="1981200" cy="359663"/>
                    </a:xfrm>
                    <a:prstGeom prst="rect">
                      <a:avLst/>
                    </a:prstGeom>
                  </pic:spPr>
                </pic:pic>
              </a:graphicData>
            </a:graphic>
          </wp:inline>
        </w:drawing>
      </w:r>
    </w:p>
    <w:p w14:paraId="140DDE90" w14:textId="77777777" w:rsidR="0000336F" w:rsidRDefault="00000000">
      <w:pPr>
        <w:spacing w:after="129" w:line="265" w:lineRule="auto"/>
        <w:ind w:right="1113"/>
        <w:jc w:val="right"/>
      </w:pPr>
      <w:r>
        <w:rPr>
          <w:noProof/>
        </w:rPr>
        <w:drawing>
          <wp:inline distT="0" distB="0" distL="0" distR="0" wp14:anchorId="2A1DB3D3" wp14:editId="50887214">
            <wp:extent cx="4428745" cy="362712"/>
            <wp:effectExtent l="0" t="0" r="0" b="0"/>
            <wp:docPr id="465868" name="Picture 465868"/>
            <wp:cNvGraphicFramePr/>
            <a:graphic xmlns:a="http://schemas.openxmlformats.org/drawingml/2006/main">
              <a:graphicData uri="http://schemas.openxmlformats.org/drawingml/2006/picture">
                <pic:pic xmlns:pic="http://schemas.openxmlformats.org/drawingml/2006/picture">
                  <pic:nvPicPr>
                    <pic:cNvPr id="465868" name="Picture 465868"/>
                    <pic:cNvPicPr/>
                  </pic:nvPicPr>
                  <pic:blipFill>
                    <a:blip r:embed="rId261"/>
                    <a:stretch>
                      <a:fillRect/>
                    </a:stretch>
                  </pic:blipFill>
                  <pic:spPr>
                    <a:xfrm>
                      <a:off x="0" y="0"/>
                      <a:ext cx="4428745" cy="362712"/>
                    </a:xfrm>
                    <a:prstGeom prst="rect">
                      <a:avLst/>
                    </a:prstGeom>
                  </pic:spPr>
                </pic:pic>
              </a:graphicData>
            </a:graphic>
          </wp:inline>
        </w:drawing>
      </w:r>
      <w:r>
        <w:t>5%</w:t>
      </w:r>
    </w:p>
    <w:p w14:paraId="73200670" w14:textId="77777777" w:rsidR="0000336F" w:rsidRDefault="00000000">
      <w:pPr>
        <w:spacing w:after="355"/>
        <w:ind w:left="349" w:right="268"/>
      </w:pPr>
      <w:r>
        <w:rPr>
          <w:b/>
        </w:rPr>
        <w:t xml:space="preserve">Step 2: </w:t>
      </w:r>
      <w:r>
        <w:t>Determine the equivalent mechanical properties of the structure:</w:t>
      </w:r>
    </w:p>
    <w:p w14:paraId="2EA3E582" w14:textId="77777777" w:rsidR="0000336F" w:rsidRDefault="00000000">
      <w:pPr>
        <w:spacing w:after="363" w:line="265" w:lineRule="auto"/>
        <w:ind w:right="282"/>
        <w:jc w:val="center"/>
      </w:pPr>
      <w:r>
        <w:rPr>
          <w:i/>
        </w:rPr>
        <w:t>f</w:t>
      </w:r>
      <w:r>
        <w:rPr>
          <w:i/>
          <w:vertAlign w:val="subscript"/>
        </w:rPr>
        <w:t xml:space="preserve">y,e </w:t>
      </w:r>
      <w:r>
        <w:t xml:space="preserve">= </w:t>
      </w:r>
      <w:r>
        <w:rPr>
          <w:i/>
        </w:rPr>
        <w:t>f</w:t>
      </w:r>
      <w:r>
        <w:rPr>
          <w:i/>
          <w:vertAlign w:val="subscript"/>
        </w:rPr>
        <w:t>y,o</w:t>
      </w:r>
      <w:r>
        <w:t>(1 − 0</w:t>
      </w:r>
      <w:r>
        <w:rPr>
          <w:i/>
        </w:rPr>
        <w:t>.</w:t>
      </w:r>
      <w:r>
        <w:t xml:space="preserve">0075 × </w:t>
      </w:r>
      <w:r>
        <w:rPr>
          <w:i/>
        </w:rPr>
        <w:t>CL</w:t>
      </w:r>
      <w:r>
        <w:t>) = 420(1 − 0</w:t>
      </w:r>
      <w:r>
        <w:rPr>
          <w:i/>
        </w:rPr>
        <w:t>.</w:t>
      </w:r>
      <w:r>
        <w:t>0075 × 5</w:t>
      </w:r>
      <w:r>
        <w:rPr>
          <w:i/>
        </w:rPr>
        <w:t>.</w:t>
      </w:r>
      <w:r>
        <w:t>0) = 389</w:t>
      </w:r>
      <w:r>
        <w:rPr>
          <w:i/>
        </w:rPr>
        <w:t>MPa</w:t>
      </w:r>
    </w:p>
    <w:p w14:paraId="60A87894" w14:textId="77777777" w:rsidR="0000336F" w:rsidRDefault="00000000">
      <w:pPr>
        <w:spacing w:after="3" w:line="265" w:lineRule="auto"/>
        <w:ind w:right="282"/>
        <w:jc w:val="center"/>
      </w:pPr>
      <w:r>
        <w:rPr>
          <w:i/>
        </w:rPr>
        <w:t>ε</w:t>
      </w:r>
      <w:r>
        <w:rPr>
          <w:i/>
          <w:vertAlign w:val="subscript"/>
        </w:rPr>
        <w:t xml:space="preserve">b </w:t>
      </w:r>
      <w:r>
        <w:t>= 0</w:t>
      </w:r>
      <w:r>
        <w:rPr>
          <w:i/>
        </w:rPr>
        <w:t>.</w:t>
      </w:r>
      <w:r>
        <w:t>14 − 0</w:t>
      </w:r>
      <w:r>
        <w:rPr>
          <w:i/>
        </w:rPr>
        <w:t>.</w:t>
      </w:r>
      <w:r>
        <w:t xml:space="preserve">0045 × </w:t>
      </w:r>
      <w:r>
        <w:rPr>
          <w:i/>
        </w:rPr>
        <w:t xml:space="preserve">CL </w:t>
      </w:r>
      <w:r>
        <w:t>= 0</w:t>
      </w:r>
      <w:r>
        <w:rPr>
          <w:i/>
        </w:rPr>
        <w:t>.</w:t>
      </w:r>
      <w:r>
        <w:t>14 − 0</w:t>
      </w:r>
      <w:r>
        <w:rPr>
          <w:i/>
        </w:rPr>
        <w:t>.</w:t>
      </w:r>
      <w:r>
        <w:t>0045 × 5</w:t>
      </w:r>
      <w:r>
        <w:rPr>
          <w:i/>
        </w:rPr>
        <w:t>.</w:t>
      </w:r>
      <w:r>
        <w:t>0 = 0</w:t>
      </w:r>
      <w:r>
        <w:rPr>
          <w:i/>
        </w:rPr>
        <w:t>.</w:t>
      </w:r>
      <w:r>
        <w:t>1175</w:t>
      </w:r>
      <w:r>
        <w:rPr>
          <w:i/>
        </w:rPr>
        <w:t>mm/mm</w:t>
      </w:r>
    </w:p>
    <w:p w14:paraId="3A26A321" w14:textId="77777777" w:rsidR="0000336F" w:rsidRDefault="00000000">
      <w:pPr>
        <w:spacing w:after="282" w:line="259" w:lineRule="auto"/>
        <w:ind w:left="616" w:firstLine="0"/>
        <w:jc w:val="left"/>
      </w:pPr>
      <w:r>
        <w:rPr>
          <w:rFonts w:ascii="Calibri" w:eastAsia="Calibri" w:hAnsi="Calibri" w:cs="Calibri"/>
          <w:noProof/>
        </w:rPr>
        <mc:AlternateContent>
          <mc:Choice Requires="wpg">
            <w:drawing>
              <wp:inline distT="0" distB="0" distL="0" distR="0" wp14:anchorId="1D8D4D99" wp14:editId="50E6A260">
                <wp:extent cx="4902480" cy="7107111"/>
                <wp:effectExtent l="0" t="0" r="0" b="0"/>
                <wp:docPr id="443128" name="Group 443128"/>
                <wp:cNvGraphicFramePr/>
                <a:graphic xmlns:a="http://schemas.openxmlformats.org/drawingml/2006/main">
                  <a:graphicData uri="http://schemas.microsoft.com/office/word/2010/wordprocessingGroup">
                    <wpg:wgp>
                      <wpg:cNvGrpSpPr/>
                      <wpg:grpSpPr>
                        <a:xfrm>
                          <a:off x="0" y="0"/>
                          <a:ext cx="4902480" cy="7107111"/>
                          <a:chOff x="0" y="0"/>
                          <a:chExt cx="4902480" cy="7107111"/>
                        </a:xfrm>
                      </wpg:grpSpPr>
                      <wps:wsp>
                        <wps:cNvPr id="38763" name="Shape 38763"/>
                        <wps:cNvSpPr/>
                        <wps:spPr>
                          <a:xfrm>
                            <a:off x="0" y="0"/>
                            <a:ext cx="4902480" cy="7107111"/>
                          </a:xfrm>
                          <a:custGeom>
                            <a:avLst/>
                            <a:gdLst/>
                            <a:ahLst/>
                            <a:cxnLst/>
                            <a:rect l="0" t="0" r="0" b="0"/>
                            <a:pathLst>
                              <a:path w="4902480" h="7107111">
                                <a:moveTo>
                                  <a:pt x="0" y="7107111"/>
                                </a:moveTo>
                                <a:lnTo>
                                  <a:pt x="4902480" y="7107111"/>
                                </a:lnTo>
                                <a:lnTo>
                                  <a:pt x="4902480" y="0"/>
                                </a:lnTo>
                                <a:lnTo>
                                  <a:pt x="0" y="0"/>
                                </a:lnTo>
                                <a:close/>
                              </a:path>
                            </a:pathLst>
                          </a:custGeom>
                          <a:ln w="6850" cap="rnd">
                            <a:round/>
                          </a:ln>
                        </wps:spPr>
                        <wps:style>
                          <a:lnRef idx="1">
                            <a:srgbClr val="2C233F"/>
                          </a:lnRef>
                          <a:fillRef idx="0">
                            <a:srgbClr val="000000">
                              <a:alpha val="0"/>
                            </a:srgbClr>
                          </a:fillRef>
                          <a:effectRef idx="0">
                            <a:scrgbClr r="0" g="0" b="0"/>
                          </a:effectRef>
                          <a:fontRef idx="none"/>
                        </wps:style>
                        <wps:bodyPr/>
                      </wps:wsp>
                      <wps:wsp>
                        <wps:cNvPr id="474772" name="Shape 474772"/>
                        <wps:cNvSpPr/>
                        <wps:spPr>
                          <a:xfrm>
                            <a:off x="0" y="0"/>
                            <a:ext cx="4902480" cy="342512"/>
                          </a:xfrm>
                          <a:custGeom>
                            <a:avLst/>
                            <a:gdLst/>
                            <a:ahLst/>
                            <a:cxnLst/>
                            <a:rect l="0" t="0" r="0" b="0"/>
                            <a:pathLst>
                              <a:path w="4902480" h="342512">
                                <a:moveTo>
                                  <a:pt x="0" y="0"/>
                                </a:moveTo>
                                <a:lnTo>
                                  <a:pt x="4902480" y="0"/>
                                </a:lnTo>
                                <a:lnTo>
                                  <a:pt x="4902480" y="342512"/>
                                </a:lnTo>
                                <a:lnTo>
                                  <a:pt x="0" y="342512"/>
                                </a:lnTo>
                                <a:lnTo>
                                  <a:pt x="0" y="0"/>
                                </a:lnTo>
                              </a:path>
                            </a:pathLst>
                          </a:custGeom>
                          <a:ln w="0" cap="rnd">
                            <a:round/>
                          </a:ln>
                        </wps:spPr>
                        <wps:style>
                          <a:lnRef idx="0">
                            <a:srgbClr val="000000">
                              <a:alpha val="0"/>
                            </a:srgbClr>
                          </a:lnRef>
                          <a:fillRef idx="1">
                            <a:srgbClr val="73A8D4"/>
                          </a:fillRef>
                          <a:effectRef idx="0">
                            <a:scrgbClr r="0" g="0" b="0"/>
                          </a:effectRef>
                          <a:fontRef idx="none"/>
                        </wps:style>
                        <wps:bodyPr/>
                      </wps:wsp>
                      <wps:wsp>
                        <wps:cNvPr id="38765" name="Shape 38765"/>
                        <wps:cNvSpPr/>
                        <wps:spPr>
                          <a:xfrm>
                            <a:off x="0" y="0"/>
                            <a:ext cx="4902480" cy="342512"/>
                          </a:xfrm>
                          <a:custGeom>
                            <a:avLst/>
                            <a:gdLst/>
                            <a:ahLst/>
                            <a:cxnLst/>
                            <a:rect l="0" t="0" r="0" b="0"/>
                            <a:pathLst>
                              <a:path w="4902480" h="342512">
                                <a:moveTo>
                                  <a:pt x="0" y="342512"/>
                                </a:moveTo>
                                <a:lnTo>
                                  <a:pt x="4902480" y="342512"/>
                                </a:lnTo>
                                <a:lnTo>
                                  <a:pt x="4902480" y="0"/>
                                </a:lnTo>
                                <a:lnTo>
                                  <a:pt x="0" y="0"/>
                                </a:lnTo>
                                <a:close/>
                              </a:path>
                            </a:pathLst>
                          </a:custGeom>
                          <a:ln w="6850" cap="rnd">
                            <a:round/>
                          </a:ln>
                        </wps:spPr>
                        <wps:style>
                          <a:lnRef idx="1">
                            <a:srgbClr val="2C233F"/>
                          </a:lnRef>
                          <a:fillRef idx="0">
                            <a:srgbClr val="000000">
                              <a:alpha val="0"/>
                            </a:srgbClr>
                          </a:fillRef>
                          <a:effectRef idx="0">
                            <a:scrgbClr r="0" g="0" b="0"/>
                          </a:effectRef>
                          <a:fontRef idx="none"/>
                        </wps:style>
                        <wps:bodyPr/>
                      </wps:wsp>
                      <wps:wsp>
                        <wps:cNvPr id="38766" name="Rectangle 38766"/>
                        <wps:cNvSpPr/>
                        <wps:spPr>
                          <a:xfrm>
                            <a:off x="38818" y="106530"/>
                            <a:ext cx="2526016" cy="198460"/>
                          </a:xfrm>
                          <a:prstGeom prst="rect">
                            <a:avLst/>
                          </a:prstGeom>
                          <a:ln>
                            <a:noFill/>
                          </a:ln>
                        </wps:spPr>
                        <wps:txbx>
                          <w:txbxContent>
                            <w:p w14:paraId="2C974C6C" w14:textId="77777777" w:rsidR="0000336F" w:rsidRDefault="00000000">
                              <w:pPr>
                                <w:spacing w:after="160" w:line="259" w:lineRule="auto"/>
                                <w:ind w:left="0" w:firstLine="0"/>
                                <w:jc w:val="left"/>
                              </w:pPr>
                              <w:r>
                                <w:rPr>
                                  <w:rFonts w:ascii="Segoe UI" w:eastAsia="Segoe UI" w:hAnsi="Segoe UI" w:cs="Segoe UI"/>
                                  <w:color w:val="FFFFFF"/>
                                  <w:sz w:val="24"/>
                                </w:rPr>
                                <w:t>Condition Dependent DDBD</w:t>
                              </w:r>
                            </w:p>
                          </w:txbxContent>
                        </wps:txbx>
                        <wps:bodyPr horzOverflow="overflow" vert="horz" lIns="0" tIns="0" rIns="0" bIns="0" rtlCol="0">
                          <a:noAutofit/>
                        </wps:bodyPr>
                      </wps:wsp>
                      <wps:wsp>
                        <wps:cNvPr id="38767" name="Shape 38767"/>
                        <wps:cNvSpPr/>
                        <wps:spPr>
                          <a:xfrm>
                            <a:off x="0" y="2872529"/>
                            <a:ext cx="4902480" cy="1751375"/>
                          </a:xfrm>
                          <a:custGeom>
                            <a:avLst/>
                            <a:gdLst/>
                            <a:ahLst/>
                            <a:cxnLst/>
                            <a:rect l="0" t="0" r="0" b="0"/>
                            <a:pathLst>
                              <a:path w="4902480" h="1751375">
                                <a:moveTo>
                                  <a:pt x="0" y="1751375"/>
                                </a:moveTo>
                                <a:lnTo>
                                  <a:pt x="4902480" y="1751375"/>
                                </a:lnTo>
                                <a:lnTo>
                                  <a:pt x="4902480" y="0"/>
                                </a:lnTo>
                                <a:lnTo>
                                  <a:pt x="0" y="0"/>
                                </a:lnTo>
                                <a:close/>
                              </a:path>
                            </a:pathLst>
                          </a:custGeom>
                          <a:ln w="4757" cap="rnd">
                            <a:round/>
                          </a:ln>
                        </wps:spPr>
                        <wps:style>
                          <a:lnRef idx="1">
                            <a:srgbClr val="2C233F"/>
                          </a:lnRef>
                          <a:fillRef idx="0">
                            <a:srgbClr val="000000">
                              <a:alpha val="0"/>
                            </a:srgbClr>
                          </a:fillRef>
                          <a:effectRef idx="0">
                            <a:scrgbClr r="0" g="0" b="0"/>
                          </a:effectRef>
                          <a:fontRef idx="none"/>
                        </wps:style>
                        <wps:bodyPr/>
                      </wps:wsp>
                      <wps:wsp>
                        <wps:cNvPr id="474773" name="Shape 474773"/>
                        <wps:cNvSpPr/>
                        <wps:spPr>
                          <a:xfrm>
                            <a:off x="0" y="2872529"/>
                            <a:ext cx="342511" cy="1751375"/>
                          </a:xfrm>
                          <a:custGeom>
                            <a:avLst/>
                            <a:gdLst/>
                            <a:ahLst/>
                            <a:cxnLst/>
                            <a:rect l="0" t="0" r="0" b="0"/>
                            <a:pathLst>
                              <a:path w="342511" h="1751375">
                                <a:moveTo>
                                  <a:pt x="0" y="0"/>
                                </a:moveTo>
                                <a:lnTo>
                                  <a:pt x="342511" y="0"/>
                                </a:lnTo>
                                <a:lnTo>
                                  <a:pt x="342511" y="1751375"/>
                                </a:lnTo>
                                <a:lnTo>
                                  <a:pt x="0" y="1751375"/>
                                </a:lnTo>
                                <a:lnTo>
                                  <a:pt x="0" y="0"/>
                                </a:lnTo>
                              </a:path>
                            </a:pathLst>
                          </a:custGeom>
                          <a:ln w="0" cap="rnd">
                            <a:round/>
                          </a:ln>
                        </wps:spPr>
                        <wps:style>
                          <a:lnRef idx="0">
                            <a:srgbClr val="000000">
                              <a:alpha val="0"/>
                            </a:srgbClr>
                          </a:lnRef>
                          <a:fillRef idx="1">
                            <a:srgbClr val="73A8D4"/>
                          </a:fillRef>
                          <a:effectRef idx="0">
                            <a:scrgbClr r="0" g="0" b="0"/>
                          </a:effectRef>
                          <a:fontRef idx="none"/>
                        </wps:style>
                        <wps:bodyPr/>
                      </wps:wsp>
                      <wps:wsp>
                        <wps:cNvPr id="38770" name="Shape 38770"/>
                        <wps:cNvSpPr/>
                        <wps:spPr>
                          <a:xfrm>
                            <a:off x="0" y="2872529"/>
                            <a:ext cx="342511" cy="1751375"/>
                          </a:xfrm>
                          <a:custGeom>
                            <a:avLst/>
                            <a:gdLst/>
                            <a:ahLst/>
                            <a:cxnLst/>
                            <a:rect l="0" t="0" r="0" b="0"/>
                            <a:pathLst>
                              <a:path w="342511" h="1751375">
                                <a:moveTo>
                                  <a:pt x="0" y="1751375"/>
                                </a:moveTo>
                                <a:lnTo>
                                  <a:pt x="342511" y="1751375"/>
                                </a:lnTo>
                                <a:lnTo>
                                  <a:pt x="342511" y="0"/>
                                </a:lnTo>
                                <a:lnTo>
                                  <a:pt x="0" y="0"/>
                                </a:lnTo>
                                <a:close/>
                              </a:path>
                            </a:pathLst>
                          </a:custGeom>
                          <a:ln w="4757" cap="rnd">
                            <a:round/>
                          </a:ln>
                        </wps:spPr>
                        <wps:style>
                          <a:lnRef idx="1">
                            <a:srgbClr val="2C233F"/>
                          </a:lnRef>
                          <a:fillRef idx="0">
                            <a:srgbClr val="000000">
                              <a:alpha val="0"/>
                            </a:srgbClr>
                          </a:fillRef>
                          <a:effectRef idx="0">
                            <a:scrgbClr r="0" g="0" b="0"/>
                          </a:effectRef>
                          <a:fontRef idx="none"/>
                        </wps:style>
                        <wps:bodyPr/>
                      </wps:wsp>
                      <wps:wsp>
                        <wps:cNvPr id="38772" name="Rectangle 38772"/>
                        <wps:cNvSpPr/>
                        <wps:spPr>
                          <a:xfrm rot="-5399999">
                            <a:off x="-527552" y="3494781"/>
                            <a:ext cx="1449681" cy="148658"/>
                          </a:xfrm>
                          <a:prstGeom prst="rect">
                            <a:avLst/>
                          </a:prstGeom>
                          <a:ln>
                            <a:noFill/>
                          </a:ln>
                        </wps:spPr>
                        <wps:txbx>
                          <w:txbxContent>
                            <w:p w14:paraId="28CDF5A5" w14:textId="77777777" w:rsidR="0000336F" w:rsidRDefault="00000000">
                              <w:pPr>
                                <w:spacing w:after="160" w:line="259" w:lineRule="auto"/>
                                <w:ind w:left="0" w:firstLine="0"/>
                                <w:jc w:val="left"/>
                              </w:pPr>
                              <w:r>
                                <w:rPr>
                                  <w:rFonts w:ascii="Segoe UI" w:eastAsia="Segoe UI" w:hAnsi="Segoe UI" w:cs="Segoe UI"/>
                                  <w:color w:val="FFFFFF"/>
                                  <w:sz w:val="18"/>
                                </w:rPr>
                                <w:t>Corrosion parameters</w:t>
                              </w:r>
                            </w:p>
                          </w:txbxContent>
                        </wps:txbx>
                        <wps:bodyPr horzOverflow="overflow" vert="horz" lIns="0" tIns="0" rIns="0" bIns="0" rtlCol="0">
                          <a:noAutofit/>
                        </wps:bodyPr>
                      </wps:wsp>
                      <wps:wsp>
                        <wps:cNvPr id="38773" name="Shape 38773"/>
                        <wps:cNvSpPr/>
                        <wps:spPr>
                          <a:xfrm>
                            <a:off x="0" y="513767"/>
                            <a:ext cx="4902480" cy="2358762"/>
                          </a:xfrm>
                          <a:custGeom>
                            <a:avLst/>
                            <a:gdLst/>
                            <a:ahLst/>
                            <a:cxnLst/>
                            <a:rect l="0" t="0" r="0" b="0"/>
                            <a:pathLst>
                              <a:path w="4902480" h="2358762">
                                <a:moveTo>
                                  <a:pt x="0" y="2358762"/>
                                </a:moveTo>
                                <a:lnTo>
                                  <a:pt x="4902480" y="2358762"/>
                                </a:lnTo>
                                <a:lnTo>
                                  <a:pt x="4902480" y="0"/>
                                </a:lnTo>
                                <a:lnTo>
                                  <a:pt x="0" y="0"/>
                                </a:lnTo>
                                <a:close/>
                              </a:path>
                            </a:pathLst>
                          </a:custGeom>
                          <a:ln w="4757" cap="rnd">
                            <a:round/>
                          </a:ln>
                        </wps:spPr>
                        <wps:style>
                          <a:lnRef idx="1">
                            <a:srgbClr val="2C233F"/>
                          </a:lnRef>
                          <a:fillRef idx="0">
                            <a:srgbClr val="000000">
                              <a:alpha val="0"/>
                            </a:srgbClr>
                          </a:fillRef>
                          <a:effectRef idx="0">
                            <a:scrgbClr r="0" g="0" b="0"/>
                          </a:effectRef>
                          <a:fontRef idx="none"/>
                        </wps:style>
                        <wps:bodyPr/>
                      </wps:wsp>
                      <wps:wsp>
                        <wps:cNvPr id="474774" name="Shape 474774"/>
                        <wps:cNvSpPr/>
                        <wps:spPr>
                          <a:xfrm>
                            <a:off x="0" y="513767"/>
                            <a:ext cx="342511" cy="2358762"/>
                          </a:xfrm>
                          <a:custGeom>
                            <a:avLst/>
                            <a:gdLst/>
                            <a:ahLst/>
                            <a:cxnLst/>
                            <a:rect l="0" t="0" r="0" b="0"/>
                            <a:pathLst>
                              <a:path w="342511" h="2358762">
                                <a:moveTo>
                                  <a:pt x="0" y="0"/>
                                </a:moveTo>
                                <a:lnTo>
                                  <a:pt x="342511" y="0"/>
                                </a:lnTo>
                                <a:lnTo>
                                  <a:pt x="342511" y="2358762"/>
                                </a:lnTo>
                                <a:lnTo>
                                  <a:pt x="0" y="2358762"/>
                                </a:lnTo>
                                <a:lnTo>
                                  <a:pt x="0" y="0"/>
                                </a:lnTo>
                              </a:path>
                            </a:pathLst>
                          </a:custGeom>
                          <a:ln w="0" cap="rnd">
                            <a:round/>
                          </a:ln>
                        </wps:spPr>
                        <wps:style>
                          <a:lnRef idx="0">
                            <a:srgbClr val="000000">
                              <a:alpha val="0"/>
                            </a:srgbClr>
                          </a:lnRef>
                          <a:fillRef idx="1">
                            <a:srgbClr val="73A8D4"/>
                          </a:fillRef>
                          <a:effectRef idx="0">
                            <a:scrgbClr r="0" g="0" b="0"/>
                          </a:effectRef>
                          <a:fontRef idx="none"/>
                        </wps:style>
                        <wps:bodyPr/>
                      </wps:wsp>
                      <wps:wsp>
                        <wps:cNvPr id="38776" name="Shape 38776"/>
                        <wps:cNvSpPr/>
                        <wps:spPr>
                          <a:xfrm>
                            <a:off x="0" y="513767"/>
                            <a:ext cx="342511" cy="2358762"/>
                          </a:xfrm>
                          <a:custGeom>
                            <a:avLst/>
                            <a:gdLst/>
                            <a:ahLst/>
                            <a:cxnLst/>
                            <a:rect l="0" t="0" r="0" b="0"/>
                            <a:pathLst>
                              <a:path w="342511" h="2358762">
                                <a:moveTo>
                                  <a:pt x="0" y="2358762"/>
                                </a:moveTo>
                                <a:lnTo>
                                  <a:pt x="342511" y="2358762"/>
                                </a:lnTo>
                                <a:lnTo>
                                  <a:pt x="342511" y="0"/>
                                </a:lnTo>
                                <a:lnTo>
                                  <a:pt x="0" y="0"/>
                                </a:lnTo>
                                <a:close/>
                              </a:path>
                            </a:pathLst>
                          </a:custGeom>
                          <a:ln w="4757" cap="rnd">
                            <a:round/>
                          </a:ln>
                        </wps:spPr>
                        <wps:style>
                          <a:lnRef idx="1">
                            <a:srgbClr val="2C233F"/>
                          </a:lnRef>
                          <a:fillRef idx="0">
                            <a:srgbClr val="000000">
                              <a:alpha val="0"/>
                            </a:srgbClr>
                          </a:fillRef>
                          <a:effectRef idx="0">
                            <a:scrgbClr r="0" g="0" b="0"/>
                          </a:effectRef>
                          <a:fontRef idx="none"/>
                        </wps:style>
                        <wps:bodyPr/>
                      </wps:wsp>
                      <wps:wsp>
                        <wps:cNvPr id="38778" name="Rectangle 38778"/>
                        <wps:cNvSpPr/>
                        <wps:spPr>
                          <a:xfrm rot="-5399999">
                            <a:off x="-545090" y="1435304"/>
                            <a:ext cx="1484757" cy="148658"/>
                          </a:xfrm>
                          <a:prstGeom prst="rect">
                            <a:avLst/>
                          </a:prstGeom>
                          <a:ln>
                            <a:noFill/>
                          </a:ln>
                        </wps:spPr>
                        <wps:txbx>
                          <w:txbxContent>
                            <w:p w14:paraId="69BEA1ED" w14:textId="77777777" w:rsidR="0000336F" w:rsidRDefault="00000000">
                              <w:pPr>
                                <w:spacing w:after="160" w:line="259" w:lineRule="auto"/>
                                <w:ind w:left="0" w:firstLine="0"/>
                                <w:jc w:val="left"/>
                              </w:pPr>
                              <w:r>
                                <w:rPr>
                                  <w:rFonts w:ascii="Segoe UI" w:eastAsia="Segoe UI" w:hAnsi="Segoe UI" w:cs="Segoe UI"/>
                                  <w:color w:val="FFFFFF"/>
                                  <w:sz w:val="18"/>
                                </w:rPr>
                                <w:t>Set Performance Level</w:t>
                              </w:r>
                            </w:p>
                          </w:txbxContent>
                        </wps:txbx>
                        <wps:bodyPr horzOverflow="overflow" vert="horz" lIns="0" tIns="0" rIns="0" bIns="0" rtlCol="0">
                          <a:noAutofit/>
                        </wps:bodyPr>
                      </wps:wsp>
                      <wps:wsp>
                        <wps:cNvPr id="38779" name="Shape 38779"/>
                        <wps:cNvSpPr/>
                        <wps:spPr>
                          <a:xfrm>
                            <a:off x="0" y="4623903"/>
                            <a:ext cx="4902480" cy="2483207"/>
                          </a:xfrm>
                          <a:custGeom>
                            <a:avLst/>
                            <a:gdLst/>
                            <a:ahLst/>
                            <a:cxnLst/>
                            <a:rect l="0" t="0" r="0" b="0"/>
                            <a:pathLst>
                              <a:path w="4902480" h="2483207">
                                <a:moveTo>
                                  <a:pt x="0" y="2483207"/>
                                </a:moveTo>
                                <a:lnTo>
                                  <a:pt x="4902480" y="2483207"/>
                                </a:lnTo>
                                <a:lnTo>
                                  <a:pt x="4902480" y="0"/>
                                </a:lnTo>
                                <a:lnTo>
                                  <a:pt x="0" y="0"/>
                                </a:lnTo>
                                <a:close/>
                              </a:path>
                            </a:pathLst>
                          </a:custGeom>
                          <a:ln w="4757" cap="rnd">
                            <a:round/>
                          </a:ln>
                        </wps:spPr>
                        <wps:style>
                          <a:lnRef idx="1">
                            <a:srgbClr val="2C233F"/>
                          </a:lnRef>
                          <a:fillRef idx="0">
                            <a:srgbClr val="000000">
                              <a:alpha val="0"/>
                            </a:srgbClr>
                          </a:fillRef>
                          <a:effectRef idx="0">
                            <a:scrgbClr r="0" g="0" b="0"/>
                          </a:effectRef>
                          <a:fontRef idx="none"/>
                        </wps:style>
                        <wps:bodyPr/>
                      </wps:wsp>
                      <wps:wsp>
                        <wps:cNvPr id="474775" name="Shape 474775"/>
                        <wps:cNvSpPr/>
                        <wps:spPr>
                          <a:xfrm>
                            <a:off x="0" y="4623903"/>
                            <a:ext cx="342511" cy="2483207"/>
                          </a:xfrm>
                          <a:custGeom>
                            <a:avLst/>
                            <a:gdLst/>
                            <a:ahLst/>
                            <a:cxnLst/>
                            <a:rect l="0" t="0" r="0" b="0"/>
                            <a:pathLst>
                              <a:path w="342511" h="2483207">
                                <a:moveTo>
                                  <a:pt x="0" y="0"/>
                                </a:moveTo>
                                <a:lnTo>
                                  <a:pt x="342511" y="0"/>
                                </a:lnTo>
                                <a:lnTo>
                                  <a:pt x="342511" y="2483207"/>
                                </a:lnTo>
                                <a:lnTo>
                                  <a:pt x="0" y="2483207"/>
                                </a:lnTo>
                                <a:lnTo>
                                  <a:pt x="0" y="0"/>
                                </a:lnTo>
                              </a:path>
                            </a:pathLst>
                          </a:custGeom>
                          <a:ln w="0" cap="rnd">
                            <a:round/>
                          </a:ln>
                        </wps:spPr>
                        <wps:style>
                          <a:lnRef idx="0">
                            <a:srgbClr val="000000">
                              <a:alpha val="0"/>
                            </a:srgbClr>
                          </a:lnRef>
                          <a:fillRef idx="1">
                            <a:srgbClr val="73A8D4"/>
                          </a:fillRef>
                          <a:effectRef idx="0">
                            <a:scrgbClr r="0" g="0" b="0"/>
                          </a:effectRef>
                          <a:fontRef idx="none"/>
                        </wps:style>
                        <wps:bodyPr/>
                      </wps:wsp>
                      <wps:wsp>
                        <wps:cNvPr id="38782" name="Shape 38782"/>
                        <wps:cNvSpPr/>
                        <wps:spPr>
                          <a:xfrm>
                            <a:off x="0" y="4623903"/>
                            <a:ext cx="342511" cy="2483207"/>
                          </a:xfrm>
                          <a:custGeom>
                            <a:avLst/>
                            <a:gdLst/>
                            <a:ahLst/>
                            <a:cxnLst/>
                            <a:rect l="0" t="0" r="0" b="0"/>
                            <a:pathLst>
                              <a:path w="342511" h="2483207">
                                <a:moveTo>
                                  <a:pt x="0" y="2483207"/>
                                </a:moveTo>
                                <a:lnTo>
                                  <a:pt x="342511" y="2483207"/>
                                </a:lnTo>
                                <a:lnTo>
                                  <a:pt x="342511" y="0"/>
                                </a:lnTo>
                                <a:lnTo>
                                  <a:pt x="0" y="0"/>
                                </a:lnTo>
                                <a:close/>
                              </a:path>
                            </a:pathLst>
                          </a:custGeom>
                          <a:ln w="4757" cap="rnd">
                            <a:round/>
                          </a:ln>
                        </wps:spPr>
                        <wps:style>
                          <a:lnRef idx="1">
                            <a:srgbClr val="2C233F"/>
                          </a:lnRef>
                          <a:fillRef idx="0">
                            <a:srgbClr val="000000">
                              <a:alpha val="0"/>
                            </a:srgbClr>
                          </a:fillRef>
                          <a:effectRef idx="0">
                            <a:scrgbClr r="0" g="0" b="0"/>
                          </a:effectRef>
                          <a:fontRef idx="none"/>
                        </wps:style>
                        <wps:bodyPr/>
                      </wps:wsp>
                      <wps:wsp>
                        <wps:cNvPr id="38784" name="Rectangle 38784"/>
                        <wps:cNvSpPr/>
                        <wps:spPr>
                          <a:xfrm rot="-5399999">
                            <a:off x="-441144" y="5633404"/>
                            <a:ext cx="1276864" cy="148658"/>
                          </a:xfrm>
                          <a:prstGeom prst="rect">
                            <a:avLst/>
                          </a:prstGeom>
                          <a:ln>
                            <a:noFill/>
                          </a:ln>
                        </wps:spPr>
                        <wps:txbx>
                          <w:txbxContent>
                            <w:p w14:paraId="10FC70FE" w14:textId="77777777" w:rsidR="0000336F" w:rsidRDefault="00000000">
                              <w:pPr>
                                <w:spacing w:after="160" w:line="259" w:lineRule="auto"/>
                                <w:ind w:left="0" w:firstLine="0"/>
                                <w:jc w:val="left"/>
                              </w:pPr>
                              <w:r>
                                <w:rPr>
                                  <w:rFonts w:ascii="Segoe UI" w:eastAsia="Segoe UI" w:hAnsi="Segoe UI" w:cs="Segoe UI"/>
                                  <w:color w:val="FFFFFF"/>
                                  <w:sz w:val="18"/>
                                </w:rPr>
                                <w:t>Design of structure</w:t>
                              </w:r>
                            </w:p>
                          </w:txbxContent>
                        </wps:txbx>
                        <wps:bodyPr horzOverflow="overflow" vert="horz" lIns="0" tIns="0" rIns="0" bIns="0" rtlCol="0">
                          <a:noAutofit/>
                        </wps:bodyPr>
                      </wps:wsp>
                      <wps:wsp>
                        <wps:cNvPr id="474776" name="Shape 474776"/>
                        <wps:cNvSpPr/>
                        <wps:spPr>
                          <a:xfrm>
                            <a:off x="0" y="342512"/>
                            <a:ext cx="4902480" cy="171255"/>
                          </a:xfrm>
                          <a:custGeom>
                            <a:avLst/>
                            <a:gdLst/>
                            <a:ahLst/>
                            <a:cxnLst/>
                            <a:rect l="0" t="0" r="0" b="0"/>
                            <a:pathLst>
                              <a:path w="4902480" h="171255">
                                <a:moveTo>
                                  <a:pt x="0" y="0"/>
                                </a:moveTo>
                                <a:lnTo>
                                  <a:pt x="4902480" y="0"/>
                                </a:lnTo>
                                <a:lnTo>
                                  <a:pt x="4902480" y="171255"/>
                                </a:lnTo>
                                <a:lnTo>
                                  <a:pt x="0" y="171255"/>
                                </a:lnTo>
                                <a:lnTo>
                                  <a:pt x="0" y="0"/>
                                </a:lnTo>
                              </a:path>
                            </a:pathLst>
                          </a:custGeom>
                          <a:ln w="0" cap="rnd">
                            <a:round/>
                          </a:ln>
                        </wps:spPr>
                        <wps:style>
                          <a:lnRef idx="0">
                            <a:srgbClr val="000000">
                              <a:alpha val="0"/>
                            </a:srgbClr>
                          </a:lnRef>
                          <a:fillRef idx="1">
                            <a:srgbClr val="73A8D4"/>
                          </a:fillRef>
                          <a:effectRef idx="0">
                            <a:scrgbClr r="0" g="0" b="0"/>
                          </a:effectRef>
                          <a:fontRef idx="none"/>
                        </wps:style>
                        <wps:bodyPr/>
                      </wps:wsp>
                      <wps:wsp>
                        <wps:cNvPr id="38786" name="Shape 38786"/>
                        <wps:cNvSpPr/>
                        <wps:spPr>
                          <a:xfrm>
                            <a:off x="0" y="342512"/>
                            <a:ext cx="4902480" cy="171255"/>
                          </a:xfrm>
                          <a:custGeom>
                            <a:avLst/>
                            <a:gdLst/>
                            <a:ahLst/>
                            <a:cxnLst/>
                            <a:rect l="0" t="0" r="0" b="0"/>
                            <a:pathLst>
                              <a:path w="4902480" h="171255">
                                <a:moveTo>
                                  <a:pt x="0" y="171255"/>
                                </a:moveTo>
                                <a:lnTo>
                                  <a:pt x="4902480" y="171255"/>
                                </a:lnTo>
                                <a:lnTo>
                                  <a:pt x="4902480" y="0"/>
                                </a:lnTo>
                                <a:lnTo>
                                  <a:pt x="0" y="0"/>
                                </a:lnTo>
                                <a:close/>
                              </a:path>
                            </a:pathLst>
                          </a:custGeom>
                          <a:ln w="4757" cap="rnd">
                            <a:round/>
                          </a:ln>
                        </wps:spPr>
                        <wps:style>
                          <a:lnRef idx="1">
                            <a:srgbClr val="2C233F"/>
                          </a:lnRef>
                          <a:fillRef idx="0">
                            <a:srgbClr val="000000">
                              <a:alpha val="0"/>
                            </a:srgbClr>
                          </a:fillRef>
                          <a:effectRef idx="0">
                            <a:scrgbClr r="0" g="0" b="0"/>
                          </a:effectRef>
                          <a:fontRef idx="none"/>
                        </wps:style>
                        <wps:bodyPr/>
                      </wps:wsp>
                      <wps:wsp>
                        <wps:cNvPr id="38787" name="Shape 38787"/>
                        <wps:cNvSpPr/>
                        <wps:spPr>
                          <a:xfrm>
                            <a:off x="1188514" y="556581"/>
                            <a:ext cx="685023" cy="256884"/>
                          </a:xfrm>
                          <a:custGeom>
                            <a:avLst/>
                            <a:gdLst/>
                            <a:ahLst/>
                            <a:cxnLst/>
                            <a:rect l="0" t="0" r="0" b="0"/>
                            <a:pathLst>
                              <a:path w="685023" h="256884">
                                <a:moveTo>
                                  <a:pt x="128442" y="0"/>
                                </a:moveTo>
                                <a:lnTo>
                                  <a:pt x="556581" y="0"/>
                                </a:lnTo>
                                <a:cubicBezTo>
                                  <a:pt x="627367" y="0"/>
                                  <a:pt x="685023" y="57656"/>
                                  <a:pt x="685023" y="128442"/>
                                </a:cubicBezTo>
                                <a:cubicBezTo>
                                  <a:pt x="685023" y="199798"/>
                                  <a:pt x="627367" y="256884"/>
                                  <a:pt x="556581" y="256884"/>
                                </a:cubicBezTo>
                                <a:lnTo>
                                  <a:pt x="128442" y="256884"/>
                                </a:lnTo>
                                <a:cubicBezTo>
                                  <a:pt x="57085" y="256884"/>
                                  <a:pt x="0" y="199798"/>
                                  <a:pt x="0" y="128442"/>
                                </a:cubicBezTo>
                                <a:cubicBezTo>
                                  <a:pt x="0" y="57656"/>
                                  <a:pt x="57085" y="0"/>
                                  <a:pt x="128442" y="0"/>
                                </a:cubicBezTo>
                                <a:close/>
                              </a:path>
                            </a:pathLst>
                          </a:custGeom>
                          <a:ln w="0" cap="rnd">
                            <a:round/>
                          </a:ln>
                        </wps:spPr>
                        <wps:style>
                          <a:lnRef idx="0">
                            <a:srgbClr val="000000">
                              <a:alpha val="0"/>
                            </a:srgbClr>
                          </a:lnRef>
                          <a:fillRef idx="1">
                            <a:srgbClr val="519872"/>
                          </a:fillRef>
                          <a:effectRef idx="0">
                            <a:scrgbClr r="0" g="0" b="0"/>
                          </a:effectRef>
                          <a:fontRef idx="none"/>
                        </wps:style>
                        <wps:bodyPr/>
                      </wps:wsp>
                      <wps:wsp>
                        <wps:cNvPr id="38788" name="Shape 38788"/>
                        <wps:cNvSpPr/>
                        <wps:spPr>
                          <a:xfrm>
                            <a:off x="1188514" y="556581"/>
                            <a:ext cx="685023" cy="256884"/>
                          </a:xfrm>
                          <a:custGeom>
                            <a:avLst/>
                            <a:gdLst/>
                            <a:ahLst/>
                            <a:cxnLst/>
                            <a:rect l="0" t="0" r="0" b="0"/>
                            <a:pathLst>
                              <a:path w="685023" h="256884">
                                <a:moveTo>
                                  <a:pt x="128442" y="256884"/>
                                </a:moveTo>
                                <a:lnTo>
                                  <a:pt x="556581" y="256884"/>
                                </a:lnTo>
                                <a:cubicBezTo>
                                  <a:pt x="627367" y="256884"/>
                                  <a:pt x="685023" y="199798"/>
                                  <a:pt x="685023" y="128442"/>
                                </a:cubicBezTo>
                                <a:cubicBezTo>
                                  <a:pt x="685023" y="57656"/>
                                  <a:pt x="627367" y="0"/>
                                  <a:pt x="556581" y="0"/>
                                </a:cubicBezTo>
                                <a:lnTo>
                                  <a:pt x="128442" y="0"/>
                                </a:lnTo>
                                <a:cubicBezTo>
                                  <a:pt x="57085" y="0"/>
                                  <a:pt x="0" y="57656"/>
                                  <a:pt x="0" y="128442"/>
                                </a:cubicBezTo>
                                <a:cubicBezTo>
                                  <a:pt x="0" y="199798"/>
                                  <a:pt x="57085" y="256884"/>
                                  <a:pt x="128442" y="256884"/>
                                </a:cubicBez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789" name="Rectangle 38789"/>
                        <wps:cNvSpPr/>
                        <wps:spPr>
                          <a:xfrm>
                            <a:off x="1452248" y="653154"/>
                            <a:ext cx="208903" cy="98857"/>
                          </a:xfrm>
                          <a:prstGeom prst="rect">
                            <a:avLst/>
                          </a:prstGeom>
                          <a:ln>
                            <a:noFill/>
                          </a:ln>
                        </wps:spPr>
                        <wps:txbx>
                          <w:txbxContent>
                            <w:p w14:paraId="4B36B57F" w14:textId="77777777" w:rsidR="0000336F" w:rsidRDefault="00000000">
                              <w:pPr>
                                <w:spacing w:after="160" w:line="259" w:lineRule="auto"/>
                                <w:ind w:left="0" w:firstLine="0"/>
                                <w:jc w:val="left"/>
                              </w:pPr>
                              <w:r>
                                <w:rPr>
                                  <w:rFonts w:ascii="Segoe UI" w:eastAsia="Segoe UI" w:hAnsi="Segoe UI" w:cs="Segoe UI"/>
                                  <w:color w:val="FFFFFF"/>
                                  <w:sz w:val="12"/>
                                </w:rPr>
                                <w:t>Start</w:t>
                              </w:r>
                            </w:p>
                          </w:txbxContent>
                        </wps:txbx>
                        <wps:bodyPr horzOverflow="overflow" vert="horz" lIns="0" tIns="0" rIns="0" bIns="0" rtlCol="0">
                          <a:noAutofit/>
                        </wps:bodyPr>
                      </wps:wsp>
                      <wps:wsp>
                        <wps:cNvPr id="474777" name="Shape 474777"/>
                        <wps:cNvSpPr/>
                        <wps:spPr>
                          <a:xfrm>
                            <a:off x="920785" y="934485"/>
                            <a:ext cx="1219911" cy="513767"/>
                          </a:xfrm>
                          <a:custGeom>
                            <a:avLst/>
                            <a:gdLst/>
                            <a:ahLst/>
                            <a:cxnLst/>
                            <a:rect l="0" t="0" r="0" b="0"/>
                            <a:pathLst>
                              <a:path w="1219911" h="513767">
                                <a:moveTo>
                                  <a:pt x="0" y="0"/>
                                </a:moveTo>
                                <a:lnTo>
                                  <a:pt x="1219911" y="0"/>
                                </a:lnTo>
                                <a:lnTo>
                                  <a:pt x="1219911" y="513767"/>
                                </a:lnTo>
                                <a:lnTo>
                                  <a:pt x="0" y="513767"/>
                                </a:lnTo>
                                <a:lnTo>
                                  <a:pt x="0" y="0"/>
                                </a:lnTo>
                              </a:path>
                            </a:pathLst>
                          </a:custGeom>
                          <a:ln w="0" cap="rnd">
                            <a:round/>
                          </a:ln>
                        </wps:spPr>
                        <wps:style>
                          <a:lnRef idx="0">
                            <a:srgbClr val="000000">
                              <a:alpha val="0"/>
                            </a:srgbClr>
                          </a:lnRef>
                          <a:fillRef idx="1">
                            <a:srgbClr val="D94545"/>
                          </a:fillRef>
                          <a:effectRef idx="0">
                            <a:scrgbClr r="0" g="0" b="0"/>
                          </a:effectRef>
                          <a:fontRef idx="none"/>
                        </wps:style>
                        <wps:bodyPr/>
                      </wps:wsp>
                      <wps:wsp>
                        <wps:cNvPr id="38791" name="Shape 38791"/>
                        <wps:cNvSpPr/>
                        <wps:spPr>
                          <a:xfrm>
                            <a:off x="920785" y="934485"/>
                            <a:ext cx="1219911" cy="513767"/>
                          </a:xfrm>
                          <a:custGeom>
                            <a:avLst/>
                            <a:gdLst/>
                            <a:ahLst/>
                            <a:cxnLst/>
                            <a:rect l="0" t="0" r="0" b="0"/>
                            <a:pathLst>
                              <a:path w="1219911" h="513767">
                                <a:moveTo>
                                  <a:pt x="0" y="513767"/>
                                </a:moveTo>
                                <a:lnTo>
                                  <a:pt x="1219911" y="513767"/>
                                </a:lnTo>
                                <a:lnTo>
                                  <a:pt x="1219911" y="0"/>
                                </a:lnTo>
                                <a:lnTo>
                                  <a:pt x="0" y="0"/>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792" name="Rectangle 38792"/>
                        <wps:cNvSpPr/>
                        <wps:spPr>
                          <a:xfrm>
                            <a:off x="948756" y="1067592"/>
                            <a:ext cx="1577762" cy="98857"/>
                          </a:xfrm>
                          <a:prstGeom prst="rect">
                            <a:avLst/>
                          </a:prstGeom>
                          <a:ln>
                            <a:noFill/>
                          </a:ln>
                        </wps:spPr>
                        <wps:txbx>
                          <w:txbxContent>
                            <w:p w14:paraId="31121C58" w14:textId="77777777" w:rsidR="0000336F" w:rsidRDefault="00000000">
                              <w:pPr>
                                <w:spacing w:after="160" w:line="259" w:lineRule="auto"/>
                                <w:ind w:left="0" w:firstLine="0"/>
                                <w:jc w:val="left"/>
                              </w:pPr>
                              <w:r>
                                <w:rPr>
                                  <w:rFonts w:ascii="Segoe UI" w:eastAsia="Segoe UI" w:hAnsi="Segoe UI" w:cs="Segoe UI"/>
                                  <w:color w:val="FFFFFF"/>
                                  <w:sz w:val="12"/>
                                </w:rPr>
                                <w:t xml:space="preserve">Design of concrete mix, cover, w/c, </w:t>
                              </w:r>
                            </w:p>
                          </w:txbxContent>
                        </wps:txbx>
                        <wps:bodyPr horzOverflow="overflow" vert="horz" lIns="0" tIns="0" rIns="0" bIns="0" rtlCol="0">
                          <a:noAutofit/>
                        </wps:bodyPr>
                      </wps:wsp>
                      <wps:wsp>
                        <wps:cNvPr id="38793" name="Rectangle 38793"/>
                        <wps:cNvSpPr/>
                        <wps:spPr>
                          <a:xfrm>
                            <a:off x="962461" y="1158928"/>
                            <a:ext cx="1540582" cy="98857"/>
                          </a:xfrm>
                          <a:prstGeom prst="rect">
                            <a:avLst/>
                          </a:prstGeom>
                          <a:ln>
                            <a:noFill/>
                          </a:ln>
                        </wps:spPr>
                        <wps:txbx>
                          <w:txbxContent>
                            <w:p w14:paraId="16D3264D" w14:textId="77777777" w:rsidR="0000336F" w:rsidRDefault="00000000">
                              <w:pPr>
                                <w:spacing w:after="160" w:line="259" w:lineRule="auto"/>
                                <w:ind w:left="0" w:firstLine="0"/>
                                <w:jc w:val="left"/>
                              </w:pPr>
                              <w:r>
                                <w:rPr>
                                  <w:rFonts w:ascii="Segoe UI" w:eastAsia="Segoe UI" w:hAnsi="Segoe UI" w:cs="Segoe UI"/>
                                  <w:color w:val="FFFFFF"/>
                                  <w:sz w:val="12"/>
                                </w:rPr>
                                <w:t xml:space="preserve">and geometrical properties. Using </w:t>
                              </w:r>
                            </w:p>
                          </w:txbxContent>
                        </wps:txbx>
                        <wps:bodyPr horzOverflow="overflow" vert="horz" lIns="0" tIns="0" rIns="0" bIns="0" rtlCol="0">
                          <a:noAutofit/>
                        </wps:bodyPr>
                      </wps:wsp>
                      <wps:wsp>
                        <wps:cNvPr id="38794" name="Rectangle 38794"/>
                        <wps:cNvSpPr/>
                        <wps:spPr>
                          <a:xfrm>
                            <a:off x="989861" y="1250263"/>
                            <a:ext cx="1439785" cy="98857"/>
                          </a:xfrm>
                          <a:prstGeom prst="rect">
                            <a:avLst/>
                          </a:prstGeom>
                          <a:ln>
                            <a:noFill/>
                          </a:ln>
                        </wps:spPr>
                        <wps:txbx>
                          <w:txbxContent>
                            <w:p w14:paraId="37FE87DA" w14:textId="77777777" w:rsidR="0000336F" w:rsidRDefault="00000000">
                              <w:pPr>
                                <w:spacing w:after="160" w:line="259" w:lineRule="auto"/>
                                <w:ind w:left="0" w:firstLine="0"/>
                                <w:jc w:val="left"/>
                              </w:pPr>
                              <w:r>
                                <w:rPr>
                                  <w:rFonts w:ascii="Segoe UI" w:eastAsia="Segoe UI" w:hAnsi="Segoe UI" w:cs="Segoe UI"/>
                                  <w:color w:val="FFFFFF"/>
                                  <w:sz w:val="12"/>
                                </w:rPr>
                                <w:t>Life 365, FIB34 or AASHTO R19A</w:t>
                              </w:r>
                            </w:p>
                          </w:txbxContent>
                        </wps:txbx>
                        <wps:bodyPr horzOverflow="overflow" vert="horz" lIns="0" tIns="0" rIns="0" bIns="0" rtlCol="0">
                          <a:noAutofit/>
                        </wps:bodyPr>
                      </wps:wsp>
                      <wps:wsp>
                        <wps:cNvPr id="38795" name="Shape 38795"/>
                        <wps:cNvSpPr/>
                        <wps:spPr>
                          <a:xfrm>
                            <a:off x="1006413" y="1803323"/>
                            <a:ext cx="1070348" cy="778642"/>
                          </a:xfrm>
                          <a:custGeom>
                            <a:avLst/>
                            <a:gdLst/>
                            <a:ahLst/>
                            <a:cxnLst/>
                            <a:rect l="0" t="0" r="0" b="0"/>
                            <a:pathLst>
                              <a:path w="1070348" h="778642">
                                <a:moveTo>
                                  <a:pt x="534889" y="0"/>
                                </a:moveTo>
                                <a:lnTo>
                                  <a:pt x="1070348" y="389321"/>
                                </a:lnTo>
                                <a:lnTo>
                                  <a:pt x="534889" y="778642"/>
                                </a:lnTo>
                                <a:lnTo>
                                  <a:pt x="0" y="389321"/>
                                </a:lnTo>
                                <a:lnTo>
                                  <a:pt x="534889" y="0"/>
                                </a:lnTo>
                                <a:close/>
                              </a:path>
                            </a:pathLst>
                          </a:custGeom>
                          <a:ln w="0" cap="rnd">
                            <a:round/>
                          </a:ln>
                        </wps:spPr>
                        <wps:style>
                          <a:lnRef idx="0">
                            <a:srgbClr val="000000">
                              <a:alpha val="0"/>
                            </a:srgbClr>
                          </a:lnRef>
                          <a:fillRef idx="1">
                            <a:srgbClr val="545066"/>
                          </a:fillRef>
                          <a:effectRef idx="0">
                            <a:scrgbClr r="0" g="0" b="0"/>
                          </a:effectRef>
                          <a:fontRef idx="none"/>
                        </wps:style>
                        <wps:bodyPr/>
                      </wps:wsp>
                      <wps:wsp>
                        <wps:cNvPr id="38796" name="Shape 38796"/>
                        <wps:cNvSpPr/>
                        <wps:spPr>
                          <a:xfrm>
                            <a:off x="1006413" y="1803323"/>
                            <a:ext cx="1070348" cy="778642"/>
                          </a:xfrm>
                          <a:custGeom>
                            <a:avLst/>
                            <a:gdLst/>
                            <a:ahLst/>
                            <a:cxnLst/>
                            <a:rect l="0" t="0" r="0" b="0"/>
                            <a:pathLst>
                              <a:path w="1070348" h="778642">
                                <a:moveTo>
                                  <a:pt x="0" y="389321"/>
                                </a:moveTo>
                                <a:lnTo>
                                  <a:pt x="534889" y="0"/>
                                </a:lnTo>
                                <a:lnTo>
                                  <a:pt x="1070348" y="389321"/>
                                </a:lnTo>
                                <a:lnTo>
                                  <a:pt x="534889" y="778642"/>
                                </a:lnTo>
                                <a:lnTo>
                                  <a:pt x="0" y="389321"/>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797" name="Rectangle 38797"/>
                        <wps:cNvSpPr/>
                        <wps:spPr>
                          <a:xfrm>
                            <a:off x="1230757" y="2068867"/>
                            <a:ext cx="854143" cy="98857"/>
                          </a:xfrm>
                          <a:prstGeom prst="rect">
                            <a:avLst/>
                          </a:prstGeom>
                          <a:ln>
                            <a:noFill/>
                          </a:ln>
                        </wps:spPr>
                        <wps:txbx>
                          <w:txbxContent>
                            <w:p w14:paraId="5379F63A" w14:textId="77777777" w:rsidR="0000336F" w:rsidRDefault="00000000">
                              <w:pPr>
                                <w:spacing w:after="160" w:line="259" w:lineRule="auto"/>
                                <w:ind w:left="0" w:firstLine="0"/>
                                <w:jc w:val="left"/>
                              </w:pPr>
                              <w:r>
                                <w:rPr>
                                  <w:rFonts w:ascii="Segoe UI" w:eastAsia="Segoe UI" w:hAnsi="Segoe UI" w:cs="Segoe UI"/>
                                  <w:color w:val="FFFFFF"/>
                                  <w:sz w:val="12"/>
                                </w:rPr>
                                <w:t xml:space="preserve">Does mix allow for </w:t>
                              </w:r>
                            </w:p>
                          </w:txbxContent>
                        </wps:txbx>
                        <wps:bodyPr horzOverflow="overflow" vert="horz" lIns="0" tIns="0" rIns="0" bIns="0" rtlCol="0">
                          <a:noAutofit/>
                        </wps:bodyPr>
                      </wps:wsp>
                      <wps:wsp>
                        <wps:cNvPr id="38798" name="Rectangle 38798"/>
                        <wps:cNvSpPr/>
                        <wps:spPr>
                          <a:xfrm>
                            <a:off x="1114876" y="2160202"/>
                            <a:ext cx="1164055" cy="98857"/>
                          </a:xfrm>
                          <a:prstGeom prst="rect">
                            <a:avLst/>
                          </a:prstGeom>
                          <a:ln>
                            <a:noFill/>
                          </a:ln>
                        </wps:spPr>
                        <wps:txbx>
                          <w:txbxContent>
                            <w:p w14:paraId="47A1F8FE" w14:textId="77777777" w:rsidR="0000336F" w:rsidRDefault="00000000">
                              <w:pPr>
                                <w:spacing w:after="160" w:line="259" w:lineRule="auto"/>
                                <w:ind w:left="0" w:firstLine="0"/>
                                <w:jc w:val="left"/>
                              </w:pPr>
                              <w:r>
                                <w:rPr>
                                  <w:rFonts w:ascii="Segoe UI" w:eastAsia="Segoe UI" w:hAnsi="Segoe UI" w:cs="Segoe UI"/>
                                  <w:color w:val="FFFFFF"/>
                                  <w:sz w:val="12"/>
                                </w:rPr>
                                <w:t xml:space="preserve">corrosion to occur during </w:t>
                              </w:r>
                            </w:p>
                          </w:txbxContent>
                        </wps:txbx>
                        <wps:bodyPr horzOverflow="overflow" vert="horz" lIns="0" tIns="0" rIns="0" bIns="0" rtlCol="0">
                          <a:noAutofit/>
                        </wps:bodyPr>
                      </wps:wsp>
                      <wps:wsp>
                        <wps:cNvPr id="38799" name="Rectangle 38799"/>
                        <wps:cNvSpPr/>
                        <wps:spPr>
                          <a:xfrm>
                            <a:off x="1287275" y="2251538"/>
                            <a:ext cx="676432" cy="98857"/>
                          </a:xfrm>
                          <a:prstGeom prst="rect">
                            <a:avLst/>
                          </a:prstGeom>
                          <a:ln>
                            <a:noFill/>
                          </a:ln>
                        </wps:spPr>
                        <wps:txbx>
                          <w:txbxContent>
                            <w:p w14:paraId="6592C413" w14:textId="77777777" w:rsidR="0000336F" w:rsidRDefault="00000000">
                              <w:pPr>
                                <w:spacing w:after="160" w:line="259" w:lineRule="auto"/>
                                <w:ind w:left="0" w:firstLine="0"/>
                                <w:jc w:val="left"/>
                              </w:pPr>
                              <w:r>
                                <w:rPr>
                                  <w:rFonts w:ascii="Segoe UI" w:eastAsia="Segoe UI" w:hAnsi="Segoe UI" w:cs="Segoe UI"/>
                                  <w:color w:val="FFFFFF"/>
                                  <w:sz w:val="12"/>
                                </w:rPr>
                                <w:t>life of structure</w:t>
                              </w:r>
                            </w:p>
                          </w:txbxContent>
                        </wps:txbx>
                        <wps:bodyPr horzOverflow="overflow" vert="horz" lIns="0" tIns="0" rIns="0" bIns="0" rtlCol="0">
                          <a:noAutofit/>
                        </wps:bodyPr>
                      </wps:wsp>
                      <wps:wsp>
                        <wps:cNvPr id="474778" name="Shape 474778"/>
                        <wps:cNvSpPr/>
                        <wps:spPr>
                          <a:xfrm>
                            <a:off x="1198790" y="4792305"/>
                            <a:ext cx="685023" cy="513767"/>
                          </a:xfrm>
                          <a:custGeom>
                            <a:avLst/>
                            <a:gdLst/>
                            <a:ahLst/>
                            <a:cxnLst/>
                            <a:rect l="0" t="0" r="0" b="0"/>
                            <a:pathLst>
                              <a:path w="685023" h="513767">
                                <a:moveTo>
                                  <a:pt x="0" y="0"/>
                                </a:moveTo>
                                <a:lnTo>
                                  <a:pt x="685023" y="0"/>
                                </a:lnTo>
                                <a:lnTo>
                                  <a:pt x="685023" y="513767"/>
                                </a:lnTo>
                                <a:lnTo>
                                  <a:pt x="0" y="513767"/>
                                </a:lnTo>
                                <a:lnTo>
                                  <a:pt x="0" y="0"/>
                                </a:lnTo>
                              </a:path>
                            </a:pathLst>
                          </a:custGeom>
                          <a:ln w="0" cap="rnd">
                            <a:round/>
                          </a:ln>
                        </wps:spPr>
                        <wps:style>
                          <a:lnRef idx="0">
                            <a:srgbClr val="000000">
                              <a:alpha val="0"/>
                            </a:srgbClr>
                          </a:lnRef>
                          <a:fillRef idx="1">
                            <a:srgbClr val="D94545"/>
                          </a:fillRef>
                          <a:effectRef idx="0">
                            <a:scrgbClr r="0" g="0" b="0"/>
                          </a:effectRef>
                          <a:fontRef idx="none"/>
                        </wps:style>
                        <wps:bodyPr/>
                      </wps:wsp>
                      <wps:wsp>
                        <wps:cNvPr id="38801" name="Shape 38801"/>
                        <wps:cNvSpPr/>
                        <wps:spPr>
                          <a:xfrm>
                            <a:off x="1198790" y="4792305"/>
                            <a:ext cx="685023" cy="513767"/>
                          </a:xfrm>
                          <a:custGeom>
                            <a:avLst/>
                            <a:gdLst/>
                            <a:ahLst/>
                            <a:cxnLst/>
                            <a:rect l="0" t="0" r="0" b="0"/>
                            <a:pathLst>
                              <a:path w="685023" h="513767">
                                <a:moveTo>
                                  <a:pt x="0" y="513767"/>
                                </a:moveTo>
                                <a:lnTo>
                                  <a:pt x="685023" y="513767"/>
                                </a:lnTo>
                                <a:lnTo>
                                  <a:pt x="685023" y="0"/>
                                </a:lnTo>
                                <a:lnTo>
                                  <a:pt x="0" y="0"/>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802" name="Rectangle 38802"/>
                        <wps:cNvSpPr/>
                        <wps:spPr>
                          <a:xfrm>
                            <a:off x="1254733" y="4834646"/>
                            <a:ext cx="791062" cy="98857"/>
                          </a:xfrm>
                          <a:prstGeom prst="rect">
                            <a:avLst/>
                          </a:prstGeom>
                          <a:ln>
                            <a:noFill/>
                          </a:ln>
                        </wps:spPr>
                        <wps:txbx>
                          <w:txbxContent>
                            <w:p w14:paraId="20493E5F" w14:textId="77777777" w:rsidR="0000336F" w:rsidRDefault="00000000">
                              <w:pPr>
                                <w:spacing w:after="160" w:line="259" w:lineRule="auto"/>
                                <w:ind w:left="0" w:firstLine="0"/>
                                <w:jc w:val="left"/>
                              </w:pPr>
                              <w:r>
                                <w:rPr>
                                  <w:rFonts w:ascii="Segoe UI" w:eastAsia="Segoe UI" w:hAnsi="Segoe UI" w:cs="Segoe UI"/>
                                  <w:color w:val="FFFFFF"/>
                                  <w:sz w:val="12"/>
                                </w:rPr>
                                <w:t xml:space="preserve">Update corroded </w:t>
                              </w:r>
                            </w:p>
                          </w:txbxContent>
                        </wps:txbx>
                        <wps:bodyPr horzOverflow="overflow" vert="horz" lIns="0" tIns="0" rIns="0" bIns="0" rtlCol="0">
                          <a:noAutofit/>
                        </wps:bodyPr>
                      </wps:wsp>
                      <wps:wsp>
                        <wps:cNvPr id="38803" name="Rectangle 38803"/>
                        <wps:cNvSpPr/>
                        <wps:spPr>
                          <a:xfrm>
                            <a:off x="1298116" y="4925982"/>
                            <a:ext cx="677058" cy="98858"/>
                          </a:xfrm>
                          <a:prstGeom prst="rect">
                            <a:avLst/>
                          </a:prstGeom>
                          <a:ln>
                            <a:noFill/>
                          </a:ln>
                        </wps:spPr>
                        <wps:txbx>
                          <w:txbxContent>
                            <w:p w14:paraId="24D978C3" w14:textId="77777777" w:rsidR="0000336F" w:rsidRDefault="00000000">
                              <w:pPr>
                                <w:spacing w:after="160" w:line="259" w:lineRule="auto"/>
                                <w:ind w:left="0" w:firstLine="0"/>
                                <w:jc w:val="left"/>
                              </w:pPr>
                              <w:r>
                                <w:rPr>
                                  <w:rFonts w:ascii="Segoe UI" w:eastAsia="Segoe UI" w:hAnsi="Segoe UI" w:cs="Segoe UI"/>
                                  <w:color w:val="FFFFFF"/>
                                  <w:sz w:val="12"/>
                                </w:rPr>
                                <w:t xml:space="preserve">geometric and </w:t>
                              </w:r>
                            </w:p>
                          </w:txbxContent>
                        </wps:txbx>
                        <wps:bodyPr horzOverflow="overflow" vert="horz" lIns="0" tIns="0" rIns="0" bIns="0" rtlCol="0">
                          <a:noAutofit/>
                        </wps:bodyPr>
                      </wps:wsp>
                      <wps:wsp>
                        <wps:cNvPr id="38804" name="Rectangle 38804"/>
                        <wps:cNvSpPr/>
                        <wps:spPr>
                          <a:xfrm>
                            <a:off x="1218199" y="5017318"/>
                            <a:ext cx="888374" cy="98858"/>
                          </a:xfrm>
                          <a:prstGeom prst="rect">
                            <a:avLst/>
                          </a:prstGeom>
                          <a:ln>
                            <a:noFill/>
                          </a:ln>
                        </wps:spPr>
                        <wps:txbx>
                          <w:txbxContent>
                            <w:p w14:paraId="3808F9B5" w14:textId="77777777" w:rsidR="0000336F" w:rsidRDefault="00000000">
                              <w:pPr>
                                <w:spacing w:after="160" w:line="259" w:lineRule="auto"/>
                                <w:ind w:left="0" w:firstLine="0"/>
                                <w:jc w:val="left"/>
                              </w:pPr>
                              <w:r>
                                <w:rPr>
                                  <w:rFonts w:ascii="Segoe UI" w:eastAsia="Segoe UI" w:hAnsi="Segoe UI" w:cs="Segoe UI"/>
                                  <w:color w:val="FFFFFF"/>
                                  <w:sz w:val="12"/>
                                </w:rPr>
                                <w:t xml:space="preserve">effective properties </w:t>
                              </w:r>
                            </w:p>
                          </w:txbxContent>
                        </wps:txbx>
                        <wps:bodyPr horzOverflow="overflow" vert="horz" lIns="0" tIns="0" rIns="0" bIns="0" rtlCol="0">
                          <a:noAutofit/>
                        </wps:bodyPr>
                      </wps:wsp>
                      <wps:wsp>
                        <wps:cNvPr id="38805" name="Rectangle 38805"/>
                        <wps:cNvSpPr/>
                        <wps:spPr>
                          <a:xfrm>
                            <a:off x="1339790" y="5108654"/>
                            <a:ext cx="566042" cy="98858"/>
                          </a:xfrm>
                          <a:prstGeom prst="rect">
                            <a:avLst/>
                          </a:prstGeom>
                          <a:ln>
                            <a:noFill/>
                          </a:ln>
                        </wps:spPr>
                        <wps:txbx>
                          <w:txbxContent>
                            <w:p w14:paraId="4EAD6150" w14:textId="77777777" w:rsidR="0000336F" w:rsidRDefault="00000000">
                              <w:pPr>
                                <w:spacing w:after="160" w:line="259" w:lineRule="auto"/>
                                <w:ind w:left="0" w:firstLine="0"/>
                                <w:jc w:val="left"/>
                              </w:pPr>
                              <w:r>
                                <w:rPr>
                                  <w:rFonts w:ascii="Segoe UI" w:eastAsia="Segoe UI" w:hAnsi="Segoe UI" w:cs="Segoe UI"/>
                                  <w:color w:val="FFFFFF"/>
                                  <w:sz w:val="12"/>
                                </w:rPr>
                                <w:t xml:space="preserve">of structural </w:t>
                              </w:r>
                            </w:p>
                          </w:txbxContent>
                        </wps:txbx>
                        <wps:bodyPr horzOverflow="overflow" vert="horz" lIns="0" tIns="0" rIns="0" bIns="0" rtlCol="0">
                          <a:noAutofit/>
                        </wps:bodyPr>
                      </wps:wsp>
                      <wps:wsp>
                        <wps:cNvPr id="38806" name="Rectangle 38806"/>
                        <wps:cNvSpPr/>
                        <wps:spPr>
                          <a:xfrm>
                            <a:off x="1389452" y="5199989"/>
                            <a:ext cx="404801" cy="98858"/>
                          </a:xfrm>
                          <a:prstGeom prst="rect">
                            <a:avLst/>
                          </a:prstGeom>
                          <a:ln>
                            <a:noFill/>
                          </a:ln>
                        </wps:spPr>
                        <wps:txbx>
                          <w:txbxContent>
                            <w:p w14:paraId="470B09DC" w14:textId="77777777" w:rsidR="0000336F" w:rsidRDefault="00000000">
                              <w:pPr>
                                <w:spacing w:after="160" w:line="259" w:lineRule="auto"/>
                                <w:ind w:left="0" w:firstLine="0"/>
                                <w:jc w:val="left"/>
                              </w:pPr>
                              <w:r>
                                <w:rPr>
                                  <w:rFonts w:ascii="Segoe UI" w:eastAsia="Segoe UI" w:hAnsi="Segoe UI" w:cs="Segoe UI"/>
                                  <w:color w:val="FFFFFF"/>
                                  <w:sz w:val="12"/>
                                </w:rPr>
                                <w:t>elements</w:t>
                              </w:r>
                            </w:p>
                          </w:txbxContent>
                        </wps:txbx>
                        <wps:bodyPr horzOverflow="overflow" vert="horz" lIns="0" tIns="0" rIns="0" bIns="0" rtlCol="0">
                          <a:noAutofit/>
                        </wps:bodyPr>
                      </wps:wsp>
                      <wps:wsp>
                        <wps:cNvPr id="474779" name="Shape 474779"/>
                        <wps:cNvSpPr/>
                        <wps:spPr>
                          <a:xfrm>
                            <a:off x="1198790" y="3056343"/>
                            <a:ext cx="685023" cy="513767"/>
                          </a:xfrm>
                          <a:custGeom>
                            <a:avLst/>
                            <a:gdLst/>
                            <a:ahLst/>
                            <a:cxnLst/>
                            <a:rect l="0" t="0" r="0" b="0"/>
                            <a:pathLst>
                              <a:path w="685023" h="513767">
                                <a:moveTo>
                                  <a:pt x="0" y="0"/>
                                </a:moveTo>
                                <a:lnTo>
                                  <a:pt x="685023" y="0"/>
                                </a:lnTo>
                                <a:lnTo>
                                  <a:pt x="685023" y="513767"/>
                                </a:lnTo>
                                <a:lnTo>
                                  <a:pt x="0" y="513767"/>
                                </a:lnTo>
                                <a:lnTo>
                                  <a:pt x="0" y="0"/>
                                </a:lnTo>
                              </a:path>
                            </a:pathLst>
                          </a:custGeom>
                          <a:ln w="0" cap="rnd">
                            <a:round/>
                          </a:ln>
                        </wps:spPr>
                        <wps:style>
                          <a:lnRef idx="0">
                            <a:srgbClr val="000000">
                              <a:alpha val="0"/>
                            </a:srgbClr>
                          </a:lnRef>
                          <a:fillRef idx="1">
                            <a:srgbClr val="D94545"/>
                          </a:fillRef>
                          <a:effectRef idx="0">
                            <a:scrgbClr r="0" g="0" b="0"/>
                          </a:effectRef>
                          <a:fontRef idx="none"/>
                        </wps:style>
                        <wps:bodyPr/>
                      </wps:wsp>
                      <wps:wsp>
                        <wps:cNvPr id="38808" name="Shape 38808"/>
                        <wps:cNvSpPr/>
                        <wps:spPr>
                          <a:xfrm>
                            <a:off x="1198790" y="3056343"/>
                            <a:ext cx="685023" cy="513767"/>
                          </a:xfrm>
                          <a:custGeom>
                            <a:avLst/>
                            <a:gdLst/>
                            <a:ahLst/>
                            <a:cxnLst/>
                            <a:rect l="0" t="0" r="0" b="0"/>
                            <a:pathLst>
                              <a:path w="685023" h="513767">
                                <a:moveTo>
                                  <a:pt x="0" y="513767"/>
                                </a:moveTo>
                                <a:lnTo>
                                  <a:pt x="685023" y="513767"/>
                                </a:lnTo>
                                <a:lnTo>
                                  <a:pt x="685023" y="0"/>
                                </a:lnTo>
                                <a:lnTo>
                                  <a:pt x="0" y="0"/>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809" name="Rectangle 38809"/>
                        <wps:cNvSpPr/>
                        <wps:spPr>
                          <a:xfrm>
                            <a:off x="1290126" y="3235688"/>
                            <a:ext cx="697970" cy="98858"/>
                          </a:xfrm>
                          <a:prstGeom prst="rect">
                            <a:avLst/>
                          </a:prstGeom>
                          <a:ln>
                            <a:noFill/>
                          </a:ln>
                        </wps:spPr>
                        <wps:txbx>
                          <w:txbxContent>
                            <w:p w14:paraId="6C1E48C5" w14:textId="77777777" w:rsidR="0000336F" w:rsidRDefault="00000000">
                              <w:pPr>
                                <w:spacing w:after="160" w:line="259" w:lineRule="auto"/>
                                <w:ind w:left="0" w:firstLine="0"/>
                                <w:jc w:val="left"/>
                              </w:pPr>
                              <w:r>
                                <w:rPr>
                                  <w:rFonts w:ascii="Segoe UI" w:eastAsia="Segoe UI" w:hAnsi="Segoe UI" w:cs="Segoe UI"/>
                                  <w:color w:val="FFFFFF"/>
                                  <w:sz w:val="12"/>
                                </w:rPr>
                                <w:t xml:space="preserve">Obtain Time to </w:t>
                              </w:r>
                            </w:p>
                          </w:txbxContent>
                        </wps:txbx>
                        <wps:bodyPr horzOverflow="overflow" vert="horz" lIns="0" tIns="0" rIns="0" bIns="0" rtlCol="0">
                          <a:noAutofit/>
                        </wps:bodyPr>
                      </wps:wsp>
                      <wps:wsp>
                        <wps:cNvPr id="38810" name="Rectangle 38810"/>
                        <wps:cNvSpPr/>
                        <wps:spPr>
                          <a:xfrm>
                            <a:off x="1378038" y="3327025"/>
                            <a:ext cx="436023" cy="98858"/>
                          </a:xfrm>
                          <a:prstGeom prst="rect">
                            <a:avLst/>
                          </a:prstGeom>
                          <a:ln>
                            <a:noFill/>
                          </a:ln>
                        </wps:spPr>
                        <wps:txbx>
                          <w:txbxContent>
                            <w:p w14:paraId="3BB46514" w14:textId="77777777" w:rsidR="0000336F" w:rsidRDefault="00000000">
                              <w:pPr>
                                <w:spacing w:after="160" w:line="259" w:lineRule="auto"/>
                                <w:ind w:left="0" w:firstLine="0"/>
                                <w:jc w:val="left"/>
                              </w:pPr>
                              <w:r>
                                <w:rPr>
                                  <w:rFonts w:ascii="Segoe UI" w:eastAsia="Segoe UI" w:hAnsi="Segoe UI" w:cs="Segoe UI"/>
                                  <w:color w:val="FFFFFF"/>
                                  <w:sz w:val="12"/>
                                </w:rPr>
                                <w:t>Corrosion</w:t>
                              </w:r>
                            </w:p>
                          </w:txbxContent>
                        </wps:txbx>
                        <wps:bodyPr horzOverflow="overflow" vert="horz" lIns="0" tIns="0" rIns="0" bIns="0" rtlCol="0">
                          <a:noAutofit/>
                        </wps:bodyPr>
                      </wps:wsp>
                      <wps:wsp>
                        <wps:cNvPr id="474780" name="Shape 474780"/>
                        <wps:cNvSpPr/>
                        <wps:spPr>
                          <a:xfrm>
                            <a:off x="2226324" y="3056343"/>
                            <a:ext cx="685023" cy="513767"/>
                          </a:xfrm>
                          <a:custGeom>
                            <a:avLst/>
                            <a:gdLst/>
                            <a:ahLst/>
                            <a:cxnLst/>
                            <a:rect l="0" t="0" r="0" b="0"/>
                            <a:pathLst>
                              <a:path w="685023" h="513767">
                                <a:moveTo>
                                  <a:pt x="0" y="0"/>
                                </a:moveTo>
                                <a:lnTo>
                                  <a:pt x="685023" y="0"/>
                                </a:lnTo>
                                <a:lnTo>
                                  <a:pt x="685023" y="513767"/>
                                </a:lnTo>
                                <a:lnTo>
                                  <a:pt x="0" y="513767"/>
                                </a:lnTo>
                                <a:lnTo>
                                  <a:pt x="0" y="0"/>
                                </a:lnTo>
                              </a:path>
                            </a:pathLst>
                          </a:custGeom>
                          <a:ln w="0" cap="rnd">
                            <a:round/>
                          </a:ln>
                        </wps:spPr>
                        <wps:style>
                          <a:lnRef idx="0">
                            <a:srgbClr val="000000">
                              <a:alpha val="0"/>
                            </a:srgbClr>
                          </a:lnRef>
                          <a:fillRef idx="1">
                            <a:srgbClr val="D94545"/>
                          </a:fillRef>
                          <a:effectRef idx="0">
                            <a:scrgbClr r="0" g="0" b="0"/>
                          </a:effectRef>
                          <a:fontRef idx="none"/>
                        </wps:style>
                        <wps:bodyPr/>
                      </wps:wsp>
                      <wps:wsp>
                        <wps:cNvPr id="38812" name="Shape 38812"/>
                        <wps:cNvSpPr/>
                        <wps:spPr>
                          <a:xfrm>
                            <a:off x="2226324" y="3056343"/>
                            <a:ext cx="685023" cy="513767"/>
                          </a:xfrm>
                          <a:custGeom>
                            <a:avLst/>
                            <a:gdLst/>
                            <a:ahLst/>
                            <a:cxnLst/>
                            <a:rect l="0" t="0" r="0" b="0"/>
                            <a:pathLst>
                              <a:path w="685023" h="513767">
                                <a:moveTo>
                                  <a:pt x="0" y="513767"/>
                                </a:moveTo>
                                <a:lnTo>
                                  <a:pt x="685023" y="513767"/>
                                </a:lnTo>
                                <a:lnTo>
                                  <a:pt x="685023" y="0"/>
                                </a:lnTo>
                                <a:lnTo>
                                  <a:pt x="0" y="0"/>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813" name="Rectangle 38813"/>
                        <wps:cNvSpPr/>
                        <wps:spPr>
                          <a:xfrm>
                            <a:off x="2258863" y="3235688"/>
                            <a:ext cx="854416" cy="98858"/>
                          </a:xfrm>
                          <a:prstGeom prst="rect">
                            <a:avLst/>
                          </a:prstGeom>
                          <a:ln>
                            <a:noFill/>
                          </a:ln>
                        </wps:spPr>
                        <wps:txbx>
                          <w:txbxContent>
                            <w:p w14:paraId="343A1F9C" w14:textId="77777777" w:rsidR="0000336F" w:rsidRDefault="00000000">
                              <w:pPr>
                                <w:spacing w:after="160" w:line="259" w:lineRule="auto"/>
                                <w:ind w:left="0" w:firstLine="0"/>
                                <w:jc w:val="left"/>
                              </w:pPr>
                              <w:r>
                                <w:rPr>
                                  <w:rFonts w:ascii="Segoe UI" w:eastAsia="Segoe UI" w:hAnsi="Segoe UI" w:cs="Segoe UI"/>
                                  <w:color w:val="FFFFFF"/>
                                  <w:sz w:val="12"/>
                                </w:rPr>
                                <w:t xml:space="preserve">Estimate corrosion </w:t>
                              </w:r>
                            </w:p>
                          </w:txbxContent>
                        </wps:txbx>
                        <wps:bodyPr horzOverflow="overflow" vert="horz" lIns="0" tIns="0" rIns="0" bIns="0" rtlCol="0">
                          <a:noAutofit/>
                        </wps:bodyPr>
                      </wps:wsp>
                      <wps:wsp>
                        <wps:cNvPr id="38814" name="Rectangle 38814"/>
                        <wps:cNvSpPr/>
                        <wps:spPr>
                          <a:xfrm>
                            <a:off x="2503761" y="3327025"/>
                            <a:ext cx="173551" cy="98858"/>
                          </a:xfrm>
                          <a:prstGeom prst="rect">
                            <a:avLst/>
                          </a:prstGeom>
                          <a:ln>
                            <a:noFill/>
                          </a:ln>
                        </wps:spPr>
                        <wps:txbx>
                          <w:txbxContent>
                            <w:p w14:paraId="63F7B5EC" w14:textId="77777777" w:rsidR="0000336F" w:rsidRDefault="00000000">
                              <w:pPr>
                                <w:spacing w:after="160" w:line="259" w:lineRule="auto"/>
                                <w:ind w:left="0" w:firstLine="0"/>
                                <w:jc w:val="left"/>
                              </w:pPr>
                              <w:r>
                                <w:rPr>
                                  <w:rFonts w:ascii="Segoe UI" w:eastAsia="Segoe UI" w:hAnsi="Segoe UI" w:cs="Segoe UI"/>
                                  <w:color w:val="FFFFFF"/>
                                  <w:sz w:val="12"/>
                                </w:rPr>
                                <w:t>rate</w:t>
                              </w:r>
                            </w:p>
                          </w:txbxContent>
                        </wps:txbx>
                        <wps:bodyPr horzOverflow="overflow" vert="horz" lIns="0" tIns="0" rIns="0" bIns="0" rtlCol="0">
                          <a:noAutofit/>
                        </wps:bodyPr>
                      </wps:wsp>
                      <wps:wsp>
                        <wps:cNvPr id="38815" name="Shape 38815"/>
                        <wps:cNvSpPr/>
                        <wps:spPr>
                          <a:xfrm>
                            <a:off x="2847411" y="6417521"/>
                            <a:ext cx="685023" cy="256884"/>
                          </a:xfrm>
                          <a:custGeom>
                            <a:avLst/>
                            <a:gdLst/>
                            <a:ahLst/>
                            <a:cxnLst/>
                            <a:rect l="0" t="0" r="0" b="0"/>
                            <a:pathLst>
                              <a:path w="685023" h="256884">
                                <a:moveTo>
                                  <a:pt x="128442" y="0"/>
                                </a:moveTo>
                                <a:lnTo>
                                  <a:pt x="556581" y="0"/>
                                </a:lnTo>
                                <a:cubicBezTo>
                                  <a:pt x="627367" y="0"/>
                                  <a:pt x="685023" y="57656"/>
                                  <a:pt x="685023" y="128442"/>
                                </a:cubicBezTo>
                                <a:cubicBezTo>
                                  <a:pt x="685023" y="199227"/>
                                  <a:pt x="627367" y="256884"/>
                                  <a:pt x="556581" y="256884"/>
                                </a:cubicBezTo>
                                <a:lnTo>
                                  <a:pt x="128442" y="256884"/>
                                </a:lnTo>
                                <a:cubicBezTo>
                                  <a:pt x="57656" y="256884"/>
                                  <a:pt x="0" y="199227"/>
                                  <a:pt x="0" y="128442"/>
                                </a:cubicBezTo>
                                <a:cubicBezTo>
                                  <a:pt x="0" y="57656"/>
                                  <a:pt x="57656" y="0"/>
                                  <a:pt x="128442" y="0"/>
                                </a:cubicBezTo>
                                <a:close/>
                              </a:path>
                            </a:pathLst>
                          </a:custGeom>
                          <a:ln w="0" cap="rnd">
                            <a:round/>
                          </a:ln>
                        </wps:spPr>
                        <wps:style>
                          <a:lnRef idx="0">
                            <a:srgbClr val="000000">
                              <a:alpha val="0"/>
                            </a:srgbClr>
                          </a:lnRef>
                          <a:fillRef idx="1">
                            <a:srgbClr val="519872"/>
                          </a:fillRef>
                          <a:effectRef idx="0">
                            <a:scrgbClr r="0" g="0" b="0"/>
                          </a:effectRef>
                          <a:fontRef idx="none"/>
                        </wps:style>
                        <wps:bodyPr/>
                      </wps:wsp>
                      <wps:wsp>
                        <wps:cNvPr id="38816" name="Shape 38816"/>
                        <wps:cNvSpPr/>
                        <wps:spPr>
                          <a:xfrm>
                            <a:off x="2847411" y="6417521"/>
                            <a:ext cx="685023" cy="256884"/>
                          </a:xfrm>
                          <a:custGeom>
                            <a:avLst/>
                            <a:gdLst/>
                            <a:ahLst/>
                            <a:cxnLst/>
                            <a:rect l="0" t="0" r="0" b="0"/>
                            <a:pathLst>
                              <a:path w="685023" h="256884">
                                <a:moveTo>
                                  <a:pt x="128442" y="256884"/>
                                </a:moveTo>
                                <a:lnTo>
                                  <a:pt x="556581" y="256884"/>
                                </a:lnTo>
                                <a:cubicBezTo>
                                  <a:pt x="627367" y="256884"/>
                                  <a:pt x="685023" y="199227"/>
                                  <a:pt x="685023" y="128442"/>
                                </a:cubicBezTo>
                                <a:cubicBezTo>
                                  <a:pt x="685023" y="57656"/>
                                  <a:pt x="627367" y="0"/>
                                  <a:pt x="556581" y="0"/>
                                </a:cubicBezTo>
                                <a:lnTo>
                                  <a:pt x="128442" y="0"/>
                                </a:lnTo>
                                <a:cubicBezTo>
                                  <a:pt x="57656" y="0"/>
                                  <a:pt x="0" y="57656"/>
                                  <a:pt x="0" y="128442"/>
                                </a:cubicBezTo>
                                <a:cubicBezTo>
                                  <a:pt x="0" y="199227"/>
                                  <a:pt x="57656" y="256884"/>
                                  <a:pt x="128442" y="256884"/>
                                </a:cubicBez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817" name="Rectangle 38817"/>
                        <wps:cNvSpPr/>
                        <wps:spPr>
                          <a:xfrm>
                            <a:off x="3000400" y="6513523"/>
                            <a:ext cx="504355" cy="98857"/>
                          </a:xfrm>
                          <a:prstGeom prst="rect">
                            <a:avLst/>
                          </a:prstGeom>
                          <a:ln>
                            <a:noFill/>
                          </a:ln>
                        </wps:spPr>
                        <wps:txbx>
                          <w:txbxContent>
                            <w:p w14:paraId="11196119" w14:textId="77777777" w:rsidR="0000336F" w:rsidRDefault="00000000">
                              <w:pPr>
                                <w:spacing w:after="160" w:line="259" w:lineRule="auto"/>
                                <w:ind w:left="0" w:firstLine="0"/>
                                <w:jc w:val="left"/>
                              </w:pPr>
                              <w:r>
                                <w:rPr>
                                  <w:rFonts w:ascii="Segoe UI" w:eastAsia="Segoe UI" w:hAnsi="Segoe UI" w:cs="Segoe UI"/>
                                  <w:color w:val="FFFFFF"/>
                                  <w:sz w:val="12"/>
                                </w:rPr>
                                <w:t>End Design</w:t>
                              </w:r>
                            </w:p>
                          </w:txbxContent>
                        </wps:txbx>
                        <wps:bodyPr horzOverflow="overflow" vert="horz" lIns="0" tIns="0" rIns="0" bIns="0" rtlCol="0">
                          <a:noAutofit/>
                        </wps:bodyPr>
                      </wps:wsp>
                      <wps:wsp>
                        <wps:cNvPr id="38818" name="Shape 38818"/>
                        <wps:cNvSpPr/>
                        <wps:spPr>
                          <a:xfrm>
                            <a:off x="1531026" y="813464"/>
                            <a:ext cx="0" cy="70786"/>
                          </a:xfrm>
                          <a:custGeom>
                            <a:avLst/>
                            <a:gdLst/>
                            <a:ahLst/>
                            <a:cxnLst/>
                            <a:rect l="0" t="0" r="0" b="0"/>
                            <a:pathLst>
                              <a:path h="70786">
                                <a:moveTo>
                                  <a:pt x="0" y="0"/>
                                </a:moveTo>
                                <a:lnTo>
                                  <a:pt x="0" y="70786"/>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19" name="Shape 38819"/>
                        <wps:cNvSpPr/>
                        <wps:spPr>
                          <a:xfrm>
                            <a:off x="1501912" y="876829"/>
                            <a:ext cx="57656" cy="57656"/>
                          </a:xfrm>
                          <a:custGeom>
                            <a:avLst/>
                            <a:gdLst/>
                            <a:ahLst/>
                            <a:cxnLst/>
                            <a:rect l="0" t="0" r="0" b="0"/>
                            <a:pathLst>
                              <a:path w="57656" h="57656">
                                <a:moveTo>
                                  <a:pt x="0" y="0"/>
                                </a:moveTo>
                                <a:lnTo>
                                  <a:pt x="57656" y="0"/>
                                </a:lnTo>
                                <a:lnTo>
                                  <a:pt x="29114"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20" name="Shape 38820"/>
                        <wps:cNvSpPr/>
                        <wps:spPr>
                          <a:xfrm>
                            <a:off x="1531026" y="1448252"/>
                            <a:ext cx="10275" cy="304835"/>
                          </a:xfrm>
                          <a:custGeom>
                            <a:avLst/>
                            <a:gdLst/>
                            <a:ahLst/>
                            <a:cxnLst/>
                            <a:rect l="0" t="0" r="0" b="0"/>
                            <a:pathLst>
                              <a:path w="10275" h="304835">
                                <a:moveTo>
                                  <a:pt x="0" y="0"/>
                                </a:moveTo>
                                <a:lnTo>
                                  <a:pt x="0" y="171256"/>
                                </a:lnTo>
                                <a:lnTo>
                                  <a:pt x="10275" y="171256"/>
                                </a:lnTo>
                                <a:lnTo>
                                  <a:pt x="10275" y="304835"/>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21" name="Shape 38821"/>
                        <wps:cNvSpPr/>
                        <wps:spPr>
                          <a:xfrm>
                            <a:off x="1512758" y="1745666"/>
                            <a:ext cx="57656" cy="57656"/>
                          </a:xfrm>
                          <a:custGeom>
                            <a:avLst/>
                            <a:gdLst/>
                            <a:ahLst/>
                            <a:cxnLst/>
                            <a:rect l="0" t="0" r="0" b="0"/>
                            <a:pathLst>
                              <a:path w="57656" h="57656">
                                <a:moveTo>
                                  <a:pt x="0" y="0"/>
                                </a:moveTo>
                                <a:lnTo>
                                  <a:pt x="57656" y="0"/>
                                </a:lnTo>
                                <a:lnTo>
                                  <a:pt x="28543"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474781" name="Shape 474781"/>
                        <wps:cNvSpPr/>
                        <wps:spPr>
                          <a:xfrm>
                            <a:off x="1198790" y="5471619"/>
                            <a:ext cx="685023" cy="513767"/>
                          </a:xfrm>
                          <a:custGeom>
                            <a:avLst/>
                            <a:gdLst/>
                            <a:ahLst/>
                            <a:cxnLst/>
                            <a:rect l="0" t="0" r="0" b="0"/>
                            <a:pathLst>
                              <a:path w="685023" h="513767">
                                <a:moveTo>
                                  <a:pt x="0" y="0"/>
                                </a:moveTo>
                                <a:lnTo>
                                  <a:pt x="685023" y="0"/>
                                </a:lnTo>
                                <a:lnTo>
                                  <a:pt x="685023" y="513767"/>
                                </a:lnTo>
                                <a:lnTo>
                                  <a:pt x="0" y="513767"/>
                                </a:lnTo>
                                <a:lnTo>
                                  <a:pt x="0" y="0"/>
                                </a:lnTo>
                              </a:path>
                            </a:pathLst>
                          </a:custGeom>
                          <a:ln w="0" cap="rnd">
                            <a:round/>
                          </a:ln>
                        </wps:spPr>
                        <wps:style>
                          <a:lnRef idx="0">
                            <a:srgbClr val="000000">
                              <a:alpha val="0"/>
                            </a:srgbClr>
                          </a:lnRef>
                          <a:fillRef idx="1">
                            <a:srgbClr val="D94545"/>
                          </a:fillRef>
                          <a:effectRef idx="0">
                            <a:scrgbClr r="0" g="0" b="0"/>
                          </a:effectRef>
                          <a:fontRef idx="none"/>
                        </wps:style>
                        <wps:bodyPr/>
                      </wps:wsp>
                      <wps:wsp>
                        <wps:cNvPr id="38823" name="Shape 38823"/>
                        <wps:cNvSpPr/>
                        <wps:spPr>
                          <a:xfrm>
                            <a:off x="1198790" y="5471619"/>
                            <a:ext cx="685023" cy="513767"/>
                          </a:xfrm>
                          <a:custGeom>
                            <a:avLst/>
                            <a:gdLst/>
                            <a:ahLst/>
                            <a:cxnLst/>
                            <a:rect l="0" t="0" r="0" b="0"/>
                            <a:pathLst>
                              <a:path w="685023" h="513767">
                                <a:moveTo>
                                  <a:pt x="0" y="513767"/>
                                </a:moveTo>
                                <a:lnTo>
                                  <a:pt x="685023" y="513767"/>
                                </a:lnTo>
                                <a:lnTo>
                                  <a:pt x="685023" y="0"/>
                                </a:lnTo>
                                <a:lnTo>
                                  <a:pt x="0" y="0"/>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824" name="Rectangle 38824"/>
                        <wps:cNvSpPr/>
                        <wps:spPr>
                          <a:xfrm>
                            <a:off x="1332369" y="5696633"/>
                            <a:ext cx="556985" cy="98858"/>
                          </a:xfrm>
                          <a:prstGeom prst="rect">
                            <a:avLst/>
                          </a:prstGeom>
                          <a:ln>
                            <a:noFill/>
                          </a:ln>
                        </wps:spPr>
                        <wps:txbx>
                          <w:txbxContent>
                            <w:p w14:paraId="6A5829B2" w14:textId="77777777" w:rsidR="0000336F" w:rsidRDefault="00000000">
                              <w:pPr>
                                <w:spacing w:after="160" w:line="259" w:lineRule="auto"/>
                                <w:ind w:left="0" w:firstLine="0"/>
                                <w:jc w:val="left"/>
                              </w:pPr>
                              <w:r>
                                <w:rPr>
                                  <w:rFonts w:ascii="Segoe UI" w:eastAsia="Segoe UI" w:hAnsi="Segoe UI" w:cs="Segoe UI"/>
                                  <w:color w:val="FFFFFF"/>
                                  <w:sz w:val="12"/>
                                </w:rPr>
                                <w:t>Apply DDBD</w:t>
                              </w:r>
                            </w:p>
                          </w:txbxContent>
                        </wps:txbx>
                        <wps:bodyPr horzOverflow="overflow" vert="horz" lIns="0" tIns="0" rIns="0" bIns="0" rtlCol="0">
                          <a:noAutofit/>
                        </wps:bodyPr>
                      </wps:wsp>
                      <wps:wsp>
                        <wps:cNvPr id="38825" name="Shape 38825"/>
                        <wps:cNvSpPr/>
                        <wps:spPr>
                          <a:xfrm>
                            <a:off x="1198790" y="3952010"/>
                            <a:ext cx="685023" cy="513767"/>
                          </a:xfrm>
                          <a:custGeom>
                            <a:avLst/>
                            <a:gdLst/>
                            <a:ahLst/>
                            <a:cxnLst/>
                            <a:rect l="0" t="0" r="0" b="0"/>
                            <a:pathLst>
                              <a:path w="685023" h="513767">
                                <a:moveTo>
                                  <a:pt x="342511" y="0"/>
                                </a:moveTo>
                                <a:lnTo>
                                  <a:pt x="685023" y="256884"/>
                                </a:lnTo>
                                <a:lnTo>
                                  <a:pt x="342511" y="513767"/>
                                </a:lnTo>
                                <a:lnTo>
                                  <a:pt x="0" y="256884"/>
                                </a:lnTo>
                                <a:lnTo>
                                  <a:pt x="342511" y="0"/>
                                </a:lnTo>
                                <a:close/>
                              </a:path>
                            </a:pathLst>
                          </a:custGeom>
                          <a:ln w="0" cap="rnd">
                            <a:round/>
                          </a:ln>
                        </wps:spPr>
                        <wps:style>
                          <a:lnRef idx="0">
                            <a:srgbClr val="000000">
                              <a:alpha val="0"/>
                            </a:srgbClr>
                          </a:lnRef>
                          <a:fillRef idx="1">
                            <a:srgbClr val="545066"/>
                          </a:fillRef>
                          <a:effectRef idx="0">
                            <a:scrgbClr r="0" g="0" b="0"/>
                          </a:effectRef>
                          <a:fontRef idx="none"/>
                        </wps:style>
                        <wps:bodyPr/>
                      </wps:wsp>
                      <wps:wsp>
                        <wps:cNvPr id="38826" name="Shape 38826"/>
                        <wps:cNvSpPr/>
                        <wps:spPr>
                          <a:xfrm>
                            <a:off x="1198790" y="3952010"/>
                            <a:ext cx="685023" cy="513767"/>
                          </a:xfrm>
                          <a:custGeom>
                            <a:avLst/>
                            <a:gdLst/>
                            <a:ahLst/>
                            <a:cxnLst/>
                            <a:rect l="0" t="0" r="0" b="0"/>
                            <a:pathLst>
                              <a:path w="685023" h="513767">
                                <a:moveTo>
                                  <a:pt x="0" y="256884"/>
                                </a:moveTo>
                                <a:lnTo>
                                  <a:pt x="342511" y="0"/>
                                </a:lnTo>
                                <a:lnTo>
                                  <a:pt x="685023" y="256884"/>
                                </a:lnTo>
                                <a:lnTo>
                                  <a:pt x="342511" y="513767"/>
                                </a:lnTo>
                                <a:lnTo>
                                  <a:pt x="0" y="256884"/>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827" name="Rectangle 38827"/>
                        <wps:cNvSpPr/>
                        <wps:spPr>
                          <a:xfrm>
                            <a:off x="1402013" y="4176454"/>
                            <a:ext cx="371115" cy="98858"/>
                          </a:xfrm>
                          <a:prstGeom prst="rect">
                            <a:avLst/>
                          </a:prstGeom>
                          <a:ln>
                            <a:noFill/>
                          </a:ln>
                        </wps:spPr>
                        <wps:txbx>
                          <w:txbxContent>
                            <w:p w14:paraId="062CFF63" w14:textId="77777777" w:rsidR="0000336F" w:rsidRDefault="00000000">
                              <w:pPr>
                                <w:spacing w:after="160" w:line="259" w:lineRule="auto"/>
                                <w:ind w:left="0" w:firstLine="0"/>
                                <w:jc w:val="left"/>
                              </w:pPr>
                              <w:r>
                                <w:rPr>
                                  <w:rFonts w:ascii="Segoe UI" w:eastAsia="Segoe UI" w:hAnsi="Segoe UI" w:cs="Segoe UI"/>
                                  <w:color w:val="FFFFFF"/>
                                  <w:sz w:val="12"/>
                                </w:rPr>
                                <w:t>CL&lt;10%</w:t>
                              </w:r>
                            </w:p>
                          </w:txbxContent>
                        </wps:txbx>
                        <wps:bodyPr horzOverflow="overflow" vert="horz" lIns="0" tIns="0" rIns="0" bIns="0" rtlCol="0">
                          <a:noAutofit/>
                        </wps:bodyPr>
                      </wps:wsp>
                      <wps:wsp>
                        <wps:cNvPr id="38828" name="Shape 38828"/>
                        <wps:cNvSpPr/>
                        <wps:spPr>
                          <a:xfrm>
                            <a:off x="2076761" y="2192644"/>
                            <a:ext cx="1113162" cy="4174642"/>
                          </a:xfrm>
                          <a:custGeom>
                            <a:avLst/>
                            <a:gdLst/>
                            <a:ahLst/>
                            <a:cxnLst/>
                            <a:rect l="0" t="0" r="0" b="0"/>
                            <a:pathLst>
                              <a:path w="1113162" h="4174642">
                                <a:moveTo>
                                  <a:pt x="0" y="0"/>
                                </a:moveTo>
                                <a:lnTo>
                                  <a:pt x="1113162" y="0"/>
                                </a:lnTo>
                                <a:lnTo>
                                  <a:pt x="1113162" y="4174642"/>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29" name="Shape 38829"/>
                        <wps:cNvSpPr/>
                        <wps:spPr>
                          <a:xfrm>
                            <a:off x="3161380" y="6359865"/>
                            <a:ext cx="57085" cy="57656"/>
                          </a:xfrm>
                          <a:custGeom>
                            <a:avLst/>
                            <a:gdLst/>
                            <a:ahLst/>
                            <a:cxnLst/>
                            <a:rect l="0" t="0" r="0" b="0"/>
                            <a:pathLst>
                              <a:path w="57085" h="57656">
                                <a:moveTo>
                                  <a:pt x="0" y="0"/>
                                </a:moveTo>
                                <a:lnTo>
                                  <a:pt x="57085" y="0"/>
                                </a:lnTo>
                                <a:lnTo>
                                  <a:pt x="28543"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30" name="Shape 38830"/>
                        <wps:cNvSpPr/>
                        <wps:spPr>
                          <a:xfrm>
                            <a:off x="578273" y="1191369"/>
                            <a:ext cx="620516" cy="3017525"/>
                          </a:xfrm>
                          <a:custGeom>
                            <a:avLst/>
                            <a:gdLst/>
                            <a:ahLst/>
                            <a:cxnLst/>
                            <a:rect l="0" t="0" r="0" b="0"/>
                            <a:pathLst>
                              <a:path w="620516" h="3017525">
                                <a:moveTo>
                                  <a:pt x="620516" y="3017525"/>
                                </a:moveTo>
                                <a:lnTo>
                                  <a:pt x="0" y="3017525"/>
                                </a:lnTo>
                                <a:lnTo>
                                  <a:pt x="0" y="0"/>
                                </a:lnTo>
                                <a:lnTo>
                                  <a:pt x="292276" y="0"/>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31" name="Shape 38831"/>
                        <wps:cNvSpPr/>
                        <wps:spPr>
                          <a:xfrm>
                            <a:off x="863129" y="1162255"/>
                            <a:ext cx="57656" cy="57656"/>
                          </a:xfrm>
                          <a:custGeom>
                            <a:avLst/>
                            <a:gdLst/>
                            <a:ahLst/>
                            <a:cxnLst/>
                            <a:rect l="0" t="0" r="0" b="0"/>
                            <a:pathLst>
                              <a:path w="57656" h="57656">
                                <a:moveTo>
                                  <a:pt x="0" y="0"/>
                                </a:moveTo>
                                <a:lnTo>
                                  <a:pt x="57656" y="29114"/>
                                </a:lnTo>
                                <a:lnTo>
                                  <a:pt x="0"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32" name="Shape 38832"/>
                        <wps:cNvSpPr/>
                        <wps:spPr>
                          <a:xfrm>
                            <a:off x="1027534" y="6160637"/>
                            <a:ext cx="1027534" cy="770651"/>
                          </a:xfrm>
                          <a:custGeom>
                            <a:avLst/>
                            <a:gdLst/>
                            <a:ahLst/>
                            <a:cxnLst/>
                            <a:rect l="0" t="0" r="0" b="0"/>
                            <a:pathLst>
                              <a:path w="1027534" h="770651">
                                <a:moveTo>
                                  <a:pt x="513767" y="0"/>
                                </a:moveTo>
                                <a:lnTo>
                                  <a:pt x="1027534" y="385325"/>
                                </a:lnTo>
                                <a:lnTo>
                                  <a:pt x="513767" y="770651"/>
                                </a:lnTo>
                                <a:lnTo>
                                  <a:pt x="0" y="385325"/>
                                </a:lnTo>
                                <a:lnTo>
                                  <a:pt x="513767" y="0"/>
                                </a:lnTo>
                                <a:close/>
                              </a:path>
                            </a:pathLst>
                          </a:custGeom>
                          <a:ln w="0" cap="rnd">
                            <a:round/>
                          </a:ln>
                        </wps:spPr>
                        <wps:style>
                          <a:lnRef idx="0">
                            <a:srgbClr val="000000">
                              <a:alpha val="0"/>
                            </a:srgbClr>
                          </a:lnRef>
                          <a:fillRef idx="1">
                            <a:srgbClr val="545066"/>
                          </a:fillRef>
                          <a:effectRef idx="0">
                            <a:scrgbClr r="0" g="0" b="0"/>
                          </a:effectRef>
                          <a:fontRef idx="none"/>
                        </wps:style>
                        <wps:bodyPr/>
                      </wps:wsp>
                      <wps:wsp>
                        <wps:cNvPr id="38833" name="Shape 38833"/>
                        <wps:cNvSpPr/>
                        <wps:spPr>
                          <a:xfrm>
                            <a:off x="1027534" y="6160637"/>
                            <a:ext cx="1027534" cy="770651"/>
                          </a:xfrm>
                          <a:custGeom>
                            <a:avLst/>
                            <a:gdLst/>
                            <a:ahLst/>
                            <a:cxnLst/>
                            <a:rect l="0" t="0" r="0" b="0"/>
                            <a:pathLst>
                              <a:path w="1027534" h="770651">
                                <a:moveTo>
                                  <a:pt x="0" y="385325"/>
                                </a:moveTo>
                                <a:lnTo>
                                  <a:pt x="513767" y="0"/>
                                </a:lnTo>
                                <a:lnTo>
                                  <a:pt x="1027534" y="385325"/>
                                </a:lnTo>
                                <a:lnTo>
                                  <a:pt x="513767" y="770651"/>
                                </a:lnTo>
                                <a:lnTo>
                                  <a:pt x="0" y="385325"/>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834" name="Rectangle 38834"/>
                        <wps:cNvSpPr/>
                        <wps:spPr>
                          <a:xfrm>
                            <a:off x="1178239" y="6422187"/>
                            <a:ext cx="995533" cy="98857"/>
                          </a:xfrm>
                          <a:prstGeom prst="rect">
                            <a:avLst/>
                          </a:prstGeom>
                          <a:ln>
                            <a:noFill/>
                          </a:ln>
                        </wps:spPr>
                        <wps:txbx>
                          <w:txbxContent>
                            <w:p w14:paraId="5EC388EF" w14:textId="77777777" w:rsidR="0000336F" w:rsidRDefault="00000000">
                              <w:pPr>
                                <w:spacing w:after="160" w:line="259" w:lineRule="auto"/>
                                <w:ind w:left="0" w:firstLine="0"/>
                                <w:jc w:val="left"/>
                              </w:pPr>
                              <w:r>
                                <w:rPr>
                                  <w:rFonts w:ascii="Segoe UI" w:eastAsia="Segoe UI" w:hAnsi="Segoe UI" w:cs="Segoe UI"/>
                                  <w:color w:val="FFFFFF"/>
                                  <w:sz w:val="12"/>
                                </w:rPr>
                                <w:t xml:space="preserve">Performace level &lt; LS </w:t>
                              </w:r>
                            </w:p>
                          </w:txbxContent>
                        </wps:txbx>
                        <wps:bodyPr horzOverflow="overflow" vert="horz" lIns="0" tIns="0" rIns="0" bIns="0" rtlCol="0">
                          <a:noAutofit/>
                        </wps:bodyPr>
                      </wps:wsp>
                      <wps:wsp>
                        <wps:cNvPr id="38835" name="Rectangle 38835"/>
                        <wps:cNvSpPr/>
                        <wps:spPr>
                          <a:xfrm>
                            <a:off x="1478508" y="6513522"/>
                            <a:ext cx="168088" cy="98858"/>
                          </a:xfrm>
                          <a:prstGeom prst="rect">
                            <a:avLst/>
                          </a:prstGeom>
                          <a:ln>
                            <a:noFill/>
                          </a:ln>
                        </wps:spPr>
                        <wps:txbx>
                          <w:txbxContent>
                            <w:p w14:paraId="732B50D4" w14:textId="77777777" w:rsidR="0000336F" w:rsidRDefault="00000000">
                              <w:pPr>
                                <w:spacing w:after="160" w:line="259" w:lineRule="auto"/>
                                <w:ind w:left="0" w:firstLine="0"/>
                                <w:jc w:val="left"/>
                              </w:pPr>
                              <w:r>
                                <w:rPr>
                                  <w:rFonts w:ascii="Segoe UI" w:eastAsia="Segoe UI" w:hAnsi="Segoe UI" w:cs="Segoe UI"/>
                                  <w:color w:val="FFFFFF"/>
                                  <w:sz w:val="12"/>
                                </w:rPr>
                                <w:t>and</w:t>
                              </w:r>
                            </w:p>
                          </w:txbxContent>
                        </wps:txbx>
                        <wps:bodyPr horzOverflow="overflow" vert="horz" lIns="0" tIns="0" rIns="0" bIns="0" rtlCol="0">
                          <a:noAutofit/>
                        </wps:bodyPr>
                      </wps:wsp>
                      <wps:wsp>
                        <wps:cNvPr id="38836" name="Rectangle 38836"/>
                        <wps:cNvSpPr/>
                        <wps:spPr>
                          <a:xfrm>
                            <a:off x="1403154" y="6604858"/>
                            <a:ext cx="396622" cy="98858"/>
                          </a:xfrm>
                          <a:prstGeom prst="rect">
                            <a:avLst/>
                          </a:prstGeom>
                          <a:ln>
                            <a:noFill/>
                          </a:ln>
                        </wps:spPr>
                        <wps:txbx>
                          <w:txbxContent>
                            <w:p w14:paraId="344A124E" w14:textId="77777777" w:rsidR="0000336F" w:rsidRDefault="00000000">
                              <w:pPr>
                                <w:spacing w:after="160" w:line="259" w:lineRule="auto"/>
                                <w:ind w:left="0" w:firstLine="0"/>
                                <w:jc w:val="left"/>
                              </w:pPr>
                              <w:r>
                                <w:rPr>
                                  <w:rFonts w:ascii="Segoe UI" w:eastAsia="Segoe UI" w:hAnsi="Segoe UI" w:cs="Segoe UI"/>
                                  <w:color w:val="FFFFFF"/>
                                  <w:sz w:val="12"/>
                                </w:rPr>
                                <w:t xml:space="preserve">ϕRn&gt;Ru </w:t>
                              </w:r>
                            </w:p>
                          </w:txbxContent>
                        </wps:txbx>
                        <wps:bodyPr horzOverflow="overflow" vert="horz" lIns="0" tIns="0" rIns="0" bIns="0" rtlCol="0">
                          <a:noAutofit/>
                        </wps:bodyPr>
                      </wps:wsp>
                      <wps:wsp>
                        <wps:cNvPr id="38837" name="Shape 38837"/>
                        <wps:cNvSpPr/>
                        <wps:spPr>
                          <a:xfrm>
                            <a:off x="2055068" y="6545963"/>
                            <a:ext cx="742108" cy="0"/>
                          </a:xfrm>
                          <a:custGeom>
                            <a:avLst/>
                            <a:gdLst/>
                            <a:ahLst/>
                            <a:cxnLst/>
                            <a:rect l="0" t="0" r="0" b="0"/>
                            <a:pathLst>
                              <a:path w="742108">
                                <a:moveTo>
                                  <a:pt x="0" y="0"/>
                                </a:moveTo>
                                <a:lnTo>
                                  <a:pt x="742108" y="0"/>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38" name="Shape 38838"/>
                        <wps:cNvSpPr/>
                        <wps:spPr>
                          <a:xfrm>
                            <a:off x="2789755" y="6517420"/>
                            <a:ext cx="57656" cy="57085"/>
                          </a:xfrm>
                          <a:custGeom>
                            <a:avLst/>
                            <a:gdLst/>
                            <a:ahLst/>
                            <a:cxnLst/>
                            <a:rect l="0" t="0" r="0" b="0"/>
                            <a:pathLst>
                              <a:path w="57656" h="57085">
                                <a:moveTo>
                                  <a:pt x="0" y="0"/>
                                </a:moveTo>
                                <a:lnTo>
                                  <a:pt x="57656" y="28542"/>
                                </a:lnTo>
                                <a:lnTo>
                                  <a:pt x="0" y="57085"/>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39" name="Shape 38839"/>
                        <wps:cNvSpPr/>
                        <wps:spPr>
                          <a:xfrm>
                            <a:off x="578273" y="1191369"/>
                            <a:ext cx="449261" cy="5354594"/>
                          </a:xfrm>
                          <a:custGeom>
                            <a:avLst/>
                            <a:gdLst/>
                            <a:ahLst/>
                            <a:cxnLst/>
                            <a:rect l="0" t="0" r="0" b="0"/>
                            <a:pathLst>
                              <a:path w="449261" h="5354594">
                                <a:moveTo>
                                  <a:pt x="449261" y="5354594"/>
                                </a:moveTo>
                                <a:lnTo>
                                  <a:pt x="0" y="5354594"/>
                                </a:lnTo>
                                <a:lnTo>
                                  <a:pt x="0" y="0"/>
                                </a:lnTo>
                                <a:lnTo>
                                  <a:pt x="292276" y="0"/>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40" name="Shape 38840"/>
                        <wps:cNvSpPr/>
                        <wps:spPr>
                          <a:xfrm>
                            <a:off x="863129" y="1162255"/>
                            <a:ext cx="57656" cy="57656"/>
                          </a:xfrm>
                          <a:custGeom>
                            <a:avLst/>
                            <a:gdLst/>
                            <a:ahLst/>
                            <a:cxnLst/>
                            <a:rect l="0" t="0" r="0" b="0"/>
                            <a:pathLst>
                              <a:path w="57656" h="57656">
                                <a:moveTo>
                                  <a:pt x="0" y="0"/>
                                </a:moveTo>
                                <a:lnTo>
                                  <a:pt x="57656" y="29114"/>
                                </a:lnTo>
                                <a:lnTo>
                                  <a:pt x="0"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474782" name="Shape 474782"/>
                        <wps:cNvSpPr/>
                        <wps:spPr>
                          <a:xfrm>
                            <a:off x="4046201" y="6289079"/>
                            <a:ext cx="685023" cy="513767"/>
                          </a:xfrm>
                          <a:custGeom>
                            <a:avLst/>
                            <a:gdLst/>
                            <a:ahLst/>
                            <a:cxnLst/>
                            <a:rect l="0" t="0" r="0" b="0"/>
                            <a:pathLst>
                              <a:path w="685023" h="513767">
                                <a:moveTo>
                                  <a:pt x="0" y="0"/>
                                </a:moveTo>
                                <a:lnTo>
                                  <a:pt x="685023" y="0"/>
                                </a:lnTo>
                                <a:lnTo>
                                  <a:pt x="685023" y="513767"/>
                                </a:lnTo>
                                <a:lnTo>
                                  <a:pt x="0" y="513767"/>
                                </a:lnTo>
                                <a:lnTo>
                                  <a:pt x="0" y="0"/>
                                </a:lnTo>
                              </a:path>
                            </a:pathLst>
                          </a:custGeom>
                          <a:ln w="0" cap="rnd">
                            <a:round/>
                          </a:ln>
                        </wps:spPr>
                        <wps:style>
                          <a:lnRef idx="0">
                            <a:srgbClr val="000000">
                              <a:alpha val="0"/>
                            </a:srgbClr>
                          </a:lnRef>
                          <a:fillRef idx="1">
                            <a:srgbClr val="D94545"/>
                          </a:fillRef>
                          <a:effectRef idx="0">
                            <a:scrgbClr r="0" g="0" b="0"/>
                          </a:effectRef>
                          <a:fontRef idx="none"/>
                        </wps:style>
                        <wps:bodyPr/>
                      </wps:wsp>
                      <wps:wsp>
                        <wps:cNvPr id="38842" name="Shape 38842"/>
                        <wps:cNvSpPr/>
                        <wps:spPr>
                          <a:xfrm>
                            <a:off x="4046201" y="6289079"/>
                            <a:ext cx="685023" cy="513767"/>
                          </a:xfrm>
                          <a:custGeom>
                            <a:avLst/>
                            <a:gdLst/>
                            <a:ahLst/>
                            <a:cxnLst/>
                            <a:rect l="0" t="0" r="0" b="0"/>
                            <a:pathLst>
                              <a:path w="685023" h="513767">
                                <a:moveTo>
                                  <a:pt x="0" y="513767"/>
                                </a:moveTo>
                                <a:lnTo>
                                  <a:pt x="685023" y="513767"/>
                                </a:lnTo>
                                <a:lnTo>
                                  <a:pt x="685023" y="0"/>
                                </a:lnTo>
                                <a:lnTo>
                                  <a:pt x="0" y="0"/>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843" name="Rectangle 38843"/>
                        <wps:cNvSpPr/>
                        <wps:spPr>
                          <a:xfrm>
                            <a:off x="4066752" y="6376518"/>
                            <a:ext cx="885173" cy="98857"/>
                          </a:xfrm>
                          <a:prstGeom prst="rect">
                            <a:avLst/>
                          </a:prstGeom>
                          <a:ln>
                            <a:noFill/>
                          </a:ln>
                        </wps:spPr>
                        <wps:txbx>
                          <w:txbxContent>
                            <w:p w14:paraId="40EF0AE9" w14:textId="77777777" w:rsidR="0000336F" w:rsidRDefault="00000000">
                              <w:pPr>
                                <w:spacing w:after="160" w:line="259" w:lineRule="auto"/>
                                <w:ind w:left="0" w:firstLine="0"/>
                                <w:jc w:val="left"/>
                              </w:pPr>
                              <w:r>
                                <w:rPr>
                                  <w:rFonts w:ascii="Segoe UI" w:eastAsia="Segoe UI" w:hAnsi="Segoe UI" w:cs="Segoe UI"/>
                                  <w:color w:val="FFFFFF"/>
                                  <w:sz w:val="12"/>
                                </w:rPr>
                                <w:t xml:space="preserve">Create and execute </w:t>
                              </w:r>
                            </w:p>
                          </w:txbxContent>
                        </wps:txbx>
                        <wps:bodyPr horzOverflow="overflow" vert="horz" lIns="0" tIns="0" rIns="0" bIns="0" rtlCol="0">
                          <a:noAutofit/>
                        </wps:bodyPr>
                      </wps:wsp>
                      <wps:wsp>
                        <wps:cNvPr id="38844" name="Rectangle 38844"/>
                        <wps:cNvSpPr/>
                        <wps:spPr>
                          <a:xfrm>
                            <a:off x="4180348" y="6467854"/>
                            <a:ext cx="582633" cy="98858"/>
                          </a:xfrm>
                          <a:prstGeom prst="rect">
                            <a:avLst/>
                          </a:prstGeom>
                          <a:ln>
                            <a:noFill/>
                          </a:ln>
                        </wps:spPr>
                        <wps:txbx>
                          <w:txbxContent>
                            <w:p w14:paraId="7EA55496" w14:textId="77777777" w:rsidR="0000336F" w:rsidRDefault="00000000">
                              <w:pPr>
                                <w:spacing w:after="160" w:line="259" w:lineRule="auto"/>
                                <w:ind w:left="0" w:firstLine="0"/>
                                <w:jc w:val="left"/>
                              </w:pPr>
                              <w:r>
                                <w:rPr>
                                  <w:rFonts w:ascii="Segoe UI" w:eastAsia="Segoe UI" w:hAnsi="Segoe UI" w:cs="Segoe UI"/>
                                  <w:color w:val="FFFFFF"/>
                                  <w:sz w:val="12"/>
                                </w:rPr>
                                <w:t xml:space="preserve">construction </w:t>
                              </w:r>
                            </w:p>
                          </w:txbxContent>
                        </wps:txbx>
                        <wps:bodyPr horzOverflow="overflow" vert="horz" lIns="0" tIns="0" rIns="0" bIns="0" rtlCol="0">
                          <a:noAutofit/>
                        </wps:bodyPr>
                      </wps:wsp>
                      <wps:wsp>
                        <wps:cNvPr id="38845" name="Rectangle 38845"/>
                        <wps:cNvSpPr/>
                        <wps:spPr>
                          <a:xfrm>
                            <a:off x="4072453" y="6559190"/>
                            <a:ext cx="868977" cy="98857"/>
                          </a:xfrm>
                          <a:prstGeom prst="rect">
                            <a:avLst/>
                          </a:prstGeom>
                          <a:ln>
                            <a:noFill/>
                          </a:ln>
                        </wps:spPr>
                        <wps:txbx>
                          <w:txbxContent>
                            <w:p w14:paraId="654A6C5F" w14:textId="77777777" w:rsidR="0000336F" w:rsidRDefault="00000000">
                              <w:pPr>
                                <w:spacing w:after="160" w:line="259" w:lineRule="auto"/>
                                <w:ind w:left="0" w:firstLine="0"/>
                                <w:jc w:val="left"/>
                              </w:pPr>
                              <w:r>
                                <w:rPr>
                                  <w:rFonts w:ascii="Segoe UI" w:eastAsia="Segoe UI" w:hAnsi="Segoe UI" w:cs="Segoe UI"/>
                                  <w:color w:val="FFFFFF"/>
                                  <w:sz w:val="12"/>
                                </w:rPr>
                                <w:t xml:space="preserve">quality control and </w:t>
                              </w:r>
                            </w:p>
                          </w:txbxContent>
                        </wps:txbx>
                        <wps:bodyPr horzOverflow="overflow" vert="horz" lIns="0" tIns="0" rIns="0" bIns="0" rtlCol="0">
                          <a:noAutofit/>
                        </wps:bodyPr>
                      </wps:wsp>
                      <wps:wsp>
                        <wps:cNvPr id="38846" name="Rectangle 38846"/>
                        <wps:cNvSpPr/>
                        <wps:spPr>
                          <a:xfrm>
                            <a:off x="4074170" y="6650525"/>
                            <a:ext cx="836997" cy="98858"/>
                          </a:xfrm>
                          <a:prstGeom prst="rect">
                            <a:avLst/>
                          </a:prstGeom>
                          <a:ln>
                            <a:noFill/>
                          </a:ln>
                        </wps:spPr>
                        <wps:txbx>
                          <w:txbxContent>
                            <w:p w14:paraId="0B92FC7E" w14:textId="77777777" w:rsidR="0000336F" w:rsidRDefault="00000000">
                              <w:pPr>
                                <w:spacing w:after="160" w:line="259" w:lineRule="auto"/>
                                <w:ind w:left="0" w:firstLine="0"/>
                                <w:jc w:val="left"/>
                              </w:pPr>
                              <w:r>
                                <w:rPr>
                                  <w:rFonts w:ascii="Segoe UI" w:eastAsia="Segoe UI" w:hAnsi="Segoe UI" w:cs="Segoe UI"/>
                                  <w:color w:val="FFFFFF"/>
                                  <w:sz w:val="12"/>
                                </w:rPr>
                                <w:t>maintenance plans</w:t>
                              </w:r>
                            </w:p>
                          </w:txbxContent>
                        </wps:txbx>
                        <wps:bodyPr horzOverflow="overflow" vert="horz" lIns="0" tIns="0" rIns="0" bIns="0" rtlCol="0">
                          <a:noAutofit/>
                        </wps:bodyPr>
                      </wps:wsp>
                      <wps:wsp>
                        <wps:cNvPr id="38847" name="Shape 38847"/>
                        <wps:cNvSpPr/>
                        <wps:spPr>
                          <a:xfrm>
                            <a:off x="1541301" y="2581964"/>
                            <a:ext cx="0" cy="424143"/>
                          </a:xfrm>
                          <a:custGeom>
                            <a:avLst/>
                            <a:gdLst/>
                            <a:ahLst/>
                            <a:cxnLst/>
                            <a:rect l="0" t="0" r="0" b="0"/>
                            <a:pathLst>
                              <a:path h="424143">
                                <a:moveTo>
                                  <a:pt x="0" y="0"/>
                                </a:moveTo>
                                <a:lnTo>
                                  <a:pt x="0" y="424143"/>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48" name="Shape 38848"/>
                        <wps:cNvSpPr/>
                        <wps:spPr>
                          <a:xfrm>
                            <a:off x="1512758" y="2999257"/>
                            <a:ext cx="57656" cy="57085"/>
                          </a:xfrm>
                          <a:custGeom>
                            <a:avLst/>
                            <a:gdLst/>
                            <a:ahLst/>
                            <a:cxnLst/>
                            <a:rect l="0" t="0" r="0" b="0"/>
                            <a:pathLst>
                              <a:path w="57656" h="57085">
                                <a:moveTo>
                                  <a:pt x="0" y="0"/>
                                </a:moveTo>
                                <a:lnTo>
                                  <a:pt x="57656" y="0"/>
                                </a:lnTo>
                                <a:lnTo>
                                  <a:pt x="28543" y="57085"/>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49" name="Shape 38849"/>
                        <wps:cNvSpPr/>
                        <wps:spPr>
                          <a:xfrm>
                            <a:off x="1541301" y="3570110"/>
                            <a:ext cx="1027534" cy="331665"/>
                          </a:xfrm>
                          <a:custGeom>
                            <a:avLst/>
                            <a:gdLst/>
                            <a:ahLst/>
                            <a:cxnLst/>
                            <a:rect l="0" t="0" r="0" b="0"/>
                            <a:pathLst>
                              <a:path w="1027534" h="331665">
                                <a:moveTo>
                                  <a:pt x="1027534" y="0"/>
                                </a:moveTo>
                                <a:lnTo>
                                  <a:pt x="1027534" y="210645"/>
                                </a:lnTo>
                                <a:lnTo>
                                  <a:pt x="0" y="210645"/>
                                </a:lnTo>
                                <a:lnTo>
                                  <a:pt x="0" y="331665"/>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50" name="Shape 38850"/>
                        <wps:cNvSpPr/>
                        <wps:spPr>
                          <a:xfrm>
                            <a:off x="1512758" y="3894354"/>
                            <a:ext cx="57656" cy="57656"/>
                          </a:xfrm>
                          <a:custGeom>
                            <a:avLst/>
                            <a:gdLst/>
                            <a:ahLst/>
                            <a:cxnLst/>
                            <a:rect l="0" t="0" r="0" b="0"/>
                            <a:pathLst>
                              <a:path w="57656" h="57656">
                                <a:moveTo>
                                  <a:pt x="0" y="0"/>
                                </a:moveTo>
                                <a:lnTo>
                                  <a:pt x="57656" y="0"/>
                                </a:lnTo>
                                <a:lnTo>
                                  <a:pt x="28543"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51" name="Shape 38851"/>
                        <wps:cNvSpPr/>
                        <wps:spPr>
                          <a:xfrm>
                            <a:off x="1541301" y="4465777"/>
                            <a:ext cx="0" cy="276292"/>
                          </a:xfrm>
                          <a:custGeom>
                            <a:avLst/>
                            <a:gdLst/>
                            <a:ahLst/>
                            <a:cxnLst/>
                            <a:rect l="0" t="0" r="0" b="0"/>
                            <a:pathLst>
                              <a:path h="276292">
                                <a:moveTo>
                                  <a:pt x="0" y="0"/>
                                </a:moveTo>
                                <a:lnTo>
                                  <a:pt x="0" y="276292"/>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52" name="Shape 38852"/>
                        <wps:cNvSpPr/>
                        <wps:spPr>
                          <a:xfrm>
                            <a:off x="1512758" y="4735220"/>
                            <a:ext cx="57656" cy="57085"/>
                          </a:xfrm>
                          <a:custGeom>
                            <a:avLst/>
                            <a:gdLst/>
                            <a:ahLst/>
                            <a:cxnLst/>
                            <a:rect l="0" t="0" r="0" b="0"/>
                            <a:pathLst>
                              <a:path w="57656" h="57085">
                                <a:moveTo>
                                  <a:pt x="0" y="0"/>
                                </a:moveTo>
                                <a:lnTo>
                                  <a:pt x="57656" y="0"/>
                                </a:lnTo>
                                <a:lnTo>
                                  <a:pt x="28543" y="57085"/>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53" name="Shape 38853"/>
                        <wps:cNvSpPr/>
                        <wps:spPr>
                          <a:xfrm>
                            <a:off x="1541301" y="5306072"/>
                            <a:ext cx="0" cy="115312"/>
                          </a:xfrm>
                          <a:custGeom>
                            <a:avLst/>
                            <a:gdLst/>
                            <a:ahLst/>
                            <a:cxnLst/>
                            <a:rect l="0" t="0" r="0" b="0"/>
                            <a:pathLst>
                              <a:path h="115312">
                                <a:moveTo>
                                  <a:pt x="0" y="0"/>
                                </a:moveTo>
                                <a:lnTo>
                                  <a:pt x="0" y="115312"/>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54" name="Shape 38854"/>
                        <wps:cNvSpPr/>
                        <wps:spPr>
                          <a:xfrm>
                            <a:off x="1512758" y="5413963"/>
                            <a:ext cx="57656" cy="57656"/>
                          </a:xfrm>
                          <a:custGeom>
                            <a:avLst/>
                            <a:gdLst/>
                            <a:ahLst/>
                            <a:cxnLst/>
                            <a:rect l="0" t="0" r="0" b="0"/>
                            <a:pathLst>
                              <a:path w="57656" h="57656">
                                <a:moveTo>
                                  <a:pt x="0" y="0"/>
                                </a:moveTo>
                                <a:lnTo>
                                  <a:pt x="57656" y="0"/>
                                </a:lnTo>
                                <a:lnTo>
                                  <a:pt x="28543"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55" name="Shape 38855"/>
                        <wps:cNvSpPr/>
                        <wps:spPr>
                          <a:xfrm>
                            <a:off x="1541301" y="5985386"/>
                            <a:ext cx="0" cy="125016"/>
                          </a:xfrm>
                          <a:custGeom>
                            <a:avLst/>
                            <a:gdLst/>
                            <a:ahLst/>
                            <a:cxnLst/>
                            <a:rect l="0" t="0" r="0" b="0"/>
                            <a:pathLst>
                              <a:path h="125016">
                                <a:moveTo>
                                  <a:pt x="0" y="0"/>
                                </a:moveTo>
                                <a:lnTo>
                                  <a:pt x="0" y="125016"/>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56" name="Shape 38856"/>
                        <wps:cNvSpPr/>
                        <wps:spPr>
                          <a:xfrm>
                            <a:off x="1512758" y="6102981"/>
                            <a:ext cx="57656" cy="57656"/>
                          </a:xfrm>
                          <a:custGeom>
                            <a:avLst/>
                            <a:gdLst/>
                            <a:ahLst/>
                            <a:cxnLst/>
                            <a:rect l="0" t="0" r="0" b="0"/>
                            <a:pathLst>
                              <a:path w="57656" h="57656">
                                <a:moveTo>
                                  <a:pt x="0" y="0"/>
                                </a:moveTo>
                                <a:lnTo>
                                  <a:pt x="57656" y="0"/>
                                </a:lnTo>
                                <a:lnTo>
                                  <a:pt x="28543"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57" name="Shape 38857"/>
                        <wps:cNvSpPr/>
                        <wps:spPr>
                          <a:xfrm>
                            <a:off x="1541301" y="3570110"/>
                            <a:ext cx="0" cy="331665"/>
                          </a:xfrm>
                          <a:custGeom>
                            <a:avLst/>
                            <a:gdLst/>
                            <a:ahLst/>
                            <a:cxnLst/>
                            <a:rect l="0" t="0" r="0" b="0"/>
                            <a:pathLst>
                              <a:path h="331665">
                                <a:moveTo>
                                  <a:pt x="0" y="0"/>
                                </a:moveTo>
                                <a:lnTo>
                                  <a:pt x="0" y="331665"/>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58" name="Shape 38858"/>
                        <wps:cNvSpPr/>
                        <wps:spPr>
                          <a:xfrm>
                            <a:off x="1512758" y="3894354"/>
                            <a:ext cx="57656" cy="57656"/>
                          </a:xfrm>
                          <a:custGeom>
                            <a:avLst/>
                            <a:gdLst/>
                            <a:ahLst/>
                            <a:cxnLst/>
                            <a:rect l="0" t="0" r="0" b="0"/>
                            <a:pathLst>
                              <a:path w="57656" h="57656">
                                <a:moveTo>
                                  <a:pt x="0" y="0"/>
                                </a:moveTo>
                                <a:lnTo>
                                  <a:pt x="57656" y="0"/>
                                </a:lnTo>
                                <a:lnTo>
                                  <a:pt x="28543"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59" name="Shape 38859"/>
                        <wps:cNvSpPr/>
                        <wps:spPr>
                          <a:xfrm>
                            <a:off x="1541301" y="2581964"/>
                            <a:ext cx="1027534" cy="424143"/>
                          </a:xfrm>
                          <a:custGeom>
                            <a:avLst/>
                            <a:gdLst/>
                            <a:ahLst/>
                            <a:cxnLst/>
                            <a:rect l="0" t="0" r="0" b="0"/>
                            <a:pathLst>
                              <a:path w="1027534" h="424143">
                                <a:moveTo>
                                  <a:pt x="0" y="0"/>
                                </a:moveTo>
                                <a:lnTo>
                                  <a:pt x="0" y="171256"/>
                                </a:lnTo>
                                <a:lnTo>
                                  <a:pt x="1027534" y="171256"/>
                                </a:lnTo>
                                <a:lnTo>
                                  <a:pt x="1027534" y="424143"/>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60" name="Shape 38860"/>
                        <wps:cNvSpPr/>
                        <wps:spPr>
                          <a:xfrm>
                            <a:off x="2540292" y="2999257"/>
                            <a:ext cx="57656" cy="57085"/>
                          </a:xfrm>
                          <a:custGeom>
                            <a:avLst/>
                            <a:gdLst/>
                            <a:ahLst/>
                            <a:cxnLst/>
                            <a:rect l="0" t="0" r="0" b="0"/>
                            <a:pathLst>
                              <a:path w="57656" h="57085">
                                <a:moveTo>
                                  <a:pt x="0" y="0"/>
                                </a:moveTo>
                                <a:lnTo>
                                  <a:pt x="57656" y="0"/>
                                </a:lnTo>
                                <a:lnTo>
                                  <a:pt x="28543" y="57085"/>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61" name="Shape 38861"/>
                        <wps:cNvSpPr/>
                        <wps:spPr>
                          <a:xfrm>
                            <a:off x="3532434" y="6545963"/>
                            <a:ext cx="463532" cy="0"/>
                          </a:xfrm>
                          <a:custGeom>
                            <a:avLst/>
                            <a:gdLst/>
                            <a:ahLst/>
                            <a:cxnLst/>
                            <a:rect l="0" t="0" r="0" b="0"/>
                            <a:pathLst>
                              <a:path w="463532">
                                <a:moveTo>
                                  <a:pt x="0" y="0"/>
                                </a:moveTo>
                                <a:lnTo>
                                  <a:pt x="463532" y="0"/>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62" name="Shape 38862"/>
                        <wps:cNvSpPr/>
                        <wps:spPr>
                          <a:xfrm>
                            <a:off x="3988545" y="6517420"/>
                            <a:ext cx="57656" cy="57085"/>
                          </a:xfrm>
                          <a:custGeom>
                            <a:avLst/>
                            <a:gdLst/>
                            <a:ahLst/>
                            <a:cxnLst/>
                            <a:rect l="0" t="0" r="0" b="0"/>
                            <a:pathLst>
                              <a:path w="57656" h="57085">
                                <a:moveTo>
                                  <a:pt x="0" y="0"/>
                                </a:moveTo>
                                <a:lnTo>
                                  <a:pt x="57656" y="28542"/>
                                </a:lnTo>
                                <a:lnTo>
                                  <a:pt x="0" y="57085"/>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474783" name="Shape 474783"/>
                        <wps:cNvSpPr/>
                        <wps:spPr>
                          <a:xfrm>
                            <a:off x="2055068" y="5471619"/>
                            <a:ext cx="685023" cy="513767"/>
                          </a:xfrm>
                          <a:custGeom>
                            <a:avLst/>
                            <a:gdLst/>
                            <a:ahLst/>
                            <a:cxnLst/>
                            <a:rect l="0" t="0" r="0" b="0"/>
                            <a:pathLst>
                              <a:path w="685023" h="513767">
                                <a:moveTo>
                                  <a:pt x="0" y="0"/>
                                </a:moveTo>
                                <a:lnTo>
                                  <a:pt x="685023" y="0"/>
                                </a:lnTo>
                                <a:lnTo>
                                  <a:pt x="685023" y="513767"/>
                                </a:lnTo>
                                <a:lnTo>
                                  <a:pt x="0" y="513767"/>
                                </a:lnTo>
                                <a:lnTo>
                                  <a:pt x="0" y="0"/>
                                </a:lnTo>
                              </a:path>
                            </a:pathLst>
                          </a:custGeom>
                          <a:ln w="0" cap="rnd">
                            <a:round/>
                          </a:ln>
                        </wps:spPr>
                        <wps:style>
                          <a:lnRef idx="0">
                            <a:srgbClr val="000000">
                              <a:alpha val="0"/>
                            </a:srgbClr>
                          </a:lnRef>
                          <a:fillRef idx="1">
                            <a:srgbClr val="D94545"/>
                          </a:fillRef>
                          <a:effectRef idx="0">
                            <a:scrgbClr r="0" g="0" b="0"/>
                          </a:effectRef>
                          <a:fontRef idx="none"/>
                        </wps:style>
                        <wps:bodyPr/>
                      </wps:wsp>
                      <wps:wsp>
                        <wps:cNvPr id="38864" name="Shape 38864"/>
                        <wps:cNvSpPr/>
                        <wps:spPr>
                          <a:xfrm>
                            <a:off x="2055068" y="5471619"/>
                            <a:ext cx="685023" cy="513767"/>
                          </a:xfrm>
                          <a:custGeom>
                            <a:avLst/>
                            <a:gdLst/>
                            <a:ahLst/>
                            <a:cxnLst/>
                            <a:rect l="0" t="0" r="0" b="0"/>
                            <a:pathLst>
                              <a:path w="685023" h="513767">
                                <a:moveTo>
                                  <a:pt x="0" y="513767"/>
                                </a:moveTo>
                                <a:lnTo>
                                  <a:pt x="685023" y="513767"/>
                                </a:lnTo>
                                <a:lnTo>
                                  <a:pt x="685023" y="0"/>
                                </a:lnTo>
                                <a:lnTo>
                                  <a:pt x="0" y="0"/>
                                </a:lnTo>
                                <a:close/>
                              </a:path>
                            </a:pathLst>
                          </a:custGeom>
                          <a:ln w="4757" cap="rnd">
                            <a:round/>
                          </a:ln>
                        </wps:spPr>
                        <wps:style>
                          <a:lnRef idx="1">
                            <a:srgbClr val="FFFFFF"/>
                          </a:lnRef>
                          <a:fillRef idx="0">
                            <a:srgbClr val="000000">
                              <a:alpha val="0"/>
                            </a:srgbClr>
                          </a:fillRef>
                          <a:effectRef idx="0">
                            <a:scrgbClr r="0" g="0" b="0"/>
                          </a:effectRef>
                          <a:fontRef idx="none"/>
                        </wps:style>
                        <wps:bodyPr/>
                      </wps:wsp>
                      <wps:wsp>
                        <wps:cNvPr id="38865" name="Rectangle 38865"/>
                        <wps:cNvSpPr/>
                        <wps:spPr>
                          <a:xfrm>
                            <a:off x="2075048" y="5696633"/>
                            <a:ext cx="859313" cy="98858"/>
                          </a:xfrm>
                          <a:prstGeom prst="rect">
                            <a:avLst/>
                          </a:prstGeom>
                          <a:ln>
                            <a:noFill/>
                          </a:ln>
                        </wps:spPr>
                        <wps:txbx>
                          <w:txbxContent>
                            <w:p w14:paraId="4597151C" w14:textId="77777777" w:rsidR="0000336F" w:rsidRDefault="00000000">
                              <w:pPr>
                                <w:spacing w:after="160" w:line="259" w:lineRule="auto"/>
                                <w:ind w:left="0" w:firstLine="0"/>
                                <w:jc w:val="left"/>
                              </w:pPr>
                              <w:r>
                                <w:rPr>
                                  <w:rFonts w:ascii="Segoe UI" w:eastAsia="Segoe UI" w:hAnsi="Segoe UI" w:cs="Segoe UI"/>
                                  <w:color w:val="FFFFFF"/>
                                  <w:sz w:val="12"/>
                                </w:rPr>
                                <w:t>Gravity loads check</w:t>
                              </w:r>
                            </w:p>
                          </w:txbxContent>
                        </wps:txbx>
                        <wps:bodyPr horzOverflow="overflow" vert="horz" lIns="0" tIns="0" rIns="0" bIns="0" rtlCol="0">
                          <a:noAutofit/>
                        </wps:bodyPr>
                      </wps:wsp>
                      <wps:wsp>
                        <wps:cNvPr id="38866" name="Shape 38866"/>
                        <wps:cNvSpPr/>
                        <wps:spPr>
                          <a:xfrm>
                            <a:off x="1541301" y="5306072"/>
                            <a:ext cx="856278" cy="115312"/>
                          </a:xfrm>
                          <a:custGeom>
                            <a:avLst/>
                            <a:gdLst/>
                            <a:ahLst/>
                            <a:cxnLst/>
                            <a:rect l="0" t="0" r="0" b="0"/>
                            <a:pathLst>
                              <a:path w="856278" h="115312">
                                <a:moveTo>
                                  <a:pt x="0" y="0"/>
                                </a:moveTo>
                                <a:lnTo>
                                  <a:pt x="0" y="79919"/>
                                </a:lnTo>
                                <a:lnTo>
                                  <a:pt x="856278" y="79919"/>
                                </a:lnTo>
                                <a:lnTo>
                                  <a:pt x="856278" y="115312"/>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67" name="Shape 38867"/>
                        <wps:cNvSpPr/>
                        <wps:spPr>
                          <a:xfrm>
                            <a:off x="2369037" y="5413963"/>
                            <a:ext cx="57656" cy="57656"/>
                          </a:xfrm>
                          <a:custGeom>
                            <a:avLst/>
                            <a:gdLst/>
                            <a:ahLst/>
                            <a:cxnLst/>
                            <a:rect l="0" t="0" r="0" b="0"/>
                            <a:pathLst>
                              <a:path w="57656" h="57656">
                                <a:moveTo>
                                  <a:pt x="0" y="0"/>
                                </a:moveTo>
                                <a:lnTo>
                                  <a:pt x="57656" y="0"/>
                                </a:lnTo>
                                <a:lnTo>
                                  <a:pt x="28543"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68" name="Shape 38868"/>
                        <wps:cNvSpPr/>
                        <wps:spPr>
                          <a:xfrm>
                            <a:off x="1541301" y="5985386"/>
                            <a:ext cx="856278" cy="125016"/>
                          </a:xfrm>
                          <a:custGeom>
                            <a:avLst/>
                            <a:gdLst/>
                            <a:ahLst/>
                            <a:cxnLst/>
                            <a:rect l="0" t="0" r="0" b="0"/>
                            <a:pathLst>
                              <a:path w="856278" h="125016">
                                <a:moveTo>
                                  <a:pt x="856278" y="0"/>
                                </a:moveTo>
                                <a:lnTo>
                                  <a:pt x="856278" y="89624"/>
                                </a:lnTo>
                                <a:lnTo>
                                  <a:pt x="0" y="89624"/>
                                </a:lnTo>
                                <a:lnTo>
                                  <a:pt x="0" y="125016"/>
                                </a:lnTo>
                              </a:path>
                            </a:pathLst>
                          </a:custGeom>
                          <a:ln w="4757" cap="rnd">
                            <a:round/>
                          </a:ln>
                        </wps:spPr>
                        <wps:style>
                          <a:lnRef idx="1">
                            <a:srgbClr val="CD4141"/>
                          </a:lnRef>
                          <a:fillRef idx="0">
                            <a:srgbClr val="000000">
                              <a:alpha val="0"/>
                            </a:srgbClr>
                          </a:fillRef>
                          <a:effectRef idx="0">
                            <a:scrgbClr r="0" g="0" b="0"/>
                          </a:effectRef>
                          <a:fontRef idx="none"/>
                        </wps:style>
                        <wps:bodyPr/>
                      </wps:wsp>
                      <wps:wsp>
                        <wps:cNvPr id="38869" name="Shape 38869"/>
                        <wps:cNvSpPr/>
                        <wps:spPr>
                          <a:xfrm>
                            <a:off x="1512758" y="6102981"/>
                            <a:ext cx="57656" cy="57656"/>
                          </a:xfrm>
                          <a:custGeom>
                            <a:avLst/>
                            <a:gdLst/>
                            <a:ahLst/>
                            <a:cxnLst/>
                            <a:rect l="0" t="0" r="0" b="0"/>
                            <a:pathLst>
                              <a:path w="57656" h="57656">
                                <a:moveTo>
                                  <a:pt x="0" y="0"/>
                                </a:moveTo>
                                <a:lnTo>
                                  <a:pt x="57656" y="0"/>
                                </a:lnTo>
                                <a:lnTo>
                                  <a:pt x="28543" y="57656"/>
                                </a:lnTo>
                                <a:lnTo>
                                  <a:pt x="0" y="0"/>
                                </a:lnTo>
                                <a:close/>
                              </a:path>
                            </a:pathLst>
                          </a:custGeom>
                          <a:ln w="0" cap="rnd">
                            <a:round/>
                          </a:ln>
                        </wps:spPr>
                        <wps:style>
                          <a:lnRef idx="0">
                            <a:srgbClr val="000000">
                              <a:alpha val="0"/>
                            </a:srgbClr>
                          </a:lnRef>
                          <a:fillRef idx="1">
                            <a:srgbClr val="CD4141"/>
                          </a:fillRef>
                          <a:effectRef idx="0">
                            <a:scrgbClr r="0" g="0" b="0"/>
                          </a:effectRef>
                          <a:fontRef idx="none"/>
                        </wps:style>
                        <wps:bodyPr/>
                      </wps:wsp>
                      <wps:wsp>
                        <wps:cNvPr id="38870" name="Rectangle 38870"/>
                        <wps:cNvSpPr/>
                        <wps:spPr>
                          <a:xfrm>
                            <a:off x="879113" y="4112659"/>
                            <a:ext cx="169204" cy="124129"/>
                          </a:xfrm>
                          <a:prstGeom prst="rect">
                            <a:avLst/>
                          </a:prstGeom>
                          <a:ln>
                            <a:noFill/>
                          </a:ln>
                        </wps:spPr>
                        <wps:txbx>
                          <w:txbxContent>
                            <w:p w14:paraId="51499C36" w14:textId="77777777" w:rsidR="0000336F" w:rsidRDefault="00000000">
                              <w:pPr>
                                <w:spacing w:after="160" w:line="259" w:lineRule="auto"/>
                                <w:ind w:left="0" w:firstLine="0"/>
                                <w:jc w:val="left"/>
                              </w:pPr>
                              <w:r>
                                <w:rPr>
                                  <w:rFonts w:ascii="Segoe UI" w:eastAsia="Segoe UI" w:hAnsi="Segoe UI" w:cs="Segoe UI"/>
                                  <w:sz w:val="15"/>
                                </w:rPr>
                                <w:t>No</w:t>
                              </w:r>
                            </w:p>
                          </w:txbxContent>
                        </wps:txbx>
                        <wps:bodyPr horzOverflow="overflow" vert="horz" lIns="0" tIns="0" rIns="0" bIns="0" rtlCol="0">
                          <a:noAutofit/>
                        </wps:bodyPr>
                      </wps:wsp>
                      <wps:wsp>
                        <wps:cNvPr id="38871" name="Rectangle 38871"/>
                        <wps:cNvSpPr/>
                        <wps:spPr>
                          <a:xfrm>
                            <a:off x="1641771" y="4500843"/>
                            <a:ext cx="189706" cy="124130"/>
                          </a:xfrm>
                          <a:prstGeom prst="rect">
                            <a:avLst/>
                          </a:prstGeom>
                          <a:ln>
                            <a:noFill/>
                          </a:ln>
                        </wps:spPr>
                        <wps:txbx>
                          <w:txbxContent>
                            <w:p w14:paraId="1ABCB718" w14:textId="77777777" w:rsidR="0000336F" w:rsidRDefault="00000000">
                              <w:pPr>
                                <w:spacing w:after="160" w:line="259" w:lineRule="auto"/>
                                <w:ind w:left="0" w:firstLine="0"/>
                                <w:jc w:val="left"/>
                              </w:pPr>
                              <w:r>
                                <w:rPr>
                                  <w:rFonts w:ascii="Segoe UI" w:eastAsia="Segoe UI" w:hAnsi="Segoe UI" w:cs="Segoe UI"/>
                                  <w:sz w:val="15"/>
                                </w:rPr>
                                <w:t>Yes</w:t>
                              </w:r>
                            </w:p>
                          </w:txbxContent>
                        </wps:txbx>
                        <wps:bodyPr horzOverflow="overflow" vert="horz" lIns="0" tIns="0" rIns="0" bIns="0" rtlCol="0">
                          <a:noAutofit/>
                        </wps:bodyPr>
                      </wps:wsp>
                      <wps:wsp>
                        <wps:cNvPr id="38872" name="Rectangle 38872"/>
                        <wps:cNvSpPr/>
                        <wps:spPr>
                          <a:xfrm>
                            <a:off x="2380454" y="6360110"/>
                            <a:ext cx="189706" cy="124130"/>
                          </a:xfrm>
                          <a:prstGeom prst="rect">
                            <a:avLst/>
                          </a:prstGeom>
                          <a:ln>
                            <a:noFill/>
                          </a:ln>
                        </wps:spPr>
                        <wps:txbx>
                          <w:txbxContent>
                            <w:p w14:paraId="389C77A9" w14:textId="77777777" w:rsidR="0000336F" w:rsidRDefault="00000000">
                              <w:pPr>
                                <w:spacing w:after="160" w:line="259" w:lineRule="auto"/>
                                <w:ind w:left="0" w:firstLine="0"/>
                                <w:jc w:val="left"/>
                              </w:pPr>
                              <w:r>
                                <w:rPr>
                                  <w:rFonts w:ascii="Segoe UI" w:eastAsia="Segoe UI" w:hAnsi="Segoe UI" w:cs="Segoe UI"/>
                                  <w:sz w:val="15"/>
                                </w:rPr>
                                <w:t>Yes</w:t>
                              </w:r>
                            </w:p>
                          </w:txbxContent>
                        </wps:txbx>
                        <wps:bodyPr horzOverflow="overflow" vert="horz" lIns="0" tIns="0" rIns="0" bIns="0" rtlCol="0">
                          <a:noAutofit/>
                        </wps:bodyPr>
                      </wps:wsp>
                      <wps:wsp>
                        <wps:cNvPr id="38873" name="Rectangle 38873"/>
                        <wps:cNvSpPr/>
                        <wps:spPr>
                          <a:xfrm>
                            <a:off x="2527161" y="2014786"/>
                            <a:ext cx="169204" cy="124130"/>
                          </a:xfrm>
                          <a:prstGeom prst="rect">
                            <a:avLst/>
                          </a:prstGeom>
                          <a:ln>
                            <a:noFill/>
                          </a:ln>
                        </wps:spPr>
                        <wps:txbx>
                          <w:txbxContent>
                            <w:p w14:paraId="610366BA" w14:textId="77777777" w:rsidR="0000336F" w:rsidRDefault="00000000">
                              <w:pPr>
                                <w:spacing w:after="160" w:line="259" w:lineRule="auto"/>
                                <w:ind w:left="0" w:firstLine="0"/>
                                <w:jc w:val="left"/>
                              </w:pPr>
                              <w:r>
                                <w:rPr>
                                  <w:rFonts w:ascii="Segoe UI" w:eastAsia="Segoe UI" w:hAnsi="Segoe UI" w:cs="Segoe UI"/>
                                  <w:sz w:val="15"/>
                                </w:rPr>
                                <w:t>No</w:t>
                              </w:r>
                            </w:p>
                          </w:txbxContent>
                        </wps:txbx>
                        <wps:bodyPr horzOverflow="overflow" vert="horz" lIns="0" tIns="0" rIns="0" bIns="0" rtlCol="0">
                          <a:noAutofit/>
                        </wps:bodyPr>
                      </wps:wsp>
                      <wps:wsp>
                        <wps:cNvPr id="38874" name="Rectangle 38874"/>
                        <wps:cNvSpPr/>
                        <wps:spPr>
                          <a:xfrm>
                            <a:off x="750671" y="6402923"/>
                            <a:ext cx="169204" cy="124130"/>
                          </a:xfrm>
                          <a:prstGeom prst="rect">
                            <a:avLst/>
                          </a:prstGeom>
                          <a:ln>
                            <a:noFill/>
                          </a:ln>
                        </wps:spPr>
                        <wps:txbx>
                          <w:txbxContent>
                            <w:p w14:paraId="50282CD8" w14:textId="77777777" w:rsidR="0000336F" w:rsidRDefault="00000000">
                              <w:pPr>
                                <w:spacing w:after="160" w:line="259" w:lineRule="auto"/>
                                <w:ind w:left="0" w:firstLine="0"/>
                                <w:jc w:val="left"/>
                              </w:pPr>
                              <w:r>
                                <w:rPr>
                                  <w:rFonts w:ascii="Segoe UI" w:eastAsia="Segoe UI" w:hAnsi="Segoe UI" w:cs="Segoe UI"/>
                                  <w:sz w:val="15"/>
                                </w:rPr>
                                <w:t>No</w:t>
                              </w:r>
                            </w:p>
                          </w:txbxContent>
                        </wps:txbx>
                        <wps:bodyPr horzOverflow="overflow" vert="horz" lIns="0" tIns="0" rIns="0" bIns="0" rtlCol="0">
                          <a:noAutofit/>
                        </wps:bodyPr>
                      </wps:wsp>
                    </wpg:wgp>
                  </a:graphicData>
                </a:graphic>
              </wp:inline>
            </w:drawing>
          </mc:Choice>
          <mc:Fallback xmlns:a="http://schemas.openxmlformats.org/drawingml/2006/main">
            <w:pict>
              <v:group id="Group 443128" style="width:386.022pt;height:559.615pt;mso-position-horizontal-relative:char;mso-position-vertical-relative:line" coordsize="49024,71071">
                <v:shape id="Shape 38763" style="position:absolute;width:49024;height:71071;left:0;top:0;" coordsize="4902480,7107111" path="m0,7107111l4902480,7107111l4902480,0l0,0x">
                  <v:stroke weight="0.539388pt" endcap="round" joinstyle="round" on="true" color="#2c233f"/>
                  <v:fill on="false" color="#000000" opacity="0"/>
                </v:shape>
                <v:shape id="Shape 474784" style="position:absolute;width:49024;height:3425;left:0;top:0;" coordsize="4902480,342512" path="m0,0l4902480,0l4902480,342512l0,342512l0,0">
                  <v:stroke weight="0pt" endcap="round" joinstyle="round" on="false" color="#000000" opacity="0"/>
                  <v:fill on="true" color="#73a8d4"/>
                </v:shape>
                <v:shape id="Shape 38765" style="position:absolute;width:49024;height:3425;left:0;top:0;" coordsize="4902480,342512" path="m0,342512l4902480,342512l4902480,0l0,0x">
                  <v:stroke weight="0.539388pt" endcap="round" joinstyle="round" on="true" color="#2c233f"/>
                  <v:fill on="false" color="#000000" opacity="0"/>
                </v:shape>
                <v:rect id="Rectangle 38766" style="position:absolute;width:25260;height:1984;left:388;top:1065;" filled="f" stroked="f">
                  <v:textbox inset="0,0,0,0">
                    <w:txbxContent>
                      <w:p>
                        <w:pPr>
                          <w:spacing w:before="0" w:after="160" w:line="259" w:lineRule="auto"/>
                          <w:ind w:left="0" w:firstLine="0"/>
                          <w:jc w:val="left"/>
                        </w:pPr>
                        <w:r>
                          <w:rPr>
                            <w:rFonts w:cs="Segoe UI" w:hAnsi="Segoe UI" w:eastAsia="Segoe UI" w:ascii="Segoe UI"/>
                            <w:color w:val="ffffff"/>
                            <w:sz w:val="24"/>
                          </w:rPr>
                          <w:t xml:space="preserve">Condition Dependent DDBD</w:t>
                        </w:r>
                      </w:p>
                    </w:txbxContent>
                  </v:textbox>
                </v:rect>
                <v:shape id="Shape 38767" style="position:absolute;width:49024;height:17513;left:0;top:28725;" coordsize="4902480,1751375" path="m0,1751375l4902480,1751375l4902480,0l0,0x">
                  <v:stroke weight="0.374575pt" endcap="round" joinstyle="round" on="true" color="#2c233f"/>
                  <v:fill on="false" color="#000000" opacity="0"/>
                </v:shape>
                <v:shape id="Shape 474785" style="position:absolute;width:3425;height:17513;left:0;top:28725;" coordsize="342511,1751375" path="m0,0l342511,0l342511,1751375l0,1751375l0,0">
                  <v:stroke weight="0pt" endcap="round" joinstyle="round" on="false" color="#000000" opacity="0"/>
                  <v:fill on="true" color="#73a8d4"/>
                </v:shape>
                <v:shape id="Shape 38770" style="position:absolute;width:3425;height:17513;left:0;top:28725;" coordsize="342511,1751375" path="m0,1751375l342511,1751375l342511,0l0,0x">
                  <v:stroke weight="0.374575pt" endcap="round" joinstyle="round" on="true" color="#2c233f"/>
                  <v:fill on="false" color="#000000" opacity="0"/>
                </v:shape>
                <v:rect id="Rectangle 38772" style="position:absolute;width:14496;height:1486;left:-5275;top:34947;rotation:270;" filled="f" stroked="f">
                  <v:textbox inset="0,0,0,0" style="layout-flow:vertical;mso-layout-flow-alt:bottom-to-top">
                    <w:txbxContent>
                      <w:p>
                        <w:pPr>
                          <w:spacing w:before="0" w:after="160" w:line="259" w:lineRule="auto"/>
                          <w:ind w:left="0" w:firstLine="0"/>
                          <w:jc w:val="left"/>
                        </w:pPr>
                        <w:r>
                          <w:rPr>
                            <w:rFonts w:cs="Segoe UI" w:hAnsi="Segoe UI" w:eastAsia="Segoe UI" w:ascii="Segoe UI"/>
                            <w:color w:val="ffffff"/>
                            <w:sz w:val="18"/>
                          </w:rPr>
                          <w:t xml:space="preserve">Corrosion parameters</w:t>
                        </w:r>
                      </w:p>
                    </w:txbxContent>
                  </v:textbox>
                </v:rect>
                <v:shape id="Shape 38773" style="position:absolute;width:49024;height:23587;left:0;top:5137;" coordsize="4902480,2358762" path="m0,2358762l4902480,2358762l4902480,0l0,0x">
                  <v:stroke weight="0.374575pt" endcap="round" joinstyle="round" on="true" color="#2c233f"/>
                  <v:fill on="false" color="#000000" opacity="0"/>
                </v:shape>
                <v:shape id="Shape 474786" style="position:absolute;width:3425;height:23587;left:0;top:5137;" coordsize="342511,2358762" path="m0,0l342511,0l342511,2358762l0,2358762l0,0">
                  <v:stroke weight="0pt" endcap="round" joinstyle="round" on="false" color="#000000" opacity="0"/>
                  <v:fill on="true" color="#73a8d4"/>
                </v:shape>
                <v:shape id="Shape 38776" style="position:absolute;width:3425;height:23587;left:0;top:5137;" coordsize="342511,2358762" path="m0,2358762l342511,2358762l342511,0l0,0x">
                  <v:stroke weight="0.374575pt" endcap="round" joinstyle="round" on="true" color="#2c233f"/>
                  <v:fill on="false" color="#000000" opacity="0"/>
                </v:shape>
                <v:rect id="Rectangle 38778" style="position:absolute;width:14847;height:1486;left:-5450;top:14353;rotation:270;" filled="f" stroked="f">
                  <v:textbox inset="0,0,0,0" style="layout-flow:vertical;mso-layout-flow-alt:bottom-to-top">
                    <w:txbxContent>
                      <w:p>
                        <w:pPr>
                          <w:spacing w:before="0" w:after="160" w:line="259" w:lineRule="auto"/>
                          <w:ind w:left="0" w:firstLine="0"/>
                          <w:jc w:val="left"/>
                        </w:pPr>
                        <w:r>
                          <w:rPr>
                            <w:rFonts w:cs="Segoe UI" w:hAnsi="Segoe UI" w:eastAsia="Segoe UI" w:ascii="Segoe UI"/>
                            <w:color w:val="ffffff"/>
                            <w:sz w:val="18"/>
                          </w:rPr>
                          <w:t xml:space="preserve">Set Performance Level</w:t>
                        </w:r>
                      </w:p>
                    </w:txbxContent>
                  </v:textbox>
                </v:rect>
                <v:shape id="Shape 38779" style="position:absolute;width:49024;height:24832;left:0;top:46239;" coordsize="4902480,2483207" path="m0,2483207l4902480,2483207l4902480,0l0,0x">
                  <v:stroke weight="0.374575pt" endcap="round" joinstyle="round" on="true" color="#2c233f"/>
                  <v:fill on="false" color="#000000" opacity="0"/>
                </v:shape>
                <v:shape id="Shape 474787" style="position:absolute;width:3425;height:24832;left:0;top:46239;" coordsize="342511,2483207" path="m0,0l342511,0l342511,2483207l0,2483207l0,0">
                  <v:stroke weight="0pt" endcap="round" joinstyle="round" on="false" color="#000000" opacity="0"/>
                  <v:fill on="true" color="#73a8d4"/>
                </v:shape>
                <v:shape id="Shape 38782" style="position:absolute;width:3425;height:24832;left:0;top:46239;" coordsize="342511,2483207" path="m0,2483207l342511,2483207l342511,0l0,0x">
                  <v:stroke weight="0.374575pt" endcap="round" joinstyle="round" on="true" color="#2c233f"/>
                  <v:fill on="false" color="#000000" opacity="0"/>
                </v:shape>
                <v:rect id="Rectangle 38784" style="position:absolute;width:12768;height:1486;left:-4411;top:56334;rotation:270;" filled="f" stroked="f">
                  <v:textbox inset="0,0,0,0" style="layout-flow:vertical;mso-layout-flow-alt:bottom-to-top">
                    <w:txbxContent>
                      <w:p>
                        <w:pPr>
                          <w:spacing w:before="0" w:after="160" w:line="259" w:lineRule="auto"/>
                          <w:ind w:left="0" w:firstLine="0"/>
                          <w:jc w:val="left"/>
                        </w:pPr>
                        <w:r>
                          <w:rPr>
                            <w:rFonts w:cs="Segoe UI" w:hAnsi="Segoe UI" w:eastAsia="Segoe UI" w:ascii="Segoe UI"/>
                            <w:color w:val="ffffff"/>
                            <w:sz w:val="18"/>
                          </w:rPr>
                          <w:t xml:space="preserve">Design of structure</w:t>
                        </w:r>
                      </w:p>
                    </w:txbxContent>
                  </v:textbox>
                </v:rect>
                <v:shape id="Shape 474788" style="position:absolute;width:49024;height:1712;left:0;top:3425;" coordsize="4902480,171255" path="m0,0l4902480,0l4902480,171255l0,171255l0,0">
                  <v:stroke weight="0pt" endcap="round" joinstyle="round" on="false" color="#000000" opacity="0"/>
                  <v:fill on="true" color="#73a8d4"/>
                </v:shape>
                <v:shape id="Shape 38786" style="position:absolute;width:49024;height:1712;left:0;top:3425;" coordsize="4902480,171255" path="m0,171255l4902480,171255l4902480,0l0,0x">
                  <v:stroke weight="0.374575pt" endcap="round" joinstyle="round" on="true" color="#2c233f"/>
                  <v:fill on="false" color="#000000" opacity="0"/>
                </v:shape>
                <v:shape id="Shape 38787" style="position:absolute;width:6850;height:2568;left:11885;top:5565;" coordsize="685023,256884" path="m128442,0l556581,0c627367,0,685023,57656,685023,128442c685023,199798,627367,256884,556581,256884l128442,256884c57085,256884,0,199798,0,128442c0,57656,57085,0,128442,0x">
                  <v:stroke weight="0pt" endcap="round" joinstyle="round" on="false" color="#000000" opacity="0"/>
                  <v:fill on="true" color="#519872"/>
                </v:shape>
                <v:shape id="Shape 38788" style="position:absolute;width:6850;height:2568;left:11885;top:5565;" coordsize="685023,256884" path="m128442,256884l556581,256884c627367,256884,685023,199798,685023,128442c685023,57656,627367,0,556581,0l128442,0c57085,0,0,57656,0,128442c0,199798,57085,256884,128442,256884x">
                  <v:stroke weight="0.374575pt" endcap="round" joinstyle="round" on="true" color="#ffffff"/>
                  <v:fill on="false" color="#000000" opacity="0"/>
                </v:shape>
                <v:rect id="Rectangle 38789" style="position:absolute;width:2089;height:988;left:14522;top:6531;"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Start</w:t>
                        </w:r>
                      </w:p>
                    </w:txbxContent>
                  </v:textbox>
                </v:rect>
                <v:shape id="Shape 474789" style="position:absolute;width:12199;height:5137;left:9207;top:9344;" coordsize="1219911,513767" path="m0,0l1219911,0l1219911,513767l0,513767l0,0">
                  <v:stroke weight="0pt" endcap="round" joinstyle="round" on="false" color="#000000" opacity="0"/>
                  <v:fill on="true" color="#d94545"/>
                </v:shape>
                <v:shape id="Shape 38791" style="position:absolute;width:12199;height:5137;left:9207;top:9344;" coordsize="1219911,513767" path="m0,513767l1219911,513767l1219911,0l0,0x">
                  <v:stroke weight="0.374575pt" endcap="round" joinstyle="round" on="true" color="#ffffff"/>
                  <v:fill on="false" color="#000000" opacity="0"/>
                </v:shape>
                <v:rect id="Rectangle 38792" style="position:absolute;width:15777;height:988;left:9487;top:10675;"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Design of concrete mix, cover, w/c, </w:t>
                        </w:r>
                      </w:p>
                    </w:txbxContent>
                  </v:textbox>
                </v:rect>
                <v:rect id="Rectangle 38793" style="position:absolute;width:15405;height:988;left:9624;top:11589;"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and geometrical properties. Using </w:t>
                        </w:r>
                      </w:p>
                    </w:txbxContent>
                  </v:textbox>
                </v:rect>
                <v:rect id="Rectangle 38794" style="position:absolute;width:14397;height:988;left:9898;top:12502;"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Life 365, FIB34 or AASHTO R19A</w:t>
                        </w:r>
                      </w:p>
                    </w:txbxContent>
                  </v:textbox>
                </v:rect>
                <v:shape id="Shape 38795" style="position:absolute;width:10703;height:7786;left:10064;top:18033;" coordsize="1070348,778642" path="m534889,0l1070348,389321l534889,778642l0,389321l534889,0x">
                  <v:stroke weight="0pt" endcap="round" joinstyle="round" on="false" color="#000000" opacity="0"/>
                  <v:fill on="true" color="#545066"/>
                </v:shape>
                <v:shape id="Shape 38796" style="position:absolute;width:10703;height:7786;left:10064;top:18033;" coordsize="1070348,778642" path="m0,389321l534889,0l1070348,389321l534889,778642l0,389321x">
                  <v:stroke weight="0.374575pt" endcap="round" joinstyle="round" on="true" color="#ffffff"/>
                  <v:fill on="false" color="#000000" opacity="0"/>
                </v:shape>
                <v:rect id="Rectangle 38797" style="position:absolute;width:8541;height:988;left:12307;top:20688;"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Does mix allow for </w:t>
                        </w:r>
                      </w:p>
                    </w:txbxContent>
                  </v:textbox>
                </v:rect>
                <v:rect id="Rectangle 38798" style="position:absolute;width:11640;height:988;left:11148;top:21602;"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corrosion to occur during </w:t>
                        </w:r>
                      </w:p>
                    </w:txbxContent>
                  </v:textbox>
                </v:rect>
                <v:rect id="Rectangle 38799" style="position:absolute;width:6764;height:988;left:12872;top:22515;"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life of structure</w:t>
                        </w:r>
                      </w:p>
                    </w:txbxContent>
                  </v:textbox>
                </v:rect>
                <v:shape id="Shape 474790" style="position:absolute;width:6850;height:5137;left:11987;top:47923;" coordsize="685023,513767" path="m0,0l685023,0l685023,513767l0,513767l0,0">
                  <v:stroke weight="0pt" endcap="round" joinstyle="round" on="false" color="#000000" opacity="0"/>
                  <v:fill on="true" color="#d94545"/>
                </v:shape>
                <v:shape id="Shape 38801" style="position:absolute;width:6850;height:5137;left:11987;top:47923;" coordsize="685023,513767" path="m0,513767l685023,513767l685023,0l0,0x">
                  <v:stroke weight="0.374575pt" endcap="round" joinstyle="round" on="true" color="#ffffff"/>
                  <v:fill on="false" color="#000000" opacity="0"/>
                </v:shape>
                <v:rect id="Rectangle 38802" style="position:absolute;width:7910;height:988;left:12547;top:48346;"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Update corroded </w:t>
                        </w:r>
                      </w:p>
                    </w:txbxContent>
                  </v:textbox>
                </v:rect>
                <v:rect id="Rectangle 38803" style="position:absolute;width:6770;height:988;left:12981;top:49259;"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geometric and </w:t>
                        </w:r>
                      </w:p>
                    </w:txbxContent>
                  </v:textbox>
                </v:rect>
                <v:rect id="Rectangle 38804" style="position:absolute;width:8883;height:988;left:12181;top:50173;"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effective properties </w:t>
                        </w:r>
                      </w:p>
                    </w:txbxContent>
                  </v:textbox>
                </v:rect>
                <v:rect id="Rectangle 38805" style="position:absolute;width:5660;height:988;left:13397;top:51086;"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of structural </w:t>
                        </w:r>
                      </w:p>
                    </w:txbxContent>
                  </v:textbox>
                </v:rect>
                <v:rect id="Rectangle 38806" style="position:absolute;width:4048;height:988;left:13894;top:51999;"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elements</w:t>
                        </w:r>
                      </w:p>
                    </w:txbxContent>
                  </v:textbox>
                </v:rect>
                <v:shape id="Shape 474791" style="position:absolute;width:6850;height:5137;left:11987;top:30563;" coordsize="685023,513767" path="m0,0l685023,0l685023,513767l0,513767l0,0">
                  <v:stroke weight="0pt" endcap="round" joinstyle="round" on="false" color="#000000" opacity="0"/>
                  <v:fill on="true" color="#d94545"/>
                </v:shape>
                <v:shape id="Shape 38808" style="position:absolute;width:6850;height:5137;left:11987;top:30563;" coordsize="685023,513767" path="m0,513767l685023,513767l685023,0l0,0x">
                  <v:stroke weight="0.374575pt" endcap="round" joinstyle="round" on="true" color="#ffffff"/>
                  <v:fill on="false" color="#000000" opacity="0"/>
                </v:shape>
                <v:rect id="Rectangle 38809" style="position:absolute;width:6979;height:988;left:12901;top:32356;"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Obtain Time to </w:t>
                        </w:r>
                      </w:p>
                    </w:txbxContent>
                  </v:textbox>
                </v:rect>
                <v:rect id="Rectangle 38810" style="position:absolute;width:4360;height:988;left:13780;top:33270;"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Corrosion</w:t>
                        </w:r>
                      </w:p>
                    </w:txbxContent>
                  </v:textbox>
                </v:rect>
                <v:shape id="Shape 474792" style="position:absolute;width:6850;height:5137;left:22263;top:30563;" coordsize="685023,513767" path="m0,0l685023,0l685023,513767l0,513767l0,0">
                  <v:stroke weight="0pt" endcap="round" joinstyle="round" on="false" color="#000000" opacity="0"/>
                  <v:fill on="true" color="#d94545"/>
                </v:shape>
                <v:shape id="Shape 38812" style="position:absolute;width:6850;height:5137;left:22263;top:30563;" coordsize="685023,513767" path="m0,513767l685023,513767l685023,0l0,0x">
                  <v:stroke weight="0.374575pt" endcap="round" joinstyle="round" on="true" color="#ffffff"/>
                  <v:fill on="false" color="#000000" opacity="0"/>
                </v:shape>
                <v:rect id="Rectangle 38813" style="position:absolute;width:8544;height:988;left:22588;top:32356;"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Estimate corrosion </w:t>
                        </w:r>
                      </w:p>
                    </w:txbxContent>
                  </v:textbox>
                </v:rect>
                <v:rect id="Rectangle 38814" style="position:absolute;width:1735;height:988;left:25037;top:33270;"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rate</w:t>
                        </w:r>
                      </w:p>
                    </w:txbxContent>
                  </v:textbox>
                </v:rect>
                <v:shape id="Shape 38815" style="position:absolute;width:6850;height:2568;left:28474;top:64175;" coordsize="685023,256884" path="m128442,0l556581,0c627367,0,685023,57656,685023,128442c685023,199227,627367,256884,556581,256884l128442,256884c57656,256884,0,199227,0,128442c0,57656,57656,0,128442,0x">
                  <v:stroke weight="0pt" endcap="round" joinstyle="round" on="false" color="#000000" opacity="0"/>
                  <v:fill on="true" color="#519872"/>
                </v:shape>
                <v:shape id="Shape 38816" style="position:absolute;width:6850;height:2568;left:28474;top:64175;" coordsize="685023,256884" path="m128442,256884l556581,256884c627367,256884,685023,199227,685023,128442c685023,57656,627367,0,556581,0l128442,0c57656,0,0,57656,0,128442c0,199227,57656,256884,128442,256884x">
                  <v:stroke weight="0.374575pt" endcap="round" joinstyle="round" on="true" color="#ffffff"/>
                  <v:fill on="false" color="#000000" opacity="0"/>
                </v:shape>
                <v:rect id="Rectangle 38817" style="position:absolute;width:5043;height:988;left:30004;top:65135;"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End Design</w:t>
                        </w:r>
                      </w:p>
                    </w:txbxContent>
                  </v:textbox>
                </v:rect>
                <v:shape id="Shape 38818" style="position:absolute;width:0;height:707;left:15310;top:8134;" coordsize="0,70786" path="m0,0l0,70786">
                  <v:stroke weight="0.374575pt" endcap="round" joinstyle="round" on="true" color="#cd4141"/>
                  <v:fill on="false" color="#000000" opacity="0"/>
                </v:shape>
                <v:shape id="Shape 38819" style="position:absolute;width:576;height:576;left:15019;top:8768;" coordsize="57656,57656" path="m0,0l57656,0l29114,57656l0,0x">
                  <v:stroke weight="0pt" endcap="round" joinstyle="round" on="false" color="#000000" opacity="0"/>
                  <v:fill on="true" color="#cd4141"/>
                </v:shape>
                <v:shape id="Shape 38820" style="position:absolute;width:102;height:3048;left:15310;top:14482;" coordsize="10275,304835" path="m0,0l0,171256l10275,171256l10275,304835">
                  <v:stroke weight="0.374575pt" endcap="round" joinstyle="round" on="true" color="#cd4141"/>
                  <v:fill on="false" color="#000000" opacity="0"/>
                </v:shape>
                <v:shape id="Shape 38821" style="position:absolute;width:576;height:576;left:15127;top:17456;" coordsize="57656,57656" path="m0,0l57656,0l28543,57656l0,0x">
                  <v:stroke weight="0pt" endcap="round" joinstyle="round" on="false" color="#000000" opacity="0"/>
                  <v:fill on="true" color="#cd4141"/>
                </v:shape>
                <v:shape id="Shape 474793" style="position:absolute;width:6850;height:5137;left:11987;top:54716;" coordsize="685023,513767" path="m0,0l685023,0l685023,513767l0,513767l0,0">
                  <v:stroke weight="0pt" endcap="round" joinstyle="round" on="false" color="#000000" opacity="0"/>
                  <v:fill on="true" color="#d94545"/>
                </v:shape>
                <v:shape id="Shape 38823" style="position:absolute;width:6850;height:5137;left:11987;top:54716;" coordsize="685023,513767" path="m0,513767l685023,513767l685023,0l0,0x">
                  <v:stroke weight="0.374575pt" endcap="round" joinstyle="round" on="true" color="#ffffff"/>
                  <v:fill on="false" color="#000000" opacity="0"/>
                </v:shape>
                <v:rect id="Rectangle 38824" style="position:absolute;width:5569;height:988;left:13323;top:56966;"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Apply DDBD</w:t>
                        </w:r>
                      </w:p>
                    </w:txbxContent>
                  </v:textbox>
                </v:rect>
                <v:shape id="Shape 38825" style="position:absolute;width:6850;height:5137;left:11987;top:39520;" coordsize="685023,513767" path="m342511,0l685023,256884l342511,513767l0,256884l342511,0x">
                  <v:stroke weight="0pt" endcap="round" joinstyle="round" on="false" color="#000000" opacity="0"/>
                  <v:fill on="true" color="#545066"/>
                </v:shape>
                <v:shape id="Shape 38826" style="position:absolute;width:6850;height:5137;left:11987;top:39520;" coordsize="685023,513767" path="m0,256884l342511,0l685023,256884l342511,513767l0,256884x">
                  <v:stroke weight="0.374575pt" endcap="round" joinstyle="round" on="true" color="#ffffff"/>
                  <v:fill on="false" color="#000000" opacity="0"/>
                </v:shape>
                <v:rect id="Rectangle 38827" style="position:absolute;width:3711;height:988;left:14020;top:41764;"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CL&lt;10%</w:t>
                        </w:r>
                      </w:p>
                    </w:txbxContent>
                  </v:textbox>
                </v:rect>
                <v:shape id="Shape 38828" style="position:absolute;width:11131;height:41746;left:20767;top:21926;" coordsize="1113162,4174642" path="m0,0l1113162,0l1113162,4174642">
                  <v:stroke weight="0.374575pt" endcap="round" joinstyle="round" on="true" color="#cd4141"/>
                  <v:fill on="false" color="#000000" opacity="0"/>
                </v:shape>
                <v:shape id="Shape 38829" style="position:absolute;width:570;height:576;left:31613;top:63598;" coordsize="57085,57656" path="m0,0l57085,0l28543,57656l0,0x">
                  <v:stroke weight="0pt" endcap="round" joinstyle="round" on="false" color="#000000" opacity="0"/>
                  <v:fill on="true" color="#cd4141"/>
                </v:shape>
                <v:shape id="Shape 38830" style="position:absolute;width:6205;height:30175;left:5782;top:11913;" coordsize="620516,3017525" path="m620516,3017525l0,3017525l0,0l292276,0">
                  <v:stroke weight="0.374575pt" endcap="round" joinstyle="round" on="true" color="#cd4141"/>
                  <v:fill on="false" color="#000000" opacity="0"/>
                </v:shape>
                <v:shape id="Shape 38831" style="position:absolute;width:576;height:576;left:8631;top:11622;" coordsize="57656,57656" path="m0,0l57656,29114l0,57656l0,0x">
                  <v:stroke weight="0pt" endcap="round" joinstyle="round" on="false" color="#000000" opacity="0"/>
                  <v:fill on="true" color="#cd4141"/>
                </v:shape>
                <v:shape id="Shape 38832" style="position:absolute;width:10275;height:7706;left:10275;top:61606;" coordsize="1027534,770651" path="m513767,0l1027534,385325l513767,770651l0,385325l513767,0x">
                  <v:stroke weight="0pt" endcap="round" joinstyle="round" on="false" color="#000000" opacity="0"/>
                  <v:fill on="true" color="#545066"/>
                </v:shape>
                <v:shape id="Shape 38833" style="position:absolute;width:10275;height:7706;left:10275;top:61606;" coordsize="1027534,770651" path="m0,385325l513767,0l1027534,385325l513767,770651l0,385325x">
                  <v:stroke weight="0.374575pt" endcap="round" joinstyle="round" on="true" color="#ffffff"/>
                  <v:fill on="false" color="#000000" opacity="0"/>
                </v:shape>
                <v:rect id="Rectangle 38834" style="position:absolute;width:9955;height:988;left:11782;top:64221;"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Performace level &lt; LS </w:t>
                        </w:r>
                      </w:p>
                    </w:txbxContent>
                  </v:textbox>
                </v:rect>
                <v:rect id="Rectangle 38835" style="position:absolute;width:1680;height:988;left:14785;top:65135;"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and</w:t>
                        </w:r>
                      </w:p>
                    </w:txbxContent>
                  </v:textbox>
                </v:rect>
                <v:rect id="Rectangle 38836" style="position:absolute;width:3966;height:988;left:14031;top:66048;"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ϕRn&gt;Ru </w:t>
                        </w:r>
                      </w:p>
                    </w:txbxContent>
                  </v:textbox>
                </v:rect>
                <v:shape id="Shape 38837" style="position:absolute;width:7421;height:0;left:20550;top:65459;" coordsize="742108,0" path="m0,0l742108,0">
                  <v:stroke weight="0.374575pt" endcap="round" joinstyle="round" on="true" color="#cd4141"/>
                  <v:fill on="false" color="#000000" opacity="0"/>
                </v:shape>
                <v:shape id="Shape 38838" style="position:absolute;width:576;height:570;left:27897;top:65174;" coordsize="57656,57085" path="m0,0l57656,28542l0,57085l0,0x">
                  <v:stroke weight="0pt" endcap="round" joinstyle="round" on="false" color="#000000" opacity="0"/>
                  <v:fill on="true" color="#cd4141"/>
                </v:shape>
                <v:shape id="Shape 38839" style="position:absolute;width:4492;height:53545;left:5782;top:11913;" coordsize="449261,5354594" path="m449261,5354594l0,5354594l0,0l292276,0">
                  <v:stroke weight="0.374575pt" endcap="round" joinstyle="round" on="true" color="#cd4141"/>
                  <v:fill on="false" color="#000000" opacity="0"/>
                </v:shape>
                <v:shape id="Shape 38840" style="position:absolute;width:576;height:576;left:8631;top:11622;" coordsize="57656,57656" path="m0,0l57656,29114l0,57656l0,0x">
                  <v:stroke weight="0pt" endcap="round" joinstyle="round" on="false" color="#000000" opacity="0"/>
                  <v:fill on="true" color="#cd4141"/>
                </v:shape>
                <v:shape id="Shape 474794" style="position:absolute;width:6850;height:5137;left:40462;top:62890;" coordsize="685023,513767" path="m0,0l685023,0l685023,513767l0,513767l0,0">
                  <v:stroke weight="0pt" endcap="round" joinstyle="round" on="false" color="#000000" opacity="0"/>
                  <v:fill on="true" color="#d94545"/>
                </v:shape>
                <v:shape id="Shape 38842" style="position:absolute;width:6850;height:5137;left:40462;top:62890;" coordsize="685023,513767" path="m0,513767l685023,513767l685023,0l0,0x">
                  <v:stroke weight="0.374575pt" endcap="round" joinstyle="round" on="true" color="#ffffff"/>
                  <v:fill on="false" color="#000000" opacity="0"/>
                </v:shape>
                <v:rect id="Rectangle 38843" style="position:absolute;width:8851;height:988;left:40667;top:63765;"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Create and execute </w:t>
                        </w:r>
                      </w:p>
                    </w:txbxContent>
                  </v:textbox>
                </v:rect>
                <v:rect id="Rectangle 38844" style="position:absolute;width:5826;height:988;left:41803;top:64678;"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construction </w:t>
                        </w:r>
                      </w:p>
                    </w:txbxContent>
                  </v:textbox>
                </v:rect>
                <v:rect id="Rectangle 38845" style="position:absolute;width:8689;height:988;left:40724;top:65591;"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quality control and </w:t>
                        </w:r>
                      </w:p>
                    </w:txbxContent>
                  </v:textbox>
                </v:rect>
                <v:rect id="Rectangle 38846" style="position:absolute;width:8369;height:988;left:40741;top:66505;"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maintenance plans</w:t>
                        </w:r>
                      </w:p>
                    </w:txbxContent>
                  </v:textbox>
                </v:rect>
                <v:shape id="Shape 38847" style="position:absolute;width:0;height:4241;left:15413;top:25819;" coordsize="0,424143" path="m0,0l0,424143">
                  <v:stroke weight="0.374575pt" endcap="round" joinstyle="round" on="true" color="#cd4141"/>
                  <v:fill on="false" color="#000000" opacity="0"/>
                </v:shape>
                <v:shape id="Shape 38848" style="position:absolute;width:576;height:570;left:15127;top:29992;" coordsize="57656,57085" path="m0,0l57656,0l28543,57085l0,0x">
                  <v:stroke weight="0pt" endcap="round" joinstyle="round" on="false" color="#000000" opacity="0"/>
                  <v:fill on="true" color="#cd4141"/>
                </v:shape>
                <v:shape id="Shape 38849" style="position:absolute;width:10275;height:3316;left:15413;top:35701;" coordsize="1027534,331665" path="m1027534,0l1027534,210645l0,210645l0,331665">
                  <v:stroke weight="0.374575pt" endcap="round" joinstyle="round" on="true" color="#cd4141"/>
                  <v:fill on="false" color="#000000" opacity="0"/>
                </v:shape>
                <v:shape id="Shape 38850" style="position:absolute;width:576;height:576;left:15127;top:38943;" coordsize="57656,57656" path="m0,0l57656,0l28543,57656l0,0x">
                  <v:stroke weight="0pt" endcap="round" joinstyle="round" on="false" color="#000000" opacity="0"/>
                  <v:fill on="true" color="#cd4141"/>
                </v:shape>
                <v:shape id="Shape 38851" style="position:absolute;width:0;height:2762;left:15413;top:44657;" coordsize="0,276292" path="m0,0l0,276292">
                  <v:stroke weight="0.374575pt" endcap="round" joinstyle="round" on="true" color="#cd4141"/>
                  <v:fill on="false" color="#000000" opacity="0"/>
                </v:shape>
                <v:shape id="Shape 38852" style="position:absolute;width:576;height:570;left:15127;top:47352;" coordsize="57656,57085" path="m0,0l57656,0l28543,57085l0,0x">
                  <v:stroke weight="0pt" endcap="round" joinstyle="round" on="false" color="#000000" opacity="0"/>
                  <v:fill on="true" color="#cd4141"/>
                </v:shape>
                <v:shape id="Shape 38853" style="position:absolute;width:0;height:1153;left:15413;top:53060;" coordsize="0,115312" path="m0,0l0,115312">
                  <v:stroke weight="0.374575pt" endcap="round" joinstyle="round" on="true" color="#cd4141"/>
                  <v:fill on="false" color="#000000" opacity="0"/>
                </v:shape>
                <v:shape id="Shape 38854" style="position:absolute;width:576;height:576;left:15127;top:54139;" coordsize="57656,57656" path="m0,0l57656,0l28543,57656l0,0x">
                  <v:stroke weight="0pt" endcap="round" joinstyle="round" on="false" color="#000000" opacity="0"/>
                  <v:fill on="true" color="#cd4141"/>
                </v:shape>
                <v:shape id="Shape 38855" style="position:absolute;width:0;height:1250;left:15413;top:59853;" coordsize="0,125016" path="m0,0l0,125016">
                  <v:stroke weight="0.374575pt" endcap="round" joinstyle="round" on="true" color="#cd4141"/>
                  <v:fill on="false" color="#000000" opacity="0"/>
                </v:shape>
                <v:shape id="Shape 38856" style="position:absolute;width:576;height:576;left:15127;top:61029;" coordsize="57656,57656" path="m0,0l57656,0l28543,57656l0,0x">
                  <v:stroke weight="0pt" endcap="round" joinstyle="round" on="false" color="#000000" opacity="0"/>
                  <v:fill on="true" color="#cd4141"/>
                </v:shape>
                <v:shape id="Shape 38857" style="position:absolute;width:0;height:3316;left:15413;top:35701;" coordsize="0,331665" path="m0,0l0,331665">
                  <v:stroke weight="0.374575pt" endcap="round" joinstyle="round" on="true" color="#cd4141"/>
                  <v:fill on="false" color="#000000" opacity="0"/>
                </v:shape>
                <v:shape id="Shape 38858" style="position:absolute;width:576;height:576;left:15127;top:38943;" coordsize="57656,57656" path="m0,0l57656,0l28543,57656l0,0x">
                  <v:stroke weight="0pt" endcap="round" joinstyle="round" on="false" color="#000000" opacity="0"/>
                  <v:fill on="true" color="#cd4141"/>
                </v:shape>
                <v:shape id="Shape 38859" style="position:absolute;width:10275;height:4241;left:15413;top:25819;" coordsize="1027534,424143" path="m0,0l0,171256l1027534,171256l1027534,424143">
                  <v:stroke weight="0.374575pt" endcap="round" joinstyle="round" on="true" color="#cd4141"/>
                  <v:fill on="false" color="#000000" opacity="0"/>
                </v:shape>
                <v:shape id="Shape 38860" style="position:absolute;width:576;height:570;left:25402;top:29992;" coordsize="57656,57085" path="m0,0l57656,0l28543,57085l0,0x">
                  <v:stroke weight="0pt" endcap="round" joinstyle="round" on="false" color="#000000" opacity="0"/>
                  <v:fill on="true" color="#cd4141"/>
                </v:shape>
                <v:shape id="Shape 38861" style="position:absolute;width:4635;height:0;left:35324;top:65459;" coordsize="463532,0" path="m0,0l463532,0">
                  <v:stroke weight="0.374575pt" endcap="round" joinstyle="round" on="true" color="#cd4141"/>
                  <v:fill on="false" color="#000000" opacity="0"/>
                </v:shape>
                <v:shape id="Shape 38862" style="position:absolute;width:576;height:570;left:39885;top:65174;" coordsize="57656,57085" path="m0,0l57656,28542l0,57085l0,0x">
                  <v:stroke weight="0pt" endcap="round" joinstyle="round" on="false" color="#000000" opacity="0"/>
                  <v:fill on="true" color="#cd4141"/>
                </v:shape>
                <v:shape id="Shape 474795" style="position:absolute;width:6850;height:5137;left:20550;top:54716;" coordsize="685023,513767" path="m0,0l685023,0l685023,513767l0,513767l0,0">
                  <v:stroke weight="0pt" endcap="round" joinstyle="round" on="false" color="#000000" opacity="0"/>
                  <v:fill on="true" color="#d94545"/>
                </v:shape>
                <v:shape id="Shape 38864" style="position:absolute;width:6850;height:5137;left:20550;top:54716;" coordsize="685023,513767" path="m0,513767l685023,513767l685023,0l0,0x">
                  <v:stroke weight="0.374575pt" endcap="round" joinstyle="round" on="true" color="#ffffff"/>
                  <v:fill on="false" color="#000000" opacity="0"/>
                </v:shape>
                <v:rect id="Rectangle 38865" style="position:absolute;width:8593;height:988;left:20750;top:56966;" filled="f" stroked="f">
                  <v:textbox inset="0,0,0,0">
                    <w:txbxContent>
                      <w:p>
                        <w:pPr>
                          <w:spacing w:before="0" w:after="160" w:line="259" w:lineRule="auto"/>
                          <w:ind w:left="0" w:firstLine="0"/>
                          <w:jc w:val="left"/>
                        </w:pPr>
                        <w:r>
                          <w:rPr>
                            <w:rFonts w:cs="Segoe UI" w:hAnsi="Segoe UI" w:eastAsia="Segoe UI" w:ascii="Segoe UI"/>
                            <w:color w:val="ffffff"/>
                            <w:sz w:val="12"/>
                          </w:rPr>
                          <w:t xml:space="preserve">Gravity loads check</w:t>
                        </w:r>
                      </w:p>
                    </w:txbxContent>
                  </v:textbox>
                </v:rect>
                <v:shape id="Shape 38866" style="position:absolute;width:8562;height:1153;left:15413;top:53060;" coordsize="856278,115312" path="m0,0l0,79919l856278,79919l856278,115312">
                  <v:stroke weight="0.374575pt" endcap="round" joinstyle="round" on="true" color="#cd4141"/>
                  <v:fill on="false" color="#000000" opacity="0"/>
                </v:shape>
                <v:shape id="Shape 38867" style="position:absolute;width:576;height:576;left:23690;top:54139;" coordsize="57656,57656" path="m0,0l57656,0l28543,57656l0,0x">
                  <v:stroke weight="0pt" endcap="round" joinstyle="round" on="false" color="#000000" opacity="0"/>
                  <v:fill on="true" color="#cd4141"/>
                </v:shape>
                <v:shape id="Shape 38868" style="position:absolute;width:8562;height:1250;left:15413;top:59853;" coordsize="856278,125016" path="m856278,0l856278,89624l0,89624l0,125016">
                  <v:stroke weight="0.374575pt" endcap="round" joinstyle="round" on="true" color="#cd4141"/>
                  <v:fill on="false" color="#000000" opacity="0"/>
                </v:shape>
                <v:shape id="Shape 38869" style="position:absolute;width:576;height:576;left:15127;top:61029;" coordsize="57656,57656" path="m0,0l57656,0l28543,57656l0,0x">
                  <v:stroke weight="0pt" endcap="round" joinstyle="round" on="false" color="#000000" opacity="0"/>
                  <v:fill on="true" color="#cd4141"/>
                </v:shape>
                <v:rect id="Rectangle 38870" style="position:absolute;width:1692;height:1241;left:8791;top:41126;" filled="f" stroked="f">
                  <v:textbox inset="0,0,0,0">
                    <w:txbxContent>
                      <w:p>
                        <w:pPr>
                          <w:spacing w:before="0" w:after="160" w:line="259" w:lineRule="auto"/>
                          <w:ind w:left="0" w:firstLine="0"/>
                          <w:jc w:val="left"/>
                        </w:pPr>
                        <w:r>
                          <w:rPr>
                            <w:rFonts w:cs="Segoe UI" w:hAnsi="Segoe UI" w:eastAsia="Segoe UI" w:ascii="Segoe UI"/>
                            <w:sz w:val="15"/>
                          </w:rPr>
                          <w:t xml:space="preserve">No</w:t>
                        </w:r>
                      </w:p>
                    </w:txbxContent>
                  </v:textbox>
                </v:rect>
                <v:rect id="Rectangle 38871" style="position:absolute;width:1897;height:1241;left:16417;top:45008;" filled="f" stroked="f">
                  <v:textbox inset="0,0,0,0">
                    <w:txbxContent>
                      <w:p>
                        <w:pPr>
                          <w:spacing w:before="0" w:after="160" w:line="259" w:lineRule="auto"/>
                          <w:ind w:left="0" w:firstLine="0"/>
                          <w:jc w:val="left"/>
                        </w:pPr>
                        <w:r>
                          <w:rPr>
                            <w:rFonts w:cs="Segoe UI" w:hAnsi="Segoe UI" w:eastAsia="Segoe UI" w:ascii="Segoe UI"/>
                            <w:sz w:val="15"/>
                          </w:rPr>
                          <w:t xml:space="preserve">Yes</w:t>
                        </w:r>
                      </w:p>
                    </w:txbxContent>
                  </v:textbox>
                </v:rect>
                <v:rect id="Rectangle 38872" style="position:absolute;width:1897;height:1241;left:23804;top:63601;" filled="f" stroked="f">
                  <v:textbox inset="0,0,0,0">
                    <w:txbxContent>
                      <w:p>
                        <w:pPr>
                          <w:spacing w:before="0" w:after="160" w:line="259" w:lineRule="auto"/>
                          <w:ind w:left="0" w:firstLine="0"/>
                          <w:jc w:val="left"/>
                        </w:pPr>
                        <w:r>
                          <w:rPr>
                            <w:rFonts w:cs="Segoe UI" w:hAnsi="Segoe UI" w:eastAsia="Segoe UI" w:ascii="Segoe UI"/>
                            <w:sz w:val="15"/>
                          </w:rPr>
                          <w:t xml:space="preserve">Yes</w:t>
                        </w:r>
                      </w:p>
                    </w:txbxContent>
                  </v:textbox>
                </v:rect>
                <v:rect id="Rectangle 38873" style="position:absolute;width:1692;height:1241;left:25271;top:20147;" filled="f" stroked="f">
                  <v:textbox inset="0,0,0,0">
                    <w:txbxContent>
                      <w:p>
                        <w:pPr>
                          <w:spacing w:before="0" w:after="160" w:line="259" w:lineRule="auto"/>
                          <w:ind w:left="0" w:firstLine="0"/>
                          <w:jc w:val="left"/>
                        </w:pPr>
                        <w:r>
                          <w:rPr>
                            <w:rFonts w:cs="Segoe UI" w:hAnsi="Segoe UI" w:eastAsia="Segoe UI" w:ascii="Segoe UI"/>
                            <w:sz w:val="15"/>
                          </w:rPr>
                          <w:t xml:space="preserve">No</w:t>
                        </w:r>
                      </w:p>
                    </w:txbxContent>
                  </v:textbox>
                </v:rect>
                <v:rect id="Rectangle 38874" style="position:absolute;width:1692;height:1241;left:7506;top:64029;" filled="f" stroked="f">
                  <v:textbox inset="0,0,0,0">
                    <w:txbxContent>
                      <w:p>
                        <w:pPr>
                          <w:spacing w:before="0" w:after="160" w:line="259" w:lineRule="auto"/>
                          <w:ind w:left="0" w:firstLine="0"/>
                          <w:jc w:val="left"/>
                        </w:pPr>
                        <w:r>
                          <w:rPr>
                            <w:rFonts w:cs="Segoe UI" w:hAnsi="Segoe UI" w:eastAsia="Segoe UI" w:ascii="Segoe UI"/>
                            <w:sz w:val="15"/>
                          </w:rPr>
                          <w:t xml:space="preserve">No</w:t>
                        </w:r>
                      </w:p>
                    </w:txbxContent>
                  </v:textbox>
                </v:rect>
              </v:group>
            </w:pict>
          </mc:Fallback>
        </mc:AlternateContent>
      </w:r>
    </w:p>
    <w:p w14:paraId="774CE8E6" w14:textId="77777777" w:rsidR="0000336F" w:rsidRDefault="00000000">
      <w:pPr>
        <w:spacing w:after="3" w:line="269" w:lineRule="auto"/>
        <w:ind w:left="1230" w:right="89"/>
        <w:jc w:val="left"/>
      </w:pPr>
      <w:r>
        <w:rPr>
          <w:b/>
          <w:sz w:val="20"/>
        </w:rPr>
        <w:t xml:space="preserve">Figure 6.6 </w:t>
      </w:r>
      <w:r>
        <w:rPr>
          <w:sz w:val="20"/>
        </w:rPr>
        <w:t>Proposed Condition Dependent DDBD Methodology flowchart</w:t>
      </w:r>
    </w:p>
    <w:p w14:paraId="5C8FBD6F" w14:textId="77777777" w:rsidR="0000336F" w:rsidRDefault="00000000">
      <w:pPr>
        <w:spacing w:after="432" w:line="259" w:lineRule="auto"/>
        <w:ind w:left="2918" w:firstLine="0"/>
        <w:jc w:val="left"/>
      </w:pPr>
      <w:r>
        <w:rPr>
          <w:noProof/>
        </w:rPr>
        <w:drawing>
          <wp:inline distT="0" distB="0" distL="0" distR="0" wp14:anchorId="3AF014C4" wp14:editId="27597F84">
            <wp:extent cx="2118360" cy="3407664"/>
            <wp:effectExtent l="0" t="0" r="0" b="0"/>
            <wp:docPr id="465869" name="Picture 465869"/>
            <wp:cNvGraphicFramePr/>
            <a:graphic xmlns:a="http://schemas.openxmlformats.org/drawingml/2006/main">
              <a:graphicData uri="http://schemas.openxmlformats.org/drawingml/2006/picture">
                <pic:pic xmlns:pic="http://schemas.openxmlformats.org/drawingml/2006/picture">
                  <pic:nvPicPr>
                    <pic:cNvPr id="465869" name="Picture 465869"/>
                    <pic:cNvPicPr/>
                  </pic:nvPicPr>
                  <pic:blipFill>
                    <a:blip r:embed="rId262"/>
                    <a:stretch>
                      <a:fillRect/>
                    </a:stretch>
                  </pic:blipFill>
                  <pic:spPr>
                    <a:xfrm>
                      <a:off x="0" y="0"/>
                      <a:ext cx="2118360" cy="3407664"/>
                    </a:xfrm>
                    <a:prstGeom prst="rect">
                      <a:avLst/>
                    </a:prstGeom>
                  </pic:spPr>
                </pic:pic>
              </a:graphicData>
            </a:graphic>
          </wp:inline>
        </w:drawing>
      </w:r>
    </w:p>
    <w:p w14:paraId="11632B29" w14:textId="77777777" w:rsidR="0000336F" w:rsidRDefault="00000000">
      <w:pPr>
        <w:spacing w:after="1171" w:line="269" w:lineRule="auto"/>
        <w:ind w:left="3178" w:right="89"/>
        <w:jc w:val="left"/>
      </w:pPr>
      <w:r>
        <w:rPr>
          <w:b/>
          <w:sz w:val="20"/>
        </w:rPr>
        <w:t xml:space="preserve">Figure 6.7 </w:t>
      </w:r>
      <w:r>
        <w:rPr>
          <w:sz w:val="20"/>
        </w:rPr>
        <w:t>Column Elevation</w:t>
      </w:r>
    </w:p>
    <w:p w14:paraId="247B8396" w14:textId="77777777" w:rsidR="0000336F" w:rsidRDefault="00000000">
      <w:pPr>
        <w:spacing w:after="510" w:line="259" w:lineRule="auto"/>
        <w:ind w:left="2424" w:firstLine="0"/>
        <w:jc w:val="left"/>
      </w:pPr>
      <w:r>
        <w:rPr>
          <w:rFonts w:ascii="Calibri" w:eastAsia="Calibri" w:hAnsi="Calibri" w:cs="Calibri"/>
          <w:noProof/>
        </w:rPr>
        <mc:AlternateContent>
          <mc:Choice Requires="wpg">
            <w:drawing>
              <wp:inline distT="0" distB="0" distL="0" distR="0" wp14:anchorId="2F7DBC67" wp14:editId="05B17FE8">
                <wp:extent cx="2668291" cy="1818404"/>
                <wp:effectExtent l="0" t="0" r="0" b="0"/>
                <wp:docPr id="443642" name="Group 443642"/>
                <wp:cNvGraphicFramePr/>
                <a:graphic xmlns:a="http://schemas.openxmlformats.org/drawingml/2006/main">
                  <a:graphicData uri="http://schemas.microsoft.com/office/word/2010/wordprocessingGroup">
                    <wpg:wgp>
                      <wpg:cNvGrpSpPr/>
                      <wpg:grpSpPr>
                        <a:xfrm>
                          <a:off x="0" y="0"/>
                          <a:ext cx="2668291" cy="1818404"/>
                          <a:chOff x="0" y="0"/>
                          <a:chExt cx="2668291" cy="1818404"/>
                        </a:xfrm>
                      </wpg:grpSpPr>
                      <wps:wsp>
                        <wps:cNvPr id="39068" name="Shape 39068"/>
                        <wps:cNvSpPr/>
                        <wps:spPr>
                          <a:xfrm>
                            <a:off x="849671" y="0"/>
                            <a:ext cx="1818620" cy="1818404"/>
                          </a:xfrm>
                          <a:custGeom>
                            <a:avLst/>
                            <a:gdLst/>
                            <a:ahLst/>
                            <a:cxnLst/>
                            <a:rect l="0" t="0" r="0" b="0"/>
                            <a:pathLst>
                              <a:path w="1818620" h="1818404">
                                <a:moveTo>
                                  <a:pt x="1818620" y="909202"/>
                                </a:moveTo>
                                <a:lnTo>
                                  <a:pt x="1818187" y="881060"/>
                                </a:lnTo>
                                <a:lnTo>
                                  <a:pt x="1816888" y="853135"/>
                                </a:lnTo>
                                <a:lnTo>
                                  <a:pt x="1814723" y="825209"/>
                                </a:lnTo>
                                <a:cubicBezTo>
                                  <a:pt x="1772157" y="368047"/>
                                  <a:pt x="1396288" y="14728"/>
                                  <a:pt x="937344" y="433"/>
                                </a:cubicBezTo>
                                <a:lnTo>
                                  <a:pt x="909418" y="0"/>
                                </a:lnTo>
                                <a:lnTo>
                                  <a:pt x="881493" y="433"/>
                                </a:lnTo>
                                <a:cubicBezTo>
                                  <a:pt x="411478" y="15244"/>
                                  <a:pt x="31526" y="383947"/>
                                  <a:pt x="1732" y="853135"/>
                                </a:cubicBezTo>
                                <a:lnTo>
                                  <a:pt x="433" y="881060"/>
                                </a:lnTo>
                                <a:lnTo>
                                  <a:pt x="0" y="909202"/>
                                </a:lnTo>
                                <a:lnTo>
                                  <a:pt x="433" y="937127"/>
                                </a:lnTo>
                                <a:lnTo>
                                  <a:pt x="1732" y="965053"/>
                                </a:lnTo>
                                <a:cubicBezTo>
                                  <a:pt x="30920" y="1423954"/>
                                  <a:pt x="394478" y="1787509"/>
                                  <a:pt x="853350" y="1816672"/>
                                </a:cubicBezTo>
                                <a:lnTo>
                                  <a:pt x="881493" y="1817970"/>
                                </a:lnTo>
                                <a:lnTo>
                                  <a:pt x="909418" y="1818404"/>
                                </a:lnTo>
                                <a:cubicBezTo>
                                  <a:pt x="1379317" y="1817870"/>
                                  <a:pt x="1771247" y="1460990"/>
                                  <a:pt x="1814723" y="992978"/>
                                </a:cubicBezTo>
                                <a:lnTo>
                                  <a:pt x="1816888" y="965053"/>
                                </a:lnTo>
                                <a:lnTo>
                                  <a:pt x="1818187" y="937127"/>
                                </a:lnTo>
                                <a:lnTo>
                                  <a:pt x="1818620" y="90920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69" name="Shape 39069"/>
                        <wps:cNvSpPr/>
                        <wps:spPr>
                          <a:xfrm>
                            <a:off x="895347" y="45460"/>
                            <a:ext cx="1727483" cy="1727483"/>
                          </a:xfrm>
                          <a:custGeom>
                            <a:avLst/>
                            <a:gdLst/>
                            <a:ahLst/>
                            <a:cxnLst/>
                            <a:rect l="0" t="0" r="0" b="0"/>
                            <a:pathLst>
                              <a:path w="1727483" h="1727483">
                                <a:moveTo>
                                  <a:pt x="1727483" y="863741"/>
                                </a:moveTo>
                                <a:lnTo>
                                  <a:pt x="1727050" y="836466"/>
                                </a:lnTo>
                                <a:lnTo>
                                  <a:pt x="1725752" y="809406"/>
                                </a:lnTo>
                                <a:lnTo>
                                  <a:pt x="1723803" y="782346"/>
                                </a:lnTo>
                                <a:cubicBezTo>
                                  <a:pt x="1682052" y="348668"/>
                                  <a:pt x="1326320" y="14399"/>
                                  <a:pt x="890801" y="433"/>
                                </a:cubicBezTo>
                                <a:lnTo>
                                  <a:pt x="863742" y="0"/>
                                </a:lnTo>
                                <a:lnTo>
                                  <a:pt x="836682" y="433"/>
                                </a:lnTo>
                                <a:cubicBezTo>
                                  <a:pt x="390917" y="14637"/>
                                  <a:pt x="30206" y="364413"/>
                                  <a:pt x="1515" y="809406"/>
                                </a:cubicBezTo>
                                <a:lnTo>
                                  <a:pt x="217" y="836466"/>
                                </a:lnTo>
                                <a:lnTo>
                                  <a:pt x="0" y="863741"/>
                                </a:lnTo>
                                <a:lnTo>
                                  <a:pt x="217" y="890801"/>
                                </a:lnTo>
                                <a:lnTo>
                                  <a:pt x="1515" y="917861"/>
                                </a:lnTo>
                                <a:cubicBezTo>
                                  <a:pt x="29773" y="1352899"/>
                                  <a:pt x="374317" y="1697688"/>
                                  <a:pt x="809406" y="1725752"/>
                                </a:cubicBezTo>
                                <a:lnTo>
                                  <a:pt x="836682" y="1727050"/>
                                </a:lnTo>
                                <a:lnTo>
                                  <a:pt x="863742" y="1727483"/>
                                </a:lnTo>
                                <a:cubicBezTo>
                                  <a:pt x="1310246" y="1726649"/>
                                  <a:pt x="1680811" y="1389303"/>
                                  <a:pt x="1723803" y="944920"/>
                                </a:cubicBezTo>
                                <a:lnTo>
                                  <a:pt x="1725752" y="917861"/>
                                </a:lnTo>
                                <a:lnTo>
                                  <a:pt x="1727050" y="890801"/>
                                </a:lnTo>
                                <a:lnTo>
                                  <a:pt x="1727483" y="86374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0" name="Shape 39070"/>
                        <wps:cNvSpPr/>
                        <wps:spPr>
                          <a:xfrm>
                            <a:off x="877163" y="27276"/>
                            <a:ext cx="1763851" cy="1763851"/>
                          </a:xfrm>
                          <a:custGeom>
                            <a:avLst/>
                            <a:gdLst/>
                            <a:ahLst/>
                            <a:cxnLst/>
                            <a:rect l="0" t="0" r="0" b="0"/>
                            <a:pathLst>
                              <a:path w="1763851" h="1763851">
                                <a:moveTo>
                                  <a:pt x="1763851" y="881926"/>
                                </a:moveTo>
                                <a:lnTo>
                                  <a:pt x="1763418" y="854216"/>
                                </a:lnTo>
                                <a:lnTo>
                                  <a:pt x="1762120" y="826507"/>
                                </a:lnTo>
                                <a:lnTo>
                                  <a:pt x="1759955" y="798799"/>
                                </a:lnTo>
                                <a:cubicBezTo>
                                  <a:pt x="1717677" y="356191"/>
                                  <a:pt x="1354065" y="14720"/>
                                  <a:pt x="909635" y="433"/>
                                </a:cubicBezTo>
                                <a:lnTo>
                                  <a:pt x="881926" y="0"/>
                                </a:lnTo>
                                <a:lnTo>
                                  <a:pt x="854216" y="433"/>
                                </a:lnTo>
                                <a:cubicBezTo>
                                  <a:pt x="399082" y="15204"/>
                                  <a:pt x="30725" y="372001"/>
                                  <a:pt x="1732" y="826507"/>
                                </a:cubicBezTo>
                                <a:lnTo>
                                  <a:pt x="433" y="854216"/>
                                </a:lnTo>
                                <a:lnTo>
                                  <a:pt x="0" y="881926"/>
                                </a:lnTo>
                                <a:lnTo>
                                  <a:pt x="433" y="909635"/>
                                </a:lnTo>
                                <a:lnTo>
                                  <a:pt x="1732" y="937344"/>
                                </a:lnTo>
                                <a:cubicBezTo>
                                  <a:pt x="30159" y="1381438"/>
                                  <a:pt x="382529" y="1733512"/>
                                  <a:pt x="826508" y="1762119"/>
                                </a:cubicBezTo>
                                <a:lnTo>
                                  <a:pt x="854216" y="1763418"/>
                                </a:lnTo>
                                <a:lnTo>
                                  <a:pt x="881926" y="1763851"/>
                                </a:lnTo>
                                <a:cubicBezTo>
                                  <a:pt x="1337526" y="1763180"/>
                                  <a:pt x="1716522" y="1418384"/>
                                  <a:pt x="1759955" y="964836"/>
                                </a:cubicBezTo>
                                <a:lnTo>
                                  <a:pt x="1762120" y="937344"/>
                                </a:lnTo>
                                <a:lnTo>
                                  <a:pt x="1763418" y="909635"/>
                                </a:lnTo>
                                <a:lnTo>
                                  <a:pt x="1763851" y="881926"/>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1" name="Shape 39071"/>
                        <wps:cNvSpPr/>
                        <wps:spPr>
                          <a:xfrm>
                            <a:off x="1630502" y="46359"/>
                            <a:ext cx="36368" cy="47044"/>
                          </a:xfrm>
                          <a:custGeom>
                            <a:avLst/>
                            <a:gdLst/>
                            <a:ahLst/>
                            <a:cxnLst/>
                            <a:rect l="0" t="0" r="0" b="0"/>
                            <a:pathLst>
                              <a:path w="36368" h="47044">
                                <a:moveTo>
                                  <a:pt x="36152" y="22048"/>
                                </a:moveTo>
                                <a:lnTo>
                                  <a:pt x="35286" y="18152"/>
                                </a:lnTo>
                                <a:lnTo>
                                  <a:pt x="33338" y="14472"/>
                                </a:lnTo>
                                <a:cubicBezTo>
                                  <a:pt x="23365" y="0"/>
                                  <a:pt x="2327" y="5726"/>
                                  <a:pt x="0" y="22698"/>
                                </a:cubicBezTo>
                                <a:lnTo>
                                  <a:pt x="217" y="26811"/>
                                </a:lnTo>
                                <a:lnTo>
                                  <a:pt x="1082" y="30707"/>
                                </a:lnTo>
                                <a:cubicBezTo>
                                  <a:pt x="7642" y="47044"/>
                                  <a:pt x="29722" y="46344"/>
                                  <a:pt x="35502" y="30058"/>
                                </a:cubicBezTo>
                                <a:lnTo>
                                  <a:pt x="36368" y="26161"/>
                                </a:lnTo>
                                <a:lnTo>
                                  <a:pt x="36152" y="2204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2" name="Shape 39072"/>
                        <wps:cNvSpPr/>
                        <wps:spPr>
                          <a:xfrm>
                            <a:off x="1521409" y="67635"/>
                            <a:ext cx="37007" cy="48473"/>
                          </a:xfrm>
                          <a:custGeom>
                            <a:avLst/>
                            <a:gdLst/>
                            <a:ahLst/>
                            <a:cxnLst/>
                            <a:rect l="0" t="0" r="0" b="0"/>
                            <a:pathLst>
                              <a:path w="37007" h="48473">
                                <a:moveTo>
                                  <a:pt x="36357" y="20039"/>
                                </a:moveTo>
                                <a:lnTo>
                                  <a:pt x="34842" y="16359"/>
                                </a:lnTo>
                                <a:lnTo>
                                  <a:pt x="32677" y="12895"/>
                                </a:lnTo>
                                <a:cubicBezTo>
                                  <a:pt x="21175" y="0"/>
                                  <a:pt x="0" y="8356"/>
                                  <a:pt x="638" y="25451"/>
                                </a:cubicBezTo>
                                <a:lnTo>
                                  <a:pt x="1288" y="29564"/>
                                </a:lnTo>
                                <a:lnTo>
                                  <a:pt x="2803" y="33244"/>
                                </a:lnTo>
                                <a:cubicBezTo>
                                  <a:pt x="10733" y="48473"/>
                                  <a:pt x="33529" y="44973"/>
                                  <a:pt x="36574" y="28048"/>
                                </a:cubicBezTo>
                                <a:lnTo>
                                  <a:pt x="37007" y="24152"/>
                                </a:lnTo>
                                <a:lnTo>
                                  <a:pt x="36357" y="2003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3" name="Shape 39073"/>
                        <wps:cNvSpPr/>
                        <wps:spPr>
                          <a:xfrm>
                            <a:off x="1414704" y="103036"/>
                            <a:ext cx="38937" cy="49277"/>
                          </a:xfrm>
                          <a:custGeom>
                            <a:avLst/>
                            <a:gdLst/>
                            <a:ahLst/>
                            <a:cxnLst/>
                            <a:rect l="0" t="0" r="0" b="0"/>
                            <a:pathLst>
                              <a:path w="38937" h="49277">
                                <a:moveTo>
                                  <a:pt x="37638" y="17975"/>
                                </a:moveTo>
                                <a:lnTo>
                                  <a:pt x="35690" y="14295"/>
                                </a:lnTo>
                                <a:lnTo>
                                  <a:pt x="32876" y="11264"/>
                                </a:lnTo>
                                <a:cubicBezTo>
                                  <a:pt x="19995" y="0"/>
                                  <a:pt x="0" y="10889"/>
                                  <a:pt x="2785" y="27933"/>
                                </a:cubicBezTo>
                                <a:lnTo>
                                  <a:pt x="3868" y="31829"/>
                                </a:lnTo>
                                <a:lnTo>
                                  <a:pt x="5816" y="35509"/>
                                </a:lnTo>
                                <a:cubicBezTo>
                                  <a:pt x="16055" y="49277"/>
                                  <a:pt x="37782" y="43357"/>
                                  <a:pt x="38937" y="25984"/>
                                </a:cubicBezTo>
                                <a:lnTo>
                                  <a:pt x="38721" y="21872"/>
                                </a:lnTo>
                                <a:lnTo>
                                  <a:pt x="37638" y="1797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4" name="Shape 39074"/>
                        <wps:cNvSpPr/>
                        <wps:spPr>
                          <a:xfrm>
                            <a:off x="1314237" y="152198"/>
                            <a:ext cx="41416" cy="49588"/>
                          </a:xfrm>
                          <a:custGeom>
                            <a:avLst/>
                            <a:gdLst/>
                            <a:ahLst/>
                            <a:cxnLst/>
                            <a:rect l="0" t="0" r="0" b="0"/>
                            <a:pathLst>
                              <a:path w="41416" h="49588">
                                <a:moveTo>
                                  <a:pt x="37660" y="15572"/>
                                </a:moveTo>
                                <a:lnTo>
                                  <a:pt x="35278" y="12325"/>
                                </a:lnTo>
                                <a:lnTo>
                                  <a:pt x="32248" y="9727"/>
                                </a:lnTo>
                                <a:cubicBezTo>
                                  <a:pt x="17783" y="0"/>
                                  <a:pt x="0" y="13505"/>
                                  <a:pt x="4539" y="30076"/>
                                </a:cubicBezTo>
                                <a:lnTo>
                                  <a:pt x="6271" y="33756"/>
                                </a:lnTo>
                                <a:lnTo>
                                  <a:pt x="8652" y="37003"/>
                                </a:lnTo>
                                <a:cubicBezTo>
                                  <a:pt x="20749" y="49588"/>
                                  <a:pt x="41416" y="40369"/>
                                  <a:pt x="40041" y="23365"/>
                                </a:cubicBezTo>
                                <a:lnTo>
                                  <a:pt x="39391" y="19252"/>
                                </a:lnTo>
                                <a:lnTo>
                                  <a:pt x="37660" y="1557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5" name="Shape 39075"/>
                        <wps:cNvSpPr/>
                        <wps:spPr>
                          <a:xfrm>
                            <a:off x="1220946" y="214709"/>
                            <a:ext cx="44266" cy="48134"/>
                          </a:xfrm>
                          <a:custGeom>
                            <a:avLst/>
                            <a:gdLst/>
                            <a:ahLst/>
                            <a:cxnLst/>
                            <a:rect l="0" t="0" r="0" b="0"/>
                            <a:pathLst>
                              <a:path w="44266" h="48134">
                                <a:moveTo>
                                  <a:pt x="37649" y="12592"/>
                                </a:moveTo>
                                <a:lnTo>
                                  <a:pt x="34835" y="9561"/>
                                </a:lnTo>
                                <a:lnTo>
                                  <a:pt x="31588" y="7396"/>
                                </a:lnTo>
                                <a:cubicBezTo>
                                  <a:pt x="16027" y="0"/>
                                  <a:pt x="0" y="15060"/>
                                  <a:pt x="6693" y="31209"/>
                                </a:cubicBezTo>
                                <a:lnTo>
                                  <a:pt x="8858" y="34672"/>
                                </a:lnTo>
                                <a:lnTo>
                                  <a:pt x="11672" y="37703"/>
                                </a:lnTo>
                                <a:cubicBezTo>
                                  <a:pt x="25414" y="48134"/>
                                  <a:pt x="44266" y="37133"/>
                                  <a:pt x="41113" y="19952"/>
                                </a:cubicBezTo>
                                <a:lnTo>
                                  <a:pt x="39813" y="16056"/>
                                </a:lnTo>
                                <a:lnTo>
                                  <a:pt x="37649" y="1259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6" name="Shape 39076"/>
                        <wps:cNvSpPr/>
                        <wps:spPr>
                          <a:xfrm>
                            <a:off x="1136362" y="288463"/>
                            <a:ext cx="47293" cy="46946"/>
                          </a:xfrm>
                          <a:custGeom>
                            <a:avLst/>
                            <a:gdLst/>
                            <a:ahLst/>
                            <a:cxnLst/>
                            <a:rect l="0" t="0" r="0" b="0"/>
                            <a:pathLst>
                              <a:path w="47293" h="46946">
                                <a:moveTo>
                                  <a:pt x="37591" y="9842"/>
                                </a:moveTo>
                                <a:lnTo>
                                  <a:pt x="34344" y="7461"/>
                                </a:lnTo>
                                <a:lnTo>
                                  <a:pt x="30664" y="5513"/>
                                </a:lnTo>
                                <a:cubicBezTo>
                                  <a:pt x="14598" y="0"/>
                                  <a:pt x="0" y="18133"/>
                                  <a:pt x="9449" y="32356"/>
                                </a:cubicBezTo>
                                <a:lnTo>
                                  <a:pt x="11830" y="35603"/>
                                </a:lnTo>
                                <a:lnTo>
                                  <a:pt x="15077" y="38201"/>
                                </a:lnTo>
                                <a:cubicBezTo>
                                  <a:pt x="29913" y="46946"/>
                                  <a:pt x="47293" y="33283"/>
                                  <a:pt x="41921" y="16770"/>
                                </a:cubicBezTo>
                                <a:lnTo>
                                  <a:pt x="40189" y="13090"/>
                                </a:lnTo>
                                <a:lnTo>
                                  <a:pt x="37591" y="984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7" name="Shape 39077"/>
                        <wps:cNvSpPr/>
                        <wps:spPr>
                          <a:xfrm>
                            <a:off x="1063419" y="373112"/>
                            <a:ext cx="48419" cy="44760"/>
                          </a:xfrm>
                          <a:custGeom>
                            <a:avLst/>
                            <a:gdLst/>
                            <a:ahLst/>
                            <a:cxnLst/>
                            <a:rect l="0" t="0" r="0" b="0"/>
                            <a:pathLst>
                              <a:path w="48419" h="44760">
                                <a:moveTo>
                                  <a:pt x="35849" y="6805"/>
                                </a:moveTo>
                                <a:lnTo>
                                  <a:pt x="32385" y="4856"/>
                                </a:lnTo>
                                <a:lnTo>
                                  <a:pt x="28489" y="3558"/>
                                </a:lnTo>
                                <a:cubicBezTo>
                                  <a:pt x="11535" y="0"/>
                                  <a:pt x="0" y="19522"/>
                                  <a:pt x="10737" y="32782"/>
                                </a:cubicBezTo>
                                <a:lnTo>
                                  <a:pt x="13768" y="35813"/>
                                </a:lnTo>
                                <a:lnTo>
                                  <a:pt x="17232" y="37760"/>
                                </a:lnTo>
                                <a:cubicBezTo>
                                  <a:pt x="32958" y="44760"/>
                                  <a:pt x="48419" y="28763"/>
                                  <a:pt x="41044" y="13083"/>
                                </a:cubicBezTo>
                                <a:lnTo>
                                  <a:pt x="38663" y="9619"/>
                                </a:lnTo>
                                <a:lnTo>
                                  <a:pt x="35849" y="680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8" name="Shape 39078"/>
                        <wps:cNvSpPr/>
                        <wps:spPr>
                          <a:xfrm>
                            <a:off x="1001839" y="467120"/>
                            <a:ext cx="49689" cy="41625"/>
                          </a:xfrm>
                          <a:custGeom>
                            <a:avLst/>
                            <a:gdLst/>
                            <a:ahLst/>
                            <a:cxnLst/>
                            <a:rect l="0" t="0" r="0" b="0"/>
                            <a:pathLst>
                              <a:path w="49689" h="41625">
                                <a:moveTo>
                                  <a:pt x="34001" y="3500"/>
                                </a:moveTo>
                                <a:lnTo>
                                  <a:pt x="30321" y="1768"/>
                                </a:lnTo>
                                <a:lnTo>
                                  <a:pt x="26208" y="1119"/>
                                </a:lnTo>
                                <a:cubicBezTo>
                                  <a:pt x="9110" y="0"/>
                                  <a:pt x="0" y="20923"/>
                                  <a:pt x="12570" y="32507"/>
                                </a:cubicBezTo>
                                <a:lnTo>
                                  <a:pt x="15817" y="34889"/>
                                </a:lnTo>
                                <a:lnTo>
                                  <a:pt x="19498" y="36621"/>
                                </a:lnTo>
                                <a:cubicBezTo>
                                  <a:pt x="35668" y="41625"/>
                                  <a:pt x="49689" y="23509"/>
                                  <a:pt x="39846" y="8912"/>
                                </a:cubicBezTo>
                                <a:lnTo>
                                  <a:pt x="37249" y="5881"/>
                                </a:lnTo>
                                <a:lnTo>
                                  <a:pt x="34001" y="350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79" name="Shape 39079"/>
                        <wps:cNvSpPr/>
                        <wps:spPr>
                          <a:xfrm>
                            <a:off x="953313" y="567385"/>
                            <a:ext cx="49285" cy="38922"/>
                          </a:xfrm>
                          <a:custGeom>
                            <a:avLst/>
                            <a:gdLst/>
                            <a:ahLst/>
                            <a:cxnLst/>
                            <a:rect l="0" t="0" r="0" b="0"/>
                            <a:pathLst>
                              <a:path w="49285" h="38922">
                                <a:moveTo>
                                  <a:pt x="31440" y="1299"/>
                                </a:moveTo>
                                <a:lnTo>
                                  <a:pt x="27543" y="217"/>
                                </a:lnTo>
                                <a:lnTo>
                                  <a:pt x="23430" y="0"/>
                                </a:lnTo>
                                <a:cubicBezTo>
                                  <a:pt x="6235" y="974"/>
                                  <a:pt x="0" y="23099"/>
                                  <a:pt x="13905" y="32905"/>
                                </a:cubicBezTo>
                                <a:lnTo>
                                  <a:pt x="17585" y="35069"/>
                                </a:lnTo>
                                <a:lnTo>
                                  <a:pt x="21482" y="36152"/>
                                </a:lnTo>
                                <a:cubicBezTo>
                                  <a:pt x="38490" y="38922"/>
                                  <a:pt x="49285" y="19039"/>
                                  <a:pt x="38150" y="6062"/>
                                </a:cubicBezTo>
                                <a:lnTo>
                                  <a:pt x="34903" y="3247"/>
                                </a:lnTo>
                                <a:lnTo>
                                  <a:pt x="31440" y="129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0" name="Shape 39080"/>
                        <wps:cNvSpPr/>
                        <wps:spPr>
                          <a:xfrm>
                            <a:off x="918712" y="672160"/>
                            <a:ext cx="48430" cy="36484"/>
                          </a:xfrm>
                          <a:custGeom>
                            <a:avLst/>
                            <a:gdLst/>
                            <a:ahLst/>
                            <a:cxnLst/>
                            <a:rect l="0" t="0" r="0" b="0"/>
                            <a:pathLst>
                              <a:path w="48430" h="36484">
                                <a:moveTo>
                                  <a:pt x="28156" y="650"/>
                                </a:moveTo>
                                <a:lnTo>
                                  <a:pt x="24260" y="0"/>
                                </a:lnTo>
                                <a:lnTo>
                                  <a:pt x="20147" y="216"/>
                                </a:lnTo>
                                <a:cubicBezTo>
                                  <a:pt x="3114" y="4012"/>
                                  <a:pt x="0" y="25522"/>
                                  <a:pt x="14951" y="34203"/>
                                </a:cubicBezTo>
                                <a:lnTo>
                                  <a:pt x="18848" y="35719"/>
                                </a:lnTo>
                                <a:lnTo>
                                  <a:pt x="22744" y="36368"/>
                                </a:lnTo>
                                <a:cubicBezTo>
                                  <a:pt x="40297" y="36484"/>
                                  <a:pt x="48430" y="15864"/>
                                  <a:pt x="35300" y="4330"/>
                                </a:cubicBezTo>
                                <a:lnTo>
                                  <a:pt x="32053" y="2165"/>
                                </a:lnTo>
                                <a:lnTo>
                                  <a:pt x="28156" y="65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1" name="Shape 39081"/>
                        <wps:cNvSpPr/>
                        <wps:spPr>
                          <a:xfrm>
                            <a:off x="898061" y="780615"/>
                            <a:ext cx="47044" cy="36368"/>
                          </a:xfrm>
                          <a:custGeom>
                            <a:avLst/>
                            <a:gdLst/>
                            <a:ahLst/>
                            <a:cxnLst/>
                            <a:rect l="0" t="0" r="0" b="0"/>
                            <a:pathLst>
                              <a:path w="47044" h="36368">
                                <a:moveTo>
                                  <a:pt x="24996" y="216"/>
                                </a:moveTo>
                                <a:lnTo>
                                  <a:pt x="20883" y="0"/>
                                </a:lnTo>
                                <a:lnTo>
                                  <a:pt x="16986" y="866"/>
                                </a:lnTo>
                                <a:cubicBezTo>
                                  <a:pt x="700" y="6645"/>
                                  <a:pt x="0" y="28726"/>
                                  <a:pt x="16337" y="35285"/>
                                </a:cubicBezTo>
                                <a:lnTo>
                                  <a:pt x="20233" y="36151"/>
                                </a:lnTo>
                                <a:lnTo>
                                  <a:pt x="24346" y="36368"/>
                                </a:lnTo>
                                <a:cubicBezTo>
                                  <a:pt x="41318" y="34041"/>
                                  <a:pt x="47044" y="13003"/>
                                  <a:pt x="32572" y="3031"/>
                                </a:cubicBezTo>
                                <a:lnTo>
                                  <a:pt x="28892" y="1082"/>
                                </a:lnTo>
                                <a:lnTo>
                                  <a:pt x="24996" y="216"/>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2" name="Shape 39082"/>
                        <wps:cNvSpPr/>
                        <wps:spPr>
                          <a:xfrm>
                            <a:off x="890365" y="891018"/>
                            <a:ext cx="46423" cy="36368"/>
                          </a:xfrm>
                          <a:custGeom>
                            <a:avLst/>
                            <a:gdLst/>
                            <a:ahLst/>
                            <a:cxnLst/>
                            <a:rect l="0" t="0" r="0" b="0"/>
                            <a:pathLst>
                              <a:path w="46423" h="36368">
                                <a:moveTo>
                                  <a:pt x="23166" y="0"/>
                                </a:moveTo>
                                <a:lnTo>
                                  <a:pt x="19053" y="433"/>
                                </a:lnTo>
                                <a:lnTo>
                                  <a:pt x="15157" y="1732"/>
                                </a:lnTo>
                                <a:cubicBezTo>
                                  <a:pt x="0" y="9279"/>
                                  <a:pt x="2121" y="31479"/>
                                  <a:pt x="19053" y="35935"/>
                                </a:cubicBezTo>
                                <a:lnTo>
                                  <a:pt x="23166" y="36368"/>
                                </a:lnTo>
                                <a:lnTo>
                                  <a:pt x="27063" y="35935"/>
                                </a:lnTo>
                                <a:cubicBezTo>
                                  <a:pt x="43836" y="31425"/>
                                  <a:pt x="46423" y="9655"/>
                                  <a:pt x="30960" y="1732"/>
                                </a:cubicBezTo>
                                <a:lnTo>
                                  <a:pt x="27063" y="433"/>
                                </a:lnTo>
                                <a:lnTo>
                                  <a:pt x="23166" y="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3" name="Shape 39083"/>
                        <wps:cNvSpPr/>
                        <wps:spPr>
                          <a:xfrm>
                            <a:off x="896368" y="1001421"/>
                            <a:ext cx="46863" cy="36151"/>
                          </a:xfrm>
                          <a:custGeom>
                            <a:avLst/>
                            <a:gdLst/>
                            <a:ahLst/>
                            <a:cxnLst/>
                            <a:rect l="0" t="0" r="0" b="0"/>
                            <a:pathLst>
                              <a:path w="46863" h="36151">
                                <a:moveTo>
                                  <a:pt x="21925" y="0"/>
                                </a:moveTo>
                                <a:lnTo>
                                  <a:pt x="18029" y="1082"/>
                                </a:lnTo>
                                <a:lnTo>
                                  <a:pt x="14349" y="2815"/>
                                </a:lnTo>
                                <a:cubicBezTo>
                                  <a:pt x="0" y="12382"/>
                                  <a:pt x="5380" y="34290"/>
                                  <a:pt x="22575" y="36151"/>
                                </a:cubicBezTo>
                                <a:lnTo>
                                  <a:pt x="26688" y="36151"/>
                                </a:lnTo>
                                <a:lnTo>
                                  <a:pt x="30585" y="35069"/>
                                </a:lnTo>
                                <a:cubicBezTo>
                                  <a:pt x="46863" y="28882"/>
                                  <a:pt x="46297" y="6595"/>
                                  <a:pt x="29935" y="866"/>
                                </a:cubicBezTo>
                                <a:lnTo>
                                  <a:pt x="26038" y="0"/>
                                </a:lnTo>
                                <a:lnTo>
                                  <a:pt x="21925" y="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4" name="Shape 39084"/>
                        <wps:cNvSpPr/>
                        <wps:spPr>
                          <a:xfrm>
                            <a:off x="917474" y="1109876"/>
                            <a:ext cx="48498" cy="36368"/>
                          </a:xfrm>
                          <a:custGeom>
                            <a:avLst/>
                            <a:gdLst/>
                            <a:ahLst/>
                            <a:cxnLst/>
                            <a:rect l="0" t="0" r="0" b="0"/>
                            <a:pathLst>
                              <a:path w="48498" h="36368">
                                <a:moveTo>
                                  <a:pt x="20086" y="650"/>
                                </a:moveTo>
                                <a:lnTo>
                                  <a:pt x="16189" y="1949"/>
                                </a:lnTo>
                                <a:lnTo>
                                  <a:pt x="12942" y="4330"/>
                                </a:lnTo>
                                <a:cubicBezTo>
                                  <a:pt x="0" y="16160"/>
                                  <a:pt x="7977" y="36368"/>
                                  <a:pt x="25498" y="36368"/>
                                </a:cubicBezTo>
                                <a:lnTo>
                                  <a:pt x="29394" y="35719"/>
                                </a:lnTo>
                                <a:lnTo>
                                  <a:pt x="33291" y="34203"/>
                                </a:lnTo>
                                <a:cubicBezTo>
                                  <a:pt x="48498" y="25598"/>
                                  <a:pt x="45049" y="3871"/>
                                  <a:pt x="28095" y="216"/>
                                </a:cubicBezTo>
                                <a:lnTo>
                                  <a:pt x="23982" y="0"/>
                                </a:lnTo>
                                <a:lnTo>
                                  <a:pt x="20086" y="65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5" name="Shape 39085"/>
                        <wps:cNvSpPr/>
                        <wps:spPr>
                          <a:xfrm>
                            <a:off x="952858" y="1214651"/>
                            <a:ext cx="49580" cy="38605"/>
                          </a:xfrm>
                          <a:custGeom>
                            <a:avLst/>
                            <a:gdLst/>
                            <a:ahLst/>
                            <a:cxnLst/>
                            <a:rect l="0" t="0" r="0" b="0"/>
                            <a:pathLst>
                              <a:path w="49580" h="38605">
                                <a:moveTo>
                                  <a:pt x="18040" y="1299"/>
                                </a:moveTo>
                                <a:lnTo>
                                  <a:pt x="14360" y="3247"/>
                                </a:lnTo>
                                <a:lnTo>
                                  <a:pt x="11329" y="6062"/>
                                </a:lnTo>
                                <a:cubicBezTo>
                                  <a:pt x="0" y="19093"/>
                                  <a:pt x="10921" y="38605"/>
                                  <a:pt x="27998" y="35935"/>
                                </a:cubicBezTo>
                                <a:lnTo>
                                  <a:pt x="31894" y="34853"/>
                                </a:lnTo>
                                <a:lnTo>
                                  <a:pt x="35358" y="32905"/>
                                </a:lnTo>
                                <a:cubicBezTo>
                                  <a:pt x="49580" y="23116"/>
                                  <a:pt x="43046" y="992"/>
                                  <a:pt x="26049" y="0"/>
                                </a:cubicBezTo>
                                <a:lnTo>
                                  <a:pt x="21936" y="217"/>
                                </a:lnTo>
                                <a:lnTo>
                                  <a:pt x="18040" y="129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6" name="Shape 39086"/>
                        <wps:cNvSpPr/>
                        <wps:spPr>
                          <a:xfrm>
                            <a:off x="1002233" y="1312913"/>
                            <a:ext cx="49432" cy="41401"/>
                          </a:xfrm>
                          <a:custGeom>
                            <a:avLst/>
                            <a:gdLst/>
                            <a:ahLst/>
                            <a:cxnLst/>
                            <a:rect l="0" t="0" r="0" b="0"/>
                            <a:pathLst>
                              <a:path w="49432" h="41401">
                                <a:moveTo>
                                  <a:pt x="15424" y="3265"/>
                                </a:moveTo>
                                <a:lnTo>
                                  <a:pt x="12177" y="5646"/>
                                </a:lnTo>
                                <a:lnTo>
                                  <a:pt x="9363" y="8893"/>
                                </a:lnTo>
                                <a:cubicBezTo>
                                  <a:pt x="0" y="23340"/>
                                  <a:pt x="13544" y="41401"/>
                                  <a:pt x="29928" y="36386"/>
                                </a:cubicBezTo>
                                <a:lnTo>
                                  <a:pt x="33608" y="34871"/>
                                </a:lnTo>
                                <a:lnTo>
                                  <a:pt x="36855" y="32272"/>
                                </a:lnTo>
                                <a:cubicBezTo>
                                  <a:pt x="49432" y="20420"/>
                                  <a:pt x="40282" y="0"/>
                                  <a:pt x="23217" y="884"/>
                                </a:cubicBezTo>
                                <a:lnTo>
                                  <a:pt x="19104" y="1750"/>
                                </a:lnTo>
                                <a:lnTo>
                                  <a:pt x="15424" y="326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7" name="Shape 39087"/>
                        <wps:cNvSpPr/>
                        <wps:spPr>
                          <a:xfrm>
                            <a:off x="1064318" y="1402891"/>
                            <a:ext cx="48880" cy="44562"/>
                          </a:xfrm>
                          <a:custGeom>
                            <a:avLst/>
                            <a:gdLst/>
                            <a:ahLst/>
                            <a:cxnLst/>
                            <a:rect l="0" t="0" r="0" b="0"/>
                            <a:pathLst>
                              <a:path w="48880" h="44562">
                                <a:moveTo>
                                  <a:pt x="12869" y="6588"/>
                                </a:moveTo>
                                <a:lnTo>
                                  <a:pt x="9839" y="9403"/>
                                </a:lnTo>
                                <a:lnTo>
                                  <a:pt x="7674" y="12866"/>
                                </a:lnTo>
                                <a:cubicBezTo>
                                  <a:pt x="0" y="28391"/>
                                  <a:pt x="15713" y="44562"/>
                                  <a:pt x="31486" y="37544"/>
                                </a:cubicBezTo>
                                <a:lnTo>
                                  <a:pt x="34950" y="35379"/>
                                </a:lnTo>
                                <a:lnTo>
                                  <a:pt x="37764" y="32565"/>
                                </a:lnTo>
                                <a:cubicBezTo>
                                  <a:pt x="48880" y="19562"/>
                                  <a:pt x="36891" y="0"/>
                                  <a:pt x="20229" y="3125"/>
                                </a:cubicBezTo>
                                <a:lnTo>
                                  <a:pt x="16333" y="4423"/>
                                </a:lnTo>
                                <a:lnTo>
                                  <a:pt x="12869" y="658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8" name="Shape 39088"/>
                        <wps:cNvSpPr/>
                        <wps:spPr>
                          <a:xfrm>
                            <a:off x="1138458" y="1484312"/>
                            <a:ext cx="47030" cy="46979"/>
                          </a:xfrm>
                          <a:custGeom>
                            <a:avLst/>
                            <a:gdLst/>
                            <a:ahLst/>
                            <a:cxnLst/>
                            <a:rect l="0" t="0" r="0" b="0"/>
                            <a:pathLst>
                              <a:path w="47030" h="46979">
                                <a:moveTo>
                                  <a:pt x="9734" y="9810"/>
                                </a:moveTo>
                                <a:lnTo>
                                  <a:pt x="7353" y="13057"/>
                                </a:lnTo>
                                <a:lnTo>
                                  <a:pt x="5405" y="16738"/>
                                </a:lnTo>
                                <a:cubicBezTo>
                                  <a:pt x="0" y="33132"/>
                                  <a:pt x="17491" y="46979"/>
                                  <a:pt x="32248" y="38169"/>
                                </a:cubicBezTo>
                                <a:lnTo>
                                  <a:pt x="35495" y="35571"/>
                                </a:lnTo>
                                <a:lnTo>
                                  <a:pt x="38093" y="32541"/>
                                </a:lnTo>
                                <a:cubicBezTo>
                                  <a:pt x="47030" y="17687"/>
                                  <a:pt x="32897" y="0"/>
                                  <a:pt x="16661" y="5697"/>
                                </a:cubicBezTo>
                                <a:lnTo>
                                  <a:pt x="12981" y="7429"/>
                                </a:lnTo>
                                <a:lnTo>
                                  <a:pt x="9734" y="981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89" name="Shape 39089"/>
                        <wps:cNvSpPr/>
                        <wps:spPr>
                          <a:xfrm>
                            <a:off x="1222836" y="1556048"/>
                            <a:ext cx="44905" cy="48999"/>
                          </a:xfrm>
                          <a:custGeom>
                            <a:avLst/>
                            <a:gdLst/>
                            <a:ahLst/>
                            <a:cxnLst/>
                            <a:rect l="0" t="0" r="0" b="0"/>
                            <a:pathLst>
                              <a:path w="44905" h="48999">
                                <a:moveTo>
                                  <a:pt x="6967" y="12974"/>
                                </a:moveTo>
                                <a:lnTo>
                                  <a:pt x="4802" y="16438"/>
                                </a:lnTo>
                                <a:lnTo>
                                  <a:pt x="3720" y="20334"/>
                                </a:lnTo>
                                <a:cubicBezTo>
                                  <a:pt x="0" y="36916"/>
                                  <a:pt x="20139" y="48999"/>
                                  <a:pt x="32944" y="37869"/>
                                </a:cubicBezTo>
                                <a:lnTo>
                                  <a:pt x="35758" y="35055"/>
                                </a:lnTo>
                                <a:lnTo>
                                  <a:pt x="37923" y="31591"/>
                                </a:lnTo>
                                <a:cubicBezTo>
                                  <a:pt x="44905" y="15846"/>
                                  <a:pt x="29026" y="0"/>
                                  <a:pt x="13245" y="7779"/>
                                </a:cubicBezTo>
                                <a:lnTo>
                                  <a:pt x="9781" y="9944"/>
                                </a:lnTo>
                                <a:lnTo>
                                  <a:pt x="6967" y="12974"/>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0" name="Shape 39090"/>
                        <wps:cNvSpPr/>
                        <wps:spPr>
                          <a:xfrm>
                            <a:off x="1317029" y="1617142"/>
                            <a:ext cx="41325" cy="49234"/>
                          </a:xfrm>
                          <a:custGeom>
                            <a:avLst/>
                            <a:gdLst/>
                            <a:ahLst/>
                            <a:cxnLst/>
                            <a:rect l="0" t="0" r="0" b="0"/>
                            <a:pathLst>
                              <a:path w="41325" h="49234">
                                <a:moveTo>
                                  <a:pt x="3478" y="15308"/>
                                </a:moveTo>
                                <a:lnTo>
                                  <a:pt x="1746" y="18989"/>
                                </a:lnTo>
                                <a:lnTo>
                                  <a:pt x="1097" y="22885"/>
                                </a:lnTo>
                                <a:cubicBezTo>
                                  <a:pt x="0" y="39950"/>
                                  <a:pt x="20674" y="49234"/>
                                  <a:pt x="32486" y="36740"/>
                                </a:cubicBezTo>
                                <a:lnTo>
                                  <a:pt x="34867" y="33493"/>
                                </a:lnTo>
                                <a:lnTo>
                                  <a:pt x="36599" y="29596"/>
                                </a:lnTo>
                                <a:cubicBezTo>
                                  <a:pt x="41325" y="12765"/>
                                  <a:pt x="23430" y="0"/>
                                  <a:pt x="8890" y="9247"/>
                                </a:cubicBezTo>
                                <a:lnTo>
                                  <a:pt x="5859" y="11845"/>
                                </a:lnTo>
                                <a:lnTo>
                                  <a:pt x="3478" y="1530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1" name="Shape 39091"/>
                        <wps:cNvSpPr/>
                        <wps:spPr>
                          <a:xfrm>
                            <a:off x="1417272" y="1665593"/>
                            <a:ext cx="38966" cy="49002"/>
                          </a:xfrm>
                          <a:custGeom>
                            <a:avLst/>
                            <a:gdLst/>
                            <a:ahLst/>
                            <a:cxnLst/>
                            <a:rect l="0" t="0" r="0" b="0"/>
                            <a:pathLst>
                              <a:path w="38966" h="49002">
                                <a:moveTo>
                                  <a:pt x="1299" y="17729"/>
                                </a:moveTo>
                                <a:lnTo>
                                  <a:pt x="216" y="21626"/>
                                </a:lnTo>
                                <a:lnTo>
                                  <a:pt x="0" y="25739"/>
                                </a:lnTo>
                                <a:cubicBezTo>
                                  <a:pt x="909" y="43114"/>
                                  <a:pt x="23029" y="49002"/>
                                  <a:pt x="33121" y="35264"/>
                                </a:cubicBezTo>
                                <a:lnTo>
                                  <a:pt x="35069" y="31800"/>
                                </a:lnTo>
                                <a:lnTo>
                                  <a:pt x="36152" y="27904"/>
                                </a:lnTo>
                                <a:cubicBezTo>
                                  <a:pt x="38966" y="10740"/>
                                  <a:pt x="19010" y="0"/>
                                  <a:pt x="6061" y="11235"/>
                                </a:cubicBezTo>
                                <a:lnTo>
                                  <a:pt x="3247" y="14266"/>
                                </a:lnTo>
                                <a:lnTo>
                                  <a:pt x="1299" y="1772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2" name="Shape 39092"/>
                        <wps:cNvSpPr/>
                        <wps:spPr>
                          <a:xfrm>
                            <a:off x="1522047" y="1701233"/>
                            <a:ext cx="36559" cy="48375"/>
                          </a:xfrm>
                          <a:custGeom>
                            <a:avLst/>
                            <a:gdLst/>
                            <a:ahLst/>
                            <a:cxnLst/>
                            <a:rect l="0" t="0" r="0" b="0"/>
                            <a:pathLst>
                              <a:path w="36559" h="48375">
                                <a:moveTo>
                                  <a:pt x="650" y="19973"/>
                                </a:moveTo>
                                <a:lnTo>
                                  <a:pt x="0" y="24086"/>
                                </a:lnTo>
                                <a:lnTo>
                                  <a:pt x="217" y="27983"/>
                                </a:lnTo>
                                <a:cubicBezTo>
                                  <a:pt x="3518" y="44854"/>
                                  <a:pt x="26190" y="48375"/>
                                  <a:pt x="34203" y="33179"/>
                                </a:cubicBezTo>
                                <a:lnTo>
                                  <a:pt x="35719" y="29498"/>
                                </a:lnTo>
                                <a:lnTo>
                                  <a:pt x="36368" y="25385"/>
                                </a:lnTo>
                                <a:cubicBezTo>
                                  <a:pt x="36559" y="7988"/>
                                  <a:pt x="15713" y="0"/>
                                  <a:pt x="4330" y="12829"/>
                                </a:cubicBezTo>
                                <a:lnTo>
                                  <a:pt x="2165" y="16293"/>
                                </a:lnTo>
                                <a:lnTo>
                                  <a:pt x="650" y="19973"/>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3" name="Shape 39093"/>
                        <wps:cNvSpPr/>
                        <wps:spPr>
                          <a:xfrm>
                            <a:off x="1630502" y="1723400"/>
                            <a:ext cx="36368" cy="46380"/>
                          </a:xfrm>
                          <a:custGeom>
                            <a:avLst/>
                            <a:gdLst/>
                            <a:ahLst/>
                            <a:cxnLst/>
                            <a:rect l="0" t="0" r="0" b="0"/>
                            <a:pathLst>
                              <a:path w="36368" h="46380">
                                <a:moveTo>
                                  <a:pt x="217" y="21835"/>
                                </a:moveTo>
                                <a:lnTo>
                                  <a:pt x="0" y="25732"/>
                                </a:lnTo>
                                <a:lnTo>
                                  <a:pt x="866" y="29845"/>
                                </a:lnTo>
                                <a:cubicBezTo>
                                  <a:pt x="6920" y="46185"/>
                                  <a:pt x="28460" y="46380"/>
                                  <a:pt x="35286" y="30494"/>
                                </a:cubicBezTo>
                                <a:lnTo>
                                  <a:pt x="36152" y="26381"/>
                                </a:lnTo>
                                <a:lnTo>
                                  <a:pt x="36368" y="22485"/>
                                </a:lnTo>
                                <a:cubicBezTo>
                                  <a:pt x="34417" y="5188"/>
                                  <a:pt x="13068" y="0"/>
                                  <a:pt x="3031" y="14042"/>
                                </a:cubicBezTo>
                                <a:lnTo>
                                  <a:pt x="1082" y="17722"/>
                                </a:lnTo>
                                <a:lnTo>
                                  <a:pt x="217" y="2183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4" name="Shape 39094"/>
                        <wps:cNvSpPr/>
                        <wps:spPr>
                          <a:xfrm>
                            <a:off x="1740905" y="1731416"/>
                            <a:ext cx="36368" cy="46755"/>
                          </a:xfrm>
                          <a:custGeom>
                            <a:avLst/>
                            <a:gdLst/>
                            <a:ahLst/>
                            <a:cxnLst/>
                            <a:rect l="0" t="0" r="0" b="0"/>
                            <a:pathLst>
                              <a:path w="36368" h="46755">
                                <a:moveTo>
                                  <a:pt x="0" y="23344"/>
                                </a:moveTo>
                                <a:lnTo>
                                  <a:pt x="433" y="27456"/>
                                </a:lnTo>
                                <a:lnTo>
                                  <a:pt x="1732" y="31137"/>
                                </a:lnTo>
                                <a:cubicBezTo>
                                  <a:pt x="9395" y="46755"/>
                                  <a:pt x="31707" y="44208"/>
                                  <a:pt x="35935" y="27456"/>
                                </a:cubicBezTo>
                                <a:lnTo>
                                  <a:pt x="36368" y="23344"/>
                                </a:lnTo>
                                <a:lnTo>
                                  <a:pt x="35935" y="19231"/>
                                </a:lnTo>
                                <a:cubicBezTo>
                                  <a:pt x="31865" y="2577"/>
                                  <a:pt x="9579" y="0"/>
                                  <a:pt x="1732" y="15334"/>
                                </a:cubicBezTo>
                                <a:lnTo>
                                  <a:pt x="433" y="19231"/>
                                </a:lnTo>
                                <a:lnTo>
                                  <a:pt x="0" y="23344"/>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5" name="Shape 39095"/>
                        <wps:cNvSpPr/>
                        <wps:spPr>
                          <a:xfrm>
                            <a:off x="1851308" y="1725323"/>
                            <a:ext cx="36152" cy="46503"/>
                          </a:xfrm>
                          <a:custGeom>
                            <a:avLst/>
                            <a:gdLst/>
                            <a:ahLst/>
                            <a:cxnLst/>
                            <a:rect l="0" t="0" r="0" b="0"/>
                            <a:pathLst>
                              <a:path w="36152" h="46503">
                                <a:moveTo>
                                  <a:pt x="217" y="24458"/>
                                </a:moveTo>
                                <a:lnTo>
                                  <a:pt x="1082" y="28571"/>
                                </a:lnTo>
                                <a:lnTo>
                                  <a:pt x="3031" y="32035"/>
                                </a:lnTo>
                                <a:cubicBezTo>
                                  <a:pt x="12303" y="46503"/>
                                  <a:pt x="34914" y="40946"/>
                                  <a:pt x="36152" y="23809"/>
                                </a:cubicBezTo>
                                <a:lnTo>
                                  <a:pt x="36152" y="19912"/>
                                </a:lnTo>
                                <a:lnTo>
                                  <a:pt x="35286" y="15799"/>
                                </a:lnTo>
                                <a:cubicBezTo>
                                  <a:pt x="28809" y="0"/>
                                  <a:pt x="6567" y="83"/>
                                  <a:pt x="866" y="16449"/>
                                </a:cubicBezTo>
                                <a:lnTo>
                                  <a:pt x="0" y="20562"/>
                                </a:lnTo>
                                <a:lnTo>
                                  <a:pt x="217" y="2445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6" name="Shape 39096"/>
                        <wps:cNvSpPr/>
                        <wps:spPr>
                          <a:xfrm>
                            <a:off x="1959762" y="1702214"/>
                            <a:ext cx="36736" cy="48537"/>
                          </a:xfrm>
                          <a:custGeom>
                            <a:avLst/>
                            <a:gdLst/>
                            <a:ahLst/>
                            <a:cxnLst/>
                            <a:rect l="0" t="0" r="0" b="0"/>
                            <a:pathLst>
                              <a:path w="36736" h="48537">
                                <a:moveTo>
                                  <a:pt x="650" y="28517"/>
                                </a:moveTo>
                                <a:lnTo>
                                  <a:pt x="2165" y="32197"/>
                                </a:lnTo>
                                <a:lnTo>
                                  <a:pt x="4330" y="35661"/>
                                </a:lnTo>
                                <a:cubicBezTo>
                                  <a:pt x="16276" y="48537"/>
                                  <a:pt x="36736" y="40066"/>
                                  <a:pt x="36368" y="23105"/>
                                </a:cubicBezTo>
                                <a:lnTo>
                                  <a:pt x="35719" y="18992"/>
                                </a:lnTo>
                                <a:lnTo>
                                  <a:pt x="34203" y="15311"/>
                                </a:lnTo>
                                <a:cubicBezTo>
                                  <a:pt x="26468" y="0"/>
                                  <a:pt x="3709" y="3518"/>
                                  <a:pt x="217" y="20291"/>
                                </a:cubicBezTo>
                                <a:lnTo>
                                  <a:pt x="0" y="24404"/>
                                </a:lnTo>
                                <a:lnTo>
                                  <a:pt x="650" y="2851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7" name="Shape 39097"/>
                        <wps:cNvSpPr/>
                        <wps:spPr>
                          <a:xfrm>
                            <a:off x="2064537" y="1665986"/>
                            <a:ext cx="38771" cy="49191"/>
                          </a:xfrm>
                          <a:custGeom>
                            <a:avLst/>
                            <a:gdLst/>
                            <a:ahLst/>
                            <a:cxnLst/>
                            <a:rect l="0" t="0" r="0" b="0"/>
                            <a:pathLst>
                              <a:path w="38771" h="49191">
                                <a:moveTo>
                                  <a:pt x="1299" y="31407"/>
                                </a:moveTo>
                                <a:lnTo>
                                  <a:pt x="3247" y="34871"/>
                                </a:lnTo>
                                <a:lnTo>
                                  <a:pt x="6061" y="37902"/>
                                </a:lnTo>
                                <a:cubicBezTo>
                                  <a:pt x="19093" y="49191"/>
                                  <a:pt x="38771" y="38274"/>
                                  <a:pt x="36152" y="21233"/>
                                </a:cubicBezTo>
                                <a:lnTo>
                                  <a:pt x="34853" y="17336"/>
                                </a:lnTo>
                                <a:lnTo>
                                  <a:pt x="32904" y="13873"/>
                                </a:lnTo>
                                <a:cubicBezTo>
                                  <a:pt x="22957" y="0"/>
                                  <a:pt x="970" y="6206"/>
                                  <a:pt x="0" y="23398"/>
                                </a:cubicBezTo>
                                <a:lnTo>
                                  <a:pt x="216" y="27511"/>
                                </a:lnTo>
                                <a:lnTo>
                                  <a:pt x="1299" y="3140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8" name="Shape 39098"/>
                        <wps:cNvSpPr/>
                        <wps:spPr>
                          <a:xfrm>
                            <a:off x="2163020" y="1616766"/>
                            <a:ext cx="41282" cy="49256"/>
                          </a:xfrm>
                          <a:custGeom>
                            <a:avLst/>
                            <a:gdLst/>
                            <a:ahLst/>
                            <a:cxnLst/>
                            <a:rect l="0" t="0" r="0" b="0"/>
                            <a:pathLst>
                              <a:path w="41282" h="49256">
                                <a:moveTo>
                                  <a:pt x="3045" y="33868"/>
                                </a:moveTo>
                                <a:lnTo>
                                  <a:pt x="5643" y="37115"/>
                                </a:lnTo>
                                <a:lnTo>
                                  <a:pt x="8674" y="39712"/>
                                </a:lnTo>
                                <a:cubicBezTo>
                                  <a:pt x="22629" y="49256"/>
                                  <a:pt x="41282" y="35902"/>
                                  <a:pt x="36166" y="19364"/>
                                </a:cubicBezTo>
                                <a:lnTo>
                                  <a:pt x="34651" y="15684"/>
                                </a:lnTo>
                                <a:lnTo>
                                  <a:pt x="32269" y="12220"/>
                                </a:lnTo>
                                <a:cubicBezTo>
                                  <a:pt x="19927" y="0"/>
                                  <a:pt x="0" y="8651"/>
                                  <a:pt x="664" y="26074"/>
                                </a:cubicBezTo>
                                <a:lnTo>
                                  <a:pt x="1530" y="29971"/>
                                </a:lnTo>
                                <a:lnTo>
                                  <a:pt x="3045" y="3386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099" name="Shape 39099"/>
                        <wps:cNvSpPr/>
                        <wps:spPr>
                          <a:xfrm>
                            <a:off x="2252655" y="1555208"/>
                            <a:ext cx="44897" cy="48433"/>
                          </a:xfrm>
                          <a:custGeom>
                            <a:avLst/>
                            <a:gdLst/>
                            <a:ahLst/>
                            <a:cxnLst/>
                            <a:rect l="0" t="0" r="0" b="0"/>
                            <a:pathLst>
                              <a:path w="44897" h="48433">
                                <a:moveTo>
                                  <a:pt x="6711" y="35895"/>
                                </a:moveTo>
                                <a:lnTo>
                                  <a:pt x="9525" y="38710"/>
                                </a:lnTo>
                                <a:lnTo>
                                  <a:pt x="12989" y="41091"/>
                                </a:lnTo>
                                <a:cubicBezTo>
                                  <a:pt x="28420" y="48433"/>
                                  <a:pt x="44897" y="33113"/>
                                  <a:pt x="37667" y="17279"/>
                                </a:cubicBezTo>
                                <a:lnTo>
                                  <a:pt x="35719" y="13815"/>
                                </a:lnTo>
                                <a:lnTo>
                                  <a:pt x="32905" y="10784"/>
                                </a:lnTo>
                                <a:cubicBezTo>
                                  <a:pt x="19259" y="0"/>
                                  <a:pt x="0" y="11481"/>
                                  <a:pt x="3464" y="28535"/>
                                </a:cubicBezTo>
                                <a:lnTo>
                                  <a:pt x="4763" y="32432"/>
                                </a:lnTo>
                                <a:lnTo>
                                  <a:pt x="6711" y="3589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0" name="Shape 39100"/>
                        <wps:cNvSpPr/>
                        <wps:spPr>
                          <a:xfrm>
                            <a:off x="2334372" y="1482522"/>
                            <a:ext cx="47213" cy="47214"/>
                          </a:xfrm>
                          <a:custGeom>
                            <a:avLst/>
                            <a:gdLst/>
                            <a:ahLst/>
                            <a:cxnLst/>
                            <a:rect l="0" t="0" r="0" b="0"/>
                            <a:pathLst>
                              <a:path w="47213" h="47214">
                                <a:moveTo>
                                  <a:pt x="9853" y="37361"/>
                                </a:moveTo>
                                <a:lnTo>
                                  <a:pt x="12884" y="39958"/>
                                </a:lnTo>
                                <a:lnTo>
                                  <a:pt x="16564" y="41690"/>
                                </a:lnTo>
                                <a:cubicBezTo>
                                  <a:pt x="32922" y="47214"/>
                                  <a:pt x="47213" y="29553"/>
                                  <a:pt x="37995" y="14847"/>
                                </a:cubicBezTo>
                                <a:lnTo>
                                  <a:pt x="35614" y="11600"/>
                                </a:lnTo>
                                <a:lnTo>
                                  <a:pt x="32367" y="9219"/>
                                </a:lnTo>
                                <a:cubicBezTo>
                                  <a:pt x="17657" y="0"/>
                                  <a:pt x="0" y="14291"/>
                                  <a:pt x="5524" y="30650"/>
                                </a:cubicBezTo>
                                <a:lnTo>
                                  <a:pt x="7255" y="34330"/>
                                </a:lnTo>
                                <a:lnTo>
                                  <a:pt x="9853" y="3736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1" name="Shape 39101"/>
                        <wps:cNvSpPr/>
                        <wps:spPr>
                          <a:xfrm>
                            <a:off x="2406401" y="1400564"/>
                            <a:ext cx="48264" cy="44443"/>
                          </a:xfrm>
                          <a:custGeom>
                            <a:avLst/>
                            <a:gdLst/>
                            <a:ahLst/>
                            <a:cxnLst/>
                            <a:rect l="0" t="0" r="0" b="0"/>
                            <a:pathLst>
                              <a:path w="48264" h="44443">
                                <a:moveTo>
                                  <a:pt x="12509" y="37707"/>
                                </a:moveTo>
                                <a:lnTo>
                                  <a:pt x="15973" y="39872"/>
                                </a:lnTo>
                                <a:lnTo>
                                  <a:pt x="19869" y="41170"/>
                                </a:lnTo>
                                <a:cubicBezTo>
                                  <a:pt x="36942" y="44443"/>
                                  <a:pt x="48264" y="25108"/>
                                  <a:pt x="37620" y="11730"/>
                                </a:cubicBezTo>
                                <a:lnTo>
                                  <a:pt x="34589" y="8916"/>
                                </a:lnTo>
                                <a:lnTo>
                                  <a:pt x="31126" y="6751"/>
                                </a:lnTo>
                                <a:cubicBezTo>
                                  <a:pt x="15099" y="0"/>
                                  <a:pt x="0" y="15911"/>
                                  <a:pt x="7314" y="31645"/>
                                </a:cubicBezTo>
                                <a:lnTo>
                                  <a:pt x="9478" y="34892"/>
                                </a:lnTo>
                                <a:lnTo>
                                  <a:pt x="12509" y="3770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2" name="Shape 39102"/>
                        <wps:cNvSpPr/>
                        <wps:spPr>
                          <a:xfrm>
                            <a:off x="2466740" y="1309565"/>
                            <a:ext cx="49501" cy="41108"/>
                          </a:xfrm>
                          <a:custGeom>
                            <a:avLst/>
                            <a:gdLst/>
                            <a:ahLst/>
                            <a:cxnLst/>
                            <a:rect l="0" t="0" r="0" b="0"/>
                            <a:pathLst>
                              <a:path w="49501" h="41108">
                                <a:moveTo>
                                  <a:pt x="15597" y="38219"/>
                                </a:moveTo>
                                <a:lnTo>
                                  <a:pt x="19277" y="39734"/>
                                </a:lnTo>
                                <a:lnTo>
                                  <a:pt x="23390" y="40600"/>
                                </a:lnTo>
                                <a:cubicBezTo>
                                  <a:pt x="40705" y="41108"/>
                                  <a:pt x="49501" y="21532"/>
                                  <a:pt x="37028" y="8994"/>
                                </a:cubicBezTo>
                                <a:lnTo>
                                  <a:pt x="33781" y="6613"/>
                                </a:lnTo>
                                <a:lnTo>
                                  <a:pt x="30101" y="5097"/>
                                </a:lnTo>
                                <a:cubicBezTo>
                                  <a:pt x="13591" y="0"/>
                                  <a:pt x="0" y="18307"/>
                                  <a:pt x="9752" y="32590"/>
                                </a:cubicBezTo>
                                <a:lnTo>
                                  <a:pt x="12350" y="35621"/>
                                </a:lnTo>
                                <a:lnTo>
                                  <a:pt x="15597" y="3821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3" name="Shape 39103"/>
                        <wps:cNvSpPr/>
                        <wps:spPr>
                          <a:xfrm>
                            <a:off x="2515566" y="1212327"/>
                            <a:ext cx="49198" cy="38475"/>
                          </a:xfrm>
                          <a:custGeom>
                            <a:avLst/>
                            <a:gdLst/>
                            <a:ahLst/>
                            <a:cxnLst/>
                            <a:rect l="0" t="0" r="0" b="0"/>
                            <a:pathLst>
                              <a:path w="49198" h="38475">
                                <a:moveTo>
                                  <a:pt x="17859" y="37176"/>
                                </a:moveTo>
                                <a:lnTo>
                                  <a:pt x="21756" y="38258"/>
                                </a:lnTo>
                                <a:lnTo>
                                  <a:pt x="25869" y="38475"/>
                                </a:lnTo>
                                <a:cubicBezTo>
                                  <a:pt x="43100" y="37180"/>
                                  <a:pt x="49198" y="16033"/>
                                  <a:pt x="35394" y="5570"/>
                                </a:cubicBezTo>
                                <a:lnTo>
                                  <a:pt x="31714" y="3622"/>
                                </a:lnTo>
                                <a:lnTo>
                                  <a:pt x="27817" y="2540"/>
                                </a:lnTo>
                                <a:cubicBezTo>
                                  <a:pt x="10467" y="0"/>
                                  <a:pt x="0" y="19310"/>
                                  <a:pt x="11149" y="32630"/>
                                </a:cubicBezTo>
                                <a:lnTo>
                                  <a:pt x="14179" y="35228"/>
                                </a:lnTo>
                                <a:lnTo>
                                  <a:pt x="17859" y="37176"/>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4" name="Shape 39104"/>
                        <wps:cNvSpPr/>
                        <wps:spPr>
                          <a:xfrm>
                            <a:off x="2551162" y="1109490"/>
                            <a:ext cx="48346" cy="36754"/>
                          </a:xfrm>
                          <a:custGeom>
                            <a:avLst/>
                            <a:gdLst/>
                            <a:ahLst/>
                            <a:cxnLst/>
                            <a:rect l="0" t="0" r="0" b="0"/>
                            <a:pathLst>
                              <a:path w="48346" h="36754">
                                <a:moveTo>
                                  <a:pt x="19930" y="36105"/>
                                </a:moveTo>
                                <a:lnTo>
                                  <a:pt x="24043" y="36754"/>
                                </a:lnTo>
                                <a:lnTo>
                                  <a:pt x="28156" y="36321"/>
                                </a:lnTo>
                                <a:cubicBezTo>
                                  <a:pt x="45020" y="33067"/>
                                  <a:pt x="48346" y="10452"/>
                                  <a:pt x="33135" y="2335"/>
                                </a:cubicBezTo>
                                <a:lnTo>
                                  <a:pt x="29455" y="1036"/>
                                </a:lnTo>
                                <a:lnTo>
                                  <a:pt x="25342" y="386"/>
                                </a:lnTo>
                                <a:cubicBezTo>
                                  <a:pt x="8258" y="0"/>
                                  <a:pt x="0" y="20703"/>
                                  <a:pt x="12786" y="32208"/>
                                </a:cubicBezTo>
                                <a:lnTo>
                                  <a:pt x="16250" y="34589"/>
                                </a:lnTo>
                                <a:lnTo>
                                  <a:pt x="19930" y="3610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5" name="Shape 39105"/>
                        <wps:cNvSpPr/>
                        <wps:spPr>
                          <a:xfrm>
                            <a:off x="2573254" y="1001422"/>
                            <a:ext cx="46748" cy="36151"/>
                          </a:xfrm>
                          <a:custGeom>
                            <a:avLst/>
                            <a:gdLst/>
                            <a:ahLst/>
                            <a:cxnLst/>
                            <a:rect l="0" t="0" r="0" b="0"/>
                            <a:pathLst>
                              <a:path w="46748" h="36151">
                                <a:moveTo>
                                  <a:pt x="21868" y="36151"/>
                                </a:moveTo>
                                <a:lnTo>
                                  <a:pt x="25981" y="36151"/>
                                </a:lnTo>
                                <a:lnTo>
                                  <a:pt x="29877" y="35285"/>
                                </a:lnTo>
                                <a:cubicBezTo>
                                  <a:pt x="46246" y="30021"/>
                                  <a:pt x="46748" y="6996"/>
                                  <a:pt x="30527" y="1082"/>
                                </a:cubicBezTo>
                                <a:lnTo>
                                  <a:pt x="26630" y="0"/>
                                </a:lnTo>
                                <a:lnTo>
                                  <a:pt x="22517" y="0"/>
                                </a:lnTo>
                                <a:cubicBezTo>
                                  <a:pt x="5249" y="2201"/>
                                  <a:pt x="0" y="23747"/>
                                  <a:pt x="14291" y="33337"/>
                                </a:cubicBezTo>
                                <a:lnTo>
                                  <a:pt x="17971" y="35069"/>
                                </a:lnTo>
                                <a:lnTo>
                                  <a:pt x="21868" y="3615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6" name="Shape 39106"/>
                        <wps:cNvSpPr/>
                        <wps:spPr>
                          <a:xfrm>
                            <a:off x="2581249" y="891018"/>
                            <a:ext cx="46654" cy="36368"/>
                          </a:xfrm>
                          <a:custGeom>
                            <a:avLst/>
                            <a:gdLst/>
                            <a:ahLst/>
                            <a:cxnLst/>
                            <a:rect l="0" t="0" r="0" b="0"/>
                            <a:pathLst>
                              <a:path w="46654" h="36368">
                                <a:moveTo>
                                  <a:pt x="23397" y="36368"/>
                                </a:moveTo>
                                <a:lnTo>
                                  <a:pt x="27510" y="35935"/>
                                </a:lnTo>
                                <a:lnTo>
                                  <a:pt x="31407" y="34420"/>
                                </a:lnTo>
                                <a:cubicBezTo>
                                  <a:pt x="46654" y="26974"/>
                                  <a:pt x="44287" y="4175"/>
                                  <a:pt x="27510" y="433"/>
                                </a:cubicBezTo>
                                <a:lnTo>
                                  <a:pt x="23397" y="0"/>
                                </a:lnTo>
                                <a:lnTo>
                                  <a:pt x="19501" y="433"/>
                                </a:lnTo>
                                <a:cubicBezTo>
                                  <a:pt x="2623" y="4546"/>
                                  <a:pt x="0" y="26490"/>
                                  <a:pt x="15604" y="34420"/>
                                </a:cubicBezTo>
                                <a:lnTo>
                                  <a:pt x="19501" y="35935"/>
                                </a:lnTo>
                                <a:lnTo>
                                  <a:pt x="23397" y="3636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7" name="Shape 39107"/>
                        <wps:cNvSpPr/>
                        <wps:spPr>
                          <a:xfrm>
                            <a:off x="2574942" y="780615"/>
                            <a:ext cx="46925" cy="36368"/>
                          </a:xfrm>
                          <a:custGeom>
                            <a:avLst/>
                            <a:gdLst/>
                            <a:ahLst/>
                            <a:cxnLst/>
                            <a:rect l="0" t="0" r="0" b="0"/>
                            <a:pathLst>
                              <a:path w="46925" h="36368">
                                <a:moveTo>
                                  <a:pt x="24942" y="36151"/>
                                </a:moveTo>
                                <a:lnTo>
                                  <a:pt x="28839" y="35285"/>
                                </a:lnTo>
                                <a:lnTo>
                                  <a:pt x="32519" y="33337"/>
                                </a:lnTo>
                                <a:cubicBezTo>
                                  <a:pt x="46925" y="23473"/>
                                  <a:pt x="41344" y="2175"/>
                                  <a:pt x="24292" y="0"/>
                                </a:cubicBezTo>
                                <a:lnTo>
                                  <a:pt x="20179" y="216"/>
                                </a:lnTo>
                                <a:lnTo>
                                  <a:pt x="16283" y="1082"/>
                                </a:lnTo>
                                <a:cubicBezTo>
                                  <a:pt x="0" y="7699"/>
                                  <a:pt x="570" y="29422"/>
                                  <a:pt x="16932" y="35502"/>
                                </a:cubicBezTo>
                                <a:lnTo>
                                  <a:pt x="20829" y="36368"/>
                                </a:lnTo>
                                <a:lnTo>
                                  <a:pt x="24942" y="3615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8" name="Shape 39108"/>
                        <wps:cNvSpPr/>
                        <wps:spPr>
                          <a:xfrm>
                            <a:off x="2552183" y="671409"/>
                            <a:ext cx="48534" cy="37119"/>
                          </a:xfrm>
                          <a:custGeom>
                            <a:avLst/>
                            <a:gdLst/>
                            <a:ahLst/>
                            <a:cxnLst/>
                            <a:rect l="0" t="0" r="0" b="0"/>
                            <a:pathLst>
                              <a:path w="48534" h="37119">
                                <a:moveTo>
                                  <a:pt x="28434" y="36469"/>
                                </a:moveTo>
                                <a:lnTo>
                                  <a:pt x="32114" y="34954"/>
                                </a:lnTo>
                                <a:lnTo>
                                  <a:pt x="35578" y="32572"/>
                                </a:lnTo>
                                <a:cubicBezTo>
                                  <a:pt x="48534" y="21561"/>
                                  <a:pt x="40063" y="0"/>
                                  <a:pt x="23022" y="750"/>
                                </a:cubicBezTo>
                                <a:lnTo>
                                  <a:pt x="18909" y="1400"/>
                                </a:lnTo>
                                <a:lnTo>
                                  <a:pt x="15229" y="2915"/>
                                </a:lnTo>
                                <a:cubicBezTo>
                                  <a:pt x="0" y="10846"/>
                                  <a:pt x="3500" y="33641"/>
                                  <a:pt x="20425" y="36685"/>
                                </a:cubicBezTo>
                                <a:lnTo>
                                  <a:pt x="24321" y="37119"/>
                                </a:lnTo>
                                <a:lnTo>
                                  <a:pt x="28434" y="3646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09" name="Shape 39109"/>
                        <wps:cNvSpPr/>
                        <wps:spPr>
                          <a:xfrm>
                            <a:off x="2515978" y="564972"/>
                            <a:ext cx="49180" cy="38782"/>
                          </a:xfrm>
                          <a:custGeom>
                            <a:avLst/>
                            <a:gdLst/>
                            <a:ahLst/>
                            <a:cxnLst/>
                            <a:rect l="0" t="0" r="0" b="0"/>
                            <a:pathLst>
                              <a:path w="49180" h="38782">
                                <a:moveTo>
                                  <a:pt x="31302" y="37483"/>
                                </a:moveTo>
                                <a:lnTo>
                                  <a:pt x="34982" y="35318"/>
                                </a:lnTo>
                                <a:lnTo>
                                  <a:pt x="38013" y="32720"/>
                                </a:lnTo>
                                <a:cubicBezTo>
                                  <a:pt x="49180" y="19515"/>
                                  <a:pt x="38460" y="0"/>
                                  <a:pt x="21344" y="2630"/>
                                </a:cubicBezTo>
                                <a:lnTo>
                                  <a:pt x="17448" y="3713"/>
                                </a:lnTo>
                                <a:lnTo>
                                  <a:pt x="13768" y="5661"/>
                                </a:lnTo>
                                <a:cubicBezTo>
                                  <a:pt x="0" y="15901"/>
                                  <a:pt x="5921" y="37627"/>
                                  <a:pt x="23293" y="38782"/>
                                </a:cubicBezTo>
                                <a:lnTo>
                                  <a:pt x="27406" y="38565"/>
                                </a:lnTo>
                                <a:lnTo>
                                  <a:pt x="31302" y="37483"/>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0" name="Shape 39110"/>
                        <wps:cNvSpPr/>
                        <wps:spPr>
                          <a:xfrm>
                            <a:off x="2466643" y="464429"/>
                            <a:ext cx="49418" cy="40846"/>
                          </a:xfrm>
                          <a:custGeom>
                            <a:avLst/>
                            <a:gdLst/>
                            <a:ahLst/>
                            <a:cxnLst/>
                            <a:rect l="0" t="0" r="0" b="0"/>
                            <a:pathLst>
                              <a:path w="49418" h="40846">
                                <a:moveTo>
                                  <a:pt x="33879" y="37581"/>
                                </a:moveTo>
                                <a:lnTo>
                                  <a:pt x="37126" y="35199"/>
                                </a:lnTo>
                                <a:lnTo>
                                  <a:pt x="39724" y="32169"/>
                                </a:lnTo>
                                <a:cubicBezTo>
                                  <a:pt x="49418" y="17632"/>
                                  <a:pt x="36014" y="0"/>
                                  <a:pt x="19375" y="4459"/>
                                </a:cubicBezTo>
                                <a:lnTo>
                                  <a:pt x="15694" y="6192"/>
                                </a:lnTo>
                                <a:lnTo>
                                  <a:pt x="12447" y="8573"/>
                                </a:lnTo>
                                <a:cubicBezTo>
                                  <a:pt x="0" y="20717"/>
                                  <a:pt x="8746" y="40846"/>
                                  <a:pt x="26085" y="40178"/>
                                </a:cubicBezTo>
                                <a:lnTo>
                                  <a:pt x="30199" y="39312"/>
                                </a:lnTo>
                                <a:lnTo>
                                  <a:pt x="33879" y="3758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1" name="Shape 39111"/>
                        <wps:cNvSpPr/>
                        <wps:spPr>
                          <a:xfrm>
                            <a:off x="2405549" y="370677"/>
                            <a:ext cx="48119" cy="44644"/>
                          </a:xfrm>
                          <a:custGeom>
                            <a:avLst/>
                            <a:gdLst/>
                            <a:ahLst/>
                            <a:cxnLst/>
                            <a:rect l="0" t="0" r="0" b="0"/>
                            <a:pathLst>
                              <a:path w="48119" h="44644">
                                <a:moveTo>
                                  <a:pt x="35441" y="38248"/>
                                </a:moveTo>
                                <a:lnTo>
                                  <a:pt x="38472" y="35217"/>
                                </a:lnTo>
                                <a:lnTo>
                                  <a:pt x="40636" y="31970"/>
                                </a:lnTo>
                                <a:cubicBezTo>
                                  <a:pt x="48119" y="16600"/>
                                  <a:pt x="32749" y="0"/>
                                  <a:pt x="16824" y="7291"/>
                                </a:cubicBezTo>
                                <a:lnTo>
                                  <a:pt x="13360" y="9240"/>
                                </a:lnTo>
                                <a:lnTo>
                                  <a:pt x="10330" y="12054"/>
                                </a:lnTo>
                                <a:cubicBezTo>
                                  <a:pt x="0" y="25804"/>
                                  <a:pt x="10683" y="44644"/>
                                  <a:pt x="28081" y="41495"/>
                                </a:cubicBezTo>
                                <a:lnTo>
                                  <a:pt x="31977" y="40196"/>
                                </a:lnTo>
                                <a:lnTo>
                                  <a:pt x="35441" y="3824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2" name="Shape 39112"/>
                        <wps:cNvSpPr/>
                        <wps:spPr>
                          <a:xfrm>
                            <a:off x="2332932" y="286414"/>
                            <a:ext cx="47062" cy="47358"/>
                          </a:xfrm>
                          <a:custGeom>
                            <a:avLst/>
                            <a:gdLst/>
                            <a:ahLst/>
                            <a:cxnLst/>
                            <a:rect l="0" t="0" r="0" b="0"/>
                            <a:pathLst>
                              <a:path w="47062" h="47358">
                                <a:moveTo>
                                  <a:pt x="37054" y="37652"/>
                                </a:moveTo>
                                <a:lnTo>
                                  <a:pt x="39435" y="34405"/>
                                </a:lnTo>
                                <a:lnTo>
                                  <a:pt x="41166" y="30942"/>
                                </a:lnTo>
                                <a:cubicBezTo>
                                  <a:pt x="47062" y="14839"/>
                                  <a:pt x="28921" y="0"/>
                                  <a:pt x="14324" y="9510"/>
                                </a:cubicBezTo>
                                <a:lnTo>
                                  <a:pt x="11293" y="11892"/>
                                </a:lnTo>
                                <a:lnTo>
                                  <a:pt x="8695" y="15139"/>
                                </a:lnTo>
                                <a:cubicBezTo>
                                  <a:pt x="0" y="29949"/>
                                  <a:pt x="13396" y="47358"/>
                                  <a:pt x="30126" y="41982"/>
                                </a:cubicBezTo>
                                <a:lnTo>
                                  <a:pt x="33806" y="40250"/>
                                </a:lnTo>
                                <a:lnTo>
                                  <a:pt x="37054" y="3765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3" name="Shape 39113"/>
                        <wps:cNvSpPr/>
                        <wps:spPr>
                          <a:xfrm>
                            <a:off x="2250285" y="213674"/>
                            <a:ext cx="44922" cy="48242"/>
                          </a:xfrm>
                          <a:custGeom>
                            <a:avLst/>
                            <a:gdLst/>
                            <a:ahLst/>
                            <a:cxnLst/>
                            <a:rect l="0" t="0" r="0" b="0"/>
                            <a:pathLst>
                              <a:path w="44922" h="48242">
                                <a:moveTo>
                                  <a:pt x="38089" y="35708"/>
                                </a:moveTo>
                                <a:lnTo>
                                  <a:pt x="40037" y="32244"/>
                                </a:lnTo>
                                <a:lnTo>
                                  <a:pt x="41336" y="28348"/>
                                </a:lnTo>
                                <a:cubicBezTo>
                                  <a:pt x="44922" y="11304"/>
                                  <a:pt x="25223" y="0"/>
                                  <a:pt x="11895" y="10597"/>
                                </a:cubicBezTo>
                                <a:lnTo>
                                  <a:pt x="9081" y="13627"/>
                                </a:lnTo>
                                <a:lnTo>
                                  <a:pt x="7133" y="17091"/>
                                </a:lnTo>
                                <a:cubicBezTo>
                                  <a:pt x="0" y="32958"/>
                                  <a:pt x="16113" y="48242"/>
                                  <a:pt x="31811" y="40903"/>
                                </a:cubicBezTo>
                                <a:lnTo>
                                  <a:pt x="35275" y="38739"/>
                                </a:lnTo>
                                <a:lnTo>
                                  <a:pt x="38089" y="3570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4" name="Shape 39114"/>
                        <wps:cNvSpPr/>
                        <wps:spPr>
                          <a:xfrm>
                            <a:off x="2159481" y="152017"/>
                            <a:ext cx="41451" cy="49656"/>
                          </a:xfrm>
                          <a:custGeom>
                            <a:avLst/>
                            <a:gdLst/>
                            <a:ahLst/>
                            <a:cxnLst/>
                            <a:rect l="0" t="0" r="0" b="0"/>
                            <a:pathLst>
                              <a:path w="41451" h="49656">
                                <a:moveTo>
                                  <a:pt x="38190" y="33936"/>
                                </a:moveTo>
                                <a:lnTo>
                                  <a:pt x="39705" y="30256"/>
                                </a:lnTo>
                                <a:lnTo>
                                  <a:pt x="40571" y="26143"/>
                                </a:lnTo>
                                <a:cubicBezTo>
                                  <a:pt x="41451" y="8911"/>
                                  <a:pt x="21113" y="0"/>
                                  <a:pt x="9182" y="12505"/>
                                </a:cubicBezTo>
                                <a:lnTo>
                                  <a:pt x="6584" y="15752"/>
                                </a:lnTo>
                                <a:lnTo>
                                  <a:pt x="5069" y="19433"/>
                                </a:lnTo>
                                <a:cubicBezTo>
                                  <a:pt x="0" y="35740"/>
                                  <a:pt x="18335" y="49656"/>
                                  <a:pt x="32562" y="39781"/>
                                </a:cubicBezTo>
                                <a:lnTo>
                                  <a:pt x="35809" y="37183"/>
                                </a:lnTo>
                                <a:lnTo>
                                  <a:pt x="38190" y="33936"/>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5" name="Shape 39115"/>
                        <wps:cNvSpPr/>
                        <wps:spPr>
                          <a:xfrm>
                            <a:off x="2062167" y="103354"/>
                            <a:ext cx="38739" cy="49342"/>
                          </a:xfrm>
                          <a:custGeom>
                            <a:avLst/>
                            <a:gdLst/>
                            <a:ahLst/>
                            <a:cxnLst/>
                            <a:rect l="0" t="0" r="0" b="0"/>
                            <a:pathLst>
                              <a:path w="38739" h="49342">
                                <a:moveTo>
                                  <a:pt x="37223" y="31512"/>
                                </a:moveTo>
                                <a:lnTo>
                                  <a:pt x="38522" y="27615"/>
                                </a:lnTo>
                                <a:lnTo>
                                  <a:pt x="38739" y="23502"/>
                                </a:lnTo>
                                <a:cubicBezTo>
                                  <a:pt x="37155" y="6469"/>
                                  <a:pt x="16106" y="0"/>
                                  <a:pt x="5618" y="13977"/>
                                </a:cubicBezTo>
                                <a:lnTo>
                                  <a:pt x="3670" y="17657"/>
                                </a:lnTo>
                                <a:lnTo>
                                  <a:pt x="2587" y="21554"/>
                                </a:lnTo>
                                <a:cubicBezTo>
                                  <a:pt x="0" y="38919"/>
                                  <a:pt x="19509" y="49342"/>
                                  <a:pt x="32677" y="38222"/>
                                </a:cubicBezTo>
                                <a:lnTo>
                                  <a:pt x="35275" y="35192"/>
                                </a:lnTo>
                                <a:lnTo>
                                  <a:pt x="37223" y="3151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6" name="Shape 39116"/>
                        <wps:cNvSpPr/>
                        <wps:spPr>
                          <a:xfrm>
                            <a:off x="1959395" y="68681"/>
                            <a:ext cx="36736" cy="48538"/>
                          </a:xfrm>
                          <a:custGeom>
                            <a:avLst/>
                            <a:gdLst/>
                            <a:ahLst/>
                            <a:cxnLst/>
                            <a:rect l="0" t="0" r="0" b="0"/>
                            <a:pathLst>
                              <a:path w="36736" h="48538">
                                <a:moveTo>
                                  <a:pt x="36087" y="28517"/>
                                </a:moveTo>
                                <a:lnTo>
                                  <a:pt x="36736" y="24404"/>
                                </a:lnTo>
                                <a:lnTo>
                                  <a:pt x="36519" y="20291"/>
                                </a:lnTo>
                                <a:cubicBezTo>
                                  <a:pt x="33027" y="3518"/>
                                  <a:pt x="10268" y="0"/>
                                  <a:pt x="2533" y="15312"/>
                                </a:cubicBezTo>
                                <a:lnTo>
                                  <a:pt x="1017" y="18992"/>
                                </a:lnTo>
                                <a:lnTo>
                                  <a:pt x="368" y="23105"/>
                                </a:lnTo>
                                <a:cubicBezTo>
                                  <a:pt x="0" y="40066"/>
                                  <a:pt x="20460" y="48538"/>
                                  <a:pt x="32407" y="35661"/>
                                </a:cubicBezTo>
                                <a:lnTo>
                                  <a:pt x="34571" y="32197"/>
                                </a:lnTo>
                                <a:lnTo>
                                  <a:pt x="36087" y="2851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7" name="Shape 39117"/>
                        <wps:cNvSpPr/>
                        <wps:spPr>
                          <a:xfrm>
                            <a:off x="1851308" y="48040"/>
                            <a:ext cx="36152" cy="47123"/>
                          </a:xfrm>
                          <a:custGeom>
                            <a:avLst/>
                            <a:gdLst/>
                            <a:ahLst/>
                            <a:cxnLst/>
                            <a:rect l="0" t="0" r="0" b="0"/>
                            <a:pathLst>
                              <a:path w="36152" h="47123">
                                <a:moveTo>
                                  <a:pt x="36152" y="25129"/>
                                </a:moveTo>
                                <a:lnTo>
                                  <a:pt x="36152" y="21017"/>
                                </a:lnTo>
                                <a:lnTo>
                                  <a:pt x="35502" y="17120"/>
                                </a:lnTo>
                                <a:cubicBezTo>
                                  <a:pt x="29408" y="898"/>
                                  <a:pt x="7977" y="0"/>
                                  <a:pt x="1082" y="16470"/>
                                </a:cubicBezTo>
                                <a:lnTo>
                                  <a:pt x="217" y="20367"/>
                                </a:lnTo>
                                <a:lnTo>
                                  <a:pt x="0" y="24480"/>
                                </a:lnTo>
                                <a:cubicBezTo>
                                  <a:pt x="2042" y="41506"/>
                                  <a:pt x="23747" y="47123"/>
                                  <a:pt x="33338" y="32706"/>
                                </a:cubicBezTo>
                                <a:lnTo>
                                  <a:pt x="35286" y="29026"/>
                                </a:lnTo>
                                <a:lnTo>
                                  <a:pt x="36152" y="2512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8" name="Shape 39118"/>
                        <wps:cNvSpPr/>
                        <wps:spPr>
                          <a:xfrm>
                            <a:off x="1740905" y="40367"/>
                            <a:ext cx="36368" cy="46835"/>
                          </a:xfrm>
                          <a:custGeom>
                            <a:avLst/>
                            <a:gdLst/>
                            <a:ahLst/>
                            <a:cxnLst/>
                            <a:rect l="0" t="0" r="0" b="0"/>
                            <a:pathLst>
                              <a:path w="36368" h="46835">
                                <a:moveTo>
                                  <a:pt x="36368" y="23278"/>
                                </a:moveTo>
                                <a:lnTo>
                                  <a:pt x="35935" y="19165"/>
                                </a:lnTo>
                                <a:lnTo>
                                  <a:pt x="34636" y="15269"/>
                                </a:lnTo>
                                <a:cubicBezTo>
                                  <a:pt x="26818" y="0"/>
                                  <a:pt x="4340" y="2417"/>
                                  <a:pt x="433" y="19165"/>
                                </a:cubicBezTo>
                                <a:lnTo>
                                  <a:pt x="0" y="23278"/>
                                </a:lnTo>
                                <a:lnTo>
                                  <a:pt x="433" y="27175"/>
                                </a:lnTo>
                                <a:cubicBezTo>
                                  <a:pt x="4654" y="43876"/>
                                  <a:pt x="26190" y="46835"/>
                                  <a:pt x="34636" y="31072"/>
                                </a:cubicBezTo>
                                <a:lnTo>
                                  <a:pt x="35935" y="27175"/>
                                </a:lnTo>
                                <a:lnTo>
                                  <a:pt x="36368" y="2327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39119" name="Shape 39119"/>
                        <wps:cNvSpPr/>
                        <wps:spPr>
                          <a:xfrm>
                            <a:off x="54552" y="0"/>
                            <a:ext cx="1647603" cy="0"/>
                          </a:xfrm>
                          <a:custGeom>
                            <a:avLst/>
                            <a:gdLst/>
                            <a:ahLst/>
                            <a:cxnLst/>
                            <a:rect l="0" t="0" r="0" b="0"/>
                            <a:pathLst>
                              <a:path w="1647603">
                                <a:moveTo>
                                  <a:pt x="1647603" y="0"/>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39120" name="Shape 39120"/>
                        <wps:cNvSpPr/>
                        <wps:spPr>
                          <a:xfrm>
                            <a:off x="54552" y="1818404"/>
                            <a:ext cx="1647603" cy="0"/>
                          </a:xfrm>
                          <a:custGeom>
                            <a:avLst/>
                            <a:gdLst/>
                            <a:ahLst/>
                            <a:cxnLst/>
                            <a:rect l="0" t="0" r="0" b="0"/>
                            <a:pathLst>
                              <a:path w="1647603">
                                <a:moveTo>
                                  <a:pt x="1647603" y="0"/>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39121" name="Shape 39121"/>
                        <wps:cNvSpPr/>
                        <wps:spPr>
                          <a:xfrm>
                            <a:off x="218209" y="181841"/>
                            <a:ext cx="0" cy="545521"/>
                          </a:xfrm>
                          <a:custGeom>
                            <a:avLst/>
                            <a:gdLst/>
                            <a:ahLst/>
                            <a:cxnLst/>
                            <a:rect l="0" t="0" r="0" b="0"/>
                            <a:pathLst>
                              <a:path h="545521">
                                <a:moveTo>
                                  <a:pt x="0" y="0"/>
                                </a:moveTo>
                                <a:lnTo>
                                  <a:pt x="0" y="545521"/>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39122" name="Shape 39122"/>
                        <wps:cNvSpPr/>
                        <wps:spPr>
                          <a:xfrm>
                            <a:off x="218209" y="1091043"/>
                            <a:ext cx="0" cy="545521"/>
                          </a:xfrm>
                          <a:custGeom>
                            <a:avLst/>
                            <a:gdLst/>
                            <a:ahLst/>
                            <a:cxnLst/>
                            <a:rect l="0" t="0" r="0" b="0"/>
                            <a:pathLst>
                              <a:path h="545521">
                                <a:moveTo>
                                  <a:pt x="0" y="545521"/>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39123" name="Shape 39123"/>
                        <wps:cNvSpPr/>
                        <wps:spPr>
                          <a:xfrm>
                            <a:off x="187902" y="0"/>
                            <a:ext cx="60613" cy="181840"/>
                          </a:xfrm>
                          <a:custGeom>
                            <a:avLst/>
                            <a:gdLst/>
                            <a:ahLst/>
                            <a:cxnLst/>
                            <a:rect l="0" t="0" r="0" b="0"/>
                            <a:pathLst>
                              <a:path w="60613" h="181840">
                                <a:moveTo>
                                  <a:pt x="30307" y="0"/>
                                </a:moveTo>
                                <a:lnTo>
                                  <a:pt x="60613" y="181840"/>
                                </a:lnTo>
                                <a:lnTo>
                                  <a:pt x="0" y="181840"/>
                                </a:lnTo>
                                <a:lnTo>
                                  <a:pt x="3030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24" name="Shape 39124"/>
                        <wps:cNvSpPr/>
                        <wps:spPr>
                          <a:xfrm>
                            <a:off x="187902" y="1636563"/>
                            <a:ext cx="60613" cy="181840"/>
                          </a:xfrm>
                          <a:custGeom>
                            <a:avLst/>
                            <a:gdLst/>
                            <a:ahLst/>
                            <a:cxnLst/>
                            <a:rect l="0" t="0" r="0" b="0"/>
                            <a:pathLst>
                              <a:path w="60613" h="181840">
                                <a:moveTo>
                                  <a:pt x="0" y="0"/>
                                </a:moveTo>
                                <a:lnTo>
                                  <a:pt x="60613" y="0"/>
                                </a:lnTo>
                                <a:lnTo>
                                  <a:pt x="30307" y="18184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25" name="Shape 39125"/>
                        <wps:cNvSpPr/>
                        <wps:spPr>
                          <a:xfrm>
                            <a:off x="0" y="836033"/>
                            <a:ext cx="45460" cy="27709"/>
                          </a:xfrm>
                          <a:custGeom>
                            <a:avLst/>
                            <a:gdLst/>
                            <a:ahLst/>
                            <a:cxnLst/>
                            <a:rect l="0" t="0" r="0" b="0"/>
                            <a:pathLst>
                              <a:path w="45460" h="27709">
                                <a:moveTo>
                                  <a:pt x="10391" y="0"/>
                                </a:moveTo>
                                <a:lnTo>
                                  <a:pt x="45460" y="433"/>
                                </a:lnTo>
                                <a:lnTo>
                                  <a:pt x="41347" y="866"/>
                                </a:lnTo>
                                <a:lnTo>
                                  <a:pt x="37450" y="2165"/>
                                </a:lnTo>
                                <a:cubicBezTo>
                                  <a:pt x="27893" y="5859"/>
                                  <a:pt x="21842" y="14898"/>
                                  <a:pt x="16885" y="23379"/>
                                </a:cubicBezTo>
                                <a:lnTo>
                                  <a:pt x="13421" y="26843"/>
                                </a:lnTo>
                                <a:lnTo>
                                  <a:pt x="9092" y="27709"/>
                                </a:lnTo>
                                <a:lnTo>
                                  <a:pt x="4113" y="26626"/>
                                </a:lnTo>
                                <a:lnTo>
                                  <a:pt x="1082" y="23813"/>
                                </a:lnTo>
                                <a:lnTo>
                                  <a:pt x="0" y="19050"/>
                                </a:lnTo>
                                <a:lnTo>
                                  <a:pt x="0" y="18617"/>
                                </a:lnTo>
                                <a:lnTo>
                                  <a:pt x="866" y="14937"/>
                                </a:lnTo>
                                <a:lnTo>
                                  <a:pt x="3896" y="9525"/>
                                </a:lnTo>
                                <a:lnTo>
                                  <a:pt x="7144" y="4546"/>
                                </a:lnTo>
                                <a:lnTo>
                                  <a:pt x="1039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26" name="Shape 39126"/>
                        <wps:cNvSpPr/>
                        <wps:spPr>
                          <a:xfrm>
                            <a:off x="0" y="818282"/>
                            <a:ext cx="100903" cy="181840"/>
                          </a:xfrm>
                          <a:custGeom>
                            <a:avLst/>
                            <a:gdLst/>
                            <a:ahLst/>
                            <a:cxnLst/>
                            <a:rect l="0" t="0" r="0" b="0"/>
                            <a:pathLst>
                              <a:path w="100903" h="181840">
                                <a:moveTo>
                                  <a:pt x="43295" y="0"/>
                                </a:moveTo>
                                <a:lnTo>
                                  <a:pt x="45460" y="0"/>
                                </a:lnTo>
                                <a:lnTo>
                                  <a:pt x="50872" y="216"/>
                                </a:lnTo>
                                <a:lnTo>
                                  <a:pt x="56067" y="1082"/>
                                </a:lnTo>
                                <a:cubicBezTo>
                                  <a:pt x="87644" y="9085"/>
                                  <a:pt x="100903" y="44565"/>
                                  <a:pt x="82694" y="71654"/>
                                </a:cubicBezTo>
                                <a:lnTo>
                                  <a:pt x="25328" y="163657"/>
                                </a:lnTo>
                                <a:lnTo>
                                  <a:pt x="81828" y="163657"/>
                                </a:lnTo>
                                <a:lnTo>
                                  <a:pt x="86807" y="164523"/>
                                </a:lnTo>
                                <a:lnTo>
                                  <a:pt x="89838" y="167553"/>
                                </a:lnTo>
                                <a:lnTo>
                                  <a:pt x="90920" y="172315"/>
                                </a:lnTo>
                                <a:lnTo>
                                  <a:pt x="90920" y="172748"/>
                                </a:lnTo>
                                <a:lnTo>
                                  <a:pt x="90054" y="177727"/>
                                </a:lnTo>
                                <a:lnTo>
                                  <a:pt x="87024" y="180758"/>
                                </a:lnTo>
                                <a:lnTo>
                                  <a:pt x="82261" y="181840"/>
                                </a:lnTo>
                                <a:lnTo>
                                  <a:pt x="9092" y="181840"/>
                                </a:lnTo>
                                <a:lnTo>
                                  <a:pt x="4113" y="180974"/>
                                </a:lnTo>
                                <a:lnTo>
                                  <a:pt x="1082" y="177943"/>
                                </a:lnTo>
                                <a:lnTo>
                                  <a:pt x="0" y="173181"/>
                                </a:lnTo>
                                <a:lnTo>
                                  <a:pt x="0" y="172748"/>
                                </a:lnTo>
                                <a:lnTo>
                                  <a:pt x="1299" y="167770"/>
                                </a:lnTo>
                                <a:lnTo>
                                  <a:pt x="1515" y="167553"/>
                                </a:lnTo>
                                <a:lnTo>
                                  <a:pt x="68190" y="60397"/>
                                </a:lnTo>
                                <a:cubicBezTo>
                                  <a:pt x="80208" y="42549"/>
                                  <a:pt x="67317" y="18686"/>
                                  <a:pt x="46109" y="18184"/>
                                </a:cubicBezTo>
                                <a:lnTo>
                                  <a:pt x="45460" y="18184"/>
                                </a:lnTo>
                                <a:lnTo>
                                  <a:pt x="10391" y="17751"/>
                                </a:lnTo>
                                <a:lnTo>
                                  <a:pt x="14071" y="13854"/>
                                </a:lnTo>
                                <a:cubicBezTo>
                                  <a:pt x="21536" y="5715"/>
                                  <a:pt x="32226" y="473"/>
                                  <a:pt x="43295"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27" name="Shape 39127"/>
                        <wps:cNvSpPr/>
                        <wps:spPr>
                          <a:xfrm>
                            <a:off x="127288" y="972846"/>
                            <a:ext cx="18184" cy="27276"/>
                          </a:xfrm>
                          <a:custGeom>
                            <a:avLst/>
                            <a:gdLst/>
                            <a:ahLst/>
                            <a:cxnLst/>
                            <a:rect l="0" t="0" r="0" b="0"/>
                            <a:pathLst>
                              <a:path w="18184" h="27276">
                                <a:moveTo>
                                  <a:pt x="8659" y="0"/>
                                </a:moveTo>
                                <a:lnTo>
                                  <a:pt x="9092" y="0"/>
                                </a:lnTo>
                                <a:lnTo>
                                  <a:pt x="14071" y="866"/>
                                </a:lnTo>
                                <a:lnTo>
                                  <a:pt x="17102" y="3896"/>
                                </a:lnTo>
                                <a:lnTo>
                                  <a:pt x="18184" y="8658"/>
                                </a:lnTo>
                                <a:lnTo>
                                  <a:pt x="18184" y="18183"/>
                                </a:lnTo>
                                <a:lnTo>
                                  <a:pt x="17318" y="23163"/>
                                </a:lnTo>
                                <a:lnTo>
                                  <a:pt x="14288" y="26193"/>
                                </a:lnTo>
                                <a:lnTo>
                                  <a:pt x="9525" y="27276"/>
                                </a:lnTo>
                                <a:lnTo>
                                  <a:pt x="9092" y="27276"/>
                                </a:lnTo>
                                <a:lnTo>
                                  <a:pt x="4113" y="26410"/>
                                </a:lnTo>
                                <a:lnTo>
                                  <a:pt x="1082" y="23379"/>
                                </a:lnTo>
                                <a:lnTo>
                                  <a:pt x="0" y="18617"/>
                                </a:lnTo>
                                <a:lnTo>
                                  <a:pt x="0" y="9092"/>
                                </a:lnTo>
                                <a:lnTo>
                                  <a:pt x="866" y="4113"/>
                                </a:lnTo>
                                <a:lnTo>
                                  <a:pt x="3897" y="1082"/>
                                </a:lnTo>
                                <a:lnTo>
                                  <a:pt x="86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28" name="Shape 39128"/>
                        <wps:cNvSpPr/>
                        <wps:spPr>
                          <a:xfrm>
                            <a:off x="176872" y="836466"/>
                            <a:ext cx="50428" cy="149369"/>
                          </a:xfrm>
                          <a:custGeom>
                            <a:avLst/>
                            <a:gdLst/>
                            <a:ahLst/>
                            <a:cxnLst/>
                            <a:rect l="0" t="0" r="0" b="0"/>
                            <a:pathLst>
                              <a:path w="50428" h="149369">
                                <a:moveTo>
                                  <a:pt x="20554" y="0"/>
                                </a:moveTo>
                                <a:lnTo>
                                  <a:pt x="50428" y="0"/>
                                </a:lnTo>
                                <a:lnTo>
                                  <a:pt x="46748" y="433"/>
                                </a:lnTo>
                                <a:cubicBezTo>
                                  <a:pt x="15514" y="8479"/>
                                  <a:pt x="14295" y="144228"/>
                                  <a:pt x="50212" y="145473"/>
                                </a:cubicBezTo>
                                <a:lnTo>
                                  <a:pt x="50428" y="145473"/>
                                </a:lnTo>
                                <a:lnTo>
                                  <a:pt x="23152" y="149369"/>
                                </a:lnTo>
                                <a:lnTo>
                                  <a:pt x="20121" y="145039"/>
                                </a:lnTo>
                                <a:cubicBezTo>
                                  <a:pt x="0" y="111608"/>
                                  <a:pt x="371" y="39258"/>
                                  <a:pt x="17740" y="4763"/>
                                </a:cubicBezTo>
                                <a:lnTo>
                                  <a:pt x="2055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29" name="Shape 39129"/>
                        <wps:cNvSpPr/>
                        <wps:spPr>
                          <a:xfrm>
                            <a:off x="197427" y="818282"/>
                            <a:ext cx="77416" cy="184182"/>
                          </a:xfrm>
                          <a:custGeom>
                            <a:avLst/>
                            <a:gdLst/>
                            <a:ahLst/>
                            <a:cxnLst/>
                            <a:rect l="0" t="0" r="0" b="0"/>
                            <a:pathLst>
                              <a:path w="77416" h="184182">
                                <a:moveTo>
                                  <a:pt x="29874" y="0"/>
                                </a:moveTo>
                                <a:lnTo>
                                  <a:pt x="34420" y="216"/>
                                </a:lnTo>
                                <a:lnTo>
                                  <a:pt x="38749" y="1082"/>
                                </a:lnTo>
                                <a:lnTo>
                                  <a:pt x="42862" y="2598"/>
                                </a:lnTo>
                                <a:cubicBezTo>
                                  <a:pt x="73912" y="16026"/>
                                  <a:pt x="77416" y="79591"/>
                                  <a:pt x="74684" y="108455"/>
                                </a:cubicBezTo>
                                <a:lnTo>
                                  <a:pt x="74251" y="114083"/>
                                </a:lnTo>
                                <a:lnTo>
                                  <a:pt x="73602" y="119495"/>
                                </a:lnTo>
                                <a:lnTo>
                                  <a:pt x="72736" y="124691"/>
                                </a:lnTo>
                                <a:cubicBezTo>
                                  <a:pt x="70304" y="139522"/>
                                  <a:pt x="66051" y="155798"/>
                                  <a:pt x="56933" y="167986"/>
                                </a:cubicBezTo>
                                <a:lnTo>
                                  <a:pt x="53686" y="171666"/>
                                </a:lnTo>
                                <a:lnTo>
                                  <a:pt x="50223" y="174696"/>
                                </a:lnTo>
                                <a:cubicBezTo>
                                  <a:pt x="39882" y="183320"/>
                                  <a:pt x="24238" y="184182"/>
                                  <a:pt x="12772" y="177295"/>
                                </a:cubicBezTo>
                                <a:lnTo>
                                  <a:pt x="9309" y="174480"/>
                                </a:lnTo>
                                <a:lnTo>
                                  <a:pt x="5845" y="171449"/>
                                </a:lnTo>
                                <a:lnTo>
                                  <a:pt x="2598" y="167553"/>
                                </a:lnTo>
                                <a:lnTo>
                                  <a:pt x="29874" y="163657"/>
                                </a:lnTo>
                                <a:cubicBezTo>
                                  <a:pt x="66087" y="164482"/>
                                  <a:pt x="66166" y="17159"/>
                                  <a:pt x="29874" y="18184"/>
                                </a:cubicBezTo>
                                <a:lnTo>
                                  <a:pt x="0" y="18184"/>
                                </a:lnTo>
                                <a:lnTo>
                                  <a:pt x="2814" y="13854"/>
                                </a:lnTo>
                                <a:cubicBezTo>
                                  <a:pt x="9420" y="5816"/>
                                  <a:pt x="15291" y="1620"/>
                                  <a:pt x="25761" y="216"/>
                                </a:cubicBezTo>
                                <a:lnTo>
                                  <a:pt x="2987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0" name="Shape 39130"/>
                        <wps:cNvSpPr/>
                        <wps:spPr>
                          <a:xfrm>
                            <a:off x="363681" y="891018"/>
                            <a:ext cx="18184" cy="109104"/>
                          </a:xfrm>
                          <a:custGeom>
                            <a:avLst/>
                            <a:gdLst/>
                            <a:ahLst/>
                            <a:cxnLst/>
                            <a:rect l="0" t="0" r="0" b="0"/>
                            <a:pathLst>
                              <a:path w="18184" h="109104">
                                <a:moveTo>
                                  <a:pt x="0" y="0"/>
                                </a:moveTo>
                                <a:lnTo>
                                  <a:pt x="18184" y="0"/>
                                </a:lnTo>
                                <a:lnTo>
                                  <a:pt x="18184" y="100013"/>
                                </a:lnTo>
                                <a:lnTo>
                                  <a:pt x="17318" y="104991"/>
                                </a:lnTo>
                                <a:lnTo>
                                  <a:pt x="14287" y="108022"/>
                                </a:lnTo>
                                <a:lnTo>
                                  <a:pt x="9525" y="109104"/>
                                </a:lnTo>
                                <a:lnTo>
                                  <a:pt x="9092" y="109104"/>
                                </a:lnTo>
                                <a:lnTo>
                                  <a:pt x="4113" y="108238"/>
                                </a:lnTo>
                                <a:lnTo>
                                  <a:pt x="1082" y="105208"/>
                                </a:lnTo>
                                <a:lnTo>
                                  <a:pt x="0" y="100445"/>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1" name="Shape 39131"/>
                        <wps:cNvSpPr/>
                        <wps:spPr>
                          <a:xfrm>
                            <a:off x="400049" y="887338"/>
                            <a:ext cx="36368" cy="112785"/>
                          </a:xfrm>
                          <a:custGeom>
                            <a:avLst/>
                            <a:gdLst/>
                            <a:ahLst/>
                            <a:cxnLst/>
                            <a:rect l="0" t="0" r="0" b="0"/>
                            <a:pathLst>
                              <a:path w="36368" h="112785">
                                <a:moveTo>
                                  <a:pt x="29441" y="0"/>
                                </a:moveTo>
                                <a:lnTo>
                                  <a:pt x="32255" y="4329"/>
                                </a:lnTo>
                                <a:lnTo>
                                  <a:pt x="34203" y="8875"/>
                                </a:lnTo>
                                <a:lnTo>
                                  <a:pt x="35719" y="13854"/>
                                </a:lnTo>
                                <a:lnTo>
                                  <a:pt x="36368" y="19266"/>
                                </a:lnTo>
                                <a:lnTo>
                                  <a:pt x="36368" y="103692"/>
                                </a:lnTo>
                                <a:lnTo>
                                  <a:pt x="35502" y="108671"/>
                                </a:lnTo>
                                <a:lnTo>
                                  <a:pt x="32471" y="111702"/>
                                </a:lnTo>
                                <a:lnTo>
                                  <a:pt x="27709" y="112785"/>
                                </a:lnTo>
                                <a:lnTo>
                                  <a:pt x="27276" y="112785"/>
                                </a:lnTo>
                                <a:lnTo>
                                  <a:pt x="22297" y="111919"/>
                                </a:lnTo>
                                <a:lnTo>
                                  <a:pt x="19266" y="108888"/>
                                </a:lnTo>
                                <a:lnTo>
                                  <a:pt x="18184" y="104125"/>
                                </a:lnTo>
                                <a:lnTo>
                                  <a:pt x="18184" y="21864"/>
                                </a:lnTo>
                                <a:lnTo>
                                  <a:pt x="17535" y="16669"/>
                                </a:lnTo>
                                <a:lnTo>
                                  <a:pt x="15370" y="11906"/>
                                </a:lnTo>
                                <a:lnTo>
                                  <a:pt x="12989" y="8875"/>
                                </a:lnTo>
                                <a:lnTo>
                                  <a:pt x="8876" y="5845"/>
                                </a:lnTo>
                                <a:lnTo>
                                  <a:pt x="4113" y="4113"/>
                                </a:lnTo>
                                <a:lnTo>
                                  <a:pt x="0" y="3680"/>
                                </a:lnTo>
                                <a:lnTo>
                                  <a:pt x="2944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2" name="Shape 39132"/>
                        <wps:cNvSpPr/>
                        <wps:spPr>
                          <a:xfrm>
                            <a:off x="309129" y="872834"/>
                            <a:ext cx="120361" cy="127288"/>
                          </a:xfrm>
                          <a:custGeom>
                            <a:avLst/>
                            <a:gdLst/>
                            <a:ahLst/>
                            <a:cxnLst/>
                            <a:rect l="0" t="0" r="0" b="0"/>
                            <a:pathLst>
                              <a:path w="120361" h="127288">
                                <a:moveTo>
                                  <a:pt x="8659" y="0"/>
                                </a:moveTo>
                                <a:lnTo>
                                  <a:pt x="90920" y="0"/>
                                </a:lnTo>
                                <a:lnTo>
                                  <a:pt x="96332" y="433"/>
                                </a:lnTo>
                                <a:lnTo>
                                  <a:pt x="101528" y="1299"/>
                                </a:lnTo>
                                <a:lnTo>
                                  <a:pt x="106290" y="3031"/>
                                </a:lnTo>
                                <a:lnTo>
                                  <a:pt x="110836" y="5628"/>
                                </a:lnTo>
                                <a:lnTo>
                                  <a:pt x="114949" y="8659"/>
                                </a:lnTo>
                                <a:lnTo>
                                  <a:pt x="116897" y="10391"/>
                                </a:lnTo>
                                <a:lnTo>
                                  <a:pt x="120361" y="14504"/>
                                </a:lnTo>
                                <a:lnTo>
                                  <a:pt x="90920" y="18184"/>
                                </a:lnTo>
                                <a:lnTo>
                                  <a:pt x="18184" y="18184"/>
                                </a:lnTo>
                                <a:lnTo>
                                  <a:pt x="18184" y="118196"/>
                                </a:lnTo>
                                <a:lnTo>
                                  <a:pt x="17318" y="123175"/>
                                </a:lnTo>
                                <a:lnTo>
                                  <a:pt x="14288" y="126205"/>
                                </a:lnTo>
                                <a:lnTo>
                                  <a:pt x="9525" y="127288"/>
                                </a:lnTo>
                                <a:lnTo>
                                  <a:pt x="9092" y="127288"/>
                                </a:lnTo>
                                <a:lnTo>
                                  <a:pt x="4113" y="126423"/>
                                </a:lnTo>
                                <a:lnTo>
                                  <a:pt x="1082" y="123392"/>
                                </a:lnTo>
                                <a:lnTo>
                                  <a:pt x="0" y="118629"/>
                                </a:lnTo>
                                <a:lnTo>
                                  <a:pt x="0" y="9092"/>
                                </a:lnTo>
                                <a:lnTo>
                                  <a:pt x="866" y="4113"/>
                                </a:lnTo>
                                <a:lnTo>
                                  <a:pt x="3897" y="1082"/>
                                </a:lnTo>
                                <a:lnTo>
                                  <a:pt x="86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3" name="Shape 39133"/>
                        <wps:cNvSpPr/>
                        <wps:spPr>
                          <a:xfrm>
                            <a:off x="1452774" y="763730"/>
                            <a:ext cx="42646" cy="0"/>
                          </a:xfrm>
                          <a:custGeom>
                            <a:avLst/>
                            <a:gdLst/>
                            <a:ahLst/>
                            <a:cxnLst/>
                            <a:rect l="0" t="0" r="0" b="0"/>
                            <a:pathLst>
                              <a:path w="42646">
                                <a:moveTo>
                                  <a:pt x="42646" y="0"/>
                                </a:move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4" name="Shape 39134"/>
                        <wps:cNvSpPr/>
                        <wps:spPr>
                          <a:xfrm>
                            <a:off x="1495420" y="727362"/>
                            <a:ext cx="18184" cy="36368"/>
                          </a:xfrm>
                          <a:custGeom>
                            <a:avLst/>
                            <a:gdLst/>
                            <a:ahLst/>
                            <a:cxnLst/>
                            <a:rect l="0" t="0" r="0" b="0"/>
                            <a:pathLst>
                              <a:path w="18184" h="36368">
                                <a:moveTo>
                                  <a:pt x="8659" y="0"/>
                                </a:moveTo>
                                <a:lnTo>
                                  <a:pt x="9092" y="0"/>
                                </a:lnTo>
                                <a:lnTo>
                                  <a:pt x="14071" y="866"/>
                                </a:lnTo>
                                <a:lnTo>
                                  <a:pt x="17102" y="3897"/>
                                </a:lnTo>
                                <a:lnTo>
                                  <a:pt x="18184" y="8659"/>
                                </a:lnTo>
                                <a:lnTo>
                                  <a:pt x="18184" y="36368"/>
                                </a:lnTo>
                                <a:lnTo>
                                  <a:pt x="0" y="36368"/>
                                </a:lnTo>
                                <a:lnTo>
                                  <a:pt x="0" y="9092"/>
                                </a:lnTo>
                                <a:lnTo>
                                  <a:pt x="1082" y="4113"/>
                                </a:lnTo>
                                <a:lnTo>
                                  <a:pt x="3897" y="1082"/>
                                </a:lnTo>
                                <a:lnTo>
                                  <a:pt x="86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5" name="Shape 39135"/>
                        <wps:cNvSpPr/>
                        <wps:spPr>
                          <a:xfrm>
                            <a:off x="1431776" y="636441"/>
                            <a:ext cx="109104" cy="181840"/>
                          </a:xfrm>
                          <a:custGeom>
                            <a:avLst/>
                            <a:gdLst/>
                            <a:ahLst/>
                            <a:cxnLst/>
                            <a:rect l="0" t="0" r="0" b="0"/>
                            <a:pathLst>
                              <a:path w="109104" h="181840">
                                <a:moveTo>
                                  <a:pt x="45460" y="0"/>
                                </a:moveTo>
                                <a:lnTo>
                                  <a:pt x="50439" y="866"/>
                                </a:lnTo>
                                <a:lnTo>
                                  <a:pt x="53470" y="3897"/>
                                </a:lnTo>
                                <a:lnTo>
                                  <a:pt x="54552" y="8659"/>
                                </a:lnTo>
                                <a:lnTo>
                                  <a:pt x="54552" y="9092"/>
                                </a:lnTo>
                                <a:lnTo>
                                  <a:pt x="54119" y="11690"/>
                                </a:lnTo>
                                <a:lnTo>
                                  <a:pt x="20998" y="127288"/>
                                </a:lnTo>
                                <a:lnTo>
                                  <a:pt x="100012" y="127288"/>
                                </a:lnTo>
                                <a:lnTo>
                                  <a:pt x="104991" y="128154"/>
                                </a:lnTo>
                                <a:lnTo>
                                  <a:pt x="108022" y="131185"/>
                                </a:lnTo>
                                <a:lnTo>
                                  <a:pt x="109104" y="135948"/>
                                </a:lnTo>
                                <a:lnTo>
                                  <a:pt x="109104" y="136380"/>
                                </a:lnTo>
                                <a:lnTo>
                                  <a:pt x="108238" y="141360"/>
                                </a:lnTo>
                                <a:lnTo>
                                  <a:pt x="105208" y="144390"/>
                                </a:lnTo>
                                <a:lnTo>
                                  <a:pt x="100445" y="145473"/>
                                </a:lnTo>
                                <a:lnTo>
                                  <a:pt x="81828" y="145473"/>
                                </a:lnTo>
                                <a:lnTo>
                                  <a:pt x="81828" y="172748"/>
                                </a:lnTo>
                                <a:lnTo>
                                  <a:pt x="80962" y="177727"/>
                                </a:lnTo>
                                <a:lnTo>
                                  <a:pt x="77932" y="180758"/>
                                </a:lnTo>
                                <a:lnTo>
                                  <a:pt x="73169" y="181840"/>
                                </a:lnTo>
                                <a:lnTo>
                                  <a:pt x="72736" y="181840"/>
                                </a:lnTo>
                                <a:lnTo>
                                  <a:pt x="67757" y="180974"/>
                                </a:lnTo>
                                <a:lnTo>
                                  <a:pt x="64726" y="177943"/>
                                </a:lnTo>
                                <a:lnTo>
                                  <a:pt x="63644" y="173181"/>
                                </a:lnTo>
                                <a:lnTo>
                                  <a:pt x="63644" y="145473"/>
                                </a:lnTo>
                                <a:lnTo>
                                  <a:pt x="9092" y="145473"/>
                                </a:lnTo>
                                <a:lnTo>
                                  <a:pt x="4113" y="144390"/>
                                </a:lnTo>
                                <a:lnTo>
                                  <a:pt x="1082" y="141576"/>
                                </a:lnTo>
                                <a:lnTo>
                                  <a:pt x="0" y="136813"/>
                                </a:lnTo>
                                <a:lnTo>
                                  <a:pt x="0" y="136380"/>
                                </a:lnTo>
                                <a:lnTo>
                                  <a:pt x="216" y="133999"/>
                                </a:lnTo>
                                <a:lnTo>
                                  <a:pt x="36585" y="6494"/>
                                </a:lnTo>
                                <a:lnTo>
                                  <a:pt x="39182" y="2165"/>
                                </a:lnTo>
                                <a:lnTo>
                                  <a:pt x="43295" y="216"/>
                                </a:lnTo>
                                <a:lnTo>
                                  <a:pt x="4546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6" name="Shape 39136"/>
                        <wps:cNvSpPr/>
                        <wps:spPr>
                          <a:xfrm>
                            <a:off x="1577249" y="726279"/>
                            <a:ext cx="45460" cy="74685"/>
                          </a:xfrm>
                          <a:custGeom>
                            <a:avLst/>
                            <a:gdLst/>
                            <a:ahLst/>
                            <a:cxnLst/>
                            <a:rect l="0" t="0" r="0" b="0"/>
                            <a:pathLst>
                              <a:path w="45460" h="74685">
                                <a:moveTo>
                                  <a:pt x="9741" y="0"/>
                                </a:moveTo>
                                <a:lnTo>
                                  <a:pt x="45460" y="1082"/>
                                </a:lnTo>
                                <a:lnTo>
                                  <a:pt x="40048" y="1515"/>
                                </a:lnTo>
                                <a:lnTo>
                                  <a:pt x="35069" y="3031"/>
                                </a:lnTo>
                                <a:cubicBezTo>
                                  <a:pt x="24967" y="7050"/>
                                  <a:pt x="17968" y="17423"/>
                                  <a:pt x="18184" y="28359"/>
                                </a:cubicBezTo>
                                <a:lnTo>
                                  <a:pt x="18184" y="46542"/>
                                </a:lnTo>
                                <a:lnTo>
                                  <a:pt x="18617" y="51954"/>
                                </a:lnTo>
                                <a:cubicBezTo>
                                  <a:pt x="20846" y="62179"/>
                                  <a:pt x="29156" y="71207"/>
                                  <a:pt x="39615" y="73169"/>
                                </a:cubicBezTo>
                                <a:lnTo>
                                  <a:pt x="44810" y="73819"/>
                                </a:lnTo>
                                <a:lnTo>
                                  <a:pt x="45460" y="73819"/>
                                </a:lnTo>
                                <a:lnTo>
                                  <a:pt x="9741" y="74685"/>
                                </a:lnTo>
                                <a:lnTo>
                                  <a:pt x="6710" y="70355"/>
                                </a:lnTo>
                                <a:lnTo>
                                  <a:pt x="4113" y="66025"/>
                                </a:lnTo>
                                <a:lnTo>
                                  <a:pt x="2381" y="61263"/>
                                </a:lnTo>
                                <a:lnTo>
                                  <a:pt x="866" y="56284"/>
                                </a:lnTo>
                                <a:lnTo>
                                  <a:pt x="216" y="51088"/>
                                </a:lnTo>
                                <a:lnTo>
                                  <a:pt x="0" y="46542"/>
                                </a:lnTo>
                                <a:lnTo>
                                  <a:pt x="0" y="28359"/>
                                </a:lnTo>
                                <a:lnTo>
                                  <a:pt x="216" y="22947"/>
                                </a:lnTo>
                                <a:lnTo>
                                  <a:pt x="1082" y="17751"/>
                                </a:lnTo>
                                <a:lnTo>
                                  <a:pt x="2381" y="12988"/>
                                </a:lnTo>
                                <a:lnTo>
                                  <a:pt x="4329" y="8443"/>
                                </a:lnTo>
                                <a:lnTo>
                                  <a:pt x="6710" y="3897"/>
                                </a:lnTo>
                                <a:lnTo>
                                  <a:pt x="974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7" name="Shape 39137"/>
                        <wps:cNvSpPr/>
                        <wps:spPr>
                          <a:xfrm>
                            <a:off x="1622709" y="653759"/>
                            <a:ext cx="47488" cy="56500"/>
                          </a:xfrm>
                          <a:custGeom>
                            <a:avLst/>
                            <a:gdLst/>
                            <a:ahLst/>
                            <a:cxnLst/>
                            <a:rect l="0" t="0" r="0" b="0"/>
                            <a:pathLst>
                              <a:path w="47488" h="56500">
                                <a:moveTo>
                                  <a:pt x="35719" y="0"/>
                                </a:moveTo>
                                <a:lnTo>
                                  <a:pt x="38750" y="4113"/>
                                </a:lnTo>
                                <a:lnTo>
                                  <a:pt x="41347" y="8659"/>
                                </a:lnTo>
                                <a:cubicBezTo>
                                  <a:pt x="47488" y="22485"/>
                                  <a:pt x="47008" y="39507"/>
                                  <a:pt x="38750" y="52388"/>
                                </a:cubicBezTo>
                                <a:lnTo>
                                  <a:pt x="35719" y="56500"/>
                                </a:lnTo>
                                <a:lnTo>
                                  <a:pt x="0" y="55418"/>
                                </a:lnTo>
                                <a:lnTo>
                                  <a:pt x="5412" y="54985"/>
                                </a:lnTo>
                                <a:cubicBezTo>
                                  <a:pt x="37700" y="46834"/>
                                  <a:pt x="32684" y="2710"/>
                                  <a:pt x="650" y="866"/>
                                </a:cubicBezTo>
                                <a:lnTo>
                                  <a:pt x="0" y="866"/>
                                </a:lnTo>
                                <a:lnTo>
                                  <a:pt x="3571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8" name="Shape 39138"/>
                        <wps:cNvSpPr/>
                        <wps:spPr>
                          <a:xfrm>
                            <a:off x="1563116" y="636441"/>
                            <a:ext cx="105991" cy="187606"/>
                          </a:xfrm>
                          <a:custGeom>
                            <a:avLst/>
                            <a:gdLst/>
                            <a:ahLst/>
                            <a:cxnLst/>
                            <a:rect l="0" t="0" r="0" b="0"/>
                            <a:pathLst>
                              <a:path w="105991" h="187606">
                                <a:moveTo>
                                  <a:pt x="59592" y="0"/>
                                </a:moveTo>
                                <a:lnTo>
                                  <a:pt x="65005" y="216"/>
                                </a:lnTo>
                                <a:lnTo>
                                  <a:pt x="70200" y="1082"/>
                                </a:lnTo>
                                <a:cubicBezTo>
                                  <a:pt x="79627" y="3698"/>
                                  <a:pt x="84769" y="6455"/>
                                  <a:pt x="91847" y="13205"/>
                                </a:cubicBezTo>
                                <a:lnTo>
                                  <a:pt x="95311" y="17318"/>
                                </a:lnTo>
                                <a:lnTo>
                                  <a:pt x="59592" y="18184"/>
                                </a:lnTo>
                                <a:cubicBezTo>
                                  <a:pt x="23300" y="19678"/>
                                  <a:pt x="23275" y="70965"/>
                                  <a:pt x="59592" y="72736"/>
                                </a:cubicBezTo>
                                <a:lnTo>
                                  <a:pt x="95311" y="73819"/>
                                </a:lnTo>
                                <a:lnTo>
                                  <a:pt x="91631" y="77715"/>
                                </a:lnTo>
                                <a:lnTo>
                                  <a:pt x="87735" y="81179"/>
                                </a:lnTo>
                                <a:lnTo>
                                  <a:pt x="86869" y="81828"/>
                                </a:lnTo>
                                <a:lnTo>
                                  <a:pt x="91198" y="85508"/>
                                </a:lnTo>
                                <a:lnTo>
                                  <a:pt x="94878" y="89405"/>
                                </a:lnTo>
                                <a:lnTo>
                                  <a:pt x="97909" y="93518"/>
                                </a:lnTo>
                                <a:cubicBezTo>
                                  <a:pt x="102112" y="99219"/>
                                  <a:pt x="103790" y="106287"/>
                                  <a:pt x="104403" y="113217"/>
                                </a:cubicBezTo>
                                <a:lnTo>
                                  <a:pt x="104620" y="118413"/>
                                </a:lnTo>
                                <a:lnTo>
                                  <a:pt x="104836" y="124258"/>
                                </a:lnTo>
                                <a:cubicBezTo>
                                  <a:pt x="105009" y="133552"/>
                                  <a:pt x="105991" y="143105"/>
                                  <a:pt x="102455" y="151967"/>
                                </a:cubicBezTo>
                                <a:lnTo>
                                  <a:pt x="100507" y="156513"/>
                                </a:lnTo>
                                <a:lnTo>
                                  <a:pt x="97909" y="161058"/>
                                </a:lnTo>
                                <a:lnTo>
                                  <a:pt x="94878" y="165171"/>
                                </a:lnTo>
                                <a:cubicBezTo>
                                  <a:pt x="78917" y="184554"/>
                                  <a:pt x="50298" y="187606"/>
                                  <a:pt x="30801" y="171666"/>
                                </a:cubicBezTo>
                                <a:lnTo>
                                  <a:pt x="27554" y="168419"/>
                                </a:lnTo>
                                <a:lnTo>
                                  <a:pt x="23874" y="164523"/>
                                </a:lnTo>
                                <a:lnTo>
                                  <a:pt x="59592" y="163657"/>
                                </a:lnTo>
                                <a:lnTo>
                                  <a:pt x="65005" y="163223"/>
                                </a:lnTo>
                                <a:cubicBezTo>
                                  <a:pt x="77448" y="160777"/>
                                  <a:pt x="87291" y="149221"/>
                                  <a:pt x="86869" y="136380"/>
                                </a:cubicBezTo>
                                <a:lnTo>
                                  <a:pt x="86869" y="118196"/>
                                </a:lnTo>
                                <a:lnTo>
                                  <a:pt x="86435" y="112785"/>
                                </a:lnTo>
                                <a:cubicBezTo>
                                  <a:pt x="83542" y="100340"/>
                                  <a:pt x="73270" y="91227"/>
                                  <a:pt x="60242" y="90920"/>
                                </a:cubicBezTo>
                                <a:lnTo>
                                  <a:pt x="59592" y="90920"/>
                                </a:lnTo>
                                <a:lnTo>
                                  <a:pt x="23874" y="89838"/>
                                </a:lnTo>
                                <a:lnTo>
                                  <a:pt x="27554" y="85941"/>
                                </a:lnTo>
                                <a:lnTo>
                                  <a:pt x="31667" y="82478"/>
                                </a:lnTo>
                                <a:lnTo>
                                  <a:pt x="32316" y="81828"/>
                                </a:lnTo>
                                <a:lnTo>
                                  <a:pt x="28203" y="78364"/>
                                </a:lnTo>
                                <a:cubicBezTo>
                                  <a:pt x="0" y="51850"/>
                                  <a:pt x="16510" y="3637"/>
                                  <a:pt x="55047" y="216"/>
                                </a:cubicBezTo>
                                <a:lnTo>
                                  <a:pt x="5959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39" name="Shape 39139"/>
                        <wps:cNvSpPr/>
                        <wps:spPr>
                          <a:xfrm>
                            <a:off x="1722721" y="653543"/>
                            <a:ext cx="90920" cy="148070"/>
                          </a:xfrm>
                          <a:custGeom>
                            <a:avLst/>
                            <a:gdLst/>
                            <a:ahLst/>
                            <a:cxnLst/>
                            <a:rect l="0" t="0" r="0" b="0"/>
                            <a:pathLst>
                              <a:path w="90920" h="148070">
                                <a:moveTo>
                                  <a:pt x="81395" y="0"/>
                                </a:moveTo>
                                <a:lnTo>
                                  <a:pt x="84426" y="4113"/>
                                </a:lnTo>
                                <a:lnTo>
                                  <a:pt x="86807" y="8659"/>
                                </a:lnTo>
                                <a:lnTo>
                                  <a:pt x="88755" y="13422"/>
                                </a:lnTo>
                                <a:lnTo>
                                  <a:pt x="90054" y="18400"/>
                                </a:lnTo>
                                <a:lnTo>
                                  <a:pt x="90703" y="23596"/>
                                </a:lnTo>
                                <a:lnTo>
                                  <a:pt x="90920" y="28359"/>
                                </a:lnTo>
                                <a:lnTo>
                                  <a:pt x="90920" y="119279"/>
                                </a:lnTo>
                                <a:lnTo>
                                  <a:pt x="90703" y="124691"/>
                                </a:lnTo>
                                <a:lnTo>
                                  <a:pt x="89838" y="129886"/>
                                </a:lnTo>
                                <a:lnTo>
                                  <a:pt x="88322" y="134865"/>
                                </a:lnTo>
                                <a:lnTo>
                                  <a:pt x="86374" y="139411"/>
                                </a:lnTo>
                                <a:lnTo>
                                  <a:pt x="83776" y="143957"/>
                                </a:lnTo>
                                <a:lnTo>
                                  <a:pt x="80745" y="148070"/>
                                </a:lnTo>
                                <a:lnTo>
                                  <a:pt x="0" y="146555"/>
                                </a:lnTo>
                                <a:lnTo>
                                  <a:pt x="45460" y="146555"/>
                                </a:lnTo>
                                <a:lnTo>
                                  <a:pt x="50872" y="146122"/>
                                </a:lnTo>
                                <a:cubicBezTo>
                                  <a:pt x="63420" y="143203"/>
                                  <a:pt x="72296" y="132967"/>
                                  <a:pt x="72736" y="119928"/>
                                </a:cubicBezTo>
                                <a:lnTo>
                                  <a:pt x="72736" y="28359"/>
                                </a:lnTo>
                                <a:cubicBezTo>
                                  <a:pt x="73205" y="16200"/>
                                  <a:pt x="63309" y="3886"/>
                                  <a:pt x="51305" y="1732"/>
                                </a:cubicBezTo>
                                <a:lnTo>
                                  <a:pt x="46109" y="1082"/>
                                </a:lnTo>
                                <a:lnTo>
                                  <a:pt x="45460" y="1082"/>
                                </a:lnTo>
                                <a:lnTo>
                                  <a:pt x="8139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0" name="Shape 39140"/>
                        <wps:cNvSpPr/>
                        <wps:spPr>
                          <a:xfrm>
                            <a:off x="1704537" y="636441"/>
                            <a:ext cx="99579" cy="181840"/>
                          </a:xfrm>
                          <a:custGeom>
                            <a:avLst/>
                            <a:gdLst/>
                            <a:ahLst/>
                            <a:cxnLst/>
                            <a:rect l="0" t="0" r="0" b="0"/>
                            <a:pathLst>
                              <a:path w="99579" h="181840">
                                <a:moveTo>
                                  <a:pt x="8659" y="0"/>
                                </a:moveTo>
                                <a:lnTo>
                                  <a:pt x="63644" y="0"/>
                                </a:lnTo>
                                <a:lnTo>
                                  <a:pt x="69056" y="216"/>
                                </a:lnTo>
                                <a:lnTo>
                                  <a:pt x="74252" y="1082"/>
                                </a:lnTo>
                                <a:cubicBezTo>
                                  <a:pt x="82452" y="2471"/>
                                  <a:pt x="90127" y="7403"/>
                                  <a:pt x="96116" y="12988"/>
                                </a:cubicBezTo>
                                <a:lnTo>
                                  <a:pt x="99579" y="17101"/>
                                </a:lnTo>
                                <a:lnTo>
                                  <a:pt x="63644" y="18184"/>
                                </a:lnTo>
                                <a:lnTo>
                                  <a:pt x="18184" y="18184"/>
                                </a:lnTo>
                                <a:lnTo>
                                  <a:pt x="18184" y="163657"/>
                                </a:lnTo>
                                <a:lnTo>
                                  <a:pt x="98930" y="165171"/>
                                </a:lnTo>
                                <a:lnTo>
                                  <a:pt x="95899" y="168419"/>
                                </a:lnTo>
                                <a:lnTo>
                                  <a:pt x="91786" y="172099"/>
                                </a:lnTo>
                                <a:lnTo>
                                  <a:pt x="87673" y="175130"/>
                                </a:lnTo>
                                <a:lnTo>
                                  <a:pt x="83127" y="177511"/>
                                </a:lnTo>
                                <a:lnTo>
                                  <a:pt x="78365" y="179459"/>
                                </a:lnTo>
                                <a:lnTo>
                                  <a:pt x="73602" y="180758"/>
                                </a:lnTo>
                                <a:lnTo>
                                  <a:pt x="68407" y="181624"/>
                                </a:lnTo>
                                <a:lnTo>
                                  <a:pt x="63644" y="181840"/>
                                </a:lnTo>
                                <a:lnTo>
                                  <a:pt x="9092" y="181840"/>
                                </a:lnTo>
                                <a:lnTo>
                                  <a:pt x="4113" y="180974"/>
                                </a:lnTo>
                                <a:lnTo>
                                  <a:pt x="1082" y="177943"/>
                                </a:lnTo>
                                <a:lnTo>
                                  <a:pt x="0" y="173181"/>
                                </a:lnTo>
                                <a:lnTo>
                                  <a:pt x="0" y="9092"/>
                                </a:lnTo>
                                <a:lnTo>
                                  <a:pt x="866" y="4113"/>
                                </a:lnTo>
                                <a:lnTo>
                                  <a:pt x="3897" y="1082"/>
                                </a:lnTo>
                                <a:lnTo>
                                  <a:pt x="86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1" name="Shape 39141"/>
                        <wps:cNvSpPr/>
                        <wps:spPr>
                          <a:xfrm>
                            <a:off x="1871007" y="763730"/>
                            <a:ext cx="42646" cy="0"/>
                          </a:xfrm>
                          <a:custGeom>
                            <a:avLst/>
                            <a:gdLst/>
                            <a:ahLst/>
                            <a:cxnLst/>
                            <a:rect l="0" t="0" r="0" b="0"/>
                            <a:pathLst>
                              <a:path w="42646">
                                <a:moveTo>
                                  <a:pt x="42646" y="0"/>
                                </a:move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2" name="Shape 39142"/>
                        <wps:cNvSpPr/>
                        <wps:spPr>
                          <a:xfrm>
                            <a:off x="1913653" y="727362"/>
                            <a:ext cx="18184" cy="36368"/>
                          </a:xfrm>
                          <a:custGeom>
                            <a:avLst/>
                            <a:gdLst/>
                            <a:ahLst/>
                            <a:cxnLst/>
                            <a:rect l="0" t="0" r="0" b="0"/>
                            <a:pathLst>
                              <a:path w="18184" h="36368">
                                <a:moveTo>
                                  <a:pt x="8659" y="0"/>
                                </a:moveTo>
                                <a:lnTo>
                                  <a:pt x="9092" y="0"/>
                                </a:lnTo>
                                <a:lnTo>
                                  <a:pt x="14071" y="866"/>
                                </a:lnTo>
                                <a:lnTo>
                                  <a:pt x="17102" y="3897"/>
                                </a:lnTo>
                                <a:lnTo>
                                  <a:pt x="18184" y="8659"/>
                                </a:lnTo>
                                <a:lnTo>
                                  <a:pt x="18184" y="36368"/>
                                </a:lnTo>
                                <a:lnTo>
                                  <a:pt x="0" y="36368"/>
                                </a:lnTo>
                                <a:lnTo>
                                  <a:pt x="0" y="9092"/>
                                </a:lnTo>
                                <a:lnTo>
                                  <a:pt x="1082" y="4113"/>
                                </a:lnTo>
                                <a:lnTo>
                                  <a:pt x="3897" y="1082"/>
                                </a:lnTo>
                                <a:lnTo>
                                  <a:pt x="86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3" name="Shape 39143"/>
                        <wps:cNvSpPr/>
                        <wps:spPr>
                          <a:xfrm>
                            <a:off x="1850009" y="636441"/>
                            <a:ext cx="109104" cy="181840"/>
                          </a:xfrm>
                          <a:custGeom>
                            <a:avLst/>
                            <a:gdLst/>
                            <a:ahLst/>
                            <a:cxnLst/>
                            <a:rect l="0" t="0" r="0" b="0"/>
                            <a:pathLst>
                              <a:path w="109104" h="181840">
                                <a:moveTo>
                                  <a:pt x="45460" y="0"/>
                                </a:moveTo>
                                <a:lnTo>
                                  <a:pt x="50439" y="866"/>
                                </a:lnTo>
                                <a:lnTo>
                                  <a:pt x="53470" y="3897"/>
                                </a:lnTo>
                                <a:lnTo>
                                  <a:pt x="54552" y="8659"/>
                                </a:lnTo>
                                <a:lnTo>
                                  <a:pt x="54552" y="9092"/>
                                </a:lnTo>
                                <a:lnTo>
                                  <a:pt x="54119" y="11690"/>
                                </a:lnTo>
                                <a:lnTo>
                                  <a:pt x="20998" y="127288"/>
                                </a:lnTo>
                                <a:lnTo>
                                  <a:pt x="100012" y="127288"/>
                                </a:lnTo>
                                <a:lnTo>
                                  <a:pt x="104991" y="128154"/>
                                </a:lnTo>
                                <a:lnTo>
                                  <a:pt x="108022" y="131185"/>
                                </a:lnTo>
                                <a:lnTo>
                                  <a:pt x="109104" y="135948"/>
                                </a:lnTo>
                                <a:lnTo>
                                  <a:pt x="109104" y="136380"/>
                                </a:lnTo>
                                <a:lnTo>
                                  <a:pt x="108238" y="141360"/>
                                </a:lnTo>
                                <a:lnTo>
                                  <a:pt x="105208" y="144390"/>
                                </a:lnTo>
                                <a:lnTo>
                                  <a:pt x="100445" y="145473"/>
                                </a:lnTo>
                                <a:lnTo>
                                  <a:pt x="81828" y="145473"/>
                                </a:lnTo>
                                <a:lnTo>
                                  <a:pt x="81828" y="172748"/>
                                </a:lnTo>
                                <a:lnTo>
                                  <a:pt x="80962" y="177727"/>
                                </a:lnTo>
                                <a:lnTo>
                                  <a:pt x="77932" y="180758"/>
                                </a:lnTo>
                                <a:lnTo>
                                  <a:pt x="73169" y="181840"/>
                                </a:lnTo>
                                <a:lnTo>
                                  <a:pt x="72736" y="181840"/>
                                </a:lnTo>
                                <a:lnTo>
                                  <a:pt x="67757" y="180974"/>
                                </a:lnTo>
                                <a:lnTo>
                                  <a:pt x="64726" y="177943"/>
                                </a:lnTo>
                                <a:lnTo>
                                  <a:pt x="63644" y="173181"/>
                                </a:lnTo>
                                <a:lnTo>
                                  <a:pt x="63644" y="145473"/>
                                </a:lnTo>
                                <a:lnTo>
                                  <a:pt x="9092" y="145473"/>
                                </a:lnTo>
                                <a:lnTo>
                                  <a:pt x="4113" y="144390"/>
                                </a:lnTo>
                                <a:lnTo>
                                  <a:pt x="1082" y="141576"/>
                                </a:lnTo>
                                <a:lnTo>
                                  <a:pt x="0" y="136813"/>
                                </a:lnTo>
                                <a:lnTo>
                                  <a:pt x="0" y="136380"/>
                                </a:lnTo>
                                <a:lnTo>
                                  <a:pt x="216" y="133999"/>
                                </a:lnTo>
                                <a:lnTo>
                                  <a:pt x="36585" y="6494"/>
                                </a:lnTo>
                                <a:lnTo>
                                  <a:pt x="39182" y="2165"/>
                                </a:lnTo>
                                <a:lnTo>
                                  <a:pt x="43295" y="216"/>
                                </a:lnTo>
                                <a:lnTo>
                                  <a:pt x="4546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4" name="Shape 39144"/>
                        <wps:cNvSpPr/>
                        <wps:spPr>
                          <a:xfrm>
                            <a:off x="1990513" y="654626"/>
                            <a:ext cx="50428" cy="149369"/>
                          </a:xfrm>
                          <a:custGeom>
                            <a:avLst/>
                            <a:gdLst/>
                            <a:ahLst/>
                            <a:cxnLst/>
                            <a:rect l="0" t="0" r="0" b="0"/>
                            <a:pathLst>
                              <a:path w="50428" h="149369">
                                <a:moveTo>
                                  <a:pt x="20555" y="0"/>
                                </a:moveTo>
                                <a:lnTo>
                                  <a:pt x="50428" y="0"/>
                                </a:lnTo>
                                <a:lnTo>
                                  <a:pt x="46748" y="433"/>
                                </a:lnTo>
                                <a:cubicBezTo>
                                  <a:pt x="15511" y="8457"/>
                                  <a:pt x="14302" y="144263"/>
                                  <a:pt x="50212" y="145473"/>
                                </a:cubicBezTo>
                                <a:lnTo>
                                  <a:pt x="50428" y="145473"/>
                                </a:lnTo>
                                <a:lnTo>
                                  <a:pt x="23152" y="149369"/>
                                </a:lnTo>
                                <a:lnTo>
                                  <a:pt x="20122" y="145039"/>
                                </a:lnTo>
                                <a:cubicBezTo>
                                  <a:pt x="0" y="111608"/>
                                  <a:pt x="372" y="39258"/>
                                  <a:pt x="17740" y="4763"/>
                                </a:cubicBezTo>
                                <a:lnTo>
                                  <a:pt x="2055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5" name="Shape 39145"/>
                        <wps:cNvSpPr/>
                        <wps:spPr>
                          <a:xfrm>
                            <a:off x="2011068" y="636441"/>
                            <a:ext cx="77416" cy="184182"/>
                          </a:xfrm>
                          <a:custGeom>
                            <a:avLst/>
                            <a:gdLst/>
                            <a:ahLst/>
                            <a:cxnLst/>
                            <a:rect l="0" t="0" r="0" b="0"/>
                            <a:pathLst>
                              <a:path w="77416" h="184182">
                                <a:moveTo>
                                  <a:pt x="29874" y="0"/>
                                </a:moveTo>
                                <a:lnTo>
                                  <a:pt x="34420" y="216"/>
                                </a:lnTo>
                                <a:lnTo>
                                  <a:pt x="38749" y="1082"/>
                                </a:lnTo>
                                <a:lnTo>
                                  <a:pt x="42863" y="2598"/>
                                </a:lnTo>
                                <a:cubicBezTo>
                                  <a:pt x="73912" y="16026"/>
                                  <a:pt x="77416" y="79587"/>
                                  <a:pt x="74685" y="108455"/>
                                </a:cubicBezTo>
                                <a:lnTo>
                                  <a:pt x="74251" y="114083"/>
                                </a:lnTo>
                                <a:lnTo>
                                  <a:pt x="73602" y="119495"/>
                                </a:lnTo>
                                <a:lnTo>
                                  <a:pt x="72736" y="124691"/>
                                </a:lnTo>
                                <a:cubicBezTo>
                                  <a:pt x="70301" y="139526"/>
                                  <a:pt x="66051" y="155794"/>
                                  <a:pt x="56933" y="167986"/>
                                </a:cubicBezTo>
                                <a:lnTo>
                                  <a:pt x="53686" y="171666"/>
                                </a:lnTo>
                                <a:lnTo>
                                  <a:pt x="50223" y="174696"/>
                                </a:lnTo>
                                <a:cubicBezTo>
                                  <a:pt x="39882" y="183320"/>
                                  <a:pt x="24238" y="184182"/>
                                  <a:pt x="12772" y="177295"/>
                                </a:cubicBezTo>
                                <a:lnTo>
                                  <a:pt x="9308" y="174480"/>
                                </a:lnTo>
                                <a:lnTo>
                                  <a:pt x="5845" y="171449"/>
                                </a:lnTo>
                                <a:lnTo>
                                  <a:pt x="2598" y="167553"/>
                                </a:lnTo>
                                <a:lnTo>
                                  <a:pt x="29874" y="163657"/>
                                </a:lnTo>
                                <a:cubicBezTo>
                                  <a:pt x="66087" y="164482"/>
                                  <a:pt x="66166" y="17159"/>
                                  <a:pt x="29874" y="18184"/>
                                </a:cubicBezTo>
                                <a:lnTo>
                                  <a:pt x="0" y="18184"/>
                                </a:lnTo>
                                <a:lnTo>
                                  <a:pt x="2814" y="13854"/>
                                </a:lnTo>
                                <a:cubicBezTo>
                                  <a:pt x="9417" y="5816"/>
                                  <a:pt x="15291" y="1620"/>
                                  <a:pt x="25761" y="216"/>
                                </a:cubicBezTo>
                                <a:lnTo>
                                  <a:pt x="2987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6" name="Shape 39146"/>
                        <wps:cNvSpPr/>
                        <wps:spPr>
                          <a:xfrm>
                            <a:off x="1422338" y="1000123"/>
                            <a:ext cx="91267" cy="181840"/>
                          </a:xfrm>
                          <a:custGeom>
                            <a:avLst/>
                            <a:gdLst/>
                            <a:ahLst/>
                            <a:cxnLst/>
                            <a:rect l="0" t="0" r="0" b="0"/>
                            <a:pathLst>
                              <a:path w="91267" h="181840">
                                <a:moveTo>
                                  <a:pt x="45807" y="0"/>
                                </a:moveTo>
                                <a:lnTo>
                                  <a:pt x="82174" y="0"/>
                                </a:lnTo>
                                <a:lnTo>
                                  <a:pt x="87154" y="866"/>
                                </a:lnTo>
                                <a:lnTo>
                                  <a:pt x="90184" y="3897"/>
                                </a:lnTo>
                                <a:lnTo>
                                  <a:pt x="91267" y="8659"/>
                                </a:lnTo>
                                <a:lnTo>
                                  <a:pt x="91267" y="9092"/>
                                </a:lnTo>
                                <a:lnTo>
                                  <a:pt x="90401" y="14071"/>
                                </a:lnTo>
                                <a:lnTo>
                                  <a:pt x="87370" y="17101"/>
                                </a:lnTo>
                                <a:lnTo>
                                  <a:pt x="82607" y="18184"/>
                                </a:lnTo>
                                <a:lnTo>
                                  <a:pt x="45807" y="18184"/>
                                </a:lnTo>
                                <a:lnTo>
                                  <a:pt x="40394" y="18617"/>
                                </a:lnTo>
                                <a:lnTo>
                                  <a:pt x="35632" y="20132"/>
                                </a:lnTo>
                                <a:lnTo>
                                  <a:pt x="31086" y="22513"/>
                                </a:lnTo>
                                <a:cubicBezTo>
                                  <a:pt x="25100" y="26468"/>
                                  <a:pt x="20515" y="32454"/>
                                  <a:pt x="19180" y="39615"/>
                                </a:cubicBezTo>
                                <a:lnTo>
                                  <a:pt x="18530" y="44810"/>
                                </a:lnTo>
                                <a:lnTo>
                                  <a:pt x="18530" y="136380"/>
                                </a:lnTo>
                                <a:lnTo>
                                  <a:pt x="18963" y="141576"/>
                                </a:lnTo>
                                <a:cubicBezTo>
                                  <a:pt x="20439" y="148803"/>
                                  <a:pt x="24657" y="154915"/>
                                  <a:pt x="30653" y="159110"/>
                                </a:cubicBezTo>
                                <a:lnTo>
                                  <a:pt x="35199" y="161492"/>
                                </a:lnTo>
                                <a:lnTo>
                                  <a:pt x="39962" y="163007"/>
                                </a:lnTo>
                                <a:lnTo>
                                  <a:pt x="45157" y="163657"/>
                                </a:lnTo>
                                <a:lnTo>
                                  <a:pt x="82174" y="163657"/>
                                </a:lnTo>
                                <a:lnTo>
                                  <a:pt x="87154" y="164523"/>
                                </a:lnTo>
                                <a:lnTo>
                                  <a:pt x="90184" y="167553"/>
                                </a:lnTo>
                                <a:lnTo>
                                  <a:pt x="91267" y="172315"/>
                                </a:lnTo>
                                <a:lnTo>
                                  <a:pt x="91267" y="172748"/>
                                </a:lnTo>
                                <a:lnTo>
                                  <a:pt x="90401" y="177727"/>
                                </a:lnTo>
                                <a:lnTo>
                                  <a:pt x="87370" y="180758"/>
                                </a:lnTo>
                                <a:lnTo>
                                  <a:pt x="82607" y="181840"/>
                                </a:lnTo>
                                <a:lnTo>
                                  <a:pt x="45807" y="181840"/>
                                </a:lnTo>
                                <a:lnTo>
                                  <a:pt x="40394" y="181624"/>
                                </a:lnTo>
                                <a:lnTo>
                                  <a:pt x="35199" y="180758"/>
                                </a:lnTo>
                                <a:lnTo>
                                  <a:pt x="30437" y="179243"/>
                                </a:lnTo>
                                <a:lnTo>
                                  <a:pt x="25674" y="177295"/>
                                </a:lnTo>
                                <a:lnTo>
                                  <a:pt x="21344" y="174696"/>
                                </a:lnTo>
                                <a:lnTo>
                                  <a:pt x="17015" y="171666"/>
                                </a:lnTo>
                                <a:cubicBezTo>
                                  <a:pt x="10946" y="165922"/>
                                  <a:pt x="5008" y="159352"/>
                                  <a:pt x="2727" y="151101"/>
                                </a:cubicBezTo>
                                <a:lnTo>
                                  <a:pt x="1212" y="146121"/>
                                </a:lnTo>
                                <a:lnTo>
                                  <a:pt x="563" y="140926"/>
                                </a:lnTo>
                                <a:lnTo>
                                  <a:pt x="346" y="136380"/>
                                </a:lnTo>
                                <a:lnTo>
                                  <a:pt x="346" y="45460"/>
                                </a:lnTo>
                                <a:cubicBezTo>
                                  <a:pt x="0" y="37003"/>
                                  <a:pt x="2919" y="27839"/>
                                  <a:pt x="7490" y="20782"/>
                                </a:cubicBezTo>
                                <a:lnTo>
                                  <a:pt x="10521" y="16669"/>
                                </a:lnTo>
                                <a:lnTo>
                                  <a:pt x="13768" y="13205"/>
                                </a:lnTo>
                                <a:lnTo>
                                  <a:pt x="17664" y="9525"/>
                                </a:lnTo>
                                <a:lnTo>
                                  <a:pt x="21994" y="6494"/>
                                </a:lnTo>
                                <a:lnTo>
                                  <a:pt x="26324" y="4113"/>
                                </a:lnTo>
                                <a:lnTo>
                                  <a:pt x="31086" y="2165"/>
                                </a:lnTo>
                                <a:lnTo>
                                  <a:pt x="36065" y="866"/>
                                </a:lnTo>
                                <a:lnTo>
                                  <a:pt x="41260" y="216"/>
                                </a:lnTo>
                                <a:lnTo>
                                  <a:pt x="4580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7" name="Shape 39147"/>
                        <wps:cNvSpPr/>
                        <wps:spPr>
                          <a:xfrm>
                            <a:off x="1549972" y="1000123"/>
                            <a:ext cx="90920" cy="181840"/>
                          </a:xfrm>
                          <a:custGeom>
                            <a:avLst/>
                            <a:gdLst/>
                            <a:ahLst/>
                            <a:cxnLst/>
                            <a:rect l="0" t="0" r="0" b="0"/>
                            <a:pathLst>
                              <a:path w="90920" h="181840">
                                <a:moveTo>
                                  <a:pt x="8659" y="0"/>
                                </a:moveTo>
                                <a:lnTo>
                                  <a:pt x="9092" y="0"/>
                                </a:lnTo>
                                <a:lnTo>
                                  <a:pt x="14071" y="866"/>
                                </a:lnTo>
                                <a:lnTo>
                                  <a:pt x="17102" y="3897"/>
                                </a:lnTo>
                                <a:lnTo>
                                  <a:pt x="18184" y="8659"/>
                                </a:lnTo>
                                <a:lnTo>
                                  <a:pt x="18184" y="163657"/>
                                </a:lnTo>
                                <a:lnTo>
                                  <a:pt x="81828" y="163657"/>
                                </a:lnTo>
                                <a:lnTo>
                                  <a:pt x="86807" y="164523"/>
                                </a:lnTo>
                                <a:lnTo>
                                  <a:pt x="89838" y="167553"/>
                                </a:lnTo>
                                <a:lnTo>
                                  <a:pt x="90920" y="172315"/>
                                </a:lnTo>
                                <a:lnTo>
                                  <a:pt x="90920" y="172748"/>
                                </a:lnTo>
                                <a:lnTo>
                                  <a:pt x="90054" y="177727"/>
                                </a:lnTo>
                                <a:lnTo>
                                  <a:pt x="87024" y="180758"/>
                                </a:lnTo>
                                <a:lnTo>
                                  <a:pt x="82261" y="181840"/>
                                </a:lnTo>
                                <a:lnTo>
                                  <a:pt x="9092" y="181840"/>
                                </a:lnTo>
                                <a:lnTo>
                                  <a:pt x="4113" y="180974"/>
                                </a:lnTo>
                                <a:lnTo>
                                  <a:pt x="1082" y="177943"/>
                                </a:lnTo>
                                <a:lnTo>
                                  <a:pt x="0" y="173181"/>
                                </a:lnTo>
                                <a:lnTo>
                                  <a:pt x="0" y="9092"/>
                                </a:lnTo>
                                <a:lnTo>
                                  <a:pt x="866" y="4113"/>
                                </a:lnTo>
                                <a:lnTo>
                                  <a:pt x="3897" y="1082"/>
                                </a:lnTo>
                                <a:lnTo>
                                  <a:pt x="86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8" name="Shape 39148"/>
                        <wps:cNvSpPr/>
                        <wps:spPr>
                          <a:xfrm>
                            <a:off x="1677261" y="1136502"/>
                            <a:ext cx="90920" cy="18184"/>
                          </a:xfrm>
                          <a:custGeom>
                            <a:avLst/>
                            <a:gdLst/>
                            <a:ahLst/>
                            <a:cxnLst/>
                            <a:rect l="0" t="0" r="0" b="0"/>
                            <a:pathLst>
                              <a:path w="90920" h="18184">
                                <a:moveTo>
                                  <a:pt x="8659" y="0"/>
                                </a:moveTo>
                                <a:lnTo>
                                  <a:pt x="81828" y="0"/>
                                </a:lnTo>
                                <a:lnTo>
                                  <a:pt x="86807" y="866"/>
                                </a:lnTo>
                                <a:lnTo>
                                  <a:pt x="89838" y="3897"/>
                                </a:lnTo>
                                <a:lnTo>
                                  <a:pt x="90920" y="8659"/>
                                </a:lnTo>
                                <a:lnTo>
                                  <a:pt x="90920" y="9092"/>
                                </a:lnTo>
                                <a:lnTo>
                                  <a:pt x="90055" y="14071"/>
                                </a:lnTo>
                                <a:lnTo>
                                  <a:pt x="87024" y="17101"/>
                                </a:lnTo>
                                <a:lnTo>
                                  <a:pt x="82261" y="18184"/>
                                </a:lnTo>
                                <a:lnTo>
                                  <a:pt x="9092" y="18184"/>
                                </a:lnTo>
                                <a:lnTo>
                                  <a:pt x="4113" y="17318"/>
                                </a:lnTo>
                                <a:lnTo>
                                  <a:pt x="1082" y="14288"/>
                                </a:lnTo>
                                <a:lnTo>
                                  <a:pt x="0" y="9525"/>
                                </a:lnTo>
                                <a:lnTo>
                                  <a:pt x="0" y="9092"/>
                                </a:lnTo>
                                <a:lnTo>
                                  <a:pt x="866" y="4113"/>
                                </a:lnTo>
                                <a:lnTo>
                                  <a:pt x="3897" y="1082"/>
                                </a:lnTo>
                                <a:lnTo>
                                  <a:pt x="86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49" name="Shape 39149"/>
                        <wps:cNvSpPr/>
                        <wps:spPr>
                          <a:xfrm>
                            <a:off x="1677261" y="1081950"/>
                            <a:ext cx="90920" cy="18184"/>
                          </a:xfrm>
                          <a:custGeom>
                            <a:avLst/>
                            <a:gdLst/>
                            <a:ahLst/>
                            <a:cxnLst/>
                            <a:rect l="0" t="0" r="0" b="0"/>
                            <a:pathLst>
                              <a:path w="90920" h="18184">
                                <a:moveTo>
                                  <a:pt x="8659" y="0"/>
                                </a:moveTo>
                                <a:lnTo>
                                  <a:pt x="81828" y="0"/>
                                </a:lnTo>
                                <a:lnTo>
                                  <a:pt x="86807" y="866"/>
                                </a:lnTo>
                                <a:lnTo>
                                  <a:pt x="89838" y="3897"/>
                                </a:lnTo>
                                <a:lnTo>
                                  <a:pt x="90920" y="8659"/>
                                </a:lnTo>
                                <a:lnTo>
                                  <a:pt x="90920" y="9092"/>
                                </a:lnTo>
                                <a:lnTo>
                                  <a:pt x="90055" y="14071"/>
                                </a:lnTo>
                                <a:lnTo>
                                  <a:pt x="87024" y="17101"/>
                                </a:lnTo>
                                <a:lnTo>
                                  <a:pt x="82261" y="18184"/>
                                </a:lnTo>
                                <a:lnTo>
                                  <a:pt x="9092" y="18184"/>
                                </a:lnTo>
                                <a:lnTo>
                                  <a:pt x="4113" y="17101"/>
                                </a:lnTo>
                                <a:lnTo>
                                  <a:pt x="1082" y="14288"/>
                                </a:lnTo>
                                <a:lnTo>
                                  <a:pt x="0" y="9525"/>
                                </a:lnTo>
                                <a:lnTo>
                                  <a:pt x="0" y="9092"/>
                                </a:lnTo>
                                <a:lnTo>
                                  <a:pt x="866" y="4113"/>
                                </a:lnTo>
                                <a:lnTo>
                                  <a:pt x="3897" y="1082"/>
                                </a:lnTo>
                                <a:lnTo>
                                  <a:pt x="86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50" name="Shape 39150"/>
                        <wps:cNvSpPr/>
                        <wps:spPr>
                          <a:xfrm>
                            <a:off x="1804549" y="1000123"/>
                            <a:ext cx="92252" cy="181840"/>
                          </a:xfrm>
                          <a:custGeom>
                            <a:avLst/>
                            <a:gdLst/>
                            <a:ahLst/>
                            <a:cxnLst/>
                            <a:rect l="0" t="0" r="0" b="0"/>
                            <a:pathLst>
                              <a:path w="92252" h="181840">
                                <a:moveTo>
                                  <a:pt x="8659" y="0"/>
                                </a:moveTo>
                                <a:lnTo>
                                  <a:pt x="72736" y="0"/>
                                </a:lnTo>
                                <a:lnTo>
                                  <a:pt x="77715" y="866"/>
                                </a:lnTo>
                                <a:lnTo>
                                  <a:pt x="80746" y="3897"/>
                                </a:lnTo>
                                <a:lnTo>
                                  <a:pt x="81828" y="8659"/>
                                </a:lnTo>
                                <a:lnTo>
                                  <a:pt x="81828" y="9092"/>
                                </a:lnTo>
                                <a:lnTo>
                                  <a:pt x="80963" y="14071"/>
                                </a:lnTo>
                                <a:lnTo>
                                  <a:pt x="77932" y="17101"/>
                                </a:lnTo>
                                <a:lnTo>
                                  <a:pt x="73169" y="18184"/>
                                </a:lnTo>
                                <a:lnTo>
                                  <a:pt x="18184" y="18184"/>
                                </a:lnTo>
                                <a:lnTo>
                                  <a:pt x="18184" y="72736"/>
                                </a:lnTo>
                                <a:lnTo>
                                  <a:pt x="45460" y="72736"/>
                                </a:lnTo>
                                <a:lnTo>
                                  <a:pt x="50872" y="72953"/>
                                </a:lnTo>
                                <a:lnTo>
                                  <a:pt x="56068" y="73819"/>
                                </a:lnTo>
                                <a:lnTo>
                                  <a:pt x="60830" y="75334"/>
                                </a:lnTo>
                                <a:cubicBezTo>
                                  <a:pt x="69972" y="78187"/>
                                  <a:pt x="79465" y="86302"/>
                                  <a:pt x="84426" y="94384"/>
                                </a:cubicBezTo>
                                <a:lnTo>
                                  <a:pt x="86807" y="98930"/>
                                </a:lnTo>
                                <a:lnTo>
                                  <a:pt x="88755" y="103692"/>
                                </a:lnTo>
                                <a:cubicBezTo>
                                  <a:pt x="92252" y="113777"/>
                                  <a:pt x="90931" y="131835"/>
                                  <a:pt x="90704" y="141792"/>
                                </a:cubicBezTo>
                                <a:lnTo>
                                  <a:pt x="89838" y="146988"/>
                                </a:lnTo>
                                <a:lnTo>
                                  <a:pt x="88323" y="151750"/>
                                </a:lnTo>
                                <a:lnTo>
                                  <a:pt x="86374" y="156513"/>
                                </a:lnTo>
                                <a:lnTo>
                                  <a:pt x="83777" y="160842"/>
                                </a:lnTo>
                                <a:cubicBezTo>
                                  <a:pt x="79952" y="167354"/>
                                  <a:pt x="71546" y="174509"/>
                                  <a:pt x="64727" y="177727"/>
                                </a:cubicBezTo>
                                <a:lnTo>
                                  <a:pt x="60180" y="179459"/>
                                </a:lnTo>
                                <a:lnTo>
                                  <a:pt x="55202" y="180974"/>
                                </a:lnTo>
                                <a:lnTo>
                                  <a:pt x="50006" y="181624"/>
                                </a:lnTo>
                                <a:lnTo>
                                  <a:pt x="45460" y="181840"/>
                                </a:lnTo>
                                <a:lnTo>
                                  <a:pt x="9092" y="181840"/>
                                </a:lnTo>
                                <a:lnTo>
                                  <a:pt x="4113" y="180974"/>
                                </a:lnTo>
                                <a:lnTo>
                                  <a:pt x="1082" y="177943"/>
                                </a:lnTo>
                                <a:lnTo>
                                  <a:pt x="0" y="173181"/>
                                </a:lnTo>
                                <a:lnTo>
                                  <a:pt x="0" y="172748"/>
                                </a:lnTo>
                                <a:lnTo>
                                  <a:pt x="866" y="167770"/>
                                </a:lnTo>
                                <a:lnTo>
                                  <a:pt x="3897" y="164739"/>
                                </a:lnTo>
                                <a:lnTo>
                                  <a:pt x="8659" y="163657"/>
                                </a:lnTo>
                                <a:lnTo>
                                  <a:pt x="45460" y="163657"/>
                                </a:lnTo>
                                <a:lnTo>
                                  <a:pt x="50872" y="163223"/>
                                </a:lnTo>
                                <a:lnTo>
                                  <a:pt x="55635" y="161708"/>
                                </a:lnTo>
                                <a:lnTo>
                                  <a:pt x="60180" y="159543"/>
                                </a:lnTo>
                                <a:lnTo>
                                  <a:pt x="64294" y="156080"/>
                                </a:lnTo>
                                <a:lnTo>
                                  <a:pt x="64943" y="155646"/>
                                </a:lnTo>
                                <a:lnTo>
                                  <a:pt x="68190" y="151533"/>
                                </a:lnTo>
                                <a:lnTo>
                                  <a:pt x="70788" y="147204"/>
                                </a:lnTo>
                                <a:cubicBezTo>
                                  <a:pt x="74075" y="136088"/>
                                  <a:pt x="73194" y="124203"/>
                                  <a:pt x="72303" y="112785"/>
                                </a:cubicBezTo>
                                <a:lnTo>
                                  <a:pt x="70788" y="108022"/>
                                </a:lnTo>
                                <a:lnTo>
                                  <a:pt x="68407" y="103476"/>
                                </a:lnTo>
                                <a:lnTo>
                                  <a:pt x="65160" y="99363"/>
                                </a:lnTo>
                                <a:lnTo>
                                  <a:pt x="64727" y="98930"/>
                                </a:lnTo>
                                <a:cubicBezTo>
                                  <a:pt x="59553" y="93550"/>
                                  <a:pt x="52846" y="91039"/>
                                  <a:pt x="45460" y="90920"/>
                                </a:cubicBezTo>
                                <a:lnTo>
                                  <a:pt x="9092" y="90920"/>
                                </a:lnTo>
                                <a:lnTo>
                                  <a:pt x="4113" y="89838"/>
                                </a:lnTo>
                                <a:lnTo>
                                  <a:pt x="1082" y="87023"/>
                                </a:lnTo>
                                <a:lnTo>
                                  <a:pt x="0" y="82261"/>
                                </a:lnTo>
                                <a:lnTo>
                                  <a:pt x="0" y="9092"/>
                                </a:lnTo>
                                <a:lnTo>
                                  <a:pt x="866" y="4113"/>
                                </a:lnTo>
                                <a:lnTo>
                                  <a:pt x="3897" y="1082"/>
                                </a:lnTo>
                                <a:lnTo>
                                  <a:pt x="865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51" name="Shape 39151"/>
                        <wps:cNvSpPr/>
                        <wps:spPr>
                          <a:xfrm>
                            <a:off x="2009614" y="1125679"/>
                            <a:ext cx="80251" cy="74605"/>
                          </a:xfrm>
                          <a:custGeom>
                            <a:avLst/>
                            <a:gdLst/>
                            <a:ahLst/>
                            <a:cxnLst/>
                            <a:rect l="0" t="0" r="0" b="0"/>
                            <a:pathLst>
                              <a:path w="80251" h="74605">
                                <a:moveTo>
                                  <a:pt x="18772" y="0"/>
                                </a:moveTo>
                                <a:lnTo>
                                  <a:pt x="49512" y="1515"/>
                                </a:lnTo>
                                <a:lnTo>
                                  <a:pt x="44316" y="2381"/>
                                </a:lnTo>
                                <a:cubicBezTo>
                                  <a:pt x="24361" y="8533"/>
                                  <a:pt x="28528" y="37736"/>
                                  <a:pt x="49512" y="37884"/>
                                </a:cubicBezTo>
                                <a:lnTo>
                                  <a:pt x="80251" y="39398"/>
                                </a:lnTo>
                                <a:lnTo>
                                  <a:pt x="77004" y="43728"/>
                                </a:lnTo>
                                <a:cubicBezTo>
                                  <a:pt x="48411" y="74605"/>
                                  <a:pt x="0" y="43580"/>
                                  <a:pt x="16391" y="4546"/>
                                </a:cubicBezTo>
                                <a:lnTo>
                                  <a:pt x="1877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52" name="Shape 39152"/>
                        <wps:cNvSpPr/>
                        <wps:spPr>
                          <a:xfrm>
                            <a:off x="2028386" y="1109010"/>
                            <a:ext cx="73093" cy="56067"/>
                          </a:xfrm>
                          <a:custGeom>
                            <a:avLst/>
                            <a:gdLst/>
                            <a:ahLst/>
                            <a:cxnLst/>
                            <a:rect l="0" t="0" r="0" b="0"/>
                            <a:pathLst>
                              <a:path w="73093" h="56067">
                                <a:moveTo>
                                  <a:pt x="30740" y="0"/>
                                </a:moveTo>
                                <a:lnTo>
                                  <a:pt x="36152" y="433"/>
                                </a:lnTo>
                                <a:lnTo>
                                  <a:pt x="41130" y="1515"/>
                                </a:lnTo>
                                <a:cubicBezTo>
                                  <a:pt x="62461" y="7746"/>
                                  <a:pt x="73093" y="31591"/>
                                  <a:pt x="63860" y="51738"/>
                                </a:cubicBezTo>
                                <a:lnTo>
                                  <a:pt x="61479" y="56067"/>
                                </a:lnTo>
                                <a:lnTo>
                                  <a:pt x="30740" y="54552"/>
                                </a:lnTo>
                                <a:lnTo>
                                  <a:pt x="35935" y="53903"/>
                                </a:lnTo>
                                <a:cubicBezTo>
                                  <a:pt x="55901" y="47347"/>
                                  <a:pt x="51777" y="18574"/>
                                  <a:pt x="30740" y="18184"/>
                                </a:cubicBezTo>
                                <a:lnTo>
                                  <a:pt x="0" y="16669"/>
                                </a:lnTo>
                                <a:lnTo>
                                  <a:pt x="3247" y="12556"/>
                                </a:lnTo>
                                <a:cubicBezTo>
                                  <a:pt x="9561" y="5282"/>
                                  <a:pt x="18393" y="556"/>
                                  <a:pt x="28142" y="216"/>
                                </a:cubicBezTo>
                                <a:lnTo>
                                  <a:pt x="3074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53" name="Shape 39153"/>
                        <wps:cNvSpPr/>
                        <wps:spPr>
                          <a:xfrm>
                            <a:off x="1918845" y="1016574"/>
                            <a:ext cx="80100" cy="74367"/>
                          </a:xfrm>
                          <a:custGeom>
                            <a:avLst/>
                            <a:gdLst/>
                            <a:ahLst/>
                            <a:cxnLst/>
                            <a:rect l="0" t="0" r="0" b="0"/>
                            <a:pathLst>
                              <a:path w="80100" h="74367">
                                <a:moveTo>
                                  <a:pt x="18621" y="0"/>
                                </a:moveTo>
                                <a:lnTo>
                                  <a:pt x="49360" y="1515"/>
                                </a:lnTo>
                                <a:lnTo>
                                  <a:pt x="44165" y="2381"/>
                                </a:lnTo>
                                <a:cubicBezTo>
                                  <a:pt x="24043" y="8406"/>
                                  <a:pt x="28615" y="37678"/>
                                  <a:pt x="49360" y="37884"/>
                                </a:cubicBezTo>
                                <a:lnTo>
                                  <a:pt x="80100" y="39398"/>
                                </a:lnTo>
                                <a:lnTo>
                                  <a:pt x="76853" y="43728"/>
                                </a:lnTo>
                                <a:cubicBezTo>
                                  <a:pt x="48299" y="74367"/>
                                  <a:pt x="0" y="44067"/>
                                  <a:pt x="16239" y="4546"/>
                                </a:cubicBezTo>
                                <a:lnTo>
                                  <a:pt x="1862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54" name="Shape 39154"/>
                        <wps:cNvSpPr/>
                        <wps:spPr>
                          <a:xfrm>
                            <a:off x="1931837" y="1000123"/>
                            <a:ext cx="163656" cy="181840"/>
                          </a:xfrm>
                          <a:custGeom>
                            <a:avLst/>
                            <a:gdLst/>
                            <a:ahLst/>
                            <a:cxnLst/>
                            <a:rect l="0" t="0" r="0" b="0"/>
                            <a:pathLst>
                              <a:path w="163656" h="181840">
                                <a:moveTo>
                                  <a:pt x="154564" y="0"/>
                                </a:moveTo>
                                <a:lnTo>
                                  <a:pt x="159543" y="1299"/>
                                </a:lnTo>
                                <a:lnTo>
                                  <a:pt x="161058" y="2598"/>
                                </a:lnTo>
                                <a:lnTo>
                                  <a:pt x="163440" y="7144"/>
                                </a:lnTo>
                                <a:lnTo>
                                  <a:pt x="163656" y="9092"/>
                                </a:lnTo>
                                <a:lnTo>
                                  <a:pt x="162141" y="14071"/>
                                </a:lnTo>
                                <a:lnTo>
                                  <a:pt x="161275" y="15153"/>
                                </a:lnTo>
                                <a:lnTo>
                                  <a:pt x="16019" y="178593"/>
                                </a:lnTo>
                                <a:lnTo>
                                  <a:pt x="11690" y="181408"/>
                                </a:lnTo>
                                <a:lnTo>
                                  <a:pt x="9092" y="181840"/>
                                </a:lnTo>
                                <a:lnTo>
                                  <a:pt x="4330" y="180325"/>
                                </a:lnTo>
                                <a:lnTo>
                                  <a:pt x="2814" y="179026"/>
                                </a:lnTo>
                                <a:lnTo>
                                  <a:pt x="216" y="174480"/>
                                </a:lnTo>
                                <a:lnTo>
                                  <a:pt x="0" y="172748"/>
                                </a:lnTo>
                                <a:lnTo>
                                  <a:pt x="1515" y="167770"/>
                                </a:lnTo>
                                <a:lnTo>
                                  <a:pt x="2381" y="166687"/>
                                </a:lnTo>
                                <a:lnTo>
                                  <a:pt x="147637" y="3247"/>
                                </a:lnTo>
                                <a:lnTo>
                                  <a:pt x="151966" y="433"/>
                                </a:lnTo>
                                <a:lnTo>
                                  <a:pt x="15456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55" name="Shape 39155"/>
                        <wps:cNvSpPr/>
                        <wps:spPr>
                          <a:xfrm>
                            <a:off x="1937466" y="999906"/>
                            <a:ext cx="73050" cy="56067"/>
                          </a:xfrm>
                          <a:custGeom>
                            <a:avLst/>
                            <a:gdLst/>
                            <a:ahLst/>
                            <a:cxnLst/>
                            <a:rect l="0" t="0" r="0" b="0"/>
                            <a:pathLst>
                              <a:path w="73050" h="56067">
                                <a:moveTo>
                                  <a:pt x="30740" y="0"/>
                                </a:moveTo>
                                <a:lnTo>
                                  <a:pt x="36152" y="433"/>
                                </a:lnTo>
                                <a:lnTo>
                                  <a:pt x="41130" y="1515"/>
                                </a:lnTo>
                                <a:cubicBezTo>
                                  <a:pt x="62374" y="7541"/>
                                  <a:pt x="73050" y="31848"/>
                                  <a:pt x="63860" y="51738"/>
                                </a:cubicBezTo>
                                <a:lnTo>
                                  <a:pt x="61479" y="56067"/>
                                </a:lnTo>
                                <a:lnTo>
                                  <a:pt x="30740" y="54552"/>
                                </a:lnTo>
                                <a:lnTo>
                                  <a:pt x="35935" y="53903"/>
                                </a:lnTo>
                                <a:cubicBezTo>
                                  <a:pt x="55739" y="47178"/>
                                  <a:pt x="52034" y="18563"/>
                                  <a:pt x="30740" y="18184"/>
                                </a:cubicBezTo>
                                <a:lnTo>
                                  <a:pt x="0" y="16669"/>
                                </a:lnTo>
                                <a:lnTo>
                                  <a:pt x="3247" y="12556"/>
                                </a:lnTo>
                                <a:cubicBezTo>
                                  <a:pt x="9561" y="5282"/>
                                  <a:pt x="18393" y="556"/>
                                  <a:pt x="28142" y="216"/>
                                </a:cubicBezTo>
                                <a:lnTo>
                                  <a:pt x="30740" y="0"/>
                                </a:lnTo>
                                <a:close/>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43642" style="width:210.102pt;height:143.181pt;mso-position-horizontal-relative:char;mso-position-vertical-relative:line" coordsize="26682,18184">
                <v:shape id="Shape 39068" style="position:absolute;width:18186;height:18184;left:8496;top:0;" coordsize="1818620,1818404" path="m1818620,909202l1818187,881060l1816888,853135l1814723,825209c1772157,368047,1396288,14728,937344,433l909418,0l881493,433c411478,15244,31526,383947,1732,853135l433,881060l0,909202l433,937127l1732,965053c30920,1423954,394478,1787509,853350,1816672l881493,1817970l909418,1818404c1379317,1817870,1771247,1460990,1814723,992978l1816888,965053l1818187,937127l1818620,909202x">
                  <v:stroke weight="0pt" endcap="round" joinstyle="round" on="true" color="#000000"/>
                  <v:fill on="false" color="#000000" opacity="0"/>
                </v:shape>
                <v:shape id="Shape 39069" style="position:absolute;width:17274;height:17274;left:8953;top:454;" coordsize="1727483,1727483" path="m1727483,863741l1727050,836466l1725752,809406l1723803,782346c1682052,348668,1326320,14399,890801,433l863742,0l836682,433c390917,14637,30206,364413,1515,809406l217,836466l0,863741l217,890801l1515,917861c29773,1352899,374317,1697688,809406,1725752l836682,1727050l863742,1727483c1310246,1726649,1680811,1389303,1723803,944920l1725752,917861l1727050,890801l1727483,863741x">
                  <v:stroke weight="0pt" endcap="round" joinstyle="round" on="true" color="#000000"/>
                  <v:fill on="false" color="#000000" opacity="0"/>
                </v:shape>
                <v:shape id="Shape 39070" style="position:absolute;width:17638;height:17638;left:8771;top:272;" coordsize="1763851,1763851" path="m1763851,881926l1763418,854216l1762120,826507l1759955,798799c1717677,356191,1354065,14720,909635,433l881926,0l854216,433c399082,15204,30725,372001,1732,826507l433,854216l0,881926l433,909635l1732,937344c30159,1381438,382529,1733512,826508,1762119l854216,1763418l881926,1763851c1337526,1763180,1716522,1418384,1759955,964836l1762120,937344l1763418,909635l1763851,881926x">
                  <v:stroke weight="0pt" endcap="round" joinstyle="round" on="true" color="#000000"/>
                  <v:fill on="false" color="#000000" opacity="0"/>
                </v:shape>
                <v:shape id="Shape 39071" style="position:absolute;width:363;height:470;left:16305;top:463;" coordsize="36368,47044" path="m36152,22048l35286,18152l33338,14472c23365,0,2327,5726,0,22698l217,26811l1082,30707c7642,47044,29722,46344,35502,30058l36368,26161l36152,22048x">
                  <v:stroke weight="0pt" endcap="round" joinstyle="round" on="true" color="#000000"/>
                  <v:fill on="false" color="#000000" opacity="0"/>
                </v:shape>
                <v:shape id="Shape 39072" style="position:absolute;width:370;height:484;left:15214;top:676;" coordsize="37007,48473" path="m36357,20039l34842,16359l32677,12895c21175,0,0,8356,638,25451l1288,29564l2803,33244c10733,48473,33529,44973,36574,28048l37007,24152l36357,20039x">
                  <v:stroke weight="0pt" endcap="round" joinstyle="round" on="true" color="#000000"/>
                  <v:fill on="false" color="#000000" opacity="0"/>
                </v:shape>
                <v:shape id="Shape 39073" style="position:absolute;width:389;height:492;left:14147;top:1030;" coordsize="38937,49277" path="m37638,17975l35690,14295l32876,11264c19995,0,0,10889,2785,27933l3868,31829l5816,35509c16055,49277,37782,43357,38937,25984l38721,21872l37638,17975x">
                  <v:stroke weight="0pt" endcap="round" joinstyle="round" on="true" color="#000000"/>
                  <v:fill on="false" color="#000000" opacity="0"/>
                </v:shape>
                <v:shape id="Shape 39074" style="position:absolute;width:414;height:495;left:13142;top:1521;" coordsize="41416,49588" path="m37660,15572l35278,12325l32248,9727c17783,0,0,13505,4539,30076l6271,33756l8652,37003c20749,49588,41416,40369,40041,23365l39391,19252l37660,15572x">
                  <v:stroke weight="0pt" endcap="round" joinstyle="round" on="true" color="#000000"/>
                  <v:fill on="false" color="#000000" opacity="0"/>
                </v:shape>
                <v:shape id="Shape 39075" style="position:absolute;width:442;height:481;left:12209;top:2147;" coordsize="44266,48134" path="m37649,12592l34835,9561l31588,7396c16027,0,0,15060,6693,31209l8858,34672l11672,37703c25414,48134,44266,37133,41113,19952l39813,16056l37649,12592x">
                  <v:stroke weight="0pt" endcap="round" joinstyle="round" on="true" color="#000000"/>
                  <v:fill on="false" color="#000000" opacity="0"/>
                </v:shape>
                <v:shape id="Shape 39076" style="position:absolute;width:472;height:469;left:11363;top:2884;" coordsize="47293,46946" path="m37591,9842l34344,7461l30664,5513c14598,0,0,18133,9449,32356l11830,35603l15077,38201c29913,46946,47293,33283,41921,16770l40189,13090l37591,9842x">
                  <v:stroke weight="0pt" endcap="round" joinstyle="round" on="true" color="#000000"/>
                  <v:fill on="false" color="#000000" opacity="0"/>
                </v:shape>
                <v:shape id="Shape 39077" style="position:absolute;width:484;height:447;left:10634;top:3731;" coordsize="48419,44760" path="m35849,6805l32385,4856l28489,3558c11535,0,0,19522,10737,32782l13768,35813l17232,37760c32958,44760,48419,28763,41044,13083l38663,9619l35849,6805x">
                  <v:stroke weight="0pt" endcap="round" joinstyle="round" on="true" color="#000000"/>
                  <v:fill on="false" color="#000000" opacity="0"/>
                </v:shape>
                <v:shape id="Shape 39078" style="position:absolute;width:496;height:416;left:10018;top:4671;" coordsize="49689,41625" path="m34001,3500l30321,1768l26208,1119c9110,0,0,20923,12570,32507l15817,34889l19498,36621c35668,41625,49689,23509,39846,8912l37249,5881l34001,3500x">
                  <v:stroke weight="0pt" endcap="round" joinstyle="round" on="true" color="#000000"/>
                  <v:fill on="false" color="#000000" opacity="0"/>
                </v:shape>
                <v:shape id="Shape 39079" style="position:absolute;width:492;height:389;left:9533;top:5673;" coordsize="49285,38922" path="m31440,1299l27543,217l23430,0c6235,974,0,23099,13905,32905l17585,35069l21482,36152c38490,38922,49285,19039,38150,6062l34903,3247l31440,1299x">
                  <v:stroke weight="0pt" endcap="round" joinstyle="round" on="true" color="#000000"/>
                  <v:fill on="false" color="#000000" opacity="0"/>
                </v:shape>
                <v:shape id="Shape 39080" style="position:absolute;width:484;height:364;left:9187;top:6721;" coordsize="48430,36484" path="m28156,650l24260,0l20147,216c3114,4012,0,25522,14951,34203l18848,35719l22744,36368c40297,36484,48430,15864,35300,4330l32053,2165l28156,650x">
                  <v:stroke weight="0pt" endcap="round" joinstyle="round" on="true" color="#000000"/>
                  <v:fill on="false" color="#000000" opacity="0"/>
                </v:shape>
                <v:shape id="Shape 39081" style="position:absolute;width:470;height:363;left:8980;top:7806;" coordsize="47044,36368" path="m24996,216l20883,0l16986,866c700,6645,0,28726,16337,35285l20233,36151l24346,36368c41318,34041,47044,13003,32572,3031l28892,1082l24996,216x">
                  <v:stroke weight="0pt" endcap="round" joinstyle="round" on="true" color="#000000"/>
                  <v:fill on="false" color="#000000" opacity="0"/>
                </v:shape>
                <v:shape id="Shape 39082" style="position:absolute;width:464;height:363;left:8903;top:8910;" coordsize="46423,36368" path="m23166,0l19053,433l15157,1732c0,9279,2121,31479,19053,35935l23166,36368l27063,35935c43836,31425,46423,9655,30960,1732l27063,433l23166,0x">
                  <v:stroke weight="0pt" endcap="round" joinstyle="round" on="true" color="#000000"/>
                  <v:fill on="false" color="#000000" opacity="0"/>
                </v:shape>
                <v:shape id="Shape 39083" style="position:absolute;width:468;height:361;left:8963;top:10014;" coordsize="46863,36151" path="m21925,0l18029,1082l14349,2815c0,12382,5380,34290,22575,36151l26688,36151l30585,35069c46863,28882,46297,6595,29935,866l26038,0l21925,0x">
                  <v:stroke weight="0pt" endcap="round" joinstyle="round" on="true" color="#000000"/>
                  <v:fill on="false" color="#000000" opacity="0"/>
                </v:shape>
                <v:shape id="Shape 39084" style="position:absolute;width:484;height:363;left:9174;top:11098;" coordsize="48498,36368" path="m20086,650l16189,1949l12942,4330c0,16160,7977,36368,25498,36368l29394,35719l33291,34203c48498,25598,45049,3871,28095,216l23982,0l20086,650x">
                  <v:stroke weight="0pt" endcap="round" joinstyle="round" on="true" color="#000000"/>
                  <v:fill on="false" color="#000000" opacity="0"/>
                </v:shape>
                <v:shape id="Shape 39085" style="position:absolute;width:495;height:386;left:9528;top:12146;" coordsize="49580,38605" path="m18040,1299l14360,3247l11329,6062c0,19093,10921,38605,27998,35935l31894,34853l35358,32905c49580,23116,43046,992,26049,0l21936,217l18040,1299x">
                  <v:stroke weight="0pt" endcap="round" joinstyle="round" on="true" color="#000000"/>
                  <v:fill on="false" color="#000000" opacity="0"/>
                </v:shape>
                <v:shape id="Shape 39086" style="position:absolute;width:494;height:414;left:10022;top:13129;" coordsize="49432,41401" path="m15424,3265l12177,5646l9363,8893c0,23340,13544,41401,29928,36386l33608,34871l36855,32272c49432,20420,40282,0,23217,884l19104,1750l15424,3265x">
                  <v:stroke weight="0pt" endcap="round" joinstyle="round" on="true" color="#000000"/>
                  <v:fill on="false" color="#000000" opacity="0"/>
                </v:shape>
                <v:shape id="Shape 39087" style="position:absolute;width:488;height:445;left:10643;top:14028;" coordsize="48880,44562" path="m12869,6588l9839,9403l7674,12866c0,28391,15713,44562,31486,37544l34950,35379l37764,32565c48880,19562,36891,0,20229,3125l16333,4423l12869,6588x">
                  <v:stroke weight="0pt" endcap="round" joinstyle="round" on="true" color="#000000"/>
                  <v:fill on="false" color="#000000" opacity="0"/>
                </v:shape>
                <v:shape id="Shape 39088" style="position:absolute;width:470;height:469;left:11384;top:14843;" coordsize="47030,46979" path="m9734,9810l7353,13057l5405,16738c0,33132,17491,46979,32248,38169l35495,35571l38093,32541c47030,17687,32897,0,16661,5697l12981,7429l9734,9810x">
                  <v:stroke weight="0pt" endcap="round" joinstyle="round" on="true" color="#000000"/>
                  <v:fill on="false" color="#000000" opacity="0"/>
                </v:shape>
                <v:shape id="Shape 39089" style="position:absolute;width:449;height:489;left:12228;top:15560;" coordsize="44905,48999" path="m6967,12974l4802,16438l3720,20334c0,36916,20139,48999,32944,37869l35758,35055l37923,31591c44905,15846,29026,0,13245,7779l9781,9944l6967,12974x">
                  <v:stroke weight="0pt" endcap="round" joinstyle="round" on="true" color="#000000"/>
                  <v:fill on="false" color="#000000" opacity="0"/>
                </v:shape>
                <v:shape id="Shape 39090" style="position:absolute;width:413;height:492;left:13170;top:16171;" coordsize="41325,49234" path="m3478,15308l1746,18989l1097,22885c0,39950,20674,49234,32486,36740l34867,33493l36599,29596c41325,12765,23430,0,8890,9247l5859,11845l3478,15308x">
                  <v:stroke weight="0pt" endcap="round" joinstyle="round" on="true" color="#000000"/>
                  <v:fill on="false" color="#000000" opacity="0"/>
                </v:shape>
                <v:shape id="Shape 39091" style="position:absolute;width:389;height:490;left:14172;top:16655;" coordsize="38966,49002" path="m1299,17729l216,21626l0,25739c909,43114,23029,49002,33121,35264l35069,31800l36152,27904c38966,10740,19010,0,6061,11235l3247,14266l1299,17729x">
                  <v:stroke weight="0pt" endcap="round" joinstyle="round" on="true" color="#000000"/>
                  <v:fill on="false" color="#000000" opacity="0"/>
                </v:shape>
                <v:shape id="Shape 39092" style="position:absolute;width:365;height:483;left:15220;top:17012;" coordsize="36559,48375" path="m650,19973l0,24086l217,27983c3518,44854,26190,48375,34203,33179l35719,29498l36368,25385c36559,7988,15713,0,4330,12829l2165,16293l650,19973x">
                  <v:stroke weight="0pt" endcap="round" joinstyle="round" on="true" color="#000000"/>
                  <v:fill on="false" color="#000000" opacity="0"/>
                </v:shape>
                <v:shape id="Shape 39093" style="position:absolute;width:363;height:463;left:16305;top:17234;" coordsize="36368,46380" path="m217,21835l0,25732l866,29845c6920,46185,28460,46380,35286,30494l36152,26381l36368,22485c34417,5188,13068,0,3031,14042l1082,17722l217,21835x">
                  <v:stroke weight="0pt" endcap="round" joinstyle="round" on="true" color="#000000"/>
                  <v:fill on="false" color="#000000" opacity="0"/>
                </v:shape>
                <v:shape id="Shape 39094" style="position:absolute;width:363;height:467;left:17409;top:17314;" coordsize="36368,46755" path="m0,23344l433,27456l1732,31137c9395,46755,31707,44208,35935,27456l36368,23344l35935,19231c31865,2577,9579,0,1732,15334l433,19231l0,23344x">
                  <v:stroke weight="0pt" endcap="round" joinstyle="round" on="true" color="#000000"/>
                  <v:fill on="false" color="#000000" opacity="0"/>
                </v:shape>
                <v:shape id="Shape 39095" style="position:absolute;width:361;height:465;left:18513;top:17253;" coordsize="36152,46503" path="m217,24458l1082,28571l3031,32035c12303,46503,34914,40946,36152,23809l36152,19912l35286,15799c28809,0,6567,83,866,16449l0,20562l217,24458x">
                  <v:stroke weight="0pt" endcap="round" joinstyle="round" on="true" color="#000000"/>
                  <v:fill on="false" color="#000000" opacity="0"/>
                </v:shape>
                <v:shape id="Shape 39096" style="position:absolute;width:367;height:485;left:19597;top:17022;" coordsize="36736,48537" path="m650,28517l2165,32197l4330,35661c16276,48537,36736,40066,36368,23105l35719,18992l34203,15311c26468,0,3709,3518,217,20291l0,24404l650,28517x">
                  <v:stroke weight="0pt" endcap="round" joinstyle="round" on="true" color="#000000"/>
                  <v:fill on="false" color="#000000" opacity="0"/>
                </v:shape>
                <v:shape id="Shape 39097" style="position:absolute;width:387;height:491;left:20645;top:16659;" coordsize="38771,49191" path="m1299,31407l3247,34871l6061,37902c19093,49191,38771,38274,36152,21233l34853,17336l32904,13873c22957,0,970,6206,0,23398l216,27511l1299,31407x">
                  <v:stroke weight="0pt" endcap="round" joinstyle="round" on="true" color="#000000"/>
                  <v:fill on="false" color="#000000" opacity="0"/>
                </v:shape>
                <v:shape id="Shape 39098" style="position:absolute;width:412;height:492;left:21630;top:16167;" coordsize="41282,49256" path="m3045,33868l5643,37115l8674,39712c22629,49256,41282,35902,36166,19364l34651,15684l32269,12220c19927,0,0,8651,664,26074l1530,29971l3045,33868x">
                  <v:stroke weight="0pt" endcap="round" joinstyle="round" on="true" color="#000000"/>
                  <v:fill on="false" color="#000000" opacity="0"/>
                </v:shape>
                <v:shape id="Shape 39099" style="position:absolute;width:448;height:484;left:22526;top:15552;" coordsize="44897,48433" path="m6711,35895l9525,38710l12989,41091c28420,48433,44897,33113,37667,17279l35719,13815l32905,10784c19259,0,0,11481,3464,28535l4763,32432l6711,35895x">
                  <v:stroke weight="0pt" endcap="round" joinstyle="round" on="true" color="#000000"/>
                  <v:fill on="false" color="#000000" opacity="0"/>
                </v:shape>
                <v:shape id="Shape 39100" style="position:absolute;width:472;height:472;left:23343;top:14825;" coordsize="47213,47214" path="m9853,37361l12884,39958l16564,41690c32922,47214,47213,29553,37995,14847l35614,11600l32367,9219c17657,0,0,14291,5524,30650l7255,34330l9853,37361x">
                  <v:stroke weight="0pt" endcap="round" joinstyle="round" on="true" color="#000000"/>
                  <v:fill on="false" color="#000000" opacity="0"/>
                </v:shape>
                <v:shape id="Shape 39101" style="position:absolute;width:482;height:444;left:24064;top:14005;" coordsize="48264,44443" path="m12509,37707l15973,39872l19869,41170c36942,44443,48264,25108,37620,11730l34589,8916l31126,6751c15099,0,0,15911,7314,31645l9478,34892l12509,37707x">
                  <v:stroke weight="0pt" endcap="round" joinstyle="round" on="true" color="#000000"/>
                  <v:fill on="false" color="#000000" opacity="0"/>
                </v:shape>
                <v:shape id="Shape 39102" style="position:absolute;width:495;height:411;left:24667;top:13095;" coordsize="49501,41108" path="m15597,38219l19277,39734l23390,40600c40705,41108,49501,21532,37028,8994l33781,6613l30101,5097c13591,0,0,18307,9752,32590l12350,35621l15597,38219x">
                  <v:stroke weight="0pt" endcap="round" joinstyle="round" on="true" color="#000000"/>
                  <v:fill on="false" color="#000000" opacity="0"/>
                </v:shape>
                <v:shape id="Shape 39103" style="position:absolute;width:491;height:384;left:25155;top:12123;" coordsize="49198,38475" path="m17859,37176l21756,38258l25869,38475c43100,37180,49198,16033,35394,5570l31714,3622l27817,2540c10467,0,0,19310,11149,32630l14179,35228l17859,37176x">
                  <v:stroke weight="0pt" endcap="round" joinstyle="round" on="true" color="#000000"/>
                  <v:fill on="false" color="#000000" opacity="0"/>
                </v:shape>
                <v:shape id="Shape 39104" style="position:absolute;width:483;height:367;left:25511;top:11094;" coordsize="48346,36754" path="m19930,36105l24043,36754l28156,36321c45020,33067,48346,10452,33135,2335l29455,1036l25342,386c8258,0,0,20703,12786,32208l16250,34589l19930,36105x">
                  <v:stroke weight="0pt" endcap="round" joinstyle="round" on="true" color="#000000"/>
                  <v:fill on="false" color="#000000" opacity="0"/>
                </v:shape>
                <v:shape id="Shape 39105" style="position:absolute;width:467;height:361;left:25732;top:10014;" coordsize="46748,36151" path="m21868,36151l25981,36151l29877,35285c46246,30021,46748,6996,30527,1082l26630,0l22517,0c5249,2201,0,23747,14291,33337l17971,35069l21868,36151x">
                  <v:stroke weight="0pt" endcap="round" joinstyle="round" on="true" color="#000000"/>
                  <v:fill on="false" color="#000000" opacity="0"/>
                </v:shape>
                <v:shape id="Shape 39106" style="position:absolute;width:466;height:363;left:25812;top:8910;" coordsize="46654,36368" path="m23397,36368l27510,35935l31407,34420c46654,26974,44287,4175,27510,433l23397,0l19501,433c2623,4546,0,26490,15604,34420l19501,35935l23397,36368x">
                  <v:stroke weight="0pt" endcap="round" joinstyle="round" on="true" color="#000000"/>
                  <v:fill on="false" color="#000000" opacity="0"/>
                </v:shape>
                <v:shape id="Shape 39107" style="position:absolute;width:469;height:363;left:25749;top:7806;" coordsize="46925,36368" path="m24942,36151l28839,35285l32519,33337c46925,23473,41344,2175,24292,0l20179,216l16283,1082c0,7699,570,29422,16932,35502l20829,36368l24942,36151x">
                  <v:stroke weight="0pt" endcap="round" joinstyle="round" on="true" color="#000000"/>
                  <v:fill on="false" color="#000000" opacity="0"/>
                </v:shape>
                <v:shape id="Shape 39108" style="position:absolute;width:485;height:371;left:25521;top:6714;" coordsize="48534,37119" path="m28434,36469l32114,34954l35578,32572c48534,21561,40063,0,23022,750l18909,1400l15229,2915c0,10846,3500,33641,20425,36685l24321,37119l28434,36469x">
                  <v:stroke weight="0pt" endcap="round" joinstyle="round" on="true" color="#000000"/>
                  <v:fill on="false" color="#000000" opacity="0"/>
                </v:shape>
                <v:shape id="Shape 39109" style="position:absolute;width:491;height:387;left:25159;top:5649;" coordsize="49180,38782" path="m31302,37483l34982,35318l38013,32720c49180,19515,38460,0,21344,2630l17448,3713l13768,5661c0,15901,5921,37627,23293,38782l27406,38565l31302,37483x">
                  <v:stroke weight="0pt" endcap="round" joinstyle="round" on="true" color="#000000"/>
                  <v:fill on="false" color="#000000" opacity="0"/>
                </v:shape>
                <v:shape id="Shape 39110" style="position:absolute;width:494;height:408;left:24666;top:4644;" coordsize="49418,40846" path="m33879,37581l37126,35199l39724,32169c49418,17632,36014,0,19375,4459l15694,6192l12447,8573c0,20717,8746,40846,26085,40178l30199,39312l33879,37581x">
                  <v:stroke weight="0pt" endcap="round" joinstyle="round" on="true" color="#000000"/>
                  <v:fill on="false" color="#000000" opacity="0"/>
                </v:shape>
                <v:shape id="Shape 39111" style="position:absolute;width:481;height:446;left:24055;top:3706;" coordsize="48119,44644" path="m35441,38248l38472,35217l40636,31970c48119,16600,32749,0,16824,7291l13360,9240l10330,12054c0,25804,10683,44644,28081,41495l31977,40196l35441,38248x">
                  <v:stroke weight="0pt" endcap="round" joinstyle="round" on="true" color="#000000"/>
                  <v:fill on="false" color="#000000" opacity="0"/>
                </v:shape>
                <v:shape id="Shape 39112" style="position:absolute;width:470;height:473;left:23329;top:2864;" coordsize="47062,47358" path="m37054,37652l39435,34405l41166,30942c47062,14839,28921,0,14324,9510l11293,11892l8695,15139c0,29949,13396,47358,30126,41982l33806,40250l37054,37652x">
                  <v:stroke weight="0pt" endcap="round" joinstyle="round" on="true" color="#000000"/>
                  <v:fill on="false" color="#000000" opacity="0"/>
                </v:shape>
                <v:shape id="Shape 39113" style="position:absolute;width:449;height:482;left:22502;top:2136;" coordsize="44922,48242" path="m38089,35708l40037,32244l41336,28348c44922,11304,25223,0,11895,10597l9081,13627l7133,17091c0,32958,16113,48242,31811,40903l35275,38739l38089,35708x">
                  <v:stroke weight="0pt" endcap="round" joinstyle="round" on="true" color="#000000"/>
                  <v:fill on="false" color="#000000" opacity="0"/>
                </v:shape>
                <v:shape id="Shape 39114" style="position:absolute;width:414;height:496;left:21594;top:1520;" coordsize="41451,49656" path="m38190,33936l39705,30256l40571,26143c41451,8911,21113,0,9182,12505l6584,15752l5069,19433c0,35740,18335,49656,32562,39781l35809,37183l38190,33936x">
                  <v:stroke weight="0pt" endcap="round" joinstyle="round" on="true" color="#000000"/>
                  <v:fill on="false" color="#000000" opacity="0"/>
                </v:shape>
                <v:shape id="Shape 39115" style="position:absolute;width:387;height:493;left:20621;top:1033;" coordsize="38739,49342" path="m37223,31512l38522,27615l38739,23502c37155,6469,16106,0,5618,13977l3670,17657l2587,21554c0,38919,19509,49342,32677,38222l35275,35192l37223,31512x">
                  <v:stroke weight="0pt" endcap="round" joinstyle="round" on="true" color="#000000"/>
                  <v:fill on="false" color="#000000" opacity="0"/>
                </v:shape>
                <v:shape id="Shape 39116" style="position:absolute;width:367;height:485;left:19593;top:686;" coordsize="36736,48538" path="m36087,28517l36736,24404l36519,20291c33027,3518,10268,0,2533,15312l1017,18992l368,23105c0,40066,20460,48538,32407,35661l34571,32197l36087,28517x">
                  <v:stroke weight="0pt" endcap="round" joinstyle="round" on="true" color="#000000"/>
                  <v:fill on="false" color="#000000" opacity="0"/>
                </v:shape>
                <v:shape id="Shape 39117" style="position:absolute;width:361;height:471;left:18513;top:480;" coordsize="36152,47123" path="m36152,25129l36152,21017l35502,17120c29408,898,7977,0,1082,16470l217,20367l0,24480c2042,41506,23747,47123,33338,32706l35286,29026l36152,25129x">
                  <v:stroke weight="0pt" endcap="round" joinstyle="round" on="true" color="#000000"/>
                  <v:fill on="false" color="#000000" opacity="0"/>
                </v:shape>
                <v:shape id="Shape 39118" style="position:absolute;width:363;height:468;left:17409;top:403;" coordsize="36368,46835" path="m36368,23278l35935,19165l34636,15269c26818,0,4340,2417,433,19165l0,23278l433,27175c4654,43876,26190,46835,34636,31072l35935,27175l36368,23278x">
                  <v:stroke weight="0pt" endcap="round" joinstyle="round" on="true" color="#000000"/>
                  <v:fill on="false" color="#000000" opacity="0"/>
                </v:shape>
                <v:shape id="Shape 39119" style="position:absolute;width:16476;height:0;left:545;top:0;" coordsize="1647603,0" path="m1647603,0l0,0">
                  <v:stroke weight="0pt" endcap="round" joinstyle="round" on="true" color="#000000"/>
                  <v:fill on="false" color="#000000" opacity="0"/>
                </v:shape>
                <v:shape id="Shape 39120" style="position:absolute;width:16476;height:0;left:545;top:18184;" coordsize="1647603,0" path="m1647603,0l0,0">
                  <v:stroke weight="0pt" endcap="round" joinstyle="round" on="true" color="#000000"/>
                  <v:fill on="false" color="#000000" opacity="0"/>
                </v:shape>
                <v:shape id="Shape 39121" style="position:absolute;width:0;height:5455;left:2182;top:1818;" coordsize="0,545521" path="m0,0l0,545521">
                  <v:stroke weight="0pt" endcap="round" joinstyle="round" on="true" color="#000000"/>
                  <v:fill on="false" color="#000000" opacity="0"/>
                </v:shape>
                <v:shape id="Shape 39122" style="position:absolute;width:0;height:5455;left:2182;top:10910;" coordsize="0,545521" path="m0,545521l0,0">
                  <v:stroke weight="0pt" endcap="round" joinstyle="round" on="true" color="#000000"/>
                  <v:fill on="false" color="#000000" opacity="0"/>
                </v:shape>
                <v:shape id="Shape 39123" style="position:absolute;width:606;height:1818;left:1879;top:0;" coordsize="60613,181840" path="m30307,0l60613,181840l0,181840l30307,0x">
                  <v:stroke weight="0pt" endcap="round" joinstyle="round" on="false" color="#000000" opacity="0"/>
                  <v:fill on="true" color="#000000"/>
                </v:shape>
                <v:shape id="Shape 39124" style="position:absolute;width:606;height:1818;left:1879;top:16365;" coordsize="60613,181840" path="m0,0l60613,0l30307,181840l0,0x">
                  <v:stroke weight="0pt" endcap="round" joinstyle="round" on="false" color="#000000" opacity="0"/>
                  <v:fill on="true" color="#000000"/>
                </v:shape>
                <v:shape id="Shape 39125" style="position:absolute;width:454;height:277;left:0;top:8360;" coordsize="45460,27709" path="m10391,0l45460,433l41347,866l37450,2165c27893,5859,21842,14898,16885,23379l13421,26843l9092,27709l4113,26626l1082,23813l0,19050l0,18617l866,14937l3896,9525l7144,4546l10391,0x">
                  <v:stroke weight="0pt" endcap="round" joinstyle="round" on="false" color="#000000" opacity="0"/>
                  <v:fill on="true" color="#000000"/>
                </v:shape>
                <v:shape id="Shape 39126" style="position:absolute;width:1009;height:1818;left:0;top:8182;" coordsize="100903,181840" path="m43295,0l45460,0l50872,216l56067,1082c87644,9085,100903,44565,82694,71654l25328,163657l81828,163657l86807,164523l89838,167553l90920,172315l90920,172748l90054,177727l87024,180758l82261,181840l9092,181840l4113,180974l1082,177943l0,173181l0,172748l1299,167770l1515,167553l68190,60397c80208,42549,67317,18686,46109,18184l45460,18184l10391,17751l14071,13854c21536,5715,32226,473,43295,0x">
                  <v:stroke weight="0pt" endcap="round" joinstyle="round" on="false" color="#000000" opacity="0"/>
                  <v:fill on="true" color="#000000"/>
                </v:shape>
                <v:shape id="Shape 39127" style="position:absolute;width:181;height:272;left:1272;top:9728;" coordsize="18184,27276" path="m8659,0l9092,0l14071,866l17102,3896l18184,8658l18184,18183l17318,23163l14288,26193l9525,27276l9092,27276l4113,26410l1082,23379l0,18617l0,9092l866,4113l3897,1082l8659,0x">
                  <v:stroke weight="0pt" endcap="round" joinstyle="round" on="false" color="#000000" opacity="0"/>
                  <v:fill on="true" color="#000000"/>
                </v:shape>
                <v:shape id="Shape 39128" style="position:absolute;width:504;height:1493;left:1768;top:8364;" coordsize="50428,149369" path="m20554,0l50428,0l46748,433c15514,8479,14295,144228,50212,145473l50428,145473l23152,149369l20121,145039c0,111608,371,39258,17740,4763l20554,0x">
                  <v:stroke weight="0pt" endcap="round" joinstyle="round" on="false" color="#000000" opacity="0"/>
                  <v:fill on="true" color="#000000"/>
                </v:shape>
                <v:shape id="Shape 39129" style="position:absolute;width:774;height:1841;left:1974;top:8182;" coordsize="77416,184182" path="m29874,0l34420,216l38749,1082l42862,2598c73912,16026,77416,79591,74684,108455l74251,114083l73602,119495l72736,124691c70304,139522,66051,155798,56933,167986l53686,171666l50223,174696c39882,183320,24238,184182,12772,177295l9309,174480l5845,171449l2598,167553l29874,163657c66087,164482,66166,17159,29874,18184l0,18184l2814,13854c9420,5816,15291,1620,25761,216l29874,0x">
                  <v:stroke weight="0pt" endcap="round" joinstyle="round" on="false" color="#000000" opacity="0"/>
                  <v:fill on="true" color="#000000"/>
                </v:shape>
                <v:shape id="Shape 39130" style="position:absolute;width:181;height:1091;left:3636;top:8910;" coordsize="18184,109104" path="m0,0l18184,0l18184,100013l17318,104991l14287,108022l9525,109104l9092,109104l4113,108238l1082,105208l0,100445l0,0x">
                  <v:stroke weight="0pt" endcap="round" joinstyle="round" on="false" color="#000000" opacity="0"/>
                  <v:fill on="true" color="#000000"/>
                </v:shape>
                <v:shape id="Shape 39131" style="position:absolute;width:363;height:1127;left:4000;top:8873;" coordsize="36368,112785" path="m29441,0l32255,4329l34203,8875l35719,13854l36368,19266l36368,103692l35502,108671l32471,111702l27709,112785l27276,112785l22297,111919l19266,108888l18184,104125l18184,21864l17535,16669l15370,11906l12989,8875l8876,5845l4113,4113l0,3680l29441,0x">
                  <v:stroke weight="0pt" endcap="round" joinstyle="round" on="false" color="#000000" opacity="0"/>
                  <v:fill on="true" color="#000000"/>
                </v:shape>
                <v:shape id="Shape 39132" style="position:absolute;width:1203;height:1272;left:3091;top:8728;" coordsize="120361,127288" path="m8659,0l90920,0l96332,433l101528,1299l106290,3031l110836,5628l114949,8659l116897,10391l120361,14504l90920,18184l18184,18184l18184,118196l17318,123175l14288,126205l9525,127288l9092,127288l4113,126423l1082,123392l0,118629l0,9092l866,4113l3897,1082l8659,0x">
                  <v:stroke weight="0pt" endcap="round" joinstyle="round" on="false" color="#000000" opacity="0"/>
                  <v:fill on="true" color="#000000"/>
                </v:shape>
                <v:shape id="Shape 39133" style="position:absolute;width:426;height:0;left:14527;top:7637;" coordsize="42646,0" path="m42646,0l0,0x">
                  <v:stroke weight="0pt" endcap="round" joinstyle="round" on="false" color="#000000" opacity="0"/>
                  <v:fill on="true" color="#000000"/>
                </v:shape>
                <v:shape id="Shape 39134" style="position:absolute;width:181;height:363;left:14954;top:7273;" coordsize="18184,36368" path="m8659,0l9092,0l14071,866l17102,3897l18184,8659l18184,36368l0,36368l0,9092l1082,4113l3897,1082l8659,0x">
                  <v:stroke weight="0pt" endcap="round" joinstyle="round" on="false" color="#000000" opacity="0"/>
                  <v:fill on="true" color="#000000"/>
                </v:shape>
                <v:shape id="Shape 39135" style="position:absolute;width:1091;height:1818;left:14317;top:6364;" coordsize="109104,181840" path="m45460,0l50439,866l53470,3897l54552,8659l54552,9092l54119,11690l20998,127288l100012,127288l104991,128154l108022,131185l109104,135948l109104,136380l108238,141360l105208,144390l100445,145473l81828,145473l81828,172748l80962,177727l77932,180758l73169,181840l72736,181840l67757,180974l64726,177943l63644,173181l63644,145473l9092,145473l4113,144390l1082,141576l0,136813l0,136380l216,133999l36585,6494l39182,2165l43295,216l45460,0x">
                  <v:stroke weight="0pt" endcap="round" joinstyle="round" on="false" color="#000000" opacity="0"/>
                  <v:fill on="true" color="#000000"/>
                </v:shape>
                <v:shape id="Shape 39136" style="position:absolute;width:454;height:746;left:15772;top:7262;" coordsize="45460,74685" path="m9741,0l45460,1082l40048,1515l35069,3031c24967,7050,17968,17423,18184,28359l18184,46542l18617,51954c20846,62179,29156,71207,39615,73169l44810,73819l45460,73819l9741,74685l6710,70355l4113,66025l2381,61263l866,56284l216,51088l0,46542l0,28359l216,22947l1082,17751l2381,12988l4329,8443l6710,3897l9741,0x">
                  <v:stroke weight="0pt" endcap="round" joinstyle="round" on="false" color="#000000" opacity="0"/>
                  <v:fill on="true" color="#000000"/>
                </v:shape>
                <v:shape id="Shape 39137" style="position:absolute;width:474;height:565;left:16227;top:6537;" coordsize="47488,56500" path="m35719,0l38750,4113l41347,8659c47488,22485,47008,39507,38750,52388l35719,56500l0,55418l5412,54985c37700,46834,32684,2710,650,866l0,866l35719,0x">
                  <v:stroke weight="0pt" endcap="round" joinstyle="round" on="false" color="#000000" opacity="0"/>
                  <v:fill on="true" color="#000000"/>
                </v:shape>
                <v:shape id="Shape 39138" style="position:absolute;width:1059;height:1876;left:15631;top:6364;" coordsize="105991,187606" path="m59592,0l65005,216l70200,1082c79627,3698,84769,6455,91847,13205l95311,17318l59592,18184c23300,19678,23275,70965,59592,72736l95311,73819l91631,77715l87735,81179l86869,81828l91198,85508l94878,89405l97909,93518c102112,99219,103790,106287,104403,113217l104620,118413l104836,124258c105009,133552,105991,143105,102455,151967l100507,156513l97909,161058l94878,165171c78917,184554,50298,187606,30801,171666l27554,168419l23874,164523l59592,163657l65005,163223c77448,160777,87291,149221,86869,136380l86869,118196l86435,112785c83542,100340,73270,91227,60242,90920l59592,90920l23874,89838l27554,85941l31667,82478l32316,81828l28203,78364c0,51850,16510,3637,55047,216l59592,0x">
                  <v:stroke weight="0pt" endcap="round" joinstyle="round" on="false" color="#000000" opacity="0"/>
                  <v:fill on="true" color="#000000"/>
                </v:shape>
                <v:shape id="Shape 39139" style="position:absolute;width:909;height:1480;left:17227;top:6535;" coordsize="90920,148070" path="m81395,0l84426,4113l86807,8659l88755,13422l90054,18400l90703,23596l90920,28359l90920,119279l90703,124691l89838,129886l88322,134865l86374,139411l83776,143957l80745,148070l0,146555l45460,146555l50872,146122c63420,143203,72296,132967,72736,119928l72736,28359c73205,16200,63309,3886,51305,1732l46109,1082l45460,1082l81395,0x">
                  <v:stroke weight="0pt" endcap="round" joinstyle="round" on="false" color="#000000" opacity="0"/>
                  <v:fill on="true" color="#000000"/>
                </v:shape>
                <v:shape id="Shape 39140" style="position:absolute;width:995;height:1818;left:17045;top:6364;" coordsize="99579,181840" path="m8659,0l63644,0l69056,216l74252,1082c82452,2471,90127,7403,96116,12988l99579,17101l63644,18184l18184,18184l18184,163657l98930,165171l95899,168419l91786,172099l87673,175130l83127,177511l78365,179459l73602,180758l68407,181624l63644,181840l9092,181840l4113,180974l1082,177943l0,173181l0,9092l866,4113l3897,1082l8659,0x">
                  <v:stroke weight="0pt" endcap="round" joinstyle="round" on="false" color="#000000" opacity="0"/>
                  <v:fill on="true" color="#000000"/>
                </v:shape>
                <v:shape id="Shape 39141" style="position:absolute;width:426;height:0;left:18710;top:7637;" coordsize="42646,0" path="m42646,0l0,0x">
                  <v:stroke weight="0pt" endcap="round" joinstyle="round" on="false" color="#000000" opacity="0"/>
                  <v:fill on="true" color="#000000"/>
                </v:shape>
                <v:shape id="Shape 39142" style="position:absolute;width:181;height:363;left:19136;top:7273;" coordsize="18184,36368" path="m8659,0l9092,0l14071,866l17102,3897l18184,8659l18184,36368l0,36368l0,9092l1082,4113l3897,1082l8659,0x">
                  <v:stroke weight="0pt" endcap="round" joinstyle="round" on="false" color="#000000" opacity="0"/>
                  <v:fill on="true" color="#000000"/>
                </v:shape>
                <v:shape id="Shape 39143" style="position:absolute;width:1091;height:1818;left:18500;top:6364;" coordsize="109104,181840" path="m45460,0l50439,866l53470,3897l54552,8659l54552,9092l54119,11690l20998,127288l100012,127288l104991,128154l108022,131185l109104,135948l109104,136380l108238,141360l105208,144390l100445,145473l81828,145473l81828,172748l80962,177727l77932,180758l73169,181840l72736,181840l67757,180974l64726,177943l63644,173181l63644,145473l9092,145473l4113,144390l1082,141576l0,136813l0,136380l216,133999l36585,6494l39182,2165l43295,216l45460,0x">
                  <v:stroke weight="0pt" endcap="round" joinstyle="round" on="false" color="#000000" opacity="0"/>
                  <v:fill on="true" color="#000000"/>
                </v:shape>
                <v:shape id="Shape 39144" style="position:absolute;width:504;height:1493;left:19905;top:6546;" coordsize="50428,149369" path="m20555,0l50428,0l46748,433c15511,8457,14302,144263,50212,145473l50428,145473l23152,149369l20122,145039c0,111608,372,39258,17740,4763l20555,0x">
                  <v:stroke weight="0pt" endcap="round" joinstyle="round" on="false" color="#000000" opacity="0"/>
                  <v:fill on="true" color="#000000"/>
                </v:shape>
                <v:shape id="Shape 39145" style="position:absolute;width:774;height:1841;left:20110;top:6364;" coordsize="77416,184182" path="m29874,0l34420,216l38749,1082l42863,2598c73912,16026,77416,79587,74685,108455l74251,114083l73602,119495l72736,124691c70301,139526,66051,155794,56933,167986l53686,171666l50223,174696c39882,183320,24238,184182,12772,177295l9308,174480l5845,171449l2598,167553l29874,163657c66087,164482,66166,17159,29874,18184l0,18184l2814,13854c9417,5816,15291,1620,25761,216l29874,0x">
                  <v:stroke weight="0pt" endcap="round" joinstyle="round" on="false" color="#000000" opacity="0"/>
                  <v:fill on="true" color="#000000"/>
                </v:shape>
                <v:shape id="Shape 39146" style="position:absolute;width:912;height:1818;left:14223;top:10001;" coordsize="91267,181840" path="m45807,0l82174,0l87154,866l90184,3897l91267,8659l91267,9092l90401,14071l87370,17101l82607,18184l45807,18184l40394,18617l35632,20132l31086,22513c25100,26468,20515,32454,19180,39615l18530,44810l18530,136380l18963,141576c20439,148803,24657,154915,30653,159110l35199,161492l39962,163007l45157,163657l82174,163657l87154,164523l90184,167553l91267,172315l91267,172748l90401,177727l87370,180758l82607,181840l45807,181840l40394,181624l35199,180758l30437,179243l25674,177295l21344,174696l17015,171666c10946,165922,5008,159352,2727,151101l1212,146121l563,140926l346,136380l346,45460c0,37003,2919,27839,7490,20782l10521,16669l13768,13205l17664,9525l21994,6494l26324,4113l31086,2165l36065,866l41260,216l45807,0x">
                  <v:stroke weight="0pt" endcap="round" joinstyle="round" on="false" color="#000000" opacity="0"/>
                  <v:fill on="true" color="#000000"/>
                </v:shape>
                <v:shape id="Shape 39147" style="position:absolute;width:909;height:1818;left:15499;top:10001;" coordsize="90920,181840" path="m8659,0l9092,0l14071,866l17102,3897l18184,8659l18184,163657l81828,163657l86807,164523l89838,167553l90920,172315l90920,172748l90054,177727l87024,180758l82261,181840l9092,181840l4113,180974l1082,177943l0,173181l0,9092l866,4113l3897,1082l8659,0x">
                  <v:stroke weight="0pt" endcap="round" joinstyle="round" on="false" color="#000000" opacity="0"/>
                  <v:fill on="true" color="#000000"/>
                </v:shape>
                <v:shape id="Shape 39148" style="position:absolute;width:909;height:181;left:16772;top:11365;" coordsize="90920,18184" path="m8659,0l81828,0l86807,866l89838,3897l90920,8659l90920,9092l90055,14071l87024,17101l82261,18184l9092,18184l4113,17318l1082,14288l0,9525l0,9092l866,4113l3897,1082l8659,0x">
                  <v:stroke weight="0pt" endcap="round" joinstyle="round" on="false" color="#000000" opacity="0"/>
                  <v:fill on="true" color="#000000"/>
                </v:shape>
                <v:shape id="Shape 39149" style="position:absolute;width:909;height:181;left:16772;top:10819;" coordsize="90920,18184" path="m8659,0l81828,0l86807,866l89838,3897l90920,8659l90920,9092l90055,14071l87024,17101l82261,18184l9092,18184l4113,17101l1082,14288l0,9525l0,9092l866,4113l3897,1082l8659,0x">
                  <v:stroke weight="0pt" endcap="round" joinstyle="round" on="false" color="#000000" opacity="0"/>
                  <v:fill on="true" color="#000000"/>
                </v:shape>
                <v:shape id="Shape 39150" style="position:absolute;width:922;height:1818;left:18045;top:10001;" coordsize="92252,181840" path="m8659,0l72736,0l77715,866l80746,3897l81828,8659l81828,9092l80963,14071l77932,17101l73169,18184l18184,18184l18184,72736l45460,72736l50872,72953l56068,73819l60830,75334c69972,78187,79465,86302,84426,94384l86807,98930l88755,103692c92252,113777,90931,131835,90704,141792l89838,146988l88323,151750l86374,156513l83777,160842c79952,167354,71546,174509,64727,177727l60180,179459l55202,180974l50006,181624l45460,181840l9092,181840l4113,180974l1082,177943l0,173181l0,172748l866,167770l3897,164739l8659,163657l45460,163657l50872,163223l55635,161708l60180,159543l64294,156080l64943,155646l68190,151533l70788,147204c74075,136088,73194,124203,72303,112785l70788,108022l68407,103476l65160,99363l64727,98930c59553,93550,52846,91039,45460,90920l9092,90920l4113,89838l1082,87023l0,82261l0,9092l866,4113l3897,1082l8659,0x">
                  <v:stroke weight="0pt" endcap="round" joinstyle="round" on="false" color="#000000" opacity="0"/>
                  <v:fill on="true" color="#000000"/>
                </v:shape>
                <v:shape id="Shape 39151" style="position:absolute;width:802;height:746;left:20096;top:11256;" coordsize="80251,74605" path="m18772,0l49512,1515l44316,2381c24361,8533,28528,37736,49512,37884l80251,39398l77004,43728c48411,74605,0,43580,16391,4546l18772,0x">
                  <v:stroke weight="0pt" endcap="round" joinstyle="round" on="false" color="#000000" opacity="0"/>
                  <v:fill on="true" color="#000000"/>
                </v:shape>
                <v:shape id="Shape 39152" style="position:absolute;width:730;height:560;left:20283;top:11090;" coordsize="73093,56067" path="m30740,0l36152,433l41130,1515c62461,7746,73093,31591,63860,51738l61479,56067l30740,54552l35935,53903c55901,47347,51777,18574,30740,18184l0,16669l3247,12556c9561,5282,18393,556,28142,216l30740,0x">
                  <v:stroke weight="0pt" endcap="round" joinstyle="round" on="false" color="#000000" opacity="0"/>
                  <v:fill on="true" color="#000000"/>
                </v:shape>
                <v:shape id="Shape 39153" style="position:absolute;width:801;height:743;left:19188;top:10165;" coordsize="80100,74367" path="m18621,0l49360,1515l44165,2381c24043,8406,28615,37678,49360,37884l80100,39398l76853,43728c48299,74367,0,44067,16239,4546l18621,0x">
                  <v:stroke weight="0pt" endcap="round" joinstyle="round" on="false" color="#000000" opacity="0"/>
                  <v:fill on="true" color="#000000"/>
                </v:shape>
                <v:shape id="Shape 39154" style="position:absolute;width:1636;height:1818;left:19318;top:10001;" coordsize="163656,181840" path="m154564,0l159543,1299l161058,2598l163440,7144l163656,9092l162141,14071l161275,15153l16019,178593l11690,181408l9092,181840l4330,180325l2814,179026l216,174480l0,172748l1515,167770l2381,166687l147637,3247l151966,433l154564,0x">
                  <v:stroke weight="0pt" endcap="round" joinstyle="round" on="false" color="#000000" opacity="0"/>
                  <v:fill on="true" color="#000000"/>
                </v:shape>
                <v:shape id="Shape 39155" style="position:absolute;width:730;height:560;left:19374;top:9999;" coordsize="73050,56067" path="m30740,0l36152,433l41130,1515c62374,7541,73050,31848,63860,51738l61479,56067l30740,54552l35935,53903c55739,47178,52034,18563,30740,18184l0,16669l3247,12556c9561,5282,18393,556,28142,216l30740,0x">
                  <v:stroke weight="0pt" endcap="round" joinstyle="round" on="false" color="#000000" opacity="0"/>
                  <v:fill on="true" color="#000000"/>
                </v:shape>
              </v:group>
            </w:pict>
          </mc:Fallback>
        </mc:AlternateContent>
      </w:r>
    </w:p>
    <w:p w14:paraId="3173D41B" w14:textId="77777777" w:rsidR="0000336F" w:rsidRDefault="00000000">
      <w:pPr>
        <w:spacing w:after="248" w:line="269" w:lineRule="auto"/>
        <w:ind w:left="3042" w:right="89"/>
        <w:jc w:val="left"/>
      </w:pPr>
      <w:r>
        <w:rPr>
          <w:b/>
          <w:sz w:val="20"/>
        </w:rPr>
        <w:t xml:space="preserve">Figure 6.8 </w:t>
      </w:r>
      <w:r>
        <w:rPr>
          <w:sz w:val="20"/>
        </w:rPr>
        <w:t xml:space="preserve">Column cross-section </w:t>
      </w:r>
      <w:r>
        <w:rPr>
          <w:b/>
          <w:sz w:val="20"/>
        </w:rPr>
        <w:t xml:space="preserve">Table 6.1 </w:t>
      </w:r>
      <w:r>
        <w:rPr>
          <w:sz w:val="20"/>
        </w:rPr>
        <w:t>Detailing of structure for design</w:t>
      </w:r>
    </w:p>
    <w:tbl>
      <w:tblPr>
        <w:tblStyle w:val="TableGrid"/>
        <w:tblW w:w="4774" w:type="dxa"/>
        <w:tblInd w:w="2113" w:type="dxa"/>
        <w:tblCellMar>
          <w:top w:w="0" w:type="dxa"/>
          <w:left w:w="0" w:type="dxa"/>
          <w:bottom w:w="0" w:type="dxa"/>
          <w:right w:w="0" w:type="dxa"/>
        </w:tblCellMar>
        <w:tblLook w:val="04A0" w:firstRow="1" w:lastRow="0" w:firstColumn="1" w:lastColumn="0" w:noHBand="0" w:noVBand="1"/>
      </w:tblPr>
      <w:tblGrid>
        <w:gridCol w:w="4773"/>
        <w:gridCol w:w="777"/>
      </w:tblGrid>
      <w:tr w:rsidR="0000336F" w14:paraId="2A01D5DB" w14:textId="77777777">
        <w:trPr>
          <w:trHeight w:val="258"/>
        </w:trPr>
        <w:tc>
          <w:tcPr>
            <w:tcW w:w="3503" w:type="dxa"/>
            <w:tcBorders>
              <w:top w:val="nil"/>
              <w:left w:val="nil"/>
              <w:bottom w:val="nil"/>
              <w:right w:val="nil"/>
            </w:tcBorders>
          </w:tcPr>
          <w:p w14:paraId="439CD5A4" w14:textId="77777777" w:rsidR="0000336F" w:rsidRDefault="00000000">
            <w:pPr>
              <w:spacing w:after="0" w:line="259" w:lineRule="auto"/>
              <w:ind w:left="120" w:firstLine="0"/>
              <w:jc w:val="left"/>
            </w:pPr>
            <w:r>
              <w:t>Item</w:t>
            </w:r>
          </w:p>
          <w:p w14:paraId="72BCD981" w14:textId="77777777" w:rsidR="0000336F" w:rsidRDefault="00000000">
            <w:pPr>
              <w:spacing w:after="0" w:line="259" w:lineRule="auto"/>
              <w:ind w:left="0" w:right="-1271" w:firstLine="0"/>
              <w:jc w:val="left"/>
            </w:pPr>
            <w:r>
              <w:rPr>
                <w:rFonts w:ascii="Calibri" w:eastAsia="Calibri" w:hAnsi="Calibri" w:cs="Calibri"/>
                <w:noProof/>
              </w:rPr>
              <mc:AlternateContent>
                <mc:Choice Requires="wpg">
                  <w:drawing>
                    <wp:inline distT="0" distB="0" distL="0" distR="0" wp14:anchorId="05849B83" wp14:editId="4B4E94DB">
                      <wp:extent cx="3031465" cy="5055"/>
                      <wp:effectExtent l="0" t="0" r="0" b="0"/>
                      <wp:docPr id="443703" name="Group 443703"/>
                      <wp:cNvGraphicFramePr/>
                      <a:graphic xmlns:a="http://schemas.openxmlformats.org/drawingml/2006/main">
                        <a:graphicData uri="http://schemas.microsoft.com/office/word/2010/wordprocessingGroup">
                          <wpg:wgp>
                            <wpg:cNvGrpSpPr/>
                            <wpg:grpSpPr>
                              <a:xfrm>
                                <a:off x="0" y="0"/>
                                <a:ext cx="3031465" cy="5055"/>
                                <a:chOff x="0" y="0"/>
                                <a:chExt cx="3031465" cy="5055"/>
                              </a:xfrm>
                            </wpg:grpSpPr>
                            <wps:wsp>
                              <wps:cNvPr id="39164" name="Shape 39164"/>
                              <wps:cNvSpPr/>
                              <wps:spPr>
                                <a:xfrm>
                                  <a:off x="0" y="0"/>
                                  <a:ext cx="3031465" cy="0"/>
                                </a:xfrm>
                                <a:custGeom>
                                  <a:avLst/>
                                  <a:gdLst/>
                                  <a:ahLst/>
                                  <a:cxnLst/>
                                  <a:rect l="0" t="0" r="0" b="0"/>
                                  <a:pathLst>
                                    <a:path w="3031465">
                                      <a:moveTo>
                                        <a:pt x="0" y="0"/>
                                      </a:moveTo>
                                      <a:lnTo>
                                        <a:pt x="303146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3703" style="width:238.698pt;height:0.398pt;mso-position-horizontal-relative:char;mso-position-vertical-relative:line" coordsize="30314,50">
                      <v:shape id="Shape 39164" style="position:absolute;width:30314;height:0;left:0;top:0;" coordsize="3031465,0" path="m0,0l3031465,0">
                        <v:stroke weight="0.398pt" endcap="flat" joinstyle="miter" miterlimit="10" on="true" color="#000000"/>
                        <v:fill on="false" color="#000000" opacity="0"/>
                      </v:shape>
                    </v:group>
                  </w:pict>
                </mc:Fallback>
              </mc:AlternateContent>
            </w:r>
          </w:p>
        </w:tc>
        <w:tc>
          <w:tcPr>
            <w:tcW w:w="1271" w:type="dxa"/>
            <w:tcBorders>
              <w:top w:val="nil"/>
              <w:left w:val="nil"/>
              <w:bottom w:val="nil"/>
              <w:right w:val="nil"/>
            </w:tcBorders>
          </w:tcPr>
          <w:p w14:paraId="51F11D67" w14:textId="77777777" w:rsidR="0000336F" w:rsidRDefault="00000000">
            <w:pPr>
              <w:spacing w:after="0" w:line="259" w:lineRule="auto"/>
              <w:ind w:left="0" w:firstLine="0"/>
              <w:jc w:val="left"/>
            </w:pPr>
            <w:r>
              <w:t>Value</w:t>
            </w:r>
          </w:p>
        </w:tc>
      </w:tr>
      <w:tr w:rsidR="0000336F" w14:paraId="172EF0A0" w14:textId="77777777">
        <w:trPr>
          <w:trHeight w:val="253"/>
        </w:trPr>
        <w:tc>
          <w:tcPr>
            <w:tcW w:w="3503" w:type="dxa"/>
            <w:tcBorders>
              <w:top w:val="nil"/>
              <w:left w:val="nil"/>
              <w:bottom w:val="nil"/>
              <w:right w:val="nil"/>
            </w:tcBorders>
          </w:tcPr>
          <w:p w14:paraId="2375F971" w14:textId="77777777" w:rsidR="0000336F" w:rsidRDefault="00000000">
            <w:pPr>
              <w:spacing w:after="0" w:line="259" w:lineRule="auto"/>
              <w:ind w:left="120" w:firstLine="0"/>
              <w:jc w:val="left"/>
            </w:pPr>
            <w:r>
              <w:t>Cover to longitudinal bars</w:t>
            </w:r>
          </w:p>
        </w:tc>
        <w:tc>
          <w:tcPr>
            <w:tcW w:w="1271" w:type="dxa"/>
            <w:tcBorders>
              <w:top w:val="nil"/>
              <w:left w:val="nil"/>
              <w:bottom w:val="nil"/>
              <w:right w:val="nil"/>
            </w:tcBorders>
          </w:tcPr>
          <w:p w14:paraId="7FEF3771" w14:textId="77777777" w:rsidR="0000336F" w:rsidRDefault="00000000">
            <w:pPr>
              <w:spacing w:after="0" w:line="259" w:lineRule="auto"/>
              <w:ind w:left="0" w:firstLine="0"/>
              <w:jc w:val="left"/>
            </w:pPr>
            <w:r>
              <w:t>50.0 mm</w:t>
            </w:r>
          </w:p>
        </w:tc>
      </w:tr>
      <w:tr w:rsidR="0000336F" w14:paraId="29043842" w14:textId="77777777">
        <w:trPr>
          <w:trHeight w:val="271"/>
        </w:trPr>
        <w:tc>
          <w:tcPr>
            <w:tcW w:w="3503" w:type="dxa"/>
            <w:tcBorders>
              <w:top w:val="nil"/>
              <w:left w:val="nil"/>
              <w:bottom w:val="nil"/>
              <w:right w:val="nil"/>
            </w:tcBorders>
          </w:tcPr>
          <w:p w14:paraId="7ED1E64A" w14:textId="77777777" w:rsidR="0000336F" w:rsidRDefault="00000000">
            <w:pPr>
              <w:spacing w:after="0" w:line="259" w:lineRule="auto"/>
              <w:ind w:left="120" w:firstLine="0"/>
              <w:jc w:val="left"/>
            </w:pPr>
            <w:r>
              <w:t>Number of longitudinal bars</w:t>
            </w:r>
          </w:p>
        </w:tc>
        <w:tc>
          <w:tcPr>
            <w:tcW w:w="1271" w:type="dxa"/>
            <w:tcBorders>
              <w:top w:val="nil"/>
              <w:left w:val="nil"/>
              <w:bottom w:val="nil"/>
              <w:right w:val="nil"/>
            </w:tcBorders>
          </w:tcPr>
          <w:p w14:paraId="557C9F9D" w14:textId="77777777" w:rsidR="0000336F" w:rsidRDefault="00000000">
            <w:pPr>
              <w:spacing w:after="0" w:line="259" w:lineRule="auto"/>
              <w:ind w:left="0" w:firstLine="0"/>
              <w:jc w:val="left"/>
            </w:pPr>
            <w:r>
              <w:t>48</w:t>
            </w:r>
          </w:p>
        </w:tc>
      </w:tr>
      <w:tr w:rsidR="0000336F" w14:paraId="71FE2620" w14:textId="77777777">
        <w:trPr>
          <w:trHeight w:val="271"/>
        </w:trPr>
        <w:tc>
          <w:tcPr>
            <w:tcW w:w="3503" w:type="dxa"/>
            <w:tcBorders>
              <w:top w:val="nil"/>
              <w:left w:val="nil"/>
              <w:bottom w:val="nil"/>
              <w:right w:val="nil"/>
            </w:tcBorders>
          </w:tcPr>
          <w:p w14:paraId="21EEF6DF" w14:textId="77777777" w:rsidR="0000336F" w:rsidRDefault="00000000">
            <w:pPr>
              <w:spacing w:after="0" w:line="259" w:lineRule="auto"/>
              <w:ind w:left="120" w:firstLine="0"/>
              <w:jc w:val="left"/>
            </w:pPr>
            <w:r>
              <w:t>Diameter of longitudinal bars</w:t>
            </w:r>
          </w:p>
        </w:tc>
        <w:tc>
          <w:tcPr>
            <w:tcW w:w="1271" w:type="dxa"/>
            <w:tcBorders>
              <w:top w:val="nil"/>
              <w:left w:val="nil"/>
              <w:bottom w:val="nil"/>
              <w:right w:val="nil"/>
            </w:tcBorders>
          </w:tcPr>
          <w:p w14:paraId="67819A02" w14:textId="77777777" w:rsidR="0000336F" w:rsidRDefault="00000000">
            <w:pPr>
              <w:spacing w:after="0" w:line="259" w:lineRule="auto"/>
              <w:ind w:left="0" w:firstLine="0"/>
              <w:jc w:val="left"/>
            </w:pPr>
            <w:r>
              <w:t>39.0 mm</w:t>
            </w:r>
          </w:p>
        </w:tc>
      </w:tr>
      <w:tr w:rsidR="0000336F" w14:paraId="73CF9300" w14:textId="77777777">
        <w:trPr>
          <w:trHeight w:val="271"/>
        </w:trPr>
        <w:tc>
          <w:tcPr>
            <w:tcW w:w="3503" w:type="dxa"/>
            <w:tcBorders>
              <w:top w:val="nil"/>
              <w:left w:val="nil"/>
              <w:bottom w:val="nil"/>
              <w:right w:val="nil"/>
            </w:tcBorders>
          </w:tcPr>
          <w:p w14:paraId="3E098CF1" w14:textId="77777777" w:rsidR="0000336F" w:rsidRDefault="00000000">
            <w:pPr>
              <w:spacing w:after="0" w:line="259" w:lineRule="auto"/>
              <w:ind w:left="120" w:firstLine="0"/>
              <w:jc w:val="left"/>
            </w:pPr>
            <w:r>
              <w:t>Diameter of transverse steel</w:t>
            </w:r>
          </w:p>
        </w:tc>
        <w:tc>
          <w:tcPr>
            <w:tcW w:w="1271" w:type="dxa"/>
            <w:tcBorders>
              <w:top w:val="nil"/>
              <w:left w:val="nil"/>
              <w:bottom w:val="nil"/>
              <w:right w:val="nil"/>
            </w:tcBorders>
          </w:tcPr>
          <w:p w14:paraId="0F70C202" w14:textId="77777777" w:rsidR="0000336F" w:rsidRDefault="00000000">
            <w:pPr>
              <w:spacing w:after="0" w:line="259" w:lineRule="auto"/>
              <w:ind w:left="0" w:firstLine="0"/>
              <w:jc w:val="left"/>
            </w:pPr>
            <w:r>
              <w:t>20.0 mm</w:t>
            </w:r>
          </w:p>
        </w:tc>
      </w:tr>
      <w:tr w:rsidR="0000336F" w14:paraId="1D3DD1AE" w14:textId="77777777">
        <w:trPr>
          <w:trHeight w:val="271"/>
        </w:trPr>
        <w:tc>
          <w:tcPr>
            <w:tcW w:w="3503" w:type="dxa"/>
            <w:tcBorders>
              <w:top w:val="nil"/>
              <w:left w:val="nil"/>
              <w:bottom w:val="nil"/>
              <w:right w:val="nil"/>
            </w:tcBorders>
          </w:tcPr>
          <w:p w14:paraId="7D4763C1" w14:textId="77777777" w:rsidR="0000336F" w:rsidRDefault="00000000">
            <w:pPr>
              <w:spacing w:after="0" w:line="259" w:lineRule="auto"/>
              <w:ind w:left="120" w:firstLine="0"/>
              <w:jc w:val="left"/>
            </w:pPr>
            <w:r>
              <w:t>Spacing of transverse steel</w:t>
            </w:r>
          </w:p>
        </w:tc>
        <w:tc>
          <w:tcPr>
            <w:tcW w:w="1271" w:type="dxa"/>
            <w:tcBorders>
              <w:top w:val="nil"/>
              <w:left w:val="nil"/>
              <w:bottom w:val="nil"/>
              <w:right w:val="nil"/>
            </w:tcBorders>
          </w:tcPr>
          <w:p w14:paraId="36CACD96" w14:textId="77777777" w:rsidR="0000336F" w:rsidRDefault="00000000">
            <w:pPr>
              <w:spacing w:after="0" w:line="259" w:lineRule="auto"/>
              <w:ind w:left="0" w:firstLine="0"/>
              <w:jc w:val="left"/>
            </w:pPr>
            <w:r>
              <w:t>75.0 mm</w:t>
            </w:r>
          </w:p>
        </w:tc>
      </w:tr>
      <w:tr w:rsidR="0000336F" w14:paraId="2925D206" w14:textId="77777777">
        <w:trPr>
          <w:trHeight w:val="271"/>
        </w:trPr>
        <w:tc>
          <w:tcPr>
            <w:tcW w:w="3503" w:type="dxa"/>
            <w:tcBorders>
              <w:top w:val="nil"/>
              <w:left w:val="nil"/>
              <w:bottom w:val="nil"/>
              <w:right w:val="nil"/>
            </w:tcBorders>
          </w:tcPr>
          <w:p w14:paraId="67A1C00C" w14:textId="77777777" w:rsidR="0000336F" w:rsidRDefault="00000000">
            <w:pPr>
              <w:spacing w:after="0" w:line="259" w:lineRule="auto"/>
              <w:ind w:left="120" w:firstLine="0"/>
              <w:jc w:val="left"/>
            </w:pPr>
            <w:r>
              <w:t>Type of transverse reinforcement</w:t>
            </w:r>
          </w:p>
        </w:tc>
        <w:tc>
          <w:tcPr>
            <w:tcW w:w="1271" w:type="dxa"/>
            <w:tcBorders>
              <w:top w:val="nil"/>
              <w:left w:val="nil"/>
              <w:bottom w:val="nil"/>
              <w:right w:val="nil"/>
            </w:tcBorders>
          </w:tcPr>
          <w:p w14:paraId="43518345" w14:textId="77777777" w:rsidR="0000336F" w:rsidRDefault="00000000">
            <w:pPr>
              <w:spacing w:after="0" w:line="259" w:lineRule="auto"/>
              <w:ind w:left="0" w:firstLine="0"/>
              <w:jc w:val="left"/>
            </w:pPr>
            <w:r>
              <w:t>spirals</w:t>
            </w:r>
          </w:p>
        </w:tc>
      </w:tr>
      <w:tr w:rsidR="0000336F" w14:paraId="098DAE82" w14:textId="77777777">
        <w:trPr>
          <w:trHeight w:val="271"/>
        </w:trPr>
        <w:tc>
          <w:tcPr>
            <w:tcW w:w="3503" w:type="dxa"/>
            <w:tcBorders>
              <w:top w:val="nil"/>
              <w:left w:val="nil"/>
              <w:bottom w:val="nil"/>
              <w:right w:val="nil"/>
            </w:tcBorders>
          </w:tcPr>
          <w:p w14:paraId="2AF6EF7F" w14:textId="77777777" w:rsidR="0000336F" w:rsidRDefault="00000000">
            <w:pPr>
              <w:spacing w:after="0" w:line="259" w:lineRule="auto"/>
              <w:ind w:left="120" w:firstLine="0"/>
              <w:jc w:val="left"/>
            </w:pPr>
            <w:r>
              <w:t>Axial load</w:t>
            </w:r>
          </w:p>
        </w:tc>
        <w:tc>
          <w:tcPr>
            <w:tcW w:w="1271" w:type="dxa"/>
            <w:tcBorders>
              <w:top w:val="nil"/>
              <w:left w:val="nil"/>
              <w:bottom w:val="nil"/>
              <w:right w:val="nil"/>
            </w:tcBorders>
          </w:tcPr>
          <w:p w14:paraId="5E4EA145" w14:textId="77777777" w:rsidR="0000336F" w:rsidRDefault="00000000">
            <w:pPr>
              <w:spacing w:after="0" w:line="259" w:lineRule="auto"/>
              <w:ind w:left="0" w:firstLine="0"/>
              <w:jc w:val="left"/>
            </w:pPr>
            <w:r>
              <w:t>8310.00 KN</w:t>
            </w:r>
          </w:p>
        </w:tc>
      </w:tr>
      <w:tr w:rsidR="0000336F" w14:paraId="066962C2" w14:textId="77777777">
        <w:trPr>
          <w:trHeight w:val="271"/>
        </w:trPr>
        <w:tc>
          <w:tcPr>
            <w:tcW w:w="3503" w:type="dxa"/>
            <w:tcBorders>
              <w:top w:val="nil"/>
              <w:left w:val="nil"/>
              <w:bottom w:val="nil"/>
              <w:right w:val="nil"/>
            </w:tcBorders>
          </w:tcPr>
          <w:p w14:paraId="1B6C6DEC" w14:textId="77777777" w:rsidR="0000336F" w:rsidRDefault="00000000">
            <w:pPr>
              <w:spacing w:after="0" w:line="259" w:lineRule="auto"/>
              <w:ind w:left="120" w:firstLine="0"/>
              <w:jc w:val="left"/>
            </w:pPr>
            <w:r>
              <w:t>Concrete compressive strength</w:t>
            </w:r>
          </w:p>
        </w:tc>
        <w:tc>
          <w:tcPr>
            <w:tcW w:w="1271" w:type="dxa"/>
            <w:tcBorders>
              <w:top w:val="nil"/>
              <w:left w:val="nil"/>
              <w:bottom w:val="nil"/>
              <w:right w:val="nil"/>
            </w:tcBorders>
          </w:tcPr>
          <w:p w14:paraId="29C1AF28" w14:textId="77777777" w:rsidR="0000336F" w:rsidRDefault="00000000">
            <w:pPr>
              <w:spacing w:after="0" w:line="259" w:lineRule="auto"/>
              <w:ind w:left="0" w:firstLine="0"/>
              <w:jc w:val="left"/>
            </w:pPr>
            <w:r>
              <w:t>30.00 MPa</w:t>
            </w:r>
          </w:p>
        </w:tc>
      </w:tr>
      <w:tr w:rsidR="0000336F" w14:paraId="4A238523" w14:textId="77777777">
        <w:trPr>
          <w:trHeight w:val="271"/>
        </w:trPr>
        <w:tc>
          <w:tcPr>
            <w:tcW w:w="3503" w:type="dxa"/>
            <w:tcBorders>
              <w:top w:val="nil"/>
              <w:left w:val="nil"/>
              <w:bottom w:val="nil"/>
              <w:right w:val="nil"/>
            </w:tcBorders>
          </w:tcPr>
          <w:p w14:paraId="13FE5C0F" w14:textId="77777777" w:rsidR="0000336F" w:rsidRDefault="00000000">
            <w:pPr>
              <w:spacing w:after="0" w:line="259" w:lineRule="auto"/>
              <w:ind w:left="120" w:firstLine="0"/>
              <w:jc w:val="left"/>
            </w:pPr>
            <w:r>
              <w:t>Long steel yielding stress</w:t>
            </w:r>
          </w:p>
        </w:tc>
        <w:tc>
          <w:tcPr>
            <w:tcW w:w="1271" w:type="dxa"/>
            <w:tcBorders>
              <w:top w:val="nil"/>
              <w:left w:val="nil"/>
              <w:bottom w:val="nil"/>
              <w:right w:val="nil"/>
            </w:tcBorders>
          </w:tcPr>
          <w:p w14:paraId="201E6C0A" w14:textId="77777777" w:rsidR="0000336F" w:rsidRDefault="00000000">
            <w:pPr>
              <w:spacing w:after="0" w:line="259" w:lineRule="auto"/>
              <w:ind w:left="0" w:firstLine="0"/>
              <w:jc w:val="left"/>
            </w:pPr>
            <w:r>
              <w:t>404.25 MPa</w:t>
            </w:r>
          </w:p>
        </w:tc>
      </w:tr>
      <w:tr w:rsidR="0000336F" w14:paraId="256462C3" w14:textId="77777777">
        <w:trPr>
          <w:trHeight w:val="271"/>
        </w:trPr>
        <w:tc>
          <w:tcPr>
            <w:tcW w:w="3503" w:type="dxa"/>
            <w:tcBorders>
              <w:top w:val="nil"/>
              <w:left w:val="nil"/>
              <w:bottom w:val="nil"/>
              <w:right w:val="nil"/>
            </w:tcBorders>
          </w:tcPr>
          <w:p w14:paraId="4FB770D2" w14:textId="77777777" w:rsidR="0000336F" w:rsidRDefault="00000000">
            <w:pPr>
              <w:spacing w:after="0" w:line="259" w:lineRule="auto"/>
              <w:ind w:left="120" w:firstLine="0"/>
              <w:jc w:val="left"/>
            </w:pPr>
            <w:r>
              <w:t>Long steel max. stress</w:t>
            </w:r>
          </w:p>
        </w:tc>
        <w:tc>
          <w:tcPr>
            <w:tcW w:w="1271" w:type="dxa"/>
            <w:tcBorders>
              <w:top w:val="nil"/>
              <w:left w:val="nil"/>
              <w:bottom w:val="nil"/>
              <w:right w:val="nil"/>
            </w:tcBorders>
          </w:tcPr>
          <w:p w14:paraId="4B7011B6" w14:textId="77777777" w:rsidR="0000336F" w:rsidRDefault="00000000">
            <w:pPr>
              <w:spacing w:after="0" w:line="259" w:lineRule="auto"/>
              <w:ind w:left="0" w:firstLine="0"/>
              <w:jc w:val="left"/>
            </w:pPr>
            <w:r>
              <w:t>545.74 MPa</w:t>
            </w:r>
          </w:p>
        </w:tc>
      </w:tr>
      <w:tr w:rsidR="0000336F" w14:paraId="16F04F65" w14:textId="77777777">
        <w:trPr>
          <w:trHeight w:val="271"/>
        </w:trPr>
        <w:tc>
          <w:tcPr>
            <w:tcW w:w="3503" w:type="dxa"/>
            <w:tcBorders>
              <w:top w:val="nil"/>
              <w:left w:val="nil"/>
              <w:bottom w:val="nil"/>
              <w:right w:val="nil"/>
            </w:tcBorders>
          </w:tcPr>
          <w:p w14:paraId="172D9F0B" w14:textId="77777777" w:rsidR="0000336F" w:rsidRDefault="00000000">
            <w:pPr>
              <w:spacing w:after="0" w:line="259" w:lineRule="auto"/>
              <w:ind w:left="120" w:firstLine="0"/>
              <w:jc w:val="left"/>
            </w:pPr>
            <w:r>
              <w:t>Transverse steel yielding stress</w:t>
            </w:r>
          </w:p>
        </w:tc>
        <w:tc>
          <w:tcPr>
            <w:tcW w:w="1271" w:type="dxa"/>
            <w:tcBorders>
              <w:top w:val="nil"/>
              <w:left w:val="nil"/>
              <w:bottom w:val="nil"/>
              <w:right w:val="nil"/>
            </w:tcBorders>
          </w:tcPr>
          <w:p w14:paraId="4C3B386B" w14:textId="77777777" w:rsidR="0000336F" w:rsidRDefault="00000000">
            <w:pPr>
              <w:spacing w:after="0" w:line="259" w:lineRule="auto"/>
              <w:ind w:left="0" w:firstLine="0"/>
              <w:jc w:val="left"/>
            </w:pPr>
            <w:r>
              <w:t>420.00 MPa</w:t>
            </w:r>
          </w:p>
        </w:tc>
      </w:tr>
      <w:tr w:rsidR="0000336F" w14:paraId="7105091E" w14:textId="77777777">
        <w:trPr>
          <w:trHeight w:val="271"/>
        </w:trPr>
        <w:tc>
          <w:tcPr>
            <w:tcW w:w="3503" w:type="dxa"/>
            <w:tcBorders>
              <w:top w:val="nil"/>
              <w:left w:val="nil"/>
              <w:bottom w:val="nil"/>
              <w:right w:val="nil"/>
            </w:tcBorders>
          </w:tcPr>
          <w:p w14:paraId="1C228619" w14:textId="77777777" w:rsidR="0000336F" w:rsidRDefault="00000000">
            <w:pPr>
              <w:spacing w:after="0" w:line="259" w:lineRule="auto"/>
              <w:ind w:left="120" w:firstLine="0"/>
              <w:jc w:val="left"/>
            </w:pPr>
            <w:r>
              <w:t>Member Length</w:t>
            </w:r>
          </w:p>
        </w:tc>
        <w:tc>
          <w:tcPr>
            <w:tcW w:w="1271" w:type="dxa"/>
            <w:tcBorders>
              <w:top w:val="nil"/>
              <w:left w:val="nil"/>
              <w:bottom w:val="nil"/>
              <w:right w:val="nil"/>
            </w:tcBorders>
          </w:tcPr>
          <w:p w14:paraId="737F2D98" w14:textId="77777777" w:rsidR="0000336F" w:rsidRDefault="00000000">
            <w:pPr>
              <w:spacing w:after="0" w:line="259" w:lineRule="auto"/>
              <w:ind w:left="0" w:firstLine="0"/>
            </w:pPr>
            <w:r>
              <w:t>12000.0 mm</w:t>
            </w:r>
          </w:p>
        </w:tc>
      </w:tr>
      <w:tr w:rsidR="0000336F" w14:paraId="53ECAE85" w14:textId="77777777">
        <w:trPr>
          <w:trHeight w:val="271"/>
        </w:trPr>
        <w:tc>
          <w:tcPr>
            <w:tcW w:w="3503" w:type="dxa"/>
            <w:tcBorders>
              <w:top w:val="nil"/>
              <w:left w:val="nil"/>
              <w:bottom w:val="nil"/>
              <w:right w:val="nil"/>
            </w:tcBorders>
          </w:tcPr>
          <w:p w14:paraId="693BA920" w14:textId="77777777" w:rsidR="0000336F" w:rsidRDefault="00000000">
            <w:pPr>
              <w:spacing w:after="0" w:line="259" w:lineRule="auto"/>
              <w:ind w:left="120" w:firstLine="0"/>
              <w:jc w:val="left"/>
            </w:pPr>
            <w:r>
              <w:t>Longitudinal Steel Ratio</w:t>
            </w:r>
          </w:p>
        </w:tc>
        <w:tc>
          <w:tcPr>
            <w:tcW w:w="1271" w:type="dxa"/>
            <w:tcBorders>
              <w:top w:val="nil"/>
              <w:left w:val="nil"/>
              <w:bottom w:val="nil"/>
              <w:right w:val="nil"/>
            </w:tcBorders>
          </w:tcPr>
          <w:p w14:paraId="30D419C0" w14:textId="77777777" w:rsidR="0000336F" w:rsidRDefault="00000000">
            <w:pPr>
              <w:spacing w:after="0" w:line="259" w:lineRule="auto"/>
              <w:ind w:left="0" w:firstLine="0"/>
              <w:jc w:val="left"/>
            </w:pPr>
            <w:r>
              <w:t>0.018</w:t>
            </w:r>
          </w:p>
        </w:tc>
      </w:tr>
      <w:tr w:rsidR="0000336F" w14:paraId="48325A20" w14:textId="77777777">
        <w:trPr>
          <w:trHeight w:val="271"/>
        </w:trPr>
        <w:tc>
          <w:tcPr>
            <w:tcW w:w="3503" w:type="dxa"/>
            <w:tcBorders>
              <w:top w:val="nil"/>
              <w:left w:val="nil"/>
              <w:bottom w:val="nil"/>
              <w:right w:val="nil"/>
            </w:tcBorders>
          </w:tcPr>
          <w:p w14:paraId="39F00101" w14:textId="77777777" w:rsidR="0000336F" w:rsidRDefault="00000000">
            <w:pPr>
              <w:spacing w:after="0" w:line="259" w:lineRule="auto"/>
              <w:ind w:left="120" w:firstLine="0"/>
              <w:jc w:val="left"/>
            </w:pPr>
            <w:r>
              <w:t>Transverse Steel Ratio</w:t>
            </w:r>
          </w:p>
        </w:tc>
        <w:tc>
          <w:tcPr>
            <w:tcW w:w="1271" w:type="dxa"/>
            <w:tcBorders>
              <w:top w:val="nil"/>
              <w:left w:val="nil"/>
              <w:bottom w:val="nil"/>
              <w:right w:val="nil"/>
            </w:tcBorders>
          </w:tcPr>
          <w:p w14:paraId="4763514A" w14:textId="77777777" w:rsidR="0000336F" w:rsidRDefault="00000000">
            <w:pPr>
              <w:spacing w:after="0" w:line="259" w:lineRule="auto"/>
              <w:ind w:left="0" w:firstLine="0"/>
              <w:jc w:val="left"/>
            </w:pPr>
            <w:r>
              <w:t>0.009</w:t>
            </w:r>
          </w:p>
        </w:tc>
      </w:tr>
      <w:tr w:rsidR="0000336F" w14:paraId="658D8E7B" w14:textId="77777777">
        <w:trPr>
          <w:trHeight w:val="232"/>
        </w:trPr>
        <w:tc>
          <w:tcPr>
            <w:tcW w:w="3503" w:type="dxa"/>
            <w:tcBorders>
              <w:top w:val="nil"/>
              <w:left w:val="nil"/>
              <w:bottom w:val="nil"/>
              <w:right w:val="nil"/>
            </w:tcBorders>
          </w:tcPr>
          <w:p w14:paraId="4EB85A16" w14:textId="77777777" w:rsidR="0000336F" w:rsidRDefault="00000000">
            <w:pPr>
              <w:spacing w:after="0" w:line="259" w:lineRule="auto"/>
              <w:ind w:left="120" w:firstLine="0"/>
              <w:jc w:val="left"/>
            </w:pPr>
            <w:r>
              <w:t>Axial Load Ratio</w:t>
            </w:r>
          </w:p>
        </w:tc>
        <w:tc>
          <w:tcPr>
            <w:tcW w:w="1271" w:type="dxa"/>
            <w:tcBorders>
              <w:top w:val="nil"/>
              <w:left w:val="nil"/>
              <w:bottom w:val="nil"/>
              <w:right w:val="nil"/>
            </w:tcBorders>
          </w:tcPr>
          <w:p w14:paraId="1164DD61" w14:textId="77777777" w:rsidR="0000336F" w:rsidRDefault="00000000">
            <w:pPr>
              <w:spacing w:after="0" w:line="259" w:lineRule="auto"/>
              <w:ind w:left="0" w:firstLine="0"/>
              <w:jc w:val="left"/>
            </w:pPr>
            <w:r>
              <w:t>0.088</w:t>
            </w:r>
          </w:p>
        </w:tc>
      </w:tr>
    </w:tbl>
    <w:p w14:paraId="029FE006" w14:textId="77777777" w:rsidR="0000336F" w:rsidRDefault="00000000">
      <w:pPr>
        <w:spacing w:after="351" w:line="259" w:lineRule="auto"/>
        <w:ind w:left="2245" w:firstLine="0"/>
        <w:jc w:val="left"/>
      </w:pPr>
      <w:r>
        <w:rPr>
          <w:noProof/>
        </w:rPr>
        <w:drawing>
          <wp:inline distT="0" distB="0" distL="0" distR="0" wp14:anchorId="20B16C1A" wp14:editId="518CF36B">
            <wp:extent cx="2859024" cy="2115312"/>
            <wp:effectExtent l="0" t="0" r="0" b="0"/>
            <wp:docPr id="465871" name="Picture 465871"/>
            <wp:cNvGraphicFramePr/>
            <a:graphic xmlns:a="http://schemas.openxmlformats.org/drawingml/2006/main">
              <a:graphicData uri="http://schemas.openxmlformats.org/drawingml/2006/picture">
                <pic:pic xmlns:pic="http://schemas.openxmlformats.org/drawingml/2006/picture">
                  <pic:nvPicPr>
                    <pic:cNvPr id="465871" name="Picture 465871"/>
                    <pic:cNvPicPr/>
                  </pic:nvPicPr>
                  <pic:blipFill>
                    <a:blip r:embed="rId263"/>
                    <a:stretch>
                      <a:fillRect/>
                    </a:stretch>
                  </pic:blipFill>
                  <pic:spPr>
                    <a:xfrm>
                      <a:off x="0" y="0"/>
                      <a:ext cx="2859024" cy="2115312"/>
                    </a:xfrm>
                    <a:prstGeom prst="rect">
                      <a:avLst/>
                    </a:prstGeom>
                  </pic:spPr>
                </pic:pic>
              </a:graphicData>
            </a:graphic>
          </wp:inline>
        </w:drawing>
      </w:r>
    </w:p>
    <w:p w14:paraId="4A6209C4" w14:textId="77777777" w:rsidR="0000336F" w:rsidRDefault="00000000">
      <w:pPr>
        <w:spacing w:after="3" w:line="269" w:lineRule="auto"/>
        <w:ind w:left="1649" w:right="89"/>
        <w:jc w:val="left"/>
      </w:pPr>
      <w:r>
        <w:rPr>
          <w:b/>
          <w:sz w:val="20"/>
        </w:rPr>
        <w:t xml:space="preserve">Figure 6.9 </w:t>
      </w:r>
      <w:r>
        <w:rPr>
          <w:sz w:val="20"/>
        </w:rPr>
        <w:t>Calculating corrosion level at 100 years of service life</w:t>
      </w:r>
    </w:p>
    <w:p w14:paraId="2E1D77E7" w14:textId="77777777" w:rsidR="0000336F" w:rsidRDefault="00000000">
      <w:pPr>
        <w:ind w:left="349" w:right="268"/>
      </w:pPr>
      <w:r>
        <w:rPr>
          <w:b/>
        </w:rPr>
        <w:t xml:space="preserve">Step 3: </w:t>
      </w:r>
      <w:r>
        <w:t>Calculate the damage control and ultimate limit states using equations 5.11, and</w:t>
      </w:r>
    </w:p>
    <w:p w14:paraId="3B8D9F47" w14:textId="77777777" w:rsidR="0000336F" w:rsidRDefault="00000000">
      <w:pPr>
        <w:spacing w:after="0"/>
        <w:ind w:left="-5" w:right="1616"/>
      </w:pPr>
      <w:r>
        <w:t>5.12.</w:t>
      </w:r>
    </w:p>
    <w:p w14:paraId="43242FC6" w14:textId="77777777" w:rsidR="0000336F" w:rsidRDefault="00000000">
      <w:pPr>
        <w:spacing w:after="151" w:line="259" w:lineRule="auto"/>
        <w:ind w:left="1240" w:firstLine="0"/>
        <w:jc w:val="left"/>
      </w:pPr>
      <w:r>
        <w:rPr>
          <w:noProof/>
        </w:rPr>
        <w:drawing>
          <wp:inline distT="0" distB="0" distL="0" distR="0" wp14:anchorId="27631EC6" wp14:editId="20A04FAC">
            <wp:extent cx="4038600" cy="1280160"/>
            <wp:effectExtent l="0" t="0" r="0" b="0"/>
            <wp:docPr id="465873" name="Picture 465873"/>
            <wp:cNvGraphicFramePr/>
            <a:graphic xmlns:a="http://schemas.openxmlformats.org/drawingml/2006/main">
              <a:graphicData uri="http://schemas.openxmlformats.org/drawingml/2006/picture">
                <pic:pic xmlns:pic="http://schemas.openxmlformats.org/drawingml/2006/picture">
                  <pic:nvPicPr>
                    <pic:cNvPr id="465873" name="Picture 465873"/>
                    <pic:cNvPicPr/>
                  </pic:nvPicPr>
                  <pic:blipFill>
                    <a:blip r:embed="rId264"/>
                    <a:stretch>
                      <a:fillRect/>
                    </a:stretch>
                  </pic:blipFill>
                  <pic:spPr>
                    <a:xfrm>
                      <a:off x="0" y="0"/>
                      <a:ext cx="4038600" cy="1280160"/>
                    </a:xfrm>
                    <a:prstGeom prst="rect">
                      <a:avLst/>
                    </a:prstGeom>
                  </pic:spPr>
                </pic:pic>
              </a:graphicData>
            </a:graphic>
          </wp:inline>
        </w:drawing>
      </w:r>
    </w:p>
    <w:p w14:paraId="5E49959F" w14:textId="77777777" w:rsidR="0000336F" w:rsidRDefault="00000000">
      <w:pPr>
        <w:spacing w:after="218" w:line="316" w:lineRule="auto"/>
        <w:ind w:left="-15" w:right="268" w:firstLine="339"/>
      </w:pPr>
      <w:r>
        <w:rPr>
          <w:b/>
        </w:rPr>
        <w:t xml:space="preserve">Step 4: </w:t>
      </w:r>
      <w:r>
        <w:t>Determine the force-displacement response of the structure using CUMBIA. The displacements for the column at the design limit states are shown below in Fig. 6.10.</w:t>
      </w:r>
    </w:p>
    <w:p w14:paraId="47FDD4AB" w14:textId="77777777" w:rsidR="0000336F" w:rsidRDefault="00000000">
      <w:pPr>
        <w:spacing w:after="238" w:line="259" w:lineRule="auto"/>
        <w:ind w:left="2360" w:firstLine="0"/>
        <w:jc w:val="left"/>
      </w:pPr>
      <w:r>
        <w:rPr>
          <w:noProof/>
        </w:rPr>
        <w:drawing>
          <wp:inline distT="0" distB="0" distL="0" distR="0" wp14:anchorId="411D46BC" wp14:editId="1B2F7E8E">
            <wp:extent cx="2785872" cy="2234184"/>
            <wp:effectExtent l="0" t="0" r="0" b="0"/>
            <wp:docPr id="465875" name="Picture 465875"/>
            <wp:cNvGraphicFramePr/>
            <a:graphic xmlns:a="http://schemas.openxmlformats.org/drawingml/2006/main">
              <a:graphicData uri="http://schemas.openxmlformats.org/drawingml/2006/picture">
                <pic:pic xmlns:pic="http://schemas.openxmlformats.org/drawingml/2006/picture">
                  <pic:nvPicPr>
                    <pic:cNvPr id="465875" name="Picture 465875"/>
                    <pic:cNvPicPr/>
                  </pic:nvPicPr>
                  <pic:blipFill>
                    <a:blip r:embed="rId265"/>
                    <a:stretch>
                      <a:fillRect/>
                    </a:stretch>
                  </pic:blipFill>
                  <pic:spPr>
                    <a:xfrm>
                      <a:off x="0" y="0"/>
                      <a:ext cx="2785872" cy="2234184"/>
                    </a:xfrm>
                    <a:prstGeom prst="rect">
                      <a:avLst/>
                    </a:prstGeom>
                  </pic:spPr>
                </pic:pic>
              </a:graphicData>
            </a:graphic>
          </wp:inline>
        </w:drawing>
      </w:r>
    </w:p>
    <w:p w14:paraId="6FD49124" w14:textId="77777777" w:rsidR="0000336F" w:rsidRDefault="00000000">
      <w:pPr>
        <w:spacing w:after="701" w:line="263" w:lineRule="auto"/>
        <w:ind w:right="282"/>
        <w:jc w:val="center"/>
      </w:pPr>
      <w:r>
        <w:rPr>
          <w:b/>
          <w:sz w:val="20"/>
        </w:rPr>
        <w:t xml:space="preserve">Figure 6.10 </w:t>
      </w:r>
      <w:r>
        <w:rPr>
          <w:sz w:val="20"/>
        </w:rPr>
        <w:t>Force displacement response for structure considering CL=5%</w:t>
      </w:r>
    </w:p>
    <w:p w14:paraId="48D0F6EE" w14:textId="77777777" w:rsidR="0000336F" w:rsidRDefault="00000000">
      <w:pPr>
        <w:spacing w:line="324" w:lineRule="auto"/>
        <w:ind w:left="-15" w:right="268" w:firstLine="339"/>
      </w:pPr>
      <w:r>
        <w:rPr>
          <w:b/>
        </w:rPr>
        <w:t xml:space="preserve">Step 5: </w:t>
      </w:r>
      <w:r>
        <w:t xml:space="preserve">Determine the target displacement. The displacements being considered are the damage control limit state, the ultimate limit state and the maximum allowable drift set to </w:t>
      </w:r>
      <w:r>
        <w:rPr>
          <w:i/>
        </w:rPr>
        <w:t xml:space="preserve">θ </w:t>
      </w:r>
      <w:r>
        <w:t>= 0</w:t>
      </w:r>
      <w:r>
        <w:rPr>
          <w:i/>
        </w:rPr>
        <w:t>.</w:t>
      </w:r>
      <w:r>
        <w:t>035.</w:t>
      </w:r>
    </w:p>
    <w:p w14:paraId="139DF52F" w14:textId="77777777" w:rsidR="0000336F" w:rsidRDefault="00000000">
      <w:pPr>
        <w:spacing w:after="108" w:line="259" w:lineRule="auto"/>
        <w:ind w:left="334"/>
        <w:jc w:val="left"/>
      </w:pPr>
      <w:r>
        <w:rPr>
          <w:i/>
        </w:rPr>
        <w:t xml:space="preserve">Ultimate </w:t>
      </w:r>
      <w:r>
        <w:t>→ ∆</w:t>
      </w:r>
      <w:r>
        <w:rPr>
          <w:i/>
          <w:vertAlign w:val="subscript"/>
        </w:rPr>
        <w:t xml:space="preserve">t </w:t>
      </w:r>
      <w:r>
        <w:t>= 0</w:t>
      </w:r>
      <w:r>
        <w:rPr>
          <w:i/>
        </w:rPr>
        <w:t>.</w:t>
      </w:r>
      <w:r>
        <w:t>54</w:t>
      </w:r>
      <w:r>
        <w:rPr>
          <w:i/>
        </w:rPr>
        <w:t xml:space="preserve">m </w:t>
      </w:r>
      <w:r>
        <w:t xml:space="preserve">→ </w:t>
      </w:r>
      <w:r>
        <w:rPr>
          <w:i/>
        </w:rPr>
        <w:t xml:space="preserve">µ </w:t>
      </w:r>
      <w:r>
        <w:t>= 4</w:t>
      </w:r>
      <w:r>
        <w:rPr>
          <w:i/>
        </w:rPr>
        <w:t>.</w:t>
      </w:r>
      <w:r>
        <w:t>42</w:t>
      </w:r>
    </w:p>
    <w:p w14:paraId="2DD3D50E" w14:textId="77777777" w:rsidR="0000336F" w:rsidRDefault="00000000">
      <w:pPr>
        <w:spacing w:after="108" w:line="259" w:lineRule="auto"/>
        <w:ind w:left="334"/>
        <w:jc w:val="left"/>
      </w:pPr>
      <w:r>
        <w:rPr>
          <w:i/>
        </w:rPr>
        <w:t xml:space="preserve">DamageControl </w:t>
      </w:r>
      <w:r>
        <w:t>→ ∆</w:t>
      </w:r>
      <w:r>
        <w:rPr>
          <w:i/>
          <w:vertAlign w:val="subscript"/>
        </w:rPr>
        <w:t xml:space="preserve">bb </w:t>
      </w:r>
      <w:r>
        <w:t>= 0</w:t>
      </w:r>
      <w:r>
        <w:rPr>
          <w:i/>
        </w:rPr>
        <w:t>.</w:t>
      </w:r>
      <w:r>
        <w:t>43</w:t>
      </w:r>
      <w:r>
        <w:rPr>
          <w:i/>
        </w:rPr>
        <w:t xml:space="preserve">m </w:t>
      </w:r>
      <w:r>
        <w:t xml:space="preserve">→ </w:t>
      </w:r>
      <w:r>
        <w:rPr>
          <w:i/>
        </w:rPr>
        <w:t xml:space="preserve">µ </w:t>
      </w:r>
      <w:r>
        <w:t>= 3</w:t>
      </w:r>
      <w:r>
        <w:rPr>
          <w:i/>
        </w:rPr>
        <w:t>.</w:t>
      </w:r>
      <w:r>
        <w:t>5</w:t>
      </w:r>
    </w:p>
    <w:p w14:paraId="32A150C7" w14:textId="77777777" w:rsidR="0000336F" w:rsidRDefault="00000000">
      <w:pPr>
        <w:spacing w:after="147"/>
        <w:ind w:left="349" w:right="268"/>
      </w:pPr>
      <w:r>
        <w:rPr>
          <w:i/>
        </w:rPr>
        <w:t xml:space="preserve">Drift </w:t>
      </w:r>
      <w:r>
        <w:t>→ ∆</w:t>
      </w:r>
      <w:r>
        <w:rPr>
          <w:i/>
          <w:vertAlign w:val="subscript"/>
        </w:rPr>
        <w:t xml:space="preserve">θ </w:t>
      </w:r>
      <w:r>
        <w:t>= 0</w:t>
      </w:r>
      <w:r>
        <w:rPr>
          <w:i/>
        </w:rPr>
        <w:t>.</w:t>
      </w:r>
      <w:r>
        <w:t>42</w:t>
      </w:r>
      <w:r>
        <w:rPr>
          <w:i/>
        </w:rPr>
        <w:t xml:space="preserve">m </w:t>
      </w:r>
      <w:r>
        <w:t xml:space="preserve">→ </w:t>
      </w:r>
      <w:r>
        <w:rPr>
          <w:i/>
        </w:rPr>
        <w:t xml:space="preserve">µ </w:t>
      </w:r>
      <w:r>
        <w:t>= 3</w:t>
      </w:r>
      <w:r>
        <w:rPr>
          <w:i/>
        </w:rPr>
        <w:t>.</w:t>
      </w:r>
      <w:r>
        <w:t>42</w:t>
      </w:r>
    </w:p>
    <w:p w14:paraId="71A4C233" w14:textId="77777777" w:rsidR="0000336F" w:rsidRDefault="00000000">
      <w:pPr>
        <w:spacing w:after="104"/>
        <w:ind w:left="349" w:right="268"/>
      </w:pPr>
      <w:r>
        <w:rPr>
          <w:rFonts w:ascii="Calibri" w:eastAsia="Calibri" w:hAnsi="Calibri" w:cs="Calibri"/>
        </w:rPr>
        <w:t xml:space="preserve">∴ </w:t>
      </w:r>
      <w:r>
        <w:t>∆</w:t>
      </w:r>
      <w:r>
        <w:rPr>
          <w:i/>
          <w:vertAlign w:val="subscript"/>
        </w:rPr>
        <w:t xml:space="preserve">D </w:t>
      </w:r>
      <w:r>
        <w:t>= 0</w:t>
      </w:r>
      <w:r>
        <w:rPr>
          <w:i/>
        </w:rPr>
        <w:t>.</w:t>
      </w:r>
      <w:r>
        <w:t>42</w:t>
      </w:r>
      <w:r>
        <w:rPr>
          <w:i/>
        </w:rPr>
        <w:t>m</w:t>
      </w:r>
    </w:p>
    <w:p w14:paraId="58BB0B8C" w14:textId="77777777" w:rsidR="0000336F" w:rsidRDefault="00000000">
      <w:pPr>
        <w:spacing w:after="0"/>
        <w:ind w:left="349" w:right="268"/>
      </w:pPr>
      <w:r>
        <w:rPr>
          <w:b/>
        </w:rPr>
        <w:t xml:space="preserve">Step 6: </w:t>
      </w:r>
      <w:r>
        <w:t>Determine the equivalent damping.</w:t>
      </w:r>
    </w:p>
    <w:p w14:paraId="1AB6DECA" w14:textId="77777777" w:rsidR="0000336F" w:rsidRDefault="00000000">
      <w:pPr>
        <w:spacing w:after="0" w:line="259" w:lineRule="auto"/>
        <w:ind w:left="1880" w:firstLine="0"/>
        <w:jc w:val="left"/>
      </w:pPr>
      <w:r>
        <w:rPr>
          <w:noProof/>
        </w:rPr>
        <w:drawing>
          <wp:inline distT="0" distB="0" distL="0" distR="0" wp14:anchorId="0816C26A" wp14:editId="6C2D1227">
            <wp:extent cx="3270504" cy="316992"/>
            <wp:effectExtent l="0" t="0" r="0" b="0"/>
            <wp:docPr id="465874" name="Picture 465874"/>
            <wp:cNvGraphicFramePr/>
            <a:graphic xmlns:a="http://schemas.openxmlformats.org/drawingml/2006/main">
              <a:graphicData uri="http://schemas.openxmlformats.org/drawingml/2006/picture">
                <pic:pic xmlns:pic="http://schemas.openxmlformats.org/drawingml/2006/picture">
                  <pic:nvPicPr>
                    <pic:cNvPr id="465874" name="Picture 465874"/>
                    <pic:cNvPicPr/>
                  </pic:nvPicPr>
                  <pic:blipFill>
                    <a:blip r:embed="rId266"/>
                    <a:stretch>
                      <a:fillRect/>
                    </a:stretch>
                  </pic:blipFill>
                  <pic:spPr>
                    <a:xfrm>
                      <a:off x="0" y="0"/>
                      <a:ext cx="3270504" cy="316992"/>
                    </a:xfrm>
                    <a:prstGeom prst="rect">
                      <a:avLst/>
                    </a:prstGeom>
                  </pic:spPr>
                </pic:pic>
              </a:graphicData>
            </a:graphic>
          </wp:inline>
        </w:drawing>
      </w:r>
    </w:p>
    <w:p w14:paraId="748DB88E" w14:textId="77777777" w:rsidR="0000336F" w:rsidRDefault="00000000">
      <w:pPr>
        <w:spacing w:after="0"/>
        <w:ind w:left="349" w:right="268"/>
      </w:pPr>
      <w:r>
        <w:rPr>
          <w:b/>
        </w:rPr>
        <w:t xml:space="preserve">Step 7: </w:t>
      </w:r>
      <w:r>
        <w:t>Determine the corner period at the effective damping.</w:t>
      </w:r>
    </w:p>
    <w:p w14:paraId="7BEE233B" w14:textId="77777777" w:rsidR="0000336F" w:rsidRDefault="00000000">
      <w:pPr>
        <w:spacing w:after="814" w:line="259" w:lineRule="auto"/>
        <w:ind w:left="2686" w:firstLine="0"/>
        <w:jc w:val="left"/>
      </w:pPr>
      <w:r>
        <w:rPr>
          <w:noProof/>
        </w:rPr>
        <w:drawing>
          <wp:inline distT="0" distB="0" distL="0" distR="0" wp14:anchorId="181E6479" wp14:editId="610124A3">
            <wp:extent cx="2298192" cy="335280"/>
            <wp:effectExtent l="0" t="0" r="0" b="0"/>
            <wp:docPr id="465877" name="Picture 465877"/>
            <wp:cNvGraphicFramePr/>
            <a:graphic xmlns:a="http://schemas.openxmlformats.org/drawingml/2006/main">
              <a:graphicData uri="http://schemas.openxmlformats.org/drawingml/2006/picture">
                <pic:pic xmlns:pic="http://schemas.openxmlformats.org/drawingml/2006/picture">
                  <pic:nvPicPr>
                    <pic:cNvPr id="465877" name="Picture 465877"/>
                    <pic:cNvPicPr/>
                  </pic:nvPicPr>
                  <pic:blipFill>
                    <a:blip r:embed="rId267"/>
                    <a:stretch>
                      <a:fillRect/>
                    </a:stretch>
                  </pic:blipFill>
                  <pic:spPr>
                    <a:xfrm>
                      <a:off x="0" y="0"/>
                      <a:ext cx="2298192" cy="335280"/>
                    </a:xfrm>
                    <a:prstGeom prst="rect">
                      <a:avLst/>
                    </a:prstGeom>
                  </pic:spPr>
                </pic:pic>
              </a:graphicData>
            </a:graphic>
          </wp:inline>
        </w:drawing>
      </w:r>
    </w:p>
    <w:p w14:paraId="79CA942D" w14:textId="77777777" w:rsidR="0000336F" w:rsidRDefault="00000000">
      <w:pPr>
        <w:spacing w:after="313" w:line="259" w:lineRule="auto"/>
        <w:ind w:left="2360" w:firstLine="0"/>
        <w:jc w:val="left"/>
      </w:pPr>
      <w:r>
        <w:rPr>
          <w:noProof/>
        </w:rPr>
        <w:drawing>
          <wp:inline distT="0" distB="0" distL="0" distR="0" wp14:anchorId="03E76147" wp14:editId="5E8B8F06">
            <wp:extent cx="2785872" cy="2118360"/>
            <wp:effectExtent l="0" t="0" r="0" b="0"/>
            <wp:docPr id="465880" name="Picture 465880"/>
            <wp:cNvGraphicFramePr/>
            <a:graphic xmlns:a="http://schemas.openxmlformats.org/drawingml/2006/main">
              <a:graphicData uri="http://schemas.openxmlformats.org/drawingml/2006/picture">
                <pic:pic xmlns:pic="http://schemas.openxmlformats.org/drawingml/2006/picture">
                  <pic:nvPicPr>
                    <pic:cNvPr id="465880" name="Picture 465880"/>
                    <pic:cNvPicPr/>
                  </pic:nvPicPr>
                  <pic:blipFill>
                    <a:blip r:embed="rId268"/>
                    <a:stretch>
                      <a:fillRect/>
                    </a:stretch>
                  </pic:blipFill>
                  <pic:spPr>
                    <a:xfrm>
                      <a:off x="0" y="0"/>
                      <a:ext cx="2785872" cy="2118360"/>
                    </a:xfrm>
                    <a:prstGeom prst="rect">
                      <a:avLst/>
                    </a:prstGeom>
                  </pic:spPr>
                </pic:pic>
              </a:graphicData>
            </a:graphic>
          </wp:inline>
        </w:drawing>
      </w:r>
    </w:p>
    <w:p w14:paraId="6BA38B64" w14:textId="77777777" w:rsidR="0000336F" w:rsidRDefault="00000000">
      <w:pPr>
        <w:spacing w:after="612" w:line="263" w:lineRule="auto"/>
        <w:ind w:right="282"/>
        <w:jc w:val="center"/>
      </w:pPr>
      <w:r>
        <w:rPr>
          <w:b/>
          <w:sz w:val="20"/>
        </w:rPr>
        <w:t xml:space="preserve">Figure 6.11 </w:t>
      </w:r>
      <w:r>
        <w:rPr>
          <w:sz w:val="20"/>
        </w:rPr>
        <w:t xml:space="preserve">Spectral displacement for </w:t>
      </w:r>
      <w:r>
        <w:rPr>
          <w:i/>
          <w:sz w:val="20"/>
        </w:rPr>
        <w:t xml:space="preserve">ξ </w:t>
      </w:r>
      <w:r>
        <w:rPr>
          <w:sz w:val="20"/>
        </w:rPr>
        <w:t xml:space="preserve">= 5%, and at the equivalent damping </w:t>
      </w:r>
      <w:r>
        <w:rPr>
          <w:i/>
          <w:sz w:val="20"/>
        </w:rPr>
        <w:t>ξ</w:t>
      </w:r>
      <w:r>
        <w:rPr>
          <w:i/>
          <w:sz w:val="20"/>
          <w:vertAlign w:val="subscript"/>
        </w:rPr>
        <w:t xml:space="preserve">eq </w:t>
      </w:r>
      <w:r>
        <w:rPr>
          <w:sz w:val="20"/>
        </w:rPr>
        <w:t>= 15%</w:t>
      </w:r>
    </w:p>
    <w:p w14:paraId="7C275DB5" w14:textId="77777777" w:rsidR="0000336F" w:rsidRDefault="00000000">
      <w:pPr>
        <w:spacing w:after="0" w:line="323" w:lineRule="auto"/>
        <w:ind w:left="-15" w:right="268" w:firstLine="339"/>
      </w:pPr>
      <w:r>
        <w:rPr>
          <w:b/>
        </w:rPr>
        <w:t xml:space="preserve">Step 8: </w:t>
      </w:r>
      <w:r>
        <w:t>Since ∆</w:t>
      </w:r>
      <w:r>
        <w:rPr>
          <w:i/>
          <w:vertAlign w:val="subscript"/>
        </w:rPr>
        <w:t xml:space="preserve">D </w:t>
      </w:r>
      <w:r>
        <w:rPr>
          <w:i/>
        </w:rPr>
        <w:t xml:space="preserve">&lt; </w:t>
      </w:r>
      <w:r>
        <w:t>∆</w:t>
      </w:r>
      <w:r>
        <w:rPr>
          <w:i/>
          <w:vertAlign w:val="subscript"/>
        </w:rPr>
        <w:t>c,</w:t>
      </w:r>
      <w:r>
        <w:rPr>
          <w:vertAlign w:val="subscript"/>
        </w:rPr>
        <w:t>15</w:t>
      </w:r>
      <w:r>
        <w:t xml:space="preserve">, and the corner period </w:t>
      </w:r>
      <w:r>
        <w:rPr>
          <w:i/>
        </w:rPr>
        <w:t>T</w:t>
      </w:r>
      <w:r>
        <w:rPr>
          <w:i/>
          <w:vertAlign w:val="subscript"/>
        </w:rPr>
        <w:t xml:space="preserve">c </w:t>
      </w:r>
      <w:r>
        <w:t>= 4</w:t>
      </w:r>
      <w:r>
        <w:rPr>
          <w:i/>
        </w:rPr>
        <w:t xml:space="preserve">s </w:t>
      </w:r>
      <w:r>
        <w:t>the effective period can be calculated as shown below.</w:t>
      </w:r>
    </w:p>
    <w:p w14:paraId="0D42D5A1" w14:textId="77777777" w:rsidR="0000336F" w:rsidRDefault="00000000">
      <w:pPr>
        <w:spacing w:after="192" w:line="259" w:lineRule="auto"/>
        <w:ind w:left="3040" w:firstLine="0"/>
        <w:jc w:val="left"/>
      </w:pPr>
      <w:r>
        <w:rPr>
          <w:noProof/>
        </w:rPr>
        <w:drawing>
          <wp:inline distT="0" distB="0" distL="0" distR="0" wp14:anchorId="2AFAB5CB" wp14:editId="6F1CF3B3">
            <wp:extent cx="1767840" cy="332232"/>
            <wp:effectExtent l="0" t="0" r="0" b="0"/>
            <wp:docPr id="465878" name="Picture 465878"/>
            <wp:cNvGraphicFramePr/>
            <a:graphic xmlns:a="http://schemas.openxmlformats.org/drawingml/2006/main">
              <a:graphicData uri="http://schemas.openxmlformats.org/drawingml/2006/picture">
                <pic:pic xmlns:pic="http://schemas.openxmlformats.org/drawingml/2006/picture">
                  <pic:nvPicPr>
                    <pic:cNvPr id="465878" name="Picture 465878"/>
                    <pic:cNvPicPr/>
                  </pic:nvPicPr>
                  <pic:blipFill>
                    <a:blip r:embed="rId269"/>
                    <a:stretch>
                      <a:fillRect/>
                    </a:stretch>
                  </pic:blipFill>
                  <pic:spPr>
                    <a:xfrm>
                      <a:off x="0" y="0"/>
                      <a:ext cx="1767840" cy="332232"/>
                    </a:xfrm>
                    <a:prstGeom prst="rect">
                      <a:avLst/>
                    </a:prstGeom>
                  </pic:spPr>
                </pic:pic>
              </a:graphicData>
            </a:graphic>
          </wp:inline>
        </w:drawing>
      </w:r>
    </w:p>
    <w:p w14:paraId="580A321E" w14:textId="77777777" w:rsidR="0000336F" w:rsidRDefault="00000000">
      <w:pPr>
        <w:spacing w:after="0"/>
        <w:ind w:left="349" w:right="268"/>
      </w:pPr>
      <w:r>
        <w:rPr>
          <w:b/>
        </w:rPr>
        <w:t xml:space="preserve">Step 9: </w:t>
      </w:r>
      <w:r>
        <w:t>Calculate the effective stiffness.</w:t>
      </w:r>
    </w:p>
    <w:p w14:paraId="1A317E52" w14:textId="77777777" w:rsidR="0000336F" w:rsidRDefault="00000000">
      <w:pPr>
        <w:spacing w:after="289" w:line="259" w:lineRule="auto"/>
        <w:ind w:left="1920" w:firstLine="0"/>
        <w:jc w:val="left"/>
      </w:pPr>
      <w:r>
        <w:rPr>
          <w:noProof/>
        </w:rPr>
        <w:drawing>
          <wp:inline distT="0" distB="0" distL="0" distR="0" wp14:anchorId="44BE1AC1" wp14:editId="4C153A59">
            <wp:extent cx="3194304" cy="381000"/>
            <wp:effectExtent l="0" t="0" r="0" b="0"/>
            <wp:docPr id="465879" name="Picture 465879"/>
            <wp:cNvGraphicFramePr/>
            <a:graphic xmlns:a="http://schemas.openxmlformats.org/drawingml/2006/main">
              <a:graphicData uri="http://schemas.openxmlformats.org/drawingml/2006/picture">
                <pic:pic xmlns:pic="http://schemas.openxmlformats.org/drawingml/2006/picture">
                  <pic:nvPicPr>
                    <pic:cNvPr id="465879" name="Picture 465879"/>
                    <pic:cNvPicPr/>
                  </pic:nvPicPr>
                  <pic:blipFill>
                    <a:blip r:embed="rId270"/>
                    <a:stretch>
                      <a:fillRect/>
                    </a:stretch>
                  </pic:blipFill>
                  <pic:spPr>
                    <a:xfrm>
                      <a:off x="0" y="0"/>
                      <a:ext cx="3194304" cy="381000"/>
                    </a:xfrm>
                    <a:prstGeom prst="rect">
                      <a:avLst/>
                    </a:prstGeom>
                  </pic:spPr>
                </pic:pic>
              </a:graphicData>
            </a:graphic>
          </wp:inline>
        </w:drawing>
      </w:r>
    </w:p>
    <w:p w14:paraId="77C7C5F6" w14:textId="77777777" w:rsidR="0000336F" w:rsidRDefault="00000000">
      <w:pPr>
        <w:spacing w:after="93"/>
        <w:ind w:left="349" w:right="268"/>
      </w:pPr>
      <w:r>
        <w:rPr>
          <w:b/>
        </w:rPr>
        <w:t xml:space="preserve">Step 10: </w:t>
      </w:r>
      <w:r>
        <w:t>Calculate the base shear.</w:t>
      </w:r>
    </w:p>
    <w:p w14:paraId="460254B8" w14:textId="77777777" w:rsidR="0000336F" w:rsidRDefault="00000000">
      <w:pPr>
        <w:spacing w:after="95"/>
        <w:ind w:left="349" w:right="268"/>
      </w:pPr>
      <w:r>
        <w:rPr>
          <w:i/>
        </w:rPr>
        <w:t>V</w:t>
      </w:r>
      <w:r>
        <w:rPr>
          <w:i/>
          <w:vertAlign w:val="subscript"/>
        </w:rPr>
        <w:t xml:space="preserve">b </w:t>
      </w:r>
      <w:r>
        <w:t xml:space="preserve">= </w:t>
      </w:r>
      <w:r>
        <w:rPr>
          <w:i/>
        </w:rPr>
        <w:t>K</w:t>
      </w:r>
      <w:r>
        <w:rPr>
          <w:i/>
          <w:vertAlign w:val="subscript"/>
        </w:rPr>
        <w:t xml:space="preserve">e </w:t>
      </w:r>
      <w:r>
        <w:t>· ∆</w:t>
      </w:r>
      <w:r>
        <w:rPr>
          <w:i/>
          <w:vertAlign w:val="subscript"/>
        </w:rPr>
        <w:t xml:space="preserve">D </w:t>
      </w:r>
      <w:r>
        <w:t>= 4557</w:t>
      </w:r>
      <w:r>
        <w:rPr>
          <w:i/>
        </w:rPr>
        <w:t>.</w:t>
      </w:r>
      <w:r>
        <w:t>5</w:t>
      </w:r>
      <w:r>
        <w:rPr>
          <w:i/>
        </w:rPr>
        <w:t xml:space="preserve">KN/m </w:t>
      </w:r>
      <w:r>
        <w:t>× 0</w:t>
      </w:r>
      <w:r>
        <w:rPr>
          <w:i/>
        </w:rPr>
        <w:t>.</w:t>
      </w:r>
      <w:r>
        <w:t>42</w:t>
      </w:r>
      <w:r>
        <w:rPr>
          <w:i/>
        </w:rPr>
        <w:t xml:space="preserve">m </w:t>
      </w:r>
      <w:r>
        <w:t>= 4557</w:t>
      </w:r>
      <w:r>
        <w:rPr>
          <w:i/>
        </w:rPr>
        <w:t>.</w:t>
      </w:r>
      <w:r>
        <w:t>54</w:t>
      </w:r>
      <w:r>
        <w:rPr>
          <w:i/>
        </w:rPr>
        <w:t>KN</w:t>
      </w:r>
    </w:p>
    <w:p w14:paraId="6278F57A" w14:textId="77777777" w:rsidR="0000336F" w:rsidRDefault="00000000">
      <w:pPr>
        <w:spacing w:after="88"/>
        <w:ind w:left="349" w:right="268"/>
      </w:pPr>
      <w:r>
        <w:rPr>
          <w:b/>
        </w:rPr>
        <w:t xml:space="preserve">Step 11: </w:t>
      </w:r>
      <w:r>
        <w:t>Check strength of the structure.</w:t>
      </w:r>
    </w:p>
    <w:p w14:paraId="556E32F8" w14:textId="77777777" w:rsidR="0000336F" w:rsidRDefault="00000000">
      <w:pPr>
        <w:spacing w:after="102"/>
        <w:ind w:left="349" w:right="268"/>
      </w:pPr>
      <w:r>
        <w:rPr>
          <w:i/>
        </w:rPr>
        <w:t>M</w:t>
      </w:r>
      <w:r>
        <w:rPr>
          <w:i/>
          <w:vertAlign w:val="subscript"/>
        </w:rPr>
        <w:t xml:space="preserve">u </w:t>
      </w:r>
      <w:r>
        <w:t xml:space="preserve">= </w:t>
      </w:r>
      <w:r>
        <w:rPr>
          <w:i/>
        </w:rPr>
        <w:t>V</w:t>
      </w:r>
      <w:r>
        <w:rPr>
          <w:i/>
          <w:vertAlign w:val="subscript"/>
        </w:rPr>
        <w:t xml:space="preserve">b </w:t>
      </w:r>
      <w:r>
        <w:t xml:space="preserve">× </w:t>
      </w:r>
      <w:r>
        <w:rPr>
          <w:i/>
        </w:rPr>
        <w:t xml:space="preserve">H </w:t>
      </w:r>
      <w:r>
        <w:t>= 4557</w:t>
      </w:r>
      <w:r>
        <w:rPr>
          <w:i/>
        </w:rPr>
        <w:t>.</w:t>
      </w:r>
      <w:r>
        <w:t>54</w:t>
      </w:r>
      <w:r>
        <w:rPr>
          <w:i/>
        </w:rPr>
        <w:t xml:space="preserve">KN </w:t>
      </w:r>
      <w:r>
        <w:t>× 12</w:t>
      </w:r>
      <w:r>
        <w:rPr>
          <w:i/>
        </w:rPr>
        <w:t xml:space="preserve">m </w:t>
      </w:r>
      <w:r>
        <w:t>= 22</w:t>
      </w:r>
      <w:r>
        <w:rPr>
          <w:i/>
        </w:rPr>
        <w:t>,</w:t>
      </w:r>
      <w:r>
        <w:t>970</w:t>
      </w:r>
      <w:r>
        <w:rPr>
          <w:i/>
        </w:rPr>
        <w:t xml:space="preserve">KN </w:t>
      </w:r>
      <w:r>
        <w:t xml:space="preserve">− </w:t>
      </w:r>
      <w:r>
        <w:rPr>
          <w:i/>
        </w:rPr>
        <w:t>m</w:t>
      </w:r>
    </w:p>
    <w:p w14:paraId="7FA63246" w14:textId="77777777" w:rsidR="0000336F" w:rsidRDefault="00000000">
      <w:pPr>
        <w:spacing w:after="0" w:line="360" w:lineRule="auto"/>
        <w:ind w:left="349" w:right="1487"/>
      </w:pPr>
      <w:r>
        <w:t xml:space="preserve">From CUMBIA </w:t>
      </w:r>
      <w:r>
        <w:rPr>
          <w:i/>
        </w:rPr>
        <w:t>M</w:t>
      </w:r>
      <w:r>
        <w:rPr>
          <w:i/>
          <w:vertAlign w:val="subscript"/>
        </w:rPr>
        <w:t xml:space="preserve">n </w:t>
      </w:r>
      <w:r>
        <w:t>= 26407</w:t>
      </w:r>
      <w:r>
        <w:rPr>
          <w:i/>
        </w:rPr>
        <w:t xml:space="preserve">KN </w:t>
      </w:r>
      <w:r>
        <w:t xml:space="preserve">− </w:t>
      </w:r>
      <w:r>
        <w:rPr>
          <w:i/>
        </w:rPr>
        <w:t>m</w:t>
      </w:r>
      <w:r>
        <w:t xml:space="preserve">, using a reduction factor of </w:t>
      </w:r>
      <w:r>
        <w:rPr>
          <w:i/>
        </w:rPr>
        <w:t xml:space="preserve">φ </w:t>
      </w:r>
      <w:r>
        <w:t>= 0</w:t>
      </w:r>
      <w:r>
        <w:rPr>
          <w:i/>
        </w:rPr>
        <w:t>.</w:t>
      </w:r>
      <w:r>
        <w:t xml:space="preserve">9 </w:t>
      </w:r>
      <w:r>
        <w:rPr>
          <w:i/>
        </w:rPr>
        <w:t>φM</w:t>
      </w:r>
      <w:r>
        <w:rPr>
          <w:i/>
          <w:vertAlign w:val="subscript"/>
        </w:rPr>
        <w:t xml:space="preserve">n </w:t>
      </w:r>
      <w:r>
        <w:rPr>
          <w:i/>
        </w:rPr>
        <w:t>&gt; M</w:t>
      </w:r>
      <w:r>
        <w:rPr>
          <w:i/>
          <w:vertAlign w:val="subscript"/>
        </w:rPr>
        <w:t xml:space="preserve">u </w:t>
      </w:r>
      <w:r>
        <w:t>→ 23</w:t>
      </w:r>
      <w:r>
        <w:rPr>
          <w:i/>
        </w:rPr>
        <w:t>,</w:t>
      </w:r>
      <w:r>
        <w:t>766</w:t>
      </w:r>
      <w:r>
        <w:rPr>
          <w:i/>
        </w:rPr>
        <w:t>.</w:t>
      </w:r>
      <w:r>
        <w:t>3</w:t>
      </w:r>
      <w:r>
        <w:rPr>
          <w:i/>
        </w:rPr>
        <w:t xml:space="preserve">KN </w:t>
      </w:r>
      <w:r>
        <w:t xml:space="preserve">− </w:t>
      </w:r>
      <w:r>
        <w:rPr>
          <w:i/>
        </w:rPr>
        <w:t xml:space="preserve">m &gt; </w:t>
      </w:r>
      <w:r>
        <w:t>22</w:t>
      </w:r>
      <w:r>
        <w:rPr>
          <w:i/>
        </w:rPr>
        <w:t>,</w:t>
      </w:r>
      <w:r>
        <w:t>970</w:t>
      </w:r>
      <w:r>
        <w:rPr>
          <w:i/>
        </w:rPr>
        <w:t xml:space="preserve">KN </w:t>
      </w:r>
      <w:r>
        <w:t xml:space="preserve">− </w:t>
      </w:r>
      <w:r>
        <w:rPr>
          <w:i/>
        </w:rPr>
        <w:t>m</w:t>
      </w:r>
    </w:p>
    <w:p w14:paraId="25E3B3FF" w14:textId="77777777" w:rsidR="0000336F" w:rsidRDefault="00000000">
      <w:pPr>
        <w:ind w:left="-15" w:right="268" w:firstLine="339"/>
      </w:pPr>
      <w:r>
        <w:t>Therefore the structure has sufficient strength to sustain the demands even with a corrosion level of 5% at 100 years of service life.</w:t>
      </w:r>
    </w:p>
    <w:p w14:paraId="2B7D0E30" w14:textId="77777777" w:rsidR="0000336F" w:rsidRDefault="00000000">
      <w:pPr>
        <w:pStyle w:val="Heading2"/>
        <w:spacing w:after="166"/>
        <w:ind w:left="720" w:hanging="735"/>
      </w:pPr>
      <w:r>
        <w:t>6.2</w:t>
      </w:r>
      <w:r>
        <w:tab/>
        <w:t>Assessment of existing structures considering aging conditions</w:t>
      </w:r>
    </w:p>
    <w:p w14:paraId="77960507" w14:textId="77777777" w:rsidR="0000336F" w:rsidRDefault="00000000">
      <w:pPr>
        <w:spacing w:after="381"/>
        <w:ind w:left="-5" w:right="268"/>
      </w:pPr>
      <w:r>
        <w:t>For the assessment of structures, it is necessary to have the most accurate information from the structure being assessed. Equally important is that the material behavior is modeled accurately to represent the behavior with corrosion. While current methodologies provide a framework to assess structures in a standardized manner, there is also a gap in how to guide practicing engineers on how to consider aging conditions such as corrosion. Therefore, this section shows the application of a proposed assessment methodology using Direct Displacement Based Assessment for a single degree of freedom RC columns.</w:t>
      </w:r>
    </w:p>
    <w:p w14:paraId="514BC338" w14:textId="77777777" w:rsidR="0000336F" w:rsidRDefault="00000000">
      <w:pPr>
        <w:pStyle w:val="Heading3"/>
        <w:tabs>
          <w:tab w:val="center" w:pos="4723"/>
        </w:tabs>
        <w:ind w:left="-15" w:right="0" w:firstLine="0"/>
      </w:pPr>
      <w:r>
        <w:t>6.2.1</w:t>
      </w:r>
      <w:r>
        <w:tab/>
        <w:t>Recommendations from the experimental and analytical programs</w:t>
      </w:r>
    </w:p>
    <w:p w14:paraId="628D27EA" w14:textId="77777777" w:rsidR="0000336F" w:rsidRDefault="00000000">
      <w:pPr>
        <w:spacing w:after="380"/>
        <w:ind w:left="-5" w:right="268"/>
      </w:pPr>
      <w:r>
        <w:t xml:space="preserve">The experimental program results showed that corroded reinforcing steel degrades as corrosion increases. Therefore, the methodology proposed here is similar to the design case for structures with corrosion levels less than 10%. These recommendations are because the loss of strength and performance of corroded reinforcing steel substantially decreased after the value of </w:t>
      </w:r>
      <w:r>
        <w:rPr>
          <w:i/>
        </w:rPr>
        <w:t xml:space="preserve">CL </w:t>
      </w:r>
      <w:r>
        <w:t>= 10%. Therefore, as was shown in the analytical program using a more detailed collection of samples from the existing structure and using a more refined analysis such as Non-Linear Time History analysis (NLTHA) is advised for structures that are found in the field to have corrosion levels higher than 10%</w:t>
      </w:r>
    </w:p>
    <w:p w14:paraId="5C411D6A" w14:textId="77777777" w:rsidR="0000336F" w:rsidRDefault="00000000">
      <w:pPr>
        <w:pStyle w:val="Heading3"/>
        <w:tabs>
          <w:tab w:val="center" w:pos="2185"/>
        </w:tabs>
        <w:spacing w:after="226"/>
        <w:ind w:left="-15" w:right="0" w:firstLine="0"/>
      </w:pPr>
      <w:r>
        <w:t>6.2.2</w:t>
      </w:r>
      <w:r>
        <w:tab/>
        <w:t>Existing methodologies</w:t>
      </w:r>
    </w:p>
    <w:p w14:paraId="49124A71" w14:textId="77777777" w:rsidR="0000336F" w:rsidRDefault="00000000">
      <w:pPr>
        <w:pStyle w:val="Heading4"/>
        <w:tabs>
          <w:tab w:val="center" w:pos="1467"/>
        </w:tabs>
        <w:ind w:left="-15" w:firstLine="0"/>
      </w:pPr>
      <w:r>
        <w:t>6.2.2.1</w:t>
      </w:r>
      <w:r>
        <w:tab/>
        <w:t>ASCE 41</w:t>
      </w:r>
    </w:p>
    <w:p w14:paraId="5DBEB035" w14:textId="77777777" w:rsidR="0000336F" w:rsidRDefault="00000000">
      <w:pPr>
        <w:ind w:left="-5" w:right="268"/>
      </w:pPr>
      <w:r>
        <w:t>ASCE 41 is the Seismic Evaluation and Retrofit of Existing Buildings code by the American Society of Civil Engineers (ASCE) [2]. This code has evolved from FEMA 310 Handbook for the Seismic Evaluation of Building. This code consists of three-tiered procedures for seismic evaluation of existing buildings appropriate for use in areas of any Level of Seismicity. Each tier increases the level of complexity and detail for the structural analysis of the existing structure. The first tier consists of checklists that depend on the type of building and material and the available information to identify deficiencies. If the first tier demonstrates deficiencies, then the second tier is activated. The second tier corresponds to more detailed analysis and verification of the elements that had deficiencies. In the second tier, force-based checks are modified with factors to account for the nonlinearity of the structural elements. During the second tier, if the deficiencies are corroborated, retrofits must be performed, or a more detailed analysis is required to verify the performance of the structures, which triggers the third tier. The third tier corresponds to a more detailed collection of data from the existing structure, and advanced methods of analysis such as Non-Linear Time History Analysis (NLTHA) are required.</w:t>
      </w:r>
    </w:p>
    <w:p w14:paraId="777AD551" w14:textId="77777777" w:rsidR="0000336F" w:rsidRDefault="00000000">
      <w:pPr>
        <w:spacing w:after="369"/>
        <w:ind w:left="-15" w:right="268" w:firstLine="339"/>
      </w:pPr>
      <w:r>
        <w:t>While the code provides a framework to evaluate and retrofit existing structures, it is a force-based methodology for tiers 1 and 2, and the code does not guide how to account for aging in the properties of the materials used in the analysis.</w:t>
      </w:r>
    </w:p>
    <w:p w14:paraId="3E566C21" w14:textId="77777777" w:rsidR="0000336F" w:rsidRDefault="00000000">
      <w:pPr>
        <w:pStyle w:val="Heading4"/>
        <w:tabs>
          <w:tab w:val="center" w:pos="1382"/>
        </w:tabs>
        <w:ind w:left="-15" w:firstLine="0"/>
      </w:pPr>
      <w:r>
        <w:t>6.2.2.2</w:t>
      </w:r>
      <w:r>
        <w:tab/>
        <w:t>SLaMA</w:t>
      </w:r>
    </w:p>
    <w:p w14:paraId="147EF074" w14:textId="77777777" w:rsidR="0000336F" w:rsidRDefault="00000000">
      <w:pPr>
        <w:spacing w:after="302"/>
        <w:ind w:left="-5" w:right="268"/>
      </w:pPr>
      <w:r>
        <w:t>Simple Lateral Mechanism Analysis (SLaMA) is a part of the Seismic Assessment of Existing Buildings Guidelines from the New Zealand Society for Earthquake Engineering (NZCEE) [48]. The Displacement-based assessment (DBA) procedure is used in SLaMA. The procedure focuses on establishing the probable displacement capacity of the primary lateral system. DBA utilizes displacement spectra which can more readily and directly represent the response of a building to earthquake shaking. Displacement-based methods use the same methods as a force-based assessment to determine the force-displacement response of the structure. However, the expected displacement demand is based on the structural characteristics (effective stiffness and equivalent viscous damping) at the assessed displacements rather than on initial elastic characteristics. Displacement spectra set for different levels of elastic damping or ductility are used rather than the acceleration spectra reduced for ductility used for force-based design. The displacement-based approach enables degrading strength and the influence of poor hysteretic response characteristics to be incorporated in the analysis. Similarly, the concepts can be extended to seismic retrofit design. The basic steps for the SLaMA methodology are enumerated below:</w:t>
      </w:r>
    </w:p>
    <w:p w14:paraId="64DB4A09" w14:textId="77777777" w:rsidR="0000336F" w:rsidRDefault="00000000">
      <w:pPr>
        <w:numPr>
          <w:ilvl w:val="0"/>
          <w:numId w:val="13"/>
        </w:numPr>
        <w:spacing w:after="195" w:line="316" w:lineRule="auto"/>
        <w:ind w:left="546" w:right="268" w:hanging="279"/>
      </w:pPr>
      <w:r>
        <w:t>Assess the structural configuration and load paths to identify critical structural elements, potential structural weaknesses (SWs), and severe structural weaknesses (SSWs).</w:t>
      </w:r>
    </w:p>
    <w:p w14:paraId="4BB42871" w14:textId="77777777" w:rsidR="0000336F" w:rsidRDefault="00000000">
      <w:pPr>
        <w:numPr>
          <w:ilvl w:val="0"/>
          <w:numId w:val="13"/>
        </w:numPr>
        <w:spacing w:after="195" w:line="316" w:lineRule="auto"/>
        <w:ind w:left="546" w:right="268" w:hanging="279"/>
      </w:pPr>
      <w:r>
        <w:t>Calculate the relevant probable strength and deformation capacities for the individual members.</w:t>
      </w:r>
    </w:p>
    <w:p w14:paraId="5980437A" w14:textId="77777777" w:rsidR="0000336F" w:rsidRDefault="00000000">
      <w:pPr>
        <w:numPr>
          <w:ilvl w:val="0"/>
          <w:numId w:val="13"/>
        </w:numPr>
        <w:spacing w:after="195" w:line="316" w:lineRule="auto"/>
        <w:ind w:left="546" w:right="268" w:hanging="279"/>
      </w:pPr>
      <w:r>
        <w:t>Determine probable inelastic behavior of elements by comparing probable member capacities and evaluating the hierarchy of strength.</w:t>
      </w:r>
    </w:p>
    <w:p w14:paraId="28A983A7" w14:textId="77777777" w:rsidR="0000336F" w:rsidRDefault="00000000">
      <w:pPr>
        <w:numPr>
          <w:ilvl w:val="0"/>
          <w:numId w:val="13"/>
        </w:numPr>
        <w:spacing w:after="261"/>
        <w:ind w:left="546" w:right="268" w:hanging="279"/>
      </w:pPr>
      <w:r>
        <w:t>Assess the inelastic sub-system mechanisms by extending local to global behavior.</w:t>
      </w:r>
    </w:p>
    <w:p w14:paraId="0A2C5977" w14:textId="77777777" w:rsidR="0000336F" w:rsidRDefault="00000000">
      <w:pPr>
        <w:numPr>
          <w:ilvl w:val="0"/>
          <w:numId w:val="13"/>
        </w:numPr>
        <w:ind w:left="546" w:right="268" w:hanging="279"/>
      </w:pPr>
      <w:r>
        <w:t>Form a view of the potential governing mechanism for the global building by combining the various individual mechanisms and calculating the probable base shear and global displacement capacity measured at the top of the primary lateral structure. The global displacement capacity will typically be limited to the system with the lowest displacement capacity.</w:t>
      </w:r>
    </w:p>
    <w:p w14:paraId="6270DBC2" w14:textId="77777777" w:rsidR="0000336F" w:rsidRDefault="00000000">
      <w:pPr>
        <w:numPr>
          <w:ilvl w:val="0"/>
          <w:numId w:val="13"/>
        </w:numPr>
        <w:spacing w:after="294"/>
        <w:ind w:left="546" w:right="268" w:hanging="279"/>
      </w:pPr>
      <w:r>
        <w:t>Determine equivalent SDOF system, seismic demand, and %NBS.</w:t>
      </w:r>
    </w:p>
    <w:p w14:paraId="1EAB7DCA" w14:textId="77777777" w:rsidR="0000336F" w:rsidRDefault="00000000">
      <w:pPr>
        <w:ind w:left="-15" w:right="268" w:firstLine="339"/>
      </w:pPr>
      <w:r>
        <w:t xml:space="preserve">The %NBS is used as an indicator of risk and defines a structural weakness within the context of SLaMA. For example, SW is an aspect of the building structure and the foundation soils that score less than 100%NBS. Note that an aspect of the building structure scoring less than 100%NBS but greater than or equal to 67%NBS is still considered a structural weakness even though it is considered an acceptable risk. An example of the evaluation of the %NBS is shown in Fig. 6.12, and the flow chart for the SLaMA procedure is whon in Fig. </w:t>
      </w:r>
      <w:r>
        <w:rPr>
          <w:b/>
        </w:rPr>
        <w:t>??</w:t>
      </w:r>
      <w:r>
        <w:t>.</w:t>
      </w:r>
    </w:p>
    <w:p w14:paraId="34057FD5" w14:textId="77777777" w:rsidR="0000336F" w:rsidRDefault="00000000">
      <w:pPr>
        <w:spacing w:after="272"/>
        <w:ind w:left="-15" w:right="268" w:firstLine="339"/>
      </w:pPr>
      <w:r>
        <w:t>This method uses a displacement-based assessment methodology, and therefore a better estimate of the structure’s performance is possible. However, similar to ASCE 41, the methodology does not explicitly address how to consider corrosion or aging in assessing the structure.</w:t>
      </w:r>
    </w:p>
    <w:p w14:paraId="5205D2DD" w14:textId="77777777" w:rsidR="0000336F" w:rsidRDefault="00000000">
      <w:pPr>
        <w:spacing w:after="228" w:line="259" w:lineRule="auto"/>
        <w:ind w:left="1800" w:firstLine="0"/>
        <w:jc w:val="left"/>
      </w:pPr>
      <w:r>
        <w:rPr>
          <w:noProof/>
        </w:rPr>
        <w:drawing>
          <wp:inline distT="0" distB="0" distL="0" distR="0" wp14:anchorId="656C592C" wp14:editId="08A5DBF5">
            <wp:extent cx="3429142" cy="2697537"/>
            <wp:effectExtent l="0" t="0" r="0" b="0"/>
            <wp:docPr id="39928" name="Picture 39928"/>
            <wp:cNvGraphicFramePr/>
            <a:graphic xmlns:a="http://schemas.openxmlformats.org/drawingml/2006/main">
              <a:graphicData uri="http://schemas.openxmlformats.org/drawingml/2006/picture">
                <pic:pic xmlns:pic="http://schemas.openxmlformats.org/drawingml/2006/picture">
                  <pic:nvPicPr>
                    <pic:cNvPr id="39928" name="Picture 39928"/>
                    <pic:cNvPicPr/>
                  </pic:nvPicPr>
                  <pic:blipFill>
                    <a:blip r:embed="rId271"/>
                    <a:stretch>
                      <a:fillRect/>
                    </a:stretch>
                  </pic:blipFill>
                  <pic:spPr>
                    <a:xfrm>
                      <a:off x="0" y="0"/>
                      <a:ext cx="3429142" cy="2697537"/>
                    </a:xfrm>
                    <a:prstGeom prst="rect">
                      <a:avLst/>
                    </a:prstGeom>
                  </pic:spPr>
                </pic:pic>
              </a:graphicData>
            </a:graphic>
          </wp:inline>
        </w:drawing>
      </w:r>
    </w:p>
    <w:p w14:paraId="447742E0" w14:textId="77777777" w:rsidR="0000336F" w:rsidRDefault="00000000">
      <w:pPr>
        <w:spacing w:after="1019" w:line="263" w:lineRule="auto"/>
        <w:ind w:right="282"/>
        <w:jc w:val="center"/>
      </w:pPr>
      <w:r>
        <w:rPr>
          <w:b/>
          <w:sz w:val="20"/>
        </w:rPr>
        <w:t xml:space="preserve">Figure 6.12 </w:t>
      </w:r>
      <w:r>
        <w:rPr>
          <w:sz w:val="20"/>
        </w:rPr>
        <w:t>SLaMA %NBS calculation for assessment [48].</w:t>
      </w:r>
    </w:p>
    <w:p w14:paraId="2E4D5601" w14:textId="77777777" w:rsidR="0000336F" w:rsidRDefault="00000000">
      <w:pPr>
        <w:pStyle w:val="Heading3"/>
        <w:tabs>
          <w:tab w:val="center" w:pos="4505"/>
        </w:tabs>
        <w:ind w:left="-15" w:right="0" w:firstLine="0"/>
      </w:pPr>
      <w:r>
        <w:t>6.2.3</w:t>
      </w:r>
      <w:r>
        <w:tab/>
        <w:t>Direct Displacement Based Assessment (DDBA) Methodology</w:t>
      </w:r>
    </w:p>
    <w:p w14:paraId="67E93AE7" w14:textId="77777777" w:rsidR="0000336F" w:rsidRDefault="00000000">
      <w:pPr>
        <w:ind w:left="-5" w:right="268"/>
      </w:pPr>
      <w:r>
        <w:t>The Direct Displacement Based Assessment (DDBA) uses DDBD principles to assess the compliance of a structure on the premise of the displacement demands and capacities. The advantage of a displacement-based assessment is that the risk of a structure reaching a performance limit state can be readily obtained, incorporating the structure’s effective dynamic and structural properties.</w:t>
      </w:r>
    </w:p>
    <w:p w14:paraId="7985A840" w14:textId="77777777" w:rsidR="0000336F" w:rsidRDefault="00000000">
      <w:pPr>
        <w:ind w:left="349" w:right="268"/>
      </w:pPr>
      <w:r>
        <w:t>The assessment procedure methodology consists of:</w:t>
      </w:r>
    </w:p>
    <w:p w14:paraId="17949484" w14:textId="77777777" w:rsidR="0000336F" w:rsidRDefault="00000000">
      <w:pPr>
        <w:spacing w:after="228" w:line="259" w:lineRule="auto"/>
        <w:ind w:left="1125" w:firstLine="0"/>
        <w:jc w:val="left"/>
      </w:pPr>
      <w:r>
        <w:rPr>
          <w:noProof/>
        </w:rPr>
        <w:drawing>
          <wp:inline distT="0" distB="0" distL="0" distR="0" wp14:anchorId="5DF3F9DA" wp14:editId="73C514B5">
            <wp:extent cx="4286491" cy="7244070"/>
            <wp:effectExtent l="0" t="0" r="0" b="0"/>
            <wp:docPr id="39945" name="Picture 39945"/>
            <wp:cNvGraphicFramePr/>
            <a:graphic xmlns:a="http://schemas.openxmlformats.org/drawingml/2006/main">
              <a:graphicData uri="http://schemas.openxmlformats.org/drawingml/2006/picture">
                <pic:pic xmlns:pic="http://schemas.openxmlformats.org/drawingml/2006/picture">
                  <pic:nvPicPr>
                    <pic:cNvPr id="39945" name="Picture 39945"/>
                    <pic:cNvPicPr/>
                  </pic:nvPicPr>
                  <pic:blipFill>
                    <a:blip r:embed="rId272"/>
                    <a:stretch>
                      <a:fillRect/>
                    </a:stretch>
                  </pic:blipFill>
                  <pic:spPr>
                    <a:xfrm>
                      <a:off x="0" y="0"/>
                      <a:ext cx="4286491" cy="7244070"/>
                    </a:xfrm>
                    <a:prstGeom prst="rect">
                      <a:avLst/>
                    </a:prstGeom>
                  </pic:spPr>
                </pic:pic>
              </a:graphicData>
            </a:graphic>
          </wp:inline>
        </w:drawing>
      </w:r>
    </w:p>
    <w:p w14:paraId="3A1249C5" w14:textId="77777777" w:rsidR="0000336F" w:rsidRDefault="00000000">
      <w:pPr>
        <w:spacing w:after="3" w:line="269" w:lineRule="auto"/>
        <w:ind w:left="1191" w:right="89"/>
        <w:jc w:val="left"/>
      </w:pPr>
      <w:r>
        <w:rPr>
          <w:b/>
          <w:sz w:val="20"/>
        </w:rPr>
        <w:t xml:space="preserve">Figure 6.13 </w:t>
      </w:r>
      <w:r>
        <w:rPr>
          <w:sz w:val="20"/>
        </w:rPr>
        <w:t>SLaMA flowchart for the assessment of existing buildings [48].</w:t>
      </w:r>
    </w:p>
    <w:tbl>
      <w:tblPr>
        <w:tblStyle w:val="TableGrid"/>
        <w:tblpPr w:vertAnchor="text" w:tblpX="120" w:tblpY="-5480"/>
        <w:tblOverlap w:val="never"/>
        <w:tblW w:w="4535" w:type="dxa"/>
        <w:tblInd w:w="0" w:type="dxa"/>
        <w:tblCellMar>
          <w:top w:w="0" w:type="dxa"/>
          <w:left w:w="0" w:type="dxa"/>
          <w:bottom w:w="0" w:type="dxa"/>
          <w:right w:w="0" w:type="dxa"/>
        </w:tblCellMar>
        <w:tblLook w:val="04A0" w:firstRow="1" w:lastRow="0" w:firstColumn="1" w:lastColumn="0" w:noHBand="0" w:noVBand="1"/>
      </w:tblPr>
      <w:tblGrid>
        <w:gridCol w:w="3383"/>
        <w:gridCol w:w="1152"/>
      </w:tblGrid>
      <w:tr w:rsidR="0000336F" w14:paraId="70E3A4BA" w14:textId="77777777">
        <w:trPr>
          <w:trHeight w:val="236"/>
        </w:trPr>
        <w:tc>
          <w:tcPr>
            <w:tcW w:w="3383" w:type="dxa"/>
            <w:tcBorders>
              <w:top w:val="nil"/>
              <w:left w:val="nil"/>
              <w:bottom w:val="nil"/>
              <w:right w:val="nil"/>
            </w:tcBorders>
          </w:tcPr>
          <w:p w14:paraId="6AA4DEC9" w14:textId="77777777" w:rsidR="0000336F" w:rsidRDefault="00000000">
            <w:pPr>
              <w:spacing w:after="0" w:line="259" w:lineRule="auto"/>
              <w:ind w:left="0" w:firstLine="0"/>
              <w:jc w:val="left"/>
            </w:pPr>
            <w:r>
              <w:t>Item</w:t>
            </w:r>
          </w:p>
        </w:tc>
        <w:tc>
          <w:tcPr>
            <w:tcW w:w="1152" w:type="dxa"/>
            <w:tcBorders>
              <w:top w:val="nil"/>
              <w:left w:val="nil"/>
              <w:bottom w:val="nil"/>
              <w:right w:val="nil"/>
            </w:tcBorders>
          </w:tcPr>
          <w:p w14:paraId="5203A527" w14:textId="77777777" w:rsidR="0000336F" w:rsidRDefault="00000000">
            <w:pPr>
              <w:spacing w:after="0" w:line="259" w:lineRule="auto"/>
              <w:ind w:left="0" w:firstLine="0"/>
              <w:jc w:val="left"/>
            </w:pPr>
            <w:r>
              <w:t>value</w:t>
            </w:r>
          </w:p>
        </w:tc>
      </w:tr>
      <w:tr w:rsidR="0000336F" w14:paraId="207D0F2D" w14:textId="77777777">
        <w:trPr>
          <w:trHeight w:val="275"/>
        </w:trPr>
        <w:tc>
          <w:tcPr>
            <w:tcW w:w="3383" w:type="dxa"/>
            <w:tcBorders>
              <w:top w:val="nil"/>
              <w:left w:val="nil"/>
              <w:bottom w:val="nil"/>
              <w:right w:val="nil"/>
            </w:tcBorders>
          </w:tcPr>
          <w:p w14:paraId="6833726C" w14:textId="77777777" w:rsidR="0000336F" w:rsidRDefault="00000000">
            <w:pPr>
              <w:spacing w:after="0" w:line="259" w:lineRule="auto"/>
              <w:ind w:left="0" w:firstLine="0"/>
              <w:jc w:val="left"/>
            </w:pPr>
            <w:r>
              <w:t>Cover to longitudinal bars</w:t>
            </w:r>
          </w:p>
        </w:tc>
        <w:tc>
          <w:tcPr>
            <w:tcW w:w="1152" w:type="dxa"/>
            <w:tcBorders>
              <w:top w:val="nil"/>
              <w:left w:val="nil"/>
              <w:bottom w:val="nil"/>
              <w:right w:val="nil"/>
            </w:tcBorders>
          </w:tcPr>
          <w:p w14:paraId="18B98702" w14:textId="77777777" w:rsidR="0000336F" w:rsidRDefault="00000000">
            <w:pPr>
              <w:spacing w:after="0" w:line="259" w:lineRule="auto"/>
              <w:ind w:left="0" w:firstLine="0"/>
              <w:jc w:val="left"/>
            </w:pPr>
            <w:r>
              <w:t>50.0 mm</w:t>
            </w:r>
          </w:p>
        </w:tc>
      </w:tr>
      <w:tr w:rsidR="0000336F" w14:paraId="0407AE84" w14:textId="77777777">
        <w:trPr>
          <w:trHeight w:val="271"/>
        </w:trPr>
        <w:tc>
          <w:tcPr>
            <w:tcW w:w="3383" w:type="dxa"/>
            <w:tcBorders>
              <w:top w:val="nil"/>
              <w:left w:val="nil"/>
              <w:bottom w:val="nil"/>
              <w:right w:val="nil"/>
            </w:tcBorders>
          </w:tcPr>
          <w:p w14:paraId="78BBF4B4" w14:textId="77777777" w:rsidR="0000336F" w:rsidRDefault="00000000">
            <w:pPr>
              <w:spacing w:after="0" w:line="259" w:lineRule="auto"/>
              <w:ind w:left="0" w:firstLine="0"/>
              <w:jc w:val="left"/>
            </w:pPr>
            <w:r>
              <w:t>Number of longitudinal bars</w:t>
            </w:r>
          </w:p>
        </w:tc>
        <w:tc>
          <w:tcPr>
            <w:tcW w:w="1152" w:type="dxa"/>
            <w:tcBorders>
              <w:top w:val="nil"/>
              <w:left w:val="nil"/>
              <w:bottom w:val="nil"/>
              <w:right w:val="nil"/>
            </w:tcBorders>
          </w:tcPr>
          <w:p w14:paraId="5DA7A8E8" w14:textId="77777777" w:rsidR="0000336F" w:rsidRDefault="00000000">
            <w:pPr>
              <w:spacing w:after="0" w:line="259" w:lineRule="auto"/>
              <w:ind w:left="0" w:firstLine="0"/>
              <w:jc w:val="left"/>
            </w:pPr>
            <w:r>
              <w:t>48</w:t>
            </w:r>
          </w:p>
        </w:tc>
      </w:tr>
      <w:tr w:rsidR="0000336F" w14:paraId="350BC8EB" w14:textId="77777777">
        <w:trPr>
          <w:trHeight w:val="271"/>
        </w:trPr>
        <w:tc>
          <w:tcPr>
            <w:tcW w:w="3383" w:type="dxa"/>
            <w:tcBorders>
              <w:top w:val="nil"/>
              <w:left w:val="nil"/>
              <w:bottom w:val="nil"/>
              <w:right w:val="nil"/>
            </w:tcBorders>
          </w:tcPr>
          <w:p w14:paraId="35BEB673" w14:textId="77777777" w:rsidR="0000336F" w:rsidRDefault="00000000">
            <w:pPr>
              <w:spacing w:after="0" w:line="259" w:lineRule="auto"/>
              <w:ind w:left="0" w:firstLine="0"/>
              <w:jc w:val="left"/>
            </w:pPr>
            <w:r>
              <w:t>Diameter of longitudinal bars</w:t>
            </w:r>
          </w:p>
        </w:tc>
        <w:tc>
          <w:tcPr>
            <w:tcW w:w="1152" w:type="dxa"/>
            <w:tcBorders>
              <w:top w:val="nil"/>
              <w:left w:val="nil"/>
              <w:bottom w:val="nil"/>
              <w:right w:val="nil"/>
            </w:tcBorders>
          </w:tcPr>
          <w:p w14:paraId="706A31F7" w14:textId="77777777" w:rsidR="0000336F" w:rsidRDefault="00000000">
            <w:pPr>
              <w:spacing w:after="0" w:line="259" w:lineRule="auto"/>
              <w:ind w:left="0" w:firstLine="0"/>
              <w:jc w:val="left"/>
            </w:pPr>
            <w:r>
              <w:t>38.0 mm</w:t>
            </w:r>
          </w:p>
        </w:tc>
      </w:tr>
      <w:tr w:rsidR="0000336F" w14:paraId="22BA8293" w14:textId="77777777">
        <w:trPr>
          <w:trHeight w:val="271"/>
        </w:trPr>
        <w:tc>
          <w:tcPr>
            <w:tcW w:w="3383" w:type="dxa"/>
            <w:tcBorders>
              <w:top w:val="nil"/>
              <w:left w:val="nil"/>
              <w:bottom w:val="nil"/>
              <w:right w:val="nil"/>
            </w:tcBorders>
          </w:tcPr>
          <w:p w14:paraId="2027A056" w14:textId="77777777" w:rsidR="0000336F" w:rsidRDefault="00000000">
            <w:pPr>
              <w:spacing w:after="0" w:line="259" w:lineRule="auto"/>
              <w:ind w:left="0" w:firstLine="0"/>
              <w:jc w:val="left"/>
            </w:pPr>
            <w:r>
              <w:t>Diameter of transverse steel</w:t>
            </w:r>
          </w:p>
        </w:tc>
        <w:tc>
          <w:tcPr>
            <w:tcW w:w="1152" w:type="dxa"/>
            <w:tcBorders>
              <w:top w:val="nil"/>
              <w:left w:val="nil"/>
              <w:bottom w:val="nil"/>
              <w:right w:val="nil"/>
            </w:tcBorders>
          </w:tcPr>
          <w:p w14:paraId="2B3EC93A" w14:textId="77777777" w:rsidR="0000336F" w:rsidRDefault="00000000">
            <w:pPr>
              <w:spacing w:after="0" w:line="259" w:lineRule="auto"/>
              <w:ind w:left="0" w:firstLine="0"/>
              <w:jc w:val="left"/>
            </w:pPr>
            <w:r>
              <w:t>20.0 mm</w:t>
            </w:r>
          </w:p>
        </w:tc>
      </w:tr>
      <w:tr w:rsidR="0000336F" w14:paraId="023B4F10" w14:textId="77777777">
        <w:trPr>
          <w:trHeight w:val="271"/>
        </w:trPr>
        <w:tc>
          <w:tcPr>
            <w:tcW w:w="3383" w:type="dxa"/>
            <w:tcBorders>
              <w:top w:val="nil"/>
              <w:left w:val="nil"/>
              <w:bottom w:val="nil"/>
              <w:right w:val="nil"/>
            </w:tcBorders>
          </w:tcPr>
          <w:p w14:paraId="68300656" w14:textId="77777777" w:rsidR="0000336F" w:rsidRDefault="00000000">
            <w:pPr>
              <w:spacing w:after="0" w:line="259" w:lineRule="auto"/>
              <w:ind w:left="0" w:firstLine="0"/>
              <w:jc w:val="left"/>
            </w:pPr>
            <w:r>
              <w:t>Spacing of transverse steel</w:t>
            </w:r>
          </w:p>
        </w:tc>
        <w:tc>
          <w:tcPr>
            <w:tcW w:w="1152" w:type="dxa"/>
            <w:tcBorders>
              <w:top w:val="nil"/>
              <w:left w:val="nil"/>
              <w:bottom w:val="nil"/>
              <w:right w:val="nil"/>
            </w:tcBorders>
          </w:tcPr>
          <w:p w14:paraId="156FEF48" w14:textId="77777777" w:rsidR="0000336F" w:rsidRDefault="00000000">
            <w:pPr>
              <w:spacing w:after="0" w:line="259" w:lineRule="auto"/>
              <w:ind w:left="0" w:firstLine="0"/>
              <w:jc w:val="left"/>
            </w:pPr>
            <w:r>
              <w:t>75.0 mm</w:t>
            </w:r>
          </w:p>
        </w:tc>
      </w:tr>
      <w:tr w:rsidR="0000336F" w14:paraId="0097E183" w14:textId="77777777">
        <w:trPr>
          <w:trHeight w:val="271"/>
        </w:trPr>
        <w:tc>
          <w:tcPr>
            <w:tcW w:w="3383" w:type="dxa"/>
            <w:tcBorders>
              <w:top w:val="nil"/>
              <w:left w:val="nil"/>
              <w:bottom w:val="nil"/>
              <w:right w:val="nil"/>
            </w:tcBorders>
          </w:tcPr>
          <w:p w14:paraId="3854CB3D" w14:textId="77777777" w:rsidR="0000336F" w:rsidRDefault="00000000">
            <w:pPr>
              <w:spacing w:after="0" w:line="259" w:lineRule="auto"/>
              <w:ind w:left="0" w:firstLine="0"/>
              <w:jc w:val="left"/>
            </w:pPr>
            <w:r>
              <w:t>Type of transverse reinforcement</w:t>
            </w:r>
          </w:p>
        </w:tc>
        <w:tc>
          <w:tcPr>
            <w:tcW w:w="1152" w:type="dxa"/>
            <w:tcBorders>
              <w:top w:val="nil"/>
              <w:left w:val="nil"/>
              <w:bottom w:val="nil"/>
              <w:right w:val="nil"/>
            </w:tcBorders>
          </w:tcPr>
          <w:p w14:paraId="2805C65F" w14:textId="77777777" w:rsidR="0000336F" w:rsidRDefault="00000000">
            <w:pPr>
              <w:spacing w:after="0" w:line="259" w:lineRule="auto"/>
              <w:ind w:left="0" w:firstLine="0"/>
              <w:jc w:val="left"/>
            </w:pPr>
            <w:r>
              <w:t>spirals</w:t>
            </w:r>
          </w:p>
        </w:tc>
      </w:tr>
      <w:tr w:rsidR="0000336F" w14:paraId="6D1BFE88" w14:textId="77777777">
        <w:trPr>
          <w:trHeight w:val="271"/>
        </w:trPr>
        <w:tc>
          <w:tcPr>
            <w:tcW w:w="3383" w:type="dxa"/>
            <w:tcBorders>
              <w:top w:val="nil"/>
              <w:left w:val="nil"/>
              <w:bottom w:val="nil"/>
              <w:right w:val="nil"/>
            </w:tcBorders>
          </w:tcPr>
          <w:p w14:paraId="5DB31E81" w14:textId="77777777" w:rsidR="0000336F" w:rsidRDefault="00000000">
            <w:pPr>
              <w:spacing w:after="0" w:line="259" w:lineRule="auto"/>
              <w:ind w:left="0" w:firstLine="0"/>
              <w:jc w:val="left"/>
            </w:pPr>
            <w:r>
              <w:t>Axial load</w:t>
            </w:r>
          </w:p>
        </w:tc>
        <w:tc>
          <w:tcPr>
            <w:tcW w:w="1152" w:type="dxa"/>
            <w:tcBorders>
              <w:top w:val="nil"/>
              <w:left w:val="nil"/>
              <w:bottom w:val="nil"/>
              <w:right w:val="nil"/>
            </w:tcBorders>
          </w:tcPr>
          <w:p w14:paraId="3BA61262" w14:textId="77777777" w:rsidR="0000336F" w:rsidRDefault="00000000">
            <w:pPr>
              <w:spacing w:after="0" w:line="259" w:lineRule="auto"/>
              <w:ind w:left="0" w:firstLine="0"/>
            </w:pPr>
            <w:r>
              <w:t>8310.00 kN</w:t>
            </w:r>
          </w:p>
        </w:tc>
      </w:tr>
      <w:tr w:rsidR="0000336F" w14:paraId="20E45C1C" w14:textId="77777777">
        <w:trPr>
          <w:trHeight w:val="271"/>
        </w:trPr>
        <w:tc>
          <w:tcPr>
            <w:tcW w:w="3383" w:type="dxa"/>
            <w:tcBorders>
              <w:top w:val="nil"/>
              <w:left w:val="nil"/>
              <w:bottom w:val="nil"/>
              <w:right w:val="nil"/>
            </w:tcBorders>
          </w:tcPr>
          <w:p w14:paraId="6600ABCD" w14:textId="77777777" w:rsidR="0000336F" w:rsidRDefault="00000000">
            <w:pPr>
              <w:spacing w:after="0" w:line="259" w:lineRule="auto"/>
              <w:ind w:left="0" w:firstLine="0"/>
              <w:jc w:val="left"/>
            </w:pPr>
            <w:r>
              <w:t>Concrete compressive strength</w:t>
            </w:r>
          </w:p>
        </w:tc>
        <w:tc>
          <w:tcPr>
            <w:tcW w:w="1152" w:type="dxa"/>
            <w:tcBorders>
              <w:top w:val="nil"/>
              <w:left w:val="nil"/>
              <w:bottom w:val="nil"/>
              <w:right w:val="nil"/>
            </w:tcBorders>
          </w:tcPr>
          <w:p w14:paraId="42CBD62D" w14:textId="77777777" w:rsidR="0000336F" w:rsidRDefault="00000000">
            <w:pPr>
              <w:spacing w:after="0" w:line="259" w:lineRule="auto"/>
              <w:ind w:left="0" w:firstLine="0"/>
              <w:jc w:val="left"/>
            </w:pPr>
            <w:r>
              <w:t>30.00 MPa</w:t>
            </w:r>
          </w:p>
        </w:tc>
      </w:tr>
      <w:tr w:rsidR="0000336F" w14:paraId="2C152A8F" w14:textId="77777777">
        <w:trPr>
          <w:trHeight w:val="271"/>
        </w:trPr>
        <w:tc>
          <w:tcPr>
            <w:tcW w:w="3383" w:type="dxa"/>
            <w:tcBorders>
              <w:top w:val="nil"/>
              <w:left w:val="nil"/>
              <w:bottom w:val="nil"/>
              <w:right w:val="nil"/>
            </w:tcBorders>
          </w:tcPr>
          <w:p w14:paraId="73AE56E4" w14:textId="77777777" w:rsidR="0000336F" w:rsidRDefault="00000000">
            <w:pPr>
              <w:spacing w:after="0" w:line="259" w:lineRule="auto"/>
              <w:ind w:left="0" w:firstLine="0"/>
              <w:jc w:val="left"/>
            </w:pPr>
            <w:r>
              <w:t>Long steel yielding stress</w:t>
            </w:r>
          </w:p>
        </w:tc>
        <w:tc>
          <w:tcPr>
            <w:tcW w:w="1152" w:type="dxa"/>
            <w:tcBorders>
              <w:top w:val="nil"/>
              <w:left w:val="nil"/>
              <w:bottom w:val="nil"/>
              <w:right w:val="nil"/>
            </w:tcBorders>
          </w:tcPr>
          <w:p w14:paraId="024855EE" w14:textId="77777777" w:rsidR="0000336F" w:rsidRDefault="00000000">
            <w:pPr>
              <w:spacing w:after="0" w:line="259" w:lineRule="auto"/>
              <w:ind w:left="0" w:firstLine="0"/>
            </w:pPr>
            <w:r>
              <w:t>389.00 MPa</w:t>
            </w:r>
          </w:p>
        </w:tc>
      </w:tr>
      <w:tr w:rsidR="0000336F" w14:paraId="6DF0376E" w14:textId="77777777">
        <w:trPr>
          <w:trHeight w:val="271"/>
        </w:trPr>
        <w:tc>
          <w:tcPr>
            <w:tcW w:w="3383" w:type="dxa"/>
            <w:tcBorders>
              <w:top w:val="nil"/>
              <w:left w:val="nil"/>
              <w:bottom w:val="nil"/>
              <w:right w:val="nil"/>
            </w:tcBorders>
          </w:tcPr>
          <w:p w14:paraId="430E720A" w14:textId="77777777" w:rsidR="0000336F" w:rsidRDefault="00000000">
            <w:pPr>
              <w:spacing w:after="0" w:line="259" w:lineRule="auto"/>
              <w:ind w:left="0" w:firstLine="0"/>
              <w:jc w:val="left"/>
            </w:pPr>
            <w:r>
              <w:t>Long steel max. stress</w:t>
            </w:r>
          </w:p>
        </w:tc>
        <w:tc>
          <w:tcPr>
            <w:tcW w:w="1152" w:type="dxa"/>
            <w:tcBorders>
              <w:top w:val="nil"/>
              <w:left w:val="nil"/>
              <w:bottom w:val="nil"/>
              <w:right w:val="nil"/>
            </w:tcBorders>
          </w:tcPr>
          <w:p w14:paraId="1C39BC0E" w14:textId="77777777" w:rsidR="0000336F" w:rsidRDefault="00000000">
            <w:pPr>
              <w:spacing w:after="0" w:line="259" w:lineRule="auto"/>
              <w:ind w:left="0" w:firstLine="0"/>
            </w:pPr>
            <w:r>
              <w:t>525.00 MPa</w:t>
            </w:r>
          </w:p>
        </w:tc>
      </w:tr>
      <w:tr w:rsidR="0000336F" w14:paraId="5C9509B1" w14:textId="77777777">
        <w:trPr>
          <w:trHeight w:val="271"/>
        </w:trPr>
        <w:tc>
          <w:tcPr>
            <w:tcW w:w="3383" w:type="dxa"/>
            <w:tcBorders>
              <w:top w:val="nil"/>
              <w:left w:val="nil"/>
              <w:bottom w:val="nil"/>
              <w:right w:val="nil"/>
            </w:tcBorders>
          </w:tcPr>
          <w:p w14:paraId="338B68B4" w14:textId="77777777" w:rsidR="0000336F" w:rsidRDefault="00000000">
            <w:pPr>
              <w:spacing w:after="0" w:line="259" w:lineRule="auto"/>
              <w:ind w:left="0" w:firstLine="0"/>
              <w:jc w:val="left"/>
            </w:pPr>
            <w:r>
              <w:t>Transverse steel yielding stress</w:t>
            </w:r>
          </w:p>
        </w:tc>
        <w:tc>
          <w:tcPr>
            <w:tcW w:w="1152" w:type="dxa"/>
            <w:tcBorders>
              <w:top w:val="nil"/>
              <w:left w:val="nil"/>
              <w:bottom w:val="nil"/>
              <w:right w:val="nil"/>
            </w:tcBorders>
          </w:tcPr>
          <w:p w14:paraId="063C910B" w14:textId="77777777" w:rsidR="0000336F" w:rsidRDefault="00000000">
            <w:pPr>
              <w:spacing w:after="0" w:line="259" w:lineRule="auto"/>
              <w:ind w:left="0" w:firstLine="0"/>
            </w:pPr>
            <w:r>
              <w:t>420.00 MPa</w:t>
            </w:r>
          </w:p>
        </w:tc>
      </w:tr>
      <w:tr w:rsidR="0000336F" w14:paraId="4C7F0C00" w14:textId="77777777">
        <w:trPr>
          <w:trHeight w:val="813"/>
        </w:trPr>
        <w:tc>
          <w:tcPr>
            <w:tcW w:w="3383" w:type="dxa"/>
            <w:tcBorders>
              <w:top w:val="nil"/>
              <w:left w:val="nil"/>
              <w:bottom w:val="nil"/>
              <w:right w:val="nil"/>
            </w:tcBorders>
          </w:tcPr>
          <w:p w14:paraId="5CA1BC11" w14:textId="77777777" w:rsidR="0000336F" w:rsidRDefault="00000000">
            <w:pPr>
              <w:spacing w:after="0" w:line="259" w:lineRule="auto"/>
              <w:ind w:left="0" w:firstLine="0"/>
              <w:jc w:val="left"/>
            </w:pPr>
            <w:r>
              <w:t>Member Length</w:t>
            </w:r>
          </w:p>
          <w:p w14:paraId="43B8C02D" w14:textId="77777777" w:rsidR="0000336F" w:rsidRDefault="00000000">
            <w:pPr>
              <w:spacing w:after="0" w:line="259" w:lineRule="auto"/>
              <w:ind w:left="0" w:firstLine="0"/>
              <w:jc w:val="left"/>
            </w:pPr>
            <w:r>
              <w:t>Single Bending</w:t>
            </w:r>
          </w:p>
          <w:p w14:paraId="21B15CAF" w14:textId="77777777" w:rsidR="0000336F" w:rsidRDefault="00000000">
            <w:pPr>
              <w:spacing w:after="0" w:line="259" w:lineRule="auto"/>
              <w:ind w:left="0" w:firstLine="0"/>
              <w:jc w:val="left"/>
            </w:pPr>
            <w:r>
              <w:t>Uniaxial Bending</w:t>
            </w:r>
          </w:p>
        </w:tc>
        <w:tc>
          <w:tcPr>
            <w:tcW w:w="1152" w:type="dxa"/>
            <w:tcBorders>
              <w:top w:val="nil"/>
              <w:left w:val="nil"/>
              <w:bottom w:val="nil"/>
              <w:right w:val="nil"/>
            </w:tcBorders>
          </w:tcPr>
          <w:p w14:paraId="2C3D735A" w14:textId="77777777" w:rsidR="0000336F" w:rsidRDefault="00000000">
            <w:pPr>
              <w:spacing w:after="0" w:line="259" w:lineRule="auto"/>
              <w:ind w:left="0" w:firstLine="0"/>
            </w:pPr>
            <w:r>
              <w:t>12000.0 mm</w:t>
            </w:r>
          </w:p>
        </w:tc>
      </w:tr>
      <w:tr w:rsidR="0000336F" w14:paraId="63E587D4" w14:textId="77777777">
        <w:trPr>
          <w:trHeight w:val="271"/>
        </w:trPr>
        <w:tc>
          <w:tcPr>
            <w:tcW w:w="3383" w:type="dxa"/>
            <w:tcBorders>
              <w:top w:val="nil"/>
              <w:left w:val="nil"/>
              <w:bottom w:val="nil"/>
              <w:right w:val="nil"/>
            </w:tcBorders>
          </w:tcPr>
          <w:p w14:paraId="40FC40B4" w14:textId="77777777" w:rsidR="0000336F" w:rsidRDefault="00000000">
            <w:pPr>
              <w:spacing w:after="0" w:line="259" w:lineRule="auto"/>
              <w:ind w:left="0" w:firstLine="0"/>
              <w:jc w:val="left"/>
            </w:pPr>
            <w:r>
              <w:t>Longitudinal Steel Ratio</w:t>
            </w:r>
          </w:p>
        </w:tc>
        <w:tc>
          <w:tcPr>
            <w:tcW w:w="1152" w:type="dxa"/>
            <w:tcBorders>
              <w:top w:val="nil"/>
              <w:left w:val="nil"/>
              <w:bottom w:val="nil"/>
              <w:right w:val="nil"/>
            </w:tcBorders>
          </w:tcPr>
          <w:p w14:paraId="284B1807" w14:textId="77777777" w:rsidR="0000336F" w:rsidRDefault="00000000">
            <w:pPr>
              <w:spacing w:after="0" w:line="259" w:lineRule="auto"/>
              <w:ind w:left="0" w:firstLine="0"/>
              <w:jc w:val="left"/>
            </w:pPr>
            <w:r>
              <w:t>0.017</w:t>
            </w:r>
          </w:p>
        </w:tc>
      </w:tr>
      <w:tr w:rsidR="0000336F" w14:paraId="6F71967B" w14:textId="77777777">
        <w:trPr>
          <w:trHeight w:val="271"/>
        </w:trPr>
        <w:tc>
          <w:tcPr>
            <w:tcW w:w="3383" w:type="dxa"/>
            <w:tcBorders>
              <w:top w:val="nil"/>
              <w:left w:val="nil"/>
              <w:bottom w:val="nil"/>
              <w:right w:val="nil"/>
            </w:tcBorders>
          </w:tcPr>
          <w:p w14:paraId="7798AE33" w14:textId="77777777" w:rsidR="0000336F" w:rsidRDefault="00000000">
            <w:pPr>
              <w:spacing w:after="0" w:line="259" w:lineRule="auto"/>
              <w:ind w:left="0" w:firstLine="0"/>
              <w:jc w:val="left"/>
            </w:pPr>
            <w:r>
              <w:t>Transverse Steel Ratio</w:t>
            </w:r>
          </w:p>
        </w:tc>
        <w:tc>
          <w:tcPr>
            <w:tcW w:w="1152" w:type="dxa"/>
            <w:tcBorders>
              <w:top w:val="nil"/>
              <w:left w:val="nil"/>
              <w:bottom w:val="nil"/>
              <w:right w:val="nil"/>
            </w:tcBorders>
          </w:tcPr>
          <w:p w14:paraId="375FC0BB" w14:textId="77777777" w:rsidR="0000336F" w:rsidRDefault="00000000">
            <w:pPr>
              <w:spacing w:after="0" w:line="259" w:lineRule="auto"/>
              <w:ind w:left="0" w:firstLine="0"/>
              <w:jc w:val="left"/>
            </w:pPr>
            <w:r>
              <w:t>0.009</w:t>
            </w:r>
          </w:p>
        </w:tc>
      </w:tr>
      <w:tr w:rsidR="0000336F" w14:paraId="2778F124" w14:textId="77777777">
        <w:trPr>
          <w:trHeight w:val="232"/>
        </w:trPr>
        <w:tc>
          <w:tcPr>
            <w:tcW w:w="3383" w:type="dxa"/>
            <w:tcBorders>
              <w:top w:val="nil"/>
              <w:left w:val="nil"/>
              <w:bottom w:val="nil"/>
              <w:right w:val="nil"/>
            </w:tcBorders>
          </w:tcPr>
          <w:p w14:paraId="73A6D0A3" w14:textId="77777777" w:rsidR="0000336F" w:rsidRDefault="00000000">
            <w:pPr>
              <w:spacing w:after="0" w:line="259" w:lineRule="auto"/>
              <w:ind w:left="0" w:firstLine="0"/>
              <w:jc w:val="left"/>
            </w:pPr>
            <w:r>
              <w:t>Axial Load Ratio</w:t>
            </w:r>
          </w:p>
        </w:tc>
        <w:tc>
          <w:tcPr>
            <w:tcW w:w="1152" w:type="dxa"/>
            <w:tcBorders>
              <w:top w:val="nil"/>
              <w:left w:val="nil"/>
              <w:bottom w:val="nil"/>
              <w:right w:val="nil"/>
            </w:tcBorders>
          </w:tcPr>
          <w:p w14:paraId="619EE30A" w14:textId="77777777" w:rsidR="0000336F" w:rsidRDefault="00000000">
            <w:pPr>
              <w:spacing w:after="0" w:line="259" w:lineRule="auto"/>
              <w:ind w:left="0" w:firstLine="0"/>
              <w:jc w:val="left"/>
            </w:pPr>
            <w:r>
              <w:t>0.088</w:t>
            </w:r>
          </w:p>
        </w:tc>
      </w:tr>
    </w:tbl>
    <w:p w14:paraId="65C7CB3E" w14:textId="77777777" w:rsidR="0000336F" w:rsidRDefault="00000000">
      <w:pPr>
        <w:numPr>
          <w:ilvl w:val="0"/>
          <w:numId w:val="14"/>
        </w:numPr>
        <w:spacing w:after="266"/>
        <w:ind w:right="268" w:hanging="388"/>
      </w:pPr>
      <w:r>
        <w:rPr>
          <w:rFonts w:ascii="Calibri" w:eastAsia="Calibri" w:hAnsi="Calibri" w:cs="Calibri"/>
          <w:noProof/>
        </w:rPr>
        <mc:AlternateContent>
          <mc:Choice Requires="wpg">
            <w:drawing>
              <wp:anchor distT="0" distB="0" distL="114300" distR="114300" simplePos="0" relativeHeight="251662336" behindDoc="0" locked="0" layoutInCell="1" allowOverlap="1" wp14:anchorId="6AB84EE6" wp14:editId="3BB7C42B">
                <wp:simplePos x="0" y="0"/>
                <wp:positionH relativeFrom="column">
                  <wp:posOffset>2</wp:posOffset>
                </wp:positionH>
                <wp:positionV relativeFrom="paragraph">
                  <wp:posOffset>-3329805</wp:posOffset>
                </wp:positionV>
                <wp:extent cx="3031465" cy="5055"/>
                <wp:effectExtent l="0" t="0" r="0" b="0"/>
                <wp:wrapSquare wrapText="bothSides"/>
                <wp:docPr id="445585" name="Group 445585"/>
                <wp:cNvGraphicFramePr/>
                <a:graphic xmlns:a="http://schemas.openxmlformats.org/drawingml/2006/main">
                  <a:graphicData uri="http://schemas.microsoft.com/office/word/2010/wordprocessingGroup">
                    <wpg:wgp>
                      <wpg:cNvGrpSpPr/>
                      <wpg:grpSpPr>
                        <a:xfrm>
                          <a:off x="0" y="0"/>
                          <a:ext cx="3031465" cy="5055"/>
                          <a:chOff x="0" y="0"/>
                          <a:chExt cx="3031465" cy="5055"/>
                        </a:xfrm>
                      </wpg:grpSpPr>
                      <wps:wsp>
                        <wps:cNvPr id="39953" name="Shape 39953"/>
                        <wps:cNvSpPr/>
                        <wps:spPr>
                          <a:xfrm>
                            <a:off x="0" y="0"/>
                            <a:ext cx="3031465" cy="0"/>
                          </a:xfrm>
                          <a:custGeom>
                            <a:avLst/>
                            <a:gdLst/>
                            <a:ahLst/>
                            <a:cxnLst/>
                            <a:rect l="0" t="0" r="0" b="0"/>
                            <a:pathLst>
                              <a:path w="3031465">
                                <a:moveTo>
                                  <a:pt x="0" y="0"/>
                                </a:moveTo>
                                <a:lnTo>
                                  <a:pt x="303146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45585" style="width:238.698pt;height:0.398pt;position:absolute;mso-position-horizontal-relative:text;mso-position-horizontal:absolute;margin-left:0.000167847pt;mso-position-vertical-relative:text;margin-top:-262.189pt;" coordsize="30314,50">
                <v:shape id="Shape 39953" style="position:absolute;width:30314;height:0;left:0;top:0;" coordsize="3031465,0" path="m0,0l3031465,0">
                  <v:stroke weight="0.398pt" endcap="flat" joinstyle="miter" miterlimit="10" on="true" color="#000000"/>
                  <v:fill on="false" color="#000000" opacity="0"/>
                </v:shape>
                <w10:wrap type="square"/>
              </v:group>
            </w:pict>
          </mc:Fallback>
        </mc:AlternateContent>
      </w:r>
      <w:r>
        <w:t>Determine the effective mass (</w:t>
      </w:r>
      <w:r>
        <w:rPr>
          <w:i/>
        </w:rPr>
        <w:t>m</w:t>
      </w:r>
      <w:r>
        <w:rPr>
          <w:i/>
          <w:vertAlign w:val="subscript"/>
        </w:rPr>
        <w:t>e</w:t>
      </w:r>
      <w:r>
        <w:t>)</w:t>
      </w:r>
    </w:p>
    <w:p w14:paraId="3CCCE935" w14:textId="77777777" w:rsidR="0000336F" w:rsidRDefault="00000000">
      <w:pPr>
        <w:numPr>
          <w:ilvl w:val="0"/>
          <w:numId w:val="14"/>
        </w:numPr>
        <w:spacing w:after="195" w:line="316" w:lineRule="auto"/>
        <w:ind w:right="268" w:hanging="388"/>
      </w:pPr>
      <w:r>
        <w:t>Obtain the force-displacement response of the structure using moment-curvature analysis. In this study, CUMBIA is used for this step [45].</w:t>
      </w:r>
    </w:p>
    <w:p w14:paraId="1C1B6E5F" w14:textId="77777777" w:rsidR="0000336F" w:rsidRDefault="00000000">
      <w:pPr>
        <w:numPr>
          <w:ilvl w:val="0"/>
          <w:numId w:val="14"/>
        </w:numPr>
        <w:spacing w:after="169" w:line="341" w:lineRule="auto"/>
        <w:ind w:right="268" w:hanging="388"/>
      </w:pPr>
      <w:r>
        <w:t>From the previously calculated force-displacement response, determine the effective assessment stiffness (</w:t>
      </w:r>
      <w:r>
        <w:rPr>
          <w:i/>
        </w:rPr>
        <w:t>K</w:t>
      </w:r>
      <w:r>
        <w:rPr>
          <w:i/>
          <w:vertAlign w:val="subscript"/>
        </w:rPr>
        <w:t xml:space="preserve">A </w:t>
      </w:r>
      <w:r>
        <w:t xml:space="preserve">= </w:t>
      </w:r>
      <w:r>
        <w:rPr>
          <w:i/>
        </w:rPr>
        <w:t>F</w:t>
      </w:r>
      <w:r>
        <w:rPr>
          <w:i/>
          <w:vertAlign w:val="subscript"/>
        </w:rPr>
        <w:t>A</w:t>
      </w:r>
      <w:r>
        <w:rPr>
          <w:i/>
        </w:rPr>
        <w:t>/</w:t>
      </w:r>
      <w:r>
        <w:t>∆</w:t>
      </w:r>
      <w:r>
        <w:rPr>
          <w:i/>
          <w:vertAlign w:val="subscript"/>
        </w:rPr>
        <w:t>Cap</w:t>
      </w:r>
      <w:r>
        <w:t>) using the displacement (∆</w:t>
      </w:r>
      <w:r>
        <w:rPr>
          <w:i/>
          <w:vertAlign w:val="subscript"/>
        </w:rPr>
        <w:t>Cap</w:t>
      </w:r>
      <w:r>
        <w:t>) and force (</w:t>
      </w:r>
      <w:r>
        <w:rPr>
          <w:i/>
        </w:rPr>
        <w:t>F</w:t>
      </w:r>
      <w:r>
        <w:rPr>
          <w:i/>
          <w:vertAlign w:val="subscript"/>
        </w:rPr>
        <w:t>A</w:t>
      </w:r>
      <w:r>
        <w:t>) corresponding to the limit state being evaluated.</w:t>
      </w:r>
    </w:p>
    <w:p w14:paraId="6365FD5D" w14:textId="77777777" w:rsidR="0000336F" w:rsidRDefault="00000000">
      <w:pPr>
        <w:numPr>
          <w:ilvl w:val="0"/>
          <w:numId w:val="14"/>
        </w:numPr>
        <w:spacing w:after="166"/>
        <w:ind w:right="268" w:hanging="388"/>
      </w:pPr>
      <w:r>
        <w:t>Determine the effective period as:</w:t>
      </w:r>
    </w:p>
    <w:p w14:paraId="5AB5C43B" w14:textId="77777777" w:rsidR="0000336F" w:rsidRDefault="00000000">
      <w:pPr>
        <w:tabs>
          <w:tab w:val="center" w:pos="4804"/>
          <w:tab w:val="center" w:pos="8776"/>
        </w:tabs>
        <w:spacing w:after="334" w:line="265" w:lineRule="auto"/>
        <w:ind w:left="0" w:firstLine="0"/>
        <w:jc w:val="left"/>
      </w:pPr>
      <w:r>
        <w:rPr>
          <w:rFonts w:ascii="Calibri" w:eastAsia="Calibri" w:hAnsi="Calibri" w:cs="Calibri"/>
        </w:rPr>
        <w:tab/>
      </w:r>
      <w:r>
        <w:rPr>
          <w:noProof/>
        </w:rPr>
        <w:drawing>
          <wp:inline distT="0" distB="0" distL="0" distR="0" wp14:anchorId="13ED6DB5" wp14:editId="16966231">
            <wp:extent cx="880872" cy="335280"/>
            <wp:effectExtent l="0" t="0" r="0" b="0"/>
            <wp:docPr id="465882" name="Picture 465882"/>
            <wp:cNvGraphicFramePr/>
            <a:graphic xmlns:a="http://schemas.openxmlformats.org/drawingml/2006/main">
              <a:graphicData uri="http://schemas.openxmlformats.org/drawingml/2006/picture">
                <pic:pic xmlns:pic="http://schemas.openxmlformats.org/drawingml/2006/picture">
                  <pic:nvPicPr>
                    <pic:cNvPr id="465882" name="Picture 465882"/>
                    <pic:cNvPicPr/>
                  </pic:nvPicPr>
                  <pic:blipFill>
                    <a:blip r:embed="rId273"/>
                    <a:stretch>
                      <a:fillRect/>
                    </a:stretch>
                  </pic:blipFill>
                  <pic:spPr>
                    <a:xfrm>
                      <a:off x="0" y="0"/>
                      <a:ext cx="880872" cy="335280"/>
                    </a:xfrm>
                    <a:prstGeom prst="rect">
                      <a:avLst/>
                    </a:prstGeom>
                  </pic:spPr>
                </pic:pic>
              </a:graphicData>
            </a:graphic>
          </wp:inline>
        </w:drawing>
      </w:r>
      <w:r>
        <w:tab/>
        <w:t>(6.7)</w:t>
      </w:r>
    </w:p>
    <w:p w14:paraId="0A35F769" w14:textId="77777777" w:rsidR="0000336F" w:rsidRDefault="00000000">
      <w:pPr>
        <w:numPr>
          <w:ilvl w:val="0"/>
          <w:numId w:val="14"/>
        </w:numPr>
        <w:spacing w:after="269"/>
        <w:ind w:right="268" w:hanging="388"/>
      </w:pPr>
      <w:r>
        <w:t>Determine the displacement ductility (</w:t>
      </w:r>
      <w:r>
        <w:rPr>
          <w:i/>
        </w:rPr>
        <w:t>µ</w:t>
      </w:r>
      <w:r>
        <w:t>)</w:t>
      </w:r>
    </w:p>
    <w:p w14:paraId="536120CE" w14:textId="77777777" w:rsidR="0000336F" w:rsidRDefault="00000000">
      <w:pPr>
        <w:numPr>
          <w:ilvl w:val="0"/>
          <w:numId w:val="14"/>
        </w:numPr>
        <w:spacing w:after="227"/>
        <w:ind w:right="268" w:hanging="388"/>
      </w:pPr>
      <w:r>
        <w:t>Determine the effective damping (</w:t>
      </w:r>
      <w:r>
        <w:rPr>
          <w:i/>
        </w:rPr>
        <w:t>ξ</w:t>
      </w:r>
      <w:r>
        <w:rPr>
          <w:i/>
          <w:vertAlign w:val="subscript"/>
        </w:rPr>
        <w:t>A</w:t>
      </w:r>
      <w:r>
        <w:t>)</w:t>
      </w:r>
    </w:p>
    <w:p w14:paraId="50345860" w14:textId="77777777" w:rsidR="0000336F" w:rsidRDefault="00000000">
      <w:pPr>
        <w:tabs>
          <w:tab w:val="center" w:pos="4783"/>
          <w:tab w:val="center" w:pos="8776"/>
        </w:tabs>
        <w:spacing w:after="320" w:line="265" w:lineRule="auto"/>
        <w:ind w:left="0" w:firstLine="0"/>
        <w:jc w:val="left"/>
      </w:pPr>
      <w:r>
        <w:rPr>
          <w:rFonts w:ascii="Calibri" w:eastAsia="Calibri" w:hAnsi="Calibri" w:cs="Calibri"/>
        </w:rPr>
        <w:tab/>
      </w:r>
      <w:r>
        <w:rPr>
          <w:noProof/>
        </w:rPr>
        <w:drawing>
          <wp:inline distT="0" distB="0" distL="0" distR="0" wp14:anchorId="2241B670" wp14:editId="4E00A8D9">
            <wp:extent cx="1402080" cy="316992"/>
            <wp:effectExtent l="0" t="0" r="0" b="0"/>
            <wp:docPr id="465883" name="Picture 465883"/>
            <wp:cNvGraphicFramePr/>
            <a:graphic xmlns:a="http://schemas.openxmlformats.org/drawingml/2006/main">
              <a:graphicData uri="http://schemas.openxmlformats.org/drawingml/2006/picture">
                <pic:pic xmlns:pic="http://schemas.openxmlformats.org/drawingml/2006/picture">
                  <pic:nvPicPr>
                    <pic:cNvPr id="465883" name="Picture 465883"/>
                    <pic:cNvPicPr/>
                  </pic:nvPicPr>
                  <pic:blipFill>
                    <a:blip r:embed="rId274"/>
                    <a:stretch>
                      <a:fillRect/>
                    </a:stretch>
                  </pic:blipFill>
                  <pic:spPr>
                    <a:xfrm>
                      <a:off x="0" y="0"/>
                      <a:ext cx="1402080" cy="316992"/>
                    </a:xfrm>
                    <a:prstGeom prst="rect">
                      <a:avLst/>
                    </a:prstGeom>
                  </pic:spPr>
                </pic:pic>
              </a:graphicData>
            </a:graphic>
          </wp:inline>
        </w:drawing>
      </w:r>
      <w:r>
        <w:tab/>
        <w:t>(6.8)</w:t>
      </w:r>
    </w:p>
    <w:p w14:paraId="032F370A" w14:textId="77777777" w:rsidR="0000336F" w:rsidRDefault="00000000">
      <w:pPr>
        <w:numPr>
          <w:ilvl w:val="0"/>
          <w:numId w:val="14"/>
        </w:numPr>
        <w:spacing w:after="195"/>
        <w:ind w:right="268" w:hanging="388"/>
      </w:pPr>
      <w:r>
        <w:t xml:space="preserve">Calculate the spectral reduction factor </w:t>
      </w:r>
      <w:r>
        <w:rPr>
          <w:i/>
        </w:rPr>
        <w:t>R</w:t>
      </w:r>
      <w:r>
        <w:rPr>
          <w:i/>
          <w:vertAlign w:val="subscript"/>
        </w:rPr>
        <w:t xml:space="preserve">ξ </w:t>
      </w:r>
      <w:r>
        <w:t xml:space="preserve">corresponding to </w:t>
      </w:r>
      <w:r>
        <w:rPr>
          <w:i/>
        </w:rPr>
        <w:t>ξ</w:t>
      </w:r>
      <w:r>
        <w:rPr>
          <w:i/>
          <w:vertAlign w:val="subscript"/>
        </w:rPr>
        <w:t>A</w:t>
      </w:r>
      <w:r>
        <w:t>, using the expression taken from Priestley at al [55], and shown below:</w:t>
      </w:r>
    </w:p>
    <w:p w14:paraId="455F3E25" w14:textId="77777777" w:rsidR="0000336F" w:rsidRDefault="00000000">
      <w:pPr>
        <w:tabs>
          <w:tab w:val="center" w:pos="4811"/>
          <w:tab w:val="center" w:pos="8776"/>
        </w:tabs>
        <w:spacing w:after="331" w:line="265" w:lineRule="auto"/>
        <w:ind w:left="0" w:firstLine="0"/>
        <w:jc w:val="left"/>
      </w:pPr>
      <w:r>
        <w:rPr>
          <w:rFonts w:ascii="Calibri" w:eastAsia="Calibri" w:hAnsi="Calibri" w:cs="Calibri"/>
        </w:rPr>
        <w:tab/>
      </w:r>
      <w:r>
        <w:rPr>
          <w:noProof/>
        </w:rPr>
        <w:drawing>
          <wp:inline distT="0" distB="0" distL="0" distR="0" wp14:anchorId="0A5A7596" wp14:editId="4B5DAC6C">
            <wp:extent cx="1210056" cy="338328"/>
            <wp:effectExtent l="0" t="0" r="0" b="0"/>
            <wp:docPr id="465884" name="Picture 465884"/>
            <wp:cNvGraphicFramePr/>
            <a:graphic xmlns:a="http://schemas.openxmlformats.org/drawingml/2006/main">
              <a:graphicData uri="http://schemas.openxmlformats.org/drawingml/2006/picture">
                <pic:pic xmlns:pic="http://schemas.openxmlformats.org/drawingml/2006/picture">
                  <pic:nvPicPr>
                    <pic:cNvPr id="465884" name="Picture 465884"/>
                    <pic:cNvPicPr/>
                  </pic:nvPicPr>
                  <pic:blipFill>
                    <a:blip r:embed="rId275"/>
                    <a:stretch>
                      <a:fillRect/>
                    </a:stretch>
                  </pic:blipFill>
                  <pic:spPr>
                    <a:xfrm>
                      <a:off x="0" y="0"/>
                      <a:ext cx="1210056" cy="338328"/>
                    </a:xfrm>
                    <a:prstGeom prst="rect">
                      <a:avLst/>
                    </a:prstGeom>
                  </pic:spPr>
                </pic:pic>
              </a:graphicData>
            </a:graphic>
          </wp:inline>
        </w:drawing>
      </w:r>
      <w:r>
        <w:tab/>
        <w:t>(6.9)</w:t>
      </w:r>
    </w:p>
    <w:p w14:paraId="71DFDE2B" w14:textId="77777777" w:rsidR="0000336F" w:rsidRDefault="00000000">
      <w:pPr>
        <w:numPr>
          <w:ilvl w:val="0"/>
          <w:numId w:val="14"/>
        </w:numPr>
        <w:spacing w:after="230"/>
        <w:ind w:right="268" w:hanging="388"/>
      </w:pPr>
      <w:r>
        <w:t>Calcualte the equivalent elastic spectral displacement capacity as follows:</w:t>
      </w:r>
    </w:p>
    <w:p w14:paraId="345B0877" w14:textId="77777777" w:rsidR="0000336F" w:rsidRDefault="00000000">
      <w:pPr>
        <w:tabs>
          <w:tab w:val="center" w:pos="4818"/>
          <w:tab w:val="center" w:pos="8721"/>
        </w:tabs>
        <w:spacing w:after="323" w:line="265" w:lineRule="auto"/>
        <w:ind w:left="0" w:firstLine="0"/>
        <w:jc w:val="left"/>
      </w:pPr>
      <w:r>
        <w:rPr>
          <w:rFonts w:ascii="Calibri" w:eastAsia="Calibri" w:hAnsi="Calibri" w:cs="Calibri"/>
        </w:rPr>
        <w:tab/>
      </w:r>
      <w:r>
        <w:rPr>
          <w:noProof/>
        </w:rPr>
        <w:drawing>
          <wp:inline distT="0" distB="0" distL="0" distR="0" wp14:anchorId="63AC7629" wp14:editId="6A3DF54F">
            <wp:extent cx="947928" cy="335280"/>
            <wp:effectExtent l="0" t="0" r="0" b="0"/>
            <wp:docPr id="465885" name="Picture 465885"/>
            <wp:cNvGraphicFramePr/>
            <a:graphic xmlns:a="http://schemas.openxmlformats.org/drawingml/2006/main">
              <a:graphicData uri="http://schemas.openxmlformats.org/drawingml/2006/picture">
                <pic:pic xmlns:pic="http://schemas.openxmlformats.org/drawingml/2006/picture">
                  <pic:nvPicPr>
                    <pic:cNvPr id="465885" name="Picture 465885"/>
                    <pic:cNvPicPr/>
                  </pic:nvPicPr>
                  <pic:blipFill>
                    <a:blip r:embed="rId276"/>
                    <a:stretch>
                      <a:fillRect/>
                    </a:stretch>
                  </pic:blipFill>
                  <pic:spPr>
                    <a:xfrm>
                      <a:off x="0" y="0"/>
                      <a:ext cx="947928" cy="335280"/>
                    </a:xfrm>
                    <a:prstGeom prst="rect">
                      <a:avLst/>
                    </a:prstGeom>
                  </pic:spPr>
                </pic:pic>
              </a:graphicData>
            </a:graphic>
          </wp:inline>
        </w:drawing>
      </w:r>
      <w:r>
        <w:tab/>
        <w:t>(6.10)</w:t>
      </w:r>
    </w:p>
    <w:p w14:paraId="236085FD" w14:textId="77777777" w:rsidR="0000336F" w:rsidRDefault="00000000">
      <w:pPr>
        <w:numPr>
          <w:ilvl w:val="0"/>
          <w:numId w:val="14"/>
        </w:numPr>
        <w:spacing w:after="188" w:line="323" w:lineRule="auto"/>
        <w:ind w:right="268" w:hanging="388"/>
      </w:pPr>
      <w:r>
        <w:t>Calculate the equivalent elastic demand (∆</w:t>
      </w:r>
      <w:r>
        <w:rPr>
          <w:i/>
          <w:vertAlign w:val="subscript"/>
        </w:rPr>
        <w:t>dem,el</w:t>
      </w:r>
      <w:r>
        <w:t>) by reading the displacement demand from the spectrum displacement at the effective period of the structure.</w:t>
      </w:r>
    </w:p>
    <w:p w14:paraId="4900FCB2" w14:textId="77777777" w:rsidR="0000336F" w:rsidRDefault="00000000">
      <w:pPr>
        <w:numPr>
          <w:ilvl w:val="0"/>
          <w:numId w:val="14"/>
        </w:numPr>
        <w:spacing w:after="230"/>
        <w:ind w:right="268" w:hanging="388"/>
      </w:pPr>
      <w:r>
        <w:t>Finally, check the capacity demand displacement ratio, expressed as:</w:t>
      </w:r>
    </w:p>
    <w:p w14:paraId="45EB24EF" w14:textId="77777777" w:rsidR="0000336F" w:rsidRDefault="00000000">
      <w:pPr>
        <w:tabs>
          <w:tab w:val="center" w:pos="4811"/>
          <w:tab w:val="center" w:pos="8721"/>
        </w:tabs>
        <w:spacing w:after="206" w:line="265" w:lineRule="auto"/>
        <w:ind w:left="0" w:firstLine="0"/>
        <w:jc w:val="left"/>
      </w:pPr>
      <w:r>
        <w:rPr>
          <w:rFonts w:ascii="Calibri" w:eastAsia="Calibri" w:hAnsi="Calibri" w:cs="Calibri"/>
        </w:rPr>
        <w:tab/>
      </w:r>
      <w:r>
        <w:rPr>
          <w:noProof/>
        </w:rPr>
        <w:drawing>
          <wp:inline distT="0" distB="0" distL="0" distR="0" wp14:anchorId="65F8BF8C" wp14:editId="12D954A0">
            <wp:extent cx="926592" cy="338328"/>
            <wp:effectExtent l="0" t="0" r="0" b="0"/>
            <wp:docPr id="465886" name="Picture 465886"/>
            <wp:cNvGraphicFramePr/>
            <a:graphic xmlns:a="http://schemas.openxmlformats.org/drawingml/2006/main">
              <a:graphicData uri="http://schemas.openxmlformats.org/drawingml/2006/picture">
                <pic:pic xmlns:pic="http://schemas.openxmlformats.org/drawingml/2006/picture">
                  <pic:nvPicPr>
                    <pic:cNvPr id="465886" name="Picture 465886"/>
                    <pic:cNvPicPr/>
                  </pic:nvPicPr>
                  <pic:blipFill>
                    <a:blip r:embed="rId277"/>
                    <a:stretch>
                      <a:fillRect/>
                    </a:stretch>
                  </pic:blipFill>
                  <pic:spPr>
                    <a:xfrm>
                      <a:off x="0" y="0"/>
                      <a:ext cx="926592" cy="338328"/>
                    </a:xfrm>
                    <a:prstGeom prst="rect">
                      <a:avLst/>
                    </a:prstGeom>
                  </pic:spPr>
                </pic:pic>
              </a:graphicData>
            </a:graphic>
          </wp:inline>
        </w:drawing>
      </w:r>
      <w:r>
        <w:tab/>
        <w:t>(6.11)</w:t>
      </w:r>
    </w:p>
    <w:p w14:paraId="68F4D0B8" w14:textId="77777777" w:rsidR="0000336F" w:rsidRDefault="00000000">
      <w:pPr>
        <w:spacing w:after="216"/>
        <w:ind w:left="555" w:right="268"/>
      </w:pPr>
      <w:r>
        <w:t>if the ratio is less than one the structure has an satisfactory response, otherwise measures are required to improve the structural performance of the structure.</w:t>
      </w:r>
    </w:p>
    <w:p w14:paraId="12F81244" w14:textId="77777777" w:rsidR="0000336F" w:rsidRDefault="00000000">
      <w:pPr>
        <w:spacing w:after="389"/>
        <w:ind w:left="349" w:right="268"/>
      </w:pPr>
      <w:r>
        <w:t>The DDBA methodology can be summarized in</w:t>
      </w:r>
    </w:p>
    <w:p w14:paraId="51E17200" w14:textId="77777777" w:rsidR="0000336F" w:rsidRDefault="00000000">
      <w:pPr>
        <w:pStyle w:val="Heading3"/>
        <w:ind w:left="807" w:right="0" w:hanging="822"/>
      </w:pPr>
      <w:r>
        <w:t>6.2.4</w:t>
      </w:r>
      <w:r>
        <w:tab/>
        <w:t>Proposed Condition Dependent Performance Based Seismic Assessment</w:t>
      </w:r>
    </w:p>
    <w:p w14:paraId="50DF45C9" w14:textId="77777777" w:rsidR="0000336F" w:rsidRDefault="00000000">
      <w:pPr>
        <w:ind w:left="-5" w:right="268"/>
      </w:pPr>
      <w:r>
        <w:t>In order to provide tools for practicing engineers to assess aging structures, and specifically include corrosion in their assessment of existing structures, a methodology that uses the Direct Displacement Based Assessment (DDBA) is proposed. Similar to the case of new structures design the degradation of the material properties are included. Some assumptions are necessary to estimate the time of initiation of corrosion of the structures.</w:t>
      </w:r>
    </w:p>
    <w:p w14:paraId="20851D6B" w14:textId="77777777" w:rsidR="0000336F" w:rsidRDefault="00000000">
      <w:pPr>
        <w:spacing w:after="310"/>
        <w:ind w:left="349" w:right="268"/>
      </w:pPr>
      <w:r>
        <w:t>The procedure of the Condition Dependent DDBA consists of:</w:t>
      </w:r>
    </w:p>
    <w:p w14:paraId="2DC64CD7" w14:textId="77777777" w:rsidR="0000336F" w:rsidRDefault="00000000">
      <w:pPr>
        <w:numPr>
          <w:ilvl w:val="0"/>
          <w:numId w:val="15"/>
        </w:numPr>
        <w:spacing w:after="242"/>
        <w:ind w:left="546" w:right="268" w:hanging="279"/>
      </w:pPr>
      <w:r>
        <w:t>Obtain information from the existing structure, such as, as built drawings, material certifications, mix design, observations during construction, original structural design calculations.</w:t>
      </w:r>
    </w:p>
    <w:p w14:paraId="2B7EAC13" w14:textId="77777777" w:rsidR="0000336F" w:rsidRDefault="00000000">
      <w:pPr>
        <w:numPr>
          <w:ilvl w:val="0"/>
          <w:numId w:val="15"/>
        </w:numPr>
        <w:spacing w:after="261"/>
        <w:ind w:left="546" w:right="268" w:hanging="279"/>
      </w:pPr>
      <w:r>
        <w:t>Historical data, that may include inspection reports, observed deterioration reports.</w:t>
      </w:r>
    </w:p>
    <w:p w14:paraId="359C11D2" w14:textId="77777777" w:rsidR="0000336F" w:rsidRDefault="00000000">
      <w:pPr>
        <w:numPr>
          <w:ilvl w:val="0"/>
          <w:numId w:val="15"/>
        </w:numPr>
        <w:spacing w:line="316" w:lineRule="auto"/>
        <w:ind w:left="546" w:right="268" w:hanging="279"/>
      </w:pPr>
      <w:r>
        <w:t>Site measurements: Corrosion rate (using GalvaPulse), reduced diameter due to corrosion, samples from cocnrete cover to obtain chloride concentration.</w:t>
      </w:r>
    </w:p>
    <w:p w14:paraId="3F64729E" w14:textId="77777777" w:rsidR="0000336F" w:rsidRDefault="00000000">
      <w:pPr>
        <w:numPr>
          <w:ilvl w:val="0"/>
          <w:numId w:val="15"/>
        </w:numPr>
        <w:spacing w:after="147" w:line="354" w:lineRule="auto"/>
        <w:ind w:left="546" w:right="268" w:hanging="279"/>
      </w:pPr>
      <w:r>
        <w:t>Calculate the level (</w:t>
      </w:r>
      <w:r>
        <w:rPr>
          <w:i/>
        </w:rPr>
        <w:t>CL</w:t>
      </w:r>
      <w:r>
        <w:t>) of corrosion based on the measured bar diameter (</w:t>
      </w:r>
      <w:r>
        <w:rPr>
          <w:i/>
        </w:rPr>
        <w:t>d</w:t>
      </w:r>
      <w:r>
        <w:rPr>
          <w:i/>
          <w:vertAlign w:val="subscript"/>
        </w:rPr>
        <w:t>m</w:t>
      </w:r>
      <w:r>
        <w:t>), and the initial bar diameter (</w:t>
      </w:r>
      <w:r>
        <w:rPr>
          <w:i/>
        </w:rPr>
        <w:t>d</w:t>
      </w:r>
      <w:r>
        <w:rPr>
          <w:i/>
          <w:vertAlign w:val="subscript"/>
        </w:rPr>
        <w:t>o</w:t>
      </w:r>
      <w:r>
        <w:t>) , using the expression:</w:t>
      </w:r>
    </w:p>
    <w:p w14:paraId="0B8DDC43" w14:textId="77777777" w:rsidR="0000336F" w:rsidRDefault="00000000">
      <w:pPr>
        <w:tabs>
          <w:tab w:val="center" w:pos="4805"/>
          <w:tab w:val="center" w:pos="8721"/>
        </w:tabs>
        <w:spacing w:after="334" w:line="265" w:lineRule="auto"/>
        <w:ind w:left="0" w:firstLine="0"/>
        <w:jc w:val="left"/>
      </w:pPr>
      <w:r>
        <w:rPr>
          <w:rFonts w:ascii="Calibri" w:eastAsia="Calibri" w:hAnsi="Calibri" w:cs="Calibri"/>
        </w:rPr>
        <w:tab/>
      </w:r>
      <w:r>
        <w:rPr>
          <w:noProof/>
        </w:rPr>
        <w:drawing>
          <wp:inline distT="0" distB="0" distL="0" distR="0" wp14:anchorId="36902DC8" wp14:editId="54391936">
            <wp:extent cx="1082040" cy="362712"/>
            <wp:effectExtent l="0" t="0" r="0" b="0"/>
            <wp:docPr id="465887" name="Picture 465887"/>
            <wp:cNvGraphicFramePr/>
            <a:graphic xmlns:a="http://schemas.openxmlformats.org/drawingml/2006/main">
              <a:graphicData uri="http://schemas.openxmlformats.org/drawingml/2006/picture">
                <pic:pic xmlns:pic="http://schemas.openxmlformats.org/drawingml/2006/picture">
                  <pic:nvPicPr>
                    <pic:cNvPr id="465887" name="Picture 465887"/>
                    <pic:cNvPicPr/>
                  </pic:nvPicPr>
                  <pic:blipFill>
                    <a:blip r:embed="rId278"/>
                    <a:stretch>
                      <a:fillRect/>
                    </a:stretch>
                  </pic:blipFill>
                  <pic:spPr>
                    <a:xfrm>
                      <a:off x="0" y="0"/>
                      <a:ext cx="1082040" cy="362712"/>
                    </a:xfrm>
                    <a:prstGeom prst="rect">
                      <a:avLst/>
                    </a:prstGeom>
                  </pic:spPr>
                </pic:pic>
              </a:graphicData>
            </a:graphic>
          </wp:inline>
        </w:drawing>
      </w:r>
      <w:r>
        <w:tab/>
        <w:t>(6.12)</w:t>
      </w:r>
    </w:p>
    <w:p w14:paraId="5C47A70B" w14:textId="77777777" w:rsidR="0000336F" w:rsidRDefault="00000000">
      <w:pPr>
        <w:numPr>
          <w:ilvl w:val="0"/>
          <w:numId w:val="15"/>
        </w:numPr>
        <w:spacing w:after="172" w:line="347" w:lineRule="auto"/>
        <w:ind w:left="546" w:right="268" w:hanging="279"/>
      </w:pPr>
      <w:r>
        <w:t>If it is not possible estimate the corrosion level from measured diameter or the rate of corrosion, empirical equations relating the water to cement ratio (</w:t>
      </w:r>
      <w:r>
        <w:rPr>
          <w:i/>
        </w:rPr>
        <w:t>w/c</w:t>
      </w:r>
      <w:r>
        <w:t>), bar diameter (</w:t>
      </w:r>
      <w:r>
        <w:rPr>
          <w:i/>
        </w:rPr>
        <w:t>d</w:t>
      </w:r>
      <w:r>
        <w:rPr>
          <w:i/>
          <w:vertAlign w:val="subscript"/>
        </w:rPr>
        <w:t>b</w:t>
      </w:r>
      <w:r>
        <w:t>) and cover (</w:t>
      </w:r>
      <w:r>
        <w:rPr>
          <w:i/>
        </w:rPr>
        <w:t>c</w:t>
      </w:r>
      <w:r>
        <w:t>) are available in the literature [71][68] or by using life 365 [8].</w:t>
      </w:r>
    </w:p>
    <w:p w14:paraId="43E02D62" w14:textId="77777777" w:rsidR="0000336F" w:rsidRDefault="00000000">
      <w:pPr>
        <w:numPr>
          <w:ilvl w:val="0"/>
          <w:numId w:val="15"/>
        </w:numPr>
        <w:spacing w:after="261"/>
        <w:ind w:left="546" w:right="268" w:hanging="279"/>
      </w:pPr>
      <w:r>
        <w:t>Estimate probable mechanical properties of materials</w:t>
      </w:r>
    </w:p>
    <w:p w14:paraId="0A39E105" w14:textId="77777777" w:rsidR="0000336F" w:rsidRDefault="00000000">
      <w:pPr>
        <w:numPr>
          <w:ilvl w:val="0"/>
          <w:numId w:val="15"/>
        </w:numPr>
        <w:spacing w:after="261"/>
        <w:ind w:left="546" w:right="268" w:hanging="279"/>
      </w:pPr>
      <w:r>
        <w:t>Apply the Displacement Based Assessment (DBA) procedure</w:t>
      </w:r>
    </w:p>
    <w:p w14:paraId="697A3D2D" w14:textId="77777777" w:rsidR="0000336F" w:rsidRDefault="00000000">
      <w:pPr>
        <w:numPr>
          <w:ilvl w:val="0"/>
          <w:numId w:val="15"/>
        </w:numPr>
        <w:spacing w:after="399"/>
        <w:ind w:left="546" w:right="268" w:hanging="279"/>
      </w:pPr>
      <w:r>
        <w:t>Check the strength of the system with the effective properties of the materials.</w:t>
      </w:r>
    </w:p>
    <w:p w14:paraId="1189E8AD" w14:textId="77777777" w:rsidR="0000336F" w:rsidRDefault="00000000">
      <w:pPr>
        <w:pStyle w:val="Heading3"/>
        <w:ind w:left="807" w:right="0" w:hanging="822"/>
      </w:pPr>
      <w:r>
        <w:t>6.2.5 Condition Dependent DDBA application Example: SDOF Bridge Pier RC Column</w:t>
      </w:r>
    </w:p>
    <w:p w14:paraId="72AFFBF4" w14:textId="77777777" w:rsidR="0000336F" w:rsidRDefault="00000000">
      <w:pPr>
        <w:spacing w:after="13" w:line="319" w:lineRule="auto"/>
        <w:ind w:left="-5" w:right="268"/>
      </w:pPr>
      <w:r>
        <w:t xml:space="preserve">The example shown below is adapted from Priestley et al [55]. The bridge column shown in in Fig. 6.14. presents damage due to corrosion. Th structure was built in the year 2000 the geometry and detailing of the column are shown in Fig. 6.15. The column is assessed to the ultimate limit state defined in (5.12) using the DDBA procedure. From a site visit it was determined that the longitudinal reinforcement had reduced to </w:t>
      </w:r>
      <w:r>
        <w:rPr>
          <w:i/>
        </w:rPr>
        <w:t>d</w:t>
      </w:r>
      <w:r>
        <w:rPr>
          <w:i/>
          <w:vertAlign w:val="subscript"/>
        </w:rPr>
        <w:t xml:space="preserve">b,m </w:t>
      </w:r>
      <w:r>
        <w:t>= 38</w:t>
      </w:r>
      <w:r>
        <w:rPr>
          <w:i/>
        </w:rPr>
        <w:t>mm</w:t>
      </w:r>
      <w:r>
        <w:t xml:space="preserve">. The single column pier has a height </w:t>
      </w:r>
      <w:r>
        <w:rPr>
          <w:i/>
        </w:rPr>
        <w:t xml:space="preserve">H </w:t>
      </w:r>
      <w:r>
        <w:t>= 12</w:t>
      </w:r>
      <w:r>
        <w:rPr>
          <w:i/>
        </w:rPr>
        <w:t>m</w:t>
      </w:r>
      <w:r>
        <w:t xml:space="preserve">, and a diameter </w:t>
      </w:r>
      <w:r>
        <w:rPr>
          <w:i/>
        </w:rPr>
        <w:t xml:space="preserve">D </w:t>
      </w:r>
      <w:r>
        <w:t>= 2</w:t>
      </w:r>
      <w:r>
        <w:rPr>
          <w:i/>
        </w:rPr>
        <w:t>m</w:t>
      </w:r>
      <w:r>
        <w:t>. The column is assumed to have a rigid foundation and supported on stiff rock. The material properties from the as built drawings are summarized in Table 6.2.</w:t>
      </w:r>
    </w:p>
    <w:p w14:paraId="6461A7F0" w14:textId="77777777" w:rsidR="0000336F" w:rsidRDefault="00000000">
      <w:pPr>
        <w:spacing w:after="197"/>
        <w:ind w:left="349" w:right="268"/>
      </w:pPr>
      <w:r>
        <w:rPr>
          <w:b/>
        </w:rPr>
        <w:t xml:space="preserve">Step 1: </w:t>
      </w:r>
      <w:r>
        <w:t>The corrosion level of the longitudinal reinforcement is estimated:</w:t>
      </w:r>
    </w:p>
    <w:p w14:paraId="11749C66" w14:textId="77777777" w:rsidR="0000336F" w:rsidRDefault="00000000">
      <w:pPr>
        <w:spacing w:after="213" w:line="265" w:lineRule="auto"/>
        <w:ind w:right="325"/>
        <w:jc w:val="center"/>
      </w:pPr>
      <w:r>
        <w:rPr>
          <w:noProof/>
        </w:rPr>
        <w:drawing>
          <wp:inline distT="0" distB="0" distL="0" distR="0" wp14:anchorId="2D89185E" wp14:editId="7F788943">
            <wp:extent cx="1837944" cy="332232"/>
            <wp:effectExtent l="0" t="0" r="0" b="0"/>
            <wp:docPr id="465888" name="Picture 465888"/>
            <wp:cNvGraphicFramePr/>
            <a:graphic xmlns:a="http://schemas.openxmlformats.org/drawingml/2006/main">
              <a:graphicData uri="http://schemas.openxmlformats.org/drawingml/2006/picture">
                <pic:pic xmlns:pic="http://schemas.openxmlformats.org/drawingml/2006/picture">
                  <pic:nvPicPr>
                    <pic:cNvPr id="465888" name="Picture 465888"/>
                    <pic:cNvPicPr/>
                  </pic:nvPicPr>
                  <pic:blipFill>
                    <a:blip r:embed="rId279"/>
                    <a:stretch>
                      <a:fillRect/>
                    </a:stretch>
                  </pic:blipFill>
                  <pic:spPr>
                    <a:xfrm>
                      <a:off x="0" y="0"/>
                      <a:ext cx="1837944" cy="332232"/>
                    </a:xfrm>
                    <a:prstGeom prst="rect">
                      <a:avLst/>
                    </a:prstGeom>
                  </pic:spPr>
                </pic:pic>
              </a:graphicData>
            </a:graphic>
          </wp:inline>
        </w:drawing>
      </w:r>
      <w:r>
        <w:t>75%</w:t>
      </w:r>
    </w:p>
    <w:p w14:paraId="41A0B259" w14:textId="77777777" w:rsidR="0000336F" w:rsidRDefault="00000000">
      <w:pPr>
        <w:spacing w:after="418"/>
        <w:ind w:left="349" w:right="268"/>
      </w:pPr>
      <w:r>
        <w:rPr>
          <w:b/>
        </w:rPr>
        <w:t xml:space="preserve">Step 2: </w:t>
      </w:r>
      <w:r>
        <w:t>The effective mechanical properties of the longitudinal steel are defined</w:t>
      </w:r>
    </w:p>
    <w:p w14:paraId="4CE6CA23" w14:textId="77777777" w:rsidR="0000336F" w:rsidRDefault="00000000">
      <w:pPr>
        <w:spacing w:after="583" w:line="265" w:lineRule="auto"/>
        <w:ind w:right="282"/>
        <w:jc w:val="center"/>
      </w:pPr>
      <w:r>
        <w:rPr>
          <w:i/>
        </w:rPr>
        <w:t>f</w:t>
      </w:r>
      <w:r>
        <w:rPr>
          <w:i/>
          <w:vertAlign w:val="subscript"/>
        </w:rPr>
        <w:t xml:space="preserve">y,e </w:t>
      </w:r>
      <w:r>
        <w:t xml:space="preserve">= </w:t>
      </w:r>
      <w:r>
        <w:rPr>
          <w:i/>
        </w:rPr>
        <w:t>f</w:t>
      </w:r>
      <w:r>
        <w:rPr>
          <w:i/>
          <w:vertAlign w:val="subscript"/>
        </w:rPr>
        <w:t>y,o</w:t>
      </w:r>
      <w:r>
        <w:t>(1 − 0</w:t>
      </w:r>
      <w:r>
        <w:rPr>
          <w:i/>
        </w:rPr>
        <w:t>.</w:t>
      </w:r>
      <w:r>
        <w:t xml:space="preserve">0075 × </w:t>
      </w:r>
      <w:r>
        <w:rPr>
          <w:i/>
        </w:rPr>
        <w:t>CL</w:t>
      </w:r>
      <w:r>
        <w:t>) = 420(1 − 0</w:t>
      </w:r>
      <w:r>
        <w:rPr>
          <w:i/>
        </w:rPr>
        <w:t>.</w:t>
      </w:r>
      <w:r>
        <w:t>0075 × 9</w:t>
      </w:r>
      <w:r>
        <w:rPr>
          <w:i/>
        </w:rPr>
        <w:t>.</w:t>
      </w:r>
      <w:r>
        <w:t>75) = 389</w:t>
      </w:r>
      <w:r>
        <w:rPr>
          <w:i/>
        </w:rPr>
        <w:t>MPa</w:t>
      </w:r>
    </w:p>
    <w:p w14:paraId="4CE57755" w14:textId="77777777" w:rsidR="0000336F" w:rsidRDefault="00000000">
      <w:pPr>
        <w:spacing w:after="3" w:line="265" w:lineRule="auto"/>
        <w:ind w:right="282"/>
        <w:jc w:val="center"/>
      </w:pPr>
      <w:r>
        <w:rPr>
          <w:i/>
        </w:rPr>
        <w:t>ε</w:t>
      </w:r>
      <w:r>
        <w:rPr>
          <w:i/>
          <w:vertAlign w:val="subscript"/>
        </w:rPr>
        <w:t xml:space="preserve">b </w:t>
      </w:r>
      <w:r>
        <w:t>= 0</w:t>
      </w:r>
      <w:r>
        <w:rPr>
          <w:i/>
        </w:rPr>
        <w:t>.</w:t>
      </w:r>
      <w:r>
        <w:t>14 − 0</w:t>
      </w:r>
      <w:r>
        <w:rPr>
          <w:i/>
        </w:rPr>
        <w:t>.</w:t>
      </w:r>
      <w:r>
        <w:t xml:space="preserve">0045 × </w:t>
      </w:r>
      <w:r>
        <w:rPr>
          <w:i/>
        </w:rPr>
        <w:t xml:space="preserve">CL </w:t>
      </w:r>
      <w:r>
        <w:t>= 0</w:t>
      </w:r>
      <w:r>
        <w:rPr>
          <w:i/>
        </w:rPr>
        <w:t>.</w:t>
      </w:r>
      <w:r>
        <w:t>14 − 0</w:t>
      </w:r>
      <w:r>
        <w:rPr>
          <w:i/>
        </w:rPr>
        <w:t>.</w:t>
      </w:r>
      <w:r>
        <w:t>0045 × 9</w:t>
      </w:r>
      <w:r>
        <w:rPr>
          <w:i/>
        </w:rPr>
        <w:t>.</w:t>
      </w:r>
      <w:r>
        <w:t>75 = 0</w:t>
      </w:r>
      <w:r>
        <w:rPr>
          <w:i/>
        </w:rPr>
        <w:t>.</w:t>
      </w:r>
      <w:r>
        <w:t>096</w:t>
      </w:r>
      <w:r>
        <w:rPr>
          <w:i/>
        </w:rPr>
        <w:t>mm/mm</w:t>
      </w:r>
    </w:p>
    <w:p w14:paraId="1A1FD0D2" w14:textId="77777777" w:rsidR="0000336F" w:rsidRDefault="00000000">
      <w:pPr>
        <w:spacing w:after="432" w:line="259" w:lineRule="auto"/>
        <w:ind w:left="2918" w:firstLine="0"/>
        <w:jc w:val="left"/>
      </w:pPr>
      <w:r>
        <w:rPr>
          <w:noProof/>
        </w:rPr>
        <w:drawing>
          <wp:inline distT="0" distB="0" distL="0" distR="0" wp14:anchorId="4E36DB9B" wp14:editId="2993A459">
            <wp:extent cx="2118360" cy="3407664"/>
            <wp:effectExtent l="0" t="0" r="0" b="0"/>
            <wp:docPr id="465889" name="Picture 465889"/>
            <wp:cNvGraphicFramePr/>
            <a:graphic xmlns:a="http://schemas.openxmlformats.org/drawingml/2006/main">
              <a:graphicData uri="http://schemas.openxmlformats.org/drawingml/2006/picture">
                <pic:pic xmlns:pic="http://schemas.openxmlformats.org/drawingml/2006/picture">
                  <pic:nvPicPr>
                    <pic:cNvPr id="465889" name="Picture 465889"/>
                    <pic:cNvPicPr/>
                  </pic:nvPicPr>
                  <pic:blipFill>
                    <a:blip r:embed="rId280"/>
                    <a:stretch>
                      <a:fillRect/>
                    </a:stretch>
                  </pic:blipFill>
                  <pic:spPr>
                    <a:xfrm>
                      <a:off x="0" y="0"/>
                      <a:ext cx="2118360" cy="3407664"/>
                    </a:xfrm>
                    <a:prstGeom prst="rect">
                      <a:avLst/>
                    </a:prstGeom>
                  </pic:spPr>
                </pic:pic>
              </a:graphicData>
            </a:graphic>
          </wp:inline>
        </w:drawing>
      </w:r>
    </w:p>
    <w:p w14:paraId="519AD311" w14:textId="77777777" w:rsidR="0000336F" w:rsidRDefault="00000000">
      <w:pPr>
        <w:spacing w:after="1634" w:line="269" w:lineRule="auto"/>
        <w:ind w:left="3121" w:right="89"/>
        <w:jc w:val="left"/>
      </w:pPr>
      <w:r>
        <w:rPr>
          <w:b/>
          <w:sz w:val="20"/>
        </w:rPr>
        <w:t xml:space="preserve">Figure 6.14 </w:t>
      </w:r>
      <w:r>
        <w:rPr>
          <w:sz w:val="20"/>
        </w:rPr>
        <w:t>Column Elevation</w:t>
      </w:r>
    </w:p>
    <w:p w14:paraId="3BA017A8" w14:textId="77777777" w:rsidR="0000336F" w:rsidRDefault="00000000">
      <w:pPr>
        <w:spacing w:after="478" w:line="259" w:lineRule="auto"/>
        <w:ind w:left="3100" w:firstLine="0"/>
        <w:jc w:val="left"/>
      </w:pPr>
      <w:r>
        <w:rPr>
          <w:rFonts w:ascii="Calibri" w:eastAsia="Calibri" w:hAnsi="Calibri" w:cs="Calibri"/>
          <w:noProof/>
        </w:rPr>
        <mc:AlternateContent>
          <mc:Choice Requires="wpg">
            <w:drawing>
              <wp:inline distT="0" distB="0" distL="0" distR="0" wp14:anchorId="2014B869" wp14:editId="55F351F6">
                <wp:extent cx="1779976" cy="1212918"/>
                <wp:effectExtent l="0" t="0" r="0" b="0"/>
                <wp:docPr id="448089" name="Group 448089"/>
                <wp:cNvGraphicFramePr/>
                <a:graphic xmlns:a="http://schemas.openxmlformats.org/drawingml/2006/main">
                  <a:graphicData uri="http://schemas.microsoft.com/office/word/2010/wordprocessingGroup">
                    <wpg:wgp>
                      <wpg:cNvGrpSpPr/>
                      <wpg:grpSpPr>
                        <a:xfrm>
                          <a:off x="0" y="0"/>
                          <a:ext cx="1779976" cy="1212918"/>
                          <a:chOff x="0" y="0"/>
                          <a:chExt cx="1779976" cy="1212918"/>
                        </a:xfrm>
                      </wpg:grpSpPr>
                      <wps:wsp>
                        <wps:cNvPr id="40470" name="Shape 40470"/>
                        <wps:cNvSpPr/>
                        <wps:spPr>
                          <a:xfrm>
                            <a:off x="566907" y="0"/>
                            <a:ext cx="1213069" cy="1212918"/>
                          </a:xfrm>
                          <a:custGeom>
                            <a:avLst/>
                            <a:gdLst/>
                            <a:ahLst/>
                            <a:cxnLst/>
                            <a:rect l="0" t="0" r="0" b="0"/>
                            <a:pathLst>
                              <a:path w="1213069" h="1212918">
                                <a:moveTo>
                                  <a:pt x="1213069" y="606459"/>
                                </a:moveTo>
                                <a:lnTo>
                                  <a:pt x="1212766" y="587365"/>
                                </a:lnTo>
                                <a:lnTo>
                                  <a:pt x="1211857" y="568423"/>
                                </a:lnTo>
                                <a:lnTo>
                                  <a:pt x="1210341" y="549329"/>
                                </a:lnTo>
                                <a:cubicBezTo>
                                  <a:pt x="1181662" y="245215"/>
                                  <a:pt x="930835" y="9873"/>
                                  <a:pt x="625553" y="303"/>
                                </a:cubicBezTo>
                                <a:lnTo>
                                  <a:pt x="606610" y="0"/>
                                </a:lnTo>
                                <a:lnTo>
                                  <a:pt x="587516" y="303"/>
                                </a:lnTo>
                                <a:cubicBezTo>
                                  <a:pt x="274548" y="10399"/>
                                  <a:pt x="21135" y="255907"/>
                                  <a:pt x="1212" y="568423"/>
                                </a:cubicBezTo>
                                <a:lnTo>
                                  <a:pt x="303" y="587365"/>
                                </a:lnTo>
                                <a:lnTo>
                                  <a:pt x="0" y="606459"/>
                                </a:lnTo>
                                <a:lnTo>
                                  <a:pt x="303" y="625553"/>
                                </a:lnTo>
                                <a:lnTo>
                                  <a:pt x="1212" y="644496"/>
                                </a:lnTo>
                                <a:cubicBezTo>
                                  <a:pt x="20561" y="949614"/>
                                  <a:pt x="263324" y="1192371"/>
                                  <a:pt x="568422" y="1211706"/>
                                </a:cubicBezTo>
                                <a:lnTo>
                                  <a:pt x="587516" y="1212615"/>
                                </a:lnTo>
                                <a:lnTo>
                                  <a:pt x="606610" y="1212918"/>
                                </a:lnTo>
                                <a:cubicBezTo>
                                  <a:pt x="919707" y="1212572"/>
                                  <a:pt x="1180630" y="975307"/>
                                  <a:pt x="1210341" y="663589"/>
                                </a:cubicBezTo>
                                <a:lnTo>
                                  <a:pt x="1211857" y="644496"/>
                                </a:lnTo>
                                <a:lnTo>
                                  <a:pt x="1212766" y="625553"/>
                                </a:lnTo>
                                <a:lnTo>
                                  <a:pt x="1213069" y="60645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71" name="Shape 40471"/>
                        <wps:cNvSpPr/>
                        <wps:spPr>
                          <a:xfrm>
                            <a:off x="597215" y="30308"/>
                            <a:ext cx="1152453" cy="1152302"/>
                          </a:xfrm>
                          <a:custGeom>
                            <a:avLst/>
                            <a:gdLst/>
                            <a:ahLst/>
                            <a:cxnLst/>
                            <a:rect l="0" t="0" r="0" b="0"/>
                            <a:pathLst>
                              <a:path w="1152453" h="1152302">
                                <a:moveTo>
                                  <a:pt x="1152453" y="576151"/>
                                </a:moveTo>
                                <a:lnTo>
                                  <a:pt x="1152150" y="557663"/>
                                </a:lnTo>
                                <a:lnTo>
                                  <a:pt x="1151241" y="539176"/>
                                </a:lnTo>
                                <a:lnTo>
                                  <a:pt x="1149877" y="520840"/>
                                </a:lnTo>
                                <a:cubicBezTo>
                                  <a:pt x="1121504" y="232142"/>
                                  <a:pt x="884755" y="9920"/>
                                  <a:pt x="594790" y="303"/>
                                </a:cubicBezTo>
                                <a:lnTo>
                                  <a:pt x="576302" y="0"/>
                                </a:lnTo>
                                <a:lnTo>
                                  <a:pt x="557815" y="303"/>
                                </a:lnTo>
                                <a:cubicBezTo>
                                  <a:pt x="260874" y="10080"/>
                                  <a:pt x="20614" y="242722"/>
                                  <a:pt x="1212" y="539176"/>
                                </a:cubicBezTo>
                                <a:lnTo>
                                  <a:pt x="303" y="557663"/>
                                </a:lnTo>
                                <a:lnTo>
                                  <a:pt x="0" y="576151"/>
                                </a:lnTo>
                                <a:lnTo>
                                  <a:pt x="303" y="594639"/>
                                </a:lnTo>
                                <a:lnTo>
                                  <a:pt x="1212" y="613126"/>
                                </a:lnTo>
                                <a:cubicBezTo>
                                  <a:pt x="20043" y="902391"/>
                                  <a:pt x="250031" y="1132408"/>
                                  <a:pt x="539327" y="1151089"/>
                                </a:cubicBezTo>
                                <a:lnTo>
                                  <a:pt x="557815" y="1151999"/>
                                </a:lnTo>
                                <a:lnTo>
                                  <a:pt x="576302" y="1152302"/>
                                </a:lnTo>
                                <a:cubicBezTo>
                                  <a:pt x="873544" y="1151913"/>
                                  <a:pt x="1120759" y="927241"/>
                                  <a:pt x="1149877" y="631462"/>
                                </a:cubicBezTo>
                                <a:lnTo>
                                  <a:pt x="1151241" y="613126"/>
                                </a:lnTo>
                                <a:lnTo>
                                  <a:pt x="1152150" y="594639"/>
                                </a:lnTo>
                                <a:lnTo>
                                  <a:pt x="1152453" y="57615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72" name="Shape 40472"/>
                        <wps:cNvSpPr/>
                        <wps:spPr>
                          <a:xfrm>
                            <a:off x="585092" y="18185"/>
                            <a:ext cx="1176700" cy="1176548"/>
                          </a:xfrm>
                          <a:custGeom>
                            <a:avLst/>
                            <a:gdLst/>
                            <a:ahLst/>
                            <a:cxnLst/>
                            <a:rect l="0" t="0" r="0" b="0"/>
                            <a:pathLst>
                              <a:path w="1176700" h="1176548">
                                <a:moveTo>
                                  <a:pt x="1176700" y="588274"/>
                                </a:moveTo>
                                <a:lnTo>
                                  <a:pt x="1176397" y="569483"/>
                                </a:lnTo>
                                <a:lnTo>
                                  <a:pt x="1175488" y="550541"/>
                                </a:lnTo>
                                <a:lnTo>
                                  <a:pt x="1173972" y="531751"/>
                                </a:lnTo>
                                <a:cubicBezTo>
                                  <a:pt x="1145314" y="237040"/>
                                  <a:pt x="903132" y="10034"/>
                                  <a:pt x="607216" y="303"/>
                                </a:cubicBezTo>
                                <a:lnTo>
                                  <a:pt x="588426" y="0"/>
                                </a:lnTo>
                                <a:lnTo>
                                  <a:pt x="569483" y="303"/>
                                </a:lnTo>
                                <a:cubicBezTo>
                                  <a:pt x="266120" y="10454"/>
                                  <a:pt x="21208" y="247716"/>
                                  <a:pt x="1212" y="550541"/>
                                </a:cubicBezTo>
                                <a:lnTo>
                                  <a:pt x="303" y="569483"/>
                                </a:lnTo>
                                <a:lnTo>
                                  <a:pt x="0" y="588274"/>
                                </a:lnTo>
                                <a:lnTo>
                                  <a:pt x="303" y="607065"/>
                                </a:lnTo>
                                <a:lnTo>
                                  <a:pt x="1212" y="626008"/>
                                </a:lnTo>
                                <a:cubicBezTo>
                                  <a:pt x="20647" y="921604"/>
                                  <a:pt x="255058" y="1156050"/>
                                  <a:pt x="550693" y="1175336"/>
                                </a:cubicBezTo>
                                <a:lnTo>
                                  <a:pt x="569483" y="1176245"/>
                                </a:lnTo>
                                <a:lnTo>
                                  <a:pt x="588426" y="1176548"/>
                                </a:lnTo>
                                <a:cubicBezTo>
                                  <a:pt x="891754" y="1176172"/>
                                  <a:pt x="1144556" y="946752"/>
                                  <a:pt x="1173972" y="644798"/>
                                </a:cubicBezTo>
                                <a:lnTo>
                                  <a:pt x="1175488" y="626008"/>
                                </a:lnTo>
                                <a:lnTo>
                                  <a:pt x="1176397" y="607065"/>
                                </a:lnTo>
                                <a:lnTo>
                                  <a:pt x="1176700" y="588274"/>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73" name="Shape 40473"/>
                        <wps:cNvSpPr/>
                        <wps:spPr>
                          <a:xfrm>
                            <a:off x="1087747" y="31051"/>
                            <a:ext cx="24095" cy="31128"/>
                          </a:xfrm>
                          <a:custGeom>
                            <a:avLst/>
                            <a:gdLst/>
                            <a:ahLst/>
                            <a:cxnLst/>
                            <a:rect l="0" t="0" r="0" b="0"/>
                            <a:pathLst>
                              <a:path w="24095" h="31128">
                                <a:moveTo>
                                  <a:pt x="24095" y="14563"/>
                                </a:moveTo>
                                <a:lnTo>
                                  <a:pt x="23488" y="11987"/>
                                </a:lnTo>
                                <a:lnTo>
                                  <a:pt x="22276" y="9562"/>
                                </a:lnTo>
                                <a:cubicBezTo>
                                  <a:pt x="15684" y="0"/>
                                  <a:pt x="1336" y="3601"/>
                                  <a:pt x="0" y="15017"/>
                                </a:cubicBezTo>
                                <a:lnTo>
                                  <a:pt x="0" y="17745"/>
                                </a:lnTo>
                                <a:lnTo>
                                  <a:pt x="758" y="20472"/>
                                </a:lnTo>
                                <a:cubicBezTo>
                                  <a:pt x="4859" y="30883"/>
                                  <a:pt x="19488" y="31128"/>
                                  <a:pt x="23640" y="20018"/>
                                </a:cubicBezTo>
                                <a:lnTo>
                                  <a:pt x="24095" y="17290"/>
                                </a:lnTo>
                                <a:lnTo>
                                  <a:pt x="24095" y="14563"/>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74" name="Shape 40474"/>
                        <wps:cNvSpPr/>
                        <wps:spPr>
                          <a:xfrm>
                            <a:off x="1015182" y="45002"/>
                            <a:ext cx="24375" cy="32460"/>
                          </a:xfrm>
                          <a:custGeom>
                            <a:avLst/>
                            <a:gdLst/>
                            <a:ahLst/>
                            <a:cxnLst/>
                            <a:rect l="0" t="0" r="0" b="0"/>
                            <a:pathLst>
                              <a:path w="24375" h="32460">
                                <a:moveTo>
                                  <a:pt x="24072" y="13492"/>
                                </a:moveTo>
                                <a:lnTo>
                                  <a:pt x="23011" y="10916"/>
                                </a:lnTo>
                                <a:lnTo>
                                  <a:pt x="21496" y="8795"/>
                                </a:lnTo>
                                <a:cubicBezTo>
                                  <a:pt x="13936" y="0"/>
                                  <a:pt x="0" y="5536"/>
                                  <a:pt x="129" y="17129"/>
                                </a:cubicBezTo>
                                <a:lnTo>
                                  <a:pt x="583" y="19705"/>
                                </a:lnTo>
                                <a:lnTo>
                                  <a:pt x="1493" y="22282"/>
                                </a:lnTo>
                                <a:cubicBezTo>
                                  <a:pt x="7471" y="32460"/>
                                  <a:pt x="21735" y="30136"/>
                                  <a:pt x="24223" y="18948"/>
                                </a:cubicBezTo>
                                <a:lnTo>
                                  <a:pt x="24375" y="16220"/>
                                </a:lnTo>
                                <a:lnTo>
                                  <a:pt x="24072" y="1349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75" name="Shape 40475"/>
                        <wps:cNvSpPr/>
                        <wps:spPr>
                          <a:xfrm>
                            <a:off x="943757" y="68470"/>
                            <a:ext cx="25941" cy="33056"/>
                          </a:xfrm>
                          <a:custGeom>
                            <a:avLst/>
                            <a:gdLst/>
                            <a:ahLst/>
                            <a:cxnLst/>
                            <a:rect l="0" t="0" r="0" b="0"/>
                            <a:pathLst>
                              <a:path w="25941" h="33056">
                                <a:moveTo>
                                  <a:pt x="25032" y="12300"/>
                                </a:moveTo>
                                <a:lnTo>
                                  <a:pt x="23668" y="9875"/>
                                </a:lnTo>
                                <a:lnTo>
                                  <a:pt x="21849" y="7906"/>
                                </a:lnTo>
                                <a:cubicBezTo>
                                  <a:pt x="13368" y="0"/>
                                  <a:pt x="0" y="7731"/>
                                  <a:pt x="1846" y="18968"/>
                                </a:cubicBezTo>
                                <a:lnTo>
                                  <a:pt x="2604" y="21544"/>
                                </a:lnTo>
                                <a:lnTo>
                                  <a:pt x="3968" y="23968"/>
                                </a:lnTo>
                                <a:cubicBezTo>
                                  <a:pt x="10861" y="33056"/>
                                  <a:pt x="25067" y="29144"/>
                                  <a:pt x="25941" y="17604"/>
                                </a:cubicBezTo>
                                <a:lnTo>
                                  <a:pt x="25790" y="14876"/>
                                </a:lnTo>
                                <a:lnTo>
                                  <a:pt x="25032" y="1230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76" name="Shape 40476"/>
                        <wps:cNvSpPr/>
                        <wps:spPr>
                          <a:xfrm>
                            <a:off x="876661" y="101719"/>
                            <a:ext cx="27875" cy="32869"/>
                          </a:xfrm>
                          <a:custGeom>
                            <a:avLst/>
                            <a:gdLst/>
                            <a:ahLst/>
                            <a:cxnLst/>
                            <a:rect l="0" t="0" r="0" b="0"/>
                            <a:pathLst>
                              <a:path w="27875" h="32869">
                                <a:moveTo>
                                  <a:pt x="25299" y="10269"/>
                                </a:moveTo>
                                <a:lnTo>
                                  <a:pt x="23632" y="7996"/>
                                </a:lnTo>
                                <a:lnTo>
                                  <a:pt x="21662" y="6178"/>
                                </a:lnTo>
                                <a:cubicBezTo>
                                  <a:pt x="11885" y="0"/>
                                  <a:pt x="0" y="8653"/>
                                  <a:pt x="3175" y="19816"/>
                                </a:cubicBezTo>
                                <a:lnTo>
                                  <a:pt x="4235" y="22392"/>
                                </a:lnTo>
                                <a:lnTo>
                                  <a:pt x="5902" y="24514"/>
                                </a:lnTo>
                                <a:cubicBezTo>
                                  <a:pt x="13426" y="32869"/>
                                  <a:pt x="27875" y="26749"/>
                                  <a:pt x="26815" y="15422"/>
                                </a:cubicBezTo>
                                <a:lnTo>
                                  <a:pt x="26360" y="12694"/>
                                </a:lnTo>
                                <a:lnTo>
                                  <a:pt x="25299" y="1026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77" name="Shape 40477"/>
                        <wps:cNvSpPr/>
                        <wps:spPr>
                          <a:xfrm>
                            <a:off x="814350" y="142973"/>
                            <a:ext cx="29770" cy="32533"/>
                          </a:xfrm>
                          <a:custGeom>
                            <a:avLst/>
                            <a:gdLst/>
                            <a:ahLst/>
                            <a:cxnLst/>
                            <a:rect l="0" t="0" r="0" b="0"/>
                            <a:pathLst>
                              <a:path w="29770" h="32533">
                                <a:moveTo>
                                  <a:pt x="25327" y="8567"/>
                                </a:moveTo>
                                <a:lnTo>
                                  <a:pt x="23509" y="6597"/>
                                </a:lnTo>
                                <a:lnTo>
                                  <a:pt x="21236" y="5233"/>
                                </a:lnTo>
                                <a:cubicBezTo>
                                  <a:pt x="11050" y="0"/>
                                  <a:pt x="0" y="10534"/>
                                  <a:pt x="4718" y="20993"/>
                                </a:cubicBezTo>
                                <a:lnTo>
                                  <a:pt x="6082" y="23418"/>
                                </a:lnTo>
                                <a:lnTo>
                                  <a:pt x="7900" y="25388"/>
                                </a:lnTo>
                                <a:cubicBezTo>
                                  <a:pt x="16821" y="32533"/>
                                  <a:pt x="29770" y="24852"/>
                                  <a:pt x="27600" y="13567"/>
                                </a:cubicBezTo>
                                <a:lnTo>
                                  <a:pt x="26691" y="10992"/>
                                </a:lnTo>
                                <a:lnTo>
                                  <a:pt x="25327" y="856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78" name="Shape 40478"/>
                        <wps:cNvSpPr/>
                        <wps:spPr>
                          <a:xfrm>
                            <a:off x="758380" y="192546"/>
                            <a:ext cx="31323" cy="31450"/>
                          </a:xfrm>
                          <a:custGeom>
                            <a:avLst/>
                            <a:gdLst/>
                            <a:ahLst/>
                            <a:cxnLst/>
                            <a:rect l="0" t="0" r="0" b="0"/>
                            <a:pathLst>
                              <a:path w="31323" h="31450">
                                <a:moveTo>
                                  <a:pt x="24774" y="6577"/>
                                </a:moveTo>
                                <a:lnTo>
                                  <a:pt x="22652" y="4759"/>
                                </a:lnTo>
                                <a:lnTo>
                                  <a:pt x="20228" y="3698"/>
                                </a:lnTo>
                                <a:cubicBezTo>
                                  <a:pt x="9090" y="0"/>
                                  <a:pt x="0" y="11969"/>
                                  <a:pt x="5983" y="21579"/>
                                </a:cubicBezTo>
                                <a:lnTo>
                                  <a:pt x="7650" y="23701"/>
                                </a:lnTo>
                                <a:lnTo>
                                  <a:pt x="9772" y="25368"/>
                                </a:lnTo>
                                <a:cubicBezTo>
                                  <a:pt x="19518" y="31450"/>
                                  <a:pt x="31323" y="21963"/>
                                  <a:pt x="27653" y="11123"/>
                                </a:cubicBezTo>
                                <a:lnTo>
                                  <a:pt x="26441" y="8699"/>
                                </a:lnTo>
                                <a:lnTo>
                                  <a:pt x="24774" y="657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79" name="Shape 40479"/>
                        <wps:cNvSpPr/>
                        <wps:spPr>
                          <a:xfrm>
                            <a:off x="709233" y="248842"/>
                            <a:ext cx="32508" cy="29917"/>
                          </a:xfrm>
                          <a:custGeom>
                            <a:avLst/>
                            <a:gdLst/>
                            <a:ahLst/>
                            <a:cxnLst/>
                            <a:rect l="0" t="0" r="0" b="0"/>
                            <a:pathLst>
                              <a:path w="32508" h="29917">
                                <a:moveTo>
                                  <a:pt x="24064" y="4683"/>
                                </a:moveTo>
                                <a:lnTo>
                                  <a:pt x="21791" y="3167"/>
                                </a:lnTo>
                                <a:lnTo>
                                  <a:pt x="19215" y="2410"/>
                                </a:lnTo>
                                <a:cubicBezTo>
                                  <a:pt x="8191" y="0"/>
                                  <a:pt x="0" y="12949"/>
                                  <a:pt x="7395" y="21958"/>
                                </a:cubicBezTo>
                                <a:lnTo>
                                  <a:pt x="9365" y="23928"/>
                                </a:lnTo>
                                <a:lnTo>
                                  <a:pt x="11638" y="25292"/>
                                </a:lnTo>
                                <a:cubicBezTo>
                                  <a:pt x="22188" y="29917"/>
                                  <a:pt x="32508" y="19248"/>
                                  <a:pt x="27550" y="8774"/>
                                </a:cubicBezTo>
                                <a:lnTo>
                                  <a:pt x="26034" y="6501"/>
                                </a:lnTo>
                                <a:lnTo>
                                  <a:pt x="24064" y="4683"/>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0" name="Shape 40480"/>
                        <wps:cNvSpPr/>
                        <wps:spPr>
                          <a:xfrm>
                            <a:off x="668335" y="311786"/>
                            <a:ext cx="33020" cy="27555"/>
                          </a:xfrm>
                          <a:custGeom>
                            <a:avLst/>
                            <a:gdLst/>
                            <a:ahLst/>
                            <a:cxnLst/>
                            <a:rect l="0" t="0" r="0" b="0"/>
                            <a:pathLst>
                              <a:path w="33020" h="27555">
                                <a:moveTo>
                                  <a:pt x="22683" y="2202"/>
                                </a:moveTo>
                                <a:lnTo>
                                  <a:pt x="20258" y="990"/>
                                </a:lnTo>
                                <a:lnTo>
                                  <a:pt x="17530" y="536"/>
                                </a:lnTo>
                                <a:cubicBezTo>
                                  <a:pt x="6162" y="0"/>
                                  <a:pt x="0" y="13158"/>
                                  <a:pt x="8287" y="21599"/>
                                </a:cubicBezTo>
                                <a:lnTo>
                                  <a:pt x="10559" y="23115"/>
                                </a:lnTo>
                                <a:lnTo>
                                  <a:pt x="12984" y="24175"/>
                                </a:lnTo>
                                <a:cubicBezTo>
                                  <a:pt x="23913" y="27555"/>
                                  <a:pt x="33020" y="15467"/>
                                  <a:pt x="26623" y="5839"/>
                                </a:cubicBezTo>
                                <a:lnTo>
                                  <a:pt x="24804" y="3718"/>
                                </a:lnTo>
                                <a:lnTo>
                                  <a:pt x="22683" y="220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1" name="Shape 40481"/>
                        <wps:cNvSpPr/>
                        <wps:spPr>
                          <a:xfrm>
                            <a:off x="636254" y="378545"/>
                            <a:ext cx="32550" cy="25815"/>
                          </a:xfrm>
                          <a:custGeom>
                            <a:avLst/>
                            <a:gdLst/>
                            <a:ahLst/>
                            <a:cxnLst/>
                            <a:rect l="0" t="0" r="0" b="0"/>
                            <a:pathLst>
                              <a:path w="32550" h="25815">
                                <a:moveTo>
                                  <a:pt x="20667" y="909"/>
                                </a:moveTo>
                                <a:lnTo>
                                  <a:pt x="18091" y="152"/>
                                </a:lnTo>
                                <a:lnTo>
                                  <a:pt x="15363" y="0"/>
                                </a:lnTo>
                                <a:cubicBezTo>
                                  <a:pt x="3647" y="836"/>
                                  <a:pt x="0" y="15293"/>
                                  <a:pt x="8999" y="21973"/>
                                </a:cubicBezTo>
                                <a:lnTo>
                                  <a:pt x="11423" y="23337"/>
                                </a:lnTo>
                                <a:lnTo>
                                  <a:pt x="14000" y="24095"/>
                                </a:lnTo>
                                <a:cubicBezTo>
                                  <a:pt x="25497" y="25815"/>
                                  <a:pt x="32550" y="12659"/>
                                  <a:pt x="25062" y="3940"/>
                                </a:cubicBezTo>
                                <a:lnTo>
                                  <a:pt x="23092" y="2122"/>
                                </a:lnTo>
                                <a:lnTo>
                                  <a:pt x="20667" y="90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2" name="Shape 40482"/>
                        <wps:cNvSpPr/>
                        <wps:spPr>
                          <a:xfrm>
                            <a:off x="612705" y="448404"/>
                            <a:ext cx="32364" cy="24330"/>
                          </a:xfrm>
                          <a:custGeom>
                            <a:avLst/>
                            <a:gdLst/>
                            <a:ahLst/>
                            <a:cxnLst/>
                            <a:rect l="0" t="0" r="0" b="0"/>
                            <a:pathLst>
                              <a:path w="32364" h="24330">
                                <a:moveTo>
                                  <a:pt x="19061" y="303"/>
                                </a:moveTo>
                                <a:lnTo>
                                  <a:pt x="16333" y="0"/>
                                </a:lnTo>
                                <a:lnTo>
                                  <a:pt x="13606" y="152"/>
                                </a:lnTo>
                                <a:cubicBezTo>
                                  <a:pt x="2435" y="2222"/>
                                  <a:pt x="0" y="17250"/>
                                  <a:pt x="10272" y="22731"/>
                                </a:cubicBezTo>
                                <a:lnTo>
                                  <a:pt x="12697" y="23792"/>
                                </a:lnTo>
                                <a:lnTo>
                                  <a:pt x="15424" y="24247"/>
                                </a:lnTo>
                                <a:cubicBezTo>
                                  <a:pt x="27040" y="24330"/>
                                  <a:pt x="32364" y="10618"/>
                                  <a:pt x="23759" y="2879"/>
                                </a:cubicBezTo>
                                <a:lnTo>
                                  <a:pt x="21486" y="1363"/>
                                </a:lnTo>
                                <a:lnTo>
                                  <a:pt x="19061" y="303"/>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3" name="Shape 40483"/>
                        <wps:cNvSpPr/>
                        <wps:spPr>
                          <a:xfrm>
                            <a:off x="599168" y="520688"/>
                            <a:ext cx="31149" cy="24246"/>
                          </a:xfrm>
                          <a:custGeom>
                            <a:avLst/>
                            <a:gdLst/>
                            <a:ahLst/>
                            <a:cxnLst/>
                            <a:rect l="0" t="0" r="0" b="0"/>
                            <a:pathLst>
                              <a:path w="31149" h="24246">
                                <a:moveTo>
                                  <a:pt x="16535" y="151"/>
                                </a:moveTo>
                                <a:lnTo>
                                  <a:pt x="13959" y="0"/>
                                </a:lnTo>
                                <a:lnTo>
                                  <a:pt x="11231" y="605"/>
                                </a:lnTo>
                                <a:cubicBezTo>
                                  <a:pt x="374" y="4607"/>
                                  <a:pt x="0" y="19310"/>
                                  <a:pt x="10777" y="23488"/>
                                </a:cubicBezTo>
                                <a:lnTo>
                                  <a:pt x="13505" y="24246"/>
                                </a:lnTo>
                                <a:lnTo>
                                  <a:pt x="16232" y="24246"/>
                                </a:lnTo>
                                <a:cubicBezTo>
                                  <a:pt x="27661" y="22905"/>
                                  <a:pt x="31149" y="8410"/>
                                  <a:pt x="21688" y="1970"/>
                                </a:cubicBezTo>
                                <a:lnTo>
                                  <a:pt x="19263" y="757"/>
                                </a:lnTo>
                                <a:lnTo>
                                  <a:pt x="16535" y="15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4" name="Shape 40484"/>
                        <wps:cNvSpPr/>
                        <wps:spPr>
                          <a:xfrm>
                            <a:off x="593771" y="594336"/>
                            <a:ext cx="30995" cy="24247"/>
                          </a:xfrm>
                          <a:custGeom>
                            <a:avLst/>
                            <a:gdLst/>
                            <a:ahLst/>
                            <a:cxnLst/>
                            <a:rect l="0" t="0" r="0" b="0"/>
                            <a:pathLst>
                              <a:path w="30995" h="24247">
                                <a:moveTo>
                                  <a:pt x="15568" y="0"/>
                                </a:moveTo>
                                <a:lnTo>
                                  <a:pt x="12840" y="303"/>
                                </a:lnTo>
                                <a:lnTo>
                                  <a:pt x="10264" y="1212"/>
                                </a:lnTo>
                                <a:cubicBezTo>
                                  <a:pt x="0" y="6415"/>
                                  <a:pt x="1732" y="21223"/>
                                  <a:pt x="12840" y="23944"/>
                                </a:cubicBezTo>
                                <a:lnTo>
                                  <a:pt x="15568" y="24247"/>
                                </a:lnTo>
                                <a:lnTo>
                                  <a:pt x="18296" y="23944"/>
                                </a:lnTo>
                                <a:cubicBezTo>
                                  <a:pt x="29575" y="21344"/>
                                  <a:pt x="30995" y="6052"/>
                                  <a:pt x="20872" y="1212"/>
                                </a:cubicBezTo>
                                <a:lnTo>
                                  <a:pt x="18296" y="303"/>
                                </a:lnTo>
                                <a:lnTo>
                                  <a:pt x="15568" y="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5" name="Shape 40485"/>
                        <wps:cNvSpPr/>
                        <wps:spPr>
                          <a:xfrm>
                            <a:off x="597905" y="667984"/>
                            <a:ext cx="31376" cy="24247"/>
                          </a:xfrm>
                          <a:custGeom>
                            <a:avLst/>
                            <a:gdLst/>
                            <a:ahLst/>
                            <a:cxnLst/>
                            <a:rect l="0" t="0" r="0" b="0"/>
                            <a:pathLst>
                              <a:path w="31376" h="24247">
                                <a:moveTo>
                                  <a:pt x="14767" y="0"/>
                                </a:moveTo>
                                <a:lnTo>
                                  <a:pt x="12040" y="757"/>
                                </a:lnTo>
                                <a:lnTo>
                                  <a:pt x="9615" y="1970"/>
                                </a:lnTo>
                                <a:cubicBezTo>
                                  <a:pt x="0" y="8504"/>
                                  <a:pt x="3794" y="22764"/>
                                  <a:pt x="15222" y="24247"/>
                                </a:cubicBezTo>
                                <a:lnTo>
                                  <a:pt x="17798" y="24095"/>
                                </a:lnTo>
                                <a:lnTo>
                                  <a:pt x="20526" y="23488"/>
                                </a:lnTo>
                                <a:cubicBezTo>
                                  <a:pt x="31376" y="19316"/>
                                  <a:pt x="30803" y="4061"/>
                                  <a:pt x="20071" y="606"/>
                                </a:cubicBezTo>
                                <a:lnTo>
                                  <a:pt x="17495" y="0"/>
                                </a:lnTo>
                                <a:lnTo>
                                  <a:pt x="14767" y="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6" name="Shape 40486"/>
                        <wps:cNvSpPr/>
                        <wps:spPr>
                          <a:xfrm>
                            <a:off x="612026" y="740268"/>
                            <a:ext cx="32318" cy="24910"/>
                          </a:xfrm>
                          <a:custGeom>
                            <a:avLst/>
                            <a:gdLst/>
                            <a:ahLst/>
                            <a:cxnLst/>
                            <a:rect l="0" t="0" r="0" b="0"/>
                            <a:pathLst>
                              <a:path w="32318" h="24910">
                                <a:moveTo>
                                  <a:pt x="13376" y="454"/>
                                </a:moveTo>
                                <a:lnTo>
                                  <a:pt x="10951" y="1515"/>
                                </a:lnTo>
                                <a:lnTo>
                                  <a:pt x="8678" y="3030"/>
                                </a:lnTo>
                                <a:cubicBezTo>
                                  <a:pt x="0" y="10382"/>
                                  <a:pt x="5536" y="24910"/>
                                  <a:pt x="17013" y="24246"/>
                                </a:cubicBezTo>
                                <a:lnTo>
                                  <a:pt x="19741" y="23943"/>
                                </a:lnTo>
                                <a:lnTo>
                                  <a:pt x="22165" y="22882"/>
                                </a:lnTo>
                                <a:cubicBezTo>
                                  <a:pt x="32318" y="17411"/>
                                  <a:pt x="30103" y="2422"/>
                                  <a:pt x="18831" y="303"/>
                                </a:cubicBezTo>
                                <a:lnTo>
                                  <a:pt x="16104" y="0"/>
                                </a:lnTo>
                                <a:lnTo>
                                  <a:pt x="13376" y="454"/>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7" name="Shape 40487"/>
                        <wps:cNvSpPr/>
                        <wps:spPr>
                          <a:xfrm>
                            <a:off x="635842" y="810127"/>
                            <a:ext cx="32596" cy="25847"/>
                          </a:xfrm>
                          <a:custGeom>
                            <a:avLst/>
                            <a:gdLst/>
                            <a:ahLst/>
                            <a:cxnLst/>
                            <a:rect l="0" t="0" r="0" b="0"/>
                            <a:pathLst>
                              <a:path w="32596" h="25847">
                                <a:moveTo>
                                  <a:pt x="11835" y="909"/>
                                </a:moveTo>
                                <a:lnTo>
                                  <a:pt x="9411" y="2273"/>
                                </a:lnTo>
                                <a:lnTo>
                                  <a:pt x="7441" y="4091"/>
                                </a:lnTo>
                                <a:cubicBezTo>
                                  <a:pt x="0" y="12792"/>
                                  <a:pt x="6974" y="25847"/>
                                  <a:pt x="18503" y="24095"/>
                                </a:cubicBezTo>
                                <a:lnTo>
                                  <a:pt x="21079" y="23337"/>
                                </a:lnTo>
                                <a:lnTo>
                                  <a:pt x="23504" y="22125"/>
                                </a:lnTo>
                                <a:cubicBezTo>
                                  <a:pt x="32596" y="15301"/>
                                  <a:pt x="28780" y="939"/>
                                  <a:pt x="17139" y="0"/>
                                </a:cubicBezTo>
                                <a:lnTo>
                                  <a:pt x="14412" y="152"/>
                                </a:lnTo>
                                <a:lnTo>
                                  <a:pt x="11835" y="90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8" name="Shape 40488"/>
                        <wps:cNvSpPr/>
                        <wps:spPr>
                          <a:xfrm>
                            <a:off x="668479" y="875979"/>
                            <a:ext cx="32995" cy="27229"/>
                          </a:xfrm>
                          <a:custGeom>
                            <a:avLst/>
                            <a:gdLst/>
                            <a:ahLst/>
                            <a:cxnLst/>
                            <a:rect l="0" t="0" r="0" b="0"/>
                            <a:pathLst>
                              <a:path w="32995" h="27229">
                                <a:moveTo>
                                  <a:pt x="10416" y="2038"/>
                                </a:moveTo>
                                <a:lnTo>
                                  <a:pt x="8143" y="3553"/>
                                </a:lnTo>
                                <a:lnTo>
                                  <a:pt x="6476" y="5675"/>
                                </a:lnTo>
                                <a:cubicBezTo>
                                  <a:pt x="0" y="15303"/>
                                  <a:pt x="9039" y="27229"/>
                                  <a:pt x="20114" y="24163"/>
                                </a:cubicBezTo>
                                <a:lnTo>
                                  <a:pt x="22539" y="22951"/>
                                </a:lnTo>
                                <a:lnTo>
                                  <a:pt x="24660" y="21435"/>
                                </a:lnTo>
                                <a:cubicBezTo>
                                  <a:pt x="32995" y="13254"/>
                                  <a:pt x="27176" y="0"/>
                                  <a:pt x="15568" y="371"/>
                                </a:cubicBezTo>
                                <a:lnTo>
                                  <a:pt x="12840" y="977"/>
                                </a:lnTo>
                                <a:lnTo>
                                  <a:pt x="10416" y="203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89" name="Shape 40489"/>
                        <wps:cNvSpPr/>
                        <wps:spPr>
                          <a:xfrm>
                            <a:off x="710127" y="935620"/>
                            <a:ext cx="32316" cy="29831"/>
                          </a:xfrm>
                          <a:custGeom>
                            <a:avLst/>
                            <a:gdLst/>
                            <a:ahLst/>
                            <a:cxnLst/>
                            <a:rect l="0" t="0" r="0" b="0"/>
                            <a:pathLst>
                              <a:path w="32316" h="29831">
                                <a:moveTo>
                                  <a:pt x="8471" y="4528"/>
                                </a:moveTo>
                                <a:lnTo>
                                  <a:pt x="6501" y="6498"/>
                                </a:lnTo>
                                <a:lnTo>
                                  <a:pt x="4986" y="8772"/>
                                </a:lnTo>
                                <a:cubicBezTo>
                                  <a:pt x="0" y="19179"/>
                                  <a:pt x="10214" y="29831"/>
                                  <a:pt x="20898" y="25289"/>
                                </a:cubicBezTo>
                                <a:lnTo>
                                  <a:pt x="23170" y="23774"/>
                                </a:lnTo>
                                <a:lnTo>
                                  <a:pt x="25140" y="21955"/>
                                </a:lnTo>
                                <a:cubicBezTo>
                                  <a:pt x="32316" y="13007"/>
                                  <a:pt x="24661" y="0"/>
                                  <a:pt x="13321" y="2407"/>
                                </a:cubicBezTo>
                                <a:lnTo>
                                  <a:pt x="10744" y="3165"/>
                                </a:lnTo>
                                <a:lnTo>
                                  <a:pt x="8471" y="452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0" name="Shape 40490"/>
                        <wps:cNvSpPr/>
                        <wps:spPr>
                          <a:xfrm>
                            <a:off x="759658" y="990163"/>
                            <a:ext cx="31197" cy="31059"/>
                          </a:xfrm>
                          <a:custGeom>
                            <a:avLst/>
                            <a:gdLst/>
                            <a:ahLst/>
                            <a:cxnLst/>
                            <a:rect l="0" t="0" r="0" b="0"/>
                            <a:pathLst>
                              <a:path w="31197" h="31059">
                                <a:moveTo>
                                  <a:pt x="6372" y="6509"/>
                                </a:moveTo>
                                <a:lnTo>
                                  <a:pt x="4705" y="8630"/>
                                </a:lnTo>
                                <a:lnTo>
                                  <a:pt x="3493" y="11055"/>
                                </a:lnTo>
                                <a:cubicBezTo>
                                  <a:pt x="0" y="22234"/>
                                  <a:pt x="11095" y="31059"/>
                                  <a:pt x="21374" y="25451"/>
                                </a:cubicBezTo>
                                <a:lnTo>
                                  <a:pt x="23496" y="23785"/>
                                </a:lnTo>
                                <a:lnTo>
                                  <a:pt x="25163" y="21663"/>
                                </a:lnTo>
                                <a:cubicBezTo>
                                  <a:pt x="31197" y="11785"/>
                                  <a:pt x="21910" y="0"/>
                                  <a:pt x="10918" y="3630"/>
                                </a:cubicBezTo>
                                <a:lnTo>
                                  <a:pt x="8494" y="4842"/>
                                </a:lnTo>
                                <a:lnTo>
                                  <a:pt x="6372" y="650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1" name="Shape 40491"/>
                        <wps:cNvSpPr/>
                        <wps:spPr>
                          <a:xfrm>
                            <a:off x="816267" y="1038146"/>
                            <a:ext cx="29492" cy="32214"/>
                          </a:xfrm>
                          <a:custGeom>
                            <a:avLst/>
                            <a:gdLst/>
                            <a:ahLst/>
                            <a:cxnLst/>
                            <a:rect l="0" t="0" r="0" b="0"/>
                            <a:pathLst>
                              <a:path w="29492" h="32214">
                                <a:moveTo>
                                  <a:pt x="4165" y="8382"/>
                                </a:moveTo>
                                <a:lnTo>
                                  <a:pt x="2801" y="10807"/>
                                </a:lnTo>
                                <a:lnTo>
                                  <a:pt x="1892" y="13383"/>
                                </a:lnTo>
                                <a:cubicBezTo>
                                  <a:pt x="0" y="24819"/>
                                  <a:pt x="12416" y="32214"/>
                                  <a:pt x="21592" y="25203"/>
                                </a:cubicBezTo>
                                <a:lnTo>
                                  <a:pt x="23410" y="23233"/>
                                </a:lnTo>
                                <a:lnTo>
                                  <a:pt x="24774" y="20809"/>
                                </a:lnTo>
                                <a:cubicBezTo>
                                  <a:pt x="29492" y="10542"/>
                                  <a:pt x="18930" y="0"/>
                                  <a:pt x="8256" y="4897"/>
                                </a:cubicBezTo>
                                <a:lnTo>
                                  <a:pt x="5983" y="6413"/>
                                </a:lnTo>
                                <a:lnTo>
                                  <a:pt x="4165" y="838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2" name="Shape 40492"/>
                        <wps:cNvSpPr/>
                        <wps:spPr>
                          <a:xfrm>
                            <a:off x="878310" y="1078718"/>
                            <a:ext cx="27999" cy="32814"/>
                          </a:xfrm>
                          <a:custGeom>
                            <a:avLst/>
                            <a:gdLst/>
                            <a:ahLst/>
                            <a:cxnLst/>
                            <a:rect l="0" t="0" r="0" b="0"/>
                            <a:pathLst>
                              <a:path w="27999" h="32814">
                                <a:moveTo>
                                  <a:pt x="2586" y="10090"/>
                                </a:moveTo>
                                <a:lnTo>
                                  <a:pt x="1525" y="12666"/>
                                </a:lnTo>
                                <a:lnTo>
                                  <a:pt x="1071" y="15242"/>
                                </a:lnTo>
                                <a:cubicBezTo>
                                  <a:pt x="0" y="26835"/>
                                  <a:pt x="14376" y="32814"/>
                                  <a:pt x="21983" y="24486"/>
                                </a:cubicBezTo>
                                <a:lnTo>
                                  <a:pt x="23650" y="22213"/>
                                </a:lnTo>
                                <a:lnTo>
                                  <a:pt x="24711" y="19789"/>
                                </a:lnTo>
                                <a:cubicBezTo>
                                  <a:pt x="27999" y="8590"/>
                                  <a:pt x="15836" y="0"/>
                                  <a:pt x="6223" y="6150"/>
                                </a:cubicBezTo>
                                <a:lnTo>
                                  <a:pt x="4253" y="7969"/>
                                </a:lnTo>
                                <a:lnTo>
                                  <a:pt x="2586" y="1009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3" name="Shape 40493"/>
                        <wps:cNvSpPr/>
                        <wps:spPr>
                          <a:xfrm>
                            <a:off x="945452" y="1111121"/>
                            <a:ext cx="25764" cy="32985"/>
                          </a:xfrm>
                          <a:custGeom>
                            <a:avLst/>
                            <a:gdLst/>
                            <a:ahLst/>
                            <a:cxnLst/>
                            <a:rect l="0" t="0" r="0" b="0"/>
                            <a:pathLst>
                              <a:path w="25764" h="32985">
                                <a:moveTo>
                                  <a:pt x="909" y="11782"/>
                                </a:moveTo>
                                <a:lnTo>
                                  <a:pt x="152" y="14358"/>
                                </a:lnTo>
                                <a:lnTo>
                                  <a:pt x="0" y="17086"/>
                                </a:lnTo>
                                <a:cubicBezTo>
                                  <a:pt x="886" y="28474"/>
                                  <a:pt x="14967" y="32985"/>
                                  <a:pt x="21973" y="23451"/>
                                </a:cubicBezTo>
                                <a:lnTo>
                                  <a:pt x="23337" y="21026"/>
                                </a:lnTo>
                                <a:lnTo>
                                  <a:pt x="24095" y="18450"/>
                                </a:lnTo>
                                <a:cubicBezTo>
                                  <a:pt x="25764" y="6872"/>
                                  <a:pt x="12790" y="0"/>
                                  <a:pt x="4092" y="7388"/>
                                </a:cubicBezTo>
                                <a:lnTo>
                                  <a:pt x="2273" y="9358"/>
                                </a:lnTo>
                                <a:lnTo>
                                  <a:pt x="909" y="1178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4" name="Shape 40494"/>
                        <wps:cNvSpPr/>
                        <wps:spPr>
                          <a:xfrm>
                            <a:off x="1015311" y="1134721"/>
                            <a:ext cx="24711" cy="32352"/>
                          </a:xfrm>
                          <a:custGeom>
                            <a:avLst/>
                            <a:gdLst/>
                            <a:ahLst/>
                            <a:cxnLst/>
                            <a:rect l="0" t="0" r="0" b="0"/>
                            <a:pathLst>
                              <a:path w="24711" h="32352">
                                <a:moveTo>
                                  <a:pt x="455" y="13490"/>
                                </a:moveTo>
                                <a:lnTo>
                                  <a:pt x="0" y="16066"/>
                                </a:lnTo>
                                <a:lnTo>
                                  <a:pt x="303" y="18793"/>
                                </a:lnTo>
                                <a:cubicBezTo>
                                  <a:pt x="2490" y="30111"/>
                                  <a:pt x="17303" y="32352"/>
                                  <a:pt x="22882" y="22279"/>
                                </a:cubicBezTo>
                                <a:lnTo>
                                  <a:pt x="23943" y="19703"/>
                                </a:lnTo>
                                <a:lnTo>
                                  <a:pt x="24246" y="16975"/>
                                </a:lnTo>
                                <a:cubicBezTo>
                                  <a:pt x="24711" y="5592"/>
                                  <a:pt x="10537" y="0"/>
                                  <a:pt x="3031" y="8641"/>
                                </a:cubicBezTo>
                                <a:lnTo>
                                  <a:pt x="1364" y="10914"/>
                                </a:lnTo>
                                <a:lnTo>
                                  <a:pt x="455" y="1349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5" name="Shape 40495"/>
                        <wps:cNvSpPr/>
                        <wps:spPr>
                          <a:xfrm>
                            <a:off x="1087747" y="1149537"/>
                            <a:ext cx="24095" cy="31096"/>
                          </a:xfrm>
                          <a:custGeom>
                            <a:avLst/>
                            <a:gdLst/>
                            <a:ahLst/>
                            <a:cxnLst/>
                            <a:rect l="0" t="0" r="0" b="0"/>
                            <a:pathLst>
                              <a:path w="24095" h="31096">
                                <a:moveTo>
                                  <a:pt x="0" y="14586"/>
                                </a:moveTo>
                                <a:lnTo>
                                  <a:pt x="0" y="17314"/>
                                </a:lnTo>
                                <a:lnTo>
                                  <a:pt x="606" y="19889"/>
                                </a:lnTo>
                                <a:cubicBezTo>
                                  <a:pt x="4140" y="30818"/>
                                  <a:pt x="19357" y="31096"/>
                                  <a:pt x="23488" y="20344"/>
                                </a:cubicBezTo>
                                <a:lnTo>
                                  <a:pt x="24095" y="17768"/>
                                </a:lnTo>
                                <a:lnTo>
                                  <a:pt x="24095" y="15040"/>
                                </a:lnTo>
                                <a:cubicBezTo>
                                  <a:pt x="22994" y="3552"/>
                                  <a:pt x="8496" y="0"/>
                                  <a:pt x="1970" y="9434"/>
                                </a:cubicBezTo>
                                <a:lnTo>
                                  <a:pt x="758" y="11858"/>
                                </a:lnTo>
                                <a:lnTo>
                                  <a:pt x="0" y="14586"/>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6" name="Shape 40496"/>
                        <wps:cNvSpPr/>
                        <wps:spPr>
                          <a:xfrm>
                            <a:off x="1161395" y="1154906"/>
                            <a:ext cx="24246" cy="31148"/>
                          </a:xfrm>
                          <a:custGeom>
                            <a:avLst/>
                            <a:gdLst/>
                            <a:ahLst/>
                            <a:cxnLst/>
                            <a:rect l="0" t="0" r="0" b="0"/>
                            <a:pathLst>
                              <a:path w="24246" h="31148">
                                <a:moveTo>
                                  <a:pt x="0" y="15580"/>
                                </a:moveTo>
                                <a:lnTo>
                                  <a:pt x="303" y="18308"/>
                                </a:lnTo>
                                <a:lnTo>
                                  <a:pt x="1212" y="20884"/>
                                </a:lnTo>
                                <a:cubicBezTo>
                                  <a:pt x="6183" y="31148"/>
                                  <a:pt x="21284" y="29380"/>
                                  <a:pt x="23943" y="18308"/>
                                </a:cubicBezTo>
                                <a:lnTo>
                                  <a:pt x="24246" y="15580"/>
                                </a:lnTo>
                                <a:lnTo>
                                  <a:pt x="23943" y="12853"/>
                                </a:lnTo>
                                <a:cubicBezTo>
                                  <a:pt x="21082" y="1803"/>
                                  <a:pt x="6423" y="0"/>
                                  <a:pt x="1212" y="10277"/>
                                </a:cubicBezTo>
                                <a:lnTo>
                                  <a:pt x="303" y="12853"/>
                                </a:lnTo>
                                <a:lnTo>
                                  <a:pt x="0" y="1558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7" name="Shape 40497"/>
                        <wps:cNvSpPr/>
                        <wps:spPr>
                          <a:xfrm>
                            <a:off x="1235043" y="1150714"/>
                            <a:ext cx="24095" cy="31344"/>
                          </a:xfrm>
                          <a:custGeom>
                            <a:avLst/>
                            <a:gdLst/>
                            <a:ahLst/>
                            <a:cxnLst/>
                            <a:rect l="0" t="0" r="0" b="0"/>
                            <a:pathLst>
                              <a:path w="24095" h="31344">
                                <a:moveTo>
                                  <a:pt x="0" y="16591"/>
                                </a:moveTo>
                                <a:lnTo>
                                  <a:pt x="606" y="19167"/>
                                </a:lnTo>
                                <a:lnTo>
                                  <a:pt x="1970" y="21592"/>
                                </a:lnTo>
                                <a:cubicBezTo>
                                  <a:pt x="8216" y="31344"/>
                                  <a:pt x="23140" y="27244"/>
                                  <a:pt x="24095" y="16137"/>
                                </a:cubicBezTo>
                                <a:lnTo>
                                  <a:pt x="24095" y="13409"/>
                                </a:lnTo>
                                <a:lnTo>
                                  <a:pt x="23488" y="10682"/>
                                </a:lnTo>
                                <a:cubicBezTo>
                                  <a:pt x="18786" y="0"/>
                                  <a:pt x="4680" y="296"/>
                                  <a:pt x="455" y="11136"/>
                                </a:cubicBezTo>
                                <a:lnTo>
                                  <a:pt x="0" y="13863"/>
                                </a:lnTo>
                                <a:lnTo>
                                  <a:pt x="0" y="1659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8" name="Shape 40498"/>
                        <wps:cNvSpPr/>
                        <wps:spPr>
                          <a:xfrm>
                            <a:off x="1307327" y="1135522"/>
                            <a:ext cx="24469" cy="32422"/>
                          </a:xfrm>
                          <a:custGeom>
                            <a:avLst/>
                            <a:gdLst/>
                            <a:ahLst/>
                            <a:cxnLst/>
                            <a:rect l="0" t="0" r="0" b="0"/>
                            <a:pathLst>
                              <a:path w="24469" h="32422">
                                <a:moveTo>
                                  <a:pt x="455" y="18902"/>
                                </a:moveTo>
                                <a:lnTo>
                                  <a:pt x="1364" y="21478"/>
                                </a:lnTo>
                                <a:lnTo>
                                  <a:pt x="2879" y="23599"/>
                                </a:lnTo>
                                <a:cubicBezTo>
                                  <a:pt x="10555" y="32422"/>
                                  <a:pt x="24469" y="26754"/>
                                  <a:pt x="24246" y="15265"/>
                                </a:cubicBezTo>
                                <a:lnTo>
                                  <a:pt x="23792" y="12689"/>
                                </a:lnTo>
                                <a:lnTo>
                                  <a:pt x="22882" y="10113"/>
                                </a:lnTo>
                                <a:cubicBezTo>
                                  <a:pt x="17210" y="0"/>
                                  <a:pt x="2864" y="2177"/>
                                  <a:pt x="152" y="13446"/>
                                </a:cubicBezTo>
                                <a:lnTo>
                                  <a:pt x="0" y="16174"/>
                                </a:lnTo>
                                <a:lnTo>
                                  <a:pt x="455" y="1890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499" name="Shape 40499"/>
                        <wps:cNvSpPr/>
                        <wps:spPr>
                          <a:xfrm>
                            <a:off x="1377186" y="1111390"/>
                            <a:ext cx="25941" cy="33073"/>
                          </a:xfrm>
                          <a:custGeom>
                            <a:avLst/>
                            <a:gdLst/>
                            <a:ahLst/>
                            <a:cxnLst/>
                            <a:rect l="0" t="0" r="0" b="0"/>
                            <a:pathLst>
                              <a:path w="25941" h="33073">
                                <a:moveTo>
                                  <a:pt x="909" y="20758"/>
                                </a:moveTo>
                                <a:lnTo>
                                  <a:pt x="2273" y="23183"/>
                                </a:lnTo>
                                <a:lnTo>
                                  <a:pt x="4092" y="25153"/>
                                </a:lnTo>
                                <a:cubicBezTo>
                                  <a:pt x="12585" y="33073"/>
                                  <a:pt x="25941" y="25315"/>
                                  <a:pt x="24095" y="14091"/>
                                </a:cubicBezTo>
                                <a:lnTo>
                                  <a:pt x="23337" y="11515"/>
                                </a:lnTo>
                                <a:lnTo>
                                  <a:pt x="21973" y="9090"/>
                                </a:lnTo>
                                <a:cubicBezTo>
                                  <a:pt x="15182" y="0"/>
                                  <a:pt x="793" y="3986"/>
                                  <a:pt x="0" y="15455"/>
                                </a:cubicBezTo>
                                <a:lnTo>
                                  <a:pt x="152" y="18183"/>
                                </a:lnTo>
                                <a:lnTo>
                                  <a:pt x="909" y="2075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0" name="Shape 40500"/>
                        <wps:cNvSpPr/>
                        <wps:spPr>
                          <a:xfrm>
                            <a:off x="1442691" y="1078424"/>
                            <a:ext cx="27785" cy="32869"/>
                          </a:xfrm>
                          <a:custGeom>
                            <a:avLst/>
                            <a:gdLst/>
                            <a:ahLst/>
                            <a:cxnLst/>
                            <a:rect l="0" t="0" r="0" b="0"/>
                            <a:pathLst>
                              <a:path w="27785" h="32869">
                                <a:moveTo>
                                  <a:pt x="2384" y="22506"/>
                                </a:moveTo>
                                <a:lnTo>
                                  <a:pt x="3900" y="24779"/>
                                </a:lnTo>
                                <a:lnTo>
                                  <a:pt x="6021" y="26598"/>
                                </a:lnTo>
                                <a:cubicBezTo>
                                  <a:pt x="15530" y="32869"/>
                                  <a:pt x="27785" y="23868"/>
                                  <a:pt x="24357" y="12960"/>
                                </a:cubicBezTo>
                                <a:lnTo>
                                  <a:pt x="23297" y="10383"/>
                                </a:lnTo>
                                <a:lnTo>
                                  <a:pt x="21781" y="8262"/>
                                </a:lnTo>
                                <a:cubicBezTo>
                                  <a:pt x="13912" y="0"/>
                                  <a:pt x="0" y="5850"/>
                                  <a:pt x="717" y="17354"/>
                                </a:cubicBezTo>
                                <a:lnTo>
                                  <a:pt x="1172" y="20082"/>
                                </a:lnTo>
                                <a:lnTo>
                                  <a:pt x="2384" y="22506"/>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1" name="Shape 40501"/>
                        <wps:cNvSpPr/>
                        <wps:spPr>
                          <a:xfrm>
                            <a:off x="1502938" y="1037476"/>
                            <a:ext cx="29820" cy="32591"/>
                          </a:xfrm>
                          <a:custGeom>
                            <a:avLst/>
                            <a:gdLst/>
                            <a:ahLst/>
                            <a:cxnLst/>
                            <a:rect l="0" t="0" r="0" b="0"/>
                            <a:pathLst>
                              <a:path w="29820" h="32591">
                                <a:moveTo>
                                  <a:pt x="4268" y="23902"/>
                                </a:moveTo>
                                <a:lnTo>
                                  <a:pt x="6238" y="25872"/>
                                </a:lnTo>
                                <a:lnTo>
                                  <a:pt x="8511" y="27236"/>
                                </a:lnTo>
                                <a:cubicBezTo>
                                  <a:pt x="18414" y="32591"/>
                                  <a:pt x="29820" y="21609"/>
                                  <a:pt x="24878" y="11476"/>
                                </a:cubicBezTo>
                                <a:lnTo>
                                  <a:pt x="23514" y="9051"/>
                                </a:lnTo>
                                <a:lnTo>
                                  <a:pt x="21695" y="7082"/>
                                </a:lnTo>
                                <a:cubicBezTo>
                                  <a:pt x="12676" y="0"/>
                                  <a:pt x="0" y="7465"/>
                                  <a:pt x="1995" y="18902"/>
                                </a:cubicBezTo>
                                <a:lnTo>
                                  <a:pt x="2904" y="21478"/>
                                </a:lnTo>
                                <a:lnTo>
                                  <a:pt x="4268" y="2390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2" name="Shape 40502"/>
                        <wps:cNvSpPr/>
                        <wps:spPr>
                          <a:xfrm>
                            <a:off x="1557182" y="988918"/>
                            <a:ext cx="31091" cy="31222"/>
                          </a:xfrm>
                          <a:custGeom>
                            <a:avLst/>
                            <a:gdLst/>
                            <a:ahLst/>
                            <a:cxnLst/>
                            <a:rect l="0" t="0" r="0" b="0"/>
                            <a:pathLst>
                              <a:path w="31091" h="31222">
                                <a:moveTo>
                                  <a:pt x="6549" y="25029"/>
                                </a:moveTo>
                                <a:lnTo>
                                  <a:pt x="8670" y="26696"/>
                                </a:lnTo>
                                <a:lnTo>
                                  <a:pt x="11095" y="27757"/>
                                </a:lnTo>
                                <a:cubicBezTo>
                                  <a:pt x="22357" y="31222"/>
                                  <a:pt x="31091" y="20248"/>
                                  <a:pt x="25491" y="9875"/>
                                </a:cubicBezTo>
                                <a:lnTo>
                                  <a:pt x="23673" y="7754"/>
                                </a:lnTo>
                                <a:lnTo>
                                  <a:pt x="21551" y="6087"/>
                                </a:lnTo>
                                <a:cubicBezTo>
                                  <a:pt x="11833" y="0"/>
                                  <a:pt x="0" y="9469"/>
                                  <a:pt x="3670" y="20332"/>
                                </a:cubicBezTo>
                                <a:lnTo>
                                  <a:pt x="4882" y="22908"/>
                                </a:lnTo>
                                <a:lnTo>
                                  <a:pt x="6549" y="2502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3" name="Shape 40503"/>
                        <wps:cNvSpPr/>
                        <wps:spPr>
                          <a:xfrm>
                            <a:off x="1605280" y="934354"/>
                            <a:ext cx="32419" cy="29737"/>
                          </a:xfrm>
                          <a:custGeom>
                            <a:avLst/>
                            <a:gdLst/>
                            <a:ahLst/>
                            <a:cxnLst/>
                            <a:rect l="0" t="0" r="0" b="0"/>
                            <a:pathLst>
                              <a:path w="32419" h="29737">
                                <a:moveTo>
                                  <a:pt x="8307" y="25040"/>
                                </a:moveTo>
                                <a:lnTo>
                                  <a:pt x="10580" y="26555"/>
                                </a:lnTo>
                                <a:lnTo>
                                  <a:pt x="13156" y="27312"/>
                                </a:lnTo>
                                <a:cubicBezTo>
                                  <a:pt x="24416" y="29737"/>
                                  <a:pt x="32419" y="16601"/>
                                  <a:pt x="24976" y="7764"/>
                                </a:cubicBezTo>
                                <a:lnTo>
                                  <a:pt x="23158" y="5794"/>
                                </a:lnTo>
                                <a:lnTo>
                                  <a:pt x="20733" y="4430"/>
                                </a:lnTo>
                                <a:cubicBezTo>
                                  <a:pt x="9926" y="0"/>
                                  <a:pt x="0" y="10343"/>
                                  <a:pt x="4821" y="20948"/>
                                </a:cubicBezTo>
                                <a:lnTo>
                                  <a:pt x="6337" y="23221"/>
                                </a:lnTo>
                                <a:lnTo>
                                  <a:pt x="8307" y="2504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4" name="Shape 40504"/>
                        <wps:cNvSpPr/>
                        <wps:spPr>
                          <a:xfrm>
                            <a:off x="1645640" y="873552"/>
                            <a:ext cx="32995" cy="27767"/>
                          </a:xfrm>
                          <a:custGeom>
                            <a:avLst/>
                            <a:gdLst/>
                            <a:ahLst/>
                            <a:cxnLst/>
                            <a:rect l="0" t="0" r="0" b="0"/>
                            <a:pathLst>
                              <a:path w="32995" h="27767">
                                <a:moveTo>
                                  <a:pt x="10227" y="25378"/>
                                </a:moveTo>
                                <a:lnTo>
                                  <a:pt x="12803" y="26590"/>
                                </a:lnTo>
                                <a:lnTo>
                                  <a:pt x="15379" y="27044"/>
                                </a:lnTo>
                                <a:cubicBezTo>
                                  <a:pt x="26845" y="27767"/>
                                  <a:pt x="32995" y="13946"/>
                                  <a:pt x="24623" y="5980"/>
                                </a:cubicBezTo>
                                <a:lnTo>
                                  <a:pt x="22350" y="4465"/>
                                </a:lnTo>
                                <a:lnTo>
                                  <a:pt x="19925" y="3404"/>
                                </a:lnTo>
                                <a:cubicBezTo>
                                  <a:pt x="9009" y="0"/>
                                  <a:pt x="0" y="12174"/>
                                  <a:pt x="6286" y="21741"/>
                                </a:cubicBezTo>
                                <a:lnTo>
                                  <a:pt x="8105" y="23862"/>
                                </a:lnTo>
                                <a:lnTo>
                                  <a:pt x="10227" y="25378"/>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5" name="Shape 40505"/>
                        <wps:cNvSpPr/>
                        <wps:spPr>
                          <a:xfrm>
                            <a:off x="1678163" y="808617"/>
                            <a:ext cx="32869" cy="25757"/>
                          </a:xfrm>
                          <a:custGeom>
                            <a:avLst/>
                            <a:gdLst/>
                            <a:ahLst/>
                            <a:cxnLst/>
                            <a:rect l="0" t="0" r="0" b="0"/>
                            <a:pathLst>
                              <a:path w="32869" h="25757">
                                <a:moveTo>
                                  <a:pt x="11800" y="24847"/>
                                </a:moveTo>
                                <a:lnTo>
                                  <a:pt x="14376" y="25605"/>
                                </a:lnTo>
                                <a:lnTo>
                                  <a:pt x="17104" y="25757"/>
                                </a:lnTo>
                                <a:cubicBezTo>
                                  <a:pt x="28704" y="24792"/>
                                  <a:pt x="32869" y="10830"/>
                                  <a:pt x="23468" y="3783"/>
                                </a:cubicBezTo>
                                <a:lnTo>
                                  <a:pt x="21044" y="2419"/>
                                </a:lnTo>
                                <a:lnTo>
                                  <a:pt x="18467" y="1662"/>
                                </a:lnTo>
                                <a:cubicBezTo>
                                  <a:pt x="7003" y="0"/>
                                  <a:pt x="0" y="12977"/>
                                  <a:pt x="7405" y="21816"/>
                                </a:cubicBezTo>
                                <a:lnTo>
                                  <a:pt x="9375" y="23635"/>
                                </a:lnTo>
                                <a:lnTo>
                                  <a:pt x="11800" y="2484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6" name="Shape 40506"/>
                        <wps:cNvSpPr/>
                        <wps:spPr>
                          <a:xfrm>
                            <a:off x="1701917" y="740267"/>
                            <a:ext cx="32356" cy="24247"/>
                          </a:xfrm>
                          <a:custGeom>
                            <a:avLst/>
                            <a:gdLst/>
                            <a:ahLst/>
                            <a:cxnLst/>
                            <a:rect l="0" t="0" r="0" b="0"/>
                            <a:pathLst>
                              <a:path w="32356" h="24247">
                                <a:moveTo>
                                  <a:pt x="13353" y="23944"/>
                                </a:moveTo>
                                <a:lnTo>
                                  <a:pt x="15929" y="24247"/>
                                </a:lnTo>
                                <a:lnTo>
                                  <a:pt x="18657" y="24095"/>
                                </a:lnTo>
                                <a:cubicBezTo>
                                  <a:pt x="29807" y="22004"/>
                                  <a:pt x="32356" y="7100"/>
                                  <a:pt x="22142" y="1515"/>
                                </a:cubicBezTo>
                                <a:lnTo>
                                  <a:pt x="19566" y="455"/>
                                </a:lnTo>
                                <a:lnTo>
                                  <a:pt x="16839" y="0"/>
                                </a:lnTo>
                                <a:cubicBezTo>
                                  <a:pt x="5183" y="124"/>
                                  <a:pt x="0" y="13490"/>
                                  <a:pt x="8504" y="21368"/>
                                </a:cubicBezTo>
                                <a:lnTo>
                                  <a:pt x="10777" y="22883"/>
                                </a:lnTo>
                                <a:lnTo>
                                  <a:pt x="13353" y="23944"/>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7" name="Shape 40507"/>
                        <wps:cNvSpPr/>
                        <wps:spPr>
                          <a:xfrm>
                            <a:off x="1716676" y="667984"/>
                            <a:ext cx="30934" cy="24246"/>
                          </a:xfrm>
                          <a:custGeom>
                            <a:avLst/>
                            <a:gdLst/>
                            <a:ahLst/>
                            <a:cxnLst/>
                            <a:rect l="0" t="0" r="0" b="0"/>
                            <a:pathLst>
                              <a:path w="30934" h="24246">
                                <a:moveTo>
                                  <a:pt x="14505" y="24095"/>
                                </a:moveTo>
                                <a:lnTo>
                                  <a:pt x="17233" y="24246"/>
                                </a:lnTo>
                                <a:lnTo>
                                  <a:pt x="19809" y="23640"/>
                                </a:lnTo>
                                <a:cubicBezTo>
                                  <a:pt x="30861" y="19721"/>
                                  <a:pt x="30934" y="4837"/>
                                  <a:pt x="20263" y="757"/>
                                </a:cubicBezTo>
                                <a:lnTo>
                                  <a:pt x="17687" y="0"/>
                                </a:lnTo>
                                <a:lnTo>
                                  <a:pt x="14960" y="0"/>
                                </a:lnTo>
                                <a:cubicBezTo>
                                  <a:pt x="3382" y="1359"/>
                                  <a:pt x="0" y="15505"/>
                                  <a:pt x="9353" y="22276"/>
                                </a:cubicBezTo>
                                <a:lnTo>
                                  <a:pt x="11777" y="23488"/>
                                </a:lnTo>
                                <a:lnTo>
                                  <a:pt x="14505" y="2409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8" name="Shape 40508"/>
                        <wps:cNvSpPr/>
                        <wps:spPr>
                          <a:xfrm>
                            <a:off x="1722119" y="594336"/>
                            <a:ext cx="30853" cy="24247"/>
                          </a:xfrm>
                          <a:custGeom>
                            <a:avLst/>
                            <a:gdLst/>
                            <a:ahLst/>
                            <a:cxnLst/>
                            <a:rect l="0" t="0" r="0" b="0"/>
                            <a:pathLst>
                              <a:path w="30853" h="24247">
                                <a:moveTo>
                                  <a:pt x="15427" y="24247"/>
                                </a:moveTo>
                                <a:lnTo>
                                  <a:pt x="18154" y="23944"/>
                                </a:lnTo>
                                <a:lnTo>
                                  <a:pt x="20731" y="23034"/>
                                </a:lnTo>
                                <a:cubicBezTo>
                                  <a:pt x="30853" y="18195"/>
                                  <a:pt x="29434" y="2902"/>
                                  <a:pt x="18154" y="303"/>
                                </a:cubicBezTo>
                                <a:lnTo>
                                  <a:pt x="15427" y="0"/>
                                </a:lnTo>
                                <a:lnTo>
                                  <a:pt x="12699" y="303"/>
                                </a:lnTo>
                                <a:cubicBezTo>
                                  <a:pt x="1419" y="2902"/>
                                  <a:pt x="0" y="18195"/>
                                  <a:pt x="10123" y="23034"/>
                                </a:cubicBezTo>
                                <a:lnTo>
                                  <a:pt x="12699" y="23944"/>
                                </a:lnTo>
                                <a:lnTo>
                                  <a:pt x="15427" y="2424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09" name="Shape 40509"/>
                        <wps:cNvSpPr/>
                        <wps:spPr>
                          <a:xfrm>
                            <a:off x="1717909" y="520688"/>
                            <a:ext cx="31043" cy="24247"/>
                          </a:xfrm>
                          <a:custGeom>
                            <a:avLst/>
                            <a:gdLst/>
                            <a:ahLst/>
                            <a:cxnLst/>
                            <a:rect l="0" t="0" r="0" b="0"/>
                            <a:pathLst>
                              <a:path w="31043" h="24247">
                                <a:moveTo>
                                  <a:pt x="16454" y="24247"/>
                                </a:moveTo>
                                <a:lnTo>
                                  <a:pt x="19031" y="23489"/>
                                </a:lnTo>
                                <a:lnTo>
                                  <a:pt x="21455" y="22277"/>
                                </a:lnTo>
                                <a:cubicBezTo>
                                  <a:pt x="31043" y="15806"/>
                                  <a:pt x="27391" y="1501"/>
                                  <a:pt x="16000" y="0"/>
                                </a:cubicBezTo>
                                <a:lnTo>
                                  <a:pt x="13272" y="152"/>
                                </a:lnTo>
                                <a:lnTo>
                                  <a:pt x="10544" y="758"/>
                                </a:lnTo>
                                <a:cubicBezTo>
                                  <a:pt x="0" y="5072"/>
                                  <a:pt x="76" y="19895"/>
                                  <a:pt x="10999" y="23640"/>
                                </a:cubicBezTo>
                                <a:lnTo>
                                  <a:pt x="13727" y="24247"/>
                                </a:lnTo>
                                <a:lnTo>
                                  <a:pt x="16454" y="24247"/>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0" name="Shape 40510"/>
                        <wps:cNvSpPr/>
                        <wps:spPr>
                          <a:xfrm>
                            <a:off x="1702672" y="447725"/>
                            <a:ext cx="32353" cy="24926"/>
                          </a:xfrm>
                          <a:custGeom>
                            <a:avLst/>
                            <a:gdLst/>
                            <a:ahLst/>
                            <a:cxnLst/>
                            <a:rect l="0" t="0" r="0" b="0"/>
                            <a:pathLst>
                              <a:path w="32353" h="24926">
                                <a:moveTo>
                                  <a:pt x="18811" y="24471"/>
                                </a:moveTo>
                                <a:lnTo>
                                  <a:pt x="21387" y="23411"/>
                                </a:lnTo>
                                <a:lnTo>
                                  <a:pt x="23509" y="21896"/>
                                </a:lnTo>
                                <a:cubicBezTo>
                                  <a:pt x="32353" y="14690"/>
                                  <a:pt x="26645" y="0"/>
                                  <a:pt x="15174" y="680"/>
                                </a:cubicBezTo>
                                <a:lnTo>
                                  <a:pt x="12598" y="983"/>
                                </a:lnTo>
                                <a:lnTo>
                                  <a:pt x="10021" y="2043"/>
                                </a:lnTo>
                                <a:cubicBezTo>
                                  <a:pt x="0" y="7534"/>
                                  <a:pt x="2015" y="22269"/>
                                  <a:pt x="13355" y="24623"/>
                                </a:cubicBezTo>
                                <a:lnTo>
                                  <a:pt x="16083" y="24926"/>
                                </a:lnTo>
                                <a:lnTo>
                                  <a:pt x="18811" y="24471"/>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1" name="Shape 40511"/>
                        <wps:cNvSpPr/>
                        <wps:spPr>
                          <a:xfrm>
                            <a:off x="1678471" y="376986"/>
                            <a:ext cx="32972" cy="25805"/>
                          </a:xfrm>
                          <a:custGeom>
                            <a:avLst/>
                            <a:gdLst/>
                            <a:ahLst/>
                            <a:cxnLst/>
                            <a:rect l="0" t="0" r="0" b="0"/>
                            <a:pathLst>
                              <a:path w="32972" h="25805">
                                <a:moveTo>
                                  <a:pt x="20736" y="24895"/>
                                </a:moveTo>
                                <a:lnTo>
                                  <a:pt x="23160" y="23532"/>
                                </a:lnTo>
                                <a:lnTo>
                                  <a:pt x="25130" y="21713"/>
                                </a:lnTo>
                                <a:cubicBezTo>
                                  <a:pt x="32972" y="12974"/>
                                  <a:pt x="25443" y="0"/>
                                  <a:pt x="14068" y="1710"/>
                                </a:cubicBezTo>
                                <a:lnTo>
                                  <a:pt x="11492" y="2467"/>
                                </a:lnTo>
                                <a:lnTo>
                                  <a:pt x="9067" y="3680"/>
                                </a:lnTo>
                                <a:cubicBezTo>
                                  <a:pt x="0" y="10684"/>
                                  <a:pt x="3895" y="24823"/>
                                  <a:pt x="15432" y="25805"/>
                                </a:cubicBezTo>
                                <a:lnTo>
                                  <a:pt x="18159" y="25653"/>
                                </a:lnTo>
                                <a:lnTo>
                                  <a:pt x="20736" y="2489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2" name="Shape 40512"/>
                        <wps:cNvSpPr/>
                        <wps:spPr>
                          <a:xfrm>
                            <a:off x="1645456" y="309647"/>
                            <a:ext cx="32924" cy="27401"/>
                          </a:xfrm>
                          <a:custGeom>
                            <a:avLst/>
                            <a:gdLst/>
                            <a:ahLst/>
                            <a:cxnLst/>
                            <a:rect l="0" t="0" r="0" b="0"/>
                            <a:pathLst>
                              <a:path w="32924" h="27401">
                                <a:moveTo>
                                  <a:pt x="22534" y="25254"/>
                                </a:moveTo>
                                <a:lnTo>
                                  <a:pt x="24807" y="23739"/>
                                </a:lnTo>
                                <a:lnTo>
                                  <a:pt x="26626" y="21617"/>
                                </a:lnTo>
                                <a:cubicBezTo>
                                  <a:pt x="32924" y="12081"/>
                                  <a:pt x="23908" y="0"/>
                                  <a:pt x="12987" y="3129"/>
                                </a:cubicBezTo>
                                <a:lnTo>
                                  <a:pt x="10411" y="4342"/>
                                </a:lnTo>
                                <a:lnTo>
                                  <a:pt x="8289" y="5857"/>
                                </a:lnTo>
                                <a:cubicBezTo>
                                  <a:pt x="0" y="13866"/>
                                  <a:pt x="5897" y="27401"/>
                                  <a:pt x="17381" y="26921"/>
                                </a:cubicBezTo>
                                <a:lnTo>
                                  <a:pt x="20109" y="26315"/>
                                </a:lnTo>
                                <a:lnTo>
                                  <a:pt x="22534" y="25254"/>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3" name="Shape 40513"/>
                        <wps:cNvSpPr/>
                        <wps:spPr>
                          <a:xfrm>
                            <a:off x="1604522" y="247425"/>
                            <a:ext cx="32477" cy="29484"/>
                          </a:xfrm>
                          <a:custGeom>
                            <a:avLst/>
                            <a:gdLst/>
                            <a:ahLst/>
                            <a:cxnLst/>
                            <a:rect l="0" t="0" r="0" b="0"/>
                            <a:pathLst>
                              <a:path w="32477" h="29484">
                                <a:moveTo>
                                  <a:pt x="23915" y="25345"/>
                                </a:moveTo>
                                <a:lnTo>
                                  <a:pt x="25734" y="23375"/>
                                </a:lnTo>
                                <a:lnTo>
                                  <a:pt x="27249" y="21102"/>
                                </a:lnTo>
                                <a:cubicBezTo>
                                  <a:pt x="32477" y="10863"/>
                                  <a:pt x="21832" y="0"/>
                                  <a:pt x="11337" y="4584"/>
                                </a:cubicBezTo>
                                <a:lnTo>
                                  <a:pt x="9065" y="6100"/>
                                </a:lnTo>
                                <a:lnTo>
                                  <a:pt x="7095" y="7918"/>
                                </a:lnTo>
                                <a:cubicBezTo>
                                  <a:pt x="0" y="16980"/>
                                  <a:pt x="7304" y="29484"/>
                                  <a:pt x="18914" y="27618"/>
                                </a:cubicBezTo>
                                <a:lnTo>
                                  <a:pt x="21491" y="26708"/>
                                </a:lnTo>
                                <a:lnTo>
                                  <a:pt x="23915" y="2534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4" name="Shape 40514"/>
                        <wps:cNvSpPr/>
                        <wps:spPr>
                          <a:xfrm>
                            <a:off x="1555977" y="191664"/>
                            <a:ext cx="31313" cy="31131"/>
                          </a:xfrm>
                          <a:custGeom>
                            <a:avLst/>
                            <a:gdLst/>
                            <a:ahLst/>
                            <a:cxnLst/>
                            <a:rect l="0" t="0" r="0" b="0"/>
                            <a:pathLst>
                              <a:path w="31313" h="31131">
                                <a:moveTo>
                                  <a:pt x="24878" y="24582"/>
                                </a:moveTo>
                                <a:lnTo>
                                  <a:pt x="26696" y="22461"/>
                                </a:lnTo>
                                <a:lnTo>
                                  <a:pt x="27757" y="20036"/>
                                </a:lnTo>
                                <a:cubicBezTo>
                                  <a:pt x="31313" y="8903"/>
                                  <a:pt x="20001" y="0"/>
                                  <a:pt x="9875" y="5640"/>
                                </a:cubicBezTo>
                                <a:lnTo>
                                  <a:pt x="7754" y="7458"/>
                                </a:lnTo>
                                <a:lnTo>
                                  <a:pt x="6087" y="9580"/>
                                </a:lnTo>
                                <a:cubicBezTo>
                                  <a:pt x="0" y="19299"/>
                                  <a:pt x="9468" y="31131"/>
                                  <a:pt x="20331" y="27461"/>
                                </a:cubicBezTo>
                                <a:lnTo>
                                  <a:pt x="22756" y="26249"/>
                                </a:lnTo>
                                <a:lnTo>
                                  <a:pt x="24878" y="24582"/>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5" name="Shape 40515"/>
                        <wps:cNvSpPr/>
                        <wps:spPr>
                          <a:xfrm>
                            <a:off x="1501206" y="142361"/>
                            <a:ext cx="29628" cy="32369"/>
                          </a:xfrm>
                          <a:custGeom>
                            <a:avLst/>
                            <a:gdLst/>
                            <a:ahLst/>
                            <a:cxnLst/>
                            <a:rect l="0" t="0" r="0" b="0"/>
                            <a:pathLst>
                              <a:path w="29628" h="32369">
                                <a:moveTo>
                                  <a:pt x="25247" y="24029"/>
                                </a:moveTo>
                                <a:lnTo>
                                  <a:pt x="26610" y="21604"/>
                                </a:lnTo>
                                <a:lnTo>
                                  <a:pt x="27520" y="19028"/>
                                </a:lnTo>
                                <a:cubicBezTo>
                                  <a:pt x="29628" y="8089"/>
                                  <a:pt x="17154" y="0"/>
                                  <a:pt x="7971" y="7208"/>
                                </a:cubicBezTo>
                                <a:lnTo>
                                  <a:pt x="6001" y="9178"/>
                                </a:lnTo>
                                <a:lnTo>
                                  <a:pt x="4637" y="11602"/>
                                </a:lnTo>
                                <a:cubicBezTo>
                                  <a:pt x="0" y="22190"/>
                                  <a:pt x="10726" y="32369"/>
                                  <a:pt x="21155" y="27514"/>
                                </a:cubicBezTo>
                                <a:lnTo>
                                  <a:pt x="23428" y="25998"/>
                                </a:lnTo>
                                <a:lnTo>
                                  <a:pt x="25247" y="2402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6" name="Shape 40516"/>
                        <wps:cNvSpPr/>
                        <wps:spPr>
                          <a:xfrm>
                            <a:off x="1440822" y="101425"/>
                            <a:ext cx="27264" cy="32786"/>
                          </a:xfrm>
                          <a:custGeom>
                            <a:avLst/>
                            <a:gdLst/>
                            <a:ahLst/>
                            <a:cxnLst/>
                            <a:rect l="0" t="0" r="0" b="0"/>
                            <a:pathLst>
                              <a:path w="27264" h="32786">
                                <a:moveTo>
                                  <a:pt x="25166" y="22685"/>
                                </a:moveTo>
                                <a:lnTo>
                                  <a:pt x="26226" y="20110"/>
                                </a:lnTo>
                                <a:lnTo>
                                  <a:pt x="26832" y="17533"/>
                                </a:lnTo>
                                <a:cubicBezTo>
                                  <a:pt x="27264" y="5885"/>
                                  <a:pt x="13868" y="0"/>
                                  <a:pt x="5769" y="8289"/>
                                </a:cubicBezTo>
                                <a:lnTo>
                                  <a:pt x="4253" y="10562"/>
                                </a:lnTo>
                                <a:lnTo>
                                  <a:pt x="3041" y="12987"/>
                                </a:lnTo>
                                <a:cubicBezTo>
                                  <a:pt x="0" y="24199"/>
                                  <a:pt x="11782" y="32786"/>
                                  <a:pt x="21529" y="26626"/>
                                </a:cubicBezTo>
                                <a:lnTo>
                                  <a:pt x="23650" y="24807"/>
                                </a:lnTo>
                                <a:lnTo>
                                  <a:pt x="25166" y="22685"/>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7" name="Shape 40517"/>
                        <wps:cNvSpPr/>
                        <wps:spPr>
                          <a:xfrm>
                            <a:off x="1375626" y="68865"/>
                            <a:ext cx="25807" cy="32889"/>
                          </a:xfrm>
                          <a:custGeom>
                            <a:avLst/>
                            <a:gdLst/>
                            <a:ahLst/>
                            <a:cxnLst/>
                            <a:rect l="0" t="0" r="0" b="0"/>
                            <a:pathLst>
                              <a:path w="25807" h="32889">
                                <a:moveTo>
                                  <a:pt x="24898" y="21150"/>
                                </a:moveTo>
                                <a:lnTo>
                                  <a:pt x="25655" y="18574"/>
                                </a:lnTo>
                                <a:lnTo>
                                  <a:pt x="25807" y="15846"/>
                                </a:lnTo>
                                <a:cubicBezTo>
                                  <a:pt x="24885" y="4364"/>
                                  <a:pt x="10777" y="0"/>
                                  <a:pt x="3834" y="9482"/>
                                </a:cubicBezTo>
                                <a:lnTo>
                                  <a:pt x="2470" y="11906"/>
                                </a:lnTo>
                                <a:lnTo>
                                  <a:pt x="1712" y="14482"/>
                                </a:lnTo>
                                <a:cubicBezTo>
                                  <a:pt x="0" y="26088"/>
                                  <a:pt x="13153" y="32889"/>
                                  <a:pt x="21715" y="25544"/>
                                </a:cubicBezTo>
                                <a:lnTo>
                                  <a:pt x="23534" y="23575"/>
                                </a:lnTo>
                                <a:lnTo>
                                  <a:pt x="24898" y="21150"/>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8" name="Shape 40518"/>
                        <wps:cNvSpPr/>
                        <wps:spPr>
                          <a:xfrm>
                            <a:off x="1307165" y="45879"/>
                            <a:ext cx="24408" cy="32283"/>
                          </a:xfrm>
                          <a:custGeom>
                            <a:avLst/>
                            <a:gdLst/>
                            <a:ahLst/>
                            <a:cxnLst/>
                            <a:rect l="0" t="0" r="0" b="0"/>
                            <a:pathLst>
                              <a:path w="24408" h="32283">
                                <a:moveTo>
                                  <a:pt x="23953" y="18829"/>
                                </a:moveTo>
                                <a:lnTo>
                                  <a:pt x="24408" y="16253"/>
                                </a:lnTo>
                                <a:lnTo>
                                  <a:pt x="24256" y="13526"/>
                                </a:lnTo>
                                <a:cubicBezTo>
                                  <a:pt x="21526" y="2127"/>
                                  <a:pt x="7388" y="0"/>
                                  <a:pt x="1525" y="10040"/>
                                </a:cubicBezTo>
                                <a:lnTo>
                                  <a:pt x="616" y="12616"/>
                                </a:lnTo>
                                <a:lnTo>
                                  <a:pt x="162" y="15344"/>
                                </a:lnTo>
                                <a:cubicBezTo>
                                  <a:pt x="0" y="26788"/>
                                  <a:pt x="13810" y="32283"/>
                                  <a:pt x="21529" y="23678"/>
                                </a:cubicBezTo>
                                <a:lnTo>
                                  <a:pt x="23044" y="21405"/>
                                </a:lnTo>
                                <a:lnTo>
                                  <a:pt x="23953" y="18829"/>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19" name="Shape 40519"/>
                        <wps:cNvSpPr/>
                        <wps:spPr>
                          <a:xfrm>
                            <a:off x="1235043" y="32111"/>
                            <a:ext cx="24095" cy="31338"/>
                          </a:xfrm>
                          <a:custGeom>
                            <a:avLst/>
                            <a:gdLst/>
                            <a:ahLst/>
                            <a:cxnLst/>
                            <a:rect l="0" t="0" r="0" b="0"/>
                            <a:pathLst>
                              <a:path w="24095" h="31338">
                                <a:moveTo>
                                  <a:pt x="24095" y="16684"/>
                                </a:moveTo>
                                <a:lnTo>
                                  <a:pt x="24095" y="13957"/>
                                </a:lnTo>
                                <a:lnTo>
                                  <a:pt x="23640" y="11381"/>
                                </a:lnTo>
                                <a:cubicBezTo>
                                  <a:pt x="19637" y="568"/>
                                  <a:pt x="5173" y="0"/>
                                  <a:pt x="606" y="10926"/>
                                </a:cubicBezTo>
                                <a:lnTo>
                                  <a:pt x="0" y="13502"/>
                                </a:lnTo>
                                <a:lnTo>
                                  <a:pt x="0" y="16230"/>
                                </a:lnTo>
                                <a:cubicBezTo>
                                  <a:pt x="932" y="27532"/>
                                  <a:pt x="15843" y="31338"/>
                                  <a:pt x="22125" y="21837"/>
                                </a:cubicBezTo>
                                <a:lnTo>
                                  <a:pt x="23488" y="19412"/>
                                </a:lnTo>
                                <a:lnTo>
                                  <a:pt x="24095" y="16684"/>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20" name="Shape 40520"/>
                        <wps:cNvSpPr/>
                        <wps:spPr>
                          <a:xfrm>
                            <a:off x="1161395" y="26977"/>
                            <a:ext cx="24246" cy="30908"/>
                          </a:xfrm>
                          <a:custGeom>
                            <a:avLst/>
                            <a:gdLst/>
                            <a:ahLst/>
                            <a:cxnLst/>
                            <a:rect l="0" t="0" r="0" b="0"/>
                            <a:pathLst>
                              <a:path w="24246" h="30908">
                                <a:moveTo>
                                  <a:pt x="24246" y="15454"/>
                                </a:moveTo>
                                <a:lnTo>
                                  <a:pt x="23943" y="12726"/>
                                </a:lnTo>
                                <a:lnTo>
                                  <a:pt x="23034" y="10151"/>
                                </a:lnTo>
                                <a:cubicBezTo>
                                  <a:pt x="17962" y="0"/>
                                  <a:pt x="2872" y="1536"/>
                                  <a:pt x="303" y="12726"/>
                                </a:cubicBezTo>
                                <a:lnTo>
                                  <a:pt x="0" y="15454"/>
                                </a:lnTo>
                                <a:lnTo>
                                  <a:pt x="303" y="18182"/>
                                </a:lnTo>
                                <a:cubicBezTo>
                                  <a:pt x="2872" y="29373"/>
                                  <a:pt x="17962" y="30908"/>
                                  <a:pt x="23034" y="20758"/>
                                </a:cubicBezTo>
                                <a:lnTo>
                                  <a:pt x="23943" y="18182"/>
                                </a:lnTo>
                                <a:lnTo>
                                  <a:pt x="24246" y="15454"/>
                                </a:lnTo>
                                <a:close/>
                              </a:path>
                            </a:pathLst>
                          </a:custGeom>
                          <a:ln w="0" cap="rnd">
                            <a:round/>
                          </a:ln>
                        </wps:spPr>
                        <wps:style>
                          <a:lnRef idx="1">
                            <a:srgbClr val="000000"/>
                          </a:lnRef>
                          <a:fillRef idx="0">
                            <a:srgbClr val="000000">
                              <a:alpha val="0"/>
                            </a:srgbClr>
                          </a:fillRef>
                          <a:effectRef idx="0">
                            <a:scrgbClr r="0" g="0" b="0"/>
                          </a:effectRef>
                          <a:fontRef idx="none"/>
                        </wps:style>
                        <wps:bodyPr/>
                      </wps:wsp>
                      <wps:wsp>
                        <wps:cNvPr id="40521" name="Shape 40521"/>
                        <wps:cNvSpPr/>
                        <wps:spPr>
                          <a:xfrm>
                            <a:off x="36521" y="0"/>
                            <a:ext cx="1098960" cy="0"/>
                          </a:xfrm>
                          <a:custGeom>
                            <a:avLst/>
                            <a:gdLst/>
                            <a:ahLst/>
                            <a:cxnLst/>
                            <a:rect l="0" t="0" r="0" b="0"/>
                            <a:pathLst>
                              <a:path w="1098960">
                                <a:moveTo>
                                  <a:pt x="1098960" y="0"/>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40522" name="Shape 40522"/>
                        <wps:cNvSpPr/>
                        <wps:spPr>
                          <a:xfrm>
                            <a:off x="36521" y="1212918"/>
                            <a:ext cx="1098960" cy="0"/>
                          </a:xfrm>
                          <a:custGeom>
                            <a:avLst/>
                            <a:gdLst/>
                            <a:ahLst/>
                            <a:cxnLst/>
                            <a:rect l="0" t="0" r="0" b="0"/>
                            <a:pathLst>
                              <a:path w="1098960">
                                <a:moveTo>
                                  <a:pt x="1098960" y="0"/>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40523" name="Shape 40523"/>
                        <wps:cNvSpPr/>
                        <wps:spPr>
                          <a:xfrm>
                            <a:off x="145629" y="121231"/>
                            <a:ext cx="0" cy="363996"/>
                          </a:xfrm>
                          <a:custGeom>
                            <a:avLst/>
                            <a:gdLst/>
                            <a:ahLst/>
                            <a:cxnLst/>
                            <a:rect l="0" t="0" r="0" b="0"/>
                            <a:pathLst>
                              <a:path h="363996">
                                <a:moveTo>
                                  <a:pt x="0" y="0"/>
                                </a:moveTo>
                                <a:lnTo>
                                  <a:pt x="0" y="363996"/>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40524" name="Shape 40524"/>
                        <wps:cNvSpPr/>
                        <wps:spPr>
                          <a:xfrm>
                            <a:off x="145629" y="727690"/>
                            <a:ext cx="0" cy="363996"/>
                          </a:xfrm>
                          <a:custGeom>
                            <a:avLst/>
                            <a:gdLst/>
                            <a:ahLst/>
                            <a:cxnLst/>
                            <a:rect l="0" t="0" r="0" b="0"/>
                            <a:pathLst>
                              <a:path h="363996">
                                <a:moveTo>
                                  <a:pt x="0" y="363996"/>
                                </a:moveTo>
                                <a:lnTo>
                                  <a:pt x="0" y="0"/>
                                </a:lnTo>
                              </a:path>
                            </a:pathLst>
                          </a:custGeom>
                          <a:ln w="0" cap="rnd">
                            <a:round/>
                          </a:ln>
                        </wps:spPr>
                        <wps:style>
                          <a:lnRef idx="1">
                            <a:srgbClr val="000000"/>
                          </a:lnRef>
                          <a:fillRef idx="0">
                            <a:srgbClr val="000000">
                              <a:alpha val="0"/>
                            </a:srgbClr>
                          </a:fillRef>
                          <a:effectRef idx="0">
                            <a:scrgbClr r="0" g="0" b="0"/>
                          </a:effectRef>
                          <a:fontRef idx="none"/>
                        </wps:style>
                        <wps:bodyPr/>
                      </wps:wsp>
                      <wps:wsp>
                        <wps:cNvPr id="40525" name="Shape 40525"/>
                        <wps:cNvSpPr/>
                        <wps:spPr>
                          <a:xfrm>
                            <a:off x="125474" y="0"/>
                            <a:ext cx="40461" cy="121231"/>
                          </a:xfrm>
                          <a:custGeom>
                            <a:avLst/>
                            <a:gdLst/>
                            <a:ahLst/>
                            <a:cxnLst/>
                            <a:rect l="0" t="0" r="0" b="0"/>
                            <a:pathLst>
                              <a:path w="40461" h="121231">
                                <a:moveTo>
                                  <a:pt x="20155" y="0"/>
                                </a:moveTo>
                                <a:lnTo>
                                  <a:pt x="40461" y="121231"/>
                                </a:lnTo>
                                <a:lnTo>
                                  <a:pt x="0" y="121231"/>
                                </a:lnTo>
                                <a:lnTo>
                                  <a:pt x="2015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26" name="Shape 40526"/>
                        <wps:cNvSpPr/>
                        <wps:spPr>
                          <a:xfrm>
                            <a:off x="125474" y="1091687"/>
                            <a:ext cx="40461" cy="121231"/>
                          </a:xfrm>
                          <a:custGeom>
                            <a:avLst/>
                            <a:gdLst/>
                            <a:ahLst/>
                            <a:cxnLst/>
                            <a:rect l="0" t="0" r="0" b="0"/>
                            <a:pathLst>
                              <a:path w="40461" h="121231">
                                <a:moveTo>
                                  <a:pt x="0" y="0"/>
                                </a:moveTo>
                                <a:lnTo>
                                  <a:pt x="40461" y="0"/>
                                </a:lnTo>
                                <a:lnTo>
                                  <a:pt x="20155" y="12123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27" name="Shape 40527"/>
                        <wps:cNvSpPr/>
                        <wps:spPr>
                          <a:xfrm>
                            <a:off x="0" y="557664"/>
                            <a:ext cx="30308" cy="18488"/>
                          </a:xfrm>
                          <a:custGeom>
                            <a:avLst/>
                            <a:gdLst/>
                            <a:ahLst/>
                            <a:cxnLst/>
                            <a:rect l="0" t="0" r="0" b="0"/>
                            <a:pathLst>
                              <a:path w="30308" h="18488">
                                <a:moveTo>
                                  <a:pt x="6971" y="0"/>
                                </a:moveTo>
                                <a:lnTo>
                                  <a:pt x="30308" y="303"/>
                                </a:lnTo>
                                <a:lnTo>
                                  <a:pt x="27580" y="454"/>
                                </a:lnTo>
                                <a:lnTo>
                                  <a:pt x="24852" y="1363"/>
                                </a:lnTo>
                                <a:cubicBezTo>
                                  <a:pt x="18723" y="4104"/>
                                  <a:pt x="14639" y="9833"/>
                                  <a:pt x="11365" y="15457"/>
                                </a:cubicBezTo>
                                <a:lnTo>
                                  <a:pt x="8941" y="17882"/>
                                </a:lnTo>
                                <a:lnTo>
                                  <a:pt x="6061" y="18488"/>
                                </a:lnTo>
                                <a:lnTo>
                                  <a:pt x="2728" y="17730"/>
                                </a:lnTo>
                                <a:lnTo>
                                  <a:pt x="758" y="15760"/>
                                </a:lnTo>
                                <a:lnTo>
                                  <a:pt x="0" y="12578"/>
                                </a:lnTo>
                                <a:lnTo>
                                  <a:pt x="0" y="12426"/>
                                </a:lnTo>
                                <a:lnTo>
                                  <a:pt x="606" y="9850"/>
                                </a:lnTo>
                                <a:lnTo>
                                  <a:pt x="2576" y="6213"/>
                                </a:lnTo>
                                <a:lnTo>
                                  <a:pt x="4698" y="2879"/>
                                </a:lnTo>
                                <a:lnTo>
                                  <a:pt x="697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28" name="Shape 40528"/>
                        <wps:cNvSpPr/>
                        <wps:spPr>
                          <a:xfrm>
                            <a:off x="0" y="545692"/>
                            <a:ext cx="67066" cy="121383"/>
                          </a:xfrm>
                          <a:custGeom>
                            <a:avLst/>
                            <a:gdLst/>
                            <a:ahLst/>
                            <a:cxnLst/>
                            <a:rect l="0" t="0" r="0" b="0"/>
                            <a:pathLst>
                              <a:path w="67066" h="121383">
                                <a:moveTo>
                                  <a:pt x="30308" y="0"/>
                                </a:moveTo>
                                <a:lnTo>
                                  <a:pt x="33945" y="303"/>
                                </a:lnTo>
                                <a:lnTo>
                                  <a:pt x="37430" y="757"/>
                                </a:lnTo>
                                <a:cubicBezTo>
                                  <a:pt x="58706" y="6367"/>
                                  <a:pt x="67066" y="29596"/>
                                  <a:pt x="55160" y="47886"/>
                                </a:cubicBezTo>
                                <a:lnTo>
                                  <a:pt x="16972" y="109259"/>
                                </a:lnTo>
                                <a:lnTo>
                                  <a:pt x="54554" y="109259"/>
                                </a:lnTo>
                                <a:lnTo>
                                  <a:pt x="57888" y="109865"/>
                                </a:lnTo>
                                <a:lnTo>
                                  <a:pt x="60010" y="111836"/>
                                </a:lnTo>
                                <a:lnTo>
                                  <a:pt x="60616" y="115170"/>
                                </a:lnTo>
                                <a:lnTo>
                                  <a:pt x="60616" y="115321"/>
                                </a:lnTo>
                                <a:lnTo>
                                  <a:pt x="60010" y="118655"/>
                                </a:lnTo>
                                <a:lnTo>
                                  <a:pt x="58039" y="120625"/>
                                </a:lnTo>
                                <a:lnTo>
                                  <a:pt x="54857" y="121383"/>
                                </a:lnTo>
                                <a:lnTo>
                                  <a:pt x="6062" y="121383"/>
                                </a:lnTo>
                                <a:lnTo>
                                  <a:pt x="2728" y="120776"/>
                                </a:lnTo>
                                <a:lnTo>
                                  <a:pt x="758" y="118807"/>
                                </a:lnTo>
                                <a:lnTo>
                                  <a:pt x="0" y="115473"/>
                                </a:lnTo>
                                <a:lnTo>
                                  <a:pt x="0" y="115321"/>
                                </a:lnTo>
                                <a:lnTo>
                                  <a:pt x="909" y="111987"/>
                                </a:lnTo>
                                <a:lnTo>
                                  <a:pt x="1061" y="111836"/>
                                </a:lnTo>
                                <a:lnTo>
                                  <a:pt x="45462" y="40461"/>
                                </a:lnTo>
                                <a:cubicBezTo>
                                  <a:pt x="53385" y="28358"/>
                                  <a:pt x="44974" y="12383"/>
                                  <a:pt x="30611" y="12274"/>
                                </a:cubicBezTo>
                                <a:lnTo>
                                  <a:pt x="30308" y="12274"/>
                                </a:lnTo>
                                <a:lnTo>
                                  <a:pt x="6971" y="11971"/>
                                </a:lnTo>
                                <a:lnTo>
                                  <a:pt x="9396" y="9244"/>
                                </a:lnTo>
                                <a:cubicBezTo>
                                  <a:pt x="15146" y="3523"/>
                                  <a:pt x="20774" y="588"/>
                                  <a:pt x="28944" y="151"/>
                                </a:cubicBezTo>
                                <a:lnTo>
                                  <a:pt x="30308"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29" name="Shape 40529"/>
                        <wps:cNvSpPr/>
                        <wps:spPr>
                          <a:xfrm>
                            <a:off x="85014" y="648890"/>
                            <a:ext cx="12123" cy="18185"/>
                          </a:xfrm>
                          <a:custGeom>
                            <a:avLst/>
                            <a:gdLst/>
                            <a:ahLst/>
                            <a:cxnLst/>
                            <a:rect l="0" t="0" r="0" b="0"/>
                            <a:pathLst>
                              <a:path w="12123" h="18185">
                                <a:moveTo>
                                  <a:pt x="5910" y="0"/>
                                </a:moveTo>
                                <a:lnTo>
                                  <a:pt x="6062" y="0"/>
                                </a:lnTo>
                                <a:lnTo>
                                  <a:pt x="9395" y="606"/>
                                </a:lnTo>
                                <a:lnTo>
                                  <a:pt x="11365" y="2577"/>
                                </a:lnTo>
                                <a:lnTo>
                                  <a:pt x="12123" y="5910"/>
                                </a:lnTo>
                                <a:lnTo>
                                  <a:pt x="12123" y="12123"/>
                                </a:lnTo>
                                <a:lnTo>
                                  <a:pt x="11517" y="15457"/>
                                </a:lnTo>
                                <a:lnTo>
                                  <a:pt x="9547" y="17427"/>
                                </a:lnTo>
                                <a:lnTo>
                                  <a:pt x="6213" y="18185"/>
                                </a:lnTo>
                                <a:lnTo>
                                  <a:pt x="6062" y="18185"/>
                                </a:lnTo>
                                <a:lnTo>
                                  <a:pt x="2728" y="17579"/>
                                </a:lnTo>
                                <a:lnTo>
                                  <a:pt x="758" y="15608"/>
                                </a:lnTo>
                                <a:lnTo>
                                  <a:pt x="0" y="12274"/>
                                </a:lnTo>
                                <a:lnTo>
                                  <a:pt x="0" y="6062"/>
                                </a:lnTo>
                                <a:lnTo>
                                  <a:pt x="606" y="2728"/>
                                </a:lnTo>
                                <a:lnTo>
                                  <a:pt x="2576" y="758"/>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0" name="Shape 40530"/>
                        <wps:cNvSpPr/>
                        <wps:spPr>
                          <a:xfrm>
                            <a:off x="118165" y="557816"/>
                            <a:ext cx="33525" cy="99713"/>
                          </a:xfrm>
                          <a:custGeom>
                            <a:avLst/>
                            <a:gdLst/>
                            <a:ahLst/>
                            <a:cxnLst/>
                            <a:rect l="0" t="0" r="0" b="0"/>
                            <a:pathLst>
                              <a:path w="33525" h="99713">
                                <a:moveTo>
                                  <a:pt x="13522" y="0"/>
                                </a:moveTo>
                                <a:lnTo>
                                  <a:pt x="33525" y="151"/>
                                </a:lnTo>
                                <a:lnTo>
                                  <a:pt x="31101" y="454"/>
                                </a:lnTo>
                                <a:cubicBezTo>
                                  <a:pt x="10039" y="6160"/>
                                  <a:pt x="9567" y="96189"/>
                                  <a:pt x="33374" y="97137"/>
                                </a:cubicBezTo>
                                <a:lnTo>
                                  <a:pt x="33525" y="97137"/>
                                </a:lnTo>
                                <a:lnTo>
                                  <a:pt x="15341" y="99713"/>
                                </a:lnTo>
                                <a:lnTo>
                                  <a:pt x="13371" y="96834"/>
                                </a:lnTo>
                                <a:cubicBezTo>
                                  <a:pt x="0" y="74751"/>
                                  <a:pt x="119" y="26170"/>
                                  <a:pt x="11704" y="3334"/>
                                </a:cubicBezTo>
                                <a:lnTo>
                                  <a:pt x="1352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1" name="Shape 40531"/>
                        <wps:cNvSpPr/>
                        <wps:spPr>
                          <a:xfrm>
                            <a:off x="131688" y="545692"/>
                            <a:ext cx="51271" cy="133938"/>
                          </a:xfrm>
                          <a:custGeom>
                            <a:avLst/>
                            <a:gdLst/>
                            <a:ahLst/>
                            <a:cxnLst/>
                            <a:rect l="0" t="0" r="0" b="0"/>
                            <a:pathLst>
                              <a:path w="51271" h="133938">
                                <a:moveTo>
                                  <a:pt x="20003" y="0"/>
                                </a:moveTo>
                                <a:lnTo>
                                  <a:pt x="23034" y="303"/>
                                </a:lnTo>
                                <a:lnTo>
                                  <a:pt x="26065" y="909"/>
                                </a:lnTo>
                                <a:lnTo>
                                  <a:pt x="28792" y="1818"/>
                                </a:lnTo>
                                <a:cubicBezTo>
                                  <a:pt x="49876" y="12017"/>
                                  <a:pt x="51271" y="52260"/>
                                  <a:pt x="50008" y="72436"/>
                                </a:cubicBezTo>
                                <a:lnTo>
                                  <a:pt x="49553" y="76224"/>
                                </a:lnTo>
                                <a:lnTo>
                                  <a:pt x="49250" y="79861"/>
                                </a:lnTo>
                                <a:cubicBezTo>
                                  <a:pt x="46896" y="102054"/>
                                  <a:pt x="33303" y="133938"/>
                                  <a:pt x="6213" y="116533"/>
                                </a:cubicBezTo>
                                <a:lnTo>
                                  <a:pt x="3940" y="114412"/>
                                </a:lnTo>
                                <a:lnTo>
                                  <a:pt x="1818" y="111836"/>
                                </a:lnTo>
                                <a:lnTo>
                                  <a:pt x="20003" y="109259"/>
                                </a:lnTo>
                                <a:cubicBezTo>
                                  <a:pt x="44300" y="109917"/>
                                  <a:pt x="44075" y="11080"/>
                                  <a:pt x="20003" y="12274"/>
                                </a:cubicBezTo>
                                <a:lnTo>
                                  <a:pt x="0" y="12123"/>
                                </a:lnTo>
                                <a:lnTo>
                                  <a:pt x="1970" y="9244"/>
                                </a:lnTo>
                                <a:cubicBezTo>
                                  <a:pt x="6612" y="3988"/>
                                  <a:pt x="10204" y="1258"/>
                                  <a:pt x="17275" y="151"/>
                                </a:cubicBezTo>
                                <a:lnTo>
                                  <a:pt x="2000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2" name="Shape 40532"/>
                        <wps:cNvSpPr/>
                        <wps:spPr>
                          <a:xfrm>
                            <a:off x="242614" y="594336"/>
                            <a:ext cx="12123" cy="72739"/>
                          </a:xfrm>
                          <a:custGeom>
                            <a:avLst/>
                            <a:gdLst/>
                            <a:ahLst/>
                            <a:cxnLst/>
                            <a:rect l="0" t="0" r="0" b="0"/>
                            <a:pathLst>
                              <a:path w="12123" h="72739">
                                <a:moveTo>
                                  <a:pt x="0" y="0"/>
                                </a:moveTo>
                                <a:lnTo>
                                  <a:pt x="12123" y="0"/>
                                </a:lnTo>
                                <a:lnTo>
                                  <a:pt x="12123" y="66677"/>
                                </a:lnTo>
                                <a:lnTo>
                                  <a:pt x="11517" y="70011"/>
                                </a:lnTo>
                                <a:lnTo>
                                  <a:pt x="9547" y="71981"/>
                                </a:lnTo>
                                <a:lnTo>
                                  <a:pt x="6365" y="72739"/>
                                </a:lnTo>
                                <a:lnTo>
                                  <a:pt x="6062" y="72739"/>
                                </a:lnTo>
                                <a:lnTo>
                                  <a:pt x="2728" y="72133"/>
                                </a:lnTo>
                                <a:lnTo>
                                  <a:pt x="758" y="70162"/>
                                </a:lnTo>
                                <a:lnTo>
                                  <a:pt x="0" y="6682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3" name="Shape 40533"/>
                        <wps:cNvSpPr/>
                        <wps:spPr>
                          <a:xfrm>
                            <a:off x="266860" y="591760"/>
                            <a:ext cx="24246" cy="75315"/>
                          </a:xfrm>
                          <a:custGeom>
                            <a:avLst/>
                            <a:gdLst/>
                            <a:ahLst/>
                            <a:cxnLst/>
                            <a:rect l="0" t="0" r="0" b="0"/>
                            <a:pathLst>
                              <a:path w="24246" h="75315">
                                <a:moveTo>
                                  <a:pt x="19700" y="0"/>
                                </a:moveTo>
                                <a:lnTo>
                                  <a:pt x="21518" y="3031"/>
                                </a:lnTo>
                                <a:lnTo>
                                  <a:pt x="22882" y="6062"/>
                                </a:lnTo>
                                <a:lnTo>
                                  <a:pt x="23792" y="9396"/>
                                </a:lnTo>
                                <a:lnTo>
                                  <a:pt x="24246" y="12881"/>
                                </a:lnTo>
                                <a:lnTo>
                                  <a:pt x="24246" y="69253"/>
                                </a:lnTo>
                                <a:lnTo>
                                  <a:pt x="23640" y="72587"/>
                                </a:lnTo>
                                <a:lnTo>
                                  <a:pt x="21670" y="74557"/>
                                </a:lnTo>
                                <a:lnTo>
                                  <a:pt x="18488" y="75315"/>
                                </a:lnTo>
                                <a:lnTo>
                                  <a:pt x="18185" y="75315"/>
                                </a:lnTo>
                                <a:lnTo>
                                  <a:pt x="14851" y="74709"/>
                                </a:lnTo>
                                <a:lnTo>
                                  <a:pt x="12881" y="72739"/>
                                </a:lnTo>
                                <a:lnTo>
                                  <a:pt x="12123" y="69405"/>
                                </a:lnTo>
                                <a:lnTo>
                                  <a:pt x="12123" y="14699"/>
                                </a:lnTo>
                                <a:lnTo>
                                  <a:pt x="11668" y="11062"/>
                                </a:lnTo>
                                <a:lnTo>
                                  <a:pt x="10304" y="8031"/>
                                </a:lnTo>
                                <a:lnTo>
                                  <a:pt x="8637" y="6062"/>
                                </a:lnTo>
                                <a:lnTo>
                                  <a:pt x="5910" y="3940"/>
                                </a:lnTo>
                                <a:lnTo>
                                  <a:pt x="2728" y="2728"/>
                                </a:lnTo>
                                <a:lnTo>
                                  <a:pt x="0" y="2576"/>
                                </a:lnTo>
                                <a:lnTo>
                                  <a:pt x="1970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4" name="Shape 40534"/>
                        <wps:cNvSpPr/>
                        <wps:spPr>
                          <a:xfrm>
                            <a:off x="206245" y="582213"/>
                            <a:ext cx="80316" cy="84861"/>
                          </a:xfrm>
                          <a:custGeom>
                            <a:avLst/>
                            <a:gdLst/>
                            <a:ahLst/>
                            <a:cxnLst/>
                            <a:rect l="0" t="0" r="0" b="0"/>
                            <a:pathLst>
                              <a:path w="80316" h="84861">
                                <a:moveTo>
                                  <a:pt x="5910" y="0"/>
                                </a:moveTo>
                                <a:lnTo>
                                  <a:pt x="60616" y="0"/>
                                </a:lnTo>
                                <a:lnTo>
                                  <a:pt x="64253" y="151"/>
                                </a:lnTo>
                                <a:lnTo>
                                  <a:pt x="67738" y="909"/>
                                </a:lnTo>
                                <a:lnTo>
                                  <a:pt x="70920" y="1970"/>
                                </a:lnTo>
                                <a:lnTo>
                                  <a:pt x="73951" y="3637"/>
                                </a:lnTo>
                                <a:lnTo>
                                  <a:pt x="76679" y="5759"/>
                                </a:lnTo>
                                <a:lnTo>
                                  <a:pt x="77891" y="6971"/>
                                </a:lnTo>
                                <a:lnTo>
                                  <a:pt x="80316" y="9547"/>
                                </a:lnTo>
                                <a:lnTo>
                                  <a:pt x="60616" y="12123"/>
                                </a:lnTo>
                                <a:lnTo>
                                  <a:pt x="12123" y="12123"/>
                                </a:lnTo>
                                <a:lnTo>
                                  <a:pt x="12123" y="78801"/>
                                </a:lnTo>
                                <a:lnTo>
                                  <a:pt x="11517" y="82134"/>
                                </a:lnTo>
                                <a:lnTo>
                                  <a:pt x="9547" y="84104"/>
                                </a:lnTo>
                                <a:lnTo>
                                  <a:pt x="6213" y="84861"/>
                                </a:lnTo>
                                <a:lnTo>
                                  <a:pt x="6062" y="84861"/>
                                </a:lnTo>
                                <a:lnTo>
                                  <a:pt x="2728" y="84255"/>
                                </a:lnTo>
                                <a:lnTo>
                                  <a:pt x="758" y="82286"/>
                                </a:lnTo>
                                <a:lnTo>
                                  <a:pt x="0" y="78952"/>
                                </a:lnTo>
                                <a:lnTo>
                                  <a:pt x="0" y="6062"/>
                                </a:lnTo>
                                <a:lnTo>
                                  <a:pt x="606" y="2728"/>
                                </a:lnTo>
                                <a:lnTo>
                                  <a:pt x="2576" y="606"/>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5" name="Shape 40535"/>
                        <wps:cNvSpPr/>
                        <wps:spPr>
                          <a:xfrm>
                            <a:off x="969243" y="509474"/>
                            <a:ext cx="28338" cy="0"/>
                          </a:xfrm>
                          <a:custGeom>
                            <a:avLst/>
                            <a:gdLst/>
                            <a:ahLst/>
                            <a:cxnLst/>
                            <a:rect l="0" t="0" r="0" b="0"/>
                            <a:pathLst>
                              <a:path w="28338">
                                <a:moveTo>
                                  <a:pt x="28338" y="0"/>
                                </a:move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6" name="Shape 40536"/>
                        <wps:cNvSpPr/>
                        <wps:spPr>
                          <a:xfrm>
                            <a:off x="997581" y="485228"/>
                            <a:ext cx="12123" cy="24247"/>
                          </a:xfrm>
                          <a:custGeom>
                            <a:avLst/>
                            <a:gdLst/>
                            <a:ahLst/>
                            <a:cxnLst/>
                            <a:rect l="0" t="0" r="0" b="0"/>
                            <a:pathLst>
                              <a:path w="12123" h="24247">
                                <a:moveTo>
                                  <a:pt x="5910" y="0"/>
                                </a:moveTo>
                                <a:lnTo>
                                  <a:pt x="6062" y="0"/>
                                </a:lnTo>
                                <a:lnTo>
                                  <a:pt x="9396" y="606"/>
                                </a:lnTo>
                                <a:lnTo>
                                  <a:pt x="11517" y="2576"/>
                                </a:lnTo>
                                <a:lnTo>
                                  <a:pt x="12123" y="5759"/>
                                </a:lnTo>
                                <a:lnTo>
                                  <a:pt x="12123" y="24247"/>
                                </a:lnTo>
                                <a:lnTo>
                                  <a:pt x="0" y="24247"/>
                                </a:lnTo>
                                <a:lnTo>
                                  <a:pt x="0" y="6062"/>
                                </a:lnTo>
                                <a:lnTo>
                                  <a:pt x="758" y="2728"/>
                                </a:lnTo>
                                <a:lnTo>
                                  <a:pt x="2576" y="606"/>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7" name="Shape 40537"/>
                        <wps:cNvSpPr/>
                        <wps:spPr>
                          <a:xfrm>
                            <a:off x="955150" y="424461"/>
                            <a:ext cx="72739" cy="121383"/>
                          </a:xfrm>
                          <a:custGeom>
                            <a:avLst/>
                            <a:gdLst/>
                            <a:ahLst/>
                            <a:cxnLst/>
                            <a:rect l="0" t="0" r="0" b="0"/>
                            <a:pathLst>
                              <a:path w="72739" h="121383">
                                <a:moveTo>
                                  <a:pt x="30308" y="0"/>
                                </a:moveTo>
                                <a:lnTo>
                                  <a:pt x="33642" y="757"/>
                                </a:lnTo>
                                <a:lnTo>
                                  <a:pt x="35612" y="2728"/>
                                </a:lnTo>
                                <a:lnTo>
                                  <a:pt x="36369" y="5910"/>
                                </a:lnTo>
                                <a:lnTo>
                                  <a:pt x="36369" y="6213"/>
                                </a:lnTo>
                                <a:lnTo>
                                  <a:pt x="36066" y="7880"/>
                                </a:lnTo>
                                <a:lnTo>
                                  <a:pt x="14093" y="85013"/>
                                </a:lnTo>
                                <a:lnTo>
                                  <a:pt x="66677" y="85013"/>
                                </a:lnTo>
                                <a:lnTo>
                                  <a:pt x="70011" y="85620"/>
                                </a:lnTo>
                                <a:lnTo>
                                  <a:pt x="72132" y="87589"/>
                                </a:lnTo>
                                <a:lnTo>
                                  <a:pt x="72739" y="90923"/>
                                </a:lnTo>
                                <a:lnTo>
                                  <a:pt x="72739" y="91075"/>
                                </a:lnTo>
                                <a:lnTo>
                                  <a:pt x="72132" y="94409"/>
                                </a:lnTo>
                                <a:lnTo>
                                  <a:pt x="70162" y="96379"/>
                                </a:lnTo>
                                <a:lnTo>
                                  <a:pt x="66980" y="97137"/>
                                </a:lnTo>
                                <a:lnTo>
                                  <a:pt x="54554" y="97137"/>
                                </a:lnTo>
                                <a:lnTo>
                                  <a:pt x="54554" y="115321"/>
                                </a:lnTo>
                                <a:lnTo>
                                  <a:pt x="53948" y="118655"/>
                                </a:lnTo>
                                <a:lnTo>
                                  <a:pt x="51978" y="120625"/>
                                </a:lnTo>
                                <a:lnTo>
                                  <a:pt x="48795" y="121383"/>
                                </a:lnTo>
                                <a:lnTo>
                                  <a:pt x="48492" y="121383"/>
                                </a:lnTo>
                                <a:lnTo>
                                  <a:pt x="45158" y="120776"/>
                                </a:lnTo>
                                <a:lnTo>
                                  <a:pt x="43189" y="118807"/>
                                </a:lnTo>
                                <a:lnTo>
                                  <a:pt x="42431" y="115473"/>
                                </a:lnTo>
                                <a:lnTo>
                                  <a:pt x="42431" y="97137"/>
                                </a:lnTo>
                                <a:lnTo>
                                  <a:pt x="6062" y="97137"/>
                                </a:lnTo>
                                <a:lnTo>
                                  <a:pt x="2728" y="96531"/>
                                </a:lnTo>
                                <a:lnTo>
                                  <a:pt x="758" y="94560"/>
                                </a:lnTo>
                                <a:lnTo>
                                  <a:pt x="0" y="91226"/>
                                </a:lnTo>
                                <a:lnTo>
                                  <a:pt x="0" y="91075"/>
                                </a:lnTo>
                                <a:lnTo>
                                  <a:pt x="152" y="89408"/>
                                </a:lnTo>
                                <a:lnTo>
                                  <a:pt x="24398" y="4546"/>
                                </a:lnTo>
                                <a:lnTo>
                                  <a:pt x="26065" y="1515"/>
                                </a:lnTo>
                                <a:lnTo>
                                  <a:pt x="28944" y="151"/>
                                </a:lnTo>
                                <a:lnTo>
                                  <a:pt x="30308"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8" name="Shape 40538"/>
                        <wps:cNvSpPr/>
                        <wps:spPr>
                          <a:xfrm>
                            <a:off x="1052286" y="484319"/>
                            <a:ext cx="30308" cy="50008"/>
                          </a:xfrm>
                          <a:custGeom>
                            <a:avLst/>
                            <a:gdLst/>
                            <a:ahLst/>
                            <a:cxnLst/>
                            <a:rect l="0" t="0" r="0" b="0"/>
                            <a:pathLst>
                              <a:path w="30308" h="50008">
                                <a:moveTo>
                                  <a:pt x="6516" y="0"/>
                                </a:moveTo>
                                <a:lnTo>
                                  <a:pt x="30308" y="909"/>
                                </a:lnTo>
                                <a:lnTo>
                                  <a:pt x="26671" y="1212"/>
                                </a:lnTo>
                                <a:lnTo>
                                  <a:pt x="23488" y="2122"/>
                                </a:lnTo>
                                <a:cubicBezTo>
                                  <a:pt x="16614" y="4807"/>
                                  <a:pt x="11979" y="11671"/>
                                  <a:pt x="12123" y="19094"/>
                                </a:cubicBezTo>
                                <a:lnTo>
                                  <a:pt x="12123" y="31217"/>
                                </a:lnTo>
                                <a:lnTo>
                                  <a:pt x="12426" y="34703"/>
                                </a:lnTo>
                                <a:cubicBezTo>
                                  <a:pt x="13222" y="41034"/>
                                  <a:pt x="19945" y="48116"/>
                                  <a:pt x="26368" y="48947"/>
                                </a:cubicBezTo>
                                <a:lnTo>
                                  <a:pt x="30005" y="49402"/>
                                </a:lnTo>
                                <a:lnTo>
                                  <a:pt x="30308" y="49402"/>
                                </a:lnTo>
                                <a:lnTo>
                                  <a:pt x="6516" y="50008"/>
                                </a:lnTo>
                                <a:lnTo>
                                  <a:pt x="4395" y="47129"/>
                                </a:lnTo>
                                <a:lnTo>
                                  <a:pt x="2879" y="44098"/>
                                </a:lnTo>
                                <a:lnTo>
                                  <a:pt x="1515" y="40915"/>
                                </a:lnTo>
                                <a:lnTo>
                                  <a:pt x="606" y="37733"/>
                                </a:lnTo>
                                <a:lnTo>
                                  <a:pt x="152" y="34248"/>
                                </a:lnTo>
                                <a:lnTo>
                                  <a:pt x="0" y="31217"/>
                                </a:lnTo>
                                <a:lnTo>
                                  <a:pt x="0" y="19094"/>
                                </a:lnTo>
                                <a:lnTo>
                                  <a:pt x="152" y="15457"/>
                                </a:lnTo>
                                <a:lnTo>
                                  <a:pt x="758" y="11971"/>
                                </a:lnTo>
                                <a:lnTo>
                                  <a:pt x="1667" y="8789"/>
                                </a:lnTo>
                                <a:lnTo>
                                  <a:pt x="2879" y="5759"/>
                                </a:lnTo>
                                <a:lnTo>
                                  <a:pt x="4546" y="2728"/>
                                </a:lnTo>
                                <a:lnTo>
                                  <a:pt x="6516"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39" name="Shape 40539"/>
                        <wps:cNvSpPr/>
                        <wps:spPr>
                          <a:xfrm>
                            <a:off x="1082595" y="435978"/>
                            <a:ext cx="31679" cy="37885"/>
                          </a:xfrm>
                          <a:custGeom>
                            <a:avLst/>
                            <a:gdLst/>
                            <a:ahLst/>
                            <a:cxnLst/>
                            <a:rect l="0" t="0" r="0" b="0"/>
                            <a:pathLst>
                              <a:path w="31679" h="37885">
                                <a:moveTo>
                                  <a:pt x="23943" y="0"/>
                                </a:moveTo>
                                <a:lnTo>
                                  <a:pt x="25913" y="2879"/>
                                </a:lnTo>
                                <a:lnTo>
                                  <a:pt x="27580" y="5910"/>
                                </a:lnTo>
                                <a:cubicBezTo>
                                  <a:pt x="31679" y="14773"/>
                                  <a:pt x="31232" y="26974"/>
                                  <a:pt x="25762" y="35157"/>
                                </a:cubicBezTo>
                                <a:lnTo>
                                  <a:pt x="23792" y="37885"/>
                                </a:lnTo>
                                <a:lnTo>
                                  <a:pt x="0" y="37127"/>
                                </a:lnTo>
                                <a:lnTo>
                                  <a:pt x="3637" y="36824"/>
                                </a:lnTo>
                                <a:cubicBezTo>
                                  <a:pt x="24974" y="32055"/>
                                  <a:pt x="21933" y="1419"/>
                                  <a:pt x="303" y="757"/>
                                </a:cubicBezTo>
                                <a:lnTo>
                                  <a:pt x="0" y="757"/>
                                </a:lnTo>
                                <a:lnTo>
                                  <a:pt x="2394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0" name="Shape 40540"/>
                        <wps:cNvSpPr/>
                        <wps:spPr>
                          <a:xfrm>
                            <a:off x="1042985" y="424461"/>
                            <a:ext cx="70584" cy="125151"/>
                          </a:xfrm>
                          <a:custGeom>
                            <a:avLst/>
                            <a:gdLst/>
                            <a:ahLst/>
                            <a:cxnLst/>
                            <a:rect l="0" t="0" r="0" b="0"/>
                            <a:pathLst>
                              <a:path w="70584" h="125151">
                                <a:moveTo>
                                  <a:pt x="39610" y="0"/>
                                </a:moveTo>
                                <a:lnTo>
                                  <a:pt x="43247" y="303"/>
                                </a:lnTo>
                                <a:lnTo>
                                  <a:pt x="46732" y="757"/>
                                </a:lnTo>
                                <a:cubicBezTo>
                                  <a:pt x="52796" y="2523"/>
                                  <a:pt x="56597" y="4425"/>
                                  <a:pt x="61128" y="8941"/>
                                </a:cubicBezTo>
                                <a:lnTo>
                                  <a:pt x="63553" y="11517"/>
                                </a:lnTo>
                                <a:lnTo>
                                  <a:pt x="39610" y="12274"/>
                                </a:lnTo>
                                <a:cubicBezTo>
                                  <a:pt x="15411" y="13161"/>
                                  <a:pt x="15335" y="47424"/>
                                  <a:pt x="39610" y="48644"/>
                                </a:cubicBezTo>
                                <a:lnTo>
                                  <a:pt x="63401" y="49402"/>
                                </a:lnTo>
                                <a:lnTo>
                                  <a:pt x="60977" y="51978"/>
                                </a:lnTo>
                                <a:lnTo>
                                  <a:pt x="58249" y="54251"/>
                                </a:lnTo>
                                <a:lnTo>
                                  <a:pt x="57794" y="54705"/>
                                </a:lnTo>
                                <a:lnTo>
                                  <a:pt x="60673" y="57130"/>
                                </a:lnTo>
                                <a:lnTo>
                                  <a:pt x="63098" y="59706"/>
                                </a:lnTo>
                                <a:lnTo>
                                  <a:pt x="65220" y="62434"/>
                                </a:lnTo>
                                <a:cubicBezTo>
                                  <a:pt x="68281" y="67627"/>
                                  <a:pt x="68940" y="69827"/>
                                  <a:pt x="69463" y="75618"/>
                                </a:cubicBezTo>
                                <a:lnTo>
                                  <a:pt x="69766" y="79104"/>
                                </a:lnTo>
                                <a:lnTo>
                                  <a:pt x="69917" y="83043"/>
                                </a:lnTo>
                                <a:cubicBezTo>
                                  <a:pt x="69761" y="89704"/>
                                  <a:pt x="70584" y="94911"/>
                                  <a:pt x="68250" y="101380"/>
                                </a:cubicBezTo>
                                <a:lnTo>
                                  <a:pt x="66887" y="104562"/>
                                </a:lnTo>
                                <a:lnTo>
                                  <a:pt x="65220" y="107441"/>
                                </a:lnTo>
                                <a:lnTo>
                                  <a:pt x="63098" y="110320"/>
                                </a:lnTo>
                                <a:cubicBezTo>
                                  <a:pt x="52543" y="123337"/>
                                  <a:pt x="33238" y="125151"/>
                                  <a:pt x="20364" y="114564"/>
                                </a:cubicBezTo>
                                <a:lnTo>
                                  <a:pt x="18243" y="112442"/>
                                </a:lnTo>
                                <a:lnTo>
                                  <a:pt x="15818" y="109865"/>
                                </a:lnTo>
                                <a:lnTo>
                                  <a:pt x="39610" y="109259"/>
                                </a:lnTo>
                                <a:lnTo>
                                  <a:pt x="43247" y="108956"/>
                                </a:lnTo>
                                <a:cubicBezTo>
                                  <a:pt x="51834" y="107111"/>
                                  <a:pt x="57941" y="100023"/>
                                  <a:pt x="57794" y="91075"/>
                                </a:cubicBezTo>
                                <a:lnTo>
                                  <a:pt x="57794" y="78952"/>
                                </a:lnTo>
                                <a:lnTo>
                                  <a:pt x="57491" y="75315"/>
                                </a:lnTo>
                                <a:cubicBezTo>
                                  <a:pt x="56014" y="67318"/>
                                  <a:pt x="48164" y="60464"/>
                                  <a:pt x="39913" y="60767"/>
                                </a:cubicBezTo>
                                <a:lnTo>
                                  <a:pt x="39610" y="60767"/>
                                </a:lnTo>
                                <a:lnTo>
                                  <a:pt x="15818" y="59858"/>
                                </a:lnTo>
                                <a:lnTo>
                                  <a:pt x="18243" y="57433"/>
                                </a:lnTo>
                                <a:lnTo>
                                  <a:pt x="20970" y="55008"/>
                                </a:lnTo>
                                <a:lnTo>
                                  <a:pt x="21425" y="54705"/>
                                </a:lnTo>
                                <a:lnTo>
                                  <a:pt x="18697" y="52281"/>
                                </a:lnTo>
                                <a:cubicBezTo>
                                  <a:pt x="0" y="34685"/>
                                  <a:pt x="10534" y="2935"/>
                                  <a:pt x="36730" y="151"/>
                                </a:cubicBezTo>
                                <a:lnTo>
                                  <a:pt x="396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1" name="Shape 40541"/>
                        <wps:cNvSpPr/>
                        <wps:spPr>
                          <a:xfrm>
                            <a:off x="1149272" y="435978"/>
                            <a:ext cx="60616" cy="98803"/>
                          </a:xfrm>
                          <a:custGeom>
                            <a:avLst/>
                            <a:gdLst/>
                            <a:ahLst/>
                            <a:cxnLst/>
                            <a:rect l="0" t="0" r="0" b="0"/>
                            <a:pathLst>
                              <a:path w="60616" h="98803">
                                <a:moveTo>
                                  <a:pt x="54251" y="0"/>
                                </a:moveTo>
                                <a:lnTo>
                                  <a:pt x="56373" y="2728"/>
                                </a:lnTo>
                                <a:lnTo>
                                  <a:pt x="57888" y="5759"/>
                                </a:lnTo>
                                <a:lnTo>
                                  <a:pt x="59100" y="8941"/>
                                </a:lnTo>
                                <a:lnTo>
                                  <a:pt x="60010" y="12274"/>
                                </a:lnTo>
                                <a:lnTo>
                                  <a:pt x="60464" y="15760"/>
                                </a:lnTo>
                                <a:lnTo>
                                  <a:pt x="60616" y="18942"/>
                                </a:lnTo>
                                <a:lnTo>
                                  <a:pt x="60616" y="79558"/>
                                </a:lnTo>
                                <a:lnTo>
                                  <a:pt x="60464" y="83195"/>
                                </a:lnTo>
                                <a:lnTo>
                                  <a:pt x="59858" y="86680"/>
                                </a:lnTo>
                                <a:lnTo>
                                  <a:pt x="58949" y="89863"/>
                                </a:lnTo>
                                <a:lnTo>
                                  <a:pt x="57585" y="93045"/>
                                </a:lnTo>
                                <a:lnTo>
                                  <a:pt x="55918" y="95924"/>
                                </a:lnTo>
                                <a:lnTo>
                                  <a:pt x="53796" y="98803"/>
                                </a:lnTo>
                                <a:lnTo>
                                  <a:pt x="0" y="97743"/>
                                </a:lnTo>
                                <a:lnTo>
                                  <a:pt x="30308" y="97743"/>
                                </a:lnTo>
                                <a:lnTo>
                                  <a:pt x="33945" y="97440"/>
                                </a:lnTo>
                                <a:cubicBezTo>
                                  <a:pt x="41769" y="96048"/>
                                  <a:pt x="48854" y="88014"/>
                                  <a:pt x="48492" y="79861"/>
                                </a:cubicBezTo>
                                <a:lnTo>
                                  <a:pt x="48492" y="18942"/>
                                </a:lnTo>
                                <a:cubicBezTo>
                                  <a:pt x="48692" y="10381"/>
                                  <a:pt x="42497" y="2985"/>
                                  <a:pt x="34248" y="1060"/>
                                </a:cubicBezTo>
                                <a:lnTo>
                                  <a:pt x="30762" y="757"/>
                                </a:lnTo>
                                <a:lnTo>
                                  <a:pt x="30308" y="757"/>
                                </a:lnTo>
                                <a:lnTo>
                                  <a:pt x="5425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2" name="Shape 40542"/>
                        <wps:cNvSpPr/>
                        <wps:spPr>
                          <a:xfrm>
                            <a:off x="1137149" y="424461"/>
                            <a:ext cx="66374" cy="121383"/>
                          </a:xfrm>
                          <a:custGeom>
                            <a:avLst/>
                            <a:gdLst/>
                            <a:ahLst/>
                            <a:cxnLst/>
                            <a:rect l="0" t="0" r="0" b="0"/>
                            <a:pathLst>
                              <a:path w="66374" h="121383">
                                <a:moveTo>
                                  <a:pt x="5910" y="0"/>
                                </a:moveTo>
                                <a:lnTo>
                                  <a:pt x="42431" y="0"/>
                                </a:lnTo>
                                <a:lnTo>
                                  <a:pt x="46068" y="303"/>
                                </a:lnTo>
                                <a:lnTo>
                                  <a:pt x="49553" y="757"/>
                                </a:lnTo>
                                <a:cubicBezTo>
                                  <a:pt x="56163" y="2632"/>
                                  <a:pt x="58984" y="4163"/>
                                  <a:pt x="64101" y="8789"/>
                                </a:cubicBezTo>
                                <a:lnTo>
                                  <a:pt x="66374" y="11517"/>
                                </a:lnTo>
                                <a:lnTo>
                                  <a:pt x="42431" y="12274"/>
                                </a:lnTo>
                                <a:lnTo>
                                  <a:pt x="12123" y="12274"/>
                                </a:lnTo>
                                <a:lnTo>
                                  <a:pt x="12123" y="109259"/>
                                </a:lnTo>
                                <a:lnTo>
                                  <a:pt x="65919" y="110320"/>
                                </a:lnTo>
                                <a:lnTo>
                                  <a:pt x="63949" y="112442"/>
                                </a:lnTo>
                                <a:lnTo>
                                  <a:pt x="61221" y="114867"/>
                                </a:lnTo>
                                <a:lnTo>
                                  <a:pt x="58494" y="116988"/>
                                </a:lnTo>
                                <a:lnTo>
                                  <a:pt x="55463" y="118504"/>
                                </a:lnTo>
                                <a:lnTo>
                                  <a:pt x="52281" y="119867"/>
                                </a:lnTo>
                                <a:lnTo>
                                  <a:pt x="48947" y="120776"/>
                                </a:lnTo>
                                <a:lnTo>
                                  <a:pt x="45462" y="121231"/>
                                </a:lnTo>
                                <a:lnTo>
                                  <a:pt x="42431" y="121383"/>
                                </a:lnTo>
                                <a:lnTo>
                                  <a:pt x="6061" y="121383"/>
                                </a:lnTo>
                                <a:lnTo>
                                  <a:pt x="2727" y="120776"/>
                                </a:lnTo>
                                <a:lnTo>
                                  <a:pt x="758" y="118807"/>
                                </a:lnTo>
                                <a:lnTo>
                                  <a:pt x="0" y="115473"/>
                                </a:lnTo>
                                <a:lnTo>
                                  <a:pt x="0" y="6213"/>
                                </a:lnTo>
                                <a:lnTo>
                                  <a:pt x="606" y="2879"/>
                                </a:lnTo>
                                <a:lnTo>
                                  <a:pt x="2576" y="757"/>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3" name="Shape 40543"/>
                        <wps:cNvSpPr/>
                        <wps:spPr>
                          <a:xfrm>
                            <a:off x="1248226" y="509474"/>
                            <a:ext cx="28338" cy="0"/>
                          </a:xfrm>
                          <a:custGeom>
                            <a:avLst/>
                            <a:gdLst/>
                            <a:ahLst/>
                            <a:cxnLst/>
                            <a:rect l="0" t="0" r="0" b="0"/>
                            <a:pathLst>
                              <a:path w="28338">
                                <a:moveTo>
                                  <a:pt x="28338" y="0"/>
                                </a:move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4" name="Shape 40544"/>
                        <wps:cNvSpPr/>
                        <wps:spPr>
                          <a:xfrm>
                            <a:off x="1276564" y="485228"/>
                            <a:ext cx="12123" cy="24247"/>
                          </a:xfrm>
                          <a:custGeom>
                            <a:avLst/>
                            <a:gdLst/>
                            <a:ahLst/>
                            <a:cxnLst/>
                            <a:rect l="0" t="0" r="0" b="0"/>
                            <a:pathLst>
                              <a:path w="12123" h="24247">
                                <a:moveTo>
                                  <a:pt x="5910" y="0"/>
                                </a:moveTo>
                                <a:lnTo>
                                  <a:pt x="6062" y="0"/>
                                </a:lnTo>
                                <a:lnTo>
                                  <a:pt x="9396" y="606"/>
                                </a:lnTo>
                                <a:lnTo>
                                  <a:pt x="11517" y="2576"/>
                                </a:lnTo>
                                <a:lnTo>
                                  <a:pt x="12123" y="5759"/>
                                </a:lnTo>
                                <a:lnTo>
                                  <a:pt x="12123" y="24247"/>
                                </a:lnTo>
                                <a:lnTo>
                                  <a:pt x="0" y="24247"/>
                                </a:lnTo>
                                <a:lnTo>
                                  <a:pt x="0" y="6062"/>
                                </a:lnTo>
                                <a:lnTo>
                                  <a:pt x="758" y="2728"/>
                                </a:lnTo>
                                <a:lnTo>
                                  <a:pt x="2576" y="606"/>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5" name="Shape 40545"/>
                        <wps:cNvSpPr/>
                        <wps:spPr>
                          <a:xfrm>
                            <a:off x="1234133" y="424461"/>
                            <a:ext cx="72739" cy="121383"/>
                          </a:xfrm>
                          <a:custGeom>
                            <a:avLst/>
                            <a:gdLst/>
                            <a:ahLst/>
                            <a:cxnLst/>
                            <a:rect l="0" t="0" r="0" b="0"/>
                            <a:pathLst>
                              <a:path w="72739" h="121383">
                                <a:moveTo>
                                  <a:pt x="30308" y="0"/>
                                </a:moveTo>
                                <a:lnTo>
                                  <a:pt x="33642" y="757"/>
                                </a:lnTo>
                                <a:lnTo>
                                  <a:pt x="35612" y="2728"/>
                                </a:lnTo>
                                <a:lnTo>
                                  <a:pt x="36369" y="5910"/>
                                </a:lnTo>
                                <a:lnTo>
                                  <a:pt x="36369" y="6213"/>
                                </a:lnTo>
                                <a:lnTo>
                                  <a:pt x="36066" y="7880"/>
                                </a:lnTo>
                                <a:lnTo>
                                  <a:pt x="14093" y="85013"/>
                                </a:lnTo>
                                <a:lnTo>
                                  <a:pt x="66677" y="85013"/>
                                </a:lnTo>
                                <a:lnTo>
                                  <a:pt x="70011" y="85620"/>
                                </a:lnTo>
                                <a:lnTo>
                                  <a:pt x="72132" y="87589"/>
                                </a:lnTo>
                                <a:lnTo>
                                  <a:pt x="72739" y="90923"/>
                                </a:lnTo>
                                <a:lnTo>
                                  <a:pt x="72739" y="91075"/>
                                </a:lnTo>
                                <a:lnTo>
                                  <a:pt x="72132" y="94409"/>
                                </a:lnTo>
                                <a:lnTo>
                                  <a:pt x="70162" y="96379"/>
                                </a:lnTo>
                                <a:lnTo>
                                  <a:pt x="66980" y="97137"/>
                                </a:lnTo>
                                <a:lnTo>
                                  <a:pt x="54554" y="97137"/>
                                </a:lnTo>
                                <a:lnTo>
                                  <a:pt x="54554" y="115321"/>
                                </a:lnTo>
                                <a:lnTo>
                                  <a:pt x="53948" y="118655"/>
                                </a:lnTo>
                                <a:lnTo>
                                  <a:pt x="51978" y="120625"/>
                                </a:lnTo>
                                <a:lnTo>
                                  <a:pt x="48795" y="121383"/>
                                </a:lnTo>
                                <a:lnTo>
                                  <a:pt x="48492" y="121383"/>
                                </a:lnTo>
                                <a:lnTo>
                                  <a:pt x="45158" y="120776"/>
                                </a:lnTo>
                                <a:lnTo>
                                  <a:pt x="43189" y="118807"/>
                                </a:lnTo>
                                <a:lnTo>
                                  <a:pt x="42431" y="115473"/>
                                </a:lnTo>
                                <a:lnTo>
                                  <a:pt x="42431" y="97137"/>
                                </a:lnTo>
                                <a:lnTo>
                                  <a:pt x="6062" y="97137"/>
                                </a:lnTo>
                                <a:lnTo>
                                  <a:pt x="2728" y="96531"/>
                                </a:lnTo>
                                <a:lnTo>
                                  <a:pt x="758" y="94560"/>
                                </a:lnTo>
                                <a:lnTo>
                                  <a:pt x="0" y="91226"/>
                                </a:lnTo>
                                <a:lnTo>
                                  <a:pt x="0" y="91075"/>
                                </a:lnTo>
                                <a:lnTo>
                                  <a:pt x="152" y="89408"/>
                                </a:lnTo>
                                <a:lnTo>
                                  <a:pt x="24398" y="4546"/>
                                </a:lnTo>
                                <a:lnTo>
                                  <a:pt x="26065" y="1515"/>
                                </a:lnTo>
                                <a:lnTo>
                                  <a:pt x="28944" y="151"/>
                                </a:lnTo>
                                <a:lnTo>
                                  <a:pt x="30308"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6" name="Shape 40546"/>
                        <wps:cNvSpPr/>
                        <wps:spPr>
                          <a:xfrm>
                            <a:off x="1327901" y="436584"/>
                            <a:ext cx="33525" cy="99713"/>
                          </a:xfrm>
                          <a:custGeom>
                            <a:avLst/>
                            <a:gdLst/>
                            <a:ahLst/>
                            <a:cxnLst/>
                            <a:rect l="0" t="0" r="0" b="0"/>
                            <a:pathLst>
                              <a:path w="33525" h="99713">
                                <a:moveTo>
                                  <a:pt x="13522" y="0"/>
                                </a:moveTo>
                                <a:lnTo>
                                  <a:pt x="33525" y="151"/>
                                </a:lnTo>
                                <a:lnTo>
                                  <a:pt x="31101" y="454"/>
                                </a:lnTo>
                                <a:cubicBezTo>
                                  <a:pt x="10040" y="6160"/>
                                  <a:pt x="9567" y="96189"/>
                                  <a:pt x="33374" y="97137"/>
                                </a:cubicBezTo>
                                <a:lnTo>
                                  <a:pt x="33525" y="97137"/>
                                </a:lnTo>
                                <a:lnTo>
                                  <a:pt x="15341" y="99713"/>
                                </a:lnTo>
                                <a:lnTo>
                                  <a:pt x="13371" y="96834"/>
                                </a:lnTo>
                                <a:cubicBezTo>
                                  <a:pt x="0" y="74751"/>
                                  <a:pt x="119" y="26170"/>
                                  <a:pt x="11704" y="3334"/>
                                </a:cubicBezTo>
                                <a:lnTo>
                                  <a:pt x="1352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7" name="Shape 40547"/>
                        <wps:cNvSpPr/>
                        <wps:spPr>
                          <a:xfrm>
                            <a:off x="1341423" y="424461"/>
                            <a:ext cx="51271" cy="133935"/>
                          </a:xfrm>
                          <a:custGeom>
                            <a:avLst/>
                            <a:gdLst/>
                            <a:ahLst/>
                            <a:cxnLst/>
                            <a:rect l="0" t="0" r="0" b="0"/>
                            <a:pathLst>
                              <a:path w="51271" h="133935">
                                <a:moveTo>
                                  <a:pt x="20003" y="0"/>
                                </a:moveTo>
                                <a:lnTo>
                                  <a:pt x="23034" y="303"/>
                                </a:lnTo>
                                <a:lnTo>
                                  <a:pt x="26065" y="909"/>
                                </a:lnTo>
                                <a:lnTo>
                                  <a:pt x="28792" y="1818"/>
                                </a:lnTo>
                                <a:cubicBezTo>
                                  <a:pt x="49876" y="12017"/>
                                  <a:pt x="51271" y="52260"/>
                                  <a:pt x="50008" y="72436"/>
                                </a:cubicBezTo>
                                <a:lnTo>
                                  <a:pt x="49553" y="76224"/>
                                </a:lnTo>
                                <a:lnTo>
                                  <a:pt x="49250" y="79861"/>
                                </a:lnTo>
                                <a:cubicBezTo>
                                  <a:pt x="46896" y="102054"/>
                                  <a:pt x="33303" y="133935"/>
                                  <a:pt x="6213" y="116533"/>
                                </a:cubicBezTo>
                                <a:lnTo>
                                  <a:pt x="3940" y="114412"/>
                                </a:lnTo>
                                <a:lnTo>
                                  <a:pt x="1818" y="111836"/>
                                </a:lnTo>
                                <a:lnTo>
                                  <a:pt x="20003" y="109259"/>
                                </a:lnTo>
                                <a:cubicBezTo>
                                  <a:pt x="44300" y="109917"/>
                                  <a:pt x="44073" y="11080"/>
                                  <a:pt x="20003" y="12274"/>
                                </a:cubicBezTo>
                                <a:lnTo>
                                  <a:pt x="0" y="12123"/>
                                </a:lnTo>
                                <a:lnTo>
                                  <a:pt x="1970" y="9244"/>
                                </a:lnTo>
                                <a:cubicBezTo>
                                  <a:pt x="6612" y="3988"/>
                                  <a:pt x="10201" y="1258"/>
                                  <a:pt x="17275" y="151"/>
                                </a:cubicBezTo>
                                <a:lnTo>
                                  <a:pt x="2000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8" name="Shape 40548"/>
                        <wps:cNvSpPr/>
                        <wps:spPr>
                          <a:xfrm>
                            <a:off x="864075" y="715567"/>
                            <a:ext cx="48492" cy="63191"/>
                          </a:xfrm>
                          <a:custGeom>
                            <a:avLst/>
                            <a:gdLst/>
                            <a:ahLst/>
                            <a:cxnLst/>
                            <a:rect l="0" t="0" r="0" b="0"/>
                            <a:pathLst>
                              <a:path w="48492" h="63191">
                                <a:moveTo>
                                  <a:pt x="3182" y="0"/>
                                </a:moveTo>
                                <a:lnTo>
                                  <a:pt x="48492" y="151"/>
                                </a:lnTo>
                                <a:lnTo>
                                  <a:pt x="24246" y="151"/>
                                </a:lnTo>
                                <a:lnTo>
                                  <a:pt x="20761" y="606"/>
                                </a:lnTo>
                                <a:lnTo>
                                  <a:pt x="17730" y="1970"/>
                                </a:lnTo>
                                <a:lnTo>
                                  <a:pt x="15760" y="3637"/>
                                </a:lnTo>
                                <a:lnTo>
                                  <a:pt x="13639" y="6365"/>
                                </a:lnTo>
                                <a:lnTo>
                                  <a:pt x="12426" y="9547"/>
                                </a:lnTo>
                                <a:lnTo>
                                  <a:pt x="12123" y="12274"/>
                                </a:lnTo>
                                <a:lnTo>
                                  <a:pt x="12123" y="48644"/>
                                </a:lnTo>
                                <a:lnTo>
                                  <a:pt x="12578" y="52129"/>
                                </a:lnTo>
                                <a:lnTo>
                                  <a:pt x="14093" y="55160"/>
                                </a:lnTo>
                                <a:lnTo>
                                  <a:pt x="15760" y="57130"/>
                                </a:lnTo>
                                <a:lnTo>
                                  <a:pt x="18488" y="59251"/>
                                </a:lnTo>
                                <a:lnTo>
                                  <a:pt x="21670" y="60464"/>
                                </a:lnTo>
                                <a:lnTo>
                                  <a:pt x="24246" y="60767"/>
                                </a:lnTo>
                                <a:lnTo>
                                  <a:pt x="4698" y="63191"/>
                                </a:lnTo>
                                <a:lnTo>
                                  <a:pt x="2879" y="60313"/>
                                </a:lnTo>
                                <a:lnTo>
                                  <a:pt x="1515" y="57130"/>
                                </a:lnTo>
                                <a:lnTo>
                                  <a:pt x="455" y="53948"/>
                                </a:lnTo>
                                <a:lnTo>
                                  <a:pt x="0" y="50311"/>
                                </a:lnTo>
                                <a:lnTo>
                                  <a:pt x="0" y="12274"/>
                                </a:lnTo>
                                <a:lnTo>
                                  <a:pt x="303" y="8637"/>
                                </a:lnTo>
                                <a:lnTo>
                                  <a:pt x="1061" y="5152"/>
                                </a:lnTo>
                                <a:lnTo>
                                  <a:pt x="2273" y="1970"/>
                                </a:lnTo>
                                <a:lnTo>
                                  <a:pt x="318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49" name="Shape 40549"/>
                        <wps:cNvSpPr/>
                        <wps:spPr>
                          <a:xfrm>
                            <a:off x="867258" y="667075"/>
                            <a:ext cx="57433" cy="121383"/>
                          </a:xfrm>
                          <a:custGeom>
                            <a:avLst/>
                            <a:gdLst/>
                            <a:ahLst/>
                            <a:cxnLst/>
                            <a:rect l="0" t="0" r="0" b="0"/>
                            <a:pathLst>
                              <a:path w="57433" h="121383">
                                <a:moveTo>
                                  <a:pt x="51220" y="0"/>
                                </a:moveTo>
                                <a:lnTo>
                                  <a:pt x="51372" y="0"/>
                                </a:lnTo>
                                <a:lnTo>
                                  <a:pt x="54706" y="757"/>
                                </a:lnTo>
                                <a:lnTo>
                                  <a:pt x="56827" y="2728"/>
                                </a:lnTo>
                                <a:lnTo>
                                  <a:pt x="57433" y="5910"/>
                                </a:lnTo>
                                <a:lnTo>
                                  <a:pt x="57433" y="115321"/>
                                </a:lnTo>
                                <a:lnTo>
                                  <a:pt x="56827" y="118655"/>
                                </a:lnTo>
                                <a:lnTo>
                                  <a:pt x="54857" y="120625"/>
                                </a:lnTo>
                                <a:lnTo>
                                  <a:pt x="51675" y="121383"/>
                                </a:lnTo>
                                <a:lnTo>
                                  <a:pt x="21064" y="121383"/>
                                </a:lnTo>
                                <a:cubicBezTo>
                                  <a:pt x="14644" y="121171"/>
                                  <a:pt x="10059" y="119754"/>
                                  <a:pt x="5152" y="115473"/>
                                </a:cubicBezTo>
                                <a:lnTo>
                                  <a:pt x="3940" y="114260"/>
                                </a:lnTo>
                                <a:lnTo>
                                  <a:pt x="1515" y="111684"/>
                                </a:lnTo>
                                <a:lnTo>
                                  <a:pt x="21064" y="109259"/>
                                </a:lnTo>
                                <a:lnTo>
                                  <a:pt x="45310" y="109259"/>
                                </a:lnTo>
                                <a:lnTo>
                                  <a:pt x="45310" y="48644"/>
                                </a:lnTo>
                                <a:lnTo>
                                  <a:pt x="0" y="48492"/>
                                </a:lnTo>
                                <a:lnTo>
                                  <a:pt x="1970" y="45462"/>
                                </a:lnTo>
                                <a:cubicBezTo>
                                  <a:pt x="6632" y="39410"/>
                                  <a:pt x="13452" y="36331"/>
                                  <a:pt x="21064" y="36521"/>
                                </a:cubicBezTo>
                                <a:lnTo>
                                  <a:pt x="45310" y="36521"/>
                                </a:lnTo>
                                <a:lnTo>
                                  <a:pt x="45310" y="6213"/>
                                </a:lnTo>
                                <a:lnTo>
                                  <a:pt x="46068" y="2879"/>
                                </a:lnTo>
                                <a:lnTo>
                                  <a:pt x="47886" y="757"/>
                                </a:lnTo>
                                <a:lnTo>
                                  <a:pt x="5122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0" name="Shape 40550"/>
                        <wps:cNvSpPr/>
                        <wps:spPr>
                          <a:xfrm>
                            <a:off x="962424" y="750421"/>
                            <a:ext cx="8486" cy="50917"/>
                          </a:xfrm>
                          <a:custGeom>
                            <a:avLst/>
                            <a:gdLst/>
                            <a:ahLst/>
                            <a:cxnLst/>
                            <a:rect l="0" t="0" r="0" b="0"/>
                            <a:pathLst>
                              <a:path w="8486" h="50917">
                                <a:moveTo>
                                  <a:pt x="0" y="0"/>
                                </a:moveTo>
                                <a:lnTo>
                                  <a:pt x="8486" y="0"/>
                                </a:lnTo>
                                <a:lnTo>
                                  <a:pt x="8486" y="46674"/>
                                </a:lnTo>
                                <a:lnTo>
                                  <a:pt x="8032" y="48947"/>
                                </a:lnTo>
                                <a:lnTo>
                                  <a:pt x="6668" y="50463"/>
                                </a:lnTo>
                                <a:lnTo>
                                  <a:pt x="4395" y="50917"/>
                                </a:lnTo>
                                <a:lnTo>
                                  <a:pt x="4243" y="50917"/>
                                </a:lnTo>
                                <a:lnTo>
                                  <a:pt x="1970" y="50463"/>
                                </a:lnTo>
                                <a:lnTo>
                                  <a:pt x="455" y="49099"/>
                                </a:lnTo>
                                <a:lnTo>
                                  <a:pt x="0" y="46826"/>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1" name="Shape 40551"/>
                        <wps:cNvSpPr/>
                        <wps:spPr>
                          <a:xfrm>
                            <a:off x="979397" y="748602"/>
                            <a:ext cx="16972" cy="52736"/>
                          </a:xfrm>
                          <a:custGeom>
                            <a:avLst/>
                            <a:gdLst/>
                            <a:ahLst/>
                            <a:cxnLst/>
                            <a:rect l="0" t="0" r="0" b="0"/>
                            <a:pathLst>
                              <a:path w="16972" h="52736">
                                <a:moveTo>
                                  <a:pt x="13790" y="0"/>
                                </a:moveTo>
                                <a:lnTo>
                                  <a:pt x="15002" y="2122"/>
                                </a:lnTo>
                                <a:lnTo>
                                  <a:pt x="16063" y="4243"/>
                                </a:lnTo>
                                <a:lnTo>
                                  <a:pt x="16669" y="6516"/>
                                </a:lnTo>
                                <a:lnTo>
                                  <a:pt x="16972" y="9092"/>
                                </a:lnTo>
                                <a:lnTo>
                                  <a:pt x="16972" y="48492"/>
                                </a:lnTo>
                                <a:lnTo>
                                  <a:pt x="16518" y="50766"/>
                                </a:lnTo>
                                <a:lnTo>
                                  <a:pt x="15154" y="52281"/>
                                </a:lnTo>
                                <a:lnTo>
                                  <a:pt x="12881" y="52736"/>
                                </a:lnTo>
                                <a:lnTo>
                                  <a:pt x="12729" y="52736"/>
                                </a:lnTo>
                                <a:lnTo>
                                  <a:pt x="10456" y="52281"/>
                                </a:lnTo>
                                <a:lnTo>
                                  <a:pt x="9092" y="50917"/>
                                </a:lnTo>
                                <a:lnTo>
                                  <a:pt x="8486" y="48644"/>
                                </a:lnTo>
                                <a:lnTo>
                                  <a:pt x="8486" y="10305"/>
                                </a:lnTo>
                                <a:lnTo>
                                  <a:pt x="8183" y="7728"/>
                                </a:lnTo>
                                <a:lnTo>
                                  <a:pt x="7274" y="5607"/>
                                </a:lnTo>
                                <a:lnTo>
                                  <a:pt x="6061" y="4243"/>
                                </a:lnTo>
                                <a:lnTo>
                                  <a:pt x="4091" y="2728"/>
                                </a:lnTo>
                                <a:lnTo>
                                  <a:pt x="1970" y="1970"/>
                                </a:lnTo>
                                <a:lnTo>
                                  <a:pt x="0" y="1818"/>
                                </a:lnTo>
                                <a:lnTo>
                                  <a:pt x="1379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2" name="Shape 40552"/>
                        <wps:cNvSpPr/>
                        <wps:spPr>
                          <a:xfrm>
                            <a:off x="936966" y="741935"/>
                            <a:ext cx="56221" cy="59403"/>
                          </a:xfrm>
                          <a:custGeom>
                            <a:avLst/>
                            <a:gdLst/>
                            <a:ahLst/>
                            <a:cxnLst/>
                            <a:rect l="0" t="0" r="0" b="0"/>
                            <a:pathLst>
                              <a:path w="56221" h="59403">
                                <a:moveTo>
                                  <a:pt x="4091" y="0"/>
                                </a:moveTo>
                                <a:lnTo>
                                  <a:pt x="42431" y="0"/>
                                </a:lnTo>
                                <a:lnTo>
                                  <a:pt x="45007" y="151"/>
                                </a:lnTo>
                                <a:lnTo>
                                  <a:pt x="47432" y="606"/>
                                </a:lnTo>
                                <a:lnTo>
                                  <a:pt x="49705" y="1363"/>
                                </a:lnTo>
                                <a:lnTo>
                                  <a:pt x="51675" y="2576"/>
                                </a:lnTo>
                                <a:lnTo>
                                  <a:pt x="53645" y="4091"/>
                                </a:lnTo>
                                <a:lnTo>
                                  <a:pt x="54554" y="4849"/>
                                </a:lnTo>
                                <a:lnTo>
                                  <a:pt x="56221" y="6668"/>
                                </a:lnTo>
                                <a:lnTo>
                                  <a:pt x="42431" y="8486"/>
                                </a:lnTo>
                                <a:lnTo>
                                  <a:pt x="8486" y="8486"/>
                                </a:lnTo>
                                <a:lnTo>
                                  <a:pt x="8486" y="55160"/>
                                </a:lnTo>
                                <a:lnTo>
                                  <a:pt x="8031" y="57433"/>
                                </a:lnTo>
                                <a:lnTo>
                                  <a:pt x="6667" y="58948"/>
                                </a:lnTo>
                                <a:lnTo>
                                  <a:pt x="4394" y="59403"/>
                                </a:lnTo>
                                <a:lnTo>
                                  <a:pt x="4243" y="59403"/>
                                </a:lnTo>
                                <a:lnTo>
                                  <a:pt x="1970" y="58948"/>
                                </a:lnTo>
                                <a:lnTo>
                                  <a:pt x="455" y="57585"/>
                                </a:lnTo>
                                <a:lnTo>
                                  <a:pt x="0" y="55311"/>
                                </a:lnTo>
                                <a:lnTo>
                                  <a:pt x="0" y="4243"/>
                                </a:lnTo>
                                <a:lnTo>
                                  <a:pt x="455" y="1818"/>
                                </a:lnTo>
                                <a:lnTo>
                                  <a:pt x="1818" y="454"/>
                                </a:lnTo>
                                <a:lnTo>
                                  <a:pt x="409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3" name="Shape 40553"/>
                        <wps:cNvSpPr/>
                        <wps:spPr>
                          <a:xfrm>
                            <a:off x="1016978" y="758150"/>
                            <a:ext cx="60616" cy="12123"/>
                          </a:xfrm>
                          <a:custGeom>
                            <a:avLst/>
                            <a:gdLst/>
                            <a:ahLst/>
                            <a:cxnLst/>
                            <a:rect l="0" t="0" r="0" b="0"/>
                            <a:pathLst>
                              <a:path w="60616" h="12123">
                                <a:moveTo>
                                  <a:pt x="5910" y="0"/>
                                </a:moveTo>
                                <a:lnTo>
                                  <a:pt x="54554" y="0"/>
                                </a:lnTo>
                                <a:lnTo>
                                  <a:pt x="57888" y="606"/>
                                </a:lnTo>
                                <a:lnTo>
                                  <a:pt x="60010" y="2576"/>
                                </a:lnTo>
                                <a:lnTo>
                                  <a:pt x="60616" y="5910"/>
                                </a:lnTo>
                                <a:lnTo>
                                  <a:pt x="60616" y="6062"/>
                                </a:lnTo>
                                <a:lnTo>
                                  <a:pt x="60010" y="9396"/>
                                </a:lnTo>
                                <a:lnTo>
                                  <a:pt x="58039" y="11365"/>
                                </a:lnTo>
                                <a:lnTo>
                                  <a:pt x="54857" y="12123"/>
                                </a:lnTo>
                                <a:lnTo>
                                  <a:pt x="6062" y="12123"/>
                                </a:lnTo>
                                <a:lnTo>
                                  <a:pt x="2728" y="11517"/>
                                </a:lnTo>
                                <a:lnTo>
                                  <a:pt x="758" y="9547"/>
                                </a:lnTo>
                                <a:lnTo>
                                  <a:pt x="0" y="6213"/>
                                </a:lnTo>
                                <a:lnTo>
                                  <a:pt x="0" y="6062"/>
                                </a:lnTo>
                                <a:lnTo>
                                  <a:pt x="606" y="2728"/>
                                </a:lnTo>
                                <a:lnTo>
                                  <a:pt x="2576" y="757"/>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4" name="Shape 40554"/>
                        <wps:cNvSpPr/>
                        <wps:spPr>
                          <a:xfrm>
                            <a:off x="1016978" y="721781"/>
                            <a:ext cx="60616" cy="12123"/>
                          </a:xfrm>
                          <a:custGeom>
                            <a:avLst/>
                            <a:gdLst/>
                            <a:ahLst/>
                            <a:cxnLst/>
                            <a:rect l="0" t="0" r="0" b="0"/>
                            <a:pathLst>
                              <a:path w="60616" h="12123">
                                <a:moveTo>
                                  <a:pt x="5910" y="0"/>
                                </a:moveTo>
                                <a:lnTo>
                                  <a:pt x="54554" y="0"/>
                                </a:lnTo>
                                <a:lnTo>
                                  <a:pt x="57888" y="606"/>
                                </a:lnTo>
                                <a:lnTo>
                                  <a:pt x="60010" y="2576"/>
                                </a:lnTo>
                                <a:lnTo>
                                  <a:pt x="60616" y="5759"/>
                                </a:lnTo>
                                <a:lnTo>
                                  <a:pt x="60616" y="6062"/>
                                </a:lnTo>
                                <a:lnTo>
                                  <a:pt x="60010" y="9396"/>
                                </a:lnTo>
                                <a:lnTo>
                                  <a:pt x="58039" y="11365"/>
                                </a:lnTo>
                                <a:lnTo>
                                  <a:pt x="54857" y="12123"/>
                                </a:lnTo>
                                <a:lnTo>
                                  <a:pt x="6062" y="12123"/>
                                </a:lnTo>
                                <a:lnTo>
                                  <a:pt x="2728" y="11365"/>
                                </a:lnTo>
                                <a:lnTo>
                                  <a:pt x="758" y="9547"/>
                                </a:lnTo>
                                <a:lnTo>
                                  <a:pt x="0" y="6213"/>
                                </a:lnTo>
                                <a:lnTo>
                                  <a:pt x="0" y="6062"/>
                                </a:lnTo>
                                <a:lnTo>
                                  <a:pt x="606" y="2728"/>
                                </a:lnTo>
                                <a:lnTo>
                                  <a:pt x="2576" y="606"/>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5" name="Shape 40555"/>
                        <wps:cNvSpPr/>
                        <wps:spPr>
                          <a:xfrm>
                            <a:off x="1101991" y="667075"/>
                            <a:ext cx="68915" cy="121383"/>
                          </a:xfrm>
                          <a:custGeom>
                            <a:avLst/>
                            <a:gdLst/>
                            <a:ahLst/>
                            <a:cxnLst/>
                            <a:rect l="0" t="0" r="0" b="0"/>
                            <a:pathLst>
                              <a:path w="68915" h="121383">
                                <a:moveTo>
                                  <a:pt x="5910" y="0"/>
                                </a:moveTo>
                                <a:lnTo>
                                  <a:pt x="30308" y="0"/>
                                </a:lnTo>
                                <a:lnTo>
                                  <a:pt x="33945" y="303"/>
                                </a:lnTo>
                                <a:lnTo>
                                  <a:pt x="37430" y="757"/>
                                </a:lnTo>
                                <a:cubicBezTo>
                                  <a:pt x="62310" y="7140"/>
                                  <a:pt x="68915" y="39130"/>
                                  <a:pt x="48947" y="54251"/>
                                </a:cubicBezTo>
                                <a:lnTo>
                                  <a:pt x="48492" y="54705"/>
                                </a:lnTo>
                                <a:lnTo>
                                  <a:pt x="51372" y="56979"/>
                                </a:lnTo>
                                <a:lnTo>
                                  <a:pt x="53796" y="59555"/>
                                </a:lnTo>
                                <a:lnTo>
                                  <a:pt x="55766" y="62282"/>
                                </a:lnTo>
                                <a:lnTo>
                                  <a:pt x="57585" y="65162"/>
                                </a:lnTo>
                                <a:lnTo>
                                  <a:pt x="58797" y="68193"/>
                                </a:lnTo>
                                <a:lnTo>
                                  <a:pt x="59858" y="71375"/>
                                </a:lnTo>
                                <a:lnTo>
                                  <a:pt x="60464" y="74861"/>
                                </a:lnTo>
                                <a:lnTo>
                                  <a:pt x="60616" y="78346"/>
                                </a:lnTo>
                                <a:lnTo>
                                  <a:pt x="60616" y="91075"/>
                                </a:lnTo>
                                <a:lnTo>
                                  <a:pt x="60464" y="94712"/>
                                </a:lnTo>
                                <a:lnTo>
                                  <a:pt x="59858" y="98046"/>
                                </a:lnTo>
                                <a:lnTo>
                                  <a:pt x="58949" y="101380"/>
                                </a:lnTo>
                                <a:lnTo>
                                  <a:pt x="57585" y="104562"/>
                                </a:lnTo>
                                <a:lnTo>
                                  <a:pt x="55918" y="107441"/>
                                </a:lnTo>
                                <a:cubicBezTo>
                                  <a:pt x="50523" y="115154"/>
                                  <a:pt x="42931" y="120527"/>
                                  <a:pt x="33339" y="121231"/>
                                </a:cubicBezTo>
                                <a:lnTo>
                                  <a:pt x="30308" y="121383"/>
                                </a:lnTo>
                                <a:lnTo>
                                  <a:pt x="6062" y="121383"/>
                                </a:lnTo>
                                <a:lnTo>
                                  <a:pt x="2728" y="120776"/>
                                </a:lnTo>
                                <a:lnTo>
                                  <a:pt x="758" y="118807"/>
                                </a:lnTo>
                                <a:lnTo>
                                  <a:pt x="0" y="115473"/>
                                </a:lnTo>
                                <a:lnTo>
                                  <a:pt x="0" y="115321"/>
                                </a:lnTo>
                                <a:lnTo>
                                  <a:pt x="606" y="111987"/>
                                </a:lnTo>
                                <a:lnTo>
                                  <a:pt x="2576" y="110017"/>
                                </a:lnTo>
                                <a:lnTo>
                                  <a:pt x="5910" y="109259"/>
                                </a:lnTo>
                                <a:lnTo>
                                  <a:pt x="30308" y="109259"/>
                                </a:lnTo>
                                <a:lnTo>
                                  <a:pt x="33945" y="108956"/>
                                </a:lnTo>
                                <a:lnTo>
                                  <a:pt x="37127" y="108047"/>
                                </a:lnTo>
                                <a:lnTo>
                                  <a:pt x="40158" y="106380"/>
                                </a:lnTo>
                                <a:cubicBezTo>
                                  <a:pt x="50755" y="99758"/>
                                  <a:pt x="48247" y="89731"/>
                                  <a:pt x="48492" y="78952"/>
                                </a:cubicBezTo>
                                <a:lnTo>
                                  <a:pt x="48189" y="75315"/>
                                </a:lnTo>
                                <a:lnTo>
                                  <a:pt x="47280" y="72133"/>
                                </a:lnTo>
                                <a:lnTo>
                                  <a:pt x="45613" y="69102"/>
                                </a:lnTo>
                                <a:lnTo>
                                  <a:pt x="43492" y="66374"/>
                                </a:lnTo>
                                <a:lnTo>
                                  <a:pt x="43189" y="66071"/>
                                </a:lnTo>
                                <a:lnTo>
                                  <a:pt x="40461" y="63798"/>
                                </a:lnTo>
                                <a:lnTo>
                                  <a:pt x="37430" y="62131"/>
                                </a:lnTo>
                                <a:lnTo>
                                  <a:pt x="34248" y="61070"/>
                                </a:lnTo>
                                <a:lnTo>
                                  <a:pt x="30611" y="60767"/>
                                </a:lnTo>
                                <a:lnTo>
                                  <a:pt x="18185" y="60767"/>
                                </a:lnTo>
                                <a:lnTo>
                                  <a:pt x="14851" y="60010"/>
                                </a:lnTo>
                                <a:lnTo>
                                  <a:pt x="12881" y="58191"/>
                                </a:lnTo>
                                <a:lnTo>
                                  <a:pt x="12123" y="54857"/>
                                </a:lnTo>
                                <a:lnTo>
                                  <a:pt x="12123" y="54705"/>
                                </a:lnTo>
                                <a:lnTo>
                                  <a:pt x="12729" y="51372"/>
                                </a:lnTo>
                                <a:lnTo>
                                  <a:pt x="14699" y="49250"/>
                                </a:lnTo>
                                <a:lnTo>
                                  <a:pt x="18033" y="48644"/>
                                </a:lnTo>
                                <a:lnTo>
                                  <a:pt x="30308" y="48644"/>
                                </a:lnTo>
                                <a:lnTo>
                                  <a:pt x="33945" y="48341"/>
                                </a:lnTo>
                                <a:lnTo>
                                  <a:pt x="37127" y="47280"/>
                                </a:lnTo>
                                <a:lnTo>
                                  <a:pt x="40158" y="45765"/>
                                </a:lnTo>
                                <a:lnTo>
                                  <a:pt x="43037" y="43643"/>
                                </a:lnTo>
                                <a:lnTo>
                                  <a:pt x="43340" y="43340"/>
                                </a:lnTo>
                                <a:lnTo>
                                  <a:pt x="45613" y="40612"/>
                                </a:lnTo>
                                <a:lnTo>
                                  <a:pt x="47129" y="37581"/>
                                </a:lnTo>
                                <a:lnTo>
                                  <a:pt x="48189" y="34248"/>
                                </a:lnTo>
                                <a:cubicBezTo>
                                  <a:pt x="49553" y="26931"/>
                                  <a:pt x="46745" y="19420"/>
                                  <a:pt x="40461" y="15305"/>
                                </a:cubicBezTo>
                                <a:lnTo>
                                  <a:pt x="37430" y="13639"/>
                                </a:lnTo>
                                <a:lnTo>
                                  <a:pt x="34248" y="12578"/>
                                </a:lnTo>
                                <a:lnTo>
                                  <a:pt x="30611" y="12274"/>
                                </a:lnTo>
                                <a:lnTo>
                                  <a:pt x="6062" y="12274"/>
                                </a:lnTo>
                                <a:lnTo>
                                  <a:pt x="2728" y="11517"/>
                                </a:lnTo>
                                <a:lnTo>
                                  <a:pt x="758" y="9547"/>
                                </a:lnTo>
                                <a:lnTo>
                                  <a:pt x="0" y="6365"/>
                                </a:lnTo>
                                <a:lnTo>
                                  <a:pt x="0" y="6213"/>
                                </a:lnTo>
                                <a:lnTo>
                                  <a:pt x="606" y="2879"/>
                                </a:lnTo>
                                <a:lnTo>
                                  <a:pt x="2576" y="757"/>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6" name="Shape 40556"/>
                        <wps:cNvSpPr/>
                        <wps:spPr>
                          <a:xfrm>
                            <a:off x="1186853" y="726932"/>
                            <a:ext cx="30308" cy="50008"/>
                          </a:xfrm>
                          <a:custGeom>
                            <a:avLst/>
                            <a:gdLst/>
                            <a:ahLst/>
                            <a:cxnLst/>
                            <a:rect l="0" t="0" r="0" b="0"/>
                            <a:pathLst>
                              <a:path w="30308" h="50008">
                                <a:moveTo>
                                  <a:pt x="6516" y="0"/>
                                </a:moveTo>
                                <a:lnTo>
                                  <a:pt x="30308" y="909"/>
                                </a:lnTo>
                                <a:lnTo>
                                  <a:pt x="26671" y="1212"/>
                                </a:lnTo>
                                <a:lnTo>
                                  <a:pt x="23488" y="2122"/>
                                </a:lnTo>
                                <a:cubicBezTo>
                                  <a:pt x="16614" y="4807"/>
                                  <a:pt x="11979" y="11671"/>
                                  <a:pt x="12123" y="19094"/>
                                </a:cubicBezTo>
                                <a:lnTo>
                                  <a:pt x="12123" y="31217"/>
                                </a:lnTo>
                                <a:lnTo>
                                  <a:pt x="12426" y="34703"/>
                                </a:lnTo>
                                <a:cubicBezTo>
                                  <a:pt x="13224" y="41034"/>
                                  <a:pt x="19945" y="48116"/>
                                  <a:pt x="26368" y="48947"/>
                                </a:cubicBezTo>
                                <a:lnTo>
                                  <a:pt x="30005" y="49402"/>
                                </a:lnTo>
                                <a:lnTo>
                                  <a:pt x="30308" y="49402"/>
                                </a:lnTo>
                                <a:lnTo>
                                  <a:pt x="6516" y="50008"/>
                                </a:lnTo>
                                <a:lnTo>
                                  <a:pt x="4395" y="47129"/>
                                </a:lnTo>
                                <a:lnTo>
                                  <a:pt x="2879" y="44098"/>
                                </a:lnTo>
                                <a:lnTo>
                                  <a:pt x="1515" y="40915"/>
                                </a:lnTo>
                                <a:lnTo>
                                  <a:pt x="606" y="37733"/>
                                </a:lnTo>
                                <a:lnTo>
                                  <a:pt x="152" y="34248"/>
                                </a:lnTo>
                                <a:lnTo>
                                  <a:pt x="0" y="31217"/>
                                </a:lnTo>
                                <a:lnTo>
                                  <a:pt x="0" y="19094"/>
                                </a:lnTo>
                                <a:lnTo>
                                  <a:pt x="152" y="15457"/>
                                </a:lnTo>
                                <a:lnTo>
                                  <a:pt x="758" y="11971"/>
                                </a:lnTo>
                                <a:lnTo>
                                  <a:pt x="1667" y="8789"/>
                                </a:lnTo>
                                <a:lnTo>
                                  <a:pt x="2879" y="5759"/>
                                </a:lnTo>
                                <a:lnTo>
                                  <a:pt x="4546" y="2728"/>
                                </a:lnTo>
                                <a:lnTo>
                                  <a:pt x="6516"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7" name="Shape 40557"/>
                        <wps:cNvSpPr/>
                        <wps:spPr>
                          <a:xfrm>
                            <a:off x="1217161" y="678592"/>
                            <a:ext cx="31679" cy="37885"/>
                          </a:xfrm>
                          <a:custGeom>
                            <a:avLst/>
                            <a:gdLst/>
                            <a:ahLst/>
                            <a:cxnLst/>
                            <a:rect l="0" t="0" r="0" b="0"/>
                            <a:pathLst>
                              <a:path w="31679" h="37885">
                                <a:moveTo>
                                  <a:pt x="23943" y="0"/>
                                </a:moveTo>
                                <a:lnTo>
                                  <a:pt x="25913" y="2879"/>
                                </a:lnTo>
                                <a:lnTo>
                                  <a:pt x="27580" y="5910"/>
                                </a:lnTo>
                                <a:cubicBezTo>
                                  <a:pt x="31679" y="14773"/>
                                  <a:pt x="31232" y="26974"/>
                                  <a:pt x="25762" y="35157"/>
                                </a:cubicBezTo>
                                <a:lnTo>
                                  <a:pt x="23792" y="37885"/>
                                </a:lnTo>
                                <a:lnTo>
                                  <a:pt x="0" y="37127"/>
                                </a:lnTo>
                                <a:lnTo>
                                  <a:pt x="3637" y="36824"/>
                                </a:lnTo>
                                <a:cubicBezTo>
                                  <a:pt x="24974" y="32055"/>
                                  <a:pt x="21933" y="1419"/>
                                  <a:pt x="303" y="757"/>
                                </a:cubicBezTo>
                                <a:lnTo>
                                  <a:pt x="0" y="757"/>
                                </a:lnTo>
                                <a:lnTo>
                                  <a:pt x="2394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8" name="Shape 40558"/>
                        <wps:cNvSpPr/>
                        <wps:spPr>
                          <a:xfrm>
                            <a:off x="1177551" y="667075"/>
                            <a:ext cx="70584" cy="125151"/>
                          </a:xfrm>
                          <a:custGeom>
                            <a:avLst/>
                            <a:gdLst/>
                            <a:ahLst/>
                            <a:cxnLst/>
                            <a:rect l="0" t="0" r="0" b="0"/>
                            <a:pathLst>
                              <a:path w="70584" h="125151">
                                <a:moveTo>
                                  <a:pt x="39610" y="0"/>
                                </a:moveTo>
                                <a:lnTo>
                                  <a:pt x="43247" y="303"/>
                                </a:lnTo>
                                <a:lnTo>
                                  <a:pt x="46732" y="757"/>
                                </a:lnTo>
                                <a:cubicBezTo>
                                  <a:pt x="52796" y="2523"/>
                                  <a:pt x="56597" y="4428"/>
                                  <a:pt x="61128" y="8941"/>
                                </a:cubicBezTo>
                                <a:lnTo>
                                  <a:pt x="63553" y="11517"/>
                                </a:lnTo>
                                <a:lnTo>
                                  <a:pt x="39610" y="12274"/>
                                </a:lnTo>
                                <a:cubicBezTo>
                                  <a:pt x="15411" y="13161"/>
                                  <a:pt x="15335" y="47424"/>
                                  <a:pt x="39610" y="48644"/>
                                </a:cubicBezTo>
                                <a:lnTo>
                                  <a:pt x="63401" y="49402"/>
                                </a:lnTo>
                                <a:lnTo>
                                  <a:pt x="60977" y="51978"/>
                                </a:lnTo>
                                <a:lnTo>
                                  <a:pt x="58249" y="54251"/>
                                </a:lnTo>
                                <a:lnTo>
                                  <a:pt x="57794" y="54705"/>
                                </a:lnTo>
                                <a:lnTo>
                                  <a:pt x="60673" y="57130"/>
                                </a:lnTo>
                                <a:lnTo>
                                  <a:pt x="63098" y="59706"/>
                                </a:lnTo>
                                <a:lnTo>
                                  <a:pt x="65220" y="62434"/>
                                </a:lnTo>
                                <a:cubicBezTo>
                                  <a:pt x="68281" y="67627"/>
                                  <a:pt x="68940" y="69827"/>
                                  <a:pt x="69463" y="75618"/>
                                </a:cubicBezTo>
                                <a:lnTo>
                                  <a:pt x="69766" y="79104"/>
                                </a:lnTo>
                                <a:lnTo>
                                  <a:pt x="69917" y="83043"/>
                                </a:lnTo>
                                <a:cubicBezTo>
                                  <a:pt x="69761" y="89704"/>
                                  <a:pt x="70584" y="94911"/>
                                  <a:pt x="68250" y="101380"/>
                                </a:cubicBezTo>
                                <a:lnTo>
                                  <a:pt x="66887" y="104562"/>
                                </a:lnTo>
                                <a:lnTo>
                                  <a:pt x="65220" y="107441"/>
                                </a:lnTo>
                                <a:lnTo>
                                  <a:pt x="63098" y="110320"/>
                                </a:lnTo>
                                <a:cubicBezTo>
                                  <a:pt x="52543" y="123337"/>
                                  <a:pt x="33240" y="125151"/>
                                  <a:pt x="20364" y="114564"/>
                                </a:cubicBezTo>
                                <a:lnTo>
                                  <a:pt x="18243" y="112442"/>
                                </a:lnTo>
                                <a:lnTo>
                                  <a:pt x="15818" y="109865"/>
                                </a:lnTo>
                                <a:lnTo>
                                  <a:pt x="39610" y="109259"/>
                                </a:lnTo>
                                <a:lnTo>
                                  <a:pt x="43247" y="108956"/>
                                </a:lnTo>
                                <a:cubicBezTo>
                                  <a:pt x="51834" y="107111"/>
                                  <a:pt x="57941" y="100023"/>
                                  <a:pt x="57794" y="91075"/>
                                </a:cubicBezTo>
                                <a:lnTo>
                                  <a:pt x="57794" y="78952"/>
                                </a:lnTo>
                                <a:lnTo>
                                  <a:pt x="57491" y="75315"/>
                                </a:lnTo>
                                <a:cubicBezTo>
                                  <a:pt x="56014" y="67318"/>
                                  <a:pt x="48164" y="60464"/>
                                  <a:pt x="39913" y="60767"/>
                                </a:cubicBezTo>
                                <a:lnTo>
                                  <a:pt x="39610" y="60767"/>
                                </a:lnTo>
                                <a:lnTo>
                                  <a:pt x="15818" y="59858"/>
                                </a:lnTo>
                                <a:lnTo>
                                  <a:pt x="18243" y="57433"/>
                                </a:lnTo>
                                <a:lnTo>
                                  <a:pt x="20970" y="55008"/>
                                </a:lnTo>
                                <a:lnTo>
                                  <a:pt x="21425" y="54705"/>
                                </a:lnTo>
                                <a:lnTo>
                                  <a:pt x="18697" y="52281"/>
                                </a:lnTo>
                                <a:cubicBezTo>
                                  <a:pt x="0" y="34685"/>
                                  <a:pt x="10534" y="2935"/>
                                  <a:pt x="36730" y="151"/>
                                </a:cubicBezTo>
                                <a:lnTo>
                                  <a:pt x="396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59" name="Shape 40559"/>
                        <wps:cNvSpPr/>
                        <wps:spPr>
                          <a:xfrm>
                            <a:off x="1308236" y="715719"/>
                            <a:ext cx="12123" cy="72739"/>
                          </a:xfrm>
                          <a:custGeom>
                            <a:avLst/>
                            <a:gdLst/>
                            <a:ahLst/>
                            <a:cxnLst/>
                            <a:rect l="0" t="0" r="0" b="0"/>
                            <a:pathLst>
                              <a:path w="12123" h="72739">
                                <a:moveTo>
                                  <a:pt x="0" y="0"/>
                                </a:moveTo>
                                <a:lnTo>
                                  <a:pt x="12123" y="0"/>
                                </a:lnTo>
                                <a:lnTo>
                                  <a:pt x="12123" y="66677"/>
                                </a:lnTo>
                                <a:lnTo>
                                  <a:pt x="11517" y="70011"/>
                                </a:lnTo>
                                <a:lnTo>
                                  <a:pt x="9547" y="71981"/>
                                </a:lnTo>
                                <a:lnTo>
                                  <a:pt x="6365" y="72739"/>
                                </a:lnTo>
                                <a:lnTo>
                                  <a:pt x="6062" y="72739"/>
                                </a:lnTo>
                                <a:lnTo>
                                  <a:pt x="2728" y="72133"/>
                                </a:lnTo>
                                <a:lnTo>
                                  <a:pt x="758" y="70162"/>
                                </a:lnTo>
                                <a:lnTo>
                                  <a:pt x="0" y="6682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60" name="Shape 40560"/>
                        <wps:cNvSpPr/>
                        <wps:spPr>
                          <a:xfrm>
                            <a:off x="1332482" y="713143"/>
                            <a:ext cx="24246" cy="75315"/>
                          </a:xfrm>
                          <a:custGeom>
                            <a:avLst/>
                            <a:gdLst/>
                            <a:ahLst/>
                            <a:cxnLst/>
                            <a:rect l="0" t="0" r="0" b="0"/>
                            <a:pathLst>
                              <a:path w="24246" h="75315">
                                <a:moveTo>
                                  <a:pt x="19700" y="0"/>
                                </a:moveTo>
                                <a:lnTo>
                                  <a:pt x="21518" y="3031"/>
                                </a:lnTo>
                                <a:lnTo>
                                  <a:pt x="22882" y="6062"/>
                                </a:lnTo>
                                <a:lnTo>
                                  <a:pt x="23792" y="9396"/>
                                </a:lnTo>
                                <a:lnTo>
                                  <a:pt x="24246" y="12881"/>
                                </a:lnTo>
                                <a:lnTo>
                                  <a:pt x="24246" y="69253"/>
                                </a:lnTo>
                                <a:lnTo>
                                  <a:pt x="23640" y="72587"/>
                                </a:lnTo>
                                <a:lnTo>
                                  <a:pt x="21670" y="74557"/>
                                </a:lnTo>
                                <a:lnTo>
                                  <a:pt x="18488" y="75315"/>
                                </a:lnTo>
                                <a:lnTo>
                                  <a:pt x="18185" y="75315"/>
                                </a:lnTo>
                                <a:lnTo>
                                  <a:pt x="14851" y="74709"/>
                                </a:lnTo>
                                <a:lnTo>
                                  <a:pt x="12881" y="72739"/>
                                </a:lnTo>
                                <a:lnTo>
                                  <a:pt x="12123" y="69405"/>
                                </a:lnTo>
                                <a:lnTo>
                                  <a:pt x="12123" y="14699"/>
                                </a:lnTo>
                                <a:lnTo>
                                  <a:pt x="11668" y="11062"/>
                                </a:lnTo>
                                <a:lnTo>
                                  <a:pt x="10304" y="8031"/>
                                </a:lnTo>
                                <a:lnTo>
                                  <a:pt x="8637" y="6062"/>
                                </a:lnTo>
                                <a:lnTo>
                                  <a:pt x="5910" y="3940"/>
                                </a:lnTo>
                                <a:lnTo>
                                  <a:pt x="2728" y="2728"/>
                                </a:lnTo>
                                <a:lnTo>
                                  <a:pt x="0" y="2576"/>
                                </a:lnTo>
                                <a:lnTo>
                                  <a:pt x="1970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61" name="Shape 40561"/>
                        <wps:cNvSpPr/>
                        <wps:spPr>
                          <a:xfrm>
                            <a:off x="1271866" y="703596"/>
                            <a:ext cx="80316" cy="84861"/>
                          </a:xfrm>
                          <a:custGeom>
                            <a:avLst/>
                            <a:gdLst/>
                            <a:ahLst/>
                            <a:cxnLst/>
                            <a:rect l="0" t="0" r="0" b="0"/>
                            <a:pathLst>
                              <a:path w="80316" h="84861">
                                <a:moveTo>
                                  <a:pt x="5910" y="0"/>
                                </a:moveTo>
                                <a:lnTo>
                                  <a:pt x="60616" y="0"/>
                                </a:lnTo>
                                <a:lnTo>
                                  <a:pt x="64253" y="151"/>
                                </a:lnTo>
                                <a:lnTo>
                                  <a:pt x="67738" y="909"/>
                                </a:lnTo>
                                <a:lnTo>
                                  <a:pt x="70920" y="1970"/>
                                </a:lnTo>
                                <a:lnTo>
                                  <a:pt x="73951" y="3637"/>
                                </a:lnTo>
                                <a:lnTo>
                                  <a:pt x="76679" y="5759"/>
                                </a:lnTo>
                                <a:lnTo>
                                  <a:pt x="77891" y="6971"/>
                                </a:lnTo>
                                <a:lnTo>
                                  <a:pt x="80316" y="9547"/>
                                </a:lnTo>
                                <a:lnTo>
                                  <a:pt x="60616" y="12123"/>
                                </a:lnTo>
                                <a:lnTo>
                                  <a:pt x="12123" y="12123"/>
                                </a:lnTo>
                                <a:lnTo>
                                  <a:pt x="12123" y="78801"/>
                                </a:lnTo>
                                <a:lnTo>
                                  <a:pt x="11517" y="82134"/>
                                </a:lnTo>
                                <a:lnTo>
                                  <a:pt x="9547" y="84104"/>
                                </a:lnTo>
                                <a:lnTo>
                                  <a:pt x="6213" y="84861"/>
                                </a:lnTo>
                                <a:lnTo>
                                  <a:pt x="6062" y="84861"/>
                                </a:lnTo>
                                <a:lnTo>
                                  <a:pt x="2728" y="84255"/>
                                </a:lnTo>
                                <a:lnTo>
                                  <a:pt x="758" y="82286"/>
                                </a:lnTo>
                                <a:lnTo>
                                  <a:pt x="0" y="78952"/>
                                </a:lnTo>
                                <a:lnTo>
                                  <a:pt x="0" y="6062"/>
                                </a:lnTo>
                                <a:lnTo>
                                  <a:pt x="606" y="2728"/>
                                </a:lnTo>
                                <a:lnTo>
                                  <a:pt x="2576" y="606"/>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62" name="Shape 40562"/>
                        <wps:cNvSpPr/>
                        <wps:spPr>
                          <a:xfrm>
                            <a:off x="1417344" y="715719"/>
                            <a:ext cx="12123" cy="72739"/>
                          </a:xfrm>
                          <a:custGeom>
                            <a:avLst/>
                            <a:gdLst/>
                            <a:ahLst/>
                            <a:cxnLst/>
                            <a:rect l="0" t="0" r="0" b="0"/>
                            <a:pathLst>
                              <a:path w="12123" h="72739">
                                <a:moveTo>
                                  <a:pt x="0" y="0"/>
                                </a:moveTo>
                                <a:lnTo>
                                  <a:pt x="12123" y="0"/>
                                </a:lnTo>
                                <a:lnTo>
                                  <a:pt x="12123" y="66677"/>
                                </a:lnTo>
                                <a:lnTo>
                                  <a:pt x="11517" y="70011"/>
                                </a:lnTo>
                                <a:lnTo>
                                  <a:pt x="9547" y="71981"/>
                                </a:lnTo>
                                <a:lnTo>
                                  <a:pt x="6365" y="72739"/>
                                </a:lnTo>
                                <a:lnTo>
                                  <a:pt x="6062" y="72739"/>
                                </a:lnTo>
                                <a:lnTo>
                                  <a:pt x="2728" y="72133"/>
                                </a:lnTo>
                                <a:lnTo>
                                  <a:pt x="758" y="70162"/>
                                </a:lnTo>
                                <a:lnTo>
                                  <a:pt x="0" y="6682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63" name="Shape 40563"/>
                        <wps:cNvSpPr/>
                        <wps:spPr>
                          <a:xfrm>
                            <a:off x="1441590" y="713143"/>
                            <a:ext cx="24246" cy="75315"/>
                          </a:xfrm>
                          <a:custGeom>
                            <a:avLst/>
                            <a:gdLst/>
                            <a:ahLst/>
                            <a:cxnLst/>
                            <a:rect l="0" t="0" r="0" b="0"/>
                            <a:pathLst>
                              <a:path w="24246" h="75315">
                                <a:moveTo>
                                  <a:pt x="19700" y="0"/>
                                </a:moveTo>
                                <a:lnTo>
                                  <a:pt x="21518" y="3031"/>
                                </a:lnTo>
                                <a:lnTo>
                                  <a:pt x="22882" y="6062"/>
                                </a:lnTo>
                                <a:lnTo>
                                  <a:pt x="23792" y="9396"/>
                                </a:lnTo>
                                <a:lnTo>
                                  <a:pt x="24246" y="12881"/>
                                </a:lnTo>
                                <a:lnTo>
                                  <a:pt x="24246" y="69253"/>
                                </a:lnTo>
                                <a:lnTo>
                                  <a:pt x="23640" y="72587"/>
                                </a:lnTo>
                                <a:lnTo>
                                  <a:pt x="21670" y="74557"/>
                                </a:lnTo>
                                <a:lnTo>
                                  <a:pt x="18488" y="75315"/>
                                </a:lnTo>
                                <a:lnTo>
                                  <a:pt x="18185" y="75315"/>
                                </a:lnTo>
                                <a:lnTo>
                                  <a:pt x="14851" y="74709"/>
                                </a:lnTo>
                                <a:lnTo>
                                  <a:pt x="12881" y="72739"/>
                                </a:lnTo>
                                <a:lnTo>
                                  <a:pt x="12123" y="69405"/>
                                </a:lnTo>
                                <a:lnTo>
                                  <a:pt x="12123" y="14699"/>
                                </a:lnTo>
                                <a:lnTo>
                                  <a:pt x="11668" y="11062"/>
                                </a:lnTo>
                                <a:lnTo>
                                  <a:pt x="10304" y="8031"/>
                                </a:lnTo>
                                <a:lnTo>
                                  <a:pt x="8637" y="6062"/>
                                </a:lnTo>
                                <a:lnTo>
                                  <a:pt x="5910" y="3940"/>
                                </a:lnTo>
                                <a:lnTo>
                                  <a:pt x="2728" y="2728"/>
                                </a:lnTo>
                                <a:lnTo>
                                  <a:pt x="0" y="2576"/>
                                </a:lnTo>
                                <a:lnTo>
                                  <a:pt x="1970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64" name="Shape 40564"/>
                        <wps:cNvSpPr/>
                        <wps:spPr>
                          <a:xfrm>
                            <a:off x="1380974" y="703596"/>
                            <a:ext cx="80316" cy="84861"/>
                          </a:xfrm>
                          <a:custGeom>
                            <a:avLst/>
                            <a:gdLst/>
                            <a:ahLst/>
                            <a:cxnLst/>
                            <a:rect l="0" t="0" r="0" b="0"/>
                            <a:pathLst>
                              <a:path w="80316" h="84861">
                                <a:moveTo>
                                  <a:pt x="5910" y="0"/>
                                </a:moveTo>
                                <a:lnTo>
                                  <a:pt x="60616" y="0"/>
                                </a:lnTo>
                                <a:lnTo>
                                  <a:pt x="64253" y="151"/>
                                </a:lnTo>
                                <a:lnTo>
                                  <a:pt x="67738" y="909"/>
                                </a:lnTo>
                                <a:lnTo>
                                  <a:pt x="70920" y="1970"/>
                                </a:lnTo>
                                <a:lnTo>
                                  <a:pt x="73951" y="3637"/>
                                </a:lnTo>
                                <a:lnTo>
                                  <a:pt x="76679" y="5759"/>
                                </a:lnTo>
                                <a:lnTo>
                                  <a:pt x="77891" y="6971"/>
                                </a:lnTo>
                                <a:lnTo>
                                  <a:pt x="80316" y="9547"/>
                                </a:lnTo>
                                <a:lnTo>
                                  <a:pt x="60616" y="12123"/>
                                </a:lnTo>
                                <a:lnTo>
                                  <a:pt x="12123" y="12123"/>
                                </a:lnTo>
                                <a:lnTo>
                                  <a:pt x="12123" y="78801"/>
                                </a:lnTo>
                                <a:lnTo>
                                  <a:pt x="11517" y="82134"/>
                                </a:lnTo>
                                <a:lnTo>
                                  <a:pt x="9547" y="84104"/>
                                </a:lnTo>
                                <a:lnTo>
                                  <a:pt x="6213" y="84861"/>
                                </a:lnTo>
                                <a:lnTo>
                                  <a:pt x="6062" y="84861"/>
                                </a:lnTo>
                                <a:lnTo>
                                  <a:pt x="2728" y="84255"/>
                                </a:lnTo>
                                <a:lnTo>
                                  <a:pt x="758" y="82286"/>
                                </a:lnTo>
                                <a:lnTo>
                                  <a:pt x="0" y="78952"/>
                                </a:lnTo>
                                <a:lnTo>
                                  <a:pt x="0" y="6062"/>
                                </a:lnTo>
                                <a:lnTo>
                                  <a:pt x="606" y="2728"/>
                                </a:lnTo>
                                <a:lnTo>
                                  <a:pt x="2576" y="606"/>
                                </a:lnTo>
                                <a:lnTo>
                                  <a:pt x="5910" y="0"/>
                                </a:lnTo>
                                <a:close/>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48089" style="width:140.156pt;height:95.5054pt;mso-position-horizontal-relative:char;mso-position-vertical-relative:line" coordsize="17799,12129">
                <v:shape id="Shape 40470" style="position:absolute;width:12130;height:12129;left:5669;top:0;" coordsize="1213069,1212918" path="m1213069,606459l1212766,587365l1211857,568423l1210341,549329c1181662,245215,930835,9873,625553,303l606610,0l587516,303c274548,10399,21135,255907,1212,568423l303,587365l0,606459l303,625553l1212,644496c20561,949614,263324,1192371,568422,1211706l587516,1212615l606610,1212918c919707,1212572,1180630,975307,1210341,663589l1211857,644496l1212766,625553l1213069,606459x">
                  <v:stroke weight="0pt" endcap="round" joinstyle="round" on="true" color="#000000"/>
                  <v:fill on="false" color="#000000" opacity="0"/>
                </v:shape>
                <v:shape id="Shape 40471" style="position:absolute;width:11524;height:11523;left:5972;top:303;" coordsize="1152453,1152302" path="m1152453,576151l1152150,557663l1151241,539176l1149877,520840c1121504,232142,884755,9920,594790,303l576302,0l557815,303c260874,10080,20614,242722,1212,539176l303,557663l0,576151l303,594639l1212,613126c20043,902391,250031,1132408,539327,1151089l557815,1151999l576302,1152302c873544,1151913,1120759,927241,1149877,631462l1151241,613126l1152150,594639l1152453,576151x">
                  <v:stroke weight="0pt" endcap="round" joinstyle="round" on="true" color="#000000"/>
                  <v:fill on="false" color="#000000" opacity="0"/>
                </v:shape>
                <v:shape id="Shape 40472" style="position:absolute;width:11767;height:11765;left:5850;top:181;" coordsize="1176700,1176548" path="m1176700,588274l1176397,569483l1175488,550541l1173972,531751c1145314,237040,903132,10034,607216,303l588426,0l569483,303c266120,10454,21208,247716,1212,550541l303,569483l0,588274l303,607065l1212,626008c20647,921604,255058,1156050,550693,1175336l569483,1176245l588426,1176548c891754,1176172,1144556,946752,1173972,644798l1175488,626008l1176397,607065l1176700,588274x">
                  <v:stroke weight="0pt" endcap="round" joinstyle="round" on="true" color="#000000"/>
                  <v:fill on="false" color="#000000" opacity="0"/>
                </v:shape>
                <v:shape id="Shape 40473" style="position:absolute;width:240;height:311;left:10877;top:310;" coordsize="24095,31128" path="m24095,14563l23488,11987l22276,9562c15684,0,1336,3601,0,15017l0,17745l758,20472c4859,30883,19488,31128,23640,20018l24095,17290l24095,14563x">
                  <v:stroke weight="0pt" endcap="round" joinstyle="round" on="true" color="#000000"/>
                  <v:fill on="false" color="#000000" opacity="0"/>
                </v:shape>
                <v:shape id="Shape 40474" style="position:absolute;width:243;height:324;left:10151;top:450;" coordsize="24375,32460" path="m24072,13492l23011,10916l21496,8795c13936,0,0,5536,129,17129l583,19705l1493,22282c7471,32460,21735,30136,24223,18948l24375,16220l24072,13492x">
                  <v:stroke weight="0pt" endcap="round" joinstyle="round" on="true" color="#000000"/>
                  <v:fill on="false" color="#000000" opacity="0"/>
                </v:shape>
                <v:shape id="Shape 40475" style="position:absolute;width:259;height:330;left:9437;top:684;" coordsize="25941,33056" path="m25032,12300l23668,9875l21849,7906c13368,0,0,7731,1846,18968l2604,21544l3968,23968c10861,33056,25067,29144,25941,17604l25790,14876l25032,12300x">
                  <v:stroke weight="0pt" endcap="round" joinstyle="round" on="true" color="#000000"/>
                  <v:fill on="false" color="#000000" opacity="0"/>
                </v:shape>
                <v:shape id="Shape 40476" style="position:absolute;width:278;height:328;left:8766;top:1017;" coordsize="27875,32869" path="m25299,10269l23632,7996l21662,6178c11885,0,0,8653,3175,19816l4235,22392l5902,24514c13426,32869,27875,26749,26815,15422l26360,12694l25299,10269x">
                  <v:stroke weight="0pt" endcap="round" joinstyle="round" on="true" color="#000000"/>
                  <v:fill on="false" color="#000000" opacity="0"/>
                </v:shape>
                <v:shape id="Shape 40477" style="position:absolute;width:297;height:325;left:8143;top:1429;" coordsize="29770,32533" path="m25327,8567l23509,6597l21236,5233c11050,0,0,10534,4718,20993l6082,23418l7900,25388c16821,32533,29770,24852,27600,13567l26691,10992l25327,8567x">
                  <v:stroke weight="0pt" endcap="round" joinstyle="round" on="true" color="#000000"/>
                  <v:fill on="false" color="#000000" opacity="0"/>
                </v:shape>
                <v:shape id="Shape 40478" style="position:absolute;width:313;height:314;left:7583;top:1925;" coordsize="31323,31450" path="m24774,6577l22652,4759l20228,3698c9090,0,0,11969,5983,21579l7650,23701l9772,25368c19518,31450,31323,21963,27653,11123l26441,8699l24774,6577x">
                  <v:stroke weight="0pt" endcap="round" joinstyle="round" on="true" color="#000000"/>
                  <v:fill on="false" color="#000000" opacity="0"/>
                </v:shape>
                <v:shape id="Shape 40479" style="position:absolute;width:325;height:299;left:7092;top:2488;" coordsize="32508,29917" path="m24064,4683l21791,3167l19215,2410c8191,0,0,12949,7395,21958l9365,23928l11638,25292c22188,29917,32508,19248,27550,8774l26034,6501l24064,4683x">
                  <v:stroke weight="0pt" endcap="round" joinstyle="round" on="true" color="#000000"/>
                  <v:fill on="false" color="#000000" opacity="0"/>
                </v:shape>
                <v:shape id="Shape 40480" style="position:absolute;width:330;height:275;left:6683;top:3117;" coordsize="33020,27555" path="m22683,2202l20258,990l17530,536c6162,0,0,13158,8287,21599l10559,23115l12984,24175c23913,27555,33020,15467,26623,5839l24804,3718l22683,2202x">
                  <v:stroke weight="0pt" endcap="round" joinstyle="round" on="true" color="#000000"/>
                  <v:fill on="false" color="#000000" opacity="0"/>
                </v:shape>
                <v:shape id="Shape 40481" style="position:absolute;width:325;height:258;left:6362;top:3785;" coordsize="32550,25815" path="m20667,909l18091,152l15363,0c3647,836,0,15293,8999,21973l11423,23337l14000,24095c25497,25815,32550,12659,25062,3940l23092,2122l20667,909x">
                  <v:stroke weight="0pt" endcap="round" joinstyle="round" on="true" color="#000000"/>
                  <v:fill on="false" color="#000000" opacity="0"/>
                </v:shape>
                <v:shape id="Shape 40482" style="position:absolute;width:323;height:243;left:6127;top:4484;" coordsize="32364,24330" path="m19061,303l16333,0l13606,152c2435,2222,0,17250,10272,22731l12697,23792l15424,24247c27040,24330,32364,10618,23759,2879l21486,1363l19061,303x">
                  <v:stroke weight="0pt" endcap="round" joinstyle="round" on="true" color="#000000"/>
                  <v:fill on="false" color="#000000" opacity="0"/>
                </v:shape>
                <v:shape id="Shape 40483" style="position:absolute;width:311;height:242;left:5991;top:5206;" coordsize="31149,24246" path="m16535,151l13959,0l11231,605c374,4607,0,19310,10777,23488l13505,24246l16232,24246c27661,22905,31149,8410,21688,1970l19263,757l16535,151x">
                  <v:stroke weight="0pt" endcap="round" joinstyle="round" on="true" color="#000000"/>
                  <v:fill on="false" color="#000000" opacity="0"/>
                </v:shape>
                <v:shape id="Shape 40484" style="position:absolute;width:309;height:242;left:5937;top:5943;" coordsize="30995,24247" path="m15568,0l12840,303l10264,1212c0,6415,1732,21223,12840,23944l15568,24247l18296,23944c29575,21344,30995,6052,20872,1212l18296,303l15568,0x">
                  <v:stroke weight="0pt" endcap="round" joinstyle="round" on="true" color="#000000"/>
                  <v:fill on="false" color="#000000" opacity="0"/>
                </v:shape>
                <v:shape id="Shape 40485" style="position:absolute;width:313;height:242;left:5979;top:6679;" coordsize="31376,24247" path="m14767,0l12040,757l9615,1970c0,8504,3794,22764,15222,24247l17798,24095l20526,23488c31376,19316,30803,4061,20071,606l17495,0l14767,0x">
                  <v:stroke weight="0pt" endcap="round" joinstyle="round" on="true" color="#000000"/>
                  <v:fill on="false" color="#000000" opacity="0"/>
                </v:shape>
                <v:shape id="Shape 40486" style="position:absolute;width:323;height:249;left:6120;top:7402;" coordsize="32318,24910" path="m13376,454l10951,1515l8678,3030c0,10382,5536,24910,17013,24246l19741,23943l22165,22882c32318,17411,30103,2422,18831,303l16104,0l13376,454x">
                  <v:stroke weight="0pt" endcap="round" joinstyle="round" on="true" color="#000000"/>
                  <v:fill on="false" color="#000000" opacity="0"/>
                </v:shape>
                <v:shape id="Shape 40487" style="position:absolute;width:325;height:258;left:6358;top:8101;" coordsize="32596,25847" path="m11835,909l9411,2273l7441,4091c0,12792,6974,25847,18503,24095l21079,23337l23504,22125c32596,15301,28780,939,17139,0l14412,152l11835,909x">
                  <v:stroke weight="0pt" endcap="round" joinstyle="round" on="true" color="#000000"/>
                  <v:fill on="false" color="#000000" opacity="0"/>
                </v:shape>
                <v:shape id="Shape 40488" style="position:absolute;width:329;height:272;left:6684;top:8759;" coordsize="32995,27229" path="m10416,2038l8143,3553l6476,5675c0,15303,9039,27229,20114,24163l22539,22951l24660,21435c32995,13254,27176,0,15568,371l12840,977l10416,2038x">
                  <v:stroke weight="0pt" endcap="round" joinstyle="round" on="true" color="#000000"/>
                  <v:fill on="false" color="#000000" opacity="0"/>
                </v:shape>
                <v:shape id="Shape 40489" style="position:absolute;width:323;height:298;left:7101;top:9356;" coordsize="32316,29831" path="m8471,4528l6501,6498l4986,8772c0,19179,10214,29831,20898,25289l23170,23774l25140,21955c32316,13007,24661,0,13321,2407l10744,3165l8471,4528x">
                  <v:stroke weight="0pt" endcap="round" joinstyle="round" on="true" color="#000000"/>
                  <v:fill on="false" color="#000000" opacity="0"/>
                </v:shape>
                <v:shape id="Shape 40490" style="position:absolute;width:311;height:310;left:7596;top:9901;" coordsize="31197,31059" path="m6372,6509l4705,8630l3493,11055c0,22234,11095,31059,21374,25451l23496,23785l25163,21663c31197,11785,21910,0,10918,3630l8494,4842l6372,6509x">
                  <v:stroke weight="0pt" endcap="round" joinstyle="round" on="true" color="#000000"/>
                  <v:fill on="false" color="#000000" opacity="0"/>
                </v:shape>
                <v:shape id="Shape 40491" style="position:absolute;width:294;height:322;left:8162;top:10381;" coordsize="29492,32214" path="m4165,8382l2801,10807l1892,13383c0,24819,12416,32214,21592,25203l23410,23233l24774,20809c29492,10542,18930,0,8256,4897l5983,6413l4165,8382x">
                  <v:stroke weight="0pt" endcap="round" joinstyle="round" on="true" color="#000000"/>
                  <v:fill on="false" color="#000000" opacity="0"/>
                </v:shape>
                <v:shape id="Shape 40492" style="position:absolute;width:279;height:328;left:8783;top:10787;" coordsize="27999,32814" path="m2586,10090l1525,12666l1071,15242c0,26835,14376,32814,21983,24486l23650,22213l24711,19789c27999,8590,15836,0,6223,6150l4253,7969l2586,10090x">
                  <v:stroke weight="0pt" endcap="round" joinstyle="round" on="true" color="#000000"/>
                  <v:fill on="false" color="#000000" opacity="0"/>
                </v:shape>
                <v:shape id="Shape 40493" style="position:absolute;width:257;height:329;left:9454;top:11111;" coordsize="25764,32985" path="m909,11782l152,14358l0,17086c886,28474,14967,32985,21973,23451l23337,21026l24095,18450c25764,6872,12790,0,4092,7388l2273,9358l909,11782x">
                  <v:stroke weight="0pt" endcap="round" joinstyle="round" on="true" color="#000000"/>
                  <v:fill on="false" color="#000000" opacity="0"/>
                </v:shape>
                <v:shape id="Shape 40494" style="position:absolute;width:247;height:323;left:10153;top:11347;" coordsize="24711,32352" path="m455,13490l0,16066l303,18793c2490,30111,17303,32352,22882,22279l23943,19703l24246,16975c24711,5592,10537,0,3031,8641l1364,10914l455,13490x">
                  <v:stroke weight="0pt" endcap="round" joinstyle="round" on="true" color="#000000"/>
                  <v:fill on="false" color="#000000" opacity="0"/>
                </v:shape>
                <v:shape id="Shape 40495" style="position:absolute;width:240;height:310;left:10877;top:11495;" coordsize="24095,31096" path="m0,14586l0,17314l606,19889c4140,30818,19357,31096,23488,20344l24095,17768l24095,15040c22994,3552,8496,0,1970,9434l758,11858l0,14586x">
                  <v:stroke weight="0pt" endcap="round" joinstyle="round" on="true" color="#000000"/>
                  <v:fill on="false" color="#000000" opacity="0"/>
                </v:shape>
                <v:shape id="Shape 40496" style="position:absolute;width:242;height:311;left:11613;top:11549;" coordsize="24246,31148" path="m0,15580l303,18308l1212,20884c6183,31148,21284,29380,23943,18308l24246,15580l23943,12853c21082,1803,6423,0,1212,10277l303,12853l0,15580x">
                  <v:stroke weight="0pt" endcap="round" joinstyle="round" on="true" color="#000000"/>
                  <v:fill on="false" color="#000000" opacity="0"/>
                </v:shape>
                <v:shape id="Shape 40497" style="position:absolute;width:240;height:313;left:12350;top:11507;" coordsize="24095,31344" path="m0,16591l606,19167l1970,21592c8216,31344,23140,27244,24095,16137l24095,13409l23488,10682c18786,0,4680,296,455,11136l0,13863l0,16591x">
                  <v:stroke weight="0pt" endcap="round" joinstyle="round" on="true" color="#000000"/>
                  <v:fill on="false" color="#000000" opacity="0"/>
                </v:shape>
                <v:shape id="Shape 40498" style="position:absolute;width:244;height:324;left:13073;top:11355;" coordsize="24469,32422" path="m455,18902l1364,21478l2879,23599c10555,32422,24469,26754,24246,15265l23792,12689l22882,10113c17210,0,2864,2177,152,13446l0,16174l455,18902x">
                  <v:stroke weight="0pt" endcap="round" joinstyle="round" on="true" color="#000000"/>
                  <v:fill on="false" color="#000000" opacity="0"/>
                </v:shape>
                <v:shape id="Shape 40499" style="position:absolute;width:259;height:330;left:13771;top:11113;" coordsize="25941,33073" path="m909,20758l2273,23183l4092,25153c12585,33073,25941,25315,24095,14091l23337,11515l21973,9090c15182,0,793,3986,0,15455l152,18183l909,20758x">
                  <v:stroke weight="0pt" endcap="round" joinstyle="round" on="true" color="#000000"/>
                  <v:fill on="false" color="#000000" opacity="0"/>
                </v:shape>
                <v:shape id="Shape 40500" style="position:absolute;width:277;height:328;left:14426;top:10784;" coordsize="27785,32869" path="m2384,22506l3900,24779l6021,26598c15530,32869,27785,23868,24357,12960l23297,10383l21781,8262c13912,0,0,5850,717,17354l1172,20082l2384,22506x">
                  <v:stroke weight="0pt" endcap="round" joinstyle="round" on="true" color="#000000"/>
                  <v:fill on="false" color="#000000" opacity="0"/>
                </v:shape>
                <v:shape id="Shape 40501" style="position:absolute;width:298;height:325;left:15029;top:10374;" coordsize="29820,32591" path="m4268,23902l6238,25872l8511,27236c18414,32591,29820,21609,24878,11476l23514,9051l21695,7082c12676,0,0,7465,1995,18902l2904,21478l4268,23902x">
                  <v:stroke weight="0pt" endcap="round" joinstyle="round" on="true" color="#000000"/>
                  <v:fill on="false" color="#000000" opacity="0"/>
                </v:shape>
                <v:shape id="Shape 40502" style="position:absolute;width:310;height:312;left:15571;top:9889;" coordsize="31091,31222" path="m6549,25029l8670,26696l11095,27757c22357,31222,31091,20248,25491,9875l23673,7754l21551,6087c11833,0,0,9469,3670,20332l4882,22908l6549,25029x">
                  <v:stroke weight="0pt" endcap="round" joinstyle="round" on="true" color="#000000"/>
                  <v:fill on="false" color="#000000" opacity="0"/>
                </v:shape>
                <v:shape id="Shape 40503" style="position:absolute;width:324;height:297;left:16052;top:9343;" coordsize="32419,29737" path="m8307,25040l10580,26555l13156,27312c24416,29737,32419,16601,24976,7764l23158,5794l20733,4430c9926,0,0,10343,4821,20948l6337,23221l8307,25040x">
                  <v:stroke weight="0pt" endcap="round" joinstyle="round" on="true" color="#000000"/>
                  <v:fill on="false" color="#000000" opacity="0"/>
                </v:shape>
                <v:shape id="Shape 40504" style="position:absolute;width:329;height:277;left:16456;top:8735;" coordsize="32995,27767" path="m10227,25378l12803,26590l15379,27044c26845,27767,32995,13946,24623,5980l22350,4465l19925,3404c9009,0,0,12174,6286,21741l8105,23862l10227,25378x">
                  <v:stroke weight="0pt" endcap="round" joinstyle="round" on="true" color="#000000"/>
                  <v:fill on="false" color="#000000" opacity="0"/>
                </v:shape>
                <v:shape id="Shape 40505" style="position:absolute;width:328;height:257;left:16781;top:8086;" coordsize="32869,25757" path="m11800,24847l14376,25605l17104,25757c28704,24792,32869,10830,23468,3783l21044,2419l18467,1662c7003,0,0,12977,7405,21816l9375,23635l11800,24847x">
                  <v:stroke weight="0pt" endcap="round" joinstyle="round" on="true" color="#000000"/>
                  <v:fill on="false" color="#000000" opacity="0"/>
                </v:shape>
                <v:shape id="Shape 40506" style="position:absolute;width:323;height:242;left:17019;top:7402;" coordsize="32356,24247" path="m13353,23944l15929,24247l18657,24095c29807,22004,32356,7100,22142,1515l19566,455l16839,0c5183,124,0,13490,8504,21368l10777,22883l13353,23944x">
                  <v:stroke weight="0pt" endcap="round" joinstyle="round" on="true" color="#000000"/>
                  <v:fill on="false" color="#000000" opacity="0"/>
                </v:shape>
                <v:shape id="Shape 40507" style="position:absolute;width:309;height:242;left:17166;top:6679;" coordsize="30934,24246" path="m14505,24095l17233,24246l19809,23640c30861,19721,30934,4837,20263,757l17687,0l14960,0c3382,1359,0,15505,9353,22276l11777,23488l14505,24095x">
                  <v:stroke weight="0pt" endcap="round" joinstyle="round" on="true" color="#000000"/>
                  <v:fill on="false" color="#000000" opacity="0"/>
                </v:shape>
                <v:shape id="Shape 40508" style="position:absolute;width:308;height:242;left:17221;top:5943;" coordsize="30853,24247" path="m15427,24247l18154,23944l20731,23034c30853,18195,29434,2902,18154,303l15427,0l12699,303c1419,2902,0,18195,10123,23034l12699,23944l15427,24247x">
                  <v:stroke weight="0pt" endcap="round" joinstyle="round" on="true" color="#000000"/>
                  <v:fill on="false" color="#000000" opacity="0"/>
                </v:shape>
                <v:shape id="Shape 40509" style="position:absolute;width:310;height:242;left:17179;top:5206;" coordsize="31043,24247" path="m16454,24247l19031,23489l21455,22277c31043,15806,27391,1501,16000,0l13272,152l10544,758c0,5072,76,19895,10999,23640l13727,24247l16454,24247x">
                  <v:stroke weight="0pt" endcap="round" joinstyle="round" on="true" color="#000000"/>
                  <v:fill on="false" color="#000000" opacity="0"/>
                </v:shape>
                <v:shape id="Shape 40510" style="position:absolute;width:323;height:249;left:17026;top:4477;" coordsize="32353,24926" path="m18811,24471l21387,23411l23509,21896c32353,14690,26645,0,15174,680l12598,983l10021,2043c0,7534,2015,22269,13355,24623l16083,24926l18811,24471x">
                  <v:stroke weight="0pt" endcap="round" joinstyle="round" on="true" color="#000000"/>
                  <v:fill on="false" color="#000000" opacity="0"/>
                </v:shape>
                <v:shape id="Shape 40511" style="position:absolute;width:329;height:258;left:16784;top:3769;" coordsize="32972,25805" path="m20736,24895l23160,23532l25130,21713c32972,12974,25443,0,14068,1710l11492,2467l9067,3680c0,10684,3895,24823,15432,25805l18159,25653l20736,24895x">
                  <v:stroke weight="0pt" endcap="round" joinstyle="round" on="true" color="#000000"/>
                  <v:fill on="false" color="#000000" opacity="0"/>
                </v:shape>
                <v:shape id="Shape 40512" style="position:absolute;width:329;height:274;left:16454;top:3096;" coordsize="32924,27401" path="m22534,25254l24807,23739l26626,21617c32924,12081,23908,0,12987,3129l10411,4342l8289,5857c0,13866,5897,27401,17381,26921l20109,26315l22534,25254x">
                  <v:stroke weight="0pt" endcap="round" joinstyle="round" on="true" color="#000000"/>
                  <v:fill on="false" color="#000000" opacity="0"/>
                </v:shape>
                <v:shape id="Shape 40513" style="position:absolute;width:324;height:294;left:16045;top:2474;" coordsize="32477,29484" path="m23915,25345l25734,23375l27249,21102c32477,10863,21832,0,11337,4584l9065,6100l7095,7918c0,16980,7304,29484,18914,27618l21491,26708l23915,25345x">
                  <v:stroke weight="0pt" endcap="round" joinstyle="round" on="true" color="#000000"/>
                  <v:fill on="false" color="#000000" opacity="0"/>
                </v:shape>
                <v:shape id="Shape 40514" style="position:absolute;width:313;height:311;left:15559;top:1916;" coordsize="31313,31131" path="m24878,24582l26696,22461l27757,20036c31313,8903,20001,0,9875,5640l7754,7458l6087,9580c0,19299,9468,31131,20331,27461l22756,26249l24878,24582x">
                  <v:stroke weight="0pt" endcap="round" joinstyle="round" on="true" color="#000000"/>
                  <v:fill on="false" color="#000000" opacity="0"/>
                </v:shape>
                <v:shape id="Shape 40515" style="position:absolute;width:296;height:323;left:15012;top:1423;" coordsize="29628,32369" path="m25247,24029l26610,21604l27520,19028c29628,8089,17154,0,7971,7208l6001,9178l4637,11602c0,22190,10726,32369,21155,27514l23428,25998l25247,24029x">
                  <v:stroke weight="0pt" endcap="round" joinstyle="round" on="true" color="#000000"/>
                  <v:fill on="false" color="#000000" opacity="0"/>
                </v:shape>
                <v:shape id="Shape 40516" style="position:absolute;width:272;height:327;left:14408;top:1014;" coordsize="27264,32786" path="m25166,22685l26226,20110l26832,17533c27264,5885,13868,0,5769,8289l4253,10562l3041,12987c0,24199,11782,32786,21529,26626l23650,24807l25166,22685x">
                  <v:stroke weight="0pt" endcap="round" joinstyle="round" on="true" color="#000000"/>
                  <v:fill on="false" color="#000000" opacity="0"/>
                </v:shape>
                <v:shape id="Shape 40517" style="position:absolute;width:258;height:328;left:13756;top:688;" coordsize="25807,32889" path="m24898,21150l25655,18574l25807,15846c24885,4364,10777,0,3834,9482l2470,11906l1712,14482c0,26088,13153,32889,21715,25544l23534,23575l24898,21150x">
                  <v:stroke weight="0pt" endcap="round" joinstyle="round" on="true" color="#000000"/>
                  <v:fill on="false" color="#000000" opacity="0"/>
                </v:shape>
                <v:shape id="Shape 40518" style="position:absolute;width:244;height:322;left:13071;top:458;" coordsize="24408,32283" path="m23953,18829l24408,16253l24256,13526c21526,2127,7388,0,1525,10040l616,12616l162,15344c0,26788,13810,32283,21529,23678l23044,21405l23953,18829x">
                  <v:stroke weight="0pt" endcap="round" joinstyle="round" on="true" color="#000000"/>
                  <v:fill on="false" color="#000000" opacity="0"/>
                </v:shape>
                <v:shape id="Shape 40519" style="position:absolute;width:240;height:313;left:12350;top:321;" coordsize="24095,31338" path="m24095,16684l24095,13957l23640,11381c19637,568,5173,0,606,10926l0,13502l0,16230c932,27532,15843,31338,22125,21837l23488,19412l24095,16684x">
                  <v:stroke weight="0pt" endcap="round" joinstyle="round" on="true" color="#000000"/>
                  <v:fill on="false" color="#000000" opacity="0"/>
                </v:shape>
                <v:shape id="Shape 40520" style="position:absolute;width:242;height:309;left:11613;top:269;" coordsize="24246,30908" path="m24246,15454l23943,12726l23034,10151c17962,0,2872,1536,303,12726l0,15454l303,18182c2872,29373,17962,30908,23034,20758l23943,18182l24246,15454x">
                  <v:stroke weight="0pt" endcap="round" joinstyle="round" on="true" color="#000000"/>
                  <v:fill on="false" color="#000000" opacity="0"/>
                </v:shape>
                <v:shape id="Shape 40521" style="position:absolute;width:10989;height:0;left:365;top:0;" coordsize="1098960,0" path="m1098960,0l0,0">
                  <v:stroke weight="0pt" endcap="round" joinstyle="round" on="true" color="#000000"/>
                  <v:fill on="false" color="#000000" opacity="0"/>
                </v:shape>
                <v:shape id="Shape 40522" style="position:absolute;width:10989;height:0;left:365;top:12129;" coordsize="1098960,0" path="m1098960,0l0,0">
                  <v:stroke weight="0pt" endcap="round" joinstyle="round" on="true" color="#000000"/>
                  <v:fill on="false" color="#000000" opacity="0"/>
                </v:shape>
                <v:shape id="Shape 40523" style="position:absolute;width:0;height:3639;left:1456;top:1212;" coordsize="0,363996" path="m0,0l0,363996">
                  <v:stroke weight="0pt" endcap="round" joinstyle="round" on="true" color="#000000"/>
                  <v:fill on="false" color="#000000" opacity="0"/>
                </v:shape>
                <v:shape id="Shape 40524" style="position:absolute;width:0;height:3639;left:1456;top:7276;" coordsize="0,363996" path="m0,363996l0,0">
                  <v:stroke weight="0pt" endcap="round" joinstyle="round" on="true" color="#000000"/>
                  <v:fill on="false" color="#000000" opacity="0"/>
                </v:shape>
                <v:shape id="Shape 40525" style="position:absolute;width:404;height:1212;left:1254;top:0;" coordsize="40461,121231" path="m20155,0l40461,121231l0,121231l20155,0x">
                  <v:stroke weight="0pt" endcap="round" joinstyle="round" on="false" color="#000000" opacity="0"/>
                  <v:fill on="true" color="#000000"/>
                </v:shape>
                <v:shape id="Shape 40526" style="position:absolute;width:404;height:1212;left:1254;top:10916;" coordsize="40461,121231" path="m0,0l40461,0l20155,121231l0,0x">
                  <v:stroke weight="0pt" endcap="round" joinstyle="round" on="false" color="#000000" opacity="0"/>
                  <v:fill on="true" color="#000000"/>
                </v:shape>
                <v:shape id="Shape 40527" style="position:absolute;width:303;height:184;left:0;top:5576;" coordsize="30308,18488" path="m6971,0l30308,303l27580,454l24852,1363c18723,4104,14639,9833,11365,15457l8941,17882l6061,18488l2728,17730l758,15760l0,12578l0,12426l606,9850l2576,6213l4698,2879l6971,0x">
                  <v:stroke weight="0pt" endcap="round" joinstyle="round" on="false" color="#000000" opacity="0"/>
                  <v:fill on="true" color="#000000"/>
                </v:shape>
                <v:shape id="Shape 40528" style="position:absolute;width:670;height:1213;left:0;top:5456;" coordsize="67066,121383" path="m30308,0l33945,303l37430,757c58706,6367,67066,29596,55160,47886l16972,109259l54554,109259l57888,109865l60010,111836l60616,115170l60616,115321l60010,118655l58039,120625l54857,121383l6062,121383l2728,120776l758,118807l0,115473l0,115321l909,111987l1061,111836l45462,40461c53385,28358,44974,12383,30611,12274l30308,12274l6971,11971l9396,9244c15146,3523,20774,588,28944,151l30308,0x">
                  <v:stroke weight="0pt" endcap="round" joinstyle="round" on="false" color="#000000" opacity="0"/>
                  <v:fill on="true" color="#000000"/>
                </v:shape>
                <v:shape id="Shape 40529" style="position:absolute;width:121;height:181;left:850;top:6488;" coordsize="12123,18185" path="m5910,0l6062,0l9395,606l11365,2577l12123,5910l12123,12123l11517,15457l9547,17427l6213,18185l6062,18185l2728,17579l758,15608l0,12274l0,6062l606,2728l2576,758l5910,0x">
                  <v:stroke weight="0pt" endcap="round" joinstyle="round" on="false" color="#000000" opacity="0"/>
                  <v:fill on="true" color="#000000"/>
                </v:shape>
                <v:shape id="Shape 40530" style="position:absolute;width:335;height:997;left:1181;top:5578;" coordsize="33525,99713" path="m13522,0l33525,151l31101,454c10039,6160,9567,96189,33374,97137l33525,97137l15341,99713l13371,96834c0,74751,119,26170,11704,3334l13522,0x">
                  <v:stroke weight="0pt" endcap="round" joinstyle="round" on="false" color="#000000" opacity="0"/>
                  <v:fill on="true" color="#000000"/>
                </v:shape>
                <v:shape id="Shape 40531" style="position:absolute;width:512;height:1339;left:1316;top:5456;" coordsize="51271,133938" path="m20003,0l23034,303l26065,909l28792,1818c49876,12017,51271,52260,50008,72436l49553,76224l49250,79861c46896,102054,33303,133938,6213,116533l3940,114412l1818,111836l20003,109259c44300,109917,44075,11080,20003,12274l0,12123l1970,9244c6612,3988,10204,1258,17275,151l20003,0x">
                  <v:stroke weight="0pt" endcap="round" joinstyle="round" on="false" color="#000000" opacity="0"/>
                  <v:fill on="true" color="#000000"/>
                </v:shape>
                <v:shape id="Shape 40532" style="position:absolute;width:121;height:727;left:2426;top:5943;" coordsize="12123,72739" path="m0,0l12123,0l12123,66677l11517,70011l9547,71981l6365,72739l6062,72739l2728,72133l758,70162l0,66828l0,0x">
                  <v:stroke weight="0pt" endcap="round" joinstyle="round" on="false" color="#000000" opacity="0"/>
                  <v:fill on="true" color="#000000"/>
                </v:shape>
                <v:shape id="Shape 40533" style="position:absolute;width:242;height:753;left:2668;top:5917;" coordsize="24246,75315" path="m19700,0l21518,3031l22882,6062l23792,9396l24246,12881l24246,69253l23640,72587l21670,74557l18488,75315l18185,75315l14851,74709l12881,72739l12123,69405l12123,14699l11668,11062l10304,8031l8637,6062l5910,3940l2728,2728l0,2576l19700,0x">
                  <v:stroke weight="0pt" endcap="round" joinstyle="round" on="false" color="#000000" opacity="0"/>
                  <v:fill on="true" color="#000000"/>
                </v:shape>
                <v:shape id="Shape 40534" style="position:absolute;width:803;height:848;left:2062;top:5822;" coordsize="80316,84861" path="m5910,0l60616,0l64253,151l67738,909l70920,1970l73951,3637l76679,5759l77891,6971l80316,9547l60616,12123l12123,12123l12123,78801l11517,82134l9547,84104l6213,84861l6062,84861l2728,84255l758,82286l0,78952l0,6062l606,2728l2576,606l5910,0x">
                  <v:stroke weight="0pt" endcap="round" joinstyle="round" on="false" color="#000000" opacity="0"/>
                  <v:fill on="true" color="#000000"/>
                </v:shape>
                <v:shape id="Shape 40535" style="position:absolute;width:283;height:0;left:9692;top:5094;" coordsize="28338,0" path="m28338,0l0,0x">
                  <v:stroke weight="0pt" endcap="round" joinstyle="round" on="false" color="#000000" opacity="0"/>
                  <v:fill on="true" color="#000000"/>
                </v:shape>
                <v:shape id="Shape 40536" style="position:absolute;width:121;height:242;left:9975;top:4852;" coordsize="12123,24247" path="m5910,0l6062,0l9396,606l11517,2576l12123,5759l12123,24247l0,24247l0,6062l758,2728l2576,606l5910,0x">
                  <v:stroke weight="0pt" endcap="round" joinstyle="round" on="false" color="#000000" opacity="0"/>
                  <v:fill on="true" color="#000000"/>
                </v:shape>
                <v:shape id="Shape 40537" style="position:absolute;width:727;height:1213;left:9551;top:4244;" coordsize="72739,121383" path="m30308,0l33642,757l35612,2728l36369,5910l36369,6213l36066,7880l14093,85013l66677,85013l70011,85620l72132,87589l72739,90923l72739,91075l72132,94409l70162,96379l66980,97137l54554,97137l54554,115321l53948,118655l51978,120625l48795,121383l48492,121383l45158,120776l43189,118807l42431,115473l42431,97137l6062,97137l2728,96531l758,94560l0,91226l0,91075l152,89408l24398,4546l26065,1515l28944,151l30308,0x">
                  <v:stroke weight="0pt" endcap="round" joinstyle="round" on="false" color="#000000" opacity="0"/>
                  <v:fill on="true" color="#000000"/>
                </v:shape>
                <v:shape id="Shape 40538" style="position:absolute;width:303;height:500;left:10522;top:4843;" coordsize="30308,50008" path="m6516,0l30308,909l26671,1212l23488,2122c16614,4807,11979,11671,12123,19094l12123,31217l12426,34703c13222,41034,19945,48116,26368,48947l30005,49402l30308,49402l6516,50008l4395,47129l2879,44098l1515,40915l606,37733l152,34248l0,31217l0,19094l152,15457l758,11971l1667,8789l2879,5759l4546,2728l6516,0x">
                  <v:stroke weight="0pt" endcap="round" joinstyle="round" on="false" color="#000000" opacity="0"/>
                  <v:fill on="true" color="#000000"/>
                </v:shape>
                <v:shape id="Shape 40539" style="position:absolute;width:316;height:378;left:10825;top:4359;" coordsize="31679,37885" path="m23943,0l25913,2879l27580,5910c31679,14773,31232,26974,25762,35157l23792,37885l0,37127l3637,36824c24974,32055,21933,1419,303,757l0,757l23943,0x">
                  <v:stroke weight="0pt" endcap="round" joinstyle="round" on="false" color="#000000" opacity="0"/>
                  <v:fill on="true" color="#000000"/>
                </v:shape>
                <v:shape id="Shape 40540" style="position:absolute;width:705;height:1251;left:10429;top:4244;" coordsize="70584,125151" path="m39610,0l43247,303l46732,757c52796,2523,56597,4425,61128,8941l63553,11517l39610,12274c15411,13161,15335,47424,39610,48644l63401,49402l60977,51978l58249,54251l57794,54705l60673,57130l63098,59706l65220,62434c68281,67627,68940,69827,69463,75618l69766,79104l69917,83043c69761,89704,70584,94911,68250,101380l66887,104562l65220,107441l63098,110320c52543,123337,33238,125151,20364,114564l18243,112442l15818,109865l39610,109259l43247,108956c51834,107111,57941,100023,57794,91075l57794,78952l57491,75315c56014,67318,48164,60464,39913,60767l39610,60767l15818,59858l18243,57433l20970,55008l21425,54705l18697,52281c0,34685,10534,2935,36730,151l39610,0x">
                  <v:stroke weight="0pt" endcap="round" joinstyle="round" on="false" color="#000000" opacity="0"/>
                  <v:fill on="true" color="#000000"/>
                </v:shape>
                <v:shape id="Shape 40541" style="position:absolute;width:606;height:988;left:11492;top:4359;" coordsize="60616,98803" path="m54251,0l56373,2728l57888,5759l59100,8941l60010,12274l60464,15760l60616,18942l60616,79558l60464,83195l59858,86680l58949,89863l57585,93045l55918,95924l53796,98803l0,97743l30308,97743l33945,97440c41769,96048,48854,88014,48492,79861l48492,18942c48692,10381,42497,2985,34248,1060l30762,757l30308,757l54251,0x">
                  <v:stroke weight="0pt" endcap="round" joinstyle="round" on="false" color="#000000" opacity="0"/>
                  <v:fill on="true" color="#000000"/>
                </v:shape>
                <v:shape id="Shape 40542" style="position:absolute;width:663;height:1213;left:11371;top:4244;" coordsize="66374,121383" path="m5910,0l42431,0l46068,303l49553,757c56163,2632,58984,4163,64101,8789l66374,11517l42431,12274l12123,12274l12123,109259l65919,110320l63949,112442l61221,114867l58494,116988l55463,118504l52281,119867l48947,120776l45462,121231l42431,121383l6061,121383l2727,120776l758,118807l0,115473l0,6213l606,2879l2576,757l5910,0x">
                  <v:stroke weight="0pt" endcap="round" joinstyle="round" on="false" color="#000000" opacity="0"/>
                  <v:fill on="true" color="#000000"/>
                </v:shape>
                <v:shape id="Shape 40543" style="position:absolute;width:283;height:0;left:12482;top:5094;" coordsize="28338,0" path="m28338,0l0,0x">
                  <v:stroke weight="0pt" endcap="round" joinstyle="round" on="false" color="#000000" opacity="0"/>
                  <v:fill on="true" color="#000000"/>
                </v:shape>
                <v:shape id="Shape 40544" style="position:absolute;width:121;height:242;left:12765;top:4852;" coordsize="12123,24247" path="m5910,0l6062,0l9396,606l11517,2576l12123,5759l12123,24247l0,24247l0,6062l758,2728l2576,606l5910,0x">
                  <v:stroke weight="0pt" endcap="round" joinstyle="round" on="false" color="#000000" opacity="0"/>
                  <v:fill on="true" color="#000000"/>
                </v:shape>
                <v:shape id="Shape 40545" style="position:absolute;width:727;height:1213;left:12341;top:4244;" coordsize="72739,121383" path="m30308,0l33642,757l35612,2728l36369,5910l36369,6213l36066,7880l14093,85013l66677,85013l70011,85620l72132,87589l72739,90923l72739,91075l72132,94409l70162,96379l66980,97137l54554,97137l54554,115321l53948,118655l51978,120625l48795,121383l48492,121383l45158,120776l43189,118807l42431,115473l42431,97137l6062,97137l2728,96531l758,94560l0,91226l0,91075l152,89408l24398,4546l26065,1515l28944,151l30308,0x">
                  <v:stroke weight="0pt" endcap="round" joinstyle="round" on="false" color="#000000" opacity="0"/>
                  <v:fill on="true" color="#000000"/>
                </v:shape>
                <v:shape id="Shape 40546" style="position:absolute;width:335;height:997;left:13279;top:4365;" coordsize="33525,99713" path="m13522,0l33525,151l31101,454c10040,6160,9567,96189,33374,97137l33525,97137l15341,99713l13371,96834c0,74751,119,26170,11704,3334l13522,0x">
                  <v:stroke weight="0pt" endcap="round" joinstyle="round" on="false" color="#000000" opacity="0"/>
                  <v:fill on="true" color="#000000"/>
                </v:shape>
                <v:shape id="Shape 40547" style="position:absolute;width:512;height:1339;left:13414;top:4244;" coordsize="51271,133935" path="m20003,0l23034,303l26065,909l28792,1818c49876,12017,51271,52260,50008,72436l49553,76224l49250,79861c46896,102054,33303,133935,6213,116533l3940,114412l1818,111836l20003,109259c44300,109917,44073,11080,20003,12274l0,12123l1970,9244c6612,3988,10201,1258,17275,151l20003,0x">
                  <v:stroke weight="0pt" endcap="round" joinstyle="round" on="false" color="#000000" opacity="0"/>
                  <v:fill on="true" color="#000000"/>
                </v:shape>
                <v:shape id="Shape 40548" style="position:absolute;width:484;height:631;left:8640;top:7155;" coordsize="48492,63191" path="m3182,0l48492,151l24246,151l20761,606l17730,1970l15760,3637l13639,6365l12426,9547l12123,12274l12123,48644l12578,52129l14093,55160l15760,57130l18488,59251l21670,60464l24246,60767l4698,63191l2879,60313l1515,57130l455,53948l0,50311l0,12274l303,8637l1061,5152l2273,1970l3182,0x">
                  <v:stroke weight="0pt" endcap="round" joinstyle="round" on="false" color="#000000" opacity="0"/>
                  <v:fill on="true" color="#000000"/>
                </v:shape>
                <v:shape id="Shape 40549" style="position:absolute;width:574;height:1213;left:8672;top:6670;" coordsize="57433,121383" path="m51220,0l51372,0l54706,757l56827,2728l57433,5910l57433,115321l56827,118655l54857,120625l51675,121383l21064,121383c14644,121171,10059,119754,5152,115473l3940,114260l1515,111684l21064,109259l45310,109259l45310,48644l0,48492l1970,45462c6632,39410,13452,36331,21064,36521l45310,36521l45310,6213l46068,2879l47886,757l51220,0x">
                  <v:stroke weight="0pt" endcap="round" joinstyle="round" on="false" color="#000000" opacity="0"/>
                  <v:fill on="true" color="#000000"/>
                </v:shape>
                <v:shape id="Shape 40550" style="position:absolute;width:84;height:509;left:9624;top:7504;" coordsize="8486,50917" path="m0,0l8486,0l8486,46674l8032,48947l6668,50463l4395,50917l4243,50917l1970,50463l455,49099l0,46826l0,0x">
                  <v:stroke weight="0pt" endcap="round" joinstyle="round" on="false" color="#000000" opacity="0"/>
                  <v:fill on="true" color="#000000"/>
                </v:shape>
                <v:shape id="Shape 40551" style="position:absolute;width:169;height:527;left:9793;top:7486;" coordsize="16972,52736" path="m13790,0l15002,2122l16063,4243l16669,6516l16972,9092l16972,48492l16518,50766l15154,52281l12881,52736l12729,52736l10456,52281l9092,50917l8486,48644l8486,10305l8183,7728l7274,5607l6061,4243l4091,2728l1970,1970l0,1818l13790,0x">
                  <v:stroke weight="0pt" endcap="round" joinstyle="round" on="false" color="#000000" opacity="0"/>
                  <v:fill on="true" color="#000000"/>
                </v:shape>
                <v:shape id="Shape 40552" style="position:absolute;width:562;height:594;left:9369;top:7419;" coordsize="56221,59403" path="m4091,0l42431,0l45007,151l47432,606l49705,1363l51675,2576l53645,4091l54554,4849l56221,6668l42431,8486l8486,8486l8486,55160l8031,57433l6667,58948l4394,59403l4243,59403l1970,58948l455,57585l0,55311l0,4243l455,1818l1818,454l4091,0x">
                  <v:stroke weight="0pt" endcap="round" joinstyle="round" on="false" color="#000000" opacity="0"/>
                  <v:fill on="true" color="#000000"/>
                </v:shape>
                <v:shape id="Shape 40553" style="position:absolute;width:606;height:121;left:10169;top:7581;" coordsize="60616,12123" path="m5910,0l54554,0l57888,606l60010,2576l60616,5910l60616,6062l60010,9396l58039,11365l54857,12123l6062,12123l2728,11517l758,9547l0,6213l0,6062l606,2728l2576,757l5910,0x">
                  <v:stroke weight="0pt" endcap="round" joinstyle="round" on="false" color="#000000" opacity="0"/>
                  <v:fill on="true" color="#000000"/>
                </v:shape>
                <v:shape id="Shape 40554" style="position:absolute;width:606;height:121;left:10169;top:7217;" coordsize="60616,12123" path="m5910,0l54554,0l57888,606l60010,2576l60616,5759l60616,6062l60010,9396l58039,11365l54857,12123l6062,12123l2728,11365l758,9547l0,6213l0,6062l606,2728l2576,606l5910,0x">
                  <v:stroke weight="0pt" endcap="round" joinstyle="round" on="false" color="#000000" opacity="0"/>
                  <v:fill on="true" color="#000000"/>
                </v:shape>
                <v:shape id="Shape 40555" style="position:absolute;width:689;height:1213;left:11019;top:6670;" coordsize="68915,121383" path="m5910,0l30308,0l33945,303l37430,757c62310,7140,68915,39130,48947,54251l48492,54705l51372,56979l53796,59555l55766,62282l57585,65162l58797,68193l59858,71375l60464,74861l60616,78346l60616,91075l60464,94712l59858,98046l58949,101380l57585,104562l55918,107441c50523,115154,42931,120527,33339,121231l30308,121383l6062,121383l2728,120776l758,118807l0,115473l0,115321l606,111987l2576,110017l5910,109259l30308,109259l33945,108956l37127,108047l40158,106380c50755,99758,48247,89731,48492,78952l48189,75315l47280,72133l45613,69102l43492,66374l43189,66071l40461,63798l37430,62131l34248,61070l30611,60767l18185,60767l14851,60010l12881,58191l12123,54857l12123,54705l12729,51372l14699,49250l18033,48644l30308,48644l33945,48341l37127,47280l40158,45765l43037,43643l43340,43340l45613,40612l47129,37581l48189,34248c49553,26931,46745,19420,40461,15305l37430,13639l34248,12578l30611,12274l6062,12274l2728,11517l758,9547l0,6365l0,6213l606,2879l2576,757l5910,0x">
                  <v:stroke weight="0pt" endcap="round" joinstyle="round" on="false" color="#000000" opacity="0"/>
                  <v:fill on="true" color="#000000"/>
                </v:shape>
                <v:shape id="Shape 40556" style="position:absolute;width:303;height:500;left:11868;top:7269;" coordsize="30308,50008" path="m6516,0l30308,909l26671,1212l23488,2122c16614,4807,11979,11671,12123,19094l12123,31217l12426,34703c13224,41034,19945,48116,26368,48947l30005,49402l30308,49402l6516,50008l4395,47129l2879,44098l1515,40915l606,37733l152,34248l0,31217l0,19094l152,15457l758,11971l1667,8789l2879,5759l4546,2728l6516,0x">
                  <v:stroke weight="0pt" endcap="round" joinstyle="round" on="false" color="#000000" opacity="0"/>
                  <v:fill on="true" color="#000000"/>
                </v:shape>
                <v:shape id="Shape 40557" style="position:absolute;width:316;height:378;left:12171;top:6785;" coordsize="31679,37885" path="m23943,0l25913,2879l27580,5910c31679,14773,31232,26974,25762,35157l23792,37885l0,37127l3637,36824c24974,32055,21933,1419,303,757l0,757l23943,0x">
                  <v:stroke weight="0pt" endcap="round" joinstyle="round" on="false" color="#000000" opacity="0"/>
                  <v:fill on="true" color="#000000"/>
                </v:shape>
                <v:shape id="Shape 40558" style="position:absolute;width:705;height:1251;left:11775;top:6670;" coordsize="70584,125151" path="m39610,0l43247,303l46732,757c52796,2523,56597,4428,61128,8941l63553,11517l39610,12274c15411,13161,15335,47424,39610,48644l63401,49402l60977,51978l58249,54251l57794,54705l60673,57130l63098,59706l65220,62434c68281,67627,68940,69827,69463,75618l69766,79104l69917,83043c69761,89704,70584,94911,68250,101380l66887,104562l65220,107441l63098,110320c52543,123337,33240,125151,20364,114564l18243,112442l15818,109865l39610,109259l43247,108956c51834,107111,57941,100023,57794,91075l57794,78952l57491,75315c56014,67318,48164,60464,39913,60767l39610,60767l15818,59858l18243,57433l20970,55008l21425,54705l18697,52281c0,34685,10534,2935,36730,151l39610,0x">
                  <v:stroke weight="0pt" endcap="round" joinstyle="round" on="false" color="#000000" opacity="0"/>
                  <v:fill on="true" color="#000000"/>
                </v:shape>
                <v:shape id="Shape 40559" style="position:absolute;width:121;height:727;left:13082;top:7157;" coordsize="12123,72739" path="m0,0l12123,0l12123,66677l11517,70011l9547,71981l6365,72739l6062,72739l2728,72133l758,70162l0,66828l0,0x">
                  <v:stroke weight="0pt" endcap="round" joinstyle="round" on="false" color="#000000" opacity="0"/>
                  <v:fill on="true" color="#000000"/>
                </v:shape>
                <v:shape id="Shape 40560" style="position:absolute;width:242;height:753;left:13324;top:7131;" coordsize="24246,75315" path="m19700,0l21518,3031l22882,6062l23792,9396l24246,12881l24246,69253l23640,72587l21670,74557l18488,75315l18185,75315l14851,74709l12881,72739l12123,69405l12123,14699l11668,11062l10304,8031l8637,6062l5910,3940l2728,2728l0,2576l19700,0x">
                  <v:stroke weight="0pt" endcap="round" joinstyle="round" on="false" color="#000000" opacity="0"/>
                  <v:fill on="true" color="#000000"/>
                </v:shape>
                <v:shape id="Shape 40561" style="position:absolute;width:803;height:848;left:12718;top:7035;" coordsize="80316,84861" path="m5910,0l60616,0l64253,151l67738,909l70920,1970l73951,3637l76679,5759l77891,6971l80316,9547l60616,12123l12123,12123l12123,78801l11517,82134l9547,84104l6213,84861l6062,84861l2728,84255l758,82286l0,78952l0,6062l606,2728l2576,606l5910,0x">
                  <v:stroke weight="0pt" endcap="round" joinstyle="round" on="false" color="#000000" opacity="0"/>
                  <v:fill on="true" color="#000000"/>
                </v:shape>
                <v:shape id="Shape 40562" style="position:absolute;width:121;height:727;left:14173;top:7157;" coordsize="12123,72739" path="m0,0l12123,0l12123,66677l11517,70011l9547,71981l6365,72739l6062,72739l2728,72133l758,70162l0,66828l0,0x">
                  <v:stroke weight="0pt" endcap="round" joinstyle="round" on="false" color="#000000" opacity="0"/>
                  <v:fill on="true" color="#000000"/>
                </v:shape>
                <v:shape id="Shape 40563" style="position:absolute;width:242;height:753;left:14415;top:7131;" coordsize="24246,75315" path="m19700,0l21518,3031l22882,6062l23792,9396l24246,12881l24246,69253l23640,72587l21670,74557l18488,75315l18185,75315l14851,74709l12881,72739l12123,69405l12123,14699l11668,11062l10304,8031l8637,6062l5910,3940l2728,2728l0,2576l19700,0x">
                  <v:stroke weight="0pt" endcap="round" joinstyle="round" on="false" color="#000000" opacity="0"/>
                  <v:fill on="true" color="#000000"/>
                </v:shape>
                <v:shape id="Shape 40564" style="position:absolute;width:803;height:848;left:13809;top:7035;" coordsize="80316,84861" path="m5910,0l60616,0l64253,151l67738,909l70920,1970l73951,3637l76679,5759l77891,6971l80316,9547l60616,12123l12123,12123l12123,78801l11517,82134l9547,84104l6213,84861l6062,84861l2728,84255l758,82286l0,78952l0,6062l606,2728l2576,606l5910,0x">
                  <v:stroke weight="0pt" endcap="round" joinstyle="round" on="false" color="#000000" opacity="0"/>
                  <v:fill on="true" color="#000000"/>
                </v:shape>
              </v:group>
            </w:pict>
          </mc:Fallback>
        </mc:AlternateContent>
      </w:r>
    </w:p>
    <w:p w14:paraId="07B851C4" w14:textId="77777777" w:rsidR="0000336F" w:rsidRDefault="00000000">
      <w:pPr>
        <w:spacing w:after="248" w:line="269" w:lineRule="auto"/>
        <w:ind w:left="2985" w:right="89"/>
        <w:jc w:val="left"/>
      </w:pPr>
      <w:r>
        <w:rPr>
          <w:b/>
          <w:sz w:val="20"/>
        </w:rPr>
        <w:t xml:space="preserve">Figure 6.15 </w:t>
      </w:r>
      <w:r>
        <w:rPr>
          <w:sz w:val="20"/>
        </w:rPr>
        <w:t xml:space="preserve">Column cross-section </w:t>
      </w:r>
      <w:r>
        <w:rPr>
          <w:b/>
          <w:sz w:val="20"/>
        </w:rPr>
        <w:t xml:space="preserve">Table 6.2 </w:t>
      </w:r>
      <w:r>
        <w:rPr>
          <w:sz w:val="20"/>
        </w:rPr>
        <w:t>Detailing of structure for design</w:t>
      </w:r>
    </w:p>
    <w:tbl>
      <w:tblPr>
        <w:tblStyle w:val="TableGrid"/>
        <w:tblW w:w="4753" w:type="dxa"/>
        <w:tblInd w:w="2124" w:type="dxa"/>
        <w:tblCellMar>
          <w:top w:w="0" w:type="dxa"/>
          <w:left w:w="0" w:type="dxa"/>
          <w:bottom w:w="0" w:type="dxa"/>
          <w:right w:w="0" w:type="dxa"/>
        </w:tblCellMar>
        <w:tblLook w:val="04A0" w:firstRow="1" w:lastRow="0" w:firstColumn="1" w:lastColumn="0" w:noHBand="0" w:noVBand="1"/>
      </w:tblPr>
      <w:tblGrid>
        <w:gridCol w:w="4752"/>
        <w:gridCol w:w="777"/>
      </w:tblGrid>
      <w:tr w:rsidR="0000336F" w14:paraId="1F880E6D" w14:textId="77777777">
        <w:trPr>
          <w:trHeight w:val="258"/>
        </w:trPr>
        <w:tc>
          <w:tcPr>
            <w:tcW w:w="3503" w:type="dxa"/>
            <w:tcBorders>
              <w:top w:val="nil"/>
              <w:left w:val="nil"/>
              <w:bottom w:val="nil"/>
              <w:right w:val="nil"/>
            </w:tcBorders>
          </w:tcPr>
          <w:p w14:paraId="4525757D" w14:textId="77777777" w:rsidR="0000336F" w:rsidRDefault="00000000">
            <w:pPr>
              <w:spacing w:after="0" w:line="259" w:lineRule="auto"/>
              <w:ind w:left="120" w:firstLine="0"/>
              <w:jc w:val="left"/>
            </w:pPr>
            <w:r>
              <w:t>Item</w:t>
            </w:r>
          </w:p>
          <w:p w14:paraId="49191979" w14:textId="77777777" w:rsidR="0000336F" w:rsidRDefault="00000000">
            <w:pPr>
              <w:spacing w:after="0" w:line="259" w:lineRule="auto"/>
              <w:ind w:left="0" w:right="-1250" w:firstLine="0"/>
              <w:jc w:val="left"/>
            </w:pPr>
            <w:r>
              <w:rPr>
                <w:rFonts w:ascii="Calibri" w:eastAsia="Calibri" w:hAnsi="Calibri" w:cs="Calibri"/>
                <w:noProof/>
              </w:rPr>
              <mc:AlternateContent>
                <mc:Choice Requires="wpg">
                  <w:drawing>
                    <wp:inline distT="0" distB="0" distL="0" distR="0" wp14:anchorId="729C1E95" wp14:editId="6A4E409F">
                      <wp:extent cx="3018003" cy="5055"/>
                      <wp:effectExtent l="0" t="0" r="0" b="0"/>
                      <wp:docPr id="446720" name="Group 446720"/>
                      <wp:cNvGraphicFramePr/>
                      <a:graphic xmlns:a="http://schemas.openxmlformats.org/drawingml/2006/main">
                        <a:graphicData uri="http://schemas.microsoft.com/office/word/2010/wordprocessingGroup">
                          <wpg:wgp>
                            <wpg:cNvGrpSpPr/>
                            <wpg:grpSpPr>
                              <a:xfrm>
                                <a:off x="0" y="0"/>
                                <a:ext cx="3018003" cy="5055"/>
                                <a:chOff x="0" y="0"/>
                                <a:chExt cx="3018003" cy="5055"/>
                              </a:xfrm>
                            </wpg:grpSpPr>
                            <wps:wsp>
                              <wps:cNvPr id="40573" name="Shape 40573"/>
                              <wps:cNvSpPr/>
                              <wps:spPr>
                                <a:xfrm>
                                  <a:off x="0" y="0"/>
                                  <a:ext cx="3018003" cy="0"/>
                                </a:xfrm>
                                <a:custGeom>
                                  <a:avLst/>
                                  <a:gdLst/>
                                  <a:ahLst/>
                                  <a:cxnLst/>
                                  <a:rect l="0" t="0" r="0" b="0"/>
                                  <a:pathLst>
                                    <a:path w="3018003">
                                      <a:moveTo>
                                        <a:pt x="0" y="0"/>
                                      </a:moveTo>
                                      <a:lnTo>
                                        <a:pt x="301800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6720" style="width:237.638pt;height:0.398pt;mso-position-horizontal-relative:char;mso-position-vertical-relative:line" coordsize="30180,50">
                      <v:shape id="Shape 40573" style="position:absolute;width:30180;height:0;left:0;top:0;" coordsize="3018003,0" path="m0,0l3018003,0">
                        <v:stroke weight="0.398pt" endcap="flat" joinstyle="miter" miterlimit="10" on="true" color="#000000"/>
                        <v:fill on="false" color="#000000" opacity="0"/>
                      </v:shape>
                    </v:group>
                  </w:pict>
                </mc:Fallback>
              </mc:AlternateContent>
            </w:r>
          </w:p>
        </w:tc>
        <w:tc>
          <w:tcPr>
            <w:tcW w:w="1250" w:type="dxa"/>
            <w:tcBorders>
              <w:top w:val="nil"/>
              <w:left w:val="nil"/>
              <w:bottom w:val="nil"/>
              <w:right w:val="nil"/>
            </w:tcBorders>
          </w:tcPr>
          <w:p w14:paraId="62F3015C" w14:textId="77777777" w:rsidR="0000336F" w:rsidRDefault="00000000">
            <w:pPr>
              <w:spacing w:after="0" w:line="259" w:lineRule="auto"/>
              <w:ind w:left="0" w:firstLine="0"/>
              <w:jc w:val="left"/>
            </w:pPr>
            <w:r>
              <w:t>Value</w:t>
            </w:r>
          </w:p>
        </w:tc>
      </w:tr>
      <w:tr w:rsidR="0000336F" w14:paraId="7E99CB3A" w14:textId="77777777">
        <w:trPr>
          <w:trHeight w:val="253"/>
        </w:trPr>
        <w:tc>
          <w:tcPr>
            <w:tcW w:w="3503" w:type="dxa"/>
            <w:tcBorders>
              <w:top w:val="nil"/>
              <w:left w:val="nil"/>
              <w:bottom w:val="nil"/>
              <w:right w:val="nil"/>
            </w:tcBorders>
          </w:tcPr>
          <w:p w14:paraId="419E2392" w14:textId="77777777" w:rsidR="0000336F" w:rsidRDefault="00000000">
            <w:pPr>
              <w:spacing w:after="0" w:line="259" w:lineRule="auto"/>
              <w:ind w:left="120" w:firstLine="0"/>
              <w:jc w:val="left"/>
            </w:pPr>
            <w:r>
              <w:t>Cover to longitudinal bars</w:t>
            </w:r>
          </w:p>
        </w:tc>
        <w:tc>
          <w:tcPr>
            <w:tcW w:w="1250" w:type="dxa"/>
            <w:tcBorders>
              <w:top w:val="nil"/>
              <w:left w:val="nil"/>
              <w:bottom w:val="nil"/>
              <w:right w:val="nil"/>
            </w:tcBorders>
          </w:tcPr>
          <w:p w14:paraId="6AC765D0" w14:textId="77777777" w:rsidR="0000336F" w:rsidRDefault="00000000">
            <w:pPr>
              <w:spacing w:after="0" w:line="259" w:lineRule="auto"/>
              <w:ind w:left="0" w:firstLine="0"/>
              <w:jc w:val="left"/>
            </w:pPr>
            <w:r>
              <w:t>50.0 mm</w:t>
            </w:r>
          </w:p>
        </w:tc>
      </w:tr>
      <w:tr w:rsidR="0000336F" w14:paraId="13BBA5D2" w14:textId="77777777">
        <w:trPr>
          <w:trHeight w:val="271"/>
        </w:trPr>
        <w:tc>
          <w:tcPr>
            <w:tcW w:w="3503" w:type="dxa"/>
            <w:tcBorders>
              <w:top w:val="nil"/>
              <w:left w:val="nil"/>
              <w:bottom w:val="nil"/>
              <w:right w:val="nil"/>
            </w:tcBorders>
          </w:tcPr>
          <w:p w14:paraId="6D167B36" w14:textId="77777777" w:rsidR="0000336F" w:rsidRDefault="00000000">
            <w:pPr>
              <w:spacing w:after="0" w:line="259" w:lineRule="auto"/>
              <w:ind w:left="120" w:firstLine="0"/>
              <w:jc w:val="left"/>
            </w:pPr>
            <w:r>
              <w:t>Number of longitudinal bars</w:t>
            </w:r>
          </w:p>
        </w:tc>
        <w:tc>
          <w:tcPr>
            <w:tcW w:w="1250" w:type="dxa"/>
            <w:tcBorders>
              <w:top w:val="nil"/>
              <w:left w:val="nil"/>
              <w:bottom w:val="nil"/>
              <w:right w:val="nil"/>
            </w:tcBorders>
          </w:tcPr>
          <w:p w14:paraId="1281AC4C" w14:textId="77777777" w:rsidR="0000336F" w:rsidRDefault="00000000">
            <w:pPr>
              <w:spacing w:after="0" w:line="259" w:lineRule="auto"/>
              <w:ind w:left="0" w:firstLine="0"/>
              <w:jc w:val="left"/>
            </w:pPr>
            <w:r>
              <w:t>48</w:t>
            </w:r>
          </w:p>
        </w:tc>
      </w:tr>
      <w:tr w:rsidR="0000336F" w14:paraId="3F689DB9" w14:textId="77777777">
        <w:trPr>
          <w:trHeight w:val="271"/>
        </w:trPr>
        <w:tc>
          <w:tcPr>
            <w:tcW w:w="3503" w:type="dxa"/>
            <w:tcBorders>
              <w:top w:val="nil"/>
              <w:left w:val="nil"/>
              <w:bottom w:val="nil"/>
              <w:right w:val="nil"/>
            </w:tcBorders>
          </w:tcPr>
          <w:p w14:paraId="20D52456" w14:textId="77777777" w:rsidR="0000336F" w:rsidRDefault="00000000">
            <w:pPr>
              <w:spacing w:after="0" w:line="259" w:lineRule="auto"/>
              <w:ind w:left="120" w:firstLine="0"/>
              <w:jc w:val="left"/>
            </w:pPr>
            <w:r>
              <w:t>Diameter of longitudinal bars</w:t>
            </w:r>
          </w:p>
        </w:tc>
        <w:tc>
          <w:tcPr>
            <w:tcW w:w="1250" w:type="dxa"/>
            <w:tcBorders>
              <w:top w:val="nil"/>
              <w:left w:val="nil"/>
              <w:bottom w:val="nil"/>
              <w:right w:val="nil"/>
            </w:tcBorders>
          </w:tcPr>
          <w:p w14:paraId="2BDFAFD1" w14:textId="77777777" w:rsidR="0000336F" w:rsidRDefault="00000000">
            <w:pPr>
              <w:spacing w:after="0" w:line="259" w:lineRule="auto"/>
              <w:ind w:left="0" w:firstLine="0"/>
              <w:jc w:val="left"/>
            </w:pPr>
            <w:r>
              <w:t>39.0 mm</w:t>
            </w:r>
          </w:p>
        </w:tc>
      </w:tr>
      <w:tr w:rsidR="0000336F" w14:paraId="2557EC03" w14:textId="77777777">
        <w:trPr>
          <w:trHeight w:val="271"/>
        </w:trPr>
        <w:tc>
          <w:tcPr>
            <w:tcW w:w="3503" w:type="dxa"/>
            <w:tcBorders>
              <w:top w:val="nil"/>
              <w:left w:val="nil"/>
              <w:bottom w:val="nil"/>
              <w:right w:val="nil"/>
            </w:tcBorders>
          </w:tcPr>
          <w:p w14:paraId="2B778FE9" w14:textId="77777777" w:rsidR="0000336F" w:rsidRDefault="00000000">
            <w:pPr>
              <w:spacing w:after="0" w:line="259" w:lineRule="auto"/>
              <w:ind w:left="120" w:firstLine="0"/>
              <w:jc w:val="left"/>
            </w:pPr>
            <w:r>
              <w:t>Diameter of transverse steel</w:t>
            </w:r>
          </w:p>
        </w:tc>
        <w:tc>
          <w:tcPr>
            <w:tcW w:w="1250" w:type="dxa"/>
            <w:tcBorders>
              <w:top w:val="nil"/>
              <w:left w:val="nil"/>
              <w:bottom w:val="nil"/>
              <w:right w:val="nil"/>
            </w:tcBorders>
          </w:tcPr>
          <w:p w14:paraId="24D89EFC" w14:textId="77777777" w:rsidR="0000336F" w:rsidRDefault="00000000">
            <w:pPr>
              <w:spacing w:after="0" w:line="259" w:lineRule="auto"/>
              <w:ind w:left="0" w:firstLine="0"/>
              <w:jc w:val="left"/>
            </w:pPr>
            <w:r>
              <w:t>20.0 mm</w:t>
            </w:r>
          </w:p>
        </w:tc>
      </w:tr>
      <w:tr w:rsidR="0000336F" w14:paraId="3D21E545" w14:textId="77777777">
        <w:trPr>
          <w:trHeight w:val="271"/>
        </w:trPr>
        <w:tc>
          <w:tcPr>
            <w:tcW w:w="3503" w:type="dxa"/>
            <w:tcBorders>
              <w:top w:val="nil"/>
              <w:left w:val="nil"/>
              <w:bottom w:val="nil"/>
              <w:right w:val="nil"/>
            </w:tcBorders>
          </w:tcPr>
          <w:p w14:paraId="3905E6FD" w14:textId="77777777" w:rsidR="0000336F" w:rsidRDefault="00000000">
            <w:pPr>
              <w:spacing w:after="0" w:line="259" w:lineRule="auto"/>
              <w:ind w:left="120" w:firstLine="0"/>
              <w:jc w:val="left"/>
            </w:pPr>
            <w:r>
              <w:t>Spacing of transverse steel</w:t>
            </w:r>
          </w:p>
        </w:tc>
        <w:tc>
          <w:tcPr>
            <w:tcW w:w="1250" w:type="dxa"/>
            <w:tcBorders>
              <w:top w:val="nil"/>
              <w:left w:val="nil"/>
              <w:bottom w:val="nil"/>
              <w:right w:val="nil"/>
            </w:tcBorders>
          </w:tcPr>
          <w:p w14:paraId="327B3EB8" w14:textId="77777777" w:rsidR="0000336F" w:rsidRDefault="00000000">
            <w:pPr>
              <w:spacing w:after="0" w:line="259" w:lineRule="auto"/>
              <w:ind w:left="0" w:firstLine="0"/>
              <w:jc w:val="left"/>
            </w:pPr>
            <w:r>
              <w:t>75.0 mm</w:t>
            </w:r>
          </w:p>
        </w:tc>
      </w:tr>
      <w:tr w:rsidR="0000336F" w14:paraId="79509CB8" w14:textId="77777777">
        <w:trPr>
          <w:trHeight w:val="271"/>
        </w:trPr>
        <w:tc>
          <w:tcPr>
            <w:tcW w:w="3503" w:type="dxa"/>
            <w:tcBorders>
              <w:top w:val="nil"/>
              <w:left w:val="nil"/>
              <w:bottom w:val="nil"/>
              <w:right w:val="nil"/>
            </w:tcBorders>
          </w:tcPr>
          <w:p w14:paraId="58656C65" w14:textId="77777777" w:rsidR="0000336F" w:rsidRDefault="00000000">
            <w:pPr>
              <w:spacing w:after="0" w:line="259" w:lineRule="auto"/>
              <w:ind w:left="120" w:firstLine="0"/>
              <w:jc w:val="left"/>
            </w:pPr>
            <w:r>
              <w:t>Type of transverse reinforcement</w:t>
            </w:r>
          </w:p>
        </w:tc>
        <w:tc>
          <w:tcPr>
            <w:tcW w:w="1250" w:type="dxa"/>
            <w:tcBorders>
              <w:top w:val="nil"/>
              <w:left w:val="nil"/>
              <w:bottom w:val="nil"/>
              <w:right w:val="nil"/>
            </w:tcBorders>
          </w:tcPr>
          <w:p w14:paraId="45FC40D9" w14:textId="77777777" w:rsidR="0000336F" w:rsidRDefault="00000000">
            <w:pPr>
              <w:spacing w:after="0" w:line="259" w:lineRule="auto"/>
              <w:ind w:left="0" w:firstLine="0"/>
              <w:jc w:val="left"/>
            </w:pPr>
            <w:r>
              <w:t>spirals</w:t>
            </w:r>
          </w:p>
        </w:tc>
      </w:tr>
      <w:tr w:rsidR="0000336F" w14:paraId="32BA8FB0" w14:textId="77777777">
        <w:trPr>
          <w:trHeight w:val="271"/>
        </w:trPr>
        <w:tc>
          <w:tcPr>
            <w:tcW w:w="3503" w:type="dxa"/>
            <w:tcBorders>
              <w:top w:val="nil"/>
              <w:left w:val="nil"/>
              <w:bottom w:val="nil"/>
              <w:right w:val="nil"/>
            </w:tcBorders>
          </w:tcPr>
          <w:p w14:paraId="24994185" w14:textId="77777777" w:rsidR="0000336F" w:rsidRDefault="00000000">
            <w:pPr>
              <w:spacing w:after="0" w:line="259" w:lineRule="auto"/>
              <w:ind w:left="120" w:firstLine="0"/>
              <w:jc w:val="left"/>
            </w:pPr>
            <w:r>
              <w:t>Axial load</w:t>
            </w:r>
          </w:p>
        </w:tc>
        <w:tc>
          <w:tcPr>
            <w:tcW w:w="1250" w:type="dxa"/>
            <w:tcBorders>
              <w:top w:val="nil"/>
              <w:left w:val="nil"/>
              <w:bottom w:val="nil"/>
              <w:right w:val="nil"/>
            </w:tcBorders>
          </w:tcPr>
          <w:p w14:paraId="26735CC4" w14:textId="77777777" w:rsidR="0000336F" w:rsidRDefault="00000000">
            <w:pPr>
              <w:spacing w:after="0" w:line="259" w:lineRule="auto"/>
              <w:ind w:left="0" w:firstLine="0"/>
              <w:jc w:val="left"/>
            </w:pPr>
            <w:r>
              <w:t>8310.00 kN</w:t>
            </w:r>
          </w:p>
        </w:tc>
      </w:tr>
      <w:tr w:rsidR="0000336F" w14:paraId="04DEC308" w14:textId="77777777">
        <w:trPr>
          <w:trHeight w:val="271"/>
        </w:trPr>
        <w:tc>
          <w:tcPr>
            <w:tcW w:w="3503" w:type="dxa"/>
            <w:tcBorders>
              <w:top w:val="nil"/>
              <w:left w:val="nil"/>
              <w:bottom w:val="nil"/>
              <w:right w:val="nil"/>
            </w:tcBorders>
          </w:tcPr>
          <w:p w14:paraId="3A272D87" w14:textId="77777777" w:rsidR="0000336F" w:rsidRDefault="00000000">
            <w:pPr>
              <w:spacing w:after="0" w:line="259" w:lineRule="auto"/>
              <w:ind w:left="120" w:firstLine="0"/>
              <w:jc w:val="left"/>
            </w:pPr>
            <w:r>
              <w:t>Concrete compressive strength</w:t>
            </w:r>
          </w:p>
        </w:tc>
        <w:tc>
          <w:tcPr>
            <w:tcW w:w="1250" w:type="dxa"/>
            <w:tcBorders>
              <w:top w:val="nil"/>
              <w:left w:val="nil"/>
              <w:bottom w:val="nil"/>
              <w:right w:val="nil"/>
            </w:tcBorders>
          </w:tcPr>
          <w:p w14:paraId="0C0A5EAD" w14:textId="77777777" w:rsidR="0000336F" w:rsidRDefault="00000000">
            <w:pPr>
              <w:spacing w:after="0" w:line="259" w:lineRule="auto"/>
              <w:ind w:left="0" w:firstLine="0"/>
              <w:jc w:val="left"/>
            </w:pPr>
            <w:r>
              <w:t>30.00 MPa</w:t>
            </w:r>
          </w:p>
        </w:tc>
      </w:tr>
      <w:tr w:rsidR="0000336F" w14:paraId="42C32A60" w14:textId="77777777">
        <w:trPr>
          <w:trHeight w:val="271"/>
        </w:trPr>
        <w:tc>
          <w:tcPr>
            <w:tcW w:w="3503" w:type="dxa"/>
            <w:tcBorders>
              <w:top w:val="nil"/>
              <w:left w:val="nil"/>
              <w:bottom w:val="nil"/>
              <w:right w:val="nil"/>
            </w:tcBorders>
          </w:tcPr>
          <w:p w14:paraId="70ECB583" w14:textId="77777777" w:rsidR="0000336F" w:rsidRDefault="00000000">
            <w:pPr>
              <w:spacing w:after="0" w:line="259" w:lineRule="auto"/>
              <w:ind w:left="120" w:firstLine="0"/>
              <w:jc w:val="left"/>
            </w:pPr>
            <w:r>
              <w:t>Long steel yielding stress</w:t>
            </w:r>
          </w:p>
        </w:tc>
        <w:tc>
          <w:tcPr>
            <w:tcW w:w="1250" w:type="dxa"/>
            <w:tcBorders>
              <w:top w:val="nil"/>
              <w:left w:val="nil"/>
              <w:bottom w:val="nil"/>
              <w:right w:val="nil"/>
            </w:tcBorders>
          </w:tcPr>
          <w:p w14:paraId="43FC57DA" w14:textId="77777777" w:rsidR="0000336F" w:rsidRDefault="00000000">
            <w:pPr>
              <w:spacing w:after="0" w:line="259" w:lineRule="auto"/>
              <w:ind w:left="0" w:firstLine="0"/>
              <w:jc w:val="left"/>
            </w:pPr>
            <w:r>
              <w:t>404.25 MPa</w:t>
            </w:r>
          </w:p>
        </w:tc>
      </w:tr>
      <w:tr w:rsidR="0000336F" w14:paraId="2F921FC2" w14:textId="77777777">
        <w:trPr>
          <w:trHeight w:val="271"/>
        </w:trPr>
        <w:tc>
          <w:tcPr>
            <w:tcW w:w="3503" w:type="dxa"/>
            <w:tcBorders>
              <w:top w:val="nil"/>
              <w:left w:val="nil"/>
              <w:bottom w:val="nil"/>
              <w:right w:val="nil"/>
            </w:tcBorders>
          </w:tcPr>
          <w:p w14:paraId="543D7918" w14:textId="77777777" w:rsidR="0000336F" w:rsidRDefault="00000000">
            <w:pPr>
              <w:spacing w:after="0" w:line="259" w:lineRule="auto"/>
              <w:ind w:left="120" w:firstLine="0"/>
              <w:jc w:val="left"/>
            </w:pPr>
            <w:r>
              <w:t>Long steel max. stress</w:t>
            </w:r>
          </w:p>
        </w:tc>
        <w:tc>
          <w:tcPr>
            <w:tcW w:w="1250" w:type="dxa"/>
            <w:tcBorders>
              <w:top w:val="nil"/>
              <w:left w:val="nil"/>
              <w:bottom w:val="nil"/>
              <w:right w:val="nil"/>
            </w:tcBorders>
          </w:tcPr>
          <w:p w14:paraId="555B6DDA" w14:textId="77777777" w:rsidR="0000336F" w:rsidRDefault="00000000">
            <w:pPr>
              <w:spacing w:after="0" w:line="259" w:lineRule="auto"/>
              <w:ind w:left="0" w:firstLine="0"/>
              <w:jc w:val="left"/>
            </w:pPr>
            <w:r>
              <w:t>545.74 MPa</w:t>
            </w:r>
          </w:p>
        </w:tc>
      </w:tr>
      <w:tr w:rsidR="0000336F" w14:paraId="64C50E70" w14:textId="77777777">
        <w:trPr>
          <w:trHeight w:val="271"/>
        </w:trPr>
        <w:tc>
          <w:tcPr>
            <w:tcW w:w="3503" w:type="dxa"/>
            <w:tcBorders>
              <w:top w:val="nil"/>
              <w:left w:val="nil"/>
              <w:bottom w:val="nil"/>
              <w:right w:val="nil"/>
            </w:tcBorders>
          </w:tcPr>
          <w:p w14:paraId="13D92DF8" w14:textId="77777777" w:rsidR="0000336F" w:rsidRDefault="00000000">
            <w:pPr>
              <w:spacing w:after="0" w:line="259" w:lineRule="auto"/>
              <w:ind w:left="120" w:firstLine="0"/>
              <w:jc w:val="left"/>
            </w:pPr>
            <w:r>
              <w:t>Transverse steel yielding stress</w:t>
            </w:r>
          </w:p>
        </w:tc>
        <w:tc>
          <w:tcPr>
            <w:tcW w:w="1250" w:type="dxa"/>
            <w:tcBorders>
              <w:top w:val="nil"/>
              <w:left w:val="nil"/>
              <w:bottom w:val="nil"/>
              <w:right w:val="nil"/>
            </w:tcBorders>
          </w:tcPr>
          <w:p w14:paraId="0DC54A6E" w14:textId="77777777" w:rsidR="0000336F" w:rsidRDefault="00000000">
            <w:pPr>
              <w:spacing w:after="0" w:line="259" w:lineRule="auto"/>
              <w:ind w:left="0" w:firstLine="0"/>
              <w:jc w:val="left"/>
            </w:pPr>
            <w:r>
              <w:t>420.00 MPa</w:t>
            </w:r>
          </w:p>
        </w:tc>
      </w:tr>
      <w:tr w:rsidR="0000336F" w14:paraId="5F098AC0" w14:textId="77777777">
        <w:trPr>
          <w:trHeight w:val="271"/>
        </w:trPr>
        <w:tc>
          <w:tcPr>
            <w:tcW w:w="3503" w:type="dxa"/>
            <w:tcBorders>
              <w:top w:val="nil"/>
              <w:left w:val="nil"/>
              <w:bottom w:val="nil"/>
              <w:right w:val="nil"/>
            </w:tcBorders>
          </w:tcPr>
          <w:p w14:paraId="76C7CC88" w14:textId="77777777" w:rsidR="0000336F" w:rsidRDefault="00000000">
            <w:pPr>
              <w:spacing w:after="0" w:line="259" w:lineRule="auto"/>
              <w:ind w:left="120" w:firstLine="0"/>
              <w:jc w:val="left"/>
            </w:pPr>
            <w:r>
              <w:t>Member Length</w:t>
            </w:r>
          </w:p>
        </w:tc>
        <w:tc>
          <w:tcPr>
            <w:tcW w:w="1250" w:type="dxa"/>
            <w:tcBorders>
              <w:top w:val="nil"/>
              <w:left w:val="nil"/>
              <w:bottom w:val="nil"/>
              <w:right w:val="nil"/>
            </w:tcBorders>
          </w:tcPr>
          <w:p w14:paraId="69FE622F" w14:textId="77777777" w:rsidR="0000336F" w:rsidRDefault="00000000">
            <w:pPr>
              <w:spacing w:after="0" w:line="259" w:lineRule="auto"/>
              <w:ind w:left="0" w:firstLine="0"/>
              <w:jc w:val="left"/>
            </w:pPr>
            <w:r>
              <w:t>12.0 m</w:t>
            </w:r>
          </w:p>
        </w:tc>
      </w:tr>
      <w:tr w:rsidR="0000336F" w14:paraId="387B0635" w14:textId="77777777">
        <w:trPr>
          <w:trHeight w:val="271"/>
        </w:trPr>
        <w:tc>
          <w:tcPr>
            <w:tcW w:w="3503" w:type="dxa"/>
            <w:tcBorders>
              <w:top w:val="nil"/>
              <w:left w:val="nil"/>
              <w:bottom w:val="nil"/>
              <w:right w:val="nil"/>
            </w:tcBorders>
          </w:tcPr>
          <w:p w14:paraId="0C1CD440" w14:textId="77777777" w:rsidR="0000336F" w:rsidRDefault="00000000">
            <w:pPr>
              <w:spacing w:after="0" w:line="259" w:lineRule="auto"/>
              <w:ind w:left="120" w:firstLine="0"/>
              <w:jc w:val="left"/>
            </w:pPr>
            <w:r>
              <w:t>Longitudinal Steel Ratio</w:t>
            </w:r>
          </w:p>
        </w:tc>
        <w:tc>
          <w:tcPr>
            <w:tcW w:w="1250" w:type="dxa"/>
            <w:tcBorders>
              <w:top w:val="nil"/>
              <w:left w:val="nil"/>
              <w:bottom w:val="nil"/>
              <w:right w:val="nil"/>
            </w:tcBorders>
          </w:tcPr>
          <w:p w14:paraId="49074F53" w14:textId="77777777" w:rsidR="0000336F" w:rsidRDefault="00000000">
            <w:pPr>
              <w:spacing w:after="0" w:line="259" w:lineRule="auto"/>
              <w:ind w:left="0" w:firstLine="0"/>
              <w:jc w:val="left"/>
            </w:pPr>
            <w:r>
              <w:t>0.018</w:t>
            </w:r>
          </w:p>
        </w:tc>
      </w:tr>
      <w:tr w:rsidR="0000336F" w14:paraId="093F2581" w14:textId="77777777">
        <w:trPr>
          <w:trHeight w:val="271"/>
        </w:trPr>
        <w:tc>
          <w:tcPr>
            <w:tcW w:w="3503" w:type="dxa"/>
            <w:tcBorders>
              <w:top w:val="nil"/>
              <w:left w:val="nil"/>
              <w:bottom w:val="nil"/>
              <w:right w:val="nil"/>
            </w:tcBorders>
          </w:tcPr>
          <w:p w14:paraId="62A9FE09" w14:textId="77777777" w:rsidR="0000336F" w:rsidRDefault="00000000">
            <w:pPr>
              <w:spacing w:after="0" w:line="259" w:lineRule="auto"/>
              <w:ind w:left="120" w:firstLine="0"/>
              <w:jc w:val="left"/>
            </w:pPr>
            <w:r>
              <w:t>Transverse Steel Ratio</w:t>
            </w:r>
          </w:p>
        </w:tc>
        <w:tc>
          <w:tcPr>
            <w:tcW w:w="1250" w:type="dxa"/>
            <w:tcBorders>
              <w:top w:val="nil"/>
              <w:left w:val="nil"/>
              <w:bottom w:val="nil"/>
              <w:right w:val="nil"/>
            </w:tcBorders>
          </w:tcPr>
          <w:p w14:paraId="2E8396DB" w14:textId="77777777" w:rsidR="0000336F" w:rsidRDefault="00000000">
            <w:pPr>
              <w:spacing w:after="0" w:line="259" w:lineRule="auto"/>
              <w:ind w:left="0" w:firstLine="0"/>
              <w:jc w:val="left"/>
            </w:pPr>
            <w:r>
              <w:t>0.009</w:t>
            </w:r>
          </w:p>
        </w:tc>
      </w:tr>
      <w:tr w:rsidR="0000336F" w14:paraId="1852700D" w14:textId="77777777">
        <w:trPr>
          <w:trHeight w:val="232"/>
        </w:trPr>
        <w:tc>
          <w:tcPr>
            <w:tcW w:w="3503" w:type="dxa"/>
            <w:tcBorders>
              <w:top w:val="nil"/>
              <w:left w:val="nil"/>
              <w:bottom w:val="nil"/>
              <w:right w:val="nil"/>
            </w:tcBorders>
          </w:tcPr>
          <w:p w14:paraId="568E8673" w14:textId="77777777" w:rsidR="0000336F" w:rsidRDefault="00000000">
            <w:pPr>
              <w:spacing w:after="0" w:line="259" w:lineRule="auto"/>
              <w:ind w:left="120" w:firstLine="0"/>
              <w:jc w:val="left"/>
            </w:pPr>
            <w:r>
              <w:t>Axial Load Ratio</w:t>
            </w:r>
          </w:p>
        </w:tc>
        <w:tc>
          <w:tcPr>
            <w:tcW w:w="1250" w:type="dxa"/>
            <w:tcBorders>
              <w:top w:val="nil"/>
              <w:left w:val="nil"/>
              <w:bottom w:val="nil"/>
              <w:right w:val="nil"/>
            </w:tcBorders>
          </w:tcPr>
          <w:p w14:paraId="34C8D9A5" w14:textId="77777777" w:rsidR="0000336F" w:rsidRDefault="00000000">
            <w:pPr>
              <w:spacing w:after="0" w:line="259" w:lineRule="auto"/>
              <w:ind w:left="0" w:firstLine="0"/>
              <w:jc w:val="left"/>
            </w:pPr>
            <w:r>
              <w:t>0.088</w:t>
            </w:r>
          </w:p>
        </w:tc>
      </w:tr>
    </w:tbl>
    <w:p w14:paraId="2DA165C9" w14:textId="77777777" w:rsidR="0000336F" w:rsidRDefault="00000000">
      <w:pPr>
        <w:spacing w:after="0"/>
        <w:ind w:left="349" w:right="268"/>
      </w:pPr>
      <w:r>
        <w:rPr>
          <w:b/>
        </w:rPr>
        <w:t xml:space="preserve">Step 3: </w:t>
      </w:r>
      <w:r>
        <w:t>Define ultimate limit state</w:t>
      </w:r>
    </w:p>
    <w:p w14:paraId="23CA994D" w14:textId="77777777" w:rsidR="0000336F" w:rsidRDefault="00000000">
      <w:pPr>
        <w:spacing w:after="279" w:line="259" w:lineRule="auto"/>
        <w:ind w:left="1800" w:firstLine="0"/>
        <w:jc w:val="left"/>
      </w:pPr>
      <w:r>
        <w:rPr>
          <w:noProof/>
        </w:rPr>
        <w:drawing>
          <wp:inline distT="0" distB="0" distL="0" distR="0" wp14:anchorId="571215C3" wp14:editId="6BD9B94C">
            <wp:extent cx="3349752" cy="411480"/>
            <wp:effectExtent l="0" t="0" r="0" b="0"/>
            <wp:docPr id="465891" name="Picture 465891"/>
            <wp:cNvGraphicFramePr/>
            <a:graphic xmlns:a="http://schemas.openxmlformats.org/drawingml/2006/main">
              <a:graphicData uri="http://schemas.openxmlformats.org/drawingml/2006/picture">
                <pic:pic xmlns:pic="http://schemas.openxmlformats.org/drawingml/2006/picture">
                  <pic:nvPicPr>
                    <pic:cNvPr id="465891" name="Picture 465891"/>
                    <pic:cNvPicPr/>
                  </pic:nvPicPr>
                  <pic:blipFill>
                    <a:blip r:embed="rId281"/>
                    <a:stretch>
                      <a:fillRect/>
                    </a:stretch>
                  </pic:blipFill>
                  <pic:spPr>
                    <a:xfrm>
                      <a:off x="0" y="0"/>
                      <a:ext cx="3349752" cy="411480"/>
                    </a:xfrm>
                    <a:prstGeom prst="rect">
                      <a:avLst/>
                    </a:prstGeom>
                  </pic:spPr>
                </pic:pic>
              </a:graphicData>
            </a:graphic>
          </wp:inline>
        </w:drawing>
      </w:r>
    </w:p>
    <w:p w14:paraId="2E67EB2D" w14:textId="77777777" w:rsidR="0000336F" w:rsidRDefault="00000000">
      <w:pPr>
        <w:spacing w:after="16" w:line="316" w:lineRule="auto"/>
        <w:ind w:left="-15" w:right="268" w:firstLine="339"/>
      </w:pPr>
      <w:r>
        <w:rPr>
          <w:b/>
        </w:rPr>
        <w:t xml:space="preserve">Step 4: </w:t>
      </w:r>
      <w:r>
        <w:t>Obtain the force displacement response for the column using CUMBIA [45]. The response is shown in Fig. 6.17.</w:t>
      </w:r>
    </w:p>
    <w:p w14:paraId="63B5ECC5" w14:textId="77777777" w:rsidR="0000336F" w:rsidRDefault="00000000">
      <w:pPr>
        <w:spacing w:after="0"/>
        <w:ind w:left="349" w:right="268"/>
      </w:pPr>
      <w:r>
        <w:rPr>
          <w:b/>
        </w:rPr>
        <w:t xml:space="preserve">Step 5: </w:t>
      </w:r>
      <w:r>
        <w:t>The effective mass of the structure is calculated</w:t>
      </w:r>
    </w:p>
    <w:p w14:paraId="55493016" w14:textId="77777777" w:rsidR="0000336F" w:rsidRDefault="00000000">
      <w:pPr>
        <w:spacing w:after="251" w:line="259" w:lineRule="auto"/>
        <w:ind w:left="2480" w:firstLine="0"/>
        <w:jc w:val="left"/>
      </w:pPr>
      <w:r>
        <w:rPr>
          <w:noProof/>
        </w:rPr>
        <w:drawing>
          <wp:inline distT="0" distB="0" distL="0" distR="0" wp14:anchorId="1AA68230" wp14:editId="00DD1C5F">
            <wp:extent cx="2499360" cy="298703"/>
            <wp:effectExtent l="0" t="0" r="0" b="0"/>
            <wp:docPr id="465892" name="Picture 465892"/>
            <wp:cNvGraphicFramePr/>
            <a:graphic xmlns:a="http://schemas.openxmlformats.org/drawingml/2006/main">
              <a:graphicData uri="http://schemas.openxmlformats.org/drawingml/2006/picture">
                <pic:pic xmlns:pic="http://schemas.openxmlformats.org/drawingml/2006/picture">
                  <pic:nvPicPr>
                    <pic:cNvPr id="465892" name="Picture 465892"/>
                    <pic:cNvPicPr/>
                  </pic:nvPicPr>
                  <pic:blipFill>
                    <a:blip r:embed="rId282"/>
                    <a:stretch>
                      <a:fillRect/>
                    </a:stretch>
                  </pic:blipFill>
                  <pic:spPr>
                    <a:xfrm>
                      <a:off x="0" y="0"/>
                      <a:ext cx="2499360" cy="298703"/>
                    </a:xfrm>
                    <a:prstGeom prst="rect">
                      <a:avLst/>
                    </a:prstGeom>
                  </pic:spPr>
                </pic:pic>
              </a:graphicData>
            </a:graphic>
          </wp:inline>
        </w:drawing>
      </w:r>
    </w:p>
    <w:p w14:paraId="73C692C2" w14:textId="77777777" w:rsidR="0000336F" w:rsidRDefault="00000000">
      <w:pPr>
        <w:spacing w:after="0"/>
        <w:ind w:left="349" w:right="268"/>
      </w:pPr>
      <w:r>
        <w:rPr>
          <w:b/>
        </w:rPr>
        <w:t xml:space="preserve">Step 6: </w:t>
      </w:r>
      <w:r>
        <w:t>Calculate the effective assessment stiffness.</w:t>
      </w:r>
    </w:p>
    <w:p w14:paraId="23F9035B" w14:textId="77777777" w:rsidR="0000336F" w:rsidRDefault="00000000">
      <w:pPr>
        <w:spacing w:after="169" w:line="259" w:lineRule="auto"/>
        <w:ind w:left="2520" w:firstLine="0"/>
        <w:jc w:val="left"/>
      </w:pPr>
      <w:r>
        <w:rPr>
          <w:noProof/>
        </w:rPr>
        <w:drawing>
          <wp:inline distT="0" distB="0" distL="0" distR="0" wp14:anchorId="3D960D14" wp14:editId="40808452">
            <wp:extent cx="2426208" cy="307848"/>
            <wp:effectExtent l="0" t="0" r="0" b="0"/>
            <wp:docPr id="465893" name="Picture 465893"/>
            <wp:cNvGraphicFramePr/>
            <a:graphic xmlns:a="http://schemas.openxmlformats.org/drawingml/2006/main">
              <a:graphicData uri="http://schemas.openxmlformats.org/drawingml/2006/picture">
                <pic:pic xmlns:pic="http://schemas.openxmlformats.org/drawingml/2006/picture">
                  <pic:nvPicPr>
                    <pic:cNvPr id="465893" name="Picture 465893"/>
                    <pic:cNvPicPr/>
                  </pic:nvPicPr>
                  <pic:blipFill>
                    <a:blip r:embed="rId283"/>
                    <a:stretch>
                      <a:fillRect/>
                    </a:stretch>
                  </pic:blipFill>
                  <pic:spPr>
                    <a:xfrm>
                      <a:off x="0" y="0"/>
                      <a:ext cx="2426208" cy="307848"/>
                    </a:xfrm>
                    <a:prstGeom prst="rect">
                      <a:avLst/>
                    </a:prstGeom>
                  </pic:spPr>
                </pic:pic>
              </a:graphicData>
            </a:graphic>
          </wp:inline>
        </w:drawing>
      </w:r>
    </w:p>
    <w:p w14:paraId="23027CAC" w14:textId="77777777" w:rsidR="0000336F" w:rsidRDefault="00000000">
      <w:pPr>
        <w:spacing w:after="0"/>
        <w:ind w:left="349" w:right="268"/>
      </w:pPr>
      <w:r>
        <w:rPr>
          <w:b/>
        </w:rPr>
        <w:t xml:space="preserve">Step 7: </w:t>
      </w:r>
      <w:r>
        <w:t>Determine the effective period.</w:t>
      </w:r>
    </w:p>
    <w:p w14:paraId="31759852" w14:textId="77777777" w:rsidR="0000336F" w:rsidRDefault="00000000">
      <w:pPr>
        <w:spacing w:after="0" w:line="259" w:lineRule="auto"/>
        <w:ind w:left="2680" w:firstLine="0"/>
        <w:jc w:val="left"/>
      </w:pPr>
      <w:r>
        <w:rPr>
          <w:noProof/>
        </w:rPr>
        <w:drawing>
          <wp:inline distT="0" distB="0" distL="0" distR="0" wp14:anchorId="1D610ABE" wp14:editId="2EE5E368">
            <wp:extent cx="2225040" cy="359664"/>
            <wp:effectExtent l="0" t="0" r="0" b="0"/>
            <wp:docPr id="465894" name="Picture 465894"/>
            <wp:cNvGraphicFramePr/>
            <a:graphic xmlns:a="http://schemas.openxmlformats.org/drawingml/2006/main">
              <a:graphicData uri="http://schemas.openxmlformats.org/drawingml/2006/picture">
                <pic:pic xmlns:pic="http://schemas.openxmlformats.org/drawingml/2006/picture">
                  <pic:nvPicPr>
                    <pic:cNvPr id="465894" name="Picture 465894"/>
                    <pic:cNvPicPr/>
                  </pic:nvPicPr>
                  <pic:blipFill>
                    <a:blip r:embed="rId284"/>
                    <a:stretch>
                      <a:fillRect/>
                    </a:stretch>
                  </pic:blipFill>
                  <pic:spPr>
                    <a:xfrm>
                      <a:off x="0" y="0"/>
                      <a:ext cx="2225040" cy="359664"/>
                    </a:xfrm>
                    <a:prstGeom prst="rect">
                      <a:avLst/>
                    </a:prstGeom>
                  </pic:spPr>
                </pic:pic>
              </a:graphicData>
            </a:graphic>
          </wp:inline>
        </w:drawing>
      </w:r>
    </w:p>
    <w:p w14:paraId="0761405C" w14:textId="77777777" w:rsidR="0000336F" w:rsidRDefault="00000000">
      <w:pPr>
        <w:spacing w:after="267" w:line="259" w:lineRule="auto"/>
        <w:ind w:left="2160" w:firstLine="0"/>
        <w:jc w:val="left"/>
      </w:pPr>
      <w:r>
        <w:rPr>
          <w:noProof/>
        </w:rPr>
        <w:drawing>
          <wp:inline distT="0" distB="0" distL="0" distR="0" wp14:anchorId="4451D217" wp14:editId="11F596DF">
            <wp:extent cx="3057145" cy="2438400"/>
            <wp:effectExtent l="0" t="0" r="0" b="0"/>
            <wp:docPr id="465900" name="Picture 465900"/>
            <wp:cNvGraphicFramePr/>
            <a:graphic xmlns:a="http://schemas.openxmlformats.org/drawingml/2006/main">
              <a:graphicData uri="http://schemas.openxmlformats.org/drawingml/2006/picture">
                <pic:pic xmlns:pic="http://schemas.openxmlformats.org/drawingml/2006/picture">
                  <pic:nvPicPr>
                    <pic:cNvPr id="465900" name="Picture 465900"/>
                    <pic:cNvPicPr/>
                  </pic:nvPicPr>
                  <pic:blipFill>
                    <a:blip r:embed="rId285"/>
                    <a:stretch>
                      <a:fillRect/>
                    </a:stretch>
                  </pic:blipFill>
                  <pic:spPr>
                    <a:xfrm>
                      <a:off x="0" y="0"/>
                      <a:ext cx="3057145" cy="2438400"/>
                    </a:xfrm>
                    <a:prstGeom prst="rect">
                      <a:avLst/>
                    </a:prstGeom>
                  </pic:spPr>
                </pic:pic>
              </a:graphicData>
            </a:graphic>
          </wp:inline>
        </w:drawing>
      </w:r>
    </w:p>
    <w:p w14:paraId="38EEB03C" w14:textId="77777777" w:rsidR="0000336F" w:rsidRDefault="00000000">
      <w:pPr>
        <w:spacing w:after="629" w:line="269" w:lineRule="auto"/>
        <w:ind w:left="1535" w:right="89"/>
        <w:jc w:val="left"/>
      </w:pPr>
      <w:r>
        <w:rPr>
          <w:b/>
          <w:sz w:val="20"/>
        </w:rPr>
        <w:t xml:space="preserve">Figure 6.16 </w:t>
      </w:r>
      <w:r>
        <w:rPr>
          <w:sz w:val="20"/>
        </w:rPr>
        <w:t>Force-Displacement response for assessment of column</w:t>
      </w:r>
    </w:p>
    <w:p w14:paraId="37EBCB15" w14:textId="77777777" w:rsidR="0000336F" w:rsidRDefault="00000000">
      <w:pPr>
        <w:spacing w:after="0"/>
        <w:ind w:left="349" w:right="268"/>
      </w:pPr>
      <w:r>
        <w:rPr>
          <w:b/>
        </w:rPr>
        <w:t xml:space="preserve">Step 8: </w:t>
      </w:r>
      <w:r>
        <w:t>Determine the ductility capacity.</w:t>
      </w:r>
    </w:p>
    <w:p w14:paraId="6BDAC3EF" w14:textId="77777777" w:rsidR="0000336F" w:rsidRDefault="00000000">
      <w:pPr>
        <w:spacing w:after="259" w:line="259" w:lineRule="auto"/>
        <w:ind w:left="3280" w:firstLine="0"/>
        <w:jc w:val="left"/>
      </w:pPr>
      <w:r>
        <w:rPr>
          <w:noProof/>
        </w:rPr>
        <w:drawing>
          <wp:inline distT="0" distB="0" distL="0" distR="0" wp14:anchorId="15A9ACAD" wp14:editId="29521D26">
            <wp:extent cx="1475232" cy="332232"/>
            <wp:effectExtent l="0" t="0" r="0" b="0"/>
            <wp:docPr id="465895" name="Picture 465895"/>
            <wp:cNvGraphicFramePr/>
            <a:graphic xmlns:a="http://schemas.openxmlformats.org/drawingml/2006/main">
              <a:graphicData uri="http://schemas.openxmlformats.org/drawingml/2006/picture">
                <pic:pic xmlns:pic="http://schemas.openxmlformats.org/drawingml/2006/picture">
                  <pic:nvPicPr>
                    <pic:cNvPr id="465895" name="Picture 465895"/>
                    <pic:cNvPicPr/>
                  </pic:nvPicPr>
                  <pic:blipFill>
                    <a:blip r:embed="rId286"/>
                    <a:stretch>
                      <a:fillRect/>
                    </a:stretch>
                  </pic:blipFill>
                  <pic:spPr>
                    <a:xfrm>
                      <a:off x="0" y="0"/>
                      <a:ext cx="1475232" cy="332232"/>
                    </a:xfrm>
                    <a:prstGeom prst="rect">
                      <a:avLst/>
                    </a:prstGeom>
                  </pic:spPr>
                </pic:pic>
              </a:graphicData>
            </a:graphic>
          </wp:inline>
        </w:drawing>
      </w:r>
    </w:p>
    <w:p w14:paraId="429BA9D3" w14:textId="77777777" w:rsidR="0000336F" w:rsidRDefault="00000000">
      <w:pPr>
        <w:spacing w:after="0"/>
        <w:ind w:left="349" w:right="268"/>
      </w:pPr>
      <w:r>
        <w:rPr>
          <w:b/>
        </w:rPr>
        <w:t xml:space="preserve">Step 9: </w:t>
      </w:r>
      <w:r>
        <w:t>Determine the effective damping.</w:t>
      </w:r>
    </w:p>
    <w:p w14:paraId="68CEE32F" w14:textId="77777777" w:rsidR="0000336F" w:rsidRDefault="00000000">
      <w:pPr>
        <w:spacing w:after="265" w:line="259" w:lineRule="auto"/>
        <w:ind w:left="1800" w:firstLine="0"/>
        <w:jc w:val="left"/>
      </w:pPr>
      <w:r>
        <w:rPr>
          <w:noProof/>
        </w:rPr>
        <w:drawing>
          <wp:inline distT="0" distB="0" distL="0" distR="0" wp14:anchorId="4E350C67" wp14:editId="64299DD6">
            <wp:extent cx="3343656" cy="316992"/>
            <wp:effectExtent l="0" t="0" r="0" b="0"/>
            <wp:docPr id="465896" name="Picture 465896"/>
            <wp:cNvGraphicFramePr/>
            <a:graphic xmlns:a="http://schemas.openxmlformats.org/drawingml/2006/main">
              <a:graphicData uri="http://schemas.openxmlformats.org/drawingml/2006/picture">
                <pic:pic xmlns:pic="http://schemas.openxmlformats.org/drawingml/2006/picture">
                  <pic:nvPicPr>
                    <pic:cNvPr id="465896" name="Picture 465896"/>
                    <pic:cNvPicPr/>
                  </pic:nvPicPr>
                  <pic:blipFill>
                    <a:blip r:embed="rId287"/>
                    <a:stretch>
                      <a:fillRect/>
                    </a:stretch>
                  </pic:blipFill>
                  <pic:spPr>
                    <a:xfrm>
                      <a:off x="0" y="0"/>
                      <a:ext cx="3343656" cy="316992"/>
                    </a:xfrm>
                    <a:prstGeom prst="rect">
                      <a:avLst/>
                    </a:prstGeom>
                  </pic:spPr>
                </pic:pic>
              </a:graphicData>
            </a:graphic>
          </wp:inline>
        </w:drawing>
      </w:r>
    </w:p>
    <w:p w14:paraId="63EE729D" w14:textId="77777777" w:rsidR="0000336F" w:rsidRDefault="00000000">
      <w:pPr>
        <w:spacing w:after="0"/>
        <w:ind w:left="349" w:right="268"/>
      </w:pPr>
      <w:r>
        <w:rPr>
          <w:b/>
        </w:rPr>
        <w:t xml:space="preserve">Step 10: </w:t>
      </w:r>
      <w:r>
        <w:t>Calculate the spectral reduction factor.</w:t>
      </w:r>
    </w:p>
    <w:p w14:paraId="4DAFEA7E" w14:textId="77777777" w:rsidR="0000336F" w:rsidRDefault="00000000">
      <w:pPr>
        <w:spacing w:after="273" w:line="259" w:lineRule="auto"/>
        <w:ind w:left="1960" w:firstLine="0"/>
        <w:jc w:val="left"/>
      </w:pPr>
      <w:r>
        <w:rPr>
          <w:noProof/>
        </w:rPr>
        <w:drawing>
          <wp:inline distT="0" distB="0" distL="0" distR="0" wp14:anchorId="2B991374" wp14:editId="2A8C1485">
            <wp:extent cx="3182112" cy="362712"/>
            <wp:effectExtent l="0" t="0" r="0" b="0"/>
            <wp:docPr id="465897" name="Picture 465897"/>
            <wp:cNvGraphicFramePr/>
            <a:graphic xmlns:a="http://schemas.openxmlformats.org/drawingml/2006/main">
              <a:graphicData uri="http://schemas.openxmlformats.org/drawingml/2006/picture">
                <pic:pic xmlns:pic="http://schemas.openxmlformats.org/drawingml/2006/picture">
                  <pic:nvPicPr>
                    <pic:cNvPr id="465897" name="Picture 465897"/>
                    <pic:cNvPicPr/>
                  </pic:nvPicPr>
                  <pic:blipFill>
                    <a:blip r:embed="rId288"/>
                    <a:stretch>
                      <a:fillRect/>
                    </a:stretch>
                  </pic:blipFill>
                  <pic:spPr>
                    <a:xfrm>
                      <a:off x="0" y="0"/>
                      <a:ext cx="3182112" cy="362712"/>
                    </a:xfrm>
                    <a:prstGeom prst="rect">
                      <a:avLst/>
                    </a:prstGeom>
                  </pic:spPr>
                </pic:pic>
              </a:graphicData>
            </a:graphic>
          </wp:inline>
        </w:drawing>
      </w:r>
    </w:p>
    <w:p w14:paraId="70C3CE78" w14:textId="77777777" w:rsidR="0000336F" w:rsidRDefault="00000000">
      <w:pPr>
        <w:spacing w:after="0"/>
        <w:ind w:left="349" w:right="268"/>
      </w:pPr>
      <w:r>
        <w:rPr>
          <w:b/>
        </w:rPr>
        <w:t xml:space="preserve">Step 11: </w:t>
      </w:r>
      <w:r>
        <w:t>Determine the equivalent elastic spectral displacement.</w:t>
      </w:r>
    </w:p>
    <w:p w14:paraId="22D4C49C" w14:textId="77777777" w:rsidR="0000336F" w:rsidRDefault="00000000">
      <w:pPr>
        <w:spacing w:after="274" w:line="259" w:lineRule="auto"/>
        <w:ind w:left="2835" w:firstLine="0"/>
        <w:jc w:val="left"/>
      </w:pPr>
      <w:r>
        <w:rPr>
          <w:noProof/>
        </w:rPr>
        <w:drawing>
          <wp:inline distT="0" distB="0" distL="0" distR="0" wp14:anchorId="5AFC01D0" wp14:editId="10DE7E0E">
            <wp:extent cx="2106168" cy="338327"/>
            <wp:effectExtent l="0" t="0" r="0" b="0"/>
            <wp:docPr id="465898" name="Picture 465898"/>
            <wp:cNvGraphicFramePr/>
            <a:graphic xmlns:a="http://schemas.openxmlformats.org/drawingml/2006/main">
              <a:graphicData uri="http://schemas.openxmlformats.org/drawingml/2006/picture">
                <pic:pic xmlns:pic="http://schemas.openxmlformats.org/drawingml/2006/picture">
                  <pic:nvPicPr>
                    <pic:cNvPr id="465898" name="Picture 465898"/>
                    <pic:cNvPicPr/>
                  </pic:nvPicPr>
                  <pic:blipFill>
                    <a:blip r:embed="rId289"/>
                    <a:stretch>
                      <a:fillRect/>
                    </a:stretch>
                  </pic:blipFill>
                  <pic:spPr>
                    <a:xfrm>
                      <a:off x="0" y="0"/>
                      <a:ext cx="2106168" cy="338327"/>
                    </a:xfrm>
                    <a:prstGeom prst="rect">
                      <a:avLst/>
                    </a:prstGeom>
                  </pic:spPr>
                </pic:pic>
              </a:graphicData>
            </a:graphic>
          </wp:inline>
        </w:drawing>
      </w:r>
    </w:p>
    <w:p w14:paraId="5787679E" w14:textId="77777777" w:rsidR="0000336F" w:rsidRDefault="00000000">
      <w:pPr>
        <w:spacing w:after="0"/>
        <w:ind w:left="349" w:right="268"/>
      </w:pPr>
      <w:r>
        <w:rPr>
          <w:b/>
        </w:rPr>
        <w:t xml:space="preserve">Step 12: </w:t>
      </w:r>
      <w:r>
        <w:t>Determine the demand spectral displacement, using the displacement spectrum.</w:t>
      </w:r>
    </w:p>
    <w:p w14:paraId="009EF52A" w14:textId="77777777" w:rsidR="0000336F" w:rsidRDefault="00000000">
      <w:pPr>
        <w:spacing w:after="0" w:line="259" w:lineRule="auto"/>
        <w:ind w:left="2443" w:firstLine="0"/>
        <w:jc w:val="left"/>
      </w:pPr>
      <w:r>
        <w:rPr>
          <w:noProof/>
        </w:rPr>
        <w:drawing>
          <wp:inline distT="0" distB="0" distL="0" distR="0" wp14:anchorId="42968B5E" wp14:editId="246D7C67">
            <wp:extent cx="2596896" cy="313944"/>
            <wp:effectExtent l="0" t="0" r="0" b="0"/>
            <wp:docPr id="465899" name="Picture 465899"/>
            <wp:cNvGraphicFramePr/>
            <a:graphic xmlns:a="http://schemas.openxmlformats.org/drawingml/2006/main">
              <a:graphicData uri="http://schemas.openxmlformats.org/drawingml/2006/picture">
                <pic:pic xmlns:pic="http://schemas.openxmlformats.org/drawingml/2006/picture">
                  <pic:nvPicPr>
                    <pic:cNvPr id="465899" name="Picture 465899"/>
                    <pic:cNvPicPr/>
                  </pic:nvPicPr>
                  <pic:blipFill>
                    <a:blip r:embed="rId290"/>
                    <a:stretch>
                      <a:fillRect/>
                    </a:stretch>
                  </pic:blipFill>
                  <pic:spPr>
                    <a:xfrm>
                      <a:off x="0" y="0"/>
                      <a:ext cx="2596896" cy="313944"/>
                    </a:xfrm>
                    <a:prstGeom prst="rect">
                      <a:avLst/>
                    </a:prstGeom>
                  </pic:spPr>
                </pic:pic>
              </a:graphicData>
            </a:graphic>
          </wp:inline>
        </w:drawing>
      </w:r>
    </w:p>
    <w:p w14:paraId="6D2FFAC9" w14:textId="77777777" w:rsidR="0000336F" w:rsidRDefault="00000000">
      <w:pPr>
        <w:spacing w:after="0"/>
        <w:ind w:left="349" w:right="268"/>
      </w:pPr>
      <w:r>
        <w:rPr>
          <w:b/>
        </w:rPr>
        <w:t xml:space="preserve">Step 13: </w:t>
      </w:r>
      <w:r>
        <w:t>Calculate the capacity demand ratio</w:t>
      </w:r>
    </w:p>
    <w:p w14:paraId="64B4E981" w14:textId="77777777" w:rsidR="0000336F" w:rsidRDefault="00000000">
      <w:pPr>
        <w:spacing w:after="270" w:line="259" w:lineRule="auto"/>
        <w:ind w:left="3280" w:firstLine="0"/>
        <w:jc w:val="left"/>
      </w:pPr>
      <w:r>
        <w:rPr>
          <w:noProof/>
        </w:rPr>
        <w:drawing>
          <wp:inline distT="0" distB="0" distL="0" distR="0" wp14:anchorId="174A3A6F" wp14:editId="15B084F3">
            <wp:extent cx="1456944" cy="338328"/>
            <wp:effectExtent l="0" t="0" r="0" b="0"/>
            <wp:docPr id="465902" name="Picture 465902"/>
            <wp:cNvGraphicFramePr/>
            <a:graphic xmlns:a="http://schemas.openxmlformats.org/drawingml/2006/main">
              <a:graphicData uri="http://schemas.openxmlformats.org/drawingml/2006/picture">
                <pic:pic xmlns:pic="http://schemas.openxmlformats.org/drawingml/2006/picture">
                  <pic:nvPicPr>
                    <pic:cNvPr id="465902" name="Picture 465902"/>
                    <pic:cNvPicPr/>
                  </pic:nvPicPr>
                  <pic:blipFill>
                    <a:blip r:embed="rId291"/>
                    <a:stretch>
                      <a:fillRect/>
                    </a:stretch>
                  </pic:blipFill>
                  <pic:spPr>
                    <a:xfrm>
                      <a:off x="0" y="0"/>
                      <a:ext cx="1456944" cy="338328"/>
                    </a:xfrm>
                    <a:prstGeom prst="rect">
                      <a:avLst/>
                    </a:prstGeom>
                  </pic:spPr>
                </pic:pic>
              </a:graphicData>
            </a:graphic>
          </wp:inline>
        </w:drawing>
      </w:r>
    </w:p>
    <w:p w14:paraId="0B6EE23E" w14:textId="77777777" w:rsidR="0000336F" w:rsidRDefault="00000000">
      <w:pPr>
        <w:spacing w:after="264"/>
        <w:ind w:left="-15" w:right="268" w:firstLine="339"/>
      </w:pPr>
      <w:r>
        <w:t>It can be seen then, that the demand is larger than the capacity and this structure is at high risk of reaching the ultimate limit state. On the other hand. If the calculations are repeated with no corrosion the demand capacity ratio is less than one and appears to be safe. The results highlight the necessity to incorporate the current state of the structure in the assessment of structures. These results are shown graphically in Fig. 6.17.</w:t>
      </w:r>
    </w:p>
    <w:p w14:paraId="37EA18F9" w14:textId="77777777" w:rsidR="0000336F" w:rsidRDefault="00000000">
      <w:pPr>
        <w:spacing w:after="368" w:line="259" w:lineRule="auto"/>
        <w:ind w:left="2200" w:firstLine="0"/>
        <w:jc w:val="left"/>
      </w:pPr>
      <w:r>
        <w:rPr>
          <w:noProof/>
        </w:rPr>
        <w:drawing>
          <wp:inline distT="0" distB="0" distL="0" distR="0" wp14:anchorId="2FE922D7" wp14:editId="1DEA4D4D">
            <wp:extent cx="3029712" cy="2301240"/>
            <wp:effectExtent l="0" t="0" r="0" b="0"/>
            <wp:docPr id="465903" name="Picture 465903"/>
            <wp:cNvGraphicFramePr/>
            <a:graphic xmlns:a="http://schemas.openxmlformats.org/drawingml/2006/main">
              <a:graphicData uri="http://schemas.openxmlformats.org/drawingml/2006/picture">
                <pic:pic xmlns:pic="http://schemas.openxmlformats.org/drawingml/2006/picture">
                  <pic:nvPicPr>
                    <pic:cNvPr id="465903" name="Picture 465903"/>
                    <pic:cNvPicPr/>
                  </pic:nvPicPr>
                  <pic:blipFill>
                    <a:blip r:embed="rId292"/>
                    <a:stretch>
                      <a:fillRect/>
                    </a:stretch>
                  </pic:blipFill>
                  <pic:spPr>
                    <a:xfrm>
                      <a:off x="0" y="0"/>
                      <a:ext cx="3029712" cy="2301240"/>
                    </a:xfrm>
                    <a:prstGeom prst="rect">
                      <a:avLst/>
                    </a:prstGeom>
                  </pic:spPr>
                </pic:pic>
              </a:graphicData>
            </a:graphic>
          </wp:inline>
        </w:drawing>
      </w:r>
    </w:p>
    <w:p w14:paraId="2ACCE7FE" w14:textId="77777777" w:rsidR="0000336F" w:rsidRDefault="00000000">
      <w:pPr>
        <w:spacing w:after="1145" w:line="263" w:lineRule="auto"/>
        <w:ind w:right="282"/>
        <w:jc w:val="center"/>
      </w:pPr>
      <w:r>
        <w:rPr>
          <w:b/>
          <w:sz w:val="20"/>
        </w:rPr>
        <w:t xml:space="preserve">Figure 6.17 </w:t>
      </w:r>
      <w:r>
        <w:rPr>
          <w:sz w:val="20"/>
        </w:rPr>
        <w:t>Spectral displacement Demands versus displacement capacity of coulumn</w:t>
      </w:r>
    </w:p>
    <w:p w14:paraId="11ECC575" w14:textId="77777777" w:rsidR="0000336F" w:rsidRDefault="00000000">
      <w:pPr>
        <w:pStyle w:val="Heading2"/>
        <w:tabs>
          <w:tab w:val="center" w:pos="2173"/>
        </w:tabs>
        <w:ind w:left="-15" w:firstLine="0"/>
      </w:pPr>
      <w:r>
        <w:t>6.3</w:t>
      </w:r>
      <w:r>
        <w:tab/>
        <w:t>Discussion of results</w:t>
      </w:r>
    </w:p>
    <w:p w14:paraId="435FC63C" w14:textId="77777777" w:rsidR="0000336F" w:rsidRDefault="00000000">
      <w:pPr>
        <w:ind w:left="-5" w:right="268"/>
      </w:pPr>
      <w:r>
        <w:t>This chapter showed the versatility of designing and assessing structures using the methodology here proposed. For design, the practicing engineer can readily select the design displacement for the desired level of performance, should the ultimate limit state be too low, the designer can then change the properties of the structure by making the size of the elements larger.</w:t>
      </w:r>
    </w:p>
    <w:p w14:paraId="4C44D67F" w14:textId="77777777" w:rsidR="0000336F" w:rsidRDefault="00000000">
      <w:pPr>
        <w:ind w:left="-15" w:right="268" w:firstLine="339"/>
      </w:pPr>
      <w:r>
        <w:t>In the case of assessment it was clear that the methodology shows that the structure with corrosion is at risk of sustaining the ultimate limit state for the assessment displacement spectrum.</w:t>
      </w:r>
    </w:p>
    <w:p w14:paraId="07E592CB" w14:textId="77777777" w:rsidR="0000336F" w:rsidRDefault="00000000">
      <w:pPr>
        <w:pStyle w:val="Heading2"/>
        <w:tabs>
          <w:tab w:val="center" w:pos="1644"/>
        </w:tabs>
        <w:ind w:left="-15" w:firstLine="0"/>
      </w:pPr>
      <w:r>
        <w:t>6.4</w:t>
      </w:r>
      <w:r>
        <w:tab/>
        <w:t>Future Work</w:t>
      </w:r>
    </w:p>
    <w:p w14:paraId="0D3D2242" w14:textId="77777777" w:rsidR="0000336F" w:rsidRDefault="00000000">
      <w:pPr>
        <w:ind w:left="-5" w:right="268"/>
      </w:pPr>
      <w:r>
        <w:t>While the results shown here are preliminary, they present the possibilities of developing a performance based design methodology that directly accounts for the aging conditions of the structure. More experimental results from physical tests performed on corroded RC columns are needed to determine if there are significant changes on the performance limit states such as serviceability and damage control.</w:t>
      </w:r>
      <w:r>
        <w:br w:type="page"/>
      </w:r>
    </w:p>
    <w:p w14:paraId="7D57ED67" w14:textId="77777777" w:rsidR="0000336F" w:rsidRDefault="00000000">
      <w:pPr>
        <w:spacing w:after="597" w:line="259" w:lineRule="auto"/>
        <w:ind w:left="-3"/>
        <w:jc w:val="left"/>
      </w:pPr>
      <w:r>
        <w:rPr>
          <w:b/>
          <w:sz w:val="41"/>
        </w:rPr>
        <w:t>Chapter 7</w:t>
      </w:r>
    </w:p>
    <w:p w14:paraId="313B87CC" w14:textId="77777777" w:rsidR="0000336F" w:rsidRDefault="00000000">
      <w:pPr>
        <w:pStyle w:val="Heading1"/>
        <w:ind w:left="-3"/>
      </w:pPr>
      <w:r>
        <w:t>Conclusions and recommendations</w:t>
      </w:r>
    </w:p>
    <w:p w14:paraId="53D56EDB" w14:textId="77777777" w:rsidR="0000336F" w:rsidRDefault="00000000">
      <w:pPr>
        <w:ind w:left="-5"/>
      </w:pPr>
      <w:r>
        <w:t>The research described in this dissertation aimed to develop the Condition Dependent PerformanceBased Design methodology. First, an experimental program was conducted in which the stressstrain behavior and maximum bending strain of corroded reinforcing steel were obtained. The analytical program was then developed based on the outcomes of this experimental program. Second, in the analytical program, an SDOF cantilever column was developed using the opensource structural software OpenSeesPy [79], in which the influence of corrosion level on the performance of the column was investigated. Finally, the results obtained from the experimental program and the analytical program were combined in a design and assessment example. The following sections summarize each phase of this research and highlight key observations.</w:t>
      </w:r>
    </w:p>
    <w:p w14:paraId="3E0AA7EB" w14:textId="77777777" w:rsidR="0000336F" w:rsidRDefault="00000000">
      <w:pPr>
        <w:spacing w:after="515"/>
        <w:ind w:left="-5" w:right="268"/>
      </w:pPr>
      <w:r>
        <w:t>The final section outlines recommendations for future research related to this topic.</w:t>
      </w:r>
    </w:p>
    <w:p w14:paraId="39D8AC7A" w14:textId="77777777" w:rsidR="0000336F" w:rsidRDefault="00000000">
      <w:pPr>
        <w:pStyle w:val="Heading2"/>
        <w:tabs>
          <w:tab w:val="center" w:pos="1571"/>
        </w:tabs>
        <w:spacing w:after="281"/>
        <w:ind w:left="-15" w:firstLine="0"/>
      </w:pPr>
      <w:r>
        <w:t>7.1</w:t>
      </w:r>
      <w:r>
        <w:tab/>
        <w:t>Conclusions</w:t>
      </w:r>
    </w:p>
    <w:p w14:paraId="485D9073" w14:textId="77777777" w:rsidR="0000336F" w:rsidRDefault="00000000">
      <w:pPr>
        <w:pStyle w:val="Heading3"/>
        <w:tabs>
          <w:tab w:val="center" w:pos="2171"/>
        </w:tabs>
        <w:spacing w:after="230"/>
        <w:ind w:left="-15" w:right="0" w:firstLine="0"/>
      </w:pPr>
      <w:r>
        <w:t>7.1.1</w:t>
      </w:r>
      <w:r>
        <w:tab/>
        <w:t>Experimental Program</w:t>
      </w:r>
    </w:p>
    <w:p w14:paraId="487B543C" w14:textId="77777777" w:rsidR="0000336F" w:rsidRDefault="00000000">
      <w:pPr>
        <w:numPr>
          <w:ilvl w:val="0"/>
          <w:numId w:val="16"/>
        </w:numPr>
        <w:spacing w:after="224" w:line="315" w:lineRule="auto"/>
        <w:ind w:left="546" w:right="268" w:hanging="218"/>
      </w:pPr>
      <w:r>
        <w:t>The results obtained from tension tests performed on corroded reinforcing steel showed the effect corrosion has on the effective mechanical properties of the corroded reinforcing steel. The specimens were prepared by first developing the passive layer and later corroded to the specified corrosion level.</w:t>
      </w:r>
    </w:p>
    <w:p w14:paraId="3E5B4E13" w14:textId="77777777" w:rsidR="0000336F" w:rsidRDefault="00000000">
      <w:pPr>
        <w:numPr>
          <w:ilvl w:val="0"/>
          <w:numId w:val="16"/>
        </w:numPr>
        <w:spacing w:after="0"/>
        <w:ind w:left="546" w:right="268" w:hanging="218"/>
      </w:pPr>
      <w:r>
        <w:t>The effective mechanical properties of the corroded reinforcing steel can are expressed here:</w:t>
      </w:r>
    </w:p>
    <w:tbl>
      <w:tblPr>
        <w:tblStyle w:val="TableGrid"/>
        <w:tblW w:w="5535" w:type="dxa"/>
        <w:tblInd w:w="3465" w:type="dxa"/>
        <w:tblCellMar>
          <w:top w:w="12" w:type="dxa"/>
          <w:left w:w="0" w:type="dxa"/>
          <w:bottom w:w="17" w:type="dxa"/>
          <w:right w:w="0" w:type="dxa"/>
        </w:tblCellMar>
        <w:tblLook w:val="04A0" w:firstRow="1" w:lastRow="0" w:firstColumn="1" w:lastColumn="0" w:noHBand="0" w:noVBand="1"/>
      </w:tblPr>
      <w:tblGrid>
        <w:gridCol w:w="5078"/>
        <w:gridCol w:w="457"/>
      </w:tblGrid>
      <w:tr w:rsidR="0000336F" w14:paraId="43F1A915" w14:textId="77777777">
        <w:trPr>
          <w:trHeight w:val="566"/>
        </w:trPr>
        <w:tc>
          <w:tcPr>
            <w:tcW w:w="5086" w:type="dxa"/>
            <w:tcBorders>
              <w:top w:val="nil"/>
              <w:left w:val="nil"/>
              <w:bottom w:val="nil"/>
              <w:right w:val="nil"/>
            </w:tcBorders>
          </w:tcPr>
          <w:p w14:paraId="4FCF054B" w14:textId="77777777" w:rsidR="0000336F" w:rsidRDefault="00000000">
            <w:pPr>
              <w:spacing w:after="0" w:line="259" w:lineRule="auto"/>
              <w:ind w:left="9" w:firstLine="0"/>
              <w:jc w:val="left"/>
            </w:pPr>
            <w:r>
              <w:rPr>
                <w:i/>
              </w:rPr>
              <w:t>f</w:t>
            </w:r>
            <w:r>
              <w:rPr>
                <w:i/>
                <w:vertAlign w:val="subscript"/>
              </w:rPr>
              <w:t xml:space="preserve">y,CL </w:t>
            </w:r>
            <w:r>
              <w:t xml:space="preserve">= </w:t>
            </w:r>
            <w:r>
              <w:rPr>
                <w:i/>
              </w:rPr>
              <w:t>f</w:t>
            </w:r>
            <w:r>
              <w:rPr>
                <w:i/>
                <w:vertAlign w:val="subscript"/>
              </w:rPr>
              <w:t>y,o</w:t>
            </w:r>
            <w:r>
              <w:t>(1 − 0</w:t>
            </w:r>
            <w:r>
              <w:rPr>
                <w:i/>
              </w:rPr>
              <w:t>.</w:t>
            </w:r>
            <w:r>
              <w:t>0075</w:t>
            </w:r>
            <w:r>
              <w:rPr>
                <w:i/>
              </w:rPr>
              <w:t>CL</w:t>
            </w:r>
            <w:r>
              <w:t>)</w:t>
            </w:r>
          </w:p>
        </w:tc>
        <w:tc>
          <w:tcPr>
            <w:tcW w:w="449" w:type="dxa"/>
            <w:tcBorders>
              <w:top w:val="nil"/>
              <w:left w:val="nil"/>
              <w:bottom w:val="nil"/>
              <w:right w:val="nil"/>
            </w:tcBorders>
          </w:tcPr>
          <w:p w14:paraId="540AF8A5" w14:textId="77777777" w:rsidR="0000336F" w:rsidRDefault="00000000">
            <w:pPr>
              <w:spacing w:after="0" w:line="259" w:lineRule="auto"/>
              <w:ind w:left="0" w:firstLine="0"/>
            </w:pPr>
            <w:r>
              <w:t>(7.1)</w:t>
            </w:r>
          </w:p>
        </w:tc>
      </w:tr>
      <w:tr w:rsidR="0000336F" w14:paraId="77368F34" w14:textId="77777777">
        <w:trPr>
          <w:trHeight w:val="566"/>
        </w:trPr>
        <w:tc>
          <w:tcPr>
            <w:tcW w:w="5086" w:type="dxa"/>
            <w:tcBorders>
              <w:top w:val="nil"/>
              <w:left w:val="nil"/>
              <w:bottom w:val="nil"/>
              <w:right w:val="nil"/>
            </w:tcBorders>
            <w:vAlign w:val="bottom"/>
          </w:tcPr>
          <w:p w14:paraId="28F06DFC" w14:textId="77777777" w:rsidR="0000336F" w:rsidRDefault="00000000">
            <w:pPr>
              <w:spacing w:after="0" w:line="259" w:lineRule="auto"/>
              <w:ind w:left="0" w:firstLine="0"/>
              <w:jc w:val="left"/>
            </w:pPr>
            <w:r>
              <w:rPr>
                <w:i/>
              </w:rPr>
              <w:t>f</w:t>
            </w:r>
            <w:r>
              <w:rPr>
                <w:i/>
                <w:vertAlign w:val="subscript"/>
              </w:rPr>
              <w:t xml:space="preserve">u,CL </w:t>
            </w:r>
            <w:r>
              <w:t xml:space="preserve">= </w:t>
            </w:r>
            <w:r>
              <w:rPr>
                <w:i/>
              </w:rPr>
              <w:t>f</w:t>
            </w:r>
            <w:r>
              <w:rPr>
                <w:i/>
                <w:vertAlign w:val="subscript"/>
              </w:rPr>
              <w:t>u,o</w:t>
            </w:r>
            <w:r>
              <w:t>(1 − 0</w:t>
            </w:r>
            <w:r>
              <w:rPr>
                <w:i/>
              </w:rPr>
              <w:t>.</w:t>
            </w:r>
            <w:r>
              <w:t>0075</w:t>
            </w:r>
            <w:r>
              <w:rPr>
                <w:i/>
              </w:rPr>
              <w:t>CL</w:t>
            </w:r>
            <w:r>
              <w:t>)</w:t>
            </w:r>
          </w:p>
        </w:tc>
        <w:tc>
          <w:tcPr>
            <w:tcW w:w="449" w:type="dxa"/>
            <w:tcBorders>
              <w:top w:val="nil"/>
              <w:left w:val="nil"/>
              <w:bottom w:val="nil"/>
              <w:right w:val="nil"/>
            </w:tcBorders>
            <w:vAlign w:val="bottom"/>
          </w:tcPr>
          <w:p w14:paraId="2AB830D8" w14:textId="77777777" w:rsidR="0000336F" w:rsidRDefault="00000000">
            <w:pPr>
              <w:spacing w:after="0" w:line="259" w:lineRule="auto"/>
              <w:ind w:left="0" w:firstLine="0"/>
            </w:pPr>
            <w:r>
              <w:t>(7.2)</w:t>
            </w:r>
          </w:p>
        </w:tc>
      </w:tr>
    </w:tbl>
    <w:p w14:paraId="0320BBB3" w14:textId="77777777" w:rsidR="0000336F" w:rsidRDefault="00000000">
      <w:pPr>
        <w:numPr>
          <w:ilvl w:val="0"/>
          <w:numId w:val="16"/>
        </w:numPr>
        <w:spacing w:after="318" w:line="319" w:lineRule="auto"/>
        <w:ind w:left="546" w:right="268" w:hanging="218"/>
      </w:pPr>
      <w:r>
        <w:t>The buckled bar tension tests developed in this research showed that as the corrosion level increases, the maximum bending strain decreases substantially, as can be observed in Fig. 7.1.</w:t>
      </w:r>
    </w:p>
    <w:p w14:paraId="19CD749B" w14:textId="77777777" w:rsidR="0000336F" w:rsidRDefault="00000000">
      <w:pPr>
        <w:spacing w:after="281" w:line="259" w:lineRule="auto"/>
        <w:ind w:left="493" w:firstLine="0"/>
        <w:jc w:val="left"/>
      </w:pPr>
      <w:r>
        <w:rPr>
          <w:noProof/>
        </w:rPr>
        <w:drawing>
          <wp:inline distT="0" distB="0" distL="0" distR="0" wp14:anchorId="40A4497B" wp14:editId="79A3CA99">
            <wp:extent cx="5020057" cy="3121152"/>
            <wp:effectExtent l="0" t="0" r="0" b="0"/>
            <wp:docPr id="465905" name="Picture 465905"/>
            <wp:cNvGraphicFramePr/>
            <a:graphic xmlns:a="http://schemas.openxmlformats.org/drawingml/2006/main">
              <a:graphicData uri="http://schemas.openxmlformats.org/drawingml/2006/picture">
                <pic:pic xmlns:pic="http://schemas.openxmlformats.org/drawingml/2006/picture">
                  <pic:nvPicPr>
                    <pic:cNvPr id="465905" name="Picture 465905"/>
                    <pic:cNvPicPr/>
                  </pic:nvPicPr>
                  <pic:blipFill>
                    <a:blip r:embed="rId293"/>
                    <a:stretch>
                      <a:fillRect/>
                    </a:stretch>
                  </pic:blipFill>
                  <pic:spPr>
                    <a:xfrm>
                      <a:off x="0" y="0"/>
                      <a:ext cx="5020057" cy="3121152"/>
                    </a:xfrm>
                    <a:prstGeom prst="rect">
                      <a:avLst/>
                    </a:prstGeom>
                  </pic:spPr>
                </pic:pic>
              </a:graphicData>
            </a:graphic>
          </wp:inline>
        </w:drawing>
      </w:r>
    </w:p>
    <w:p w14:paraId="79FF2916" w14:textId="77777777" w:rsidR="0000336F" w:rsidRDefault="00000000">
      <w:pPr>
        <w:spacing w:after="675" w:line="263" w:lineRule="auto"/>
        <w:ind w:right="283"/>
        <w:jc w:val="center"/>
      </w:pPr>
      <w:r>
        <w:rPr>
          <w:b/>
          <w:sz w:val="20"/>
        </w:rPr>
        <w:t xml:space="preserve">Figure 7.1 </w:t>
      </w:r>
      <w:r>
        <w:rPr>
          <w:sz w:val="20"/>
        </w:rPr>
        <w:t>Bending strain at different corrosion levels</w:t>
      </w:r>
    </w:p>
    <w:p w14:paraId="4CD82C79" w14:textId="77777777" w:rsidR="0000336F" w:rsidRDefault="00000000">
      <w:pPr>
        <w:spacing w:after="346"/>
        <w:ind w:left="555" w:right="268"/>
      </w:pPr>
      <w:r>
        <w:t>The expression that relates corrosion level and maximum bending strain is shown here:</w:t>
      </w:r>
    </w:p>
    <w:p w14:paraId="1C2F04FC" w14:textId="77777777" w:rsidR="0000336F" w:rsidRDefault="00000000">
      <w:pPr>
        <w:tabs>
          <w:tab w:val="center" w:pos="4773"/>
          <w:tab w:val="center" w:pos="8776"/>
        </w:tabs>
        <w:spacing w:after="476" w:line="265" w:lineRule="auto"/>
        <w:ind w:left="0" w:firstLine="0"/>
        <w:jc w:val="left"/>
      </w:pPr>
      <w:r>
        <w:rPr>
          <w:rFonts w:ascii="Calibri" w:eastAsia="Calibri" w:hAnsi="Calibri" w:cs="Calibri"/>
        </w:rPr>
        <w:tab/>
      </w:r>
      <w:r>
        <w:rPr>
          <w:i/>
        </w:rPr>
        <w:t>ε</w:t>
      </w:r>
      <w:r>
        <w:rPr>
          <w:i/>
          <w:vertAlign w:val="subscript"/>
        </w:rPr>
        <w:t>b</w:t>
      </w:r>
      <w:r>
        <w:t>(</w:t>
      </w:r>
      <w:r>
        <w:rPr>
          <w:i/>
        </w:rPr>
        <w:t>CL</w:t>
      </w:r>
      <w:r>
        <w:t xml:space="preserve">) = </w:t>
      </w:r>
      <w:r>
        <w:rPr>
          <w:i/>
        </w:rPr>
        <w:t>ε</w:t>
      </w:r>
      <w:r>
        <w:rPr>
          <w:i/>
          <w:vertAlign w:val="subscript"/>
        </w:rPr>
        <w:t xml:space="preserve">o </w:t>
      </w:r>
      <w:r>
        <w:t>− 0</w:t>
      </w:r>
      <w:r>
        <w:rPr>
          <w:i/>
        </w:rPr>
        <w:t>.</w:t>
      </w:r>
      <w:r>
        <w:t>0045</w:t>
      </w:r>
      <w:r>
        <w:rPr>
          <w:i/>
        </w:rPr>
        <w:t>CL</w:t>
      </w:r>
      <w:r>
        <w:rPr>
          <w:i/>
        </w:rPr>
        <w:tab/>
      </w:r>
      <w:r>
        <w:t>(7.3)</w:t>
      </w:r>
    </w:p>
    <w:p w14:paraId="52DF0805" w14:textId="77777777" w:rsidR="0000336F" w:rsidRDefault="00000000">
      <w:pPr>
        <w:numPr>
          <w:ilvl w:val="0"/>
          <w:numId w:val="16"/>
        </w:numPr>
        <w:spacing w:after="335" w:line="315" w:lineRule="auto"/>
        <w:ind w:left="546" w:right="268" w:hanging="218"/>
      </w:pPr>
      <w:r>
        <w:t>The SEM observations showed that chloride attack did not onset the fracture of rebars. As the tests on bars with removed imperfections confirmed, the geometrical imperfections caused by corrosion affect the observed behavior on the corroded reinforcing steel. The results from the tension tests on uncorroded reinforcing steel are shown below</w:t>
      </w:r>
    </w:p>
    <w:p w14:paraId="514384CD" w14:textId="77777777" w:rsidR="0000336F" w:rsidRDefault="00000000">
      <w:pPr>
        <w:pStyle w:val="Heading3"/>
        <w:tabs>
          <w:tab w:val="center" w:pos="1983"/>
        </w:tabs>
        <w:spacing w:after="229"/>
        <w:ind w:left="-15" w:right="0" w:firstLine="0"/>
      </w:pPr>
      <w:r>
        <w:t>7.1.2</w:t>
      </w:r>
      <w:r>
        <w:tab/>
        <w:t>Analytical Program</w:t>
      </w:r>
    </w:p>
    <w:p w14:paraId="264A9646" w14:textId="77777777" w:rsidR="0000336F" w:rsidRDefault="00000000">
      <w:pPr>
        <w:numPr>
          <w:ilvl w:val="0"/>
          <w:numId w:val="17"/>
        </w:numPr>
        <w:spacing w:after="206" w:line="331" w:lineRule="auto"/>
        <w:ind w:right="268" w:hanging="218"/>
      </w:pPr>
      <w:r>
        <w:rPr>
          <w:rFonts w:ascii="Calibri" w:eastAsia="Calibri" w:hAnsi="Calibri" w:cs="Calibri"/>
        </w:rPr>
        <w:t xml:space="preserve">• </w:t>
      </w:r>
      <w:r>
        <w:t>The analytical program showed that at corrosion level beyond 10% increases the likelihood that a structure will achieve a limit state, as shown in Fig. 7.4.</w:t>
      </w:r>
    </w:p>
    <w:p w14:paraId="1673C131" w14:textId="77777777" w:rsidR="0000336F" w:rsidRDefault="00000000">
      <w:pPr>
        <w:numPr>
          <w:ilvl w:val="0"/>
          <w:numId w:val="17"/>
        </w:numPr>
        <w:spacing w:after="86" w:line="265" w:lineRule="auto"/>
        <w:ind w:right="268" w:hanging="218"/>
      </w:pPr>
      <w:r>
        <w:t>As a result of this analysis, recommendations for the design and assessment of a structure</w:t>
      </w:r>
    </w:p>
    <w:p w14:paraId="71C72C65" w14:textId="77777777" w:rsidR="0000336F" w:rsidRDefault="00000000">
      <w:pPr>
        <w:spacing w:after="346" w:line="259" w:lineRule="auto"/>
        <w:ind w:left="2328" w:firstLine="0"/>
        <w:jc w:val="left"/>
      </w:pPr>
      <w:r>
        <w:rPr>
          <w:noProof/>
        </w:rPr>
        <w:drawing>
          <wp:inline distT="0" distB="0" distL="0" distR="0" wp14:anchorId="1BA04466" wp14:editId="6E6CB76C">
            <wp:extent cx="2770632" cy="2042160"/>
            <wp:effectExtent l="0" t="0" r="0" b="0"/>
            <wp:docPr id="465907" name="Picture 465907"/>
            <wp:cNvGraphicFramePr/>
            <a:graphic xmlns:a="http://schemas.openxmlformats.org/drawingml/2006/main">
              <a:graphicData uri="http://schemas.openxmlformats.org/drawingml/2006/picture">
                <pic:pic xmlns:pic="http://schemas.openxmlformats.org/drawingml/2006/picture">
                  <pic:nvPicPr>
                    <pic:cNvPr id="465907" name="Picture 465907"/>
                    <pic:cNvPicPr/>
                  </pic:nvPicPr>
                  <pic:blipFill>
                    <a:blip r:embed="rId294"/>
                    <a:stretch>
                      <a:fillRect/>
                    </a:stretch>
                  </pic:blipFill>
                  <pic:spPr>
                    <a:xfrm>
                      <a:off x="0" y="0"/>
                      <a:ext cx="2770632" cy="2042160"/>
                    </a:xfrm>
                    <a:prstGeom prst="rect">
                      <a:avLst/>
                    </a:prstGeom>
                  </pic:spPr>
                </pic:pic>
              </a:graphicData>
            </a:graphic>
          </wp:inline>
        </w:drawing>
      </w:r>
    </w:p>
    <w:p w14:paraId="00FF165B" w14:textId="77777777" w:rsidR="0000336F" w:rsidRDefault="00000000">
      <w:pPr>
        <w:spacing w:after="1523" w:line="269" w:lineRule="auto"/>
        <w:ind w:left="2202" w:right="89"/>
        <w:jc w:val="left"/>
      </w:pPr>
      <w:r>
        <w:rPr>
          <w:b/>
          <w:sz w:val="20"/>
        </w:rPr>
        <w:t xml:space="preserve">Figure 7.2 </w:t>
      </w:r>
      <w:r>
        <w:rPr>
          <w:sz w:val="20"/>
        </w:rPr>
        <w:t>Tension tests on turned down specimens</w:t>
      </w:r>
    </w:p>
    <w:p w14:paraId="550957AE" w14:textId="77777777" w:rsidR="0000336F" w:rsidRDefault="00000000">
      <w:pPr>
        <w:spacing w:after="138" w:line="259" w:lineRule="auto"/>
        <w:ind w:left="827" w:firstLine="0"/>
        <w:jc w:val="left"/>
      </w:pPr>
      <w:r>
        <w:rPr>
          <w:rFonts w:ascii="Calibri" w:eastAsia="Calibri" w:hAnsi="Calibri" w:cs="Calibri"/>
          <w:noProof/>
        </w:rPr>
        <mc:AlternateContent>
          <mc:Choice Requires="wpg">
            <w:drawing>
              <wp:inline distT="0" distB="0" distL="0" distR="0" wp14:anchorId="5BC5972E" wp14:editId="46459DBF">
                <wp:extent cx="4703035" cy="2548128"/>
                <wp:effectExtent l="0" t="0" r="0" b="0"/>
                <wp:docPr id="467278" name="Group 467278"/>
                <wp:cNvGraphicFramePr/>
                <a:graphic xmlns:a="http://schemas.openxmlformats.org/drawingml/2006/main">
                  <a:graphicData uri="http://schemas.microsoft.com/office/word/2010/wordprocessingGroup">
                    <wpg:wgp>
                      <wpg:cNvGrpSpPr/>
                      <wpg:grpSpPr>
                        <a:xfrm>
                          <a:off x="0" y="0"/>
                          <a:ext cx="4703035" cy="2548128"/>
                          <a:chOff x="0" y="0"/>
                          <a:chExt cx="4703035" cy="2548128"/>
                        </a:xfrm>
                      </wpg:grpSpPr>
                      <pic:pic xmlns:pic="http://schemas.openxmlformats.org/drawingml/2006/picture">
                        <pic:nvPicPr>
                          <pic:cNvPr id="465909" name="Picture 465909"/>
                          <pic:cNvPicPr/>
                        </pic:nvPicPr>
                        <pic:blipFill>
                          <a:blip r:embed="rId295"/>
                          <a:stretch>
                            <a:fillRect/>
                          </a:stretch>
                        </pic:blipFill>
                        <pic:spPr>
                          <a:xfrm>
                            <a:off x="146274" y="0"/>
                            <a:ext cx="4556760" cy="2548128"/>
                          </a:xfrm>
                          <a:prstGeom prst="rect">
                            <a:avLst/>
                          </a:prstGeom>
                        </pic:spPr>
                      </pic:pic>
                      <wps:wsp>
                        <wps:cNvPr id="43151" name="Rectangle 43151"/>
                        <wps:cNvSpPr/>
                        <wps:spPr>
                          <a:xfrm rot="-5399999">
                            <a:off x="-1215907" y="812855"/>
                            <a:ext cx="2579447" cy="147630"/>
                          </a:xfrm>
                          <a:prstGeom prst="rect">
                            <a:avLst/>
                          </a:prstGeom>
                          <a:ln>
                            <a:noFill/>
                          </a:ln>
                        </wps:spPr>
                        <wps:txbx>
                          <w:txbxContent>
                            <w:p w14:paraId="1F88AD98" w14:textId="77777777" w:rsidR="0000336F" w:rsidRDefault="00000000">
                              <w:pPr>
                                <w:spacing w:after="160" w:line="259" w:lineRule="auto"/>
                                <w:ind w:left="0" w:firstLine="0"/>
                                <w:jc w:val="left"/>
                              </w:pPr>
                              <w:r>
                                <w:rPr>
                                  <w:rFonts w:ascii="Times New Roman" w:eastAsia="Times New Roman" w:hAnsi="Times New Roman" w:cs="Times New Roman"/>
                                  <w:sz w:val="19"/>
                                </w:rPr>
                                <w:t>Uniform Axial Elongation, UAE (in/in)</w:t>
                              </w:r>
                            </w:p>
                          </w:txbxContent>
                        </wps:txbx>
                        <wps:bodyPr horzOverflow="overflow" vert="horz" lIns="0" tIns="0" rIns="0" bIns="0" rtlCol="0">
                          <a:noAutofit/>
                        </wps:bodyPr>
                      </wps:wsp>
                    </wpg:wgp>
                  </a:graphicData>
                </a:graphic>
              </wp:inline>
            </w:drawing>
          </mc:Choice>
          <mc:Fallback xmlns:a="http://schemas.openxmlformats.org/drawingml/2006/main">
            <w:pict>
              <v:group id="Group 467278" style="width:370.318pt;height:200.64pt;mso-position-horizontal-relative:char;mso-position-vertical-relative:line" coordsize="47030,25481">
                <v:shape id="Picture 465909" style="position:absolute;width:45567;height:25481;left:1462;top:0;" filled="f">
                  <v:imagedata r:id="rId296"/>
                </v:shape>
                <v:rect id="Rectangle 43151" style="position:absolute;width:25794;height:1476;left:-12159;top:8128;rotation:270;" filled="f" stroked="f">
                  <v:textbox inset="0,0,0,0" style="layout-flow:vertical;mso-layout-flow-alt:bottom-to-top">
                    <w:txbxContent>
                      <w:p>
                        <w:pPr>
                          <w:spacing w:before="0" w:after="160" w:line="259" w:lineRule="auto"/>
                          <w:ind w:left="0" w:firstLine="0"/>
                          <w:jc w:val="left"/>
                        </w:pPr>
                        <w:r>
                          <w:rPr>
                            <w:rFonts w:cs="Times New Roman" w:hAnsi="Times New Roman" w:eastAsia="Times New Roman" w:ascii="Times New Roman"/>
                            <w:sz w:val="19"/>
                          </w:rPr>
                          <w:t xml:space="preserve">Uniform Axial Elongation, UAE (in/in)</w:t>
                        </w:r>
                      </w:p>
                    </w:txbxContent>
                  </v:textbox>
                </v:rect>
              </v:group>
            </w:pict>
          </mc:Fallback>
        </mc:AlternateContent>
      </w:r>
    </w:p>
    <w:p w14:paraId="62759802" w14:textId="77777777" w:rsidR="0000336F" w:rsidRDefault="00000000">
      <w:pPr>
        <w:spacing w:after="395" w:line="357" w:lineRule="auto"/>
        <w:ind w:left="409"/>
        <w:jc w:val="center"/>
      </w:pPr>
      <w:r>
        <w:rPr>
          <w:rFonts w:ascii="Times New Roman" w:eastAsia="Times New Roman" w:hAnsi="Times New Roman" w:cs="Times New Roman"/>
          <w:sz w:val="19"/>
        </w:rPr>
        <w:t>Bending Strain εb (in/in)</w:t>
      </w:r>
    </w:p>
    <w:p w14:paraId="54557C50" w14:textId="77777777" w:rsidR="0000336F" w:rsidRDefault="00000000">
      <w:pPr>
        <w:spacing w:after="3" w:line="269" w:lineRule="auto"/>
        <w:ind w:left="2325" w:right="89"/>
        <w:jc w:val="left"/>
      </w:pPr>
      <w:r>
        <w:rPr>
          <w:b/>
          <w:sz w:val="20"/>
        </w:rPr>
        <w:t xml:space="preserve">Figure 7.3 </w:t>
      </w:r>
      <w:r>
        <w:rPr>
          <w:sz w:val="20"/>
        </w:rPr>
        <w:t>BBT tests on turned down specimens</w:t>
      </w:r>
    </w:p>
    <w:p w14:paraId="6E8EDF01" w14:textId="77777777" w:rsidR="0000336F" w:rsidRDefault="00000000">
      <w:pPr>
        <w:spacing w:after="238" w:line="259" w:lineRule="auto"/>
        <w:ind w:left="717" w:firstLine="0"/>
        <w:jc w:val="left"/>
      </w:pPr>
      <w:r>
        <w:rPr>
          <w:noProof/>
        </w:rPr>
        <w:drawing>
          <wp:inline distT="0" distB="0" distL="0" distR="0" wp14:anchorId="77C180A6" wp14:editId="55715F75">
            <wp:extent cx="4782313" cy="6824472"/>
            <wp:effectExtent l="0" t="0" r="0" b="0"/>
            <wp:docPr id="465911" name="Picture 465911"/>
            <wp:cNvGraphicFramePr/>
            <a:graphic xmlns:a="http://schemas.openxmlformats.org/drawingml/2006/main">
              <a:graphicData uri="http://schemas.openxmlformats.org/drawingml/2006/picture">
                <pic:pic xmlns:pic="http://schemas.openxmlformats.org/drawingml/2006/picture">
                  <pic:nvPicPr>
                    <pic:cNvPr id="465911" name="Picture 465911"/>
                    <pic:cNvPicPr/>
                  </pic:nvPicPr>
                  <pic:blipFill>
                    <a:blip r:embed="rId252"/>
                    <a:stretch>
                      <a:fillRect/>
                    </a:stretch>
                  </pic:blipFill>
                  <pic:spPr>
                    <a:xfrm>
                      <a:off x="0" y="0"/>
                      <a:ext cx="4782313" cy="6824472"/>
                    </a:xfrm>
                    <a:prstGeom prst="rect">
                      <a:avLst/>
                    </a:prstGeom>
                  </pic:spPr>
                </pic:pic>
              </a:graphicData>
            </a:graphic>
          </wp:inline>
        </w:drawing>
      </w:r>
    </w:p>
    <w:p w14:paraId="7A0E1050" w14:textId="77777777" w:rsidR="0000336F" w:rsidRDefault="00000000">
      <w:pPr>
        <w:spacing w:after="3" w:line="269" w:lineRule="auto"/>
        <w:ind w:left="1227" w:right="89"/>
        <w:jc w:val="left"/>
      </w:pPr>
      <w:r>
        <w:rPr>
          <w:b/>
          <w:sz w:val="20"/>
        </w:rPr>
        <w:t xml:space="preserve">Figure 7.4 </w:t>
      </w:r>
      <w:r>
        <w:rPr>
          <w:sz w:val="20"/>
        </w:rPr>
        <w:t>Analysis of mean values (</w:t>
      </w:r>
      <w:r>
        <w:rPr>
          <w:i/>
          <w:sz w:val="20"/>
        </w:rPr>
        <w:t xml:space="preserve">P </w:t>
      </w:r>
      <w:r>
        <w:rPr>
          <w:sz w:val="20"/>
        </w:rPr>
        <w:t>= 0</w:t>
      </w:r>
      <w:r>
        <w:rPr>
          <w:i/>
          <w:sz w:val="20"/>
        </w:rPr>
        <w:t>.</w:t>
      </w:r>
      <w:r>
        <w:rPr>
          <w:sz w:val="20"/>
        </w:rPr>
        <w:t>5) for performance limit states</w:t>
      </w:r>
    </w:p>
    <w:p w14:paraId="0894BD16" w14:textId="77777777" w:rsidR="0000336F" w:rsidRDefault="00000000">
      <w:pPr>
        <w:spacing w:after="381"/>
        <w:ind w:left="555" w:right="268"/>
      </w:pPr>
      <w:r>
        <w:t>are made: For the design of new structures, the corrosion level of a structure during the life service should not exceed 10%. Similarly, for the assessment of existing structures, the DDBA methodology explained in this research can be used for corrosion levels of 10% or lower. If an existing structure has a value of corrosion level greater than 10%, a more refined procedure such as NLTHA is recommended.</w:t>
      </w:r>
    </w:p>
    <w:p w14:paraId="4D269762" w14:textId="77777777" w:rsidR="0000336F" w:rsidRDefault="00000000">
      <w:pPr>
        <w:pStyle w:val="Heading3"/>
        <w:tabs>
          <w:tab w:val="center" w:pos="4687"/>
        </w:tabs>
        <w:spacing w:after="230"/>
        <w:ind w:left="-15" w:right="0" w:firstLine="0"/>
      </w:pPr>
      <w:r>
        <w:t>7.1.3</w:t>
      </w:r>
      <w:r>
        <w:tab/>
        <w:t>Condition Dependent Performance-Based Design and Assessment</w:t>
      </w:r>
    </w:p>
    <w:p w14:paraId="5C8A72C0" w14:textId="77777777" w:rsidR="0000336F" w:rsidRDefault="00000000">
      <w:pPr>
        <w:numPr>
          <w:ilvl w:val="0"/>
          <w:numId w:val="18"/>
        </w:numPr>
        <w:spacing w:after="224" w:line="315" w:lineRule="auto"/>
        <w:ind w:left="546" w:right="268" w:hanging="218"/>
      </w:pPr>
      <w:r>
        <w:t>Although there are tools that allow the design of new structures to reduce the likelihood of corrosion occurring. The approach proposed in this research shows a simple method in which corrosion can be included to check that the structure will remain safe even as it corrodes.</w:t>
      </w:r>
    </w:p>
    <w:p w14:paraId="46611C05" w14:textId="77777777" w:rsidR="0000336F" w:rsidRDefault="00000000">
      <w:pPr>
        <w:numPr>
          <w:ilvl w:val="0"/>
          <w:numId w:val="18"/>
        </w:numPr>
        <w:spacing w:after="457" w:line="319" w:lineRule="auto"/>
        <w:ind w:left="546" w:right="268" w:hanging="218"/>
      </w:pPr>
      <w:r>
        <w:t>Similarly, the application of the findings from the experimental program showed that including the effect of corrosion in the assessment of bridges is feasible by including the effective mechanical properties of the reinforcing steel.</w:t>
      </w:r>
    </w:p>
    <w:p w14:paraId="167CD7B7" w14:textId="77777777" w:rsidR="0000336F" w:rsidRDefault="00000000">
      <w:pPr>
        <w:pStyle w:val="Heading2"/>
        <w:tabs>
          <w:tab w:val="center" w:pos="2024"/>
        </w:tabs>
        <w:ind w:left="-15" w:firstLine="0"/>
      </w:pPr>
      <w:r>
        <w:t>7.2</w:t>
      </w:r>
      <w:r>
        <w:tab/>
        <w:t>Recommendations</w:t>
      </w:r>
    </w:p>
    <w:p w14:paraId="4E6C5089" w14:textId="77777777" w:rsidR="0000336F" w:rsidRDefault="00000000">
      <w:pPr>
        <w:ind w:left="-5" w:right="268"/>
      </w:pPr>
      <w:r>
        <w:t>While this research shows that it is possible to design and assess structures to the effect of aging conditions, it is also clear that there is a need to understand the effect of aging on existing structures.</w:t>
      </w:r>
    </w:p>
    <w:p w14:paraId="2C5A756E" w14:textId="77777777" w:rsidR="0000336F" w:rsidRDefault="00000000">
      <w:pPr>
        <w:ind w:left="-15" w:right="268" w:firstLine="339"/>
      </w:pPr>
      <w:r>
        <w:t>In addition, this research performed tests at the material level only. Therefore large-scale tests on corroded RC columns are necessary to verify the limit state expressions used for the design and assessment of structures.</w:t>
      </w:r>
    </w:p>
    <w:p w14:paraId="2557D8C0" w14:textId="77777777" w:rsidR="0000336F" w:rsidRDefault="00000000">
      <w:pPr>
        <w:spacing w:after="3" w:line="306" w:lineRule="auto"/>
        <w:ind w:left="-15" w:right="136" w:firstLine="329"/>
        <w:jc w:val="left"/>
      </w:pPr>
      <w:r>
        <w:t>Another possible avenue of research is to perform large-scale tests that simulate aging conditions with materials related to different eras, i.e., structures with detailing and materials for the 1910-1950, 1950-1970, 1980-present.</w:t>
      </w:r>
    </w:p>
    <w:p w14:paraId="362304C8" w14:textId="77777777" w:rsidR="0000336F" w:rsidRDefault="00000000">
      <w:pPr>
        <w:ind w:left="-15" w:right="268" w:firstLine="339"/>
      </w:pPr>
      <w:r>
        <w:t>Finally, it is essential to understand at the regional level the effect these structures from different eras of design will have on the resiliency of cities across the United States as structures continue to age and new hazards such as climate change increase the threat of structural deterioration in combination with seismic, wind, and other types of loading.</w:t>
      </w:r>
    </w:p>
    <w:p w14:paraId="787B4DFC" w14:textId="77777777" w:rsidR="0000336F" w:rsidRDefault="00000000">
      <w:pPr>
        <w:pStyle w:val="Heading3"/>
        <w:spacing w:after="458"/>
        <w:ind w:left="0" w:right="282" w:firstLine="0"/>
        <w:jc w:val="center"/>
      </w:pPr>
      <w:r>
        <w:rPr>
          <w:sz w:val="22"/>
        </w:rPr>
        <w:t>BIBLIOGRAPHY</w:t>
      </w:r>
    </w:p>
    <w:p w14:paraId="2D6BBAE1" w14:textId="77777777" w:rsidR="0000336F" w:rsidRDefault="00000000">
      <w:pPr>
        <w:numPr>
          <w:ilvl w:val="0"/>
          <w:numId w:val="19"/>
        </w:numPr>
        <w:spacing w:after="234"/>
        <w:ind w:right="268" w:hanging="558"/>
      </w:pPr>
      <w:r>
        <w:t xml:space="preserve">Amato, A., Azzara, R., Chiarabba, C., Cimini, G. B., Cocco, M., Di Bona, M., Margheriti, L., Mazza, S., Mele, F., Selvaggi, G., Basili, A., Boschi, E., Courboulex, F., Deschamps, A., Gaffet, S., Bittarelli, G., Chiaraluce, L., Piccinini, D. &amp; Ripepe, M., “The 1997 UmbriaMarche, Italy, earthquake sequence: A first look at the main shocks and aftershocks,” </w:t>
      </w:r>
      <w:r>
        <w:rPr>
          <w:rFonts w:ascii="Calibri" w:eastAsia="Calibri" w:hAnsi="Calibri" w:cs="Calibri"/>
          <w:i/>
        </w:rPr>
        <w:t>Geophysical Research Letters</w:t>
      </w:r>
      <w:r>
        <w:t xml:space="preserve">, </w:t>
      </w:r>
      <w:r>
        <w:rPr>
          <w:b/>
        </w:rPr>
        <w:t>25</w:t>
      </w:r>
      <w:r>
        <w:t>, no. 15, pp. 2861–2864, 1998.</w:t>
      </w:r>
    </w:p>
    <w:p w14:paraId="18ED06CF" w14:textId="77777777" w:rsidR="0000336F" w:rsidRDefault="00000000">
      <w:pPr>
        <w:numPr>
          <w:ilvl w:val="0"/>
          <w:numId w:val="19"/>
        </w:numPr>
        <w:spacing w:after="237" w:line="257" w:lineRule="auto"/>
        <w:ind w:right="268" w:hanging="558"/>
      </w:pPr>
      <w:r>
        <w:t xml:space="preserve">American Society of Civil Engineers, A., </w:t>
      </w:r>
      <w:r>
        <w:rPr>
          <w:rFonts w:ascii="Calibri" w:eastAsia="Calibri" w:hAnsi="Calibri" w:cs="Calibri"/>
          <w:i/>
        </w:rPr>
        <w:t>ASCE 41-17: Seismic Evaluation and Retrofit of Existing Buildings</w:t>
      </w:r>
      <w:r>
        <w:t>. 2017.</w:t>
      </w:r>
    </w:p>
    <w:p w14:paraId="582AE819" w14:textId="77777777" w:rsidR="0000336F" w:rsidRDefault="00000000">
      <w:pPr>
        <w:numPr>
          <w:ilvl w:val="0"/>
          <w:numId w:val="19"/>
        </w:numPr>
        <w:spacing w:after="233"/>
        <w:ind w:right="268" w:hanging="558"/>
      </w:pPr>
      <w:r>
        <w:t>Ancheta, T. D., Darragh, R. B., Stewart, J. P., Seyhan, E., Silva, W. J., S-J Chiou, B., Wooddell, K. E., Graves, R. W., Kottke, A. R., Boore, D. M., Kishida, T. &amp; Donahue, J. L., “NGA-West2 Database,” 2014.</w:t>
      </w:r>
    </w:p>
    <w:p w14:paraId="0116EA11" w14:textId="77777777" w:rsidR="0000336F" w:rsidRDefault="00000000">
      <w:pPr>
        <w:numPr>
          <w:ilvl w:val="0"/>
          <w:numId w:val="19"/>
        </w:numPr>
        <w:spacing w:after="230"/>
        <w:ind w:right="268" w:hanging="558"/>
      </w:pPr>
      <w:r>
        <w:t xml:space="preserve">Andersson, K., Allard, B., Bengtsson, M. &amp; Magnusson, B., “Chemical composition of cement pore solutions,” </w:t>
      </w:r>
      <w:r>
        <w:rPr>
          <w:rFonts w:ascii="Calibri" w:eastAsia="Calibri" w:hAnsi="Calibri" w:cs="Calibri"/>
          <w:i/>
        </w:rPr>
        <w:t>Cement and Concrete Research</w:t>
      </w:r>
      <w:r>
        <w:t xml:space="preserve">, </w:t>
      </w:r>
      <w:r>
        <w:rPr>
          <w:b/>
        </w:rPr>
        <w:t>19</w:t>
      </w:r>
      <w:r>
        <w:t>, no. 3, pp. 327–332, 1989.</w:t>
      </w:r>
    </w:p>
    <w:p w14:paraId="671E3FA0" w14:textId="77777777" w:rsidR="0000336F" w:rsidRDefault="00000000">
      <w:pPr>
        <w:numPr>
          <w:ilvl w:val="0"/>
          <w:numId w:val="19"/>
        </w:numPr>
        <w:spacing w:after="230"/>
        <w:ind w:right="268" w:hanging="558"/>
      </w:pPr>
      <w:r>
        <w:t xml:space="preserve">Baker, J. W., “Efficient analytical fragility function fitting using dynamic structural analysis,” </w:t>
      </w:r>
      <w:r>
        <w:rPr>
          <w:rFonts w:ascii="Calibri" w:eastAsia="Calibri" w:hAnsi="Calibri" w:cs="Calibri"/>
          <w:i/>
        </w:rPr>
        <w:t>Earthquake Spectra</w:t>
      </w:r>
      <w:r>
        <w:t xml:space="preserve">, </w:t>
      </w:r>
      <w:r>
        <w:rPr>
          <w:b/>
        </w:rPr>
        <w:t>31</w:t>
      </w:r>
      <w:r>
        <w:t>, no. 1, pp. 579–599, 2015.</w:t>
      </w:r>
    </w:p>
    <w:p w14:paraId="0E7BD8D6" w14:textId="77777777" w:rsidR="0000336F" w:rsidRDefault="00000000">
      <w:pPr>
        <w:numPr>
          <w:ilvl w:val="0"/>
          <w:numId w:val="19"/>
        </w:numPr>
        <w:spacing w:after="233"/>
        <w:ind w:right="268" w:hanging="558"/>
      </w:pPr>
      <w:r>
        <w:t>Barcley, L., “Seismic Performance of A706-80 Reinforced Concrete Columns and Critical Bending Strain of Longitudinal Reinforcement,” PhD thesis, North Carolina State University, 2018.</w:t>
      </w:r>
    </w:p>
    <w:p w14:paraId="403A4469" w14:textId="77777777" w:rsidR="0000336F" w:rsidRDefault="00000000">
      <w:pPr>
        <w:numPr>
          <w:ilvl w:val="0"/>
          <w:numId w:val="19"/>
        </w:numPr>
        <w:spacing w:after="230"/>
        <w:ind w:right="268" w:hanging="558"/>
      </w:pPr>
      <w:r>
        <w:t xml:space="preserve">Barcley, L. &amp; Kowalsky, M., “Critical Bending Strain of Reinforcing Steel and Buckled Bar Tension Test,” </w:t>
      </w:r>
      <w:r>
        <w:rPr>
          <w:rFonts w:ascii="Calibri" w:eastAsia="Calibri" w:hAnsi="Calibri" w:cs="Calibri"/>
          <w:i/>
        </w:rPr>
        <w:t>ACI Materials Journal</w:t>
      </w:r>
      <w:r>
        <w:t xml:space="preserve">, </w:t>
      </w:r>
      <w:r>
        <w:rPr>
          <w:b/>
        </w:rPr>
        <w:t>116</w:t>
      </w:r>
      <w:r>
        <w:t>, no. 3, 2019.</w:t>
      </w:r>
    </w:p>
    <w:p w14:paraId="165F529A" w14:textId="77777777" w:rsidR="0000336F" w:rsidRDefault="00000000">
      <w:pPr>
        <w:numPr>
          <w:ilvl w:val="0"/>
          <w:numId w:val="19"/>
        </w:numPr>
        <w:spacing w:after="230"/>
        <w:ind w:right="268" w:hanging="558"/>
      </w:pPr>
      <w:r>
        <w:t xml:space="preserve">Bentz, E. C., “Probabilistic Modeling of Service Life for Structures Subjected to Chlorides,” </w:t>
      </w:r>
      <w:r>
        <w:rPr>
          <w:rFonts w:ascii="Calibri" w:eastAsia="Calibri" w:hAnsi="Calibri" w:cs="Calibri"/>
          <w:i/>
        </w:rPr>
        <w:t>ACI Materials Journal</w:t>
      </w:r>
      <w:r>
        <w:t>, pp. 391–397, 2003.</w:t>
      </w:r>
    </w:p>
    <w:p w14:paraId="61F0AB58" w14:textId="77777777" w:rsidR="0000336F" w:rsidRDefault="00000000">
      <w:pPr>
        <w:numPr>
          <w:ilvl w:val="0"/>
          <w:numId w:val="19"/>
        </w:numPr>
        <w:spacing w:after="0"/>
        <w:ind w:right="268" w:hanging="558"/>
      </w:pPr>
      <w:r>
        <w:t>Bradley, B. A. &amp; Cubrinovski, M., “NEAR-SOURCE STRONG GROUND MOTIONS OBSERVED IN THE 22 FEBRUARY 2011 CHRISTCHURCH EARTHQUAKE,” Tech.</w:t>
      </w:r>
    </w:p>
    <w:p w14:paraId="68EA4128" w14:textId="77777777" w:rsidR="0000336F" w:rsidRDefault="00000000">
      <w:pPr>
        <w:spacing w:after="233"/>
        <w:ind w:left="568" w:right="268"/>
      </w:pPr>
      <w:r>
        <w:t>Rep.</w:t>
      </w:r>
    </w:p>
    <w:p w14:paraId="7DD294D6" w14:textId="77777777" w:rsidR="0000336F" w:rsidRDefault="00000000">
      <w:pPr>
        <w:numPr>
          <w:ilvl w:val="0"/>
          <w:numId w:val="19"/>
        </w:numPr>
        <w:spacing w:after="231"/>
        <w:ind w:right="268" w:hanging="558"/>
      </w:pPr>
      <w:r>
        <w:t xml:space="preserve">Calabrese, A., Almeida, J. P. &amp; Pinho, R., “Numerical issues in distributed inelasticity modeling of rc frame elements for seismic analysis,” </w:t>
      </w:r>
      <w:r>
        <w:rPr>
          <w:rFonts w:ascii="Calibri" w:eastAsia="Calibri" w:hAnsi="Calibri" w:cs="Calibri"/>
          <w:i/>
        </w:rPr>
        <w:t>Journal of Earthquake Engineering</w:t>
      </w:r>
      <w:r>
        <w:t xml:space="preserve">, </w:t>
      </w:r>
      <w:r>
        <w:rPr>
          <w:b/>
        </w:rPr>
        <w:t>14</w:t>
      </w:r>
      <w:r>
        <w:t>, no. sup1, pp. 38–68, 2010.</w:t>
      </w:r>
    </w:p>
    <w:p w14:paraId="12A4D8DF" w14:textId="77777777" w:rsidR="0000336F" w:rsidRDefault="00000000">
      <w:pPr>
        <w:numPr>
          <w:ilvl w:val="0"/>
          <w:numId w:val="19"/>
        </w:numPr>
        <w:spacing w:after="230"/>
        <w:ind w:right="268" w:hanging="558"/>
      </w:pPr>
      <w:r>
        <w:t xml:space="preserve">Choe, D.-E., Gardoni, P., Rosowsky, D. &amp; Haukaas, T., “Probabilistic capacity models and seismic fragility estimates for RC columns subject to corrosion,” </w:t>
      </w:r>
      <w:r>
        <w:rPr>
          <w:rFonts w:ascii="Calibri" w:eastAsia="Calibri" w:hAnsi="Calibri" w:cs="Calibri"/>
          <w:i/>
        </w:rPr>
        <w:t>Reliability Engineering &amp; System Safety</w:t>
      </w:r>
      <w:r>
        <w:t xml:space="preserve">, </w:t>
      </w:r>
      <w:r>
        <w:rPr>
          <w:b/>
        </w:rPr>
        <w:t>93</w:t>
      </w:r>
      <w:r>
        <w:t>, no. 3, pp. 383–393, 2008.</w:t>
      </w:r>
    </w:p>
    <w:p w14:paraId="592091B1" w14:textId="77777777" w:rsidR="0000336F" w:rsidRDefault="00000000">
      <w:pPr>
        <w:numPr>
          <w:ilvl w:val="0"/>
          <w:numId w:val="19"/>
        </w:numPr>
        <w:spacing w:after="234"/>
        <w:ind w:right="268" w:hanging="558"/>
      </w:pPr>
      <w:r>
        <w:t xml:space="preserve">Comit´e Euro-Intenational du Bet´on, </w:t>
      </w:r>
      <w:r>
        <w:rPr>
          <w:rFonts w:ascii="Calibri" w:eastAsia="Calibri" w:hAnsi="Calibri" w:cs="Calibri"/>
          <w:i/>
        </w:rPr>
        <w:t>CEB-FIP Model Code 90</w:t>
      </w:r>
      <w:r>
        <w:t>, 1st. London, 1993.</w:t>
      </w:r>
    </w:p>
    <w:p w14:paraId="5182135C" w14:textId="77777777" w:rsidR="0000336F" w:rsidRDefault="00000000">
      <w:pPr>
        <w:numPr>
          <w:ilvl w:val="0"/>
          <w:numId w:val="19"/>
        </w:numPr>
        <w:ind w:right="268" w:hanging="558"/>
      </w:pPr>
      <w:r>
        <w:t>Dawn Marcotte, T., “Characterization of Chloride-Induced Corrosion Products that form in Steel-Reinforced Cementitious Materials,” PhD thesis, University of Waterloo, 2001.</w:t>
      </w:r>
    </w:p>
    <w:p w14:paraId="062D8505" w14:textId="77777777" w:rsidR="0000336F" w:rsidRDefault="00000000">
      <w:pPr>
        <w:numPr>
          <w:ilvl w:val="0"/>
          <w:numId w:val="19"/>
        </w:numPr>
        <w:spacing w:after="230"/>
        <w:ind w:right="268" w:hanging="558"/>
      </w:pPr>
      <w:r>
        <w:t xml:space="preserve">Du, Y. G., Clark, L. A. &amp; Chan, A. H. C., “Residual Capcaity of Corroded Reinforcing Bars,” </w:t>
      </w:r>
      <w:r>
        <w:rPr>
          <w:rFonts w:ascii="Calibri" w:eastAsia="Calibri" w:hAnsi="Calibri" w:cs="Calibri"/>
          <w:i/>
        </w:rPr>
        <w:t>Magazine of Concrete Research</w:t>
      </w:r>
      <w:r>
        <w:t xml:space="preserve">, </w:t>
      </w:r>
      <w:r>
        <w:rPr>
          <w:b/>
        </w:rPr>
        <w:t>57</w:t>
      </w:r>
      <w:r>
        <w:t>, no. 3, pp. 135–147, 2005.</w:t>
      </w:r>
    </w:p>
    <w:p w14:paraId="1B54C711" w14:textId="77777777" w:rsidR="0000336F" w:rsidRDefault="00000000">
      <w:pPr>
        <w:numPr>
          <w:ilvl w:val="0"/>
          <w:numId w:val="19"/>
        </w:numPr>
        <w:spacing w:after="230"/>
        <w:ind w:right="268" w:hanging="558"/>
      </w:pPr>
      <w:r>
        <w:t xml:space="preserve">Du, Y. G., Clarkt, L. A. &amp; Chan, A. H., “Effect of corrosion on ductility of reinforcing bars,” </w:t>
      </w:r>
      <w:r>
        <w:rPr>
          <w:rFonts w:ascii="Calibri" w:eastAsia="Calibri" w:hAnsi="Calibri" w:cs="Calibri"/>
          <w:i/>
        </w:rPr>
        <w:t>Magazine of Concrete Research</w:t>
      </w:r>
      <w:r>
        <w:t xml:space="preserve">, </w:t>
      </w:r>
      <w:r>
        <w:rPr>
          <w:b/>
        </w:rPr>
        <w:t>57</w:t>
      </w:r>
      <w:r>
        <w:t>, no. 7, pp. 407–419, 2005.</w:t>
      </w:r>
    </w:p>
    <w:p w14:paraId="1E659E23" w14:textId="77777777" w:rsidR="0000336F" w:rsidRDefault="00000000">
      <w:pPr>
        <w:numPr>
          <w:ilvl w:val="0"/>
          <w:numId w:val="19"/>
        </w:numPr>
        <w:spacing w:after="231"/>
        <w:ind w:right="268" w:hanging="558"/>
      </w:pPr>
      <w:r>
        <w:t xml:space="preserve">Enright, M. P. &amp; Frangopol, D. M., “Probabilistic analysis of resistance degradation of reinforced concrete bridge beams under corrosion,” </w:t>
      </w:r>
      <w:r>
        <w:rPr>
          <w:rFonts w:ascii="Calibri" w:eastAsia="Calibri" w:hAnsi="Calibri" w:cs="Calibri"/>
          <w:i/>
        </w:rPr>
        <w:t>Engineering Structures</w:t>
      </w:r>
      <w:r>
        <w:t xml:space="preserve">, </w:t>
      </w:r>
      <w:r>
        <w:rPr>
          <w:b/>
        </w:rPr>
        <w:t>20</w:t>
      </w:r>
      <w:r>
        <w:t>, no. 11, pp. 960–971, 1998.</w:t>
      </w:r>
    </w:p>
    <w:p w14:paraId="3B7058B7" w14:textId="77777777" w:rsidR="0000336F" w:rsidRDefault="00000000">
      <w:pPr>
        <w:numPr>
          <w:ilvl w:val="0"/>
          <w:numId w:val="19"/>
        </w:numPr>
        <w:spacing w:after="230"/>
        <w:ind w:right="268" w:hanging="558"/>
      </w:pPr>
      <w:r>
        <w:t xml:space="preserve">Fajfar, P., “Equivalent ductility factors, taking into account low-cycle fatigue,” </w:t>
      </w:r>
      <w:r>
        <w:rPr>
          <w:rFonts w:ascii="Calibri" w:eastAsia="Calibri" w:hAnsi="Calibri" w:cs="Calibri"/>
          <w:i/>
        </w:rPr>
        <w:t>Earthquake Engineering &amp; Structural Dynamics</w:t>
      </w:r>
      <w:r>
        <w:t xml:space="preserve">, </w:t>
      </w:r>
      <w:r>
        <w:rPr>
          <w:b/>
        </w:rPr>
        <w:t>21</w:t>
      </w:r>
      <w:r>
        <w:t>, no. 10, pp. 837–848, 1992.</w:t>
      </w:r>
    </w:p>
    <w:p w14:paraId="60084091" w14:textId="77777777" w:rsidR="0000336F" w:rsidRDefault="00000000">
      <w:pPr>
        <w:numPr>
          <w:ilvl w:val="0"/>
          <w:numId w:val="19"/>
        </w:numPr>
        <w:spacing w:after="237" w:line="257" w:lineRule="auto"/>
        <w:ind w:right="268" w:hanging="558"/>
      </w:pPr>
      <w:r>
        <w:t xml:space="preserve">FARO Technologies Inc., </w:t>
      </w:r>
      <w:r>
        <w:rPr>
          <w:rFonts w:ascii="Calibri" w:eastAsia="Calibri" w:hAnsi="Calibri" w:cs="Calibri"/>
          <w:i/>
        </w:rPr>
        <w:t>FaroArm and FARO Laser ScanArm Quantum Max User Manual</w:t>
      </w:r>
      <w:r>
        <w:t>, 2022.</w:t>
      </w:r>
    </w:p>
    <w:p w14:paraId="37A1DD95" w14:textId="77777777" w:rsidR="0000336F" w:rsidRDefault="00000000">
      <w:pPr>
        <w:numPr>
          <w:ilvl w:val="0"/>
          <w:numId w:val="19"/>
        </w:numPr>
        <w:spacing w:after="224"/>
        <w:ind w:right="268" w:hanging="558"/>
      </w:pPr>
      <w:r>
        <w:t xml:space="preserve">FEMA, “Prestandard and Commentary for the Seismic Rehabilitation of Buildings,” </w:t>
      </w:r>
      <w:r>
        <w:rPr>
          <w:rFonts w:ascii="Calibri" w:eastAsia="Calibri" w:hAnsi="Calibri" w:cs="Calibri"/>
          <w:i/>
        </w:rPr>
        <w:t>Rehabilitation Requirements</w:t>
      </w:r>
      <w:r>
        <w:t>, no. 1, pp. 1–518, 2000.</w:t>
      </w:r>
    </w:p>
    <w:p w14:paraId="57BE6DFA" w14:textId="77777777" w:rsidR="0000336F" w:rsidRDefault="00000000">
      <w:pPr>
        <w:numPr>
          <w:ilvl w:val="0"/>
          <w:numId w:val="19"/>
        </w:numPr>
        <w:spacing w:after="232"/>
        <w:ind w:right="268" w:hanging="558"/>
      </w:pPr>
      <w:r>
        <w:t>Filippou, F. C., Popov, E. &amp; Bertero, V., “Effects of bond deteroriation on hysteretic behavior of renforce concrete coint,” Tech. Rep. August, 1983, p. 212.</w:t>
      </w:r>
    </w:p>
    <w:p w14:paraId="3F8DE949" w14:textId="77777777" w:rsidR="0000336F" w:rsidRDefault="00000000">
      <w:pPr>
        <w:numPr>
          <w:ilvl w:val="0"/>
          <w:numId w:val="19"/>
        </w:numPr>
        <w:spacing w:after="230"/>
        <w:ind w:right="268" w:hanging="558"/>
      </w:pPr>
      <w:r>
        <w:t xml:space="preserve">Ghods, P., Isgor, O. B., McRae, G. &amp; Miller, T., “The effect of concrete pore solution composition on the quality of passive oxide films on black steel reinforcement,” </w:t>
      </w:r>
      <w:r>
        <w:rPr>
          <w:rFonts w:ascii="Calibri" w:eastAsia="Calibri" w:hAnsi="Calibri" w:cs="Calibri"/>
          <w:i/>
        </w:rPr>
        <w:t>Cement and Concrete Composites</w:t>
      </w:r>
      <w:r>
        <w:t xml:space="preserve">, </w:t>
      </w:r>
      <w:r>
        <w:rPr>
          <w:b/>
        </w:rPr>
        <w:t>31</w:t>
      </w:r>
      <w:r>
        <w:t>, no. 1, pp. 2–11, 2009.</w:t>
      </w:r>
    </w:p>
    <w:p w14:paraId="423B6AB7" w14:textId="77777777" w:rsidR="0000336F" w:rsidRDefault="00000000">
      <w:pPr>
        <w:numPr>
          <w:ilvl w:val="0"/>
          <w:numId w:val="19"/>
        </w:numPr>
        <w:spacing w:after="233"/>
        <w:ind w:right="268" w:hanging="558"/>
      </w:pPr>
      <w:r>
        <w:t xml:space="preserve">Ghods, P., Isgor, O. B., McRae, G. A. &amp; Gu, G. P., “Electrochemical investigation of chloride-induced depassivation of black steel rebar under simulated service conditions,” </w:t>
      </w:r>
      <w:r>
        <w:rPr>
          <w:rFonts w:ascii="Calibri" w:eastAsia="Calibri" w:hAnsi="Calibri" w:cs="Calibri"/>
          <w:i/>
        </w:rPr>
        <w:t>Corrosion Science</w:t>
      </w:r>
      <w:r>
        <w:t xml:space="preserve">, </w:t>
      </w:r>
      <w:r>
        <w:rPr>
          <w:b/>
        </w:rPr>
        <w:t>52</w:t>
      </w:r>
      <w:r>
        <w:t>, no. 5, pp. 1649–1659, 2010.</w:t>
      </w:r>
    </w:p>
    <w:p w14:paraId="7C79B61C" w14:textId="77777777" w:rsidR="0000336F" w:rsidRDefault="00000000">
      <w:pPr>
        <w:numPr>
          <w:ilvl w:val="0"/>
          <w:numId w:val="19"/>
        </w:numPr>
        <w:spacing w:after="231"/>
        <w:ind w:right="268" w:hanging="558"/>
      </w:pPr>
      <w:r>
        <w:t xml:space="preserve">Ghosh, J. &amp; Padgett, J. E., “Aging Considerations in the Development of Time-Dependent Seismic Fragility Curves,” </w:t>
      </w:r>
      <w:r>
        <w:rPr>
          <w:rFonts w:ascii="Calibri" w:eastAsia="Calibri" w:hAnsi="Calibri" w:cs="Calibri"/>
          <w:i/>
        </w:rPr>
        <w:t>Journal of Structural Engineering</w:t>
      </w:r>
      <w:r>
        <w:t xml:space="preserve">, </w:t>
      </w:r>
      <w:r>
        <w:rPr>
          <w:b/>
        </w:rPr>
        <w:t>136</w:t>
      </w:r>
      <w:r>
        <w:t>, no. 12, pp. 1497–1511, 2010.</w:t>
      </w:r>
    </w:p>
    <w:p w14:paraId="644C42E3" w14:textId="77777777" w:rsidR="0000336F" w:rsidRDefault="00000000">
      <w:pPr>
        <w:numPr>
          <w:ilvl w:val="0"/>
          <w:numId w:val="19"/>
        </w:numPr>
        <w:spacing w:after="230"/>
        <w:ind w:right="268" w:hanging="558"/>
      </w:pPr>
      <w:r>
        <w:t xml:space="preserve">Ghosh, J., Padgett, J. E. &amp; S´anchez-Silva, M., “Seismic Damage Accumulation in Highway Bridges in Earthquake-Prone Regions,” </w:t>
      </w:r>
      <w:r>
        <w:rPr>
          <w:rFonts w:ascii="Calibri" w:eastAsia="Calibri" w:hAnsi="Calibri" w:cs="Calibri"/>
          <w:i/>
        </w:rPr>
        <w:t>Earthquake Spectra</w:t>
      </w:r>
      <w:r>
        <w:t xml:space="preserve">, </w:t>
      </w:r>
      <w:r>
        <w:rPr>
          <w:b/>
        </w:rPr>
        <w:t>31</w:t>
      </w:r>
      <w:r>
        <w:t>, no. 1, pp. 115–135, 2015.</w:t>
      </w:r>
    </w:p>
    <w:p w14:paraId="5CAEDBE6" w14:textId="77777777" w:rsidR="0000336F" w:rsidRDefault="00000000">
      <w:pPr>
        <w:numPr>
          <w:ilvl w:val="0"/>
          <w:numId w:val="19"/>
        </w:numPr>
        <w:spacing w:after="230"/>
        <w:ind w:right="268" w:hanging="558"/>
      </w:pPr>
      <w:r>
        <w:t xml:space="preserve">Goodnight, J. C., Kowalsky, M. J. &amp; Nau, J., “Strain limit states for circular rc bridge columns,” </w:t>
      </w:r>
      <w:r>
        <w:rPr>
          <w:rFonts w:ascii="Calibri" w:eastAsia="Calibri" w:hAnsi="Calibri" w:cs="Calibri"/>
          <w:i/>
        </w:rPr>
        <w:t>Earthquake Spectra</w:t>
      </w:r>
      <w:r>
        <w:t xml:space="preserve">, </w:t>
      </w:r>
      <w:r>
        <w:rPr>
          <w:b/>
        </w:rPr>
        <w:t>32</w:t>
      </w:r>
      <w:r>
        <w:t>, no. 3, pp. 1627–1652, 2016.</w:t>
      </w:r>
    </w:p>
    <w:p w14:paraId="3B36F3CD" w14:textId="77777777" w:rsidR="0000336F" w:rsidRDefault="00000000">
      <w:pPr>
        <w:numPr>
          <w:ilvl w:val="0"/>
          <w:numId w:val="19"/>
        </w:numPr>
        <w:spacing w:after="231"/>
        <w:ind w:right="268" w:hanging="558"/>
      </w:pPr>
      <w:r>
        <w:t xml:space="preserve">Goodnight, J. C., Kowalsky, M. J. &amp; Nau, J. M., “Effect of load history on performance limit states of circular bridge columns,” </w:t>
      </w:r>
      <w:r>
        <w:rPr>
          <w:rFonts w:ascii="Calibri" w:eastAsia="Calibri" w:hAnsi="Calibri" w:cs="Calibri"/>
          <w:i/>
        </w:rPr>
        <w:t>Journal of Bridge Engineering</w:t>
      </w:r>
      <w:r>
        <w:t xml:space="preserve">, </w:t>
      </w:r>
      <w:r>
        <w:rPr>
          <w:b/>
        </w:rPr>
        <w:t>18</w:t>
      </w:r>
      <w:r>
        <w:t>, no. 12, pp. 1383–1396, 2013.</w:t>
      </w:r>
    </w:p>
    <w:p w14:paraId="4633D2DE" w14:textId="77777777" w:rsidR="0000336F" w:rsidRDefault="00000000">
      <w:pPr>
        <w:numPr>
          <w:ilvl w:val="0"/>
          <w:numId w:val="19"/>
        </w:numPr>
        <w:ind w:right="268" w:hanging="558"/>
      </w:pPr>
      <w:r>
        <w:t xml:space="preserve">Hatzigeorgiou, G. D. &amp; Beskos, D. E., “Inelastic displacement ratios for SDOF structures subjected to repeated earthquakes,” </w:t>
      </w:r>
      <w:r>
        <w:rPr>
          <w:rFonts w:ascii="Calibri" w:eastAsia="Calibri" w:hAnsi="Calibri" w:cs="Calibri"/>
          <w:i/>
        </w:rPr>
        <w:t>Engineering Structures</w:t>
      </w:r>
      <w:r>
        <w:t xml:space="preserve">, </w:t>
      </w:r>
      <w:r>
        <w:rPr>
          <w:b/>
        </w:rPr>
        <w:t>31</w:t>
      </w:r>
      <w:r>
        <w:t>, pp. 2744–2755, 2009.</w:t>
      </w:r>
    </w:p>
    <w:p w14:paraId="4D2D6EDB" w14:textId="77777777" w:rsidR="0000336F" w:rsidRDefault="00000000">
      <w:pPr>
        <w:numPr>
          <w:ilvl w:val="0"/>
          <w:numId w:val="19"/>
        </w:numPr>
        <w:spacing w:after="230"/>
        <w:ind w:right="268" w:hanging="558"/>
      </w:pPr>
      <w:r>
        <w:t xml:space="preserve">Hosseini, S., Heidarpour, A., Collins, F. &amp; Hutchinson, C. R., “Effect of strain ageing on the mechanical properties of partially damaged structural mild steel,” </w:t>
      </w:r>
      <w:r>
        <w:rPr>
          <w:rFonts w:ascii="Calibri" w:eastAsia="Calibri" w:hAnsi="Calibri" w:cs="Calibri"/>
          <w:i/>
        </w:rPr>
        <w:t>Construction and Building Materials</w:t>
      </w:r>
      <w:r>
        <w:t xml:space="preserve">, </w:t>
      </w:r>
      <w:r>
        <w:rPr>
          <w:b/>
        </w:rPr>
        <w:t>77</w:t>
      </w:r>
      <w:r>
        <w:t>, pp. 83–93, 2015.</w:t>
      </w:r>
    </w:p>
    <w:p w14:paraId="6302AA16" w14:textId="77777777" w:rsidR="0000336F" w:rsidRDefault="00000000">
      <w:pPr>
        <w:numPr>
          <w:ilvl w:val="0"/>
          <w:numId w:val="19"/>
        </w:numPr>
        <w:spacing w:after="230"/>
        <w:ind w:right="268" w:hanging="558"/>
      </w:pPr>
      <w:r>
        <w:t xml:space="preserve">Jensen, O. M., Hansen, P. F., Coats, A. M. &amp; Glasser, F. P., “Chloride ingress in cement paste and mortar,” </w:t>
      </w:r>
      <w:r>
        <w:rPr>
          <w:rFonts w:ascii="Calibri" w:eastAsia="Calibri" w:hAnsi="Calibri" w:cs="Calibri"/>
          <w:i/>
        </w:rPr>
        <w:t>Cement and Concrete Research</w:t>
      </w:r>
      <w:r>
        <w:t xml:space="preserve">, </w:t>
      </w:r>
      <w:r>
        <w:rPr>
          <w:b/>
        </w:rPr>
        <w:t>29</w:t>
      </w:r>
      <w:r>
        <w:t>, no. 9, pp. 1497–1504, 1999.</w:t>
      </w:r>
    </w:p>
    <w:p w14:paraId="784408B9" w14:textId="77777777" w:rsidR="0000336F" w:rsidRDefault="00000000">
      <w:pPr>
        <w:numPr>
          <w:ilvl w:val="0"/>
          <w:numId w:val="19"/>
        </w:numPr>
        <w:spacing w:after="230"/>
        <w:ind w:right="268" w:hanging="558"/>
      </w:pPr>
      <w:r>
        <w:t xml:space="preserve">Khashaee, P. &amp; Eeri, M, “Damage-based Seismic Design of Structures,” </w:t>
      </w:r>
      <w:r>
        <w:rPr>
          <w:rFonts w:ascii="Calibri" w:eastAsia="Calibri" w:hAnsi="Calibri" w:cs="Calibri"/>
          <w:i/>
        </w:rPr>
        <w:t>Earthquake Spectra</w:t>
      </w:r>
      <w:r>
        <w:t xml:space="preserve">, </w:t>
      </w:r>
      <w:r>
        <w:rPr>
          <w:b/>
        </w:rPr>
        <w:t>21</w:t>
      </w:r>
      <w:r>
        <w:t>, no. 2, pp. 371–387, 2005.</w:t>
      </w:r>
    </w:p>
    <w:p w14:paraId="650F8F46" w14:textId="77777777" w:rsidR="0000336F" w:rsidRDefault="00000000">
      <w:pPr>
        <w:numPr>
          <w:ilvl w:val="0"/>
          <w:numId w:val="19"/>
        </w:numPr>
        <w:spacing w:after="232"/>
        <w:ind w:right="268" w:hanging="558"/>
      </w:pPr>
      <w:r>
        <w:t xml:space="preserve">Krawinkler, H., “Performance Assessment of Steel Component,” </w:t>
      </w:r>
      <w:r>
        <w:rPr>
          <w:rFonts w:ascii="Calibri" w:eastAsia="Calibri" w:hAnsi="Calibri" w:cs="Calibri"/>
          <w:i/>
        </w:rPr>
        <w:t>Earthquake Spectra</w:t>
      </w:r>
      <w:r>
        <w:t xml:space="preserve">, </w:t>
      </w:r>
      <w:r>
        <w:rPr>
          <w:b/>
        </w:rPr>
        <w:t>3</w:t>
      </w:r>
      <w:r>
        <w:t>, no. 1, pp. 27–41, 1987.</w:t>
      </w:r>
    </w:p>
    <w:p w14:paraId="20F86A31" w14:textId="77777777" w:rsidR="0000336F" w:rsidRDefault="00000000">
      <w:pPr>
        <w:numPr>
          <w:ilvl w:val="0"/>
          <w:numId w:val="19"/>
        </w:numPr>
        <w:spacing w:after="232"/>
        <w:ind w:right="268" w:hanging="558"/>
      </w:pPr>
      <w:r>
        <w:t>Krish, Z. F., “Rapid Repair of Reinforced Concrete Bridge Columns Subjected to Seismic Loading via Plastic Hinge Relocation,” PhD thesis, North Carolina State University, 2018.</w:t>
      </w:r>
    </w:p>
    <w:p w14:paraId="750E93A4" w14:textId="77777777" w:rsidR="0000336F" w:rsidRDefault="00000000">
      <w:pPr>
        <w:numPr>
          <w:ilvl w:val="0"/>
          <w:numId w:val="19"/>
        </w:numPr>
        <w:spacing w:after="239"/>
        <w:ind w:right="268" w:hanging="558"/>
      </w:pPr>
      <w:r>
        <w:t xml:space="preserve">Kunnath, S. K., Reinhorn, A. M. &amp; Lobo, R. F., “IDARC Version 3.0: A Program for the Inelastic Damage Analysis of RC Structures,” </w:t>
      </w:r>
      <w:r>
        <w:rPr>
          <w:b/>
        </w:rPr>
        <w:t>818</w:t>
      </w:r>
      <w:r>
        <w:t>, no. 1992, pp. 1–20, 1992.</w:t>
      </w:r>
    </w:p>
    <w:p w14:paraId="4B430379" w14:textId="77777777" w:rsidR="0000336F" w:rsidRDefault="00000000">
      <w:pPr>
        <w:numPr>
          <w:ilvl w:val="0"/>
          <w:numId w:val="19"/>
        </w:numPr>
        <w:spacing w:after="230"/>
        <w:ind w:right="268" w:hanging="558"/>
      </w:pPr>
      <w:r>
        <w:t xml:space="preserve">Ma, G., Li, H. &amp; Hwang, H. J., “Seismic behavior of low-corroded reinforced concrete short columns in an over 20-year building structure,” </w:t>
      </w:r>
      <w:r>
        <w:rPr>
          <w:rFonts w:ascii="Calibri" w:eastAsia="Calibri" w:hAnsi="Calibri" w:cs="Calibri"/>
          <w:i/>
        </w:rPr>
        <w:t>Soil Dynamics and Earthquake Engineering</w:t>
      </w:r>
      <w:r>
        <w:t xml:space="preserve">, </w:t>
      </w:r>
      <w:r>
        <w:rPr>
          <w:b/>
        </w:rPr>
        <w:t>106</w:t>
      </w:r>
      <w:r>
        <w:t>, no. 2018, pp. 90–100, 2018.</w:t>
      </w:r>
    </w:p>
    <w:p w14:paraId="64E90D66" w14:textId="77777777" w:rsidR="0000336F" w:rsidRDefault="00000000">
      <w:pPr>
        <w:numPr>
          <w:ilvl w:val="0"/>
          <w:numId w:val="19"/>
        </w:numPr>
        <w:spacing w:after="231"/>
        <w:ind w:right="268" w:hanging="558"/>
      </w:pPr>
      <w:r>
        <w:t xml:space="preserve">Ma, Y., Che, Y. &amp; Gong, J., “Behavior of corrosion damaged circular reinforced concrete columns under cyclic loading,” </w:t>
      </w:r>
      <w:r>
        <w:rPr>
          <w:rFonts w:ascii="Calibri" w:eastAsia="Calibri" w:hAnsi="Calibri" w:cs="Calibri"/>
          <w:i/>
        </w:rPr>
        <w:t>Construction and Building Materials</w:t>
      </w:r>
      <w:r>
        <w:t xml:space="preserve">, </w:t>
      </w:r>
      <w:r>
        <w:rPr>
          <w:b/>
        </w:rPr>
        <w:t>29</w:t>
      </w:r>
      <w:r>
        <w:t>, pp. 548–556, 2012.</w:t>
      </w:r>
    </w:p>
    <w:p w14:paraId="5BB3F717" w14:textId="77777777" w:rsidR="0000336F" w:rsidRDefault="00000000">
      <w:pPr>
        <w:numPr>
          <w:ilvl w:val="0"/>
          <w:numId w:val="19"/>
        </w:numPr>
        <w:spacing w:after="231"/>
        <w:ind w:right="268" w:hanging="558"/>
      </w:pPr>
      <w:r>
        <w:t xml:space="preserve">Mackie, K. R. &amp; Stojadinovi´c, B., “Performance-based seismic bridge design for damage and loss limit states,” </w:t>
      </w:r>
      <w:r>
        <w:rPr>
          <w:rFonts w:ascii="Calibri" w:eastAsia="Calibri" w:hAnsi="Calibri" w:cs="Calibri"/>
          <w:i/>
        </w:rPr>
        <w:t>Earthquake Engineering &amp; Structural Dynamics</w:t>
      </w:r>
      <w:r>
        <w:t xml:space="preserve">, </w:t>
      </w:r>
      <w:r>
        <w:rPr>
          <w:b/>
        </w:rPr>
        <w:t>36</w:t>
      </w:r>
      <w:r>
        <w:t>, no. 13, pp. 1953–1971, 2007.</w:t>
      </w:r>
    </w:p>
    <w:p w14:paraId="221B22EC" w14:textId="77777777" w:rsidR="0000336F" w:rsidRDefault="00000000">
      <w:pPr>
        <w:numPr>
          <w:ilvl w:val="0"/>
          <w:numId w:val="19"/>
        </w:numPr>
        <w:spacing w:after="231"/>
        <w:ind w:right="268" w:hanging="558"/>
      </w:pPr>
      <w:r>
        <w:t xml:space="preserve">Mackie, K. R. &amp; Stojadinovi´c, B., “Seismic demands for performance based design of bridges,” </w:t>
      </w:r>
      <w:r>
        <w:rPr>
          <w:rFonts w:ascii="Calibri" w:eastAsia="Calibri" w:hAnsi="Calibri" w:cs="Calibri"/>
          <w:i/>
        </w:rPr>
        <w:t>Pacific Earthquake Engineering Research Center</w:t>
      </w:r>
      <w:r>
        <w:t xml:space="preserve">, </w:t>
      </w:r>
      <w:r>
        <w:rPr>
          <w:b/>
        </w:rPr>
        <w:t>PEER Repor</w:t>
      </w:r>
      <w:r>
        <w:t>, no. August, p. 156, 2003.</w:t>
      </w:r>
    </w:p>
    <w:p w14:paraId="06176AFD" w14:textId="77777777" w:rsidR="0000336F" w:rsidRDefault="00000000">
      <w:pPr>
        <w:numPr>
          <w:ilvl w:val="0"/>
          <w:numId w:val="19"/>
        </w:numPr>
        <w:spacing w:after="230"/>
        <w:ind w:right="268" w:hanging="558"/>
      </w:pPr>
      <w:r>
        <w:t xml:space="preserve">Manafpour, A. R. &amp; Kamrani Moghaddam, P., “Performance capacity of damaged RC SDOF systems under multiple far- and near-field earthquakes,” </w:t>
      </w:r>
      <w:r>
        <w:rPr>
          <w:rFonts w:ascii="Calibri" w:eastAsia="Calibri" w:hAnsi="Calibri" w:cs="Calibri"/>
          <w:i/>
        </w:rPr>
        <w:t>Soil Dynamics and Earthquake Engineering</w:t>
      </w:r>
      <w:r>
        <w:t xml:space="preserve">, </w:t>
      </w:r>
      <w:r>
        <w:rPr>
          <w:b/>
        </w:rPr>
        <w:t>116</w:t>
      </w:r>
      <w:r>
        <w:t>, pp. 164–173, 2019.</w:t>
      </w:r>
    </w:p>
    <w:p w14:paraId="4B7028AD" w14:textId="77777777" w:rsidR="0000336F" w:rsidRDefault="00000000">
      <w:pPr>
        <w:numPr>
          <w:ilvl w:val="0"/>
          <w:numId w:val="19"/>
        </w:numPr>
        <w:spacing w:after="230"/>
        <w:ind w:right="268" w:hanging="558"/>
      </w:pPr>
      <w:r>
        <w:t xml:space="preserve">Mander, J. B., Priestley, M. J. N. &amp; Park, R., “Theoretical stress&amp;#x2010;strain model for confined concrete,” </w:t>
      </w:r>
      <w:r>
        <w:rPr>
          <w:rFonts w:ascii="Calibri" w:eastAsia="Calibri" w:hAnsi="Calibri" w:cs="Calibri"/>
          <w:i/>
        </w:rPr>
        <w:t>Journal of Structural Engineering</w:t>
      </w:r>
      <w:r>
        <w:t xml:space="preserve">, </w:t>
      </w:r>
      <w:r>
        <w:rPr>
          <w:b/>
        </w:rPr>
        <w:t>114</w:t>
      </w:r>
      <w:r>
        <w:t>, no. 8, pp. 1804–1826, 1988.</w:t>
      </w:r>
    </w:p>
    <w:p w14:paraId="28D55A9A" w14:textId="77777777" w:rsidR="0000336F" w:rsidRDefault="00000000">
      <w:pPr>
        <w:numPr>
          <w:ilvl w:val="0"/>
          <w:numId w:val="19"/>
        </w:numPr>
        <w:ind w:right="268" w:hanging="558"/>
      </w:pPr>
      <w:r>
        <w:t xml:space="preserve">McKenna, F., Scott, M. H. &amp; Fenves, G. L., “Nonlinear finite-element analysis software architecture using object composition,” </w:t>
      </w:r>
      <w:r>
        <w:rPr>
          <w:rFonts w:ascii="Calibri" w:eastAsia="Calibri" w:hAnsi="Calibri" w:cs="Calibri"/>
          <w:i/>
        </w:rPr>
        <w:t>Journal of Computing in Civil Engineering</w:t>
      </w:r>
      <w:r>
        <w:t xml:space="preserve">, </w:t>
      </w:r>
      <w:r>
        <w:rPr>
          <w:b/>
        </w:rPr>
        <w:t>24</w:t>
      </w:r>
      <w:r>
        <w:t>, no. 1, pp. 95–107, 2010.</w:t>
      </w:r>
    </w:p>
    <w:p w14:paraId="1C01930D" w14:textId="77777777" w:rsidR="0000336F" w:rsidRDefault="00000000">
      <w:pPr>
        <w:numPr>
          <w:ilvl w:val="0"/>
          <w:numId w:val="19"/>
        </w:numPr>
        <w:spacing w:after="231"/>
        <w:ind w:right="268" w:hanging="558"/>
      </w:pPr>
      <w:r>
        <w:t xml:space="preserve">Meda, A., Mostosi, S., Rinaldi, Z. &amp; Riva, P., “Experimental evaluation of the corrosion influence on the cyclic behaviour of RC columns,” </w:t>
      </w:r>
      <w:r>
        <w:rPr>
          <w:rFonts w:ascii="Calibri" w:eastAsia="Calibri" w:hAnsi="Calibri" w:cs="Calibri"/>
          <w:i/>
        </w:rPr>
        <w:t>Engineering Structures</w:t>
      </w:r>
      <w:r>
        <w:t xml:space="preserve">, </w:t>
      </w:r>
      <w:r>
        <w:rPr>
          <w:b/>
        </w:rPr>
        <w:t>76</w:t>
      </w:r>
      <w:r>
        <w:t>, pp. 112– 123, 2014.</w:t>
      </w:r>
    </w:p>
    <w:p w14:paraId="037309AE" w14:textId="77777777" w:rsidR="0000336F" w:rsidRDefault="00000000">
      <w:pPr>
        <w:numPr>
          <w:ilvl w:val="0"/>
          <w:numId w:val="19"/>
        </w:numPr>
        <w:spacing w:after="239"/>
        <w:ind w:right="268" w:hanging="558"/>
      </w:pPr>
      <w:r>
        <w:t xml:space="preserve">Mehta, P. K. &amp; Monteiro, P. J. M., </w:t>
      </w:r>
      <w:r>
        <w:rPr>
          <w:rFonts w:ascii="Calibri" w:eastAsia="Calibri" w:hAnsi="Calibri" w:cs="Calibri"/>
          <w:i/>
        </w:rPr>
        <w:t>Concrete: Microstructure, Properties, and Materials</w:t>
      </w:r>
      <w:r>
        <w:t>, 4th ed. McGraw Hill, 2014.</w:t>
      </w:r>
    </w:p>
    <w:p w14:paraId="6F471546" w14:textId="77777777" w:rsidR="0000336F" w:rsidRDefault="00000000">
      <w:pPr>
        <w:numPr>
          <w:ilvl w:val="0"/>
          <w:numId w:val="19"/>
        </w:numPr>
        <w:spacing w:after="233"/>
        <w:ind w:right="268" w:hanging="558"/>
      </w:pPr>
      <w:r>
        <w:t>Miranda, E., Archbold, J., Heresi, P., Messina, A., Rosa, I., Robertson, I., Mosalam, K., Kijewski-Correa, T., Prevatt, D. &amp; Roueche, D., “PRJ-2712 — StEER - Puerto Rico Earthquake Sequence December 2019 to January 2020: Field Assessment Structural Team (FAST) Early Access Reconnaissance Report (EARR),” Structural Extreme Events Reconnaissance, Tech. Rep., 2020, p. 173.</w:t>
      </w:r>
    </w:p>
    <w:p w14:paraId="1508200F" w14:textId="77777777" w:rsidR="0000336F" w:rsidRDefault="00000000">
      <w:pPr>
        <w:numPr>
          <w:ilvl w:val="0"/>
          <w:numId w:val="19"/>
        </w:numPr>
        <w:spacing w:after="231"/>
        <w:ind w:right="268" w:hanging="558"/>
      </w:pPr>
      <w:r>
        <w:t xml:space="preserve">Momtahan, A., Dhakal, R. P. &amp; Rieder, A., “Effects of strain-ageing on New Zealand reinforcing steel bars,” </w:t>
      </w:r>
      <w:r>
        <w:rPr>
          <w:rFonts w:ascii="Calibri" w:eastAsia="Calibri" w:hAnsi="Calibri" w:cs="Calibri"/>
          <w:i/>
        </w:rPr>
        <w:t>Bulletin of the New Zealand Society for Earthquake Engineering</w:t>
      </w:r>
      <w:r>
        <w:t xml:space="preserve">, </w:t>
      </w:r>
      <w:r>
        <w:rPr>
          <w:b/>
        </w:rPr>
        <w:t>42</w:t>
      </w:r>
      <w:r>
        <w:t>, no. 3, pp. 179–186, 2009.</w:t>
      </w:r>
    </w:p>
    <w:p w14:paraId="73C29C37" w14:textId="77777777" w:rsidR="0000336F" w:rsidRDefault="00000000">
      <w:pPr>
        <w:numPr>
          <w:ilvl w:val="0"/>
          <w:numId w:val="19"/>
        </w:numPr>
        <w:spacing w:after="233"/>
        <w:ind w:right="268" w:hanging="558"/>
      </w:pPr>
      <w:r>
        <w:t>Montejo, L. A. &amp; Kowalsky, M. J., “CFL Technical Rep. No.IS-07-01: Set of codes for the analysis of reinforced concrete members.,” North Carolina State University, Tech. Rep., 2007.</w:t>
      </w:r>
    </w:p>
    <w:p w14:paraId="0BEFCFBD" w14:textId="77777777" w:rsidR="0000336F" w:rsidRDefault="00000000">
      <w:pPr>
        <w:numPr>
          <w:ilvl w:val="0"/>
          <w:numId w:val="19"/>
        </w:numPr>
        <w:spacing w:after="196" w:line="306" w:lineRule="auto"/>
        <w:ind w:right="268" w:hanging="558"/>
      </w:pPr>
      <w:r>
        <w:t xml:space="preserve">Moragues, A., Macias, A. &amp; Andrade, C., “Equilibria of the chemical composition of the concrete pore solution. Part I: Comparative study of synthetic and extracted solutions,” </w:t>
      </w:r>
      <w:r>
        <w:rPr>
          <w:rFonts w:ascii="Calibri" w:eastAsia="Calibri" w:hAnsi="Calibri" w:cs="Calibri"/>
          <w:i/>
        </w:rPr>
        <w:t>Cement and Concrete Research</w:t>
      </w:r>
      <w:r>
        <w:t xml:space="preserve">, </w:t>
      </w:r>
      <w:r>
        <w:rPr>
          <w:b/>
        </w:rPr>
        <w:t>17</w:t>
      </w:r>
      <w:r>
        <w:t>, no. 2, pp. 173–182, 1987.</w:t>
      </w:r>
    </w:p>
    <w:p w14:paraId="0A012C8D" w14:textId="77777777" w:rsidR="0000336F" w:rsidRDefault="00000000">
      <w:pPr>
        <w:numPr>
          <w:ilvl w:val="0"/>
          <w:numId w:val="19"/>
        </w:numPr>
        <w:spacing w:after="237" w:line="257" w:lineRule="auto"/>
        <w:ind w:right="268" w:hanging="558"/>
      </w:pPr>
      <w:r>
        <w:t xml:space="preserve">National Cooperative Highway Research Program, </w:t>
      </w:r>
      <w:r>
        <w:rPr>
          <w:rFonts w:ascii="Calibri" w:eastAsia="Calibri" w:hAnsi="Calibri" w:cs="Calibri"/>
          <w:i/>
        </w:rPr>
        <w:t>Proposed AASHTO Guidelines for Performance-Based Seismic Bridge Design</w:t>
      </w:r>
      <w:r>
        <w:t>. 2020.</w:t>
      </w:r>
    </w:p>
    <w:p w14:paraId="6A16DB1C" w14:textId="77777777" w:rsidR="0000336F" w:rsidRDefault="00000000">
      <w:pPr>
        <w:numPr>
          <w:ilvl w:val="0"/>
          <w:numId w:val="19"/>
        </w:numPr>
        <w:spacing w:after="232"/>
        <w:ind w:right="268" w:hanging="558"/>
      </w:pPr>
      <w:r>
        <w:t>New Zealand Society for Earthquake Engineering, “The Sismic Assessment of Existing Buildings: Technical Guidelines for Engineering Assessments,” Tech. Rep., 2019, p. 98.</w:t>
      </w:r>
    </w:p>
    <w:p w14:paraId="09E0C2BA" w14:textId="77777777" w:rsidR="0000336F" w:rsidRDefault="00000000">
      <w:pPr>
        <w:numPr>
          <w:ilvl w:val="0"/>
          <w:numId w:val="19"/>
        </w:numPr>
        <w:spacing w:after="234"/>
        <w:ind w:right="268" w:hanging="558"/>
      </w:pPr>
      <w:r>
        <w:t xml:space="preserve">NIED K-NET KiK-net, </w:t>
      </w:r>
      <w:r>
        <w:rPr>
          <w:rFonts w:ascii="Calibri" w:eastAsia="Calibri" w:hAnsi="Calibri" w:cs="Calibri"/>
          <w:i/>
        </w:rPr>
        <w:t>K-NET, KiK-net</w:t>
      </w:r>
      <w:r>
        <w:t>, 2019.</w:t>
      </w:r>
    </w:p>
    <w:p w14:paraId="0E9B0F39" w14:textId="77777777" w:rsidR="0000336F" w:rsidRDefault="00000000">
      <w:pPr>
        <w:numPr>
          <w:ilvl w:val="0"/>
          <w:numId w:val="19"/>
        </w:numPr>
        <w:spacing w:after="237" w:line="257" w:lineRule="auto"/>
        <w:ind w:right="268" w:hanging="558"/>
      </w:pPr>
      <w:r>
        <w:t xml:space="preserve">Northern Digital Inc., </w:t>
      </w:r>
      <w:r>
        <w:rPr>
          <w:rFonts w:ascii="Calibri" w:eastAsia="Calibri" w:hAnsi="Calibri" w:cs="Calibri"/>
          <w:i/>
        </w:rPr>
        <w:t>OPTOTRAK Certus HD dynamic measuring machine</w:t>
      </w:r>
      <w:r>
        <w:t>, 2020.</w:t>
      </w:r>
    </w:p>
    <w:p w14:paraId="6DA3B347" w14:textId="77777777" w:rsidR="0000336F" w:rsidRDefault="00000000">
      <w:pPr>
        <w:numPr>
          <w:ilvl w:val="0"/>
          <w:numId w:val="19"/>
        </w:numPr>
        <w:spacing w:after="232"/>
        <w:ind w:right="268" w:hanging="558"/>
      </w:pPr>
      <w:r>
        <w:t>Overby, D., “Stress-Strain Behavior of ASTM A706 Grade 80 Reinforcement,” PhD thesis, North Carolina State University, 2016.</w:t>
      </w:r>
    </w:p>
    <w:p w14:paraId="3C21A620" w14:textId="77777777" w:rsidR="0000336F" w:rsidRDefault="00000000">
      <w:pPr>
        <w:numPr>
          <w:ilvl w:val="0"/>
          <w:numId w:val="19"/>
        </w:numPr>
        <w:spacing w:after="230"/>
        <w:ind w:right="268" w:hanging="558"/>
      </w:pPr>
      <w:r>
        <w:t xml:space="preserve">Overby, D., Kowalsky, M. &amp; Seracino, R., “Stress-strain response of A706 grade 80 reinforcing steel,” </w:t>
      </w:r>
      <w:r>
        <w:rPr>
          <w:rFonts w:ascii="Calibri" w:eastAsia="Calibri" w:hAnsi="Calibri" w:cs="Calibri"/>
          <w:i/>
        </w:rPr>
        <w:t>Construction and Building Materials</w:t>
      </w:r>
      <w:r>
        <w:t xml:space="preserve">, </w:t>
      </w:r>
      <w:r>
        <w:rPr>
          <w:b/>
        </w:rPr>
        <w:t>145</w:t>
      </w:r>
      <w:r>
        <w:t>, pp. 292–302, 2017.</w:t>
      </w:r>
    </w:p>
    <w:p w14:paraId="71EEF2DD" w14:textId="77777777" w:rsidR="0000336F" w:rsidRDefault="00000000">
      <w:pPr>
        <w:numPr>
          <w:ilvl w:val="0"/>
          <w:numId w:val="19"/>
        </w:numPr>
        <w:spacing w:after="231"/>
        <w:ind w:right="268" w:hanging="558"/>
      </w:pPr>
      <w:r>
        <w:t xml:space="preserve">Padgett, J. E. &amp; Desroches, R., “Bridge Functionality Relationships for Improved Seismic Risk Assessment of Transportation Networks,” </w:t>
      </w:r>
      <w:r>
        <w:rPr>
          <w:rFonts w:ascii="Calibri" w:eastAsia="Calibri" w:hAnsi="Calibri" w:cs="Calibri"/>
          <w:i/>
        </w:rPr>
        <w:t>Earthquake Spectra</w:t>
      </w:r>
      <w:r>
        <w:t xml:space="preserve">, </w:t>
      </w:r>
      <w:r>
        <w:rPr>
          <w:b/>
        </w:rPr>
        <w:t>23</w:t>
      </w:r>
      <w:r>
        <w:t>, no. 1, pp. 115– 130, 2007.</w:t>
      </w:r>
    </w:p>
    <w:p w14:paraId="76E7EEEF" w14:textId="77777777" w:rsidR="0000336F" w:rsidRDefault="00000000">
      <w:pPr>
        <w:numPr>
          <w:ilvl w:val="0"/>
          <w:numId w:val="19"/>
        </w:numPr>
        <w:ind w:right="268" w:hanging="558"/>
      </w:pPr>
      <w:r>
        <w:t xml:space="preserve">Page, C. L. &amp; Vennesland, “Pore solution composition and chloride binding capacity of silica-fume cement pastes,” </w:t>
      </w:r>
      <w:r>
        <w:rPr>
          <w:rFonts w:ascii="Calibri" w:eastAsia="Calibri" w:hAnsi="Calibri" w:cs="Calibri"/>
          <w:i/>
        </w:rPr>
        <w:t>Mat´eriaux et Constructions</w:t>
      </w:r>
      <w:r>
        <w:t xml:space="preserve">, </w:t>
      </w:r>
      <w:r>
        <w:rPr>
          <w:b/>
        </w:rPr>
        <w:t>16</w:t>
      </w:r>
      <w:r>
        <w:t>, no. 1, pp. 19–25, 1983.</w:t>
      </w:r>
    </w:p>
    <w:p w14:paraId="3AC64155" w14:textId="77777777" w:rsidR="0000336F" w:rsidRDefault="00000000">
      <w:pPr>
        <w:numPr>
          <w:ilvl w:val="0"/>
          <w:numId w:val="19"/>
        </w:numPr>
        <w:spacing w:after="224"/>
        <w:ind w:right="268" w:hanging="558"/>
      </w:pPr>
      <w:r>
        <w:t xml:space="preserve">Priestley, M., Calvi, G. M. &amp; Kowalsky, M. J., </w:t>
      </w:r>
      <w:r>
        <w:rPr>
          <w:rFonts w:ascii="Calibri" w:eastAsia="Calibri" w:hAnsi="Calibri" w:cs="Calibri"/>
          <w:i/>
        </w:rPr>
        <w:t>Displacement-Based Seismic Design of Structures</w:t>
      </w:r>
      <w:r>
        <w:t>, 1st. Pavia, Italy: IUSS Press, 2007.</w:t>
      </w:r>
    </w:p>
    <w:p w14:paraId="62C5331E" w14:textId="77777777" w:rsidR="0000336F" w:rsidRDefault="00000000">
      <w:pPr>
        <w:numPr>
          <w:ilvl w:val="0"/>
          <w:numId w:val="19"/>
        </w:numPr>
        <w:spacing w:after="231"/>
        <w:ind w:right="268" w:hanging="558"/>
      </w:pPr>
      <w:r>
        <w:t xml:space="preserve">Raghunandan, M., Liel, A. B. &amp; Luco, N., “Aftershock collapse vulnerability assessment of reinforced concrete frame structures,” </w:t>
      </w:r>
      <w:r>
        <w:rPr>
          <w:rFonts w:ascii="Calibri" w:eastAsia="Calibri" w:hAnsi="Calibri" w:cs="Calibri"/>
          <w:i/>
        </w:rPr>
        <w:t>Earthquake Engineering &amp; Structural Dynamics</w:t>
      </w:r>
      <w:r>
        <w:t xml:space="preserve">, </w:t>
      </w:r>
      <w:r>
        <w:rPr>
          <w:b/>
        </w:rPr>
        <w:t>44</w:t>
      </w:r>
      <w:r>
        <w:t>, no. 3, pp. 419–439, 2015.</w:t>
      </w:r>
    </w:p>
    <w:p w14:paraId="4246EC8D" w14:textId="77777777" w:rsidR="0000336F" w:rsidRDefault="00000000">
      <w:pPr>
        <w:numPr>
          <w:ilvl w:val="0"/>
          <w:numId w:val="19"/>
        </w:numPr>
        <w:spacing w:after="231"/>
        <w:ind w:right="268" w:hanging="558"/>
      </w:pPr>
      <w:r>
        <w:t xml:space="preserve">Restrepo-Posada, J., Dodd, L. L., Park, R &amp; Cooke, N, “Variables Affecting Cyclic Behavior of Reinforcing Steel,” </w:t>
      </w:r>
      <w:r>
        <w:rPr>
          <w:rFonts w:ascii="Calibri" w:eastAsia="Calibri" w:hAnsi="Calibri" w:cs="Calibri"/>
          <w:i/>
        </w:rPr>
        <w:t>Journal of Structural Engineering</w:t>
      </w:r>
      <w:r>
        <w:t xml:space="preserve">, </w:t>
      </w:r>
      <w:r>
        <w:rPr>
          <w:b/>
        </w:rPr>
        <w:t>120</w:t>
      </w:r>
      <w:r>
        <w:t>, no. 11, pp. 3178– 3196, 1994.</w:t>
      </w:r>
    </w:p>
    <w:p w14:paraId="35EDB138" w14:textId="77777777" w:rsidR="0000336F" w:rsidRDefault="00000000">
      <w:pPr>
        <w:numPr>
          <w:ilvl w:val="0"/>
          <w:numId w:val="19"/>
        </w:numPr>
        <w:spacing w:after="232"/>
        <w:ind w:right="268" w:hanging="558"/>
      </w:pPr>
      <w:r>
        <w:t>Roufaiel, M. S. L. &amp; Meyer, C., “Analytical modeling of hysteretic behavior of r/c frames,” Tech. Rep.</w:t>
      </w:r>
    </w:p>
    <w:p w14:paraId="7AB47C92" w14:textId="77777777" w:rsidR="0000336F" w:rsidRDefault="00000000">
      <w:pPr>
        <w:numPr>
          <w:ilvl w:val="0"/>
          <w:numId w:val="19"/>
        </w:numPr>
        <w:spacing w:after="222"/>
        <w:ind w:right="268" w:hanging="558"/>
      </w:pPr>
      <w:r>
        <w:t xml:space="preserve">Ruiz-Garcia, J., Moreno, J. Y. &amp; Maldonado, I. a., “Evaluation of existing Mexican Highway Bridges Under Mainshock-Aftershock Seismic Sequences,” </w:t>
      </w:r>
      <w:r>
        <w:rPr>
          <w:rFonts w:ascii="Calibri" w:eastAsia="Calibri" w:hAnsi="Calibri" w:cs="Calibri"/>
          <w:i/>
        </w:rPr>
        <w:t>Proceedings of the 14th World Conference on Earthquake Engineering</w:t>
      </w:r>
      <w:r>
        <w:t>, no. January 2008, 2008.</w:t>
      </w:r>
    </w:p>
    <w:p w14:paraId="791BD4F6" w14:textId="77777777" w:rsidR="0000336F" w:rsidRDefault="00000000">
      <w:pPr>
        <w:numPr>
          <w:ilvl w:val="0"/>
          <w:numId w:val="19"/>
        </w:numPr>
        <w:spacing w:after="233"/>
        <w:ind w:right="268" w:hanging="558"/>
      </w:pPr>
      <w:r>
        <w:t xml:space="preserve">Ruiz-Garc´ıa, J. &amp; Negrete-Manriquez, J. C., “Evaluation of drift demands in existing steel frames under as-recorded far-field and near-fault mainshock–aftershock seismic sequences,” </w:t>
      </w:r>
      <w:r>
        <w:rPr>
          <w:rFonts w:ascii="Calibri" w:eastAsia="Calibri" w:hAnsi="Calibri" w:cs="Calibri"/>
          <w:i/>
        </w:rPr>
        <w:t>Engineering Structures</w:t>
      </w:r>
      <w:r>
        <w:t xml:space="preserve">, </w:t>
      </w:r>
      <w:r>
        <w:rPr>
          <w:b/>
        </w:rPr>
        <w:t>33</w:t>
      </w:r>
      <w:r>
        <w:t>, pp. 621–634, 2011.</w:t>
      </w:r>
    </w:p>
    <w:p w14:paraId="3BC5DF2C" w14:textId="77777777" w:rsidR="0000336F" w:rsidRDefault="00000000">
      <w:pPr>
        <w:numPr>
          <w:ilvl w:val="0"/>
          <w:numId w:val="19"/>
        </w:numPr>
        <w:spacing w:after="230"/>
        <w:ind w:right="268" w:hanging="558"/>
      </w:pPr>
      <w:r>
        <w:t xml:space="preserve">Scott, M. H. &amp; Fenves, G. L., “Plastic Hinge Integration Methods for Force-Based BeamColumn Elements,” </w:t>
      </w:r>
      <w:r>
        <w:rPr>
          <w:rFonts w:ascii="Calibri" w:eastAsia="Calibri" w:hAnsi="Calibri" w:cs="Calibri"/>
          <w:i/>
        </w:rPr>
        <w:t>Journal of Structural Engineering</w:t>
      </w:r>
      <w:r>
        <w:t xml:space="preserve">, </w:t>
      </w:r>
      <w:r>
        <w:rPr>
          <w:b/>
        </w:rPr>
        <w:t>132</w:t>
      </w:r>
      <w:r>
        <w:t>, no. 2, pp. 244–252, 2006.</w:t>
      </w:r>
    </w:p>
    <w:p w14:paraId="310F73ED" w14:textId="77777777" w:rsidR="0000336F" w:rsidRDefault="00000000">
      <w:pPr>
        <w:numPr>
          <w:ilvl w:val="0"/>
          <w:numId w:val="19"/>
        </w:numPr>
        <w:spacing w:after="232"/>
        <w:ind w:right="268" w:hanging="558"/>
      </w:pPr>
      <w:r>
        <w:t>Second Strategic Highway Research Program (SHRP2), “Service Life Design for Bridges,” Tech. Rep., 2019.</w:t>
      </w:r>
    </w:p>
    <w:p w14:paraId="38DF15E0" w14:textId="77777777" w:rsidR="0000336F" w:rsidRDefault="00000000">
      <w:pPr>
        <w:numPr>
          <w:ilvl w:val="0"/>
          <w:numId w:val="19"/>
        </w:numPr>
        <w:spacing w:after="232"/>
        <w:ind w:right="268" w:hanging="558"/>
      </w:pPr>
      <w:r>
        <w:t xml:space="preserve">Shearer, P. M., </w:t>
      </w:r>
      <w:r>
        <w:rPr>
          <w:rFonts w:ascii="Calibri" w:eastAsia="Calibri" w:hAnsi="Calibri" w:cs="Calibri"/>
          <w:i/>
        </w:rPr>
        <w:t>Introduction to seismilogy</w:t>
      </w:r>
      <w:r>
        <w:t>, 2nd editio. Cambridge: Cambridge University Press, 2009, pp. 301–320.</w:t>
      </w:r>
    </w:p>
    <w:p w14:paraId="615716DA" w14:textId="77777777" w:rsidR="0000336F" w:rsidRDefault="00000000">
      <w:pPr>
        <w:numPr>
          <w:ilvl w:val="0"/>
          <w:numId w:val="19"/>
        </w:numPr>
        <w:spacing w:after="230"/>
        <w:ind w:right="268" w:hanging="558"/>
      </w:pPr>
      <w:r>
        <w:t xml:space="preserve">Shekhar, S., Ghosh, J. &amp; Padgett, J. E., “Seismic life-cycle cost analysis of ageing highway bridges under chloride exposure conditions: modelling and recommendations,” </w:t>
      </w:r>
      <w:r>
        <w:rPr>
          <w:rFonts w:ascii="Calibri" w:eastAsia="Calibri" w:hAnsi="Calibri" w:cs="Calibri"/>
          <w:i/>
        </w:rPr>
        <w:t>Structure and Infrastructure Engineering</w:t>
      </w:r>
      <w:r>
        <w:t xml:space="preserve">, </w:t>
      </w:r>
      <w:r>
        <w:rPr>
          <w:b/>
        </w:rPr>
        <w:t>14</w:t>
      </w:r>
      <w:r>
        <w:t>, no. 7, pp. 941–966, 2018.</w:t>
      </w:r>
    </w:p>
    <w:p w14:paraId="65149949" w14:textId="77777777" w:rsidR="0000336F" w:rsidRDefault="00000000">
      <w:pPr>
        <w:numPr>
          <w:ilvl w:val="0"/>
          <w:numId w:val="19"/>
        </w:numPr>
        <w:spacing w:after="230"/>
        <w:ind w:right="268" w:hanging="558"/>
      </w:pPr>
      <w:r>
        <w:t xml:space="preserve">Stewart, M. G. &amp; Rosowsky, D. V., “Time-dependent reliability of deteriorating reinforced concrete bridge decks,” </w:t>
      </w:r>
      <w:r>
        <w:rPr>
          <w:rFonts w:ascii="Calibri" w:eastAsia="Calibri" w:hAnsi="Calibri" w:cs="Calibri"/>
          <w:i/>
        </w:rPr>
        <w:t>Structural Safety</w:t>
      </w:r>
      <w:r>
        <w:t xml:space="preserve">, </w:t>
      </w:r>
      <w:r>
        <w:rPr>
          <w:b/>
        </w:rPr>
        <w:t>20</w:t>
      </w:r>
      <w:r>
        <w:t>, no. 1, pp. 91–109, 1998.</w:t>
      </w:r>
    </w:p>
    <w:p w14:paraId="62497B88" w14:textId="77777777" w:rsidR="0000336F" w:rsidRDefault="00000000">
      <w:pPr>
        <w:numPr>
          <w:ilvl w:val="0"/>
          <w:numId w:val="19"/>
        </w:numPr>
        <w:spacing w:after="232"/>
        <w:ind w:right="268" w:hanging="558"/>
      </w:pPr>
      <w:r>
        <w:t>Sunasaka, Y. &amp; Kiremidjian, A. S., “A method for structural safety evaluation under mainshock-aftershock earthquake sequences,” Stanford University, Tech. Rep., 1993.</w:t>
      </w:r>
    </w:p>
    <w:p w14:paraId="3814ED78" w14:textId="77777777" w:rsidR="0000336F" w:rsidRDefault="00000000">
      <w:pPr>
        <w:numPr>
          <w:ilvl w:val="0"/>
          <w:numId w:val="19"/>
        </w:numPr>
        <w:ind w:right="268" w:hanging="558"/>
      </w:pPr>
      <w:r>
        <w:t xml:space="preserve">Tesfamariam, S., Goda, K. &amp; Mondal, G., “Seismic Vulnerability of Reinforced Concrete Frame with Unreinforced Masonry Infill Due to Main Shock-Aftershock Earthquake Sequences,” </w:t>
      </w:r>
      <w:r>
        <w:rPr>
          <w:rFonts w:ascii="Calibri" w:eastAsia="Calibri" w:hAnsi="Calibri" w:cs="Calibri"/>
          <w:i/>
        </w:rPr>
        <w:t>Earthquake Spectra</w:t>
      </w:r>
      <w:r>
        <w:t xml:space="preserve">, </w:t>
      </w:r>
      <w:r>
        <w:rPr>
          <w:b/>
        </w:rPr>
        <w:t>31</w:t>
      </w:r>
      <w:r>
        <w:t>, no. 3, pp. 1427–1449, 2015.</w:t>
      </w:r>
    </w:p>
    <w:p w14:paraId="15E6DF00" w14:textId="77777777" w:rsidR="0000336F" w:rsidRDefault="00000000">
      <w:pPr>
        <w:numPr>
          <w:ilvl w:val="0"/>
          <w:numId w:val="19"/>
        </w:numPr>
        <w:spacing w:after="234"/>
        <w:ind w:right="268" w:hanging="558"/>
      </w:pPr>
      <w:r>
        <w:t xml:space="preserve">Thoft-Christensen, P., “Corrosion and Cracking of Reinforced Concrete,” </w:t>
      </w:r>
      <w:r>
        <w:rPr>
          <w:rFonts w:ascii="Calibri" w:eastAsia="Calibri" w:hAnsi="Calibri" w:cs="Calibri"/>
          <w:i/>
        </w:rPr>
        <w:t>Life-Cycle Performance of Deteriorating Structures: Assessment, Design and Management</w:t>
      </w:r>
      <w:r>
        <w:t>, 2003, pp. 26– 36.</w:t>
      </w:r>
    </w:p>
    <w:p w14:paraId="5505C4A3" w14:textId="77777777" w:rsidR="0000336F" w:rsidRDefault="00000000">
      <w:pPr>
        <w:numPr>
          <w:ilvl w:val="0"/>
          <w:numId w:val="19"/>
        </w:numPr>
        <w:spacing w:after="230"/>
        <w:ind w:right="268" w:hanging="558"/>
      </w:pPr>
      <w:r>
        <w:t xml:space="preserve">Vamvatsikos, D. &amp; Allin Cornell, C., “Incremental dynamic analysis,” </w:t>
      </w:r>
      <w:r>
        <w:rPr>
          <w:rFonts w:ascii="Calibri" w:eastAsia="Calibri" w:hAnsi="Calibri" w:cs="Calibri"/>
          <w:i/>
        </w:rPr>
        <w:t>Earthquake Engineering and Structural Dynamics</w:t>
      </w:r>
      <w:r>
        <w:t xml:space="preserve">, </w:t>
      </w:r>
      <w:r>
        <w:rPr>
          <w:b/>
        </w:rPr>
        <w:t>31</w:t>
      </w:r>
      <w:r>
        <w:t>, no. 3, pp. 491–514, 2002.</w:t>
      </w:r>
    </w:p>
    <w:p w14:paraId="59557F8C" w14:textId="77777777" w:rsidR="0000336F" w:rsidRDefault="00000000">
      <w:pPr>
        <w:numPr>
          <w:ilvl w:val="0"/>
          <w:numId w:val="19"/>
        </w:numPr>
        <w:spacing w:after="231"/>
        <w:ind w:right="268" w:hanging="558"/>
      </w:pPr>
      <w:r>
        <w:t xml:space="preserve">Vu, K. A. T. &amp; Stewart, M. G., “Structural reliability of concrete bridges including improved chloride-induced corrosion models,” </w:t>
      </w:r>
      <w:r>
        <w:rPr>
          <w:rFonts w:ascii="Calibri" w:eastAsia="Calibri" w:hAnsi="Calibri" w:cs="Calibri"/>
          <w:i/>
        </w:rPr>
        <w:t>Structural Safety</w:t>
      </w:r>
      <w:r>
        <w:t xml:space="preserve">, </w:t>
      </w:r>
      <w:r>
        <w:rPr>
          <w:b/>
        </w:rPr>
        <w:t>22</w:t>
      </w:r>
      <w:r>
        <w:t>, no. 4, pp. 313–333, 2000.</w:t>
      </w:r>
    </w:p>
    <w:p w14:paraId="400B1200" w14:textId="77777777" w:rsidR="0000336F" w:rsidRDefault="00000000">
      <w:pPr>
        <w:numPr>
          <w:ilvl w:val="0"/>
          <w:numId w:val="19"/>
        </w:numPr>
        <w:spacing w:after="233"/>
        <w:ind w:right="268" w:hanging="558"/>
      </w:pPr>
      <w:r>
        <w:t>Weyers, R. E., Fitch, M. G., Larsen, E. P., A1-Qadi, I. L., Chamberlin Albany, W. P., York, N. &amp; Hoffman, P. C., “Service Life Estimates,” Strategic Highway Research Program, Washington DC, Tech. Rep., 1994.</w:t>
      </w:r>
    </w:p>
    <w:p w14:paraId="03BE524F" w14:textId="77777777" w:rsidR="0000336F" w:rsidRDefault="00000000">
      <w:pPr>
        <w:numPr>
          <w:ilvl w:val="0"/>
          <w:numId w:val="19"/>
        </w:numPr>
        <w:spacing w:after="230"/>
        <w:ind w:right="268" w:hanging="558"/>
      </w:pPr>
      <w:r>
        <w:t xml:space="preserve">Williams, M. S. &amp; Sexsmith, R. G., “Seismic Damage Indices for Concrete Structures: A State-of-the-Art Review,” </w:t>
      </w:r>
      <w:r>
        <w:rPr>
          <w:rFonts w:ascii="Calibri" w:eastAsia="Calibri" w:hAnsi="Calibri" w:cs="Calibri"/>
          <w:i/>
        </w:rPr>
        <w:t>Earthquake Spectra</w:t>
      </w:r>
      <w:r>
        <w:t xml:space="preserve">, </w:t>
      </w:r>
      <w:r>
        <w:rPr>
          <w:b/>
        </w:rPr>
        <w:t>11</w:t>
      </w:r>
      <w:r>
        <w:t>, no. 02, pp. 319–349, 1995.</w:t>
      </w:r>
    </w:p>
    <w:p w14:paraId="37685F0A" w14:textId="77777777" w:rsidR="0000336F" w:rsidRDefault="00000000">
      <w:pPr>
        <w:numPr>
          <w:ilvl w:val="0"/>
          <w:numId w:val="19"/>
        </w:numPr>
        <w:spacing w:after="231"/>
        <w:ind w:right="268" w:hanging="558"/>
      </w:pPr>
      <w:r>
        <w:t xml:space="preserve">Y. Liu &amp; R. E. Weyers, “Modeling the Time to Corrosion Cracking in Chloride contaminated Reinforced Concrete Structures,” </w:t>
      </w:r>
      <w:r>
        <w:rPr>
          <w:rFonts w:ascii="Calibri" w:eastAsia="Calibri" w:hAnsi="Calibri" w:cs="Calibri"/>
          <w:i/>
        </w:rPr>
        <w:t>ACI Materials Journal</w:t>
      </w:r>
      <w:r>
        <w:t xml:space="preserve">, </w:t>
      </w:r>
      <w:r>
        <w:rPr>
          <w:b/>
        </w:rPr>
        <w:t>95</w:t>
      </w:r>
      <w:r>
        <w:t>, no. 6, pp. 675–680, 1998.</w:t>
      </w:r>
    </w:p>
    <w:p w14:paraId="3A12E145" w14:textId="77777777" w:rsidR="0000336F" w:rsidRDefault="00000000">
      <w:pPr>
        <w:numPr>
          <w:ilvl w:val="0"/>
          <w:numId w:val="19"/>
        </w:numPr>
        <w:spacing w:after="232"/>
        <w:ind w:right="268" w:hanging="558"/>
      </w:pPr>
      <w:r>
        <w:t xml:space="preserve">Yang, S.-Y., Song, X.-B., Jia, H.-X., Chen, X. &amp; Liu, X.-L., “Experimental research on hysteretic behaviors of corroded reinforced concrete columns with different maximum amounts of corrosion of rebar,” </w:t>
      </w:r>
      <w:r>
        <w:rPr>
          <w:rFonts w:ascii="Calibri" w:eastAsia="Calibri" w:hAnsi="Calibri" w:cs="Calibri"/>
          <w:i/>
        </w:rPr>
        <w:t>Construction and Building Materials</w:t>
      </w:r>
      <w:r>
        <w:t xml:space="preserve">, </w:t>
      </w:r>
      <w:r>
        <w:rPr>
          <w:b/>
        </w:rPr>
        <w:t>121</w:t>
      </w:r>
      <w:r>
        <w:t>, pp. 319–327, 2016.</w:t>
      </w:r>
    </w:p>
    <w:p w14:paraId="0158D75B" w14:textId="77777777" w:rsidR="0000336F" w:rsidRDefault="00000000">
      <w:pPr>
        <w:numPr>
          <w:ilvl w:val="0"/>
          <w:numId w:val="19"/>
        </w:numPr>
        <w:spacing w:after="230"/>
        <w:ind w:right="268" w:hanging="558"/>
      </w:pPr>
      <w:r>
        <w:t xml:space="preserve">Young-Ji Park, B., H-S Ang, A. &amp; Asce, F, “Mechanistic seismic damage model for reinforced concrete,” </w:t>
      </w:r>
      <w:r>
        <w:rPr>
          <w:rFonts w:ascii="Calibri" w:eastAsia="Calibri" w:hAnsi="Calibri" w:cs="Calibri"/>
          <w:i/>
        </w:rPr>
        <w:t>Journal of Structural Engineering</w:t>
      </w:r>
      <w:r>
        <w:t xml:space="preserve">, </w:t>
      </w:r>
      <w:r>
        <w:rPr>
          <w:b/>
        </w:rPr>
        <w:t>111</w:t>
      </w:r>
      <w:r>
        <w:t>, no. 4, pp. 722–739, 1985.</w:t>
      </w:r>
    </w:p>
    <w:p w14:paraId="484A75E1" w14:textId="77777777" w:rsidR="0000336F" w:rsidRDefault="00000000">
      <w:pPr>
        <w:numPr>
          <w:ilvl w:val="0"/>
          <w:numId w:val="19"/>
        </w:numPr>
        <w:spacing w:after="230"/>
        <w:ind w:right="268" w:hanging="558"/>
      </w:pPr>
      <w:r>
        <w:t xml:space="preserve">Yuan, Z., Fang, C., Parsaeimaram, M. &amp; Yang, S., “Cyclic Behavior of Corroded Reinforced Concrete Bridge Piers,” </w:t>
      </w:r>
      <w:r>
        <w:rPr>
          <w:rFonts w:ascii="Calibri" w:eastAsia="Calibri" w:hAnsi="Calibri" w:cs="Calibri"/>
          <w:i/>
        </w:rPr>
        <w:t>Journal of Bridge Engineering</w:t>
      </w:r>
      <w:r>
        <w:t xml:space="preserve">, </w:t>
      </w:r>
      <w:r>
        <w:rPr>
          <w:b/>
        </w:rPr>
        <w:t>22</w:t>
      </w:r>
      <w:r>
        <w:t>, no. 7, 2017.</w:t>
      </w:r>
    </w:p>
    <w:p w14:paraId="6B991EF0" w14:textId="77777777" w:rsidR="0000336F" w:rsidRDefault="00000000">
      <w:pPr>
        <w:numPr>
          <w:ilvl w:val="0"/>
          <w:numId w:val="19"/>
        </w:numPr>
        <w:spacing w:after="233"/>
        <w:ind w:right="268" w:hanging="558"/>
      </w:pPr>
      <w:r>
        <w:t xml:space="preserve">Zhai, C. H., Wen, W. P., Li, S., Chen, Z. Q., Chang, Z. &amp; Xie, L. L., “The damage investigation of inelastic SDOF structure under the mainshock–aftershock sequence-type ground motions,” </w:t>
      </w:r>
      <w:r>
        <w:rPr>
          <w:rFonts w:ascii="Calibri" w:eastAsia="Calibri" w:hAnsi="Calibri" w:cs="Calibri"/>
          <w:i/>
        </w:rPr>
        <w:t>Soil Dynamics and Earthquake Engineering</w:t>
      </w:r>
      <w:r>
        <w:t xml:space="preserve">, </w:t>
      </w:r>
      <w:r>
        <w:rPr>
          <w:b/>
        </w:rPr>
        <w:t>59</w:t>
      </w:r>
      <w:r>
        <w:t>, pp. 30–41, 2014.</w:t>
      </w:r>
    </w:p>
    <w:p w14:paraId="6C44DF8F" w14:textId="77777777" w:rsidR="0000336F" w:rsidRDefault="00000000">
      <w:pPr>
        <w:numPr>
          <w:ilvl w:val="0"/>
          <w:numId w:val="19"/>
        </w:numPr>
        <w:spacing w:after="224"/>
        <w:ind w:right="268" w:hanging="558"/>
      </w:pPr>
      <w:r>
        <w:t xml:space="preserve">Zhao, J. &amp; Sritharan, S., “Modeling of strain penetration effects in fiber-based analysis of reinforced concrete structures,” </w:t>
      </w:r>
      <w:r>
        <w:rPr>
          <w:rFonts w:ascii="Calibri" w:eastAsia="Calibri" w:hAnsi="Calibri" w:cs="Calibri"/>
          <w:i/>
        </w:rPr>
        <w:t>ACI Structural Journal</w:t>
      </w:r>
      <w:r>
        <w:t xml:space="preserve">, </w:t>
      </w:r>
      <w:r>
        <w:rPr>
          <w:b/>
        </w:rPr>
        <w:t>104</w:t>
      </w:r>
      <w:r>
        <w:t xml:space="preserve">, no. 2, pp. 133–141, 2007. arXiv: </w:t>
      </w:r>
      <w:hyperlink r:id="rId297">
        <w:r>
          <w:rPr>
            <w:rFonts w:ascii="Calibri" w:eastAsia="Calibri" w:hAnsi="Calibri" w:cs="Calibri"/>
          </w:rPr>
          <w:t>arXiv:1011.1669v3</w:t>
        </w:r>
      </w:hyperlink>
      <w:hyperlink r:id="rId298">
        <w:r>
          <w:t>.</w:t>
        </w:r>
      </w:hyperlink>
    </w:p>
    <w:p w14:paraId="29417340" w14:textId="77777777" w:rsidR="0000336F" w:rsidRDefault="00000000">
      <w:pPr>
        <w:numPr>
          <w:ilvl w:val="0"/>
          <w:numId w:val="19"/>
        </w:numPr>
        <w:ind w:right="268" w:hanging="558"/>
      </w:pPr>
      <w:r>
        <w:t xml:space="preserve">Zhu, M., McKenna, F. &amp; Scott, M. H., “OpenSeesPy: Python library for the OpenSees finite element framework,” </w:t>
      </w:r>
      <w:r>
        <w:rPr>
          <w:rFonts w:ascii="Calibri" w:eastAsia="Calibri" w:hAnsi="Calibri" w:cs="Calibri"/>
          <w:i/>
        </w:rPr>
        <w:t>SoftwareX</w:t>
      </w:r>
      <w:r>
        <w:t xml:space="preserve">, </w:t>
      </w:r>
      <w:r>
        <w:rPr>
          <w:b/>
        </w:rPr>
        <w:t>7</w:t>
      </w:r>
      <w:r>
        <w:t>, pp. 6–11, 2018.</w:t>
      </w:r>
    </w:p>
    <w:p w14:paraId="4EEF334B" w14:textId="77777777" w:rsidR="0000336F" w:rsidRDefault="00000000">
      <w:pPr>
        <w:spacing w:after="178" w:line="259" w:lineRule="auto"/>
        <w:ind w:left="3618"/>
        <w:jc w:val="left"/>
      </w:pPr>
      <w:r>
        <w:rPr>
          <w:b/>
          <w:sz w:val="24"/>
        </w:rPr>
        <w:t>APPENDICES</w:t>
      </w:r>
    </w:p>
    <w:p w14:paraId="498FA44E" w14:textId="77777777" w:rsidR="0000336F" w:rsidRDefault="0000336F">
      <w:pPr>
        <w:sectPr w:rsidR="0000336F">
          <w:headerReference w:type="even" r:id="rId299"/>
          <w:headerReference w:type="default" r:id="rId300"/>
          <w:footerReference w:type="even" r:id="rId301"/>
          <w:footerReference w:type="default" r:id="rId302"/>
          <w:headerReference w:type="first" r:id="rId303"/>
          <w:footerReference w:type="first" r:id="rId304"/>
          <w:pgSz w:w="12240" w:h="15840"/>
          <w:pgMar w:top="919" w:right="1158" w:bottom="2163" w:left="1800" w:header="720" w:footer="638" w:gutter="0"/>
          <w:pgNumType w:start="1"/>
          <w:cols w:space="720"/>
        </w:sectPr>
      </w:pPr>
    </w:p>
    <w:p w14:paraId="269F18EF" w14:textId="77777777" w:rsidR="0000336F" w:rsidRDefault="00000000">
      <w:pPr>
        <w:spacing w:after="597" w:line="259" w:lineRule="auto"/>
        <w:ind w:left="-3"/>
        <w:jc w:val="left"/>
      </w:pPr>
      <w:r>
        <w:rPr>
          <w:b/>
          <w:sz w:val="41"/>
        </w:rPr>
        <w:t>Appendix A</w:t>
      </w:r>
    </w:p>
    <w:p w14:paraId="408C3F13" w14:textId="77777777" w:rsidR="0000336F" w:rsidRDefault="00000000">
      <w:pPr>
        <w:pStyle w:val="Heading1"/>
        <w:spacing w:after="7972"/>
        <w:ind w:left="-3"/>
      </w:pPr>
      <w:r>
        <w:t>Standard Operation Procedure for Accelerated Corrosion</w:t>
      </w:r>
    </w:p>
    <w:p w14:paraId="5F5C82DC" w14:textId="77777777" w:rsidR="0000336F" w:rsidRDefault="00000000">
      <w:pPr>
        <w:spacing w:after="3" w:line="265" w:lineRule="auto"/>
        <w:ind w:left="586"/>
        <w:jc w:val="center"/>
      </w:pPr>
      <w:r>
        <w:t>130</w:t>
      </w:r>
    </w:p>
    <w:p w14:paraId="7B150C48" w14:textId="77777777" w:rsidR="0000336F" w:rsidRDefault="00000000">
      <w:pPr>
        <w:spacing w:after="495" w:line="259" w:lineRule="auto"/>
        <w:ind w:left="0" w:firstLine="0"/>
        <w:jc w:val="left"/>
      </w:pPr>
      <w:r>
        <w:rPr>
          <w:rFonts w:ascii="Times New Roman" w:eastAsia="Times New Roman" w:hAnsi="Times New Roman" w:cs="Times New Roman"/>
          <w:sz w:val="18"/>
        </w:rPr>
        <w:t xml:space="preserve">  </w:t>
      </w:r>
    </w:p>
    <w:p w14:paraId="7185289B" w14:textId="77777777" w:rsidR="0000336F" w:rsidRDefault="00000000">
      <w:pPr>
        <w:spacing w:after="150" w:line="259" w:lineRule="auto"/>
        <w:ind w:left="0" w:firstLine="0"/>
        <w:jc w:val="left"/>
      </w:pPr>
      <w:r>
        <w:rPr>
          <w:rFonts w:ascii="Times New Roman" w:eastAsia="Times New Roman" w:hAnsi="Times New Roman" w:cs="Times New Roman"/>
          <w:sz w:val="18"/>
        </w:rPr>
        <w:t xml:space="preserve"> </w:t>
      </w:r>
    </w:p>
    <w:p w14:paraId="1C73A54B" w14:textId="77777777" w:rsidR="0000336F" w:rsidRDefault="00000000">
      <w:pPr>
        <w:spacing w:after="0" w:line="259" w:lineRule="auto"/>
        <w:ind w:left="108" w:right="1264" w:firstLine="0"/>
        <w:jc w:val="right"/>
      </w:pPr>
      <w:r>
        <w:rPr>
          <w:noProof/>
        </w:rPr>
        <w:drawing>
          <wp:anchor distT="0" distB="0" distL="114300" distR="114300" simplePos="0" relativeHeight="251663360" behindDoc="0" locked="0" layoutInCell="1" allowOverlap="0" wp14:anchorId="7967EEC8" wp14:editId="23406259">
            <wp:simplePos x="0" y="0"/>
            <wp:positionH relativeFrom="column">
              <wp:posOffset>68612</wp:posOffset>
            </wp:positionH>
            <wp:positionV relativeFrom="paragraph">
              <wp:posOffset>-47269</wp:posOffset>
            </wp:positionV>
            <wp:extent cx="1934865" cy="952948"/>
            <wp:effectExtent l="0" t="0" r="0" b="0"/>
            <wp:wrapSquare wrapText="bothSides"/>
            <wp:docPr id="44421" name="Picture 44421"/>
            <wp:cNvGraphicFramePr/>
            <a:graphic xmlns:a="http://schemas.openxmlformats.org/drawingml/2006/main">
              <a:graphicData uri="http://schemas.openxmlformats.org/drawingml/2006/picture">
                <pic:pic xmlns:pic="http://schemas.openxmlformats.org/drawingml/2006/picture">
                  <pic:nvPicPr>
                    <pic:cNvPr id="44421" name="Picture 44421"/>
                    <pic:cNvPicPr/>
                  </pic:nvPicPr>
                  <pic:blipFill>
                    <a:blip r:embed="rId305"/>
                    <a:stretch>
                      <a:fillRect/>
                    </a:stretch>
                  </pic:blipFill>
                  <pic:spPr>
                    <a:xfrm>
                      <a:off x="0" y="0"/>
                      <a:ext cx="1934865" cy="952948"/>
                    </a:xfrm>
                    <a:prstGeom prst="rect">
                      <a:avLst/>
                    </a:prstGeom>
                  </pic:spPr>
                </pic:pic>
              </a:graphicData>
            </a:graphic>
          </wp:anchor>
        </w:drawing>
      </w:r>
      <w:r>
        <w:rPr>
          <w:rFonts w:ascii="Times New Roman" w:eastAsia="Times New Roman" w:hAnsi="Times New Roman" w:cs="Times New Roman"/>
          <w:sz w:val="36"/>
        </w:rPr>
        <w:t xml:space="preserve">Accelerated Corrosion </w:t>
      </w:r>
    </w:p>
    <w:p w14:paraId="1B98DFC7" w14:textId="77777777" w:rsidR="0000336F" w:rsidRDefault="00000000">
      <w:pPr>
        <w:spacing w:after="0" w:line="239" w:lineRule="auto"/>
        <w:ind w:left="108" w:firstLine="0"/>
        <w:jc w:val="left"/>
      </w:pPr>
      <w:r>
        <w:rPr>
          <w:rFonts w:ascii="Times New Roman" w:eastAsia="Times New Roman" w:hAnsi="Times New Roman" w:cs="Times New Roman"/>
          <w:sz w:val="36"/>
        </w:rPr>
        <w:t xml:space="preserve">Procedure: Specimen Preparation </w:t>
      </w:r>
    </w:p>
    <w:p w14:paraId="52CD8B3E" w14:textId="77777777" w:rsidR="0000336F" w:rsidRDefault="00000000">
      <w:pPr>
        <w:spacing w:after="217" w:line="259" w:lineRule="auto"/>
        <w:ind w:left="0" w:right="2078" w:firstLine="0"/>
        <w:jc w:val="center"/>
      </w:pPr>
      <w:r>
        <w:rPr>
          <w:rFonts w:ascii="Times New Roman" w:eastAsia="Times New Roman" w:hAnsi="Times New Roman" w:cs="Times New Roman"/>
          <w:sz w:val="18"/>
        </w:rPr>
        <w:t xml:space="preserve"> </w:t>
      </w:r>
    </w:p>
    <w:p w14:paraId="32639AF9" w14:textId="77777777" w:rsidR="0000336F" w:rsidRDefault="00000000">
      <w:pPr>
        <w:spacing w:after="459" w:line="259" w:lineRule="auto"/>
        <w:ind w:left="108" w:firstLine="0"/>
        <w:jc w:val="left"/>
      </w:pPr>
      <w:r>
        <w:rPr>
          <w:rFonts w:ascii="Times New Roman" w:eastAsia="Times New Roman" w:hAnsi="Times New Roman" w:cs="Times New Roman"/>
          <w:color w:val="A4001D"/>
          <w:sz w:val="15"/>
        </w:rPr>
        <w:t xml:space="preserve"> </w:t>
      </w:r>
    </w:p>
    <w:p w14:paraId="323D06F1"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bl>
      <w:tblPr>
        <w:tblStyle w:val="TableGrid"/>
        <w:tblW w:w="9002" w:type="dxa"/>
        <w:tblInd w:w="33" w:type="dxa"/>
        <w:tblCellMar>
          <w:top w:w="135" w:type="dxa"/>
          <w:left w:w="34" w:type="dxa"/>
          <w:bottom w:w="91" w:type="dxa"/>
          <w:right w:w="49" w:type="dxa"/>
        </w:tblCellMar>
        <w:tblLook w:val="04A0" w:firstRow="1" w:lastRow="0" w:firstColumn="1" w:lastColumn="0" w:noHBand="0" w:noVBand="1"/>
      </w:tblPr>
      <w:tblGrid>
        <w:gridCol w:w="1166"/>
        <w:gridCol w:w="3928"/>
        <w:gridCol w:w="3908"/>
      </w:tblGrid>
      <w:tr w:rsidR="0000336F" w14:paraId="290B3895" w14:textId="77777777">
        <w:trPr>
          <w:trHeight w:val="656"/>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6A402623"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Procedure </w:t>
            </w:r>
          </w:p>
          <w:p w14:paraId="3A03FDB5"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title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4628DF4C"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Accelerated corrosion for Reinforcing Bars </w:t>
            </w:r>
          </w:p>
        </w:tc>
      </w:tr>
      <w:tr w:rsidR="0000336F" w14:paraId="163B708F" w14:textId="77777777">
        <w:trPr>
          <w:trHeight w:val="439"/>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2E867B08"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Author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782A9FA5"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Victor Alejandro Calderon </w:t>
            </w:r>
          </w:p>
        </w:tc>
      </w:tr>
      <w:tr w:rsidR="0000336F" w14:paraId="0F1E62BC" w14:textId="77777777">
        <w:trPr>
          <w:trHeight w:val="900"/>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0159DBEB"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Date of creation/revi sion </w:t>
            </w:r>
          </w:p>
        </w:tc>
        <w:tc>
          <w:tcPr>
            <w:tcW w:w="3987" w:type="dxa"/>
            <w:tcBorders>
              <w:top w:val="single" w:sz="6" w:space="0" w:color="A0A0A0"/>
              <w:left w:val="single" w:sz="6" w:space="0" w:color="A0A0A0"/>
              <w:bottom w:val="single" w:sz="6" w:space="0" w:color="A0A0A0"/>
              <w:right w:val="single" w:sz="6" w:space="0" w:color="A0A0A0"/>
            </w:tcBorders>
            <w:vAlign w:val="center"/>
          </w:tcPr>
          <w:p w14:paraId="6F568229"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Date Created: 05/06/2021 </w:t>
            </w:r>
          </w:p>
        </w:tc>
        <w:tc>
          <w:tcPr>
            <w:tcW w:w="3966" w:type="dxa"/>
            <w:tcBorders>
              <w:top w:val="single" w:sz="6" w:space="0" w:color="A0A0A0"/>
              <w:left w:val="single" w:sz="6" w:space="0" w:color="A0A0A0"/>
              <w:bottom w:val="single" w:sz="6" w:space="0" w:color="A0A0A0"/>
              <w:right w:val="single" w:sz="6" w:space="0" w:color="A0A0A0"/>
            </w:tcBorders>
            <w:vAlign w:val="center"/>
          </w:tcPr>
          <w:p w14:paraId="64CC5D26" w14:textId="77777777" w:rsidR="0000336F" w:rsidRDefault="00000000">
            <w:pPr>
              <w:spacing w:after="0" w:line="259" w:lineRule="auto"/>
              <w:ind w:left="73" w:firstLine="0"/>
              <w:jc w:val="left"/>
            </w:pPr>
            <w:r>
              <w:rPr>
                <w:rFonts w:ascii="Times New Roman" w:eastAsia="Times New Roman" w:hAnsi="Times New Roman" w:cs="Times New Roman"/>
                <w:sz w:val="20"/>
              </w:rPr>
              <w:t xml:space="preserve">Date last revised: 05/06/2021 </w:t>
            </w:r>
          </w:p>
        </w:tc>
      </w:tr>
      <w:tr w:rsidR="0000336F" w14:paraId="6963F5C6" w14:textId="77777777">
        <w:trPr>
          <w:trHeight w:val="670"/>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1BBE774D"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Principal </w:t>
            </w:r>
          </w:p>
          <w:p w14:paraId="74F396DE"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Investigator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3FEFB0F1" w14:textId="77777777" w:rsidR="0000336F" w:rsidRDefault="00000000">
            <w:pPr>
              <w:spacing w:after="0" w:line="259" w:lineRule="auto"/>
              <w:ind w:left="82" w:firstLine="0"/>
              <w:jc w:val="left"/>
            </w:pPr>
            <w:r>
              <w:rPr>
                <w:rFonts w:ascii="Times New Roman" w:eastAsia="Times New Roman" w:hAnsi="Times New Roman" w:cs="Times New Roman"/>
                <w:color w:val="999999"/>
                <w:sz w:val="20"/>
              </w:rPr>
              <w:t xml:space="preserve">Mervyn J Kowalsky </w:t>
            </w:r>
          </w:p>
        </w:tc>
      </w:tr>
      <w:tr w:rsidR="0000336F" w14:paraId="528F077C" w14:textId="77777777">
        <w:trPr>
          <w:trHeight w:val="439"/>
        </w:trPr>
        <w:tc>
          <w:tcPr>
            <w:tcW w:w="1049" w:type="dxa"/>
            <w:tcBorders>
              <w:top w:val="single" w:sz="6" w:space="0" w:color="A0A0A0"/>
              <w:left w:val="single" w:sz="6" w:space="0" w:color="F0F0F0"/>
              <w:bottom w:val="double" w:sz="12" w:space="0" w:color="DDDDDD"/>
              <w:right w:val="single" w:sz="6" w:space="0" w:color="A0A0A0"/>
            </w:tcBorders>
            <w:shd w:val="clear" w:color="auto" w:fill="DDDDDD"/>
            <w:vAlign w:val="center"/>
          </w:tcPr>
          <w:p w14:paraId="3AD8A02C"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Location  </w:t>
            </w:r>
          </w:p>
        </w:tc>
        <w:tc>
          <w:tcPr>
            <w:tcW w:w="7953" w:type="dxa"/>
            <w:gridSpan w:val="2"/>
            <w:tcBorders>
              <w:top w:val="single" w:sz="6" w:space="0" w:color="A0A0A0"/>
              <w:left w:val="single" w:sz="6" w:space="0" w:color="A0A0A0"/>
              <w:bottom w:val="single" w:sz="12" w:space="0" w:color="DDDDDD"/>
              <w:right w:val="single" w:sz="6" w:space="0" w:color="A0A0A0"/>
            </w:tcBorders>
            <w:vAlign w:val="center"/>
          </w:tcPr>
          <w:p w14:paraId="23857966" w14:textId="77777777" w:rsidR="0000336F" w:rsidRDefault="00000000">
            <w:pPr>
              <w:spacing w:after="0" w:line="259" w:lineRule="auto"/>
              <w:ind w:left="82" w:firstLine="0"/>
              <w:jc w:val="left"/>
            </w:pPr>
            <w:r>
              <w:rPr>
                <w:rFonts w:ascii="Times New Roman" w:eastAsia="Times New Roman" w:hAnsi="Times New Roman" w:cs="Times New Roman"/>
                <w:color w:val="999999"/>
                <w:sz w:val="20"/>
              </w:rPr>
              <w:t xml:space="preserve">Building and room number </w:t>
            </w:r>
          </w:p>
        </w:tc>
      </w:tr>
      <w:tr w:rsidR="0000336F" w14:paraId="5919FEAA" w14:textId="77777777">
        <w:trPr>
          <w:trHeight w:val="426"/>
        </w:trPr>
        <w:tc>
          <w:tcPr>
            <w:tcW w:w="1049" w:type="dxa"/>
            <w:tcBorders>
              <w:top w:val="double" w:sz="12" w:space="0" w:color="DDDDDD"/>
              <w:left w:val="single" w:sz="6" w:space="0" w:color="F0F0F0"/>
              <w:bottom w:val="single" w:sz="6" w:space="0" w:color="A0A0A0"/>
              <w:right w:val="single" w:sz="6" w:space="0" w:color="A0A0A0"/>
            </w:tcBorders>
            <w:shd w:val="clear" w:color="auto" w:fill="DDDDDD"/>
          </w:tcPr>
          <w:p w14:paraId="541EFA2F"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1.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4370CA9F"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This standard operating procedure (SOP) is for   </w:t>
            </w:r>
          </w:p>
        </w:tc>
      </w:tr>
      <w:tr w:rsidR="0000336F" w14:paraId="48566DB8" w14:textId="77777777">
        <w:trPr>
          <w:trHeight w:val="2455"/>
        </w:trPr>
        <w:tc>
          <w:tcPr>
            <w:tcW w:w="9002" w:type="dxa"/>
            <w:gridSpan w:val="3"/>
            <w:tcBorders>
              <w:top w:val="single" w:sz="6" w:space="0" w:color="A0A0A0"/>
              <w:left w:val="single" w:sz="6" w:space="0" w:color="F0F0F0"/>
              <w:bottom w:val="single" w:sz="12" w:space="0" w:color="DDDDDD"/>
              <w:right w:val="single" w:sz="6" w:space="0" w:color="A0A0A0"/>
            </w:tcBorders>
            <w:vAlign w:val="bottom"/>
          </w:tcPr>
          <w:p w14:paraId="554BB5D8" w14:textId="77777777" w:rsidR="0000336F" w:rsidRDefault="00000000">
            <w:pPr>
              <w:spacing w:after="39" w:line="259" w:lineRule="auto"/>
              <w:ind w:left="94" w:firstLine="0"/>
              <w:jc w:val="left"/>
            </w:pPr>
            <w:r>
              <w:rPr>
                <w:rFonts w:ascii="Calibri" w:eastAsia="Calibri" w:hAnsi="Calibri" w:cs="Calibri"/>
                <w:noProof/>
              </w:rPr>
              <mc:AlternateContent>
                <mc:Choice Requires="wpg">
                  <w:drawing>
                    <wp:inline distT="0" distB="0" distL="0" distR="0" wp14:anchorId="7809B530" wp14:editId="2778EFDF">
                      <wp:extent cx="117403" cy="117403"/>
                      <wp:effectExtent l="0" t="0" r="0" b="0"/>
                      <wp:docPr id="451650" name="Group 451650"/>
                      <wp:cNvGraphicFramePr/>
                      <a:graphic xmlns:a="http://schemas.openxmlformats.org/drawingml/2006/main">
                        <a:graphicData uri="http://schemas.microsoft.com/office/word/2010/wordprocessingGroup">
                          <wpg:wgp>
                            <wpg:cNvGrpSpPr/>
                            <wpg:grpSpPr>
                              <a:xfrm>
                                <a:off x="0" y="0"/>
                                <a:ext cx="117403" cy="117403"/>
                                <a:chOff x="0" y="0"/>
                                <a:chExt cx="117403" cy="117403"/>
                              </a:xfrm>
                            </wpg:grpSpPr>
                            <wps:wsp>
                              <wps:cNvPr id="44575" name="Shape 44575"/>
                              <wps:cNvSpPr/>
                              <wps:spPr>
                                <a:xfrm>
                                  <a:off x="0" y="0"/>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1650" style="width:9.24433pt;height:9.24435pt;mso-position-horizontal-relative:char;mso-position-vertical-relative:line" coordsize="1174,1174">
                      <v:shape id="Shape 44575" style="position:absolute;width:1174;height:1174;left:0;top:0;" coordsize="117403,117403" path="m0,0l117403,0l117403,117403l0,117403x">
                        <v:stroke weight="0.720338pt" endcap="round" joinstyle="miter" miterlimit="10" on="true" color="#000000"/>
                        <v:fill on="false" color="#000000" opacity="0"/>
                      </v:shape>
                    </v:group>
                  </w:pict>
                </mc:Fallback>
              </mc:AlternateContent>
            </w:r>
            <w:r>
              <w:rPr>
                <w:rFonts w:ascii="Times New Roman" w:eastAsia="Times New Roman" w:hAnsi="Times New Roman" w:cs="Times New Roman"/>
                <w:sz w:val="20"/>
              </w:rPr>
              <w:t xml:space="preserve"> Specific laboratory procedure or experiment  </w:t>
            </w:r>
          </w:p>
          <w:p w14:paraId="548C037F" w14:textId="77777777" w:rsidR="0000336F" w:rsidRDefault="00000000">
            <w:pPr>
              <w:spacing w:after="88" w:line="239" w:lineRule="auto"/>
              <w:ind w:left="72" w:firstLine="0"/>
              <w:jc w:val="left"/>
            </w:pPr>
            <w:r>
              <w:rPr>
                <w:rFonts w:ascii="Times New Roman" w:eastAsia="Times New Roman" w:hAnsi="Times New Roman" w:cs="Times New Roman"/>
                <w:sz w:val="20"/>
              </w:rPr>
              <w:t xml:space="preserve">This document outlines the procedure to perform the generation of the passive layer in reinforcing steel bars. These documents assume that the specimen is already inside the container where the specimens will develop the passive layer. The passive layer is generated by using a saturated pore solution of calcium hydroxide. The solution concentrations were obtained from the study by Ghods et al. [1] </w:t>
            </w:r>
          </w:p>
          <w:p w14:paraId="1A6F0BC9" w14:textId="77777777" w:rsidR="0000336F" w:rsidRDefault="00000000">
            <w:pPr>
              <w:spacing w:after="44" w:line="257" w:lineRule="auto"/>
              <w:ind w:left="641" w:hanging="641"/>
              <w:jc w:val="left"/>
            </w:pPr>
            <w:r>
              <w:rPr>
                <w:rFonts w:ascii="Times New Roman" w:eastAsia="Times New Roman" w:hAnsi="Times New Roman" w:cs="Times New Roman"/>
                <w:sz w:val="20"/>
              </w:rPr>
              <w:t xml:space="preserve">[1] </w:t>
            </w:r>
            <w:r>
              <w:rPr>
                <w:rFonts w:ascii="Times New Roman" w:eastAsia="Times New Roman" w:hAnsi="Times New Roman" w:cs="Times New Roman"/>
                <w:sz w:val="20"/>
              </w:rPr>
              <w:tab/>
              <w:t xml:space="preserve">P. Ghods, O. B. Isgor, G. McRae, and T. Miller, “The effect of concrete pore solution composition on the quality of passive oxide films on black steel reinforcement,” Cem. Concr. Compos., 2009. </w:t>
            </w:r>
          </w:p>
          <w:p w14:paraId="3123E008" w14:textId="77777777" w:rsidR="0000336F" w:rsidRDefault="00000000">
            <w:pPr>
              <w:spacing w:after="0" w:line="259" w:lineRule="auto"/>
              <w:ind w:left="0" w:firstLine="0"/>
              <w:jc w:val="left"/>
            </w:pPr>
            <w:r>
              <w:rPr>
                <w:rFonts w:ascii="Times New Roman" w:eastAsia="Times New Roman" w:hAnsi="Times New Roman" w:cs="Times New Roman"/>
                <w:color w:val="999999"/>
                <w:sz w:val="20"/>
              </w:rPr>
              <w:t xml:space="preserve"> </w:t>
            </w:r>
          </w:p>
        </w:tc>
      </w:tr>
      <w:tr w:rsidR="0000336F" w14:paraId="051FA5F8" w14:textId="77777777">
        <w:trPr>
          <w:trHeight w:val="41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36BC0B61"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2.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670D526A"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Process or experiment description </w:t>
            </w:r>
          </w:p>
        </w:tc>
      </w:tr>
      <w:tr w:rsidR="0000336F" w14:paraId="26BE2824" w14:textId="77777777">
        <w:trPr>
          <w:trHeight w:val="4067"/>
        </w:trPr>
        <w:tc>
          <w:tcPr>
            <w:tcW w:w="9002" w:type="dxa"/>
            <w:gridSpan w:val="3"/>
            <w:tcBorders>
              <w:top w:val="single" w:sz="6" w:space="0" w:color="A0A0A0"/>
              <w:left w:val="single" w:sz="6" w:space="0" w:color="F0F0F0"/>
              <w:bottom w:val="single" w:sz="6" w:space="0" w:color="A0A0A0"/>
              <w:right w:val="single" w:sz="6" w:space="0" w:color="A0A0A0"/>
            </w:tcBorders>
            <w:vAlign w:val="center"/>
          </w:tcPr>
          <w:p w14:paraId="2A2EDF6E"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The reinforcing steel bars are placed in an airtight container and are submerged in a calcium chloride saturated solution. </w:t>
            </w:r>
          </w:p>
          <w:p w14:paraId="633E4B9C" w14:textId="77777777" w:rsidR="0000336F" w:rsidRDefault="00000000">
            <w:pPr>
              <w:spacing w:after="74" w:line="259" w:lineRule="auto"/>
              <w:ind w:left="72" w:firstLine="0"/>
              <w:jc w:val="left"/>
            </w:pPr>
            <w:r>
              <w:rPr>
                <w:rFonts w:ascii="Times New Roman" w:eastAsia="Times New Roman" w:hAnsi="Times New Roman" w:cs="Times New Roman"/>
                <w:sz w:val="20"/>
              </w:rPr>
              <w:t xml:space="preserve">The required chemicals are listed below: </w:t>
            </w:r>
          </w:p>
          <w:p w14:paraId="67E798E7" w14:textId="77777777" w:rsidR="0000336F" w:rsidRDefault="00000000">
            <w:pPr>
              <w:numPr>
                <w:ilvl w:val="0"/>
                <w:numId w:val="24"/>
              </w:numPr>
              <w:spacing w:after="78" w:line="259" w:lineRule="auto"/>
              <w:ind w:firstLine="432"/>
              <w:jc w:val="left"/>
            </w:pPr>
            <w:r>
              <w:rPr>
                <w:rFonts w:ascii="Times New Roman" w:eastAsia="Times New Roman" w:hAnsi="Times New Roman" w:cs="Times New Roman"/>
                <w:sz w:val="20"/>
              </w:rPr>
              <w:t xml:space="preserve">Sodium hydroxide </w:t>
            </w:r>
          </w:p>
          <w:p w14:paraId="3AE1D213" w14:textId="77777777" w:rsidR="0000336F" w:rsidRDefault="00000000">
            <w:pPr>
              <w:numPr>
                <w:ilvl w:val="0"/>
                <w:numId w:val="24"/>
              </w:numPr>
              <w:spacing w:after="80" w:line="259" w:lineRule="auto"/>
              <w:ind w:firstLine="432"/>
              <w:jc w:val="left"/>
            </w:pPr>
            <w:r>
              <w:rPr>
                <w:rFonts w:ascii="Times New Roman" w:eastAsia="Times New Roman" w:hAnsi="Times New Roman" w:cs="Times New Roman"/>
                <w:sz w:val="20"/>
              </w:rPr>
              <w:t xml:space="preserve">Potassium hydroxide </w:t>
            </w:r>
          </w:p>
          <w:p w14:paraId="0444FBEC" w14:textId="77777777" w:rsidR="0000336F" w:rsidRDefault="00000000">
            <w:pPr>
              <w:numPr>
                <w:ilvl w:val="0"/>
                <w:numId w:val="24"/>
              </w:numPr>
              <w:spacing w:after="78" w:line="259" w:lineRule="auto"/>
              <w:ind w:firstLine="432"/>
              <w:jc w:val="left"/>
            </w:pPr>
            <w:r>
              <w:rPr>
                <w:rFonts w:ascii="Times New Roman" w:eastAsia="Times New Roman" w:hAnsi="Times New Roman" w:cs="Times New Roman"/>
                <w:sz w:val="20"/>
              </w:rPr>
              <w:t xml:space="preserve">Calcium sulfate dehydrate </w:t>
            </w:r>
          </w:p>
          <w:p w14:paraId="6581381E" w14:textId="77777777" w:rsidR="0000336F" w:rsidRDefault="00000000">
            <w:pPr>
              <w:numPr>
                <w:ilvl w:val="0"/>
                <w:numId w:val="24"/>
              </w:numPr>
              <w:spacing w:after="78" w:line="259" w:lineRule="auto"/>
              <w:ind w:firstLine="432"/>
              <w:jc w:val="left"/>
            </w:pPr>
            <w:r>
              <w:rPr>
                <w:rFonts w:ascii="Times New Roman" w:eastAsia="Times New Roman" w:hAnsi="Times New Roman" w:cs="Times New Roman"/>
                <w:sz w:val="20"/>
              </w:rPr>
              <w:t xml:space="preserve">Calcium hydroxide </w:t>
            </w:r>
          </w:p>
          <w:p w14:paraId="2952B742" w14:textId="77777777" w:rsidR="0000336F" w:rsidRDefault="00000000">
            <w:pPr>
              <w:numPr>
                <w:ilvl w:val="0"/>
                <w:numId w:val="24"/>
              </w:numPr>
              <w:spacing w:after="24" w:line="309" w:lineRule="auto"/>
              <w:ind w:firstLine="432"/>
              <w:jc w:val="left"/>
            </w:pPr>
            <w:r>
              <w:rPr>
                <w:rFonts w:ascii="Times New Roman" w:eastAsia="Times New Roman" w:hAnsi="Times New Roman" w:cs="Times New Roman"/>
                <w:sz w:val="20"/>
              </w:rPr>
              <w:t xml:space="preserve">Distilled water Other equipment: </w:t>
            </w:r>
          </w:p>
          <w:p w14:paraId="654D2914" w14:textId="77777777" w:rsidR="0000336F" w:rsidRDefault="00000000">
            <w:pPr>
              <w:numPr>
                <w:ilvl w:val="0"/>
                <w:numId w:val="24"/>
              </w:numPr>
              <w:spacing w:after="80" w:line="259" w:lineRule="auto"/>
              <w:ind w:firstLine="432"/>
              <w:jc w:val="left"/>
            </w:pPr>
            <w:r>
              <w:rPr>
                <w:rFonts w:ascii="Times New Roman" w:eastAsia="Times New Roman" w:hAnsi="Times New Roman" w:cs="Times New Roman"/>
                <w:sz w:val="20"/>
              </w:rPr>
              <w:t xml:space="preserve">Beaker 500 ml </w:t>
            </w:r>
          </w:p>
          <w:p w14:paraId="5C2DD6C1" w14:textId="77777777" w:rsidR="0000336F" w:rsidRDefault="00000000">
            <w:pPr>
              <w:numPr>
                <w:ilvl w:val="0"/>
                <w:numId w:val="24"/>
              </w:numPr>
              <w:spacing w:after="78" w:line="259" w:lineRule="auto"/>
              <w:ind w:firstLine="432"/>
              <w:jc w:val="left"/>
            </w:pPr>
            <w:r>
              <w:rPr>
                <w:rFonts w:ascii="Times New Roman" w:eastAsia="Times New Roman" w:hAnsi="Times New Roman" w:cs="Times New Roman"/>
                <w:sz w:val="20"/>
              </w:rPr>
              <w:t xml:space="preserve">Glass mixing rod </w:t>
            </w:r>
          </w:p>
          <w:p w14:paraId="659498EE" w14:textId="77777777" w:rsidR="0000336F" w:rsidRDefault="00000000">
            <w:pPr>
              <w:numPr>
                <w:ilvl w:val="0"/>
                <w:numId w:val="24"/>
              </w:numPr>
              <w:spacing w:after="78" w:line="259" w:lineRule="auto"/>
              <w:ind w:firstLine="432"/>
              <w:jc w:val="left"/>
            </w:pPr>
            <w:r>
              <w:rPr>
                <w:rFonts w:ascii="Times New Roman" w:eastAsia="Times New Roman" w:hAnsi="Times New Roman" w:cs="Times New Roman"/>
                <w:sz w:val="20"/>
              </w:rPr>
              <w:t xml:space="preserve">Disposable 1 gal bucket or equivalent glass container </w:t>
            </w:r>
          </w:p>
          <w:p w14:paraId="10BBD51B" w14:textId="77777777" w:rsidR="0000336F" w:rsidRDefault="00000000">
            <w:pPr>
              <w:numPr>
                <w:ilvl w:val="0"/>
                <w:numId w:val="24"/>
              </w:numPr>
              <w:spacing w:after="80" w:line="259" w:lineRule="auto"/>
              <w:ind w:firstLine="432"/>
              <w:jc w:val="left"/>
            </w:pPr>
            <w:r>
              <w:rPr>
                <w:rFonts w:ascii="Times New Roman" w:eastAsia="Times New Roman" w:hAnsi="Times New Roman" w:cs="Times New Roman"/>
                <w:sz w:val="20"/>
              </w:rPr>
              <w:t xml:space="preserve">Measuring scale </w:t>
            </w:r>
          </w:p>
          <w:p w14:paraId="10EB1CD7" w14:textId="77777777" w:rsidR="0000336F" w:rsidRDefault="00000000">
            <w:pPr>
              <w:numPr>
                <w:ilvl w:val="0"/>
                <w:numId w:val="24"/>
              </w:numPr>
              <w:spacing w:after="0" w:line="259" w:lineRule="auto"/>
              <w:ind w:firstLine="432"/>
              <w:jc w:val="left"/>
            </w:pPr>
            <w:r>
              <w:rPr>
                <w:rFonts w:ascii="Times New Roman" w:eastAsia="Times New Roman" w:hAnsi="Times New Roman" w:cs="Times New Roman"/>
                <w:sz w:val="20"/>
              </w:rPr>
              <w:t xml:space="preserve">Spoon for the handling of chemicals, paper sheets for spills, and funnel </w:t>
            </w:r>
          </w:p>
        </w:tc>
      </w:tr>
    </w:tbl>
    <w:p w14:paraId="6816C438" w14:textId="77777777" w:rsidR="0000336F" w:rsidRDefault="0000336F">
      <w:pPr>
        <w:spacing w:after="0" w:line="259" w:lineRule="auto"/>
        <w:ind w:left="-1798" w:right="10226" w:firstLine="0"/>
        <w:jc w:val="left"/>
      </w:pPr>
    </w:p>
    <w:tbl>
      <w:tblPr>
        <w:tblStyle w:val="TableGrid"/>
        <w:tblW w:w="9002" w:type="dxa"/>
        <w:tblInd w:w="33" w:type="dxa"/>
        <w:tblCellMar>
          <w:top w:w="135" w:type="dxa"/>
          <w:left w:w="106" w:type="dxa"/>
          <w:bottom w:w="0" w:type="dxa"/>
          <w:right w:w="76" w:type="dxa"/>
        </w:tblCellMar>
        <w:tblLook w:val="04A0" w:firstRow="1" w:lastRow="0" w:firstColumn="1" w:lastColumn="0" w:noHBand="0" w:noVBand="1"/>
      </w:tblPr>
      <w:tblGrid>
        <w:gridCol w:w="1049"/>
        <w:gridCol w:w="1134"/>
        <w:gridCol w:w="6819"/>
      </w:tblGrid>
      <w:tr w:rsidR="0000336F" w14:paraId="2AFC6EE4" w14:textId="77777777">
        <w:trPr>
          <w:trHeight w:val="41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4C727BB3"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3.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5F005652" w14:textId="77777777" w:rsidR="0000336F" w:rsidRDefault="00000000">
            <w:pPr>
              <w:spacing w:after="0" w:line="259" w:lineRule="auto"/>
              <w:ind w:firstLine="0"/>
              <w:jc w:val="left"/>
            </w:pPr>
            <w:r>
              <w:rPr>
                <w:rFonts w:ascii="Times New Roman" w:eastAsia="Times New Roman" w:hAnsi="Times New Roman" w:cs="Times New Roman"/>
                <w:sz w:val="20"/>
              </w:rPr>
              <w:t xml:space="preserve">Hazard and risk assessment. </w:t>
            </w:r>
          </w:p>
        </w:tc>
      </w:tr>
      <w:tr w:rsidR="0000336F" w14:paraId="757CB273" w14:textId="77777777">
        <w:trPr>
          <w:trHeight w:val="1506"/>
        </w:trPr>
        <w:tc>
          <w:tcPr>
            <w:tcW w:w="9002" w:type="dxa"/>
            <w:gridSpan w:val="3"/>
            <w:tcBorders>
              <w:top w:val="single" w:sz="6" w:space="0" w:color="A0A0A0"/>
              <w:left w:val="single" w:sz="6" w:space="0" w:color="F0F0F0"/>
              <w:bottom w:val="single" w:sz="12" w:space="0" w:color="DDDDDD"/>
              <w:right w:val="single" w:sz="6" w:space="0" w:color="A0A0A0"/>
            </w:tcBorders>
            <w:vAlign w:val="center"/>
          </w:tcPr>
          <w:p w14:paraId="3136F845" w14:textId="77777777" w:rsidR="0000336F" w:rsidRDefault="00000000">
            <w:pPr>
              <w:spacing w:after="61" w:line="239" w:lineRule="auto"/>
              <w:ind w:left="0" w:firstLine="0"/>
              <w:jc w:val="left"/>
            </w:pPr>
            <w:r>
              <w:rPr>
                <w:rFonts w:ascii="Times New Roman" w:eastAsia="Times New Roman" w:hAnsi="Times New Roman" w:cs="Times New Roman"/>
                <w:sz w:val="20"/>
              </w:rPr>
              <w:t xml:space="preserve">Physical hazard: The user must be careful of puncturing edges and tools. For example, the edges of the stainless steel mesh can cut through skin, therefore, the user should wear puncture-resistant gloves for the handling of metals. The user must be careful with the use of tools such as saws. </w:t>
            </w:r>
          </w:p>
          <w:p w14:paraId="24DF47EF" w14:textId="77777777" w:rsidR="0000336F" w:rsidRDefault="00000000">
            <w:pPr>
              <w:spacing w:line="259" w:lineRule="auto"/>
              <w:ind w:left="0" w:firstLine="0"/>
              <w:jc w:val="left"/>
            </w:pPr>
            <w:r>
              <w:rPr>
                <w:rFonts w:ascii="Times New Roman" w:eastAsia="Times New Roman" w:hAnsi="Times New Roman" w:cs="Times New Roman"/>
                <w:sz w:val="20"/>
              </w:rPr>
              <w:t xml:space="preserve">The user should be careful to not breathe PVC dust and residues. </w:t>
            </w:r>
          </w:p>
          <w:p w14:paraId="24D75FA3"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r w:rsidR="0000336F" w14:paraId="1F9E4EC9" w14:textId="77777777">
        <w:trPr>
          <w:trHeight w:val="716"/>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4BD6D57F"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4.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vAlign w:val="center"/>
          </w:tcPr>
          <w:p w14:paraId="0BC93C63" w14:textId="77777777" w:rsidR="0000336F" w:rsidRDefault="00000000">
            <w:pPr>
              <w:spacing w:after="39" w:line="259" w:lineRule="auto"/>
              <w:ind w:firstLine="0"/>
              <w:jc w:val="left"/>
            </w:pPr>
            <w:r>
              <w:rPr>
                <w:rFonts w:ascii="Times New Roman" w:eastAsia="Times New Roman" w:hAnsi="Times New Roman" w:cs="Times New Roman"/>
                <w:sz w:val="20"/>
              </w:rPr>
              <w:t xml:space="preserve">Safety equipment </w:t>
            </w:r>
          </w:p>
          <w:p w14:paraId="421E4DDF" w14:textId="77777777" w:rsidR="0000336F" w:rsidRDefault="00000000">
            <w:pPr>
              <w:spacing w:after="0" w:line="259" w:lineRule="auto"/>
              <w:ind w:firstLine="0"/>
              <w:jc w:val="left"/>
            </w:pPr>
            <w:r>
              <w:rPr>
                <w:rFonts w:ascii="Times New Roman" w:eastAsia="Times New Roman" w:hAnsi="Times New Roman" w:cs="Times New Roman"/>
                <w:sz w:val="20"/>
              </w:rPr>
              <w:t xml:space="preserve">Specify all equipment needed to perform procedures safely and to respond to emergencies.  </w:t>
            </w:r>
          </w:p>
        </w:tc>
      </w:tr>
      <w:tr w:rsidR="0000336F" w14:paraId="26BA60AF" w14:textId="77777777">
        <w:trPr>
          <w:trHeight w:val="1018"/>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174148A4"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4.a.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3E8C8A54" w14:textId="77777777" w:rsidR="0000336F" w:rsidRDefault="00000000">
            <w:pPr>
              <w:spacing w:line="259" w:lineRule="auto"/>
              <w:ind w:left="9" w:firstLine="0"/>
              <w:jc w:val="left"/>
            </w:pPr>
            <w:r>
              <w:rPr>
                <w:rFonts w:ascii="Times New Roman" w:eastAsia="Times New Roman" w:hAnsi="Times New Roman" w:cs="Times New Roman"/>
                <w:sz w:val="20"/>
              </w:rPr>
              <w:t xml:space="preserve">Engineering / ventilation controls </w:t>
            </w:r>
          </w:p>
          <w:p w14:paraId="30A38EAF" w14:textId="77777777" w:rsidR="0000336F" w:rsidRDefault="00000000">
            <w:pPr>
              <w:spacing w:line="259" w:lineRule="auto"/>
              <w:ind w:firstLine="0"/>
              <w:jc w:val="left"/>
            </w:pPr>
            <w:r>
              <w:rPr>
                <w:rFonts w:ascii="Times New Roman" w:eastAsia="Times New Roman" w:hAnsi="Times New Roman" w:cs="Times New Roman"/>
                <w:sz w:val="20"/>
              </w:rPr>
              <w:t xml:space="preserve">N/A </w:t>
            </w:r>
          </w:p>
          <w:p w14:paraId="0DA5A512" w14:textId="77777777" w:rsidR="0000336F" w:rsidRDefault="00000000">
            <w:pPr>
              <w:spacing w:after="0" w:line="259" w:lineRule="auto"/>
              <w:ind w:firstLine="0"/>
              <w:jc w:val="left"/>
            </w:pPr>
            <w:r>
              <w:rPr>
                <w:rFonts w:ascii="Times New Roman" w:eastAsia="Times New Roman" w:hAnsi="Times New Roman" w:cs="Times New Roman"/>
                <w:sz w:val="20"/>
              </w:rPr>
              <w:t xml:space="preserve"> </w:t>
            </w:r>
          </w:p>
        </w:tc>
      </w:tr>
      <w:tr w:rsidR="0000336F" w14:paraId="00F9AFD2" w14:textId="77777777">
        <w:trPr>
          <w:trHeight w:val="1652"/>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571BD571"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4.b.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61D82EE9" w14:textId="77777777" w:rsidR="0000336F" w:rsidRDefault="00000000">
            <w:pPr>
              <w:spacing w:after="71" w:line="259" w:lineRule="auto"/>
              <w:ind w:left="9" w:firstLine="0"/>
              <w:jc w:val="left"/>
            </w:pPr>
            <w:r>
              <w:rPr>
                <w:rFonts w:ascii="Times New Roman" w:eastAsia="Times New Roman" w:hAnsi="Times New Roman" w:cs="Times New Roman"/>
                <w:sz w:val="20"/>
              </w:rPr>
              <w:t xml:space="preserve">Personal protective equipment </w:t>
            </w:r>
          </w:p>
          <w:p w14:paraId="3D8C78D6" w14:textId="77777777" w:rsidR="0000336F" w:rsidRDefault="00000000">
            <w:pPr>
              <w:numPr>
                <w:ilvl w:val="0"/>
                <w:numId w:val="25"/>
              </w:numPr>
              <w:spacing w:after="80" w:line="259" w:lineRule="auto"/>
              <w:ind w:left="730" w:hanging="360"/>
              <w:jc w:val="left"/>
            </w:pPr>
            <w:r>
              <w:rPr>
                <w:rFonts w:ascii="Times New Roman" w:eastAsia="Times New Roman" w:hAnsi="Times New Roman" w:cs="Times New Roman"/>
                <w:sz w:val="20"/>
              </w:rPr>
              <w:t xml:space="preserve">Safety glasses/goggles  </w:t>
            </w:r>
          </w:p>
          <w:p w14:paraId="51047B90" w14:textId="77777777" w:rsidR="0000336F" w:rsidRDefault="00000000">
            <w:pPr>
              <w:numPr>
                <w:ilvl w:val="0"/>
                <w:numId w:val="25"/>
              </w:numPr>
              <w:spacing w:after="78" w:line="259" w:lineRule="auto"/>
              <w:ind w:left="730" w:hanging="360"/>
              <w:jc w:val="left"/>
            </w:pPr>
            <w:r>
              <w:rPr>
                <w:rFonts w:ascii="Times New Roman" w:eastAsia="Times New Roman" w:hAnsi="Times New Roman" w:cs="Times New Roman"/>
                <w:sz w:val="20"/>
              </w:rPr>
              <w:t xml:space="preserve">Puncture-resistant gloves </w:t>
            </w:r>
          </w:p>
          <w:p w14:paraId="34052AA4" w14:textId="77777777" w:rsidR="0000336F" w:rsidRDefault="00000000">
            <w:pPr>
              <w:numPr>
                <w:ilvl w:val="0"/>
                <w:numId w:val="25"/>
              </w:numPr>
              <w:spacing w:after="78" w:line="259" w:lineRule="auto"/>
              <w:ind w:left="730" w:hanging="360"/>
              <w:jc w:val="left"/>
            </w:pPr>
            <w:r>
              <w:rPr>
                <w:rFonts w:ascii="Times New Roman" w:eastAsia="Times New Roman" w:hAnsi="Times New Roman" w:cs="Times New Roman"/>
                <w:sz w:val="20"/>
              </w:rPr>
              <w:t xml:space="preserve">Lab coat </w:t>
            </w:r>
          </w:p>
          <w:p w14:paraId="45419B90" w14:textId="77777777" w:rsidR="0000336F" w:rsidRDefault="00000000">
            <w:pPr>
              <w:numPr>
                <w:ilvl w:val="0"/>
                <w:numId w:val="25"/>
              </w:numPr>
              <w:spacing w:after="0" w:line="259" w:lineRule="auto"/>
              <w:ind w:left="730" w:hanging="360"/>
              <w:jc w:val="left"/>
            </w:pPr>
            <w:r>
              <w:rPr>
                <w:rFonts w:ascii="Times New Roman" w:eastAsia="Times New Roman" w:hAnsi="Times New Roman" w:cs="Times New Roman"/>
                <w:sz w:val="20"/>
              </w:rPr>
              <w:t xml:space="preserve">N95 mask </w:t>
            </w:r>
          </w:p>
        </w:tc>
      </w:tr>
      <w:tr w:rsidR="0000336F" w14:paraId="66E9ACC4" w14:textId="77777777">
        <w:trPr>
          <w:trHeight w:val="428"/>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05DAA9DD"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4.c. </w:t>
            </w:r>
          </w:p>
        </w:tc>
        <w:tc>
          <w:tcPr>
            <w:tcW w:w="7953" w:type="dxa"/>
            <w:gridSpan w:val="2"/>
            <w:tcBorders>
              <w:top w:val="single" w:sz="6" w:space="0" w:color="A0A0A0"/>
              <w:left w:val="single" w:sz="6" w:space="0" w:color="A0A0A0"/>
              <w:bottom w:val="single" w:sz="6" w:space="0" w:color="A0A0A0"/>
              <w:right w:val="single" w:sz="6" w:space="0" w:color="A0A0A0"/>
            </w:tcBorders>
          </w:tcPr>
          <w:p w14:paraId="30B33AF6" w14:textId="77777777" w:rsidR="0000336F" w:rsidRDefault="00000000">
            <w:pPr>
              <w:spacing w:after="0" w:line="259" w:lineRule="auto"/>
              <w:ind w:firstLine="0"/>
              <w:jc w:val="left"/>
            </w:pPr>
            <w:r>
              <w:rPr>
                <w:rFonts w:ascii="Times New Roman" w:eastAsia="Times New Roman" w:hAnsi="Times New Roman" w:cs="Times New Roman"/>
                <w:sz w:val="20"/>
              </w:rPr>
              <w:t xml:space="preserve">Location of nearest emergency safety equipment </w:t>
            </w:r>
          </w:p>
        </w:tc>
      </w:tr>
      <w:tr w:rsidR="0000336F" w14:paraId="301D23C1" w14:textId="77777777">
        <w:trPr>
          <w:trHeight w:val="453"/>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2D95BB00"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Item </w:t>
            </w:r>
          </w:p>
        </w:tc>
        <w:tc>
          <w:tcPr>
            <w:tcW w:w="6819" w:type="dxa"/>
            <w:tcBorders>
              <w:top w:val="single" w:sz="6" w:space="0" w:color="A0A0A0"/>
              <w:left w:val="single" w:sz="6" w:space="0" w:color="A0A0A0"/>
              <w:bottom w:val="single" w:sz="6" w:space="0" w:color="A0A0A0"/>
              <w:right w:val="single" w:sz="6" w:space="0" w:color="A0A0A0"/>
            </w:tcBorders>
            <w:vAlign w:val="center"/>
          </w:tcPr>
          <w:p w14:paraId="6433BE6C" w14:textId="77777777" w:rsidR="0000336F" w:rsidRDefault="00000000">
            <w:pPr>
              <w:spacing w:after="0" w:line="259" w:lineRule="auto"/>
              <w:ind w:left="3" w:firstLine="0"/>
              <w:jc w:val="left"/>
            </w:pPr>
            <w:r>
              <w:rPr>
                <w:rFonts w:ascii="Times New Roman" w:eastAsia="Times New Roman" w:hAnsi="Times New Roman" w:cs="Times New Roman"/>
                <w:sz w:val="20"/>
              </w:rPr>
              <w:t xml:space="preserve">Location </w:t>
            </w:r>
          </w:p>
        </w:tc>
      </w:tr>
      <w:tr w:rsidR="0000336F" w14:paraId="5974D6EF"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68F179E1"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Eyewash/safety shower </w:t>
            </w:r>
          </w:p>
        </w:tc>
        <w:tc>
          <w:tcPr>
            <w:tcW w:w="6819" w:type="dxa"/>
            <w:tcBorders>
              <w:top w:val="single" w:sz="6" w:space="0" w:color="A0A0A0"/>
              <w:left w:val="single" w:sz="6" w:space="0" w:color="A0A0A0"/>
              <w:bottom w:val="single" w:sz="6" w:space="0" w:color="A0A0A0"/>
              <w:right w:val="single" w:sz="6" w:space="0" w:color="A0A0A0"/>
            </w:tcBorders>
            <w:vAlign w:val="center"/>
          </w:tcPr>
          <w:p w14:paraId="12DD939E"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ee laboratory map </w:t>
            </w:r>
          </w:p>
        </w:tc>
      </w:tr>
      <w:tr w:rsidR="0000336F" w14:paraId="26271BE2"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7266740D"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First aid kit </w:t>
            </w:r>
          </w:p>
        </w:tc>
        <w:tc>
          <w:tcPr>
            <w:tcW w:w="6819" w:type="dxa"/>
            <w:tcBorders>
              <w:top w:val="single" w:sz="6" w:space="0" w:color="A0A0A0"/>
              <w:left w:val="single" w:sz="6" w:space="0" w:color="A0A0A0"/>
              <w:bottom w:val="single" w:sz="6" w:space="0" w:color="A0A0A0"/>
              <w:right w:val="single" w:sz="6" w:space="0" w:color="A0A0A0"/>
            </w:tcBorders>
            <w:vAlign w:val="center"/>
          </w:tcPr>
          <w:p w14:paraId="5F7EFFC5"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afety box </w:t>
            </w:r>
          </w:p>
        </w:tc>
      </w:tr>
      <w:tr w:rsidR="0000336F" w14:paraId="4BE40C92"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4565757B"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Chemical spill kit </w:t>
            </w:r>
          </w:p>
        </w:tc>
        <w:tc>
          <w:tcPr>
            <w:tcW w:w="6819" w:type="dxa"/>
            <w:tcBorders>
              <w:top w:val="single" w:sz="6" w:space="0" w:color="A0A0A0"/>
              <w:left w:val="single" w:sz="6" w:space="0" w:color="A0A0A0"/>
              <w:bottom w:val="single" w:sz="6" w:space="0" w:color="A0A0A0"/>
              <w:right w:val="single" w:sz="6" w:space="0" w:color="A0A0A0"/>
            </w:tcBorders>
            <w:vAlign w:val="center"/>
          </w:tcPr>
          <w:p w14:paraId="6058DB5B"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Contact lab manager </w:t>
            </w:r>
          </w:p>
        </w:tc>
      </w:tr>
      <w:tr w:rsidR="0000336F" w14:paraId="2F2DF8EB"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06C32711"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Fire extinguisher </w:t>
            </w:r>
          </w:p>
        </w:tc>
        <w:tc>
          <w:tcPr>
            <w:tcW w:w="6819" w:type="dxa"/>
            <w:tcBorders>
              <w:top w:val="single" w:sz="6" w:space="0" w:color="A0A0A0"/>
              <w:left w:val="single" w:sz="6" w:space="0" w:color="A0A0A0"/>
              <w:bottom w:val="single" w:sz="6" w:space="0" w:color="A0A0A0"/>
              <w:right w:val="single" w:sz="6" w:space="0" w:color="A0A0A0"/>
            </w:tcBorders>
            <w:vAlign w:val="center"/>
          </w:tcPr>
          <w:p w14:paraId="07BE6B7B"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ee laboratory map </w:t>
            </w:r>
          </w:p>
        </w:tc>
      </w:tr>
      <w:tr w:rsidR="0000336F" w14:paraId="28FBD319" w14:textId="77777777">
        <w:trPr>
          <w:trHeight w:val="670"/>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11B321CC"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Fire alarm manual pull station </w:t>
            </w:r>
          </w:p>
        </w:tc>
        <w:tc>
          <w:tcPr>
            <w:tcW w:w="6819" w:type="dxa"/>
            <w:tcBorders>
              <w:top w:val="single" w:sz="6" w:space="0" w:color="A0A0A0"/>
              <w:left w:val="single" w:sz="6" w:space="0" w:color="A0A0A0"/>
              <w:bottom w:val="single" w:sz="6" w:space="0" w:color="A0A0A0"/>
              <w:right w:val="single" w:sz="6" w:space="0" w:color="A0A0A0"/>
            </w:tcBorders>
          </w:tcPr>
          <w:p w14:paraId="20243B18"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ee laboratory map </w:t>
            </w:r>
          </w:p>
        </w:tc>
      </w:tr>
      <w:tr w:rsidR="0000336F" w14:paraId="0BA4E443"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5FDE3594"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Telephone </w:t>
            </w:r>
          </w:p>
        </w:tc>
        <w:tc>
          <w:tcPr>
            <w:tcW w:w="6819" w:type="dxa"/>
            <w:tcBorders>
              <w:top w:val="single" w:sz="6" w:space="0" w:color="A0A0A0"/>
              <w:left w:val="single" w:sz="6" w:space="0" w:color="A0A0A0"/>
              <w:bottom w:val="single" w:sz="6" w:space="0" w:color="A0A0A0"/>
              <w:right w:val="single" w:sz="6" w:space="0" w:color="A0A0A0"/>
            </w:tcBorders>
            <w:vAlign w:val="center"/>
          </w:tcPr>
          <w:p w14:paraId="6ABA6440"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919) 515-3000 </w:t>
            </w:r>
          </w:p>
        </w:tc>
      </w:tr>
      <w:tr w:rsidR="0000336F" w14:paraId="2C566167" w14:textId="77777777">
        <w:trPr>
          <w:trHeight w:val="453"/>
        </w:trPr>
        <w:tc>
          <w:tcPr>
            <w:tcW w:w="2183" w:type="dxa"/>
            <w:gridSpan w:val="2"/>
            <w:tcBorders>
              <w:top w:val="single" w:sz="6" w:space="0" w:color="A0A0A0"/>
              <w:left w:val="single" w:sz="6" w:space="0" w:color="F0F0F0"/>
              <w:bottom w:val="single" w:sz="12" w:space="0" w:color="DDDDDD"/>
              <w:right w:val="single" w:sz="6" w:space="0" w:color="A0A0A0"/>
            </w:tcBorders>
            <w:vAlign w:val="center"/>
          </w:tcPr>
          <w:p w14:paraId="4FD59F3A"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Other </w:t>
            </w:r>
          </w:p>
        </w:tc>
        <w:tc>
          <w:tcPr>
            <w:tcW w:w="6819" w:type="dxa"/>
            <w:tcBorders>
              <w:top w:val="single" w:sz="6" w:space="0" w:color="A0A0A0"/>
              <w:left w:val="single" w:sz="6" w:space="0" w:color="A0A0A0"/>
              <w:bottom w:val="single" w:sz="12" w:space="0" w:color="DDDDDD"/>
              <w:right w:val="single" w:sz="6" w:space="0" w:color="A0A0A0"/>
            </w:tcBorders>
            <w:vAlign w:val="center"/>
          </w:tcPr>
          <w:p w14:paraId="514A5973"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 </w:t>
            </w:r>
          </w:p>
        </w:tc>
      </w:tr>
      <w:tr w:rsidR="0000336F" w14:paraId="5B3F714D" w14:textId="77777777">
        <w:trPr>
          <w:trHeight w:val="93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08E370FB"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5.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18720861" w14:textId="77777777" w:rsidR="0000336F" w:rsidRDefault="00000000">
            <w:pPr>
              <w:spacing w:after="39" w:line="259" w:lineRule="auto"/>
              <w:ind w:firstLine="0"/>
              <w:jc w:val="left"/>
            </w:pPr>
            <w:r>
              <w:rPr>
                <w:rFonts w:ascii="Times New Roman" w:eastAsia="Times New Roman" w:hAnsi="Times New Roman" w:cs="Times New Roman"/>
                <w:sz w:val="20"/>
              </w:rPr>
              <w:t xml:space="preserve">Step-by-step methodology </w:t>
            </w:r>
          </w:p>
          <w:p w14:paraId="69B837BE" w14:textId="77777777" w:rsidR="0000336F" w:rsidRDefault="00000000">
            <w:pPr>
              <w:spacing w:after="0" w:line="259" w:lineRule="auto"/>
              <w:ind w:firstLine="0"/>
              <w:jc w:val="left"/>
            </w:pPr>
            <w:r>
              <w:rPr>
                <w:rFonts w:ascii="Times New Roman" w:eastAsia="Times New Roman" w:hAnsi="Times New Roman" w:cs="Times New Roman"/>
                <w:sz w:val="20"/>
              </w:rPr>
              <w:t xml:space="preserve">The methodology explained below is made for 1L of saturated solution. If required multiply the concentrations below by the desired volume. </w:t>
            </w:r>
          </w:p>
        </w:tc>
      </w:tr>
      <w:tr w:rsidR="0000336F" w14:paraId="38A4B8A9" w14:textId="77777777">
        <w:trPr>
          <w:trHeight w:val="1032"/>
        </w:trPr>
        <w:tc>
          <w:tcPr>
            <w:tcW w:w="9002" w:type="dxa"/>
            <w:gridSpan w:val="3"/>
            <w:tcBorders>
              <w:top w:val="single" w:sz="6" w:space="0" w:color="A0A0A0"/>
              <w:left w:val="single" w:sz="6" w:space="0" w:color="F0F0F0"/>
              <w:bottom w:val="single" w:sz="6" w:space="0" w:color="A0A0A0"/>
              <w:right w:val="single" w:sz="6" w:space="0" w:color="A0A0A0"/>
            </w:tcBorders>
            <w:vAlign w:val="center"/>
          </w:tcPr>
          <w:p w14:paraId="2BEA8BCA" w14:textId="77777777" w:rsidR="0000336F" w:rsidRDefault="00000000">
            <w:pPr>
              <w:spacing w:line="259" w:lineRule="auto"/>
              <w:ind w:left="360" w:firstLine="0"/>
              <w:jc w:val="left"/>
            </w:pPr>
            <w:r>
              <w:rPr>
                <w:rFonts w:ascii="Times New Roman" w:eastAsia="Times New Roman" w:hAnsi="Times New Roman" w:cs="Times New Roman"/>
                <w:sz w:val="20"/>
              </w:rPr>
              <w:t xml:space="preserve">Step 1: Cut PVC to the desired length in this examples the PVC is cut to 50 inches </w:t>
            </w:r>
          </w:p>
          <w:p w14:paraId="60017EAD" w14:textId="77777777" w:rsidR="0000336F" w:rsidRDefault="00000000">
            <w:pPr>
              <w:spacing w:line="259" w:lineRule="auto"/>
              <w:ind w:left="360" w:firstLine="0"/>
              <w:jc w:val="left"/>
            </w:pPr>
            <w:r>
              <w:rPr>
                <w:rFonts w:ascii="Times New Roman" w:eastAsia="Times New Roman" w:hAnsi="Times New Roman" w:cs="Times New Roman"/>
                <w:sz w:val="20"/>
              </w:rPr>
              <w:t xml:space="preserve">Step 2: Cut rebars to specimen length </w:t>
            </w:r>
          </w:p>
          <w:p w14:paraId="346598D3" w14:textId="77777777" w:rsidR="0000336F" w:rsidRDefault="00000000">
            <w:pPr>
              <w:spacing w:after="0" w:line="259" w:lineRule="auto"/>
              <w:ind w:left="360" w:firstLine="0"/>
              <w:jc w:val="left"/>
            </w:pPr>
            <w:r>
              <w:rPr>
                <w:rFonts w:ascii="Times New Roman" w:eastAsia="Times New Roman" w:hAnsi="Times New Roman" w:cs="Times New Roman"/>
                <w:sz w:val="20"/>
              </w:rPr>
              <w:t xml:space="preserve">Step 3: Cut stainless steel mesh with sufficient length and width to fit inside the PVC pipes </w:t>
            </w:r>
          </w:p>
        </w:tc>
      </w:tr>
    </w:tbl>
    <w:p w14:paraId="224CF55A" w14:textId="77777777" w:rsidR="0000336F" w:rsidRDefault="00000000">
      <w:pPr>
        <w:spacing w:after="0" w:line="259" w:lineRule="auto"/>
        <w:ind w:left="19" w:right="-626" w:firstLine="0"/>
        <w:jc w:val="left"/>
      </w:pPr>
      <w:r>
        <w:rPr>
          <w:rFonts w:ascii="Calibri" w:eastAsia="Calibri" w:hAnsi="Calibri" w:cs="Calibri"/>
          <w:noProof/>
        </w:rPr>
        <mc:AlternateContent>
          <mc:Choice Requires="wpg">
            <w:drawing>
              <wp:inline distT="0" distB="0" distL="0" distR="0" wp14:anchorId="6596F42F" wp14:editId="6B22956D">
                <wp:extent cx="5737507" cy="6678258"/>
                <wp:effectExtent l="0" t="0" r="0" b="0"/>
                <wp:docPr id="450890" name="Group 450890"/>
                <wp:cNvGraphicFramePr/>
                <a:graphic xmlns:a="http://schemas.openxmlformats.org/drawingml/2006/main">
                  <a:graphicData uri="http://schemas.microsoft.com/office/word/2010/wordprocessingGroup">
                    <wpg:wgp>
                      <wpg:cNvGrpSpPr/>
                      <wpg:grpSpPr>
                        <a:xfrm>
                          <a:off x="0" y="0"/>
                          <a:ext cx="5737507" cy="6678258"/>
                          <a:chOff x="0" y="0"/>
                          <a:chExt cx="5737507" cy="6678258"/>
                        </a:xfrm>
                      </wpg:grpSpPr>
                      <wps:wsp>
                        <wps:cNvPr id="45035" name="Rectangle 45035"/>
                        <wps:cNvSpPr/>
                        <wps:spPr>
                          <a:xfrm>
                            <a:off x="4081665" y="2826349"/>
                            <a:ext cx="38303" cy="157658"/>
                          </a:xfrm>
                          <a:prstGeom prst="rect">
                            <a:avLst/>
                          </a:prstGeom>
                          <a:ln>
                            <a:noFill/>
                          </a:ln>
                        </wps:spPr>
                        <wps:txbx>
                          <w:txbxContent>
                            <w:p w14:paraId="7A9C8966"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036" name="Rectangle 45036"/>
                        <wps:cNvSpPr/>
                        <wps:spPr>
                          <a:xfrm>
                            <a:off x="304943" y="2983395"/>
                            <a:ext cx="6939774" cy="157658"/>
                          </a:xfrm>
                          <a:prstGeom prst="rect">
                            <a:avLst/>
                          </a:prstGeom>
                          <a:ln>
                            <a:noFill/>
                          </a:ln>
                        </wps:spPr>
                        <wps:txbx>
                          <w:txbxContent>
                            <w:p w14:paraId="330399F3" w14:textId="77777777" w:rsidR="0000336F" w:rsidRDefault="00000000">
                              <w:pPr>
                                <w:spacing w:after="160" w:line="259" w:lineRule="auto"/>
                                <w:ind w:left="0" w:firstLine="0"/>
                                <w:jc w:val="left"/>
                              </w:pPr>
                              <w:r>
                                <w:rPr>
                                  <w:rFonts w:ascii="Times New Roman" w:eastAsia="Times New Roman" w:hAnsi="Times New Roman" w:cs="Times New Roman"/>
                                  <w:w w:val="91"/>
                                  <w:sz w:val="20"/>
                                </w:rPr>
                                <w:t>Step</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4:</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Weld</w:t>
                              </w:r>
                              <w:r>
                                <w:rPr>
                                  <w:rFonts w:ascii="Times New Roman" w:eastAsia="Times New Roman" w:hAnsi="Times New Roman" w:cs="Times New Roman"/>
                                  <w:spacing w:val="-6"/>
                                  <w:w w:val="91"/>
                                  <w:sz w:val="20"/>
                                </w:rPr>
                                <w:t xml:space="preserve"> </w:t>
                              </w:r>
                              <w:r>
                                <w:rPr>
                                  <w:rFonts w:ascii="Times New Roman" w:eastAsia="Times New Roman" w:hAnsi="Times New Roman" w:cs="Times New Roman"/>
                                  <w:w w:val="91"/>
                                  <w:sz w:val="20"/>
                                </w:rPr>
                                <w:t>or</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mechanically</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attach</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stainless</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steel</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wires</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o</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reinforcing</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steel</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bar</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and</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stainless steel</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mesh</w:t>
                              </w:r>
                              <w:r>
                                <w:rPr>
                                  <w:rFonts w:ascii="Times New Roman" w:eastAsia="Times New Roman" w:hAnsi="Times New Roman" w:cs="Times New Roman"/>
                                  <w:spacing w:val="-2"/>
                                  <w:w w:val="91"/>
                                  <w:sz w:val="20"/>
                                </w:rPr>
                                <w:t xml:space="preserve"> </w:t>
                              </w:r>
                            </w:p>
                          </w:txbxContent>
                        </wps:txbx>
                        <wps:bodyPr horzOverflow="overflow" vert="horz" lIns="0" tIns="0" rIns="0" bIns="0" rtlCol="0">
                          <a:noAutofit/>
                        </wps:bodyPr>
                      </wps:wsp>
                      <wps:wsp>
                        <wps:cNvPr id="45037" name="Rectangle 45037"/>
                        <wps:cNvSpPr/>
                        <wps:spPr>
                          <a:xfrm>
                            <a:off x="3241546" y="5459534"/>
                            <a:ext cx="38303" cy="157659"/>
                          </a:xfrm>
                          <a:prstGeom prst="rect">
                            <a:avLst/>
                          </a:prstGeom>
                          <a:ln>
                            <a:noFill/>
                          </a:ln>
                        </wps:spPr>
                        <wps:txbx>
                          <w:txbxContent>
                            <w:p w14:paraId="28C3067A"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038" name="Rectangle 45038"/>
                        <wps:cNvSpPr/>
                        <wps:spPr>
                          <a:xfrm>
                            <a:off x="5522523" y="5775150"/>
                            <a:ext cx="38303" cy="157658"/>
                          </a:xfrm>
                          <a:prstGeom prst="rect">
                            <a:avLst/>
                          </a:prstGeom>
                          <a:ln>
                            <a:noFill/>
                          </a:ln>
                        </wps:spPr>
                        <wps:txbx>
                          <w:txbxContent>
                            <w:p w14:paraId="097DB7C5"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039" name="Rectangle 45039"/>
                        <wps:cNvSpPr/>
                        <wps:spPr>
                          <a:xfrm>
                            <a:off x="304943" y="5968790"/>
                            <a:ext cx="38303" cy="157658"/>
                          </a:xfrm>
                          <a:prstGeom prst="rect">
                            <a:avLst/>
                          </a:prstGeom>
                          <a:ln>
                            <a:noFill/>
                          </a:ln>
                        </wps:spPr>
                        <wps:txbx>
                          <w:txbxContent>
                            <w:p w14:paraId="0C402970"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040" name="Rectangle 45040"/>
                        <wps:cNvSpPr/>
                        <wps:spPr>
                          <a:xfrm>
                            <a:off x="304943" y="6153280"/>
                            <a:ext cx="2300953" cy="157658"/>
                          </a:xfrm>
                          <a:prstGeom prst="rect">
                            <a:avLst/>
                          </a:prstGeom>
                          <a:ln>
                            <a:noFill/>
                          </a:ln>
                        </wps:spPr>
                        <wps:txbx>
                          <w:txbxContent>
                            <w:p w14:paraId="67ED8467" w14:textId="77777777" w:rsidR="0000336F" w:rsidRDefault="00000000">
                              <w:pPr>
                                <w:spacing w:after="160" w:line="259" w:lineRule="auto"/>
                                <w:ind w:left="0" w:firstLine="0"/>
                                <w:jc w:val="left"/>
                              </w:pPr>
                              <w:r>
                                <w:rPr>
                                  <w:rFonts w:ascii="Times New Roman" w:eastAsia="Times New Roman" w:hAnsi="Times New Roman" w:cs="Times New Roman"/>
                                  <w:w w:val="89"/>
                                  <w:sz w:val="20"/>
                                </w:rPr>
                                <w:t>Step</w:t>
                              </w:r>
                              <w:r>
                                <w:rPr>
                                  <w:rFonts w:ascii="Times New Roman" w:eastAsia="Times New Roman" w:hAnsi="Times New Roman" w:cs="Times New Roman"/>
                                  <w:spacing w:val="-2"/>
                                  <w:w w:val="89"/>
                                  <w:sz w:val="20"/>
                                </w:rPr>
                                <w:t xml:space="preserve"> </w:t>
                              </w:r>
                              <w:r>
                                <w:rPr>
                                  <w:rFonts w:ascii="Times New Roman" w:eastAsia="Times New Roman" w:hAnsi="Times New Roman" w:cs="Times New Roman"/>
                                  <w:w w:val="89"/>
                                  <w:sz w:val="20"/>
                                </w:rPr>
                                <w:t>5:</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Mark</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dimension</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of</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grip</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areas</w:t>
                              </w:r>
                              <w:r>
                                <w:rPr>
                                  <w:rFonts w:ascii="Times New Roman" w:eastAsia="Times New Roman" w:hAnsi="Times New Roman" w:cs="Times New Roman"/>
                                  <w:spacing w:val="-2"/>
                                  <w:w w:val="89"/>
                                  <w:sz w:val="20"/>
                                </w:rPr>
                                <w:t xml:space="preserve"> </w:t>
                              </w:r>
                            </w:p>
                          </w:txbxContent>
                        </wps:txbx>
                        <wps:bodyPr horzOverflow="overflow" vert="horz" lIns="0" tIns="0" rIns="0" bIns="0" rtlCol="0">
                          <a:noAutofit/>
                        </wps:bodyPr>
                      </wps:wsp>
                      <wps:wsp>
                        <wps:cNvPr id="45041" name="Rectangle 45041"/>
                        <wps:cNvSpPr/>
                        <wps:spPr>
                          <a:xfrm>
                            <a:off x="304943" y="6336246"/>
                            <a:ext cx="6916583" cy="157658"/>
                          </a:xfrm>
                          <a:prstGeom prst="rect">
                            <a:avLst/>
                          </a:prstGeom>
                          <a:ln>
                            <a:noFill/>
                          </a:ln>
                        </wps:spPr>
                        <wps:txbx>
                          <w:txbxContent>
                            <w:p w14:paraId="1B1A9100" w14:textId="77777777" w:rsidR="0000336F" w:rsidRDefault="00000000">
                              <w:pPr>
                                <w:spacing w:after="160" w:line="259" w:lineRule="auto"/>
                                <w:ind w:left="0" w:firstLine="0"/>
                                <w:jc w:val="left"/>
                              </w:pPr>
                              <w:r>
                                <w:rPr>
                                  <w:rFonts w:ascii="Times New Roman" w:eastAsia="Times New Roman" w:hAnsi="Times New Roman" w:cs="Times New Roman"/>
                                  <w:w w:val="90"/>
                                  <w:sz w:val="20"/>
                                </w:rPr>
                                <w:t>Step</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6:</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Plac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2-part</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epoxy</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on</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the</w:t>
                              </w:r>
                              <w:r>
                                <w:rPr>
                                  <w:rFonts w:ascii="Times New Roman" w:eastAsia="Times New Roman" w:hAnsi="Times New Roman" w:cs="Times New Roman"/>
                                  <w:spacing w:val="-1"/>
                                  <w:w w:val="90"/>
                                  <w:sz w:val="20"/>
                                </w:rPr>
                                <w:t xml:space="preserve"> </w:t>
                              </w:r>
                              <w:r>
                                <w:rPr>
                                  <w:rFonts w:ascii="Times New Roman" w:eastAsia="Times New Roman" w:hAnsi="Times New Roman" w:cs="Times New Roman"/>
                                  <w:w w:val="90"/>
                                  <w:sz w:val="20"/>
                                </w:rPr>
                                <w:t>grip</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areas</w:t>
                              </w:r>
                              <w:r>
                                <w:rPr>
                                  <w:rFonts w:ascii="Times New Roman" w:eastAsia="Times New Roman" w:hAnsi="Times New Roman" w:cs="Times New Roman"/>
                                  <w:spacing w:val="-6"/>
                                  <w:w w:val="90"/>
                                  <w:sz w:val="20"/>
                                </w:rPr>
                                <w:t xml:space="preserve"> </w:t>
                              </w:r>
                              <w:r>
                                <w:rPr>
                                  <w:rFonts w:ascii="Times New Roman" w:eastAsia="Times New Roman" w:hAnsi="Times New Roman" w:cs="Times New Roman"/>
                                  <w:w w:val="90"/>
                                  <w:sz w:val="20"/>
                                </w:rPr>
                                <w:t>of</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the</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reinforcing</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steel</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bars.</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Wait</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for</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the</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epoxy</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to</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cur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se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product</w:t>
                              </w:r>
                              <w:r>
                                <w:rPr>
                                  <w:rFonts w:ascii="Times New Roman" w:eastAsia="Times New Roman" w:hAnsi="Times New Roman" w:cs="Times New Roman"/>
                                  <w:spacing w:val="-6"/>
                                  <w:w w:val="90"/>
                                  <w:sz w:val="20"/>
                                </w:rPr>
                                <w:t xml:space="preserve"> </w:t>
                              </w:r>
                            </w:p>
                          </w:txbxContent>
                        </wps:txbx>
                        <wps:bodyPr horzOverflow="overflow" vert="horz" lIns="0" tIns="0" rIns="0" bIns="0" rtlCol="0">
                          <a:noAutofit/>
                        </wps:bodyPr>
                      </wps:wsp>
                      <wps:wsp>
                        <wps:cNvPr id="45042" name="Rectangle 45042"/>
                        <wps:cNvSpPr/>
                        <wps:spPr>
                          <a:xfrm>
                            <a:off x="304943" y="6482619"/>
                            <a:ext cx="1523045" cy="157658"/>
                          </a:xfrm>
                          <a:prstGeom prst="rect">
                            <a:avLst/>
                          </a:prstGeom>
                          <a:ln>
                            <a:noFill/>
                          </a:ln>
                        </wps:spPr>
                        <wps:txbx>
                          <w:txbxContent>
                            <w:p w14:paraId="659B9577" w14:textId="77777777" w:rsidR="0000336F" w:rsidRDefault="00000000">
                              <w:pPr>
                                <w:spacing w:after="160" w:line="259" w:lineRule="auto"/>
                                <w:ind w:left="0" w:firstLine="0"/>
                                <w:jc w:val="left"/>
                              </w:pPr>
                              <w:r>
                                <w:rPr>
                                  <w:rFonts w:ascii="Times New Roman" w:eastAsia="Times New Roman" w:hAnsi="Times New Roman" w:cs="Times New Roman"/>
                                  <w:w w:val="88"/>
                                  <w:sz w:val="20"/>
                                </w:rPr>
                                <w:t>manual</w:t>
                              </w:r>
                              <w:r>
                                <w:rPr>
                                  <w:rFonts w:ascii="Times New Roman" w:eastAsia="Times New Roman" w:hAnsi="Times New Roman" w:cs="Times New Roman"/>
                                  <w:spacing w:val="-3"/>
                                  <w:w w:val="88"/>
                                  <w:sz w:val="20"/>
                                </w:rPr>
                                <w:t xml:space="preserve"> </w:t>
                              </w:r>
                              <w:r>
                                <w:rPr>
                                  <w:rFonts w:ascii="Times New Roman" w:eastAsia="Times New Roman" w:hAnsi="Times New Roman" w:cs="Times New Roman"/>
                                  <w:w w:val="88"/>
                                  <w:sz w:val="20"/>
                                </w:rPr>
                                <w:t>for</w:t>
                              </w:r>
                              <w:r>
                                <w:rPr>
                                  <w:rFonts w:ascii="Times New Roman" w:eastAsia="Times New Roman" w:hAnsi="Times New Roman" w:cs="Times New Roman"/>
                                  <w:spacing w:val="-3"/>
                                  <w:w w:val="88"/>
                                  <w:sz w:val="20"/>
                                </w:rPr>
                                <w:t xml:space="preserve"> </w:t>
                              </w:r>
                              <w:r>
                                <w:rPr>
                                  <w:rFonts w:ascii="Times New Roman" w:eastAsia="Times New Roman" w:hAnsi="Times New Roman" w:cs="Times New Roman"/>
                                  <w:w w:val="88"/>
                                  <w:sz w:val="20"/>
                                </w:rPr>
                                <w:t>curing</w:t>
                              </w:r>
                              <w:r>
                                <w:rPr>
                                  <w:rFonts w:ascii="Times New Roman" w:eastAsia="Times New Roman" w:hAnsi="Times New Roman" w:cs="Times New Roman"/>
                                  <w:spacing w:val="-2"/>
                                  <w:w w:val="88"/>
                                  <w:sz w:val="20"/>
                                </w:rPr>
                                <w:t xml:space="preserve"> </w:t>
                              </w:r>
                              <w:r>
                                <w:rPr>
                                  <w:rFonts w:ascii="Times New Roman" w:eastAsia="Times New Roman" w:hAnsi="Times New Roman" w:cs="Times New Roman"/>
                                  <w:w w:val="88"/>
                                  <w:sz w:val="20"/>
                                </w:rPr>
                                <w:t>times)</w:t>
                              </w:r>
                              <w:r>
                                <w:rPr>
                                  <w:rFonts w:ascii="Times New Roman" w:eastAsia="Times New Roman" w:hAnsi="Times New Roman" w:cs="Times New Roman"/>
                                  <w:spacing w:val="-3"/>
                                  <w:w w:val="88"/>
                                  <w:sz w:val="20"/>
                                </w:rPr>
                                <w:t xml:space="preserve"> </w:t>
                              </w:r>
                            </w:p>
                          </w:txbxContent>
                        </wps:txbx>
                        <wps:bodyPr horzOverflow="overflow" vert="horz" lIns="0" tIns="0" rIns="0" bIns="0" rtlCol="0">
                          <a:noAutofit/>
                        </wps:bodyPr>
                      </wps:wsp>
                      <wps:wsp>
                        <wps:cNvPr id="474904" name="Shape 474904"/>
                        <wps:cNvSpPr/>
                        <wps:spPr>
                          <a:xfrm>
                            <a:off x="0" y="0"/>
                            <a:ext cx="9148" cy="38118"/>
                          </a:xfrm>
                          <a:custGeom>
                            <a:avLst/>
                            <a:gdLst/>
                            <a:ahLst/>
                            <a:cxnLst/>
                            <a:rect l="0" t="0" r="0" b="0"/>
                            <a:pathLst>
                              <a:path w="9148" h="38118">
                                <a:moveTo>
                                  <a:pt x="0" y="0"/>
                                </a:moveTo>
                                <a:lnTo>
                                  <a:pt x="9148" y="0"/>
                                </a:lnTo>
                                <a:lnTo>
                                  <a:pt x="9148" y="38118"/>
                                </a:lnTo>
                                <a:lnTo>
                                  <a:pt x="0" y="3811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4905" name="Shape 474905"/>
                        <wps:cNvSpPr/>
                        <wps:spPr>
                          <a:xfrm>
                            <a:off x="9148" y="0"/>
                            <a:ext cx="5719212" cy="9148"/>
                          </a:xfrm>
                          <a:custGeom>
                            <a:avLst/>
                            <a:gdLst/>
                            <a:ahLst/>
                            <a:cxnLst/>
                            <a:rect l="0" t="0" r="0" b="0"/>
                            <a:pathLst>
                              <a:path w="5719212" h="9148">
                                <a:moveTo>
                                  <a:pt x="0" y="0"/>
                                </a:moveTo>
                                <a:lnTo>
                                  <a:pt x="5719212" y="0"/>
                                </a:lnTo>
                                <a:lnTo>
                                  <a:pt x="5719212"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4906" name="Shape 474906"/>
                        <wps:cNvSpPr/>
                        <wps:spPr>
                          <a:xfrm>
                            <a:off x="5728360" y="0"/>
                            <a:ext cx="9148" cy="38118"/>
                          </a:xfrm>
                          <a:custGeom>
                            <a:avLst/>
                            <a:gdLst/>
                            <a:ahLst/>
                            <a:cxnLst/>
                            <a:rect l="0" t="0" r="0" b="0"/>
                            <a:pathLst>
                              <a:path w="9148" h="38118">
                                <a:moveTo>
                                  <a:pt x="0" y="0"/>
                                </a:moveTo>
                                <a:lnTo>
                                  <a:pt x="9148" y="0"/>
                                </a:lnTo>
                                <a:lnTo>
                                  <a:pt x="9148" y="38118"/>
                                </a:lnTo>
                                <a:lnTo>
                                  <a:pt x="0" y="3811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4907" name="Shape 474907"/>
                        <wps:cNvSpPr/>
                        <wps:spPr>
                          <a:xfrm>
                            <a:off x="5728360" y="0"/>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4908" name="Shape 474908"/>
                        <wps:cNvSpPr/>
                        <wps:spPr>
                          <a:xfrm>
                            <a:off x="4574" y="9148"/>
                            <a:ext cx="5719211" cy="9148"/>
                          </a:xfrm>
                          <a:custGeom>
                            <a:avLst/>
                            <a:gdLst/>
                            <a:ahLst/>
                            <a:cxnLst/>
                            <a:rect l="0" t="0" r="0" b="0"/>
                            <a:pathLst>
                              <a:path w="5719211" h="9148">
                                <a:moveTo>
                                  <a:pt x="0" y="0"/>
                                </a:moveTo>
                                <a:lnTo>
                                  <a:pt x="5719211" y="0"/>
                                </a:lnTo>
                                <a:lnTo>
                                  <a:pt x="5719211"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4909" name="Shape 474909"/>
                        <wps:cNvSpPr/>
                        <wps:spPr>
                          <a:xfrm>
                            <a:off x="5723785" y="9148"/>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4910" name="Shape 474910"/>
                        <wps:cNvSpPr/>
                        <wps:spPr>
                          <a:xfrm>
                            <a:off x="4574" y="6659961"/>
                            <a:ext cx="5719211" cy="9149"/>
                          </a:xfrm>
                          <a:custGeom>
                            <a:avLst/>
                            <a:gdLst/>
                            <a:ahLst/>
                            <a:cxnLst/>
                            <a:rect l="0" t="0" r="0" b="0"/>
                            <a:pathLst>
                              <a:path w="5719211" h="9149">
                                <a:moveTo>
                                  <a:pt x="0" y="0"/>
                                </a:moveTo>
                                <a:lnTo>
                                  <a:pt x="5719211" y="0"/>
                                </a:lnTo>
                                <a:lnTo>
                                  <a:pt x="5719211" y="9149"/>
                                </a:lnTo>
                                <a:lnTo>
                                  <a:pt x="0" y="9149"/>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4911" name="Shape 474911"/>
                        <wps:cNvSpPr/>
                        <wps:spPr>
                          <a:xfrm>
                            <a:off x="5723785" y="6659961"/>
                            <a:ext cx="9148" cy="9149"/>
                          </a:xfrm>
                          <a:custGeom>
                            <a:avLst/>
                            <a:gdLst/>
                            <a:ahLst/>
                            <a:cxnLst/>
                            <a:rect l="0" t="0" r="0" b="0"/>
                            <a:pathLst>
                              <a:path w="9148" h="9149">
                                <a:moveTo>
                                  <a:pt x="0" y="0"/>
                                </a:moveTo>
                                <a:lnTo>
                                  <a:pt x="9148" y="0"/>
                                </a:lnTo>
                                <a:lnTo>
                                  <a:pt x="9148" y="9149"/>
                                </a:lnTo>
                                <a:lnTo>
                                  <a:pt x="0" y="9149"/>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4912" name="Shape 474912"/>
                        <wps:cNvSpPr/>
                        <wps:spPr>
                          <a:xfrm>
                            <a:off x="4574" y="18297"/>
                            <a:ext cx="9148" cy="6641665"/>
                          </a:xfrm>
                          <a:custGeom>
                            <a:avLst/>
                            <a:gdLst/>
                            <a:ahLst/>
                            <a:cxnLst/>
                            <a:rect l="0" t="0" r="0" b="0"/>
                            <a:pathLst>
                              <a:path w="9148" h="6641665">
                                <a:moveTo>
                                  <a:pt x="0" y="0"/>
                                </a:moveTo>
                                <a:lnTo>
                                  <a:pt x="9148" y="0"/>
                                </a:lnTo>
                                <a:lnTo>
                                  <a:pt x="9148" y="6641665"/>
                                </a:lnTo>
                                <a:lnTo>
                                  <a:pt x="0" y="6641665"/>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4913" name="Shape 474913"/>
                        <wps:cNvSpPr/>
                        <wps:spPr>
                          <a:xfrm>
                            <a:off x="5723785" y="18297"/>
                            <a:ext cx="9148" cy="6641665"/>
                          </a:xfrm>
                          <a:custGeom>
                            <a:avLst/>
                            <a:gdLst/>
                            <a:ahLst/>
                            <a:cxnLst/>
                            <a:rect l="0" t="0" r="0" b="0"/>
                            <a:pathLst>
                              <a:path w="9148" h="6641665">
                                <a:moveTo>
                                  <a:pt x="0" y="0"/>
                                </a:moveTo>
                                <a:lnTo>
                                  <a:pt x="9148" y="0"/>
                                </a:lnTo>
                                <a:lnTo>
                                  <a:pt x="9148" y="6641665"/>
                                </a:lnTo>
                                <a:lnTo>
                                  <a:pt x="0" y="6641665"/>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4914" name="Shape 474914"/>
                        <wps:cNvSpPr/>
                        <wps:spPr>
                          <a:xfrm>
                            <a:off x="0" y="38118"/>
                            <a:ext cx="9148" cy="6640139"/>
                          </a:xfrm>
                          <a:custGeom>
                            <a:avLst/>
                            <a:gdLst/>
                            <a:ahLst/>
                            <a:cxnLst/>
                            <a:rect l="0" t="0" r="0" b="0"/>
                            <a:pathLst>
                              <a:path w="9148" h="6640139">
                                <a:moveTo>
                                  <a:pt x="0" y="0"/>
                                </a:moveTo>
                                <a:lnTo>
                                  <a:pt x="9148" y="0"/>
                                </a:lnTo>
                                <a:lnTo>
                                  <a:pt x="9148" y="6640139"/>
                                </a:lnTo>
                                <a:lnTo>
                                  <a:pt x="0" y="6640139"/>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4915" name="Shape 474915"/>
                        <wps:cNvSpPr/>
                        <wps:spPr>
                          <a:xfrm>
                            <a:off x="0" y="6669109"/>
                            <a:ext cx="5728360" cy="9148"/>
                          </a:xfrm>
                          <a:custGeom>
                            <a:avLst/>
                            <a:gdLst/>
                            <a:ahLst/>
                            <a:cxnLst/>
                            <a:rect l="0" t="0" r="0" b="0"/>
                            <a:pathLst>
                              <a:path w="5728360" h="9148">
                                <a:moveTo>
                                  <a:pt x="0" y="0"/>
                                </a:moveTo>
                                <a:lnTo>
                                  <a:pt x="5728360" y="0"/>
                                </a:lnTo>
                                <a:lnTo>
                                  <a:pt x="5728360"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4916" name="Shape 474916"/>
                        <wps:cNvSpPr/>
                        <wps:spPr>
                          <a:xfrm>
                            <a:off x="5728360" y="38118"/>
                            <a:ext cx="9148" cy="6640139"/>
                          </a:xfrm>
                          <a:custGeom>
                            <a:avLst/>
                            <a:gdLst/>
                            <a:ahLst/>
                            <a:cxnLst/>
                            <a:rect l="0" t="0" r="0" b="0"/>
                            <a:pathLst>
                              <a:path w="9148" h="6640139">
                                <a:moveTo>
                                  <a:pt x="0" y="0"/>
                                </a:moveTo>
                                <a:lnTo>
                                  <a:pt x="9148" y="0"/>
                                </a:lnTo>
                                <a:lnTo>
                                  <a:pt x="9148" y="6640139"/>
                                </a:lnTo>
                                <a:lnTo>
                                  <a:pt x="0" y="6640139"/>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4917" name="Shape 474917"/>
                        <wps:cNvSpPr/>
                        <wps:spPr>
                          <a:xfrm>
                            <a:off x="5728360" y="6669109"/>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pic:pic xmlns:pic="http://schemas.openxmlformats.org/drawingml/2006/picture">
                        <pic:nvPicPr>
                          <pic:cNvPr id="45058" name="Picture 45058"/>
                          <pic:cNvPicPr/>
                        </pic:nvPicPr>
                        <pic:blipFill>
                          <a:blip r:embed="rId306"/>
                          <a:stretch>
                            <a:fillRect/>
                          </a:stretch>
                        </pic:blipFill>
                        <pic:spPr>
                          <a:xfrm>
                            <a:off x="1924192" y="38118"/>
                            <a:ext cx="2158998" cy="2880189"/>
                          </a:xfrm>
                          <a:prstGeom prst="rect">
                            <a:avLst/>
                          </a:prstGeom>
                        </pic:spPr>
                      </pic:pic>
                      <pic:pic xmlns:pic="http://schemas.openxmlformats.org/drawingml/2006/picture">
                        <pic:nvPicPr>
                          <pic:cNvPr id="45060" name="Picture 45060"/>
                          <pic:cNvPicPr/>
                        </pic:nvPicPr>
                        <pic:blipFill>
                          <a:blip r:embed="rId307"/>
                          <a:stretch>
                            <a:fillRect/>
                          </a:stretch>
                        </pic:blipFill>
                        <pic:spPr>
                          <a:xfrm>
                            <a:off x="497058" y="3494650"/>
                            <a:ext cx="2744490" cy="2056842"/>
                          </a:xfrm>
                          <a:prstGeom prst="rect">
                            <a:avLst/>
                          </a:prstGeom>
                        </pic:spPr>
                      </pic:pic>
                      <pic:pic xmlns:pic="http://schemas.openxmlformats.org/drawingml/2006/picture">
                        <pic:nvPicPr>
                          <pic:cNvPr id="45062" name="Picture 45062"/>
                          <pic:cNvPicPr/>
                        </pic:nvPicPr>
                        <pic:blipFill>
                          <a:blip r:embed="rId308"/>
                          <a:stretch>
                            <a:fillRect/>
                          </a:stretch>
                        </pic:blipFill>
                        <pic:spPr>
                          <a:xfrm>
                            <a:off x="3502273" y="3179034"/>
                            <a:ext cx="2012626" cy="2685026"/>
                          </a:xfrm>
                          <a:prstGeom prst="rect">
                            <a:avLst/>
                          </a:prstGeom>
                        </pic:spPr>
                      </pic:pic>
                    </wpg:wgp>
                  </a:graphicData>
                </a:graphic>
              </wp:inline>
            </w:drawing>
          </mc:Choice>
          <mc:Fallback xmlns:a="http://schemas.openxmlformats.org/drawingml/2006/main">
            <w:pict>
              <v:group id="Group 450890" style="width:451.772pt;height:525.847pt;mso-position-horizontal-relative:char;mso-position-vertical-relative:line" coordsize="57375,66782">
                <v:rect id="Rectangle 45035" style="position:absolute;width:383;height:1576;left:40816;top:28263;"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5036" style="position:absolute;width:69397;height:1576;left:3049;top:29833;" filled="f" stroked="f">
                  <v:textbox inset="0,0,0,0">
                    <w:txbxContent>
                      <w:p>
                        <w:pPr>
                          <w:spacing w:before="0" w:after="160" w:line="259" w:lineRule="auto"/>
                          <w:ind w:left="0" w:firstLine="0"/>
                          <w:jc w:val="left"/>
                        </w:pPr>
                        <w:r>
                          <w:rPr>
                            <w:rFonts w:cs="Times New Roman" w:hAnsi="Times New Roman" w:eastAsia="Times New Roman" w:ascii="Times New Roman"/>
                            <w:w w:val="91"/>
                            <w:sz w:val="20"/>
                          </w:rPr>
                          <w:t xml:space="preserve">Step</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4:</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Weld</w:t>
                        </w:r>
                        <w:r>
                          <w:rPr>
                            <w:rFonts w:cs="Times New Roman" w:hAnsi="Times New Roman" w:eastAsia="Times New Roman" w:ascii="Times New Roman"/>
                            <w:spacing w:val="-6"/>
                            <w:w w:val="91"/>
                            <w:sz w:val="20"/>
                          </w:rPr>
                          <w:t xml:space="preserve"> </w:t>
                        </w:r>
                        <w:r>
                          <w:rPr>
                            <w:rFonts w:cs="Times New Roman" w:hAnsi="Times New Roman" w:eastAsia="Times New Roman" w:ascii="Times New Roman"/>
                            <w:w w:val="91"/>
                            <w:sz w:val="20"/>
                          </w:rPr>
                          <w:t xml:space="preserve">or</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mechanically</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attach</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stainless</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steel</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wires</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o</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reinforcing</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steel</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bar</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and</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stainless</w:t>
                        </w:r>
                        <w:r>
                          <w:rPr>
                            <w:rFonts w:cs="Times New Roman" w:hAnsi="Times New Roman" w:eastAsia="Times New Roman" w:ascii="Times New Roman"/>
                            <w:spacing w:val="0"/>
                            <w:w w:val="91"/>
                            <w:sz w:val="20"/>
                          </w:rPr>
                          <w:t xml:space="preserve"> </w:t>
                        </w:r>
                        <w:r>
                          <w:rPr>
                            <w:rFonts w:cs="Times New Roman" w:hAnsi="Times New Roman" w:eastAsia="Times New Roman" w:ascii="Times New Roman"/>
                            <w:w w:val="91"/>
                            <w:sz w:val="20"/>
                          </w:rPr>
                          <w:t xml:space="preserve">steel</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mesh</w:t>
                        </w:r>
                        <w:r>
                          <w:rPr>
                            <w:rFonts w:cs="Times New Roman" w:hAnsi="Times New Roman" w:eastAsia="Times New Roman" w:ascii="Times New Roman"/>
                            <w:spacing w:val="-2"/>
                            <w:w w:val="91"/>
                            <w:sz w:val="20"/>
                          </w:rPr>
                          <w:t xml:space="preserve"> </w:t>
                        </w:r>
                      </w:p>
                    </w:txbxContent>
                  </v:textbox>
                </v:rect>
                <v:rect id="Rectangle 45037" style="position:absolute;width:383;height:1576;left:32415;top:54595;"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5038" style="position:absolute;width:383;height:1576;left:55225;top:57751;"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5039" style="position:absolute;width:383;height:1576;left:3049;top:59687;"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5040" style="position:absolute;width:23009;height:1576;left:3049;top:61532;" filled="f" stroked="f">
                  <v:textbox inset="0,0,0,0">
                    <w:txbxContent>
                      <w:p>
                        <w:pPr>
                          <w:spacing w:before="0" w:after="160" w:line="259" w:lineRule="auto"/>
                          <w:ind w:left="0" w:firstLine="0"/>
                          <w:jc w:val="left"/>
                        </w:pPr>
                        <w:r>
                          <w:rPr>
                            <w:rFonts w:cs="Times New Roman" w:hAnsi="Times New Roman" w:eastAsia="Times New Roman" w:ascii="Times New Roman"/>
                            <w:w w:val="89"/>
                            <w:sz w:val="20"/>
                          </w:rPr>
                          <w:t xml:space="preserve">Step</w:t>
                        </w:r>
                        <w:r>
                          <w:rPr>
                            <w:rFonts w:cs="Times New Roman" w:hAnsi="Times New Roman" w:eastAsia="Times New Roman" w:ascii="Times New Roman"/>
                            <w:spacing w:val="-2"/>
                            <w:w w:val="89"/>
                            <w:sz w:val="20"/>
                          </w:rPr>
                          <w:t xml:space="preserve"> </w:t>
                        </w:r>
                        <w:r>
                          <w:rPr>
                            <w:rFonts w:cs="Times New Roman" w:hAnsi="Times New Roman" w:eastAsia="Times New Roman" w:ascii="Times New Roman"/>
                            <w:w w:val="89"/>
                            <w:sz w:val="20"/>
                          </w:rPr>
                          <w:t xml:space="preserve">5:</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Mark</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dimension</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of</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grip</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areas</w:t>
                        </w:r>
                        <w:r>
                          <w:rPr>
                            <w:rFonts w:cs="Times New Roman" w:hAnsi="Times New Roman" w:eastAsia="Times New Roman" w:ascii="Times New Roman"/>
                            <w:spacing w:val="-2"/>
                            <w:w w:val="89"/>
                            <w:sz w:val="20"/>
                          </w:rPr>
                          <w:t xml:space="preserve"> </w:t>
                        </w:r>
                      </w:p>
                    </w:txbxContent>
                  </v:textbox>
                </v:rect>
                <v:rect id="Rectangle 45041" style="position:absolute;width:69165;height:1576;left:3049;top:63362;" filled="f" stroked="f">
                  <v:textbox inset="0,0,0,0">
                    <w:txbxContent>
                      <w:p>
                        <w:pPr>
                          <w:spacing w:before="0" w:after="160" w:line="259" w:lineRule="auto"/>
                          <w:ind w:left="0" w:firstLine="0"/>
                          <w:jc w:val="left"/>
                        </w:pPr>
                        <w:r>
                          <w:rPr>
                            <w:rFonts w:cs="Times New Roman" w:hAnsi="Times New Roman" w:eastAsia="Times New Roman" w:ascii="Times New Roman"/>
                            <w:w w:val="90"/>
                            <w:sz w:val="20"/>
                          </w:rPr>
                          <w:t xml:space="preserve">Step</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6:</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Plac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2-part</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epoxy</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on</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the</w:t>
                        </w:r>
                        <w:r>
                          <w:rPr>
                            <w:rFonts w:cs="Times New Roman" w:hAnsi="Times New Roman" w:eastAsia="Times New Roman" w:ascii="Times New Roman"/>
                            <w:spacing w:val="-1"/>
                            <w:w w:val="90"/>
                            <w:sz w:val="20"/>
                          </w:rPr>
                          <w:t xml:space="preserve"> </w:t>
                        </w:r>
                        <w:r>
                          <w:rPr>
                            <w:rFonts w:cs="Times New Roman" w:hAnsi="Times New Roman" w:eastAsia="Times New Roman" w:ascii="Times New Roman"/>
                            <w:w w:val="90"/>
                            <w:sz w:val="20"/>
                          </w:rPr>
                          <w:t xml:space="preserve">grip</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areas</w:t>
                        </w:r>
                        <w:r>
                          <w:rPr>
                            <w:rFonts w:cs="Times New Roman" w:hAnsi="Times New Roman" w:eastAsia="Times New Roman" w:ascii="Times New Roman"/>
                            <w:spacing w:val="-6"/>
                            <w:w w:val="90"/>
                            <w:sz w:val="20"/>
                          </w:rPr>
                          <w:t xml:space="preserve"> </w:t>
                        </w:r>
                        <w:r>
                          <w:rPr>
                            <w:rFonts w:cs="Times New Roman" w:hAnsi="Times New Roman" w:eastAsia="Times New Roman" w:ascii="Times New Roman"/>
                            <w:w w:val="90"/>
                            <w:sz w:val="20"/>
                          </w:rPr>
                          <w:t xml:space="preserve">of</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the</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reinforcing</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teel</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bars.</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Wait</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for</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the</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epoxy</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to</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cur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e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product</w:t>
                        </w:r>
                        <w:r>
                          <w:rPr>
                            <w:rFonts w:cs="Times New Roman" w:hAnsi="Times New Roman" w:eastAsia="Times New Roman" w:ascii="Times New Roman"/>
                            <w:spacing w:val="-6"/>
                            <w:w w:val="90"/>
                            <w:sz w:val="20"/>
                          </w:rPr>
                          <w:t xml:space="preserve"> </w:t>
                        </w:r>
                      </w:p>
                    </w:txbxContent>
                  </v:textbox>
                </v:rect>
                <v:rect id="Rectangle 45042" style="position:absolute;width:15230;height:1576;left:3049;top:64826;" filled="f" stroked="f">
                  <v:textbox inset="0,0,0,0">
                    <w:txbxContent>
                      <w:p>
                        <w:pPr>
                          <w:spacing w:before="0" w:after="160" w:line="259" w:lineRule="auto"/>
                          <w:ind w:left="0" w:firstLine="0"/>
                          <w:jc w:val="left"/>
                        </w:pPr>
                        <w:r>
                          <w:rPr>
                            <w:rFonts w:cs="Times New Roman" w:hAnsi="Times New Roman" w:eastAsia="Times New Roman" w:ascii="Times New Roman"/>
                            <w:w w:val="88"/>
                            <w:sz w:val="20"/>
                          </w:rPr>
                          <w:t xml:space="preserve">manual</w:t>
                        </w:r>
                        <w:r>
                          <w:rPr>
                            <w:rFonts w:cs="Times New Roman" w:hAnsi="Times New Roman" w:eastAsia="Times New Roman" w:ascii="Times New Roman"/>
                            <w:spacing w:val="-3"/>
                            <w:w w:val="88"/>
                            <w:sz w:val="20"/>
                          </w:rPr>
                          <w:t xml:space="preserve"> </w:t>
                        </w:r>
                        <w:r>
                          <w:rPr>
                            <w:rFonts w:cs="Times New Roman" w:hAnsi="Times New Roman" w:eastAsia="Times New Roman" w:ascii="Times New Roman"/>
                            <w:w w:val="88"/>
                            <w:sz w:val="20"/>
                          </w:rPr>
                          <w:t xml:space="preserve">for</w:t>
                        </w:r>
                        <w:r>
                          <w:rPr>
                            <w:rFonts w:cs="Times New Roman" w:hAnsi="Times New Roman" w:eastAsia="Times New Roman" w:ascii="Times New Roman"/>
                            <w:spacing w:val="-3"/>
                            <w:w w:val="88"/>
                            <w:sz w:val="20"/>
                          </w:rPr>
                          <w:t xml:space="preserve"> </w:t>
                        </w:r>
                        <w:r>
                          <w:rPr>
                            <w:rFonts w:cs="Times New Roman" w:hAnsi="Times New Roman" w:eastAsia="Times New Roman" w:ascii="Times New Roman"/>
                            <w:w w:val="88"/>
                            <w:sz w:val="20"/>
                          </w:rPr>
                          <w:t xml:space="preserve">curing</w:t>
                        </w:r>
                        <w:r>
                          <w:rPr>
                            <w:rFonts w:cs="Times New Roman" w:hAnsi="Times New Roman" w:eastAsia="Times New Roman" w:ascii="Times New Roman"/>
                            <w:spacing w:val="-2"/>
                            <w:w w:val="88"/>
                            <w:sz w:val="20"/>
                          </w:rPr>
                          <w:t xml:space="preserve"> </w:t>
                        </w:r>
                        <w:r>
                          <w:rPr>
                            <w:rFonts w:cs="Times New Roman" w:hAnsi="Times New Roman" w:eastAsia="Times New Roman" w:ascii="Times New Roman"/>
                            <w:w w:val="88"/>
                            <w:sz w:val="20"/>
                          </w:rPr>
                          <w:t xml:space="preserve">times)</w:t>
                        </w:r>
                        <w:r>
                          <w:rPr>
                            <w:rFonts w:cs="Times New Roman" w:hAnsi="Times New Roman" w:eastAsia="Times New Roman" w:ascii="Times New Roman"/>
                            <w:spacing w:val="-3"/>
                            <w:w w:val="88"/>
                            <w:sz w:val="20"/>
                          </w:rPr>
                          <w:t xml:space="preserve"> </w:t>
                        </w:r>
                      </w:p>
                    </w:txbxContent>
                  </v:textbox>
                </v:rect>
                <v:shape id="Shape 475026" style="position:absolute;width:91;height:381;left:0;top:0;" coordsize="9148,38118" path="m0,0l9148,0l9148,38118l0,38118l0,0">
                  <v:stroke weight="0pt" endcap="flat" joinstyle="miter" miterlimit="10" on="false" color="#000000" opacity="0"/>
                  <v:fill on="true" color="#f0f0f0"/>
                </v:shape>
                <v:shape id="Shape 475027" style="position:absolute;width:57192;height:91;left:91;top:0;" coordsize="5719212,9148" path="m0,0l5719212,0l5719212,9148l0,9148l0,0">
                  <v:stroke weight="0pt" endcap="flat" joinstyle="miter" miterlimit="10" on="false" color="#000000" opacity="0"/>
                  <v:fill on="true" color="#f0f0f0"/>
                </v:shape>
                <v:shape id="Shape 475028" style="position:absolute;width:91;height:381;left:57283;top:0;" coordsize="9148,38118" path="m0,0l9148,0l9148,38118l0,38118l0,0">
                  <v:stroke weight="0pt" endcap="flat" joinstyle="miter" miterlimit="10" on="false" color="#000000" opacity="0"/>
                  <v:fill on="true" color="#a0a0a0"/>
                </v:shape>
                <v:shape id="Shape 475029" style="position:absolute;width:91;height:91;left:57283;top:0;" coordsize="9148,9148" path="m0,0l9148,0l9148,9148l0,9148l0,0">
                  <v:stroke weight="0pt" endcap="flat" joinstyle="miter" miterlimit="10" on="false" color="#000000" opacity="0"/>
                  <v:fill on="true" color="#f0f0f0"/>
                </v:shape>
                <v:shape id="Shape 475030" style="position:absolute;width:57192;height:91;left:45;top:91;" coordsize="5719211,9148" path="m0,0l5719211,0l5719211,9148l0,9148l0,0">
                  <v:stroke weight="0pt" endcap="flat" joinstyle="miter" miterlimit="10" on="false" color="#000000" opacity="0"/>
                  <v:fill on="true" color="#a0a0a0"/>
                </v:shape>
                <v:shape id="Shape 475031" style="position:absolute;width:91;height:91;left:57237;top:91;" coordsize="9148,9148" path="m0,0l9148,0l9148,9148l0,9148l0,0">
                  <v:stroke weight="0pt" endcap="flat" joinstyle="miter" miterlimit="10" on="false" color="#000000" opacity="0"/>
                  <v:fill on="true" color="#a0a0a0"/>
                </v:shape>
                <v:shape id="Shape 475032" style="position:absolute;width:57192;height:91;left:45;top:66599;" coordsize="5719211,9149" path="m0,0l5719211,0l5719211,9149l0,9149l0,0">
                  <v:stroke weight="0pt" endcap="flat" joinstyle="miter" miterlimit="10" on="false" color="#000000" opacity="0"/>
                  <v:fill on="true" color="#f0f0f0"/>
                </v:shape>
                <v:shape id="Shape 475033" style="position:absolute;width:91;height:91;left:57237;top:66599;" coordsize="9148,9149" path="m0,0l9148,0l9148,9149l0,9149l0,0">
                  <v:stroke weight="0pt" endcap="flat" joinstyle="miter" miterlimit="10" on="false" color="#000000" opacity="0"/>
                  <v:fill on="true" color="#f0f0f0"/>
                </v:shape>
                <v:shape id="Shape 475034" style="position:absolute;width:91;height:66416;left:45;top:182;" coordsize="9148,6641665" path="m0,0l9148,0l9148,6641665l0,6641665l0,0">
                  <v:stroke weight="0pt" endcap="flat" joinstyle="miter" miterlimit="10" on="false" color="#000000" opacity="0"/>
                  <v:fill on="true" color="#a0a0a0"/>
                </v:shape>
                <v:shape id="Shape 475035" style="position:absolute;width:91;height:66416;left:57237;top:182;" coordsize="9148,6641665" path="m0,0l9148,0l9148,6641665l0,6641665l0,0">
                  <v:stroke weight="0pt" endcap="flat" joinstyle="miter" miterlimit="10" on="false" color="#000000" opacity="0"/>
                  <v:fill on="true" color="#f0f0f0"/>
                </v:shape>
                <v:shape id="Shape 475036" style="position:absolute;width:91;height:66401;left:0;top:381;" coordsize="9148,6640139" path="m0,0l9148,0l9148,6640139l0,6640139l0,0">
                  <v:stroke weight="0pt" endcap="flat" joinstyle="miter" miterlimit="10" on="false" color="#000000" opacity="0"/>
                  <v:fill on="true" color="#f0f0f0"/>
                </v:shape>
                <v:shape id="Shape 475037" style="position:absolute;width:57283;height:91;left:0;top:66691;" coordsize="5728360,9148" path="m0,0l5728360,0l5728360,9148l0,9148l0,0">
                  <v:stroke weight="0pt" endcap="flat" joinstyle="miter" miterlimit="10" on="false" color="#000000" opacity="0"/>
                  <v:fill on="true" color="#a0a0a0"/>
                </v:shape>
                <v:shape id="Shape 475038" style="position:absolute;width:91;height:66401;left:57283;top:381;" coordsize="9148,6640139" path="m0,0l9148,0l9148,6640139l0,6640139l0,0">
                  <v:stroke weight="0pt" endcap="flat" joinstyle="miter" miterlimit="10" on="false" color="#000000" opacity="0"/>
                  <v:fill on="true" color="#a0a0a0"/>
                </v:shape>
                <v:shape id="Shape 475039" style="position:absolute;width:91;height:91;left:57283;top:66691;" coordsize="9148,9148" path="m0,0l9148,0l9148,9148l0,9148l0,0">
                  <v:stroke weight="0pt" endcap="flat" joinstyle="miter" miterlimit="10" on="false" color="#000000" opacity="0"/>
                  <v:fill on="true" color="#a0a0a0"/>
                </v:shape>
                <v:shape id="Picture 45058" style="position:absolute;width:21589;height:28801;left:19241;top:381;" filled="f">
                  <v:imagedata r:id="rId309"/>
                </v:shape>
                <v:shape id="Picture 45060" style="position:absolute;width:27444;height:20568;left:4970;top:34946;" filled="f">
                  <v:imagedata r:id="rId310"/>
                </v:shape>
                <v:shape id="Picture 45062" style="position:absolute;width:20126;height:26850;left:35022;top:31790;" filled="f">
                  <v:imagedata r:id="rId311"/>
                </v:shape>
              </v:group>
            </w:pict>
          </mc:Fallback>
        </mc:AlternateContent>
      </w:r>
    </w:p>
    <w:p w14:paraId="7D6D3BE2" w14:textId="77777777" w:rsidR="0000336F" w:rsidRDefault="00000000">
      <w:pPr>
        <w:spacing w:after="0" w:line="259" w:lineRule="auto"/>
        <w:ind w:left="19" w:right="-626" w:firstLine="0"/>
        <w:jc w:val="left"/>
      </w:pPr>
      <w:r>
        <w:rPr>
          <w:rFonts w:ascii="Calibri" w:eastAsia="Calibri" w:hAnsi="Calibri" w:cs="Calibri"/>
          <w:noProof/>
        </w:rPr>
        <mc:AlternateContent>
          <mc:Choice Requires="wpg">
            <w:drawing>
              <wp:inline distT="0" distB="0" distL="0" distR="0" wp14:anchorId="28CB5515" wp14:editId="1B8BE26B">
                <wp:extent cx="5737507" cy="7533623"/>
                <wp:effectExtent l="0" t="0" r="0" b="0"/>
                <wp:docPr id="450817" name="Group 450817"/>
                <wp:cNvGraphicFramePr/>
                <a:graphic xmlns:a="http://schemas.openxmlformats.org/drawingml/2006/main">
                  <a:graphicData uri="http://schemas.microsoft.com/office/word/2010/wordprocessingGroup">
                    <wpg:wgp>
                      <wpg:cNvGrpSpPr/>
                      <wpg:grpSpPr>
                        <a:xfrm>
                          <a:off x="0" y="0"/>
                          <a:ext cx="5737507" cy="7533623"/>
                          <a:chOff x="0" y="0"/>
                          <a:chExt cx="5737507" cy="7533623"/>
                        </a:xfrm>
                      </wpg:grpSpPr>
                      <wps:wsp>
                        <wps:cNvPr id="45066" name="Rectangle 45066"/>
                        <wps:cNvSpPr/>
                        <wps:spPr>
                          <a:xfrm>
                            <a:off x="4603119" y="2347588"/>
                            <a:ext cx="38303" cy="157658"/>
                          </a:xfrm>
                          <a:prstGeom prst="rect">
                            <a:avLst/>
                          </a:prstGeom>
                          <a:ln>
                            <a:noFill/>
                          </a:ln>
                        </wps:spPr>
                        <wps:txbx>
                          <w:txbxContent>
                            <w:p w14:paraId="53A86514"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067" name="Rectangle 45067"/>
                        <wps:cNvSpPr/>
                        <wps:spPr>
                          <a:xfrm>
                            <a:off x="304943" y="2504634"/>
                            <a:ext cx="3001393" cy="157658"/>
                          </a:xfrm>
                          <a:prstGeom prst="rect">
                            <a:avLst/>
                          </a:prstGeom>
                          <a:ln>
                            <a:noFill/>
                          </a:ln>
                        </wps:spPr>
                        <wps:txbx>
                          <w:txbxContent>
                            <w:p w14:paraId="293B03AD" w14:textId="77777777" w:rsidR="0000336F" w:rsidRDefault="00000000">
                              <w:pPr>
                                <w:spacing w:after="160" w:line="259" w:lineRule="auto"/>
                                <w:ind w:left="0" w:firstLine="0"/>
                                <w:jc w:val="left"/>
                              </w:pPr>
                              <w:r>
                                <w:rPr>
                                  <w:rFonts w:ascii="Times New Roman" w:eastAsia="Times New Roman" w:hAnsi="Times New Roman" w:cs="Times New Roman"/>
                                  <w:w w:val="92"/>
                                  <w:sz w:val="20"/>
                                </w:rPr>
                                <w:t>Step</w:t>
                              </w:r>
                              <w:r>
                                <w:rPr>
                                  <w:rFonts w:ascii="Times New Roman" w:eastAsia="Times New Roman" w:hAnsi="Times New Roman" w:cs="Times New Roman"/>
                                  <w:spacing w:val="-2"/>
                                  <w:w w:val="92"/>
                                  <w:sz w:val="20"/>
                                </w:rPr>
                                <w:t xml:space="preserve"> </w:t>
                              </w:r>
                              <w:r>
                                <w:rPr>
                                  <w:rFonts w:ascii="Times New Roman" w:eastAsia="Times New Roman" w:hAnsi="Times New Roman" w:cs="Times New Roman"/>
                                  <w:w w:val="92"/>
                                  <w:sz w:val="20"/>
                                </w:rPr>
                                <w:t>7:</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Place</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electroplater</w:t>
                              </w:r>
                              <w:r>
                                <w:rPr>
                                  <w:rFonts w:ascii="Times New Roman" w:eastAsia="Times New Roman" w:hAnsi="Times New Roman" w:cs="Times New Roman"/>
                                  <w:spacing w:val="-3"/>
                                  <w:w w:val="92"/>
                                  <w:sz w:val="20"/>
                                </w:rPr>
                                <w:t xml:space="preserve"> </w:t>
                              </w:r>
                              <w:r>
                                <w:rPr>
                                  <w:rFonts w:ascii="Times New Roman" w:eastAsia="Times New Roman" w:hAnsi="Times New Roman" w:cs="Times New Roman"/>
                                  <w:w w:val="92"/>
                                  <w:sz w:val="20"/>
                                </w:rPr>
                                <w:t>tape</w:t>
                              </w:r>
                              <w:r>
                                <w:rPr>
                                  <w:rFonts w:ascii="Times New Roman" w:eastAsia="Times New Roman" w:hAnsi="Times New Roman" w:cs="Times New Roman"/>
                                  <w:spacing w:val="-2"/>
                                  <w:w w:val="92"/>
                                  <w:sz w:val="20"/>
                                </w:rPr>
                                <w:t xml:space="preserve"> </w:t>
                              </w:r>
                              <w:r>
                                <w:rPr>
                                  <w:rFonts w:ascii="Times New Roman" w:eastAsia="Times New Roman" w:hAnsi="Times New Roman" w:cs="Times New Roman"/>
                                  <w:w w:val="92"/>
                                  <w:sz w:val="20"/>
                                </w:rPr>
                                <w:t>in</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the</w:t>
                              </w:r>
                              <w:r>
                                <w:rPr>
                                  <w:rFonts w:ascii="Times New Roman" w:eastAsia="Times New Roman" w:hAnsi="Times New Roman" w:cs="Times New Roman"/>
                                  <w:spacing w:val="-2"/>
                                  <w:w w:val="92"/>
                                  <w:sz w:val="20"/>
                                </w:rPr>
                                <w:t xml:space="preserve"> </w:t>
                              </w:r>
                              <w:r>
                                <w:rPr>
                                  <w:rFonts w:ascii="Times New Roman" w:eastAsia="Times New Roman" w:hAnsi="Times New Roman" w:cs="Times New Roman"/>
                                  <w:w w:val="92"/>
                                  <w:sz w:val="20"/>
                                </w:rPr>
                                <w:t>grip</w:t>
                              </w:r>
                              <w:r>
                                <w:rPr>
                                  <w:rFonts w:ascii="Times New Roman" w:eastAsia="Times New Roman" w:hAnsi="Times New Roman" w:cs="Times New Roman"/>
                                  <w:spacing w:val="-6"/>
                                  <w:w w:val="92"/>
                                  <w:sz w:val="20"/>
                                </w:rPr>
                                <w:t xml:space="preserve"> </w:t>
                              </w:r>
                              <w:r>
                                <w:rPr>
                                  <w:rFonts w:ascii="Times New Roman" w:eastAsia="Times New Roman" w:hAnsi="Times New Roman" w:cs="Times New Roman"/>
                                  <w:w w:val="92"/>
                                  <w:sz w:val="20"/>
                                </w:rPr>
                                <w:t>areas</w:t>
                              </w:r>
                              <w:r>
                                <w:rPr>
                                  <w:rFonts w:ascii="Times New Roman" w:eastAsia="Times New Roman" w:hAnsi="Times New Roman" w:cs="Times New Roman"/>
                                  <w:spacing w:val="-2"/>
                                  <w:w w:val="92"/>
                                  <w:sz w:val="20"/>
                                </w:rPr>
                                <w:t xml:space="preserve"> </w:t>
                              </w:r>
                            </w:p>
                          </w:txbxContent>
                        </wps:txbx>
                        <wps:bodyPr horzOverflow="overflow" vert="horz" lIns="0" tIns="0" rIns="0" bIns="0" rtlCol="0">
                          <a:noAutofit/>
                        </wps:bodyPr>
                      </wps:wsp>
                      <wps:wsp>
                        <wps:cNvPr id="45068" name="Rectangle 45068"/>
                        <wps:cNvSpPr/>
                        <wps:spPr>
                          <a:xfrm>
                            <a:off x="4603119" y="4229088"/>
                            <a:ext cx="38303" cy="157659"/>
                          </a:xfrm>
                          <a:prstGeom prst="rect">
                            <a:avLst/>
                          </a:prstGeom>
                          <a:ln>
                            <a:noFill/>
                          </a:ln>
                        </wps:spPr>
                        <wps:txbx>
                          <w:txbxContent>
                            <w:p w14:paraId="66924197"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069" name="Rectangle 45069"/>
                        <wps:cNvSpPr/>
                        <wps:spPr>
                          <a:xfrm>
                            <a:off x="304943" y="4384609"/>
                            <a:ext cx="6604868" cy="157658"/>
                          </a:xfrm>
                          <a:prstGeom prst="rect">
                            <a:avLst/>
                          </a:prstGeom>
                          <a:ln>
                            <a:noFill/>
                          </a:ln>
                        </wps:spPr>
                        <wps:txbx>
                          <w:txbxContent>
                            <w:p w14:paraId="41822517" w14:textId="77777777" w:rsidR="0000336F" w:rsidRDefault="00000000">
                              <w:pPr>
                                <w:spacing w:after="160" w:line="259" w:lineRule="auto"/>
                                <w:ind w:left="0" w:firstLine="0"/>
                                <w:jc w:val="left"/>
                              </w:pPr>
                              <w:r>
                                <w:rPr>
                                  <w:rFonts w:ascii="Times New Roman" w:eastAsia="Times New Roman" w:hAnsi="Times New Roman" w:cs="Times New Roman"/>
                                  <w:w w:val="91"/>
                                  <w:sz w:val="20"/>
                                </w:rPr>
                                <w:t>Step</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8:</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Plac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shrink</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ube</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around</w:t>
                              </w:r>
                              <w:r>
                                <w:rPr>
                                  <w:rFonts w:ascii="Times New Roman" w:eastAsia="Times New Roman" w:hAnsi="Times New Roman" w:cs="Times New Roman"/>
                                  <w:spacing w:val="-1"/>
                                  <w:w w:val="91"/>
                                  <w:sz w:val="20"/>
                                </w:rPr>
                                <w:t xml:space="preserve"> </w:t>
                              </w:r>
                              <w:r>
                                <w:rPr>
                                  <w:rFonts w:ascii="Times New Roman" w:eastAsia="Times New Roman" w:hAnsi="Times New Roman" w:cs="Times New Roman"/>
                                  <w:w w:val="91"/>
                                  <w:sz w:val="20"/>
                                </w:rPr>
                                <w:t>grip</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areas.</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Us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heat</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gun</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o</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shrink</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ube</w:t>
                              </w:r>
                              <w:r>
                                <w:rPr>
                                  <w:rFonts w:ascii="Times New Roman" w:eastAsia="Times New Roman" w:hAnsi="Times New Roman" w:cs="Times New Roman"/>
                                  <w:spacing w:val="-6"/>
                                  <w:w w:val="91"/>
                                  <w:sz w:val="20"/>
                                </w:rPr>
                                <w:t xml:space="preserve"> </w:t>
                              </w:r>
                              <w:r>
                                <w:rPr>
                                  <w:rFonts w:ascii="Times New Roman" w:eastAsia="Times New Roman" w:hAnsi="Times New Roman" w:cs="Times New Roman"/>
                                  <w:w w:val="91"/>
                                  <w:sz w:val="20"/>
                                </w:rPr>
                                <w:t>closer</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to</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surfac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of</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2"/>
                                  <w:w w:val="91"/>
                                  <w:sz w:val="20"/>
                                </w:rPr>
                                <w:t xml:space="preserve"> </w:t>
                              </w:r>
                            </w:p>
                          </w:txbxContent>
                        </wps:txbx>
                        <wps:bodyPr horzOverflow="overflow" vert="horz" lIns="0" tIns="0" rIns="0" bIns="0" rtlCol="0">
                          <a:noAutofit/>
                        </wps:bodyPr>
                      </wps:wsp>
                      <wps:wsp>
                        <wps:cNvPr id="45070" name="Rectangle 45070"/>
                        <wps:cNvSpPr/>
                        <wps:spPr>
                          <a:xfrm>
                            <a:off x="304943" y="4530981"/>
                            <a:ext cx="1322000" cy="157659"/>
                          </a:xfrm>
                          <a:prstGeom prst="rect">
                            <a:avLst/>
                          </a:prstGeom>
                          <a:ln>
                            <a:noFill/>
                          </a:ln>
                        </wps:spPr>
                        <wps:txbx>
                          <w:txbxContent>
                            <w:p w14:paraId="786C53FE" w14:textId="77777777" w:rsidR="0000336F" w:rsidRDefault="00000000">
                              <w:pPr>
                                <w:spacing w:after="160" w:line="259" w:lineRule="auto"/>
                                <w:ind w:left="0" w:firstLine="0"/>
                                <w:jc w:val="left"/>
                              </w:pPr>
                              <w:r>
                                <w:rPr>
                                  <w:rFonts w:ascii="Times New Roman" w:eastAsia="Times New Roman" w:hAnsi="Times New Roman" w:cs="Times New Roman"/>
                                  <w:w w:val="90"/>
                                  <w:sz w:val="20"/>
                                </w:rPr>
                                <w:t>reinforcing</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steel</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bars</w:t>
                              </w:r>
                              <w:r>
                                <w:rPr>
                                  <w:rFonts w:ascii="Times New Roman" w:eastAsia="Times New Roman" w:hAnsi="Times New Roman" w:cs="Times New Roman"/>
                                  <w:spacing w:val="-4"/>
                                  <w:w w:val="90"/>
                                  <w:sz w:val="20"/>
                                </w:rPr>
                                <w:t xml:space="preserve"> </w:t>
                              </w:r>
                            </w:p>
                          </w:txbxContent>
                        </wps:txbx>
                        <wps:bodyPr horzOverflow="overflow" vert="horz" lIns="0" tIns="0" rIns="0" bIns="0" rtlCol="0">
                          <a:noAutofit/>
                        </wps:bodyPr>
                      </wps:wsp>
                      <wps:wsp>
                        <wps:cNvPr id="45071" name="Rectangle 45071"/>
                        <wps:cNvSpPr/>
                        <wps:spPr>
                          <a:xfrm>
                            <a:off x="4603119" y="6996449"/>
                            <a:ext cx="38303" cy="157658"/>
                          </a:xfrm>
                          <a:prstGeom prst="rect">
                            <a:avLst/>
                          </a:prstGeom>
                          <a:ln>
                            <a:noFill/>
                          </a:ln>
                        </wps:spPr>
                        <wps:txbx>
                          <w:txbxContent>
                            <w:p w14:paraId="01C53313"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072" name="Rectangle 45072"/>
                        <wps:cNvSpPr/>
                        <wps:spPr>
                          <a:xfrm>
                            <a:off x="304943" y="7153494"/>
                            <a:ext cx="3399562" cy="157658"/>
                          </a:xfrm>
                          <a:prstGeom prst="rect">
                            <a:avLst/>
                          </a:prstGeom>
                          <a:ln>
                            <a:noFill/>
                          </a:ln>
                        </wps:spPr>
                        <wps:txbx>
                          <w:txbxContent>
                            <w:p w14:paraId="468F3BB4" w14:textId="77777777" w:rsidR="0000336F" w:rsidRDefault="00000000">
                              <w:pPr>
                                <w:spacing w:after="160" w:line="259" w:lineRule="auto"/>
                                <w:ind w:left="0" w:firstLine="0"/>
                                <w:jc w:val="left"/>
                              </w:pPr>
                              <w:r>
                                <w:rPr>
                                  <w:rFonts w:ascii="Times New Roman" w:eastAsia="Times New Roman" w:hAnsi="Times New Roman" w:cs="Times New Roman"/>
                                  <w:w w:val="92"/>
                                  <w:sz w:val="20"/>
                                </w:rPr>
                                <w:t>Step</w:t>
                              </w:r>
                              <w:r>
                                <w:rPr>
                                  <w:rFonts w:ascii="Times New Roman" w:eastAsia="Times New Roman" w:hAnsi="Times New Roman" w:cs="Times New Roman"/>
                                  <w:spacing w:val="-2"/>
                                  <w:w w:val="92"/>
                                  <w:sz w:val="20"/>
                                </w:rPr>
                                <w:t xml:space="preserve"> </w:t>
                              </w:r>
                              <w:r>
                                <w:rPr>
                                  <w:rFonts w:ascii="Times New Roman" w:eastAsia="Times New Roman" w:hAnsi="Times New Roman" w:cs="Times New Roman"/>
                                  <w:w w:val="92"/>
                                  <w:sz w:val="20"/>
                                </w:rPr>
                                <w:t>9:</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Place</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stainless</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steel</w:t>
                              </w:r>
                              <w:r>
                                <w:rPr>
                                  <w:rFonts w:ascii="Times New Roman" w:eastAsia="Times New Roman" w:hAnsi="Times New Roman" w:cs="Times New Roman"/>
                                  <w:spacing w:val="-3"/>
                                  <w:w w:val="92"/>
                                  <w:sz w:val="20"/>
                                </w:rPr>
                                <w:t xml:space="preserve"> </w:t>
                              </w:r>
                              <w:r>
                                <w:rPr>
                                  <w:rFonts w:ascii="Times New Roman" w:eastAsia="Times New Roman" w:hAnsi="Times New Roman" w:cs="Times New Roman"/>
                                  <w:w w:val="92"/>
                                  <w:sz w:val="20"/>
                                </w:rPr>
                                <w:t>mesh</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inside</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the</w:t>
                              </w:r>
                              <w:r>
                                <w:rPr>
                                  <w:rFonts w:ascii="Times New Roman" w:eastAsia="Times New Roman" w:hAnsi="Times New Roman" w:cs="Times New Roman"/>
                                  <w:spacing w:val="-2"/>
                                  <w:w w:val="92"/>
                                  <w:sz w:val="20"/>
                                </w:rPr>
                                <w:t xml:space="preserve"> </w:t>
                              </w:r>
                              <w:r>
                                <w:rPr>
                                  <w:rFonts w:ascii="Times New Roman" w:eastAsia="Times New Roman" w:hAnsi="Times New Roman" w:cs="Times New Roman"/>
                                  <w:w w:val="92"/>
                                  <w:sz w:val="20"/>
                                </w:rPr>
                                <w:t>PVC</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pipe</w:t>
                              </w:r>
                              <w:r>
                                <w:rPr>
                                  <w:rFonts w:ascii="Times New Roman" w:eastAsia="Times New Roman" w:hAnsi="Times New Roman" w:cs="Times New Roman"/>
                                  <w:spacing w:val="-2"/>
                                  <w:w w:val="92"/>
                                  <w:sz w:val="20"/>
                                </w:rPr>
                                <w:t xml:space="preserve"> </w:t>
                              </w:r>
                            </w:p>
                          </w:txbxContent>
                        </wps:txbx>
                        <wps:bodyPr horzOverflow="overflow" vert="horz" lIns="0" tIns="0" rIns="0" bIns="0" rtlCol="0">
                          <a:noAutofit/>
                        </wps:bodyPr>
                      </wps:wsp>
                      <wps:wsp>
                        <wps:cNvPr id="45073" name="Rectangle 45073"/>
                        <wps:cNvSpPr/>
                        <wps:spPr>
                          <a:xfrm>
                            <a:off x="304943" y="7337985"/>
                            <a:ext cx="6291156" cy="157659"/>
                          </a:xfrm>
                          <a:prstGeom prst="rect">
                            <a:avLst/>
                          </a:prstGeom>
                          <a:ln>
                            <a:noFill/>
                          </a:ln>
                        </wps:spPr>
                        <wps:txbx>
                          <w:txbxContent>
                            <w:p w14:paraId="0E5E8A84" w14:textId="77777777" w:rsidR="0000336F" w:rsidRDefault="00000000">
                              <w:pPr>
                                <w:spacing w:after="160" w:line="259" w:lineRule="auto"/>
                                <w:ind w:left="0" w:firstLine="0"/>
                                <w:jc w:val="left"/>
                              </w:pPr>
                              <w:r>
                                <w:rPr>
                                  <w:rFonts w:ascii="Times New Roman" w:eastAsia="Times New Roman" w:hAnsi="Times New Roman" w:cs="Times New Roman"/>
                                  <w:w w:val="90"/>
                                  <w:sz w:val="20"/>
                                </w:rPr>
                                <w:t>Step</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10:</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Plac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reinforcing</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steel</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bars</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insid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th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PVC</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pipe</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with</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the plastic</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wheel</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chairs</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as</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shown</w:t>
                              </w:r>
                              <w:r>
                                <w:rPr>
                                  <w:rFonts w:ascii="Times New Roman" w:eastAsia="Times New Roman" w:hAnsi="Times New Roman" w:cs="Times New Roman"/>
                                  <w:spacing w:val="-6"/>
                                  <w:w w:val="90"/>
                                  <w:sz w:val="20"/>
                                </w:rPr>
                                <w:t xml:space="preserve"> </w:t>
                              </w:r>
                              <w:r>
                                <w:rPr>
                                  <w:rFonts w:ascii="Times New Roman" w:eastAsia="Times New Roman" w:hAnsi="Times New Roman" w:cs="Times New Roman"/>
                                  <w:w w:val="90"/>
                                  <w:sz w:val="20"/>
                                </w:rPr>
                                <w:t>below</w:t>
                              </w:r>
                              <w:r>
                                <w:rPr>
                                  <w:rFonts w:ascii="Times New Roman" w:eastAsia="Times New Roman" w:hAnsi="Times New Roman" w:cs="Times New Roman"/>
                                  <w:spacing w:val="-4"/>
                                  <w:w w:val="90"/>
                                  <w:sz w:val="20"/>
                                </w:rPr>
                                <w:t xml:space="preserve"> </w:t>
                              </w:r>
                            </w:p>
                          </w:txbxContent>
                        </wps:txbx>
                        <wps:bodyPr horzOverflow="overflow" vert="horz" lIns="0" tIns="0" rIns="0" bIns="0" rtlCol="0">
                          <a:noAutofit/>
                        </wps:bodyPr>
                      </wps:wsp>
                      <wps:wsp>
                        <wps:cNvPr id="475168" name="Shape 475168"/>
                        <wps:cNvSpPr/>
                        <wps:spPr>
                          <a:xfrm>
                            <a:off x="0" y="0"/>
                            <a:ext cx="9148" cy="38118"/>
                          </a:xfrm>
                          <a:custGeom>
                            <a:avLst/>
                            <a:gdLst/>
                            <a:ahLst/>
                            <a:cxnLst/>
                            <a:rect l="0" t="0" r="0" b="0"/>
                            <a:pathLst>
                              <a:path w="9148" h="38118">
                                <a:moveTo>
                                  <a:pt x="0" y="0"/>
                                </a:moveTo>
                                <a:lnTo>
                                  <a:pt x="9148" y="0"/>
                                </a:lnTo>
                                <a:lnTo>
                                  <a:pt x="9148" y="38118"/>
                                </a:lnTo>
                                <a:lnTo>
                                  <a:pt x="0" y="3811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169" name="Shape 475169"/>
                        <wps:cNvSpPr/>
                        <wps:spPr>
                          <a:xfrm>
                            <a:off x="9148" y="0"/>
                            <a:ext cx="5719212" cy="9148"/>
                          </a:xfrm>
                          <a:custGeom>
                            <a:avLst/>
                            <a:gdLst/>
                            <a:ahLst/>
                            <a:cxnLst/>
                            <a:rect l="0" t="0" r="0" b="0"/>
                            <a:pathLst>
                              <a:path w="5719212" h="9148">
                                <a:moveTo>
                                  <a:pt x="0" y="0"/>
                                </a:moveTo>
                                <a:lnTo>
                                  <a:pt x="5719212" y="0"/>
                                </a:lnTo>
                                <a:lnTo>
                                  <a:pt x="5719212"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170" name="Shape 475170"/>
                        <wps:cNvSpPr/>
                        <wps:spPr>
                          <a:xfrm>
                            <a:off x="5728360" y="0"/>
                            <a:ext cx="9148" cy="38118"/>
                          </a:xfrm>
                          <a:custGeom>
                            <a:avLst/>
                            <a:gdLst/>
                            <a:ahLst/>
                            <a:cxnLst/>
                            <a:rect l="0" t="0" r="0" b="0"/>
                            <a:pathLst>
                              <a:path w="9148" h="38118">
                                <a:moveTo>
                                  <a:pt x="0" y="0"/>
                                </a:moveTo>
                                <a:lnTo>
                                  <a:pt x="9148" y="0"/>
                                </a:lnTo>
                                <a:lnTo>
                                  <a:pt x="9148" y="38118"/>
                                </a:lnTo>
                                <a:lnTo>
                                  <a:pt x="0" y="3811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171" name="Shape 475171"/>
                        <wps:cNvSpPr/>
                        <wps:spPr>
                          <a:xfrm>
                            <a:off x="5728360" y="0"/>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172" name="Shape 475172"/>
                        <wps:cNvSpPr/>
                        <wps:spPr>
                          <a:xfrm>
                            <a:off x="4574" y="9148"/>
                            <a:ext cx="5719211" cy="9148"/>
                          </a:xfrm>
                          <a:custGeom>
                            <a:avLst/>
                            <a:gdLst/>
                            <a:ahLst/>
                            <a:cxnLst/>
                            <a:rect l="0" t="0" r="0" b="0"/>
                            <a:pathLst>
                              <a:path w="5719211" h="9148">
                                <a:moveTo>
                                  <a:pt x="0" y="0"/>
                                </a:moveTo>
                                <a:lnTo>
                                  <a:pt x="5719211" y="0"/>
                                </a:lnTo>
                                <a:lnTo>
                                  <a:pt x="5719211"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173" name="Shape 475173"/>
                        <wps:cNvSpPr/>
                        <wps:spPr>
                          <a:xfrm>
                            <a:off x="5723785" y="9148"/>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174" name="Shape 475174"/>
                        <wps:cNvSpPr/>
                        <wps:spPr>
                          <a:xfrm>
                            <a:off x="4574" y="7515328"/>
                            <a:ext cx="5719211" cy="9148"/>
                          </a:xfrm>
                          <a:custGeom>
                            <a:avLst/>
                            <a:gdLst/>
                            <a:ahLst/>
                            <a:cxnLst/>
                            <a:rect l="0" t="0" r="0" b="0"/>
                            <a:pathLst>
                              <a:path w="5719211" h="9148">
                                <a:moveTo>
                                  <a:pt x="0" y="0"/>
                                </a:moveTo>
                                <a:lnTo>
                                  <a:pt x="5719211" y="0"/>
                                </a:lnTo>
                                <a:lnTo>
                                  <a:pt x="5719211"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175" name="Shape 475175"/>
                        <wps:cNvSpPr/>
                        <wps:spPr>
                          <a:xfrm>
                            <a:off x="5723785" y="7515328"/>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176" name="Shape 475176"/>
                        <wps:cNvSpPr/>
                        <wps:spPr>
                          <a:xfrm>
                            <a:off x="4574" y="18297"/>
                            <a:ext cx="9148" cy="7497031"/>
                          </a:xfrm>
                          <a:custGeom>
                            <a:avLst/>
                            <a:gdLst/>
                            <a:ahLst/>
                            <a:cxnLst/>
                            <a:rect l="0" t="0" r="0" b="0"/>
                            <a:pathLst>
                              <a:path w="9148" h="7497031">
                                <a:moveTo>
                                  <a:pt x="0" y="0"/>
                                </a:moveTo>
                                <a:lnTo>
                                  <a:pt x="9148" y="0"/>
                                </a:lnTo>
                                <a:lnTo>
                                  <a:pt x="9148" y="7497031"/>
                                </a:lnTo>
                                <a:lnTo>
                                  <a:pt x="0" y="7497031"/>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177" name="Shape 475177"/>
                        <wps:cNvSpPr/>
                        <wps:spPr>
                          <a:xfrm>
                            <a:off x="5723785" y="18297"/>
                            <a:ext cx="9148" cy="7497031"/>
                          </a:xfrm>
                          <a:custGeom>
                            <a:avLst/>
                            <a:gdLst/>
                            <a:ahLst/>
                            <a:cxnLst/>
                            <a:rect l="0" t="0" r="0" b="0"/>
                            <a:pathLst>
                              <a:path w="9148" h="7497031">
                                <a:moveTo>
                                  <a:pt x="0" y="0"/>
                                </a:moveTo>
                                <a:lnTo>
                                  <a:pt x="9148" y="0"/>
                                </a:lnTo>
                                <a:lnTo>
                                  <a:pt x="9148" y="7497031"/>
                                </a:lnTo>
                                <a:lnTo>
                                  <a:pt x="0" y="7497031"/>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178" name="Shape 475178"/>
                        <wps:cNvSpPr/>
                        <wps:spPr>
                          <a:xfrm>
                            <a:off x="0" y="38118"/>
                            <a:ext cx="9148" cy="7495506"/>
                          </a:xfrm>
                          <a:custGeom>
                            <a:avLst/>
                            <a:gdLst/>
                            <a:ahLst/>
                            <a:cxnLst/>
                            <a:rect l="0" t="0" r="0" b="0"/>
                            <a:pathLst>
                              <a:path w="9148" h="7495506">
                                <a:moveTo>
                                  <a:pt x="0" y="0"/>
                                </a:moveTo>
                                <a:lnTo>
                                  <a:pt x="9148" y="0"/>
                                </a:lnTo>
                                <a:lnTo>
                                  <a:pt x="9148" y="7495506"/>
                                </a:lnTo>
                                <a:lnTo>
                                  <a:pt x="0" y="7495506"/>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179" name="Shape 475179"/>
                        <wps:cNvSpPr/>
                        <wps:spPr>
                          <a:xfrm>
                            <a:off x="0" y="7524474"/>
                            <a:ext cx="5728360" cy="9148"/>
                          </a:xfrm>
                          <a:custGeom>
                            <a:avLst/>
                            <a:gdLst/>
                            <a:ahLst/>
                            <a:cxnLst/>
                            <a:rect l="0" t="0" r="0" b="0"/>
                            <a:pathLst>
                              <a:path w="5728360" h="9148">
                                <a:moveTo>
                                  <a:pt x="0" y="0"/>
                                </a:moveTo>
                                <a:lnTo>
                                  <a:pt x="5728360" y="0"/>
                                </a:lnTo>
                                <a:lnTo>
                                  <a:pt x="5728360"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180" name="Shape 475180"/>
                        <wps:cNvSpPr/>
                        <wps:spPr>
                          <a:xfrm>
                            <a:off x="5728360" y="38118"/>
                            <a:ext cx="9148" cy="7495506"/>
                          </a:xfrm>
                          <a:custGeom>
                            <a:avLst/>
                            <a:gdLst/>
                            <a:ahLst/>
                            <a:cxnLst/>
                            <a:rect l="0" t="0" r="0" b="0"/>
                            <a:pathLst>
                              <a:path w="9148" h="7495506">
                                <a:moveTo>
                                  <a:pt x="0" y="0"/>
                                </a:moveTo>
                                <a:lnTo>
                                  <a:pt x="9148" y="0"/>
                                </a:lnTo>
                                <a:lnTo>
                                  <a:pt x="9148" y="7495506"/>
                                </a:lnTo>
                                <a:lnTo>
                                  <a:pt x="0" y="7495506"/>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181" name="Shape 475181"/>
                        <wps:cNvSpPr/>
                        <wps:spPr>
                          <a:xfrm>
                            <a:off x="5728360" y="7524474"/>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pic:pic xmlns:pic="http://schemas.openxmlformats.org/drawingml/2006/picture">
                        <pic:nvPicPr>
                          <pic:cNvPr id="45089" name="Picture 45089"/>
                          <pic:cNvPicPr/>
                        </pic:nvPicPr>
                        <pic:blipFill>
                          <a:blip r:embed="rId312"/>
                          <a:stretch>
                            <a:fillRect/>
                          </a:stretch>
                        </pic:blipFill>
                        <pic:spPr>
                          <a:xfrm>
                            <a:off x="1402739" y="38118"/>
                            <a:ext cx="3201905" cy="2401428"/>
                          </a:xfrm>
                          <a:prstGeom prst="rect">
                            <a:avLst/>
                          </a:prstGeom>
                        </pic:spPr>
                      </pic:pic>
                      <pic:pic xmlns:pic="http://schemas.openxmlformats.org/drawingml/2006/picture">
                        <pic:nvPicPr>
                          <pic:cNvPr id="45091" name="Picture 45091"/>
                          <pic:cNvPicPr/>
                        </pic:nvPicPr>
                        <pic:blipFill>
                          <a:blip r:embed="rId313"/>
                          <a:stretch>
                            <a:fillRect/>
                          </a:stretch>
                        </pic:blipFill>
                        <pic:spPr>
                          <a:xfrm>
                            <a:off x="1402739" y="2662154"/>
                            <a:ext cx="3201905" cy="1654318"/>
                          </a:xfrm>
                          <a:prstGeom prst="rect">
                            <a:avLst/>
                          </a:prstGeom>
                        </pic:spPr>
                      </pic:pic>
                      <pic:pic xmlns:pic="http://schemas.openxmlformats.org/drawingml/2006/picture">
                        <pic:nvPicPr>
                          <pic:cNvPr id="45093" name="Picture 45093"/>
                          <pic:cNvPicPr/>
                        </pic:nvPicPr>
                        <pic:blipFill>
                          <a:blip r:embed="rId314"/>
                          <a:stretch>
                            <a:fillRect/>
                          </a:stretch>
                        </pic:blipFill>
                        <pic:spPr>
                          <a:xfrm>
                            <a:off x="1402739" y="4688503"/>
                            <a:ext cx="3201905" cy="2401428"/>
                          </a:xfrm>
                          <a:prstGeom prst="rect">
                            <a:avLst/>
                          </a:prstGeom>
                        </pic:spPr>
                      </pic:pic>
                    </wpg:wgp>
                  </a:graphicData>
                </a:graphic>
              </wp:inline>
            </w:drawing>
          </mc:Choice>
          <mc:Fallback xmlns:a="http://schemas.openxmlformats.org/drawingml/2006/main">
            <w:pict>
              <v:group id="Group 450817" style="width:451.772pt;height:593.199pt;mso-position-horizontal-relative:char;mso-position-vertical-relative:line" coordsize="57375,75336">
                <v:rect id="Rectangle 45066" style="position:absolute;width:383;height:1576;left:46031;top:23475;"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5067" style="position:absolute;width:30013;height:1576;left:3049;top:25046;" filled="f" stroked="f">
                  <v:textbox inset="0,0,0,0">
                    <w:txbxContent>
                      <w:p>
                        <w:pPr>
                          <w:spacing w:before="0" w:after="160" w:line="259" w:lineRule="auto"/>
                          <w:ind w:left="0" w:firstLine="0"/>
                          <w:jc w:val="left"/>
                        </w:pPr>
                        <w:r>
                          <w:rPr>
                            <w:rFonts w:cs="Times New Roman" w:hAnsi="Times New Roman" w:eastAsia="Times New Roman" w:ascii="Times New Roman"/>
                            <w:w w:val="92"/>
                            <w:sz w:val="20"/>
                          </w:rPr>
                          <w:t xml:space="preserve">Step</w:t>
                        </w:r>
                        <w:r>
                          <w:rPr>
                            <w:rFonts w:cs="Times New Roman" w:hAnsi="Times New Roman" w:eastAsia="Times New Roman" w:ascii="Times New Roman"/>
                            <w:spacing w:val="-2"/>
                            <w:w w:val="92"/>
                            <w:sz w:val="20"/>
                          </w:rPr>
                          <w:t xml:space="preserve"> </w:t>
                        </w:r>
                        <w:r>
                          <w:rPr>
                            <w:rFonts w:cs="Times New Roman" w:hAnsi="Times New Roman" w:eastAsia="Times New Roman" w:ascii="Times New Roman"/>
                            <w:w w:val="92"/>
                            <w:sz w:val="20"/>
                          </w:rPr>
                          <w:t xml:space="preserve">7:</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Place</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electroplater</w:t>
                        </w:r>
                        <w:r>
                          <w:rPr>
                            <w:rFonts w:cs="Times New Roman" w:hAnsi="Times New Roman" w:eastAsia="Times New Roman" w:ascii="Times New Roman"/>
                            <w:spacing w:val="-3"/>
                            <w:w w:val="92"/>
                            <w:sz w:val="20"/>
                          </w:rPr>
                          <w:t xml:space="preserve"> </w:t>
                        </w:r>
                        <w:r>
                          <w:rPr>
                            <w:rFonts w:cs="Times New Roman" w:hAnsi="Times New Roman" w:eastAsia="Times New Roman" w:ascii="Times New Roman"/>
                            <w:w w:val="92"/>
                            <w:sz w:val="20"/>
                          </w:rPr>
                          <w:t xml:space="preserve">tape</w:t>
                        </w:r>
                        <w:r>
                          <w:rPr>
                            <w:rFonts w:cs="Times New Roman" w:hAnsi="Times New Roman" w:eastAsia="Times New Roman" w:ascii="Times New Roman"/>
                            <w:spacing w:val="-2"/>
                            <w:w w:val="92"/>
                            <w:sz w:val="20"/>
                          </w:rPr>
                          <w:t xml:space="preserve"> </w:t>
                        </w:r>
                        <w:r>
                          <w:rPr>
                            <w:rFonts w:cs="Times New Roman" w:hAnsi="Times New Roman" w:eastAsia="Times New Roman" w:ascii="Times New Roman"/>
                            <w:w w:val="92"/>
                            <w:sz w:val="20"/>
                          </w:rPr>
                          <w:t xml:space="preserve">in</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the</w:t>
                        </w:r>
                        <w:r>
                          <w:rPr>
                            <w:rFonts w:cs="Times New Roman" w:hAnsi="Times New Roman" w:eastAsia="Times New Roman" w:ascii="Times New Roman"/>
                            <w:spacing w:val="-2"/>
                            <w:w w:val="92"/>
                            <w:sz w:val="20"/>
                          </w:rPr>
                          <w:t xml:space="preserve"> </w:t>
                        </w:r>
                        <w:r>
                          <w:rPr>
                            <w:rFonts w:cs="Times New Roman" w:hAnsi="Times New Roman" w:eastAsia="Times New Roman" w:ascii="Times New Roman"/>
                            <w:w w:val="92"/>
                            <w:sz w:val="20"/>
                          </w:rPr>
                          <w:t xml:space="preserve">grip</w:t>
                        </w:r>
                        <w:r>
                          <w:rPr>
                            <w:rFonts w:cs="Times New Roman" w:hAnsi="Times New Roman" w:eastAsia="Times New Roman" w:ascii="Times New Roman"/>
                            <w:spacing w:val="-6"/>
                            <w:w w:val="92"/>
                            <w:sz w:val="20"/>
                          </w:rPr>
                          <w:t xml:space="preserve"> </w:t>
                        </w:r>
                        <w:r>
                          <w:rPr>
                            <w:rFonts w:cs="Times New Roman" w:hAnsi="Times New Roman" w:eastAsia="Times New Roman" w:ascii="Times New Roman"/>
                            <w:w w:val="92"/>
                            <w:sz w:val="20"/>
                          </w:rPr>
                          <w:t xml:space="preserve">areas</w:t>
                        </w:r>
                        <w:r>
                          <w:rPr>
                            <w:rFonts w:cs="Times New Roman" w:hAnsi="Times New Roman" w:eastAsia="Times New Roman" w:ascii="Times New Roman"/>
                            <w:spacing w:val="-2"/>
                            <w:w w:val="92"/>
                            <w:sz w:val="20"/>
                          </w:rPr>
                          <w:t xml:space="preserve"> </w:t>
                        </w:r>
                      </w:p>
                    </w:txbxContent>
                  </v:textbox>
                </v:rect>
                <v:rect id="Rectangle 45068" style="position:absolute;width:383;height:1576;left:46031;top:42290;"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5069" style="position:absolute;width:66048;height:1576;left:3049;top:43846;" filled="f" stroked="f">
                  <v:textbox inset="0,0,0,0">
                    <w:txbxContent>
                      <w:p>
                        <w:pPr>
                          <w:spacing w:before="0" w:after="160" w:line="259" w:lineRule="auto"/>
                          <w:ind w:left="0" w:firstLine="0"/>
                          <w:jc w:val="left"/>
                        </w:pPr>
                        <w:r>
                          <w:rPr>
                            <w:rFonts w:cs="Times New Roman" w:hAnsi="Times New Roman" w:eastAsia="Times New Roman" w:ascii="Times New Roman"/>
                            <w:w w:val="91"/>
                            <w:sz w:val="20"/>
                          </w:rPr>
                          <w:t xml:space="preserve">Step</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8:</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Plac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shrink</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ube</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around</w:t>
                        </w:r>
                        <w:r>
                          <w:rPr>
                            <w:rFonts w:cs="Times New Roman" w:hAnsi="Times New Roman" w:eastAsia="Times New Roman" w:ascii="Times New Roman"/>
                            <w:spacing w:val="-1"/>
                            <w:w w:val="91"/>
                            <w:sz w:val="20"/>
                          </w:rPr>
                          <w:t xml:space="preserve"> </w:t>
                        </w:r>
                        <w:r>
                          <w:rPr>
                            <w:rFonts w:cs="Times New Roman" w:hAnsi="Times New Roman" w:eastAsia="Times New Roman" w:ascii="Times New Roman"/>
                            <w:w w:val="91"/>
                            <w:sz w:val="20"/>
                          </w:rPr>
                          <w:t xml:space="preserve">grip</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areas.</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Us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heat</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gun</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o</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shrink</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ube</w:t>
                        </w:r>
                        <w:r>
                          <w:rPr>
                            <w:rFonts w:cs="Times New Roman" w:hAnsi="Times New Roman" w:eastAsia="Times New Roman" w:ascii="Times New Roman"/>
                            <w:spacing w:val="-6"/>
                            <w:w w:val="91"/>
                            <w:sz w:val="20"/>
                          </w:rPr>
                          <w:t xml:space="preserve"> </w:t>
                        </w:r>
                        <w:r>
                          <w:rPr>
                            <w:rFonts w:cs="Times New Roman" w:hAnsi="Times New Roman" w:eastAsia="Times New Roman" w:ascii="Times New Roman"/>
                            <w:w w:val="91"/>
                            <w:sz w:val="20"/>
                          </w:rPr>
                          <w:t xml:space="preserve">closer</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to</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surfac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of</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2"/>
                            <w:w w:val="91"/>
                            <w:sz w:val="20"/>
                          </w:rPr>
                          <w:t xml:space="preserve"> </w:t>
                        </w:r>
                      </w:p>
                    </w:txbxContent>
                  </v:textbox>
                </v:rect>
                <v:rect id="Rectangle 45070" style="position:absolute;width:13220;height:1576;left:3049;top:45309;" filled="f" stroked="f">
                  <v:textbox inset="0,0,0,0">
                    <w:txbxContent>
                      <w:p>
                        <w:pPr>
                          <w:spacing w:before="0" w:after="160" w:line="259" w:lineRule="auto"/>
                          <w:ind w:left="0" w:firstLine="0"/>
                          <w:jc w:val="left"/>
                        </w:pPr>
                        <w:r>
                          <w:rPr>
                            <w:rFonts w:cs="Times New Roman" w:hAnsi="Times New Roman" w:eastAsia="Times New Roman" w:ascii="Times New Roman"/>
                            <w:w w:val="90"/>
                            <w:sz w:val="20"/>
                          </w:rPr>
                          <w:t xml:space="preserve">reinforcing</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teel</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bars</w:t>
                        </w:r>
                        <w:r>
                          <w:rPr>
                            <w:rFonts w:cs="Times New Roman" w:hAnsi="Times New Roman" w:eastAsia="Times New Roman" w:ascii="Times New Roman"/>
                            <w:spacing w:val="-4"/>
                            <w:w w:val="90"/>
                            <w:sz w:val="20"/>
                          </w:rPr>
                          <w:t xml:space="preserve"> </w:t>
                        </w:r>
                      </w:p>
                    </w:txbxContent>
                  </v:textbox>
                </v:rect>
                <v:rect id="Rectangle 45071" style="position:absolute;width:383;height:1576;left:46031;top:69964;"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5072" style="position:absolute;width:33995;height:1576;left:3049;top:71534;" filled="f" stroked="f">
                  <v:textbox inset="0,0,0,0">
                    <w:txbxContent>
                      <w:p>
                        <w:pPr>
                          <w:spacing w:before="0" w:after="160" w:line="259" w:lineRule="auto"/>
                          <w:ind w:left="0" w:firstLine="0"/>
                          <w:jc w:val="left"/>
                        </w:pPr>
                        <w:r>
                          <w:rPr>
                            <w:rFonts w:cs="Times New Roman" w:hAnsi="Times New Roman" w:eastAsia="Times New Roman" w:ascii="Times New Roman"/>
                            <w:w w:val="92"/>
                            <w:sz w:val="20"/>
                          </w:rPr>
                          <w:t xml:space="preserve">Step</w:t>
                        </w:r>
                        <w:r>
                          <w:rPr>
                            <w:rFonts w:cs="Times New Roman" w:hAnsi="Times New Roman" w:eastAsia="Times New Roman" w:ascii="Times New Roman"/>
                            <w:spacing w:val="-2"/>
                            <w:w w:val="92"/>
                            <w:sz w:val="20"/>
                          </w:rPr>
                          <w:t xml:space="preserve"> </w:t>
                        </w:r>
                        <w:r>
                          <w:rPr>
                            <w:rFonts w:cs="Times New Roman" w:hAnsi="Times New Roman" w:eastAsia="Times New Roman" w:ascii="Times New Roman"/>
                            <w:w w:val="92"/>
                            <w:sz w:val="20"/>
                          </w:rPr>
                          <w:t xml:space="preserve">9:</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Place</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stainless</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steel</w:t>
                        </w:r>
                        <w:r>
                          <w:rPr>
                            <w:rFonts w:cs="Times New Roman" w:hAnsi="Times New Roman" w:eastAsia="Times New Roman" w:ascii="Times New Roman"/>
                            <w:spacing w:val="-3"/>
                            <w:w w:val="92"/>
                            <w:sz w:val="20"/>
                          </w:rPr>
                          <w:t xml:space="preserve"> </w:t>
                        </w:r>
                        <w:r>
                          <w:rPr>
                            <w:rFonts w:cs="Times New Roman" w:hAnsi="Times New Roman" w:eastAsia="Times New Roman" w:ascii="Times New Roman"/>
                            <w:w w:val="92"/>
                            <w:sz w:val="20"/>
                          </w:rPr>
                          <w:t xml:space="preserve">mesh</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inside</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the</w:t>
                        </w:r>
                        <w:r>
                          <w:rPr>
                            <w:rFonts w:cs="Times New Roman" w:hAnsi="Times New Roman" w:eastAsia="Times New Roman" w:ascii="Times New Roman"/>
                            <w:spacing w:val="-2"/>
                            <w:w w:val="92"/>
                            <w:sz w:val="20"/>
                          </w:rPr>
                          <w:t xml:space="preserve"> </w:t>
                        </w:r>
                        <w:r>
                          <w:rPr>
                            <w:rFonts w:cs="Times New Roman" w:hAnsi="Times New Roman" w:eastAsia="Times New Roman" w:ascii="Times New Roman"/>
                            <w:w w:val="92"/>
                            <w:sz w:val="20"/>
                          </w:rPr>
                          <w:t xml:space="preserve">PVC</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pipe</w:t>
                        </w:r>
                        <w:r>
                          <w:rPr>
                            <w:rFonts w:cs="Times New Roman" w:hAnsi="Times New Roman" w:eastAsia="Times New Roman" w:ascii="Times New Roman"/>
                            <w:spacing w:val="-2"/>
                            <w:w w:val="92"/>
                            <w:sz w:val="20"/>
                          </w:rPr>
                          <w:t xml:space="preserve"> </w:t>
                        </w:r>
                      </w:p>
                    </w:txbxContent>
                  </v:textbox>
                </v:rect>
                <v:rect id="Rectangle 45073" style="position:absolute;width:62911;height:1576;left:3049;top:73379;" filled="f" stroked="f">
                  <v:textbox inset="0,0,0,0">
                    <w:txbxContent>
                      <w:p>
                        <w:pPr>
                          <w:spacing w:before="0" w:after="160" w:line="259" w:lineRule="auto"/>
                          <w:ind w:left="0" w:firstLine="0"/>
                          <w:jc w:val="left"/>
                        </w:pPr>
                        <w:r>
                          <w:rPr>
                            <w:rFonts w:cs="Times New Roman" w:hAnsi="Times New Roman" w:eastAsia="Times New Roman" w:ascii="Times New Roman"/>
                            <w:w w:val="90"/>
                            <w:sz w:val="20"/>
                          </w:rPr>
                          <w:t xml:space="preserve">Step</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10:</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Plac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reinforcing</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teel</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bars</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insid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th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PVC</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pipe</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with</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the plastic</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wheel</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chairs</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as</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hown</w:t>
                        </w:r>
                        <w:r>
                          <w:rPr>
                            <w:rFonts w:cs="Times New Roman" w:hAnsi="Times New Roman" w:eastAsia="Times New Roman" w:ascii="Times New Roman"/>
                            <w:spacing w:val="-6"/>
                            <w:w w:val="90"/>
                            <w:sz w:val="20"/>
                          </w:rPr>
                          <w:t xml:space="preserve"> </w:t>
                        </w:r>
                        <w:r>
                          <w:rPr>
                            <w:rFonts w:cs="Times New Roman" w:hAnsi="Times New Roman" w:eastAsia="Times New Roman" w:ascii="Times New Roman"/>
                            <w:w w:val="90"/>
                            <w:sz w:val="20"/>
                          </w:rPr>
                          <w:t xml:space="preserve">below</w:t>
                        </w:r>
                        <w:r>
                          <w:rPr>
                            <w:rFonts w:cs="Times New Roman" w:hAnsi="Times New Roman" w:eastAsia="Times New Roman" w:ascii="Times New Roman"/>
                            <w:spacing w:val="-4"/>
                            <w:w w:val="90"/>
                            <w:sz w:val="20"/>
                          </w:rPr>
                          <w:t xml:space="preserve"> </w:t>
                        </w:r>
                      </w:p>
                    </w:txbxContent>
                  </v:textbox>
                </v:rect>
                <v:shape id="Shape 475310" style="position:absolute;width:91;height:381;left:0;top:0;" coordsize="9148,38118" path="m0,0l9148,0l9148,38118l0,38118l0,0">
                  <v:stroke weight="0pt" endcap="flat" joinstyle="miter" miterlimit="10" on="false" color="#000000" opacity="0"/>
                  <v:fill on="true" color="#f0f0f0"/>
                </v:shape>
                <v:shape id="Shape 475311" style="position:absolute;width:57192;height:91;left:91;top:0;" coordsize="5719212,9148" path="m0,0l5719212,0l5719212,9148l0,9148l0,0">
                  <v:stroke weight="0pt" endcap="flat" joinstyle="miter" miterlimit="10" on="false" color="#000000" opacity="0"/>
                  <v:fill on="true" color="#f0f0f0"/>
                </v:shape>
                <v:shape id="Shape 475312" style="position:absolute;width:91;height:381;left:57283;top:0;" coordsize="9148,38118" path="m0,0l9148,0l9148,38118l0,38118l0,0">
                  <v:stroke weight="0pt" endcap="flat" joinstyle="miter" miterlimit="10" on="false" color="#000000" opacity="0"/>
                  <v:fill on="true" color="#a0a0a0"/>
                </v:shape>
                <v:shape id="Shape 475313" style="position:absolute;width:91;height:91;left:57283;top:0;" coordsize="9148,9148" path="m0,0l9148,0l9148,9148l0,9148l0,0">
                  <v:stroke weight="0pt" endcap="flat" joinstyle="miter" miterlimit="10" on="false" color="#000000" opacity="0"/>
                  <v:fill on="true" color="#f0f0f0"/>
                </v:shape>
                <v:shape id="Shape 475314" style="position:absolute;width:57192;height:91;left:45;top:91;" coordsize="5719211,9148" path="m0,0l5719211,0l5719211,9148l0,9148l0,0">
                  <v:stroke weight="0pt" endcap="flat" joinstyle="miter" miterlimit="10" on="false" color="#000000" opacity="0"/>
                  <v:fill on="true" color="#a0a0a0"/>
                </v:shape>
                <v:shape id="Shape 475315" style="position:absolute;width:91;height:91;left:57237;top:91;" coordsize="9148,9148" path="m0,0l9148,0l9148,9148l0,9148l0,0">
                  <v:stroke weight="0pt" endcap="flat" joinstyle="miter" miterlimit="10" on="false" color="#000000" opacity="0"/>
                  <v:fill on="true" color="#a0a0a0"/>
                </v:shape>
                <v:shape id="Shape 475316" style="position:absolute;width:57192;height:91;left:45;top:75153;" coordsize="5719211,9148" path="m0,0l5719211,0l5719211,9148l0,9148l0,0">
                  <v:stroke weight="0pt" endcap="flat" joinstyle="miter" miterlimit="10" on="false" color="#000000" opacity="0"/>
                  <v:fill on="true" color="#f0f0f0"/>
                </v:shape>
                <v:shape id="Shape 475317" style="position:absolute;width:91;height:91;left:57237;top:75153;" coordsize="9148,9148" path="m0,0l9148,0l9148,9148l0,9148l0,0">
                  <v:stroke weight="0pt" endcap="flat" joinstyle="miter" miterlimit="10" on="false" color="#000000" opacity="0"/>
                  <v:fill on="true" color="#f0f0f0"/>
                </v:shape>
                <v:shape id="Shape 475318" style="position:absolute;width:91;height:74970;left:45;top:182;" coordsize="9148,7497031" path="m0,0l9148,0l9148,7497031l0,7497031l0,0">
                  <v:stroke weight="0pt" endcap="flat" joinstyle="miter" miterlimit="10" on="false" color="#000000" opacity="0"/>
                  <v:fill on="true" color="#a0a0a0"/>
                </v:shape>
                <v:shape id="Shape 475319" style="position:absolute;width:91;height:74970;left:57237;top:182;" coordsize="9148,7497031" path="m0,0l9148,0l9148,7497031l0,7497031l0,0">
                  <v:stroke weight="0pt" endcap="flat" joinstyle="miter" miterlimit="10" on="false" color="#000000" opacity="0"/>
                  <v:fill on="true" color="#f0f0f0"/>
                </v:shape>
                <v:shape id="Shape 475320" style="position:absolute;width:91;height:74955;left:0;top:381;" coordsize="9148,7495506" path="m0,0l9148,0l9148,7495506l0,7495506l0,0">
                  <v:stroke weight="0pt" endcap="flat" joinstyle="miter" miterlimit="10" on="false" color="#000000" opacity="0"/>
                  <v:fill on="true" color="#f0f0f0"/>
                </v:shape>
                <v:shape id="Shape 475321" style="position:absolute;width:57283;height:91;left:0;top:75244;" coordsize="5728360,9148" path="m0,0l5728360,0l5728360,9148l0,9148l0,0">
                  <v:stroke weight="0pt" endcap="flat" joinstyle="miter" miterlimit="10" on="false" color="#000000" opacity="0"/>
                  <v:fill on="true" color="#a0a0a0"/>
                </v:shape>
                <v:shape id="Shape 475322" style="position:absolute;width:91;height:74955;left:57283;top:381;" coordsize="9148,7495506" path="m0,0l9148,0l9148,7495506l0,7495506l0,0">
                  <v:stroke weight="0pt" endcap="flat" joinstyle="miter" miterlimit="10" on="false" color="#000000" opacity="0"/>
                  <v:fill on="true" color="#a0a0a0"/>
                </v:shape>
                <v:shape id="Shape 475323" style="position:absolute;width:91;height:91;left:57283;top:75244;" coordsize="9148,9148" path="m0,0l9148,0l9148,9148l0,9148l0,0">
                  <v:stroke weight="0pt" endcap="flat" joinstyle="miter" miterlimit="10" on="false" color="#000000" opacity="0"/>
                  <v:fill on="true" color="#a0a0a0"/>
                </v:shape>
                <v:shape id="Picture 45089" style="position:absolute;width:32019;height:24014;left:14027;top:381;" filled="f">
                  <v:imagedata r:id="rId315"/>
                </v:shape>
                <v:shape id="Picture 45091" style="position:absolute;width:32019;height:16543;left:14027;top:26621;" filled="f">
                  <v:imagedata r:id="rId316"/>
                </v:shape>
                <v:shape id="Picture 45093" style="position:absolute;width:32019;height:24014;left:14027;top:46885;" filled="f">
                  <v:imagedata r:id="rId317"/>
                </v:shape>
              </v:group>
            </w:pict>
          </mc:Fallback>
        </mc:AlternateContent>
      </w:r>
    </w:p>
    <w:p w14:paraId="629F4429" w14:textId="77777777" w:rsidR="0000336F" w:rsidRDefault="0000336F">
      <w:pPr>
        <w:spacing w:after="0" w:line="259" w:lineRule="auto"/>
        <w:ind w:left="-1798" w:right="1787" w:firstLine="0"/>
        <w:jc w:val="left"/>
      </w:pPr>
    </w:p>
    <w:tbl>
      <w:tblPr>
        <w:tblStyle w:val="TableGrid"/>
        <w:tblW w:w="9002" w:type="dxa"/>
        <w:tblInd w:w="33" w:type="dxa"/>
        <w:tblCellMar>
          <w:top w:w="50" w:type="dxa"/>
          <w:left w:w="34" w:type="dxa"/>
          <w:bottom w:w="91" w:type="dxa"/>
          <w:right w:w="67" w:type="dxa"/>
        </w:tblCellMar>
        <w:tblLook w:val="04A0" w:firstRow="1" w:lastRow="0" w:firstColumn="1" w:lastColumn="0" w:noHBand="0" w:noVBand="1"/>
      </w:tblPr>
      <w:tblGrid>
        <w:gridCol w:w="1049"/>
        <w:gridCol w:w="7953"/>
      </w:tblGrid>
      <w:tr w:rsidR="0000336F" w14:paraId="6712FE87" w14:textId="77777777">
        <w:trPr>
          <w:trHeight w:val="10146"/>
        </w:trPr>
        <w:tc>
          <w:tcPr>
            <w:tcW w:w="9002" w:type="dxa"/>
            <w:gridSpan w:val="2"/>
            <w:tcBorders>
              <w:top w:val="single" w:sz="6" w:space="0" w:color="A0A0A0"/>
              <w:left w:val="single" w:sz="6" w:space="0" w:color="F0F0F0"/>
              <w:bottom w:val="single" w:sz="12" w:space="0" w:color="DDDDDD"/>
              <w:right w:val="single" w:sz="6" w:space="0" w:color="A0A0A0"/>
            </w:tcBorders>
            <w:vAlign w:val="bottom"/>
          </w:tcPr>
          <w:p w14:paraId="1306CADD" w14:textId="77777777" w:rsidR="0000336F" w:rsidRDefault="00000000">
            <w:pPr>
              <w:spacing w:after="0" w:line="259" w:lineRule="auto"/>
              <w:ind w:left="2793" w:firstLine="0"/>
              <w:jc w:val="left"/>
            </w:pPr>
            <w:r>
              <w:rPr>
                <w:rFonts w:ascii="Calibri" w:eastAsia="Calibri" w:hAnsi="Calibri" w:cs="Calibri"/>
                <w:noProof/>
              </w:rPr>
              <mc:AlternateContent>
                <mc:Choice Requires="wpg">
                  <w:drawing>
                    <wp:inline distT="0" distB="0" distL="0" distR="0" wp14:anchorId="6079E9E7" wp14:editId="400F2440">
                      <wp:extent cx="2401428" cy="539749"/>
                      <wp:effectExtent l="0" t="0" r="0" b="0"/>
                      <wp:docPr id="451203" name="Group 451203"/>
                      <wp:cNvGraphicFramePr/>
                      <a:graphic xmlns:a="http://schemas.openxmlformats.org/drawingml/2006/main">
                        <a:graphicData uri="http://schemas.microsoft.com/office/word/2010/wordprocessingGroup">
                          <wpg:wgp>
                            <wpg:cNvGrpSpPr/>
                            <wpg:grpSpPr>
                              <a:xfrm>
                                <a:off x="0" y="0"/>
                                <a:ext cx="2401428" cy="539749"/>
                                <a:chOff x="0" y="0"/>
                                <a:chExt cx="2401428" cy="539749"/>
                              </a:xfrm>
                            </wpg:grpSpPr>
                            <pic:pic xmlns:pic="http://schemas.openxmlformats.org/drawingml/2006/picture">
                              <pic:nvPicPr>
                                <pic:cNvPr id="45163" name="Picture 45163"/>
                                <pic:cNvPicPr/>
                              </pic:nvPicPr>
                              <pic:blipFill>
                                <a:blip r:embed="rId318"/>
                                <a:stretch>
                                  <a:fillRect/>
                                </a:stretch>
                              </pic:blipFill>
                              <pic:spPr>
                                <a:xfrm>
                                  <a:off x="0" y="0"/>
                                  <a:ext cx="2401428" cy="269875"/>
                                </a:xfrm>
                                <a:prstGeom prst="rect">
                                  <a:avLst/>
                                </a:prstGeom>
                              </pic:spPr>
                            </pic:pic>
                            <pic:pic xmlns:pic="http://schemas.openxmlformats.org/drawingml/2006/picture">
                              <pic:nvPicPr>
                                <pic:cNvPr id="45165" name="Picture 45165"/>
                                <pic:cNvPicPr/>
                              </pic:nvPicPr>
                              <pic:blipFill>
                                <a:blip r:embed="rId319"/>
                                <a:stretch>
                                  <a:fillRect/>
                                </a:stretch>
                              </pic:blipFill>
                              <pic:spPr>
                                <a:xfrm>
                                  <a:off x="0" y="269874"/>
                                  <a:ext cx="2401428" cy="269875"/>
                                </a:xfrm>
                                <a:prstGeom prst="rect">
                                  <a:avLst/>
                                </a:prstGeom>
                              </pic:spPr>
                            </pic:pic>
                          </wpg:wgp>
                        </a:graphicData>
                      </a:graphic>
                    </wp:inline>
                  </w:drawing>
                </mc:Choice>
                <mc:Fallback xmlns:a="http://schemas.openxmlformats.org/drawingml/2006/main">
                  <w:pict>
                    <v:group id="Group 451203" style="width:189.089pt;height:42.4999pt;mso-position-horizontal-relative:char;mso-position-vertical-relative:line" coordsize="24014,5397">
                      <v:shape id="Picture 45163" style="position:absolute;width:24014;height:2698;left:0;top:0;" filled="f">
                        <v:imagedata r:id="rId320"/>
                      </v:shape>
                      <v:shape id="Picture 45165" style="position:absolute;width:24014;height:2698;left:0;top:2698;" filled="f">
                        <v:imagedata r:id="rId321"/>
                      </v:shape>
                    </v:group>
                  </w:pict>
                </mc:Fallback>
              </mc:AlternateContent>
            </w:r>
          </w:p>
          <w:p w14:paraId="06A13E54" w14:textId="77777777" w:rsidR="0000336F" w:rsidRDefault="00000000">
            <w:pPr>
              <w:spacing w:after="0" w:line="259" w:lineRule="auto"/>
              <w:ind w:left="2793" w:firstLine="0"/>
              <w:jc w:val="left"/>
            </w:pPr>
            <w:r>
              <w:rPr>
                <w:noProof/>
              </w:rPr>
              <w:drawing>
                <wp:inline distT="0" distB="0" distL="0" distR="0" wp14:anchorId="1FEE8338" wp14:editId="1C2CB843">
                  <wp:extent cx="2401428" cy="269875"/>
                  <wp:effectExtent l="0" t="0" r="0" b="0"/>
                  <wp:docPr id="45167" name="Picture 45167"/>
                  <wp:cNvGraphicFramePr/>
                  <a:graphic xmlns:a="http://schemas.openxmlformats.org/drawingml/2006/main">
                    <a:graphicData uri="http://schemas.openxmlformats.org/drawingml/2006/picture">
                      <pic:pic xmlns:pic="http://schemas.openxmlformats.org/drawingml/2006/picture">
                        <pic:nvPicPr>
                          <pic:cNvPr id="45167" name="Picture 45167"/>
                          <pic:cNvPicPr/>
                        </pic:nvPicPr>
                        <pic:blipFill>
                          <a:blip r:embed="rId322"/>
                          <a:stretch>
                            <a:fillRect/>
                          </a:stretch>
                        </pic:blipFill>
                        <pic:spPr>
                          <a:xfrm>
                            <a:off x="0" y="0"/>
                            <a:ext cx="2401428" cy="269875"/>
                          </a:xfrm>
                          <a:prstGeom prst="rect">
                            <a:avLst/>
                          </a:prstGeom>
                        </pic:spPr>
                      </pic:pic>
                    </a:graphicData>
                  </a:graphic>
                </wp:inline>
              </w:drawing>
            </w:r>
          </w:p>
          <w:p w14:paraId="72E0DF46" w14:textId="77777777" w:rsidR="0000336F" w:rsidRDefault="00000000">
            <w:pPr>
              <w:spacing w:after="0" w:line="259" w:lineRule="auto"/>
              <w:ind w:left="2793" w:firstLine="0"/>
              <w:jc w:val="left"/>
            </w:pPr>
            <w:r>
              <w:rPr>
                <w:noProof/>
              </w:rPr>
              <w:drawing>
                <wp:inline distT="0" distB="0" distL="0" distR="0" wp14:anchorId="7AA5AFAA" wp14:editId="4150F7FB">
                  <wp:extent cx="2401428" cy="269875"/>
                  <wp:effectExtent l="0" t="0" r="0" b="0"/>
                  <wp:docPr id="45169" name="Picture 45169"/>
                  <wp:cNvGraphicFramePr/>
                  <a:graphic xmlns:a="http://schemas.openxmlformats.org/drawingml/2006/main">
                    <a:graphicData uri="http://schemas.openxmlformats.org/drawingml/2006/picture">
                      <pic:pic xmlns:pic="http://schemas.openxmlformats.org/drawingml/2006/picture">
                        <pic:nvPicPr>
                          <pic:cNvPr id="45169" name="Picture 45169"/>
                          <pic:cNvPicPr/>
                        </pic:nvPicPr>
                        <pic:blipFill>
                          <a:blip r:embed="rId323"/>
                          <a:stretch>
                            <a:fillRect/>
                          </a:stretch>
                        </pic:blipFill>
                        <pic:spPr>
                          <a:xfrm>
                            <a:off x="0" y="0"/>
                            <a:ext cx="2401428" cy="269875"/>
                          </a:xfrm>
                          <a:prstGeom prst="rect">
                            <a:avLst/>
                          </a:prstGeom>
                        </pic:spPr>
                      </pic:pic>
                    </a:graphicData>
                  </a:graphic>
                </wp:inline>
              </w:drawing>
            </w:r>
          </w:p>
          <w:p w14:paraId="37E27A90" w14:textId="77777777" w:rsidR="0000336F" w:rsidRDefault="00000000">
            <w:pPr>
              <w:spacing w:after="0" w:line="259" w:lineRule="auto"/>
              <w:ind w:left="2793" w:firstLine="0"/>
              <w:jc w:val="left"/>
            </w:pPr>
            <w:r>
              <w:rPr>
                <w:noProof/>
              </w:rPr>
              <w:drawing>
                <wp:inline distT="0" distB="0" distL="0" distR="0" wp14:anchorId="5A462F53" wp14:editId="51926682">
                  <wp:extent cx="2401428" cy="269875"/>
                  <wp:effectExtent l="0" t="0" r="0" b="0"/>
                  <wp:docPr id="45171" name="Picture 45171"/>
                  <wp:cNvGraphicFramePr/>
                  <a:graphic xmlns:a="http://schemas.openxmlformats.org/drawingml/2006/main">
                    <a:graphicData uri="http://schemas.openxmlformats.org/drawingml/2006/picture">
                      <pic:pic xmlns:pic="http://schemas.openxmlformats.org/drawingml/2006/picture">
                        <pic:nvPicPr>
                          <pic:cNvPr id="45171" name="Picture 45171"/>
                          <pic:cNvPicPr/>
                        </pic:nvPicPr>
                        <pic:blipFill>
                          <a:blip r:embed="rId324"/>
                          <a:stretch>
                            <a:fillRect/>
                          </a:stretch>
                        </pic:blipFill>
                        <pic:spPr>
                          <a:xfrm>
                            <a:off x="0" y="0"/>
                            <a:ext cx="2401428" cy="269875"/>
                          </a:xfrm>
                          <a:prstGeom prst="rect">
                            <a:avLst/>
                          </a:prstGeom>
                        </pic:spPr>
                      </pic:pic>
                    </a:graphicData>
                  </a:graphic>
                </wp:inline>
              </w:drawing>
            </w:r>
          </w:p>
          <w:p w14:paraId="0684C327" w14:textId="77777777" w:rsidR="0000336F" w:rsidRDefault="00000000">
            <w:pPr>
              <w:spacing w:after="0" w:line="259" w:lineRule="auto"/>
              <w:ind w:left="2793" w:firstLine="0"/>
              <w:jc w:val="left"/>
            </w:pPr>
            <w:r>
              <w:rPr>
                <w:rFonts w:ascii="Calibri" w:eastAsia="Calibri" w:hAnsi="Calibri" w:cs="Calibri"/>
                <w:noProof/>
              </w:rPr>
              <mc:AlternateContent>
                <mc:Choice Requires="wpg">
                  <w:drawing>
                    <wp:inline distT="0" distB="0" distL="0" distR="0" wp14:anchorId="78735D85" wp14:editId="7CD79E6A">
                      <wp:extent cx="2401428" cy="539749"/>
                      <wp:effectExtent l="0" t="0" r="0" b="0"/>
                      <wp:docPr id="451207" name="Group 451207"/>
                      <wp:cNvGraphicFramePr/>
                      <a:graphic xmlns:a="http://schemas.openxmlformats.org/drawingml/2006/main">
                        <a:graphicData uri="http://schemas.microsoft.com/office/word/2010/wordprocessingGroup">
                          <wpg:wgp>
                            <wpg:cNvGrpSpPr/>
                            <wpg:grpSpPr>
                              <a:xfrm>
                                <a:off x="0" y="0"/>
                                <a:ext cx="2401428" cy="539749"/>
                                <a:chOff x="0" y="0"/>
                                <a:chExt cx="2401428" cy="539749"/>
                              </a:xfrm>
                            </wpg:grpSpPr>
                            <pic:pic xmlns:pic="http://schemas.openxmlformats.org/drawingml/2006/picture">
                              <pic:nvPicPr>
                                <pic:cNvPr id="45173" name="Picture 45173"/>
                                <pic:cNvPicPr/>
                              </pic:nvPicPr>
                              <pic:blipFill>
                                <a:blip r:embed="rId325"/>
                                <a:stretch>
                                  <a:fillRect/>
                                </a:stretch>
                              </pic:blipFill>
                              <pic:spPr>
                                <a:xfrm>
                                  <a:off x="0" y="0"/>
                                  <a:ext cx="2401428" cy="269875"/>
                                </a:xfrm>
                                <a:prstGeom prst="rect">
                                  <a:avLst/>
                                </a:prstGeom>
                              </pic:spPr>
                            </pic:pic>
                            <pic:pic xmlns:pic="http://schemas.openxmlformats.org/drawingml/2006/picture">
                              <pic:nvPicPr>
                                <pic:cNvPr id="45175" name="Picture 45175"/>
                                <pic:cNvPicPr/>
                              </pic:nvPicPr>
                              <pic:blipFill>
                                <a:blip r:embed="rId326"/>
                                <a:stretch>
                                  <a:fillRect/>
                                </a:stretch>
                              </pic:blipFill>
                              <pic:spPr>
                                <a:xfrm>
                                  <a:off x="0" y="269874"/>
                                  <a:ext cx="2401428" cy="269875"/>
                                </a:xfrm>
                                <a:prstGeom prst="rect">
                                  <a:avLst/>
                                </a:prstGeom>
                              </pic:spPr>
                            </pic:pic>
                          </wpg:wgp>
                        </a:graphicData>
                      </a:graphic>
                    </wp:inline>
                  </w:drawing>
                </mc:Choice>
                <mc:Fallback xmlns:a="http://schemas.openxmlformats.org/drawingml/2006/main">
                  <w:pict>
                    <v:group id="Group 451207" style="width:189.089pt;height:42.4999pt;mso-position-horizontal-relative:char;mso-position-vertical-relative:line" coordsize="24014,5397">
                      <v:shape id="Picture 45173" style="position:absolute;width:24014;height:2698;left:0;top:0;" filled="f">
                        <v:imagedata r:id="rId327"/>
                      </v:shape>
                      <v:shape id="Picture 45175" style="position:absolute;width:24014;height:2698;left:0;top:2698;" filled="f">
                        <v:imagedata r:id="rId328"/>
                      </v:shape>
                    </v:group>
                  </w:pict>
                </mc:Fallback>
              </mc:AlternateContent>
            </w:r>
          </w:p>
          <w:p w14:paraId="2E3F64AB" w14:textId="77777777" w:rsidR="0000336F" w:rsidRDefault="00000000">
            <w:pPr>
              <w:spacing w:after="0" w:line="259" w:lineRule="auto"/>
              <w:ind w:left="2793" w:firstLine="0"/>
              <w:jc w:val="left"/>
            </w:pPr>
            <w:r>
              <w:rPr>
                <w:rFonts w:ascii="Calibri" w:eastAsia="Calibri" w:hAnsi="Calibri" w:cs="Calibri"/>
                <w:noProof/>
              </w:rPr>
              <mc:AlternateContent>
                <mc:Choice Requires="wpg">
                  <w:drawing>
                    <wp:inline distT="0" distB="0" distL="0" distR="0" wp14:anchorId="76E5464F" wp14:editId="54C74400">
                      <wp:extent cx="2401428" cy="539749"/>
                      <wp:effectExtent l="0" t="0" r="0" b="0"/>
                      <wp:docPr id="451208" name="Group 451208"/>
                      <wp:cNvGraphicFramePr/>
                      <a:graphic xmlns:a="http://schemas.openxmlformats.org/drawingml/2006/main">
                        <a:graphicData uri="http://schemas.microsoft.com/office/word/2010/wordprocessingGroup">
                          <wpg:wgp>
                            <wpg:cNvGrpSpPr/>
                            <wpg:grpSpPr>
                              <a:xfrm>
                                <a:off x="0" y="0"/>
                                <a:ext cx="2401428" cy="539749"/>
                                <a:chOff x="0" y="0"/>
                                <a:chExt cx="2401428" cy="539749"/>
                              </a:xfrm>
                            </wpg:grpSpPr>
                            <pic:pic xmlns:pic="http://schemas.openxmlformats.org/drawingml/2006/picture">
                              <pic:nvPicPr>
                                <pic:cNvPr id="45177" name="Picture 45177"/>
                                <pic:cNvPicPr/>
                              </pic:nvPicPr>
                              <pic:blipFill>
                                <a:blip r:embed="rId329"/>
                                <a:stretch>
                                  <a:fillRect/>
                                </a:stretch>
                              </pic:blipFill>
                              <pic:spPr>
                                <a:xfrm>
                                  <a:off x="0" y="0"/>
                                  <a:ext cx="2401428" cy="269875"/>
                                </a:xfrm>
                                <a:prstGeom prst="rect">
                                  <a:avLst/>
                                </a:prstGeom>
                              </pic:spPr>
                            </pic:pic>
                            <pic:pic xmlns:pic="http://schemas.openxmlformats.org/drawingml/2006/picture">
                              <pic:nvPicPr>
                                <pic:cNvPr id="45179" name="Picture 45179"/>
                                <pic:cNvPicPr/>
                              </pic:nvPicPr>
                              <pic:blipFill>
                                <a:blip r:embed="rId330"/>
                                <a:stretch>
                                  <a:fillRect/>
                                </a:stretch>
                              </pic:blipFill>
                              <pic:spPr>
                                <a:xfrm>
                                  <a:off x="0" y="269874"/>
                                  <a:ext cx="2401428" cy="269875"/>
                                </a:xfrm>
                                <a:prstGeom prst="rect">
                                  <a:avLst/>
                                </a:prstGeom>
                              </pic:spPr>
                            </pic:pic>
                          </wpg:wgp>
                        </a:graphicData>
                      </a:graphic>
                    </wp:inline>
                  </w:drawing>
                </mc:Choice>
                <mc:Fallback xmlns:a="http://schemas.openxmlformats.org/drawingml/2006/main">
                  <w:pict>
                    <v:group id="Group 451208" style="width:189.089pt;height:42.4999pt;mso-position-horizontal-relative:char;mso-position-vertical-relative:line" coordsize="24014,5397">
                      <v:shape id="Picture 45177" style="position:absolute;width:24014;height:2698;left:0;top:0;" filled="f">
                        <v:imagedata r:id="rId331"/>
                      </v:shape>
                      <v:shape id="Picture 45179" style="position:absolute;width:24014;height:2698;left:0;top:2698;" filled="f">
                        <v:imagedata r:id="rId332"/>
                      </v:shape>
                    </v:group>
                  </w:pict>
                </mc:Fallback>
              </mc:AlternateContent>
            </w:r>
          </w:p>
          <w:p w14:paraId="5105C21F" w14:textId="77777777" w:rsidR="0000336F" w:rsidRDefault="00000000">
            <w:pPr>
              <w:spacing w:after="0" w:line="259" w:lineRule="auto"/>
              <w:ind w:left="509" w:firstLine="0"/>
              <w:jc w:val="center"/>
            </w:pPr>
            <w:r>
              <w:rPr>
                <w:rFonts w:ascii="Calibri" w:eastAsia="Calibri" w:hAnsi="Calibri" w:cs="Calibri"/>
                <w:noProof/>
              </w:rPr>
              <mc:AlternateContent>
                <mc:Choice Requires="wpg">
                  <w:drawing>
                    <wp:inline distT="0" distB="0" distL="0" distR="0" wp14:anchorId="7B88A537" wp14:editId="44371A6D">
                      <wp:extent cx="2401428" cy="769981"/>
                      <wp:effectExtent l="0" t="0" r="0" b="0"/>
                      <wp:docPr id="451209" name="Group 451209"/>
                      <wp:cNvGraphicFramePr/>
                      <a:graphic xmlns:a="http://schemas.openxmlformats.org/drawingml/2006/main">
                        <a:graphicData uri="http://schemas.microsoft.com/office/word/2010/wordprocessingGroup">
                          <wpg:wgp>
                            <wpg:cNvGrpSpPr/>
                            <wpg:grpSpPr>
                              <a:xfrm>
                                <a:off x="0" y="0"/>
                                <a:ext cx="2401428" cy="769981"/>
                                <a:chOff x="0" y="0"/>
                                <a:chExt cx="2401428" cy="769981"/>
                              </a:xfrm>
                            </wpg:grpSpPr>
                            <pic:pic xmlns:pic="http://schemas.openxmlformats.org/drawingml/2006/picture">
                              <pic:nvPicPr>
                                <pic:cNvPr id="45181" name="Picture 45181"/>
                                <pic:cNvPicPr/>
                              </pic:nvPicPr>
                              <pic:blipFill>
                                <a:blip r:embed="rId333"/>
                                <a:stretch>
                                  <a:fillRect/>
                                </a:stretch>
                              </pic:blipFill>
                              <pic:spPr>
                                <a:xfrm>
                                  <a:off x="0" y="0"/>
                                  <a:ext cx="2401428" cy="269875"/>
                                </a:xfrm>
                                <a:prstGeom prst="rect">
                                  <a:avLst/>
                                </a:prstGeom>
                              </pic:spPr>
                            </pic:pic>
                            <pic:pic xmlns:pic="http://schemas.openxmlformats.org/drawingml/2006/picture">
                              <pic:nvPicPr>
                                <pic:cNvPr id="45183" name="Picture 45183"/>
                                <pic:cNvPicPr/>
                              </pic:nvPicPr>
                              <pic:blipFill>
                                <a:blip r:embed="rId334"/>
                                <a:stretch>
                                  <a:fillRect/>
                                </a:stretch>
                              </pic:blipFill>
                              <pic:spPr>
                                <a:xfrm>
                                  <a:off x="0" y="269875"/>
                                  <a:ext cx="2401428" cy="269875"/>
                                </a:xfrm>
                                <a:prstGeom prst="rect">
                                  <a:avLst/>
                                </a:prstGeom>
                              </pic:spPr>
                            </pic:pic>
                            <pic:pic xmlns:pic="http://schemas.openxmlformats.org/drawingml/2006/picture">
                              <pic:nvPicPr>
                                <pic:cNvPr id="465922" name="Picture 465922"/>
                                <pic:cNvPicPr/>
                              </pic:nvPicPr>
                              <pic:blipFill>
                                <a:blip r:embed="rId335"/>
                                <a:stretch>
                                  <a:fillRect/>
                                </a:stretch>
                              </pic:blipFill>
                              <pic:spPr>
                                <a:xfrm>
                                  <a:off x="-3117" y="537223"/>
                                  <a:ext cx="2401824" cy="231648"/>
                                </a:xfrm>
                                <a:prstGeom prst="rect">
                                  <a:avLst/>
                                </a:prstGeom>
                              </pic:spPr>
                            </pic:pic>
                          </wpg:wgp>
                        </a:graphicData>
                      </a:graphic>
                    </wp:inline>
                  </w:drawing>
                </mc:Choice>
                <mc:Fallback xmlns:a="http://schemas.openxmlformats.org/drawingml/2006/main">
                  <w:pict>
                    <v:group id="Group 451209" style="width:189.089pt;height:60.6284pt;mso-position-horizontal-relative:char;mso-position-vertical-relative:line" coordsize="24014,7699">
                      <v:shape id="Picture 45181" style="position:absolute;width:24014;height:2698;left:0;top:0;" filled="f">
                        <v:imagedata r:id="rId336"/>
                      </v:shape>
                      <v:shape id="Picture 45183" style="position:absolute;width:24014;height:2698;left:0;top:2698;" filled="f">
                        <v:imagedata r:id="rId337"/>
                      </v:shape>
                      <v:shape id="Picture 465922" style="position:absolute;width:24018;height:2316;left:-31;top:5372;" filled="f">
                        <v:imagedata r:id="rId338"/>
                      </v:shape>
                    </v:group>
                  </w:pict>
                </mc:Fallback>
              </mc:AlternateContent>
            </w:r>
            <w:r>
              <w:rPr>
                <w:rFonts w:ascii="Times New Roman" w:eastAsia="Times New Roman" w:hAnsi="Times New Roman" w:cs="Times New Roman"/>
                <w:sz w:val="20"/>
              </w:rPr>
              <w:t xml:space="preserve"> </w:t>
            </w:r>
          </w:p>
          <w:p w14:paraId="64F4FC78" w14:textId="77777777" w:rsidR="0000336F" w:rsidRDefault="00000000">
            <w:pPr>
              <w:spacing w:after="18" w:line="240" w:lineRule="auto"/>
              <w:ind w:left="432" w:firstLine="0"/>
              <w:jc w:val="left"/>
            </w:pPr>
            <w:r>
              <w:rPr>
                <w:rFonts w:ascii="Times New Roman" w:eastAsia="Times New Roman" w:hAnsi="Times New Roman" w:cs="Times New Roman"/>
                <w:sz w:val="20"/>
              </w:rPr>
              <w:t xml:space="preserve">Step 11: Prepare the connection to the 90-degree elbow. Using primer and the cement glue the PVC elbows on both sides of the PVC pipes. </w:t>
            </w:r>
          </w:p>
          <w:p w14:paraId="2586864D" w14:textId="77777777" w:rsidR="0000336F" w:rsidRDefault="00000000">
            <w:pPr>
              <w:spacing w:after="0" w:line="259" w:lineRule="auto"/>
              <w:ind w:left="2161" w:firstLine="0"/>
              <w:jc w:val="left"/>
            </w:pPr>
            <w:r>
              <w:rPr>
                <w:noProof/>
              </w:rPr>
              <w:drawing>
                <wp:inline distT="0" distB="0" distL="0" distR="0" wp14:anchorId="10FDB3B9" wp14:editId="6FE477CD">
                  <wp:extent cx="3201905" cy="2401428"/>
                  <wp:effectExtent l="0" t="0" r="0" b="0"/>
                  <wp:docPr id="45187" name="Picture 45187"/>
                  <wp:cNvGraphicFramePr/>
                  <a:graphic xmlns:a="http://schemas.openxmlformats.org/drawingml/2006/main">
                    <a:graphicData uri="http://schemas.openxmlformats.org/drawingml/2006/picture">
                      <pic:pic xmlns:pic="http://schemas.openxmlformats.org/drawingml/2006/picture">
                        <pic:nvPicPr>
                          <pic:cNvPr id="45187" name="Picture 45187"/>
                          <pic:cNvPicPr/>
                        </pic:nvPicPr>
                        <pic:blipFill>
                          <a:blip r:embed="rId339"/>
                          <a:stretch>
                            <a:fillRect/>
                          </a:stretch>
                        </pic:blipFill>
                        <pic:spPr>
                          <a:xfrm>
                            <a:off x="0" y="0"/>
                            <a:ext cx="3201905" cy="2401428"/>
                          </a:xfrm>
                          <a:prstGeom prst="rect">
                            <a:avLst/>
                          </a:prstGeom>
                        </pic:spPr>
                      </pic:pic>
                    </a:graphicData>
                  </a:graphic>
                </wp:inline>
              </w:drawing>
            </w:r>
            <w:r>
              <w:rPr>
                <w:rFonts w:ascii="Times New Roman" w:eastAsia="Times New Roman" w:hAnsi="Times New Roman" w:cs="Times New Roman"/>
                <w:sz w:val="20"/>
              </w:rPr>
              <w:t xml:space="preserve"> </w:t>
            </w:r>
          </w:p>
          <w:p w14:paraId="34DAF15E" w14:textId="77777777" w:rsidR="0000336F" w:rsidRDefault="00000000">
            <w:pPr>
              <w:spacing w:line="259" w:lineRule="auto"/>
              <w:ind w:left="432" w:firstLine="0"/>
              <w:jc w:val="left"/>
            </w:pPr>
            <w:r>
              <w:rPr>
                <w:rFonts w:ascii="Times New Roman" w:eastAsia="Times New Roman" w:hAnsi="Times New Roman" w:cs="Times New Roman"/>
                <w:sz w:val="20"/>
              </w:rPr>
              <w:t xml:space="preserve">Step 12: Start procedure to generate passive layer </w:t>
            </w:r>
          </w:p>
          <w:p w14:paraId="4E6A823B"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r w:rsidR="0000336F" w14:paraId="26A7C2AE" w14:textId="77777777">
        <w:trPr>
          <w:trHeight w:val="70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5EBB6CDD"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6.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574C42BC" w14:textId="77777777" w:rsidR="0000336F" w:rsidRDefault="00000000">
            <w:pPr>
              <w:spacing w:line="259" w:lineRule="auto"/>
              <w:ind w:left="82" w:firstLine="0"/>
              <w:jc w:val="left"/>
            </w:pPr>
            <w:r>
              <w:rPr>
                <w:rFonts w:ascii="Times New Roman" w:eastAsia="Times New Roman" w:hAnsi="Times New Roman" w:cs="Times New Roman"/>
                <w:sz w:val="20"/>
              </w:rPr>
              <w:t xml:space="preserve">Designated area </w:t>
            </w:r>
          </w:p>
          <w:p w14:paraId="23A90815"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 </w:t>
            </w:r>
          </w:p>
        </w:tc>
      </w:tr>
      <w:tr w:rsidR="0000336F" w14:paraId="1DC2420D" w14:textId="77777777">
        <w:trPr>
          <w:trHeight w:val="2191"/>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0CE457C5"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Room temperature area. </w:t>
            </w:r>
          </w:p>
          <w:p w14:paraId="2F07C9C7" w14:textId="77777777" w:rsidR="0000336F" w:rsidRDefault="00000000">
            <w:pPr>
              <w:spacing w:line="259" w:lineRule="auto"/>
              <w:ind w:left="72" w:firstLine="0"/>
              <w:jc w:val="left"/>
            </w:pPr>
            <w:r>
              <w:rPr>
                <w:rFonts w:ascii="Times New Roman" w:eastAsia="Times New Roman" w:hAnsi="Times New Roman" w:cs="Times New Roman"/>
                <w:sz w:val="20"/>
              </w:rPr>
              <w:t xml:space="preserve"> </w:t>
            </w:r>
          </w:p>
          <w:p w14:paraId="58D4AD62" w14:textId="77777777" w:rsidR="0000336F" w:rsidRDefault="00000000">
            <w:pPr>
              <w:spacing w:line="259" w:lineRule="auto"/>
              <w:ind w:left="72" w:firstLine="0"/>
              <w:jc w:val="left"/>
            </w:pPr>
            <w:r>
              <w:rPr>
                <w:rFonts w:ascii="Times New Roman" w:eastAsia="Times New Roman" w:hAnsi="Times New Roman" w:cs="Times New Roman"/>
                <w:sz w:val="20"/>
              </w:rPr>
              <w:t xml:space="preserve"> </w:t>
            </w:r>
          </w:p>
          <w:p w14:paraId="720C7D7D"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 </w:t>
            </w:r>
          </w:p>
          <w:p w14:paraId="64370C09" w14:textId="77777777" w:rsidR="0000336F" w:rsidRDefault="00000000">
            <w:pPr>
              <w:spacing w:line="259" w:lineRule="auto"/>
              <w:ind w:left="72" w:firstLine="0"/>
              <w:jc w:val="left"/>
            </w:pPr>
            <w:r>
              <w:rPr>
                <w:rFonts w:ascii="Times New Roman" w:eastAsia="Times New Roman" w:hAnsi="Times New Roman" w:cs="Times New Roman"/>
                <w:sz w:val="20"/>
              </w:rPr>
              <w:t xml:space="preserve"> </w:t>
            </w:r>
          </w:p>
          <w:p w14:paraId="2ED59734"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 </w:t>
            </w:r>
          </w:p>
          <w:p w14:paraId="531668E0"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 </w:t>
            </w:r>
          </w:p>
        </w:tc>
      </w:tr>
    </w:tbl>
    <w:p w14:paraId="406CBD0C" w14:textId="77777777" w:rsidR="0000336F" w:rsidRDefault="0000336F">
      <w:pPr>
        <w:spacing w:after="0" w:line="259" w:lineRule="auto"/>
        <w:ind w:left="-1798" w:right="10226" w:firstLine="0"/>
        <w:jc w:val="left"/>
      </w:pPr>
    </w:p>
    <w:tbl>
      <w:tblPr>
        <w:tblStyle w:val="TableGrid"/>
        <w:tblW w:w="9002" w:type="dxa"/>
        <w:tblInd w:w="33" w:type="dxa"/>
        <w:tblCellMar>
          <w:top w:w="135" w:type="dxa"/>
          <w:left w:w="34" w:type="dxa"/>
          <w:bottom w:w="0" w:type="dxa"/>
          <w:right w:w="48" w:type="dxa"/>
        </w:tblCellMar>
        <w:tblLook w:val="04A0" w:firstRow="1" w:lastRow="0" w:firstColumn="1" w:lastColumn="0" w:noHBand="0" w:noVBand="1"/>
      </w:tblPr>
      <w:tblGrid>
        <w:gridCol w:w="1049"/>
        <w:gridCol w:w="7953"/>
      </w:tblGrid>
      <w:tr w:rsidR="0000336F" w14:paraId="4D3B8279" w14:textId="77777777">
        <w:trPr>
          <w:trHeight w:val="116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269D4469"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7.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7A563BD2" w14:textId="77777777" w:rsidR="0000336F" w:rsidRDefault="00000000">
            <w:pPr>
              <w:spacing w:after="39" w:line="259" w:lineRule="auto"/>
              <w:ind w:left="82" w:firstLine="0"/>
              <w:jc w:val="left"/>
            </w:pPr>
            <w:r>
              <w:rPr>
                <w:rFonts w:ascii="Times New Roman" w:eastAsia="Times New Roman" w:hAnsi="Times New Roman" w:cs="Times New Roman"/>
                <w:sz w:val="20"/>
              </w:rPr>
              <w:t xml:space="preserve">Special handling procedures, transport, and storage requirements </w:t>
            </w:r>
          </w:p>
          <w:p w14:paraId="5941D2A9"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Describe special handling and storage requirements for hazardous chemicals used in this procedure, especially those that are highly reactive/ unstable, flammable toxic and corrosive. Describe secondary containment requirements for transport between laboratory rooms. </w:t>
            </w:r>
          </w:p>
        </w:tc>
      </w:tr>
      <w:tr w:rsidR="0000336F" w14:paraId="1F928296" w14:textId="77777777">
        <w:trPr>
          <w:trHeight w:val="466"/>
        </w:trPr>
        <w:tc>
          <w:tcPr>
            <w:tcW w:w="9002" w:type="dxa"/>
            <w:gridSpan w:val="2"/>
            <w:tcBorders>
              <w:top w:val="single" w:sz="6" w:space="0" w:color="A0A0A0"/>
              <w:left w:val="single" w:sz="6" w:space="0" w:color="F0F0F0"/>
              <w:bottom w:val="single" w:sz="12" w:space="0" w:color="DDDDDD"/>
              <w:right w:val="single" w:sz="6" w:space="0" w:color="A0A0A0"/>
            </w:tcBorders>
            <w:vAlign w:val="center"/>
          </w:tcPr>
          <w:p w14:paraId="7F093711"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r w:rsidR="0000336F" w14:paraId="6B235479" w14:textId="77777777">
        <w:trPr>
          <w:trHeight w:val="947"/>
        </w:trPr>
        <w:tc>
          <w:tcPr>
            <w:tcW w:w="1049" w:type="dxa"/>
            <w:tcBorders>
              <w:top w:val="single" w:sz="12" w:space="0" w:color="DDDDDD"/>
              <w:left w:val="single" w:sz="6" w:space="0" w:color="F0F0F0"/>
              <w:bottom w:val="single" w:sz="12" w:space="0" w:color="FFFFFF"/>
              <w:right w:val="single" w:sz="6" w:space="0" w:color="A0A0A0"/>
            </w:tcBorders>
            <w:shd w:val="clear" w:color="auto" w:fill="DDDDDD"/>
          </w:tcPr>
          <w:p w14:paraId="52A86E43"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8 </w:t>
            </w:r>
          </w:p>
        </w:tc>
        <w:tc>
          <w:tcPr>
            <w:tcW w:w="7953" w:type="dxa"/>
            <w:tcBorders>
              <w:top w:val="single" w:sz="12" w:space="0" w:color="DDDDDD"/>
              <w:left w:val="single" w:sz="6" w:space="0" w:color="A0A0A0"/>
              <w:bottom w:val="single" w:sz="12" w:space="0" w:color="FFFFFF"/>
              <w:right w:val="single" w:sz="6" w:space="0" w:color="A0A0A0"/>
            </w:tcBorders>
            <w:shd w:val="clear" w:color="auto" w:fill="DDDDDD"/>
            <w:vAlign w:val="center"/>
          </w:tcPr>
          <w:p w14:paraId="229ADBE8" w14:textId="77777777" w:rsidR="0000336F" w:rsidRDefault="00000000">
            <w:pPr>
              <w:spacing w:after="39" w:line="259" w:lineRule="auto"/>
              <w:ind w:left="82" w:firstLine="0"/>
              <w:jc w:val="left"/>
            </w:pPr>
            <w:r>
              <w:rPr>
                <w:rFonts w:ascii="Times New Roman" w:eastAsia="Times New Roman" w:hAnsi="Times New Roman" w:cs="Times New Roman"/>
                <w:sz w:val="20"/>
              </w:rPr>
              <w:t xml:space="preserve">Waste disposal </w:t>
            </w:r>
          </w:p>
          <w:p w14:paraId="29F30569"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Identify and list all hazardous waste to be generated and appropriate disposal procedures. Include liquid and solid waste. </w:t>
            </w:r>
          </w:p>
        </w:tc>
      </w:tr>
      <w:tr w:rsidR="0000336F" w14:paraId="73BC49D0" w14:textId="77777777">
        <w:trPr>
          <w:trHeight w:val="439"/>
        </w:trPr>
        <w:tc>
          <w:tcPr>
            <w:tcW w:w="9002" w:type="dxa"/>
            <w:gridSpan w:val="2"/>
            <w:tcBorders>
              <w:top w:val="single" w:sz="12" w:space="0" w:color="FFFFFF"/>
              <w:left w:val="single" w:sz="6" w:space="0" w:color="F0F0F0"/>
              <w:bottom w:val="single" w:sz="12" w:space="0" w:color="DDDDDD"/>
              <w:right w:val="single" w:sz="6" w:space="0" w:color="A0A0A0"/>
            </w:tcBorders>
            <w:vAlign w:val="center"/>
          </w:tcPr>
          <w:p w14:paraId="456CA32A"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 </w:t>
            </w:r>
          </w:p>
        </w:tc>
      </w:tr>
      <w:tr w:rsidR="0000336F" w14:paraId="30B2DE5B" w14:textId="77777777">
        <w:trPr>
          <w:trHeight w:val="426"/>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19689C50"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9.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5D416454"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Emergency procedures </w:t>
            </w:r>
          </w:p>
        </w:tc>
      </w:tr>
      <w:tr w:rsidR="0000336F" w14:paraId="30A9F952" w14:textId="77777777">
        <w:trPr>
          <w:trHeight w:val="9697"/>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59091BDA" w14:textId="77777777" w:rsidR="0000336F" w:rsidRDefault="00000000">
            <w:pPr>
              <w:spacing w:after="92" w:line="240" w:lineRule="auto"/>
              <w:ind w:left="72" w:firstLine="0"/>
              <w:jc w:val="left"/>
            </w:pPr>
            <w:r>
              <w:rPr>
                <w:rFonts w:ascii="Times New Roman" w:eastAsia="Times New Roman" w:hAnsi="Times New Roman" w:cs="Times New Roman"/>
                <w:sz w:val="20"/>
              </w:rPr>
              <w:t xml:space="preserve">Life-threatening emergencies (for example, medical event, fire, explosion, large-scale spill or release, toxic or flammable gas leak, valve failure)  </w:t>
            </w:r>
          </w:p>
          <w:p w14:paraId="4D7E6F62" w14:textId="77777777" w:rsidR="0000336F" w:rsidRDefault="00000000">
            <w:pPr>
              <w:numPr>
                <w:ilvl w:val="0"/>
                <w:numId w:val="26"/>
              </w:numPr>
              <w:spacing w:after="88" w:line="244" w:lineRule="auto"/>
              <w:ind w:hanging="360"/>
              <w:jc w:val="left"/>
            </w:pPr>
            <w:r>
              <w:rPr>
                <w:rFonts w:ascii="Times New Roman" w:eastAsia="Times New Roman" w:hAnsi="Times New Roman" w:cs="Times New Roman"/>
                <w:sz w:val="20"/>
              </w:rPr>
              <w:t xml:space="preserve">Call 911.  Provide dispatch the following information: your name and call back number, location of incident, material released, if known, if there are any injured person and their location. </w:t>
            </w:r>
          </w:p>
          <w:p w14:paraId="0683DFBE" w14:textId="77777777" w:rsidR="0000336F" w:rsidRDefault="00000000">
            <w:pPr>
              <w:numPr>
                <w:ilvl w:val="0"/>
                <w:numId w:val="26"/>
              </w:numPr>
              <w:spacing w:after="78" w:line="259" w:lineRule="auto"/>
              <w:ind w:hanging="360"/>
              <w:jc w:val="left"/>
            </w:pPr>
            <w:r>
              <w:rPr>
                <w:rFonts w:ascii="Times New Roman" w:eastAsia="Times New Roman" w:hAnsi="Times New Roman" w:cs="Times New Roman"/>
                <w:sz w:val="20"/>
              </w:rPr>
              <w:t xml:space="preserve">Pull the nearest fire alarm. </w:t>
            </w:r>
          </w:p>
          <w:p w14:paraId="0C2B2709" w14:textId="77777777" w:rsidR="0000336F" w:rsidRDefault="00000000">
            <w:pPr>
              <w:numPr>
                <w:ilvl w:val="0"/>
                <w:numId w:val="26"/>
              </w:numPr>
              <w:spacing w:after="80" w:line="259" w:lineRule="auto"/>
              <w:ind w:hanging="360"/>
              <w:jc w:val="left"/>
            </w:pPr>
            <w:r>
              <w:rPr>
                <w:rFonts w:ascii="Times New Roman" w:eastAsia="Times New Roman" w:hAnsi="Times New Roman" w:cs="Times New Roman"/>
                <w:sz w:val="20"/>
              </w:rPr>
              <w:t xml:space="preserve">Exit the building using the nearest stairway. </w:t>
            </w:r>
          </w:p>
          <w:p w14:paraId="6E8541C8" w14:textId="77777777" w:rsidR="0000336F" w:rsidRDefault="00000000">
            <w:pPr>
              <w:numPr>
                <w:ilvl w:val="0"/>
                <w:numId w:val="26"/>
              </w:numPr>
              <w:spacing w:after="78" w:line="259" w:lineRule="auto"/>
              <w:ind w:hanging="360"/>
              <w:jc w:val="left"/>
            </w:pPr>
            <w:r>
              <w:rPr>
                <w:rFonts w:ascii="Times New Roman" w:eastAsia="Times New Roman" w:hAnsi="Times New Roman" w:cs="Times New Roman"/>
                <w:sz w:val="20"/>
              </w:rPr>
              <w:t xml:space="preserve">Proceed to designated assembly area. </w:t>
            </w:r>
          </w:p>
          <w:p w14:paraId="09399ABC" w14:textId="77777777" w:rsidR="0000336F" w:rsidRDefault="00000000">
            <w:pPr>
              <w:numPr>
                <w:ilvl w:val="0"/>
                <w:numId w:val="26"/>
              </w:numPr>
              <w:spacing w:after="0" w:line="307" w:lineRule="auto"/>
              <w:ind w:hanging="360"/>
              <w:jc w:val="left"/>
            </w:pPr>
            <w:r>
              <w:rPr>
                <w:rFonts w:ascii="Times New Roman" w:eastAsia="Times New Roman" w:hAnsi="Times New Roman" w:cs="Times New Roman"/>
                <w:sz w:val="20"/>
              </w:rPr>
              <w:t xml:space="preserve">Provide information to emergency responders as able. Chemical spills </w:t>
            </w:r>
          </w:p>
          <w:p w14:paraId="01F1C231" w14:textId="77777777" w:rsidR="0000336F" w:rsidRDefault="00000000">
            <w:pPr>
              <w:numPr>
                <w:ilvl w:val="0"/>
                <w:numId w:val="27"/>
              </w:numPr>
              <w:spacing w:after="120" w:line="240" w:lineRule="auto"/>
              <w:ind w:firstLine="0"/>
              <w:jc w:val="left"/>
            </w:pPr>
            <w:r>
              <w:rPr>
                <w:rFonts w:ascii="Times New Roman" w:eastAsia="Times New Roman" w:hAnsi="Times New Roman" w:cs="Times New Roman"/>
                <w:sz w:val="20"/>
              </w:rPr>
              <w:t xml:space="preserve">Determine if it is a “major” or “minor” spill. Minor spills are well contained, able to be cleaned using the spill kit at hand and clean-up would not require special PPE such as a respirator. </w:t>
            </w:r>
          </w:p>
          <w:p w14:paraId="32B38581" w14:textId="77777777" w:rsidR="0000336F" w:rsidRDefault="00000000">
            <w:pPr>
              <w:numPr>
                <w:ilvl w:val="0"/>
                <w:numId w:val="27"/>
              </w:numPr>
              <w:spacing w:after="102" w:line="259" w:lineRule="auto"/>
              <w:ind w:firstLine="0"/>
              <w:jc w:val="left"/>
            </w:pPr>
            <w:r>
              <w:rPr>
                <w:rFonts w:ascii="Times New Roman" w:eastAsia="Times New Roman" w:hAnsi="Times New Roman" w:cs="Times New Roman"/>
                <w:sz w:val="20"/>
              </w:rPr>
              <w:t xml:space="preserve">Assist anyone who may have been contaminated or injured during the spill. </w:t>
            </w:r>
          </w:p>
          <w:p w14:paraId="2C156615" w14:textId="77777777" w:rsidR="0000336F" w:rsidRDefault="00000000">
            <w:pPr>
              <w:numPr>
                <w:ilvl w:val="0"/>
                <w:numId w:val="27"/>
              </w:numPr>
              <w:spacing w:after="99" w:line="259" w:lineRule="auto"/>
              <w:ind w:firstLine="0"/>
              <w:jc w:val="left"/>
            </w:pPr>
            <w:r>
              <w:rPr>
                <w:rFonts w:ascii="Times New Roman" w:eastAsia="Times New Roman" w:hAnsi="Times New Roman" w:cs="Times New Roman"/>
                <w:sz w:val="20"/>
              </w:rPr>
              <w:t xml:space="preserve">Clean up minor spills using appropriate spill control equipment. </w:t>
            </w:r>
          </w:p>
          <w:p w14:paraId="4BF9F14B" w14:textId="77777777" w:rsidR="0000336F" w:rsidRDefault="00000000">
            <w:pPr>
              <w:numPr>
                <w:ilvl w:val="0"/>
                <w:numId w:val="27"/>
              </w:numPr>
              <w:spacing w:after="102" w:line="259" w:lineRule="auto"/>
              <w:ind w:firstLine="0"/>
              <w:jc w:val="left"/>
            </w:pPr>
            <w:r>
              <w:rPr>
                <w:rFonts w:ascii="Times New Roman" w:eastAsia="Times New Roman" w:hAnsi="Times New Roman" w:cs="Times New Roman"/>
                <w:sz w:val="20"/>
              </w:rPr>
              <w:t>Call 911, NCSU Police (</w:t>
            </w:r>
            <w:r>
              <w:rPr>
                <w:rFonts w:ascii="Times New Roman" w:eastAsia="Times New Roman" w:hAnsi="Times New Roman" w:cs="Times New Roman"/>
                <w:color w:val="FF0000"/>
                <w:sz w:val="20"/>
              </w:rPr>
              <w:t>(919) 515-3000</w:t>
            </w:r>
            <w:r>
              <w:rPr>
                <w:rFonts w:ascii="Times New Roman" w:eastAsia="Times New Roman" w:hAnsi="Times New Roman" w:cs="Times New Roman"/>
                <w:sz w:val="20"/>
              </w:rPr>
              <w:t>) and EHS (</w:t>
            </w:r>
            <w:r>
              <w:rPr>
                <w:rFonts w:ascii="Times New Roman" w:eastAsia="Times New Roman" w:hAnsi="Times New Roman" w:cs="Times New Roman"/>
                <w:color w:val="FF0000"/>
                <w:sz w:val="20"/>
              </w:rPr>
              <w:t>(919) 515-7915</w:t>
            </w:r>
            <w:r>
              <w:rPr>
                <w:rFonts w:ascii="Times New Roman" w:eastAsia="Times New Roman" w:hAnsi="Times New Roman" w:cs="Times New Roman"/>
                <w:sz w:val="20"/>
              </w:rPr>
              <w:t xml:space="preserve"> ) for all major spills.  </w:t>
            </w:r>
          </w:p>
          <w:p w14:paraId="4EAAB6E4" w14:textId="77777777" w:rsidR="0000336F" w:rsidRDefault="00000000">
            <w:pPr>
              <w:numPr>
                <w:ilvl w:val="0"/>
                <w:numId w:val="27"/>
              </w:numPr>
              <w:spacing w:after="102" w:line="259" w:lineRule="auto"/>
              <w:ind w:firstLine="0"/>
              <w:jc w:val="left"/>
            </w:pPr>
            <w:r>
              <w:rPr>
                <w:rFonts w:ascii="Times New Roman" w:eastAsia="Times New Roman" w:hAnsi="Times New Roman" w:cs="Times New Roman"/>
                <w:sz w:val="20"/>
              </w:rPr>
              <w:t xml:space="preserve">Contain major spill with appropriate absorbent only if trained to do so and your safety is not compromised. </w:t>
            </w:r>
          </w:p>
          <w:p w14:paraId="06373135" w14:textId="77777777" w:rsidR="0000336F" w:rsidRDefault="00000000">
            <w:pPr>
              <w:numPr>
                <w:ilvl w:val="0"/>
                <w:numId w:val="27"/>
              </w:numPr>
              <w:spacing w:after="99" w:line="259" w:lineRule="auto"/>
              <w:ind w:firstLine="0"/>
              <w:jc w:val="left"/>
            </w:pPr>
            <w:r>
              <w:rPr>
                <w:rFonts w:ascii="Times New Roman" w:eastAsia="Times New Roman" w:hAnsi="Times New Roman" w:cs="Times New Roman"/>
                <w:sz w:val="20"/>
              </w:rPr>
              <w:t xml:space="preserve">Post “DO NOT ENTER” on entrance door and evacuate the area.  </w:t>
            </w:r>
          </w:p>
          <w:p w14:paraId="0E6772B5" w14:textId="77777777" w:rsidR="0000336F" w:rsidRDefault="00000000">
            <w:pPr>
              <w:spacing w:after="102" w:line="259" w:lineRule="auto"/>
              <w:ind w:left="360" w:firstLine="0"/>
              <w:jc w:val="left"/>
            </w:pPr>
            <w:r>
              <w:rPr>
                <w:rFonts w:ascii="Times New Roman" w:eastAsia="Times New Roman" w:hAnsi="Times New Roman" w:cs="Times New Roman"/>
                <w:sz w:val="20"/>
              </w:rPr>
              <w:t xml:space="preserve">    Do not re-enter until Emergency Responders have cleaned up the spill and declare the area safe for reentry. </w:t>
            </w:r>
          </w:p>
          <w:p w14:paraId="31A842ED" w14:textId="77777777" w:rsidR="0000336F" w:rsidRDefault="00000000">
            <w:pPr>
              <w:spacing w:after="57" w:line="259" w:lineRule="auto"/>
              <w:ind w:left="72" w:firstLine="0"/>
              <w:jc w:val="left"/>
            </w:pPr>
            <w:r>
              <w:rPr>
                <w:rFonts w:ascii="Times New Roman" w:eastAsia="Times New Roman" w:hAnsi="Times New Roman" w:cs="Times New Roman"/>
                <w:sz w:val="20"/>
              </w:rPr>
              <w:t xml:space="preserve">If personnel are exposed to chemicals  </w:t>
            </w:r>
          </w:p>
          <w:p w14:paraId="1F1C4847" w14:textId="77777777" w:rsidR="0000336F" w:rsidRDefault="00000000">
            <w:pPr>
              <w:numPr>
                <w:ilvl w:val="0"/>
                <w:numId w:val="28"/>
              </w:numPr>
              <w:spacing w:after="39" w:line="259" w:lineRule="auto"/>
              <w:ind w:hanging="360"/>
              <w:jc w:val="left"/>
            </w:pPr>
            <w:r>
              <w:rPr>
                <w:rFonts w:ascii="Times New Roman" w:eastAsia="Times New Roman" w:hAnsi="Times New Roman" w:cs="Times New Roman"/>
                <w:sz w:val="20"/>
              </w:rPr>
              <w:t xml:space="preserve">Call 911 to seek emergency medical help. </w:t>
            </w:r>
          </w:p>
          <w:p w14:paraId="1B0D9EE4" w14:textId="77777777" w:rsidR="0000336F" w:rsidRDefault="00000000">
            <w:pPr>
              <w:numPr>
                <w:ilvl w:val="0"/>
                <w:numId w:val="28"/>
              </w:numPr>
              <w:spacing w:after="0" w:line="278" w:lineRule="auto"/>
              <w:ind w:hanging="360"/>
              <w:jc w:val="left"/>
            </w:pPr>
            <w:r>
              <w:rPr>
                <w:rFonts w:ascii="Times New Roman" w:eastAsia="Times New Roman" w:hAnsi="Times New Roman" w:cs="Times New Roman"/>
                <w:sz w:val="20"/>
              </w:rPr>
              <w:t xml:space="preserve">Assist exposed person away from incident or source of exposure, to the emergency shower or eyewash.  Do this only if able and personal safety is not compromised.  The exposed person decontaminates using the nearest emergency shower or eyewash. </w:t>
            </w:r>
          </w:p>
          <w:p w14:paraId="74955529" w14:textId="77777777" w:rsidR="0000336F" w:rsidRDefault="00000000">
            <w:pPr>
              <w:numPr>
                <w:ilvl w:val="1"/>
                <w:numId w:val="28"/>
              </w:numPr>
              <w:spacing w:after="0" w:line="259" w:lineRule="auto"/>
              <w:ind w:left="1080" w:hanging="360"/>
              <w:jc w:val="left"/>
            </w:pPr>
            <w:r>
              <w:rPr>
                <w:rFonts w:ascii="Times New Roman" w:eastAsia="Times New Roman" w:hAnsi="Times New Roman" w:cs="Times New Roman"/>
                <w:sz w:val="20"/>
              </w:rPr>
              <w:t xml:space="preserve">Pull the safety shower lever to start the water flowing (or push the eyewash lever to start the water flowing). </w:t>
            </w:r>
          </w:p>
          <w:p w14:paraId="1FF0F8E9" w14:textId="77777777" w:rsidR="0000336F" w:rsidRDefault="00000000">
            <w:pPr>
              <w:numPr>
                <w:ilvl w:val="1"/>
                <w:numId w:val="28"/>
              </w:numPr>
              <w:spacing w:after="0" w:line="259" w:lineRule="auto"/>
              <w:ind w:left="1080" w:hanging="360"/>
              <w:jc w:val="left"/>
            </w:pPr>
            <w:r>
              <w:rPr>
                <w:rFonts w:ascii="Times New Roman" w:eastAsia="Times New Roman" w:hAnsi="Times New Roman" w:cs="Times New Roman"/>
                <w:sz w:val="20"/>
              </w:rPr>
              <w:t xml:space="preserve">To wash off chemicals from your eyes, hold your eyes open to get the water under your eyelids. </w:t>
            </w:r>
          </w:p>
          <w:p w14:paraId="7A89D596" w14:textId="77777777" w:rsidR="0000336F" w:rsidRDefault="00000000">
            <w:pPr>
              <w:numPr>
                <w:ilvl w:val="1"/>
                <w:numId w:val="28"/>
              </w:numPr>
              <w:spacing w:after="0" w:line="259" w:lineRule="auto"/>
              <w:ind w:left="1080" w:hanging="360"/>
              <w:jc w:val="left"/>
            </w:pPr>
            <w:r>
              <w:rPr>
                <w:rFonts w:ascii="Times New Roman" w:eastAsia="Times New Roman" w:hAnsi="Times New Roman" w:cs="Times New Roman"/>
                <w:sz w:val="20"/>
              </w:rPr>
              <w:t xml:space="preserve">Remove all contaminated clothing and shoes to effectively wash chemicals off your body. </w:t>
            </w:r>
          </w:p>
          <w:p w14:paraId="14D3DE9F" w14:textId="77777777" w:rsidR="0000336F" w:rsidRDefault="00000000">
            <w:pPr>
              <w:numPr>
                <w:ilvl w:val="1"/>
                <w:numId w:val="28"/>
              </w:numPr>
              <w:spacing w:after="0" w:line="259" w:lineRule="auto"/>
              <w:ind w:left="1080" w:hanging="360"/>
              <w:jc w:val="left"/>
            </w:pPr>
            <w:r>
              <w:rPr>
                <w:rFonts w:ascii="Times New Roman" w:eastAsia="Times New Roman" w:hAnsi="Times New Roman" w:cs="Times New Roman"/>
                <w:sz w:val="20"/>
              </w:rPr>
              <w:t xml:space="preserve">Stay under the water for at least 15 minutes to wash all the chemicals off. </w:t>
            </w:r>
          </w:p>
          <w:p w14:paraId="1F102872" w14:textId="77777777" w:rsidR="0000336F" w:rsidRDefault="00000000">
            <w:pPr>
              <w:numPr>
                <w:ilvl w:val="0"/>
                <w:numId w:val="28"/>
              </w:numPr>
              <w:spacing w:after="39" w:line="259" w:lineRule="auto"/>
              <w:ind w:hanging="360"/>
              <w:jc w:val="left"/>
            </w:pPr>
            <w:r>
              <w:rPr>
                <w:rFonts w:ascii="Times New Roman" w:eastAsia="Times New Roman" w:hAnsi="Times New Roman" w:cs="Times New Roman"/>
                <w:sz w:val="20"/>
              </w:rPr>
              <w:t xml:space="preserve">Report the incident  </w:t>
            </w:r>
          </w:p>
          <w:p w14:paraId="49EC571C" w14:textId="77777777" w:rsidR="0000336F" w:rsidRDefault="00000000">
            <w:pPr>
              <w:numPr>
                <w:ilvl w:val="0"/>
                <w:numId w:val="28"/>
              </w:numPr>
              <w:spacing w:after="82" w:line="259" w:lineRule="auto"/>
              <w:ind w:hanging="360"/>
              <w:jc w:val="left"/>
            </w:pPr>
            <w:r>
              <w:rPr>
                <w:rFonts w:ascii="Times New Roman" w:eastAsia="Times New Roman" w:hAnsi="Times New Roman" w:cs="Times New Roman"/>
                <w:sz w:val="20"/>
              </w:rPr>
              <w:t xml:space="preserve">Seek follow-up medical treatment.  </w:t>
            </w:r>
          </w:p>
          <w:p w14:paraId="0AD6A1C5" w14:textId="77777777" w:rsidR="0000336F" w:rsidRDefault="00000000">
            <w:pPr>
              <w:spacing w:after="2" w:line="300" w:lineRule="auto"/>
              <w:ind w:left="72" w:right="559" w:firstLine="0"/>
              <w:jc w:val="left"/>
            </w:pPr>
            <w:r>
              <w:rPr>
                <w:rFonts w:ascii="Times New Roman" w:eastAsia="Times New Roman" w:hAnsi="Times New Roman" w:cs="Times New Roman"/>
                <w:sz w:val="20"/>
              </w:rPr>
              <w:t>Building maintenance emergencies (for example, power outages, plumbing leaks, fume hood malfunction)    Call</w:t>
            </w:r>
            <w:r>
              <w:rPr>
                <w:rFonts w:ascii="Times New Roman" w:eastAsia="Times New Roman" w:hAnsi="Times New Roman" w:cs="Times New Roman"/>
                <w:color w:val="FF0000"/>
                <w:sz w:val="20"/>
              </w:rPr>
              <w:t xml:space="preserve"> (919) 515-2991</w:t>
            </w:r>
            <w:r>
              <w:rPr>
                <w:rFonts w:ascii="Times New Roman" w:eastAsia="Times New Roman" w:hAnsi="Times New Roman" w:cs="Times New Roman"/>
                <w:sz w:val="20"/>
              </w:rPr>
              <w:t xml:space="preserve"> to report a facility emergency. </w:t>
            </w:r>
          </w:p>
          <w:p w14:paraId="6708B8D0" w14:textId="77777777" w:rsidR="0000336F" w:rsidRDefault="00000000">
            <w:pPr>
              <w:spacing w:line="259" w:lineRule="auto"/>
              <w:ind w:left="72" w:firstLine="0"/>
              <w:jc w:val="left"/>
            </w:pPr>
            <w:r>
              <w:rPr>
                <w:rFonts w:ascii="Times New Roman" w:eastAsia="Times New Roman" w:hAnsi="Times New Roman" w:cs="Times New Roman"/>
                <w:sz w:val="20"/>
              </w:rPr>
              <w:t xml:space="preserve"> </w:t>
            </w:r>
          </w:p>
          <w:p w14:paraId="54A6F0E2"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 </w:t>
            </w:r>
          </w:p>
          <w:p w14:paraId="2373E878"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 </w:t>
            </w:r>
          </w:p>
        </w:tc>
      </w:tr>
      <w:tr w:rsidR="0000336F" w14:paraId="1F987F77" w14:textId="77777777">
        <w:trPr>
          <w:trHeight w:val="70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03CE7B56"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10.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235E3CBB" w14:textId="77777777" w:rsidR="0000336F" w:rsidRDefault="00000000">
            <w:pPr>
              <w:spacing w:line="259" w:lineRule="auto"/>
              <w:ind w:firstLine="0"/>
              <w:jc w:val="left"/>
            </w:pPr>
            <w:r>
              <w:rPr>
                <w:rFonts w:ascii="Times New Roman" w:eastAsia="Times New Roman" w:hAnsi="Times New Roman" w:cs="Times New Roman"/>
                <w:sz w:val="20"/>
              </w:rPr>
              <w:t xml:space="preserve">Training requirements </w:t>
            </w:r>
          </w:p>
          <w:p w14:paraId="714C8508" w14:textId="77777777" w:rsidR="0000336F" w:rsidRDefault="00000000">
            <w:pPr>
              <w:spacing w:after="0" w:line="259" w:lineRule="auto"/>
              <w:ind w:firstLine="0"/>
              <w:jc w:val="left"/>
            </w:pPr>
            <w:r>
              <w:rPr>
                <w:rFonts w:ascii="Times New Roman" w:eastAsia="Times New Roman" w:hAnsi="Times New Roman" w:cs="Times New Roman"/>
                <w:sz w:val="20"/>
              </w:rPr>
              <w:t xml:space="preserve">List the general and laboratory-specific training required for authorized users of this SOP </w:t>
            </w:r>
          </w:p>
        </w:tc>
      </w:tr>
      <w:tr w:rsidR="0000336F" w14:paraId="03777640" w14:textId="77777777">
        <w:trPr>
          <w:trHeight w:val="1322"/>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385EBFF0" w14:textId="77777777" w:rsidR="0000336F" w:rsidRDefault="00000000">
            <w:pPr>
              <w:spacing w:after="39" w:line="259" w:lineRule="auto"/>
              <w:ind w:left="22" w:firstLine="0"/>
              <w:jc w:val="left"/>
            </w:pPr>
            <w:r>
              <w:rPr>
                <w:rFonts w:ascii="Calibri" w:eastAsia="Calibri" w:hAnsi="Calibri" w:cs="Calibri"/>
                <w:noProof/>
              </w:rPr>
              <mc:AlternateContent>
                <mc:Choice Requires="wpg">
                  <w:drawing>
                    <wp:anchor distT="0" distB="0" distL="114300" distR="114300" simplePos="0" relativeHeight="251664384" behindDoc="0" locked="0" layoutInCell="1" allowOverlap="1" wp14:anchorId="2AD4EB22" wp14:editId="454D5456">
                      <wp:simplePos x="0" y="0"/>
                      <wp:positionH relativeFrom="column">
                        <wp:posOffset>81191</wp:posOffset>
                      </wp:positionH>
                      <wp:positionV relativeFrom="paragraph">
                        <wp:posOffset>-11721</wp:posOffset>
                      </wp:positionV>
                      <wp:extent cx="117403" cy="484860"/>
                      <wp:effectExtent l="0" t="0" r="0" b="0"/>
                      <wp:wrapSquare wrapText="bothSides"/>
                      <wp:docPr id="452634" name="Group 452634"/>
                      <wp:cNvGraphicFramePr/>
                      <a:graphic xmlns:a="http://schemas.openxmlformats.org/drawingml/2006/main">
                        <a:graphicData uri="http://schemas.microsoft.com/office/word/2010/wordprocessingGroup">
                          <wpg:wgp>
                            <wpg:cNvGrpSpPr/>
                            <wpg:grpSpPr>
                              <a:xfrm>
                                <a:off x="0" y="0"/>
                                <a:ext cx="117403" cy="484860"/>
                                <a:chOff x="0" y="0"/>
                                <a:chExt cx="117403" cy="484860"/>
                              </a:xfrm>
                            </wpg:grpSpPr>
                            <wps:wsp>
                              <wps:cNvPr id="45456" name="Shape 45456"/>
                              <wps:cNvSpPr/>
                              <wps:spPr>
                                <a:xfrm>
                                  <a:off x="0" y="0"/>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s:wsp>
                              <wps:cNvPr id="45458" name="Shape 45458"/>
                              <wps:cNvSpPr/>
                              <wps:spPr>
                                <a:xfrm>
                                  <a:off x="0" y="182966"/>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s:wsp>
                              <wps:cNvPr id="45460" name="Shape 45460"/>
                              <wps:cNvSpPr/>
                              <wps:spPr>
                                <a:xfrm>
                                  <a:off x="0" y="367457"/>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52634" style="width:9.24433pt;height:38.1779pt;position:absolute;mso-position-horizontal-relative:text;mso-position-horizontal:absolute;margin-left:6.39301pt;mso-position-vertical-relative:text;margin-top:-0.922997pt;" coordsize="1174,4848">
                      <v:shape id="Shape 45456" style="position:absolute;width:1174;height:1174;left:0;top:0;" coordsize="117403,117403" path="m0,0l117403,0l117403,117403l0,117403x">
                        <v:stroke weight="0.720338pt" endcap="round" joinstyle="miter" miterlimit="10" on="true" color="#000000"/>
                        <v:fill on="false" color="#000000" opacity="0"/>
                      </v:shape>
                      <v:shape id="Shape 45458" style="position:absolute;width:1174;height:1174;left:0;top:1829;" coordsize="117403,117403" path="m0,0l117403,0l117403,117403l0,117403x">
                        <v:stroke weight="0.720338pt" endcap="round" joinstyle="miter" miterlimit="10" on="true" color="#000000"/>
                        <v:fill on="false" color="#000000" opacity="0"/>
                      </v:shape>
                      <v:shape id="Shape 45460" style="position:absolute;width:1174;height:1174;left:0;top:3674;" coordsize="117403,117403" path="m0,0l117403,0l117403,117403l0,117403x">
                        <v:stroke weight="0.720338pt" endcap="round" joinstyle="miter" miterlimit="10" on="true" color="#000000"/>
                        <v:fill on="false" color="#000000" opacity="0"/>
                      </v:shape>
                      <w10:wrap type="square"/>
                    </v:group>
                  </w:pict>
                </mc:Fallback>
              </mc:AlternateContent>
            </w:r>
            <w:r>
              <w:rPr>
                <w:rFonts w:ascii="Times New Roman" w:eastAsia="Times New Roman" w:hAnsi="Times New Roman" w:cs="Times New Roman"/>
                <w:sz w:val="20"/>
              </w:rPr>
              <w:t xml:space="preserve"> EHS Chemical and Lab Safety Training  </w:t>
            </w:r>
          </w:p>
          <w:p w14:paraId="25F62D82" w14:textId="77777777" w:rsidR="0000336F" w:rsidRDefault="00000000">
            <w:pPr>
              <w:spacing w:line="259" w:lineRule="auto"/>
              <w:ind w:left="22" w:firstLine="0"/>
              <w:jc w:val="left"/>
            </w:pPr>
            <w:r>
              <w:rPr>
                <w:rFonts w:ascii="Times New Roman" w:eastAsia="Times New Roman" w:hAnsi="Times New Roman" w:cs="Times New Roman"/>
                <w:sz w:val="20"/>
              </w:rPr>
              <w:t xml:space="preserve"> EHS Hazardous Waste Training </w:t>
            </w:r>
          </w:p>
          <w:p w14:paraId="703CAD77" w14:textId="77777777" w:rsidR="0000336F" w:rsidRDefault="00000000">
            <w:pPr>
              <w:spacing w:line="259" w:lineRule="auto"/>
              <w:ind w:left="22" w:firstLine="0"/>
              <w:jc w:val="left"/>
            </w:pPr>
            <w:r>
              <w:rPr>
                <w:rFonts w:ascii="Times New Roman" w:eastAsia="Times New Roman" w:hAnsi="Times New Roman" w:cs="Times New Roman"/>
                <w:sz w:val="20"/>
              </w:rPr>
              <w:t xml:space="preserve"> CFL Safety Training </w:t>
            </w:r>
          </w:p>
          <w:p w14:paraId="62D794E1"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bl>
    <w:p w14:paraId="1900280E" w14:textId="77777777" w:rsidR="0000336F" w:rsidRDefault="00000000">
      <w:pPr>
        <w:spacing w:after="0" w:line="259" w:lineRule="auto"/>
        <w:ind w:left="0" w:firstLine="0"/>
      </w:pPr>
      <w:r>
        <w:rPr>
          <w:rFonts w:ascii="Times New Roman" w:eastAsia="Times New Roman" w:hAnsi="Times New Roman" w:cs="Times New Roman"/>
          <w:sz w:val="20"/>
        </w:rPr>
        <w:t xml:space="preserve"> </w:t>
      </w:r>
    </w:p>
    <w:p w14:paraId="360D5A68" w14:textId="77777777" w:rsidR="0000336F" w:rsidRDefault="0000336F">
      <w:pPr>
        <w:sectPr w:rsidR="0000336F">
          <w:headerReference w:type="even" r:id="rId340"/>
          <w:headerReference w:type="default" r:id="rId341"/>
          <w:footerReference w:type="even" r:id="rId342"/>
          <w:footerReference w:type="default" r:id="rId343"/>
          <w:headerReference w:type="first" r:id="rId344"/>
          <w:footerReference w:type="first" r:id="rId345"/>
          <w:pgSz w:w="12240" w:h="15840"/>
          <w:pgMar w:top="794" w:right="2014" w:bottom="1036" w:left="1798" w:header="720" w:footer="720" w:gutter="0"/>
          <w:pgNumType w:start="0"/>
          <w:cols w:space="720"/>
          <w:titlePg/>
        </w:sectPr>
      </w:pPr>
    </w:p>
    <w:p w14:paraId="39521FE6" w14:textId="77777777" w:rsidR="0000336F" w:rsidRDefault="00000000">
      <w:pPr>
        <w:spacing w:after="495" w:line="259" w:lineRule="auto"/>
        <w:ind w:left="0" w:firstLine="0"/>
        <w:jc w:val="left"/>
      </w:pPr>
      <w:r>
        <w:rPr>
          <w:rFonts w:ascii="Times New Roman" w:eastAsia="Times New Roman" w:hAnsi="Times New Roman" w:cs="Times New Roman"/>
          <w:sz w:val="18"/>
        </w:rPr>
        <w:t xml:space="preserve">  </w:t>
      </w:r>
    </w:p>
    <w:p w14:paraId="1E9E8569" w14:textId="77777777" w:rsidR="0000336F" w:rsidRDefault="00000000">
      <w:pPr>
        <w:spacing w:after="150" w:line="259" w:lineRule="auto"/>
        <w:ind w:left="0" w:firstLine="0"/>
        <w:jc w:val="left"/>
      </w:pPr>
      <w:r>
        <w:rPr>
          <w:rFonts w:ascii="Times New Roman" w:eastAsia="Times New Roman" w:hAnsi="Times New Roman" w:cs="Times New Roman"/>
          <w:sz w:val="18"/>
        </w:rPr>
        <w:t xml:space="preserve"> </w:t>
      </w:r>
    </w:p>
    <w:p w14:paraId="4270D23B" w14:textId="77777777" w:rsidR="0000336F" w:rsidRDefault="00000000">
      <w:pPr>
        <w:spacing w:after="4" w:line="243" w:lineRule="auto"/>
        <w:ind w:left="118"/>
        <w:jc w:val="center"/>
      </w:pPr>
      <w:r>
        <w:rPr>
          <w:noProof/>
        </w:rPr>
        <w:drawing>
          <wp:anchor distT="0" distB="0" distL="114300" distR="114300" simplePos="0" relativeHeight="251665408" behindDoc="0" locked="0" layoutInCell="1" allowOverlap="0" wp14:anchorId="42A9510B" wp14:editId="7496D8C0">
            <wp:simplePos x="0" y="0"/>
            <wp:positionH relativeFrom="column">
              <wp:posOffset>68612</wp:posOffset>
            </wp:positionH>
            <wp:positionV relativeFrom="paragraph">
              <wp:posOffset>-47269</wp:posOffset>
            </wp:positionV>
            <wp:extent cx="2061417" cy="1016986"/>
            <wp:effectExtent l="0" t="0" r="0" b="0"/>
            <wp:wrapSquare wrapText="bothSides"/>
            <wp:docPr id="45489" name="Picture 45489"/>
            <wp:cNvGraphicFramePr/>
            <a:graphic xmlns:a="http://schemas.openxmlformats.org/drawingml/2006/main">
              <a:graphicData uri="http://schemas.openxmlformats.org/drawingml/2006/picture">
                <pic:pic xmlns:pic="http://schemas.openxmlformats.org/drawingml/2006/picture">
                  <pic:nvPicPr>
                    <pic:cNvPr id="45489" name="Picture 45489"/>
                    <pic:cNvPicPr/>
                  </pic:nvPicPr>
                  <pic:blipFill>
                    <a:blip r:embed="rId305"/>
                    <a:stretch>
                      <a:fillRect/>
                    </a:stretch>
                  </pic:blipFill>
                  <pic:spPr>
                    <a:xfrm>
                      <a:off x="0" y="0"/>
                      <a:ext cx="2061417" cy="1016986"/>
                    </a:xfrm>
                    <a:prstGeom prst="rect">
                      <a:avLst/>
                    </a:prstGeom>
                  </pic:spPr>
                </pic:pic>
              </a:graphicData>
            </a:graphic>
          </wp:anchor>
        </w:drawing>
      </w:r>
      <w:r>
        <w:rPr>
          <w:rFonts w:ascii="Times New Roman" w:eastAsia="Times New Roman" w:hAnsi="Times New Roman" w:cs="Times New Roman"/>
          <w:sz w:val="36"/>
        </w:rPr>
        <w:t xml:space="preserve">Accelerated Corrosion on Reinforcing Steel Bars </w:t>
      </w:r>
    </w:p>
    <w:p w14:paraId="7D3DE70A" w14:textId="77777777" w:rsidR="0000336F" w:rsidRDefault="00000000">
      <w:pPr>
        <w:spacing w:after="4" w:line="243" w:lineRule="auto"/>
        <w:ind w:left="3364"/>
        <w:jc w:val="center"/>
      </w:pPr>
      <w:r>
        <w:rPr>
          <w:rFonts w:ascii="Times New Roman" w:eastAsia="Times New Roman" w:hAnsi="Times New Roman" w:cs="Times New Roman"/>
          <w:sz w:val="36"/>
        </w:rPr>
        <w:t xml:space="preserve">Procedure: Passive Layer </w:t>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Times New Roman" w:eastAsia="Times New Roman" w:hAnsi="Times New Roman" w:cs="Times New Roman"/>
          <w:sz w:val="36"/>
        </w:rPr>
        <w:t xml:space="preserve">Generation </w:t>
      </w:r>
    </w:p>
    <w:p w14:paraId="4AD56105"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bl>
      <w:tblPr>
        <w:tblStyle w:val="TableGrid"/>
        <w:tblW w:w="9002" w:type="dxa"/>
        <w:tblInd w:w="33" w:type="dxa"/>
        <w:tblCellMar>
          <w:top w:w="135" w:type="dxa"/>
          <w:left w:w="34" w:type="dxa"/>
          <w:bottom w:w="91" w:type="dxa"/>
          <w:right w:w="35" w:type="dxa"/>
        </w:tblCellMar>
        <w:tblLook w:val="04A0" w:firstRow="1" w:lastRow="0" w:firstColumn="1" w:lastColumn="0" w:noHBand="0" w:noVBand="1"/>
      </w:tblPr>
      <w:tblGrid>
        <w:gridCol w:w="1152"/>
        <w:gridCol w:w="3935"/>
        <w:gridCol w:w="3915"/>
      </w:tblGrid>
      <w:tr w:rsidR="0000336F" w14:paraId="08042BD1" w14:textId="77777777">
        <w:trPr>
          <w:trHeight w:val="656"/>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76F7D65A"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Procedure </w:t>
            </w:r>
          </w:p>
          <w:p w14:paraId="1CE73D39"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title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6E24775D"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Accelerated Corrosion on Reinforcing Steel Bars Procedure: Passive Layer Generation </w:t>
            </w:r>
          </w:p>
        </w:tc>
      </w:tr>
      <w:tr w:rsidR="0000336F" w14:paraId="0B33008F" w14:textId="77777777">
        <w:trPr>
          <w:trHeight w:val="439"/>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23119C50"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Author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75A6630E"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Victor Alejandro Calderon </w:t>
            </w:r>
          </w:p>
        </w:tc>
      </w:tr>
      <w:tr w:rsidR="0000336F" w14:paraId="022E05E8" w14:textId="77777777">
        <w:trPr>
          <w:trHeight w:val="900"/>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3EA913CA"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Date of creation/revi sion </w:t>
            </w:r>
          </w:p>
        </w:tc>
        <w:tc>
          <w:tcPr>
            <w:tcW w:w="3987" w:type="dxa"/>
            <w:tcBorders>
              <w:top w:val="single" w:sz="6" w:space="0" w:color="A0A0A0"/>
              <w:left w:val="single" w:sz="6" w:space="0" w:color="A0A0A0"/>
              <w:bottom w:val="single" w:sz="6" w:space="0" w:color="A0A0A0"/>
              <w:right w:val="single" w:sz="6" w:space="0" w:color="A0A0A0"/>
            </w:tcBorders>
            <w:vAlign w:val="center"/>
          </w:tcPr>
          <w:p w14:paraId="7768FBCE"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Date Created: 05/06/2021 </w:t>
            </w:r>
          </w:p>
        </w:tc>
        <w:tc>
          <w:tcPr>
            <w:tcW w:w="3966" w:type="dxa"/>
            <w:tcBorders>
              <w:top w:val="single" w:sz="6" w:space="0" w:color="A0A0A0"/>
              <w:left w:val="single" w:sz="6" w:space="0" w:color="A0A0A0"/>
              <w:bottom w:val="single" w:sz="6" w:space="0" w:color="A0A0A0"/>
              <w:right w:val="single" w:sz="6" w:space="0" w:color="A0A0A0"/>
            </w:tcBorders>
            <w:vAlign w:val="center"/>
          </w:tcPr>
          <w:p w14:paraId="1190FC5C" w14:textId="77777777" w:rsidR="0000336F" w:rsidRDefault="00000000">
            <w:pPr>
              <w:spacing w:after="0" w:line="259" w:lineRule="auto"/>
              <w:ind w:left="73" w:firstLine="0"/>
              <w:jc w:val="left"/>
            </w:pPr>
            <w:r>
              <w:rPr>
                <w:rFonts w:ascii="Times New Roman" w:eastAsia="Times New Roman" w:hAnsi="Times New Roman" w:cs="Times New Roman"/>
                <w:sz w:val="20"/>
              </w:rPr>
              <w:t xml:space="preserve">Date last revised: 05/06/2021 </w:t>
            </w:r>
          </w:p>
        </w:tc>
      </w:tr>
      <w:tr w:rsidR="0000336F" w14:paraId="078EEE16" w14:textId="77777777">
        <w:trPr>
          <w:trHeight w:val="670"/>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3AA53666"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Principal </w:t>
            </w:r>
          </w:p>
          <w:p w14:paraId="6F24CBD5"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Investigator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71ACA6FB" w14:textId="77777777" w:rsidR="0000336F" w:rsidRDefault="00000000">
            <w:pPr>
              <w:spacing w:after="0" w:line="259" w:lineRule="auto"/>
              <w:ind w:left="82" w:firstLine="0"/>
              <w:jc w:val="left"/>
            </w:pPr>
            <w:r>
              <w:rPr>
                <w:rFonts w:ascii="Times New Roman" w:eastAsia="Times New Roman" w:hAnsi="Times New Roman" w:cs="Times New Roman"/>
                <w:color w:val="999999"/>
                <w:sz w:val="20"/>
              </w:rPr>
              <w:t xml:space="preserve">Mervyn J Kowalsky </w:t>
            </w:r>
          </w:p>
        </w:tc>
      </w:tr>
      <w:tr w:rsidR="0000336F" w14:paraId="2F77DDBA" w14:textId="77777777">
        <w:trPr>
          <w:trHeight w:val="439"/>
        </w:trPr>
        <w:tc>
          <w:tcPr>
            <w:tcW w:w="1049" w:type="dxa"/>
            <w:tcBorders>
              <w:top w:val="single" w:sz="6" w:space="0" w:color="A0A0A0"/>
              <w:left w:val="single" w:sz="6" w:space="0" w:color="F0F0F0"/>
              <w:bottom w:val="double" w:sz="12" w:space="0" w:color="DDDDDD"/>
              <w:right w:val="single" w:sz="6" w:space="0" w:color="A0A0A0"/>
            </w:tcBorders>
            <w:shd w:val="clear" w:color="auto" w:fill="DDDDDD"/>
            <w:vAlign w:val="center"/>
          </w:tcPr>
          <w:p w14:paraId="1150820F"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Location  </w:t>
            </w:r>
          </w:p>
        </w:tc>
        <w:tc>
          <w:tcPr>
            <w:tcW w:w="7953" w:type="dxa"/>
            <w:gridSpan w:val="2"/>
            <w:tcBorders>
              <w:top w:val="single" w:sz="6" w:space="0" w:color="A0A0A0"/>
              <w:left w:val="single" w:sz="6" w:space="0" w:color="A0A0A0"/>
              <w:bottom w:val="single" w:sz="12" w:space="0" w:color="DDDDDD"/>
              <w:right w:val="single" w:sz="6" w:space="0" w:color="A0A0A0"/>
            </w:tcBorders>
            <w:vAlign w:val="center"/>
          </w:tcPr>
          <w:p w14:paraId="589A388A" w14:textId="77777777" w:rsidR="0000336F" w:rsidRDefault="00000000">
            <w:pPr>
              <w:spacing w:after="0" w:line="259" w:lineRule="auto"/>
              <w:ind w:left="82" w:firstLine="0"/>
              <w:jc w:val="left"/>
            </w:pPr>
            <w:r>
              <w:rPr>
                <w:rFonts w:ascii="Times New Roman" w:eastAsia="Times New Roman" w:hAnsi="Times New Roman" w:cs="Times New Roman"/>
                <w:color w:val="999999"/>
                <w:sz w:val="20"/>
              </w:rPr>
              <w:t xml:space="preserve">Building and room number </w:t>
            </w:r>
          </w:p>
        </w:tc>
      </w:tr>
      <w:tr w:rsidR="0000336F" w14:paraId="4DC8BD61" w14:textId="77777777">
        <w:trPr>
          <w:trHeight w:val="426"/>
        </w:trPr>
        <w:tc>
          <w:tcPr>
            <w:tcW w:w="1049" w:type="dxa"/>
            <w:tcBorders>
              <w:top w:val="double" w:sz="12" w:space="0" w:color="DDDDDD"/>
              <w:left w:val="single" w:sz="6" w:space="0" w:color="F0F0F0"/>
              <w:bottom w:val="single" w:sz="6" w:space="0" w:color="A0A0A0"/>
              <w:right w:val="single" w:sz="6" w:space="0" w:color="A0A0A0"/>
            </w:tcBorders>
            <w:shd w:val="clear" w:color="auto" w:fill="DDDDDD"/>
          </w:tcPr>
          <w:p w14:paraId="2481E903"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1.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26D4D3A9"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This standard operating procedure (SOP) is for   </w:t>
            </w:r>
          </w:p>
        </w:tc>
      </w:tr>
      <w:tr w:rsidR="0000336F" w14:paraId="1716CA17" w14:textId="77777777">
        <w:trPr>
          <w:trHeight w:val="2455"/>
        </w:trPr>
        <w:tc>
          <w:tcPr>
            <w:tcW w:w="9002" w:type="dxa"/>
            <w:gridSpan w:val="3"/>
            <w:tcBorders>
              <w:top w:val="single" w:sz="6" w:space="0" w:color="A0A0A0"/>
              <w:left w:val="single" w:sz="6" w:space="0" w:color="F0F0F0"/>
              <w:bottom w:val="single" w:sz="12" w:space="0" w:color="DDDDDD"/>
              <w:right w:val="single" w:sz="6" w:space="0" w:color="A0A0A0"/>
            </w:tcBorders>
            <w:vAlign w:val="bottom"/>
          </w:tcPr>
          <w:p w14:paraId="29161AEA" w14:textId="77777777" w:rsidR="0000336F" w:rsidRDefault="00000000">
            <w:pPr>
              <w:spacing w:after="39" w:line="259" w:lineRule="auto"/>
              <w:ind w:left="94" w:firstLine="0"/>
              <w:jc w:val="left"/>
            </w:pPr>
            <w:r>
              <w:rPr>
                <w:rFonts w:ascii="Calibri" w:eastAsia="Calibri" w:hAnsi="Calibri" w:cs="Calibri"/>
                <w:noProof/>
              </w:rPr>
              <mc:AlternateContent>
                <mc:Choice Requires="wpg">
                  <w:drawing>
                    <wp:inline distT="0" distB="0" distL="0" distR="0" wp14:anchorId="5A064212" wp14:editId="3D21A45A">
                      <wp:extent cx="117403" cy="117403"/>
                      <wp:effectExtent l="0" t="0" r="0" b="0"/>
                      <wp:docPr id="453942" name="Group 453942"/>
                      <wp:cNvGraphicFramePr/>
                      <a:graphic xmlns:a="http://schemas.openxmlformats.org/drawingml/2006/main">
                        <a:graphicData uri="http://schemas.microsoft.com/office/word/2010/wordprocessingGroup">
                          <wpg:wgp>
                            <wpg:cNvGrpSpPr/>
                            <wpg:grpSpPr>
                              <a:xfrm>
                                <a:off x="0" y="0"/>
                                <a:ext cx="117403" cy="117403"/>
                                <a:chOff x="0" y="0"/>
                                <a:chExt cx="117403" cy="117403"/>
                              </a:xfrm>
                            </wpg:grpSpPr>
                            <wps:wsp>
                              <wps:cNvPr id="45643" name="Shape 45643"/>
                              <wps:cNvSpPr/>
                              <wps:spPr>
                                <a:xfrm>
                                  <a:off x="0" y="0"/>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3942" style="width:9.24433pt;height:9.24432pt;mso-position-horizontal-relative:char;mso-position-vertical-relative:line" coordsize="1174,1174">
                      <v:shape id="Shape 45643" style="position:absolute;width:1174;height:1174;left:0;top:0;" coordsize="117403,117403" path="m0,0l117403,0l117403,117403l0,117403x">
                        <v:stroke weight="0.720338pt" endcap="round" joinstyle="miter" miterlimit="10" on="true" color="#000000"/>
                        <v:fill on="false" color="#000000" opacity="0"/>
                      </v:shape>
                    </v:group>
                  </w:pict>
                </mc:Fallback>
              </mc:AlternateContent>
            </w:r>
            <w:r>
              <w:rPr>
                <w:rFonts w:ascii="Times New Roman" w:eastAsia="Times New Roman" w:hAnsi="Times New Roman" w:cs="Times New Roman"/>
                <w:sz w:val="20"/>
              </w:rPr>
              <w:t xml:space="preserve"> Specific laboratory procedure or experiment  </w:t>
            </w:r>
          </w:p>
          <w:p w14:paraId="50135355" w14:textId="77777777" w:rsidR="0000336F" w:rsidRDefault="00000000">
            <w:pPr>
              <w:spacing w:after="88" w:line="239" w:lineRule="auto"/>
              <w:ind w:left="72" w:firstLine="0"/>
              <w:jc w:val="left"/>
            </w:pPr>
            <w:r>
              <w:rPr>
                <w:rFonts w:ascii="Times New Roman" w:eastAsia="Times New Roman" w:hAnsi="Times New Roman" w:cs="Times New Roman"/>
                <w:sz w:val="20"/>
              </w:rPr>
              <w:t xml:space="preserve">This document outlines the procedure to perform the generation of the passive layer in reinforcing steel bars. This documents assumes that the specimen is already inside the container where the specimens will develop the passive layer. The passive layer is generated by using a saturated pore solution of calcium hydroxide. The solution concentrations were obtained from the study by Ghods et al. [1] </w:t>
            </w:r>
          </w:p>
          <w:p w14:paraId="1070B2EE" w14:textId="77777777" w:rsidR="0000336F" w:rsidRDefault="00000000">
            <w:pPr>
              <w:spacing w:after="44" w:line="257" w:lineRule="auto"/>
              <w:ind w:left="641" w:hanging="641"/>
              <w:jc w:val="left"/>
            </w:pPr>
            <w:r>
              <w:rPr>
                <w:rFonts w:ascii="Times New Roman" w:eastAsia="Times New Roman" w:hAnsi="Times New Roman" w:cs="Times New Roman"/>
                <w:sz w:val="20"/>
              </w:rPr>
              <w:t xml:space="preserve">[1] </w:t>
            </w:r>
            <w:r>
              <w:rPr>
                <w:rFonts w:ascii="Times New Roman" w:eastAsia="Times New Roman" w:hAnsi="Times New Roman" w:cs="Times New Roman"/>
                <w:sz w:val="20"/>
              </w:rPr>
              <w:tab/>
              <w:t xml:space="preserve">P. Ghods, O. B. Isgor, G. McRae, and T. Miller, “The effect of concrete pore solution composition on the quality of passive oxide films on black steel reinforcement,” Cem. Concr. Compos., 2009. </w:t>
            </w:r>
          </w:p>
          <w:p w14:paraId="4E8D2023" w14:textId="77777777" w:rsidR="0000336F" w:rsidRDefault="00000000">
            <w:pPr>
              <w:spacing w:after="0" w:line="259" w:lineRule="auto"/>
              <w:ind w:left="0" w:firstLine="0"/>
              <w:jc w:val="left"/>
            </w:pPr>
            <w:r>
              <w:rPr>
                <w:rFonts w:ascii="Times New Roman" w:eastAsia="Times New Roman" w:hAnsi="Times New Roman" w:cs="Times New Roman"/>
                <w:color w:val="999999"/>
                <w:sz w:val="20"/>
              </w:rPr>
              <w:t xml:space="preserve"> </w:t>
            </w:r>
          </w:p>
        </w:tc>
      </w:tr>
      <w:tr w:rsidR="0000336F" w14:paraId="529915D2" w14:textId="77777777">
        <w:trPr>
          <w:trHeight w:val="41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605392FE"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2.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013B14C9"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Process or experiment description </w:t>
            </w:r>
          </w:p>
        </w:tc>
      </w:tr>
      <w:tr w:rsidR="0000336F" w14:paraId="333B6331" w14:textId="77777777">
        <w:trPr>
          <w:trHeight w:val="4674"/>
        </w:trPr>
        <w:tc>
          <w:tcPr>
            <w:tcW w:w="9002" w:type="dxa"/>
            <w:gridSpan w:val="3"/>
            <w:tcBorders>
              <w:top w:val="single" w:sz="6" w:space="0" w:color="A0A0A0"/>
              <w:left w:val="single" w:sz="6" w:space="0" w:color="F0F0F0"/>
              <w:bottom w:val="single" w:sz="6" w:space="0" w:color="A0A0A0"/>
              <w:right w:val="single" w:sz="6" w:space="0" w:color="A0A0A0"/>
            </w:tcBorders>
            <w:vAlign w:val="center"/>
          </w:tcPr>
          <w:p w14:paraId="55E6F8F9" w14:textId="77777777" w:rsidR="0000336F" w:rsidRDefault="00000000">
            <w:pPr>
              <w:spacing w:line="259" w:lineRule="auto"/>
              <w:ind w:left="72" w:firstLine="0"/>
              <w:jc w:val="left"/>
            </w:pPr>
            <w:r>
              <w:rPr>
                <w:rFonts w:ascii="Times New Roman" w:eastAsia="Times New Roman" w:hAnsi="Times New Roman" w:cs="Times New Roman"/>
                <w:sz w:val="20"/>
              </w:rPr>
              <w:t xml:space="preserve">The reinforcing steel bars are placed in an airtight container and are submerged in a calcium chloride saturated solution. </w:t>
            </w:r>
          </w:p>
          <w:p w14:paraId="18EA4C0A" w14:textId="77777777" w:rsidR="0000336F" w:rsidRDefault="00000000">
            <w:pPr>
              <w:spacing w:after="72" w:line="259" w:lineRule="auto"/>
              <w:ind w:left="72" w:firstLine="0"/>
              <w:jc w:val="left"/>
            </w:pPr>
            <w:r>
              <w:rPr>
                <w:rFonts w:ascii="Times New Roman" w:eastAsia="Times New Roman" w:hAnsi="Times New Roman" w:cs="Times New Roman"/>
                <w:sz w:val="20"/>
              </w:rPr>
              <w:t xml:space="preserve">The required chemicals are listed below: </w:t>
            </w:r>
          </w:p>
          <w:p w14:paraId="6F73DE77" w14:textId="77777777" w:rsidR="0000336F" w:rsidRDefault="00000000">
            <w:pPr>
              <w:numPr>
                <w:ilvl w:val="0"/>
                <w:numId w:val="29"/>
              </w:numPr>
              <w:spacing w:after="78" w:line="259" w:lineRule="auto"/>
              <w:ind w:firstLine="432"/>
              <w:jc w:val="left"/>
            </w:pPr>
            <w:r>
              <w:rPr>
                <w:rFonts w:ascii="Times New Roman" w:eastAsia="Times New Roman" w:hAnsi="Times New Roman" w:cs="Times New Roman"/>
                <w:sz w:val="20"/>
              </w:rPr>
              <w:t xml:space="preserve">Sodium hydroxide </w:t>
            </w:r>
          </w:p>
          <w:p w14:paraId="4B2A7C55" w14:textId="77777777" w:rsidR="0000336F" w:rsidRDefault="00000000">
            <w:pPr>
              <w:numPr>
                <w:ilvl w:val="0"/>
                <w:numId w:val="29"/>
              </w:numPr>
              <w:spacing w:after="80" w:line="259" w:lineRule="auto"/>
              <w:ind w:firstLine="432"/>
              <w:jc w:val="left"/>
            </w:pPr>
            <w:r>
              <w:rPr>
                <w:rFonts w:ascii="Times New Roman" w:eastAsia="Times New Roman" w:hAnsi="Times New Roman" w:cs="Times New Roman"/>
                <w:sz w:val="20"/>
              </w:rPr>
              <w:t xml:space="preserve">Potassium hydroxide </w:t>
            </w:r>
          </w:p>
          <w:p w14:paraId="37F0A185" w14:textId="77777777" w:rsidR="0000336F" w:rsidRDefault="00000000">
            <w:pPr>
              <w:numPr>
                <w:ilvl w:val="0"/>
                <w:numId w:val="29"/>
              </w:numPr>
              <w:spacing w:after="78" w:line="259" w:lineRule="auto"/>
              <w:ind w:firstLine="432"/>
              <w:jc w:val="left"/>
            </w:pPr>
            <w:r>
              <w:rPr>
                <w:rFonts w:ascii="Times New Roman" w:eastAsia="Times New Roman" w:hAnsi="Times New Roman" w:cs="Times New Roman"/>
                <w:sz w:val="20"/>
              </w:rPr>
              <w:t xml:space="preserve">Calcium sulfate dehydrate </w:t>
            </w:r>
          </w:p>
          <w:p w14:paraId="25714096" w14:textId="77777777" w:rsidR="0000336F" w:rsidRDefault="00000000">
            <w:pPr>
              <w:numPr>
                <w:ilvl w:val="0"/>
                <w:numId w:val="29"/>
              </w:numPr>
              <w:spacing w:after="78" w:line="259" w:lineRule="auto"/>
              <w:ind w:firstLine="432"/>
              <w:jc w:val="left"/>
            </w:pPr>
            <w:r>
              <w:rPr>
                <w:rFonts w:ascii="Times New Roman" w:eastAsia="Times New Roman" w:hAnsi="Times New Roman" w:cs="Times New Roman"/>
                <w:sz w:val="20"/>
              </w:rPr>
              <w:t xml:space="preserve">Calcium hydroxide </w:t>
            </w:r>
          </w:p>
          <w:p w14:paraId="04C78919" w14:textId="77777777" w:rsidR="0000336F" w:rsidRDefault="00000000">
            <w:pPr>
              <w:numPr>
                <w:ilvl w:val="0"/>
                <w:numId w:val="29"/>
              </w:numPr>
              <w:spacing w:after="24" w:line="309" w:lineRule="auto"/>
              <w:ind w:firstLine="432"/>
              <w:jc w:val="left"/>
            </w:pPr>
            <w:r>
              <w:rPr>
                <w:rFonts w:ascii="Times New Roman" w:eastAsia="Times New Roman" w:hAnsi="Times New Roman" w:cs="Times New Roman"/>
                <w:sz w:val="20"/>
              </w:rPr>
              <w:t xml:space="preserve">Distilled water Other equipment: </w:t>
            </w:r>
          </w:p>
          <w:p w14:paraId="75E325F2" w14:textId="77777777" w:rsidR="0000336F" w:rsidRDefault="00000000">
            <w:pPr>
              <w:numPr>
                <w:ilvl w:val="0"/>
                <w:numId w:val="29"/>
              </w:numPr>
              <w:spacing w:after="80" w:line="259" w:lineRule="auto"/>
              <w:ind w:firstLine="432"/>
              <w:jc w:val="left"/>
            </w:pPr>
            <w:r>
              <w:rPr>
                <w:rFonts w:ascii="Times New Roman" w:eastAsia="Times New Roman" w:hAnsi="Times New Roman" w:cs="Times New Roman"/>
                <w:sz w:val="20"/>
              </w:rPr>
              <w:t xml:space="preserve">Beaker 500 ml </w:t>
            </w:r>
          </w:p>
          <w:p w14:paraId="2633B904" w14:textId="77777777" w:rsidR="0000336F" w:rsidRDefault="00000000">
            <w:pPr>
              <w:numPr>
                <w:ilvl w:val="0"/>
                <w:numId w:val="29"/>
              </w:numPr>
              <w:spacing w:after="78" w:line="259" w:lineRule="auto"/>
              <w:ind w:firstLine="432"/>
              <w:jc w:val="left"/>
            </w:pPr>
            <w:r>
              <w:rPr>
                <w:rFonts w:ascii="Times New Roman" w:eastAsia="Times New Roman" w:hAnsi="Times New Roman" w:cs="Times New Roman"/>
                <w:sz w:val="20"/>
              </w:rPr>
              <w:t xml:space="preserve">Glass mixing rod </w:t>
            </w:r>
          </w:p>
          <w:p w14:paraId="294D8AEC" w14:textId="77777777" w:rsidR="0000336F" w:rsidRDefault="00000000">
            <w:pPr>
              <w:numPr>
                <w:ilvl w:val="0"/>
                <w:numId w:val="29"/>
              </w:numPr>
              <w:spacing w:after="78" w:line="259" w:lineRule="auto"/>
              <w:ind w:firstLine="432"/>
              <w:jc w:val="left"/>
            </w:pPr>
            <w:r>
              <w:rPr>
                <w:rFonts w:ascii="Times New Roman" w:eastAsia="Times New Roman" w:hAnsi="Times New Roman" w:cs="Times New Roman"/>
                <w:sz w:val="20"/>
              </w:rPr>
              <w:t xml:space="preserve">Disposable 1 gal bucket or equivalent glass container </w:t>
            </w:r>
          </w:p>
          <w:p w14:paraId="1ED7499E" w14:textId="77777777" w:rsidR="0000336F" w:rsidRDefault="00000000">
            <w:pPr>
              <w:numPr>
                <w:ilvl w:val="0"/>
                <w:numId w:val="29"/>
              </w:numPr>
              <w:spacing w:after="80" w:line="259" w:lineRule="auto"/>
              <w:ind w:firstLine="432"/>
              <w:jc w:val="left"/>
            </w:pPr>
            <w:r>
              <w:rPr>
                <w:rFonts w:ascii="Times New Roman" w:eastAsia="Times New Roman" w:hAnsi="Times New Roman" w:cs="Times New Roman"/>
                <w:sz w:val="20"/>
              </w:rPr>
              <w:t xml:space="preserve">Measuring scale </w:t>
            </w:r>
          </w:p>
          <w:p w14:paraId="442FE99F" w14:textId="77777777" w:rsidR="0000336F" w:rsidRDefault="00000000">
            <w:pPr>
              <w:numPr>
                <w:ilvl w:val="0"/>
                <w:numId w:val="29"/>
              </w:numPr>
              <w:spacing w:after="78" w:line="259" w:lineRule="auto"/>
              <w:ind w:firstLine="432"/>
              <w:jc w:val="left"/>
            </w:pPr>
            <w:r>
              <w:rPr>
                <w:rFonts w:ascii="Times New Roman" w:eastAsia="Times New Roman" w:hAnsi="Times New Roman" w:cs="Times New Roman"/>
                <w:sz w:val="20"/>
              </w:rPr>
              <w:t xml:space="preserve">Spoon for the handling of chemicals </w:t>
            </w:r>
          </w:p>
          <w:p w14:paraId="7D224D94" w14:textId="77777777" w:rsidR="0000336F" w:rsidRDefault="00000000">
            <w:pPr>
              <w:numPr>
                <w:ilvl w:val="0"/>
                <w:numId w:val="29"/>
              </w:numPr>
              <w:spacing w:after="78" w:line="259" w:lineRule="auto"/>
              <w:ind w:firstLine="432"/>
              <w:jc w:val="left"/>
            </w:pPr>
            <w:r>
              <w:rPr>
                <w:rFonts w:ascii="Times New Roman" w:eastAsia="Times New Roman" w:hAnsi="Times New Roman" w:cs="Times New Roman"/>
                <w:sz w:val="20"/>
              </w:rPr>
              <w:t xml:space="preserve">Paper sheets for spills </w:t>
            </w:r>
          </w:p>
          <w:p w14:paraId="28071849" w14:textId="77777777" w:rsidR="0000336F" w:rsidRDefault="00000000">
            <w:pPr>
              <w:numPr>
                <w:ilvl w:val="0"/>
                <w:numId w:val="29"/>
              </w:numPr>
              <w:spacing w:after="0" w:line="259" w:lineRule="auto"/>
              <w:ind w:firstLine="432"/>
              <w:jc w:val="left"/>
            </w:pPr>
            <w:r>
              <w:rPr>
                <w:rFonts w:ascii="Times New Roman" w:eastAsia="Times New Roman" w:hAnsi="Times New Roman" w:cs="Times New Roman"/>
                <w:sz w:val="20"/>
              </w:rPr>
              <w:t xml:space="preserve">Funnel </w:t>
            </w:r>
          </w:p>
        </w:tc>
      </w:tr>
    </w:tbl>
    <w:p w14:paraId="08590AE6" w14:textId="77777777" w:rsidR="0000336F" w:rsidRDefault="0000336F">
      <w:pPr>
        <w:spacing w:after="0" w:line="259" w:lineRule="auto"/>
        <w:ind w:left="-1798" w:right="10176" w:firstLine="0"/>
        <w:jc w:val="left"/>
      </w:pPr>
    </w:p>
    <w:tbl>
      <w:tblPr>
        <w:tblStyle w:val="TableGrid"/>
        <w:tblW w:w="9002" w:type="dxa"/>
        <w:tblInd w:w="33" w:type="dxa"/>
        <w:tblCellMar>
          <w:top w:w="132" w:type="dxa"/>
          <w:left w:w="101" w:type="dxa"/>
          <w:bottom w:w="0" w:type="dxa"/>
          <w:right w:w="108" w:type="dxa"/>
        </w:tblCellMar>
        <w:tblLook w:val="04A0" w:firstRow="1" w:lastRow="0" w:firstColumn="1" w:lastColumn="0" w:noHBand="0" w:noVBand="1"/>
      </w:tblPr>
      <w:tblGrid>
        <w:gridCol w:w="1049"/>
        <w:gridCol w:w="1134"/>
        <w:gridCol w:w="6819"/>
      </w:tblGrid>
      <w:tr w:rsidR="0000336F" w14:paraId="397EC64E" w14:textId="77777777">
        <w:trPr>
          <w:trHeight w:val="41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5B03C097"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3.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3A00530C" w14:textId="77777777" w:rsidR="0000336F" w:rsidRDefault="00000000">
            <w:pPr>
              <w:spacing w:after="0" w:line="259" w:lineRule="auto"/>
              <w:ind w:left="15" w:firstLine="0"/>
              <w:jc w:val="left"/>
            </w:pPr>
            <w:r>
              <w:rPr>
                <w:rFonts w:ascii="Times New Roman" w:eastAsia="Times New Roman" w:hAnsi="Times New Roman" w:cs="Times New Roman"/>
                <w:sz w:val="20"/>
              </w:rPr>
              <w:t xml:space="preserve">Hazard and risk assessment. </w:t>
            </w:r>
          </w:p>
        </w:tc>
      </w:tr>
      <w:tr w:rsidR="0000336F" w14:paraId="5B9342F1" w14:textId="77777777">
        <w:trPr>
          <w:trHeight w:val="2940"/>
        </w:trPr>
        <w:tc>
          <w:tcPr>
            <w:tcW w:w="9002" w:type="dxa"/>
            <w:gridSpan w:val="3"/>
            <w:tcBorders>
              <w:top w:val="single" w:sz="6" w:space="0" w:color="A0A0A0"/>
              <w:left w:val="single" w:sz="6" w:space="0" w:color="F0F0F0"/>
              <w:bottom w:val="single" w:sz="12" w:space="0" w:color="DDDDDD"/>
              <w:right w:val="single" w:sz="6" w:space="0" w:color="A0A0A0"/>
            </w:tcBorders>
          </w:tcPr>
          <w:p w14:paraId="4F8A7B19"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Chemical hazard: All the chemicals in this procedure are irritants and eye hazard. </w:t>
            </w:r>
          </w:p>
          <w:p w14:paraId="0EA142FB" w14:textId="77777777" w:rsidR="0000336F" w:rsidRDefault="00000000">
            <w:pPr>
              <w:spacing w:after="0" w:line="259" w:lineRule="auto"/>
              <w:ind w:left="0" w:right="2739" w:firstLine="0"/>
              <w:jc w:val="center"/>
            </w:pPr>
            <w:r>
              <w:rPr>
                <w:noProof/>
              </w:rPr>
              <w:drawing>
                <wp:inline distT="0" distB="0" distL="0" distR="0" wp14:anchorId="4EAAD52E" wp14:editId="0AC1204E">
                  <wp:extent cx="3811791" cy="1536914"/>
                  <wp:effectExtent l="0" t="0" r="0" b="0"/>
                  <wp:docPr id="46094" name="Picture 46094"/>
                  <wp:cNvGraphicFramePr/>
                  <a:graphic xmlns:a="http://schemas.openxmlformats.org/drawingml/2006/main">
                    <a:graphicData uri="http://schemas.openxmlformats.org/drawingml/2006/picture">
                      <pic:pic xmlns:pic="http://schemas.openxmlformats.org/drawingml/2006/picture">
                        <pic:nvPicPr>
                          <pic:cNvPr id="46094" name="Picture 46094"/>
                          <pic:cNvPicPr/>
                        </pic:nvPicPr>
                        <pic:blipFill>
                          <a:blip r:embed="rId346"/>
                          <a:stretch>
                            <a:fillRect/>
                          </a:stretch>
                        </pic:blipFill>
                        <pic:spPr>
                          <a:xfrm>
                            <a:off x="0" y="0"/>
                            <a:ext cx="3811791" cy="1536914"/>
                          </a:xfrm>
                          <a:prstGeom prst="rect">
                            <a:avLst/>
                          </a:prstGeom>
                        </pic:spPr>
                      </pic:pic>
                    </a:graphicData>
                  </a:graphic>
                </wp:inline>
              </w:drawing>
            </w:r>
            <w:r>
              <w:rPr>
                <w:rFonts w:ascii="Times New Roman" w:eastAsia="Times New Roman" w:hAnsi="Times New Roman" w:cs="Times New Roman"/>
                <w:sz w:val="20"/>
              </w:rPr>
              <w:t xml:space="preserve"> </w:t>
            </w:r>
          </w:p>
        </w:tc>
      </w:tr>
      <w:tr w:rsidR="0000336F" w14:paraId="7D879AA9" w14:textId="77777777">
        <w:trPr>
          <w:trHeight w:val="716"/>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3B7BF463"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4.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vAlign w:val="center"/>
          </w:tcPr>
          <w:p w14:paraId="1D5B55D4" w14:textId="77777777" w:rsidR="0000336F" w:rsidRDefault="00000000">
            <w:pPr>
              <w:spacing w:after="39" w:line="259" w:lineRule="auto"/>
              <w:ind w:left="15" w:firstLine="0"/>
              <w:jc w:val="left"/>
            </w:pPr>
            <w:r>
              <w:rPr>
                <w:rFonts w:ascii="Times New Roman" w:eastAsia="Times New Roman" w:hAnsi="Times New Roman" w:cs="Times New Roman"/>
                <w:sz w:val="20"/>
              </w:rPr>
              <w:t xml:space="preserve">Safety equipment </w:t>
            </w:r>
          </w:p>
          <w:p w14:paraId="53F87404" w14:textId="77777777" w:rsidR="0000336F" w:rsidRDefault="00000000">
            <w:pPr>
              <w:spacing w:after="0" w:line="259" w:lineRule="auto"/>
              <w:ind w:left="15" w:firstLine="0"/>
              <w:jc w:val="left"/>
            </w:pPr>
            <w:r>
              <w:rPr>
                <w:rFonts w:ascii="Times New Roman" w:eastAsia="Times New Roman" w:hAnsi="Times New Roman" w:cs="Times New Roman"/>
                <w:sz w:val="20"/>
              </w:rPr>
              <w:t xml:space="preserve">Specify all equipment needed to perform the procedure safely and to respond to emergencies.  </w:t>
            </w:r>
          </w:p>
        </w:tc>
      </w:tr>
      <w:tr w:rsidR="0000336F" w14:paraId="443E2C6F" w14:textId="77777777">
        <w:trPr>
          <w:trHeight w:val="1018"/>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56454419"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4.a.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3A5252EA" w14:textId="77777777" w:rsidR="0000336F" w:rsidRDefault="00000000">
            <w:pPr>
              <w:spacing w:after="39" w:line="259" w:lineRule="auto"/>
              <w:ind w:left="14" w:firstLine="0"/>
              <w:jc w:val="left"/>
            </w:pPr>
            <w:r>
              <w:rPr>
                <w:rFonts w:ascii="Times New Roman" w:eastAsia="Times New Roman" w:hAnsi="Times New Roman" w:cs="Times New Roman"/>
                <w:sz w:val="20"/>
              </w:rPr>
              <w:t xml:space="preserve">Engineering / ventilation controls </w:t>
            </w:r>
          </w:p>
          <w:p w14:paraId="0343C110" w14:textId="77777777" w:rsidR="0000336F" w:rsidRDefault="00000000">
            <w:pPr>
              <w:spacing w:line="259" w:lineRule="auto"/>
              <w:ind w:left="15" w:firstLine="0"/>
              <w:jc w:val="left"/>
            </w:pPr>
            <w:r>
              <w:rPr>
                <w:rFonts w:ascii="Times New Roman" w:eastAsia="Times New Roman" w:hAnsi="Times New Roman" w:cs="Times New Roman"/>
                <w:sz w:val="20"/>
              </w:rPr>
              <w:t xml:space="preserve">N/A </w:t>
            </w:r>
          </w:p>
          <w:p w14:paraId="5952456C" w14:textId="77777777" w:rsidR="0000336F" w:rsidRDefault="00000000">
            <w:pPr>
              <w:spacing w:after="0" w:line="259" w:lineRule="auto"/>
              <w:ind w:left="15" w:firstLine="0"/>
              <w:jc w:val="left"/>
            </w:pPr>
            <w:r>
              <w:rPr>
                <w:rFonts w:ascii="Times New Roman" w:eastAsia="Times New Roman" w:hAnsi="Times New Roman" w:cs="Times New Roman"/>
                <w:sz w:val="20"/>
              </w:rPr>
              <w:t xml:space="preserve"> </w:t>
            </w:r>
          </w:p>
        </w:tc>
      </w:tr>
      <w:tr w:rsidR="0000336F" w14:paraId="74BA8E2D" w14:textId="77777777">
        <w:trPr>
          <w:trHeight w:val="1957"/>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203B73E5"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4.b.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23D9DC4E" w14:textId="77777777" w:rsidR="0000336F" w:rsidRDefault="00000000">
            <w:pPr>
              <w:spacing w:after="74" w:line="259" w:lineRule="auto"/>
              <w:ind w:left="14" w:firstLine="0"/>
              <w:jc w:val="left"/>
            </w:pPr>
            <w:r>
              <w:rPr>
                <w:rFonts w:ascii="Times New Roman" w:eastAsia="Times New Roman" w:hAnsi="Times New Roman" w:cs="Times New Roman"/>
                <w:sz w:val="20"/>
              </w:rPr>
              <w:t xml:space="preserve">Personal protective equipment </w:t>
            </w:r>
          </w:p>
          <w:p w14:paraId="77E55414" w14:textId="77777777" w:rsidR="0000336F" w:rsidRDefault="00000000">
            <w:pPr>
              <w:numPr>
                <w:ilvl w:val="0"/>
                <w:numId w:val="30"/>
              </w:numPr>
              <w:spacing w:after="78" w:line="259" w:lineRule="auto"/>
              <w:ind w:hanging="360"/>
              <w:jc w:val="left"/>
            </w:pPr>
            <w:r>
              <w:rPr>
                <w:rFonts w:ascii="Times New Roman" w:eastAsia="Times New Roman" w:hAnsi="Times New Roman" w:cs="Times New Roman"/>
                <w:sz w:val="20"/>
              </w:rPr>
              <w:t xml:space="preserve">Safety glasses/goggles  </w:t>
            </w:r>
          </w:p>
          <w:p w14:paraId="33D788DD" w14:textId="77777777" w:rsidR="0000336F" w:rsidRDefault="00000000">
            <w:pPr>
              <w:numPr>
                <w:ilvl w:val="0"/>
                <w:numId w:val="30"/>
              </w:numPr>
              <w:spacing w:after="78" w:line="259" w:lineRule="auto"/>
              <w:ind w:hanging="360"/>
              <w:jc w:val="left"/>
            </w:pPr>
            <w:r>
              <w:rPr>
                <w:rFonts w:ascii="Times New Roman" w:eastAsia="Times New Roman" w:hAnsi="Times New Roman" w:cs="Times New Roman"/>
                <w:sz w:val="20"/>
              </w:rPr>
              <w:t xml:space="preserve">Nitrile gloves with puncture resistance </w:t>
            </w:r>
          </w:p>
          <w:p w14:paraId="6EAA5B07" w14:textId="77777777" w:rsidR="0000336F" w:rsidRDefault="00000000">
            <w:pPr>
              <w:numPr>
                <w:ilvl w:val="0"/>
                <w:numId w:val="30"/>
              </w:numPr>
              <w:spacing w:after="80" w:line="259" w:lineRule="auto"/>
              <w:ind w:hanging="360"/>
              <w:jc w:val="left"/>
            </w:pPr>
            <w:r>
              <w:rPr>
                <w:rFonts w:ascii="Times New Roman" w:eastAsia="Times New Roman" w:hAnsi="Times New Roman" w:cs="Times New Roman"/>
                <w:sz w:val="20"/>
              </w:rPr>
              <w:t xml:space="preserve">Lab coat </w:t>
            </w:r>
          </w:p>
          <w:p w14:paraId="18730618" w14:textId="77777777" w:rsidR="0000336F" w:rsidRDefault="00000000">
            <w:pPr>
              <w:numPr>
                <w:ilvl w:val="0"/>
                <w:numId w:val="30"/>
              </w:numPr>
              <w:spacing w:after="78" w:line="259" w:lineRule="auto"/>
              <w:ind w:hanging="360"/>
              <w:jc w:val="left"/>
            </w:pPr>
            <w:r>
              <w:rPr>
                <w:rFonts w:ascii="Times New Roman" w:eastAsia="Times New Roman" w:hAnsi="Times New Roman" w:cs="Times New Roman"/>
                <w:sz w:val="20"/>
              </w:rPr>
              <w:t xml:space="preserve">N95 mask </w:t>
            </w:r>
          </w:p>
          <w:p w14:paraId="0FBD8596" w14:textId="77777777" w:rsidR="0000336F" w:rsidRDefault="00000000">
            <w:pPr>
              <w:numPr>
                <w:ilvl w:val="0"/>
                <w:numId w:val="30"/>
              </w:numPr>
              <w:spacing w:after="0" w:line="259" w:lineRule="auto"/>
              <w:ind w:hanging="360"/>
              <w:jc w:val="left"/>
            </w:pPr>
            <w:r>
              <w:rPr>
                <w:rFonts w:ascii="Times New Roman" w:eastAsia="Times New Roman" w:hAnsi="Times New Roman" w:cs="Times New Roman"/>
                <w:sz w:val="20"/>
              </w:rPr>
              <w:t xml:space="preserve">Chemical spill kit </w:t>
            </w:r>
          </w:p>
        </w:tc>
      </w:tr>
      <w:tr w:rsidR="0000336F" w14:paraId="34F1EF7A" w14:textId="77777777">
        <w:trPr>
          <w:trHeight w:val="426"/>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33ED4783"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4.c. </w:t>
            </w:r>
          </w:p>
        </w:tc>
        <w:tc>
          <w:tcPr>
            <w:tcW w:w="7953" w:type="dxa"/>
            <w:gridSpan w:val="2"/>
            <w:tcBorders>
              <w:top w:val="single" w:sz="6" w:space="0" w:color="A0A0A0"/>
              <w:left w:val="single" w:sz="6" w:space="0" w:color="A0A0A0"/>
              <w:bottom w:val="single" w:sz="6" w:space="0" w:color="A0A0A0"/>
              <w:right w:val="single" w:sz="6" w:space="0" w:color="A0A0A0"/>
            </w:tcBorders>
          </w:tcPr>
          <w:p w14:paraId="30DD4D79" w14:textId="77777777" w:rsidR="0000336F" w:rsidRDefault="00000000">
            <w:pPr>
              <w:spacing w:after="0" w:line="259" w:lineRule="auto"/>
              <w:ind w:left="15" w:firstLine="0"/>
              <w:jc w:val="left"/>
            </w:pPr>
            <w:r>
              <w:rPr>
                <w:rFonts w:ascii="Times New Roman" w:eastAsia="Times New Roman" w:hAnsi="Times New Roman" w:cs="Times New Roman"/>
                <w:sz w:val="20"/>
              </w:rPr>
              <w:t xml:space="preserve">Location of nearest emergency safety equipment </w:t>
            </w:r>
          </w:p>
        </w:tc>
      </w:tr>
      <w:tr w:rsidR="0000336F" w14:paraId="50202530" w14:textId="77777777">
        <w:trPr>
          <w:trHeight w:val="453"/>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407CF0F7"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Item </w:t>
            </w:r>
          </w:p>
        </w:tc>
        <w:tc>
          <w:tcPr>
            <w:tcW w:w="6819" w:type="dxa"/>
            <w:tcBorders>
              <w:top w:val="single" w:sz="6" w:space="0" w:color="A0A0A0"/>
              <w:left w:val="single" w:sz="6" w:space="0" w:color="A0A0A0"/>
              <w:bottom w:val="single" w:sz="6" w:space="0" w:color="A0A0A0"/>
              <w:right w:val="single" w:sz="6" w:space="0" w:color="A0A0A0"/>
            </w:tcBorders>
            <w:vAlign w:val="center"/>
          </w:tcPr>
          <w:p w14:paraId="1434FED0" w14:textId="77777777" w:rsidR="0000336F" w:rsidRDefault="00000000">
            <w:pPr>
              <w:spacing w:after="0" w:line="259" w:lineRule="auto"/>
              <w:ind w:left="8" w:firstLine="0"/>
              <w:jc w:val="left"/>
            </w:pPr>
            <w:r>
              <w:rPr>
                <w:rFonts w:ascii="Times New Roman" w:eastAsia="Times New Roman" w:hAnsi="Times New Roman" w:cs="Times New Roman"/>
                <w:sz w:val="20"/>
              </w:rPr>
              <w:t xml:space="preserve">Location </w:t>
            </w:r>
          </w:p>
        </w:tc>
      </w:tr>
      <w:tr w:rsidR="0000336F" w14:paraId="09946548"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7C3F820B"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Eyewash/safety shower </w:t>
            </w:r>
          </w:p>
        </w:tc>
        <w:tc>
          <w:tcPr>
            <w:tcW w:w="6819" w:type="dxa"/>
            <w:tcBorders>
              <w:top w:val="single" w:sz="6" w:space="0" w:color="A0A0A0"/>
              <w:left w:val="single" w:sz="6" w:space="0" w:color="A0A0A0"/>
              <w:bottom w:val="single" w:sz="6" w:space="0" w:color="A0A0A0"/>
              <w:right w:val="single" w:sz="6" w:space="0" w:color="A0A0A0"/>
            </w:tcBorders>
            <w:vAlign w:val="center"/>
          </w:tcPr>
          <w:p w14:paraId="2B6CD782" w14:textId="77777777" w:rsidR="0000336F" w:rsidRDefault="00000000">
            <w:pPr>
              <w:spacing w:after="0" w:line="259" w:lineRule="auto"/>
              <w:ind w:left="9" w:firstLine="0"/>
              <w:jc w:val="left"/>
            </w:pPr>
            <w:r>
              <w:rPr>
                <w:rFonts w:ascii="Times New Roman" w:eastAsia="Times New Roman" w:hAnsi="Times New Roman" w:cs="Times New Roman"/>
                <w:sz w:val="20"/>
              </w:rPr>
              <w:t xml:space="preserve">See laboratory floor plan </w:t>
            </w:r>
          </w:p>
        </w:tc>
      </w:tr>
      <w:tr w:rsidR="0000336F" w14:paraId="4CB696BC"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1CFE2079"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First aid kit </w:t>
            </w:r>
          </w:p>
        </w:tc>
        <w:tc>
          <w:tcPr>
            <w:tcW w:w="6819" w:type="dxa"/>
            <w:tcBorders>
              <w:top w:val="single" w:sz="6" w:space="0" w:color="A0A0A0"/>
              <w:left w:val="single" w:sz="6" w:space="0" w:color="A0A0A0"/>
              <w:bottom w:val="single" w:sz="6" w:space="0" w:color="A0A0A0"/>
              <w:right w:val="single" w:sz="6" w:space="0" w:color="A0A0A0"/>
            </w:tcBorders>
            <w:vAlign w:val="center"/>
          </w:tcPr>
          <w:p w14:paraId="5C3086F7" w14:textId="77777777" w:rsidR="0000336F" w:rsidRDefault="00000000">
            <w:pPr>
              <w:spacing w:after="0" w:line="259" w:lineRule="auto"/>
              <w:ind w:left="8" w:firstLine="0"/>
              <w:jc w:val="left"/>
            </w:pPr>
            <w:r>
              <w:rPr>
                <w:rFonts w:ascii="Times New Roman" w:eastAsia="Times New Roman" w:hAnsi="Times New Roman" w:cs="Times New Roman"/>
                <w:sz w:val="20"/>
              </w:rPr>
              <w:t xml:space="preserve">Safety box </w:t>
            </w:r>
          </w:p>
        </w:tc>
      </w:tr>
      <w:tr w:rsidR="0000336F" w14:paraId="3F88B3AA" w14:textId="77777777">
        <w:trPr>
          <w:trHeight w:val="442"/>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13C17E72"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Chemical spill kit </w:t>
            </w:r>
          </w:p>
        </w:tc>
        <w:tc>
          <w:tcPr>
            <w:tcW w:w="6819" w:type="dxa"/>
            <w:tcBorders>
              <w:top w:val="single" w:sz="6" w:space="0" w:color="A0A0A0"/>
              <w:left w:val="single" w:sz="6" w:space="0" w:color="A0A0A0"/>
              <w:bottom w:val="single" w:sz="6" w:space="0" w:color="A0A0A0"/>
              <w:right w:val="single" w:sz="6" w:space="0" w:color="A0A0A0"/>
            </w:tcBorders>
            <w:vAlign w:val="center"/>
          </w:tcPr>
          <w:p w14:paraId="011C8E38" w14:textId="77777777" w:rsidR="0000336F" w:rsidRDefault="00000000">
            <w:pPr>
              <w:spacing w:after="0" w:line="259" w:lineRule="auto"/>
              <w:ind w:left="8" w:firstLine="0"/>
              <w:jc w:val="left"/>
            </w:pPr>
            <w:r>
              <w:rPr>
                <w:rFonts w:ascii="Times New Roman" w:eastAsia="Times New Roman" w:hAnsi="Times New Roman" w:cs="Times New Roman"/>
                <w:sz w:val="20"/>
              </w:rPr>
              <w:t xml:space="preserve">Contact lab manager </w:t>
            </w:r>
          </w:p>
        </w:tc>
      </w:tr>
      <w:tr w:rsidR="0000336F" w14:paraId="7AB2ECBA"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7A6158DF"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Fire extinguisher </w:t>
            </w:r>
          </w:p>
        </w:tc>
        <w:tc>
          <w:tcPr>
            <w:tcW w:w="6819" w:type="dxa"/>
            <w:tcBorders>
              <w:top w:val="single" w:sz="6" w:space="0" w:color="A0A0A0"/>
              <w:left w:val="single" w:sz="6" w:space="0" w:color="A0A0A0"/>
              <w:bottom w:val="single" w:sz="6" w:space="0" w:color="A0A0A0"/>
              <w:right w:val="single" w:sz="6" w:space="0" w:color="A0A0A0"/>
            </w:tcBorders>
            <w:vAlign w:val="center"/>
          </w:tcPr>
          <w:p w14:paraId="039B5FB2" w14:textId="77777777" w:rsidR="0000336F" w:rsidRDefault="00000000">
            <w:pPr>
              <w:spacing w:after="0" w:line="259" w:lineRule="auto"/>
              <w:ind w:left="9" w:firstLine="0"/>
              <w:jc w:val="left"/>
            </w:pPr>
            <w:r>
              <w:rPr>
                <w:rFonts w:ascii="Times New Roman" w:eastAsia="Times New Roman" w:hAnsi="Times New Roman" w:cs="Times New Roman"/>
                <w:sz w:val="20"/>
              </w:rPr>
              <w:t xml:space="preserve">See laboratory floor plan </w:t>
            </w:r>
          </w:p>
        </w:tc>
      </w:tr>
      <w:tr w:rsidR="0000336F" w14:paraId="09F9A501" w14:textId="77777777">
        <w:trPr>
          <w:trHeight w:val="668"/>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3D309D32"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Fire alarm manual pull station </w:t>
            </w:r>
          </w:p>
        </w:tc>
        <w:tc>
          <w:tcPr>
            <w:tcW w:w="6819" w:type="dxa"/>
            <w:tcBorders>
              <w:top w:val="single" w:sz="6" w:space="0" w:color="A0A0A0"/>
              <w:left w:val="single" w:sz="6" w:space="0" w:color="A0A0A0"/>
              <w:bottom w:val="single" w:sz="6" w:space="0" w:color="A0A0A0"/>
              <w:right w:val="single" w:sz="6" w:space="0" w:color="A0A0A0"/>
            </w:tcBorders>
          </w:tcPr>
          <w:p w14:paraId="0D0B6A4C" w14:textId="77777777" w:rsidR="0000336F" w:rsidRDefault="00000000">
            <w:pPr>
              <w:spacing w:after="0" w:line="259" w:lineRule="auto"/>
              <w:ind w:left="9" w:firstLine="0"/>
              <w:jc w:val="left"/>
            </w:pPr>
            <w:r>
              <w:rPr>
                <w:rFonts w:ascii="Times New Roman" w:eastAsia="Times New Roman" w:hAnsi="Times New Roman" w:cs="Times New Roman"/>
                <w:sz w:val="20"/>
              </w:rPr>
              <w:t xml:space="preserve">See laboratory floor plan </w:t>
            </w:r>
          </w:p>
        </w:tc>
      </w:tr>
      <w:tr w:rsidR="0000336F" w14:paraId="492E3945"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493BBE1A"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Telephone </w:t>
            </w:r>
          </w:p>
        </w:tc>
        <w:tc>
          <w:tcPr>
            <w:tcW w:w="6819" w:type="dxa"/>
            <w:tcBorders>
              <w:top w:val="single" w:sz="6" w:space="0" w:color="A0A0A0"/>
              <w:left w:val="single" w:sz="6" w:space="0" w:color="A0A0A0"/>
              <w:bottom w:val="single" w:sz="6" w:space="0" w:color="A0A0A0"/>
              <w:right w:val="single" w:sz="6" w:space="0" w:color="A0A0A0"/>
            </w:tcBorders>
            <w:vAlign w:val="center"/>
          </w:tcPr>
          <w:p w14:paraId="13F8C1C4" w14:textId="77777777" w:rsidR="0000336F" w:rsidRDefault="00000000">
            <w:pPr>
              <w:spacing w:after="0" w:line="259" w:lineRule="auto"/>
              <w:ind w:left="9" w:firstLine="0"/>
              <w:jc w:val="left"/>
            </w:pPr>
            <w:r>
              <w:rPr>
                <w:rFonts w:ascii="Times New Roman" w:eastAsia="Times New Roman" w:hAnsi="Times New Roman" w:cs="Times New Roman"/>
                <w:sz w:val="20"/>
              </w:rPr>
              <w:t xml:space="preserve">(919) 515-3000 </w:t>
            </w:r>
          </w:p>
        </w:tc>
      </w:tr>
      <w:tr w:rsidR="0000336F" w14:paraId="73E633F3" w14:textId="77777777">
        <w:trPr>
          <w:trHeight w:val="455"/>
        </w:trPr>
        <w:tc>
          <w:tcPr>
            <w:tcW w:w="2183" w:type="dxa"/>
            <w:gridSpan w:val="2"/>
            <w:tcBorders>
              <w:top w:val="single" w:sz="6" w:space="0" w:color="A0A0A0"/>
              <w:left w:val="single" w:sz="6" w:space="0" w:color="F0F0F0"/>
              <w:bottom w:val="single" w:sz="12" w:space="0" w:color="DDDDDD"/>
              <w:right w:val="single" w:sz="6" w:space="0" w:color="A0A0A0"/>
            </w:tcBorders>
            <w:vAlign w:val="center"/>
          </w:tcPr>
          <w:p w14:paraId="0D57E755"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Other </w:t>
            </w:r>
          </w:p>
        </w:tc>
        <w:tc>
          <w:tcPr>
            <w:tcW w:w="6819" w:type="dxa"/>
            <w:tcBorders>
              <w:top w:val="single" w:sz="6" w:space="0" w:color="A0A0A0"/>
              <w:left w:val="single" w:sz="6" w:space="0" w:color="A0A0A0"/>
              <w:bottom w:val="single" w:sz="12" w:space="0" w:color="DDDDDD"/>
              <w:right w:val="single" w:sz="6" w:space="0" w:color="A0A0A0"/>
            </w:tcBorders>
            <w:vAlign w:val="center"/>
          </w:tcPr>
          <w:p w14:paraId="00526480" w14:textId="77777777" w:rsidR="0000336F" w:rsidRDefault="00000000">
            <w:pPr>
              <w:spacing w:after="0" w:line="259" w:lineRule="auto"/>
              <w:ind w:left="8" w:firstLine="0"/>
              <w:jc w:val="left"/>
            </w:pPr>
            <w:r>
              <w:rPr>
                <w:rFonts w:ascii="Times New Roman" w:eastAsia="Times New Roman" w:hAnsi="Times New Roman" w:cs="Times New Roman"/>
                <w:sz w:val="20"/>
              </w:rPr>
              <w:t xml:space="preserve"> </w:t>
            </w:r>
          </w:p>
        </w:tc>
      </w:tr>
      <w:tr w:rsidR="0000336F" w14:paraId="7B5D13BB" w14:textId="77777777">
        <w:trPr>
          <w:trHeight w:val="931"/>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6163ECFC"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5.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51876393" w14:textId="77777777" w:rsidR="0000336F" w:rsidRDefault="00000000">
            <w:pPr>
              <w:spacing w:line="259" w:lineRule="auto"/>
              <w:ind w:left="15" w:firstLine="0"/>
              <w:jc w:val="left"/>
            </w:pPr>
            <w:r>
              <w:rPr>
                <w:rFonts w:ascii="Times New Roman" w:eastAsia="Times New Roman" w:hAnsi="Times New Roman" w:cs="Times New Roman"/>
                <w:sz w:val="20"/>
              </w:rPr>
              <w:t xml:space="preserve">Step-by-step methodology </w:t>
            </w:r>
          </w:p>
          <w:p w14:paraId="5203EB0C" w14:textId="77777777" w:rsidR="0000336F" w:rsidRDefault="00000000">
            <w:pPr>
              <w:spacing w:after="0" w:line="259" w:lineRule="auto"/>
              <w:ind w:left="15" w:firstLine="0"/>
              <w:jc w:val="left"/>
            </w:pPr>
            <w:r>
              <w:rPr>
                <w:rFonts w:ascii="Times New Roman" w:eastAsia="Times New Roman" w:hAnsi="Times New Roman" w:cs="Times New Roman"/>
                <w:sz w:val="20"/>
              </w:rPr>
              <w:t xml:space="preserve">The methodology explained below is made for 1 liter (L) of saturated solution. If required multiply the concentrations below by the desired volume. </w:t>
            </w:r>
          </w:p>
        </w:tc>
      </w:tr>
      <w:tr w:rsidR="0000336F" w14:paraId="17EBF4F0" w14:textId="77777777">
        <w:trPr>
          <w:trHeight w:val="1202"/>
        </w:trPr>
        <w:tc>
          <w:tcPr>
            <w:tcW w:w="9002" w:type="dxa"/>
            <w:gridSpan w:val="3"/>
            <w:tcBorders>
              <w:top w:val="single" w:sz="6" w:space="0" w:color="A0A0A0"/>
              <w:left w:val="single" w:sz="6" w:space="0" w:color="F0F0F0"/>
              <w:bottom w:val="single" w:sz="6" w:space="0" w:color="A0A0A0"/>
              <w:right w:val="single" w:sz="6" w:space="0" w:color="A0A0A0"/>
            </w:tcBorders>
            <w:vAlign w:val="center"/>
          </w:tcPr>
          <w:p w14:paraId="3CCAEE1C" w14:textId="77777777" w:rsidR="0000336F" w:rsidRDefault="00000000">
            <w:pPr>
              <w:spacing w:after="60" w:line="240" w:lineRule="auto"/>
              <w:ind w:left="365" w:firstLine="0"/>
              <w:jc w:val="left"/>
            </w:pPr>
            <w:r>
              <w:rPr>
                <w:rFonts w:ascii="Times New Roman" w:eastAsia="Times New Roman" w:hAnsi="Times New Roman" w:cs="Times New Roman"/>
                <w:sz w:val="20"/>
              </w:rPr>
              <w:t xml:space="preserve">Step 1: Prepare the work area, place shipping paper on counter or table of specimen preparation. Place underneath each specimen containers. </w:t>
            </w:r>
          </w:p>
          <w:p w14:paraId="501D87B4" w14:textId="77777777" w:rsidR="0000336F" w:rsidRDefault="00000000">
            <w:pPr>
              <w:spacing w:after="0" w:line="259" w:lineRule="auto"/>
              <w:ind w:left="365" w:firstLine="0"/>
              <w:jc w:val="left"/>
            </w:pPr>
            <w:r>
              <w:rPr>
                <w:rFonts w:ascii="Times New Roman" w:eastAsia="Times New Roman" w:hAnsi="Times New Roman" w:cs="Times New Roman"/>
                <w:sz w:val="20"/>
              </w:rPr>
              <w:t xml:space="preserve">Step 2: Turn on scale and ensure the scale is level. In the 1 gal container measure the following masses for each of the components: </w:t>
            </w:r>
          </w:p>
        </w:tc>
      </w:tr>
    </w:tbl>
    <w:p w14:paraId="522047EB" w14:textId="77777777" w:rsidR="0000336F" w:rsidRDefault="0000336F">
      <w:pPr>
        <w:spacing w:after="0" w:line="259" w:lineRule="auto"/>
        <w:ind w:left="-1798" w:right="10176" w:firstLine="0"/>
        <w:jc w:val="left"/>
      </w:pPr>
    </w:p>
    <w:tbl>
      <w:tblPr>
        <w:tblStyle w:val="TableGrid"/>
        <w:tblW w:w="9002" w:type="dxa"/>
        <w:tblInd w:w="33" w:type="dxa"/>
        <w:tblCellMar>
          <w:top w:w="88" w:type="dxa"/>
          <w:left w:w="34" w:type="dxa"/>
          <w:bottom w:w="0" w:type="dxa"/>
          <w:right w:w="48" w:type="dxa"/>
        </w:tblCellMar>
        <w:tblLook w:val="04A0" w:firstRow="1" w:lastRow="0" w:firstColumn="1" w:lastColumn="0" w:noHBand="0" w:noVBand="1"/>
      </w:tblPr>
      <w:tblGrid>
        <w:gridCol w:w="1049"/>
        <w:gridCol w:w="7953"/>
      </w:tblGrid>
      <w:tr w:rsidR="0000336F" w14:paraId="279B2FCB" w14:textId="77777777">
        <w:trPr>
          <w:trHeight w:val="4312"/>
        </w:trPr>
        <w:tc>
          <w:tcPr>
            <w:tcW w:w="9002" w:type="dxa"/>
            <w:gridSpan w:val="2"/>
            <w:tcBorders>
              <w:top w:val="single" w:sz="6" w:space="0" w:color="A0A0A0"/>
              <w:left w:val="single" w:sz="6" w:space="0" w:color="F0F0F0"/>
              <w:bottom w:val="single" w:sz="12" w:space="0" w:color="DDDDDD"/>
              <w:right w:val="single" w:sz="6" w:space="0" w:color="A0A0A0"/>
            </w:tcBorders>
            <w:vAlign w:val="center"/>
          </w:tcPr>
          <w:p w14:paraId="3B73ED12" w14:textId="77777777" w:rsidR="0000336F" w:rsidRDefault="00000000">
            <w:pPr>
              <w:numPr>
                <w:ilvl w:val="0"/>
                <w:numId w:val="31"/>
              </w:numPr>
              <w:spacing w:after="90" w:line="259" w:lineRule="auto"/>
              <w:ind w:left="1080" w:hanging="360"/>
              <w:jc w:val="left"/>
            </w:pPr>
            <w:r>
              <w:rPr>
                <w:rFonts w:ascii="Times New Roman" w:eastAsia="Times New Roman" w:hAnsi="Times New Roman" w:cs="Times New Roman"/>
                <w:sz w:val="20"/>
              </w:rPr>
              <w:t xml:space="preserve">Saturated calcium hydroxide (Ca(OH) ) (approximately 1.8 g)  </w:t>
            </w:r>
          </w:p>
          <w:p w14:paraId="695A9830" w14:textId="77777777" w:rsidR="0000336F" w:rsidRDefault="00000000">
            <w:pPr>
              <w:numPr>
                <w:ilvl w:val="0"/>
                <w:numId w:val="31"/>
              </w:numPr>
              <w:spacing w:after="100" w:line="259" w:lineRule="auto"/>
              <w:ind w:left="1080" w:hanging="360"/>
              <w:jc w:val="left"/>
            </w:pPr>
            <w:r>
              <w:rPr>
                <w:rFonts w:ascii="Times New Roman" w:eastAsia="Times New Roman" w:hAnsi="Times New Roman" w:cs="Times New Roman"/>
                <w:sz w:val="20"/>
              </w:rPr>
              <w:t xml:space="preserve">4 g Sodium hydroxide Na(OH) ,  </w:t>
            </w:r>
          </w:p>
          <w:p w14:paraId="538D62AC" w14:textId="77777777" w:rsidR="0000336F" w:rsidRDefault="00000000">
            <w:pPr>
              <w:numPr>
                <w:ilvl w:val="0"/>
                <w:numId w:val="31"/>
              </w:numPr>
              <w:spacing w:after="76" w:line="259" w:lineRule="auto"/>
              <w:ind w:left="1080" w:hanging="360"/>
              <w:jc w:val="left"/>
            </w:pPr>
            <w:r>
              <w:rPr>
                <w:rFonts w:ascii="Times New Roman" w:eastAsia="Times New Roman" w:hAnsi="Times New Roman" w:cs="Times New Roman"/>
                <w:sz w:val="20"/>
              </w:rPr>
              <w:t xml:space="preserve">11.22 g potassium hydroxide (KOH) </w:t>
            </w:r>
          </w:p>
          <w:p w14:paraId="720F3646" w14:textId="77777777" w:rsidR="0000336F" w:rsidRDefault="00000000">
            <w:pPr>
              <w:numPr>
                <w:ilvl w:val="0"/>
                <w:numId w:val="31"/>
              </w:numPr>
              <w:spacing w:after="84" w:line="259" w:lineRule="auto"/>
              <w:ind w:left="1080" w:hanging="360"/>
              <w:jc w:val="left"/>
            </w:pPr>
            <w:r>
              <w:rPr>
                <w:rFonts w:ascii="Times New Roman" w:eastAsia="Times New Roman" w:hAnsi="Times New Roman" w:cs="Times New Roman"/>
                <w:sz w:val="20"/>
              </w:rPr>
              <w:t xml:space="preserve">13.77 g of calcium sulfate dehydrate (Ca(SO)_4 + 2H 𝑂) </w:t>
            </w:r>
          </w:p>
          <w:p w14:paraId="4CA21ACF" w14:textId="77777777" w:rsidR="0000336F" w:rsidRDefault="00000000">
            <w:pPr>
              <w:numPr>
                <w:ilvl w:val="0"/>
                <w:numId w:val="31"/>
              </w:numPr>
              <w:spacing w:after="46" w:line="259" w:lineRule="auto"/>
              <w:ind w:left="1080" w:hanging="360"/>
              <w:jc w:val="left"/>
            </w:pPr>
            <w:r>
              <w:rPr>
                <w:rFonts w:ascii="Times New Roman" w:eastAsia="Times New Roman" w:hAnsi="Times New Roman" w:cs="Times New Roman"/>
                <w:sz w:val="20"/>
              </w:rPr>
              <w:t xml:space="preserve">1 L distilled water </w:t>
            </w:r>
          </w:p>
          <w:p w14:paraId="01EB48F3" w14:textId="77777777" w:rsidR="0000336F" w:rsidRDefault="00000000">
            <w:pPr>
              <w:spacing w:after="58" w:line="240" w:lineRule="auto"/>
              <w:ind w:left="360" w:firstLine="0"/>
              <w:jc w:val="left"/>
            </w:pPr>
            <w:r>
              <w:rPr>
                <w:rFonts w:ascii="Times New Roman" w:eastAsia="Times New Roman" w:hAnsi="Times New Roman" w:cs="Times New Roman"/>
                <w:sz w:val="20"/>
              </w:rPr>
              <w:t xml:space="preserve">Step 3: Saturate the water with calcium hydroxide, mixing thoroughly with the glass rod until no lumps are left. Mix in the remaining chemical agents. </w:t>
            </w:r>
          </w:p>
          <w:p w14:paraId="3A5A4C46" w14:textId="77777777" w:rsidR="0000336F" w:rsidRDefault="00000000">
            <w:pPr>
              <w:spacing w:after="58" w:line="240" w:lineRule="auto"/>
              <w:ind w:left="360" w:firstLine="0"/>
              <w:jc w:val="left"/>
            </w:pPr>
            <w:r>
              <w:rPr>
                <w:rFonts w:ascii="Times New Roman" w:eastAsia="Times New Roman" w:hAnsi="Times New Roman" w:cs="Times New Roman"/>
                <w:sz w:val="20"/>
              </w:rPr>
              <w:t xml:space="preserve">Step 4: Using a funnel saturate the rebar specimen with the solution. Repeat the process until the specimen is completely covered with the saturated solution. </w:t>
            </w:r>
          </w:p>
          <w:p w14:paraId="352CE389" w14:textId="77777777" w:rsidR="0000336F" w:rsidRDefault="00000000">
            <w:pPr>
              <w:spacing w:after="58" w:line="240" w:lineRule="auto"/>
              <w:ind w:left="360" w:firstLine="0"/>
              <w:jc w:val="left"/>
            </w:pPr>
            <w:r>
              <w:rPr>
                <w:rFonts w:ascii="Times New Roman" w:eastAsia="Times New Roman" w:hAnsi="Times New Roman" w:cs="Times New Roman"/>
                <w:sz w:val="20"/>
              </w:rPr>
              <w:t xml:space="preserve">Step 5: Close the airtight container. The container must be airtight, failure to do so the calcium hydroxide will carbonate and the passive layer will not be generated. Label the chemical contents of the container. Place a transparent tape on top the label. This must be done per Fire Marshall requirements. </w:t>
            </w:r>
          </w:p>
          <w:p w14:paraId="1621E1E7" w14:textId="77777777" w:rsidR="0000336F" w:rsidRDefault="00000000">
            <w:pPr>
              <w:spacing w:line="259" w:lineRule="auto"/>
              <w:ind w:left="360" w:firstLine="0"/>
              <w:jc w:val="left"/>
            </w:pPr>
            <w:r>
              <w:rPr>
                <w:rFonts w:ascii="Times New Roman" w:eastAsia="Times New Roman" w:hAnsi="Times New Roman" w:cs="Times New Roman"/>
                <w:sz w:val="20"/>
              </w:rPr>
              <w:t xml:space="preserve">Step 6: Wait for a minimum of 8 days for the passive layer to develop on the surface of the specimen. </w:t>
            </w:r>
          </w:p>
          <w:p w14:paraId="2CE41A4F" w14:textId="77777777" w:rsidR="0000336F" w:rsidRDefault="00000000">
            <w:pPr>
              <w:spacing w:line="259" w:lineRule="auto"/>
              <w:ind w:left="360" w:firstLine="0"/>
              <w:jc w:val="left"/>
            </w:pPr>
            <w:r>
              <w:rPr>
                <w:rFonts w:ascii="Times New Roman" w:eastAsia="Times New Roman" w:hAnsi="Times New Roman" w:cs="Times New Roman"/>
                <w:sz w:val="20"/>
              </w:rPr>
              <w:t xml:space="preserve">Step 7: Open the container and start the unwanted material disposal procedure for the solution. </w:t>
            </w:r>
          </w:p>
          <w:p w14:paraId="45D215CD" w14:textId="77777777" w:rsidR="0000336F" w:rsidRDefault="00000000">
            <w:pPr>
              <w:spacing w:after="0" w:line="259" w:lineRule="auto"/>
              <w:ind w:left="360" w:firstLine="0"/>
              <w:jc w:val="left"/>
            </w:pPr>
            <w:r>
              <w:rPr>
                <w:rFonts w:ascii="Times New Roman" w:eastAsia="Times New Roman" w:hAnsi="Times New Roman" w:cs="Times New Roman"/>
                <w:sz w:val="20"/>
              </w:rPr>
              <w:t xml:space="preserve">Step 8: Continue with the accelerated corrosion process. </w:t>
            </w:r>
          </w:p>
        </w:tc>
      </w:tr>
      <w:tr w:rsidR="0000336F" w14:paraId="4226D8AB" w14:textId="77777777">
        <w:trPr>
          <w:trHeight w:val="70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07853BD1"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6.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1D5475D4" w14:textId="77777777" w:rsidR="0000336F" w:rsidRDefault="00000000">
            <w:pPr>
              <w:spacing w:after="39" w:line="259" w:lineRule="auto"/>
              <w:ind w:firstLine="0"/>
              <w:jc w:val="left"/>
            </w:pPr>
            <w:r>
              <w:rPr>
                <w:rFonts w:ascii="Times New Roman" w:eastAsia="Times New Roman" w:hAnsi="Times New Roman" w:cs="Times New Roman"/>
                <w:sz w:val="20"/>
              </w:rPr>
              <w:t xml:space="preserve">Designated area </w:t>
            </w:r>
          </w:p>
          <w:p w14:paraId="4C3902A2" w14:textId="77777777" w:rsidR="0000336F" w:rsidRDefault="00000000">
            <w:pPr>
              <w:spacing w:after="0" w:line="259" w:lineRule="auto"/>
              <w:ind w:firstLine="0"/>
              <w:jc w:val="left"/>
            </w:pPr>
            <w:r>
              <w:rPr>
                <w:rFonts w:ascii="Times New Roman" w:eastAsia="Times New Roman" w:hAnsi="Times New Roman" w:cs="Times New Roman"/>
                <w:sz w:val="20"/>
              </w:rPr>
              <w:t xml:space="preserve">. </w:t>
            </w:r>
          </w:p>
        </w:tc>
      </w:tr>
      <w:tr w:rsidR="0000336F" w14:paraId="736CC3CC" w14:textId="77777777">
        <w:trPr>
          <w:trHeight w:val="867"/>
        </w:trPr>
        <w:tc>
          <w:tcPr>
            <w:tcW w:w="9002" w:type="dxa"/>
            <w:gridSpan w:val="2"/>
            <w:tcBorders>
              <w:top w:val="single" w:sz="6" w:space="0" w:color="A0A0A0"/>
              <w:left w:val="single" w:sz="6" w:space="0" w:color="F0F0F0"/>
              <w:bottom w:val="single" w:sz="12" w:space="0" w:color="DDDDDD"/>
              <w:right w:val="single" w:sz="6" w:space="0" w:color="A0A0A0"/>
            </w:tcBorders>
            <w:vAlign w:val="center"/>
          </w:tcPr>
          <w:p w14:paraId="6752ED76"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Room temperature area. </w:t>
            </w:r>
          </w:p>
        </w:tc>
      </w:tr>
      <w:tr w:rsidR="0000336F" w14:paraId="50595940" w14:textId="77777777">
        <w:trPr>
          <w:trHeight w:val="116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2EA05395"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7.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57B35950" w14:textId="77777777" w:rsidR="0000336F" w:rsidRDefault="00000000">
            <w:pPr>
              <w:spacing w:after="39" w:line="259" w:lineRule="auto"/>
              <w:ind w:firstLine="0"/>
              <w:jc w:val="left"/>
            </w:pPr>
            <w:r>
              <w:rPr>
                <w:rFonts w:ascii="Times New Roman" w:eastAsia="Times New Roman" w:hAnsi="Times New Roman" w:cs="Times New Roman"/>
                <w:sz w:val="20"/>
              </w:rPr>
              <w:t xml:space="preserve">Special handling procedures, transport, and storage requirements </w:t>
            </w:r>
          </w:p>
          <w:p w14:paraId="16763844" w14:textId="77777777" w:rsidR="0000336F" w:rsidRDefault="00000000">
            <w:pPr>
              <w:spacing w:after="0" w:line="259" w:lineRule="auto"/>
              <w:ind w:firstLine="0"/>
              <w:jc w:val="left"/>
            </w:pPr>
            <w:r>
              <w:rPr>
                <w:rFonts w:ascii="Times New Roman" w:eastAsia="Times New Roman" w:hAnsi="Times New Roman" w:cs="Times New Roman"/>
                <w:sz w:val="20"/>
              </w:rPr>
              <w:t xml:space="preserve">Describe special handling and storage requirements for hazardous chemicals used in this procedure, especially those that are highly reactive/ unstable, flammable toxic and corrosive. Describe secondary containment requirements for transport between laboratory rooms. </w:t>
            </w:r>
          </w:p>
        </w:tc>
      </w:tr>
      <w:tr w:rsidR="0000336F" w14:paraId="186BDB4B" w14:textId="77777777">
        <w:trPr>
          <w:trHeight w:val="1336"/>
        </w:trPr>
        <w:tc>
          <w:tcPr>
            <w:tcW w:w="9002" w:type="dxa"/>
            <w:gridSpan w:val="2"/>
            <w:tcBorders>
              <w:top w:val="single" w:sz="6" w:space="0" w:color="A0A0A0"/>
              <w:left w:val="single" w:sz="6" w:space="0" w:color="F0F0F0"/>
              <w:bottom w:val="single" w:sz="12" w:space="0" w:color="DDDDDD"/>
              <w:right w:val="single" w:sz="6" w:space="0" w:color="A0A0A0"/>
            </w:tcBorders>
            <w:vAlign w:val="center"/>
          </w:tcPr>
          <w:p w14:paraId="0EC1D035" w14:textId="77777777" w:rsidR="0000336F" w:rsidRDefault="00000000">
            <w:pPr>
              <w:spacing w:after="39" w:line="259" w:lineRule="auto"/>
              <w:ind w:left="0" w:firstLine="0"/>
              <w:jc w:val="left"/>
            </w:pPr>
            <w:r>
              <w:rPr>
                <w:rFonts w:ascii="Times New Roman" w:eastAsia="Times New Roman" w:hAnsi="Times New Roman" w:cs="Times New Roman"/>
                <w:sz w:val="20"/>
              </w:rPr>
              <w:t xml:space="preserve">The disposal of the solution should be performed as follows.  </w:t>
            </w:r>
          </w:p>
          <w:p w14:paraId="3C5D4092" w14:textId="77777777" w:rsidR="0000336F" w:rsidRDefault="00000000">
            <w:pPr>
              <w:spacing w:line="259" w:lineRule="auto"/>
              <w:ind w:left="324" w:firstLine="0"/>
              <w:jc w:val="left"/>
            </w:pPr>
            <w:r>
              <w:rPr>
                <w:rFonts w:ascii="Times New Roman" w:eastAsia="Times New Roman" w:hAnsi="Times New Roman" w:cs="Times New Roman"/>
                <w:sz w:val="20"/>
              </w:rPr>
              <w:t xml:space="preserve">Step 1: In a container such as a bucket, slowly pour the solution in the bucket making sure to not spill the solution.  </w:t>
            </w:r>
          </w:p>
          <w:p w14:paraId="6082E72C" w14:textId="77777777" w:rsidR="0000336F" w:rsidRDefault="00000000">
            <w:pPr>
              <w:spacing w:after="39" w:line="259" w:lineRule="auto"/>
              <w:ind w:left="324" w:firstLine="0"/>
              <w:jc w:val="left"/>
            </w:pPr>
            <w:r>
              <w:rPr>
                <w:rFonts w:ascii="Times New Roman" w:eastAsia="Times New Roman" w:hAnsi="Times New Roman" w:cs="Times New Roman"/>
                <w:sz w:val="20"/>
              </w:rPr>
              <w:t xml:space="preserve">Step 2: Pour the solution in the cement waste designated container. </w:t>
            </w:r>
          </w:p>
          <w:p w14:paraId="18EB5D6D" w14:textId="77777777" w:rsidR="0000336F" w:rsidRDefault="00000000">
            <w:pPr>
              <w:spacing w:after="0" w:line="259" w:lineRule="auto"/>
              <w:ind w:left="324" w:firstLine="0"/>
              <w:jc w:val="left"/>
            </w:pPr>
            <w:r>
              <w:rPr>
                <w:rFonts w:ascii="Times New Roman" w:eastAsia="Times New Roman" w:hAnsi="Times New Roman" w:cs="Times New Roman"/>
                <w:sz w:val="20"/>
              </w:rPr>
              <w:t xml:space="preserve">Step 3: Clean any droplets in the working area. </w:t>
            </w:r>
          </w:p>
        </w:tc>
      </w:tr>
      <w:tr w:rsidR="0000336F" w14:paraId="3507EF99" w14:textId="77777777">
        <w:trPr>
          <w:trHeight w:val="945"/>
        </w:trPr>
        <w:tc>
          <w:tcPr>
            <w:tcW w:w="1049" w:type="dxa"/>
            <w:tcBorders>
              <w:top w:val="single" w:sz="12" w:space="0" w:color="DDDDDD"/>
              <w:left w:val="single" w:sz="6" w:space="0" w:color="F0F0F0"/>
              <w:bottom w:val="single" w:sz="12" w:space="0" w:color="FFFFFF"/>
              <w:right w:val="single" w:sz="6" w:space="0" w:color="A0A0A0"/>
            </w:tcBorders>
            <w:shd w:val="clear" w:color="auto" w:fill="DDDDDD"/>
          </w:tcPr>
          <w:p w14:paraId="7CC884AA"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8 </w:t>
            </w:r>
          </w:p>
        </w:tc>
        <w:tc>
          <w:tcPr>
            <w:tcW w:w="7953" w:type="dxa"/>
            <w:tcBorders>
              <w:top w:val="single" w:sz="12" w:space="0" w:color="DDDDDD"/>
              <w:left w:val="single" w:sz="6" w:space="0" w:color="A0A0A0"/>
              <w:bottom w:val="single" w:sz="12" w:space="0" w:color="FFFFFF"/>
              <w:right w:val="single" w:sz="6" w:space="0" w:color="A0A0A0"/>
            </w:tcBorders>
            <w:shd w:val="clear" w:color="auto" w:fill="DDDDDD"/>
            <w:vAlign w:val="center"/>
          </w:tcPr>
          <w:p w14:paraId="33966558" w14:textId="77777777" w:rsidR="0000336F" w:rsidRDefault="00000000">
            <w:pPr>
              <w:spacing w:after="39" w:line="259" w:lineRule="auto"/>
              <w:ind w:firstLine="0"/>
              <w:jc w:val="left"/>
            </w:pPr>
            <w:r>
              <w:rPr>
                <w:rFonts w:ascii="Times New Roman" w:eastAsia="Times New Roman" w:hAnsi="Times New Roman" w:cs="Times New Roman"/>
                <w:sz w:val="20"/>
              </w:rPr>
              <w:t xml:space="preserve">Unwanted material disposal </w:t>
            </w:r>
          </w:p>
          <w:p w14:paraId="2BBAB6EA" w14:textId="77777777" w:rsidR="0000336F" w:rsidRDefault="00000000">
            <w:pPr>
              <w:spacing w:after="0" w:line="259" w:lineRule="auto"/>
              <w:ind w:firstLine="0"/>
              <w:jc w:val="left"/>
            </w:pPr>
            <w:r>
              <w:rPr>
                <w:rFonts w:ascii="Times New Roman" w:eastAsia="Times New Roman" w:hAnsi="Times New Roman" w:cs="Times New Roman"/>
                <w:sz w:val="20"/>
              </w:rPr>
              <w:t xml:space="preserve">Identify and list all hazardous waste to be generated and appropriate disposal procedures. Include liquid and solid waste. </w:t>
            </w:r>
          </w:p>
        </w:tc>
      </w:tr>
      <w:tr w:rsidR="0000336F" w14:paraId="13E14F1A" w14:textId="77777777">
        <w:trPr>
          <w:trHeight w:val="898"/>
        </w:trPr>
        <w:tc>
          <w:tcPr>
            <w:tcW w:w="9002" w:type="dxa"/>
            <w:gridSpan w:val="2"/>
            <w:tcBorders>
              <w:top w:val="single" w:sz="12" w:space="0" w:color="FFFFFF"/>
              <w:left w:val="single" w:sz="6" w:space="0" w:color="F0F0F0"/>
              <w:bottom w:val="single" w:sz="12" w:space="0" w:color="DDDDDD"/>
              <w:right w:val="single" w:sz="6" w:space="0" w:color="A0A0A0"/>
            </w:tcBorders>
            <w:vAlign w:val="center"/>
          </w:tcPr>
          <w:p w14:paraId="0C7F8A17"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The procedures outlined by EHS should be followed. The unwanted material generated in this process is the calcium hydroxide solution. A waste accumulation label should be obtained and correctly disposed after the passive layer generation process is performed. </w:t>
            </w:r>
          </w:p>
        </w:tc>
      </w:tr>
      <w:tr w:rsidR="0000336F" w14:paraId="2A2B6E6E" w14:textId="77777777">
        <w:trPr>
          <w:trHeight w:val="428"/>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45A45B82"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9.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4D575382" w14:textId="77777777" w:rsidR="0000336F" w:rsidRDefault="00000000">
            <w:pPr>
              <w:spacing w:after="0" w:line="259" w:lineRule="auto"/>
              <w:ind w:firstLine="0"/>
              <w:jc w:val="left"/>
            </w:pPr>
            <w:r>
              <w:rPr>
                <w:rFonts w:ascii="Times New Roman" w:eastAsia="Times New Roman" w:hAnsi="Times New Roman" w:cs="Times New Roman"/>
                <w:sz w:val="20"/>
              </w:rPr>
              <w:t xml:space="preserve">Emergency procedures </w:t>
            </w:r>
          </w:p>
        </w:tc>
      </w:tr>
      <w:tr w:rsidR="0000336F" w14:paraId="02EFDAEB" w14:textId="77777777">
        <w:trPr>
          <w:trHeight w:val="2717"/>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5F384162" w14:textId="77777777" w:rsidR="0000336F" w:rsidRDefault="00000000">
            <w:pPr>
              <w:spacing w:after="92" w:line="240" w:lineRule="auto"/>
              <w:ind w:left="0" w:firstLine="0"/>
              <w:jc w:val="left"/>
            </w:pPr>
            <w:r>
              <w:rPr>
                <w:rFonts w:ascii="Times New Roman" w:eastAsia="Times New Roman" w:hAnsi="Times New Roman" w:cs="Times New Roman"/>
                <w:sz w:val="20"/>
              </w:rPr>
              <w:t xml:space="preserve">Life-threatening emergencies (for example, medical event, fire, explosion, large-scale spill or release, toxic or flammable gas leak, valve failure)  </w:t>
            </w:r>
          </w:p>
          <w:p w14:paraId="0C313B20" w14:textId="77777777" w:rsidR="0000336F" w:rsidRDefault="00000000">
            <w:pPr>
              <w:numPr>
                <w:ilvl w:val="0"/>
                <w:numId w:val="32"/>
              </w:numPr>
              <w:spacing w:after="88" w:line="244" w:lineRule="auto"/>
              <w:ind w:hanging="360"/>
              <w:jc w:val="left"/>
            </w:pPr>
            <w:r>
              <w:rPr>
                <w:rFonts w:ascii="Times New Roman" w:eastAsia="Times New Roman" w:hAnsi="Times New Roman" w:cs="Times New Roman"/>
                <w:sz w:val="20"/>
              </w:rPr>
              <w:t xml:space="preserve">Call 911.  Provide dispatch the following information: your name and call back number, location of the incident, material released, if known, if there are any injured persons, and their location. </w:t>
            </w:r>
          </w:p>
          <w:p w14:paraId="57B5EB07" w14:textId="77777777" w:rsidR="0000336F" w:rsidRDefault="00000000">
            <w:pPr>
              <w:numPr>
                <w:ilvl w:val="0"/>
                <w:numId w:val="32"/>
              </w:numPr>
              <w:spacing w:after="78" w:line="259" w:lineRule="auto"/>
              <w:ind w:hanging="360"/>
              <w:jc w:val="left"/>
            </w:pPr>
            <w:r>
              <w:rPr>
                <w:rFonts w:ascii="Times New Roman" w:eastAsia="Times New Roman" w:hAnsi="Times New Roman" w:cs="Times New Roman"/>
                <w:sz w:val="20"/>
              </w:rPr>
              <w:t xml:space="preserve">Pull the nearest fire alarm. </w:t>
            </w:r>
          </w:p>
          <w:p w14:paraId="7906526B" w14:textId="77777777" w:rsidR="0000336F" w:rsidRDefault="00000000">
            <w:pPr>
              <w:numPr>
                <w:ilvl w:val="0"/>
                <w:numId w:val="32"/>
              </w:numPr>
              <w:spacing w:after="78" w:line="259" w:lineRule="auto"/>
              <w:ind w:hanging="360"/>
              <w:jc w:val="left"/>
            </w:pPr>
            <w:r>
              <w:rPr>
                <w:rFonts w:ascii="Times New Roman" w:eastAsia="Times New Roman" w:hAnsi="Times New Roman" w:cs="Times New Roman"/>
                <w:sz w:val="20"/>
              </w:rPr>
              <w:t xml:space="preserve">Exit the building using the nearest stairway. </w:t>
            </w:r>
          </w:p>
          <w:p w14:paraId="0294BBC6" w14:textId="77777777" w:rsidR="0000336F" w:rsidRDefault="00000000">
            <w:pPr>
              <w:numPr>
                <w:ilvl w:val="0"/>
                <w:numId w:val="32"/>
              </w:numPr>
              <w:spacing w:after="80" w:line="259" w:lineRule="auto"/>
              <w:ind w:hanging="360"/>
              <w:jc w:val="left"/>
            </w:pPr>
            <w:r>
              <w:rPr>
                <w:rFonts w:ascii="Times New Roman" w:eastAsia="Times New Roman" w:hAnsi="Times New Roman" w:cs="Times New Roman"/>
                <w:sz w:val="20"/>
              </w:rPr>
              <w:t xml:space="preserve">Proceed to the designated assembly area. </w:t>
            </w:r>
          </w:p>
          <w:p w14:paraId="1EF459CC" w14:textId="77777777" w:rsidR="0000336F" w:rsidRDefault="00000000">
            <w:pPr>
              <w:numPr>
                <w:ilvl w:val="0"/>
                <w:numId w:val="32"/>
              </w:numPr>
              <w:spacing w:after="46" w:line="259" w:lineRule="auto"/>
              <w:ind w:hanging="360"/>
              <w:jc w:val="left"/>
            </w:pPr>
            <w:r>
              <w:rPr>
                <w:rFonts w:ascii="Times New Roman" w:eastAsia="Times New Roman" w:hAnsi="Times New Roman" w:cs="Times New Roman"/>
                <w:sz w:val="20"/>
              </w:rPr>
              <w:t xml:space="preserve">Provide information to emergency responders as able. </w:t>
            </w:r>
          </w:p>
          <w:p w14:paraId="1F25A9CD"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r w:rsidR="0000336F" w14:paraId="0BD9A984" w14:textId="77777777">
        <w:trPr>
          <w:trHeight w:val="7806"/>
        </w:trPr>
        <w:tc>
          <w:tcPr>
            <w:tcW w:w="9002" w:type="dxa"/>
            <w:gridSpan w:val="2"/>
            <w:tcBorders>
              <w:top w:val="single" w:sz="6" w:space="0" w:color="A0A0A0"/>
              <w:left w:val="single" w:sz="6" w:space="0" w:color="F0F0F0"/>
              <w:bottom w:val="single" w:sz="6" w:space="0" w:color="A0A0A0"/>
              <w:right w:val="single" w:sz="6" w:space="0" w:color="A0A0A0"/>
            </w:tcBorders>
          </w:tcPr>
          <w:p w14:paraId="46AE1AC0"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Chemical spills </w:t>
            </w:r>
          </w:p>
          <w:p w14:paraId="20450621" w14:textId="77777777" w:rsidR="0000336F" w:rsidRDefault="00000000">
            <w:pPr>
              <w:numPr>
                <w:ilvl w:val="0"/>
                <w:numId w:val="33"/>
              </w:numPr>
              <w:spacing w:after="120" w:line="240" w:lineRule="auto"/>
              <w:ind w:firstLine="0"/>
              <w:jc w:val="left"/>
            </w:pPr>
            <w:r>
              <w:rPr>
                <w:rFonts w:ascii="Times New Roman" w:eastAsia="Times New Roman" w:hAnsi="Times New Roman" w:cs="Times New Roman"/>
                <w:sz w:val="20"/>
              </w:rPr>
              <w:t xml:space="preserve">Determine if it is a “major” or “minor” spill. Minor spills are well contained, able to be cleaned using the spill kit at hand and clean-up would not require special PPE such as a respirator. </w:t>
            </w:r>
          </w:p>
          <w:p w14:paraId="1308EA52" w14:textId="77777777" w:rsidR="0000336F" w:rsidRDefault="00000000">
            <w:pPr>
              <w:numPr>
                <w:ilvl w:val="0"/>
                <w:numId w:val="33"/>
              </w:numPr>
              <w:spacing w:after="99" w:line="259" w:lineRule="auto"/>
              <w:ind w:firstLine="0"/>
              <w:jc w:val="left"/>
            </w:pPr>
            <w:r>
              <w:rPr>
                <w:rFonts w:ascii="Times New Roman" w:eastAsia="Times New Roman" w:hAnsi="Times New Roman" w:cs="Times New Roman"/>
                <w:sz w:val="20"/>
              </w:rPr>
              <w:t xml:space="preserve">Assist anyone who may have been contaminated or injured during the spill. </w:t>
            </w:r>
          </w:p>
          <w:p w14:paraId="58120675" w14:textId="77777777" w:rsidR="0000336F" w:rsidRDefault="00000000">
            <w:pPr>
              <w:numPr>
                <w:ilvl w:val="0"/>
                <w:numId w:val="33"/>
              </w:numPr>
              <w:spacing w:after="102" w:line="259" w:lineRule="auto"/>
              <w:ind w:firstLine="0"/>
              <w:jc w:val="left"/>
            </w:pPr>
            <w:r>
              <w:rPr>
                <w:rFonts w:ascii="Times New Roman" w:eastAsia="Times New Roman" w:hAnsi="Times New Roman" w:cs="Times New Roman"/>
                <w:sz w:val="20"/>
              </w:rPr>
              <w:t xml:space="preserve">Clean up minor spills using appropriate spill control equipment. </w:t>
            </w:r>
          </w:p>
          <w:p w14:paraId="468E98F6" w14:textId="77777777" w:rsidR="0000336F" w:rsidRDefault="00000000">
            <w:pPr>
              <w:numPr>
                <w:ilvl w:val="0"/>
                <w:numId w:val="33"/>
              </w:numPr>
              <w:spacing w:after="102" w:line="259" w:lineRule="auto"/>
              <w:ind w:firstLine="0"/>
              <w:jc w:val="left"/>
            </w:pPr>
            <w:r>
              <w:rPr>
                <w:rFonts w:ascii="Times New Roman" w:eastAsia="Times New Roman" w:hAnsi="Times New Roman" w:cs="Times New Roman"/>
                <w:sz w:val="20"/>
              </w:rPr>
              <w:t>Call 911, NCSU Police (</w:t>
            </w:r>
            <w:r>
              <w:rPr>
                <w:rFonts w:ascii="Times New Roman" w:eastAsia="Times New Roman" w:hAnsi="Times New Roman" w:cs="Times New Roman"/>
                <w:color w:val="FF0000"/>
                <w:sz w:val="20"/>
              </w:rPr>
              <w:t>(919) 515-3000</w:t>
            </w:r>
            <w:r>
              <w:rPr>
                <w:rFonts w:ascii="Times New Roman" w:eastAsia="Times New Roman" w:hAnsi="Times New Roman" w:cs="Times New Roman"/>
                <w:sz w:val="20"/>
              </w:rPr>
              <w:t>) and EHS (</w:t>
            </w:r>
            <w:r>
              <w:rPr>
                <w:rFonts w:ascii="Times New Roman" w:eastAsia="Times New Roman" w:hAnsi="Times New Roman" w:cs="Times New Roman"/>
                <w:color w:val="FF0000"/>
                <w:sz w:val="20"/>
              </w:rPr>
              <w:t>(919) 515-7915</w:t>
            </w:r>
            <w:r>
              <w:rPr>
                <w:rFonts w:ascii="Times New Roman" w:eastAsia="Times New Roman" w:hAnsi="Times New Roman" w:cs="Times New Roman"/>
                <w:sz w:val="20"/>
              </w:rPr>
              <w:t xml:space="preserve"> ) for all major spills.  </w:t>
            </w:r>
          </w:p>
          <w:p w14:paraId="678EE2C4" w14:textId="77777777" w:rsidR="0000336F" w:rsidRDefault="00000000">
            <w:pPr>
              <w:numPr>
                <w:ilvl w:val="0"/>
                <w:numId w:val="33"/>
              </w:numPr>
              <w:spacing w:after="99" w:line="259" w:lineRule="auto"/>
              <w:ind w:firstLine="0"/>
              <w:jc w:val="left"/>
            </w:pPr>
            <w:r>
              <w:rPr>
                <w:rFonts w:ascii="Times New Roman" w:eastAsia="Times New Roman" w:hAnsi="Times New Roman" w:cs="Times New Roman"/>
                <w:sz w:val="20"/>
              </w:rPr>
              <w:t xml:space="preserve">Contain major spill with appropriate absorbent only if trained to do so and your safety is not compromised. </w:t>
            </w:r>
          </w:p>
          <w:p w14:paraId="6F9E6B64" w14:textId="77777777" w:rsidR="0000336F" w:rsidRDefault="00000000">
            <w:pPr>
              <w:numPr>
                <w:ilvl w:val="0"/>
                <w:numId w:val="33"/>
              </w:numPr>
              <w:spacing w:after="102" w:line="259" w:lineRule="auto"/>
              <w:ind w:firstLine="0"/>
              <w:jc w:val="left"/>
            </w:pPr>
            <w:r>
              <w:rPr>
                <w:rFonts w:ascii="Times New Roman" w:eastAsia="Times New Roman" w:hAnsi="Times New Roman" w:cs="Times New Roman"/>
                <w:sz w:val="20"/>
              </w:rPr>
              <w:t xml:space="preserve">Post “DO NOT ENTER” on entrance door and evacuate the area.  </w:t>
            </w:r>
          </w:p>
          <w:p w14:paraId="2B8AD4A3" w14:textId="77777777" w:rsidR="0000336F" w:rsidRDefault="00000000">
            <w:pPr>
              <w:spacing w:after="102" w:line="259" w:lineRule="auto"/>
              <w:ind w:left="360" w:firstLine="0"/>
              <w:jc w:val="left"/>
            </w:pPr>
            <w:r>
              <w:rPr>
                <w:rFonts w:ascii="Times New Roman" w:eastAsia="Times New Roman" w:hAnsi="Times New Roman" w:cs="Times New Roman"/>
                <w:sz w:val="20"/>
              </w:rPr>
              <w:t xml:space="preserve">    Do not re-enter until Emergency Responders have cleaned up the spill and declare the area safe for reentry. </w:t>
            </w:r>
          </w:p>
          <w:p w14:paraId="080C4E0E" w14:textId="77777777" w:rsidR="0000336F" w:rsidRDefault="00000000">
            <w:pPr>
              <w:spacing w:after="57" w:line="259" w:lineRule="auto"/>
              <w:ind w:left="72" w:firstLine="0"/>
              <w:jc w:val="left"/>
            </w:pPr>
            <w:r>
              <w:rPr>
                <w:rFonts w:ascii="Times New Roman" w:eastAsia="Times New Roman" w:hAnsi="Times New Roman" w:cs="Times New Roman"/>
                <w:sz w:val="20"/>
              </w:rPr>
              <w:t xml:space="preserve">If personnel exposed to chemicals  </w:t>
            </w:r>
          </w:p>
          <w:p w14:paraId="5B1B2495" w14:textId="77777777" w:rsidR="0000336F" w:rsidRDefault="00000000">
            <w:pPr>
              <w:numPr>
                <w:ilvl w:val="0"/>
                <w:numId w:val="34"/>
              </w:numPr>
              <w:spacing w:after="39" w:line="259" w:lineRule="auto"/>
              <w:ind w:hanging="360"/>
              <w:jc w:val="left"/>
            </w:pPr>
            <w:r>
              <w:rPr>
                <w:rFonts w:ascii="Times New Roman" w:eastAsia="Times New Roman" w:hAnsi="Times New Roman" w:cs="Times New Roman"/>
                <w:sz w:val="20"/>
              </w:rPr>
              <w:t xml:space="preserve">Call 911 to seek emergency medical help. </w:t>
            </w:r>
          </w:p>
          <w:p w14:paraId="3B575C7E" w14:textId="77777777" w:rsidR="0000336F" w:rsidRDefault="00000000">
            <w:pPr>
              <w:numPr>
                <w:ilvl w:val="0"/>
                <w:numId w:val="34"/>
              </w:numPr>
              <w:spacing w:after="117" w:line="278" w:lineRule="auto"/>
              <w:ind w:hanging="360"/>
              <w:jc w:val="left"/>
            </w:pPr>
            <w:r>
              <w:rPr>
                <w:rFonts w:ascii="Times New Roman" w:eastAsia="Times New Roman" w:hAnsi="Times New Roman" w:cs="Times New Roman"/>
                <w:sz w:val="20"/>
              </w:rPr>
              <w:t xml:space="preserve">Assist exposed person away from incident or source of exposure, to the emergency shower or eyewash.  Do this only if able and personal safety is not compromised.  Exposed person decontaminates using the nearest emergency shower or eyewash. </w:t>
            </w:r>
          </w:p>
          <w:p w14:paraId="21842AFD" w14:textId="77777777" w:rsidR="0000336F" w:rsidRDefault="00000000">
            <w:pPr>
              <w:numPr>
                <w:ilvl w:val="1"/>
                <w:numId w:val="34"/>
              </w:numPr>
              <w:spacing w:after="136" w:line="259" w:lineRule="auto"/>
              <w:ind w:left="1080" w:hanging="360"/>
              <w:jc w:val="left"/>
            </w:pPr>
            <w:r>
              <w:rPr>
                <w:rFonts w:ascii="Times New Roman" w:eastAsia="Times New Roman" w:hAnsi="Times New Roman" w:cs="Times New Roman"/>
                <w:sz w:val="20"/>
              </w:rPr>
              <w:t xml:space="preserve">Pull the safety shower lever to start the water flowing (or push the eyewash lever to start the water flowing). </w:t>
            </w:r>
          </w:p>
          <w:p w14:paraId="6671DDE3" w14:textId="77777777" w:rsidR="0000336F" w:rsidRDefault="00000000">
            <w:pPr>
              <w:numPr>
                <w:ilvl w:val="1"/>
                <w:numId w:val="34"/>
              </w:numPr>
              <w:spacing w:after="136" w:line="259" w:lineRule="auto"/>
              <w:ind w:left="1080" w:hanging="360"/>
              <w:jc w:val="left"/>
            </w:pPr>
            <w:r>
              <w:rPr>
                <w:rFonts w:ascii="Times New Roman" w:eastAsia="Times New Roman" w:hAnsi="Times New Roman" w:cs="Times New Roman"/>
                <w:sz w:val="20"/>
              </w:rPr>
              <w:t xml:space="preserve">To wash off chemicals from your eyes, hold your eyes open to get the water under your eyelids. </w:t>
            </w:r>
          </w:p>
          <w:p w14:paraId="395A2D39" w14:textId="77777777" w:rsidR="0000336F" w:rsidRDefault="00000000">
            <w:pPr>
              <w:numPr>
                <w:ilvl w:val="1"/>
                <w:numId w:val="34"/>
              </w:numPr>
              <w:spacing w:after="136" w:line="259" w:lineRule="auto"/>
              <w:ind w:left="1080" w:hanging="360"/>
              <w:jc w:val="left"/>
            </w:pPr>
            <w:r>
              <w:rPr>
                <w:rFonts w:ascii="Times New Roman" w:eastAsia="Times New Roman" w:hAnsi="Times New Roman" w:cs="Times New Roman"/>
                <w:sz w:val="20"/>
              </w:rPr>
              <w:t xml:space="preserve">Remove all contaminated clothing and shoes to effectively wash chemicals off your body. </w:t>
            </w:r>
          </w:p>
          <w:p w14:paraId="5385C2CA" w14:textId="77777777" w:rsidR="0000336F" w:rsidRDefault="00000000">
            <w:pPr>
              <w:numPr>
                <w:ilvl w:val="1"/>
                <w:numId w:val="34"/>
              </w:numPr>
              <w:spacing w:after="153" w:line="259" w:lineRule="auto"/>
              <w:ind w:left="1080" w:hanging="360"/>
              <w:jc w:val="left"/>
            </w:pPr>
            <w:r>
              <w:rPr>
                <w:rFonts w:ascii="Times New Roman" w:eastAsia="Times New Roman" w:hAnsi="Times New Roman" w:cs="Times New Roman"/>
                <w:sz w:val="20"/>
              </w:rPr>
              <w:t xml:space="preserve">Stay under the water for at least 15 minutes to wash all the chemicals off. </w:t>
            </w:r>
          </w:p>
          <w:p w14:paraId="4D8EAC7A" w14:textId="77777777" w:rsidR="0000336F" w:rsidRDefault="00000000">
            <w:pPr>
              <w:numPr>
                <w:ilvl w:val="0"/>
                <w:numId w:val="34"/>
              </w:numPr>
              <w:spacing w:after="39" w:line="259" w:lineRule="auto"/>
              <w:ind w:hanging="360"/>
              <w:jc w:val="left"/>
            </w:pPr>
            <w:r>
              <w:rPr>
                <w:rFonts w:ascii="Times New Roman" w:eastAsia="Times New Roman" w:hAnsi="Times New Roman" w:cs="Times New Roman"/>
                <w:sz w:val="20"/>
              </w:rPr>
              <w:t xml:space="preserve">Report incident  </w:t>
            </w:r>
          </w:p>
          <w:p w14:paraId="757BB024" w14:textId="77777777" w:rsidR="0000336F" w:rsidRDefault="00000000">
            <w:pPr>
              <w:numPr>
                <w:ilvl w:val="0"/>
                <w:numId w:val="34"/>
              </w:numPr>
              <w:spacing w:after="82" w:line="259" w:lineRule="auto"/>
              <w:ind w:hanging="360"/>
              <w:jc w:val="left"/>
            </w:pPr>
            <w:r>
              <w:rPr>
                <w:rFonts w:ascii="Times New Roman" w:eastAsia="Times New Roman" w:hAnsi="Times New Roman" w:cs="Times New Roman"/>
                <w:sz w:val="20"/>
              </w:rPr>
              <w:t xml:space="preserve">Seek follow-up medical treatment.  </w:t>
            </w:r>
          </w:p>
          <w:p w14:paraId="25213D88"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 </w:t>
            </w:r>
          </w:p>
          <w:p w14:paraId="074245FA" w14:textId="77777777" w:rsidR="0000336F" w:rsidRDefault="00000000">
            <w:pPr>
              <w:spacing w:after="0" w:line="303" w:lineRule="auto"/>
              <w:ind w:left="72" w:right="559" w:firstLine="0"/>
              <w:jc w:val="left"/>
            </w:pPr>
            <w:r>
              <w:rPr>
                <w:rFonts w:ascii="Times New Roman" w:eastAsia="Times New Roman" w:hAnsi="Times New Roman" w:cs="Times New Roman"/>
                <w:sz w:val="20"/>
              </w:rPr>
              <w:t>Building maintenance emergencies (for example, power outages, plumbing leaks, fume hood malfunction)    Call</w:t>
            </w:r>
            <w:r>
              <w:rPr>
                <w:rFonts w:ascii="Times New Roman" w:eastAsia="Times New Roman" w:hAnsi="Times New Roman" w:cs="Times New Roman"/>
                <w:color w:val="FF0000"/>
                <w:sz w:val="20"/>
              </w:rPr>
              <w:t xml:space="preserve"> (919) 515-2991</w:t>
            </w:r>
            <w:r>
              <w:rPr>
                <w:rFonts w:ascii="Times New Roman" w:eastAsia="Times New Roman" w:hAnsi="Times New Roman" w:cs="Times New Roman"/>
                <w:sz w:val="20"/>
              </w:rPr>
              <w:t xml:space="preserve"> to report facility emergency. </w:t>
            </w:r>
          </w:p>
          <w:p w14:paraId="14834ACF"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 </w:t>
            </w:r>
          </w:p>
        </w:tc>
      </w:tr>
      <w:tr w:rsidR="0000336F" w14:paraId="5D699E0E" w14:textId="77777777">
        <w:trPr>
          <w:trHeight w:val="568"/>
        </w:trPr>
        <w:tc>
          <w:tcPr>
            <w:tcW w:w="9002" w:type="dxa"/>
            <w:gridSpan w:val="2"/>
            <w:tcBorders>
              <w:top w:val="single" w:sz="6" w:space="0" w:color="A0A0A0"/>
              <w:left w:val="single" w:sz="6" w:space="0" w:color="F0F0F0"/>
              <w:bottom w:val="single" w:sz="12" w:space="0" w:color="DDDDDD"/>
              <w:right w:val="single" w:sz="6" w:space="0" w:color="A0A0A0"/>
            </w:tcBorders>
          </w:tcPr>
          <w:p w14:paraId="3848D6EA"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r w:rsidR="0000336F" w14:paraId="0BAD51BA" w14:textId="77777777">
        <w:trPr>
          <w:trHeight w:val="70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37E17121"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10.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5EBDC3FF" w14:textId="77777777" w:rsidR="0000336F" w:rsidRDefault="00000000">
            <w:pPr>
              <w:spacing w:line="259" w:lineRule="auto"/>
              <w:ind w:left="82" w:firstLine="0"/>
              <w:jc w:val="left"/>
            </w:pPr>
            <w:r>
              <w:rPr>
                <w:rFonts w:ascii="Times New Roman" w:eastAsia="Times New Roman" w:hAnsi="Times New Roman" w:cs="Times New Roman"/>
                <w:sz w:val="20"/>
              </w:rPr>
              <w:t xml:space="preserve">Training requirements </w:t>
            </w:r>
          </w:p>
          <w:p w14:paraId="3114F2A4"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List the general and laboratory-specific training required for authorized users of this SOP </w:t>
            </w:r>
          </w:p>
        </w:tc>
      </w:tr>
      <w:tr w:rsidR="0000336F" w14:paraId="10669A2D" w14:textId="77777777">
        <w:trPr>
          <w:trHeight w:val="1322"/>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1324FF60" w14:textId="77777777" w:rsidR="0000336F" w:rsidRDefault="00000000">
            <w:pPr>
              <w:spacing w:after="39" w:line="259" w:lineRule="auto"/>
              <w:ind w:left="94" w:firstLine="0"/>
              <w:jc w:val="left"/>
            </w:pPr>
            <w:r>
              <w:rPr>
                <w:rFonts w:ascii="Calibri" w:eastAsia="Calibri" w:hAnsi="Calibri" w:cs="Calibri"/>
                <w:noProof/>
              </w:rPr>
              <mc:AlternateContent>
                <mc:Choice Requires="wpg">
                  <w:drawing>
                    <wp:anchor distT="0" distB="0" distL="114300" distR="114300" simplePos="0" relativeHeight="251666432" behindDoc="0" locked="0" layoutInCell="1" allowOverlap="1" wp14:anchorId="2E00F49A" wp14:editId="75B48E7C">
                      <wp:simplePos x="0" y="0"/>
                      <wp:positionH relativeFrom="column">
                        <wp:posOffset>81191</wp:posOffset>
                      </wp:positionH>
                      <wp:positionV relativeFrom="paragraph">
                        <wp:posOffset>-11722</wp:posOffset>
                      </wp:positionV>
                      <wp:extent cx="117403" cy="484860"/>
                      <wp:effectExtent l="0" t="0" r="0" b="0"/>
                      <wp:wrapSquare wrapText="bothSides"/>
                      <wp:docPr id="454651" name="Group 454651"/>
                      <wp:cNvGraphicFramePr/>
                      <a:graphic xmlns:a="http://schemas.openxmlformats.org/drawingml/2006/main">
                        <a:graphicData uri="http://schemas.microsoft.com/office/word/2010/wordprocessingGroup">
                          <wpg:wgp>
                            <wpg:cNvGrpSpPr/>
                            <wpg:grpSpPr>
                              <a:xfrm>
                                <a:off x="0" y="0"/>
                                <a:ext cx="117403" cy="484860"/>
                                <a:chOff x="0" y="0"/>
                                <a:chExt cx="117403" cy="484860"/>
                              </a:xfrm>
                            </wpg:grpSpPr>
                            <wps:wsp>
                              <wps:cNvPr id="46492" name="Shape 46492"/>
                              <wps:cNvSpPr/>
                              <wps:spPr>
                                <a:xfrm>
                                  <a:off x="0" y="0"/>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s:wsp>
                              <wps:cNvPr id="46494" name="Shape 46494"/>
                              <wps:cNvSpPr/>
                              <wps:spPr>
                                <a:xfrm>
                                  <a:off x="0" y="182966"/>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s:wsp>
                              <wps:cNvPr id="46496" name="Shape 46496"/>
                              <wps:cNvSpPr/>
                              <wps:spPr>
                                <a:xfrm>
                                  <a:off x="0" y="367457"/>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54651" style="width:9.24433pt;height:38.1779pt;position:absolute;mso-position-horizontal-relative:text;mso-position-horizontal:absolute;margin-left:6.39301pt;mso-position-vertical-relative:text;margin-top:-0.923035pt;" coordsize="1174,4848">
                      <v:shape id="Shape 46492" style="position:absolute;width:1174;height:1174;left:0;top:0;" coordsize="117403,117403" path="m0,0l117403,0l117403,117403l0,117403x">
                        <v:stroke weight="0.720338pt" endcap="round" joinstyle="miter" miterlimit="10" on="true" color="#000000"/>
                        <v:fill on="false" color="#000000" opacity="0"/>
                      </v:shape>
                      <v:shape id="Shape 46494" style="position:absolute;width:1174;height:1174;left:0;top:1829;" coordsize="117403,117403" path="m0,0l117403,0l117403,117403l0,117403x">
                        <v:stroke weight="0.720338pt" endcap="round" joinstyle="miter" miterlimit="10" on="true" color="#000000"/>
                        <v:fill on="false" color="#000000" opacity="0"/>
                      </v:shape>
                      <v:shape id="Shape 46496" style="position:absolute;width:1174;height:1174;left:0;top:3674;" coordsize="117403,117403" path="m0,0l117403,0l117403,117403l0,117403x">
                        <v:stroke weight="0.720338pt" endcap="round" joinstyle="miter" miterlimit="10" on="true" color="#000000"/>
                        <v:fill on="false" color="#000000" opacity="0"/>
                      </v:shape>
                      <w10:wrap type="square"/>
                    </v:group>
                  </w:pict>
                </mc:Fallback>
              </mc:AlternateContent>
            </w:r>
            <w:r>
              <w:rPr>
                <w:rFonts w:ascii="Times New Roman" w:eastAsia="Times New Roman" w:hAnsi="Times New Roman" w:cs="Times New Roman"/>
                <w:sz w:val="20"/>
              </w:rPr>
              <w:t xml:space="preserve"> EHSA Chemical and Lab Safety Training  </w:t>
            </w:r>
          </w:p>
          <w:p w14:paraId="0D65BF33" w14:textId="77777777" w:rsidR="0000336F" w:rsidRDefault="00000000">
            <w:pPr>
              <w:spacing w:line="259" w:lineRule="auto"/>
              <w:ind w:left="94" w:firstLine="0"/>
              <w:jc w:val="left"/>
            </w:pPr>
            <w:r>
              <w:rPr>
                <w:rFonts w:ascii="Times New Roman" w:eastAsia="Times New Roman" w:hAnsi="Times New Roman" w:cs="Times New Roman"/>
                <w:sz w:val="20"/>
              </w:rPr>
              <w:t xml:space="preserve"> CFL Safety Training </w:t>
            </w:r>
          </w:p>
          <w:p w14:paraId="1364B948" w14:textId="77777777" w:rsidR="0000336F" w:rsidRDefault="00000000">
            <w:pPr>
              <w:spacing w:after="39" w:line="259" w:lineRule="auto"/>
              <w:ind w:left="94" w:firstLine="0"/>
              <w:jc w:val="left"/>
            </w:pPr>
            <w:r>
              <w:rPr>
                <w:rFonts w:ascii="Times New Roman" w:eastAsia="Times New Roman" w:hAnsi="Times New Roman" w:cs="Times New Roman"/>
                <w:sz w:val="20"/>
              </w:rPr>
              <w:t xml:space="preserve"> Laboratory Unwanted Material Management Training </w:t>
            </w:r>
          </w:p>
          <w:p w14:paraId="1A24CA03"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 </w:t>
            </w:r>
          </w:p>
        </w:tc>
      </w:tr>
    </w:tbl>
    <w:p w14:paraId="4B3575F5" w14:textId="77777777" w:rsidR="0000336F" w:rsidRDefault="00000000">
      <w:pPr>
        <w:spacing w:after="0" w:line="259" w:lineRule="auto"/>
        <w:ind w:left="0" w:firstLine="0"/>
      </w:pPr>
      <w:r>
        <w:rPr>
          <w:rFonts w:ascii="Times New Roman" w:eastAsia="Times New Roman" w:hAnsi="Times New Roman" w:cs="Times New Roman"/>
          <w:sz w:val="20"/>
        </w:rPr>
        <w:t xml:space="preserve"> </w:t>
      </w:r>
    </w:p>
    <w:p w14:paraId="5CFB0807" w14:textId="77777777" w:rsidR="0000336F" w:rsidRDefault="0000336F">
      <w:pPr>
        <w:sectPr w:rsidR="0000336F">
          <w:headerReference w:type="even" r:id="rId347"/>
          <w:headerReference w:type="default" r:id="rId348"/>
          <w:footerReference w:type="even" r:id="rId349"/>
          <w:footerReference w:type="default" r:id="rId350"/>
          <w:headerReference w:type="first" r:id="rId351"/>
          <w:footerReference w:type="first" r:id="rId352"/>
          <w:pgSz w:w="12240" w:h="15840"/>
          <w:pgMar w:top="794" w:right="2064" w:bottom="998" w:left="1798" w:header="720" w:footer="716" w:gutter="0"/>
          <w:pgNumType w:start="1"/>
          <w:cols w:space="720"/>
        </w:sectPr>
      </w:pPr>
    </w:p>
    <w:p w14:paraId="256FCE16" w14:textId="77777777" w:rsidR="0000336F" w:rsidRDefault="00000000">
      <w:pPr>
        <w:spacing w:after="495" w:line="259" w:lineRule="auto"/>
        <w:ind w:left="0" w:firstLine="0"/>
        <w:jc w:val="left"/>
      </w:pPr>
      <w:r>
        <w:rPr>
          <w:rFonts w:ascii="Times New Roman" w:eastAsia="Times New Roman" w:hAnsi="Times New Roman" w:cs="Times New Roman"/>
          <w:sz w:val="18"/>
        </w:rPr>
        <w:t xml:space="preserve">  </w:t>
      </w:r>
    </w:p>
    <w:p w14:paraId="4D41D7CA" w14:textId="77777777" w:rsidR="0000336F" w:rsidRDefault="00000000">
      <w:pPr>
        <w:spacing w:after="150" w:line="259" w:lineRule="auto"/>
        <w:ind w:left="0" w:firstLine="0"/>
        <w:jc w:val="left"/>
      </w:pPr>
      <w:r>
        <w:rPr>
          <w:rFonts w:ascii="Times New Roman" w:eastAsia="Times New Roman" w:hAnsi="Times New Roman" w:cs="Times New Roman"/>
          <w:sz w:val="18"/>
        </w:rPr>
        <w:t xml:space="preserve"> </w:t>
      </w:r>
    </w:p>
    <w:p w14:paraId="72004A41" w14:textId="77777777" w:rsidR="0000336F" w:rsidRDefault="00000000">
      <w:pPr>
        <w:pStyle w:val="Heading2"/>
        <w:spacing w:after="0"/>
        <w:ind w:left="118" w:right="-15"/>
        <w:jc w:val="right"/>
      </w:pPr>
      <w:r>
        <w:rPr>
          <w:noProof/>
        </w:rPr>
        <w:drawing>
          <wp:anchor distT="0" distB="0" distL="114300" distR="114300" simplePos="0" relativeHeight="251667456" behindDoc="0" locked="0" layoutInCell="1" allowOverlap="0" wp14:anchorId="2ACB2362" wp14:editId="4E1935A6">
            <wp:simplePos x="0" y="0"/>
            <wp:positionH relativeFrom="column">
              <wp:posOffset>68612</wp:posOffset>
            </wp:positionH>
            <wp:positionV relativeFrom="paragraph">
              <wp:posOffset>-47269</wp:posOffset>
            </wp:positionV>
            <wp:extent cx="2061417" cy="1016986"/>
            <wp:effectExtent l="0" t="0" r="0" b="0"/>
            <wp:wrapSquare wrapText="bothSides"/>
            <wp:docPr id="46544" name="Picture 46544"/>
            <wp:cNvGraphicFramePr/>
            <a:graphic xmlns:a="http://schemas.openxmlformats.org/drawingml/2006/main">
              <a:graphicData uri="http://schemas.openxmlformats.org/drawingml/2006/picture">
                <pic:pic xmlns:pic="http://schemas.openxmlformats.org/drawingml/2006/picture">
                  <pic:nvPicPr>
                    <pic:cNvPr id="46544" name="Picture 46544"/>
                    <pic:cNvPicPr/>
                  </pic:nvPicPr>
                  <pic:blipFill>
                    <a:blip r:embed="rId305"/>
                    <a:stretch>
                      <a:fillRect/>
                    </a:stretch>
                  </pic:blipFill>
                  <pic:spPr>
                    <a:xfrm>
                      <a:off x="0" y="0"/>
                      <a:ext cx="2061417" cy="1016986"/>
                    </a:xfrm>
                    <a:prstGeom prst="rect">
                      <a:avLst/>
                    </a:prstGeom>
                  </pic:spPr>
                </pic:pic>
              </a:graphicData>
            </a:graphic>
          </wp:anchor>
        </w:drawing>
      </w:r>
      <w:r>
        <w:rPr>
          <w:rFonts w:ascii="Times New Roman" w:eastAsia="Times New Roman" w:hAnsi="Times New Roman" w:cs="Times New Roman"/>
          <w:b w:val="0"/>
          <w:sz w:val="36"/>
        </w:rPr>
        <w:t xml:space="preserve">Accelerated Corrosion on Reinforcing Steel Bars </w:t>
      </w:r>
    </w:p>
    <w:p w14:paraId="102D92B5" w14:textId="77777777" w:rsidR="0000336F" w:rsidRDefault="00000000">
      <w:pPr>
        <w:spacing w:after="4" w:line="243" w:lineRule="auto"/>
        <w:ind w:left="3364"/>
        <w:jc w:val="center"/>
      </w:pPr>
      <w:r>
        <w:rPr>
          <w:rFonts w:ascii="Times New Roman" w:eastAsia="Times New Roman" w:hAnsi="Times New Roman" w:cs="Times New Roman"/>
          <w:sz w:val="36"/>
        </w:rPr>
        <w:t xml:space="preserve">Procedure: Accelerated </w:t>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Times New Roman" w:eastAsia="Times New Roman" w:hAnsi="Times New Roman" w:cs="Times New Roman"/>
          <w:sz w:val="36"/>
        </w:rPr>
        <w:t xml:space="preserve">Corrosion </w:t>
      </w:r>
    </w:p>
    <w:p w14:paraId="3F61DD3B"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bl>
      <w:tblPr>
        <w:tblStyle w:val="TableGrid"/>
        <w:tblW w:w="9002" w:type="dxa"/>
        <w:tblInd w:w="33" w:type="dxa"/>
        <w:tblCellMar>
          <w:top w:w="135" w:type="dxa"/>
          <w:left w:w="34" w:type="dxa"/>
          <w:bottom w:w="91" w:type="dxa"/>
          <w:right w:w="49" w:type="dxa"/>
        </w:tblCellMar>
        <w:tblLook w:val="04A0" w:firstRow="1" w:lastRow="0" w:firstColumn="1" w:lastColumn="0" w:noHBand="0" w:noVBand="1"/>
      </w:tblPr>
      <w:tblGrid>
        <w:gridCol w:w="1111"/>
        <w:gridCol w:w="3956"/>
        <w:gridCol w:w="3935"/>
      </w:tblGrid>
      <w:tr w:rsidR="0000336F" w14:paraId="0C1CA8DF" w14:textId="77777777">
        <w:trPr>
          <w:trHeight w:val="656"/>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2870F21B"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Procedure </w:t>
            </w:r>
          </w:p>
          <w:p w14:paraId="1004CF34"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title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238DA5C1"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Accelerated Corrosion on Reinforcing Steel Bars Procedure: Accelerated Corrosion </w:t>
            </w:r>
          </w:p>
        </w:tc>
      </w:tr>
      <w:tr w:rsidR="0000336F" w14:paraId="50BC883F" w14:textId="77777777">
        <w:trPr>
          <w:trHeight w:val="439"/>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428718A0"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Author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53C89302"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Victor Alejandro Calderon </w:t>
            </w:r>
          </w:p>
        </w:tc>
      </w:tr>
      <w:tr w:rsidR="0000336F" w14:paraId="23433D9F" w14:textId="77777777">
        <w:trPr>
          <w:trHeight w:val="900"/>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6BC3AE87"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Date of creation / revision </w:t>
            </w:r>
          </w:p>
        </w:tc>
        <w:tc>
          <w:tcPr>
            <w:tcW w:w="3987" w:type="dxa"/>
            <w:tcBorders>
              <w:top w:val="single" w:sz="6" w:space="0" w:color="A0A0A0"/>
              <w:left w:val="single" w:sz="6" w:space="0" w:color="A0A0A0"/>
              <w:bottom w:val="single" w:sz="6" w:space="0" w:color="A0A0A0"/>
              <w:right w:val="single" w:sz="6" w:space="0" w:color="A0A0A0"/>
            </w:tcBorders>
            <w:vAlign w:val="center"/>
          </w:tcPr>
          <w:p w14:paraId="4D0B627C"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Date Created: 05/06/2021 </w:t>
            </w:r>
          </w:p>
        </w:tc>
        <w:tc>
          <w:tcPr>
            <w:tcW w:w="3966" w:type="dxa"/>
            <w:tcBorders>
              <w:top w:val="single" w:sz="6" w:space="0" w:color="A0A0A0"/>
              <w:left w:val="single" w:sz="6" w:space="0" w:color="A0A0A0"/>
              <w:bottom w:val="single" w:sz="6" w:space="0" w:color="A0A0A0"/>
              <w:right w:val="single" w:sz="6" w:space="0" w:color="A0A0A0"/>
            </w:tcBorders>
            <w:vAlign w:val="center"/>
          </w:tcPr>
          <w:p w14:paraId="48CE092F" w14:textId="77777777" w:rsidR="0000336F" w:rsidRDefault="00000000">
            <w:pPr>
              <w:spacing w:after="0" w:line="259" w:lineRule="auto"/>
              <w:ind w:left="73" w:firstLine="0"/>
              <w:jc w:val="left"/>
            </w:pPr>
            <w:r>
              <w:rPr>
                <w:rFonts w:ascii="Times New Roman" w:eastAsia="Times New Roman" w:hAnsi="Times New Roman" w:cs="Times New Roman"/>
                <w:sz w:val="20"/>
              </w:rPr>
              <w:t xml:space="preserve">Date last revised: 05/06/2021 </w:t>
            </w:r>
          </w:p>
        </w:tc>
      </w:tr>
      <w:tr w:rsidR="0000336F" w14:paraId="6183EEC8" w14:textId="77777777">
        <w:trPr>
          <w:trHeight w:val="670"/>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659FC5AA"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Principal </w:t>
            </w:r>
          </w:p>
          <w:p w14:paraId="3D6F00D8"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Investigator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6680427F" w14:textId="77777777" w:rsidR="0000336F" w:rsidRDefault="00000000">
            <w:pPr>
              <w:spacing w:after="0" w:line="259" w:lineRule="auto"/>
              <w:ind w:left="82" w:firstLine="0"/>
              <w:jc w:val="left"/>
            </w:pPr>
            <w:r>
              <w:rPr>
                <w:rFonts w:ascii="Times New Roman" w:eastAsia="Times New Roman" w:hAnsi="Times New Roman" w:cs="Times New Roman"/>
                <w:color w:val="999999"/>
                <w:sz w:val="20"/>
              </w:rPr>
              <w:t xml:space="preserve">Mervyn J Kowalsky </w:t>
            </w:r>
          </w:p>
        </w:tc>
      </w:tr>
      <w:tr w:rsidR="0000336F" w14:paraId="047C7A62" w14:textId="77777777">
        <w:trPr>
          <w:trHeight w:val="439"/>
        </w:trPr>
        <w:tc>
          <w:tcPr>
            <w:tcW w:w="1049" w:type="dxa"/>
            <w:tcBorders>
              <w:top w:val="single" w:sz="6" w:space="0" w:color="A0A0A0"/>
              <w:left w:val="single" w:sz="6" w:space="0" w:color="F0F0F0"/>
              <w:bottom w:val="double" w:sz="12" w:space="0" w:color="DDDDDD"/>
              <w:right w:val="single" w:sz="6" w:space="0" w:color="A0A0A0"/>
            </w:tcBorders>
            <w:shd w:val="clear" w:color="auto" w:fill="DDDDDD"/>
            <w:vAlign w:val="center"/>
          </w:tcPr>
          <w:p w14:paraId="1D6C5709"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Location  </w:t>
            </w:r>
          </w:p>
        </w:tc>
        <w:tc>
          <w:tcPr>
            <w:tcW w:w="7953" w:type="dxa"/>
            <w:gridSpan w:val="2"/>
            <w:tcBorders>
              <w:top w:val="single" w:sz="6" w:space="0" w:color="A0A0A0"/>
              <w:left w:val="single" w:sz="6" w:space="0" w:color="A0A0A0"/>
              <w:bottom w:val="single" w:sz="12" w:space="0" w:color="DDDDDD"/>
              <w:right w:val="single" w:sz="6" w:space="0" w:color="A0A0A0"/>
            </w:tcBorders>
            <w:vAlign w:val="center"/>
          </w:tcPr>
          <w:p w14:paraId="6053A8B8" w14:textId="77777777" w:rsidR="0000336F" w:rsidRDefault="00000000">
            <w:pPr>
              <w:spacing w:after="0" w:line="259" w:lineRule="auto"/>
              <w:ind w:left="82" w:firstLine="0"/>
              <w:jc w:val="left"/>
            </w:pPr>
            <w:r>
              <w:rPr>
                <w:rFonts w:ascii="Times New Roman" w:eastAsia="Times New Roman" w:hAnsi="Times New Roman" w:cs="Times New Roman"/>
                <w:color w:val="999999"/>
                <w:sz w:val="20"/>
              </w:rPr>
              <w:t xml:space="preserve">Building and room number </w:t>
            </w:r>
          </w:p>
        </w:tc>
      </w:tr>
      <w:tr w:rsidR="0000336F" w14:paraId="02A90A6F" w14:textId="77777777">
        <w:trPr>
          <w:trHeight w:val="426"/>
        </w:trPr>
        <w:tc>
          <w:tcPr>
            <w:tcW w:w="1049" w:type="dxa"/>
            <w:tcBorders>
              <w:top w:val="double" w:sz="12" w:space="0" w:color="DDDDDD"/>
              <w:left w:val="single" w:sz="6" w:space="0" w:color="F0F0F0"/>
              <w:bottom w:val="single" w:sz="6" w:space="0" w:color="A0A0A0"/>
              <w:right w:val="single" w:sz="6" w:space="0" w:color="A0A0A0"/>
            </w:tcBorders>
            <w:shd w:val="clear" w:color="auto" w:fill="DDDDDD"/>
          </w:tcPr>
          <w:p w14:paraId="366FA56B"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1.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7429CCF7"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This standard operating procedure (SOP) is for   </w:t>
            </w:r>
          </w:p>
        </w:tc>
      </w:tr>
      <w:tr w:rsidR="0000336F" w14:paraId="57DCC013" w14:textId="77777777">
        <w:trPr>
          <w:trHeight w:val="1854"/>
        </w:trPr>
        <w:tc>
          <w:tcPr>
            <w:tcW w:w="9002" w:type="dxa"/>
            <w:gridSpan w:val="3"/>
            <w:tcBorders>
              <w:top w:val="single" w:sz="6" w:space="0" w:color="A0A0A0"/>
              <w:left w:val="single" w:sz="6" w:space="0" w:color="F0F0F0"/>
              <w:bottom w:val="single" w:sz="12" w:space="0" w:color="DDDDDD"/>
              <w:right w:val="single" w:sz="6" w:space="0" w:color="A0A0A0"/>
            </w:tcBorders>
            <w:vAlign w:val="bottom"/>
          </w:tcPr>
          <w:p w14:paraId="2A01EA9D" w14:textId="77777777" w:rsidR="0000336F" w:rsidRDefault="00000000">
            <w:pPr>
              <w:spacing w:after="39" w:line="259" w:lineRule="auto"/>
              <w:ind w:left="94" w:firstLine="0"/>
              <w:jc w:val="left"/>
            </w:pPr>
            <w:r>
              <w:rPr>
                <w:rFonts w:ascii="Calibri" w:eastAsia="Calibri" w:hAnsi="Calibri" w:cs="Calibri"/>
                <w:noProof/>
              </w:rPr>
              <mc:AlternateContent>
                <mc:Choice Requires="wpg">
                  <w:drawing>
                    <wp:inline distT="0" distB="0" distL="0" distR="0" wp14:anchorId="382C1359" wp14:editId="0DEF0258">
                      <wp:extent cx="117403" cy="117403"/>
                      <wp:effectExtent l="0" t="0" r="0" b="0"/>
                      <wp:docPr id="455857" name="Group 455857"/>
                      <wp:cNvGraphicFramePr/>
                      <a:graphic xmlns:a="http://schemas.openxmlformats.org/drawingml/2006/main">
                        <a:graphicData uri="http://schemas.microsoft.com/office/word/2010/wordprocessingGroup">
                          <wpg:wgp>
                            <wpg:cNvGrpSpPr/>
                            <wpg:grpSpPr>
                              <a:xfrm>
                                <a:off x="0" y="0"/>
                                <a:ext cx="117403" cy="117403"/>
                                <a:chOff x="0" y="0"/>
                                <a:chExt cx="117403" cy="117403"/>
                              </a:xfrm>
                            </wpg:grpSpPr>
                            <wps:wsp>
                              <wps:cNvPr id="46698" name="Shape 46698"/>
                              <wps:cNvSpPr/>
                              <wps:spPr>
                                <a:xfrm>
                                  <a:off x="0" y="0"/>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5857" style="width:9.24433pt;height:9.24432pt;mso-position-horizontal-relative:char;mso-position-vertical-relative:line" coordsize="1174,1174">
                      <v:shape id="Shape 46698" style="position:absolute;width:1174;height:1174;left:0;top:0;" coordsize="117403,117403" path="m0,0l117403,0l117403,117403l0,117403x">
                        <v:stroke weight="0.720338pt" endcap="round" joinstyle="miter" miterlimit="10" on="true" color="#000000"/>
                        <v:fill on="false" color="#000000" opacity="0"/>
                      </v:shape>
                    </v:group>
                  </w:pict>
                </mc:Fallback>
              </mc:AlternateContent>
            </w:r>
            <w:r>
              <w:rPr>
                <w:rFonts w:ascii="Times New Roman" w:eastAsia="Times New Roman" w:hAnsi="Times New Roman" w:cs="Times New Roman"/>
                <w:sz w:val="20"/>
              </w:rPr>
              <w:t xml:space="preserve"> Specific laboratory procedure or experiment  </w:t>
            </w:r>
          </w:p>
          <w:p w14:paraId="26925BE9" w14:textId="77777777" w:rsidR="0000336F" w:rsidRDefault="00000000">
            <w:pPr>
              <w:spacing w:after="0" w:line="259" w:lineRule="auto"/>
              <w:ind w:left="72" w:firstLine="0"/>
              <w:jc w:val="left"/>
            </w:pPr>
            <w:r>
              <w:rPr>
                <w:rFonts w:ascii="Times New Roman" w:eastAsia="Times New Roman" w:hAnsi="Times New Roman" w:cs="Times New Roman"/>
                <w:sz w:val="20"/>
              </w:rPr>
              <w:t>This document outlines the procedure to perform the accelerated corrosion process on reinforcing steel bars. This process uses an electrolytic process to accelerate corrosion in reinforcing steel bars. The setup consists in providing an anode (stainless steel), cathode (reinforcing steel bar), and an electrolytic connection Sodium Chloride solution at 0.3M concentration (1.75% NaCl solution), and a current to accelerate the oxidation process.  The process uses Faraday’s law to calculate the amount of time the current must be sustained to obtain a prescribed level of corrosion.</w:t>
            </w:r>
            <w:r>
              <w:rPr>
                <w:rFonts w:ascii="Times New Roman" w:eastAsia="Times New Roman" w:hAnsi="Times New Roman" w:cs="Times New Roman"/>
                <w:color w:val="999999"/>
                <w:sz w:val="20"/>
              </w:rPr>
              <w:t xml:space="preserve"> </w:t>
            </w:r>
          </w:p>
        </w:tc>
      </w:tr>
      <w:tr w:rsidR="0000336F" w14:paraId="5BB51881" w14:textId="77777777">
        <w:trPr>
          <w:trHeight w:val="41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4AC18F37"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2.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7EA0038C"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Process or experiment description </w:t>
            </w:r>
          </w:p>
        </w:tc>
      </w:tr>
      <w:tr w:rsidR="0000336F" w14:paraId="5CB77027" w14:textId="77777777">
        <w:trPr>
          <w:trHeight w:val="5279"/>
        </w:trPr>
        <w:tc>
          <w:tcPr>
            <w:tcW w:w="9002" w:type="dxa"/>
            <w:gridSpan w:val="3"/>
            <w:tcBorders>
              <w:top w:val="single" w:sz="6" w:space="0" w:color="A0A0A0"/>
              <w:left w:val="single" w:sz="6" w:space="0" w:color="F0F0F0"/>
              <w:bottom w:val="single" w:sz="6" w:space="0" w:color="A0A0A0"/>
              <w:right w:val="single" w:sz="6" w:space="0" w:color="A0A0A0"/>
            </w:tcBorders>
            <w:vAlign w:val="center"/>
          </w:tcPr>
          <w:p w14:paraId="4D79F670" w14:textId="77777777" w:rsidR="0000336F" w:rsidRDefault="00000000">
            <w:pPr>
              <w:spacing w:line="259" w:lineRule="auto"/>
              <w:ind w:left="72" w:firstLine="0"/>
              <w:jc w:val="left"/>
            </w:pPr>
            <w:r>
              <w:rPr>
                <w:rFonts w:ascii="Times New Roman" w:eastAsia="Times New Roman" w:hAnsi="Times New Roman" w:cs="Times New Roman"/>
                <w:sz w:val="20"/>
              </w:rPr>
              <w:t xml:space="preserve">The reinforcing steel bars are placed in an airtight container and are submerged in a calcium chloride saturated solution. </w:t>
            </w:r>
          </w:p>
          <w:p w14:paraId="5AEFFDE7" w14:textId="77777777" w:rsidR="0000336F" w:rsidRDefault="00000000">
            <w:pPr>
              <w:spacing w:after="72" w:line="259" w:lineRule="auto"/>
              <w:ind w:left="72" w:firstLine="0"/>
              <w:jc w:val="left"/>
            </w:pPr>
            <w:r>
              <w:rPr>
                <w:rFonts w:ascii="Times New Roman" w:eastAsia="Times New Roman" w:hAnsi="Times New Roman" w:cs="Times New Roman"/>
                <w:sz w:val="20"/>
              </w:rPr>
              <w:t xml:space="preserve">The required chemicals are listed below: </w:t>
            </w:r>
          </w:p>
          <w:p w14:paraId="43EC713E" w14:textId="77777777" w:rsidR="0000336F" w:rsidRDefault="00000000">
            <w:pPr>
              <w:numPr>
                <w:ilvl w:val="0"/>
                <w:numId w:val="35"/>
              </w:numPr>
              <w:spacing w:after="78" w:line="259" w:lineRule="auto"/>
              <w:ind w:firstLine="432"/>
              <w:jc w:val="left"/>
            </w:pPr>
            <w:r>
              <w:rPr>
                <w:rFonts w:ascii="Times New Roman" w:eastAsia="Times New Roman" w:hAnsi="Times New Roman" w:cs="Times New Roman"/>
                <w:sz w:val="20"/>
              </w:rPr>
              <w:t xml:space="preserve">Sodium chloride </w:t>
            </w:r>
          </w:p>
          <w:p w14:paraId="60C127B2" w14:textId="77777777" w:rsidR="0000336F" w:rsidRDefault="00000000">
            <w:pPr>
              <w:numPr>
                <w:ilvl w:val="0"/>
                <w:numId w:val="35"/>
              </w:numPr>
              <w:spacing w:after="24" w:line="309" w:lineRule="auto"/>
              <w:ind w:firstLine="432"/>
              <w:jc w:val="left"/>
            </w:pPr>
            <w:r>
              <w:rPr>
                <w:rFonts w:ascii="Times New Roman" w:eastAsia="Times New Roman" w:hAnsi="Times New Roman" w:cs="Times New Roman"/>
                <w:sz w:val="20"/>
              </w:rPr>
              <w:t xml:space="preserve">Distilled water Other equipment: </w:t>
            </w:r>
          </w:p>
          <w:p w14:paraId="6D1CBF23" w14:textId="77777777" w:rsidR="0000336F" w:rsidRDefault="00000000">
            <w:pPr>
              <w:numPr>
                <w:ilvl w:val="0"/>
                <w:numId w:val="35"/>
              </w:numPr>
              <w:spacing w:after="80" w:line="259" w:lineRule="auto"/>
              <w:ind w:firstLine="432"/>
              <w:jc w:val="left"/>
            </w:pPr>
            <w:r>
              <w:rPr>
                <w:rFonts w:ascii="Times New Roman" w:eastAsia="Times New Roman" w:hAnsi="Times New Roman" w:cs="Times New Roman"/>
                <w:sz w:val="20"/>
              </w:rPr>
              <w:t xml:space="preserve">Beaker 500 ml </w:t>
            </w:r>
          </w:p>
          <w:p w14:paraId="02DD9C00" w14:textId="77777777" w:rsidR="0000336F" w:rsidRDefault="00000000">
            <w:pPr>
              <w:numPr>
                <w:ilvl w:val="0"/>
                <w:numId w:val="35"/>
              </w:numPr>
              <w:spacing w:after="78" w:line="259" w:lineRule="auto"/>
              <w:ind w:firstLine="432"/>
              <w:jc w:val="left"/>
            </w:pPr>
            <w:r>
              <w:rPr>
                <w:rFonts w:ascii="Times New Roman" w:eastAsia="Times New Roman" w:hAnsi="Times New Roman" w:cs="Times New Roman"/>
                <w:sz w:val="20"/>
              </w:rPr>
              <w:t xml:space="preserve">Glass mixing rod </w:t>
            </w:r>
          </w:p>
          <w:p w14:paraId="0AB67043" w14:textId="77777777" w:rsidR="0000336F" w:rsidRDefault="00000000">
            <w:pPr>
              <w:numPr>
                <w:ilvl w:val="0"/>
                <w:numId w:val="35"/>
              </w:numPr>
              <w:spacing w:after="78" w:line="259" w:lineRule="auto"/>
              <w:ind w:firstLine="432"/>
              <w:jc w:val="left"/>
            </w:pPr>
            <w:r>
              <w:rPr>
                <w:rFonts w:ascii="Times New Roman" w:eastAsia="Times New Roman" w:hAnsi="Times New Roman" w:cs="Times New Roman"/>
                <w:sz w:val="20"/>
              </w:rPr>
              <w:t xml:space="preserve">Disposable 1 gal bucket or equivalent glass container </w:t>
            </w:r>
          </w:p>
          <w:p w14:paraId="13FD8007" w14:textId="77777777" w:rsidR="0000336F" w:rsidRDefault="00000000">
            <w:pPr>
              <w:numPr>
                <w:ilvl w:val="0"/>
                <w:numId w:val="35"/>
              </w:numPr>
              <w:spacing w:after="80" w:line="259" w:lineRule="auto"/>
              <w:ind w:firstLine="432"/>
              <w:jc w:val="left"/>
            </w:pPr>
            <w:r>
              <w:rPr>
                <w:rFonts w:ascii="Times New Roman" w:eastAsia="Times New Roman" w:hAnsi="Times New Roman" w:cs="Times New Roman"/>
                <w:sz w:val="20"/>
              </w:rPr>
              <w:t xml:space="preserve">Measuring scale </w:t>
            </w:r>
          </w:p>
          <w:p w14:paraId="7F255429" w14:textId="77777777" w:rsidR="0000336F" w:rsidRDefault="00000000">
            <w:pPr>
              <w:numPr>
                <w:ilvl w:val="0"/>
                <w:numId w:val="35"/>
              </w:numPr>
              <w:spacing w:after="78" w:line="259" w:lineRule="auto"/>
              <w:ind w:firstLine="432"/>
              <w:jc w:val="left"/>
            </w:pPr>
            <w:r>
              <w:rPr>
                <w:rFonts w:ascii="Times New Roman" w:eastAsia="Times New Roman" w:hAnsi="Times New Roman" w:cs="Times New Roman"/>
                <w:sz w:val="20"/>
              </w:rPr>
              <w:t xml:space="preserve">Spoon for handling of chemicals </w:t>
            </w:r>
          </w:p>
          <w:p w14:paraId="561AB2B9" w14:textId="77777777" w:rsidR="0000336F" w:rsidRDefault="00000000">
            <w:pPr>
              <w:numPr>
                <w:ilvl w:val="0"/>
                <w:numId w:val="35"/>
              </w:numPr>
              <w:spacing w:after="78" w:line="259" w:lineRule="auto"/>
              <w:ind w:firstLine="432"/>
              <w:jc w:val="left"/>
            </w:pPr>
            <w:r>
              <w:rPr>
                <w:rFonts w:ascii="Times New Roman" w:eastAsia="Times New Roman" w:hAnsi="Times New Roman" w:cs="Times New Roman"/>
                <w:sz w:val="20"/>
              </w:rPr>
              <w:t xml:space="preserve">Paper sheets for spills </w:t>
            </w:r>
          </w:p>
          <w:p w14:paraId="5947552C" w14:textId="77777777" w:rsidR="0000336F" w:rsidRDefault="00000000">
            <w:pPr>
              <w:numPr>
                <w:ilvl w:val="0"/>
                <w:numId w:val="35"/>
              </w:numPr>
              <w:spacing w:after="80" w:line="259" w:lineRule="auto"/>
              <w:ind w:firstLine="432"/>
              <w:jc w:val="left"/>
            </w:pPr>
            <w:r>
              <w:rPr>
                <w:rFonts w:ascii="Times New Roman" w:eastAsia="Times New Roman" w:hAnsi="Times New Roman" w:cs="Times New Roman"/>
                <w:sz w:val="20"/>
              </w:rPr>
              <w:t xml:space="preserve">Funnel </w:t>
            </w:r>
          </w:p>
          <w:p w14:paraId="209B5D64" w14:textId="77777777" w:rsidR="0000336F" w:rsidRDefault="00000000">
            <w:pPr>
              <w:numPr>
                <w:ilvl w:val="0"/>
                <w:numId w:val="35"/>
              </w:numPr>
              <w:spacing w:after="78" w:line="259" w:lineRule="auto"/>
              <w:ind w:firstLine="432"/>
              <w:jc w:val="left"/>
            </w:pPr>
            <w:r>
              <w:rPr>
                <w:rFonts w:ascii="Times New Roman" w:eastAsia="Times New Roman" w:hAnsi="Times New Roman" w:cs="Times New Roman"/>
                <w:sz w:val="20"/>
              </w:rPr>
              <w:t xml:space="preserve">Power supply </w:t>
            </w:r>
          </w:p>
          <w:p w14:paraId="035A8818" w14:textId="77777777" w:rsidR="0000336F" w:rsidRDefault="00000000">
            <w:pPr>
              <w:numPr>
                <w:ilvl w:val="0"/>
                <w:numId w:val="35"/>
              </w:numPr>
              <w:spacing w:after="78" w:line="259" w:lineRule="auto"/>
              <w:ind w:firstLine="432"/>
              <w:jc w:val="left"/>
            </w:pPr>
            <w:r>
              <w:rPr>
                <w:rFonts w:ascii="Times New Roman" w:eastAsia="Times New Roman" w:hAnsi="Times New Roman" w:cs="Times New Roman"/>
                <w:sz w:val="20"/>
              </w:rPr>
              <w:t xml:space="preserve">Resistor </w:t>
            </w:r>
          </w:p>
          <w:p w14:paraId="4323AE20" w14:textId="77777777" w:rsidR="0000336F" w:rsidRDefault="00000000">
            <w:pPr>
              <w:numPr>
                <w:ilvl w:val="0"/>
                <w:numId w:val="35"/>
              </w:numPr>
              <w:spacing w:after="80" w:line="259" w:lineRule="auto"/>
              <w:ind w:firstLine="432"/>
              <w:jc w:val="left"/>
            </w:pPr>
            <w:r>
              <w:rPr>
                <w:rFonts w:ascii="Times New Roman" w:eastAsia="Times New Roman" w:hAnsi="Times New Roman" w:cs="Times New Roman"/>
                <w:sz w:val="20"/>
              </w:rPr>
              <w:t xml:space="preserve">Copper cable </w:t>
            </w:r>
          </w:p>
          <w:p w14:paraId="4ADBDE50" w14:textId="77777777" w:rsidR="0000336F" w:rsidRDefault="00000000">
            <w:pPr>
              <w:numPr>
                <w:ilvl w:val="0"/>
                <w:numId w:val="35"/>
              </w:numPr>
              <w:spacing w:after="78" w:line="259" w:lineRule="auto"/>
              <w:ind w:firstLine="432"/>
              <w:jc w:val="left"/>
            </w:pPr>
            <w:r>
              <w:rPr>
                <w:rFonts w:ascii="Times New Roman" w:eastAsia="Times New Roman" w:hAnsi="Times New Roman" w:cs="Times New Roman"/>
                <w:sz w:val="20"/>
              </w:rPr>
              <w:t xml:space="preserve">Terminal block </w:t>
            </w:r>
          </w:p>
          <w:p w14:paraId="6FEC70FC" w14:textId="77777777" w:rsidR="0000336F" w:rsidRDefault="00000000">
            <w:pPr>
              <w:numPr>
                <w:ilvl w:val="0"/>
                <w:numId w:val="35"/>
              </w:numPr>
              <w:spacing w:after="0" w:line="259" w:lineRule="auto"/>
              <w:ind w:firstLine="432"/>
              <w:jc w:val="left"/>
            </w:pPr>
            <w:r>
              <w:rPr>
                <w:rFonts w:ascii="Times New Roman" w:eastAsia="Times New Roman" w:hAnsi="Times New Roman" w:cs="Times New Roman"/>
                <w:sz w:val="20"/>
              </w:rPr>
              <w:t xml:space="preserve">Screw driver </w:t>
            </w:r>
          </w:p>
        </w:tc>
      </w:tr>
    </w:tbl>
    <w:p w14:paraId="045664B5" w14:textId="77777777" w:rsidR="0000336F" w:rsidRDefault="0000336F">
      <w:pPr>
        <w:spacing w:after="0" w:line="259" w:lineRule="auto"/>
        <w:ind w:left="-1798" w:right="10144" w:firstLine="0"/>
        <w:jc w:val="left"/>
      </w:pPr>
    </w:p>
    <w:tbl>
      <w:tblPr>
        <w:tblStyle w:val="TableGrid"/>
        <w:tblW w:w="9002" w:type="dxa"/>
        <w:tblInd w:w="33" w:type="dxa"/>
        <w:tblCellMar>
          <w:top w:w="135" w:type="dxa"/>
          <w:left w:w="106" w:type="dxa"/>
          <w:bottom w:w="0" w:type="dxa"/>
          <w:right w:w="82" w:type="dxa"/>
        </w:tblCellMar>
        <w:tblLook w:val="04A0" w:firstRow="1" w:lastRow="0" w:firstColumn="1" w:lastColumn="0" w:noHBand="0" w:noVBand="1"/>
      </w:tblPr>
      <w:tblGrid>
        <w:gridCol w:w="1049"/>
        <w:gridCol w:w="1134"/>
        <w:gridCol w:w="6819"/>
      </w:tblGrid>
      <w:tr w:rsidR="0000336F" w14:paraId="3ECFFCF1" w14:textId="77777777">
        <w:trPr>
          <w:trHeight w:val="41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016233BF"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3.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2F67DE82" w14:textId="77777777" w:rsidR="0000336F" w:rsidRDefault="00000000">
            <w:pPr>
              <w:spacing w:after="0" w:line="259" w:lineRule="auto"/>
              <w:ind w:firstLine="0"/>
              <w:jc w:val="left"/>
            </w:pPr>
            <w:r>
              <w:rPr>
                <w:rFonts w:ascii="Times New Roman" w:eastAsia="Times New Roman" w:hAnsi="Times New Roman" w:cs="Times New Roman"/>
                <w:sz w:val="20"/>
              </w:rPr>
              <w:t xml:space="preserve">Hazard and risk assessment. </w:t>
            </w:r>
          </w:p>
        </w:tc>
      </w:tr>
      <w:tr w:rsidR="0000336F" w14:paraId="20C4CDAD" w14:textId="77777777">
        <w:trPr>
          <w:trHeight w:val="867"/>
        </w:trPr>
        <w:tc>
          <w:tcPr>
            <w:tcW w:w="9002" w:type="dxa"/>
            <w:gridSpan w:val="3"/>
            <w:tcBorders>
              <w:top w:val="single" w:sz="6" w:space="0" w:color="A0A0A0"/>
              <w:left w:val="single" w:sz="6" w:space="0" w:color="F0F0F0"/>
              <w:bottom w:val="single" w:sz="12" w:space="0" w:color="DDDDDD"/>
              <w:right w:val="single" w:sz="6" w:space="0" w:color="A0A0A0"/>
            </w:tcBorders>
            <w:vAlign w:val="center"/>
          </w:tcPr>
          <w:p w14:paraId="4C27751E"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The chemicals used are not considered hazardous. No other source of considerable hazard is known. </w:t>
            </w:r>
          </w:p>
        </w:tc>
      </w:tr>
      <w:tr w:rsidR="0000336F" w14:paraId="379DAA97" w14:textId="77777777">
        <w:trPr>
          <w:trHeight w:val="716"/>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39132E27"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4.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vAlign w:val="center"/>
          </w:tcPr>
          <w:p w14:paraId="2FDE72DF" w14:textId="77777777" w:rsidR="0000336F" w:rsidRDefault="00000000">
            <w:pPr>
              <w:spacing w:line="259" w:lineRule="auto"/>
              <w:ind w:firstLine="0"/>
              <w:jc w:val="left"/>
            </w:pPr>
            <w:r>
              <w:rPr>
                <w:rFonts w:ascii="Times New Roman" w:eastAsia="Times New Roman" w:hAnsi="Times New Roman" w:cs="Times New Roman"/>
                <w:sz w:val="20"/>
              </w:rPr>
              <w:t xml:space="preserve">Safety equipment </w:t>
            </w:r>
          </w:p>
          <w:p w14:paraId="03E9B3A6" w14:textId="77777777" w:rsidR="0000336F" w:rsidRDefault="00000000">
            <w:pPr>
              <w:spacing w:after="0" w:line="259" w:lineRule="auto"/>
              <w:ind w:firstLine="0"/>
              <w:jc w:val="left"/>
            </w:pPr>
            <w:r>
              <w:rPr>
                <w:rFonts w:ascii="Times New Roman" w:eastAsia="Times New Roman" w:hAnsi="Times New Roman" w:cs="Times New Roman"/>
                <w:sz w:val="20"/>
              </w:rPr>
              <w:t xml:space="preserve">Specify all equipment needed to perform procedure safely and to respond to emergencies.  </w:t>
            </w:r>
          </w:p>
        </w:tc>
      </w:tr>
      <w:tr w:rsidR="0000336F" w14:paraId="4028456C" w14:textId="77777777">
        <w:trPr>
          <w:trHeight w:val="1018"/>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36A6410B"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4.a.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231A02D6" w14:textId="77777777" w:rsidR="0000336F" w:rsidRDefault="00000000">
            <w:pPr>
              <w:spacing w:after="39" w:line="259" w:lineRule="auto"/>
              <w:ind w:left="9" w:firstLine="0"/>
              <w:jc w:val="left"/>
            </w:pPr>
            <w:r>
              <w:rPr>
                <w:rFonts w:ascii="Times New Roman" w:eastAsia="Times New Roman" w:hAnsi="Times New Roman" w:cs="Times New Roman"/>
                <w:sz w:val="20"/>
              </w:rPr>
              <w:t xml:space="preserve">Engineering / ventilation controls </w:t>
            </w:r>
          </w:p>
          <w:p w14:paraId="37EB9C4A" w14:textId="77777777" w:rsidR="0000336F" w:rsidRDefault="00000000">
            <w:pPr>
              <w:spacing w:line="259" w:lineRule="auto"/>
              <w:ind w:firstLine="0"/>
              <w:jc w:val="left"/>
            </w:pPr>
            <w:r>
              <w:rPr>
                <w:rFonts w:ascii="Times New Roman" w:eastAsia="Times New Roman" w:hAnsi="Times New Roman" w:cs="Times New Roman"/>
                <w:sz w:val="20"/>
              </w:rPr>
              <w:t xml:space="preserve">N/A </w:t>
            </w:r>
          </w:p>
          <w:p w14:paraId="64D7A6D6" w14:textId="77777777" w:rsidR="0000336F" w:rsidRDefault="00000000">
            <w:pPr>
              <w:spacing w:after="0" w:line="259" w:lineRule="auto"/>
              <w:ind w:firstLine="0"/>
              <w:jc w:val="left"/>
            </w:pPr>
            <w:r>
              <w:rPr>
                <w:rFonts w:ascii="Times New Roman" w:eastAsia="Times New Roman" w:hAnsi="Times New Roman" w:cs="Times New Roman"/>
                <w:sz w:val="20"/>
              </w:rPr>
              <w:t xml:space="preserve"> </w:t>
            </w:r>
          </w:p>
        </w:tc>
      </w:tr>
      <w:tr w:rsidR="0000336F" w14:paraId="3BC43012" w14:textId="77777777">
        <w:trPr>
          <w:trHeight w:val="1352"/>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63FC065E"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4.b.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568D1E96" w14:textId="77777777" w:rsidR="0000336F" w:rsidRDefault="00000000">
            <w:pPr>
              <w:spacing w:after="74" w:line="259" w:lineRule="auto"/>
              <w:ind w:left="9" w:firstLine="0"/>
              <w:jc w:val="left"/>
            </w:pPr>
            <w:r>
              <w:rPr>
                <w:rFonts w:ascii="Times New Roman" w:eastAsia="Times New Roman" w:hAnsi="Times New Roman" w:cs="Times New Roman"/>
                <w:sz w:val="20"/>
              </w:rPr>
              <w:t xml:space="preserve">Personal protective equipment </w:t>
            </w:r>
          </w:p>
          <w:p w14:paraId="7EDB438B" w14:textId="77777777" w:rsidR="0000336F" w:rsidRDefault="00000000">
            <w:pPr>
              <w:numPr>
                <w:ilvl w:val="0"/>
                <w:numId w:val="36"/>
              </w:numPr>
              <w:spacing w:after="78" w:line="259" w:lineRule="auto"/>
              <w:ind w:left="730" w:hanging="360"/>
              <w:jc w:val="left"/>
            </w:pPr>
            <w:r>
              <w:rPr>
                <w:rFonts w:ascii="Times New Roman" w:eastAsia="Times New Roman" w:hAnsi="Times New Roman" w:cs="Times New Roman"/>
                <w:sz w:val="20"/>
              </w:rPr>
              <w:t xml:space="preserve">Safety glasses/goggles  </w:t>
            </w:r>
          </w:p>
          <w:p w14:paraId="3CBB30A5" w14:textId="77777777" w:rsidR="0000336F" w:rsidRDefault="00000000">
            <w:pPr>
              <w:numPr>
                <w:ilvl w:val="0"/>
                <w:numId w:val="36"/>
              </w:numPr>
              <w:spacing w:after="78" w:line="259" w:lineRule="auto"/>
              <w:ind w:left="730" w:hanging="360"/>
              <w:jc w:val="left"/>
            </w:pPr>
            <w:r>
              <w:rPr>
                <w:rFonts w:ascii="Times New Roman" w:eastAsia="Times New Roman" w:hAnsi="Times New Roman" w:cs="Times New Roman"/>
                <w:sz w:val="20"/>
              </w:rPr>
              <w:t xml:space="preserve">Nitrile gloves with puncture resistance </w:t>
            </w:r>
          </w:p>
          <w:p w14:paraId="7445FB3C" w14:textId="77777777" w:rsidR="0000336F" w:rsidRDefault="00000000">
            <w:pPr>
              <w:numPr>
                <w:ilvl w:val="0"/>
                <w:numId w:val="36"/>
              </w:numPr>
              <w:spacing w:after="0" w:line="259" w:lineRule="auto"/>
              <w:ind w:left="730" w:hanging="360"/>
              <w:jc w:val="left"/>
            </w:pPr>
            <w:r>
              <w:rPr>
                <w:rFonts w:ascii="Times New Roman" w:eastAsia="Times New Roman" w:hAnsi="Times New Roman" w:cs="Times New Roman"/>
                <w:sz w:val="20"/>
              </w:rPr>
              <w:t xml:space="preserve">Lab coat </w:t>
            </w:r>
          </w:p>
        </w:tc>
      </w:tr>
      <w:tr w:rsidR="0000336F" w14:paraId="6262F510" w14:textId="77777777">
        <w:trPr>
          <w:trHeight w:val="426"/>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7075055E"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4.c. </w:t>
            </w:r>
          </w:p>
        </w:tc>
        <w:tc>
          <w:tcPr>
            <w:tcW w:w="7953" w:type="dxa"/>
            <w:gridSpan w:val="2"/>
            <w:tcBorders>
              <w:top w:val="single" w:sz="6" w:space="0" w:color="A0A0A0"/>
              <w:left w:val="single" w:sz="6" w:space="0" w:color="A0A0A0"/>
              <w:bottom w:val="single" w:sz="6" w:space="0" w:color="A0A0A0"/>
              <w:right w:val="single" w:sz="6" w:space="0" w:color="A0A0A0"/>
            </w:tcBorders>
          </w:tcPr>
          <w:p w14:paraId="545BD764" w14:textId="77777777" w:rsidR="0000336F" w:rsidRDefault="00000000">
            <w:pPr>
              <w:spacing w:after="0" w:line="259" w:lineRule="auto"/>
              <w:ind w:firstLine="0"/>
              <w:jc w:val="left"/>
            </w:pPr>
            <w:r>
              <w:rPr>
                <w:rFonts w:ascii="Times New Roman" w:eastAsia="Times New Roman" w:hAnsi="Times New Roman" w:cs="Times New Roman"/>
                <w:sz w:val="20"/>
              </w:rPr>
              <w:t xml:space="preserve">Location of nearest emergency safety equipment </w:t>
            </w:r>
          </w:p>
        </w:tc>
      </w:tr>
      <w:tr w:rsidR="0000336F" w14:paraId="0476D3FD" w14:textId="77777777">
        <w:trPr>
          <w:trHeight w:val="453"/>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09604992"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Item </w:t>
            </w:r>
          </w:p>
        </w:tc>
        <w:tc>
          <w:tcPr>
            <w:tcW w:w="6819" w:type="dxa"/>
            <w:tcBorders>
              <w:top w:val="single" w:sz="6" w:space="0" w:color="A0A0A0"/>
              <w:left w:val="single" w:sz="6" w:space="0" w:color="A0A0A0"/>
              <w:bottom w:val="single" w:sz="6" w:space="0" w:color="A0A0A0"/>
              <w:right w:val="single" w:sz="6" w:space="0" w:color="A0A0A0"/>
            </w:tcBorders>
            <w:vAlign w:val="center"/>
          </w:tcPr>
          <w:p w14:paraId="4DF328F3" w14:textId="77777777" w:rsidR="0000336F" w:rsidRDefault="00000000">
            <w:pPr>
              <w:spacing w:after="0" w:line="259" w:lineRule="auto"/>
              <w:ind w:left="3" w:firstLine="0"/>
              <w:jc w:val="left"/>
            </w:pPr>
            <w:r>
              <w:rPr>
                <w:rFonts w:ascii="Times New Roman" w:eastAsia="Times New Roman" w:hAnsi="Times New Roman" w:cs="Times New Roman"/>
                <w:sz w:val="20"/>
              </w:rPr>
              <w:t xml:space="preserve">Location </w:t>
            </w:r>
          </w:p>
        </w:tc>
      </w:tr>
      <w:tr w:rsidR="0000336F" w14:paraId="3AFD8D7A"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5DAF3EFD"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Eyewash / safety shower </w:t>
            </w:r>
          </w:p>
        </w:tc>
        <w:tc>
          <w:tcPr>
            <w:tcW w:w="6819" w:type="dxa"/>
            <w:tcBorders>
              <w:top w:val="single" w:sz="6" w:space="0" w:color="A0A0A0"/>
              <w:left w:val="single" w:sz="6" w:space="0" w:color="A0A0A0"/>
              <w:bottom w:val="single" w:sz="6" w:space="0" w:color="A0A0A0"/>
              <w:right w:val="single" w:sz="6" w:space="0" w:color="A0A0A0"/>
            </w:tcBorders>
            <w:vAlign w:val="center"/>
          </w:tcPr>
          <w:p w14:paraId="271064F3"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ee laboratory floor plan </w:t>
            </w:r>
          </w:p>
        </w:tc>
      </w:tr>
      <w:tr w:rsidR="0000336F" w14:paraId="105E2765"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2C295AF0"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First aid kit </w:t>
            </w:r>
          </w:p>
        </w:tc>
        <w:tc>
          <w:tcPr>
            <w:tcW w:w="6819" w:type="dxa"/>
            <w:tcBorders>
              <w:top w:val="single" w:sz="6" w:space="0" w:color="A0A0A0"/>
              <w:left w:val="single" w:sz="6" w:space="0" w:color="A0A0A0"/>
              <w:bottom w:val="single" w:sz="6" w:space="0" w:color="A0A0A0"/>
              <w:right w:val="single" w:sz="6" w:space="0" w:color="A0A0A0"/>
            </w:tcBorders>
            <w:vAlign w:val="center"/>
          </w:tcPr>
          <w:p w14:paraId="499265F4"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afety box </w:t>
            </w:r>
          </w:p>
        </w:tc>
      </w:tr>
      <w:tr w:rsidR="0000336F" w14:paraId="2442AD3F"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071A1ACC"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Chemical spill kit </w:t>
            </w:r>
          </w:p>
        </w:tc>
        <w:tc>
          <w:tcPr>
            <w:tcW w:w="6819" w:type="dxa"/>
            <w:tcBorders>
              <w:top w:val="single" w:sz="6" w:space="0" w:color="A0A0A0"/>
              <w:left w:val="single" w:sz="6" w:space="0" w:color="A0A0A0"/>
              <w:bottom w:val="single" w:sz="6" w:space="0" w:color="A0A0A0"/>
              <w:right w:val="single" w:sz="6" w:space="0" w:color="A0A0A0"/>
            </w:tcBorders>
            <w:vAlign w:val="center"/>
          </w:tcPr>
          <w:p w14:paraId="0F82B411"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Contact lab manager </w:t>
            </w:r>
          </w:p>
        </w:tc>
      </w:tr>
      <w:tr w:rsidR="0000336F" w14:paraId="7821FFD0"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2CFCFECA"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Fire extinguisher </w:t>
            </w:r>
          </w:p>
        </w:tc>
        <w:tc>
          <w:tcPr>
            <w:tcW w:w="6819" w:type="dxa"/>
            <w:tcBorders>
              <w:top w:val="single" w:sz="6" w:space="0" w:color="A0A0A0"/>
              <w:left w:val="single" w:sz="6" w:space="0" w:color="A0A0A0"/>
              <w:bottom w:val="single" w:sz="6" w:space="0" w:color="A0A0A0"/>
              <w:right w:val="single" w:sz="6" w:space="0" w:color="A0A0A0"/>
            </w:tcBorders>
            <w:vAlign w:val="center"/>
          </w:tcPr>
          <w:p w14:paraId="00C74801"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ee laboratory floor plan </w:t>
            </w:r>
          </w:p>
        </w:tc>
      </w:tr>
      <w:tr w:rsidR="0000336F" w14:paraId="012D5349" w14:textId="77777777">
        <w:trPr>
          <w:trHeight w:val="670"/>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4B5FCA45"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Fire alarm manual pull station </w:t>
            </w:r>
          </w:p>
        </w:tc>
        <w:tc>
          <w:tcPr>
            <w:tcW w:w="6819" w:type="dxa"/>
            <w:tcBorders>
              <w:top w:val="single" w:sz="6" w:space="0" w:color="A0A0A0"/>
              <w:left w:val="single" w:sz="6" w:space="0" w:color="A0A0A0"/>
              <w:bottom w:val="single" w:sz="6" w:space="0" w:color="A0A0A0"/>
              <w:right w:val="single" w:sz="6" w:space="0" w:color="A0A0A0"/>
            </w:tcBorders>
          </w:tcPr>
          <w:p w14:paraId="34DF9A40"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ee laboratory floor plan </w:t>
            </w:r>
          </w:p>
        </w:tc>
      </w:tr>
      <w:tr w:rsidR="0000336F" w14:paraId="598913BA"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42E0B651"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Telephone </w:t>
            </w:r>
          </w:p>
        </w:tc>
        <w:tc>
          <w:tcPr>
            <w:tcW w:w="6819" w:type="dxa"/>
            <w:tcBorders>
              <w:top w:val="single" w:sz="6" w:space="0" w:color="A0A0A0"/>
              <w:left w:val="single" w:sz="6" w:space="0" w:color="A0A0A0"/>
              <w:bottom w:val="single" w:sz="6" w:space="0" w:color="A0A0A0"/>
              <w:right w:val="single" w:sz="6" w:space="0" w:color="A0A0A0"/>
            </w:tcBorders>
            <w:vAlign w:val="center"/>
          </w:tcPr>
          <w:p w14:paraId="41BF0E01"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919) 515-3000 </w:t>
            </w:r>
          </w:p>
        </w:tc>
      </w:tr>
      <w:tr w:rsidR="0000336F" w14:paraId="7F38F3EC" w14:textId="77777777">
        <w:trPr>
          <w:trHeight w:val="453"/>
        </w:trPr>
        <w:tc>
          <w:tcPr>
            <w:tcW w:w="2183" w:type="dxa"/>
            <w:gridSpan w:val="2"/>
            <w:tcBorders>
              <w:top w:val="single" w:sz="6" w:space="0" w:color="A0A0A0"/>
              <w:left w:val="single" w:sz="6" w:space="0" w:color="F0F0F0"/>
              <w:bottom w:val="single" w:sz="12" w:space="0" w:color="DDDDDD"/>
              <w:right w:val="single" w:sz="6" w:space="0" w:color="A0A0A0"/>
            </w:tcBorders>
            <w:vAlign w:val="center"/>
          </w:tcPr>
          <w:p w14:paraId="7AC6BED4"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Other </w:t>
            </w:r>
          </w:p>
        </w:tc>
        <w:tc>
          <w:tcPr>
            <w:tcW w:w="6819" w:type="dxa"/>
            <w:tcBorders>
              <w:top w:val="single" w:sz="6" w:space="0" w:color="A0A0A0"/>
              <w:left w:val="single" w:sz="6" w:space="0" w:color="A0A0A0"/>
              <w:bottom w:val="single" w:sz="12" w:space="0" w:color="DDDDDD"/>
              <w:right w:val="single" w:sz="6" w:space="0" w:color="A0A0A0"/>
            </w:tcBorders>
            <w:vAlign w:val="center"/>
          </w:tcPr>
          <w:p w14:paraId="3593B950"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 </w:t>
            </w:r>
          </w:p>
        </w:tc>
      </w:tr>
      <w:tr w:rsidR="0000336F" w14:paraId="1D9094FE" w14:textId="77777777">
        <w:trPr>
          <w:trHeight w:val="93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46F297F9"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5.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63BD1361" w14:textId="77777777" w:rsidR="0000336F" w:rsidRDefault="00000000">
            <w:pPr>
              <w:spacing w:after="39" w:line="259" w:lineRule="auto"/>
              <w:ind w:firstLine="0"/>
              <w:jc w:val="left"/>
            </w:pPr>
            <w:r>
              <w:rPr>
                <w:rFonts w:ascii="Times New Roman" w:eastAsia="Times New Roman" w:hAnsi="Times New Roman" w:cs="Times New Roman"/>
                <w:sz w:val="20"/>
              </w:rPr>
              <w:t xml:space="preserve">Step-by-step methodology </w:t>
            </w:r>
          </w:p>
          <w:p w14:paraId="679D6DF7" w14:textId="77777777" w:rsidR="0000336F" w:rsidRDefault="00000000">
            <w:pPr>
              <w:spacing w:after="0" w:line="259" w:lineRule="auto"/>
              <w:ind w:firstLine="0"/>
              <w:jc w:val="left"/>
            </w:pPr>
            <w:r>
              <w:rPr>
                <w:rFonts w:ascii="Times New Roman" w:eastAsia="Times New Roman" w:hAnsi="Times New Roman" w:cs="Times New Roman"/>
                <w:sz w:val="20"/>
              </w:rPr>
              <w:t xml:space="preserve">The methodology explained below is made for 1 liter (L) of saturated solution. If required multiply the concentrations below by the desired volume. </w:t>
            </w:r>
          </w:p>
        </w:tc>
      </w:tr>
      <w:tr w:rsidR="0000336F" w14:paraId="1044AC4C" w14:textId="77777777">
        <w:trPr>
          <w:trHeight w:val="3733"/>
        </w:trPr>
        <w:tc>
          <w:tcPr>
            <w:tcW w:w="9002" w:type="dxa"/>
            <w:gridSpan w:val="3"/>
            <w:tcBorders>
              <w:top w:val="single" w:sz="6" w:space="0" w:color="A0A0A0"/>
              <w:left w:val="single" w:sz="6" w:space="0" w:color="F0F0F0"/>
              <w:bottom w:val="single" w:sz="6" w:space="0" w:color="A0A0A0"/>
              <w:right w:val="single" w:sz="6" w:space="0" w:color="A0A0A0"/>
            </w:tcBorders>
            <w:vAlign w:val="center"/>
          </w:tcPr>
          <w:p w14:paraId="4EB09C34" w14:textId="77777777" w:rsidR="0000336F" w:rsidRDefault="00000000">
            <w:pPr>
              <w:spacing w:after="128" w:line="240" w:lineRule="auto"/>
              <w:ind w:left="360" w:firstLine="0"/>
              <w:jc w:val="left"/>
            </w:pPr>
            <w:r>
              <w:rPr>
                <w:rFonts w:ascii="Times New Roman" w:eastAsia="Times New Roman" w:hAnsi="Times New Roman" w:cs="Times New Roman"/>
                <w:sz w:val="20"/>
              </w:rPr>
              <w:t xml:space="preserve">Step 1: With the desired density current, calculate the amount of current needed for the test set up. Low-density currents are preferred. With the current and the voltage output the resistor resistance can be calculated: </w:t>
            </w:r>
          </w:p>
          <w:p w14:paraId="68655F1D" w14:textId="77777777" w:rsidR="0000336F" w:rsidRDefault="00000000">
            <w:pPr>
              <w:spacing w:after="0" w:line="307" w:lineRule="auto"/>
              <w:ind w:left="360" w:firstLine="0"/>
              <w:jc w:val="left"/>
            </w:pPr>
            <w:r>
              <w:rPr>
                <w:rFonts w:ascii="Times New Roman" w:eastAsia="Times New Roman" w:hAnsi="Times New Roman" w:cs="Times New Roman"/>
                <w:sz w:val="20"/>
              </w:rPr>
              <w:t>For example for a current density of 470</w:t>
            </w:r>
            <w:r>
              <w:rPr>
                <w:rFonts w:ascii="Times New Roman" w:eastAsia="Times New Roman" w:hAnsi="Times New Roman" w:cs="Times New Roman"/>
                <w:sz w:val="20"/>
              </w:rPr>
              <w:tab/>
            </w:r>
            <w:r>
              <w:rPr>
                <w:rFonts w:ascii="Calibri" w:eastAsia="Calibri" w:hAnsi="Calibri" w:cs="Calibri"/>
                <w:noProof/>
              </w:rPr>
              <mc:AlternateContent>
                <mc:Choice Requires="wpg">
                  <w:drawing>
                    <wp:inline distT="0" distB="0" distL="0" distR="0" wp14:anchorId="2539A89C" wp14:editId="30063CD1">
                      <wp:extent cx="181441" cy="7624"/>
                      <wp:effectExtent l="0" t="0" r="0" b="0"/>
                      <wp:docPr id="458089" name="Group 458089"/>
                      <wp:cNvGraphicFramePr/>
                      <a:graphic xmlns:a="http://schemas.openxmlformats.org/drawingml/2006/main">
                        <a:graphicData uri="http://schemas.microsoft.com/office/word/2010/wordprocessingGroup">
                          <wpg:wgp>
                            <wpg:cNvGrpSpPr/>
                            <wpg:grpSpPr>
                              <a:xfrm>
                                <a:off x="0" y="0"/>
                                <a:ext cx="181441" cy="7624"/>
                                <a:chOff x="0" y="0"/>
                                <a:chExt cx="181441" cy="7624"/>
                              </a:xfrm>
                            </wpg:grpSpPr>
                            <wps:wsp>
                              <wps:cNvPr id="475348" name="Shape 475348"/>
                              <wps:cNvSpPr/>
                              <wps:spPr>
                                <a:xfrm>
                                  <a:off x="0" y="0"/>
                                  <a:ext cx="181441" cy="9144"/>
                                </a:xfrm>
                                <a:custGeom>
                                  <a:avLst/>
                                  <a:gdLst/>
                                  <a:ahLst/>
                                  <a:cxnLst/>
                                  <a:rect l="0" t="0" r="0" b="0"/>
                                  <a:pathLst>
                                    <a:path w="181441" h="9144">
                                      <a:moveTo>
                                        <a:pt x="0" y="0"/>
                                      </a:moveTo>
                                      <a:lnTo>
                                        <a:pt x="181441" y="0"/>
                                      </a:lnTo>
                                      <a:lnTo>
                                        <a:pt x="18144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58089" style="width:14.2867pt;height:0.600281pt;mso-position-horizontal-relative:char;mso-position-vertical-relative:line" coordsize="1814,76">
                      <v:shape id="Shape 475349" style="position:absolute;width:1814;height:91;left:0;top:0;" coordsize="181441,9144" path="m0,0l181441,0l181441,9144l0,9144l0,0">
                        <v:stroke weight="0pt" endcap="flat" joinstyle="miter" miterlimit="10" on="false" color="#000000" opacity="0"/>
                        <v:fill on="true" color="#000000"/>
                      </v:shape>
                    </v:group>
                  </w:pict>
                </mc:Fallback>
              </mc:AlternateContent>
            </w:r>
            <w:r>
              <w:rPr>
                <w:rFonts w:ascii="Times New Roman" w:eastAsia="Times New Roman" w:hAnsi="Times New Roman" w:cs="Times New Roman"/>
                <w:sz w:val="20"/>
              </w:rPr>
              <w:t xml:space="preserve">, and a current of 150 mA and a 3V output, the resistor is calculated as follows: </w:t>
            </w:r>
          </w:p>
          <w:p w14:paraId="13FECEC7" w14:textId="77777777" w:rsidR="0000336F" w:rsidRDefault="00000000">
            <w:pPr>
              <w:spacing w:after="0" w:line="259" w:lineRule="auto"/>
              <w:ind w:left="0" w:right="864" w:firstLine="0"/>
              <w:jc w:val="center"/>
            </w:pPr>
            <w:r>
              <w:rPr>
                <w:rFonts w:ascii="Times New Roman" w:eastAsia="Times New Roman" w:hAnsi="Times New Roman" w:cs="Times New Roman"/>
                <w:sz w:val="20"/>
              </w:rPr>
              <w:t>𝜇𝐴</w:t>
            </w:r>
          </w:p>
          <w:p w14:paraId="314F69B5" w14:textId="77777777" w:rsidR="0000336F" w:rsidRDefault="00000000">
            <w:pPr>
              <w:spacing w:after="0" w:line="259" w:lineRule="auto"/>
              <w:ind w:left="397" w:firstLine="0"/>
              <w:jc w:val="center"/>
            </w:pPr>
            <w:r>
              <w:rPr>
                <w:rFonts w:ascii="Times New Roman" w:eastAsia="Times New Roman" w:hAnsi="Times New Roman" w:cs="Times New Roman"/>
                <w:sz w:val="20"/>
              </w:rPr>
              <w:t xml:space="preserve">𝐽 = 470 </w:t>
            </w:r>
            <w:r>
              <w:rPr>
                <w:rFonts w:ascii="Calibri" w:eastAsia="Calibri" w:hAnsi="Calibri" w:cs="Calibri"/>
                <w:noProof/>
              </w:rPr>
              <mc:AlternateContent>
                <mc:Choice Requires="wpg">
                  <w:drawing>
                    <wp:inline distT="0" distB="0" distL="0" distR="0" wp14:anchorId="7A57F716" wp14:editId="1BAF0D0B">
                      <wp:extent cx="227183" cy="7624"/>
                      <wp:effectExtent l="0" t="0" r="0" b="0"/>
                      <wp:docPr id="458090" name="Group 458090"/>
                      <wp:cNvGraphicFramePr/>
                      <a:graphic xmlns:a="http://schemas.openxmlformats.org/drawingml/2006/main">
                        <a:graphicData uri="http://schemas.microsoft.com/office/word/2010/wordprocessingGroup">
                          <wpg:wgp>
                            <wpg:cNvGrpSpPr/>
                            <wpg:grpSpPr>
                              <a:xfrm>
                                <a:off x="0" y="0"/>
                                <a:ext cx="227183" cy="7624"/>
                                <a:chOff x="0" y="0"/>
                                <a:chExt cx="227183" cy="7624"/>
                              </a:xfrm>
                            </wpg:grpSpPr>
                            <wps:wsp>
                              <wps:cNvPr id="475350" name="Shape 475350"/>
                              <wps:cNvSpPr/>
                              <wps:spPr>
                                <a:xfrm>
                                  <a:off x="0" y="0"/>
                                  <a:ext cx="227183" cy="9144"/>
                                </a:xfrm>
                                <a:custGeom>
                                  <a:avLst/>
                                  <a:gdLst/>
                                  <a:ahLst/>
                                  <a:cxnLst/>
                                  <a:rect l="0" t="0" r="0" b="0"/>
                                  <a:pathLst>
                                    <a:path w="227183" h="9144">
                                      <a:moveTo>
                                        <a:pt x="0" y="0"/>
                                      </a:moveTo>
                                      <a:lnTo>
                                        <a:pt x="227183" y="0"/>
                                      </a:lnTo>
                                      <a:lnTo>
                                        <a:pt x="22718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58090" style="width:17.8884pt;height:0.600281pt;mso-position-horizontal-relative:char;mso-position-vertical-relative:line" coordsize="2271,76">
                      <v:shape id="Shape 475351" style="position:absolute;width:2271;height:91;left:0;top:0;" coordsize="227183,9144" path="m0,0l227183,0l227183,9144l0,9144l0,0">
                        <v:stroke weight="0pt" endcap="flat" joinstyle="miter" miterlimit="10" on="false" color="#000000" opacity="0"/>
                        <v:fill on="true" color="#000000"/>
                      </v:shape>
                    </v:group>
                  </w:pict>
                </mc:Fallback>
              </mc:AlternateContent>
            </w:r>
            <w:r>
              <w:rPr>
                <w:rFonts w:ascii="Times New Roman" w:eastAsia="Times New Roman" w:hAnsi="Times New Roman" w:cs="Times New Roman"/>
                <w:sz w:val="20"/>
              </w:rPr>
              <w:t xml:space="preserve"> ; 𝑖 = 150 𝑚𝐴; 𝑉 = 3 𝑉 </w:t>
            </w:r>
          </w:p>
          <w:p w14:paraId="4E970E2F" w14:textId="77777777" w:rsidR="0000336F" w:rsidRDefault="00000000">
            <w:pPr>
              <w:spacing w:after="9" w:line="259" w:lineRule="auto"/>
              <w:ind w:left="0" w:right="957" w:firstLine="0"/>
              <w:jc w:val="center"/>
            </w:pPr>
            <w:r>
              <w:rPr>
                <w:rFonts w:ascii="Times New Roman" w:eastAsia="Times New Roman" w:hAnsi="Times New Roman" w:cs="Times New Roman"/>
                <w:sz w:val="20"/>
              </w:rPr>
              <w:t>𝑐𝑚</w:t>
            </w:r>
          </w:p>
          <w:p w14:paraId="1407FB37" w14:textId="77777777" w:rsidR="0000336F" w:rsidRDefault="00000000">
            <w:pPr>
              <w:spacing w:after="32" w:line="259" w:lineRule="auto"/>
              <w:ind w:left="396" w:firstLine="0"/>
              <w:jc w:val="center"/>
            </w:pPr>
            <w:r>
              <w:rPr>
                <w:rFonts w:ascii="Times New Roman" w:eastAsia="Times New Roman" w:hAnsi="Times New Roman" w:cs="Times New Roman"/>
                <w:sz w:val="20"/>
              </w:rPr>
              <w:t xml:space="preserve">𝑉 = 𝑖𝑅 </w:t>
            </w:r>
          </w:p>
          <w:p w14:paraId="113D342A" w14:textId="77777777" w:rsidR="0000336F" w:rsidRDefault="00000000">
            <w:pPr>
              <w:tabs>
                <w:tab w:val="center" w:pos="4070"/>
                <w:tab w:val="center" w:pos="4668"/>
              </w:tabs>
              <w:spacing w:after="0" w:line="259" w:lineRule="auto"/>
              <w:ind w:left="0" w:firstLine="0"/>
              <w:jc w:val="left"/>
            </w:pPr>
            <w:r>
              <w:rPr>
                <w:rFonts w:ascii="Calibri" w:eastAsia="Calibri" w:hAnsi="Calibri" w:cs="Calibri"/>
              </w:rPr>
              <w:tab/>
            </w:r>
            <w:r>
              <w:rPr>
                <w:rFonts w:ascii="Times New Roman" w:eastAsia="Times New Roman" w:hAnsi="Times New Roman" w:cs="Times New Roman"/>
                <w:sz w:val="20"/>
              </w:rPr>
              <w:t>𝑉</w:t>
            </w:r>
            <w:r>
              <w:rPr>
                <w:rFonts w:ascii="Times New Roman" w:eastAsia="Times New Roman" w:hAnsi="Times New Roman" w:cs="Times New Roman"/>
                <w:sz w:val="20"/>
              </w:rPr>
              <w:tab/>
              <w:t>3 𝑉</w:t>
            </w:r>
          </w:p>
          <w:p w14:paraId="7406F829" w14:textId="77777777" w:rsidR="0000336F" w:rsidRDefault="00000000">
            <w:pPr>
              <w:tabs>
                <w:tab w:val="center" w:pos="3783"/>
                <w:tab w:val="center" w:pos="4269"/>
                <w:tab w:val="center" w:pos="5300"/>
              </w:tabs>
              <w:spacing w:after="0" w:line="259" w:lineRule="auto"/>
              <w:ind w:left="0" w:firstLine="0"/>
              <w:jc w:val="left"/>
            </w:pPr>
            <w:r>
              <w:rPr>
                <w:rFonts w:ascii="Calibri" w:eastAsia="Calibri" w:hAnsi="Calibri" w:cs="Calibri"/>
                <w:noProof/>
              </w:rPr>
              <mc:AlternateContent>
                <mc:Choice Requires="wpg">
                  <w:drawing>
                    <wp:anchor distT="0" distB="0" distL="114300" distR="114300" simplePos="0" relativeHeight="251668480" behindDoc="1" locked="0" layoutInCell="1" allowOverlap="1" wp14:anchorId="259410D3" wp14:editId="3C564079">
                      <wp:simplePos x="0" y="0"/>
                      <wp:positionH relativeFrom="column">
                        <wp:posOffset>2612220</wp:posOffset>
                      </wp:positionH>
                      <wp:positionV relativeFrom="paragraph">
                        <wp:posOffset>58342</wp:posOffset>
                      </wp:positionV>
                      <wp:extent cx="594639" cy="7623"/>
                      <wp:effectExtent l="0" t="0" r="0" b="0"/>
                      <wp:wrapNone/>
                      <wp:docPr id="458091" name="Group 458091"/>
                      <wp:cNvGraphicFramePr/>
                      <a:graphic xmlns:a="http://schemas.openxmlformats.org/drawingml/2006/main">
                        <a:graphicData uri="http://schemas.microsoft.com/office/word/2010/wordprocessingGroup">
                          <wpg:wgp>
                            <wpg:cNvGrpSpPr/>
                            <wpg:grpSpPr>
                              <a:xfrm>
                                <a:off x="0" y="0"/>
                                <a:ext cx="594639" cy="7623"/>
                                <a:chOff x="0" y="0"/>
                                <a:chExt cx="594639" cy="7623"/>
                              </a:xfrm>
                            </wpg:grpSpPr>
                            <wps:wsp>
                              <wps:cNvPr id="475352" name="Shape 475352"/>
                              <wps:cNvSpPr/>
                              <wps:spPr>
                                <a:xfrm>
                                  <a:off x="0" y="0"/>
                                  <a:ext cx="83859" cy="9144"/>
                                </a:xfrm>
                                <a:custGeom>
                                  <a:avLst/>
                                  <a:gdLst/>
                                  <a:ahLst/>
                                  <a:cxnLst/>
                                  <a:rect l="0" t="0" r="0" b="0"/>
                                  <a:pathLst>
                                    <a:path w="83859" h="9144">
                                      <a:moveTo>
                                        <a:pt x="0" y="0"/>
                                      </a:moveTo>
                                      <a:lnTo>
                                        <a:pt x="83859" y="0"/>
                                      </a:lnTo>
                                      <a:lnTo>
                                        <a:pt x="838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5353" name="Shape 475353"/>
                              <wps:cNvSpPr/>
                              <wps:spPr>
                                <a:xfrm>
                                  <a:off x="250053" y="0"/>
                                  <a:ext cx="344586" cy="9144"/>
                                </a:xfrm>
                                <a:custGeom>
                                  <a:avLst/>
                                  <a:gdLst/>
                                  <a:ahLst/>
                                  <a:cxnLst/>
                                  <a:rect l="0" t="0" r="0" b="0"/>
                                  <a:pathLst>
                                    <a:path w="344586" h="9144">
                                      <a:moveTo>
                                        <a:pt x="0" y="0"/>
                                      </a:moveTo>
                                      <a:lnTo>
                                        <a:pt x="344586" y="0"/>
                                      </a:lnTo>
                                      <a:lnTo>
                                        <a:pt x="34458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58091" style="width:46.822pt;height:0.60022pt;position:absolute;z-index:-2147483292;mso-position-horizontal-relative:text;mso-position-horizontal:absolute;margin-left:205.687pt;mso-position-vertical-relative:text;margin-top:4.59387pt;" coordsize="5946,76">
                      <v:shape id="Shape 475354" style="position:absolute;width:838;height:91;left:0;top:0;" coordsize="83859,9144" path="m0,0l83859,0l83859,9144l0,9144l0,0">
                        <v:stroke weight="0pt" endcap="flat" joinstyle="miter" miterlimit="10" on="false" color="#000000" opacity="0"/>
                        <v:fill on="true" color="#000000"/>
                      </v:shape>
                      <v:shape id="Shape 475355" style="position:absolute;width:3445;height:91;left:2500;top:0;" coordsize="344586,9144" path="m0,0l344586,0l344586,9144l0,9144l0,0">
                        <v:stroke weight="0pt" endcap="flat" joinstyle="miter" miterlimit="10" on="false" color="#000000" opacity="0"/>
                        <v:fill on="true" color="#000000"/>
                      </v:shape>
                    </v:group>
                  </w:pict>
                </mc:Fallback>
              </mc:AlternateContent>
            </w:r>
            <w:r>
              <w:rPr>
                <w:rFonts w:ascii="Calibri" w:eastAsia="Calibri" w:hAnsi="Calibri" w:cs="Calibri"/>
              </w:rPr>
              <w:tab/>
            </w:r>
            <w:r>
              <w:rPr>
                <w:rFonts w:ascii="Times New Roman" w:eastAsia="Times New Roman" w:hAnsi="Times New Roman" w:cs="Times New Roman"/>
                <w:sz w:val="20"/>
              </w:rPr>
              <w:t>𝑅 =</w:t>
            </w:r>
            <w:r>
              <w:rPr>
                <w:rFonts w:ascii="Times New Roman" w:eastAsia="Times New Roman" w:hAnsi="Times New Roman" w:cs="Times New Roman"/>
                <w:sz w:val="20"/>
              </w:rPr>
              <w:tab/>
              <w:t>=</w:t>
            </w:r>
            <w:r>
              <w:rPr>
                <w:rFonts w:ascii="Times New Roman" w:eastAsia="Times New Roman" w:hAnsi="Times New Roman" w:cs="Times New Roman"/>
                <w:sz w:val="20"/>
              </w:rPr>
              <w:tab/>
              <w:t xml:space="preserve">= 20 Ω </w:t>
            </w:r>
          </w:p>
          <w:p w14:paraId="4A6B32FB" w14:textId="77777777" w:rsidR="0000336F" w:rsidRDefault="00000000">
            <w:pPr>
              <w:tabs>
                <w:tab w:val="center" w:pos="4070"/>
                <w:tab w:val="center" w:pos="4670"/>
              </w:tabs>
              <w:spacing w:after="3" w:line="259" w:lineRule="auto"/>
              <w:ind w:left="0" w:firstLine="0"/>
              <w:jc w:val="left"/>
            </w:pPr>
            <w:r>
              <w:rPr>
                <w:rFonts w:ascii="Calibri" w:eastAsia="Calibri" w:hAnsi="Calibri" w:cs="Calibri"/>
              </w:rPr>
              <w:tab/>
            </w:r>
            <w:r>
              <w:rPr>
                <w:rFonts w:ascii="Times New Roman" w:eastAsia="Times New Roman" w:hAnsi="Times New Roman" w:cs="Times New Roman"/>
                <w:sz w:val="20"/>
              </w:rPr>
              <w:t>𝑖</w:t>
            </w:r>
            <w:r>
              <w:rPr>
                <w:rFonts w:ascii="Times New Roman" w:eastAsia="Times New Roman" w:hAnsi="Times New Roman" w:cs="Times New Roman"/>
                <w:sz w:val="20"/>
              </w:rPr>
              <w:tab/>
              <w:t>0.15 A</w:t>
            </w:r>
          </w:p>
          <w:p w14:paraId="0D8FAB37" w14:textId="77777777" w:rsidR="0000336F" w:rsidRDefault="00000000">
            <w:pPr>
              <w:spacing w:after="52" w:line="259" w:lineRule="auto"/>
              <w:ind w:left="0" w:right="133" w:firstLine="0"/>
              <w:jc w:val="center"/>
            </w:pPr>
            <w:r>
              <w:rPr>
                <w:rFonts w:ascii="Times New Roman" w:eastAsia="Times New Roman" w:hAnsi="Times New Roman" w:cs="Times New Roman"/>
                <w:sz w:val="20"/>
              </w:rPr>
              <w:t xml:space="preserve">Checking the power in the resistor is at most half of the rated power. In this example the rated power is 1 Watt </w:t>
            </w:r>
          </w:p>
          <w:p w14:paraId="5BA82343" w14:textId="77777777" w:rsidR="0000336F" w:rsidRDefault="00000000">
            <w:pPr>
              <w:spacing w:after="46" w:line="259" w:lineRule="auto"/>
              <w:ind w:left="396" w:firstLine="0"/>
              <w:jc w:val="center"/>
            </w:pPr>
            <w:r>
              <w:rPr>
                <w:rFonts w:ascii="Times New Roman" w:eastAsia="Times New Roman" w:hAnsi="Times New Roman" w:cs="Times New Roman"/>
                <w:sz w:val="20"/>
              </w:rPr>
              <w:t xml:space="preserve">𝑃 = 𝑖 𝑅 = 0.15 ∗ 20 = 0.45 𝑊𝑎𝑡𝑡𝑠 </w:t>
            </w:r>
          </w:p>
          <w:p w14:paraId="5C5DA9B7" w14:textId="77777777" w:rsidR="0000336F" w:rsidRDefault="00000000">
            <w:pPr>
              <w:spacing w:after="0" w:line="259" w:lineRule="auto"/>
              <w:ind w:left="360" w:firstLine="0"/>
              <w:jc w:val="left"/>
            </w:pPr>
            <w:r>
              <w:rPr>
                <w:rFonts w:ascii="Times New Roman" w:eastAsia="Times New Roman" w:hAnsi="Times New Roman" w:cs="Times New Roman"/>
                <w:sz w:val="20"/>
              </w:rPr>
              <w:t xml:space="preserve">Therefore, we have a factor of safety of approximately 2. If the power is less than the rating or close to the rated power, there is a high chance of the resistor burning, thus the current will not be maintained in the circuit. </w:t>
            </w:r>
          </w:p>
        </w:tc>
      </w:tr>
    </w:tbl>
    <w:p w14:paraId="359298C8" w14:textId="77777777" w:rsidR="0000336F" w:rsidRDefault="00000000">
      <w:pPr>
        <w:spacing w:after="0" w:line="259" w:lineRule="auto"/>
        <w:ind w:left="19" w:right="-708" w:firstLine="0"/>
        <w:jc w:val="left"/>
      </w:pPr>
      <w:r>
        <w:rPr>
          <w:rFonts w:ascii="Calibri" w:eastAsia="Calibri" w:hAnsi="Calibri" w:cs="Calibri"/>
          <w:noProof/>
        </w:rPr>
        <mc:AlternateContent>
          <mc:Choice Requires="wpg">
            <w:drawing>
              <wp:inline distT="0" distB="0" distL="0" distR="0" wp14:anchorId="53F44948" wp14:editId="5DAC3B80">
                <wp:extent cx="5737507" cy="8451503"/>
                <wp:effectExtent l="0" t="0" r="0" b="0"/>
                <wp:docPr id="455360" name="Group 455360"/>
                <wp:cNvGraphicFramePr/>
                <a:graphic xmlns:a="http://schemas.openxmlformats.org/drawingml/2006/main">
                  <a:graphicData uri="http://schemas.microsoft.com/office/word/2010/wordprocessingGroup">
                    <wpg:wgp>
                      <wpg:cNvGrpSpPr/>
                      <wpg:grpSpPr>
                        <a:xfrm>
                          <a:off x="0" y="0"/>
                          <a:ext cx="5737507" cy="8451503"/>
                          <a:chOff x="0" y="0"/>
                          <a:chExt cx="5737507" cy="8451503"/>
                        </a:xfrm>
                      </wpg:grpSpPr>
                      <wps:wsp>
                        <wps:cNvPr id="47219" name="Rectangle 47219"/>
                        <wps:cNvSpPr/>
                        <wps:spPr>
                          <a:xfrm>
                            <a:off x="304943" y="65088"/>
                            <a:ext cx="6941050" cy="157659"/>
                          </a:xfrm>
                          <a:prstGeom prst="rect">
                            <a:avLst/>
                          </a:prstGeom>
                          <a:ln>
                            <a:noFill/>
                          </a:ln>
                        </wps:spPr>
                        <wps:txbx>
                          <w:txbxContent>
                            <w:p w14:paraId="5367C9B3" w14:textId="77777777" w:rsidR="0000336F" w:rsidRDefault="00000000">
                              <w:pPr>
                                <w:spacing w:after="160" w:line="259" w:lineRule="auto"/>
                                <w:ind w:left="0" w:firstLine="0"/>
                                <w:jc w:val="left"/>
                              </w:pPr>
                              <w:r>
                                <w:rPr>
                                  <w:rFonts w:ascii="Times New Roman" w:eastAsia="Times New Roman" w:hAnsi="Times New Roman" w:cs="Times New Roman"/>
                                  <w:w w:val="91"/>
                                  <w:sz w:val="20"/>
                                </w:rPr>
                                <w:t>Step</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2:</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Prepare</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work</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area:</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put</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packing</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paper</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on</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counter</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or</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tabl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of</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specimen</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preparation.</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Plac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underneath</w:t>
                              </w:r>
                              <w:r>
                                <w:rPr>
                                  <w:rFonts w:ascii="Times New Roman" w:eastAsia="Times New Roman" w:hAnsi="Times New Roman" w:cs="Times New Roman"/>
                                  <w:spacing w:val="-4"/>
                                  <w:w w:val="91"/>
                                  <w:sz w:val="20"/>
                                </w:rPr>
                                <w:t xml:space="preserve"> </w:t>
                              </w:r>
                            </w:p>
                          </w:txbxContent>
                        </wps:txbx>
                        <wps:bodyPr horzOverflow="overflow" vert="horz" lIns="0" tIns="0" rIns="0" bIns="0" rtlCol="0">
                          <a:noAutofit/>
                        </wps:bodyPr>
                      </wps:wsp>
                      <wps:wsp>
                        <wps:cNvPr id="47220" name="Rectangle 47220"/>
                        <wps:cNvSpPr/>
                        <wps:spPr>
                          <a:xfrm>
                            <a:off x="304943" y="211460"/>
                            <a:ext cx="1616791" cy="157658"/>
                          </a:xfrm>
                          <a:prstGeom prst="rect">
                            <a:avLst/>
                          </a:prstGeom>
                          <a:ln>
                            <a:noFill/>
                          </a:ln>
                        </wps:spPr>
                        <wps:txbx>
                          <w:txbxContent>
                            <w:p w14:paraId="706B9306" w14:textId="77777777" w:rsidR="0000336F" w:rsidRDefault="00000000">
                              <w:pPr>
                                <w:spacing w:after="160" w:line="259" w:lineRule="auto"/>
                                <w:ind w:left="0" w:firstLine="0"/>
                                <w:jc w:val="left"/>
                              </w:pPr>
                              <w:r>
                                <w:rPr>
                                  <w:rFonts w:ascii="Times New Roman" w:eastAsia="Times New Roman" w:hAnsi="Times New Roman" w:cs="Times New Roman"/>
                                  <w:w w:val="92"/>
                                  <w:sz w:val="20"/>
                                </w:rPr>
                                <w:t>each</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specimen</w:t>
                              </w:r>
                              <w:r>
                                <w:rPr>
                                  <w:rFonts w:ascii="Times New Roman" w:eastAsia="Times New Roman" w:hAnsi="Times New Roman" w:cs="Times New Roman"/>
                                  <w:spacing w:val="-4"/>
                                  <w:w w:val="92"/>
                                  <w:sz w:val="20"/>
                                </w:rPr>
                                <w:t xml:space="preserve"> </w:t>
                              </w:r>
                              <w:r>
                                <w:rPr>
                                  <w:rFonts w:ascii="Times New Roman" w:eastAsia="Times New Roman" w:hAnsi="Times New Roman" w:cs="Times New Roman"/>
                                  <w:w w:val="92"/>
                                  <w:sz w:val="20"/>
                                </w:rPr>
                                <w:t xml:space="preserve">container. </w:t>
                              </w:r>
                            </w:p>
                          </w:txbxContent>
                        </wps:txbx>
                        <wps:bodyPr horzOverflow="overflow" vert="horz" lIns="0" tIns="0" rIns="0" bIns="0" rtlCol="0">
                          <a:noAutofit/>
                        </wps:bodyPr>
                      </wps:wsp>
                      <wps:wsp>
                        <wps:cNvPr id="47221" name="Rectangle 47221"/>
                        <wps:cNvSpPr/>
                        <wps:spPr>
                          <a:xfrm>
                            <a:off x="304943" y="394426"/>
                            <a:ext cx="6909544" cy="157659"/>
                          </a:xfrm>
                          <a:prstGeom prst="rect">
                            <a:avLst/>
                          </a:prstGeom>
                          <a:ln>
                            <a:noFill/>
                          </a:ln>
                        </wps:spPr>
                        <wps:txbx>
                          <w:txbxContent>
                            <w:p w14:paraId="59249E8F" w14:textId="77777777" w:rsidR="0000336F" w:rsidRDefault="00000000">
                              <w:pPr>
                                <w:spacing w:after="160" w:line="259" w:lineRule="auto"/>
                                <w:ind w:left="0" w:firstLine="0"/>
                                <w:jc w:val="left"/>
                              </w:pPr>
                              <w:r>
                                <w:rPr>
                                  <w:rFonts w:ascii="Times New Roman" w:eastAsia="Times New Roman" w:hAnsi="Times New Roman" w:cs="Times New Roman"/>
                                  <w:w w:val="90"/>
                                  <w:sz w:val="20"/>
                                </w:rPr>
                                <w:t>Step</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3:</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Turn</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on</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scale</w:t>
                              </w:r>
                              <w:r>
                                <w:rPr>
                                  <w:rFonts w:ascii="Times New Roman" w:eastAsia="Times New Roman" w:hAnsi="Times New Roman" w:cs="Times New Roman"/>
                                  <w:spacing w:val="-6"/>
                                  <w:w w:val="90"/>
                                  <w:sz w:val="20"/>
                                </w:rPr>
                                <w:t xml:space="preserve"> </w:t>
                              </w:r>
                              <w:r>
                                <w:rPr>
                                  <w:rFonts w:ascii="Times New Roman" w:eastAsia="Times New Roman" w:hAnsi="Times New Roman" w:cs="Times New Roman"/>
                                  <w:w w:val="90"/>
                                  <w:sz w:val="20"/>
                                </w:rPr>
                                <w:t>and</w:t>
                              </w:r>
                              <w:r>
                                <w:rPr>
                                  <w:rFonts w:ascii="Times New Roman" w:eastAsia="Times New Roman" w:hAnsi="Times New Roman" w:cs="Times New Roman"/>
                                  <w:spacing w:val="-6"/>
                                  <w:w w:val="90"/>
                                  <w:sz w:val="20"/>
                                </w:rPr>
                                <w:t xml:space="preserve"> </w:t>
                              </w:r>
                              <w:r>
                                <w:rPr>
                                  <w:rFonts w:ascii="Times New Roman" w:eastAsia="Times New Roman" w:hAnsi="Times New Roman" w:cs="Times New Roman"/>
                                  <w:w w:val="90"/>
                                  <w:sz w:val="20"/>
                                </w:rPr>
                                <w:t>ensure</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the</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scale</w:t>
                              </w:r>
                              <w:r>
                                <w:rPr>
                                  <w:rFonts w:ascii="Times New Roman" w:eastAsia="Times New Roman" w:hAnsi="Times New Roman" w:cs="Times New Roman"/>
                                  <w:spacing w:val="-6"/>
                                  <w:w w:val="90"/>
                                  <w:sz w:val="20"/>
                                </w:rPr>
                                <w:t xml:space="preserve"> </w:t>
                              </w:r>
                              <w:r>
                                <w:rPr>
                                  <w:rFonts w:ascii="Times New Roman" w:eastAsia="Times New Roman" w:hAnsi="Times New Roman" w:cs="Times New Roman"/>
                                  <w:w w:val="90"/>
                                  <w:sz w:val="20"/>
                                </w:rPr>
                                <w:t>is</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level.</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In</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th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1</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gal</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container</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measure</w:t>
                              </w:r>
                              <w:r>
                                <w:rPr>
                                  <w:rFonts w:ascii="Times New Roman" w:eastAsia="Times New Roman" w:hAnsi="Times New Roman" w:cs="Times New Roman"/>
                                  <w:spacing w:val="-6"/>
                                  <w:w w:val="90"/>
                                  <w:sz w:val="20"/>
                                </w:rPr>
                                <w:t xml:space="preserve"> </w:t>
                              </w:r>
                              <w:r>
                                <w:rPr>
                                  <w:rFonts w:ascii="Times New Roman" w:eastAsia="Times New Roman" w:hAnsi="Times New Roman" w:cs="Times New Roman"/>
                                  <w:w w:val="90"/>
                                  <w:sz w:val="20"/>
                                </w:rPr>
                                <w:t>0.3M</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of</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NaCl</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17.5</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g</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per</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L</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of</w:t>
                              </w:r>
                              <w:r>
                                <w:rPr>
                                  <w:rFonts w:ascii="Times New Roman" w:eastAsia="Times New Roman" w:hAnsi="Times New Roman" w:cs="Times New Roman"/>
                                  <w:spacing w:val="-4"/>
                                  <w:w w:val="90"/>
                                  <w:sz w:val="20"/>
                                </w:rPr>
                                <w:t xml:space="preserve"> </w:t>
                              </w:r>
                            </w:p>
                          </w:txbxContent>
                        </wps:txbx>
                        <wps:bodyPr horzOverflow="overflow" vert="horz" lIns="0" tIns="0" rIns="0" bIns="0" rtlCol="0">
                          <a:noAutofit/>
                        </wps:bodyPr>
                      </wps:wsp>
                      <wps:wsp>
                        <wps:cNvPr id="47222" name="Rectangle 47222"/>
                        <wps:cNvSpPr/>
                        <wps:spPr>
                          <a:xfrm>
                            <a:off x="304943" y="540799"/>
                            <a:ext cx="423334" cy="157658"/>
                          </a:xfrm>
                          <a:prstGeom prst="rect">
                            <a:avLst/>
                          </a:prstGeom>
                          <a:ln>
                            <a:noFill/>
                          </a:ln>
                        </wps:spPr>
                        <wps:txbx>
                          <w:txbxContent>
                            <w:p w14:paraId="76FBFFA1" w14:textId="77777777" w:rsidR="0000336F" w:rsidRDefault="00000000">
                              <w:pPr>
                                <w:spacing w:after="160" w:line="259" w:lineRule="auto"/>
                                <w:ind w:left="0" w:firstLine="0"/>
                                <w:jc w:val="left"/>
                              </w:pPr>
                              <w:r>
                                <w:rPr>
                                  <w:rFonts w:ascii="Times New Roman" w:eastAsia="Times New Roman" w:hAnsi="Times New Roman" w:cs="Times New Roman"/>
                                  <w:w w:val="89"/>
                                  <w:sz w:val="20"/>
                                </w:rPr>
                                <w:t>water)</w:t>
                              </w:r>
                              <w:r>
                                <w:rPr>
                                  <w:rFonts w:ascii="Times New Roman" w:eastAsia="Times New Roman" w:hAnsi="Times New Roman" w:cs="Times New Roman"/>
                                  <w:spacing w:val="-3"/>
                                  <w:w w:val="89"/>
                                  <w:sz w:val="20"/>
                                </w:rPr>
                                <w:t xml:space="preserve"> </w:t>
                              </w:r>
                            </w:p>
                          </w:txbxContent>
                        </wps:txbx>
                        <wps:bodyPr horzOverflow="overflow" vert="horz" lIns="0" tIns="0" rIns="0" bIns="0" rtlCol="0">
                          <a:noAutofit/>
                        </wps:bodyPr>
                      </wps:wsp>
                      <wps:wsp>
                        <wps:cNvPr id="47223" name="Rectangle 47223"/>
                        <wps:cNvSpPr/>
                        <wps:spPr>
                          <a:xfrm>
                            <a:off x="533651" y="737292"/>
                            <a:ext cx="77109" cy="153394"/>
                          </a:xfrm>
                          <a:prstGeom prst="rect">
                            <a:avLst/>
                          </a:prstGeom>
                          <a:ln>
                            <a:noFill/>
                          </a:ln>
                        </wps:spPr>
                        <wps:txbx>
                          <w:txbxContent>
                            <w:p w14:paraId="2EC21A3E" w14:textId="77777777" w:rsidR="0000336F" w:rsidRDefault="00000000">
                              <w:pPr>
                                <w:spacing w:after="160" w:line="259" w:lineRule="auto"/>
                                <w:ind w:left="0" w:firstLine="0"/>
                                <w:jc w:val="left"/>
                              </w:pPr>
                              <w:r>
                                <w:rPr>
                                  <w:rFonts w:ascii="Times New Roman" w:eastAsia="Times New Roman" w:hAnsi="Times New Roman" w:cs="Times New Roman"/>
                                  <w:w w:val="59"/>
                                  <w:sz w:val="20"/>
                                </w:rPr>
                                <w:t></w:t>
                              </w:r>
                            </w:p>
                          </w:txbxContent>
                        </wps:txbx>
                        <wps:bodyPr horzOverflow="overflow" vert="horz" lIns="0" tIns="0" rIns="0" bIns="0" rtlCol="0">
                          <a:noAutofit/>
                        </wps:bodyPr>
                      </wps:wsp>
                      <wps:wsp>
                        <wps:cNvPr id="47224" name="Rectangle 47224"/>
                        <wps:cNvSpPr/>
                        <wps:spPr>
                          <a:xfrm>
                            <a:off x="591590" y="732913"/>
                            <a:ext cx="46534" cy="157905"/>
                          </a:xfrm>
                          <a:prstGeom prst="rect">
                            <a:avLst/>
                          </a:prstGeom>
                          <a:ln>
                            <a:noFill/>
                          </a:ln>
                        </wps:spPr>
                        <wps:txbx>
                          <w:txbxContent>
                            <w:p w14:paraId="255E1C3A"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4959" name="Rectangle 454959"/>
                        <wps:cNvSpPr/>
                        <wps:spPr>
                          <a:xfrm>
                            <a:off x="963975" y="732914"/>
                            <a:ext cx="1755038" cy="157658"/>
                          </a:xfrm>
                          <a:prstGeom prst="rect">
                            <a:avLst/>
                          </a:prstGeom>
                          <a:ln>
                            <a:noFill/>
                          </a:ln>
                        </wps:spPr>
                        <wps:txbx>
                          <w:txbxContent>
                            <w:p w14:paraId="560CA87C" w14:textId="77777777" w:rsidR="0000336F" w:rsidRDefault="00000000">
                              <w:pPr>
                                <w:spacing w:after="160" w:line="259" w:lineRule="auto"/>
                                <w:ind w:left="0" w:firstLine="0"/>
                                <w:jc w:val="left"/>
                              </w:pPr>
                              <w:r>
                                <w:rPr>
                                  <w:rFonts w:ascii="Times New Roman" w:eastAsia="Times New Roman" w:hAnsi="Times New Roman" w:cs="Times New Roman"/>
                                  <w:spacing w:val="-2"/>
                                  <w:w w:val="87"/>
                                  <w:sz w:val="20"/>
                                </w:rPr>
                                <w:t xml:space="preserve"> </w:t>
                              </w:r>
                              <w:r>
                                <w:rPr>
                                  <w:rFonts w:ascii="Times New Roman" w:eastAsia="Times New Roman" w:hAnsi="Times New Roman" w:cs="Times New Roman"/>
                                  <w:w w:val="87"/>
                                  <w:sz w:val="20"/>
                                </w:rPr>
                                <w:t>g</w:t>
                              </w:r>
                              <w:r>
                                <w:rPr>
                                  <w:rFonts w:ascii="Times New Roman" w:eastAsia="Times New Roman" w:hAnsi="Times New Roman" w:cs="Times New Roman"/>
                                  <w:spacing w:val="-6"/>
                                  <w:w w:val="87"/>
                                  <w:sz w:val="20"/>
                                </w:rPr>
                                <w:t xml:space="preserve"> </w:t>
                              </w:r>
                              <w:r>
                                <w:rPr>
                                  <w:rFonts w:ascii="Times New Roman" w:eastAsia="Times New Roman" w:hAnsi="Times New Roman" w:cs="Times New Roman"/>
                                  <w:w w:val="87"/>
                                  <w:sz w:val="20"/>
                                </w:rPr>
                                <w:t>of</w:t>
                              </w:r>
                              <w:r>
                                <w:rPr>
                                  <w:rFonts w:ascii="Times New Roman" w:eastAsia="Times New Roman" w:hAnsi="Times New Roman" w:cs="Times New Roman"/>
                                  <w:spacing w:val="-2"/>
                                  <w:w w:val="87"/>
                                  <w:sz w:val="20"/>
                                </w:rPr>
                                <w:t xml:space="preserve"> </w:t>
                              </w:r>
                              <w:r>
                                <w:rPr>
                                  <w:rFonts w:ascii="Times New Roman" w:eastAsia="Times New Roman" w:hAnsi="Times New Roman" w:cs="Times New Roman"/>
                                  <w:w w:val="87"/>
                                  <w:sz w:val="20"/>
                                </w:rPr>
                                <w:t>sodium</w:t>
                              </w:r>
                              <w:r>
                                <w:rPr>
                                  <w:rFonts w:ascii="Times New Roman" w:eastAsia="Times New Roman" w:hAnsi="Times New Roman" w:cs="Times New Roman"/>
                                  <w:spacing w:val="-3"/>
                                  <w:w w:val="87"/>
                                  <w:sz w:val="20"/>
                                </w:rPr>
                                <w:t xml:space="preserve"> </w:t>
                              </w:r>
                              <w:r>
                                <w:rPr>
                                  <w:rFonts w:ascii="Times New Roman" w:eastAsia="Times New Roman" w:hAnsi="Times New Roman" w:cs="Times New Roman"/>
                                  <w:w w:val="87"/>
                                  <w:sz w:val="20"/>
                                </w:rPr>
                                <w:t>chloride</w:t>
                              </w:r>
                              <w:r>
                                <w:rPr>
                                  <w:rFonts w:ascii="Times New Roman" w:eastAsia="Times New Roman" w:hAnsi="Times New Roman" w:cs="Times New Roman"/>
                                  <w:spacing w:val="-4"/>
                                  <w:w w:val="87"/>
                                  <w:sz w:val="20"/>
                                </w:rPr>
                                <w:t xml:space="preserve"> </w:t>
                              </w:r>
                              <w:r>
                                <w:rPr>
                                  <w:rFonts w:ascii="Times New Roman" w:eastAsia="Times New Roman" w:hAnsi="Times New Roman" w:cs="Times New Roman"/>
                                  <w:w w:val="87"/>
                                  <w:sz w:val="20"/>
                                </w:rPr>
                                <w:t>(NaCl)</w:t>
                              </w:r>
                              <w:r>
                                <w:rPr>
                                  <w:rFonts w:ascii="Times New Roman" w:eastAsia="Times New Roman" w:hAnsi="Times New Roman" w:cs="Times New Roman"/>
                                  <w:spacing w:val="-1"/>
                                  <w:w w:val="87"/>
                                  <w:sz w:val="20"/>
                                </w:rPr>
                                <w:t xml:space="preserve"> </w:t>
                              </w:r>
                            </w:p>
                          </w:txbxContent>
                        </wps:txbx>
                        <wps:bodyPr horzOverflow="overflow" vert="horz" lIns="0" tIns="0" rIns="0" bIns="0" rtlCol="0">
                          <a:noAutofit/>
                        </wps:bodyPr>
                      </wps:wsp>
                      <wps:wsp>
                        <wps:cNvPr id="454958" name="Rectangle 454958"/>
                        <wps:cNvSpPr/>
                        <wps:spPr>
                          <a:xfrm>
                            <a:off x="762358" y="732914"/>
                            <a:ext cx="268142" cy="157658"/>
                          </a:xfrm>
                          <a:prstGeom prst="rect">
                            <a:avLst/>
                          </a:prstGeom>
                          <a:ln>
                            <a:noFill/>
                          </a:ln>
                        </wps:spPr>
                        <wps:txbx>
                          <w:txbxContent>
                            <w:p w14:paraId="61D6FDC3" w14:textId="77777777" w:rsidR="0000336F" w:rsidRDefault="00000000">
                              <w:pPr>
                                <w:spacing w:after="160" w:line="259" w:lineRule="auto"/>
                                <w:ind w:left="0" w:firstLine="0"/>
                                <w:jc w:val="left"/>
                              </w:pPr>
                              <w:r>
                                <w:rPr>
                                  <w:rFonts w:ascii="Times New Roman" w:eastAsia="Times New Roman" w:hAnsi="Times New Roman" w:cs="Times New Roman"/>
                                  <w:w w:val="91"/>
                                  <w:sz w:val="20"/>
                                </w:rPr>
                                <w:t>17.5</w:t>
                              </w:r>
                            </w:p>
                          </w:txbxContent>
                        </wps:txbx>
                        <wps:bodyPr horzOverflow="overflow" vert="horz" lIns="0" tIns="0" rIns="0" bIns="0" rtlCol="0">
                          <a:noAutofit/>
                        </wps:bodyPr>
                      </wps:wsp>
                      <wps:wsp>
                        <wps:cNvPr id="47226" name="Rectangle 47226"/>
                        <wps:cNvSpPr/>
                        <wps:spPr>
                          <a:xfrm>
                            <a:off x="533651" y="930931"/>
                            <a:ext cx="77109" cy="153393"/>
                          </a:xfrm>
                          <a:prstGeom prst="rect">
                            <a:avLst/>
                          </a:prstGeom>
                          <a:ln>
                            <a:noFill/>
                          </a:ln>
                        </wps:spPr>
                        <wps:txbx>
                          <w:txbxContent>
                            <w:p w14:paraId="0804191E" w14:textId="77777777" w:rsidR="0000336F" w:rsidRDefault="00000000">
                              <w:pPr>
                                <w:spacing w:after="160" w:line="259" w:lineRule="auto"/>
                                <w:ind w:left="0" w:firstLine="0"/>
                                <w:jc w:val="left"/>
                              </w:pPr>
                              <w:r>
                                <w:rPr>
                                  <w:rFonts w:ascii="Times New Roman" w:eastAsia="Times New Roman" w:hAnsi="Times New Roman" w:cs="Times New Roman"/>
                                  <w:w w:val="59"/>
                                  <w:sz w:val="20"/>
                                </w:rPr>
                                <w:t></w:t>
                              </w:r>
                            </w:p>
                          </w:txbxContent>
                        </wps:txbx>
                        <wps:bodyPr horzOverflow="overflow" vert="horz" lIns="0" tIns="0" rIns="0" bIns="0" rtlCol="0">
                          <a:noAutofit/>
                        </wps:bodyPr>
                      </wps:wsp>
                      <wps:wsp>
                        <wps:cNvPr id="47227" name="Rectangle 47227"/>
                        <wps:cNvSpPr/>
                        <wps:spPr>
                          <a:xfrm>
                            <a:off x="591590" y="926552"/>
                            <a:ext cx="46534" cy="157905"/>
                          </a:xfrm>
                          <a:prstGeom prst="rect">
                            <a:avLst/>
                          </a:prstGeom>
                          <a:ln>
                            <a:noFill/>
                          </a:ln>
                        </wps:spPr>
                        <wps:txbx>
                          <w:txbxContent>
                            <w:p w14:paraId="7505EFF8"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4964" name="Rectangle 454964"/>
                        <wps:cNvSpPr/>
                        <wps:spPr>
                          <a:xfrm>
                            <a:off x="819963" y="926552"/>
                            <a:ext cx="1030636" cy="157658"/>
                          </a:xfrm>
                          <a:prstGeom prst="rect">
                            <a:avLst/>
                          </a:prstGeom>
                          <a:ln>
                            <a:noFill/>
                          </a:ln>
                        </wps:spPr>
                        <wps:txbx>
                          <w:txbxContent>
                            <w:p w14:paraId="0089D6E1" w14:textId="77777777" w:rsidR="0000336F" w:rsidRDefault="00000000">
                              <w:pPr>
                                <w:spacing w:after="160" w:line="259" w:lineRule="auto"/>
                                <w:ind w:left="0" w:firstLine="0"/>
                                <w:jc w:val="left"/>
                              </w:pPr>
                              <w:r>
                                <w:rPr>
                                  <w:rFonts w:ascii="Times New Roman" w:eastAsia="Times New Roman" w:hAnsi="Times New Roman" w:cs="Times New Roman"/>
                                  <w:spacing w:val="-4"/>
                                  <w:w w:val="85"/>
                                  <w:sz w:val="20"/>
                                </w:rPr>
                                <w:t xml:space="preserve"> </w:t>
                              </w:r>
                              <w:r>
                                <w:rPr>
                                  <w:rFonts w:ascii="Times New Roman" w:eastAsia="Times New Roman" w:hAnsi="Times New Roman" w:cs="Times New Roman"/>
                                  <w:w w:val="85"/>
                                  <w:sz w:val="20"/>
                                </w:rPr>
                                <w:t>L</w:t>
                              </w:r>
                              <w:r>
                                <w:rPr>
                                  <w:rFonts w:ascii="Times New Roman" w:eastAsia="Times New Roman" w:hAnsi="Times New Roman" w:cs="Times New Roman"/>
                                  <w:spacing w:val="-4"/>
                                  <w:w w:val="85"/>
                                  <w:sz w:val="20"/>
                                </w:rPr>
                                <w:t xml:space="preserve"> </w:t>
                              </w:r>
                              <w:r>
                                <w:rPr>
                                  <w:rFonts w:ascii="Times New Roman" w:eastAsia="Times New Roman" w:hAnsi="Times New Roman" w:cs="Times New Roman"/>
                                  <w:w w:val="85"/>
                                  <w:sz w:val="20"/>
                                </w:rPr>
                                <w:t>distilled</w:t>
                              </w:r>
                              <w:r>
                                <w:rPr>
                                  <w:rFonts w:ascii="Times New Roman" w:eastAsia="Times New Roman" w:hAnsi="Times New Roman" w:cs="Times New Roman"/>
                                  <w:spacing w:val="-4"/>
                                  <w:w w:val="85"/>
                                  <w:sz w:val="20"/>
                                </w:rPr>
                                <w:t xml:space="preserve"> </w:t>
                              </w:r>
                              <w:r>
                                <w:rPr>
                                  <w:rFonts w:ascii="Times New Roman" w:eastAsia="Times New Roman" w:hAnsi="Times New Roman" w:cs="Times New Roman"/>
                                  <w:w w:val="85"/>
                                  <w:sz w:val="20"/>
                                </w:rPr>
                                <w:t>water</w:t>
                              </w:r>
                              <w:r>
                                <w:rPr>
                                  <w:rFonts w:ascii="Times New Roman" w:eastAsia="Times New Roman" w:hAnsi="Times New Roman" w:cs="Times New Roman"/>
                                  <w:spacing w:val="-1"/>
                                  <w:w w:val="85"/>
                                  <w:sz w:val="20"/>
                                </w:rPr>
                                <w:t xml:space="preserve"> </w:t>
                              </w:r>
                            </w:p>
                          </w:txbxContent>
                        </wps:txbx>
                        <wps:bodyPr horzOverflow="overflow" vert="horz" lIns="0" tIns="0" rIns="0" bIns="0" rtlCol="0">
                          <a:noAutofit/>
                        </wps:bodyPr>
                      </wps:wsp>
                      <wps:wsp>
                        <wps:cNvPr id="454961" name="Rectangle 454961"/>
                        <wps:cNvSpPr/>
                        <wps:spPr>
                          <a:xfrm>
                            <a:off x="762358" y="926552"/>
                            <a:ext cx="76605" cy="157658"/>
                          </a:xfrm>
                          <a:prstGeom prst="rect">
                            <a:avLst/>
                          </a:prstGeom>
                          <a:ln>
                            <a:noFill/>
                          </a:ln>
                        </wps:spPr>
                        <wps:txbx>
                          <w:txbxContent>
                            <w:p w14:paraId="36110B6A" w14:textId="77777777" w:rsidR="0000336F" w:rsidRDefault="00000000">
                              <w:pPr>
                                <w:spacing w:after="160" w:line="259" w:lineRule="auto"/>
                                <w:ind w:left="0" w:firstLine="0"/>
                                <w:jc w:val="left"/>
                              </w:pPr>
                              <w:r>
                                <w:rPr>
                                  <w:rFonts w:ascii="Times New Roman" w:eastAsia="Times New Roman" w:hAnsi="Times New Roman" w:cs="Times New Roman"/>
                                  <w:w w:val="91"/>
                                  <w:sz w:val="20"/>
                                </w:rPr>
                                <w:t>1</w:t>
                              </w:r>
                            </w:p>
                          </w:txbxContent>
                        </wps:txbx>
                        <wps:bodyPr horzOverflow="overflow" vert="horz" lIns="0" tIns="0" rIns="0" bIns="0" rtlCol="0">
                          <a:noAutofit/>
                        </wps:bodyPr>
                      </wps:wsp>
                      <wps:wsp>
                        <wps:cNvPr id="47229" name="Rectangle 47229"/>
                        <wps:cNvSpPr/>
                        <wps:spPr>
                          <a:xfrm>
                            <a:off x="304943" y="1109519"/>
                            <a:ext cx="3792993" cy="157658"/>
                          </a:xfrm>
                          <a:prstGeom prst="rect">
                            <a:avLst/>
                          </a:prstGeom>
                          <a:ln>
                            <a:noFill/>
                          </a:ln>
                        </wps:spPr>
                        <wps:txbx>
                          <w:txbxContent>
                            <w:p w14:paraId="770FAA33" w14:textId="77777777" w:rsidR="0000336F" w:rsidRDefault="00000000">
                              <w:pPr>
                                <w:spacing w:after="160" w:line="259" w:lineRule="auto"/>
                                <w:ind w:left="0" w:firstLine="0"/>
                                <w:jc w:val="left"/>
                              </w:pPr>
                              <w:r>
                                <w:rPr>
                                  <w:rFonts w:ascii="Times New Roman" w:eastAsia="Times New Roman" w:hAnsi="Times New Roman" w:cs="Times New Roman"/>
                                  <w:w w:val="90"/>
                                  <w:sz w:val="20"/>
                                </w:rPr>
                                <w:t>Step</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4:</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Saturat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the</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assembly</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with</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Sodium</w:t>
                              </w:r>
                              <w:r>
                                <w:rPr>
                                  <w:rFonts w:ascii="Times New Roman" w:eastAsia="Times New Roman" w:hAnsi="Times New Roman" w:cs="Times New Roman"/>
                                  <w:spacing w:val="-3"/>
                                  <w:w w:val="90"/>
                                  <w:sz w:val="20"/>
                                </w:rPr>
                                <w:t xml:space="preserve"> </w:t>
                              </w:r>
                              <w:r>
                                <w:rPr>
                                  <w:rFonts w:ascii="Times New Roman" w:eastAsia="Times New Roman" w:hAnsi="Times New Roman" w:cs="Times New Roman"/>
                                  <w:w w:val="90"/>
                                  <w:sz w:val="20"/>
                                </w:rPr>
                                <w:t>Chlorid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 xml:space="preserve">solution. </w:t>
                              </w:r>
                            </w:p>
                          </w:txbxContent>
                        </wps:txbx>
                        <wps:bodyPr horzOverflow="overflow" vert="horz" lIns="0" tIns="0" rIns="0" bIns="0" rtlCol="0">
                          <a:noAutofit/>
                        </wps:bodyPr>
                      </wps:wsp>
                      <wps:wsp>
                        <wps:cNvPr id="47230" name="Rectangle 47230"/>
                        <wps:cNvSpPr/>
                        <wps:spPr>
                          <a:xfrm>
                            <a:off x="304943" y="1292484"/>
                            <a:ext cx="7174569" cy="157658"/>
                          </a:xfrm>
                          <a:prstGeom prst="rect">
                            <a:avLst/>
                          </a:prstGeom>
                          <a:ln>
                            <a:noFill/>
                          </a:ln>
                        </wps:spPr>
                        <wps:txbx>
                          <w:txbxContent>
                            <w:p w14:paraId="60177069" w14:textId="77777777" w:rsidR="0000336F" w:rsidRDefault="00000000">
                              <w:pPr>
                                <w:spacing w:after="160" w:line="259" w:lineRule="auto"/>
                                <w:ind w:left="0" w:firstLine="0"/>
                                <w:jc w:val="left"/>
                              </w:pPr>
                              <w:r>
                                <w:rPr>
                                  <w:rFonts w:ascii="Times New Roman" w:eastAsia="Times New Roman" w:hAnsi="Times New Roman" w:cs="Times New Roman"/>
                                  <w:w w:val="89"/>
                                  <w:sz w:val="20"/>
                                </w:rPr>
                                <w:t>Step</w:t>
                              </w:r>
                              <w:r>
                                <w:rPr>
                                  <w:rFonts w:ascii="Times New Roman" w:eastAsia="Times New Roman" w:hAnsi="Times New Roman" w:cs="Times New Roman"/>
                                  <w:spacing w:val="-2"/>
                                  <w:w w:val="89"/>
                                  <w:sz w:val="20"/>
                                </w:rPr>
                                <w:t xml:space="preserve"> </w:t>
                              </w:r>
                              <w:r>
                                <w:rPr>
                                  <w:rFonts w:ascii="Times New Roman" w:eastAsia="Times New Roman" w:hAnsi="Times New Roman" w:cs="Times New Roman"/>
                                  <w:w w:val="89"/>
                                  <w:sz w:val="20"/>
                                </w:rPr>
                                <w:t>5:</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Connect</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the</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resistor</w:t>
                              </w:r>
                              <w:r>
                                <w:rPr>
                                  <w:rFonts w:ascii="Times New Roman" w:eastAsia="Times New Roman" w:hAnsi="Times New Roman" w:cs="Times New Roman"/>
                                  <w:spacing w:val="-3"/>
                                  <w:w w:val="89"/>
                                  <w:sz w:val="20"/>
                                </w:rPr>
                                <w:t xml:space="preserve"> </w:t>
                              </w:r>
                              <w:r>
                                <w:rPr>
                                  <w:rFonts w:ascii="Times New Roman" w:eastAsia="Times New Roman" w:hAnsi="Times New Roman" w:cs="Times New Roman"/>
                                  <w:w w:val="89"/>
                                  <w:sz w:val="20"/>
                                </w:rPr>
                                <w:t>to</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the</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terminal</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block.</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Connect</w:t>
                              </w:r>
                              <w:r>
                                <w:rPr>
                                  <w:rFonts w:ascii="Times New Roman" w:eastAsia="Times New Roman" w:hAnsi="Times New Roman" w:cs="Times New Roman"/>
                                  <w:spacing w:val="-6"/>
                                  <w:w w:val="89"/>
                                  <w:sz w:val="20"/>
                                </w:rPr>
                                <w:t xml:space="preserve"> </w:t>
                              </w:r>
                              <w:r>
                                <w:rPr>
                                  <w:rFonts w:ascii="Times New Roman" w:eastAsia="Times New Roman" w:hAnsi="Times New Roman" w:cs="Times New Roman"/>
                                  <w:w w:val="89"/>
                                  <w:sz w:val="20"/>
                                </w:rPr>
                                <w:t>the</w:t>
                              </w:r>
                              <w:r>
                                <w:rPr>
                                  <w:rFonts w:ascii="Times New Roman" w:eastAsia="Times New Roman" w:hAnsi="Times New Roman" w:cs="Times New Roman"/>
                                  <w:spacing w:val="-2"/>
                                  <w:w w:val="89"/>
                                  <w:sz w:val="20"/>
                                </w:rPr>
                                <w:t xml:space="preserve"> </w:t>
                              </w:r>
                              <w:r>
                                <w:rPr>
                                  <w:rFonts w:ascii="Times New Roman" w:eastAsia="Times New Roman" w:hAnsi="Times New Roman" w:cs="Times New Roman"/>
                                  <w:w w:val="89"/>
                                  <w:sz w:val="20"/>
                                </w:rPr>
                                <w:t>rebar</w:t>
                              </w:r>
                              <w:r>
                                <w:rPr>
                                  <w:rFonts w:ascii="Times New Roman" w:eastAsia="Times New Roman" w:hAnsi="Times New Roman" w:cs="Times New Roman"/>
                                  <w:spacing w:val="-3"/>
                                  <w:w w:val="89"/>
                                  <w:sz w:val="20"/>
                                </w:rPr>
                                <w:t xml:space="preserve"> </w:t>
                              </w:r>
                              <w:r>
                                <w:rPr>
                                  <w:rFonts w:ascii="Times New Roman" w:eastAsia="Times New Roman" w:hAnsi="Times New Roman" w:cs="Times New Roman"/>
                                  <w:w w:val="89"/>
                                  <w:sz w:val="20"/>
                                </w:rPr>
                                <w:t>wire</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to</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the</w:t>
                              </w:r>
                              <w:r>
                                <w:rPr>
                                  <w:rFonts w:ascii="Times New Roman" w:eastAsia="Times New Roman" w:hAnsi="Times New Roman" w:cs="Times New Roman"/>
                                  <w:spacing w:val="-2"/>
                                  <w:w w:val="89"/>
                                  <w:sz w:val="20"/>
                                </w:rPr>
                                <w:t xml:space="preserve"> </w:t>
                              </w:r>
                              <w:r>
                                <w:rPr>
                                  <w:rFonts w:ascii="Times New Roman" w:eastAsia="Times New Roman" w:hAnsi="Times New Roman" w:cs="Times New Roman"/>
                                  <w:w w:val="89"/>
                                  <w:sz w:val="20"/>
                                </w:rPr>
                                <w:t>terminal</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block</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The</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positive</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current</w:t>
                              </w:r>
                              <w:r>
                                <w:rPr>
                                  <w:rFonts w:ascii="Times New Roman" w:eastAsia="Times New Roman" w:hAnsi="Times New Roman" w:cs="Times New Roman"/>
                                  <w:spacing w:val="-4"/>
                                  <w:w w:val="89"/>
                                  <w:sz w:val="20"/>
                                </w:rPr>
                                <w:t xml:space="preserve"> </w:t>
                              </w:r>
                              <w:r>
                                <w:rPr>
                                  <w:rFonts w:ascii="Times New Roman" w:eastAsia="Times New Roman" w:hAnsi="Times New Roman" w:cs="Times New Roman"/>
                                  <w:w w:val="89"/>
                                  <w:sz w:val="20"/>
                                </w:rPr>
                                <w:t>is</w:t>
                              </w:r>
                              <w:r>
                                <w:rPr>
                                  <w:rFonts w:ascii="Times New Roman" w:eastAsia="Times New Roman" w:hAnsi="Times New Roman" w:cs="Times New Roman"/>
                                  <w:spacing w:val="-4"/>
                                  <w:w w:val="89"/>
                                  <w:sz w:val="20"/>
                                </w:rPr>
                                <w:t xml:space="preserve"> </w:t>
                              </w:r>
                            </w:p>
                          </w:txbxContent>
                        </wps:txbx>
                        <wps:bodyPr horzOverflow="overflow" vert="horz" lIns="0" tIns="0" rIns="0" bIns="0" rtlCol="0">
                          <a:noAutofit/>
                        </wps:bodyPr>
                      </wps:wsp>
                      <wps:wsp>
                        <wps:cNvPr id="47231" name="Rectangle 47231"/>
                        <wps:cNvSpPr/>
                        <wps:spPr>
                          <a:xfrm>
                            <a:off x="304943" y="1438857"/>
                            <a:ext cx="5877652" cy="157659"/>
                          </a:xfrm>
                          <a:prstGeom prst="rect">
                            <a:avLst/>
                          </a:prstGeom>
                          <a:ln>
                            <a:noFill/>
                          </a:ln>
                        </wps:spPr>
                        <wps:txbx>
                          <w:txbxContent>
                            <w:p w14:paraId="05EBA224" w14:textId="77777777" w:rsidR="0000336F" w:rsidRDefault="00000000">
                              <w:pPr>
                                <w:spacing w:after="160" w:line="259" w:lineRule="auto"/>
                                <w:ind w:left="0" w:firstLine="0"/>
                                <w:jc w:val="left"/>
                              </w:pPr>
                              <w:r>
                                <w:rPr>
                                  <w:rFonts w:ascii="Times New Roman" w:eastAsia="Times New Roman" w:hAnsi="Times New Roman" w:cs="Times New Roman"/>
                                  <w:w w:val="91"/>
                                  <w:sz w:val="20"/>
                                </w:rPr>
                                <w:t>connected</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o</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resistor</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wir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negative</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pol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is</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connected</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o</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h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stainless</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steel</w:t>
                              </w:r>
                              <w:r>
                                <w:rPr>
                                  <w:rFonts w:ascii="Times New Roman" w:eastAsia="Times New Roman" w:hAnsi="Times New Roman" w:cs="Times New Roman"/>
                                  <w:spacing w:val="-3"/>
                                  <w:w w:val="91"/>
                                  <w:sz w:val="20"/>
                                </w:rPr>
                                <w:t xml:space="preserve"> </w:t>
                              </w:r>
                              <w:r>
                                <w:rPr>
                                  <w:rFonts w:ascii="Times New Roman" w:eastAsia="Times New Roman" w:hAnsi="Times New Roman" w:cs="Times New Roman"/>
                                  <w:w w:val="91"/>
                                  <w:sz w:val="20"/>
                                </w:rPr>
                                <w:t>mesh wire.</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spacing w:val="-4"/>
                                  <w:w w:val="91"/>
                                  <w:sz w:val="20"/>
                                </w:rPr>
                                <w:t xml:space="preserve"> </w:t>
                              </w:r>
                            </w:p>
                          </w:txbxContent>
                        </wps:txbx>
                        <wps:bodyPr horzOverflow="overflow" vert="horz" lIns="0" tIns="0" rIns="0" bIns="0" rtlCol="0">
                          <a:noAutofit/>
                        </wps:bodyPr>
                      </wps:wsp>
                      <wps:wsp>
                        <wps:cNvPr id="47232" name="Rectangle 47232"/>
                        <wps:cNvSpPr/>
                        <wps:spPr>
                          <a:xfrm>
                            <a:off x="304943" y="1623348"/>
                            <a:ext cx="38303" cy="157658"/>
                          </a:xfrm>
                          <a:prstGeom prst="rect">
                            <a:avLst/>
                          </a:prstGeom>
                          <a:ln>
                            <a:noFill/>
                          </a:ln>
                        </wps:spPr>
                        <wps:txbx>
                          <w:txbxContent>
                            <w:p w14:paraId="1AFDC1F8"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233" name="Rectangle 47233"/>
                        <wps:cNvSpPr/>
                        <wps:spPr>
                          <a:xfrm>
                            <a:off x="3137866" y="3446908"/>
                            <a:ext cx="38303" cy="157658"/>
                          </a:xfrm>
                          <a:prstGeom prst="rect">
                            <a:avLst/>
                          </a:prstGeom>
                          <a:ln>
                            <a:noFill/>
                          </a:ln>
                        </wps:spPr>
                        <wps:txbx>
                          <w:txbxContent>
                            <w:p w14:paraId="6A490A66"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234" name="Rectangle 47234"/>
                        <wps:cNvSpPr/>
                        <wps:spPr>
                          <a:xfrm>
                            <a:off x="5420367" y="4384609"/>
                            <a:ext cx="38303" cy="157658"/>
                          </a:xfrm>
                          <a:prstGeom prst="rect">
                            <a:avLst/>
                          </a:prstGeom>
                          <a:ln>
                            <a:noFill/>
                          </a:ln>
                        </wps:spPr>
                        <wps:txbx>
                          <w:txbxContent>
                            <w:p w14:paraId="7B4A6787"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235" name="Rectangle 47235"/>
                        <wps:cNvSpPr/>
                        <wps:spPr>
                          <a:xfrm>
                            <a:off x="602263" y="4578248"/>
                            <a:ext cx="122309" cy="157659"/>
                          </a:xfrm>
                          <a:prstGeom prst="rect">
                            <a:avLst/>
                          </a:prstGeom>
                          <a:ln>
                            <a:noFill/>
                          </a:ln>
                        </wps:spPr>
                        <wps:txbx>
                          <w:txbxContent>
                            <w:p w14:paraId="777DA65B" w14:textId="77777777" w:rsidR="0000336F" w:rsidRDefault="00000000">
                              <w:pPr>
                                <w:spacing w:after="160" w:line="259" w:lineRule="auto"/>
                                <w:ind w:left="0" w:firstLine="0"/>
                                <w:jc w:val="left"/>
                              </w:pPr>
                              <w:r>
                                <w:rPr>
                                  <w:rFonts w:ascii="Times New Roman" w:eastAsia="Times New Roman" w:hAnsi="Times New Roman" w:cs="Times New Roman"/>
                                  <w:w w:val="93"/>
                                  <w:sz w:val="20"/>
                                </w:rPr>
                                <w:t>a)</w:t>
                              </w:r>
                            </w:p>
                          </w:txbxContent>
                        </wps:txbx>
                        <wps:bodyPr horzOverflow="overflow" vert="horz" lIns="0" tIns="0" rIns="0" bIns="0" rtlCol="0">
                          <a:noAutofit/>
                        </wps:bodyPr>
                      </wps:wsp>
                      <wps:wsp>
                        <wps:cNvPr id="47236" name="Rectangle 47236"/>
                        <wps:cNvSpPr/>
                        <wps:spPr>
                          <a:xfrm>
                            <a:off x="695271" y="4578248"/>
                            <a:ext cx="46534" cy="157904"/>
                          </a:xfrm>
                          <a:prstGeom prst="rect">
                            <a:avLst/>
                          </a:prstGeom>
                          <a:ln>
                            <a:noFill/>
                          </a:ln>
                        </wps:spPr>
                        <wps:txbx>
                          <w:txbxContent>
                            <w:p w14:paraId="586D5A9A"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237" name="Rectangle 47237"/>
                        <wps:cNvSpPr/>
                        <wps:spPr>
                          <a:xfrm>
                            <a:off x="830970" y="4578248"/>
                            <a:ext cx="2996714" cy="157659"/>
                          </a:xfrm>
                          <a:prstGeom prst="rect">
                            <a:avLst/>
                          </a:prstGeom>
                          <a:ln>
                            <a:noFill/>
                          </a:ln>
                        </wps:spPr>
                        <wps:txbx>
                          <w:txbxContent>
                            <w:p w14:paraId="1C7FCA83" w14:textId="77777777" w:rsidR="0000336F" w:rsidRDefault="00000000">
                              <w:pPr>
                                <w:spacing w:after="160" w:line="259" w:lineRule="auto"/>
                                <w:ind w:left="0" w:firstLine="0"/>
                                <w:jc w:val="left"/>
                              </w:pPr>
                              <w:r>
                                <w:rPr>
                                  <w:rFonts w:ascii="Times New Roman" w:eastAsia="Times New Roman" w:hAnsi="Times New Roman" w:cs="Times New Roman"/>
                                  <w:w w:val="90"/>
                                  <w:sz w:val="20"/>
                                </w:rPr>
                                <w:t>Connection</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of</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resistor</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and</w:t>
                              </w:r>
                              <w:r>
                                <w:rPr>
                                  <w:rFonts w:ascii="Times New Roman" w:eastAsia="Times New Roman" w:hAnsi="Times New Roman" w:cs="Times New Roman"/>
                                  <w:spacing w:val="-2"/>
                                  <w:w w:val="90"/>
                                  <w:sz w:val="20"/>
                                </w:rPr>
                                <w:t xml:space="preserve"> </w:t>
                              </w:r>
                              <w:r>
                                <w:rPr>
                                  <w:rFonts w:ascii="Times New Roman" w:eastAsia="Times New Roman" w:hAnsi="Times New Roman" w:cs="Times New Roman"/>
                                  <w:w w:val="90"/>
                                  <w:sz w:val="20"/>
                                </w:rPr>
                                <w:t>stainless</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steel</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wire</w:t>
                              </w:r>
                              <w:r>
                                <w:rPr>
                                  <w:rFonts w:ascii="Times New Roman" w:eastAsia="Times New Roman" w:hAnsi="Times New Roman" w:cs="Times New Roman"/>
                                  <w:spacing w:val="-4"/>
                                  <w:w w:val="90"/>
                                  <w:sz w:val="20"/>
                                </w:rPr>
                                <w:t xml:space="preserve"> </w:t>
                              </w:r>
                              <w:r>
                                <w:rPr>
                                  <w:rFonts w:ascii="Times New Roman" w:eastAsia="Times New Roman" w:hAnsi="Times New Roman" w:cs="Times New Roman"/>
                                  <w:w w:val="90"/>
                                  <w:sz w:val="20"/>
                                </w:rPr>
                                <w:t>in</w:t>
                              </w:r>
                              <w:r>
                                <w:rPr>
                                  <w:rFonts w:ascii="Times New Roman" w:eastAsia="Times New Roman" w:hAnsi="Times New Roman" w:cs="Times New Roman"/>
                                  <w:spacing w:val="-4"/>
                                  <w:w w:val="90"/>
                                  <w:sz w:val="20"/>
                                </w:rPr>
                                <w:t xml:space="preserve"> </w:t>
                              </w:r>
                            </w:p>
                          </w:txbxContent>
                        </wps:txbx>
                        <wps:bodyPr horzOverflow="overflow" vert="horz" lIns="0" tIns="0" rIns="0" bIns="0" rtlCol="0">
                          <a:noAutofit/>
                        </wps:bodyPr>
                      </wps:wsp>
                      <wps:wsp>
                        <wps:cNvPr id="47238" name="Rectangle 47238"/>
                        <wps:cNvSpPr/>
                        <wps:spPr>
                          <a:xfrm>
                            <a:off x="830970" y="4723096"/>
                            <a:ext cx="3042981" cy="157658"/>
                          </a:xfrm>
                          <a:prstGeom prst="rect">
                            <a:avLst/>
                          </a:prstGeom>
                          <a:ln>
                            <a:noFill/>
                          </a:ln>
                        </wps:spPr>
                        <wps:txbx>
                          <w:txbxContent>
                            <w:p w14:paraId="32FA80CB" w14:textId="77777777" w:rsidR="0000336F" w:rsidRDefault="00000000">
                              <w:pPr>
                                <w:spacing w:after="160" w:line="259" w:lineRule="auto"/>
                                <w:ind w:left="0" w:firstLine="0"/>
                                <w:jc w:val="left"/>
                              </w:pPr>
                              <w:r>
                                <w:rPr>
                                  <w:rFonts w:ascii="Times New Roman" w:eastAsia="Times New Roman" w:hAnsi="Times New Roman" w:cs="Times New Roman"/>
                                  <w:w w:val="88"/>
                                  <w:sz w:val="20"/>
                                </w:rPr>
                                <w:t>terminal</w:t>
                              </w:r>
                              <w:r>
                                <w:rPr>
                                  <w:rFonts w:ascii="Times New Roman" w:eastAsia="Times New Roman" w:hAnsi="Times New Roman" w:cs="Times New Roman"/>
                                  <w:spacing w:val="-4"/>
                                  <w:w w:val="88"/>
                                  <w:sz w:val="20"/>
                                </w:rPr>
                                <w:t xml:space="preserve"> </w:t>
                              </w:r>
                              <w:r>
                                <w:rPr>
                                  <w:rFonts w:ascii="Times New Roman" w:eastAsia="Times New Roman" w:hAnsi="Times New Roman" w:cs="Times New Roman"/>
                                  <w:w w:val="88"/>
                                  <w:sz w:val="20"/>
                                </w:rPr>
                                <w:t>block.</w:t>
                              </w:r>
                              <w:r>
                                <w:rPr>
                                  <w:rFonts w:ascii="Times New Roman" w:eastAsia="Times New Roman" w:hAnsi="Times New Roman" w:cs="Times New Roman"/>
                                  <w:spacing w:val="-4"/>
                                  <w:w w:val="88"/>
                                  <w:sz w:val="20"/>
                                </w:rPr>
                                <w:t xml:space="preserve"> </w:t>
                              </w:r>
                              <w:r>
                                <w:rPr>
                                  <w:rFonts w:ascii="Times New Roman" w:eastAsia="Times New Roman" w:hAnsi="Times New Roman" w:cs="Times New Roman"/>
                                  <w:w w:val="88"/>
                                  <w:sz w:val="20"/>
                                </w:rPr>
                                <w:t>Also</w:t>
                              </w:r>
                              <w:r>
                                <w:rPr>
                                  <w:rFonts w:ascii="Times New Roman" w:eastAsia="Times New Roman" w:hAnsi="Times New Roman" w:cs="Times New Roman"/>
                                  <w:spacing w:val="-4"/>
                                  <w:w w:val="88"/>
                                  <w:sz w:val="20"/>
                                </w:rPr>
                                <w:t xml:space="preserve"> </w:t>
                              </w:r>
                              <w:r>
                                <w:rPr>
                                  <w:rFonts w:ascii="Times New Roman" w:eastAsia="Times New Roman" w:hAnsi="Times New Roman" w:cs="Times New Roman"/>
                                  <w:w w:val="88"/>
                                  <w:sz w:val="20"/>
                                </w:rPr>
                                <w:t>shown</w:t>
                              </w:r>
                              <w:r>
                                <w:rPr>
                                  <w:rFonts w:ascii="Times New Roman" w:eastAsia="Times New Roman" w:hAnsi="Times New Roman" w:cs="Times New Roman"/>
                                  <w:spacing w:val="-4"/>
                                  <w:w w:val="88"/>
                                  <w:sz w:val="20"/>
                                </w:rPr>
                                <w:t xml:space="preserve"> </w:t>
                              </w:r>
                              <w:r>
                                <w:rPr>
                                  <w:rFonts w:ascii="Times New Roman" w:eastAsia="Times New Roman" w:hAnsi="Times New Roman" w:cs="Times New Roman"/>
                                  <w:w w:val="88"/>
                                  <w:sz w:val="20"/>
                                </w:rPr>
                                <w:t>connection</w:t>
                              </w:r>
                              <w:r>
                                <w:rPr>
                                  <w:rFonts w:ascii="Times New Roman" w:eastAsia="Times New Roman" w:hAnsi="Times New Roman" w:cs="Times New Roman"/>
                                  <w:spacing w:val="-2"/>
                                  <w:w w:val="88"/>
                                  <w:sz w:val="20"/>
                                </w:rPr>
                                <w:t xml:space="preserve"> </w:t>
                              </w:r>
                              <w:r>
                                <w:rPr>
                                  <w:rFonts w:ascii="Times New Roman" w:eastAsia="Times New Roman" w:hAnsi="Times New Roman" w:cs="Times New Roman"/>
                                  <w:w w:val="88"/>
                                  <w:sz w:val="20"/>
                                </w:rPr>
                                <w:t>to</w:t>
                              </w:r>
                              <w:r>
                                <w:rPr>
                                  <w:rFonts w:ascii="Times New Roman" w:eastAsia="Times New Roman" w:hAnsi="Times New Roman" w:cs="Times New Roman"/>
                                  <w:spacing w:val="-2"/>
                                  <w:w w:val="88"/>
                                  <w:sz w:val="20"/>
                                </w:rPr>
                                <w:t xml:space="preserve"> </w:t>
                              </w:r>
                              <w:r>
                                <w:rPr>
                                  <w:rFonts w:ascii="Times New Roman" w:eastAsia="Times New Roman" w:hAnsi="Times New Roman" w:cs="Times New Roman"/>
                                  <w:w w:val="88"/>
                                  <w:sz w:val="20"/>
                                </w:rPr>
                                <w:t>positive</w:t>
                              </w:r>
                              <w:r>
                                <w:rPr>
                                  <w:rFonts w:ascii="Times New Roman" w:eastAsia="Times New Roman" w:hAnsi="Times New Roman" w:cs="Times New Roman"/>
                                  <w:spacing w:val="-6"/>
                                  <w:w w:val="88"/>
                                  <w:sz w:val="20"/>
                                </w:rPr>
                                <w:t xml:space="preserve"> </w:t>
                              </w:r>
                            </w:p>
                          </w:txbxContent>
                        </wps:txbx>
                        <wps:bodyPr horzOverflow="overflow" vert="horz" lIns="0" tIns="0" rIns="0" bIns="0" rtlCol="0">
                          <a:noAutofit/>
                        </wps:bodyPr>
                      </wps:wsp>
                      <wps:wsp>
                        <wps:cNvPr id="47239" name="Rectangle 47239"/>
                        <wps:cNvSpPr/>
                        <wps:spPr>
                          <a:xfrm>
                            <a:off x="830970" y="4869469"/>
                            <a:ext cx="298743" cy="157658"/>
                          </a:xfrm>
                          <a:prstGeom prst="rect">
                            <a:avLst/>
                          </a:prstGeom>
                          <a:ln>
                            <a:noFill/>
                          </a:ln>
                        </wps:spPr>
                        <wps:txbx>
                          <w:txbxContent>
                            <w:p w14:paraId="5D535CA5" w14:textId="77777777" w:rsidR="0000336F" w:rsidRDefault="00000000">
                              <w:pPr>
                                <w:spacing w:after="160" w:line="259" w:lineRule="auto"/>
                                <w:ind w:left="0" w:firstLine="0"/>
                                <w:jc w:val="left"/>
                              </w:pPr>
                              <w:r>
                                <w:rPr>
                                  <w:rFonts w:ascii="Times New Roman" w:eastAsia="Times New Roman" w:hAnsi="Times New Roman" w:cs="Times New Roman"/>
                                  <w:w w:val="90"/>
                                  <w:sz w:val="20"/>
                                </w:rPr>
                                <w:t>pole</w:t>
                              </w:r>
                              <w:r>
                                <w:rPr>
                                  <w:rFonts w:ascii="Times New Roman" w:eastAsia="Times New Roman" w:hAnsi="Times New Roman" w:cs="Times New Roman"/>
                                  <w:spacing w:val="-4"/>
                                  <w:w w:val="90"/>
                                  <w:sz w:val="20"/>
                                </w:rPr>
                                <w:t xml:space="preserve"> </w:t>
                              </w:r>
                            </w:p>
                          </w:txbxContent>
                        </wps:txbx>
                        <wps:bodyPr horzOverflow="overflow" vert="horz" lIns="0" tIns="0" rIns="0" bIns="0" rtlCol="0">
                          <a:noAutofit/>
                        </wps:bodyPr>
                      </wps:wsp>
                      <wps:wsp>
                        <wps:cNvPr id="47240" name="Rectangle 47240"/>
                        <wps:cNvSpPr/>
                        <wps:spPr>
                          <a:xfrm>
                            <a:off x="3616627" y="4578248"/>
                            <a:ext cx="122309" cy="157659"/>
                          </a:xfrm>
                          <a:prstGeom prst="rect">
                            <a:avLst/>
                          </a:prstGeom>
                          <a:ln>
                            <a:noFill/>
                          </a:ln>
                        </wps:spPr>
                        <wps:txbx>
                          <w:txbxContent>
                            <w:p w14:paraId="04388858" w14:textId="77777777" w:rsidR="0000336F" w:rsidRDefault="00000000">
                              <w:pPr>
                                <w:spacing w:after="160" w:line="259" w:lineRule="auto"/>
                                <w:ind w:left="0" w:firstLine="0"/>
                                <w:jc w:val="left"/>
                              </w:pPr>
                              <w:r>
                                <w:rPr>
                                  <w:rFonts w:ascii="Times New Roman" w:eastAsia="Times New Roman" w:hAnsi="Times New Roman" w:cs="Times New Roman"/>
                                  <w:w w:val="87"/>
                                  <w:sz w:val="20"/>
                                </w:rPr>
                                <w:t>b)</w:t>
                              </w:r>
                            </w:p>
                          </w:txbxContent>
                        </wps:txbx>
                        <wps:bodyPr horzOverflow="overflow" vert="horz" lIns="0" tIns="0" rIns="0" bIns="0" rtlCol="0">
                          <a:noAutofit/>
                        </wps:bodyPr>
                      </wps:wsp>
                      <wps:wsp>
                        <wps:cNvPr id="47241" name="Rectangle 47241"/>
                        <wps:cNvSpPr/>
                        <wps:spPr>
                          <a:xfrm>
                            <a:off x="3709635" y="4578248"/>
                            <a:ext cx="46534" cy="157904"/>
                          </a:xfrm>
                          <a:prstGeom prst="rect">
                            <a:avLst/>
                          </a:prstGeom>
                          <a:ln>
                            <a:noFill/>
                          </a:ln>
                        </wps:spPr>
                        <wps:txbx>
                          <w:txbxContent>
                            <w:p w14:paraId="5189147F"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242" name="Rectangle 47242"/>
                        <wps:cNvSpPr/>
                        <wps:spPr>
                          <a:xfrm>
                            <a:off x="3845334" y="4578248"/>
                            <a:ext cx="2146894" cy="157659"/>
                          </a:xfrm>
                          <a:prstGeom prst="rect">
                            <a:avLst/>
                          </a:prstGeom>
                          <a:ln>
                            <a:noFill/>
                          </a:ln>
                        </wps:spPr>
                        <wps:txbx>
                          <w:txbxContent>
                            <w:p w14:paraId="57BF6067" w14:textId="77777777" w:rsidR="0000336F" w:rsidRDefault="00000000">
                              <w:pPr>
                                <w:spacing w:after="160" w:line="259" w:lineRule="auto"/>
                                <w:ind w:left="0" w:firstLine="0"/>
                                <w:jc w:val="left"/>
                              </w:pPr>
                              <w:r>
                                <w:rPr>
                                  <w:rFonts w:ascii="Times New Roman" w:eastAsia="Times New Roman" w:hAnsi="Times New Roman" w:cs="Times New Roman"/>
                                  <w:w w:val="91"/>
                                  <w:sz w:val="20"/>
                                </w:rPr>
                                <w:t>Connect</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negativ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pole</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to</w:t>
                              </w:r>
                              <w:r>
                                <w:rPr>
                                  <w:rFonts w:ascii="Times New Roman" w:eastAsia="Times New Roman" w:hAnsi="Times New Roman" w:cs="Times New Roman"/>
                                  <w:spacing w:val="-2"/>
                                  <w:w w:val="91"/>
                                  <w:sz w:val="20"/>
                                </w:rPr>
                                <w:t xml:space="preserve"> </w:t>
                              </w:r>
                              <w:r>
                                <w:rPr>
                                  <w:rFonts w:ascii="Times New Roman" w:eastAsia="Times New Roman" w:hAnsi="Times New Roman" w:cs="Times New Roman"/>
                                  <w:w w:val="91"/>
                                  <w:sz w:val="20"/>
                                </w:rPr>
                                <w:t>stainless</w:t>
                              </w:r>
                              <w:r>
                                <w:rPr>
                                  <w:rFonts w:ascii="Times New Roman" w:eastAsia="Times New Roman" w:hAnsi="Times New Roman" w:cs="Times New Roman"/>
                                  <w:spacing w:val="-4"/>
                                  <w:w w:val="91"/>
                                  <w:sz w:val="20"/>
                                </w:rPr>
                                <w:t xml:space="preserve"> </w:t>
                              </w:r>
                            </w:p>
                          </w:txbxContent>
                        </wps:txbx>
                        <wps:bodyPr horzOverflow="overflow" vert="horz" lIns="0" tIns="0" rIns="0" bIns="0" rtlCol="0">
                          <a:noAutofit/>
                        </wps:bodyPr>
                      </wps:wsp>
                      <wps:wsp>
                        <wps:cNvPr id="47243" name="Rectangle 47243"/>
                        <wps:cNvSpPr/>
                        <wps:spPr>
                          <a:xfrm>
                            <a:off x="3845334" y="4724621"/>
                            <a:ext cx="1000206" cy="157658"/>
                          </a:xfrm>
                          <a:prstGeom prst="rect">
                            <a:avLst/>
                          </a:prstGeom>
                          <a:ln>
                            <a:noFill/>
                          </a:ln>
                        </wps:spPr>
                        <wps:txbx>
                          <w:txbxContent>
                            <w:p w14:paraId="773010D1" w14:textId="77777777" w:rsidR="0000336F" w:rsidRDefault="00000000">
                              <w:pPr>
                                <w:spacing w:after="160" w:line="259" w:lineRule="auto"/>
                                <w:ind w:left="0" w:firstLine="0"/>
                                <w:jc w:val="left"/>
                              </w:pPr>
                              <w:r>
                                <w:rPr>
                                  <w:rFonts w:ascii="Times New Roman" w:eastAsia="Times New Roman" w:hAnsi="Times New Roman" w:cs="Times New Roman"/>
                                  <w:w w:val="91"/>
                                  <w:sz w:val="20"/>
                                </w:rPr>
                                <w:t>steel</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mesh</w:t>
                              </w:r>
                              <w:r>
                                <w:rPr>
                                  <w:rFonts w:ascii="Times New Roman" w:eastAsia="Times New Roman" w:hAnsi="Times New Roman" w:cs="Times New Roman"/>
                                  <w:spacing w:val="-4"/>
                                  <w:w w:val="91"/>
                                  <w:sz w:val="20"/>
                                </w:rPr>
                                <w:t xml:space="preserve"> </w:t>
                              </w:r>
                              <w:r>
                                <w:rPr>
                                  <w:rFonts w:ascii="Times New Roman" w:eastAsia="Times New Roman" w:hAnsi="Times New Roman" w:cs="Times New Roman"/>
                                  <w:w w:val="91"/>
                                  <w:sz w:val="20"/>
                                </w:rPr>
                                <w:t>wire</w:t>
                              </w:r>
                              <w:r>
                                <w:rPr>
                                  <w:rFonts w:ascii="Times New Roman" w:eastAsia="Times New Roman" w:hAnsi="Times New Roman" w:cs="Times New Roman"/>
                                  <w:spacing w:val="-2"/>
                                  <w:w w:val="91"/>
                                  <w:sz w:val="20"/>
                                </w:rPr>
                                <w:t xml:space="preserve"> </w:t>
                              </w:r>
                            </w:p>
                          </w:txbxContent>
                        </wps:txbx>
                        <wps:bodyPr horzOverflow="overflow" vert="horz" lIns="0" tIns="0" rIns="0" bIns="0" rtlCol="0">
                          <a:noAutofit/>
                        </wps:bodyPr>
                      </wps:wsp>
                      <wps:wsp>
                        <wps:cNvPr id="47244" name="Rectangle 47244"/>
                        <wps:cNvSpPr/>
                        <wps:spPr>
                          <a:xfrm>
                            <a:off x="1988230" y="5288766"/>
                            <a:ext cx="2368879" cy="157658"/>
                          </a:xfrm>
                          <a:prstGeom prst="rect">
                            <a:avLst/>
                          </a:prstGeom>
                          <a:ln>
                            <a:noFill/>
                          </a:ln>
                        </wps:spPr>
                        <wps:txbx>
                          <w:txbxContent>
                            <w:p w14:paraId="0DE16961" w14:textId="77777777" w:rsidR="0000336F" w:rsidRDefault="00000000">
                              <w:pPr>
                                <w:spacing w:after="160" w:line="259" w:lineRule="auto"/>
                                <w:ind w:left="0" w:firstLine="0"/>
                                <w:jc w:val="left"/>
                              </w:pPr>
                              <w:r>
                                <w:rPr>
                                  <w:rFonts w:ascii="Times New Roman" w:eastAsia="Times New Roman" w:hAnsi="Times New Roman" w:cs="Times New Roman"/>
                                  <w:w w:val="98"/>
                                  <w:sz w:val="20"/>
                                </w:rPr>
                                <w:t>Figure</w:t>
                              </w:r>
                              <w:r>
                                <w:rPr>
                                  <w:rFonts w:ascii="Times New Roman" w:eastAsia="Times New Roman" w:hAnsi="Times New Roman" w:cs="Times New Roman"/>
                                  <w:spacing w:val="-6"/>
                                  <w:w w:val="98"/>
                                  <w:sz w:val="20"/>
                                </w:rPr>
                                <w:t xml:space="preserve"> </w:t>
                              </w:r>
                              <w:r>
                                <w:rPr>
                                  <w:rFonts w:ascii="Times New Roman" w:eastAsia="Times New Roman" w:hAnsi="Times New Roman" w:cs="Times New Roman"/>
                                  <w:w w:val="98"/>
                                  <w:sz w:val="20"/>
                                </w:rPr>
                                <w:t>1</w:t>
                              </w:r>
                              <w:r>
                                <w:rPr>
                                  <w:rFonts w:ascii="Times New Roman" w:eastAsia="Times New Roman" w:hAnsi="Times New Roman" w:cs="Times New Roman"/>
                                  <w:spacing w:val="-2"/>
                                  <w:w w:val="98"/>
                                  <w:sz w:val="20"/>
                                </w:rPr>
                                <w:t xml:space="preserve"> </w:t>
                              </w:r>
                              <w:r>
                                <w:rPr>
                                  <w:rFonts w:ascii="Times New Roman" w:eastAsia="Times New Roman" w:hAnsi="Times New Roman" w:cs="Times New Roman"/>
                                  <w:w w:val="98"/>
                                  <w:sz w:val="20"/>
                                </w:rPr>
                                <w:t>Connections</w:t>
                              </w:r>
                              <w:r>
                                <w:rPr>
                                  <w:rFonts w:ascii="Times New Roman" w:eastAsia="Times New Roman" w:hAnsi="Times New Roman" w:cs="Times New Roman"/>
                                  <w:spacing w:val="-6"/>
                                  <w:w w:val="98"/>
                                  <w:sz w:val="20"/>
                                </w:rPr>
                                <w:t xml:space="preserve"> </w:t>
                              </w:r>
                              <w:r>
                                <w:rPr>
                                  <w:rFonts w:ascii="Times New Roman" w:eastAsia="Times New Roman" w:hAnsi="Times New Roman" w:cs="Times New Roman"/>
                                  <w:w w:val="98"/>
                                  <w:sz w:val="20"/>
                                </w:rPr>
                                <w:t>for</w:t>
                              </w:r>
                              <w:r>
                                <w:rPr>
                                  <w:rFonts w:ascii="Times New Roman" w:eastAsia="Times New Roman" w:hAnsi="Times New Roman" w:cs="Times New Roman"/>
                                  <w:spacing w:val="-4"/>
                                  <w:w w:val="98"/>
                                  <w:sz w:val="20"/>
                                </w:rPr>
                                <w:t xml:space="preserve"> </w:t>
                              </w:r>
                              <w:r>
                                <w:rPr>
                                  <w:rFonts w:ascii="Times New Roman" w:eastAsia="Times New Roman" w:hAnsi="Times New Roman" w:cs="Times New Roman"/>
                                  <w:w w:val="98"/>
                                  <w:sz w:val="20"/>
                                </w:rPr>
                                <w:t>test</w:t>
                              </w:r>
                              <w:r>
                                <w:rPr>
                                  <w:rFonts w:ascii="Times New Roman" w:eastAsia="Times New Roman" w:hAnsi="Times New Roman" w:cs="Times New Roman"/>
                                  <w:spacing w:val="-3"/>
                                  <w:w w:val="98"/>
                                  <w:sz w:val="20"/>
                                </w:rPr>
                                <w:t xml:space="preserve"> </w:t>
                              </w:r>
                              <w:r>
                                <w:rPr>
                                  <w:rFonts w:ascii="Times New Roman" w:eastAsia="Times New Roman" w:hAnsi="Times New Roman" w:cs="Times New Roman"/>
                                  <w:w w:val="98"/>
                                  <w:sz w:val="20"/>
                                </w:rPr>
                                <w:t>setup</w:t>
                              </w:r>
                              <w:r>
                                <w:rPr>
                                  <w:rFonts w:ascii="Times New Roman" w:eastAsia="Times New Roman" w:hAnsi="Times New Roman" w:cs="Times New Roman"/>
                                  <w:spacing w:val="-4"/>
                                  <w:w w:val="98"/>
                                  <w:sz w:val="20"/>
                                </w:rPr>
                                <w:t xml:space="preserve"> </w:t>
                              </w:r>
                            </w:p>
                          </w:txbxContent>
                        </wps:txbx>
                        <wps:bodyPr horzOverflow="overflow" vert="horz" lIns="0" tIns="0" rIns="0" bIns="0" rtlCol="0">
                          <a:noAutofit/>
                        </wps:bodyPr>
                      </wps:wsp>
                      <wps:wsp>
                        <wps:cNvPr id="47245" name="Rectangle 47245"/>
                        <wps:cNvSpPr/>
                        <wps:spPr>
                          <a:xfrm>
                            <a:off x="304943" y="5511374"/>
                            <a:ext cx="38303" cy="157659"/>
                          </a:xfrm>
                          <a:prstGeom prst="rect">
                            <a:avLst/>
                          </a:prstGeom>
                          <a:ln>
                            <a:noFill/>
                          </a:ln>
                        </wps:spPr>
                        <wps:txbx>
                          <w:txbxContent>
                            <w:p w14:paraId="2586E5E3"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246" name="Rectangle 47246"/>
                        <wps:cNvSpPr/>
                        <wps:spPr>
                          <a:xfrm>
                            <a:off x="4670206" y="7864012"/>
                            <a:ext cx="38303" cy="157658"/>
                          </a:xfrm>
                          <a:prstGeom prst="rect">
                            <a:avLst/>
                          </a:prstGeom>
                          <a:ln>
                            <a:noFill/>
                          </a:ln>
                        </wps:spPr>
                        <wps:txbx>
                          <w:txbxContent>
                            <w:p w14:paraId="58811B58" w14:textId="77777777" w:rsidR="0000336F" w:rsidRDefault="00000000">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247" name="Rectangle 47247"/>
                        <wps:cNvSpPr/>
                        <wps:spPr>
                          <a:xfrm>
                            <a:off x="1817462" y="8217747"/>
                            <a:ext cx="2823864" cy="157659"/>
                          </a:xfrm>
                          <a:prstGeom prst="rect">
                            <a:avLst/>
                          </a:prstGeom>
                          <a:ln>
                            <a:noFill/>
                          </a:ln>
                        </wps:spPr>
                        <wps:txbx>
                          <w:txbxContent>
                            <w:p w14:paraId="45B71E30" w14:textId="77777777" w:rsidR="0000336F" w:rsidRDefault="00000000">
                              <w:pPr>
                                <w:spacing w:after="160" w:line="259" w:lineRule="auto"/>
                                <w:ind w:left="0" w:firstLine="0"/>
                                <w:jc w:val="left"/>
                              </w:pPr>
                              <w:r>
                                <w:rPr>
                                  <w:rFonts w:ascii="Times New Roman" w:eastAsia="Times New Roman" w:hAnsi="Times New Roman" w:cs="Times New Roman"/>
                                  <w:w w:val="98"/>
                                  <w:sz w:val="20"/>
                                </w:rPr>
                                <w:t>Figure</w:t>
                              </w:r>
                              <w:r>
                                <w:rPr>
                                  <w:rFonts w:ascii="Times New Roman" w:eastAsia="Times New Roman" w:hAnsi="Times New Roman" w:cs="Times New Roman"/>
                                  <w:spacing w:val="-6"/>
                                  <w:w w:val="98"/>
                                  <w:sz w:val="20"/>
                                </w:rPr>
                                <w:t xml:space="preserve"> </w:t>
                              </w:r>
                              <w:r>
                                <w:rPr>
                                  <w:rFonts w:ascii="Times New Roman" w:eastAsia="Times New Roman" w:hAnsi="Times New Roman" w:cs="Times New Roman"/>
                                  <w:w w:val="98"/>
                                  <w:sz w:val="20"/>
                                </w:rPr>
                                <w:t>2</w:t>
                              </w:r>
                              <w:r>
                                <w:rPr>
                                  <w:rFonts w:ascii="Times New Roman" w:eastAsia="Times New Roman" w:hAnsi="Times New Roman" w:cs="Times New Roman"/>
                                  <w:spacing w:val="-2"/>
                                  <w:w w:val="98"/>
                                  <w:sz w:val="20"/>
                                </w:rPr>
                                <w:t xml:space="preserve"> </w:t>
                              </w:r>
                              <w:r>
                                <w:rPr>
                                  <w:rFonts w:ascii="Times New Roman" w:eastAsia="Times New Roman" w:hAnsi="Times New Roman" w:cs="Times New Roman"/>
                                  <w:w w:val="98"/>
                                  <w:sz w:val="20"/>
                                </w:rPr>
                                <w:t>Final</w:t>
                              </w:r>
                              <w:r>
                                <w:rPr>
                                  <w:rFonts w:ascii="Times New Roman" w:eastAsia="Times New Roman" w:hAnsi="Times New Roman" w:cs="Times New Roman"/>
                                  <w:spacing w:val="-4"/>
                                  <w:w w:val="98"/>
                                  <w:sz w:val="20"/>
                                </w:rPr>
                                <w:t xml:space="preserve"> </w:t>
                              </w:r>
                              <w:r>
                                <w:rPr>
                                  <w:rFonts w:ascii="Times New Roman" w:eastAsia="Times New Roman" w:hAnsi="Times New Roman" w:cs="Times New Roman"/>
                                  <w:w w:val="98"/>
                                  <w:sz w:val="20"/>
                                </w:rPr>
                                <w:t>accelerated</w:t>
                              </w:r>
                              <w:r>
                                <w:rPr>
                                  <w:rFonts w:ascii="Times New Roman" w:eastAsia="Times New Roman" w:hAnsi="Times New Roman" w:cs="Times New Roman"/>
                                  <w:spacing w:val="-2"/>
                                  <w:w w:val="98"/>
                                  <w:sz w:val="20"/>
                                </w:rPr>
                                <w:t xml:space="preserve"> </w:t>
                              </w:r>
                              <w:r>
                                <w:rPr>
                                  <w:rFonts w:ascii="Times New Roman" w:eastAsia="Times New Roman" w:hAnsi="Times New Roman" w:cs="Times New Roman"/>
                                  <w:w w:val="98"/>
                                  <w:sz w:val="20"/>
                                </w:rPr>
                                <w:t>corrosion</w:t>
                              </w:r>
                              <w:r>
                                <w:rPr>
                                  <w:rFonts w:ascii="Times New Roman" w:eastAsia="Times New Roman" w:hAnsi="Times New Roman" w:cs="Times New Roman"/>
                                  <w:spacing w:val="-2"/>
                                  <w:w w:val="98"/>
                                  <w:sz w:val="20"/>
                                </w:rPr>
                                <w:t xml:space="preserve"> </w:t>
                              </w:r>
                              <w:r>
                                <w:rPr>
                                  <w:rFonts w:ascii="Times New Roman" w:eastAsia="Times New Roman" w:hAnsi="Times New Roman" w:cs="Times New Roman"/>
                                  <w:w w:val="98"/>
                                  <w:sz w:val="20"/>
                                </w:rPr>
                                <w:t>setup</w:t>
                              </w:r>
                              <w:r>
                                <w:rPr>
                                  <w:rFonts w:ascii="Times New Roman" w:eastAsia="Times New Roman" w:hAnsi="Times New Roman" w:cs="Times New Roman"/>
                                  <w:spacing w:val="-6"/>
                                  <w:w w:val="98"/>
                                  <w:sz w:val="20"/>
                                </w:rPr>
                                <w:t xml:space="preserve"> </w:t>
                              </w:r>
                            </w:p>
                          </w:txbxContent>
                        </wps:txbx>
                        <wps:bodyPr horzOverflow="overflow" vert="horz" lIns="0" tIns="0" rIns="0" bIns="0" rtlCol="0">
                          <a:noAutofit/>
                        </wps:bodyPr>
                      </wps:wsp>
                      <wps:wsp>
                        <wps:cNvPr id="475654" name="Shape 475654"/>
                        <wps:cNvSpPr/>
                        <wps:spPr>
                          <a:xfrm>
                            <a:off x="0" y="0"/>
                            <a:ext cx="9148" cy="38118"/>
                          </a:xfrm>
                          <a:custGeom>
                            <a:avLst/>
                            <a:gdLst/>
                            <a:ahLst/>
                            <a:cxnLst/>
                            <a:rect l="0" t="0" r="0" b="0"/>
                            <a:pathLst>
                              <a:path w="9148" h="38118">
                                <a:moveTo>
                                  <a:pt x="0" y="0"/>
                                </a:moveTo>
                                <a:lnTo>
                                  <a:pt x="9148" y="0"/>
                                </a:lnTo>
                                <a:lnTo>
                                  <a:pt x="9148" y="38118"/>
                                </a:lnTo>
                                <a:lnTo>
                                  <a:pt x="0" y="3811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655" name="Shape 475655"/>
                        <wps:cNvSpPr/>
                        <wps:spPr>
                          <a:xfrm>
                            <a:off x="9148" y="0"/>
                            <a:ext cx="5719212" cy="9148"/>
                          </a:xfrm>
                          <a:custGeom>
                            <a:avLst/>
                            <a:gdLst/>
                            <a:ahLst/>
                            <a:cxnLst/>
                            <a:rect l="0" t="0" r="0" b="0"/>
                            <a:pathLst>
                              <a:path w="5719212" h="9148">
                                <a:moveTo>
                                  <a:pt x="0" y="0"/>
                                </a:moveTo>
                                <a:lnTo>
                                  <a:pt x="5719212" y="0"/>
                                </a:lnTo>
                                <a:lnTo>
                                  <a:pt x="5719212"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656" name="Shape 475656"/>
                        <wps:cNvSpPr/>
                        <wps:spPr>
                          <a:xfrm>
                            <a:off x="5728360" y="0"/>
                            <a:ext cx="9148" cy="38118"/>
                          </a:xfrm>
                          <a:custGeom>
                            <a:avLst/>
                            <a:gdLst/>
                            <a:ahLst/>
                            <a:cxnLst/>
                            <a:rect l="0" t="0" r="0" b="0"/>
                            <a:pathLst>
                              <a:path w="9148" h="38118">
                                <a:moveTo>
                                  <a:pt x="0" y="0"/>
                                </a:moveTo>
                                <a:lnTo>
                                  <a:pt x="9148" y="0"/>
                                </a:lnTo>
                                <a:lnTo>
                                  <a:pt x="9148" y="38118"/>
                                </a:lnTo>
                                <a:lnTo>
                                  <a:pt x="0" y="3811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657" name="Shape 475657"/>
                        <wps:cNvSpPr/>
                        <wps:spPr>
                          <a:xfrm>
                            <a:off x="5728360" y="0"/>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658" name="Shape 475658"/>
                        <wps:cNvSpPr/>
                        <wps:spPr>
                          <a:xfrm>
                            <a:off x="4574" y="9148"/>
                            <a:ext cx="5719211" cy="9148"/>
                          </a:xfrm>
                          <a:custGeom>
                            <a:avLst/>
                            <a:gdLst/>
                            <a:ahLst/>
                            <a:cxnLst/>
                            <a:rect l="0" t="0" r="0" b="0"/>
                            <a:pathLst>
                              <a:path w="5719211" h="9148">
                                <a:moveTo>
                                  <a:pt x="0" y="0"/>
                                </a:moveTo>
                                <a:lnTo>
                                  <a:pt x="5719211" y="0"/>
                                </a:lnTo>
                                <a:lnTo>
                                  <a:pt x="5719211"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659" name="Shape 475659"/>
                        <wps:cNvSpPr/>
                        <wps:spPr>
                          <a:xfrm>
                            <a:off x="5723785" y="9148"/>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660" name="Shape 475660"/>
                        <wps:cNvSpPr/>
                        <wps:spPr>
                          <a:xfrm>
                            <a:off x="4574" y="8433206"/>
                            <a:ext cx="5719211" cy="9148"/>
                          </a:xfrm>
                          <a:custGeom>
                            <a:avLst/>
                            <a:gdLst/>
                            <a:ahLst/>
                            <a:cxnLst/>
                            <a:rect l="0" t="0" r="0" b="0"/>
                            <a:pathLst>
                              <a:path w="5719211" h="9148">
                                <a:moveTo>
                                  <a:pt x="0" y="0"/>
                                </a:moveTo>
                                <a:lnTo>
                                  <a:pt x="5719211" y="0"/>
                                </a:lnTo>
                                <a:lnTo>
                                  <a:pt x="5719211"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661" name="Shape 475661"/>
                        <wps:cNvSpPr/>
                        <wps:spPr>
                          <a:xfrm>
                            <a:off x="5723785" y="8433206"/>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662" name="Shape 475662"/>
                        <wps:cNvSpPr/>
                        <wps:spPr>
                          <a:xfrm>
                            <a:off x="4574" y="18297"/>
                            <a:ext cx="9148" cy="8414910"/>
                          </a:xfrm>
                          <a:custGeom>
                            <a:avLst/>
                            <a:gdLst/>
                            <a:ahLst/>
                            <a:cxnLst/>
                            <a:rect l="0" t="0" r="0" b="0"/>
                            <a:pathLst>
                              <a:path w="9148" h="8414910">
                                <a:moveTo>
                                  <a:pt x="0" y="0"/>
                                </a:moveTo>
                                <a:lnTo>
                                  <a:pt x="9148" y="0"/>
                                </a:lnTo>
                                <a:lnTo>
                                  <a:pt x="9148" y="8414910"/>
                                </a:lnTo>
                                <a:lnTo>
                                  <a:pt x="0" y="8414910"/>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663" name="Shape 475663"/>
                        <wps:cNvSpPr/>
                        <wps:spPr>
                          <a:xfrm>
                            <a:off x="5723785" y="18297"/>
                            <a:ext cx="9148" cy="8414910"/>
                          </a:xfrm>
                          <a:custGeom>
                            <a:avLst/>
                            <a:gdLst/>
                            <a:ahLst/>
                            <a:cxnLst/>
                            <a:rect l="0" t="0" r="0" b="0"/>
                            <a:pathLst>
                              <a:path w="9148" h="8414910">
                                <a:moveTo>
                                  <a:pt x="0" y="0"/>
                                </a:moveTo>
                                <a:lnTo>
                                  <a:pt x="9148" y="0"/>
                                </a:lnTo>
                                <a:lnTo>
                                  <a:pt x="9148" y="8414910"/>
                                </a:lnTo>
                                <a:lnTo>
                                  <a:pt x="0" y="8414910"/>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664" name="Shape 475664"/>
                        <wps:cNvSpPr/>
                        <wps:spPr>
                          <a:xfrm>
                            <a:off x="0" y="38118"/>
                            <a:ext cx="9148" cy="8413384"/>
                          </a:xfrm>
                          <a:custGeom>
                            <a:avLst/>
                            <a:gdLst/>
                            <a:ahLst/>
                            <a:cxnLst/>
                            <a:rect l="0" t="0" r="0" b="0"/>
                            <a:pathLst>
                              <a:path w="9148" h="8413384">
                                <a:moveTo>
                                  <a:pt x="0" y="0"/>
                                </a:moveTo>
                                <a:lnTo>
                                  <a:pt x="9148" y="0"/>
                                </a:lnTo>
                                <a:lnTo>
                                  <a:pt x="9148" y="8413384"/>
                                </a:lnTo>
                                <a:lnTo>
                                  <a:pt x="0" y="8413384"/>
                                </a:lnTo>
                                <a:lnTo>
                                  <a:pt x="0" y="0"/>
                                </a:lnTo>
                              </a:path>
                            </a:pathLst>
                          </a:custGeom>
                          <a:ln w="0" cap="flat">
                            <a:miter lim="127000"/>
                          </a:ln>
                        </wps:spPr>
                        <wps:style>
                          <a:lnRef idx="0">
                            <a:srgbClr val="000000">
                              <a:alpha val="0"/>
                            </a:srgbClr>
                          </a:lnRef>
                          <a:fillRef idx="1">
                            <a:srgbClr val="F0F0F0"/>
                          </a:fillRef>
                          <a:effectRef idx="0">
                            <a:scrgbClr r="0" g="0" b="0"/>
                          </a:effectRef>
                          <a:fontRef idx="none"/>
                        </wps:style>
                        <wps:bodyPr/>
                      </wps:wsp>
                      <wps:wsp>
                        <wps:cNvPr id="475665" name="Shape 475665"/>
                        <wps:cNvSpPr/>
                        <wps:spPr>
                          <a:xfrm>
                            <a:off x="0" y="8442354"/>
                            <a:ext cx="5728360" cy="9148"/>
                          </a:xfrm>
                          <a:custGeom>
                            <a:avLst/>
                            <a:gdLst/>
                            <a:ahLst/>
                            <a:cxnLst/>
                            <a:rect l="0" t="0" r="0" b="0"/>
                            <a:pathLst>
                              <a:path w="5728360" h="9148">
                                <a:moveTo>
                                  <a:pt x="0" y="0"/>
                                </a:moveTo>
                                <a:lnTo>
                                  <a:pt x="5728360" y="0"/>
                                </a:lnTo>
                                <a:lnTo>
                                  <a:pt x="5728360"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666" name="Shape 475666"/>
                        <wps:cNvSpPr/>
                        <wps:spPr>
                          <a:xfrm>
                            <a:off x="5728360" y="38118"/>
                            <a:ext cx="9148" cy="8413384"/>
                          </a:xfrm>
                          <a:custGeom>
                            <a:avLst/>
                            <a:gdLst/>
                            <a:ahLst/>
                            <a:cxnLst/>
                            <a:rect l="0" t="0" r="0" b="0"/>
                            <a:pathLst>
                              <a:path w="9148" h="8413384">
                                <a:moveTo>
                                  <a:pt x="0" y="0"/>
                                </a:moveTo>
                                <a:lnTo>
                                  <a:pt x="9148" y="0"/>
                                </a:lnTo>
                                <a:lnTo>
                                  <a:pt x="9148" y="8413384"/>
                                </a:lnTo>
                                <a:lnTo>
                                  <a:pt x="0" y="841338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475667" name="Shape 475667"/>
                        <wps:cNvSpPr/>
                        <wps:spPr>
                          <a:xfrm>
                            <a:off x="5728360" y="8442354"/>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pic:pic xmlns:pic="http://schemas.openxmlformats.org/drawingml/2006/picture">
                        <pic:nvPicPr>
                          <pic:cNvPr id="47263" name="Picture 47263"/>
                          <pic:cNvPicPr/>
                        </pic:nvPicPr>
                        <pic:blipFill>
                          <a:blip r:embed="rId353"/>
                          <a:stretch>
                            <a:fillRect/>
                          </a:stretch>
                        </pic:blipFill>
                        <pic:spPr>
                          <a:xfrm>
                            <a:off x="486385" y="2758212"/>
                            <a:ext cx="2653006" cy="196688"/>
                          </a:xfrm>
                          <a:prstGeom prst="rect">
                            <a:avLst/>
                          </a:prstGeom>
                        </pic:spPr>
                      </pic:pic>
                      <pic:pic xmlns:pic="http://schemas.openxmlformats.org/drawingml/2006/picture">
                        <pic:nvPicPr>
                          <pic:cNvPr id="47265" name="Picture 47265"/>
                          <pic:cNvPicPr/>
                        </pic:nvPicPr>
                        <pic:blipFill>
                          <a:blip r:embed="rId354"/>
                          <a:stretch>
                            <a:fillRect/>
                          </a:stretch>
                        </pic:blipFill>
                        <pic:spPr>
                          <a:xfrm>
                            <a:off x="486385" y="2954900"/>
                            <a:ext cx="2653006" cy="196688"/>
                          </a:xfrm>
                          <a:prstGeom prst="rect">
                            <a:avLst/>
                          </a:prstGeom>
                        </pic:spPr>
                      </pic:pic>
                      <pic:pic xmlns:pic="http://schemas.openxmlformats.org/drawingml/2006/picture">
                        <pic:nvPicPr>
                          <pic:cNvPr id="47267" name="Picture 47267"/>
                          <pic:cNvPicPr/>
                        </pic:nvPicPr>
                        <pic:blipFill>
                          <a:blip r:embed="rId355"/>
                          <a:stretch>
                            <a:fillRect/>
                          </a:stretch>
                        </pic:blipFill>
                        <pic:spPr>
                          <a:xfrm>
                            <a:off x="486385" y="3151589"/>
                            <a:ext cx="2653006" cy="196688"/>
                          </a:xfrm>
                          <a:prstGeom prst="rect">
                            <a:avLst/>
                          </a:prstGeom>
                        </pic:spPr>
                      </pic:pic>
                      <pic:pic xmlns:pic="http://schemas.openxmlformats.org/drawingml/2006/picture">
                        <pic:nvPicPr>
                          <pic:cNvPr id="465939" name="Picture 465939"/>
                          <pic:cNvPicPr/>
                        </pic:nvPicPr>
                        <pic:blipFill>
                          <a:blip r:embed="rId356"/>
                          <a:stretch>
                            <a:fillRect/>
                          </a:stretch>
                        </pic:blipFill>
                        <pic:spPr>
                          <a:xfrm>
                            <a:off x="483886" y="3344576"/>
                            <a:ext cx="2654808" cy="185928"/>
                          </a:xfrm>
                          <a:prstGeom prst="rect">
                            <a:avLst/>
                          </a:prstGeom>
                        </pic:spPr>
                      </pic:pic>
                      <pic:pic xmlns:pic="http://schemas.openxmlformats.org/drawingml/2006/picture">
                        <pic:nvPicPr>
                          <pic:cNvPr id="47271" name="Picture 47271"/>
                          <pic:cNvPicPr/>
                        </pic:nvPicPr>
                        <pic:blipFill>
                          <a:blip r:embed="rId357"/>
                          <a:stretch>
                            <a:fillRect/>
                          </a:stretch>
                        </pic:blipFill>
                        <pic:spPr>
                          <a:xfrm>
                            <a:off x="3427562" y="1820512"/>
                            <a:ext cx="1989755" cy="2337390"/>
                          </a:xfrm>
                          <a:prstGeom prst="rect">
                            <a:avLst/>
                          </a:prstGeom>
                        </pic:spPr>
                      </pic:pic>
                      <pic:pic xmlns:pic="http://schemas.openxmlformats.org/drawingml/2006/picture">
                        <pic:nvPicPr>
                          <pic:cNvPr id="465938" name="Picture 465938"/>
                          <pic:cNvPicPr/>
                        </pic:nvPicPr>
                        <pic:blipFill>
                          <a:blip r:embed="rId358"/>
                          <a:stretch>
                            <a:fillRect/>
                          </a:stretch>
                        </pic:blipFill>
                        <pic:spPr>
                          <a:xfrm>
                            <a:off x="3423174" y="4154328"/>
                            <a:ext cx="1993392" cy="316992"/>
                          </a:xfrm>
                          <a:prstGeom prst="rect">
                            <a:avLst/>
                          </a:prstGeom>
                        </pic:spPr>
                      </pic:pic>
                      <pic:pic xmlns:pic="http://schemas.openxmlformats.org/drawingml/2006/picture">
                        <pic:nvPicPr>
                          <pic:cNvPr id="47275" name="Picture 47275"/>
                          <pic:cNvPicPr/>
                        </pic:nvPicPr>
                        <pic:blipFill>
                          <a:blip r:embed="rId359"/>
                          <a:stretch>
                            <a:fillRect/>
                          </a:stretch>
                        </pic:blipFill>
                        <pic:spPr>
                          <a:xfrm>
                            <a:off x="1335652" y="5668896"/>
                            <a:ext cx="3334555" cy="2287074"/>
                          </a:xfrm>
                          <a:prstGeom prst="rect">
                            <a:avLst/>
                          </a:prstGeom>
                        </pic:spPr>
                      </pic:pic>
                    </wpg:wgp>
                  </a:graphicData>
                </a:graphic>
              </wp:inline>
            </w:drawing>
          </mc:Choice>
          <mc:Fallback xmlns:a="http://schemas.openxmlformats.org/drawingml/2006/main">
            <w:pict>
              <v:group id="Group 455360" style="width:451.772pt;height:665.473pt;mso-position-horizontal-relative:char;mso-position-vertical-relative:line" coordsize="57375,84515">
                <v:rect id="Rectangle 47219" style="position:absolute;width:69410;height:1576;left:3049;top:650;" filled="f" stroked="f">
                  <v:textbox inset="0,0,0,0">
                    <w:txbxContent>
                      <w:p>
                        <w:pPr>
                          <w:spacing w:before="0" w:after="160" w:line="259" w:lineRule="auto"/>
                          <w:ind w:left="0" w:firstLine="0"/>
                          <w:jc w:val="left"/>
                        </w:pPr>
                        <w:r>
                          <w:rPr>
                            <w:rFonts w:cs="Times New Roman" w:hAnsi="Times New Roman" w:eastAsia="Times New Roman" w:ascii="Times New Roman"/>
                            <w:w w:val="91"/>
                            <w:sz w:val="20"/>
                          </w:rPr>
                          <w:t xml:space="preserve">Step</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2:</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Prepare</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work</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area:</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put</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packing</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paper</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on</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counter</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or</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tabl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of</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specimen</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preparation.</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Plac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underneath</w:t>
                        </w:r>
                        <w:r>
                          <w:rPr>
                            <w:rFonts w:cs="Times New Roman" w:hAnsi="Times New Roman" w:eastAsia="Times New Roman" w:ascii="Times New Roman"/>
                            <w:spacing w:val="-4"/>
                            <w:w w:val="91"/>
                            <w:sz w:val="20"/>
                          </w:rPr>
                          <w:t xml:space="preserve"> </w:t>
                        </w:r>
                      </w:p>
                    </w:txbxContent>
                  </v:textbox>
                </v:rect>
                <v:rect id="Rectangle 47220" style="position:absolute;width:16167;height:1576;left:3049;top:2114;" filled="f" stroked="f">
                  <v:textbox inset="0,0,0,0">
                    <w:txbxContent>
                      <w:p>
                        <w:pPr>
                          <w:spacing w:before="0" w:after="160" w:line="259" w:lineRule="auto"/>
                          <w:ind w:left="0" w:firstLine="0"/>
                          <w:jc w:val="left"/>
                        </w:pPr>
                        <w:r>
                          <w:rPr>
                            <w:rFonts w:cs="Times New Roman" w:hAnsi="Times New Roman" w:eastAsia="Times New Roman" w:ascii="Times New Roman"/>
                            <w:w w:val="92"/>
                            <w:sz w:val="20"/>
                          </w:rPr>
                          <w:t xml:space="preserve">each</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specimen</w:t>
                        </w:r>
                        <w:r>
                          <w:rPr>
                            <w:rFonts w:cs="Times New Roman" w:hAnsi="Times New Roman" w:eastAsia="Times New Roman" w:ascii="Times New Roman"/>
                            <w:spacing w:val="-4"/>
                            <w:w w:val="92"/>
                            <w:sz w:val="20"/>
                          </w:rPr>
                          <w:t xml:space="preserve"> </w:t>
                        </w:r>
                        <w:r>
                          <w:rPr>
                            <w:rFonts w:cs="Times New Roman" w:hAnsi="Times New Roman" w:eastAsia="Times New Roman" w:ascii="Times New Roman"/>
                            <w:w w:val="92"/>
                            <w:sz w:val="20"/>
                          </w:rPr>
                          <w:t xml:space="preserve">container. </w:t>
                        </w:r>
                      </w:p>
                    </w:txbxContent>
                  </v:textbox>
                </v:rect>
                <v:rect id="Rectangle 47221" style="position:absolute;width:69095;height:1576;left:3049;top:3944;" filled="f" stroked="f">
                  <v:textbox inset="0,0,0,0">
                    <w:txbxContent>
                      <w:p>
                        <w:pPr>
                          <w:spacing w:before="0" w:after="160" w:line="259" w:lineRule="auto"/>
                          <w:ind w:left="0" w:firstLine="0"/>
                          <w:jc w:val="left"/>
                        </w:pPr>
                        <w:r>
                          <w:rPr>
                            <w:rFonts w:cs="Times New Roman" w:hAnsi="Times New Roman" w:eastAsia="Times New Roman" w:ascii="Times New Roman"/>
                            <w:w w:val="90"/>
                            <w:sz w:val="20"/>
                          </w:rPr>
                          <w:t xml:space="preserve">Step</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3:</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Turn</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on</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cale</w:t>
                        </w:r>
                        <w:r>
                          <w:rPr>
                            <w:rFonts w:cs="Times New Roman" w:hAnsi="Times New Roman" w:eastAsia="Times New Roman" w:ascii="Times New Roman"/>
                            <w:spacing w:val="-6"/>
                            <w:w w:val="90"/>
                            <w:sz w:val="20"/>
                          </w:rPr>
                          <w:t xml:space="preserve"> </w:t>
                        </w:r>
                        <w:r>
                          <w:rPr>
                            <w:rFonts w:cs="Times New Roman" w:hAnsi="Times New Roman" w:eastAsia="Times New Roman" w:ascii="Times New Roman"/>
                            <w:w w:val="90"/>
                            <w:sz w:val="20"/>
                          </w:rPr>
                          <w:t xml:space="preserve">and</w:t>
                        </w:r>
                        <w:r>
                          <w:rPr>
                            <w:rFonts w:cs="Times New Roman" w:hAnsi="Times New Roman" w:eastAsia="Times New Roman" w:ascii="Times New Roman"/>
                            <w:spacing w:val="-6"/>
                            <w:w w:val="90"/>
                            <w:sz w:val="20"/>
                          </w:rPr>
                          <w:t xml:space="preserve"> </w:t>
                        </w:r>
                        <w:r>
                          <w:rPr>
                            <w:rFonts w:cs="Times New Roman" w:hAnsi="Times New Roman" w:eastAsia="Times New Roman" w:ascii="Times New Roman"/>
                            <w:w w:val="90"/>
                            <w:sz w:val="20"/>
                          </w:rPr>
                          <w:t xml:space="preserve">ensure</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the</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scale</w:t>
                        </w:r>
                        <w:r>
                          <w:rPr>
                            <w:rFonts w:cs="Times New Roman" w:hAnsi="Times New Roman" w:eastAsia="Times New Roman" w:ascii="Times New Roman"/>
                            <w:spacing w:val="-6"/>
                            <w:w w:val="90"/>
                            <w:sz w:val="20"/>
                          </w:rPr>
                          <w:t xml:space="preserve"> </w:t>
                        </w:r>
                        <w:r>
                          <w:rPr>
                            <w:rFonts w:cs="Times New Roman" w:hAnsi="Times New Roman" w:eastAsia="Times New Roman" w:ascii="Times New Roman"/>
                            <w:w w:val="90"/>
                            <w:sz w:val="20"/>
                          </w:rPr>
                          <w:t xml:space="preserve">is</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level.</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In</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th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1</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gal</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container</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measure</w:t>
                        </w:r>
                        <w:r>
                          <w:rPr>
                            <w:rFonts w:cs="Times New Roman" w:hAnsi="Times New Roman" w:eastAsia="Times New Roman" w:ascii="Times New Roman"/>
                            <w:spacing w:val="-6"/>
                            <w:w w:val="90"/>
                            <w:sz w:val="20"/>
                          </w:rPr>
                          <w:t xml:space="preserve"> </w:t>
                        </w:r>
                        <w:r>
                          <w:rPr>
                            <w:rFonts w:cs="Times New Roman" w:hAnsi="Times New Roman" w:eastAsia="Times New Roman" w:ascii="Times New Roman"/>
                            <w:w w:val="90"/>
                            <w:sz w:val="20"/>
                          </w:rPr>
                          <w:t xml:space="preserve">0.3M</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of</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NaCl</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17.5</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g</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per</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L</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of</w:t>
                        </w:r>
                        <w:r>
                          <w:rPr>
                            <w:rFonts w:cs="Times New Roman" w:hAnsi="Times New Roman" w:eastAsia="Times New Roman" w:ascii="Times New Roman"/>
                            <w:spacing w:val="-4"/>
                            <w:w w:val="90"/>
                            <w:sz w:val="20"/>
                          </w:rPr>
                          <w:t xml:space="preserve"> </w:t>
                        </w:r>
                      </w:p>
                    </w:txbxContent>
                  </v:textbox>
                </v:rect>
                <v:rect id="Rectangle 47222" style="position:absolute;width:4233;height:1576;left:3049;top:5407;" filled="f" stroked="f">
                  <v:textbox inset="0,0,0,0">
                    <w:txbxContent>
                      <w:p>
                        <w:pPr>
                          <w:spacing w:before="0" w:after="160" w:line="259" w:lineRule="auto"/>
                          <w:ind w:left="0" w:firstLine="0"/>
                          <w:jc w:val="left"/>
                        </w:pPr>
                        <w:r>
                          <w:rPr>
                            <w:rFonts w:cs="Times New Roman" w:hAnsi="Times New Roman" w:eastAsia="Times New Roman" w:ascii="Times New Roman"/>
                            <w:w w:val="89"/>
                            <w:sz w:val="20"/>
                          </w:rPr>
                          <w:t xml:space="preserve">water)</w:t>
                        </w:r>
                        <w:r>
                          <w:rPr>
                            <w:rFonts w:cs="Times New Roman" w:hAnsi="Times New Roman" w:eastAsia="Times New Roman" w:ascii="Times New Roman"/>
                            <w:spacing w:val="-3"/>
                            <w:w w:val="89"/>
                            <w:sz w:val="20"/>
                          </w:rPr>
                          <w:t xml:space="preserve"> </w:t>
                        </w:r>
                      </w:p>
                    </w:txbxContent>
                  </v:textbox>
                </v:rect>
                <v:rect id="Rectangle 47223" style="position:absolute;width:771;height:1533;left:5336;top:7372;" filled="f" stroked="f">
                  <v:textbox inset="0,0,0,0">
                    <w:txbxContent>
                      <w:p>
                        <w:pPr>
                          <w:spacing w:before="0" w:after="160" w:line="259" w:lineRule="auto"/>
                          <w:ind w:left="0" w:firstLine="0"/>
                          <w:jc w:val="left"/>
                        </w:pPr>
                        <w:r>
                          <w:rPr>
                            <w:rFonts w:cs="Times New Roman" w:hAnsi="Times New Roman" w:eastAsia="Times New Roman" w:ascii="Times New Roman"/>
                            <w:w w:val="59"/>
                            <w:sz w:val="20"/>
                          </w:rPr>
                          <w:t xml:space="preserve"></w:t>
                        </w:r>
                      </w:p>
                    </w:txbxContent>
                  </v:textbox>
                </v:rect>
                <v:rect id="Rectangle 47224" style="position:absolute;width:465;height:1579;left:5915;top:7329;"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54959" style="position:absolute;width:17550;height:1576;left:9639;top:7329;" filled="f" stroked="f">
                  <v:textbox inset="0,0,0,0">
                    <w:txbxContent>
                      <w:p>
                        <w:pPr>
                          <w:spacing w:before="0" w:after="160" w:line="259" w:lineRule="auto"/>
                          <w:ind w:left="0" w:firstLine="0"/>
                          <w:jc w:val="left"/>
                        </w:pPr>
                        <w:r>
                          <w:rPr>
                            <w:rFonts w:cs="Times New Roman" w:hAnsi="Times New Roman" w:eastAsia="Times New Roman" w:ascii="Times New Roman"/>
                            <w:spacing w:val="-2"/>
                            <w:w w:val="87"/>
                            <w:sz w:val="20"/>
                          </w:rPr>
                          <w:t xml:space="preserve"> </w:t>
                        </w:r>
                        <w:r>
                          <w:rPr>
                            <w:rFonts w:cs="Times New Roman" w:hAnsi="Times New Roman" w:eastAsia="Times New Roman" w:ascii="Times New Roman"/>
                            <w:w w:val="87"/>
                            <w:sz w:val="20"/>
                          </w:rPr>
                          <w:t xml:space="preserve">g</w:t>
                        </w:r>
                        <w:r>
                          <w:rPr>
                            <w:rFonts w:cs="Times New Roman" w:hAnsi="Times New Roman" w:eastAsia="Times New Roman" w:ascii="Times New Roman"/>
                            <w:spacing w:val="-6"/>
                            <w:w w:val="87"/>
                            <w:sz w:val="20"/>
                          </w:rPr>
                          <w:t xml:space="preserve"> </w:t>
                        </w:r>
                        <w:r>
                          <w:rPr>
                            <w:rFonts w:cs="Times New Roman" w:hAnsi="Times New Roman" w:eastAsia="Times New Roman" w:ascii="Times New Roman"/>
                            <w:w w:val="87"/>
                            <w:sz w:val="20"/>
                          </w:rPr>
                          <w:t xml:space="preserve">of</w:t>
                        </w:r>
                        <w:r>
                          <w:rPr>
                            <w:rFonts w:cs="Times New Roman" w:hAnsi="Times New Roman" w:eastAsia="Times New Roman" w:ascii="Times New Roman"/>
                            <w:spacing w:val="-2"/>
                            <w:w w:val="87"/>
                            <w:sz w:val="20"/>
                          </w:rPr>
                          <w:t xml:space="preserve"> </w:t>
                        </w:r>
                        <w:r>
                          <w:rPr>
                            <w:rFonts w:cs="Times New Roman" w:hAnsi="Times New Roman" w:eastAsia="Times New Roman" w:ascii="Times New Roman"/>
                            <w:w w:val="87"/>
                            <w:sz w:val="20"/>
                          </w:rPr>
                          <w:t xml:space="preserve">sodium</w:t>
                        </w:r>
                        <w:r>
                          <w:rPr>
                            <w:rFonts w:cs="Times New Roman" w:hAnsi="Times New Roman" w:eastAsia="Times New Roman" w:ascii="Times New Roman"/>
                            <w:spacing w:val="-3"/>
                            <w:w w:val="87"/>
                            <w:sz w:val="20"/>
                          </w:rPr>
                          <w:t xml:space="preserve"> </w:t>
                        </w:r>
                        <w:r>
                          <w:rPr>
                            <w:rFonts w:cs="Times New Roman" w:hAnsi="Times New Roman" w:eastAsia="Times New Roman" w:ascii="Times New Roman"/>
                            <w:w w:val="87"/>
                            <w:sz w:val="20"/>
                          </w:rPr>
                          <w:t xml:space="preserve">chloride</w:t>
                        </w:r>
                        <w:r>
                          <w:rPr>
                            <w:rFonts w:cs="Times New Roman" w:hAnsi="Times New Roman" w:eastAsia="Times New Roman" w:ascii="Times New Roman"/>
                            <w:spacing w:val="-4"/>
                            <w:w w:val="87"/>
                            <w:sz w:val="20"/>
                          </w:rPr>
                          <w:t xml:space="preserve"> </w:t>
                        </w:r>
                        <w:r>
                          <w:rPr>
                            <w:rFonts w:cs="Times New Roman" w:hAnsi="Times New Roman" w:eastAsia="Times New Roman" w:ascii="Times New Roman"/>
                            <w:w w:val="87"/>
                            <w:sz w:val="20"/>
                          </w:rPr>
                          <w:t xml:space="preserve">(NaCl)</w:t>
                        </w:r>
                        <w:r>
                          <w:rPr>
                            <w:rFonts w:cs="Times New Roman" w:hAnsi="Times New Roman" w:eastAsia="Times New Roman" w:ascii="Times New Roman"/>
                            <w:spacing w:val="-1"/>
                            <w:w w:val="87"/>
                            <w:sz w:val="20"/>
                          </w:rPr>
                          <w:t xml:space="preserve"> </w:t>
                        </w:r>
                      </w:p>
                    </w:txbxContent>
                  </v:textbox>
                </v:rect>
                <v:rect id="Rectangle 454958" style="position:absolute;width:2681;height:1576;left:7623;top:7329;" filled="f" stroked="f">
                  <v:textbox inset="0,0,0,0">
                    <w:txbxContent>
                      <w:p>
                        <w:pPr>
                          <w:spacing w:before="0" w:after="160" w:line="259" w:lineRule="auto"/>
                          <w:ind w:left="0" w:firstLine="0"/>
                          <w:jc w:val="left"/>
                        </w:pPr>
                        <w:r>
                          <w:rPr>
                            <w:rFonts w:cs="Times New Roman" w:hAnsi="Times New Roman" w:eastAsia="Times New Roman" w:ascii="Times New Roman"/>
                            <w:w w:val="91"/>
                            <w:sz w:val="20"/>
                          </w:rPr>
                          <w:t xml:space="preserve">17.5</w:t>
                        </w:r>
                      </w:p>
                    </w:txbxContent>
                  </v:textbox>
                </v:rect>
                <v:rect id="Rectangle 47226" style="position:absolute;width:771;height:1533;left:5336;top:9309;" filled="f" stroked="f">
                  <v:textbox inset="0,0,0,0">
                    <w:txbxContent>
                      <w:p>
                        <w:pPr>
                          <w:spacing w:before="0" w:after="160" w:line="259" w:lineRule="auto"/>
                          <w:ind w:left="0" w:firstLine="0"/>
                          <w:jc w:val="left"/>
                        </w:pPr>
                        <w:r>
                          <w:rPr>
                            <w:rFonts w:cs="Times New Roman" w:hAnsi="Times New Roman" w:eastAsia="Times New Roman" w:ascii="Times New Roman"/>
                            <w:w w:val="59"/>
                            <w:sz w:val="20"/>
                          </w:rPr>
                          <w:t xml:space="preserve"></w:t>
                        </w:r>
                      </w:p>
                    </w:txbxContent>
                  </v:textbox>
                </v:rect>
                <v:rect id="Rectangle 47227" style="position:absolute;width:465;height:1579;left:5915;top:9265;"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54964" style="position:absolute;width:10306;height:1576;left:8199;top:9265;" filled="f" stroked="f">
                  <v:textbox inset="0,0,0,0">
                    <w:txbxContent>
                      <w:p>
                        <w:pPr>
                          <w:spacing w:before="0" w:after="160" w:line="259" w:lineRule="auto"/>
                          <w:ind w:left="0" w:firstLine="0"/>
                          <w:jc w:val="left"/>
                        </w:pPr>
                        <w:r>
                          <w:rPr>
                            <w:rFonts w:cs="Times New Roman" w:hAnsi="Times New Roman" w:eastAsia="Times New Roman" w:ascii="Times New Roman"/>
                            <w:spacing w:val="-4"/>
                            <w:w w:val="85"/>
                            <w:sz w:val="20"/>
                          </w:rPr>
                          <w:t xml:space="preserve"> </w:t>
                        </w:r>
                        <w:r>
                          <w:rPr>
                            <w:rFonts w:cs="Times New Roman" w:hAnsi="Times New Roman" w:eastAsia="Times New Roman" w:ascii="Times New Roman"/>
                            <w:w w:val="85"/>
                            <w:sz w:val="20"/>
                          </w:rPr>
                          <w:t xml:space="preserve">L</w:t>
                        </w:r>
                        <w:r>
                          <w:rPr>
                            <w:rFonts w:cs="Times New Roman" w:hAnsi="Times New Roman" w:eastAsia="Times New Roman" w:ascii="Times New Roman"/>
                            <w:spacing w:val="-4"/>
                            <w:w w:val="85"/>
                            <w:sz w:val="20"/>
                          </w:rPr>
                          <w:t xml:space="preserve"> </w:t>
                        </w:r>
                        <w:r>
                          <w:rPr>
                            <w:rFonts w:cs="Times New Roman" w:hAnsi="Times New Roman" w:eastAsia="Times New Roman" w:ascii="Times New Roman"/>
                            <w:w w:val="85"/>
                            <w:sz w:val="20"/>
                          </w:rPr>
                          <w:t xml:space="preserve">distilled</w:t>
                        </w:r>
                        <w:r>
                          <w:rPr>
                            <w:rFonts w:cs="Times New Roman" w:hAnsi="Times New Roman" w:eastAsia="Times New Roman" w:ascii="Times New Roman"/>
                            <w:spacing w:val="-4"/>
                            <w:w w:val="85"/>
                            <w:sz w:val="20"/>
                          </w:rPr>
                          <w:t xml:space="preserve"> </w:t>
                        </w:r>
                        <w:r>
                          <w:rPr>
                            <w:rFonts w:cs="Times New Roman" w:hAnsi="Times New Roman" w:eastAsia="Times New Roman" w:ascii="Times New Roman"/>
                            <w:w w:val="85"/>
                            <w:sz w:val="20"/>
                          </w:rPr>
                          <w:t xml:space="preserve">water</w:t>
                        </w:r>
                        <w:r>
                          <w:rPr>
                            <w:rFonts w:cs="Times New Roman" w:hAnsi="Times New Roman" w:eastAsia="Times New Roman" w:ascii="Times New Roman"/>
                            <w:spacing w:val="-1"/>
                            <w:w w:val="85"/>
                            <w:sz w:val="20"/>
                          </w:rPr>
                          <w:t xml:space="preserve"> </w:t>
                        </w:r>
                      </w:p>
                    </w:txbxContent>
                  </v:textbox>
                </v:rect>
                <v:rect id="Rectangle 454961" style="position:absolute;width:766;height:1576;left:7623;top:9265;" filled="f" stroked="f">
                  <v:textbox inset="0,0,0,0">
                    <w:txbxContent>
                      <w:p>
                        <w:pPr>
                          <w:spacing w:before="0" w:after="160" w:line="259" w:lineRule="auto"/>
                          <w:ind w:left="0" w:firstLine="0"/>
                          <w:jc w:val="left"/>
                        </w:pPr>
                        <w:r>
                          <w:rPr>
                            <w:rFonts w:cs="Times New Roman" w:hAnsi="Times New Roman" w:eastAsia="Times New Roman" w:ascii="Times New Roman"/>
                            <w:w w:val="91"/>
                            <w:sz w:val="20"/>
                          </w:rPr>
                          <w:t xml:space="preserve">1</w:t>
                        </w:r>
                      </w:p>
                    </w:txbxContent>
                  </v:textbox>
                </v:rect>
                <v:rect id="Rectangle 47229" style="position:absolute;width:37929;height:1576;left:3049;top:11095;" filled="f" stroked="f">
                  <v:textbox inset="0,0,0,0">
                    <w:txbxContent>
                      <w:p>
                        <w:pPr>
                          <w:spacing w:before="0" w:after="160" w:line="259" w:lineRule="auto"/>
                          <w:ind w:left="0" w:firstLine="0"/>
                          <w:jc w:val="left"/>
                        </w:pPr>
                        <w:r>
                          <w:rPr>
                            <w:rFonts w:cs="Times New Roman" w:hAnsi="Times New Roman" w:eastAsia="Times New Roman" w:ascii="Times New Roman"/>
                            <w:w w:val="90"/>
                            <w:sz w:val="20"/>
                          </w:rPr>
                          <w:t xml:space="preserve">Step</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4:</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aturat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the</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assembly</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with</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odium</w:t>
                        </w:r>
                        <w:r>
                          <w:rPr>
                            <w:rFonts w:cs="Times New Roman" w:hAnsi="Times New Roman" w:eastAsia="Times New Roman" w:ascii="Times New Roman"/>
                            <w:spacing w:val="-3"/>
                            <w:w w:val="90"/>
                            <w:sz w:val="20"/>
                          </w:rPr>
                          <w:t xml:space="preserve"> </w:t>
                        </w:r>
                        <w:r>
                          <w:rPr>
                            <w:rFonts w:cs="Times New Roman" w:hAnsi="Times New Roman" w:eastAsia="Times New Roman" w:ascii="Times New Roman"/>
                            <w:w w:val="90"/>
                            <w:sz w:val="20"/>
                          </w:rPr>
                          <w:t xml:space="preserve">Chlorid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olution. </w:t>
                        </w:r>
                      </w:p>
                    </w:txbxContent>
                  </v:textbox>
                </v:rect>
                <v:rect id="Rectangle 47230" style="position:absolute;width:71745;height:1576;left:3049;top:12924;" filled="f" stroked="f">
                  <v:textbox inset="0,0,0,0">
                    <w:txbxContent>
                      <w:p>
                        <w:pPr>
                          <w:spacing w:before="0" w:after="160" w:line="259" w:lineRule="auto"/>
                          <w:ind w:left="0" w:firstLine="0"/>
                          <w:jc w:val="left"/>
                        </w:pPr>
                        <w:r>
                          <w:rPr>
                            <w:rFonts w:cs="Times New Roman" w:hAnsi="Times New Roman" w:eastAsia="Times New Roman" w:ascii="Times New Roman"/>
                            <w:w w:val="89"/>
                            <w:sz w:val="20"/>
                          </w:rPr>
                          <w:t xml:space="preserve">Step</w:t>
                        </w:r>
                        <w:r>
                          <w:rPr>
                            <w:rFonts w:cs="Times New Roman" w:hAnsi="Times New Roman" w:eastAsia="Times New Roman" w:ascii="Times New Roman"/>
                            <w:spacing w:val="-2"/>
                            <w:w w:val="89"/>
                            <w:sz w:val="20"/>
                          </w:rPr>
                          <w:t xml:space="preserve"> </w:t>
                        </w:r>
                        <w:r>
                          <w:rPr>
                            <w:rFonts w:cs="Times New Roman" w:hAnsi="Times New Roman" w:eastAsia="Times New Roman" w:ascii="Times New Roman"/>
                            <w:w w:val="89"/>
                            <w:sz w:val="20"/>
                          </w:rPr>
                          <w:t xml:space="preserve">5:</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Connect</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the</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resistor</w:t>
                        </w:r>
                        <w:r>
                          <w:rPr>
                            <w:rFonts w:cs="Times New Roman" w:hAnsi="Times New Roman" w:eastAsia="Times New Roman" w:ascii="Times New Roman"/>
                            <w:spacing w:val="-3"/>
                            <w:w w:val="89"/>
                            <w:sz w:val="20"/>
                          </w:rPr>
                          <w:t xml:space="preserve"> </w:t>
                        </w:r>
                        <w:r>
                          <w:rPr>
                            <w:rFonts w:cs="Times New Roman" w:hAnsi="Times New Roman" w:eastAsia="Times New Roman" w:ascii="Times New Roman"/>
                            <w:w w:val="89"/>
                            <w:sz w:val="20"/>
                          </w:rPr>
                          <w:t xml:space="preserve">to</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the</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terminal</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block.</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Connect</w:t>
                        </w:r>
                        <w:r>
                          <w:rPr>
                            <w:rFonts w:cs="Times New Roman" w:hAnsi="Times New Roman" w:eastAsia="Times New Roman" w:ascii="Times New Roman"/>
                            <w:spacing w:val="-6"/>
                            <w:w w:val="89"/>
                            <w:sz w:val="20"/>
                          </w:rPr>
                          <w:t xml:space="preserve"> </w:t>
                        </w:r>
                        <w:r>
                          <w:rPr>
                            <w:rFonts w:cs="Times New Roman" w:hAnsi="Times New Roman" w:eastAsia="Times New Roman" w:ascii="Times New Roman"/>
                            <w:w w:val="89"/>
                            <w:sz w:val="20"/>
                          </w:rPr>
                          <w:t xml:space="preserve">the</w:t>
                        </w:r>
                        <w:r>
                          <w:rPr>
                            <w:rFonts w:cs="Times New Roman" w:hAnsi="Times New Roman" w:eastAsia="Times New Roman" w:ascii="Times New Roman"/>
                            <w:spacing w:val="-2"/>
                            <w:w w:val="89"/>
                            <w:sz w:val="20"/>
                          </w:rPr>
                          <w:t xml:space="preserve"> </w:t>
                        </w:r>
                        <w:r>
                          <w:rPr>
                            <w:rFonts w:cs="Times New Roman" w:hAnsi="Times New Roman" w:eastAsia="Times New Roman" w:ascii="Times New Roman"/>
                            <w:w w:val="89"/>
                            <w:sz w:val="20"/>
                          </w:rPr>
                          <w:t xml:space="preserve">rebar</w:t>
                        </w:r>
                        <w:r>
                          <w:rPr>
                            <w:rFonts w:cs="Times New Roman" w:hAnsi="Times New Roman" w:eastAsia="Times New Roman" w:ascii="Times New Roman"/>
                            <w:spacing w:val="-3"/>
                            <w:w w:val="89"/>
                            <w:sz w:val="20"/>
                          </w:rPr>
                          <w:t xml:space="preserve"> </w:t>
                        </w:r>
                        <w:r>
                          <w:rPr>
                            <w:rFonts w:cs="Times New Roman" w:hAnsi="Times New Roman" w:eastAsia="Times New Roman" w:ascii="Times New Roman"/>
                            <w:w w:val="89"/>
                            <w:sz w:val="20"/>
                          </w:rPr>
                          <w:t xml:space="preserve">wire</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to</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the</w:t>
                        </w:r>
                        <w:r>
                          <w:rPr>
                            <w:rFonts w:cs="Times New Roman" w:hAnsi="Times New Roman" w:eastAsia="Times New Roman" w:ascii="Times New Roman"/>
                            <w:spacing w:val="-2"/>
                            <w:w w:val="89"/>
                            <w:sz w:val="20"/>
                          </w:rPr>
                          <w:t xml:space="preserve"> </w:t>
                        </w:r>
                        <w:r>
                          <w:rPr>
                            <w:rFonts w:cs="Times New Roman" w:hAnsi="Times New Roman" w:eastAsia="Times New Roman" w:ascii="Times New Roman"/>
                            <w:w w:val="89"/>
                            <w:sz w:val="20"/>
                          </w:rPr>
                          <w:t xml:space="preserve">terminal</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block</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The</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positive</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current</w:t>
                        </w:r>
                        <w:r>
                          <w:rPr>
                            <w:rFonts w:cs="Times New Roman" w:hAnsi="Times New Roman" w:eastAsia="Times New Roman" w:ascii="Times New Roman"/>
                            <w:spacing w:val="-4"/>
                            <w:w w:val="89"/>
                            <w:sz w:val="20"/>
                          </w:rPr>
                          <w:t xml:space="preserve"> </w:t>
                        </w:r>
                        <w:r>
                          <w:rPr>
                            <w:rFonts w:cs="Times New Roman" w:hAnsi="Times New Roman" w:eastAsia="Times New Roman" w:ascii="Times New Roman"/>
                            <w:w w:val="89"/>
                            <w:sz w:val="20"/>
                          </w:rPr>
                          <w:t xml:space="preserve">is</w:t>
                        </w:r>
                        <w:r>
                          <w:rPr>
                            <w:rFonts w:cs="Times New Roman" w:hAnsi="Times New Roman" w:eastAsia="Times New Roman" w:ascii="Times New Roman"/>
                            <w:spacing w:val="-4"/>
                            <w:w w:val="89"/>
                            <w:sz w:val="20"/>
                          </w:rPr>
                          <w:t xml:space="preserve"> </w:t>
                        </w:r>
                      </w:p>
                    </w:txbxContent>
                  </v:textbox>
                </v:rect>
                <v:rect id="Rectangle 47231" style="position:absolute;width:58776;height:1576;left:3049;top:14388;" filled="f" stroked="f">
                  <v:textbox inset="0,0,0,0">
                    <w:txbxContent>
                      <w:p>
                        <w:pPr>
                          <w:spacing w:before="0" w:after="160" w:line="259" w:lineRule="auto"/>
                          <w:ind w:left="0" w:firstLine="0"/>
                          <w:jc w:val="left"/>
                        </w:pPr>
                        <w:r>
                          <w:rPr>
                            <w:rFonts w:cs="Times New Roman" w:hAnsi="Times New Roman" w:eastAsia="Times New Roman" w:ascii="Times New Roman"/>
                            <w:w w:val="91"/>
                            <w:sz w:val="20"/>
                          </w:rPr>
                          <w:t xml:space="preserve">connected</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o</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resistor</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wir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negative</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pol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is</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connected</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o</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h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stainless</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steel</w:t>
                        </w:r>
                        <w:r>
                          <w:rPr>
                            <w:rFonts w:cs="Times New Roman" w:hAnsi="Times New Roman" w:eastAsia="Times New Roman" w:ascii="Times New Roman"/>
                            <w:spacing w:val="-3"/>
                            <w:w w:val="91"/>
                            <w:sz w:val="20"/>
                          </w:rPr>
                          <w:t xml:space="preserve"> </w:t>
                        </w:r>
                        <w:r>
                          <w:rPr>
                            <w:rFonts w:cs="Times New Roman" w:hAnsi="Times New Roman" w:eastAsia="Times New Roman" w:ascii="Times New Roman"/>
                            <w:w w:val="91"/>
                            <w:sz w:val="20"/>
                          </w:rPr>
                          <w:t xml:space="preserve">mesh wire.</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spacing w:val="-4"/>
                            <w:w w:val="91"/>
                            <w:sz w:val="20"/>
                          </w:rPr>
                          <w:t xml:space="preserve"> </w:t>
                        </w:r>
                      </w:p>
                    </w:txbxContent>
                  </v:textbox>
                </v:rect>
                <v:rect id="Rectangle 47232" style="position:absolute;width:383;height:1576;left:3049;top:16233;"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7233" style="position:absolute;width:383;height:1576;left:31378;top:34469;"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7234" style="position:absolute;width:383;height:1576;left:54203;top:43846;"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7235" style="position:absolute;width:1223;height:1576;left:6022;top:45782;" filled="f" stroked="f">
                  <v:textbox inset="0,0,0,0">
                    <w:txbxContent>
                      <w:p>
                        <w:pPr>
                          <w:spacing w:before="0" w:after="160" w:line="259" w:lineRule="auto"/>
                          <w:ind w:left="0" w:firstLine="0"/>
                          <w:jc w:val="left"/>
                        </w:pPr>
                        <w:r>
                          <w:rPr>
                            <w:rFonts w:cs="Times New Roman" w:hAnsi="Times New Roman" w:eastAsia="Times New Roman" w:ascii="Times New Roman"/>
                            <w:w w:val="93"/>
                            <w:sz w:val="20"/>
                          </w:rPr>
                          <w:t xml:space="preserve">a)</w:t>
                        </w:r>
                      </w:p>
                    </w:txbxContent>
                  </v:textbox>
                </v:rect>
                <v:rect id="Rectangle 47236" style="position:absolute;width:465;height:1579;left:6952;top:45782;"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7237" style="position:absolute;width:29967;height:1576;left:8309;top:45782;" filled="f" stroked="f">
                  <v:textbox inset="0,0,0,0">
                    <w:txbxContent>
                      <w:p>
                        <w:pPr>
                          <w:spacing w:before="0" w:after="160" w:line="259" w:lineRule="auto"/>
                          <w:ind w:left="0" w:firstLine="0"/>
                          <w:jc w:val="left"/>
                        </w:pPr>
                        <w:r>
                          <w:rPr>
                            <w:rFonts w:cs="Times New Roman" w:hAnsi="Times New Roman" w:eastAsia="Times New Roman" w:ascii="Times New Roman"/>
                            <w:w w:val="90"/>
                            <w:sz w:val="20"/>
                          </w:rPr>
                          <w:t xml:space="preserve">Connection</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of</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resistor</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and</w:t>
                        </w:r>
                        <w:r>
                          <w:rPr>
                            <w:rFonts w:cs="Times New Roman" w:hAnsi="Times New Roman" w:eastAsia="Times New Roman" w:ascii="Times New Roman"/>
                            <w:spacing w:val="-2"/>
                            <w:w w:val="90"/>
                            <w:sz w:val="20"/>
                          </w:rPr>
                          <w:t xml:space="preserve"> </w:t>
                        </w:r>
                        <w:r>
                          <w:rPr>
                            <w:rFonts w:cs="Times New Roman" w:hAnsi="Times New Roman" w:eastAsia="Times New Roman" w:ascii="Times New Roman"/>
                            <w:w w:val="90"/>
                            <w:sz w:val="20"/>
                          </w:rPr>
                          <w:t xml:space="preserve">stainless</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steel</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wire</w:t>
                        </w:r>
                        <w:r>
                          <w:rPr>
                            <w:rFonts w:cs="Times New Roman" w:hAnsi="Times New Roman" w:eastAsia="Times New Roman" w:ascii="Times New Roman"/>
                            <w:spacing w:val="-4"/>
                            <w:w w:val="90"/>
                            <w:sz w:val="20"/>
                          </w:rPr>
                          <w:t xml:space="preserve"> </w:t>
                        </w:r>
                        <w:r>
                          <w:rPr>
                            <w:rFonts w:cs="Times New Roman" w:hAnsi="Times New Roman" w:eastAsia="Times New Roman" w:ascii="Times New Roman"/>
                            <w:w w:val="90"/>
                            <w:sz w:val="20"/>
                          </w:rPr>
                          <w:t xml:space="preserve">in</w:t>
                        </w:r>
                        <w:r>
                          <w:rPr>
                            <w:rFonts w:cs="Times New Roman" w:hAnsi="Times New Roman" w:eastAsia="Times New Roman" w:ascii="Times New Roman"/>
                            <w:spacing w:val="-4"/>
                            <w:w w:val="90"/>
                            <w:sz w:val="20"/>
                          </w:rPr>
                          <w:t xml:space="preserve"> </w:t>
                        </w:r>
                      </w:p>
                    </w:txbxContent>
                  </v:textbox>
                </v:rect>
                <v:rect id="Rectangle 47238" style="position:absolute;width:30429;height:1576;left:8309;top:47230;" filled="f" stroked="f">
                  <v:textbox inset="0,0,0,0">
                    <w:txbxContent>
                      <w:p>
                        <w:pPr>
                          <w:spacing w:before="0" w:after="160" w:line="259" w:lineRule="auto"/>
                          <w:ind w:left="0" w:firstLine="0"/>
                          <w:jc w:val="left"/>
                        </w:pPr>
                        <w:r>
                          <w:rPr>
                            <w:rFonts w:cs="Times New Roman" w:hAnsi="Times New Roman" w:eastAsia="Times New Roman" w:ascii="Times New Roman"/>
                            <w:w w:val="88"/>
                            <w:sz w:val="20"/>
                          </w:rPr>
                          <w:t xml:space="preserve">terminal</w:t>
                        </w:r>
                        <w:r>
                          <w:rPr>
                            <w:rFonts w:cs="Times New Roman" w:hAnsi="Times New Roman" w:eastAsia="Times New Roman" w:ascii="Times New Roman"/>
                            <w:spacing w:val="-4"/>
                            <w:w w:val="88"/>
                            <w:sz w:val="20"/>
                          </w:rPr>
                          <w:t xml:space="preserve"> </w:t>
                        </w:r>
                        <w:r>
                          <w:rPr>
                            <w:rFonts w:cs="Times New Roman" w:hAnsi="Times New Roman" w:eastAsia="Times New Roman" w:ascii="Times New Roman"/>
                            <w:w w:val="88"/>
                            <w:sz w:val="20"/>
                          </w:rPr>
                          <w:t xml:space="preserve">block.</w:t>
                        </w:r>
                        <w:r>
                          <w:rPr>
                            <w:rFonts w:cs="Times New Roman" w:hAnsi="Times New Roman" w:eastAsia="Times New Roman" w:ascii="Times New Roman"/>
                            <w:spacing w:val="-4"/>
                            <w:w w:val="88"/>
                            <w:sz w:val="20"/>
                          </w:rPr>
                          <w:t xml:space="preserve"> </w:t>
                        </w:r>
                        <w:r>
                          <w:rPr>
                            <w:rFonts w:cs="Times New Roman" w:hAnsi="Times New Roman" w:eastAsia="Times New Roman" w:ascii="Times New Roman"/>
                            <w:w w:val="88"/>
                            <w:sz w:val="20"/>
                          </w:rPr>
                          <w:t xml:space="preserve">Also</w:t>
                        </w:r>
                        <w:r>
                          <w:rPr>
                            <w:rFonts w:cs="Times New Roman" w:hAnsi="Times New Roman" w:eastAsia="Times New Roman" w:ascii="Times New Roman"/>
                            <w:spacing w:val="-4"/>
                            <w:w w:val="88"/>
                            <w:sz w:val="20"/>
                          </w:rPr>
                          <w:t xml:space="preserve"> </w:t>
                        </w:r>
                        <w:r>
                          <w:rPr>
                            <w:rFonts w:cs="Times New Roman" w:hAnsi="Times New Roman" w:eastAsia="Times New Roman" w:ascii="Times New Roman"/>
                            <w:w w:val="88"/>
                            <w:sz w:val="20"/>
                          </w:rPr>
                          <w:t xml:space="preserve">shown</w:t>
                        </w:r>
                        <w:r>
                          <w:rPr>
                            <w:rFonts w:cs="Times New Roman" w:hAnsi="Times New Roman" w:eastAsia="Times New Roman" w:ascii="Times New Roman"/>
                            <w:spacing w:val="-4"/>
                            <w:w w:val="88"/>
                            <w:sz w:val="20"/>
                          </w:rPr>
                          <w:t xml:space="preserve"> </w:t>
                        </w:r>
                        <w:r>
                          <w:rPr>
                            <w:rFonts w:cs="Times New Roman" w:hAnsi="Times New Roman" w:eastAsia="Times New Roman" w:ascii="Times New Roman"/>
                            <w:w w:val="88"/>
                            <w:sz w:val="20"/>
                          </w:rPr>
                          <w:t xml:space="preserve">connection</w:t>
                        </w:r>
                        <w:r>
                          <w:rPr>
                            <w:rFonts w:cs="Times New Roman" w:hAnsi="Times New Roman" w:eastAsia="Times New Roman" w:ascii="Times New Roman"/>
                            <w:spacing w:val="-2"/>
                            <w:w w:val="88"/>
                            <w:sz w:val="20"/>
                          </w:rPr>
                          <w:t xml:space="preserve"> </w:t>
                        </w:r>
                        <w:r>
                          <w:rPr>
                            <w:rFonts w:cs="Times New Roman" w:hAnsi="Times New Roman" w:eastAsia="Times New Roman" w:ascii="Times New Roman"/>
                            <w:w w:val="88"/>
                            <w:sz w:val="20"/>
                          </w:rPr>
                          <w:t xml:space="preserve">to</w:t>
                        </w:r>
                        <w:r>
                          <w:rPr>
                            <w:rFonts w:cs="Times New Roman" w:hAnsi="Times New Roman" w:eastAsia="Times New Roman" w:ascii="Times New Roman"/>
                            <w:spacing w:val="-2"/>
                            <w:w w:val="88"/>
                            <w:sz w:val="20"/>
                          </w:rPr>
                          <w:t xml:space="preserve"> </w:t>
                        </w:r>
                        <w:r>
                          <w:rPr>
                            <w:rFonts w:cs="Times New Roman" w:hAnsi="Times New Roman" w:eastAsia="Times New Roman" w:ascii="Times New Roman"/>
                            <w:w w:val="88"/>
                            <w:sz w:val="20"/>
                          </w:rPr>
                          <w:t xml:space="preserve">positive</w:t>
                        </w:r>
                        <w:r>
                          <w:rPr>
                            <w:rFonts w:cs="Times New Roman" w:hAnsi="Times New Roman" w:eastAsia="Times New Roman" w:ascii="Times New Roman"/>
                            <w:spacing w:val="-6"/>
                            <w:w w:val="88"/>
                            <w:sz w:val="20"/>
                          </w:rPr>
                          <w:t xml:space="preserve"> </w:t>
                        </w:r>
                      </w:p>
                    </w:txbxContent>
                  </v:textbox>
                </v:rect>
                <v:rect id="Rectangle 47239" style="position:absolute;width:2987;height:1576;left:8309;top:48694;" filled="f" stroked="f">
                  <v:textbox inset="0,0,0,0">
                    <w:txbxContent>
                      <w:p>
                        <w:pPr>
                          <w:spacing w:before="0" w:after="160" w:line="259" w:lineRule="auto"/>
                          <w:ind w:left="0" w:firstLine="0"/>
                          <w:jc w:val="left"/>
                        </w:pPr>
                        <w:r>
                          <w:rPr>
                            <w:rFonts w:cs="Times New Roman" w:hAnsi="Times New Roman" w:eastAsia="Times New Roman" w:ascii="Times New Roman"/>
                            <w:w w:val="90"/>
                            <w:sz w:val="20"/>
                          </w:rPr>
                          <w:t xml:space="preserve">pole</w:t>
                        </w:r>
                        <w:r>
                          <w:rPr>
                            <w:rFonts w:cs="Times New Roman" w:hAnsi="Times New Roman" w:eastAsia="Times New Roman" w:ascii="Times New Roman"/>
                            <w:spacing w:val="-4"/>
                            <w:w w:val="90"/>
                            <w:sz w:val="20"/>
                          </w:rPr>
                          <w:t xml:space="preserve"> </w:t>
                        </w:r>
                      </w:p>
                    </w:txbxContent>
                  </v:textbox>
                </v:rect>
                <v:rect id="Rectangle 47240" style="position:absolute;width:1223;height:1576;left:36166;top:45782;" filled="f" stroked="f">
                  <v:textbox inset="0,0,0,0">
                    <w:txbxContent>
                      <w:p>
                        <w:pPr>
                          <w:spacing w:before="0" w:after="160" w:line="259" w:lineRule="auto"/>
                          <w:ind w:left="0" w:firstLine="0"/>
                          <w:jc w:val="left"/>
                        </w:pPr>
                        <w:r>
                          <w:rPr>
                            <w:rFonts w:cs="Times New Roman" w:hAnsi="Times New Roman" w:eastAsia="Times New Roman" w:ascii="Times New Roman"/>
                            <w:w w:val="87"/>
                            <w:sz w:val="20"/>
                          </w:rPr>
                          <w:t xml:space="preserve">b)</w:t>
                        </w:r>
                      </w:p>
                    </w:txbxContent>
                  </v:textbox>
                </v:rect>
                <v:rect id="Rectangle 47241" style="position:absolute;width:465;height:1579;left:37096;top:45782;"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7242" style="position:absolute;width:21468;height:1576;left:38453;top:45782;" filled="f" stroked="f">
                  <v:textbox inset="0,0,0,0">
                    <w:txbxContent>
                      <w:p>
                        <w:pPr>
                          <w:spacing w:before="0" w:after="160" w:line="259" w:lineRule="auto"/>
                          <w:ind w:left="0" w:firstLine="0"/>
                          <w:jc w:val="left"/>
                        </w:pPr>
                        <w:r>
                          <w:rPr>
                            <w:rFonts w:cs="Times New Roman" w:hAnsi="Times New Roman" w:eastAsia="Times New Roman" w:ascii="Times New Roman"/>
                            <w:w w:val="91"/>
                            <w:sz w:val="20"/>
                          </w:rPr>
                          <w:t xml:space="preserve">Connect</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negativ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pole</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to</w:t>
                        </w:r>
                        <w:r>
                          <w:rPr>
                            <w:rFonts w:cs="Times New Roman" w:hAnsi="Times New Roman" w:eastAsia="Times New Roman" w:ascii="Times New Roman"/>
                            <w:spacing w:val="-2"/>
                            <w:w w:val="91"/>
                            <w:sz w:val="20"/>
                          </w:rPr>
                          <w:t xml:space="preserve"> </w:t>
                        </w:r>
                        <w:r>
                          <w:rPr>
                            <w:rFonts w:cs="Times New Roman" w:hAnsi="Times New Roman" w:eastAsia="Times New Roman" w:ascii="Times New Roman"/>
                            <w:w w:val="91"/>
                            <w:sz w:val="20"/>
                          </w:rPr>
                          <w:t xml:space="preserve">stainless</w:t>
                        </w:r>
                        <w:r>
                          <w:rPr>
                            <w:rFonts w:cs="Times New Roman" w:hAnsi="Times New Roman" w:eastAsia="Times New Roman" w:ascii="Times New Roman"/>
                            <w:spacing w:val="-4"/>
                            <w:w w:val="91"/>
                            <w:sz w:val="20"/>
                          </w:rPr>
                          <w:t xml:space="preserve"> </w:t>
                        </w:r>
                      </w:p>
                    </w:txbxContent>
                  </v:textbox>
                </v:rect>
                <v:rect id="Rectangle 47243" style="position:absolute;width:10002;height:1576;left:38453;top:47246;" filled="f" stroked="f">
                  <v:textbox inset="0,0,0,0">
                    <w:txbxContent>
                      <w:p>
                        <w:pPr>
                          <w:spacing w:before="0" w:after="160" w:line="259" w:lineRule="auto"/>
                          <w:ind w:left="0" w:firstLine="0"/>
                          <w:jc w:val="left"/>
                        </w:pPr>
                        <w:r>
                          <w:rPr>
                            <w:rFonts w:cs="Times New Roman" w:hAnsi="Times New Roman" w:eastAsia="Times New Roman" w:ascii="Times New Roman"/>
                            <w:w w:val="91"/>
                            <w:sz w:val="20"/>
                          </w:rPr>
                          <w:t xml:space="preserve">steel</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mesh</w:t>
                        </w:r>
                        <w:r>
                          <w:rPr>
                            <w:rFonts w:cs="Times New Roman" w:hAnsi="Times New Roman" w:eastAsia="Times New Roman" w:ascii="Times New Roman"/>
                            <w:spacing w:val="-4"/>
                            <w:w w:val="91"/>
                            <w:sz w:val="20"/>
                          </w:rPr>
                          <w:t xml:space="preserve"> </w:t>
                        </w:r>
                        <w:r>
                          <w:rPr>
                            <w:rFonts w:cs="Times New Roman" w:hAnsi="Times New Roman" w:eastAsia="Times New Roman" w:ascii="Times New Roman"/>
                            <w:w w:val="91"/>
                            <w:sz w:val="20"/>
                          </w:rPr>
                          <w:t xml:space="preserve">wire</w:t>
                        </w:r>
                        <w:r>
                          <w:rPr>
                            <w:rFonts w:cs="Times New Roman" w:hAnsi="Times New Roman" w:eastAsia="Times New Roman" w:ascii="Times New Roman"/>
                            <w:spacing w:val="-2"/>
                            <w:w w:val="91"/>
                            <w:sz w:val="20"/>
                          </w:rPr>
                          <w:t xml:space="preserve"> </w:t>
                        </w:r>
                      </w:p>
                    </w:txbxContent>
                  </v:textbox>
                </v:rect>
                <v:rect id="Rectangle 47244" style="position:absolute;width:23688;height:1576;left:19882;top:52887;" filled="f" stroked="f">
                  <v:textbox inset="0,0,0,0">
                    <w:txbxContent>
                      <w:p>
                        <w:pPr>
                          <w:spacing w:before="0" w:after="160" w:line="259" w:lineRule="auto"/>
                          <w:ind w:left="0" w:firstLine="0"/>
                          <w:jc w:val="left"/>
                        </w:pPr>
                        <w:r>
                          <w:rPr>
                            <w:rFonts w:cs="Times New Roman" w:hAnsi="Times New Roman" w:eastAsia="Times New Roman" w:ascii="Times New Roman"/>
                            <w:w w:val="98"/>
                            <w:sz w:val="20"/>
                          </w:rPr>
                          <w:t xml:space="preserve">Figure</w:t>
                        </w:r>
                        <w:r>
                          <w:rPr>
                            <w:rFonts w:cs="Times New Roman" w:hAnsi="Times New Roman" w:eastAsia="Times New Roman" w:ascii="Times New Roman"/>
                            <w:spacing w:val="-6"/>
                            <w:w w:val="98"/>
                            <w:sz w:val="20"/>
                          </w:rPr>
                          <w:t xml:space="preserve"> </w:t>
                        </w:r>
                        <w:r>
                          <w:rPr>
                            <w:rFonts w:cs="Times New Roman" w:hAnsi="Times New Roman" w:eastAsia="Times New Roman" w:ascii="Times New Roman"/>
                            <w:w w:val="98"/>
                            <w:sz w:val="20"/>
                          </w:rPr>
                          <w:t xml:space="preserve">1</w:t>
                        </w:r>
                        <w:r>
                          <w:rPr>
                            <w:rFonts w:cs="Times New Roman" w:hAnsi="Times New Roman" w:eastAsia="Times New Roman" w:ascii="Times New Roman"/>
                            <w:spacing w:val="-2"/>
                            <w:w w:val="98"/>
                            <w:sz w:val="20"/>
                          </w:rPr>
                          <w:t xml:space="preserve"> </w:t>
                        </w:r>
                        <w:r>
                          <w:rPr>
                            <w:rFonts w:cs="Times New Roman" w:hAnsi="Times New Roman" w:eastAsia="Times New Roman" w:ascii="Times New Roman"/>
                            <w:w w:val="98"/>
                            <w:sz w:val="20"/>
                          </w:rPr>
                          <w:t xml:space="preserve">Connections</w:t>
                        </w:r>
                        <w:r>
                          <w:rPr>
                            <w:rFonts w:cs="Times New Roman" w:hAnsi="Times New Roman" w:eastAsia="Times New Roman" w:ascii="Times New Roman"/>
                            <w:spacing w:val="-6"/>
                            <w:w w:val="98"/>
                            <w:sz w:val="20"/>
                          </w:rPr>
                          <w:t xml:space="preserve"> </w:t>
                        </w:r>
                        <w:r>
                          <w:rPr>
                            <w:rFonts w:cs="Times New Roman" w:hAnsi="Times New Roman" w:eastAsia="Times New Roman" w:ascii="Times New Roman"/>
                            <w:w w:val="98"/>
                            <w:sz w:val="20"/>
                          </w:rPr>
                          <w:t xml:space="preserve">for</w:t>
                        </w:r>
                        <w:r>
                          <w:rPr>
                            <w:rFonts w:cs="Times New Roman" w:hAnsi="Times New Roman" w:eastAsia="Times New Roman" w:ascii="Times New Roman"/>
                            <w:spacing w:val="-4"/>
                            <w:w w:val="98"/>
                            <w:sz w:val="20"/>
                          </w:rPr>
                          <w:t xml:space="preserve"> </w:t>
                        </w:r>
                        <w:r>
                          <w:rPr>
                            <w:rFonts w:cs="Times New Roman" w:hAnsi="Times New Roman" w:eastAsia="Times New Roman" w:ascii="Times New Roman"/>
                            <w:w w:val="98"/>
                            <w:sz w:val="20"/>
                          </w:rPr>
                          <w:t xml:space="preserve">test</w:t>
                        </w:r>
                        <w:r>
                          <w:rPr>
                            <w:rFonts w:cs="Times New Roman" w:hAnsi="Times New Roman" w:eastAsia="Times New Roman" w:ascii="Times New Roman"/>
                            <w:spacing w:val="-3"/>
                            <w:w w:val="98"/>
                            <w:sz w:val="20"/>
                          </w:rPr>
                          <w:t xml:space="preserve"> </w:t>
                        </w:r>
                        <w:r>
                          <w:rPr>
                            <w:rFonts w:cs="Times New Roman" w:hAnsi="Times New Roman" w:eastAsia="Times New Roman" w:ascii="Times New Roman"/>
                            <w:w w:val="98"/>
                            <w:sz w:val="20"/>
                          </w:rPr>
                          <w:t xml:space="preserve">setup</w:t>
                        </w:r>
                        <w:r>
                          <w:rPr>
                            <w:rFonts w:cs="Times New Roman" w:hAnsi="Times New Roman" w:eastAsia="Times New Roman" w:ascii="Times New Roman"/>
                            <w:spacing w:val="-4"/>
                            <w:w w:val="98"/>
                            <w:sz w:val="20"/>
                          </w:rPr>
                          <w:t xml:space="preserve"> </w:t>
                        </w:r>
                      </w:p>
                    </w:txbxContent>
                  </v:textbox>
                </v:rect>
                <v:rect id="Rectangle 47245" style="position:absolute;width:383;height:1576;left:3049;top:55113;"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7246" style="position:absolute;width:383;height:1576;left:46702;top:78640;" filled="f" stroked="f">
                  <v:textbox inset="0,0,0,0">
                    <w:txbxContent>
                      <w:p>
                        <w:pPr>
                          <w:spacing w:before="0" w:after="160" w:line="259" w:lineRule="auto"/>
                          <w:ind w:left="0" w:firstLine="0"/>
                          <w:jc w:val="left"/>
                        </w:pPr>
                        <w:r>
                          <w:rPr>
                            <w:rFonts w:cs="Times New Roman" w:hAnsi="Times New Roman" w:eastAsia="Times New Roman" w:ascii="Times New Roman"/>
                            <w:sz w:val="20"/>
                          </w:rPr>
                          <w:t xml:space="preserve"> </w:t>
                        </w:r>
                      </w:p>
                    </w:txbxContent>
                  </v:textbox>
                </v:rect>
                <v:rect id="Rectangle 47247" style="position:absolute;width:28238;height:1576;left:18174;top:82177;" filled="f" stroked="f">
                  <v:textbox inset="0,0,0,0">
                    <w:txbxContent>
                      <w:p>
                        <w:pPr>
                          <w:spacing w:before="0" w:after="160" w:line="259" w:lineRule="auto"/>
                          <w:ind w:left="0" w:firstLine="0"/>
                          <w:jc w:val="left"/>
                        </w:pPr>
                        <w:r>
                          <w:rPr>
                            <w:rFonts w:cs="Times New Roman" w:hAnsi="Times New Roman" w:eastAsia="Times New Roman" w:ascii="Times New Roman"/>
                            <w:w w:val="98"/>
                            <w:sz w:val="20"/>
                          </w:rPr>
                          <w:t xml:space="preserve">Figure</w:t>
                        </w:r>
                        <w:r>
                          <w:rPr>
                            <w:rFonts w:cs="Times New Roman" w:hAnsi="Times New Roman" w:eastAsia="Times New Roman" w:ascii="Times New Roman"/>
                            <w:spacing w:val="-6"/>
                            <w:w w:val="98"/>
                            <w:sz w:val="20"/>
                          </w:rPr>
                          <w:t xml:space="preserve"> </w:t>
                        </w:r>
                        <w:r>
                          <w:rPr>
                            <w:rFonts w:cs="Times New Roman" w:hAnsi="Times New Roman" w:eastAsia="Times New Roman" w:ascii="Times New Roman"/>
                            <w:w w:val="98"/>
                            <w:sz w:val="20"/>
                          </w:rPr>
                          <w:t xml:space="preserve">2</w:t>
                        </w:r>
                        <w:r>
                          <w:rPr>
                            <w:rFonts w:cs="Times New Roman" w:hAnsi="Times New Roman" w:eastAsia="Times New Roman" w:ascii="Times New Roman"/>
                            <w:spacing w:val="-2"/>
                            <w:w w:val="98"/>
                            <w:sz w:val="20"/>
                          </w:rPr>
                          <w:t xml:space="preserve"> </w:t>
                        </w:r>
                        <w:r>
                          <w:rPr>
                            <w:rFonts w:cs="Times New Roman" w:hAnsi="Times New Roman" w:eastAsia="Times New Roman" w:ascii="Times New Roman"/>
                            <w:w w:val="98"/>
                            <w:sz w:val="20"/>
                          </w:rPr>
                          <w:t xml:space="preserve">Final</w:t>
                        </w:r>
                        <w:r>
                          <w:rPr>
                            <w:rFonts w:cs="Times New Roman" w:hAnsi="Times New Roman" w:eastAsia="Times New Roman" w:ascii="Times New Roman"/>
                            <w:spacing w:val="-4"/>
                            <w:w w:val="98"/>
                            <w:sz w:val="20"/>
                          </w:rPr>
                          <w:t xml:space="preserve"> </w:t>
                        </w:r>
                        <w:r>
                          <w:rPr>
                            <w:rFonts w:cs="Times New Roman" w:hAnsi="Times New Roman" w:eastAsia="Times New Roman" w:ascii="Times New Roman"/>
                            <w:w w:val="98"/>
                            <w:sz w:val="20"/>
                          </w:rPr>
                          <w:t xml:space="preserve">accelerated</w:t>
                        </w:r>
                        <w:r>
                          <w:rPr>
                            <w:rFonts w:cs="Times New Roman" w:hAnsi="Times New Roman" w:eastAsia="Times New Roman" w:ascii="Times New Roman"/>
                            <w:spacing w:val="-2"/>
                            <w:w w:val="98"/>
                            <w:sz w:val="20"/>
                          </w:rPr>
                          <w:t xml:space="preserve"> </w:t>
                        </w:r>
                        <w:r>
                          <w:rPr>
                            <w:rFonts w:cs="Times New Roman" w:hAnsi="Times New Roman" w:eastAsia="Times New Roman" w:ascii="Times New Roman"/>
                            <w:w w:val="98"/>
                            <w:sz w:val="20"/>
                          </w:rPr>
                          <w:t xml:space="preserve">corrosion</w:t>
                        </w:r>
                        <w:r>
                          <w:rPr>
                            <w:rFonts w:cs="Times New Roman" w:hAnsi="Times New Roman" w:eastAsia="Times New Roman" w:ascii="Times New Roman"/>
                            <w:spacing w:val="-2"/>
                            <w:w w:val="98"/>
                            <w:sz w:val="20"/>
                          </w:rPr>
                          <w:t xml:space="preserve"> </w:t>
                        </w:r>
                        <w:r>
                          <w:rPr>
                            <w:rFonts w:cs="Times New Roman" w:hAnsi="Times New Roman" w:eastAsia="Times New Roman" w:ascii="Times New Roman"/>
                            <w:w w:val="98"/>
                            <w:sz w:val="20"/>
                          </w:rPr>
                          <w:t xml:space="preserve">setup</w:t>
                        </w:r>
                        <w:r>
                          <w:rPr>
                            <w:rFonts w:cs="Times New Roman" w:hAnsi="Times New Roman" w:eastAsia="Times New Roman" w:ascii="Times New Roman"/>
                            <w:spacing w:val="-6"/>
                            <w:w w:val="98"/>
                            <w:sz w:val="20"/>
                          </w:rPr>
                          <w:t xml:space="preserve"> </w:t>
                        </w:r>
                      </w:p>
                    </w:txbxContent>
                  </v:textbox>
                </v:rect>
                <v:shape id="Shape 475966" style="position:absolute;width:91;height:381;left:0;top:0;" coordsize="9148,38118" path="m0,0l9148,0l9148,38118l0,38118l0,0">
                  <v:stroke weight="0pt" endcap="flat" joinstyle="miter" miterlimit="10" on="false" color="#000000" opacity="0"/>
                  <v:fill on="true" color="#f0f0f0"/>
                </v:shape>
                <v:shape id="Shape 475967" style="position:absolute;width:57192;height:91;left:91;top:0;" coordsize="5719212,9148" path="m0,0l5719212,0l5719212,9148l0,9148l0,0">
                  <v:stroke weight="0pt" endcap="flat" joinstyle="miter" miterlimit="10" on="false" color="#000000" opacity="0"/>
                  <v:fill on="true" color="#f0f0f0"/>
                </v:shape>
                <v:shape id="Shape 475968" style="position:absolute;width:91;height:381;left:57283;top:0;" coordsize="9148,38118" path="m0,0l9148,0l9148,38118l0,38118l0,0">
                  <v:stroke weight="0pt" endcap="flat" joinstyle="miter" miterlimit="10" on="false" color="#000000" opacity="0"/>
                  <v:fill on="true" color="#a0a0a0"/>
                </v:shape>
                <v:shape id="Shape 475969" style="position:absolute;width:91;height:91;left:57283;top:0;" coordsize="9148,9148" path="m0,0l9148,0l9148,9148l0,9148l0,0">
                  <v:stroke weight="0pt" endcap="flat" joinstyle="miter" miterlimit="10" on="false" color="#000000" opacity="0"/>
                  <v:fill on="true" color="#f0f0f0"/>
                </v:shape>
                <v:shape id="Shape 475970" style="position:absolute;width:57192;height:91;left:45;top:91;" coordsize="5719211,9148" path="m0,0l5719211,0l5719211,9148l0,9148l0,0">
                  <v:stroke weight="0pt" endcap="flat" joinstyle="miter" miterlimit="10" on="false" color="#000000" opacity="0"/>
                  <v:fill on="true" color="#a0a0a0"/>
                </v:shape>
                <v:shape id="Shape 475971" style="position:absolute;width:91;height:91;left:57237;top:91;" coordsize="9148,9148" path="m0,0l9148,0l9148,9148l0,9148l0,0">
                  <v:stroke weight="0pt" endcap="flat" joinstyle="miter" miterlimit="10" on="false" color="#000000" opacity="0"/>
                  <v:fill on="true" color="#a0a0a0"/>
                </v:shape>
                <v:shape id="Shape 475972" style="position:absolute;width:57192;height:91;left:45;top:84332;" coordsize="5719211,9148" path="m0,0l5719211,0l5719211,9148l0,9148l0,0">
                  <v:stroke weight="0pt" endcap="flat" joinstyle="miter" miterlimit="10" on="false" color="#000000" opacity="0"/>
                  <v:fill on="true" color="#f0f0f0"/>
                </v:shape>
                <v:shape id="Shape 475973" style="position:absolute;width:91;height:91;left:57237;top:84332;" coordsize="9148,9148" path="m0,0l9148,0l9148,9148l0,9148l0,0">
                  <v:stroke weight="0pt" endcap="flat" joinstyle="miter" miterlimit="10" on="false" color="#000000" opacity="0"/>
                  <v:fill on="true" color="#f0f0f0"/>
                </v:shape>
                <v:shape id="Shape 475974" style="position:absolute;width:91;height:84149;left:45;top:182;" coordsize="9148,8414910" path="m0,0l9148,0l9148,8414910l0,8414910l0,0">
                  <v:stroke weight="0pt" endcap="flat" joinstyle="miter" miterlimit="10" on="false" color="#000000" opacity="0"/>
                  <v:fill on="true" color="#a0a0a0"/>
                </v:shape>
                <v:shape id="Shape 475975" style="position:absolute;width:91;height:84149;left:57237;top:182;" coordsize="9148,8414910" path="m0,0l9148,0l9148,8414910l0,8414910l0,0">
                  <v:stroke weight="0pt" endcap="flat" joinstyle="miter" miterlimit="10" on="false" color="#000000" opacity="0"/>
                  <v:fill on="true" color="#f0f0f0"/>
                </v:shape>
                <v:shape id="Shape 475976" style="position:absolute;width:91;height:84133;left:0;top:381;" coordsize="9148,8413384" path="m0,0l9148,0l9148,8413384l0,8413384l0,0">
                  <v:stroke weight="0pt" endcap="flat" joinstyle="miter" miterlimit="10" on="false" color="#000000" opacity="0"/>
                  <v:fill on="true" color="#f0f0f0"/>
                </v:shape>
                <v:shape id="Shape 475977" style="position:absolute;width:57283;height:91;left:0;top:84423;" coordsize="5728360,9148" path="m0,0l5728360,0l5728360,9148l0,9148l0,0">
                  <v:stroke weight="0pt" endcap="flat" joinstyle="miter" miterlimit="10" on="false" color="#000000" opacity="0"/>
                  <v:fill on="true" color="#a0a0a0"/>
                </v:shape>
                <v:shape id="Shape 475978" style="position:absolute;width:91;height:84133;left:57283;top:381;" coordsize="9148,8413384" path="m0,0l9148,0l9148,8413384l0,8413384l0,0">
                  <v:stroke weight="0pt" endcap="flat" joinstyle="miter" miterlimit="10" on="false" color="#000000" opacity="0"/>
                  <v:fill on="true" color="#a0a0a0"/>
                </v:shape>
                <v:shape id="Shape 475979" style="position:absolute;width:91;height:91;left:57283;top:84423;" coordsize="9148,9148" path="m0,0l9148,0l9148,9148l0,9148l0,0">
                  <v:stroke weight="0pt" endcap="flat" joinstyle="miter" miterlimit="10" on="false" color="#000000" opacity="0"/>
                  <v:fill on="true" color="#a0a0a0"/>
                </v:shape>
                <v:shape id="Picture 47263" style="position:absolute;width:26530;height:1966;left:4863;top:27582;" filled="f">
                  <v:imagedata r:id="rId360"/>
                </v:shape>
                <v:shape id="Picture 47265" style="position:absolute;width:26530;height:1966;left:4863;top:29549;" filled="f">
                  <v:imagedata r:id="rId361"/>
                </v:shape>
                <v:shape id="Picture 47267" style="position:absolute;width:26530;height:1966;left:4863;top:31515;" filled="f">
                  <v:imagedata r:id="rId362"/>
                </v:shape>
                <v:shape id="Picture 465939" style="position:absolute;width:26548;height:1859;left:4838;top:33445;" filled="f">
                  <v:imagedata r:id="rId363"/>
                </v:shape>
                <v:shape id="Picture 47271" style="position:absolute;width:19897;height:23373;left:34275;top:18205;" filled="f">
                  <v:imagedata r:id="rId364"/>
                </v:shape>
                <v:shape id="Picture 465938" style="position:absolute;width:19933;height:3169;left:34231;top:41543;" filled="f">
                  <v:imagedata r:id="rId365"/>
                </v:shape>
                <v:shape id="Picture 47275" style="position:absolute;width:33345;height:22870;left:13356;top:56688;" filled="f">
                  <v:imagedata r:id="rId366"/>
                </v:shape>
              </v:group>
            </w:pict>
          </mc:Fallback>
        </mc:AlternateContent>
      </w:r>
    </w:p>
    <w:p w14:paraId="53FBFAD6" w14:textId="77777777" w:rsidR="0000336F" w:rsidRDefault="0000336F">
      <w:pPr>
        <w:spacing w:after="0" w:line="259" w:lineRule="auto"/>
        <w:ind w:left="-1798" w:right="10144" w:firstLine="0"/>
        <w:jc w:val="left"/>
      </w:pPr>
    </w:p>
    <w:tbl>
      <w:tblPr>
        <w:tblStyle w:val="TableGrid"/>
        <w:tblW w:w="9002" w:type="dxa"/>
        <w:tblInd w:w="33" w:type="dxa"/>
        <w:tblCellMar>
          <w:top w:w="88" w:type="dxa"/>
          <w:left w:w="34" w:type="dxa"/>
          <w:bottom w:w="0" w:type="dxa"/>
          <w:right w:w="48" w:type="dxa"/>
        </w:tblCellMar>
        <w:tblLook w:val="04A0" w:firstRow="1" w:lastRow="0" w:firstColumn="1" w:lastColumn="0" w:noHBand="0" w:noVBand="1"/>
      </w:tblPr>
      <w:tblGrid>
        <w:gridCol w:w="1049"/>
        <w:gridCol w:w="7953"/>
      </w:tblGrid>
      <w:tr w:rsidR="0000336F" w14:paraId="538E0DE5" w14:textId="77777777">
        <w:trPr>
          <w:trHeight w:val="2071"/>
        </w:trPr>
        <w:tc>
          <w:tcPr>
            <w:tcW w:w="9002" w:type="dxa"/>
            <w:gridSpan w:val="2"/>
            <w:tcBorders>
              <w:top w:val="single" w:sz="6" w:space="0" w:color="A0A0A0"/>
              <w:left w:val="single" w:sz="6" w:space="0" w:color="F0F0F0"/>
              <w:bottom w:val="single" w:sz="12" w:space="0" w:color="DDDDDD"/>
              <w:right w:val="single" w:sz="6" w:space="0" w:color="A0A0A0"/>
            </w:tcBorders>
          </w:tcPr>
          <w:p w14:paraId="04D2B6D7" w14:textId="77777777" w:rsidR="0000336F" w:rsidRDefault="00000000">
            <w:pPr>
              <w:spacing w:after="39" w:line="259" w:lineRule="auto"/>
              <w:ind w:left="432" w:firstLine="0"/>
              <w:jc w:val="left"/>
            </w:pPr>
            <w:r>
              <w:rPr>
                <w:rFonts w:ascii="Times New Roman" w:eastAsia="Times New Roman" w:hAnsi="Times New Roman" w:cs="Times New Roman"/>
                <w:sz w:val="20"/>
              </w:rPr>
              <w:t xml:space="preserve"> </w:t>
            </w:r>
          </w:p>
          <w:p w14:paraId="22BD1A71" w14:textId="77777777" w:rsidR="0000336F" w:rsidRDefault="00000000">
            <w:pPr>
              <w:spacing w:after="60" w:line="240" w:lineRule="auto"/>
              <w:ind w:left="432" w:firstLine="0"/>
              <w:jc w:val="left"/>
            </w:pPr>
            <w:r>
              <w:rPr>
                <w:rFonts w:ascii="Times New Roman" w:eastAsia="Times New Roman" w:hAnsi="Times New Roman" w:cs="Times New Roman"/>
                <w:sz w:val="20"/>
              </w:rPr>
              <w:t xml:space="preserve">Step 6: Turn on the power supply. Set the current and the voltage according to the values used to calculate the desired level of corrosion. </w:t>
            </w:r>
          </w:p>
          <w:p w14:paraId="4BAC2DB4" w14:textId="77777777" w:rsidR="0000336F" w:rsidRDefault="00000000">
            <w:pPr>
              <w:spacing w:after="39" w:line="259" w:lineRule="auto"/>
              <w:ind w:left="432" w:firstLine="0"/>
              <w:jc w:val="left"/>
            </w:pPr>
            <w:r>
              <w:rPr>
                <w:rFonts w:ascii="Times New Roman" w:eastAsia="Times New Roman" w:hAnsi="Times New Roman" w:cs="Times New Roman"/>
                <w:sz w:val="20"/>
              </w:rPr>
              <w:t xml:space="preserve">Step 7: Start the current. </w:t>
            </w:r>
          </w:p>
          <w:p w14:paraId="27622543" w14:textId="77777777" w:rsidR="0000336F" w:rsidRDefault="00000000">
            <w:pPr>
              <w:spacing w:line="259" w:lineRule="auto"/>
              <w:ind w:left="432" w:firstLine="0"/>
              <w:jc w:val="left"/>
            </w:pPr>
            <w:r>
              <w:rPr>
                <w:rFonts w:ascii="Times New Roman" w:eastAsia="Times New Roman" w:hAnsi="Times New Roman" w:cs="Times New Roman"/>
                <w:sz w:val="20"/>
              </w:rPr>
              <w:t xml:space="preserve">Step 8: If necessary, adjust the voltage to maintain the desired current. </w:t>
            </w:r>
          </w:p>
          <w:p w14:paraId="7B3C5121" w14:textId="77777777" w:rsidR="0000336F" w:rsidRDefault="00000000">
            <w:pPr>
              <w:spacing w:line="259" w:lineRule="auto"/>
              <w:ind w:left="432" w:firstLine="0"/>
              <w:jc w:val="left"/>
            </w:pPr>
            <w:r>
              <w:rPr>
                <w:rFonts w:ascii="Times New Roman" w:eastAsia="Times New Roman" w:hAnsi="Times New Roman" w:cs="Times New Roman"/>
                <w:sz w:val="20"/>
              </w:rPr>
              <w:t xml:space="preserve">Step 9: Wait the amount of time calculated using Faraday’s Equation for the desired level of corrosion. </w:t>
            </w:r>
          </w:p>
          <w:p w14:paraId="54015E5E" w14:textId="77777777" w:rsidR="0000336F" w:rsidRDefault="00000000">
            <w:pPr>
              <w:spacing w:after="0" w:line="259" w:lineRule="auto"/>
              <w:ind w:left="432" w:firstLine="0"/>
              <w:jc w:val="left"/>
            </w:pPr>
            <w:r>
              <w:rPr>
                <w:rFonts w:ascii="Times New Roman" w:eastAsia="Times New Roman" w:hAnsi="Times New Roman" w:cs="Times New Roman"/>
                <w:sz w:val="20"/>
              </w:rPr>
              <w:t xml:space="preserve">Step 10: Continue with cleaning of the corrosion cleaning procedure </w:t>
            </w:r>
          </w:p>
        </w:tc>
      </w:tr>
      <w:tr w:rsidR="0000336F" w14:paraId="2C723166" w14:textId="77777777">
        <w:trPr>
          <w:trHeight w:val="70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0BB7EA8D"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6.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29ADED54" w14:textId="77777777" w:rsidR="0000336F" w:rsidRDefault="00000000">
            <w:pPr>
              <w:spacing w:after="39" w:line="259" w:lineRule="auto"/>
              <w:ind w:left="82" w:firstLine="0"/>
              <w:jc w:val="left"/>
            </w:pPr>
            <w:r>
              <w:rPr>
                <w:rFonts w:ascii="Times New Roman" w:eastAsia="Times New Roman" w:hAnsi="Times New Roman" w:cs="Times New Roman"/>
                <w:sz w:val="20"/>
              </w:rPr>
              <w:t xml:space="preserve">Designated area </w:t>
            </w:r>
          </w:p>
          <w:p w14:paraId="10767BA5"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 </w:t>
            </w:r>
          </w:p>
        </w:tc>
      </w:tr>
      <w:tr w:rsidR="0000336F" w14:paraId="6240AD45" w14:textId="77777777">
        <w:trPr>
          <w:trHeight w:val="867"/>
        </w:trPr>
        <w:tc>
          <w:tcPr>
            <w:tcW w:w="9002" w:type="dxa"/>
            <w:gridSpan w:val="2"/>
            <w:tcBorders>
              <w:top w:val="single" w:sz="6" w:space="0" w:color="A0A0A0"/>
              <w:left w:val="single" w:sz="6" w:space="0" w:color="F0F0F0"/>
              <w:bottom w:val="single" w:sz="12" w:space="0" w:color="DDDDDD"/>
              <w:right w:val="single" w:sz="6" w:space="0" w:color="A0A0A0"/>
            </w:tcBorders>
            <w:vAlign w:val="center"/>
          </w:tcPr>
          <w:p w14:paraId="33DDE255"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Room temperature area. </w:t>
            </w:r>
          </w:p>
        </w:tc>
      </w:tr>
      <w:tr w:rsidR="0000336F" w14:paraId="6057E9F1" w14:textId="77777777">
        <w:trPr>
          <w:trHeight w:val="116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66441A76"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7.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5DB81E5F" w14:textId="77777777" w:rsidR="0000336F" w:rsidRDefault="00000000">
            <w:pPr>
              <w:spacing w:after="39" w:line="259" w:lineRule="auto"/>
              <w:ind w:left="82" w:firstLine="0"/>
              <w:jc w:val="left"/>
            </w:pPr>
            <w:r>
              <w:rPr>
                <w:rFonts w:ascii="Times New Roman" w:eastAsia="Times New Roman" w:hAnsi="Times New Roman" w:cs="Times New Roman"/>
                <w:sz w:val="20"/>
              </w:rPr>
              <w:t xml:space="preserve">Special handling procedures, transport, and storage requirements </w:t>
            </w:r>
          </w:p>
          <w:p w14:paraId="7B7205DD"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Describe special handling and storage requirements for hazardous chemicals used in this procedure, especially those that are highly reactive/ unstable, flammable toxic and corrosive. Describe secondary containment requirements for transport between laboratory rooms. </w:t>
            </w:r>
          </w:p>
        </w:tc>
      </w:tr>
      <w:tr w:rsidR="0000336F" w14:paraId="701B2980" w14:textId="77777777">
        <w:trPr>
          <w:trHeight w:val="1914"/>
        </w:trPr>
        <w:tc>
          <w:tcPr>
            <w:tcW w:w="9002" w:type="dxa"/>
            <w:gridSpan w:val="2"/>
            <w:tcBorders>
              <w:top w:val="single" w:sz="6" w:space="0" w:color="A0A0A0"/>
              <w:left w:val="single" w:sz="6" w:space="0" w:color="F0F0F0"/>
              <w:bottom w:val="single" w:sz="12" w:space="0" w:color="DDDDDD"/>
              <w:right w:val="single" w:sz="6" w:space="0" w:color="A0A0A0"/>
            </w:tcBorders>
            <w:vAlign w:val="center"/>
          </w:tcPr>
          <w:p w14:paraId="27B6A9BB"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 </w:t>
            </w:r>
          </w:p>
          <w:p w14:paraId="259A22FB" w14:textId="77777777" w:rsidR="0000336F" w:rsidRDefault="00000000">
            <w:pPr>
              <w:spacing w:line="259" w:lineRule="auto"/>
              <w:ind w:left="72" w:firstLine="0"/>
              <w:jc w:val="left"/>
            </w:pPr>
            <w:r>
              <w:rPr>
                <w:rFonts w:ascii="Times New Roman" w:eastAsia="Times New Roman" w:hAnsi="Times New Roman" w:cs="Times New Roman"/>
                <w:sz w:val="20"/>
              </w:rPr>
              <w:t xml:space="preserve">The disposal of the solution should be performed as follows.  </w:t>
            </w:r>
          </w:p>
          <w:p w14:paraId="253CCBEE" w14:textId="77777777" w:rsidR="0000336F" w:rsidRDefault="00000000">
            <w:pPr>
              <w:spacing w:after="39" w:line="259" w:lineRule="auto"/>
              <w:ind w:left="396" w:firstLine="0"/>
              <w:jc w:val="left"/>
            </w:pPr>
            <w:r>
              <w:rPr>
                <w:rFonts w:ascii="Times New Roman" w:eastAsia="Times New Roman" w:hAnsi="Times New Roman" w:cs="Times New Roman"/>
                <w:sz w:val="20"/>
              </w:rPr>
              <w:t xml:space="preserve">Step 1: In a container such as a bucket, slowly pour the solution in the bucket making sure to not spill the solution.  </w:t>
            </w:r>
          </w:p>
          <w:p w14:paraId="28682DA6" w14:textId="77777777" w:rsidR="0000336F" w:rsidRDefault="00000000">
            <w:pPr>
              <w:spacing w:line="259" w:lineRule="auto"/>
              <w:ind w:left="396" w:firstLine="0"/>
              <w:jc w:val="left"/>
            </w:pPr>
            <w:r>
              <w:rPr>
                <w:rFonts w:ascii="Times New Roman" w:eastAsia="Times New Roman" w:hAnsi="Times New Roman" w:cs="Times New Roman"/>
                <w:sz w:val="20"/>
              </w:rPr>
              <w:t xml:space="preserve">Step 2: Pour the solution in the cement waste designated container. </w:t>
            </w:r>
          </w:p>
          <w:p w14:paraId="3FABF805" w14:textId="77777777" w:rsidR="0000336F" w:rsidRDefault="00000000">
            <w:pPr>
              <w:spacing w:line="259" w:lineRule="auto"/>
              <w:ind w:left="396" w:firstLine="0"/>
              <w:jc w:val="left"/>
            </w:pPr>
            <w:r>
              <w:rPr>
                <w:rFonts w:ascii="Times New Roman" w:eastAsia="Times New Roman" w:hAnsi="Times New Roman" w:cs="Times New Roman"/>
                <w:sz w:val="20"/>
              </w:rPr>
              <w:t xml:space="preserve">Step 3: Clean any droplets in the working area. </w:t>
            </w:r>
          </w:p>
          <w:p w14:paraId="4356B2EE"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r w:rsidR="0000336F" w14:paraId="729D12B9" w14:textId="77777777">
        <w:trPr>
          <w:trHeight w:val="945"/>
        </w:trPr>
        <w:tc>
          <w:tcPr>
            <w:tcW w:w="1049" w:type="dxa"/>
            <w:tcBorders>
              <w:top w:val="single" w:sz="12" w:space="0" w:color="DDDDDD"/>
              <w:left w:val="single" w:sz="6" w:space="0" w:color="F0F0F0"/>
              <w:bottom w:val="single" w:sz="12" w:space="0" w:color="FFFFFF"/>
              <w:right w:val="single" w:sz="6" w:space="0" w:color="A0A0A0"/>
            </w:tcBorders>
            <w:shd w:val="clear" w:color="auto" w:fill="DDDDDD"/>
          </w:tcPr>
          <w:p w14:paraId="5D1419EB"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8 </w:t>
            </w:r>
          </w:p>
        </w:tc>
        <w:tc>
          <w:tcPr>
            <w:tcW w:w="7953" w:type="dxa"/>
            <w:tcBorders>
              <w:top w:val="single" w:sz="12" w:space="0" w:color="DDDDDD"/>
              <w:left w:val="single" w:sz="6" w:space="0" w:color="A0A0A0"/>
              <w:bottom w:val="single" w:sz="12" w:space="0" w:color="FFFFFF"/>
              <w:right w:val="single" w:sz="6" w:space="0" w:color="A0A0A0"/>
            </w:tcBorders>
            <w:shd w:val="clear" w:color="auto" w:fill="DDDDDD"/>
            <w:vAlign w:val="center"/>
          </w:tcPr>
          <w:p w14:paraId="6733477A" w14:textId="77777777" w:rsidR="0000336F" w:rsidRDefault="00000000">
            <w:pPr>
              <w:spacing w:after="39" w:line="259" w:lineRule="auto"/>
              <w:ind w:left="82" w:firstLine="0"/>
              <w:jc w:val="left"/>
            </w:pPr>
            <w:r>
              <w:rPr>
                <w:rFonts w:ascii="Times New Roman" w:eastAsia="Times New Roman" w:hAnsi="Times New Roman" w:cs="Times New Roman"/>
                <w:sz w:val="20"/>
              </w:rPr>
              <w:t xml:space="preserve">Unwanted material disposal </w:t>
            </w:r>
          </w:p>
          <w:p w14:paraId="3549FDDF"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Identify and list all hazardous waste to be generated and appropriate disposal procedures. Include liquid and solid waste. </w:t>
            </w:r>
          </w:p>
        </w:tc>
      </w:tr>
      <w:tr w:rsidR="0000336F" w14:paraId="662BC29E" w14:textId="77777777">
        <w:trPr>
          <w:trHeight w:val="900"/>
        </w:trPr>
        <w:tc>
          <w:tcPr>
            <w:tcW w:w="9002" w:type="dxa"/>
            <w:gridSpan w:val="2"/>
            <w:tcBorders>
              <w:top w:val="single" w:sz="12" w:space="0" w:color="FFFFFF"/>
              <w:left w:val="single" w:sz="6" w:space="0" w:color="F0F0F0"/>
              <w:bottom w:val="single" w:sz="12" w:space="0" w:color="DDDDDD"/>
              <w:right w:val="single" w:sz="6" w:space="0" w:color="A0A0A0"/>
            </w:tcBorders>
            <w:vAlign w:val="center"/>
          </w:tcPr>
          <w:p w14:paraId="0EE444B0"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The procedures outlined by EHS should be followed. The unwanted material generated in this process is the calcium hydroxide solution. A waste accumulation label should be obtained and correctly disposed after the passive layer generation process is performed. </w:t>
            </w:r>
          </w:p>
        </w:tc>
      </w:tr>
      <w:tr w:rsidR="0000336F" w14:paraId="0A1CE3B2" w14:textId="77777777">
        <w:trPr>
          <w:trHeight w:val="426"/>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37D60775"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9.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28E8E81A"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Emergency procedures </w:t>
            </w:r>
          </w:p>
        </w:tc>
      </w:tr>
      <w:tr w:rsidR="0000336F" w14:paraId="6F77C71F" w14:textId="77777777">
        <w:trPr>
          <w:trHeight w:val="4348"/>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1157EAA0" w14:textId="77777777" w:rsidR="0000336F" w:rsidRDefault="00000000">
            <w:pPr>
              <w:spacing w:after="92" w:line="240" w:lineRule="auto"/>
              <w:ind w:left="72" w:firstLine="0"/>
              <w:jc w:val="left"/>
            </w:pPr>
            <w:r>
              <w:rPr>
                <w:rFonts w:ascii="Times New Roman" w:eastAsia="Times New Roman" w:hAnsi="Times New Roman" w:cs="Times New Roman"/>
                <w:sz w:val="20"/>
              </w:rPr>
              <w:t xml:space="preserve">Life-threatening emergencies (for example, medical event, fire, explosion, large-scale spill or release, toxic or flammable gas leak, valve failure)  </w:t>
            </w:r>
          </w:p>
          <w:p w14:paraId="74D0B01F" w14:textId="77777777" w:rsidR="0000336F" w:rsidRDefault="00000000">
            <w:pPr>
              <w:numPr>
                <w:ilvl w:val="0"/>
                <w:numId w:val="37"/>
              </w:numPr>
              <w:spacing w:after="88" w:line="244" w:lineRule="auto"/>
              <w:ind w:hanging="360"/>
              <w:jc w:val="left"/>
            </w:pPr>
            <w:r>
              <w:rPr>
                <w:rFonts w:ascii="Times New Roman" w:eastAsia="Times New Roman" w:hAnsi="Times New Roman" w:cs="Times New Roman"/>
                <w:sz w:val="20"/>
              </w:rPr>
              <w:t xml:space="preserve">Call 911.  Provide dispatch the following information: your name and call back number, location of incident, material released, if known, if there are any injured person and their location. </w:t>
            </w:r>
          </w:p>
          <w:p w14:paraId="050197B7" w14:textId="77777777" w:rsidR="0000336F" w:rsidRDefault="00000000">
            <w:pPr>
              <w:numPr>
                <w:ilvl w:val="0"/>
                <w:numId w:val="37"/>
              </w:numPr>
              <w:spacing w:after="78" w:line="259" w:lineRule="auto"/>
              <w:ind w:hanging="360"/>
              <w:jc w:val="left"/>
            </w:pPr>
            <w:r>
              <w:rPr>
                <w:rFonts w:ascii="Times New Roman" w:eastAsia="Times New Roman" w:hAnsi="Times New Roman" w:cs="Times New Roman"/>
                <w:sz w:val="20"/>
              </w:rPr>
              <w:t xml:space="preserve">Pull the nearest fire alarm. </w:t>
            </w:r>
          </w:p>
          <w:p w14:paraId="29260419" w14:textId="77777777" w:rsidR="0000336F" w:rsidRDefault="00000000">
            <w:pPr>
              <w:numPr>
                <w:ilvl w:val="0"/>
                <w:numId w:val="37"/>
              </w:numPr>
              <w:spacing w:after="78" w:line="259" w:lineRule="auto"/>
              <w:ind w:hanging="360"/>
              <w:jc w:val="left"/>
            </w:pPr>
            <w:r>
              <w:rPr>
                <w:rFonts w:ascii="Times New Roman" w:eastAsia="Times New Roman" w:hAnsi="Times New Roman" w:cs="Times New Roman"/>
                <w:sz w:val="20"/>
              </w:rPr>
              <w:t xml:space="preserve">Exit the building using the nearest stairway. </w:t>
            </w:r>
          </w:p>
          <w:p w14:paraId="32780AE6" w14:textId="77777777" w:rsidR="0000336F" w:rsidRDefault="00000000">
            <w:pPr>
              <w:numPr>
                <w:ilvl w:val="0"/>
                <w:numId w:val="37"/>
              </w:numPr>
              <w:spacing w:after="80" w:line="259" w:lineRule="auto"/>
              <w:ind w:hanging="360"/>
              <w:jc w:val="left"/>
            </w:pPr>
            <w:r>
              <w:rPr>
                <w:rFonts w:ascii="Times New Roman" w:eastAsia="Times New Roman" w:hAnsi="Times New Roman" w:cs="Times New Roman"/>
                <w:sz w:val="20"/>
              </w:rPr>
              <w:t xml:space="preserve">Proceed to designated assembly area. </w:t>
            </w:r>
          </w:p>
          <w:p w14:paraId="4246EEE6" w14:textId="77777777" w:rsidR="0000336F" w:rsidRDefault="00000000">
            <w:pPr>
              <w:numPr>
                <w:ilvl w:val="0"/>
                <w:numId w:val="37"/>
              </w:numPr>
              <w:spacing w:after="0" w:line="307" w:lineRule="auto"/>
              <w:ind w:hanging="360"/>
              <w:jc w:val="left"/>
            </w:pPr>
            <w:r>
              <w:rPr>
                <w:rFonts w:ascii="Times New Roman" w:eastAsia="Times New Roman" w:hAnsi="Times New Roman" w:cs="Times New Roman"/>
                <w:sz w:val="20"/>
              </w:rPr>
              <w:t xml:space="preserve">Provide information to emergency responders as able. Chemical spills </w:t>
            </w:r>
          </w:p>
          <w:p w14:paraId="3647C320" w14:textId="77777777" w:rsidR="0000336F" w:rsidRDefault="00000000">
            <w:pPr>
              <w:numPr>
                <w:ilvl w:val="0"/>
                <w:numId w:val="38"/>
              </w:numPr>
              <w:spacing w:after="120" w:line="240" w:lineRule="auto"/>
              <w:ind w:firstLine="0"/>
              <w:jc w:val="left"/>
            </w:pPr>
            <w:r>
              <w:rPr>
                <w:rFonts w:ascii="Times New Roman" w:eastAsia="Times New Roman" w:hAnsi="Times New Roman" w:cs="Times New Roman"/>
                <w:sz w:val="20"/>
              </w:rPr>
              <w:t xml:space="preserve">Determine if it is a “major” or “minor” spill. Minor spills are well contained, able to be cleaned using the spill kit at hand and clean-up would not require special PPE such as a respirator. </w:t>
            </w:r>
          </w:p>
          <w:p w14:paraId="7A1566BB" w14:textId="77777777" w:rsidR="0000336F" w:rsidRDefault="00000000">
            <w:pPr>
              <w:numPr>
                <w:ilvl w:val="0"/>
                <w:numId w:val="38"/>
              </w:numPr>
              <w:spacing w:after="102" w:line="259" w:lineRule="auto"/>
              <w:ind w:firstLine="0"/>
              <w:jc w:val="left"/>
            </w:pPr>
            <w:r>
              <w:rPr>
                <w:rFonts w:ascii="Times New Roman" w:eastAsia="Times New Roman" w:hAnsi="Times New Roman" w:cs="Times New Roman"/>
                <w:sz w:val="20"/>
              </w:rPr>
              <w:t xml:space="preserve">Assist anyone who may have been contaminated or injured during the spill. </w:t>
            </w:r>
          </w:p>
          <w:p w14:paraId="22131869" w14:textId="77777777" w:rsidR="0000336F" w:rsidRDefault="00000000">
            <w:pPr>
              <w:numPr>
                <w:ilvl w:val="0"/>
                <w:numId w:val="38"/>
              </w:numPr>
              <w:spacing w:after="99" w:line="259" w:lineRule="auto"/>
              <w:ind w:firstLine="0"/>
              <w:jc w:val="left"/>
            </w:pPr>
            <w:r>
              <w:rPr>
                <w:rFonts w:ascii="Times New Roman" w:eastAsia="Times New Roman" w:hAnsi="Times New Roman" w:cs="Times New Roman"/>
                <w:sz w:val="20"/>
              </w:rPr>
              <w:t xml:space="preserve">Clean up minor spills using appropriate spill control equipment. </w:t>
            </w:r>
          </w:p>
          <w:p w14:paraId="519C2D04" w14:textId="77777777" w:rsidR="0000336F" w:rsidRDefault="00000000">
            <w:pPr>
              <w:numPr>
                <w:ilvl w:val="0"/>
                <w:numId w:val="38"/>
              </w:numPr>
              <w:spacing w:after="0" w:line="259" w:lineRule="auto"/>
              <w:ind w:firstLine="0"/>
              <w:jc w:val="left"/>
            </w:pPr>
            <w:r>
              <w:rPr>
                <w:rFonts w:ascii="Times New Roman" w:eastAsia="Times New Roman" w:hAnsi="Times New Roman" w:cs="Times New Roman"/>
                <w:sz w:val="20"/>
              </w:rPr>
              <w:t>Call 911, NCSU Police (</w:t>
            </w:r>
            <w:r>
              <w:rPr>
                <w:rFonts w:ascii="Times New Roman" w:eastAsia="Times New Roman" w:hAnsi="Times New Roman" w:cs="Times New Roman"/>
                <w:color w:val="FF0000"/>
                <w:sz w:val="20"/>
              </w:rPr>
              <w:t>(919) 515-3000</w:t>
            </w:r>
            <w:r>
              <w:rPr>
                <w:rFonts w:ascii="Times New Roman" w:eastAsia="Times New Roman" w:hAnsi="Times New Roman" w:cs="Times New Roman"/>
                <w:sz w:val="20"/>
              </w:rPr>
              <w:t>) and EHS (</w:t>
            </w:r>
            <w:r>
              <w:rPr>
                <w:rFonts w:ascii="Times New Roman" w:eastAsia="Times New Roman" w:hAnsi="Times New Roman" w:cs="Times New Roman"/>
                <w:color w:val="FF0000"/>
                <w:sz w:val="20"/>
              </w:rPr>
              <w:t>(919) 515-7915</w:t>
            </w:r>
            <w:r>
              <w:rPr>
                <w:rFonts w:ascii="Times New Roman" w:eastAsia="Times New Roman" w:hAnsi="Times New Roman" w:cs="Times New Roman"/>
                <w:sz w:val="20"/>
              </w:rPr>
              <w:t xml:space="preserve"> ) for all major spills.  </w:t>
            </w:r>
          </w:p>
        </w:tc>
      </w:tr>
      <w:tr w:rsidR="0000336F" w14:paraId="1F042199" w14:textId="77777777">
        <w:trPr>
          <w:trHeight w:val="6238"/>
        </w:trPr>
        <w:tc>
          <w:tcPr>
            <w:tcW w:w="9002" w:type="dxa"/>
            <w:gridSpan w:val="2"/>
            <w:tcBorders>
              <w:top w:val="single" w:sz="6" w:space="0" w:color="A0A0A0"/>
              <w:left w:val="single" w:sz="6" w:space="0" w:color="F0F0F0"/>
              <w:bottom w:val="single" w:sz="6" w:space="0" w:color="A0A0A0"/>
              <w:right w:val="single" w:sz="6" w:space="0" w:color="A0A0A0"/>
            </w:tcBorders>
          </w:tcPr>
          <w:p w14:paraId="611ED3D7" w14:textId="77777777" w:rsidR="0000336F" w:rsidRDefault="00000000">
            <w:pPr>
              <w:numPr>
                <w:ilvl w:val="0"/>
                <w:numId w:val="39"/>
              </w:numPr>
              <w:spacing w:after="102" w:line="259" w:lineRule="auto"/>
              <w:ind w:left="541" w:hanging="181"/>
              <w:jc w:val="left"/>
            </w:pPr>
            <w:r>
              <w:rPr>
                <w:rFonts w:ascii="Times New Roman" w:eastAsia="Times New Roman" w:hAnsi="Times New Roman" w:cs="Times New Roman"/>
                <w:sz w:val="20"/>
              </w:rPr>
              <w:t xml:space="preserve">Contain major spill with appropriate absorbent only if trained to do so and your safety is not compromised. </w:t>
            </w:r>
          </w:p>
          <w:p w14:paraId="76B1C860" w14:textId="77777777" w:rsidR="0000336F" w:rsidRDefault="00000000">
            <w:pPr>
              <w:numPr>
                <w:ilvl w:val="0"/>
                <w:numId w:val="39"/>
              </w:numPr>
              <w:spacing w:after="99" w:line="259" w:lineRule="auto"/>
              <w:ind w:left="541" w:hanging="181"/>
              <w:jc w:val="left"/>
            </w:pPr>
            <w:r>
              <w:rPr>
                <w:rFonts w:ascii="Times New Roman" w:eastAsia="Times New Roman" w:hAnsi="Times New Roman" w:cs="Times New Roman"/>
                <w:sz w:val="20"/>
              </w:rPr>
              <w:t xml:space="preserve">Post “DO NOT ENTER” on entrance door and evacuate the area.  </w:t>
            </w:r>
          </w:p>
          <w:p w14:paraId="1D6112F2" w14:textId="77777777" w:rsidR="0000336F" w:rsidRDefault="00000000">
            <w:pPr>
              <w:spacing w:after="102" w:line="259" w:lineRule="auto"/>
              <w:ind w:left="360" w:firstLine="0"/>
              <w:jc w:val="left"/>
            </w:pPr>
            <w:r>
              <w:rPr>
                <w:rFonts w:ascii="Times New Roman" w:eastAsia="Times New Roman" w:hAnsi="Times New Roman" w:cs="Times New Roman"/>
                <w:sz w:val="20"/>
              </w:rPr>
              <w:t xml:space="preserve">    Do not re-enter until Emergency Responders have cleaned up the spill and declare the area safe for reentry. </w:t>
            </w:r>
          </w:p>
          <w:p w14:paraId="3020A25C" w14:textId="77777777" w:rsidR="0000336F" w:rsidRDefault="00000000">
            <w:pPr>
              <w:spacing w:after="99" w:line="259" w:lineRule="auto"/>
              <w:ind w:left="360" w:firstLine="0"/>
              <w:jc w:val="left"/>
            </w:pPr>
            <w:r>
              <w:rPr>
                <w:rFonts w:ascii="Times New Roman" w:eastAsia="Times New Roman" w:hAnsi="Times New Roman" w:cs="Times New Roman"/>
                <w:sz w:val="20"/>
              </w:rPr>
              <w:t xml:space="preserve"> </w:t>
            </w:r>
          </w:p>
          <w:p w14:paraId="6F017218" w14:textId="77777777" w:rsidR="0000336F" w:rsidRDefault="00000000">
            <w:pPr>
              <w:spacing w:after="59" w:line="259" w:lineRule="auto"/>
              <w:ind w:left="72" w:firstLine="0"/>
              <w:jc w:val="left"/>
            </w:pPr>
            <w:r>
              <w:rPr>
                <w:rFonts w:ascii="Times New Roman" w:eastAsia="Times New Roman" w:hAnsi="Times New Roman" w:cs="Times New Roman"/>
                <w:sz w:val="20"/>
              </w:rPr>
              <w:t xml:space="preserve">If personnel exposed to chemicals  </w:t>
            </w:r>
          </w:p>
          <w:p w14:paraId="2582F848" w14:textId="77777777" w:rsidR="0000336F" w:rsidRDefault="00000000">
            <w:pPr>
              <w:numPr>
                <w:ilvl w:val="0"/>
                <w:numId w:val="40"/>
              </w:numPr>
              <w:spacing w:after="39" w:line="259" w:lineRule="auto"/>
              <w:ind w:hanging="360"/>
              <w:jc w:val="left"/>
            </w:pPr>
            <w:r>
              <w:rPr>
                <w:rFonts w:ascii="Times New Roman" w:eastAsia="Times New Roman" w:hAnsi="Times New Roman" w:cs="Times New Roman"/>
                <w:sz w:val="20"/>
              </w:rPr>
              <w:t xml:space="preserve">Call 911 to seek emergency medical help. </w:t>
            </w:r>
          </w:p>
          <w:p w14:paraId="2C7BBBD9" w14:textId="77777777" w:rsidR="0000336F" w:rsidRDefault="00000000">
            <w:pPr>
              <w:numPr>
                <w:ilvl w:val="0"/>
                <w:numId w:val="40"/>
              </w:numPr>
              <w:spacing w:after="117" w:line="278" w:lineRule="auto"/>
              <w:ind w:hanging="360"/>
              <w:jc w:val="left"/>
            </w:pPr>
            <w:r>
              <w:rPr>
                <w:rFonts w:ascii="Times New Roman" w:eastAsia="Times New Roman" w:hAnsi="Times New Roman" w:cs="Times New Roman"/>
                <w:sz w:val="20"/>
              </w:rPr>
              <w:t xml:space="preserve">Assist exposed person away from incident or source of exposure, to the emergency shower or eyewash.  Do this only if able and personal safety is not compromised.  Exposed person decontaminates using the nearest emergency shower or eyewash. </w:t>
            </w:r>
          </w:p>
          <w:p w14:paraId="21E23792" w14:textId="77777777" w:rsidR="0000336F" w:rsidRDefault="00000000">
            <w:pPr>
              <w:numPr>
                <w:ilvl w:val="1"/>
                <w:numId w:val="40"/>
              </w:numPr>
              <w:spacing w:after="136" w:line="259" w:lineRule="auto"/>
              <w:ind w:left="1080" w:hanging="360"/>
              <w:jc w:val="left"/>
            </w:pPr>
            <w:r>
              <w:rPr>
                <w:rFonts w:ascii="Times New Roman" w:eastAsia="Times New Roman" w:hAnsi="Times New Roman" w:cs="Times New Roman"/>
                <w:sz w:val="20"/>
              </w:rPr>
              <w:t xml:space="preserve">Pull the safety shower lever to start the water flowing (or push the eyewash lever to start the water flowing). </w:t>
            </w:r>
          </w:p>
          <w:p w14:paraId="7E7A974E" w14:textId="77777777" w:rsidR="0000336F" w:rsidRDefault="00000000">
            <w:pPr>
              <w:numPr>
                <w:ilvl w:val="1"/>
                <w:numId w:val="40"/>
              </w:numPr>
              <w:spacing w:after="136" w:line="259" w:lineRule="auto"/>
              <w:ind w:left="1080" w:hanging="360"/>
              <w:jc w:val="left"/>
            </w:pPr>
            <w:r>
              <w:rPr>
                <w:rFonts w:ascii="Times New Roman" w:eastAsia="Times New Roman" w:hAnsi="Times New Roman" w:cs="Times New Roman"/>
                <w:sz w:val="20"/>
              </w:rPr>
              <w:t xml:space="preserve">To wash off chemicals from your eyes, hold your eyes open to get the water under your eyelids. </w:t>
            </w:r>
          </w:p>
          <w:p w14:paraId="400B7F2D" w14:textId="77777777" w:rsidR="0000336F" w:rsidRDefault="00000000">
            <w:pPr>
              <w:numPr>
                <w:ilvl w:val="1"/>
                <w:numId w:val="40"/>
              </w:numPr>
              <w:spacing w:after="136" w:line="259" w:lineRule="auto"/>
              <w:ind w:left="1080" w:hanging="360"/>
              <w:jc w:val="left"/>
            </w:pPr>
            <w:r>
              <w:rPr>
                <w:rFonts w:ascii="Times New Roman" w:eastAsia="Times New Roman" w:hAnsi="Times New Roman" w:cs="Times New Roman"/>
                <w:sz w:val="20"/>
              </w:rPr>
              <w:t xml:space="preserve">Remove all contaminated clothing and shoes to effectively wash chemicals off your body. </w:t>
            </w:r>
          </w:p>
          <w:p w14:paraId="141AB44C" w14:textId="77777777" w:rsidR="0000336F" w:rsidRDefault="00000000">
            <w:pPr>
              <w:numPr>
                <w:ilvl w:val="1"/>
                <w:numId w:val="40"/>
              </w:numPr>
              <w:spacing w:after="153" w:line="259" w:lineRule="auto"/>
              <w:ind w:left="1080" w:hanging="360"/>
              <w:jc w:val="left"/>
            </w:pPr>
            <w:r>
              <w:rPr>
                <w:rFonts w:ascii="Times New Roman" w:eastAsia="Times New Roman" w:hAnsi="Times New Roman" w:cs="Times New Roman"/>
                <w:sz w:val="20"/>
              </w:rPr>
              <w:t xml:space="preserve">Stay under the water for at least 15 minutes to wash all the chemicals off. </w:t>
            </w:r>
          </w:p>
          <w:p w14:paraId="5F837E01" w14:textId="77777777" w:rsidR="0000336F" w:rsidRDefault="00000000">
            <w:pPr>
              <w:numPr>
                <w:ilvl w:val="0"/>
                <w:numId w:val="40"/>
              </w:numPr>
              <w:spacing w:after="39" w:line="259" w:lineRule="auto"/>
              <w:ind w:hanging="360"/>
              <w:jc w:val="left"/>
            </w:pPr>
            <w:r>
              <w:rPr>
                <w:rFonts w:ascii="Times New Roman" w:eastAsia="Times New Roman" w:hAnsi="Times New Roman" w:cs="Times New Roman"/>
                <w:sz w:val="20"/>
              </w:rPr>
              <w:t xml:space="preserve">Report the incident  </w:t>
            </w:r>
          </w:p>
          <w:p w14:paraId="5285E79F" w14:textId="77777777" w:rsidR="0000336F" w:rsidRDefault="00000000">
            <w:pPr>
              <w:numPr>
                <w:ilvl w:val="0"/>
                <w:numId w:val="40"/>
              </w:numPr>
              <w:spacing w:after="82" w:line="259" w:lineRule="auto"/>
              <w:ind w:hanging="360"/>
              <w:jc w:val="left"/>
            </w:pPr>
            <w:r>
              <w:rPr>
                <w:rFonts w:ascii="Times New Roman" w:eastAsia="Times New Roman" w:hAnsi="Times New Roman" w:cs="Times New Roman"/>
                <w:sz w:val="20"/>
              </w:rPr>
              <w:t xml:space="preserve">Seek follow-up medical treatment.  </w:t>
            </w:r>
          </w:p>
          <w:p w14:paraId="761390E1"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 </w:t>
            </w:r>
          </w:p>
          <w:p w14:paraId="67AA0AF0" w14:textId="77777777" w:rsidR="0000336F" w:rsidRDefault="00000000">
            <w:pPr>
              <w:spacing w:after="0" w:line="303" w:lineRule="auto"/>
              <w:ind w:left="72" w:right="559" w:firstLine="0"/>
              <w:jc w:val="left"/>
            </w:pPr>
            <w:r>
              <w:rPr>
                <w:rFonts w:ascii="Times New Roman" w:eastAsia="Times New Roman" w:hAnsi="Times New Roman" w:cs="Times New Roman"/>
                <w:sz w:val="20"/>
              </w:rPr>
              <w:t>Building maintenance emergencies (for example, power outages, plumbing leaks, fume hood malfunction)    Call</w:t>
            </w:r>
            <w:r>
              <w:rPr>
                <w:rFonts w:ascii="Times New Roman" w:eastAsia="Times New Roman" w:hAnsi="Times New Roman" w:cs="Times New Roman"/>
                <w:color w:val="FF0000"/>
                <w:sz w:val="20"/>
              </w:rPr>
              <w:t xml:space="preserve"> (919) 515-2991</w:t>
            </w:r>
            <w:r>
              <w:rPr>
                <w:rFonts w:ascii="Times New Roman" w:eastAsia="Times New Roman" w:hAnsi="Times New Roman" w:cs="Times New Roman"/>
                <w:sz w:val="20"/>
              </w:rPr>
              <w:t xml:space="preserve"> to report facility emergency. </w:t>
            </w:r>
          </w:p>
          <w:p w14:paraId="01727521"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 </w:t>
            </w:r>
          </w:p>
        </w:tc>
      </w:tr>
      <w:tr w:rsidR="0000336F" w14:paraId="4664C3EA" w14:textId="77777777">
        <w:trPr>
          <w:trHeight w:val="568"/>
        </w:trPr>
        <w:tc>
          <w:tcPr>
            <w:tcW w:w="9002" w:type="dxa"/>
            <w:gridSpan w:val="2"/>
            <w:tcBorders>
              <w:top w:val="single" w:sz="6" w:space="0" w:color="A0A0A0"/>
              <w:left w:val="single" w:sz="6" w:space="0" w:color="F0F0F0"/>
              <w:bottom w:val="single" w:sz="12" w:space="0" w:color="DDDDDD"/>
              <w:right w:val="single" w:sz="6" w:space="0" w:color="A0A0A0"/>
            </w:tcBorders>
          </w:tcPr>
          <w:p w14:paraId="7C899D4E"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r w:rsidR="0000336F" w14:paraId="5D20FB11" w14:textId="77777777">
        <w:trPr>
          <w:trHeight w:val="70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22BCD2EF"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10.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40F4D605" w14:textId="77777777" w:rsidR="0000336F" w:rsidRDefault="00000000">
            <w:pPr>
              <w:spacing w:after="39" w:line="259" w:lineRule="auto"/>
              <w:ind w:left="82" w:firstLine="0"/>
              <w:jc w:val="left"/>
            </w:pPr>
            <w:r>
              <w:rPr>
                <w:rFonts w:ascii="Times New Roman" w:eastAsia="Times New Roman" w:hAnsi="Times New Roman" w:cs="Times New Roman"/>
                <w:sz w:val="20"/>
              </w:rPr>
              <w:t xml:space="preserve">Training requirements </w:t>
            </w:r>
          </w:p>
          <w:p w14:paraId="0BC34454"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List the general and laboratory-specific training required for authorized users of this SOP </w:t>
            </w:r>
          </w:p>
        </w:tc>
      </w:tr>
      <w:tr w:rsidR="0000336F" w14:paraId="68804FAC" w14:textId="77777777">
        <w:trPr>
          <w:trHeight w:val="1322"/>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554CAFFD" w14:textId="77777777" w:rsidR="0000336F" w:rsidRDefault="00000000">
            <w:pPr>
              <w:spacing w:after="39" w:line="259" w:lineRule="auto"/>
              <w:ind w:left="94" w:firstLine="0"/>
              <w:jc w:val="left"/>
            </w:pPr>
            <w:r>
              <w:rPr>
                <w:rFonts w:ascii="Calibri" w:eastAsia="Calibri" w:hAnsi="Calibri" w:cs="Calibri"/>
                <w:noProof/>
              </w:rPr>
              <mc:AlternateContent>
                <mc:Choice Requires="wpg">
                  <w:drawing>
                    <wp:anchor distT="0" distB="0" distL="114300" distR="114300" simplePos="0" relativeHeight="251669504" behindDoc="0" locked="0" layoutInCell="1" allowOverlap="1" wp14:anchorId="3373905E" wp14:editId="73762B14">
                      <wp:simplePos x="0" y="0"/>
                      <wp:positionH relativeFrom="column">
                        <wp:posOffset>81191</wp:posOffset>
                      </wp:positionH>
                      <wp:positionV relativeFrom="paragraph">
                        <wp:posOffset>-11722</wp:posOffset>
                      </wp:positionV>
                      <wp:extent cx="117403" cy="484860"/>
                      <wp:effectExtent l="0" t="0" r="0" b="0"/>
                      <wp:wrapSquare wrapText="bothSides"/>
                      <wp:docPr id="457753" name="Group 457753"/>
                      <wp:cNvGraphicFramePr/>
                      <a:graphic xmlns:a="http://schemas.openxmlformats.org/drawingml/2006/main">
                        <a:graphicData uri="http://schemas.microsoft.com/office/word/2010/wordprocessingGroup">
                          <wpg:wgp>
                            <wpg:cNvGrpSpPr/>
                            <wpg:grpSpPr>
                              <a:xfrm>
                                <a:off x="0" y="0"/>
                                <a:ext cx="117403" cy="484860"/>
                                <a:chOff x="0" y="0"/>
                                <a:chExt cx="117403" cy="484860"/>
                              </a:xfrm>
                            </wpg:grpSpPr>
                            <wps:wsp>
                              <wps:cNvPr id="47625" name="Shape 47625"/>
                              <wps:cNvSpPr/>
                              <wps:spPr>
                                <a:xfrm>
                                  <a:off x="0" y="0"/>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s:wsp>
                              <wps:cNvPr id="47627" name="Shape 47627"/>
                              <wps:cNvSpPr/>
                              <wps:spPr>
                                <a:xfrm>
                                  <a:off x="0" y="182966"/>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s:wsp>
                              <wps:cNvPr id="47629" name="Shape 47629"/>
                              <wps:cNvSpPr/>
                              <wps:spPr>
                                <a:xfrm>
                                  <a:off x="0" y="367457"/>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57753" style="width:9.24433pt;height:38.1779pt;position:absolute;mso-position-horizontal-relative:text;mso-position-horizontal:absolute;margin-left:6.39301pt;mso-position-vertical-relative:text;margin-top:-0.923065pt;" coordsize="1174,4848">
                      <v:shape id="Shape 47625" style="position:absolute;width:1174;height:1174;left:0;top:0;" coordsize="117403,117403" path="m0,0l117403,0l117403,117403l0,117403x">
                        <v:stroke weight="0.720338pt" endcap="round" joinstyle="miter" miterlimit="10" on="true" color="#000000"/>
                        <v:fill on="false" color="#000000" opacity="0"/>
                      </v:shape>
                      <v:shape id="Shape 47627" style="position:absolute;width:1174;height:1174;left:0;top:1829;" coordsize="117403,117403" path="m0,0l117403,0l117403,117403l0,117403x">
                        <v:stroke weight="0.720338pt" endcap="round" joinstyle="miter" miterlimit="10" on="true" color="#000000"/>
                        <v:fill on="false" color="#000000" opacity="0"/>
                      </v:shape>
                      <v:shape id="Shape 47629" style="position:absolute;width:1174;height:1174;left:0;top:3674;" coordsize="117403,117403" path="m0,0l117403,0l117403,117403l0,117403x">
                        <v:stroke weight="0.720338pt" endcap="round" joinstyle="miter" miterlimit="10" on="true" color="#000000"/>
                        <v:fill on="false" color="#000000" opacity="0"/>
                      </v:shape>
                      <w10:wrap type="square"/>
                    </v:group>
                  </w:pict>
                </mc:Fallback>
              </mc:AlternateContent>
            </w:r>
            <w:r>
              <w:rPr>
                <w:rFonts w:ascii="Times New Roman" w:eastAsia="Times New Roman" w:hAnsi="Times New Roman" w:cs="Times New Roman"/>
                <w:sz w:val="20"/>
              </w:rPr>
              <w:t xml:space="preserve"> EHSA Chemical and Lab Safety Training  </w:t>
            </w:r>
          </w:p>
          <w:p w14:paraId="7A085D90" w14:textId="77777777" w:rsidR="0000336F" w:rsidRDefault="00000000">
            <w:pPr>
              <w:spacing w:line="259" w:lineRule="auto"/>
              <w:ind w:left="94" w:firstLine="0"/>
              <w:jc w:val="left"/>
            </w:pPr>
            <w:r>
              <w:rPr>
                <w:rFonts w:ascii="Times New Roman" w:eastAsia="Times New Roman" w:hAnsi="Times New Roman" w:cs="Times New Roman"/>
                <w:sz w:val="20"/>
              </w:rPr>
              <w:t xml:space="preserve"> CFL Safety Training </w:t>
            </w:r>
          </w:p>
          <w:p w14:paraId="2DFA69A8" w14:textId="77777777" w:rsidR="0000336F" w:rsidRDefault="00000000">
            <w:pPr>
              <w:spacing w:after="39" w:line="259" w:lineRule="auto"/>
              <w:ind w:left="94" w:firstLine="0"/>
              <w:jc w:val="left"/>
            </w:pPr>
            <w:r>
              <w:rPr>
                <w:rFonts w:ascii="Times New Roman" w:eastAsia="Times New Roman" w:hAnsi="Times New Roman" w:cs="Times New Roman"/>
                <w:sz w:val="20"/>
              </w:rPr>
              <w:t xml:space="preserve"> Laboratory Unwanted Material Management Training </w:t>
            </w:r>
          </w:p>
          <w:p w14:paraId="7AB40DBF"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 </w:t>
            </w:r>
          </w:p>
        </w:tc>
      </w:tr>
    </w:tbl>
    <w:p w14:paraId="1D7D59EB" w14:textId="77777777" w:rsidR="0000336F" w:rsidRDefault="00000000">
      <w:pPr>
        <w:spacing w:after="0" w:line="259" w:lineRule="auto"/>
        <w:ind w:left="0" w:firstLine="0"/>
      </w:pPr>
      <w:r>
        <w:rPr>
          <w:rFonts w:ascii="Times New Roman" w:eastAsia="Times New Roman" w:hAnsi="Times New Roman" w:cs="Times New Roman"/>
          <w:sz w:val="20"/>
        </w:rPr>
        <w:t xml:space="preserve"> </w:t>
      </w:r>
    </w:p>
    <w:p w14:paraId="6CEF5D71" w14:textId="77777777" w:rsidR="0000336F" w:rsidRDefault="0000336F">
      <w:pPr>
        <w:sectPr w:rsidR="0000336F">
          <w:headerReference w:type="even" r:id="rId367"/>
          <w:headerReference w:type="default" r:id="rId368"/>
          <w:footerReference w:type="even" r:id="rId369"/>
          <w:footerReference w:type="default" r:id="rId370"/>
          <w:headerReference w:type="first" r:id="rId371"/>
          <w:footerReference w:type="first" r:id="rId372"/>
          <w:pgSz w:w="12240" w:h="15840"/>
          <w:pgMar w:top="794" w:right="2096" w:bottom="1041" w:left="1798" w:header="720" w:footer="716" w:gutter="0"/>
          <w:pgNumType w:start="1"/>
          <w:cols w:space="720"/>
        </w:sectPr>
      </w:pPr>
    </w:p>
    <w:p w14:paraId="35E0A66C" w14:textId="77777777" w:rsidR="0000336F" w:rsidRDefault="00000000">
      <w:pPr>
        <w:spacing w:after="495" w:line="259" w:lineRule="auto"/>
        <w:ind w:left="0" w:firstLine="0"/>
        <w:jc w:val="left"/>
      </w:pPr>
      <w:r>
        <w:rPr>
          <w:rFonts w:ascii="Times New Roman" w:eastAsia="Times New Roman" w:hAnsi="Times New Roman" w:cs="Times New Roman"/>
          <w:sz w:val="18"/>
        </w:rPr>
        <w:t xml:space="preserve">  </w:t>
      </w:r>
    </w:p>
    <w:p w14:paraId="065D4625" w14:textId="77777777" w:rsidR="0000336F" w:rsidRDefault="00000000">
      <w:pPr>
        <w:spacing w:after="327" w:line="259" w:lineRule="auto"/>
        <w:ind w:left="0" w:firstLine="0"/>
        <w:jc w:val="left"/>
      </w:pPr>
      <w:r>
        <w:rPr>
          <w:rFonts w:ascii="Times New Roman" w:eastAsia="Times New Roman" w:hAnsi="Times New Roman" w:cs="Times New Roman"/>
          <w:sz w:val="18"/>
        </w:rPr>
        <w:t xml:space="preserve"> </w:t>
      </w:r>
    </w:p>
    <w:p w14:paraId="4358A2CD" w14:textId="77777777" w:rsidR="0000336F" w:rsidRDefault="00000000">
      <w:pPr>
        <w:pStyle w:val="Heading2"/>
        <w:spacing w:after="0"/>
        <w:ind w:left="118" w:right="443"/>
        <w:jc w:val="right"/>
      </w:pPr>
      <w:r>
        <w:rPr>
          <w:noProof/>
        </w:rPr>
        <w:drawing>
          <wp:anchor distT="0" distB="0" distL="114300" distR="114300" simplePos="0" relativeHeight="251670528" behindDoc="0" locked="0" layoutInCell="1" allowOverlap="0" wp14:anchorId="175FA2AB" wp14:editId="4AF02C19">
            <wp:simplePos x="0" y="0"/>
            <wp:positionH relativeFrom="column">
              <wp:posOffset>68612</wp:posOffset>
            </wp:positionH>
            <wp:positionV relativeFrom="paragraph">
              <wp:posOffset>-160098</wp:posOffset>
            </wp:positionV>
            <wp:extent cx="2061417" cy="1016986"/>
            <wp:effectExtent l="0" t="0" r="0" b="0"/>
            <wp:wrapSquare wrapText="bothSides"/>
            <wp:docPr id="47664" name="Picture 47664"/>
            <wp:cNvGraphicFramePr/>
            <a:graphic xmlns:a="http://schemas.openxmlformats.org/drawingml/2006/main">
              <a:graphicData uri="http://schemas.openxmlformats.org/drawingml/2006/picture">
                <pic:pic xmlns:pic="http://schemas.openxmlformats.org/drawingml/2006/picture">
                  <pic:nvPicPr>
                    <pic:cNvPr id="47664" name="Picture 47664"/>
                    <pic:cNvPicPr/>
                  </pic:nvPicPr>
                  <pic:blipFill>
                    <a:blip r:embed="rId305"/>
                    <a:stretch>
                      <a:fillRect/>
                    </a:stretch>
                  </pic:blipFill>
                  <pic:spPr>
                    <a:xfrm>
                      <a:off x="0" y="0"/>
                      <a:ext cx="2061417" cy="1016986"/>
                    </a:xfrm>
                    <a:prstGeom prst="rect">
                      <a:avLst/>
                    </a:prstGeom>
                  </pic:spPr>
                </pic:pic>
              </a:graphicData>
            </a:graphic>
          </wp:anchor>
        </w:drawing>
      </w:r>
      <w:r>
        <w:rPr>
          <w:rFonts w:ascii="Times New Roman" w:eastAsia="Times New Roman" w:hAnsi="Times New Roman" w:cs="Times New Roman"/>
          <w:b w:val="0"/>
          <w:sz w:val="36"/>
        </w:rPr>
        <w:t xml:space="preserve">Accelerated Corrosion on Reinforcing Steel Bars Procedure: Cleaning Corrosion </w:t>
      </w:r>
    </w:p>
    <w:p w14:paraId="3A6A7681" w14:textId="77777777" w:rsidR="0000336F" w:rsidRDefault="00000000">
      <w:pPr>
        <w:spacing w:after="92" w:line="259" w:lineRule="auto"/>
        <w:ind w:left="3354" w:firstLine="0"/>
        <w:jc w:val="left"/>
      </w:pPr>
      <w:r>
        <w:rPr>
          <w:rFonts w:ascii="Times New Roman" w:eastAsia="Times New Roman" w:hAnsi="Times New Roman" w:cs="Times New Roman"/>
          <w:sz w:val="18"/>
        </w:rPr>
        <w:t xml:space="preserve"> </w:t>
      </w:r>
    </w:p>
    <w:p w14:paraId="2150F926"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bl>
      <w:tblPr>
        <w:tblStyle w:val="TableGrid"/>
        <w:tblW w:w="9002" w:type="dxa"/>
        <w:tblInd w:w="33" w:type="dxa"/>
        <w:tblCellMar>
          <w:top w:w="132" w:type="dxa"/>
          <w:left w:w="34" w:type="dxa"/>
          <w:bottom w:w="91" w:type="dxa"/>
          <w:right w:w="49" w:type="dxa"/>
        </w:tblCellMar>
        <w:tblLook w:val="04A0" w:firstRow="1" w:lastRow="0" w:firstColumn="1" w:lastColumn="0" w:noHBand="0" w:noVBand="1"/>
      </w:tblPr>
      <w:tblGrid>
        <w:gridCol w:w="1111"/>
        <w:gridCol w:w="3956"/>
        <w:gridCol w:w="3935"/>
      </w:tblGrid>
      <w:tr w:rsidR="0000336F" w14:paraId="7E208657" w14:textId="77777777">
        <w:trPr>
          <w:trHeight w:val="656"/>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3A72E8D1"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Procedure </w:t>
            </w:r>
          </w:p>
          <w:p w14:paraId="655A74BD"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title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5A3D5631"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Accelerated Corrosion on Reinforcing Steel Bars Procedure: Passive Layer Generation </w:t>
            </w:r>
          </w:p>
        </w:tc>
      </w:tr>
      <w:tr w:rsidR="0000336F" w14:paraId="3F89571D" w14:textId="77777777">
        <w:trPr>
          <w:trHeight w:val="439"/>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40CEB111"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Author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546B9D96"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Victor Alejandro Calderon </w:t>
            </w:r>
          </w:p>
        </w:tc>
      </w:tr>
      <w:tr w:rsidR="0000336F" w14:paraId="6B00E077" w14:textId="77777777">
        <w:trPr>
          <w:trHeight w:val="898"/>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12DFC24A"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Date of creation / revision </w:t>
            </w:r>
          </w:p>
        </w:tc>
        <w:tc>
          <w:tcPr>
            <w:tcW w:w="3987" w:type="dxa"/>
            <w:tcBorders>
              <w:top w:val="single" w:sz="6" w:space="0" w:color="A0A0A0"/>
              <w:left w:val="single" w:sz="6" w:space="0" w:color="A0A0A0"/>
              <w:bottom w:val="single" w:sz="6" w:space="0" w:color="A0A0A0"/>
              <w:right w:val="single" w:sz="6" w:space="0" w:color="A0A0A0"/>
            </w:tcBorders>
            <w:vAlign w:val="center"/>
          </w:tcPr>
          <w:p w14:paraId="2D2D40B0"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Date Created: 05/06/2021 </w:t>
            </w:r>
          </w:p>
        </w:tc>
        <w:tc>
          <w:tcPr>
            <w:tcW w:w="3966" w:type="dxa"/>
            <w:tcBorders>
              <w:top w:val="single" w:sz="6" w:space="0" w:color="A0A0A0"/>
              <w:left w:val="single" w:sz="6" w:space="0" w:color="A0A0A0"/>
              <w:bottom w:val="single" w:sz="6" w:space="0" w:color="A0A0A0"/>
              <w:right w:val="single" w:sz="6" w:space="0" w:color="A0A0A0"/>
            </w:tcBorders>
            <w:vAlign w:val="center"/>
          </w:tcPr>
          <w:p w14:paraId="3C17756E" w14:textId="77777777" w:rsidR="0000336F" w:rsidRDefault="00000000">
            <w:pPr>
              <w:spacing w:after="0" w:line="259" w:lineRule="auto"/>
              <w:ind w:left="73" w:firstLine="0"/>
              <w:jc w:val="left"/>
            </w:pPr>
            <w:r>
              <w:rPr>
                <w:rFonts w:ascii="Times New Roman" w:eastAsia="Times New Roman" w:hAnsi="Times New Roman" w:cs="Times New Roman"/>
                <w:sz w:val="20"/>
              </w:rPr>
              <w:t xml:space="preserve">Date last revised: 05/06/2021 </w:t>
            </w:r>
          </w:p>
        </w:tc>
      </w:tr>
      <w:tr w:rsidR="0000336F" w14:paraId="0FE3178E" w14:textId="77777777">
        <w:trPr>
          <w:trHeight w:val="670"/>
        </w:trPr>
        <w:tc>
          <w:tcPr>
            <w:tcW w:w="1049" w:type="dxa"/>
            <w:tcBorders>
              <w:top w:val="single" w:sz="6" w:space="0" w:color="A0A0A0"/>
              <w:left w:val="single" w:sz="6" w:space="0" w:color="F0F0F0"/>
              <w:bottom w:val="single" w:sz="6" w:space="0" w:color="A0A0A0"/>
              <w:right w:val="single" w:sz="6" w:space="0" w:color="A0A0A0"/>
            </w:tcBorders>
            <w:shd w:val="clear" w:color="auto" w:fill="DDDDDD"/>
            <w:vAlign w:val="center"/>
          </w:tcPr>
          <w:p w14:paraId="1BB01777"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Principal </w:t>
            </w:r>
          </w:p>
          <w:p w14:paraId="4D80E8CD"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Investigator </w:t>
            </w:r>
          </w:p>
        </w:tc>
        <w:tc>
          <w:tcPr>
            <w:tcW w:w="7953" w:type="dxa"/>
            <w:gridSpan w:val="2"/>
            <w:tcBorders>
              <w:top w:val="single" w:sz="6" w:space="0" w:color="A0A0A0"/>
              <w:left w:val="single" w:sz="6" w:space="0" w:color="A0A0A0"/>
              <w:bottom w:val="single" w:sz="6" w:space="0" w:color="A0A0A0"/>
              <w:right w:val="single" w:sz="6" w:space="0" w:color="A0A0A0"/>
            </w:tcBorders>
            <w:vAlign w:val="center"/>
          </w:tcPr>
          <w:p w14:paraId="656FDFA1" w14:textId="77777777" w:rsidR="0000336F" w:rsidRDefault="00000000">
            <w:pPr>
              <w:spacing w:after="0" w:line="259" w:lineRule="auto"/>
              <w:ind w:left="82" w:firstLine="0"/>
              <w:jc w:val="left"/>
            </w:pPr>
            <w:r>
              <w:rPr>
                <w:rFonts w:ascii="Times New Roman" w:eastAsia="Times New Roman" w:hAnsi="Times New Roman" w:cs="Times New Roman"/>
                <w:color w:val="999999"/>
                <w:sz w:val="20"/>
              </w:rPr>
              <w:t xml:space="preserve">Mervyn J Kowalsky </w:t>
            </w:r>
          </w:p>
        </w:tc>
      </w:tr>
      <w:tr w:rsidR="0000336F" w14:paraId="3A177536" w14:textId="77777777">
        <w:trPr>
          <w:trHeight w:val="439"/>
        </w:trPr>
        <w:tc>
          <w:tcPr>
            <w:tcW w:w="1049" w:type="dxa"/>
            <w:tcBorders>
              <w:top w:val="single" w:sz="6" w:space="0" w:color="A0A0A0"/>
              <w:left w:val="single" w:sz="6" w:space="0" w:color="F0F0F0"/>
              <w:bottom w:val="double" w:sz="12" w:space="0" w:color="DDDDDD"/>
              <w:right w:val="single" w:sz="6" w:space="0" w:color="A0A0A0"/>
            </w:tcBorders>
            <w:shd w:val="clear" w:color="auto" w:fill="DDDDDD"/>
            <w:vAlign w:val="center"/>
          </w:tcPr>
          <w:p w14:paraId="160B63ED"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Location  </w:t>
            </w:r>
          </w:p>
        </w:tc>
        <w:tc>
          <w:tcPr>
            <w:tcW w:w="7953" w:type="dxa"/>
            <w:gridSpan w:val="2"/>
            <w:tcBorders>
              <w:top w:val="single" w:sz="6" w:space="0" w:color="A0A0A0"/>
              <w:left w:val="single" w:sz="6" w:space="0" w:color="A0A0A0"/>
              <w:bottom w:val="single" w:sz="12" w:space="0" w:color="DDDDDD"/>
              <w:right w:val="single" w:sz="6" w:space="0" w:color="A0A0A0"/>
            </w:tcBorders>
            <w:vAlign w:val="center"/>
          </w:tcPr>
          <w:p w14:paraId="4E053D8F" w14:textId="77777777" w:rsidR="0000336F" w:rsidRDefault="00000000">
            <w:pPr>
              <w:spacing w:after="0" w:line="259" w:lineRule="auto"/>
              <w:ind w:left="82" w:firstLine="0"/>
              <w:jc w:val="left"/>
            </w:pPr>
            <w:r>
              <w:rPr>
                <w:rFonts w:ascii="Times New Roman" w:eastAsia="Times New Roman" w:hAnsi="Times New Roman" w:cs="Times New Roman"/>
                <w:color w:val="999999"/>
                <w:sz w:val="20"/>
              </w:rPr>
              <w:t xml:space="preserve">Building and room number </w:t>
            </w:r>
          </w:p>
        </w:tc>
      </w:tr>
      <w:tr w:rsidR="0000336F" w14:paraId="79D4BB81" w14:textId="77777777">
        <w:trPr>
          <w:trHeight w:val="426"/>
        </w:trPr>
        <w:tc>
          <w:tcPr>
            <w:tcW w:w="1049" w:type="dxa"/>
            <w:tcBorders>
              <w:top w:val="double" w:sz="12" w:space="0" w:color="DDDDDD"/>
              <w:left w:val="single" w:sz="6" w:space="0" w:color="F0F0F0"/>
              <w:bottom w:val="single" w:sz="6" w:space="0" w:color="A0A0A0"/>
              <w:right w:val="single" w:sz="6" w:space="0" w:color="A0A0A0"/>
            </w:tcBorders>
            <w:shd w:val="clear" w:color="auto" w:fill="DDDDDD"/>
          </w:tcPr>
          <w:p w14:paraId="30F85F6D"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1.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4371A506"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This standard operating procedure (SOP) is for   </w:t>
            </w:r>
          </w:p>
        </w:tc>
      </w:tr>
      <w:tr w:rsidR="0000336F" w14:paraId="41D7522B" w14:textId="77777777">
        <w:trPr>
          <w:trHeight w:val="2315"/>
        </w:trPr>
        <w:tc>
          <w:tcPr>
            <w:tcW w:w="9002" w:type="dxa"/>
            <w:gridSpan w:val="3"/>
            <w:tcBorders>
              <w:top w:val="single" w:sz="6" w:space="0" w:color="A0A0A0"/>
              <w:left w:val="single" w:sz="6" w:space="0" w:color="F0F0F0"/>
              <w:bottom w:val="single" w:sz="12" w:space="0" w:color="DDDDDD"/>
              <w:right w:val="single" w:sz="6" w:space="0" w:color="A0A0A0"/>
            </w:tcBorders>
            <w:vAlign w:val="bottom"/>
          </w:tcPr>
          <w:p w14:paraId="712A4C61" w14:textId="77777777" w:rsidR="0000336F" w:rsidRDefault="00000000">
            <w:pPr>
              <w:spacing w:after="39" w:line="259" w:lineRule="auto"/>
              <w:ind w:left="94" w:firstLine="0"/>
              <w:jc w:val="left"/>
            </w:pPr>
            <w:r>
              <w:rPr>
                <w:rFonts w:ascii="Calibri" w:eastAsia="Calibri" w:hAnsi="Calibri" w:cs="Calibri"/>
                <w:noProof/>
              </w:rPr>
              <mc:AlternateContent>
                <mc:Choice Requires="wpg">
                  <w:drawing>
                    <wp:inline distT="0" distB="0" distL="0" distR="0" wp14:anchorId="7AD89AD6" wp14:editId="62B90930">
                      <wp:extent cx="117403" cy="117403"/>
                      <wp:effectExtent l="0" t="0" r="0" b="0"/>
                      <wp:docPr id="458809" name="Group 458809"/>
                      <wp:cNvGraphicFramePr/>
                      <a:graphic xmlns:a="http://schemas.openxmlformats.org/drawingml/2006/main">
                        <a:graphicData uri="http://schemas.microsoft.com/office/word/2010/wordprocessingGroup">
                          <wpg:wgp>
                            <wpg:cNvGrpSpPr/>
                            <wpg:grpSpPr>
                              <a:xfrm>
                                <a:off x="0" y="0"/>
                                <a:ext cx="117403" cy="117403"/>
                                <a:chOff x="0" y="0"/>
                                <a:chExt cx="117403" cy="117403"/>
                              </a:xfrm>
                            </wpg:grpSpPr>
                            <wps:wsp>
                              <wps:cNvPr id="47818" name="Shape 47818"/>
                              <wps:cNvSpPr/>
                              <wps:spPr>
                                <a:xfrm>
                                  <a:off x="0" y="0"/>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8809" style="width:9.24433pt;height:9.24432pt;mso-position-horizontal-relative:char;mso-position-vertical-relative:line" coordsize="1174,1174">
                      <v:shape id="Shape 47818" style="position:absolute;width:1174;height:1174;left:0;top:0;" coordsize="117403,117403" path="m0,0l117403,0l117403,117403l0,117403x">
                        <v:stroke weight="0.720338pt" endcap="round" joinstyle="miter" miterlimit="10" on="true" color="#000000"/>
                        <v:fill on="false" color="#000000" opacity="0"/>
                      </v:shape>
                    </v:group>
                  </w:pict>
                </mc:Fallback>
              </mc:AlternateContent>
            </w:r>
            <w:r>
              <w:rPr>
                <w:rFonts w:ascii="Times New Roman" w:eastAsia="Times New Roman" w:hAnsi="Times New Roman" w:cs="Times New Roman"/>
                <w:sz w:val="20"/>
              </w:rPr>
              <w:t xml:space="preserve"> Specific laboratory procedure or experiment  </w:t>
            </w:r>
          </w:p>
          <w:p w14:paraId="7EC123A4" w14:textId="77777777" w:rsidR="0000336F" w:rsidRDefault="00000000">
            <w:pPr>
              <w:spacing w:after="1" w:line="239" w:lineRule="auto"/>
              <w:ind w:left="72" w:firstLine="0"/>
              <w:jc w:val="left"/>
            </w:pPr>
            <w:r>
              <w:rPr>
                <w:rFonts w:ascii="Times New Roman" w:eastAsia="Times New Roman" w:hAnsi="Times New Roman" w:cs="Times New Roman"/>
                <w:sz w:val="20"/>
              </w:rPr>
              <w:t xml:space="preserve">This document outlines the procedure to safely remove the corrosion products in reinforcing steel bars. This procedure uses hydrochloric acid to remove the iron oxides from the surface of the reinforcing steel. Since this procedure uses hydrochloric acid, the user must understand the hazards, and procedure to safely handle this chemical. Under no circumstances should this procedure be performed without the knowledge of your PI, lab manager or any other person in the laboratory. Do not attempt to perform this procedure outside operating hours or without the presences of someone in the laboratory. The reasoning behind this is that there should be someone to assist you in case you need assistance. </w:t>
            </w:r>
          </w:p>
          <w:p w14:paraId="528134E7" w14:textId="77777777" w:rsidR="0000336F" w:rsidRDefault="00000000">
            <w:pPr>
              <w:spacing w:after="0" w:line="259" w:lineRule="auto"/>
              <w:ind w:left="72" w:firstLine="0"/>
              <w:jc w:val="left"/>
            </w:pPr>
            <w:r>
              <w:rPr>
                <w:rFonts w:ascii="Times New Roman" w:eastAsia="Times New Roman" w:hAnsi="Times New Roman" w:cs="Times New Roman"/>
                <w:sz w:val="20"/>
              </w:rPr>
              <w:t>Please refer to the training section before attempting to perform this procedure.</w:t>
            </w:r>
            <w:r>
              <w:rPr>
                <w:rFonts w:ascii="Times New Roman" w:eastAsia="Times New Roman" w:hAnsi="Times New Roman" w:cs="Times New Roman"/>
                <w:color w:val="999999"/>
                <w:sz w:val="20"/>
              </w:rPr>
              <w:t xml:space="preserve"> </w:t>
            </w:r>
          </w:p>
        </w:tc>
      </w:tr>
      <w:tr w:rsidR="0000336F" w14:paraId="71CF7C82" w14:textId="77777777">
        <w:trPr>
          <w:trHeight w:val="41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7C7803B3"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2.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2332E031"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Process or experiment description </w:t>
            </w:r>
          </w:p>
        </w:tc>
      </w:tr>
      <w:tr w:rsidR="0000336F" w14:paraId="0E23BC2E" w14:textId="77777777">
        <w:trPr>
          <w:trHeight w:val="4893"/>
        </w:trPr>
        <w:tc>
          <w:tcPr>
            <w:tcW w:w="9002" w:type="dxa"/>
            <w:gridSpan w:val="3"/>
            <w:tcBorders>
              <w:top w:val="single" w:sz="6" w:space="0" w:color="A0A0A0"/>
              <w:left w:val="single" w:sz="6" w:space="0" w:color="F0F0F0"/>
              <w:bottom w:val="single" w:sz="6" w:space="0" w:color="A0A0A0"/>
              <w:right w:val="single" w:sz="6" w:space="0" w:color="A0A0A0"/>
            </w:tcBorders>
            <w:vAlign w:val="center"/>
          </w:tcPr>
          <w:p w14:paraId="3FE876B8" w14:textId="77777777" w:rsidR="0000336F" w:rsidRDefault="00000000">
            <w:pPr>
              <w:spacing w:line="259" w:lineRule="auto"/>
              <w:ind w:left="72" w:firstLine="0"/>
              <w:jc w:val="left"/>
            </w:pPr>
            <w:r>
              <w:rPr>
                <w:rFonts w:ascii="Times New Roman" w:eastAsia="Times New Roman" w:hAnsi="Times New Roman" w:cs="Times New Roman"/>
                <w:sz w:val="20"/>
              </w:rPr>
              <w:t xml:space="preserve">The reinforcing steel bars are placed in an airtight container and are submerged in a calcium chloride saturated solution. </w:t>
            </w:r>
          </w:p>
          <w:p w14:paraId="541F5579" w14:textId="77777777" w:rsidR="0000336F" w:rsidRDefault="00000000">
            <w:pPr>
              <w:spacing w:after="74" w:line="259" w:lineRule="auto"/>
              <w:ind w:left="72" w:firstLine="0"/>
              <w:jc w:val="left"/>
            </w:pPr>
            <w:r>
              <w:rPr>
                <w:rFonts w:ascii="Times New Roman" w:eastAsia="Times New Roman" w:hAnsi="Times New Roman" w:cs="Times New Roman"/>
                <w:sz w:val="20"/>
              </w:rPr>
              <w:t xml:space="preserve">The required chemicals are listed below: </w:t>
            </w:r>
          </w:p>
          <w:p w14:paraId="511EDA9F" w14:textId="77777777" w:rsidR="0000336F" w:rsidRDefault="00000000">
            <w:pPr>
              <w:numPr>
                <w:ilvl w:val="0"/>
                <w:numId w:val="41"/>
              </w:numPr>
              <w:spacing w:after="78" w:line="259" w:lineRule="auto"/>
              <w:ind w:firstLine="432"/>
              <w:jc w:val="left"/>
            </w:pPr>
            <w:r>
              <w:rPr>
                <w:rFonts w:ascii="Times New Roman" w:eastAsia="Times New Roman" w:hAnsi="Times New Roman" w:cs="Times New Roman"/>
                <w:sz w:val="20"/>
              </w:rPr>
              <w:t xml:space="preserve">Hydrochloric acid </w:t>
            </w:r>
          </w:p>
          <w:p w14:paraId="27B5F389" w14:textId="77777777" w:rsidR="0000336F" w:rsidRDefault="00000000">
            <w:pPr>
              <w:numPr>
                <w:ilvl w:val="0"/>
                <w:numId w:val="41"/>
              </w:numPr>
              <w:spacing w:after="78" w:line="259" w:lineRule="auto"/>
              <w:ind w:firstLine="432"/>
              <w:jc w:val="left"/>
            </w:pPr>
            <w:r>
              <w:rPr>
                <w:rFonts w:ascii="Times New Roman" w:eastAsia="Times New Roman" w:hAnsi="Times New Roman" w:cs="Times New Roman"/>
                <w:sz w:val="20"/>
              </w:rPr>
              <w:t xml:space="preserve">Acetone </w:t>
            </w:r>
          </w:p>
          <w:p w14:paraId="0A4C8638" w14:textId="77777777" w:rsidR="0000336F" w:rsidRDefault="00000000">
            <w:pPr>
              <w:numPr>
                <w:ilvl w:val="0"/>
                <w:numId w:val="41"/>
              </w:numPr>
              <w:spacing w:after="24" w:line="309" w:lineRule="auto"/>
              <w:ind w:firstLine="432"/>
              <w:jc w:val="left"/>
            </w:pPr>
            <w:r>
              <w:rPr>
                <w:rFonts w:ascii="Times New Roman" w:eastAsia="Times New Roman" w:hAnsi="Times New Roman" w:cs="Times New Roman"/>
                <w:sz w:val="20"/>
              </w:rPr>
              <w:t xml:space="preserve">Distilled water Other equipment: </w:t>
            </w:r>
          </w:p>
          <w:p w14:paraId="34C5D5B5" w14:textId="77777777" w:rsidR="0000336F" w:rsidRDefault="00000000">
            <w:pPr>
              <w:numPr>
                <w:ilvl w:val="0"/>
                <w:numId w:val="41"/>
              </w:numPr>
              <w:spacing w:after="80" w:line="259" w:lineRule="auto"/>
              <w:ind w:firstLine="432"/>
              <w:jc w:val="left"/>
            </w:pPr>
            <w:r>
              <w:rPr>
                <w:rFonts w:ascii="Times New Roman" w:eastAsia="Times New Roman" w:hAnsi="Times New Roman" w:cs="Times New Roman"/>
                <w:sz w:val="20"/>
              </w:rPr>
              <w:t xml:space="preserve">Beaker 500 ml </w:t>
            </w:r>
          </w:p>
          <w:p w14:paraId="24A43F8C" w14:textId="77777777" w:rsidR="0000336F" w:rsidRDefault="00000000">
            <w:pPr>
              <w:numPr>
                <w:ilvl w:val="0"/>
                <w:numId w:val="41"/>
              </w:numPr>
              <w:spacing w:after="78" w:line="259" w:lineRule="auto"/>
              <w:ind w:firstLine="432"/>
              <w:jc w:val="left"/>
            </w:pPr>
            <w:r>
              <w:rPr>
                <w:rFonts w:ascii="Times New Roman" w:eastAsia="Times New Roman" w:hAnsi="Times New Roman" w:cs="Times New Roman"/>
                <w:sz w:val="20"/>
              </w:rPr>
              <w:t xml:space="preserve">Steel brush </w:t>
            </w:r>
          </w:p>
          <w:p w14:paraId="4C269994" w14:textId="77777777" w:rsidR="0000336F" w:rsidRDefault="00000000">
            <w:pPr>
              <w:numPr>
                <w:ilvl w:val="0"/>
                <w:numId w:val="41"/>
              </w:numPr>
              <w:spacing w:after="78" w:line="259" w:lineRule="auto"/>
              <w:ind w:firstLine="432"/>
              <w:jc w:val="left"/>
            </w:pPr>
            <w:r>
              <w:rPr>
                <w:rFonts w:ascii="Times New Roman" w:eastAsia="Times New Roman" w:hAnsi="Times New Roman" w:cs="Times New Roman"/>
                <w:sz w:val="20"/>
              </w:rPr>
              <w:t xml:space="preserve">Clean rags </w:t>
            </w:r>
          </w:p>
          <w:p w14:paraId="7FDE93AF" w14:textId="77777777" w:rsidR="0000336F" w:rsidRDefault="00000000">
            <w:pPr>
              <w:numPr>
                <w:ilvl w:val="0"/>
                <w:numId w:val="41"/>
              </w:numPr>
              <w:spacing w:after="48" w:line="259" w:lineRule="auto"/>
              <w:ind w:firstLine="432"/>
              <w:jc w:val="left"/>
            </w:pPr>
            <w:r>
              <w:rPr>
                <w:rFonts w:ascii="Times New Roman" w:eastAsia="Times New Roman" w:hAnsi="Times New Roman" w:cs="Times New Roman"/>
                <w:sz w:val="20"/>
              </w:rPr>
              <w:t xml:space="preserve">Plastic tray to catch hydrochloric acid </w:t>
            </w:r>
          </w:p>
          <w:p w14:paraId="18D4A75F"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 </w:t>
            </w:r>
          </w:p>
          <w:p w14:paraId="3125B8A9" w14:textId="77777777" w:rsidR="0000336F" w:rsidRDefault="00000000">
            <w:pPr>
              <w:spacing w:line="259" w:lineRule="auto"/>
              <w:ind w:left="72" w:firstLine="0"/>
              <w:jc w:val="left"/>
            </w:pPr>
            <w:r>
              <w:rPr>
                <w:rFonts w:ascii="Times New Roman" w:eastAsia="Times New Roman" w:hAnsi="Times New Roman" w:cs="Times New Roman"/>
                <w:sz w:val="20"/>
              </w:rPr>
              <w:t xml:space="preserve"> </w:t>
            </w:r>
          </w:p>
          <w:p w14:paraId="0F29FA5F"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 </w:t>
            </w:r>
          </w:p>
          <w:p w14:paraId="5876D338" w14:textId="77777777" w:rsidR="0000336F" w:rsidRDefault="00000000">
            <w:pPr>
              <w:spacing w:line="259" w:lineRule="auto"/>
              <w:ind w:left="72" w:firstLine="0"/>
              <w:jc w:val="left"/>
            </w:pPr>
            <w:r>
              <w:rPr>
                <w:rFonts w:ascii="Times New Roman" w:eastAsia="Times New Roman" w:hAnsi="Times New Roman" w:cs="Times New Roman"/>
                <w:sz w:val="20"/>
              </w:rPr>
              <w:t xml:space="preserve"> </w:t>
            </w:r>
          </w:p>
          <w:p w14:paraId="6191FAD6" w14:textId="77777777" w:rsidR="0000336F" w:rsidRDefault="00000000">
            <w:pPr>
              <w:spacing w:line="259" w:lineRule="auto"/>
              <w:ind w:left="72" w:firstLine="0"/>
              <w:jc w:val="left"/>
            </w:pPr>
            <w:r>
              <w:rPr>
                <w:rFonts w:ascii="Times New Roman" w:eastAsia="Times New Roman" w:hAnsi="Times New Roman" w:cs="Times New Roman"/>
                <w:sz w:val="20"/>
              </w:rPr>
              <w:t xml:space="preserve"> </w:t>
            </w:r>
          </w:p>
          <w:p w14:paraId="3850C85F"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 </w:t>
            </w:r>
          </w:p>
        </w:tc>
      </w:tr>
    </w:tbl>
    <w:p w14:paraId="0BF6F81F" w14:textId="77777777" w:rsidR="0000336F" w:rsidRDefault="0000336F">
      <w:pPr>
        <w:spacing w:after="0" w:line="259" w:lineRule="auto"/>
        <w:ind w:left="-1798" w:right="10587" w:firstLine="0"/>
        <w:jc w:val="left"/>
      </w:pPr>
    </w:p>
    <w:tbl>
      <w:tblPr>
        <w:tblStyle w:val="TableGrid"/>
        <w:tblW w:w="9002" w:type="dxa"/>
        <w:tblInd w:w="33" w:type="dxa"/>
        <w:tblCellMar>
          <w:top w:w="132" w:type="dxa"/>
          <w:left w:w="101" w:type="dxa"/>
          <w:bottom w:w="0" w:type="dxa"/>
          <w:right w:w="11" w:type="dxa"/>
        </w:tblCellMar>
        <w:tblLook w:val="04A0" w:firstRow="1" w:lastRow="0" w:firstColumn="1" w:lastColumn="0" w:noHBand="0" w:noVBand="1"/>
      </w:tblPr>
      <w:tblGrid>
        <w:gridCol w:w="1049"/>
        <w:gridCol w:w="7953"/>
      </w:tblGrid>
      <w:tr w:rsidR="0000336F" w14:paraId="35208679" w14:textId="77777777">
        <w:trPr>
          <w:trHeight w:val="41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1C9974B6"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3.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461F2D7A" w14:textId="77777777" w:rsidR="0000336F" w:rsidRDefault="00000000">
            <w:pPr>
              <w:spacing w:after="0" w:line="259" w:lineRule="auto"/>
              <w:ind w:left="15" w:firstLine="0"/>
              <w:jc w:val="left"/>
            </w:pPr>
            <w:r>
              <w:rPr>
                <w:rFonts w:ascii="Times New Roman" w:eastAsia="Times New Roman" w:hAnsi="Times New Roman" w:cs="Times New Roman"/>
                <w:sz w:val="20"/>
              </w:rPr>
              <w:t xml:space="preserve">Hazard and risk assessment. </w:t>
            </w:r>
          </w:p>
        </w:tc>
      </w:tr>
      <w:tr w:rsidR="0000336F" w14:paraId="666F5CAE" w14:textId="77777777">
        <w:trPr>
          <w:trHeight w:val="8436"/>
        </w:trPr>
        <w:tc>
          <w:tcPr>
            <w:tcW w:w="9002" w:type="dxa"/>
            <w:gridSpan w:val="2"/>
            <w:tcBorders>
              <w:top w:val="single" w:sz="6" w:space="0" w:color="A0A0A0"/>
              <w:left w:val="single" w:sz="6" w:space="0" w:color="F0F0F0"/>
              <w:bottom w:val="single" w:sz="12" w:space="0" w:color="DDDDDD"/>
              <w:right w:val="single" w:sz="6" w:space="0" w:color="A0A0A0"/>
            </w:tcBorders>
          </w:tcPr>
          <w:p w14:paraId="3BD3B20A" w14:textId="77777777" w:rsidR="0000336F" w:rsidRDefault="00000000">
            <w:pPr>
              <w:spacing w:after="116" w:line="259" w:lineRule="auto"/>
              <w:ind w:left="5" w:firstLine="0"/>
              <w:jc w:val="left"/>
            </w:pPr>
            <w:r>
              <w:rPr>
                <w:rFonts w:ascii="Times New Roman" w:eastAsia="Times New Roman" w:hAnsi="Times New Roman" w:cs="Times New Roman"/>
                <w:sz w:val="20"/>
              </w:rPr>
              <w:t xml:space="preserve">Chemical hazard:  </w:t>
            </w:r>
          </w:p>
          <w:p w14:paraId="4361FA8E" w14:textId="77777777" w:rsidR="0000336F" w:rsidRDefault="00000000">
            <w:pPr>
              <w:spacing w:after="0" w:line="259" w:lineRule="auto"/>
              <w:ind w:left="5" w:firstLine="0"/>
              <w:jc w:val="left"/>
            </w:pPr>
            <w:r>
              <w:rPr>
                <w:rFonts w:ascii="Times New Roman" w:eastAsia="Times New Roman" w:hAnsi="Times New Roman" w:cs="Times New Roman"/>
                <w:sz w:val="28"/>
              </w:rPr>
              <w:t xml:space="preserve">Hydrochloric Acid </w:t>
            </w:r>
          </w:p>
          <w:p w14:paraId="20D5FA05"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The hydrochloric acid is a corrosive chemical and must be handled carefully.  </w:t>
            </w:r>
          </w:p>
          <w:p w14:paraId="4BE562E3" w14:textId="77777777" w:rsidR="0000336F" w:rsidRDefault="00000000">
            <w:pPr>
              <w:spacing w:after="131" w:line="259" w:lineRule="auto"/>
              <w:ind w:left="0" w:firstLine="0"/>
              <w:jc w:val="left"/>
            </w:pPr>
            <w:r>
              <w:rPr>
                <w:noProof/>
              </w:rPr>
              <w:drawing>
                <wp:inline distT="0" distB="0" distL="0" distR="0" wp14:anchorId="6FA2639B" wp14:editId="43D42419">
                  <wp:extent cx="5644500" cy="2439546"/>
                  <wp:effectExtent l="0" t="0" r="0" b="0"/>
                  <wp:docPr id="48057" name="Picture 48057"/>
                  <wp:cNvGraphicFramePr/>
                  <a:graphic xmlns:a="http://schemas.openxmlformats.org/drawingml/2006/main">
                    <a:graphicData uri="http://schemas.openxmlformats.org/drawingml/2006/picture">
                      <pic:pic xmlns:pic="http://schemas.openxmlformats.org/drawingml/2006/picture">
                        <pic:nvPicPr>
                          <pic:cNvPr id="48057" name="Picture 48057"/>
                          <pic:cNvPicPr/>
                        </pic:nvPicPr>
                        <pic:blipFill>
                          <a:blip r:embed="rId373"/>
                          <a:stretch>
                            <a:fillRect/>
                          </a:stretch>
                        </pic:blipFill>
                        <pic:spPr>
                          <a:xfrm>
                            <a:off x="0" y="0"/>
                            <a:ext cx="5644500" cy="2439546"/>
                          </a:xfrm>
                          <a:prstGeom prst="rect">
                            <a:avLst/>
                          </a:prstGeom>
                        </pic:spPr>
                      </pic:pic>
                    </a:graphicData>
                  </a:graphic>
                </wp:inline>
              </w:drawing>
            </w:r>
          </w:p>
          <w:p w14:paraId="3A0F8CD6" w14:textId="77777777" w:rsidR="0000336F" w:rsidRDefault="00000000">
            <w:pPr>
              <w:spacing w:after="0" w:line="259" w:lineRule="auto"/>
              <w:ind w:left="5" w:firstLine="0"/>
              <w:jc w:val="left"/>
            </w:pPr>
            <w:r>
              <w:rPr>
                <w:rFonts w:ascii="Times New Roman" w:eastAsia="Times New Roman" w:hAnsi="Times New Roman" w:cs="Times New Roman"/>
                <w:sz w:val="32"/>
              </w:rPr>
              <w:t xml:space="preserve">Acetone </w:t>
            </w:r>
          </w:p>
          <w:p w14:paraId="019AB694"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The acetone is a flammable solvent and should be kept away from heat and fire sources. </w:t>
            </w:r>
          </w:p>
          <w:p w14:paraId="275AEE29" w14:textId="77777777" w:rsidR="0000336F" w:rsidRDefault="00000000">
            <w:pPr>
              <w:spacing w:after="0" w:line="259" w:lineRule="auto"/>
              <w:ind w:left="0" w:right="226" w:firstLine="0"/>
              <w:jc w:val="right"/>
            </w:pPr>
            <w:r>
              <w:rPr>
                <w:noProof/>
              </w:rPr>
              <w:drawing>
                <wp:inline distT="0" distB="0" distL="0" distR="0" wp14:anchorId="3C79B769" wp14:editId="247E194D">
                  <wp:extent cx="5476781" cy="1668040"/>
                  <wp:effectExtent l="0" t="0" r="0" b="0"/>
                  <wp:docPr id="48059" name="Picture 48059"/>
                  <wp:cNvGraphicFramePr/>
                  <a:graphic xmlns:a="http://schemas.openxmlformats.org/drawingml/2006/main">
                    <a:graphicData uri="http://schemas.openxmlformats.org/drawingml/2006/picture">
                      <pic:pic xmlns:pic="http://schemas.openxmlformats.org/drawingml/2006/picture">
                        <pic:nvPicPr>
                          <pic:cNvPr id="48059" name="Picture 48059"/>
                          <pic:cNvPicPr/>
                        </pic:nvPicPr>
                        <pic:blipFill>
                          <a:blip r:embed="rId374"/>
                          <a:stretch>
                            <a:fillRect/>
                          </a:stretch>
                        </pic:blipFill>
                        <pic:spPr>
                          <a:xfrm>
                            <a:off x="0" y="0"/>
                            <a:ext cx="5476781" cy="1668040"/>
                          </a:xfrm>
                          <a:prstGeom prst="rect">
                            <a:avLst/>
                          </a:prstGeom>
                        </pic:spPr>
                      </pic:pic>
                    </a:graphicData>
                  </a:graphic>
                </wp:inline>
              </w:drawing>
            </w:r>
            <w:r>
              <w:rPr>
                <w:rFonts w:ascii="Times New Roman" w:eastAsia="Times New Roman" w:hAnsi="Times New Roman" w:cs="Times New Roman"/>
                <w:sz w:val="20"/>
              </w:rPr>
              <w:t xml:space="preserve"> </w:t>
            </w:r>
          </w:p>
        </w:tc>
      </w:tr>
      <w:tr w:rsidR="0000336F" w14:paraId="50817ECE" w14:textId="77777777">
        <w:trPr>
          <w:trHeight w:val="714"/>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594376FC"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4.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vAlign w:val="center"/>
          </w:tcPr>
          <w:p w14:paraId="0C3875C5" w14:textId="77777777" w:rsidR="0000336F" w:rsidRDefault="00000000">
            <w:pPr>
              <w:spacing w:line="259" w:lineRule="auto"/>
              <w:ind w:left="15" w:firstLine="0"/>
              <w:jc w:val="left"/>
            </w:pPr>
            <w:r>
              <w:rPr>
                <w:rFonts w:ascii="Times New Roman" w:eastAsia="Times New Roman" w:hAnsi="Times New Roman" w:cs="Times New Roman"/>
                <w:sz w:val="20"/>
              </w:rPr>
              <w:t xml:space="preserve">Safety equipment </w:t>
            </w:r>
          </w:p>
          <w:p w14:paraId="6D0AC055" w14:textId="77777777" w:rsidR="0000336F" w:rsidRDefault="00000000">
            <w:pPr>
              <w:spacing w:after="0" w:line="259" w:lineRule="auto"/>
              <w:ind w:left="15" w:firstLine="0"/>
              <w:jc w:val="left"/>
            </w:pPr>
            <w:r>
              <w:rPr>
                <w:rFonts w:ascii="Times New Roman" w:eastAsia="Times New Roman" w:hAnsi="Times New Roman" w:cs="Times New Roman"/>
                <w:sz w:val="20"/>
              </w:rPr>
              <w:t xml:space="preserve">Specify all equipment needed to perform procedure safely and to respond to emergencies.  </w:t>
            </w:r>
          </w:p>
        </w:tc>
      </w:tr>
      <w:tr w:rsidR="0000336F" w14:paraId="64CFDF08" w14:textId="77777777">
        <w:trPr>
          <w:trHeight w:val="1020"/>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12EA7D7B"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4.a. </w:t>
            </w:r>
          </w:p>
        </w:tc>
        <w:tc>
          <w:tcPr>
            <w:tcW w:w="7953" w:type="dxa"/>
            <w:tcBorders>
              <w:top w:val="single" w:sz="6" w:space="0" w:color="A0A0A0"/>
              <w:left w:val="single" w:sz="6" w:space="0" w:color="A0A0A0"/>
              <w:bottom w:val="single" w:sz="6" w:space="0" w:color="A0A0A0"/>
              <w:right w:val="single" w:sz="6" w:space="0" w:color="A0A0A0"/>
            </w:tcBorders>
            <w:vAlign w:val="center"/>
          </w:tcPr>
          <w:p w14:paraId="48DC8697" w14:textId="77777777" w:rsidR="0000336F" w:rsidRDefault="00000000">
            <w:pPr>
              <w:spacing w:line="259" w:lineRule="auto"/>
              <w:ind w:left="14" w:firstLine="0"/>
              <w:jc w:val="left"/>
            </w:pPr>
            <w:r>
              <w:rPr>
                <w:rFonts w:ascii="Times New Roman" w:eastAsia="Times New Roman" w:hAnsi="Times New Roman" w:cs="Times New Roman"/>
                <w:sz w:val="20"/>
              </w:rPr>
              <w:t xml:space="preserve">Engineering / ventilation controls </w:t>
            </w:r>
          </w:p>
          <w:p w14:paraId="4F241D74" w14:textId="77777777" w:rsidR="0000336F" w:rsidRDefault="00000000">
            <w:pPr>
              <w:spacing w:after="39" w:line="259" w:lineRule="auto"/>
              <w:ind w:left="15" w:firstLine="0"/>
              <w:jc w:val="left"/>
            </w:pPr>
            <w:r>
              <w:rPr>
                <w:rFonts w:ascii="Times New Roman" w:eastAsia="Times New Roman" w:hAnsi="Times New Roman" w:cs="Times New Roman"/>
                <w:sz w:val="20"/>
              </w:rPr>
              <w:t xml:space="preserve">If available use vapor vent </w:t>
            </w:r>
          </w:p>
          <w:p w14:paraId="378AD9BC" w14:textId="77777777" w:rsidR="0000336F" w:rsidRDefault="00000000">
            <w:pPr>
              <w:spacing w:after="0" w:line="259" w:lineRule="auto"/>
              <w:ind w:left="15" w:firstLine="0"/>
              <w:jc w:val="left"/>
            </w:pPr>
            <w:r>
              <w:rPr>
                <w:rFonts w:ascii="Times New Roman" w:eastAsia="Times New Roman" w:hAnsi="Times New Roman" w:cs="Times New Roman"/>
                <w:sz w:val="20"/>
              </w:rPr>
              <w:t xml:space="preserve"> </w:t>
            </w:r>
          </w:p>
        </w:tc>
      </w:tr>
      <w:tr w:rsidR="0000336F" w14:paraId="2A1FA57D" w14:textId="77777777">
        <w:trPr>
          <w:trHeight w:val="2548"/>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15AC18AA" w14:textId="77777777" w:rsidR="0000336F" w:rsidRDefault="00000000">
            <w:pPr>
              <w:spacing w:after="0" w:line="259" w:lineRule="auto"/>
              <w:ind w:left="5" w:firstLine="0"/>
              <w:jc w:val="left"/>
            </w:pPr>
            <w:r>
              <w:rPr>
                <w:rFonts w:ascii="Times New Roman" w:eastAsia="Times New Roman" w:hAnsi="Times New Roman" w:cs="Times New Roman"/>
                <w:sz w:val="20"/>
              </w:rPr>
              <w:t xml:space="preserve">4.b. </w:t>
            </w:r>
          </w:p>
        </w:tc>
        <w:tc>
          <w:tcPr>
            <w:tcW w:w="7953" w:type="dxa"/>
            <w:tcBorders>
              <w:top w:val="single" w:sz="6" w:space="0" w:color="A0A0A0"/>
              <w:left w:val="single" w:sz="6" w:space="0" w:color="A0A0A0"/>
              <w:bottom w:val="single" w:sz="6" w:space="0" w:color="A0A0A0"/>
              <w:right w:val="single" w:sz="6" w:space="0" w:color="A0A0A0"/>
            </w:tcBorders>
          </w:tcPr>
          <w:p w14:paraId="063AF4AC" w14:textId="77777777" w:rsidR="0000336F" w:rsidRDefault="00000000">
            <w:pPr>
              <w:spacing w:after="74" w:line="259" w:lineRule="auto"/>
              <w:ind w:left="14" w:firstLine="0"/>
              <w:jc w:val="left"/>
            </w:pPr>
            <w:r>
              <w:rPr>
                <w:rFonts w:ascii="Times New Roman" w:eastAsia="Times New Roman" w:hAnsi="Times New Roman" w:cs="Times New Roman"/>
                <w:sz w:val="20"/>
              </w:rPr>
              <w:t xml:space="preserve">Personal protective equipment </w:t>
            </w:r>
          </w:p>
          <w:p w14:paraId="1EC925D4" w14:textId="77777777" w:rsidR="0000336F" w:rsidRDefault="00000000">
            <w:pPr>
              <w:numPr>
                <w:ilvl w:val="0"/>
                <w:numId w:val="42"/>
              </w:numPr>
              <w:spacing w:after="3" w:line="340" w:lineRule="auto"/>
              <w:ind w:firstLine="0"/>
              <w:jc w:val="left"/>
            </w:pPr>
            <w:r>
              <w:rPr>
                <w:rFonts w:ascii="Times New Roman" w:eastAsia="Times New Roman" w:hAnsi="Times New Roman" w:cs="Times New Roman"/>
                <w:sz w:val="20"/>
              </w:rPr>
              <w:t xml:space="preserve">Nitrile gloves with puncture and chemical resistance </w:t>
            </w: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Hazmat suit covering the head, skin, clothes. </w:t>
            </w:r>
          </w:p>
          <w:p w14:paraId="25BD0A76" w14:textId="77777777" w:rsidR="0000336F" w:rsidRDefault="00000000">
            <w:pPr>
              <w:numPr>
                <w:ilvl w:val="0"/>
                <w:numId w:val="42"/>
              </w:numPr>
              <w:spacing w:after="78" w:line="259" w:lineRule="auto"/>
              <w:ind w:firstLine="0"/>
              <w:jc w:val="left"/>
            </w:pPr>
            <w:r>
              <w:rPr>
                <w:rFonts w:ascii="Times New Roman" w:eastAsia="Times New Roman" w:hAnsi="Times New Roman" w:cs="Times New Roman"/>
                <w:sz w:val="20"/>
              </w:rPr>
              <w:t xml:space="preserve">Googles </w:t>
            </w:r>
          </w:p>
          <w:p w14:paraId="60471F8A" w14:textId="77777777" w:rsidR="0000336F" w:rsidRDefault="00000000">
            <w:pPr>
              <w:numPr>
                <w:ilvl w:val="0"/>
                <w:numId w:val="42"/>
              </w:numPr>
              <w:spacing w:after="78" w:line="259" w:lineRule="auto"/>
              <w:ind w:firstLine="0"/>
              <w:jc w:val="left"/>
            </w:pPr>
            <w:r>
              <w:rPr>
                <w:rFonts w:ascii="Times New Roman" w:eastAsia="Times New Roman" w:hAnsi="Times New Roman" w:cs="Times New Roman"/>
                <w:sz w:val="20"/>
              </w:rPr>
              <w:t xml:space="preserve">Face shield </w:t>
            </w:r>
          </w:p>
          <w:p w14:paraId="2391E6B3" w14:textId="77777777" w:rsidR="0000336F" w:rsidRDefault="00000000">
            <w:pPr>
              <w:numPr>
                <w:ilvl w:val="0"/>
                <w:numId w:val="42"/>
              </w:numPr>
              <w:spacing w:after="81" w:line="259" w:lineRule="auto"/>
              <w:ind w:firstLine="0"/>
              <w:jc w:val="left"/>
            </w:pPr>
            <w:r>
              <w:rPr>
                <w:rFonts w:ascii="Times New Roman" w:eastAsia="Times New Roman" w:hAnsi="Times New Roman" w:cs="Times New Roman"/>
                <w:sz w:val="20"/>
              </w:rPr>
              <w:t xml:space="preserve">Boots with steel toes </w:t>
            </w:r>
          </w:p>
          <w:p w14:paraId="2F4C1448" w14:textId="77777777" w:rsidR="0000336F" w:rsidRDefault="00000000">
            <w:pPr>
              <w:numPr>
                <w:ilvl w:val="0"/>
                <w:numId w:val="42"/>
              </w:numPr>
              <w:spacing w:after="78" w:line="259" w:lineRule="auto"/>
              <w:ind w:firstLine="0"/>
              <w:jc w:val="left"/>
            </w:pPr>
            <w:r>
              <w:rPr>
                <w:rFonts w:ascii="Times New Roman" w:eastAsia="Times New Roman" w:hAnsi="Times New Roman" w:cs="Times New Roman"/>
                <w:sz w:val="20"/>
              </w:rPr>
              <w:t xml:space="preserve">Respirator </w:t>
            </w:r>
          </w:p>
          <w:p w14:paraId="14B2CAED" w14:textId="77777777" w:rsidR="0000336F" w:rsidRDefault="00000000">
            <w:pPr>
              <w:numPr>
                <w:ilvl w:val="0"/>
                <w:numId w:val="42"/>
              </w:numPr>
              <w:spacing w:after="0" w:line="259" w:lineRule="auto"/>
              <w:ind w:firstLine="0"/>
              <w:jc w:val="left"/>
            </w:pPr>
            <w:r>
              <w:rPr>
                <w:rFonts w:ascii="Times New Roman" w:eastAsia="Times New Roman" w:hAnsi="Times New Roman" w:cs="Times New Roman"/>
                <w:sz w:val="20"/>
              </w:rPr>
              <w:t xml:space="preserve">Chemical spill kit </w:t>
            </w:r>
          </w:p>
        </w:tc>
      </w:tr>
    </w:tbl>
    <w:p w14:paraId="1B1C7984" w14:textId="77777777" w:rsidR="0000336F" w:rsidRDefault="0000336F">
      <w:pPr>
        <w:spacing w:after="0" w:line="259" w:lineRule="auto"/>
        <w:ind w:left="-1798" w:right="10587" w:firstLine="0"/>
        <w:jc w:val="left"/>
      </w:pPr>
    </w:p>
    <w:tbl>
      <w:tblPr>
        <w:tblStyle w:val="TableGrid"/>
        <w:tblW w:w="9002" w:type="dxa"/>
        <w:tblInd w:w="33" w:type="dxa"/>
        <w:tblCellMar>
          <w:top w:w="135" w:type="dxa"/>
          <w:left w:w="106" w:type="dxa"/>
          <w:bottom w:w="0" w:type="dxa"/>
          <w:right w:w="13" w:type="dxa"/>
        </w:tblCellMar>
        <w:tblLook w:val="04A0" w:firstRow="1" w:lastRow="0" w:firstColumn="1" w:lastColumn="0" w:noHBand="0" w:noVBand="1"/>
      </w:tblPr>
      <w:tblGrid>
        <w:gridCol w:w="1049"/>
        <w:gridCol w:w="1134"/>
        <w:gridCol w:w="6819"/>
      </w:tblGrid>
      <w:tr w:rsidR="0000336F" w14:paraId="1CB09862" w14:textId="77777777">
        <w:trPr>
          <w:trHeight w:val="412"/>
        </w:trPr>
        <w:tc>
          <w:tcPr>
            <w:tcW w:w="1049" w:type="dxa"/>
            <w:tcBorders>
              <w:top w:val="single" w:sz="6" w:space="0" w:color="A0A0A0"/>
              <w:left w:val="single" w:sz="6" w:space="0" w:color="F0F0F0"/>
              <w:bottom w:val="single" w:sz="6" w:space="0" w:color="A0A0A0"/>
              <w:right w:val="single" w:sz="6" w:space="0" w:color="A0A0A0"/>
            </w:tcBorders>
            <w:shd w:val="clear" w:color="auto" w:fill="DDDDDD"/>
          </w:tcPr>
          <w:p w14:paraId="2E6E6CE9"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4.c. </w:t>
            </w:r>
          </w:p>
        </w:tc>
        <w:tc>
          <w:tcPr>
            <w:tcW w:w="7953" w:type="dxa"/>
            <w:gridSpan w:val="2"/>
            <w:tcBorders>
              <w:top w:val="single" w:sz="6" w:space="0" w:color="A0A0A0"/>
              <w:left w:val="single" w:sz="6" w:space="0" w:color="A0A0A0"/>
              <w:bottom w:val="single" w:sz="6" w:space="0" w:color="A0A0A0"/>
              <w:right w:val="single" w:sz="6" w:space="0" w:color="A0A0A0"/>
            </w:tcBorders>
          </w:tcPr>
          <w:p w14:paraId="5D54E3B6" w14:textId="77777777" w:rsidR="0000336F" w:rsidRDefault="00000000">
            <w:pPr>
              <w:spacing w:after="0" w:line="259" w:lineRule="auto"/>
              <w:ind w:firstLine="0"/>
              <w:jc w:val="left"/>
            </w:pPr>
            <w:r>
              <w:rPr>
                <w:rFonts w:ascii="Times New Roman" w:eastAsia="Times New Roman" w:hAnsi="Times New Roman" w:cs="Times New Roman"/>
                <w:sz w:val="20"/>
              </w:rPr>
              <w:t xml:space="preserve">Location of nearest emergency safety equipment </w:t>
            </w:r>
          </w:p>
        </w:tc>
      </w:tr>
      <w:tr w:rsidR="0000336F" w14:paraId="02288A3E" w14:textId="77777777">
        <w:trPr>
          <w:trHeight w:val="453"/>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3DD2A438"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Item </w:t>
            </w:r>
          </w:p>
        </w:tc>
        <w:tc>
          <w:tcPr>
            <w:tcW w:w="6819" w:type="dxa"/>
            <w:tcBorders>
              <w:top w:val="single" w:sz="6" w:space="0" w:color="A0A0A0"/>
              <w:left w:val="single" w:sz="6" w:space="0" w:color="A0A0A0"/>
              <w:bottom w:val="single" w:sz="6" w:space="0" w:color="A0A0A0"/>
              <w:right w:val="single" w:sz="6" w:space="0" w:color="A0A0A0"/>
            </w:tcBorders>
            <w:vAlign w:val="center"/>
          </w:tcPr>
          <w:p w14:paraId="54F2D029" w14:textId="77777777" w:rsidR="0000336F" w:rsidRDefault="00000000">
            <w:pPr>
              <w:spacing w:after="0" w:line="259" w:lineRule="auto"/>
              <w:ind w:left="3" w:firstLine="0"/>
              <w:jc w:val="left"/>
            </w:pPr>
            <w:r>
              <w:rPr>
                <w:rFonts w:ascii="Times New Roman" w:eastAsia="Times New Roman" w:hAnsi="Times New Roman" w:cs="Times New Roman"/>
                <w:sz w:val="20"/>
              </w:rPr>
              <w:t xml:space="preserve">Location </w:t>
            </w:r>
          </w:p>
        </w:tc>
      </w:tr>
      <w:tr w:rsidR="0000336F" w14:paraId="3F8C301C" w14:textId="77777777">
        <w:trPr>
          <w:trHeight w:val="442"/>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684C1BBA"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Eyewash / safety shower </w:t>
            </w:r>
          </w:p>
        </w:tc>
        <w:tc>
          <w:tcPr>
            <w:tcW w:w="6819" w:type="dxa"/>
            <w:tcBorders>
              <w:top w:val="single" w:sz="6" w:space="0" w:color="A0A0A0"/>
              <w:left w:val="single" w:sz="6" w:space="0" w:color="A0A0A0"/>
              <w:bottom w:val="single" w:sz="6" w:space="0" w:color="A0A0A0"/>
              <w:right w:val="single" w:sz="6" w:space="0" w:color="A0A0A0"/>
            </w:tcBorders>
            <w:vAlign w:val="center"/>
          </w:tcPr>
          <w:p w14:paraId="4AD0990C"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ee laboratory floor plan </w:t>
            </w:r>
          </w:p>
        </w:tc>
      </w:tr>
      <w:tr w:rsidR="0000336F" w14:paraId="6914DD96"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001E7858"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First aid kit </w:t>
            </w:r>
          </w:p>
        </w:tc>
        <w:tc>
          <w:tcPr>
            <w:tcW w:w="6819" w:type="dxa"/>
            <w:tcBorders>
              <w:top w:val="single" w:sz="6" w:space="0" w:color="A0A0A0"/>
              <w:left w:val="single" w:sz="6" w:space="0" w:color="A0A0A0"/>
              <w:bottom w:val="single" w:sz="6" w:space="0" w:color="A0A0A0"/>
              <w:right w:val="single" w:sz="6" w:space="0" w:color="A0A0A0"/>
            </w:tcBorders>
            <w:vAlign w:val="center"/>
          </w:tcPr>
          <w:p w14:paraId="2BFB771A"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afety box </w:t>
            </w:r>
          </w:p>
        </w:tc>
      </w:tr>
      <w:tr w:rsidR="0000336F" w14:paraId="42ED9460"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6085B41C"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Chemical spill kit </w:t>
            </w:r>
          </w:p>
        </w:tc>
        <w:tc>
          <w:tcPr>
            <w:tcW w:w="6819" w:type="dxa"/>
            <w:tcBorders>
              <w:top w:val="single" w:sz="6" w:space="0" w:color="A0A0A0"/>
              <w:left w:val="single" w:sz="6" w:space="0" w:color="A0A0A0"/>
              <w:bottom w:val="single" w:sz="6" w:space="0" w:color="A0A0A0"/>
              <w:right w:val="single" w:sz="6" w:space="0" w:color="A0A0A0"/>
            </w:tcBorders>
            <w:vAlign w:val="center"/>
          </w:tcPr>
          <w:p w14:paraId="045B703D"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Contact lab manager </w:t>
            </w:r>
          </w:p>
        </w:tc>
      </w:tr>
      <w:tr w:rsidR="0000336F" w14:paraId="56CE7C41"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2F61F3E7"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Fire extinguisher </w:t>
            </w:r>
          </w:p>
        </w:tc>
        <w:tc>
          <w:tcPr>
            <w:tcW w:w="6819" w:type="dxa"/>
            <w:tcBorders>
              <w:top w:val="single" w:sz="6" w:space="0" w:color="A0A0A0"/>
              <w:left w:val="single" w:sz="6" w:space="0" w:color="A0A0A0"/>
              <w:bottom w:val="single" w:sz="6" w:space="0" w:color="A0A0A0"/>
              <w:right w:val="single" w:sz="6" w:space="0" w:color="A0A0A0"/>
            </w:tcBorders>
            <w:vAlign w:val="center"/>
          </w:tcPr>
          <w:p w14:paraId="5BD6B444"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ee laboratory floor plan </w:t>
            </w:r>
          </w:p>
        </w:tc>
      </w:tr>
      <w:tr w:rsidR="0000336F" w14:paraId="4AB0516C" w14:textId="77777777">
        <w:trPr>
          <w:trHeight w:val="670"/>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4A81A480"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Fire alarm manual pull station </w:t>
            </w:r>
          </w:p>
        </w:tc>
        <w:tc>
          <w:tcPr>
            <w:tcW w:w="6819" w:type="dxa"/>
            <w:tcBorders>
              <w:top w:val="single" w:sz="6" w:space="0" w:color="A0A0A0"/>
              <w:left w:val="single" w:sz="6" w:space="0" w:color="A0A0A0"/>
              <w:bottom w:val="single" w:sz="6" w:space="0" w:color="A0A0A0"/>
              <w:right w:val="single" w:sz="6" w:space="0" w:color="A0A0A0"/>
            </w:tcBorders>
          </w:tcPr>
          <w:p w14:paraId="6A90A900"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See laboratory floor plan </w:t>
            </w:r>
          </w:p>
        </w:tc>
      </w:tr>
      <w:tr w:rsidR="0000336F" w14:paraId="0DD92017" w14:textId="77777777">
        <w:trPr>
          <w:trHeight w:val="439"/>
        </w:trPr>
        <w:tc>
          <w:tcPr>
            <w:tcW w:w="2183" w:type="dxa"/>
            <w:gridSpan w:val="2"/>
            <w:tcBorders>
              <w:top w:val="single" w:sz="6" w:space="0" w:color="A0A0A0"/>
              <w:left w:val="single" w:sz="6" w:space="0" w:color="F0F0F0"/>
              <w:bottom w:val="single" w:sz="6" w:space="0" w:color="A0A0A0"/>
              <w:right w:val="single" w:sz="6" w:space="0" w:color="A0A0A0"/>
            </w:tcBorders>
            <w:vAlign w:val="center"/>
          </w:tcPr>
          <w:p w14:paraId="69306FB4"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Telephone </w:t>
            </w:r>
          </w:p>
        </w:tc>
        <w:tc>
          <w:tcPr>
            <w:tcW w:w="6819" w:type="dxa"/>
            <w:tcBorders>
              <w:top w:val="single" w:sz="6" w:space="0" w:color="A0A0A0"/>
              <w:left w:val="single" w:sz="6" w:space="0" w:color="A0A0A0"/>
              <w:bottom w:val="single" w:sz="6" w:space="0" w:color="A0A0A0"/>
              <w:right w:val="single" w:sz="6" w:space="0" w:color="A0A0A0"/>
            </w:tcBorders>
            <w:vAlign w:val="center"/>
          </w:tcPr>
          <w:p w14:paraId="023A3392"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919) 515-3000 </w:t>
            </w:r>
          </w:p>
        </w:tc>
      </w:tr>
      <w:tr w:rsidR="0000336F" w14:paraId="635779D8" w14:textId="77777777">
        <w:trPr>
          <w:trHeight w:val="453"/>
        </w:trPr>
        <w:tc>
          <w:tcPr>
            <w:tcW w:w="2183" w:type="dxa"/>
            <w:gridSpan w:val="2"/>
            <w:tcBorders>
              <w:top w:val="single" w:sz="6" w:space="0" w:color="A0A0A0"/>
              <w:left w:val="single" w:sz="6" w:space="0" w:color="F0F0F0"/>
              <w:bottom w:val="single" w:sz="12" w:space="0" w:color="DDDDDD"/>
              <w:right w:val="single" w:sz="6" w:space="0" w:color="A0A0A0"/>
            </w:tcBorders>
            <w:vAlign w:val="center"/>
          </w:tcPr>
          <w:p w14:paraId="5DB0C0BD"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Other </w:t>
            </w:r>
          </w:p>
        </w:tc>
        <w:tc>
          <w:tcPr>
            <w:tcW w:w="6819" w:type="dxa"/>
            <w:tcBorders>
              <w:top w:val="single" w:sz="6" w:space="0" w:color="A0A0A0"/>
              <w:left w:val="single" w:sz="6" w:space="0" w:color="A0A0A0"/>
              <w:bottom w:val="single" w:sz="12" w:space="0" w:color="DDDDDD"/>
              <w:right w:val="single" w:sz="6" w:space="0" w:color="A0A0A0"/>
            </w:tcBorders>
            <w:vAlign w:val="center"/>
          </w:tcPr>
          <w:p w14:paraId="60DEEDD9" w14:textId="77777777" w:rsidR="0000336F" w:rsidRDefault="00000000">
            <w:pPr>
              <w:spacing w:after="0" w:line="259" w:lineRule="auto"/>
              <w:ind w:left="4" w:firstLine="0"/>
              <w:jc w:val="left"/>
            </w:pPr>
            <w:r>
              <w:rPr>
                <w:rFonts w:ascii="Times New Roman" w:eastAsia="Times New Roman" w:hAnsi="Times New Roman" w:cs="Times New Roman"/>
                <w:sz w:val="20"/>
              </w:rPr>
              <w:t xml:space="preserve"> </w:t>
            </w:r>
          </w:p>
        </w:tc>
      </w:tr>
      <w:tr w:rsidR="0000336F" w14:paraId="179B9BD3" w14:textId="77777777">
        <w:trPr>
          <w:trHeight w:val="931"/>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2DEA2F68"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5. </w:t>
            </w:r>
          </w:p>
        </w:tc>
        <w:tc>
          <w:tcPr>
            <w:tcW w:w="7953" w:type="dxa"/>
            <w:gridSpan w:val="2"/>
            <w:tcBorders>
              <w:top w:val="single" w:sz="12" w:space="0" w:color="DDDDDD"/>
              <w:left w:val="single" w:sz="6" w:space="0" w:color="A0A0A0"/>
              <w:bottom w:val="single" w:sz="6" w:space="0" w:color="A0A0A0"/>
              <w:right w:val="single" w:sz="6" w:space="0" w:color="A0A0A0"/>
            </w:tcBorders>
            <w:shd w:val="clear" w:color="auto" w:fill="DDDDDD"/>
          </w:tcPr>
          <w:p w14:paraId="0C297DC1" w14:textId="77777777" w:rsidR="0000336F" w:rsidRDefault="00000000">
            <w:pPr>
              <w:spacing w:after="39" w:line="259" w:lineRule="auto"/>
              <w:ind w:firstLine="0"/>
              <w:jc w:val="left"/>
            </w:pPr>
            <w:r>
              <w:rPr>
                <w:rFonts w:ascii="Times New Roman" w:eastAsia="Times New Roman" w:hAnsi="Times New Roman" w:cs="Times New Roman"/>
                <w:sz w:val="20"/>
              </w:rPr>
              <w:t xml:space="preserve">Step-by-step methodology </w:t>
            </w:r>
          </w:p>
          <w:p w14:paraId="2ECA07D7" w14:textId="77777777" w:rsidR="0000336F" w:rsidRDefault="00000000">
            <w:pPr>
              <w:spacing w:after="0" w:line="259" w:lineRule="auto"/>
              <w:ind w:firstLine="0"/>
              <w:jc w:val="left"/>
            </w:pPr>
            <w:r>
              <w:rPr>
                <w:rFonts w:ascii="Times New Roman" w:eastAsia="Times New Roman" w:hAnsi="Times New Roman" w:cs="Times New Roman"/>
                <w:sz w:val="20"/>
              </w:rPr>
              <w:t xml:space="preserve">The methodology explained below is made for 1 liter (L) of saturated solution. If required multiply the concentrations below by the desired volume. </w:t>
            </w:r>
          </w:p>
        </w:tc>
      </w:tr>
      <w:tr w:rsidR="0000336F" w14:paraId="602C0D72" w14:textId="77777777">
        <w:trPr>
          <w:trHeight w:val="5406"/>
        </w:trPr>
        <w:tc>
          <w:tcPr>
            <w:tcW w:w="9002" w:type="dxa"/>
            <w:gridSpan w:val="3"/>
            <w:tcBorders>
              <w:top w:val="single" w:sz="6" w:space="0" w:color="A0A0A0"/>
              <w:left w:val="single" w:sz="6" w:space="0" w:color="F0F0F0"/>
              <w:bottom w:val="single" w:sz="6" w:space="0" w:color="A0A0A0"/>
              <w:right w:val="single" w:sz="6" w:space="0" w:color="A0A0A0"/>
            </w:tcBorders>
            <w:vAlign w:val="center"/>
          </w:tcPr>
          <w:p w14:paraId="47B5A387" w14:textId="77777777" w:rsidR="0000336F" w:rsidRDefault="00000000">
            <w:pPr>
              <w:spacing w:after="58" w:line="240" w:lineRule="auto"/>
              <w:ind w:left="360" w:firstLine="0"/>
              <w:jc w:val="left"/>
            </w:pPr>
            <w:r>
              <w:rPr>
                <w:rFonts w:ascii="Times New Roman" w:eastAsia="Times New Roman" w:hAnsi="Times New Roman" w:cs="Times New Roman"/>
                <w:sz w:val="20"/>
              </w:rPr>
              <w:t xml:space="preserve">Step 1: Ensure that there is adequate ventilation for the hydrochloric acid. If vapor ventilator is not available, consider performing this procedure outside with enough ventilation room. </w:t>
            </w:r>
          </w:p>
          <w:p w14:paraId="1E4F3C86" w14:textId="77777777" w:rsidR="0000336F" w:rsidRDefault="00000000">
            <w:pPr>
              <w:spacing w:after="18" w:line="240" w:lineRule="auto"/>
              <w:ind w:left="360" w:firstLine="0"/>
              <w:jc w:val="left"/>
            </w:pPr>
            <w:r>
              <w:rPr>
                <w:rFonts w:ascii="Times New Roman" w:eastAsia="Times New Roman" w:hAnsi="Times New Roman" w:cs="Times New Roman"/>
                <w:sz w:val="20"/>
              </w:rPr>
              <w:t xml:space="preserve">Step 2: Place the specimen in the tray and pour the hydrochloric acid on the reinforcing steel bar. The acid will immediately react with the iron oxide. Brush off any residue with the steel brush. </w:t>
            </w:r>
          </w:p>
          <w:p w14:paraId="60D1A949" w14:textId="77777777" w:rsidR="0000336F" w:rsidRDefault="00000000">
            <w:pPr>
              <w:spacing w:after="8" w:line="259" w:lineRule="auto"/>
              <w:ind w:left="0" w:right="51" w:firstLine="0"/>
              <w:jc w:val="center"/>
            </w:pPr>
            <w:r>
              <w:rPr>
                <w:noProof/>
              </w:rPr>
              <w:drawing>
                <wp:inline distT="0" distB="0" distL="0" distR="0" wp14:anchorId="149D76DE" wp14:editId="77E5D898">
                  <wp:extent cx="3201904" cy="2401428"/>
                  <wp:effectExtent l="0" t="0" r="0" b="0"/>
                  <wp:docPr id="48291" name="Picture 48291"/>
                  <wp:cNvGraphicFramePr/>
                  <a:graphic xmlns:a="http://schemas.openxmlformats.org/drawingml/2006/main">
                    <a:graphicData uri="http://schemas.openxmlformats.org/drawingml/2006/picture">
                      <pic:pic xmlns:pic="http://schemas.openxmlformats.org/drawingml/2006/picture">
                        <pic:nvPicPr>
                          <pic:cNvPr id="48291" name="Picture 48291"/>
                          <pic:cNvPicPr/>
                        </pic:nvPicPr>
                        <pic:blipFill>
                          <a:blip r:embed="rId375"/>
                          <a:stretch>
                            <a:fillRect/>
                          </a:stretch>
                        </pic:blipFill>
                        <pic:spPr>
                          <a:xfrm>
                            <a:off x="0" y="0"/>
                            <a:ext cx="3201904" cy="2401428"/>
                          </a:xfrm>
                          <a:prstGeom prst="rect">
                            <a:avLst/>
                          </a:prstGeom>
                        </pic:spPr>
                      </pic:pic>
                    </a:graphicData>
                  </a:graphic>
                </wp:inline>
              </w:drawing>
            </w:r>
            <w:r>
              <w:rPr>
                <w:rFonts w:ascii="Times New Roman" w:eastAsia="Times New Roman" w:hAnsi="Times New Roman" w:cs="Times New Roman"/>
                <w:sz w:val="20"/>
              </w:rPr>
              <w:t xml:space="preserve"> </w:t>
            </w:r>
          </w:p>
          <w:p w14:paraId="66582FBB" w14:textId="77777777" w:rsidR="0000336F" w:rsidRDefault="00000000">
            <w:pPr>
              <w:spacing w:after="0" w:line="259" w:lineRule="auto"/>
              <w:ind w:left="0" w:right="102" w:firstLine="0"/>
              <w:jc w:val="center"/>
            </w:pPr>
            <w:r>
              <w:rPr>
                <w:rFonts w:ascii="Times New Roman" w:eastAsia="Times New Roman" w:hAnsi="Times New Roman" w:cs="Times New Roman"/>
                <w:sz w:val="20"/>
              </w:rPr>
              <w:t xml:space="preserve">Figure 1 Apply hydrochloric acid to reinforcing steel bar. </w:t>
            </w:r>
          </w:p>
        </w:tc>
      </w:tr>
    </w:tbl>
    <w:p w14:paraId="150CB991" w14:textId="77777777" w:rsidR="0000336F" w:rsidRDefault="0000336F">
      <w:pPr>
        <w:spacing w:after="0" w:line="259" w:lineRule="auto"/>
        <w:ind w:left="-1798" w:right="1735" w:firstLine="0"/>
        <w:jc w:val="left"/>
      </w:pPr>
    </w:p>
    <w:tbl>
      <w:tblPr>
        <w:tblStyle w:val="TableGrid"/>
        <w:tblW w:w="9002" w:type="dxa"/>
        <w:tblInd w:w="33" w:type="dxa"/>
        <w:tblCellMar>
          <w:top w:w="46" w:type="dxa"/>
          <w:left w:w="34" w:type="dxa"/>
          <w:bottom w:w="0" w:type="dxa"/>
          <w:right w:w="48" w:type="dxa"/>
        </w:tblCellMar>
        <w:tblLook w:val="04A0" w:firstRow="1" w:lastRow="0" w:firstColumn="1" w:lastColumn="0" w:noHBand="0" w:noVBand="1"/>
      </w:tblPr>
      <w:tblGrid>
        <w:gridCol w:w="1049"/>
        <w:gridCol w:w="7953"/>
      </w:tblGrid>
      <w:tr w:rsidR="0000336F" w14:paraId="3263C89A" w14:textId="77777777">
        <w:trPr>
          <w:trHeight w:val="5683"/>
        </w:trPr>
        <w:tc>
          <w:tcPr>
            <w:tcW w:w="9002" w:type="dxa"/>
            <w:gridSpan w:val="2"/>
            <w:tcBorders>
              <w:top w:val="single" w:sz="6" w:space="0" w:color="A0A0A0"/>
              <w:left w:val="single" w:sz="6" w:space="0" w:color="F0F0F0"/>
              <w:bottom w:val="single" w:sz="12" w:space="0" w:color="DDDDDD"/>
              <w:right w:val="single" w:sz="6" w:space="0" w:color="A0A0A0"/>
            </w:tcBorders>
            <w:vAlign w:val="bottom"/>
          </w:tcPr>
          <w:p w14:paraId="2437996A" w14:textId="77777777" w:rsidR="0000336F" w:rsidRDefault="00000000">
            <w:pPr>
              <w:spacing w:after="0" w:line="259" w:lineRule="auto"/>
              <w:ind w:left="127" w:firstLine="0"/>
              <w:jc w:val="center"/>
            </w:pPr>
            <w:r>
              <w:rPr>
                <w:noProof/>
              </w:rPr>
              <w:drawing>
                <wp:inline distT="0" distB="0" distL="0" distR="0" wp14:anchorId="47B33707" wp14:editId="4152F277">
                  <wp:extent cx="3201904" cy="2401428"/>
                  <wp:effectExtent l="0" t="0" r="0" b="0"/>
                  <wp:docPr id="48498" name="Picture 48498"/>
                  <wp:cNvGraphicFramePr/>
                  <a:graphic xmlns:a="http://schemas.openxmlformats.org/drawingml/2006/main">
                    <a:graphicData uri="http://schemas.openxmlformats.org/drawingml/2006/picture">
                      <pic:pic xmlns:pic="http://schemas.openxmlformats.org/drawingml/2006/picture">
                        <pic:nvPicPr>
                          <pic:cNvPr id="48498" name="Picture 48498"/>
                          <pic:cNvPicPr/>
                        </pic:nvPicPr>
                        <pic:blipFill>
                          <a:blip r:embed="rId376"/>
                          <a:stretch>
                            <a:fillRect/>
                          </a:stretch>
                        </pic:blipFill>
                        <pic:spPr>
                          <a:xfrm>
                            <a:off x="0" y="0"/>
                            <a:ext cx="3201904" cy="2401428"/>
                          </a:xfrm>
                          <a:prstGeom prst="rect">
                            <a:avLst/>
                          </a:prstGeom>
                        </pic:spPr>
                      </pic:pic>
                    </a:graphicData>
                  </a:graphic>
                </wp:inline>
              </w:drawing>
            </w:r>
            <w:r>
              <w:rPr>
                <w:rFonts w:ascii="Times New Roman" w:eastAsia="Times New Roman" w:hAnsi="Times New Roman" w:cs="Times New Roman"/>
                <w:sz w:val="20"/>
              </w:rPr>
              <w:t xml:space="preserve"> </w:t>
            </w:r>
          </w:p>
          <w:p w14:paraId="040531A8" w14:textId="77777777" w:rsidR="0000336F" w:rsidRDefault="00000000">
            <w:pPr>
              <w:spacing w:line="259" w:lineRule="auto"/>
              <w:ind w:left="2123" w:firstLine="0"/>
              <w:jc w:val="left"/>
            </w:pPr>
            <w:r>
              <w:rPr>
                <w:rFonts w:ascii="Times New Roman" w:eastAsia="Times New Roman" w:hAnsi="Times New Roman" w:cs="Times New Roman"/>
                <w:sz w:val="20"/>
              </w:rPr>
              <w:t xml:space="preserve">Figure 2 Brush any corrosion product off the reinforcing steel bar </w:t>
            </w:r>
          </w:p>
          <w:p w14:paraId="564EABB5" w14:textId="77777777" w:rsidR="0000336F" w:rsidRDefault="00000000">
            <w:pPr>
              <w:spacing w:after="39" w:line="259" w:lineRule="auto"/>
              <w:ind w:left="553" w:firstLine="0"/>
              <w:jc w:val="center"/>
            </w:pPr>
            <w:r>
              <w:rPr>
                <w:rFonts w:ascii="Times New Roman" w:eastAsia="Times New Roman" w:hAnsi="Times New Roman" w:cs="Times New Roman"/>
                <w:sz w:val="20"/>
              </w:rPr>
              <w:t xml:space="preserve"> </w:t>
            </w:r>
          </w:p>
          <w:p w14:paraId="231E2901" w14:textId="77777777" w:rsidR="0000336F" w:rsidRDefault="00000000">
            <w:pPr>
              <w:spacing w:line="259" w:lineRule="auto"/>
              <w:ind w:left="432" w:firstLine="0"/>
              <w:jc w:val="left"/>
            </w:pPr>
            <w:r>
              <w:rPr>
                <w:rFonts w:ascii="Times New Roman" w:eastAsia="Times New Roman" w:hAnsi="Times New Roman" w:cs="Times New Roman"/>
                <w:sz w:val="20"/>
              </w:rPr>
              <w:t xml:space="preserve">Step 3: Clean the specimen with abundant distilled water. </w:t>
            </w:r>
          </w:p>
          <w:p w14:paraId="5717D491" w14:textId="77777777" w:rsidR="0000336F" w:rsidRDefault="00000000">
            <w:pPr>
              <w:spacing w:after="39" w:line="259" w:lineRule="auto"/>
              <w:ind w:left="432" w:firstLine="0"/>
              <w:jc w:val="left"/>
            </w:pPr>
            <w:r>
              <w:rPr>
                <w:rFonts w:ascii="Times New Roman" w:eastAsia="Times New Roman" w:hAnsi="Times New Roman" w:cs="Times New Roman"/>
                <w:sz w:val="20"/>
              </w:rPr>
              <w:t xml:space="preserve">Step 5: Dry the surface of the specimen with a clean cloth. </w:t>
            </w:r>
          </w:p>
          <w:p w14:paraId="4842AA46" w14:textId="77777777" w:rsidR="0000336F" w:rsidRDefault="00000000">
            <w:pPr>
              <w:spacing w:line="259" w:lineRule="auto"/>
              <w:ind w:left="432" w:firstLine="0"/>
              <w:jc w:val="left"/>
            </w:pPr>
            <w:r>
              <w:rPr>
                <w:rFonts w:ascii="Times New Roman" w:eastAsia="Times New Roman" w:hAnsi="Times New Roman" w:cs="Times New Roman"/>
                <w:sz w:val="20"/>
              </w:rPr>
              <w:t xml:space="preserve">Step 6: Apply acetone to the reinforcing steel bar to dry the surface. Repeat steps 5 and 6 as necessary. </w:t>
            </w:r>
          </w:p>
          <w:p w14:paraId="408B12FA" w14:textId="77777777" w:rsidR="0000336F" w:rsidRDefault="00000000">
            <w:pPr>
              <w:spacing w:after="0" w:line="259" w:lineRule="auto"/>
              <w:ind w:left="432" w:firstLine="0"/>
              <w:jc w:val="left"/>
            </w:pPr>
            <w:r>
              <w:rPr>
                <w:rFonts w:ascii="Times New Roman" w:eastAsia="Times New Roman" w:hAnsi="Times New Roman" w:cs="Times New Roman"/>
                <w:sz w:val="20"/>
              </w:rPr>
              <w:t xml:space="preserve">Step 7: Store the specimen in an airtight container </w:t>
            </w:r>
          </w:p>
        </w:tc>
      </w:tr>
      <w:tr w:rsidR="0000336F" w14:paraId="350911BE" w14:textId="77777777">
        <w:trPr>
          <w:trHeight w:val="70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3913963C"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6.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3F7750EA" w14:textId="77777777" w:rsidR="0000336F" w:rsidRDefault="00000000">
            <w:pPr>
              <w:spacing w:line="259" w:lineRule="auto"/>
              <w:ind w:left="82" w:firstLine="0"/>
              <w:jc w:val="left"/>
            </w:pPr>
            <w:r>
              <w:rPr>
                <w:rFonts w:ascii="Times New Roman" w:eastAsia="Times New Roman" w:hAnsi="Times New Roman" w:cs="Times New Roman"/>
                <w:sz w:val="20"/>
              </w:rPr>
              <w:t xml:space="preserve">Designated area </w:t>
            </w:r>
          </w:p>
          <w:p w14:paraId="5F680808"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 </w:t>
            </w:r>
          </w:p>
        </w:tc>
      </w:tr>
      <w:tr w:rsidR="0000336F" w14:paraId="2080CD87" w14:textId="77777777">
        <w:trPr>
          <w:trHeight w:val="867"/>
        </w:trPr>
        <w:tc>
          <w:tcPr>
            <w:tcW w:w="9002" w:type="dxa"/>
            <w:gridSpan w:val="2"/>
            <w:tcBorders>
              <w:top w:val="single" w:sz="6" w:space="0" w:color="A0A0A0"/>
              <w:left w:val="single" w:sz="6" w:space="0" w:color="F0F0F0"/>
              <w:bottom w:val="single" w:sz="12" w:space="0" w:color="DDDDDD"/>
              <w:right w:val="single" w:sz="6" w:space="0" w:color="A0A0A0"/>
            </w:tcBorders>
            <w:vAlign w:val="center"/>
          </w:tcPr>
          <w:p w14:paraId="37FA8303"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Outside of the lab or in a vapor-vented designated area of the laboratory. </w:t>
            </w:r>
          </w:p>
        </w:tc>
      </w:tr>
      <w:tr w:rsidR="0000336F" w14:paraId="0C279AC0" w14:textId="77777777">
        <w:trPr>
          <w:trHeight w:val="1162"/>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085979CE"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7.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6BA28B6E" w14:textId="77777777" w:rsidR="0000336F" w:rsidRDefault="00000000">
            <w:pPr>
              <w:spacing w:after="39" w:line="259" w:lineRule="auto"/>
              <w:ind w:left="82" w:firstLine="0"/>
              <w:jc w:val="left"/>
            </w:pPr>
            <w:r>
              <w:rPr>
                <w:rFonts w:ascii="Times New Roman" w:eastAsia="Times New Roman" w:hAnsi="Times New Roman" w:cs="Times New Roman"/>
                <w:sz w:val="20"/>
              </w:rPr>
              <w:t xml:space="preserve">Special handling procedures, transport, and storage requirements </w:t>
            </w:r>
          </w:p>
          <w:p w14:paraId="55CBF29F"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Describe special handling and storage requirements for hazardous chemicals used in this procedure, especially those that are highly reactive/ unstable, flammable toxic, and corrosive. Describe secondary containment requirements for transport between laboratory rooms. </w:t>
            </w:r>
          </w:p>
        </w:tc>
      </w:tr>
      <w:tr w:rsidR="0000336F" w14:paraId="36CB60A5" w14:textId="77777777">
        <w:trPr>
          <w:trHeight w:val="1566"/>
        </w:trPr>
        <w:tc>
          <w:tcPr>
            <w:tcW w:w="9002" w:type="dxa"/>
            <w:gridSpan w:val="2"/>
            <w:tcBorders>
              <w:top w:val="single" w:sz="6" w:space="0" w:color="A0A0A0"/>
              <w:left w:val="single" w:sz="6" w:space="0" w:color="F0F0F0"/>
              <w:bottom w:val="single" w:sz="12" w:space="0" w:color="DDDDDD"/>
              <w:right w:val="single" w:sz="6" w:space="0" w:color="A0A0A0"/>
            </w:tcBorders>
            <w:vAlign w:val="center"/>
          </w:tcPr>
          <w:p w14:paraId="66687B2F" w14:textId="77777777" w:rsidR="0000336F" w:rsidRDefault="00000000">
            <w:pPr>
              <w:spacing w:line="259" w:lineRule="auto"/>
              <w:ind w:left="72" w:firstLine="0"/>
              <w:jc w:val="left"/>
            </w:pPr>
            <w:r>
              <w:rPr>
                <w:rFonts w:ascii="Times New Roman" w:eastAsia="Times New Roman" w:hAnsi="Times New Roman" w:cs="Times New Roman"/>
                <w:sz w:val="20"/>
              </w:rPr>
              <w:t xml:space="preserve"> </w:t>
            </w:r>
          </w:p>
          <w:p w14:paraId="514AA632" w14:textId="77777777" w:rsidR="0000336F" w:rsidRDefault="00000000">
            <w:pPr>
              <w:spacing w:after="39" w:line="259" w:lineRule="auto"/>
              <w:ind w:left="72" w:firstLine="0"/>
              <w:jc w:val="left"/>
            </w:pPr>
            <w:r>
              <w:rPr>
                <w:rFonts w:ascii="Times New Roman" w:eastAsia="Times New Roman" w:hAnsi="Times New Roman" w:cs="Times New Roman"/>
                <w:sz w:val="20"/>
              </w:rPr>
              <w:t xml:space="preserve">The disposal of the solution should be performed as follows.  </w:t>
            </w:r>
          </w:p>
          <w:p w14:paraId="37D6AA20" w14:textId="77777777" w:rsidR="0000336F" w:rsidRDefault="00000000">
            <w:pPr>
              <w:spacing w:after="58" w:line="240" w:lineRule="auto"/>
              <w:ind w:left="396" w:firstLine="0"/>
              <w:jc w:val="left"/>
            </w:pPr>
            <w:r>
              <w:rPr>
                <w:rFonts w:ascii="Times New Roman" w:eastAsia="Times New Roman" w:hAnsi="Times New Roman" w:cs="Times New Roman"/>
                <w:sz w:val="20"/>
              </w:rPr>
              <w:t xml:space="preserve">Step 1: Thoroughly clean the tray with water in the cement waste area. If the procedure is performed inside the lab, the unwanted waste material must be stored per EHS regulations and disposed of correspondingly.  </w:t>
            </w:r>
          </w:p>
          <w:p w14:paraId="41495EEC"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r w:rsidR="0000336F" w14:paraId="02A456D8" w14:textId="77777777">
        <w:trPr>
          <w:trHeight w:val="945"/>
        </w:trPr>
        <w:tc>
          <w:tcPr>
            <w:tcW w:w="1049" w:type="dxa"/>
            <w:tcBorders>
              <w:top w:val="single" w:sz="12" w:space="0" w:color="DDDDDD"/>
              <w:left w:val="single" w:sz="6" w:space="0" w:color="F0F0F0"/>
              <w:bottom w:val="single" w:sz="12" w:space="0" w:color="FFFFFF"/>
              <w:right w:val="single" w:sz="6" w:space="0" w:color="A0A0A0"/>
            </w:tcBorders>
            <w:shd w:val="clear" w:color="auto" w:fill="DDDDDD"/>
          </w:tcPr>
          <w:p w14:paraId="33477CC6"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8 </w:t>
            </w:r>
          </w:p>
        </w:tc>
        <w:tc>
          <w:tcPr>
            <w:tcW w:w="7953" w:type="dxa"/>
            <w:tcBorders>
              <w:top w:val="single" w:sz="12" w:space="0" w:color="DDDDDD"/>
              <w:left w:val="single" w:sz="6" w:space="0" w:color="A0A0A0"/>
              <w:bottom w:val="single" w:sz="12" w:space="0" w:color="FFFFFF"/>
              <w:right w:val="single" w:sz="6" w:space="0" w:color="A0A0A0"/>
            </w:tcBorders>
            <w:shd w:val="clear" w:color="auto" w:fill="DDDDDD"/>
            <w:vAlign w:val="center"/>
          </w:tcPr>
          <w:p w14:paraId="588A81CF" w14:textId="77777777" w:rsidR="0000336F" w:rsidRDefault="00000000">
            <w:pPr>
              <w:spacing w:after="39" w:line="259" w:lineRule="auto"/>
              <w:ind w:left="82" w:firstLine="0"/>
              <w:jc w:val="left"/>
            </w:pPr>
            <w:r>
              <w:rPr>
                <w:rFonts w:ascii="Times New Roman" w:eastAsia="Times New Roman" w:hAnsi="Times New Roman" w:cs="Times New Roman"/>
                <w:sz w:val="20"/>
              </w:rPr>
              <w:t xml:space="preserve">Unwanted material disposal </w:t>
            </w:r>
          </w:p>
          <w:p w14:paraId="54A2BFC9"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Identify and list all hazardous waste to be generated and appropriate disposal procedures. Include liquid and solid waste. </w:t>
            </w:r>
          </w:p>
        </w:tc>
      </w:tr>
      <w:tr w:rsidR="0000336F" w14:paraId="396861F0" w14:textId="77777777">
        <w:trPr>
          <w:trHeight w:val="900"/>
        </w:trPr>
        <w:tc>
          <w:tcPr>
            <w:tcW w:w="9002" w:type="dxa"/>
            <w:gridSpan w:val="2"/>
            <w:tcBorders>
              <w:top w:val="single" w:sz="12" w:space="0" w:color="FFFFFF"/>
              <w:left w:val="single" w:sz="6" w:space="0" w:color="F0F0F0"/>
              <w:bottom w:val="single" w:sz="12" w:space="0" w:color="DDDDDD"/>
              <w:right w:val="single" w:sz="6" w:space="0" w:color="A0A0A0"/>
            </w:tcBorders>
            <w:vAlign w:val="center"/>
          </w:tcPr>
          <w:p w14:paraId="75A44141"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The procedures outlined by EHS should be followed. The unwanted material generated in this process is the calcium hydroxide solution. A waste accumulation label should be obtained and correctly disposed of after the passive layer generation process is performed. </w:t>
            </w:r>
          </w:p>
        </w:tc>
      </w:tr>
      <w:tr w:rsidR="0000336F" w14:paraId="08767346" w14:textId="77777777">
        <w:trPr>
          <w:trHeight w:val="426"/>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74820063"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9.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3A55CBC1"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Emergency procedures </w:t>
            </w:r>
          </w:p>
        </w:tc>
      </w:tr>
      <w:tr w:rsidR="0000336F" w14:paraId="482D7641" w14:textId="77777777">
        <w:trPr>
          <w:trHeight w:val="854"/>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4330F4D5"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Life-threatening emergencies (for example, medical event, fire, explosion, large-scale spill or release, toxic or flammable gas leak, valve failure)  </w:t>
            </w:r>
          </w:p>
        </w:tc>
      </w:tr>
      <w:tr w:rsidR="0000336F" w14:paraId="450CBC71" w14:textId="77777777">
        <w:trPr>
          <w:trHeight w:val="9552"/>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131E8484" w14:textId="77777777" w:rsidR="0000336F" w:rsidRDefault="00000000">
            <w:pPr>
              <w:numPr>
                <w:ilvl w:val="0"/>
                <w:numId w:val="43"/>
              </w:numPr>
              <w:spacing w:after="88" w:line="244" w:lineRule="auto"/>
              <w:ind w:hanging="360"/>
              <w:jc w:val="left"/>
            </w:pPr>
            <w:r>
              <w:rPr>
                <w:rFonts w:ascii="Times New Roman" w:eastAsia="Times New Roman" w:hAnsi="Times New Roman" w:cs="Times New Roman"/>
                <w:sz w:val="20"/>
              </w:rPr>
              <w:t xml:space="preserve">Call 911.  Provide dispatch the following information: your name and call back number, location of incident, material released, if known, if there are any injured person and their location. </w:t>
            </w:r>
          </w:p>
          <w:p w14:paraId="14CE7AD2" w14:textId="77777777" w:rsidR="0000336F" w:rsidRDefault="00000000">
            <w:pPr>
              <w:numPr>
                <w:ilvl w:val="0"/>
                <w:numId w:val="43"/>
              </w:numPr>
              <w:spacing w:after="78" w:line="259" w:lineRule="auto"/>
              <w:ind w:hanging="360"/>
              <w:jc w:val="left"/>
            </w:pPr>
            <w:r>
              <w:rPr>
                <w:rFonts w:ascii="Times New Roman" w:eastAsia="Times New Roman" w:hAnsi="Times New Roman" w:cs="Times New Roman"/>
                <w:sz w:val="20"/>
              </w:rPr>
              <w:t xml:space="preserve">Pull the nearest fire alarm. </w:t>
            </w:r>
          </w:p>
          <w:p w14:paraId="504A8CF9" w14:textId="77777777" w:rsidR="0000336F" w:rsidRDefault="00000000">
            <w:pPr>
              <w:numPr>
                <w:ilvl w:val="0"/>
                <w:numId w:val="43"/>
              </w:numPr>
              <w:spacing w:after="80" w:line="259" w:lineRule="auto"/>
              <w:ind w:hanging="360"/>
              <w:jc w:val="left"/>
            </w:pPr>
            <w:r>
              <w:rPr>
                <w:rFonts w:ascii="Times New Roman" w:eastAsia="Times New Roman" w:hAnsi="Times New Roman" w:cs="Times New Roman"/>
                <w:sz w:val="20"/>
              </w:rPr>
              <w:t xml:space="preserve">Exit the building using the nearest stairway. </w:t>
            </w:r>
          </w:p>
          <w:p w14:paraId="570F1F9F" w14:textId="77777777" w:rsidR="0000336F" w:rsidRDefault="00000000">
            <w:pPr>
              <w:numPr>
                <w:ilvl w:val="0"/>
                <w:numId w:val="43"/>
              </w:numPr>
              <w:spacing w:after="78" w:line="259" w:lineRule="auto"/>
              <w:ind w:hanging="360"/>
              <w:jc w:val="left"/>
            </w:pPr>
            <w:r>
              <w:rPr>
                <w:rFonts w:ascii="Times New Roman" w:eastAsia="Times New Roman" w:hAnsi="Times New Roman" w:cs="Times New Roman"/>
                <w:sz w:val="20"/>
              </w:rPr>
              <w:t xml:space="preserve">Proceed to designated assembly area. </w:t>
            </w:r>
          </w:p>
          <w:p w14:paraId="7A3CF791" w14:textId="77777777" w:rsidR="0000336F" w:rsidRDefault="00000000">
            <w:pPr>
              <w:numPr>
                <w:ilvl w:val="0"/>
                <w:numId w:val="43"/>
              </w:numPr>
              <w:spacing w:after="0" w:line="307" w:lineRule="auto"/>
              <w:ind w:hanging="360"/>
              <w:jc w:val="left"/>
            </w:pPr>
            <w:r>
              <w:rPr>
                <w:rFonts w:ascii="Times New Roman" w:eastAsia="Times New Roman" w:hAnsi="Times New Roman" w:cs="Times New Roman"/>
                <w:sz w:val="20"/>
              </w:rPr>
              <w:t xml:space="preserve">Provide information to emergency responders as able. Chemical spills </w:t>
            </w:r>
          </w:p>
          <w:p w14:paraId="0FF26998" w14:textId="77777777" w:rsidR="0000336F" w:rsidRDefault="00000000">
            <w:pPr>
              <w:numPr>
                <w:ilvl w:val="0"/>
                <w:numId w:val="44"/>
              </w:numPr>
              <w:spacing w:after="120" w:line="240" w:lineRule="auto"/>
              <w:ind w:firstLine="0"/>
              <w:jc w:val="left"/>
            </w:pPr>
            <w:r>
              <w:rPr>
                <w:rFonts w:ascii="Times New Roman" w:eastAsia="Times New Roman" w:hAnsi="Times New Roman" w:cs="Times New Roman"/>
                <w:sz w:val="20"/>
              </w:rPr>
              <w:t xml:space="preserve">Determine if it is a “major” or “minor” spill. Minor spills are well contained, able to be cleaned using the spill kit at hand and clean-up would not require special PPE such as a respirator. </w:t>
            </w:r>
          </w:p>
          <w:p w14:paraId="61C99FB1" w14:textId="77777777" w:rsidR="0000336F" w:rsidRDefault="00000000">
            <w:pPr>
              <w:numPr>
                <w:ilvl w:val="0"/>
                <w:numId w:val="44"/>
              </w:numPr>
              <w:spacing w:after="102" w:line="259" w:lineRule="auto"/>
              <w:ind w:firstLine="0"/>
              <w:jc w:val="left"/>
            </w:pPr>
            <w:r>
              <w:rPr>
                <w:rFonts w:ascii="Times New Roman" w:eastAsia="Times New Roman" w:hAnsi="Times New Roman" w:cs="Times New Roman"/>
                <w:sz w:val="20"/>
              </w:rPr>
              <w:t xml:space="preserve">Assist anyone who may have been contaminated or injured during the spill. </w:t>
            </w:r>
          </w:p>
          <w:p w14:paraId="0F004157" w14:textId="77777777" w:rsidR="0000336F" w:rsidRDefault="00000000">
            <w:pPr>
              <w:numPr>
                <w:ilvl w:val="0"/>
                <w:numId w:val="44"/>
              </w:numPr>
              <w:spacing w:after="99" w:line="259" w:lineRule="auto"/>
              <w:ind w:firstLine="0"/>
              <w:jc w:val="left"/>
            </w:pPr>
            <w:r>
              <w:rPr>
                <w:rFonts w:ascii="Times New Roman" w:eastAsia="Times New Roman" w:hAnsi="Times New Roman" w:cs="Times New Roman"/>
                <w:sz w:val="20"/>
              </w:rPr>
              <w:t xml:space="preserve">Clean up minor spills using appropriate spill control equipment. </w:t>
            </w:r>
          </w:p>
          <w:p w14:paraId="17D759A2" w14:textId="77777777" w:rsidR="0000336F" w:rsidRDefault="00000000">
            <w:pPr>
              <w:numPr>
                <w:ilvl w:val="0"/>
                <w:numId w:val="44"/>
              </w:numPr>
              <w:spacing w:after="102" w:line="259" w:lineRule="auto"/>
              <w:ind w:firstLine="0"/>
              <w:jc w:val="left"/>
            </w:pPr>
            <w:r>
              <w:rPr>
                <w:rFonts w:ascii="Times New Roman" w:eastAsia="Times New Roman" w:hAnsi="Times New Roman" w:cs="Times New Roman"/>
                <w:sz w:val="20"/>
              </w:rPr>
              <w:t>Call 911, NCSU Police (</w:t>
            </w:r>
            <w:r>
              <w:rPr>
                <w:rFonts w:ascii="Times New Roman" w:eastAsia="Times New Roman" w:hAnsi="Times New Roman" w:cs="Times New Roman"/>
                <w:color w:val="FF0000"/>
                <w:sz w:val="20"/>
              </w:rPr>
              <w:t>(919) 515-3000</w:t>
            </w:r>
            <w:r>
              <w:rPr>
                <w:rFonts w:ascii="Times New Roman" w:eastAsia="Times New Roman" w:hAnsi="Times New Roman" w:cs="Times New Roman"/>
                <w:sz w:val="20"/>
              </w:rPr>
              <w:t>) and EHS (</w:t>
            </w:r>
            <w:r>
              <w:rPr>
                <w:rFonts w:ascii="Times New Roman" w:eastAsia="Times New Roman" w:hAnsi="Times New Roman" w:cs="Times New Roman"/>
                <w:color w:val="FF0000"/>
                <w:sz w:val="20"/>
              </w:rPr>
              <w:t>(919) 515-7915</w:t>
            </w:r>
            <w:r>
              <w:rPr>
                <w:rFonts w:ascii="Times New Roman" w:eastAsia="Times New Roman" w:hAnsi="Times New Roman" w:cs="Times New Roman"/>
                <w:sz w:val="20"/>
              </w:rPr>
              <w:t xml:space="preserve"> ) for all major spills.  </w:t>
            </w:r>
          </w:p>
          <w:p w14:paraId="3B966A14" w14:textId="77777777" w:rsidR="0000336F" w:rsidRDefault="00000000">
            <w:pPr>
              <w:numPr>
                <w:ilvl w:val="0"/>
                <w:numId w:val="44"/>
              </w:numPr>
              <w:spacing w:after="102" w:line="259" w:lineRule="auto"/>
              <w:ind w:firstLine="0"/>
              <w:jc w:val="left"/>
            </w:pPr>
            <w:r>
              <w:rPr>
                <w:rFonts w:ascii="Times New Roman" w:eastAsia="Times New Roman" w:hAnsi="Times New Roman" w:cs="Times New Roman"/>
                <w:sz w:val="20"/>
              </w:rPr>
              <w:t xml:space="preserve">Contain major spill with appropriate absorbent only if trained to do so and your safety is not compromised. </w:t>
            </w:r>
          </w:p>
          <w:p w14:paraId="14704D05" w14:textId="77777777" w:rsidR="0000336F" w:rsidRDefault="00000000">
            <w:pPr>
              <w:numPr>
                <w:ilvl w:val="0"/>
                <w:numId w:val="44"/>
              </w:numPr>
              <w:spacing w:after="99" w:line="259" w:lineRule="auto"/>
              <w:ind w:firstLine="0"/>
              <w:jc w:val="left"/>
            </w:pPr>
            <w:r>
              <w:rPr>
                <w:rFonts w:ascii="Times New Roman" w:eastAsia="Times New Roman" w:hAnsi="Times New Roman" w:cs="Times New Roman"/>
                <w:sz w:val="20"/>
              </w:rPr>
              <w:t xml:space="preserve">Post “DO NOT ENTER” on entrance door and evacuate the area.  </w:t>
            </w:r>
          </w:p>
          <w:p w14:paraId="334784CB" w14:textId="77777777" w:rsidR="0000336F" w:rsidRDefault="00000000">
            <w:pPr>
              <w:spacing w:after="102" w:line="259" w:lineRule="auto"/>
              <w:ind w:left="360" w:firstLine="0"/>
              <w:jc w:val="left"/>
            </w:pPr>
            <w:r>
              <w:rPr>
                <w:rFonts w:ascii="Times New Roman" w:eastAsia="Times New Roman" w:hAnsi="Times New Roman" w:cs="Times New Roman"/>
                <w:sz w:val="20"/>
              </w:rPr>
              <w:t xml:space="preserve">    Do not re-enter until Emergency Responders have cleaned up the spill and declare the area safe for reentry. </w:t>
            </w:r>
          </w:p>
          <w:p w14:paraId="59BE40A1" w14:textId="77777777" w:rsidR="0000336F" w:rsidRDefault="00000000">
            <w:pPr>
              <w:spacing w:after="57" w:line="259" w:lineRule="auto"/>
              <w:ind w:left="72" w:firstLine="0"/>
              <w:jc w:val="left"/>
            </w:pPr>
            <w:r>
              <w:rPr>
                <w:rFonts w:ascii="Times New Roman" w:eastAsia="Times New Roman" w:hAnsi="Times New Roman" w:cs="Times New Roman"/>
                <w:sz w:val="20"/>
              </w:rPr>
              <w:t xml:space="preserve">If personnel exposed to chemicals  </w:t>
            </w:r>
          </w:p>
          <w:p w14:paraId="72C23501" w14:textId="77777777" w:rsidR="0000336F" w:rsidRDefault="00000000">
            <w:pPr>
              <w:numPr>
                <w:ilvl w:val="0"/>
                <w:numId w:val="45"/>
              </w:numPr>
              <w:spacing w:after="39" w:line="259" w:lineRule="auto"/>
              <w:ind w:hanging="360"/>
              <w:jc w:val="left"/>
            </w:pPr>
            <w:r>
              <w:rPr>
                <w:rFonts w:ascii="Times New Roman" w:eastAsia="Times New Roman" w:hAnsi="Times New Roman" w:cs="Times New Roman"/>
                <w:sz w:val="20"/>
              </w:rPr>
              <w:t xml:space="preserve">Call 911 to seek emergency medical help. </w:t>
            </w:r>
          </w:p>
          <w:p w14:paraId="1F78635F" w14:textId="77777777" w:rsidR="0000336F" w:rsidRDefault="00000000">
            <w:pPr>
              <w:numPr>
                <w:ilvl w:val="0"/>
                <w:numId w:val="45"/>
              </w:numPr>
              <w:spacing w:after="117" w:line="278" w:lineRule="auto"/>
              <w:ind w:hanging="360"/>
              <w:jc w:val="left"/>
            </w:pPr>
            <w:r>
              <w:rPr>
                <w:rFonts w:ascii="Times New Roman" w:eastAsia="Times New Roman" w:hAnsi="Times New Roman" w:cs="Times New Roman"/>
                <w:sz w:val="20"/>
              </w:rPr>
              <w:t xml:space="preserve">Assist exposed person away from incident or source of exposure, to the emergency shower or eyewash.  Do this only if able and personal safety is not compromised.  Exposed person decontaminates using the nearest emergency shower or eyewash. </w:t>
            </w:r>
          </w:p>
          <w:p w14:paraId="6888FEAA" w14:textId="77777777" w:rsidR="0000336F" w:rsidRDefault="00000000">
            <w:pPr>
              <w:numPr>
                <w:ilvl w:val="1"/>
                <w:numId w:val="45"/>
              </w:numPr>
              <w:spacing w:after="136" w:line="259" w:lineRule="auto"/>
              <w:ind w:left="1080" w:hanging="360"/>
              <w:jc w:val="left"/>
            </w:pPr>
            <w:r>
              <w:rPr>
                <w:rFonts w:ascii="Times New Roman" w:eastAsia="Times New Roman" w:hAnsi="Times New Roman" w:cs="Times New Roman"/>
                <w:sz w:val="20"/>
              </w:rPr>
              <w:t xml:space="preserve">Pull the safety shower lever to start the water flowing (or push the eyewash lever to start the water flowing). </w:t>
            </w:r>
          </w:p>
          <w:p w14:paraId="6A9EA0B6" w14:textId="77777777" w:rsidR="0000336F" w:rsidRDefault="00000000">
            <w:pPr>
              <w:numPr>
                <w:ilvl w:val="1"/>
                <w:numId w:val="45"/>
              </w:numPr>
              <w:spacing w:after="136" w:line="259" w:lineRule="auto"/>
              <w:ind w:left="1080" w:hanging="360"/>
              <w:jc w:val="left"/>
            </w:pPr>
            <w:r>
              <w:rPr>
                <w:rFonts w:ascii="Times New Roman" w:eastAsia="Times New Roman" w:hAnsi="Times New Roman" w:cs="Times New Roman"/>
                <w:sz w:val="20"/>
              </w:rPr>
              <w:t xml:space="preserve">To wash off chemicals from your eyes, hold your eyes open to get the water under your eyelids. </w:t>
            </w:r>
          </w:p>
          <w:p w14:paraId="628867F7" w14:textId="77777777" w:rsidR="0000336F" w:rsidRDefault="00000000">
            <w:pPr>
              <w:numPr>
                <w:ilvl w:val="1"/>
                <w:numId w:val="45"/>
              </w:numPr>
              <w:spacing w:after="136" w:line="259" w:lineRule="auto"/>
              <w:ind w:left="1080" w:hanging="360"/>
              <w:jc w:val="left"/>
            </w:pPr>
            <w:r>
              <w:rPr>
                <w:rFonts w:ascii="Times New Roman" w:eastAsia="Times New Roman" w:hAnsi="Times New Roman" w:cs="Times New Roman"/>
                <w:sz w:val="20"/>
              </w:rPr>
              <w:t xml:space="preserve">Remove all contaminated clothing and shoes to effectively wash chemicals off your body. </w:t>
            </w:r>
          </w:p>
          <w:p w14:paraId="2609669E" w14:textId="77777777" w:rsidR="0000336F" w:rsidRDefault="00000000">
            <w:pPr>
              <w:numPr>
                <w:ilvl w:val="1"/>
                <w:numId w:val="45"/>
              </w:numPr>
              <w:spacing w:after="153" w:line="259" w:lineRule="auto"/>
              <w:ind w:left="1080" w:hanging="360"/>
              <w:jc w:val="left"/>
            </w:pPr>
            <w:r>
              <w:rPr>
                <w:rFonts w:ascii="Times New Roman" w:eastAsia="Times New Roman" w:hAnsi="Times New Roman" w:cs="Times New Roman"/>
                <w:sz w:val="20"/>
              </w:rPr>
              <w:t xml:space="preserve">Stay under the water for at least 15 minutes to wash all the chemicals off. </w:t>
            </w:r>
          </w:p>
          <w:p w14:paraId="51B286DA" w14:textId="77777777" w:rsidR="0000336F" w:rsidRDefault="00000000">
            <w:pPr>
              <w:numPr>
                <w:ilvl w:val="0"/>
                <w:numId w:val="45"/>
              </w:numPr>
              <w:spacing w:after="39" w:line="259" w:lineRule="auto"/>
              <w:ind w:hanging="360"/>
              <w:jc w:val="left"/>
            </w:pPr>
            <w:r>
              <w:rPr>
                <w:rFonts w:ascii="Times New Roman" w:eastAsia="Times New Roman" w:hAnsi="Times New Roman" w:cs="Times New Roman"/>
                <w:sz w:val="20"/>
              </w:rPr>
              <w:t xml:space="preserve">Report incident  </w:t>
            </w:r>
          </w:p>
          <w:p w14:paraId="48EC2FAA" w14:textId="77777777" w:rsidR="0000336F" w:rsidRDefault="00000000">
            <w:pPr>
              <w:numPr>
                <w:ilvl w:val="0"/>
                <w:numId w:val="45"/>
              </w:numPr>
              <w:spacing w:after="82" w:line="259" w:lineRule="auto"/>
              <w:ind w:hanging="360"/>
              <w:jc w:val="left"/>
            </w:pPr>
            <w:r>
              <w:rPr>
                <w:rFonts w:ascii="Times New Roman" w:eastAsia="Times New Roman" w:hAnsi="Times New Roman" w:cs="Times New Roman"/>
                <w:sz w:val="20"/>
              </w:rPr>
              <w:t xml:space="preserve">Seek follow-up medical treatment.  </w:t>
            </w:r>
          </w:p>
          <w:p w14:paraId="27ED57C3" w14:textId="77777777" w:rsidR="0000336F" w:rsidRDefault="00000000">
            <w:pPr>
              <w:spacing w:line="259" w:lineRule="auto"/>
              <w:ind w:left="72" w:firstLine="0"/>
              <w:jc w:val="left"/>
            </w:pPr>
            <w:r>
              <w:rPr>
                <w:rFonts w:ascii="Times New Roman" w:eastAsia="Times New Roman" w:hAnsi="Times New Roman" w:cs="Times New Roman"/>
                <w:sz w:val="20"/>
              </w:rPr>
              <w:t xml:space="preserve"> </w:t>
            </w:r>
          </w:p>
          <w:p w14:paraId="574CA6DC" w14:textId="77777777" w:rsidR="0000336F" w:rsidRDefault="00000000">
            <w:pPr>
              <w:spacing w:after="2" w:line="300" w:lineRule="auto"/>
              <w:ind w:left="72" w:right="559" w:firstLine="0"/>
              <w:jc w:val="left"/>
            </w:pPr>
            <w:r>
              <w:rPr>
                <w:rFonts w:ascii="Times New Roman" w:eastAsia="Times New Roman" w:hAnsi="Times New Roman" w:cs="Times New Roman"/>
                <w:sz w:val="20"/>
              </w:rPr>
              <w:t>Building maintenance emergencies (for example, power outages, plumbing leaks, fume hood malfunction)    Call</w:t>
            </w:r>
            <w:r>
              <w:rPr>
                <w:rFonts w:ascii="Times New Roman" w:eastAsia="Times New Roman" w:hAnsi="Times New Roman" w:cs="Times New Roman"/>
                <w:color w:val="FF0000"/>
                <w:sz w:val="20"/>
              </w:rPr>
              <w:t xml:space="preserve"> (919) 515-2991</w:t>
            </w:r>
            <w:r>
              <w:rPr>
                <w:rFonts w:ascii="Times New Roman" w:eastAsia="Times New Roman" w:hAnsi="Times New Roman" w:cs="Times New Roman"/>
                <w:sz w:val="20"/>
              </w:rPr>
              <w:t xml:space="preserve"> to report facility emergency. </w:t>
            </w:r>
          </w:p>
          <w:p w14:paraId="32AA29A7"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 </w:t>
            </w:r>
          </w:p>
        </w:tc>
      </w:tr>
      <w:tr w:rsidR="0000336F" w14:paraId="41628D2D" w14:textId="77777777">
        <w:trPr>
          <w:trHeight w:val="568"/>
        </w:trPr>
        <w:tc>
          <w:tcPr>
            <w:tcW w:w="9002" w:type="dxa"/>
            <w:gridSpan w:val="2"/>
            <w:tcBorders>
              <w:top w:val="single" w:sz="6" w:space="0" w:color="A0A0A0"/>
              <w:left w:val="single" w:sz="6" w:space="0" w:color="F0F0F0"/>
              <w:bottom w:val="single" w:sz="12" w:space="0" w:color="DDDDDD"/>
              <w:right w:val="single" w:sz="6" w:space="0" w:color="A0A0A0"/>
            </w:tcBorders>
          </w:tcPr>
          <w:p w14:paraId="14A60D8D" w14:textId="77777777" w:rsidR="0000336F" w:rsidRDefault="00000000">
            <w:pPr>
              <w:spacing w:after="0" w:line="259" w:lineRule="auto"/>
              <w:ind w:left="0" w:firstLine="0"/>
              <w:jc w:val="left"/>
            </w:pPr>
            <w:r>
              <w:rPr>
                <w:rFonts w:ascii="Times New Roman" w:eastAsia="Times New Roman" w:hAnsi="Times New Roman" w:cs="Times New Roman"/>
                <w:sz w:val="20"/>
              </w:rPr>
              <w:t xml:space="preserve"> </w:t>
            </w:r>
          </w:p>
        </w:tc>
      </w:tr>
      <w:tr w:rsidR="0000336F" w14:paraId="524CDEFE" w14:textId="77777777">
        <w:trPr>
          <w:trHeight w:val="703"/>
        </w:trPr>
        <w:tc>
          <w:tcPr>
            <w:tcW w:w="1049" w:type="dxa"/>
            <w:tcBorders>
              <w:top w:val="single" w:sz="12" w:space="0" w:color="DDDDDD"/>
              <w:left w:val="single" w:sz="6" w:space="0" w:color="F0F0F0"/>
              <w:bottom w:val="single" w:sz="6" w:space="0" w:color="A0A0A0"/>
              <w:right w:val="single" w:sz="6" w:space="0" w:color="A0A0A0"/>
            </w:tcBorders>
            <w:shd w:val="clear" w:color="auto" w:fill="DDDDDD"/>
          </w:tcPr>
          <w:p w14:paraId="7CCEBE9A" w14:textId="77777777" w:rsidR="0000336F" w:rsidRDefault="00000000">
            <w:pPr>
              <w:spacing w:after="0" w:line="259" w:lineRule="auto"/>
              <w:ind w:left="72" w:firstLine="0"/>
              <w:jc w:val="left"/>
            </w:pPr>
            <w:r>
              <w:rPr>
                <w:rFonts w:ascii="Times New Roman" w:eastAsia="Times New Roman" w:hAnsi="Times New Roman" w:cs="Times New Roman"/>
                <w:sz w:val="20"/>
              </w:rPr>
              <w:t xml:space="preserve">10. </w:t>
            </w:r>
          </w:p>
        </w:tc>
        <w:tc>
          <w:tcPr>
            <w:tcW w:w="7953" w:type="dxa"/>
            <w:tcBorders>
              <w:top w:val="single" w:sz="12" w:space="0" w:color="DDDDDD"/>
              <w:left w:val="single" w:sz="6" w:space="0" w:color="A0A0A0"/>
              <w:bottom w:val="single" w:sz="6" w:space="0" w:color="A0A0A0"/>
              <w:right w:val="single" w:sz="6" w:space="0" w:color="A0A0A0"/>
            </w:tcBorders>
            <w:shd w:val="clear" w:color="auto" w:fill="DDDDDD"/>
          </w:tcPr>
          <w:p w14:paraId="2273102F" w14:textId="77777777" w:rsidR="0000336F" w:rsidRDefault="00000000">
            <w:pPr>
              <w:spacing w:line="259" w:lineRule="auto"/>
              <w:ind w:left="82" w:firstLine="0"/>
              <w:jc w:val="left"/>
            </w:pPr>
            <w:r>
              <w:rPr>
                <w:rFonts w:ascii="Times New Roman" w:eastAsia="Times New Roman" w:hAnsi="Times New Roman" w:cs="Times New Roman"/>
                <w:sz w:val="20"/>
              </w:rPr>
              <w:t xml:space="preserve">Training requirements </w:t>
            </w:r>
          </w:p>
          <w:p w14:paraId="3340A6D4" w14:textId="77777777" w:rsidR="0000336F" w:rsidRDefault="00000000">
            <w:pPr>
              <w:spacing w:after="0" w:line="259" w:lineRule="auto"/>
              <w:ind w:left="82" w:firstLine="0"/>
              <w:jc w:val="left"/>
            </w:pPr>
            <w:r>
              <w:rPr>
                <w:rFonts w:ascii="Times New Roman" w:eastAsia="Times New Roman" w:hAnsi="Times New Roman" w:cs="Times New Roman"/>
                <w:sz w:val="20"/>
              </w:rPr>
              <w:t xml:space="preserve">List the general and laboratory-specific training required for authorized users of this SOP </w:t>
            </w:r>
          </w:p>
        </w:tc>
      </w:tr>
      <w:tr w:rsidR="0000336F" w14:paraId="5277B60F" w14:textId="77777777">
        <w:trPr>
          <w:trHeight w:val="1322"/>
        </w:trPr>
        <w:tc>
          <w:tcPr>
            <w:tcW w:w="9002" w:type="dxa"/>
            <w:gridSpan w:val="2"/>
            <w:tcBorders>
              <w:top w:val="single" w:sz="6" w:space="0" w:color="A0A0A0"/>
              <w:left w:val="single" w:sz="6" w:space="0" w:color="F0F0F0"/>
              <w:bottom w:val="single" w:sz="6" w:space="0" w:color="A0A0A0"/>
              <w:right w:val="single" w:sz="6" w:space="0" w:color="A0A0A0"/>
            </w:tcBorders>
            <w:vAlign w:val="center"/>
          </w:tcPr>
          <w:p w14:paraId="6A139727" w14:textId="77777777" w:rsidR="0000336F" w:rsidRDefault="00000000">
            <w:pPr>
              <w:spacing w:after="39" w:line="259" w:lineRule="auto"/>
              <w:ind w:left="94" w:firstLine="0"/>
              <w:jc w:val="left"/>
            </w:pPr>
            <w:r>
              <w:rPr>
                <w:rFonts w:ascii="Calibri" w:eastAsia="Calibri" w:hAnsi="Calibri" w:cs="Calibri"/>
                <w:noProof/>
              </w:rPr>
              <mc:AlternateContent>
                <mc:Choice Requires="wpg">
                  <w:drawing>
                    <wp:anchor distT="0" distB="0" distL="114300" distR="114300" simplePos="0" relativeHeight="251671552" behindDoc="0" locked="0" layoutInCell="1" allowOverlap="1" wp14:anchorId="262CA0CA" wp14:editId="19212BE5">
                      <wp:simplePos x="0" y="0"/>
                      <wp:positionH relativeFrom="column">
                        <wp:posOffset>81191</wp:posOffset>
                      </wp:positionH>
                      <wp:positionV relativeFrom="paragraph">
                        <wp:posOffset>-11722</wp:posOffset>
                      </wp:positionV>
                      <wp:extent cx="117403" cy="669351"/>
                      <wp:effectExtent l="0" t="0" r="0" b="0"/>
                      <wp:wrapSquare wrapText="bothSides"/>
                      <wp:docPr id="458918" name="Group 458918"/>
                      <wp:cNvGraphicFramePr/>
                      <a:graphic xmlns:a="http://schemas.openxmlformats.org/drawingml/2006/main">
                        <a:graphicData uri="http://schemas.microsoft.com/office/word/2010/wordprocessingGroup">
                          <wpg:wgp>
                            <wpg:cNvGrpSpPr/>
                            <wpg:grpSpPr>
                              <a:xfrm>
                                <a:off x="0" y="0"/>
                                <a:ext cx="117403" cy="669351"/>
                                <a:chOff x="0" y="0"/>
                                <a:chExt cx="117403" cy="669351"/>
                              </a:xfrm>
                            </wpg:grpSpPr>
                            <wps:wsp>
                              <wps:cNvPr id="48631" name="Shape 48631"/>
                              <wps:cNvSpPr/>
                              <wps:spPr>
                                <a:xfrm>
                                  <a:off x="0" y="0"/>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s:wsp>
                              <wps:cNvPr id="48633" name="Shape 48633"/>
                              <wps:cNvSpPr/>
                              <wps:spPr>
                                <a:xfrm>
                                  <a:off x="0" y="182966"/>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s:wsp>
                              <wps:cNvPr id="48635" name="Shape 48635"/>
                              <wps:cNvSpPr/>
                              <wps:spPr>
                                <a:xfrm>
                                  <a:off x="0" y="367457"/>
                                  <a:ext cx="117403" cy="117403"/>
                                </a:xfrm>
                                <a:custGeom>
                                  <a:avLst/>
                                  <a:gdLst/>
                                  <a:ahLst/>
                                  <a:cxnLst/>
                                  <a:rect l="0" t="0" r="0" b="0"/>
                                  <a:pathLst>
                                    <a:path w="117403" h="117403">
                                      <a:moveTo>
                                        <a:pt x="0" y="0"/>
                                      </a:moveTo>
                                      <a:lnTo>
                                        <a:pt x="117403" y="0"/>
                                      </a:lnTo>
                                      <a:lnTo>
                                        <a:pt x="117403" y="117403"/>
                                      </a:lnTo>
                                      <a:lnTo>
                                        <a:pt x="0" y="117403"/>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s:wsp>
                              <wps:cNvPr id="48637" name="Shape 48637"/>
                              <wps:cNvSpPr/>
                              <wps:spPr>
                                <a:xfrm>
                                  <a:off x="0" y="551947"/>
                                  <a:ext cx="117403" cy="117404"/>
                                </a:xfrm>
                                <a:custGeom>
                                  <a:avLst/>
                                  <a:gdLst/>
                                  <a:ahLst/>
                                  <a:cxnLst/>
                                  <a:rect l="0" t="0" r="0" b="0"/>
                                  <a:pathLst>
                                    <a:path w="117403" h="117404">
                                      <a:moveTo>
                                        <a:pt x="0" y="0"/>
                                      </a:moveTo>
                                      <a:lnTo>
                                        <a:pt x="117403" y="0"/>
                                      </a:lnTo>
                                      <a:lnTo>
                                        <a:pt x="117403" y="117404"/>
                                      </a:lnTo>
                                      <a:lnTo>
                                        <a:pt x="0" y="117404"/>
                                      </a:lnTo>
                                      <a:close/>
                                    </a:path>
                                  </a:pathLst>
                                </a:custGeom>
                                <a:ln w="9148" cap="rnd">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58918" style="width:9.24433pt;height:52.7048pt;position:absolute;mso-position-horizontal-relative:text;mso-position-horizontal:absolute;margin-left:6.39301pt;mso-position-vertical-relative:text;margin-top:-0.923035pt;" coordsize="1174,6693">
                      <v:shape id="Shape 48631" style="position:absolute;width:1174;height:1174;left:0;top:0;" coordsize="117403,117403" path="m0,0l117403,0l117403,117403l0,117403x">
                        <v:stroke weight="0.720338pt" endcap="round" joinstyle="miter" miterlimit="10" on="true" color="#000000"/>
                        <v:fill on="false" color="#000000" opacity="0"/>
                      </v:shape>
                      <v:shape id="Shape 48633" style="position:absolute;width:1174;height:1174;left:0;top:1829;" coordsize="117403,117403" path="m0,0l117403,0l117403,117403l0,117403x">
                        <v:stroke weight="0.720338pt" endcap="round" joinstyle="miter" miterlimit="10" on="true" color="#000000"/>
                        <v:fill on="false" color="#000000" opacity="0"/>
                      </v:shape>
                      <v:shape id="Shape 48635" style="position:absolute;width:1174;height:1174;left:0;top:3674;" coordsize="117403,117403" path="m0,0l117403,0l117403,117403l0,117403x">
                        <v:stroke weight="0.720338pt" endcap="round" joinstyle="miter" miterlimit="10" on="true" color="#000000"/>
                        <v:fill on="false" color="#000000" opacity="0"/>
                      </v:shape>
                      <v:shape id="Shape 48637" style="position:absolute;width:1174;height:1174;left:0;top:5519;" coordsize="117403,117404" path="m0,0l117403,0l117403,117404l0,117404x">
                        <v:stroke weight="0.720338pt" endcap="round" joinstyle="miter" miterlimit="10" on="true" color="#000000"/>
                        <v:fill on="false" color="#000000" opacity="0"/>
                      </v:shape>
                      <w10:wrap type="square"/>
                    </v:group>
                  </w:pict>
                </mc:Fallback>
              </mc:AlternateContent>
            </w:r>
            <w:r>
              <w:rPr>
                <w:rFonts w:ascii="Times New Roman" w:eastAsia="Times New Roman" w:hAnsi="Times New Roman" w:cs="Times New Roman"/>
                <w:sz w:val="20"/>
              </w:rPr>
              <w:t xml:space="preserve"> EHSA Chemical and Lab Safety Training  </w:t>
            </w:r>
          </w:p>
          <w:p w14:paraId="0C9AAE0E" w14:textId="77777777" w:rsidR="0000336F" w:rsidRDefault="00000000">
            <w:pPr>
              <w:spacing w:line="259" w:lineRule="auto"/>
              <w:ind w:left="94" w:firstLine="0"/>
              <w:jc w:val="left"/>
            </w:pPr>
            <w:r>
              <w:rPr>
                <w:rFonts w:ascii="Times New Roman" w:eastAsia="Times New Roman" w:hAnsi="Times New Roman" w:cs="Times New Roman"/>
                <w:sz w:val="20"/>
              </w:rPr>
              <w:t xml:space="preserve"> CFL Safety Training </w:t>
            </w:r>
          </w:p>
          <w:p w14:paraId="2513FE5E" w14:textId="77777777" w:rsidR="0000336F" w:rsidRDefault="00000000">
            <w:pPr>
              <w:spacing w:line="259" w:lineRule="auto"/>
              <w:ind w:left="94" w:firstLine="0"/>
              <w:jc w:val="left"/>
            </w:pPr>
            <w:r>
              <w:rPr>
                <w:rFonts w:ascii="Times New Roman" w:eastAsia="Times New Roman" w:hAnsi="Times New Roman" w:cs="Times New Roman"/>
                <w:sz w:val="20"/>
              </w:rPr>
              <w:t xml:space="preserve"> Laboratory Unwanted Material Management Training </w:t>
            </w:r>
          </w:p>
          <w:p w14:paraId="0B12273B" w14:textId="77777777" w:rsidR="0000336F" w:rsidRDefault="00000000">
            <w:pPr>
              <w:spacing w:after="0" w:line="259" w:lineRule="auto"/>
              <w:ind w:left="94" w:firstLine="0"/>
              <w:jc w:val="left"/>
            </w:pPr>
            <w:r>
              <w:rPr>
                <w:rFonts w:ascii="Times New Roman" w:eastAsia="Times New Roman" w:hAnsi="Times New Roman" w:cs="Times New Roman"/>
                <w:sz w:val="20"/>
              </w:rPr>
              <w:t xml:space="preserve"> Respirator Training </w:t>
            </w:r>
          </w:p>
        </w:tc>
      </w:tr>
    </w:tbl>
    <w:p w14:paraId="55903D0F" w14:textId="77777777" w:rsidR="0000336F" w:rsidRDefault="00000000">
      <w:pPr>
        <w:spacing w:after="0" w:line="259" w:lineRule="auto"/>
        <w:ind w:left="0" w:firstLine="0"/>
      </w:pPr>
      <w:r>
        <w:rPr>
          <w:rFonts w:ascii="Times New Roman" w:eastAsia="Times New Roman" w:hAnsi="Times New Roman" w:cs="Times New Roman"/>
          <w:sz w:val="20"/>
        </w:rPr>
        <w:t xml:space="preserve"> </w:t>
      </w:r>
    </w:p>
    <w:p w14:paraId="19833999" w14:textId="77777777" w:rsidR="0000336F" w:rsidRDefault="0000336F">
      <w:pPr>
        <w:sectPr w:rsidR="0000336F">
          <w:headerReference w:type="even" r:id="rId377"/>
          <w:headerReference w:type="default" r:id="rId378"/>
          <w:footerReference w:type="even" r:id="rId379"/>
          <w:footerReference w:type="default" r:id="rId380"/>
          <w:headerReference w:type="first" r:id="rId381"/>
          <w:footerReference w:type="first" r:id="rId382"/>
          <w:pgSz w:w="12240" w:h="15840"/>
          <w:pgMar w:top="794" w:right="1653" w:bottom="1024" w:left="1798" w:header="720" w:footer="716" w:gutter="0"/>
          <w:pgNumType w:start="1"/>
          <w:cols w:space="720"/>
        </w:sectPr>
      </w:pPr>
    </w:p>
    <w:p w14:paraId="5A45718E" w14:textId="77777777" w:rsidR="0000336F" w:rsidRDefault="00000000">
      <w:pPr>
        <w:spacing w:after="597" w:line="259" w:lineRule="auto"/>
        <w:ind w:left="-3"/>
        <w:jc w:val="left"/>
      </w:pPr>
      <w:r>
        <w:rPr>
          <w:b/>
          <w:sz w:val="41"/>
        </w:rPr>
        <w:t>Appendix B</w:t>
      </w:r>
    </w:p>
    <w:p w14:paraId="35223FA9" w14:textId="77777777" w:rsidR="0000336F" w:rsidRDefault="00000000">
      <w:pPr>
        <w:pStyle w:val="Heading1"/>
        <w:spacing w:after="8697"/>
        <w:ind w:left="-3"/>
      </w:pPr>
      <w:r>
        <w:t>Code for NLTHA</w:t>
      </w:r>
    </w:p>
    <w:p w14:paraId="7DF0FF85" w14:textId="77777777" w:rsidR="0000336F" w:rsidRDefault="00000000">
      <w:pPr>
        <w:spacing w:after="86" w:line="265" w:lineRule="auto"/>
        <w:ind w:right="4336"/>
        <w:jc w:val="right"/>
      </w:pPr>
      <w:r>
        <w:t>152</w:t>
      </w:r>
    </w:p>
    <w:p w14:paraId="21879C50" w14:textId="77777777" w:rsidR="0000336F" w:rsidRDefault="0000336F">
      <w:pPr>
        <w:sectPr w:rsidR="0000336F">
          <w:headerReference w:type="even" r:id="rId383"/>
          <w:headerReference w:type="default" r:id="rId384"/>
          <w:footerReference w:type="even" r:id="rId385"/>
          <w:footerReference w:type="default" r:id="rId386"/>
          <w:headerReference w:type="first" r:id="rId387"/>
          <w:footerReference w:type="first" r:id="rId388"/>
          <w:pgSz w:w="12240" w:h="15840"/>
          <w:pgMar w:top="1440" w:right="1440" w:bottom="1440" w:left="1800" w:header="720" w:footer="720" w:gutter="0"/>
          <w:cols w:space="720"/>
        </w:sectPr>
      </w:pPr>
    </w:p>
    <w:p w14:paraId="6A845A70" w14:textId="77777777" w:rsidR="0000336F" w:rsidRDefault="00000000">
      <w:pPr>
        <w:spacing w:after="0" w:line="259" w:lineRule="auto"/>
        <w:ind w:left="349" w:right="-70" w:firstLine="0"/>
        <w:jc w:val="left"/>
      </w:pPr>
      <w:r>
        <w:rPr>
          <w:noProof/>
        </w:rPr>
        <w:drawing>
          <wp:inline distT="0" distB="0" distL="0" distR="0" wp14:anchorId="289DA0BF" wp14:editId="422C8DD6">
            <wp:extent cx="5766816" cy="8546592"/>
            <wp:effectExtent l="0" t="0" r="0" b="0"/>
            <wp:docPr id="465955" name="Picture 465955"/>
            <wp:cNvGraphicFramePr/>
            <a:graphic xmlns:a="http://schemas.openxmlformats.org/drawingml/2006/main">
              <a:graphicData uri="http://schemas.openxmlformats.org/drawingml/2006/picture">
                <pic:pic xmlns:pic="http://schemas.openxmlformats.org/drawingml/2006/picture">
                  <pic:nvPicPr>
                    <pic:cNvPr id="465955" name="Picture 465955"/>
                    <pic:cNvPicPr/>
                  </pic:nvPicPr>
                  <pic:blipFill>
                    <a:blip r:embed="rId389"/>
                    <a:stretch>
                      <a:fillRect/>
                    </a:stretch>
                  </pic:blipFill>
                  <pic:spPr>
                    <a:xfrm>
                      <a:off x="0" y="0"/>
                      <a:ext cx="5766816" cy="8546592"/>
                    </a:xfrm>
                    <a:prstGeom prst="rect">
                      <a:avLst/>
                    </a:prstGeom>
                  </pic:spPr>
                </pic:pic>
              </a:graphicData>
            </a:graphic>
          </wp:inline>
        </w:drawing>
      </w:r>
    </w:p>
    <w:p w14:paraId="728E6F6C" w14:textId="77777777" w:rsidR="0000336F" w:rsidRDefault="00000000">
      <w:pPr>
        <w:spacing w:after="0" w:line="259" w:lineRule="auto"/>
        <w:ind w:left="349" w:right="-70" w:firstLine="0"/>
        <w:jc w:val="left"/>
      </w:pPr>
      <w:r>
        <w:rPr>
          <w:noProof/>
        </w:rPr>
        <w:drawing>
          <wp:inline distT="0" distB="0" distL="0" distR="0" wp14:anchorId="424A2B66" wp14:editId="326FCE09">
            <wp:extent cx="5766816" cy="8546592"/>
            <wp:effectExtent l="0" t="0" r="0" b="0"/>
            <wp:docPr id="465960" name="Picture 465960"/>
            <wp:cNvGraphicFramePr/>
            <a:graphic xmlns:a="http://schemas.openxmlformats.org/drawingml/2006/main">
              <a:graphicData uri="http://schemas.openxmlformats.org/drawingml/2006/picture">
                <pic:pic xmlns:pic="http://schemas.openxmlformats.org/drawingml/2006/picture">
                  <pic:nvPicPr>
                    <pic:cNvPr id="465960" name="Picture 465960"/>
                    <pic:cNvPicPr/>
                  </pic:nvPicPr>
                  <pic:blipFill>
                    <a:blip r:embed="rId390"/>
                    <a:stretch>
                      <a:fillRect/>
                    </a:stretch>
                  </pic:blipFill>
                  <pic:spPr>
                    <a:xfrm>
                      <a:off x="0" y="0"/>
                      <a:ext cx="5766816" cy="8546592"/>
                    </a:xfrm>
                    <a:prstGeom prst="rect">
                      <a:avLst/>
                    </a:prstGeom>
                  </pic:spPr>
                </pic:pic>
              </a:graphicData>
            </a:graphic>
          </wp:inline>
        </w:drawing>
      </w:r>
    </w:p>
    <w:p w14:paraId="5D558249" w14:textId="77777777" w:rsidR="0000336F" w:rsidRDefault="00000000">
      <w:pPr>
        <w:spacing w:after="0" w:line="259" w:lineRule="auto"/>
        <w:ind w:left="349" w:right="-70" w:firstLine="0"/>
        <w:jc w:val="left"/>
      </w:pPr>
      <w:r>
        <w:rPr>
          <w:noProof/>
        </w:rPr>
        <w:drawing>
          <wp:inline distT="0" distB="0" distL="0" distR="0" wp14:anchorId="063FEAEB" wp14:editId="5D23DCF6">
            <wp:extent cx="5766816" cy="8546592"/>
            <wp:effectExtent l="0" t="0" r="0" b="0"/>
            <wp:docPr id="465965" name="Picture 465965"/>
            <wp:cNvGraphicFramePr/>
            <a:graphic xmlns:a="http://schemas.openxmlformats.org/drawingml/2006/main">
              <a:graphicData uri="http://schemas.openxmlformats.org/drawingml/2006/picture">
                <pic:pic xmlns:pic="http://schemas.openxmlformats.org/drawingml/2006/picture">
                  <pic:nvPicPr>
                    <pic:cNvPr id="465965" name="Picture 465965"/>
                    <pic:cNvPicPr/>
                  </pic:nvPicPr>
                  <pic:blipFill>
                    <a:blip r:embed="rId391"/>
                    <a:stretch>
                      <a:fillRect/>
                    </a:stretch>
                  </pic:blipFill>
                  <pic:spPr>
                    <a:xfrm>
                      <a:off x="0" y="0"/>
                      <a:ext cx="5766816" cy="8546592"/>
                    </a:xfrm>
                    <a:prstGeom prst="rect">
                      <a:avLst/>
                    </a:prstGeom>
                  </pic:spPr>
                </pic:pic>
              </a:graphicData>
            </a:graphic>
          </wp:inline>
        </w:drawing>
      </w:r>
    </w:p>
    <w:tbl>
      <w:tblPr>
        <w:tblStyle w:val="TableGrid"/>
        <w:tblpPr w:vertAnchor="text" w:tblpX="363"/>
        <w:tblOverlap w:val="never"/>
        <w:tblW w:w="9067" w:type="dxa"/>
        <w:tblInd w:w="0" w:type="dxa"/>
        <w:tblCellMar>
          <w:top w:w="17" w:type="dxa"/>
          <w:left w:w="0" w:type="dxa"/>
          <w:bottom w:w="0" w:type="dxa"/>
          <w:right w:w="0" w:type="dxa"/>
        </w:tblCellMar>
        <w:tblLook w:val="04A0" w:firstRow="1" w:lastRow="0" w:firstColumn="1" w:lastColumn="0" w:noHBand="0" w:noVBand="1"/>
      </w:tblPr>
      <w:tblGrid>
        <w:gridCol w:w="5312"/>
        <w:gridCol w:w="3408"/>
        <w:gridCol w:w="49"/>
        <w:gridCol w:w="581"/>
      </w:tblGrid>
      <w:tr w:rsidR="0000336F" w14:paraId="2780F4FB" w14:textId="77777777">
        <w:trPr>
          <w:trHeight w:val="194"/>
        </w:trPr>
        <w:tc>
          <w:tcPr>
            <w:tcW w:w="3258" w:type="dxa"/>
            <w:vMerge w:val="restart"/>
            <w:tcBorders>
              <w:top w:val="single" w:sz="8" w:space="0" w:color="000000"/>
              <w:left w:val="single" w:sz="4" w:space="0" w:color="000000"/>
              <w:bottom w:val="single" w:sz="8" w:space="0" w:color="000000"/>
              <w:right w:val="nil"/>
            </w:tcBorders>
          </w:tcPr>
          <w:p w14:paraId="347414B2" w14:textId="77777777" w:rsidR="0000336F" w:rsidRDefault="00000000">
            <w:pPr>
              <w:spacing w:after="0" w:line="259" w:lineRule="auto"/>
              <w:ind w:left="76" w:right="-5443" w:firstLine="0"/>
              <w:jc w:val="left"/>
            </w:pPr>
            <w:r>
              <w:rPr>
                <w:noProof/>
              </w:rPr>
              <w:drawing>
                <wp:inline distT="0" distB="0" distL="0" distR="0" wp14:anchorId="43E0ADEC" wp14:editId="1D7D076F">
                  <wp:extent cx="5477257" cy="7275576"/>
                  <wp:effectExtent l="0" t="0" r="0" b="0"/>
                  <wp:docPr id="465970" name="Picture 465970"/>
                  <wp:cNvGraphicFramePr/>
                  <a:graphic xmlns:a="http://schemas.openxmlformats.org/drawingml/2006/main">
                    <a:graphicData uri="http://schemas.openxmlformats.org/drawingml/2006/picture">
                      <pic:pic xmlns:pic="http://schemas.openxmlformats.org/drawingml/2006/picture">
                        <pic:nvPicPr>
                          <pic:cNvPr id="465970" name="Picture 465970"/>
                          <pic:cNvPicPr/>
                        </pic:nvPicPr>
                        <pic:blipFill>
                          <a:blip r:embed="rId392"/>
                          <a:stretch>
                            <a:fillRect/>
                          </a:stretch>
                        </pic:blipFill>
                        <pic:spPr>
                          <a:xfrm>
                            <a:off x="0" y="0"/>
                            <a:ext cx="5477257" cy="7275576"/>
                          </a:xfrm>
                          <a:prstGeom prst="rect">
                            <a:avLst/>
                          </a:prstGeom>
                        </pic:spPr>
                      </pic:pic>
                    </a:graphicData>
                  </a:graphic>
                </wp:inline>
              </w:drawing>
            </w:r>
          </w:p>
        </w:tc>
        <w:tc>
          <w:tcPr>
            <w:tcW w:w="4531" w:type="dxa"/>
            <w:vMerge w:val="restart"/>
            <w:tcBorders>
              <w:top w:val="single" w:sz="8" w:space="0" w:color="000000"/>
              <w:left w:val="nil"/>
              <w:bottom w:val="single" w:sz="8" w:space="0" w:color="000000"/>
              <w:right w:val="nil"/>
            </w:tcBorders>
          </w:tcPr>
          <w:p w14:paraId="644AB2E6" w14:textId="77777777" w:rsidR="0000336F" w:rsidRDefault="00000000">
            <w:pPr>
              <w:spacing w:after="658" w:line="259" w:lineRule="auto"/>
              <w:ind w:left="-2613" w:right="-910" w:firstLine="0"/>
              <w:jc w:val="left"/>
            </w:pPr>
            <w:r>
              <w:rPr>
                <w:noProof/>
              </w:rPr>
              <w:drawing>
                <wp:inline distT="0" distB="0" distL="0" distR="0" wp14:anchorId="6092F8DA" wp14:editId="0161A0A3">
                  <wp:extent cx="5114544" cy="2090928"/>
                  <wp:effectExtent l="0" t="0" r="0" b="0"/>
                  <wp:docPr id="465972" name="Picture 465972"/>
                  <wp:cNvGraphicFramePr/>
                  <a:graphic xmlns:a="http://schemas.openxmlformats.org/drawingml/2006/main">
                    <a:graphicData uri="http://schemas.openxmlformats.org/drawingml/2006/picture">
                      <pic:pic xmlns:pic="http://schemas.openxmlformats.org/drawingml/2006/picture">
                        <pic:nvPicPr>
                          <pic:cNvPr id="465972" name="Picture 465972"/>
                          <pic:cNvPicPr/>
                        </pic:nvPicPr>
                        <pic:blipFill>
                          <a:blip r:embed="rId393"/>
                          <a:stretch>
                            <a:fillRect/>
                          </a:stretch>
                        </pic:blipFill>
                        <pic:spPr>
                          <a:xfrm>
                            <a:off x="0" y="0"/>
                            <a:ext cx="5114544" cy="2090928"/>
                          </a:xfrm>
                          <a:prstGeom prst="rect">
                            <a:avLst/>
                          </a:prstGeom>
                        </pic:spPr>
                      </pic:pic>
                    </a:graphicData>
                  </a:graphic>
                </wp:inline>
              </w:drawing>
            </w:r>
          </w:p>
          <w:p w14:paraId="20BE1146" w14:textId="77777777" w:rsidR="0000336F" w:rsidRDefault="00000000">
            <w:pPr>
              <w:spacing w:after="0" w:line="259" w:lineRule="auto"/>
              <w:ind w:left="-1754" w:right="-1035" w:firstLine="0"/>
              <w:jc w:val="left"/>
            </w:pPr>
            <w:r>
              <w:rPr>
                <w:noProof/>
              </w:rPr>
              <w:drawing>
                <wp:inline distT="0" distB="0" distL="0" distR="0" wp14:anchorId="195C2DBD" wp14:editId="005358B3">
                  <wp:extent cx="4648200" cy="4416553"/>
                  <wp:effectExtent l="0" t="0" r="0" b="0"/>
                  <wp:docPr id="465974" name="Picture 465974"/>
                  <wp:cNvGraphicFramePr/>
                  <a:graphic xmlns:a="http://schemas.openxmlformats.org/drawingml/2006/main">
                    <a:graphicData uri="http://schemas.openxmlformats.org/drawingml/2006/picture">
                      <pic:pic xmlns:pic="http://schemas.openxmlformats.org/drawingml/2006/picture">
                        <pic:nvPicPr>
                          <pic:cNvPr id="465974" name="Picture 465974"/>
                          <pic:cNvPicPr/>
                        </pic:nvPicPr>
                        <pic:blipFill>
                          <a:blip r:embed="rId394"/>
                          <a:stretch>
                            <a:fillRect/>
                          </a:stretch>
                        </pic:blipFill>
                        <pic:spPr>
                          <a:xfrm>
                            <a:off x="0" y="0"/>
                            <a:ext cx="4648200" cy="4416553"/>
                          </a:xfrm>
                          <a:prstGeom prst="rect">
                            <a:avLst/>
                          </a:prstGeom>
                        </pic:spPr>
                      </pic:pic>
                    </a:graphicData>
                  </a:graphic>
                </wp:inline>
              </w:drawing>
            </w:r>
          </w:p>
        </w:tc>
        <w:tc>
          <w:tcPr>
            <w:tcW w:w="108" w:type="dxa"/>
            <w:tcBorders>
              <w:top w:val="single" w:sz="8" w:space="0" w:color="000000"/>
              <w:left w:val="single" w:sz="10" w:space="0" w:color="000000"/>
              <w:bottom w:val="nil"/>
              <w:right w:val="single" w:sz="10" w:space="0" w:color="000000"/>
            </w:tcBorders>
          </w:tcPr>
          <w:p w14:paraId="36A97D9A" w14:textId="77777777" w:rsidR="0000336F" w:rsidRDefault="0000336F">
            <w:pPr>
              <w:spacing w:after="160" w:line="259" w:lineRule="auto"/>
              <w:ind w:left="0" w:firstLine="0"/>
              <w:jc w:val="left"/>
            </w:pPr>
          </w:p>
        </w:tc>
        <w:tc>
          <w:tcPr>
            <w:tcW w:w="1169" w:type="dxa"/>
            <w:vMerge w:val="restart"/>
            <w:tcBorders>
              <w:top w:val="single" w:sz="8" w:space="0" w:color="000000"/>
              <w:left w:val="nil"/>
              <w:bottom w:val="single" w:sz="8" w:space="0" w:color="000000"/>
              <w:right w:val="single" w:sz="4" w:space="0" w:color="000000"/>
            </w:tcBorders>
          </w:tcPr>
          <w:p w14:paraId="1F444840" w14:textId="77777777" w:rsidR="0000336F" w:rsidRDefault="00000000">
            <w:pPr>
              <w:spacing w:after="1594" w:line="259" w:lineRule="auto"/>
              <w:ind w:left="113" w:firstLine="0"/>
              <w:jc w:val="left"/>
            </w:pPr>
            <w:r>
              <w:rPr>
                <w:rFonts w:ascii="Calibri" w:eastAsia="Calibri" w:hAnsi="Calibri" w:cs="Calibri"/>
                <w:noProof/>
              </w:rPr>
              <mc:AlternateContent>
                <mc:Choice Requires="wpg">
                  <w:drawing>
                    <wp:inline distT="0" distB="0" distL="0" distR="0" wp14:anchorId="187E6A03" wp14:editId="44B5BFE8">
                      <wp:extent cx="321716" cy="141799"/>
                      <wp:effectExtent l="0" t="0" r="0" b="0"/>
                      <wp:docPr id="460113" name="Group 460113"/>
                      <wp:cNvGraphicFramePr/>
                      <a:graphic xmlns:a="http://schemas.openxmlformats.org/drawingml/2006/main">
                        <a:graphicData uri="http://schemas.microsoft.com/office/word/2010/wordprocessingGroup">
                          <wpg:wgp>
                            <wpg:cNvGrpSpPr/>
                            <wpg:grpSpPr>
                              <a:xfrm>
                                <a:off x="0" y="0"/>
                                <a:ext cx="321716" cy="141799"/>
                                <a:chOff x="0" y="0"/>
                                <a:chExt cx="321716" cy="141799"/>
                              </a:xfrm>
                            </wpg:grpSpPr>
                            <wps:wsp>
                              <wps:cNvPr id="53796" name="Shape 53796"/>
                              <wps:cNvSpPr/>
                              <wps:spPr>
                                <a:xfrm>
                                  <a:off x="0" y="32296"/>
                                  <a:ext cx="38117" cy="83582"/>
                                </a:xfrm>
                                <a:custGeom>
                                  <a:avLst/>
                                  <a:gdLst/>
                                  <a:ahLst/>
                                  <a:cxnLst/>
                                  <a:rect l="0" t="0" r="0" b="0"/>
                                  <a:pathLst>
                                    <a:path w="38117" h="83582">
                                      <a:moveTo>
                                        <a:pt x="38117" y="0"/>
                                      </a:moveTo>
                                      <a:lnTo>
                                        <a:pt x="38117" y="11921"/>
                                      </a:lnTo>
                                      <a:lnTo>
                                        <a:pt x="28969" y="14970"/>
                                      </a:lnTo>
                                      <a:cubicBezTo>
                                        <a:pt x="25920" y="16495"/>
                                        <a:pt x="22870" y="18019"/>
                                        <a:pt x="21346" y="21069"/>
                                      </a:cubicBezTo>
                                      <a:cubicBezTo>
                                        <a:pt x="19821" y="24118"/>
                                        <a:pt x="18296" y="27168"/>
                                        <a:pt x="16772" y="30217"/>
                                      </a:cubicBezTo>
                                      <a:cubicBezTo>
                                        <a:pt x="16772" y="34791"/>
                                        <a:pt x="15247" y="37841"/>
                                        <a:pt x="15247" y="42415"/>
                                      </a:cubicBezTo>
                                      <a:cubicBezTo>
                                        <a:pt x="15247" y="46989"/>
                                        <a:pt x="16772" y="51563"/>
                                        <a:pt x="18296" y="54613"/>
                                      </a:cubicBezTo>
                                      <a:cubicBezTo>
                                        <a:pt x="18296" y="59187"/>
                                        <a:pt x="19821" y="62236"/>
                                        <a:pt x="22870" y="63761"/>
                                      </a:cubicBezTo>
                                      <a:cubicBezTo>
                                        <a:pt x="24395" y="66810"/>
                                        <a:pt x="25920" y="68335"/>
                                        <a:pt x="28969" y="69860"/>
                                      </a:cubicBezTo>
                                      <a:lnTo>
                                        <a:pt x="38117" y="71384"/>
                                      </a:lnTo>
                                      <a:lnTo>
                                        <a:pt x="38117" y="83582"/>
                                      </a:lnTo>
                                      <a:lnTo>
                                        <a:pt x="22870" y="80533"/>
                                      </a:lnTo>
                                      <a:cubicBezTo>
                                        <a:pt x="18296" y="79008"/>
                                        <a:pt x="13722" y="75959"/>
                                        <a:pt x="10673" y="72909"/>
                                      </a:cubicBezTo>
                                      <a:cubicBezTo>
                                        <a:pt x="7623" y="69860"/>
                                        <a:pt x="4574" y="65286"/>
                                        <a:pt x="3049" y="60711"/>
                                      </a:cubicBezTo>
                                      <a:cubicBezTo>
                                        <a:pt x="1524" y="54613"/>
                                        <a:pt x="0" y="48514"/>
                                        <a:pt x="0" y="42415"/>
                                      </a:cubicBezTo>
                                      <a:cubicBezTo>
                                        <a:pt x="0" y="36316"/>
                                        <a:pt x="1524" y="30217"/>
                                        <a:pt x="3049" y="25643"/>
                                      </a:cubicBezTo>
                                      <a:cubicBezTo>
                                        <a:pt x="4574" y="19544"/>
                                        <a:pt x="7623" y="14970"/>
                                        <a:pt x="10673" y="11921"/>
                                      </a:cubicBezTo>
                                      <a:cubicBezTo>
                                        <a:pt x="13722" y="8871"/>
                                        <a:pt x="18296" y="5822"/>
                                        <a:pt x="22870" y="2772"/>
                                      </a:cubicBezTo>
                                      <a:lnTo>
                                        <a:pt x="3811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800" name="Shape 53800"/>
                              <wps:cNvSpPr/>
                              <wps:spPr>
                                <a:xfrm>
                                  <a:off x="93008" y="67934"/>
                                  <a:ext cx="33544" cy="47944"/>
                                </a:xfrm>
                                <a:custGeom>
                                  <a:avLst/>
                                  <a:gdLst/>
                                  <a:ahLst/>
                                  <a:cxnLst/>
                                  <a:rect l="0" t="0" r="0" b="0"/>
                                  <a:pathLst>
                                    <a:path w="33544" h="47944">
                                      <a:moveTo>
                                        <a:pt x="33544" y="0"/>
                                      </a:moveTo>
                                      <a:lnTo>
                                        <a:pt x="33544" y="10080"/>
                                      </a:lnTo>
                                      <a:lnTo>
                                        <a:pt x="25920" y="11351"/>
                                      </a:lnTo>
                                      <a:cubicBezTo>
                                        <a:pt x="24395" y="11351"/>
                                        <a:pt x="22871" y="12875"/>
                                        <a:pt x="21346" y="14400"/>
                                      </a:cubicBezTo>
                                      <a:cubicBezTo>
                                        <a:pt x="19821" y="15925"/>
                                        <a:pt x="18297" y="17450"/>
                                        <a:pt x="16771" y="18974"/>
                                      </a:cubicBezTo>
                                      <a:cubicBezTo>
                                        <a:pt x="16771" y="20499"/>
                                        <a:pt x="15247" y="22024"/>
                                        <a:pt x="15247" y="25073"/>
                                      </a:cubicBezTo>
                                      <a:cubicBezTo>
                                        <a:pt x="15247" y="26598"/>
                                        <a:pt x="16771" y="28123"/>
                                        <a:pt x="16771" y="28123"/>
                                      </a:cubicBezTo>
                                      <a:cubicBezTo>
                                        <a:pt x="16771" y="29647"/>
                                        <a:pt x="18297" y="31172"/>
                                        <a:pt x="18297" y="32697"/>
                                      </a:cubicBezTo>
                                      <a:cubicBezTo>
                                        <a:pt x="19821" y="34222"/>
                                        <a:pt x="21346" y="34222"/>
                                        <a:pt x="22871" y="35746"/>
                                      </a:cubicBezTo>
                                      <a:cubicBezTo>
                                        <a:pt x="24395" y="35746"/>
                                        <a:pt x="27444" y="35746"/>
                                        <a:pt x="28970" y="35746"/>
                                      </a:cubicBezTo>
                                      <a:lnTo>
                                        <a:pt x="33544" y="34439"/>
                                      </a:lnTo>
                                      <a:lnTo>
                                        <a:pt x="33544" y="46419"/>
                                      </a:lnTo>
                                      <a:lnTo>
                                        <a:pt x="25920" y="47944"/>
                                      </a:lnTo>
                                      <a:cubicBezTo>
                                        <a:pt x="21346" y="47944"/>
                                        <a:pt x="18297" y="47944"/>
                                        <a:pt x="15247" y="46419"/>
                                      </a:cubicBezTo>
                                      <a:cubicBezTo>
                                        <a:pt x="12198" y="44895"/>
                                        <a:pt x="9148" y="43370"/>
                                        <a:pt x="6098" y="41845"/>
                                      </a:cubicBezTo>
                                      <a:cubicBezTo>
                                        <a:pt x="4574" y="40320"/>
                                        <a:pt x="3049" y="37271"/>
                                        <a:pt x="1525" y="34222"/>
                                      </a:cubicBezTo>
                                      <a:cubicBezTo>
                                        <a:pt x="1525" y="31172"/>
                                        <a:pt x="0" y="28123"/>
                                        <a:pt x="0" y="25073"/>
                                      </a:cubicBezTo>
                                      <a:cubicBezTo>
                                        <a:pt x="0" y="17450"/>
                                        <a:pt x="3049" y="11351"/>
                                        <a:pt x="9148" y="6777"/>
                                      </a:cubicBezTo>
                                      <a:lnTo>
                                        <a:pt x="335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801" name="Shape 53801"/>
                              <wps:cNvSpPr/>
                              <wps:spPr>
                                <a:xfrm>
                                  <a:off x="99106" y="32324"/>
                                  <a:ext cx="27446" cy="17992"/>
                                </a:xfrm>
                                <a:custGeom>
                                  <a:avLst/>
                                  <a:gdLst/>
                                  <a:ahLst/>
                                  <a:cxnLst/>
                                  <a:rect l="0" t="0" r="0" b="0"/>
                                  <a:pathLst>
                                    <a:path w="27446" h="17992">
                                      <a:moveTo>
                                        <a:pt x="27446" y="0"/>
                                      </a:moveTo>
                                      <a:lnTo>
                                        <a:pt x="27446" y="11893"/>
                                      </a:lnTo>
                                      <a:lnTo>
                                        <a:pt x="27445" y="11893"/>
                                      </a:lnTo>
                                      <a:cubicBezTo>
                                        <a:pt x="22871" y="11893"/>
                                        <a:pt x="18297" y="13418"/>
                                        <a:pt x="13722" y="13418"/>
                                      </a:cubicBezTo>
                                      <a:cubicBezTo>
                                        <a:pt x="9149" y="14942"/>
                                        <a:pt x="6099" y="16467"/>
                                        <a:pt x="0" y="17992"/>
                                      </a:cubicBezTo>
                                      <a:lnTo>
                                        <a:pt x="0" y="5794"/>
                                      </a:lnTo>
                                      <a:cubicBezTo>
                                        <a:pt x="3049" y="5794"/>
                                        <a:pt x="4575" y="4269"/>
                                        <a:pt x="6099" y="4269"/>
                                      </a:cubicBezTo>
                                      <a:cubicBezTo>
                                        <a:pt x="9149" y="2745"/>
                                        <a:pt x="10673" y="2745"/>
                                        <a:pt x="13722" y="1220"/>
                                      </a:cubicBezTo>
                                      <a:cubicBezTo>
                                        <a:pt x="16772" y="1220"/>
                                        <a:pt x="18297" y="1220"/>
                                        <a:pt x="21346" y="1220"/>
                                      </a:cubicBezTo>
                                      <a:lnTo>
                                        <a:pt x="2744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802" name="Shape 53802"/>
                              <wps:cNvSpPr/>
                              <wps:spPr>
                                <a:xfrm>
                                  <a:off x="38117" y="32019"/>
                                  <a:ext cx="38118" cy="83860"/>
                                </a:xfrm>
                                <a:custGeom>
                                  <a:avLst/>
                                  <a:gdLst/>
                                  <a:ahLst/>
                                  <a:cxnLst/>
                                  <a:rect l="0" t="0" r="0" b="0"/>
                                  <a:pathLst>
                                    <a:path w="38118" h="83860">
                                      <a:moveTo>
                                        <a:pt x="1525" y="0"/>
                                      </a:moveTo>
                                      <a:cubicBezTo>
                                        <a:pt x="7624" y="0"/>
                                        <a:pt x="12198" y="1525"/>
                                        <a:pt x="16772" y="3049"/>
                                      </a:cubicBezTo>
                                      <a:cubicBezTo>
                                        <a:pt x="21346" y="4574"/>
                                        <a:pt x="25920" y="7624"/>
                                        <a:pt x="28970" y="10673"/>
                                      </a:cubicBezTo>
                                      <a:cubicBezTo>
                                        <a:pt x="32019" y="13722"/>
                                        <a:pt x="35069" y="18297"/>
                                        <a:pt x="36593" y="24396"/>
                                      </a:cubicBezTo>
                                      <a:cubicBezTo>
                                        <a:pt x="38118" y="28970"/>
                                        <a:pt x="38118" y="35069"/>
                                        <a:pt x="38118" y="41167"/>
                                      </a:cubicBezTo>
                                      <a:cubicBezTo>
                                        <a:pt x="38118" y="47266"/>
                                        <a:pt x="38118" y="53365"/>
                                        <a:pt x="36593" y="59464"/>
                                      </a:cubicBezTo>
                                      <a:cubicBezTo>
                                        <a:pt x="35069" y="64038"/>
                                        <a:pt x="32019" y="68612"/>
                                        <a:pt x="28970" y="71662"/>
                                      </a:cubicBezTo>
                                      <a:cubicBezTo>
                                        <a:pt x="25920" y="76236"/>
                                        <a:pt x="21346" y="79285"/>
                                        <a:pt x="16772" y="80810"/>
                                      </a:cubicBezTo>
                                      <a:cubicBezTo>
                                        <a:pt x="12198" y="82335"/>
                                        <a:pt x="6099" y="83860"/>
                                        <a:pt x="0" y="83860"/>
                                      </a:cubicBezTo>
                                      <a:lnTo>
                                        <a:pt x="0" y="83859"/>
                                      </a:lnTo>
                                      <a:lnTo>
                                        <a:pt x="0" y="71662"/>
                                      </a:lnTo>
                                      <a:lnTo>
                                        <a:pt x="0" y="71662"/>
                                      </a:lnTo>
                                      <a:cubicBezTo>
                                        <a:pt x="4574" y="71662"/>
                                        <a:pt x="7624" y="71662"/>
                                        <a:pt x="10673" y="70137"/>
                                      </a:cubicBezTo>
                                      <a:cubicBezTo>
                                        <a:pt x="13723" y="68612"/>
                                        <a:pt x="16772" y="65563"/>
                                        <a:pt x="18297" y="62513"/>
                                      </a:cubicBezTo>
                                      <a:cubicBezTo>
                                        <a:pt x="19821" y="59464"/>
                                        <a:pt x="21346" y="56415"/>
                                        <a:pt x="22871" y="53365"/>
                                      </a:cubicBezTo>
                                      <a:cubicBezTo>
                                        <a:pt x="22871" y="50316"/>
                                        <a:pt x="22871" y="45741"/>
                                        <a:pt x="22871" y="42692"/>
                                      </a:cubicBezTo>
                                      <a:cubicBezTo>
                                        <a:pt x="22871" y="38118"/>
                                        <a:pt x="22871" y="33544"/>
                                        <a:pt x="21346" y="28970"/>
                                      </a:cubicBezTo>
                                      <a:cubicBezTo>
                                        <a:pt x="21346" y="25920"/>
                                        <a:pt x="19821" y="22871"/>
                                        <a:pt x="16772" y="19821"/>
                                      </a:cubicBezTo>
                                      <a:cubicBezTo>
                                        <a:pt x="15247" y="16772"/>
                                        <a:pt x="13723" y="15247"/>
                                        <a:pt x="10673" y="13722"/>
                                      </a:cubicBezTo>
                                      <a:cubicBezTo>
                                        <a:pt x="7624" y="12198"/>
                                        <a:pt x="4574" y="12198"/>
                                        <a:pt x="0" y="12198"/>
                                      </a:cubicBezTo>
                                      <a:lnTo>
                                        <a:pt x="0" y="12198"/>
                                      </a:lnTo>
                                      <a:lnTo>
                                        <a:pt x="0" y="277"/>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803" name="Shape 53803"/>
                              <wps:cNvSpPr/>
                              <wps:spPr>
                                <a:xfrm>
                                  <a:off x="181441" y="33128"/>
                                  <a:ext cx="35069" cy="82751"/>
                                </a:xfrm>
                                <a:custGeom>
                                  <a:avLst/>
                                  <a:gdLst/>
                                  <a:ahLst/>
                                  <a:cxnLst/>
                                  <a:rect l="0" t="0" r="0" b="0"/>
                                  <a:pathLst>
                                    <a:path w="35069" h="82751">
                                      <a:moveTo>
                                        <a:pt x="35069" y="0"/>
                                      </a:moveTo>
                                      <a:lnTo>
                                        <a:pt x="35069" y="13168"/>
                                      </a:lnTo>
                                      <a:lnTo>
                                        <a:pt x="22871" y="18713"/>
                                      </a:lnTo>
                                      <a:cubicBezTo>
                                        <a:pt x="18297" y="23287"/>
                                        <a:pt x="15247" y="30910"/>
                                        <a:pt x="15247" y="41583"/>
                                      </a:cubicBezTo>
                                      <a:cubicBezTo>
                                        <a:pt x="15247" y="52256"/>
                                        <a:pt x="16772" y="58355"/>
                                        <a:pt x="19822" y="62929"/>
                                      </a:cubicBezTo>
                                      <a:cubicBezTo>
                                        <a:pt x="22871" y="67503"/>
                                        <a:pt x="27445" y="70553"/>
                                        <a:pt x="32019" y="70553"/>
                                      </a:cubicBezTo>
                                      <a:lnTo>
                                        <a:pt x="35069" y="69246"/>
                                      </a:lnTo>
                                      <a:lnTo>
                                        <a:pt x="35069" y="80921"/>
                                      </a:lnTo>
                                      <a:lnTo>
                                        <a:pt x="28970" y="82751"/>
                                      </a:lnTo>
                                      <a:cubicBezTo>
                                        <a:pt x="24395" y="82751"/>
                                        <a:pt x="19822" y="82751"/>
                                        <a:pt x="16772" y="79701"/>
                                      </a:cubicBezTo>
                                      <a:cubicBezTo>
                                        <a:pt x="13722" y="78176"/>
                                        <a:pt x="10673" y="75127"/>
                                        <a:pt x="7624" y="72078"/>
                                      </a:cubicBezTo>
                                      <a:cubicBezTo>
                                        <a:pt x="6099" y="69028"/>
                                        <a:pt x="3049" y="64454"/>
                                        <a:pt x="3049" y="58355"/>
                                      </a:cubicBezTo>
                                      <a:cubicBezTo>
                                        <a:pt x="1525" y="53781"/>
                                        <a:pt x="0" y="49207"/>
                                        <a:pt x="0" y="43108"/>
                                      </a:cubicBezTo>
                                      <a:cubicBezTo>
                                        <a:pt x="0" y="35484"/>
                                        <a:pt x="1525" y="29386"/>
                                        <a:pt x="3049" y="24811"/>
                                      </a:cubicBezTo>
                                      <a:cubicBezTo>
                                        <a:pt x="4574" y="18713"/>
                                        <a:pt x="7624" y="14138"/>
                                        <a:pt x="12198" y="11089"/>
                                      </a:cubicBezTo>
                                      <a:cubicBezTo>
                                        <a:pt x="15247" y="6515"/>
                                        <a:pt x="19822" y="3465"/>
                                        <a:pt x="24395" y="1941"/>
                                      </a:cubicBezTo>
                                      <a:lnTo>
                                        <a:pt x="3506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804" name="Shape 53804"/>
                              <wps:cNvSpPr/>
                              <wps:spPr>
                                <a:xfrm>
                                  <a:off x="126552" y="32019"/>
                                  <a:ext cx="33543" cy="82335"/>
                                </a:xfrm>
                                <a:custGeom>
                                  <a:avLst/>
                                  <a:gdLst/>
                                  <a:ahLst/>
                                  <a:cxnLst/>
                                  <a:rect l="0" t="0" r="0" b="0"/>
                                  <a:pathLst>
                                    <a:path w="33543" h="82335">
                                      <a:moveTo>
                                        <a:pt x="1524" y="0"/>
                                      </a:moveTo>
                                      <a:cubicBezTo>
                                        <a:pt x="7623" y="0"/>
                                        <a:pt x="12197" y="1525"/>
                                        <a:pt x="15247" y="1525"/>
                                      </a:cubicBezTo>
                                      <a:cubicBezTo>
                                        <a:pt x="19821" y="3049"/>
                                        <a:pt x="22870" y="4574"/>
                                        <a:pt x="25920" y="6099"/>
                                      </a:cubicBezTo>
                                      <a:cubicBezTo>
                                        <a:pt x="28970" y="9148"/>
                                        <a:pt x="30494" y="12198"/>
                                        <a:pt x="32018" y="15247"/>
                                      </a:cubicBezTo>
                                      <a:cubicBezTo>
                                        <a:pt x="33543" y="18297"/>
                                        <a:pt x="33543" y="22871"/>
                                        <a:pt x="33543" y="27445"/>
                                      </a:cubicBezTo>
                                      <a:lnTo>
                                        <a:pt x="33543" y="82335"/>
                                      </a:lnTo>
                                      <a:lnTo>
                                        <a:pt x="21345" y="82335"/>
                                      </a:lnTo>
                                      <a:lnTo>
                                        <a:pt x="19821" y="71662"/>
                                      </a:lnTo>
                                      <a:cubicBezTo>
                                        <a:pt x="15247" y="76236"/>
                                        <a:pt x="12197" y="79285"/>
                                        <a:pt x="7623" y="80810"/>
                                      </a:cubicBezTo>
                                      <a:lnTo>
                                        <a:pt x="0" y="82335"/>
                                      </a:lnTo>
                                      <a:lnTo>
                                        <a:pt x="0" y="70355"/>
                                      </a:lnTo>
                                      <a:lnTo>
                                        <a:pt x="6098" y="68612"/>
                                      </a:lnTo>
                                      <a:cubicBezTo>
                                        <a:pt x="10672" y="67087"/>
                                        <a:pt x="15247" y="64038"/>
                                        <a:pt x="18297" y="59464"/>
                                      </a:cubicBezTo>
                                      <a:lnTo>
                                        <a:pt x="18297" y="45741"/>
                                      </a:lnTo>
                                      <a:lnTo>
                                        <a:pt x="1524" y="45741"/>
                                      </a:lnTo>
                                      <a:lnTo>
                                        <a:pt x="0" y="45996"/>
                                      </a:lnTo>
                                      <a:lnTo>
                                        <a:pt x="0" y="35915"/>
                                      </a:lnTo>
                                      <a:lnTo>
                                        <a:pt x="3049" y="35069"/>
                                      </a:lnTo>
                                      <a:lnTo>
                                        <a:pt x="18297" y="35069"/>
                                      </a:lnTo>
                                      <a:lnTo>
                                        <a:pt x="18297" y="28970"/>
                                      </a:lnTo>
                                      <a:cubicBezTo>
                                        <a:pt x="18297" y="24396"/>
                                        <a:pt x="16771" y="19821"/>
                                        <a:pt x="13722" y="16772"/>
                                      </a:cubicBezTo>
                                      <a:lnTo>
                                        <a:pt x="0" y="12198"/>
                                      </a:lnTo>
                                      <a:lnTo>
                                        <a:pt x="0" y="305"/>
                                      </a:lnTo>
                                      <a:lnTo>
                                        <a:pt x="15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805" name="Shape 53805"/>
                              <wps:cNvSpPr/>
                              <wps:spPr>
                                <a:xfrm>
                                  <a:off x="282072" y="88434"/>
                                  <a:ext cx="39643" cy="53365"/>
                                </a:xfrm>
                                <a:custGeom>
                                  <a:avLst/>
                                  <a:gdLst/>
                                  <a:ahLst/>
                                  <a:cxnLst/>
                                  <a:rect l="0" t="0" r="0" b="0"/>
                                  <a:pathLst>
                                    <a:path w="39643" h="53365">
                                      <a:moveTo>
                                        <a:pt x="25921" y="0"/>
                                      </a:moveTo>
                                      <a:cubicBezTo>
                                        <a:pt x="27445" y="0"/>
                                        <a:pt x="28970" y="0"/>
                                        <a:pt x="30495" y="1525"/>
                                      </a:cubicBezTo>
                                      <a:cubicBezTo>
                                        <a:pt x="33544" y="1525"/>
                                        <a:pt x="35068" y="3049"/>
                                        <a:pt x="36594" y="4574"/>
                                      </a:cubicBezTo>
                                      <a:cubicBezTo>
                                        <a:pt x="38118" y="6099"/>
                                        <a:pt x="38118" y="9148"/>
                                        <a:pt x="39643" y="10673"/>
                                      </a:cubicBezTo>
                                      <a:cubicBezTo>
                                        <a:pt x="39643" y="13722"/>
                                        <a:pt x="39643" y="16772"/>
                                        <a:pt x="39643" y="19821"/>
                                      </a:cubicBezTo>
                                      <a:cubicBezTo>
                                        <a:pt x="39643" y="24395"/>
                                        <a:pt x="39643" y="28970"/>
                                        <a:pt x="38118" y="32019"/>
                                      </a:cubicBezTo>
                                      <a:cubicBezTo>
                                        <a:pt x="36594" y="36593"/>
                                        <a:pt x="33544" y="39643"/>
                                        <a:pt x="30495" y="42692"/>
                                      </a:cubicBezTo>
                                      <a:cubicBezTo>
                                        <a:pt x="27445" y="45741"/>
                                        <a:pt x="22871" y="48791"/>
                                        <a:pt x="18297" y="50316"/>
                                      </a:cubicBezTo>
                                      <a:cubicBezTo>
                                        <a:pt x="13722" y="51840"/>
                                        <a:pt x="7624" y="53365"/>
                                        <a:pt x="0" y="53365"/>
                                      </a:cubicBezTo>
                                      <a:lnTo>
                                        <a:pt x="0" y="42692"/>
                                      </a:lnTo>
                                      <a:cubicBezTo>
                                        <a:pt x="3049" y="42692"/>
                                        <a:pt x="6099" y="42692"/>
                                        <a:pt x="9149" y="42692"/>
                                      </a:cubicBezTo>
                                      <a:cubicBezTo>
                                        <a:pt x="12198" y="41167"/>
                                        <a:pt x="13722" y="41167"/>
                                        <a:pt x="15248" y="39643"/>
                                      </a:cubicBezTo>
                                      <a:cubicBezTo>
                                        <a:pt x="16772" y="38118"/>
                                        <a:pt x="19822" y="36593"/>
                                        <a:pt x="19822" y="35068"/>
                                      </a:cubicBezTo>
                                      <a:cubicBezTo>
                                        <a:pt x="21346" y="33544"/>
                                        <a:pt x="21346" y="32019"/>
                                        <a:pt x="21346" y="28970"/>
                                      </a:cubicBezTo>
                                      <a:cubicBezTo>
                                        <a:pt x="21346" y="27445"/>
                                        <a:pt x="21346" y="25920"/>
                                        <a:pt x="21346" y="24395"/>
                                      </a:cubicBezTo>
                                      <a:cubicBezTo>
                                        <a:pt x="19822" y="22871"/>
                                        <a:pt x="19822" y="21346"/>
                                        <a:pt x="18297" y="19821"/>
                                      </a:cubicBezTo>
                                      <a:cubicBezTo>
                                        <a:pt x="16772" y="18297"/>
                                        <a:pt x="16772" y="18297"/>
                                        <a:pt x="15248" y="16772"/>
                                      </a:cubicBezTo>
                                      <a:cubicBezTo>
                                        <a:pt x="15248" y="15247"/>
                                        <a:pt x="13722" y="13722"/>
                                        <a:pt x="13722" y="10673"/>
                                      </a:cubicBezTo>
                                      <a:cubicBezTo>
                                        <a:pt x="13722" y="9148"/>
                                        <a:pt x="15248" y="9148"/>
                                        <a:pt x="15248" y="7623"/>
                                      </a:cubicBezTo>
                                      <a:cubicBezTo>
                                        <a:pt x="15248" y="6099"/>
                                        <a:pt x="16772" y="4574"/>
                                        <a:pt x="16772" y="3049"/>
                                      </a:cubicBezTo>
                                      <a:cubicBezTo>
                                        <a:pt x="18297" y="3049"/>
                                        <a:pt x="19822" y="1525"/>
                                        <a:pt x="21346" y="1525"/>
                                      </a:cubicBezTo>
                                      <a:cubicBezTo>
                                        <a:pt x="22871" y="0"/>
                                        <a:pt x="24395" y="0"/>
                                        <a:pt x="259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806" name="Shape 53806"/>
                              <wps:cNvSpPr/>
                              <wps:spPr>
                                <a:xfrm>
                                  <a:off x="216510" y="0"/>
                                  <a:ext cx="35068" cy="114354"/>
                                </a:xfrm>
                                <a:custGeom>
                                  <a:avLst/>
                                  <a:gdLst/>
                                  <a:ahLst/>
                                  <a:cxnLst/>
                                  <a:rect l="0" t="0" r="0" b="0"/>
                                  <a:pathLst>
                                    <a:path w="35068" h="114354">
                                      <a:moveTo>
                                        <a:pt x="19821" y="0"/>
                                      </a:moveTo>
                                      <a:lnTo>
                                        <a:pt x="35068" y="0"/>
                                      </a:lnTo>
                                      <a:lnTo>
                                        <a:pt x="35068" y="114354"/>
                                      </a:lnTo>
                                      <a:lnTo>
                                        <a:pt x="22871" y="114354"/>
                                      </a:lnTo>
                                      <a:lnTo>
                                        <a:pt x="21346" y="99106"/>
                                      </a:lnTo>
                                      <a:cubicBezTo>
                                        <a:pt x="18296" y="105205"/>
                                        <a:pt x="13722" y="109780"/>
                                        <a:pt x="9148" y="111304"/>
                                      </a:cubicBezTo>
                                      <a:lnTo>
                                        <a:pt x="0" y="114049"/>
                                      </a:lnTo>
                                      <a:lnTo>
                                        <a:pt x="0" y="102374"/>
                                      </a:lnTo>
                                      <a:lnTo>
                                        <a:pt x="7623" y="99106"/>
                                      </a:lnTo>
                                      <a:cubicBezTo>
                                        <a:pt x="12198" y="96057"/>
                                        <a:pt x="16771" y="91483"/>
                                        <a:pt x="19821" y="85384"/>
                                      </a:cubicBezTo>
                                      <a:lnTo>
                                        <a:pt x="19821" y="47266"/>
                                      </a:lnTo>
                                      <a:cubicBezTo>
                                        <a:pt x="18296" y="47266"/>
                                        <a:pt x="15247" y="45741"/>
                                        <a:pt x="13722" y="45741"/>
                                      </a:cubicBezTo>
                                      <a:cubicBezTo>
                                        <a:pt x="10673" y="44217"/>
                                        <a:pt x="7623" y="44217"/>
                                        <a:pt x="4574" y="44217"/>
                                      </a:cubicBezTo>
                                      <a:lnTo>
                                        <a:pt x="0" y="46296"/>
                                      </a:lnTo>
                                      <a:lnTo>
                                        <a:pt x="0" y="33128"/>
                                      </a:lnTo>
                                      <a:lnTo>
                                        <a:pt x="6098" y="32019"/>
                                      </a:lnTo>
                                      <a:cubicBezTo>
                                        <a:pt x="7623" y="32019"/>
                                        <a:pt x="10673" y="32019"/>
                                        <a:pt x="13722" y="33544"/>
                                      </a:cubicBezTo>
                                      <a:cubicBezTo>
                                        <a:pt x="15247" y="33544"/>
                                        <a:pt x="18296" y="33544"/>
                                        <a:pt x="19821" y="35068"/>
                                      </a:cubicBezTo>
                                      <a:lnTo>
                                        <a:pt x="1982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0113" style="width:25.3319pt;height:11.1652pt;mso-position-horizontal-relative:char;mso-position-vertical-relative:line" coordsize="3217,1417">
                      <v:shape id="Shape 53796" style="position:absolute;width:381;height:835;left:0;top:322;" coordsize="38117,83582" path="m38117,0l38117,11921l28969,14970c25920,16495,22870,18019,21346,21069c19821,24118,18296,27168,16772,30217c16772,34791,15247,37841,15247,42415c15247,46989,16772,51563,18296,54613c18296,59187,19821,62236,22870,63761c24395,66810,25920,68335,28969,69860l38117,71384l38117,83582l22870,80533c18296,79008,13722,75959,10673,72909c7623,69860,4574,65286,3049,60711c1524,54613,0,48514,0,42415c0,36316,1524,30217,3049,25643c4574,19544,7623,14970,10673,11921c13722,8871,18296,5822,22870,2772l38117,0x">
                        <v:stroke weight="0pt" endcap="flat" joinstyle="miter" miterlimit="10" on="false" color="#000000" opacity="0"/>
                        <v:fill on="true" color="#000000"/>
                      </v:shape>
                      <v:shape id="Shape 53800" style="position:absolute;width:335;height:479;left:930;top:679;" coordsize="33544,47944" path="m33544,0l33544,10080l25920,11351c24395,11351,22871,12875,21346,14400c19821,15925,18297,17450,16771,18974c16771,20499,15247,22024,15247,25073c15247,26598,16771,28123,16771,28123c16771,29647,18297,31172,18297,32697c19821,34222,21346,34222,22871,35746c24395,35746,27444,35746,28970,35746l33544,34439l33544,46419l25920,47944c21346,47944,18297,47944,15247,46419c12198,44895,9148,43370,6098,41845c4574,40320,3049,37271,1525,34222c1525,31172,0,28123,0,25073c0,17450,3049,11351,9148,6777l33544,0x">
                        <v:stroke weight="0pt" endcap="flat" joinstyle="miter" miterlimit="10" on="false" color="#000000" opacity="0"/>
                        <v:fill on="true" color="#000000"/>
                      </v:shape>
                      <v:shape id="Shape 53801" style="position:absolute;width:274;height:179;left:991;top:323;" coordsize="27446,17992" path="m27446,0l27446,11893l27445,11893c22871,11893,18297,13418,13722,13418c9149,14942,6099,16467,0,17992l0,5794c3049,5794,4575,4269,6099,4269c9149,2745,10673,2745,13722,1220c16772,1220,18297,1220,21346,1220l27446,0x">
                        <v:stroke weight="0pt" endcap="flat" joinstyle="miter" miterlimit="10" on="false" color="#000000" opacity="0"/>
                        <v:fill on="true" color="#000000"/>
                      </v:shape>
                      <v:shape id="Shape 53802" style="position:absolute;width:381;height:838;left:381;top:320;" coordsize="38118,83860" path="m1525,0c7624,0,12198,1525,16772,3049c21346,4574,25920,7624,28970,10673c32019,13722,35069,18297,36593,24396c38118,28970,38118,35069,38118,41167c38118,47266,38118,53365,36593,59464c35069,64038,32019,68612,28970,71662c25920,76236,21346,79285,16772,80810c12198,82335,6099,83860,0,83860l0,83859l0,71662l0,71662c4574,71662,7624,71662,10673,70137c13723,68612,16772,65563,18297,62513c19821,59464,21346,56415,22871,53365c22871,50316,22871,45741,22871,42692c22871,38118,22871,33544,21346,28970c21346,25920,19821,22871,16772,19821c15247,16772,13723,15247,10673,13722c7624,12198,4574,12198,0,12198l0,12198l0,277l1525,0x">
                        <v:stroke weight="0pt" endcap="flat" joinstyle="miter" miterlimit="10" on="false" color="#000000" opacity="0"/>
                        <v:fill on="true" color="#000000"/>
                      </v:shape>
                      <v:shape id="Shape 53803" style="position:absolute;width:350;height:827;left:1814;top:331;" coordsize="35069,82751" path="m35069,0l35069,13168l22871,18713c18297,23287,15247,30910,15247,41583c15247,52256,16772,58355,19822,62929c22871,67503,27445,70553,32019,70553l35069,69246l35069,80921l28970,82751c24395,82751,19822,82751,16772,79701c13722,78176,10673,75127,7624,72078c6099,69028,3049,64454,3049,58355c1525,53781,0,49207,0,43108c0,35484,1525,29386,3049,24811c4574,18713,7624,14138,12198,11089c15247,6515,19822,3465,24395,1941l35069,0x">
                        <v:stroke weight="0pt" endcap="flat" joinstyle="miter" miterlimit="10" on="false" color="#000000" opacity="0"/>
                        <v:fill on="true" color="#000000"/>
                      </v:shape>
                      <v:shape id="Shape 53804" style="position:absolute;width:335;height:823;left:1265;top:320;" coordsize="33543,82335" path="m1524,0c7623,0,12197,1525,15247,1525c19821,3049,22870,4574,25920,6099c28970,9148,30494,12198,32018,15247c33543,18297,33543,22871,33543,27445l33543,82335l21345,82335l19821,71662c15247,76236,12197,79285,7623,80810l0,82335l0,70355l6098,68612c10672,67087,15247,64038,18297,59464l18297,45741l1524,45741l0,45996l0,35915l3049,35069l18297,35069l18297,28970c18297,24396,16771,19821,13722,16772l0,12198l0,305l1524,0x">
                        <v:stroke weight="0pt" endcap="flat" joinstyle="miter" miterlimit="10" on="false" color="#000000" opacity="0"/>
                        <v:fill on="true" color="#000000"/>
                      </v:shape>
                      <v:shape id="Shape 53805" style="position:absolute;width:396;height:533;left:2820;top:884;" coordsize="39643,53365" path="m25921,0c27445,0,28970,0,30495,1525c33544,1525,35068,3049,36594,4574c38118,6099,38118,9148,39643,10673c39643,13722,39643,16772,39643,19821c39643,24395,39643,28970,38118,32019c36594,36593,33544,39643,30495,42692c27445,45741,22871,48791,18297,50316c13722,51840,7624,53365,0,53365l0,42692c3049,42692,6099,42692,9149,42692c12198,41167,13722,41167,15248,39643c16772,38118,19822,36593,19822,35068c21346,33544,21346,32019,21346,28970c21346,27445,21346,25920,21346,24395c19822,22871,19822,21346,18297,19821c16772,18297,16772,18297,15248,16772c15248,15247,13722,13722,13722,10673c13722,9148,15248,9148,15248,7623c15248,6099,16772,4574,16772,3049c18297,3049,19822,1525,21346,1525c22871,0,24395,0,25921,0x">
                        <v:stroke weight="0pt" endcap="flat" joinstyle="miter" miterlimit="10" on="false" color="#000000" opacity="0"/>
                        <v:fill on="true" color="#000000"/>
                      </v:shape>
                      <v:shape id="Shape 53806" style="position:absolute;width:350;height:1143;left:2165;top:0;" coordsize="35068,114354" path="m19821,0l35068,0l35068,114354l22871,114354l21346,99106c18296,105205,13722,109780,9148,111304l0,114049l0,102374l7623,99106c12198,96057,16771,91483,19821,85384l19821,47266c18296,47266,15247,45741,13722,45741c10673,44217,7623,44217,4574,44217l0,46296l0,33128l6098,32019c7623,32019,10673,32019,13722,33544c15247,33544,18296,33544,19821,35068l19821,0x">
                        <v:stroke weight="0pt" endcap="flat" joinstyle="miter" miterlimit="10" on="false" color="#000000" opacity="0"/>
                        <v:fill on="true" color="#000000"/>
                      </v:shape>
                    </v:group>
                  </w:pict>
                </mc:Fallback>
              </mc:AlternateContent>
            </w:r>
          </w:p>
          <w:p w14:paraId="199487C9" w14:textId="77777777" w:rsidR="0000336F" w:rsidRDefault="00000000">
            <w:pPr>
              <w:spacing w:after="999" w:line="259" w:lineRule="auto"/>
              <w:ind w:left="-26" w:firstLine="0"/>
              <w:jc w:val="left"/>
            </w:pPr>
            <w:r>
              <w:rPr>
                <w:rFonts w:ascii="Calibri" w:eastAsia="Calibri" w:hAnsi="Calibri" w:cs="Calibri"/>
                <w:noProof/>
              </w:rPr>
              <mc:AlternateContent>
                <mc:Choice Requires="wpg">
                  <w:drawing>
                    <wp:inline distT="0" distB="0" distL="0" distR="0" wp14:anchorId="0B900A6F" wp14:editId="2FECFBD9">
                      <wp:extent cx="329339" cy="155521"/>
                      <wp:effectExtent l="0" t="0" r="0" b="0"/>
                      <wp:docPr id="460114" name="Group 460114"/>
                      <wp:cNvGraphicFramePr/>
                      <a:graphic xmlns:a="http://schemas.openxmlformats.org/drawingml/2006/main">
                        <a:graphicData uri="http://schemas.microsoft.com/office/word/2010/wordprocessingGroup">
                          <wpg:wgp>
                            <wpg:cNvGrpSpPr/>
                            <wpg:grpSpPr>
                              <a:xfrm>
                                <a:off x="0" y="0"/>
                                <a:ext cx="329339" cy="155521"/>
                                <a:chOff x="0" y="0"/>
                                <a:chExt cx="329339" cy="155521"/>
                              </a:xfrm>
                            </wpg:grpSpPr>
                            <wps:wsp>
                              <wps:cNvPr id="53968" name="Shape 53968"/>
                              <wps:cNvSpPr/>
                              <wps:spPr>
                                <a:xfrm>
                                  <a:off x="100631" y="15247"/>
                                  <a:ext cx="60989" cy="105205"/>
                                </a:xfrm>
                                <a:custGeom>
                                  <a:avLst/>
                                  <a:gdLst/>
                                  <a:ahLst/>
                                  <a:cxnLst/>
                                  <a:rect l="0" t="0" r="0" b="0"/>
                                  <a:pathLst>
                                    <a:path w="60989" h="105205">
                                      <a:moveTo>
                                        <a:pt x="0" y="0"/>
                                      </a:moveTo>
                                      <a:lnTo>
                                        <a:pt x="15248" y="0"/>
                                      </a:lnTo>
                                      <a:lnTo>
                                        <a:pt x="15248" y="93008"/>
                                      </a:lnTo>
                                      <a:lnTo>
                                        <a:pt x="60989" y="93008"/>
                                      </a:lnTo>
                                      <a:lnTo>
                                        <a:pt x="60989" y="105205"/>
                                      </a:lnTo>
                                      <a:lnTo>
                                        <a:pt x="0" y="1052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969" name="Shape 53969"/>
                              <wps:cNvSpPr/>
                              <wps:spPr>
                                <a:xfrm>
                                  <a:off x="0" y="13722"/>
                                  <a:ext cx="71662" cy="108255"/>
                                </a:xfrm>
                                <a:custGeom>
                                  <a:avLst/>
                                  <a:gdLst/>
                                  <a:ahLst/>
                                  <a:cxnLst/>
                                  <a:rect l="0" t="0" r="0" b="0"/>
                                  <a:pathLst>
                                    <a:path w="71662" h="108255">
                                      <a:moveTo>
                                        <a:pt x="45741" y="0"/>
                                      </a:moveTo>
                                      <a:cubicBezTo>
                                        <a:pt x="50316" y="0"/>
                                        <a:pt x="54890" y="1525"/>
                                        <a:pt x="59464" y="1525"/>
                                      </a:cubicBezTo>
                                      <a:cubicBezTo>
                                        <a:pt x="64039" y="1525"/>
                                        <a:pt x="67088" y="3049"/>
                                        <a:pt x="71662" y="4574"/>
                                      </a:cubicBezTo>
                                      <a:lnTo>
                                        <a:pt x="71662" y="18297"/>
                                      </a:lnTo>
                                      <a:cubicBezTo>
                                        <a:pt x="67088" y="16772"/>
                                        <a:pt x="64039" y="15247"/>
                                        <a:pt x="59464" y="13723"/>
                                      </a:cubicBezTo>
                                      <a:cubicBezTo>
                                        <a:pt x="54890" y="13723"/>
                                        <a:pt x="50316" y="12198"/>
                                        <a:pt x="45741" y="12198"/>
                                      </a:cubicBezTo>
                                      <a:cubicBezTo>
                                        <a:pt x="41168" y="12198"/>
                                        <a:pt x="36594" y="13723"/>
                                        <a:pt x="33544" y="15247"/>
                                      </a:cubicBezTo>
                                      <a:cubicBezTo>
                                        <a:pt x="28970" y="16772"/>
                                        <a:pt x="25921" y="19821"/>
                                        <a:pt x="22871" y="24395"/>
                                      </a:cubicBezTo>
                                      <a:cubicBezTo>
                                        <a:pt x="19822" y="27445"/>
                                        <a:pt x="18297" y="32019"/>
                                        <a:pt x="16772" y="36593"/>
                                      </a:cubicBezTo>
                                      <a:cubicBezTo>
                                        <a:pt x="15248" y="41167"/>
                                        <a:pt x="15248" y="47266"/>
                                        <a:pt x="15248" y="54890"/>
                                      </a:cubicBezTo>
                                      <a:cubicBezTo>
                                        <a:pt x="15248" y="68612"/>
                                        <a:pt x="16772" y="79285"/>
                                        <a:pt x="22871" y="85384"/>
                                      </a:cubicBezTo>
                                      <a:cubicBezTo>
                                        <a:pt x="27445" y="93008"/>
                                        <a:pt x="36594" y="96057"/>
                                        <a:pt x="45741" y="96057"/>
                                      </a:cubicBezTo>
                                      <a:cubicBezTo>
                                        <a:pt x="50316" y="96057"/>
                                        <a:pt x="54890" y="96057"/>
                                        <a:pt x="59464" y="94532"/>
                                      </a:cubicBezTo>
                                      <a:cubicBezTo>
                                        <a:pt x="64039" y="93008"/>
                                        <a:pt x="67088" y="93008"/>
                                        <a:pt x="71662" y="89958"/>
                                      </a:cubicBezTo>
                                      <a:lnTo>
                                        <a:pt x="71662" y="103681"/>
                                      </a:lnTo>
                                      <a:cubicBezTo>
                                        <a:pt x="62514" y="106730"/>
                                        <a:pt x="53366" y="108255"/>
                                        <a:pt x="44217" y="108255"/>
                                      </a:cubicBezTo>
                                      <a:cubicBezTo>
                                        <a:pt x="30495" y="108255"/>
                                        <a:pt x="18297" y="103681"/>
                                        <a:pt x="10673" y="96057"/>
                                      </a:cubicBezTo>
                                      <a:cubicBezTo>
                                        <a:pt x="3050" y="86909"/>
                                        <a:pt x="0" y="73186"/>
                                        <a:pt x="0" y="56415"/>
                                      </a:cubicBezTo>
                                      <a:cubicBezTo>
                                        <a:pt x="0" y="47266"/>
                                        <a:pt x="0" y="39643"/>
                                        <a:pt x="3050" y="32019"/>
                                      </a:cubicBezTo>
                                      <a:cubicBezTo>
                                        <a:pt x="4575" y="25920"/>
                                        <a:pt x="7624" y="19821"/>
                                        <a:pt x="12198" y="15247"/>
                                      </a:cubicBezTo>
                                      <a:cubicBezTo>
                                        <a:pt x="15248" y="10673"/>
                                        <a:pt x="21346" y="7624"/>
                                        <a:pt x="25921" y="4574"/>
                                      </a:cubicBezTo>
                                      <a:cubicBezTo>
                                        <a:pt x="32019" y="1525"/>
                                        <a:pt x="38118" y="0"/>
                                        <a:pt x="4574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971" name="Shape 53971"/>
                              <wps:cNvSpPr/>
                              <wps:spPr>
                                <a:xfrm>
                                  <a:off x="283597" y="0"/>
                                  <a:ext cx="45741" cy="155521"/>
                                </a:xfrm>
                                <a:custGeom>
                                  <a:avLst/>
                                  <a:gdLst/>
                                  <a:ahLst/>
                                  <a:cxnLst/>
                                  <a:rect l="0" t="0" r="0" b="0"/>
                                  <a:pathLst>
                                    <a:path w="45741" h="155521">
                                      <a:moveTo>
                                        <a:pt x="7624" y="0"/>
                                      </a:moveTo>
                                      <a:cubicBezTo>
                                        <a:pt x="32019" y="22871"/>
                                        <a:pt x="45741" y="48791"/>
                                        <a:pt x="45741" y="77761"/>
                                      </a:cubicBezTo>
                                      <a:cubicBezTo>
                                        <a:pt x="45741" y="83859"/>
                                        <a:pt x="44217" y="89958"/>
                                        <a:pt x="42692" y="96057"/>
                                      </a:cubicBezTo>
                                      <a:cubicBezTo>
                                        <a:pt x="41168" y="102156"/>
                                        <a:pt x="39643" y="108255"/>
                                        <a:pt x="36594" y="115878"/>
                                      </a:cubicBezTo>
                                      <a:cubicBezTo>
                                        <a:pt x="33544" y="121977"/>
                                        <a:pt x="30495" y="128076"/>
                                        <a:pt x="25921" y="135700"/>
                                      </a:cubicBezTo>
                                      <a:cubicBezTo>
                                        <a:pt x="21346" y="141799"/>
                                        <a:pt x="15247" y="149422"/>
                                        <a:pt x="7624" y="155521"/>
                                      </a:cubicBezTo>
                                      <a:lnTo>
                                        <a:pt x="0" y="147898"/>
                                      </a:lnTo>
                                      <a:cubicBezTo>
                                        <a:pt x="9149" y="137224"/>
                                        <a:pt x="16772" y="126551"/>
                                        <a:pt x="22871" y="114354"/>
                                      </a:cubicBezTo>
                                      <a:cubicBezTo>
                                        <a:pt x="27445" y="103681"/>
                                        <a:pt x="30495" y="91483"/>
                                        <a:pt x="30495" y="79285"/>
                                      </a:cubicBezTo>
                                      <a:cubicBezTo>
                                        <a:pt x="30495" y="53365"/>
                                        <a:pt x="19822" y="30494"/>
                                        <a:pt x="0" y="9148"/>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972" name="Shape 53972"/>
                              <wps:cNvSpPr/>
                              <wps:spPr>
                                <a:xfrm>
                                  <a:off x="193639" y="0"/>
                                  <a:ext cx="45741" cy="155521"/>
                                </a:xfrm>
                                <a:custGeom>
                                  <a:avLst/>
                                  <a:gdLst/>
                                  <a:ahLst/>
                                  <a:cxnLst/>
                                  <a:rect l="0" t="0" r="0" b="0"/>
                                  <a:pathLst>
                                    <a:path w="45741" h="155521">
                                      <a:moveTo>
                                        <a:pt x="7623" y="0"/>
                                      </a:moveTo>
                                      <a:cubicBezTo>
                                        <a:pt x="32019" y="22871"/>
                                        <a:pt x="45741" y="48791"/>
                                        <a:pt x="45741" y="77761"/>
                                      </a:cubicBezTo>
                                      <a:cubicBezTo>
                                        <a:pt x="45741" y="83859"/>
                                        <a:pt x="44217" y="89958"/>
                                        <a:pt x="42692" y="96057"/>
                                      </a:cubicBezTo>
                                      <a:cubicBezTo>
                                        <a:pt x="41167" y="102156"/>
                                        <a:pt x="39643" y="108255"/>
                                        <a:pt x="36594" y="115878"/>
                                      </a:cubicBezTo>
                                      <a:cubicBezTo>
                                        <a:pt x="33544" y="121977"/>
                                        <a:pt x="30494" y="128076"/>
                                        <a:pt x="25921" y="135700"/>
                                      </a:cubicBezTo>
                                      <a:cubicBezTo>
                                        <a:pt x="21346" y="141799"/>
                                        <a:pt x="15247" y="149422"/>
                                        <a:pt x="7623" y="155521"/>
                                      </a:cubicBezTo>
                                      <a:lnTo>
                                        <a:pt x="0" y="147898"/>
                                      </a:lnTo>
                                      <a:cubicBezTo>
                                        <a:pt x="9148" y="137224"/>
                                        <a:pt x="16772" y="126551"/>
                                        <a:pt x="22871" y="114354"/>
                                      </a:cubicBezTo>
                                      <a:cubicBezTo>
                                        <a:pt x="27445" y="103681"/>
                                        <a:pt x="30494" y="91483"/>
                                        <a:pt x="30494" y="79285"/>
                                      </a:cubicBezTo>
                                      <a:cubicBezTo>
                                        <a:pt x="30494" y="53365"/>
                                        <a:pt x="19821" y="30494"/>
                                        <a:pt x="0" y="9148"/>
                                      </a:cubicBezTo>
                                      <a:lnTo>
                                        <a:pt x="762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0114" style="width:25.9322pt;height:12.2458pt;mso-position-horizontal-relative:char;mso-position-vertical-relative:line" coordsize="3293,1555">
                      <v:shape id="Shape 53968" style="position:absolute;width:609;height:1052;left:1006;top:152;" coordsize="60989,105205" path="m0,0l15248,0l15248,93008l60989,93008l60989,105205l0,105205l0,0x">
                        <v:stroke weight="0pt" endcap="flat" joinstyle="miter" miterlimit="10" on="false" color="#000000" opacity="0"/>
                        <v:fill on="true" color="#000000"/>
                      </v:shape>
                      <v:shape id="Shape 53969" style="position:absolute;width:716;height:1082;left:0;top:137;" coordsize="71662,108255" path="m45741,0c50316,0,54890,1525,59464,1525c64039,1525,67088,3049,71662,4574l71662,18297c67088,16772,64039,15247,59464,13723c54890,13723,50316,12198,45741,12198c41168,12198,36594,13723,33544,15247c28970,16772,25921,19821,22871,24395c19822,27445,18297,32019,16772,36593c15248,41167,15248,47266,15248,54890c15248,68612,16772,79285,22871,85384c27445,93008,36594,96057,45741,96057c50316,96057,54890,96057,59464,94532c64039,93008,67088,93008,71662,89958l71662,103681c62514,106730,53366,108255,44217,108255c30495,108255,18297,103681,10673,96057c3050,86909,0,73186,0,56415c0,47266,0,39643,3050,32019c4575,25920,7624,19821,12198,15247c15248,10673,21346,7624,25921,4574c32019,1525,38118,0,45741,0x">
                        <v:stroke weight="0pt" endcap="flat" joinstyle="miter" miterlimit="10" on="false" color="#000000" opacity="0"/>
                        <v:fill on="true" color="#000000"/>
                      </v:shape>
                      <v:shape id="Shape 53971" style="position:absolute;width:457;height:1555;left:2835;top:0;" coordsize="45741,155521" path="m7624,0c32019,22871,45741,48791,45741,77761c45741,83859,44217,89958,42692,96057c41168,102156,39643,108255,36594,115878c33544,121977,30495,128076,25921,135700c21346,141799,15247,149422,7624,155521l0,147898c9149,137224,16772,126551,22871,114354c27445,103681,30495,91483,30495,79285c30495,53365,19822,30494,0,9148l7624,0x">
                        <v:stroke weight="0pt" endcap="flat" joinstyle="miter" miterlimit="10" on="false" color="#000000" opacity="0"/>
                        <v:fill on="true" color="#000000"/>
                      </v:shape>
                      <v:shape id="Shape 53972" style="position:absolute;width:457;height:1555;left:1936;top:0;" coordsize="45741,155521" path="m7623,0c32019,22871,45741,48791,45741,77761c45741,83859,44217,89958,42692,96057c41167,102156,39643,108255,36594,115878c33544,121977,30494,128076,25921,135700c21346,141799,15247,149422,7623,155521l0,147898c9148,137224,16772,126551,22871,114354c27445,103681,30494,91483,30494,79285c30494,53365,19821,30494,0,9148l7623,0x">
                        <v:stroke weight="0pt" endcap="flat" joinstyle="miter" miterlimit="10" on="false" color="#000000" opacity="0"/>
                        <v:fill on="true" color="#000000"/>
                      </v:shape>
                    </v:group>
                  </w:pict>
                </mc:Fallback>
              </mc:AlternateContent>
            </w:r>
          </w:p>
          <w:p w14:paraId="7229D6E6" w14:textId="77777777" w:rsidR="0000336F" w:rsidRDefault="00000000">
            <w:pPr>
              <w:spacing w:after="3751" w:line="259" w:lineRule="auto"/>
              <w:ind w:left="-14" w:firstLine="0"/>
              <w:jc w:val="left"/>
            </w:pPr>
            <w:r>
              <w:rPr>
                <w:rFonts w:ascii="Calibri" w:eastAsia="Calibri" w:hAnsi="Calibri" w:cs="Calibri"/>
                <w:noProof/>
              </w:rPr>
              <mc:AlternateContent>
                <mc:Choice Requires="wpg">
                  <w:drawing>
                    <wp:inline distT="0" distB="0" distL="0" distR="0" wp14:anchorId="31867E29" wp14:editId="0FA2CBEE">
                      <wp:extent cx="516880" cy="132650"/>
                      <wp:effectExtent l="0" t="0" r="0" b="0"/>
                      <wp:docPr id="460115" name="Group 460115"/>
                      <wp:cNvGraphicFramePr/>
                      <a:graphic xmlns:a="http://schemas.openxmlformats.org/drawingml/2006/main">
                        <a:graphicData uri="http://schemas.microsoft.com/office/word/2010/wordprocessingGroup">
                          <wpg:wgp>
                            <wpg:cNvGrpSpPr/>
                            <wpg:grpSpPr>
                              <a:xfrm>
                                <a:off x="0" y="0"/>
                                <a:ext cx="516880" cy="132650"/>
                                <a:chOff x="0" y="0"/>
                                <a:chExt cx="516880" cy="132650"/>
                              </a:xfrm>
                            </wpg:grpSpPr>
                            <wps:wsp>
                              <wps:cNvPr id="54100" name="Shape 54100"/>
                              <wps:cNvSpPr/>
                              <wps:spPr>
                                <a:xfrm>
                                  <a:off x="93008" y="79285"/>
                                  <a:ext cx="39643" cy="53365"/>
                                </a:xfrm>
                                <a:custGeom>
                                  <a:avLst/>
                                  <a:gdLst/>
                                  <a:ahLst/>
                                  <a:cxnLst/>
                                  <a:rect l="0" t="0" r="0" b="0"/>
                                  <a:pathLst>
                                    <a:path w="39643" h="53365">
                                      <a:moveTo>
                                        <a:pt x="21346" y="0"/>
                                      </a:moveTo>
                                      <a:cubicBezTo>
                                        <a:pt x="22871" y="0"/>
                                        <a:pt x="24395" y="0"/>
                                        <a:pt x="25921" y="0"/>
                                      </a:cubicBezTo>
                                      <a:cubicBezTo>
                                        <a:pt x="27445" y="0"/>
                                        <a:pt x="28970" y="0"/>
                                        <a:pt x="30494" y="0"/>
                                      </a:cubicBezTo>
                                      <a:cubicBezTo>
                                        <a:pt x="33544" y="1525"/>
                                        <a:pt x="35068" y="3049"/>
                                        <a:pt x="36594" y="4574"/>
                                      </a:cubicBezTo>
                                      <a:cubicBezTo>
                                        <a:pt x="38118" y="6099"/>
                                        <a:pt x="38118" y="7623"/>
                                        <a:pt x="39643" y="10673"/>
                                      </a:cubicBezTo>
                                      <a:cubicBezTo>
                                        <a:pt x="39643" y="12198"/>
                                        <a:pt x="39643" y="15247"/>
                                        <a:pt x="39643" y="18296"/>
                                      </a:cubicBezTo>
                                      <a:cubicBezTo>
                                        <a:pt x="39643" y="22871"/>
                                        <a:pt x="39643" y="27445"/>
                                        <a:pt x="38118" y="32019"/>
                                      </a:cubicBezTo>
                                      <a:cubicBezTo>
                                        <a:pt x="36594" y="36593"/>
                                        <a:pt x="33544" y="39643"/>
                                        <a:pt x="30494" y="42692"/>
                                      </a:cubicBezTo>
                                      <a:cubicBezTo>
                                        <a:pt x="27445" y="45741"/>
                                        <a:pt x="22871" y="48791"/>
                                        <a:pt x="18297" y="50316"/>
                                      </a:cubicBezTo>
                                      <a:cubicBezTo>
                                        <a:pt x="13722" y="51840"/>
                                        <a:pt x="7624" y="53365"/>
                                        <a:pt x="0" y="53365"/>
                                      </a:cubicBezTo>
                                      <a:lnTo>
                                        <a:pt x="0" y="42692"/>
                                      </a:lnTo>
                                      <a:cubicBezTo>
                                        <a:pt x="3049" y="42692"/>
                                        <a:pt x="6099" y="42692"/>
                                        <a:pt x="9149" y="41167"/>
                                      </a:cubicBezTo>
                                      <a:cubicBezTo>
                                        <a:pt x="12198" y="41167"/>
                                        <a:pt x="13722" y="39643"/>
                                        <a:pt x="15248" y="38118"/>
                                      </a:cubicBezTo>
                                      <a:cubicBezTo>
                                        <a:pt x="16772" y="38118"/>
                                        <a:pt x="19821" y="36593"/>
                                        <a:pt x="19821" y="35068"/>
                                      </a:cubicBezTo>
                                      <a:cubicBezTo>
                                        <a:pt x="21346" y="33544"/>
                                        <a:pt x="21346" y="30494"/>
                                        <a:pt x="21346" y="28969"/>
                                      </a:cubicBezTo>
                                      <a:cubicBezTo>
                                        <a:pt x="21346" y="25920"/>
                                        <a:pt x="21346" y="24395"/>
                                        <a:pt x="21346" y="22871"/>
                                      </a:cubicBezTo>
                                      <a:cubicBezTo>
                                        <a:pt x="19821" y="21346"/>
                                        <a:pt x="19821" y="19821"/>
                                        <a:pt x="18297" y="19821"/>
                                      </a:cubicBezTo>
                                      <a:cubicBezTo>
                                        <a:pt x="16772" y="18296"/>
                                        <a:pt x="16772" y="16772"/>
                                        <a:pt x="15248" y="15247"/>
                                      </a:cubicBezTo>
                                      <a:cubicBezTo>
                                        <a:pt x="15248" y="13722"/>
                                        <a:pt x="13722" y="12198"/>
                                        <a:pt x="13722" y="10673"/>
                                      </a:cubicBezTo>
                                      <a:cubicBezTo>
                                        <a:pt x="13722" y="9148"/>
                                        <a:pt x="15248" y="7623"/>
                                        <a:pt x="15248" y="6099"/>
                                      </a:cubicBezTo>
                                      <a:cubicBezTo>
                                        <a:pt x="15248" y="4574"/>
                                        <a:pt x="16772" y="4574"/>
                                        <a:pt x="16772" y="3049"/>
                                      </a:cubicBezTo>
                                      <a:cubicBezTo>
                                        <a:pt x="18297" y="1525"/>
                                        <a:pt x="19821" y="1525"/>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101" name="Shape 54101"/>
                              <wps:cNvSpPr/>
                              <wps:spPr>
                                <a:xfrm>
                                  <a:off x="0" y="22871"/>
                                  <a:ext cx="68612" cy="82335"/>
                                </a:xfrm>
                                <a:custGeom>
                                  <a:avLst/>
                                  <a:gdLst/>
                                  <a:ahLst/>
                                  <a:cxnLst/>
                                  <a:rect l="0" t="0" r="0" b="0"/>
                                  <a:pathLst>
                                    <a:path w="68612" h="82335">
                                      <a:moveTo>
                                        <a:pt x="42692" y="0"/>
                                      </a:moveTo>
                                      <a:cubicBezTo>
                                        <a:pt x="51841" y="0"/>
                                        <a:pt x="57939" y="1525"/>
                                        <a:pt x="62513" y="7623"/>
                                      </a:cubicBezTo>
                                      <a:cubicBezTo>
                                        <a:pt x="67088" y="12198"/>
                                        <a:pt x="68612" y="21346"/>
                                        <a:pt x="67088" y="32019"/>
                                      </a:cubicBezTo>
                                      <a:lnTo>
                                        <a:pt x="51841" y="32019"/>
                                      </a:lnTo>
                                      <a:cubicBezTo>
                                        <a:pt x="51841" y="24395"/>
                                        <a:pt x="51841" y="19821"/>
                                        <a:pt x="50316" y="16772"/>
                                      </a:cubicBezTo>
                                      <a:cubicBezTo>
                                        <a:pt x="47266" y="13722"/>
                                        <a:pt x="44217" y="12198"/>
                                        <a:pt x="39643" y="12198"/>
                                      </a:cubicBezTo>
                                      <a:cubicBezTo>
                                        <a:pt x="38118" y="12198"/>
                                        <a:pt x="36594" y="12198"/>
                                        <a:pt x="35069" y="12198"/>
                                      </a:cubicBezTo>
                                      <a:cubicBezTo>
                                        <a:pt x="33544" y="13722"/>
                                        <a:pt x="30495" y="13722"/>
                                        <a:pt x="28970" y="15247"/>
                                      </a:cubicBezTo>
                                      <a:cubicBezTo>
                                        <a:pt x="27445" y="16772"/>
                                        <a:pt x="24395" y="19821"/>
                                        <a:pt x="22871" y="21346"/>
                                      </a:cubicBezTo>
                                      <a:cubicBezTo>
                                        <a:pt x="21347" y="24395"/>
                                        <a:pt x="18297" y="25920"/>
                                        <a:pt x="15248" y="28970"/>
                                      </a:cubicBezTo>
                                      <a:lnTo>
                                        <a:pt x="15248" y="82335"/>
                                      </a:lnTo>
                                      <a:lnTo>
                                        <a:pt x="0" y="82335"/>
                                      </a:lnTo>
                                      <a:lnTo>
                                        <a:pt x="0" y="1525"/>
                                      </a:lnTo>
                                      <a:lnTo>
                                        <a:pt x="15248" y="1525"/>
                                      </a:lnTo>
                                      <a:lnTo>
                                        <a:pt x="15248" y="15247"/>
                                      </a:lnTo>
                                      <a:cubicBezTo>
                                        <a:pt x="19822" y="9148"/>
                                        <a:pt x="24395" y="6099"/>
                                        <a:pt x="28970" y="3049"/>
                                      </a:cubicBezTo>
                                      <a:cubicBezTo>
                                        <a:pt x="33544" y="0"/>
                                        <a:pt x="38118" y="0"/>
                                        <a:pt x="4269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103" name="Shape 54103"/>
                              <wps:cNvSpPr/>
                              <wps:spPr>
                                <a:xfrm>
                                  <a:off x="254628" y="0"/>
                                  <a:ext cx="44217" cy="105205"/>
                                </a:xfrm>
                                <a:custGeom>
                                  <a:avLst/>
                                  <a:gdLst/>
                                  <a:ahLst/>
                                  <a:cxnLst/>
                                  <a:rect l="0" t="0" r="0" b="0"/>
                                  <a:pathLst>
                                    <a:path w="44217" h="105205">
                                      <a:moveTo>
                                        <a:pt x="35068" y="0"/>
                                      </a:moveTo>
                                      <a:lnTo>
                                        <a:pt x="44217" y="0"/>
                                      </a:lnTo>
                                      <a:lnTo>
                                        <a:pt x="44217" y="12198"/>
                                      </a:lnTo>
                                      <a:lnTo>
                                        <a:pt x="25920" y="70137"/>
                                      </a:lnTo>
                                      <a:lnTo>
                                        <a:pt x="44217" y="70137"/>
                                      </a:lnTo>
                                      <a:lnTo>
                                        <a:pt x="44217" y="82335"/>
                                      </a:lnTo>
                                      <a:lnTo>
                                        <a:pt x="21346" y="82335"/>
                                      </a:lnTo>
                                      <a:lnTo>
                                        <a:pt x="15247" y="105205"/>
                                      </a:lnTo>
                                      <a:lnTo>
                                        <a:pt x="0" y="105205"/>
                                      </a:lnTo>
                                      <a:lnTo>
                                        <a:pt x="350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104" name="Shape 54104"/>
                              <wps:cNvSpPr/>
                              <wps:spPr>
                                <a:xfrm>
                                  <a:off x="446742" y="0"/>
                                  <a:ext cx="31257" cy="105205"/>
                                </a:xfrm>
                                <a:custGeom>
                                  <a:avLst/>
                                  <a:gdLst/>
                                  <a:ahLst/>
                                  <a:cxnLst/>
                                  <a:rect l="0" t="0" r="0" b="0"/>
                                  <a:pathLst>
                                    <a:path w="31257" h="105205">
                                      <a:moveTo>
                                        <a:pt x="0" y="0"/>
                                      </a:moveTo>
                                      <a:lnTo>
                                        <a:pt x="28970" y="0"/>
                                      </a:lnTo>
                                      <a:lnTo>
                                        <a:pt x="31257" y="229"/>
                                      </a:lnTo>
                                      <a:lnTo>
                                        <a:pt x="31257" y="12706"/>
                                      </a:lnTo>
                                      <a:lnTo>
                                        <a:pt x="28970" y="12198"/>
                                      </a:lnTo>
                                      <a:lnTo>
                                        <a:pt x="15248" y="12198"/>
                                      </a:lnTo>
                                      <a:lnTo>
                                        <a:pt x="15248" y="47266"/>
                                      </a:lnTo>
                                      <a:lnTo>
                                        <a:pt x="27445" y="47266"/>
                                      </a:lnTo>
                                      <a:lnTo>
                                        <a:pt x="31257" y="46504"/>
                                      </a:lnTo>
                                      <a:lnTo>
                                        <a:pt x="31257" y="60734"/>
                                      </a:lnTo>
                                      <a:lnTo>
                                        <a:pt x="27445" y="59464"/>
                                      </a:lnTo>
                                      <a:cubicBezTo>
                                        <a:pt x="25921" y="59464"/>
                                        <a:pt x="24395" y="59464"/>
                                        <a:pt x="22871" y="59464"/>
                                      </a:cubicBezTo>
                                      <a:lnTo>
                                        <a:pt x="15248" y="59464"/>
                                      </a:lnTo>
                                      <a:lnTo>
                                        <a:pt x="15248" y="105205"/>
                                      </a:lnTo>
                                      <a:lnTo>
                                        <a:pt x="0" y="1052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105" name="Shape 54105"/>
                              <wps:cNvSpPr/>
                              <wps:spPr>
                                <a:xfrm>
                                  <a:off x="361359" y="0"/>
                                  <a:ext cx="60988" cy="105205"/>
                                </a:xfrm>
                                <a:custGeom>
                                  <a:avLst/>
                                  <a:gdLst/>
                                  <a:ahLst/>
                                  <a:cxnLst/>
                                  <a:rect l="0" t="0" r="0" b="0"/>
                                  <a:pathLst>
                                    <a:path w="60988" h="105205">
                                      <a:moveTo>
                                        <a:pt x="0" y="0"/>
                                      </a:moveTo>
                                      <a:lnTo>
                                        <a:pt x="15246" y="0"/>
                                      </a:lnTo>
                                      <a:lnTo>
                                        <a:pt x="15246" y="93008"/>
                                      </a:lnTo>
                                      <a:lnTo>
                                        <a:pt x="60988" y="93008"/>
                                      </a:lnTo>
                                      <a:lnTo>
                                        <a:pt x="60988" y="105205"/>
                                      </a:lnTo>
                                      <a:lnTo>
                                        <a:pt x="0" y="1052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106" name="Shape 54106"/>
                              <wps:cNvSpPr/>
                              <wps:spPr>
                                <a:xfrm>
                                  <a:off x="298845" y="0"/>
                                  <a:ext cx="44216" cy="105205"/>
                                </a:xfrm>
                                <a:custGeom>
                                  <a:avLst/>
                                  <a:gdLst/>
                                  <a:ahLst/>
                                  <a:cxnLst/>
                                  <a:rect l="0" t="0" r="0" b="0"/>
                                  <a:pathLst>
                                    <a:path w="44216" h="105205">
                                      <a:moveTo>
                                        <a:pt x="0" y="0"/>
                                      </a:moveTo>
                                      <a:lnTo>
                                        <a:pt x="10673" y="0"/>
                                      </a:lnTo>
                                      <a:lnTo>
                                        <a:pt x="44216" y="105205"/>
                                      </a:lnTo>
                                      <a:lnTo>
                                        <a:pt x="28970" y="105205"/>
                                      </a:lnTo>
                                      <a:lnTo>
                                        <a:pt x="21346" y="82335"/>
                                      </a:lnTo>
                                      <a:lnTo>
                                        <a:pt x="0" y="82335"/>
                                      </a:lnTo>
                                      <a:lnTo>
                                        <a:pt x="0" y="70137"/>
                                      </a:lnTo>
                                      <a:lnTo>
                                        <a:pt x="18297" y="70137"/>
                                      </a:ln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107" name="Shape 54107"/>
                              <wps:cNvSpPr/>
                              <wps:spPr>
                                <a:xfrm>
                                  <a:off x="477999" y="229"/>
                                  <a:ext cx="38881" cy="104977"/>
                                </a:xfrm>
                                <a:custGeom>
                                  <a:avLst/>
                                  <a:gdLst/>
                                  <a:ahLst/>
                                  <a:cxnLst/>
                                  <a:rect l="0" t="0" r="0" b="0"/>
                                  <a:pathLst>
                                    <a:path w="38881" h="104977">
                                      <a:moveTo>
                                        <a:pt x="0" y="0"/>
                                      </a:moveTo>
                                      <a:lnTo>
                                        <a:pt x="12960" y="1296"/>
                                      </a:lnTo>
                                      <a:cubicBezTo>
                                        <a:pt x="17534" y="2821"/>
                                        <a:pt x="20584" y="4345"/>
                                        <a:pt x="23633" y="7395"/>
                                      </a:cubicBezTo>
                                      <a:cubicBezTo>
                                        <a:pt x="26683" y="8919"/>
                                        <a:pt x="28207" y="11969"/>
                                        <a:pt x="29732" y="16543"/>
                                      </a:cubicBezTo>
                                      <a:cubicBezTo>
                                        <a:pt x="31256" y="19592"/>
                                        <a:pt x="31256" y="22642"/>
                                        <a:pt x="31256" y="27216"/>
                                      </a:cubicBezTo>
                                      <a:cubicBezTo>
                                        <a:pt x="31256" y="30265"/>
                                        <a:pt x="31256" y="33315"/>
                                        <a:pt x="31256" y="36364"/>
                                      </a:cubicBezTo>
                                      <a:cubicBezTo>
                                        <a:pt x="29732" y="39414"/>
                                        <a:pt x="28207" y="42463"/>
                                        <a:pt x="26683" y="45513"/>
                                      </a:cubicBezTo>
                                      <a:cubicBezTo>
                                        <a:pt x="25158" y="47037"/>
                                        <a:pt x="22109" y="50087"/>
                                        <a:pt x="19059" y="51612"/>
                                      </a:cubicBezTo>
                                      <a:cubicBezTo>
                                        <a:pt x="16010" y="53136"/>
                                        <a:pt x="12960" y="54661"/>
                                        <a:pt x="9911" y="54661"/>
                                      </a:cubicBezTo>
                                      <a:cubicBezTo>
                                        <a:pt x="12960" y="56186"/>
                                        <a:pt x="16010" y="57710"/>
                                        <a:pt x="17534" y="60760"/>
                                      </a:cubicBezTo>
                                      <a:cubicBezTo>
                                        <a:pt x="19059" y="62285"/>
                                        <a:pt x="22109" y="65334"/>
                                        <a:pt x="23633" y="69908"/>
                                      </a:cubicBezTo>
                                      <a:lnTo>
                                        <a:pt x="38881" y="104977"/>
                                      </a:lnTo>
                                      <a:lnTo>
                                        <a:pt x="23633" y="104977"/>
                                      </a:lnTo>
                                      <a:lnTo>
                                        <a:pt x="8386" y="71433"/>
                                      </a:lnTo>
                                      <a:cubicBezTo>
                                        <a:pt x="6861" y="68383"/>
                                        <a:pt x="5337" y="66859"/>
                                        <a:pt x="5337" y="65334"/>
                                      </a:cubicBezTo>
                                      <a:cubicBezTo>
                                        <a:pt x="3811" y="63809"/>
                                        <a:pt x="2287" y="62285"/>
                                        <a:pt x="763" y="60760"/>
                                      </a:cubicBezTo>
                                      <a:lnTo>
                                        <a:pt x="0" y="60506"/>
                                      </a:lnTo>
                                      <a:lnTo>
                                        <a:pt x="0" y="46275"/>
                                      </a:lnTo>
                                      <a:lnTo>
                                        <a:pt x="3811" y="45513"/>
                                      </a:lnTo>
                                      <a:cubicBezTo>
                                        <a:pt x="6861" y="43988"/>
                                        <a:pt x="9911" y="43988"/>
                                        <a:pt x="11436" y="42463"/>
                                      </a:cubicBezTo>
                                      <a:cubicBezTo>
                                        <a:pt x="12960" y="40939"/>
                                        <a:pt x="14485" y="37889"/>
                                        <a:pt x="16010" y="36364"/>
                                      </a:cubicBezTo>
                                      <a:cubicBezTo>
                                        <a:pt x="16010" y="33315"/>
                                        <a:pt x="16010" y="31790"/>
                                        <a:pt x="16010" y="28741"/>
                                      </a:cubicBezTo>
                                      <a:cubicBezTo>
                                        <a:pt x="16010" y="22642"/>
                                        <a:pt x="14485" y="18068"/>
                                        <a:pt x="11436" y="15018"/>
                                      </a:cubicBezTo>
                                      <a:lnTo>
                                        <a:pt x="0" y="1247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0115" style="width:40.6992pt;height:10.4449pt;mso-position-horizontal-relative:char;mso-position-vertical-relative:line" coordsize="5168,1326">
                      <v:shape id="Shape 54100" style="position:absolute;width:396;height:533;left:930;top:792;" coordsize="39643,53365" path="m21346,0c22871,0,24395,0,25921,0c27445,0,28970,0,30494,0c33544,1525,35068,3049,36594,4574c38118,6099,38118,7623,39643,10673c39643,12198,39643,15247,39643,18296c39643,22871,39643,27445,38118,32019c36594,36593,33544,39643,30494,42692c27445,45741,22871,48791,18297,50316c13722,51840,7624,53365,0,53365l0,42692c3049,42692,6099,42692,9149,41167c12198,41167,13722,39643,15248,38118c16772,38118,19821,36593,19821,35068c21346,33544,21346,30494,21346,28969c21346,25920,21346,24395,21346,22871c19821,21346,19821,19821,18297,19821c16772,18296,16772,16772,15248,15247c15248,13722,13722,12198,13722,10673c13722,9148,15248,7623,15248,6099c15248,4574,16772,4574,16772,3049c18297,1525,19821,1525,21346,0x">
                        <v:stroke weight="0pt" endcap="flat" joinstyle="miter" miterlimit="10" on="false" color="#000000" opacity="0"/>
                        <v:fill on="true" color="#000000"/>
                      </v:shape>
                      <v:shape id="Shape 54101" style="position:absolute;width:686;height:823;left:0;top:228;" coordsize="68612,82335" path="m42692,0c51841,0,57939,1525,62513,7623c67088,12198,68612,21346,67088,32019l51841,32019c51841,24395,51841,19821,50316,16772c47266,13722,44217,12198,39643,12198c38118,12198,36594,12198,35069,12198c33544,13722,30495,13722,28970,15247c27445,16772,24395,19821,22871,21346c21347,24395,18297,25920,15248,28970l15248,82335l0,82335l0,1525l15248,1525l15248,15247c19822,9148,24395,6099,28970,3049c33544,0,38118,0,42692,0x">
                        <v:stroke weight="0pt" endcap="flat" joinstyle="miter" miterlimit="10" on="false" color="#000000" opacity="0"/>
                        <v:fill on="true" color="#000000"/>
                      </v:shape>
                      <v:shape id="Shape 54103" style="position:absolute;width:442;height:1052;left:2546;top:0;" coordsize="44217,105205" path="m35068,0l44217,0l44217,12198l25920,70137l44217,70137l44217,82335l21346,82335l15247,105205l0,105205l35068,0x">
                        <v:stroke weight="0pt" endcap="flat" joinstyle="miter" miterlimit="10" on="false" color="#000000" opacity="0"/>
                        <v:fill on="true" color="#000000"/>
                      </v:shape>
                      <v:shape id="Shape 54104" style="position:absolute;width:312;height:1052;left:4467;top:0;" coordsize="31257,105205" path="m0,0l28970,0l31257,229l31257,12706l28970,12198l15248,12198l15248,47266l27445,47266l31257,46504l31257,60734l27445,59464c25921,59464,24395,59464,22871,59464l15248,59464l15248,105205l0,105205l0,0x">
                        <v:stroke weight="0pt" endcap="flat" joinstyle="miter" miterlimit="10" on="false" color="#000000" opacity="0"/>
                        <v:fill on="true" color="#000000"/>
                      </v:shape>
                      <v:shape id="Shape 54105" style="position:absolute;width:609;height:1052;left:3613;top:0;" coordsize="60988,105205" path="m0,0l15246,0l15246,93008l60988,93008l60988,105205l0,105205l0,0x">
                        <v:stroke weight="0pt" endcap="flat" joinstyle="miter" miterlimit="10" on="false" color="#000000" opacity="0"/>
                        <v:fill on="true" color="#000000"/>
                      </v:shape>
                      <v:shape id="Shape 54106" style="position:absolute;width:442;height:1052;left:2988;top:0;" coordsize="44216,105205" path="m0,0l10673,0l44216,105205l28970,105205l21346,82335l0,82335l0,70137l18297,70137l0,12198l0,0x">
                        <v:stroke weight="0pt" endcap="flat" joinstyle="miter" miterlimit="10" on="false" color="#000000" opacity="0"/>
                        <v:fill on="true" color="#000000"/>
                      </v:shape>
                      <v:shape id="Shape 54107" style="position:absolute;width:388;height:1049;left:4779;top:2;" coordsize="38881,104977" path="m0,0l12960,1296c17534,2821,20584,4345,23633,7395c26683,8919,28207,11969,29732,16543c31256,19592,31256,22642,31256,27216c31256,30265,31256,33315,31256,36364c29732,39414,28207,42463,26683,45513c25158,47037,22109,50087,19059,51612c16010,53136,12960,54661,9911,54661c12960,56186,16010,57710,17534,60760c19059,62285,22109,65334,23633,69908l38881,104977l23633,104977l8386,71433c6861,68383,5337,66859,5337,65334c3811,63809,2287,62285,763,60760l0,60506l0,46275l3811,45513c6861,43988,9911,43988,11436,42463c12960,40939,14485,37889,16010,36364c16010,33315,16010,31790,16010,28741c16010,22642,14485,18068,11436,15018l0,12477l0,0x">
                        <v:stroke weight="0pt" endcap="flat" joinstyle="miter" miterlimit="10" on="false" color="#000000" opacity="0"/>
                        <v:fill on="true" color="#000000"/>
                      </v:shape>
                    </v:group>
                  </w:pict>
                </mc:Fallback>
              </mc:AlternateContent>
            </w:r>
          </w:p>
          <w:p w14:paraId="4A262E30" w14:textId="77777777" w:rsidR="0000336F" w:rsidRDefault="00000000">
            <w:pPr>
              <w:spacing w:after="1037" w:line="259" w:lineRule="auto"/>
              <w:ind w:left="-36" w:firstLine="0"/>
              <w:jc w:val="left"/>
            </w:pPr>
            <w:r>
              <w:rPr>
                <w:rFonts w:ascii="Calibri" w:eastAsia="Calibri" w:hAnsi="Calibri" w:cs="Calibri"/>
                <w:noProof/>
              </w:rPr>
              <mc:AlternateContent>
                <mc:Choice Requires="wpg">
                  <w:drawing>
                    <wp:inline distT="0" distB="0" distL="0" distR="0" wp14:anchorId="7376258D" wp14:editId="168B85FD">
                      <wp:extent cx="609887" cy="1652792"/>
                      <wp:effectExtent l="0" t="0" r="0" b="0"/>
                      <wp:docPr id="460116" name="Group 460116"/>
                      <wp:cNvGraphicFramePr/>
                      <a:graphic xmlns:a="http://schemas.openxmlformats.org/drawingml/2006/main">
                        <a:graphicData uri="http://schemas.microsoft.com/office/word/2010/wordprocessingGroup">
                          <wpg:wgp>
                            <wpg:cNvGrpSpPr/>
                            <wpg:grpSpPr>
                              <a:xfrm>
                                <a:off x="0" y="0"/>
                                <a:ext cx="609887" cy="1652792"/>
                                <a:chOff x="0" y="0"/>
                                <a:chExt cx="609887" cy="1652792"/>
                              </a:xfrm>
                            </wpg:grpSpPr>
                            <wps:wsp>
                              <wps:cNvPr id="54481" name="Shape 54481"/>
                              <wps:cNvSpPr/>
                              <wps:spPr>
                                <a:xfrm>
                                  <a:off x="184491" y="21623"/>
                                  <a:ext cx="38118" cy="84553"/>
                                </a:xfrm>
                                <a:custGeom>
                                  <a:avLst/>
                                  <a:gdLst/>
                                  <a:ahLst/>
                                  <a:cxnLst/>
                                  <a:rect l="0" t="0" r="0" b="0"/>
                                  <a:pathLst>
                                    <a:path w="38118" h="84553">
                                      <a:moveTo>
                                        <a:pt x="38118" y="0"/>
                                      </a:moveTo>
                                      <a:lnTo>
                                        <a:pt x="38118" y="15479"/>
                                      </a:lnTo>
                                      <a:lnTo>
                                        <a:pt x="25920" y="19544"/>
                                      </a:lnTo>
                                      <a:cubicBezTo>
                                        <a:pt x="22870" y="22594"/>
                                        <a:pt x="21346" y="27168"/>
                                        <a:pt x="21346" y="33267"/>
                                      </a:cubicBezTo>
                                      <a:lnTo>
                                        <a:pt x="38118" y="33267"/>
                                      </a:lnTo>
                                      <a:lnTo>
                                        <a:pt x="38118" y="46989"/>
                                      </a:lnTo>
                                      <a:lnTo>
                                        <a:pt x="19821" y="46989"/>
                                      </a:lnTo>
                                      <a:cubicBezTo>
                                        <a:pt x="19821" y="50039"/>
                                        <a:pt x="21346" y="53088"/>
                                        <a:pt x="22870" y="56137"/>
                                      </a:cubicBezTo>
                                      <a:cubicBezTo>
                                        <a:pt x="22870" y="59187"/>
                                        <a:pt x="24395" y="62236"/>
                                        <a:pt x="27445" y="63761"/>
                                      </a:cubicBezTo>
                                      <a:cubicBezTo>
                                        <a:pt x="28970" y="65286"/>
                                        <a:pt x="32019" y="66811"/>
                                        <a:pt x="33543" y="68335"/>
                                      </a:cubicBezTo>
                                      <a:lnTo>
                                        <a:pt x="38118" y="68988"/>
                                      </a:lnTo>
                                      <a:lnTo>
                                        <a:pt x="38118" y="84553"/>
                                      </a:lnTo>
                                      <a:lnTo>
                                        <a:pt x="24395" y="82057"/>
                                      </a:lnTo>
                                      <a:cubicBezTo>
                                        <a:pt x="19821" y="80532"/>
                                        <a:pt x="15247" y="77484"/>
                                        <a:pt x="10673" y="74434"/>
                                      </a:cubicBezTo>
                                      <a:cubicBezTo>
                                        <a:pt x="7624" y="71384"/>
                                        <a:pt x="6098" y="66811"/>
                                        <a:pt x="3049" y="60711"/>
                                      </a:cubicBezTo>
                                      <a:cubicBezTo>
                                        <a:pt x="1525" y="56137"/>
                                        <a:pt x="0" y="50039"/>
                                        <a:pt x="0" y="43940"/>
                                      </a:cubicBezTo>
                                      <a:cubicBezTo>
                                        <a:pt x="0" y="36316"/>
                                        <a:pt x="1525" y="30217"/>
                                        <a:pt x="3049" y="25643"/>
                                      </a:cubicBezTo>
                                      <a:cubicBezTo>
                                        <a:pt x="4574" y="19544"/>
                                        <a:pt x="7624" y="14970"/>
                                        <a:pt x="10673" y="11921"/>
                                      </a:cubicBezTo>
                                      <a:cubicBezTo>
                                        <a:pt x="13722" y="7346"/>
                                        <a:pt x="18297" y="4297"/>
                                        <a:pt x="22870" y="2772"/>
                                      </a:cubicBezTo>
                                      <a:lnTo>
                                        <a:pt x="38118"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482" name="Shape 54482"/>
                              <wps:cNvSpPr/>
                              <wps:spPr>
                                <a:xfrm>
                                  <a:off x="102156" y="21346"/>
                                  <a:ext cx="70137" cy="83859"/>
                                </a:xfrm>
                                <a:custGeom>
                                  <a:avLst/>
                                  <a:gdLst/>
                                  <a:ahLst/>
                                  <a:cxnLst/>
                                  <a:rect l="0" t="0" r="0" b="0"/>
                                  <a:pathLst>
                                    <a:path w="70137" h="83859">
                                      <a:moveTo>
                                        <a:pt x="36593" y="0"/>
                                      </a:moveTo>
                                      <a:cubicBezTo>
                                        <a:pt x="38118" y="0"/>
                                        <a:pt x="41168" y="0"/>
                                        <a:pt x="44217" y="0"/>
                                      </a:cubicBezTo>
                                      <a:cubicBezTo>
                                        <a:pt x="48791" y="0"/>
                                        <a:pt x="51841" y="0"/>
                                        <a:pt x="54890" y="1525"/>
                                      </a:cubicBezTo>
                                      <a:cubicBezTo>
                                        <a:pt x="57939" y="3049"/>
                                        <a:pt x="60989" y="4574"/>
                                        <a:pt x="62514" y="7623"/>
                                      </a:cubicBezTo>
                                      <a:cubicBezTo>
                                        <a:pt x="65563" y="10673"/>
                                        <a:pt x="67087" y="13722"/>
                                        <a:pt x="68612" y="18296"/>
                                      </a:cubicBezTo>
                                      <a:cubicBezTo>
                                        <a:pt x="68612" y="22871"/>
                                        <a:pt x="70137" y="27445"/>
                                        <a:pt x="68612" y="33544"/>
                                      </a:cubicBezTo>
                                      <a:lnTo>
                                        <a:pt x="48791" y="33544"/>
                                      </a:lnTo>
                                      <a:cubicBezTo>
                                        <a:pt x="48791" y="30494"/>
                                        <a:pt x="48791" y="27445"/>
                                        <a:pt x="48791" y="25920"/>
                                      </a:cubicBezTo>
                                      <a:cubicBezTo>
                                        <a:pt x="48791" y="22871"/>
                                        <a:pt x="48791" y="21346"/>
                                        <a:pt x="47266" y="19821"/>
                                      </a:cubicBezTo>
                                      <a:cubicBezTo>
                                        <a:pt x="45741" y="18296"/>
                                        <a:pt x="45741" y="18296"/>
                                        <a:pt x="44217" y="16772"/>
                                      </a:cubicBezTo>
                                      <a:cubicBezTo>
                                        <a:pt x="42692" y="16772"/>
                                        <a:pt x="41168" y="16772"/>
                                        <a:pt x="39643" y="16772"/>
                                      </a:cubicBezTo>
                                      <a:cubicBezTo>
                                        <a:pt x="36593" y="16772"/>
                                        <a:pt x="33544" y="16772"/>
                                        <a:pt x="30495" y="19821"/>
                                      </a:cubicBezTo>
                                      <a:cubicBezTo>
                                        <a:pt x="27445" y="22871"/>
                                        <a:pt x="24395" y="25920"/>
                                        <a:pt x="19822" y="32019"/>
                                      </a:cubicBezTo>
                                      <a:lnTo>
                                        <a:pt x="19822" y="83859"/>
                                      </a:lnTo>
                                      <a:lnTo>
                                        <a:pt x="0" y="83859"/>
                                      </a:lnTo>
                                      <a:lnTo>
                                        <a:pt x="0" y="1525"/>
                                      </a:lnTo>
                                      <a:lnTo>
                                        <a:pt x="18297" y="1525"/>
                                      </a:lnTo>
                                      <a:lnTo>
                                        <a:pt x="18297" y="13722"/>
                                      </a:lnTo>
                                      <a:cubicBezTo>
                                        <a:pt x="19822" y="10673"/>
                                        <a:pt x="21346" y="9148"/>
                                        <a:pt x="22871" y="7623"/>
                                      </a:cubicBezTo>
                                      <a:cubicBezTo>
                                        <a:pt x="24395" y="6099"/>
                                        <a:pt x="27445" y="4574"/>
                                        <a:pt x="28970" y="3049"/>
                                      </a:cubicBezTo>
                                      <a:cubicBezTo>
                                        <a:pt x="30495" y="1525"/>
                                        <a:pt x="33544" y="1525"/>
                                        <a:pt x="36593"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484" name="Shape 54484"/>
                              <wps:cNvSpPr/>
                              <wps:spPr>
                                <a:xfrm>
                                  <a:off x="12198" y="0"/>
                                  <a:ext cx="62513" cy="105205"/>
                                </a:xfrm>
                                <a:custGeom>
                                  <a:avLst/>
                                  <a:gdLst/>
                                  <a:ahLst/>
                                  <a:cxnLst/>
                                  <a:rect l="0" t="0" r="0" b="0"/>
                                  <a:pathLst>
                                    <a:path w="62513" h="105205">
                                      <a:moveTo>
                                        <a:pt x="0" y="0"/>
                                      </a:moveTo>
                                      <a:lnTo>
                                        <a:pt x="62513" y="0"/>
                                      </a:lnTo>
                                      <a:lnTo>
                                        <a:pt x="62513" y="16772"/>
                                      </a:lnTo>
                                      <a:lnTo>
                                        <a:pt x="19821" y="16772"/>
                                      </a:lnTo>
                                      <a:lnTo>
                                        <a:pt x="19821" y="45741"/>
                                      </a:lnTo>
                                      <a:lnTo>
                                        <a:pt x="60989" y="45741"/>
                                      </a:lnTo>
                                      <a:lnTo>
                                        <a:pt x="60989" y="62513"/>
                                      </a:lnTo>
                                      <a:lnTo>
                                        <a:pt x="19821" y="62513"/>
                                      </a:lnTo>
                                      <a:lnTo>
                                        <a:pt x="19821"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485" name="Shape 54485"/>
                              <wps:cNvSpPr/>
                              <wps:spPr>
                                <a:xfrm>
                                  <a:off x="222609" y="86909"/>
                                  <a:ext cx="32019" cy="19822"/>
                                </a:xfrm>
                                <a:custGeom>
                                  <a:avLst/>
                                  <a:gdLst/>
                                  <a:ahLst/>
                                  <a:cxnLst/>
                                  <a:rect l="0" t="0" r="0" b="0"/>
                                  <a:pathLst>
                                    <a:path w="32019" h="19822">
                                      <a:moveTo>
                                        <a:pt x="32019" y="0"/>
                                      </a:moveTo>
                                      <a:lnTo>
                                        <a:pt x="32019" y="15247"/>
                                      </a:lnTo>
                                      <a:cubicBezTo>
                                        <a:pt x="30493" y="15247"/>
                                        <a:pt x="28969" y="16772"/>
                                        <a:pt x="25920" y="16772"/>
                                      </a:cubicBezTo>
                                      <a:cubicBezTo>
                                        <a:pt x="22870" y="16772"/>
                                        <a:pt x="21346" y="18297"/>
                                        <a:pt x="18296" y="18297"/>
                                      </a:cubicBezTo>
                                      <a:cubicBezTo>
                                        <a:pt x="15247" y="18297"/>
                                        <a:pt x="13722" y="18297"/>
                                        <a:pt x="10673" y="18297"/>
                                      </a:cubicBezTo>
                                      <a:cubicBezTo>
                                        <a:pt x="7623" y="18297"/>
                                        <a:pt x="4574" y="19822"/>
                                        <a:pt x="3049" y="19822"/>
                                      </a:cubicBezTo>
                                      <a:lnTo>
                                        <a:pt x="0" y="19267"/>
                                      </a:lnTo>
                                      <a:lnTo>
                                        <a:pt x="0" y="3703"/>
                                      </a:lnTo>
                                      <a:lnTo>
                                        <a:pt x="6098" y="4574"/>
                                      </a:lnTo>
                                      <a:cubicBezTo>
                                        <a:pt x="9148" y="4574"/>
                                        <a:pt x="13722" y="3049"/>
                                        <a:pt x="18296" y="3049"/>
                                      </a:cubicBezTo>
                                      <a:cubicBezTo>
                                        <a:pt x="22870" y="3049"/>
                                        <a:pt x="27445" y="1525"/>
                                        <a:pt x="32019"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486" name="Shape 54486"/>
                              <wps:cNvSpPr/>
                              <wps:spPr>
                                <a:xfrm>
                                  <a:off x="274450" y="21623"/>
                                  <a:ext cx="38118" cy="84553"/>
                                </a:xfrm>
                                <a:custGeom>
                                  <a:avLst/>
                                  <a:gdLst/>
                                  <a:ahLst/>
                                  <a:cxnLst/>
                                  <a:rect l="0" t="0" r="0" b="0"/>
                                  <a:pathLst>
                                    <a:path w="38118" h="84553">
                                      <a:moveTo>
                                        <a:pt x="38118" y="0"/>
                                      </a:moveTo>
                                      <a:lnTo>
                                        <a:pt x="38118" y="15479"/>
                                      </a:lnTo>
                                      <a:lnTo>
                                        <a:pt x="25920" y="19544"/>
                                      </a:lnTo>
                                      <a:cubicBezTo>
                                        <a:pt x="22870" y="22594"/>
                                        <a:pt x="21346" y="27168"/>
                                        <a:pt x="21346" y="33267"/>
                                      </a:cubicBezTo>
                                      <a:lnTo>
                                        <a:pt x="38118" y="33267"/>
                                      </a:lnTo>
                                      <a:lnTo>
                                        <a:pt x="38118" y="46989"/>
                                      </a:lnTo>
                                      <a:lnTo>
                                        <a:pt x="19821" y="46989"/>
                                      </a:lnTo>
                                      <a:cubicBezTo>
                                        <a:pt x="19821" y="50039"/>
                                        <a:pt x="21346" y="53088"/>
                                        <a:pt x="22870" y="56137"/>
                                      </a:cubicBezTo>
                                      <a:cubicBezTo>
                                        <a:pt x="22870" y="59187"/>
                                        <a:pt x="24395" y="62236"/>
                                        <a:pt x="27445" y="63761"/>
                                      </a:cubicBezTo>
                                      <a:cubicBezTo>
                                        <a:pt x="28969" y="65286"/>
                                        <a:pt x="32019" y="66811"/>
                                        <a:pt x="33543" y="68335"/>
                                      </a:cubicBezTo>
                                      <a:lnTo>
                                        <a:pt x="38118" y="68988"/>
                                      </a:lnTo>
                                      <a:lnTo>
                                        <a:pt x="38118" y="84553"/>
                                      </a:lnTo>
                                      <a:lnTo>
                                        <a:pt x="24395" y="82057"/>
                                      </a:lnTo>
                                      <a:cubicBezTo>
                                        <a:pt x="19821" y="80532"/>
                                        <a:pt x="15247" y="77484"/>
                                        <a:pt x="10673" y="74434"/>
                                      </a:cubicBezTo>
                                      <a:cubicBezTo>
                                        <a:pt x="7623" y="71384"/>
                                        <a:pt x="6098" y="66811"/>
                                        <a:pt x="3049" y="60711"/>
                                      </a:cubicBezTo>
                                      <a:cubicBezTo>
                                        <a:pt x="1524" y="56137"/>
                                        <a:pt x="0" y="50039"/>
                                        <a:pt x="0" y="43940"/>
                                      </a:cubicBezTo>
                                      <a:cubicBezTo>
                                        <a:pt x="0" y="36316"/>
                                        <a:pt x="1524" y="30217"/>
                                        <a:pt x="3049" y="25643"/>
                                      </a:cubicBezTo>
                                      <a:cubicBezTo>
                                        <a:pt x="4574" y="19544"/>
                                        <a:pt x="7623" y="14970"/>
                                        <a:pt x="10673" y="11921"/>
                                      </a:cubicBezTo>
                                      <a:cubicBezTo>
                                        <a:pt x="13722" y="7346"/>
                                        <a:pt x="18296" y="4297"/>
                                        <a:pt x="22870" y="2772"/>
                                      </a:cubicBezTo>
                                      <a:lnTo>
                                        <a:pt x="38118"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487" name="Shape 54487"/>
                              <wps:cNvSpPr/>
                              <wps:spPr>
                                <a:xfrm>
                                  <a:off x="222609" y="21346"/>
                                  <a:ext cx="36593" cy="47266"/>
                                </a:xfrm>
                                <a:custGeom>
                                  <a:avLst/>
                                  <a:gdLst/>
                                  <a:ahLst/>
                                  <a:cxnLst/>
                                  <a:rect l="0" t="0" r="0" b="0"/>
                                  <a:pathLst>
                                    <a:path w="36593" h="47266">
                                      <a:moveTo>
                                        <a:pt x="1524" y="0"/>
                                      </a:moveTo>
                                      <a:cubicBezTo>
                                        <a:pt x="7623" y="0"/>
                                        <a:pt x="12197" y="0"/>
                                        <a:pt x="16772" y="1525"/>
                                      </a:cubicBezTo>
                                      <a:cubicBezTo>
                                        <a:pt x="21346" y="3049"/>
                                        <a:pt x="24395" y="6099"/>
                                        <a:pt x="27445" y="9148"/>
                                      </a:cubicBezTo>
                                      <a:cubicBezTo>
                                        <a:pt x="30493" y="12198"/>
                                        <a:pt x="33543" y="16772"/>
                                        <a:pt x="35068" y="21346"/>
                                      </a:cubicBezTo>
                                      <a:cubicBezTo>
                                        <a:pt x="36593" y="25920"/>
                                        <a:pt x="36593" y="30494"/>
                                        <a:pt x="36593" y="35068"/>
                                      </a:cubicBezTo>
                                      <a:cubicBezTo>
                                        <a:pt x="36593" y="36593"/>
                                        <a:pt x="36593" y="38118"/>
                                        <a:pt x="36593" y="41167"/>
                                      </a:cubicBezTo>
                                      <a:cubicBezTo>
                                        <a:pt x="36593" y="42692"/>
                                        <a:pt x="36593" y="44217"/>
                                        <a:pt x="36593" y="47266"/>
                                      </a:cubicBezTo>
                                      <a:lnTo>
                                        <a:pt x="0" y="47266"/>
                                      </a:lnTo>
                                      <a:lnTo>
                                        <a:pt x="0" y="33544"/>
                                      </a:lnTo>
                                      <a:lnTo>
                                        <a:pt x="16772" y="33544"/>
                                      </a:lnTo>
                                      <a:cubicBezTo>
                                        <a:pt x="16772" y="30494"/>
                                        <a:pt x="16772" y="27445"/>
                                        <a:pt x="16772" y="24395"/>
                                      </a:cubicBezTo>
                                      <a:cubicBezTo>
                                        <a:pt x="15247" y="22871"/>
                                        <a:pt x="13722" y="21346"/>
                                        <a:pt x="12197" y="19821"/>
                                      </a:cubicBezTo>
                                      <a:cubicBezTo>
                                        <a:pt x="10673" y="18296"/>
                                        <a:pt x="9148" y="16772"/>
                                        <a:pt x="7623" y="15248"/>
                                      </a:cubicBezTo>
                                      <a:cubicBezTo>
                                        <a:pt x="6098" y="15248"/>
                                        <a:pt x="3049" y="15248"/>
                                        <a:pt x="1524" y="15248"/>
                                      </a:cubicBezTo>
                                      <a:lnTo>
                                        <a:pt x="0" y="15756"/>
                                      </a:lnTo>
                                      <a:lnTo>
                                        <a:pt x="0" y="277"/>
                                      </a:lnTo>
                                      <a:lnTo>
                                        <a:pt x="1524"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488" name="Shape 54488"/>
                              <wps:cNvSpPr/>
                              <wps:spPr>
                                <a:xfrm>
                                  <a:off x="312567" y="86909"/>
                                  <a:ext cx="32019" cy="19822"/>
                                </a:xfrm>
                                <a:custGeom>
                                  <a:avLst/>
                                  <a:gdLst/>
                                  <a:ahLst/>
                                  <a:cxnLst/>
                                  <a:rect l="0" t="0" r="0" b="0"/>
                                  <a:pathLst>
                                    <a:path w="32019" h="19822">
                                      <a:moveTo>
                                        <a:pt x="32019" y="0"/>
                                      </a:moveTo>
                                      <a:lnTo>
                                        <a:pt x="32019" y="15247"/>
                                      </a:lnTo>
                                      <a:cubicBezTo>
                                        <a:pt x="30494" y="15247"/>
                                        <a:pt x="28970" y="16772"/>
                                        <a:pt x="25920" y="16772"/>
                                      </a:cubicBezTo>
                                      <a:cubicBezTo>
                                        <a:pt x="22870" y="16772"/>
                                        <a:pt x="21346" y="18297"/>
                                        <a:pt x="18297" y="18297"/>
                                      </a:cubicBezTo>
                                      <a:cubicBezTo>
                                        <a:pt x="15247" y="18297"/>
                                        <a:pt x="13722" y="18297"/>
                                        <a:pt x="10673" y="18297"/>
                                      </a:cubicBezTo>
                                      <a:cubicBezTo>
                                        <a:pt x="7624" y="18297"/>
                                        <a:pt x="4574" y="19822"/>
                                        <a:pt x="3049" y="19822"/>
                                      </a:cubicBezTo>
                                      <a:lnTo>
                                        <a:pt x="0" y="19267"/>
                                      </a:lnTo>
                                      <a:lnTo>
                                        <a:pt x="0" y="3703"/>
                                      </a:lnTo>
                                      <a:lnTo>
                                        <a:pt x="6098" y="4574"/>
                                      </a:lnTo>
                                      <a:cubicBezTo>
                                        <a:pt x="9148" y="4574"/>
                                        <a:pt x="13722" y="3049"/>
                                        <a:pt x="18297" y="3049"/>
                                      </a:cubicBezTo>
                                      <a:cubicBezTo>
                                        <a:pt x="22870" y="3049"/>
                                        <a:pt x="27445" y="1525"/>
                                        <a:pt x="32019"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489" name="Shape 54489"/>
                              <wps:cNvSpPr/>
                              <wps:spPr>
                                <a:xfrm>
                                  <a:off x="385754" y="74711"/>
                                  <a:ext cx="32018" cy="32019"/>
                                </a:xfrm>
                                <a:custGeom>
                                  <a:avLst/>
                                  <a:gdLst/>
                                  <a:ahLst/>
                                  <a:cxnLst/>
                                  <a:rect l="0" t="0" r="0" b="0"/>
                                  <a:pathLst>
                                    <a:path w="32018" h="32019">
                                      <a:moveTo>
                                        <a:pt x="16772" y="0"/>
                                      </a:moveTo>
                                      <a:cubicBezTo>
                                        <a:pt x="18296" y="0"/>
                                        <a:pt x="21346" y="0"/>
                                        <a:pt x="22870" y="1524"/>
                                      </a:cubicBezTo>
                                      <a:cubicBezTo>
                                        <a:pt x="24395" y="1524"/>
                                        <a:pt x="25919" y="3049"/>
                                        <a:pt x="27445" y="4574"/>
                                      </a:cubicBezTo>
                                      <a:cubicBezTo>
                                        <a:pt x="28969" y="6098"/>
                                        <a:pt x="30494" y="7623"/>
                                        <a:pt x="32018" y="9148"/>
                                      </a:cubicBezTo>
                                      <a:cubicBezTo>
                                        <a:pt x="32018" y="10673"/>
                                        <a:pt x="32018" y="13722"/>
                                        <a:pt x="32018" y="15247"/>
                                      </a:cubicBezTo>
                                      <a:cubicBezTo>
                                        <a:pt x="32018" y="18296"/>
                                        <a:pt x="32018" y="19821"/>
                                        <a:pt x="32018" y="21346"/>
                                      </a:cubicBezTo>
                                      <a:cubicBezTo>
                                        <a:pt x="30494" y="22870"/>
                                        <a:pt x="28969" y="25920"/>
                                        <a:pt x="27445" y="27444"/>
                                      </a:cubicBezTo>
                                      <a:cubicBezTo>
                                        <a:pt x="25919" y="28969"/>
                                        <a:pt x="24395" y="28969"/>
                                        <a:pt x="22870" y="30494"/>
                                      </a:cubicBezTo>
                                      <a:cubicBezTo>
                                        <a:pt x="21346" y="30494"/>
                                        <a:pt x="18296" y="32019"/>
                                        <a:pt x="16772" y="32019"/>
                                      </a:cubicBezTo>
                                      <a:cubicBezTo>
                                        <a:pt x="13722" y="32019"/>
                                        <a:pt x="12197" y="30494"/>
                                        <a:pt x="10673" y="30494"/>
                                      </a:cubicBezTo>
                                      <a:cubicBezTo>
                                        <a:pt x="9148" y="28969"/>
                                        <a:pt x="6099" y="28969"/>
                                        <a:pt x="6099" y="27444"/>
                                      </a:cubicBezTo>
                                      <a:cubicBezTo>
                                        <a:pt x="4573" y="25920"/>
                                        <a:pt x="3049" y="24395"/>
                                        <a:pt x="1524" y="21346"/>
                                      </a:cubicBezTo>
                                      <a:cubicBezTo>
                                        <a:pt x="1524" y="19821"/>
                                        <a:pt x="0" y="18296"/>
                                        <a:pt x="0" y="15247"/>
                                      </a:cubicBezTo>
                                      <a:cubicBezTo>
                                        <a:pt x="0" y="13722"/>
                                        <a:pt x="1524" y="10673"/>
                                        <a:pt x="1524" y="9148"/>
                                      </a:cubicBezTo>
                                      <a:cubicBezTo>
                                        <a:pt x="3049" y="7623"/>
                                        <a:pt x="4573" y="6098"/>
                                        <a:pt x="6099" y="4574"/>
                                      </a:cubicBezTo>
                                      <a:cubicBezTo>
                                        <a:pt x="7623" y="3049"/>
                                        <a:pt x="9148" y="1524"/>
                                        <a:pt x="10673" y="1524"/>
                                      </a:cubicBezTo>
                                      <a:cubicBezTo>
                                        <a:pt x="12197" y="0"/>
                                        <a:pt x="13722" y="0"/>
                                        <a:pt x="1677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490" name="Shape 54490"/>
                              <wps:cNvSpPr/>
                              <wps:spPr>
                                <a:xfrm>
                                  <a:off x="312567" y="21346"/>
                                  <a:ext cx="36593" cy="47266"/>
                                </a:xfrm>
                                <a:custGeom>
                                  <a:avLst/>
                                  <a:gdLst/>
                                  <a:ahLst/>
                                  <a:cxnLst/>
                                  <a:rect l="0" t="0" r="0" b="0"/>
                                  <a:pathLst>
                                    <a:path w="36593" h="47266">
                                      <a:moveTo>
                                        <a:pt x="1524" y="0"/>
                                      </a:moveTo>
                                      <a:cubicBezTo>
                                        <a:pt x="7624" y="0"/>
                                        <a:pt x="12197" y="0"/>
                                        <a:pt x="16771" y="1525"/>
                                      </a:cubicBezTo>
                                      <a:cubicBezTo>
                                        <a:pt x="21346" y="3049"/>
                                        <a:pt x="24395" y="6099"/>
                                        <a:pt x="27445" y="9148"/>
                                      </a:cubicBezTo>
                                      <a:cubicBezTo>
                                        <a:pt x="30494" y="12198"/>
                                        <a:pt x="33543" y="16772"/>
                                        <a:pt x="35068" y="21346"/>
                                      </a:cubicBezTo>
                                      <a:cubicBezTo>
                                        <a:pt x="36593" y="25920"/>
                                        <a:pt x="36593" y="30494"/>
                                        <a:pt x="36593" y="35068"/>
                                      </a:cubicBezTo>
                                      <a:cubicBezTo>
                                        <a:pt x="36593" y="36593"/>
                                        <a:pt x="36593" y="38118"/>
                                        <a:pt x="36593" y="41167"/>
                                      </a:cubicBezTo>
                                      <a:cubicBezTo>
                                        <a:pt x="36593" y="42692"/>
                                        <a:pt x="36593" y="44217"/>
                                        <a:pt x="36593" y="47266"/>
                                      </a:cubicBezTo>
                                      <a:lnTo>
                                        <a:pt x="0" y="47266"/>
                                      </a:lnTo>
                                      <a:lnTo>
                                        <a:pt x="0" y="33544"/>
                                      </a:lnTo>
                                      <a:lnTo>
                                        <a:pt x="16771" y="33544"/>
                                      </a:lnTo>
                                      <a:cubicBezTo>
                                        <a:pt x="16771" y="30494"/>
                                        <a:pt x="16771" y="27445"/>
                                        <a:pt x="16771" y="24395"/>
                                      </a:cubicBezTo>
                                      <a:cubicBezTo>
                                        <a:pt x="15247" y="22871"/>
                                        <a:pt x="13722" y="21346"/>
                                        <a:pt x="12197" y="19821"/>
                                      </a:cubicBezTo>
                                      <a:cubicBezTo>
                                        <a:pt x="10673" y="18296"/>
                                        <a:pt x="9148" y="16772"/>
                                        <a:pt x="7624" y="15248"/>
                                      </a:cubicBezTo>
                                      <a:cubicBezTo>
                                        <a:pt x="6098" y="15248"/>
                                        <a:pt x="3049" y="15248"/>
                                        <a:pt x="1524" y="15248"/>
                                      </a:cubicBezTo>
                                      <a:lnTo>
                                        <a:pt x="0" y="15756"/>
                                      </a:lnTo>
                                      <a:lnTo>
                                        <a:pt x="0" y="277"/>
                                      </a:lnTo>
                                      <a:lnTo>
                                        <a:pt x="1524"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32" name="Shape 54532"/>
                              <wps:cNvSpPr/>
                              <wps:spPr>
                                <a:xfrm>
                                  <a:off x="6099" y="441532"/>
                                  <a:ext cx="35831" cy="50951"/>
                                </a:xfrm>
                                <a:custGeom>
                                  <a:avLst/>
                                  <a:gdLst/>
                                  <a:ahLst/>
                                  <a:cxnLst/>
                                  <a:rect l="0" t="0" r="0" b="0"/>
                                  <a:pathLst>
                                    <a:path w="35831" h="50951">
                                      <a:moveTo>
                                        <a:pt x="35831" y="0"/>
                                      </a:moveTo>
                                      <a:lnTo>
                                        <a:pt x="35831" y="13596"/>
                                      </a:lnTo>
                                      <a:lnTo>
                                        <a:pt x="32019" y="14358"/>
                                      </a:lnTo>
                                      <a:cubicBezTo>
                                        <a:pt x="28970" y="14358"/>
                                        <a:pt x="27445" y="15882"/>
                                        <a:pt x="25921" y="17407"/>
                                      </a:cubicBezTo>
                                      <a:cubicBezTo>
                                        <a:pt x="24396" y="18932"/>
                                        <a:pt x="24396" y="18932"/>
                                        <a:pt x="22871" y="20457"/>
                                      </a:cubicBezTo>
                                      <a:cubicBezTo>
                                        <a:pt x="22871" y="21981"/>
                                        <a:pt x="21346" y="23506"/>
                                        <a:pt x="21346" y="26555"/>
                                      </a:cubicBezTo>
                                      <a:cubicBezTo>
                                        <a:pt x="21346" y="29605"/>
                                        <a:pt x="22871" y="31129"/>
                                        <a:pt x="25921" y="34179"/>
                                      </a:cubicBezTo>
                                      <a:cubicBezTo>
                                        <a:pt x="27445" y="35704"/>
                                        <a:pt x="30495" y="35704"/>
                                        <a:pt x="33544" y="35704"/>
                                      </a:cubicBezTo>
                                      <a:lnTo>
                                        <a:pt x="35831" y="34789"/>
                                      </a:lnTo>
                                      <a:lnTo>
                                        <a:pt x="35831" y="50570"/>
                                      </a:lnTo>
                                      <a:lnTo>
                                        <a:pt x="35068" y="50951"/>
                                      </a:lnTo>
                                      <a:cubicBezTo>
                                        <a:pt x="32019" y="50951"/>
                                        <a:pt x="28970" y="50951"/>
                                        <a:pt x="25921" y="50951"/>
                                      </a:cubicBezTo>
                                      <a:cubicBezTo>
                                        <a:pt x="21346" y="50951"/>
                                        <a:pt x="18297" y="50951"/>
                                        <a:pt x="15248" y="49426"/>
                                      </a:cubicBezTo>
                                      <a:cubicBezTo>
                                        <a:pt x="12198" y="47901"/>
                                        <a:pt x="9149" y="46377"/>
                                        <a:pt x="7624" y="44852"/>
                                      </a:cubicBezTo>
                                      <a:cubicBezTo>
                                        <a:pt x="4575" y="41802"/>
                                        <a:pt x="3050" y="40278"/>
                                        <a:pt x="3050" y="37228"/>
                                      </a:cubicBezTo>
                                      <a:cubicBezTo>
                                        <a:pt x="1525" y="34179"/>
                                        <a:pt x="0" y="29605"/>
                                        <a:pt x="0" y="26555"/>
                                      </a:cubicBezTo>
                                      <a:cubicBezTo>
                                        <a:pt x="0" y="21981"/>
                                        <a:pt x="1525" y="18932"/>
                                        <a:pt x="3050" y="15882"/>
                                      </a:cubicBezTo>
                                      <a:cubicBezTo>
                                        <a:pt x="4575" y="12833"/>
                                        <a:pt x="7624" y="9784"/>
                                        <a:pt x="10673" y="6734"/>
                                      </a:cubicBezTo>
                                      <a:cubicBezTo>
                                        <a:pt x="13723" y="5209"/>
                                        <a:pt x="18297" y="3684"/>
                                        <a:pt x="22871" y="2160"/>
                                      </a:cubicBezTo>
                                      <a:lnTo>
                                        <a:pt x="35831"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33" name="Shape 54533"/>
                              <wps:cNvSpPr/>
                              <wps:spPr>
                                <a:xfrm>
                                  <a:off x="12198" y="407238"/>
                                  <a:ext cx="29732" cy="21208"/>
                                </a:xfrm>
                                <a:custGeom>
                                  <a:avLst/>
                                  <a:gdLst/>
                                  <a:ahLst/>
                                  <a:cxnLst/>
                                  <a:rect l="0" t="0" r="0" b="0"/>
                                  <a:pathLst>
                                    <a:path w="29732" h="21208">
                                      <a:moveTo>
                                        <a:pt x="29732" y="0"/>
                                      </a:moveTo>
                                      <a:lnTo>
                                        <a:pt x="29732" y="15261"/>
                                      </a:lnTo>
                                      <a:lnTo>
                                        <a:pt x="28969" y="15109"/>
                                      </a:lnTo>
                                      <a:cubicBezTo>
                                        <a:pt x="24395" y="15109"/>
                                        <a:pt x="18297" y="16633"/>
                                        <a:pt x="13722" y="16633"/>
                                      </a:cubicBezTo>
                                      <a:cubicBezTo>
                                        <a:pt x="9148" y="18158"/>
                                        <a:pt x="4574" y="19683"/>
                                        <a:pt x="0" y="21208"/>
                                      </a:cubicBezTo>
                                      <a:lnTo>
                                        <a:pt x="0" y="5960"/>
                                      </a:lnTo>
                                      <a:cubicBezTo>
                                        <a:pt x="4574" y="4436"/>
                                        <a:pt x="9148" y="2911"/>
                                        <a:pt x="13722" y="2911"/>
                                      </a:cubicBezTo>
                                      <a:lnTo>
                                        <a:pt x="29732"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38" name="Shape 54538"/>
                              <wps:cNvSpPr/>
                              <wps:spPr>
                                <a:xfrm>
                                  <a:off x="205837" y="460464"/>
                                  <a:ext cx="32019" cy="32019"/>
                                </a:xfrm>
                                <a:custGeom>
                                  <a:avLst/>
                                  <a:gdLst/>
                                  <a:ahLst/>
                                  <a:cxnLst/>
                                  <a:rect l="0" t="0" r="0" b="0"/>
                                  <a:pathLst>
                                    <a:path w="32019" h="32019">
                                      <a:moveTo>
                                        <a:pt x="16772" y="0"/>
                                      </a:moveTo>
                                      <a:cubicBezTo>
                                        <a:pt x="18297" y="0"/>
                                        <a:pt x="21346" y="1525"/>
                                        <a:pt x="22870" y="1525"/>
                                      </a:cubicBezTo>
                                      <a:cubicBezTo>
                                        <a:pt x="24395" y="3049"/>
                                        <a:pt x="25920" y="3049"/>
                                        <a:pt x="27445" y="4574"/>
                                      </a:cubicBezTo>
                                      <a:cubicBezTo>
                                        <a:pt x="28970" y="6099"/>
                                        <a:pt x="30495" y="9149"/>
                                        <a:pt x="32019" y="10673"/>
                                      </a:cubicBezTo>
                                      <a:cubicBezTo>
                                        <a:pt x="32019" y="12198"/>
                                        <a:pt x="32019" y="13722"/>
                                        <a:pt x="32019" y="16772"/>
                                      </a:cubicBezTo>
                                      <a:cubicBezTo>
                                        <a:pt x="32019" y="18297"/>
                                        <a:pt x="32019" y="21346"/>
                                        <a:pt x="32019" y="22871"/>
                                      </a:cubicBezTo>
                                      <a:cubicBezTo>
                                        <a:pt x="30495" y="24395"/>
                                        <a:pt x="28970" y="25920"/>
                                        <a:pt x="27445" y="27445"/>
                                      </a:cubicBezTo>
                                      <a:cubicBezTo>
                                        <a:pt x="25920" y="28970"/>
                                        <a:pt x="24395" y="30495"/>
                                        <a:pt x="22870" y="32019"/>
                                      </a:cubicBezTo>
                                      <a:cubicBezTo>
                                        <a:pt x="21346" y="32019"/>
                                        <a:pt x="18297" y="32019"/>
                                        <a:pt x="16772" y="32019"/>
                                      </a:cubicBezTo>
                                      <a:cubicBezTo>
                                        <a:pt x="13722" y="32019"/>
                                        <a:pt x="12197" y="32019"/>
                                        <a:pt x="10673" y="32019"/>
                                      </a:cubicBezTo>
                                      <a:cubicBezTo>
                                        <a:pt x="9148" y="30495"/>
                                        <a:pt x="6099" y="28970"/>
                                        <a:pt x="6099" y="27445"/>
                                      </a:cubicBezTo>
                                      <a:cubicBezTo>
                                        <a:pt x="4574" y="25920"/>
                                        <a:pt x="3049" y="24395"/>
                                        <a:pt x="1524" y="22871"/>
                                      </a:cubicBezTo>
                                      <a:cubicBezTo>
                                        <a:pt x="1524" y="21346"/>
                                        <a:pt x="0" y="18297"/>
                                        <a:pt x="0" y="16772"/>
                                      </a:cubicBezTo>
                                      <a:cubicBezTo>
                                        <a:pt x="0" y="13722"/>
                                        <a:pt x="1524" y="12198"/>
                                        <a:pt x="1524" y="10673"/>
                                      </a:cubicBezTo>
                                      <a:cubicBezTo>
                                        <a:pt x="3049" y="9149"/>
                                        <a:pt x="4574" y="6099"/>
                                        <a:pt x="6099" y="4574"/>
                                      </a:cubicBezTo>
                                      <a:cubicBezTo>
                                        <a:pt x="7624" y="3049"/>
                                        <a:pt x="9148" y="3049"/>
                                        <a:pt x="10673" y="1525"/>
                                      </a:cubicBezTo>
                                      <a:cubicBezTo>
                                        <a:pt x="12197" y="1525"/>
                                        <a:pt x="13722" y="0"/>
                                        <a:pt x="1677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39" name="Shape 54539"/>
                              <wps:cNvSpPr/>
                              <wps:spPr>
                                <a:xfrm>
                                  <a:off x="272924" y="407515"/>
                                  <a:ext cx="38880" cy="84968"/>
                                </a:xfrm>
                                <a:custGeom>
                                  <a:avLst/>
                                  <a:gdLst/>
                                  <a:ahLst/>
                                  <a:cxnLst/>
                                  <a:rect l="0" t="0" r="0" b="0"/>
                                  <a:pathLst>
                                    <a:path w="38880" h="84968">
                                      <a:moveTo>
                                        <a:pt x="38880" y="0"/>
                                      </a:moveTo>
                                      <a:lnTo>
                                        <a:pt x="38880" y="16610"/>
                                      </a:lnTo>
                                      <a:lnTo>
                                        <a:pt x="30494" y="19406"/>
                                      </a:lnTo>
                                      <a:cubicBezTo>
                                        <a:pt x="28970" y="20931"/>
                                        <a:pt x="25921" y="22455"/>
                                        <a:pt x="24395" y="23980"/>
                                      </a:cubicBezTo>
                                      <a:cubicBezTo>
                                        <a:pt x="22871" y="27029"/>
                                        <a:pt x="22871" y="30079"/>
                                        <a:pt x="21346" y="33128"/>
                                      </a:cubicBezTo>
                                      <a:cubicBezTo>
                                        <a:pt x="21346" y="36178"/>
                                        <a:pt x="19821" y="39227"/>
                                        <a:pt x="19821" y="42276"/>
                                      </a:cubicBezTo>
                                      <a:cubicBezTo>
                                        <a:pt x="19821" y="51424"/>
                                        <a:pt x="22871" y="57524"/>
                                        <a:pt x="25921" y="62098"/>
                                      </a:cubicBezTo>
                                      <a:lnTo>
                                        <a:pt x="38880" y="67857"/>
                                      </a:lnTo>
                                      <a:lnTo>
                                        <a:pt x="38880" y="84830"/>
                                      </a:lnTo>
                                      <a:lnTo>
                                        <a:pt x="38118" y="84968"/>
                                      </a:lnTo>
                                      <a:cubicBezTo>
                                        <a:pt x="32019" y="84968"/>
                                        <a:pt x="27445" y="84968"/>
                                        <a:pt x="22871" y="83444"/>
                                      </a:cubicBezTo>
                                      <a:cubicBezTo>
                                        <a:pt x="18297" y="81919"/>
                                        <a:pt x="13722" y="78870"/>
                                        <a:pt x="10673" y="74295"/>
                                      </a:cubicBezTo>
                                      <a:cubicBezTo>
                                        <a:pt x="7624" y="71246"/>
                                        <a:pt x="4575" y="66672"/>
                                        <a:pt x="3049" y="62098"/>
                                      </a:cubicBezTo>
                                      <a:cubicBezTo>
                                        <a:pt x="1525" y="55999"/>
                                        <a:pt x="0" y="49900"/>
                                        <a:pt x="0" y="43801"/>
                                      </a:cubicBezTo>
                                      <a:cubicBezTo>
                                        <a:pt x="0" y="37702"/>
                                        <a:pt x="1525" y="31603"/>
                                        <a:pt x="3049" y="25505"/>
                                      </a:cubicBezTo>
                                      <a:cubicBezTo>
                                        <a:pt x="4575" y="20931"/>
                                        <a:pt x="7624" y="16356"/>
                                        <a:pt x="10673" y="11782"/>
                                      </a:cubicBezTo>
                                      <a:cubicBezTo>
                                        <a:pt x="15248" y="8733"/>
                                        <a:pt x="18297" y="5683"/>
                                        <a:pt x="24395" y="2634"/>
                                      </a:cubicBezTo>
                                      <a:lnTo>
                                        <a:pt x="3888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40" name="Shape 54540"/>
                              <wps:cNvSpPr/>
                              <wps:spPr>
                                <a:xfrm>
                                  <a:off x="41930" y="407099"/>
                                  <a:ext cx="34306" cy="85003"/>
                                </a:xfrm>
                                <a:custGeom>
                                  <a:avLst/>
                                  <a:gdLst/>
                                  <a:ahLst/>
                                  <a:cxnLst/>
                                  <a:rect l="0" t="0" r="0" b="0"/>
                                  <a:pathLst>
                                    <a:path w="34306" h="85003">
                                      <a:moveTo>
                                        <a:pt x="763" y="0"/>
                                      </a:moveTo>
                                      <a:cubicBezTo>
                                        <a:pt x="6862" y="0"/>
                                        <a:pt x="11436" y="1525"/>
                                        <a:pt x="16010" y="3049"/>
                                      </a:cubicBezTo>
                                      <a:cubicBezTo>
                                        <a:pt x="20584" y="3049"/>
                                        <a:pt x="23633" y="4575"/>
                                        <a:pt x="26683" y="7624"/>
                                      </a:cubicBezTo>
                                      <a:cubicBezTo>
                                        <a:pt x="29732" y="9149"/>
                                        <a:pt x="31257" y="12198"/>
                                        <a:pt x="32782" y="16772"/>
                                      </a:cubicBezTo>
                                      <a:cubicBezTo>
                                        <a:pt x="34306" y="19822"/>
                                        <a:pt x="34306" y="24396"/>
                                        <a:pt x="34306" y="28970"/>
                                      </a:cubicBezTo>
                                      <a:lnTo>
                                        <a:pt x="34306" y="83860"/>
                                      </a:lnTo>
                                      <a:lnTo>
                                        <a:pt x="17535" y="83860"/>
                                      </a:lnTo>
                                      <a:lnTo>
                                        <a:pt x="17535" y="73187"/>
                                      </a:lnTo>
                                      <a:cubicBezTo>
                                        <a:pt x="16010" y="74711"/>
                                        <a:pt x="14485" y="77761"/>
                                        <a:pt x="12960" y="79285"/>
                                      </a:cubicBezTo>
                                      <a:cubicBezTo>
                                        <a:pt x="9911" y="80811"/>
                                        <a:pt x="8386" y="80811"/>
                                        <a:pt x="5337" y="82335"/>
                                      </a:cubicBezTo>
                                      <a:lnTo>
                                        <a:pt x="0" y="85003"/>
                                      </a:lnTo>
                                      <a:lnTo>
                                        <a:pt x="0" y="69223"/>
                                      </a:lnTo>
                                      <a:lnTo>
                                        <a:pt x="5337" y="67088"/>
                                      </a:lnTo>
                                      <a:cubicBezTo>
                                        <a:pt x="8386" y="65563"/>
                                        <a:pt x="11436" y="62514"/>
                                        <a:pt x="14485" y="59465"/>
                                      </a:cubicBezTo>
                                      <a:lnTo>
                                        <a:pt x="14485" y="47266"/>
                                      </a:lnTo>
                                      <a:lnTo>
                                        <a:pt x="3812" y="47266"/>
                                      </a:lnTo>
                                      <a:lnTo>
                                        <a:pt x="0" y="48029"/>
                                      </a:lnTo>
                                      <a:lnTo>
                                        <a:pt x="0" y="34434"/>
                                      </a:lnTo>
                                      <a:lnTo>
                                        <a:pt x="5337" y="33544"/>
                                      </a:lnTo>
                                      <a:lnTo>
                                        <a:pt x="14485" y="33544"/>
                                      </a:lnTo>
                                      <a:lnTo>
                                        <a:pt x="14485" y="28970"/>
                                      </a:lnTo>
                                      <a:cubicBezTo>
                                        <a:pt x="14485" y="27445"/>
                                        <a:pt x="14485" y="25921"/>
                                        <a:pt x="14485" y="24396"/>
                                      </a:cubicBezTo>
                                      <a:cubicBezTo>
                                        <a:pt x="14485" y="22871"/>
                                        <a:pt x="12960" y="21346"/>
                                        <a:pt x="11436" y="19822"/>
                                      </a:cubicBezTo>
                                      <a:cubicBezTo>
                                        <a:pt x="9911" y="18297"/>
                                        <a:pt x="8386" y="16772"/>
                                        <a:pt x="6862" y="16772"/>
                                      </a:cubicBezTo>
                                      <a:lnTo>
                                        <a:pt x="0" y="15400"/>
                                      </a:lnTo>
                                      <a:lnTo>
                                        <a:pt x="0" y="139"/>
                                      </a:lnTo>
                                      <a:lnTo>
                                        <a:pt x="763"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41" name="Shape 54541"/>
                              <wps:cNvSpPr/>
                              <wps:spPr>
                                <a:xfrm>
                                  <a:off x="91483" y="382703"/>
                                  <a:ext cx="73187" cy="109780"/>
                                </a:xfrm>
                                <a:custGeom>
                                  <a:avLst/>
                                  <a:gdLst/>
                                  <a:ahLst/>
                                  <a:cxnLst/>
                                  <a:rect l="0" t="0" r="0" b="0"/>
                                  <a:pathLst>
                                    <a:path w="73187" h="109780">
                                      <a:moveTo>
                                        <a:pt x="41168" y="0"/>
                                      </a:moveTo>
                                      <a:lnTo>
                                        <a:pt x="41168" y="25921"/>
                                      </a:lnTo>
                                      <a:lnTo>
                                        <a:pt x="73187" y="25921"/>
                                      </a:lnTo>
                                      <a:lnTo>
                                        <a:pt x="73187" y="41167"/>
                                      </a:lnTo>
                                      <a:lnTo>
                                        <a:pt x="41168" y="41167"/>
                                      </a:lnTo>
                                      <a:lnTo>
                                        <a:pt x="41168" y="80810"/>
                                      </a:lnTo>
                                      <a:cubicBezTo>
                                        <a:pt x="41168" y="85384"/>
                                        <a:pt x="42692" y="88434"/>
                                        <a:pt x="45741" y="91483"/>
                                      </a:cubicBezTo>
                                      <a:cubicBezTo>
                                        <a:pt x="47266" y="94533"/>
                                        <a:pt x="50316" y="94533"/>
                                        <a:pt x="56414" y="94533"/>
                                      </a:cubicBezTo>
                                      <a:cubicBezTo>
                                        <a:pt x="59464" y="94533"/>
                                        <a:pt x="62514" y="94533"/>
                                        <a:pt x="65563" y="94533"/>
                                      </a:cubicBezTo>
                                      <a:cubicBezTo>
                                        <a:pt x="68612" y="93008"/>
                                        <a:pt x="71662" y="93008"/>
                                        <a:pt x="73187" y="91483"/>
                                      </a:cubicBezTo>
                                      <a:lnTo>
                                        <a:pt x="73187" y="106730"/>
                                      </a:lnTo>
                                      <a:cubicBezTo>
                                        <a:pt x="70137" y="108255"/>
                                        <a:pt x="67087" y="108255"/>
                                        <a:pt x="62514" y="109780"/>
                                      </a:cubicBezTo>
                                      <a:cubicBezTo>
                                        <a:pt x="59464" y="109780"/>
                                        <a:pt x="56414" y="109780"/>
                                        <a:pt x="53365" y="109780"/>
                                      </a:cubicBezTo>
                                      <a:cubicBezTo>
                                        <a:pt x="47266" y="109780"/>
                                        <a:pt x="42692" y="109780"/>
                                        <a:pt x="39643" y="108255"/>
                                      </a:cubicBezTo>
                                      <a:cubicBezTo>
                                        <a:pt x="35068" y="106730"/>
                                        <a:pt x="32019" y="105206"/>
                                        <a:pt x="28970" y="103681"/>
                                      </a:cubicBezTo>
                                      <a:cubicBezTo>
                                        <a:pt x="27445" y="100631"/>
                                        <a:pt x="24396" y="97582"/>
                                        <a:pt x="24396" y="94533"/>
                                      </a:cubicBezTo>
                                      <a:cubicBezTo>
                                        <a:pt x="22871" y="91483"/>
                                        <a:pt x="21346" y="86909"/>
                                        <a:pt x="21346" y="82335"/>
                                      </a:cubicBezTo>
                                      <a:lnTo>
                                        <a:pt x="21346" y="41167"/>
                                      </a:lnTo>
                                      <a:lnTo>
                                        <a:pt x="0" y="41167"/>
                                      </a:lnTo>
                                      <a:lnTo>
                                        <a:pt x="0" y="25921"/>
                                      </a:lnTo>
                                      <a:lnTo>
                                        <a:pt x="21346" y="25921"/>
                                      </a:lnTo>
                                      <a:lnTo>
                                        <a:pt x="21346" y="6099"/>
                                      </a:lnTo>
                                      <a:lnTo>
                                        <a:pt x="41168"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42" name="Shape 54542"/>
                              <wps:cNvSpPr/>
                              <wps:spPr>
                                <a:xfrm>
                                  <a:off x="367457" y="408624"/>
                                  <a:ext cx="68612" cy="83859"/>
                                </a:xfrm>
                                <a:custGeom>
                                  <a:avLst/>
                                  <a:gdLst/>
                                  <a:ahLst/>
                                  <a:cxnLst/>
                                  <a:rect l="0" t="0" r="0" b="0"/>
                                  <a:pathLst>
                                    <a:path w="68612" h="83859">
                                      <a:moveTo>
                                        <a:pt x="0" y="0"/>
                                      </a:moveTo>
                                      <a:lnTo>
                                        <a:pt x="19821" y="0"/>
                                      </a:lnTo>
                                      <a:lnTo>
                                        <a:pt x="19821" y="53365"/>
                                      </a:lnTo>
                                      <a:cubicBezTo>
                                        <a:pt x="19821" y="57939"/>
                                        <a:pt x="21347" y="62513"/>
                                        <a:pt x="22871" y="64038"/>
                                      </a:cubicBezTo>
                                      <a:cubicBezTo>
                                        <a:pt x="24396" y="67087"/>
                                        <a:pt x="27445" y="67087"/>
                                        <a:pt x="30494" y="67087"/>
                                      </a:cubicBezTo>
                                      <a:cubicBezTo>
                                        <a:pt x="33544" y="67087"/>
                                        <a:pt x="36593" y="65563"/>
                                        <a:pt x="39643" y="64038"/>
                                      </a:cubicBezTo>
                                      <a:cubicBezTo>
                                        <a:pt x="42693" y="60989"/>
                                        <a:pt x="45742" y="56414"/>
                                        <a:pt x="48792" y="51840"/>
                                      </a:cubicBezTo>
                                      <a:lnTo>
                                        <a:pt x="48792" y="0"/>
                                      </a:lnTo>
                                      <a:lnTo>
                                        <a:pt x="68612" y="0"/>
                                      </a:lnTo>
                                      <a:lnTo>
                                        <a:pt x="68612" y="82335"/>
                                      </a:lnTo>
                                      <a:lnTo>
                                        <a:pt x="51840" y="82335"/>
                                      </a:lnTo>
                                      <a:lnTo>
                                        <a:pt x="51840" y="70137"/>
                                      </a:lnTo>
                                      <a:cubicBezTo>
                                        <a:pt x="50316" y="73186"/>
                                        <a:pt x="48792" y="74711"/>
                                        <a:pt x="45742" y="76236"/>
                                      </a:cubicBezTo>
                                      <a:cubicBezTo>
                                        <a:pt x="44217" y="77760"/>
                                        <a:pt x="42693" y="79285"/>
                                        <a:pt x="41167" y="80810"/>
                                      </a:cubicBezTo>
                                      <a:cubicBezTo>
                                        <a:pt x="38118" y="82335"/>
                                        <a:pt x="36593" y="82335"/>
                                        <a:pt x="33544" y="83859"/>
                                      </a:cubicBezTo>
                                      <a:cubicBezTo>
                                        <a:pt x="32020" y="83859"/>
                                        <a:pt x="28970" y="83859"/>
                                        <a:pt x="25920" y="83859"/>
                                      </a:cubicBezTo>
                                      <a:cubicBezTo>
                                        <a:pt x="21347" y="83859"/>
                                        <a:pt x="18297" y="83859"/>
                                        <a:pt x="15247" y="82335"/>
                                      </a:cubicBezTo>
                                      <a:cubicBezTo>
                                        <a:pt x="12198" y="80810"/>
                                        <a:pt x="9148" y="79285"/>
                                        <a:pt x="7624" y="76236"/>
                                      </a:cubicBezTo>
                                      <a:cubicBezTo>
                                        <a:pt x="4574" y="73186"/>
                                        <a:pt x="3049" y="71662"/>
                                        <a:pt x="3049" y="67087"/>
                                      </a:cubicBezTo>
                                      <a:cubicBezTo>
                                        <a:pt x="1525" y="64038"/>
                                        <a:pt x="0" y="59464"/>
                                        <a:pt x="0" y="54890"/>
                                      </a:cubicBez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43" name="Shape 54543"/>
                              <wps:cNvSpPr/>
                              <wps:spPr>
                                <a:xfrm>
                                  <a:off x="311805" y="407099"/>
                                  <a:ext cx="38881" cy="85246"/>
                                </a:xfrm>
                                <a:custGeom>
                                  <a:avLst/>
                                  <a:gdLst/>
                                  <a:ahLst/>
                                  <a:cxnLst/>
                                  <a:rect l="0" t="0" r="0" b="0"/>
                                  <a:pathLst>
                                    <a:path w="38881" h="85246">
                                      <a:moveTo>
                                        <a:pt x="2287" y="0"/>
                                      </a:moveTo>
                                      <a:cubicBezTo>
                                        <a:pt x="8386" y="0"/>
                                        <a:pt x="12960" y="1525"/>
                                        <a:pt x="17534" y="3049"/>
                                      </a:cubicBezTo>
                                      <a:cubicBezTo>
                                        <a:pt x="22109" y="4575"/>
                                        <a:pt x="26682" y="7624"/>
                                        <a:pt x="29732" y="10674"/>
                                      </a:cubicBezTo>
                                      <a:cubicBezTo>
                                        <a:pt x="32782" y="15248"/>
                                        <a:pt x="35831" y="19822"/>
                                        <a:pt x="37355" y="24396"/>
                                      </a:cubicBezTo>
                                      <a:cubicBezTo>
                                        <a:pt x="38881" y="28970"/>
                                        <a:pt x="38881" y="35069"/>
                                        <a:pt x="38881" y="42692"/>
                                      </a:cubicBezTo>
                                      <a:cubicBezTo>
                                        <a:pt x="38881" y="48792"/>
                                        <a:pt x="38881" y="54890"/>
                                        <a:pt x="37355" y="60989"/>
                                      </a:cubicBezTo>
                                      <a:cubicBezTo>
                                        <a:pt x="35831" y="65563"/>
                                        <a:pt x="32782" y="70138"/>
                                        <a:pt x="29732" y="74711"/>
                                      </a:cubicBezTo>
                                      <a:cubicBezTo>
                                        <a:pt x="26682" y="77761"/>
                                        <a:pt x="22109" y="80811"/>
                                        <a:pt x="16009" y="82335"/>
                                      </a:cubicBezTo>
                                      <a:lnTo>
                                        <a:pt x="0" y="85246"/>
                                      </a:lnTo>
                                      <a:lnTo>
                                        <a:pt x="0" y="68273"/>
                                      </a:lnTo>
                                      <a:lnTo>
                                        <a:pt x="763" y="68612"/>
                                      </a:lnTo>
                                      <a:cubicBezTo>
                                        <a:pt x="3812" y="68612"/>
                                        <a:pt x="6861" y="68612"/>
                                        <a:pt x="9911" y="67088"/>
                                      </a:cubicBezTo>
                                      <a:cubicBezTo>
                                        <a:pt x="11436" y="65563"/>
                                        <a:pt x="14485" y="64038"/>
                                        <a:pt x="16009" y="60989"/>
                                      </a:cubicBezTo>
                                      <a:cubicBezTo>
                                        <a:pt x="17534" y="59465"/>
                                        <a:pt x="17534" y="56415"/>
                                        <a:pt x="19059" y="53365"/>
                                      </a:cubicBezTo>
                                      <a:cubicBezTo>
                                        <a:pt x="19059" y="50316"/>
                                        <a:pt x="19059" y="47266"/>
                                        <a:pt x="19059" y="42692"/>
                                      </a:cubicBezTo>
                                      <a:cubicBezTo>
                                        <a:pt x="19059" y="35069"/>
                                        <a:pt x="17534" y="27445"/>
                                        <a:pt x="14485" y="24396"/>
                                      </a:cubicBezTo>
                                      <a:cubicBezTo>
                                        <a:pt x="11436" y="19822"/>
                                        <a:pt x="6861" y="16772"/>
                                        <a:pt x="763" y="16772"/>
                                      </a:cubicBezTo>
                                      <a:lnTo>
                                        <a:pt x="0" y="17026"/>
                                      </a:lnTo>
                                      <a:lnTo>
                                        <a:pt x="0" y="416"/>
                                      </a:lnTo>
                                      <a:lnTo>
                                        <a:pt x="2287"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44" name="Shape 54544"/>
                              <wps:cNvSpPr/>
                              <wps:spPr>
                                <a:xfrm>
                                  <a:off x="451317" y="382703"/>
                                  <a:ext cx="73186" cy="109780"/>
                                </a:xfrm>
                                <a:custGeom>
                                  <a:avLst/>
                                  <a:gdLst/>
                                  <a:ahLst/>
                                  <a:cxnLst/>
                                  <a:rect l="0" t="0" r="0" b="0"/>
                                  <a:pathLst>
                                    <a:path w="73186" h="109780">
                                      <a:moveTo>
                                        <a:pt x="41167" y="0"/>
                                      </a:moveTo>
                                      <a:lnTo>
                                        <a:pt x="41167" y="25921"/>
                                      </a:lnTo>
                                      <a:lnTo>
                                        <a:pt x="73186" y="25921"/>
                                      </a:lnTo>
                                      <a:lnTo>
                                        <a:pt x="73186" y="41167"/>
                                      </a:lnTo>
                                      <a:lnTo>
                                        <a:pt x="41167" y="41167"/>
                                      </a:lnTo>
                                      <a:lnTo>
                                        <a:pt x="41167" y="80810"/>
                                      </a:lnTo>
                                      <a:cubicBezTo>
                                        <a:pt x="41167" y="85384"/>
                                        <a:pt x="42692" y="88434"/>
                                        <a:pt x="45741" y="91483"/>
                                      </a:cubicBezTo>
                                      <a:cubicBezTo>
                                        <a:pt x="47265" y="94533"/>
                                        <a:pt x="50316" y="94533"/>
                                        <a:pt x="56414" y="94533"/>
                                      </a:cubicBezTo>
                                      <a:cubicBezTo>
                                        <a:pt x="59464" y="94533"/>
                                        <a:pt x="62513" y="94533"/>
                                        <a:pt x="65563" y="94533"/>
                                      </a:cubicBezTo>
                                      <a:cubicBezTo>
                                        <a:pt x="68611" y="93008"/>
                                        <a:pt x="71661" y="93008"/>
                                        <a:pt x="73186" y="91483"/>
                                      </a:cubicBezTo>
                                      <a:lnTo>
                                        <a:pt x="73186" y="106730"/>
                                      </a:lnTo>
                                      <a:cubicBezTo>
                                        <a:pt x="70137" y="108255"/>
                                        <a:pt x="67087" y="108255"/>
                                        <a:pt x="62513" y="109780"/>
                                      </a:cubicBezTo>
                                      <a:cubicBezTo>
                                        <a:pt x="59464" y="109780"/>
                                        <a:pt x="56414" y="109780"/>
                                        <a:pt x="53365" y="109780"/>
                                      </a:cubicBezTo>
                                      <a:cubicBezTo>
                                        <a:pt x="47265" y="109780"/>
                                        <a:pt x="42692" y="109780"/>
                                        <a:pt x="39643" y="108255"/>
                                      </a:cubicBezTo>
                                      <a:cubicBezTo>
                                        <a:pt x="35068" y="106730"/>
                                        <a:pt x="32019" y="105206"/>
                                        <a:pt x="28970" y="103681"/>
                                      </a:cubicBezTo>
                                      <a:cubicBezTo>
                                        <a:pt x="27445" y="100631"/>
                                        <a:pt x="24395" y="97582"/>
                                        <a:pt x="24395" y="94533"/>
                                      </a:cubicBezTo>
                                      <a:cubicBezTo>
                                        <a:pt x="22870" y="91483"/>
                                        <a:pt x="21346" y="86909"/>
                                        <a:pt x="21346" y="82335"/>
                                      </a:cubicBezTo>
                                      <a:lnTo>
                                        <a:pt x="21346" y="41167"/>
                                      </a:lnTo>
                                      <a:lnTo>
                                        <a:pt x="0" y="41167"/>
                                      </a:lnTo>
                                      <a:lnTo>
                                        <a:pt x="0" y="25921"/>
                                      </a:lnTo>
                                      <a:lnTo>
                                        <a:pt x="21346" y="25921"/>
                                      </a:lnTo>
                                      <a:lnTo>
                                        <a:pt x="21346" y="6099"/>
                                      </a:lnTo>
                                      <a:lnTo>
                                        <a:pt x="41167"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45" name="Shape 54545"/>
                              <wps:cNvSpPr/>
                              <wps:spPr>
                                <a:xfrm>
                                  <a:off x="588541" y="376605"/>
                                  <a:ext cx="21346" cy="39643"/>
                                </a:xfrm>
                                <a:custGeom>
                                  <a:avLst/>
                                  <a:gdLst/>
                                  <a:ahLst/>
                                  <a:cxnLst/>
                                  <a:rect l="0" t="0" r="0" b="0"/>
                                  <a:pathLst>
                                    <a:path w="21346" h="39643">
                                      <a:moveTo>
                                        <a:pt x="0" y="0"/>
                                      </a:moveTo>
                                      <a:lnTo>
                                        <a:pt x="21346" y="0"/>
                                      </a:lnTo>
                                      <a:lnTo>
                                        <a:pt x="19821" y="39643"/>
                                      </a:lnTo>
                                      <a:lnTo>
                                        <a:pt x="3049"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46" name="Shape 54546"/>
                              <wps:cNvSpPr/>
                              <wps:spPr>
                                <a:xfrm>
                                  <a:off x="554998" y="376605"/>
                                  <a:ext cx="21346" cy="39643"/>
                                </a:xfrm>
                                <a:custGeom>
                                  <a:avLst/>
                                  <a:gdLst/>
                                  <a:ahLst/>
                                  <a:cxnLst/>
                                  <a:rect l="0" t="0" r="0" b="0"/>
                                  <a:pathLst>
                                    <a:path w="21346" h="39643">
                                      <a:moveTo>
                                        <a:pt x="0" y="0"/>
                                      </a:moveTo>
                                      <a:lnTo>
                                        <a:pt x="21346" y="0"/>
                                      </a:lnTo>
                                      <a:lnTo>
                                        <a:pt x="19821" y="39643"/>
                                      </a:lnTo>
                                      <a:lnTo>
                                        <a:pt x="3049"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86" name="Shape 54586"/>
                              <wps:cNvSpPr/>
                              <wps:spPr>
                                <a:xfrm>
                                  <a:off x="4575" y="794654"/>
                                  <a:ext cx="38118" cy="84553"/>
                                </a:xfrm>
                                <a:custGeom>
                                  <a:avLst/>
                                  <a:gdLst/>
                                  <a:ahLst/>
                                  <a:cxnLst/>
                                  <a:rect l="0" t="0" r="0" b="0"/>
                                  <a:pathLst>
                                    <a:path w="38118" h="84553">
                                      <a:moveTo>
                                        <a:pt x="38118" y="0"/>
                                      </a:moveTo>
                                      <a:lnTo>
                                        <a:pt x="38118" y="15479"/>
                                      </a:lnTo>
                                      <a:lnTo>
                                        <a:pt x="25920" y="19544"/>
                                      </a:lnTo>
                                      <a:cubicBezTo>
                                        <a:pt x="22870" y="22594"/>
                                        <a:pt x="21346" y="27168"/>
                                        <a:pt x="21346" y="33267"/>
                                      </a:cubicBezTo>
                                      <a:lnTo>
                                        <a:pt x="38118" y="33267"/>
                                      </a:lnTo>
                                      <a:lnTo>
                                        <a:pt x="38118" y="46989"/>
                                      </a:lnTo>
                                      <a:lnTo>
                                        <a:pt x="19821" y="46989"/>
                                      </a:lnTo>
                                      <a:cubicBezTo>
                                        <a:pt x="19821" y="50039"/>
                                        <a:pt x="21346" y="54613"/>
                                        <a:pt x="22870" y="57662"/>
                                      </a:cubicBezTo>
                                      <a:cubicBezTo>
                                        <a:pt x="22870" y="60711"/>
                                        <a:pt x="24395" y="62236"/>
                                        <a:pt x="27445" y="63761"/>
                                      </a:cubicBezTo>
                                      <a:cubicBezTo>
                                        <a:pt x="28970" y="65286"/>
                                        <a:pt x="32019" y="66811"/>
                                        <a:pt x="33543" y="68335"/>
                                      </a:cubicBezTo>
                                      <a:lnTo>
                                        <a:pt x="38118" y="68988"/>
                                      </a:lnTo>
                                      <a:lnTo>
                                        <a:pt x="38118" y="84553"/>
                                      </a:lnTo>
                                      <a:lnTo>
                                        <a:pt x="24395" y="82057"/>
                                      </a:lnTo>
                                      <a:cubicBezTo>
                                        <a:pt x="19821" y="80533"/>
                                        <a:pt x="15247" y="77484"/>
                                        <a:pt x="10673" y="74434"/>
                                      </a:cubicBezTo>
                                      <a:cubicBezTo>
                                        <a:pt x="7624" y="71384"/>
                                        <a:pt x="6099" y="66811"/>
                                        <a:pt x="3049" y="62236"/>
                                      </a:cubicBezTo>
                                      <a:cubicBezTo>
                                        <a:pt x="1524" y="56138"/>
                                        <a:pt x="0" y="51563"/>
                                        <a:pt x="0" y="43940"/>
                                      </a:cubicBezTo>
                                      <a:cubicBezTo>
                                        <a:pt x="0" y="37841"/>
                                        <a:pt x="1524" y="31741"/>
                                        <a:pt x="3049" y="25643"/>
                                      </a:cubicBezTo>
                                      <a:cubicBezTo>
                                        <a:pt x="4574" y="21068"/>
                                        <a:pt x="7624" y="16495"/>
                                        <a:pt x="10673" y="11921"/>
                                      </a:cubicBezTo>
                                      <a:cubicBezTo>
                                        <a:pt x="13722" y="7346"/>
                                        <a:pt x="18297" y="5822"/>
                                        <a:pt x="22870" y="2772"/>
                                      </a:cubicBezTo>
                                      <a:lnTo>
                                        <a:pt x="38118"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88" name="Shape 54588"/>
                              <wps:cNvSpPr/>
                              <wps:spPr>
                                <a:xfrm>
                                  <a:off x="42692" y="859940"/>
                                  <a:ext cx="32019" cy="19822"/>
                                </a:xfrm>
                                <a:custGeom>
                                  <a:avLst/>
                                  <a:gdLst/>
                                  <a:ahLst/>
                                  <a:cxnLst/>
                                  <a:rect l="0" t="0" r="0" b="0"/>
                                  <a:pathLst>
                                    <a:path w="32019" h="19822">
                                      <a:moveTo>
                                        <a:pt x="32019" y="0"/>
                                      </a:moveTo>
                                      <a:lnTo>
                                        <a:pt x="32019" y="15248"/>
                                      </a:lnTo>
                                      <a:cubicBezTo>
                                        <a:pt x="30495" y="15248"/>
                                        <a:pt x="28970" y="16772"/>
                                        <a:pt x="25920" y="16772"/>
                                      </a:cubicBezTo>
                                      <a:cubicBezTo>
                                        <a:pt x="22871" y="18297"/>
                                        <a:pt x="21346" y="18297"/>
                                        <a:pt x="18297" y="18297"/>
                                      </a:cubicBezTo>
                                      <a:cubicBezTo>
                                        <a:pt x="15247" y="18297"/>
                                        <a:pt x="13722" y="19822"/>
                                        <a:pt x="10673" y="19822"/>
                                      </a:cubicBezTo>
                                      <a:cubicBezTo>
                                        <a:pt x="7624" y="19822"/>
                                        <a:pt x="4574" y="19822"/>
                                        <a:pt x="3049" y="19822"/>
                                      </a:cubicBezTo>
                                      <a:lnTo>
                                        <a:pt x="0" y="19267"/>
                                      </a:lnTo>
                                      <a:lnTo>
                                        <a:pt x="0" y="3703"/>
                                      </a:lnTo>
                                      <a:lnTo>
                                        <a:pt x="6099" y="4574"/>
                                      </a:lnTo>
                                      <a:cubicBezTo>
                                        <a:pt x="9148" y="4574"/>
                                        <a:pt x="13722" y="4574"/>
                                        <a:pt x="18297" y="3049"/>
                                      </a:cubicBezTo>
                                      <a:cubicBezTo>
                                        <a:pt x="22871" y="3049"/>
                                        <a:pt x="27445" y="1525"/>
                                        <a:pt x="32019"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89" name="Shape 54589"/>
                              <wps:cNvSpPr/>
                              <wps:spPr>
                                <a:xfrm>
                                  <a:off x="189065" y="795902"/>
                                  <a:ext cx="68612" cy="82335"/>
                                </a:xfrm>
                                <a:custGeom>
                                  <a:avLst/>
                                  <a:gdLst/>
                                  <a:ahLst/>
                                  <a:cxnLst/>
                                  <a:rect l="0" t="0" r="0" b="0"/>
                                  <a:pathLst>
                                    <a:path w="68612" h="82335">
                                      <a:moveTo>
                                        <a:pt x="1524" y="0"/>
                                      </a:moveTo>
                                      <a:lnTo>
                                        <a:pt x="44217" y="0"/>
                                      </a:lnTo>
                                      <a:lnTo>
                                        <a:pt x="44217" y="67087"/>
                                      </a:lnTo>
                                      <a:lnTo>
                                        <a:pt x="68612" y="67087"/>
                                      </a:lnTo>
                                      <a:lnTo>
                                        <a:pt x="68612" y="82335"/>
                                      </a:lnTo>
                                      <a:lnTo>
                                        <a:pt x="0" y="82335"/>
                                      </a:lnTo>
                                      <a:lnTo>
                                        <a:pt x="0" y="67087"/>
                                      </a:lnTo>
                                      <a:lnTo>
                                        <a:pt x="24395" y="67087"/>
                                      </a:lnTo>
                                      <a:lnTo>
                                        <a:pt x="24395" y="15247"/>
                                      </a:lnTo>
                                      <a:lnTo>
                                        <a:pt x="1524" y="15247"/>
                                      </a:lnTo>
                                      <a:lnTo>
                                        <a:pt x="1524"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90" name="Shape 54590"/>
                              <wps:cNvSpPr/>
                              <wps:spPr>
                                <a:xfrm>
                                  <a:off x="272924" y="794793"/>
                                  <a:ext cx="38880" cy="84968"/>
                                </a:xfrm>
                                <a:custGeom>
                                  <a:avLst/>
                                  <a:gdLst/>
                                  <a:ahLst/>
                                  <a:cxnLst/>
                                  <a:rect l="0" t="0" r="0" b="0"/>
                                  <a:pathLst>
                                    <a:path w="38880" h="84968">
                                      <a:moveTo>
                                        <a:pt x="38880" y="0"/>
                                      </a:moveTo>
                                      <a:lnTo>
                                        <a:pt x="38880" y="16483"/>
                                      </a:lnTo>
                                      <a:lnTo>
                                        <a:pt x="30494" y="17881"/>
                                      </a:lnTo>
                                      <a:cubicBezTo>
                                        <a:pt x="28970" y="19405"/>
                                        <a:pt x="25921" y="20930"/>
                                        <a:pt x="24395" y="23980"/>
                                      </a:cubicBezTo>
                                      <a:cubicBezTo>
                                        <a:pt x="22871" y="27029"/>
                                        <a:pt x="22871" y="28554"/>
                                        <a:pt x="21346" y="31603"/>
                                      </a:cubicBezTo>
                                      <a:cubicBezTo>
                                        <a:pt x="21346" y="34653"/>
                                        <a:pt x="19821" y="39227"/>
                                        <a:pt x="19821" y="42276"/>
                                      </a:cubicBezTo>
                                      <a:cubicBezTo>
                                        <a:pt x="19821" y="51424"/>
                                        <a:pt x="22871" y="57523"/>
                                        <a:pt x="25921" y="62097"/>
                                      </a:cubicBezTo>
                                      <a:lnTo>
                                        <a:pt x="38880" y="67857"/>
                                      </a:lnTo>
                                      <a:lnTo>
                                        <a:pt x="38880" y="84830"/>
                                      </a:lnTo>
                                      <a:lnTo>
                                        <a:pt x="38118" y="84968"/>
                                      </a:lnTo>
                                      <a:cubicBezTo>
                                        <a:pt x="32019" y="84968"/>
                                        <a:pt x="27445" y="83443"/>
                                        <a:pt x="22871" y="81919"/>
                                      </a:cubicBezTo>
                                      <a:cubicBezTo>
                                        <a:pt x="18297" y="80394"/>
                                        <a:pt x="13722" y="77345"/>
                                        <a:pt x="10673" y="74295"/>
                                      </a:cubicBezTo>
                                      <a:cubicBezTo>
                                        <a:pt x="7624" y="71246"/>
                                        <a:pt x="4575" y="66672"/>
                                        <a:pt x="3049" y="60573"/>
                                      </a:cubicBezTo>
                                      <a:cubicBezTo>
                                        <a:pt x="1525" y="55999"/>
                                        <a:pt x="0" y="49900"/>
                                        <a:pt x="0" y="42276"/>
                                      </a:cubicBezTo>
                                      <a:cubicBezTo>
                                        <a:pt x="0" y="36177"/>
                                        <a:pt x="1525" y="30078"/>
                                        <a:pt x="3049" y="25504"/>
                                      </a:cubicBezTo>
                                      <a:cubicBezTo>
                                        <a:pt x="4575" y="19405"/>
                                        <a:pt x="7624" y="14832"/>
                                        <a:pt x="10673" y="11782"/>
                                      </a:cubicBezTo>
                                      <a:cubicBezTo>
                                        <a:pt x="15248" y="7207"/>
                                        <a:pt x="18297" y="4159"/>
                                        <a:pt x="24395" y="2634"/>
                                      </a:cubicBezTo>
                                      <a:lnTo>
                                        <a:pt x="3888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91" name="Shape 54591"/>
                              <wps:cNvSpPr/>
                              <wps:spPr>
                                <a:xfrm>
                                  <a:off x="102156" y="794377"/>
                                  <a:ext cx="70137" cy="83859"/>
                                </a:xfrm>
                                <a:custGeom>
                                  <a:avLst/>
                                  <a:gdLst/>
                                  <a:ahLst/>
                                  <a:cxnLst/>
                                  <a:rect l="0" t="0" r="0" b="0"/>
                                  <a:pathLst>
                                    <a:path w="70137" h="83859">
                                      <a:moveTo>
                                        <a:pt x="44217" y="0"/>
                                      </a:moveTo>
                                      <a:cubicBezTo>
                                        <a:pt x="48791" y="0"/>
                                        <a:pt x="51841" y="1525"/>
                                        <a:pt x="54890" y="1525"/>
                                      </a:cubicBezTo>
                                      <a:cubicBezTo>
                                        <a:pt x="57939" y="3049"/>
                                        <a:pt x="60989" y="6099"/>
                                        <a:pt x="62514" y="9148"/>
                                      </a:cubicBezTo>
                                      <a:cubicBezTo>
                                        <a:pt x="65563" y="12198"/>
                                        <a:pt x="67087" y="15248"/>
                                        <a:pt x="68612" y="18297"/>
                                      </a:cubicBezTo>
                                      <a:cubicBezTo>
                                        <a:pt x="68612" y="22871"/>
                                        <a:pt x="70137" y="27445"/>
                                        <a:pt x="68612" y="33544"/>
                                      </a:cubicBezTo>
                                      <a:lnTo>
                                        <a:pt x="48791" y="33544"/>
                                      </a:lnTo>
                                      <a:cubicBezTo>
                                        <a:pt x="48791" y="30494"/>
                                        <a:pt x="48791" y="27445"/>
                                        <a:pt x="48791" y="25920"/>
                                      </a:cubicBezTo>
                                      <a:cubicBezTo>
                                        <a:pt x="48791" y="24395"/>
                                        <a:pt x="48791" y="22871"/>
                                        <a:pt x="47266" y="21346"/>
                                      </a:cubicBezTo>
                                      <a:cubicBezTo>
                                        <a:pt x="45741" y="19821"/>
                                        <a:pt x="45741" y="18297"/>
                                        <a:pt x="44217" y="18297"/>
                                      </a:cubicBezTo>
                                      <a:cubicBezTo>
                                        <a:pt x="42692" y="16772"/>
                                        <a:pt x="41168" y="16772"/>
                                        <a:pt x="39643" y="16772"/>
                                      </a:cubicBezTo>
                                      <a:cubicBezTo>
                                        <a:pt x="36593" y="16772"/>
                                        <a:pt x="33544" y="18297"/>
                                        <a:pt x="30495" y="19821"/>
                                      </a:cubicBezTo>
                                      <a:cubicBezTo>
                                        <a:pt x="27445" y="22871"/>
                                        <a:pt x="24395" y="25920"/>
                                        <a:pt x="19822" y="32019"/>
                                      </a:cubicBezTo>
                                      <a:lnTo>
                                        <a:pt x="19822" y="83859"/>
                                      </a:lnTo>
                                      <a:lnTo>
                                        <a:pt x="0" y="83859"/>
                                      </a:lnTo>
                                      <a:lnTo>
                                        <a:pt x="0" y="1525"/>
                                      </a:lnTo>
                                      <a:lnTo>
                                        <a:pt x="18297" y="1525"/>
                                      </a:lnTo>
                                      <a:lnTo>
                                        <a:pt x="18297" y="13722"/>
                                      </a:lnTo>
                                      <a:cubicBezTo>
                                        <a:pt x="19822" y="12198"/>
                                        <a:pt x="21346" y="9148"/>
                                        <a:pt x="22871" y="7623"/>
                                      </a:cubicBezTo>
                                      <a:cubicBezTo>
                                        <a:pt x="24395" y="6099"/>
                                        <a:pt x="27445" y="4575"/>
                                        <a:pt x="28970" y="4575"/>
                                      </a:cubicBezTo>
                                      <a:cubicBezTo>
                                        <a:pt x="30495" y="3049"/>
                                        <a:pt x="33544" y="1525"/>
                                        <a:pt x="36593" y="1525"/>
                                      </a:cubicBezTo>
                                      <a:cubicBezTo>
                                        <a:pt x="38118" y="0"/>
                                        <a:pt x="41168" y="0"/>
                                        <a:pt x="44217"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92" name="Shape 54592"/>
                              <wps:cNvSpPr/>
                              <wps:spPr>
                                <a:xfrm>
                                  <a:off x="42692" y="794377"/>
                                  <a:ext cx="36593" cy="47266"/>
                                </a:xfrm>
                                <a:custGeom>
                                  <a:avLst/>
                                  <a:gdLst/>
                                  <a:ahLst/>
                                  <a:cxnLst/>
                                  <a:rect l="0" t="0" r="0" b="0"/>
                                  <a:pathLst>
                                    <a:path w="36593" h="47266">
                                      <a:moveTo>
                                        <a:pt x="1525" y="0"/>
                                      </a:moveTo>
                                      <a:cubicBezTo>
                                        <a:pt x="7624" y="0"/>
                                        <a:pt x="12198" y="1525"/>
                                        <a:pt x="16772" y="3049"/>
                                      </a:cubicBezTo>
                                      <a:cubicBezTo>
                                        <a:pt x="21346" y="4575"/>
                                        <a:pt x="24395" y="7623"/>
                                        <a:pt x="27445" y="10673"/>
                                      </a:cubicBezTo>
                                      <a:cubicBezTo>
                                        <a:pt x="30495" y="13722"/>
                                        <a:pt x="33543" y="16772"/>
                                        <a:pt x="35068" y="21346"/>
                                      </a:cubicBezTo>
                                      <a:cubicBezTo>
                                        <a:pt x="36593" y="25920"/>
                                        <a:pt x="36593" y="30494"/>
                                        <a:pt x="36593" y="36593"/>
                                      </a:cubicBezTo>
                                      <a:cubicBezTo>
                                        <a:pt x="36593" y="38118"/>
                                        <a:pt x="36593" y="39643"/>
                                        <a:pt x="36593" y="41167"/>
                                      </a:cubicBezTo>
                                      <a:cubicBezTo>
                                        <a:pt x="36593" y="42692"/>
                                        <a:pt x="36593" y="45741"/>
                                        <a:pt x="36593" y="47266"/>
                                      </a:cubicBezTo>
                                      <a:lnTo>
                                        <a:pt x="0" y="47266"/>
                                      </a:lnTo>
                                      <a:lnTo>
                                        <a:pt x="0" y="33544"/>
                                      </a:lnTo>
                                      <a:lnTo>
                                        <a:pt x="16772" y="33544"/>
                                      </a:lnTo>
                                      <a:cubicBezTo>
                                        <a:pt x="16772" y="30494"/>
                                        <a:pt x="16772" y="27445"/>
                                        <a:pt x="16772" y="25920"/>
                                      </a:cubicBezTo>
                                      <a:cubicBezTo>
                                        <a:pt x="15247" y="22871"/>
                                        <a:pt x="13722" y="21346"/>
                                        <a:pt x="12198" y="19821"/>
                                      </a:cubicBezTo>
                                      <a:cubicBezTo>
                                        <a:pt x="10673" y="18297"/>
                                        <a:pt x="9148" y="16772"/>
                                        <a:pt x="7624" y="16772"/>
                                      </a:cubicBezTo>
                                      <a:cubicBezTo>
                                        <a:pt x="6099" y="15248"/>
                                        <a:pt x="3049" y="15248"/>
                                        <a:pt x="1525" y="15248"/>
                                      </a:cubicBezTo>
                                      <a:lnTo>
                                        <a:pt x="0" y="15756"/>
                                      </a:lnTo>
                                      <a:lnTo>
                                        <a:pt x="0" y="277"/>
                                      </a:lnTo>
                                      <a:lnTo>
                                        <a:pt x="152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93" name="Shape 54593"/>
                              <wps:cNvSpPr/>
                              <wps:spPr>
                                <a:xfrm>
                                  <a:off x="208886" y="760833"/>
                                  <a:ext cx="25920" cy="25920"/>
                                </a:xfrm>
                                <a:custGeom>
                                  <a:avLst/>
                                  <a:gdLst/>
                                  <a:ahLst/>
                                  <a:cxnLst/>
                                  <a:rect l="0" t="0" r="0" b="0"/>
                                  <a:pathLst>
                                    <a:path w="25920" h="25920">
                                      <a:moveTo>
                                        <a:pt x="13722" y="0"/>
                                      </a:moveTo>
                                      <a:cubicBezTo>
                                        <a:pt x="15247" y="0"/>
                                        <a:pt x="16772" y="0"/>
                                        <a:pt x="18297" y="1525"/>
                                      </a:cubicBezTo>
                                      <a:cubicBezTo>
                                        <a:pt x="19821" y="1525"/>
                                        <a:pt x="21346" y="3049"/>
                                        <a:pt x="22870" y="4574"/>
                                      </a:cubicBezTo>
                                      <a:cubicBezTo>
                                        <a:pt x="24395" y="4574"/>
                                        <a:pt x="24395" y="6098"/>
                                        <a:pt x="25920" y="7624"/>
                                      </a:cubicBezTo>
                                      <a:cubicBezTo>
                                        <a:pt x="25920" y="9148"/>
                                        <a:pt x="25920" y="10673"/>
                                        <a:pt x="25920" y="13723"/>
                                      </a:cubicBezTo>
                                      <a:cubicBezTo>
                                        <a:pt x="25920" y="15247"/>
                                        <a:pt x="25920" y="16771"/>
                                        <a:pt x="25920" y="18297"/>
                                      </a:cubicBezTo>
                                      <a:cubicBezTo>
                                        <a:pt x="24395" y="19821"/>
                                        <a:pt x="24395" y="21346"/>
                                        <a:pt x="22870" y="22871"/>
                                      </a:cubicBezTo>
                                      <a:cubicBezTo>
                                        <a:pt x="21346" y="22871"/>
                                        <a:pt x="19821" y="24395"/>
                                        <a:pt x="18297" y="24395"/>
                                      </a:cubicBezTo>
                                      <a:cubicBezTo>
                                        <a:pt x="16772" y="25920"/>
                                        <a:pt x="15247" y="25920"/>
                                        <a:pt x="13722" y="25920"/>
                                      </a:cubicBezTo>
                                      <a:cubicBezTo>
                                        <a:pt x="12198" y="25920"/>
                                        <a:pt x="10673" y="25920"/>
                                        <a:pt x="9148" y="24395"/>
                                      </a:cubicBezTo>
                                      <a:cubicBezTo>
                                        <a:pt x="7624" y="24395"/>
                                        <a:pt x="6098" y="22871"/>
                                        <a:pt x="4574" y="22871"/>
                                      </a:cubicBezTo>
                                      <a:cubicBezTo>
                                        <a:pt x="3049" y="21346"/>
                                        <a:pt x="3049" y="19821"/>
                                        <a:pt x="1525" y="18297"/>
                                      </a:cubicBezTo>
                                      <a:cubicBezTo>
                                        <a:pt x="1525" y="16771"/>
                                        <a:pt x="0" y="15247"/>
                                        <a:pt x="0" y="13723"/>
                                      </a:cubicBezTo>
                                      <a:cubicBezTo>
                                        <a:pt x="0" y="12198"/>
                                        <a:pt x="1525" y="9148"/>
                                        <a:pt x="1525" y="7624"/>
                                      </a:cubicBezTo>
                                      <a:cubicBezTo>
                                        <a:pt x="3049" y="6098"/>
                                        <a:pt x="3049" y="4574"/>
                                        <a:pt x="4574" y="4574"/>
                                      </a:cubicBezTo>
                                      <a:cubicBezTo>
                                        <a:pt x="6098" y="3049"/>
                                        <a:pt x="7624" y="1525"/>
                                        <a:pt x="9148" y="1525"/>
                                      </a:cubicBezTo>
                                      <a:cubicBezTo>
                                        <a:pt x="10673" y="0"/>
                                        <a:pt x="12198" y="0"/>
                                        <a:pt x="1372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94" name="Shape 54594"/>
                              <wps:cNvSpPr/>
                              <wps:spPr>
                                <a:xfrm>
                                  <a:off x="362883" y="795347"/>
                                  <a:ext cx="37356" cy="84414"/>
                                </a:xfrm>
                                <a:custGeom>
                                  <a:avLst/>
                                  <a:gdLst/>
                                  <a:ahLst/>
                                  <a:cxnLst/>
                                  <a:rect l="0" t="0" r="0" b="0"/>
                                  <a:pathLst>
                                    <a:path w="37356" h="84414">
                                      <a:moveTo>
                                        <a:pt x="37356" y="0"/>
                                      </a:moveTo>
                                      <a:lnTo>
                                        <a:pt x="37356" y="15167"/>
                                      </a:lnTo>
                                      <a:lnTo>
                                        <a:pt x="33545" y="15802"/>
                                      </a:lnTo>
                                      <a:cubicBezTo>
                                        <a:pt x="30495" y="17327"/>
                                        <a:pt x="28971" y="18851"/>
                                        <a:pt x="27445" y="21901"/>
                                      </a:cubicBezTo>
                                      <a:cubicBezTo>
                                        <a:pt x="25921" y="24950"/>
                                        <a:pt x="24396" y="26475"/>
                                        <a:pt x="22872" y="31048"/>
                                      </a:cubicBezTo>
                                      <a:cubicBezTo>
                                        <a:pt x="22872" y="34098"/>
                                        <a:pt x="21346" y="37148"/>
                                        <a:pt x="21346" y="41722"/>
                                      </a:cubicBezTo>
                                      <a:cubicBezTo>
                                        <a:pt x="21346" y="46296"/>
                                        <a:pt x="22872" y="50870"/>
                                        <a:pt x="22872" y="53920"/>
                                      </a:cubicBezTo>
                                      <a:cubicBezTo>
                                        <a:pt x="22872" y="56969"/>
                                        <a:pt x="24396" y="60018"/>
                                        <a:pt x="25921" y="61543"/>
                                      </a:cubicBezTo>
                                      <a:cubicBezTo>
                                        <a:pt x="27445" y="63068"/>
                                        <a:pt x="28971" y="64593"/>
                                        <a:pt x="30495" y="66118"/>
                                      </a:cubicBezTo>
                                      <a:cubicBezTo>
                                        <a:pt x="32019" y="67642"/>
                                        <a:pt x="33545" y="67642"/>
                                        <a:pt x="35069" y="67642"/>
                                      </a:cubicBezTo>
                                      <a:lnTo>
                                        <a:pt x="37356" y="66499"/>
                                      </a:lnTo>
                                      <a:lnTo>
                                        <a:pt x="37356" y="83041"/>
                                      </a:lnTo>
                                      <a:lnTo>
                                        <a:pt x="30495" y="84414"/>
                                      </a:lnTo>
                                      <a:cubicBezTo>
                                        <a:pt x="25921" y="84414"/>
                                        <a:pt x="21346" y="82889"/>
                                        <a:pt x="18297" y="81364"/>
                                      </a:cubicBezTo>
                                      <a:cubicBezTo>
                                        <a:pt x="13723" y="79840"/>
                                        <a:pt x="10673" y="76791"/>
                                        <a:pt x="9149" y="73741"/>
                                      </a:cubicBezTo>
                                      <a:cubicBezTo>
                                        <a:pt x="6099" y="69167"/>
                                        <a:pt x="4575" y="66118"/>
                                        <a:pt x="3050" y="60018"/>
                                      </a:cubicBezTo>
                                      <a:cubicBezTo>
                                        <a:pt x="1525" y="55445"/>
                                        <a:pt x="0" y="49346"/>
                                        <a:pt x="0" y="43247"/>
                                      </a:cubicBezTo>
                                      <a:cubicBezTo>
                                        <a:pt x="0" y="35623"/>
                                        <a:pt x="1525" y="29524"/>
                                        <a:pt x="4575" y="23425"/>
                                      </a:cubicBezTo>
                                      <a:cubicBezTo>
                                        <a:pt x="6099" y="17327"/>
                                        <a:pt x="9149" y="12752"/>
                                        <a:pt x="12199" y="9703"/>
                                      </a:cubicBezTo>
                                      <a:cubicBezTo>
                                        <a:pt x="16772" y="6653"/>
                                        <a:pt x="21346" y="3604"/>
                                        <a:pt x="25921" y="2079"/>
                                      </a:cubicBezTo>
                                      <a:lnTo>
                                        <a:pt x="37356"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95" name="Shape 54595"/>
                              <wps:cNvSpPr/>
                              <wps:spPr>
                                <a:xfrm>
                                  <a:off x="311805" y="794377"/>
                                  <a:ext cx="38881" cy="85246"/>
                                </a:xfrm>
                                <a:custGeom>
                                  <a:avLst/>
                                  <a:gdLst/>
                                  <a:ahLst/>
                                  <a:cxnLst/>
                                  <a:rect l="0" t="0" r="0" b="0"/>
                                  <a:pathLst>
                                    <a:path w="38881" h="85246">
                                      <a:moveTo>
                                        <a:pt x="2287" y="0"/>
                                      </a:moveTo>
                                      <a:cubicBezTo>
                                        <a:pt x="8386" y="0"/>
                                        <a:pt x="12960" y="1525"/>
                                        <a:pt x="17534" y="3049"/>
                                      </a:cubicBezTo>
                                      <a:cubicBezTo>
                                        <a:pt x="22109" y="4575"/>
                                        <a:pt x="26682" y="7623"/>
                                        <a:pt x="29732" y="10673"/>
                                      </a:cubicBezTo>
                                      <a:cubicBezTo>
                                        <a:pt x="32782" y="13722"/>
                                        <a:pt x="35831" y="18297"/>
                                        <a:pt x="37355" y="24395"/>
                                      </a:cubicBezTo>
                                      <a:cubicBezTo>
                                        <a:pt x="38881" y="28970"/>
                                        <a:pt x="38881" y="35068"/>
                                        <a:pt x="38881" y="42692"/>
                                      </a:cubicBezTo>
                                      <a:cubicBezTo>
                                        <a:pt x="38881" y="48791"/>
                                        <a:pt x="38881" y="54890"/>
                                        <a:pt x="37355" y="59464"/>
                                      </a:cubicBezTo>
                                      <a:cubicBezTo>
                                        <a:pt x="35831" y="65563"/>
                                        <a:pt x="32782" y="70137"/>
                                        <a:pt x="29732" y="73186"/>
                                      </a:cubicBezTo>
                                      <a:cubicBezTo>
                                        <a:pt x="26682" y="77761"/>
                                        <a:pt x="22109" y="80810"/>
                                        <a:pt x="16009" y="82335"/>
                                      </a:cubicBezTo>
                                      <a:lnTo>
                                        <a:pt x="0" y="85246"/>
                                      </a:lnTo>
                                      <a:lnTo>
                                        <a:pt x="0" y="68273"/>
                                      </a:lnTo>
                                      <a:lnTo>
                                        <a:pt x="763" y="68612"/>
                                      </a:lnTo>
                                      <a:cubicBezTo>
                                        <a:pt x="3812" y="68612"/>
                                        <a:pt x="6861" y="68612"/>
                                        <a:pt x="9911" y="67088"/>
                                      </a:cubicBezTo>
                                      <a:cubicBezTo>
                                        <a:pt x="11436" y="65563"/>
                                        <a:pt x="14485" y="64038"/>
                                        <a:pt x="16009" y="60989"/>
                                      </a:cubicBezTo>
                                      <a:cubicBezTo>
                                        <a:pt x="17534" y="59464"/>
                                        <a:pt x="17534" y="56415"/>
                                        <a:pt x="19059" y="53365"/>
                                      </a:cubicBezTo>
                                      <a:cubicBezTo>
                                        <a:pt x="19059" y="50316"/>
                                        <a:pt x="19059" y="45741"/>
                                        <a:pt x="19059" y="42692"/>
                                      </a:cubicBezTo>
                                      <a:cubicBezTo>
                                        <a:pt x="19059" y="33544"/>
                                        <a:pt x="17534" y="27445"/>
                                        <a:pt x="14485" y="22871"/>
                                      </a:cubicBezTo>
                                      <a:cubicBezTo>
                                        <a:pt x="11436" y="18297"/>
                                        <a:pt x="6861" y="16772"/>
                                        <a:pt x="763" y="16772"/>
                                      </a:cubicBezTo>
                                      <a:lnTo>
                                        <a:pt x="0" y="16899"/>
                                      </a:lnTo>
                                      <a:lnTo>
                                        <a:pt x="0" y="416"/>
                                      </a:lnTo>
                                      <a:lnTo>
                                        <a:pt x="2287"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96" name="Shape 54596"/>
                              <wps:cNvSpPr/>
                              <wps:spPr>
                                <a:xfrm>
                                  <a:off x="475712" y="847742"/>
                                  <a:ext cx="32019" cy="32019"/>
                                </a:xfrm>
                                <a:custGeom>
                                  <a:avLst/>
                                  <a:gdLst/>
                                  <a:ahLst/>
                                  <a:cxnLst/>
                                  <a:rect l="0" t="0" r="0" b="0"/>
                                  <a:pathLst>
                                    <a:path w="32019" h="32019">
                                      <a:moveTo>
                                        <a:pt x="16772" y="0"/>
                                      </a:moveTo>
                                      <a:cubicBezTo>
                                        <a:pt x="18297" y="0"/>
                                        <a:pt x="21346" y="0"/>
                                        <a:pt x="22870" y="1524"/>
                                      </a:cubicBezTo>
                                      <a:cubicBezTo>
                                        <a:pt x="24395" y="1524"/>
                                        <a:pt x="25920" y="3049"/>
                                        <a:pt x="27445" y="4574"/>
                                      </a:cubicBezTo>
                                      <a:cubicBezTo>
                                        <a:pt x="28970" y="6098"/>
                                        <a:pt x="30494" y="7623"/>
                                        <a:pt x="32019" y="9148"/>
                                      </a:cubicBezTo>
                                      <a:cubicBezTo>
                                        <a:pt x="32019" y="12197"/>
                                        <a:pt x="32019" y="13722"/>
                                        <a:pt x="32019" y="16771"/>
                                      </a:cubicBezTo>
                                      <a:cubicBezTo>
                                        <a:pt x="32019" y="18296"/>
                                        <a:pt x="32019" y="19821"/>
                                        <a:pt x="32019" y="22870"/>
                                      </a:cubicBezTo>
                                      <a:cubicBezTo>
                                        <a:pt x="30494" y="24395"/>
                                        <a:pt x="28970" y="25920"/>
                                        <a:pt x="27445" y="27445"/>
                                      </a:cubicBezTo>
                                      <a:cubicBezTo>
                                        <a:pt x="25920" y="28969"/>
                                        <a:pt x="24395" y="30494"/>
                                        <a:pt x="22870" y="30494"/>
                                      </a:cubicBezTo>
                                      <a:cubicBezTo>
                                        <a:pt x="21346" y="32019"/>
                                        <a:pt x="18297" y="32019"/>
                                        <a:pt x="16772" y="32019"/>
                                      </a:cubicBezTo>
                                      <a:cubicBezTo>
                                        <a:pt x="13722" y="32019"/>
                                        <a:pt x="12197" y="32019"/>
                                        <a:pt x="10673" y="30494"/>
                                      </a:cubicBezTo>
                                      <a:cubicBezTo>
                                        <a:pt x="9148" y="30494"/>
                                        <a:pt x="6098" y="28969"/>
                                        <a:pt x="6098" y="27445"/>
                                      </a:cubicBezTo>
                                      <a:cubicBezTo>
                                        <a:pt x="4574" y="25920"/>
                                        <a:pt x="3049" y="24395"/>
                                        <a:pt x="1525" y="22870"/>
                                      </a:cubicBezTo>
                                      <a:cubicBezTo>
                                        <a:pt x="1525" y="21346"/>
                                        <a:pt x="0" y="18296"/>
                                        <a:pt x="0" y="16771"/>
                                      </a:cubicBezTo>
                                      <a:cubicBezTo>
                                        <a:pt x="0" y="13722"/>
                                        <a:pt x="1525" y="12197"/>
                                        <a:pt x="1525" y="9148"/>
                                      </a:cubicBezTo>
                                      <a:cubicBezTo>
                                        <a:pt x="3049" y="7623"/>
                                        <a:pt x="4574" y="6098"/>
                                        <a:pt x="6098" y="4574"/>
                                      </a:cubicBezTo>
                                      <a:cubicBezTo>
                                        <a:pt x="7624" y="3049"/>
                                        <a:pt x="9148" y="1524"/>
                                        <a:pt x="10673" y="1524"/>
                                      </a:cubicBezTo>
                                      <a:cubicBezTo>
                                        <a:pt x="12197" y="0"/>
                                        <a:pt x="13722" y="0"/>
                                        <a:pt x="1677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597" name="Shape 54597"/>
                              <wps:cNvSpPr/>
                              <wps:spPr>
                                <a:xfrm>
                                  <a:off x="400239" y="763882"/>
                                  <a:ext cx="35830" cy="114506"/>
                                </a:xfrm>
                                <a:custGeom>
                                  <a:avLst/>
                                  <a:gdLst/>
                                  <a:ahLst/>
                                  <a:cxnLst/>
                                  <a:rect l="0" t="0" r="0" b="0"/>
                                  <a:pathLst>
                                    <a:path w="35830" h="114506">
                                      <a:moveTo>
                                        <a:pt x="16010" y="0"/>
                                      </a:moveTo>
                                      <a:lnTo>
                                        <a:pt x="35830" y="0"/>
                                      </a:lnTo>
                                      <a:lnTo>
                                        <a:pt x="35830" y="114354"/>
                                      </a:lnTo>
                                      <a:lnTo>
                                        <a:pt x="19059" y="114354"/>
                                      </a:lnTo>
                                      <a:lnTo>
                                        <a:pt x="19059" y="102156"/>
                                      </a:lnTo>
                                      <a:cubicBezTo>
                                        <a:pt x="17534" y="103681"/>
                                        <a:pt x="16010" y="106730"/>
                                        <a:pt x="12960" y="108255"/>
                                      </a:cubicBezTo>
                                      <a:cubicBezTo>
                                        <a:pt x="11435" y="109780"/>
                                        <a:pt x="9911" y="111305"/>
                                        <a:pt x="8386" y="112829"/>
                                      </a:cubicBezTo>
                                      <a:cubicBezTo>
                                        <a:pt x="5336" y="114354"/>
                                        <a:pt x="3811" y="114354"/>
                                        <a:pt x="762" y="114354"/>
                                      </a:cubicBezTo>
                                      <a:lnTo>
                                        <a:pt x="0" y="114506"/>
                                      </a:lnTo>
                                      <a:lnTo>
                                        <a:pt x="0" y="97963"/>
                                      </a:lnTo>
                                      <a:lnTo>
                                        <a:pt x="6862" y="94533"/>
                                      </a:lnTo>
                                      <a:cubicBezTo>
                                        <a:pt x="9911" y="91483"/>
                                        <a:pt x="12960" y="88434"/>
                                        <a:pt x="16010" y="83860"/>
                                      </a:cubicBezTo>
                                      <a:lnTo>
                                        <a:pt x="16010" y="47266"/>
                                      </a:lnTo>
                                      <a:cubicBezTo>
                                        <a:pt x="14484" y="47266"/>
                                        <a:pt x="12960" y="47266"/>
                                        <a:pt x="11435" y="45742"/>
                                      </a:cubicBezTo>
                                      <a:cubicBezTo>
                                        <a:pt x="8386" y="45742"/>
                                        <a:pt x="6862" y="45742"/>
                                        <a:pt x="5336" y="45742"/>
                                      </a:cubicBezTo>
                                      <a:lnTo>
                                        <a:pt x="0" y="46631"/>
                                      </a:lnTo>
                                      <a:lnTo>
                                        <a:pt x="0" y="31465"/>
                                      </a:lnTo>
                                      <a:lnTo>
                                        <a:pt x="5336" y="30495"/>
                                      </a:lnTo>
                                      <a:cubicBezTo>
                                        <a:pt x="6862" y="30495"/>
                                        <a:pt x="9911" y="30495"/>
                                        <a:pt x="11435" y="30495"/>
                                      </a:cubicBezTo>
                                      <a:cubicBezTo>
                                        <a:pt x="12960" y="30495"/>
                                        <a:pt x="14484" y="32019"/>
                                        <a:pt x="16010" y="32019"/>
                                      </a:cubicBezTo>
                                      <a:lnTo>
                                        <a:pt x="1601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44" name="Shape 54644"/>
                              <wps:cNvSpPr/>
                              <wps:spPr>
                                <a:xfrm>
                                  <a:off x="86909" y="1160309"/>
                                  <a:ext cx="44216" cy="105205"/>
                                </a:xfrm>
                                <a:custGeom>
                                  <a:avLst/>
                                  <a:gdLst/>
                                  <a:ahLst/>
                                  <a:cxnLst/>
                                  <a:rect l="0" t="0" r="0" b="0"/>
                                  <a:pathLst>
                                    <a:path w="44216" h="105205">
                                      <a:moveTo>
                                        <a:pt x="30494" y="0"/>
                                      </a:moveTo>
                                      <a:lnTo>
                                        <a:pt x="44216" y="0"/>
                                      </a:lnTo>
                                      <a:lnTo>
                                        <a:pt x="44216" y="18297"/>
                                      </a:lnTo>
                                      <a:lnTo>
                                        <a:pt x="30494" y="67087"/>
                                      </a:lnTo>
                                      <a:lnTo>
                                        <a:pt x="44216" y="67087"/>
                                      </a:lnTo>
                                      <a:lnTo>
                                        <a:pt x="44216" y="83859"/>
                                      </a:lnTo>
                                      <a:lnTo>
                                        <a:pt x="25920" y="83859"/>
                                      </a:lnTo>
                                      <a:lnTo>
                                        <a:pt x="19821" y="105205"/>
                                      </a:lnTo>
                                      <a:lnTo>
                                        <a:pt x="0" y="105205"/>
                                      </a:lnTo>
                                      <a:lnTo>
                                        <a:pt x="30494"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45" name="Shape 54645"/>
                              <wps:cNvSpPr/>
                              <wps:spPr>
                                <a:xfrm>
                                  <a:off x="0" y="1158784"/>
                                  <a:ext cx="79285" cy="108255"/>
                                </a:xfrm>
                                <a:custGeom>
                                  <a:avLst/>
                                  <a:gdLst/>
                                  <a:ahLst/>
                                  <a:cxnLst/>
                                  <a:rect l="0" t="0" r="0" b="0"/>
                                  <a:pathLst>
                                    <a:path w="79285" h="108255">
                                      <a:moveTo>
                                        <a:pt x="51840" y="0"/>
                                      </a:moveTo>
                                      <a:cubicBezTo>
                                        <a:pt x="56415" y="0"/>
                                        <a:pt x="60989" y="0"/>
                                        <a:pt x="65563" y="1525"/>
                                      </a:cubicBezTo>
                                      <a:cubicBezTo>
                                        <a:pt x="70138" y="1525"/>
                                        <a:pt x="74711" y="3049"/>
                                        <a:pt x="79285" y="4574"/>
                                      </a:cubicBezTo>
                                      <a:lnTo>
                                        <a:pt x="79285" y="24395"/>
                                      </a:lnTo>
                                      <a:cubicBezTo>
                                        <a:pt x="76236" y="22871"/>
                                        <a:pt x="71662" y="21346"/>
                                        <a:pt x="67088" y="19821"/>
                                      </a:cubicBezTo>
                                      <a:cubicBezTo>
                                        <a:pt x="62513" y="18297"/>
                                        <a:pt x="57939" y="18297"/>
                                        <a:pt x="51840" y="18297"/>
                                      </a:cubicBezTo>
                                      <a:cubicBezTo>
                                        <a:pt x="47266" y="18297"/>
                                        <a:pt x="42692" y="18297"/>
                                        <a:pt x="39643" y="19821"/>
                                      </a:cubicBezTo>
                                      <a:cubicBezTo>
                                        <a:pt x="35069" y="21346"/>
                                        <a:pt x="32019" y="24395"/>
                                        <a:pt x="30495" y="27445"/>
                                      </a:cubicBezTo>
                                      <a:cubicBezTo>
                                        <a:pt x="27445" y="30494"/>
                                        <a:pt x="25921" y="35068"/>
                                        <a:pt x="24395" y="39643"/>
                                      </a:cubicBezTo>
                                      <a:cubicBezTo>
                                        <a:pt x="22871" y="44217"/>
                                        <a:pt x="21346" y="48791"/>
                                        <a:pt x="21346" y="54890"/>
                                      </a:cubicBezTo>
                                      <a:cubicBezTo>
                                        <a:pt x="21346" y="59464"/>
                                        <a:pt x="22871" y="64038"/>
                                        <a:pt x="22871" y="68612"/>
                                      </a:cubicBezTo>
                                      <a:cubicBezTo>
                                        <a:pt x="24395" y="73186"/>
                                        <a:pt x="25921" y="77760"/>
                                        <a:pt x="28970" y="80810"/>
                                      </a:cubicBezTo>
                                      <a:cubicBezTo>
                                        <a:pt x="30495" y="83859"/>
                                        <a:pt x="33544" y="85384"/>
                                        <a:pt x="36594" y="86909"/>
                                      </a:cubicBezTo>
                                      <a:cubicBezTo>
                                        <a:pt x="41167" y="88433"/>
                                        <a:pt x="44217" y="89958"/>
                                        <a:pt x="50316" y="89958"/>
                                      </a:cubicBezTo>
                                      <a:cubicBezTo>
                                        <a:pt x="51840" y="89958"/>
                                        <a:pt x="51840" y="89958"/>
                                        <a:pt x="53365" y="89958"/>
                                      </a:cubicBezTo>
                                      <a:cubicBezTo>
                                        <a:pt x="54890" y="89958"/>
                                        <a:pt x="54890" y="89958"/>
                                        <a:pt x="56415" y="88433"/>
                                      </a:cubicBezTo>
                                      <a:cubicBezTo>
                                        <a:pt x="56415" y="88433"/>
                                        <a:pt x="57939" y="88433"/>
                                        <a:pt x="57939" y="88433"/>
                                      </a:cubicBezTo>
                                      <a:cubicBezTo>
                                        <a:pt x="57939" y="88433"/>
                                        <a:pt x="59465" y="88433"/>
                                        <a:pt x="59465" y="88433"/>
                                      </a:cubicBezTo>
                                      <a:lnTo>
                                        <a:pt x="59465" y="62513"/>
                                      </a:lnTo>
                                      <a:lnTo>
                                        <a:pt x="41167" y="62513"/>
                                      </a:lnTo>
                                      <a:lnTo>
                                        <a:pt x="41167" y="45741"/>
                                      </a:lnTo>
                                      <a:lnTo>
                                        <a:pt x="79285" y="45741"/>
                                      </a:lnTo>
                                      <a:lnTo>
                                        <a:pt x="79285" y="100631"/>
                                      </a:lnTo>
                                      <a:cubicBezTo>
                                        <a:pt x="74711" y="103680"/>
                                        <a:pt x="70138" y="105205"/>
                                        <a:pt x="65563" y="106730"/>
                                      </a:cubicBezTo>
                                      <a:cubicBezTo>
                                        <a:pt x="59465" y="108255"/>
                                        <a:pt x="53365" y="108255"/>
                                        <a:pt x="47266" y="108255"/>
                                      </a:cubicBezTo>
                                      <a:cubicBezTo>
                                        <a:pt x="39643" y="108255"/>
                                        <a:pt x="33544" y="106730"/>
                                        <a:pt x="27445" y="105205"/>
                                      </a:cubicBezTo>
                                      <a:cubicBezTo>
                                        <a:pt x="22871" y="102156"/>
                                        <a:pt x="16772" y="99106"/>
                                        <a:pt x="13722" y="94532"/>
                                      </a:cubicBezTo>
                                      <a:cubicBezTo>
                                        <a:pt x="9149" y="89958"/>
                                        <a:pt x="6099" y="83859"/>
                                        <a:pt x="4575" y="77760"/>
                                      </a:cubicBezTo>
                                      <a:cubicBezTo>
                                        <a:pt x="1525" y="71662"/>
                                        <a:pt x="0" y="64038"/>
                                        <a:pt x="0" y="54890"/>
                                      </a:cubicBezTo>
                                      <a:cubicBezTo>
                                        <a:pt x="0" y="45741"/>
                                        <a:pt x="1525" y="38118"/>
                                        <a:pt x="4575" y="32019"/>
                                      </a:cubicBezTo>
                                      <a:cubicBezTo>
                                        <a:pt x="6099" y="24395"/>
                                        <a:pt x="9149" y="19821"/>
                                        <a:pt x="13722" y="13722"/>
                                      </a:cubicBezTo>
                                      <a:cubicBezTo>
                                        <a:pt x="18297" y="9148"/>
                                        <a:pt x="24395" y="6099"/>
                                        <a:pt x="30495" y="3049"/>
                                      </a:cubicBezTo>
                                      <a:cubicBezTo>
                                        <a:pt x="36594" y="1525"/>
                                        <a:pt x="44217" y="0"/>
                                        <a:pt x="51840"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46" name="Shape 54646"/>
                              <wps:cNvSpPr/>
                              <wps:spPr>
                                <a:xfrm>
                                  <a:off x="205837" y="1235020"/>
                                  <a:ext cx="32019" cy="32019"/>
                                </a:xfrm>
                                <a:custGeom>
                                  <a:avLst/>
                                  <a:gdLst/>
                                  <a:ahLst/>
                                  <a:cxnLst/>
                                  <a:rect l="0" t="0" r="0" b="0"/>
                                  <a:pathLst>
                                    <a:path w="32019" h="32019">
                                      <a:moveTo>
                                        <a:pt x="16772" y="0"/>
                                      </a:moveTo>
                                      <a:cubicBezTo>
                                        <a:pt x="18297" y="0"/>
                                        <a:pt x="21346" y="0"/>
                                        <a:pt x="22870" y="1525"/>
                                      </a:cubicBezTo>
                                      <a:cubicBezTo>
                                        <a:pt x="24395" y="1525"/>
                                        <a:pt x="25920" y="3049"/>
                                        <a:pt x="27445" y="4574"/>
                                      </a:cubicBezTo>
                                      <a:cubicBezTo>
                                        <a:pt x="28970" y="6099"/>
                                        <a:pt x="30495" y="7624"/>
                                        <a:pt x="32019" y="9148"/>
                                      </a:cubicBezTo>
                                      <a:cubicBezTo>
                                        <a:pt x="32019" y="10673"/>
                                        <a:pt x="32019" y="13722"/>
                                        <a:pt x="32019" y="15247"/>
                                      </a:cubicBezTo>
                                      <a:cubicBezTo>
                                        <a:pt x="32019" y="18297"/>
                                        <a:pt x="32019" y="19821"/>
                                        <a:pt x="32019" y="21347"/>
                                      </a:cubicBezTo>
                                      <a:cubicBezTo>
                                        <a:pt x="30495" y="24395"/>
                                        <a:pt x="28970" y="25920"/>
                                        <a:pt x="27445" y="27445"/>
                                      </a:cubicBezTo>
                                      <a:cubicBezTo>
                                        <a:pt x="25920" y="28970"/>
                                        <a:pt x="24395" y="28970"/>
                                        <a:pt x="22870" y="30494"/>
                                      </a:cubicBezTo>
                                      <a:cubicBezTo>
                                        <a:pt x="21346" y="32019"/>
                                        <a:pt x="18297" y="32019"/>
                                        <a:pt x="16772" y="32019"/>
                                      </a:cubicBezTo>
                                      <a:cubicBezTo>
                                        <a:pt x="13722" y="32019"/>
                                        <a:pt x="12197" y="30494"/>
                                        <a:pt x="10673" y="30494"/>
                                      </a:cubicBezTo>
                                      <a:cubicBezTo>
                                        <a:pt x="9148" y="28970"/>
                                        <a:pt x="6099" y="28970"/>
                                        <a:pt x="6099" y="27445"/>
                                      </a:cubicBezTo>
                                      <a:cubicBezTo>
                                        <a:pt x="4574" y="25920"/>
                                        <a:pt x="3049" y="24395"/>
                                        <a:pt x="1524" y="21347"/>
                                      </a:cubicBezTo>
                                      <a:cubicBezTo>
                                        <a:pt x="1524" y="19821"/>
                                        <a:pt x="0" y="18297"/>
                                        <a:pt x="0" y="15247"/>
                                      </a:cubicBezTo>
                                      <a:cubicBezTo>
                                        <a:pt x="0" y="13722"/>
                                        <a:pt x="1524" y="10673"/>
                                        <a:pt x="1524" y="9148"/>
                                      </a:cubicBezTo>
                                      <a:cubicBezTo>
                                        <a:pt x="3049" y="7624"/>
                                        <a:pt x="4574" y="6099"/>
                                        <a:pt x="6099" y="4574"/>
                                      </a:cubicBezTo>
                                      <a:cubicBezTo>
                                        <a:pt x="7624" y="3049"/>
                                        <a:pt x="9148" y="1525"/>
                                        <a:pt x="10673" y="1525"/>
                                      </a:cubicBezTo>
                                      <a:cubicBezTo>
                                        <a:pt x="12197" y="0"/>
                                        <a:pt x="13722" y="0"/>
                                        <a:pt x="1677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47" name="Shape 54647"/>
                              <wps:cNvSpPr/>
                              <wps:spPr>
                                <a:xfrm>
                                  <a:off x="272924" y="1182071"/>
                                  <a:ext cx="38880" cy="84968"/>
                                </a:xfrm>
                                <a:custGeom>
                                  <a:avLst/>
                                  <a:gdLst/>
                                  <a:ahLst/>
                                  <a:cxnLst/>
                                  <a:rect l="0" t="0" r="0" b="0"/>
                                  <a:pathLst>
                                    <a:path w="38880" h="84968">
                                      <a:moveTo>
                                        <a:pt x="38880" y="0"/>
                                      </a:moveTo>
                                      <a:lnTo>
                                        <a:pt x="38880" y="16483"/>
                                      </a:lnTo>
                                      <a:lnTo>
                                        <a:pt x="30494" y="17881"/>
                                      </a:lnTo>
                                      <a:cubicBezTo>
                                        <a:pt x="28970" y="19406"/>
                                        <a:pt x="25921" y="20931"/>
                                        <a:pt x="24395" y="23980"/>
                                      </a:cubicBezTo>
                                      <a:cubicBezTo>
                                        <a:pt x="22871" y="25505"/>
                                        <a:pt x="22871" y="28554"/>
                                        <a:pt x="21346" y="31603"/>
                                      </a:cubicBezTo>
                                      <a:cubicBezTo>
                                        <a:pt x="21346" y="34653"/>
                                        <a:pt x="19821" y="37702"/>
                                        <a:pt x="19821" y="42276"/>
                                      </a:cubicBezTo>
                                      <a:cubicBezTo>
                                        <a:pt x="19821" y="49900"/>
                                        <a:pt x="22871" y="57524"/>
                                        <a:pt x="25921" y="60573"/>
                                      </a:cubicBezTo>
                                      <a:lnTo>
                                        <a:pt x="38880" y="67773"/>
                                      </a:lnTo>
                                      <a:lnTo>
                                        <a:pt x="38880" y="84830"/>
                                      </a:lnTo>
                                      <a:lnTo>
                                        <a:pt x="38118" y="84968"/>
                                      </a:lnTo>
                                      <a:cubicBezTo>
                                        <a:pt x="32019" y="84968"/>
                                        <a:pt x="27445" y="83444"/>
                                        <a:pt x="22871" y="81919"/>
                                      </a:cubicBezTo>
                                      <a:cubicBezTo>
                                        <a:pt x="18297" y="80394"/>
                                        <a:pt x="13722" y="77345"/>
                                        <a:pt x="10673" y="74296"/>
                                      </a:cubicBezTo>
                                      <a:cubicBezTo>
                                        <a:pt x="7624" y="71246"/>
                                        <a:pt x="4575" y="66672"/>
                                        <a:pt x="3049" y="60573"/>
                                      </a:cubicBezTo>
                                      <a:cubicBezTo>
                                        <a:pt x="1525" y="55999"/>
                                        <a:pt x="0" y="49900"/>
                                        <a:pt x="0" y="42276"/>
                                      </a:cubicBezTo>
                                      <a:cubicBezTo>
                                        <a:pt x="0" y="36178"/>
                                        <a:pt x="1525" y="30079"/>
                                        <a:pt x="3049" y="23980"/>
                                      </a:cubicBezTo>
                                      <a:cubicBezTo>
                                        <a:pt x="4575" y="19406"/>
                                        <a:pt x="7624" y="14832"/>
                                        <a:pt x="10673" y="11782"/>
                                      </a:cubicBezTo>
                                      <a:cubicBezTo>
                                        <a:pt x="15248" y="7208"/>
                                        <a:pt x="18297" y="4159"/>
                                        <a:pt x="24395" y="2634"/>
                                      </a:cubicBezTo>
                                      <a:lnTo>
                                        <a:pt x="3888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48" name="Shape 54648"/>
                              <wps:cNvSpPr/>
                              <wps:spPr>
                                <a:xfrm>
                                  <a:off x="131126" y="1160309"/>
                                  <a:ext cx="45741" cy="105205"/>
                                </a:xfrm>
                                <a:custGeom>
                                  <a:avLst/>
                                  <a:gdLst/>
                                  <a:ahLst/>
                                  <a:cxnLst/>
                                  <a:rect l="0" t="0" r="0" b="0"/>
                                  <a:pathLst>
                                    <a:path w="45741" h="105205">
                                      <a:moveTo>
                                        <a:pt x="0" y="0"/>
                                      </a:moveTo>
                                      <a:lnTo>
                                        <a:pt x="15248" y="0"/>
                                      </a:lnTo>
                                      <a:lnTo>
                                        <a:pt x="45741" y="105205"/>
                                      </a:lnTo>
                                      <a:lnTo>
                                        <a:pt x="24395" y="105205"/>
                                      </a:lnTo>
                                      <a:lnTo>
                                        <a:pt x="18297" y="83859"/>
                                      </a:lnTo>
                                      <a:lnTo>
                                        <a:pt x="0" y="83859"/>
                                      </a:lnTo>
                                      <a:lnTo>
                                        <a:pt x="0" y="67087"/>
                                      </a:lnTo>
                                      <a:lnTo>
                                        <a:pt x="13722" y="67087"/>
                                      </a:lnTo>
                                      <a:lnTo>
                                        <a:pt x="0" y="18297"/>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49" name="Shape 54649"/>
                              <wps:cNvSpPr/>
                              <wps:spPr>
                                <a:xfrm>
                                  <a:off x="367457" y="1183180"/>
                                  <a:ext cx="68612" cy="83859"/>
                                </a:xfrm>
                                <a:custGeom>
                                  <a:avLst/>
                                  <a:gdLst/>
                                  <a:ahLst/>
                                  <a:cxnLst/>
                                  <a:rect l="0" t="0" r="0" b="0"/>
                                  <a:pathLst>
                                    <a:path w="68612" h="83859">
                                      <a:moveTo>
                                        <a:pt x="0" y="0"/>
                                      </a:moveTo>
                                      <a:lnTo>
                                        <a:pt x="19821" y="0"/>
                                      </a:lnTo>
                                      <a:lnTo>
                                        <a:pt x="19821" y="53365"/>
                                      </a:lnTo>
                                      <a:cubicBezTo>
                                        <a:pt x="19821" y="57939"/>
                                        <a:pt x="21347" y="60989"/>
                                        <a:pt x="22871" y="64038"/>
                                      </a:cubicBezTo>
                                      <a:cubicBezTo>
                                        <a:pt x="24396" y="65563"/>
                                        <a:pt x="27445" y="67087"/>
                                        <a:pt x="30494" y="67087"/>
                                      </a:cubicBezTo>
                                      <a:cubicBezTo>
                                        <a:pt x="33544" y="67087"/>
                                        <a:pt x="36593" y="65563"/>
                                        <a:pt x="39643" y="62513"/>
                                      </a:cubicBezTo>
                                      <a:cubicBezTo>
                                        <a:pt x="42693" y="59464"/>
                                        <a:pt x="45742" y="56414"/>
                                        <a:pt x="48792" y="51840"/>
                                      </a:cubicBezTo>
                                      <a:lnTo>
                                        <a:pt x="48792" y="0"/>
                                      </a:lnTo>
                                      <a:lnTo>
                                        <a:pt x="68612" y="0"/>
                                      </a:lnTo>
                                      <a:lnTo>
                                        <a:pt x="68612" y="82335"/>
                                      </a:lnTo>
                                      <a:lnTo>
                                        <a:pt x="51840" y="82335"/>
                                      </a:lnTo>
                                      <a:lnTo>
                                        <a:pt x="51840" y="70137"/>
                                      </a:lnTo>
                                      <a:cubicBezTo>
                                        <a:pt x="50316" y="71662"/>
                                        <a:pt x="48792" y="73187"/>
                                        <a:pt x="45742" y="74711"/>
                                      </a:cubicBezTo>
                                      <a:cubicBezTo>
                                        <a:pt x="44217" y="76236"/>
                                        <a:pt x="42693" y="79285"/>
                                        <a:pt x="41167" y="79285"/>
                                      </a:cubicBezTo>
                                      <a:cubicBezTo>
                                        <a:pt x="38118" y="80810"/>
                                        <a:pt x="36593" y="82335"/>
                                        <a:pt x="33544" y="82335"/>
                                      </a:cubicBezTo>
                                      <a:cubicBezTo>
                                        <a:pt x="32020" y="83859"/>
                                        <a:pt x="28970" y="83859"/>
                                        <a:pt x="25920" y="83859"/>
                                      </a:cubicBezTo>
                                      <a:cubicBezTo>
                                        <a:pt x="21347" y="83859"/>
                                        <a:pt x="18297" y="82335"/>
                                        <a:pt x="15247" y="80810"/>
                                      </a:cubicBezTo>
                                      <a:cubicBezTo>
                                        <a:pt x="12198" y="79285"/>
                                        <a:pt x="9148" y="77760"/>
                                        <a:pt x="7624" y="76236"/>
                                      </a:cubicBezTo>
                                      <a:cubicBezTo>
                                        <a:pt x="4574" y="73187"/>
                                        <a:pt x="3049" y="70137"/>
                                        <a:pt x="3049" y="67087"/>
                                      </a:cubicBezTo>
                                      <a:cubicBezTo>
                                        <a:pt x="1525" y="62513"/>
                                        <a:pt x="0" y="59464"/>
                                        <a:pt x="0" y="54890"/>
                                      </a:cubicBez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50" name="Shape 54650"/>
                              <wps:cNvSpPr/>
                              <wps:spPr>
                                <a:xfrm>
                                  <a:off x="311805" y="1181655"/>
                                  <a:ext cx="38881" cy="85245"/>
                                </a:xfrm>
                                <a:custGeom>
                                  <a:avLst/>
                                  <a:gdLst/>
                                  <a:ahLst/>
                                  <a:cxnLst/>
                                  <a:rect l="0" t="0" r="0" b="0"/>
                                  <a:pathLst>
                                    <a:path w="38881" h="85245">
                                      <a:moveTo>
                                        <a:pt x="2287" y="0"/>
                                      </a:moveTo>
                                      <a:cubicBezTo>
                                        <a:pt x="8386" y="0"/>
                                        <a:pt x="12960" y="0"/>
                                        <a:pt x="17534" y="3049"/>
                                      </a:cubicBezTo>
                                      <a:cubicBezTo>
                                        <a:pt x="22109" y="4574"/>
                                        <a:pt x="26682" y="6099"/>
                                        <a:pt x="29732" y="10673"/>
                                      </a:cubicBezTo>
                                      <a:cubicBezTo>
                                        <a:pt x="32782" y="13722"/>
                                        <a:pt x="35831" y="18297"/>
                                        <a:pt x="37355" y="22871"/>
                                      </a:cubicBezTo>
                                      <a:cubicBezTo>
                                        <a:pt x="38881" y="28970"/>
                                        <a:pt x="38881" y="35068"/>
                                        <a:pt x="38881" y="41167"/>
                                      </a:cubicBezTo>
                                      <a:cubicBezTo>
                                        <a:pt x="38881" y="47266"/>
                                        <a:pt x="38881" y="53365"/>
                                        <a:pt x="37355" y="59464"/>
                                      </a:cubicBezTo>
                                      <a:cubicBezTo>
                                        <a:pt x="35831" y="64038"/>
                                        <a:pt x="32782" y="68612"/>
                                        <a:pt x="29732" y="73186"/>
                                      </a:cubicBezTo>
                                      <a:cubicBezTo>
                                        <a:pt x="26682" y="76236"/>
                                        <a:pt x="22109" y="79285"/>
                                        <a:pt x="16009" y="82335"/>
                                      </a:cubicBezTo>
                                      <a:lnTo>
                                        <a:pt x="0" y="85245"/>
                                      </a:lnTo>
                                      <a:lnTo>
                                        <a:pt x="0" y="68188"/>
                                      </a:lnTo>
                                      <a:lnTo>
                                        <a:pt x="763" y="68612"/>
                                      </a:lnTo>
                                      <a:cubicBezTo>
                                        <a:pt x="3812" y="68612"/>
                                        <a:pt x="6861" y="67087"/>
                                        <a:pt x="9911" y="65563"/>
                                      </a:cubicBezTo>
                                      <a:cubicBezTo>
                                        <a:pt x="11436" y="64038"/>
                                        <a:pt x="14485" y="62513"/>
                                        <a:pt x="16009" y="60989"/>
                                      </a:cubicBezTo>
                                      <a:cubicBezTo>
                                        <a:pt x="17534" y="57939"/>
                                        <a:pt x="17534" y="54890"/>
                                        <a:pt x="19059" y="51840"/>
                                      </a:cubicBezTo>
                                      <a:cubicBezTo>
                                        <a:pt x="19059" y="48791"/>
                                        <a:pt x="19059" y="45741"/>
                                        <a:pt x="19059" y="42692"/>
                                      </a:cubicBezTo>
                                      <a:cubicBezTo>
                                        <a:pt x="19059" y="33544"/>
                                        <a:pt x="17534" y="27445"/>
                                        <a:pt x="14485" y="22871"/>
                                      </a:cubicBezTo>
                                      <a:cubicBezTo>
                                        <a:pt x="11436" y="18297"/>
                                        <a:pt x="6861" y="16772"/>
                                        <a:pt x="763" y="16772"/>
                                      </a:cubicBezTo>
                                      <a:lnTo>
                                        <a:pt x="0" y="16899"/>
                                      </a:lnTo>
                                      <a:lnTo>
                                        <a:pt x="0" y="415"/>
                                      </a:lnTo>
                                      <a:lnTo>
                                        <a:pt x="2287"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51" name="Shape 54651"/>
                              <wps:cNvSpPr/>
                              <wps:spPr>
                                <a:xfrm>
                                  <a:off x="451317" y="1157260"/>
                                  <a:ext cx="73186" cy="109779"/>
                                </a:xfrm>
                                <a:custGeom>
                                  <a:avLst/>
                                  <a:gdLst/>
                                  <a:ahLst/>
                                  <a:cxnLst/>
                                  <a:rect l="0" t="0" r="0" b="0"/>
                                  <a:pathLst>
                                    <a:path w="73186" h="109779">
                                      <a:moveTo>
                                        <a:pt x="41167" y="0"/>
                                      </a:moveTo>
                                      <a:lnTo>
                                        <a:pt x="41167" y="25920"/>
                                      </a:lnTo>
                                      <a:lnTo>
                                        <a:pt x="73186" y="25920"/>
                                      </a:lnTo>
                                      <a:lnTo>
                                        <a:pt x="73186" y="41167"/>
                                      </a:lnTo>
                                      <a:lnTo>
                                        <a:pt x="41167" y="41167"/>
                                      </a:lnTo>
                                      <a:lnTo>
                                        <a:pt x="41167" y="79285"/>
                                      </a:lnTo>
                                      <a:cubicBezTo>
                                        <a:pt x="41167" y="83859"/>
                                        <a:pt x="42692" y="88433"/>
                                        <a:pt x="45741" y="89958"/>
                                      </a:cubicBezTo>
                                      <a:cubicBezTo>
                                        <a:pt x="47265" y="93008"/>
                                        <a:pt x="50316" y="94532"/>
                                        <a:pt x="56414" y="94532"/>
                                      </a:cubicBezTo>
                                      <a:cubicBezTo>
                                        <a:pt x="59464" y="94532"/>
                                        <a:pt x="62513" y="94532"/>
                                        <a:pt x="65563" y="93008"/>
                                      </a:cubicBezTo>
                                      <a:cubicBezTo>
                                        <a:pt x="68611" y="93008"/>
                                        <a:pt x="71661" y="91483"/>
                                        <a:pt x="73186" y="91483"/>
                                      </a:cubicBezTo>
                                      <a:lnTo>
                                        <a:pt x="73186" y="106730"/>
                                      </a:lnTo>
                                      <a:cubicBezTo>
                                        <a:pt x="70137" y="106730"/>
                                        <a:pt x="67087" y="108255"/>
                                        <a:pt x="62513" y="108255"/>
                                      </a:cubicBezTo>
                                      <a:cubicBezTo>
                                        <a:pt x="59464" y="109779"/>
                                        <a:pt x="56414" y="109779"/>
                                        <a:pt x="53365" y="109779"/>
                                      </a:cubicBezTo>
                                      <a:cubicBezTo>
                                        <a:pt x="47265" y="109779"/>
                                        <a:pt x="42692" y="108255"/>
                                        <a:pt x="39643" y="108255"/>
                                      </a:cubicBezTo>
                                      <a:cubicBezTo>
                                        <a:pt x="35068" y="106730"/>
                                        <a:pt x="32019" y="105205"/>
                                        <a:pt x="28970" y="102156"/>
                                      </a:cubicBezTo>
                                      <a:cubicBezTo>
                                        <a:pt x="27445" y="100631"/>
                                        <a:pt x="24395" y="97582"/>
                                        <a:pt x="24395" y="93008"/>
                                      </a:cubicBezTo>
                                      <a:cubicBezTo>
                                        <a:pt x="22870" y="89958"/>
                                        <a:pt x="21346" y="85384"/>
                                        <a:pt x="21346" y="80810"/>
                                      </a:cubicBezTo>
                                      <a:lnTo>
                                        <a:pt x="21346" y="41167"/>
                                      </a:lnTo>
                                      <a:lnTo>
                                        <a:pt x="0" y="41167"/>
                                      </a:lnTo>
                                      <a:lnTo>
                                        <a:pt x="0" y="25920"/>
                                      </a:lnTo>
                                      <a:lnTo>
                                        <a:pt x="21346" y="25920"/>
                                      </a:lnTo>
                                      <a:lnTo>
                                        <a:pt x="21346" y="4574"/>
                                      </a:lnTo>
                                      <a:lnTo>
                                        <a:pt x="41167"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52" name="Shape 54652"/>
                              <wps:cNvSpPr/>
                              <wps:spPr>
                                <a:xfrm>
                                  <a:off x="588541" y="1151161"/>
                                  <a:ext cx="21346" cy="39643"/>
                                </a:xfrm>
                                <a:custGeom>
                                  <a:avLst/>
                                  <a:gdLst/>
                                  <a:ahLst/>
                                  <a:cxnLst/>
                                  <a:rect l="0" t="0" r="0" b="0"/>
                                  <a:pathLst>
                                    <a:path w="21346" h="39643">
                                      <a:moveTo>
                                        <a:pt x="0" y="0"/>
                                      </a:moveTo>
                                      <a:lnTo>
                                        <a:pt x="21346" y="0"/>
                                      </a:lnTo>
                                      <a:lnTo>
                                        <a:pt x="19821" y="39643"/>
                                      </a:lnTo>
                                      <a:lnTo>
                                        <a:pt x="3049"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53" name="Shape 54653"/>
                              <wps:cNvSpPr/>
                              <wps:spPr>
                                <a:xfrm>
                                  <a:off x="554998" y="1151161"/>
                                  <a:ext cx="21346" cy="39643"/>
                                </a:xfrm>
                                <a:custGeom>
                                  <a:avLst/>
                                  <a:gdLst/>
                                  <a:ahLst/>
                                  <a:cxnLst/>
                                  <a:rect l="0" t="0" r="0" b="0"/>
                                  <a:pathLst>
                                    <a:path w="21346" h="39643">
                                      <a:moveTo>
                                        <a:pt x="0" y="0"/>
                                      </a:moveTo>
                                      <a:lnTo>
                                        <a:pt x="21346" y="0"/>
                                      </a:lnTo>
                                      <a:lnTo>
                                        <a:pt x="19821" y="39643"/>
                                      </a:lnTo>
                                      <a:lnTo>
                                        <a:pt x="3049"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95" name="Shape 54695"/>
                              <wps:cNvSpPr/>
                              <wps:spPr>
                                <a:xfrm>
                                  <a:off x="7624" y="1546062"/>
                                  <a:ext cx="36593" cy="105206"/>
                                </a:xfrm>
                                <a:custGeom>
                                  <a:avLst/>
                                  <a:gdLst/>
                                  <a:ahLst/>
                                  <a:cxnLst/>
                                  <a:rect l="0" t="0" r="0" b="0"/>
                                  <a:pathLst>
                                    <a:path w="36593" h="105206">
                                      <a:moveTo>
                                        <a:pt x="0" y="0"/>
                                      </a:moveTo>
                                      <a:lnTo>
                                        <a:pt x="35068" y="0"/>
                                      </a:lnTo>
                                      <a:lnTo>
                                        <a:pt x="36593" y="339"/>
                                      </a:lnTo>
                                      <a:lnTo>
                                        <a:pt x="36593" y="16162"/>
                                      </a:lnTo>
                                      <a:lnTo>
                                        <a:pt x="32019" y="15247"/>
                                      </a:lnTo>
                                      <a:lnTo>
                                        <a:pt x="19821" y="15247"/>
                                      </a:lnTo>
                                      <a:lnTo>
                                        <a:pt x="19821" y="42692"/>
                                      </a:lnTo>
                                      <a:lnTo>
                                        <a:pt x="32019" y="42692"/>
                                      </a:lnTo>
                                      <a:lnTo>
                                        <a:pt x="36593" y="42692"/>
                                      </a:lnTo>
                                      <a:lnTo>
                                        <a:pt x="36593" y="58854"/>
                                      </a:lnTo>
                                      <a:lnTo>
                                        <a:pt x="33543" y="57939"/>
                                      </a:lnTo>
                                      <a:lnTo>
                                        <a:pt x="19821" y="57939"/>
                                      </a:lnTo>
                                      <a:lnTo>
                                        <a:pt x="19821" y="88433"/>
                                      </a:lnTo>
                                      <a:lnTo>
                                        <a:pt x="35068" y="88433"/>
                                      </a:lnTo>
                                      <a:lnTo>
                                        <a:pt x="36593" y="88433"/>
                                      </a:lnTo>
                                      <a:lnTo>
                                        <a:pt x="36593" y="104941"/>
                                      </a:lnTo>
                                      <a:lnTo>
                                        <a:pt x="33543" y="105206"/>
                                      </a:lnTo>
                                      <a:lnTo>
                                        <a:pt x="0" y="105206"/>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96" name="Shape 54696"/>
                              <wps:cNvSpPr/>
                              <wps:spPr>
                                <a:xfrm>
                                  <a:off x="96057" y="1601841"/>
                                  <a:ext cx="35831" cy="50951"/>
                                </a:xfrm>
                                <a:custGeom>
                                  <a:avLst/>
                                  <a:gdLst/>
                                  <a:ahLst/>
                                  <a:cxnLst/>
                                  <a:rect l="0" t="0" r="0" b="0"/>
                                  <a:pathLst>
                                    <a:path w="35831" h="50951">
                                      <a:moveTo>
                                        <a:pt x="35831" y="0"/>
                                      </a:moveTo>
                                      <a:lnTo>
                                        <a:pt x="35831" y="13595"/>
                                      </a:lnTo>
                                      <a:lnTo>
                                        <a:pt x="32019" y="14358"/>
                                      </a:lnTo>
                                      <a:cubicBezTo>
                                        <a:pt x="28970" y="14358"/>
                                        <a:pt x="27445" y="15883"/>
                                        <a:pt x="25921" y="17407"/>
                                      </a:cubicBezTo>
                                      <a:cubicBezTo>
                                        <a:pt x="24395" y="18932"/>
                                        <a:pt x="24395" y="18932"/>
                                        <a:pt x="22871" y="20457"/>
                                      </a:cubicBezTo>
                                      <a:cubicBezTo>
                                        <a:pt x="22871" y="21982"/>
                                        <a:pt x="21346" y="25031"/>
                                        <a:pt x="21346" y="26556"/>
                                      </a:cubicBezTo>
                                      <a:cubicBezTo>
                                        <a:pt x="21346" y="29605"/>
                                        <a:pt x="22871" y="32655"/>
                                        <a:pt x="25921" y="34179"/>
                                      </a:cubicBezTo>
                                      <a:cubicBezTo>
                                        <a:pt x="27445" y="35705"/>
                                        <a:pt x="30494" y="35705"/>
                                        <a:pt x="33544" y="35705"/>
                                      </a:cubicBezTo>
                                      <a:lnTo>
                                        <a:pt x="35831" y="34789"/>
                                      </a:lnTo>
                                      <a:lnTo>
                                        <a:pt x="35831" y="50570"/>
                                      </a:lnTo>
                                      <a:lnTo>
                                        <a:pt x="35068" y="50951"/>
                                      </a:lnTo>
                                      <a:cubicBezTo>
                                        <a:pt x="32019" y="50951"/>
                                        <a:pt x="28970" y="50951"/>
                                        <a:pt x="25921" y="50951"/>
                                      </a:cubicBezTo>
                                      <a:cubicBezTo>
                                        <a:pt x="21346" y="50951"/>
                                        <a:pt x="18297" y="50951"/>
                                        <a:pt x="15248" y="49427"/>
                                      </a:cubicBezTo>
                                      <a:cubicBezTo>
                                        <a:pt x="12198" y="47902"/>
                                        <a:pt x="9149" y="46377"/>
                                        <a:pt x="7624" y="44852"/>
                                      </a:cubicBezTo>
                                      <a:cubicBezTo>
                                        <a:pt x="4574" y="41803"/>
                                        <a:pt x="3049" y="40278"/>
                                        <a:pt x="3049" y="37229"/>
                                      </a:cubicBezTo>
                                      <a:cubicBezTo>
                                        <a:pt x="1525" y="34179"/>
                                        <a:pt x="0" y="29605"/>
                                        <a:pt x="0" y="26556"/>
                                      </a:cubicBezTo>
                                      <a:cubicBezTo>
                                        <a:pt x="0" y="21982"/>
                                        <a:pt x="1525" y="18932"/>
                                        <a:pt x="3049" y="15883"/>
                                      </a:cubicBezTo>
                                      <a:cubicBezTo>
                                        <a:pt x="4574" y="12833"/>
                                        <a:pt x="7624" y="9784"/>
                                        <a:pt x="10673" y="6734"/>
                                      </a:cubicBezTo>
                                      <a:cubicBezTo>
                                        <a:pt x="13722" y="5210"/>
                                        <a:pt x="18297" y="3685"/>
                                        <a:pt x="22871" y="2160"/>
                                      </a:cubicBezTo>
                                      <a:lnTo>
                                        <a:pt x="35831"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97" name="Shape 54697"/>
                              <wps:cNvSpPr/>
                              <wps:spPr>
                                <a:xfrm>
                                  <a:off x="102156" y="1567547"/>
                                  <a:ext cx="29732" cy="21207"/>
                                </a:xfrm>
                                <a:custGeom>
                                  <a:avLst/>
                                  <a:gdLst/>
                                  <a:ahLst/>
                                  <a:cxnLst/>
                                  <a:rect l="0" t="0" r="0" b="0"/>
                                  <a:pathLst>
                                    <a:path w="29732" h="21207">
                                      <a:moveTo>
                                        <a:pt x="29732" y="0"/>
                                      </a:moveTo>
                                      <a:lnTo>
                                        <a:pt x="29732" y="15261"/>
                                      </a:lnTo>
                                      <a:lnTo>
                                        <a:pt x="28970" y="15108"/>
                                      </a:lnTo>
                                      <a:cubicBezTo>
                                        <a:pt x="24395" y="15108"/>
                                        <a:pt x="18297" y="16633"/>
                                        <a:pt x="13723" y="18158"/>
                                      </a:cubicBezTo>
                                      <a:cubicBezTo>
                                        <a:pt x="9149" y="18158"/>
                                        <a:pt x="4574" y="19683"/>
                                        <a:pt x="0" y="21207"/>
                                      </a:cubicBezTo>
                                      <a:lnTo>
                                        <a:pt x="0" y="5960"/>
                                      </a:lnTo>
                                      <a:cubicBezTo>
                                        <a:pt x="4574" y="4435"/>
                                        <a:pt x="9149" y="2911"/>
                                        <a:pt x="13723" y="2911"/>
                                      </a:cubicBezTo>
                                      <a:lnTo>
                                        <a:pt x="29732"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98" name="Shape 54698"/>
                              <wps:cNvSpPr/>
                              <wps:spPr>
                                <a:xfrm>
                                  <a:off x="44217" y="1546401"/>
                                  <a:ext cx="38118" cy="104602"/>
                                </a:xfrm>
                                <a:custGeom>
                                  <a:avLst/>
                                  <a:gdLst/>
                                  <a:ahLst/>
                                  <a:cxnLst/>
                                  <a:rect l="0" t="0" r="0" b="0"/>
                                  <a:pathLst>
                                    <a:path w="38118" h="104602">
                                      <a:moveTo>
                                        <a:pt x="0" y="0"/>
                                      </a:moveTo>
                                      <a:lnTo>
                                        <a:pt x="25921" y="5760"/>
                                      </a:lnTo>
                                      <a:cubicBezTo>
                                        <a:pt x="32019" y="10334"/>
                                        <a:pt x="33544" y="16433"/>
                                        <a:pt x="33544" y="25581"/>
                                      </a:cubicBezTo>
                                      <a:cubicBezTo>
                                        <a:pt x="33544" y="28631"/>
                                        <a:pt x="33544" y="30156"/>
                                        <a:pt x="33544" y="33205"/>
                                      </a:cubicBezTo>
                                      <a:cubicBezTo>
                                        <a:pt x="33544" y="34730"/>
                                        <a:pt x="32019" y="37779"/>
                                        <a:pt x="30494" y="39304"/>
                                      </a:cubicBezTo>
                                      <a:cubicBezTo>
                                        <a:pt x="28970" y="40829"/>
                                        <a:pt x="27445" y="43878"/>
                                        <a:pt x="25921" y="45403"/>
                                      </a:cubicBezTo>
                                      <a:cubicBezTo>
                                        <a:pt x="24395" y="46927"/>
                                        <a:pt x="21346" y="48452"/>
                                        <a:pt x="18296" y="48452"/>
                                      </a:cubicBezTo>
                                      <a:cubicBezTo>
                                        <a:pt x="21346" y="48452"/>
                                        <a:pt x="24395" y="49977"/>
                                        <a:pt x="25921" y="51502"/>
                                      </a:cubicBezTo>
                                      <a:cubicBezTo>
                                        <a:pt x="28970" y="53026"/>
                                        <a:pt x="30494" y="54551"/>
                                        <a:pt x="33544" y="56076"/>
                                      </a:cubicBezTo>
                                      <a:cubicBezTo>
                                        <a:pt x="35068" y="57600"/>
                                        <a:pt x="36594" y="60650"/>
                                        <a:pt x="36594" y="63699"/>
                                      </a:cubicBezTo>
                                      <a:cubicBezTo>
                                        <a:pt x="38118" y="66749"/>
                                        <a:pt x="38118" y="69798"/>
                                        <a:pt x="38118" y="72847"/>
                                      </a:cubicBezTo>
                                      <a:cubicBezTo>
                                        <a:pt x="38118" y="83520"/>
                                        <a:pt x="35068" y="91145"/>
                                        <a:pt x="27445" y="97243"/>
                                      </a:cubicBezTo>
                                      <a:cubicBezTo>
                                        <a:pt x="23633" y="100292"/>
                                        <a:pt x="19440" y="102198"/>
                                        <a:pt x="14485" y="103343"/>
                                      </a:cubicBezTo>
                                      <a:lnTo>
                                        <a:pt x="0" y="104602"/>
                                      </a:lnTo>
                                      <a:lnTo>
                                        <a:pt x="0" y="88095"/>
                                      </a:lnTo>
                                      <a:lnTo>
                                        <a:pt x="6099" y="88095"/>
                                      </a:lnTo>
                                      <a:cubicBezTo>
                                        <a:pt x="9148" y="86570"/>
                                        <a:pt x="10673" y="85045"/>
                                        <a:pt x="12198" y="83520"/>
                                      </a:cubicBezTo>
                                      <a:cubicBezTo>
                                        <a:pt x="13722" y="81996"/>
                                        <a:pt x="15248" y="80471"/>
                                        <a:pt x="16772" y="78946"/>
                                      </a:cubicBezTo>
                                      <a:cubicBezTo>
                                        <a:pt x="16772" y="77422"/>
                                        <a:pt x="16772" y="75897"/>
                                        <a:pt x="16772" y="72847"/>
                                      </a:cubicBezTo>
                                      <a:cubicBezTo>
                                        <a:pt x="16772" y="68273"/>
                                        <a:pt x="15248" y="65224"/>
                                        <a:pt x="12198" y="62175"/>
                                      </a:cubicBezTo>
                                      <a:lnTo>
                                        <a:pt x="0" y="58515"/>
                                      </a:lnTo>
                                      <a:lnTo>
                                        <a:pt x="0" y="42353"/>
                                      </a:lnTo>
                                      <a:lnTo>
                                        <a:pt x="3049" y="42353"/>
                                      </a:lnTo>
                                      <a:cubicBezTo>
                                        <a:pt x="6099" y="40829"/>
                                        <a:pt x="7623" y="39304"/>
                                        <a:pt x="9148" y="39304"/>
                                      </a:cubicBezTo>
                                      <a:cubicBezTo>
                                        <a:pt x="10673" y="37779"/>
                                        <a:pt x="12198" y="36254"/>
                                        <a:pt x="12198" y="34730"/>
                                      </a:cubicBezTo>
                                      <a:cubicBezTo>
                                        <a:pt x="12198" y="33205"/>
                                        <a:pt x="12198" y="30156"/>
                                        <a:pt x="12198" y="28631"/>
                                      </a:cubicBezTo>
                                      <a:cubicBezTo>
                                        <a:pt x="12198" y="27106"/>
                                        <a:pt x="12198" y="24057"/>
                                        <a:pt x="12198" y="22532"/>
                                      </a:cubicBezTo>
                                      <a:cubicBezTo>
                                        <a:pt x="12198" y="21007"/>
                                        <a:pt x="10673" y="19483"/>
                                        <a:pt x="9148" y="19483"/>
                                      </a:cubicBezTo>
                                      <a:cubicBezTo>
                                        <a:pt x="7623" y="17958"/>
                                        <a:pt x="6099" y="16433"/>
                                        <a:pt x="3049" y="16433"/>
                                      </a:cubicBezTo>
                                      <a:lnTo>
                                        <a:pt x="0" y="1582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99" name="Shape 54699"/>
                              <wps:cNvSpPr/>
                              <wps:spPr>
                                <a:xfrm>
                                  <a:off x="274450" y="1567824"/>
                                  <a:ext cx="38118" cy="84692"/>
                                </a:xfrm>
                                <a:custGeom>
                                  <a:avLst/>
                                  <a:gdLst/>
                                  <a:ahLst/>
                                  <a:cxnLst/>
                                  <a:rect l="0" t="0" r="0" b="0"/>
                                  <a:pathLst>
                                    <a:path w="38118" h="84692">
                                      <a:moveTo>
                                        <a:pt x="38118" y="0"/>
                                      </a:moveTo>
                                      <a:lnTo>
                                        <a:pt x="38118" y="15509"/>
                                      </a:lnTo>
                                      <a:lnTo>
                                        <a:pt x="25920" y="20931"/>
                                      </a:lnTo>
                                      <a:cubicBezTo>
                                        <a:pt x="22870" y="23980"/>
                                        <a:pt x="21346" y="28554"/>
                                        <a:pt x="21346" y="33128"/>
                                      </a:cubicBezTo>
                                      <a:lnTo>
                                        <a:pt x="38118" y="33128"/>
                                      </a:lnTo>
                                      <a:lnTo>
                                        <a:pt x="38118" y="46851"/>
                                      </a:lnTo>
                                      <a:lnTo>
                                        <a:pt x="19821" y="46851"/>
                                      </a:lnTo>
                                      <a:cubicBezTo>
                                        <a:pt x="19821" y="51425"/>
                                        <a:pt x="21346" y="54474"/>
                                        <a:pt x="22870" y="57524"/>
                                      </a:cubicBezTo>
                                      <a:cubicBezTo>
                                        <a:pt x="22870" y="60573"/>
                                        <a:pt x="24395" y="62098"/>
                                        <a:pt x="27445" y="65147"/>
                                      </a:cubicBezTo>
                                      <a:cubicBezTo>
                                        <a:pt x="28969" y="66672"/>
                                        <a:pt x="32019" y="68197"/>
                                        <a:pt x="33543" y="68197"/>
                                      </a:cubicBezTo>
                                      <a:lnTo>
                                        <a:pt x="38118" y="68851"/>
                                      </a:lnTo>
                                      <a:lnTo>
                                        <a:pt x="38118" y="84692"/>
                                      </a:lnTo>
                                      <a:lnTo>
                                        <a:pt x="24395" y="83445"/>
                                      </a:lnTo>
                                      <a:cubicBezTo>
                                        <a:pt x="19821" y="81919"/>
                                        <a:pt x="15247" y="78870"/>
                                        <a:pt x="10673" y="75820"/>
                                      </a:cubicBezTo>
                                      <a:cubicBezTo>
                                        <a:pt x="7623" y="71246"/>
                                        <a:pt x="6098" y="66672"/>
                                        <a:pt x="3049" y="62098"/>
                                      </a:cubicBezTo>
                                      <a:cubicBezTo>
                                        <a:pt x="1524" y="57524"/>
                                        <a:pt x="0" y="51425"/>
                                        <a:pt x="0" y="45326"/>
                                      </a:cubicBezTo>
                                      <a:cubicBezTo>
                                        <a:pt x="0" y="37702"/>
                                        <a:pt x="1524" y="31603"/>
                                        <a:pt x="3049" y="27029"/>
                                      </a:cubicBezTo>
                                      <a:cubicBezTo>
                                        <a:pt x="4574" y="20931"/>
                                        <a:pt x="7623" y="16356"/>
                                        <a:pt x="10673" y="11782"/>
                                      </a:cubicBezTo>
                                      <a:cubicBezTo>
                                        <a:pt x="13722" y="8733"/>
                                        <a:pt x="18296" y="5683"/>
                                        <a:pt x="22870" y="4159"/>
                                      </a:cubicBezTo>
                                      <a:lnTo>
                                        <a:pt x="38118"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700" name="Shape 54700"/>
                              <wps:cNvSpPr/>
                              <wps:spPr>
                                <a:xfrm>
                                  <a:off x="189065" y="1567408"/>
                                  <a:ext cx="65563" cy="85384"/>
                                </a:xfrm>
                                <a:custGeom>
                                  <a:avLst/>
                                  <a:gdLst/>
                                  <a:ahLst/>
                                  <a:cxnLst/>
                                  <a:rect l="0" t="0" r="0" b="0"/>
                                  <a:pathLst>
                                    <a:path w="65563" h="85384">
                                      <a:moveTo>
                                        <a:pt x="36594" y="0"/>
                                      </a:moveTo>
                                      <a:cubicBezTo>
                                        <a:pt x="41167" y="0"/>
                                        <a:pt x="45741" y="1525"/>
                                        <a:pt x="50316" y="1525"/>
                                      </a:cubicBezTo>
                                      <a:cubicBezTo>
                                        <a:pt x="53365" y="1525"/>
                                        <a:pt x="57939" y="3049"/>
                                        <a:pt x="60989" y="3049"/>
                                      </a:cubicBezTo>
                                      <a:lnTo>
                                        <a:pt x="60989" y="19821"/>
                                      </a:lnTo>
                                      <a:cubicBezTo>
                                        <a:pt x="56414" y="18297"/>
                                        <a:pt x="51840" y="18297"/>
                                        <a:pt x="47266" y="16772"/>
                                      </a:cubicBezTo>
                                      <a:cubicBezTo>
                                        <a:pt x="42692" y="16772"/>
                                        <a:pt x="39642" y="15247"/>
                                        <a:pt x="35068" y="15247"/>
                                      </a:cubicBezTo>
                                      <a:cubicBezTo>
                                        <a:pt x="30494" y="15247"/>
                                        <a:pt x="27445" y="16772"/>
                                        <a:pt x="25920" y="18297"/>
                                      </a:cubicBezTo>
                                      <a:cubicBezTo>
                                        <a:pt x="22871" y="19821"/>
                                        <a:pt x="21346" y="21346"/>
                                        <a:pt x="21346" y="22871"/>
                                      </a:cubicBezTo>
                                      <a:cubicBezTo>
                                        <a:pt x="21346" y="24395"/>
                                        <a:pt x="22871" y="25920"/>
                                        <a:pt x="22871" y="27445"/>
                                      </a:cubicBezTo>
                                      <a:cubicBezTo>
                                        <a:pt x="22871" y="27445"/>
                                        <a:pt x="24395" y="28970"/>
                                        <a:pt x="25920" y="28970"/>
                                      </a:cubicBezTo>
                                      <a:cubicBezTo>
                                        <a:pt x="27445" y="30494"/>
                                        <a:pt x="28969" y="32019"/>
                                        <a:pt x="32019" y="32019"/>
                                      </a:cubicBezTo>
                                      <a:cubicBezTo>
                                        <a:pt x="33544" y="33544"/>
                                        <a:pt x="36594" y="35068"/>
                                        <a:pt x="41167" y="35068"/>
                                      </a:cubicBezTo>
                                      <a:cubicBezTo>
                                        <a:pt x="45741" y="36593"/>
                                        <a:pt x="50316" y="38118"/>
                                        <a:pt x="53365" y="39643"/>
                                      </a:cubicBezTo>
                                      <a:cubicBezTo>
                                        <a:pt x="56414" y="41167"/>
                                        <a:pt x="59464" y="42692"/>
                                        <a:pt x="60989" y="45741"/>
                                      </a:cubicBezTo>
                                      <a:cubicBezTo>
                                        <a:pt x="62513" y="47266"/>
                                        <a:pt x="64038" y="48791"/>
                                        <a:pt x="65563" y="51840"/>
                                      </a:cubicBezTo>
                                      <a:cubicBezTo>
                                        <a:pt x="65563" y="54890"/>
                                        <a:pt x="65563" y="56414"/>
                                        <a:pt x="65563" y="59464"/>
                                      </a:cubicBezTo>
                                      <a:cubicBezTo>
                                        <a:pt x="65563" y="64038"/>
                                        <a:pt x="65563" y="68612"/>
                                        <a:pt x="62513" y="71662"/>
                                      </a:cubicBezTo>
                                      <a:cubicBezTo>
                                        <a:pt x="60989" y="74711"/>
                                        <a:pt x="57939" y="77760"/>
                                        <a:pt x="54890" y="80810"/>
                                      </a:cubicBezTo>
                                      <a:cubicBezTo>
                                        <a:pt x="51840" y="82335"/>
                                        <a:pt x="47266" y="83860"/>
                                        <a:pt x="44217" y="85384"/>
                                      </a:cubicBezTo>
                                      <a:cubicBezTo>
                                        <a:pt x="39642" y="85384"/>
                                        <a:pt x="35068" y="85384"/>
                                        <a:pt x="30494" y="85384"/>
                                      </a:cubicBezTo>
                                      <a:cubicBezTo>
                                        <a:pt x="24395" y="85384"/>
                                        <a:pt x="19821" y="85384"/>
                                        <a:pt x="13722" y="85384"/>
                                      </a:cubicBezTo>
                                      <a:cubicBezTo>
                                        <a:pt x="9148" y="85384"/>
                                        <a:pt x="4574" y="83860"/>
                                        <a:pt x="0" y="82335"/>
                                      </a:cubicBezTo>
                                      <a:lnTo>
                                        <a:pt x="0" y="64038"/>
                                      </a:lnTo>
                                      <a:cubicBezTo>
                                        <a:pt x="6099" y="67087"/>
                                        <a:pt x="10673" y="68612"/>
                                        <a:pt x="15247" y="70138"/>
                                      </a:cubicBezTo>
                                      <a:cubicBezTo>
                                        <a:pt x="19821" y="70138"/>
                                        <a:pt x="25920" y="70138"/>
                                        <a:pt x="30494" y="70138"/>
                                      </a:cubicBezTo>
                                      <a:cubicBezTo>
                                        <a:pt x="35068" y="70138"/>
                                        <a:pt x="38118" y="70138"/>
                                        <a:pt x="41167" y="68612"/>
                                      </a:cubicBezTo>
                                      <a:cubicBezTo>
                                        <a:pt x="44217" y="67087"/>
                                        <a:pt x="44217" y="64038"/>
                                        <a:pt x="44217" y="62513"/>
                                      </a:cubicBezTo>
                                      <a:cubicBezTo>
                                        <a:pt x="44217" y="60989"/>
                                        <a:pt x="44217" y="59464"/>
                                        <a:pt x="44217" y="59464"/>
                                      </a:cubicBezTo>
                                      <a:cubicBezTo>
                                        <a:pt x="44217" y="57939"/>
                                        <a:pt x="42692" y="56414"/>
                                        <a:pt x="41167" y="56414"/>
                                      </a:cubicBezTo>
                                      <a:cubicBezTo>
                                        <a:pt x="39642" y="54890"/>
                                        <a:pt x="38118" y="53365"/>
                                        <a:pt x="35068" y="53365"/>
                                      </a:cubicBezTo>
                                      <a:cubicBezTo>
                                        <a:pt x="32019" y="51840"/>
                                        <a:pt x="28969" y="50316"/>
                                        <a:pt x="24395" y="50316"/>
                                      </a:cubicBezTo>
                                      <a:cubicBezTo>
                                        <a:pt x="19821" y="48791"/>
                                        <a:pt x="16772" y="47266"/>
                                        <a:pt x="13722" y="45741"/>
                                      </a:cubicBezTo>
                                      <a:cubicBezTo>
                                        <a:pt x="10673" y="44217"/>
                                        <a:pt x="9148" y="42692"/>
                                        <a:pt x="6099" y="41167"/>
                                      </a:cubicBezTo>
                                      <a:cubicBezTo>
                                        <a:pt x="4574" y="39643"/>
                                        <a:pt x="3049" y="36593"/>
                                        <a:pt x="1524" y="33544"/>
                                      </a:cubicBezTo>
                                      <a:cubicBezTo>
                                        <a:pt x="1524" y="32019"/>
                                        <a:pt x="0" y="28970"/>
                                        <a:pt x="0" y="24395"/>
                                      </a:cubicBezTo>
                                      <a:cubicBezTo>
                                        <a:pt x="0" y="21346"/>
                                        <a:pt x="1524" y="18297"/>
                                        <a:pt x="3049" y="15247"/>
                                      </a:cubicBezTo>
                                      <a:cubicBezTo>
                                        <a:pt x="4574" y="12198"/>
                                        <a:pt x="6099" y="10673"/>
                                        <a:pt x="9148" y="7624"/>
                                      </a:cubicBezTo>
                                      <a:cubicBezTo>
                                        <a:pt x="12198" y="6099"/>
                                        <a:pt x="16772" y="4574"/>
                                        <a:pt x="21346" y="3049"/>
                                      </a:cubicBezTo>
                                      <a:cubicBezTo>
                                        <a:pt x="25920" y="1525"/>
                                        <a:pt x="30494" y="0"/>
                                        <a:pt x="36594"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701" name="Shape 54701"/>
                              <wps:cNvSpPr/>
                              <wps:spPr>
                                <a:xfrm>
                                  <a:off x="131888" y="1567408"/>
                                  <a:ext cx="34306" cy="85003"/>
                                </a:xfrm>
                                <a:custGeom>
                                  <a:avLst/>
                                  <a:gdLst/>
                                  <a:ahLst/>
                                  <a:cxnLst/>
                                  <a:rect l="0" t="0" r="0" b="0"/>
                                  <a:pathLst>
                                    <a:path w="34306" h="85003">
                                      <a:moveTo>
                                        <a:pt x="762" y="0"/>
                                      </a:moveTo>
                                      <a:cubicBezTo>
                                        <a:pt x="6861" y="0"/>
                                        <a:pt x="11435" y="1525"/>
                                        <a:pt x="16009" y="3049"/>
                                      </a:cubicBezTo>
                                      <a:cubicBezTo>
                                        <a:pt x="20583" y="3049"/>
                                        <a:pt x="23633" y="4574"/>
                                        <a:pt x="26682" y="7624"/>
                                      </a:cubicBezTo>
                                      <a:cubicBezTo>
                                        <a:pt x="29732" y="10673"/>
                                        <a:pt x="31257" y="12198"/>
                                        <a:pt x="32781" y="16772"/>
                                      </a:cubicBezTo>
                                      <a:cubicBezTo>
                                        <a:pt x="34306" y="19821"/>
                                        <a:pt x="34306" y="24395"/>
                                        <a:pt x="34306" y="28970"/>
                                      </a:cubicBezTo>
                                      <a:lnTo>
                                        <a:pt x="34306" y="83860"/>
                                      </a:lnTo>
                                      <a:lnTo>
                                        <a:pt x="17534" y="83860"/>
                                      </a:lnTo>
                                      <a:lnTo>
                                        <a:pt x="17534" y="73186"/>
                                      </a:lnTo>
                                      <a:cubicBezTo>
                                        <a:pt x="16009" y="74711"/>
                                        <a:pt x="14485" y="77760"/>
                                        <a:pt x="12960" y="79285"/>
                                      </a:cubicBezTo>
                                      <a:cubicBezTo>
                                        <a:pt x="9910" y="80810"/>
                                        <a:pt x="8386" y="80810"/>
                                        <a:pt x="5336" y="82335"/>
                                      </a:cubicBezTo>
                                      <a:lnTo>
                                        <a:pt x="0" y="85003"/>
                                      </a:lnTo>
                                      <a:lnTo>
                                        <a:pt x="0" y="69222"/>
                                      </a:lnTo>
                                      <a:lnTo>
                                        <a:pt x="5336" y="67087"/>
                                      </a:lnTo>
                                      <a:cubicBezTo>
                                        <a:pt x="8386" y="65563"/>
                                        <a:pt x="11435" y="62513"/>
                                        <a:pt x="14485" y="59464"/>
                                      </a:cubicBezTo>
                                      <a:lnTo>
                                        <a:pt x="14485" y="47266"/>
                                      </a:lnTo>
                                      <a:lnTo>
                                        <a:pt x="3812" y="47266"/>
                                      </a:lnTo>
                                      <a:lnTo>
                                        <a:pt x="0" y="48028"/>
                                      </a:lnTo>
                                      <a:lnTo>
                                        <a:pt x="0" y="34433"/>
                                      </a:lnTo>
                                      <a:lnTo>
                                        <a:pt x="5336" y="33544"/>
                                      </a:lnTo>
                                      <a:lnTo>
                                        <a:pt x="14485" y="33544"/>
                                      </a:lnTo>
                                      <a:lnTo>
                                        <a:pt x="14485" y="28970"/>
                                      </a:lnTo>
                                      <a:cubicBezTo>
                                        <a:pt x="14485" y="27445"/>
                                        <a:pt x="14485" y="25920"/>
                                        <a:pt x="14485" y="24395"/>
                                      </a:cubicBezTo>
                                      <a:cubicBezTo>
                                        <a:pt x="14485" y="22871"/>
                                        <a:pt x="12960" y="21346"/>
                                        <a:pt x="11435" y="19821"/>
                                      </a:cubicBezTo>
                                      <a:cubicBezTo>
                                        <a:pt x="9910" y="18297"/>
                                        <a:pt x="8386" y="16772"/>
                                        <a:pt x="6861" y="16772"/>
                                      </a:cubicBezTo>
                                      <a:lnTo>
                                        <a:pt x="0" y="15400"/>
                                      </a:lnTo>
                                      <a:lnTo>
                                        <a:pt x="0" y="139"/>
                                      </a:lnTo>
                                      <a:lnTo>
                                        <a:pt x="762"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702" name="Shape 54702"/>
                              <wps:cNvSpPr/>
                              <wps:spPr>
                                <a:xfrm>
                                  <a:off x="312567" y="1632971"/>
                                  <a:ext cx="32019" cy="19821"/>
                                </a:xfrm>
                                <a:custGeom>
                                  <a:avLst/>
                                  <a:gdLst/>
                                  <a:ahLst/>
                                  <a:cxnLst/>
                                  <a:rect l="0" t="0" r="0" b="0"/>
                                  <a:pathLst>
                                    <a:path w="32019" h="19821">
                                      <a:moveTo>
                                        <a:pt x="32019" y="0"/>
                                      </a:moveTo>
                                      <a:lnTo>
                                        <a:pt x="32019" y="15247"/>
                                      </a:lnTo>
                                      <a:cubicBezTo>
                                        <a:pt x="30494" y="16772"/>
                                        <a:pt x="28970" y="16772"/>
                                        <a:pt x="25920" y="18297"/>
                                      </a:cubicBezTo>
                                      <a:cubicBezTo>
                                        <a:pt x="22870" y="18297"/>
                                        <a:pt x="21346" y="18297"/>
                                        <a:pt x="18297" y="19821"/>
                                      </a:cubicBezTo>
                                      <a:cubicBezTo>
                                        <a:pt x="15247" y="19821"/>
                                        <a:pt x="13722" y="19821"/>
                                        <a:pt x="10673" y="19821"/>
                                      </a:cubicBezTo>
                                      <a:cubicBezTo>
                                        <a:pt x="7624" y="19821"/>
                                        <a:pt x="4574" y="19821"/>
                                        <a:pt x="3049" y="19821"/>
                                      </a:cubicBezTo>
                                      <a:lnTo>
                                        <a:pt x="0" y="19545"/>
                                      </a:lnTo>
                                      <a:lnTo>
                                        <a:pt x="0" y="3704"/>
                                      </a:lnTo>
                                      <a:lnTo>
                                        <a:pt x="6098" y="4575"/>
                                      </a:lnTo>
                                      <a:cubicBezTo>
                                        <a:pt x="9148" y="4575"/>
                                        <a:pt x="13722" y="4575"/>
                                        <a:pt x="18297" y="4575"/>
                                      </a:cubicBezTo>
                                      <a:cubicBezTo>
                                        <a:pt x="22870" y="3049"/>
                                        <a:pt x="27445" y="3049"/>
                                        <a:pt x="32019"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703" name="Shape 54703"/>
                              <wps:cNvSpPr/>
                              <wps:spPr>
                                <a:xfrm>
                                  <a:off x="385754" y="1620773"/>
                                  <a:ext cx="32018" cy="32019"/>
                                </a:xfrm>
                                <a:custGeom>
                                  <a:avLst/>
                                  <a:gdLst/>
                                  <a:ahLst/>
                                  <a:cxnLst/>
                                  <a:rect l="0" t="0" r="0" b="0"/>
                                  <a:pathLst>
                                    <a:path w="32018" h="32019">
                                      <a:moveTo>
                                        <a:pt x="16772" y="0"/>
                                      </a:moveTo>
                                      <a:cubicBezTo>
                                        <a:pt x="18296" y="0"/>
                                        <a:pt x="21346" y="1525"/>
                                        <a:pt x="22870" y="1525"/>
                                      </a:cubicBezTo>
                                      <a:cubicBezTo>
                                        <a:pt x="24395" y="3049"/>
                                        <a:pt x="25919" y="4574"/>
                                        <a:pt x="27445" y="6099"/>
                                      </a:cubicBezTo>
                                      <a:cubicBezTo>
                                        <a:pt x="28969" y="7624"/>
                                        <a:pt x="30494" y="9148"/>
                                        <a:pt x="32018" y="10673"/>
                                      </a:cubicBezTo>
                                      <a:cubicBezTo>
                                        <a:pt x="32018" y="12198"/>
                                        <a:pt x="32018" y="15247"/>
                                        <a:pt x="32018" y="16773"/>
                                      </a:cubicBezTo>
                                      <a:cubicBezTo>
                                        <a:pt x="32018" y="18297"/>
                                        <a:pt x="32018" y="21346"/>
                                        <a:pt x="32018" y="22871"/>
                                      </a:cubicBezTo>
                                      <a:cubicBezTo>
                                        <a:pt x="30494" y="24395"/>
                                        <a:pt x="28969" y="25920"/>
                                        <a:pt x="27445" y="27445"/>
                                      </a:cubicBezTo>
                                      <a:cubicBezTo>
                                        <a:pt x="25919" y="28970"/>
                                        <a:pt x="24395" y="30495"/>
                                        <a:pt x="22870" y="32019"/>
                                      </a:cubicBezTo>
                                      <a:cubicBezTo>
                                        <a:pt x="21346" y="32019"/>
                                        <a:pt x="18296" y="32019"/>
                                        <a:pt x="16772" y="32019"/>
                                      </a:cubicBezTo>
                                      <a:cubicBezTo>
                                        <a:pt x="13722" y="32019"/>
                                        <a:pt x="12197" y="32019"/>
                                        <a:pt x="10673" y="32019"/>
                                      </a:cubicBezTo>
                                      <a:cubicBezTo>
                                        <a:pt x="9148" y="30495"/>
                                        <a:pt x="6099" y="28970"/>
                                        <a:pt x="6099" y="27445"/>
                                      </a:cubicBezTo>
                                      <a:cubicBezTo>
                                        <a:pt x="4573" y="25920"/>
                                        <a:pt x="3049" y="24395"/>
                                        <a:pt x="1524" y="22871"/>
                                      </a:cubicBezTo>
                                      <a:cubicBezTo>
                                        <a:pt x="1524" y="21346"/>
                                        <a:pt x="0" y="18297"/>
                                        <a:pt x="0" y="16773"/>
                                      </a:cubicBezTo>
                                      <a:cubicBezTo>
                                        <a:pt x="0" y="15247"/>
                                        <a:pt x="1524" y="12198"/>
                                        <a:pt x="1524" y="10673"/>
                                      </a:cubicBezTo>
                                      <a:cubicBezTo>
                                        <a:pt x="3049" y="9148"/>
                                        <a:pt x="4573" y="6099"/>
                                        <a:pt x="6099" y="6099"/>
                                      </a:cubicBezTo>
                                      <a:cubicBezTo>
                                        <a:pt x="7623" y="4574"/>
                                        <a:pt x="9148" y="3049"/>
                                        <a:pt x="10673" y="1525"/>
                                      </a:cubicBezTo>
                                      <a:cubicBezTo>
                                        <a:pt x="12197" y="1525"/>
                                        <a:pt x="13722" y="0"/>
                                        <a:pt x="1677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704" name="Shape 54704"/>
                              <wps:cNvSpPr/>
                              <wps:spPr>
                                <a:xfrm>
                                  <a:off x="312567" y="1567408"/>
                                  <a:ext cx="36593" cy="47266"/>
                                </a:xfrm>
                                <a:custGeom>
                                  <a:avLst/>
                                  <a:gdLst/>
                                  <a:ahLst/>
                                  <a:cxnLst/>
                                  <a:rect l="0" t="0" r="0" b="0"/>
                                  <a:pathLst>
                                    <a:path w="36593" h="47266">
                                      <a:moveTo>
                                        <a:pt x="1524" y="0"/>
                                      </a:moveTo>
                                      <a:cubicBezTo>
                                        <a:pt x="7624" y="0"/>
                                        <a:pt x="12197" y="1525"/>
                                        <a:pt x="16771" y="3049"/>
                                      </a:cubicBezTo>
                                      <a:cubicBezTo>
                                        <a:pt x="21346" y="4574"/>
                                        <a:pt x="24395" y="7624"/>
                                        <a:pt x="27445" y="10673"/>
                                      </a:cubicBezTo>
                                      <a:cubicBezTo>
                                        <a:pt x="30494" y="13722"/>
                                        <a:pt x="33543" y="18297"/>
                                        <a:pt x="35068" y="22871"/>
                                      </a:cubicBezTo>
                                      <a:cubicBezTo>
                                        <a:pt x="36593" y="27445"/>
                                        <a:pt x="36593" y="32019"/>
                                        <a:pt x="36593" y="36593"/>
                                      </a:cubicBezTo>
                                      <a:cubicBezTo>
                                        <a:pt x="36593" y="38118"/>
                                        <a:pt x="36593" y="39643"/>
                                        <a:pt x="36593" y="42692"/>
                                      </a:cubicBezTo>
                                      <a:cubicBezTo>
                                        <a:pt x="36593" y="44217"/>
                                        <a:pt x="36593" y="45741"/>
                                        <a:pt x="36593" y="47266"/>
                                      </a:cubicBezTo>
                                      <a:lnTo>
                                        <a:pt x="0" y="47266"/>
                                      </a:lnTo>
                                      <a:lnTo>
                                        <a:pt x="0" y="33544"/>
                                      </a:lnTo>
                                      <a:lnTo>
                                        <a:pt x="16771" y="33544"/>
                                      </a:lnTo>
                                      <a:cubicBezTo>
                                        <a:pt x="16771" y="30494"/>
                                        <a:pt x="16771" y="28970"/>
                                        <a:pt x="16771" y="25920"/>
                                      </a:cubicBezTo>
                                      <a:cubicBezTo>
                                        <a:pt x="15247" y="24395"/>
                                        <a:pt x="13722" y="21346"/>
                                        <a:pt x="12197" y="19821"/>
                                      </a:cubicBezTo>
                                      <a:cubicBezTo>
                                        <a:pt x="10673" y="18297"/>
                                        <a:pt x="9148" y="18297"/>
                                        <a:pt x="7624" y="16772"/>
                                      </a:cubicBezTo>
                                      <a:cubicBezTo>
                                        <a:pt x="6098" y="16772"/>
                                        <a:pt x="3049" y="15247"/>
                                        <a:pt x="1524" y="15247"/>
                                      </a:cubicBezTo>
                                      <a:lnTo>
                                        <a:pt x="0" y="15925"/>
                                      </a:lnTo>
                                      <a:lnTo>
                                        <a:pt x="0" y="415"/>
                                      </a:lnTo>
                                      <a:lnTo>
                                        <a:pt x="1524"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g:wgp>
                        </a:graphicData>
                      </a:graphic>
                    </wp:inline>
                  </w:drawing>
                </mc:Choice>
                <mc:Fallback xmlns:a="http://schemas.openxmlformats.org/drawingml/2006/main">
                  <w:pict>
                    <v:group id="Group 460116" style="width:48.0226pt;height:130.141pt;mso-position-horizontal-relative:char;mso-position-vertical-relative:line" coordsize="6098,16527">
                      <v:shape id="Shape 54481" style="position:absolute;width:381;height:845;left:1844;top:216;" coordsize="38118,84553" path="m38118,0l38118,15479l25920,19544c22870,22594,21346,27168,21346,33267l38118,33267l38118,46989l19821,46989c19821,50039,21346,53088,22870,56137c22870,59187,24395,62236,27445,63761c28970,65286,32019,66811,33543,68335l38118,68988l38118,84553l24395,82057c19821,80532,15247,77484,10673,74434c7624,71384,6098,66811,3049,60711c1525,56137,0,50039,0,43940c0,36316,1525,30217,3049,25643c4574,19544,7624,14970,10673,11921c13722,7346,18297,4297,22870,2772l38118,0x">
                        <v:stroke weight="0pt" endcap="flat" joinstyle="miter" miterlimit="10" on="false" color="#000000" opacity="0"/>
                        <v:fill on="true" color="#008000"/>
                      </v:shape>
                      <v:shape id="Shape 54482" style="position:absolute;width:701;height:838;left:1021;top:213;" coordsize="70137,83859" path="m36593,0c38118,0,41168,0,44217,0c48791,0,51841,0,54890,1525c57939,3049,60989,4574,62514,7623c65563,10673,67087,13722,68612,18296c68612,22871,70137,27445,68612,33544l48791,33544c48791,30494,48791,27445,48791,25920c48791,22871,48791,21346,47266,19821c45741,18296,45741,18296,44217,16772c42692,16772,41168,16772,39643,16772c36593,16772,33544,16772,30495,19821c27445,22871,24395,25920,19822,32019l19822,83859l0,83859l0,1525l18297,1525l18297,13722c19822,10673,21346,9148,22871,7623c24395,6099,27445,4574,28970,3049c30495,1525,33544,1525,36593,0x">
                        <v:stroke weight="0pt" endcap="flat" joinstyle="miter" miterlimit="10" on="false" color="#000000" opacity="0"/>
                        <v:fill on="true" color="#008000"/>
                      </v:shape>
                      <v:shape id="Shape 54484" style="position:absolute;width:625;height:1052;left:121;top:0;" coordsize="62513,105205" path="m0,0l62513,0l62513,16772l19821,16772l19821,45741l60989,45741l60989,62513l19821,62513l19821,105205l0,105205l0,0x">
                        <v:stroke weight="0pt" endcap="flat" joinstyle="miter" miterlimit="10" on="false" color="#000000" opacity="0"/>
                        <v:fill on="true" color="#008000"/>
                      </v:shape>
                      <v:shape id="Shape 54485" style="position:absolute;width:320;height:198;left:2226;top:869;" coordsize="32019,19822" path="m32019,0l32019,15247c30493,15247,28969,16772,25920,16772c22870,16772,21346,18297,18296,18297c15247,18297,13722,18297,10673,18297c7623,18297,4574,19822,3049,19822l0,19267l0,3703l6098,4574c9148,4574,13722,3049,18296,3049c22870,3049,27445,1525,32019,0x">
                        <v:stroke weight="0pt" endcap="flat" joinstyle="miter" miterlimit="10" on="false" color="#000000" opacity="0"/>
                        <v:fill on="true" color="#008000"/>
                      </v:shape>
                      <v:shape id="Shape 54486" style="position:absolute;width:381;height:845;left:2744;top:216;" coordsize="38118,84553" path="m38118,0l38118,15479l25920,19544c22870,22594,21346,27168,21346,33267l38118,33267l38118,46989l19821,46989c19821,50039,21346,53088,22870,56137c22870,59187,24395,62236,27445,63761c28969,65286,32019,66811,33543,68335l38118,68988l38118,84553l24395,82057c19821,80532,15247,77484,10673,74434c7623,71384,6098,66811,3049,60711c1524,56137,0,50039,0,43940c0,36316,1524,30217,3049,25643c4574,19544,7623,14970,10673,11921c13722,7346,18296,4297,22870,2772l38118,0x">
                        <v:stroke weight="0pt" endcap="flat" joinstyle="miter" miterlimit="10" on="false" color="#000000" opacity="0"/>
                        <v:fill on="true" color="#008000"/>
                      </v:shape>
                      <v:shape id="Shape 54487" style="position:absolute;width:365;height:472;left:2226;top:213;" coordsize="36593,47266" path="m1524,0c7623,0,12197,0,16772,1525c21346,3049,24395,6099,27445,9148c30493,12198,33543,16772,35068,21346c36593,25920,36593,30494,36593,35068c36593,36593,36593,38118,36593,41167c36593,42692,36593,44217,36593,47266l0,47266l0,33544l16772,33544c16772,30494,16772,27445,16772,24395c15247,22871,13722,21346,12197,19821c10673,18296,9148,16772,7623,15248c6098,15248,3049,15248,1524,15248l0,15756l0,277l1524,0x">
                        <v:stroke weight="0pt" endcap="flat" joinstyle="miter" miterlimit="10" on="false" color="#000000" opacity="0"/>
                        <v:fill on="true" color="#008000"/>
                      </v:shape>
                      <v:shape id="Shape 54488" style="position:absolute;width:320;height:198;left:3125;top:869;" coordsize="32019,19822" path="m32019,0l32019,15247c30494,15247,28970,16772,25920,16772c22870,16772,21346,18297,18297,18297c15247,18297,13722,18297,10673,18297c7624,18297,4574,19822,3049,19822l0,19267l0,3703l6098,4574c9148,4574,13722,3049,18297,3049c22870,3049,27445,1525,32019,0x">
                        <v:stroke weight="0pt" endcap="flat" joinstyle="miter" miterlimit="10" on="false" color="#000000" opacity="0"/>
                        <v:fill on="true" color="#008000"/>
                      </v:shape>
                      <v:shape id="Shape 54489" style="position:absolute;width:320;height:320;left:3857;top:747;" coordsize="32018,32019" path="m16772,0c18296,0,21346,0,22870,1524c24395,1524,25919,3049,27445,4574c28969,6098,30494,7623,32018,9148c32018,10673,32018,13722,32018,15247c32018,18296,32018,19821,32018,21346c30494,22870,28969,25920,27445,27444c25919,28969,24395,28969,22870,30494c21346,30494,18296,32019,16772,32019c13722,32019,12197,30494,10673,30494c9148,28969,6099,28969,6099,27444c4573,25920,3049,24395,1524,21346c1524,19821,0,18296,0,15247c0,13722,1524,10673,1524,9148c3049,7623,4573,6098,6099,4574c7623,3049,9148,1524,10673,1524c12197,0,13722,0,16772,0x">
                        <v:stroke weight="0pt" endcap="flat" joinstyle="miter" miterlimit="10" on="false" color="#000000" opacity="0"/>
                        <v:fill on="true" color="#008000"/>
                      </v:shape>
                      <v:shape id="Shape 54490" style="position:absolute;width:365;height:472;left:3125;top:213;" coordsize="36593,47266" path="m1524,0c7624,0,12197,0,16771,1525c21346,3049,24395,6099,27445,9148c30494,12198,33543,16772,35068,21346c36593,25920,36593,30494,36593,35068c36593,36593,36593,38118,36593,41167c36593,42692,36593,44217,36593,47266l0,47266l0,33544l16771,33544c16771,30494,16771,27445,16771,24395c15247,22871,13722,21346,12197,19821c10673,18296,9148,16772,7624,15248c6098,15248,3049,15248,1524,15248l0,15756l0,277l1524,0x">
                        <v:stroke weight="0pt" endcap="flat" joinstyle="miter" miterlimit="10" on="false" color="#000000" opacity="0"/>
                        <v:fill on="true" color="#008000"/>
                      </v:shape>
                      <v:shape id="Shape 54532" style="position:absolute;width:358;height:509;left:60;top:4415;" coordsize="35831,50951" path="m35831,0l35831,13596l32019,14358c28970,14358,27445,15882,25921,17407c24396,18932,24396,18932,22871,20457c22871,21981,21346,23506,21346,26555c21346,29605,22871,31129,25921,34179c27445,35704,30495,35704,33544,35704l35831,34789l35831,50570l35068,50951c32019,50951,28970,50951,25921,50951c21346,50951,18297,50951,15248,49426c12198,47901,9149,46377,7624,44852c4575,41802,3050,40278,3050,37228c1525,34179,0,29605,0,26555c0,21981,1525,18932,3050,15882c4575,12833,7624,9784,10673,6734c13723,5209,18297,3684,22871,2160l35831,0x">
                        <v:stroke weight="0pt" endcap="flat" joinstyle="miter" miterlimit="10" on="false" color="#000000" opacity="0"/>
                        <v:fill on="true" color="#008000"/>
                      </v:shape>
                      <v:shape id="Shape 54533" style="position:absolute;width:297;height:212;left:121;top:4072;" coordsize="29732,21208" path="m29732,0l29732,15261l28969,15109c24395,15109,18297,16633,13722,16633c9148,18158,4574,19683,0,21208l0,5960c4574,4436,9148,2911,13722,2911l29732,0x">
                        <v:stroke weight="0pt" endcap="flat" joinstyle="miter" miterlimit="10" on="false" color="#000000" opacity="0"/>
                        <v:fill on="true" color="#008000"/>
                      </v:shape>
                      <v:shape id="Shape 54538" style="position:absolute;width:320;height:320;left:2058;top:4604;" coordsize="32019,32019" path="m16772,0c18297,0,21346,1525,22870,1525c24395,3049,25920,3049,27445,4574c28970,6099,30495,9149,32019,10673c32019,12198,32019,13722,32019,16772c32019,18297,32019,21346,32019,22871c30495,24395,28970,25920,27445,27445c25920,28970,24395,30495,22870,32019c21346,32019,18297,32019,16772,32019c13722,32019,12197,32019,10673,32019c9148,30495,6099,28970,6099,27445c4574,25920,3049,24395,1524,22871c1524,21346,0,18297,0,16772c0,13722,1524,12198,1524,10673c3049,9149,4574,6099,6099,4574c7624,3049,9148,3049,10673,1525c12197,1525,13722,0,16772,0x">
                        <v:stroke weight="0pt" endcap="flat" joinstyle="miter" miterlimit="10" on="false" color="#000000" opacity="0"/>
                        <v:fill on="true" color="#008000"/>
                      </v:shape>
                      <v:shape id="Shape 54539" style="position:absolute;width:388;height:849;left:2729;top:4075;" coordsize="38880,84968" path="m38880,0l38880,16610l30494,19406c28970,20931,25921,22455,24395,23980c22871,27029,22871,30079,21346,33128c21346,36178,19821,39227,19821,42276c19821,51424,22871,57524,25921,62098l38880,67857l38880,84830l38118,84968c32019,84968,27445,84968,22871,83444c18297,81919,13722,78870,10673,74295c7624,71246,4575,66672,3049,62098c1525,55999,0,49900,0,43801c0,37702,1525,31603,3049,25505c4575,20931,7624,16356,10673,11782c15248,8733,18297,5683,24395,2634l38880,0x">
                        <v:stroke weight="0pt" endcap="flat" joinstyle="miter" miterlimit="10" on="false" color="#000000" opacity="0"/>
                        <v:fill on="true" color="#008000"/>
                      </v:shape>
                      <v:shape id="Shape 54540" style="position:absolute;width:343;height:850;left:419;top:4070;" coordsize="34306,85003" path="m763,0c6862,0,11436,1525,16010,3049c20584,3049,23633,4575,26683,7624c29732,9149,31257,12198,32782,16772c34306,19822,34306,24396,34306,28970l34306,83860l17535,83860l17535,73187c16010,74711,14485,77761,12960,79285c9911,80811,8386,80811,5337,82335l0,85003l0,69223l5337,67088c8386,65563,11436,62514,14485,59465l14485,47266l3812,47266l0,48029l0,34434l5337,33544l14485,33544l14485,28970c14485,27445,14485,25921,14485,24396c14485,22871,12960,21346,11436,19822c9911,18297,8386,16772,6862,16772l0,15400l0,139l763,0x">
                        <v:stroke weight="0pt" endcap="flat" joinstyle="miter" miterlimit="10" on="false" color="#000000" opacity="0"/>
                        <v:fill on="true" color="#008000"/>
                      </v:shape>
                      <v:shape id="Shape 54541" style="position:absolute;width:731;height:1097;left:914;top:3827;" coordsize="73187,109780" path="m41168,0l41168,25921l73187,25921l73187,41167l41168,41167l41168,80810c41168,85384,42692,88434,45741,91483c47266,94533,50316,94533,56414,94533c59464,94533,62514,94533,65563,94533c68612,93008,71662,93008,73187,91483l73187,106730c70137,108255,67087,108255,62514,109780c59464,109780,56414,109780,53365,109780c47266,109780,42692,109780,39643,108255c35068,106730,32019,105206,28970,103681c27445,100631,24396,97582,24396,94533c22871,91483,21346,86909,21346,82335l21346,41167l0,41167l0,25921l21346,25921l21346,6099l41168,0x">
                        <v:stroke weight="0pt" endcap="flat" joinstyle="miter" miterlimit="10" on="false" color="#000000" opacity="0"/>
                        <v:fill on="true" color="#008000"/>
                      </v:shape>
                      <v:shape id="Shape 54542" style="position:absolute;width:686;height:838;left:3674;top:4086;" coordsize="68612,83859" path="m0,0l19821,0l19821,53365c19821,57939,21347,62513,22871,64038c24396,67087,27445,67087,30494,67087c33544,67087,36593,65563,39643,64038c42693,60989,45742,56414,48792,51840l48792,0l68612,0l68612,82335l51840,82335l51840,70137c50316,73186,48792,74711,45742,76236c44217,77760,42693,79285,41167,80810c38118,82335,36593,82335,33544,83859c32020,83859,28970,83859,25920,83859c21347,83859,18297,83859,15247,82335c12198,80810,9148,79285,7624,76236c4574,73186,3049,71662,3049,67087c1525,64038,0,59464,0,54890l0,0x">
                        <v:stroke weight="0pt" endcap="flat" joinstyle="miter" miterlimit="10" on="false" color="#000000" opacity="0"/>
                        <v:fill on="true" color="#008000"/>
                      </v:shape>
                      <v:shape id="Shape 54543" style="position:absolute;width:388;height:852;left:3118;top:4070;" coordsize="38881,85246" path="m2287,0c8386,0,12960,1525,17534,3049c22109,4575,26682,7624,29732,10674c32782,15248,35831,19822,37355,24396c38881,28970,38881,35069,38881,42692c38881,48792,38881,54890,37355,60989c35831,65563,32782,70138,29732,74711c26682,77761,22109,80811,16009,82335l0,85246l0,68273l763,68612c3812,68612,6861,68612,9911,67088c11436,65563,14485,64038,16009,60989c17534,59465,17534,56415,19059,53365c19059,50316,19059,47266,19059,42692c19059,35069,17534,27445,14485,24396c11436,19822,6861,16772,763,16772l0,17026l0,416l2287,0x">
                        <v:stroke weight="0pt" endcap="flat" joinstyle="miter" miterlimit="10" on="false" color="#000000" opacity="0"/>
                        <v:fill on="true" color="#008000"/>
                      </v:shape>
                      <v:shape id="Shape 54544" style="position:absolute;width:731;height:1097;left:4513;top:3827;" coordsize="73186,109780" path="m41167,0l41167,25921l73186,25921l73186,41167l41167,41167l41167,80810c41167,85384,42692,88434,45741,91483c47265,94533,50316,94533,56414,94533c59464,94533,62513,94533,65563,94533c68611,93008,71661,93008,73186,91483l73186,106730c70137,108255,67087,108255,62513,109780c59464,109780,56414,109780,53365,109780c47265,109780,42692,109780,39643,108255c35068,106730,32019,105206,28970,103681c27445,100631,24395,97582,24395,94533c22870,91483,21346,86909,21346,82335l21346,41167l0,41167l0,25921l21346,25921l21346,6099l41167,0x">
                        <v:stroke weight="0pt" endcap="flat" joinstyle="miter" miterlimit="10" on="false" color="#000000" opacity="0"/>
                        <v:fill on="true" color="#008000"/>
                      </v:shape>
                      <v:shape id="Shape 54545" style="position:absolute;width:213;height:396;left:5885;top:3766;" coordsize="21346,39643" path="m0,0l21346,0l19821,39643l3049,39643l0,0x">
                        <v:stroke weight="0pt" endcap="flat" joinstyle="miter" miterlimit="10" on="false" color="#000000" opacity="0"/>
                        <v:fill on="true" color="#008000"/>
                      </v:shape>
                      <v:shape id="Shape 54546" style="position:absolute;width:213;height:396;left:5549;top:3766;" coordsize="21346,39643" path="m0,0l21346,0l19821,39643l3049,39643l0,0x">
                        <v:stroke weight="0pt" endcap="flat" joinstyle="miter" miterlimit="10" on="false" color="#000000" opacity="0"/>
                        <v:fill on="true" color="#008000"/>
                      </v:shape>
                      <v:shape id="Shape 54586" style="position:absolute;width:381;height:845;left:45;top:7946;" coordsize="38118,84553" path="m38118,0l38118,15479l25920,19544c22870,22594,21346,27168,21346,33267l38118,33267l38118,46989l19821,46989c19821,50039,21346,54613,22870,57662c22870,60711,24395,62236,27445,63761c28970,65286,32019,66811,33543,68335l38118,68988l38118,84553l24395,82057c19821,80533,15247,77484,10673,74434c7624,71384,6099,66811,3049,62236c1524,56138,0,51563,0,43940c0,37841,1524,31741,3049,25643c4574,21068,7624,16495,10673,11921c13722,7346,18297,5822,22870,2772l38118,0x">
                        <v:stroke weight="0pt" endcap="flat" joinstyle="miter" miterlimit="10" on="false" color="#000000" opacity="0"/>
                        <v:fill on="true" color="#008000"/>
                      </v:shape>
                      <v:shape id="Shape 54588" style="position:absolute;width:320;height:198;left:426;top:8599;" coordsize="32019,19822" path="m32019,0l32019,15248c30495,15248,28970,16772,25920,16772c22871,18297,21346,18297,18297,18297c15247,18297,13722,19822,10673,19822c7624,19822,4574,19822,3049,19822l0,19267l0,3703l6099,4574c9148,4574,13722,4574,18297,3049c22871,3049,27445,1525,32019,0x">
                        <v:stroke weight="0pt" endcap="flat" joinstyle="miter" miterlimit="10" on="false" color="#000000" opacity="0"/>
                        <v:fill on="true" color="#008000"/>
                      </v:shape>
                      <v:shape id="Shape 54589" style="position:absolute;width:686;height:823;left:1890;top:7959;" coordsize="68612,82335" path="m1524,0l44217,0l44217,67087l68612,67087l68612,82335l0,82335l0,67087l24395,67087l24395,15247l1524,15247l1524,0x">
                        <v:stroke weight="0pt" endcap="flat" joinstyle="miter" miterlimit="10" on="false" color="#000000" opacity="0"/>
                        <v:fill on="true" color="#008000"/>
                      </v:shape>
                      <v:shape id="Shape 54590" style="position:absolute;width:388;height:849;left:2729;top:7947;" coordsize="38880,84968" path="m38880,0l38880,16483l30494,17881c28970,19405,25921,20930,24395,23980c22871,27029,22871,28554,21346,31603c21346,34653,19821,39227,19821,42276c19821,51424,22871,57523,25921,62097l38880,67857l38880,84830l38118,84968c32019,84968,27445,83443,22871,81919c18297,80394,13722,77345,10673,74295c7624,71246,4575,66672,3049,60573c1525,55999,0,49900,0,42276c0,36177,1525,30078,3049,25504c4575,19405,7624,14832,10673,11782c15248,7207,18297,4159,24395,2634l38880,0x">
                        <v:stroke weight="0pt" endcap="flat" joinstyle="miter" miterlimit="10" on="false" color="#000000" opacity="0"/>
                        <v:fill on="true" color="#008000"/>
                      </v:shape>
                      <v:shape id="Shape 54591" style="position:absolute;width:701;height:838;left:1021;top:7943;" coordsize="70137,83859" path="m44217,0c48791,0,51841,1525,54890,1525c57939,3049,60989,6099,62514,9148c65563,12198,67087,15248,68612,18297c68612,22871,70137,27445,68612,33544l48791,33544c48791,30494,48791,27445,48791,25920c48791,24395,48791,22871,47266,21346c45741,19821,45741,18297,44217,18297c42692,16772,41168,16772,39643,16772c36593,16772,33544,18297,30495,19821c27445,22871,24395,25920,19822,32019l19822,83859l0,83859l0,1525l18297,1525l18297,13722c19822,12198,21346,9148,22871,7623c24395,6099,27445,4575,28970,4575c30495,3049,33544,1525,36593,1525c38118,0,41168,0,44217,0x">
                        <v:stroke weight="0pt" endcap="flat" joinstyle="miter" miterlimit="10" on="false" color="#000000" opacity="0"/>
                        <v:fill on="true" color="#008000"/>
                      </v:shape>
                      <v:shape id="Shape 54592" style="position:absolute;width:365;height:472;left:426;top:7943;" coordsize="36593,47266" path="m1525,0c7624,0,12198,1525,16772,3049c21346,4575,24395,7623,27445,10673c30495,13722,33543,16772,35068,21346c36593,25920,36593,30494,36593,36593c36593,38118,36593,39643,36593,41167c36593,42692,36593,45741,36593,47266l0,47266l0,33544l16772,33544c16772,30494,16772,27445,16772,25920c15247,22871,13722,21346,12198,19821c10673,18297,9148,16772,7624,16772c6099,15248,3049,15248,1525,15248l0,15756l0,277l1525,0x">
                        <v:stroke weight="0pt" endcap="flat" joinstyle="miter" miterlimit="10" on="false" color="#000000" opacity="0"/>
                        <v:fill on="true" color="#008000"/>
                      </v:shape>
                      <v:shape id="Shape 54593" style="position:absolute;width:259;height:259;left:2088;top:7608;" coordsize="25920,25920" path="m13722,0c15247,0,16772,0,18297,1525c19821,1525,21346,3049,22870,4574c24395,4574,24395,6098,25920,7624c25920,9148,25920,10673,25920,13723c25920,15247,25920,16771,25920,18297c24395,19821,24395,21346,22870,22871c21346,22871,19821,24395,18297,24395c16772,25920,15247,25920,13722,25920c12198,25920,10673,25920,9148,24395c7624,24395,6098,22871,4574,22871c3049,21346,3049,19821,1525,18297c1525,16771,0,15247,0,13723c0,12198,1525,9148,1525,7624c3049,6098,3049,4574,4574,4574c6098,3049,7624,1525,9148,1525c10673,0,12198,0,13722,0x">
                        <v:stroke weight="0pt" endcap="flat" joinstyle="miter" miterlimit="10" on="false" color="#000000" opacity="0"/>
                        <v:fill on="true" color="#008000"/>
                      </v:shape>
                      <v:shape id="Shape 54594" style="position:absolute;width:373;height:844;left:3628;top:7953;" coordsize="37356,84414" path="m37356,0l37356,15167l33545,15802c30495,17327,28971,18851,27445,21901c25921,24950,24396,26475,22872,31048c22872,34098,21346,37148,21346,41722c21346,46296,22872,50870,22872,53920c22872,56969,24396,60018,25921,61543c27445,63068,28971,64593,30495,66118c32019,67642,33545,67642,35069,67642l37356,66499l37356,83041l30495,84414c25921,84414,21346,82889,18297,81364c13723,79840,10673,76791,9149,73741c6099,69167,4575,66118,3050,60018c1525,55445,0,49346,0,43247c0,35623,1525,29524,4575,23425c6099,17327,9149,12752,12199,9703c16772,6653,21346,3604,25921,2079l37356,0x">
                        <v:stroke weight="0pt" endcap="flat" joinstyle="miter" miterlimit="10" on="false" color="#000000" opacity="0"/>
                        <v:fill on="true" color="#008000"/>
                      </v:shape>
                      <v:shape id="Shape 54595" style="position:absolute;width:388;height:852;left:3118;top:7943;" coordsize="38881,85246" path="m2287,0c8386,0,12960,1525,17534,3049c22109,4575,26682,7623,29732,10673c32782,13722,35831,18297,37355,24395c38881,28970,38881,35068,38881,42692c38881,48791,38881,54890,37355,59464c35831,65563,32782,70137,29732,73186c26682,77761,22109,80810,16009,82335l0,85246l0,68273l763,68612c3812,68612,6861,68612,9911,67088c11436,65563,14485,64038,16009,60989c17534,59464,17534,56415,19059,53365c19059,50316,19059,45741,19059,42692c19059,33544,17534,27445,14485,22871c11436,18297,6861,16772,763,16772l0,16899l0,416l2287,0x">
                        <v:stroke weight="0pt" endcap="flat" joinstyle="miter" miterlimit="10" on="false" color="#000000" opacity="0"/>
                        <v:fill on="true" color="#008000"/>
                      </v:shape>
                      <v:shape id="Shape 54596" style="position:absolute;width:320;height:320;left:4757;top:8477;" coordsize="32019,32019" path="m16772,0c18297,0,21346,0,22870,1524c24395,1524,25920,3049,27445,4574c28970,6098,30494,7623,32019,9148c32019,12197,32019,13722,32019,16771c32019,18296,32019,19821,32019,22870c30494,24395,28970,25920,27445,27445c25920,28969,24395,30494,22870,30494c21346,32019,18297,32019,16772,32019c13722,32019,12197,32019,10673,30494c9148,30494,6098,28969,6098,27445c4574,25920,3049,24395,1525,22870c1525,21346,0,18296,0,16771c0,13722,1525,12197,1525,9148c3049,7623,4574,6098,6098,4574c7624,3049,9148,1524,10673,1524c12197,0,13722,0,16772,0x">
                        <v:stroke weight="0pt" endcap="flat" joinstyle="miter" miterlimit="10" on="false" color="#000000" opacity="0"/>
                        <v:fill on="true" color="#008000"/>
                      </v:shape>
                      <v:shape id="Shape 54597" style="position:absolute;width:358;height:1145;left:4002;top:7638;" coordsize="35830,114506" path="m16010,0l35830,0l35830,114354l19059,114354l19059,102156c17534,103681,16010,106730,12960,108255c11435,109780,9911,111305,8386,112829c5336,114354,3811,114354,762,114354l0,114506l0,97963l6862,94533c9911,91483,12960,88434,16010,83860l16010,47266c14484,47266,12960,47266,11435,45742c8386,45742,6862,45742,5336,45742l0,46631l0,31465l5336,30495c6862,30495,9911,30495,11435,30495c12960,30495,14484,32019,16010,32019l16010,0x">
                        <v:stroke weight="0pt" endcap="flat" joinstyle="miter" miterlimit="10" on="false" color="#000000" opacity="0"/>
                        <v:fill on="true" color="#008000"/>
                      </v:shape>
                      <v:shape id="Shape 54644" style="position:absolute;width:442;height:1052;left:869;top:11603;" coordsize="44216,105205" path="m30494,0l44216,0l44216,18297l30494,67087l44216,67087l44216,83859l25920,83859l19821,105205l0,105205l30494,0x">
                        <v:stroke weight="0pt" endcap="flat" joinstyle="miter" miterlimit="10" on="false" color="#000000" opacity="0"/>
                        <v:fill on="true" color="#008000"/>
                      </v:shape>
                      <v:shape id="Shape 54645" style="position:absolute;width:792;height:1082;left:0;top:11587;" coordsize="79285,108255" path="m51840,0c56415,0,60989,0,65563,1525c70138,1525,74711,3049,79285,4574l79285,24395c76236,22871,71662,21346,67088,19821c62513,18297,57939,18297,51840,18297c47266,18297,42692,18297,39643,19821c35069,21346,32019,24395,30495,27445c27445,30494,25921,35068,24395,39643c22871,44217,21346,48791,21346,54890c21346,59464,22871,64038,22871,68612c24395,73186,25921,77760,28970,80810c30495,83859,33544,85384,36594,86909c41167,88433,44217,89958,50316,89958c51840,89958,51840,89958,53365,89958c54890,89958,54890,89958,56415,88433c56415,88433,57939,88433,57939,88433c57939,88433,59465,88433,59465,88433l59465,62513l41167,62513l41167,45741l79285,45741l79285,100631c74711,103680,70138,105205,65563,106730c59465,108255,53365,108255,47266,108255c39643,108255,33544,106730,27445,105205c22871,102156,16772,99106,13722,94532c9149,89958,6099,83859,4575,77760c1525,71662,0,64038,0,54890c0,45741,1525,38118,4575,32019c6099,24395,9149,19821,13722,13722c18297,9148,24395,6099,30495,3049c36594,1525,44217,0,51840,0x">
                        <v:stroke weight="0pt" endcap="flat" joinstyle="miter" miterlimit="10" on="false" color="#000000" opacity="0"/>
                        <v:fill on="true" color="#008000"/>
                      </v:shape>
                      <v:shape id="Shape 54646" style="position:absolute;width:320;height:320;left:2058;top:12350;" coordsize="32019,32019" path="m16772,0c18297,0,21346,0,22870,1525c24395,1525,25920,3049,27445,4574c28970,6099,30495,7624,32019,9148c32019,10673,32019,13722,32019,15247c32019,18297,32019,19821,32019,21347c30495,24395,28970,25920,27445,27445c25920,28970,24395,28970,22870,30494c21346,32019,18297,32019,16772,32019c13722,32019,12197,30494,10673,30494c9148,28970,6099,28970,6099,27445c4574,25920,3049,24395,1524,21347c1524,19821,0,18297,0,15247c0,13722,1524,10673,1524,9148c3049,7624,4574,6099,6099,4574c7624,3049,9148,1525,10673,1525c12197,0,13722,0,16772,0x">
                        <v:stroke weight="0pt" endcap="flat" joinstyle="miter" miterlimit="10" on="false" color="#000000" opacity="0"/>
                        <v:fill on="true" color="#008000"/>
                      </v:shape>
                      <v:shape id="Shape 54647" style="position:absolute;width:388;height:849;left:2729;top:11820;" coordsize="38880,84968" path="m38880,0l38880,16483l30494,17881c28970,19406,25921,20931,24395,23980c22871,25505,22871,28554,21346,31603c21346,34653,19821,37702,19821,42276c19821,49900,22871,57524,25921,60573l38880,67773l38880,84830l38118,84968c32019,84968,27445,83444,22871,81919c18297,80394,13722,77345,10673,74296c7624,71246,4575,66672,3049,60573c1525,55999,0,49900,0,42276c0,36178,1525,30079,3049,23980c4575,19406,7624,14832,10673,11782c15248,7208,18297,4159,24395,2634l38880,0x">
                        <v:stroke weight="0pt" endcap="flat" joinstyle="miter" miterlimit="10" on="false" color="#000000" opacity="0"/>
                        <v:fill on="true" color="#008000"/>
                      </v:shape>
                      <v:shape id="Shape 54648" style="position:absolute;width:457;height:1052;left:1311;top:11603;" coordsize="45741,105205" path="m0,0l15248,0l45741,105205l24395,105205l18297,83859l0,83859l0,67087l13722,67087l0,18297l0,0x">
                        <v:stroke weight="0pt" endcap="flat" joinstyle="miter" miterlimit="10" on="false" color="#000000" opacity="0"/>
                        <v:fill on="true" color="#008000"/>
                      </v:shape>
                      <v:shape id="Shape 54649" style="position:absolute;width:686;height:838;left:3674;top:11831;" coordsize="68612,83859" path="m0,0l19821,0l19821,53365c19821,57939,21347,60989,22871,64038c24396,65563,27445,67087,30494,67087c33544,67087,36593,65563,39643,62513c42693,59464,45742,56414,48792,51840l48792,0l68612,0l68612,82335l51840,82335l51840,70137c50316,71662,48792,73187,45742,74711c44217,76236,42693,79285,41167,79285c38118,80810,36593,82335,33544,82335c32020,83859,28970,83859,25920,83859c21347,83859,18297,82335,15247,80810c12198,79285,9148,77760,7624,76236c4574,73187,3049,70137,3049,67087c1525,62513,0,59464,0,54890l0,0x">
                        <v:stroke weight="0pt" endcap="flat" joinstyle="miter" miterlimit="10" on="false" color="#000000" opacity="0"/>
                        <v:fill on="true" color="#008000"/>
                      </v:shape>
                      <v:shape id="Shape 54650" style="position:absolute;width:388;height:852;left:3118;top:11816;" coordsize="38881,85245" path="m2287,0c8386,0,12960,0,17534,3049c22109,4574,26682,6099,29732,10673c32782,13722,35831,18297,37355,22871c38881,28970,38881,35068,38881,41167c38881,47266,38881,53365,37355,59464c35831,64038,32782,68612,29732,73186c26682,76236,22109,79285,16009,82335l0,85245l0,68188l763,68612c3812,68612,6861,67087,9911,65563c11436,64038,14485,62513,16009,60989c17534,57939,17534,54890,19059,51840c19059,48791,19059,45741,19059,42692c19059,33544,17534,27445,14485,22871c11436,18297,6861,16772,763,16772l0,16899l0,415l2287,0x">
                        <v:stroke weight="0pt" endcap="flat" joinstyle="miter" miterlimit="10" on="false" color="#000000" opacity="0"/>
                        <v:fill on="true" color="#008000"/>
                      </v:shape>
                      <v:shape id="Shape 54651" style="position:absolute;width:731;height:1097;left:4513;top:11572;" coordsize="73186,109779" path="m41167,0l41167,25920l73186,25920l73186,41167l41167,41167l41167,79285c41167,83859,42692,88433,45741,89958c47265,93008,50316,94532,56414,94532c59464,94532,62513,94532,65563,93008c68611,93008,71661,91483,73186,91483l73186,106730c70137,106730,67087,108255,62513,108255c59464,109779,56414,109779,53365,109779c47265,109779,42692,108255,39643,108255c35068,106730,32019,105205,28970,102156c27445,100631,24395,97582,24395,93008c22870,89958,21346,85384,21346,80810l21346,41167l0,41167l0,25920l21346,25920l21346,4574l41167,0x">
                        <v:stroke weight="0pt" endcap="flat" joinstyle="miter" miterlimit="10" on="false" color="#000000" opacity="0"/>
                        <v:fill on="true" color="#008000"/>
                      </v:shape>
                      <v:shape id="Shape 54652" style="position:absolute;width:213;height:396;left:5885;top:11511;" coordsize="21346,39643" path="m0,0l21346,0l19821,39643l3049,39643l0,0x">
                        <v:stroke weight="0pt" endcap="flat" joinstyle="miter" miterlimit="10" on="false" color="#000000" opacity="0"/>
                        <v:fill on="true" color="#008000"/>
                      </v:shape>
                      <v:shape id="Shape 54653" style="position:absolute;width:213;height:396;left:5549;top:11511;" coordsize="21346,39643" path="m0,0l21346,0l19821,39643l3049,39643l0,0x">
                        <v:stroke weight="0pt" endcap="flat" joinstyle="miter" miterlimit="10" on="false" color="#000000" opacity="0"/>
                        <v:fill on="true" color="#008000"/>
                      </v:shape>
                      <v:shape id="Shape 54695" style="position:absolute;width:365;height:1052;left:76;top:15460;" coordsize="36593,105206" path="m0,0l35068,0l36593,339l36593,16162l32019,15247l19821,15247l19821,42692l32019,42692l36593,42692l36593,58854l33543,57939l19821,57939l19821,88433l35068,88433l36593,88433l36593,104941l33543,105206l0,105206l0,0x">
                        <v:stroke weight="0pt" endcap="flat" joinstyle="miter" miterlimit="10" on="false" color="#000000" opacity="0"/>
                        <v:fill on="true" color="#008000"/>
                      </v:shape>
                      <v:shape id="Shape 54696" style="position:absolute;width:358;height:509;left:960;top:16018;" coordsize="35831,50951" path="m35831,0l35831,13595l32019,14358c28970,14358,27445,15883,25921,17407c24395,18932,24395,18932,22871,20457c22871,21982,21346,25031,21346,26556c21346,29605,22871,32655,25921,34179c27445,35705,30494,35705,33544,35705l35831,34789l35831,50570l35068,50951c32019,50951,28970,50951,25921,50951c21346,50951,18297,50951,15248,49427c12198,47902,9149,46377,7624,44852c4574,41803,3049,40278,3049,37229c1525,34179,0,29605,0,26556c0,21982,1525,18932,3049,15883c4574,12833,7624,9784,10673,6734c13722,5210,18297,3685,22871,2160l35831,0x">
                        <v:stroke weight="0pt" endcap="flat" joinstyle="miter" miterlimit="10" on="false" color="#000000" opacity="0"/>
                        <v:fill on="true" color="#008000"/>
                      </v:shape>
                      <v:shape id="Shape 54697" style="position:absolute;width:297;height:212;left:1021;top:15675;" coordsize="29732,21207" path="m29732,0l29732,15261l28970,15108c24395,15108,18297,16633,13723,18158c9149,18158,4574,19683,0,21207l0,5960c4574,4435,9149,2911,13723,2911l29732,0x">
                        <v:stroke weight="0pt" endcap="flat" joinstyle="miter" miterlimit="10" on="false" color="#000000" opacity="0"/>
                        <v:fill on="true" color="#008000"/>
                      </v:shape>
                      <v:shape id="Shape 54698" style="position:absolute;width:381;height:1046;left:442;top:15464;" coordsize="38118,104602" path="m0,0l25921,5760c32019,10334,33544,16433,33544,25581c33544,28631,33544,30156,33544,33205c33544,34730,32019,37779,30494,39304c28970,40829,27445,43878,25921,45403c24395,46927,21346,48452,18296,48452c21346,48452,24395,49977,25921,51502c28970,53026,30494,54551,33544,56076c35068,57600,36594,60650,36594,63699c38118,66749,38118,69798,38118,72847c38118,83520,35068,91145,27445,97243c23633,100292,19440,102198,14485,103343l0,104602l0,88095l6099,88095c9148,86570,10673,85045,12198,83520c13722,81996,15248,80471,16772,78946c16772,77422,16772,75897,16772,72847c16772,68273,15248,65224,12198,62175l0,58515l0,42353l3049,42353c6099,40829,7623,39304,9148,39304c10673,37779,12198,36254,12198,34730c12198,33205,12198,30156,12198,28631c12198,27106,12198,24057,12198,22532c12198,21007,10673,19483,9148,19483c7623,17958,6099,16433,3049,16433l0,15823l0,0x">
                        <v:stroke weight="0pt" endcap="flat" joinstyle="miter" miterlimit="10" on="false" color="#000000" opacity="0"/>
                        <v:fill on="true" color="#008000"/>
                      </v:shape>
                      <v:shape id="Shape 54699" style="position:absolute;width:381;height:846;left:2744;top:15678;" coordsize="38118,84692" path="m38118,0l38118,15509l25920,20931c22870,23980,21346,28554,21346,33128l38118,33128l38118,46851l19821,46851c19821,51425,21346,54474,22870,57524c22870,60573,24395,62098,27445,65147c28969,66672,32019,68197,33543,68197l38118,68851l38118,84692l24395,83445c19821,81919,15247,78870,10673,75820c7623,71246,6098,66672,3049,62098c1524,57524,0,51425,0,45326c0,37702,1524,31603,3049,27029c4574,20931,7623,16356,10673,11782c13722,8733,18296,5683,22870,4159l38118,0x">
                        <v:stroke weight="0pt" endcap="flat" joinstyle="miter" miterlimit="10" on="false" color="#000000" opacity="0"/>
                        <v:fill on="true" color="#008000"/>
                      </v:shape>
                      <v:shape id="Shape 54700" style="position:absolute;width:655;height:853;left:1890;top:15674;" coordsize="65563,85384" path="m36594,0c41167,0,45741,1525,50316,1525c53365,1525,57939,3049,60989,3049l60989,19821c56414,18297,51840,18297,47266,16772c42692,16772,39642,15247,35068,15247c30494,15247,27445,16772,25920,18297c22871,19821,21346,21346,21346,22871c21346,24395,22871,25920,22871,27445c22871,27445,24395,28970,25920,28970c27445,30494,28969,32019,32019,32019c33544,33544,36594,35068,41167,35068c45741,36593,50316,38118,53365,39643c56414,41167,59464,42692,60989,45741c62513,47266,64038,48791,65563,51840c65563,54890,65563,56414,65563,59464c65563,64038,65563,68612,62513,71662c60989,74711,57939,77760,54890,80810c51840,82335,47266,83860,44217,85384c39642,85384,35068,85384,30494,85384c24395,85384,19821,85384,13722,85384c9148,85384,4574,83860,0,82335l0,64038c6099,67087,10673,68612,15247,70138c19821,70138,25920,70138,30494,70138c35068,70138,38118,70138,41167,68612c44217,67087,44217,64038,44217,62513c44217,60989,44217,59464,44217,59464c44217,57939,42692,56414,41167,56414c39642,54890,38118,53365,35068,53365c32019,51840,28969,50316,24395,50316c19821,48791,16772,47266,13722,45741c10673,44217,9148,42692,6099,41167c4574,39643,3049,36593,1524,33544c1524,32019,0,28970,0,24395c0,21346,1524,18297,3049,15247c4574,12198,6099,10673,9148,7624c12198,6099,16772,4574,21346,3049c25920,1525,30494,0,36594,0x">
                        <v:stroke weight="0pt" endcap="flat" joinstyle="miter" miterlimit="10" on="false" color="#000000" opacity="0"/>
                        <v:fill on="true" color="#008000"/>
                      </v:shape>
                      <v:shape id="Shape 54701" style="position:absolute;width:343;height:850;left:1318;top:15674;" coordsize="34306,85003" path="m762,0c6861,0,11435,1525,16009,3049c20583,3049,23633,4574,26682,7624c29732,10673,31257,12198,32781,16772c34306,19821,34306,24395,34306,28970l34306,83860l17534,83860l17534,73186c16009,74711,14485,77760,12960,79285c9910,80810,8386,80810,5336,82335l0,85003l0,69222l5336,67087c8386,65563,11435,62513,14485,59464l14485,47266l3812,47266l0,48028l0,34433l5336,33544l14485,33544l14485,28970c14485,27445,14485,25920,14485,24395c14485,22871,12960,21346,11435,19821c9910,18297,8386,16772,6861,16772l0,15400l0,139l762,0x">
                        <v:stroke weight="0pt" endcap="flat" joinstyle="miter" miterlimit="10" on="false" color="#000000" opacity="0"/>
                        <v:fill on="true" color="#008000"/>
                      </v:shape>
                      <v:shape id="Shape 54702" style="position:absolute;width:320;height:198;left:3125;top:16329;" coordsize="32019,19821" path="m32019,0l32019,15247c30494,16772,28970,16772,25920,18297c22870,18297,21346,18297,18297,19821c15247,19821,13722,19821,10673,19821c7624,19821,4574,19821,3049,19821l0,19545l0,3704l6098,4575c9148,4575,13722,4575,18297,4575c22870,3049,27445,3049,32019,0x">
                        <v:stroke weight="0pt" endcap="flat" joinstyle="miter" miterlimit="10" on="false" color="#000000" opacity="0"/>
                        <v:fill on="true" color="#008000"/>
                      </v:shape>
                      <v:shape id="Shape 54703" style="position:absolute;width:320;height:320;left:3857;top:16207;" coordsize="32018,32019" path="m16772,0c18296,0,21346,1525,22870,1525c24395,3049,25919,4574,27445,6099c28969,7624,30494,9148,32018,10673c32018,12198,32018,15247,32018,16773c32018,18297,32018,21346,32018,22871c30494,24395,28969,25920,27445,27445c25919,28970,24395,30495,22870,32019c21346,32019,18296,32019,16772,32019c13722,32019,12197,32019,10673,32019c9148,30495,6099,28970,6099,27445c4573,25920,3049,24395,1524,22871c1524,21346,0,18297,0,16773c0,15247,1524,12198,1524,10673c3049,9148,4573,6099,6099,6099c7623,4574,9148,3049,10673,1525c12197,1525,13722,0,16772,0x">
                        <v:stroke weight="0pt" endcap="flat" joinstyle="miter" miterlimit="10" on="false" color="#000000" opacity="0"/>
                        <v:fill on="true" color="#008000"/>
                      </v:shape>
                      <v:shape id="Shape 54704" style="position:absolute;width:365;height:472;left:3125;top:15674;" coordsize="36593,47266" path="m1524,0c7624,0,12197,1525,16771,3049c21346,4574,24395,7624,27445,10673c30494,13722,33543,18297,35068,22871c36593,27445,36593,32019,36593,36593c36593,38118,36593,39643,36593,42692c36593,44217,36593,45741,36593,47266l0,47266l0,33544l16771,33544c16771,30494,16771,28970,16771,25920c15247,24395,13722,21346,12197,19821c10673,18297,9148,18297,7624,16772c6098,16772,3049,15247,1524,15247l0,15925l0,415l1524,0x">
                        <v:stroke weight="0pt" endcap="flat" joinstyle="miter" miterlimit="10" on="false" color="#000000" opacity="0"/>
                        <v:fill on="true" color="#008000"/>
                      </v:shape>
                    </v:group>
                  </w:pict>
                </mc:Fallback>
              </mc:AlternateContent>
            </w:r>
          </w:p>
          <w:p w14:paraId="35C6D25C" w14:textId="77777777" w:rsidR="0000336F" w:rsidRDefault="00000000">
            <w:pPr>
              <w:spacing w:after="0" w:line="259" w:lineRule="auto"/>
              <w:ind w:left="-31" w:firstLine="0"/>
              <w:jc w:val="left"/>
            </w:pPr>
            <w:r>
              <w:rPr>
                <w:rFonts w:ascii="Calibri" w:eastAsia="Calibri" w:hAnsi="Calibri" w:cs="Calibri"/>
                <w:noProof/>
              </w:rPr>
              <mc:AlternateContent>
                <mc:Choice Requires="wpg">
                  <w:drawing>
                    <wp:inline distT="0" distB="0" distL="0" distR="0" wp14:anchorId="01A006D1" wp14:editId="73323379">
                      <wp:extent cx="346111" cy="115878"/>
                      <wp:effectExtent l="0" t="0" r="0" b="0"/>
                      <wp:docPr id="460122" name="Group 460122"/>
                      <wp:cNvGraphicFramePr/>
                      <a:graphic xmlns:a="http://schemas.openxmlformats.org/drawingml/2006/main">
                        <a:graphicData uri="http://schemas.microsoft.com/office/word/2010/wordprocessingGroup">
                          <wpg:wgp>
                            <wpg:cNvGrpSpPr/>
                            <wpg:grpSpPr>
                              <a:xfrm>
                                <a:off x="0" y="0"/>
                                <a:ext cx="346111" cy="115878"/>
                                <a:chOff x="0" y="0"/>
                                <a:chExt cx="346111" cy="115878"/>
                              </a:xfrm>
                            </wpg:grpSpPr>
                            <wps:wsp>
                              <wps:cNvPr id="54842" name="Shape 54842"/>
                              <wps:cNvSpPr/>
                              <wps:spPr>
                                <a:xfrm>
                                  <a:off x="99107" y="33544"/>
                                  <a:ext cx="64038" cy="80810"/>
                                </a:xfrm>
                                <a:custGeom>
                                  <a:avLst/>
                                  <a:gdLst/>
                                  <a:ahLst/>
                                  <a:cxnLst/>
                                  <a:rect l="0" t="0" r="0" b="0"/>
                                  <a:pathLst>
                                    <a:path w="64038" h="80810">
                                      <a:moveTo>
                                        <a:pt x="3050" y="0"/>
                                      </a:moveTo>
                                      <a:lnTo>
                                        <a:pt x="41168" y="0"/>
                                      </a:lnTo>
                                      <a:lnTo>
                                        <a:pt x="41168" y="68613"/>
                                      </a:lnTo>
                                      <a:lnTo>
                                        <a:pt x="64038" y="68613"/>
                                      </a:lnTo>
                                      <a:lnTo>
                                        <a:pt x="64038" y="80810"/>
                                      </a:lnTo>
                                      <a:lnTo>
                                        <a:pt x="0" y="80810"/>
                                      </a:lnTo>
                                      <a:lnTo>
                                        <a:pt x="0" y="68613"/>
                                      </a:lnTo>
                                      <a:lnTo>
                                        <a:pt x="25920" y="68613"/>
                                      </a:lnTo>
                                      <a:lnTo>
                                        <a:pt x="25920" y="12198"/>
                                      </a:lnTo>
                                      <a:lnTo>
                                        <a:pt x="3050" y="12198"/>
                                      </a:lnTo>
                                      <a:lnTo>
                                        <a:pt x="30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843" name="Shape 54843"/>
                              <wps:cNvSpPr/>
                              <wps:spPr>
                                <a:xfrm>
                                  <a:off x="274450" y="32158"/>
                                  <a:ext cx="35830" cy="83305"/>
                                </a:xfrm>
                                <a:custGeom>
                                  <a:avLst/>
                                  <a:gdLst/>
                                  <a:ahLst/>
                                  <a:cxnLst/>
                                  <a:rect l="0" t="0" r="0" b="0"/>
                                  <a:pathLst>
                                    <a:path w="35830" h="83305">
                                      <a:moveTo>
                                        <a:pt x="35830" y="0"/>
                                      </a:moveTo>
                                      <a:lnTo>
                                        <a:pt x="35830" y="10661"/>
                                      </a:lnTo>
                                      <a:lnTo>
                                        <a:pt x="35068" y="10534"/>
                                      </a:lnTo>
                                      <a:cubicBezTo>
                                        <a:pt x="32019" y="10534"/>
                                        <a:pt x="28970" y="10534"/>
                                        <a:pt x="27444" y="12059"/>
                                      </a:cubicBezTo>
                                      <a:cubicBezTo>
                                        <a:pt x="24395" y="13584"/>
                                        <a:pt x="22870" y="15108"/>
                                        <a:pt x="21346" y="16633"/>
                                      </a:cubicBezTo>
                                      <a:cubicBezTo>
                                        <a:pt x="19821" y="19683"/>
                                        <a:pt x="18297" y="21207"/>
                                        <a:pt x="16771" y="24257"/>
                                      </a:cubicBezTo>
                                      <a:cubicBezTo>
                                        <a:pt x="15247" y="27306"/>
                                        <a:pt x="15247" y="30356"/>
                                        <a:pt x="15247" y="34930"/>
                                      </a:cubicBezTo>
                                      <a:lnTo>
                                        <a:pt x="35830" y="34930"/>
                                      </a:lnTo>
                                      <a:lnTo>
                                        <a:pt x="35830" y="45603"/>
                                      </a:lnTo>
                                      <a:lnTo>
                                        <a:pt x="15247" y="45603"/>
                                      </a:lnTo>
                                      <a:cubicBezTo>
                                        <a:pt x="15247" y="53226"/>
                                        <a:pt x="16771" y="60850"/>
                                        <a:pt x="21346" y="63899"/>
                                      </a:cubicBezTo>
                                      <a:lnTo>
                                        <a:pt x="35830" y="69470"/>
                                      </a:lnTo>
                                      <a:lnTo>
                                        <a:pt x="35830" y="83305"/>
                                      </a:lnTo>
                                      <a:lnTo>
                                        <a:pt x="21346" y="80672"/>
                                      </a:lnTo>
                                      <a:cubicBezTo>
                                        <a:pt x="16771" y="79146"/>
                                        <a:pt x="12197" y="76097"/>
                                        <a:pt x="9148" y="73047"/>
                                      </a:cubicBezTo>
                                      <a:cubicBezTo>
                                        <a:pt x="6098" y="68473"/>
                                        <a:pt x="3049" y="63899"/>
                                        <a:pt x="1524" y="59325"/>
                                      </a:cubicBezTo>
                                      <a:cubicBezTo>
                                        <a:pt x="0" y="54751"/>
                                        <a:pt x="0" y="48652"/>
                                        <a:pt x="0" y="41029"/>
                                      </a:cubicBezTo>
                                      <a:cubicBezTo>
                                        <a:pt x="0" y="36454"/>
                                        <a:pt x="0" y="30356"/>
                                        <a:pt x="1524" y="25781"/>
                                      </a:cubicBezTo>
                                      <a:cubicBezTo>
                                        <a:pt x="3049" y="21207"/>
                                        <a:pt x="6098" y="16633"/>
                                        <a:pt x="9148" y="12059"/>
                                      </a:cubicBezTo>
                                      <a:cubicBezTo>
                                        <a:pt x="12197" y="9010"/>
                                        <a:pt x="15247" y="5960"/>
                                        <a:pt x="19821" y="2911"/>
                                      </a:cubicBezTo>
                                      <a:lnTo>
                                        <a:pt x="3583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844" name="Shape 54844"/>
                              <wps:cNvSpPr/>
                              <wps:spPr>
                                <a:xfrm>
                                  <a:off x="181442" y="32019"/>
                                  <a:ext cx="79285" cy="82335"/>
                                </a:xfrm>
                                <a:custGeom>
                                  <a:avLst/>
                                  <a:gdLst/>
                                  <a:ahLst/>
                                  <a:cxnLst/>
                                  <a:rect l="0" t="0" r="0" b="0"/>
                                  <a:pathLst>
                                    <a:path w="79285" h="82335">
                                      <a:moveTo>
                                        <a:pt x="25920" y="0"/>
                                      </a:moveTo>
                                      <a:cubicBezTo>
                                        <a:pt x="27445" y="0"/>
                                        <a:pt x="28970" y="0"/>
                                        <a:pt x="30494" y="0"/>
                                      </a:cubicBezTo>
                                      <a:cubicBezTo>
                                        <a:pt x="35068" y="0"/>
                                        <a:pt x="38118" y="1525"/>
                                        <a:pt x="41168" y="4574"/>
                                      </a:cubicBezTo>
                                      <a:cubicBezTo>
                                        <a:pt x="42692" y="7624"/>
                                        <a:pt x="44216" y="10673"/>
                                        <a:pt x="44216" y="16772"/>
                                      </a:cubicBezTo>
                                      <a:cubicBezTo>
                                        <a:pt x="45741" y="13722"/>
                                        <a:pt x="47266" y="12198"/>
                                        <a:pt x="48791" y="9148"/>
                                      </a:cubicBezTo>
                                      <a:cubicBezTo>
                                        <a:pt x="50316" y="7624"/>
                                        <a:pt x="50316" y="6099"/>
                                        <a:pt x="51841" y="4574"/>
                                      </a:cubicBezTo>
                                      <a:cubicBezTo>
                                        <a:pt x="53365" y="3049"/>
                                        <a:pt x="54890" y="1525"/>
                                        <a:pt x="56414" y="1525"/>
                                      </a:cubicBezTo>
                                      <a:cubicBezTo>
                                        <a:pt x="57939" y="0"/>
                                        <a:pt x="60989" y="0"/>
                                        <a:pt x="62513" y="0"/>
                                      </a:cubicBezTo>
                                      <a:cubicBezTo>
                                        <a:pt x="73186" y="0"/>
                                        <a:pt x="79285" y="7624"/>
                                        <a:pt x="79285" y="22871"/>
                                      </a:cubicBezTo>
                                      <a:lnTo>
                                        <a:pt x="79285" y="82335"/>
                                      </a:lnTo>
                                      <a:lnTo>
                                        <a:pt x="64038" y="82335"/>
                                      </a:lnTo>
                                      <a:lnTo>
                                        <a:pt x="64038" y="24395"/>
                                      </a:lnTo>
                                      <a:cubicBezTo>
                                        <a:pt x="64038" y="21346"/>
                                        <a:pt x="62513" y="19821"/>
                                        <a:pt x="62513" y="18297"/>
                                      </a:cubicBezTo>
                                      <a:cubicBezTo>
                                        <a:pt x="62513" y="16772"/>
                                        <a:pt x="62513" y="15247"/>
                                        <a:pt x="62513" y="13722"/>
                                      </a:cubicBezTo>
                                      <a:cubicBezTo>
                                        <a:pt x="62513" y="13722"/>
                                        <a:pt x="60989" y="12198"/>
                                        <a:pt x="60989" y="12198"/>
                                      </a:cubicBezTo>
                                      <a:cubicBezTo>
                                        <a:pt x="60989" y="12198"/>
                                        <a:pt x="59464" y="12198"/>
                                        <a:pt x="59464" y="12198"/>
                                      </a:cubicBezTo>
                                      <a:cubicBezTo>
                                        <a:pt x="57939" y="12198"/>
                                        <a:pt x="56414" y="12198"/>
                                        <a:pt x="56414" y="12198"/>
                                      </a:cubicBezTo>
                                      <a:cubicBezTo>
                                        <a:pt x="54890" y="13722"/>
                                        <a:pt x="54890" y="15247"/>
                                        <a:pt x="53365" y="16772"/>
                                      </a:cubicBezTo>
                                      <a:cubicBezTo>
                                        <a:pt x="51841" y="18297"/>
                                        <a:pt x="51841" y="19821"/>
                                        <a:pt x="50316" y="21346"/>
                                      </a:cubicBezTo>
                                      <a:cubicBezTo>
                                        <a:pt x="48791" y="24395"/>
                                        <a:pt x="48791" y="27445"/>
                                        <a:pt x="47266" y="30494"/>
                                      </a:cubicBezTo>
                                      <a:lnTo>
                                        <a:pt x="47266" y="82335"/>
                                      </a:lnTo>
                                      <a:lnTo>
                                        <a:pt x="32019" y="82335"/>
                                      </a:lnTo>
                                      <a:lnTo>
                                        <a:pt x="32019" y="25920"/>
                                      </a:lnTo>
                                      <a:cubicBezTo>
                                        <a:pt x="32019" y="22871"/>
                                        <a:pt x="30494" y="21346"/>
                                        <a:pt x="30494" y="18297"/>
                                      </a:cubicBezTo>
                                      <a:cubicBezTo>
                                        <a:pt x="30494" y="16772"/>
                                        <a:pt x="30494" y="15247"/>
                                        <a:pt x="30494" y="15247"/>
                                      </a:cubicBezTo>
                                      <a:cubicBezTo>
                                        <a:pt x="30494" y="13722"/>
                                        <a:pt x="28970" y="12198"/>
                                        <a:pt x="28970" y="12198"/>
                                      </a:cubicBezTo>
                                      <a:cubicBezTo>
                                        <a:pt x="28970" y="12198"/>
                                        <a:pt x="27445" y="12198"/>
                                        <a:pt x="27445" y="12198"/>
                                      </a:cubicBezTo>
                                      <a:cubicBezTo>
                                        <a:pt x="25920" y="12198"/>
                                        <a:pt x="24395" y="12198"/>
                                        <a:pt x="24395" y="12198"/>
                                      </a:cubicBezTo>
                                      <a:cubicBezTo>
                                        <a:pt x="22870" y="13722"/>
                                        <a:pt x="22870" y="13722"/>
                                        <a:pt x="21346" y="15247"/>
                                      </a:cubicBezTo>
                                      <a:cubicBezTo>
                                        <a:pt x="21346" y="16772"/>
                                        <a:pt x="19821" y="18297"/>
                                        <a:pt x="18297" y="21346"/>
                                      </a:cubicBezTo>
                                      <a:cubicBezTo>
                                        <a:pt x="16772" y="24395"/>
                                        <a:pt x="16772" y="27445"/>
                                        <a:pt x="15247" y="30494"/>
                                      </a:cubicBezTo>
                                      <a:lnTo>
                                        <a:pt x="15247" y="82335"/>
                                      </a:lnTo>
                                      <a:lnTo>
                                        <a:pt x="0" y="82335"/>
                                      </a:lnTo>
                                      <a:lnTo>
                                        <a:pt x="0" y="1525"/>
                                      </a:lnTo>
                                      <a:lnTo>
                                        <a:pt x="12197" y="1525"/>
                                      </a:lnTo>
                                      <a:lnTo>
                                        <a:pt x="12197" y="16772"/>
                                      </a:lnTo>
                                      <a:cubicBezTo>
                                        <a:pt x="13722" y="13722"/>
                                        <a:pt x="15247" y="10673"/>
                                        <a:pt x="16772" y="9148"/>
                                      </a:cubicBezTo>
                                      <a:cubicBezTo>
                                        <a:pt x="18297" y="6099"/>
                                        <a:pt x="19821" y="4574"/>
                                        <a:pt x="21346" y="3049"/>
                                      </a:cubicBezTo>
                                      <a:cubicBezTo>
                                        <a:pt x="22870" y="1525"/>
                                        <a:pt x="24395" y="1525"/>
                                        <a:pt x="2592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847" name="Shape 54847"/>
                              <wps:cNvSpPr/>
                              <wps:spPr>
                                <a:xfrm>
                                  <a:off x="0" y="7624"/>
                                  <a:ext cx="73186" cy="108255"/>
                                </a:xfrm>
                                <a:custGeom>
                                  <a:avLst/>
                                  <a:gdLst/>
                                  <a:ahLst/>
                                  <a:cxnLst/>
                                  <a:rect l="0" t="0" r="0" b="0"/>
                                  <a:pathLst>
                                    <a:path w="73186" h="108255">
                                      <a:moveTo>
                                        <a:pt x="36594" y="0"/>
                                      </a:moveTo>
                                      <a:lnTo>
                                        <a:pt x="36594" y="25920"/>
                                      </a:lnTo>
                                      <a:lnTo>
                                        <a:pt x="73186" y="25920"/>
                                      </a:lnTo>
                                      <a:lnTo>
                                        <a:pt x="73186" y="38118"/>
                                      </a:lnTo>
                                      <a:lnTo>
                                        <a:pt x="36594" y="38118"/>
                                      </a:lnTo>
                                      <a:lnTo>
                                        <a:pt x="36594" y="79285"/>
                                      </a:lnTo>
                                      <a:cubicBezTo>
                                        <a:pt x="36594" y="83859"/>
                                        <a:pt x="38118" y="88433"/>
                                        <a:pt x="41168" y="91484"/>
                                      </a:cubicBezTo>
                                      <a:cubicBezTo>
                                        <a:pt x="44217" y="94533"/>
                                        <a:pt x="48791" y="96057"/>
                                        <a:pt x="54890" y="96057"/>
                                      </a:cubicBezTo>
                                      <a:cubicBezTo>
                                        <a:pt x="57939" y="96057"/>
                                        <a:pt x="59464" y="96057"/>
                                        <a:pt x="62514" y="94533"/>
                                      </a:cubicBezTo>
                                      <a:cubicBezTo>
                                        <a:pt x="65563" y="94533"/>
                                        <a:pt x="68612" y="94533"/>
                                        <a:pt x="73186" y="93008"/>
                                      </a:cubicBezTo>
                                      <a:lnTo>
                                        <a:pt x="73186" y="105206"/>
                                      </a:lnTo>
                                      <a:cubicBezTo>
                                        <a:pt x="70138" y="106730"/>
                                        <a:pt x="65563" y="106730"/>
                                        <a:pt x="62514" y="106730"/>
                                      </a:cubicBezTo>
                                      <a:cubicBezTo>
                                        <a:pt x="59464" y="108255"/>
                                        <a:pt x="56415" y="108255"/>
                                        <a:pt x="51841" y="108255"/>
                                      </a:cubicBezTo>
                                      <a:cubicBezTo>
                                        <a:pt x="42692" y="108255"/>
                                        <a:pt x="35068" y="105206"/>
                                        <a:pt x="28970" y="100631"/>
                                      </a:cubicBezTo>
                                      <a:cubicBezTo>
                                        <a:pt x="24395" y="96057"/>
                                        <a:pt x="21346" y="89958"/>
                                        <a:pt x="21346" y="79285"/>
                                      </a:cubicBezTo>
                                      <a:lnTo>
                                        <a:pt x="21346" y="38118"/>
                                      </a:lnTo>
                                      <a:lnTo>
                                        <a:pt x="0" y="38118"/>
                                      </a:lnTo>
                                      <a:lnTo>
                                        <a:pt x="0" y="25920"/>
                                      </a:lnTo>
                                      <a:lnTo>
                                        <a:pt x="21346" y="25920"/>
                                      </a:lnTo>
                                      <a:lnTo>
                                        <a:pt x="21346" y="3049"/>
                                      </a:lnTo>
                                      <a:lnTo>
                                        <a:pt x="365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849" name="Shape 54849"/>
                              <wps:cNvSpPr/>
                              <wps:spPr>
                                <a:xfrm>
                                  <a:off x="118928" y="0"/>
                                  <a:ext cx="22870" cy="21346"/>
                                </a:xfrm>
                                <a:custGeom>
                                  <a:avLst/>
                                  <a:gdLst/>
                                  <a:ahLst/>
                                  <a:cxnLst/>
                                  <a:rect l="0" t="0" r="0" b="0"/>
                                  <a:pathLst>
                                    <a:path w="22870" h="21346">
                                      <a:moveTo>
                                        <a:pt x="6098" y="0"/>
                                      </a:moveTo>
                                      <a:cubicBezTo>
                                        <a:pt x="7624" y="0"/>
                                        <a:pt x="9148" y="0"/>
                                        <a:pt x="10673" y="0"/>
                                      </a:cubicBezTo>
                                      <a:cubicBezTo>
                                        <a:pt x="12197" y="0"/>
                                        <a:pt x="13722" y="0"/>
                                        <a:pt x="15247" y="0"/>
                                      </a:cubicBezTo>
                                      <a:cubicBezTo>
                                        <a:pt x="16771" y="1525"/>
                                        <a:pt x="18297" y="1525"/>
                                        <a:pt x="18297" y="3049"/>
                                      </a:cubicBezTo>
                                      <a:cubicBezTo>
                                        <a:pt x="19821" y="4574"/>
                                        <a:pt x="21346" y="4574"/>
                                        <a:pt x="21346" y="6099"/>
                                      </a:cubicBezTo>
                                      <a:cubicBezTo>
                                        <a:pt x="21346" y="7624"/>
                                        <a:pt x="22870" y="9148"/>
                                        <a:pt x="22870" y="10673"/>
                                      </a:cubicBezTo>
                                      <a:cubicBezTo>
                                        <a:pt x="22870" y="12198"/>
                                        <a:pt x="21346" y="13722"/>
                                        <a:pt x="21346" y="15247"/>
                                      </a:cubicBezTo>
                                      <a:cubicBezTo>
                                        <a:pt x="21346" y="16772"/>
                                        <a:pt x="19821" y="16772"/>
                                        <a:pt x="18297" y="18297"/>
                                      </a:cubicBezTo>
                                      <a:cubicBezTo>
                                        <a:pt x="18297" y="19821"/>
                                        <a:pt x="16771" y="19821"/>
                                        <a:pt x="15247" y="19821"/>
                                      </a:cubicBezTo>
                                      <a:cubicBezTo>
                                        <a:pt x="13722" y="21346"/>
                                        <a:pt x="12197" y="21346"/>
                                        <a:pt x="10673" y="21346"/>
                                      </a:cubicBezTo>
                                      <a:cubicBezTo>
                                        <a:pt x="9148" y="21346"/>
                                        <a:pt x="7624" y="21346"/>
                                        <a:pt x="6098" y="19821"/>
                                      </a:cubicBezTo>
                                      <a:cubicBezTo>
                                        <a:pt x="4574" y="19821"/>
                                        <a:pt x="3049" y="18297"/>
                                        <a:pt x="3049" y="18297"/>
                                      </a:cubicBezTo>
                                      <a:cubicBezTo>
                                        <a:pt x="1524" y="16772"/>
                                        <a:pt x="0" y="15247"/>
                                        <a:pt x="0" y="15247"/>
                                      </a:cubicBezTo>
                                      <a:cubicBezTo>
                                        <a:pt x="0" y="13722"/>
                                        <a:pt x="0" y="12198"/>
                                        <a:pt x="0" y="10673"/>
                                      </a:cubicBezTo>
                                      <a:cubicBezTo>
                                        <a:pt x="0" y="9148"/>
                                        <a:pt x="0" y="7624"/>
                                        <a:pt x="0" y="6099"/>
                                      </a:cubicBezTo>
                                      <a:cubicBezTo>
                                        <a:pt x="0" y="4574"/>
                                        <a:pt x="1524" y="4574"/>
                                        <a:pt x="3049" y="3049"/>
                                      </a:cubicBezTo>
                                      <a:cubicBezTo>
                                        <a:pt x="3049" y="1525"/>
                                        <a:pt x="4574" y="1525"/>
                                        <a:pt x="609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850" name="Shape 54850"/>
                              <wps:cNvSpPr/>
                              <wps:spPr>
                                <a:xfrm>
                                  <a:off x="310280" y="100631"/>
                                  <a:ext cx="31257" cy="15247"/>
                                </a:xfrm>
                                <a:custGeom>
                                  <a:avLst/>
                                  <a:gdLst/>
                                  <a:ahLst/>
                                  <a:cxnLst/>
                                  <a:rect l="0" t="0" r="0" b="0"/>
                                  <a:pathLst>
                                    <a:path w="31257" h="15247">
                                      <a:moveTo>
                                        <a:pt x="31257" y="0"/>
                                      </a:moveTo>
                                      <a:lnTo>
                                        <a:pt x="31257" y="12198"/>
                                      </a:lnTo>
                                      <a:cubicBezTo>
                                        <a:pt x="26683" y="12198"/>
                                        <a:pt x="22108" y="13722"/>
                                        <a:pt x="17535" y="13722"/>
                                      </a:cubicBezTo>
                                      <a:cubicBezTo>
                                        <a:pt x="12960" y="15247"/>
                                        <a:pt x="8386" y="15247"/>
                                        <a:pt x="2287" y="15247"/>
                                      </a:cubicBezTo>
                                      <a:lnTo>
                                        <a:pt x="0" y="14832"/>
                                      </a:lnTo>
                                      <a:lnTo>
                                        <a:pt x="0" y="997"/>
                                      </a:lnTo>
                                      <a:lnTo>
                                        <a:pt x="5336" y="3049"/>
                                      </a:lnTo>
                                      <a:cubicBezTo>
                                        <a:pt x="6862" y="3049"/>
                                        <a:pt x="9911" y="3049"/>
                                        <a:pt x="11435" y="3049"/>
                                      </a:cubicBezTo>
                                      <a:cubicBezTo>
                                        <a:pt x="14485" y="3049"/>
                                        <a:pt x="16009" y="1525"/>
                                        <a:pt x="19059" y="1525"/>
                                      </a:cubicBezTo>
                                      <a:cubicBezTo>
                                        <a:pt x="20584" y="1525"/>
                                        <a:pt x="23633" y="1525"/>
                                        <a:pt x="25158" y="1525"/>
                                      </a:cubicBezTo>
                                      <a:cubicBezTo>
                                        <a:pt x="26683" y="1525"/>
                                        <a:pt x="28208" y="0"/>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851" name="Shape 54851"/>
                              <wps:cNvSpPr/>
                              <wps:spPr>
                                <a:xfrm>
                                  <a:off x="310280" y="32019"/>
                                  <a:ext cx="35831" cy="45741"/>
                                </a:xfrm>
                                <a:custGeom>
                                  <a:avLst/>
                                  <a:gdLst/>
                                  <a:ahLst/>
                                  <a:cxnLst/>
                                  <a:rect l="0" t="0" r="0" b="0"/>
                                  <a:pathLst>
                                    <a:path w="35831" h="45741">
                                      <a:moveTo>
                                        <a:pt x="762" y="0"/>
                                      </a:moveTo>
                                      <a:cubicBezTo>
                                        <a:pt x="5336" y="0"/>
                                        <a:pt x="11435" y="0"/>
                                        <a:pt x="14485" y="3049"/>
                                      </a:cubicBezTo>
                                      <a:cubicBezTo>
                                        <a:pt x="19059" y="4574"/>
                                        <a:pt x="23633" y="6099"/>
                                        <a:pt x="26683" y="9148"/>
                                      </a:cubicBezTo>
                                      <a:cubicBezTo>
                                        <a:pt x="29732" y="12198"/>
                                        <a:pt x="31257" y="16772"/>
                                        <a:pt x="32781" y="21346"/>
                                      </a:cubicBezTo>
                                      <a:cubicBezTo>
                                        <a:pt x="34306" y="25920"/>
                                        <a:pt x="35831" y="30494"/>
                                        <a:pt x="35831" y="36593"/>
                                      </a:cubicBezTo>
                                      <a:cubicBezTo>
                                        <a:pt x="35831" y="38118"/>
                                        <a:pt x="34306" y="41167"/>
                                        <a:pt x="34306" y="41167"/>
                                      </a:cubicBezTo>
                                      <a:cubicBezTo>
                                        <a:pt x="34306" y="42692"/>
                                        <a:pt x="34306" y="44217"/>
                                        <a:pt x="34306" y="45741"/>
                                      </a:cubicBezTo>
                                      <a:lnTo>
                                        <a:pt x="0" y="45741"/>
                                      </a:lnTo>
                                      <a:lnTo>
                                        <a:pt x="0" y="35068"/>
                                      </a:lnTo>
                                      <a:lnTo>
                                        <a:pt x="20584" y="35068"/>
                                      </a:lnTo>
                                      <a:cubicBezTo>
                                        <a:pt x="20584" y="32020"/>
                                        <a:pt x="19059" y="27445"/>
                                        <a:pt x="19059" y="24395"/>
                                      </a:cubicBezTo>
                                      <a:cubicBezTo>
                                        <a:pt x="17535" y="21346"/>
                                        <a:pt x="16009" y="19821"/>
                                        <a:pt x="14485" y="16772"/>
                                      </a:cubicBezTo>
                                      <a:cubicBezTo>
                                        <a:pt x="12960" y="15247"/>
                                        <a:pt x="11435" y="13722"/>
                                        <a:pt x="8386" y="12198"/>
                                      </a:cubicBezTo>
                                      <a:lnTo>
                                        <a:pt x="0" y="10800"/>
                                      </a:lnTo>
                                      <a:lnTo>
                                        <a:pt x="0" y="139"/>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0122" style="width:27.2528pt;height:9.12427pt;mso-position-horizontal-relative:char;mso-position-vertical-relative:line" coordsize="3461,1158">
                      <v:shape id="Shape 54842" style="position:absolute;width:640;height:808;left:991;top:335;" coordsize="64038,80810" path="m3050,0l41168,0l41168,68613l64038,68613l64038,80810l0,80810l0,68613l25920,68613l25920,12198l3050,12198l3050,0x">
                        <v:stroke weight="0pt" endcap="flat" joinstyle="miter" miterlimit="10" on="false" color="#000000" opacity="0"/>
                        <v:fill on="true" color="#000000"/>
                      </v:shape>
                      <v:shape id="Shape 54843" style="position:absolute;width:358;height:833;left:2744;top:321;" coordsize="35830,83305" path="m35830,0l35830,10661l35068,10534c32019,10534,28970,10534,27444,12059c24395,13584,22870,15108,21346,16633c19821,19683,18297,21207,16771,24257c15247,27306,15247,30356,15247,34930l35830,34930l35830,45603l15247,45603c15247,53226,16771,60850,21346,63899l35830,69470l35830,83305l21346,80672c16771,79146,12197,76097,9148,73047c6098,68473,3049,63899,1524,59325c0,54751,0,48652,0,41029c0,36454,0,30356,1524,25781c3049,21207,6098,16633,9148,12059c12197,9010,15247,5960,19821,2911l35830,0x">
                        <v:stroke weight="0pt" endcap="flat" joinstyle="miter" miterlimit="10" on="false" color="#000000" opacity="0"/>
                        <v:fill on="true" color="#000000"/>
                      </v:shape>
                      <v:shape id="Shape 54844" style="position:absolute;width:792;height:823;left:1814;top:320;" coordsize="79285,82335" path="m25920,0c27445,0,28970,0,30494,0c35068,0,38118,1525,41168,4574c42692,7624,44216,10673,44216,16772c45741,13722,47266,12198,48791,9148c50316,7624,50316,6099,51841,4574c53365,3049,54890,1525,56414,1525c57939,0,60989,0,62513,0c73186,0,79285,7624,79285,22871l79285,82335l64038,82335l64038,24395c64038,21346,62513,19821,62513,18297c62513,16772,62513,15247,62513,13722c62513,13722,60989,12198,60989,12198c60989,12198,59464,12198,59464,12198c57939,12198,56414,12198,56414,12198c54890,13722,54890,15247,53365,16772c51841,18297,51841,19821,50316,21346c48791,24395,48791,27445,47266,30494l47266,82335l32019,82335l32019,25920c32019,22871,30494,21346,30494,18297c30494,16772,30494,15247,30494,15247c30494,13722,28970,12198,28970,12198c28970,12198,27445,12198,27445,12198c25920,12198,24395,12198,24395,12198c22870,13722,22870,13722,21346,15247c21346,16772,19821,18297,18297,21346c16772,24395,16772,27445,15247,30494l15247,82335l0,82335l0,1525l12197,1525l12197,16772c13722,13722,15247,10673,16772,9148c18297,6099,19821,4574,21346,3049c22870,1525,24395,1525,25920,0x">
                        <v:stroke weight="0pt" endcap="flat" joinstyle="miter" miterlimit="10" on="false" color="#000000" opacity="0"/>
                        <v:fill on="true" color="#000000"/>
                      </v:shape>
                      <v:shape id="Shape 54847" style="position:absolute;width:731;height:1082;left:0;top:76;" coordsize="73186,108255" path="m36594,0l36594,25920l73186,25920l73186,38118l36594,38118l36594,79285c36594,83859,38118,88433,41168,91484c44217,94533,48791,96057,54890,96057c57939,96057,59464,96057,62514,94533c65563,94533,68612,94533,73186,93008l73186,105206c70138,106730,65563,106730,62514,106730c59464,108255,56415,108255,51841,108255c42692,108255,35068,105206,28970,100631c24395,96057,21346,89958,21346,79285l21346,38118l0,38118l0,25920l21346,25920l21346,3049l36594,0x">
                        <v:stroke weight="0pt" endcap="flat" joinstyle="miter" miterlimit="10" on="false" color="#000000" opacity="0"/>
                        <v:fill on="true" color="#000000"/>
                      </v:shape>
                      <v:shape id="Shape 54849" style="position:absolute;width:228;height:213;left:1189;top:0;" coordsize="22870,21346" path="m6098,0c7624,0,9148,0,10673,0c12197,0,13722,0,15247,0c16771,1525,18297,1525,18297,3049c19821,4574,21346,4574,21346,6099c21346,7624,22870,9148,22870,10673c22870,12198,21346,13722,21346,15247c21346,16772,19821,16772,18297,18297c18297,19821,16771,19821,15247,19821c13722,21346,12197,21346,10673,21346c9148,21346,7624,21346,6098,19821c4574,19821,3049,18297,3049,18297c1524,16772,0,15247,0,15247c0,13722,0,12198,0,10673c0,9148,0,7624,0,6099c0,4574,1524,4574,3049,3049c3049,1525,4574,1525,6098,0x">
                        <v:stroke weight="0pt" endcap="flat" joinstyle="miter" miterlimit="10" on="false" color="#000000" opacity="0"/>
                        <v:fill on="true" color="#000000"/>
                      </v:shape>
                      <v:shape id="Shape 54850" style="position:absolute;width:312;height:152;left:3102;top:1006;" coordsize="31257,15247" path="m31257,0l31257,12198c26683,12198,22108,13722,17535,13722c12960,15247,8386,15247,2287,15247l0,14832l0,997l5336,3049c6862,3049,9911,3049,11435,3049c14485,3049,16009,1525,19059,1525c20584,1525,23633,1525,25158,1525c26683,1525,28208,0,31257,0x">
                        <v:stroke weight="0pt" endcap="flat" joinstyle="miter" miterlimit="10" on="false" color="#000000" opacity="0"/>
                        <v:fill on="true" color="#000000"/>
                      </v:shape>
                      <v:shape id="Shape 54851" style="position:absolute;width:358;height:457;left:3102;top:320;" coordsize="35831,45741" path="m762,0c5336,0,11435,0,14485,3049c19059,4574,23633,6099,26683,9148c29732,12198,31257,16772,32781,21346c34306,25920,35831,30494,35831,36593c35831,38118,34306,41167,34306,41167c34306,42692,34306,44217,34306,45741l0,45741l0,35068l20584,35068c20584,32020,19059,27445,19059,24395c17535,21346,16009,19821,14485,16772c12960,15247,11435,13722,8386,12198l0,10800l0,139l762,0x">
                        <v:stroke weight="0pt" endcap="flat" joinstyle="miter" miterlimit="10" on="false" color="#000000" opacity="0"/>
                        <v:fill on="true" color="#000000"/>
                      </v:shape>
                    </v:group>
                  </w:pict>
                </mc:Fallback>
              </mc:AlternateContent>
            </w:r>
          </w:p>
        </w:tc>
      </w:tr>
      <w:tr w:rsidR="0000336F" w14:paraId="634262A0" w14:textId="77777777">
        <w:trPr>
          <w:trHeight w:val="12983"/>
        </w:trPr>
        <w:tc>
          <w:tcPr>
            <w:tcW w:w="0" w:type="auto"/>
            <w:vMerge/>
            <w:tcBorders>
              <w:top w:val="nil"/>
              <w:left w:val="single" w:sz="4" w:space="0" w:color="000000"/>
              <w:bottom w:val="single" w:sz="8" w:space="0" w:color="000000"/>
              <w:right w:val="nil"/>
            </w:tcBorders>
          </w:tcPr>
          <w:p w14:paraId="194307B2" w14:textId="77777777" w:rsidR="0000336F" w:rsidRDefault="0000336F">
            <w:pPr>
              <w:spacing w:after="160" w:line="259" w:lineRule="auto"/>
              <w:ind w:left="0" w:firstLine="0"/>
              <w:jc w:val="left"/>
            </w:pPr>
          </w:p>
        </w:tc>
        <w:tc>
          <w:tcPr>
            <w:tcW w:w="0" w:type="auto"/>
            <w:vMerge/>
            <w:tcBorders>
              <w:top w:val="nil"/>
              <w:left w:val="nil"/>
              <w:bottom w:val="single" w:sz="8" w:space="0" w:color="000000"/>
              <w:right w:val="nil"/>
            </w:tcBorders>
          </w:tcPr>
          <w:p w14:paraId="3B8AE838" w14:textId="77777777" w:rsidR="0000336F" w:rsidRDefault="0000336F">
            <w:pPr>
              <w:spacing w:after="160" w:line="259" w:lineRule="auto"/>
              <w:ind w:left="0" w:firstLine="0"/>
              <w:jc w:val="left"/>
            </w:pPr>
          </w:p>
        </w:tc>
        <w:tc>
          <w:tcPr>
            <w:tcW w:w="108" w:type="dxa"/>
            <w:tcBorders>
              <w:top w:val="nil"/>
              <w:left w:val="nil"/>
              <w:bottom w:val="single" w:sz="8" w:space="0" w:color="000000"/>
              <w:right w:val="nil"/>
            </w:tcBorders>
          </w:tcPr>
          <w:p w14:paraId="5AFB7ACB" w14:textId="77777777" w:rsidR="0000336F" w:rsidRDefault="00000000">
            <w:pPr>
              <w:spacing w:after="1035" w:line="259" w:lineRule="auto"/>
              <w:ind w:left="-36" w:firstLine="0"/>
              <w:jc w:val="left"/>
            </w:pPr>
            <w:r>
              <w:rPr>
                <w:rFonts w:ascii="Calibri" w:eastAsia="Calibri" w:hAnsi="Calibri" w:cs="Calibri"/>
                <w:noProof/>
              </w:rPr>
              <mc:AlternateContent>
                <mc:Choice Requires="wpg">
                  <w:drawing>
                    <wp:inline distT="0" distB="0" distL="0" distR="0" wp14:anchorId="67EDA7F6" wp14:editId="23516940">
                      <wp:extent cx="45741" cy="155521"/>
                      <wp:effectExtent l="0" t="0" r="0" b="0"/>
                      <wp:docPr id="460170" name="Group 460170"/>
                      <wp:cNvGraphicFramePr/>
                      <a:graphic xmlns:a="http://schemas.openxmlformats.org/drawingml/2006/main">
                        <a:graphicData uri="http://schemas.microsoft.com/office/word/2010/wordprocessingGroup">
                          <wpg:wgp>
                            <wpg:cNvGrpSpPr/>
                            <wpg:grpSpPr>
                              <a:xfrm>
                                <a:off x="0" y="0"/>
                                <a:ext cx="45741" cy="155521"/>
                                <a:chOff x="0" y="0"/>
                                <a:chExt cx="45741" cy="155521"/>
                              </a:xfrm>
                            </wpg:grpSpPr>
                            <wps:wsp>
                              <wps:cNvPr id="53973" name="Shape 53973"/>
                              <wps:cNvSpPr/>
                              <wps:spPr>
                                <a:xfrm>
                                  <a:off x="0" y="0"/>
                                  <a:ext cx="45741" cy="155521"/>
                                </a:xfrm>
                                <a:custGeom>
                                  <a:avLst/>
                                  <a:gdLst/>
                                  <a:ahLst/>
                                  <a:cxnLst/>
                                  <a:rect l="0" t="0" r="0" b="0"/>
                                  <a:pathLst>
                                    <a:path w="45741" h="155521">
                                      <a:moveTo>
                                        <a:pt x="36593" y="0"/>
                                      </a:moveTo>
                                      <a:lnTo>
                                        <a:pt x="45741" y="9148"/>
                                      </a:lnTo>
                                      <a:cubicBezTo>
                                        <a:pt x="24395" y="28970"/>
                                        <a:pt x="15247" y="53365"/>
                                        <a:pt x="15247" y="77761"/>
                                      </a:cubicBezTo>
                                      <a:cubicBezTo>
                                        <a:pt x="15247" y="89958"/>
                                        <a:pt x="16771" y="102156"/>
                                        <a:pt x="22870" y="114354"/>
                                      </a:cubicBezTo>
                                      <a:cubicBezTo>
                                        <a:pt x="27445" y="126551"/>
                                        <a:pt x="35068" y="137224"/>
                                        <a:pt x="45741" y="147898"/>
                                      </a:cubicBezTo>
                                      <a:lnTo>
                                        <a:pt x="36593" y="155521"/>
                                      </a:lnTo>
                                      <a:cubicBezTo>
                                        <a:pt x="12197" y="132650"/>
                                        <a:pt x="0" y="106730"/>
                                        <a:pt x="0" y="79285"/>
                                      </a:cubicBezTo>
                                      <a:cubicBezTo>
                                        <a:pt x="0" y="73186"/>
                                        <a:pt x="0" y="65563"/>
                                        <a:pt x="1524" y="59464"/>
                                      </a:cubicBezTo>
                                      <a:cubicBezTo>
                                        <a:pt x="3049" y="53365"/>
                                        <a:pt x="4574" y="45742"/>
                                        <a:pt x="7624" y="39643"/>
                                      </a:cubicBezTo>
                                      <a:cubicBezTo>
                                        <a:pt x="10673" y="33544"/>
                                        <a:pt x="13722" y="25920"/>
                                        <a:pt x="19821" y="19821"/>
                                      </a:cubicBezTo>
                                      <a:cubicBezTo>
                                        <a:pt x="24395" y="13722"/>
                                        <a:pt x="30494" y="7624"/>
                                        <a:pt x="3659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0170" style="width:3.60168pt;height:12.2458pt;mso-position-horizontal-relative:char;mso-position-vertical-relative:line" coordsize="457,1555">
                      <v:shape id="Shape 53973" style="position:absolute;width:457;height:1555;left:0;top:0;" coordsize="45741,155521" path="m36593,0l45741,9148c24395,28970,15247,53365,15247,77761c15247,89958,16771,102156,22870,114354c27445,126551,35068,137224,45741,147898l36593,155521c12197,132650,0,106730,0,79285c0,73186,0,65563,1524,59464c3049,53365,4574,45742,7624,39643c10673,33544,13722,25920,19821,19821c24395,13722,30494,7624,36593,0x">
                        <v:stroke weight="0pt" endcap="flat" joinstyle="miter" miterlimit="10" on="false" color="#000000" opacity="0"/>
                        <v:fill on="true" color="#000000"/>
                      </v:shape>
                    </v:group>
                  </w:pict>
                </mc:Fallback>
              </mc:AlternateContent>
            </w:r>
          </w:p>
          <w:p w14:paraId="7CA29E66" w14:textId="77777777" w:rsidR="0000336F" w:rsidRDefault="00000000">
            <w:pPr>
              <w:spacing w:after="3793" w:line="259" w:lineRule="auto"/>
              <w:ind w:left="-2" w:firstLine="0"/>
              <w:jc w:val="left"/>
            </w:pPr>
            <w:r>
              <w:rPr>
                <w:rFonts w:ascii="Calibri" w:eastAsia="Calibri" w:hAnsi="Calibri" w:cs="Calibri"/>
                <w:noProof/>
              </w:rPr>
              <mc:AlternateContent>
                <mc:Choice Requires="wpg">
                  <w:drawing>
                    <wp:inline distT="0" distB="0" distL="0" distR="0" wp14:anchorId="053F90C6" wp14:editId="72A1AB35">
                      <wp:extent cx="38118" cy="83859"/>
                      <wp:effectExtent l="0" t="0" r="0" b="0"/>
                      <wp:docPr id="460173" name="Group 460173"/>
                      <wp:cNvGraphicFramePr/>
                      <a:graphic xmlns:a="http://schemas.openxmlformats.org/drawingml/2006/main">
                        <a:graphicData uri="http://schemas.microsoft.com/office/word/2010/wordprocessingGroup">
                          <wpg:wgp>
                            <wpg:cNvGrpSpPr/>
                            <wpg:grpSpPr>
                              <a:xfrm>
                                <a:off x="0" y="0"/>
                                <a:ext cx="38118" cy="83859"/>
                                <a:chOff x="0" y="0"/>
                                <a:chExt cx="38118" cy="83859"/>
                              </a:xfrm>
                            </wpg:grpSpPr>
                            <wps:wsp>
                              <wps:cNvPr id="54102" name="Shape 54102"/>
                              <wps:cNvSpPr/>
                              <wps:spPr>
                                <a:xfrm>
                                  <a:off x="0" y="0"/>
                                  <a:ext cx="38118" cy="83859"/>
                                </a:xfrm>
                                <a:custGeom>
                                  <a:avLst/>
                                  <a:gdLst/>
                                  <a:ahLst/>
                                  <a:cxnLst/>
                                  <a:rect l="0" t="0" r="0" b="0"/>
                                  <a:pathLst>
                                    <a:path w="38118" h="83859">
                                      <a:moveTo>
                                        <a:pt x="1525" y="0"/>
                                      </a:moveTo>
                                      <a:cubicBezTo>
                                        <a:pt x="7624" y="0"/>
                                        <a:pt x="12198" y="0"/>
                                        <a:pt x="16772" y="1525"/>
                                      </a:cubicBezTo>
                                      <a:cubicBezTo>
                                        <a:pt x="21346" y="3049"/>
                                        <a:pt x="25920" y="6099"/>
                                        <a:pt x="28970" y="10673"/>
                                      </a:cubicBezTo>
                                      <a:cubicBezTo>
                                        <a:pt x="32019" y="13722"/>
                                        <a:pt x="35069" y="18297"/>
                                        <a:pt x="36593" y="22871"/>
                                      </a:cubicBezTo>
                                      <a:cubicBezTo>
                                        <a:pt x="38118" y="27445"/>
                                        <a:pt x="38118" y="33543"/>
                                        <a:pt x="38118" y="41167"/>
                                      </a:cubicBezTo>
                                      <a:cubicBezTo>
                                        <a:pt x="38118" y="47266"/>
                                        <a:pt x="38118" y="53365"/>
                                        <a:pt x="36593" y="57939"/>
                                      </a:cubicBezTo>
                                      <a:cubicBezTo>
                                        <a:pt x="35069" y="62513"/>
                                        <a:pt x="32019" y="67088"/>
                                        <a:pt x="28970" y="71662"/>
                                      </a:cubicBezTo>
                                      <a:cubicBezTo>
                                        <a:pt x="25920" y="74711"/>
                                        <a:pt x="21346" y="77761"/>
                                        <a:pt x="16772" y="80810"/>
                                      </a:cubicBezTo>
                                      <a:cubicBezTo>
                                        <a:pt x="12198" y="82335"/>
                                        <a:pt x="6099" y="83859"/>
                                        <a:pt x="0" y="83859"/>
                                      </a:cubicBezTo>
                                      <a:lnTo>
                                        <a:pt x="0" y="83859"/>
                                      </a:lnTo>
                                      <a:lnTo>
                                        <a:pt x="0" y="71661"/>
                                      </a:lnTo>
                                      <a:lnTo>
                                        <a:pt x="0" y="71662"/>
                                      </a:lnTo>
                                      <a:cubicBezTo>
                                        <a:pt x="4574" y="71662"/>
                                        <a:pt x="7624" y="70137"/>
                                        <a:pt x="10673" y="68612"/>
                                      </a:cubicBezTo>
                                      <a:cubicBezTo>
                                        <a:pt x="13723" y="67088"/>
                                        <a:pt x="16772" y="65563"/>
                                        <a:pt x="18297" y="62513"/>
                                      </a:cubicBezTo>
                                      <a:cubicBezTo>
                                        <a:pt x="19822" y="59464"/>
                                        <a:pt x="21346" y="56415"/>
                                        <a:pt x="22871" y="53365"/>
                                      </a:cubicBezTo>
                                      <a:cubicBezTo>
                                        <a:pt x="22871" y="48791"/>
                                        <a:pt x="22871" y="45741"/>
                                        <a:pt x="22871" y="41167"/>
                                      </a:cubicBezTo>
                                      <a:cubicBezTo>
                                        <a:pt x="22871" y="36593"/>
                                        <a:pt x="22871" y="32019"/>
                                        <a:pt x="21346" y="28970"/>
                                      </a:cubicBezTo>
                                      <a:cubicBezTo>
                                        <a:pt x="21346" y="24395"/>
                                        <a:pt x="19822" y="21346"/>
                                        <a:pt x="16772" y="19821"/>
                                      </a:cubicBezTo>
                                      <a:cubicBezTo>
                                        <a:pt x="15247" y="16772"/>
                                        <a:pt x="13723" y="15247"/>
                                        <a:pt x="10673" y="13722"/>
                                      </a:cubicBezTo>
                                      <a:cubicBezTo>
                                        <a:pt x="7624" y="12198"/>
                                        <a:pt x="4574" y="12198"/>
                                        <a:pt x="0" y="12198"/>
                                      </a:cubicBezTo>
                                      <a:lnTo>
                                        <a:pt x="0" y="12198"/>
                                      </a:lnTo>
                                      <a:lnTo>
                                        <a:pt x="0" y="277"/>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0173" style="width:3.00143pt;height:6.60309pt;mso-position-horizontal-relative:char;mso-position-vertical-relative:line" coordsize="381,838">
                      <v:shape id="Shape 54102" style="position:absolute;width:381;height:838;left:0;top:0;" coordsize="38118,83859" path="m1525,0c7624,0,12198,0,16772,1525c21346,3049,25920,6099,28970,10673c32019,13722,35069,18297,36593,22871c38118,27445,38118,33543,38118,41167c38118,47266,38118,53365,36593,57939c35069,62513,32019,67088,28970,71662c25920,74711,21346,77761,16772,80810c12198,82335,6099,83859,0,83859l0,83859l0,71661l0,71662c4574,71662,7624,70137,10673,68612c13723,67088,16772,65563,18297,62513c19822,59464,21346,56415,22871,53365c22871,48791,22871,45741,22871,41167c22871,36593,22871,32019,21346,28970c21346,24395,19822,21346,16772,19821c15247,16772,13723,15247,10673,13722c7624,12198,4574,12198,0,12198l0,12198l0,277l1525,0x">
                        <v:stroke weight="0pt" endcap="flat" joinstyle="miter" miterlimit="10" on="false" color="#000000" opacity="0"/>
                        <v:fill on="true" color="#000000"/>
                      </v:shape>
                    </v:group>
                  </w:pict>
                </mc:Fallback>
              </mc:AlternateContent>
            </w:r>
          </w:p>
          <w:p w14:paraId="05A3BB66" w14:textId="77777777" w:rsidR="0000336F" w:rsidRDefault="00000000">
            <w:pPr>
              <w:spacing w:after="1056" w:line="259" w:lineRule="auto"/>
              <w:ind w:left="-1" w:firstLine="0"/>
              <w:jc w:val="left"/>
            </w:pPr>
            <w:r>
              <w:rPr>
                <w:rFonts w:ascii="Calibri" w:eastAsia="Calibri" w:hAnsi="Calibri" w:cs="Calibri"/>
                <w:noProof/>
              </w:rPr>
              <mc:AlternateContent>
                <mc:Choice Requires="wpg">
                  <w:drawing>
                    <wp:inline distT="0" distB="0" distL="0" distR="0" wp14:anchorId="3F3201B2" wp14:editId="7C77E3CD">
                      <wp:extent cx="40405" cy="102081"/>
                      <wp:effectExtent l="0" t="0" r="0" b="0"/>
                      <wp:docPr id="460174" name="Group 460174"/>
                      <wp:cNvGraphicFramePr/>
                      <a:graphic xmlns:a="http://schemas.openxmlformats.org/drawingml/2006/main">
                        <a:graphicData uri="http://schemas.microsoft.com/office/word/2010/wordprocessingGroup">
                          <wpg:wgp>
                            <wpg:cNvGrpSpPr/>
                            <wpg:grpSpPr>
                              <a:xfrm>
                                <a:off x="0" y="0"/>
                                <a:ext cx="40405" cy="102081"/>
                                <a:chOff x="0" y="0"/>
                                <a:chExt cx="40405" cy="102081"/>
                              </a:xfrm>
                            </wpg:grpSpPr>
                            <wps:wsp>
                              <wps:cNvPr id="54483" name="Shape 54483"/>
                              <wps:cNvSpPr/>
                              <wps:spPr>
                                <a:xfrm>
                                  <a:off x="0" y="0"/>
                                  <a:ext cx="40405" cy="102081"/>
                                </a:xfrm>
                                <a:custGeom>
                                  <a:avLst/>
                                  <a:gdLst/>
                                  <a:ahLst/>
                                  <a:cxnLst/>
                                  <a:rect l="0" t="0" r="0" b="0"/>
                                  <a:pathLst>
                                    <a:path w="40405" h="102081">
                                      <a:moveTo>
                                        <a:pt x="0" y="0"/>
                                      </a:moveTo>
                                      <a:lnTo>
                                        <a:pt x="14484" y="2069"/>
                                      </a:lnTo>
                                      <a:cubicBezTo>
                                        <a:pt x="20584" y="3594"/>
                                        <a:pt x="25157" y="6643"/>
                                        <a:pt x="29732" y="11218"/>
                                      </a:cubicBezTo>
                                      <a:cubicBezTo>
                                        <a:pt x="32781" y="15792"/>
                                        <a:pt x="35830" y="20366"/>
                                        <a:pt x="38880" y="26465"/>
                                      </a:cubicBezTo>
                                      <a:cubicBezTo>
                                        <a:pt x="40405" y="32564"/>
                                        <a:pt x="40405" y="40187"/>
                                        <a:pt x="40405" y="49336"/>
                                      </a:cubicBezTo>
                                      <a:cubicBezTo>
                                        <a:pt x="40405" y="58484"/>
                                        <a:pt x="40405" y="66107"/>
                                        <a:pt x="38880" y="72206"/>
                                      </a:cubicBezTo>
                                      <a:cubicBezTo>
                                        <a:pt x="35830" y="78305"/>
                                        <a:pt x="32781" y="84404"/>
                                        <a:pt x="28207" y="88978"/>
                                      </a:cubicBezTo>
                                      <a:cubicBezTo>
                                        <a:pt x="23633" y="93552"/>
                                        <a:pt x="19059" y="96601"/>
                                        <a:pt x="12960" y="99651"/>
                                      </a:cubicBezTo>
                                      <a:lnTo>
                                        <a:pt x="0" y="102081"/>
                                      </a:lnTo>
                                      <a:lnTo>
                                        <a:pt x="0" y="83489"/>
                                      </a:lnTo>
                                      <a:lnTo>
                                        <a:pt x="12960" y="78305"/>
                                      </a:lnTo>
                                      <a:cubicBezTo>
                                        <a:pt x="17534" y="72206"/>
                                        <a:pt x="19059" y="63057"/>
                                        <a:pt x="19059" y="50860"/>
                                      </a:cubicBezTo>
                                      <a:cubicBezTo>
                                        <a:pt x="19059" y="44761"/>
                                        <a:pt x="19059" y="40187"/>
                                        <a:pt x="19059" y="35613"/>
                                      </a:cubicBezTo>
                                      <a:cubicBezTo>
                                        <a:pt x="17534" y="31038"/>
                                        <a:pt x="16009" y="27989"/>
                                        <a:pt x="14484" y="24940"/>
                                      </a:cubicBezTo>
                                      <a:cubicBezTo>
                                        <a:pt x="11435" y="21891"/>
                                        <a:pt x="8386" y="18841"/>
                                        <a:pt x="5336" y="17316"/>
                                      </a:cubicBezTo>
                                      <a:lnTo>
                                        <a:pt x="0" y="1672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g:wgp>
                        </a:graphicData>
                      </a:graphic>
                    </wp:inline>
                  </w:drawing>
                </mc:Choice>
                <mc:Fallback xmlns:a="http://schemas.openxmlformats.org/drawingml/2006/main">
                  <w:pict>
                    <v:group id="Group 460174" style="width:3.18149pt;height:8.03787pt;mso-position-horizontal-relative:char;mso-position-vertical-relative:line" coordsize="404,1020">
                      <v:shape id="Shape 54483" style="position:absolute;width:404;height:1020;left:0;top:0;" coordsize="40405,102081" path="m0,0l14484,2069c20584,3594,25157,6643,29732,11218c32781,15792,35830,20366,38880,26465c40405,32564,40405,40187,40405,49336c40405,58484,40405,66107,38880,72206c35830,78305,32781,84404,28207,88978c23633,93552,19059,96601,12960,99651l0,102081l0,83489l12960,78305c17534,72206,19059,63057,19059,50860c19059,44761,19059,40187,19059,35613c17534,31038,16009,27989,14484,24940c11435,21891,8386,18841,5336,17316l0,16723l0,0x">
                        <v:stroke weight="0pt" endcap="flat" joinstyle="miter" miterlimit="10" on="false" color="#000000" opacity="0"/>
                        <v:fill on="true" color="#008000"/>
                      </v:shape>
                    </v:group>
                  </w:pict>
                </mc:Fallback>
              </mc:AlternateContent>
            </w:r>
          </w:p>
          <w:p w14:paraId="7558F3C5" w14:textId="77777777" w:rsidR="0000336F" w:rsidRDefault="00000000">
            <w:pPr>
              <w:spacing w:after="0" w:line="259" w:lineRule="auto"/>
              <w:ind w:left="-4" w:firstLine="0"/>
              <w:jc w:val="left"/>
            </w:pPr>
            <w:r>
              <w:rPr>
                <w:rFonts w:ascii="Calibri" w:eastAsia="Calibri" w:hAnsi="Calibri" w:cs="Calibri"/>
                <w:noProof/>
              </w:rPr>
              <mc:AlternateContent>
                <mc:Choice Requires="wpg">
                  <w:drawing>
                    <wp:inline distT="0" distB="0" distL="0" distR="0" wp14:anchorId="1E6B1D05" wp14:editId="0E4511E0">
                      <wp:extent cx="43455" cy="877602"/>
                      <wp:effectExtent l="0" t="0" r="0" b="0"/>
                      <wp:docPr id="460175" name="Group 460175"/>
                      <wp:cNvGraphicFramePr/>
                      <a:graphic xmlns:a="http://schemas.openxmlformats.org/drawingml/2006/main">
                        <a:graphicData uri="http://schemas.microsoft.com/office/word/2010/wordprocessingGroup">
                          <wpg:wgp>
                            <wpg:cNvGrpSpPr/>
                            <wpg:grpSpPr>
                              <a:xfrm>
                                <a:off x="0" y="0"/>
                                <a:ext cx="43455" cy="877602"/>
                                <a:chOff x="0" y="0"/>
                                <a:chExt cx="43455" cy="877602"/>
                              </a:xfrm>
                            </wpg:grpSpPr>
                            <wps:wsp>
                              <wps:cNvPr id="54587" name="Shape 54587"/>
                              <wps:cNvSpPr/>
                              <wps:spPr>
                                <a:xfrm>
                                  <a:off x="1525" y="0"/>
                                  <a:ext cx="37356" cy="70137"/>
                                </a:xfrm>
                                <a:custGeom>
                                  <a:avLst/>
                                  <a:gdLst/>
                                  <a:ahLst/>
                                  <a:cxnLst/>
                                  <a:rect l="0" t="0" r="0" b="0"/>
                                  <a:pathLst>
                                    <a:path w="37356" h="70137">
                                      <a:moveTo>
                                        <a:pt x="0" y="0"/>
                                      </a:moveTo>
                                      <a:lnTo>
                                        <a:pt x="14485" y="2414"/>
                                      </a:lnTo>
                                      <a:cubicBezTo>
                                        <a:pt x="19059" y="3939"/>
                                        <a:pt x="23633" y="5464"/>
                                        <a:pt x="26683" y="8513"/>
                                      </a:cubicBezTo>
                                      <a:cubicBezTo>
                                        <a:pt x="31257" y="11562"/>
                                        <a:pt x="32781" y="14612"/>
                                        <a:pt x="35831" y="19186"/>
                                      </a:cubicBezTo>
                                      <a:cubicBezTo>
                                        <a:pt x="37356" y="23760"/>
                                        <a:pt x="37356" y="28334"/>
                                        <a:pt x="37356" y="32908"/>
                                      </a:cubicBezTo>
                                      <a:cubicBezTo>
                                        <a:pt x="37356" y="39008"/>
                                        <a:pt x="37356" y="43581"/>
                                        <a:pt x="35831" y="48156"/>
                                      </a:cubicBezTo>
                                      <a:cubicBezTo>
                                        <a:pt x="34306" y="52729"/>
                                        <a:pt x="31257" y="57304"/>
                                        <a:pt x="26683" y="60354"/>
                                      </a:cubicBezTo>
                                      <a:cubicBezTo>
                                        <a:pt x="23633" y="63403"/>
                                        <a:pt x="19059" y="66452"/>
                                        <a:pt x="12960" y="67977"/>
                                      </a:cubicBezTo>
                                      <a:lnTo>
                                        <a:pt x="0" y="70137"/>
                                      </a:lnTo>
                                      <a:lnTo>
                                        <a:pt x="0" y="53619"/>
                                      </a:lnTo>
                                      <a:lnTo>
                                        <a:pt x="5337" y="52729"/>
                                      </a:lnTo>
                                      <a:cubicBezTo>
                                        <a:pt x="6861" y="51205"/>
                                        <a:pt x="9911" y="51205"/>
                                        <a:pt x="11435" y="49681"/>
                                      </a:cubicBezTo>
                                      <a:cubicBezTo>
                                        <a:pt x="12960" y="48156"/>
                                        <a:pt x="14485" y="45106"/>
                                        <a:pt x="16010" y="42056"/>
                                      </a:cubicBezTo>
                                      <a:cubicBezTo>
                                        <a:pt x="16010" y="40532"/>
                                        <a:pt x="16010" y="37483"/>
                                        <a:pt x="16010" y="34433"/>
                                      </a:cubicBezTo>
                                      <a:cubicBezTo>
                                        <a:pt x="16010" y="31383"/>
                                        <a:pt x="16010" y="29859"/>
                                        <a:pt x="16010" y="26810"/>
                                      </a:cubicBezTo>
                                      <a:cubicBezTo>
                                        <a:pt x="14485" y="25285"/>
                                        <a:pt x="12960" y="22235"/>
                                        <a:pt x="11435" y="20711"/>
                                      </a:cubicBezTo>
                                      <a:cubicBezTo>
                                        <a:pt x="9911" y="19186"/>
                                        <a:pt x="6861" y="17661"/>
                                        <a:pt x="5337" y="17661"/>
                                      </a:cubicBezTo>
                                      <a:lnTo>
                                        <a:pt x="0" y="16899"/>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43" name="Shape 54643"/>
                              <wps:cNvSpPr/>
                              <wps:spPr>
                                <a:xfrm>
                                  <a:off x="1525" y="386961"/>
                                  <a:ext cx="37356" cy="70455"/>
                                </a:xfrm>
                                <a:custGeom>
                                  <a:avLst/>
                                  <a:gdLst/>
                                  <a:ahLst/>
                                  <a:cxnLst/>
                                  <a:rect l="0" t="0" r="0" b="0"/>
                                  <a:pathLst>
                                    <a:path w="37356" h="70455">
                                      <a:moveTo>
                                        <a:pt x="0" y="0"/>
                                      </a:moveTo>
                                      <a:lnTo>
                                        <a:pt x="14485" y="1207"/>
                                      </a:lnTo>
                                      <a:cubicBezTo>
                                        <a:pt x="19059" y="2732"/>
                                        <a:pt x="23633" y="5781"/>
                                        <a:pt x="26683" y="7306"/>
                                      </a:cubicBezTo>
                                      <a:cubicBezTo>
                                        <a:pt x="31257" y="10355"/>
                                        <a:pt x="32781" y="14929"/>
                                        <a:pt x="35831" y="17979"/>
                                      </a:cubicBezTo>
                                      <a:cubicBezTo>
                                        <a:pt x="37356" y="22553"/>
                                        <a:pt x="37356" y="27127"/>
                                        <a:pt x="37356" y="33226"/>
                                      </a:cubicBezTo>
                                      <a:cubicBezTo>
                                        <a:pt x="37356" y="37800"/>
                                        <a:pt x="37356" y="43899"/>
                                        <a:pt x="35831" y="48473"/>
                                      </a:cubicBezTo>
                                      <a:cubicBezTo>
                                        <a:pt x="34306" y="53047"/>
                                        <a:pt x="31257" y="56097"/>
                                        <a:pt x="26683" y="60671"/>
                                      </a:cubicBezTo>
                                      <a:cubicBezTo>
                                        <a:pt x="23633" y="63720"/>
                                        <a:pt x="19059" y="66770"/>
                                        <a:pt x="12960" y="68294"/>
                                      </a:cubicBezTo>
                                      <a:lnTo>
                                        <a:pt x="0" y="70455"/>
                                      </a:lnTo>
                                      <a:lnTo>
                                        <a:pt x="0" y="53937"/>
                                      </a:lnTo>
                                      <a:lnTo>
                                        <a:pt x="5337" y="53047"/>
                                      </a:lnTo>
                                      <a:cubicBezTo>
                                        <a:pt x="6861" y="51522"/>
                                        <a:pt x="9911" y="49998"/>
                                        <a:pt x="11435" y="48473"/>
                                      </a:cubicBezTo>
                                      <a:cubicBezTo>
                                        <a:pt x="12960" y="46948"/>
                                        <a:pt x="14485" y="45424"/>
                                        <a:pt x="16010" y="42374"/>
                                      </a:cubicBezTo>
                                      <a:cubicBezTo>
                                        <a:pt x="16010" y="39325"/>
                                        <a:pt x="16010" y="37800"/>
                                        <a:pt x="16010" y="34751"/>
                                      </a:cubicBezTo>
                                      <a:cubicBezTo>
                                        <a:pt x="16010" y="31701"/>
                                        <a:pt x="16010" y="28652"/>
                                        <a:pt x="16010" y="27127"/>
                                      </a:cubicBezTo>
                                      <a:cubicBezTo>
                                        <a:pt x="14485" y="24078"/>
                                        <a:pt x="12960" y="22553"/>
                                        <a:pt x="11435" y="21028"/>
                                      </a:cubicBezTo>
                                      <a:cubicBezTo>
                                        <a:pt x="9911" y="19503"/>
                                        <a:pt x="6861" y="17979"/>
                                        <a:pt x="5337" y="17979"/>
                                      </a:cubicBezTo>
                                      <a:lnTo>
                                        <a:pt x="0" y="17216"/>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54694" name="Shape 54694"/>
                              <wps:cNvSpPr/>
                              <wps:spPr>
                                <a:xfrm>
                                  <a:off x="0" y="772625"/>
                                  <a:ext cx="43455" cy="104977"/>
                                </a:xfrm>
                                <a:custGeom>
                                  <a:avLst/>
                                  <a:gdLst/>
                                  <a:ahLst/>
                                  <a:cxnLst/>
                                  <a:rect l="0" t="0" r="0" b="0"/>
                                  <a:pathLst>
                                    <a:path w="43455" h="104977">
                                      <a:moveTo>
                                        <a:pt x="0" y="0"/>
                                      </a:moveTo>
                                      <a:lnTo>
                                        <a:pt x="12960" y="1296"/>
                                      </a:lnTo>
                                      <a:cubicBezTo>
                                        <a:pt x="17535" y="2821"/>
                                        <a:pt x="22109" y="4345"/>
                                        <a:pt x="26682" y="7395"/>
                                      </a:cubicBezTo>
                                      <a:cubicBezTo>
                                        <a:pt x="29732" y="8920"/>
                                        <a:pt x="32782" y="11969"/>
                                        <a:pt x="34306" y="15018"/>
                                      </a:cubicBezTo>
                                      <a:cubicBezTo>
                                        <a:pt x="35831" y="19593"/>
                                        <a:pt x="35831" y="24167"/>
                                        <a:pt x="35831" y="28741"/>
                                      </a:cubicBezTo>
                                      <a:cubicBezTo>
                                        <a:pt x="35831" y="33315"/>
                                        <a:pt x="35831" y="36364"/>
                                        <a:pt x="34306" y="39414"/>
                                      </a:cubicBezTo>
                                      <a:cubicBezTo>
                                        <a:pt x="32782" y="42463"/>
                                        <a:pt x="31257" y="45513"/>
                                        <a:pt x="29732" y="47037"/>
                                      </a:cubicBezTo>
                                      <a:cubicBezTo>
                                        <a:pt x="28208" y="48562"/>
                                        <a:pt x="25158" y="51612"/>
                                        <a:pt x="22109" y="51612"/>
                                      </a:cubicBezTo>
                                      <a:cubicBezTo>
                                        <a:pt x="19059" y="53136"/>
                                        <a:pt x="16009" y="54661"/>
                                        <a:pt x="12960" y="54661"/>
                                      </a:cubicBezTo>
                                      <a:cubicBezTo>
                                        <a:pt x="16009" y="56186"/>
                                        <a:pt x="17535" y="57710"/>
                                        <a:pt x="20584" y="59235"/>
                                      </a:cubicBezTo>
                                      <a:cubicBezTo>
                                        <a:pt x="22109" y="62285"/>
                                        <a:pt x="23633" y="65334"/>
                                        <a:pt x="26682" y="69908"/>
                                      </a:cubicBezTo>
                                      <a:lnTo>
                                        <a:pt x="43455" y="104977"/>
                                      </a:lnTo>
                                      <a:lnTo>
                                        <a:pt x="19059" y="104977"/>
                                      </a:lnTo>
                                      <a:lnTo>
                                        <a:pt x="5336" y="71433"/>
                                      </a:lnTo>
                                      <a:lnTo>
                                        <a:pt x="0" y="64762"/>
                                      </a:lnTo>
                                      <a:lnTo>
                                        <a:pt x="0" y="45513"/>
                                      </a:lnTo>
                                      <a:lnTo>
                                        <a:pt x="2287" y="45513"/>
                                      </a:lnTo>
                                      <a:cubicBezTo>
                                        <a:pt x="5336" y="43988"/>
                                        <a:pt x="8386" y="43988"/>
                                        <a:pt x="9911" y="42463"/>
                                      </a:cubicBezTo>
                                      <a:cubicBezTo>
                                        <a:pt x="11436" y="40939"/>
                                        <a:pt x="12960" y="39414"/>
                                        <a:pt x="14485" y="37889"/>
                                      </a:cubicBezTo>
                                      <a:cubicBezTo>
                                        <a:pt x="14485" y="36364"/>
                                        <a:pt x="14485" y="33315"/>
                                        <a:pt x="14485" y="31790"/>
                                      </a:cubicBezTo>
                                      <a:cubicBezTo>
                                        <a:pt x="14485" y="27216"/>
                                        <a:pt x="12960" y="22642"/>
                                        <a:pt x="9911" y="21117"/>
                                      </a:cubicBezTo>
                                      <a:lnTo>
                                        <a:pt x="0" y="18144"/>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g:wgp>
                        </a:graphicData>
                      </a:graphic>
                    </wp:inline>
                  </w:drawing>
                </mc:Choice>
                <mc:Fallback xmlns:a="http://schemas.openxmlformats.org/drawingml/2006/main">
                  <w:pict>
                    <v:group id="Group 460175" style="width:3.42163pt;height:69.1025pt;mso-position-horizontal-relative:char;mso-position-vertical-relative:line" coordsize="434,8776">
                      <v:shape id="Shape 54587" style="position:absolute;width:373;height:701;left:15;top:0;" coordsize="37356,70137" path="m0,0l14485,2414c19059,3939,23633,5464,26683,8513c31257,11562,32781,14612,35831,19186c37356,23760,37356,28334,37356,32908c37356,39008,37356,43581,35831,48156c34306,52729,31257,57304,26683,60354c23633,63403,19059,66452,12960,67977l0,70137l0,53619l5337,52729c6861,51205,9911,51205,11435,49681c12960,48156,14485,45106,16010,42056c16010,40532,16010,37483,16010,34433c16010,31383,16010,29859,16010,26810c14485,25285,12960,22235,11435,20711c9911,19186,6861,17661,5337,17661l0,16899l0,0x">
                        <v:stroke weight="0pt" endcap="flat" joinstyle="miter" miterlimit="10" on="false" color="#000000" opacity="0"/>
                        <v:fill on="true" color="#008000"/>
                      </v:shape>
                      <v:shape id="Shape 54643" style="position:absolute;width:373;height:704;left:15;top:3869;" coordsize="37356,70455" path="m0,0l14485,1207c19059,2732,23633,5781,26683,7306c31257,10355,32781,14929,35831,17979c37356,22553,37356,27127,37356,33226c37356,37800,37356,43899,35831,48473c34306,53047,31257,56097,26683,60671c23633,63720,19059,66770,12960,68294l0,70455l0,53937l5337,53047c6861,51522,9911,49998,11435,48473c12960,46948,14485,45424,16010,42374c16010,39325,16010,37800,16010,34751c16010,31701,16010,28652,16010,27127c14485,24078,12960,22553,11435,21028c9911,19503,6861,17979,5337,17979l0,17216l0,0x">
                        <v:stroke weight="0pt" endcap="flat" joinstyle="miter" miterlimit="10" on="false" color="#000000" opacity="0"/>
                        <v:fill on="true" color="#008000"/>
                      </v:shape>
                      <v:shape id="Shape 54694" style="position:absolute;width:434;height:1049;left:0;top:7726;" coordsize="43455,104977" path="m0,0l12960,1296c17535,2821,22109,4345,26682,7395c29732,8920,32782,11969,34306,15018c35831,19593,35831,24167,35831,28741c35831,33315,35831,36364,34306,39414c32782,42463,31257,45513,29732,47037c28208,48562,25158,51612,22109,51612c19059,53136,16009,54661,12960,54661c16009,56186,17535,57710,20584,59235c22109,62285,23633,65334,26682,69908l43455,104977l19059,104977l5336,71433l0,64762l0,45513l2287,45513c5336,43988,8386,43988,9911,42463c11436,40939,12960,39414,14485,37889c14485,36364,14485,33315,14485,31790c14485,27216,12960,22642,9911,21117l0,18144l0,0x">
                        <v:stroke weight="0pt" endcap="flat" joinstyle="miter" miterlimit="10" on="false" color="#000000" opacity="0"/>
                        <v:fill on="true" color="#008000"/>
                      </v:shape>
                    </v:group>
                  </w:pict>
                </mc:Fallback>
              </mc:AlternateContent>
            </w:r>
          </w:p>
        </w:tc>
        <w:tc>
          <w:tcPr>
            <w:tcW w:w="0" w:type="auto"/>
            <w:vMerge/>
            <w:tcBorders>
              <w:top w:val="nil"/>
              <w:left w:val="nil"/>
              <w:bottom w:val="single" w:sz="8" w:space="0" w:color="000000"/>
              <w:right w:val="single" w:sz="4" w:space="0" w:color="000000"/>
            </w:tcBorders>
          </w:tcPr>
          <w:p w14:paraId="708CC3D9" w14:textId="77777777" w:rsidR="0000336F" w:rsidRDefault="0000336F">
            <w:pPr>
              <w:spacing w:after="160" w:line="259" w:lineRule="auto"/>
              <w:ind w:left="0" w:firstLine="0"/>
              <w:jc w:val="left"/>
            </w:pPr>
          </w:p>
        </w:tc>
      </w:tr>
    </w:tbl>
    <w:p w14:paraId="04CE8BA4" w14:textId="77777777" w:rsidR="0000336F" w:rsidRDefault="00000000">
      <w:pPr>
        <w:spacing w:after="0" w:line="259" w:lineRule="auto"/>
        <w:ind w:left="-1440" w:right="480" w:firstLine="0"/>
        <w:jc w:val="left"/>
      </w:pPr>
      <w:r>
        <w:rPr>
          <w:rFonts w:ascii="Calibri" w:eastAsia="Calibri" w:hAnsi="Calibri" w:cs="Calibri"/>
          <w:noProof/>
        </w:rPr>
        <mc:AlternateContent>
          <mc:Choice Requires="wpg">
            <w:drawing>
              <wp:anchor distT="0" distB="0" distL="114300" distR="114300" simplePos="0" relativeHeight="251672576" behindDoc="0" locked="0" layoutInCell="1" allowOverlap="1" wp14:anchorId="0ACB75AD" wp14:editId="3A6E2346">
                <wp:simplePos x="0" y="0"/>
                <wp:positionH relativeFrom="page">
                  <wp:posOffset>3985304</wp:posOffset>
                </wp:positionH>
                <wp:positionV relativeFrom="page">
                  <wp:posOffset>9510339</wp:posOffset>
                </wp:positionV>
                <wp:extent cx="50316" cy="71662"/>
                <wp:effectExtent l="0" t="0" r="0" b="0"/>
                <wp:wrapTopAndBottom/>
                <wp:docPr id="460266" name="Group 460266"/>
                <wp:cNvGraphicFramePr/>
                <a:graphic xmlns:a="http://schemas.openxmlformats.org/drawingml/2006/main">
                  <a:graphicData uri="http://schemas.microsoft.com/office/word/2010/wordprocessingGroup">
                    <wpg:wgp>
                      <wpg:cNvGrpSpPr/>
                      <wpg:grpSpPr>
                        <a:xfrm>
                          <a:off x="0" y="0"/>
                          <a:ext cx="50316" cy="71662"/>
                          <a:chOff x="0" y="0"/>
                          <a:chExt cx="50316" cy="71662"/>
                        </a:xfrm>
                      </wpg:grpSpPr>
                      <wps:wsp>
                        <wps:cNvPr id="53729" name="Shape 53729"/>
                        <wps:cNvSpPr/>
                        <wps:spPr>
                          <a:xfrm>
                            <a:off x="0" y="16634"/>
                            <a:ext cx="21346" cy="38256"/>
                          </a:xfrm>
                          <a:custGeom>
                            <a:avLst/>
                            <a:gdLst/>
                            <a:ahLst/>
                            <a:cxnLst/>
                            <a:rect l="0" t="0" r="0" b="0"/>
                            <a:pathLst>
                              <a:path w="21346" h="38256">
                                <a:moveTo>
                                  <a:pt x="21346" y="0"/>
                                </a:moveTo>
                                <a:lnTo>
                                  <a:pt x="21346" y="14623"/>
                                </a:lnTo>
                                <a:lnTo>
                                  <a:pt x="10673" y="29108"/>
                                </a:lnTo>
                                <a:lnTo>
                                  <a:pt x="21346" y="29108"/>
                                </a:lnTo>
                                <a:lnTo>
                                  <a:pt x="21346" y="38256"/>
                                </a:lnTo>
                                <a:lnTo>
                                  <a:pt x="0" y="38256"/>
                                </a:lnTo>
                                <a:lnTo>
                                  <a:pt x="0" y="29108"/>
                                </a:lnTo>
                                <a:lnTo>
                                  <a:pt x="2134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731" name="Shape 53731"/>
                        <wps:cNvSpPr/>
                        <wps:spPr>
                          <a:xfrm>
                            <a:off x="21346" y="0"/>
                            <a:ext cx="28970" cy="71662"/>
                          </a:xfrm>
                          <a:custGeom>
                            <a:avLst/>
                            <a:gdLst/>
                            <a:ahLst/>
                            <a:cxnLst/>
                            <a:rect l="0" t="0" r="0" b="0"/>
                            <a:pathLst>
                              <a:path w="28970" h="71662">
                                <a:moveTo>
                                  <a:pt x="12198" y="0"/>
                                </a:moveTo>
                                <a:lnTo>
                                  <a:pt x="19821" y="0"/>
                                </a:lnTo>
                                <a:lnTo>
                                  <a:pt x="19821" y="45741"/>
                                </a:lnTo>
                                <a:lnTo>
                                  <a:pt x="28970" y="45741"/>
                                </a:lnTo>
                                <a:lnTo>
                                  <a:pt x="28970" y="54890"/>
                                </a:lnTo>
                                <a:lnTo>
                                  <a:pt x="19821" y="54890"/>
                                </a:lnTo>
                                <a:lnTo>
                                  <a:pt x="19821" y="71662"/>
                                </a:lnTo>
                                <a:lnTo>
                                  <a:pt x="10673" y="71662"/>
                                </a:lnTo>
                                <a:lnTo>
                                  <a:pt x="10673" y="54890"/>
                                </a:lnTo>
                                <a:lnTo>
                                  <a:pt x="0" y="54890"/>
                                </a:lnTo>
                                <a:lnTo>
                                  <a:pt x="0" y="45741"/>
                                </a:lnTo>
                                <a:lnTo>
                                  <a:pt x="10673" y="45741"/>
                                </a:lnTo>
                                <a:lnTo>
                                  <a:pt x="10673" y="16772"/>
                                </a:lnTo>
                                <a:lnTo>
                                  <a:pt x="0" y="31257"/>
                                </a:lnTo>
                                <a:lnTo>
                                  <a:pt x="0" y="16634"/>
                                </a:lnTo>
                                <a:lnTo>
                                  <a:pt x="1219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0266" style="width:3.96185pt;height:5.6427pt;position:absolute;mso-position-horizontal-relative:page;mso-position-horizontal:absolute;margin-left:313.803pt;mso-position-vertical-relative:page;margin-top:748.846pt;" coordsize="503,716">
                <v:shape id="Shape 53729" style="position:absolute;width:213;height:382;left:0;top:166;" coordsize="21346,38256" path="m21346,0l21346,14623l10673,29108l21346,29108l21346,38256l0,38256l0,29108l21346,0x">
                  <v:stroke weight="0pt" endcap="flat" joinstyle="miter" miterlimit="10" on="false" color="#000000" opacity="0"/>
                  <v:fill on="true" color="#000000"/>
                </v:shape>
                <v:shape id="Shape 53731" style="position:absolute;width:289;height:716;left:213;top:0;" coordsize="28970,71662" path="m12198,0l19821,0l19821,45741l28970,45741l28970,54890l19821,54890l19821,71662l10673,71662l10673,54890l0,54890l0,45741l10673,45741l10673,16772l0,31257l0,16634l12198,0x">
                  <v:stroke weight="0pt" endcap="flat" joinstyle="miter" miterlimit="10" on="false" color="#000000" opacity="0"/>
                  <v:fill on="true" color="#000000"/>
                </v:shape>
                <w10:wrap type="topAndBottom"/>
              </v:group>
            </w:pict>
          </mc:Fallback>
        </mc:AlternateContent>
      </w:r>
    </w:p>
    <w:p w14:paraId="02CFBB31" w14:textId="77777777" w:rsidR="0000336F" w:rsidRDefault="0000336F">
      <w:pPr>
        <w:sectPr w:rsidR="0000336F">
          <w:headerReference w:type="even" r:id="rId395"/>
          <w:headerReference w:type="default" r:id="rId396"/>
          <w:footerReference w:type="even" r:id="rId397"/>
          <w:footerReference w:type="default" r:id="rId398"/>
          <w:headerReference w:type="first" r:id="rId399"/>
          <w:footerReference w:type="first" r:id="rId400"/>
          <w:pgSz w:w="12240" w:h="15840"/>
          <w:pgMar w:top="1440" w:right="1440" w:bottom="717" w:left="1440" w:header="1471" w:footer="717" w:gutter="0"/>
          <w:cols w:space="720"/>
        </w:sectPr>
      </w:pPr>
    </w:p>
    <w:p w14:paraId="764D0B82" w14:textId="77777777" w:rsidR="0000336F" w:rsidRDefault="00000000">
      <w:pPr>
        <w:spacing w:after="0" w:line="259" w:lineRule="auto"/>
        <w:ind w:left="349" w:right="-70" w:firstLine="0"/>
        <w:jc w:val="left"/>
      </w:pPr>
      <w:r>
        <w:rPr>
          <w:noProof/>
        </w:rPr>
        <w:drawing>
          <wp:inline distT="0" distB="0" distL="0" distR="0" wp14:anchorId="2E4BFB77" wp14:editId="33FABF33">
            <wp:extent cx="5766816" cy="8546592"/>
            <wp:effectExtent l="0" t="0" r="0" b="0"/>
            <wp:docPr id="465979" name="Picture 465979"/>
            <wp:cNvGraphicFramePr/>
            <a:graphic xmlns:a="http://schemas.openxmlformats.org/drawingml/2006/main">
              <a:graphicData uri="http://schemas.openxmlformats.org/drawingml/2006/picture">
                <pic:pic xmlns:pic="http://schemas.openxmlformats.org/drawingml/2006/picture">
                  <pic:nvPicPr>
                    <pic:cNvPr id="465979" name="Picture 465979"/>
                    <pic:cNvPicPr/>
                  </pic:nvPicPr>
                  <pic:blipFill>
                    <a:blip r:embed="rId401"/>
                    <a:stretch>
                      <a:fillRect/>
                    </a:stretch>
                  </pic:blipFill>
                  <pic:spPr>
                    <a:xfrm>
                      <a:off x="0" y="0"/>
                      <a:ext cx="5766816" cy="8546592"/>
                    </a:xfrm>
                    <a:prstGeom prst="rect">
                      <a:avLst/>
                    </a:prstGeom>
                  </pic:spPr>
                </pic:pic>
              </a:graphicData>
            </a:graphic>
          </wp:inline>
        </w:drawing>
      </w:r>
    </w:p>
    <w:p w14:paraId="04BF69BA" w14:textId="77777777" w:rsidR="0000336F" w:rsidRDefault="00000000">
      <w:pPr>
        <w:spacing w:after="0" w:line="259" w:lineRule="auto"/>
        <w:ind w:left="349" w:right="-70" w:firstLine="0"/>
        <w:jc w:val="left"/>
      </w:pPr>
      <w:r>
        <w:rPr>
          <w:noProof/>
        </w:rPr>
        <w:drawing>
          <wp:inline distT="0" distB="0" distL="0" distR="0" wp14:anchorId="3585DF7E" wp14:editId="6BDBC80D">
            <wp:extent cx="5766816" cy="8546592"/>
            <wp:effectExtent l="0" t="0" r="0" b="0"/>
            <wp:docPr id="465984" name="Picture 465984"/>
            <wp:cNvGraphicFramePr/>
            <a:graphic xmlns:a="http://schemas.openxmlformats.org/drawingml/2006/main">
              <a:graphicData uri="http://schemas.openxmlformats.org/drawingml/2006/picture">
                <pic:pic xmlns:pic="http://schemas.openxmlformats.org/drawingml/2006/picture">
                  <pic:nvPicPr>
                    <pic:cNvPr id="465984" name="Picture 465984"/>
                    <pic:cNvPicPr/>
                  </pic:nvPicPr>
                  <pic:blipFill>
                    <a:blip r:embed="rId402"/>
                    <a:stretch>
                      <a:fillRect/>
                    </a:stretch>
                  </pic:blipFill>
                  <pic:spPr>
                    <a:xfrm>
                      <a:off x="0" y="0"/>
                      <a:ext cx="5766816" cy="8546592"/>
                    </a:xfrm>
                    <a:prstGeom prst="rect">
                      <a:avLst/>
                    </a:prstGeom>
                  </pic:spPr>
                </pic:pic>
              </a:graphicData>
            </a:graphic>
          </wp:inline>
        </w:drawing>
      </w:r>
    </w:p>
    <w:p w14:paraId="3E47B38D" w14:textId="77777777" w:rsidR="0000336F" w:rsidRDefault="00000000">
      <w:pPr>
        <w:spacing w:after="0" w:line="259" w:lineRule="auto"/>
        <w:ind w:left="349" w:right="-70" w:firstLine="0"/>
        <w:jc w:val="left"/>
      </w:pPr>
      <w:r>
        <w:rPr>
          <w:noProof/>
        </w:rPr>
        <w:drawing>
          <wp:inline distT="0" distB="0" distL="0" distR="0" wp14:anchorId="69968E69" wp14:editId="4FE23D5E">
            <wp:extent cx="5766816" cy="8546592"/>
            <wp:effectExtent l="0" t="0" r="0" b="0"/>
            <wp:docPr id="465989" name="Picture 465989"/>
            <wp:cNvGraphicFramePr/>
            <a:graphic xmlns:a="http://schemas.openxmlformats.org/drawingml/2006/main">
              <a:graphicData uri="http://schemas.openxmlformats.org/drawingml/2006/picture">
                <pic:pic xmlns:pic="http://schemas.openxmlformats.org/drawingml/2006/picture">
                  <pic:nvPicPr>
                    <pic:cNvPr id="465989" name="Picture 465989"/>
                    <pic:cNvPicPr/>
                  </pic:nvPicPr>
                  <pic:blipFill>
                    <a:blip r:embed="rId403"/>
                    <a:stretch>
                      <a:fillRect/>
                    </a:stretch>
                  </pic:blipFill>
                  <pic:spPr>
                    <a:xfrm>
                      <a:off x="0" y="0"/>
                      <a:ext cx="5766816" cy="8546592"/>
                    </a:xfrm>
                    <a:prstGeom prst="rect">
                      <a:avLst/>
                    </a:prstGeom>
                  </pic:spPr>
                </pic:pic>
              </a:graphicData>
            </a:graphic>
          </wp:inline>
        </w:drawing>
      </w:r>
    </w:p>
    <w:p w14:paraId="5FBFFDCA" w14:textId="77777777" w:rsidR="0000336F" w:rsidRDefault="00000000">
      <w:pPr>
        <w:spacing w:after="0" w:line="259" w:lineRule="auto"/>
        <w:ind w:left="349" w:right="-70" w:firstLine="0"/>
        <w:jc w:val="left"/>
      </w:pPr>
      <w:r>
        <w:rPr>
          <w:noProof/>
        </w:rPr>
        <w:drawing>
          <wp:inline distT="0" distB="0" distL="0" distR="0" wp14:anchorId="35591637" wp14:editId="35B6185E">
            <wp:extent cx="5766816" cy="8546592"/>
            <wp:effectExtent l="0" t="0" r="0" b="0"/>
            <wp:docPr id="465994" name="Picture 465994"/>
            <wp:cNvGraphicFramePr/>
            <a:graphic xmlns:a="http://schemas.openxmlformats.org/drawingml/2006/main">
              <a:graphicData uri="http://schemas.openxmlformats.org/drawingml/2006/picture">
                <pic:pic xmlns:pic="http://schemas.openxmlformats.org/drawingml/2006/picture">
                  <pic:nvPicPr>
                    <pic:cNvPr id="465994" name="Picture 465994"/>
                    <pic:cNvPicPr/>
                  </pic:nvPicPr>
                  <pic:blipFill>
                    <a:blip r:embed="rId404"/>
                    <a:stretch>
                      <a:fillRect/>
                    </a:stretch>
                  </pic:blipFill>
                  <pic:spPr>
                    <a:xfrm>
                      <a:off x="0" y="0"/>
                      <a:ext cx="5766816" cy="8546592"/>
                    </a:xfrm>
                    <a:prstGeom prst="rect">
                      <a:avLst/>
                    </a:prstGeom>
                  </pic:spPr>
                </pic:pic>
              </a:graphicData>
            </a:graphic>
          </wp:inline>
        </w:drawing>
      </w:r>
    </w:p>
    <w:p w14:paraId="637818DB" w14:textId="77777777" w:rsidR="0000336F" w:rsidRDefault="00000000">
      <w:pPr>
        <w:spacing w:after="0" w:line="259" w:lineRule="auto"/>
        <w:ind w:left="349" w:right="-70" w:firstLine="0"/>
        <w:jc w:val="left"/>
      </w:pPr>
      <w:r>
        <w:rPr>
          <w:noProof/>
        </w:rPr>
        <w:drawing>
          <wp:inline distT="0" distB="0" distL="0" distR="0" wp14:anchorId="25D1A691" wp14:editId="76EFC909">
            <wp:extent cx="5766816" cy="8546592"/>
            <wp:effectExtent l="0" t="0" r="0" b="0"/>
            <wp:docPr id="465999" name="Picture 465999"/>
            <wp:cNvGraphicFramePr/>
            <a:graphic xmlns:a="http://schemas.openxmlformats.org/drawingml/2006/main">
              <a:graphicData uri="http://schemas.openxmlformats.org/drawingml/2006/picture">
                <pic:pic xmlns:pic="http://schemas.openxmlformats.org/drawingml/2006/picture">
                  <pic:nvPicPr>
                    <pic:cNvPr id="465999" name="Picture 465999"/>
                    <pic:cNvPicPr/>
                  </pic:nvPicPr>
                  <pic:blipFill>
                    <a:blip r:embed="rId405"/>
                    <a:stretch>
                      <a:fillRect/>
                    </a:stretch>
                  </pic:blipFill>
                  <pic:spPr>
                    <a:xfrm>
                      <a:off x="0" y="0"/>
                      <a:ext cx="5766816" cy="8546592"/>
                    </a:xfrm>
                    <a:prstGeom prst="rect">
                      <a:avLst/>
                    </a:prstGeom>
                  </pic:spPr>
                </pic:pic>
              </a:graphicData>
            </a:graphic>
          </wp:inline>
        </w:drawing>
      </w:r>
    </w:p>
    <w:p w14:paraId="115E67AC" w14:textId="77777777" w:rsidR="0000336F" w:rsidRDefault="00000000">
      <w:pPr>
        <w:spacing w:after="0" w:line="259" w:lineRule="auto"/>
        <w:ind w:left="349" w:right="-70" w:firstLine="0"/>
        <w:jc w:val="left"/>
      </w:pPr>
      <w:r>
        <w:rPr>
          <w:noProof/>
        </w:rPr>
        <w:drawing>
          <wp:inline distT="0" distB="0" distL="0" distR="0" wp14:anchorId="68005F98" wp14:editId="716037D6">
            <wp:extent cx="5766816" cy="8546592"/>
            <wp:effectExtent l="0" t="0" r="0" b="0"/>
            <wp:docPr id="466004" name="Picture 466004"/>
            <wp:cNvGraphicFramePr/>
            <a:graphic xmlns:a="http://schemas.openxmlformats.org/drawingml/2006/main">
              <a:graphicData uri="http://schemas.openxmlformats.org/drawingml/2006/picture">
                <pic:pic xmlns:pic="http://schemas.openxmlformats.org/drawingml/2006/picture">
                  <pic:nvPicPr>
                    <pic:cNvPr id="466004" name="Picture 466004"/>
                    <pic:cNvPicPr/>
                  </pic:nvPicPr>
                  <pic:blipFill>
                    <a:blip r:embed="rId406"/>
                    <a:stretch>
                      <a:fillRect/>
                    </a:stretch>
                  </pic:blipFill>
                  <pic:spPr>
                    <a:xfrm>
                      <a:off x="0" y="0"/>
                      <a:ext cx="5766816" cy="8546592"/>
                    </a:xfrm>
                    <a:prstGeom prst="rect">
                      <a:avLst/>
                    </a:prstGeom>
                  </pic:spPr>
                </pic:pic>
              </a:graphicData>
            </a:graphic>
          </wp:inline>
        </w:drawing>
      </w:r>
    </w:p>
    <w:p w14:paraId="6DBBEA5A" w14:textId="77777777" w:rsidR="0000336F" w:rsidRDefault="00000000">
      <w:pPr>
        <w:spacing w:after="0" w:line="259" w:lineRule="auto"/>
        <w:ind w:left="349" w:right="-70" w:firstLine="0"/>
        <w:jc w:val="left"/>
      </w:pPr>
      <w:r>
        <w:rPr>
          <w:noProof/>
        </w:rPr>
        <w:drawing>
          <wp:inline distT="0" distB="0" distL="0" distR="0" wp14:anchorId="134B02FB" wp14:editId="3FBE22F0">
            <wp:extent cx="5766816" cy="8546592"/>
            <wp:effectExtent l="0" t="0" r="0" b="0"/>
            <wp:docPr id="466009" name="Picture 466009"/>
            <wp:cNvGraphicFramePr/>
            <a:graphic xmlns:a="http://schemas.openxmlformats.org/drawingml/2006/main">
              <a:graphicData uri="http://schemas.openxmlformats.org/drawingml/2006/picture">
                <pic:pic xmlns:pic="http://schemas.openxmlformats.org/drawingml/2006/picture">
                  <pic:nvPicPr>
                    <pic:cNvPr id="466009" name="Picture 466009"/>
                    <pic:cNvPicPr/>
                  </pic:nvPicPr>
                  <pic:blipFill>
                    <a:blip r:embed="rId407"/>
                    <a:stretch>
                      <a:fillRect/>
                    </a:stretch>
                  </pic:blipFill>
                  <pic:spPr>
                    <a:xfrm>
                      <a:off x="0" y="0"/>
                      <a:ext cx="5766816" cy="8546592"/>
                    </a:xfrm>
                    <a:prstGeom prst="rect">
                      <a:avLst/>
                    </a:prstGeom>
                  </pic:spPr>
                </pic:pic>
              </a:graphicData>
            </a:graphic>
          </wp:inline>
        </w:drawing>
      </w:r>
    </w:p>
    <w:p w14:paraId="5D1A79BA" w14:textId="77777777" w:rsidR="0000336F" w:rsidRDefault="00000000">
      <w:pPr>
        <w:spacing w:after="0" w:line="259" w:lineRule="auto"/>
        <w:ind w:left="349" w:right="-70" w:firstLine="0"/>
        <w:jc w:val="left"/>
      </w:pPr>
      <w:r>
        <w:rPr>
          <w:noProof/>
        </w:rPr>
        <w:drawing>
          <wp:inline distT="0" distB="0" distL="0" distR="0" wp14:anchorId="7C4F1D29" wp14:editId="021EB525">
            <wp:extent cx="5766816" cy="8546592"/>
            <wp:effectExtent l="0" t="0" r="0" b="0"/>
            <wp:docPr id="466014" name="Picture 466014"/>
            <wp:cNvGraphicFramePr/>
            <a:graphic xmlns:a="http://schemas.openxmlformats.org/drawingml/2006/main">
              <a:graphicData uri="http://schemas.openxmlformats.org/drawingml/2006/picture">
                <pic:pic xmlns:pic="http://schemas.openxmlformats.org/drawingml/2006/picture">
                  <pic:nvPicPr>
                    <pic:cNvPr id="466014" name="Picture 466014"/>
                    <pic:cNvPicPr/>
                  </pic:nvPicPr>
                  <pic:blipFill>
                    <a:blip r:embed="rId408"/>
                    <a:stretch>
                      <a:fillRect/>
                    </a:stretch>
                  </pic:blipFill>
                  <pic:spPr>
                    <a:xfrm>
                      <a:off x="0" y="0"/>
                      <a:ext cx="5766816" cy="8546592"/>
                    </a:xfrm>
                    <a:prstGeom prst="rect">
                      <a:avLst/>
                    </a:prstGeom>
                  </pic:spPr>
                </pic:pic>
              </a:graphicData>
            </a:graphic>
          </wp:inline>
        </w:drawing>
      </w:r>
    </w:p>
    <w:p w14:paraId="5BBCB84C" w14:textId="77777777" w:rsidR="0000336F" w:rsidRDefault="00000000">
      <w:pPr>
        <w:spacing w:after="0" w:line="259" w:lineRule="auto"/>
        <w:ind w:left="349" w:right="-70" w:firstLine="0"/>
        <w:jc w:val="left"/>
      </w:pPr>
      <w:r>
        <w:rPr>
          <w:noProof/>
        </w:rPr>
        <w:drawing>
          <wp:inline distT="0" distB="0" distL="0" distR="0" wp14:anchorId="6F17FAAB" wp14:editId="05F8751A">
            <wp:extent cx="5766816" cy="8546592"/>
            <wp:effectExtent l="0" t="0" r="0" b="0"/>
            <wp:docPr id="466019" name="Picture 466019"/>
            <wp:cNvGraphicFramePr/>
            <a:graphic xmlns:a="http://schemas.openxmlformats.org/drawingml/2006/main">
              <a:graphicData uri="http://schemas.openxmlformats.org/drawingml/2006/picture">
                <pic:pic xmlns:pic="http://schemas.openxmlformats.org/drawingml/2006/picture">
                  <pic:nvPicPr>
                    <pic:cNvPr id="466019" name="Picture 466019"/>
                    <pic:cNvPicPr/>
                  </pic:nvPicPr>
                  <pic:blipFill>
                    <a:blip r:embed="rId409"/>
                    <a:stretch>
                      <a:fillRect/>
                    </a:stretch>
                  </pic:blipFill>
                  <pic:spPr>
                    <a:xfrm>
                      <a:off x="0" y="0"/>
                      <a:ext cx="5766816" cy="8546592"/>
                    </a:xfrm>
                    <a:prstGeom prst="rect">
                      <a:avLst/>
                    </a:prstGeom>
                  </pic:spPr>
                </pic:pic>
              </a:graphicData>
            </a:graphic>
          </wp:inline>
        </w:drawing>
      </w:r>
    </w:p>
    <w:p w14:paraId="71F732BE" w14:textId="77777777" w:rsidR="0000336F" w:rsidRDefault="0000336F">
      <w:pPr>
        <w:sectPr w:rsidR="0000336F">
          <w:headerReference w:type="even" r:id="rId410"/>
          <w:headerReference w:type="default" r:id="rId411"/>
          <w:footerReference w:type="even" r:id="rId412"/>
          <w:footerReference w:type="default" r:id="rId413"/>
          <w:headerReference w:type="first" r:id="rId414"/>
          <w:footerReference w:type="first" r:id="rId415"/>
          <w:pgSz w:w="12240" w:h="15840"/>
          <w:pgMar w:top="1440" w:right="1440" w:bottom="717" w:left="1440" w:header="1471" w:footer="717" w:gutter="0"/>
          <w:cols w:space="720"/>
        </w:sectPr>
      </w:pPr>
    </w:p>
    <w:p w14:paraId="33629BE2" w14:textId="77777777" w:rsidR="0000336F" w:rsidRDefault="00000000">
      <w:pPr>
        <w:spacing w:after="0" w:line="259" w:lineRule="auto"/>
        <w:ind w:left="349" w:right="-70" w:firstLine="0"/>
        <w:jc w:val="left"/>
      </w:pPr>
      <w:r>
        <w:rPr>
          <w:noProof/>
        </w:rPr>
        <w:drawing>
          <wp:inline distT="0" distB="0" distL="0" distR="0" wp14:anchorId="27B11E1E" wp14:editId="50DD3D2A">
            <wp:extent cx="5766816" cy="8546592"/>
            <wp:effectExtent l="0" t="0" r="0" b="0"/>
            <wp:docPr id="466024" name="Picture 466024"/>
            <wp:cNvGraphicFramePr/>
            <a:graphic xmlns:a="http://schemas.openxmlformats.org/drawingml/2006/main">
              <a:graphicData uri="http://schemas.openxmlformats.org/drawingml/2006/picture">
                <pic:pic xmlns:pic="http://schemas.openxmlformats.org/drawingml/2006/picture">
                  <pic:nvPicPr>
                    <pic:cNvPr id="466024" name="Picture 466024"/>
                    <pic:cNvPicPr/>
                  </pic:nvPicPr>
                  <pic:blipFill>
                    <a:blip r:embed="rId416"/>
                    <a:stretch>
                      <a:fillRect/>
                    </a:stretch>
                  </pic:blipFill>
                  <pic:spPr>
                    <a:xfrm>
                      <a:off x="0" y="0"/>
                      <a:ext cx="5766816" cy="8546592"/>
                    </a:xfrm>
                    <a:prstGeom prst="rect">
                      <a:avLst/>
                    </a:prstGeom>
                  </pic:spPr>
                </pic:pic>
              </a:graphicData>
            </a:graphic>
          </wp:inline>
        </w:drawing>
      </w:r>
    </w:p>
    <w:tbl>
      <w:tblPr>
        <w:tblStyle w:val="TableGrid"/>
        <w:tblpPr w:vertAnchor="text" w:tblpX="363"/>
        <w:tblOverlap w:val="never"/>
        <w:tblW w:w="9067" w:type="dxa"/>
        <w:tblInd w:w="0" w:type="dxa"/>
        <w:tblCellMar>
          <w:top w:w="8" w:type="dxa"/>
          <w:left w:w="0" w:type="dxa"/>
          <w:bottom w:w="0" w:type="dxa"/>
          <w:right w:w="0" w:type="dxa"/>
        </w:tblCellMar>
        <w:tblLook w:val="04A0" w:firstRow="1" w:lastRow="0" w:firstColumn="1" w:lastColumn="0" w:noHBand="0" w:noVBand="1"/>
      </w:tblPr>
      <w:tblGrid>
        <w:gridCol w:w="5953"/>
        <w:gridCol w:w="1103"/>
        <w:gridCol w:w="846"/>
        <w:gridCol w:w="251"/>
        <w:gridCol w:w="1197"/>
      </w:tblGrid>
      <w:tr w:rsidR="0000336F" w14:paraId="13AC0581" w14:textId="77777777">
        <w:trPr>
          <w:trHeight w:val="278"/>
        </w:trPr>
        <w:tc>
          <w:tcPr>
            <w:tcW w:w="4250" w:type="dxa"/>
            <w:vMerge w:val="restart"/>
            <w:tcBorders>
              <w:top w:val="single" w:sz="8" w:space="0" w:color="000000"/>
              <w:left w:val="single" w:sz="4" w:space="0" w:color="000000"/>
              <w:bottom w:val="single" w:sz="8" w:space="0" w:color="000000"/>
              <w:right w:val="nil"/>
            </w:tcBorders>
          </w:tcPr>
          <w:p w14:paraId="6903067D" w14:textId="77777777" w:rsidR="0000336F" w:rsidRDefault="00000000">
            <w:pPr>
              <w:spacing w:after="0" w:line="259" w:lineRule="auto"/>
              <w:ind w:left="80" w:right="-3712" w:firstLine="0"/>
              <w:jc w:val="left"/>
            </w:pPr>
            <w:r>
              <w:rPr>
                <w:noProof/>
              </w:rPr>
              <w:drawing>
                <wp:inline distT="0" distB="0" distL="0" distR="0" wp14:anchorId="52804D0C" wp14:editId="1F18A891">
                  <wp:extent cx="5004816" cy="3221736"/>
                  <wp:effectExtent l="0" t="0" r="0" b="0"/>
                  <wp:docPr id="466029" name="Picture 466029"/>
                  <wp:cNvGraphicFramePr/>
                  <a:graphic xmlns:a="http://schemas.openxmlformats.org/drawingml/2006/main">
                    <a:graphicData uri="http://schemas.openxmlformats.org/drawingml/2006/picture">
                      <pic:pic xmlns:pic="http://schemas.openxmlformats.org/drawingml/2006/picture">
                        <pic:nvPicPr>
                          <pic:cNvPr id="466029" name="Picture 466029"/>
                          <pic:cNvPicPr/>
                        </pic:nvPicPr>
                        <pic:blipFill>
                          <a:blip r:embed="rId417"/>
                          <a:stretch>
                            <a:fillRect/>
                          </a:stretch>
                        </pic:blipFill>
                        <pic:spPr>
                          <a:xfrm>
                            <a:off x="0" y="0"/>
                            <a:ext cx="5004816" cy="3221736"/>
                          </a:xfrm>
                          <a:prstGeom prst="rect">
                            <a:avLst/>
                          </a:prstGeom>
                        </pic:spPr>
                      </pic:pic>
                    </a:graphicData>
                  </a:graphic>
                </wp:inline>
              </w:drawing>
            </w:r>
          </w:p>
        </w:tc>
        <w:tc>
          <w:tcPr>
            <w:tcW w:w="1417" w:type="dxa"/>
            <w:vMerge w:val="restart"/>
            <w:tcBorders>
              <w:top w:val="single" w:sz="8" w:space="0" w:color="000000"/>
              <w:left w:val="nil"/>
              <w:bottom w:val="single" w:sz="8" w:space="0" w:color="000000"/>
              <w:right w:val="nil"/>
            </w:tcBorders>
          </w:tcPr>
          <w:p w14:paraId="341CDE00" w14:textId="77777777" w:rsidR="0000336F" w:rsidRDefault="00000000">
            <w:pPr>
              <w:spacing w:after="1592" w:line="259" w:lineRule="auto"/>
              <w:ind w:left="-58" w:right="-60" w:firstLine="0"/>
              <w:jc w:val="left"/>
            </w:pPr>
            <w:r>
              <w:rPr>
                <w:rFonts w:ascii="Calibri" w:eastAsia="Calibri" w:hAnsi="Calibri" w:cs="Calibri"/>
                <w:noProof/>
              </w:rPr>
              <mc:AlternateContent>
                <mc:Choice Requires="wpg">
                  <w:drawing>
                    <wp:inline distT="0" distB="0" distL="0" distR="0" wp14:anchorId="10078909" wp14:editId="0C20E741">
                      <wp:extent cx="974294" cy="1509469"/>
                      <wp:effectExtent l="0" t="0" r="0" b="0"/>
                      <wp:docPr id="462496" name="Group 462496"/>
                      <wp:cNvGraphicFramePr/>
                      <a:graphic xmlns:a="http://schemas.openxmlformats.org/drawingml/2006/main">
                        <a:graphicData uri="http://schemas.microsoft.com/office/word/2010/wordprocessingGroup">
                          <wpg:wgp>
                            <wpg:cNvGrpSpPr/>
                            <wpg:grpSpPr>
                              <a:xfrm>
                                <a:off x="0" y="0"/>
                                <a:ext cx="974294" cy="1509469"/>
                                <a:chOff x="0" y="0"/>
                                <a:chExt cx="974294" cy="1509469"/>
                              </a:xfrm>
                            </wpg:grpSpPr>
                            <wps:wsp>
                              <wps:cNvPr id="72631" name="Shape 72631"/>
                              <wps:cNvSpPr/>
                              <wps:spPr>
                                <a:xfrm>
                                  <a:off x="86908" y="38118"/>
                                  <a:ext cx="38118" cy="117403"/>
                                </a:xfrm>
                                <a:custGeom>
                                  <a:avLst/>
                                  <a:gdLst/>
                                  <a:ahLst/>
                                  <a:cxnLst/>
                                  <a:rect l="0" t="0" r="0" b="0"/>
                                  <a:pathLst>
                                    <a:path w="38118" h="117403">
                                      <a:moveTo>
                                        <a:pt x="35069" y="0"/>
                                      </a:moveTo>
                                      <a:lnTo>
                                        <a:pt x="38118" y="0"/>
                                      </a:lnTo>
                                      <a:lnTo>
                                        <a:pt x="38118" y="11054"/>
                                      </a:lnTo>
                                      <a:lnTo>
                                        <a:pt x="36594" y="10673"/>
                                      </a:lnTo>
                                      <a:cubicBezTo>
                                        <a:pt x="33544" y="10673"/>
                                        <a:pt x="30495" y="12198"/>
                                        <a:pt x="28970" y="12198"/>
                                      </a:cubicBezTo>
                                      <a:cubicBezTo>
                                        <a:pt x="27445" y="13722"/>
                                        <a:pt x="24396" y="15247"/>
                                        <a:pt x="22871" y="16772"/>
                                      </a:cubicBezTo>
                                      <a:cubicBezTo>
                                        <a:pt x="21346" y="18297"/>
                                        <a:pt x="21346" y="19821"/>
                                        <a:pt x="19822" y="21346"/>
                                      </a:cubicBezTo>
                                      <a:cubicBezTo>
                                        <a:pt x="19822" y="24396"/>
                                        <a:pt x="19822" y="25920"/>
                                        <a:pt x="19822" y="28970"/>
                                      </a:cubicBezTo>
                                      <a:cubicBezTo>
                                        <a:pt x="19822" y="30494"/>
                                        <a:pt x="19822" y="33544"/>
                                        <a:pt x="19822" y="35069"/>
                                      </a:cubicBezTo>
                                      <a:cubicBezTo>
                                        <a:pt x="21346" y="38118"/>
                                        <a:pt x="22871" y="39643"/>
                                        <a:pt x="24396" y="41167"/>
                                      </a:cubicBezTo>
                                      <a:cubicBezTo>
                                        <a:pt x="25921" y="42692"/>
                                        <a:pt x="27445" y="44217"/>
                                        <a:pt x="28970" y="44217"/>
                                      </a:cubicBezTo>
                                      <a:cubicBezTo>
                                        <a:pt x="30495" y="45741"/>
                                        <a:pt x="33544" y="45741"/>
                                        <a:pt x="36594" y="45741"/>
                                      </a:cubicBezTo>
                                      <a:lnTo>
                                        <a:pt x="38118" y="45360"/>
                                      </a:lnTo>
                                      <a:lnTo>
                                        <a:pt x="38118" y="56224"/>
                                      </a:lnTo>
                                      <a:lnTo>
                                        <a:pt x="36594" y="56415"/>
                                      </a:lnTo>
                                      <a:cubicBezTo>
                                        <a:pt x="32019" y="56415"/>
                                        <a:pt x="28970" y="56415"/>
                                        <a:pt x="25921" y="54890"/>
                                      </a:cubicBezTo>
                                      <a:cubicBezTo>
                                        <a:pt x="22871" y="54890"/>
                                        <a:pt x="21346" y="53365"/>
                                        <a:pt x="19822" y="53365"/>
                                      </a:cubicBezTo>
                                      <a:cubicBezTo>
                                        <a:pt x="18297" y="54890"/>
                                        <a:pt x="16772" y="56415"/>
                                        <a:pt x="16772" y="56415"/>
                                      </a:cubicBezTo>
                                      <a:cubicBezTo>
                                        <a:pt x="16772" y="57939"/>
                                        <a:pt x="16772" y="59464"/>
                                        <a:pt x="16772" y="60989"/>
                                      </a:cubicBezTo>
                                      <a:cubicBezTo>
                                        <a:pt x="16772" y="62513"/>
                                        <a:pt x="16772" y="64038"/>
                                        <a:pt x="18297" y="65563"/>
                                      </a:cubicBezTo>
                                      <a:cubicBezTo>
                                        <a:pt x="21346" y="67087"/>
                                        <a:pt x="22871" y="67087"/>
                                        <a:pt x="27445" y="68612"/>
                                      </a:cubicBezTo>
                                      <a:lnTo>
                                        <a:pt x="38118" y="68612"/>
                                      </a:lnTo>
                                      <a:lnTo>
                                        <a:pt x="38118" y="80374"/>
                                      </a:lnTo>
                                      <a:lnTo>
                                        <a:pt x="22871" y="79285"/>
                                      </a:lnTo>
                                      <a:cubicBezTo>
                                        <a:pt x="21346" y="80810"/>
                                        <a:pt x="19822" y="82335"/>
                                        <a:pt x="18297" y="83860"/>
                                      </a:cubicBezTo>
                                      <a:cubicBezTo>
                                        <a:pt x="18297" y="85384"/>
                                        <a:pt x="16772" y="86909"/>
                                        <a:pt x="16772" y="86909"/>
                                      </a:cubicBezTo>
                                      <a:cubicBezTo>
                                        <a:pt x="15248" y="88434"/>
                                        <a:pt x="15248" y="89958"/>
                                        <a:pt x="15248" y="91483"/>
                                      </a:cubicBezTo>
                                      <a:cubicBezTo>
                                        <a:pt x="15248" y="93008"/>
                                        <a:pt x="15248" y="94533"/>
                                        <a:pt x="15248" y="94533"/>
                                      </a:cubicBezTo>
                                      <a:cubicBezTo>
                                        <a:pt x="15248" y="99107"/>
                                        <a:pt x="16772" y="102156"/>
                                        <a:pt x="19822" y="103681"/>
                                      </a:cubicBezTo>
                                      <a:cubicBezTo>
                                        <a:pt x="24396" y="105205"/>
                                        <a:pt x="30495" y="106730"/>
                                        <a:pt x="36594" y="106730"/>
                                      </a:cubicBezTo>
                                      <a:lnTo>
                                        <a:pt x="38118" y="106512"/>
                                      </a:lnTo>
                                      <a:lnTo>
                                        <a:pt x="38118" y="117149"/>
                                      </a:lnTo>
                                      <a:lnTo>
                                        <a:pt x="35069" y="117403"/>
                                      </a:lnTo>
                                      <a:cubicBezTo>
                                        <a:pt x="28970" y="117403"/>
                                        <a:pt x="22871" y="117403"/>
                                        <a:pt x="18297" y="115878"/>
                                      </a:cubicBezTo>
                                      <a:cubicBezTo>
                                        <a:pt x="13723" y="114354"/>
                                        <a:pt x="10673" y="112829"/>
                                        <a:pt x="7624" y="111304"/>
                                      </a:cubicBezTo>
                                      <a:cubicBezTo>
                                        <a:pt x="4575" y="109780"/>
                                        <a:pt x="3050" y="106730"/>
                                        <a:pt x="1525" y="105205"/>
                                      </a:cubicBezTo>
                                      <a:cubicBezTo>
                                        <a:pt x="0" y="102156"/>
                                        <a:pt x="0" y="99107"/>
                                        <a:pt x="0" y="96057"/>
                                      </a:cubicBezTo>
                                      <a:cubicBezTo>
                                        <a:pt x="0" y="91483"/>
                                        <a:pt x="0" y="88434"/>
                                        <a:pt x="1525" y="85384"/>
                                      </a:cubicBezTo>
                                      <a:cubicBezTo>
                                        <a:pt x="3050" y="82335"/>
                                        <a:pt x="6099" y="79285"/>
                                        <a:pt x="10673" y="76236"/>
                                      </a:cubicBezTo>
                                      <a:cubicBezTo>
                                        <a:pt x="9149" y="76236"/>
                                        <a:pt x="7624" y="74711"/>
                                        <a:pt x="6099" y="74711"/>
                                      </a:cubicBezTo>
                                      <a:cubicBezTo>
                                        <a:pt x="6099" y="73186"/>
                                        <a:pt x="4575" y="71662"/>
                                        <a:pt x="4575" y="71662"/>
                                      </a:cubicBezTo>
                                      <a:cubicBezTo>
                                        <a:pt x="3050" y="70137"/>
                                        <a:pt x="3050" y="68612"/>
                                        <a:pt x="3050" y="67087"/>
                                      </a:cubicBezTo>
                                      <a:cubicBezTo>
                                        <a:pt x="3050" y="65563"/>
                                        <a:pt x="3050" y="65563"/>
                                        <a:pt x="3050" y="64038"/>
                                      </a:cubicBezTo>
                                      <a:cubicBezTo>
                                        <a:pt x="3050" y="60989"/>
                                        <a:pt x="3050" y="56415"/>
                                        <a:pt x="4575" y="54890"/>
                                      </a:cubicBezTo>
                                      <a:cubicBezTo>
                                        <a:pt x="6099" y="51840"/>
                                        <a:pt x="7624" y="48791"/>
                                        <a:pt x="10673" y="45741"/>
                                      </a:cubicBezTo>
                                      <a:cubicBezTo>
                                        <a:pt x="9149" y="44217"/>
                                        <a:pt x="9149" y="44217"/>
                                        <a:pt x="7624" y="42692"/>
                                      </a:cubicBezTo>
                                      <a:cubicBezTo>
                                        <a:pt x="6099" y="41167"/>
                                        <a:pt x="6099" y="39643"/>
                                        <a:pt x="6099" y="38118"/>
                                      </a:cubicBezTo>
                                      <a:cubicBezTo>
                                        <a:pt x="4575" y="36593"/>
                                        <a:pt x="4575" y="36593"/>
                                        <a:pt x="4575" y="33544"/>
                                      </a:cubicBezTo>
                                      <a:cubicBezTo>
                                        <a:pt x="4575" y="32019"/>
                                        <a:pt x="4575" y="30494"/>
                                        <a:pt x="4575" y="28970"/>
                                      </a:cubicBezTo>
                                      <a:cubicBezTo>
                                        <a:pt x="4575" y="24396"/>
                                        <a:pt x="4575" y="21346"/>
                                        <a:pt x="6099" y="16772"/>
                                      </a:cubicBezTo>
                                      <a:cubicBezTo>
                                        <a:pt x="7624" y="13722"/>
                                        <a:pt x="9149" y="10673"/>
                                        <a:pt x="12198" y="7624"/>
                                      </a:cubicBezTo>
                                      <a:cubicBezTo>
                                        <a:pt x="15248" y="6099"/>
                                        <a:pt x="18297" y="3049"/>
                                        <a:pt x="22871" y="3049"/>
                                      </a:cubicBezTo>
                                      <a:cubicBezTo>
                                        <a:pt x="25921" y="1525"/>
                                        <a:pt x="30495" y="0"/>
                                        <a:pt x="350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34" name="Shape 72634"/>
                              <wps:cNvSpPr/>
                              <wps:spPr>
                                <a:xfrm>
                                  <a:off x="125026" y="106730"/>
                                  <a:ext cx="38118" cy="48537"/>
                                </a:xfrm>
                                <a:custGeom>
                                  <a:avLst/>
                                  <a:gdLst/>
                                  <a:ahLst/>
                                  <a:cxnLst/>
                                  <a:rect l="0" t="0" r="0" b="0"/>
                                  <a:pathLst>
                                    <a:path w="38118" h="48537">
                                      <a:moveTo>
                                        <a:pt x="0" y="0"/>
                                      </a:moveTo>
                                      <a:lnTo>
                                        <a:pt x="9148" y="0"/>
                                      </a:lnTo>
                                      <a:cubicBezTo>
                                        <a:pt x="13722" y="0"/>
                                        <a:pt x="16772" y="0"/>
                                        <a:pt x="21346" y="1525"/>
                                      </a:cubicBezTo>
                                      <a:cubicBezTo>
                                        <a:pt x="24395" y="3049"/>
                                        <a:pt x="27445" y="4574"/>
                                        <a:pt x="28970" y="6099"/>
                                      </a:cubicBezTo>
                                      <a:cubicBezTo>
                                        <a:pt x="32019" y="7624"/>
                                        <a:pt x="33544" y="9148"/>
                                        <a:pt x="35068" y="12198"/>
                                      </a:cubicBezTo>
                                      <a:cubicBezTo>
                                        <a:pt x="36594" y="15247"/>
                                        <a:pt x="38118" y="18297"/>
                                        <a:pt x="38118" y="21346"/>
                                      </a:cubicBezTo>
                                      <a:cubicBezTo>
                                        <a:pt x="38118" y="24395"/>
                                        <a:pt x="36594" y="28970"/>
                                        <a:pt x="35068" y="32019"/>
                                      </a:cubicBezTo>
                                      <a:cubicBezTo>
                                        <a:pt x="33544" y="35068"/>
                                        <a:pt x="30494" y="38118"/>
                                        <a:pt x="27445" y="41167"/>
                                      </a:cubicBezTo>
                                      <a:cubicBezTo>
                                        <a:pt x="24395" y="42692"/>
                                        <a:pt x="19821" y="45741"/>
                                        <a:pt x="15247" y="47266"/>
                                      </a:cubicBezTo>
                                      <a:lnTo>
                                        <a:pt x="0" y="48537"/>
                                      </a:lnTo>
                                      <a:lnTo>
                                        <a:pt x="0" y="37900"/>
                                      </a:lnTo>
                                      <a:lnTo>
                                        <a:pt x="9148" y="36593"/>
                                      </a:lnTo>
                                      <a:cubicBezTo>
                                        <a:pt x="12198" y="36593"/>
                                        <a:pt x="15247" y="35068"/>
                                        <a:pt x="16772" y="33544"/>
                                      </a:cubicBezTo>
                                      <a:cubicBezTo>
                                        <a:pt x="18297" y="32019"/>
                                        <a:pt x="19821" y="30494"/>
                                        <a:pt x="21346" y="28970"/>
                                      </a:cubicBezTo>
                                      <a:cubicBezTo>
                                        <a:pt x="21346" y="27445"/>
                                        <a:pt x="22871" y="24395"/>
                                        <a:pt x="22871" y="22871"/>
                                      </a:cubicBezTo>
                                      <a:cubicBezTo>
                                        <a:pt x="22871" y="19821"/>
                                        <a:pt x="21346" y="16772"/>
                                        <a:pt x="18297" y="15247"/>
                                      </a:cubicBezTo>
                                      <a:cubicBezTo>
                                        <a:pt x="15247" y="13722"/>
                                        <a:pt x="10673" y="12198"/>
                                        <a:pt x="6099" y="12198"/>
                                      </a:cubicBezTo>
                                      <a:lnTo>
                                        <a:pt x="0" y="1176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35" name="Shape 72635"/>
                              <wps:cNvSpPr/>
                              <wps:spPr>
                                <a:xfrm>
                                  <a:off x="176867" y="38118"/>
                                  <a:ext cx="38118" cy="83860"/>
                                </a:xfrm>
                                <a:custGeom>
                                  <a:avLst/>
                                  <a:gdLst/>
                                  <a:ahLst/>
                                  <a:cxnLst/>
                                  <a:rect l="0" t="0" r="0" b="0"/>
                                  <a:pathLst>
                                    <a:path w="38118" h="83860">
                                      <a:moveTo>
                                        <a:pt x="38118" y="0"/>
                                      </a:moveTo>
                                      <a:lnTo>
                                        <a:pt x="38118" y="12198"/>
                                      </a:lnTo>
                                      <a:cubicBezTo>
                                        <a:pt x="33544" y="12198"/>
                                        <a:pt x="30494" y="13722"/>
                                        <a:pt x="27445" y="15247"/>
                                      </a:cubicBezTo>
                                      <a:cubicBezTo>
                                        <a:pt x="24395" y="16772"/>
                                        <a:pt x="21346" y="18297"/>
                                        <a:pt x="19822" y="21346"/>
                                      </a:cubicBezTo>
                                      <a:cubicBezTo>
                                        <a:pt x="18297" y="24396"/>
                                        <a:pt x="16772" y="27445"/>
                                        <a:pt x="15247" y="30494"/>
                                      </a:cubicBezTo>
                                      <a:cubicBezTo>
                                        <a:pt x="15247" y="35069"/>
                                        <a:pt x="15247" y="38118"/>
                                        <a:pt x="15247" y="42692"/>
                                      </a:cubicBezTo>
                                      <a:cubicBezTo>
                                        <a:pt x="15247" y="47266"/>
                                        <a:pt x="15247" y="51840"/>
                                        <a:pt x="16772" y="54890"/>
                                      </a:cubicBezTo>
                                      <a:cubicBezTo>
                                        <a:pt x="16772" y="59464"/>
                                        <a:pt x="18297" y="62513"/>
                                        <a:pt x="21346" y="64038"/>
                                      </a:cubicBezTo>
                                      <a:cubicBezTo>
                                        <a:pt x="22871" y="67087"/>
                                        <a:pt x="24395" y="68612"/>
                                        <a:pt x="27445" y="70137"/>
                                      </a:cubicBezTo>
                                      <a:cubicBezTo>
                                        <a:pt x="30494" y="71662"/>
                                        <a:pt x="33544" y="71662"/>
                                        <a:pt x="38118" y="71662"/>
                                      </a:cubicBezTo>
                                      <a:lnTo>
                                        <a:pt x="38118" y="83582"/>
                                      </a:lnTo>
                                      <a:lnTo>
                                        <a:pt x="36593" y="83860"/>
                                      </a:lnTo>
                                      <a:cubicBezTo>
                                        <a:pt x="30494" y="83860"/>
                                        <a:pt x="25920" y="83860"/>
                                        <a:pt x="21346" y="80810"/>
                                      </a:cubicBezTo>
                                      <a:cubicBezTo>
                                        <a:pt x="16772" y="79285"/>
                                        <a:pt x="12198" y="76236"/>
                                        <a:pt x="9149" y="73186"/>
                                      </a:cubicBezTo>
                                      <a:cubicBezTo>
                                        <a:pt x="6099" y="70137"/>
                                        <a:pt x="3049" y="65563"/>
                                        <a:pt x="1525" y="60989"/>
                                      </a:cubicBezTo>
                                      <a:cubicBezTo>
                                        <a:pt x="0" y="54890"/>
                                        <a:pt x="0" y="48791"/>
                                        <a:pt x="0" y="42692"/>
                                      </a:cubicBezTo>
                                      <a:cubicBezTo>
                                        <a:pt x="0" y="36593"/>
                                        <a:pt x="0" y="30494"/>
                                        <a:pt x="1525" y="25920"/>
                                      </a:cubicBezTo>
                                      <a:cubicBezTo>
                                        <a:pt x="3049" y="19821"/>
                                        <a:pt x="6099" y="15247"/>
                                        <a:pt x="9149" y="12198"/>
                                      </a:cubicBezTo>
                                      <a:cubicBezTo>
                                        <a:pt x="12198" y="9148"/>
                                        <a:pt x="16772" y="6099"/>
                                        <a:pt x="21346" y="3049"/>
                                      </a:cubicBezTo>
                                      <a:cubicBezTo>
                                        <a:pt x="25920" y="1525"/>
                                        <a:pt x="32019" y="0"/>
                                        <a:pt x="3811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36" name="Shape 72636"/>
                              <wps:cNvSpPr/>
                              <wps:spPr>
                                <a:xfrm>
                                  <a:off x="125026" y="38118"/>
                                  <a:ext cx="38118" cy="56224"/>
                                </a:xfrm>
                                <a:custGeom>
                                  <a:avLst/>
                                  <a:gdLst/>
                                  <a:ahLst/>
                                  <a:cxnLst/>
                                  <a:rect l="0" t="0" r="0" b="0"/>
                                  <a:pathLst>
                                    <a:path w="38118" h="56224">
                                      <a:moveTo>
                                        <a:pt x="0" y="0"/>
                                      </a:moveTo>
                                      <a:lnTo>
                                        <a:pt x="3049" y="0"/>
                                      </a:lnTo>
                                      <a:cubicBezTo>
                                        <a:pt x="4574" y="0"/>
                                        <a:pt x="6099" y="1525"/>
                                        <a:pt x="7624" y="1525"/>
                                      </a:cubicBezTo>
                                      <a:lnTo>
                                        <a:pt x="38118" y="1525"/>
                                      </a:lnTo>
                                      <a:lnTo>
                                        <a:pt x="38118" y="12198"/>
                                      </a:lnTo>
                                      <a:lnTo>
                                        <a:pt x="24395" y="12198"/>
                                      </a:lnTo>
                                      <a:cubicBezTo>
                                        <a:pt x="25920" y="13722"/>
                                        <a:pt x="27445" y="16772"/>
                                        <a:pt x="28970" y="19821"/>
                                      </a:cubicBezTo>
                                      <a:cubicBezTo>
                                        <a:pt x="28970" y="22871"/>
                                        <a:pt x="30494" y="24396"/>
                                        <a:pt x="30494" y="27445"/>
                                      </a:cubicBezTo>
                                      <a:cubicBezTo>
                                        <a:pt x="30494" y="32019"/>
                                        <a:pt x="28970" y="36593"/>
                                        <a:pt x="27445" y="39643"/>
                                      </a:cubicBezTo>
                                      <a:cubicBezTo>
                                        <a:pt x="25920" y="42692"/>
                                        <a:pt x="24395" y="45741"/>
                                        <a:pt x="21346" y="48791"/>
                                      </a:cubicBezTo>
                                      <a:cubicBezTo>
                                        <a:pt x="18297" y="51840"/>
                                        <a:pt x="15247" y="53365"/>
                                        <a:pt x="10673" y="54890"/>
                                      </a:cubicBezTo>
                                      <a:lnTo>
                                        <a:pt x="0" y="56224"/>
                                      </a:lnTo>
                                      <a:lnTo>
                                        <a:pt x="0" y="45360"/>
                                      </a:lnTo>
                                      <a:lnTo>
                                        <a:pt x="4574" y="44217"/>
                                      </a:lnTo>
                                      <a:cubicBezTo>
                                        <a:pt x="6099" y="44217"/>
                                        <a:pt x="9148" y="42692"/>
                                        <a:pt x="10673" y="41167"/>
                                      </a:cubicBezTo>
                                      <a:cubicBezTo>
                                        <a:pt x="12198" y="39643"/>
                                        <a:pt x="12198" y="36593"/>
                                        <a:pt x="13722" y="35069"/>
                                      </a:cubicBezTo>
                                      <a:cubicBezTo>
                                        <a:pt x="13722" y="33544"/>
                                        <a:pt x="15247" y="30494"/>
                                        <a:pt x="15247" y="28970"/>
                                      </a:cubicBezTo>
                                      <a:cubicBezTo>
                                        <a:pt x="15247" y="25920"/>
                                        <a:pt x="13722" y="22871"/>
                                        <a:pt x="13722" y="21346"/>
                                      </a:cubicBezTo>
                                      <a:cubicBezTo>
                                        <a:pt x="12198" y="19821"/>
                                        <a:pt x="10673" y="16772"/>
                                        <a:pt x="9148" y="15247"/>
                                      </a:cubicBezTo>
                                      <a:cubicBezTo>
                                        <a:pt x="7624" y="13722"/>
                                        <a:pt x="6099" y="13722"/>
                                        <a:pt x="4574" y="12198"/>
                                      </a:cubicBezTo>
                                      <a:lnTo>
                                        <a:pt x="0" y="110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37" name="Shape 72637"/>
                              <wps:cNvSpPr/>
                              <wps:spPr>
                                <a:xfrm>
                                  <a:off x="362882" y="39643"/>
                                  <a:ext cx="64038" cy="80810"/>
                                </a:xfrm>
                                <a:custGeom>
                                  <a:avLst/>
                                  <a:gdLst/>
                                  <a:ahLst/>
                                  <a:cxnLst/>
                                  <a:rect l="0" t="0" r="0" b="0"/>
                                  <a:pathLst>
                                    <a:path w="64038" h="80810">
                                      <a:moveTo>
                                        <a:pt x="3049" y="0"/>
                                      </a:moveTo>
                                      <a:lnTo>
                                        <a:pt x="41167" y="0"/>
                                      </a:lnTo>
                                      <a:lnTo>
                                        <a:pt x="41167" y="68612"/>
                                      </a:lnTo>
                                      <a:lnTo>
                                        <a:pt x="64038" y="68612"/>
                                      </a:lnTo>
                                      <a:lnTo>
                                        <a:pt x="64038" y="80810"/>
                                      </a:lnTo>
                                      <a:lnTo>
                                        <a:pt x="0" y="80810"/>
                                      </a:lnTo>
                                      <a:lnTo>
                                        <a:pt x="0" y="68612"/>
                                      </a:lnTo>
                                      <a:lnTo>
                                        <a:pt x="25921" y="68612"/>
                                      </a:lnTo>
                                      <a:lnTo>
                                        <a:pt x="25921"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38" name="Shape 72638"/>
                              <wps:cNvSpPr/>
                              <wps:spPr>
                                <a:xfrm>
                                  <a:off x="625134" y="38118"/>
                                  <a:ext cx="79285" cy="82335"/>
                                </a:xfrm>
                                <a:custGeom>
                                  <a:avLst/>
                                  <a:gdLst/>
                                  <a:ahLst/>
                                  <a:cxnLst/>
                                  <a:rect l="0" t="0" r="0" b="0"/>
                                  <a:pathLst>
                                    <a:path w="79285" h="82335">
                                      <a:moveTo>
                                        <a:pt x="30494" y="0"/>
                                      </a:moveTo>
                                      <a:cubicBezTo>
                                        <a:pt x="35068" y="0"/>
                                        <a:pt x="38118" y="1525"/>
                                        <a:pt x="41167" y="4574"/>
                                      </a:cubicBezTo>
                                      <a:cubicBezTo>
                                        <a:pt x="42692" y="7624"/>
                                        <a:pt x="44217" y="12198"/>
                                        <a:pt x="44217" y="18297"/>
                                      </a:cubicBezTo>
                                      <a:cubicBezTo>
                                        <a:pt x="45741" y="15247"/>
                                        <a:pt x="47266" y="12198"/>
                                        <a:pt x="48791" y="10673"/>
                                      </a:cubicBezTo>
                                      <a:cubicBezTo>
                                        <a:pt x="50316" y="7624"/>
                                        <a:pt x="50316" y="6099"/>
                                        <a:pt x="51840" y="4574"/>
                                      </a:cubicBezTo>
                                      <a:cubicBezTo>
                                        <a:pt x="53365" y="3049"/>
                                        <a:pt x="54890" y="1525"/>
                                        <a:pt x="56414" y="1525"/>
                                      </a:cubicBezTo>
                                      <a:cubicBezTo>
                                        <a:pt x="57939" y="0"/>
                                        <a:pt x="60989" y="0"/>
                                        <a:pt x="62513" y="0"/>
                                      </a:cubicBezTo>
                                      <a:cubicBezTo>
                                        <a:pt x="73186" y="0"/>
                                        <a:pt x="79285" y="7624"/>
                                        <a:pt x="79285" y="24396"/>
                                      </a:cubicBezTo>
                                      <a:lnTo>
                                        <a:pt x="79285" y="82335"/>
                                      </a:lnTo>
                                      <a:lnTo>
                                        <a:pt x="64038" y="82335"/>
                                      </a:lnTo>
                                      <a:lnTo>
                                        <a:pt x="64038" y="24396"/>
                                      </a:lnTo>
                                      <a:cubicBezTo>
                                        <a:pt x="64038" y="22871"/>
                                        <a:pt x="62513" y="19821"/>
                                        <a:pt x="62513" y="18297"/>
                                      </a:cubicBezTo>
                                      <a:cubicBezTo>
                                        <a:pt x="62513" y="16772"/>
                                        <a:pt x="62513" y="15247"/>
                                        <a:pt x="62513" y="15247"/>
                                      </a:cubicBezTo>
                                      <a:cubicBezTo>
                                        <a:pt x="62513" y="13722"/>
                                        <a:pt x="60989" y="13722"/>
                                        <a:pt x="60989" y="13722"/>
                                      </a:cubicBezTo>
                                      <a:cubicBezTo>
                                        <a:pt x="60989" y="12198"/>
                                        <a:pt x="59464" y="12198"/>
                                        <a:pt x="59464" y="12198"/>
                                      </a:cubicBezTo>
                                      <a:cubicBezTo>
                                        <a:pt x="57939" y="12198"/>
                                        <a:pt x="56414" y="12198"/>
                                        <a:pt x="56414" y="13722"/>
                                      </a:cubicBezTo>
                                      <a:cubicBezTo>
                                        <a:pt x="54890" y="13722"/>
                                        <a:pt x="54890" y="15247"/>
                                        <a:pt x="53365" y="16772"/>
                                      </a:cubicBezTo>
                                      <a:cubicBezTo>
                                        <a:pt x="51840" y="18297"/>
                                        <a:pt x="51840" y="19821"/>
                                        <a:pt x="50316" y="22871"/>
                                      </a:cubicBezTo>
                                      <a:cubicBezTo>
                                        <a:pt x="48791" y="24396"/>
                                        <a:pt x="48791" y="27445"/>
                                        <a:pt x="47266" y="30494"/>
                                      </a:cubicBezTo>
                                      <a:lnTo>
                                        <a:pt x="47266" y="82335"/>
                                      </a:lnTo>
                                      <a:lnTo>
                                        <a:pt x="32019" y="82335"/>
                                      </a:lnTo>
                                      <a:lnTo>
                                        <a:pt x="32019" y="25920"/>
                                      </a:lnTo>
                                      <a:cubicBezTo>
                                        <a:pt x="32019" y="22871"/>
                                        <a:pt x="30494" y="21346"/>
                                        <a:pt x="30494" y="19821"/>
                                      </a:cubicBezTo>
                                      <a:cubicBezTo>
                                        <a:pt x="30494" y="18297"/>
                                        <a:pt x="30494" y="16772"/>
                                        <a:pt x="30494" y="15247"/>
                                      </a:cubicBezTo>
                                      <a:cubicBezTo>
                                        <a:pt x="30494" y="13722"/>
                                        <a:pt x="28970" y="13722"/>
                                        <a:pt x="28970" y="13722"/>
                                      </a:cubicBezTo>
                                      <a:cubicBezTo>
                                        <a:pt x="28970" y="12198"/>
                                        <a:pt x="27445" y="12198"/>
                                        <a:pt x="27445" y="12198"/>
                                      </a:cubicBezTo>
                                      <a:cubicBezTo>
                                        <a:pt x="25920" y="12198"/>
                                        <a:pt x="24395" y="12198"/>
                                        <a:pt x="24395" y="13722"/>
                                      </a:cubicBezTo>
                                      <a:cubicBezTo>
                                        <a:pt x="22871" y="13722"/>
                                        <a:pt x="22871" y="15247"/>
                                        <a:pt x="21346" y="16772"/>
                                      </a:cubicBezTo>
                                      <a:cubicBezTo>
                                        <a:pt x="21346" y="18297"/>
                                        <a:pt x="19821" y="19821"/>
                                        <a:pt x="18297" y="21346"/>
                                      </a:cubicBezTo>
                                      <a:cubicBezTo>
                                        <a:pt x="16772" y="24396"/>
                                        <a:pt x="16772" y="27445"/>
                                        <a:pt x="15247" y="30494"/>
                                      </a:cubicBezTo>
                                      <a:lnTo>
                                        <a:pt x="15247" y="82335"/>
                                      </a:lnTo>
                                      <a:lnTo>
                                        <a:pt x="0" y="82335"/>
                                      </a:lnTo>
                                      <a:lnTo>
                                        <a:pt x="0" y="1525"/>
                                      </a:lnTo>
                                      <a:lnTo>
                                        <a:pt x="12198" y="1525"/>
                                      </a:lnTo>
                                      <a:lnTo>
                                        <a:pt x="12198" y="16772"/>
                                      </a:lnTo>
                                      <a:cubicBezTo>
                                        <a:pt x="13722" y="13722"/>
                                        <a:pt x="15247" y="12198"/>
                                        <a:pt x="16772" y="9148"/>
                                      </a:cubicBezTo>
                                      <a:cubicBezTo>
                                        <a:pt x="18297" y="7624"/>
                                        <a:pt x="19821" y="6099"/>
                                        <a:pt x="21346" y="4574"/>
                                      </a:cubicBezTo>
                                      <a:cubicBezTo>
                                        <a:pt x="22871" y="3049"/>
                                        <a:pt x="24395" y="1525"/>
                                        <a:pt x="25920" y="1525"/>
                                      </a:cubicBezTo>
                                      <a:cubicBezTo>
                                        <a:pt x="27445" y="0"/>
                                        <a:pt x="28970" y="0"/>
                                        <a:pt x="3049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39" name="Shape 72639"/>
                              <wps:cNvSpPr/>
                              <wps:spPr>
                                <a:xfrm>
                                  <a:off x="275973" y="38118"/>
                                  <a:ext cx="67087" cy="82335"/>
                                </a:xfrm>
                                <a:custGeom>
                                  <a:avLst/>
                                  <a:gdLst/>
                                  <a:ahLst/>
                                  <a:cxnLst/>
                                  <a:rect l="0" t="0" r="0" b="0"/>
                                  <a:pathLst>
                                    <a:path w="67087" h="82335">
                                      <a:moveTo>
                                        <a:pt x="41167" y="0"/>
                                      </a:moveTo>
                                      <a:cubicBezTo>
                                        <a:pt x="50316" y="0"/>
                                        <a:pt x="56414" y="3049"/>
                                        <a:pt x="60989" y="7624"/>
                                      </a:cubicBezTo>
                                      <a:cubicBezTo>
                                        <a:pt x="65563" y="13722"/>
                                        <a:pt x="67087" y="21346"/>
                                        <a:pt x="67087" y="32019"/>
                                      </a:cubicBezTo>
                                      <a:lnTo>
                                        <a:pt x="51840" y="32019"/>
                                      </a:lnTo>
                                      <a:cubicBezTo>
                                        <a:pt x="51840" y="25920"/>
                                        <a:pt x="50316" y="19821"/>
                                        <a:pt x="48791" y="16772"/>
                                      </a:cubicBezTo>
                                      <a:cubicBezTo>
                                        <a:pt x="45741" y="13722"/>
                                        <a:pt x="42692" y="12198"/>
                                        <a:pt x="38118" y="12198"/>
                                      </a:cubicBezTo>
                                      <a:cubicBezTo>
                                        <a:pt x="36593" y="12198"/>
                                        <a:pt x="35068" y="12198"/>
                                        <a:pt x="33544" y="13722"/>
                                      </a:cubicBezTo>
                                      <a:cubicBezTo>
                                        <a:pt x="32019" y="13722"/>
                                        <a:pt x="28970" y="15247"/>
                                        <a:pt x="27445" y="16772"/>
                                      </a:cubicBezTo>
                                      <a:cubicBezTo>
                                        <a:pt x="25920" y="18297"/>
                                        <a:pt x="22871" y="19821"/>
                                        <a:pt x="21346" y="22871"/>
                                      </a:cubicBezTo>
                                      <a:cubicBezTo>
                                        <a:pt x="19821" y="24396"/>
                                        <a:pt x="16772" y="27445"/>
                                        <a:pt x="15247" y="30494"/>
                                      </a:cubicBezTo>
                                      <a:lnTo>
                                        <a:pt x="15247" y="82335"/>
                                      </a:lnTo>
                                      <a:lnTo>
                                        <a:pt x="0" y="82335"/>
                                      </a:lnTo>
                                      <a:lnTo>
                                        <a:pt x="0" y="1525"/>
                                      </a:lnTo>
                                      <a:lnTo>
                                        <a:pt x="13722" y="1525"/>
                                      </a:lnTo>
                                      <a:lnTo>
                                        <a:pt x="13722" y="16772"/>
                                      </a:lnTo>
                                      <a:cubicBezTo>
                                        <a:pt x="18297" y="10673"/>
                                        <a:pt x="22871" y="6099"/>
                                        <a:pt x="27445" y="4574"/>
                                      </a:cubicBezTo>
                                      <a:cubicBezTo>
                                        <a:pt x="32019" y="1525"/>
                                        <a:pt x="36593"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40" name="Shape 72640"/>
                              <wps:cNvSpPr/>
                              <wps:spPr>
                                <a:xfrm>
                                  <a:off x="214985" y="38118"/>
                                  <a:ext cx="38118" cy="83582"/>
                                </a:xfrm>
                                <a:custGeom>
                                  <a:avLst/>
                                  <a:gdLst/>
                                  <a:ahLst/>
                                  <a:cxnLst/>
                                  <a:rect l="0" t="0" r="0" b="0"/>
                                  <a:pathLst>
                                    <a:path w="38118" h="83582">
                                      <a:moveTo>
                                        <a:pt x="0" y="0"/>
                                      </a:moveTo>
                                      <a:cubicBezTo>
                                        <a:pt x="6099" y="0"/>
                                        <a:pt x="10673" y="1525"/>
                                        <a:pt x="15247" y="3049"/>
                                      </a:cubicBezTo>
                                      <a:cubicBezTo>
                                        <a:pt x="19822" y="4574"/>
                                        <a:pt x="24395" y="7624"/>
                                        <a:pt x="27445" y="10673"/>
                                      </a:cubicBezTo>
                                      <a:cubicBezTo>
                                        <a:pt x="30495" y="13722"/>
                                        <a:pt x="33544" y="18297"/>
                                        <a:pt x="35069" y="24396"/>
                                      </a:cubicBezTo>
                                      <a:cubicBezTo>
                                        <a:pt x="36593" y="28970"/>
                                        <a:pt x="38118" y="35069"/>
                                        <a:pt x="38118" y="41167"/>
                                      </a:cubicBezTo>
                                      <a:cubicBezTo>
                                        <a:pt x="38118" y="47266"/>
                                        <a:pt x="36593" y="53365"/>
                                        <a:pt x="35069" y="59464"/>
                                      </a:cubicBezTo>
                                      <a:cubicBezTo>
                                        <a:pt x="33544" y="64038"/>
                                        <a:pt x="30495" y="68612"/>
                                        <a:pt x="27445" y="71662"/>
                                      </a:cubicBezTo>
                                      <a:cubicBezTo>
                                        <a:pt x="24395" y="76236"/>
                                        <a:pt x="19822" y="79285"/>
                                        <a:pt x="15247" y="80810"/>
                                      </a:cubicBezTo>
                                      <a:lnTo>
                                        <a:pt x="0" y="83582"/>
                                      </a:lnTo>
                                      <a:lnTo>
                                        <a:pt x="0" y="71662"/>
                                      </a:lnTo>
                                      <a:cubicBezTo>
                                        <a:pt x="3049" y="71662"/>
                                        <a:pt x="6099" y="71662"/>
                                        <a:pt x="9149" y="70137"/>
                                      </a:cubicBezTo>
                                      <a:cubicBezTo>
                                        <a:pt x="12198" y="68612"/>
                                        <a:pt x="15247" y="65563"/>
                                        <a:pt x="16772" y="62513"/>
                                      </a:cubicBezTo>
                                      <a:cubicBezTo>
                                        <a:pt x="18297" y="59464"/>
                                        <a:pt x="19822" y="56415"/>
                                        <a:pt x="21346" y="53365"/>
                                      </a:cubicBezTo>
                                      <a:cubicBezTo>
                                        <a:pt x="21346" y="50316"/>
                                        <a:pt x="22871" y="45741"/>
                                        <a:pt x="22871" y="42692"/>
                                      </a:cubicBezTo>
                                      <a:cubicBezTo>
                                        <a:pt x="22871" y="38118"/>
                                        <a:pt x="21346" y="33544"/>
                                        <a:pt x="19822" y="28970"/>
                                      </a:cubicBezTo>
                                      <a:cubicBezTo>
                                        <a:pt x="19822" y="25920"/>
                                        <a:pt x="18297" y="22871"/>
                                        <a:pt x="15247" y="19821"/>
                                      </a:cubicBezTo>
                                      <a:cubicBezTo>
                                        <a:pt x="13722" y="16772"/>
                                        <a:pt x="12198" y="15247"/>
                                        <a:pt x="9149" y="13722"/>
                                      </a:cubicBezTo>
                                      <a:cubicBezTo>
                                        <a:pt x="6099" y="12198"/>
                                        <a:pt x="3049" y="12198"/>
                                        <a:pt x="0" y="1219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41" name="Shape 72641"/>
                              <wps:cNvSpPr/>
                              <wps:spPr>
                                <a:xfrm>
                                  <a:off x="798951" y="15247"/>
                                  <a:ext cx="44217" cy="105205"/>
                                </a:xfrm>
                                <a:custGeom>
                                  <a:avLst/>
                                  <a:gdLst/>
                                  <a:ahLst/>
                                  <a:cxnLst/>
                                  <a:rect l="0" t="0" r="0" b="0"/>
                                  <a:pathLst>
                                    <a:path w="44217" h="105205">
                                      <a:moveTo>
                                        <a:pt x="35069" y="0"/>
                                      </a:moveTo>
                                      <a:lnTo>
                                        <a:pt x="44217" y="0"/>
                                      </a:lnTo>
                                      <a:lnTo>
                                        <a:pt x="44217" y="12198"/>
                                      </a:lnTo>
                                      <a:lnTo>
                                        <a:pt x="25920" y="70137"/>
                                      </a:lnTo>
                                      <a:lnTo>
                                        <a:pt x="44217" y="70137"/>
                                      </a:lnTo>
                                      <a:lnTo>
                                        <a:pt x="44217" y="82335"/>
                                      </a:lnTo>
                                      <a:lnTo>
                                        <a:pt x="22871" y="82335"/>
                                      </a:lnTo>
                                      <a:lnTo>
                                        <a:pt x="15248" y="105205"/>
                                      </a:lnTo>
                                      <a:lnTo>
                                        <a:pt x="0" y="105205"/>
                                      </a:lnTo>
                                      <a:lnTo>
                                        <a:pt x="3506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42" name="Shape 72642"/>
                              <wps:cNvSpPr/>
                              <wps:spPr>
                                <a:xfrm>
                                  <a:off x="443692" y="13723"/>
                                  <a:ext cx="73187" cy="108255"/>
                                </a:xfrm>
                                <a:custGeom>
                                  <a:avLst/>
                                  <a:gdLst/>
                                  <a:ahLst/>
                                  <a:cxnLst/>
                                  <a:rect l="0" t="0" r="0" b="0"/>
                                  <a:pathLst>
                                    <a:path w="73187" h="108255">
                                      <a:moveTo>
                                        <a:pt x="36594" y="0"/>
                                      </a:moveTo>
                                      <a:lnTo>
                                        <a:pt x="36594" y="25920"/>
                                      </a:lnTo>
                                      <a:lnTo>
                                        <a:pt x="73187" y="25920"/>
                                      </a:lnTo>
                                      <a:lnTo>
                                        <a:pt x="73187" y="38118"/>
                                      </a:lnTo>
                                      <a:lnTo>
                                        <a:pt x="36594" y="38118"/>
                                      </a:lnTo>
                                      <a:lnTo>
                                        <a:pt x="36594" y="79285"/>
                                      </a:lnTo>
                                      <a:cubicBezTo>
                                        <a:pt x="36594" y="85384"/>
                                        <a:pt x="38118" y="89958"/>
                                        <a:pt x="41168" y="91483"/>
                                      </a:cubicBezTo>
                                      <a:cubicBezTo>
                                        <a:pt x="44217" y="94532"/>
                                        <a:pt x="48791" y="96057"/>
                                        <a:pt x="54890" y="96057"/>
                                      </a:cubicBezTo>
                                      <a:cubicBezTo>
                                        <a:pt x="57939" y="96057"/>
                                        <a:pt x="59464" y="96057"/>
                                        <a:pt x="62514" y="96057"/>
                                      </a:cubicBezTo>
                                      <a:cubicBezTo>
                                        <a:pt x="65563" y="94532"/>
                                        <a:pt x="68612" y="94532"/>
                                        <a:pt x="73187" y="93008"/>
                                      </a:cubicBezTo>
                                      <a:lnTo>
                                        <a:pt x="73187" y="105205"/>
                                      </a:lnTo>
                                      <a:cubicBezTo>
                                        <a:pt x="70137" y="106730"/>
                                        <a:pt x="65563" y="106730"/>
                                        <a:pt x="62514" y="108255"/>
                                      </a:cubicBezTo>
                                      <a:cubicBezTo>
                                        <a:pt x="59464" y="108255"/>
                                        <a:pt x="56415" y="108255"/>
                                        <a:pt x="51841" y="108255"/>
                                      </a:cubicBezTo>
                                      <a:cubicBezTo>
                                        <a:pt x="42692" y="108255"/>
                                        <a:pt x="35069" y="106730"/>
                                        <a:pt x="28970" y="102156"/>
                                      </a:cubicBezTo>
                                      <a:cubicBezTo>
                                        <a:pt x="24395" y="97582"/>
                                        <a:pt x="21346" y="89958"/>
                                        <a:pt x="21346" y="80810"/>
                                      </a:cubicBezTo>
                                      <a:lnTo>
                                        <a:pt x="21346" y="38118"/>
                                      </a:lnTo>
                                      <a:lnTo>
                                        <a:pt x="0" y="38118"/>
                                      </a:lnTo>
                                      <a:lnTo>
                                        <a:pt x="0" y="25920"/>
                                      </a:lnTo>
                                      <a:lnTo>
                                        <a:pt x="21346" y="25920"/>
                                      </a:lnTo>
                                      <a:lnTo>
                                        <a:pt x="21346" y="4574"/>
                                      </a:lnTo>
                                      <a:lnTo>
                                        <a:pt x="365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43" name="Shape 72643"/>
                              <wps:cNvSpPr/>
                              <wps:spPr>
                                <a:xfrm>
                                  <a:off x="541274" y="6099"/>
                                  <a:ext cx="65563" cy="114354"/>
                                </a:xfrm>
                                <a:custGeom>
                                  <a:avLst/>
                                  <a:gdLst/>
                                  <a:ahLst/>
                                  <a:cxnLst/>
                                  <a:rect l="0" t="0" r="0" b="0"/>
                                  <a:pathLst>
                                    <a:path w="65563" h="114354">
                                      <a:moveTo>
                                        <a:pt x="0" y="0"/>
                                      </a:moveTo>
                                      <a:lnTo>
                                        <a:pt x="15247" y="0"/>
                                      </a:lnTo>
                                      <a:lnTo>
                                        <a:pt x="15247" y="33544"/>
                                      </a:lnTo>
                                      <a:lnTo>
                                        <a:pt x="13723" y="45741"/>
                                      </a:lnTo>
                                      <a:cubicBezTo>
                                        <a:pt x="16772" y="44217"/>
                                        <a:pt x="18297" y="41167"/>
                                        <a:pt x="19821" y="39643"/>
                                      </a:cubicBezTo>
                                      <a:cubicBezTo>
                                        <a:pt x="22871" y="38118"/>
                                        <a:pt x="24396" y="36593"/>
                                        <a:pt x="27445" y="35068"/>
                                      </a:cubicBezTo>
                                      <a:cubicBezTo>
                                        <a:pt x="28970" y="33544"/>
                                        <a:pt x="30494" y="33544"/>
                                        <a:pt x="33544" y="33544"/>
                                      </a:cubicBezTo>
                                      <a:cubicBezTo>
                                        <a:pt x="35068" y="32019"/>
                                        <a:pt x="38118" y="32019"/>
                                        <a:pt x="39643" y="32019"/>
                                      </a:cubicBezTo>
                                      <a:cubicBezTo>
                                        <a:pt x="47266" y="32019"/>
                                        <a:pt x="53365" y="35068"/>
                                        <a:pt x="57939" y="39643"/>
                                      </a:cubicBezTo>
                                      <a:cubicBezTo>
                                        <a:pt x="62514" y="44217"/>
                                        <a:pt x="65563" y="51840"/>
                                        <a:pt x="65563" y="62513"/>
                                      </a:cubicBezTo>
                                      <a:lnTo>
                                        <a:pt x="65563" y="114354"/>
                                      </a:lnTo>
                                      <a:lnTo>
                                        <a:pt x="50316" y="114354"/>
                                      </a:lnTo>
                                      <a:lnTo>
                                        <a:pt x="50316" y="62513"/>
                                      </a:lnTo>
                                      <a:cubicBezTo>
                                        <a:pt x="50316" y="56414"/>
                                        <a:pt x="48791" y="51840"/>
                                        <a:pt x="45741" y="48791"/>
                                      </a:cubicBezTo>
                                      <a:cubicBezTo>
                                        <a:pt x="44217" y="45741"/>
                                        <a:pt x="41167" y="44217"/>
                                        <a:pt x="36594" y="44217"/>
                                      </a:cubicBezTo>
                                      <a:cubicBezTo>
                                        <a:pt x="35068" y="44217"/>
                                        <a:pt x="33544" y="44217"/>
                                        <a:pt x="32019" y="45741"/>
                                      </a:cubicBezTo>
                                      <a:cubicBezTo>
                                        <a:pt x="30494" y="45741"/>
                                        <a:pt x="28970" y="47266"/>
                                        <a:pt x="27445" y="47266"/>
                                      </a:cubicBezTo>
                                      <a:cubicBezTo>
                                        <a:pt x="25921" y="48791"/>
                                        <a:pt x="22871" y="50316"/>
                                        <a:pt x="21346" y="53365"/>
                                      </a:cubicBezTo>
                                      <a:cubicBezTo>
                                        <a:pt x="19821" y="54890"/>
                                        <a:pt x="16772" y="57939"/>
                                        <a:pt x="15247" y="60989"/>
                                      </a:cubicBezTo>
                                      <a:lnTo>
                                        <a:pt x="15247" y="114354"/>
                                      </a:lnTo>
                                      <a:lnTo>
                                        <a:pt x="0" y="1143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44" name="Shape 72644"/>
                              <wps:cNvSpPr/>
                              <wps:spPr>
                                <a:xfrm>
                                  <a:off x="382703" y="6099"/>
                                  <a:ext cx="22871" cy="21346"/>
                                </a:xfrm>
                                <a:custGeom>
                                  <a:avLst/>
                                  <a:gdLst/>
                                  <a:ahLst/>
                                  <a:cxnLst/>
                                  <a:rect l="0" t="0" r="0" b="0"/>
                                  <a:pathLst>
                                    <a:path w="22871" h="21346">
                                      <a:moveTo>
                                        <a:pt x="10673" y="0"/>
                                      </a:moveTo>
                                      <a:cubicBezTo>
                                        <a:pt x="12198" y="0"/>
                                        <a:pt x="13722" y="0"/>
                                        <a:pt x="15247" y="1525"/>
                                      </a:cubicBezTo>
                                      <a:cubicBezTo>
                                        <a:pt x="16772" y="1525"/>
                                        <a:pt x="18297" y="3049"/>
                                        <a:pt x="18297" y="3049"/>
                                      </a:cubicBezTo>
                                      <a:cubicBezTo>
                                        <a:pt x="19822" y="4574"/>
                                        <a:pt x="21346" y="6099"/>
                                        <a:pt x="21346" y="6099"/>
                                      </a:cubicBezTo>
                                      <a:cubicBezTo>
                                        <a:pt x="21346" y="7624"/>
                                        <a:pt x="22871" y="9148"/>
                                        <a:pt x="22871" y="10673"/>
                                      </a:cubicBezTo>
                                      <a:cubicBezTo>
                                        <a:pt x="22871" y="12198"/>
                                        <a:pt x="21346" y="13722"/>
                                        <a:pt x="21346" y="15247"/>
                                      </a:cubicBezTo>
                                      <a:cubicBezTo>
                                        <a:pt x="21346" y="16772"/>
                                        <a:pt x="19822" y="16772"/>
                                        <a:pt x="18297" y="18297"/>
                                      </a:cubicBezTo>
                                      <a:cubicBezTo>
                                        <a:pt x="18297" y="19821"/>
                                        <a:pt x="16772" y="19821"/>
                                        <a:pt x="15247" y="21346"/>
                                      </a:cubicBezTo>
                                      <a:cubicBezTo>
                                        <a:pt x="13722" y="21346"/>
                                        <a:pt x="12198" y="21346"/>
                                        <a:pt x="10673" y="21346"/>
                                      </a:cubicBezTo>
                                      <a:cubicBezTo>
                                        <a:pt x="9148" y="21346"/>
                                        <a:pt x="7624" y="21346"/>
                                        <a:pt x="6099" y="21346"/>
                                      </a:cubicBezTo>
                                      <a:cubicBezTo>
                                        <a:pt x="4575" y="19821"/>
                                        <a:pt x="3049" y="19821"/>
                                        <a:pt x="3049" y="18297"/>
                                      </a:cubicBezTo>
                                      <a:cubicBezTo>
                                        <a:pt x="1525" y="16772"/>
                                        <a:pt x="0" y="16772"/>
                                        <a:pt x="0" y="15247"/>
                                      </a:cubicBezTo>
                                      <a:cubicBezTo>
                                        <a:pt x="0" y="13722"/>
                                        <a:pt x="0" y="12198"/>
                                        <a:pt x="0" y="10673"/>
                                      </a:cubicBezTo>
                                      <a:cubicBezTo>
                                        <a:pt x="0" y="9148"/>
                                        <a:pt x="0" y="7624"/>
                                        <a:pt x="0" y="6099"/>
                                      </a:cubicBezTo>
                                      <a:cubicBezTo>
                                        <a:pt x="0" y="4574"/>
                                        <a:pt x="1525" y="4574"/>
                                        <a:pt x="3049" y="3049"/>
                                      </a:cubicBezTo>
                                      <a:cubicBezTo>
                                        <a:pt x="3049" y="3049"/>
                                        <a:pt x="4575" y="1525"/>
                                        <a:pt x="6099" y="1525"/>
                                      </a:cubicBezTo>
                                      <a:cubicBezTo>
                                        <a:pt x="7624" y="0"/>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45" name="Shape 72645"/>
                              <wps:cNvSpPr/>
                              <wps:spPr>
                                <a:xfrm>
                                  <a:off x="731863" y="0"/>
                                  <a:ext cx="45741" cy="155521"/>
                                </a:xfrm>
                                <a:custGeom>
                                  <a:avLst/>
                                  <a:gdLst/>
                                  <a:ahLst/>
                                  <a:cxnLst/>
                                  <a:rect l="0" t="0" r="0" b="0"/>
                                  <a:pathLst>
                                    <a:path w="45741" h="155521">
                                      <a:moveTo>
                                        <a:pt x="36594" y="0"/>
                                      </a:moveTo>
                                      <a:lnTo>
                                        <a:pt x="45741" y="9148"/>
                                      </a:lnTo>
                                      <a:cubicBezTo>
                                        <a:pt x="24396" y="28970"/>
                                        <a:pt x="15247" y="51840"/>
                                        <a:pt x="15247" y="77761"/>
                                      </a:cubicBezTo>
                                      <a:cubicBezTo>
                                        <a:pt x="15247" y="89958"/>
                                        <a:pt x="16772" y="102156"/>
                                        <a:pt x="22871" y="114354"/>
                                      </a:cubicBezTo>
                                      <a:cubicBezTo>
                                        <a:pt x="27445" y="126551"/>
                                        <a:pt x="35068" y="137224"/>
                                        <a:pt x="45741" y="146373"/>
                                      </a:cubicBezTo>
                                      <a:lnTo>
                                        <a:pt x="36594" y="155521"/>
                                      </a:lnTo>
                                      <a:cubicBezTo>
                                        <a:pt x="12198" y="132650"/>
                                        <a:pt x="0" y="106730"/>
                                        <a:pt x="0" y="79285"/>
                                      </a:cubicBezTo>
                                      <a:cubicBezTo>
                                        <a:pt x="0" y="73186"/>
                                        <a:pt x="0" y="65563"/>
                                        <a:pt x="1525" y="59464"/>
                                      </a:cubicBezTo>
                                      <a:cubicBezTo>
                                        <a:pt x="3049" y="53365"/>
                                        <a:pt x="4574" y="45741"/>
                                        <a:pt x="7624" y="39643"/>
                                      </a:cubicBezTo>
                                      <a:cubicBezTo>
                                        <a:pt x="10673" y="33544"/>
                                        <a:pt x="13723" y="25920"/>
                                        <a:pt x="19821" y="19821"/>
                                      </a:cubicBezTo>
                                      <a:cubicBezTo>
                                        <a:pt x="24396" y="13723"/>
                                        <a:pt x="30494" y="6099"/>
                                        <a:pt x="3659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47" name="Shape 72647"/>
                              <wps:cNvSpPr/>
                              <wps:spPr>
                                <a:xfrm>
                                  <a:off x="843168" y="15247"/>
                                  <a:ext cx="44217" cy="105205"/>
                                </a:xfrm>
                                <a:custGeom>
                                  <a:avLst/>
                                  <a:gdLst/>
                                  <a:ahLst/>
                                  <a:cxnLst/>
                                  <a:rect l="0" t="0" r="0" b="0"/>
                                  <a:pathLst>
                                    <a:path w="44217" h="105205">
                                      <a:moveTo>
                                        <a:pt x="0" y="0"/>
                                      </a:moveTo>
                                      <a:lnTo>
                                        <a:pt x="10673" y="0"/>
                                      </a:lnTo>
                                      <a:lnTo>
                                        <a:pt x="44217" y="105205"/>
                                      </a:lnTo>
                                      <a:lnTo>
                                        <a:pt x="28970" y="105205"/>
                                      </a:lnTo>
                                      <a:lnTo>
                                        <a:pt x="21346" y="82335"/>
                                      </a:lnTo>
                                      <a:lnTo>
                                        <a:pt x="0" y="82335"/>
                                      </a:lnTo>
                                      <a:lnTo>
                                        <a:pt x="0" y="70137"/>
                                      </a:lnTo>
                                      <a:lnTo>
                                        <a:pt x="18297" y="70137"/>
                                      </a:ln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86" name="Shape 72686"/>
                              <wps:cNvSpPr/>
                              <wps:spPr>
                                <a:xfrm>
                                  <a:off x="178391" y="425535"/>
                                  <a:ext cx="35831" cy="83305"/>
                                </a:xfrm>
                                <a:custGeom>
                                  <a:avLst/>
                                  <a:gdLst/>
                                  <a:ahLst/>
                                  <a:cxnLst/>
                                  <a:rect l="0" t="0" r="0" b="0"/>
                                  <a:pathLst>
                                    <a:path w="35831" h="83305">
                                      <a:moveTo>
                                        <a:pt x="35831" y="0"/>
                                      </a:moveTo>
                                      <a:lnTo>
                                        <a:pt x="35831" y="10662"/>
                                      </a:lnTo>
                                      <a:lnTo>
                                        <a:pt x="35068" y="10534"/>
                                      </a:lnTo>
                                      <a:cubicBezTo>
                                        <a:pt x="32019" y="10534"/>
                                        <a:pt x="28970" y="10534"/>
                                        <a:pt x="27445" y="12059"/>
                                      </a:cubicBezTo>
                                      <a:cubicBezTo>
                                        <a:pt x="24395" y="13584"/>
                                        <a:pt x="22871" y="15108"/>
                                        <a:pt x="21346" y="16633"/>
                                      </a:cubicBezTo>
                                      <a:cubicBezTo>
                                        <a:pt x="19822" y="19683"/>
                                        <a:pt x="18297" y="21207"/>
                                        <a:pt x="16772" y="24257"/>
                                      </a:cubicBezTo>
                                      <a:cubicBezTo>
                                        <a:pt x="15247" y="27306"/>
                                        <a:pt x="15247" y="31881"/>
                                        <a:pt x="15247" y="34930"/>
                                      </a:cubicBezTo>
                                      <a:lnTo>
                                        <a:pt x="35831" y="34930"/>
                                      </a:lnTo>
                                      <a:lnTo>
                                        <a:pt x="35831" y="45603"/>
                                      </a:lnTo>
                                      <a:lnTo>
                                        <a:pt x="15247" y="45603"/>
                                      </a:lnTo>
                                      <a:cubicBezTo>
                                        <a:pt x="15247" y="53226"/>
                                        <a:pt x="16772" y="60850"/>
                                        <a:pt x="21346" y="63899"/>
                                      </a:cubicBezTo>
                                      <a:lnTo>
                                        <a:pt x="35831" y="69471"/>
                                      </a:lnTo>
                                      <a:lnTo>
                                        <a:pt x="35831" y="83305"/>
                                      </a:lnTo>
                                      <a:lnTo>
                                        <a:pt x="21346" y="80671"/>
                                      </a:lnTo>
                                      <a:cubicBezTo>
                                        <a:pt x="16772" y="79147"/>
                                        <a:pt x="12198" y="76097"/>
                                        <a:pt x="9148" y="73048"/>
                                      </a:cubicBezTo>
                                      <a:cubicBezTo>
                                        <a:pt x="6099" y="68474"/>
                                        <a:pt x="3049" y="63899"/>
                                        <a:pt x="1525" y="59325"/>
                                      </a:cubicBezTo>
                                      <a:cubicBezTo>
                                        <a:pt x="0" y="54751"/>
                                        <a:pt x="0" y="48652"/>
                                        <a:pt x="0" y="41029"/>
                                      </a:cubicBezTo>
                                      <a:cubicBezTo>
                                        <a:pt x="0" y="36455"/>
                                        <a:pt x="0" y="30356"/>
                                        <a:pt x="1525" y="25782"/>
                                      </a:cubicBezTo>
                                      <a:cubicBezTo>
                                        <a:pt x="3049" y="21207"/>
                                        <a:pt x="6099" y="16633"/>
                                        <a:pt x="9148" y="12059"/>
                                      </a:cubicBezTo>
                                      <a:cubicBezTo>
                                        <a:pt x="12198" y="9010"/>
                                        <a:pt x="15247" y="5960"/>
                                        <a:pt x="19822" y="2911"/>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87" name="Shape 72687"/>
                              <wps:cNvSpPr/>
                              <wps:spPr>
                                <a:xfrm>
                                  <a:off x="33543" y="402525"/>
                                  <a:ext cx="44217" cy="105206"/>
                                </a:xfrm>
                                <a:custGeom>
                                  <a:avLst/>
                                  <a:gdLst/>
                                  <a:ahLst/>
                                  <a:cxnLst/>
                                  <a:rect l="0" t="0" r="0" b="0"/>
                                  <a:pathLst>
                                    <a:path w="44217" h="105206">
                                      <a:moveTo>
                                        <a:pt x="0" y="0"/>
                                      </a:moveTo>
                                      <a:lnTo>
                                        <a:pt x="10673" y="0"/>
                                      </a:lnTo>
                                      <a:lnTo>
                                        <a:pt x="44217" y="105206"/>
                                      </a:lnTo>
                                      <a:lnTo>
                                        <a:pt x="28970" y="105206"/>
                                      </a:lnTo>
                                      <a:lnTo>
                                        <a:pt x="21346" y="82335"/>
                                      </a:lnTo>
                                      <a:lnTo>
                                        <a:pt x="0" y="82335"/>
                                      </a:lnTo>
                                      <a:lnTo>
                                        <a:pt x="0" y="70137"/>
                                      </a:lnTo>
                                      <a:lnTo>
                                        <a:pt x="18297" y="70137"/>
                                      </a:lnTo>
                                      <a:lnTo>
                                        <a:pt x="0" y="12198"/>
                                      </a:lnTo>
                                      <a:lnTo>
                                        <a:pt x="0" y="1219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88" name="Shape 72688"/>
                              <wps:cNvSpPr/>
                              <wps:spPr>
                                <a:xfrm>
                                  <a:off x="83859" y="401001"/>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9285"/>
                                      </a:lnTo>
                                      <a:cubicBezTo>
                                        <a:pt x="36593" y="85384"/>
                                        <a:pt x="38118" y="88433"/>
                                        <a:pt x="41167" y="91483"/>
                                      </a:cubicBezTo>
                                      <a:cubicBezTo>
                                        <a:pt x="44217" y="94532"/>
                                        <a:pt x="48791" y="96057"/>
                                        <a:pt x="54890" y="96057"/>
                                      </a:cubicBezTo>
                                      <a:cubicBezTo>
                                        <a:pt x="57939" y="96057"/>
                                        <a:pt x="59464" y="96057"/>
                                        <a:pt x="62513" y="94532"/>
                                      </a:cubicBezTo>
                                      <a:cubicBezTo>
                                        <a:pt x="65563" y="94532"/>
                                        <a:pt x="68612" y="94532"/>
                                        <a:pt x="73186" y="93008"/>
                                      </a:cubicBezTo>
                                      <a:lnTo>
                                        <a:pt x="73186" y="105205"/>
                                      </a:lnTo>
                                      <a:cubicBezTo>
                                        <a:pt x="70137" y="106730"/>
                                        <a:pt x="65563" y="106730"/>
                                        <a:pt x="62513" y="106730"/>
                                      </a:cubicBezTo>
                                      <a:cubicBezTo>
                                        <a:pt x="59464" y="108255"/>
                                        <a:pt x="56414" y="108255"/>
                                        <a:pt x="51840" y="108255"/>
                                      </a:cubicBezTo>
                                      <a:cubicBezTo>
                                        <a:pt x="42692" y="108255"/>
                                        <a:pt x="35068" y="105205"/>
                                        <a:pt x="28970" y="100631"/>
                                      </a:cubicBezTo>
                                      <a:cubicBezTo>
                                        <a:pt x="24395" y="96057"/>
                                        <a:pt x="21346" y="89958"/>
                                        <a:pt x="21346" y="80810"/>
                                      </a:cubicBezTo>
                                      <a:lnTo>
                                        <a:pt x="21346" y="38118"/>
                                      </a:lnTo>
                                      <a:lnTo>
                                        <a:pt x="0" y="38118"/>
                                      </a:lnTo>
                                      <a:lnTo>
                                        <a:pt x="0" y="25920"/>
                                      </a:lnTo>
                                      <a:lnTo>
                                        <a:pt x="21346" y="25920"/>
                                      </a:lnTo>
                                      <a:lnTo>
                                        <a:pt x="21346" y="3049"/>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89" name="Shape 72689"/>
                              <wps:cNvSpPr/>
                              <wps:spPr>
                                <a:xfrm>
                                  <a:off x="214223" y="494008"/>
                                  <a:ext cx="31257" cy="15247"/>
                                </a:xfrm>
                                <a:custGeom>
                                  <a:avLst/>
                                  <a:gdLst/>
                                  <a:ahLst/>
                                  <a:cxnLst/>
                                  <a:rect l="0" t="0" r="0" b="0"/>
                                  <a:pathLst>
                                    <a:path w="31257" h="15247">
                                      <a:moveTo>
                                        <a:pt x="31257" y="0"/>
                                      </a:moveTo>
                                      <a:lnTo>
                                        <a:pt x="31257" y="12198"/>
                                      </a:lnTo>
                                      <a:cubicBezTo>
                                        <a:pt x="26682" y="13723"/>
                                        <a:pt x="22108" y="13723"/>
                                        <a:pt x="17534" y="13723"/>
                                      </a:cubicBezTo>
                                      <a:cubicBezTo>
                                        <a:pt x="12960" y="15247"/>
                                        <a:pt x="8386" y="15247"/>
                                        <a:pt x="2287" y="15247"/>
                                      </a:cubicBezTo>
                                      <a:lnTo>
                                        <a:pt x="0" y="14831"/>
                                      </a:lnTo>
                                      <a:lnTo>
                                        <a:pt x="0" y="997"/>
                                      </a:lnTo>
                                      <a:lnTo>
                                        <a:pt x="5336" y="3049"/>
                                      </a:lnTo>
                                      <a:cubicBezTo>
                                        <a:pt x="6861" y="3049"/>
                                        <a:pt x="9911" y="3049"/>
                                        <a:pt x="11435" y="3049"/>
                                      </a:cubicBezTo>
                                      <a:cubicBezTo>
                                        <a:pt x="14484" y="3049"/>
                                        <a:pt x="16009" y="1525"/>
                                        <a:pt x="19059" y="1525"/>
                                      </a:cubicBezTo>
                                      <a:cubicBezTo>
                                        <a:pt x="20584" y="1525"/>
                                        <a:pt x="23633" y="1525"/>
                                        <a:pt x="25157" y="1525"/>
                                      </a:cubicBezTo>
                                      <a:cubicBezTo>
                                        <a:pt x="26682" y="1525"/>
                                        <a:pt x="28207" y="0"/>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0" name="Shape 72690"/>
                              <wps:cNvSpPr/>
                              <wps:spPr>
                                <a:xfrm>
                                  <a:off x="728814" y="481810"/>
                                  <a:ext cx="39643" cy="53365"/>
                                </a:xfrm>
                                <a:custGeom>
                                  <a:avLst/>
                                  <a:gdLst/>
                                  <a:ahLst/>
                                  <a:cxnLst/>
                                  <a:rect l="0" t="0" r="0" b="0"/>
                                  <a:pathLst>
                                    <a:path w="39643" h="53365">
                                      <a:moveTo>
                                        <a:pt x="24395" y="0"/>
                                      </a:moveTo>
                                      <a:cubicBezTo>
                                        <a:pt x="25920" y="0"/>
                                        <a:pt x="27445" y="0"/>
                                        <a:pt x="30494" y="1525"/>
                                      </a:cubicBezTo>
                                      <a:cubicBezTo>
                                        <a:pt x="32019" y="1525"/>
                                        <a:pt x="33544" y="3049"/>
                                        <a:pt x="35068" y="4574"/>
                                      </a:cubicBezTo>
                                      <a:cubicBezTo>
                                        <a:pt x="36593" y="6099"/>
                                        <a:pt x="36593" y="7624"/>
                                        <a:pt x="38118" y="10673"/>
                                      </a:cubicBezTo>
                                      <a:cubicBezTo>
                                        <a:pt x="38118" y="13722"/>
                                        <a:pt x="39643" y="15247"/>
                                        <a:pt x="39643" y="19821"/>
                                      </a:cubicBezTo>
                                      <a:cubicBezTo>
                                        <a:pt x="39643" y="24395"/>
                                        <a:pt x="38118" y="27445"/>
                                        <a:pt x="36593" y="32019"/>
                                      </a:cubicBezTo>
                                      <a:cubicBezTo>
                                        <a:pt x="35068" y="36593"/>
                                        <a:pt x="32019" y="39643"/>
                                        <a:pt x="28970" y="42692"/>
                                      </a:cubicBezTo>
                                      <a:cubicBezTo>
                                        <a:pt x="25920" y="45742"/>
                                        <a:pt x="21346" y="48791"/>
                                        <a:pt x="16772" y="50316"/>
                                      </a:cubicBezTo>
                                      <a:cubicBezTo>
                                        <a:pt x="12198" y="51840"/>
                                        <a:pt x="6099" y="53365"/>
                                        <a:pt x="0" y="53365"/>
                                      </a:cubicBezTo>
                                      <a:lnTo>
                                        <a:pt x="0" y="42692"/>
                                      </a:lnTo>
                                      <a:cubicBezTo>
                                        <a:pt x="1525" y="42692"/>
                                        <a:pt x="4575" y="42692"/>
                                        <a:pt x="7624" y="41167"/>
                                      </a:cubicBezTo>
                                      <a:cubicBezTo>
                                        <a:pt x="10673" y="41167"/>
                                        <a:pt x="12198" y="39643"/>
                                        <a:pt x="13722" y="39643"/>
                                      </a:cubicBezTo>
                                      <a:cubicBezTo>
                                        <a:pt x="15248" y="38118"/>
                                        <a:pt x="18297" y="36593"/>
                                        <a:pt x="18297" y="35068"/>
                                      </a:cubicBezTo>
                                      <a:cubicBezTo>
                                        <a:pt x="19821" y="33544"/>
                                        <a:pt x="19821" y="32019"/>
                                        <a:pt x="19821" y="28970"/>
                                      </a:cubicBezTo>
                                      <a:cubicBezTo>
                                        <a:pt x="19821" y="27445"/>
                                        <a:pt x="19821" y="24395"/>
                                        <a:pt x="19821" y="22871"/>
                                      </a:cubicBezTo>
                                      <a:cubicBezTo>
                                        <a:pt x="18297" y="21346"/>
                                        <a:pt x="18297" y="21346"/>
                                        <a:pt x="16772" y="19821"/>
                                      </a:cubicBezTo>
                                      <a:cubicBezTo>
                                        <a:pt x="15248" y="18297"/>
                                        <a:pt x="15248" y="16772"/>
                                        <a:pt x="13722" y="15247"/>
                                      </a:cubicBezTo>
                                      <a:cubicBezTo>
                                        <a:pt x="13722" y="13722"/>
                                        <a:pt x="13722" y="12198"/>
                                        <a:pt x="13722" y="10673"/>
                                      </a:cubicBezTo>
                                      <a:cubicBezTo>
                                        <a:pt x="13722" y="9148"/>
                                        <a:pt x="13722" y="7624"/>
                                        <a:pt x="13722" y="6099"/>
                                      </a:cubicBezTo>
                                      <a:cubicBezTo>
                                        <a:pt x="13722" y="4574"/>
                                        <a:pt x="15248" y="4574"/>
                                        <a:pt x="15248" y="3049"/>
                                      </a:cubicBezTo>
                                      <a:cubicBezTo>
                                        <a:pt x="16772" y="1525"/>
                                        <a:pt x="18297" y="1525"/>
                                        <a:pt x="19821" y="1525"/>
                                      </a:cubicBezTo>
                                      <a:cubicBezTo>
                                        <a:pt x="21346" y="0"/>
                                        <a:pt x="22871"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1" name="Shape 72691"/>
                              <wps:cNvSpPr/>
                              <wps:spPr>
                                <a:xfrm>
                                  <a:off x="542799" y="426921"/>
                                  <a:ext cx="64038" cy="80810"/>
                                </a:xfrm>
                                <a:custGeom>
                                  <a:avLst/>
                                  <a:gdLst/>
                                  <a:ahLst/>
                                  <a:cxnLst/>
                                  <a:rect l="0" t="0" r="0" b="0"/>
                                  <a:pathLst>
                                    <a:path w="64038" h="80810">
                                      <a:moveTo>
                                        <a:pt x="3049" y="0"/>
                                      </a:moveTo>
                                      <a:lnTo>
                                        <a:pt x="41167" y="0"/>
                                      </a:lnTo>
                                      <a:lnTo>
                                        <a:pt x="41167" y="68612"/>
                                      </a:lnTo>
                                      <a:lnTo>
                                        <a:pt x="64038" y="68612"/>
                                      </a:lnTo>
                                      <a:lnTo>
                                        <a:pt x="64038" y="80810"/>
                                      </a:lnTo>
                                      <a:lnTo>
                                        <a:pt x="0" y="80810"/>
                                      </a:lnTo>
                                      <a:lnTo>
                                        <a:pt x="0" y="68612"/>
                                      </a:lnTo>
                                      <a:lnTo>
                                        <a:pt x="25920" y="68612"/>
                                      </a:lnTo>
                                      <a:lnTo>
                                        <a:pt x="25920"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3" name="Shape 72693"/>
                              <wps:cNvSpPr/>
                              <wps:spPr>
                                <a:xfrm>
                                  <a:off x="274449" y="425396"/>
                                  <a:ext cx="62513" cy="83859"/>
                                </a:xfrm>
                                <a:custGeom>
                                  <a:avLst/>
                                  <a:gdLst/>
                                  <a:ahLst/>
                                  <a:cxnLst/>
                                  <a:rect l="0" t="0" r="0" b="0"/>
                                  <a:pathLst>
                                    <a:path w="62513" h="83859">
                                      <a:moveTo>
                                        <a:pt x="35068" y="0"/>
                                      </a:moveTo>
                                      <a:cubicBezTo>
                                        <a:pt x="38118" y="0"/>
                                        <a:pt x="41167" y="0"/>
                                        <a:pt x="45741" y="0"/>
                                      </a:cubicBezTo>
                                      <a:cubicBezTo>
                                        <a:pt x="48791" y="1525"/>
                                        <a:pt x="53365" y="1525"/>
                                        <a:pt x="57939" y="3049"/>
                                      </a:cubicBezTo>
                                      <a:lnTo>
                                        <a:pt x="57939" y="15247"/>
                                      </a:lnTo>
                                      <a:cubicBezTo>
                                        <a:pt x="53365" y="13722"/>
                                        <a:pt x="48791" y="13722"/>
                                        <a:pt x="44217" y="12198"/>
                                      </a:cubicBezTo>
                                      <a:cubicBezTo>
                                        <a:pt x="41167" y="12198"/>
                                        <a:pt x="38118" y="12198"/>
                                        <a:pt x="35068" y="12198"/>
                                      </a:cubicBezTo>
                                      <a:cubicBezTo>
                                        <a:pt x="32019" y="12198"/>
                                        <a:pt x="28970" y="12198"/>
                                        <a:pt x="25920" y="12198"/>
                                      </a:cubicBezTo>
                                      <a:cubicBezTo>
                                        <a:pt x="22871" y="13722"/>
                                        <a:pt x="21346" y="13722"/>
                                        <a:pt x="19821" y="15247"/>
                                      </a:cubicBezTo>
                                      <a:cubicBezTo>
                                        <a:pt x="18297" y="15247"/>
                                        <a:pt x="18297" y="16772"/>
                                        <a:pt x="16772" y="18297"/>
                                      </a:cubicBezTo>
                                      <a:cubicBezTo>
                                        <a:pt x="16772" y="19821"/>
                                        <a:pt x="16772" y="19821"/>
                                        <a:pt x="16772" y="21346"/>
                                      </a:cubicBezTo>
                                      <a:cubicBezTo>
                                        <a:pt x="16772" y="22871"/>
                                        <a:pt x="16772" y="24395"/>
                                        <a:pt x="16772" y="25920"/>
                                      </a:cubicBezTo>
                                      <a:cubicBezTo>
                                        <a:pt x="16772" y="27445"/>
                                        <a:pt x="18297" y="27445"/>
                                        <a:pt x="19821" y="28970"/>
                                      </a:cubicBezTo>
                                      <a:cubicBezTo>
                                        <a:pt x="21346" y="30494"/>
                                        <a:pt x="22871" y="32019"/>
                                        <a:pt x="25920" y="32019"/>
                                      </a:cubicBezTo>
                                      <a:cubicBezTo>
                                        <a:pt x="28970" y="33544"/>
                                        <a:pt x="32019" y="35068"/>
                                        <a:pt x="36593" y="36593"/>
                                      </a:cubicBezTo>
                                      <a:cubicBezTo>
                                        <a:pt x="41167" y="38118"/>
                                        <a:pt x="45741" y="39643"/>
                                        <a:pt x="48791" y="41167"/>
                                      </a:cubicBezTo>
                                      <a:cubicBezTo>
                                        <a:pt x="51840" y="42692"/>
                                        <a:pt x="54890" y="44217"/>
                                        <a:pt x="56414" y="45741"/>
                                      </a:cubicBezTo>
                                      <a:cubicBezTo>
                                        <a:pt x="57939" y="47266"/>
                                        <a:pt x="59464" y="50316"/>
                                        <a:pt x="60989" y="51840"/>
                                      </a:cubicBezTo>
                                      <a:cubicBezTo>
                                        <a:pt x="60989" y="54890"/>
                                        <a:pt x="62513" y="56414"/>
                                        <a:pt x="62513" y="59464"/>
                                      </a:cubicBezTo>
                                      <a:cubicBezTo>
                                        <a:pt x="62513" y="62513"/>
                                        <a:pt x="60989" y="65563"/>
                                        <a:pt x="60989" y="67087"/>
                                      </a:cubicBezTo>
                                      <a:cubicBezTo>
                                        <a:pt x="59464" y="70137"/>
                                        <a:pt x="57939" y="71662"/>
                                        <a:pt x="56414" y="73186"/>
                                      </a:cubicBezTo>
                                      <a:cubicBezTo>
                                        <a:pt x="54890" y="74711"/>
                                        <a:pt x="53365" y="77761"/>
                                        <a:pt x="50316" y="77761"/>
                                      </a:cubicBezTo>
                                      <a:cubicBezTo>
                                        <a:pt x="48791" y="79285"/>
                                        <a:pt x="45741" y="80810"/>
                                        <a:pt x="42692" y="80810"/>
                                      </a:cubicBezTo>
                                      <a:cubicBezTo>
                                        <a:pt x="41167" y="82335"/>
                                        <a:pt x="38118" y="82335"/>
                                        <a:pt x="35068" y="83859"/>
                                      </a:cubicBezTo>
                                      <a:cubicBezTo>
                                        <a:pt x="33544" y="83859"/>
                                        <a:pt x="30494" y="83859"/>
                                        <a:pt x="27445" y="83859"/>
                                      </a:cubicBezTo>
                                      <a:cubicBezTo>
                                        <a:pt x="22871" y="83859"/>
                                        <a:pt x="16772" y="83859"/>
                                        <a:pt x="12198" y="82335"/>
                                      </a:cubicBezTo>
                                      <a:cubicBezTo>
                                        <a:pt x="7624" y="82335"/>
                                        <a:pt x="3049" y="80810"/>
                                        <a:pt x="0" y="79285"/>
                                      </a:cubicBezTo>
                                      <a:lnTo>
                                        <a:pt x="0" y="67087"/>
                                      </a:lnTo>
                                      <a:cubicBezTo>
                                        <a:pt x="4574" y="68612"/>
                                        <a:pt x="9148" y="70137"/>
                                        <a:pt x="13722" y="70137"/>
                                      </a:cubicBezTo>
                                      <a:cubicBezTo>
                                        <a:pt x="18297" y="71662"/>
                                        <a:pt x="22871" y="71662"/>
                                        <a:pt x="27445" y="71662"/>
                                      </a:cubicBezTo>
                                      <a:cubicBezTo>
                                        <a:pt x="33544" y="71662"/>
                                        <a:pt x="38118" y="70137"/>
                                        <a:pt x="41167" y="68612"/>
                                      </a:cubicBezTo>
                                      <a:cubicBezTo>
                                        <a:pt x="44217" y="67087"/>
                                        <a:pt x="47266" y="64038"/>
                                        <a:pt x="47266" y="60989"/>
                                      </a:cubicBezTo>
                                      <a:cubicBezTo>
                                        <a:pt x="47266" y="59464"/>
                                        <a:pt x="45741" y="57939"/>
                                        <a:pt x="45741" y="57939"/>
                                      </a:cubicBezTo>
                                      <a:cubicBezTo>
                                        <a:pt x="45741" y="56414"/>
                                        <a:pt x="44217" y="54890"/>
                                        <a:pt x="42692" y="53365"/>
                                      </a:cubicBezTo>
                                      <a:cubicBezTo>
                                        <a:pt x="41167" y="53365"/>
                                        <a:pt x="39643" y="51840"/>
                                        <a:pt x="36593" y="50316"/>
                                      </a:cubicBezTo>
                                      <a:cubicBezTo>
                                        <a:pt x="33544" y="48791"/>
                                        <a:pt x="30494" y="48791"/>
                                        <a:pt x="25920" y="47266"/>
                                      </a:cubicBezTo>
                                      <a:cubicBezTo>
                                        <a:pt x="22871" y="45741"/>
                                        <a:pt x="18297" y="44217"/>
                                        <a:pt x="15247" y="42692"/>
                                      </a:cubicBezTo>
                                      <a:cubicBezTo>
                                        <a:pt x="12198" y="41167"/>
                                        <a:pt x="10673" y="39643"/>
                                        <a:pt x="7624" y="38118"/>
                                      </a:cubicBezTo>
                                      <a:cubicBezTo>
                                        <a:pt x="6099" y="36593"/>
                                        <a:pt x="4574" y="33544"/>
                                        <a:pt x="3049" y="32019"/>
                                      </a:cubicBezTo>
                                      <a:cubicBezTo>
                                        <a:pt x="1525" y="28970"/>
                                        <a:pt x="1525" y="25920"/>
                                        <a:pt x="1525" y="22871"/>
                                      </a:cubicBezTo>
                                      <a:cubicBezTo>
                                        <a:pt x="1525" y="19821"/>
                                        <a:pt x="1525" y="18297"/>
                                        <a:pt x="3049" y="15247"/>
                                      </a:cubicBezTo>
                                      <a:cubicBezTo>
                                        <a:pt x="3049" y="12198"/>
                                        <a:pt x="4574" y="10673"/>
                                        <a:pt x="7624" y="7624"/>
                                      </a:cubicBezTo>
                                      <a:cubicBezTo>
                                        <a:pt x="10673" y="6099"/>
                                        <a:pt x="13722" y="3049"/>
                                        <a:pt x="18297" y="1525"/>
                                      </a:cubicBezTo>
                                      <a:cubicBezTo>
                                        <a:pt x="22871" y="0"/>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4" name="Shape 72694"/>
                              <wps:cNvSpPr/>
                              <wps:spPr>
                                <a:xfrm>
                                  <a:off x="214223" y="425396"/>
                                  <a:ext cx="35831" cy="45741"/>
                                </a:xfrm>
                                <a:custGeom>
                                  <a:avLst/>
                                  <a:gdLst/>
                                  <a:ahLst/>
                                  <a:cxnLst/>
                                  <a:rect l="0" t="0" r="0" b="0"/>
                                  <a:pathLst>
                                    <a:path w="35831" h="45741">
                                      <a:moveTo>
                                        <a:pt x="762" y="0"/>
                                      </a:moveTo>
                                      <a:cubicBezTo>
                                        <a:pt x="5336" y="0"/>
                                        <a:pt x="11435" y="0"/>
                                        <a:pt x="14484" y="3049"/>
                                      </a:cubicBezTo>
                                      <a:cubicBezTo>
                                        <a:pt x="19059" y="4574"/>
                                        <a:pt x="23633" y="6099"/>
                                        <a:pt x="26682" y="9148"/>
                                      </a:cubicBezTo>
                                      <a:cubicBezTo>
                                        <a:pt x="29732" y="12198"/>
                                        <a:pt x="31257" y="16772"/>
                                        <a:pt x="32781" y="21346"/>
                                      </a:cubicBezTo>
                                      <a:cubicBezTo>
                                        <a:pt x="34306" y="25920"/>
                                        <a:pt x="35831" y="30494"/>
                                        <a:pt x="35831" y="36593"/>
                                      </a:cubicBezTo>
                                      <a:cubicBezTo>
                                        <a:pt x="35831" y="38118"/>
                                        <a:pt x="34306" y="41167"/>
                                        <a:pt x="34306" y="41167"/>
                                      </a:cubicBezTo>
                                      <a:cubicBezTo>
                                        <a:pt x="34306" y="42692"/>
                                        <a:pt x="34306" y="44217"/>
                                        <a:pt x="34306" y="45741"/>
                                      </a:cubicBezTo>
                                      <a:lnTo>
                                        <a:pt x="0" y="45741"/>
                                      </a:lnTo>
                                      <a:lnTo>
                                        <a:pt x="0" y="35068"/>
                                      </a:lnTo>
                                      <a:lnTo>
                                        <a:pt x="20584" y="35068"/>
                                      </a:lnTo>
                                      <a:cubicBezTo>
                                        <a:pt x="20584" y="32019"/>
                                        <a:pt x="19059" y="27445"/>
                                        <a:pt x="19059" y="24395"/>
                                      </a:cubicBezTo>
                                      <a:cubicBezTo>
                                        <a:pt x="17534" y="21346"/>
                                        <a:pt x="16009" y="19821"/>
                                        <a:pt x="14484" y="16772"/>
                                      </a:cubicBezTo>
                                      <a:cubicBezTo>
                                        <a:pt x="12960" y="15247"/>
                                        <a:pt x="11435" y="13722"/>
                                        <a:pt x="8386" y="12198"/>
                                      </a:cubicBezTo>
                                      <a:lnTo>
                                        <a:pt x="0" y="10800"/>
                                      </a:lnTo>
                                      <a:lnTo>
                                        <a:pt x="0" y="139"/>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5" name="Shape 72695"/>
                              <wps:cNvSpPr/>
                              <wps:spPr>
                                <a:xfrm>
                                  <a:off x="896533" y="402525"/>
                                  <a:ext cx="76236" cy="105206"/>
                                </a:xfrm>
                                <a:custGeom>
                                  <a:avLst/>
                                  <a:gdLst/>
                                  <a:ahLst/>
                                  <a:cxnLst/>
                                  <a:rect l="0" t="0" r="0" b="0"/>
                                  <a:pathLst>
                                    <a:path w="76236" h="105206">
                                      <a:moveTo>
                                        <a:pt x="0" y="0"/>
                                      </a:moveTo>
                                      <a:lnTo>
                                        <a:pt x="76236" y="0"/>
                                      </a:lnTo>
                                      <a:lnTo>
                                        <a:pt x="76236" y="12198"/>
                                      </a:lnTo>
                                      <a:lnTo>
                                        <a:pt x="45741" y="12198"/>
                                      </a:lnTo>
                                      <a:lnTo>
                                        <a:pt x="45741" y="105206"/>
                                      </a:lnTo>
                                      <a:lnTo>
                                        <a:pt x="30494" y="105206"/>
                                      </a:lnTo>
                                      <a:lnTo>
                                        <a:pt x="30494" y="12198"/>
                                      </a:ln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6" name="Shape 72696"/>
                              <wps:cNvSpPr/>
                              <wps:spPr>
                                <a:xfrm>
                                  <a:off x="353734" y="401001"/>
                                  <a:ext cx="73187" cy="108255"/>
                                </a:xfrm>
                                <a:custGeom>
                                  <a:avLst/>
                                  <a:gdLst/>
                                  <a:ahLst/>
                                  <a:cxnLst/>
                                  <a:rect l="0" t="0" r="0" b="0"/>
                                  <a:pathLst>
                                    <a:path w="73187" h="108255">
                                      <a:moveTo>
                                        <a:pt x="36594" y="0"/>
                                      </a:moveTo>
                                      <a:lnTo>
                                        <a:pt x="36594" y="25920"/>
                                      </a:lnTo>
                                      <a:lnTo>
                                        <a:pt x="73187" y="25920"/>
                                      </a:lnTo>
                                      <a:lnTo>
                                        <a:pt x="73187" y="38118"/>
                                      </a:lnTo>
                                      <a:lnTo>
                                        <a:pt x="36594" y="38118"/>
                                      </a:lnTo>
                                      <a:lnTo>
                                        <a:pt x="36594" y="79285"/>
                                      </a:lnTo>
                                      <a:cubicBezTo>
                                        <a:pt x="36594" y="85384"/>
                                        <a:pt x="38118" y="88433"/>
                                        <a:pt x="41167" y="91483"/>
                                      </a:cubicBezTo>
                                      <a:cubicBezTo>
                                        <a:pt x="44217" y="94532"/>
                                        <a:pt x="48791" y="96057"/>
                                        <a:pt x="54890" y="96057"/>
                                      </a:cubicBezTo>
                                      <a:cubicBezTo>
                                        <a:pt x="57939" y="96057"/>
                                        <a:pt x="59464" y="96057"/>
                                        <a:pt x="62513" y="94532"/>
                                      </a:cubicBezTo>
                                      <a:cubicBezTo>
                                        <a:pt x="65563" y="94532"/>
                                        <a:pt x="68612" y="94532"/>
                                        <a:pt x="73187" y="93008"/>
                                      </a:cubicBezTo>
                                      <a:lnTo>
                                        <a:pt x="73187" y="105205"/>
                                      </a:lnTo>
                                      <a:cubicBezTo>
                                        <a:pt x="70137" y="106730"/>
                                        <a:pt x="65563" y="106730"/>
                                        <a:pt x="62513" y="106730"/>
                                      </a:cubicBezTo>
                                      <a:cubicBezTo>
                                        <a:pt x="59464" y="108255"/>
                                        <a:pt x="56415" y="108255"/>
                                        <a:pt x="51840" y="108255"/>
                                      </a:cubicBezTo>
                                      <a:cubicBezTo>
                                        <a:pt x="42692" y="108255"/>
                                        <a:pt x="35069" y="105205"/>
                                        <a:pt x="28970" y="100631"/>
                                      </a:cubicBezTo>
                                      <a:cubicBezTo>
                                        <a:pt x="24395" y="96057"/>
                                        <a:pt x="21346" y="89958"/>
                                        <a:pt x="21346" y="80810"/>
                                      </a:cubicBezTo>
                                      <a:lnTo>
                                        <a:pt x="21346" y="38118"/>
                                      </a:lnTo>
                                      <a:lnTo>
                                        <a:pt x="0" y="38118"/>
                                      </a:lnTo>
                                      <a:lnTo>
                                        <a:pt x="0" y="25920"/>
                                      </a:lnTo>
                                      <a:lnTo>
                                        <a:pt x="21346" y="25920"/>
                                      </a:lnTo>
                                      <a:lnTo>
                                        <a:pt x="21346" y="3049"/>
                                      </a:lnTo>
                                      <a:lnTo>
                                        <a:pt x="365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7" name="Shape 72697"/>
                              <wps:cNvSpPr/>
                              <wps:spPr>
                                <a:xfrm>
                                  <a:off x="562620" y="393377"/>
                                  <a:ext cx="22871" cy="21346"/>
                                </a:xfrm>
                                <a:custGeom>
                                  <a:avLst/>
                                  <a:gdLst/>
                                  <a:ahLst/>
                                  <a:cxnLst/>
                                  <a:rect l="0" t="0" r="0" b="0"/>
                                  <a:pathLst>
                                    <a:path w="22871" h="21346">
                                      <a:moveTo>
                                        <a:pt x="6099" y="0"/>
                                      </a:moveTo>
                                      <a:cubicBezTo>
                                        <a:pt x="7624" y="0"/>
                                        <a:pt x="9148" y="0"/>
                                        <a:pt x="10673" y="0"/>
                                      </a:cubicBezTo>
                                      <a:cubicBezTo>
                                        <a:pt x="12198" y="0"/>
                                        <a:pt x="13722" y="0"/>
                                        <a:pt x="15248" y="0"/>
                                      </a:cubicBezTo>
                                      <a:cubicBezTo>
                                        <a:pt x="16772" y="1525"/>
                                        <a:pt x="18297" y="1525"/>
                                        <a:pt x="18297" y="3049"/>
                                      </a:cubicBezTo>
                                      <a:cubicBezTo>
                                        <a:pt x="19821" y="4574"/>
                                        <a:pt x="21346" y="4574"/>
                                        <a:pt x="21346" y="6099"/>
                                      </a:cubicBezTo>
                                      <a:cubicBezTo>
                                        <a:pt x="21346" y="7624"/>
                                        <a:pt x="22871" y="9148"/>
                                        <a:pt x="22871" y="10673"/>
                                      </a:cubicBezTo>
                                      <a:cubicBezTo>
                                        <a:pt x="22871" y="12198"/>
                                        <a:pt x="21346" y="13723"/>
                                        <a:pt x="21346" y="15247"/>
                                      </a:cubicBezTo>
                                      <a:cubicBezTo>
                                        <a:pt x="21346" y="16772"/>
                                        <a:pt x="19821" y="16772"/>
                                        <a:pt x="18297" y="18297"/>
                                      </a:cubicBezTo>
                                      <a:cubicBezTo>
                                        <a:pt x="18297" y="19821"/>
                                        <a:pt x="16772" y="19821"/>
                                        <a:pt x="15248" y="19821"/>
                                      </a:cubicBezTo>
                                      <a:cubicBezTo>
                                        <a:pt x="13722" y="21346"/>
                                        <a:pt x="12198" y="21346"/>
                                        <a:pt x="10673" y="21346"/>
                                      </a:cubicBezTo>
                                      <a:cubicBezTo>
                                        <a:pt x="9148" y="21346"/>
                                        <a:pt x="7624" y="21346"/>
                                        <a:pt x="6099" y="19821"/>
                                      </a:cubicBezTo>
                                      <a:cubicBezTo>
                                        <a:pt x="4575" y="19821"/>
                                        <a:pt x="3050" y="18297"/>
                                        <a:pt x="3050" y="18297"/>
                                      </a:cubicBezTo>
                                      <a:cubicBezTo>
                                        <a:pt x="1525" y="16772"/>
                                        <a:pt x="0" y="15247"/>
                                        <a:pt x="0" y="15247"/>
                                      </a:cubicBezTo>
                                      <a:cubicBezTo>
                                        <a:pt x="0" y="13723"/>
                                        <a:pt x="0" y="12198"/>
                                        <a:pt x="0" y="10673"/>
                                      </a:cubicBezTo>
                                      <a:cubicBezTo>
                                        <a:pt x="0" y="9148"/>
                                        <a:pt x="0" y="7624"/>
                                        <a:pt x="0" y="6099"/>
                                      </a:cubicBezTo>
                                      <a:cubicBezTo>
                                        <a:pt x="0" y="4574"/>
                                        <a:pt x="1525" y="4574"/>
                                        <a:pt x="3050" y="3049"/>
                                      </a:cubicBezTo>
                                      <a:cubicBezTo>
                                        <a:pt x="3050" y="1525"/>
                                        <a:pt x="4575" y="1525"/>
                                        <a:pt x="609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8" name="Shape 72698"/>
                              <wps:cNvSpPr/>
                              <wps:spPr>
                                <a:xfrm>
                                  <a:off x="641905" y="391852"/>
                                  <a:ext cx="39643" cy="149422"/>
                                </a:xfrm>
                                <a:custGeom>
                                  <a:avLst/>
                                  <a:gdLst/>
                                  <a:ahLst/>
                                  <a:cxnLst/>
                                  <a:rect l="0" t="0" r="0" b="0"/>
                                  <a:pathLst>
                                    <a:path w="39643" h="149422">
                                      <a:moveTo>
                                        <a:pt x="0" y="0"/>
                                      </a:moveTo>
                                      <a:lnTo>
                                        <a:pt x="39643" y="0"/>
                                      </a:lnTo>
                                      <a:lnTo>
                                        <a:pt x="39643" y="149422"/>
                                      </a:lnTo>
                                      <a:lnTo>
                                        <a:pt x="0" y="149422"/>
                                      </a:lnTo>
                                      <a:lnTo>
                                        <a:pt x="0" y="138749"/>
                                      </a:lnTo>
                                      <a:lnTo>
                                        <a:pt x="25920" y="138749"/>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9" name="Shape 72699"/>
                              <wps:cNvSpPr/>
                              <wps:spPr>
                                <a:xfrm>
                                  <a:off x="466563" y="391852"/>
                                  <a:ext cx="39643" cy="149422"/>
                                </a:xfrm>
                                <a:custGeom>
                                  <a:avLst/>
                                  <a:gdLst/>
                                  <a:ahLst/>
                                  <a:cxnLst/>
                                  <a:rect l="0" t="0" r="0" b="0"/>
                                  <a:pathLst>
                                    <a:path w="39643" h="149422">
                                      <a:moveTo>
                                        <a:pt x="0" y="0"/>
                                      </a:moveTo>
                                      <a:lnTo>
                                        <a:pt x="39643" y="0"/>
                                      </a:lnTo>
                                      <a:lnTo>
                                        <a:pt x="39643" y="10673"/>
                                      </a:lnTo>
                                      <a:lnTo>
                                        <a:pt x="13722" y="10673"/>
                                      </a:lnTo>
                                      <a:lnTo>
                                        <a:pt x="13722" y="138749"/>
                                      </a:lnTo>
                                      <a:lnTo>
                                        <a:pt x="39643" y="138749"/>
                                      </a:lnTo>
                                      <a:lnTo>
                                        <a:pt x="39643" y="149422"/>
                                      </a:lnTo>
                                      <a:lnTo>
                                        <a:pt x="0" y="14942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28" name="Shape 72728"/>
                              <wps:cNvSpPr/>
                              <wps:spPr>
                                <a:xfrm>
                                  <a:off x="179916" y="654442"/>
                                  <a:ext cx="33544" cy="48452"/>
                                </a:xfrm>
                                <a:custGeom>
                                  <a:avLst/>
                                  <a:gdLst/>
                                  <a:ahLst/>
                                  <a:cxnLst/>
                                  <a:rect l="0" t="0" r="0" b="0"/>
                                  <a:pathLst>
                                    <a:path w="33544" h="48452">
                                      <a:moveTo>
                                        <a:pt x="33544" y="0"/>
                                      </a:moveTo>
                                      <a:lnTo>
                                        <a:pt x="33544" y="10334"/>
                                      </a:lnTo>
                                      <a:cubicBezTo>
                                        <a:pt x="30495" y="10334"/>
                                        <a:pt x="27445" y="10334"/>
                                        <a:pt x="24395" y="10334"/>
                                      </a:cubicBezTo>
                                      <a:cubicBezTo>
                                        <a:pt x="22871" y="11859"/>
                                        <a:pt x="21346" y="11859"/>
                                        <a:pt x="19822" y="13384"/>
                                      </a:cubicBezTo>
                                      <a:cubicBezTo>
                                        <a:pt x="18297" y="14908"/>
                                        <a:pt x="16772" y="16433"/>
                                        <a:pt x="15247" y="17958"/>
                                      </a:cubicBezTo>
                                      <a:cubicBezTo>
                                        <a:pt x="15247" y="19483"/>
                                        <a:pt x="15247" y="22532"/>
                                        <a:pt x="15247" y="24057"/>
                                      </a:cubicBezTo>
                                      <a:cubicBezTo>
                                        <a:pt x="15247" y="25581"/>
                                        <a:pt x="15247" y="27106"/>
                                        <a:pt x="15247" y="28631"/>
                                      </a:cubicBezTo>
                                      <a:cubicBezTo>
                                        <a:pt x="15247" y="30156"/>
                                        <a:pt x="16772" y="31680"/>
                                        <a:pt x="16772" y="31680"/>
                                      </a:cubicBezTo>
                                      <a:cubicBezTo>
                                        <a:pt x="18297" y="33205"/>
                                        <a:pt x="19822" y="34730"/>
                                        <a:pt x="21346" y="34730"/>
                                      </a:cubicBezTo>
                                      <a:cubicBezTo>
                                        <a:pt x="22871" y="34730"/>
                                        <a:pt x="25920" y="36254"/>
                                        <a:pt x="27445" y="36254"/>
                                      </a:cubicBezTo>
                                      <a:lnTo>
                                        <a:pt x="33544" y="34512"/>
                                      </a:lnTo>
                                      <a:lnTo>
                                        <a:pt x="33544" y="46623"/>
                                      </a:lnTo>
                                      <a:lnTo>
                                        <a:pt x="24395" y="48452"/>
                                      </a:lnTo>
                                      <a:cubicBezTo>
                                        <a:pt x="19822" y="48452"/>
                                        <a:pt x="16772" y="46927"/>
                                        <a:pt x="13722" y="46927"/>
                                      </a:cubicBezTo>
                                      <a:cubicBezTo>
                                        <a:pt x="10673" y="45403"/>
                                        <a:pt x="7624" y="43878"/>
                                        <a:pt x="4574" y="40829"/>
                                      </a:cubicBezTo>
                                      <a:cubicBezTo>
                                        <a:pt x="3049" y="39304"/>
                                        <a:pt x="1525" y="36254"/>
                                        <a:pt x="0" y="34730"/>
                                      </a:cubicBezTo>
                                      <a:cubicBezTo>
                                        <a:pt x="0" y="31680"/>
                                        <a:pt x="0" y="28631"/>
                                        <a:pt x="0" y="25581"/>
                                      </a:cubicBezTo>
                                      <a:cubicBezTo>
                                        <a:pt x="0" y="16433"/>
                                        <a:pt x="1525" y="10334"/>
                                        <a:pt x="7624" y="5760"/>
                                      </a:cubicBezTo>
                                      <a:lnTo>
                                        <a:pt x="335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29" name="Shape 72729"/>
                              <wps:cNvSpPr/>
                              <wps:spPr>
                                <a:xfrm>
                                  <a:off x="186015" y="619035"/>
                                  <a:ext cx="27444" cy="18297"/>
                                </a:xfrm>
                                <a:custGeom>
                                  <a:avLst/>
                                  <a:gdLst/>
                                  <a:ahLst/>
                                  <a:cxnLst/>
                                  <a:rect l="0" t="0" r="0" b="0"/>
                                  <a:pathLst>
                                    <a:path w="27444" h="18297">
                                      <a:moveTo>
                                        <a:pt x="19821" y="0"/>
                                      </a:moveTo>
                                      <a:cubicBezTo>
                                        <a:pt x="22871" y="0"/>
                                        <a:pt x="25920" y="0"/>
                                        <a:pt x="27444" y="0"/>
                                      </a:cubicBezTo>
                                      <a:lnTo>
                                        <a:pt x="27444" y="12706"/>
                                      </a:lnTo>
                                      <a:lnTo>
                                        <a:pt x="25920" y="12198"/>
                                      </a:lnTo>
                                      <a:cubicBezTo>
                                        <a:pt x="21346" y="12198"/>
                                        <a:pt x="16771" y="12198"/>
                                        <a:pt x="12198" y="13722"/>
                                      </a:cubicBezTo>
                                      <a:cubicBezTo>
                                        <a:pt x="7623" y="15247"/>
                                        <a:pt x="4574" y="15247"/>
                                        <a:pt x="0" y="18297"/>
                                      </a:cubicBezTo>
                                      <a:lnTo>
                                        <a:pt x="0" y="6099"/>
                                      </a:lnTo>
                                      <a:cubicBezTo>
                                        <a:pt x="1524" y="4574"/>
                                        <a:pt x="3049" y="4574"/>
                                        <a:pt x="4574" y="3050"/>
                                      </a:cubicBezTo>
                                      <a:cubicBezTo>
                                        <a:pt x="7623" y="3050"/>
                                        <a:pt x="9148" y="1525"/>
                                        <a:pt x="12198" y="1525"/>
                                      </a:cubicBezTo>
                                      <a:cubicBezTo>
                                        <a:pt x="15247" y="1525"/>
                                        <a:pt x="16771" y="0"/>
                                        <a:pt x="198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30" name="Shape 72730"/>
                              <wps:cNvSpPr/>
                              <wps:spPr>
                                <a:xfrm>
                                  <a:off x="91483" y="619035"/>
                                  <a:ext cx="65563" cy="82335"/>
                                </a:xfrm>
                                <a:custGeom>
                                  <a:avLst/>
                                  <a:gdLst/>
                                  <a:ahLst/>
                                  <a:cxnLst/>
                                  <a:rect l="0" t="0" r="0" b="0"/>
                                  <a:pathLst>
                                    <a:path w="65563" h="82335">
                                      <a:moveTo>
                                        <a:pt x="33544" y="0"/>
                                      </a:moveTo>
                                      <a:cubicBezTo>
                                        <a:pt x="35068" y="0"/>
                                        <a:pt x="38118" y="0"/>
                                        <a:pt x="39643" y="0"/>
                                      </a:cubicBezTo>
                                      <a:cubicBezTo>
                                        <a:pt x="47266" y="0"/>
                                        <a:pt x="54890" y="1525"/>
                                        <a:pt x="57939" y="7624"/>
                                      </a:cubicBezTo>
                                      <a:cubicBezTo>
                                        <a:pt x="62513" y="12198"/>
                                        <a:pt x="65563" y="19821"/>
                                        <a:pt x="65563" y="28970"/>
                                      </a:cubicBezTo>
                                      <a:lnTo>
                                        <a:pt x="65563" y="82335"/>
                                      </a:lnTo>
                                      <a:lnTo>
                                        <a:pt x="50316" y="82335"/>
                                      </a:lnTo>
                                      <a:lnTo>
                                        <a:pt x="50316" y="30494"/>
                                      </a:lnTo>
                                      <a:cubicBezTo>
                                        <a:pt x="50316" y="24395"/>
                                        <a:pt x="48791" y="19821"/>
                                        <a:pt x="45741" y="16772"/>
                                      </a:cubicBezTo>
                                      <a:cubicBezTo>
                                        <a:pt x="44217" y="13722"/>
                                        <a:pt x="41167" y="12198"/>
                                        <a:pt x="36593" y="12198"/>
                                      </a:cubicBezTo>
                                      <a:cubicBezTo>
                                        <a:pt x="35068" y="12198"/>
                                        <a:pt x="33544" y="12198"/>
                                        <a:pt x="32019" y="12198"/>
                                      </a:cubicBezTo>
                                      <a:cubicBezTo>
                                        <a:pt x="30494" y="12198"/>
                                        <a:pt x="28970" y="13722"/>
                                        <a:pt x="25920" y="15247"/>
                                      </a:cubicBezTo>
                                      <a:cubicBezTo>
                                        <a:pt x="24395" y="16772"/>
                                        <a:pt x="22871" y="18297"/>
                                        <a:pt x="21346" y="19821"/>
                                      </a:cubicBezTo>
                                      <a:cubicBezTo>
                                        <a:pt x="19821" y="22871"/>
                                        <a:pt x="16772" y="24395"/>
                                        <a:pt x="15247" y="28970"/>
                                      </a:cubicBezTo>
                                      <a:lnTo>
                                        <a:pt x="15247" y="82335"/>
                                      </a:lnTo>
                                      <a:lnTo>
                                        <a:pt x="0" y="82335"/>
                                      </a:lnTo>
                                      <a:lnTo>
                                        <a:pt x="0" y="1525"/>
                                      </a:lnTo>
                                      <a:lnTo>
                                        <a:pt x="12198" y="1525"/>
                                      </a:lnTo>
                                      <a:lnTo>
                                        <a:pt x="13722" y="13722"/>
                                      </a:lnTo>
                                      <a:cubicBezTo>
                                        <a:pt x="15247" y="10673"/>
                                        <a:pt x="18297" y="9148"/>
                                        <a:pt x="19821" y="7624"/>
                                      </a:cubicBezTo>
                                      <a:cubicBezTo>
                                        <a:pt x="22871" y="6099"/>
                                        <a:pt x="24395" y="3050"/>
                                        <a:pt x="25920" y="3050"/>
                                      </a:cubicBezTo>
                                      <a:cubicBezTo>
                                        <a:pt x="28970" y="1525"/>
                                        <a:pt x="30494"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31" name="Shape 72731"/>
                              <wps:cNvSpPr/>
                              <wps:spPr>
                                <a:xfrm>
                                  <a:off x="33543" y="619035"/>
                                  <a:ext cx="33544" cy="82335"/>
                                </a:xfrm>
                                <a:custGeom>
                                  <a:avLst/>
                                  <a:gdLst/>
                                  <a:ahLst/>
                                  <a:cxnLst/>
                                  <a:rect l="0" t="0" r="0" b="0"/>
                                  <a:pathLst>
                                    <a:path w="33544" h="82335">
                                      <a:moveTo>
                                        <a:pt x="0" y="0"/>
                                      </a:moveTo>
                                      <a:lnTo>
                                        <a:pt x="0" y="0"/>
                                      </a:lnTo>
                                      <a:cubicBezTo>
                                        <a:pt x="6099" y="0"/>
                                        <a:pt x="10673" y="0"/>
                                        <a:pt x="13723" y="1525"/>
                                      </a:cubicBezTo>
                                      <a:cubicBezTo>
                                        <a:pt x="18297" y="3050"/>
                                        <a:pt x="21346" y="4574"/>
                                        <a:pt x="24396" y="6099"/>
                                      </a:cubicBezTo>
                                      <a:cubicBezTo>
                                        <a:pt x="27445" y="7624"/>
                                        <a:pt x="28970" y="10673"/>
                                        <a:pt x="30494" y="13722"/>
                                      </a:cubicBezTo>
                                      <a:cubicBezTo>
                                        <a:pt x="32019" y="16772"/>
                                        <a:pt x="33544" y="21346"/>
                                        <a:pt x="33544" y="25920"/>
                                      </a:cubicBezTo>
                                      <a:lnTo>
                                        <a:pt x="33544" y="82335"/>
                                      </a:lnTo>
                                      <a:lnTo>
                                        <a:pt x="19822" y="82335"/>
                                      </a:lnTo>
                                      <a:lnTo>
                                        <a:pt x="18297" y="71662"/>
                                      </a:lnTo>
                                      <a:cubicBezTo>
                                        <a:pt x="13723" y="76236"/>
                                        <a:pt x="10673" y="79285"/>
                                        <a:pt x="6099" y="80810"/>
                                      </a:cubicBezTo>
                                      <a:lnTo>
                                        <a:pt x="0" y="82030"/>
                                      </a:lnTo>
                                      <a:lnTo>
                                        <a:pt x="0" y="69919"/>
                                      </a:lnTo>
                                      <a:lnTo>
                                        <a:pt x="4574" y="68612"/>
                                      </a:lnTo>
                                      <a:cubicBezTo>
                                        <a:pt x="9149" y="67088"/>
                                        <a:pt x="13723" y="64038"/>
                                        <a:pt x="18297" y="59464"/>
                                      </a:cubicBezTo>
                                      <a:lnTo>
                                        <a:pt x="18297" y="45742"/>
                                      </a:lnTo>
                                      <a:lnTo>
                                        <a:pt x="0" y="45742"/>
                                      </a:lnTo>
                                      <a:lnTo>
                                        <a:pt x="0" y="45742"/>
                                      </a:lnTo>
                                      <a:lnTo>
                                        <a:pt x="0" y="35407"/>
                                      </a:lnTo>
                                      <a:lnTo>
                                        <a:pt x="1525" y="35069"/>
                                      </a:lnTo>
                                      <a:lnTo>
                                        <a:pt x="18297" y="35069"/>
                                      </a:lnTo>
                                      <a:lnTo>
                                        <a:pt x="18297" y="27445"/>
                                      </a:lnTo>
                                      <a:cubicBezTo>
                                        <a:pt x="18297" y="22871"/>
                                        <a:pt x="15247" y="18297"/>
                                        <a:pt x="12198" y="16772"/>
                                      </a:cubicBezTo>
                                      <a:lnTo>
                                        <a:pt x="0" y="127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32" name="Shape 72732"/>
                              <wps:cNvSpPr/>
                              <wps:spPr>
                                <a:xfrm>
                                  <a:off x="452841" y="620560"/>
                                  <a:ext cx="65563" cy="80810"/>
                                </a:xfrm>
                                <a:custGeom>
                                  <a:avLst/>
                                  <a:gdLst/>
                                  <a:ahLst/>
                                  <a:cxnLst/>
                                  <a:rect l="0" t="0" r="0" b="0"/>
                                  <a:pathLst>
                                    <a:path w="65563" h="80810">
                                      <a:moveTo>
                                        <a:pt x="1524" y="0"/>
                                      </a:moveTo>
                                      <a:lnTo>
                                        <a:pt x="62513" y="0"/>
                                      </a:lnTo>
                                      <a:lnTo>
                                        <a:pt x="62513" y="10673"/>
                                      </a:lnTo>
                                      <a:lnTo>
                                        <a:pt x="16772" y="68612"/>
                                      </a:lnTo>
                                      <a:lnTo>
                                        <a:pt x="65563" y="68612"/>
                                      </a:lnTo>
                                      <a:lnTo>
                                        <a:pt x="65563" y="80810"/>
                                      </a:lnTo>
                                      <a:lnTo>
                                        <a:pt x="0" y="80810"/>
                                      </a:lnTo>
                                      <a:lnTo>
                                        <a:pt x="0" y="70137"/>
                                      </a:lnTo>
                                      <a:lnTo>
                                        <a:pt x="44217" y="12198"/>
                                      </a:lnTo>
                                      <a:lnTo>
                                        <a:pt x="1524" y="12198"/>
                                      </a:lnTo>
                                      <a:lnTo>
                                        <a:pt x="15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33" name="Shape 72733"/>
                              <wps:cNvSpPr/>
                              <wps:spPr>
                                <a:xfrm>
                                  <a:off x="352210" y="620560"/>
                                  <a:ext cx="80809" cy="115879"/>
                                </a:xfrm>
                                <a:custGeom>
                                  <a:avLst/>
                                  <a:gdLst/>
                                  <a:ahLst/>
                                  <a:cxnLst/>
                                  <a:rect l="0" t="0" r="0" b="0"/>
                                  <a:pathLst>
                                    <a:path w="80809" h="115879">
                                      <a:moveTo>
                                        <a:pt x="0" y="0"/>
                                      </a:moveTo>
                                      <a:lnTo>
                                        <a:pt x="15247" y="0"/>
                                      </a:lnTo>
                                      <a:lnTo>
                                        <a:pt x="36593" y="53365"/>
                                      </a:lnTo>
                                      <a:lnTo>
                                        <a:pt x="41167" y="65563"/>
                                      </a:lnTo>
                                      <a:lnTo>
                                        <a:pt x="45741" y="53365"/>
                                      </a:lnTo>
                                      <a:lnTo>
                                        <a:pt x="65562" y="0"/>
                                      </a:lnTo>
                                      <a:lnTo>
                                        <a:pt x="80809" y="0"/>
                                      </a:lnTo>
                                      <a:lnTo>
                                        <a:pt x="53365" y="71662"/>
                                      </a:lnTo>
                                      <a:cubicBezTo>
                                        <a:pt x="50316" y="79285"/>
                                        <a:pt x="47266" y="85384"/>
                                        <a:pt x="44216" y="91483"/>
                                      </a:cubicBezTo>
                                      <a:cubicBezTo>
                                        <a:pt x="41167" y="97582"/>
                                        <a:pt x="38118" y="102156"/>
                                        <a:pt x="33543" y="105205"/>
                                      </a:cubicBezTo>
                                      <a:cubicBezTo>
                                        <a:pt x="30494" y="108255"/>
                                        <a:pt x="25920" y="111304"/>
                                        <a:pt x="21346" y="112829"/>
                                      </a:cubicBezTo>
                                      <a:cubicBezTo>
                                        <a:pt x="16771" y="114354"/>
                                        <a:pt x="12198" y="115879"/>
                                        <a:pt x="7623" y="115879"/>
                                      </a:cubicBezTo>
                                      <a:cubicBezTo>
                                        <a:pt x="6098" y="115879"/>
                                        <a:pt x="4574" y="115879"/>
                                        <a:pt x="3049" y="115879"/>
                                      </a:cubicBezTo>
                                      <a:cubicBezTo>
                                        <a:pt x="3049" y="115879"/>
                                        <a:pt x="1524" y="115879"/>
                                        <a:pt x="0" y="115879"/>
                                      </a:cubicBezTo>
                                      <a:lnTo>
                                        <a:pt x="0" y="103681"/>
                                      </a:lnTo>
                                      <a:cubicBezTo>
                                        <a:pt x="1524" y="103681"/>
                                        <a:pt x="3049" y="103681"/>
                                        <a:pt x="4574" y="103681"/>
                                      </a:cubicBezTo>
                                      <a:cubicBezTo>
                                        <a:pt x="6098" y="103681"/>
                                        <a:pt x="6098" y="103681"/>
                                        <a:pt x="7623" y="103681"/>
                                      </a:cubicBezTo>
                                      <a:cubicBezTo>
                                        <a:pt x="10673" y="103681"/>
                                        <a:pt x="13722" y="102156"/>
                                        <a:pt x="15247" y="102156"/>
                                      </a:cubicBezTo>
                                      <a:cubicBezTo>
                                        <a:pt x="18296" y="100631"/>
                                        <a:pt x="19821" y="100631"/>
                                        <a:pt x="21346" y="97582"/>
                                      </a:cubicBezTo>
                                      <a:cubicBezTo>
                                        <a:pt x="24395" y="96057"/>
                                        <a:pt x="25920" y="94532"/>
                                        <a:pt x="27444" y="91483"/>
                                      </a:cubicBezTo>
                                      <a:cubicBezTo>
                                        <a:pt x="28969" y="88434"/>
                                        <a:pt x="30494" y="83859"/>
                                        <a:pt x="33543" y="80810"/>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34" name="Shape 72734"/>
                              <wps:cNvSpPr/>
                              <wps:spPr>
                                <a:xfrm>
                                  <a:off x="538225" y="619173"/>
                                  <a:ext cx="35831" cy="83305"/>
                                </a:xfrm>
                                <a:custGeom>
                                  <a:avLst/>
                                  <a:gdLst/>
                                  <a:ahLst/>
                                  <a:cxnLst/>
                                  <a:rect l="0" t="0" r="0" b="0"/>
                                  <a:pathLst>
                                    <a:path w="35831" h="83305">
                                      <a:moveTo>
                                        <a:pt x="35831" y="0"/>
                                      </a:moveTo>
                                      <a:lnTo>
                                        <a:pt x="35831" y="10662"/>
                                      </a:lnTo>
                                      <a:lnTo>
                                        <a:pt x="35068" y="10535"/>
                                      </a:lnTo>
                                      <a:cubicBezTo>
                                        <a:pt x="32019" y="10535"/>
                                        <a:pt x="28970" y="10535"/>
                                        <a:pt x="27445" y="12059"/>
                                      </a:cubicBezTo>
                                      <a:cubicBezTo>
                                        <a:pt x="24395" y="13584"/>
                                        <a:pt x="22871" y="15109"/>
                                        <a:pt x="21346" y="16633"/>
                                      </a:cubicBezTo>
                                      <a:cubicBezTo>
                                        <a:pt x="19821" y="19683"/>
                                        <a:pt x="18297" y="21208"/>
                                        <a:pt x="16772" y="24257"/>
                                      </a:cubicBezTo>
                                      <a:cubicBezTo>
                                        <a:pt x="15247" y="27306"/>
                                        <a:pt x="15247" y="30356"/>
                                        <a:pt x="15247" y="34930"/>
                                      </a:cubicBezTo>
                                      <a:lnTo>
                                        <a:pt x="35831" y="34930"/>
                                      </a:lnTo>
                                      <a:lnTo>
                                        <a:pt x="35831" y="45603"/>
                                      </a:lnTo>
                                      <a:lnTo>
                                        <a:pt x="15247" y="45603"/>
                                      </a:lnTo>
                                      <a:cubicBezTo>
                                        <a:pt x="15247" y="53227"/>
                                        <a:pt x="16772" y="59325"/>
                                        <a:pt x="21346" y="63900"/>
                                      </a:cubicBezTo>
                                      <a:lnTo>
                                        <a:pt x="35831" y="69471"/>
                                      </a:lnTo>
                                      <a:lnTo>
                                        <a:pt x="35831" y="83305"/>
                                      </a:lnTo>
                                      <a:lnTo>
                                        <a:pt x="21346" y="80672"/>
                                      </a:lnTo>
                                      <a:cubicBezTo>
                                        <a:pt x="16772" y="79147"/>
                                        <a:pt x="12198" y="76097"/>
                                        <a:pt x="9148" y="73048"/>
                                      </a:cubicBezTo>
                                      <a:cubicBezTo>
                                        <a:pt x="6099" y="68474"/>
                                        <a:pt x="3049" y="63900"/>
                                        <a:pt x="1525" y="59325"/>
                                      </a:cubicBezTo>
                                      <a:cubicBezTo>
                                        <a:pt x="0" y="54751"/>
                                        <a:pt x="0" y="48652"/>
                                        <a:pt x="0" y="41029"/>
                                      </a:cubicBezTo>
                                      <a:cubicBezTo>
                                        <a:pt x="0" y="34930"/>
                                        <a:pt x="0" y="30356"/>
                                        <a:pt x="1525" y="25782"/>
                                      </a:cubicBezTo>
                                      <a:cubicBezTo>
                                        <a:pt x="3049" y="19683"/>
                                        <a:pt x="6099" y="15109"/>
                                        <a:pt x="9148" y="12059"/>
                                      </a:cubicBezTo>
                                      <a:cubicBezTo>
                                        <a:pt x="12198" y="7485"/>
                                        <a:pt x="15247" y="4436"/>
                                        <a:pt x="19821" y="2911"/>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35" name="Shape 72735"/>
                              <wps:cNvSpPr/>
                              <wps:spPr>
                                <a:xfrm>
                                  <a:off x="213460" y="619035"/>
                                  <a:ext cx="33544" cy="82335"/>
                                </a:xfrm>
                                <a:custGeom>
                                  <a:avLst/>
                                  <a:gdLst/>
                                  <a:ahLst/>
                                  <a:cxnLst/>
                                  <a:rect l="0" t="0" r="0" b="0"/>
                                  <a:pathLst>
                                    <a:path w="33544" h="82335">
                                      <a:moveTo>
                                        <a:pt x="0" y="0"/>
                                      </a:moveTo>
                                      <a:cubicBezTo>
                                        <a:pt x="6099" y="0"/>
                                        <a:pt x="10673" y="0"/>
                                        <a:pt x="13722" y="1525"/>
                                      </a:cubicBezTo>
                                      <a:cubicBezTo>
                                        <a:pt x="18297" y="3050"/>
                                        <a:pt x="21346" y="4574"/>
                                        <a:pt x="24396" y="6099"/>
                                      </a:cubicBezTo>
                                      <a:cubicBezTo>
                                        <a:pt x="27445" y="7624"/>
                                        <a:pt x="28970" y="10673"/>
                                        <a:pt x="30495" y="13722"/>
                                      </a:cubicBezTo>
                                      <a:cubicBezTo>
                                        <a:pt x="32019" y="16772"/>
                                        <a:pt x="33544" y="21346"/>
                                        <a:pt x="33544" y="25920"/>
                                      </a:cubicBezTo>
                                      <a:lnTo>
                                        <a:pt x="33544" y="82335"/>
                                      </a:lnTo>
                                      <a:lnTo>
                                        <a:pt x="19822" y="82335"/>
                                      </a:lnTo>
                                      <a:lnTo>
                                        <a:pt x="18297" y="71662"/>
                                      </a:lnTo>
                                      <a:cubicBezTo>
                                        <a:pt x="13722" y="76236"/>
                                        <a:pt x="10673" y="79285"/>
                                        <a:pt x="6099" y="80810"/>
                                      </a:cubicBezTo>
                                      <a:lnTo>
                                        <a:pt x="0" y="82030"/>
                                      </a:lnTo>
                                      <a:lnTo>
                                        <a:pt x="0" y="69919"/>
                                      </a:lnTo>
                                      <a:lnTo>
                                        <a:pt x="4574" y="68612"/>
                                      </a:lnTo>
                                      <a:cubicBezTo>
                                        <a:pt x="9149" y="67088"/>
                                        <a:pt x="13722" y="64038"/>
                                        <a:pt x="18297" y="59464"/>
                                      </a:cubicBezTo>
                                      <a:lnTo>
                                        <a:pt x="18297" y="45742"/>
                                      </a:lnTo>
                                      <a:lnTo>
                                        <a:pt x="0" y="45742"/>
                                      </a:lnTo>
                                      <a:lnTo>
                                        <a:pt x="0" y="35407"/>
                                      </a:lnTo>
                                      <a:lnTo>
                                        <a:pt x="1525" y="35069"/>
                                      </a:lnTo>
                                      <a:lnTo>
                                        <a:pt x="18297" y="35069"/>
                                      </a:lnTo>
                                      <a:lnTo>
                                        <a:pt x="18297" y="27445"/>
                                      </a:lnTo>
                                      <a:cubicBezTo>
                                        <a:pt x="18297" y="22871"/>
                                        <a:pt x="15247" y="18297"/>
                                        <a:pt x="12198" y="16772"/>
                                      </a:cubicBezTo>
                                      <a:lnTo>
                                        <a:pt x="0" y="127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36" name="Shape 72736"/>
                              <wps:cNvSpPr/>
                              <wps:spPr>
                                <a:xfrm>
                                  <a:off x="272924" y="587016"/>
                                  <a:ext cx="64038" cy="114354"/>
                                </a:xfrm>
                                <a:custGeom>
                                  <a:avLst/>
                                  <a:gdLst/>
                                  <a:ahLst/>
                                  <a:cxnLst/>
                                  <a:rect l="0" t="0" r="0" b="0"/>
                                  <a:pathLst>
                                    <a:path w="64038" h="114354">
                                      <a:moveTo>
                                        <a:pt x="3049" y="0"/>
                                      </a:moveTo>
                                      <a:lnTo>
                                        <a:pt x="41167" y="0"/>
                                      </a:lnTo>
                                      <a:lnTo>
                                        <a:pt x="41167" y="102156"/>
                                      </a:lnTo>
                                      <a:lnTo>
                                        <a:pt x="64038" y="102156"/>
                                      </a:lnTo>
                                      <a:lnTo>
                                        <a:pt x="64038" y="114354"/>
                                      </a:lnTo>
                                      <a:lnTo>
                                        <a:pt x="0" y="114354"/>
                                      </a:lnTo>
                                      <a:lnTo>
                                        <a:pt x="0" y="102156"/>
                                      </a:lnTo>
                                      <a:lnTo>
                                        <a:pt x="25920" y="102156"/>
                                      </a:lnTo>
                                      <a:lnTo>
                                        <a:pt x="25920"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37" name="Shape 72737"/>
                              <wps:cNvSpPr/>
                              <wps:spPr>
                                <a:xfrm>
                                  <a:off x="574055" y="687647"/>
                                  <a:ext cx="31257" cy="15247"/>
                                </a:xfrm>
                                <a:custGeom>
                                  <a:avLst/>
                                  <a:gdLst/>
                                  <a:ahLst/>
                                  <a:cxnLst/>
                                  <a:rect l="0" t="0" r="0" b="0"/>
                                  <a:pathLst>
                                    <a:path w="31257" h="15247">
                                      <a:moveTo>
                                        <a:pt x="25158" y="0"/>
                                      </a:moveTo>
                                      <a:cubicBezTo>
                                        <a:pt x="26683" y="0"/>
                                        <a:pt x="28208" y="0"/>
                                        <a:pt x="31257" y="0"/>
                                      </a:cubicBezTo>
                                      <a:lnTo>
                                        <a:pt x="31257" y="12198"/>
                                      </a:lnTo>
                                      <a:cubicBezTo>
                                        <a:pt x="26683" y="12198"/>
                                        <a:pt x="22108" y="13722"/>
                                        <a:pt x="17535" y="13722"/>
                                      </a:cubicBezTo>
                                      <a:cubicBezTo>
                                        <a:pt x="12960" y="13722"/>
                                        <a:pt x="8386" y="15247"/>
                                        <a:pt x="2287" y="15247"/>
                                      </a:cubicBezTo>
                                      <a:lnTo>
                                        <a:pt x="0" y="14831"/>
                                      </a:lnTo>
                                      <a:lnTo>
                                        <a:pt x="0" y="997"/>
                                      </a:lnTo>
                                      <a:lnTo>
                                        <a:pt x="5337" y="3049"/>
                                      </a:lnTo>
                                      <a:cubicBezTo>
                                        <a:pt x="6862" y="3049"/>
                                        <a:pt x="9911" y="3049"/>
                                        <a:pt x="11435" y="3049"/>
                                      </a:cubicBezTo>
                                      <a:cubicBezTo>
                                        <a:pt x="14485" y="3049"/>
                                        <a:pt x="16010" y="1525"/>
                                        <a:pt x="19059" y="1525"/>
                                      </a:cubicBezTo>
                                      <a:cubicBezTo>
                                        <a:pt x="20584" y="1525"/>
                                        <a:pt x="23633" y="1525"/>
                                        <a:pt x="251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39" name="Shape 72739"/>
                              <wps:cNvSpPr/>
                              <wps:spPr>
                                <a:xfrm>
                                  <a:off x="814198" y="619035"/>
                                  <a:ext cx="62513" cy="83859"/>
                                </a:xfrm>
                                <a:custGeom>
                                  <a:avLst/>
                                  <a:gdLst/>
                                  <a:ahLst/>
                                  <a:cxnLst/>
                                  <a:rect l="0" t="0" r="0" b="0"/>
                                  <a:pathLst>
                                    <a:path w="62513" h="83859">
                                      <a:moveTo>
                                        <a:pt x="35068" y="0"/>
                                      </a:moveTo>
                                      <a:cubicBezTo>
                                        <a:pt x="38118" y="0"/>
                                        <a:pt x="41167" y="0"/>
                                        <a:pt x="45741" y="0"/>
                                      </a:cubicBezTo>
                                      <a:cubicBezTo>
                                        <a:pt x="48791" y="0"/>
                                        <a:pt x="53365" y="1525"/>
                                        <a:pt x="57939" y="3050"/>
                                      </a:cubicBezTo>
                                      <a:lnTo>
                                        <a:pt x="57939" y="15247"/>
                                      </a:lnTo>
                                      <a:cubicBezTo>
                                        <a:pt x="53365" y="13722"/>
                                        <a:pt x="48791" y="13722"/>
                                        <a:pt x="44217" y="12198"/>
                                      </a:cubicBezTo>
                                      <a:cubicBezTo>
                                        <a:pt x="41167" y="12198"/>
                                        <a:pt x="38118" y="12198"/>
                                        <a:pt x="35068" y="12198"/>
                                      </a:cubicBezTo>
                                      <a:cubicBezTo>
                                        <a:pt x="32019" y="12198"/>
                                        <a:pt x="28970" y="12198"/>
                                        <a:pt x="25920" y="12198"/>
                                      </a:cubicBezTo>
                                      <a:cubicBezTo>
                                        <a:pt x="22870" y="12198"/>
                                        <a:pt x="21346" y="13722"/>
                                        <a:pt x="19821" y="15247"/>
                                      </a:cubicBezTo>
                                      <a:cubicBezTo>
                                        <a:pt x="18297" y="15247"/>
                                        <a:pt x="18297" y="16772"/>
                                        <a:pt x="16772" y="18297"/>
                                      </a:cubicBezTo>
                                      <a:cubicBezTo>
                                        <a:pt x="16772" y="19821"/>
                                        <a:pt x="16772" y="19821"/>
                                        <a:pt x="16772" y="21346"/>
                                      </a:cubicBezTo>
                                      <a:cubicBezTo>
                                        <a:pt x="16772" y="22871"/>
                                        <a:pt x="16772" y="24395"/>
                                        <a:pt x="16772" y="25920"/>
                                      </a:cubicBezTo>
                                      <a:cubicBezTo>
                                        <a:pt x="16772" y="27445"/>
                                        <a:pt x="18297" y="27445"/>
                                        <a:pt x="19821" y="28970"/>
                                      </a:cubicBezTo>
                                      <a:cubicBezTo>
                                        <a:pt x="21346" y="30494"/>
                                        <a:pt x="22870" y="30494"/>
                                        <a:pt x="25920" y="32019"/>
                                      </a:cubicBezTo>
                                      <a:cubicBezTo>
                                        <a:pt x="28970" y="33544"/>
                                        <a:pt x="32019" y="35069"/>
                                        <a:pt x="36593" y="36593"/>
                                      </a:cubicBezTo>
                                      <a:cubicBezTo>
                                        <a:pt x="41167" y="38118"/>
                                        <a:pt x="45741" y="38118"/>
                                        <a:pt x="48791" y="39643"/>
                                      </a:cubicBezTo>
                                      <a:cubicBezTo>
                                        <a:pt x="51840" y="41167"/>
                                        <a:pt x="54890" y="44217"/>
                                        <a:pt x="56414" y="45742"/>
                                      </a:cubicBezTo>
                                      <a:cubicBezTo>
                                        <a:pt x="57939" y="47266"/>
                                        <a:pt x="59464" y="48791"/>
                                        <a:pt x="60989" y="51840"/>
                                      </a:cubicBezTo>
                                      <a:cubicBezTo>
                                        <a:pt x="60989" y="54890"/>
                                        <a:pt x="62513" y="56415"/>
                                        <a:pt x="62513" y="59464"/>
                                      </a:cubicBezTo>
                                      <a:cubicBezTo>
                                        <a:pt x="62513" y="62513"/>
                                        <a:pt x="60989" y="65563"/>
                                        <a:pt x="60989" y="67088"/>
                                      </a:cubicBezTo>
                                      <a:cubicBezTo>
                                        <a:pt x="59464" y="70137"/>
                                        <a:pt x="57939" y="71662"/>
                                        <a:pt x="56414" y="73186"/>
                                      </a:cubicBezTo>
                                      <a:cubicBezTo>
                                        <a:pt x="54890" y="74711"/>
                                        <a:pt x="53365" y="76236"/>
                                        <a:pt x="50316" y="77761"/>
                                      </a:cubicBezTo>
                                      <a:cubicBezTo>
                                        <a:pt x="48791" y="79285"/>
                                        <a:pt x="45741" y="80810"/>
                                        <a:pt x="42692" y="80810"/>
                                      </a:cubicBezTo>
                                      <a:cubicBezTo>
                                        <a:pt x="41167" y="82335"/>
                                        <a:pt x="38118" y="82335"/>
                                        <a:pt x="35068" y="82335"/>
                                      </a:cubicBezTo>
                                      <a:cubicBezTo>
                                        <a:pt x="33544" y="82335"/>
                                        <a:pt x="30494" y="83859"/>
                                        <a:pt x="27445" y="83859"/>
                                      </a:cubicBezTo>
                                      <a:cubicBezTo>
                                        <a:pt x="22870" y="83859"/>
                                        <a:pt x="16772" y="82335"/>
                                        <a:pt x="12198" y="82335"/>
                                      </a:cubicBezTo>
                                      <a:cubicBezTo>
                                        <a:pt x="7624" y="82335"/>
                                        <a:pt x="3049" y="80810"/>
                                        <a:pt x="0" y="79285"/>
                                      </a:cubicBezTo>
                                      <a:lnTo>
                                        <a:pt x="0" y="67088"/>
                                      </a:lnTo>
                                      <a:cubicBezTo>
                                        <a:pt x="4574" y="68612"/>
                                        <a:pt x="9148" y="68612"/>
                                        <a:pt x="13722" y="70137"/>
                                      </a:cubicBezTo>
                                      <a:cubicBezTo>
                                        <a:pt x="18297" y="70137"/>
                                        <a:pt x="22870" y="71662"/>
                                        <a:pt x="27445" y="71662"/>
                                      </a:cubicBezTo>
                                      <a:cubicBezTo>
                                        <a:pt x="33544" y="71662"/>
                                        <a:pt x="38118" y="70137"/>
                                        <a:pt x="41167" y="68612"/>
                                      </a:cubicBezTo>
                                      <a:cubicBezTo>
                                        <a:pt x="44217" y="67088"/>
                                        <a:pt x="47266" y="64038"/>
                                        <a:pt x="47266" y="60989"/>
                                      </a:cubicBezTo>
                                      <a:cubicBezTo>
                                        <a:pt x="47266" y="59464"/>
                                        <a:pt x="45741" y="57939"/>
                                        <a:pt x="45741" y="56415"/>
                                      </a:cubicBezTo>
                                      <a:cubicBezTo>
                                        <a:pt x="45741" y="56415"/>
                                        <a:pt x="44217" y="54890"/>
                                        <a:pt x="42692" y="53365"/>
                                      </a:cubicBezTo>
                                      <a:cubicBezTo>
                                        <a:pt x="41167" y="53365"/>
                                        <a:pt x="39643" y="51840"/>
                                        <a:pt x="36593" y="50316"/>
                                      </a:cubicBezTo>
                                      <a:cubicBezTo>
                                        <a:pt x="33544" y="48791"/>
                                        <a:pt x="30494" y="48791"/>
                                        <a:pt x="25920" y="47266"/>
                                      </a:cubicBezTo>
                                      <a:cubicBezTo>
                                        <a:pt x="22870" y="45742"/>
                                        <a:pt x="18297" y="44217"/>
                                        <a:pt x="15247" y="42692"/>
                                      </a:cubicBezTo>
                                      <a:cubicBezTo>
                                        <a:pt x="12198" y="41167"/>
                                        <a:pt x="10673" y="39643"/>
                                        <a:pt x="7624" y="38118"/>
                                      </a:cubicBezTo>
                                      <a:cubicBezTo>
                                        <a:pt x="6099" y="36593"/>
                                        <a:pt x="4574" y="33544"/>
                                        <a:pt x="3049" y="32019"/>
                                      </a:cubicBezTo>
                                      <a:cubicBezTo>
                                        <a:pt x="1525" y="28970"/>
                                        <a:pt x="1525" y="25920"/>
                                        <a:pt x="1525" y="22871"/>
                                      </a:cubicBezTo>
                                      <a:cubicBezTo>
                                        <a:pt x="1525" y="19821"/>
                                        <a:pt x="1525" y="18297"/>
                                        <a:pt x="3049" y="15247"/>
                                      </a:cubicBezTo>
                                      <a:cubicBezTo>
                                        <a:pt x="3049" y="12198"/>
                                        <a:pt x="4574" y="10673"/>
                                        <a:pt x="7624" y="7624"/>
                                      </a:cubicBezTo>
                                      <a:cubicBezTo>
                                        <a:pt x="10673" y="4574"/>
                                        <a:pt x="13722" y="3050"/>
                                        <a:pt x="18297" y="1525"/>
                                      </a:cubicBezTo>
                                      <a:cubicBezTo>
                                        <a:pt x="22870" y="0"/>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0" name="Shape 72740"/>
                              <wps:cNvSpPr/>
                              <wps:spPr>
                                <a:xfrm>
                                  <a:off x="574055" y="619035"/>
                                  <a:ext cx="35831" cy="45742"/>
                                </a:xfrm>
                                <a:custGeom>
                                  <a:avLst/>
                                  <a:gdLst/>
                                  <a:ahLst/>
                                  <a:cxnLst/>
                                  <a:rect l="0" t="0" r="0" b="0"/>
                                  <a:pathLst>
                                    <a:path w="35831" h="45742">
                                      <a:moveTo>
                                        <a:pt x="762" y="0"/>
                                      </a:moveTo>
                                      <a:cubicBezTo>
                                        <a:pt x="5337" y="0"/>
                                        <a:pt x="11435" y="0"/>
                                        <a:pt x="14485" y="1525"/>
                                      </a:cubicBezTo>
                                      <a:cubicBezTo>
                                        <a:pt x="19059" y="3050"/>
                                        <a:pt x="23633" y="6099"/>
                                        <a:pt x="26683" y="9148"/>
                                      </a:cubicBezTo>
                                      <a:cubicBezTo>
                                        <a:pt x="29732" y="12198"/>
                                        <a:pt x="31257" y="16772"/>
                                        <a:pt x="32781" y="21346"/>
                                      </a:cubicBezTo>
                                      <a:cubicBezTo>
                                        <a:pt x="34306" y="25920"/>
                                        <a:pt x="35831" y="30494"/>
                                        <a:pt x="35831" y="36593"/>
                                      </a:cubicBezTo>
                                      <a:cubicBezTo>
                                        <a:pt x="35831" y="38118"/>
                                        <a:pt x="34306" y="39643"/>
                                        <a:pt x="34306" y="41167"/>
                                      </a:cubicBezTo>
                                      <a:cubicBezTo>
                                        <a:pt x="34306" y="42692"/>
                                        <a:pt x="34306" y="44217"/>
                                        <a:pt x="34306" y="45742"/>
                                      </a:cubicBezTo>
                                      <a:lnTo>
                                        <a:pt x="0" y="45742"/>
                                      </a:lnTo>
                                      <a:lnTo>
                                        <a:pt x="0" y="35069"/>
                                      </a:lnTo>
                                      <a:lnTo>
                                        <a:pt x="20584" y="35069"/>
                                      </a:lnTo>
                                      <a:cubicBezTo>
                                        <a:pt x="20584" y="30494"/>
                                        <a:pt x="19059" y="27445"/>
                                        <a:pt x="19059" y="24395"/>
                                      </a:cubicBezTo>
                                      <a:cubicBezTo>
                                        <a:pt x="17535" y="21346"/>
                                        <a:pt x="16010" y="19821"/>
                                        <a:pt x="14485" y="16772"/>
                                      </a:cubicBezTo>
                                      <a:cubicBezTo>
                                        <a:pt x="12960" y="15247"/>
                                        <a:pt x="11435" y="13722"/>
                                        <a:pt x="8386" y="12198"/>
                                      </a:cubicBezTo>
                                      <a:lnTo>
                                        <a:pt x="0" y="10800"/>
                                      </a:lnTo>
                                      <a:lnTo>
                                        <a:pt x="0" y="139"/>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1" name="Shape 72741"/>
                              <wps:cNvSpPr/>
                              <wps:spPr>
                                <a:xfrm>
                                  <a:off x="718141" y="596164"/>
                                  <a:ext cx="71662" cy="105205"/>
                                </a:xfrm>
                                <a:custGeom>
                                  <a:avLst/>
                                  <a:gdLst/>
                                  <a:ahLst/>
                                  <a:cxnLst/>
                                  <a:rect l="0" t="0" r="0" b="0"/>
                                  <a:pathLst>
                                    <a:path w="71662" h="105205">
                                      <a:moveTo>
                                        <a:pt x="0" y="0"/>
                                      </a:moveTo>
                                      <a:lnTo>
                                        <a:pt x="19821" y="0"/>
                                      </a:lnTo>
                                      <a:lnTo>
                                        <a:pt x="45741" y="62513"/>
                                      </a:lnTo>
                                      <a:lnTo>
                                        <a:pt x="56414" y="86909"/>
                                      </a:lnTo>
                                      <a:lnTo>
                                        <a:pt x="56414" y="0"/>
                                      </a:lnTo>
                                      <a:lnTo>
                                        <a:pt x="71662" y="0"/>
                                      </a:lnTo>
                                      <a:lnTo>
                                        <a:pt x="71662" y="105205"/>
                                      </a:lnTo>
                                      <a:lnTo>
                                        <a:pt x="50316" y="105205"/>
                                      </a:lnTo>
                                      <a:lnTo>
                                        <a:pt x="22871" y="39643"/>
                                      </a:lnTo>
                                      <a:lnTo>
                                        <a:pt x="15248" y="18297"/>
                                      </a:lnTo>
                                      <a:lnTo>
                                        <a:pt x="15248" y="105205"/>
                                      </a:lnTo>
                                      <a:lnTo>
                                        <a:pt x="0" y="1052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2" name="Shape 72742"/>
                              <wps:cNvSpPr/>
                              <wps:spPr>
                                <a:xfrm>
                                  <a:off x="893483" y="594639"/>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7761"/>
                                      </a:lnTo>
                                      <a:cubicBezTo>
                                        <a:pt x="36593" y="83859"/>
                                        <a:pt x="38118" y="88434"/>
                                        <a:pt x="41168" y="91483"/>
                                      </a:cubicBezTo>
                                      <a:cubicBezTo>
                                        <a:pt x="44217" y="94532"/>
                                        <a:pt x="48791" y="96057"/>
                                        <a:pt x="54890" y="96057"/>
                                      </a:cubicBezTo>
                                      <a:cubicBezTo>
                                        <a:pt x="57939" y="96057"/>
                                        <a:pt x="59464" y="96057"/>
                                        <a:pt x="62513" y="94532"/>
                                      </a:cubicBezTo>
                                      <a:cubicBezTo>
                                        <a:pt x="65563" y="94532"/>
                                        <a:pt x="68612" y="93008"/>
                                        <a:pt x="73186" y="93008"/>
                                      </a:cubicBezTo>
                                      <a:lnTo>
                                        <a:pt x="73186" y="105206"/>
                                      </a:lnTo>
                                      <a:cubicBezTo>
                                        <a:pt x="70137" y="106730"/>
                                        <a:pt x="65563" y="106730"/>
                                        <a:pt x="62513" y="106730"/>
                                      </a:cubicBezTo>
                                      <a:cubicBezTo>
                                        <a:pt x="59464" y="106730"/>
                                        <a:pt x="56414" y="108255"/>
                                        <a:pt x="51840" y="108255"/>
                                      </a:cubicBezTo>
                                      <a:cubicBezTo>
                                        <a:pt x="42692" y="108255"/>
                                        <a:pt x="35068" y="105206"/>
                                        <a:pt x="28970" y="100631"/>
                                      </a:cubicBezTo>
                                      <a:cubicBezTo>
                                        <a:pt x="24395" y="96057"/>
                                        <a:pt x="21346" y="89958"/>
                                        <a:pt x="21346" y="79285"/>
                                      </a:cubicBezTo>
                                      <a:lnTo>
                                        <a:pt x="21346" y="38118"/>
                                      </a:lnTo>
                                      <a:lnTo>
                                        <a:pt x="0" y="38118"/>
                                      </a:lnTo>
                                      <a:lnTo>
                                        <a:pt x="0" y="25920"/>
                                      </a:lnTo>
                                      <a:lnTo>
                                        <a:pt x="21346" y="25920"/>
                                      </a:lnTo>
                                      <a:lnTo>
                                        <a:pt x="21346" y="3049"/>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3" name="Shape 72743"/>
                              <wps:cNvSpPr/>
                              <wps:spPr>
                                <a:xfrm>
                                  <a:off x="641905" y="580917"/>
                                  <a:ext cx="45741" cy="155521"/>
                                </a:xfrm>
                                <a:custGeom>
                                  <a:avLst/>
                                  <a:gdLst/>
                                  <a:ahLst/>
                                  <a:cxnLst/>
                                  <a:rect l="0" t="0" r="0" b="0"/>
                                  <a:pathLst>
                                    <a:path w="45741" h="155521">
                                      <a:moveTo>
                                        <a:pt x="36593" y="0"/>
                                      </a:moveTo>
                                      <a:lnTo>
                                        <a:pt x="45741" y="7624"/>
                                      </a:lnTo>
                                      <a:cubicBezTo>
                                        <a:pt x="24395" y="28970"/>
                                        <a:pt x="15247" y="51840"/>
                                        <a:pt x="15247" y="77761"/>
                                      </a:cubicBezTo>
                                      <a:cubicBezTo>
                                        <a:pt x="15247" y="89958"/>
                                        <a:pt x="16772" y="102156"/>
                                        <a:pt x="22871" y="112829"/>
                                      </a:cubicBezTo>
                                      <a:cubicBezTo>
                                        <a:pt x="27445" y="125027"/>
                                        <a:pt x="35068" y="135700"/>
                                        <a:pt x="45741" y="146373"/>
                                      </a:cubicBezTo>
                                      <a:lnTo>
                                        <a:pt x="36593" y="155521"/>
                                      </a:lnTo>
                                      <a:cubicBezTo>
                                        <a:pt x="12198" y="132650"/>
                                        <a:pt x="0" y="106730"/>
                                        <a:pt x="0" y="77761"/>
                                      </a:cubicBezTo>
                                      <a:cubicBezTo>
                                        <a:pt x="0" y="71662"/>
                                        <a:pt x="0" y="65563"/>
                                        <a:pt x="1525" y="57939"/>
                                      </a:cubicBezTo>
                                      <a:cubicBezTo>
                                        <a:pt x="3049" y="51840"/>
                                        <a:pt x="4574" y="45741"/>
                                        <a:pt x="7624" y="38118"/>
                                      </a:cubicBezTo>
                                      <a:cubicBezTo>
                                        <a:pt x="10673" y="32019"/>
                                        <a:pt x="13722" y="25920"/>
                                        <a:pt x="19821" y="19821"/>
                                      </a:cubicBezTo>
                                      <a:cubicBezTo>
                                        <a:pt x="24395" y="12198"/>
                                        <a:pt x="30494" y="6099"/>
                                        <a:pt x="3659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85" name="Shape 72785"/>
                              <wps:cNvSpPr/>
                              <wps:spPr>
                                <a:xfrm>
                                  <a:off x="265300" y="812674"/>
                                  <a:ext cx="79285" cy="82335"/>
                                </a:xfrm>
                                <a:custGeom>
                                  <a:avLst/>
                                  <a:gdLst/>
                                  <a:ahLst/>
                                  <a:cxnLst/>
                                  <a:rect l="0" t="0" r="0" b="0"/>
                                  <a:pathLst>
                                    <a:path w="79285" h="82335">
                                      <a:moveTo>
                                        <a:pt x="25921" y="0"/>
                                      </a:moveTo>
                                      <a:cubicBezTo>
                                        <a:pt x="27445" y="0"/>
                                        <a:pt x="28970" y="0"/>
                                        <a:pt x="30495" y="0"/>
                                      </a:cubicBezTo>
                                      <a:cubicBezTo>
                                        <a:pt x="35069" y="0"/>
                                        <a:pt x="38118" y="1525"/>
                                        <a:pt x="41168" y="3049"/>
                                      </a:cubicBezTo>
                                      <a:cubicBezTo>
                                        <a:pt x="42692" y="6099"/>
                                        <a:pt x="44217" y="10673"/>
                                        <a:pt x="44217" y="16772"/>
                                      </a:cubicBezTo>
                                      <a:cubicBezTo>
                                        <a:pt x="45742" y="13722"/>
                                        <a:pt x="47266" y="12198"/>
                                        <a:pt x="48791" y="9148"/>
                                      </a:cubicBezTo>
                                      <a:cubicBezTo>
                                        <a:pt x="50316" y="7624"/>
                                        <a:pt x="50316" y="6099"/>
                                        <a:pt x="51841" y="4574"/>
                                      </a:cubicBezTo>
                                      <a:cubicBezTo>
                                        <a:pt x="53365" y="3049"/>
                                        <a:pt x="54890" y="1525"/>
                                        <a:pt x="56415" y="0"/>
                                      </a:cubicBezTo>
                                      <a:cubicBezTo>
                                        <a:pt x="57939" y="0"/>
                                        <a:pt x="60989" y="0"/>
                                        <a:pt x="62514" y="0"/>
                                      </a:cubicBezTo>
                                      <a:cubicBezTo>
                                        <a:pt x="73187" y="0"/>
                                        <a:pt x="79285" y="7624"/>
                                        <a:pt x="79285" y="22871"/>
                                      </a:cubicBezTo>
                                      <a:lnTo>
                                        <a:pt x="79285" y="82335"/>
                                      </a:lnTo>
                                      <a:lnTo>
                                        <a:pt x="64038" y="82335"/>
                                      </a:lnTo>
                                      <a:lnTo>
                                        <a:pt x="64038" y="24395"/>
                                      </a:lnTo>
                                      <a:cubicBezTo>
                                        <a:pt x="64038" y="21346"/>
                                        <a:pt x="62514" y="19821"/>
                                        <a:pt x="62514" y="18297"/>
                                      </a:cubicBezTo>
                                      <a:cubicBezTo>
                                        <a:pt x="62514" y="16772"/>
                                        <a:pt x="62514" y="15247"/>
                                        <a:pt x="62514" y="13722"/>
                                      </a:cubicBezTo>
                                      <a:cubicBezTo>
                                        <a:pt x="62514" y="13722"/>
                                        <a:pt x="60989" y="12198"/>
                                        <a:pt x="60989" y="12198"/>
                                      </a:cubicBezTo>
                                      <a:cubicBezTo>
                                        <a:pt x="60989" y="12198"/>
                                        <a:pt x="59464" y="12198"/>
                                        <a:pt x="59464" y="12198"/>
                                      </a:cubicBezTo>
                                      <a:cubicBezTo>
                                        <a:pt x="57939" y="12198"/>
                                        <a:pt x="56415" y="12198"/>
                                        <a:pt x="56415" y="12198"/>
                                      </a:cubicBezTo>
                                      <a:cubicBezTo>
                                        <a:pt x="54890" y="13722"/>
                                        <a:pt x="54890" y="13722"/>
                                        <a:pt x="53365" y="15247"/>
                                      </a:cubicBezTo>
                                      <a:cubicBezTo>
                                        <a:pt x="51841" y="16772"/>
                                        <a:pt x="51841" y="18297"/>
                                        <a:pt x="50316" y="21346"/>
                                      </a:cubicBezTo>
                                      <a:cubicBezTo>
                                        <a:pt x="48791" y="24395"/>
                                        <a:pt x="48791" y="25920"/>
                                        <a:pt x="47266" y="30494"/>
                                      </a:cubicBezTo>
                                      <a:lnTo>
                                        <a:pt x="47266" y="82335"/>
                                      </a:lnTo>
                                      <a:lnTo>
                                        <a:pt x="32019" y="82335"/>
                                      </a:lnTo>
                                      <a:lnTo>
                                        <a:pt x="32019" y="25920"/>
                                      </a:lnTo>
                                      <a:cubicBezTo>
                                        <a:pt x="32019" y="22871"/>
                                        <a:pt x="30495" y="19821"/>
                                        <a:pt x="30495" y="18297"/>
                                      </a:cubicBezTo>
                                      <a:cubicBezTo>
                                        <a:pt x="30495" y="16772"/>
                                        <a:pt x="30495" y="15247"/>
                                        <a:pt x="30495" y="13722"/>
                                      </a:cubicBezTo>
                                      <a:cubicBezTo>
                                        <a:pt x="30495" y="13722"/>
                                        <a:pt x="28970" y="12198"/>
                                        <a:pt x="28970" y="12198"/>
                                      </a:cubicBezTo>
                                      <a:cubicBezTo>
                                        <a:pt x="28970" y="12198"/>
                                        <a:pt x="27445" y="12198"/>
                                        <a:pt x="27445" y="12198"/>
                                      </a:cubicBezTo>
                                      <a:cubicBezTo>
                                        <a:pt x="25921" y="12198"/>
                                        <a:pt x="24396" y="12198"/>
                                        <a:pt x="24396" y="12198"/>
                                      </a:cubicBezTo>
                                      <a:cubicBezTo>
                                        <a:pt x="22871" y="12198"/>
                                        <a:pt x="22871" y="13722"/>
                                        <a:pt x="21346" y="15247"/>
                                      </a:cubicBezTo>
                                      <a:cubicBezTo>
                                        <a:pt x="21346" y="16772"/>
                                        <a:pt x="19822" y="18297"/>
                                        <a:pt x="18297" y="21346"/>
                                      </a:cubicBezTo>
                                      <a:cubicBezTo>
                                        <a:pt x="16772" y="22871"/>
                                        <a:pt x="16772" y="25920"/>
                                        <a:pt x="15248" y="30494"/>
                                      </a:cubicBezTo>
                                      <a:lnTo>
                                        <a:pt x="15248" y="82335"/>
                                      </a:lnTo>
                                      <a:lnTo>
                                        <a:pt x="0" y="82335"/>
                                      </a:lnTo>
                                      <a:lnTo>
                                        <a:pt x="0" y="1525"/>
                                      </a:lnTo>
                                      <a:lnTo>
                                        <a:pt x="12198" y="1525"/>
                                      </a:lnTo>
                                      <a:lnTo>
                                        <a:pt x="12198" y="16772"/>
                                      </a:lnTo>
                                      <a:cubicBezTo>
                                        <a:pt x="13723" y="13722"/>
                                        <a:pt x="15248" y="10673"/>
                                        <a:pt x="16772" y="9148"/>
                                      </a:cubicBezTo>
                                      <a:cubicBezTo>
                                        <a:pt x="18297" y="6099"/>
                                        <a:pt x="19822" y="4574"/>
                                        <a:pt x="21346" y="3049"/>
                                      </a:cubicBezTo>
                                      <a:cubicBezTo>
                                        <a:pt x="22871" y="1525"/>
                                        <a:pt x="24396" y="1525"/>
                                        <a:pt x="259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88" name="Shape 72788"/>
                              <wps:cNvSpPr/>
                              <wps:spPr>
                                <a:xfrm>
                                  <a:off x="83859" y="788278"/>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7761"/>
                                      </a:lnTo>
                                      <a:cubicBezTo>
                                        <a:pt x="36593" y="83859"/>
                                        <a:pt x="38118" y="88434"/>
                                        <a:pt x="41167" y="91483"/>
                                      </a:cubicBezTo>
                                      <a:cubicBezTo>
                                        <a:pt x="44217" y="94532"/>
                                        <a:pt x="48791" y="96057"/>
                                        <a:pt x="54890" y="96057"/>
                                      </a:cubicBezTo>
                                      <a:cubicBezTo>
                                        <a:pt x="57939" y="96057"/>
                                        <a:pt x="59464" y="94532"/>
                                        <a:pt x="62513" y="94532"/>
                                      </a:cubicBezTo>
                                      <a:cubicBezTo>
                                        <a:pt x="65563" y="94532"/>
                                        <a:pt x="68612" y="93008"/>
                                        <a:pt x="73186" y="93008"/>
                                      </a:cubicBezTo>
                                      <a:lnTo>
                                        <a:pt x="73186" y="105205"/>
                                      </a:lnTo>
                                      <a:cubicBezTo>
                                        <a:pt x="70137" y="105205"/>
                                        <a:pt x="65563" y="106730"/>
                                        <a:pt x="62513" y="106730"/>
                                      </a:cubicBezTo>
                                      <a:cubicBezTo>
                                        <a:pt x="59464" y="106730"/>
                                        <a:pt x="56414" y="108255"/>
                                        <a:pt x="51840" y="108255"/>
                                      </a:cubicBezTo>
                                      <a:cubicBezTo>
                                        <a:pt x="42692" y="108255"/>
                                        <a:pt x="35068" y="105205"/>
                                        <a:pt x="28970" y="100631"/>
                                      </a:cubicBezTo>
                                      <a:cubicBezTo>
                                        <a:pt x="24395" y="96057"/>
                                        <a:pt x="21346" y="88434"/>
                                        <a:pt x="21346" y="79285"/>
                                      </a:cubicBezTo>
                                      <a:lnTo>
                                        <a:pt x="21346" y="38118"/>
                                      </a:lnTo>
                                      <a:lnTo>
                                        <a:pt x="0" y="38118"/>
                                      </a:lnTo>
                                      <a:lnTo>
                                        <a:pt x="0" y="25920"/>
                                      </a:lnTo>
                                      <a:lnTo>
                                        <a:pt x="21346" y="25920"/>
                                      </a:lnTo>
                                      <a:lnTo>
                                        <a:pt x="21346" y="3049"/>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89" name="Shape 72789"/>
                              <wps:cNvSpPr/>
                              <wps:spPr>
                                <a:xfrm>
                                  <a:off x="181441" y="780655"/>
                                  <a:ext cx="65563" cy="114354"/>
                                </a:xfrm>
                                <a:custGeom>
                                  <a:avLst/>
                                  <a:gdLst/>
                                  <a:ahLst/>
                                  <a:cxnLst/>
                                  <a:rect l="0" t="0" r="0" b="0"/>
                                  <a:pathLst>
                                    <a:path w="65563" h="114354">
                                      <a:moveTo>
                                        <a:pt x="0" y="0"/>
                                      </a:moveTo>
                                      <a:lnTo>
                                        <a:pt x="15248" y="0"/>
                                      </a:lnTo>
                                      <a:lnTo>
                                        <a:pt x="15248" y="32019"/>
                                      </a:lnTo>
                                      <a:lnTo>
                                        <a:pt x="13722" y="45742"/>
                                      </a:lnTo>
                                      <a:cubicBezTo>
                                        <a:pt x="16772" y="42692"/>
                                        <a:pt x="18297" y="41167"/>
                                        <a:pt x="19821" y="39643"/>
                                      </a:cubicBezTo>
                                      <a:cubicBezTo>
                                        <a:pt x="22871" y="36593"/>
                                        <a:pt x="24395" y="35068"/>
                                        <a:pt x="27445" y="35068"/>
                                      </a:cubicBezTo>
                                      <a:cubicBezTo>
                                        <a:pt x="28970" y="33544"/>
                                        <a:pt x="30495" y="32019"/>
                                        <a:pt x="33544" y="32019"/>
                                      </a:cubicBezTo>
                                      <a:cubicBezTo>
                                        <a:pt x="35068" y="32019"/>
                                        <a:pt x="38118" y="32019"/>
                                        <a:pt x="39643" y="32019"/>
                                      </a:cubicBezTo>
                                      <a:cubicBezTo>
                                        <a:pt x="47266" y="32019"/>
                                        <a:pt x="53365" y="33544"/>
                                        <a:pt x="57939" y="38118"/>
                                      </a:cubicBezTo>
                                      <a:cubicBezTo>
                                        <a:pt x="62514" y="42692"/>
                                        <a:pt x="65563" y="50316"/>
                                        <a:pt x="65563" y="60989"/>
                                      </a:cubicBezTo>
                                      <a:lnTo>
                                        <a:pt x="65563" y="114354"/>
                                      </a:lnTo>
                                      <a:lnTo>
                                        <a:pt x="50316" y="114354"/>
                                      </a:lnTo>
                                      <a:lnTo>
                                        <a:pt x="50316" y="62513"/>
                                      </a:lnTo>
                                      <a:cubicBezTo>
                                        <a:pt x="50316" y="56415"/>
                                        <a:pt x="48791" y="51840"/>
                                        <a:pt x="45741" y="48791"/>
                                      </a:cubicBezTo>
                                      <a:cubicBezTo>
                                        <a:pt x="44217" y="45742"/>
                                        <a:pt x="41168" y="44217"/>
                                        <a:pt x="36593" y="44217"/>
                                      </a:cubicBezTo>
                                      <a:cubicBezTo>
                                        <a:pt x="35068" y="44217"/>
                                        <a:pt x="33544" y="44217"/>
                                        <a:pt x="32019" y="44217"/>
                                      </a:cubicBezTo>
                                      <a:cubicBezTo>
                                        <a:pt x="30495" y="44217"/>
                                        <a:pt x="28970" y="45742"/>
                                        <a:pt x="27445" y="47266"/>
                                      </a:cubicBezTo>
                                      <a:cubicBezTo>
                                        <a:pt x="25920" y="48791"/>
                                        <a:pt x="22871" y="50316"/>
                                        <a:pt x="21346" y="51840"/>
                                      </a:cubicBezTo>
                                      <a:cubicBezTo>
                                        <a:pt x="19821" y="54890"/>
                                        <a:pt x="16772" y="56415"/>
                                        <a:pt x="15248" y="59464"/>
                                      </a:cubicBezTo>
                                      <a:lnTo>
                                        <a:pt x="15248" y="114354"/>
                                      </a:lnTo>
                                      <a:lnTo>
                                        <a:pt x="0" y="1143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91" name="Shape 72791"/>
                              <wps:cNvSpPr/>
                              <wps:spPr>
                                <a:xfrm>
                                  <a:off x="372030" y="774556"/>
                                  <a:ext cx="45741" cy="155521"/>
                                </a:xfrm>
                                <a:custGeom>
                                  <a:avLst/>
                                  <a:gdLst/>
                                  <a:ahLst/>
                                  <a:cxnLst/>
                                  <a:rect l="0" t="0" r="0" b="0"/>
                                  <a:pathLst>
                                    <a:path w="45741" h="155521">
                                      <a:moveTo>
                                        <a:pt x="36593" y="0"/>
                                      </a:moveTo>
                                      <a:lnTo>
                                        <a:pt x="45741" y="7624"/>
                                      </a:lnTo>
                                      <a:cubicBezTo>
                                        <a:pt x="24395" y="28970"/>
                                        <a:pt x="15248" y="51840"/>
                                        <a:pt x="15248" y="76236"/>
                                      </a:cubicBezTo>
                                      <a:cubicBezTo>
                                        <a:pt x="15248" y="89958"/>
                                        <a:pt x="16772" y="102156"/>
                                        <a:pt x="22871" y="112829"/>
                                      </a:cubicBezTo>
                                      <a:cubicBezTo>
                                        <a:pt x="27445" y="125027"/>
                                        <a:pt x="35068" y="135700"/>
                                        <a:pt x="45741" y="146373"/>
                                      </a:cubicBezTo>
                                      <a:lnTo>
                                        <a:pt x="36593" y="155521"/>
                                      </a:lnTo>
                                      <a:cubicBezTo>
                                        <a:pt x="12198" y="132650"/>
                                        <a:pt x="0" y="106730"/>
                                        <a:pt x="0" y="77761"/>
                                      </a:cubicBezTo>
                                      <a:cubicBezTo>
                                        <a:pt x="0" y="71662"/>
                                        <a:pt x="0" y="65563"/>
                                        <a:pt x="1525" y="57939"/>
                                      </a:cubicBezTo>
                                      <a:cubicBezTo>
                                        <a:pt x="3050" y="51840"/>
                                        <a:pt x="4575" y="45742"/>
                                        <a:pt x="7624" y="38118"/>
                                      </a:cubicBezTo>
                                      <a:cubicBezTo>
                                        <a:pt x="10673" y="32019"/>
                                        <a:pt x="13722" y="25920"/>
                                        <a:pt x="19821" y="18297"/>
                                      </a:cubicBezTo>
                                      <a:cubicBezTo>
                                        <a:pt x="24395" y="12198"/>
                                        <a:pt x="30495" y="6099"/>
                                        <a:pt x="3659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92" name="Shape 72792"/>
                              <wps:cNvSpPr/>
                              <wps:spPr>
                                <a:xfrm>
                                  <a:off x="625134" y="811288"/>
                                  <a:ext cx="38880" cy="85246"/>
                                </a:xfrm>
                                <a:custGeom>
                                  <a:avLst/>
                                  <a:gdLst/>
                                  <a:ahLst/>
                                  <a:cxnLst/>
                                  <a:rect l="0" t="0" r="0" b="0"/>
                                  <a:pathLst>
                                    <a:path w="38880" h="85246">
                                      <a:moveTo>
                                        <a:pt x="38880" y="0"/>
                                      </a:moveTo>
                                      <a:lnTo>
                                        <a:pt x="38880" y="16972"/>
                                      </a:lnTo>
                                      <a:lnTo>
                                        <a:pt x="38118" y="16633"/>
                                      </a:lnTo>
                                      <a:cubicBezTo>
                                        <a:pt x="35068" y="16633"/>
                                        <a:pt x="32019" y="16633"/>
                                        <a:pt x="28970" y="18158"/>
                                      </a:cubicBezTo>
                                      <a:cubicBezTo>
                                        <a:pt x="27445" y="19683"/>
                                        <a:pt x="24395" y="21208"/>
                                        <a:pt x="22871" y="24257"/>
                                      </a:cubicBezTo>
                                      <a:cubicBezTo>
                                        <a:pt x="21346" y="25782"/>
                                        <a:pt x="21346" y="28831"/>
                                        <a:pt x="19821" y="31881"/>
                                      </a:cubicBezTo>
                                      <a:cubicBezTo>
                                        <a:pt x="19821" y="34930"/>
                                        <a:pt x="19821" y="37979"/>
                                        <a:pt x="19821" y="42554"/>
                                      </a:cubicBezTo>
                                      <a:cubicBezTo>
                                        <a:pt x="19821" y="50177"/>
                                        <a:pt x="21346" y="56276"/>
                                        <a:pt x="24395" y="60850"/>
                                      </a:cubicBezTo>
                                      <a:cubicBezTo>
                                        <a:pt x="27445" y="65424"/>
                                        <a:pt x="32019" y="68474"/>
                                        <a:pt x="38118" y="68474"/>
                                      </a:cubicBezTo>
                                      <a:lnTo>
                                        <a:pt x="38880" y="68220"/>
                                      </a:lnTo>
                                      <a:lnTo>
                                        <a:pt x="38880" y="84830"/>
                                      </a:lnTo>
                                      <a:lnTo>
                                        <a:pt x="36593" y="85246"/>
                                      </a:lnTo>
                                      <a:cubicBezTo>
                                        <a:pt x="30494" y="85246"/>
                                        <a:pt x="25920" y="83721"/>
                                        <a:pt x="21346" y="82196"/>
                                      </a:cubicBezTo>
                                      <a:cubicBezTo>
                                        <a:pt x="16772" y="80671"/>
                                        <a:pt x="12198" y="77622"/>
                                        <a:pt x="9148" y="74573"/>
                                      </a:cubicBezTo>
                                      <a:cubicBezTo>
                                        <a:pt x="6099" y="69998"/>
                                        <a:pt x="3049" y="65424"/>
                                        <a:pt x="1525" y="60850"/>
                                      </a:cubicBezTo>
                                      <a:cubicBezTo>
                                        <a:pt x="0" y="56276"/>
                                        <a:pt x="0" y="48652"/>
                                        <a:pt x="0" y="42554"/>
                                      </a:cubicBezTo>
                                      <a:cubicBezTo>
                                        <a:pt x="0" y="36455"/>
                                        <a:pt x="0" y="30356"/>
                                        <a:pt x="1525" y="24257"/>
                                      </a:cubicBezTo>
                                      <a:cubicBezTo>
                                        <a:pt x="3049" y="19683"/>
                                        <a:pt x="6099" y="15109"/>
                                        <a:pt x="9148" y="10534"/>
                                      </a:cubicBezTo>
                                      <a:cubicBezTo>
                                        <a:pt x="13722" y="7485"/>
                                        <a:pt x="16772" y="4436"/>
                                        <a:pt x="22871" y="2911"/>
                                      </a:cubicBezTo>
                                      <a:lnTo>
                                        <a:pt x="3888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793" name="Shape 72793"/>
                              <wps:cNvSpPr/>
                              <wps:spPr>
                                <a:xfrm>
                                  <a:off x="532126" y="789803"/>
                                  <a:ext cx="83860" cy="105205"/>
                                </a:xfrm>
                                <a:custGeom>
                                  <a:avLst/>
                                  <a:gdLst/>
                                  <a:ahLst/>
                                  <a:cxnLst/>
                                  <a:rect l="0" t="0" r="0" b="0"/>
                                  <a:pathLst>
                                    <a:path w="83860" h="105205">
                                      <a:moveTo>
                                        <a:pt x="6099" y="0"/>
                                      </a:moveTo>
                                      <a:lnTo>
                                        <a:pt x="27445" y="0"/>
                                      </a:lnTo>
                                      <a:lnTo>
                                        <a:pt x="36593" y="28970"/>
                                      </a:lnTo>
                                      <a:lnTo>
                                        <a:pt x="41167" y="47266"/>
                                      </a:lnTo>
                                      <a:lnTo>
                                        <a:pt x="45742" y="30494"/>
                                      </a:lnTo>
                                      <a:lnTo>
                                        <a:pt x="56414" y="0"/>
                                      </a:lnTo>
                                      <a:lnTo>
                                        <a:pt x="79285" y="0"/>
                                      </a:lnTo>
                                      <a:lnTo>
                                        <a:pt x="83860" y="105205"/>
                                      </a:lnTo>
                                      <a:lnTo>
                                        <a:pt x="67087" y="105205"/>
                                      </a:lnTo>
                                      <a:lnTo>
                                        <a:pt x="64038" y="44217"/>
                                      </a:lnTo>
                                      <a:lnTo>
                                        <a:pt x="64038" y="21346"/>
                                      </a:lnTo>
                                      <a:lnTo>
                                        <a:pt x="57939" y="36593"/>
                                      </a:lnTo>
                                      <a:lnTo>
                                        <a:pt x="45742" y="73186"/>
                                      </a:lnTo>
                                      <a:lnTo>
                                        <a:pt x="33544" y="73186"/>
                                      </a:lnTo>
                                      <a:lnTo>
                                        <a:pt x="24395" y="36593"/>
                                      </a:lnTo>
                                      <a:lnTo>
                                        <a:pt x="19821" y="21346"/>
                                      </a:lnTo>
                                      <a:lnTo>
                                        <a:pt x="18297" y="44217"/>
                                      </a:lnTo>
                                      <a:lnTo>
                                        <a:pt x="16772" y="105205"/>
                                      </a:lnTo>
                                      <a:lnTo>
                                        <a:pt x="0" y="105205"/>
                                      </a:lnTo>
                                      <a:lnTo>
                                        <a:pt x="6099"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794" name="Shape 72794"/>
                              <wps:cNvSpPr/>
                              <wps:spPr>
                                <a:xfrm>
                                  <a:off x="472662" y="780655"/>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795" name="Shape 72795"/>
                              <wps:cNvSpPr/>
                              <wps:spPr>
                                <a:xfrm>
                                  <a:off x="715092" y="811496"/>
                                  <a:ext cx="37355" cy="85038"/>
                                </a:xfrm>
                                <a:custGeom>
                                  <a:avLst/>
                                  <a:gdLst/>
                                  <a:ahLst/>
                                  <a:cxnLst/>
                                  <a:rect l="0" t="0" r="0" b="0"/>
                                  <a:pathLst>
                                    <a:path w="37355" h="85038">
                                      <a:moveTo>
                                        <a:pt x="37355" y="0"/>
                                      </a:moveTo>
                                      <a:lnTo>
                                        <a:pt x="37355" y="15536"/>
                                      </a:lnTo>
                                      <a:lnTo>
                                        <a:pt x="32019" y="16425"/>
                                      </a:lnTo>
                                      <a:cubicBezTo>
                                        <a:pt x="28970" y="17950"/>
                                        <a:pt x="27445" y="19475"/>
                                        <a:pt x="25920" y="20999"/>
                                      </a:cubicBezTo>
                                      <a:cubicBezTo>
                                        <a:pt x="24395" y="24049"/>
                                        <a:pt x="22871" y="27098"/>
                                        <a:pt x="21346" y="30148"/>
                                      </a:cubicBezTo>
                                      <a:cubicBezTo>
                                        <a:pt x="21346" y="33197"/>
                                        <a:pt x="21346" y="37771"/>
                                        <a:pt x="21346" y="42345"/>
                                      </a:cubicBezTo>
                                      <a:cubicBezTo>
                                        <a:pt x="21346" y="46920"/>
                                        <a:pt x="21346" y="49969"/>
                                        <a:pt x="21346" y="53018"/>
                                      </a:cubicBezTo>
                                      <a:cubicBezTo>
                                        <a:pt x="21346" y="56068"/>
                                        <a:pt x="22871" y="59117"/>
                                        <a:pt x="24395" y="62167"/>
                                      </a:cubicBezTo>
                                      <a:cubicBezTo>
                                        <a:pt x="25920" y="63691"/>
                                        <a:pt x="27445" y="65216"/>
                                        <a:pt x="28970" y="66741"/>
                                      </a:cubicBezTo>
                                      <a:cubicBezTo>
                                        <a:pt x="30495" y="66741"/>
                                        <a:pt x="32019" y="68266"/>
                                        <a:pt x="33544" y="68266"/>
                                      </a:cubicBezTo>
                                      <a:lnTo>
                                        <a:pt x="37355" y="66360"/>
                                      </a:lnTo>
                                      <a:lnTo>
                                        <a:pt x="37355" y="83208"/>
                                      </a:lnTo>
                                      <a:lnTo>
                                        <a:pt x="36593" y="83513"/>
                                      </a:lnTo>
                                      <a:cubicBezTo>
                                        <a:pt x="35068" y="83513"/>
                                        <a:pt x="32019" y="85038"/>
                                        <a:pt x="28970" y="85038"/>
                                      </a:cubicBezTo>
                                      <a:cubicBezTo>
                                        <a:pt x="24395" y="85038"/>
                                        <a:pt x="19821" y="83513"/>
                                        <a:pt x="16772" y="81988"/>
                                      </a:cubicBezTo>
                                      <a:cubicBezTo>
                                        <a:pt x="12198" y="80463"/>
                                        <a:pt x="9148" y="77414"/>
                                        <a:pt x="7624" y="72840"/>
                                      </a:cubicBezTo>
                                      <a:cubicBezTo>
                                        <a:pt x="4574" y="69790"/>
                                        <a:pt x="3049" y="65216"/>
                                        <a:pt x="1525" y="60642"/>
                                      </a:cubicBezTo>
                                      <a:cubicBezTo>
                                        <a:pt x="0" y="54543"/>
                                        <a:pt x="0" y="49969"/>
                                        <a:pt x="0" y="42345"/>
                                      </a:cubicBezTo>
                                      <a:cubicBezTo>
                                        <a:pt x="0" y="34722"/>
                                        <a:pt x="0" y="28623"/>
                                        <a:pt x="3049" y="24049"/>
                                      </a:cubicBezTo>
                                      <a:cubicBezTo>
                                        <a:pt x="4574" y="17950"/>
                                        <a:pt x="7624" y="13376"/>
                                        <a:pt x="10673" y="10326"/>
                                      </a:cubicBezTo>
                                      <a:cubicBezTo>
                                        <a:pt x="15247" y="5752"/>
                                        <a:pt x="19821" y="2703"/>
                                        <a:pt x="24395" y="1178"/>
                                      </a:cubicBezTo>
                                      <a:lnTo>
                                        <a:pt x="3735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796" name="Shape 72796"/>
                              <wps:cNvSpPr/>
                              <wps:spPr>
                                <a:xfrm>
                                  <a:off x="664014" y="811149"/>
                                  <a:ext cx="38880" cy="84968"/>
                                </a:xfrm>
                                <a:custGeom>
                                  <a:avLst/>
                                  <a:gdLst/>
                                  <a:ahLst/>
                                  <a:cxnLst/>
                                  <a:rect l="0" t="0" r="0" b="0"/>
                                  <a:pathLst>
                                    <a:path w="38880" h="84968">
                                      <a:moveTo>
                                        <a:pt x="762" y="0"/>
                                      </a:moveTo>
                                      <a:cubicBezTo>
                                        <a:pt x="6861" y="0"/>
                                        <a:pt x="11435" y="0"/>
                                        <a:pt x="16009" y="1525"/>
                                      </a:cubicBezTo>
                                      <a:cubicBezTo>
                                        <a:pt x="20584" y="3050"/>
                                        <a:pt x="25158" y="6099"/>
                                        <a:pt x="28207" y="10673"/>
                                      </a:cubicBezTo>
                                      <a:cubicBezTo>
                                        <a:pt x="31257" y="13723"/>
                                        <a:pt x="34306" y="18297"/>
                                        <a:pt x="35831" y="22871"/>
                                      </a:cubicBezTo>
                                      <a:cubicBezTo>
                                        <a:pt x="37355" y="28970"/>
                                        <a:pt x="38880" y="35069"/>
                                        <a:pt x="38880" y="41167"/>
                                      </a:cubicBezTo>
                                      <a:cubicBezTo>
                                        <a:pt x="38880" y="47266"/>
                                        <a:pt x="37355" y="53365"/>
                                        <a:pt x="35831" y="59464"/>
                                      </a:cubicBezTo>
                                      <a:cubicBezTo>
                                        <a:pt x="34306" y="64038"/>
                                        <a:pt x="31257" y="68612"/>
                                        <a:pt x="28207" y="73187"/>
                                      </a:cubicBezTo>
                                      <a:cubicBezTo>
                                        <a:pt x="25158" y="76236"/>
                                        <a:pt x="20584" y="79285"/>
                                        <a:pt x="14485" y="82335"/>
                                      </a:cubicBezTo>
                                      <a:lnTo>
                                        <a:pt x="0" y="84968"/>
                                      </a:lnTo>
                                      <a:lnTo>
                                        <a:pt x="0" y="68358"/>
                                      </a:lnTo>
                                      <a:lnTo>
                                        <a:pt x="8386" y="65563"/>
                                      </a:lnTo>
                                      <a:cubicBezTo>
                                        <a:pt x="9911" y="64038"/>
                                        <a:pt x="12960" y="62513"/>
                                        <a:pt x="14485" y="60989"/>
                                      </a:cubicBezTo>
                                      <a:cubicBezTo>
                                        <a:pt x="16009" y="57939"/>
                                        <a:pt x="16009" y="54890"/>
                                        <a:pt x="17534" y="51840"/>
                                      </a:cubicBezTo>
                                      <a:cubicBezTo>
                                        <a:pt x="17534" y="48791"/>
                                        <a:pt x="19059" y="45742"/>
                                        <a:pt x="19059" y="41167"/>
                                      </a:cubicBezTo>
                                      <a:cubicBezTo>
                                        <a:pt x="19059" y="33544"/>
                                        <a:pt x="16009" y="27445"/>
                                        <a:pt x="12960" y="22871"/>
                                      </a:cubicBezTo>
                                      <a:lnTo>
                                        <a:pt x="0" y="17111"/>
                                      </a:lnTo>
                                      <a:lnTo>
                                        <a:pt x="0" y="139"/>
                                      </a:lnTo>
                                      <a:lnTo>
                                        <a:pt x="762"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799" name="Shape 72799"/>
                              <wps:cNvSpPr/>
                              <wps:spPr>
                                <a:xfrm>
                                  <a:off x="811149" y="812674"/>
                                  <a:ext cx="68612" cy="82335"/>
                                </a:xfrm>
                                <a:custGeom>
                                  <a:avLst/>
                                  <a:gdLst/>
                                  <a:ahLst/>
                                  <a:cxnLst/>
                                  <a:rect l="0" t="0" r="0" b="0"/>
                                  <a:pathLst>
                                    <a:path w="68612" h="82335">
                                      <a:moveTo>
                                        <a:pt x="1525" y="0"/>
                                      </a:moveTo>
                                      <a:lnTo>
                                        <a:pt x="44217" y="0"/>
                                      </a:lnTo>
                                      <a:lnTo>
                                        <a:pt x="44217" y="67087"/>
                                      </a:lnTo>
                                      <a:lnTo>
                                        <a:pt x="68612" y="67087"/>
                                      </a:lnTo>
                                      <a:lnTo>
                                        <a:pt x="68612" y="82335"/>
                                      </a:lnTo>
                                      <a:lnTo>
                                        <a:pt x="0" y="82335"/>
                                      </a:lnTo>
                                      <a:lnTo>
                                        <a:pt x="0" y="67087"/>
                                      </a:lnTo>
                                      <a:lnTo>
                                        <a:pt x="24395" y="67087"/>
                                      </a:lnTo>
                                      <a:lnTo>
                                        <a:pt x="24395" y="15247"/>
                                      </a:lnTo>
                                      <a:lnTo>
                                        <a:pt x="1525" y="15247"/>
                                      </a:lnTo>
                                      <a:lnTo>
                                        <a:pt x="152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1" name="Shape 72801"/>
                              <wps:cNvSpPr/>
                              <wps:spPr>
                                <a:xfrm>
                                  <a:off x="752447" y="780655"/>
                                  <a:ext cx="35831" cy="114354"/>
                                </a:xfrm>
                                <a:custGeom>
                                  <a:avLst/>
                                  <a:gdLst/>
                                  <a:ahLst/>
                                  <a:cxnLst/>
                                  <a:rect l="0" t="0" r="0" b="0"/>
                                  <a:pathLst>
                                    <a:path w="35831" h="114354">
                                      <a:moveTo>
                                        <a:pt x="16010" y="0"/>
                                      </a:moveTo>
                                      <a:lnTo>
                                        <a:pt x="35831" y="0"/>
                                      </a:lnTo>
                                      <a:lnTo>
                                        <a:pt x="35831" y="114354"/>
                                      </a:lnTo>
                                      <a:lnTo>
                                        <a:pt x="17535" y="114354"/>
                                      </a:lnTo>
                                      <a:lnTo>
                                        <a:pt x="17535" y="102156"/>
                                      </a:lnTo>
                                      <a:cubicBezTo>
                                        <a:pt x="16010" y="103681"/>
                                        <a:pt x="14485" y="105205"/>
                                        <a:pt x="11435" y="106730"/>
                                      </a:cubicBezTo>
                                      <a:cubicBezTo>
                                        <a:pt x="9911" y="108255"/>
                                        <a:pt x="8386" y="109780"/>
                                        <a:pt x="6861" y="111304"/>
                                      </a:cubicBezTo>
                                      <a:lnTo>
                                        <a:pt x="0" y="114049"/>
                                      </a:lnTo>
                                      <a:lnTo>
                                        <a:pt x="0" y="97201"/>
                                      </a:lnTo>
                                      <a:lnTo>
                                        <a:pt x="5337" y="94532"/>
                                      </a:lnTo>
                                      <a:cubicBezTo>
                                        <a:pt x="8386" y="91483"/>
                                        <a:pt x="11435" y="88434"/>
                                        <a:pt x="16010" y="83859"/>
                                      </a:cubicBezTo>
                                      <a:lnTo>
                                        <a:pt x="16010" y="47266"/>
                                      </a:lnTo>
                                      <a:cubicBezTo>
                                        <a:pt x="14485" y="47266"/>
                                        <a:pt x="11435" y="45742"/>
                                        <a:pt x="9911" y="45742"/>
                                      </a:cubicBezTo>
                                      <a:cubicBezTo>
                                        <a:pt x="6861" y="45742"/>
                                        <a:pt x="5337" y="45742"/>
                                        <a:pt x="3812" y="45742"/>
                                      </a:cubicBezTo>
                                      <a:lnTo>
                                        <a:pt x="0" y="46377"/>
                                      </a:lnTo>
                                      <a:lnTo>
                                        <a:pt x="0" y="30841"/>
                                      </a:lnTo>
                                      <a:lnTo>
                                        <a:pt x="3812" y="30494"/>
                                      </a:lnTo>
                                      <a:cubicBezTo>
                                        <a:pt x="5337" y="30494"/>
                                        <a:pt x="8386" y="30494"/>
                                        <a:pt x="9911" y="30494"/>
                                      </a:cubicBezTo>
                                      <a:cubicBezTo>
                                        <a:pt x="11435" y="30494"/>
                                        <a:pt x="12960" y="30494"/>
                                        <a:pt x="16010" y="32019"/>
                                      </a:cubicBezTo>
                                      <a:lnTo>
                                        <a:pt x="1601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2" name="Shape 72802"/>
                              <wps:cNvSpPr/>
                              <wps:spPr>
                                <a:xfrm>
                                  <a:off x="895008" y="779130"/>
                                  <a:ext cx="79285" cy="115878"/>
                                </a:xfrm>
                                <a:custGeom>
                                  <a:avLst/>
                                  <a:gdLst/>
                                  <a:ahLst/>
                                  <a:cxnLst/>
                                  <a:rect l="0" t="0" r="0" b="0"/>
                                  <a:pathLst>
                                    <a:path w="79285" h="115878">
                                      <a:moveTo>
                                        <a:pt x="59464" y="0"/>
                                      </a:moveTo>
                                      <a:cubicBezTo>
                                        <a:pt x="62513" y="0"/>
                                        <a:pt x="67088" y="0"/>
                                        <a:pt x="70137" y="0"/>
                                      </a:cubicBezTo>
                                      <a:cubicBezTo>
                                        <a:pt x="73186" y="0"/>
                                        <a:pt x="76236" y="1525"/>
                                        <a:pt x="79285" y="3049"/>
                                      </a:cubicBezTo>
                                      <a:lnTo>
                                        <a:pt x="79285" y="18297"/>
                                      </a:lnTo>
                                      <a:cubicBezTo>
                                        <a:pt x="76236" y="16772"/>
                                        <a:pt x="73186" y="16772"/>
                                        <a:pt x="70137" y="15247"/>
                                      </a:cubicBezTo>
                                      <a:cubicBezTo>
                                        <a:pt x="67088" y="15247"/>
                                        <a:pt x="64038" y="15247"/>
                                        <a:pt x="59464" y="15247"/>
                                      </a:cubicBezTo>
                                      <a:cubicBezTo>
                                        <a:pt x="57939" y="15247"/>
                                        <a:pt x="54890" y="15247"/>
                                        <a:pt x="53365" y="15247"/>
                                      </a:cubicBezTo>
                                      <a:cubicBezTo>
                                        <a:pt x="51841" y="16772"/>
                                        <a:pt x="50316" y="16772"/>
                                        <a:pt x="48791" y="18297"/>
                                      </a:cubicBezTo>
                                      <a:cubicBezTo>
                                        <a:pt x="47266" y="19821"/>
                                        <a:pt x="45741" y="21346"/>
                                        <a:pt x="44217" y="24395"/>
                                      </a:cubicBezTo>
                                      <a:cubicBezTo>
                                        <a:pt x="44217" y="25920"/>
                                        <a:pt x="44217" y="28970"/>
                                        <a:pt x="44217" y="32019"/>
                                      </a:cubicBezTo>
                                      <a:lnTo>
                                        <a:pt x="44217" y="45742"/>
                                      </a:lnTo>
                                      <a:lnTo>
                                        <a:pt x="76236" y="45742"/>
                                      </a:lnTo>
                                      <a:lnTo>
                                        <a:pt x="76236" y="60989"/>
                                      </a:lnTo>
                                      <a:lnTo>
                                        <a:pt x="44217" y="60989"/>
                                      </a:lnTo>
                                      <a:lnTo>
                                        <a:pt x="44217" y="115878"/>
                                      </a:lnTo>
                                      <a:lnTo>
                                        <a:pt x="24395" y="115878"/>
                                      </a:lnTo>
                                      <a:lnTo>
                                        <a:pt x="24395" y="60989"/>
                                      </a:lnTo>
                                      <a:lnTo>
                                        <a:pt x="0" y="60989"/>
                                      </a:lnTo>
                                      <a:lnTo>
                                        <a:pt x="0" y="45742"/>
                                      </a:lnTo>
                                      <a:lnTo>
                                        <a:pt x="24395" y="45742"/>
                                      </a:lnTo>
                                      <a:lnTo>
                                        <a:pt x="24395" y="32019"/>
                                      </a:lnTo>
                                      <a:cubicBezTo>
                                        <a:pt x="24395" y="25920"/>
                                        <a:pt x="24395" y="21346"/>
                                        <a:pt x="25920" y="16772"/>
                                      </a:cubicBezTo>
                                      <a:cubicBezTo>
                                        <a:pt x="27445" y="13722"/>
                                        <a:pt x="30494" y="9148"/>
                                        <a:pt x="33544" y="7624"/>
                                      </a:cubicBezTo>
                                      <a:cubicBezTo>
                                        <a:pt x="36593" y="4574"/>
                                        <a:pt x="39643" y="3049"/>
                                        <a:pt x="44217" y="1525"/>
                                      </a:cubicBezTo>
                                      <a:cubicBezTo>
                                        <a:pt x="48791" y="0"/>
                                        <a:pt x="53365" y="0"/>
                                        <a:pt x="59464"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4" name="Shape 72804"/>
                              <wps:cNvSpPr/>
                              <wps:spPr>
                                <a:xfrm>
                                  <a:off x="830970" y="777605"/>
                                  <a:ext cx="25920" cy="25920"/>
                                </a:xfrm>
                                <a:custGeom>
                                  <a:avLst/>
                                  <a:gdLst/>
                                  <a:ahLst/>
                                  <a:cxnLst/>
                                  <a:rect l="0" t="0" r="0" b="0"/>
                                  <a:pathLst>
                                    <a:path w="25920" h="25920">
                                      <a:moveTo>
                                        <a:pt x="7624" y="0"/>
                                      </a:moveTo>
                                      <a:cubicBezTo>
                                        <a:pt x="9148" y="0"/>
                                        <a:pt x="10673" y="0"/>
                                        <a:pt x="12198" y="0"/>
                                      </a:cubicBezTo>
                                      <a:cubicBezTo>
                                        <a:pt x="13722" y="0"/>
                                        <a:pt x="15247" y="0"/>
                                        <a:pt x="16772" y="0"/>
                                      </a:cubicBezTo>
                                      <a:cubicBezTo>
                                        <a:pt x="18297" y="1525"/>
                                        <a:pt x="19821" y="1525"/>
                                        <a:pt x="21346" y="3049"/>
                                      </a:cubicBezTo>
                                      <a:cubicBezTo>
                                        <a:pt x="22871" y="4574"/>
                                        <a:pt x="22871" y="6099"/>
                                        <a:pt x="24395" y="7624"/>
                                      </a:cubicBezTo>
                                      <a:cubicBezTo>
                                        <a:pt x="24395" y="9148"/>
                                        <a:pt x="25920" y="10673"/>
                                        <a:pt x="25920" y="12198"/>
                                      </a:cubicBezTo>
                                      <a:cubicBezTo>
                                        <a:pt x="25920" y="13722"/>
                                        <a:pt x="24395" y="15247"/>
                                        <a:pt x="24395" y="16772"/>
                                      </a:cubicBezTo>
                                      <a:cubicBezTo>
                                        <a:pt x="22871" y="18297"/>
                                        <a:pt x="22871" y="19821"/>
                                        <a:pt x="21346" y="21346"/>
                                      </a:cubicBezTo>
                                      <a:cubicBezTo>
                                        <a:pt x="19821" y="22871"/>
                                        <a:pt x="18297" y="22871"/>
                                        <a:pt x="16772" y="24395"/>
                                      </a:cubicBezTo>
                                      <a:cubicBezTo>
                                        <a:pt x="15247" y="24395"/>
                                        <a:pt x="13722" y="25920"/>
                                        <a:pt x="12198" y="25920"/>
                                      </a:cubicBezTo>
                                      <a:cubicBezTo>
                                        <a:pt x="10673" y="25920"/>
                                        <a:pt x="9148" y="24395"/>
                                        <a:pt x="7624" y="24395"/>
                                      </a:cubicBezTo>
                                      <a:cubicBezTo>
                                        <a:pt x="6098" y="22871"/>
                                        <a:pt x="4574" y="22871"/>
                                        <a:pt x="3049" y="21346"/>
                                      </a:cubicBezTo>
                                      <a:cubicBezTo>
                                        <a:pt x="1525" y="19821"/>
                                        <a:pt x="1525" y="18297"/>
                                        <a:pt x="0" y="16772"/>
                                      </a:cubicBezTo>
                                      <a:cubicBezTo>
                                        <a:pt x="0" y="15247"/>
                                        <a:pt x="0" y="13722"/>
                                        <a:pt x="0" y="12198"/>
                                      </a:cubicBezTo>
                                      <a:cubicBezTo>
                                        <a:pt x="0" y="10673"/>
                                        <a:pt x="0" y="9148"/>
                                        <a:pt x="0" y="7624"/>
                                      </a:cubicBezTo>
                                      <a:cubicBezTo>
                                        <a:pt x="1525" y="6099"/>
                                        <a:pt x="1525" y="4574"/>
                                        <a:pt x="3049" y="3049"/>
                                      </a:cubicBezTo>
                                      <a:cubicBezTo>
                                        <a:pt x="4574" y="1525"/>
                                        <a:pt x="6098" y="1525"/>
                                        <a:pt x="7624"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37" name="Shape 72837"/>
                              <wps:cNvSpPr/>
                              <wps:spPr>
                                <a:xfrm>
                                  <a:off x="36593" y="980392"/>
                                  <a:ext cx="38118" cy="107747"/>
                                </a:xfrm>
                                <a:custGeom>
                                  <a:avLst/>
                                  <a:gdLst/>
                                  <a:ahLst/>
                                  <a:cxnLst/>
                                  <a:rect l="0" t="0" r="0" b="0"/>
                                  <a:pathLst>
                                    <a:path w="38118" h="107747">
                                      <a:moveTo>
                                        <a:pt x="0" y="0"/>
                                      </a:moveTo>
                                      <a:cubicBezTo>
                                        <a:pt x="4574" y="0"/>
                                        <a:pt x="10673" y="1525"/>
                                        <a:pt x="15247" y="4574"/>
                                      </a:cubicBezTo>
                                      <a:cubicBezTo>
                                        <a:pt x="19821" y="6099"/>
                                        <a:pt x="22871" y="9148"/>
                                        <a:pt x="27445" y="13723"/>
                                      </a:cubicBezTo>
                                      <a:cubicBezTo>
                                        <a:pt x="30494" y="18297"/>
                                        <a:pt x="33544" y="24396"/>
                                        <a:pt x="35068" y="30494"/>
                                      </a:cubicBezTo>
                                      <a:cubicBezTo>
                                        <a:pt x="36593" y="36593"/>
                                        <a:pt x="38118" y="45742"/>
                                        <a:pt x="38118" y="54890"/>
                                      </a:cubicBezTo>
                                      <a:cubicBezTo>
                                        <a:pt x="38118" y="62513"/>
                                        <a:pt x="36593" y="70137"/>
                                        <a:pt x="35068" y="76236"/>
                                      </a:cubicBezTo>
                                      <a:cubicBezTo>
                                        <a:pt x="33544" y="83859"/>
                                        <a:pt x="30494" y="88434"/>
                                        <a:pt x="27445" y="94532"/>
                                      </a:cubicBezTo>
                                      <a:cubicBezTo>
                                        <a:pt x="24395" y="99107"/>
                                        <a:pt x="19821" y="102156"/>
                                        <a:pt x="15247" y="105206"/>
                                      </a:cubicBezTo>
                                      <a:lnTo>
                                        <a:pt x="0" y="107747"/>
                                      </a:lnTo>
                                      <a:lnTo>
                                        <a:pt x="0" y="95803"/>
                                      </a:lnTo>
                                      <a:lnTo>
                                        <a:pt x="7624" y="94532"/>
                                      </a:lnTo>
                                      <a:cubicBezTo>
                                        <a:pt x="10673" y="93008"/>
                                        <a:pt x="13722" y="89958"/>
                                        <a:pt x="15247" y="86909"/>
                                      </a:cubicBezTo>
                                      <a:cubicBezTo>
                                        <a:pt x="18297" y="82335"/>
                                        <a:pt x="19821" y="79285"/>
                                        <a:pt x="19821" y="73186"/>
                                      </a:cubicBezTo>
                                      <a:cubicBezTo>
                                        <a:pt x="21346" y="68612"/>
                                        <a:pt x="22871" y="62513"/>
                                        <a:pt x="22871" y="54890"/>
                                      </a:cubicBezTo>
                                      <a:cubicBezTo>
                                        <a:pt x="22871" y="53365"/>
                                        <a:pt x="21346" y="51840"/>
                                        <a:pt x="21346" y="50316"/>
                                      </a:cubicBezTo>
                                      <a:cubicBezTo>
                                        <a:pt x="21346" y="48791"/>
                                        <a:pt x="21346" y="47266"/>
                                        <a:pt x="21346" y="44217"/>
                                      </a:cubicBezTo>
                                      <a:lnTo>
                                        <a:pt x="0" y="60410"/>
                                      </a:lnTo>
                                      <a:lnTo>
                                        <a:pt x="0" y="44870"/>
                                      </a:lnTo>
                                      <a:lnTo>
                                        <a:pt x="18297" y="30494"/>
                                      </a:lnTo>
                                      <a:cubicBezTo>
                                        <a:pt x="18297" y="28970"/>
                                        <a:pt x="16772" y="25920"/>
                                        <a:pt x="15247" y="24396"/>
                                      </a:cubicBezTo>
                                      <a:cubicBezTo>
                                        <a:pt x="13722" y="21346"/>
                                        <a:pt x="13722" y="19821"/>
                                        <a:pt x="12198" y="18297"/>
                                      </a:cubicBezTo>
                                      <a:cubicBezTo>
                                        <a:pt x="10673" y="16772"/>
                                        <a:pt x="7624" y="15247"/>
                                        <a:pt x="6099" y="13723"/>
                                      </a:cubicBezTo>
                                      <a:lnTo>
                                        <a:pt x="0" y="12503"/>
                                      </a:lnTo>
                                      <a:lnTo>
                                        <a:pt x="0" y="0"/>
                                      </a:lnTo>
                                      <a:close/>
                                    </a:path>
                                  </a:pathLst>
                                </a:custGeom>
                                <a:ln w="0" cap="flat">
                                  <a:miter lim="127000"/>
                                </a:ln>
                              </wps:spPr>
                              <wps:style>
                                <a:lnRef idx="0">
                                  <a:srgbClr val="000000">
                                    <a:alpha val="0"/>
                                  </a:srgbClr>
                                </a:lnRef>
                                <a:fillRef idx="1">
                                  <a:srgbClr val="0000FF"/>
                                </a:fillRef>
                                <a:effectRef idx="0">
                                  <a:scrgbClr r="0" g="0" b="0"/>
                                </a:effectRef>
                                <a:fontRef idx="none"/>
                              </wps:style>
                              <wps:bodyPr/>
                            </wps:wsp>
                            <wps:wsp>
                              <wps:cNvPr id="72838" name="Shape 72838"/>
                              <wps:cNvSpPr/>
                              <wps:spPr>
                                <a:xfrm>
                                  <a:off x="112829" y="1064252"/>
                                  <a:ext cx="25920" cy="24395"/>
                                </a:xfrm>
                                <a:custGeom>
                                  <a:avLst/>
                                  <a:gdLst/>
                                  <a:ahLst/>
                                  <a:cxnLst/>
                                  <a:rect l="0" t="0" r="0" b="0"/>
                                  <a:pathLst>
                                    <a:path w="25920" h="24395">
                                      <a:moveTo>
                                        <a:pt x="12198" y="0"/>
                                      </a:moveTo>
                                      <a:cubicBezTo>
                                        <a:pt x="13722" y="0"/>
                                        <a:pt x="15247" y="1525"/>
                                        <a:pt x="16772" y="1525"/>
                                      </a:cubicBezTo>
                                      <a:cubicBezTo>
                                        <a:pt x="18297" y="1525"/>
                                        <a:pt x="19821" y="3049"/>
                                        <a:pt x="21346" y="4574"/>
                                      </a:cubicBezTo>
                                      <a:cubicBezTo>
                                        <a:pt x="22871" y="6099"/>
                                        <a:pt x="22871" y="6099"/>
                                        <a:pt x="24395" y="7624"/>
                                      </a:cubicBezTo>
                                      <a:cubicBezTo>
                                        <a:pt x="24395" y="9148"/>
                                        <a:pt x="25920" y="10673"/>
                                        <a:pt x="25920" y="12198"/>
                                      </a:cubicBezTo>
                                      <a:cubicBezTo>
                                        <a:pt x="25920" y="13722"/>
                                        <a:pt x="24395" y="16772"/>
                                        <a:pt x="24395" y="18297"/>
                                      </a:cubicBezTo>
                                      <a:cubicBezTo>
                                        <a:pt x="22871" y="19821"/>
                                        <a:pt x="22871" y="19821"/>
                                        <a:pt x="21346" y="21346"/>
                                      </a:cubicBezTo>
                                      <a:cubicBezTo>
                                        <a:pt x="19821" y="22871"/>
                                        <a:pt x="18297" y="22871"/>
                                        <a:pt x="16772" y="24395"/>
                                      </a:cubicBezTo>
                                      <a:cubicBezTo>
                                        <a:pt x="15247" y="24395"/>
                                        <a:pt x="13722" y="24395"/>
                                        <a:pt x="12198" y="24395"/>
                                      </a:cubicBezTo>
                                      <a:cubicBezTo>
                                        <a:pt x="10673" y="24395"/>
                                        <a:pt x="9148" y="24395"/>
                                        <a:pt x="7624" y="24395"/>
                                      </a:cubicBezTo>
                                      <a:cubicBezTo>
                                        <a:pt x="6099" y="22871"/>
                                        <a:pt x="4574" y="22871"/>
                                        <a:pt x="3049" y="21346"/>
                                      </a:cubicBezTo>
                                      <a:cubicBezTo>
                                        <a:pt x="1525" y="19821"/>
                                        <a:pt x="1525" y="19821"/>
                                        <a:pt x="0" y="18297"/>
                                      </a:cubicBezTo>
                                      <a:cubicBezTo>
                                        <a:pt x="0" y="16772"/>
                                        <a:pt x="0" y="15247"/>
                                        <a:pt x="0" y="12198"/>
                                      </a:cubicBezTo>
                                      <a:cubicBezTo>
                                        <a:pt x="0" y="10673"/>
                                        <a:pt x="0" y="9148"/>
                                        <a:pt x="0" y="7624"/>
                                      </a:cubicBezTo>
                                      <a:cubicBezTo>
                                        <a:pt x="1525" y="6099"/>
                                        <a:pt x="1525" y="6099"/>
                                        <a:pt x="3049" y="4574"/>
                                      </a:cubicBezTo>
                                      <a:cubicBezTo>
                                        <a:pt x="4574" y="3049"/>
                                        <a:pt x="6099" y="3049"/>
                                        <a:pt x="7624" y="1525"/>
                                      </a:cubicBezTo>
                                      <a:cubicBezTo>
                                        <a:pt x="9148" y="1525"/>
                                        <a:pt x="10673" y="0"/>
                                        <a:pt x="1219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39" name="Shape 72839"/>
                              <wps:cNvSpPr/>
                              <wps:spPr>
                                <a:xfrm>
                                  <a:off x="112829" y="1004788"/>
                                  <a:ext cx="25920" cy="24395"/>
                                </a:xfrm>
                                <a:custGeom>
                                  <a:avLst/>
                                  <a:gdLst/>
                                  <a:ahLst/>
                                  <a:cxnLst/>
                                  <a:rect l="0" t="0" r="0" b="0"/>
                                  <a:pathLst>
                                    <a:path w="25920" h="24395">
                                      <a:moveTo>
                                        <a:pt x="12198" y="0"/>
                                      </a:moveTo>
                                      <a:cubicBezTo>
                                        <a:pt x="13722" y="0"/>
                                        <a:pt x="15247" y="1525"/>
                                        <a:pt x="16772" y="1525"/>
                                      </a:cubicBezTo>
                                      <a:cubicBezTo>
                                        <a:pt x="18297" y="1525"/>
                                        <a:pt x="19821" y="3049"/>
                                        <a:pt x="21346" y="4574"/>
                                      </a:cubicBezTo>
                                      <a:cubicBezTo>
                                        <a:pt x="22871" y="6099"/>
                                        <a:pt x="22871" y="6099"/>
                                        <a:pt x="24395" y="7624"/>
                                      </a:cubicBezTo>
                                      <a:cubicBezTo>
                                        <a:pt x="24395" y="9148"/>
                                        <a:pt x="25920" y="10673"/>
                                        <a:pt x="25920" y="12198"/>
                                      </a:cubicBezTo>
                                      <a:cubicBezTo>
                                        <a:pt x="25920" y="13722"/>
                                        <a:pt x="24395" y="16772"/>
                                        <a:pt x="24395" y="18297"/>
                                      </a:cubicBezTo>
                                      <a:cubicBezTo>
                                        <a:pt x="22871" y="19821"/>
                                        <a:pt x="22871" y="19821"/>
                                        <a:pt x="21346" y="21346"/>
                                      </a:cubicBezTo>
                                      <a:cubicBezTo>
                                        <a:pt x="19821" y="22871"/>
                                        <a:pt x="18297" y="22871"/>
                                        <a:pt x="16772" y="24395"/>
                                      </a:cubicBezTo>
                                      <a:cubicBezTo>
                                        <a:pt x="15247" y="24395"/>
                                        <a:pt x="13722" y="24395"/>
                                        <a:pt x="12198" y="24395"/>
                                      </a:cubicBezTo>
                                      <a:cubicBezTo>
                                        <a:pt x="10673" y="24395"/>
                                        <a:pt x="9148" y="24395"/>
                                        <a:pt x="7624" y="24395"/>
                                      </a:cubicBezTo>
                                      <a:cubicBezTo>
                                        <a:pt x="6099" y="22871"/>
                                        <a:pt x="4574" y="22871"/>
                                        <a:pt x="3049" y="21346"/>
                                      </a:cubicBezTo>
                                      <a:cubicBezTo>
                                        <a:pt x="1525" y="19821"/>
                                        <a:pt x="1525" y="19821"/>
                                        <a:pt x="0" y="18297"/>
                                      </a:cubicBezTo>
                                      <a:cubicBezTo>
                                        <a:pt x="0" y="16772"/>
                                        <a:pt x="0" y="15247"/>
                                        <a:pt x="0" y="12198"/>
                                      </a:cubicBezTo>
                                      <a:cubicBezTo>
                                        <a:pt x="0" y="10673"/>
                                        <a:pt x="0" y="9148"/>
                                        <a:pt x="0" y="7624"/>
                                      </a:cubicBezTo>
                                      <a:cubicBezTo>
                                        <a:pt x="1525" y="6099"/>
                                        <a:pt x="1525" y="6099"/>
                                        <a:pt x="3049" y="4574"/>
                                      </a:cubicBezTo>
                                      <a:cubicBezTo>
                                        <a:pt x="4574" y="3049"/>
                                        <a:pt x="6099" y="3049"/>
                                        <a:pt x="7624" y="1525"/>
                                      </a:cubicBezTo>
                                      <a:cubicBezTo>
                                        <a:pt x="9148" y="1525"/>
                                        <a:pt x="10673" y="0"/>
                                        <a:pt x="1219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53" name="Shape 72853"/>
                              <wps:cNvSpPr/>
                              <wps:spPr>
                                <a:xfrm>
                                  <a:off x="167718" y="1175557"/>
                                  <a:ext cx="44217" cy="105205"/>
                                </a:xfrm>
                                <a:custGeom>
                                  <a:avLst/>
                                  <a:gdLst/>
                                  <a:ahLst/>
                                  <a:cxnLst/>
                                  <a:rect l="0" t="0" r="0" b="0"/>
                                  <a:pathLst>
                                    <a:path w="44217" h="105205">
                                      <a:moveTo>
                                        <a:pt x="30495" y="0"/>
                                      </a:moveTo>
                                      <a:lnTo>
                                        <a:pt x="44217" y="0"/>
                                      </a:lnTo>
                                      <a:lnTo>
                                        <a:pt x="44217" y="18298"/>
                                      </a:lnTo>
                                      <a:lnTo>
                                        <a:pt x="30495" y="67087"/>
                                      </a:lnTo>
                                      <a:lnTo>
                                        <a:pt x="44217" y="67087"/>
                                      </a:lnTo>
                                      <a:lnTo>
                                        <a:pt x="44217" y="83859"/>
                                      </a:lnTo>
                                      <a:lnTo>
                                        <a:pt x="25920" y="83859"/>
                                      </a:lnTo>
                                      <a:lnTo>
                                        <a:pt x="19821" y="105205"/>
                                      </a:lnTo>
                                      <a:lnTo>
                                        <a:pt x="0" y="105205"/>
                                      </a:lnTo>
                                      <a:lnTo>
                                        <a:pt x="3049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54" name="Shape 72854"/>
                              <wps:cNvSpPr/>
                              <wps:spPr>
                                <a:xfrm>
                                  <a:off x="112829" y="1166408"/>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55" name="Shape 72855"/>
                              <wps:cNvSpPr/>
                              <wps:spPr>
                                <a:xfrm>
                                  <a:off x="358308" y="1231081"/>
                                  <a:ext cx="35831" cy="51205"/>
                                </a:xfrm>
                                <a:custGeom>
                                  <a:avLst/>
                                  <a:gdLst/>
                                  <a:ahLst/>
                                  <a:cxnLst/>
                                  <a:rect l="0" t="0" r="0" b="0"/>
                                  <a:pathLst>
                                    <a:path w="35831" h="51205">
                                      <a:moveTo>
                                        <a:pt x="35831" y="0"/>
                                      </a:moveTo>
                                      <a:lnTo>
                                        <a:pt x="35831" y="13545"/>
                                      </a:lnTo>
                                      <a:lnTo>
                                        <a:pt x="30495" y="14612"/>
                                      </a:lnTo>
                                      <a:cubicBezTo>
                                        <a:pt x="27445" y="14612"/>
                                        <a:pt x="25920" y="16137"/>
                                        <a:pt x="24395" y="17661"/>
                                      </a:cubicBezTo>
                                      <a:cubicBezTo>
                                        <a:pt x="22871" y="19186"/>
                                        <a:pt x="22871" y="19186"/>
                                        <a:pt x="21346" y="20711"/>
                                      </a:cubicBezTo>
                                      <a:cubicBezTo>
                                        <a:pt x="21346" y="22235"/>
                                        <a:pt x="21346" y="23760"/>
                                        <a:pt x="21346" y="25285"/>
                                      </a:cubicBezTo>
                                      <a:cubicBezTo>
                                        <a:pt x="21346" y="29859"/>
                                        <a:pt x="21346" y="31384"/>
                                        <a:pt x="24395" y="34433"/>
                                      </a:cubicBezTo>
                                      <a:cubicBezTo>
                                        <a:pt x="25920" y="35958"/>
                                        <a:pt x="28970" y="35958"/>
                                        <a:pt x="32019" y="35958"/>
                                      </a:cubicBezTo>
                                      <a:lnTo>
                                        <a:pt x="35831" y="34433"/>
                                      </a:lnTo>
                                      <a:lnTo>
                                        <a:pt x="35831" y="50290"/>
                                      </a:lnTo>
                                      <a:lnTo>
                                        <a:pt x="33544" y="51205"/>
                                      </a:lnTo>
                                      <a:cubicBezTo>
                                        <a:pt x="30495" y="51205"/>
                                        <a:pt x="27445" y="51205"/>
                                        <a:pt x="24395" y="51205"/>
                                      </a:cubicBezTo>
                                      <a:cubicBezTo>
                                        <a:pt x="19821" y="51205"/>
                                        <a:pt x="16772" y="51205"/>
                                        <a:pt x="13722" y="49680"/>
                                      </a:cubicBezTo>
                                      <a:cubicBezTo>
                                        <a:pt x="10673" y="48156"/>
                                        <a:pt x="7624" y="46631"/>
                                        <a:pt x="6099" y="45106"/>
                                      </a:cubicBezTo>
                                      <a:cubicBezTo>
                                        <a:pt x="3049" y="42057"/>
                                        <a:pt x="1525" y="40532"/>
                                        <a:pt x="1525" y="35958"/>
                                      </a:cubicBezTo>
                                      <a:cubicBezTo>
                                        <a:pt x="0" y="32908"/>
                                        <a:pt x="0" y="29859"/>
                                        <a:pt x="0" y="26810"/>
                                      </a:cubicBezTo>
                                      <a:cubicBezTo>
                                        <a:pt x="0" y="22235"/>
                                        <a:pt x="0" y="19186"/>
                                        <a:pt x="1525" y="16137"/>
                                      </a:cubicBezTo>
                                      <a:cubicBezTo>
                                        <a:pt x="3049" y="13087"/>
                                        <a:pt x="6099" y="10038"/>
                                        <a:pt x="9148" y="6988"/>
                                      </a:cubicBezTo>
                                      <a:cubicBezTo>
                                        <a:pt x="12198" y="5464"/>
                                        <a:pt x="16772" y="2414"/>
                                        <a:pt x="21346" y="2414"/>
                                      </a:cubicBezTo>
                                      <a:lnTo>
                                        <a:pt x="35831"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56" name="Shape 72856"/>
                              <wps:cNvSpPr/>
                              <wps:spPr>
                                <a:xfrm>
                                  <a:off x="364407" y="1196902"/>
                                  <a:ext cx="29732" cy="21346"/>
                                </a:xfrm>
                                <a:custGeom>
                                  <a:avLst/>
                                  <a:gdLst/>
                                  <a:ahLst/>
                                  <a:cxnLst/>
                                  <a:rect l="0" t="0" r="0" b="0"/>
                                  <a:pathLst>
                                    <a:path w="29732" h="21346">
                                      <a:moveTo>
                                        <a:pt x="28969" y="0"/>
                                      </a:moveTo>
                                      <a:lnTo>
                                        <a:pt x="29732" y="76"/>
                                      </a:lnTo>
                                      <a:lnTo>
                                        <a:pt x="29732" y="15705"/>
                                      </a:lnTo>
                                      <a:lnTo>
                                        <a:pt x="27444" y="15247"/>
                                      </a:lnTo>
                                      <a:cubicBezTo>
                                        <a:pt x="22871" y="15247"/>
                                        <a:pt x="16771" y="16772"/>
                                        <a:pt x="12198" y="16772"/>
                                      </a:cubicBezTo>
                                      <a:cubicBezTo>
                                        <a:pt x="7623" y="18297"/>
                                        <a:pt x="3049" y="19821"/>
                                        <a:pt x="0" y="21346"/>
                                      </a:cubicBezTo>
                                      <a:lnTo>
                                        <a:pt x="0" y="6099"/>
                                      </a:lnTo>
                                      <a:cubicBezTo>
                                        <a:pt x="3049" y="4574"/>
                                        <a:pt x="7623" y="3050"/>
                                        <a:pt x="12198" y="1525"/>
                                      </a:cubicBezTo>
                                      <a:cubicBezTo>
                                        <a:pt x="18296" y="1525"/>
                                        <a:pt x="22871" y="0"/>
                                        <a:pt x="28969"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57" name="Shape 72857"/>
                              <wps:cNvSpPr/>
                              <wps:spPr>
                                <a:xfrm>
                                  <a:off x="269875" y="1196902"/>
                                  <a:ext cx="68612" cy="83859"/>
                                </a:xfrm>
                                <a:custGeom>
                                  <a:avLst/>
                                  <a:gdLst/>
                                  <a:ahLst/>
                                  <a:cxnLst/>
                                  <a:rect l="0" t="0" r="0" b="0"/>
                                  <a:pathLst>
                                    <a:path w="68612" h="83859">
                                      <a:moveTo>
                                        <a:pt x="42692" y="0"/>
                                      </a:moveTo>
                                      <a:cubicBezTo>
                                        <a:pt x="47266" y="0"/>
                                        <a:pt x="50316" y="1525"/>
                                        <a:pt x="53365" y="3050"/>
                                      </a:cubicBezTo>
                                      <a:cubicBezTo>
                                        <a:pt x="56414" y="4574"/>
                                        <a:pt x="59464" y="6099"/>
                                        <a:pt x="60989" y="7624"/>
                                      </a:cubicBezTo>
                                      <a:cubicBezTo>
                                        <a:pt x="64038" y="10673"/>
                                        <a:pt x="65563" y="13723"/>
                                        <a:pt x="65563" y="16772"/>
                                      </a:cubicBezTo>
                                      <a:cubicBezTo>
                                        <a:pt x="67087" y="21346"/>
                                        <a:pt x="68612" y="24395"/>
                                        <a:pt x="68612" y="28970"/>
                                      </a:cubicBezTo>
                                      <a:lnTo>
                                        <a:pt x="68612" y="83859"/>
                                      </a:lnTo>
                                      <a:lnTo>
                                        <a:pt x="48791" y="83859"/>
                                      </a:lnTo>
                                      <a:lnTo>
                                        <a:pt x="48791" y="30494"/>
                                      </a:lnTo>
                                      <a:cubicBezTo>
                                        <a:pt x="48791" y="21346"/>
                                        <a:pt x="44217" y="16772"/>
                                        <a:pt x="38118" y="16772"/>
                                      </a:cubicBezTo>
                                      <a:cubicBezTo>
                                        <a:pt x="35068" y="16772"/>
                                        <a:pt x="32019" y="18297"/>
                                        <a:pt x="28970" y="21346"/>
                                      </a:cubicBezTo>
                                      <a:cubicBezTo>
                                        <a:pt x="25920" y="24395"/>
                                        <a:pt x="22871" y="27445"/>
                                        <a:pt x="19821" y="32019"/>
                                      </a:cubicBezTo>
                                      <a:lnTo>
                                        <a:pt x="19821" y="83859"/>
                                      </a:lnTo>
                                      <a:lnTo>
                                        <a:pt x="0" y="83859"/>
                                      </a:lnTo>
                                      <a:lnTo>
                                        <a:pt x="0" y="1525"/>
                                      </a:lnTo>
                                      <a:lnTo>
                                        <a:pt x="16772" y="1525"/>
                                      </a:lnTo>
                                      <a:lnTo>
                                        <a:pt x="16772" y="13723"/>
                                      </a:lnTo>
                                      <a:cubicBezTo>
                                        <a:pt x="18297" y="12198"/>
                                        <a:pt x="19821" y="10673"/>
                                        <a:pt x="21346" y="9148"/>
                                      </a:cubicBezTo>
                                      <a:cubicBezTo>
                                        <a:pt x="24395" y="7624"/>
                                        <a:pt x="25920" y="4574"/>
                                        <a:pt x="27445" y="4574"/>
                                      </a:cubicBezTo>
                                      <a:cubicBezTo>
                                        <a:pt x="30494" y="3050"/>
                                        <a:pt x="32019" y="1525"/>
                                        <a:pt x="35068" y="1525"/>
                                      </a:cubicBezTo>
                                      <a:cubicBezTo>
                                        <a:pt x="36593" y="1525"/>
                                        <a:pt x="39643" y="0"/>
                                        <a:pt x="4269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58" name="Shape 72858"/>
                              <wps:cNvSpPr/>
                              <wps:spPr>
                                <a:xfrm>
                                  <a:off x="211935" y="1175557"/>
                                  <a:ext cx="45742" cy="105205"/>
                                </a:xfrm>
                                <a:custGeom>
                                  <a:avLst/>
                                  <a:gdLst/>
                                  <a:ahLst/>
                                  <a:cxnLst/>
                                  <a:rect l="0" t="0" r="0" b="0"/>
                                  <a:pathLst>
                                    <a:path w="45742" h="105205">
                                      <a:moveTo>
                                        <a:pt x="0" y="0"/>
                                      </a:moveTo>
                                      <a:lnTo>
                                        <a:pt x="15247" y="0"/>
                                      </a:lnTo>
                                      <a:lnTo>
                                        <a:pt x="45742" y="105205"/>
                                      </a:lnTo>
                                      <a:lnTo>
                                        <a:pt x="24396" y="105205"/>
                                      </a:lnTo>
                                      <a:lnTo>
                                        <a:pt x="18297" y="83859"/>
                                      </a:lnTo>
                                      <a:lnTo>
                                        <a:pt x="0" y="83859"/>
                                      </a:lnTo>
                                      <a:lnTo>
                                        <a:pt x="0" y="67087"/>
                                      </a:lnTo>
                                      <a:lnTo>
                                        <a:pt x="13722" y="67087"/>
                                      </a:lnTo>
                                      <a:lnTo>
                                        <a:pt x="0" y="18297"/>
                                      </a:lnTo>
                                      <a:lnTo>
                                        <a:pt x="0" y="18298"/>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0" name="Shape 72860"/>
                              <wps:cNvSpPr/>
                              <wps:spPr>
                                <a:xfrm>
                                  <a:off x="721191" y="1198427"/>
                                  <a:ext cx="68612" cy="82335"/>
                                </a:xfrm>
                                <a:custGeom>
                                  <a:avLst/>
                                  <a:gdLst/>
                                  <a:ahLst/>
                                  <a:cxnLst/>
                                  <a:rect l="0" t="0" r="0" b="0"/>
                                  <a:pathLst>
                                    <a:path w="68612" h="82335">
                                      <a:moveTo>
                                        <a:pt x="1525" y="0"/>
                                      </a:moveTo>
                                      <a:lnTo>
                                        <a:pt x="44217" y="0"/>
                                      </a:lnTo>
                                      <a:lnTo>
                                        <a:pt x="44217" y="67088"/>
                                      </a:lnTo>
                                      <a:lnTo>
                                        <a:pt x="68612" y="67088"/>
                                      </a:lnTo>
                                      <a:lnTo>
                                        <a:pt x="68612" y="82335"/>
                                      </a:lnTo>
                                      <a:lnTo>
                                        <a:pt x="0" y="82335"/>
                                      </a:lnTo>
                                      <a:lnTo>
                                        <a:pt x="0" y="67088"/>
                                      </a:lnTo>
                                      <a:lnTo>
                                        <a:pt x="24396" y="67088"/>
                                      </a:lnTo>
                                      <a:lnTo>
                                        <a:pt x="24396" y="15247"/>
                                      </a:lnTo>
                                      <a:lnTo>
                                        <a:pt x="1525" y="15247"/>
                                      </a:lnTo>
                                      <a:lnTo>
                                        <a:pt x="152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1" name="Shape 72861"/>
                              <wps:cNvSpPr/>
                              <wps:spPr>
                                <a:xfrm>
                                  <a:off x="529076" y="1198427"/>
                                  <a:ext cx="86909" cy="115879"/>
                                </a:xfrm>
                                <a:custGeom>
                                  <a:avLst/>
                                  <a:gdLst/>
                                  <a:ahLst/>
                                  <a:cxnLst/>
                                  <a:rect l="0" t="0" r="0" b="0"/>
                                  <a:pathLst>
                                    <a:path w="86909" h="115879">
                                      <a:moveTo>
                                        <a:pt x="0" y="0"/>
                                      </a:moveTo>
                                      <a:lnTo>
                                        <a:pt x="21346" y="0"/>
                                      </a:lnTo>
                                      <a:lnTo>
                                        <a:pt x="39643" y="47266"/>
                                      </a:lnTo>
                                      <a:lnTo>
                                        <a:pt x="44217" y="62513"/>
                                      </a:lnTo>
                                      <a:lnTo>
                                        <a:pt x="48791" y="47266"/>
                                      </a:lnTo>
                                      <a:lnTo>
                                        <a:pt x="65563" y="0"/>
                                      </a:lnTo>
                                      <a:lnTo>
                                        <a:pt x="86909" y="0"/>
                                      </a:lnTo>
                                      <a:lnTo>
                                        <a:pt x="59464" y="73187"/>
                                      </a:lnTo>
                                      <a:cubicBezTo>
                                        <a:pt x="56414" y="80810"/>
                                        <a:pt x="53365" y="86909"/>
                                        <a:pt x="50316" y="91483"/>
                                      </a:cubicBezTo>
                                      <a:cubicBezTo>
                                        <a:pt x="47266" y="97582"/>
                                        <a:pt x="42692" y="102156"/>
                                        <a:pt x="39643" y="105206"/>
                                      </a:cubicBezTo>
                                      <a:cubicBezTo>
                                        <a:pt x="36594" y="108255"/>
                                        <a:pt x="32019" y="111304"/>
                                        <a:pt x="27445" y="112829"/>
                                      </a:cubicBezTo>
                                      <a:cubicBezTo>
                                        <a:pt x="22871" y="115879"/>
                                        <a:pt x="18297" y="115879"/>
                                        <a:pt x="12198" y="115879"/>
                                      </a:cubicBezTo>
                                      <a:cubicBezTo>
                                        <a:pt x="10673" y="115879"/>
                                        <a:pt x="9148" y="115879"/>
                                        <a:pt x="7624" y="115879"/>
                                      </a:cubicBezTo>
                                      <a:cubicBezTo>
                                        <a:pt x="6099" y="115879"/>
                                        <a:pt x="4574" y="115879"/>
                                        <a:pt x="3049" y="115879"/>
                                      </a:cubicBezTo>
                                      <a:lnTo>
                                        <a:pt x="3049" y="97582"/>
                                      </a:lnTo>
                                      <a:cubicBezTo>
                                        <a:pt x="3049" y="97582"/>
                                        <a:pt x="4574" y="99107"/>
                                        <a:pt x="4574" y="99107"/>
                                      </a:cubicBezTo>
                                      <a:cubicBezTo>
                                        <a:pt x="6099" y="99107"/>
                                        <a:pt x="7624" y="99107"/>
                                        <a:pt x="7624" y="99107"/>
                                      </a:cubicBezTo>
                                      <a:cubicBezTo>
                                        <a:pt x="9148" y="99107"/>
                                        <a:pt x="9148" y="99107"/>
                                        <a:pt x="10673" y="99107"/>
                                      </a:cubicBezTo>
                                      <a:cubicBezTo>
                                        <a:pt x="12198" y="99107"/>
                                        <a:pt x="12198" y="99107"/>
                                        <a:pt x="13723" y="99107"/>
                                      </a:cubicBezTo>
                                      <a:cubicBezTo>
                                        <a:pt x="15247" y="99107"/>
                                        <a:pt x="18297" y="99107"/>
                                        <a:pt x="19821" y="97582"/>
                                      </a:cubicBezTo>
                                      <a:cubicBezTo>
                                        <a:pt x="21346" y="97582"/>
                                        <a:pt x="22871" y="96057"/>
                                        <a:pt x="24395" y="94532"/>
                                      </a:cubicBezTo>
                                      <a:cubicBezTo>
                                        <a:pt x="25921" y="93008"/>
                                        <a:pt x="27445" y="91483"/>
                                        <a:pt x="28970" y="89958"/>
                                      </a:cubicBezTo>
                                      <a:cubicBezTo>
                                        <a:pt x="30494" y="86909"/>
                                        <a:pt x="32019" y="85384"/>
                                        <a:pt x="32019" y="82335"/>
                                      </a:cubicBez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3" name="Shape 72863"/>
                              <wps:cNvSpPr/>
                              <wps:spPr>
                                <a:xfrm>
                                  <a:off x="394139" y="1196978"/>
                                  <a:ext cx="34306" cy="84393"/>
                                </a:xfrm>
                                <a:custGeom>
                                  <a:avLst/>
                                  <a:gdLst/>
                                  <a:ahLst/>
                                  <a:cxnLst/>
                                  <a:rect l="0" t="0" r="0" b="0"/>
                                  <a:pathLst>
                                    <a:path w="34306" h="84393">
                                      <a:moveTo>
                                        <a:pt x="0" y="0"/>
                                      </a:moveTo>
                                      <a:lnTo>
                                        <a:pt x="14485" y="1449"/>
                                      </a:lnTo>
                                      <a:cubicBezTo>
                                        <a:pt x="19059" y="2973"/>
                                        <a:pt x="22108" y="4498"/>
                                        <a:pt x="25158" y="7547"/>
                                      </a:cubicBezTo>
                                      <a:cubicBezTo>
                                        <a:pt x="28208" y="9072"/>
                                        <a:pt x="29732" y="12122"/>
                                        <a:pt x="31257" y="16696"/>
                                      </a:cubicBezTo>
                                      <a:cubicBezTo>
                                        <a:pt x="32782" y="19745"/>
                                        <a:pt x="34306" y="22795"/>
                                        <a:pt x="34306" y="28894"/>
                                      </a:cubicBezTo>
                                      <a:lnTo>
                                        <a:pt x="34306" y="83783"/>
                                      </a:lnTo>
                                      <a:lnTo>
                                        <a:pt x="16010" y="83783"/>
                                      </a:lnTo>
                                      <a:lnTo>
                                        <a:pt x="16010" y="73110"/>
                                      </a:lnTo>
                                      <a:cubicBezTo>
                                        <a:pt x="14485" y="74635"/>
                                        <a:pt x="12960" y="76160"/>
                                        <a:pt x="11435" y="77684"/>
                                      </a:cubicBezTo>
                                      <a:cubicBezTo>
                                        <a:pt x="8386" y="79209"/>
                                        <a:pt x="6862" y="80734"/>
                                        <a:pt x="5337" y="82259"/>
                                      </a:cubicBezTo>
                                      <a:lnTo>
                                        <a:pt x="0" y="84393"/>
                                      </a:lnTo>
                                      <a:lnTo>
                                        <a:pt x="0" y="68536"/>
                                      </a:lnTo>
                                      <a:lnTo>
                                        <a:pt x="3812" y="67011"/>
                                      </a:lnTo>
                                      <a:cubicBezTo>
                                        <a:pt x="6862" y="65487"/>
                                        <a:pt x="9911" y="62437"/>
                                        <a:pt x="14485" y="59388"/>
                                      </a:cubicBezTo>
                                      <a:lnTo>
                                        <a:pt x="14485" y="47190"/>
                                      </a:lnTo>
                                      <a:lnTo>
                                        <a:pt x="2287" y="47190"/>
                                      </a:lnTo>
                                      <a:lnTo>
                                        <a:pt x="0" y="47648"/>
                                      </a:lnTo>
                                      <a:lnTo>
                                        <a:pt x="0" y="34103"/>
                                      </a:lnTo>
                                      <a:lnTo>
                                        <a:pt x="3812" y="33468"/>
                                      </a:lnTo>
                                      <a:lnTo>
                                        <a:pt x="14485" y="33468"/>
                                      </a:lnTo>
                                      <a:lnTo>
                                        <a:pt x="14485" y="28894"/>
                                      </a:lnTo>
                                      <a:cubicBezTo>
                                        <a:pt x="14485" y="27369"/>
                                        <a:pt x="12960" y="25844"/>
                                        <a:pt x="12960" y="22795"/>
                                      </a:cubicBezTo>
                                      <a:cubicBezTo>
                                        <a:pt x="12960" y="21270"/>
                                        <a:pt x="11435" y="19745"/>
                                        <a:pt x="9911" y="19745"/>
                                      </a:cubicBezTo>
                                      <a:cubicBezTo>
                                        <a:pt x="8386" y="18220"/>
                                        <a:pt x="6862" y="16696"/>
                                        <a:pt x="5337" y="16696"/>
                                      </a:cubicBezTo>
                                      <a:lnTo>
                                        <a:pt x="0" y="15629"/>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7" name="Shape 72867"/>
                              <wps:cNvSpPr/>
                              <wps:spPr>
                                <a:xfrm>
                                  <a:off x="811149" y="1196902"/>
                                  <a:ext cx="65563" cy="85384"/>
                                </a:xfrm>
                                <a:custGeom>
                                  <a:avLst/>
                                  <a:gdLst/>
                                  <a:ahLst/>
                                  <a:cxnLst/>
                                  <a:rect l="0" t="0" r="0" b="0"/>
                                  <a:pathLst>
                                    <a:path w="65563" h="85384">
                                      <a:moveTo>
                                        <a:pt x="35069" y="0"/>
                                      </a:moveTo>
                                      <a:cubicBezTo>
                                        <a:pt x="39643" y="0"/>
                                        <a:pt x="44217" y="0"/>
                                        <a:pt x="48791" y="1525"/>
                                      </a:cubicBezTo>
                                      <a:cubicBezTo>
                                        <a:pt x="51841" y="1525"/>
                                        <a:pt x="56415" y="3050"/>
                                        <a:pt x="59464" y="3050"/>
                                      </a:cubicBezTo>
                                      <a:lnTo>
                                        <a:pt x="59464" y="19821"/>
                                      </a:lnTo>
                                      <a:cubicBezTo>
                                        <a:pt x="54890" y="18297"/>
                                        <a:pt x="50316" y="16772"/>
                                        <a:pt x="45742" y="16772"/>
                                      </a:cubicBezTo>
                                      <a:cubicBezTo>
                                        <a:pt x="41168" y="16772"/>
                                        <a:pt x="38118" y="15247"/>
                                        <a:pt x="33544" y="15247"/>
                                      </a:cubicBezTo>
                                      <a:cubicBezTo>
                                        <a:pt x="28970" y="15247"/>
                                        <a:pt x="25920" y="16772"/>
                                        <a:pt x="24395" y="18297"/>
                                      </a:cubicBezTo>
                                      <a:cubicBezTo>
                                        <a:pt x="21346" y="19821"/>
                                        <a:pt x="21346" y="21346"/>
                                        <a:pt x="21346" y="22871"/>
                                      </a:cubicBezTo>
                                      <a:cubicBezTo>
                                        <a:pt x="21346" y="24395"/>
                                        <a:pt x="21346" y="25920"/>
                                        <a:pt x="21346" y="25920"/>
                                      </a:cubicBezTo>
                                      <a:cubicBezTo>
                                        <a:pt x="21346" y="27445"/>
                                        <a:pt x="22871" y="28970"/>
                                        <a:pt x="24395" y="28970"/>
                                      </a:cubicBezTo>
                                      <a:cubicBezTo>
                                        <a:pt x="25920" y="30494"/>
                                        <a:pt x="27445" y="30494"/>
                                        <a:pt x="30495" y="32019"/>
                                      </a:cubicBezTo>
                                      <a:cubicBezTo>
                                        <a:pt x="32019" y="33544"/>
                                        <a:pt x="35069" y="33544"/>
                                        <a:pt x="39643" y="35069"/>
                                      </a:cubicBezTo>
                                      <a:cubicBezTo>
                                        <a:pt x="44217" y="36593"/>
                                        <a:pt x="48791" y="38118"/>
                                        <a:pt x="51841" y="39643"/>
                                      </a:cubicBezTo>
                                      <a:cubicBezTo>
                                        <a:pt x="54890" y="41167"/>
                                        <a:pt x="57939" y="42692"/>
                                        <a:pt x="59464" y="44217"/>
                                      </a:cubicBezTo>
                                      <a:cubicBezTo>
                                        <a:pt x="60989" y="47266"/>
                                        <a:pt x="62514" y="48791"/>
                                        <a:pt x="64038" y="51840"/>
                                      </a:cubicBezTo>
                                      <a:cubicBezTo>
                                        <a:pt x="64038" y="53365"/>
                                        <a:pt x="65563" y="56415"/>
                                        <a:pt x="65563" y="59464"/>
                                      </a:cubicBezTo>
                                      <a:cubicBezTo>
                                        <a:pt x="65563" y="64038"/>
                                        <a:pt x="64038" y="68612"/>
                                        <a:pt x="60989" y="71662"/>
                                      </a:cubicBezTo>
                                      <a:cubicBezTo>
                                        <a:pt x="59464" y="74711"/>
                                        <a:pt x="56415" y="77761"/>
                                        <a:pt x="53365" y="79285"/>
                                      </a:cubicBezTo>
                                      <a:cubicBezTo>
                                        <a:pt x="50316" y="82335"/>
                                        <a:pt x="45742" y="83859"/>
                                        <a:pt x="42692" y="83859"/>
                                      </a:cubicBezTo>
                                      <a:cubicBezTo>
                                        <a:pt x="38118" y="85384"/>
                                        <a:pt x="33544" y="85384"/>
                                        <a:pt x="28970" y="85384"/>
                                      </a:cubicBezTo>
                                      <a:cubicBezTo>
                                        <a:pt x="22871" y="85384"/>
                                        <a:pt x="18297" y="85384"/>
                                        <a:pt x="12198" y="85384"/>
                                      </a:cubicBezTo>
                                      <a:cubicBezTo>
                                        <a:pt x="7624" y="83859"/>
                                        <a:pt x="3050" y="83859"/>
                                        <a:pt x="0" y="82335"/>
                                      </a:cubicBezTo>
                                      <a:lnTo>
                                        <a:pt x="0" y="64038"/>
                                      </a:lnTo>
                                      <a:cubicBezTo>
                                        <a:pt x="4575" y="67088"/>
                                        <a:pt x="9149" y="68612"/>
                                        <a:pt x="13722" y="68612"/>
                                      </a:cubicBezTo>
                                      <a:cubicBezTo>
                                        <a:pt x="18297" y="70137"/>
                                        <a:pt x="24395" y="70137"/>
                                        <a:pt x="28970" y="70137"/>
                                      </a:cubicBezTo>
                                      <a:cubicBezTo>
                                        <a:pt x="33544" y="70137"/>
                                        <a:pt x="36594" y="70137"/>
                                        <a:pt x="39643" y="68612"/>
                                      </a:cubicBezTo>
                                      <a:cubicBezTo>
                                        <a:pt x="42692" y="67088"/>
                                        <a:pt x="44217" y="64038"/>
                                        <a:pt x="44217" y="62513"/>
                                      </a:cubicBezTo>
                                      <a:cubicBezTo>
                                        <a:pt x="44217" y="60989"/>
                                        <a:pt x="42692" y="59464"/>
                                        <a:pt x="42692" y="57939"/>
                                      </a:cubicBezTo>
                                      <a:cubicBezTo>
                                        <a:pt x="42692" y="57939"/>
                                        <a:pt x="41168" y="56415"/>
                                        <a:pt x="39643" y="54890"/>
                                      </a:cubicBezTo>
                                      <a:cubicBezTo>
                                        <a:pt x="38118" y="54890"/>
                                        <a:pt x="36594" y="53365"/>
                                        <a:pt x="33544" y="53365"/>
                                      </a:cubicBezTo>
                                      <a:cubicBezTo>
                                        <a:pt x="30495" y="51840"/>
                                        <a:pt x="27445" y="50316"/>
                                        <a:pt x="22871" y="48791"/>
                                      </a:cubicBezTo>
                                      <a:cubicBezTo>
                                        <a:pt x="18297" y="48791"/>
                                        <a:pt x="15248" y="47266"/>
                                        <a:pt x="12198" y="45742"/>
                                      </a:cubicBezTo>
                                      <a:cubicBezTo>
                                        <a:pt x="9149" y="44217"/>
                                        <a:pt x="7624" y="42692"/>
                                        <a:pt x="4575" y="41167"/>
                                      </a:cubicBezTo>
                                      <a:cubicBezTo>
                                        <a:pt x="3050" y="38118"/>
                                        <a:pt x="1525" y="36593"/>
                                        <a:pt x="0" y="33544"/>
                                      </a:cubicBezTo>
                                      <a:cubicBezTo>
                                        <a:pt x="0" y="30494"/>
                                        <a:pt x="0" y="28970"/>
                                        <a:pt x="0" y="24395"/>
                                      </a:cubicBezTo>
                                      <a:cubicBezTo>
                                        <a:pt x="0" y="21346"/>
                                        <a:pt x="0" y="18297"/>
                                        <a:pt x="1525" y="15247"/>
                                      </a:cubicBezTo>
                                      <a:cubicBezTo>
                                        <a:pt x="3050" y="12198"/>
                                        <a:pt x="4575" y="9148"/>
                                        <a:pt x="7624" y="7624"/>
                                      </a:cubicBezTo>
                                      <a:cubicBezTo>
                                        <a:pt x="10673" y="6099"/>
                                        <a:pt x="15248" y="3050"/>
                                        <a:pt x="19822" y="3050"/>
                                      </a:cubicBezTo>
                                      <a:cubicBezTo>
                                        <a:pt x="24395" y="1525"/>
                                        <a:pt x="28970" y="0"/>
                                        <a:pt x="35069"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8" name="Shape 72868"/>
                              <wps:cNvSpPr/>
                              <wps:spPr>
                                <a:xfrm>
                                  <a:off x="631232" y="1196902"/>
                                  <a:ext cx="65563" cy="85384"/>
                                </a:xfrm>
                                <a:custGeom>
                                  <a:avLst/>
                                  <a:gdLst/>
                                  <a:ahLst/>
                                  <a:cxnLst/>
                                  <a:rect l="0" t="0" r="0" b="0"/>
                                  <a:pathLst>
                                    <a:path w="65563" h="85384">
                                      <a:moveTo>
                                        <a:pt x="35068" y="0"/>
                                      </a:moveTo>
                                      <a:cubicBezTo>
                                        <a:pt x="39643" y="0"/>
                                        <a:pt x="44217" y="0"/>
                                        <a:pt x="48791" y="1525"/>
                                      </a:cubicBezTo>
                                      <a:cubicBezTo>
                                        <a:pt x="51840" y="1525"/>
                                        <a:pt x="56414" y="3050"/>
                                        <a:pt x="59464" y="3050"/>
                                      </a:cubicBezTo>
                                      <a:lnTo>
                                        <a:pt x="59464" y="19821"/>
                                      </a:lnTo>
                                      <a:cubicBezTo>
                                        <a:pt x="54890" y="18297"/>
                                        <a:pt x="50316" y="16772"/>
                                        <a:pt x="45741" y="16772"/>
                                      </a:cubicBezTo>
                                      <a:cubicBezTo>
                                        <a:pt x="41167" y="16772"/>
                                        <a:pt x="38118" y="15247"/>
                                        <a:pt x="33544" y="15247"/>
                                      </a:cubicBezTo>
                                      <a:cubicBezTo>
                                        <a:pt x="28970" y="15247"/>
                                        <a:pt x="25920" y="16772"/>
                                        <a:pt x="24395" y="18297"/>
                                      </a:cubicBezTo>
                                      <a:cubicBezTo>
                                        <a:pt x="21346" y="19821"/>
                                        <a:pt x="21346" y="21346"/>
                                        <a:pt x="21346" y="22871"/>
                                      </a:cubicBezTo>
                                      <a:cubicBezTo>
                                        <a:pt x="21346" y="24395"/>
                                        <a:pt x="21346" y="25920"/>
                                        <a:pt x="21346" y="25920"/>
                                      </a:cubicBezTo>
                                      <a:cubicBezTo>
                                        <a:pt x="21346" y="27445"/>
                                        <a:pt x="22871" y="28970"/>
                                        <a:pt x="24395" y="28970"/>
                                      </a:cubicBezTo>
                                      <a:cubicBezTo>
                                        <a:pt x="25920" y="30494"/>
                                        <a:pt x="27445" y="30494"/>
                                        <a:pt x="30494" y="32019"/>
                                      </a:cubicBezTo>
                                      <a:cubicBezTo>
                                        <a:pt x="32019" y="33544"/>
                                        <a:pt x="35068" y="33544"/>
                                        <a:pt x="39643" y="35069"/>
                                      </a:cubicBezTo>
                                      <a:cubicBezTo>
                                        <a:pt x="44217" y="36593"/>
                                        <a:pt x="48791" y="38118"/>
                                        <a:pt x="51840" y="39643"/>
                                      </a:cubicBezTo>
                                      <a:cubicBezTo>
                                        <a:pt x="54890" y="41167"/>
                                        <a:pt x="57939" y="42692"/>
                                        <a:pt x="59464" y="44217"/>
                                      </a:cubicBezTo>
                                      <a:cubicBezTo>
                                        <a:pt x="60989" y="47266"/>
                                        <a:pt x="62513" y="48791"/>
                                        <a:pt x="64038" y="51840"/>
                                      </a:cubicBezTo>
                                      <a:cubicBezTo>
                                        <a:pt x="64038" y="53365"/>
                                        <a:pt x="65563" y="56415"/>
                                        <a:pt x="65563" y="59464"/>
                                      </a:cubicBezTo>
                                      <a:cubicBezTo>
                                        <a:pt x="65563" y="64038"/>
                                        <a:pt x="64038" y="68612"/>
                                        <a:pt x="60989" y="71662"/>
                                      </a:cubicBezTo>
                                      <a:cubicBezTo>
                                        <a:pt x="59464" y="74711"/>
                                        <a:pt x="56414" y="77761"/>
                                        <a:pt x="53365" y="79285"/>
                                      </a:cubicBezTo>
                                      <a:cubicBezTo>
                                        <a:pt x="50316" y="82335"/>
                                        <a:pt x="45741" y="83859"/>
                                        <a:pt x="42692" y="83859"/>
                                      </a:cubicBezTo>
                                      <a:cubicBezTo>
                                        <a:pt x="38118" y="85384"/>
                                        <a:pt x="33544" y="85384"/>
                                        <a:pt x="28970" y="85384"/>
                                      </a:cubicBezTo>
                                      <a:cubicBezTo>
                                        <a:pt x="22871" y="85384"/>
                                        <a:pt x="18297" y="85384"/>
                                        <a:pt x="12198" y="85384"/>
                                      </a:cubicBezTo>
                                      <a:cubicBezTo>
                                        <a:pt x="7624" y="83859"/>
                                        <a:pt x="3049" y="83859"/>
                                        <a:pt x="0" y="82335"/>
                                      </a:cubicBezTo>
                                      <a:lnTo>
                                        <a:pt x="0" y="64038"/>
                                      </a:lnTo>
                                      <a:cubicBezTo>
                                        <a:pt x="4574" y="67088"/>
                                        <a:pt x="9148" y="68612"/>
                                        <a:pt x="13722" y="68612"/>
                                      </a:cubicBezTo>
                                      <a:cubicBezTo>
                                        <a:pt x="18297" y="70137"/>
                                        <a:pt x="24395" y="70137"/>
                                        <a:pt x="28970" y="70137"/>
                                      </a:cubicBezTo>
                                      <a:cubicBezTo>
                                        <a:pt x="33544" y="70137"/>
                                        <a:pt x="36593" y="70137"/>
                                        <a:pt x="39643" y="68612"/>
                                      </a:cubicBezTo>
                                      <a:cubicBezTo>
                                        <a:pt x="42692" y="67088"/>
                                        <a:pt x="44217" y="64038"/>
                                        <a:pt x="44217" y="62513"/>
                                      </a:cubicBezTo>
                                      <a:cubicBezTo>
                                        <a:pt x="44217" y="60989"/>
                                        <a:pt x="42692" y="59464"/>
                                        <a:pt x="42692" y="57939"/>
                                      </a:cubicBezTo>
                                      <a:cubicBezTo>
                                        <a:pt x="42692" y="57939"/>
                                        <a:pt x="41167" y="56415"/>
                                        <a:pt x="39643" y="54890"/>
                                      </a:cubicBezTo>
                                      <a:cubicBezTo>
                                        <a:pt x="38118" y="54890"/>
                                        <a:pt x="36593" y="53365"/>
                                        <a:pt x="33544" y="53365"/>
                                      </a:cubicBezTo>
                                      <a:cubicBezTo>
                                        <a:pt x="30494" y="51840"/>
                                        <a:pt x="27445" y="50316"/>
                                        <a:pt x="22871" y="48791"/>
                                      </a:cubicBezTo>
                                      <a:cubicBezTo>
                                        <a:pt x="18297" y="48791"/>
                                        <a:pt x="15247" y="47266"/>
                                        <a:pt x="12198" y="45742"/>
                                      </a:cubicBezTo>
                                      <a:cubicBezTo>
                                        <a:pt x="9148" y="44217"/>
                                        <a:pt x="7624" y="42692"/>
                                        <a:pt x="4574" y="41167"/>
                                      </a:cubicBezTo>
                                      <a:cubicBezTo>
                                        <a:pt x="3049" y="38118"/>
                                        <a:pt x="1524" y="36593"/>
                                        <a:pt x="0" y="33544"/>
                                      </a:cubicBezTo>
                                      <a:cubicBezTo>
                                        <a:pt x="0" y="30494"/>
                                        <a:pt x="0" y="28970"/>
                                        <a:pt x="0" y="24395"/>
                                      </a:cubicBezTo>
                                      <a:cubicBezTo>
                                        <a:pt x="0" y="21346"/>
                                        <a:pt x="0" y="18297"/>
                                        <a:pt x="1524" y="15247"/>
                                      </a:cubicBezTo>
                                      <a:cubicBezTo>
                                        <a:pt x="3049" y="12198"/>
                                        <a:pt x="4574" y="9148"/>
                                        <a:pt x="7624" y="7624"/>
                                      </a:cubicBezTo>
                                      <a:cubicBezTo>
                                        <a:pt x="10673" y="6099"/>
                                        <a:pt x="15247" y="3050"/>
                                        <a:pt x="19821" y="3050"/>
                                      </a:cubicBezTo>
                                      <a:cubicBezTo>
                                        <a:pt x="24395" y="1525"/>
                                        <a:pt x="28970" y="0"/>
                                        <a:pt x="35068"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9" name="Shape 72869"/>
                              <wps:cNvSpPr/>
                              <wps:spPr>
                                <a:xfrm>
                                  <a:off x="449791" y="1166408"/>
                                  <a:ext cx="70137" cy="114354"/>
                                </a:xfrm>
                                <a:custGeom>
                                  <a:avLst/>
                                  <a:gdLst/>
                                  <a:ahLst/>
                                  <a:cxnLst/>
                                  <a:rect l="0" t="0" r="0" b="0"/>
                                  <a:pathLst>
                                    <a:path w="70137" h="114354">
                                      <a:moveTo>
                                        <a:pt x="3049" y="0"/>
                                      </a:moveTo>
                                      <a:lnTo>
                                        <a:pt x="45741" y="0"/>
                                      </a:lnTo>
                                      <a:lnTo>
                                        <a:pt x="45741" y="99107"/>
                                      </a:lnTo>
                                      <a:lnTo>
                                        <a:pt x="70137" y="99107"/>
                                      </a:lnTo>
                                      <a:lnTo>
                                        <a:pt x="70137" y="114354"/>
                                      </a:lnTo>
                                      <a:lnTo>
                                        <a:pt x="0" y="114354"/>
                                      </a:lnTo>
                                      <a:lnTo>
                                        <a:pt x="0" y="99107"/>
                                      </a:lnTo>
                                      <a:lnTo>
                                        <a:pt x="25920" y="99107"/>
                                      </a:lnTo>
                                      <a:lnTo>
                                        <a:pt x="25920" y="15247"/>
                                      </a:lnTo>
                                      <a:lnTo>
                                        <a:pt x="3049" y="15247"/>
                                      </a:lnTo>
                                      <a:lnTo>
                                        <a:pt x="3049"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70" name="Shape 72870"/>
                              <wps:cNvSpPr/>
                              <wps:spPr>
                                <a:xfrm>
                                  <a:off x="741012" y="1163359"/>
                                  <a:ext cx="25920" cy="25920"/>
                                </a:xfrm>
                                <a:custGeom>
                                  <a:avLst/>
                                  <a:gdLst/>
                                  <a:ahLst/>
                                  <a:cxnLst/>
                                  <a:rect l="0" t="0" r="0" b="0"/>
                                  <a:pathLst>
                                    <a:path w="25920" h="25920">
                                      <a:moveTo>
                                        <a:pt x="12198" y="0"/>
                                      </a:moveTo>
                                      <a:cubicBezTo>
                                        <a:pt x="13722" y="0"/>
                                        <a:pt x="15248" y="0"/>
                                        <a:pt x="16772" y="1525"/>
                                      </a:cubicBezTo>
                                      <a:cubicBezTo>
                                        <a:pt x="18297" y="1525"/>
                                        <a:pt x="19821" y="3049"/>
                                        <a:pt x="21346" y="4574"/>
                                      </a:cubicBezTo>
                                      <a:cubicBezTo>
                                        <a:pt x="22871" y="6099"/>
                                        <a:pt x="22871" y="6099"/>
                                        <a:pt x="24395" y="7624"/>
                                      </a:cubicBezTo>
                                      <a:cubicBezTo>
                                        <a:pt x="24395" y="9148"/>
                                        <a:pt x="25920" y="12198"/>
                                        <a:pt x="25920" y="13722"/>
                                      </a:cubicBezTo>
                                      <a:cubicBezTo>
                                        <a:pt x="25920" y="15247"/>
                                        <a:pt x="24395" y="16772"/>
                                        <a:pt x="24395" y="18297"/>
                                      </a:cubicBezTo>
                                      <a:cubicBezTo>
                                        <a:pt x="22871" y="19821"/>
                                        <a:pt x="22871" y="21346"/>
                                        <a:pt x="21346" y="22871"/>
                                      </a:cubicBezTo>
                                      <a:cubicBezTo>
                                        <a:pt x="19821" y="24396"/>
                                        <a:pt x="18297" y="24396"/>
                                        <a:pt x="16772" y="25920"/>
                                      </a:cubicBezTo>
                                      <a:cubicBezTo>
                                        <a:pt x="15248" y="25920"/>
                                        <a:pt x="13722" y="25920"/>
                                        <a:pt x="12198" y="25920"/>
                                      </a:cubicBezTo>
                                      <a:cubicBezTo>
                                        <a:pt x="10673" y="25920"/>
                                        <a:pt x="9148" y="25920"/>
                                        <a:pt x="7624" y="25920"/>
                                      </a:cubicBezTo>
                                      <a:cubicBezTo>
                                        <a:pt x="6099" y="24396"/>
                                        <a:pt x="4575" y="24396"/>
                                        <a:pt x="3050" y="22871"/>
                                      </a:cubicBezTo>
                                      <a:cubicBezTo>
                                        <a:pt x="1525" y="21346"/>
                                        <a:pt x="1525" y="19821"/>
                                        <a:pt x="0" y="18297"/>
                                      </a:cubicBezTo>
                                      <a:cubicBezTo>
                                        <a:pt x="0" y="16772"/>
                                        <a:pt x="0" y="15247"/>
                                        <a:pt x="0" y="13722"/>
                                      </a:cubicBezTo>
                                      <a:cubicBezTo>
                                        <a:pt x="0" y="12198"/>
                                        <a:pt x="0" y="10673"/>
                                        <a:pt x="0" y="7624"/>
                                      </a:cubicBezTo>
                                      <a:cubicBezTo>
                                        <a:pt x="1525" y="6099"/>
                                        <a:pt x="1525" y="6099"/>
                                        <a:pt x="3050" y="4574"/>
                                      </a:cubicBezTo>
                                      <a:cubicBezTo>
                                        <a:pt x="4575" y="3049"/>
                                        <a:pt x="6099" y="1525"/>
                                        <a:pt x="7624" y="1525"/>
                                      </a:cubicBezTo>
                                      <a:cubicBezTo>
                                        <a:pt x="9148" y="1525"/>
                                        <a:pt x="10673" y="0"/>
                                        <a:pt x="12198"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476004" name="Shape 476004"/>
                              <wps:cNvSpPr/>
                              <wps:spPr>
                                <a:xfrm>
                                  <a:off x="179917" y="1439332"/>
                                  <a:ext cx="68612" cy="15247"/>
                                </a:xfrm>
                                <a:custGeom>
                                  <a:avLst/>
                                  <a:gdLst/>
                                  <a:ahLst/>
                                  <a:cxnLst/>
                                  <a:rect l="0" t="0" r="0" b="0"/>
                                  <a:pathLst>
                                    <a:path w="68612" h="15247">
                                      <a:moveTo>
                                        <a:pt x="0" y="0"/>
                                      </a:moveTo>
                                      <a:lnTo>
                                        <a:pt x="68612" y="0"/>
                                      </a:lnTo>
                                      <a:lnTo>
                                        <a:pt x="68612" y="15247"/>
                                      </a:lnTo>
                                      <a:lnTo>
                                        <a:pt x="0" y="15247"/>
                                      </a:lnTo>
                                      <a:lnTo>
                                        <a:pt x="0" y="0"/>
                                      </a:lnTo>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476005" name="Shape 476005"/>
                              <wps:cNvSpPr/>
                              <wps:spPr>
                                <a:xfrm>
                                  <a:off x="179917" y="1407313"/>
                                  <a:ext cx="68612" cy="15247"/>
                                </a:xfrm>
                                <a:custGeom>
                                  <a:avLst/>
                                  <a:gdLst/>
                                  <a:ahLst/>
                                  <a:cxnLst/>
                                  <a:rect l="0" t="0" r="0" b="0"/>
                                  <a:pathLst>
                                    <a:path w="68612" h="15247">
                                      <a:moveTo>
                                        <a:pt x="0" y="0"/>
                                      </a:moveTo>
                                      <a:lnTo>
                                        <a:pt x="68612" y="0"/>
                                      </a:lnTo>
                                      <a:lnTo>
                                        <a:pt x="68612" y="15247"/>
                                      </a:lnTo>
                                      <a:lnTo>
                                        <a:pt x="0" y="15247"/>
                                      </a:lnTo>
                                      <a:lnTo>
                                        <a:pt x="0" y="0"/>
                                      </a:lnTo>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921" name="Shape 72921"/>
                              <wps:cNvSpPr/>
                              <wps:spPr>
                                <a:xfrm>
                                  <a:off x="0" y="1369195"/>
                                  <a:ext cx="76236" cy="105205"/>
                                </a:xfrm>
                                <a:custGeom>
                                  <a:avLst/>
                                  <a:gdLst/>
                                  <a:ahLst/>
                                  <a:cxnLst/>
                                  <a:rect l="0" t="0" r="0" b="0"/>
                                  <a:pathLst>
                                    <a:path w="76236" h="105205">
                                      <a:moveTo>
                                        <a:pt x="0" y="0"/>
                                      </a:moveTo>
                                      <a:lnTo>
                                        <a:pt x="19821" y="0"/>
                                      </a:lnTo>
                                      <a:lnTo>
                                        <a:pt x="19821" y="48791"/>
                                      </a:lnTo>
                                      <a:lnTo>
                                        <a:pt x="51840" y="0"/>
                                      </a:lnTo>
                                      <a:lnTo>
                                        <a:pt x="76236" y="0"/>
                                      </a:lnTo>
                                      <a:lnTo>
                                        <a:pt x="38118" y="50316"/>
                                      </a:lnTo>
                                      <a:lnTo>
                                        <a:pt x="76236" y="105205"/>
                                      </a:lnTo>
                                      <a:lnTo>
                                        <a:pt x="51840" y="105205"/>
                                      </a:lnTo>
                                      <a:lnTo>
                                        <a:pt x="19821" y="54890"/>
                                      </a:lnTo>
                                      <a:lnTo>
                                        <a:pt x="19821"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923" name="Shape 72923"/>
                              <wps:cNvSpPr/>
                              <wps:spPr>
                                <a:xfrm>
                                  <a:off x="382704" y="1360047"/>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924" name="Shape 72924"/>
                              <wps:cNvSpPr/>
                              <wps:spPr>
                                <a:xfrm>
                                  <a:off x="458939" y="1448481"/>
                                  <a:ext cx="39643" cy="53365"/>
                                </a:xfrm>
                                <a:custGeom>
                                  <a:avLst/>
                                  <a:gdLst/>
                                  <a:ahLst/>
                                  <a:cxnLst/>
                                  <a:rect l="0" t="0" r="0" b="0"/>
                                  <a:pathLst>
                                    <a:path w="39643" h="53365">
                                      <a:moveTo>
                                        <a:pt x="24395" y="0"/>
                                      </a:moveTo>
                                      <a:cubicBezTo>
                                        <a:pt x="25920" y="0"/>
                                        <a:pt x="27445" y="0"/>
                                        <a:pt x="30494" y="1525"/>
                                      </a:cubicBezTo>
                                      <a:cubicBezTo>
                                        <a:pt x="32019" y="1525"/>
                                        <a:pt x="33544" y="3049"/>
                                        <a:pt x="35068" y="4574"/>
                                      </a:cubicBezTo>
                                      <a:cubicBezTo>
                                        <a:pt x="36593" y="6099"/>
                                        <a:pt x="36593" y="9148"/>
                                        <a:pt x="38118" y="10673"/>
                                      </a:cubicBezTo>
                                      <a:cubicBezTo>
                                        <a:pt x="38118" y="13722"/>
                                        <a:pt x="39643" y="16772"/>
                                        <a:pt x="39643" y="19821"/>
                                      </a:cubicBezTo>
                                      <a:cubicBezTo>
                                        <a:pt x="39643" y="24395"/>
                                        <a:pt x="38118" y="27445"/>
                                        <a:pt x="36593" y="32019"/>
                                      </a:cubicBezTo>
                                      <a:cubicBezTo>
                                        <a:pt x="35068" y="36593"/>
                                        <a:pt x="32019" y="39643"/>
                                        <a:pt x="28970" y="42692"/>
                                      </a:cubicBezTo>
                                      <a:cubicBezTo>
                                        <a:pt x="25920" y="45741"/>
                                        <a:pt x="21346" y="48791"/>
                                        <a:pt x="16772" y="50316"/>
                                      </a:cubicBezTo>
                                      <a:cubicBezTo>
                                        <a:pt x="12198" y="51840"/>
                                        <a:pt x="6099" y="53365"/>
                                        <a:pt x="0" y="53365"/>
                                      </a:cubicBezTo>
                                      <a:lnTo>
                                        <a:pt x="0" y="42692"/>
                                      </a:lnTo>
                                      <a:cubicBezTo>
                                        <a:pt x="1525" y="42692"/>
                                        <a:pt x="4574" y="42692"/>
                                        <a:pt x="7624" y="42692"/>
                                      </a:cubicBezTo>
                                      <a:cubicBezTo>
                                        <a:pt x="10673" y="41167"/>
                                        <a:pt x="12198" y="41167"/>
                                        <a:pt x="13722" y="39643"/>
                                      </a:cubicBezTo>
                                      <a:cubicBezTo>
                                        <a:pt x="15247" y="38118"/>
                                        <a:pt x="18297" y="36593"/>
                                        <a:pt x="18297" y="35068"/>
                                      </a:cubicBezTo>
                                      <a:cubicBezTo>
                                        <a:pt x="19821" y="33544"/>
                                        <a:pt x="19821" y="32019"/>
                                        <a:pt x="19821" y="28970"/>
                                      </a:cubicBezTo>
                                      <a:cubicBezTo>
                                        <a:pt x="19821" y="27445"/>
                                        <a:pt x="19821" y="25920"/>
                                        <a:pt x="19821" y="24395"/>
                                      </a:cubicBezTo>
                                      <a:cubicBezTo>
                                        <a:pt x="18297" y="22871"/>
                                        <a:pt x="18297" y="21346"/>
                                        <a:pt x="16772" y="19821"/>
                                      </a:cubicBezTo>
                                      <a:cubicBezTo>
                                        <a:pt x="15247" y="18297"/>
                                        <a:pt x="15247" y="18297"/>
                                        <a:pt x="13722" y="16772"/>
                                      </a:cubicBezTo>
                                      <a:cubicBezTo>
                                        <a:pt x="13722" y="15247"/>
                                        <a:pt x="13722" y="13722"/>
                                        <a:pt x="13722" y="10673"/>
                                      </a:cubicBezTo>
                                      <a:cubicBezTo>
                                        <a:pt x="13722" y="9148"/>
                                        <a:pt x="13722" y="9148"/>
                                        <a:pt x="13722" y="7624"/>
                                      </a:cubicBezTo>
                                      <a:cubicBezTo>
                                        <a:pt x="13722" y="6099"/>
                                        <a:pt x="15247" y="4574"/>
                                        <a:pt x="15247" y="3049"/>
                                      </a:cubicBezTo>
                                      <a:cubicBezTo>
                                        <a:pt x="16772" y="3049"/>
                                        <a:pt x="18297" y="1525"/>
                                        <a:pt x="19821" y="1525"/>
                                      </a:cubicBezTo>
                                      <a:cubicBezTo>
                                        <a:pt x="21346" y="0"/>
                                        <a:pt x="22871"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925" name="Shape 72925"/>
                              <wps:cNvSpPr/>
                              <wps:spPr>
                                <a:xfrm>
                                  <a:off x="626658" y="1392066"/>
                                  <a:ext cx="38118" cy="83859"/>
                                </a:xfrm>
                                <a:custGeom>
                                  <a:avLst/>
                                  <a:gdLst/>
                                  <a:ahLst/>
                                  <a:cxnLst/>
                                  <a:rect l="0" t="0" r="0" b="0"/>
                                  <a:pathLst>
                                    <a:path w="38118" h="83859">
                                      <a:moveTo>
                                        <a:pt x="38118" y="0"/>
                                      </a:moveTo>
                                      <a:lnTo>
                                        <a:pt x="38118" y="12198"/>
                                      </a:lnTo>
                                      <a:cubicBezTo>
                                        <a:pt x="33544" y="12198"/>
                                        <a:pt x="30494" y="13722"/>
                                        <a:pt x="27445" y="15247"/>
                                      </a:cubicBezTo>
                                      <a:cubicBezTo>
                                        <a:pt x="24395" y="16772"/>
                                        <a:pt x="21346" y="18297"/>
                                        <a:pt x="19821" y="21346"/>
                                      </a:cubicBezTo>
                                      <a:cubicBezTo>
                                        <a:pt x="18297" y="24395"/>
                                        <a:pt x="16772" y="27445"/>
                                        <a:pt x="15247" y="30494"/>
                                      </a:cubicBezTo>
                                      <a:cubicBezTo>
                                        <a:pt x="15247" y="33544"/>
                                        <a:pt x="15247" y="38118"/>
                                        <a:pt x="15247" y="42692"/>
                                      </a:cubicBezTo>
                                      <a:cubicBezTo>
                                        <a:pt x="15247" y="47266"/>
                                        <a:pt x="15247" y="51840"/>
                                        <a:pt x="16772" y="54890"/>
                                      </a:cubicBezTo>
                                      <a:cubicBezTo>
                                        <a:pt x="16772" y="59464"/>
                                        <a:pt x="18297" y="62513"/>
                                        <a:pt x="21346" y="64038"/>
                                      </a:cubicBezTo>
                                      <a:cubicBezTo>
                                        <a:pt x="22871" y="67088"/>
                                        <a:pt x="24395" y="68612"/>
                                        <a:pt x="27445" y="70137"/>
                                      </a:cubicBezTo>
                                      <a:cubicBezTo>
                                        <a:pt x="30494" y="71662"/>
                                        <a:pt x="33544" y="71662"/>
                                        <a:pt x="38118" y="71662"/>
                                      </a:cubicBezTo>
                                      <a:lnTo>
                                        <a:pt x="38118" y="83582"/>
                                      </a:lnTo>
                                      <a:lnTo>
                                        <a:pt x="36593" y="83859"/>
                                      </a:lnTo>
                                      <a:cubicBezTo>
                                        <a:pt x="30494" y="83859"/>
                                        <a:pt x="25920" y="83859"/>
                                        <a:pt x="21346" y="80810"/>
                                      </a:cubicBezTo>
                                      <a:cubicBezTo>
                                        <a:pt x="16772" y="79285"/>
                                        <a:pt x="12198" y="76236"/>
                                        <a:pt x="9148" y="73186"/>
                                      </a:cubicBezTo>
                                      <a:cubicBezTo>
                                        <a:pt x="6099" y="70137"/>
                                        <a:pt x="3049" y="65563"/>
                                        <a:pt x="1525" y="60989"/>
                                      </a:cubicBezTo>
                                      <a:cubicBezTo>
                                        <a:pt x="0" y="54890"/>
                                        <a:pt x="0" y="48791"/>
                                        <a:pt x="0" y="42692"/>
                                      </a:cubicBezTo>
                                      <a:cubicBezTo>
                                        <a:pt x="0" y="36593"/>
                                        <a:pt x="0" y="30494"/>
                                        <a:pt x="1525" y="25920"/>
                                      </a:cubicBezTo>
                                      <a:cubicBezTo>
                                        <a:pt x="3049" y="19821"/>
                                        <a:pt x="6099" y="15247"/>
                                        <a:pt x="9148" y="12198"/>
                                      </a:cubicBezTo>
                                      <a:cubicBezTo>
                                        <a:pt x="12198" y="7624"/>
                                        <a:pt x="16772" y="6099"/>
                                        <a:pt x="21346" y="3049"/>
                                      </a:cubicBezTo>
                                      <a:cubicBezTo>
                                        <a:pt x="25920" y="1525"/>
                                        <a:pt x="32019" y="0"/>
                                        <a:pt x="3811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926" name="Shape 72926"/>
                              <wps:cNvSpPr/>
                              <wps:spPr>
                                <a:xfrm>
                                  <a:off x="664776" y="1392066"/>
                                  <a:ext cx="38118" cy="83582"/>
                                </a:xfrm>
                                <a:custGeom>
                                  <a:avLst/>
                                  <a:gdLst/>
                                  <a:ahLst/>
                                  <a:cxnLst/>
                                  <a:rect l="0" t="0" r="0" b="0"/>
                                  <a:pathLst>
                                    <a:path w="38118" h="83582">
                                      <a:moveTo>
                                        <a:pt x="0" y="0"/>
                                      </a:moveTo>
                                      <a:cubicBezTo>
                                        <a:pt x="6099" y="0"/>
                                        <a:pt x="10673" y="1525"/>
                                        <a:pt x="15247" y="3049"/>
                                      </a:cubicBezTo>
                                      <a:cubicBezTo>
                                        <a:pt x="19821" y="4574"/>
                                        <a:pt x="24395" y="7624"/>
                                        <a:pt x="27445" y="10673"/>
                                      </a:cubicBezTo>
                                      <a:cubicBezTo>
                                        <a:pt x="30494" y="13722"/>
                                        <a:pt x="33544" y="18297"/>
                                        <a:pt x="35068" y="24395"/>
                                      </a:cubicBezTo>
                                      <a:cubicBezTo>
                                        <a:pt x="36593" y="28970"/>
                                        <a:pt x="38118" y="35068"/>
                                        <a:pt x="38118" y="41167"/>
                                      </a:cubicBezTo>
                                      <a:cubicBezTo>
                                        <a:pt x="38118" y="47266"/>
                                        <a:pt x="36593" y="53365"/>
                                        <a:pt x="35068" y="59464"/>
                                      </a:cubicBezTo>
                                      <a:cubicBezTo>
                                        <a:pt x="33544" y="64038"/>
                                        <a:pt x="30494" y="68612"/>
                                        <a:pt x="27445" y="71662"/>
                                      </a:cubicBezTo>
                                      <a:cubicBezTo>
                                        <a:pt x="24395" y="76236"/>
                                        <a:pt x="19821" y="79285"/>
                                        <a:pt x="15247" y="80810"/>
                                      </a:cubicBezTo>
                                      <a:lnTo>
                                        <a:pt x="0" y="83582"/>
                                      </a:lnTo>
                                      <a:lnTo>
                                        <a:pt x="0" y="71662"/>
                                      </a:lnTo>
                                      <a:cubicBezTo>
                                        <a:pt x="3049" y="71662"/>
                                        <a:pt x="6099" y="71662"/>
                                        <a:pt x="9148" y="70137"/>
                                      </a:cubicBezTo>
                                      <a:cubicBezTo>
                                        <a:pt x="12198" y="68612"/>
                                        <a:pt x="15247" y="65563"/>
                                        <a:pt x="16772" y="62513"/>
                                      </a:cubicBezTo>
                                      <a:cubicBezTo>
                                        <a:pt x="18297" y="59464"/>
                                        <a:pt x="19821" y="56415"/>
                                        <a:pt x="21346" y="53365"/>
                                      </a:cubicBezTo>
                                      <a:cubicBezTo>
                                        <a:pt x="21346" y="50316"/>
                                        <a:pt x="22871" y="45741"/>
                                        <a:pt x="22871" y="42692"/>
                                      </a:cubicBezTo>
                                      <a:cubicBezTo>
                                        <a:pt x="22871" y="36593"/>
                                        <a:pt x="21346" y="33544"/>
                                        <a:pt x="19821" y="28970"/>
                                      </a:cubicBezTo>
                                      <a:cubicBezTo>
                                        <a:pt x="19821" y="25920"/>
                                        <a:pt x="18297" y="22871"/>
                                        <a:pt x="15247" y="19821"/>
                                      </a:cubicBezTo>
                                      <a:cubicBezTo>
                                        <a:pt x="13722" y="16772"/>
                                        <a:pt x="12198" y="15247"/>
                                        <a:pt x="9148" y="13722"/>
                                      </a:cubicBezTo>
                                      <a:cubicBezTo>
                                        <a:pt x="6099" y="12198"/>
                                        <a:pt x="3049" y="12198"/>
                                        <a:pt x="0" y="1219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927" name="Shape 72927"/>
                              <wps:cNvSpPr/>
                              <wps:spPr>
                                <a:xfrm>
                                  <a:off x="724240" y="1360047"/>
                                  <a:ext cx="71662" cy="114354"/>
                                </a:xfrm>
                                <a:custGeom>
                                  <a:avLst/>
                                  <a:gdLst/>
                                  <a:ahLst/>
                                  <a:cxnLst/>
                                  <a:rect l="0" t="0" r="0" b="0"/>
                                  <a:pathLst>
                                    <a:path w="71662" h="114354">
                                      <a:moveTo>
                                        <a:pt x="0" y="0"/>
                                      </a:moveTo>
                                      <a:lnTo>
                                        <a:pt x="15248" y="0"/>
                                      </a:lnTo>
                                      <a:lnTo>
                                        <a:pt x="15248" y="70137"/>
                                      </a:lnTo>
                                      <a:lnTo>
                                        <a:pt x="50316" y="33544"/>
                                      </a:lnTo>
                                      <a:lnTo>
                                        <a:pt x="70137" y="33544"/>
                                      </a:lnTo>
                                      <a:lnTo>
                                        <a:pt x="33544" y="70137"/>
                                      </a:lnTo>
                                      <a:lnTo>
                                        <a:pt x="71662" y="114354"/>
                                      </a:lnTo>
                                      <a:lnTo>
                                        <a:pt x="51841" y="114354"/>
                                      </a:lnTo>
                                      <a:lnTo>
                                        <a:pt x="15248" y="71662"/>
                                      </a:lnTo>
                                      <a:lnTo>
                                        <a:pt x="15248" y="114354"/>
                                      </a:lnTo>
                                      <a:lnTo>
                                        <a:pt x="0" y="1143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928" name="Shape 72928"/>
                              <wps:cNvSpPr/>
                              <wps:spPr>
                                <a:xfrm>
                                  <a:off x="820297" y="1353948"/>
                                  <a:ext cx="45741" cy="155521"/>
                                </a:xfrm>
                                <a:custGeom>
                                  <a:avLst/>
                                  <a:gdLst/>
                                  <a:ahLst/>
                                  <a:cxnLst/>
                                  <a:rect l="0" t="0" r="0" b="0"/>
                                  <a:pathLst>
                                    <a:path w="45741" h="155521">
                                      <a:moveTo>
                                        <a:pt x="7624" y="0"/>
                                      </a:moveTo>
                                      <a:cubicBezTo>
                                        <a:pt x="32019" y="22871"/>
                                        <a:pt x="45741" y="48791"/>
                                        <a:pt x="45741" y="77760"/>
                                      </a:cubicBezTo>
                                      <a:cubicBezTo>
                                        <a:pt x="45741" y="83859"/>
                                        <a:pt x="44217" y="89958"/>
                                        <a:pt x="42692" y="96057"/>
                                      </a:cubicBezTo>
                                      <a:cubicBezTo>
                                        <a:pt x="41167" y="102156"/>
                                        <a:pt x="39643" y="108255"/>
                                        <a:pt x="36593" y="115878"/>
                                      </a:cubicBezTo>
                                      <a:cubicBezTo>
                                        <a:pt x="33544" y="121977"/>
                                        <a:pt x="30494" y="128076"/>
                                        <a:pt x="25920" y="135700"/>
                                      </a:cubicBezTo>
                                      <a:cubicBezTo>
                                        <a:pt x="21346" y="141799"/>
                                        <a:pt x="15247" y="149422"/>
                                        <a:pt x="7624" y="155521"/>
                                      </a:cubicBezTo>
                                      <a:lnTo>
                                        <a:pt x="0" y="147897"/>
                                      </a:lnTo>
                                      <a:cubicBezTo>
                                        <a:pt x="9148" y="137224"/>
                                        <a:pt x="16772" y="126551"/>
                                        <a:pt x="22871" y="114354"/>
                                      </a:cubicBezTo>
                                      <a:cubicBezTo>
                                        <a:pt x="27445" y="103681"/>
                                        <a:pt x="30494" y="91483"/>
                                        <a:pt x="30494" y="79285"/>
                                      </a:cubicBezTo>
                                      <a:cubicBezTo>
                                        <a:pt x="30494" y="53365"/>
                                        <a:pt x="19821" y="28970"/>
                                        <a:pt x="0" y="9148"/>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2496" style="width:76.716pt;height:118.856pt;mso-position-horizontal-relative:char;mso-position-vertical-relative:line" coordsize="9742,15094">
                      <v:shape id="Shape 72631" style="position:absolute;width:381;height:1174;left:869;top:381;" coordsize="38118,117403" path="m35069,0l38118,0l38118,11054l36594,10673c33544,10673,30495,12198,28970,12198c27445,13722,24396,15247,22871,16772c21346,18297,21346,19821,19822,21346c19822,24396,19822,25920,19822,28970c19822,30494,19822,33544,19822,35069c21346,38118,22871,39643,24396,41167c25921,42692,27445,44217,28970,44217c30495,45741,33544,45741,36594,45741l38118,45360l38118,56224l36594,56415c32019,56415,28970,56415,25921,54890c22871,54890,21346,53365,19822,53365c18297,54890,16772,56415,16772,56415c16772,57939,16772,59464,16772,60989c16772,62513,16772,64038,18297,65563c21346,67087,22871,67087,27445,68612l38118,68612l38118,80374l22871,79285c21346,80810,19822,82335,18297,83860c18297,85384,16772,86909,16772,86909c15248,88434,15248,89958,15248,91483c15248,93008,15248,94533,15248,94533c15248,99107,16772,102156,19822,103681c24396,105205,30495,106730,36594,106730l38118,106512l38118,117149l35069,117403c28970,117403,22871,117403,18297,115878c13723,114354,10673,112829,7624,111304c4575,109780,3050,106730,1525,105205c0,102156,0,99107,0,96057c0,91483,0,88434,1525,85384c3050,82335,6099,79285,10673,76236c9149,76236,7624,74711,6099,74711c6099,73186,4575,71662,4575,71662c3050,70137,3050,68612,3050,67087c3050,65563,3050,65563,3050,64038c3050,60989,3050,56415,4575,54890c6099,51840,7624,48791,10673,45741c9149,44217,9149,44217,7624,42692c6099,41167,6099,39643,6099,38118c4575,36593,4575,36593,4575,33544c4575,32019,4575,30494,4575,28970c4575,24396,4575,21346,6099,16772c7624,13722,9149,10673,12198,7624c15248,6099,18297,3049,22871,3049c25921,1525,30495,0,35069,0x">
                        <v:stroke weight="0pt" endcap="flat" joinstyle="miter" miterlimit="10" on="false" color="#000000" opacity="0"/>
                        <v:fill on="true" color="#000000"/>
                      </v:shape>
                      <v:shape id="Shape 72634" style="position:absolute;width:381;height:485;left:1250;top:1067;" coordsize="38118,48537" path="m0,0l9148,0c13722,0,16772,0,21346,1525c24395,3049,27445,4574,28970,6099c32019,7624,33544,9148,35068,12198c36594,15247,38118,18297,38118,21346c38118,24395,36594,28970,35068,32019c33544,35068,30494,38118,27445,41167c24395,42692,19821,45741,15247,47266l0,48537l0,37900l9148,36593c12198,36593,15247,35068,16772,33544c18297,32019,19821,30494,21346,28970c21346,27445,22871,24395,22871,22871c22871,19821,21346,16772,18297,15247c15247,13722,10673,12198,6099,12198l0,11762l0,0x">
                        <v:stroke weight="0pt" endcap="flat" joinstyle="miter" miterlimit="10" on="false" color="#000000" opacity="0"/>
                        <v:fill on="true" color="#000000"/>
                      </v:shape>
                      <v:shape id="Shape 72635" style="position:absolute;width:381;height:838;left:1768;top:381;" coordsize="38118,83860" path="m38118,0l38118,12198c33544,12198,30494,13722,27445,15247c24395,16772,21346,18297,19822,21346c18297,24396,16772,27445,15247,30494c15247,35069,15247,38118,15247,42692c15247,47266,15247,51840,16772,54890c16772,59464,18297,62513,21346,64038c22871,67087,24395,68612,27445,70137c30494,71662,33544,71662,38118,71662l38118,83582l36593,83860c30494,83860,25920,83860,21346,80810c16772,79285,12198,76236,9149,73186c6099,70137,3049,65563,1525,60989c0,54890,0,48791,0,42692c0,36593,0,30494,1525,25920c3049,19821,6099,15247,9149,12198c12198,9148,16772,6099,21346,3049c25920,1525,32019,0,38118,0x">
                        <v:stroke weight="0pt" endcap="flat" joinstyle="miter" miterlimit="10" on="false" color="#000000" opacity="0"/>
                        <v:fill on="true" color="#000000"/>
                      </v:shape>
                      <v:shape id="Shape 72636" style="position:absolute;width:381;height:562;left:1250;top:381;" coordsize="38118,56224" path="m0,0l3049,0c4574,0,6099,1525,7624,1525l38118,1525l38118,12198l24395,12198c25920,13722,27445,16772,28970,19821c28970,22871,30494,24396,30494,27445c30494,32019,28970,36593,27445,39643c25920,42692,24395,45741,21346,48791c18297,51840,15247,53365,10673,54890l0,56224l0,45360l4574,44217c6099,44217,9148,42692,10673,41167c12198,39643,12198,36593,13722,35069c13722,33544,15247,30494,15247,28970c15247,25920,13722,22871,13722,21346c12198,19821,10673,16772,9148,15247c7624,13722,6099,13722,4574,12198l0,11054l0,0x">
                        <v:stroke weight="0pt" endcap="flat" joinstyle="miter" miterlimit="10" on="false" color="#000000" opacity="0"/>
                        <v:fill on="true" color="#000000"/>
                      </v:shape>
                      <v:shape id="Shape 72637" style="position:absolute;width:640;height:808;left:3628;top:396;" coordsize="64038,80810" path="m3049,0l41167,0l41167,68612l64038,68612l64038,80810l0,80810l0,68612l25921,68612l25921,12198l3049,12198l3049,0x">
                        <v:stroke weight="0pt" endcap="flat" joinstyle="miter" miterlimit="10" on="false" color="#000000" opacity="0"/>
                        <v:fill on="true" color="#000000"/>
                      </v:shape>
                      <v:shape id="Shape 72638" style="position:absolute;width:792;height:823;left:6251;top:381;" coordsize="79285,82335" path="m30494,0c35068,0,38118,1525,41167,4574c42692,7624,44217,12198,44217,18297c45741,15247,47266,12198,48791,10673c50316,7624,50316,6099,51840,4574c53365,3049,54890,1525,56414,1525c57939,0,60989,0,62513,0c73186,0,79285,7624,79285,24396l79285,82335l64038,82335l64038,24396c64038,22871,62513,19821,62513,18297c62513,16772,62513,15247,62513,15247c62513,13722,60989,13722,60989,13722c60989,12198,59464,12198,59464,12198c57939,12198,56414,12198,56414,13722c54890,13722,54890,15247,53365,16772c51840,18297,51840,19821,50316,22871c48791,24396,48791,27445,47266,30494l47266,82335l32019,82335l32019,25920c32019,22871,30494,21346,30494,19821c30494,18297,30494,16772,30494,15247c30494,13722,28970,13722,28970,13722c28970,12198,27445,12198,27445,12198c25920,12198,24395,12198,24395,13722c22871,13722,22871,15247,21346,16772c21346,18297,19821,19821,18297,21346c16772,24396,16772,27445,15247,30494l15247,82335l0,82335l0,1525l12198,1525l12198,16772c13722,13722,15247,12198,16772,9148c18297,7624,19821,6099,21346,4574c22871,3049,24395,1525,25920,1525c27445,0,28970,0,30494,0x">
                        <v:stroke weight="0pt" endcap="flat" joinstyle="miter" miterlimit="10" on="false" color="#000000" opacity="0"/>
                        <v:fill on="true" color="#000000"/>
                      </v:shape>
                      <v:shape id="Shape 72639" style="position:absolute;width:670;height:823;left:2759;top:381;" coordsize="67087,82335" path="m41167,0c50316,0,56414,3049,60989,7624c65563,13722,67087,21346,67087,32019l51840,32019c51840,25920,50316,19821,48791,16772c45741,13722,42692,12198,38118,12198c36593,12198,35068,12198,33544,13722c32019,13722,28970,15247,27445,16772c25920,18297,22871,19821,21346,22871c19821,24396,16772,27445,15247,30494l15247,82335l0,82335l0,1525l13722,1525l13722,16772c18297,10673,22871,6099,27445,4574c32019,1525,36593,0,41167,0x">
                        <v:stroke weight="0pt" endcap="flat" joinstyle="miter" miterlimit="10" on="false" color="#000000" opacity="0"/>
                        <v:fill on="true" color="#000000"/>
                      </v:shape>
                      <v:shape id="Shape 72640" style="position:absolute;width:381;height:835;left:2149;top:381;" coordsize="38118,83582" path="m0,0c6099,0,10673,1525,15247,3049c19822,4574,24395,7624,27445,10673c30495,13722,33544,18297,35069,24396c36593,28970,38118,35069,38118,41167c38118,47266,36593,53365,35069,59464c33544,64038,30495,68612,27445,71662c24395,76236,19822,79285,15247,80810l0,83582l0,71662c3049,71662,6099,71662,9149,70137c12198,68612,15247,65563,16772,62513c18297,59464,19822,56415,21346,53365c21346,50316,22871,45741,22871,42692c22871,38118,21346,33544,19822,28970c19822,25920,18297,22871,15247,19821c13722,16772,12198,15247,9149,13722c6099,12198,3049,12198,0,12198l0,0x">
                        <v:stroke weight="0pt" endcap="flat" joinstyle="miter" miterlimit="10" on="false" color="#000000" opacity="0"/>
                        <v:fill on="true" color="#000000"/>
                      </v:shape>
                      <v:shape id="Shape 72641" style="position:absolute;width:442;height:1052;left:7989;top:152;" coordsize="44217,105205" path="m35069,0l44217,0l44217,12198l25920,70137l44217,70137l44217,82335l22871,82335l15248,105205l0,105205l35069,0x">
                        <v:stroke weight="0pt" endcap="flat" joinstyle="miter" miterlimit="10" on="false" color="#000000" opacity="0"/>
                        <v:fill on="true" color="#000000"/>
                      </v:shape>
                      <v:shape id="Shape 72642" style="position:absolute;width:731;height:1082;left:4436;top:137;" coordsize="73187,108255" path="m36594,0l36594,25920l73187,25920l73187,38118l36594,38118l36594,79285c36594,85384,38118,89958,41168,91483c44217,94532,48791,96057,54890,96057c57939,96057,59464,96057,62514,96057c65563,94532,68612,94532,73187,93008l73187,105205c70137,106730,65563,106730,62514,108255c59464,108255,56415,108255,51841,108255c42692,108255,35069,106730,28970,102156c24395,97582,21346,89958,21346,80810l21346,38118l0,38118l0,25920l21346,25920l21346,4574l36594,0x">
                        <v:stroke weight="0pt" endcap="flat" joinstyle="miter" miterlimit="10" on="false" color="#000000" opacity="0"/>
                        <v:fill on="true" color="#000000"/>
                      </v:shape>
                      <v:shape id="Shape 72643" style="position:absolute;width:655;height:1143;left:5412;top:60;" coordsize="65563,114354" path="m0,0l15247,0l15247,33544l13723,45741c16772,44217,18297,41167,19821,39643c22871,38118,24396,36593,27445,35068c28970,33544,30494,33544,33544,33544c35068,32019,38118,32019,39643,32019c47266,32019,53365,35068,57939,39643c62514,44217,65563,51840,65563,62513l65563,114354l50316,114354l50316,62513c50316,56414,48791,51840,45741,48791c44217,45741,41167,44217,36594,44217c35068,44217,33544,44217,32019,45741c30494,45741,28970,47266,27445,47266c25921,48791,22871,50316,21346,53365c19821,54890,16772,57939,15247,60989l15247,114354l0,114354l0,0x">
                        <v:stroke weight="0pt" endcap="flat" joinstyle="miter" miterlimit="10" on="false" color="#000000" opacity="0"/>
                        <v:fill on="true" color="#000000"/>
                      </v:shape>
                      <v:shape id="Shape 72644" style="position:absolute;width:228;height:213;left:3827;top:60;" coordsize="22871,21346" path="m10673,0c12198,0,13722,0,15247,1525c16772,1525,18297,3049,18297,3049c19822,4574,21346,6099,21346,6099c21346,7624,22871,9148,22871,10673c22871,12198,21346,13722,21346,15247c21346,16772,19822,16772,18297,18297c18297,19821,16772,19821,15247,21346c13722,21346,12198,21346,10673,21346c9148,21346,7624,21346,6099,21346c4575,19821,3049,19821,3049,18297c1525,16772,0,16772,0,15247c0,13722,0,12198,0,10673c0,9148,0,7624,0,6099c0,4574,1525,4574,3049,3049c3049,3049,4575,1525,6099,1525c7624,0,9148,0,10673,0x">
                        <v:stroke weight="0pt" endcap="flat" joinstyle="miter" miterlimit="10" on="false" color="#000000" opacity="0"/>
                        <v:fill on="true" color="#000000"/>
                      </v:shape>
                      <v:shape id="Shape 72645" style="position:absolute;width:457;height:1555;left:7318;top:0;" coordsize="45741,155521" path="m36594,0l45741,9148c24396,28970,15247,51840,15247,77761c15247,89958,16772,102156,22871,114354c27445,126551,35068,137224,45741,146373l36594,155521c12198,132650,0,106730,0,79285c0,73186,0,65563,1525,59464c3049,53365,4574,45741,7624,39643c10673,33544,13723,25920,19821,19821c24396,13723,30494,6099,36594,0x">
                        <v:stroke weight="0pt" endcap="flat" joinstyle="miter" miterlimit="10" on="false" color="#000000" opacity="0"/>
                        <v:fill on="true" color="#000000"/>
                      </v:shape>
                      <v:shape id="Shape 72647" style="position:absolute;width:442;height:1052;left:8431;top:152;" coordsize="44217,105205" path="m0,0l10673,0l44217,105205l28970,105205l21346,82335l0,82335l0,70137l18297,70137l0,12198l0,0x">
                        <v:stroke weight="0pt" endcap="flat" joinstyle="miter" miterlimit="10" on="false" color="#000000" opacity="0"/>
                        <v:fill on="true" color="#000000"/>
                      </v:shape>
                      <v:shape id="Shape 72686" style="position:absolute;width:358;height:833;left:1783;top:4255;" coordsize="35831,83305" path="m35831,0l35831,10662l35068,10534c32019,10534,28970,10534,27445,12059c24395,13584,22871,15108,21346,16633c19822,19683,18297,21207,16772,24257c15247,27306,15247,31881,15247,34930l35831,34930l35831,45603l15247,45603c15247,53226,16772,60850,21346,63899l35831,69471l35831,83305l21346,80671c16772,79147,12198,76097,9148,73048c6099,68474,3049,63899,1525,59325c0,54751,0,48652,0,41029c0,36455,0,30356,1525,25782c3049,21207,6099,16633,9148,12059c12198,9010,15247,5960,19822,2911l35831,0x">
                        <v:stroke weight="0pt" endcap="flat" joinstyle="miter" miterlimit="10" on="false" color="#000000" opacity="0"/>
                        <v:fill on="true" color="#000000"/>
                      </v:shape>
                      <v:shape id="Shape 72687" style="position:absolute;width:442;height:1052;left:335;top:4025;" coordsize="44217,105206" path="m0,0l10673,0l44217,105206l28970,105206l21346,82335l0,82335l0,70137l18297,70137l0,12198l0,12199l0,0x">
                        <v:stroke weight="0pt" endcap="flat" joinstyle="miter" miterlimit="10" on="false" color="#000000" opacity="0"/>
                        <v:fill on="true" color="#000000"/>
                      </v:shape>
                      <v:shape id="Shape 72688" style="position:absolute;width:731;height:1082;left:838;top:4010;" coordsize="73186,108255" path="m36593,0l36593,25920l73186,25920l73186,38118l36593,38118l36593,79285c36593,85384,38118,88433,41167,91483c44217,94532,48791,96057,54890,96057c57939,96057,59464,96057,62513,94532c65563,94532,68612,94532,73186,93008l73186,105205c70137,106730,65563,106730,62513,106730c59464,108255,56414,108255,51840,108255c42692,108255,35068,105205,28970,100631c24395,96057,21346,89958,21346,80810l21346,38118l0,38118l0,25920l21346,25920l21346,3049l36593,0x">
                        <v:stroke weight="0pt" endcap="flat" joinstyle="miter" miterlimit="10" on="false" color="#000000" opacity="0"/>
                        <v:fill on="true" color="#000000"/>
                      </v:shape>
                      <v:shape id="Shape 72689" style="position:absolute;width:312;height:152;left:2142;top:4940;" coordsize="31257,15247" path="m31257,0l31257,12198c26682,13723,22108,13723,17534,13723c12960,15247,8386,15247,2287,15247l0,14831l0,997l5336,3049c6861,3049,9911,3049,11435,3049c14484,3049,16009,1525,19059,1525c20584,1525,23633,1525,25157,1525c26682,1525,28207,0,31257,0x">
                        <v:stroke weight="0pt" endcap="flat" joinstyle="miter" miterlimit="10" on="false" color="#000000" opacity="0"/>
                        <v:fill on="true" color="#000000"/>
                      </v:shape>
                      <v:shape id="Shape 72690" style="position:absolute;width:396;height:533;left:7288;top:4818;" coordsize="39643,53365" path="m24395,0c25920,0,27445,0,30494,1525c32019,1525,33544,3049,35068,4574c36593,6099,36593,7624,38118,10673c38118,13722,39643,15247,39643,19821c39643,24395,38118,27445,36593,32019c35068,36593,32019,39643,28970,42692c25920,45742,21346,48791,16772,50316c12198,51840,6099,53365,0,53365l0,42692c1525,42692,4575,42692,7624,41167c10673,41167,12198,39643,13722,39643c15248,38118,18297,36593,18297,35068c19821,33544,19821,32019,19821,28970c19821,27445,19821,24395,19821,22871c18297,21346,18297,21346,16772,19821c15248,18297,15248,16772,13722,15247c13722,13722,13722,12198,13722,10673c13722,9148,13722,7624,13722,6099c13722,4574,15248,4574,15248,3049c16772,1525,18297,1525,19821,1525c21346,0,22871,0,24395,0x">
                        <v:stroke weight="0pt" endcap="flat" joinstyle="miter" miterlimit="10" on="false" color="#000000" opacity="0"/>
                        <v:fill on="true" color="#000000"/>
                      </v:shape>
                      <v:shape id="Shape 72691" style="position:absolute;width:640;height:808;left:5427;top:4269;" coordsize="64038,80810" path="m3049,0l41167,0l41167,68612l64038,68612l64038,80810l0,80810l0,68612l25920,68612l25920,12198l3049,12198l3049,0x">
                        <v:stroke weight="0pt" endcap="flat" joinstyle="miter" miterlimit="10" on="false" color="#000000" opacity="0"/>
                        <v:fill on="true" color="#000000"/>
                      </v:shape>
                      <v:shape id="Shape 72693" style="position:absolute;width:625;height:838;left:2744;top:4253;" coordsize="62513,83859" path="m35068,0c38118,0,41167,0,45741,0c48791,1525,53365,1525,57939,3049l57939,15247c53365,13722,48791,13722,44217,12198c41167,12198,38118,12198,35068,12198c32019,12198,28970,12198,25920,12198c22871,13722,21346,13722,19821,15247c18297,15247,18297,16772,16772,18297c16772,19821,16772,19821,16772,21346c16772,22871,16772,24395,16772,25920c16772,27445,18297,27445,19821,28970c21346,30494,22871,32019,25920,32019c28970,33544,32019,35068,36593,36593c41167,38118,45741,39643,48791,41167c51840,42692,54890,44217,56414,45741c57939,47266,59464,50316,60989,51840c60989,54890,62513,56414,62513,59464c62513,62513,60989,65563,60989,67087c59464,70137,57939,71662,56414,73186c54890,74711,53365,77761,50316,77761c48791,79285,45741,80810,42692,80810c41167,82335,38118,82335,35068,83859c33544,83859,30494,83859,27445,83859c22871,83859,16772,83859,12198,82335c7624,82335,3049,80810,0,79285l0,67087c4574,68612,9148,70137,13722,70137c18297,71662,22871,71662,27445,71662c33544,71662,38118,70137,41167,68612c44217,67087,47266,64038,47266,60989c47266,59464,45741,57939,45741,57939c45741,56414,44217,54890,42692,53365c41167,53365,39643,51840,36593,50316c33544,48791,30494,48791,25920,47266c22871,45741,18297,44217,15247,42692c12198,41167,10673,39643,7624,38118c6099,36593,4574,33544,3049,32019c1525,28970,1525,25920,1525,22871c1525,19821,1525,18297,3049,15247c3049,12198,4574,10673,7624,7624c10673,6099,13722,3049,18297,1525c22871,0,27445,0,35068,0x">
                        <v:stroke weight="0pt" endcap="flat" joinstyle="miter" miterlimit="10" on="false" color="#000000" opacity="0"/>
                        <v:fill on="true" color="#000000"/>
                      </v:shape>
                      <v:shape id="Shape 72694" style="position:absolute;width:358;height:457;left:2142;top:4253;" coordsize="35831,45741" path="m762,0c5336,0,11435,0,14484,3049c19059,4574,23633,6099,26682,9148c29732,12198,31257,16772,32781,21346c34306,25920,35831,30494,35831,36593c35831,38118,34306,41167,34306,41167c34306,42692,34306,44217,34306,45741l0,45741l0,35068l20584,35068c20584,32019,19059,27445,19059,24395c17534,21346,16009,19821,14484,16772c12960,15247,11435,13722,8386,12198l0,10800l0,139l762,0x">
                        <v:stroke weight="0pt" endcap="flat" joinstyle="miter" miterlimit="10" on="false" color="#000000" opacity="0"/>
                        <v:fill on="true" color="#000000"/>
                      </v:shape>
                      <v:shape id="Shape 72695" style="position:absolute;width:762;height:1052;left:8965;top:4025;" coordsize="76236,105206" path="m0,0l76236,0l76236,12198l45741,12198l45741,105206l30494,105206l30494,12198l0,12198l0,0x">
                        <v:stroke weight="0pt" endcap="flat" joinstyle="miter" miterlimit="10" on="false" color="#000000" opacity="0"/>
                        <v:fill on="true" color="#000000"/>
                      </v:shape>
                      <v:shape id="Shape 72696" style="position:absolute;width:731;height:1082;left:3537;top:4010;" coordsize="73187,108255" path="m36594,0l36594,25920l73187,25920l73187,38118l36594,38118l36594,79285c36594,85384,38118,88433,41167,91483c44217,94532,48791,96057,54890,96057c57939,96057,59464,96057,62513,94532c65563,94532,68612,94532,73187,93008l73187,105205c70137,106730,65563,106730,62513,106730c59464,108255,56415,108255,51840,108255c42692,108255,35069,105205,28970,100631c24395,96057,21346,89958,21346,80810l21346,38118l0,38118l0,25920l21346,25920l21346,3049l36594,0x">
                        <v:stroke weight="0pt" endcap="flat" joinstyle="miter" miterlimit="10" on="false" color="#000000" opacity="0"/>
                        <v:fill on="true" color="#000000"/>
                      </v:shape>
                      <v:shape id="Shape 72697" style="position:absolute;width:228;height:213;left:5626;top:3933;" coordsize="22871,21346" path="m6099,0c7624,0,9148,0,10673,0c12198,0,13722,0,15248,0c16772,1525,18297,1525,18297,3049c19821,4574,21346,4574,21346,6099c21346,7624,22871,9148,22871,10673c22871,12198,21346,13723,21346,15247c21346,16772,19821,16772,18297,18297c18297,19821,16772,19821,15248,19821c13722,21346,12198,21346,10673,21346c9148,21346,7624,21346,6099,19821c4575,19821,3050,18297,3050,18297c1525,16772,0,15247,0,15247c0,13723,0,12198,0,10673c0,9148,0,7624,0,6099c0,4574,1525,4574,3050,3049c3050,1525,4575,1525,6099,0x">
                        <v:stroke weight="0pt" endcap="flat" joinstyle="miter" miterlimit="10" on="false" color="#000000" opacity="0"/>
                        <v:fill on="true" color="#000000"/>
                      </v:shape>
                      <v:shape id="Shape 72698" style="position:absolute;width:396;height:1494;left:6419;top:3918;" coordsize="39643,149422" path="m0,0l39643,0l39643,149422l0,149422l0,138749l25920,138749l25920,10673l0,10673l0,0x">
                        <v:stroke weight="0pt" endcap="flat" joinstyle="miter" miterlimit="10" on="false" color="#000000" opacity="0"/>
                        <v:fill on="true" color="#000000"/>
                      </v:shape>
                      <v:shape id="Shape 72699" style="position:absolute;width:396;height:1494;left:4665;top:3918;" coordsize="39643,149422" path="m0,0l39643,0l39643,10673l13722,10673l13722,138749l39643,138749l39643,149422l0,149422l0,0x">
                        <v:stroke weight="0pt" endcap="flat" joinstyle="miter" miterlimit="10" on="false" color="#000000" opacity="0"/>
                        <v:fill on="true" color="#000000"/>
                      </v:shape>
                      <v:shape id="Shape 72728" style="position:absolute;width:335;height:484;left:1799;top:6544;" coordsize="33544,48452" path="m33544,0l33544,10334c30495,10334,27445,10334,24395,10334c22871,11859,21346,11859,19822,13384c18297,14908,16772,16433,15247,17958c15247,19483,15247,22532,15247,24057c15247,25581,15247,27106,15247,28631c15247,30156,16772,31680,16772,31680c18297,33205,19822,34730,21346,34730c22871,34730,25920,36254,27445,36254l33544,34512l33544,46623l24395,48452c19822,48452,16772,46927,13722,46927c10673,45403,7624,43878,4574,40829c3049,39304,1525,36254,0,34730c0,31680,0,28631,0,25581c0,16433,1525,10334,7624,5760l33544,0x">
                        <v:stroke weight="0pt" endcap="flat" joinstyle="miter" miterlimit="10" on="false" color="#000000" opacity="0"/>
                        <v:fill on="true" color="#000000"/>
                      </v:shape>
                      <v:shape id="Shape 72729" style="position:absolute;width:274;height:182;left:1860;top:6190;" coordsize="27444,18297" path="m19821,0c22871,0,25920,0,27444,0l27444,12706l25920,12198c21346,12198,16771,12198,12198,13722c7623,15247,4574,15247,0,18297l0,6099c1524,4574,3049,4574,4574,3050c7623,3050,9148,1525,12198,1525c15247,1525,16771,0,19821,0x">
                        <v:stroke weight="0pt" endcap="flat" joinstyle="miter" miterlimit="10" on="false" color="#000000" opacity="0"/>
                        <v:fill on="true" color="#000000"/>
                      </v:shape>
                      <v:shape id="Shape 72730" style="position:absolute;width:655;height:823;left:914;top:6190;" coordsize="65563,82335" path="m33544,0c35068,0,38118,0,39643,0c47266,0,54890,1525,57939,7624c62513,12198,65563,19821,65563,28970l65563,82335l50316,82335l50316,30494c50316,24395,48791,19821,45741,16772c44217,13722,41167,12198,36593,12198c35068,12198,33544,12198,32019,12198c30494,12198,28970,13722,25920,15247c24395,16772,22871,18297,21346,19821c19821,22871,16772,24395,15247,28970l15247,82335l0,82335l0,1525l12198,1525l13722,13722c15247,10673,18297,9148,19821,7624c22871,6099,24395,3050,25920,3050c28970,1525,30494,0,33544,0x">
                        <v:stroke weight="0pt" endcap="flat" joinstyle="miter" miterlimit="10" on="false" color="#000000" opacity="0"/>
                        <v:fill on="true" color="#000000"/>
                      </v:shape>
                      <v:shape id="Shape 72731" style="position:absolute;width:335;height:823;left:335;top:6190;" coordsize="33544,82335" path="m0,0l0,0c6099,0,10673,0,13723,1525c18297,3050,21346,4574,24396,6099c27445,7624,28970,10673,30494,13722c32019,16772,33544,21346,33544,25920l33544,82335l19822,82335l18297,71662c13723,76236,10673,79285,6099,80810l0,82030l0,69919l4574,68612c9149,67088,13723,64038,18297,59464l18297,45742l0,45742l0,45742l0,35407l1525,35069l18297,35069l18297,27445c18297,22871,15247,18297,12198,16772l0,12706l0,0x">
                        <v:stroke weight="0pt" endcap="flat" joinstyle="miter" miterlimit="10" on="false" color="#000000" opacity="0"/>
                        <v:fill on="true" color="#000000"/>
                      </v:shape>
                      <v:shape id="Shape 72732" style="position:absolute;width:655;height:808;left:4528;top:6205;" coordsize="65563,80810" path="m1524,0l62513,0l62513,10673l16772,68612l65563,68612l65563,80810l0,80810l0,70137l44217,12198l1524,12198l1524,0x">
                        <v:stroke weight="0pt" endcap="flat" joinstyle="miter" miterlimit="10" on="false" color="#000000" opacity="0"/>
                        <v:fill on="true" color="#000000"/>
                      </v:shape>
                      <v:shape id="Shape 72733" style="position:absolute;width:808;height:1158;left:3522;top:6205;" coordsize="80809,115879" path="m0,0l15247,0l36593,53365l41167,65563l45741,53365l65562,0l80809,0l53365,71662c50316,79285,47266,85384,44216,91483c41167,97582,38118,102156,33543,105205c30494,108255,25920,111304,21346,112829c16771,114354,12198,115879,7623,115879c6098,115879,4574,115879,3049,115879c3049,115879,1524,115879,0,115879l0,103681c1524,103681,3049,103681,4574,103681c6098,103681,6098,103681,7623,103681c10673,103681,13722,102156,15247,102156c18296,100631,19821,100631,21346,97582c24395,96057,25920,94532,27444,91483c28969,88434,30494,83859,33543,80810l0,0x">
                        <v:stroke weight="0pt" endcap="flat" joinstyle="miter" miterlimit="10" on="false" color="#000000" opacity="0"/>
                        <v:fill on="true" color="#000000"/>
                      </v:shape>
                      <v:shape id="Shape 72734" style="position:absolute;width:358;height:833;left:5382;top:6191;" coordsize="35831,83305" path="m35831,0l35831,10662l35068,10535c32019,10535,28970,10535,27445,12059c24395,13584,22871,15109,21346,16633c19821,19683,18297,21208,16772,24257c15247,27306,15247,30356,15247,34930l35831,34930l35831,45603l15247,45603c15247,53227,16772,59325,21346,63900l35831,69471l35831,83305l21346,80672c16772,79147,12198,76097,9148,73048c6099,68474,3049,63900,1525,59325c0,54751,0,48652,0,41029c0,34930,0,30356,1525,25782c3049,19683,6099,15109,9148,12059c12198,7485,15247,4436,19821,2911l35831,0x">
                        <v:stroke weight="0pt" endcap="flat" joinstyle="miter" miterlimit="10" on="false" color="#000000" opacity="0"/>
                        <v:fill on="true" color="#000000"/>
                      </v:shape>
                      <v:shape id="Shape 72735" style="position:absolute;width:335;height:823;left:2134;top:6190;" coordsize="33544,82335" path="m0,0c6099,0,10673,0,13722,1525c18297,3050,21346,4574,24396,6099c27445,7624,28970,10673,30495,13722c32019,16772,33544,21346,33544,25920l33544,82335l19822,82335l18297,71662c13722,76236,10673,79285,6099,80810l0,82030l0,69919l4574,68612c9149,67088,13722,64038,18297,59464l18297,45742l0,45742l0,35407l1525,35069l18297,35069l18297,27445c18297,22871,15247,18297,12198,16772l0,12706l0,0x">
                        <v:stroke weight="0pt" endcap="flat" joinstyle="miter" miterlimit="10" on="false" color="#000000" opacity="0"/>
                        <v:fill on="true" color="#000000"/>
                      </v:shape>
                      <v:shape id="Shape 72736" style="position:absolute;width:640;height:1143;left:2729;top:5870;" coordsize="64038,114354" path="m3049,0l41167,0l41167,102156l64038,102156l64038,114354l0,114354l0,102156l25920,102156l25920,12198l3049,12198l3049,0x">
                        <v:stroke weight="0pt" endcap="flat" joinstyle="miter" miterlimit="10" on="false" color="#000000" opacity="0"/>
                        <v:fill on="true" color="#000000"/>
                      </v:shape>
                      <v:shape id="Shape 72737" style="position:absolute;width:312;height:152;left:5740;top:6876;" coordsize="31257,15247" path="m25158,0c26683,0,28208,0,31257,0l31257,12198c26683,12198,22108,13722,17535,13722c12960,13722,8386,15247,2287,15247l0,14831l0,997l5337,3049c6862,3049,9911,3049,11435,3049c14485,3049,16010,1525,19059,1525c20584,1525,23633,1525,25158,0x">
                        <v:stroke weight="0pt" endcap="flat" joinstyle="miter" miterlimit="10" on="false" color="#000000" opacity="0"/>
                        <v:fill on="true" color="#000000"/>
                      </v:shape>
                      <v:shape id="Shape 72739" style="position:absolute;width:625;height:838;left:8141;top:6190;" coordsize="62513,83859" path="m35068,0c38118,0,41167,0,45741,0c48791,0,53365,1525,57939,3050l57939,15247c53365,13722,48791,13722,44217,12198c41167,12198,38118,12198,35068,12198c32019,12198,28970,12198,25920,12198c22870,12198,21346,13722,19821,15247c18297,15247,18297,16772,16772,18297c16772,19821,16772,19821,16772,21346c16772,22871,16772,24395,16772,25920c16772,27445,18297,27445,19821,28970c21346,30494,22870,30494,25920,32019c28970,33544,32019,35069,36593,36593c41167,38118,45741,38118,48791,39643c51840,41167,54890,44217,56414,45742c57939,47266,59464,48791,60989,51840c60989,54890,62513,56415,62513,59464c62513,62513,60989,65563,60989,67088c59464,70137,57939,71662,56414,73186c54890,74711,53365,76236,50316,77761c48791,79285,45741,80810,42692,80810c41167,82335,38118,82335,35068,82335c33544,82335,30494,83859,27445,83859c22870,83859,16772,82335,12198,82335c7624,82335,3049,80810,0,79285l0,67088c4574,68612,9148,68612,13722,70137c18297,70137,22870,71662,27445,71662c33544,71662,38118,70137,41167,68612c44217,67088,47266,64038,47266,60989c47266,59464,45741,57939,45741,56415c45741,56415,44217,54890,42692,53365c41167,53365,39643,51840,36593,50316c33544,48791,30494,48791,25920,47266c22870,45742,18297,44217,15247,42692c12198,41167,10673,39643,7624,38118c6099,36593,4574,33544,3049,32019c1525,28970,1525,25920,1525,22871c1525,19821,1525,18297,3049,15247c3049,12198,4574,10673,7624,7624c10673,4574,13722,3050,18297,1525c22870,0,27445,0,35068,0x">
                        <v:stroke weight="0pt" endcap="flat" joinstyle="miter" miterlimit="10" on="false" color="#000000" opacity="0"/>
                        <v:fill on="true" color="#000000"/>
                      </v:shape>
                      <v:shape id="Shape 72740" style="position:absolute;width:358;height:457;left:5740;top:6190;" coordsize="35831,45742" path="m762,0c5337,0,11435,0,14485,1525c19059,3050,23633,6099,26683,9148c29732,12198,31257,16772,32781,21346c34306,25920,35831,30494,35831,36593c35831,38118,34306,39643,34306,41167c34306,42692,34306,44217,34306,45742l0,45742l0,35069l20584,35069c20584,30494,19059,27445,19059,24395c17535,21346,16010,19821,14485,16772c12960,15247,11435,13722,8386,12198l0,10800l0,139l762,0x">
                        <v:stroke weight="0pt" endcap="flat" joinstyle="miter" miterlimit="10" on="false" color="#000000" opacity="0"/>
                        <v:fill on="true" color="#000000"/>
                      </v:shape>
                      <v:shape id="Shape 72741" style="position:absolute;width:716;height:1052;left:7181;top:5961;" coordsize="71662,105205" path="m0,0l19821,0l45741,62513l56414,86909l56414,0l71662,0l71662,105205l50316,105205l22871,39643l15248,18297l15248,105205l0,105205l0,0x">
                        <v:stroke weight="0pt" endcap="flat" joinstyle="miter" miterlimit="10" on="false" color="#000000" opacity="0"/>
                        <v:fill on="true" color="#000000"/>
                      </v:shape>
                      <v:shape id="Shape 72742" style="position:absolute;width:731;height:1082;left:8934;top:5946;" coordsize="73186,108255" path="m36593,0l36593,25920l73186,25920l73186,38118l36593,38118l36593,77761c36593,83859,38118,88434,41168,91483c44217,94532,48791,96057,54890,96057c57939,96057,59464,96057,62513,94532c65563,94532,68612,93008,73186,93008l73186,105206c70137,106730,65563,106730,62513,106730c59464,106730,56414,108255,51840,108255c42692,108255,35068,105206,28970,100631c24395,96057,21346,89958,21346,79285l21346,38118l0,38118l0,25920l21346,25920l21346,3049l36593,0x">
                        <v:stroke weight="0pt" endcap="flat" joinstyle="miter" miterlimit="10" on="false" color="#000000" opacity="0"/>
                        <v:fill on="true" color="#000000"/>
                      </v:shape>
                      <v:shape id="Shape 72743" style="position:absolute;width:457;height:1555;left:6419;top:5809;" coordsize="45741,155521" path="m36593,0l45741,7624c24395,28970,15247,51840,15247,77761c15247,89958,16772,102156,22871,112829c27445,125027,35068,135700,45741,146373l36593,155521c12198,132650,0,106730,0,77761c0,71662,0,65563,1525,57939c3049,51840,4574,45741,7624,38118c10673,32019,13722,25920,19821,19821c24395,12198,30494,6099,36593,0x">
                        <v:stroke weight="0pt" endcap="flat" joinstyle="miter" miterlimit="10" on="false" color="#000000" opacity="0"/>
                        <v:fill on="true" color="#000000"/>
                      </v:shape>
                      <v:shape id="Shape 72785" style="position:absolute;width:792;height:823;left:2653;top:8126;" coordsize="79285,82335" path="m25921,0c27445,0,28970,0,30495,0c35069,0,38118,1525,41168,3049c42692,6099,44217,10673,44217,16772c45742,13722,47266,12198,48791,9148c50316,7624,50316,6099,51841,4574c53365,3049,54890,1525,56415,0c57939,0,60989,0,62514,0c73187,0,79285,7624,79285,22871l79285,82335l64038,82335l64038,24395c64038,21346,62514,19821,62514,18297c62514,16772,62514,15247,62514,13722c62514,13722,60989,12198,60989,12198c60989,12198,59464,12198,59464,12198c57939,12198,56415,12198,56415,12198c54890,13722,54890,13722,53365,15247c51841,16772,51841,18297,50316,21346c48791,24395,48791,25920,47266,30494l47266,82335l32019,82335l32019,25920c32019,22871,30495,19821,30495,18297c30495,16772,30495,15247,30495,13722c30495,13722,28970,12198,28970,12198c28970,12198,27445,12198,27445,12198c25921,12198,24396,12198,24396,12198c22871,12198,22871,13722,21346,15247c21346,16772,19822,18297,18297,21346c16772,22871,16772,25920,15248,30494l15248,82335l0,82335l0,1525l12198,1525l12198,16772c13723,13722,15248,10673,16772,9148c18297,6099,19822,4574,21346,3049c22871,1525,24396,1525,25921,0x">
                        <v:stroke weight="0pt" endcap="flat" joinstyle="miter" miterlimit="10" on="false" color="#000000" opacity="0"/>
                        <v:fill on="true" color="#000000"/>
                      </v:shape>
                      <v:shape id="Shape 72788" style="position:absolute;width:731;height:1082;left:838;top:7882;" coordsize="73186,108255" path="m36593,0l36593,25920l73186,25920l73186,38118l36593,38118l36593,77761c36593,83859,38118,88434,41167,91483c44217,94532,48791,96057,54890,96057c57939,96057,59464,94532,62513,94532c65563,94532,68612,93008,73186,93008l73186,105205c70137,105205,65563,106730,62513,106730c59464,106730,56414,108255,51840,108255c42692,108255,35068,105205,28970,100631c24395,96057,21346,88434,21346,79285l21346,38118l0,38118l0,25920l21346,25920l21346,3049l36593,0x">
                        <v:stroke weight="0pt" endcap="flat" joinstyle="miter" miterlimit="10" on="false" color="#000000" opacity="0"/>
                        <v:fill on="true" color="#000000"/>
                      </v:shape>
                      <v:shape id="Shape 72789" style="position:absolute;width:655;height:1143;left:1814;top:7806;" coordsize="65563,114354" path="m0,0l15248,0l15248,32019l13722,45742c16772,42692,18297,41167,19821,39643c22871,36593,24395,35068,27445,35068c28970,33544,30495,32019,33544,32019c35068,32019,38118,32019,39643,32019c47266,32019,53365,33544,57939,38118c62514,42692,65563,50316,65563,60989l65563,114354l50316,114354l50316,62513c50316,56415,48791,51840,45741,48791c44217,45742,41168,44217,36593,44217c35068,44217,33544,44217,32019,44217c30495,44217,28970,45742,27445,47266c25920,48791,22871,50316,21346,51840c19821,54890,16772,56415,15248,59464l15248,114354l0,114354l0,0x">
                        <v:stroke weight="0pt" endcap="flat" joinstyle="miter" miterlimit="10" on="false" color="#000000" opacity="0"/>
                        <v:fill on="true" color="#000000"/>
                      </v:shape>
                      <v:shape id="Shape 72791" style="position:absolute;width:457;height:1555;left:3720;top:7745;" coordsize="45741,155521" path="m36593,0l45741,7624c24395,28970,15248,51840,15248,76236c15248,89958,16772,102156,22871,112829c27445,125027,35068,135700,45741,146373l36593,155521c12198,132650,0,106730,0,77761c0,71662,0,65563,1525,57939c3050,51840,4575,45742,7624,38118c10673,32019,13722,25920,19821,18297c24395,12198,30495,6099,36593,0x">
                        <v:stroke weight="0pt" endcap="flat" joinstyle="miter" miterlimit="10" on="false" color="#000000" opacity="0"/>
                        <v:fill on="true" color="#000000"/>
                      </v:shape>
                      <v:shape id="Shape 72792" style="position:absolute;width:388;height:852;left:6251;top:8112;" coordsize="38880,85246" path="m38880,0l38880,16972l38118,16633c35068,16633,32019,16633,28970,18158c27445,19683,24395,21208,22871,24257c21346,25782,21346,28831,19821,31881c19821,34930,19821,37979,19821,42554c19821,50177,21346,56276,24395,60850c27445,65424,32019,68474,38118,68474l38880,68220l38880,84830l36593,85246c30494,85246,25920,83721,21346,82196c16772,80671,12198,77622,9148,74573c6099,69998,3049,65424,1525,60850c0,56276,0,48652,0,42554c0,36455,0,30356,1525,24257c3049,19683,6099,15109,9148,10534c13722,7485,16772,4436,22871,2911l38880,0x">
                        <v:stroke weight="0pt" endcap="flat" joinstyle="miter" miterlimit="10" on="false" color="#000000" opacity="0"/>
                        <v:fill on="true" color="#008000"/>
                      </v:shape>
                      <v:shape id="Shape 72793" style="position:absolute;width:838;height:1052;left:5321;top:7898;" coordsize="83860,105205" path="m6099,0l27445,0l36593,28970l41167,47266l45742,30494l56414,0l79285,0l83860,105205l67087,105205l64038,44217l64038,21346l57939,36593l45742,73186l33544,73186l24395,36593l19821,21346l18297,44217l16772,105205l0,105205l6099,0x">
                        <v:stroke weight="0pt" endcap="flat" joinstyle="miter" miterlimit="10" on="false" color="#000000" opacity="0"/>
                        <v:fill on="true" color="#008000"/>
                      </v:shape>
                      <v:shape id="Shape 72794" style="position:absolute;width:213;height:396;left:4726;top:7806;" coordsize="21346,39643" path="m0,0l21346,0l18297,39643l1525,39643l0,0x">
                        <v:stroke weight="0pt" endcap="flat" joinstyle="miter" miterlimit="10" on="false" color="#000000" opacity="0"/>
                        <v:fill on="true" color="#008000"/>
                      </v:shape>
                      <v:shape id="Shape 72795" style="position:absolute;width:373;height:850;left:7150;top:8114;" coordsize="37355,85038" path="m37355,0l37355,15536l32019,16425c28970,17950,27445,19475,25920,20999c24395,24049,22871,27098,21346,30148c21346,33197,21346,37771,21346,42345c21346,46920,21346,49969,21346,53018c21346,56068,22871,59117,24395,62167c25920,63691,27445,65216,28970,66741c30495,66741,32019,68266,33544,68266l37355,66360l37355,83208l36593,83513c35068,83513,32019,85038,28970,85038c24395,85038,19821,83513,16772,81988c12198,80463,9148,77414,7624,72840c4574,69790,3049,65216,1525,60642c0,54543,0,49969,0,42345c0,34722,0,28623,3049,24049c4574,17950,7624,13376,10673,10326c15247,5752,19821,2703,24395,1178l37355,0x">
                        <v:stroke weight="0pt" endcap="flat" joinstyle="miter" miterlimit="10" on="false" color="#000000" opacity="0"/>
                        <v:fill on="true" color="#008000"/>
                      </v:shape>
                      <v:shape id="Shape 72796" style="position:absolute;width:388;height:849;left:6640;top:8111;" coordsize="38880,84968" path="m762,0c6861,0,11435,0,16009,1525c20584,3050,25158,6099,28207,10673c31257,13723,34306,18297,35831,22871c37355,28970,38880,35069,38880,41167c38880,47266,37355,53365,35831,59464c34306,64038,31257,68612,28207,73187c25158,76236,20584,79285,14485,82335l0,84968l0,68358l8386,65563c9911,64038,12960,62513,14485,60989c16009,57939,16009,54890,17534,51840c17534,48791,19059,45742,19059,41167c19059,33544,16009,27445,12960,22871l0,17111l0,139l762,0x">
                        <v:stroke weight="0pt" endcap="flat" joinstyle="miter" miterlimit="10" on="false" color="#000000" opacity="0"/>
                        <v:fill on="true" color="#008000"/>
                      </v:shape>
                      <v:shape id="Shape 72799" style="position:absolute;width:686;height:823;left:8111;top:8126;" coordsize="68612,82335" path="m1525,0l44217,0l44217,67087l68612,67087l68612,82335l0,82335l0,67087l24395,67087l24395,15247l1525,15247l1525,0x">
                        <v:stroke weight="0pt" endcap="flat" joinstyle="miter" miterlimit="10" on="false" color="#000000" opacity="0"/>
                        <v:fill on="true" color="#008000"/>
                      </v:shape>
                      <v:shape id="Shape 72801" style="position:absolute;width:358;height:1143;left:7524;top:7806;" coordsize="35831,114354" path="m16010,0l35831,0l35831,114354l17535,114354l17535,102156c16010,103681,14485,105205,11435,106730c9911,108255,8386,109780,6861,111304l0,114049l0,97201l5337,94532c8386,91483,11435,88434,16010,83859l16010,47266c14485,47266,11435,45742,9911,45742c6861,45742,5337,45742,3812,45742l0,46377l0,30841l3812,30494c5337,30494,8386,30494,9911,30494c11435,30494,12960,30494,16010,32019l16010,0x">
                        <v:stroke weight="0pt" endcap="flat" joinstyle="miter" miterlimit="10" on="false" color="#000000" opacity="0"/>
                        <v:fill on="true" color="#008000"/>
                      </v:shape>
                      <v:shape id="Shape 72802" style="position:absolute;width:792;height:1158;left:8950;top:7791;" coordsize="79285,115878" path="m59464,0c62513,0,67088,0,70137,0c73186,0,76236,1525,79285,3049l79285,18297c76236,16772,73186,16772,70137,15247c67088,15247,64038,15247,59464,15247c57939,15247,54890,15247,53365,15247c51841,16772,50316,16772,48791,18297c47266,19821,45741,21346,44217,24395c44217,25920,44217,28970,44217,32019l44217,45742l76236,45742l76236,60989l44217,60989l44217,115878l24395,115878l24395,60989l0,60989l0,45742l24395,45742l24395,32019c24395,25920,24395,21346,25920,16772c27445,13722,30494,9148,33544,7624c36593,4574,39643,3049,44217,1525c48791,0,53365,0,59464,0x">
                        <v:stroke weight="0pt" endcap="flat" joinstyle="miter" miterlimit="10" on="false" color="#000000" opacity="0"/>
                        <v:fill on="true" color="#008000"/>
                      </v:shape>
                      <v:shape id="Shape 72804" style="position:absolute;width:259;height:259;left:8309;top:7776;" coordsize="25920,25920" path="m7624,0c9148,0,10673,0,12198,0c13722,0,15247,0,16772,0c18297,1525,19821,1525,21346,3049c22871,4574,22871,6099,24395,7624c24395,9148,25920,10673,25920,12198c25920,13722,24395,15247,24395,16772c22871,18297,22871,19821,21346,21346c19821,22871,18297,22871,16772,24395c15247,24395,13722,25920,12198,25920c10673,25920,9148,24395,7624,24395c6098,22871,4574,22871,3049,21346c1525,19821,1525,18297,0,16772c0,15247,0,13722,0,12198c0,10673,0,9148,0,7624c1525,6099,1525,4574,3049,3049c4574,1525,6098,1525,7624,0x">
                        <v:stroke weight="0pt" endcap="flat" joinstyle="miter" miterlimit="10" on="false" color="#000000" opacity="0"/>
                        <v:fill on="true" color="#008000"/>
                      </v:shape>
                      <v:shape id="Shape 72837" style="position:absolute;width:381;height:1077;left:365;top:9803;" coordsize="38118,107747" path="m0,0c4574,0,10673,1525,15247,4574c19821,6099,22871,9148,27445,13723c30494,18297,33544,24396,35068,30494c36593,36593,38118,45742,38118,54890c38118,62513,36593,70137,35068,76236c33544,83859,30494,88434,27445,94532c24395,99107,19821,102156,15247,105206l0,107747l0,95803l7624,94532c10673,93008,13722,89958,15247,86909c18297,82335,19821,79285,19821,73186c21346,68612,22871,62513,22871,54890c22871,53365,21346,51840,21346,50316c21346,48791,21346,47266,21346,44217l0,60410l0,44870l18297,30494c18297,28970,16772,25920,15247,24396c13722,21346,13722,19821,12198,18297c10673,16772,7624,15247,6099,13723l0,12503l0,0x">
                        <v:stroke weight="0pt" endcap="flat" joinstyle="miter" miterlimit="10" on="false" color="#000000" opacity="0"/>
                        <v:fill on="true" color="#0000ff"/>
                      </v:shape>
                      <v:shape id="Shape 72838" style="position:absolute;width:259;height:243;left:1128;top:10642;" coordsize="25920,24395" path="m12198,0c13722,0,15247,1525,16772,1525c18297,1525,19821,3049,21346,4574c22871,6099,22871,6099,24395,7624c24395,9148,25920,10673,25920,12198c25920,13722,24395,16772,24395,18297c22871,19821,22871,19821,21346,21346c19821,22871,18297,22871,16772,24395c15247,24395,13722,24395,12198,24395c10673,24395,9148,24395,7624,24395c6099,22871,4574,22871,3049,21346c1525,19821,1525,19821,0,18297c0,16772,0,15247,0,12198c0,10673,0,9148,0,7624c1525,6099,1525,6099,3049,4574c4574,3049,6099,3049,7624,1525c9148,1525,10673,0,12198,0x">
                        <v:stroke weight="0pt" endcap="flat" joinstyle="miter" miterlimit="10" on="false" color="#000000" opacity="0"/>
                        <v:fill on="true" color="#000000"/>
                      </v:shape>
                      <v:shape id="Shape 72839" style="position:absolute;width:259;height:243;left:1128;top:10047;" coordsize="25920,24395" path="m12198,0c13722,0,15247,1525,16772,1525c18297,1525,19821,3049,21346,4574c22871,6099,22871,6099,24395,7624c24395,9148,25920,10673,25920,12198c25920,13722,24395,16772,24395,18297c22871,19821,22871,19821,21346,21346c19821,22871,18297,22871,16772,24395c15247,24395,13722,24395,12198,24395c10673,24395,9148,24395,7624,24395c6099,22871,4574,22871,3049,21346c1525,19821,1525,19821,0,18297c0,16772,0,15247,0,12198c0,10673,0,9148,0,7624c1525,6099,1525,6099,3049,4574c4574,3049,6099,3049,7624,1525c9148,1525,10673,0,12198,0x">
                        <v:stroke weight="0pt" endcap="flat" joinstyle="miter" miterlimit="10" on="false" color="#000000" opacity="0"/>
                        <v:fill on="true" color="#000000"/>
                      </v:shape>
                      <v:shape id="Shape 72853" style="position:absolute;width:442;height:1052;left:1677;top:11755;" coordsize="44217,105205" path="m30495,0l44217,0l44217,18298l30495,67087l44217,67087l44217,83859l25920,83859l19821,105205l0,105205l30495,0x">
                        <v:stroke weight="0pt" endcap="flat" joinstyle="miter" miterlimit="10" on="false" color="#000000" opacity="0"/>
                        <v:fill on="true" color="#008000"/>
                      </v:shape>
                      <v:shape id="Shape 72854" style="position:absolute;width:213;height:396;left:1128;top:11664;" coordsize="21346,39643" path="m0,0l21346,0l18297,39643l1525,39643l0,0x">
                        <v:stroke weight="0pt" endcap="flat" joinstyle="miter" miterlimit="10" on="false" color="#000000" opacity="0"/>
                        <v:fill on="true" color="#008000"/>
                      </v:shape>
                      <v:shape id="Shape 72855" style="position:absolute;width:358;height:512;left:3583;top:12310;" coordsize="35831,51205" path="m35831,0l35831,13545l30495,14612c27445,14612,25920,16137,24395,17661c22871,19186,22871,19186,21346,20711c21346,22235,21346,23760,21346,25285c21346,29859,21346,31384,24395,34433c25920,35958,28970,35958,32019,35958l35831,34433l35831,50290l33544,51205c30495,51205,27445,51205,24395,51205c19821,51205,16772,51205,13722,49680c10673,48156,7624,46631,6099,45106c3049,42057,1525,40532,1525,35958c0,32908,0,29859,0,26810c0,22235,0,19186,1525,16137c3049,13087,6099,10038,9148,6988c12198,5464,16772,2414,21346,2414l35831,0x">
                        <v:stroke weight="0pt" endcap="flat" joinstyle="miter" miterlimit="10" on="false" color="#000000" opacity="0"/>
                        <v:fill on="true" color="#008000"/>
                      </v:shape>
                      <v:shape id="Shape 72856" style="position:absolute;width:297;height:213;left:3644;top:11969;" coordsize="29732,21346" path="m28969,0l29732,76l29732,15705l27444,15247c22871,15247,16771,16772,12198,16772c7623,18297,3049,19821,0,21346l0,6099c3049,4574,7623,3050,12198,1525c18296,1525,22871,0,28969,0x">
                        <v:stroke weight="0pt" endcap="flat" joinstyle="miter" miterlimit="10" on="false" color="#000000" opacity="0"/>
                        <v:fill on="true" color="#008000"/>
                      </v:shape>
                      <v:shape id="Shape 72857" style="position:absolute;width:686;height:838;left:2698;top:11969;" coordsize="68612,83859" path="m42692,0c47266,0,50316,1525,53365,3050c56414,4574,59464,6099,60989,7624c64038,10673,65563,13723,65563,16772c67087,21346,68612,24395,68612,28970l68612,83859l48791,83859l48791,30494c48791,21346,44217,16772,38118,16772c35068,16772,32019,18297,28970,21346c25920,24395,22871,27445,19821,32019l19821,83859l0,83859l0,1525l16772,1525l16772,13723c18297,12198,19821,10673,21346,9148c24395,7624,25920,4574,27445,4574c30494,3050,32019,1525,35068,1525c36593,1525,39643,0,42692,0x">
                        <v:stroke weight="0pt" endcap="flat" joinstyle="miter" miterlimit="10" on="false" color="#000000" opacity="0"/>
                        <v:fill on="true" color="#008000"/>
                      </v:shape>
                      <v:shape id="Shape 72858" style="position:absolute;width:457;height:1052;left:2119;top:11755;" coordsize="45742,105205" path="m0,0l15247,0l45742,105205l24396,105205l18297,83859l0,83859l0,67087l13722,67087l0,18297l0,18298l0,0x">
                        <v:stroke weight="0pt" endcap="flat" joinstyle="miter" miterlimit="10" on="false" color="#000000" opacity="0"/>
                        <v:fill on="true" color="#008000"/>
                      </v:shape>
                      <v:shape id="Shape 72860" style="position:absolute;width:686;height:823;left:7211;top:11984;" coordsize="68612,82335" path="m1525,0l44217,0l44217,67088l68612,67088l68612,82335l0,82335l0,67088l24396,67088l24396,15247l1525,15247l1525,0x">
                        <v:stroke weight="0pt" endcap="flat" joinstyle="miter" miterlimit="10" on="false" color="#000000" opacity="0"/>
                        <v:fill on="true" color="#008000"/>
                      </v:shape>
                      <v:shape id="Shape 72861" style="position:absolute;width:869;height:1158;left:5290;top:11984;" coordsize="86909,115879" path="m0,0l21346,0l39643,47266l44217,62513l48791,47266l65563,0l86909,0l59464,73187c56414,80810,53365,86909,50316,91483c47266,97582,42692,102156,39643,105206c36594,108255,32019,111304,27445,112829c22871,115879,18297,115879,12198,115879c10673,115879,9148,115879,7624,115879c6099,115879,4574,115879,3049,115879l3049,97582c3049,97582,4574,99107,4574,99107c6099,99107,7624,99107,7624,99107c9148,99107,9148,99107,10673,99107c12198,99107,12198,99107,13723,99107c15247,99107,18297,99107,19821,97582c21346,97582,22871,96057,24395,94532c25921,93008,27445,91483,28970,89958c30494,86909,32019,85384,32019,82335l0,0x">
                        <v:stroke weight="0pt" endcap="flat" joinstyle="miter" miterlimit="10" on="false" color="#000000" opacity="0"/>
                        <v:fill on="true" color="#008000"/>
                      </v:shape>
                      <v:shape id="Shape 72863" style="position:absolute;width:343;height:843;left:3941;top:11969;" coordsize="34306,84393" path="m0,0l14485,1449c19059,2973,22108,4498,25158,7547c28208,9072,29732,12122,31257,16696c32782,19745,34306,22795,34306,28894l34306,83783l16010,83783l16010,73110c14485,74635,12960,76160,11435,77684c8386,79209,6862,80734,5337,82259l0,84393l0,68536l3812,67011c6862,65487,9911,62437,14485,59388l14485,47190l2287,47190l0,47648l0,34103l3812,33468l14485,33468l14485,28894c14485,27369,12960,25844,12960,22795c12960,21270,11435,19745,9911,19745c8386,18220,6862,16696,5337,16696l0,15629l0,0x">
                        <v:stroke weight="0pt" endcap="flat" joinstyle="miter" miterlimit="10" on="false" color="#000000" opacity="0"/>
                        <v:fill on="true" color="#008000"/>
                      </v:shape>
                      <v:shape id="Shape 72867" style="position:absolute;width:655;height:853;left:8111;top:11969;" coordsize="65563,85384" path="m35069,0c39643,0,44217,0,48791,1525c51841,1525,56415,3050,59464,3050l59464,19821c54890,18297,50316,16772,45742,16772c41168,16772,38118,15247,33544,15247c28970,15247,25920,16772,24395,18297c21346,19821,21346,21346,21346,22871c21346,24395,21346,25920,21346,25920c21346,27445,22871,28970,24395,28970c25920,30494,27445,30494,30495,32019c32019,33544,35069,33544,39643,35069c44217,36593,48791,38118,51841,39643c54890,41167,57939,42692,59464,44217c60989,47266,62514,48791,64038,51840c64038,53365,65563,56415,65563,59464c65563,64038,64038,68612,60989,71662c59464,74711,56415,77761,53365,79285c50316,82335,45742,83859,42692,83859c38118,85384,33544,85384,28970,85384c22871,85384,18297,85384,12198,85384c7624,83859,3050,83859,0,82335l0,64038c4575,67088,9149,68612,13722,68612c18297,70137,24395,70137,28970,70137c33544,70137,36594,70137,39643,68612c42692,67088,44217,64038,44217,62513c44217,60989,42692,59464,42692,57939c42692,57939,41168,56415,39643,54890c38118,54890,36594,53365,33544,53365c30495,51840,27445,50316,22871,48791c18297,48791,15248,47266,12198,45742c9149,44217,7624,42692,4575,41167c3050,38118,1525,36593,0,33544c0,30494,0,28970,0,24395c0,21346,0,18297,1525,15247c3050,12198,4575,9148,7624,7624c10673,6099,15248,3050,19822,3050c24395,1525,28970,0,35069,0x">
                        <v:stroke weight="0pt" endcap="flat" joinstyle="miter" miterlimit="10" on="false" color="#000000" opacity="0"/>
                        <v:fill on="true" color="#008000"/>
                      </v:shape>
                      <v:shape id="Shape 72868" style="position:absolute;width:655;height:853;left:6312;top:11969;" coordsize="65563,85384" path="m35068,0c39643,0,44217,0,48791,1525c51840,1525,56414,3050,59464,3050l59464,19821c54890,18297,50316,16772,45741,16772c41167,16772,38118,15247,33544,15247c28970,15247,25920,16772,24395,18297c21346,19821,21346,21346,21346,22871c21346,24395,21346,25920,21346,25920c21346,27445,22871,28970,24395,28970c25920,30494,27445,30494,30494,32019c32019,33544,35068,33544,39643,35069c44217,36593,48791,38118,51840,39643c54890,41167,57939,42692,59464,44217c60989,47266,62513,48791,64038,51840c64038,53365,65563,56415,65563,59464c65563,64038,64038,68612,60989,71662c59464,74711,56414,77761,53365,79285c50316,82335,45741,83859,42692,83859c38118,85384,33544,85384,28970,85384c22871,85384,18297,85384,12198,85384c7624,83859,3049,83859,0,82335l0,64038c4574,67088,9148,68612,13722,68612c18297,70137,24395,70137,28970,70137c33544,70137,36593,70137,39643,68612c42692,67088,44217,64038,44217,62513c44217,60989,42692,59464,42692,57939c42692,57939,41167,56415,39643,54890c38118,54890,36593,53365,33544,53365c30494,51840,27445,50316,22871,48791c18297,48791,15247,47266,12198,45742c9148,44217,7624,42692,4574,41167c3049,38118,1524,36593,0,33544c0,30494,0,28970,0,24395c0,21346,0,18297,1524,15247c3049,12198,4574,9148,7624,7624c10673,6099,15247,3050,19821,3050c24395,1525,28970,0,35068,0x">
                        <v:stroke weight="0pt" endcap="flat" joinstyle="miter" miterlimit="10" on="false" color="#000000" opacity="0"/>
                        <v:fill on="true" color="#008000"/>
                      </v:shape>
                      <v:shape id="Shape 72869" style="position:absolute;width:701;height:1143;left:4497;top:11664;" coordsize="70137,114354" path="m3049,0l45741,0l45741,99107l70137,99107l70137,114354l0,114354l0,99107l25920,99107l25920,15247l3049,15247l3049,0x">
                        <v:stroke weight="0pt" endcap="flat" joinstyle="miter" miterlimit="10" on="false" color="#000000" opacity="0"/>
                        <v:fill on="true" color="#008000"/>
                      </v:shape>
                      <v:shape id="Shape 72870" style="position:absolute;width:259;height:259;left:7410;top:11633;" coordsize="25920,25920" path="m12198,0c13722,0,15248,0,16772,1525c18297,1525,19821,3049,21346,4574c22871,6099,22871,6099,24395,7624c24395,9148,25920,12198,25920,13722c25920,15247,24395,16772,24395,18297c22871,19821,22871,21346,21346,22871c19821,24396,18297,24396,16772,25920c15248,25920,13722,25920,12198,25920c10673,25920,9148,25920,7624,25920c6099,24396,4575,24396,3050,22871c1525,21346,1525,19821,0,18297c0,16772,0,15247,0,13722c0,12198,0,10673,0,7624c1525,6099,1525,6099,3050,4574c4575,3049,6099,1525,7624,1525c9148,1525,10673,0,12198,0x">
                        <v:stroke weight="0pt" endcap="flat" joinstyle="miter" miterlimit="10" on="false" color="#000000" opacity="0"/>
                        <v:fill on="true" color="#008000"/>
                      </v:shape>
                      <v:shape id="Shape 476006" style="position:absolute;width:686;height:152;left:1799;top:14393;" coordsize="68612,15247" path="m0,0l68612,0l68612,15247l0,15247l0,0">
                        <v:stroke weight="0pt" endcap="flat" joinstyle="miter" miterlimit="10" on="false" color="#000000" opacity="0"/>
                        <v:fill on="true" color="#008000"/>
                      </v:shape>
                      <v:shape id="Shape 476007" style="position:absolute;width:686;height:152;left:1799;top:14073;" coordsize="68612,15247" path="m0,0l68612,0l68612,15247l0,15247l0,0">
                        <v:stroke weight="0pt" endcap="flat" joinstyle="miter" miterlimit="10" on="false" color="#000000" opacity="0"/>
                        <v:fill on="true" color="#008000"/>
                      </v:shape>
                      <v:shape id="Shape 72921" style="position:absolute;width:762;height:1052;left:0;top:13691;" coordsize="76236,105205" path="m0,0l19821,0l19821,48791l51840,0l76236,0l38118,50316l76236,105205l51840,105205l19821,54890l19821,105205l0,105205l0,0x">
                        <v:stroke weight="0pt" endcap="flat" joinstyle="miter" miterlimit="10" on="false" color="#000000" opacity="0"/>
                        <v:fill on="true" color="#008000"/>
                      </v:shape>
                      <v:shape id="Shape 72923" style="position:absolute;width:213;height:396;left:3827;top:13600;" coordsize="21346,39643" path="m0,0l21346,0l18297,39643l1525,39643l0,0x">
                        <v:stroke weight="0pt" endcap="flat" joinstyle="miter" miterlimit="10" on="false" color="#000000" opacity="0"/>
                        <v:fill on="true" color="#008000"/>
                      </v:shape>
                      <v:shape id="Shape 72924" style="position:absolute;width:396;height:533;left:4589;top:14484;" coordsize="39643,53365" path="m24395,0c25920,0,27445,0,30494,1525c32019,1525,33544,3049,35068,4574c36593,6099,36593,9148,38118,10673c38118,13722,39643,16772,39643,19821c39643,24395,38118,27445,36593,32019c35068,36593,32019,39643,28970,42692c25920,45741,21346,48791,16772,50316c12198,51840,6099,53365,0,53365l0,42692c1525,42692,4574,42692,7624,42692c10673,41167,12198,41167,13722,39643c15247,38118,18297,36593,18297,35068c19821,33544,19821,32019,19821,28970c19821,27445,19821,25920,19821,24395c18297,22871,18297,21346,16772,19821c15247,18297,15247,18297,13722,16772c13722,15247,13722,13722,13722,10673c13722,9148,13722,9148,13722,7624c13722,6099,15247,4574,15247,3049c16772,3049,18297,1525,19821,1525c21346,0,22871,0,24395,0x">
                        <v:stroke weight="0pt" endcap="flat" joinstyle="miter" miterlimit="10" on="false" color="#000000" opacity="0"/>
                        <v:fill on="true" color="#000000"/>
                      </v:shape>
                      <v:shape id="Shape 72925" style="position:absolute;width:381;height:838;left:6266;top:13920;" coordsize="38118,83859" path="m38118,0l38118,12198c33544,12198,30494,13722,27445,15247c24395,16772,21346,18297,19821,21346c18297,24395,16772,27445,15247,30494c15247,33544,15247,38118,15247,42692c15247,47266,15247,51840,16772,54890c16772,59464,18297,62513,21346,64038c22871,67088,24395,68612,27445,70137c30494,71662,33544,71662,38118,71662l38118,83582l36593,83859c30494,83859,25920,83859,21346,80810c16772,79285,12198,76236,9148,73186c6099,70137,3049,65563,1525,60989c0,54890,0,48791,0,42692c0,36593,0,30494,1525,25920c3049,19821,6099,15247,9148,12198c12198,7624,16772,6099,21346,3049c25920,1525,32019,0,38118,0x">
                        <v:stroke weight="0pt" endcap="flat" joinstyle="miter" miterlimit="10" on="false" color="#000000" opacity="0"/>
                        <v:fill on="true" color="#000000"/>
                      </v:shape>
                      <v:shape id="Shape 72926" style="position:absolute;width:381;height:835;left:6647;top:13920;" coordsize="38118,83582" path="m0,0c6099,0,10673,1525,15247,3049c19821,4574,24395,7624,27445,10673c30494,13722,33544,18297,35068,24395c36593,28970,38118,35068,38118,41167c38118,47266,36593,53365,35068,59464c33544,64038,30494,68612,27445,71662c24395,76236,19821,79285,15247,80810l0,83582l0,71662c3049,71662,6099,71662,9148,70137c12198,68612,15247,65563,16772,62513c18297,59464,19821,56415,21346,53365c21346,50316,22871,45741,22871,42692c22871,36593,21346,33544,19821,28970c19821,25920,18297,22871,15247,19821c13722,16772,12198,15247,9148,13722c6099,12198,3049,12198,0,12198l0,0x">
                        <v:stroke weight="0pt" endcap="flat" joinstyle="miter" miterlimit="10" on="false" color="#000000" opacity="0"/>
                        <v:fill on="true" color="#000000"/>
                      </v:shape>
                      <v:shape id="Shape 72927" style="position:absolute;width:716;height:1143;left:7242;top:13600;" coordsize="71662,114354" path="m0,0l15248,0l15248,70137l50316,33544l70137,33544l33544,70137l71662,114354l51841,114354l15248,71662l15248,114354l0,114354l0,0x">
                        <v:stroke weight="0pt" endcap="flat" joinstyle="miter" miterlimit="10" on="false" color="#000000" opacity="0"/>
                        <v:fill on="true" color="#000000"/>
                      </v:shape>
                      <v:shape id="Shape 72928" style="position:absolute;width:457;height:1555;left:8202;top:13539;" coordsize="45741,155521" path="m7624,0c32019,22871,45741,48791,45741,77760c45741,83859,44217,89958,42692,96057c41167,102156,39643,108255,36593,115878c33544,121977,30494,128076,25920,135700c21346,141799,15247,149422,7624,155521l0,147897c9148,137224,16772,126551,22871,114354c27445,103681,30494,91483,30494,79285c30494,53365,19821,28970,0,9148l7624,0x">
                        <v:stroke weight="0pt" endcap="flat" joinstyle="miter" miterlimit="10" on="false" color="#000000" opacity="0"/>
                        <v:fill on="true" color="#000000"/>
                      </v:shape>
                    </v:group>
                  </w:pict>
                </mc:Fallback>
              </mc:AlternateContent>
            </w:r>
          </w:p>
          <w:p w14:paraId="527D71C0" w14:textId="77777777" w:rsidR="0000336F" w:rsidRDefault="00000000">
            <w:pPr>
              <w:spacing w:after="0" w:line="259" w:lineRule="auto"/>
              <w:ind w:left="-4" w:right="-19" w:firstLine="0"/>
              <w:jc w:val="left"/>
            </w:pPr>
            <w:r>
              <w:rPr>
                <w:rFonts w:ascii="Calibri" w:eastAsia="Calibri" w:hAnsi="Calibri" w:cs="Calibri"/>
                <w:noProof/>
              </w:rPr>
              <mc:AlternateContent>
                <mc:Choice Requires="wpg">
                  <w:drawing>
                    <wp:inline distT="0" distB="0" distL="0" distR="0" wp14:anchorId="655458F1" wp14:editId="6FE4F575">
                      <wp:extent cx="914068" cy="147898"/>
                      <wp:effectExtent l="0" t="0" r="0" b="0"/>
                      <wp:docPr id="462497" name="Group 462497"/>
                      <wp:cNvGraphicFramePr/>
                      <a:graphic xmlns:a="http://schemas.openxmlformats.org/drawingml/2006/main">
                        <a:graphicData uri="http://schemas.microsoft.com/office/word/2010/wordprocessingGroup">
                          <wpg:wgp>
                            <wpg:cNvGrpSpPr/>
                            <wpg:grpSpPr>
                              <a:xfrm>
                                <a:off x="0" y="0"/>
                                <a:ext cx="914068" cy="147898"/>
                                <a:chOff x="0" y="0"/>
                                <a:chExt cx="914068" cy="147898"/>
                              </a:xfrm>
                            </wpg:grpSpPr>
                            <wps:wsp>
                              <wps:cNvPr id="73018" name="Shape 73018"/>
                              <wps:cNvSpPr/>
                              <wps:spPr>
                                <a:xfrm>
                                  <a:off x="142561" y="30633"/>
                                  <a:ext cx="37356" cy="84830"/>
                                </a:xfrm>
                                <a:custGeom>
                                  <a:avLst/>
                                  <a:gdLst/>
                                  <a:ahLst/>
                                  <a:cxnLst/>
                                  <a:rect l="0" t="0" r="0" b="0"/>
                                  <a:pathLst>
                                    <a:path w="37356" h="84830">
                                      <a:moveTo>
                                        <a:pt x="37356" y="0"/>
                                      </a:moveTo>
                                      <a:lnTo>
                                        <a:pt x="37356" y="15394"/>
                                      </a:lnTo>
                                      <a:lnTo>
                                        <a:pt x="25920" y="19683"/>
                                      </a:lnTo>
                                      <a:cubicBezTo>
                                        <a:pt x="22871" y="22732"/>
                                        <a:pt x="19822" y="27306"/>
                                        <a:pt x="19822" y="33405"/>
                                      </a:cubicBezTo>
                                      <a:lnTo>
                                        <a:pt x="37356" y="33405"/>
                                      </a:lnTo>
                                      <a:lnTo>
                                        <a:pt x="37356" y="47128"/>
                                      </a:lnTo>
                                      <a:lnTo>
                                        <a:pt x="19822" y="47128"/>
                                      </a:lnTo>
                                      <a:cubicBezTo>
                                        <a:pt x="19822" y="51702"/>
                                        <a:pt x="19822" y="54751"/>
                                        <a:pt x="21346" y="57801"/>
                                      </a:cubicBezTo>
                                      <a:cubicBezTo>
                                        <a:pt x="21346" y="60850"/>
                                        <a:pt x="22871" y="62375"/>
                                        <a:pt x="25920" y="63900"/>
                                      </a:cubicBezTo>
                                      <a:cubicBezTo>
                                        <a:pt x="27445" y="65424"/>
                                        <a:pt x="30494" y="68474"/>
                                        <a:pt x="32019" y="68474"/>
                                      </a:cubicBezTo>
                                      <a:lnTo>
                                        <a:pt x="37356" y="69236"/>
                                      </a:lnTo>
                                      <a:lnTo>
                                        <a:pt x="37356" y="84830"/>
                                      </a:lnTo>
                                      <a:lnTo>
                                        <a:pt x="22871" y="82196"/>
                                      </a:lnTo>
                                      <a:cubicBezTo>
                                        <a:pt x="18297" y="80671"/>
                                        <a:pt x="13722" y="79147"/>
                                        <a:pt x="10673" y="74573"/>
                                      </a:cubicBezTo>
                                      <a:cubicBezTo>
                                        <a:pt x="6099" y="71523"/>
                                        <a:pt x="4574" y="66949"/>
                                        <a:pt x="1525" y="62375"/>
                                      </a:cubicBezTo>
                                      <a:cubicBezTo>
                                        <a:pt x="0" y="57801"/>
                                        <a:pt x="0" y="51702"/>
                                        <a:pt x="0" y="44078"/>
                                      </a:cubicBezTo>
                                      <a:cubicBezTo>
                                        <a:pt x="0" y="37979"/>
                                        <a:pt x="0" y="31881"/>
                                        <a:pt x="1525" y="25782"/>
                                      </a:cubicBezTo>
                                      <a:cubicBezTo>
                                        <a:pt x="3049" y="21208"/>
                                        <a:pt x="6099" y="16633"/>
                                        <a:pt x="9149" y="12059"/>
                                      </a:cubicBezTo>
                                      <a:cubicBezTo>
                                        <a:pt x="12198" y="9010"/>
                                        <a:pt x="16772" y="5960"/>
                                        <a:pt x="21346" y="2911"/>
                                      </a:cubicBezTo>
                                      <a:lnTo>
                                        <a:pt x="37356"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3019" name="Shape 73019"/>
                              <wps:cNvSpPr/>
                              <wps:spPr>
                                <a:xfrm>
                                  <a:off x="55652" y="30495"/>
                                  <a:ext cx="68612" cy="83859"/>
                                </a:xfrm>
                                <a:custGeom>
                                  <a:avLst/>
                                  <a:gdLst/>
                                  <a:ahLst/>
                                  <a:cxnLst/>
                                  <a:rect l="0" t="0" r="0" b="0"/>
                                  <a:pathLst>
                                    <a:path w="68612" h="83859">
                                      <a:moveTo>
                                        <a:pt x="42692" y="0"/>
                                      </a:moveTo>
                                      <a:cubicBezTo>
                                        <a:pt x="47266" y="0"/>
                                        <a:pt x="50316" y="1524"/>
                                        <a:pt x="53365" y="3049"/>
                                      </a:cubicBezTo>
                                      <a:cubicBezTo>
                                        <a:pt x="56414" y="4574"/>
                                        <a:pt x="59464" y="6098"/>
                                        <a:pt x="60989" y="7624"/>
                                      </a:cubicBezTo>
                                      <a:cubicBezTo>
                                        <a:pt x="64038" y="10673"/>
                                        <a:pt x="65563" y="13722"/>
                                        <a:pt x="65563" y="16771"/>
                                      </a:cubicBezTo>
                                      <a:cubicBezTo>
                                        <a:pt x="67087" y="21346"/>
                                        <a:pt x="68612" y="24395"/>
                                        <a:pt x="68612" y="28969"/>
                                      </a:cubicBezTo>
                                      <a:lnTo>
                                        <a:pt x="68612" y="83859"/>
                                      </a:lnTo>
                                      <a:lnTo>
                                        <a:pt x="48791" y="83859"/>
                                      </a:lnTo>
                                      <a:lnTo>
                                        <a:pt x="48791" y="30494"/>
                                      </a:lnTo>
                                      <a:cubicBezTo>
                                        <a:pt x="48791" y="21346"/>
                                        <a:pt x="44217" y="16771"/>
                                        <a:pt x="38118" y="16771"/>
                                      </a:cubicBezTo>
                                      <a:cubicBezTo>
                                        <a:pt x="35068" y="16771"/>
                                        <a:pt x="32019" y="18296"/>
                                        <a:pt x="28970" y="21346"/>
                                      </a:cubicBezTo>
                                      <a:cubicBezTo>
                                        <a:pt x="25920" y="24395"/>
                                        <a:pt x="22871" y="27444"/>
                                        <a:pt x="19821" y="32019"/>
                                      </a:cubicBezTo>
                                      <a:lnTo>
                                        <a:pt x="19821" y="83859"/>
                                      </a:lnTo>
                                      <a:lnTo>
                                        <a:pt x="0" y="83859"/>
                                      </a:lnTo>
                                      <a:lnTo>
                                        <a:pt x="0" y="1524"/>
                                      </a:lnTo>
                                      <a:lnTo>
                                        <a:pt x="16772" y="1524"/>
                                      </a:lnTo>
                                      <a:lnTo>
                                        <a:pt x="16772" y="13722"/>
                                      </a:lnTo>
                                      <a:cubicBezTo>
                                        <a:pt x="18297" y="12198"/>
                                        <a:pt x="19821" y="10673"/>
                                        <a:pt x="21346" y="7624"/>
                                      </a:cubicBezTo>
                                      <a:cubicBezTo>
                                        <a:pt x="24395" y="6098"/>
                                        <a:pt x="25920" y="4574"/>
                                        <a:pt x="27445" y="4574"/>
                                      </a:cubicBezTo>
                                      <a:cubicBezTo>
                                        <a:pt x="30494" y="3049"/>
                                        <a:pt x="32019" y="1524"/>
                                        <a:pt x="35068" y="1524"/>
                                      </a:cubicBezTo>
                                      <a:cubicBezTo>
                                        <a:pt x="36593" y="0"/>
                                        <a:pt x="39643" y="0"/>
                                        <a:pt x="4269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3020" name="Shape 73020"/>
                              <wps:cNvSpPr/>
                              <wps:spPr>
                                <a:xfrm>
                                  <a:off x="0" y="30495"/>
                                  <a:ext cx="38880" cy="84968"/>
                                </a:xfrm>
                                <a:custGeom>
                                  <a:avLst/>
                                  <a:gdLst/>
                                  <a:ahLst/>
                                  <a:cxnLst/>
                                  <a:rect l="0" t="0" r="0" b="0"/>
                                  <a:pathLst>
                                    <a:path w="38880" h="84968">
                                      <a:moveTo>
                                        <a:pt x="762" y="0"/>
                                      </a:moveTo>
                                      <a:cubicBezTo>
                                        <a:pt x="6862" y="0"/>
                                        <a:pt x="11436" y="1524"/>
                                        <a:pt x="16009" y="3049"/>
                                      </a:cubicBezTo>
                                      <a:cubicBezTo>
                                        <a:pt x="20584" y="4574"/>
                                        <a:pt x="25158" y="7624"/>
                                        <a:pt x="28207" y="10673"/>
                                      </a:cubicBezTo>
                                      <a:cubicBezTo>
                                        <a:pt x="31257" y="13722"/>
                                        <a:pt x="34306" y="18296"/>
                                        <a:pt x="35831" y="24395"/>
                                      </a:cubicBezTo>
                                      <a:cubicBezTo>
                                        <a:pt x="37356" y="28969"/>
                                        <a:pt x="38880" y="35068"/>
                                        <a:pt x="38880" y="42692"/>
                                      </a:cubicBezTo>
                                      <a:cubicBezTo>
                                        <a:pt x="38880" y="48791"/>
                                        <a:pt x="37356" y="54890"/>
                                        <a:pt x="35831" y="59464"/>
                                      </a:cubicBezTo>
                                      <a:cubicBezTo>
                                        <a:pt x="34306" y="65562"/>
                                        <a:pt x="31257" y="70137"/>
                                        <a:pt x="28207" y="73186"/>
                                      </a:cubicBezTo>
                                      <a:cubicBezTo>
                                        <a:pt x="25158" y="77760"/>
                                        <a:pt x="20584" y="80810"/>
                                        <a:pt x="14485" y="82335"/>
                                      </a:cubicBezTo>
                                      <a:lnTo>
                                        <a:pt x="0" y="84968"/>
                                      </a:lnTo>
                                      <a:lnTo>
                                        <a:pt x="0" y="68485"/>
                                      </a:lnTo>
                                      <a:lnTo>
                                        <a:pt x="8386" y="67087"/>
                                      </a:lnTo>
                                      <a:cubicBezTo>
                                        <a:pt x="9911" y="65562"/>
                                        <a:pt x="12960" y="64038"/>
                                        <a:pt x="14485" y="60989"/>
                                      </a:cubicBezTo>
                                      <a:cubicBezTo>
                                        <a:pt x="16009" y="59464"/>
                                        <a:pt x="16009" y="56414"/>
                                        <a:pt x="17534" y="53365"/>
                                      </a:cubicBezTo>
                                      <a:cubicBezTo>
                                        <a:pt x="17534" y="50316"/>
                                        <a:pt x="19059" y="45741"/>
                                        <a:pt x="19059" y="42692"/>
                                      </a:cubicBezTo>
                                      <a:cubicBezTo>
                                        <a:pt x="19059" y="33544"/>
                                        <a:pt x="16009" y="27444"/>
                                        <a:pt x="12960" y="22871"/>
                                      </a:cubicBezTo>
                                      <a:lnTo>
                                        <a:pt x="0" y="17110"/>
                                      </a:lnTo>
                                      <a:lnTo>
                                        <a:pt x="0" y="139"/>
                                      </a:lnTo>
                                      <a:lnTo>
                                        <a:pt x="762"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3021" name="Shape 73021"/>
                              <wps:cNvSpPr/>
                              <wps:spPr>
                                <a:xfrm>
                                  <a:off x="179917" y="96057"/>
                                  <a:ext cx="32781" cy="19822"/>
                                </a:xfrm>
                                <a:custGeom>
                                  <a:avLst/>
                                  <a:gdLst/>
                                  <a:ahLst/>
                                  <a:cxnLst/>
                                  <a:rect l="0" t="0" r="0" b="0"/>
                                  <a:pathLst>
                                    <a:path w="32781" h="19822">
                                      <a:moveTo>
                                        <a:pt x="32781" y="0"/>
                                      </a:moveTo>
                                      <a:lnTo>
                                        <a:pt x="32781" y="15248"/>
                                      </a:lnTo>
                                      <a:cubicBezTo>
                                        <a:pt x="29732" y="16772"/>
                                        <a:pt x="28207" y="16772"/>
                                        <a:pt x="25157" y="16772"/>
                                      </a:cubicBezTo>
                                      <a:cubicBezTo>
                                        <a:pt x="22108" y="18297"/>
                                        <a:pt x="20584" y="18297"/>
                                        <a:pt x="17534" y="18297"/>
                                      </a:cubicBezTo>
                                      <a:cubicBezTo>
                                        <a:pt x="14484" y="19822"/>
                                        <a:pt x="12960" y="19822"/>
                                        <a:pt x="9911" y="19822"/>
                                      </a:cubicBezTo>
                                      <a:cubicBezTo>
                                        <a:pt x="6861" y="19822"/>
                                        <a:pt x="3811" y="19822"/>
                                        <a:pt x="2287" y="19822"/>
                                      </a:cubicBezTo>
                                      <a:lnTo>
                                        <a:pt x="0" y="19406"/>
                                      </a:lnTo>
                                      <a:lnTo>
                                        <a:pt x="0" y="3812"/>
                                      </a:lnTo>
                                      <a:lnTo>
                                        <a:pt x="5336" y="4575"/>
                                      </a:lnTo>
                                      <a:cubicBezTo>
                                        <a:pt x="8386" y="4575"/>
                                        <a:pt x="12960" y="4575"/>
                                        <a:pt x="17534" y="3050"/>
                                      </a:cubicBezTo>
                                      <a:cubicBezTo>
                                        <a:pt x="22108" y="3050"/>
                                        <a:pt x="26682" y="1525"/>
                                        <a:pt x="32781"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3022" name="Shape 73022"/>
                              <wps:cNvSpPr/>
                              <wps:spPr>
                                <a:xfrm>
                                  <a:off x="179917" y="30495"/>
                                  <a:ext cx="37355" cy="47266"/>
                                </a:xfrm>
                                <a:custGeom>
                                  <a:avLst/>
                                  <a:gdLst/>
                                  <a:ahLst/>
                                  <a:cxnLst/>
                                  <a:rect l="0" t="0" r="0" b="0"/>
                                  <a:pathLst>
                                    <a:path w="37355" h="47266">
                                      <a:moveTo>
                                        <a:pt x="762" y="0"/>
                                      </a:moveTo>
                                      <a:cubicBezTo>
                                        <a:pt x="6861" y="0"/>
                                        <a:pt x="11435" y="1524"/>
                                        <a:pt x="16009" y="3049"/>
                                      </a:cubicBezTo>
                                      <a:cubicBezTo>
                                        <a:pt x="20584" y="4574"/>
                                        <a:pt x="23633" y="7624"/>
                                        <a:pt x="26682" y="10673"/>
                                      </a:cubicBezTo>
                                      <a:cubicBezTo>
                                        <a:pt x="29732" y="13722"/>
                                        <a:pt x="32781" y="16771"/>
                                        <a:pt x="34306" y="21346"/>
                                      </a:cubicBezTo>
                                      <a:cubicBezTo>
                                        <a:pt x="35831" y="25920"/>
                                        <a:pt x="37355" y="30494"/>
                                        <a:pt x="37355" y="36593"/>
                                      </a:cubicBezTo>
                                      <a:cubicBezTo>
                                        <a:pt x="37355" y="38118"/>
                                        <a:pt x="35831" y="39642"/>
                                        <a:pt x="35831" y="41167"/>
                                      </a:cubicBezTo>
                                      <a:cubicBezTo>
                                        <a:pt x="35831" y="44217"/>
                                        <a:pt x="35831" y="45741"/>
                                        <a:pt x="35831" y="47266"/>
                                      </a:cubicBezTo>
                                      <a:lnTo>
                                        <a:pt x="0" y="47266"/>
                                      </a:lnTo>
                                      <a:lnTo>
                                        <a:pt x="0" y="33544"/>
                                      </a:lnTo>
                                      <a:lnTo>
                                        <a:pt x="17534" y="33544"/>
                                      </a:lnTo>
                                      <a:cubicBezTo>
                                        <a:pt x="17534" y="30494"/>
                                        <a:pt x="16009" y="27444"/>
                                        <a:pt x="16009" y="25920"/>
                                      </a:cubicBezTo>
                                      <a:cubicBezTo>
                                        <a:pt x="14484" y="22871"/>
                                        <a:pt x="12960" y="21346"/>
                                        <a:pt x="11435" y="19821"/>
                                      </a:cubicBezTo>
                                      <a:cubicBezTo>
                                        <a:pt x="9911" y="18296"/>
                                        <a:pt x="8386" y="16771"/>
                                        <a:pt x="6861" y="16771"/>
                                      </a:cubicBezTo>
                                      <a:cubicBezTo>
                                        <a:pt x="5336" y="15247"/>
                                        <a:pt x="2287" y="15247"/>
                                        <a:pt x="762" y="15247"/>
                                      </a:cubicBezTo>
                                      <a:lnTo>
                                        <a:pt x="0" y="15532"/>
                                      </a:lnTo>
                                      <a:lnTo>
                                        <a:pt x="0" y="138"/>
                                      </a:lnTo>
                                      <a:lnTo>
                                        <a:pt x="762"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3023" name="Shape 73023"/>
                              <wps:cNvSpPr/>
                              <wps:spPr>
                                <a:xfrm>
                                  <a:off x="366695" y="0"/>
                                  <a:ext cx="21346" cy="39643"/>
                                </a:xfrm>
                                <a:custGeom>
                                  <a:avLst/>
                                  <a:gdLst/>
                                  <a:ahLst/>
                                  <a:cxnLst/>
                                  <a:rect l="0" t="0" r="0" b="0"/>
                                  <a:pathLst>
                                    <a:path w="21346" h="39643">
                                      <a:moveTo>
                                        <a:pt x="0" y="0"/>
                                      </a:moveTo>
                                      <a:lnTo>
                                        <a:pt x="21346" y="0"/>
                                      </a:lnTo>
                                      <a:lnTo>
                                        <a:pt x="18296"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3024" name="Shape 73024"/>
                              <wps:cNvSpPr/>
                              <wps:spPr>
                                <a:xfrm>
                                  <a:off x="333151" y="0"/>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3025" name="Shape 73025"/>
                              <wps:cNvSpPr/>
                              <wps:spPr>
                                <a:xfrm>
                                  <a:off x="424634" y="88434"/>
                                  <a:ext cx="39643" cy="53365"/>
                                </a:xfrm>
                                <a:custGeom>
                                  <a:avLst/>
                                  <a:gdLst/>
                                  <a:ahLst/>
                                  <a:cxnLst/>
                                  <a:rect l="0" t="0" r="0" b="0"/>
                                  <a:pathLst>
                                    <a:path w="39643" h="53365">
                                      <a:moveTo>
                                        <a:pt x="24395" y="0"/>
                                      </a:moveTo>
                                      <a:cubicBezTo>
                                        <a:pt x="25920" y="0"/>
                                        <a:pt x="27445" y="0"/>
                                        <a:pt x="30494" y="1525"/>
                                      </a:cubicBezTo>
                                      <a:cubicBezTo>
                                        <a:pt x="32019" y="1525"/>
                                        <a:pt x="33544" y="3049"/>
                                        <a:pt x="35068" y="4574"/>
                                      </a:cubicBezTo>
                                      <a:cubicBezTo>
                                        <a:pt x="36593" y="6099"/>
                                        <a:pt x="36593" y="9148"/>
                                        <a:pt x="38118" y="10673"/>
                                      </a:cubicBezTo>
                                      <a:cubicBezTo>
                                        <a:pt x="38118" y="13722"/>
                                        <a:pt x="39643" y="16772"/>
                                        <a:pt x="39643" y="19821"/>
                                      </a:cubicBezTo>
                                      <a:cubicBezTo>
                                        <a:pt x="39643" y="24395"/>
                                        <a:pt x="38118" y="28970"/>
                                        <a:pt x="36593" y="32019"/>
                                      </a:cubicBezTo>
                                      <a:cubicBezTo>
                                        <a:pt x="35068" y="36593"/>
                                        <a:pt x="32019" y="39643"/>
                                        <a:pt x="28970" y="42692"/>
                                      </a:cubicBezTo>
                                      <a:cubicBezTo>
                                        <a:pt x="25920" y="45741"/>
                                        <a:pt x="21346" y="48791"/>
                                        <a:pt x="16772" y="50316"/>
                                      </a:cubicBezTo>
                                      <a:cubicBezTo>
                                        <a:pt x="12198" y="51840"/>
                                        <a:pt x="6099" y="53365"/>
                                        <a:pt x="0" y="53365"/>
                                      </a:cubicBezTo>
                                      <a:lnTo>
                                        <a:pt x="0" y="42692"/>
                                      </a:lnTo>
                                      <a:cubicBezTo>
                                        <a:pt x="1525" y="42692"/>
                                        <a:pt x="4574" y="42692"/>
                                        <a:pt x="7624" y="42692"/>
                                      </a:cubicBezTo>
                                      <a:cubicBezTo>
                                        <a:pt x="10673" y="41167"/>
                                        <a:pt x="12198" y="41167"/>
                                        <a:pt x="13722" y="39643"/>
                                      </a:cubicBezTo>
                                      <a:cubicBezTo>
                                        <a:pt x="15247" y="38118"/>
                                        <a:pt x="18297" y="36593"/>
                                        <a:pt x="18297" y="35068"/>
                                      </a:cubicBezTo>
                                      <a:cubicBezTo>
                                        <a:pt x="19821" y="33544"/>
                                        <a:pt x="19821" y="32019"/>
                                        <a:pt x="19821" y="28970"/>
                                      </a:cubicBezTo>
                                      <a:cubicBezTo>
                                        <a:pt x="19821" y="27445"/>
                                        <a:pt x="19821" y="25920"/>
                                        <a:pt x="19821" y="24395"/>
                                      </a:cubicBezTo>
                                      <a:cubicBezTo>
                                        <a:pt x="18297" y="22871"/>
                                        <a:pt x="18297" y="21346"/>
                                        <a:pt x="16772" y="19821"/>
                                      </a:cubicBezTo>
                                      <a:cubicBezTo>
                                        <a:pt x="15247" y="18297"/>
                                        <a:pt x="15247" y="18297"/>
                                        <a:pt x="13722" y="16772"/>
                                      </a:cubicBezTo>
                                      <a:cubicBezTo>
                                        <a:pt x="13722" y="15247"/>
                                        <a:pt x="13722" y="13722"/>
                                        <a:pt x="13722" y="10673"/>
                                      </a:cubicBezTo>
                                      <a:cubicBezTo>
                                        <a:pt x="13722" y="9148"/>
                                        <a:pt x="13722" y="9148"/>
                                        <a:pt x="13722" y="7623"/>
                                      </a:cubicBezTo>
                                      <a:cubicBezTo>
                                        <a:pt x="13722" y="6099"/>
                                        <a:pt x="15247" y="4574"/>
                                        <a:pt x="15247" y="4574"/>
                                      </a:cubicBezTo>
                                      <a:cubicBezTo>
                                        <a:pt x="16772" y="3049"/>
                                        <a:pt x="18297" y="1525"/>
                                        <a:pt x="19821" y="1525"/>
                                      </a:cubicBezTo>
                                      <a:cubicBezTo>
                                        <a:pt x="21346" y="0"/>
                                        <a:pt x="22871"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26" name="Shape 73026"/>
                              <wps:cNvSpPr/>
                              <wps:spPr>
                                <a:xfrm>
                                  <a:off x="592353" y="32019"/>
                                  <a:ext cx="38118" cy="83860"/>
                                </a:xfrm>
                                <a:custGeom>
                                  <a:avLst/>
                                  <a:gdLst/>
                                  <a:ahLst/>
                                  <a:cxnLst/>
                                  <a:rect l="0" t="0" r="0" b="0"/>
                                  <a:pathLst>
                                    <a:path w="38118" h="83860">
                                      <a:moveTo>
                                        <a:pt x="38118" y="0"/>
                                      </a:moveTo>
                                      <a:lnTo>
                                        <a:pt x="38118" y="12198"/>
                                      </a:lnTo>
                                      <a:cubicBezTo>
                                        <a:pt x="33544" y="12198"/>
                                        <a:pt x="30494" y="13722"/>
                                        <a:pt x="27445" y="15247"/>
                                      </a:cubicBezTo>
                                      <a:cubicBezTo>
                                        <a:pt x="24395" y="16772"/>
                                        <a:pt x="21346" y="18297"/>
                                        <a:pt x="19821" y="21346"/>
                                      </a:cubicBezTo>
                                      <a:cubicBezTo>
                                        <a:pt x="18296" y="24396"/>
                                        <a:pt x="16772" y="27445"/>
                                        <a:pt x="15247" y="30495"/>
                                      </a:cubicBezTo>
                                      <a:cubicBezTo>
                                        <a:pt x="15247" y="35069"/>
                                        <a:pt x="15247" y="38118"/>
                                        <a:pt x="15247" y="42692"/>
                                      </a:cubicBezTo>
                                      <a:cubicBezTo>
                                        <a:pt x="15247" y="47266"/>
                                        <a:pt x="15247" y="51840"/>
                                        <a:pt x="16772" y="54890"/>
                                      </a:cubicBezTo>
                                      <a:cubicBezTo>
                                        <a:pt x="16772" y="59464"/>
                                        <a:pt x="18296" y="62514"/>
                                        <a:pt x="21346" y="64038"/>
                                      </a:cubicBezTo>
                                      <a:cubicBezTo>
                                        <a:pt x="22871" y="67088"/>
                                        <a:pt x="24395" y="68612"/>
                                        <a:pt x="27445" y="70137"/>
                                      </a:cubicBezTo>
                                      <a:cubicBezTo>
                                        <a:pt x="30494" y="71662"/>
                                        <a:pt x="33544" y="71662"/>
                                        <a:pt x="38118" y="71662"/>
                                      </a:cubicBezTo>
                                      <a:lnTo>
                                        <a:pt x="38118" y="83582"/>
                                      </a:lnTo>
                                      <a:lnTo>
                                        <a:pt x="36593" y="83860"/>
                                      </a:lnTo>
                                      <a:cubicBezTo>
                                        <a:pt x="30494" y="83860"/>
                                        <a:pt x="25920" y="83860"/>
                                        <a:pt x="21346" y="80810"/>
                                      </a:cubicBezTo>
                                      <a:cubicBezTo>
                                        <a:pt x="16772" y="79285"/>
                                        <a:pt x="12198" y="77761"/>
                                        <a:pt x="9148" y="73187"/>
                                      </a:cubicBezTo>
                                      <a:cubicBezTo>
                                        <a:pt x="6098" y="70137"/>
                                        <a:pt x="3049" y="65563"/>
                                        <a:pt x="1525" y="60989"/>
                                      </a:cubicBezTo>
                                      <a:cubicBezTo>
                                        <a:pt x="0" y="54890"/>
                                        <a:pt x="0" y="48791"/>
                                        <a:pt x="0" y="42692"/>
                                      </a:cubicBezTo>
                                      <a:cubicBezTo>
                                        <a:pt x="0" y="36594"/>
                                        <a:pt x="0" y="30495"/>
                                        <a:pt x="1525" y="25920"/>
                                      </a:cubicBezTo>
                                      <a:cubicBezTo>
                                        <a:pt x="3049" y="19822"/>
                                        <a:pt x="6098" y="15247"/>
                                        <a:pt x="9148" y="12198"/>
                                      </a:cubicBezTo>
                                      <a:cubicBezTo>
                                        <a:pt x="12198" y="9149"/>
                                        <a:pt x="16772" y="6099"/>
                                        <a:pt x="21346" y="3049"/>
                                      </a:cubicBezTo>
                                      <a:cubicBezTo>
                                        <a:pt x="25920" y="1525"/>
                                        <a:pt x="32019" y="0"/>
                                        <a:pt x="3811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27" name="Shape 73027"/>
                              <wps:cNvSpPr/>
                              <wps:spPr>
                                <a:xfrm>
                                  <a:off x="686885" y="33239"/>
                                  <a:ext cx="35068" cy="114659"/>
                                </a:xfrm>
                                <a:custGeom>
                                  <a:avLst/>
                                  <a:gdLst/>
                                  <a:ahLst/>
                                  <a:cxnLst/>
                                  <a:rect l="0" t="0" r="0" b="0"/>
                                  <a:pathLst>
                                    <a:path w="35068" h="114659">
                                      <a:moveTo>
                                        <a:pt x="35068" y="0"/>
                                      </a:moveTo>
                                      <a:lnTo>
                                        <a:pt x="35068" y="11995"/>
                                      </a:lnTo>
                                      <a:lnTo>
                                        <a:pt x="33544" y="12503"/>
                                      </a:lnTo>
                                      <a:cubicBezTo>
                                        <a:pt x="32019" y="12503"/>
                                        <a:pt x="28970" y="14027"/>
                                        <a:pt x="27445" y="15552"/>
                                      </a:cubicBezTo>
                                      <a:cubicBezTo>
                                        <a:pt x="25920" y="17077"/>
                                        <a:pt x="22871" y="18602"/>
                                        <a:pt x="21346" y="20127"/>
                                      </a:cubicBezTo>
                                      <a:cubicBezTo>
                                        <a:pt x="19821" y="23176"/>
                                        <a:pt x="16772" y="24700"/>
                                        <a:pt x="15247" y="29275"/>
                                      </a:cubicBezTo>
                                      <a:lnTo>
                                        <a:pt x="15247" y="68918"/>
                                      </a:lnTo>
                                      <a:cubicBezTo>
                                        <a:pt x="16772" y="70442"/>
                                        <a:pt x="19821" y="70442"/>
                                        <a:pt x="22871" y="71967"/>
                                      </a:cubicBezTo>
                                      <a:cubicBezTo>
                                        <a:pt x="25920" y="71967"/>
                                        <a:pt x="27445" y="71967"/>
                                        <a:pt x="30494" y="71967"/>
                                      </a:cubicBezTo>
                                      <a:lnTo>
                                        <a:pt x="35068" y="69888"/>
                                      </a:lnTo>
                                      <a:lnTo>
                                        <a:pt x="35068" y="81725"/>
                                      </a:lnTo>
                                      <a:lnTo>
                                        <a:pt x="30494" y="82640"/>
                                      </a:lnTo>
                                      <a:cubicBezTo>
                                        <a:pt x="27445" y="82640"/>
                                        <a:pt x="24396" y="82640"/>
                                        <a:pt x="22871" y="82640"/>
                                      </a:cubicBezTo>
                                      <a:cubicBezTo>
                                        <a:pt x="19821" y="82640"/>
                                        <a:pt x="16772" y="81115"/>
                                        <a:pt x="15247" y="81115"/>
                                      </a:cubicBezTo>
                                      <a:lnTo>
                                        <a:pt x="15247" y="114659"/>
                                      </a:lnTo>
                                      <a:lnTo>
                                        <a:pt x="0" y="114659"/>
                                      </a:lnTo>
                                      <a:lnTo>
                                        <a:pt x="0" y="305"/>
                                      </a:lnTo>
                                      <a:lnTo>
                                        <a:pt x="12198" y="305"/>
                                      </a:lnTo>
                                      <a:lnTo>
                                        <a:pt x="13722" y="14027"/>
                                      </a:lnTo>
                                      <a:cubicBezTo>
                                        <a:pt x="18297" y="7929"/>
                                        <a:pt x="21346" y="4880"/>
                                        <a:pt x="25920" y="1830"/>
                                      </a:cubicBezTo>
                                      <a:lnTo>
                                        <a:pt x="350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28" name="Shape 73028"/>
                              <wps:cNvSpPr/>
                              <wps:spPr>
                                <a:xfrm>
                                  <a:off x="630470" y="32019"/>
                                  <a:ext cx="38118" cy="83582"/>
                                </a:xfrm>
                                <a:custGeom>
                                  <a:avLst/>
                                  <a:gdLst/>
                                  <a:ahLst/>
                                  <a:cxnLst/>
                                  <a:rect l="0" t="0" r="0" b="0"/>
                                  <a:pathLst>
                                    <a:path w="38118" h="83582">
                                      <a:moveTo>
                                        <a:pt x="0" y="0"/>
                                      </a:moveTo>
                                      <a:cubicBezTo>
                                        <a:pt x="6099" y="0"/>
                                        <a:pt x="10673" y="1525"/>
                                        <a:pt x="15247" y="3049"/>
                                      </a:cubicBezTo>
                                      <a:cubicBezTo>
                                        <a:pt x="19821" y="4574"/>
                                        <a:pt x="24395" y="7624"/>
                                        <a:pt x="27445" y="10673"/>
                                      </a:cubicBezTo>
                                      <a:cubicBezTo>
                                        <a:pt x="30494" y="13722"/>
                                        <a:pt x="33544" y="18297"/>
                                        <a:pt x="35068" y="24396"/>
                                      </a:cubicBezTo>
                                      <a:cubicBezTo>
                                        <a:pt x="36593" y="28970"/>
                                        <a:pt x="38118" y="35069"/>
                                        <a:pt x="38118" y="41168"/>
                                      </a:cubicBezTo>
                                      <a:cubicBezTo>
                                        <a:pt x="38118" y="47266"/>
                                        <a:pt x="36593" y="53365"/>
                                        <a:pt x="35068" y="59464"/>
                                      </a:cubicBezTo>
                                      <a:cubicBezTo>
                                        <a:pt x="33544" y="64038"/>
                                        <a:pt x="30494" y="68612"/>
                                        <a:pt x="27445" y="71662"/>
                                      </a:cubicBezTo>
                                      <a:cubicBezTo>
                                        <a:pt x="24395" y="76236"/>
                                        <a:pt x="19821" y="79285"/>
                                        <a:pt x="15247" y="80810"/>
                                      </a:cubicBezTo>
                                      <a:lnTo>
                                        <a:pt x="0" y="83582"/>
                                      </a:lnTo>
                                      <a:lnTo>
                                        <a:pt x="0" y="71662"/>
                                      </a:lnTo>
                                      <a:cubicBezTo>
                                        <a:pt x="3049" y="71662"/>
                                        <a:pt x="6099" y="71662"/>
                                        <a:pt x="9148" y="70137"/>
                                      </a:cubicBezTo>
                                      <a:cubicBezTo>
                                        <a:pt x="12198" y="68612"/>
                                        <a:pt x="15247" y="65563"/>
                                        <a:pt x="16772" y="62514"/>
                                      </a:cubicBezTo>
                                      <a:cubicBezTo>
                                        <a:pt x="18297" y="59464"/>
                                        <a:pt x="19821" y="56415"/>
                                        <a:pt x="21346" y="53365"/>
                                      </a:cubicBezTo>
                                      <a:cubicBezTo>
                                        <a:pt x="21346" y="50316"/>
                                        <a:pt x="22871" y="45742"/>
                                        <a:pt x="22871" y="42692"/>
                                      </a:cubicBezTo>
                                      <a:cubicBezTo>
                                        <a:pt x="22871" y="38118"/>
                                        <a:pt x="21346" y="33544"/>
                                        <a:pt x="19821" y="28970"/>
                                      </a:cubicBezTo>
                                      <a:cubicBezTo>
                                        <a:pt x="19821" y="25920"/>
                                        <a:pt x="18297" y="22871"/>
                                        <a:pt x="15247" y="19822"/>
                                      </a:cubicBezTo>
                                      <a:cubicBezTo>
                                        <a:pt x="13722" y="16772"/>
                                        <a:pt x="12198" y="15247"/>
                                        <a:pt x="9148" y="13722"/>
                                      </a:cubicBezTo>
                                      <a:cubicBezTo>
                                        <a:pt x="6099" y="12198"/>
                                        <a:pt x="3049" y="12198"/>
                                        <a:pt x="0" y="1219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29" name="Shape 73029"/>
                              <wps:cNvSpPr/>
                              <wps:spPr>
                                <a:xfrm>
                                  <a:off x="886623" y="88434"/>
                                  <a:ext cx="27445" cy="27445"/>
                                </a:xfrm>
                                <a:custGeom>
                                  <a:avLst/>
                                  <a:gdLst/>
                                  <a:ahLst/>
                                  <a:cxnLst/>
                                  <a:rect l="0" t="0" r="0" b="0"/>
                                  <a:pathLst>
                                    <a:path w="27445" h="27445">
                                      <a:moveTo>
                                        <a:pt x="13723" y="0"/>
                                      </a:moveTo>
                                      <a:cubicBezTo>
                                        <a:pt x="15248" y="0"/>
                                        <a:pt x="16772" y="0"/>
                                        <a:pt x="18297" y="1525"/>
                                      </a:cubicBezTo>
                                      <a:cubicBezTo>
                                        <a:pt x="19821" y="1525"/>
                                        <a:pt x="21346" y="3049"/>
                                        <a:pt x="22871" y="4574"/>
                                      </a:cubicBezTo>
                                      <a:cubicBezTo>
                                        <a:pt x="24395" y="6099"/>
                                        <a:pt x="24395" y="7623"/>
                                        <a:pt x="25921" y="9148"/>
                                      </a:cubicBezTo>
                                      <a:cubicBezTo>
                                        <a:pt x="25921" y="10673"/>
                                        <a:pt x="27445" y="12198"/>
                                        <a:pt x="27445" y="13722"/>
                                      </a:cubicBezTo>
                                      <a:cubicBezTo>
                                        <a:pt x="27445" y="15247"/>
                                        <a:pt x="25921" y="18297"/>
                                        <a:pt x="25921" y="19821"/>
                                      </a:cubicBezTo>
                                      <a:cubicBezTo>
                                        <a:pt x="24395" y="21346"/>
                                        <a:pt x="24395" y="22871"/>
                                        <a:pt x="22871" y="24395"/>
                                      </a:cubicBezTo>
                                      <a:cubicBezTo>
                                        <a:pt x="21346" y="25920"/>
                                        <a:pt x="19821" y="25920"/>
                                        <a:pt x="18297" y="25920"/>
                                      </a:cubicBezTo>
                                      <a:cubicBezTo>
                                        <a:pt x="16772" y="27445"/>
                                        <a:pt x="15248" y="27445"/>
                                        <a:pt x="13723" y="27445"/>
                                      </a:cubicBezTo>
                                      <a:cubicBezTo>
                                        <a:pt x="10673" y="27445"/>
                                        <a:pt x="9148" y="27445"/>
                                        <a:pt x="7624" y="25920"/>
                                      </a:cubicBezTo>
                                      <a:cubicBezTo>
                                        <a:pt x="6099" y="25920"/>
                                        <a:pt x="4574" y="24395"/>
                                        <a:pt x="3050" y="24395"/>
                                      </a:cubicBezTo>
                                      <a:cubicBezTo>
                                        <a:pt x="1525" y="22871"/>
                                        <a:pt x="1525" y="21346"/>
                                        <a:pt x="0" y="19821"/>
                                      </a:cubicBezTo>
                                      <a:cubicBezTo>
                                        <a:pt x="0" y="18297"/>
                                        <a:pt x="0" y="16772"/>
                                        <a:pt x="0" y="13722"/>
                                      </a:cubicBezTo>
                                      <a:cubicBezTo>
                                        <a:pt x="0" y="12198"/>
                                        <a:pt x="0" y="10673"/>
                                        <a:pt x="0" y="9148"/>
                                      </a:cubicBezTo>
                                      <a:cubicBezTo>
                                        <a:pt x="1525" y="7623"/>
                                        <a:pt x="1525" y="6099"/>
                                        <a:pt x="3050" y="4574"/>
                                      </a:cubicBezTo>
                                      <a:cubicBezTo>
                                        <a:pt x="4574" y="3049"/>
                                        <a:pt x="6099" y="1525"/>
                                        <a:pt x="7624" y="1525"/>
                                      </a:cubicBezTo>
                                      <a:cubicBezTo>
                                        <a:pt x="9148" y="0"/>
                                        <a:pt x="10673" y="0"/>
                                        <a:pt x="137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31" name="Shape 73031"/>
                              <wps:cNvSpPr/>
                              <wps:spPr>
                                <a:xfrm>
                                  <a:off x="779893" y="32019"/>
                                  <a:ext cx="62513" cy="83860"/>
                                </a:xfrm>
                                <a:custGeom>
                                  <a:avLst/>
                                  <a:gdLst/>
                                  <a:ahLst/>
                                  <a:cxnLst/>
                                  <a:rect l="0" t="0" r="0" b="0"/>
                                  <a:pathLst>
                                    <a:path w="62513" h="83860">
                                      <a:moveTo>
                                        <a:pt x="35068" y="0"/>
                                      </a:moveTo>
                                      <a:cubicBezTo>
                                        <a:pt x="38118" y="0"/>
                                        <a:pt x="41167" y="0"/>
                                        <a:pt x="45741" y="1525"/>
                                      </a:cubicBezTo>
                                      <a:cubicBezTo>
                                        <a:pt x="48791" y="1525"/>
                                        <a:pt x="53365" y="1525"/>
                                        <a:pt x="57939" y="3049"/>
                                      </a:cubicBezTo>
                                      <a:lnTo>
                                        <a:pt x="57939" y="15247"/>
                                      </a:lnTo>
                                      <a:cubicBezTo>
                                        <a:pt x="53365" y="13722"/>
                                        <a:pt x="48791" y="13722"/>
                                        <a:pt x="44217" y="13722"/>
                                      </a:cubicBezTo>
                                      <a:cubicBezTo>
                                        <a:pt x="41167" y="12198"/>
                                        <a:pt x="38118" y="12198"/>
                                        <a:pt x="35068" y="12198"/>
                                      </a:cubicBezTo>
                                      <a:cubicBezTo>
                                        <a:pt x="32019" y="12198"/>
                                        <a:pt x="28970" y="12198"/>
                                        <a:pt x="25920" y="13722"/>
                                      </a:cubicBezTo>
                                      <a:cubicBezTo>
                                        <a:pt x="22870" y="13722"/>
                                        <a:pt x="21346" y="13722"/>
                                        <a:pt x="19821" y="15247"/>
                                      </a:cubicBezTo>
                                      <a:cubicBezTo>
                                        <a:pt x="18297" y="16772"/>
                                        <a:pt x="18297" y="16772"/>
                                        <a:pt x="16772" y="18297"/>
                                      </a:cubicBezTo>
                                      <a:cubicBezTo>
                                        <a:pt x="16772" y="19822"/>
                                        <a:pt x="16772" y="21346"/>
                                        <a:pt x="16772" y="22871"/>
                                      </a:cubicBezTo>
                                      <a:cubicBezTo>
                                        <a:pt x="16772" y="24396"/>
                                        <a:pt x="16772" y="24396"/>
                                        <a:pt x="16772" y="25920"/>
                                      </a:cubicBezTo>
                                      <a:cubicBezTo>
                                        <a:pt x="16772" y="27445"/>
                                        <a:pt x="18297" y="28970"/>
                                        <a:pt x="19821" y="30495"/>
                                      </a:cubicBezTo>
                                      <a:cubicBezTo>
                                        <a:pt x="21346" y="30495"/>
                                        <a:pt x="22870" y="32019"/>
                                        <a:pt x="25920" y="33544"/>
                                      </a:cubicBezTo>
                                      <a:cubicBezTo>
                                        <a:pt x="28970" y="35069"/>
                                        <a:pt x="32019" y="35069"/>
                                        <a:pt x="36593" y="36594"/>
                                      </a:cubicBezTo>
                                      <a:cubicBezTo>
                                        <a:pt x="41167" y="38118"/>
                                        <a:pt x="45741" y="39643"/>
                                        <a:pt x="48791" y="41168"/>
                                      </a:cubicBezTo>
                                      <a:cubicBezTo>
                                        <a:pt x="51840" y="42692"/>
                                        <a:pt x="54890" y="44217"/>
                                        <a:pt x="56414" y="45742"/>
                                      </a:cubicBezTo>
                                      <a:cubicBezTo>
                                        <a:pt x="57939" y="47266"/>
                                        <a:pt x="59464" y="50316"/>
                                        <a:pt x="60989" y="51840"/>
                                      </a:cubicBezTo>
                                      <a:cubicBezTo>
                                        <a:pt x="60989" y="54890"/>
                                        <a:pt x="62513" y="57939"/>
                                        <a:pt x="62513" y="60989"/>
                                      </a:cubicBezTo>
                                      <a:cubicBezTo>
                                        <a:pt x="62513" y="64038"/>
                                        <a:pt x="60989" y="65563"/>
                                        <a:pt x="60989" y="68612"/>
                                      </a:cubicBezTo>
                                      <a:cubicBezTo>
                                        <a:pt x="59464" y="70137"/>
                                        <a:pt x="57939" y="73187"/>
                                        <a:pt x="56414" y="74711"/>
                                      </a:cubicBezTo>
                                      <a:cubicBezTo>
                                        <a:pt x="54890" y="76236"/>
                                        <a:pt x="53365" y="77761"/>
                                        <a:pt x="50316" y="79285"/>
                                      </a:cubicBezTo>
                                      <a:cubicBezTo>
                                        <a:pt x="48791" y="80810"/>
                                        <a:pt x="45741" y="80810"/>
                                        <a:pt x="42692" y="82335"/>
                                      </a:cubicBezTo>
                                      <a:cubicBezTo>
                                        <a:pt x="41167" y="82335"/>
                                        <a:pt x="38118" y="83860"/>
                                        <a:pt x="35068" y="83860"/>
                                      </a:cubicBezTo>
                                      <a:cubicBezTo>
                                        <a:pt x="33544" y="83860"/>
                                        <a:pt x="30494" y="83860"/>
                                        <a:pt x="27445" y="83860"/>
                                      </a:cubicBezTo>
                                      <a:cubicBezTo>
                                        <a:pt x="22870" y="83860"/>
                                        <a:pt x="16772" y="83860"/>
                                        <a:pt x="12198" y="82335"/>
                                      </a:cubicBezTo>
                                      <a:cubicBezTo>
                                        <a:pt x="7624" y="82335"/>
                                        <a:pt x="3049" y="80810"/>
                                        <a:pt x="0" y="79285"/>
                                      </a:cubicBezTo>
                                      <a:lnTo>
                                        <a:pt x="0" y="67088"/>
                                      </a:lnTo>
                                      <a:cubicBezTo>
                                        <a:pt x="4574" y="68612"/>
                                        <a:pt x="9148" y="70137"/>
                                        <a:pt x="13722" y="70137"/>
                                      </a:cubicBezTo>
                                      <a:cubicBezTo>
                                        <a:pt x="18297" y="71662"/>
                                        <a:pt x="22870" y="71662"/>
                                        <a:pt x="27445" y="71662"/>
                                      </a:cubicBezTo>
                                      <a:cubicBezTo>
                                        <a:pt x="33544" y="71662"/>
                                        <a:pt x="38118" y="71662"/>
                                        <a:pt x="41167" y="68612"/>
                                      </a:cubicBezTo>
                                      <a:cubicBezTo>
                                        <a:pt x="44217" y="67088"/>
                                        <a:pt x="47266" y="65563"/>
                                        <a:pt x="47266" y="60989"/>
                                      </a:cubicBezTo>
                                      <a:cubicBezTo>
                                        <a:pt x="47266" y="59464"/>
                                        <a:pt x="45741" y="59464"/>
                                        <a:pt x="45741" y="57939"/>
                                      </a:cubicBezTo>
                                      <a:cubicBezTo>
                                        <a:pt x="45741" y="56415"/>
                                        <a:pt x="44217" y="54890"/>
                                        <a:pt x="42692" y="54890"/>
                                      </a:cubicBezTo>
                                      <a:cubicBezTo>
                                        <a:pt x="41167" y="53365"/>
                                        <a:pt x="39643" y="51840"/>
                                        <a:pt x="36593" y="51840"/>
                                      </a:cubicBezTo>
                                      <a:cubicBezTo>
                                        <a:pt x="33544" y="50316"/>
                                        <a:pt x="30494" y="48791"/>
                                        <a:pt x="25920" y="47266"/>
                                      </a:cubicBezTo>
                                      <a:cubicBezTo>
                                        <a:pt x="22870" y="45742"/>
                                        <a:pt x="18297" y="45742"/>
                                        <a:pt x="15247" y="44217"/>
                                      </a:cubicBezTo>
                                      <a:cubicBezTo>
                                        <a:pt x="12198" y="42692"/>
                                        <a:pt x="10673" y="41168"/>
                                        <a:pt x="7624" y="38118"/>
                                      </a:cubicBezTo>
                                      <a:cubicBezTo>
                                        <a:pt x="6099" y="36594"/>
                                        <a:pt x="4574" y="35069"/>
                                        <a:pt x="3049" y="32019"/>
                                      </a:cubicBezTo>
                                      <a:cubicBezTo>
                                        <a:pt x="1525" y="28970"/>
                                        <a:pt x="1525" y="27445"/>
                                        <a:pt x="1525" y="22871"/>
                                      </a:cubicBezTo>
                                      <a:cubicBezTo>
                                        <a:pt x="1525" y="21346"/>
                                        <a:pt x="1525" y="18297"/>
                                        <a:pt x="3049" y="15247"/>
                                      </a:cubicBezTo>
                                      <a:cubicBezTo>
                                        <a:pt x="3049" y="13722"/>
                                        <a:pt x="4574" y="10673"/>
                                        <a:pt x="7624" y="7624"/>
                                      </a:cubicBezTo>
                                      <a:cubicBezTo>
                                        <a:pt x="10673" y="6099"/>
                                        <a:pt x="13722" y="4574"/>
                                        <a:pt x="18297" y="3049"/>
                                      </a:cubicBezTo>
                                      <a:cubicBezTo>
                                        <a:pt x="22870"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32" name="Shape 73032"/>
                              <wps:cNvSpPr/>
                              <wps:spPr>
                                <a:xfrm>
                                  <a:off x="721953" y="32019"/>
                                  <a:ext cx="35069" cy="82945"/>
                                </a:xfrm>
                                <a:custGeom>
                                  <a:avLst/>
                                  <a:gdLst/>
                                  <a:ahLst/>
                                  <a:cxnLst/>
                                  <a:rect l="0" t="0" r="0" b="0"/>
                                  <a:pathLst>
                                    <a:path w="35069" h="82945">
                                      <a:moveTo>
                                        <a:pt x="6099" y="0"/>
                                      </a:moveTo>
                                      <a:cubicBezTo>
                                        <a:pt x="10673" y="0"/>
                                        <a:pt x="15248" y="1525"/>
                                        <a:pt x="18297" y="3049"/>
                                      </a:cubicBezTo>
                                      <a:cubicBezTo>
                                        <a:pt x="21346" y="4574"/>
                                        <a:pt x="24396" y="7624"/>
                                        <a:pt x="27445" y="12198"/>
                                      </a:cubicBezTo>
                                      <a:cubicBezTo>
                                        <a:pt x="28970" y="15247"/>
                                        <a:pt x="32019" y="19822"/>
                                        <a:pt x="32019" y="24396"/>
                                      </a:cubicBezTo>
                                      <a:cubicBezTo>
                                        <a:pt x="33544" y="28970"/>
                                        <a:pt x="35069" y="35069"/>
                                        <a:pt x="35069" y="41168"/>
                                      </a:cubicBezTo>
                                      <a:cubicBezTo>
                                        <a:pt x="35069" y="48791"/>
                                        <a:pt x="33544" y="54890"/>
                                        <a:pt x="32019" y="59464"/>
                                      </a:cubicBezTo>
                                      <a:cubicBezTo>
                                        <a:pt x="28970" y="65563"/>
                                        <a:pt x="25921" y="70137"/>
                                        <a:pt x="22871" y="73187"/>
                                      </a:cubicBezTo>
                                      <a:cubicBezTo>
                                        <a:pt x="19821" y="76236"/>
                                        <a:pt x="15248" y="79285"/>
                                        <a:pt x="10673" y="80810"/>
                                      </a:cubicBezTo>
                                      <a:lnTo>
                                        <a:pt x="0" y="82945"/>
                                      </a:lnTo>
                                      <a:lnTo>
                                        <a:pt x="0" y="71108"/>
                                      </a:lnTo>
                                      <a:lnTo>
                                        <a:pt x="12198" y="65563"/>
                                      </a:lnTo>
                                      <a:cubicBezTo>
                                        <a:pt x="16772" y="60989"/>
                                        <a:pt x="19821" y="51840"/>
                                        <a:pt x="19821" y="42692"/>
                                      </a:cubicBezTo>
                                      <a:cubicBezTo>
                                        <a:pt x="19821" y="38118"/>
                                        <a:pt x="18297" y="33544"/>
                                        <a:pt x="18297" y="30495"/>
                                      </a:cubicBezTo>
                                      <a:cubicBezTo>
                                        <a:pt x="18297" y="25920"/>
                                        <a:pt x="16772" y="22871"/>
                                        <a:pt x="15248" y="21346"/>
                                      </a:cubicBezTo>
                                      <a:cubicBezTo>
                                        <a:pt x="13723" y="18297"/>
                                        <a:pt x="12198" y="16772"/>
                                        <a:pt x="10673" y="15247"/>
                                      </a:cubicBezTo>
                                      <a:cubicBezTo>
                                        <a:pt x="7624" y="13722"/>
                                        <a:pt x="6099" y="12198"/>
                                        <a:pt x="3049" y="12198"/>
                                      </a:cubicBezTo>
                                      <a:lnTo>
                                        <a:pt x="0" y="13214"/>
                                      </a:lnTo>
                                      <a:lnTo>
                                        <a:pt x="0" y="1220"/>
                                      </a:lnTo>
                                      <a:lnTo>
                                        <a:pt x="609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2497" style="width:71.9738pt;height:11.6455pt;mso-position-horizontal-relative:char;mso-position-vertical-relative:line" coordsize="9140,1478">
                      <v:shape id="Shape 73018" style="position:absolute;width:373;height:848;left:1425;top:306;" coordsize="37356,84830" path="m37356,0l37356,15394l25920,19683c22871,22732,19822,27306,19822,33405l37356,33405l37356,47128l19822,47128c19822,51702,19822,54751,21346,57801c21346,60850,22871,62375,25920,63900c27445,65424,30494,68474,32019,68474l37356,69236l37356,84830l22871,82196c18297,80671,13722,79147,10673,74573c6099,71523,4574,66949,1525,62375c0,57801,0,51702,0,44078c0,37979,0,31881,1525,25782c3049,21208,6099,16633,9149,12059c12198,9010,16772,5960,21346,2911l37356,0x">
                        <v:stroke weight="0pt" endcap="flat" joinstyle="miter" miterlimit="10" on="false" color="#000000" opacity="0"/>
                        <v:fill on="true" color="#008000"/>
                      </v:shape>
                      <v:shape id="Shape 73019" style="position:absolute;width:686;height:838;left:556;top:304;" coordsize="68612,83859" path="m42692,0c47266,0,50316,1524,53365,3049c56414,4574,59464,6098,60989,7624c64038,10673,65563,13722,65563,16771c67087,21346,68612,24395,68612,28969l68612,83859l48791,83859l48791,30494c48791,21346,44217,16771,38118,16771c35068,16771,32019,18296,28970,21346c25920,24395,22871,27444,19821,32019l19821,83859l0,83859l0,1524l16772,1524l16772,13722c18297,12198,19821,10673,21346,7624c24395,6098,25920,4574,27445,4574c30494,3049,32019,1524,35068,1524c36593,0,39643,0,42692,0x">
                        <v:stroke weight="0pt" endcap="flat" joinstyle="miter" miterlimit="10" on="false" color="#000000" opacity="0"/>
                        <v:fill on="true" color="#008000"/>
                      </v:shape>
                      <v:shape id="Shape 73020" style="position:absolute;width:388;height:849;left:0;top:304;" coordsize="38880,84968" path="m762,0c6862,0,11436,1524,16009,3049c20584,4574,25158,7624,28207,10673c31257,13722,34306,18296,35831,24395c37356,28969,38880,35068,38880,42692c38880,48791,37356,54890,35831,59464c34306,65562,31257,70137,28207,73186c25158,77760,20584,80810,14485,82335l0,84968l0,68485l8386,67087c9911,65562,12960,64038,14485,60989c16009,59464,16009,56414,17534,53365c17534,50316,19059,45741,19059,42692c19059,33544,16009,27444,12960,22871l0,17110l0,139l762,0x">
                        <v:stroke weight="0pt" endcap="flat" joinstyle="miter" miterlimit="10" on="false" color="#000000" opacity="0"/>
                        <v:fill on="true" color="#008000"/>
                      </v:shape>
                      <v:shape id="Shape 73021" style="position:absolute;width:327;height:198;left:1799;top:960;" coordsize="32781,19822" path="m32781,0l32781,15248c29732,16772,28207,16772,25157,16772c22108,18297,20584,18297,17534,18297c14484,19822,12960,19822,9911,19822c6861,19822,3811,19822,2287,19822l0,19406l0,3812l5336,4575c8386,4575,12960,4575,17534,3050c22108,3050,26682,1525,32781,0x">
                        <v:stroke weight="0pt" endcap="flat" joinstyle="miter" miterlimit="10" on="false" color="#000000" opacity="0"/>
                        <v:fill on="true" color="#008000"/>
                      </v:shape>
                      <v:shape id="Shape 73022" style="position:absolute;width:373;height:472;left:1799;top:304;" coordsize="37355,47266" path="m762,0c6861,0,11435,1524,16009,3049c20584,4574,23633,7624,26682,10673c29732,13722,32781,16771,34306,21346c35831,25920,37355,30494,37355,36593c37355,38118,35831,39642,35831,41167c35831,44217,35831,45741,35831,47266l0,47266l0,33544l17534,33544c17534,30494,16009,27444,16009,25920c14484,22871,12960,21346,11435,19821c9911,18296,8386,16771,6861,16771c5336,15247,2287,15247,762,15247l0,15532l0,138l762,0x">
                        <v:stroke weight="0pt" endcap="flat" joinstyle="miter" miterlimit="10" on="false" color="#000000" opacity="0"/>
                        <v:fill on="true" color="#008000"/>
                      </v:shape>
                      <v:shape id="Shape 73023" style="position:absolute;width:213;height:396;left:3666;top:0;" coordsize="21346,39643" path="m0,0l21346,0l18296,39643l1525,39643l0,0x">
                        <v:stroke weight="0pt" endcap="flat" joinstyle="miter" miterlimit="10" on="false" color="#000000" opacity="0"/>
                        <v:fill on="true" color="#008000"/>
                      </v:shape>
                      <v:shape id="Shape 73024" style="position:absolute;width:213;height:396;left:3331;top:0;" coordsize="21346,39643" path="m0,0l21346,0l18297,39643l1525,39643l0,0x">
                        <v:stroke weight="0pt" endcap="flat" joinstyle="miter" miterlimit="10" on="false" color="#000000" opacity="0"/>
                        <v:fill on="true" color="#008000"/>
                      </v:shape>
                      <v:shape id="Shape 73025" style="position:absolute;width:396;height:533;left:4246;top:884;" coordsize="39643,53365" path="m24395,0c25920,0,27445,0,30494,1525c32019,1525,33544,3049,35068,4574c36593,6099,36593,9148,38118,10673c38118,13722,39643,16772,39643,19821c39643,24395,38118,28970,36593,32019c35068,36593,32019,39643,28970,42692c25920,45741,21346,48791,16772,50316c12198,51840,6099,53365,0,53365l0,42692c1525,42692,4574,42692,7624,42692c10673,41167,12198,41167,13722,39643c15247,38118,18297,36593,18297,35068c19821,33544,19821,32019,19821,28970c19821,27445,19821,25920,19821,24395c18297,22871,18297,21346,16772,19821c15247,18297,15247,18297,13722,16772c13722,15247,13722,13722,13722,10673c13722,9148,13722,9148,13722,7623c13722,6099,15247,4574,15247,4574c16772,3049,18297,1525,19821,1525c21346,0,22871,0,24395,0x">
                        <v:stroke weight="0pt" endcap="flat" joinstyle="miter" miterlimit="10" on="false" color="#000000" opacity="0"/>
                        <v:fill on="true" color="#000000"/>
                      </v:shape>
                      <v:shape id="Shape 73026" style="position:absolute;width:381;height:838;left:5923;top:320;" coordsize="38118,83860" path="m38118,0l38118,12198c33544,12198,30494,13722,27445,15247c24395,16772,21346,18297,19821,21346c18296,24396,16772,27445,15247,30495c15247,35069,15247,38118,15247,42692c15247,47266,15247,51840,16772,54890c16772,59464,18296,62514,21346,64038c22871,67088,24395,68612,27445,70137c30494,71662,33544,71662,38118,71662l38118,83582l36593,83860c30494,83860,25920,83860,21346,80810c16772,79285,12198,77761,9148,73187c6098,70137,3049,65563,1525,60989c0,54890,0,48791,0,42692c0,36594,0,30495,1525,25920c3049,19822,6098,15247,9148,12198c12198,9149,16772,6099,21346,3049c25920,1525,32019,0,38118,0x">
                        <v:stroke weight="0pt" endcap="flat" joinstyle="miter" miterlimit="10" on="false" color="#000000" opacity="0"/>
                        <v:fill on="true" color="#000000"/>
                      </v:shape>
                      <v:shape id="Shape 73027" style="position:absolute;width:350;height:1146;left:6868;top:332;" coordsize="35068,114659" path="m35068,0l35068,11995l33544,12503c32019,12503,28970,14027,27445,15552c25920,17077,22871,18602,21346,20127c19821,23176,16772,24700,15247,29275l15247,68918c16772,70442,19821,70442,22871,71967c25920,71967,27445,71967,30494,71967l35068,69888l35068,81725l30494,82640c27445,82640,24396,82640,22871,82640c19821,82640,16772,81115,15247,81115l15247,114659l0,114659l0,305l12198,305l13722,14027c18297,7929,21346,4880,25920,1830l35068,0x">
                        <v:stroke weight="0pt" endcap="flat" joinstyle="miter" miterlimit="10" on="false" color="#000000" opacity="0"/>
                        <v:fill on="true" color="#000000"/>
                      </v:shape>
                      <v:shape id="Shape 73028" style="position:absolute;width:381;height:835;left:6304;top:320;" coordsize="38118,83582" path="m0,0c6099,0,10673,1525,15247,3049c19821,4574,24395,7624,27445,10673c30494,13722,33544,18297,35068,24396c36593,28970,38118,35069,38118,41168c38118,47266,36593,53365,35068,59464c33544,64038,30494,68612,27445,71662c24395,76236,19821,79285,15247,80810l0,83582l0,71662c3049,71662,6099,71662,9148,70137c12198,68612,15247,65563,16772,62514c18297,59464,19821,56415,21346,53365c21346,50316,22871,45742,22871,42692c22871,38118,21346,33544,19821,28970c19821,25920,18297,22871,15247,19822c13722,16772,12198,15247,9148,13722c6099,12198,3049,12198,0,12198l0,0x">
                        <v:stroke weight="0pt" endcap="flat" joinstyle="miter" miterlimit="10" on="false" color="#000000" opacity="0"/>
                        <v:fill on="true" color="#000000"/>
                      </v:shape>
                      <v:shape id="Shape 73029" style="position:absolute;width:274;height:274;left:8866;top:884;" coordsize="27445,27445" path="m13723,0c15248,0,16772,0,18297,1525c19821,1525,21346,3049,22871,4574c24395,6099,24395,7623,25921,9148c25921,10673,27445,12198,27445,13722c27445,15247,25921,18297,25921,19821c24395,21346,24395,22871,22871,24395c21346,25920,19821,25920,18297,25920c16772,27445,15248,27445,13723,27445c10673,27445,9148,27445,7624,25920c6099,25920,4574,24395,3050,24395c1525,22871,1525,21346,0,19821c0,18297,0,16772,0,13722c0,12198,0,10673,0,9148c1525,7623,1525,6099,3050,4574c4574,3049,6099,1525,7624,1525c9148,0,10673,0,13723,0x">
                        <v:stroke weight="0pt" endcap="flat" joinstyle="miter" miterlimit="10" on="false" color="#000000" opacity="0"/>
                        <v:fill on="true" color="#000000"/>
                      </v:shape>
                      <v:shape id="Shape 73031" style="position:absolute;width:625;height:838;left:7798;top:320;" coordsize="62513,83860" path="m35068,0c38118,0,41167,0,45741,1525c48791,1525,53365,1525,57939,3049l57939,15247c53365,13722,48791,13722,44217,13722c41167,12198,38118,12198,35068,12198c32019,12198,28970,12198,25920,13722c22870,13722,21346,13722,19821,15247c18297,16772,18297,16772,16772,18297c16772,19822,16772,21346,16772,22871c16772,24396,16772,24396,16772,25920c16772,27445,18297,28970,19821,30495c21346,30495,22870,32019,25920,33544c28970,35069,32019,35069,36593,36594c41167,38118,45741,39643,48791,41168c51840,42692,54890,44217,56414,45742c57939,47266,59464,50316,60989,51840c60989,54890,62513,57939,62513,60989c62513,64038,60989,65563,60989,68612c59464,70137,57939,73187,56414,74711c54890,76236,53365,77761,50316,79285c48791,80810,45741,80810,42692,82335c41167,82335,38118,83860,35068,83860c33544,83860,30494,83860,27445,83860c22870,83860,16772,83860,12198,82335c7624,82335,3049,80810,0,79285l0,67088c4574,68612,9148,70137,13722,70137c18297,71662,22870,71662,27445,71662c33544,71662,38118,71662,41167,68612c44217,67088,47266,65563,47266,60989c47266,59464,45741,59464,45741,57939c45741,56415,44217,54890,42692,54890c41167,53365,39643,51840,36593,51840c33544,50316,30494,48791,25920,47266c22870,45742,18297,45742,15247,44217c12198,42692,10673,41168,7624,38118c6099,36594,4574,35069,3049,32019c1525,28970,1525,27445,1525,22871c1525,21346,1525,18297,3049,15247c3049,13722,4574,10673,7624,7624c10673,6099,13722,4574,18297,3049c22870,1525,27445,0,35068,0x">
                        <v:stroke weight="0pt" endcap="flat" joinstyle="miter" miterlimit="10" on="false" color="#000000" opacity="0"/>
                        <v:fill on="true" color="#000000"/>
                      </v:shape>
                      <v:shape id="Shape 73032" style="position:absolute;width:350;height:829;left:7219;top:320;" coordsize="35069,82945" path="m6099,0c10673,0,15248,1525,18297,3049c21346,4574,24396,7624,27445,12198c28970,15247,32019,19822,32019,24396c33544,28970,35069,35069,35069,41168c35069,48791,33544,54890,32019,59464c28970,65563,25921,70137,22871,73187c19821,76236,15248,79285,10673,80810l0,82945l0,71108l12198,65563c16772,60989,19821,51840,19821,42692c19821,38118,18297,33544,18297,30495c18297,25920,16772,22871,15248,21346c13723,18297,12198,16772,10673,15247c7624,13722,6099,12198,3049,12198l0,13214l0,1220l6099,0x">
                        <v:stroke weight="0pt" endcap="flat" joinstyle="miter" miterlimit="10" on="false" color="#000000" opacity="0"/>
                        <v:fill on="true" color="#000000"/>
                      </v:shape>
                    </v:group>
                  </w:pict>
                </mc:Fallback>
              </mc:AlternateContent>
            </w:r>
          </w:p>
        </w:tc>
        <w:tc>
          <w:tcPr>
            <w:tcW w:w="1111" w:type="dxa"/>
            <w:vMerge w:val="restart"/>
            <w:tcBorders>
              <w:top w:val="single" w:sz="8" w:space="0" w:color="000000"/>
              <w:left w:val="nil"/>
              <w:bottom w:val="single" w:sz="8" w:space="0" w:color="000000"/>
              <w:right w:val="nil"/>
            </w:tcBorders>
          </w:tcPr>
          <w:p w14:paraId="3181C517" w14:textId="77777777" w:rsidR="0000336F" w:rsidRDefault="00000000">
            <w:pPr>
              <w:spacing w:after="1950" w:line="259" w:lineRule="auto"/>
              <w:ind w:left="79" w:right="-23" w:firstLine="0"/>
              <w:jc w:val="left"/>
            </w:pPr>
            <w:r>
              <w:rPr>
                <w:rFonts w:ascii="Calibri" w:eastAsia="Calibri" w:hAnsi="Calibri" w:cs="Calibri"/>
                <w:noProof/>
              </w:rPr>
              <mc:AlternateContent>
                <mc:Choice Requires="wpg">
                  <w:drawing>
                    <wp:inline distT="0" distB="0" distL="0" distR="0" wp14:anchorId="3DA97686" wp14:editId="2934D79C">
                      <wp:extent cx="669350" cy="1276187"/>
                      <wp:effectExtent l="0" t="0" r="0" b="0"/>
                      <wp:docPr id="462503" name="Group 462503"/>
                      <wp:cNvGraphicFramePr/>
                      <a:graphic xmlns:a="http://schemas.openxmlformats.org/drawingml/2006/main">
                        <a:graphicData uri="http://schemas.microsoft.com/office/word/2010/wordprocessingGroup">
                          <wpg:wgp>
                            <wpg:cNvGrpSpPr/>
                            <wpg:grpSpPr>
                              <a:xfrm>
                                <a:off x="0" y="0"/>
                                <a:ext cx="669350" cy="1276187"/>
                                <a:chOff x="0" y="0"/>
                                <a:chExt cx="669350" cy="1276187"/>
                              </a:xfrm>
                            </wpg:grpSpPr>
                            <wps:wsp>
                              <wps:cNvPr id="72646" name="Shape 72646"/>
                              <wps:cNvSpPr/>
                              <wps:spPr>
                                <a:xfrm>
                                  <a:off x="0" y="32019"/>
                                  <a:ext cx="38117" cy="117403"/>
                                </a:xfrm>
                                <a:custGeom>
                                  <a:avLst/>
                                  <a:gdLst/>
                                  <a:ahLst/>
                                  <a:cxnLst/>
                                  <a:rect l="0" t="0" r="0" b="0"/>
                                  <a:pathLst>
                                    <a:path w="38117" h="117403">
                                      <a:moveTo>
                                        <a:pt x="35068" y="0"/>
                                      </a:moveTo>
                                      <a:lnTo>
                                        <a:pt x="38117" y="0"/>
                                      </a:lnTo>
                                      <a:lnTo>
                                        <a:pt x="38117" y="11054"/>
                                      </a:lnTo>
                                      <a:lnTo>
                                        <a:pt x="36593" y="10673"/>
                                      </a:lnTo>
                                      <a:cubicBezTo>
                                        <a:pt x="33544" y="10673"/>
                                        <a:pt x="30494" y="12198"/>
                                        <a:pt x="28969" y="12198"/>
                                      </a:cubicBezTo>
                                      <a:cubicBezTo>
                                        <a:pt x="27444" y="13722"/>
                                        <a:pt x="24395" y="15247"/>
                                        <a:pt x="22871" y="16772"/>
                                      </a:cubicBezTo>
                                      <a:cubicBezTo>
                                        <a:pt x="21346" y="18297"/>
                                        <a:pt x="21346" y="19821"/>
                                        <a:pt x="19821" y="21346"/>
                                      </a:cubicBezTo>
                                      <a:cubicBezTo>
                                        <a:pt x="19821" y="24396"/>
                                        <a:pt x="19821" y="25920"/>
                                        <a:pt x="19821" y="28970"/>
                                      </a:cubicBezTo>
                                      <a:cubicBezTo>
                                        <a:pt x="19821" y="30494"/>
                                        <a:pt x="19821" y="33544"/>
                                        <a:pt x="19821" y="35069"/>
                                      </a:cubicBezTo>
                                      <a:cubicBezTo>
                                        <a:pt x="21346" y="38118"/>
                                        <a:pt x="22871" y="39643"/>
                                        <a:pt x="24395" y="41167"/>
                                      </a:cubicBezTo>
                                      <a:cubicBezTo>
                                        <a:pt x="25920" y="42692"/>
                                        <a:pt x="27444" y="44217"/>
                                        <a:pt x="28969" y="44217"/>
                                      </a:cubicBezTo>
                                      <a:cubicBezTo>
                                        <a:pt x="30494" y="45741"/>
                                        <a:pt x="33544" y="45741"/>
                                        <a:pt x="36593" y="45741"/>
                                      </a:cubicBezTo>
                                      <a:lnTo>
                                        <a:pt x="38117" y="45360"/>
                                      </a:lnTo>
                                      <a:lnTo>
                                        <a:pt x="38117" y="56224"/>
                                      </a:lnTo>
                                      <a:lnTo>
                                        <a:pt x="36593" y="56415"/>
                                      </a:lnTo>
                                      <a:cubicBezTo>
                                        <a:pt x="32019" y="56415"/>
                                        <a:pt x="28969" y="56415"/>
                                        <a:pt x="25920" y="54890"/>
                                      </a:cubicBezTo>
                                      <a:cubicBezTo>
                                        <a:pt x="22871" y="54890"/>
                                        <a:pt x="21346" y="53365"/>
                                        <a:pt x="19821" y="53365"/>
                                      </a:cubicBezTo>
                                      <a:cubicBezTo>
                                        <a:pt x="18297" y="54890"/>
                                        <a:pt x="16771" y="56415"/>
                                        <a:pt x="16771" y="56415"/>
                                      </a:cubicBezTo>
                                      <a:cubicBezTo>
                                        <a:pt x="16771" y="57939"/>
                                        <a:pt x="16771" y="59464"/>
                                        <a:pt x="16771" y="60989"/>
                                      </a:cubicBezTo>
                                      <a:cubicBezTo>
                                        <a:pt x="16771" y="62513"/>
                                        <a:pt x="16771" y="64038"/>
                                        <a:pt x="18297" y="65563"/>
                                      </a:cubicBezTo>
                                      <a:cubicBezTo>
                                        <a:pt x="21346" y="67087"/>
                                        <a:pt x="22871" y="67087"/>
                                        <a:pt x="27444" y="68612"/>
                                      </a:cubicBezTo>
                                      <a:lnTo>
                                        <a:pt x="38117" y="68612"/>
                                      </a:lnTo>
                                      <a:lnTo>
                                        <a:pt x="38117" y="80374"/>
                                      </a:lnTo>
                                      <a:lnTo>
                                        <a:pt x="22871" y="79285"/>
                                      </a:lnTo>
                                      <a:cubicBezTo>
                                        <a:pt x="21346" y="80810"/>
                                        <a:pt x="19821" y="82335"/>
                                        <a:pt x="18297" y="83860"/>
                                      </a:cubicBezTo>
                                      <a:cubicBezTo>
                                        <a:pt x="18297" y="85384"/>
                                        <a:pt x="16771" y="86909"/>
                                        <a:pt x="16771" y="86909"/>
                                      </a:cubicBezTo>
                                      <a:cubicBezTo>
                                        <a:pt x="15247" y="88434"/>
                                        <a:pt x="15247" y="89958"/>
                                        <a:pt x="15247" y="91483"/>
                                      </a:cubicBezTo>
                                      <a:cubicBezTo>
                                        <a:pt x="15247" y="93008"/>
                                        <a:pt x="15247" y="94533"/>
                                        <a:pt x="15247" y="94533"/>
                                      </a:cubicBezTo>
                                      <a:cubicBezTo>
                                        <a:pt x="15247" y="99107"/>
                                        <a:pt x="16771" y="102156"/>
                                        <a:pt x="19821" y="103681"/>
                                      </a:cubicBezTo>
                                      <a:cubicBezTo>
                                        <a:pt x="24395" y="105205"/>
                                        <a:pt x="30494" y="106730"/>
                                        <a:pt x="36593" y="106730"/>
                                      </a:cubicBezTo>
                                      <a:lnTo>
                                        <a:pt x="38117" y="106512"/>
                                      </a:lnTo>
                                      <a:lnTo>
                                        <a:pt x="38117" y="117149"/>
                                      </a:lnTo>
                                      <a:lnTo>
                                        <a:pt x="35068" y="117403"/>
                                      </a:lnTo>
                                      <a:cubicBezTo>
                                        <a:pt x="28969" y="117403"/>
                                        <a:pt x="22871" y="117403"/>
                                        <a:pt x="18297" y="115878"/>
                                      </a:cubicBezTo>
                                      <a:cubicBezTo>
                                        <a:pt x="13722" y="114354"/>
                                        <a:pt x="10673" y="112829"/>
                                        <a:pt x="7624" y="111304"/>
                                      </a:cubicBezTo>
                                      <a:cubicBezTo>
                                        <a:pt x="4574" y="109780"/>
                                        <a:pt x="3049" y="106730"/>
                                        <a:pt x="1524" y="105205"/>
                                      </a:cubicBezTo>
                                      <a:cubicBezTo>
                                        <a:pt x="0" y="102156"/>
                                        <a:pt x="0" y="99107"/>
                                        <a:pt x="0" y="96057"/>
                                      </a:cubicBezTo>
                                      <a:cubicBezTo>
                                        <a:pt x="0" y="91483"/>
                                        <a:pt x="0" y="88434"/>
                                        <a:pt x="1524" y="85384"/>
                                      </a:cubicBezTo>
                                      <a:cubicBezTo>
                                        <a:pt x="3049" y="82335"/>
                                        <a:pt x="6098" y="79285"/>
                                        <a:pt x="10673" y="76236"/>
                                      </a:cubicBezTo>
                                      <a:cubicBezTo>
                                        <a:pt x="9148" y="76236"/>
                                        <a:pt x="7624" y="74711"/>
                                        <a:pt x="6098" y="74711"/>
                                      </a:cubicBezTo>
                                      <a:cubicBezTo>
                                        <a:pt x="6098" y="73186"/>
                                        <a:pt x="4574" y="71662"/>
                                        <a:pt x="4574" y="71662"/>
                                      </a:cubicBezTo>
                                      <a:cubicBezTo>
                                        <a:pt x="3049" y="70137"/>
                                        <a:pt x="3049" y="68612"/>
                                        <a:pt x="3049" y="67087"/>
                                      </a:cubicBezTo>
                                      <a:cubicBezTo>
                                        <a:pt x="3049" y="65563"/>
                                        <a:pt x="3049" y="65563"/>
                                        <a:pt x="3049" y="64038"/>
                                      </a:cubicBezTo>
                                      <a:cubicBezTo>
                                        <a:pt x="3049" y="60989"/>
                                        <a:pt x="3049" y="56415"/>
                                        <a:pt x="4574" y="54890"/>
                                      </a:cubicBezTo>
                                      <a:cubicBezTo>
                                        <a:pt x="6098" y="51840"/>
                                        <a:pt x="7624" y="48791"/>
                                        <a:pt x="10673" y="45741"/>
                                      </a:cubicBezTo>
                                      <a:cubicBezTo>
                                        <a:pt x="9148" y="44217"/>
                                        <a:pt x="9148" y="44217"/>
                                        <a:pt x="7624" y="42692"/>
                                      </a:cubicBezTo>
                                      <a:cubicBezTo>
                                        <a:pt x="6098" y="41167"/>
                                        <a:pt x="6098" y="39643"/>
                                        <a:pt x="6098" y="38118"/>
                                      </a:cubicBezTo>
                                      <a:cubicBezTo>
                                        <a:pt x="4574" y="36593"/>
                                        <a:pt x="4574" y="36593"/>
                                        <a:pt x="4574" y="33544"/>
                                      </a:cubicBezTo>
                                      <a:cubicBezTo>
                                        <a:pt x="4574" y="32019"/>
                                        <a:pt x="4574" y="30494"/>
                                        <a:pt x="4574" y="28970"/>
                                      </a:cubicBezTo>
                                      <a:cubicBezTo>
                                        <a:pt x="4574" y="24396"/>
                                        <a:pt x="4574" y="21346"/>
                                        <a:pt x="6098" y="16772"/>
                                      </a:cubicBezTo>
                                      <a:cubicBezTo>
                                        <a:pt x="7624" y="13722"/>
                                        <a:pt x="9148" y="10673"/>
                                        <a:pt x="12198" y="7624"/>
                                      </a:cubicBezTo>
                                      <a:cubicBezTo>
                                        <a:pt x="15247" y="6099"/>
                                        <a:pt x="18297" y="3049"/>
                                        <a:pt x="22871" y="3049"/>
                                      </a:cubicBezTo>
                                      <a:cubicBezTo>
                                        <a:pt x="25920" y="1525"/>
                                        <a:pt x="30494"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49" name="Shape 72649"/>
                              <wps:cNvSpPr/>
                              <wps:spPr>
                                <a:xfrm>
                                  <a:off x="38117" y="100631"/>
                                  <a:ext cx="38118" cy="48537"/>
                                </a:xfrm>
                                <a:custGeom>
                                  <a:avLst/>
                                  <a:gdLst/>
                                  <a:ahLst/>
                                  <a:cxnLst/>
                                  <a:rect l="0" t="0" r="0" b="0"/>
                                  <a:pathLst>
                                    <a:path w="38118" h="48537">
                                      <a:moveTo>
                                        <a:pt x="0" y="0"/>
                                      </a:moveTo>
                                      <a:lnTo>
                                        <a:pt x="9149" y="0"/>
                                      </a:lnTo>
                                      <a:cubicBezTo>
                                        <a:pt x="13723" y="0"/>
                                        <a:pt x="16772" y="0"/>
                                        <a:pt x="21346" y="1525"/>
                                      </a:cubicBezTo>
                                      <a:cubicBezTo>
                                        <a:pt x="24396" y="3049"/>
                                        <a:pt x="27445" y="4574"/>
                                        <a:pt x="28970" y="6099"/>
                                      </a:cubicBezTo>
                                      <a:cubicBezTo>
                                        <a:pt x="32019" y="7624"/>
                                        <a:pt x="33544" y="9148"/>
                                        <a:pt x="35069" y="12198"/>
                                      </a:cubicBezTo>
                                      <a:cubicBezTo>
                                        <a:pt x="36594" y="15247"/>
                                        <a:pt x="38118" y="18297"/>
                                        <a:pt x="38118" y="21346"/>
                                      </a:cubicBezTo>
                                      <a:cubicBezTo>
                                        <a:pt x="38118" y="24395"/>
                                        <a:pt x="36594" y="28970"/>
                                        <a:pt x="35069" y="32019"/>
                                      </a:cubicBezTo>
                                      <a:cubicBezTo>
                                        <a:pt x="33544" y="35068"/>
                                        <a:pt x="30495" y="38118"/>
                                        <a:pt x="27445" y="41167"/>
                                      </a:cubicBezTo>
                                      <a:cubicBezTo>
                                        <a:pt x="24396" y="42692"/>
                                        <a:pt x="19822" y="45741"/>
                                        <a:pt x="15248" y="47266"/>
                                      </a:cubicBezTo>
                                      <a:lnTo>
                                        <a:pt x="0" y="48537"/>
                                      </a:lnTo>
                                      <a:lnTo>
                                        <a:pt x="0" y="37900"/>
                                      </a:lnTo>
                                      <a:lnTo>
                                        <a:pt x="9149" y="36593"/>
                                      </a:lnTo>
                                      <a:cubicBezTo>
                                        <a:pt x="12198" y="36593"/>
                                        <a:pt x="15248" y="35068"/>
                                        <a:pt x="16772" y="33544"/>
                                      </a:cubicBezTo>
                                      <a:cubicBezTo>
                                        <a:pt x="18297" y="32019"/>
                                        <a:pt x="19822" y="30494"/>
                                        <a:pt x="21346" y="28970"/>
                                      </a:cubicBezTo>
                                      <a:cubicBezTo>
                                        <a:pt x="21346" y="27445"/>
                                        <a:pt x="22871" y="24395"/>
                                        <a:pt x="22871" y="22871"/>
                                      </a:cubicBezTo>
                                      <a:cubicBezTo>
                                        <a:pt x="22871" y="19821"/>
                                        <a:pt x="21346" y="16772"/>
                                        <a:pt x="18297" y="15247"/>
                                      </a:cubicBezTo>
                                      <a:cubicBezTo>
                                        <a:pt x="15248" y="13722"/>
                                        <a:pt x="10673" y="12198"/>
                                        <a:pt x="6099" y="12198"/>
                                      </a:cubicBezTo>
                                      <a:lnTo>
                                        <a:pt x="0" y="1176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50" name="Shape 72650"/>
                              <wps:cNvSpPr/>
                              <wps:spPr>
                                <a:xfrm>
                                  <a:off x="89958" y="32019"/>
                                  <a:ext cx="38118" cy="83859"/>
                                </a:xfrm>
                                <a:custGeom>
                                  <a:avLst/>
                                  <a:gdLst/>
                                  <a:ahLst/>
                                  <a:cxnLst/>
                                  <a:rect l="0" t="0" r="0" b="0"/>
                                  <a:pathLst>
                                    <a:path w="38118" h="83859">
                                      <a:moveTo>
                                        <a:pt x="38118" y="0"/>
                                      </a:moveTo>
                                      <a:lnTo>
                                        <a:pt x="38118" y="12198"/>
                                      </a:lnTo>
                                      <a:lnTo>
                                        <a:pt x="27445" y="15247"/>
                                      </a:lnTo>
                                      <a:cubicBezTo>
                                        <a:pt x="24395" y="16772"/>
                                        <a:pt x="21346" y="18297"/>
                                        <a:pt x="19821" y="21346"/>
                                      </a:cubicBezTo>
                                      <a:cubicBezTo>
                                        <a:pt x="18297" y="24395"/>
                                        <a:pt x="16772" y="27445"/>
                                        <a:pt x="15247" y="30494"/>
                                      </a:cubicBezTo>
                                      <a:cubicBezTo>
                                        <a:pt x="15247" y="35068"/>
                                        <a:pt x="15247" y="38118"/>
                                        <a:pt x="15247" y="42692"/>
                                      </a:cubicBezTo>
                                      <a:cubicBezTo>
                                        <a:pt x="15247" y="47266"/>
                                        <a:pt x="15247" y="51840"/>
                                        <a:pt x="16772" y="54890"/>
                                      </a:cubicBezTo>
                                      <a:cubicBezTo>
                                        <a:pt x="16772" y="59464"/>
                                        <a:pt x="18297" y="62513"/>
                                        <a:pt x="21346" y="64038"/>
                                      </a:cubicBezTo>
                                      <a:cubicBezTo>
                                        <a:pt x="22871" y="67087"/>
                                        <a:pt x="24395" y="68612"/>
                                        <a:pt x="27445" y="70137"/>
                                      </a:cubicBezTo>
                                      <a:lnTo>
                                        <a:pt x="38118" y="71662"/>
                                      </a:lnTo>
                                      <a:lnTo>
                                        <a:pt x="38118" y="83582"/>
                                      </a:lnTo>
                                      <a:lnTo>
                                        <a:pt x="36593" y="83859"/>
                                      </a:lnTo>
                                      <a:cubicBezTo>
                                        <a:pt x="30495" y="83859"/>
                                        <a:pt x="25920" y="83859"/>
                                        <a:pt x="21346" y="80810"/>
                                      </a:cubicBezTo>
                                      <a:cubicBezTo>
                                        <a:pt x="16772" y="79285"/>
                                        <a:pt x="12198" y="76236"/>
                                        <a:pt x="9148" y="73186"/>
                                      </a:cubicBezTo>
                                      <a:cubicBezTo>
                                        <a:pt x="6099" y="70137"/>
                                        <a:pt x="3050" y="65563"/>
                                        <a:pt x="1525" y="60989"/>
                                      </a:cubicBezTo>
                                      <a:cubicBezTo>
                                        <a:pt x="0" y="54890"/>
                                        <a:pt x="0" y="48791"/>
                                        <a:pt x="0" y="42692"/>
                                      </a:cubicBezTo>
                                      <a:cubicBezTo>
                                        <a:pt x="0" y="36593"/>
                                        <a:pt x="0" y="30494"/>
                                        <a:pt x="1525" y="25920"/>
                                      </a:cubicBezTo>
                                      <a:cubicBezTo>
                                        <a:pt x="3050" y="19821"/>
                                        <a:pt x="6099" y="15247"/>
                                        <a:pt x="9148" y="12198"/>
                                      </a:cubicBezTo>
                                      <a:cubicBezTo>
                                        <a:pt x="12198" y="9148"/>
                                        <a:pt x="16772" y="6099"/>
                                        <a:pt x="21346" y="3049"/>
                                      </a:cubicBezTo>
                                      <a:lnTo>
                                        <a:pt x="3811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51" name="Shape 72651"/>
                              <wps:cNvSpPr/>
                              <wps:spPr>
                                <a:xfrm>
                                  <a:off x="38117" y="32019"/>
                                  <a:ext cx="38118" cy="56224"/>
                                </a:xfrm>
                                <a:custGeom>
                                  <a:avLst/>
                                  <a:gdLst/>
                                  <a:ahLst/>
                                  <a:cxnLst/>
                                  <a:rect l="0" t="0" r="0" b="0"/>
                                  <a:pathLst>
                                    <a:path w="38118" h="56224">
                                      <a:moveTo>
                                        <a:pt x="0" y="0"/>
                                      </a:moveTo>
                                      <a:lnTo>
                                        <a:pt x="3050" y="0"/>
                                      </a:lnTo>
                                      <a:cubicBezTo>
                                        <a:pt x="4575" y="0"/>
                                        <a:pt x="6099" y="1525"/>
                                        <a:pt x="7624" y="1525"/>
                                      </a:cubicBezTo>
                                      <a:lnTo>
                                        <a:pt x="38118" y="1525"/>
                                      </a:lnTo>
                                      <a:lnTo>
                                        <a:pt x="38118" y="12198"/>
                                      </a:lnTo>
                                      <a:lnTo>
                                        <a:pt x="24396" y="12198"/>
                                      </a:lnTo>
                                      <a:cubicBezTo>
                                        <a:pt x="25921" y="13722"/>
                                        <a:pt x="27445" y="16772"/>
                                        <a:pt x="28970" y="19821"/>
                                      </a:cubicBezTo>
                                      <a:cubicBezTo>
                                        <a:pt x="28970" y="22871"/>
                                        <a:pt x="30495" y="24396"/>
                                        <a:pt x="30495" y="27445"/>
                                      </a:cubicBezTo>
                                      <a:cubicBezTo>
                                        <a:pt x="30495" y="32019"/>
                                        <a:pt x="28970" y="36593"/>
                                        <a:pt x="27445" y="39643"/>
                                      </a:cubicBezTo>
                                      <a:cubicBezTo>
                                        <a:pt x="25921" y="42692"/>
                                        <a:pt x="24396" y="45741"/>
                                        <a:pt x="21346" y="48791"/>
                                      </a:cubicBezTo>
                                      <a:cubicBezTo>
                                        <a:pt x="18297" y="51840"/>
                                        <a:pt x="15248" y="53365"/>
                                        <a:pt x="10673" y="54890"/>
                                      </a:cubicBezTo>
                                      <a:lnTo>
                                        <a:pt x="0" y="56224"/>
                                      </a:lnTo>
                                      <a:lnTo>
                                        <a:pt x="0" y="45360"/>
                                      </a:lnTo>
                                      <a:lnTo>
                                        <a:pt x="4575" y="44217"/>
                                      </a:lnTo>
                                      <a:cubicBezTo>
                                        <a:pt x="6099" y="44217"/>
                                        <a:pt x="9149" y="42692"/>
                                        <a:pt x="10673" y="41167"/>
                                      </a:cubicBezTo>
                                      <a:cubicBezTo>
                                        <a:pt x="12198" y="39643"/>
                                        <a:pt x="12198" y="36593"/>
                                        <a:pt x="13723" y="35069"/>
                                      </a:cubicBezTo>
                                      <a:cubicBezTo>
                                        <a:pt x="13723" y="33544"/>
                                        <a:pt x="15248" y="30494"/>
                                        <a:pt x="15248" y="28970"/>
                                      </a:cubicBezTo>
                                      <a:cubicBezTo>
                                        <a:pt x="15248" y="25920"/>
                                        <a:pt x="13723" y="22871"/>
                                        <a:pt x="13723" y="21346"/>
                                      </a:cubicBezTo>
                                      <a:cubicBezTo>
                                        <a:pt x="12198" y="19821"/>
                                        <a:pt x="10673" y="16772"/>
                                        <a:pt x="9149" y="15247"/>
                                      </a:cubicBezTo>
                                      <a:cubicBezTo>
                                        <a:pt x="7624" y="13722"/>
                                        <a:pt x="6099" y="13722"/>
                                        <a:pt x="4575" y="12198"/>
                                      </a:cubicBezTo>
                                      <a:lnTo>
                                        <a:pt x="0" y="110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53" name="Shape 72653"/>
                              <wps:cNvSpPr/>
                              <wps:spPr>
                                <a:xfrm>
                                  <a:off x="275973" y="33544"/>
                                  <a:ext cx="64038" cy="80810"/>
                                </a:xfrm>
                                <a:custGeom>
                                  <a:avLst/>
                                  <a:gdLst/>
                                  <a:ahLst/>
                                  <a:cxnLst/>
                                  <a:rect l="0" t="0" r="0" b="0"/>
                                  <a:pathLst>
                                    <a:path w="64038" h="80810">
                                      <a:moveTo>
                                        <a:pt x="3050" y="0"/>
                                      </a:moveTo>
                                      <a:lnTo>
                                        <a:pt x="41168" y="0"/>
                                      </a:lnTo>
                                      <a:lnTo>
                                        <a:pt x="41168" y="68612"/>
                                      </a:lnTo>
                                      <a:lnTo>
                                        <a:pt x="64038" y="68612"/>
                                      </a:lnTo>
                                      <a:lnTo>
                                        <a:pt x="64038" y="80810"/>
                                      </a:lnTo>
                                      <a:lnTo>
                                        <a:pt x="0" y="80810"/>
                                      </a:lnTo>
                                      <a:lnTo>
                                        <a:pt x="0" y="68612"/>
                                      </a:lnTo>
                                      <a:lnTo>
                                        <a:pt x="25921" y="68612"/>
                                      </a:lnTo>
                                      <a:lnTo>
                                        <a:pt x="25921" y="12198"/>
                                      </a:lnTo>
                                      <a:lnTo>
                                        <a:pt x="3050" y="12198"/>
                                      </a:lnTo>
                                      <a:lnTo>
                                        <a:pt x="30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54" name="Shape 72654"/>
                              <wps:cNvSpPr/>
                              <wps:spPr>
                                <a:xfrm>
                                  <a:off x="538225" y="32019"/>
                                  <a:ext cx="79285" cy="82335"/>
                                </a:xfrm>
                                <a:custGeom>
                                  <a:avLst/>
                                  <a:gdLst/>
                                  <a:ahLst/>
                                  <a:cxnLst/>
                                  <a:rect l="0" t="0" r="0" b="0"/>
                                  <a:pathLst>
                                    <a:path w="79285" h="82335">
                                      <a:moveTo>
                                        <a:pt x="30495" y="0"/>
                                      </a:moveTo>
                                      <a:cubicBezTo>
                                        <a:pt x="35068" y="0"/>
                                        <a:pt x="38118" y="1525"/>
                                        <a:pt x="41168" y="4574"/>
                                      </a:cubicBezTo>
                                      <a:cubicBezTo>
                                        <a:pt x="42692" y="7624"/>
                                        <a:pt x="44217" y="12198"/>
                                        <a:pt x="44217" y="18297"/>
                                      </a:cubicBezTo>
                                      <a:cubicBezTo>
                                        <a:pt x="45741" y="15247"/>
                                        <a:pt x="47266" y="12198"/>
                                        <a:pt x="48791" y="10673"/>
                                      </a:cubicBezTo>
                                      <a:cubicBezTo>
                                        <a:pt x="50316" y="7624"/>
                                        <a:pt x="50316" y="6099"/>
                                        <a:pt x="51841" y="4574"/>
                                      </a:cubicBezTo>
                                      <a:cubicBezTo>
                                        <a:pt x="53365" y="3049"/>
                                        <a:pt x="54890" y="1525"/>
                                        <a:pt x="56414" y="1525"/>
                                      </a:cubicBezTo>
                                      <a:cubicBezTo>
                                        <a:pt x="57939" y="0"/>
                                        <a:pt x="60989" y="0"/>
                                        <a:pt x="62514" y="0"/>
                                      </a:cubicBezTo>
                                      <a:cubicBezTo>
                                        <a:pt x="73186" y="0"/>
                                        <a:pt x="79285" y="7624"/>
                                        <a:pt x="79285" y="24396"/>
                                      </a:cubicBezTo>
                                      <a:lnTo>
                                        <a:pt x="79285" y="82335"/>
                                      </a:lnTo>
                                      <a:lnTo>
                                        <a:pt x="62514" y="82335"/>
                                      </a:lnTo>
                                      <a:lnTo>
                                        <a:pt x="62514" y="24396"/>
                                      </a:lnTo>
                                      <a:cubicBezTo>
                                        <a:pt x="62514" y="22871"/>
                                        <a:pt x="62514" y="19821"/>
                                        <a:pt x="62514" y="18297"/>
                                      </a:cubicBezTo>
                                      <a:cubicBezTo>
                                        <a:pt x="62514" y="16772"/>
                                        <a:pt x="62514" y="15247"/>
                                        <a:pt x="62514" y="15247"/>
                                      </a:cubicBezTo>
                                      <a:cubicBezTo>
                                        <a:pt x="62514" y="13722"/>
                                        <a:pt x="60989" y="13722"/>
                                        <a:pt x="60989" y="13722"/>
                                      </a:cubicBezTo>
                                      <a:cubicBezTo>
                                        <a:pt x="60989" y="12198"/>
                                        <a:pt x="59464" y="12198"/>
                                        <a:pt x="59464" y="12198"/>
                                      </a:cubicBezTo>
                                      <a:cubicBezTo>
                                        <a:pt x="57939" y="12198"/>
                                        <a:pt x="56414" y="12198"/>
                                        <a:pt x="56414" y="13722"/>
                                      </a:cubicBezTo>
                                      <a:cubicBezTo>
                                        <a:pt x="54890" y="13722"/>
                                        <a:pt x="54890" y="15247"/>
                                        <a:pt x="53365" y="16772"/>
                                      </a:cubicBezTo>
                                      <a:cubicBezTo>
                                        <a:pt x="51841" y="18297"/>
                                        <a:pt x="51841" y="19821"/>
                                        <a:pt x="50316" y="22871"/>
                                      </a:cubicBezTo>
                                      <a:cubicBezTo>
                                        <a:pt x="48791" y="24396"/>
                                        <a:pt x="48791" y="27445"/>
                                        <a:pt x="47266" y="30494"/>
                                      </a:cubicBezTo>
                                      <a:lnTo>
                                        <a:pt x="47266" y="82335"/>
                                      </a:lnTo>
                                      <a:lnTo>
                                        <a:pt x="30495" y="82335"/>
                                      </a:lnTo>
                                      <a:lnTo>
                                        <a:pt x="30495" y="25920"/>
                                      </a:lnTo>
                                      <a:cubicBezTo>
                                        <a:pt x="30495" y="22871"/>
                                        <a:pt x="30495" y="21346"/>
                                        <a:pt x="30495" y="19821"/>
                                      </a:cubicBezTo>
                                      <a:cubicBezTo>
                                        <a:pt x="30495" y="18297"/>
                                        <a:pt x="30495" y="16772"/>
                                        <a:pt x="30495" y="15247"/>
                                      </a:cubicBezTo>
                                      <a:cubicBezTo>
                                        <a:pt x="30495" y="13722"/>
                                        <a:pt x="28970" y="13722"/>
                                        <a:pt x="28970" y="13722"/>
                                      </a:cubicBezTo>
                                      <a:cubicBezTo>
                                        <a:pt x="28970" y="12198"/>
                                        <a:pt x="27445" y="12198"/>
                                        <a:pt x="27445" y="12198"/>
                                      </a:cubicBezTo>
                                      <a:cubicBezTo>
                                        <a:pt x="25921" y="12198"/>
                                        <a:pt x="24395" y="12198"/>
                                        <a:pt x="24395" y="13722"/>
                                      </a:cubicBezTo>
                                      <a:cubicBezTo>
                                        <a:pt x="22871" y="13722"/>
                                        <a:pt x="22871" y="15247"/>
                                        <a:pt x="21346" y="16772"/>
                                      </a:cubicBezTo>
                                      <a:cubicBezTo>
                                        <a:pt x="21346" y="18297"/>
                                        <a:pt x="19822" y="19821"/>
                                        <a:pt x="18297" y="21346"/>
                                      </a:cubicBezTo>
                                      <a:cubicBezTo>
                                        <a:pt x="16772" y="24396"/>
                                        <a:pt x="16772" y="27445"/>
                                        <a:pt x="13722" y="30494"/>
                                      </a:cubicBezTo>
                                      <a:lnTo>
                                        <a:pt x="13722" y="82335"/>
                                      </a:lnTo>
                                      <a:lnTo>
                                        <a:pt x="0" y="82335"/>
                                      </a:lnTo>
                                      <a:lnTo>
                                        <a:pt x="0" y="1525"/>
                                      </a:lnTo>
                                      <a:lnTo>
                                        <a:pt x="12198" y="1525"/>
                                      </a:lnTo>
                                      <a:lnTo>
                                        <a:pt x="12198" y="16772"/>
                                      </a:lnTo>
                                      <a:cubicBezTo>
                                        <a:pt x="13722" y="13722"/>
                                        <a:pt x="15248" y="12198"/>
                                        <a:pt x="16772" y="9148"/>
                                      </a:cubicBezTo>
                                      <a:cubicBezTo>
                                        <a:pt x="18297" y="7624"/>
                                        <a:pt x="19822" y="6099"/>
                                        <a:pt x="21346" y="4574"/>
                                      </a:cubicBezTo>
                                      <a:cubicBezTo>
                                        <a:pt x="22871" y="3049"/>
                                        <a:pt x="24395" y="1525"/>
                                        <a:pt x="25921" y="1525"/>
                                      </a:cubicBezTo>
                                      <a:cubicBezTo>
                                        <a:pt x="27445" y="0"/>
                                        <a:pt x="28970" y="0"/>
                                        <a:pt x="304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55" name="Shape 72655"/>
                              <wps:cNvSpPr/>
                              <wps:spPr>
                                <a:xfrm>
                                  <a:off x="189064" y="32019"/>
                                  <a:ext cx="67088" cy="82335"/>
                                </a:xfrm>
                                <a:custGeom>
                                  <a:avLst/>
                                  <a:gdLst/>
                                  <a:ahLst/>
                                  <a:cxnLst/>
                                  <a:rect l="0" t="0" r="0" b="0"/>
                                  <a:pathLst>
                                    <a:path w="67088" h="82335">
                                      <a:moveTo>
                                        <a:pt x="41167" y="0"/>
                                      </a:moveTo>
                                      <a:cubicBezTo>
                                        <a:pt x="50316" y="0"/>
                                        <a:pt x="56415" y="3049"/>
                                        <a:pt x="60989" y="7624"/>
                                      </a:cubicBezTo>
                                      <a:cubicBezTo>
                                        <a:pt x="65563" y="13722"/>
                                        <a:pt x="67088" y="21346"/>
                                        <a:pt x="67088" y="32019"/>
                                      </a:cubicBezTo>
                                      <a:lnTo>
                                        <a:pt x="51840" y="32019"/>
                                      </a:lnTo>
                                      <a:cubicBezTo>
                                        <a:pt x="51840" y="25920"/>
                                        <a:pt x="50316" y="19821"/>
                                        <a:pt x="48791" y="16772"/>
                                      </a:cubicBezTo>
                                      <a:cubicBezTo>
                                        <a:pt x="45742" y="13722"/>
                                        <a:pt x="42692" y="12198"/>
                                        <a:pt x="38118" y="12198"/>
                                      </a:cubicBezTo>
                                      <a:cubicBezTo>
                                        <a:pt x="36594" y="12198"/>
                                        <a:pt x="35068" y="12198"/>
                                        <a:pt x="33544" y="13722"/>
                                      </a:cubicBezTo>
                                      <a:cubicBezTo>
                                        <a:pt x="32019" y="13722"/>
                                        <a:pt x="28970" y="15247"/>
                                        <a:pt x="27445" y="16772"/>
                                      </a:cubicBezTo>
                                      <a:cubicBezTo>
                                        <a:pt x="25921" y="18297"/>
                                        <a:pt x="22871" y="19821"/>
                                        <a:pt x="21346" y="22871"/>
                                      </a:cubicBezTo>
                                      <a:cubicBezTo>
                                        <a:pt x="19822" y="24396"/>
                                        <a:pt x="16772" y="27445"/>
                                        <a:pt x="15248" y="30494"/>
                                      </a:cubicBezTo>
                                      <a:lnTo>
                                        <a:pt x="15248" y="82335"/>
                                      </a:lnTo>
                                      <a:lnTo>
                                        <a:pt x="0" y="82335"/>
                                      </a:lnTo>
                                      <a:lnTo>
                                        <a:pt x="0" y="1525"/>
                                      </a:lnTo>
                                      <a:lnTo>
                                        <a:pt x="13722" y="1525"/>
                                      </a:lnTo>
                                      <a:lnTo>
                                        <a:pt x="13722" y="16772"/>
                                      </a:lnTo>
                                      <a:cubicBezTo>
                                        <a:pt x="18297" y="10673"/>
                                        <a:pt x="22871" y="6099"/>
                                        <a:pt x="27445" y="4574"/>
                                      </a:cubicBezTo>
                                      <a:cubicBezTo>
                                        <a:pt x="32019" y="1525"/>
                                        <a:pt x="36594"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56" name="Shape 72656"/>
                              <wps:cNvSpPr/>
                              <wps:spPr>
                                <a:xfrm>
                                  <a:off x="128076" y="32019"/>
                                  <a:ext cx="38118" cy="83582"/>
                                </a:xfrm>
                                <a:custGeom>
                                  <a:avLst/>
                                  <a:gdLst/>
                                  <a:ahLst/>
                                  <a:cxnLst/>
                                  <a:rect l="0" t="0" r="0" b="0"/>
                                  <a:pathLst>
                                    <a:path w="38118" h="83582">
                                      <a:moveTo>
                                        <a:pt x="0" y="0"/>
                                      </a:moveTo>
                                      <a:cubicBezTo>
                                        <a:pt x="6099" y="0"/>
                                        <a:pt x="10673" y="1525"/>
                                        <a:pt x="15247" y="3049"/>
                                      </a:cubicBezTo>
                                      <a:cubicBezTo>
                                        <a:pt x="19821" y="4574"/>
                                        <a:pt x="24396" y="7624"/>
                                        <a:pt x="27445" y="10673"/>
                                      </a:cubicBezTo>
                                      <a:cubicBezTo>
                                        <a:pt x="30495" y="13722"/>
                                        <a:pt x="33544" y="18297"/>
                                        <a:pt x="35069" y="24396"/>
                                      </a:cubicBezTo>
                                      <a:cubicBezTo>
                                        <a:pt x="36593" y="28970"/>
                                        <a:pt x="38118" y="35069"/>
                                        <a:pt x="38118" y="41167"/>
                                      </a:cubicBezTo>
                                      <a:cubicBezTo>
                                        <a:pt x="38118" y="47266"/>
                                        <a:pt x="36593" y="53365"/>
                                        <a:pt x="35069" y="59464"/>
                                      </a:cubicBezTo>
                                      <a:cubicBezTo>
                                        <a:pt x="33544" y="64038"/>
                                        <a:pt x="30495" y="68612"/>
                                        <a:pt x="27445" y="71662"/>
                                      </a:cubicBezTo>
                                      <a:cubicBezTo>
                                        <a:pt x="24396" y="76236"/>
                                        <a:pt x="19821" y="79285"/>
                                        <a:pt x="15247" y="80810"/>
                                      </a:cubicBezTo>
                                      <a:lnTo>
                                        <a:pt x="0" y="83582"/>
                                      </a:lnTo>
                                      <a:lnTo>
                                        <a:pt x="0" y="71662"/>
                                      </a:lnTo>
                                      <a:lnTo>
                                        <a:pt x="0" y="71662"/>
                                      </a:lnTo>
                                      <a:cubicBezTo>
                                        <a:pt x="3050" y="71662"/>
                                        <a:pt x="6099" y="71662"/>
                                        <a:pt x="9148" y="70137"/>
                                      </a:cubicBezTo>
                                      <a:cubicBezTo>
                                        <a:pt x="12198" y="68612"/>
                                        <a:pt x="15247" y="65563"/>
                                        <a:pt x="16772" y="62513"/>
                                      </a:cubicBezTo>
                                      <a:cubicBezTo>
                                        <a:pt x="18297" y="59464"/>
                                        <a:pt x="19821" y="56415"/>
                                        <a:pt x="21346" y="53365"/>
                                      </a:cubicBezTo>
                                      <a:cubicBezTo>
                                        <a:pt x="21346" y="50316"/>
                                        <a:pt x="22871" y="45741"/>
                                        <a:pt x="22871" y="42692"/>
                                      </a:cubicBezTo>
                                      <a:cubicBezTo>
                                        <a:pt x="22871" y="38118"/>
                                        <a:pt x="21346" y="33544"/>
                                        <a:pt x="19821" y="28970"/>
                                      </a:cubicBezTo>
                                      <a:cubicBezTo>
                                        <a:pt x="19821" y="25920"/>
                                        <a:pt x="18297" y="22871"/>
                                        <a:pt x="15247" y="19821"/>
                                      </a:cubicBezTo>
                                      <a:cubicBezTo>
                                        <a:pt x="13723" y="16772"/>
                                        <a:pt x="12198" y="15247"/>
                                        <a:pt x="9148" y="13722"/>
                                      </a:cubicBezTo>
                                      <a:cubicBezTo>
                                        <a:pt x="6099" y="12198"/>
                                        <a:pt x="3050" y="12198"/>
                                        <a:pt x="0" y="12198"/>
                                      </a:cubicBezTo>
                                      <a:lnTo>
                                        <a:pt x="0" y="12198"/>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57" name="Shape 72657"/>
                              <wps:cNvSpPr/>
                              <wps:spPr>
                                <a:xfrm>
                                  <a:off x="356784" y="7624"/>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9285"/>
                                      </a:lnTo>
                                      <a:cubicBezTo>
                                        <a:pt x="36593" y="85384"/>
                                        <a:pt x="38118" y="89958"/>
                                        <a:pt x="41167" y="91483"/>
                                      </a:cubicBezTo>
                                      <a:cubicBezTo>
                                        <a:pt x="44217" y="94532"/>
                                        <a:pt x="48791" y="96057"/>
                                        <a:pt x="54890" y="96057"/>
                                      </a:cubicBezTo>
                                      <a:cubicBezTo>
                                        <a:pt x="57939" y="96057"/>
                                        <a:pt x="59464" y="96057"/>
                                        <a:pt x="62513" y="96057"/>
                                      </a:cubicBezTo>
                                      <a:cubicBezTo>
                                        <a:pt x="65563" y="94532"/>
                                        <a:pt x="68612" y="94532"/>
                                        <a:pt x="73186" y="93008"/>
                                      </a:cubicBezTo>
                                      <a:lnTo>
                                        <a:pt x="73186" y="105205"/>
                                      </a:lnTo>
                                      <a:cubicBezTo>
                                        <a:pt x="70137" y="106730"/>
                                        <a:pt x="65563" y="106730"/>
                                        <a:pt x="62513" y="108255"/>
                                      </a:cubicBezTo>
                                      <a:cubicBezTo>
                                        <a:pt x="59464" y="108255"/>
                                        <a:pt x="56414" y="108255"/>
                                        <a:pt x="51840" y="108255"/>
                                      </a:cubicBezTo>
                                      <a:cubicBezTo>
                                        <a:pt x="42692" y="108255"/>
                                        <a:pt x="35068" y="106730"/>
                                        <a:pt x="28969" y="102156"/>
                                      </a:cubicBezTo>
                                      <a:cubicBezTo>
                                        <a:pt x="24395" y="97582"/>
                                        <a:pt x="21346" y="89958"/>
                                        <a:pt x="21346" y="80810"/>
                                      </a:cubicBezTo>
                                      <a:lnTo>
                                        <a:pt x="21346" y="38118"/>
                                      </a:lnTo>
                                      <a:lnTo>
                                        <a:pt x="0" y="38118"/>
                                      </a:lnTo>
                                      <a:lnTo>
                                        <a:pt x="0" y="25920"/>
                                      </a:lnTo>
                                      <a:lnTo>
                                        <a:pt x="21346" y="25920"/>
                                      </a:lnTo>
                                      <a:lnTo>
                                        <a:pt x="21346" y="4574"/>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59" name="Shape 72659"/>
                              <wps:cNvSpPr/>
                              <wps:spPr>
                                <a:xfrm>
                                  <a:off x="454365" y="0"/>
                                  <a:ext cx="65563" cy="114354"/>
                                </a:xfrm>
                                <a:custGeom>
                                  <a:avLst/>
                                  <a:gdLst/>
                                  <a:ahLst/>
                                  <a:cxnLst/>
                                  <a:rect l="0" t="0" r="0" b="0"/>
                                  <a:pathLst>
                                    <a:path w="65563" h="114354">
                                      <a:moveTo>
                                        <a:pt x="0" y="0"/>
                                      </a:moveTo>
                                      <a:lnTo>
                                        <a:pt x="15247" y="0"/>
                                      </a:lnTo>
                                      <a:lnTo>
                                        <a:pt x="15247" y="33544"/>
                                      </a:lnTo>
                                      <a:lnTo>
                                        <a:pt x="13722" y="45741"/>
                                      </a:lnTo>
                                      <a:cubicBezTo>
                                        <a:pt x="16772" y="44217"/>
                                        <a:pt x="18297" y="41167"/>
                                        <a:pt x="19822" y="39643"/>
                                      </a:cubicBezTo>
                                      <a:cubicBezTo>
                                        <a:pt x="22871" y="38118"/>
                                        <a:pt x="24395" y="36593"/>
                                        <a:pt x="27445" y="35068"/>
                                      </a:cubicBezTo>
                                      <a:cubicBezTo>
                                        <a:pt x="28970" y="33544"/>
                                        <a:pt x="30495" y="33544"/>
                                        <a:pt x="33544" y="33544"/>
                                      </a:cubicBezTo>
                                      <a:cubicBezTo>
                                        <a:pt x="35068" y="32019"/>
                                        <a:pt x="38118" y="32019"/>
                                        <a:pt x="39643" y="32019"/>
                                      </a:cubicBezTo>
                                      <a:cubicBezTo>
                                        <a:pt x="47266" y="32019"/>
                                        <a:pt x="53365" y="35068"/>
                                        <a:pt x="57939" y="39643"/>
                                      </a:cubicBezTo>
                                      <a:cubicBezTo>
                                        <a:pt x="62513" y="44217"/>
                                        <a:pt x="65563" y="51840"/>
                                        <a:pt x="65563" y="62513"/>
                                      </a:cubicBezTo>
                                      <a:lnTo>
                                        <a:pt x="65563" y="114354"/>
                                      </a:lnTo>
                                      <a:lnTo>
                                        <a:pt x="50316" y="114354"/>
                                      </a:lnTo>
                                      <a:lnTo>
                                        <a:pt x="50316" y="62513"/>
                                      </a:lnTo>
                                      <a:cubicBezTo>
                                        <a:pt x="50316" y="56414"/>
                                        <a:pt x="48791" y="51840"/>
                                        <a:pt x="45741" y="48791"/>
                                      </a:cubicBezTo>
                                      <a:cubicBezTo>
                                        <a:pt x="44217" y="45741"/>
                                        <a:pt x="41167" y="44217"/>
                                        <a:pt x="36593" y="44217"/>
                                      </a:cubicBezTo>
                                      <a:cubicBezTo>
                                        <a:pt x="35068" y="44217"/>
                                        <a:pt x="33544" y="44217"/>
                                        <a:pt x="32019" y="45741"/>
                                      </a:cubicBezTo>
                                      <a:cubicBezTo>
                                        <a:pt x="30495" y="45741"/>
                                        <a:pt x="28970" y="47266"/>
                                        <a:pt x="27445" y="47266"/>
                                      </a:cubicBezTo>
                                      <a:cubicBezTo>
                                        <a:pt x="25920" y="48791"/>
                                        <a:pt x="22871" y="50316"/>
                                        <a:pt x="21346" y="53365"/>
                                      </a:cubicBezTo>
                                      <a:cubicBezTo>
                                        <a:pt x="19822" y="54890"/>
                                        <a:pt x="16772" y="57939"/>
                                        <a:pt x="15247" y="60989"/>
                                      </a:cubicBezTo>
                                      <a:lnTo>
                                        <a:pt x="15247" y="114354"/>
                                      </a:lnTo>
                                      <a:lnTo>
                                        <a:pt x="0" y="1143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60" name="Shape 72660"/>
                              <wps:cNvSpPr/>
                              <wps:spPr>
                                <a:xfrm>
                                  <a:off x="295795" y="0"/>
                                  <a:ext cx="22871" cy="21346"/>
                                </a:xfrm>
                                <a:custGeom>
                                  <a:avLst/>
                                  <a:gdLst/>
                                  <a:ahLst/>
                                  <a:cxnLst/>
                                  <a:rect l="0" t="0" r="0" b="0"/>
                                  <a:pathLst>
                                    <a:path w="22871" h="21346">
                                      <a:moveTo>
                                        <a:pt x="10673" y="0"/>
                                      </a:moveTo>
                                      <a:cubicBezTo>
                                        <a:pt x="12198" y="0"/>
                                        <a:pt x="13722" y="0"/>
                                        <a:pt x="15248" y="1525"/>
                                      </a:cubicBezTo>
                                      <a:cubicBezTo>
                                        <a:pt x="16772" y="1525"/>
                                        <a:pt x="18297" y="3049"/>
                                        <a:pt x="18297" y="3049"/>
                                      </a:cubicBezTo>
                                      <a:cubicBezTo>
                                        <a:pt x="19821" y="4574"/>
                                        <a:pt x="21346" y="6099"/>
                                        <a:pt x="21346" y="6099"/>
                                      </a:cubicBezTo>
                                      <a:cubicBezTo>
                                        <a:pt x="21346" y="7624"/>
                                        <a:pt x="22871" y="9148"/>
                                        <a:pt x="22871" y="10673"/>
                                      </a:cubicBezTo>
                                      <a:cubicBezTo>
                                        <a:pt x="22871" y="12198"/>
                                        <a:pt x="21346" y="13722"/>
                                        <a:pt x="21346" y="15247"/>
                                      </a:cubicBezTo>
                                      <a:cubicBezTo>
                                        <a:pt x="21346" y="16772"/>
                                        <a:pt x="19821" y="16772"/>
                                        <a:pt x="18297" y="18297"/>
                                      </a:cubicBezTo>
                                      <a:cubicBezTo>
                                        <a:pt x="18297" y="19821"/>
                                        <a:pt x="16772" y="19821"/>
                                        <a:pt x="15248" y="21346"/>
                                      </a:cubicBezTo>
                                      <a:cubicBezTo>
                                        <a:pt x="13722" y="21346"/>
                                        <a:pt x="12198" y="21346"/>
                                        <a:pt x="10673" y="21346"/>
                                      </a:cubicBezTo>
                                      <a:cubicBezTo>
                                        <a:pt x="9148" y="21346"/>
                                        <a:pt x="7624" y="21346"/>
                                        <a:pt x="6099" y="21346"/>
                                      </a:cubicBezTo>
                                      <a:cubicBezTo>
                                        <a:pt x="4574" y="19821"/>
                                        <a:pt x="3049" y="19821"/>
                                        <a:pt x="3049" y="18297"/>
                                      </a:cubicBezTo>
                                      <a:cubicBezTo>
                                        <a:pt x="1525" y="16772"/>
                                        <a:pt x="0" y="16772"/>
                                        <a:pt x="0" y="15247"/>
                                      </a:cubicBezTo>
                                      <a:cubicBezTo>
                                        <a:pt x="0" y="13722"/>
                                        <a:pt x="0" y="12198"/>
                                        <a:pt x="0" y="10673"/>
                                      </a:cubicBezTo>
                                      <a:cubicBezTo>
                                        <a:pt x="0" y="9148"/>
                                        <a:pt x="0" y="7624"/>
                                        <a:pt x="0" y="6099"/>
                                      </a:cubicBezTo>
                                      <a:cubicBezTo>
                                        <a:pt x="0" y="4574"/>
                                        <a:pt x="1525" y="4574"/>
                                        <a:pt x="3049" y="3049"/>
                                      </a:cubicBezTo>
                                      <a:cubicBezTo>
                                        <a:pt x="3049" y="3049"/>
                                        <a:pt x="4574" y="1525"/>
                                        <a:pt x="6099" y="1525"/>
                                      </a:cubicBezTo>
                                      <a:cubicBezTo>
                                        <a:pt x="7624" y="0"/>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92" name="Shape 72692"/>
                              <wps:cNvSpPr/>
                              <wps:spPr>
                                <a:xfrm>
                                  <a:off x="0" y="419297"/>
                                  <a:ext cx="38117" cy="83859"/>
                                </a:xfrm>
                                <a:custGeom>
                                  <a:avLst/>
                                  <a:gdLst/>
                                  <a:ahLst/>
                                  <a:cxnLst/>
                                  <a:rect l="0" t="0" r="0" b="0"/>
                                  <a:pathLst>
                                    <a:path w="38117" h="83859">
                                      <a:moveTo>
                                        <a:pt x="38117" y="0"/>
                                      </a:moveTo>
                                      <a:lnTo>
                                        <a:pt x="38117" y="12198"/>
                                      </a:lnTo>
                                      <a:lnTo>
                                        <a:pt x="27444" y="13722"/>
                                      </a:lnTo>
                                      <a:cubicBezTo>
                                        <a:pt x="24395" y="15247"/>
                                        <a:pt x="21346" y="18296"/>
                                        <a:pt x="19821" y="21346"/>
                                      </a:cubicBezTo>
                                      <a:cubicBezTo>
                                        <a:pt x="18297" y="24395"/>
                                        <a:pt x="16771" y="27445"/>
                                        <a:pt x="15247" y="30494"/>
                                      </a:cubicBezTo>
                                      <a:cubicBezTo>
                                        <a:pt x="15247" y="33544"/>
                                        <a:pt x="15247" y="38118"/>
                                        <a:pt x="15247" y="41167"/>
                                      </a:cubicBezTo>
                                      <a:cubicBezTo>
                                        <a:pt x="15247" y="45741"/>
                                        <a:pt x="15247" y="50316"/>
                                        <a:pt x="16771" y="54890"/>
                                      </a:cubicBezTo>
                                      <a:cubicBezTo>
                                        <a:pt x="16771" y="57939"/>
                                        <a:pt x="18297" y="60989"/>
                                        <a:pt x="21346" y="64038"/>
                                      </a:cubicBezTo>
                                      <a:cubicBezTo>
                                        <a:pt x="22871" y="67087"/>
                                        <a:pt x="24395" y="68612"/>
                                        <a:pt x="27444" y="70137"/>
                                      </a:cubicBezTo>
                                      <a:lnTo>
                                        <a:pt x="38117" y="71661"/>
                                      </a:lnTo>
                                      <a:lnTo>
                                        <a:pt x="38117" y="83582"/>
                                      </a:lnTo>
                                      <a:lnTo>
                                        <a:pt x="36593" y="83859"/>
                                      </a:lnTo>
                                      <a:cubicBezTo>
                                        <a:pt x="30494" y="83859"/>
                                        <a:pt x="25920" y="82335"/>
                                        <a:pt x="21346" y="80810"/>
                                      </a:cubicBezTo>
                                      <a:cubicBezTo>
                                        <a:pt x="16771" y="79285"/>
                                        <a:pt x="12198" y="76236"/>
                                        <a:pt x="9148" y="73186"/>
                                      </a:cubicBezTo>
                                      <a:cubicBezTo>
                                        <a:pt x="6098" y="70137"/>
                                        <a:pt x="3049" y="65563"/>
                                        <a:pt x="1524" y="59464"/>
                                      </a:cubicBezTo>
                                      <a:cubicBezTo>
                                        <a:pt x="0" y="54890"/>
                                        <a:pt x="0" y="48791"/>
                                        <a:pt x="0" y="42692"/>
                                      </a:cubicBezTo>
                                      <a:cubicBezTo>
                                        <a:pt x="0" y="36593"/>
                                        <a:pt x="0" y="30494"/>
                                        <a:pt x="1524" y="24395"/>
                                      </a:cubicBezTo>
                                      <a:cubicBezTo>
                                        <a:pt x="3049" y="19821"/>
                                        <a:pt x="6098" y="15247"/>
                                        <a:pt x="9148" y="12198"/>
                                      </a:cubicBezTo>
                                      <a:cubicBezTo>
                                        <a:pt x="12198" y="7623"/>
                                        <a:pt x="16771" y="4574"/>
                                        <a:pt x="21346" y="3049"/>
                                      </a:cubicBezTo>
                                      <a:lnTo>
                                        <a:pt x="3811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00" name="Shape 72700"/>
                              <wps:cNvSpPr/>
                              <wps:spPr>
                                <a:xfrm>
                                  <a:off x="192114" y="475711"/>
                                  <a:ext cx="39643" cy="53365"/>
                                </a:xfrm>
                                <a:custGeom>
                                  <a:avLst/>
                                  <a:gdLst/>
                                  <a:ahLst/>
                                  <a:cxnLst/>
                                  <a:rect l="0" t="0" r="0" b="0"/>
                                  <a:pathLst>
                                    <a:path w="39643" h="53365">
                                      <a:moveTo>
                                        <a:pt x="24395" y="0"/>
                                      </a:moveTo>
                                      <a:cubicBezTo>
                                        <a:pt x="25921" y="0"/>
                                        <a:pt x="27445" y="0"/>
                                        <a:pt x="30495" y="1525"/>
                                      </a:cubicBezTo>
                                      <a:cubicBezTo>
                                        <a:pt x="32019" y="1525"/>
                                        <a:pt x="33544" y="3049"/>
                                        <a:pt x="35068" y="4574"/>
                                      </a:cubicBezTo>
                                      <a:cubicBezTo>
                                        <a:pt x="36594" y="6099"/>
                                        <a:pt x="36594" y="7624"/>
                                        <a:pt x="38118" y="10673"/>
                                      </a:cubicBezTo>
                                      <a:cubicBezTo>
                                        <a:pt x="38118" y="13722"/>
                                        <a:pt x="39643" y="15247"/>
                                        <a:pt x="39643" y="19821"/>
                                      </a:cubicBezTo>
                                      <a:cubicBezTo>
                                        <a:pt x="39643" y="24395"/>
                                        <a:pt x="38118" y="27445"/>
                                        <a:pt x="36594" y="32019"/>
                                      </a:cubicBezTo>
                                      <a:cubicBezTo>
                                        <a:pt x="35068" y="36593"/>
                                        <a:pt x="32019" y="39643"/>
                                        <a:pt x="28970" y="42692"/>
                                      </a:cubicBezTo>
                                      <a:cubicBezTo>
                                        <a:pt x="25921" y="45742"/>
                                        <a:pt x="21346" y="48791"/>
                                        <a:pt x="16772" y="50316"/>
                                      </a:cubicBezTo>
                                      <a:cubicBezTo>
                                        <a:pt x="12198" y="51840"/>
                                        <a:pt x="6099" y="53365"/>
                                        <a:pt x="0" y="53365"/>
                                      </a:cubicBezTo>
                                      <a:lnTo>
                                        <a:pt x="0" y="42692"/>
                                      </a:lnTo>
                                      <a:cubicBezTo>
                                        <a:pt x="1525" y="42692"/>
                                        <a:pt x="4575" y="42692"/>
                                        <a:pt x="7624" y="41167"/>
                                      </a:cubicBezTo>
                                      <a:cubicBezTo>
                                        <a:pt x="10673" y="41167"/>
                                        <a:pt x="12198" y="39643"/>
                                        <a:pt x="13722" y="39643"/>
                                      </a:cubicBezTo>
                                      <a:cubicBezTo>
                                        <a:pt x="15248" y="38118"/>
                                        <a:pt x="18297" y="36593"/>
                                        <a:pt x="18297" y="35068"/>
                                      </a:cubicBezTo>
                                      <a:cubicBezTo>
                                        <a:pt x="19822" y="33544"/>
                                        <a:pt x="19822" y="32019"/>
                                        <a:pt x="19822" y="28970"/>
                                      </a:cubicBezTo>
                                      <a:cubicBezTo>
                                        <a:pt x="19822" y="27445"/>
                                        <a:pt x="19822" y="24395"/>
                                        <a:pt x="19822" y="22871"/>
                                      </a:cubicBezTo>
                                      <a:cubicBezTo>
                                        <a:pt x="18297" y="21346"/>
                                        <a:pt x="18297" y="21346"/>
                                        <a:pt x="16772" y="19821"/>
                                      </a:cubicBezTo>
                                      <a:cubicBezTo>
                                        <a:pt x="15248" y="18297"/>
                                        <a:pt x="15248" y="16772"/>
                                        <a:pt x="13722" y="15247"/>
                                      </a:cubicBezTo>
                                      <a:cubicBezTo>
                                        <a:pt x="13722" y="13722"/>
                                        <a:pt x="13722" y="12198"/>
                                        <a:pt x="13722" y="10673"/>
                                      </a:cubicBezTo>
                                      <a:cubicBezTo>
                                        <a:pt x="13722" y="9148"/>
                                        <a:pt x="13722" y="7624"/>
                                        <a:pt x="13722" y="6099"/>
                                      </a:cubicBezTo>
                                      <a:cubicBezTo>
                                        <a:pt x="13722" y="4574"/>
                                        <a:pt x="15248" y="4574"/>
                                        <a:pt x="15248" y="3049"/>
                                      </a:cubicBezTo>
                                      <a:cubicBezTo>
                                        <a:pt x="16772" y="1525"/>
                                        <a:pt x="18297" y="1525"/>
                                        <a:pt x="19822" y="1525"/>
                                      </a:cubicBezTo>
                                      <a:cubicBezTo>
                                        <a:pt x="21346" y="0"/>
                                        <a:pt x="22871"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01" name="Shape 72701"/>
                              <wps:cNvSpPr/>
                              <wps:spPr>
                                <a:xfrm>
                                  <a:off x="38117" y="419297"/>
                                  <a:ext cx="38118" cy="83582"/>
                                </a:xfrm>
                                <a:custGeom>
                                  <a:avLst/>
                                  <a:gdLst/>
                                  <a:ahLst/>
                                  <a:cxnLst/>
                                  <a:rect l="0" t="0" r="0" b="0"/>
                                  <a:pathLst>
                                    <a:path w="38118" h="83582">
                                      <a:moveTo>
                                        <a:pt x="0" y="0"/>
                                      </a:moveTo>
                                      <a:cubicBezTo>
                                        <a:pt x="6099" y="0"/>
                                        <a:pt x="10673" y="0"/>
                                        <a:pt x="15248" y="3049"/>
                                      </a:cubicBezTo>
                                      <a:cubicBezTo>
                                        <a:pt x="19822" y="4574"/>
                                        <a:pt x="24396" y="7624"/>
                                        <a:pt x="27445" y="10673"/>
                                      </a:cubicBezTo>
                                      <a:cubicBezTo>
                                        <a:pt x="30495" y="13722"/>
                                        <a:pt x="33544" y="18297"/>
                                        <a:pt x="35069" y="22871"/>
                                      </a:cubicBezTo>
                                      <a:cubicBezTo>
                                        <a:pt x="36594" y="28970"/>
                                        <a:pt x="38118" y="35068"/>
                                        <a:pt x="38118" y="41167"/>
                                      </a:cubicBezTo>
                                      <a:cubicBezTo>
                                        <a:pt x="38118" y="47266"/>
                                        <a:pt x="36594" y="53365"/>
                                        <a:pt x="35069" y="57939"/>
                                      </a:cubicBezTo>
                                      <a:cubicBezTo>
                                        <a:pt x="33544" y="64038"/>
                                        <a:pt x="30495" y="68612"/>
                                        <a:pt x="27445" y="71662"/>
                                      </a:cubicBezTo>
                                      <a:cubicBezTo>
                                        <a:pt x="24396" y="76236"/>
                                        <a:pt x="19822" y="77761"/>
                                        <a:pt x="15248" y="80810"/>
                                      </a:cubicBezTo>
                                      <a:lnTo>
                                        <a:pt x="0" y="83582"/>
                                      </a:lnTo>
                                      <a:lnTo>
                                        <a:pt x="0" y="71661"/>
                                      </a:lnTo>
                                      <a:lnTo>
                                        <a:pt x="0" y="71662"/>
                                      </a:lnTo>
                                      <a:cubicBezTo>
                                        <a:pt x="3050" y="71662"/>
                                        <a:pt x="6099" y="70137"/>
                                        <a:pt x="9149" y="68612"/>
                                      </a:cubicBezTo>
                                      <a:cubicBezTo>
                                        <a:pt x="12198" y="67087"/>
                                        <a:pt x="15248" y="65563"/>
                                        <a:pt x="16772" y="62513"/>
                                      </a:cubicBezTo>
                                      <a:cubicBezTo>
                                        <a:pt x="18297" y="59464"/>
                                        <a:pt x="19822" y="56414"/>
                                        <a:pt x="21346" y="53365"/>
                                      </a:cubicBezTo>
                                      <a:cubicBezTo>
                                        <a:pt x="21346" y="50316"/>
                                        <a:pt x="22871" y="45741"/>
                                        <a:pt x="22871" y="41167"/>
                                      </a:cubicBezTo>
                                      <a:cubicBezTo>
                                        <a:pt x="22871" y="36593"/>
                                        <a:pt x="21346" y="32019"/>
                                        <a:pt x="19822" y="28970"/>
                                      </a:cubicBezTo>
                                      <a:cubicBezTo>
                                        <a:pt x="19822" y="24395"/>
                                        <a:pt x="18297" y="21346"/>
                                        <a:pt x="15248" y="19821"/>
                                      </a:cubicBezTo>
                                      <a:cubicBezTo>
                                        <a:pt x="13723" y="16772"/>
                                        <a:pt x="12198" y="15247"/>
                                        <a:pt x="9149" y="13722"/>
                                      </a:cubicBezTo>
                                      <a:cubicBezTo>
                                        <a:pt x="6099" y="12198"/>
                                        <a:pt x="3050" y="12198"/>
                                        <a:pt x="0" y="12198"/>
                                      </a:cubicBezTo>
                                      <a:lnTo>
                                        <a:pt x="0" y="12198"/>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02" name="Shape 72702"/>
                              <wps:cNvSpPr/>
                              <wps:spPr>
                                <a:xfrm>
                                  <a:off x="96057" y="387278"/>
                                  <a:ext cx="64038" cy="114354"/>
                                </a:xfrm>
                                <a:custGeom>
                                  <a:avLst/>
                                  <a:gdLst/>
                                  <a:ahLst/>
                                  <a:cxnLst/>
                                  <a:rect l="0" t="0" r="0" b="0"/>
                                  <a:pathLst>
                                    <a:path w="64038" h="114354">
                                      <a:moveTo>
                                        <a:pt x="3049" y="0"/>
                                      </a:moveTo>
                                      <a:lnTo>
                                        <a:pt x="41167" y="0"/>
                                      </a:lnTo>
                                      <a:lnTo>
                                        <a:pt x="41167" y="102156"/>
                                      </a:lnTo>
                                      <a:lnTo>
                                        <a:pt x="64038" y="102156"/>
                                      </a:lnTo>
                                      <a:lnTo>
                                        <a:pt x="64038" y="114354"/>
                                      </a:lnTo>
                                      <a:lnTo>
                                        <a:pt x="0" y="114354"/>
                                      </a:lnTo>
                                      <a:lnTo>
                                        <a:pt x="0" y="102156"/>
                                      </a:lnTo>
                                      <a:lnTo>
                                        <a:pt x="25920" y="102156"/>
                                      </a:lnTo>
                                      <a:lnTo>
                                        <a:pt x="25920"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03" name="Shape 72703"/>
                              <wps:cNvSpPr/>
                              <wps:spPr>
                                <a:xfrm>
                                  <a:off x="362883" y="396426"/>
                                  <a:ext cx="70137" cy="105206"/>
                                </a:xfrm>
                                <a:custGeom>
                                  <a:avLst/>
                                  <a:gdLst/>
                                  <a:ahLst/>
                                  <a:cxnLst/>
                                  <a:rect l="0" t="0" r="0" b="0"/>
                                  <a:pathLst>
                                    <a:path w="70137" h="105206">
                                      <a:moveTo>
                                        <a:pt x="33543" y="0"/>
                                      </a:moveTo>
                                      <a:lnTo>
                                        <a:pt x="47266" y="0"/>
                                      </a:lnTo>
                                      <a:lnTo>
                                        <a:pt x="47266" y="91483"/>
                                      </a:lnTo>
                                      <a:lnTo>
                                        <a:pt x="70137" y="91483"/>
                                      </a:lnTo>
                                      <a:lnTo>
                                        <a:pt x="70137" y="105206"/>
                                      </a:lnTo>
                                      <a:lnTo>
                                        <a:pt x="3049" y="105206"/>
                                      </a:lnTo>
                                      <a:lnTo>
                                        <a:pt x="3049" y="91483"/>
                                      </a:lnTo>
                                      <a:lnTo>
                                        <a:pt x="30494" y="91483"/>
                                      </a:lnTo>
                                      <a:lnTo>
                                        <a:pt x="30494" y="13722"/>
                                      </a:lnTo>
                                      <a:lnTo>
                                        <a:pt x="4574" y="28970"/>
                                      </a:lnTo>
                                      <a:lnTo>
                                        <a:pt x="0" y="16772"/>
                                      </a:lnTo>
                                      <a:lnTo>
                                        <a:pt x="33543" y="0"/>
                                      </a:lnTo>
                                      <a:close/>
                                    </a:path>
                                  </a:pathLst>
                                </a:custGeom>
                                <a:ln w="0" cap="flat">
                                  <a:miter lim="127000"/>
                                </a:ln>
                              </wps:spPr>
                              <wps:style>
                                <a:lnRef idx="0">
                                  <a:srgbClr val="000000">
                                    <a:alpha val="0"/>
                                  </a:srgbClr>
                                </a:lnRef>
                                <a:fillRef idx="1">
                                  <a:srgbClr val="0000FF"/>
                                </a:fillRef>
                                <a:effectRef idx="0">
                                  <a:scrgbClr r="0" g="0" b="0"/>
                                </a:effectRef>
                                <a:fontRef idx="none"/>
                              </wps:style>
                              <wps:bodyPr/>
                            </wps:wsp>
                            <wps:wsp>
                              <wps:cNvPr id="72704" name="Shape 72704"/>
                              <wps:cNvSpPr/>
                              <wps:spPr>
                                <a:xfrm>
                                  <a:off x="449792" y="394902"/>
                                  <a:ext cx="39642" cy="108255"/>
                                </a:xfrm>
                                <a:custGeom>
                                  <a:avLst/>
                                  <a:gdLst/>
                                  <a:ahLst/>
                                  <a:cxnLst/>
                                  <a:rect l="0" t="0" r="0" b="0"/>
                                  <a:pathLst>
                                    <a:path w="39642" h="108255">
                                      <a:moveTo>
                                        <a:pt x="39642" y="0"/>
                                      </a:moveTo>
                                      <a:lnTo>
                                        <a:pt x="39642" y="12503"/>
                                      </a:lnTo>
                                      <a:lnTo>
                                        <a:pt x="38118" y="12198"/>
                                      </a:lnTo>
                                      <a:cubicBezTo>
                                        <a:pt x="35068" y="12198"/>
                                        <a:pt x="32019" y="12198"/>
                                        <a:pt x="28969" y="15247"/>
                                      </a:cubicBezTo>
                                      <a:cubicBezTo>
                                        <a:pt x="25920" y="16772"/>
                                        <a:pt x="22870" y="19821"/>
                                        <a:pt x="21346" y="22871"/>
                                      </a:cubicBezTo>
                                      <a:cubicBezTo>
                                        <a:pt x="18296" y="25920"/>
                                        <a:pt x="16771" y="30494"/>
                                        <a:pt x="16771" y="35068"/>
                                      </a:cubicBezTo>
                                      <a:cubicBezTo>
                                        <a:pt x="15247" y="41167"/>
                                        <a:pt x="15247" y="47266"/>
                                        <a:pt x="15247" y="53365"/>
                                      </a:cubicBezTo>
                                      <a:cubicBezTo>
                                        <a:pt x="15247" y="54890"/>
                                        <a:pt x="15247" y="57939"/>
                                        <a:pt x="15247" y="59464"/>
                                      </a:cubicBezTo>
                                      <a:cubicBezTo>
                                        <a:pt x="15247" y="60989"/>
                                        <a:pt x="15247" y="62513"/>
                                        <a:pt x="15247" y="64038"/>
                                      </a:cubicBezTo>
                                      <a:lnTo>
                                        <a:pt x="39642" y="44870"/>
                                      </a:lnTo>
                                      <a:lnTo>
                                        <a:pt x="39642" y="60410"/>
                                      </a:lnTo>
                                      <a:lnTo>
                                        <a:pt x="16771" y="77760"/>
                                      </a:lnTo>
                                      <a:cubicBezTo>
                                        <a:pt x="18296" y="80810"/>
                                        <a:pt x="19821" y="82335"/>
                                        <a:pt x="19821" y="85384"/>
                                      </a:cubicBezTo>
                                      <a:cubicBezTo>
                                        <a:pt x="21346" y="86909"/>
                                        <a:pt x="22870" y="88433"/>
                                        <a:pt x="24395" y="91483"/>
                                      </a:cubicBezTo>
                                      <a:cubicBezTo>
                                        <a:pt x="25920" y="93008"/>
                                        <a:pt x="28969" y="93008"/>
                                        <a:pt x="30494" y="94532"/>
                                      </a:cubicBezTo>
                                      <a:cubicBezTo>
                                        <a:pt x="33543" y="96057"/>
                                        <a:pt x="35068" y="96057"/>
                                        <a:pt x="38118" y="96057"/>
                                      </a:cubicBezTo>
                                      <a:lnTo>
                                        <a:pt x="39642" y="95549"/>
                                      </a:lnTo>
                                      <a:lnTo>
                                        <a:pt x="39642" y="107492"/>
                                      </a:lnTo>
                                      <a:lnTo>
                                        <a:pt x="36593" y="108255"/>
                                      </a:lnTo>
                                      <a:cubicBezTo>
                                        <a:pt x="32019" y="108255"/>
                                        <a:pt x="25920" y="106730"/>
                                        <a:pt x="21346" y="105205"/>
                                      </a:cubicBezTo>
                                      <a:cubicBezTo>
                                        <a:pt x="16771" y="102156"/>
                                        <a:pt x="13722" y="99106"/>
                                        <a:pt x="9148" y="94532"/>
                                      </a:cubicBezTo>
                                      <a:cubicBezTo>
                                        <a:pt x="6098" y="89958"/>
                                        <a:pt x="3049" y="85384"/>
                                        <a:pt x="1524" y="77760"/>
                                      </a:cubicBezTo>
                                      <a:cubicBezTo>
                                        <a:pt x="0" y="71662"/>
                                        <a:pt x="0" y="64038"/>
                                        <a:pt x="0" y="53365"/>
                                      </a:cubicBezTo>
                                      <a:cubicBezTo>
                                        <a:pt x="0" y="45741"/>
                                        <a:pt x="0" y="38118"/>
                                        <a:pt x="1524" y="32019"/>
                                      </a:cubicBezTo>
                                      <a:cubicBezTo>
                                        <a:pt x="3049" y="25920"/>
                                        <a:pt x="6098" y="19821"/>
                                        <a:pt x="9148" y="15247"/>
                                      </a:cubicBezTo>
                                      <a:cubicBezTo>
                                        <a:pt x="12197" y="10673"/>
                                        <a:pt x="16771" y="6099"/>
                                        <a:pt x="21346" y="3049"/>
                                      </a:cubicBezTo>
                                      <a:cubicBezTo>
                                        <a:pt x="25920" y="1525"/>
                                        <a:pt x="32019" y="0"/>
                                        <a:pt x="39642" y="0"/>
                                      </a:cubicBezTo>
                                      <a:close/>
                                    </a:path>
                                  </a:pathLst>
                                </a:custGeom>
                                <a:ln w="0" cap="flat">
                                  <a:miter lim="127000"/>
                                </a:ln>
                              </wps:spPr>
                              <wps:style>
                                <a:lnRef idx="0">
                                  <a:srgbClr val="000000">
                                    <a:alpha val="0"/>
                                  </a:srgbClr>
                                </a:lnRef>
                                <a:fillRef idx="1">
                                  <a:srgbClr val="0000FF"/>
                                </a:fillRef>
                                <a:effectRef idx="0">
                                  <a:scrgbClr r="0" g="0" b="0"/>
                                </a:effectRef>
                                <a:fontRef idx="none"/>
                              </wps:style>
                              <wps:bodyPr/>
                            </wps:wsp>
                            <wps:wsp>
                              <wps:cNvPr id="72705" name="Shape 72705"/>
                              <wps:cNvSpPr/>
                              <wps:spPr>
                                <a:xfrm>
                                  <a:off x="539750" y="394902"/>
                                  <a:ext cx="39643" cy="108255"/>
                                </a:xfrm>
                                <a:custGeom>
                                  <a:avLst/>
                                  <a:gdLst/>
                                  <a:ahLst/>
                                  <a:cxnLst/>
                                  <a:rect l="0" t="0" r="0" b="0"/>
                                  <a:pathLst>
                                    <a:path w="39643" h="108255">
                                      <a:moveTo>
                                        <a:pt x="39643" y="0"/>
                                      </a:moveTo>
                                      <a:lnTo>
                                        <a:pt x="39643" y="12503"/>
                                      </a:lnTo>
                                      <a:lnTo>
                                        <a:pt x="38118" y="12198"/>
                                      </a:lnTo>
                                      <a:cubicBezTo>
                                        <a:pt x="35068" y="12198"/>
                                        <a:pt x="32019" y="12198"/>
                                        <a:pt x="28970" y="15247"/>
                                      </a:cubicBezTo>
                                      <a:cubicBezTo>
                                        <a:pt x="25920" y="16772"/>
                                        <a:pt x="22870" y="19821"/>
                                        <a:pt x="21346" y="22871"/>
                                      </a:cubicBezTo>
                                      <a:cubicBezTo>
                                        <a:pt x="18297" y="25920"/>
                                        <a:pt x="16771" y="30494"/>
                                        <a:pt x="16771" y="35068"/>
                                      </a:cubicBezTo>
                                      <a:cubicBezTo>
                                        <a:pt x="15247" y="41167"/>
                                        <a:pt x="15247" y="47266"/>
                                        <a:pt x="15247" y="53365"/>
                                      </a:cubicBezTo>
                                      <a:cubicBezTo>
                                        <a:pt x="15247" y="54890"/>
                                        <a:pt x="15247" y="57939"/>
                                        <a:pt x="15247" y="59464"/>
                                      </a:cubicBezTo>
                                      <a:cubicBezTo>
                                        <a:pt x="15247" y="60989"/>
                                        <a:pt x="15247" y="62513"/>
                                        <a:pt x="15247" y="64038"/>
                                      </a:cubicBezTo>
                                      <a:lnTo>
                                        <a:pt x="39643" y="44870"/>
                                      </a:lnTo>
                                      <a:lnTo>
                                        <a:pt x="39643" y="60410"/>
                                      </a:lnTo>
                                      <a:lnTo>
                                        <a:pt x="16771" y="77760"/>
                                      </a:lnTo>
                                      <a:cubicBezTo>
                                        <a:pt x="18297" y="80810"/>
                                        <a:pt x="19821" y="82335"/>
                                        <a:pt x="19821" y="85384"/>
                                      </a:cubicBezTo>
                                      <a:cubicBezTo>
                                        <a:pt x="21346" y="86909"/>
                                        <a:pt x="22870" y="88433"/>
                                        <a:pt x="24395" y="91483"/>
                                      </a:cubicBezTo>
                                      <a:cubicBezTo>
                                        <a:pt x="25920" y="93008"/>
                                        <a:pt x="28970" y="93008"/>
                                        <a:pt x="30494" y="94532"/>
                                      </a:cubicBezTo>
                                      <a:cubicBezTo>
                                        <a:pt x="33543" y="96057"/>
                                        <a:pt x="35068" y="96057"/>
                                        <a:pt x="38118" y="96057"/>
                                      </a:cubicBezTo>
                                      <a:lnTo>
                                        <a:pt x="39643" y="95549"/>
                                      </a:lnTo>
                                      <a:lnTo>
                                        <a:pt x="39643" y="107492"/>
                                      </a:lnTo>
                                      <a:lnTo>
                                        <a:pt x="36593" y="108255"/>
                                      </a:lnTo>
                                      <a:cubicBezTo>
                                        <a:pt x="32019" y="108255"/>
                                        <a:pt x="25920" y="106730"/>
                                        <a:pt x="21346" y="105205"/>
                                      </a:cubicBezTo>
                                      <a:cubicBezTo>
                                        <a:pt x="16771" y="102156"/>
                                        <a:pt x="13722" y="99106"/>
                                        <a:pt x="9148" y="94532"/>
                                      </a:cubicBezTo>
                                      <a:cubicBezTo>
                                        <a:pt x="6098" y="89958"/>
                                        <a:pt x="3049" y="85384"/>
                                        <a:pt x="1524" y="77760"/>
                                      </a:cubicBezTo>
                                      <a:cubicBezTo>
                                        <a:pt x="0" y="71662"/>
                                        <a:pt x="0" y="64038"/>
                                        <a:pt x="0" y="53365"/>
                                      </a:cubicBezTo>
                                      <a:cubicBezTo>
                                        <a:pt x="0" y="45741"/>
                                        <a:pt x="0" y="38118"/>
                                        <a:pt x="1524" y="32019"/>
                                      </a:cubicBezTo>
                                      <a:cubicBezTo>
                                        <a:pt x="3049" y="25920"/>
                                        <a:pt x="6098" y="19821"/>
                                        <a:pt x="9148" y="15247"/>
                                      </a:cubicBezTo>
                                      <a:cubicBezTo>
                                        <a:pt x="12197" y="10673"/>
                                        <a:pt x="16771" y="6099"/>
                                        <a:pt x="21346" y="3049"/>
                                      </a:cubicBezTo>
                                      <a:cubicBezTo>
                                        <a:pt x="25920" y="1525"/>
                                        <a:pt x="32019" y="0"/>
                                        <a:pt x="39643" y="0"/>
                                      </a:cubicBezTo>
                                      <a:close/>
                                    </a:path>
                                  </a:pathLst>
                                </a:custGeom>
                                <a:ln w="0" cap="flat">
                                  <a:miter lim="127000"/>
                                </a:ln>
                              </wps:spPr>
                              <wps:style>
                                <a:lnRef idx="0">
                                  <a:srgbClr val="000000">
                                    <a:alpha val="0"/>
                                  </a:srgbClr>
                                </a:lnRef>
                                <a:fillRef idx="1">
                                  <a:srgbClr val="0000FF"/>
                                </a:fillRef>
                                <a:effectRef idx="0">
                                  <a:scrgbClr r="0" g="0" b="0"/>
                                </a:effectRef>
                                <a:fontRef idx="none"/>
                              </wps:style>
                              <wps:bodyPr/>
                            </wps:wsp>
                            <wps:wsp>
                              <wps:cNvPr id="72706" name="Shape 72706"/>
                              <wps:cNvSpPr/>
                              <wps:spPr>
                                <a:xfrm>
                                  <a:off x="489434" y="394902"/>
                                  <a:ext cx="38118" cy="107492"/>
                                </a:xfrm>
                                <a:custGeom>
                                  <a:avLst/>
                                  <a:gdLst/>
                                  <a:ahLst/>
                                  <a:cxnLst/>
                                  <a:rect l="0" t="0" r="0" b="0"/>
                                  <a:pathLst>
                                    <a:path w="38118" h="107492">
                                      <a:moveTo>
                                        <a:pt x="0" y="0"/>
                                      </a:moveTo>
                                      <a:cubicBezTo>
                                        <a:pt x="4574" y="0"/>
                                        <a:pt x="10673" y="1525"/>
                                        <a:pt x="15247" y="3049"/>
                                      </a:cubicBezTo>
                                      <a:cubicBezTo>
                                        <a:pt x="19822" y="4574"/>
                                        <a:pt x="22871" y="9148"/>
                                        <a:pt x="27445" y="12198"/>
                                      </a:cubicBezTo>
                                      <a:cubicBezTo>
                                        <a:pt x="30495" y="16772"/>
                                        <a:pt x="33544" y="22871"/>
                                        <a:pt x="35068" y="30494"/>
                                      </a:cubicBezTo>
                                      <a:cubicBezTo>
                                        <a:pt x="36594" y="36593"/>
                                        <a:pt x="38118" y="44217"/>
                                        <a:pt x="38118" y="53365"/>
                                      </a:cubicBezTo>
                                      <a:cubicBezTo>
                                        <a:pt x="38118" y="62513"/>
                                        <a:pt x="36594" y="70137"/>
                                        <a:pt x="35068" y="76236"/>
                                      </a:cubicBezTo>
                                      <a:cubicBezTo>
                                        <a:pt x="33544" y="82335"/>
                                        <a:pt x="30495" y="88433"/>
                                        <a:pt x="27445" y="93008"/>
                                      </a:cubicBezTo>
                                      <a:cubicBezTo>
                                        <a:pt x="24395" y="97582"/>
                                        <a:pt x="19822" y="102156"/>
                                        <a:pt x="15247" y="103681"/>
                                      </a:cubicBezTo>
                                      <a:lnTo>
                                        <a:pt x="0" y="107492"/>
                                      </a:lnTo>
                                      <a:lnTo>
                                        <a:pt x="0" y="95549"/>
                                      </a:lnTo>
                                      <a:lnTo>
                                        <a:pt x="7624" y="93008"/>
                                      </a:lnTo>
                                      <a:cubicBezTo>
                                        <a:pt x="10673" y="91483"/>
                                        <a:pt x="13722" y="88433"/>
                                        <a:pt x="15247" y="85384"/>
                                      </a:cubicBezTo>
                                      <a:cubicBezTo>
                                        <a:pt x="18297" y="82335"/>
                                        <a:pt x="19822" y="77760"/>
                                        <a:pt x="19822" y="73186"/>
                                      </a:cubicBezTo>
                                      <a:cubicBezTo>
                                        <a:pt x="21346" y="67087"/>
                                        <a:pt x="22871" y="60989"/>
                                        <a:pt x="22871" y="54890"/>
                                      </a:cubicBezTo>
                                      <a:cubicBezTo>
                                        <a:pt x="22871" y="53365"/>
                                        <a:pt x="21346" y="51840"/>
                                        <a:pt x="21346" y="48791"/>
                                      </a:cubicBezTo>
                                      <a:cubicBezTo>
                                        <a:pt x="21346" y="47266"/>
                                        <a:pt x="21346" y="45741"/>
                                        <a:pt x="21346" y="44217"/>
                                      </a:cubicBezTo>
                                      <a:lnTo>
                                        <a:pt x="0" y="60410"/>
                                      </a:lnTo>
                                      <a:lnTo>
                                        <a:pt x="0" y="44870"/>
                                      </a:lnTo>
                                      <a:lnTo>
                                        <a:pt x="18297" y="30494"/>
                                      </a:lnTo>
                                      <a:cubicBezTo>
                                        <a:pt x="18297" y="27445"/>
                                        <a:pt x="16772" y="24395"/>
                                        <a:pt x="15247" y="22871"/>
                                      </a:cubicBezTo>
                                      <a:cubicBezTo>
                                        <a:pt x="13722" y="21346"/>
                                        <a:pt x="13722" y="18297"/>
                                        <a:pt x="12198" y="16772"/>
                                      </a:cubicBezTo>
                                      <a:cubicBezTo>
                                        <a:pt x="10673" y="15247"/>
                                        <a:pt x="7624" y="13722"/>
                                        <a:pt x="6099" y="13722"/>
                                      </a:cubicBezTo>
                                      <a:lnTo>
                                        <a:pt x="0" y="12503"/>
                                      </a:lnTo>
                                      <a:lnTo>
                                        <a:pt x="0" y="0"/>
                                      </a:lnTo>
                                      <a:close/>
                                    </a:path>
                                  </a:pathLst>
                                </a:custGeom>
                                <a:ln w="0" cap="flat">
                                  <a:miter lim="127000"/>
                                </a:ln>
                              </wps:spPr>
                              <wps:style>
                                <a:lnRef idx="0">
                                  <a:srgbClr val="000000">
                                    <a:alpha val="0"/>
                                  </a:srgbClr>
                                </a:lnRef>
                                <a:fillRef idx="1">
                                  <a:srgbClr val="0000FF"/>
                                </a:fillRef>
                                <a:effectRef idx="0">
                                  <a:scrgbClr r="0" g="0" b="0"/>
                                </a:effectRef>
                                <a:fontRef idx="none"/>
                              </wps:style>
                              <wps:bodyPr/>
                            </wps:wsp>
                            <wps:wsp>
                              <wps:cNvPr id="72707" name="Shape 72707"/>
                              <wps:cNvSpPr/>
                              <wps:spPr>
                                <a:xfrm>
                                  <a:off x="629708" y="394902"/>
                                  <a:ext cx="39642" cy="108255"/>
                                </a:xfrm>
                                <a:custGeom>
                                  <a:avLst/>
                                  <a:gdLst/>
                                  <a:ahLst/>
                                  <a:cxnLst/>
                                  <a:rect l="0" t="0" r="0" b="0"/>
                                  <a:pathLst>
                                    <a:path w="39642" h="108255">
                                      <a:moveTo>
                                        <a:pt x="39642" y="0"/>
                                      </a:moveTo>
                                      <a:lnTo>
                                        <a:pt x="39642" y="12503"/>
                                      </a:lnTo>
                                      <a:lnTo>
                                        <a:pt x="38118" y="12198"/>
                                      </a:lnTo>
                                      <a:cubicBezTo>
                                        <a:pt x="35068" y="12198"/>
                                        <a:pt x="32019" y="12198"/>
                                        <a:pt x="28969" y="15247"/>
                                      </a:cubicBezTo>
                                      <a:cubicBezTo>
                                        <a:pt x="25920" y="16772"/>
                                        <a:pt x="22870" y="19821"/>
                                        <a:pt x="21346" y="22871"/>
                                      </a:cubicBezTo>
                                      <a:cubicBezTo>
                                        <a:pt x="18296" y="25920"/>
                                        <a:pt x="16771" y="30494"/>
                                        <a:pt x="16771" y="35068"/>
                                      </a:cubicBezTo>
                                      <a:cubicBezTo>
                                        <a:pt x="15247" y="41167"/>
                                        <a:pt x="15247" y="47266"/>
                                        <a:pt x="15247" y="53365"/>
                                      </a:cubicBezTo>
                                      <a:cubicBezTo>
                                        <a:pt x="15247" y="54890"/>
                                        <a:pt x="15247" y="57939"/>
                                        <a:pt x="15247" y="59464"/>
                                      </a:cubicBezTo>
                                      <a:cubicBezTo>
                                        <a:pt x="15247" y="60989"/>
                                        <a:pt x="15247" y="62513"/>
                                        <a:pt x="15247" y="64038"/>
                                      </a:cubicBezTo>
                                      <a:lnTo>
                                        <a:pt x="39642" y="44870"/>
                                      </a:lnTo>
                                      <a:lnTo>
                                        <a:pt x="39642" y="60410"/>
                                      </a:lnTo>
                                      <a:lnTo>
                                        <a:pt x="16771" y="77760"/>
                                      </a:lnTo>
                                      <a:cubicBezTo>
                                        <a:pt x="18296" y="80810"/>
                                        <a:pt x="19821" y="82335"/>
                                        <a:pt x="19821" y="85384"/>
                                      </a:cubicBezTo>
                                      <a:cubicBezTo>
                                        <a:pt x="21346" y="86909"/>
                                        <a:pt x="22870" y="88433"/>
                                        <a:pt x="24395" y="91483"/>
                                      </a:cubicBezTo>
                                      <a:cubicBezTo>
                                        <a:pt x="25920" y="93008"/>
                                        <a:pt x="28969" y="93008"/>
                                        <a:pt x="30494" y="94532"/>
                                      </a:cubicBezTo>
                                      <a:cubicBezTo>
                                        <a:pt x="33543" y="96057"/>
                                        <a:pt x="35068" y="96057"/>
                                        <a:pt x="38118" y="96057"/>
                                      </a:cubicBezTo>
                                      <a:lnTo>
                                        <a:pt x="39642" y="95549"/>
                                      </a:lnTo>
                                      <a:lnTo>
                                        <a:pt x="39642" y="107492"/>
                                      </a:lnTo>
                                      <a:lnTo>
                                        <a:pt x="36593" y="108255"/>
                                      </a:lnTo>
                                      <a:cubicBezTo>
                                        <a:pt x="32019" y="108255"/>
                                        <a:pt x="25920" y="106730"/>
                                        <a:pt x="21346" y="105205"/>
                                      </a:cubicBezTo>
                                      <a:cubicBezTo>
                                        <a:pt x="16771" y="102156"/>
                                        <a:pt x="13722" y="99106"/>
                                        <a:pt x="9148" y="94532"/>
                                      </a:cubicBezTo>
                                      <a:cubicBezTo>
                                        <a:pt x="6098" y="89958"/>
                                        <a:pt x="3049" y="85384"/>
                                        <a:pt x="1524" y="77760"/>
                                      </a:cubicBezTo>
                                      <a:cubicBezTo>
                                        <a:pt x="0" y="71662"/>
                                        <a:pt x="0" y="64038"/>
                                        <a:pt x="0" y="53365"/>
                                      </a:cubicBezTo>
                                      <a:cubicBezTo>
                                        <a:pt x="0" y="45741"/>
                                        <a:pt x="0" y="38118"/>
                                        <a:pt x="1524" y="32019"/>
                                      </a:cubicBezTo>
                                      <a:cubicBezTo>
                                        <a:pt x="3049" y="25920"/>
                                        <a:pt x="6098" y="19821"/>
                                        <a:pt x="9148" y="15247"/>
                                      </a:cubicBezTo>
                                      <a:cubicBezTo>
                                        <a:pt x="12197" y="10673"/>
                                        <a:pt x="16771" y="6099"/>
                                        <a:pt x="21346" y="3049"/>
                                      </a:cubicBezTo>
                                      <a:cubicBezTo>
                                        <a:pt x="25920" y="1525"/>
                                        <a:pt x="32019" y="0"/>
                                        <a:pt x="39642" y="0"/>
                                      </a:cubicBezTo>
                                      <a:close/>
                                    </a:path>
                                  </a:pathLst>
                                </a:custGeom>
                                <a:ln w="0" cap="flat">
                                  <a:miter lim="127000"/>
                                </a:ln>
                              </wps:spPr>
                              <wps:style>
                                <a:lnRef idx="0">
                                  <a:srgbClr val="000000">
                                    <a:alpha val="0"/>
                                  </a:srgbClr>
                                </a:lnRef>
                                <a:fillRef idx="1">
                                  <a:srgbClr val="0000FF"/>
                                </a:fillRef>
                                <a:effectRef idx="0">
                                  <a:scrgbClr r="0" g="0" b="0"/>
                                </a:effectRef>
                                <a:fontRef idx="none"/>
                              </wps:style>
                              <wps:bodyPr/>
                            </wps:wsp>
                            <wps:wsp>
                              <wps:cNvPr id="72708" name="Shape 72708"/>
                              <wps:cNvSpPr/>
                              <wps:spPr>
                                <a:xfrm>
                                  <a:off x="579392" y="394902"/>
                                  <a:ext cx="38118" cy="107492"/>
                                </a:xfrm>
                                <a:custGeom>
                                  <a:avLst/>
                                  <a:gdLst/>
                                  <a:ahLst/>
                                  <a:cxnLst/>
                                  <a:rect l="0" t="0" r="0" b="0"/>
                                  <a:pathLst>
                                    <a:path w="38118" h="107492">
                                      <a:moveTo>
                                        <a:pt x="0" y="0"/>
                                      </a:moveTo>
                                      <a:cubicBezTo>
                                        <a:pt x="4574" y="0"/>
                                        <a:pt x="10673" y="1525"/>
                                        <a:pt x="15247" y="3049"/>
                                      </a:cubicBezTo>
                                      <a:cubicBezTo>
                                        <a:pt x="19821" y="4574"/>
                                        <a:pt x="22871" y="9148"/>
                                        <a:pt x="27445" y="12198"/>
                                      </a:cubicBezTo>
                                      <a:cubicBezTo>
                                        <a:pt x="30494" y="16772"/>
                                        <a:pt x="33544" y="22871"/>
                                        <a:pt x="35068" y="30494"/>
                                      </a:cubicBezTo>
                                      <a:cubicBezTo>
                                        <a:pt x="36593" y="36593"/>
                                        <a:pt x="38118" y="44217"/>
                                        <a:pt x="38118" y="53365"/>
                                      </a:cubicBezTo>
                                      <a:cubicBezTo>
                                        <a:pt x="38118" y="62513"/>
                                        <a:pt x="36593" y="70137"/>
                                        <a:pt x="35068" y="76236"/>
                                      </a:cubicBezTo>
                                      <a:cubicBezTo>
                                        <a:pt x="33544" y="82335"/>
                                        <a:pt x="30494" y="88433"/>
                                        <a:pt x="27445" y="93008"/>
                                      </a:cubicBezTo>
                                      <a:cubicBezTo>
                                        <a:pt x="24395" y="97582"/>
                                        <a:pt x="19821" y="102156"/>
                                        <a:pt x="15247" y="103681"/>
                                      </a:cubicBezTo>
                                      <a:lnTo>
                                        <a:pt x="0" y="107492"/>
                                      </a:lnTo>
                                      <a:lnTo>
                                        <a:pt x="0" y="95549"/>
                                      </a:lnTo>
                                      <a:lnTo>
                                        <a:pt x="7623" y="93008"/>
                                      </a:lnTo>
                                      <a:cubicBezTo>
                                        <a:pt x="10673" y="91483"/>
                                        <a:pt x="13722" y="88433"/>
                                        <a:pt x="15247" y="85384"/>
                                      </a:cubicBezTo>
                                      <a:cubicBezTo>
                                        <a:pt x="18296" y="82335"/>
                                        <a:pt x="19821" y="77760"/>
                                        <a:pt x="19821" y="73186"/>
                                      </a:cubicBezTo>
                                      <a:cubicBezTo>
                                        <a:pt x="21346" y="67087"/>
                                        <a:pt x="22871" y="60989"/>
                                        <a:pt x="22871" y="54890"/>
                                      </a:cubicBezTo>
                                      <a:cubicBezTo>
                                        <a:pt x="22871" y="53365"/>
                                        <a:pt x="21346" y="51840"/>
                                        <a:pt x="21346" y="48791"/>
                                      </a:cubicBezTo>
                                      <a:cubicBezTo>
                                        <a:pt x="21346" y="47266"/>
                                        <a:pt x="21346" y="45741"/>
                                        <a:pt x="21346" y="44217"/>
                                      </a:cubicBezTo>
                                      <a:lnTo>
                                        <a:pt x="0" y="60410"/>
                                      </a:lnTo>
                                      <a:lnTo>
                                        <a:pt x="0" y="44870"/>
                                      </a:lnTo>
                                      <a:lnTo>
                                        <a:pt x="18296" y="30494"/>
                                      </a:lnTo>
                                      <a:cubicBezTo>
                                        <a:pt x="18296" y="27445"/>
                                        <a:pt x="16772" y="24395"/>
                                        <a:pt x="15247" y="22871"/>
                                      </a:cubicBezTo>
                                      <a:cubicBezTo>
                                        <a:pt x="13722" y="21346"/>
                                        <a:pt x="13722" y="18297"/>
                                        <a:pt x="12198" y="16772"/>
                                      </a:cubicBezTo>
                                      <a:cubicBezTo>
                                        <a:pt x="10673" y="15247"/>
                                        <a:pt x="7623" y="13722"/>
                                        <a:pt x="6099" y="13722"/>
                                      </a:cubicBezTo>
                                      <a:lnTo>
                                        <a:pt x="0" y="12503"/>
                                      </a:lnTo>
                                      <a:lnTo>
                                        <a:pt x="0" y="0"/>
                                      </a:lnTo>
                                      <a:close/>
                                    </a:path>
                                  </a:pathLst>
                                </a:custGeom>
                                <a:ln w="0" cap="flat">
                                  <a:miter lim="127000"/>
                                </a:ln>
                              </wps:spPr>
                              <wps:style>
                                <a:lnRef idx="0">
                                  <a:srgbClr val="000000">
                                    <a:alpha val="0"/>
                                  </a:srgbClr>
                                </a:lnRef>
                                <a:fillRef idx="1">
                                  <a:srgbClr val="0000FF"/>
                                </a:fillRef>
                                <a:effectRef idx="0">
                                  <a:scrgbClr r="0" g="0" b="0"/>
                                </a:effectRef>
                                <a:fontRef idx="none"/>
                              </wps:style>
                              <wps:bodyPr/>
                            </wps:wsp>
                            <wps:wsp>
                              <wps:cNvPr id="72738" name="Shape 72738"/>
                              <wps:cNvSpPr/>
                              <wps:spPr>
                                <a:xfrm>
                                  <a:off x="1524" y="613074"/>
                                  <a:ext cx="35831" cy="83305"/>
                                </a:xfrm>
                                <a:custGeom>
                                  <a:avLst/>
                                  <a:gdLst/>
                                  <a:ahLst/>
                                  <a:cxnLst/>
                                  <a:rect l="0" t="0" r="0" b="0"/>
                                  <a:pathLst>
                                    <a:path w="35831" h="83305">
                                      <a:moveTo>
                                        <a:pt x="35831" y="0"/>
                                      </a:moveTo>
                                      <a:lnTo>
                                        <a:pt x="35831" y="10662"/>
                                      </a:lnTo>
                                      <a:lnTo>
                                        <a:pt x="35069" y="10535"/>
                                      </a:lnTo>
                                      <a:cubicBezTo>
                                        <a:pt x="32019" y="10535"/>
                                        <a:pt x="28970" y="10535"/>
                                        <a:pt x="27445" y="12059"/>
                                      </a:cubicBezTo>
                                      <a:cubicBezTo>
                                        <a:pt x="24396" y="13584"/>
                                        <a:pt x="22871" y="15109"/>
                                        <a:pt x="21346" y="16633"/>
                                      </a:cubicBezTo>
                                      <a:cubicBezTo>
                                        <a:pt x="19822" y="19683"/>
                                        <a:pt x="18297" y="21208"/>
                                        <a:pt x="16772" y="24257"/>
                                      </a:cubicBezTo>
                                      <a:cubicBezTo>
                                        <a:pt x="15247" y="27306"/>
                                        <a:pt x="15247" y="30356"/>
                                        <a:pt x="15247" y="34930"/>
                                      </a:cubicBezTo>
                                      <a:lnTo>
                                        <a:pt x="35831" y="34930"/>
                                      </a:lnTo>
                                      <a:lnTo>
                                        <a:pt x="35831" y="45603"/>
                                      </a:lnTo>
                                      <a:lnTo>
                                        <a:pt x="15247" y="45603"/>
                                      </a:lnTo>
                                      <a:cubicBezTo>
                                        <a:pt x="15247" y="53227"/>
                                        <a:pt x="16772" y="59325"/>
                                        <a:pt x="21346" y="63900"/>
                                      </a:cubicBezTo>
                                      <a:lnTo>
                                        <a:pt x="35831" y="69471"/>
                                      </a:lnTo>
                                      <a:lnTo>
                                        <a:pt x="35831" y="83305"/>
                                      </a:lnTo>
                                      <a:lnTo>
                                        <a:pt x="21346" y="80672"/>
                                      </a:lnTo>
                                      <a:cubicBezTo>
                                        <a:pt x="16772" y="79147"/>
                                        <a:pt x="12198" y="76097"/>
                                        <a:pt x="9149" y="73048"/>
                                      </a:cubicBezTo>
                                      <a:cubicBezTo>
                                        <a:pt x="6099" y="68474"/>
                                        <a:pt x="3049" y="63900"/>
                                        <a:pt x="1525" y="59325"/>
                                      </a:cubicBezTo>
                                      <a:cubicBezTo>
                                        <a:pt x="0" y="54751"/>
                                        <a:pt x="0" y="48652"/>
                                        <a:pt x="0" y="41029"/>
                                      </a:cubicBezTo>
                                      <a:cubicBezTo>
                                        <a:pt x="0" y="34930"/>
                                        <a:pt x="0" y="30356"/>
                                        <a:pt x="1525" y="25782"/>
                                      </a:cubicBezTo>
                                      <a:cubicBezTo>
                                        <a:pt x="3049" y="19683"/>
                                        <a:pt x="6099" y="15109"/>
                                        <a:pt x="9149" y="12059"/>
                                      </a:cubicBezTo>
                                      <a:cubicBezTo>
                                        <a:pt x="12198" y="7485"/>
                                        <a:pt x="15247" y="4436"/>
                                        <a:pt x="19822" y="2911"/>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4" name="Shape 72744"/>
                              <wps:cNvSpPr/>
                              <wps:spPr>
                                <a:xfrm>
                                  <a:off x="37355" y="681548"/>
                                  <a:ext cx="31257" cy="15247"/>
                                </a:xfrm>
                                <a:custGeom>
                                  <a:avLst/>
                                  <a:gdLst/>
                                  <a:ahLst/>
                                  <a:cxnLst/>
                                  <a:rect l="0" t="0" r="0" b="0"/>
                                  <a:pathLst>
                                    <a:path w="31257" h="15247">
                                      <a:moveTo>
                                        <a:pt x="25158" y="0"/>
                                      </a:moveTo>
                                      <a:cubicBezTo>
                                        <a:pt x="26682" y="0"/>
                                        <a:pt x="28207" y="0"/>
                                        <a:pt x="31257" y="0"/>
                                      </a:cubicBezTo>
                                      <a:lnTo>
                                        <a:pt x="31257" y="12198"/>
                                      </a:lnTo>
                                      <a:cubicBezTo>
                                        <a:pt x="26682" y="12198"/>
                                        <a:pt x="22108" y="13722"/>
                                        <a:pt x="17534" y="13722"/>
                                      </a:cubicBezTo>
                                      <a:cubicBezTo>
                                        <a:pt x="12960" y="13722"/>
                                        <a:pt x="8386" y="15247"/>
                                        <a:pt x="2287" y="15247"/>
                                      </a:cubicBezTo>
                                      <a:lnTo>
                                        <a:pt x="0" y="14831"/>
                                      </a:lnTo>
                                      <a:lnTo>
                                        <a:pt x="0" y="997"/>
                                      </a:lnTo>
                                      <a:lnTo>
                                        <a:pt x="5336" y="3049"/>
                                      </a:lnTo>
                                      <a:cubicBezTo>
                                        <a:pt x="6861" y="3049"/>
                                        <a:pt x="9911" y="3049"/>
                                        <a:pt x="11435" y="3049"/>
                                      </a:cubicBezTo>
                                      <a:cubicBezTo>
                                        <a:pt x="14485" y="3049"/>
                                        <a:pt x="16009" y="1525"/>
                                        <a:pt x="19059" y="1525"/>
                                      </a:cubicBezTo>
                                      <a:cubicBezTo>
                                        <a:pt x="20584" y="1525"/>
                                        <a:pt x="23633" y="1525"/>
                                        <a:pt x="251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5" name="Shape 72745"/>
                              <wps:cNvSpPr/>
                              <wps:spPr>
                                <a:xfrm>
                                  <a:off x="94532" y="614156"/>
                                  <a:ext cx="35068" cy="114659"/>
                                </a:xfrm>
                                <a:custGeom>
                                  <a:avLst/>
                                  <a:gdLst/>
                                  <a:ahLst/>
                                  <a:cxnLst/>
                                  <a:rect l="0" t="0" r="0" b="0"/>
                                  <a:pathLst>
                                    <a:path w="35068" h="114659">
                                      <a:moveTo>
                                        <a:pt x="35068" y="0"/>
                                      </a:moveTo>
                                      <a:lnTo>
                                        <a:pt x="35068" y="10978"/>
                                      </a:lnTo>
                                      <a:lnTo>
                                        <a:pt x="33544" y="10978"/>
                                      </a:lnTo>
                                      <a:cubicBezTo>
                                        <a:pt x="32019" y="12503"/>
                                        <a:pt x="28970" y="12503"/>
                                        <a:pt x="27445" y="14027"/>
                                      </a:cubicBezTo>
                                      <a:cubicBezTo>
                                        <a:pt x="25921" y="15552"/>
                                        <a:pt x="22871" y="17077"/>
                                        <a:pt x="21346" y="20126"/>
                                      </a:cubicBezTo>
                                      <a:cubicBezTo>
                                        <a:pt x="19821" y="21651"/>
                                        <a:pt x="16772" y="24700"/>
                                        <a:pt x="15247" y="27750"/>
                                      </a:cubicBezTo>
                                      <a:lnTo>
                                        <a:pt x="15247" y="67392"/>
                                      </a:lnTo>
                                      <a:cubicBezTo>
                                        <a:pt x="16772" y="68917"/>
                                        <a:pt x="19821" y="70442"/>
                                        <a:pt x="22871" y="70442"/>
                                      </a:cubicBezTo>
                                      <a:cubicBezTo>
                                        <a:pt x="25921" y="70442"/>
                                        <a:pt x="27445" y="71967"/>
                                        <a:pt x="30494" y="71967"/>
                                      </a:cubicBezTo>
                                      <a:lnTo>
                                        <a:pt x="35068" y="69888"/>
                                      </a:lnTo>
                                      <a:lnTo>
                                        <a:pt x="35068" y="81725"/>
                                      </a:lnTo>
                                      <a:lnTo>
                                        <a:pt x="30494" y="82640"/>
                                      </a:lnTo>
                                      <a:cubicBezTo>
                                        <a:pt x="27445" y="82640"/>
                                        <a:pt x="24395" y="82640"/>
                                        <a:pt x="22871" y="81115"/>
                                      </a:cubicBezTo>
                                      <a:cubicBezTo>
                                        <a:pt x="19821" y="81115"/>
                                        <a:pt x="16772" y="81115"/>
                                        <a:pt x="15247" y="79590"/>
                                      </a:cubicBezTo>
                                      <a:lnTo>
                                        <a:pt x="15247" y="114659"/>
                                      </a:lnTo>
                                      <a:lnTo>
                                        <a:pt x="0" y="114659"/>
                                      </a:lnTo>
                                      <a:lnTo>
                                        <a:pt x="0" y="305"/>
                                      </a:lnTo>
                                      <a:lnTo>
                                        <a:pt x="12198" y="305"/>
                                      </a:lnTo>
                                      <a:lnTo>
                                        <a:pt x="13722" y="14027"/>
                                      </a:lnTo>
                                      <a:cubicBezTo>
                                        <a:pt x="18297" y="7929"/>
                                        <a:pt x="21346" y="3354"/>
                                        <a:pt x="25921" y="1830"/>
                                      </a:cubicBezTo>
                                      <a:lnTo>
                                        <a:pt x="350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6" name="Shape 72746"/>
                              <wps:cNvSpPr/>
                              <wps:spPr>
                                <a:xfrm>
                                  <a:off x="37355" y="612936"/>
                                  <a:ext cx="35831" cy="45742"/>
                                </a:xfrm>
                                <a:custGeom>
                                  <a:avLst/>
                                  <a:gdLst/>
                                  <a:ahLst/>
                                  <a:cxnLst/>
                                  <a:rect l="0" t="0" r="0" b="0"/>
                                  <a:pathLst>
                                    <a:path w="35831" h="45742">
                                      <a:moveTo>
                                        <a:pt x="762" y="0"/>
                                      </a:moveTo>
                                      <a:cubicBezTo>
                                        <a:pt x="5336" y="0"/>
                                        <a:pt x="11435" y="0"/>
                                        <a:pt x="14485" y="1525"/>
                                      </a:cubicBezTo>
                                      <a:cubicBezTo>
                                        <a:pt x="19059" y="3050"/>
                                        <a:pt x="23633" y="6099"/>
                                        <a:pt x="26682" y="9148"/>
                                      </a:cubicBezTo>
                                      <a:cubicBezTo>
                                        <a:pt x="29732" y="12198"/>
                                        <a:pt x="31257" y="16772"/>
                                        <a:pt x="32781" y="21346"/>
                                      </a:cubicBezTo>
                                      <a:cubicBezTo>
                                        <a:pt x="34306" y="25920"/>
                                        <a:pt x="35831" y="30494"/>
                                        <a:pt x="35831" y="36593"/>
                                      </a:cubicBezTo>
                                      <a:cubicBezTo>
                                        <a:pt x="35831" y="38118"/>
                                        <a:pt x="34306" y="39643"/>
                                        <a:pt x="34306" y="41167"/>
                                      </a:cubicBezTo>
                                      <a:cubicBezTo>
                                        <a:pt x="34306" y="42692"/>
                                        <a:pt x="34306" y="44217"/>
                                        <a:pt x="34306" y="45742"/>
                                      </a:cubicBezTo>
                                      <a:lnTo>
                                        <a:pt x="0" y="45742"/>
                                      </a:lnTo>
                                      <a:lnTo>
                                        <a:pt x="0" y="35069"/>
                                      </a:lnTo>
                                      <a:lnTo>
                                        <a:pt x="20584" y="35069"/>
                                      </a:lnTo>
                                      <a:cubicBezTo>
                                        <a:pt x="20584" y="30494"/>
                                        <a:pt x="19059" y="27445"/>
                                        <a:pt x="19059" y="24395"/>
                                      </a:cubicBezTo>
                                      <a:cubicBezTo>
                                        <a:pt x="17534" y="21346"/>
                                        <a:pt x="16009" y="19821"/>
                                        <a:pt x="14485" y="16772"/>
                                      </a:cubicBezTo>
                                      <a:cubicBezTo>
                                        <a:pt x="12960" y="15247"/>
                                        <a:pt x="11435" y="13722"/>
                                        <a:pt x="8386" y="12198"/>
                                      </a:cubicBezTo>
                                      <a:lnTo>
                                        <a:pt x="0" y="10800"/>
                                      </a:lnTo>
                                      <a:lnTo>
                                        <a:pt x="0" y="139"/>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7" name="Shape 72747"/>
                              <wps:cNvSpPr/>
                              <wps:spPr>
                                <a:xfrm>
                                  <a:off x="282072" y="669350"/>
                                  <a:ext cx="39643" cy="53365"/>
                                </a:xfrm>
                                <a:custGeom>
                                  <a:avLst/>
                                  <a:gdLst/>
                                  <a:ahLst/>
                                  <a:cxnLst/>
                                  <a:rect l="0" t="0" r="0" b="0"/>
                                  <a:pathLst>
                                    <a:path w="39643" h="53365">
                                      <a:moveTo>
                                        <a:pt x="19821" y="0"/>
                                      </a:moveTo>
                                      <a:cubicBezTo>
                                        <a:pt x="21346" y="0"/>
                                        <a:pt x="22871" y="0"/>
                                        <a:pt x="24395" y="0"/>
                                      </a:cubicBezTo>
                                      <a:cubicBezTo>
                                        <a:pt x="25921" y="0"/>
                                        <a:pt x="27445" y="0"/>
                                        <a:pt x="30494" y="0"/>
                                      </a:cubicBezTo>
                                      <a:cubicBezTo>
                                        <a:pt x="32019" y="1525"/>
                                        <a:pt x="33544" y="3049"/>
                                        <a:pt x="35068" y="4574"/>
                                      </a:cubicBezTo>
                                      <a:cubicBezTo>
                                        <a:pt x="36594" y="6099"/>
                                        <a:pt x="36594" y="7624"/>
                                        <a:pt x="38118" y="10673"/>
                                      </a:cubicBezTo>
                                      <a:cubicBezTo>
                                        <a:pt x="38118" y="12198"/>
                                        <a:pt x="39643" y="15247"/>
                                        <a:pt x="39643" y="18297"/>
                                      </a:cubicBezTo>
                                      <a:cubicBezTo>
                                        <a:pt x="39643" y="22871"/>
                                        <a:pt x="38118" y="27445"/>
                                        <a:pt x="36594" y="32019"/>
                                      </a:cubicBezTo>
                                      <a:cubicBezTo>
                                        <a:pt x="35068" y="36593"/>
                                        <a:pt x="32019" y="39643"/>
                                        <a:pt x="28970" y="42692"/>
                                      </a:cubicBezTo>
                                      <a:cubicBezTo>
                                        <a:pt x="25921" y="45741"/>
                                        <a:pt x="21346" y="48791"/>
                                        <a:pt x="16772" y="50316"/>
                                      </a:cubicBezTo>
                                      <a:cubicBezTo>
                                        <a:pt x="12198" y="51840"/>
                                        <a:pt x="6099" y="53365"/>
                                        <a:pt x="0" y="53365"/>
                                      </a:cubicBezTo>
                                      <a:lnTo>
                                        <a:pt x="0" y="42692"/>
                                      </a:lnTo>
                                      <a:cubicBezTo>
                                        <a:pt x="1525" y="42692"/>
                                        <a:pt x="4575" y="42692"/>
                                        <a:pt x="7623" y="41167"/>
                                      </a:cubicBezTo>
                                      <a:cubicBezTo>
                                        <a:pt x="10673" y="41167"/>
                                        <a:pt x="12198" y="39643"/>
                                        <a:pt x="13722" y="39643"/>
                                      </a:cubicBezTo>
                                      <a:cubicBezTo>
                                        <a:pt x="15248" y="38118"/>
                                        <a:pt x="18296" y="36593"/>
                                        <a:pt x="18296" y="35068"/>
                                      </a:cubicBezTo>
                                      <a:cubicBezTo>
                                        <a:pt x="19821" y="33544"/>
                                        <a:pt x="19821" y="30494"/>
                                        <a:pt x="19821" y="28970"/>
                                      </a:cubicBezTo>
                                      <a:cubicBezTo>
                                        <a:pt x="19821" y="25920"/>
                                        <a:pt x="19821" y="24396"/>
                                        <a:pt x="19821" y="22871"/>
                                      </a:cubicBezTo>
                                      <a:cubicBezTo>
                                        <a:pt x="18296" y="21346"/>
                                        <a:pt x="18296" y="21346"/>
                                        <a:pt x="16772" y="19821"/>
                                      </a:cubicBezTo>
                                      <a:cubicBezTo>
                                        <a:pt x="15248" y="18297"/>
                                        <a:pt x="15248" y="16772"/>
                                        <a:pt x="13722" y="15247"/>
                                      </a:cubicBezTo>
                                      <a:cubicBezTo>
                                        <a:pt x="13722" y="13722"/>
                                        <a:pt x="13722" y="12198"/>
                                        <a:pt x="13722" y="10673"/>
                                      </a:cubicBezTo>
                                      <a:cubicBezTo>
                                        <a:pt x="13722" y="9148"/>
                                        <a:pt x="13722" y="7624"/>
                                        <a:pt x="13722" y="6099"/>
                                      </a:cubicBezTo>
                                      <a:cubicBezTo>
                                        <a:pt x="13722" y="4574"/>
                                        <a:pt x="15248" y="4574"/>
                                        <a:pt x="15248" y="3049"/>
                                      </a:cubicBezTo>
                                      <a:cubicBezTo>
                                        <a:pt x="16772" y="1525"/>
                                        <a:pt x="18296" y="1525"/>
                                        <a:pt x="198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8" name="Shape 72748"/>
                              <wps:cNvSpPr/>
                              <wps:spPr>
                                <a:xfrm>
                                  <a:off x="187540" y="612936"/>
                                  <a:ext cx="62513" cy="83859"/>
                                </a:xfrm>
                                <a:custGeom>
                                  <a:avLst/>
                                  <a:gdLst/>
                                  <a:ahLst/>
                                  <a:cxnLst/>
                                  <a:rect l="0" t="0" r="0" b="0"/>
                                  <a:pathLst>
                                    <a:path w="62513" h="83859">
                                      <a:moveTo>
                                        <a:pt x="35068" y="0"/>
                                      </a:moveTo>
                                      <a:cubicBezTo>
                                        <a:pt x="38118" y="0"/>
                                        <a:pt x="41167" y="0"/>
                                        <a:pt x="45741" y="0"/>
                                      </a:cubicBezTo>
                                      <a:cubicBezTo>
                                        <a:pt x="48791" y="0"/>
                                        <a:pt x="53365" y="1525"/>
                                        <a:pt x="57939" y="3050"/>
                                      </a:cubicBezTo>
                                      <a:lnTo>
                                        <a:pt x="57939" y="15247"/>
                                      </a:lnTo>
                                      <a:cubicBezTo>
                                        <a:pt x="53365" y="13722"/>
                                        <a:pt x="48791" y="13722"/>
                                        <a:pt x="44217" y="12198"/>
                                      </a:cubicBezTo>
                                      <a:cubicBezTo>
                                        <a:pt x="41167" y="12198"/>
                                        <a:pt x="38118" y="12198"/>
                                        <a:pt x="35068" y="12198"/>
                                      </a:cubicBezTo>
                                      <a:cubicBezTo>
                                        <a:pt x="32019" y="12198"/>
                                        <a:pt x="28969" y="12198"/>
                                        <a:pt x="25920" y="12198"/>
                                      </a:cubicBezTo>
                                      <a:cubicBezTo>
                                        <a:pt x="22871" y="12198"/>
                                        <a:pt x="21346" y="13722"/>
                                        <a:pt x="19821" y="15247"/>
                                      </a:cubicBezTo>
                                      <a:cubicBezTo>
                                        <a:pt x="18296" y="15247"/>
                                        <a:pt x="18296" y="16772"/>
                                        <a:pt x="16772" y="18297"/>
                                      </a:cubicBezTo>
                                      <a:cubicBezTo>
                                        <a:pt x="16772" y="19821"/>
                                        <a:pt x="16772" y="19821"/>
                                        <a:pt x="16772" y="21346"/>
                                      </a:cubicBezTo>
                                      <a:cubicBezTo>
                                        <a:pt x="16772" y="22871"/>
                                        <a:pt x="16772" y="24395"/>
                                        <a:pt x="16772" y="25920"/>
                                      </a:cubicBezTo>
                                      <a:cubicBezTo>
                                        <a:pt x="16772" y="27445"/>
                                        <a:pt x="18296" y="27445"/>
                                        <a:pt x="19821" y="28970"/>
                                      </a:cubicBezTo>
                                      <a:cubicBezTo>
                                        <a:pt x="21346" y="30494"/>
                                        <a:pt x="22871" y="30494"/>
                                        <a:pt x="25920" y="32019"/>
                                      </a:cubicBezTo>
                                      <a:cubicBezTo>
                                        <a:pt x="28969" y="33544"/>
                                        <a:pt x="32019" y="35069"/>
                                        <a:pt x="36593" y="36593"/>
                                      </a:cubicBezTo>
                                      <a:cubicBezTo>
                                        <a:pt x="41167" y="38118"/>
                                        <a:pt x="45741" y="38118"/>
                                        <a:pt x="48791" y="39643"/>
                                      </a:cubicBezTo>
                                      <a:cubicBezTo>
                                        <a:pt x="51840" y="41167"/>
                                        <a:pt x="54890" y="44217"/>
                                        <a:pt x="56414" y="45742"/>
                                      </a:cubicBezTo>
                                      <a:cubicBezTo>
                                        <a:pt x="57939" y="47266"/>
                                        <a:pt x="59464" y="48791"/>
                                        <a:pt x="60989" y="51840"/>
                                      </a:cubicBezTo>
                                      <a:cubicBezTo>
                                        <a:pt x="60989" y="54890"/>
                                        <a:pt x="62513" y="56415"/>
                                        <a:pt x="62513" y="59464"/>
                                      </a:cubicBezTo>
                                      <a:cubicBezTo>
                                        <a:pt x="62513" y="62513"/>
                                        <a:pt x="60989" y="65563"/>
                                        <a:pt x="60989" y="67088"/>
                                      </a:cubicBezTo>
                                      <a:cubicBezTo>
                                        <a:pt x="59464" y="70137"/>
                                        <a:pt x="57939" y="71662"/>
                                        <a:pt x="56414" y="73186"/>
                                      </a:cubicBezTo>
                                      <a:cubicBezTo>
                                        <a:pt x="54890" y="74711"/>
                                        <a:pt x="53365" y="76236"/>
                                        <a:pt x="50315" y="77761"/>
                                      </a:cubicBezTo>
                                      <a:cubicBezTo>
                                        <a:pt x="48791" y="79285"/>
                                        <a:pt x="45741" y="80810"/>
                                        <a:pt x="42692" y="80810"/>
                                      </a:cubicBezTo>
                                      <a:cubicBezTo>
                                        <a:pt x="41167" y="82335"/>
                                        <a:pt x="38118" y="82335"/>
                                        <a:pt x="35068" y="82335"/>
                                      </a:cubicBezTo>
                                      <a:cubicBezTo>
                                        <a:pt x="33544" y="82335"/>
                                        <a:pt x="30494" y="83859"/>
                                        <a:pt x="27445" y="83859"/>
                                      </a:cubicBezTo>
                                      <a:cubicBezTo>
                                        <a:pt x="22871" y="83859"/>
                                        <a:pt x="16772" y="82335"/>
                                        <a:pt x="12197" y="82335"/>
                                      </a:cubicBezTo>
                                      <a:cubicBezTo>
                                        <a:pt x="7623" y="82335"/>
                                        <a:pt x="3049" y="80810"/>
                                        <a:pt x="0" y="79285"/>
                                      </a:cubicBezTo>
                                      <a:lnTo>
                                        <a:pt x="0" y="67088"/>
                                      </a:lnTo>
                                      <a:cubicBezTo>
                                        <a:pt x="4574" y="68612"/>
                                        <a:pt x="9148" y="68612"/>
                                        <a:pt x="13722" y="70137"/>
                                      </a:cubicBezTo>
                                      <a:cubicBezTo>
                                        <a:pt x="18296" y="70137"/>
                                        <a:pt x="22871" y="71662"/>
                                        <a:pt x="27445" y="71662"/>
                                      </a:cubicBezTo>
                                      <a:cubicBezTo>
                                        <a:pt x="33544" y="71662"/>
                                        <a:pt x="38118" y="70137"/>
                                        <a:pt x="41167" y="68612"/>
                                      </a:cubicBezTo>
                                      <a:cubicBezTo>
                                        <a:pt x="44217" y="67088"/>
                                        <a:pt x="47266" y="64038"/>
                                        <a:pt x="47266" y="60989"/>
                                      </a:cubicBezTo>
                                      <a:cubicBezTo>
                                        <a:pt x="47266" y="59464"/>
                                        <a:pt x="45741" y="57939"/>
                                        <a:pt x="45741" y="56415"/>
                                      </a:cubicBezTo>
                                      <a:cubicBezTo>
                                        <a:pt x="45741" y="56415"/>
                                        <a:pt x="44217" y="54890"/>
                                        <a:pt x="42692" y="53365"/>
                                      </a:cubicBezTo>
                                      <a:cubicBezTo>
                                        <a:pt x="41167" y="53365"/>
                                        <a:pt x="39642" y="51840"/>
                                        <a:pt x="36593" y="50316"/>
                                      </a:cubicBezTo>
                                      <a:cubicBezTo>
                                        <a:pt x="33544" y="48791"/>
                                        <a:pt x="30494" y="48791"/>
                                        <a:pt x="25920" y="47266"/>
                                      </a:cubicBezTo>
                                      <a:cubicBezTo>
                                        <a:pt x="22871" y="45742"/>
                                        <a:pt x="18296" y="44217"/>
                                        <a:pt x="15247" y="42692"/>
                                      </a:cubicBezTo>
                                      <a:cubicBezTo>
                                        <a:pt x="12197" y="41167"/>
                                        <a:pt x="10673" y="39643"/>
                                        <a:pt x="7623" y="38118"/>
                                      </a:cubicBezTo>
                                      <a:cubicBezTo>
                                        <a:pt x="6099" y="36593"/>
                                        <a:pt x="4574" y="33544"/>
                                        <a:pt x="3049" y="32019"/>
                                      </a:cubicBezTo>
                                      <a:cubicBezTo>
                                        <a:pt x="1524" y="28970"/>
                                        <a:pt x="1524" y="25920"/>
                                        <a:pt x="1524" y="22871"/>
                                      </a:cubicBezTo>
                                      <a:cubicBezTo>
                                        <a:pt x="1524" y="19821"/>
                                        <a:pt x="1524" y="18297"/>
                                        <a:pt x="3049" y="15247"/>
                                      </a:cubicBezTo>
                                      <a:cubicBezTo>
                                        <a:pt x="3049" y="12198"/>
                                        <a:pt x="4574" y="10673"/>
                                        <a:pt x="7623" y="7624"/>
                                      </a:cubicBezTo>
                                      <a:cubicBezTo>
                                        <a:pt x="10673" y="4574"/>
                                        <a:pt x="13722" y="3050"/>
                                        <a:pt x="18296" y="1525"/>
                                      </a:cubicBezTo>
                                      <a:cubicBezTo>
                                        <a:pt x="22871" y="0"/>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49" name="Shape 72749"/>
                              <wps:cNvSpPr/>
                              <wps:spPr>
                                <a:xfrm>
                                  <a:off x="129600" y="612936"/>
                                  <a:ext cx="35069" cy="82945"/>
                                </a:xfrm>
                                <a:custGeom>
                                  <a:avLst/>
                                  <a:gdLst/>
                                  <a:ahLst/>
                                  <a:cxnLst/>
                                  <a:rect l="0" t="0" r="0" b="0"/>
                                  <a:pathLst>
                                    <a:path w="35069" h="82945">
                                      <a:moveTo>
                                        <a:pt x="6099" y="0"/>
                                      </a:moveTo>
                                      <a:cubicBezTo>
                                        <a:pt x="10673" y="0"/>
                                        <a:pt x="15248" y="0"/>
                                        <a:pt x="18297" y="3050"/>
                                      </a:cubicBezTo>
                                      <a:cubicBezTo>
                                        <a:pt x="21346" y="4574"/>
                                        <a:pt x="24396" y="7624"/>
                                        <a:pt x="27445" y="10673"/>
                                      </a:cubicBezTo>
                                      <a:cubicBezTo>
                                        <a:pt x="28970" y="13722"/>
                                        <a:pt x="32019" y="18297"/>
                                        <a:pt x="32019" y="22871"/>
                                      </a:cubicBezTo>
                                      <a:cubicBezTo>
                                        <a:pt x="33544" y="28970"/>
                                        <a:pt x="35069" y="33544"/>
                                        <a:pt x="35069" y="39643"/>
                                      </a:cubicBezTo>
                                      <a:cubicBezTo>
                                        <a:pt x="35069" y="47266"/>
                                        <a:pt x="33544" y="53365"/>
                                        <a:pt x="32019" y="59464"/>
                                      </a:cubicBezTo>
                                      <a:cubicBezTo>
                                        <a:pt x="28970" y="64038"/>
                                        <a:pt x="25921" y="68612"/>
                                        <a:pt x="22871" y="73186"/>
                                      </a:cubicBezTo>
                                      <a:cubicBezTo>
                                        <a:pt x="19822" y="76236"/>
                                        <a:pt x="15248" y="79285"/>
                                        <a:pt x="10673" y="80810"/>
                                      </a:cubicBezTo>
                                      <a:lnTo>
                                        <a:pt x="0" y="82945"/>
                                      </a:lnTo>
                                      <a:lnTo>
                                        <a:pt x="0" y="71107"/>
                                      </a:lnTo>
                                      <a:lnTo>
                                        <a:pt x="12198" y="65563"/>
                                      </a:lnTo>
                                      <a:cubicBezTo>
                                        <a:pt x="16772" y="59464"/>
                                        <a:pt x="19822" y="51840"/>
                                        <a:pt x="19822" y="41167"/>
                                      </a:cubicBezTo>
                                      <a:cubicBezTo>
                                        <a:pt x="19822" y="36593"/>
                                        <a:pt x="18297" y="33544"/>
                                        <a:pt x="18297" y="28970"/>
                                      </a:cubicBezTo>
                                      <a:cubicBezTo>
                                        <a:pt x="18297" y="25920"/>
                                        <a:pt x="16772" y="22871"/>
                                        <a:pt x="15248" y="19821"/>
                                      </a:cubicBezTo>
                                      <a:cubicBezTo>
                                        <a:pt x="13723" y="16772"/>
                                        <a:pt x="12198" y="15247"/>
                                        <a:pt x="10673" y="13722"/>
                                      </a:cubicBezTo>
                                      <a:cubicBezTo>
                                        <a:pt x="7624" y="12198"/>
                                        <a:pt x="6099" y="12198"/>
                                        <a:pt x="3050" y="12198"/>
                                      </a:cubicBezTo>
                                      <a:lnTo>
                                        <a:pt x="0" y="12198"/>
                                      </a:lnTo>
                                      <a:lnTo>
                                        <a:pt x="0" y="1220"/>
                                      </a:lnTo>
                                      <a:lnTo>
                                        <a:pt x="609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50" name="Shape 72750"/>
                              <wps:cNvSpPr/>
                              <wps:spPr>
                                <a:xfrm>
                                  <a:off x="451316" y="590065"/>
                                  <a:ext cx="38118" cy="105205"/>
                                </a:xfrm>
                                <a:custGeom>
                                  <a:avLst/>
                                  <a:gdLst/>
                                  <a:ahLst/>
                                  <a:cxnLst/>
                                  <a:rect l="0" t="0" r="0" b="0"/>
                                  <a:pathLst>
                                    <a:path w="38118" h="105205">
                                      <a:moveTo>
                                        <a:pt x="0" y="0"/>
                                      </a:moveTo>
                                      <a:lnTo>
                                        <a:pt x="25921" y="0"/>
                                      </a:lnTo>
                                      <a:lnTo>
                                        <a:pt x="38118" y="1485"/>
                                      </a:lnTo>
                                      <a:lnTo>
                                        <a:pt x="38118" y="13417"/>
                                      </a:lnTo>
                                      <a:lnTo>
                                        <a:pt x="25921" y="12198"/>
                                      </a:lnTo>
                                      <a:lnTo>
                                        <a:pt x="15247" y="12198"/>
                                      </a:lnTo>
                                      <a:lnTo>
                                        <a:pt x="15247" y="93008"/>
                                      </a:lnTo>
                                      <a:lnTo>
                                        <a:pt x="24395" y="93008"/>
                                      </a:lnTo>
                                      <a:lnTo>
                                        <a:pt x="38118" y="90802"/>
                                      </a:lnTo>
                                      <a:lnTo>
                                        <a:pt x="38118" y="102410"/>
                                      </a:lnTo>
                                      <a:lnTo>
                                        <a:pt x="21346" y="105205"/>
                                      </a:lnTo>
                                      <a:lnTo>
                                        <a:pt x="0" y="1052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51" name="Shape 72751"/>
                              <wps:cNvSpPr/>
                              <wps:spPr>
                                <a:xfrm>
                                  <a:off x="489434" y="591550"/>
                                  <a:ext cx="38118" cy="100925"/>
                                </a:xfrm>
                                <a:custGeom>
                                  <a:avLst/>
                                  <a:gdLst/>
                                  <a:ahLst/>
                                  <a:cxnLst/>
                                  <a:rect l="0" t="0" r="0" b="0"/>
                                  <a:pathLst>
                                    <a:path w="38118" h="100925">
                                      <a:moveTo>
                                        <a:pt x="0" y="0"/>
                                      </a:moveTo>
                                      <a:lnTo>
                                        <a:pt x="9720" y="1183"/>
                                      </a:lnTo>
                                      <a:cubicBezTo>
                                        <a:pt x="16009" y="3089"/>
                                        <a:pt x="21346" y="6139"/>
                                        <a:pt x="25921" y="10713"/>
                                      </a:cubicBezTo>
                                      <a:cubicBezTo>
                                        <a:pt x="33544" y="19861"/>
                                        <a:pt x="38118" y="32059"/>
                                        <a:pt x="38118" y="48831"/>
                                      </a:cubicBezTo>
                                      <a:cubicBezTo>
                                        <a:pt x="38118" y="54930"/>
                                        <a:pt x="36594" y="59504"/>
                                        <a:pt x="36594" y="64078"/>
                                      </a:cubicBezTo>
                                      <a:cubicBezTo>
                                        <a:pt x="35068" y="68652"/>
                                        <a:pt x="33544" y="73226"/>
                                        <a:pt x="32019" y="76276"/>
                                      </a:cubicBezTo>
                                      <a:cubicBezTo>
                                        <a:pt x="30495" y="80850"/>
                                        <a:pt x="28970" y="83899"/>
                                        <a:pt x="25921" y="88473"/>
                                      </a:cubicBezTo>
                                      <a:cubicBezTo>
                                        <a:pt x="22871" y="91523"/>
                                        <a:pt x="19822" y="93047"/>
                                        <a:pt x="15247" y="96097"/>
                                      </a:cubicBezTo>
                                      <a:cubicBezTo>
                                        <a:pt x="12198" y="97622"/>
                                        <a:pt x="7624" y="100671"/>
                                        <a:pt x="1524" y="100671"/>
                                      </a:cubicBezTo>
                                      <a:lnTo>
                                        <a:pt x="0" y="100925"/>
                                      </a:lnTo>
                                      <a:lnTo>
                                        <a:pt x="0" y="89317"/>
                                      </a:lnTo>
                                      <a:lnTo>
                                        <a:pt x="2287" y="88950"/>
                                      </a:lnTo>
                                      <a:cubicBezTo>
                                        <a:pt x="16009" y="83804"/>
                                        <a:pt x="22871" y="70939"/>
                                        <a:pt x="22871" y="50355"/>
                                      </a:cubicBezTo>
                                      <a:cubicBezTo>
                                        <a:pt x="22871" y="42732"/>
                                        <a:pt x="21346" y="36633"/>
                                        <a:pt x="19822" y="32059"/>
                                      </a:cubicBezTo>
                                      <a:cubicBezTo>
                                        <a:pt x="18297" y="27485"/>
                                        <a:pt x="16772" y="22910"/>
                                        <a:pt x="13722" y="19861"/>
                                      </a:cubicBezTo>
                                      <a:cubicBezTo>
                                        <a:pt x="10673" y="16812"/>
                                        <a:pt x="7624" y="13762"/>
                                        <a:pt x="3049" y="12237"/>
                                      </a:cubicBezTo>
                                      <a:lnTo>
                                        <a:pt x="0" y="1193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52" name="Shape 72752"/>
                              <wps:cNvSpPr/>
                              <wps:spPr>
                                <a:xfrm>
                                  <a:off x="622084" y="590065"/>
                                  <a:ext cx="44217" cy="105205"/>
                                </a:xfrm>
                                <a:custGeom>
                                  <a:avLst/>
                                  <a:gdLst/>
                                  <a:ahLst/>
                                  <a:cxnLst/>
                                  <a:rect l="0" t="0" r="0" b="0"/>
                                  <a:pathLst>
                                    <a:path w="44217" h="105205">
                                      <a:moveTo>
                                        <a:pt x="35068" y="0"/>
                                      </a:moveTo>
                                      <a:lnTo>
                                        <a:pt x="44217" y="0"/>
                                      </a:lnTo>
                                      <a:lnTo>
                                        <a:pt x="44217" y="12198"/>
                                      </a:lnTo>
                                      <a:lnTo>
                                        <a:pt x="25921" y="70137"/>
                                      </a:lnTo>
                                      <a:lnTo>
                                        <a:pt x="44217" y="70137"/>
                                      </a:lnTo>
                                      <a:lnTo>
                                        <a:pt x="44217" y="82335"/>
                                      </a:lnTo>
                                      <a:lnTo>
                                        <a:pt x="21346" y="82335"/>
                                      </a:lnTo>
                                      <a:lnTo>
                                        <a:pt x="15248" y="105205"/>
                                      </a:lnTo>
                                      <a:lnTo>
                                        <a:pt x="0" y="105205"/>
                                      </a:lnTo>
                                      <a:lnTo>
                                        <a:pt x="350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53" name="Shape 72753"/>
                              <wps:cNvSpPr/>
                              <wps:spPr>
                                <a:xfrm>
                                  <a:off x="535175" y="588540"/>
                                  <a:ext cx="73186" cy="108255"/>
                                </a:xfrm>
                                <a:custGeom>
                                  <a:avLst/>
                                  <a:gdLst/>
                                  <a:ahLst/>
                                  <a:cxnLst/>
                                  <a:rect l="0" t="0" r="0" b="0"/>
                                  <a:pathLst>
                                    <a:path w="73186" h="108255">
                                      <a:moveTo>
                                        <a:pt x="38118" y="0"/>
                                      </a:moveTo>
                                      <a:lnTo>
                                        <a:pt x="38118" y="25920"/>
                                      </a:lnTo>
                                      <a:lnTo>
                                        <a:pt x="73186" y="25920"/>
                                      </a:lnTo>
                                      <a:lnTo>
                                        <a:pt x="73186" y="38118"/>
                                      </a:lnTo>
                                      <a:lnTo>
                                        <a:pt x="38118" y="38118"/>
                                      </a:lnTo>
                                      <a:lnTo>
                                        <a:pt x="38118" y="77761"/>
                                      </a:lnTo>
                                      <a:cubicBezTo>
                                        <a:pt x="38118" y="83859"/>
                                        <a:pt x="39643" y="88434"/>
                                        <a:pt x="42692" y="91483"/>
                                      </a:cubicBezTo>
                                      <a:cubicBezTo>
                                        <a:pt x="45741" y="94532"/>
                                        <a:pt x="50316" y="96057"/>
                                        <a:pt x="56415" y="96057"/>
                                      </a:cubicBezTo>
                                      <a:cubicBezTo>
                                        <a:pt x="59464" y="96057"/>
                                        <a:pt x="60989" y="96057"/>
                                        <a:pt x="64038" y="94532"/>
                                      </a:cubicBezTo>
                                      <a:cubicBezTo>
                                        <a:pt x="67088" y="94532"/>
                                        <a:pt x="70137" y="93008"/>
                                        <a:pt x="73186" y="93008"/>
                                      </a:cubicBezTo>
                                      <a:lnTo>
                                        <a:pt x="73186" y="105206"/>
                                      </a:lnTo>
                                      <a:cubicBezTo>
                                        <a:pt x="70137" y="106730"/>
                                        <a:pt x="67088" y="106730"/>
                                        <a:pt x="64038" y="106730"/>
                                      </a:cubicBezTo>
                                      <a:cubicBezTo>
                                        <a:pt x="60989" y="106730"/>
                                        <a:pt x="57939" y="108255"/>
                                        <a:pt x="53365" y="108255"/>
                                      </a:cubicBezTo>
                                      <a:cubicBezTo>
                                        <a:pt x="42692" y="108255"/>
                                        <a:pt x="36594" y="105206"/>
                                        <a:pt x="30495" y="100631"/>
                                      </a:cubicBezTo>
                                      <a:cubicBezTo>
                                        <a:pt x="25921" y="96057"/>
                                        <a:pt x="22871" y="89958"/>
                                        <a:pt x="22871" y="79285"/>
                                      </a:cubicBezTo>
                                      <a:lnTo>
                                        <a:pt x="22871" y="38118"/>
                                      </a:lnTo>
                                      <a:lnTo>
                                        <a:pt x="0" y="38118"/>
                                      </a:lnTo>
                                      <a:lnTo>
                                        <a:pt x="0" y="25920"/>
                                      </a:lnTo>
                                      <a:lnTo>
                                        <a:pt x="22871" y="25920"/>
                                      </a:lnTo>
                                      <a:lnTo>
                                        <a:pt x="22871" y="3049"/>
                                      </a:lnTo>
                                      <a:lnTo>
                                        <a:pt x="3811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97" name="Shape 72797"/>
                              <wps:cNvSpPr/>
                              <wps:spPr>
                                <a:xfrm>
                                  <a:off x="4574" y="806575"/>
                                  <a:ext cx="68612" cy="82335"/>
                                </a:xfrm>
                                <a:custGeom>
                                  <a:avLst/>
                                  <a:gdLst/>
                                  <a:ahLst/>
                                  <a:cxnLst/>
                                  <a:rect l="0" t="0" r="0" b="0"/>
                                  <a:pathLst>
                                    <a:path w="68612" h="82335">
                                      <a:moveTo>
                                        <a:pt x="1525" y="0"/>
                                      </a:moveTo>
                                      <a:lnTo>
                                        <a:pt x="44217" y="0"/>
                                      </a:lnTo>
                                      <a:lnTo>
                                        <a:pt x="44217" y="67087"/>
                                      </a:lnTo>
                                      <a:lnTo>
                                        <a:pt x="68612" y="67087"/>
                                      </a:lnTo>
                                      <a:lnTo>
                                        <a:pt x="68612" y="82335"/>
                                      </a:lnTo>
                                      <a:lnTo>
                                        <a:pt x="0" y="82335"/>
                                      </a:lnTo>
                                      <a:lnTo>
                                        <a:pt x="0" y="67087"/>
                                      </a:lnTo>
                                      <a:lnTo>
                                        <a:pt x="24395" y="67087"/>
                                      </a:lnTo>
                                      <a:lnTo>
                                        <a:pt x="24395" y="15247"/>
                                      </a:lnTo>
                                      <a:lnTo>
                                        <a:pt x="1525" y="15247"/>
                                      </a:lnTo>
                                      <a:lnTo>
                                        <a:pt x="152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0" name="Shape 72800"/>
                              <wps:cNvSpPr/>
                              <wps:spPr>
                                <a:xfrm>
                                  <a:off x="89958" y="805189"/>
                                  <a:ext cx="37355" cy="84830"/>
                                </a:xfrm>
                                <a:custGeom>
                                  <a:avLst/>
                                  <a:gdLst/>
                                  <a:ahLst/>
                                  <a:cxnLst/>
                                  <a:rect l="0" t="0" r="0" b="0"/>
                                  <a:pathLst>
                                    <a:path w="37355" h="84830">
                                      <a:moveTo>
                                        <a:pt x="37355" y="0"/>
                                      </a:moveTo>
                                      <a:lnTo>
                                        <a:pt x="37355" y="15395"/>
                                      </a:lnTo>
                                      <a:lnTo>
                                        <a:pt x="25920" y="19683"/>
                                      </a:lnTo>
                                      <a:cubicBezTo>
                                        <a:pt x="22871" y="22732"/>
                                        <a:pt x="19821" y="27306"/>
                                        <a:pt x="19821" y="33405"/>
                                      </a:cubicBezTo>
                                      <a:lnTo>
                                        <a:pt x="37355" y="33405"/>
                                      </a:lnTo>
                                      <a:lnTo>
                                        <a:pt x="37355" y="47128"/>
                                      </a:lnTo>
                                      <a:lnTo>
                                        <a:pt x="19821" y="47128"/>
                                      </a:lnTo>
                                      <a:cubicBezTo>
                                        <a:pt x="19821" y="50177"/>
                                        <a:pt x="19821" y="53226"/>
                                        <a:pt x="21346" y="56276"/>
                                      </a:cubicBezTo>
                                      <a:cubicBezTo>
                                        <a:pt x="21346" y="59325"/>
                                        <a:pt x="22871" y="60850"/>
                                        <a:pt x="25920" y="63899"/>
                                      </a:cubicBezTo>
                                      <a:cubicBezTo>
                                        <a:pt x="27445" y="65424"/>
                                        <a:pt x="30495" y="66949"/>
                                        <a:pt x="32019" y="68474"/>
                                      </a:cubicBezTo>
                                      <a:lnTo>
                                        <a:pt x="37355" y="69236"/>
                                      </a:lnTo>
                                      <a:lnTo>
                                        <a:pt x="37355" y="84830"/>
                                      </a:lnTo>
                                      <a:lnTo>
                                        <a:pt x="22871" y="82196"/>
                                      </a:lnTo>
                                      <a:cubicBezTo>
                                        <a:pt x="18297" y="80671"/>
                                        <a:pt x="13723" y="77622"/>
                                        <a:pt x="10673" y="74572"/>
                                      </a:cubicBezTo>
                                      <a:cubicBezTo>
                                        <a:pt x="6099" y="71523"/>
                                        <a:pt x="4574" y="66949"/>
                                        <a:pt x="1525" y="60850"/>
                                      </a:cubicBezTo>
                                      <a:cubicBezTo>
                                        <a:pt x="0" y="56276"/>
                                        <a:pt x="0" y="50177"/>
                                        <a:pt x="0" y="44078"/>
                                      </a:cubicBezTo>
                                      <a:cubicBezTo>
                                        <a:pt x="0" y="36455"/>
                                        <a:pt x="0" y="30356"/>
                                        <a:pt x="1525" y="25782"/>
                                      </a:cubicBezTo>
                                      <a:cubicBezTo>
                                        <a:pt x="3050" y="19683"/>
                                        <a:pt x="6099" y="15109"/>
                                        <a:pt x="9148" y="12059"/>
                                      </a:cubicBezTo>
                                      <a:cubicBezTo>
                                        <a:pt x="12198" y="7485"/>
                                        <a:pt x="16772" y="4435"/>
                                        <a:pt x="21346" y="2911"/>
                                      </a:cubicBezTo>
                                      <a:lnTo>
                                        <a:pt x="3735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3" name="Shape 72803"/>
                              <wps:cNvSpPr/>
                              <wps:spPr>
                                <a:xfrm>
                                  <a:off x="24395" y="771506"/>
                                  <a:ext cx="25920" cy="25920"/>
                                </a:xfrm>
                                <a:custGeom>
                                  <a:avLst/>
                                  <a:gdLst/>
                                  <a:ahLst/>
                                  <a:cxnLst/>
                                  <a:rect l="0" t="0" r="0" b="0"/>
                                  <a:pathLst>
                                    <a:path w="25920" h="25920">
                                      <a:moveTo>
                                        <a:pt x="7624" y="0"/>
                                      </a:moveTo>
                                      <a:cubicBezTo>
                                        <a:pt x="9148" y="0"/>
                                        <a:pt x="10673" y="0"/>
                                        <a:pt x="12198" y="0"/>
                                      </a:cubicBezTo>
                                      <a:cubicBezTo>
                                        <a:pt x="13722" y="0"/>
                                        <a:pt x="15247" y="0"/>
                                        <a:pt x="16772" y="0"/>
                                      </a:cubicBezTo>
                                      <a:cubicBezTo>
                                        <a:pt x="18297" y="1525"/>
                                        <a:pt x="19821" y="1525"/>
                                        <a:pt x="21346" y="3049"/>
                                      </a:cubicBezTo>
                                      <a:cubicBezTo>
                                        <a:pt x="22871" y="4574"/>
                                        <a:pt x="22871" y="6099"/>
                                        <a:pt x="24395" y="7624"/>
                                      </a:cubicBezTo>
                                      <a:cubicBezTo>
                                        <a:pt x="24395" y="9148"/>
                                        <a:pt x="25920" y="10673"/>
                                        <a:pt x="25920" y="12198"/>
                                      </a:cubicBezTo>
                                      <a:cubicBezTo>
                                        <a:pt x="25920" y="13722"/>
                                        <a:pt x="24395" y="15247"/>
                                        <a:pt x="24395" y="16772"/>
                                      </a:cubicBezTo>
                                      <a:cubicBezTo>
                                        <a:pt x="22871" y="18297"/>
                                        <a:pt x="22871" y="19821"/>
                                        <a:pt x="21346" y="21346"/>
                                      </a:cubicBezTo>
                                      <a:cubicBezTo>
                                        <a:pt x="19821" y="22871"/>
                                        <a:pt x="18297" y="22871"/>
                                        <a:pt x="16772" y="24395"/>
                                      </a:cubicBezTo>
                                      <a:cubicBezTo>
                                        <a:pt x="15247" y="24395"/>
                                        <a:pt x="13722" y="25920"/>
                                        <a:pt x="12198" y="25920"/>
                                      </a:cubicBezTo>
                                      <a:cubicBezTo>
                                        <a:pt x="10673" y="25920"/>
                                        <a:pt x="9148" y="24395"/>
                                        <a:pt x="7624" y="24395"/>
                                      </a:cubicBezTo>
                                      <a:cubicBezTo>
                                        <a:pt x="6099" y="22871"/>
                                        <a:pt x="4574" y="22871"/>
                                        <a:pt x="3049" y="21346"/>
                                      </a:cubicBezTo>
                                      <a:cubicBezTo>
                                        <a:pt x="1525" y="19821"/>
                                        <a:pt x="1525" y="18297"/>
                                        <a:pt x="0" y="16772"/>
                                      </a:cubicBezTo>
                                      <a:cubicBezTo>
                                        <a:pt x="0" y="15247"/>
                                        <a:pt x="0" y="13722"/>
                                        <a:pt x="0" y="12198"/>
                                      </a:cubicBezTo>
                                      <a:cubicBezTo>
                                        <a:pt x="0" y="10673"/>
                                        <a:pt x="0" y="9148"/>
                                        <a:pt x="0" y="7624"/>
                                      </a:cubicBezTo>
                                      <a:cubicBezTo>
                                        <a:pt x="1525" y="6099"/>
                                        <a:pt x="1525" y="4574"/>
                                        <a:pt x="3049" y="3049"/>
                                      </a:cubicBezTo>
                                      <a:cubicBezTo>
                                        <a:pt x="4574" y="1525"/>
                                        <a:pt x="6099" y="1525"/>
                                        <a:pt x="7624"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5" name="Shape 72805"/>
                              <wps:cNvSpPr/>
                              <wps:spPr>
                                <a:xfrm>
                                  <a:off x="127314" y="870613"/>
                                  <a:ext cx="32781" cy="19821"/>
                                </a:xfrm>
                                <a:custGeom>
                                  <a:avLst/>
                                  <a:gdLst/>
                                  <a:ahLst/>
                                  <a:cxnLst/>
                                  <a:rect l="0" t="0" r="0" b="0"/>
                                  <a:pathLst>
                                    <a:path w="32781" h="19821">
                                      <a:moveTo>
                                        <a:pt x="32781" y="0"/>
                                      </a:moveTo>
                                      <a:lnTo>
                                        <a:pt x="32781" y="15247"/>
                                      </a:lnTo>
                                      <a:cubicBezTo>
                                        <a:pt x="29732" y="15247"/>
                                        <a:pt x="28208" y="15247"/>
                                        <a:pt x="25158" y="16772"/>
                                      </a:cubicBezTo>
                                      <a:cubicBezTo>
                                        <a:pt x="22108" y="16772"/>
                                        <a:pt x="20584" y="16772"/>
                                        <a:pt x="17535" y="18297"/>
                                      </a:cubicBezTo>
                                      <a:cubicBezTo>
                                        <a:pt x="14485" y="18297"/>
                                        <a:pt x="12960" y="18297"/>
                                        <a:pt x="9911" y="18297"/>
                                      </a:cubicBezTo>
                                      <a:cubicBezTo>
                                        <a:pt x="6862" y="18297"/>
                                        <a:pt x="3812" y="19821"/>
                                        <a:pt x="2287" y="19821"/>
                                      </a:cubicBezTo>
                                      <a:lnTo>
                                        <a:pt x="0" y="19406"/>
                                      </a:lnTo>
                                      <a:lnTo>
                                        <a:pt x="0" y="3812"/>
                                      </a:lnTo>
                                      <a:lnTo>
                                        <a:pt x="5336" y="4574"/>
                                      </a:lnTo>
                                      <a:cubicBezTo>
                                        <a:pt x="8386" y="4574"/>
                                        <a:pt x="12960" y="3049"/>
                                        <a:pt x="17535" y="3049"/>
                                      </a:cubicBezTo>
                                      <a:cubicBezTo>
                                        <a:pt x="22108" y="1525"/>
                                        <a:pt x="26682" y="1525"/>
                                        <a:pt x="32781"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6" name="Shape 72806"/>
                              <wps:cNvSpPr/>
                              <wps:spPr>
                                <a:xfrm>
                                  <a:off x="178391" y="805397"/>
                                  <a:ext cx="37355" cy="85038"/>
                                </a:xfrm>
                                <a:custGeom>
                                  <a:avLst/>
                                  <a:gdLst/>
                                  <a:ahLst/>
                                  <a:cxnLst/>
                                  <a:rect l="0" t="0" r="0" b="0"/>
                                  <a:pathLst>
                                    <a:path w="37355" h="85038">
                                      <a:moveTo>
                                        <a:pt x="37355" y="0"/>
                                      </a:moveTo>
                                      <a:lnTo>
                                        <a:pt x="37355" y="15536"/>
                                      </a:lnTo>
                                      <a:lnTo>
                                        <a:pt x="32019" y="16425"/>
                                      </a:lnTo>
                                      <a:cubicBezTo>
                                        <a:pt x="28970" y="17950"/>
                                        <a:pt x="27445" y="19475"/>
                                        <a:pt x="25921" y="21000"/>
                                      </a:cubicBezTo>
                                      <a:cubicBezTo>
                                        <a:pt x="24395" y="24049"/>
                                        <a:pt x="22871" y="27099"/>
                                        <a:pt x="21346" y="30148"/>
                                      </a:cubicBezTo>
                                      <a:cubicBezTo>
                                        <a:pt x="21346" y="33197"/>
                                        <a:pt x="21346" y="37772"/>
                                        <a:pt x="21346" y="42346"/>
                                      </a:cubicBezTo>
                                      <a:cubicBezTo>
                                        <a:pt x="21346" y="46920"/>
                                        <a:pt x="21346" y="49969"/>
                                        <a:pt x="21346" y="53019"/>
                                      </a:cubicBezTo>
                                      <a:cubicBezTo>
                                        <a:pt x="21346" y="56068"/>
                                        <a:pt x="22871" y="59118"/>
                                        <a:pt x="24395" y="62167"/>
                                      </a:cubicBezTo>
                                      <a:cubicBezTo>
                                        <a:pt x="25921" y="63692"/>
                                        <a:pt x="27445" y="65216"/>
                                        <a:pt x="28970" y="66741"/>
                                      </a:cubicBezTo>
                                      <a:cubicBezTo>
                                        <a:pt x="30495" y="66741"/>
                                        <a:pt x="32019" y="68266"/>
                                        <a:pt x="33544" y="68266"/>
                                      </a:cubicBezTo>
                                      <a:lnTo>
                                        <a:pt x="37355" y="66360"/>
                                      </a:lnTo>
                                      <a:lnTo>
                                        <a:pt x="37355" y="83208"/>
                                      </a:lnTo>
                                      <a:lnTo>
                                        <a:pt x="36594" y="83513"/>
                                      </a:lnTo>
                                      <a:cubicBezTo>
                                        <a:pt x="35068" y="83513"/>
                                        <a:pt x="32019" y="85038"/>
                                        <a:pt x="28970" y="85038"/>
                                      </a:cubicBezTo>
                                      <a:cubicBezTo>
                                        <a:pt x="24395" y="85038"/>
                                        <a:pt x="19822" y="83513"/>
                                        <a:pt x="16772" y="81988"/>
                                      </a:cubicBezTo>
                                      <a:cubicBezTo>
                                        <a:pt x="12198" y="80464"/>
                                        <a:pt x="9149" y="77414"/>
                                        <a:pt x="7624" y="72840"/>
                                      </a:cubicBezTo>
                                      <a:cubicBezTo>
                                        <a:pt x="4575" y="69791"/>
                                        <a:pt x="3049" y="65216"/>
                                        <a:pt x="1525" y="60642"/>
                                      </a:cubicBezTo>
                                      <a:cubicBezTo>
                                        <a:pt x="0" y="54543"/>
                                        <a:pt x="0" y="49969"/>
                                        <a:pt x="0" y="42346"/>
                                      </a:cubicBezTo>
                                      <a:cubicBezTo>
                                        <a:pt x="0" y="34722"/>
                                        <a:pt x="0" y="28623"/>
                                        <a:pt x="3049" y="24049"/>
                                      </a:cubicBezTo>
                                      <a:cubicBezTo>
                                        <a:pt x="4575" y="17950"/>
                                        <a:pt x="7624" y="13376"/>
                                        <a:pt x="10673" y="10327"/>
                                      </a:cubicBezTo>
                                      <a:cubicBezTo>
                                        <a:pt x="15248" y="5752"/>
                                        <a:pt x="19822" y="2703"/>
                                        <a:pt x="24395" y="1178"/>
                                      </a:cubicBezTo>
                                      <a:lnTo>
                                        <a:pt x="3735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7" name="Shape 72807"/>
                              <wps:cNvSpPr/>
                              <wps:spPr>
                                <a:xfrm>
                                  <a:off x="127314" y="805050"/>
                                  <a:ext cx="37355" cy="47266"/>
                                </a:xfrm>
                                <a:custGeom>
                                  <a:avLst/>
                                  <a:gdLst/>
                                  <a:ahLst/>
                                  <a:cxnLst/>
                                  <a:rect l="0" t="0" r="0" b="0"/>
                                  <a:pathLst>
                                    <a:path w="37355" h="47266">
                                      <a:moveTo>
                                        <a:pt x="763" y="0"/>
                                      </a:moveTo>
                                      <a:cubicBezTo>
                                        <a:pt x="6862" y="0"/>
                                        <a:pt x="11436" y="0"/>
                                        <a:pt x="16009" y="1525"/>
                                      </a:cubicBezTo>
                                      <a:cubicBezTo>
                                        <a:pt x="20584" y="3050"/>
                                        <a:pt x="23633" y="6099"/>
                                        <a:pt x="26682" y="9148"/>
                                      </a:cubicBezTo>
                                      <a:cubicBezTo>
                                        <a:pt x="29732" y="12198"/>
                                        <a:pt x="32781" y="16772"/>
                                        <a:pt x="34306" y="21346"/>
                                      </a:cubicBezTo>
                                      <a:cubicBezTo>
                                        <a:pt x="35831" y="25920"/>
                                        <a:pt x="37355" y="30494"/>
                                        <a:pt x="37355" y="35069"/>
                                      </a:cubicBezTo>
                                      <a:cubicBezTo>
                                        <a:pt x="37355" y="36593"/>
                                        <a:pt x="35831" y="38118"/>
                                        <a:pt x="35831" y="41167"/>
                                      </a:cubicBezTo>
                                      <a:cubicBezTo>
                                        <a:pt x="35831" y="42692"/>
                                        <a:pt x="35831" y="44217"/>
                                        <a:pt x="35831" y="47266"/>
                                      </a:cubicBezTo>
                                      <a:lnTo>
                                        <a:pt x="0" y="47266"/>
                                      </a:lnTo>
                                      <a:lnTo>
                                        <a:pt x="0" y="33544"/>
                                      </a:lnTo>
                                      <a:lnTo>
                                        <a:pt x="17535" y="33544"/>
                                      </a:lnTo>
                                      <a:cubicBezTo>
                                        <a:pt x="17535" y="30494"/>
                                        <a:pt x="16009" y="27445"/>
                                        <a:pt x="16009" y="24395"/>
                                      </a:cubicBezTo>
                                      <a:cubicBezTo>
                                        <a:pt x="14485" y="22871"/>
                                        <a:pt x="12960" y="19821"/>
                                        <a:pt x="11436" y="18297"/>
                                      </a:cubicBezTo>
                                      <a:cubicBezTo>
                                        <a:pt x="9911" y="16772"/>
                                        <a:pt x="8386" y="16772"/>
                                        <a:pt x="6862" y="15247"/>
                                      </a:cubicBezTo>
                                      <a:cubicBezTo>
                                        <a:pt x="5336" y="15247"/>
                                        <a:pt x="2287" y="15247"/>
                                        <a:pt x="763" y="15247"/>
                                      </a:cubicBezTo>
                                      <a:lnTo>
                                        <a:pt x="0" y="15533"/>
                                      </a:lnTo>
                                      <a:lnTo>
                                        <a:pt x="0" y="139"/>
                                      </a:lnTo>
                                      <a:lnTo>
                                        <a:pt x="763"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8" name="Shape 72808"/>
                              <wps:cNvSpPr/>
                              <wps:spPr>
                                <a:xfrm>
                                  <a:off x="359833" y="805189"/>
                                  <a:ext cx="37355" cy="84830"/>
                                </a:xfrm>
                                <a:custGeom>
                                  <a:avLst/>
                                  <a:gdLst/>
                                  <a:ahLst/>
                                  <a:cxnLst/>
                                  <a:rect l="0" t="0" r="0" b="0"/>
                                  <a:pathLst>
                                    <a:path w="37355" h="84830">
                                      <a:moveTo>
                                        <a:pt x="37355" y="0"/>
                                      </a:moveTo>
                                      <a:lnTo>
                                        <a:pt x="37355" y="15395"/>
                                      </a:lnTo>
                                      <a:lnTo>
                                        <a:pt x="25920" y="19683"/>
                                      </a:lnTo>
                                      <a:cubicBezTo>
                                        <a:pt x="22870" y="22732"/>
                                        <a:pt x="19821" y="27306"/>
                                        <a:pt x="19821" y="33405"/>
                                      </a:cubicBezTo>
                                      <a:lnTo>
                                        <a:pt x="37355" y="33405"/>
                                      </a:lnTo>
                                      <a:lnTo>
                                        <a:pt x="37355" y="47128"/>
                                      </a:lnTo>
                                      <a:lnTo>
                                        <a:pt x="19821" y="47128"/>
                                      </a:lnTo>
                                      <a:cubicBezTo>
                                        <a:pt x="19821" y="50177"/>
                                        <a:pt x="19821" y="53226"/>
                                        <a:pt x="21346" y="56276"/>
                                      </a:cubicBezTo>
                                      <a:cubicBezTo>
                                        <a:pt x="21346" y="59325"/>
                                        <a:pt x="22870" y="60850"/>
                                        <a:pt x="25920" y="63899"/>
                                      </a:cubicBezTo>
                                      <a:cubicBezTo>
                                        <a:pt x="27445" y="65424"/>
                                        <a:pt x="30494" y="66949"/>
                                        <a:pt x="32019" y="68474"/>
                                      </a:cubicBezTo>
                                      <a:lnTo>
                                        <a:pt x="37355" y="69236"/>
                                      </a:lnTo>
                                      <a:lnTo>
                                        <a:pt x="37355" y="84830"/>
                                      </a:lnTo>
                                      <a:lnTo>
                                        <a:pt x="22870" y="82196"/>
                                      </a:lnTo>
                                      <a:cubicBezTo>
                                        <a:pt x="18297" y="80671"/>
                                        <a:pt x="13722" y="77622"/>
                                        <a:pt x="10673" y="74572"/>
                                      </a:cubicBezTo>
                                      <a:cubicBezTo>
                                        <a:pt x="6098" y="71523"/>
                                        <a:pt x="4574" y="66949"/>
                                        <a:pt x="1524" y="60850"/>
                                      </a:cubicBezTo>
                                      <a:cubicBezTo>
                                        <a:pt x="0" y="56276"/>
                                        <a:pt x="0" y="50177"/>
                                        <a:pt x="0" y="44078"/>
                                      </a:cubicBezTo>
                                      <a:cubicBezTo>
                                        <a:pt x="0" y="36455"/>
                                        <a:pt x="0" y="30356"/>
                                        <a:pt x="1524" y="25782"/>
                                      </a:cubicBezTo>
                                      <a:cubicBezTo>
                                        <a:pt x="3049" y="19683"/>
                                        <a:pt x="6098" y="15109"/>
                                        <a:pt x="9148" y="12059"/>
                                      </a:cubicBezTo>
                                      <a:cubicBezTo>
                                        <a:pt x="12197" y="7485"/>
                                        <a:pt x="16771" y="4435"/>
                                        <a:pt x="21346" y="2911"/>
                                      </a:cubicBezTo>
                                      <a:lnTo>
                                        <a:pt x="3735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09" name="Shape 72809"/>
                              <wps:cNvSpPr/>
                              <wps:spPr>
                                <a:xfrm>
                                  <a:off x="269875" y="783704"/>
                                  <a:ext cx="76236" cy="105205"/>
                                </a:xfrm>
                                <a:custGeom>
                                  <a:avLst/>
                                  <a:gdLst/>
                                  <a:ahLst/>
                                  <a:cxnLst/>
                                  <a:rect l="0" t="0" r="0" b="0"/>
                                  <a:pathLst>
                                    <a:path w="76236" h="105205">
                                      <a:moveTo>
                                        <a:pt x="0" y="0"/>
                                      </a:moveTo>
                                      <a:lnTo>
                                        <a:pt x="24396" y="0"/>
                                      </a:lnTo>
                                      <a:lnTo>
                                        <a:pt x="51841" y="62513"/>
                                      </a:lnTo>
                                      <a:lnTo>
                                        <a:pt x="57939" y="74711"/>
                                      </a:lnTo>
                                      <a:lnTo>
                                        <a:pt x="57939" y="0"/>
                                      </a:lnTo>
                                      <a:lnTo>
                                        <a:pt x="76236" y="0"/>
                                      </a:lnTo>
                                      <a:lnTo>
                                        <a:pt x="76236" y="105205"/>
                                      </a:lnTo>
                                      <a:lnTo>
                                        <a:pt x="51841" y="105205"/>
                                      </a:lnTo>
                                      <a:lnTo>
                                        <a:pt x="22871" y="41167"/>
                                      </a:lnTo>
                                      <a:lnTo>
                                        <a:pt x="18297" y="28970"/>
                                      </a:lnTo>
                                      <a:lnTo>
                                        <a:pt x="18297"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10" name="Shape 72810"/>
                              <wps:cNvSpPr/>
                              <wps:spPr>
                                <a:xfrm>
                                  <a:off x="215747" y="774556"/>
                                  <a:ext cx="35831" cy="114354"/>
                                </a:xfrm>
                                <a:custGeom>
                                  <a:avLst/>
                                  <a:gdLst/>
                                  <a:ahLst/>
                                  <a:cxnLst/>
                                  <a:rect l="0" t="0" r="0" b="0"/>
                                  <a:pathLst>
                                    <a:path w="35831" h="114354">
                                      <a:moveTo>
                                        <a:pt x="16010" y="0"/>
                                      </a:moveTo>
                                      <a:lnTo>
                                        <a:pt x="35831" y="0"/>
                                      </a:lnTo>
                                      <a:lnTo>
                                        <a:pt x="35831" y="114354"/>
                                      </a:lnTo>
                                      <a:lnTo>
                                        <a:pt x="17535" y="114354"/>
                                      </a:lnTo>
                                      <a:lnTo>
                                        <a:pt x="17535" y="102156"/>
                                      </a:lnTo>
                                      <a:cubicBezTo>
                                        <a:pt x="16010" y="103681"/>
                                        <a:pt x="14485" y="105205"/>
                                        <a:pt x="11435" y="106730"/>
                                      </a:cubicBezTo>
                                      <a:cubicBezTo>
                                        <a:pt x="9911" y="108255"/>
                                        <a:pt x="8386" y="109780"/>
                                        <a:pt x="6862" y="111304"/>
                                      </a:cubicBezTo>
                                      <a:lnTo>
                                        <a:pt x="0" y="114049"/>
                                      </a:lnTo>
                                      <a:lnTo>
                                        <a:pt x="0" y="97201"/>
                                      </a:lnTo>
                                      <a:lnTo>
                                        <a:pt x="5337" y="94532"/>
                                      </a:lnTo>
                                      <a:cubicBezTo>
                                        <a:pt x="8386" y="91483"/>
                                        <a:pt x="11435" y="88434"/>
                                        <a:pt x="16010" y="83859"/>
                                      </a:cubicBezTo>
                                      <a:lnTo>
                                        <a:pt x="16010" y="47266"/>
                                      </a:lnTo>
                                      <a:cubicBezTo>
                                        <a:pt x="14485" y="47266"/>
                                        <a:pt x="11435" y="45742"/>
                                        <a:pt x="9911" y="45742"/>
                                      </a:cubicBezTo>
                                      <a:cubicBezTo>
                                        <a:pt x="6862" y="45742"/>
                                        <a:pt x="5337" y="45742"/>
                                        <a:pt x="3812" y="45742"/>
                                      </a:cubicBezTo>
                                      <a:lnTo>
                                        <a:pt x="0" y="46377"/>
                                      </a:lnTo>
                                      <a:lnTo>
                                        <a:pt x="0" y="30841"/>
                                      </a:lnTo>
                                      <a:lnTo>
                                        <a:pt x="3812" y="30494"/>
                                      </a:lnTo>
                                      <a:cubicBezTo>
                                        <a:pt x="5337" y="30494"/>
                                        <a:pt x="8386" y="30494"/>
                                        <a:pt x="9911" y="30494"/>
                                      </a:cubicBezTo>
                                      <a:cubicBezTo>
                                        <a:pt x="11435" y="30494"/>
                                        <a:pt x="12960" y="30494"/>
                                        <a:pt x="16010" y="32019"/>
                                      </a:cubicBezTo>
                                      <a:lnTo>
                                        <a:pt x="1601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11" name="Shape 72811"/>
                              <wps:cNvSpPr/>
                              <wps:spPr>
                                <a:xfrm>
                                  <a:off x="397188" y="870613"/>
                                  <a:ext cx="32782" cy="19821"/>
                                </a:xfrm>
                                <a:custGeom>
                                  <a:avLst/>
                                  <a:gdLst/>
                                  <a:ahLst/>
                                  <a:cxnLst/>
                                  <a:rect l="0" t="0" r="0" b="0"/>
                                  <a:pathLst>
                                    <a:path w="32782" h="19821">
                                      <a:moveTo>
                                        <a:pt x="32782" y="0"/>
                                      </a:moveTo>
                                      <a:lnTo>
                                        <a:pt x="32782" y="15247"/>
                                      </a:lnTo>
                                      <a:cubicBezTo>
                                        <a:pt x="29732" y="15247"/>
                                        <a:pt x="28208" y="15247"/>
                                        <a:pt x="25158" y="16772"/>
                                      </a:cubicBezTo>
                                      <a:cubicBezTo>
                                        <a:pt x="22109" y="16772"/>
                                        <a:pt x="20584" y="16772"/>
                                        <a:pt x="17534" y="18297"/>
                                      </a:cubicBezTo>
                                      <a:cubicBezTo>
                                        <a:pt x="14485" y="18297"/>
                                        <a:pt x="12960" y="18297"/>
                                        <a:pt x="9911" y="18297"/>
                                      </a:cubicBezTo>
                                      <a:cubicBezTo>
                                        <a:pt x="6861" y="18297"/>
                                        <a:pt x="3812" y="19821"/>
                                        <a:pt x="2287" y="19821"/>
                                      </a:cubicBezTo>
                                      <a:lnTo>
                                        <a:pt x="0" y="19406"/>
                                      </a:lnTo>
                                      <a:lnTo>
                                        <a:pt x="0" y="3812"/>
                                      </a:lnTo>
                                      <a:lnTo>
                                        <a:pt x="5337" y="4574"/>
                                      </a:lnTo>
                                      <a:cubicBezTo>
                                        <a:pt x="8386" y="4574"/>
                                        <a:pt x="12960" y="3049"/>
                                        <a:pt x="17534" y="3049"/>
                                      </a:cubicBezTo>
                                      <a:cubicBezTo>
                                        <a:pt x="22109" y="1525"/>
                                        <a:pt x="26683" y="1525"/>
                                        <a:pt x="3278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12" name="Shape 72812"/>
                              <wps:cNvSpPr/>
                              <wps:spPr>
                                <a:xfrm>
                                  <a:off x="442167" y="806575"/>
                                  <a:ext cx="88434" cy="82335"/>
                                </a:xfrm>
                                <a:custGeom>
                                  <a:avLst/>
                                  <a:gdLst/>
                                  <a:ahLst/>
                                  <a:cxnLst/>
                                  <a:rect l="0" t="0" r="0" b="0"/>
                                  <a:pathLst>
                                    <a:path w="88434" h="82335">
                                      <a:moveTo>
                                        <a:pt x="0" y="0"/>
                                      </a:moveTo>
                                      <a:lnTo>
                                        <a:pt x="18297" y="0"/>
                                      </a:lnTo>
                                      <a:lnTo>
                                        <a:pt x="24395" y="48791"/>
                                      </a:lnTo>
                                      <a:lnTo>
                                        <a:pt x="25921" y="59464"/>
                                      </a:lnTo>
                                      <a:lnTo>
                                        <a:pt x="28970" y="47266"/>
                                      </a:lnTo>
                                      <a:lnTo>
                                        <a:pt x="36594" y="22871"/>
                                      </a:lnTo>
                                      <a:lnTo>
                                        <a:pt x="51841" y="22871"/>
                                      </a:lnTo>
                                      <a:lnTo>
                                        <a:pt x="60989" y="47266"/>
                                      </a:lnTo>
                                      <a:lnTo>
                                        <a:pt x="64038" y="59464"/>
                                      </a:lnTo>
                                      <a:lnTo>
                                        <a:pt x="65563" y="45741"/>
                                      </a:lnTo>
                                      <a:lnTo>
                                        <a:pt x="70138" y="0"/>
                                      </a:lnTo>
                                      <a:lnTo>
                                        <a:pt x="88434" y="0"/>
                                      </a:lnTo>
                                      <a:lnTo>
                                        <a:pt x="77761" y="82335"/>
                                      </a:lnTo>
                                      <a:lnTo>
                                        <a:pt x="54890" y="82335"/>
                                      </a:lnTo>
                                      <a:lnTo>
                                        <a:pt x="47266" y="54890"/>
                                      </a:lnTo>
                                      <a:lnTo>
                                        <a:pt x="44217" y="45741"/>
                                      </a:lnTo>
                                      <a:lnTo>
                                        <a:pt x="41168" y="54890"/>
                                      </a:lnTo>
                                      <a:lnTo>
                                        <a:pt x="33544" y="82335"/>
                                      </a:lnTo>
                                      <a:lnTo>
                                        <a:pt x="12198" y="8233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13" name="Shape 72813"/>
                              <wps:cNvSpPr/>
                              <wps:spPr>
                                <a:xfrm>
                                  <a:off x="628183" y="805189"/>
                                  <a:ext cx="38881" cy="85246"/>
                                </a:xfrm>
                                <a:custGeom>
                                  <a:avLst/>
                                  <a:gdLst/>
                                  <a:ahLst/>
                                  <a:cxnLst/>
                                  <a:rect l="0" t="0" r="0" b="0"/>
                                  <a:pathLst>
                                    <a:path w="38881" h="85246">
                                      <a:moveTo>
                                        <a:pt x="38881" y="0"/>
                                      </a:moveTo>
                                      <a:lnTo>
                                        <a:pt x="38881" y="16972"/>
                                      </a:lnTo>
                                      <a:lnTo>
                                        <a:pt x="38118" y="16633"/>
                                      </a:lnTo>
                                      <a:cubicBezTo>
                                        <a:pt x="35068" y="16633"/>
                                        <a:pt x="32019" y="16633"/>
                                        <a:pt x="28969" y="18158"/>
                                      </a:cubicBezTo>
                                      <a:cubicBezTo>
                                        <a:pt x="27445" y="19683"/>
                                        <a:pt x="24395" y="21208"/>
                                        <a:pt x="22871" y="24257"/>
                                      </a:cubicBezTo>
                                      <a:cubicBezTo>
                                        <a:pt x="21346" y="25782"/>
                                        <a:pt x="21346" y="28831"/>
                                        <a:pt x="19821" y="31881"/>
                                      </a:cubicBezTo>
                                      <a:cubicBezTo>
                                        <a:pt x="19821" y="34930"/>
                                        <a:pt x="19821" y="37979"/>
                                        <a:pt x="19821" y="42554"/>
                                      </a:cubicBezTo>
                                      <a:cubicBezTo>
                                        <a:pt x="19821" y="50177"/>
                                        <a:pt x="21346" y="56276"/>
                                        <a:pt x="24395" y="60850"/>
                                      </a:cubicBezTo>
                                      <a:cubicBezTo>
                                        <a:pt x="27445" y="65424"/>
                                        <a:pt x="32019" y="68474"/>
                                        <a:pt x="38118" y="68474"/>
                                      </a:cubicBezTo>
                                      <a:lnTo>
                                        <a:pt x="38881" y="68219"/>
                                      </a:lnTo>
                                      <a:lnTo>
                                        <a:pt x="38881" y="84830"/>
                                      </a:lnTo>
                                      <a:lnTo>
                                        <a:pt x="36594" y="85246"/>
                                      </a:lnTo>
                                      <a:cubicBezTo>
                                        <a:pt x="30494" y="85246"/>
                                        <a:pt x="25921" y="83721"/>
                                        <a:pt x="21346" y="82196"/>
                                      </a:cubicBezTo>
                                      <a:cubicBezTo>
                                        <a:pt x="16772" y="80671"/>
                                        <a:pt x="12198" y="77622"/>
                                        <a:pt x="9148" y="74573"/>
                                      </a:cubicBezTo>
                                      <a:cubicBezTo>
                                        <a:pt x="6099" y="69998"/>
                                        <a:pt x="3049" y="65424"/>
                                        <a:pt x="1525" y="60850"/>
                                      </a:cubicBezTo>
                                      <a:cubicBezTo>
                                        <a:pt x="0" y="56276"/>
                                        <a:pt x="0" y="48652"/>
                                        <a:pt x="0" y="42554"/>
                                      </a:cubicBezTo>
                                      <a:cubicBezTo>
                                        <a:pt x="0" y="36455"/>
                                        <a:pt x="0" y="30356"/>
                                        <a:pt x="1525" y="24257"/>
                                      </a:cubicBezTo>
                                      <a:cubicBezTo>
                                        <a:pt x="3049" y="19683"/>
                                        <a:pt x="6099" y="15109"/>
                                        <a:pt x="9148" y="10534"/>
                                      </a:cubicBezTo>
                                      <a:cubicBezTo>
                                        <a:pt x="13722" y="7485"/>
                                        <a:pt x="16772" y="4436"/>
                                        <a:pt x="22871" y="2911"/>
                                      </a:cubicBezTo>
                                      <a:lnTo>
                                        <a:pt x="38881"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14" name="Shape 72814"/>
                              <wps:cNvSpPr/>
                              <wps:spPr>
                                <a:xfrm>
                                  <a:off x="397188" y="805050"/>
                                  <a:ext cx="37356" cy="47266"/>
                                </a:xfrm>
                                <a:custGeom>
                                  <a:avLst/>
                                  <a:gdLst/>
                                  <a:ahLst/>
                                  <a:cxnLst/>
                                  <a:rect l="0" t="0" r="0" b="0"/>
                                  <a:pathLst>
                                    <a:path w="37356" h="47266">
                                      <a:moveTo>
                                        <a:pt x="763" y="0"/>
                                      </a:moveTo>
                                      <a:cubicBezTo>
                                        <a:pt x="6861" y="0"/>
                                        <a:pt x="11436" y="0"/>
                                        <a:pt x="16010" y="1525"/>
                                      </a:cubicBezTo>
                                      <a:cubicBezTo>
                                        <a:pt x="20584" y="3050"/>
                                        <a:pt x="23633" y="6099"/>
                                        <a:pt x="26683" y="9148"/>
                                      </a:cubicBezTo>
                                      <a:cubicBezTo>
                                        <a:pt x="29732" y="12198"/>
                                        <a:pt x="32782" y="16772"/>
                                        <a:pt x="34306" y="21346"/>
                                      </a:cubicBezTo>
                                      <a:cubicBezTo>
                                        <a:pt x="35831" y="25920"/>
                                        <a:pt x="37356" y="30494"/>
                                        <a:pt x="37356" y="35069"/>
                                      </a:cubicBezTo>
                                      <a:cubicBezTo>
                                        <a:pt x="37356" y="36593"/>
                                        <a:pt x="35831" y="38118"/>
                                        <a:pt x="35831" y="41167"/>
                                      </a:cubicBezTo>
                                      <a:cubicBezTo>
                                        <a:pt x="35831" y="42692"/>
                                        <a:pt x="35831" y="44217"/>
                                        <a:pt x="35831" y="47266"/>
                                      </a:cubicBezTo>
                                      <a:lnTo>
                                        <a:pt x="0" y="47266"/>
                                      </a:lnTo>
                                      <a:lnTo>
                                        <a:pt x="0" y="33544"/>
                                      </a:lnTo>
                                      <a:lnTo>
                                        <a:pt x="17534" y="33544"/>
                                      </a:lnTo>
                                      <a:cubicBezTo>
                                        <a:pt x="17534" y="30494"/>
                                        <a:pt x="16010" y="27445"/>
                                        <a:pt x="16010" y="24395"/>
                                      </a:cubicBezTo>
                                      <a:cubicBezTo>
                                        <a:pt x="14485" y="22871"/>
                                        <a:pt x="12960" y="19821"/>
                                        <a:pt x="11436" y="18297"/>
                                      </a:cubicBezTo>
                                      <a:cubicBezTo>
                                        <a:pt x="9911" y="16772"/>
                                        <a:pt x="8386" y="16772"/>
                                        <a:pt x="6861" y="15247"/>
                                      </a:cubicBezTo>
                                      <a:cubicBezTo>
                                        <a:pt x="5337" y="15247"/>
                                        <a:pt x="2287" y="15247"/>
                                        <a:pt x="763" y="15247"/>
                                      </a:cubicBezTo>
                                      <a:lnTo>
                                        <a:pt x="0" y="15533"/>
                                      </a:lnTo>
                                      <a:lnTo>
                                        <a:pt x="0" y="139"/>
                                      </a:lnTo>
                                      <a:lnTo>
                                        <a:pt x="763"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15" name="Shape 72815"/>
                              <wps:cNvSpPr/>
                              <wps:spPr>
                                <a:xfrm>
                                  <a:off x="536700" y="780655"/>
                                  <a:ext cx="73186" cy="109780"/>
                                </a:xfrm>
                                <a:custGeom>
                                  <a:avLst/>
                                  <a:gdLst/>
                                  <a:ahLst/>
                                  <a:cxnLst/>
                                  <a:rect l="0" t="0" r="0" b="0"/>
                                  <a:pathLst>
                                    <a:path w="73186" h="109780">
                                      <a:moveTo>
                                        <a:pt x="41167" y="0"/>
                                      </a:moveTo>
                                      <a:lnTo>
                                        <a:pt x="41167" y="25920"/>
                                      </a:lnTo>
                                      <a:lnTo>
                                        <a:pt x="73186" y="25920"/>
                                      </a:lnTo>
                                      <a:lnTo>
                                        <a:pt x="73186" y="41167"/>
                                      </a:lnTo>
                                      <a:lnTo>
                                        <a:pt x="41167" y="41167"/>
                                      </a:lnTo>
                                      <a:lnTo>
                                        <a:pt x="41167" y="79285"/>
                                      </a:lnTo>
                                      <a:cubicBezTo>
                                        <a:pt x="41167" y="83859"/>
                                        <a:pt x="41167" y="88434"/>
                                        <a:pt x="44216" y="89958"/>
                                      </a:cubicBezTo>
                                      <a:cubicBezTo>
                                        <a:pt x="45741" y="93008"/>
                                        <a:pt x="48791" y="94532"/>
                                        <a:pt x="54890" y="94532"/>
                                      </a:cubicBezTo>
                                      <a:cubicBezTo>
                                        <a:pt x="57939" y="94532"/>
                                        <a:pt x="60988" y="93008"/>
                                        <a:pt x="64038" y="93008"/>
                                      </a:cubicBezTo>
                                      <a:cubicBezTo>
                                        <a:pt x="67087" y="93008"/>
                                        <a:pt x="70137" y="91483"/>
                                        <a:pt x="73186" y="91483"/>
                                      </a:cubicBezTo>
                                      <a:lnTo>
                                        <a:pt x="73186" y="106730"/>
                                      </a:lnTo>
                                      <a:cubicBezTo>
                                        <a:pt x="68612" y="106730"/>
                                        <a:pt x="65563" y="108255"/>
                                        <a:pt x="60988" y="108255"/>
                                      </a:cubicBezTo>
                                      <a:cubicBezTo>
                                        <a:pt x="57939" y="108255"/>
                                        <a:pt x="54890" y="109780"/>
                                        <a:pt x="51840" y="109780"/>
                                      </a:cubicBezTo>
                                      <a:cubicBezTo>
                                        <a:pt x="45741" y="109780"/>
                                        <a:pt x="41167" y="108255"/>
                                        <a:pt x="38118" y="106730"/>
                                      </a:cubicBezTo>
                                      <a:cubicBezTo>
                                        <a:pt x="33543" y="106730"/>
                                        <a:pt x="30494" y="105205"/>
                                        <a:pt x="27445" y="102156"/>
                                      </a:cubicBezTo>
                                      <a:cubicBezTo>
                                        <a:pt x="25920" y="100631"/>
                                        <a:pt x="22870" y="97582"/>
                                        <a:pt x="22870" y="93008"/>
                                      </a:cubicBezTo>
                                      <a:cubicBezTo>
                                        <a:pt x="21346" y="89958"/>
                                        <a:pt x="21346" y="85384"/>
                                        <a:pt x="21346" y="80810"/>
                                      </a:cubicBezTo>
                                      <a:lnTo>
                                        <a:pt x="21346" y="41167"/>
                                      </a:lnTo>
                                      <a:lnTo>
                                        <a:pt x="0" y="41167"/>
                                      </a:lnTo>
                                      <a:lnTo>
                                        <a:pt x="0" y="25920"/>
                                      </a:lnTo>
                                      <a:lnTo>
                                        <a:pt x="21346" y="25920"/>
                                      </a:lnTo>
                                      <a:lnTo>
                                        <a:pt x="21346" y="4574"/>
                                      </a:lnTo>
                                      <a:lnTo>
                                        <a:pt x="41167"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59" name="Shape 72859"/>
                              <wps:cNvSpPr/>
                              <wps:spPr>
                                <a:xfrm>
                                  <a:off x="93008" y="1192328"/>
                                  <a:ext cx="68612" cy="83859"/>
                                </a:xfrm>
                                <a:custGeom>
                                  <a:avLst/>
                                  <a:gdLst/>
                                  <a:ahLst/>
                                  <a:cxnLst/>
                                  <a:rect l="0" t="0" r="0" b="0"/>
                                  <a:pathLst>
                                    <a:path w="68612" h="83859">
                                      <a:moveTo>
                                        <a:pt x="0" y="0"/>
                                      </a:moveTo>
                                      <a:lnTo>
                                        <a:pt x="19821" y="0"/>
                                      </a:lnTo>
                                      <a:lnTo>
                                        <a:pt x="19821" y="53365"/>
                                      </a:lnTo>
                                      <a:cubicBezTo>
                                        <a:pt x="19821" y="57939"/>
                                        <a:pt x="19821" y="62513"/>
                                        <a:pt x="21346" y="64038"/>
                                      </a:cubicBezTo>
                                      <a:cubicBezTo>
                                        <a:pt x="22870" y="67088"/>
                                        <a:pt x="25920" y="67088"/>
                                        <a:pt x="28969" y="67088"/>
                                      </a:cubicBezTo>
                                      <a:cubicBezTo>
                                        <a:pt x="32019" y="67088"/>
                                        <a:pt x="35068" y="65563"/>
                                        <a:pt x="38118" y="64038"/>
                                      </a:cubicBezTo>
                                      <a:cubicBezTo>
                                        <a:pt x="41167" y="60989"/>
                                        <a:pt x="44216" y="56415"/>
                                        <a:pt x="48791" y="51840"/>
                                      </a:cubicBezTo>
                                      <a:lnTo>
                                        <a:pt x="48791" y="0"/>
                                      </a:lnTo>
                                      <a:lnTo>
                                        <a:pt x="68612" y="0"/>
                                      </a:lnTo>
                                      <a:lnTo>
                                        <a:pt x="68612" y="82335"/>
                                      </a:lnTo>
                                      <a:lnTo>
                                        <a:pt x="50315" y="82335"/>
                                      </a:lnTo>
                                      <a:lnTo>
                                        <a:pt x="50315" y="70137"/>
                                      </a:lnTo>
                                      <a:cubicBezTo>
                                        <a:pt x="48791" y="73187"/>
                                        <a:pt x="47266" y="74711"/>
                                        <a:pt x="44216" y="76236"/>
                                      </a:cubicBezTo>
                                      <a:cubicBezTo>
                                        <a:pt x="42692" y="77761"/>
                                        <a:pt x="41167" y="79285"/>
                                        <a:pt x="39642" y="80810"/>
                                      </a:cubicBezTo>
                                      <a:cubicBezTo>
                                        <a:pt x="36593" y="82335"/>
                                        <a:pt x="35068" y="82335"/>
                                        <a:pt x="32019" y="83859"/>
                                      </a:cubicBezTo>
                                      <a:cubicBezTo>
                                        <a:pt x="30494" y="83859"/>
                                        <a:pt x="27445" y="83859"/>
                                        <a:pt x="24395" y="83859"/>
                                      </a:cubicBezTo>
                                      <a:cubicBezTo>
                                        <a:pt x="19821" y="83859"/>
                                        <a:pt x="16771" y="83859"/>
                                        <a:pt x="13722" y="82335"/>
                                      </a:cubicBezTo>
                                      <a:cubicBezTo>
                                        <a:pt x="10673" y="80810"/>
                                        <a:pt x="7623" y="79285"/>
                                        <a:pt x="6098" y="76236"/>
                                      </a:cubicBezTo>
                                      <a:cubicBezTo>
                                        <a:pt x="3049" y="73187"/>
                                        <a:pt x="1524" y="70137"/>
                                        <a:pt x="1524" y="67088"/>
                                      </a:cubicBezTo>
                                      <a:cubicBezTo>
                                        <a:pt x="0" y="64038"/>
                                        <a:pt x="0" y="59464"/>
                                        <a:pt x="0" y="54890"/>
                                      </a:cubicBez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2" name="Shape 72862"/>
                              <wps:cNvSpPr/>
                              <wps:spPr>
                                <a:xfrm>
                                  <a:off x="359833" y="1190942"/>
                                  <a:ext cx="37355" cy="85037"/>
                                </a:xfrm>
                                <a:custGeom>
                                  <a:avLst/>
                                  <a:gdLst/>
                                  <a:ahLst/>
                                  <a:cxnLst/>
                                  <a:rect l="0" t="0" r="0" b="0"/>
                                  <a:pathLst>
                                    <a:path w="37355" h="85037">
                                      <a:moveTo>
                                        <a:pt x="37355" y="0"/>
                                      </a:moveTo>
                                      <a:lnTo>
                                        <a:pt x="37355" y="15395"/>
                                      </a:lnTo>
                                      <a:lnTo>
                                        <a:pt x="25920" y="19683"/>
                                      </a:lnTo>
                                      <a:cubicBezTo>
                                        <a:pt x="22870" y="22732"/>
                                        <a:pt x="19821" y="27306"/>
                                        <a:pt x="19821" y="33405"/>
                                      </a:cubicBezTo>
                                      <a:lnTo>
                                        <a:pt x="37355" y="33405"/>
                                      </a:lnTo>
                                      <a:lnTo>
                                        <a:pt x="37355" y="47128"/>
                                      </a:lnTo>
                                      <a:lnTo>
                                        <a:pt x="19821" y="47128"/>
                                      </a:lnTo>
                                      <a:cubicBezTo>
                                        <a:pt x="19821" y="51702"/>
                                        <a:pt x="19821" y="54751"/>
                                        <a:pt x="21346" y="57801"/>
                                      </a:cubicBezTo>
                                      <a:cubicBezTo>
                                        <a:pt x="21346" y="60850"/>
                                        <a:pt x="22870" y="62375"/>
                                        <a:pt x="25920" y="63899"/>
                                      </a:cubicBezTo>
                                      <a:cubicBezTo>
                                        <a:pt x="27445" y="66949"/>
                                        <a:pt x="30494" y="68474"/>
                                        <a:pt x="32019" y="68474"/>
                                      </a:cubicBezTo>
                                      <a:lnTo>
                                        <a:pt x="37355" y="69236"/>
                                      </a:lnTo>
                                      <a:lnTo>
                                        <a:pt x="37355" y="85037"/>
                                      </a:lnTo>
                                      <a:lnTo>
                                        <a:pt x="22870" y="83721"/>
                                      </a:lnTo>
                                      <a:cubicBezTo>
                                        <a:pt x="18297" y="82196"/>
                                        <a:pt x="13722" y="79147"/>
                                        <a:pt x="10673" y="74573"/>
                                      </a:cubicBezTo>
                                      <a:cubicBezTo>
                                        <a:pt x="6098" y="71523"/>
                                        <a:pt x="4574" y="66949"/>
                                        <a:pt x="1524" y="62375"/>
                                      </a:cubicBezTo>
                                      <a:cubicBezTo>
                                        <a:pt x="0" y="57801"/>
                                        <a:pt x="0" y="51702"/>
                                        <a:pt x="0" y="44078"/>
                                      </a:cubicBezTo>
                                      <a:cubicBezTo>
                                        <a:pt x="0" y="37979"/>
                                        <a:pt x="0" y="31880"/>
                                        <a:pt x="1524" y="25782"/>
                                      </a:cubicBezTo>
                                      <a:cubicBezTo>
                                        <a:pt x="3049" y="21207"/>
                                        <a:pt x="6098" y="16633"/>
                                        <a:pt x="9148" y="12059"/>
                                      </a:cubicBezTo>
                                      <a:cubicBezTo>
                                        <a:pt x="12197" y="9010"/>
                                        <a:pt x="16771" y="5960"/>
                                        <a:pt x="21346" y="2911"/>
                                      </a:cubicBezTo>
                                      <a:lnTo>
                                        <a:pt x="3735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4" name="Shape 72864"/>
                              <wps:cNvSpPr/>
                              <wps:spPr>
                                <a:xfrm>
                                  <a:off x="272924" y="1190803"/>
                                  <a:ext cx="65562" cy="85384"/>
                                </a:xfrm>
                                <a:custGeom>
                                  <a:avLst/>
                                  <a:gdLst/>
                                  <a:ahLst/>
                                  <a:cxnLst/>
                                  <a:rect l="0" t="0" r="0" b="0"/>
                                  <a:pathLst>
                                    <a:path w="65562" h="85384">
                                      <a:moveTo>
                                        <a:pt x="41167" y="0"/>
                                      </a:moveTo>
                                      <a:cubicBezTo>
                                        <a:pt x="47266" y="0"/>
                                        <a:pt x="51840" y="0"/>
                                        <a:pt x="54889" y="1525"/>
                                      </a:cubicBezTo>
                                      <a:cubicBezTo>
                                        <a:pt x="57939" y="1525"/>
                                        <a:pt x="62513" y="1525"/>
                                        <a:pt x="65562" y="1525"/>
                                      </a:cubicBezTo>
                                      <a:lnTo>
                                        <a:pt x="65562" y="21346"/>
                                      </a:lnTo>
                                      <a:cubicBezTo>
                                        <a:pt x="62513" y="19821"/>
                                        <a:pt x="57939" y="19821"/>
                                        <a:pt x="54889" y="18297"/>
                                      </a:cubicBezTo>
                                      <a:cubicBezTo>
                                        <a:pt x="50315" y="18297"/>
                                        <a:pt x="47266" y="16772"/>
                                        <a:pt x="42692" y="16772"/>
                                      </a:cubicBezTo>
                                      <a:cubicBezTo>
                                        <a:pt x="39642" y="16772"/>
                                        <a:pt x="36593" y="18297"/>
                                        <a:pt x="33543" y="19821"/>
                                      </a:cubicBezTo>
                                      <a:cubicBezTo>
                                        <a:pt x="30494" y="21346"/>
                                        <a:pt x="28969" y="21346"/>
                                        <a:pt x="25920" y="24395"/>
                                      </a:cubicBezTo>
                                      <a:cubicBezTo>
                                        <a:pt x="24395" y="25920"/>
                                        <a:pt x="22870" y="28970"/>
                                        <a:pt x="22870" y="32019"/>
                                      </a:cubicBezTo>
                                      <a:cubicBezTo>
                                        <a:pt x="21346" y="35069"/>
                                        <a:pt x="21346" y="39643"/>
                                        <a:pt x="21346" y="42692"/>
                                      </a:cubicBezTo>
                                      <a:cubicBezTo>
                                        <a:pt x="21346" y="47266"/>
                                        <a:pt x="21346" y="50316"/>
                                        <a:pt x="22870" y="53365"/>
                                      </a:cubicBezTo>
                                      <a:cubicBezTo>
                                        <a:pt x="22870" y="56415"/>
                                        <a:pt x="24395" y="59464"/>
                                        <a:pt x="27444" y="62513"/>
                                      </a:cubicBezTo>
                                      <a:cubicBezTo>
                                        <a:pt x="28969" y="64038"/>
                                        <a:pt x="32019" y="65563"/>
                                        <a:pt x="33543" y="67088"/>
                                      </a:cubicBezTo>
                                      <a:cubicBezTo>
                                        <a:pt x="36593" y="68612"/>
                                        <a:pt x="39642" y="68612"/>
                                        <a:pt x="44216" y="68612"/>
                                      </a:cubicBezTo>
                                      <a:cubicBezTo>
                                        <a:pt x="45741" y="68612"/>
                                        <a:pt x="47266" y="68612"/>
                                        <a:pt x="48791" y="68612"/>
                                      </a:cubicBezTo>
                                      <a:cubicBezTo>
                                        <a:pt x="50315" y="68612"/>
                                        <a:pt x="51840" y="68612"/>
                                        <a:pt x="54889" y="67088"/>
                                      </a:cubicBezTo>
                                      <a:cubicBezTo>
                                        <a:pt x="56414" y="67088"/>
                                        <a:pt x="57939" y="67088"/>
                                        <a:pt x="59464" y="65563"/>
                                      </a:cubicBezTo>
                                      <a:cubicBezTo>
                                        <a:pt x="60988" y="65563"/>
                                        <a:pt x="62513" y="65563"/>
                                        <a:pt x="65562" y="64038"/>
                                      </a:cubicBezTo>
                                      <a:lnTo>
                                        <a:pt x="65562" y="80810"/>
                                      </a:lnTo>
                                      <a:cubicBezTo>
                                        <a:pt x="60988" y="82335"/>
                                        <a:pt x="56414" y="83859"/>
                                        <a:pt x="53365" y="85384"/>
                                      </a:cubicBezTo>
                                      <a:cubicBezTo>
                                        <a:pt x="48791" y="85384"/>
                                        <a:pt x="44216" y="85384"/>
                                        <a:pt x="39642" y="85384"/>
                                      </a:cubicBezTo>
                                      <a:cubicBezTo>
                                        <a:pt x="33543" y="85384"/>
                                        <a:pt x="27444" y="85384"/>
                                        <a:pt x="22870" y="83859"/>
                                      </a:cubicBezTo>
                                      <a:cubicBezTo>
                                        <a:pt x="18296" y="82335"/>
                                        <a:pt x="13722" y="79285"/>
                                        <a:pt x="10673" y="74711"/>
                                      </a:cubicBezTo>
                                      <a:cubicBezTo>
                                        <a:pt x="6098" y="71662"/>
                                        <a:pt x="4574" y="67088"/>
                                        <a:pt x="1524" y="62513"/>
                                      </a:cubicBezTo>
                                      <a:cubicBezTo>
                                        <a:pt x="0" y="56415"/>
                                        <a:pt x="0" y="50316"/>
                                        <a:pt x="0" y="44217"/>
                                      </a:cubicBezTo>
                                      <a:cubicBezTo>
                                        <a:pt x="0" y="38118"/>
                                        <a:pt x="0" y="32019"/>
                                        <a:pt x="3049" y="25920"/>
                                      </a:cubicBezTo>
                                      <a:cubicBezTo>
                                        <a:pt x="4574" y="21346"/>
                                        <a:pt x="7623" y="16772"/>
                                        <a:pt x="10673" y="12198"/>
                                      </a:cubicBezTo>
                                      <a:cubicBezTo>
                                        <a:pt x="15247" y="9148"/>
                                        <a:pt x="19821" y="6099"/>
                                        <a:pt x="24395" y="3050"/>
                                      </a:cubicBezTo>
                                      <a:cubicBezTo>
                                        <a:pt x="28969" y="1525"/>
                                        <a:pt x="35068" y="0"/>
                                        <a:pt x="41167"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5" name="Shape 72865"/>
                              <wps:cNvSpPr/>
                              <wps:spPr>
                                <a:xfrm>
                                  <a:off x="182966" y="1190803"/>
                                  <a:ext cx="65563" cy="85384"/>
                                </a:xfrm>
                                <a:custGeom>
                                  <a:avLst/>
                                  <a:gdLst/>
                                  <a:ahLst/>
                                  <a:cxnLst/>
                                  <a:rect l="0" t="0" r="0" b="0"/>
                                  <a:pathLst>
                                    <a:path w="65563" h="85384">
                                      <a:moveTo>
                                        <a:pt x="41167" y="0"/>
                                      </a:moveTo>
                                      <a:cubicBezTo>
                                        <a:pt x="47266" y="0"/>
                                        <a:pt x="51840" y="0"/>
                                        <a:pt x="54889" y="1525"/>
                                      </a:cubicBezTo>
                                      <a:cubicBezTo>
                                        <a:pt x="57939" y="1525"/>
                                        <a:pt x="62513" y="1525"/>
                                        <a:pt x="65563" y="1525"/>
                                      </a:cubicBezTo>
                                      <a:lnTo>
                                        <a:pt x="65563" y="21346"/>
                                      </a:lnTo>
                                      <a:cubicBezTo>
                                        <a:pt x="62513" y="19821"/>
                                        <a:pt x="57939" y="19821"/>
                                        <a:pt x="54889" y="18297"/>
                                      </a:cubicBezTo>
                                      <a:cubicBezTo>
                                        <a:pt x="50316" y="18297"/>
                                        <a:pt x="47266" y="16772"/>
                                        <a:pt x="42692" y="16772"/>
                                      </a:cubicBezTo>
                                      <a:cubicBezTo>
                                        <a:pt x="39643" y="16772"/>
                                        <a:pt x="36593" y="18297"/>
                                        <a:pt x="33543" y="19821"/>
                                      </a:cubicBezTo>
                                      <a:cubicBezTo>
                                        <a:pt x="30494" y="21346"/>
                                        <a:pt x="28970" y="21346"/>
                                        <a:pt x="25920" y="24395"/>
                                      </a:cubicBezTo>
                                      <a:cubicBezTo>
                                        <a:pt x="24395" y="25920"/>
                                        <a:pt x="22870" y="28970"/>
                                        <a:pt x="22870" y="32019"/>
                                      </a:cubicBezTo>
                                      <a:cubicBezTo>
                                        <a:pt x="21346" y="35069"/>
                                        <a:pt x="21346" y="39643"/>
                                        <a:pt x="21346" y="42692"/>
                                      </a:cubicBezTo>
                                      <a:cubicBezTo>
                                        <a:pt x="21346" y="47266"/>
                                        <a:pt x="21346" y="50316"/>
                                        <a:pt x="22870" y="53365"/>
                                      </a:cubicBezTo>
                                      <a:cubicBezTo>
                                        <a:pt x="22870" y="56415"/>
                                        <a:pt x="24395" y="59464"/>
                                        <a:pt x="27445" y="62513"/>
                                      </a:cubicBezTo>
                                      <a:cubicBezTo>
                                        <a:pt x="28970" y="64038"/>
                                        <a:pt x="32019" y="65563"/>
                                        <a:pt x="33543" y="67088"/>
                                      </a:cubicBezTo>
                                      <a:cubicBezTo>
                                        <a:pt x="36593" y="68612"/>
                                        <a:pt x="39643" y="68612"/>
                                        <a:pt x="44216" y="68612"/>
                                      </a:cubicBezTo>
                                      <a:cubicBezTo>
                                        <a:pt x="45741" y="68612"/>
                                        <a:pt x="47266" y="68612"/>
                                        <a:pt x="48791" y="68612"/>
                                      </a:cubicBezTo>
                                      <a:cubicBezTo>
                                        <a:pt x="50316" y="68612"/>
                                        <a:pt x="51840" y="68612"/>
                                        <a:pt x="54889" y="67088"/>
                                      </a:cubicBezTo>
                                      <a:cubicBezTo>
                                        <a:pt x="56414" y="67088"/>
                                        <a:pt x="57939" y="67088"/>
                                        <a:pt x="59464" y="65563"/>
                                      </a:cubicBezTo>
                                      <a:cubicBezTo>
                                        <a:pt x="60989" y="65563"/>
                                        <a:pt x="62513" y="65563"/>
                                        <a:pt x="65563" y="64038"/>
                                      </a:cubicBezTo>
                                      <a:lnTo>
                                        <a:pt x="65563" y="80810"/>
                                      </a:lnTo>
                                      <a:cubicBezTo>
                                        <a:pt x="60989" y="82335"/>
                                        <a:pt x="56414" y="83859"/>
                                        <a:pt x="53365" y="85384"/>
                                      </a:cubicBezTo>
                                      <a:cubicBezTo>
                                        <a:pt x="48791" y="85384"/>
                                        <a:pt x="44216" y="85384"/>
                                        <a:pt x="39643" y="85384"/>
                                      </a:cubicBezTo>
                                      <a:cubicBezTo>
                                        <a:pt x="33543" y="85384"/>
                                        <a:pt x="27445" y="85384"/>
                                        <a:pt x="22870" y="83859"/>
                                      </a:cubicBezTo>
                                      <a:cubicBezTo>
                                        <a:pt x="18297" y="82335"/>
                                        <a:pt x="13722" y="79285"/>
                                        <a:pt x="10673" y="74711"/>
                                      </a:cubicBezTo>
                                      <a:cubicBezTo>
                                        <a:pt x="6098" y="71662"/>
                                        <a:pt x="4574" y="67088"/>
                                        <a:pt x="1524" y="62513"/>
                                      </a:cubicBezTo>
                                      <a:cubicBezTo>
                                        <a:pt x="0" y="56415"/>
                                        <a:pt x="0" y="50316"/>
                                        <a:pt x="0" y="44217"/>
                                      </a:cubicBezTo>
                                      <a:cubicBezTo>
                                        <a:pt x="0" y="38118"/>
                                        <a:pt x="0" y="32019"/>
                                        <a:pt x="3049" y="25920"/>
                                      </a:cubicBezTo>
                                      <a:cubicBezTo>
                                        <a:pt x="4574" y="21346"/>
                                        <a:pt x="7624" y="16772"/>
                                        <a:pt x="10673" y="12198"/>
                                      </a:cubicBezTo>
                                      <a:cubicBezTo>
                                        <a:pt x="15247" y="9148"/>
                                        <a:pt x="19821" y="6099"/>
                                        <a:pt x="24395" y="3050"/>
                                      </a:cubicBezTo>
                                      <a:cubicBezTo>
                                        <a:pt x="28970" y="1525"/>
                                        <a:pt x="35068" y="0"/>
                                        <a:pt x="41167"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66" name="Shape 72866"/>
                              <wps:cNvSpPr/>
                              <wps:spPr>
                                <a:xfrm>
                                  <a:off x="4574" y="1190803"/>
                                  <a:ext cx="65563" cy="85384"/>
                                </a:xfrm>
                                <a:custGeom>
                                  <a:avLst/>
                                  <a:gdLst/>
                                  <a:ahLst/>
                                  <a:cxnLst/>
                                  <a:rect l="0" t="0" r="0" b="0"/>
                                  <a:pathLst>
                                    <a:path w="65563" h="85384">
                                      <a:moveTo>
                                        <a:pt x="35068" y="0"/>
                                      </a:moveTo>
                                      <a:cubicBezTo>
                                        <a:pt x="39643" y="0"/>
                                        <a:pt x="44217" y="0"/>
                                        <a:pt x="48791" y="1525"/>
                                      </a:cubicBezTo>
                                      <a:cubicBezTo>
                                        <a:pt x="51841" y="1525"/>
                                        <a:pt x="56415" y="3050"/>
                                        <a:pt x="59464" y="3050"/>
                                      </a:cubicBezTo>
                                      <a:lnTo>
                                        <a:pt x="59464" y="19821"/>
                                      </a:lnTo>
                                      <a:cubicBezTo>
                                        <a:pt x="54890" y="18297"/>
                                        <a:pt x="50316" y="16772"/>
                                        <a:pt x="45742" y="16772"/>
                                      </a:cubicBezTo>
                                      <a:cubicBezTo>
                                        <a:pt x="41168" y="16772"/>
                                        <a:pt x="38118" y="15247"/>
                                        <a:pt x="33544" y="15247"/>
                                      </a:cubicBezTo>
                                      <a:cubicBezTo>
                                        <a:pt x="28970" y="15247"/>
                                        <a:pt x="25921" y="16772"/>
                                        <a:pt x="24395" y="18297"/>
                                      </a:cubicBezTo>
                                      <a:cubicBezTo>
                                        <a:pt x="21346" y="19821"/>
                                        <a:pt x="21346" y="21346"/>
                                        <a:pt x="21346" y="22871"/>
                                      </a:cubicBezTo>
                                      <a:cubicBezTo>
                                        <a:pt x="21346" y="24395"/>
                                        <a:pt x="21346" y="25920"/>
                                        <a:pt x="21346" y="25920"/>
                                      </a:cubicBezTo>
                                      <a:cubicBezTo>
                                        <a:pt x="21346" y="27445"/>
                                        <a:pt x="22871" y="28970"/>
                                        <a:pt x="24395" y="28970"/>
                                      </a:cubicBezTo>
                                      <a:cubicBezTo>
                                        <a:pt x="25921" y="30494"/>
                                        <a:pt x="27445" y="30494"/>
                                        <a:pt x="30495" y="32019"/>
                                      </a:cubicBezTo>
                                      <a:cubicBezTo>
                                        <a:pt x="32019" y="33544"/>
                                        <a:pt x="35068" y="33544"/>
                                        <a:pt x="39643" y="35069"/>
                                      </a:cubicBezTo>
                                      <a:cubicBezTo>
                                        <a:pt x="44217" y="36593"/>
                                        <a:pt x="48791" y="38118"/>
                                        <a:pt x="51841" y="39643"/>
                                      </a:cubicBezTo>
                                      <a:cubicBezTo>
                                        <a:pt x="54890" y="41167"/>
                                        <a:pt x="57939" y="42692"/>
                                        <a:pt x="59464" y="44217"/>
                                      </a:cubicBezTo>
                                      <a:cubicBezTo>
                                        <a:pt x="60989" y="47266"/>
                                        <a:pt x="62514" y="48791"/>
                                        <a:pt x="64038" y="51840"/>
                                      </a:cubicBezTo>
                                      <a:cubicBezTo>
                                        <a:pt x="64038" y="53365"/>
                                        <a:pt x="65563" y="56415"/>
                                        <a:pt x="65563" y="59464"/>
                                      </a:cubicBezTo>
                                      <a:cubicBezTo>
                                        <a:pt x="65563" y="64038"/>
                                        <a:pt x="64038" y="68612"/>
                                        <a:pt x="60989" y="71662"/>
                                      </a:cubicBezTo>
                                      <a:cubicBezTo>
                                        <a:pt x="59464" y="74711"/>
                                        <a:pt x="56415" y="77761"/>
                                        <a:pt x="53365" y="79285"/>
                                      </a:cubicBezTo>
                                      <a:cubicBezTo>
                                        <a:pt x="50316" y="82335"/>
                                        <a:pt x="45742" y="83859"/>
                                        <a:pt x="42692" y="83859"/>
                                      </a:cubicBezTo>
                                      <a:cubicBezTo>
                                        <a:pt x="38118" y="85384"/>
                                        <a:pt x="33544" y="85384"/>
                                        <a:pt x="28970" y="85384"/>
                                      </a:cubicBezTo>
                                      <a:cubicBezTo>
                                        <a:pt x="22871" y="85384"/>
                                        <a:pt x="18297" y="85384"/>
                                        <a:pt x="12198" y="85384"/>
                                      </a:cubicBezTo>
                                      <a:cubicBezTo>
                                        <a:pt x="7624" y="83859"/>
                                        <a:pt x="3050" y="83859"/>
                                        <a:pt x="0" y="82335"/>
                                      </a:cubicBezTo>
                                      <a:lnTo>
                                        <a:pt x="0" y="64038"/>
                                      </a:lnTo>
                                      <a:cubicBezTo>
                                        <a:pt x="4575" y="67088"/>
                                        <a:pt x="9149" y="68612"/>
                                        <a:pt x="13723" y="68612"/>
                                      </a:cubicBezTo>
                                      <a:cubicBezTo>
                                        <a:pt x="18297" y="70137"/>
                                        <a:pt x="24395" y="70137"/>
                                        <a:pt x="28970" y="70137"/>
                                      </a:cubicBezTo>
                                      <a:cubicBezTo>
                                        <a:pt x="33544" y="70137"/>
                                        <a:pt x="36594" y="70137"/>
                                        <a:pt x="39643" y="68612"/>
                                      </a:cubicBezTo>
                                      <a:cubicBezTo>
                                        <a:pt x="42692" y="67088"/>
                                        <a:pt x="44217" y="64038"/>
                                        <a:pt x="44217" y="62513"/>
                                      </a:cubicBezTo>
                                      <a:cubicBezTo>
                                        <a:pt x="44217" y="60989"/>
                                        <a:pt x="42692" y="59464"/>
                                        <a:pt x="42692" y="57939"/>
                                      </a:cubicBezTo>
                                      <a:cubicBezTo>
                                        <a:pt x="42692" y="57939"/>
                                        <a:pt x="41168" y="56415"/>
                                        <a:pt x="39643" y="54890"/>
                                      </a:cubicBezTo>
                                      <a:cubicBezTo>
                                        <a:pt x="38118" y="54890"/>
                                        <a:pt x="36594" y="53365"/>
                                        <a:pt x="33544" y="53365"/>
                                      </a:cubicBezTo>
                                      <a:cubicBezTo>
                                        <a:pt x="30495" y="51840"/>
                                        <a:pt x="27445" y="50316"/>
                                        <a:pt x="22871" y="48791"/>
                                      </a:cubicBezTo>
                                      <a:cubicBezTo>
                                        <a:pt x="18297" y="48791"/>
                                        <a:pt x="15248" y="47266"/>
                                        <a:pt x="12198" y="45742"/>
                                      </a:cubicBezTo>
                                      <a:cubicBezTo>
                                        <a:pt x="9149" y="44217"/>
                                        <a:pt x="7624" y="42692"/>
                                        <a:pt x="4575" y="41167"/>
                                      </a:cubicBezTo>
                                      <a:cubicBezTo>
                                        <a:pt x="3050" y="38118"/>
                                        <a:pt x="1525" y="36593"/>
                                        <a:pt x="0" y="33544"/>
                                      </a:cubicBezTo>
                                      <a:cubicBezTo>
                                        <a:pt x="0" y="30494"/>
                                        <a:pt x="0" y="28970"/>
                                        <a:pt x="0" y="24395"/>
                                      </a:cubicBezTo>
                                      <a:cubicBezTo>
                                        <a:pt x="0" y="21346"/>
                                        <a:pt x="0" y="18297"/>
                                        <a:pt x="1525" y="15247"/>
                                      </a:cubicBezTo>
                                      <a:cubicBezTo>
                                        <a:pt x="3050" y="12198"/>
                                        <a:pt x="4575" y="9148"/>
                                        <a:pt x="7624" y="7624"/>
                                      </a:cubicBezTo>
                                      <a:cubicBezTo>
                                        <a:pt x="10673" y="6099"/>
                                        <a:pt x="15248" y="3050"/>
                                        <a:pt x="19822" y="3050"/>
                                      </a:cubicBezTo>
                                      <a:cubicBezTo>
                                        <a:pt x="24395" y="1525"/>
                                        <a:pt x="28970" y="0"/>
                                        <a:pt x="35068"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71" name="Shape 72871"/>
                              <wps:cNvSpPr/>
                              <wps:spPr>
                                <a:xfrm>
                                  <a:off x="397188" y="1256366"/>
                                  <a:ext cx="32782" cy="19821"/>
                                </a:xfrm>
                                <a:custGeom>
                                  <a:avLst/>
                                  <a:gdLst/>
                                  <a:ahLst/>
                                  <a:cxnLst/>
                                  <a:rect l="0" t="0" r="0" b="0"/>
                                  <a:pathLst>
                                    <a:path w="32782" h="19821">
                                      <a:moveTo>
                                        <a:pt x="32782" y="0"/>
                                      </a:moveTo>
                                      <a:lnTo>
                                        <a:pt x="32782" y="15247"/>
                                      </a:lnTo>
                                      <a:cubicBezTo>
                                        <a:pt x="29732" y="16772"/>
                                        <a:pt x="28208" y="16772"/>
                                        <a:pt x="25158" y="16772"/>
                                      </a:cubicBezTo>
                                      <a:cubicBezTo>
                                        <a:pt x="22109" y="18297"/>
                                        <a:pt x="20584" y="18297"/>
                                        <a:pt x="17534" y="18297"/>
                                      </a:cubicBezTo>
                                      <a:cubicBezTo>
                                        <a:pt x="14485" y="19821"/>
                                        <a:pt x="12960" y="19821"/>
                                        <a:pt x="9911" y="19821"/>
                                      </a:cubicBezTo>
                                      <a:cubicBezTo>
                                        <a:pt x="6861" y="19821"/>
                                        <a:pt x="3812" y="19821"/>
                                        <a:pt x="2287" y="19821"/>
                                      </a:cubicBezTo>
                                      <a:lnTo>
                                        <a:pt x="0" y="19613"/>
                                      </a:lnTo>
                                      <a:lnTo>
                                        <a:pt x="0" y="3812"/>
                                      </a:lnTo>
                                      <a:lnTo>
                                        <a:pt x="5337" y="4574"/>
                                      </a:lnTo>
                                      <a:cubicBezTo>
                                        <a:pt x="8386" y="4574"/>
                                        <a:pt x="12960" y="4574"/>
                                        <a:pt x="17534" y="4574"/>
                                      </a:cubicBezTo>
                                      <a:cubicBezTo>
                                        <a:pt x="22109" y="3050"/>
                                        <a:pt x="26683" y="1525"/>
                                        <a:pt x="3278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76" name="Shape 72876"/>
                              <wps:cNvSpPr/>
                              <wps:spPr>
                                <a:xfrm>
                                  <a:off x="454365" y="1190803"/>
                                  <a:ext cx="65563" cy="85384"/>
                                </a:xfrm>
                                <a:custGeom>
                                  <a:avLst/>
                                  <a:gdLst/>
                                  <a:ahLst/>
                                  <a:cxnLst/>
                                  <a:rect l="0" t="0" r="0" b="0"/>
                                  <a:pathLst>
                                    <a:path w="65563" h="85384">
                                      <a:moveTo>
                                        <a:pt x="35068" y="0"/>
                                      </a:moveTo>
                                      <a:cubicBezTo>
                                        <a:pt x="39643" y="0"/>
                                        <a:pt x="44217" y="0"/>
                                        <a:pt x="48791" y="1525"/>
                                      </a:cubicBezTo>
                                      <a:cubicBezTo>
                                        <a:pt x="51840" y="1525"/>
                                        <a:pt x="56414" y="3050"/>
                                        <a:pt x="59464" y="3050"/>
                                      </a:cubicBezTo>
                                      <a:lnTo>
                                        <a:pt x="59464" y="19821"/>
                                      </a:lnTo>
                                      <a:cubicBezTo>
                                        <a:pt x="54890" y="18297"/>
                                        <a:pt x="50316" y="16772"/>
                                        <a:pt x="45741" y="16772"/>
                                      </a:cubicBezTo>
                                      <a:cubicBezTo>
                                        <a:pt x="41167" y="16772"/>
                                        <a:pt x="38118" y="15247"/>
                                        <a:pt x="33544" y="15247"/>
                                      </a:cubicBezTo>
                                      <a:cubicBezTo>
                                        <a:pt x="28970" y="15247"/>
                                        <a:pt x="25920" y="16772"/>
                                        <a:pt x="24395" y="18297"/>
                                      </a:cubicBezTo>
                                      <a:cubicBezTo>
                                        <a:pt x="21346" y="19821"/>
                                        <a:pt x="21346" y="21346"/>
                                        <a:pt x="21346" y="22871"/>
                                      </a:cubicBezTo>
                                      <a:cubicBezTo>
                                        <a:pt x="21346" y="24395"/>
                                        <a:pt x="21346" y="25920"/>
                                        <a:pt x="21346" y="25920"/>
                                      </a:cubicBezTo>
                                      <a:cubicBezTo>
                                        <a:pt x="21346" y="27445"/>
                                        <a:pt x="22871" y="28970"/>
                                        <a:pt x="24395" y="28970"/>
                                      </a:cubicBezTo>
                                      <a:cubicBezTo>
                                        <a:pt x="25920" y="30494"/>
                                        <a:pt x="27445" y="30494"/>
                                        <a:pt x="30495" y="32019"/>
                                      </a:cubicBezTo>
                                      <a:cubicBezTo>
                                        <a:pt x="32019" y="33544"/>
                                        <a:pt x="35068" y="33544"/>
                                        <a:pt x="39643" y="35069"/>
                                      </a:cubicBezTo>
                                      <a:cubicBezTo>
                                        <a:pt x="44217" y="36593"/>
                                        <a:pt x="48791" y="38118"/>
                                        <a:pt x="51840" y="39643"/>
                                      </a:cubicBezTo>
                                      <a:cubicBezTo>
                                        <a:pt x="54890" y="41167"/>
                                        <a:pt x="57939" y="42692"/>
                                        <a:pt x="59464" y="44217"/>
                                      </a:cubicBezTo>
                                      <a:cubicBezTo>
                                        <a:pt x="60989" y="47266"/>
                                        <a:pt x="62513" y="48791"/>
                                        <a:pt x="64038" y="51840"/>
                                      </a:cubicBezTo>
                                      <a:cubicBezTo>
                                        <a:pt x="64038" y="53365"/>
                                        <a:pt x="65563" y="56415"/>
                                        <a:pt x="65563" y="59464"/>
                                      </a:cubicBezTo>
                                      <a:cubicBezTo>
                                        <a:pt x="65563" y="64038"/>
                                        <a:pt x="64038" y="68612"/>
                                        <a:pt x="60989" y="71662"/>
                                      </a:cubicBezTo>
                                      <a:cubicBezTo>
                                        <a:pt x="59464" y="74711"/>
                                        <a:pt x="56414" y="77761"/>
                                        <a:pt x="53365" y="79285"/>
                                      </a:cubicBezTo>
                                      <a:cubicBezTo>
                                        <a:pt x="50316" y="82335"/>
                                        <a:pt x="45741" y="83859"/>
                                        <a:pt x="42692" y="83859"/>
                                      </a:cubicBezTo>
                                      <a:cubicBezTo>
                                        <a:pt x="38118" y="85384"/>
                                        <a:pt x="33544" y="85384"/>
                                        <a:pt x="28970" y="85384"/>
                                      </a:cubicBezTo>
                                      <a:cubicBezTo>
                                        <a:pt x="22871" y="85384"/>
                                        <a:pt x="18297" y="85384"/>
                                        <a:pt x="12197" y="85384"/>
                                      </a:cubicBezTo>
                                      <a:cubicBezTo>
                                        <a:pt x="7624" y="83859"/>
                                        <a:pt x="3049" y="83859"/>
                                        <a:pt x="0" y="82335"/>
                                      </a:cubicBezTo>
                                      <a:lnTo>
                                        <a:pt x="0" y="64038"/>
                                      </a:lnTo>
                                      <a:cubicBezTo>
                                        <a:pt x="4574" y="67088"/>
                                        <a:pt x="9149" y="68612"/>
                                        <a:pt x="13722" y="68612"/>
                                      </a:cubicBezTo>
                                      <a:cubicBezTo>
                                        <a:pt x="18297" y="70137"/>
                                        <a:pt x="24395" y="70137"/>
                                        <a:pt x="28970" y="70137"/>
                                      </a:cubicBezTo>
                                      <a:cubicBezTo>
                                        <a:pt x="33544" y="70137"/>
                                        <a:pt x="36593" y="70137"/>
                                        <a:pt x="39643" y="68612"/>
                                      </a:cubicBezTo>
                                      <a:cubicBezTo>
                                        <a:pt x="42692" y="67088"/>
                                        <a:pt x="44217" y="64038"/>
                                        <a:pt x="44217" y="62513"/>
                                      </a:cubicBezTo>
                                      <a:cubicBezTo>
                                        <a:pt x="44217" y="60989"/>
                                        <a:pt x="42692" y="59464"/>
                                        <a:pt x="42692" y="57939"/>
                                      </a:cubicBezTo>
                                      <a:cubicBezTo>
                                        <a:pt x="42692" y="57939"/>
                                        <a:pt x="41167" y="56415"/>
                                        <a:pt x="39643" y="54890"/>
                                      </a:cubicBezTo>
                                      <a:cubicBezTo>
                                        <a:pt x="38118" y="54890"/>
                                        <a:pt x="36593" y="53365"/>
                                        <a:pt x="33544" y="53365"/>
                                      </a:cubicBezTo>
                                      <a:cubicBezTo>
                                        <a:pt x="30495" y="51840"/>
                                        <a:pt x="27445" y="50316"/>
                                        <a:pt x="22871" y="48791"/>
                                      </a:cubicBezTo>
                                      <a:cubicBezTo>
                                        <a:pt x="18297" y="48791"/>
                                        <a:pt x="15247" y="47266"/>
                                        <a:pt x="12197" y="45742"/>
                                      </a:cubicBezTo>
                                      <a:cubicBezTo>
                                        <a:pt x="9149" y="44217"/>
                                        <a:pt x="7624" y="42692"/>
                                        <a:pt x="4574" y="41167"/>
                                      </a:cubicBezTo>
                                      <a:cubicBezTo>
                                        <a:pt x="3049" y="38118"/>
                                        <a:pt x="1524" y="36593"/>
                                        <a:pt x="0" y="33544"/>
                                      </a:cubicBezTo>
                                      <a:cubicBezTo>
                                        <a:pt x="0" y="30494"/>
                                        <a:pt x="0" y="28970"/>
                                        <a:pt x="0" y="24395"/>
                                      </a:cubicBezTo>
                                      <a:cubicBezTo>
                                        <a:pt x="0" y="21346"/>
                                        <a:pt x="0" y="18297"/>
                                        <a:pt x="1524" y="15247"/>
                                      </a:cubicBezTo>
                                      <a:cubicBezTo>
                                        <a:pt x="3049" y="12198"/>
                                        <a:pt x="4574" y="9148"/>
                                        <a:pt x="7624" y="7624"/>
                                      </a:cubicBezTo>
                                      <a:cubicBezTo>
                                        <a:pt x="10673" y="6099"/>
                                        <a:pt x="15247" y="3050"/>
                                        <a:pt x="19822" y="3050"/>
                                      </a:cubicBezTo>
                                      <a:cubicBezTo>
                                        <a:pt x="24395" y="1525"/>
                                        <a:pt x="28970" y="0"/>
                                        <a:pt x="35068"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77" name="Shape 72877"/>
                              <wps:cNvSpPr/>
                              <wps:spPr>
                                <a:xfrm>
                                  <a:off x="397188" y="1190803"/>
                                  <a:ext cx="37356" cy="47266"/>
                                </a:xfrm>
                                <a:custGeom>
                                  <a:avLst/>
                                  <a:gdLst/>
                                  <a:ahLst/>
                                  <a:cxnLst/>
                                  <a:rect l="0" t="0" r="0" b="0"/>
                                  <a:pathLst>
                                    <a:path w="37356" h="47266">
                                      <a:moveTo>
                                        <a:pt x="763" y="0"/>
                                      </a:moveTo>
                                      <a:cubicBezTo>
                                        <a:pt x="6861" y="0"/>
                                        <a:pt x="11436" y="1525"/>
                                        <a:pt x="16010" y="3050"/>
                                      </a:cubicBezTo>
                                      <a:cubicBezTo>
                                        <a:pt x="20584" y="4574"/>
                                        <a:pt x="23633" y="7624"/>
                                        <a:pt x="26683" y="10673"/>
                                      </a:cubicBezTo>
                                      <a:cubicBezTo>
                                        <a:pt x="29732" y="13723"/>
                                        <a:pt x="32782" y="18297"/>
                                        <a:pt x="34306" y="21346"/>
                                      </a:cubicBezTo>
                                      <a:cubicBezTo>
                                        <a:pt x="35831" y="25920"/>
                                        <a:pt x="37356" y="30494"/>
                                        <a:pt x="37356" y="36593"/>
                                      </a:cubicBezTo>
                                      <a:cubicBezTo>
                                        <a:pt x="37356" y="38118"/>
                                        <a:pt x="35831" y="39643"/>
                                        <a:pt x="35831" y="41167"/>
                                      </a:cubicBezTo>
                                      <a:cubicBezTo>
                                        <a:pt x="35831" y="44217"/>
                                        <a:pt x="35831" y="45742"/>
                                        <a:pt x="35831" y="47266"/>
                                      </a:cubicBezTo>
                                      <a:lnTo>
                                        <a:pt x="0" y="47266"/>
                                      </a:lnTo>
                                      <a:lnTo>
                                        <a:pt x="0" y="33544"/>
                                      </a:lnTo>
                                      <a:lnTo>
                                        <a:pt x="17534" y="33544"/>
                                      </a:lnTo>
                                      <a:cubicBezTo>
                                        <a:pt x="17534" y="30494"/>
                                        <a:pt x="16010" y="27445"/>
                                        <a:pt x="16010" y="25920"/>
                                      </a:cubicBezTo>
                                      <a:cubicBezTo>
                                        <a:pt x="14485" y="22871"/>
                                        <a:pt x="12960" y="21346"/>
                                        <a:pt x="11436" y="19821"/>
                                      </a:cubicBezTo>
                                      <a:cubicBezTo>
                                        <a:pt x="9911" y="18297"/>
                                        <a:pt x="8386" y="16772"/>
                                        <a:pt x="6861" y="16772"/>
                                      </a:cubicBezTo>
                                      <a:cubicBezTo>
                                        <a:pt x="5337" y="16772"/>
                                        <a:pt x="2287" y="15247"/>
                                        <a:pt x="763" y="15247"/>
                                      </a:cubicBezTo>
                                      <a:lnTo>
                                        <a:pt x="0" y="15533"/>
                                      </a:lnTo>
                                      <a:lnTo>
                                        <a:pt x="0" y="139"/>
                                      </a:lnTo>
                                      <a:lnTo>
                                        <a:pt x="763"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80" name="Shape 72880"/>
                              <wps:cNvSpPr/>
                              <wps:spPr>
                                <a:xfrm>
                                  <a:off x="538225" y="1158784"/>
                                  <a:ext cx="79285" cy="115878"/>
                                </a:xfrm>
                                <a:custGeom>
                                  <a:avLst/>
                                  <a:gdLst/>
                                  <a:ahLst/>
                                  <a:cxnLst/>
                                  <a:rect l="0" t="0" r="0" b="0"/>
                                  <a:pathLst>
                                    <a:path w="79285" h="115878">
                                      <a:moveTo>
                                        <a:pt x="59464" y="0"/>
                                      </a:moveTo>
                                      <a:cubicBezTo>
                                        <a:pt x="62514" y="0"/>
                                        <a:pt x="67087" y="0"/>
                                        <a:pt x="70137" y="1525"/>
                                      </a:cubicBezTo>
                                      <a:cubicBezTo>
                                        <a:pt x="73186" y="1525"/>
                                        <a:pt x="76236" y="3049"/>
                                        <a:pt x="79285" y="3049"/>
                                      </a:cubicBezTo>
                                      <a:lnTo>
                                        <a:pt x="79285" y="18297"/>
                                      </a:lnTo>
                                      <a:cubicBezTo>
                                        <a:pt x="76236" y="18297"/>
                                        <a:pt x="73186" y="16772"/>
                                        <a:pt x="70137" y="16772"/>
                                      </a:cubicBezTo>
                                      <a:cubicBezTo>
                                        <a:pt x="67087" y="16772"/>
                                        <a:pt x="64038" y="15247"/>
                                        <a:pt x="59464" y="15247"/>
                                      </a:cubicBezTo>
                                      <a:cubicBezTo>
                                        <a:pt x="57939" y="15247"/>
                                        <a:pt x="54890" y="15247"/>
                                        <a:pt x="53365" y="16772"/>
                                      </a:cubicBezTo>
                                      <a:cubicBezTo>
                                        <a:pt x="51841" y="16772"/>
                                        <a:pt x="50316" y="18297"/>
                                        <a:pt x="48791" y="19821"/>
                                      </a:cubicBezTo>
                                      <a:cubicBezTo>
                                        <a:pt x="47266" y="21346"/>
                                        <a:pt x="45741" y="22871"/>
                                        <a:pt x="44217" y="24396"/>
                                      </a:cubicBezTo>
                                      <a:cubicBezTo>
                                        <a:pt x="44217" y="27445"/>
                                        <a:pt x="44217" y="28970"/>
                                        <a:pt x="44217" y="32019"/>
                                      </a:cubicBezTo>
                                      <a:lnTo>
                                        <a:pt x="44217" y="45742"/>
                                      </a:lnTo>
                                      <a:lnTo>
                                        <a:pt x="76236" y="45742"/>
                                      </a:lnTo>
                                      <a:lnTo>
                                        <a:pt x="76236" y="60989"/>
                                      </a:lnTo>
                                      <a:lnTo>
                                        <a:pt x="44217" y="60989"/>
                                      </a:lnTo>
                                      <a:lnTo>
                                        <a:pt x="44217" y="115878"/>
                                      </a:lnTo>
                                      <a:lnTo>
                                        <a:pt x="24395" y="115878"/>
                                      </a:lnTo>
                                      <a:lnTo>
                                        <a:pt x="24395" y="60989"/>
                                      </a:lnTo>
                                      <a:lnTo>
                                        <a:pt x="0" y="60989"/>
                                      </a:lnTo>
                                      <a:lnTo>
                                        <a:pt x="0" y="45742"/>
                                      </a:lnTo>
                                      <a:lnTo>
                                        <a:pt x="24395" y="45742"/>
                                      </a:lnTo>
                                      <a:lnTo>
                                        <a:pt x="24395" y="33544"/>
                                      </a:lnTo>
                                      <a:cubicBezTo>
                                        <a:pt x="24395" y="27445"/>
                                        <a:pt x="24395" y="22871"/>
                                        <a:pt x="25921" y="18297"/>
                                      </a:cubicBezTo>
                                      <a:cubicBezTo>
                                        <a:pt x="27445" y="13722"/>
                                        <a:pt x="30495" y="10673"/>
                                        <a:pt x="33544" y="7624"/>
                                      </a:cubicBezTo>
                                      <a:cubicBezTo>
                                        <a:pt x="36594" y="4574"/>
                                        <a:pt x="39643" y="3049"/>
                                        <a:pt x="44217" y="3049"/>
                                      </a:cubicBezTo>
                                      <a:cubicBezTo>
                                        <a:pt x="48791" y="1525"/>
                                        <a:pt x="53365" y="0"/>
                                        <a:pt x="59464"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g:wgp>
                        </a:graphicData>
                      </a:graphic>
                    </wp:inline>
                  </w:drawing>
                </mc:Choice>
                <mc:Fallback xmlns:a="http://schemas.openxmlformats.org/drawingml/2006/main">
                  <w:pict>
                    <v:group id="Group 462503" style="width:52.7047pt;height:100.487pt;mso-position-horizontal-relative:char;mso-position-vertical-relative:line" coordsize="6693,12761">
                      <v:shape id="Shape 72646" style="position:absolute;width:381;height:1174;left:0;top:320;" coordsize="38117,117403" path="m35068,0l38117,0l38117,11054l36593,10673c33544,10673,30494,12198,28969,12198c27444,13722,24395,15247,22871,16772c21346,18297,21346,19821,19821,21346c19821,24396,19821,25920,19821,28970c19821,30494,19821,33544,19821,35069c21346,38118,22871,39643,24395,41167c25920,42692,27444,44217,28969,44217c30494,45741,33544,45741,36593,45741l38117,45360l38117,56224l36593,56415c32019,56415,28969,56415,25920,54890c22871,54890,21346,53365,19821,53365c18297,54890,16771,56415,16771,56415c16771,57939,16771,59464,16771,60989c16771,62513,16771,64038,18297,65563c21346,67087,22871,67087,27444,68612l38117,68612l38117,80374l22871,79285c21346,80810,19821,82335,18297,83860c18297,85384,16771,86909,16771,86909c15247,88434,15247,89958,15247,91483c15247,93008,15247,94533,15247,94533c15247,99107,16771,102156,19821,103681c24395,105205,30494,106730,36593,106730l38117,106512l38117,117149l35068,117403c28969,117403,22871,117403,18297,115878c13722,114354,10673,112829,7624,111304c4574,109780,3049,106730,1524,105205c0,102156,0,99107,0,96057c0,91483,0,88434,1524,85384c3049,82335,6098,79285,10673,76236c9148,76236,7624,74711,6098,74711c6098,73186,4574,71662,4574,71662c3049,70137,3049,68612,3049,67087c3049,65563,3049,65563,3049,64038c3049,60989,3049,56415,4574,54890c6098,51840,7624,48791,10673,45741c9148,44217,9148,44217,7624,42692c6098,41167,6098,39643,6098,38118c4574,36593,4574,36593,4574,33544c4574,32019,4574,30494,4574,28970c4574,24396,4574,21346,6098,16772c7624,13722,9148,10673,12198,7624c15247,6099,18297,3049,22871,3049c25920,1525,30494,0,35068,0x">
                        <v:stroke weight="0pt" endcap="flat" joinstyle="miter" miterlimit="10" on="false" color="#000000" opacity="0"/>
                        <v:fill on="true" color="#000000"/>
                      </v:shape>
                      <v:shape id="Shape 72649" style="position:absolute;width:381;height:485;left:381;top:1006;" coordsize="38118,48537" path="m0,0l9149,0c13723,0,16772,0,21346,1525c24396,3049,27445,4574,28970,6099c32019,7624,33544,9148,35069,12198c36594,15247,38118,18297,38118,21346c38118,24395,36594,28970,35069,32019c33544,35068,30495,38118,27445,41167c24396,42692,19822,45741,15248,47266l0,48537l0,37900l9149,36593c12198,36593,15248,35068,16772,33544c18297,32019,19822,30494,21346,28970c21346,27445,22871,24395,22871,22871c22871,19821,21346,16772,18297,15247c15248,13722,10673,12198,6099,12198l0,11762l0,0x">
                        <v:stroke weight="0pt" endcap="flat" joinstyle="miter" miterlimit="10" on="false" color="#000000" opacity="0"/>
                        <v:fill on="true" color="#000000"/>
                      </v:shape>
                      <v:shape id="Shape 72650" style="position:absolute;width:381;height:838;left:899;top:320;" coordsize="38118,83859" path="m38118,0l38118,12198l27445,15247c24395,16772,21346,18297,19821,21346c18297,24395,16772,27445,15247,30494c15247,35068,15247,38118,15247,42692c15247,47266,15247,51840,16772,54890c16772,59464,18297,62513,21346,64038c22871,67087,24395,68612,27445,70137l38118,71662l38118,83582l36593,83859c30495,83859,25920,83859,21346,80810c16772,79285,12198,76236,9148,73186c6099,70137,3050,65563,1525,60989c0,54890,0,48791,0,42692c0,36593,0,30494,1525,25920c3050,19821,6099,15247,9148,12198c12198,9148,16772,6099,21346,3049l38118,0x">
                        <v:stroke weight="0pt" endcap="flat" joinstyle="miter" miterlimit="10" on="false" color="#000000" opacity="0"/>
                        <v:fill on="true" color="#000000"/>
                      </v:shape>
                      <v:shape id="Shape 72651" style="position:absolute;width:381;height:562;left:381;top:320;" coordsize="38118,56224" path="m0,0l3050,0c4575,0,6099,1525,7624,1525l38118,1525l38118,12198l24396,12198c25921,13722,27445,16772,28970,19821c28970,22871,30495,24396,30495,27445c30495,32019,28970,36593,27445,39643c25921,42692,24396,45741,21346,48791c18297,51840,15248,53365,10673,54890l0,56224l0,45360l4575,44217c6099,44217,9149,42692,10673,41167c12198,39643,12198,36593,13723,35069c13723,33544,15248,30494,15248,28970c15248,25920,13723,22871,13723,21346c12198,19821,10673,16772,9149,15247c7624,13722,6099,13722,4575,12198l0,11054l0,0x">
                        <v:stroke weight="0pt" endcap="flat" joinstyle="miter" miterlimit="10" on="false" color="#000000" opacity="0"/>
                        <v:fill on="true" color="#000000"/>
                      </v:shape>
                      <v:shape id="Shape 72653" style="position:absolute;width:640;height:808;left:2759;top:335;" coordsize="64038,80810" path="m3050,0l41168,0l41168,68612l64038,68612l64038,80810l0,80810l0,68612l25921,68612l25921,12198l3050,12198l3050,0x">
                        <v:stroke weight="0pt" endcap="flat" joinstyle="miter" miterlimit="10" on="false" color="#000000" opacity="0"/>
                        <v:fill on="true" color="#000000"/>
                      </v:shape>
                      <v:shape id="Shape 72654" style="position:absolute;width:792;height:823;left:5382;top:320;" coordsize="79285,82335" path="m30495,0c35068,0,38118,1525,41168,4574c42692,7624,44217,12198,44217,18297c45741,15247,47266,12198,48791,10673c50316,7624,50316,6099,51841,4574c53365,3049,54890,1525,56414,1525c57939,0,60989,0,62514,0c73186,0,79285,7624,79285,24396l79285,82335l62514,82335l62514,24396c62514,22871,62514,19821,62514,18297c62514,16772,62514,15247,62514,15247c62514,13722,60989,13722,60989,13722c60989,12198,59464,12198,59464,12198c57939,12198,56414,12198,56414,13722c54890,13722,54890,15247,53365,16772c51841,18297,51841,19821,50316,22871c48791,24396,48791,27445,47266,30494l47266,82335l30495,82335l30495,25920c30495,22871,30495,21346,30495,19821c30495,18297,30495,16772,30495,15247c30495,13722,28970,13722,28970,13722c28970,12198,27445,12198,27445,12198c25921,12198,24395,12198,24395,13722c22871,13722,22871,15247,21346,16772c21346,18297,19822,19821,18297,21346c16772,24396,16772,27445,13722,30494l13722,82335l0,82335l0,1525l12198,1525l12198,16772c13722,13722,15248,12198,16772,9148c18297,7624,19822,6099,21346,4574c22871,3049,24395,1525,25921,1525c27445,0,28970,0,30495,0x">
                        <v:stroke weight="0pt" endcap="flat" joinstyle="miter" miterlimit="10" on="false" color="#000000" opacity="0"/>
                        <v:fill on="true" color="#000000"/>
                      </v:shape>
                      <v:shape id="Shape 72655" style="position:absolute;width:670;height:823;left:1890;top:320;" coordsize="67088,82335" path="m41167,0c50316,0,56415,3049,60989,7624c65563,13722,67088,21346,67088,32019l51840,32019c51840,25920,50316,19821,48791,16772c45742,13722,42692,12198,38118,12198c36594,12198,35068,12198,33544,13722c32019,13722,28970,15247,27445,16772c25921,18297,22871,19821,21346,22871c19822,24396,16772,27445,15248,30494l15248,82335l0,82335l0,1525l13722,1525l13722,16772c18297,10673,22871,6099,27445,4574c32019,1525,36594,0,41167,0x">
                        <v:stroke weight="0pt" endcap="flat" joinstyle="miter" miterlimit="10" on="false" color="#000000" opacity="0"/>
                        <v:fill on="true" color="#000000"/>
                      </v:shape>
                      <v:shape id="Shape 72656" style="position:absolute;width:381;height:835;left:1280;top:320;" coordsize="38118,83582" path="m0,0c6099,0,10673,1525,15247,3049c19821,4574,24396,7624,27445,10673c30495,13722,33544,18297,35069,24396c36593,28970,38118,35069,38118,41167c38118,47266,36593,53365,35069,59464c33544,64038,30495,68612,27445,71662c24396,76236,19821,79285,15247,80810l0,83582l0,71662l0,71662c3050,71662,6099,71662,9148,70137c12198,68612,15247,65563,16772,62513c18297,59464,19821,56415,21346,53365c21346,50316,22871,45741,22871,42692c22871,38118,21346,33544,19821,28970c19821,25920,18297,22871,15247,19821c13723,16772,12198,15247,9148,13722c6099,12198,3050,12198,0,12198l0,12198l0,0l0,0x">
                        <v:stroke weight="0pt" endcap="flat" joinstyle="miter" miterlimit="10" on="false" color="#000000" opacity="0"/>
                        <v:fill on="true" color="#000000"/>
                      </v:shape>
                      <v:shape id="Shape 72657" style="position:absolute;width:731;height:1082;left:3567;top:76;" coordsize="73186,108255" path="m36593,0l36593,25920l73186,25920l73186,38118l36593,38118l36593,79285c36593,85384,38118,89958,41167,91483c44217,94532,48791,96057,54890,96057c57939,96057,59464,96057,62513,96057c65563,94532,68612,94532,73186,93008l73186,105205c70137,106730,65563,106730,62513,108255c59464,108255,56414,108255,51840,108255c42692,108255,35068,106730,28969,102156c24395,97582,21346,89958,21346,80810l21346,38118l0,38118l0,25920l21346,25920l21346,4574l36593,0x">
                        <v:stroke weight="0pt" endcap="flat" joinstyle="miter" miterlimit="10" on="false" color="#000000" opacity="0"/>
                        <v:fill on="true" color="#000000"/>
                      </v:shape>
                      <v:shape id="Shape 72659" style="position:absolute;width:655;height:1143;left:4543;top:0;" coordsize="65563,114354" path="m0,0l15247,0l15247,33544l13722,45741c16772,44217,18297,41167,19822,39643c22871,38118,24395,36593,27445,35068c28970,33544,30495,33544,33544,33544c35068,32019,38118,32019,39643,32019c47266,32019,53365,35068,57939,39643c62513,44217,65563,51840,65563,62513l65563,114354l50316,114354l50316,62513c50316,56414,48791,51840,45741,48791c44217,45741,41167,44217,36593,44217c35068,44217,33544,44217,32019,45741c30495,45741,28970,47266,27445,47266c25920,48791,22871,50316,21346,53365c19822,54890,16772,57939,15247,60989l15247,114354l0,114354l0,0x">
                        <v:stroke weight="0pt" endcap="flat" joinstyle="miter" miterlimit="10" on="false" color="#000000" opacity="0"/>
                        <v:fill on="true" color="#000000"/>
                      </v:shape>
                      <v:shape id="Shape 72660" style="position:absolute;width:228;height:213;left:2957;top:0;" coordsize="22871,21346" path="m10673,0c12198,0,13722,0,15248,1525c16772,1525,18297,3049,18297,3049c19821,4574,21346,6099,21346,6099c21346,7624,22871,9148,22871,10673c22871,12198,21346,13722,21346,15247c21346,16772,19821,16772,18297,18297c18297,19821,16772,19821,15248,21346c13722,21346,12198,21346,10673,21346c9148,21346,7624,21346,6099,21346c4574,19821,3049,19821,3049,18297c1525,16772,0,16772,0,15247c0,13722,0,12198,0,10673c0,9148,0,7624,0,6099c0,4574,1525,4574,3049,3049c3049,3049,4574,1525,6099,1525c7624,0,9148,0,10673,0x">
                        <v:stroke weight="0pt" endcap="flat" joinstyle="miter" miterlimit="10" on="false" color="#000000" opacity="0"/>
                        <v:fill on="true" color="#000000"/>
                      </v:shape>
                      <v:shape id="Shape 72692" style="position:absolute;width:381;height:838;left:0;top:4192;" coordsize="38117,83859" path="m38117,0l38117,12198l27444,13722c24395,15247,21346,18296,19821,21346c18297,24395,16771,27445,15247,30494c15247,33544,15247,38118,15247,41167c15247,45741,15247,50316,16771,54890c16771,57939,18297,60989,21346,64038c22871,67087,24395,68612,27444,70137l38117,71661l38117,83582l36593,83859c30494,83859,25920,82335,21346,80810c16771,79285,12198,76236,9148,73186c6098,70137,3049,65563,1524,59464c0,54890,0,48791,0,42692c0,36593,0,30494,1524,24395c3049,19821,6098,15247,9148,12198c12198,7623,16771,4574,21346,3049l38117,0x">
                        <v:stroke weight="0pt" endcap="flat" joinstyle="miter" miterlimit="10" on="false" color="#000000" opacity="0"/>
                        <v:fill on="true" color="#000000"/>
                      </v:shape>
                      <v:shape id="Shape 72700" style="position:absolute;width:396;height:533;left:1921;top:4757;" coordsize="39643,53365" path="m24395,0c25921,0,27445,0,30495,1525c32019,1525,33544,3049,35068,4574c36594,6099,36594,7624,38118,10673c38118,13722,39643,15247,39643,19821c39643,24395,38118,27445,36594,32019c35068,36593,32019,39643,28970,42692c25921,45742,21346,48791,16772,50316c12198,51840,6099,53365,0,53365l0,42692c1525,42692,4575,42692,7624,41167c10673,41167,12198,39643,13722,39643c15248,38118,18297,36593,18297,35068c19822,33544,19822,32019,19822,28970c19822,27445,19822,24395,19822,22871c18297,21346,18297,21346,16772,19821c15248,18297,15248,16772,13722,15247c13722,13722,13722,12198,13722,10673c13722,9148,13722,7624,13722,6099c13722,4574,15248,4574,15248,3049c16772,1525,18297,1525,19822,1525c21346,0,22871,0,24395,0x">
                        <v:stroke weight="0pt" endcap="flat" joinstyle="miter" miterlimit="10" on="false" color="#000000" opacity="0"/>
                        <v:fill on="true" color="#000000"/>
                      </v:shape>
                      <v:shape id="Shape 72701" style="position:absolute;width:381;height:835;left:381;top:4192;" coordsize="38118,83582" path="m0,0c6099,0,10673,0,15248,3049c19822,4574,24396,7624,27445,10673c30495,13722,33544,18297,35069,22871c36594,28970,38118,35068,38118,41167c38118,47266,36594,53365,35069,57939c33544,64038,30495,68612,27445,71662c24396,76236,19822,77761,15248,80810l0,83582l0,71661l0,71662c3050,71662,6099,70137,9149,68612c12198,67087,15248,65563,16772,62513c18297,59464,19822,56414,21346,53365c21346,50316,22871,45741,22871,41167c22871,36593,21346,32019,19822,28970c19822,24395,18297,21346,15248,19821c13723,16772,12198,15247,9149,13722c6099,12198,3050,12198,0,12198l0,12198l0,0l0,0x">
                        <v:stroke weight="0pt" endcap="flat" joinstyle="miter" miterlimit="10" on="false" color="#000000" opacity="0"/>
                        <v:fill on="true" color="#000000"/>
                      </v:shape>
                      <v:shape id="Shape 72702" style="position:absolute;width:640;height:1143;left:960;top:3872;" coordsize="64038,114354" path="m3049,0l41167,0l41167,102156l64038,102156l64038,114354l0,114354l0,102156l25920,102156l25920,12198l3049,12198l3049,0x">
                        <v:stroke weight="0pt" endcap="flat" joinstyle="miter" miterlimit="10" on="false" color="#000000" opacity="0"/>
                        <v:fill on="true" color="#000000"/>
                      </v:shape>
                      <v:shape id="Shape 72703" style="position:absolute;width:701;height:1052;left:3628;top:3964;" coordsize="70137,105206" path="m33543,0l47266,0l47266,91483l70137,91483l70137,105206l3049,105206l3049,91483l30494,91483l30494,13722l4574,28970l0,16772l33543,0x">
                        <v:stroke weight="0pt" endcap="flat" joinstyle="miter" miterlimit="10" on="false" color="#000000" opacity="0"/>
                        <v:fill on="true" color="#0000ff"/>
                      </v:shape>
                      <v:shape id="Shape 72704" style="position:absolute;width:396;height:1082;left:4497;top:3949;" coordsize="39642,108255" path="m39642,0l39642,12503l38118,12198c35068,12198,32019,12198,28969,15247c25920,16772,22870,19821,21346,22871c18296,25920,16771,30494,16771,35068c15247,41167,15247,47266,15247,53365c15247,54890,15247,57939,15247,59464c15247,60989,15247,62513,15247,64038l39642,44870l39642,60410l16771,77760c18296,80810,19821,82335,19821,85384c21346,86909,22870,88433,24395,91483c25920,93008,28969,93008,30494,94532c33543,96057,35068,96057,38118,96057l39642,95549l39642,107492l36593,108255c32019,108255,25920,106730,21346,105205c16771,102156,13722,99106,9148,94532c6098,89958,3049,85384,1524,77760c0,71662,0,64038,0,53365c0,45741,0,38118,1524,32019c3049,25920,6098,19821,9148,15247c12197,10673,16771,6099,21346,3049c25920,1525,32019,0,39642,0x">
                        <v:stroke weight="0pt" endcap="flat" joinstyle="miter" miterlimit="10" on="false" color="#000000" opacity="0"/>
                        <v:fill on="true" color="#0000ff"/>
                      </v:shape>
                      <v:shape id="Shape 72705" style="position:absolute;width:396;height:1082;left:5397;top:3949;" coordsize="39643,108255" path="m39643,0l39643,12503l38118,12198c35068,12198,32019,12198,28970,15247c25920,16772,22870,19821,21346,22871c18297,25920,16771,30494,16771,35068c15247,41167,15247,47266,15247,53365c15247,54890,15247,57939,15247,59464c15247,60989,15247,62513,15247,64038l39643,44870l39643,60410l16771,77760c18297,80810,19821,82335,19821,85384c21346,86909,22870,88433,24395,91483c25920,93008,28970,93008,30494,94532c33543,96057,35068,96057,38118,96057l39643,95549l39643,107492l36593,108255c32019,108255,25920,106730,21346,105205c16771,102156,13722,99106,9148,94532c6098,89958,3049,85384,1524,77760c0,71662,0,64038,0,53365c0,45741,0,38118,1524,32019c3049,25920,6098,19821,9148,15247c12197,10673,16771,6099,21346,3049c25920,1525,32019,0,39643,0x">
                        <v:stroke weight="0pt" endcap="flat" joinstyle="miter" miterlimit="10" on="false" color="#000000" opacity="0"/>
                        <v:fill on="true" color="#0000ff"/>
                      </v:shape>
                      <v:shape id="Shape 72706" style="position:absolute;width:381;height:1074;left:4894;top:3949;" coordsize="38118,107492" path="m0,0c4574,0,10673,1525,15247,3049c19822,4574,22871,9148,27445,12198c30495,16772,33544,22871,35068,30494c36594,36593,38118,44217,38118,53365c38118,62513,36594,70137,35068,76236c33544,82335,30495,88433,27445,93008c24395,97582,19822,102156,15247,103681l0,107492l0,95549l7624,93008c10673,91483,13722,88433,15247,85384c18297,82335,19822,77760,19822,73186c21346,67087,22871,60989,22871,54890c22871,53365,21346,51840,21346,48791c21346,47266,21346,45741,21346,44217l0,60410l0,44870l18297,30494c18297,27445,16772,24395,15247,22871c13722,21346,13722,18297,12198,16772c10673,15247,7624,13722,6099,13722l0,12503l0,0x">
                        <v:stroke weight="0pt" endcap="flat" joinstyle="miter" miterlimit="10" on="false" color="#000000" opacity="0"/>
                        <v:fill on="true" color="#0000ff"/>
                      </v:shape>
                      <v:shape id="Shape 72707" style="position:absolute;width:396;height:1082;left:6297;top:3949;" coordsize="39642,108255" path="m39642,0l39642,12503l38118,12198c35068,12198,32019,12198,28969,15247c25920,16772,22870,19821,21346,22871c18296,25920,16771,30494,16771,35068c15247,41167,15247,47266,15247,53365c15247,54890,15247,57939,15247,59464c15247,60989,15247,62513,15247,64038l39642,44870l39642,60410l16771,77760c18296,80810,19821,82335,19821,85384c21346,86909,22870,88433,24395,91483c25920,93008,28969,93008,30494,94532c33543,96057,35068,96057,38118,96057l39642,95549l39642,107492l36593,108255c32019,108255,25920,106730,21346,105205c16771,102156,13722,99106,9148,94532c6098,89958,3049,85384,1524,77760c0,71662,0,64038,0,53365c0,45741,0,38118,1524,32019c3049,25920,6098,19821,9148,15247c12197,10673,16771,6099,21346,3049c25920,1525,32019,0,39642,0x">
                        <v:stroke weight="0pt" endcap="flat" joinstyle="miter" miterlimit="10" on="false" color="#000000" opacity="0"/>
                        <v:fill on="true" color="#0000ff"/>
                      </v:shape>
                      <v:shape id="Shape 72708" style="position:absolute;width:381;height:1074;left:5793;top:3949;" coordsize="38118,107492" path="m0,0c4574,0,10673,1525,15247,3049c19821,4574,22871,9148,27445,12198c30494,16772,33544,22871,35068,30494c36593,36593,38118,44217,38118,53365c38118,62513,36593,70137,35068,76236c33544,82335,30494,88433,27445,93008c24395,97582,19821,102156,15247,103681l0,107492l0,95549l7623,93008c10673,91483,13722,88433,15247,85384c18296,82335,19821,77760,19821,73186c21346,67087,22871,60989,22871,54890c22871,53365,21346,51840,21346,48791c21346,47266,21346,45741,21346,44217l0,60410l0,44870l18296,30494c18296,27445,16772,24395,15247,22871c13722,21346,13722,18297,12198,16772c10673,15247,7623,13722,6099,13722l0,12503l0,0x">
                        <v:stroke weight="0pt" endcap="flat" joinstyle="miter" miterlimit="10" on="false" color="#000000" opacity="0"/>
                        <v:fill on="true" color="#0000ff"/>
                      </v:shape>
                      <v:shape id="Shape 72738" style="position:absolute;width:358;height:833;left:15;top:6130;" coordsize="35831,83305" path="m35831,0l35831,10662l35069,10535c32019,10535,28970,10535,27445,12059c24396,13584,22871,15109,21346,16633c19822,19683,18297,21208,16772,24257c15247,27306,15247,30356,15247,34930l35831,34930l35831,45603l15247,45603c15247,53227,16772,59325,21346,63900l35831,69471l35831,83305l21346,80672c16772,79147,12198,76097,9149,73048c6099,68474,3049,63900,1525,59325c0,54751,0,48652,0,41029c0,34930,0,30356,1525,25782c3049,19683,6099,15109,9149,12059c12198,7485,15247,4436,19822,2911l35831,0x">
                        <v:stroke weight="0pt" endcap="flat" joinstyle="miter" miterlimit="10" on="false" color="#000000" opacity="0"/>
                        <v:fill on="true" color="#000000"/>
                      </v:shape>
                      <v:shape id="Shape 72744" style="position:absolute;width:312;height:152;left:373;top:6815;" coordsize="31257,15247" path="m25158,0c26682,0,28207,0,31257,0l31257,12198c26682,12198,22108,13722,17534,13722c12960,13722,8386,15247,2287,15247l0,14831l0,997l5336,3049c6861,3049,9911,3049,11435,3049c14485,3049,16009,1525,19059,1525c20584,1525,23633,1525,25158,0x">
                        <v:stroke weight="0pt" endcap="flat" joinstyle="miter" miterlimit="10" on="false" color="#000000" opacity="0"/>
                        <v:fill on="true" color="#000000"/>
                      </v:shape>
                      <v:shape id="Shape 72745" style="position:absolute;width:350;height:1146;left:945;top:6141;" coordsize="35068,114659" path="m35068,0l35068,10978l33544,10978c32019,12503,28970,12503,27445,14027c25921,15552,22871,17077,21346,20126c19821,21651,16772,24700,15247,27750l15247,67392c16772,68917,19821,70442,22871,70442c25921,70442,27445,71967,30494,71967l35068,69888l35068,81725l30494,82640c27445,82640,24395,82640,22871,81115c19821,81115,16772,81115,15247,79590l15247,114659l0,114659l0,305l12198,305l13722,14027c18297,7929,21346,3354,25921,1830l35068,0x">
                        <v:stroke weight="0pt" endcap="flat" joinstyle="miter" miterlimit="10" on="false" color="#000000" opacity="0"/>
                        <v:fill on="true" color="#000000"/>
                      </v:shape>
                      <v:shape id="Shape 72746" style="position:absolute;width:358;height:457;left:373;top:6129;" coordsize="35831,45742" path="m762,0c5336,0,11435,0,14485,1525c19059,3050,23633,6099,26682,9148c29732,12198,31257,16772,32781,21346c34306,25920,35831,30494,35831,36593c35831,38118,34306,39643,34306,41167c34306,42692,34306,44217,34306,45742l0,45742l0,35069l20584,35069c20584,30494,19059,27445,19059,24395c17534,21346,16009,19821,14485,16772c12960,15247,11435,13722,8386,12198l0,10800l0,139l762,0x">
                        <v:stroke weight="0pt" endcap="flat" joinstyle="miter" miterlimit="10" on="false" color="#000000" opacity="0"/>
                        <v:fill on="true" color="#000000"/>
                      </v:shape>
                      <v:shape id="Shape 72747" style="position:absolute;width:396;height:533;left:2820;top:6693;" coordsize="39643,53365" path="m19821,0c21346,0,22871,0,24395,0c25921,0,27445,0,30494,0c32019,1525,33544,3049,35068,4574c36594,6099,36594,7624,38118,10673c38118,12198,39643,15247,39643,18297c39643,22871,38118,27445,36594,32019c35068,36593,32019,39643,28970,42692c25921,45741,21346,48791,16772,50316c12198,51840,6099,53365,0,53365l0,42692c1525,42692,4575,42692,7623,41167c10673,41167,12198,39643,13722,39643c15248,38118,18296,36593,18296,35068c19821,33544,19821,30494,19821,28970c19821,25920,19821,24396,19821,22871c18296,21346,18296,21346,16772,19821c15248,18297,15248,16772,13722,15247c13722,13722,13722,12198,13722,10673c13722,9148,13722,7624,13722,6099c13722,4574,15248,4574,15248,3049c16772,1525,18296,1525,19821,0x">
                        <v:stroke weight="0pt" endcap="flat" joinstyle="miter" miterlimit="10" on="false" color="#000000" opacity="0"/>
                        <v:fill on="true" color="#000000"/>
                      </v:shape>
                      <v:shape id="Shape 72748" style="position:absolute;width:625;height:838;left:1875;top:6129;" coordsize="62513,83859" path="m35068,0c38118,0,41167,0,45741,0c48791,0,53365,1525,57939,3050l57939,15247c53365,13722,48791,13722,44217,12198c41167,12198,38118,12198,35068,12198c32019,12198,28969,12198,25920,12198c22871,12198,21346,13722,19821,15247c18296,15247,18296,16772,16772,18297c16772,19821,16772,19821,16772,21346c16772,22871,16772,24395,16772,25920c16772,27445,18296,27445,19821,28970c21346,30494,22871,30494,25920,32019c28969,33544,32019,35069,36593,36593c41167,38118,45741,38118,48791,39643c51840,41167,54890,44217,56414,45742c57939,47266,59464,48791,60989,51840c60989,54890,62513,56415,62513,59464c62513,62513,60989,65563,60989,67088c59464,70137,57939,71662,56414,73186c54890,74711,53365,76236,50315,77761c48791,79285,45741,80810,42692,80810c41167,82335,38118,82335,35068,82335c33544,82335,30494,83859,27445,83859c22871,83859,16772,82335,12197,82335c7623,82335,3049,80810,0,79285l0,67088c4574,68612,9148,68612,13722,70137c18296,70137,22871,71662,27445,71662c33544,71662,38118,70137,41167,68612c44217,67088,47266,64038,47266,60989c47266,59464,45741,57939,45741,56415c45741,56415,44217,54890,42692,53365c41167,53365,39642,51840,36593,50316c33544,48791,30494,48791,25920,47266c22871,45742,18296,44217,15247,42692c12197,41167,10673,39643,7623,38118c6099,36593,4574,33544,3049,32019c1524,28970,1524,25920,1524,22871c1524,19821,1524,18297,3049,15247c3049,12198,4574,10673,7623,7624c10673,4574,13722,3050,18296,1525c22871,0,27445,0,35068,0x">
                        <v:stroke weight="0pt" endcap="flat" joinstyle="miter" miterlimit="10" on="false" color="#000000" opacity="0"/>
                        <v:fill on="true" color="#000000"/>
                      </v:shape>
                      <v:shape id="Shape 72749" style="position:absolute;width:350;height:829;left:1296;top:6129;" coordsize="35069,82945" path="m6099,0c10673,0,15248,0,18297,3050c21346,4574,24396,7624,27445,10673c28970,13722,32019,18297,32019,22871c33544,28970,35069,33544,35069,39643c35069,47266,33544,53365,32019,59464c28970,64038,25921,68612,22871,73186c19822,76236,15248,79285,10673,80810l0,82945l0,71107l12198,65563c16772,59464,19822,51840,19822,41167c19822,36593,18297,33544,18297,28970c18297,25920,16772,22871,15248,19821c13723,16772,12198,15247,10673,13722c7624,12198,6099,12198,3050,12198l0,12198l0,1220l6099,0x">
                        <v:stroke weight="0pt" endcap="flat" joinstyle="miter" miterlimit="10" on="false" color="#000000" opacity="0"/>
                        <v:fill on="true" color="#000000"/>
                      </v:shape>
                      <v:shape id="Shape 72750" style="position:absolute;width:381;height:1052;left:4513;top:5900;" coordsize="38118,105205" path="m0,0l25921,0l38118,1485l38118,13417l25921,12198l15247,12198l15247,93008l24395,93008l38118,90802l38118,102410l21346,105205l0,105205l0,0x">
                        <v:stroke weight="0pt" endcap="flat" joinstyle="miter" miterlimit="10" on="false" color="#000000" opacity="0"/>
                        <v:fill on="true" color="#000000"/>
                      </v:shape>
                      <v:shape id="Shape 72751" style="position:absolute;width:381;height:1009;left:4894;top:5915;" coordsize="38118,100925" path="m0,0l9720,1183c16009,3089,21346,6139,25921,10713c33544,19861,38118,32059,38118,48831c38118,54930,36594,59504,36594,64078c35068,68652,33544,73226,32019,76276c30495,80850,28970,83899,25921,88473c22871,91523,19822,93047,15247,96097c12198,97622,7624,100671,1524,100671l0,100925l0,89317l2287,88950c16009,83804,22871,70939,22871,50355c22871,42732,21346,36633,19822,32059c18297,27485,16772,22910,13722,19861c10673,16812,7624,13762,3049,12237l0,11932l0,0x">
                        <v:stroke weight="0pt" endcap="flat" joinstyle="miter" miterlimit="10" on="false" color="#000000" opacity="0"/>
                        <v:fill on="true" color="#000000"/>
                      </v:shape>
                      <v:shape id="Shape 72752" style="position:absolute;width:442;height:1052;left:6220;top:5900;" coordsize="44217,105205" path="m35068,0l44217,0l44217,12198l25921,70137l44217,70137l44217,82335l21346,82335l15248,105205l0,105205l35068,0x">
                        <v:stroke weight="0pt" endcap="flat" joinstyle="miter" miterlimit="10" on="false" color="#000000" opacity="0"/>
                        <v:fill on="true" color="#000000"/>
                      </v:shape>
                      <v:shape id="Shape 72753" style="position:absolute;width:731;height:1082;left:5351;top:5885;" coordsize="73186,108255" path="m38118,0l38118,25920l73186,25920l73186,38118l38118,38118l38118,77761c38118,83859,39643,88434,42692,91483c45741,94532,50316,96057,56415,96057c59464,96057,60989,96057,64038,94532c67088,94532,70137,93008,73186,93008l73186,105206c70137,106730,67088,106730,64038,106730c60989,106730,57939,108255,53365,108255c42692,108255,36594,105206,30495,100631c25921,96057,22871,89958,22871,79285l22871,38118l0,38118l0,25920l22871,25920l22871,3049l38118,0x">
                        <v:stroke weight="0pt" endcap="flat" joinstyle="miter" miterlimit="10" on="false" color="#000000" opacity="0"/>
                        <v:fill on="true" color="#000000"/>
                      </v:shape>
                      <v:shape id="Shape 72797" style="position:absolute;width:686;height:823;left:45;top:8065;" coordsize="68612,82335" path="m1525,0l44217,0l44217,67087l68612,67087l68612,82335l0,82335l0,67087l24395,67087l24395,15247l1525,15247l1525,0x">
                        <v:stroke weight="0pt" endcap="flat" joinstyle="miter" miterlimit="10" on="false" color="#000000" opacity="0"/>
                        <v:fill on="true" color="#008000"/>
                      </v:shape>
                      <v:shape id="Shape 72800" style="position:absolute;width:373;height:848;left:899;top:8051;" coordsize="37355,84830" path="m37355,0l37355,15395l25920,19683c22871,22732,19821,27306,19821,33405l37355,33405l37355,47128l19821,47128c19821,50177,19821,53226,21346,56276c21346,59325,22871,60850,25920,63899c27445,65424,30495,66949,32019,68474l37355,69236l37355,84830l22871,82196c18297,80671,13723,77622,10673,74572c6099,71523,4574,66949,1525,60850c0,56276,0,50177,0,44078c0,36455,0,30356,1525,25782c3050,19683,6099,15109,9148,12059c12198,7485,16772,4435,21346,2911l37355,0x">
                        <v:stroke weight="0pt" endcap="flat" joinstyle="miter" miterlimit="10" on="false" color="#000000" opacity="0"/>
                        <v:fill on="true" color="#008000"/>
                      </v:shape>
                      <v:shape id="Shape 72803" style="position:absolute;width:259;height:259;left:243;top:7715;" coordsize="25920,25920" path="m7624,0c9148,0,10673,0,12198,0c13722,0,15247,0,16772,0c18297,1525,19821,1525,21346,3049c22871,4574,22871,6099,24395,7624c24395,9148,25920,10673,25920,12198c25920,13722,24395,15247,24395,16772c22871,18297,22871,19821,21346,21346c19821,22871,18297,22871,16772,24395c15247,24395,13722,25920,12198,25920c10673,25920,9148,24395,7624,24395c6099,22871,4574,22871,3049,21346c1525,19821,1525,18297,0,16772c0,15247,0,13722,0,12198c0,10673,0,9148,0,7624c1525,6099,1525,4574,3049,3049c4574,1525,6099,1525,7624,0x">
                        <v:stroke weight="0pt" endcap="flat" joinstyle="miter" miterlimit="10" on="false" color="#000000" opacity="0"/>
                        <v:fill on="true" color="#008000"/>
                      </v:shape>
                      <v:shape id="Shape 72805" style="position:absolute;width:327;height:198;left:1273;top:8706;" coordsize="32781,19821" path="m32781,0l32781,15247c29732,15247,28208,15247,25158,16772c22108,16772,20584,16772,17535,18297c14485,18297,12960,18297,9911,18297c6862,18297,3812,19821,2287,19821l0,19406l0,3812l5336,4574c8386,4574,12960,3049,17535,3049c22108,1525,26682,1525,32781,0x">
                        <v:stroke weight="0pt" endcap="flat" joinstyle="miter" miterlimit="10" on="false" color="#000000" opacity="0"/>
                        <v:fill on="true" color="#008000"/>
                      </v:shape>
                      <v:shape id="Shape 72806" style="position:absolute;width:373;height:850;left:1783;top:8053;" coordsize="37355,85038" path="m37355,0l37355,15536l32019,16425c28970,17950,27445,19475,25921,21000c24395,24049,22871,27099,21346,30148c21346,33197,21346,37772,21346,42346c21346,46920,21346,49969,21346,53019c21346,56068,22871,59118,24395,62167c25921,63692,27445,65216,28970,66741c30495,66741,32019,68266,33544,68266l37355,66360l37355,83208l36594,83513c35068,83513,32019,85038,28970,85038c24395,85038,19822,83513,16772,81988c12198,80464,9149,77414,7624,72840c4575,69791,3049,65216,1525,60642c0,54543,0,49969,0,42346c0,34722,0,28623,3049,24049c4575,17950,7624,13376,10673,10327c15248,5752,19822,2703,24395,1178l37355,0x">
                        <v:stroke weight="0pt" endcap="flat" joinstyle="miter" miterlimit="10" on="false" color="#000000" opacity="0"/>
                        <v:fill on="true" color="#008000"/>
                      </v:shape>
                      <v:shape id="Shape 72807" style="position:absolute;width:373;height:472;left:1273;top:8050;" coordsize="37355,47266" path="m763,0c6862,0,11436,0,16009,1525c20584,3050,23633,6099,26682,9148c29732,12198,32781,16772,34306,21346c35831,25920,37355,30494,37355,35069c37355,36593,35831,38118,35831,41167c35831,42692,35831,44217,35831,47266l0,47266l0,33544l17535,33544c17535,30494,16009,27445,16009,24395c14485,22871,12960,19821,11436,18297c9911,16772,8386,16772,6862,15247c5336,15247,2287,15247,763,15247l0,15533l0,139l763,0x">
                        <v:stroke weight="0pt" endcap="flat" joinstyle="miter" miterlimit="10" on="false" color="#000000" opacity="0"/>
                        <v:fill on="true" color="#008000"/>
                      </v:shape>
                      <v:shape id="Shape 72808" style="position:absolute;width:373;height:848;left:3598;top:8051;" coordsize="37355,84830" path="m37355,0l37355,15395l25920,19683c22870,22732,19821,27306,19821,33405l37355,33405l37355,47128l19821,47128c19821,50177,19821,53226,21346,56276c21346,59325,22870,60850,25920,63899c27445,65424,30494,66949,32019,68474l37355,69236l37355,84830l22870,82196c18297,80671,13722,77622,10673,74572c6098,71523,4574,66949,1524,60850c0,56276,0,50177,0,44078c0,36455,0,30356,1524,25782c3049,19683,6098,15109,9148,12059c12197,7485,16771,4435,21346,2911l37355,0x">
                        <v:stroke weight="0pt" endcap="flat" joinstyle="miter" miterlimit="10" on="false" color="#000000" opacity="0"/>
                        <v:fill on="true" color="#008000"/>
                      </v:shape>
                      <v:shape id="Shape 72809" style="position:absolute;width:762;height:1052;left:2698;top:7837;" coordsize="76236,105205" path="m0,0l24396,0l51841,62513l57939,74711l57939,0l76236,0l76236,105205l51841,105205l22871,41167l18297,28970l18297,105205l0,105205l0,0x">
                        <v:stroke weight="0pt" endcap="flat" joinstyle="miter" miterlimit="10" on="false" color="#000000" opacity="0"/>
                        <v:fill on="true" color="#008000"/>
                      </v:shape>
                      <v:shape id="Shape 72810" style="position:absolute;width:358;height:1143;left:2157;top:7745;" coordsize="35831,114354" path="m16010,0l35831,0l35831,114354l17535,114354l17535,102156c16010,103681,14485,105205,11435,106730c9911,108255,8386,109780,6862,111304l0,114049l0,97201l5337,94532c8386,91483,11435,88434,16010,83859l16010,47266c14485,47266,11435,45742,9911,45742c6862,45742,5337,45742,3812,45742l0,46377l0,30841l3812,30494c5337,30494,8386,30494,9911,30494c11435,30494,12960,30494,16010,32019l16010,0x">
                        <v:stroke weight="0pt" endcap="flat" joinstyle="miter" miterlimit="10" on="false" color="#000000" opacity="0"/>
                        <v:fill on="true" color="#008000"/>
                      </v:shape>
                      <v:shape id="Shape 72811" style="position:absolute;width:327;height:198;left:3971;top:8706;" coordsize="32782,19821" path="m32782,0l32782,15247c29732,15247,28208,15247,25158,16772c22109,16772,20584,16772,17534,18297c14485,18297,12960,18297,9911,18297c6861,18297,3812,19821,2287,19821l0,19406l0,3812l5337,4574c8386,4574,12960,3049,17534,3049c22109,1525,26683,1525,32782,0x">
                        <v:stroke weight="0pt" endcap="flat" joinstyle="miter" miterlimit="10" on="false" color="#000000" opacity="0"/>
                        <v:fill on="true" color="#008000"/>
                      </v:shape>
                      <v:shape id="Shape 72812" style="position:absolute;width:884;height:823;left:4421;top:8065;" coordsize="88434,82335" path="m0,0l18297,0l24395,48791l25921,59464l28970,47266l36594,22871l51841,22871l60989,47266l64038,59464l65563,45741l70138,0l88434,0l77761,82335l54890,82335l47266,54890l44217,45741l41168,54890l33544,82335l12198,82335l0,0x">
                        <v:stroke weight="0pt" endcap="flat" joinstyle="miter" miterlimit="10" on="false" color="#000000" opacity="0"/>
                        <v:fill on="true" color="#008000"/>
                      </v:shape>
                      <v:shape id="Shape 72813" style="position:absolute;width:388;height:852;left:6281;top:8051;" coordsize="38881,85246" path="m38881,0l38881,16972l38118,16633c35068,16633,32019,16633,28969,18158c27445,19683,24395,21208,22871,24257c21346,25782,21346,28831,19821,31881c19821,34930,19821,37979,19821,42554c19821,50177,21346,56276,24395,60850c27445,65424,32019,68474,38118,68474l38881,68219l38881,84830l36594,85246c30494,85246,25921,83721,21346,82196c16772,80671,12198,77622,9148,74573c6099,69998,3049,65424,1525,60850c0,56276,0,48652,0,42554c0,36455,0,30356,1525,24257c3049,19683,6099,15109,9148,10534c13722,7485,16772,4436,22871,2911l38881,0x">
                        <v:stroke weight="0pt" endcap="flat" joinstyle="miter" miterlimit="10" on="false" color="#000000" opacity="0"/>
                        <v:fill on="true" color="#008000"/>
                      </v:shape>
                      <v:shape id="Shape 72814" style="position:absolute;width:373;height:472;left:3971;top:8050;" coordsize="37356,47266" path="m763,0c6861,0,11436,0,16010,1525c20584,3050,23633,6099,26683,9148c29732,12198,32782,16772,34306,21346c35831,25920,37356,30494,37356,35069c37356,36593,35831,38118,35831,41167c35831,42692,35831,44217,35831,47266l0,47266l0,33544l17534,33544c17534,30494,16010,27445,16010,24395c14485,22871,12960,19821,11436,18297c9911,16772,8386,16772,6861,15247c5337,15247,2287,15247,763,15247l0,15533l0,139l763,0x">
                        <v:stroke weight="0pt" endcap="flat" joinstyle="miter" miterlimit="10" on="false" color="#000000" opacity="0"/>
                        <v:fill on="true" color="#008000"/>
                      </v:shape>
                      <v:shape id="Shape 72815" style="position:absolute;width:731;height:1097;left:5367;top:7806;" coordsize="73186,109780" path="m41167,0l41167,25920l73186,25920l73186,41167l41167,41167l41167,79285c41167,83859,41167,88434,44216,89958c45741,93008,48791,94532,54890,94532c57939,94532,60988,93008,64038,93008c67087,93008,70137,91483,73186,91483l73186,106730c68612,106730,65563,108255,60988,108255c57939,108255,54890,109780,51840,109780c45741,109780,41167,108255,38118,106730c33543,106730,30494,105205,27445,102156c25920,100631,22870,97582,22870,93008c21346,89958,21346,85384,21346,80810l21346,41167l0,41167l0,25920l21346,25920l21346,4574l41167,0x">
                        <v:stroke weight="0pt" endcap="flat" joinstyle="miter" miterlimit="10" on="false" color="#000000" opacity="0"/>
                        <v:fill on="true" color="#008000"/>
                      </v:shape>
                      <v:shape id="Shape 72859" style="position:absolute;width:686;height:838;left:930;top:11923;" coordsize="68612,83859" path="m0,0l19821,0l19821,53365c19821,57939,19821,62513,21346,64038c22870,67088,25920,67088,28969,67088c32019,67088,35068,65563,38118,64038c41167,60989,44216,56415,48791,51840l48791,0l68612,0l68612,82335l50315,82335l50315,70137c48791,73187,47266,74711,44216,76236c42692,77761,41167,79285,39642,80810c36593,82335,35068,82335,32019,83859c30494,83859,27445,83859,24395,83859c19821,83859,16771,83859,13722,82335c10673,80810,7623,79285,6098,76236c3049,73187,1524,70137,1524,67088c0,64038,0,59464,0,54890l0,0x">
                        <v:stroke weight="0pt" endcap="flat" joinstyle="miter" miterlimit="10" on="false" color="#000000" opacity="0"/>
                        <v:fill on="true" color="#008000"/>
                      </v:shape>
                      <v:shape id="Shape 72862" style="position:absolute;width:373;height:850;left:3598;top:11909;" coordsize="37355,85037" path="m37355,0l37355,15395l25920,19683c22870,22732,19821,27306,19821,33405l37355,33405l37355,47128l19821,47128c19821,51702,19821,54751,21346,57801c21346,60850,22870,62375,25920,63899c27445,66949,30494,68474,32019,68474l37355,69236l37355,85037l22870,83721c18297,82196,13722,79147,10673,74573c6098,71523,4574,66949,1524,62375c0,57801,0,51702,0,44078c0,37979,0,31880,1524,25782c3049,21207,6098,16633,9148,12059c12197,9010,16771,5960,21346,2911l37355,0x">
                        <v:stroke weight="0pt" endcap="flat" joinstyle="miter" miterlimit="10" on="false" color="#000000" opacity="0"/>
                        <v:fill on="true" color="#008000"/>
                      </v:shape>
                      <v:shape id="Shape 72864" style="position:absolute;width:655;height:853;left:2729;top:11908;" coordsize="65562,85384" path="m41167,0c47266,0,51840,0,54889,1525c57939,1525,62513,1525,65562,1525l65562,21346c62513,19821,57939,19821,54889,18297c50315,18297,47266,16772,42692,16772c39642,16772,36593,18297,33543,19821c30494,21346,28969,21346,25920,24395c24395,25920,22870,28970,22870,32019c21346,35069,21346,39643,21346,42692c21346,47266,21346,50316,22870,53365c22870,56415,24395,59464,27444,62513c28969,64038,32019,65563,33543,67088c36593,68612,39642,68612,44216,68612c45741,68612,47266,68612,48791,68612c50315,68612,51840,68612,54889,67088c56414,67088,57939,67088,59464,65563c60988,65563,62513,65563,65562,64038l65562,80810c60988,82335,56414,83859,53365,85384c48791,85384,44216,85384,39642,85384c33543,85384,27444,85384,22870,83859c18296,82335,13722,79285,10673,74711c6098,71662,4574,67088,1524,62513c0,56415,0,50316,0,44217c0,38118,0,32019,3049,25920c4574,21346,7623,16772,10673,12198c15247,9148,19821,6099,24395,3050c28969,1525,35068,0,41167,0x">
                        <v:stroke weight="0pt" endcap="flat" joinstyle="miter" miterlimit="10" on="false" color="#000000" opacity="0"/>
                        <v:fill on="true" color="#008000"/>
                      </v:shape>
                      <v:shape id="Shape 72865" style="position:absolute;width:655;height:853;left:1829;top:11908;" coordsize="65563,85384" path="m41167,0c47266,0,51840,0,54889,1525c57939,1525,62513,1525,65563,1525l65563,21346c62513,19821,57939,19821,54889,18297c50316,18297,47266,16772,42692,16772c39643,16772,36593,18297,33543,19821c30494,21346,28970,21346,25920,24395c24395,25920,22870,28970,22870,32019c21346,35069,21346,39643,21346,42692c21346,47266,21346,50316,22870,53365c22870,56415,24395,59464,27445,62513c28970,64038,32019,65563,33543,67088c36593,68612,39643,68612,44216,68612c45741,68612,47266,68612,48791,68612c50316,68612,51840,68612,54889,67088c56414,67088,57939,67088,59464,65563c60989,65563,62513,65563,65563,64038l65563,80810c60989,82335,56414,83859,53365,85384c48791,85384,44216,85384,39643,85384c33543,85384,27445,85384,22870,83859c18297,82335,13722,79285,10673,74711c6098,71662,4574,67088,1524,62513c0,56415,0,50316,0,44217c0,38118,0,32019,3049,25920c4574,21346,7624,16772,10673,12198c15247,9148,19821,6099,24395,3050c28970,1525,35068,0,41167,0x">
                        <v:stroke weight="0pt" endcap="flat" joinstyle="miter" miterlimit="10" on="false" color="#000000" opacity="0"/>
                        <v:fill on="true" color="#008000"/>
                      </v:shape>
                      <v:shape id="Shape 72866" style="position:absolute;width:655;height:853;left:45;top:11908;" coordsize="65563,85384" path="m35068,0c39643,0,44217,0,48791,1525c51841,1525,56415,3050,59464,3050l59464,19821c54890,18297,50316,16772,45742,16772c41168,16772,38118,15247,33544,15247c28970,15247,25921,16772,24395,18297c21346,19821,21346,21346,21346,22871c21346,24395,21346,25920,21346,25920c21346,27445,22871,28970,24395,28970c25921,30494,27445,30494,30495,32019c32019,33544,35068,33544,39643,35069c44217,36593,48791,38118,51841,39643c54890,41167,57939,42692,59464,44217c60989,47266,62514,48791,64038,51840c64038,53365,65563,56415,65563,59464c65563,64038,64038,68612,60989,71662c59464,74711,56415,77761,53365,79285c50316,82335,45742,83859,42692,83859c38118,85384,33544,85384,28970,85384c22871,85384,18297,85384,12198,85384c7624,83859,3050,83859,0,82335l0,64038c4575,67088,9149,68612,13723,68612c18297,70137,24395,70137,28970,70137c33544,70137,36594,70137,39643,68612c42692,67088,44217,64038,44217,62513c44217,60989,42692,59464,42692,57939c42692,57939,41168,56415,39643,54890c38118,54890,36594,53365,33544,53365c30495,51840,27445,50316,22871,48791c18297,48791,15248,47266,12198,45742c9149,44217,7624,42692,4575,41167c3050,38118,1525,36593,0,33544c0,30494,0,28970,0,24395c0,21346,0,18297,1525,15247c3050,12198,4575,9148,7624,7624c10673,6099,15248,3050,19822,3050c24395,1525,28970,0,35068,0x">
                        <v:stroke weight="0pt" endcap="flat" joinstyle="miter" miterlimit="10" on="false" color="#000000" opacity="0"/>
                        <v:fill on="true" color="#008000"/>
                      </v:shape>
                      <v:shape id="Shape 72871" style="position:absolute;width:327;height:198;left:3971;top:12563;" coordsize="32782,19821" path="m32782,0l32782,15247c29732,16772,28208,16772,25158,16772c22109,18297,20584,18297,17534,18297c14485,19821,12960,19821,9911,19821c6861,19821,3812,19821,2287,19821l0,19613l0,3812l5337,4574c8386,4574,12960,4574,17534,4574c22109,3050,26683,1525,32782,0x">
                        <v:stroke weight="0pt" endcap="flat" joinstyle="miter" miterlimit="10" on="false" color="#000000" opacity="0"/>
                        <v:fill on="true" color="#008000"/>
                      </v:shape>
                      <v:shape id="Shape 72876" style="position:absolute;width:655;height:853;left:4543;top:11908;" coordsize="65563,85384" path="m35068,0c39643,0,44217,0,48791,1525c51840,1525,56414,3050,59464,3050l59464,19821c54890,18297,50316,16772,45741,16772c41167,16772,38118,15247,33544,15247c28970,15247,25920,16772,24395,18297c21346,19821,21346,21346,21346,22871c21346,24395,21346,25920,21346,25920c21346,27445,22871,28970,24395,28970c25920,30494,27445,30494,30495,32019c32019,33544,35068,33544,39643,35069c44217,36593,48791,38118,51840,39643c54890,41167,57939,42692,59464,44217c60989,47266,62513,48791,64038,51840c64038,53365,65563,56415,65563,59464c65563,64038,64038,68612,60989,71662c59464,74711,56414,77761,53365,79285c50316,82335,45741,83859,42692,83859c38118,85384,33544,85384,28970,85384c22871,85384,18297,85384,12197,85384c7624,83859,3049,83859,0,82335l0,64038c4574,67088,9149,68612,13722,68612c18297,70137,24395,70137,28970,70137c33544,70137,36593,70137,39643,68612c42692,67088,44217,64038,44217,62513c44217,60989,42692,59464,42692,57939c42692,57939,41167,56415,39643,54890c38118,54890,36593,53365,33544,53365c30495,51840,27445,50316,22871,48791c18297,48791,15247,47266,12197,45742c9149,44217,7624,42692,4574,41167c3049,38118,1524,36593,0,33544c0,30494,0,28970,0,24395c0,21346,0,18297,1524,15247c3049,12198,4574,9148,7624,7624c10673,6099,15247,3050,19822,3050c24395,1525,28970,0,35068,0x">
                        <v:stroke weight="0pt" endcap="flat" joinstyle="miter" miterlimit="10" on="false" color="#000000" opacity="0"/>
                        <v:fill on="true" color="#008000"/>
                      </v:shape>
                      <v:shape id="Shape 72877" style="position:absolute;width:373;height:472;left:3971;top:11908;" coordsize="37356,47266" path="m763,0c6861,0,11436,1525,16010,3050c20584,4574,23633,7624,26683,10673c29732,13723,32782,18297,34306,21346c35831,25920,37356,30494,37356,36593c37356,38118,35831,39643,35831,41167c35831,44217,35831,45742,35831,47266l0,47266l0,33544l17534,33544c17534,30494,16010,27445,16010,25920c14485,22871,12960,21346,11436,19821c9911,18297,8386,16772,6861,16772c5337,16772,2287,15247,763,15247l0,15533l0,139l763,0x">
                        <v:stroke weight="0pt" endcap="flat" joinstyle="miter" miterlimit="10" on="false" color="#000000" opacity="0"/>
                        <v:fill on="true" color="#008000"/>
                      </v:shape>
                      <v:shape id="Shape 72880" style="position:absolute;width:792;height:1158;left:5382;top:11587;" coordsize="79285,115878" path="m59464,0c62514,0,67087,0,70137,1525c73186,1525,76236,3049,79285,3049l79285,18297c76236,18297,73186,16772,70137,16772c67087,16772,64038,15247,59464,15247c57939,15247,54890,15247,53365,16772c51841,16772,50316,18297,48791,19821c47266,21346,45741,22871,44217,24396c44217,27445,44217,28970,44217,32019l44217,45742l76236,45742l76236,60989l44217,60989l44217,115878l24395,115878l24395,60989l0,60989l0,45742l24395,45742l24395,33544c24395,27445,24395,22871,25921,18297c27445,13722,30495,10673,33544,7624c36594,4574,39643,3049,44217,3049c48791,1525,53365,0,59464,0x">
                        <v:stroke weight="0pt" endcap="flat" joinstyle="miter" miterlimit="10" on="false" color="#000000" opacity="0"/>
                        <v:fill on="true" color="#008000"/>
                      </v:shape>
                    </v:group>
                  </w:pict>
                </mc:Fallback>
              </mc:AlternateContent>
            </w:r>
          </w:p>
          <w:p w14:paraId="5A72E43D" w14:textId="77777777" w:rsidR="0000336F" w:rsidRDefault="00000000">
            <w:pPr>
              <w:spacing w:after="0" w:line="259" w:lineRule="auto"/>
              <w:ind w:left="79" w:firstLine="0"/>
              <w:jc w:val="left"/>
            </w:pPr>
            <w:r>
              <w:rPr>
                <w:rFonts w:ascii="Calibri" w:eastAsia="Calibri" w:hAnsi="Calibri" w:cs="Calibri"/>
                <w:noProof/>
              </w:rPr>
              <mc:AlternateContent>
                <mc:Choice Requires="wpg">
                  <w:drawing>
                    <wp:inline distT="0" distB="0" distL="0" distR="0" wp14:anchorId="6B4048D8" wp14:editId="1C378A1F">
                      <wp:extent cx="612936" cy="149422"/>
                      <wp:effectExtent l="0" t="0" r="0" b="0"/>
                      <wp:docPr id="462504" name="Group 462504"/>
                      <wp:cNvGraphicFramePr/>
                      <a:graphic xmlns:a="http://schemas.openxmlformats.org/drawingml/2006/main">
                        <a:graphicData uri="http://schemas.microsoft.com/office/word/2010/wordprocessingGroup">
                          <wpg:wgp>
                            <wpg:cNvGrpSpPr/>
                            <wpg:grpSpPr>
                              <a:xfrm>
                                <a:off x="0" y="0"/>
                                <a:ext cx="612936" cy="149422"/>
                                <a:chOff x="0" y="0"/>
                                <a:chExt cx="612936" cy="149422"/>
                              </a:xfrm>
                            </wpg:grpSpPr>
                            <wps:wsp>
                              <wps:cNvPr id="73030" name="Shape 73030"/>
                              <wps:cNvSpPr/>
                              <wps:spPr>
                                <a:xfrm>
                                  <a:off x="0" y="32019"/>
                                  <a:ext cx="38117" cy="117403"/>
                                </a:xfrm>
                                <a:custGeom>
                                  <a:avLst/>
                                  <a:gdLst/>
                                  <a:ahLst/>
                                  <a:cxnLst/>
                                  <a:rect l="0" t="0" r="0" b="0"/>
                                  <a:pathLst>
                                    <a:path w="38117" h="117403">
                                      <a:moveTo>
                                        <a:pt x="35068" y="0"/>
                                      </a:moveTo>
                                      <a:lnTo>
                                        <a:pt x="38117" y="0"/>
                                      </a:lnTo>
                                      <a:lnTo>
                                        <a:pt x="38117" y="11054"/>
                                      </a:lnTo>
                                      <a:lnTo>
                                        <a:pt x="36593" y="10673"/>
                                      </a:lnTo>
                                      <a:cubicBezTo>
                                        <a:pt x="33544" y="10673"/>
                                        <a:pt x="30494" y="12198"/>
                                        <a:pt x="28969" y="12198"/>
                                      </a:cubicBezTo>
                                      <a:cubicBezTo>
                                        <a:pt x="27444" y="13722"/>
                                        <a:pt x="24395" y="15247"/>
                                        <a:pt x="22871" y="16772"/>
                                      </a:cubicBezTo>
                                      <a:cubicBezTo>
                                        <a:pt x="21346" y="18297"/>
                                        <a:pt x="21346" y="19822"/>
                                        <a:pt x="19821" y="21346"/>
                                      </a:cubicBezTo>
                                      <a:cubicBezTo>
                                        <a:pt x="19821" y="24396"/>
                                        <a:pt x="19821" y="25920"/>
                                        <a:pt x="19821" y="28970"/>
                                      </a:cubicBezTo>
                                      <a:cubicBezTo>
                                        <a:pt x="19821" y="32019"/>
                                        <a:pt x="19821" y="33544"/>
                                        <a:pt x="19821" y="35069"/>
                                      </a:cubicBezTo>
                                      <a:cubicBezTo>
                                        <a:pt x="21346" y="38118"/>
                                        <a:pt x="22871" y="39643"/>
                                        <a:pt x="24395" y="41168"/>
                                      </a:cubicBezTo>
                                      <a:cubicBezTo>
                                        <a:pt x="25920" y="42692"/>
                                        <a:pt x="27444" y="44217"/>
                                        <a:pt x="28969" y="44217"/>
                                      </a:cubicBezTo>
                                      <a:cubicBezTo>
                                        <a:pt x="30494" y="45742"/>
                                        <a:pt x="33544" y="45742"/>
                                        <a:pt x="36593" y="45742"/>
                                      </a:cubicBezTo>
                                      <a:lnTo>
                                        <a:pt x="38117" y="45361"/>
                                      </a:lnTo>
                                      <a:lnTo>
                                        <a:pt x="38117" y="56224"/>
                                      </a:lnTo>
                                      <a:lnTo>
                                        <a:pt x="36593" y="56415"/>
                                      </a:lnTo>
                                      <a:cubicBezTo>
                                        <a:pt x="32019" y="56415"/>
                                        <a:pt x="28969" y="56415"/>
                                        <a:pt x="25920" y="54890"/>
                                      </a:cubicBezTo>
                                      <a:cubicBezTo>
                                        <a:pt x="22871" y="54890"/>
                                        <a:pt x="21346" y="53365"/>
                                        <a:pt x="19821" y="53365"/>
                                      </a:cubicBezTo>
                                      <a:cubicBezTo>
                                        <a:pt x="18297" y="54890"/>
                                        <a:pt x="16771" y="56415"/>
                                        <a:pt x="16771" y="56415"/>
                                      </a:cubicBezTo>
                                      <a:cubicBezTo>
                                        <a:pt x="16771" y="57939"/>
                                        <a:pt x="16771" y="59464"/>
                                        <a:pt x="16771" y="60989"/>
                                      </a:cubicBezTo>
                                      <a:cubicBezTo>
                                        <a:pt x="16771" y="62514"/>
                                        <a:pt x="16771" y="64038"/>
                                        <a:pt x="18297" y="65563"/>
                                      </a:cubicBezTo>
                                      <a:cubicBezTo>
                                        <a:pt x="21346" y="67088"/>
                                        <a:pt x="22871" y="67088"/>
                                        <a:pt x="27444" y="68612"/>
                                      </a:cubicBezTo>
                                      <a:lnTo>
                                        <a:pt x="38117" y="68612"/>
                                      </a:lnTo>
                                      <a:lnTo>
                                        <a:pt x="38117" y="80375"/>
                                      </a:lnTo>
                                      <a:lnTo>
                                        <a:pt x="22871" y="79285"/>
                                      </a:lnTo>
                                      <a:cubicBezTo>
                                        <a:pt x="21346" y="80810"/>
                                        <a:pt x="19821" y="82335"/>
                                        <a:pt x="18297" y="83860"/>
                                      </a:cubicBezTo>
                                      <a:cubicBezTo>
                                        <a:pt x="18297" y="85384"/>
                                        <a:pt x="16771" y="86909"/>
                                        <a:pt x="16771" y="86909"/>
                                      </a:cubicBezTo>
                                      <a:cubicBezTo>
                                        <a:pt x="15247" y="88434"/>
                                        <a:pt x="15247" y="89958"/>
                                        <a:pt x="15247" y="91483"/>
                                      </a:cubicBezTo>
                                      <a:cubicBezTo>
                                        <a:pt x="15247" y="93008"/>
                                        <a:pt x="15247" y="94533"/>
                                        <a:pt x="15247" y="94533"/>
                                      </a:cubicBezTo>
                                      <a:cubicBezTo>
                                        <a:pt x="15247" y="99107"/>
                                        <a:pt x="16771" y="102156"/>
                                        <a:pt x="19821" y="103681"/>
                                      </a:cubicBezTo>
                                      <a:cubicBezTo>
                                        <a:pt x="24395" y="105206"/>
                                        <a:pt x="30494" y="106730"/>
                                        <a:pt x="36593" y="106730"/>
                                      </a:cubicBezTo>
                                      <a:lnTo>
                                        <a:pt x="38117" y="106512"/>
                                      </a:lnTo>
                                      <a:lnTo>
                                        <a:pt x="38117" y="117149"/>
                                      </a:lnTo>
                                      <a:lnTo>
                                        <a:pt x="35068" y="117403"/>
                                      </a:lnTo>
                                      <a:cubicBezTo>
                                        <a:pt x="28969" y="117403"/>
                                        <a:pt x="22871" y="117403"/>
                                        <a:pt x="18297" y="115879"/>
                                      </a:cubicBezTo>
                                      <a:cubicBezTo>
                                        <a:pt x="13722" y="114354"/>
                                        <a:pt x="10673" y="112829"/>
                                        <a:pt x="7624" y="111304"/>
                                      </a:cubicBezTo>
                                      <a:cubicBezTo>
                                        <a:pt x="4574" y="109780"/>
                                        <a:pt x="3049" y="106730"/>
                                        <a:pt x="1524" y="105206"/>
                                      </a:cubicBezTo>
                                      <a:cubicBezTo>
                                        <a:pt x="0" y="102156"/>
                                        <a:pt x="0" y="99107"/>
                                        <a:pt x="0" y="96057"/>
                                      </a:cubicBezTo>
                                      <a:cubicBezTo>
                                        <a:pt x="0" y="91483"/>
                                        <a:pt x="0" y="88434"/>
                                        <a:pt x="1524" y="85384"/>
                                      </a:cubicBezTo>
                                      <a:cubicBezTo>
                                        <a:pt x="3049" y="82335"/>
                                        <a:pt x="6098" y="79285"/>
                                        <a:pt x="10673" y="76236"/>
                                      </a:cubicBezTo>
                                      <a:cubicBezTo>
                                        <a:pt x="9148" y="76236"/>
                                        <a:pt x="7624" y="74711"/>
                                        <a:pt x="6098" y="74711"/>
                                      </a:cubicBezTo>
                                      <a:cubicBezTo>
                                        <a:pt x="6098" y="73187"/>
                                        <a:pt x="4574" y="71662"/>
                                        <a:pt x="4574" y="71662"/>
                                      </a:cubicBezTo>
                                      <a:cubicBezTo>
                                        <a:pt x="3049" y="70137"/>
                                        <a:pt x="3049" y="68612"/>
                                        <a:pt x="3049" y="67088"/>
                                      </a:cubicBezTo>
                                      <a:cubicBezTo>
                                        <a:pt x="3049" y="65563"/>
                                        <a:pt x="3049" y="65563"/>
                                        <a:pt x="3049" y="64038"/>
                                      </a:cubicBezTo>
                                      <a:cubicBezTo>
                                        <a:pt x="3049" y="60989"/>
                                        <a:pt x="3049" y="57939"/>
                                        <a:pt x="4574" y="54890"/>
                                      </a:cubicBezTo>
                                      <a:cubicBezTo>
                                        <a:pt x="6098" y="51840"/>
                                        <a:pt x="7624" y="48791"/>
                                        <a:pt x="10673" y="45742"/>
                                      </a:cubicBezTo>
                                      <a:cubicBezTo>
                                        <a:pt x="9148" y="44217"/>
                                        <a:pt x="9148" y="44217"/>
                                        <a:pt x="7624" y="42692"/>
                                      </a:cubicBezTo>
                                      <a:cubicBezTo>
                                        <a:pt x="6098" y="41168"/>
                                        <a:pt x="6098" y="39643"/>
                                        <a:pt x="6098" y="38118"/>
                                      </a:cubicBezTo>
                                      <a:cubicBezTo>
                                        <a:pt x="4574" y="36594"/>
                                        <a:pt x="4574" y="36594"/>
                                        <a:pt x="4574" y="35069"/>
                                      </a:cubicBezTo>
                                      <a:cubicBezTo>
                                        <a:pt x="4574" y="33544"/>
                                        <a:pt x="4574" y="30495"/>
                                        <a:pt x="4574" y="28970"/>
                                      </a:cubicBezTo>
                                      <a:cubicBezTo>
                                        <a:pt x="4574" y="24396"/>
                                        <a:pt x="4574" y="21346"/>
                                        <a:pt x="6098" y="16772"/>
                                      </a:cubicBezTo>
                                      <a:cubicBezTo>
                                        <a:pt x="7624" y="13722"/>
                                        <a:pt x="9148" y="10673"/>
                                        <a:pt x="12198" y="7624"/>
                                      </a:cubicBezTo>
                                      <a:cubicBezTo>
                                        <a:pt x="15247" y="6099"/>
                                        <a:pt x="18297" y="3049"/>
                                        <a:pt x="22871" y="3049"/>
                                      </a:cubicBezTo>
                                      <a:cubicBezTo>
                                        <a:pt x="25920" y="1525"/>
                                        <a:pt x="30494"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33" name="Shape 73033"/>
                              <wps:cNvSpPr/>
                              <wps:spPr>
                                <a:xfrm>
                                  <a:off x="38117" y="100631"/>
                                  <a:ext cx="38118" cy="48537"/>
                                </a:xfrm>
                                <a:custGeom>
                                  <a:avLst/>
                                  <a:gdLst/>
                                  <a:ahLst/>
                                  <a:cxnLst/>
                                  <a:rect l="0" t="0" r="0" b="0"/>
                                  <a:pathLst>
                                    <a:path w="38118" h="48537">
                                      <a:moveTo>
                                        <a:pt x="0" y="0"/>
                                      </a:moveTo>
                                      <a:lnTo>
                                        <a:pt x="9149" y="0"/>
                                      </a:lnTo>
                                      <a:cubicBezTo>
                                        <a:pt x="13723" y="0"/>
                                        <a:pt x="16772" y="1525"/>
                                        <a:pt x="21346" y="1525"/>
                                      </a:cubicBezTo>
                                      <a:cubicBezTo>
                                        <a:pt x="24396" y="3049"/>
                                        <a:pt x="27445" y="4574"/>
                                        <a:pt x="28970" y="6099"/>
                                      </a:cubicBezTo>
                                      <a:cubicBezTo>
                                        <a:pt x="32019" y="7624"/>
                                        <a:pt x="33544" y="9148"/>
                                        <a:pt x="35069" y="12198"/>
                                      </a:cubicBezTo>
                                      <a:cubicBezTo>
                                        <a:pt x="36594" y="15247"/>
                                        <a:pt x="38118" y="18297"/>
                                        <a:pt x="38118" y="21346"/>
                                      </a:cubicBezTo>
                                      <a:cubicBezTo>
                                        <a:pt x="38118" y="24395"/>
                                        <a:pt x="36594" y="28970"/>
                                        <a:pt x="35069" y="32019"/>
                                      </a:cubicBezTo>
                                      <a:cubicBezTo>
                                        <a:pt x="33544" y="35068"/>
                                        <a:pt x="30495" y="38118"/>
                                        <a:pt x="27445" y="41167"/>
                                      </a:cubicBezTo>
                                      <a:cubicBezTo>
                                        <a:pt x="24396" y="42692"/>
                                        <a:pt x="19822" y="45741"/>
                                        <a:pt x="15248" y="47266"/>
                                      </a:cubicBezTo>
                                      <a:lnTo>
                                        <a:pt x="0" y="48537"/>
                                      </a:lnTo>
                                      <a:lnTo>
                                        <a:pt x="0" y="37900"/>
                                      </a:lnTo>
                                      <a:lnTo>
                                        <a:pt x="9149" y="36593"/>
                                      </a:lnTo>
                                      <a:cubicBezTo>
                                        <a:pt x="12198" y="36593"/>
                                        <a:pt x="15248" y="35068"/>
                                        <a:pt x="16772" y="33544"/>
                                      </a:cubicBezTo>
                                      <a:cubicBezTo>
                                        <a:pt x="18297" y="32019"/>
                                        <a:pt x="19822" y="30494"/>
                                        <a:pt x="21346" y="28970"/>
                                      </a:cubicBezTo>
                                      <a:cubicBezTo>
                                        <a:pt x="21346" y="27445"/>
                                        <a:pt x="22871" y="24395"/>
                                        <a:pt x="22871" y="22871"/>
                                      </a:cubicBezTo>
                                      <a:cubicBezTo>
                                        <a:pt x="22871" y="19821"/>
                                        <a:pt x="21346" y="16772"/>
                                        <a:pt x="18297" y="15247"/>
                                      </a:cubicBezTo>
                                      <a:cubicBezTo>
                                        <a:pt x="15248" y="13722"/>
                                        <a:pt x="10673" y="12198"/>
                                        <a:pt x="6099" y="12198"/>
                                      </a:cubicBezTo>
                                      <a:lnTo>
                                        <a:pt x="0" y="1176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34" name="Shape 73034"/>
                              <wps:cNvSpPr/>
                              <wps:spPr>
                                <a:xfrm>
                                  <a:off x="91483" y="32158"/>
                                  <a:ext cx="35831" cy="83305"/>
                                </a:xfrm>
                                <a:custGeom>
                                  <a:avLst/>
                                  <a:gdLst/>
                                  <a:ahLst/>
                                  <a:cxnLst/>
                                  <a:rect l="0" t="0" r="0" b="0"/>
                                  <a:pathLst>
                                    <a:path w="35831" h="83305">
                                      <a:moveTo>
                                        <a:pt x="35831" y="0"/>
                                      </a:moveTo>
                                      <a:lnTo>
                                        <a:pt x="35831" y="10662"/>
                                      </a:lnTo>
                                      <a:lnTo>
                                        <a:pt x="35068" y="10535"/>
                                      </a:lnTo>
                                      <a:cubicBezTo>
                                        <a:pt x="32019" y="10535"/>
                                        <a:pt x="28970" y="12059"/>
                                        <a:pt x="27445" y="12059"/>
                                      </a:cubicBezTo>
                                      <a:cubicBezTo>
                                        <a:pt x="24395" y="13584"/>
                                        <a:pt x="22871" y="15108"/>
                                        <a:pt x="21346" y="18158"/>
                                      </a:cubicBezTo>
                                      <a:cubicBezTo>
                                        <a:pt x="19821" y="19683"/>
                                        <a:pt x="18296" y="22732"/>
                                        <a:pt x="16772" y="25781"/>
                                      </a:cubicBezTo>
                                      <a:cubicBezTo>
                                        <a:pt x="15248" y="28831"/>
                                        <a:pt x="15248" y="31881"/>
                                        <a:pt x="15248" y="34930"/>
                                      </a:cubicBezTo>
                                      <a:lnTo>
                                        <a:pt x="35831" y="34930"/>
                                      </a:lnTo>
                                      <a:lnTo>
                                        <a:pt x="35831" y="45603"/>
                                      </a:lnTo>
                                      <a:lnTo>
                                        <a:pt x="15248" y="45603"/>
                                      </a:lnTo>
                                      <a:cubicBezTo>
                                        <a:pt x="15248" y="54751"/>
                                        <a:pt x="16772" y="60850"/>
                                        <a:pt x="21346" y="65424"/>
                                      </a:cubicBezTo>
                                      <a:lnTo>
                                        <a:pt x="35831" y="69881"/>
                                      </a:lnTo>
                                      <a:lnTo>
                                        <a:pt x="35831" y="83305"/>
                                      </a:lnTo>
                                      <a:lnTo>
                                        <a:pt x="21346" y="80671"/>
                                      </a:lnTo>
                                      <a:cubicBezTo>
                                        <a:pt x="16772" y="79147"/>
                                        <a:pt x="12198" y="76097"/>
                                        <a:pt x="9148" y="73048"/>
                                      </a:cubicBezTo>
                                      <a:cubicBezTo>
                                        <a:pt x="6099" y="69998"/>
                                        <a:pt x="3049" y="65424"/>
                                        <a:pt x="1525" y="59325"/>
                                      </a:cubicBezTo>
                                      <a:cubicBezTo>
                                        <a:pt x="0" y="54751"/>
                                        <a:pt x="0" y="48652"/>
                                        <a:pt x="0" y="42554"/>
                                      </a:cubicBezTo>
                                      <a:cubicBezTo>
                                        <a:pt x="0" y="36455"/>
                                        <a:pt x="0" y="31881"/>
                                        <a:pt x="1525" y="25781"/>
                                      </a:cubicBezTo>
                                      <a:cubicBezTo>
                                        <a:pt x="3049" y="21208"/>
                                        <a:pt x="6099" y="16633"/>
                                        <a:pt x="9148" y="12059"/>
                                      </a:cubicBezTo>
                                      <a:cubicBezTo>
                                        <a:pt x="12198" y="9010"/>
                                        <a:pt x="15248" y="5960"/>
                                        <a:pt x="19821" y="2911"/>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35" name="Shape 73035"/>
                              <wps:cNvSpPr/>
                              <wps:spPr>
                                <a:xfrm>
                                  <a:off x="38117" y="32019"/>
                                  <a:ext cx="38118" cy="56224"/>
                                </a:xfrm>
                                <a:custGeom>
                                  <a:avLst/>
                                  <a:gdLst/>
                                  <a:ahLst/>
                                  <a:cxnLst/>
                                  <a:rect l="0" t="0" r="0" b="0"/>
                                  <a:pathLst>
                                    <a:path w="38118" h="56224">
                                      <a:moveTo>
                                        <a:pt x="0" y="0"/>
                                      </a:moveTo>
                                      <a:lnTo>
                                        <a:pt x="3050" y="0"/>
                                      </a:lnTo>
                                      <a:cubicBezTo>
                                        <a:pt x="4575" y="1525"/>
                                        <a:pt x="6099" y="1525"/>
                                        <a:pt x="7624" y="1525"/>
                                      </a:cubicBezTo>
                                      <a:lnTo>
                                        <a:pt x="38118" y="1525"/>
                                      </a:lnTo>
                                      <a:lnTo>
                                        <a:pt x="38118" y="12198"/>
                                      </a:lnTo>
                                      <a:lnTo>
                                        <a:pt x="24396" y="12198"/>
                                      </a:lnTo>
                                      <a:cubicBezTo>
                                        <a:pt x="25921" y="13722"/>
                                        <a:pt x="27445" y="16772"/>
                                        <a:pt x="28970" y="19822"/>
                                      </a:cubicBezTo>
                                      <a:cubicBezTo>
                                        <a:pt x="28970" y="22871"/>
                                        <a:pt x="30495" y="24396"/>
                                        <a:pt x="30495" y="27445"/>
                                      </a:cubicBezTo>
                                      <a:cubicBezTo>
                                        <a:pt x="30495" y="32019"/>
                                        <a:pt x="28970" y="36594"/>
                                        <a:pt x="27445" y="39643"/>
                                      </a:cubicBezTo>
                                      <a:cubicBezTo>
                                        <a:pt x="25921" y="42692"/>
                                        <a:pt x="24396" y="45742"/>
                                        <a:pt x="21346" y="48791"/>
                                      </a:cubicBezTo>
                                      <a:cubicBezTo>
                                        <a:pt x="18297" y="51840"/>
                                        <a:pt x="15248" y="53365"/>
                                        <a:pt x="10673" y="54890"/>
                                      </a:cubicBezTo>
                                      <a:lnTo>
                                        <a:pt x="0" y="56224"/>
                                      </a:lnTo>
                                      <a:lnTo>
                                        <a:pt x="0" y="45361"/>
                                      </a:lnTo>
                                      <a:lnTo>
                                        <a:pt x="4575" y="44217"/>
                                      </a:lnTo>
                                      <a:cubicBezTo>
                                        <a:pt x="6099" y="44217"/>
                                        <a:pt x="9149" y="42692"/>
                                        <a:pt x="10673" y="41168"/>
                                      </a:cubicBezTo>
                                      <a:cubicBezTo>
                                        <a:pt x="12198" y="39643"/>
                                        <a:pt x="12198" y="36594"/>
                                        <a:pt x="13723" y="35069"/>
                                      </a:cubicBezTo>
                                      <a:cubicBezTo>
                                        <a:pt x="13723" y="33544"/>
                                        <a:pt x="15248" y="30495"/>
                                        <a:pt x="15248" y="28970"/>
                                      </a:cubicBezTo>
                                      <a:cubicBezTo>
                                        <a:pt x="15248" y="25920"/>
                                        <a:pt x="13723" y="22871"/>
                                        <a:pt x="13723" y="21346"/>
                                      </a:cubicBezTo>
                                      <a:cubicBezTo>
                                        <a:pt x="12198" y="19822"/>
                                        <a:pt x="10673" y="16772"/>
                                        <a:pt x="9149" y="15247"/>
                                      </a:cubicBezTo>
                                      <a:cubicBezTo>
                                        <a:pt x="7624" y="13722"/>
                                        <a:pt x="6099" y="13722"/>
                                        <a:pt x="4575" y="12198"/>
                                      </a:cubicBezTo>
                                      <a:lnTo>
                                        <a:pt x="0" y="110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36" name="Shape 73036"/>
                              <wps:cNvSpPr/>
                              <wps:spPr>
                                <a:xfrm>
                                  <a:off x="127314" y="100631"/>
                                  <a:ext cx="31257" cy="15247"/>
                                </a:xfrm>
                                <a:custGeom>
                                  <a:avLst/>
                                  <a:gdLst/>
                                  <a:ahLst/>
                                  <a:cxnLst/>
                                  <a:rect l="0" t="0" r="0" b="0"/>
                                  <a:pathLst>
                                    <a:path w="31257" h="15247">
                                      <a:moveTo>
                                        <a:pt x="31257" y="0"/>
                                      </a:moveTo>
                                      <a:lnTo>
                                        <a:pt x="31257" y="12198"/>
                                      </a:lnTo>
                                      <a:cubicBezTo>
                                        <a:pt x="26682" y="13722"/>
                                        <a:pt x="22108" y="13722"/>
                                        <a:pt x="17535" y="15247"/>
                                      </a:cubicBezTo>
                                      <a:cubicBezTo>
                                        <a:pt x="12960" y="15247"/>
                                        <a:pt x="8386" y="15247"/>
                                        <a:pt x="2287" y="15247"/>
                                      </a:cubicBezTo>
                                      <a:lnTo>
                                        <a:pt x="0" y="14831"/>
                                      </a:lnTo>
                                      <a:lnTo>
                                        <a:pt x="0" y="1407"/>
                                      </a:lnTo>
                                      <a:lnTo>
                                        <a:pt x="5336" y="3049"/>
                                      </a:lnTo>
                                      <a:cubicBezTo>
                                        <a:pt x="6862" y="3049"/>
                                        <a:pt x="9911" y="3049"/>
                                        <a:pt x="11436" y="3049"/>
                                      </a:cubicBezTo>
                                      <a:cubicBezTo>
                                        <a:pt x="14485" y="3049"/>
                                        <a:pt x="16009" y="3049"/>
                                        <a:pt x="19059" y="3049"/>
                                      </a:cubicBezTo>
                                      <a:cubicBezTo>
                                        <a:pt x="20584" y="3049"/>
                                        <a:pt x="23633" y="1525"/>
                                        <a:pt x="25158" y="1525"/>
                                      </a:cubicBezTo>
                                      <a:cubicBezTo>
                                        <a:pt x="26682" y="1525"/>
                                        <a:pt x="28208" y="0"/>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37" name="Shape 73037"/>
                              <wps:cNvSpPr/>
                              <wps:spPr>
                                <a:xfrm>
                                  <a:off x="365932" y="33544"/>
                                  <a:ext cx="64038" cy="80810"/>
                                </a:xfrm>
                                <a:custGeom>
                                  <a:avLst/>
                                  <a:gdLst/>
                                  <a:ahLst/>
                                  <a:cxnLst/>
                                  <a:rect l="0" t="0" r="0" b="0"/>
                                  <a:pathLst>
                                    <a:path w="64038" h="80810">
                                      <a:moveTo>
                                        <a:pt x="3049" y="0"/>
                                      </a:moveTo>
                                      <a:lnTo>
                                        <a:pt x="41167" y="0"/>
                                      </a:lnTo>
                                      <a:lnTo>
                                        <a:pt x="41167" y="68612"/>
                                      </a:lnTo>
                                      <a:lnTo>
                                        <a:pt x="64038" y="68612"/>
                                      </a:lnTo>
                                      <a:lnTo>
                                        <a:pt x="64038" y="80810"/>
                                      </a:lnTo>
                                      <a:lnTo>
                                        <a:pt x="0" y="80810"/>
                                      </a:lnTo>
                                      <a:lnTo>
                                        <a:pt x="0" y="68612"/>
                                      </a:lnTo>
                                      <a:lnTo>
                                        <a:pt x="25921" y="68612"/>
                                      </a:lnTo>
                                      <a:lnTo>
                                        <a:pt x="25921"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38" name="Shape 73038"/>
                              <wps:cNvSpPr/>
                              <wps:spPr>
                                <a:xfrm>
                                  <a:off x="541274" y="32158"/>
                                  <a:ext cx="35831" cy="83305"/>
                                </a:xfrm>
                                <a:custGeom>
                                  <a:avLst/>
                                  <a:gdLst/>
                                  <a:ahLst/>
                                  <a:cxnLst/>
                                  <a:rect l="0" t="0" r="0" b="0"/>
                                  <a:pathLst>
                                    <a:path w="35831" h="83305">
                                      <a:moveTo>
                                        <a:pt x="35831" y="0"/>
                                      </a:moveTo>
                                      <a:lnTo>
                                        <a:pt x="35831" y="10662"/>
                                      </a:lnTo>
                                      <a:lnTo>
                                        <a:pt x="35068" y="10535"/>
                                      </a:lnTo>
                                      <a:cubicBezTo>
                                        <a:pt x="32019" y="10535"/>
                                        <a:pt x="28970" y="12059"/>
                                        <a:pt x="27445" y="12059"/>
                                      </a:cubicBezTo>
                                      <a:cubicBezTo>
                                        <a:pt x="24396" y="13584"/>
                                        <a:pt x="22871" y="15108"/>
                                        <a:pt x="21346" y="18158"/>
                                      </a:cubicBezTo>
                                      <a:cubicBezTo>
                                        <a:pt x="19822" y="19683"/>
                                        <a:pt x="18297" y="22732"/>
                                        <a:pt x="16772" y="25781"/>
                                      </a:cubicBezTo>
                                      <a:cubicBezTo>
                                        <a:pt x="15247" y="28831"/>
                                        <a:pt x="15247" y="31881"/>
                                        <a:pt x="15247" y="34930"/>
                                      </a:cubicBezTo>
                                      <a:lnTo>
                                        <a:pt x="35831" y="34930"/>
                                      </a:lnTo>
                                      <a:lnTo>
                                        <a:pt x="35831" y="45603"/>
                                      </a:lnTo>
                                      <a:lnTo>
                                        <a:pt x="15247" y="45603"/>
                                      </a:lnTo>
                                      <a:cubicBezTo>
                                        <a:pt x="15247" y="54751"/>
                                        <a:pt x="16772" y="60850"/>
                                        <a:pt x="21346" y="65424"/>
                                      </a:cubicBezTo>
                                      <a:lnTo>
                                        <a:pt x="35831" y="69881"/>
                                      </a:lnTo>
                                      <a:lnTo>
                                        <a:pt x="35831" y="83305"/>
                                      </a:lnTo>
                                      <a:lnTo>
                                        <a:pt x="21346" y="80671"/>
                                      </a:lnTo>
                                      <a:cubicBezTo>
                                        <a:pt x="16772" y="79147"/>
                                        <a:pt x="12198" y="76097"/>
                                        <a:pt x="9149" y="73048"/>
                                      </a:cubicBezTo>
                                      <a:cubicBezTo>
                                        <a:pt x="6099" y="69998"/>
                                        <a:pt x="3050" y="65424"/>
                                        <a:pt x="1525" y="59325"/>
                                      </a:cubicBezTo>
                                      <a:cubicBezTo>
                                        <a:pt x="0" y="54751"/>
                                        <a:pt x="0" y="48652"/>
                                        <a:pt x="0" y="42554"/>
                                      </a:cubicBezTo>
                                      <a:cubicBezTo>
                                        <a:pt x="0" y="36455"/>
                                        <a:pt x="0" y="31881"/>
                                        <a:pt x="1525" y="25781"/>
                                      </a:cubicBezTo>
                                      <a:cubicBezTo>
                                        <a:pt x="3050" y="21208"/>
                                        <a:pt x="6099" y="16633"/>
                                        <a:pt x="9149" y="12059"/>
                                      </a:cubicBezTo>
                                      <a:cubicBezTo>
                                        <a:pt x="12198" y="9010"/>
                                        <a:pt x="15247" y="5960"/>
                                        <a:pt x="19822" y="2911"/>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39" name="Shape 73039"/>
                              <wps:cNvSpPr/>
                              <wps:spPr>
                                <a:xfrm>
                                  <a:off x="448266" y="32019"/>
                                  <a:ext cx="79285" cy="82335"/>
                                </a:xfrm>
                                <a:custGeom>
                                  <a:avLst/>
                                  <a:gdLst/>
                                  <a:ahLst/>
                                  <a:cxnLst/>
                                  <a:rect l="0" t="0" r="0" b="0"/>
                                  <a:pathLst>
                                    <a:path w="79285" h="82335">
                                      <a:moveTo>
                                        <a:pt x="30494" y="0"/>
                                      </a:moveTo>
                                      <a:cubicBezTo>
                                        <a:pt x="35068" y="0"/>
                                        <a:pt x="38118" y="1525"/>
                                        <a:pt x="41167" y="4574"/>
                                      </a:cubicBezTo>
                                      <a:cubicBezTo>
                                        <a:pt x="42692" y="7624"/>
                                        <a:pt x="44217" y="12198"/>
                                        <a:pt x="44217" y="18297"/>
                                      </a:cubicBezTo>
                                      <a:cubicBezTo>
                                        <a:pt x="45741" y="15247"/>
                                        <a:pt x="47266" y="12198"/>
                                        <a:pt x="48791" y="10673"/>
                                      </a:cubicBezTo>
                                      <a:cubicBezTo>
                                        <a:pt x="50316" y="7624"/>
                                        <a:pt x="50316" y="6099"/>
                                        <a:pt x="51840" y="4574"/>
                                      </a:cubicBezTo>
                                      <a:cubicBezTo>
                                        <a:pt x="53365" y="3049"/>
                                        <a:pt x="54890" y="1525"/>
                                        <a:pt x="56414" y="1525"/>
                                      </a:cubicBezTo>
                                      <a:cubicBezTo>
                                        <a:pt x="57939" y="0"/>
                                        <a:pt x="60989" y="0"/>
                                        <a:pt x="62513" y="0"/>
                                      </a:cubicBezTo>
                                      <a:cubicBezTo>
                                        <a:pt x="73186" y="0"/>
                                        <a:pt x="79285" y="7624"/>
                                        <a:pt x="79285" y="24396"/>
                                      </a:cubicBezTo>
                                      <a:lnTo>
                                        <a:pt x="79285" y="82335"/>
                                      </a:lnTo>
                                      <a:lnTo>
                                        <a:pt x="64038" y="82335"/>
                                      </a:lnTo>
                                      <a:lnTo>
                                        <a:pt x="64038" y="24396"/>
                                      </a:lnTo>
                                      <a:cubicBezTo>
                                        <a:pt x="64038" y="22871"/>
                                        <a:pt x="62513" y="19822"/>
                                        <a:pt x="62513" y="18297"/>
                                      </a:cubicBezTo>
                                      <a:cubicBezTo>
                                        <a:pt x="62513" y="16772"/>
                                        <a:pt x="62513" y="15247"/>
                                        <a:pt x="62513" y="15247"/>
                                      </a:cubicBezTo>
                                      <a:cubicBezTo>
                                        <a:pt x="62513" y="13722"/>
                                        <a:pt x="60989" y="13722"/>
                                        <a:pt x="60989" y="13722"/>
                                      </a:cubicBezTo>
                                      <a:cubicBezTo>
                                        <a:pt x="60989" y="12198"/>
                                        <a:pt x="59464" y="12198"/>
                                        <a:pt x="59464" y="12198"/>
                                      </a:cubicBezTo>
                                      <a:cubicBezTo>
                                        <a:pt x="57939" y="12198"/>
                                        <a:pt x="56414" y="12198"/>
                                        <a:pt x="56414" y="13722"/>
                                      </a:cubicBezTo>
                                      <a:cubicBezTo>
                                        <a:pt x="54890" y="13722"/>
                                        <a:pt x="54890" y="15247"/>
                                        <a:pt x="53365" y="16772"/>
                                      </a:cubicBezTo>
                                      <a:cubicBezTo>
                                        <a:pt x="51840" y="18297"/>
                                        <a:pt x="51840" y="19822"/>
                                        <a:pt x="50316" y="22871"/>
                                      </a:cubicBezTo>
                                      <a:cubicBezTo>
                                        <a:pt x="48791" y="24396"/>
                                        <a:pt x="48791" y="27445"/>
                                        <a:pt x="47266" y="30495"/>
                                      </a:cubicBezTo>
                                      <a:lnTo>
                                        <a:pt x="47266" y="82335"/>
                                      </a:lnTo>
                                      <a:lnTo>
                                        <a:pt x="32019" y="82335"/>
                                      </a:lnTo>
                                      <a:lnTo>
                                        <a:pt x="32019" y="25920"/>
                                      </a:lnTo>
                                      <a:cubicBezTo>
                                        <a:pt x="32019" y="22871"/>
                                        <a:pt x="30494" y="21346"/>
                                        <a:pt x="30494" y="19822"/>
                                      </a:cubicBezTo>
                                      <a:cubicBezTo>
                                        <a:pt x="30494" y="18297"/>
                                        <a:pt x="30494" y="16772"/>
                                        <a:pt x="30494" y="15247"/>
                                      </a:cubicBezTo>
                                      <a:cubicBezTo>
                                        <a:pt x="30494" y="13722"/>
                                        <a:pt x="28970" y="13722"/>
                                        <a:pt x="28970" y="13722"/>
                                      </a:cubicBezTo>
                                      <a:cubicBezTo>
                                        <a:pt x="28970" y="12198"/>
                                        <a:pt x="27445" y="12198"/>
                                        <a:pt x="27445" y="12198"/>
                                      </a:cubicBezTo>
                                      <a:cubicBezTo>
                                        <a:pt x="25921" y="12198"/>
                                        <a:pt x="24395" y="12198"/>
                                        <a:pt x="24395" y="13722"/>
                                      </a:cubicBezTo>
                                      <a:cubicBezTo>
                                        <a:pt x="22871" y="13722"/>
                                        <a:pt x="22871" y="15247"/>
                                        <a:pt x="21346" y="16772"/>
                                      </a:cubicBezTo>
                                      <a:cubicBezTo>
                                        <a:pt x="21346" y="18297"/>
                                        <a:pt x="19821" y="19822"/>
                                        <a:pt x="18296" y="21346"/>
                                      </a:cubicBezTo>
                                      <a:cubicBezTo>
                                        <a:pt x="16772" y="24396"/>
                                        <a:pt x="16772" y="27445"/>
                                        <a:pt x="15248" y="30495"/>
                                      </a:cubicBezTo>
                                      <a:lnTo>
                                        <a:pt x="15248" y="82335"/>
                                      </a:lnTo>
                                      <a:lnTo>
                                        <a:pt x="0" y="82335"/>
                                      </a:lnTo>
                                      <a:lnTo>
                                        <a:pt x="0" y="1525"/>
                                      </a:lnTo>
                                      <a:lnTo>
                                        <a:pt x="12198" y="1525"/>
                                      </a:lnTo>
                                      <a:lnTo>
                                        <a:pt x="12198" y="16772"/>
                                      </a:lnTo>
                                      <a:cubicBezTo>
                                        <a:pt x="13722" y="13722"/>
                                        <a:pt x="15248" y="12198"/>
                                        <a:pt x="16772" y="9149"/>
                                      </a:cubicBezTo>
                                      <a:cubicBezTo>
                                        <a:pt x="18296" y="7624"/>
                                        <a:pt x="19821" y="6099"/>
                                        <a:pt x="21346" y="4574"/>
                                      </a:cubicBezTo>
                                      <a:cubicBezTo>
                                        <a:pt x="22871" y="3049"/>
                                        <a:pt x="24395" y="1525"/>
                                        <a:pt x="25921" y="1525"/>
                                      </a:cubicBezTo>
                                      <a:cubicBezTo>
                                        <a:pt x="27445" y="0"/>
                                        <a:pt x="28970" y="0"/>
                                        <a:pt x="3049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40" name="Shape 73040"/>
                              <wps:cNvSpPr/>
                              <wps:spPr>
                                <a:xfrm>
                                  <a:off x="127314" y="32019"/>
                                  <a:ext cx="35831" cy="45742"/>
                                </a:xfrm>
                                <a:custGeom>
                                  <a:avLst/>
                                  <a:gdLst/>
                                  <a:ahLst/>
                                  <a:cxnLst/>
                                  <a:rect l="0" t="0" r="0" b="0"/>
                                  <a:pathLst>
                                    <a:path w="35831" h="45742">
                                      <a:moveTo>
                                        <a:pt x="763" y="0"/>
                                      </a:moveTo>
                                      <a:cubicBezTo>
                                        <a:pt x="5336" y="0"/>
                                        <a:pt x="11436" y="1525"/>
                                        <a:pt x="14485" y="3049"/>
                                      </a:cubicBezTo>
                                      <a:cubicBezTo>
                                        <a:pt x="19059" y="4574"/>
                                        <a:pt x="23633" y="7624"/>
                                        <a:pt x="26682" y="10673"/>
                                      </a:cubicBezTo>
                                      <a:cubicBezTo>
                                        <a:pt x="29732" y="13722"/>
                                        <a:pt x="31257" y="16772"/>
                                        <a:pt x="32781" y="21346"/>
                                      </a:cubicBezTo>
                                      <a:cubicBezTo>
                                        <a:pt x="34306" y="25920"/>
                                        <a:pt x="35831" y="32019"/>
                                        <a:pt x="35831" y="38118"/>
                                      </a:cubicBezTo>
                                      <a:cubicBezTo>
                                        <a:pt x="35831" y="39643"/>
                                        <a:pt x="34306" y="41168"/>
                                        <a:pt x="34306" y="42692"/>
                                      </a:cubicBezTo>
                                      <a:cubicBezTo>
                                        <a:pt x="34306" y="44217"/>
                                        <a:pt x="34306" y="44217"/>
                                        <a:pt x="34306" y="45742"/>
                                      </a:cubicBezTo>
                                      <a:lnTo>
                                        <a:pt x="0" y="45742"/>
                                      </a:lnTo>
                                      <a:lnTo>
                                        <a:pt x="0" y="35069"/>
                                      </a:lnTo>
                                      <a:lnTo>
                                        <a:pt x="20584" y="35069"/>
                                      </a:lnTo>
                                      <a:cubicBezTo>
                                        <a:pt x="20584" y="32019"/>
                                        <a:pt x="19059" y="28970"/>
                                        <a:pt x="19059" y="25920"/>
                                      </a:cubicBezTo>
                                      <a:cubicBezTo>
                                        <a:pt x="17535" y="22871"/>
                                        <a:pt x="16009" y="19822"/>
                                        <a:pt x="14485" y="18297"/>
                                      </a:cubicBezTo>
                                      <a:cubicBezTo>
                                        <a:pt x="12960" y="15247"/>
                                        <a:pt x="11436" y="13722"/>
                                        <a:pt x="8386" y="12198"/>
                                      </a:cubicBezTo>
                                      <a:lnTo>
                                        <a:pt x="0" y="10801"/>
                                      </a:lnTo>
                                      <a:lnTo>
                                        <a:pt x="0" y="139"/>
                                      </a:lnTo>
                                      <a:lnTo>
                                        <a:pt x="7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41" name="Shape 73041"/>
                              <wps:cNvSpPr/>
                              <wps:spPr>
                                <a:xfrm>
                                  <a:off x="269875" y="9148"/>
                                  <a:ext cx="76236" cy="105206"/>
                                </a:xfrm>
                                <a:custGeom>
                                  <a:avLst/>
                                  <a:gdLst/>
                                  <a:ahLst/>
                                  <a:cxnLst/>
                                  <a:rect l="0" t="0" r="0" b="0"/>
                                  <a:pathLst>
                                    <a:path w="76236" h="105206">
                                      <a:moveTo>
                                        <a:pt x="0" y="0"/>
                                      </a:moveTo>
                                      <a:lnTo>
                                        <a:pt x="76236" y="0"/>
                                      </a:lnTo>
                                      <a:lnTo>
                                        <a:pt x="76236" y="12198"/>
                                      </a:lnTo>
                                      <a:lnTo>
                                        <a:pt x="45741" y="12198"/>
                                      </a:lnTo>
                                      <a:lnTo>
                                        <a:pt x="45741" y="105206"/>
                                      </a:lnTo>
                                      <a:lnTo>
                                        <a:pt x="30494" y="105206"/>
                                      </a:lnTo>
                                      <a:lnTo>
                                        <a:pt x="30494" y="12198"/>
                                      </a:ln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42" name="Shape 73042"/>
                              <wps:cNvSpPr/>
                              <wps:spPr>
                                <a:xfrm>
                                  <a:off x="176867" y="7624"/>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9285"/>
                                      </a:lnTo>
                                      <a:cubicBezTo>
                                        <a:pt x="36593" y="85384"/>
                                        <a:pt x="38118" y="89958"/>
                                        <a:pt x="41167" y="91483"/>
                                      </a:cubicBezTo>
                                      <a:cubicBezTo>
                                        <a:pt x="44217" y="94533"/>
                                        <a:pt x="48791" y="96057"/>
                                        <a:pt x="54890" y="96057"/>
                                      </a:cubicBezTo>
                                      <a:cubicBezTo>
                                        <a:pt x="57939" y="96057"/>
                                        <a:pt x="59464" y="96057"/>
                                        <a:pt x="62513" y="96057"/>
                                      </a:cubicBezTo>
                                      <a:cubicBezTo>
                                        <a:pt x="65563" y="94533"/>
                                        <a:pt x="68612" y="94533"/>
                                        <a:pt x="73186" y="93008"/>
                                      </a:cubicBezTo>
                                      <a:lnTo>
                                        <a:pt x="73186" y="105206"/>
                                      </a:lnTo>
                                      <a:cubicBezTo>
                                        <a:pt x="70137" y="106730"/>
                                        <a:pt x="65563" y="106730"/>
                                        <a:pt x="62513" y="108255"/>
                                      </a:cubicBezTo>
                                      <a:cubicBezTo>
                                        <a:pt x="59464" y="108255"/>
                                        <a:pt x="56414" y="108255"/>
                                        <a:pt x="51840" y="108255"/>
                                      </a:cubicBezTo>
                                      <a:cubicBezTo>
                                        <a:pt x="42692" y="108255"/>
                                        <a:pt x="35068" y="106730"/>
                                        <a:pt x="28969" y="102156"/>
                                      </a:cubicBezTo>
                                      <a:cubicBezTo>
                                        <a:pt x="24395" y="97582"/>
                                        <a:pt x="21346" y="89958"/>
                                        <a:pt x="21346" y="80810"/>
                                      </a:cubicBezTo>
                                      <a:lnTo>
                                        <a:pt x="21346" y="38118"/>
                                      </a:lnTo>
                                      <a:lnTo>
                                        <a:pt x="0" y="38118"/>
                                      </a:lnTo>
                                      <a:lnTo>
                                        <a:pt x="0" y="25920"/>
                                      </a:lnTo>
                                      <a:lnTo>
                                        <a:pt x="21346" y="25920"/>
                                      </a:lnTo>
                                      <a:lnTo>
                                        <a:pt x="21346" y="4574"/>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43" name="Shape 73043"/>
                              <wps:cNvSpPr/>
                              <wps:spPr>
                                <a:xfrm>
                                  <a:off x="385753" y="0"/>
                                  <a:ext cx="22871" cy="21346"/>
                                </a:xfrm>
                                <a:custGeom>
                                  <a:avLst/>
                                  <a:gdLst/>
                                  <a:ahLst/>
                                  <a:cxnLst/>
                                  <a:rect l="0" t="0" r="0" b="0"/>
                                  <a:pathLst>
                                    <a:path w="22871" h="21346">
                                      <a:moveTo>
                                        <a:pt x="10673" y="0"/>
                                      </a:moveTo>
                                      <a:cubicBezTo>
                                        <a:pt x="12198" y="0"/>
                                        <a:pt x="13723" y="0"/>
                                        <a:pt x="15248" y="1525"/>
                                      </a:cubicBezTo>
                                      <a:cubicBezTo>
                                        <a:pt x="16772" y="1525"/>
                                        <a:pt x="18297" y="3049"/>
                                        <a:pt x="18297" y="3049"/>
                                      </a:cubicBezTo>
                                      <a:cubicBezTo>
                                        <a:pt x="19822" y="4575"/>
                                        <a:pt x="21346" y="6099"/>
                                        <a:pt x="21346" y="6099"/>
                                      </a:cubicBezTo>
                                      <a:cubicBezTo>
                                        <a:pt x="21346" y="7624"/>
                                        <a:pt x="22871" y="9148"/>
                                        <a:pt x="22871" y="10673"/>
                                      </a:cubicBezTo>
                                      <a:cubicBezTo>
                                        <a:pt x="22871" y="12198"/>
                                        <a:pt x="21346" y="13722"/>
                                        <a:pt x="21346" y="15248"/>
                                      </a:cubicBezTo>
                                      <a:cubicBezTo>
                                        <a:pt x="21346" y="16772"/>
                                        <a:pt x="19822" y="18297"/>
                                        <a:pt x="18297" y="18297"/>
                                      </a:cubicBezTo>
                                      <a:cubicBezTo>
                                        <a:pt x="18297" y="19821"/>
                                        <a:pt x="16772" y="19821"/>
                                        <a:pt x="15248" y="21346"/>
                                      </a:cubicBezTo>
                                      <a:cubicBezTo>
                                        <a:pt x="13723" y="21346"/>
                                        <a:pt x="12198" y="21346"/>
                                        <a:pt x="10673" y="21346"/>
                                      </a:cubicBezTo>
                                      <a:cubicBezTo>
                                        <a:pt x="9149" y="21346"/>
                                        <a:pt x="7624" y="21346"/>
                                        <a:pt x="6099" y="21346"/>
                                      </a:cubicBezTo>
                                      <a:cubicBezTo>
                                        <a:pt x="4574" y="19821"/>
                                        <a:pt x="3050" y="19821"/>
                                        <a:pt x="3050" y="18297"/>
                                      </a:cubicBezTo>
                                      <a:cubicBezTo>
                                        <a:pt x="1525" y="16772"/>
                                        <a:pt x="0" y="16772"/>
                                        <a:pt x="0" y="15248"/>
                                      </a:cubicBezTo>
                                      <a:cubicBezTo>
                                        <a:pt x="0" y="13722"/>
                                        <a:pt x="0" y="12198"/>
                                        <a:pt x="0" y="10673"/>
                                      </a:cubicBezTo>
                                      <a:cubicBezTo>
                                        <a:pt x="0" y="9148"/>
                                        <a:pt x="0" y="7624"/>
                                        <a:pt x="0" y="6099"/>
                                      </a:cubicBezTo>
                                      <a:cubicBezTo>
                                        <a:pt x="0" y="4575"/>
                                        <a:pt x="1525" y="4575"/>
                                        <a:pt x="3050" y="3049"/>
                                      </a:cubicBezTo>
                                      <a:cubicBezTo>
                                        <a:pt x="3050" y="3049"/>
                                        <a:pt x="4574" y="1525"/>
                                        <a:pt x="6099" y="1525"/>
                                      </a:cubicBezTo>
                                      <a:cubicBezTo>
                                        <a:pt x="7624" y="0"/>
                                        <a:pt x="9149"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44" name="Shape 73044"/>
                              <wps:cNvSpPr/>
                              <wps:spPr>
                                <a:xfrm>
                                  <a:off x="577105" y="100631"/>
                                  <a:ext cx="31257" cy="15247"/>
                                </a:xfrm>
                                <a:custGeom>
                                  <a:avLst/>
                                  <a:gdLst/>
                                  <a:ahLst/>
                                  <a:cxnLst/>
                                  <a:rect l="0" t="0" r="0" b="0"/>
                                  <a:pathLst>
                                    <a:path w="31257" h="15247">
                                      <a:moveTo>
                                        <a:pt x="31257" y="0"/>
                                      </a:moveTo>
                                      <a:lnTo>
                                        <a:pt x="31257" y="12198"/>
                                      </a:lnTo>
                                      <a:cubicBezTo>
                                        <a:pt x="26683" y="13722"/>
                                        <a:pt x="22109" y="13722"/>
                                        <a:pt x="17534" y="15247"/>
                                      </a:cubicBezTo>
                                      <a:cubicBezTo>
                                        <a:pt x="12960" y="15247"/>
                                        <a:pt x="8386" y="15247"/>
                                        <a:pt x="2287" y="15247"/>
                                      </a:cubicBezTo>
                                      <a:lnTo>
                                        <a:pt x="0" y="14831"/>
                                      </a:lnTo>
                                      <a:lnTo>
                                        <a:pt x="0" y="1407"/>
                                      </a:lnTo>
                                      <a:lnTo>
                                        <a:pt x="5337" y="3049"/>
                                      </a:lnTo>
                                      <a:cubicBezTo>
                                        <a:pt x="6861" y="3049"/>
                                        <a:pt x="9911" y="3049"/>
                                        <a:pt x="11436" y="3049"/>
                                      </a:cubicBezTo>
                                      <a:cubicBezTo>
                                        <a:pt x="14485" y="3049"/>
                                        <a:pt x="16010" y="3049"/>
                                        <a:pt x="19059" y="3049"/>
                                      </a:cubicBezTo>
                                      <a:cubicBezTo>
                                        <a:pt x="20584" y="3049"/>
                                        <a:pt x="23633" y="1525"/>
                                        <a:pt x="25158" y="1525"/>
                                      </a:cubicBezTo>
                                      <a:cubicBezTo>
                                        <a:pt x="26683" y="1525"/>
                                        <a:pt x="28207" y="0"/>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45" name="Shape 73045"/>
                              <wps:cNvSpPr/>
                              <wps:spPr>
                                <a:xfrm>
                                  <a:off x="577105" y="32019"/>
                                  <a:ext cx="35831" cy="45742"/>
                                </a:xfrm>
                                <a:custGeom>
                                  <a:avLst/>
                                  <a:gdLst/>
                                  <a:ahLst/>
                                  <a:cxnLst/>
                                  <a:rect l="0" t="0" r="0" b="0"/>
                                  <a:pathLst>
                                    <a:path w="35831" h="45742">
                                      <a:moveTo>
                                        <a:pt x="763" y="0"/>
                                      </a:moveTo>
                                      <a:cubicBezTo>
                                        <a:pt x="5337" y="0"/>
                                        <a:pt x="11436" y="1525"/>
                                        <a:pt x="14485" y="3049"/>
                                      </a:cubicBezTo>
                                      <a:cubicBezTo>
                                        <a:pt x="19059" y="4574"/>
                                        <a:pt x="23633" y="7624"/>
                                        <a:pt x="26683" y="10673"/>
                                      </a:cubicBezTo>
                                      <a:cubicBezTo>
                                        <a:pt x="29732" y="13722"/>
                                        <a:pt x="31257" y="16772"/>
                                        <a:pt x="32782" y="21346"/>
                                      </a:cubicBezTo>
                                      <a:cubicBezTo>
                                        <a:pt x="34306" y="25920"/>
                                        <a:pt x="35831" y="32019"/>
                                        <a:pt x="35831" y="38118"/>
                                      </a:cubicBezTo>
                                      <a:cubicBezTo>
                                        <a:pt x="35831" y="39643"/>
                                        <a:pt x="34306" y="41168"/>
                                        <a:pt x="34306" y="42692"/>
                                      </a:cubicBezTo>
                                      <a:cubicBezTo>
                                        <a:pt x="34306" y="44217"/>
                                        <a:pt x="34306" y="44217"/>
                                        <a:pt x="34306" y="45742"/>
                                      </a:cubicBezTo>
                                      <a:lnTo>
                                        <a:pt x="0" y="45742"/>
                                      </a:lnTo>
                                      <a:lnTo>
                                        <a:pt x="0" y="35069"/>
                                      </a:lnTo>
                                      <a:lnTo>
                                        <a:pt x="20584" y="35069"/>
                                      </a:lnTo>
                                      <a:cubicBezTo>
                                        <a:pt x="20584" y="32019"/>
                                        <a:pt x="19059" y="28970"/>
                                        <a:pt x="19059" y="25920"/>
                                      </a:cubicBezTo>
                                      <a:cubicBezTo>
                                        <a:pt x="17534" y="22871"/>
                                        <a:pt x="16010" y="19822"/>
                                        <a:pt x="14485" y="18297"/>
                                      </a:cubicBezTo>
                                      <a:cubicBezTo>
                                        <a:pt x="12960" y="15247"/>
                                        <a:pt x="11436" y="13722"/>
                                        <a:pt x="8386" y="12198"/>
                                      </a:cubicBezTo>
                                      <a:lnTo>
                                        <a:pt x="0" y="10801"/>
                                      </a:lnTo>
                                      <a:lnTo>
                                        <a:pt x="0" y="139"/>
                                      </a:lnTo>
                                      <a:lnTo>
                                        <a:pt x="7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2504" style="width:48.2627pt;height:11.7655pt;mso-position-horizontal-relative:char;mso-position-vertical-relative:line" coordsize="6129,1494">
                      <v:shape id="Shape 73030" style="position:absolute;width:381;height:1174;left:0;top:320;" coordsize="38117,117403" path="m35068,0l38117,0l38117,11054l36593,10673c33544,10673,30494,12198,28969,12198c27444,13722,24395,15247,22871,16772c21346,18297,21346,19822,19821,21346c19821,24396,19821,25920,19821,28970c19821,32019,19821,33544,19821,35069c21346,38118,22871,39643,24395,41168c25920,42692,27444,44217,28969,44217c30494,45742,33544,45742,36593,45742l38117,45361l38117,56224l36593,56415c32019,56415,28969,56415,25920,54890c22871,54890,21346,53365,19821,53365c18297,54890,16771,56415,16771,56415c16771,57939,16771,59464,16771,60989c16771,62514,16771,64038,18297,65563c21346,67088,22871,67088,27444,68612l38117,68612l38117,80375l22871,79285c21346,80810,19821,82335,18297,83860c18297,85384,16771,86909,16771,86909c15247,88434,15247,89958,15247,91483c15247,93008,15247,94533,15247,94533c15247,99107,16771,102156,19821,103681c24395,105206,30494,106730,36593,106730l38117,106512l38117,117149l35068,117403c28969,117403,22871,117403,18297,115879c13722,114354,10673,112829,7624,111304c4574,109780,3049,106730,1524,105206c0,102156,0,99107,0,96057c0,91483,0,88434,1524,85384c3049,82335,6098,79285,10673,76236c9148,76236,7624,74711,6098,74711c6098,73187,4574,71662,4574,71662c3049,70137,3049,68612,3049,67088c3049,65563,3049,65563,3049,64038c3049,60989,3049,57939,4574,54890c6098,51840,7624,48791,10673,45742c9148,44217,9148,44217,7624,42692c6098,41168,6098,39643,6098,38118c4574,36594,4574,36594,4574,35069c4574,33544,4574,30495,4574,28970c4574,24396,4574,21346,6098,16772c7624,13722,9148,10673,12198,7624c15247,6099,18297,3049,22871,3049c25920,1525,30494,0,35068,0x">
                        <v:stroke weight="0pt" endcap="flat" joinstyle="miter" miterlimit="10" on="false" color="#000000" opacity="0"/>
                        <v:fill on="true" color="#000000"/>
                      </v:shape>
                      <v:shape id="Shape 73033" style="position:absolute;width:381;height:485;left:381;top:1006;" coordsize="38118,48537" path="m0,0l9149,0c13723,0,16772,1525,21346,1525c24396,3049,27445,4574,28970,6099c32019,7624,33544,9148,35069,12198c36594,15247,38118,18297,38118,21346c38118,24395,36594,28970,35069,32019c33544,35068,30495,38118,27445,41167c24396,42692,19822,45741,15248,47266l0,48537l0,37900l9149,36593c12198,36593,15248,35068,16772,33544c18297,32019,19822,30494,21346,28970c21346,27445,22871,24395,22871,22871c22871,19821,21346,16772,18297,15247c15248,13722,10673,12198,6099,12198l0,11762l0,0x">
                        <v:stroke weight="0pt" endcap="flat" joinstyle="miter" miterlimit="10" on="false" color="#000000" opacity="0"/>
                        <v:fill on="true" color="#000000"/>
                      </v:shape>
                      <v:shape id="Shape 73034" style="position:absolute;width:358;height:833;left:914;top:321;" coordsize="35831,83305" path="m35831,0l35831,10662l35068,10535c32019,10535,28970,12059,27445,12059c24395,13584,22871,15108,21346,18158c19821,19683,18296,22732,16772,25781c15248,28831,15248,31881,15248,34930l35831,34930l35831,45603l15248,45603c15248,54751,16772,60850,21346,65424l35831,69881l35831,83305l21346,80671c16772,79147,12198,76097,9148,73048c6099,69998,3049,65424,1525,59325c0,54751,0,48652,0,42554c0,36455,0,31881,1525,25781c3049,21208,6099,16633,9148,12059c12198,9010,15248,5960,19821,2911l35831,0x">
                        <v:stroke weight="0pt" endcap="flat" joinstyle="miter" miterlimit="10" on="false" color="#000000" opacity="0"/>
                        <v:fill on="true" color="#000000"/>
                      </v:shape>
                      <v:shape id="Shape 73035" style="position:absolute;width:381;height:562;left:381;top:320;" coordsize="38118,56224" path="m0,0l3050,0c4575,1525,6099,1525,7624,1525l38118,1525l38118,12198l24396,12198c25921,13722,27445,16772,28970,19822c28970,22871,30495,24396,30495,27445c30495,32019,28970,36594,27445,39643c25921,42692,24396,45742,21346,48791c18297,51840,15248,53365,10673,54890l0,56224l0,45361l4575,44217c6099,44217,9149,42692,10673,41168c12198,39643,12198,36594,13723,35069c13723,33544,15248,30495,15248,28970c15248,25920,13723,22871,13723,21346c12198,19822,10673,16772,9149,15247c7624,13722,6099,13722,4575,12198l0,11054l0,0x">
                        <v:stroke weight="0pt" endcap="flat" joinstyle="miter" miterlimit="10" on="false" color="#000000" opacity="0"/>
                        <v:fill on="true" color="#000000"/>
                      </v:shape>
                      <v:shape id="Shape 73036" style="position:absolute;width:312;height:152;left:1273;top:1006;" coordsize="31257,15247" path="m31257,0l31257,12198c26682,13722,22108,13722,17535,15247c12960,15247,8386,15247,2287,15247l0,14831l0,1407l5336,3049c6862,3049,9911,3049,11436,3049c14485,3049,16009,3049,19059,3049c20584,3049,23633,1525,25158,1525c26682,1525,28208,0,31257,0x">
                        <v:stroke weight="0pt" endcap="flat" joinstyle="miter" miterlimit="10" on="false" color="#000000" opacity="0"/>
                        <v:fill on="true" color="#000000"/>
                      </v:shape>
                      <v:shape id="Shape 73037" style="position:absolute;width:640;height:808;left:3659;top:335;" coordsize="64038,80810" path="m3049,0l41167,0l41167,68612l64038,68612l64038,80810l0,80810l0,68612l25921,68612l25921,12198l3049,12198l3049,0x">
                        <v:stroke weight="0pt" endcap="flat" joinstyle="miter" miterlimit="10" on="false" color="#000000" opacity="0"/>
                        <v:fill on="true" color="#000000"/>
                      </v:shape>
                      <v:shape id="Shape 73038" style="position:absolute;width:358;height:833;left:5412;top:321;" coordsize="35831,83305" path="m35831,0l35831,10662l35068,10535c32019,10535,28970,12059,27445,12059c24396,13584,22871,15108,21346,18158c19822,19683,18297,22732,16772,25781c15247,28831,15247,31881,15247,34930l35831,34930l35831,45603l15247,45603c15247,54751,16772,60850,21346,65424l35831,69881l35831,83305l21346,80671c16772,79147,12198,76097,9149,73048c6099,69998,3050,65424,1525,59325c0,54751,0,48652,0,42554c0,36455,0,31881,1525,25781c3050,21208,6099,16633,9149,12059c12198,9010,15247,5960,19822,2911l35831,0x">
                        <v:stroke weight="0pt" endcap="flat" joinstyle="miter" miterlimit="10" on="false" color="#000000" opacity="0"/>
                        <v:fill on="true" color="#000000"/>
                      </v:shape>
                      <v:shape id="Shape 73039" style="position:absolute;width:792;height:823;left:4482;top:320;" coordsize="79285,82335" path="m30494,0c35068,0,38118,1525,41167,4574c42692,7624,44217,12198,44217,18297c45741,15247,47266,12198,48791,10673c50316,7624,50316,6099,51840,4574c53365,3049,54890,1525,56414,1525c57939,0,60989,0,62513,0c73186,0,79285,7624,79285,24396l79285,82335l64038,82335l64038,24396c64038,22871,62513,19822,62513,18297c62513,16772,62513,15247,62513,15247c62513,13722,60989,13722,60989,13722c60989,12198,59464,12198,59464,12198c57939,12198,56414,12198,56414,13722c54890,13722,54890,15247,53365,16772c51840,18297,51840,19822,50316,22871c48791,24396,48791,27445,47266,30495l47266,82335l32019,82335l32019,25920c32019,22871,30494,21346,30494,19822c30494,18297,30494,16772,30494,15247c30494,13722,28970,13722,28970,13722c28970,12198,27445,12198,27445,12198c25921,12198,24395,12198,24395,13722c22871,13722,22871,15247,21346,16772c21346,18297,19821,19822,18296,21346c16772,24396,16772,27445,15248,30495l15248,82335l0,82335l0,1525l12198,1525l12198,16772c13722,13722,15248,12198,16772,9149c18296,7624,19821,6099,21346,4574c22871,3049,24395,1525,25921,1525c27445,0,28970,0,30494,0x">
                        <v:stroke weight="0pt" endcap="flat" joinstyle="miter" miterlimit="10" on="false" color="#000000" opacity="0"/>
                        <v:fill on="true" color="#000000"/>
                      </v:shape>
                      <v:shape id="Shape 73040" style="position:absolute;width:358;height:457;left:1273;top:320;" coordsize="35831,45742" path="m763,0c5336,0,11436,1525,14485,3049c19059,4574,23633,7624,26682,10673c29732,13722,31257,16772,32781,21346c34306,25920,35831,32019,35831,38118c35831,39643,34306,41168,34306,42692c34306,44217,34306,44217,34306,45742l0,45742l0,35069l20584,35069c20584,32019,19059,28970,19059,25920c17535,22871,16009,19822,14485,18297c12960,15247,11436,13722,8386,12198l0,10801l0,139l763,0x">
                        <v:stroke weight="0pt" endcap="flat" joinstyle="miter" miterlimit="10" on="false" color="#000000" opacity="0"/>
                        <v:fill on="true" color="#000000"/>
                      </v:shape>
                      <v:shape id="Shape 73041" style="position:absolute;width:762;height:1052;left:2698;top:91;" coordsize="76236,105206" path="m0,0l76236,0l76236,12198l45741,12198l45741,105206l30494,105206l30494,12198l0,12198l0,0x">
                        <v:stroke weight="0pt" endcap="flat" joinstyle="miter" miterlimit="10" on="false" color="#000000" opacity="0"/>
                        <v:fill on="true" color="#000000"/>
                      </v:shape>
                      <v:shape id="Shape 73042" style="position:absolute;width:731;height:1082;left:1768;top:76;" coordsize="73186,108255" path="m36593,0l36593,25920l73186,25920l73186,38118l36593,38118l36593,79285c36593,85384,38118,89958,41167,91483c44217,94533,48791,96057,54890,96057c57939,96057,59464,96057,62513,96057c65563,94533,68612,94533,73186,93008l73186,105206c70137,106730,65563,106730,62513,108255c59464,108255,56414,108255,51840,108255c42692,108255,35068,106730,28969,102156c24395,97582,21346,89958,21346,80810l21346,38118l0,38118l0,25920l21346,25920l21346,4574l36593,0x">
                        <v:stroke weight="0pt" endcap="flat" joinstyle="miter" miterlimit="10" on="false" color="#000000" opacity="0"/>
                        <v:fill on="true" color="#000000"/>
                      </v:shape>
                      <v:shape id="Shape 73043" style="position:absolute;width:228;height:213;left:3857;top:0;" coordsize="22871,21346" path="m10673,0c12198,0,13723,0,15248,1525c16772,1525,18297,3049,18297,3049c19822,4575,21346,6099,21346,6099c21346,7624,22871,9148,22871,10673c22871,12198,21346,13722,21346,15248c21346,16772,19822,18297,18297,18297c18297,19821,16772,19821,15248,21346c13723,21346,12198,21346,10673,21346c9149,21346,7624,21346,6099,21346c4574,19821,3050,19821,3050,18297c1525,16772,0,16772,0,15248c0,13722,0,12198,0,10673c0,9148,0,7624,0,6099c0,4575,1525,4575,3050,3049c3050,3049,4574,1525,6099,1525c7624,0,9149,0,10673,0x">
                        <v:stroke weight="0pt" endcap="flat" joinstyle="miter" miterlimit="10" on="false" color="#000000" opacity="0"/>
                        <v:fill on="true" color="#000000"/>
                      </v:shape>
                      <v:shape id="Shape 73044" style="position:absolute;width:312;height:152;left:5771;top:1006;" coordsize="31257,15247" path="m31257,0l31257,12198c26683,13722,22109,13722,17534,15247c12960,15247,8386,15247,2287,15247l0,14831l0,1407l5337,3049c6861,3049,9911,3049,11436,3049c14485,3049,16010,3049,19059,3049c20584,3049,23633,1525,25158,1525c26683,1525,28207,0,31257,0x">
                        <v:stroke weight="0pt" endcap="flat" joinstyle="miter" miterlimit="10" on="false" color="#000000" opacity="0"/>
                        <v:fill on="true" color="#000000"/>
                      </v:shape>
                      <v:shape id="Shape 73045" style="position:absolute;width:358;height:457;left:5771;top:320;" coordsize="35831,45742" path="m763,0c5337,0,11436,1525,14485,3049c19059,4574,23633,7624,26683,10673c29732,13722,31257,16772,32782,21346c34306,25920,35831,32019,35831,38118c35831,39643,34306,41168,34306,42692c34306,44217,34306,44217,34306,45742l0,45742l0,35069l20584,35069c20584,32019,19059,28970,19059,25920c17534,22871,16010,19822,14485,18297c12960,15247,11436,13722,8386,12198l0,10801l0,139l763,0x">
                        <v:stroke weight="0pt" endcap="flat" joinstyle="miter" miterlimit="10" on="false" color="#000000" opacity="0"/>
                        <v:fill on="true" color="#000000"/>
                      </v:shape>
                    </v:group>
                  </w:pict>
                </mc:Fallback>
              </mc:AlternateContent>
            </w:r>
          </w:p>
        </w:tc>
        <w:tc>
          <w:tcPr>
            <w:tcW w:w="317" w:type="dxa"/>
            <w:vMerge w:val="restart"/>
            <w:tcBorders>
              <w:top w:val="single" w:sz="8" w:space="0" w:color="000000"/>
              <w:left w:val="nil"/>
              <w:bottom w:val="single" w:sz="8" w:space="0" w:color="000000"/>
              <w:right w:val="nil"/>
            </w:tcBorders>
          </w:tcPr>
          <w:p w14:paraId="04AACCAF" w14:textId="77777777" w:rsidR="0000336F" w:rsidRDefault="00000000">
            <w:pPr>
              <w:spacing w:after="1940" w:line="259" w:lineRule="auto"/>
              <w:ind w:left="-35" w:right="-8" w:firstLine="0"/>
              <w:jc w:val="left"/>
            </w:pPr>
            <w:r>
              <w:rPr>
                <w:rFonts w:ascii="Calibri" w:eastAsia="Calibri" w:hAnsi="Calibri" w:cs="Calibri"/>
                <w:noProof/>
              </w:rPr>
              <mc:AlternateContent>
                <mc:Choice Requires="wpg">
                  <w:drawing>
                    <wp:inline distT="0" distB="0" distL="0" distR="0" wp14:anchorId="19BA8049" wp14:editId="22D82CC4">
                      <wp:extent cx="228708" cy="1276187"/>
                      <wp:effectExtent l="0" t="0" r="0" b="0"/>
                      <wp:docPr id="462508" name="Group 462508"/>
                      <wp:cNvGraphicFramePr/>
                      <a:graphic xmlns:a="http://schemas.openxmlformats.org/drawingml/2006/main">
                        <a:graphicData uri="http://schemas.microsoft.com/office/word/2010/wordprocessingGroup">
                          <wpg:wgp>
                            <wpg:cNvGrpSpPr/>
                            <wpg:grpSpPr>
                              <a:xfrm>
                                <a:off x="0" y="0"/>
                                <a:ext cx="228708" cy="1276187"/>
                                <a:chOff x="0" y="0"/>
                                <a:chExt cx="228708" cy="1276187"/>
                              </a:xfrm>
                            </wpg:grpSpPr>
                            <wps:wsp>
                              <wps:cNvPr id="72652" name="Shape 72652"/>
                              <wps:cNvSpPr/>
                              <wps:spPr>
                                <a:xfrm>
                                  <a:off x="88434" y="33544"/>
                                  <a:ext cx="56414" cy="115878"/>
                                </a:xfrm>
                                <a:custGeom>
                                  <a:avLst/>
                                  <a:gdLst/>
                                  <a:ahLst/>
                                  <a:cxnLst/>
                                  <a:rect l="0" t="0" r="0" b="0"/>
                                  <a:pathLst>
                                    <a:path w="56414" h="115878">
                                      <a:moveTo>
                                        <a:pt x="3049" y="0"/>
                                      </a:moveTo>
                                      <a:lnTo>
                                        <a:pt x="56414" y="0"/>
                                      </a:lnTo>
                                      <a:lnTo>
                                        <a:pt x="56414" y="80810"/>
                                      </a:lnTo>
                                      <a:cubicBezTo>
                                        <a:pt x="56414" y="86909"/>
                                        <a:pt x="56414" y="91483"/>
                                        <a:pt x="54890" y="96057"/>
                                      </a:cubicBezTo>
                                      <a:cubicBezTo>
                                        <a:pt x="53365" y="100631"/>
                                        <a:pt x="50315" y="103681"/>
                                        <a:pt x="47266" y="106730"/>
                                      </a:cubicBezTo>
                                      <a:cubicBezTo>
                                        <a:pt x="44217" y="109780"/>
                                        <a:pt x="41167" y="112829"/>
                                        <a:pt x="36593" y="114354"/>
                                      </a:cubicBezTo>
                                      <a:cubicBezTo>
                                        <a:pt x="32019" y="115878"/>
                                        <a:pt x="27445" y="115878"/>
                                        <a:pt x="22871" y="115878"/>
                                      </a:cubicBezTo>
                                      <a:cubicBezTo>
                                        <a:pt x="18296" y="115878"/>
                                        <a:pt x="15247" y="115878"/>
                                        <a:pt x="10673" y="114354"/>
                                      </a:cubicBezTo>
                                      <a:cubicBezTo>
                                        <a:pt x="7623" y="114354"/>
                                        <a:pt x="3049" y="112829"/>
                                        <a:pt x="0" y="111304"/>
                                      </a:cubicBezTo>
                                      <a:lnTo>
                                        <a:pt x="0" y="97582"/>
                                      </a:lnTo>
                                      <a:cubicBezTo>
                                        <a:pt x="1524" y="99107"/>
                                        <a:pt x="4574" y="99107"/>
                                        <a:pt x="6099" y="100631"/>
                                      </a:cubicBezTo>
                                      <a:cubicBezTo>
                                        <a:pt x="7623" y="100631"/>
                                        <a:pt x="9148" y="102156"/>
                                        <a:pt x="12197" y="102156"/>
                                      </a:cubicBezTo>
                                      <a:cubicBezTo>
                                        <a:pt x="13722" y="102156"/>
                                        <a:pt x="15247" y="103681"/>
                                        <a:pt x="16772" y="103681"/>
                                      </a:cubicBezTo>
                                      <a:cubicBezTo>
                                        <a:pt x="19821" y="103681"/>
                                        <a:pt x="21346" y="103681"/>
                                        <a:pt x="22871" y="103681"/>
                                      </a:cubicBezTo>
                                      <a:cubicBezTo>
                                        <a:pt x="28969" y="103681"/>
                                        <a:pt x="33544" y="102156"/>
                                        <a:pt x="36593" y="97582"/>
                                      </a:cubicBezTo>
                                      <a:cubicBezTo>
                                        <a:pt x="39642" y="93008"/>
                                        <a:pt x="41167" y="88434"/>
                                        <a:pt x="41167" y="80810"/>
                                      </a:cubicBezTo>
                                      <a:lnTo>
                                        <a:pt x="41167"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58" name="Shape 72658"/>
                              <wps:cNvSpPr/>
                              <wps:spPr>
                                <a:xfrm>
                                  <a:off x="125027" y="0"/>
                                  <a:ext cx="22871" cy="21346"/>
                                </a:xfrm>
                                <a:custGeom>
                                  <a:avLst/>
                                  <a:gdLst/>
                                  <a:ahLst/>
                                  <a:cxnLst/>
                                  <a:rect l="0" t="0" r="0" b="0"/>
                                  <a:pathLst>
                                    <a:path w="22871" h="21346">
                                      <a:moveTo>
                                        <a:pt x="12198" y="0"/>
                                      </a:moveTo>
                                      <a:cubicBezTo>
                                        <a:pt x="13722" y="0"/>
                                        <a:pt x="15248" y="0"/>
                                        <a:pt x="16772" y="1525"/>
                                      </a:cubicBezTo>
                                      <a:cubicBezTo>
                                        <a:pt x="18297" y="1525"/>
                                        <a:pt x="19821" y="3049"/>
                                        <a:pt x="19821" y="3049"/>
                                      </a:cubicBezTo>
                                      <a:cubicBezTo>
                                        <a:pt x="21346" y="4574"/>
                                        <a:pt x="22871" y="6099"/>
                                        <a:pt x="22871" y="6099"/>
                                      </a:cubicBezTo>
                                      <a:cubicBezTo>
                                        <a:pt x="22871" y="7624"/>
                                        <a:pt x="22871" y="9148"/>
                                        <a:pt x="22871" y="10673"/>
                                      </a:cubicBezTo>
                                      <a:cubicBezTo>
                                        <a:pt x="22871" y="12198"/>
                                        <a:pt x="22871" y="13722"/>
                                        <a:pt x="22871" y="15247"/>
                                      </a:cubicBezTo>
                                      <a:cubicBezTo>
                                        <a:pt x="22871" y="16772"/>
                                        <a:pt x="21346" y="16772"/>
                                        <a:pt x="19821" y="18297"/>
                                      </a:cubicBezTo>
                                      <a:cubicBezTo>
                                        <a:pt x="19821" y="19821"/>
                                        <a:pt x="18297" y="19821"/>
                                        <a:pt x="16772" y="21346"/>
                                      </a:cubicBezTo>
                                      <a:cubicBezTo>
                                        <a:pt x="15248" y="21346"/>
                                        <a:pt x="13722" y="21346"/>
                                        <a:pt x="12198" y="21346"/>
                                      </a:cubicBezTo>
                                      <a:cubicBezTo>
                                        <a:pt x="10673" y="21346"/>
                                        <a:pt x="9148" y="21346"/>
                                        <a:pt x="7624" y="21346"/>
                                      </a:cubicBezTo>
                                      <a:cubicBezTo>
                                        <a:pt x="6099" y="19821"/>
                                        <a:pt x="4575" y="19821"/>
                                        <a:pt x="4575" y="18297"/>
                                      </a:cubicBezTo>
                                      <a:cubicBezTo>
                                        <a:pt x="3049" y="16772"/>
                                        <a:pt x="1525" y="16772"/>
                                        <a:pt x="1525" y="15247"/>
                                      </a:cubicBezTo>
                                      <a:cubicBezTo>
                                        <a:pt x="1525" y="13722"/>
                                        <a:pt x="0" y="12198"/>
                                        <a:pt x="0" y="10673"/>
                                      </a:cubicBezTo>
                                      <a:cubicBezTo>
                                        <a:pt x="0" y="9148"/>
                                        <a:pt x="1525" y="7624"/>
                                        <a:pt x="1525" y="6099"/>
                                      </a:cubicBezTo>
                                      <a:cubicBezTo>
                                        <a:pt x="1525" y="4574"/>
                                        <a:pt x="3049" y="4574"/>
                                        <a:pt x="4575" y="3049"/>
                                      </a:cubicBezTo>
                                      <a:cubicBezTo>
                                        <a:pt x="4575" y="3049"/>
                                        <a:pt x="6099" y="1525"/>
                                        <a:pt x="7624" y="1525"/>
                                      </a:cubicBezTo>
                                      <a:cubicBezTo>
                                        <a:pt x="9148" y="0"/>
                                        <a:pt x="10673" y="0"/>
                                        <a:pt x="1219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09" name="Shape 72709"/>
                              <wps:cNvSpPr/>
                              <wps:spPr>
                                <a:xfrm>
                                  <a:off x="36594" y="394902"/>
                                  <a:ext cx="38118" cy="107492"/>
                                </a:xfrm>
                                <a:custGeom>
                                  <a:avLst/>
                                  <a:gdLst/>
                                  <a:ahLst/>
                                  <a:cxnLst/>
                                  <a:rect l="0" t="0" r="0" b="0"/>
                                  <a:pathLst>
                                    <a:path w="38118" h="107492">
                                      <a:moveTo>
                                        <a:pt x="0" y="0"/>
                                      </a:moveTo>
                                      <a:cubicBezTo>
                                        <a:pt x="4574" y="0"/>
                                        <a:pt x="10673" y="1525"/>
                                        <a:pt x="15247" y="3049"/>
                                      </a:cubicBezTo>
                                      <a:cubicBezTo>
                                        <a:pt x="19822" y="4574"/>
                                        <a:pt x="22871" y="9148"/>
                                        <a:pt x="27445" y="12198"/>
                                      </a:cubicBezTo>
                                      <a:cubicBezTo>
                                        <a:pt x="30495" y="16772"/>
                                        <a:pt x="33544" y="22871"/>
                                        <a:pt x="35068" y="30494"/>
                                      </a:cubicBezTo>
                                      <a:cubicBezTo>
                                        <a:pt x="36594" y="36593"/>
                                        <a:pt x="38118" y="44217"/>
                                        <a:pt x="38118" y="53365"/>
                                      </a:cubicBezTo>
                                      <a:cubicBezTo>
                                        <a:pt x="38118" y="62513"/>
                                        <a:pt x="36594" y="70137"/>
                                        <a:pt x="35068" y="76236"/>
                                      </a:cubicBezTo>
                                      <a:cubicBezTo>
                                        <a:pt x="33544" y="82335"/>
                                        <a:pt x="30495" y="88433"/>
                                        <a:pt x="27445" y="93008"/>
                                      </a:cubicBezTo>
                                      <a:cubicBezTo>
                                        <a:pt x="24395" y="97582"/>
                                        <a:pt x="19822" y="102156"/>
                                        <a:pt x="15247" y="103681"/>
                                      </a:cubicBezTo>
                                      <a:lnTo>
                                        <a:pt x="0" y="107492"/>
                                      </a:lnTo>
                                      <a:lnTo>
                                        <a:pt x="0" y="95549"/>
                                      </a:lnTo>
                                      <a:lnTo>
                                        <a:pt x="7624" y="93008"/>
                                      </a:lnTo>
                                      <a:cubicBezTo>
                                        <a:pt x="10673" y="91483"/>
                                        <a:pt x="13722" y="88433"/>
                                        <a:pt x="15247" y="85384"/>
                                      </a:cubicBezTo>
                                      <a:cubicBezTo>
                                        <a:pt x="18297" y="82335"/>
                                        <a:pt x="19822" y="77760"/>
                                        <a:pt x="19822" y="73186"/>
                                      </a:cubicBezTo>
                                      <a:cubicBezTo>
                                        <a:pt x="21346" y="67087"/>
                                        <a:pt x="22871" y="60989"/>
                                        <a:pt x="22871" y="54890"/>
                                      </a:cubicBezTo>
                                      <a:cubicBezTo>
                                        <a:pt x="22871" y="53365"/>
                                        <a:pt x="21346" y="51840"/>
                                        <a:pt x="21346" y="48791"/>
                                      </a:cubicBezTo>
                                      <a:cubicBezTo>
                                        <a:pt x="21346" y="47266"/>
                                        <a:pt x="21346" y="45741"/>
                                        <a:pt x="21346" y="44217"/>
                                      </a:cubicBezTo>
                                      <a:lnTo>
                                        <a:pt x="0" y="60410"/>
                                      </a:lnTo>
                                      <a:lnTo>
                                        <a:pt x="0" y="44870"/>
                                      </a:lnTo>
                                      <a:lnTo>
                                        <a:pt x="18297" y="30494"/>
                                      </a:lnTo>
                                      <a:cubicBezTo>
                                        <a:pt x="18297" y="27445"/>
                                        <a:pt x="16772" y="24395"/>
                                        <a:pt x="15247" y="22871"/>
                                      </a:cubicBezTo>
                                      <a:cubicBezTo>
                                        <a:pt x="13722" y="21346"/>
                                        <a:pt x="13722" y="18297"/>
                                        <a:pt x="12197" y="16772"/>
                                      </a:cubicBezTo>
                                      <a:cubicBezTo>
                                        <a:pt x="10673" y="15247"/>
                                        <a:pt x="7624" y="13722"/>
                                        <a:pt x="6099" y="13722"/>
                                      </a:cubicBezTo>
                                      <a:lnTo>
                                        <a:pt x="0" y="12503"/>
                                      </a:lnTo>
                                      <a:lnTo>
                                        <a:pt x="0" y="0"/>
                                      </a:lnTo>
                                      <a:close/>
                                    </a:path>
                                  </a:pathLst>
                                </a:custGeom>
                                <a:ln w="0" cap="flat">
                                  <a:miter lim="127000"/>
                                </a:ln>
                              </wps:spPr>
                              <wps:style>
                                <a:lnRef idx="0">
                                  <a:srgbClr val="000000">
                                    <a:alpha val="0"/>
                                  </a:srgbClr>
                                </a:lnRef>
                                <a:fillRef idx="1">
                                  <a:srgbClr val="0000FF"/>
                                </a:fillRef>
                                <a:effectRef idx="0">
                                  <a:scrgbClr r="0" g="0" b="0"/>
                                </a:effectRef>
                                <a:fontRef idx="none"/>
                              </wps:style>
                              <wps:bodyPr/>
                            </wps:wsp>
                            <wps:wsp>
                              <wps:cNvPr id="72710" name="Shape 72710"/>
                              <wps:cNvSpPr/>
                              <wps:spPr>
                                <a:xfrm>
                                  <a:off x="100632" y="381179"/>
                                  <a:ext cx="45741" cy="155521"/>
                                </a:xfrm>
                                <a:custGeom>
                                  <a:avLst/>
                                  <a:gdLst/>
                                  <a:ahLst/>
                                  <a:cxnLst/>
                                  <a:rect l="0" t="0" r="0" b="0"/>
                                  <a:pathLst>
                                    <a:path w="45741" h="155521">
                                      <a:moveTo>
                                        <a:pt x="7624" y="0"/>
                                      </a:moveTo>
                                      <a:cubicBezTo>
                                        <a:pt x="32019" y="22871"/>
                                        <a:pt x="45741" y="48791"/>
                                        <a:pt x="45741" y="77761"/>
                                      </a:cubicBezTo>
                                      <a:cubicBezTo>
                                        <a:pt x="45741" y="83859"/>
                                        <a:pt x="44217" y="88434"/>
                                        <a:pt x="42692" y="96057"/>
                                      </a:cubicBezTo>
                                      <a:cubicBezTo>
                                        <a:pt x="41167" y="102156"/>
                                        <a:pt x="39643" y="108255"/>
                                        <a:pt x="36593" y="114354"/>
                                      </a:cubicBezTo>
                                      <a:cubicBezTo>
                                        <a:pt x="33544" y="121977"/>
                                        <a:pt x="30494" y="128076"/>
                                        <a:pt x="25920" y="134175"/>
                                      </a:cubicBezTo>
                                      <a:cubicBezTo>
                                        <a:pt x="21346" y="141799"/>
                                        <a:pt x="15247" y="147898"/>
                                        <a:pt x="7624" y="155521"/>
                                      </a:cubicBezTo>
                                      <a:lnTo>
                                        <a:pt x="0" y="146373"/>
                                      </a:lnTo>
                                      <a:cubicBezTo>
                                        <a:pt x="9148" y="135700"/>
                                        <a:pt x="16772" y="125027"/>
                                        <a:pt x="22871" y="114354"/>
                                      </a:cubicBezTo>
                                      <a:cubicBezTo>
                                        <a:pt x="27445" y="102156"/>
                                        <a:pt x="30494" y="91483"/>
                                        <a:pt x="30494" y="77761"/>
                                      </a:cubicBezTo>
                                      <a:cubicBezTo>
                                        <a:pt x="30494" y="51840"/>
                                        <a:pt x="19821" y="28970"/>
                                        <a:pt x="0" y="9148"/>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54" name="Shape 72754"/>
                              <wps:cNvSpPr/>
                              <wps:spPr>
                                <a:xfrm>
                                  <a:off x="178392" y="648682"/>
                                  <a:ext cx="33544" cy="48113"/>
                                </a:xfrm>
                                <a:custGeom>
                                  <a:avLst/>
                                  <a:gdLst/>
                                  <a:ahLst/>
                                  <a:cxnLst/>
                                  <a:rect l="0" t="0" r="0" b="0"/>
                                  <a:pathLst>
                                    <a:path w="33544" h="48113">
                                      <a:moveTo>
                                        <a:pt x="33544" y="0"/>
                                      </a:moveTo>
                                      <a:lnTo>
                                        <a:pt x="33544" y="9995"/>
                                      </a:lnTo>
                                      <a:lnTo>
                                        <a:pt x="25920" y="9995"/>
                                      </a:lnTo>
                                      <a:cubicBezTo>
                                        <a:pt x="24395" y="11520"/>
                                        <a:pt x="22870" y="11520"/>
                                        <a:pt x="21346" y="13045"/>
                                      </a:cubicBezTo>
                                      <a:cubicBezTo>
                                        <a:pt x="19822" y="14569"/>
                                        <a:pt x="18297" y="16094"/>
                                        <a:pt x="16772" y="17619"/>
                                      </a:cubicBezTo>
                                      <a:cubicBezTo>
                                        <a:pt x="16772" y="19144"/>
                                        <a:pt x="15247" y="22193"/>
                                        <a:pt x="15247" y="23718"/>
                                      </a:cubicBezTo>
                                      <a:cubicBezTo>
                                        <a:pt x="15247" y="25242"/>
                                        <a:pt x="16772" y="26767"/>
                                        <a:pt x="16772" y="28292"/>
                                      </a:cubicBezTo>
                                      <a:cubicBezTo>
                                        <a:pt x="16772" y="29817"/>
                                        <a:pt x="18297" y="31341"/>
                                        <a:pt x="18297" y="31341"/>
                                      </a:cubicBezTo>
                                      <a:cubicBezTo>
                                        <a:pt x="19822" y="32866"/>
                                        <a:pt x="21346" y="34391"/>
                                        <a:pt x="22870" y="34391"/>
                                      </a:cubicBezTo>
                                      <a:cubicBezTo>
                                        <a:pt x="24395" y="34391"/>
                                        <a:pt x="27445" y="35915"/>
                                        <a:pt x="28970" y="35915"/>
                                      </a:cubicBezTo>
                                      <a:lnTo>
                                        <a:pt x="33544" y="34609"/>
                                      </a:lnTo>
                                      <a:lnTo>
                                        <a:pt x="33544" y="46588"/>
                                      </a:lnTo>
                                      <a:lnTo>
                                        <a:pt x="25920" y="48113"/>
                                      </a:lnTo>
                                      <a:cubicBezTo>
                                        <a:pt x="21346" y="48113"/>
                                        <a:pt x="18297" y="46588"/>
                                        <a:pt x="15247" y="46588"/>
                                      </a:cubicBezTo>
                                      <a:cubicBezTo>
                                        <a:pt x="12197" y="45064"/>
                                        <a:pt x="9149" y="43539"/>
                                        <a:pt x="6099" y="40490"/>
                                      </a:cubicBezTo>
                                      <a:cubicBezTo>
                                        <a:pt x="4574" y="38965"/>
                                        <a:pt x="3049" y="35915"/>
                                        <a:pt x="1524" y="34391"/>
                                      </a:cubicBezTo>
                                      <a:cubicBezTo>
                                        <a:pt x="1524" y="31341"/>
                                        <a:pt x="0" y="28292"/>
                                        <a:pt x="0" y="25242"/>
                                      </a:cubicBezTo>
                                      <a:cubicBezTo>
                                        <a:pt x="0" y="16094"/>
                                        <a:pt x="3049" y="9995"/>
                                        <a:pt x="9149" y="5421"/>
                                      </a:cubicBezTo>
                                      <a:lnTo>
                                        <a:pt x="335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55" name="Shape 72755"/>
                              <wps:cNvSpPr/>
                              <wps:spPr>
                                <a:xfrm>
                                  <a:off x="184491" y="612936"/>
                                  <a:ext cx="27445" cy="18297"/>
                                </a:xfrm>
                                <a:custGeom>
                                  <a:avLst/>
                                  <a:gdLst/>
                                  <a:ahLst/>
                                  <a:cxnLst/>
                                  <a:rect l="0" t="0" r="0" b="0"/>
                                  <a:pathLst>
                                    <a:path w="27445" h="18297">
                                      <a:moveTo>
                                        <a:pt x="21346" y="0"/>
                                      </a:moveTo>
                                      <a:lnTo>
                                        <a:pt x="27445" y="0"/>
                                      </a:lnTo>
                                      <a:lnTo>
                                        <a:pt x="27445" y="12198"/>
                                      </a:lnTo>
                                      <a:lnTo>
                                        <a:pt x="13723" y="13722"/>
                                      </a:lnTo>
                                      <a:cubicBezTo>
                                        <a:pt x="9148" y="15247"/>
                                        <a:pt x="6098" y="15247"/>
                                        <a:pt x="0" y="18297"/>
                                      </a:cubicBezTo>
                                      <a:lnTo>
                                        <a:pt x="0" y="6099"/>
                                      </a:lnTo>
                                      <a:cubicBezTo>
                                        <a:pt x="3050" y="4574"/>
                                        <a:pt x="4574" y="4574"/>
                                        <a:pt x="6098" y="3050"/>
                                      </a:cubicBezTo>
                                      <a:cubicBezTo>
                                        <a:pt x="9148" y="3050"/>
                                        <a:pt x="10673" y="1525"/>
                                        <a:pt x="13723" y="1525"/>
                                      </a:cubicBezTo>
                                      <a:cubicBezTo>
                                        <a:pt x="16771" y="1525"/>
                                        <a:pt x="18297"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56" name="Shape 72756"/>
                              <wps:cNvSpPr/>
                              <wps:spPr>
                                <a:xfrm>
                                  <a:off x="89958" y="612936"/>
                                  <a:ext cx="65563" cy="82335"/>
                                </a:xfrm>
                                <a:custGeom>
                                  <a:avLst/>
                                  <a:gdLst/>
                                  <a:ahLst/>
                                  <a:cxnLst/>
                                  <a:rect l="0" t="0" r="0" b="0"/>
                                  <a:pathLst>
                                    <a:path w="65563" h="82335">
                                      <a:moveTo>
                                        <a:pt x="35068" y="0"/>
                                      </a:moveTo>
                                      <a:cubicBezTo>
                                        <a:pt x="36594" y="0"/>
                                        <a:pt x="39643" y="0"/>
                                        <a:pt x="41167" y="0"/>
                                      </a:cubicBezTo>
                                      <a:cubicBezTo>
                                        <a:pt x="48791" y="0"/>
                                        <a:pt x="56415" y="1525"/>
                                        <a:pt x="59464" y="7624"/>
                                      </a:cubicBezTo>
                                      <a:cubicBezTo>
                                        <a:pt x="64038" y="12198"/>
                                        <a:pt x="65563" y="19821"/>
                                        <a:pt x="65563" y="28970"/>
                                      </a:cubicBezTo>
                                      <a:lnTo>
                                        <a:pt x="65563" y="82335"/>
                                      </a:lnTo>
                                      <a:lnTo>
                                        <a:pt x="50316" y="82335"/>
                                      </a:lnTo>
                                      <a:lnTo>
                                        <a:pt x="50316" y="30494"/>
                                      </a:lnTo>
                                      <a:cubicBezTo>
                                        <a:pt x="50316" y="24395"/>
                                        <a:pt x="50316" y="19821"/>
                                        <a:pt x="47266" y="16772"/>
                                      </a:cubicBezTo>
                                      <a:cubicBezTo>
                                        <a:pt x="45742" y="13722"/>
                                        <a:pt x="42692" y="12198"/>
                                        <a:pt x="38118" y="12198"/>
                                      </a:cubicBezTo>
                                      <a:cubicBezTo>
                                        <a:pt x="36594" y="12198"/>
                                        <a:pt x="35068" y="12198"/>
                                        <a:pt x="33544" y="12198"/>
                                      </a:cubicBezTo>
                                      <a:cubicBezTo>
                                        <a:pt x="32019" y="12198"/>
                                        <a:pt x="30494" y="13722"/>
                                        <a:pt x="27445" y="15247"/>
                                      </a:cubicBezTo>
                                      <a:cubicBezTo>
                                        <a:pt x="25921" y="16772"/>
                                        <a:pt x="24395" y="18297"/>
                                        <a:pt x="22871" y="19821"/>
                                      </a:cubicBezTo>
                                      <a:cubicBezTo>
                                        <a:pt x="21346" y="22871"/>
                                        <a:pt x="18297" y="24395"/>
                                        <a:pt x="15248" y="28970"/>
                                      </a:cubicBezTo>
                                      <a:lnTo>
                                        <a:pt x="15248" y="82335"/>
                                      </a:lnTo>
                                      <a:lnTo>
                                        <a:pt x="0" y="82335"/>
                                      </a:lnTo>
                                      <a:lnTo>
                                        <a:pt x="0" y="1525"/>
                                      </a:lnTo>
                                      <a:lnTo>
                                        <a:pt x="13722" y="1525"/>
                                      </a:lnTo>
                                      <a:lnTo>
                                        <a:pt x="15248" y="13722"/>
                                      </a:lnTo>
                                      <a:cubicBezTo>
                                        <a:pt x="16772" y="10673"/>
                                        <a:pt x="19821" y="9148"/>
                                        <a:pt x="21346" y="7624"/>
                                      </a:cubicBezTo>
                                      <a:cubicBezTo>
                                        <a:pt x="24395" y="6099"/>
                                        <a:pt x="25921" y="3050"/>
                                        <a:pt x="27445" y="3050"/>
                                      </a:cubicBezTo>
                                      <a:cubicBezTo>
                                        <a:pt x="30494" y="1525"/>
                                        <a:pt x="32019"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57" name="Shape 72757"/>
                              <wps:cNvSpPr/>
                              <wps:spPr>
                                <a:xfrm>
                                  <a:off x="33544" y="590065"/>
                                  <a:ext cx="44217" cy="105205"/>
                                </a:xfrm>
                                <a:custGeom>
                                  <a:avLst/>
                                  <a:gdLst/>
                                  <a:ahLst/>
                                  <a:cxnLst/>
                                  <a:rect l="0" t="0" r="0" b="0"/>
                                  <a:pathLst>
                                    <a:path w="44217" h="105205">
                                      <a:moveTo>
                                        <a:pt x="0" y="0"/>
                                      </a:moveTo>
                                      <a:lnTo>
                                        <a:pt x="10673" y="0"/>
                                      </a:lnTo>
                                      <a:lnTo>
                                        <a:pt x="44217" y="105205"/>
                                      </a:lnTo>
                                      <a:lnTo>
                                        <a:pt x="28970" y="105205"/>
                                      </a:lnTo>
                                      <a:lnTo>
                                        <a:pt x="21346" y="82335"/>
                                      </a:lnTo>
                                      <a:lnTo>
                                        <a:pt x="0" y="82335"/>
                                      </a:lnTo>
                                      <a:lnTo>
                                        <a:pt x="0" y="70137"/>
                                      </a:lnTo>
                                      <a:lnTo>
                                        <a:pt x="18297" y="70137"/>
                                      </a:ln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16" name="Shape 72816"/>
                              <wps:cNvSpPr/>
                              <wps:spPr>
                                <a:xfrm>
                                  <a:off x="89958" y="805050"/>
                                  <a:ext cx="68612" cy="83859"/>
                                </a:xfrm>
                                <a:custGeom>
                                  <a:avLst/>
                                  <a:gdLst/>
                                  <a:ahLst/>
                                  <a:cxnLst/>
                                  <a:rect l="0" t="0" r="0" b="0"/>
                                  <a:pathLst>
                                    <a:path w="68612" h="83859">
                                      <a:moveTo>
                                        <a:pt x="35068" y="0"/>
                                      </a:moveTo>
                                      <a:cubicBezTo>
                                        <a:pt x="36594" y="0"/>
                                        <a:pt x="39643" y="0"/>
                                        <a:pt x="42692" y="0"/>
                                      </a:cubicBezTo>
                                      <a:cubicBezTo>
                                        <a:pt x="47266" y="0"/>
                                        <a:pt x="50316" y="0"/>
                                        <a:pt x="53365" y="1525"/>
                                      </a:cubicBezTo>
                                      <a:cubicBezTo>
                                        <a:pt x="56415" y="3050"/>
                                        <a:pt x="59464" y="4574"/>
                                        <a:pt x="60989" y="7624"/>
                                      </a:cubicBezTo>
                                      <a:cubicBezTo>
                                        <a:pt x="64038" y="9148"/>
                                        <a:pt x="65563" y="12198"/>
                                        <a:pt x="65563" y="16772"/>
                                      </a:cubicBezTo>
                                      <a:cubicBezTo>
                                        <a:pt x="67088" y="19821"/>
                                        <a:pt x="68612" y="24395"/>
                                        <a:pt x="68612" y="27445"/>
                                      </a:cubicBezTo>
                                      <a:lnTo>
                                        <a:pt x="68612" y="83859"/>
                                      </a:lnTo>
                                      <a:lnTo>
                                        <a:pt x="48791" y="83859"/>
                                      </a:lnTo>
                                      <a:lnTo>
                                        <a:pt x="48791" y="28970"/>
                                      </a:lnTo>
                                      <a:cubicBezTo>
                                        <a:pt x="48791" y="19821"/>
                                        <a:pt x="44217" y="16772"/>
                                        <a:pt x="38118" y="16772"/>
                                      </a:cubicBezTo>
                                      <a:cubicBezTo>
                                        <a:pt x="35068" y="16772"/>
                                        <a:pt x="32019" y="16772"/>
                                        <a:pt x="28970" y="19821"/>
                                      </a:cubicBezTo>
                                      <a:cubicBezTo>
                                        <a:pt x="25921" y="22871"/>
                                        <a:pt x="22871" y="25920"/>
                                        <a:pt x="19821" y="30494"/>
                                      </a:cubicBezTo>
                                      <a:lnTo>
                                        <a:pt x="19821" y="83859"/>
                                      </a:lnTo>
                                      <a:lnTo>
                                        <a:pt x="0" y="83859"/>
                                      </a:lnTo>
                                      <a:lnTo>
                                        <a:pt x="0" y="1525"/>
                                      </a:lnTo>
                                      <a:lnTo>
                                        <a:pt x="16772" y="1525"/>
                                      </a:lnTo>
                                      <a:lnTo>
                                        <a:pt x="16772" y="13723"/>
                                      </a:lnTo>
                                      <a:cubicBezTo>
                                        <a:pt x="18297" y="10673"/>
                                        <a:pt x="19821" y="9148"/>
                                        <a:pt x="21346" y="7624"/>
                                      </a:cubicBezTo>
                                      <a:cubicBezTo>
                                        <a:pt x="24395" y="6099"/>
                                        <a:pt x="25921" y="4574"/>
                                        <a:pt x="27445" y="3050"/>
                                      </a:cubicBezTo>
                                      <a:cubicBezTo>
                                        <a:pt x="30494" y="1525"/>
                                        <a:pt x="32019" y="1525"/>
                                        <a:pt x="35068"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17" name="Shape 72817"/>
                              <wps:cNvSpPr/>
                              <wps:spPr>
                                <a:xfrm>
                                  <a:off x="34307" y="805050"/>
                                  <a:ext cx="38880" cy="84968"/>
                                </a:xfrm>
                                <a:custGeom>
                                  <a:avLst/>
                                  <a:gdLst/>
                                  <a:ahLst/>
                                  <a:cxnLst/>
                                  <a:rect l="0" t="0" r="0" b="0"/>
                                  <a:pathLst>
                                    <a:path w="38880" h="84968">
                                      <a:moveTo>
                                        <a:pt x="762" y="0"/>
                                      </a:moveTo>
                                      <a:cubicBezTo>
                                        <a:pt x="6861" y="0"/>
                                        <a:pt x="11435" y="0"/>
                                        <a:pt x="16009" y="1525"/>
                                      </a:cubicBezTo>
                                      <a:cubicBezTo>
                                        <a:pt x="20583" y="3050"/>
                                        <a:pt x="25158" y="6099"/>
                                        <a:pt x="28207" y="10673"/>
                                      </a:cubicBezTo>
                                      <a:cubicBezTo>
                                        <a:pt x="31256" y="13723"/>
                                        <a:pt x="34306" y="18297"/>
                                        <a:pt x="35831" y="22871"/>
                                      </a:cubicBezTo>
                                      <a:cubicBezTo>
                                        <a:pt x="37355" y="28970"/>
                                        <a:pt x="38880" y="35069"/>
                                        <a:pt x="38880" y="41167"/>
                                      </a:cubicBezTo>
                                      <a:cubicBezTo>
                                        <a:pt x="38880" y="47266"/>
                                        <a:pt x="37355" y="53365"/>
                                        <a:pt x="35831" y="59464"/>
                                      </a:cubicBezTo>
                                      <a:cubicBezTo>
                                        <a:pt x="34306" y="64038"/>
                                        <a:pt x="31256" y="68612"/>
                                        <a:pt x="28207" y="73187"/>
                                      </a:cubicBezTo>
                                      <a:cubicBezTo>
                                        <a:pt x="25158" y="76236"/>
                                        <a:pt x="20583" y="79285"/>
                                        <a:pt x="14484" y="82335"/>
                                      </a:cubicBezTo>
                                      <a:lnTo>
                                        <a:pt x="0" y="84968"/>
                                      </a:lnTo>
                                      <a:lnTo>
                                        <a:pt x="0" y="68358"/>
                                      </a:lnTo>
                                      <a:lnTo>
                                        <a:pt x="8386" y="65563"/>
                                      </a:lnTo>
                                      <a:cubicBezTo>
                                        <a:pt x="9910" y="64038"/>
                                        <a:pt x="12960" y="62513"/>
                                        <a:pt x="14484" y="60989"/>
                                      </a:cubicBezTo>
                                      <a:cubicBezTo>
                                        <a:pt x="16009" y="57939"/>
                                        <a:pt x="16009" y="54890"/>
                                        <a:pt x="17534" y="51840"/>
                                      </a:cubicBezTo>
                                      <a:cubicBezTo>
                                        <a:pt x="17534" y="48791"/>
                                        <a:pt x="19059" y="45742"/>
                                        <a:pt x="19059" y="41167"/>
                                      </a:cubicBezTo>
                                      <a:cubicBezTo>
                                        <a:pt x="19059" y="33544"/>
                                        <a:pt x="16009" y="27445"/>
                                        <a:pt x="12960" y="22871"/>
                                      </a:cubicBezTo>
                                      <a:lnTo>
                                        <a:pt x="0" y="17111"/>
                                      </a:lnTo>
                                      <a:lnTo>
                                        <a:pt x="0" y="139"/>
                                      </a:lnTo>
                                      <a:lnTo>
                                        <a:pt x="762"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18" name="Shape 72818"/>
                              <wps:cNvSpPr/>
                              <wps:spPr>
                                <a:xfrm>
                                  <a:off x="202788" y="774556"/>
                                  <a:ext cx="21346" cy="39643"/>
                                </a:xfrm>
                                <a:custGeom>
                                  <a:avLst/>
                                  <a:gdLst/>
                                  <a:ahLst/>
                                  <a:cxnLst/>
                                  <a:rect l="0" t="0" r="0" b="0"/>
                                  <a:pathLst>
                                    <a:path w="21346" h="39643">
                                      <a:moveTo>
                                        <a:pt x="0" y="0"/>
                                      </a:moveTo>
                                      <a:lnTo>
                                        <a:pt x="21346" y="0"/>
                                      </a:lnTo>
                                      <a:lnTo>
                                        <a:pt x="18297" y="39643"/>
                                      </a:lnTo>
                                      <a:lnTo>
                                        <a:pt x="1524"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72" name="Shape 72872"/>
                              <wps:cNvSpPr/>
                              <wps:spPr>
                                <a:xfrm>
                                  <a:off x="199738" y="1247218"/>
                                  <a:ext cx="28970" cy="28970"/>
                                </a:xfrm>
                                <a:custGeom>
                                  <a:avLst/>
                                  <a:gdLst/>
                                  <a:ahLst/>
                                  <a:cxnLst/>
                                  <a:rect l="0" t="0" r="0" b="0"/>
                                  <a:pathLst>
                                    <a:path w="28970" h="28970">
                                      <a:moveTo>
                                        <a:pt x="13722" y="0"/>
                                      </a:moveTo>
                                      <a:cubicBezTo>
                                        <a:pt x="15247" y="0"/>
                                        <a:pt x="18297" y="1525"/>
                                        <a:pt x="19821" y="1525"/>
                                      </a:cubicBezTo>
                                      <a:cubicBezTo>
                                        <a:pt x="21346" y="3049"/>
                                        <a:pt x="22871" y="3049"/>
                                        <a:pt x="24395" y="4574"/>
                                      </a:cubicBezTo>
                                      <a:cubicBezTo>
                                        <a:pt x="25921" y="6099"/>
                                        <a:pt x="25921" y="7624"/>
                                        <a:pt x="27445" y="9148"/>
                                      </a:cubicBezTo>
                                      <a:cubicBezTo>
                                        <a:pt x="27445" y="10673"/>
                                        <a:pt x="28970" y="12198"/>
                                        <a:pt x="28970" y="15247"/>
                                      </a:cubicBezTo>
                                      <a:cubicBezTo>
                                        <a:pt x="28970" y="16772"/>
                                        <a:pt x="27445" y="18297"/>
                                        <a:pt x="27445" y="19821"/>
                                      </a:cubicBezTo>
                                      <a:cubicBezTo>
                                        <a:pt x="25921" y="21346"/>
                                        <a:pt x="25921" y="24396"/>
                                        <a:pt x="24395" y="25920"/>
                                      </a:cubicBezTo>
                                      <a:cubicBezTo>
                                        <a:pt x="22871" y="27445"/>
                                        <a:pt x="21346" y="27445"/>
                                        <a:pt x="19821" y="28970"/>
                                      </a:cubicBezTo>
                                      <a:cubicBezTo>
                                        <a:pt x="18297" y="28970"/>
                                        <a:pt x="15247" y="28970"/>
                                        <a:pt x="13722" y="28970"/>
                                      </a:cubicBezTo>
                                      <a:cubicBezTo>
                                        <a:pt x="12198" y="28970"/>
                                        <a:pt x="9149" y="28970"/>
                                        <a:pt x="7624" y="28970"/>
                                      </a:cubicBezTo>
                                      <a:cubicBezTo>
                                        <a:pt x="6099" y="27445"/>
                                        <a:pt x="4574" y="25920"/>
                                        <a:pt x="3049" y="25920"/>
                                      </a:cubicBezTo>
                                      <a:cubicBezTo>
                                        <a:pt x="1524" y="24396"/>
                                        <a:pt x="1524" y="22871"/>
                                        <a:pt x="0" y="19821"/>
                                      </a:cubicBezTo>
                                      <a:cubicBezTo>
                                        <a:pt x="0" y="18297"/>
                                        <a:pt x="0" y="16772"/>
                                        <a:pt x="0" y="15247"/>
                                      </a:cubicBezTo>
                                      <a:cubicBezTo>
                                        <a:pt x="0" y="13722"/>
                                        <a:pt x="0" y="10673"/>
                                        <a:pt x="0" y="9148"/>
                                      </a:cubicBezTo>
                                      <a:cubicBezTo>
                                        <a:pt x="1524" y="7624"/>
                                        <a:pt x="1524" y="6099"/>
                                        <a:pt x="3049" y="4574"/>
                                      </a:cubicBezTo>
                                      <a:cubicBezTo>
                                        <a:pt x="4574" y="3049"/>
                                        <a:pt x="6099" y="3049"/>
                                        <a:pt x="7624" y="1525"/>
                                      </a:cubicBezTo>
                                      <a:cubicBezTo>
                                        <a:pt x="9149" y="1525"/>
                                        <a:pt x="12198" y="0"/>
                                        <a:pt x="1372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74" name="Shape 72874"/>
                              <wps:cNvSpPr/>
                              <wps:spPr>
                                <a:xfrm>
                                  <a:off x="199738" y="1192328"/>
                                  <a:ext cx="28970" cy="28970"/>
                                </a:xfrm>
                                <a:custGeom>
                                  <a:avLst/>
                                  <a:gdLst/>
                                  <a:ahLst/>
                                  <a:cxnLst/>
                                  <a:rect l="0" t="0" r="0" b="0"/>
                                  <a:pathLst>
                                    <a:path w="28970" h="28970">
                                      <a:moveTo>
                                        <a:pt x="13722" y="0"/>
                                      </a:moveTo>
                                      <a:cubicBezTo>
                                        <a:pt x="15247" y="0"/>
                                        <a:pt x="18297" y="1525"/>
                                        <a:pt x="19821" y="1525"/>
                                      </a:cubicBezTo>
                                      <a:cubicBezTo>
                                        <a:pt x="21346" y="3050"/>
                                        <a:pt x="22871" y="3050"/>
                                        <a:pt x="24395" y="4574"/>
                                      </a:cubicBezTo>
                                      <a:cubicBezTo>
                                        <a:pt x="25921" y="6099"/>
                                        <a:pt x="25921" y="7624"/>
                                        <a:pt x="27445" y="9148"/>
                                      </a:cubicBezTo>
                                      <a:cubicBezTo>
                                        <a:pt x="27445" y="10673"/>
                                        <a:pt x="28970" y="12198"/>
                                        <a:pt x="28970" y="15247"/>
                                      </a:cubicBezTo>
                                      <a:cubicBezTo>
                                        <a:pt x="28970" y="16772"/>
                                        <a:pt x="27445" y="18297"/>
                                        <a:pt x="27445" y="21346"/>
                                      </a:cubicBezTo>
                                      <a:cubicBezTo>
                                        <a:pt x="25921" y="22871"/>
                                        <a:pt x="25921" y="24396"/>
                                        <a:pt x="24395" y="25920"/>
                                      </a:cubicBezTo>
                                      <a:cubicBezTo>
                                        <a:pt x="22871" y="27445"/>
                                        <a:pt x="21346" y="27445"/>
                                        <a:pt x="19821" y="28970"/>
                                      </a:cubicBezTo>
                                      <a:cubicBezTo>
                                        <a:pt x="18297" y="28970"/>
                                        <a:pt x="15247" y="28970"/>
                                        <a:pt x="13722" y="28970"/>
                                      </a:cubicBezTo>
                                      <a:cubicBezTo>
                                        <a:pt x="12198" y="28970"/>
                                        <a:pt x="9149" y="28970"/>
                                        <a:pt x="7624" y="28970"/>
                                      </a:cubicBezTo>
                                      <a:cubicBezTo>
                                        <a:pt x="6099" y="27445"/>
                                        <a:pt x="4574" y="25920"/>
                                        <a:pt x="3049" y="25920"/>
                                      </a:cubicBezTo>
                                      <a:cubicBezTo>
                                        <a:pt x="1524" y="24396"/>
                                        <a:pt x="1524" y="22871"/>
                                        <a:pt x="0" y="21346"/>
                                      </a:cubicBezTo>
                                      <a:cubicBezTo>
                                        <a:pt x="0" y="19821"/>
                                        <a:pt x="0" y="16772"/>
                                        <a:pt x="0" y="15247"/>
                                      </a:cubicBezTo>
                                      <a:cubicBezTo>
                                        <a:pt x="0" y="13723"/>
                                        <a:pt x="0" y="10673"/>
                                        <a:pt x="0" y="9148"/>
                                      </a:cubicBezTo>
                                      <a:cubicBezTo>
                                        <a:pt x="1524" y="7624"/>
                                        <a:pt x="1524" y="6099"/>
                                        <a:pt x="3049" y="4574"/>
                                      </a:cubicBezTo>
                                      <a:cubicBezTo>
                                        <a:pt x="4574" y="3050"/>
                                        <a:pt x="6099" y="3050"/>
                                        <a:pt x="7624" y="1525"/>
                                      </a:cubicBezTo>
                                      <a:cubicBezTo>
                                        <a:pt x="9149" y="1525"/>
                                        <a:pt x="12198" y="0"/>
                                        <a:pt x="13722"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75" name="Shape 72875"/>
                              <wps:cNvSpPr/>
                              <wps:spPr>
                                <a:xfrm>
                                  <a:off x="0" y="1192328"/>
                                  <a:ext cx="68612" cy="83859"/>
                                </a:xfrm>
                                <a:custGeom>
                                  <a:avLst/>
                                  <a:gdLst/>
                                  <a:ahLst/>
                                  <a:cxnLst/>
                                  <a:rect l="0" t="0" r="0" b="0"/>
                                  <a:pathLst>
                                    <a:path w="68612" h="83859">
                                      <a:moveTo>
                                        <a:pt x="0" y="0"/>
                                      </a:moveTo>
                                      <a:lnTo>
                                        <a:pt x="19822" y="0"/>
                                      </a:lnTo>
                                      <a:lnTo>
                                        <a:pt x="19822" y="53365"/>
                                      </a:lnTo>
                                      <a:cubicBezTo>
                                        <a:pt x="19822" y="57939"/>
                                        <a:pt x="19822" y="62513"/>
                                        <a:pt x="21347" y="64038"/>
                                      </a:cubicBezTo>
                                      <a:cubicBezTo>
                                        <a:pt x="22871" y="67088"/>
                                        <a:pt x="25921" y="67088"/>
                                        <a:pt x="28970" y="67088"/>
                                      </a:cubicBezTo>
                                      <a:cubicBezTo>
                                        <a:pt x="32020" y="67088"/>
                                        <a:pt x="35069" y="65563"/>
                                        <a:pt x="38118" y="64038"/>
                                      </a:cubicBezTo>
                                      <a:cubicBezTo>
                                        <a:pt x="41168" y="60989"/>
                                        <a:pt x="44217" y="56415"/>
                                        <a:pt x="48791" y="51840"/>
                                      </a:cubicBezTo>
                                      <a:lnTo>
                                        <a:pt x="48791" y="0"/>
                                      </a:lnTo>
                                      <a:lnTo>
                                        <a:pt x="68612" y="0"/>
                                      </a:lnTo>
                                      <a:lnTo>
                                        <a:pt x="68612" y="82335"/>
                                      </a:lnTo>
                                      <a:lnTo>
                                        <a:pt x="50316" y="82335"/>
                                      </a:lnTo>
                                      <a:lnTo>
                                        <a:pt x="50316" y="70137"/>
                                      </a:lnTo>
                                      <a:cubicBezTo>
                                        <a:pt x="48791" y="73187"/>
                                        <a:pt x="47266" y="74711"/>
                                        <a:pt x="44217" y="76236"/>
                                      </a:cubicBezTo>
                                      <a:cubicBezTo>
                                        <a:pt x="42693" y="77761"/>
                                        <a:pt x="41168" y="79285"/>
                                        <a:pt x="39643" y="80810"/>
                                      </a:cubicBezTo>
                                      <a:cubicBezTo>
                                        <a:pt x="36594" y="82335"/>
                                        <a:pt x="35069" y="82335"/>
                                        <a:pt x="32020" y="83859"/>
                                      </a:cubicBezTo>
                                      <a:cubicBezTo>
                                        <a:pt x="30495" y="83859"/>
                                        <a:pt x="27445" y="83859"/>
                                        <a:pt x="24395" y="83859"/>
                                      </a:cubicBezTo>
                                      <a:cubicBezTo>
                                        <a:pt x="19822" y="83859"/>
                                        <a:pt x="16772" y="83859"/>
                                        <a:pt x="13722" y="82335"/>
                                      </a:cubicBezTo>
                                      <a:cubicBezTo>
                                        <a:pt x="10673" y="80810"/>
                                        <a:pt x="7624" y="79285"/>
                                        <a:pt x="6099" y="76236"/>
                                      </a:cubicBezTo>
                                      <a:cubicBezTo>
                                        <a:pt x="3050" y="73187"/>
                                        <a:pt x="1525" y="70137"/>
                                        <a:pt x="1525" y="67088"/>
                                      </a:cubicBezTo>
                                      <a:cubicBezTo>
                                        <a:pt x="0" y="64038"/>
                                        <a:pt x="0" y="59464"/>
                                        <a:pt x="0" y="54890"/>
                                      </a:cubicBez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79" name="Shape 72879"/>
                              <wps:cNvSpPr/>
                              <wps:spPr>
                                <a:xfrm>
                                  <a:off x="89958" y="1160309"/>
                                  <a:ext cx="70137" cy="114354"/>
                                </a:xfrm>
                                <a:custGeom>
                                  <a:avLst/>
                                  <a:gdLst/>
                                  <a:ahLst/>
                                  <a:cxnLst/>
                                  <a:rect l="0" t="0" r="0" b="0"/>
                                  <a:pathLst>
                                    <a:path w="70137" h="114354">
                                      <a:moveTo>
                                        <a:pt x="3049" y="0"/>
                                      </a:moveTo>
                                      <a:lnTo>
                                        <a:pt x="45742" y="0"/>
                                      </a:lnTo>
                                      <a:lnTo>
                                        <a:pt x="45742" y="99107"/>
                                      </a:lnTo>
                                      <a:lnTo>
                                        <a:pt x="70137" y="99107"/>
                                      </a:lnTo>
                                      <a:lnTo>
                                        <a:pt x="70137" y="114354"/>
                                      </a:lnTo>
                                      <a:lnTo>
                                        <a:pt x="0" y="114354"/>
                                      </a:lnTo>
                                      <a:lnTo>
                                        <a:pt x="0" y="99107"/>
                                      </a:lnTo>
                                      <a:lnTo>
                                        <a:pt x="25921" y="99107"/>
                                      </a:lnTo>
                                      <a:lnTo>
                                        <a:pt x="25921" y="15247"/>
                                      </a:lnTo>
                                      <a:lnTo>
                                        <a:pt x="3049" y="15247"/>
                                      </a:lnTo>
                                      <a:lnTo>
                                        <a:pt x="3049"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g:wgp>
                        </a:graphicData>
                      </a:graphic>
                    </wp:inline>
                  </w:drawing>
                </mc:Choice>
                <mc:Fallback xmlns:a="http://schemas.openxmlformats.org/drawingml/2006/main">
                  <w:pict>
                    <v:group id="Group 462508" style="width:18.0085pt;height:100.487pt;mso-position-horizontal-relative:char;mso-position-vertical-relative:line" coordsize="2287,12761">
                      <v:shape id="Shape 72652" style="position:absolute;width:564;height:1158;left:884;top:335;" coordsize="56414,115878" path="m3049,0l56414,0l56414,80810c56414,86909,56414,91483,54890,96057c53365,100631,50315,103681,47266,106730c44217,109780,41167,112829,36593,114354c32019,115878,27445,115878,22871,115878c18296,115878,15247,115878,10673,114354c7623,114354,3049,112829,0,111304l0,97582c1524,99107,4574,99107,6099,100631c7623,100631,9148,102156,12197,102156c13722,102156,15247,103681,16772,103681c19821,103681,21346,103681,22871,103681c28969,103681,33544,102156,36593,97582c39642,93008,41167,88434,41167,80810l41167,12198l3049,12198l3049,0x">
                        <v:stroke weight="0pt" endcap="flat" joinstyle="miter" miterlimit="10" on="false" color="#000000" opacity="0"/>
                        <v:fill on="true" color="#000000"/>
                      </v:shape>
                      <v:shape id="Shape 72658" style="position:absolute;width:228;height:213;left:1250;top:0;" coordsize="22871,21346" path="m12198,0c13722,0,15248,0,16772,1525c18297,1525,19821,3049,19821,3049c21346,4574,22871,6099,22871,6099c22871,7624,22871,9148,22871,10673c22871,12198,22871,13722,22871,15247c22871,16772,21346,16772,19821,18297c19821,19821,18297,19821,16772,21346c15248,21346,13722,21346,12198,21346c10673,21346,9148,21346,7624,21346c6099,19821,4575,19821,4575,18297c3049,16772,1525,16772,1525,15247c1525,13722,0,12198,0,10673c0,9148,1525,7624,1525,6099c1525,4574,3049,4574,4575,3049c4575,3049,6099,1525,7624,1525c9148,0,10673,0,12198,0x">
                        <v:stroke weight="0pt" endcap="flat" joinstyle="miter" miterlimit="10" on="false" color="#000000" opacity="0"/>
                        <v:fill on="true" color="#000000"/>
                      </v:shape>
                      <v:shape id="Shape 72709" style="position:absolute;width:381;height:1074;left:365;top:3949;" coordsize="38118,107492" path="m0,0c4574,0,10673,1525,15247,3049c19822,4574,22871,9148,27445,12198c30495,16772,33544,22871,35068,30494c36594,36593,38118,44217,38118,53365c38118,62513,36594,70137,35068,76236c33544,82335,30495,88433,27445,93008c24395,97582,19822,102156,15247,103681l0,107492l0,95549l7624,93008c10673,91483,13722,88433,15247,85384c18297,82335,19822,77760,19822,73186c21346,67087,22871,60989,22871,54890c22871,53365,21346,51840,21346,48791c21346,47266,21346,45741,21346,44217l0,60410l0,44870l18297,30494c18297,27445,16772,24395,15247,22871c13722,21346,13722,18297,12197,16772c10673,15247,7624,13722,6099,13722l0,12503l0,0x">
                        <v:stroke weight="0pt" endcap="flat" joinstyle="miter" miterlimit="10" on="false" color="#000000" opacity="0"/>
                        <v:fill on="true" color="#0000ff"/>
                      </v:shape>
                      <v:shape id="Shape 72710" style="position:absolute;width:457;height:1555;left:1006;top:3811;" coordsize="45741,155521" path="m7624,0c32019,22871,45741,48791,45741,77761c45741,83859,44217,88434,42692,96057c41167,102156,39643,108255,36593,114354c33544,121977,30494,128076,25920,134175c21346,141799,15247,147898,7624,155521l0,146373c9148,135700,16772,125027,22871,114354c27445,102156,30494,91483,30494,77761c30494,51840,19821,28970,0,9148l7624,0x">
                        <v:stroke weight="0pt" endcap="flat" joinstyle="miter" miterlimit="10" on="false" color="#000000" opacity="0"/>
                        <v:fill on="true" color="#000000"/>
                      </v:shape>
                      <v:shape id="Shape 72754" style="position:absolute;width:335;height:481;left:1783;top:6486;" coordsize="33544,48113" path="m33544,0l33544,9995l25920,9995c24395,11520,22870,11520,21346,13045c19822,14569,18297,16094,16772,17619c16772,19144,15247,22193,15247,23718c15247,25242,16772,26767,16772,28292c16772,29817,18297,31341,18297,31341c19822,32866,21346,34391,22870,34391c24395,34391,27445,35915,28970,35915l33544,34609l33544,46588l25920,48113c21346,48113,18297,46588,15247,46588c12197,45064,9149,43539,6099,40490c4574,38965,3049,35915,1524,34391c1524,31341,0,28292,0,25242c0,16094,3049,9995,9149,5421l33544,0x">
                        <v:stroke weight="0pt" endcap="flat" joinstyle="miter" miterlimit="10" on="false" color="#000000" opacity="0"/>
                        <v:fill on="true" color="#000000"/>
                      </v:shape>
                      <v:shape id="Shape 72755" style="position:absolute;width:274;height:182;left:1844;top:6129;" coordsize="27445,18297" path="m21346,0l27445,0l27445,12198l13723,13722c9148,15247,6098,15247,0,18297l0,6099c3050,4574,4574,4574,6098,3050c9148,3050,10673,1525,13723,1525c16771,1525,18297,0,21346,0x">
                        <v:stroke weight="0pt" endcap="flat" joinstyle="miter" miterlimit="10" on="false" color="#000000" opacity="0"/>
                        <v:fill on="true" color="#000000"/>
                      </v:shape>
                      <v:shape id="Shape 72756" style="position:absolute;width:655;height:823;left:899;top:6129;" coordsize="65563,82335" path="m35068,0c36594,0,39643,0,41167,0c48791,0,56415,1525,59464,7624c64038,12198,65563,19821,65563,28970l65563,82335l50316,82335l50316,30494c50316,24395,50316,19821,47266,16772c45742,13722,42692,12198,38118,12198c36594,12198,35068,12198,33544,12198c32019,12198,30494,13722,27445,15247c25921,16772,24395,18297,22871,19821c21346,22871,18297,24395,15248,28970l15248,82335l0,82335l0,1525l13722,1525l15248,13722c16772,10673,19821,9148,21346,7624c24395,6099,25921,3050,27445,3050c30494,1525,32019,0,35068,0x">
                        <v:stroke weight="0pt" endcap="flat" joinstyle="miter" miterlimit="10" on="false" color="#000000" opacity="0"/>
                        <v:fill on="true" color="#000000"/>
                      </v:shape>
                      <v:shape id="Shape 72757" style="position:absolute;width:442;height:1052;left:335;top:5900;" coordsize="44217,105205" path="m0,0l10673,0l44217,105205l28970,105205l21346,82335l0,82335l0,70137l18297,70137l0,12198l0,0x">
                        <v:stroke weight="0pt" endcap="flat" joinstyle="miter" miterlimit="10" on="false" color="#000000" opacity="0"/>
                        <v:fill on="true" color="#000000"/>
                      </v:shape>
                      <v:shape id="Shape 72816" style="position:absolute;width:686;height:838;left:899;top:8050;" coordsize="68612,83859" path="m35068,0c36594,0,39643,0,42692,0c47266,0,50316,0,53365,1525c56415,3050,59464,4574,60989,7624c64038,9148,65563,12198,65563,16772c67088,19821,68612,24395,68612,27445l68612,83859l48791,83859l48791,28970c48791,19821,44217,16772,38118,16772c35068,16772,32019,16772,28970,19821c25921,22871,22871,25920,19821,30494l19821,83859l0,83859l0,1525l16772,1525l16772,13723c18297,10673,19821,9148,21346,7624c24395,6099,25921,4574,27445,3050c30494,1525,32019,1525,35068,0x">
                        <v:stroke weight="0pt" endcap="flat" joinstyle="miter" miterlimit="10" on="false" color="#000000" opacity="0"/>
                        <v:fill on="true" color="#008000"/>
                      </v:shape>
                      <v:shape id="Shape 72817" style="position:absolute;width:388;height:849;left:343;top:8050;" coordsize="38880,84968" path="m762,0c6861,0,11435,0,16009,1525c20583,3050,25158,6099,28207,10673c31256,13723,34306,18297,35831,22871c37355,28970,38880,35069,38880,41167c38880,47266,37355,53365,35831,59464c34306,64038,31256,68612,28207,73187c25158,76236,20583,79285,14484,82335l0,84968l0,68358l8386,65563c9910,64038,12960,62513,14484,60989c16009,57939,16009,54890,17534,51840c17534,48791,19059,45742,19059,41167c19059,33544,16009,27445,12960,22871l0,17111l0,139l762,0x">
                        <v:stroke weight="0pt" endcap="flat" joinstyle="miter" miterlimit="10" on="false" color="#000000" opacity="0"/>
                        <v:fill on="true" color="#008000"/>
                      </v:shape>
                      <v:shape id="Shape 72818" style="position:absolute;width:213;height:396;left:2027;top:7745;" coordsize="21346,39643" path="m0,0l21346,0l18297,39643l1524,39643l0,0x">
                        <v:stroke weight="0pt" endcap="flat" joinstyle="miter" miterlimit="10" on="false" color="#000000" opacity="0"/>
                        <v:fill on="true" color="#008000"/>
                      </v:shape>
                      <v:shape id="Shape 72872" style="position:absolute;width:289;height:289;left:1997;top:12472;" coordsize="28970,28970" path="m13722,0c15247,0,18297,1525,19821,1525c21346,3049,22871,3049,24395,4574c25921,6099,25921,7624,27445,9148c27445,10673,28970,12198,28970,15247c28970,16772,27445,18297,27445,19821c25921,21346,25921,24396,24395,25920c22871,27445,21346,27445,19821,28970c18297,28970,15247,28970,13722,28970c12198,28970,9149,28970,7624,28970c6099,27445,4574,25920,3049,25920c1524,24396,1524,22871,0,19821c0,18297,0,16772,0,15247c0,13722,0,10673,0,9148c1524,7624,1524,6099,3049,4574c4574,3049,6099,3049,7624,1525c9149,1525,12198,0,13722,0x">
                        <v:stroke weight="0pt" endcap="flat" joinstyle="miter" miterlimit="10" on="false" color="#000000" opacity="0"/>
                        <v:fill on="true" color="#008000"/>
                      </v:shape>
                      <v:shape id="Shape 72874" style="position:absolute;width:289;height:289;left:1997;top:11923;" coordsize="28970,28970" path="m13722,0c15247,0,18297,1525,19821,1525c21346,3050,22871,3050,24395,4574c25921,6099,25921,7624,27445,9148c27445,10673,28970,12198,28970,15247c28970,16772,27445,18297,27445,21346c25921,22871,25921,24396,24395,25920c22871,27445,21346,27445,19821,28970c18297,28970,15247,28970,13722,28970c12198,28970,9149,28970,7624,28970c6099,27445,4574,25920,3049,25920c1524,24396,1524,22871,0,21346c0,19821,0,16772,0,15247c0,13723,0,10673,0,9148c1524,7624,1524,6099,3049,4574c4574,3050,6099,3050,7624,1525c9149,1525,12198,0,13722,0x">
                        <v:stroke weight="0pt" endcap="flat" joinstyle="miter" miterlimit="10" on="false" color="#000000" opacity="0"/>
                        <v:fill on="true" color="#008000"/>
                      </v:shape>
                      <v:shape id="Shape 72875" style="position:absolute;width:686;height:838;left:0;top:11923;" coordsize="68612,83859" path="m0,0l19822,0l19822,53365c19822,57939,19822,62513,21347,64038c22871,67088,25921,67088,28970,67088c32020,67088,35069,65563,38118,64038c41168,60989,44217,56415,48791,51840l48791,0l68612,0l68612,82335l50316,82335l50316,70137c48791,73187,47266,74711,44217,76236c42693,77761,41168,79285,39643,80810c36594,82335,35069,82335,32020,83859c30495,83859,27445,83859,24395,83859c19822,83859,16772,83859,13722,82335c10673,80810,7624,79285,6099,76236c3050,73187,1525,70137,1525,67088c0,64038,0,59464,0,54890l0,0x">
                        <v:stroke weight="0pt" endcap="flat" joinstyle="miter" miterlimit="10" on="false" color="#000000" opacity="0"/>
                        <v:fill on="true" color="#008000"/>
                      </v:shape>
                      <v:shape id="Shape 72879" style="position:absolute;width:701;height:1143;left:899;top:11603;" coordsize="70137,114354" path="m3049,0l45742,0l45742,99107l70137,99107l70137,114354l0,114354l0,99107l25921,99107l25921,15247l3049,15247l3049,0x">
                        <v:stroke weight="0pt" endcap="flat" joinstyle="miter" miterlimit="10" on="false" color="#000000" opacity="0"/>
                        <v:fill on="true" color="#008000"/>
                      </v:shape>
                    </v:group>
                  </w:pict>
                </mc:Fallback>
              </mc:AlternateContent>
            </w:r>
          </w:p>
          <w:p w14:paraId="277B04DB" w14:textId="77777777" w:rsidR="0000336F" w:rsidRDefault="00000000">
            <w:pPr>
              <w:spacing w:after="0" w:line="259" w:lineRule="auto"/>
              <w:ind w:left="-16" w:right="-20" w:firstLine="0"/>
              <w:jc w:val="left"/>
            </w:pPr>
            <w:r>
              <w:rPr>
                <w:rFonts w:ascii="Calibri" w:eastAsia="Calibri" w:hAnsi="Calibri" w:cs="Calibri"/>
                <w:noProof/>
              </w:rPr>
              <mc:AlternateContent>
                <mc:Choice Requires="wpg">
                  <w:drawing>
                    <wp:inline distT="0" distB="0" distL="0" distR="0" wp14:anchorId="5A3A102D" wp14:editId="008B784D">
                      <wp:extent cx="224134" cy="155521"/>
                      <wp:effectExtent l="0" t="0" r="0" b="0"/>
                      <wp:docPr id="462509" name="Group 462509"/>
                      <wp:cNvGraphicFramePr/>
                      <a:graphic xmlns:a="http://schemas.openxmlformats.org/drawingml/2006/main">
                        <a:graphicData uri="http://schemas.microsoft.com/office/word/2010/wordprocessingGroup">
                          <wpg:wgp>
                            <wpg:cNvGrpSpPr/>
                            <wpg:grpSpPr>
                              <a:xfrm>
                                <a:off x="0" y="0"/>
                                <a:ext cx="224134" cy="155521"/>
                                <a:chOff x="0" y="0"/>
                                <a:chExt cx="224134" cy="155521"/>
                              </a:xfrm>
                            </wpg:grpSpPr>
                            <wps:wsp>
                              <wps:cNvPr id="73046" name="Shape 73046"/>
                              <wps:cNvSpPr/>
                              <wps:spPr>
                                <a:xfrm>
                                  <a:off x="178391" y="0"/>
                                  <a:ext cx="45742" cy="155521"/>
                                </a:xfrm>
                                <a:custGeom>
                                  <a:avLst/>
                                  <a:gdLst/>
                                  <a:ahLst/>
                                  <a:cxnLst/>
                                  <a:rect l="0" t="0" r="0" b="0"/>
                                  <a:pathLst>
                                    <a:path w="45742" h="155521">
                                      <a:moveTo>
                                        <a:pt x="7624" y="0"/>
                                      </a:moveTo>
                                      <a:cubicBezTo>
                                        <a:pt x="32020" y="22871"/>
                                        <a:pt x="45742" y="48791"/>
                                        <a:pt x="45742" y="77760"/>
                                      </a:cubicBezTo>
                                      <a:cubicBezTo>
                                        <a:pt x="45742" y="83860"/>
                                        <a:pt x="44217" y="89958"/>
                                        <a:pt x="42693" y="96057"/>
                                      </a:cubicBezTo>
                                      <a:cubicBezTo>
                                        <a:pt x="41168" y="102156"/>
                                        <a:pt x="39643" y="108255"/>
                                        <a:pt x="36594" y="115879"/>
                                      </a:cubicBezTo>
                                      <a:cubicBezTo>
                                        <a:pt x="33544" y="121977"/>
                                        <a:pt x="30495" y="128076"/>
                                        <a:pt x="25921" y="135700"/>
                                      </a:cubicBezTo>
                                      <a:cubicBezTo>
                                        <a:pt x="21347" y="141799"/>
                                        <a:pt x="15248" y="149422"/>
                                        <a:pt x="7624" y="155521"/>
                                      </a:cubicBezTo>
                                      <a:lnTo>
                                        <a:pt x="0" y="147898"/>
                                      </a:lnTo>
                                      <a:cubicBezTo>
                                        <a:pt x="9149" y="137225"/>
                                        <a:pt x="16772" y="126552"/>
                                        <a:pt x="22871" y="114354"/>
                                      </a:cubicBezTo>
                                      <a:cubicBezTo>
                                        <a:pt x="27445" y="103681"/>
                                        <a:pt x="30495" y="91483"/>
                                        <a:pt x="30495" y="79285"/>
                                      </a:cubicBezTo>
                                      <a:cubicBezTo>
                                        <a:pt x="30495" y="53365"/>
                                        <a:pt x="19822" y="28970"/>
                                        <a:pt x="0" y="9148"/>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47" name="Shape 73047"/>
                              <wps:cNvSpPr/>
                              <wps:spPr>
                                <a:xfrm>
                                  <a:off x="88433" y="0"/>
                                  <a:ext cx="45742" cy="155521"/>
                                </a:xfrm>
                                <a:custGeom>
                                  <a:avLst/>
                                  <a:gdLst/>
                                  <a:ahLst/>
                                  <a:cxnLst/>
                                  <a:rect l="0" t="0" r="0" b="0"/>
                                  <a:pathLst>
                                    <a:path w="45742" h="155521">
                                      <a:moveTo>
                                        <a:pt x="7624" y="0"/>
                                      </a:moveTo>
                                      <a:cubicBezTo>
                                        <a:pt x="32019" y="22871"/>
                                        <a:pt x="45742" y="48791"/>
                                        <a:pt x="45742" y="77760"/>
                                      </a:cubicBezTo>
                                      <a:cubicBezTo>
                                        <a:pt x="45742" y="83860"/>
                                        <a:pt x="44217" y="89958"/>
                                        <a:pt x="42692" y="96057"/>
                                      </a:cubicBezTo>
                                      <a:cubicBezTo>
                                        <a:pt x="41167" y="102156"/>
                                        <a:pt x="39643" y="108255"/>
                                        <a:pt x="36594" y="115879"/>
                                      </a:cubicBezTo>
                                      <a:cubicBezTo>
                                        <a:pt x="33544" y="121977"/>
                                        <a:pt x="30494" y="128076"/>
                                        <a:pt x="25921" y="135700"/>
                                      </a:cubicBezTo>
                                      <a:cubicBezTo>
                                        <a:pt x="21346" y="141799"/>
                                        <a:pt x="15248" y="149422"/>
                                        <a:pt x="7624" y="155521"/>
                                      </a:cubicBezTo>
                                      <a:lnTo>
                                        <a:pt x="0" y="147898"/>
                                      </a:lnTo>
                                      <a:cubicBezTo>
                                        <a:pt x="9148" y="137225"/>
                                        <a:pt x="16772" y="126552"/>
                                        <a:pt x="22871" y="114354"/>
                                      </a:cubicBezTo>
                                      <a:cubicBezTo>
                                        <a:pt x="27445" y="103681"/>
                                        <a:pt x="30494" y="91483"/>
                                        <a:pt x="30494" y="79285"/>
                                      </a:cubicBezTo>
                                      <a:cubicBezTo>
                                        <a:pt x="30494" y="53365"/>
                                        <a:pt x="19821" y="28970"/>
                                        <a:pt x="0" y="9148"/>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048" name="Shape 73048"/>
                              <wps:cNvSpPr/>
                              <wps:spPr>
                                <a:xfrm>
                                  <a:off x="0" y="0"/>
                                  <a:ext cx="45741" cy="155521"/>
                                </a:xfrm>
                                <a:custGeom>
                                  <a:avLst/>
                                  <a:gdLst/>
                                  <a:ahLst/>
                                  <a:cxnLst/>
                                  <a:rect l="0" t="0" r="0" b="0"/>
                                  <a:pathLst>
                                    <a:path w="45741" h="155521">
                                      <a:moveTo>
                                        <a:pt x="36593" y="0"/>
                                      </a:moveTo>
                                      <a:lnTo>
                                        <a:pt x="45741" y="9148"/>
                                      </a:lnTo>
                                      <a:cubicBezTo>
                                        <a:pt x="24395" y="28970"/>
                                        <a:pt x="15247" y="51840"/>
                                        <a:pt x="15247" y="77760"/>
                                      </a:cubicBezTo>
                                      <a:cubicBezTo>
                                        <a:pt x="15247" y="89958"/>
                                        <a:pt x="16772" y="102156"/>
                                        <a:pt x="22871" y="114354"/>
                                      </a:cubicBezTo>
                                      <a:cubicBezTo>
                                        <a:pt x="27445" y="126552"/>
                                        <a:pt x="35068" y="137225"/>
                                        <a:pt x="45741" y="146373"/>
                                      </a:cubicBezTo>
                                      <a:lnTo>
                                        <a:pt x="36593" y="155521"/>
                                      </a:lnTo>
                                      <a:cubicBezTo>
                                        <a:pt x="12197" y="132650"/>
                                        <a:pt x="0" y="106730"/>
                                        <a:pt x="0" y="79285"/>
                                      </a:cubicBezTo>
                                      <a:cubicBezTo>
                                        <a:pt x="0" y="73187"/>
                                        <a:pt x="0" y="65563"/>
                                        <a:pt x="1524" y="59464"/>
                                      </a:cubicBezTo>
                                      <a:cubicBezTo>
                                        <a:pt x="3049" y="53365"/>
                                        <a:pt x="4574" y="45742"/>
                                        <a:pt x="7624" y="39643"/>
                                      </a:cubicBezTo>
                                      <a:cubicBezTo>
                                        <a:pt x="10673" y="33544"/>
                                        <a:pt x="13722" y="25920"/>
                                        <a:pt x="19822" y="19821"/>
                                      </a:cubicBezTo>
                                      <a:cubicBezTo>
                                        <a:pt x="24395" y="13722"/>
                                        <a:pt x="30495" y="6099"/>
                                        <a:pt x="3659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2509" style="width:17.6483pt;height:12.2458pt;mso-position-horizontal-relative:char;mso-position-vertical-relative:line" coordsize="2241,1555">
                      <v:shape id="Shape 73046" style="position:absolute;width:457;height:1555;left:1783;top:0;" coordsize="45742,155521" path="m7624,0c32020,22871,45742,48791,45742,77760c45742,83860,44217,89958,42693,96057c41168,102156,39643,108255,36594,115879c33544,121977,30495,128076,25921,135700c21347,141799,15248,149422,7624,155521l0,147898c9149,137225,16772,126552,22871,114354c27445,103681,30495,91483,30495,79285c30495,53365,19822,28970,0,9148l7624,0x">
                        <v:stroke weight="0pt" endcap="flat" joinstyle="miter" miterlimit="10" on="false" color="#000000" opacity="0"/>
                        <v:fill on="true" color="#000000"/>
                      </v:shape>
                      <v:shape id="Shape 73047" style="position:absolute;width:457;height:1555;left:884;top:0;" coordsize="45742,155521" path="m7624,0c32019,22871,45742,48791,45742,77760c45742,83860,44217,89958,42692,96057c41167,102156,39643,108255,36594,115879c33544,121977,30494,128076,25921,135700c21346,141799,15248,149422,7624,155521l0,147898c9148,137225,16772,126552,22871,114354c27445,103681,30494,91483,30494,79285c30494,53365,19821,28970,0,9148l7624,0x">
                        <v:stroke weight="0pt" endcap="flat" joinstyle="miter" miterlimit="10" on="false" color="#000000" opacity="0"/>
                        <v:fill on="true" color="#000000"/>
                      </v:shape>
                      <v:shape id="Shape 73048" style="position:absolute;width:457;height:1555;left:0;top:0;" coordsize="45741,155521" path="m36593,0l45741,9148c24395,28970,15247,51840,15247,77760c15247,89958,16772,102156,22871,114354c27445,126552,35068,137225,45741,146373l36593,155521c12197,132650,0,106730,0,79285c0,73187,0,65563,1524,59464c3049,53365,4574,45742,7624,39643c10673,33544,13722,25920,19822,19821c24395,13722,30495,6099,36593,0x">
                        <v:stroke weight="0pt" endcap="flat" joinstyle="miter" miterlimit="10" on="false" color="#000000" opacity="0"/>
                        <v:fill on="true" color="#000000"/>
                      </v:shape>
                    </v:group>
                  </w:pict>
                </mc:Fallback>
              </mc:AlternateContent>
            </w:r>
          </w:p>
        </w:tc>
        <w:tc>
          <w:tcPr>
            <w:tcW w:w="1973" w:type="dxa"/>
            <w:vMerge w:val="restart"/>
            <w:tcBorders>
              <w:top w:val="single" w:sz="8" w:space="0" w:color="000000"/>
              <w:left w:val="nil"/>
              <w:bottom w:val="single" w:sz="8" w:space="0" w:color="000000"/>
              <w:right w:val="single" w:sz="4" w:space="0" w:color="000000"/>
            </w:tcBorders>
          </w:tcPr>
          <w:p w14:paraId="357610A3" w14:textId="77777777" w:rsidR="0000336F" w:rsidRDefault="00000000">
            <w:pPr>
              <w:spacing w:after="670" w:line="259" w:lineRule="auto"/>
              <w:ind w:left="88" w:firstLine="0"/>
              <w:jc w:val="left"/>
            </w:pPr>
            <w:r>
              <w:rPr>
                <w:rFonts w:ascii="Calibri" w:eastAsia="Calibri" w:hAnsi="Calibri" w:cs="Calibri"/>
                <w:noProof/>
              </w:rPr>
              <mc:AlternateContent>
                <mc:Choice Requires="wpg">
                  <w:drawing>
                    <wp:inline distT="0" distB="0" distL="0" distR="0" wp14:anchorId="0192CF4F" wp14:editId="7827B90D">
                      <wp:extent cx="45741" cy="155521"/>
                      <wp:effectExtent l="0" t="0" r="0" b="0"/>
                      <wp:docPr id="462513" name="Group 462513"/>
                      <wp:cNvGraphicFramePr/>
                      <a:graphic xmlns:a="http://schemas.openxmlformats.org/drawingml/2006/main">
                        <a:graphicData uri="http://schemas.microsoft.com/office/word/2010/wordprocessingGroup">
                          <wpg:wgp>
                            <wpg:cNvGrpSpPr/>
                            <wpg:grpSpPr>
                              <a:xfrm>
                                <a:off x="0" y="0"/>
                                <a:ext cx="45741" cy="155521"/>
                                <a:chOff x="0" y="0"/>
                                <a:chExt cx="45741" cy="155521"/>
                              </a:xfrm>
                            </wpg:grpSpPr>
                            <wps:wsp>
                              <wps:cNvPr id="72663" name="Shape 72663"/>
                              <wps:cNvSpPr/>
                              <wps:spPr>
                                <a:xfrm>
                                  <a:off x="0" y="0"/>
                                  <a:ext cx="45741" cy="155521"/>
                                </a:xfrm>
                                <a:custGeom>
                                  <a:avLst/>
                                  <a:gdLst/>
                                  <a:ahLst/>
                                  <a:cxnLst/>
                                  <a:rect l="0" t="0" r="0" b="0"/>
                                  <a:pathLst>
                                    <a:path w="45741" h="155521">
                                      <a:moveTo>
                                        <a:pt x="9148" y="0"/>
                                      </a:moveTo>
                                      <a:cubicBezTo>
                                        <a:pt x="33544" y="22871"/>
                                        <a:pt x="45741" y="48791"/>
                                        <a:pt x="45741" y="77761"/>
                                      </a:cubicBezTo>
                                      <a:cubicBezTo>
                                        <a:pt x="45741" y="83859"/>
                                        <a:pt x="45741" y="89958"/>
                                        <a:pt x="44217" y="96057"/>
                                      </a:cubicBezTo>
                                      <a:cubicBezTo>
                                        <a:pt x="42692" y="102156"/>
                                        <a:pt x="41167" y="108255"/>
                                        <a:pt x="38118" y="115878"/>
                                      </a:cubicBezTo>
                                      <a:cubicBezTo>
                                        <a:pt x="35068" y="121977"/>
                                        <a:pt x="32019" y="128076"/>
                                        <a:pt x="27445" y="135700"/>
                                      </a:cubicBezTo>
                                      <a:cubicBezTo>
                                        <a:pt x="22871" y="141799"/>
                                        <a:pt x="16772" y="149422"/>
                                        <a:pt x="9148" y="155521"/>
                                      </a:cubicBezTo>
                                      <a:lnTo>
                                        <a:pt x="0" y="147897"/>
                                      </a:lnTo>
                                      <a:cubicBezTo>
                                        <a:pt x="10673" y="137224"/>
                                        <a:pt x="18296" y="126551"/>
                                        <a:pt x="24395" y="114354"/>
                                      </a:cubicBezTo>
                                      <a:cubicBezTo>
                                        <a:pt x="28969" y="103681"/>
                                        <a:pt x="30494" y="91483"/>
                                        <a:pt x="30494" y="79285"/>
                                      </a:cubicBezTo>
                                      <a:cubicBezTo>
                                        <a:pt x="30494" y="53365"/>
                                        <a:pt x="21346" y="28970"/>
                                        <a:pt x="0" y="9148"/>
                                      </a:cubicBezTo>
                                      <a:lnTo>
                                        <a:pt x="914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2513" style="width:3.60165pt;height:12.2458pt;mso-position-horizontal-relative:char;mso-position-vertical-relative:line" coordsize="457,1555">
                      <v:shape id="Shape 72663" style="position:absolute;width:457;height:1555;left:0;top:0;" coordsize="45741,155521" path="m9148,0c33544,22871,45741,48791,45741,77761c45741,83859,45741,89958,44217,96057c42692,102156,41167,108255,38118,115878c35068,121977,32019,128076,27445,135700c22871,141799,16772,149422,9148,155521l0,147897c10673,137224,18296,126551,24395,114354c28969,103681,30494,91483,30494,79285c30494,53365,21346,28970,0,9148l9148,0x">
                        <v:stroke weight="0pt" endcap="flat" joinstyle="miter" miterlimit="10" on="false" color="#000000" opacity="0"/>
                        <v:fill on="true" color="#000000"/>
                      </v:shape>
                    </v:group>
                  </w:pict>
                </mc:Fallback>
              </mc:AlternateContent>
            </w:r>
          </w:p>
          <w:p w14:paraId="0D691735" w14:textId="77777777" w:rsidR="0000336F" w:rsidRDefault="00000000">
            <w:pPr>
              <w:spacing w:after="0" w:line="259" w:lineRule="auto"/>
              <w:ind w:left="-18" w:firstLine="0"/>
              <w:jc w:val="left"/>
            </w:pPr>
            <w:r>
              <w:rPr>
                <w:rFonts w:ascii="Calibri" w:eastAsia="Calibri" w:hAnsi="Calibri" w:cs="Calibri"/>
                <w:noProof/>
              </w:rPr>
              <mc:AlternateContent>
                <mc:Choice Requires="wpg">
                  <w:drawing>
                    <wp:inline distT="0" distB="0" distL="0" distR="0" wp14:anchorId="26F32BA2" wp14:editId="59DDB367">
                      <wp:extent cx="1024610" cy="733389"/>
                      <wp:effectExtent l="0" t="0" r="0" b="0"/>
                      <wp:docPr id="462514" name="Group 462514"/>
                      <wp:cNvGraphicFramePr/>
                      <a:graphic xmlns:a="http://schemas.openxmlformats.org/drawingml/2006/main">
                        <a:graphicData uri="http://schemas.microsoft.com/office/word/2010/wordprocessingGroup">
                          <wpg:wgp>
                            <wpg:cNvGrpSpPr/>
                            <wpg:grpSpPr>
                              <a:xfrm>
                                <a:off x="0" y="0"/>
                                <a:ext cx="1024610" cy="733389"/>
                                <a:chOff x="0" y="0"/>
                                <a:chExt cx="1024610" cy="733389"/>
                              </a:xfrm>
                            </wpg:grpSpPr>
                            <wps:wsp>
                              <wps:cNvPr id="72758" name="Shape 72758"/>
                              <wps:cNvSpPr/>
                              <wps:spPr>
                                <a:xfrm>
                                  <a:off x="329339" y="39643"/>
                                  <a:ext cx="64038" cy="80810"/>
                                </a:xfrm>
                                <a:custGeom>
                                  <a:avLst/>
                                  <a:gdLst/>
                                  <a:ahLst/>
                                  <a:cxnLst/>
                                  <a:rect l="0" t="0" r="0" b="0"/>
                                  <a:pathLst>
                                    <a:path w="64038" h="80810">
                                      <a:moveTo>
                                        <a:pt x="3049" y="0"/>
                                      </a:moveTo>
                                      <a:lnTo>
                                        <a:pt x="41167" y="0"/>
                                      </a:lnTo>
                                      <a:lnTo>
                                        <a:pt x="41167" y="68612"/>
                                      </a:lnTo>
                                      <a:lnTo>
                                        <a:pt x="64038" y="68612"/>
                                      </a:lnTo>
                                      <a:lnTo>
                                        <a:pt x="64038" y="80810"/>
                                      </a:lnTo>
                                      <a:lnTo>
                                        <a:pt x="0" y="80810"/>
                                      </a:lnTo>
                                      <a:lnTo>
                                        <a:pt x="0" y="68612"/>
                                      </a:lnTo>
                                      <a:lnTo>
                                        <a:pt x="25920" y="68612"/>
                                      </a:lnTo>
                                      <a:lnTo>
                                        <a:pt x="25920"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59" name="Shape 72759"/>
                              <wps:cNvSpPr/>
                              <wps:spPr>
                                <a:xfrm>
                                  <a:off x="140274" y="39643"/>
                                  <a:ext cx="80810" cy="115879"/>
                                </a:xfrm>
                                <a:custGeom>
                                  <a:avLst/>
                                  <a:gdLst/>
                                  <a:ahLst/>
                                  <a:cxnLst/>
                                  <a:rect l="0" t="0" r="0" b="0"/>
                                  <a:pathLst>
                                    <a:path w="80810" h="115879">
                                      <a:moveTo>
                                        <a:pt x="0" y="0"/>
                                      </a:moveTo>
                                      <a:lnTo>
                                        <a:pt x="15247" y="0"/>
                                      </a:lnTo>
                                      <a:lnTo>
                                        <a:pt x="36594" y="53365"/>
                                      </a:lnTo>
                                      <a:lnTo>
                                        <a:pt x="41167" y="65563"/>
                                      </a:lnTo>
                                      <a:lnTo>
                                        <a:pt x="45741" y="53365"/>
                                      </a:lnTo>
                                      <a:lnTo>
                                        <a:pt x="65563" y="0"/>
                                      </a:lnTo>
                                      <a:lnTo>
                                        <a:pt x="80810" y="0"/>
                                      </a:lnTo>
                                      <a:lnTo>
                                        <a:pt x="51840" y="71662"/>
                                      </a:lnTo>
                                      <a:cubicBezTo>
                                        <a:pt x="48791" y="79285"/>
                                        <a:pt x="47266" y="85384"/>
                                        <a:pt x="44217" y="91483"/>
                                      </a:cubicBezTo>
                                      <a:cubicBezTo>
                                        <a:pt x="41167" y="97582"/>
                                        <a:pt x="38118" y="102156"/>
                                        <a:pt x="33544" y="105205"/>
                                      </a:cubicBezTo>
                                      <a:cubicBezTo>
                                        <a:pt x="30494" y="108255"/>
                                        <a:pt x="25921" y="111304"/>
                                        <a:pt x="21346" y="112829"/>
                                      </a:cubicBezTo>
                                      <a:cubicBezTo>
                                        <a:pt x="16772" y="114354"/>
                                        <a:pt x="12198" y="115879"/>
                                        <a:pt x="7623" y="115879"/>
                                      </a:cubicBezTo>
                                      <a:cubicBezTo>
                                        <a:pt x="6099" y="115879"/>
                                        <a:pt x="4574" y="115879"/>
                                        <a:pt x="3049" y="115879"/>
                                      </a:cubicBezTo>
                                      <a:cubicBezTo>
                                        <a:pt x="3049" y="115879"/>
                                        <a:pt x="1524" y="115879"/>
                                        <a:pt x="0" y="115879"/>
                                      </a:cubicBezTo>
                                      <a:lnTo>
                                        <a:pt x="0" y="103681"/>
                                      </a:lnTo>
                                      <a:cubicBezTo>
                                        <a:pt x="1524" y="103681"/>
                                        <a:pt x="3049" y="103681"/>
                                        <a:pt x="4574" y="103681"/>
                                      </a:cubicBezTo>
                                      <a:cubicBezTo>
                                        <a:pt x="6099" y="103681"/>
                                        <a:pt x="6099" y="103681"/>
                                        <a:pt x="7623" y="103681"/>
                                      </a:cubicBezTo>
                                      <a:cubicBezTo>
                                        <a:pt x="10673" y="103681"/>
                                        <a:pt x="13722" y="102156"/>
                                        <a:pt x="15247" y="102156"/>
                                      </a:cubicBezTo>
                                      <a:cubicBezTo>
                                        <a:pt x="18296" y="100631"/>
                                        <a:pt x="19821" y="100631"/>
                                        <a:pt x="21346" y="97582"/>
                                      </a:cubicBezTo>
                                      <a:cubicBezTo>
                                        <a:pt x="24395" y="96057"/>
                                        <a:pt x="25921" y="94532"/>
                                        <a:pt x="27445" y="91483"/>
                                      </a:cubicBezTo>
                                      <a:cubicBezTo>
                                        <a:pt x="28969" y="88434"/>
                                        <a:pt x="30494" y="83859"/>
                                        <a:pt x="33544" y="80810"/>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60" name="Shape 72760"/>
                              <wps:cNvSpPr/>
                              <wps:spPr>
                                <a:xfrm>
                                  <a:off x="420822" y="38118"/>
                                  <a:ext cx="62514" cy="83859"/>
                                </a:xfrm>
                                <a:custGeom>
                                  <a:avLst/>
                                  <a:gdLst/>
                                  <a:ahLst/>
                                  <a:cxnLst/>
                                  <a:rect l="0" t="0" r="0" b="0"/>
                                  <a:pathLst>
                                    <a:path w="62514" h="83859">
                                      <a:moveTo>
                                        <a:pt x="36594" y="0"/>
                                      </a:moveTo>
                                      <a:cubicBezTo>
                                        <a:pt x="39643" y="0"/>
                                        <a:pt x="42692" y="0"/>
                                        <a:pt x="45741" y="0"/>
                                      </a:cubicBezTo>
                                      <a:cubicBezTo>
                                        <a:pt x="50316" y="0"/>
                                        <a:pt x="54890" y="1525"/>
                                        <a:pt x="57939" y="3050"/>
                                      </a:cubicBezTo>
                                      <a:lnTo>
                                        <a:pt x="57939" y="15247"/>
                                      </a:lnTo>
                                      <a:cubicBezTo>
                                        <a:pt x="53365" y="13722"/>
                                        <a:pt x="50316" y="13722"/>
                                        <a:pt x="45741" y="12198"/>
                                      </a:cubicBezTo>
                                      <a:cubicBezTo>
                                        <a:pt x="42692" y="12198"/>
                                        <a:pt x="39643" y="12198"/>
                                        <a:pt x="36594" y="12198"/>
                                      </a:cubicBezTo>
                                      <a:cubicBezTo>
                                        <a:pt x="33544" y="12198"/>
                                        <a:pt x="30495" y="12198"/>
                                        <a:pt x="27445" y="12198"/>
                                      </a:cubicBezTo>
                                      <a:cubicBezTo>
                                        <a:pt x="24395" y="12198"/>
                                        <a:pt x="22871" y="13722"/>
                                        <a:pt x="21346" y="15247"/>
                                      </a:cubicBezTo>
                                      <a:cubicBezTo>
                                        <a:pt x="19822" y="15247"/>
                                        <a:pt x="19822" y="16772"/>
                                        <a:pt x="18297" y="18297"/>
                                      </a:cubicBezTo>
                                      <a:cubicBezTo>
                                        <a:pt x="18297" y="19821"/>
                                        <a:pt x="16772" y="19821"/>
                                        <a:pt x="16772" y="21346"/>
                                      </a:cubicBezTo>
                                      <a:cubicBezTo>
                                        <a:pt x="16772" y="22871"/>
                                        <a:pt x="18297" y="24395"/>
                                        <a:pt x="18297" y="25920"/>
                                      </a:cubicBezTo>
                                      <a:cubicBezTo>
                                        <a:pt x="18297" y="27445"/>
                                        <a:pt x="19822" y="27445"/>
                                        <a:pt x="21346" y="28970"/>
                                      </a:cubicBezTo>
                                      <a:cubicBezTo>
                                        <a:pt x="22871" y="30494"/>
                                        <a:pt x="24395" y="30494"/>
                                        <a:pt x="27445" y="32019"/>
                                      </a:cubicBezTo>
                                      <a:cubicBezTo>
                                        <a:pt x="30495" y="33544"/>
                                        <a:pt x="33544" y="35069"/>
                                        <a:pt x="38118" y="36593"/>
                                      </a:cubicBezTo>
                                      <a:cubicBezTo>
                                        <a:pt x="42692" y="38118"/>
                                        <a:pt x="47266" y="38118"/>
                                        <a:pt x="50316" y="39643"/>
                                      </a:cubicBezTo>
                                      <a:cubicBezTo>
                                        <a:pt x="53365" y="41167"/>
                                        <a:pt x="56414" y="44217"/>
                                        <a:pt x="57939" y="45742"/>
                                      </a:cubicBezTo>
                                      <a:cubicBezTo>
                                        <a:pt x="59464" y="47266"/>
                                        <a:pt x="60989" y="48791"/>
                                        <a:pt x="62514" y="51840"/>
                                      </a:cubicBezTo>
                                      <a:cubicBezTo>
                                        <a:pt x="62514" y="54890"/>
                                        <a:pt x="62514" y="56415"/>
                                        <a:pt x="62514" y="59464"/>
                                      </a:cubicBezTo>
                                      <a:cubicBezTo>
                                        <a:pt x="62514" y="62513"/>
                                        <a:pt x="62514" y="65563"/>
                                        <a:pt x="62514" y="67088"/>
                                      </a:cubicBezTo>
                                      <a:cubicBezTo>
                                        <a:pt x="60989" y="70137"/>
                                        <a:pt x="59464" y="71662"/>
                                        <a:pt x="57939" y="73186"/>
                                      </a:cubicBezTo>
                                      <a:cubicBezTo>
                                        <a:pt x="56414" y="74711"/>
                                        <a:pt x="54890" y="76236"/>
                                        <a:pt x="51841" y="77761"/>
                                      </a:cubicBezTo>
                                      <a:cubicBezTo>
                                        <a:pt x="50316" y="79285"/>
                                        <a:pt x="47266" y="80810"/>
                                        <a:pt x="44217" y="80810"/>
                                      </a:cubicBezTo>
                                      <a:cubicBezTo>
                                        <a:pt x="42692" y="82335"/>
                                        <a:pt x="39643" y="82335"/>
                                        <a:pt x="36594" y="82335"/>
                                      </a:cubicBezTo>
                                      <a:cubicBezTo>
                                        <a:pt x="35068" y="82335"/>
                                        <a:pt x="32019" y="83859"/>
                                        <a:pt x="28970" y="83859"/>
                                      </a:cubicBezTo>
                                      <a:cubicBezTo>
                                        <a:pt x="24395" y="83859"/>
                                        <a:pt x="18297" y="82335"/>
                                        <a:pt x="13722" y="82335"/>
                                      </a:cubicBezTo>
                                      <a:cubicBezTo>
                                        <a:pt x="9149" y="82335"/>
                                        <a:pt x="4574" y="80810"/>
                                        <a:pt x="0" y="79285"/>
                                      </a:cubicBezTo>
                                      <a:lnTo>
                                        <a:pt x="0" y="67088"/>
                                      </a:lnTo>
                                      <a:cubicBezTo>
                                        <a:pt x="4574" y="68612"/>
                                        <a:pt x="10673" y="68612"/>
                                        <a:pt x="15247" y="70137"/>
                                      </a:cubicBezTo>
                                      <a:cubicBezTo>
                                        <a:pt x="19822" y="70137"/>
                                        <a:pt x="24395" y="71662"/>
                                        <a:pt x="28970" y="71662"/>
                                      </a:cubicBezTo>
                                      <a:cubicBezTo>
                                        <a:pt x="35068" y="71662"/>
                                        <a:pt x="39643" y="70137"/>
                                        <a:pt x="42692" y="68612"/>
                                      </a:cubicBezTo>
                                      <a:cubicBezTo>
                                        <a:pt x="45741" y="67088"/>
                                        <a:pt x="47266" y="64038"/>
                                        <a:pt x="47266" y="60989"/>
                                      </a:cubicBezTo>
                                      <a:cubicBezTo>
                                        <a:pt x="47266" y="59464"/>
                                        <a:pt x="47266" y="57939"/>
                                        <a:pt x="47266" y="56415"/>
                                      </a:cubicBezTo>
                                      <a:cubicBezTo>
                                        <a:pt x="47266" y="56415"/>
                                        <a:pt x="45741" y="54890"/>
                                        <a:pt x="44217" y="53365"/>
                                      </a:cubicBezTo>
                                      <a:cubicBezTo>
                                        <a:pt x="42692" y="53365"/>
                                        <a:pt x="41168" y="51840"/>
                                        <a:pt x="38118" y="50316"/>
                                      </a:cubicBezTo>
                                      <a:cubicBezTo>
                                        <a:pt x="35068" y="48791"/>
                                        <a:pt x="32019" y="48791"/>
                                        <a:pt x="27445" y="47266"/>
                                      </a:cubicBezTo>
                                      <a:cubicBezTo>
                                        <a:pt x="24395" y="45742"/>
                                        <a:pt x="19822" y="44217"/>
                                        <a:pt x="16772" y="42692"/>
                                      </a:cubicBezTo>
                                      <a:cubicBezTo>
                                        <a:pt x="13722" y="41167"/>
                                        <a:pt x="12198" y="39643"/>
                                        <a:pt x="9149" y="38118"/>
                                      </a:cubicBezTo>
                                      <a:cubicBezTo>
                                        <a:pt x="7624" y="36593"/>
                                        <a:pt x="6099" y="33544"/>
                                        <a:pt x="4574" y="32019"/>
                                      </a:cubicBezTo>
                                      <a:cubicBezTo>
                                        <a:pt x="3049" y="28970"/>
                                        <a:pt x="1525" y="25920"/>
                                        <a:pt x="1525" y="22871"/>
                                      </a:cubicBezTo>
                                      <a:cubicBezTo>
                                        <a:pt x="1525" y="19821"/>
                                        <a:pt x="3049" y="18297"/>
                                        <a:pt x="4574" y="15247"/>
                                      </a:cubicBezTo>
                                      <a:cubicBezTo>
                                        <a:pt x="4574" y="12198"/>
                                        <a:pt x="6099" y="10673"/>
                                        <a:pt x="9149" y="7624"/>
                                      </a:cubicBezTo>
                                      <a:cubicBezTo>
                                        <a:pt x="12198" y="4574"/>
                                        <a:pt x="15247" y="3050"/>
                                        <a:pt x="19822" y="1525"/>
                                      </a:cubicBezTo>
                                      <a:cubicBezTo>
                                        <a:pt x="24395" y="0"/>
                                        <a:pt x="28970" y="0"/>
                                        <a:pt x="3659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61" name="Shape 72761"/>
                              <wps:cNvSpPr/>
                              <wps:spPr>
                                <a:xfrm>
                                  <a:off x="240905" y="38118"/>
                                  <a:ext cx="62513" cy="83859"/>
                                </a:xfrm>
                                <a:custGeom>
                                  <a:avLst/>
                                  <a:gdLst/>
                                  <a:ahLst/>
                                  <a:cxnLst/>
                                  <a:rect l="0" t="0" r="0" b="0"/>
                                  <a:pathLst>
                                    <a:path w="62513" h="83859">
                                      <a:moveTo>
                                        <a:pt x="36594" y="0"/>
                                      </a:moveTo>
                                      <a:cubicBezTo>
                                        <a:pt x="39643" y="0"/>
                                        <a:pt x="42692" y="0"/>
                                        <a:pt x="45741" y="0"/>
                                      </a:cubicBezTo>
                                      <a:cubicBezTo>
                                        <a:pt x="50316" y="0"/>
                                        <a:pt x="54890" y="1525"/>
                                        <a:pt x="57939" y="3050"/>
                                      </a:cubicBezTo>
                                      <a:lnTo>
                                        <a:pt x="57939" y="15247"/>
                                      </a:lnTo>
                                      <a:cubicBezTo>
                                        <a:pt x="53365" y="13722"/>
                                        <a:pt x="50316" y="13722"/>
                                        <a:pt x="45741" y="12198"/>
                                      </a:cubicBezTo>
                                      <a:cubicBezTo>
                                        <a:pt x="42692" y="12198"/>
                                        <a:pt x="39643" y="12198"/>
                                        <a:pt x="36594" y="12198"/>
                                      </a:cubicBezTo>
                                      <a:cubicBezTo>
                                        <a:pt x="33544" y="12198"/>
                                        <a:pt x="30495" y="12198"/>
                                        <a:pt x="27445" y="12198"/>
                                      </a:cubicBezTo>
                                      <a:cubicBezTo>
                                        <a:pt x="24395" y="12198"/>
                                        <a:pt x="22871" y="13722"/>
                                        <a:pt x="21346" y="15247"/>
                                      </a:cubicBezTo>
                                      <a:cubicBezTo>
                                        <a:pt x="19822" y="15247"/>
                                        <a:pt x="19822" y="16772"/>
                                        <a:pt x="18297" y="18297"/>
                                      </a:cubicBezTo>
                                      <a:cubicBezTo>
                                        <a:pt x="18297" y="19821"/>
                                        <a:pt x="16772" y="19821"/>
                                        <a:pt x="16772" y="21346"/>
                                      </a:cubicBezTo>
                                      <a:cubicBezTo>
                                        <a:pt x="16772" y="22871"/>
                                        <a:pt x="18297" y="24395"/>
                                        <a:pt x="18297" y="25920"/>
                                      </a:cubicBezTo>
                                      <a:cubicBezTo>
                                        <a:pt x="18297" y="27445"/>
                                        <a:pt x="19822" y="27445"/>
                                        <a:pt x="21346" y="28970"/>
                                      </a:cubicBezTo>
                                      <a:cubicBezTo>
                                        <a:pt x="22871" y="30494"/>
                                        <a:pt x="24395" y="30494"/>
                                        <a:pt x="27445" y="32019"/>
                                      </a:cubicBezTo>
                                      <a:cubicBezTo>
                                        <a:pt x="30495" y="33544"/>
                                        <a:pt x="33544" y="35069"/>
                                        <a:pt x="38118" y="36593"/>
                                      </a:cubicBezTo>
                                      <a:cubicBezTo>
                                        <a:pt x="42692" y="38118"/>
                                        <a:pt x="47266" y="38118"/>
                                        <a:pt x="50316" y="39643"/>
                                      </a:cubicBezTo>
                                      <a:cubicBezTo>
                                        <a:pt x="53365" y="41167"/>
                                        <a:pt x="56414" y="44217"/>
                                        <a:pt x="57939" y="45742"/>
                                      </a:cubicBezTo>
                                      <a:cubicBezTo>
                                        <a:pt x="59464" y="47266"/>
                                        <a:pt x="60989" y="48791"/>
                                        <a:pt x="62513" y="51840"/>
                                      </a:cubicBezTo>
                                      <a:cubicBezTo>
                                        <a:pt x="62513" y="54890"/>
                                        <a:pt x="62513" y="56415"/>
                                        <a:pt x="62513" y="59464"/>
                                      </a:cubicBezTo>
                                      <a:cubicBezTo>
                                        <a:pt x="62513" y="62513"/>
                                        <a:pt x="62513" y="65563"/>
                                        <a:pt x="62513" y="67088"/>
                                      </a:cubicBezTo>
                                      <a:cubicBezTo>
                                        <a:pt x="60989" y="70137"/>
                                        <a:pt x="59464" y="71662"/>
                                        <a:pt x="57939" y="73186"/>
                                      </a:cubicBezTo>
                                      <a:cubicBezTo>
                                        <a:pt x="56414" y="74711"/>
                                        <a:pt x="54890" y="76236"/>
                                        <a:pt x="51841" y="77761"/>
                                      </a:cubicBezTo>
                                      <a:cubicBezTo>
                                        <a:pt x="50316" y="79285"/>
                                        <a:pt x="47266" y="80810"/>
                                        <a:pt x="44217" y="80810"/>
                                      </a:cubicBezTo>
                                      <a:cubicBezTo>
                                        <a:pt x="42692" y="82335"/>
                                        <a:pt x="39643" y="82335"/>
                                        <a:pt x="36594" y="82335"/>
                                      </a:cubicBezTo>
                                      <a:cubicBezTo>
                                        <a:pt x="35068" y="82335"/>
                                        <a:pt x="32019" y="83859"/>
                                        <a:pt x="28970" y="83859"/>
                                      </a:cubicBezTo>
                                      <a:cubicBezTo>
                                        <a:pt x="24395" y="83859"/>
                                        <a:pt x="18297" y="82335"/>
                                        <a:pt x="13722" y="82335"/>
                                      </a:cubicBezTo>
                                      <a:cubicBezTo>
                                        <a:pt x="9149" y="82335"/>
                                        <a:pt x="4574" y="80810"/>
                                        <a:pt x="0" y="79285"/>
                                      </a:cubicBezTo>
                                      <a:lnTo>
                                        <a:pt x="0" y="67088"/>
                                      </a:lnTo>
                                      <a:cubicBezTo>
                                        <a:pt x="4574" y="68612"/>
                                        <a:pt x="10673" y="68612"/>
                                        <a:pt x="15247" y="70137"/>
                                      </a:cubicBezTo>
                                      <a:cubicBezTo>
                                        <a:pt x="19822" y="70137"/>
                                        <a:pt x="24395" y="71662"/>
                                        <a:pt x="28970" y="71662"/>
                                      </a:cubicBezTo>
                                      <a:cubicBezTo>
                                        <a:pt x="35068" y="71662"/>
                                        <a:pt x="39643" y="70137"/>
                                        <a:pt x="42692" y="68612"/>
                                      </a:cubicBezTo>
                                      <a:cubicBezTo>
                                        <a:pt x="45741" y="67088"/>
                                        <a:pt x="47266" y="64038"/>
                                        <a:pt x="47266" y="60989"/>
                                      </a:cubicBezTo>
                                      <a:cubicBezTo>
                                        <a:pt x="47266" y="59464"/>
                                        <a:pt x="47266" y="57939"/>
                                        <a:pt x="47266" y="56415"/>
                                      </a:cubicBezTo>
                                      <a:cubicBezTo>
                                        <a:pt x="47266" y="56415"/>
                                        <a:pt x="45741" y="54890"/>
                                        <a:pt x="44217" y="53365"/>
                                      </a:cubicBezTo>
                                      <a:cubicBezTo>
                                        <a:pt x="42692" y="53365"/>
                                        <a:pt x="41168" y="51840"/>
                                        <a:pt x="38118" y="50316"/>
                                      </a:cubicBezTo>
                                      <a:cubicBezTo>
                                        <a:pt x="35068" y="48791"/>
                                        <a:pt x="32019" y="48791"/>
                                        <a:pt x="27445" y="47266"/>
                                      </a:cubicBezTo>
                                      <a:cubicBezTo>
                                        <a:pt x="24395" y="45742"/>
                                        <a:pt x="19822" y="44217"/>
                                        <a:pt x="16772" y="42692"/>
                                      </a:cubicBezTo>
                                      <a:cubicBezTo>
                                        <a:pt x="13722" y="41167"/>
                                        <a:pt x="12198" y="39643"/>
                                        <a:pt x="9149" y="38118"/>
                                      </a:cubicBezTo>
                                      <a:cubicBezTo>
                                        <a:pt x="7624" y="36593"/>
                                        <a:pt x="6099" y="33544"/>
                                        <a:pt x="4574" y="32019"/>
                                      </a:cubicBezTo>
                                      <a:cubicBezTo>
                                        <a:pt x="3049" y="28970"/>
                                        <a:pt x="1525" y="25920"/>
                                        <a:pt x="1525" y="22871"/>
                                      </a:cubicBezTo>
                                      <a:cubicBezTo>
                                        <a:pt x="1525" y="19821"/>
                                        <a:pt x="3049" y="18297"/>
                                        <a:pt x="4574" y="15247"/>
                                      </a:cubicBezTo>
                                      <a:cubicBezTo>
                                        <a:pt x="4574" y="12198"/>
                                        <a:pt x="6099" y="10673"/>
                                        <a:pt x="9149" y="7624"/>
                                      </a:cubicBezTo>
                                      <a:cubicBezTo>
                                        <a:pt x="12198" y="4574"/>
                                        <a:pt x="15247" y="3050"/>
                                        <a:pt x="19822" y="1525"/>
                                      </a:cubicBezTo>
                                      <a:cubicBezTo>
                                        <a:pt x="24395" y="0"/>
                                        <a:pt x="28970" y="0"/>
                                        <a:pt x="3659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62" name="Shape 72762"/>
                              <wps:cNvSpPr/>
                              <wps:spPr>
                                <a:xfrm>
                                  <a:off x="0" y="38118"/>
                                  <a:ext cx="33544" cy="82335"/>
                                </a:xfrm>
                                <a:custGeom>
                                  <a:avLst/>
                                  <a:gdLst/>
                                  <a:ahLst/>
                                  <a:cxnLst/>
                                  <a:rect l="0" t="0" r="0" b="0"/>
                                  <a:pathLst>
                                    <a:path w="33544" h="82335">
                                      <a:moveTo>
                                        <a:pt x="0" y="0"/>
                                      </a:moveTo>
                                      <a:lnTo>
                                        <a:pt x="1525" y="0"/>
                                      </a:lnTo>
                                      <a:cubicBezTo>
                                        <a:pt x="7624" y="0"/>
                                        <a:pt x="12198" y="0"/>
                                        <a:pt x="15247" y="1525"/>
                                      </a:cubicBezTo>
                                      <a:cubicBezTo>
                                        <a:pt x="19821" y="3050"/>
                                        <a:pt x="22871" y="4574"/>
                                        <a:pt x="25920" y="6099"/>
                                      </a:cubicBezTo>
                                      <a:cubicBezTo>
                                        <a:pt x="28970" y="7624"/>
                                        <a:pt x="30494" y="10673"/>
                                        <a:pt x="32019" y="13722"/>
                                      </a:cubicBezTo>
                                      <a:cubicBezTo>
                                        <a:pt x="33544" y="16772"/>
                                        <a:pt x="33544" y="21346"/>
                                        <a:pt x="33544" y="25920"/>
                                      </a:cubicBezTo>
                                      <a:lnTo>
                                        <a:pt x="33544" y="82335"/>
                                      </a:lnTo>
                                      <a:lnTo>
                                        <a:pt x="21346" y="82335"/>
                                      </a:lnTo>
                                      <a:lnTo>
                                        <a:pt x="19821" y="71662"/>
                                      </a:lnTo>
                                      <a:cubicBezTo>
                                        <a:pt x="15247" y="76236"/>
                                        <a:pt x="12198" y="79285"/>
                                        <a:pt x="7624" y="80810"/>
                                      </a:cubicBezTo>
                                      <a:lnTo>
                                        <a:pt x="0" y="82335"/>
                                      </a:lnTo>
                                      <a:lnTo>
                                        <a:pt x="0" y="70355"/>
                                      </a:lnTo>
                                      <a:lnTo>
                                        <a:pt x="6099" y="68612"/>
                                      </a:lnTo>
                                      <a:cubicBezTo>
                                        <a:pt x="10673" y="67088"/>
                                        <a:pt x="15247" y="64038"/>
                                        <a:pt x="18297" y="59464"/>
                                      </a:cubicBezTo>
                                      <a:lnTo>
                                        <a:pt x="18297" y="45742"/>
                                      </a:lnTo>
                                      <a:lnTo>
                                        <a:pt x="1525" y="45742"/>
                                      </a:lnTo>
                                      <a:lnTo>
                                        <a:pt x="0" y="45742"/>
                                      </a:lnTo>
                                      <a:lnTo>
                                        <a:pt x="0" y="35746"/>
                                      </a:lnTo>
                                      <a:lnTo>
                                        <a:pt x="3049" y="35069"/>
                                      </a:lnTo>
                                      <a:lnTo>
                                        <a:pt x="18297" y="35069"/>
                                      </a:lnTo>
                                      <a:lnTo>
                                        <a:pt x="18297" y="27445"/>
                                      </a:lnTo>
                                      <a:cubicBezTo>
                                        <a:pt x="18297" y="22871"/>
                                        <a:pt x="16772" y="18297"/>
                                        <a:pt x="13723" y="16772"/>
                                      </a:cubicBezTo>
                                      <a:cubicBezTo>
                                        <a:pt x="10673" y="13722"/>
                                        <a:pt x="6099" y="12198"/>
                                        <a:pt x="0" y="12198"/>
                                      </a:cubicBez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63" name="Shape 72763"/>
                              <wps:cNvSpPr/>
                              <wps:spPr>
                                <a:xfrm>
                                  <a:off x="349160" y="6099"/>
                                  <a:ext cx="22871" cy="21346"/>
                                </a:xfrm>
                                <a:custGeom>
                                  <a:avLst/>
                                  <a:gdLst/>
                                  <a:ahLst/>
                                  <a:cxnLst/>
                                  <a:rect l="0" t="0" r="0" b="0"/>
                                  <a:pathLst>
                                    <a:path w="22871" h="21346">
                                      <a:moveTo>
                                        <a:pt x="7624" y="0"/>
                                      </a:moveTo>
                                      <a:cubicBezTo>
                                        <a:pt x="9149" y="0"/>
                                        <a:pt x="10673" y="0"/>
                                        <a:pt x="12198" y="0"/>
                                      </a:cubicBezTo>
                                      <a:cubicBezTo>
                                        <a:pt x="13723" y="0"/>
                                        <a:pt x="15248" y="0"/>
                                        <a:pt x="16772" y="0"/>
                                      </a:cubicBezTo>
                                      <a:cubicBezTo>
                                        <a:pt x="18297" y="1525"/>
                                        <a:pt x="19822" y="1525"/>
                                        <a:pt x="19822" y="3049"/>
                                      </a:cubicBezTo>
                                      <a:cubicBezTo>
                                        <a:pt x="21346" y="3049"/>
                                        <a:pt x="22871" y="4574"/>
                                        <a:pt x="22871" y="6099"/>
                                      </a:cubicBezTo>
                                      <a:cubicBezTo>
                                        <a:pt x="22871" y="7624"/>
                                        <a:pt x="22871" y="9148"/>
                                        <a:pt x="22871" y="10673"/>
                                      </a:cubicBezTo>
                                      <a:cubicBezTo>
                                        <a:pt x="22871" y="12198"/>
                                        <a:pt x="22871" y="13722"/>
                                        <a:pt x="22871" y="13722"/>
                                      </a:cubicBezTo>
                                      <a:cubicBezTo>
                                        <a:pt x="22871" y="15247"/>
                                        <a:pt x="21346" y="16772"/>
                                        <a:pt x="19822" y="18297"/>
                                      </a:cubicBezTo>
                                      <a:cubicBezTo>
                                        <a:pt x="19822" y="18297"/>
                                        <a:pt x="18297" y="19821"/>
                                        <a:pt x="16772" y="19821"/>
                                      </a:cubicBezTo>
                                      <a:cubicBezTo>
                                        <a:pt x="15248" y="19821"/>
                                        <a:pt x="13723" y="21346"/>
                                        <a:pt x="12198" y="21346"/>
                                      </a:cubicBezTo>
                                      <a:cubicBezTo>
                                        <a:pt x="10673" y="21346"/>
                                        <a:pt x="9149" y="21346"/>
                                        <a:pt x="7624" y="19821"/>
                                      </a:cubicBezTo>
                                      <a:cubicBezTo>
                                        <a:pt x="6099" y="19821"/>
                                        <a:pt x="4575" y="18297"/>
                                        <a:pt x="4575" y="18297"/>
                                      </a:cubicBezTo>
                                      <a:cubicBezTo>
                                        <a:pt x="3050" y="16772"/>
                                        <a:pt x="1525" y="15247"/>
                                        <a:pt x="1525" y="13722"/>
                                      </a:cubicBezTo>
                                      <a:cubicBezTo>
                                        <a:pt x="1525" y="12198"/>
                                        <a:pt x="0" y="12198"/>
                                        <a:pt x="0" y="10673"/>
                                      </a:cubicBezTo>
                                      <a:cubicBezTo>
                                        <a:pt x="0" y="9148"/>
                                        <a:pt x="1525" y="7624"/>
                                        <a:pt x="1525" y="6099"/>
                                      </a:cubicBezTo>
                                      <a:cubicBezTo>
                                        <a:pt x="1525" y="4574"/>
                                        <a:pt x="3050" y="3049"/>
                                        <a:pt x="4575" y="3049"/>
                                      </a:cubicBezTo>
                                      <a:cubicBezTo>
                                        <a:pt x="4575" y="1525"/>
                                        <a:pt x="6099" y="1525"/>
                                        <a:pt x="762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64" name="Shape 72764"/>
                              <wps:cNvSpPr/>
                              <wps:spPr>
                                <a:xfrm>
                                  <a:off x="59464" y="6099"/>
                                  <a:ext cx="64038" cy="114354"/>
                                </a:xfrm>
                                <a:custGeom>
                                  <a:avLst/>
                                  <a:gdLst/>
                                  <a:ahLst/>
                                  <a:cxnLst/>
                                  <a:rect l="0" t="0" r="0" b="0"/>
                                  <a:pathLst>
                                    <a:path w="64038" h="114354">
                                      <a:moveTo>
                                        <a:pt x="3049" y="0"/>
                                      </a:moveTo>
                                      <a:lnTo>
                                        <a:pt x="41167" y="0"/>
                                      </a:lnTo>
                                      <a:lnTo>
                                        <a:pt x="41167" y="102156"/>
                                      </a:lnTo>
                                      <a:lnTo>
                                        <a:pt x="64038" y="102156"/>
                                      </a:lnTo>
                                      <a:lnTo>
                                        <a:pt x="64038" y="114354"/>
                                      </a:lnTo>
                                      <a:lnTo>
                                        <a:pt x="0" y="114354"/>
                                      </a:lnTo>
                                      <a:lnTo>
                                        <a:pt x="0" y="102156"/>
                                      </a:lnTo>
                                      <a:lnTo>
                                        <a:pt x="25920" y="102156"/>
                                      </a:lnTo>
                                      <a:lnTo>
                                        <a:pt x="25920"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765" name="Shape 72765"/>
                              <wps:cNvSpPr/>
                              <wps:spPr>
                                <a:xfrm>
                                  <a:off x="516879" y="0"/>
                                  <a:ext cx="45741" cy="155521"/>
                                </a:xfrm>
                                <a:custGeom>
                                  <a:avLst/>
                                  <a:gdLst/>
                                  <a:ahLst/>
                                  <a:cxnLst/>
                                  <a:rect l="0" t="0" r="0" b="0"/>
                                  <a:pathLst>
                                    <a:path w="45741" h="155521">
                                      <a:moveTo>
                                        <a:pt x="9148" y="0"/>
                                      </a:moveTo>
                                      <a:cubicBezTo>
                                        <a:pt x="33543" y="22871"/>
                                        <a:pt x="45741" y="48791"/>
                                        <a:pt x="45741" y="76236"/>
                                      </a:cubicBezTo>
                                      <a:cubicBezTo>
                                        <a:pt x="45741" y="82335"/>
                                        <a:pt x="45741" y="88434"/>
                                        <a:pt x="44216" y="94532"/>
                                      </a:cubicBezTo>
                                      <a:cubicBezTo>
                                        <a:pt x="42692" y="100631"/>
                                        <a:pt x="41168" y="108255"/>
                                        <a:pt x="38118" y="114354"/>
                                      </a:cubicBezTo>
                                      <a:cubicBezTo>
                                        <a:pt x="35068" y="120453"/>
                                        <a:pt x="32019" y="128076"/>
                                        <a:pt x="27445" y="134175"/>
                                      </a:cubicBezTo>
                                      <a:cubicBezTo>
                                        <a:pt x="22870" y="141799"/>
                                        <a:pt x="16772" y="147898"/>
                                        <a:pt x="9148" y="155521"/>
                                      </a:cubicBezTo>
                                      <a:lnTo>
                                        <a:pt x="0" y="146373"/>
                                      </a:lnTo>
                                      <a:cubicBezTo>
                                        <a:pt x="10673" y="135700"/>
                                        <a:pt x="18297" y="125027"/>
                                        <a:pt x="24395" y="114354"/>
                                      </a:cubicBezTo>
                                      <a:cubicBezTo>
                                        <a:pt x="28970" y="102156"/>
                                        <a:pt x="30495" y="89958"/>
                                        <a:pt x="30495" y="77761"/>
                                      </a:cubicBezTo>
                                      <a:cubicBezTo>
                                        <a:pt x="30495" y="51840"/>
                                        <a:pt x="21346" y="28970"/>
                                        <a:pt x="0" y="7624"/>
                                      </a:cubicBezTo>
                                      <a:lnTo>
                                        <a:pt x="914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19" name="Shape 72819"/>
                              <wps:cNvSpPr/>
                              <wps:spPr>
                                <a:xfrm>
                                  <a:off x="68612" y="193638"/>
                                  <a:ext cx="45741" cy="155521"/>
                                </a:xfrm>
                                <a:custGeom>
                                  <a:avLst/>
                                  <a:gdLst/>
                                  <a:ahLst/>
                                  <a:cxnLst/>
                                  <a:rect l="0" t="0" r="0" b="0"/>
                                  <a:pathLst>
                                    <a:path w="45741" h="155521">
                                      <a:moveTo>
                                        <a:pt x="7624" y="0"/>
                                      </a:moveTo>
                                      <a:cubicBezTo>
                                        <a:pt x="32019" y="22871"/>
                                        <a:pt x="45741" y="48791"/>
                                        <a:pt x="45741" y="76236"/>
                                      </a:cubicBezTo>
                                      <a:cubicBezTo>
                                        <a:pt x="45741" y="82335"/>
                                        <a:pt x="44217" y="88434"/>
                                        <a:pt x="42692" y="94532"/>
                                      </a:cubicBezTo>
                                      <a:cubicBezTo>
                                        <a:pt x="41167" y="100631"/>
                                        <a:pt x="39643" y="108255"/>
                                        <a:pt x="36593" y="114354"/>
                                      </a:cubicBezTo>
                                      <a:cubicBezTo>
                                        <a:pt x="33544" y="120453"/>
                                        <a:pt x="30494" y="128076"/>
                                        <a:pt x="25920" y="134175"/>
                                      </a:cubicBezTo>
                                      <a:cubicBezTo>
                                        <a:pt x="21346" y="141799"/>
                                        <a:pt x="15247" y="147898"/>
                                        <a:pt x="7624" y="155521"/>
                                      </a:cubicBezTo>
                                      <a:lnTo>
                                        <a:pt x="0" y="146373"/>
                                      </a:lnTo>
                                      <a:cubicBezTo>
                                        <a:pt x="9148" y="135700"/>
                                        <a:pt x="16772" y="125027"/>
                                        <a:pt x="22871" y="114354"/>
                                      </a:cubicBezTo>
                                      <a:cubicBezTo>
                                        <a:pt x="27445" y="102156"/>
                                        <a:pt x="30494" y="89958"/>
                                        <a:pt x="30494" y="77761"/>
                                      </a:cubicBezTo>
                                      <a:cubicBezTo>
                                        <a:pt x="30494" y="51840"/>
                                        <a:pt x="19821" y="28970"/>
                                        <a:pt x="0" y="7624"/>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78" name="Shape 72878"/>
                              <wps:cNvSpPr/>
                              <wps:spPr>
                                <a:xfrm>
                                  <a:off x="170768" y="585491"/>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2881" name="Shape 72881"/>
                              <wps:cNvSpPr/>
                              <wps:spPr>
                                <a:xfrm>
                                  <a:off x="247004" y="673925"/>
                                  <a:ext cx="39642" cy="53365"/>
                                </a:xfrm>
                                <a:custGeom>
                                  <a:avLst/>
                                  <a:gdLst/>
                                  <a:ahLst/>
                                  <a:cxnLst/>
                                  <a:rect l="0" t="0" r="0" b="0"/>
                                  <a:pathLst>
                                    <a:path w="39642" h="53365">
                                      <a:moveTo>
                                        <a:pt x="24395" y="0"/>
                                      </a:moveTo>
                                      <a:cubicBezTo>
                                        <a:pt x="25920" y="0"/>
                                        <a:pt x="27445" y="1525"/>
                                        <a:pt x="30494" y="1525"/>
                                      </a:cubicBezTo>
                                      <a:cubicBezTo>
                                        <a:pt x="32019" y="3049"/>
                                        <a:pt x="33544" y="3049"/>
                                        <a:pt x="35068" y="4574"/>
                                      </a:cubicBezTo>
                                      <a:cubicBezTo>
                                        <a:pt x="36593" y="6099"/>
                                        <a:pt x="36593" y="9148"/>
                                        <a:pt x="38118" y="10673"/>
                                      </a:cubicBezTo>
                                      <a:cubicBezTo>
                                        <a:pt x="38118" y="13722"/>
                                        <a:pt x="39642" y="16772"/>
                                        <a:pt x="39642" y="19821"/>
                                      </a:cubicBezTo>
                                      <a:cubicBezTo>
                                        <a:pt x="39642" y="24395"/>
                                        <a:pt x="38118" y="28970"/>
                                        <a:pt x="36593" y="32019"/>
                                      </a:cubicBezTo>
                                      <a:cubicBezTo>
                                        <a:pt x="35068" y="36593"/>
                                        <a:pt x="32019" y="39643"/>
                                        <a:pt x="28969" y="42692"/>
                                      </a:cubicBezTo>
                                      <a:cubicBezTo>
                                        <a:pt x="25920" y="45742"/>
                                        <a:pt x="21346" y="48791"/>
                                        <a:pt x="16772" y="50316"/>
                                      </a:cubicBezTo>
                                      <a:cubicBezTo>
                                        <a:pt x="12197" y="53365"/>
                                        <a:pt x="6099" y="53365"/>
                                        <a:pt x="0" y="53365"/>
                                      </a:cubicBezTo>
                                      <a:lnTo>
                                        <a:pt x="0" y="42692"/>
                                      </a:lnTo>
                                      <a:cubicBezTo>
                                        <a:pt x="1524" y="42692"/>
                                        <a:pt x="4574" y="42692"/>
                                        <a:pt x="7623" y="42692"/>
                                      </a:cubicBezTo>
                                      <a:cubicBezTo>
                                        <a:pt x="10673" y="41167"/>
                                        <a:pt x="12197" y="41167"/>
                                        <a:pt x="13722" y="39643"/>
                                      </a:cubicBezTo>
                                      <a:cubicBezTo>
                                        <a:pt x="15247" y="38118"/>
                                        <a:pt x="18296" y="36593"/>
                                        <a:pt x="18296" y="35069"/>
                                      </a:cubicBezTo>
                                      <a:cubicBezTo>
                                        <a:pt x="19821" y="33544"/>
                                        <a:pt x="19821" y="32019"/>
                                        <a:pt x="19821" y="28970"/>
                                      </a:cubicBezTo>
                                      <a:cubicBezTo>
                                        <a:pt x="19821" y="27445"/>
                                        <a:pt x="19821" y="25920"/>
                                        <a:pt x="19821" y="24395"/>
                                      </a:cubicBezTo>
                                      <a:cubicBezTo>
                                        <a:pt x="18296" y="22871"/>
                                        <a:pt x="18296" y="21346"/>
                                        <a:pt x="16772" y="19821"/>
                                      </a:cubicBezTo>
                                      <a:cubicBezTo>
                                        <a:pt x="15247" y="18297"/>
                                        <a:pt x="15247" y="18297"/>
                                        <a:pt x="13722" y="16772"/>
                                      </a:cubicBezTo>
                                      <a:cubicBezTo>
                                        <a:pt x="13722" y="15247"/>
                                        <a:pt x="13722" y="13722"/>
                                        <a:pt x="13722" y="10673"/>
                                      </a:cubicBezTo>
                                      <a:cubicBezTo>
                                        <a:pt x="13722" y="9148"/>
                                        <a:pt x="13722" y="9148"/>
                                        <a:pt x="13722" y="7624"/>
                                      </a:cubicBezTo>
                                      <a:cubicBezTo>
                                        <a:pt x="13722" y="6099"/>
                                        <a:pt x="15247" y="4574"/>
                                        <a:pt x="15247" y="4574"/>
                                      </a:cubicBezTo>
                                      <a:cubicBezTo>
                                        <a:pt x="16772" y="3049"/>
                                        <a:pt x="18296" y="1525"/>
                                        <a:pt x="19821" y="1525"/>
                                      </a:cubicBezTo>
                                      <a:cubicBezTo>
                                        <a:pt x="21346" y="1525"/>
                                        <a:pt x="22870"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82" name="Shape 72882"/>
                              <wps:cNvSpPr/>
                              <wps:spPr>
                                <a:xfrm>
                                  <a:off x="407099" y="594640"/>
                                  <a:ext cx="44217" cy="105205"/>
                                </a:xfrm>
                                <a:custGeom>
                                  <a:avLst/>
                                  <a:gdLst/>
                                  <a:ahLst/>
                                  <a:cxnLst/>
                                  <a:rect l="0" t="0" r="0" b="0"/>
                                  <a:pathLst>
                                    <a:path w="44217" h="105205">
                                      <a:moveTo>
                                        <a:pt x="35068" y="0"/>
                                      </a:moveTo>
                                      <a:lnTo>
                                        <a:pt x="44217" y="0"/>
                                      </a:lnTo>
                                      <a:lnTo>
                                        <a:pt x="44217" y="12198"/>
                                      </a:lnTo>
                                      <a:lnTo>
                                        <a:pt x="25921" y="70137"/>
                                      </a:lnTo>
                                      <a:lnTo>
                                        <a:pt x="44217" y="70137"/>
                                      </a:lnTo>
                                      <a:lnTo>
                                        <a:pt x="44217" y="82335"/>
                                      </a:lnTo>
                                      <a:lnTo>
                                        <a:pt x="22871" y="82335"/>
                                      </a:lnTo>
                                      <a:lnTo>
                                        <a:pt x="15247" y="105205"/>
                                      </a:lnTo>
                                      <a:lnTo>
                                        <a:pt x="0" y="105205"/>
                                      </a:lnTo>
                                      <a:lnTo>
                                        <a:pt x="350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83" name="Shape 72883"/>
                              <wps:cNvSpPr/>
                              <wps:spPr>
                                <a:xfrm>
                                  <a:off x="596164" y="617649"/>
                                  <a:ext cx="35831" cy="83305"/>
                                </a:xfrm>
                                <a:custGeom>
                                  <a:avLst/>
                                  <a:gdLst/>
                                  <a:ahLst/>
                                  <a:cxnLst/>
                                  <a:rect l="0" t="0" r="0" b="0"/>
                                  <a:pathLst>
                                    <a:path w="35831" h="83305">
                                      <a:moveTo>
                                        <a:pt x="35831" y="0"/>
                                      </a:moveTo>
                                      <a:lnTo>
                                        <a:pt x="35831" y="10662"/>
                                      </a:lnTo>
                                      <a:lnTo>
                                        <a:pt x="35068" y="10534"/>
                                      </a:lnTo>
                                      <a:cubicBezTo>
                                        <a:pt x="32019" y="10534"/>
                                        <a:pt x="28969" y="12059"/>
                                        <a:pt x="27445" y="12059"/>
                                      </a:cubicBezTo>
                                      <a:cubicBezTo>
                                        <a:pt x="24395" y="13584"/>
                                        <a:pt x="22870" y="15109"/>
                                        <a:pt x="21346" y="18158"/>
                                      </a:cubicBezTo>
                                      <a:cubicBezTo>
                                        <a:pt x="19821" y="19683"/>
                                        <a:pt x="18297" y="22732"/>
                                        <a:pt x="16771" y="25782"/>
                                      </a:cubicBezTo>
                                      <a:cubicBezTo>
                                        <a:pt x="15247" y="28831"/>
                                        <a:pt x="15247" y="31881"/>
                                        <a:pt x="15247" y="34930"/>
                                      </a:cubicBezTo>
                                      <a:lnTo>
                                        <a:pt x="35831" y="34930"/>
                                      </a:lnTo>
                                      <a:lnTo>
                                        <a:pt x="35831" y="45603"/>
                                      </a:lnTo>
                                      <a:lnTo>
                                        <a:pt x="15247" y="45603"/>
                                      </a:lnTo>
                                      <a:cubicBezTo>
                                        <a:pt x="15247" y="54751"/>
                                        <a:pt x="16771" y="60850"/>
                                        <a:pt x="21346" y="65424"/>
                                      </a:cubicBezTo>
                                      <a:lnTo>
                                        <a:pt x="35831" y="69881"/>
                                      </a:lnTo>
                                      <a:lnTo>
                                        <a:pt x="35831" y="83305"/>
                                      </a:lnTo>
                                      <a:lnTo>
                                        <a:pt x="21346" y="80671"/>
                                      </a:lnTo>
                                      <a:cubicBezTo>
                                        <a:pt x="16771" y="79147"/>
                                        <a:pt x="12197" y="76097"/>
                                        <a:pt x="9148" y="73048"/>
                                      </a:cubicBezTo>
                                      <a:cubicBezTo>
                                        <a:pt x="6098" y="69998"/>
                                        <a:pt x="3049" y="65424"/>
                                        <a:pt x="1524" y="59325"/>
                                      </a:cubicBezTo>
                                      <a:cubicBezTo>
                                        <a:pt x="0" y="54751"/>
                                        <a:pt x="0" y="48652"/>
                                        <a:pt x="0" y="42554"/>
                                      </a:cubicBezTo>
                                      <a:cubicBezTo>
                                        <a:pt x="0" y="36455"/>
                                        <a:pt x="0" y="31881"/>
                                        <a:pt x="1524" y="25782"/>
                                      </a:cubicBezTo>
                                      <a:cubicBezTo>
                                        <a:pt x="3049" y="21208"/>
                                        <a:pt x="6098" y="16633"/>
                                        <a:pt x="9148" y="12059"/>
                                      </a:cubicBezTo>
                                      <a:cubicBezTo>
                                        <a:pt x="12197" y="9010"/>
                                        <a:pt x="15247" y="5960"/>
                                        <a:pt x="19821" y="2911"/>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84" name="Shape 72884"/>
                              <wps:cNvSpPr/>
                              <wps:spPr>
                                <a:xfrm>
                                  <a:off x="451316" y="594640"/>
                                  <a:ext cx="44217" cy="105205"/>
                                </a:xfrm>
                                <a:custGeom>
                                  <a:avLst/>
                                  <a:gdLst/>
                                  <a:ahLst/>
                                  <a:cxnLst/>
                                  <a:rect l="0" t="0" r="0" b="0"/>
                                  <a:pathLst>
                                    <a:path w="44217" h="105205">
                                      <a:moveTo>
                                        <a:pt x="0" y="0"/>
                                      </a:moveTo>
                                      <a:lnTo>
                                        <a:pt x="10673" y="0"/>
                                      </a:lnTo>
                                      <a:lnTo>
                                        <a:pt x="44217" y="105205"/>
                                      </a:lnTo>
                                      <a:lnTo>
                                        <a:pt x="28969" y="105205"/>
                                      </a:lnTo>
                                      <a:lnTo>
                                        <a:pt x="21346" y="82335"/>
                                      </a:lnTo>
                                      <a:lnTo>
                                        <a:pt x="0" y="82335"/>
                                      </a:lnTo>
                                      <a:lnTo>
                                        <a:pt x="0" y="70137"/>
                                      </a:lnTo>
                                      <a:lnTo>
                                        <a:pt x="18296" y="70137"/>
                                      </a:ln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85" name="Shape 72885"/>
                              <wps:cNvSpPr/>
                              <wps:spPr>
                                <a:xfrm>
                                  <a:off x="501631" y="593115"/>
                                  <a:ext cx="73186" cy="108255"/>
                                </a:xfrm>
                                <a:custGeom>
                                  <a:avLst/>
                                  <a:gdLst/>
                                  <a:ahLst/>
                                  <a:cxnLst/>
                                  <a:rect l="0" t="0" r="0" b="0"/>
                                  <a:pathLst>
                                    <a:path w="73186" h="108255">
                                      <a:moveTo>
                                        <a:pt x="36594" y="0"/>
                                      </a:moveTo>
                                      <a:lnTo>
                                        <a:pt x="36594" y="25920"/>
                                      </a:lnTo>
                                      <a:lnTo>
                                        <a:pt x="73186" y="25920"/>
                                      </a:lnTo>
                                      <a:lnTo>
                                        <a:pt x="73186" y="38118"/>
                                      </a:lnTo>
                                      <a:lnTo>
                                        <a:pt x="36594" y="38118"/>
                                      </a:lnTo>
                                      <a:lnTo>
                                        <a:pt x="36594" y="79285"/>
                                      </a:lnTo>
                                      <a:cubicBezTo>
                                        <a:pt x="36594" y="85384"/>
                                        <a:pt x="38118" y="89958"/>
                                        <a:pt x="41168" y="91483"/>
                                      </a:cubicBezTo>
                                      <a:cubicBezTo>
                                        <a:pt x="44217" y="94532"/>
                                        <a:pt x="48791" y="96057"/>
                                        <a:pt x="54890" y="96057"/>
                                      </a:cubicBezTo>
                                      <a:cubicBezTo>
                                        <a:pt x="57939" y="96057"/>
                                        <a:pt x="59464" y="96057"/>
                                        <a:pt x="62514" y="96057"/>
                                      </a:cubicBezTo>
                                      <a:cubicBezTo>
                                        <a:pt x="65563" y="96057"/>
                                        <a:pt x="68612" y="94532"/>
                                        <a:pt x="73186" y="93008"/>
                                      </a:cubicBezTo>
                                      <a:lnTo>
                                        <a:pt x="73186" y="105205"/>
                                      </a:lnTo>
                                      <a:cubicBezTo>
                                        <a:pt x="70138" y="106730"/>
                                        <a:pt x="65563" y="106730"/>
                                        <a:pt x="62514" y="108255"/>
                                      </a:cubicBezTo>
                                      <a:cubicBezTo>
                                        <a:pt x="59464" y="108255"/>
                                        <a:pt x="56415" y="108255"/>
                                        <a:pt x="51841" y="108255"/>
                                      </a:cubicBezTo>
                                      <a:cubicBezTo>
                                        <a:pt x="42692" y="108255"/>
                                        <a:pt x="35068" y="106730"/>
                                        <a:pt x="28970" y="102156"/>
                                      </a:cubicBezTo>
                                      <a:cubicBezTo>
                                        <a:pt x="24395" y="97582"/>
                                        <a:pt x="21346" y="89958"/>
                                        <a:pt x="21346" y="80810"/>
                                      </a:cubicBezTo>
                                      <a:lnTo>
                                        <a:pt x="21346" y="38118"/>
                                      </a:lnTo>
                                      <a:lnTo>
                                        <a:pt x="0" y="38118"/>
                                      </a:lnTo>
                                      <a:lnTo>
                                        <a:pt x="0" y="25920"/>
                                      </a:lnTo>
                                      <a:lnTo>
                                        <a:pt x="21346" y="25920"/>
                                      </a:lnTo>
                                      <a:lnTo>
                                        <a:pt x="21346" y="4574"/>
                                      </a:lnTo>
                                      <a:lnTo>
                                        <a:pt x="365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86" name="Shape 72886"/>
                              <wps:cNvSpPr/>
                              <wps:spPr>
                                <a:xfrm>
                                  <a:off x="631995" y="686122"/>
                                  <a:ext cx="31257" cy="15247"/>
                                </a:xfrm>
                                <a:custGeom>
                                  <a:avLst/>
                                  <a:gdLst/>
                                  <a:ahLst/>
                                  <a:cxnLst/>
                                  <a:rect l="0" t="0" r="0" b="0"/>
                                  <a:pathLst>
                                    <a:path w="31257" h="15247">
                                      <a:moveTo>
                                        <a:pt x="31257" y="0"/>
                                      </a:moveTo>
                                      <a:lnTo>
                                        <a:pt x="31257" y="12198"/>
                                      </a:lnTo>
                                      <a:cubicBezTo>
                                        <a:pt x="26682" y="13722"/>
                                        <a:pt x="22108" y="13722"/>
                                        <a:pt x="17534" y="15247"/>
                                      </a:cubicBezTo>
                                      <a:cubicBezTo>
                                        <a:pt x="12960" y="15247"/>
                                        <a:pt x="8386" y="15247"/>
                                        <a:pt x="2287" y="15247"/>
                                      </a:cubicBezTo>
                                      <a:lnTo>
                                        <a:pt x="0" y="14831"/>
                                      </a:lnTo>
                                      <a:lnTo>
                                        <a:pt x="0" y="1407"/>
                                      </a:lnTo>
                                      <a:lnTo>
                                        <a:pt x="5336" y="3049"/>
                                      </a:lnTo>
                                      <a:cubicBezTo>
                                        <a:pt x="6861" y="3049"/>
                                        <a:pt x="9911" y="3049"/>
                                        <a:pt x="11435" y="3049"/>
                                      </a:cubicBezTo>
                                      <a:cubicBezTo>
                                        <a:pt x="14484" y="3049"/>
                                        <a:pt x="16009" y="3049"/>
                                        <a:pt x="19059" y="3049"/>
                                      </a:cubicBezTo>
                                      <a:cubicBezTo>
                                        <a:pt x="20584" y="3049"/>
                                        <a:pt x="23633" y="1525"/>
                                        <a:pt x="25157" y="1525"/>
                                      </a:cubicBezTo>
                                      <a:cubicBezTo>
                                        <a:pt x="26682" y="1525"/>
                                        <a:pt x="28207" y="1525"/>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87" name="Shape 72887"/>
                              <wps:cNvSpPr/>
                              <wps:spPr>
                                <a:xfrm>
                                  <a:off x="960572" y="619035"/>
                                  <a:ext cx="64038" cy="80810"/>
                                </a:xfrm>
                                <a:custGeom>
                                  <a:avLst/>
                                  <a:gdLst/>
                                  <a:ahLst/>
                                  <a:cxnLst/>
                                  <a:rect l="0" t="0" r="0" b="0"/>
                                  <a:pathLst>
                                    <a:path w="64038" h="80810">
                                      <a:moveTo>
                                        <a:pt x="3049" y="0"/>
                                      </a:moveTo>
                                      <a:lnTo>
                                        <a:pt x="41167" y="0"/>
                                      </a:lnTo>
                                      <a:lnTo>
                                        <a:pt x="41167" y="68612"/>
                                      </a:lnTo>
                                      <a:lnTo>
                                        <a:pt x="64038" y="68612"/>
                                      </a:lnTo>
                                      <a:lnTo>
                                        <a:pt x="64038" y="80810"/>
                                      </a:lnTo>
                                      <a:lnTo>
                                        <a:pt x="0" y="80810"/>
                                      </a:lnTo>
                                      <a:lnTo>
                                        <a:pt x="0" y="68612"/>
                                      </a:lnTo>
                                      <a:lnTo>
                                        <a:pt x="25919" y="68612"/>
                                      </a:lnTo>
                                      <a:lnTo>
                                        <a:pt x="25919"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88" name="Shape 72888"/>
                              <wps:cNvSpPr/>
                              <wps:spPr>
                                <a:xfrm>
                                  <a:off x="692221" y="617510"/>
                                  <a:ext cx="62514" cy="83859"/>
                                </a:xfrm>
                                <a:custGeom>
                                  <a:avLst/>
                                  <a:gdLst/>
                                  <a:ahLst/>
                                  <a:cxnLst/>
                                  <a:rect l="0" t="0" r="0" b="0"/>
                                  <a:pathLst>
                                    <a:path w="62514" h="83859">
                                      <a:moveTo>
                                        <a:pt x="35068" y="0"/>
                                      </a:moveTo>
                                      <a:cubicBezTo>
                                        <a:pt x="38118" y="0"/>
                                        <a:pt x="41168" y="0"/>
                                        <a:pt x="45742" y="1525"/>
                                      </a:cubicBezTo>
                                      <a:cubicBezTo>
                                        <a:pt x="48791" y="1525"/>
                                        <a:pt x="53365" y="3050"/>
                                        <a:pt x="57939" y="3050"/>
                                      </a:cubicBezTo>
                                      <a:lnTo>
                                        <a:pt x="57939" y="15247"/>
                                      </a:lnTo>
                                      <a:cubicBezTo>
                                        <a:pt x="53365" y="13723"/>
                                        <a:pt x="48791" y="13723"/>
                                        <a:pt x="44217" y="13723"/>
                                      </a:cubicBezTo>
                                      <a:cubicBezTo>
                                        <a:pt x="41168" y="13723"/>
                                        <a:pt x="38118" y="12198"/>
                                        <a:pt x="35068" y="12198"/>
                                      </a:cubicBezTo>
                                      <a:cubicBezTo>
                                        <a:pt x="32020" y="12198"/>
                                        <a:pt x="28970" y="12198"/>
                                        <a:pt x="25921" y="13723"/>
                                      </a:cubicBezTo>
                                      <a:cubicBezTo>
                                        <a:pt x="22871" y="13723"/>
                                        <a:pt x="21346" y="15247"/>
                                        <a:pt x="19822" y="15247"/>
                                      </a:cubicBezTo>
                                      <a:cubicBezTo>
                                        <a:pt x="18297" y="16772"/>
                                        <a:pt x="18297" y="16772"/>
                                        <a:pt x="16772" y="18297"/>
                                      </a:cubicBezTo>
                                      <a:cubicBezTo>
                                        <a:pt x="16772" y="19821"/>
                                        <a:pt x="16772" y="21346"/>
                                        <a:pt x="16772" y="22871"/>
                                      </a:cubicBezTo>
                                      <a:cubicBezTo>
                                        <a:pt x="16772" y="24396"/>
                                        <a:pt x="16772" y="25920"/>
                                        <a:pt x="16772" y="25920"/>
                                      </a:cubicBezTo>
                                      <a:cubicBezTo>
                                        <a:pt x="16772" y="27445"/>
                                        <a:pt x="18297" y="28970"/>
                                        <a:pt x="19822" y="30494"/>
                                      </a:cubicBezTo>
                                      <a:cubicBezTo>
                                        <a:pt x="21346" y="30494"/>
                                        <a:pt x="22871" y="32019"/>
                                        <a:pt x="25921" y="33544"/>
                                      </a:cubicBezTo>
                                      <a:cubicBezTo>
                                        <a:pt x="28970" y="35069"/>
                                        <a:pt x="32020" y="35069"/>
                                        <a:pt x="36594" y="36593"/>
                                      </a:cubicBezTo>
                                      <a:cubicBezTo>
                                        <a:pt x="41168" y="38118"/>
                                        <a:pt x="45742" y="39643"/>
                                        <a:pt x="48791" y="41167"/>
                                      </a:cubicBezTo>
                                      <a:cubicBezTo>
                                        <a:pt x="51841" y="42692"/>
                                        <a:pt x="54890" y="44217"/>
                                        <a:pt x="56415" y="45742"/>
                                      </a:cubicBezTo>
                                      <a:cubicBezTo>
                                        <a:pt x="57939" y="47266"/>
                                        <a:pt x="59464" y="50316"/>
                                        <a:pt x="60989" y="53365"/>
                                      </a:cubicBezTo>
                                      <a:cubicBezTo>
                                        <a:pt x="60989" y="54890"/>
                                        <a:pt x="62514" y="57939"/>
                                        <a:pt x="62514" y="60989"/>
                                      </a:cubicBezTo>
                                      <a:cubicBezTo>
                                        <a:pt x="62514" y="64038"/>
                                        <a:pt x="60989" y="65563"/>
                                        <a:pt x="60989" y="68612"/>
                                      </a:cubicBezTo>
                                      <a:cubicBezTo>
                                        <a:pt x="59464" y="70137"/>
                                        <a:pt x="57939" y="73187"/>
                                        <a:pt x="56415" y="74711"/>
                                      </a:cubicBezTo>
                                      <a:cubicBezTo>
                                        <a:pt x="54890" y="76236"/>
                                        <a:pt x="53365" y="77761"/>
                                        <a:pt x="50316" y="79285"/>
                                      </a:cubicBezTo>
                                      <a:cubicBezTo>
                                        <a:pt x="48791" y="80810"/>
                                        <a:pt x="45742" y="80810"/>
                                        <a:pt x="42693" y="82335"/>
                                      </a:cubicBezTo>
                                      <a:cubicBezTo>
                                        <a:pt x="41168" y="82335"/>
                                        <a:pt x="38118" y="83859"/>
                                        <a:pt x="35068" y="83859"/>
                                      </a:cubicBezTo>
                                      <a:cubicBezTo>
                                        <a:pt x="33544" y="83859"/>
                                        <a:pt x="30495" y="83859"/>
                                        <a:pt x="27445" y="83859"/>
                                      </a:cubicBezTo>
                                      <a:cubicBezTo>
                                        <a:pt x="22871" y="83859"/>
                                        <a:pt x="16772" y="83859"/>
                                        <a:pt x="12198" y="83859"/>
                                      </a:cubicBezTo>
                                      <a:cubicBezTo>
                                        <a:pt x="7624" y="82335"/>
                                        <a:pt x="3049" y="80810"/>
                                        <a:pt x="0" y="79285"/>
                                      </a:cubicBezTo>
                                      <a:lnTo>
                                        <a:pt x="0" y="67088"/>
                                      </a:lnTo>
                                      <a:cubicBezTo>
                                        <a:pt x="4575" y="68612"/>
                                        <a:pt x="9149" y="70137"/>
                                        <a:pt x="13722" y="71662"/>
                                      </a:cubicBezTo>
                                      <a:cubicBezTo>
                                        <a:pt x="18297" y="71662"/>
                                        <a:pt x="22871" y="71662"/>
                                        <a:pt x="27445" y="71662"/>
                                      </a:cubicBezTo>
                                      <a:cubicBezTo>
                                        <a:pt x="33544" y="71662"/>
                                        <a:pt x="38118" y="71662"/>
                                        <a:pt x="41168" y="70137"/>
                                      </a:cubicBezTo>
                                      <a:cubicBezTo>
                                        <a:pt x="44217" y="68612"/>
                                        <a:pt x="47266" y="65563"/>
                                        <a:pt x="47266" y="62513"/>
                                      </a:cubicBezTo>
                                      <a:cubicBezTo>
                                        <a:pt x="47266" y="60989"/>
                                        <a:pt x="45742" y="59464"/>
                                        <a:pt x="45742" y="57939"/>
                                      </a:cubicBezTo>
                                      <a:cubicBezTo>
                                        <a:pt x="45742" y="56415"/>
                                        <a:pt x="44217" y="56415"/>
                                        <a:pt x="42693" y="54890"/>
                                      </a:cubicBezTo>
                                      <a:cubicBezTo>
                                        <a:pt x="41168" y="53365"/>
                                        <a:pt x="39643" y="51840"/>
                                        <a:pt x="36594" y="51840"/>
                                      </a:cubicBezTo>
                                      <a:cubicBezTo>
                                        <a:pt x="33544" y="50316"/>
                                        <a:pt x="30495" y="48791"/>
                                        <a:pt x="25921" y="47266"/>
                                      </a:cubicBezTo>
                                      <a:cubicBezTo>
                                        <a:pt x="22871" y="45742"/>
                                        <a:pt x="18297" y="45742"/>
                                        <a:pt x="15248" y="44217"/>
                                      </a:cubicBezTo>
                                      <a:cubicBezTo>
                                        <a:pt x="12198" y="42692"/>
                                        <a:pt x="10673" y="41167"/>
                                        <a:pt x="7624" y="39643"/>
                                      </a:cubicBezTo>
                                      <a:cubicBezTo>
                                        <a:pt x="6099" y="36593"/>
                                        <a:pt x="4575" y="35069"/>
                                        <a:pt x="3049" y="32019"/>
                                      </a:cubicBezTo>
                                      <a:cubicBezTo>
                                        <a:pt x="1525" y="28970"/>
                                        <a:pt x="1525" y="27445"/>
                                        <a:pt x="1525" y="22871"/>
                                      </a:cubicBezTo>
                                      <a:cubicBezTo>
                                        <a:pt x="1525" y="21346"/>
                                        <a:pt x="1525" y="18297"/>
                                        <a:pt x="3049" y="15247"/>
                                      </a:cubicBezTo>
                                      <a:cubicBezTo>
                                        <a:pt x="3049" y="13723"/>
                                        <a:pt x="4575" y="10673"/>
                                        <a:pt x="7624" y="9148"/>
                                      </a:cubicBezTo>
                                      <a:cubicBezTo>
                                        <a:pt x="10673" y="6099"/>
                                        <a:pt x="13722" y="4574"/>
                                        <a:pt x="18297" y="3050"/>
                                      </a:cubicBezTo>
                                      <a:cubicBezTo>
                                        <a:pt x="22871"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89" name="Shape 72889"/>
                              <wps:cNvSpPr/>
                              <wps:spPr>
                                <a:xfrm>
                                  <a:off x="631995" y="617510"/>
                                  <a:ext cx="35830" cy="45742"/>
                                </a:xfrm>
                                <a:custGeom>
                                  <a:avLst/>
                                  <a:gdLst/>
                                  <a:ahLst/>
                                  <a:cxnLst/>
                                  <a:rect l="0" t="0" r="0" b="0"/>
                                  <a:pathLst>
                                    <a:path w="35830" h="45742">
                                      <a:moveTo>
                                        <a:pt x="762" y="0"/>
                                      </a:moveTo>
                                      <a:cubicBezTo>
                                        <a:pt x="5336" y="0"/>
                                        <a:pt x="11435" y="1525"/>
                                        <a:pt x="14484" y="3050"/>
                                      </a:cubicBezTo>
                                      <a:cubicBezTo>
                                        <a:pt x="19059" y="4574"/>
                                        <a:pt x="23633" y="7624"/>
                                        <a:pt x="26682" y="10673"/>
                                      </a:cubicBezTo>
                                      <a:cubicBezTo>
                                        <a:pt x="29732" y="13723"/>
                                        <a:pt x="31257" y="18297"/>
                                        <a:pt x="32781" y="22871"/>
                                      </a:cubicBezTo>
                                      <a:cubicBezTo>
                                        <a:pt x="34306" y="27445"/>
                                        <a:pt x="35830" y="32019"/>
                                        <a:pt x="35830" y="38118"/>
                                      </a:cubicBezTo>
                                      <a:cubicBezTo>
                                        <a:pt x="35830" y="39643"/>
                                        <a:pt x="34306" y="41167"/>
                                        <a:pt x="34306" y="42692"/>
                                      </a:cubicBezTo>
                                      <a:cubicBezTo>
                                        <a:pt x="34306" y="44217"/>
                                        <a:pt x="34306" y="45742"/>
                                        <a:pt x="34306" y="45742"/>
                                      </a:cubicBezTo>
                                      <a:lnTo>
                                        <a:pt x="0" y="45742"/>
                                      </a:lnTo>
                                      <a:lnTo>
                                        <a:pt x="0" y="35069"/>
                                      </a:lnTo>
                                      <a:lnTo>
                                        <a:pt x="20584" y="35069"/>
                                      </a:lnTo>
                                      <a:cubicBezTo>
                                        <a:pt x="20584" y="32019"/>
                                        <a:pt x="19059" y="28970"/>
                                        <a:pt x="19059" y="25920"/>
                                      </a:cubicBezTo>
                                      <a:cubicBezTo>
                                        <a:pt x="17534" y="22871"/>
                                        <a:pt x="16009" y="19821"/>
                                        <a:pt x="14484" y="18297"/>
                                      </a:cubicBezTo>
                                      <a:cubicBezTo>
                                        <a:pt x="12960" y="15247"/>
                                        <a:pt x="11435" y="13723"/>
                                        <a:pt x="8386" y="12198"/>
                                      </a:cubicBezTo>
                                      <a:lnTo>
                                        <a:pt x="0" y="10800"/>
                                      </a:lnTo>
                                      <a:lnTo>
                                        <a:pt x="0" y="139"/>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90" name="Shape 72890"/>
                              <wps:cNvSpPr/>
                              <wps:spPr>
                                <a:xfrm>
                                  <a:off x="771506" y="593115"/>
                                  <a:ext cx="73186" cy="108255"/>
                                </a:xfrm>
                                <a:custGeom>
                                  <a:avLst/>
                                  <a:gdLst/>
                                  <a:ahLst/>
                                  <a:cxnLst/>
                                  <a:rect l="0" t="0" r="0" b="0"/>
                                  <a:pathLst>
                                    <a:path w="73186" h="108255">
                                      <a:moveTo>
                                        <a:pt x="36594" y="0"/>
                                      </a:moveTo>
                                      <a:lnTo>
                                        <a:pt x="36594" y="25920"/>
                                      </a:lnTo>
                                      <a:lnTo>
                                        <a:pt x="73186" y="25920"/>
                                      </a:lnTo>
                                      <a:lnTo>
                                        <a:pt x="73186" y="38118"/>
                                      </a:lnTo>
                                      <a:lnTo>
                                        <a:pt x="36594" y="38118"/>
                                      </a:lnTo>
                                      <a:lnTo>
                                        <a:pt x="36594" y="79285"/>
                                      </a:lnTo>
                                      <a:cubicBezTo>
                                        <a:pt x="36594" y="85384"/>
                                        <a:pt x="38118" y="89958"/>
                                        <a:pt x="41167" y="91483"/>
                                      </a:cubicBezTo>
                                      <a:cubicBezTo>
                                        <a:pt x="44217" y="94532"/>
                                        <a:pt x="48791" y="96057"/>
                                        <a:pt x="54890" y="96057"/>
                                      </a:cubicBezTo>
                                      <a:cubicBezTo>
                                        <a:pt x="57939" y="96057"/>
                                        <a:pt x="59464" y="96057"/>
                                        <a:pt x="62513" y="96057"/>
                                      </a:cubicBezTo>
                                      <a:cubicBezTo>
                                        <a:pt x="65563" y="96057"/>
                                        <a:pt x="68612" y="94532"/>
                                        <a:pt x="73186" y="93008"/>
                                      </a:cubicBezTo>
                                      <a:lnTo>
                                        <a:pt x="73186" y="105205"/>
                                      </a:lnTo>
                                      <a:cubicBezTo>
                                        <a:pt x="70137" y="106730"/>
                                        <a:pt x="65563" y="106730"/>
                                        <a:pt x="62513" y="108255"/>
                                      </a:cubicBezTo>
                                      <a:cubicBezTo>
                                        <a:pt x="59464" y="108255"/>
                                        <a:pt x="56414" y="108255"/>
                                        <a:pt x="51840" y="108255"/>
                                      </a:cubicBezTo>
                                      <a:cubicBezTo>
                                        <a:pt x="42692" y="108255"/>
                                        <a:pt x="35068" y="106730"/>
                                        <a:pt x="28970" y="102156"/>
                                      </a:cubicBezTo>
                                      <a:cubicBezTo>
                                        <a:pt x="24395" y="97582"/>
                                        <a:pt x="21346" y="89958"/>
                                        <a:pt x="21346" y="80810"/>
                                      </a:cubicBezTo>
                                      <a:lnTo>
                                        <a:pt x="21346" y="38118"/>
                                      </a:lnTo>
                                      <a:lnTo>
                                        <a:pt x="0" y="38118"/>
                                      </a:lnTo>
                                      <a:lnTo>
                                        <a:pt x="0" y="25920"/>
                                      </a:lnTo>
                                      <a:lnTo>
                                        <a:pt x="21346" y="25920"/>
                                      </a:lnTo>
                                      <a:lnTo>
                                        <a:pt x="21346" y="4574"/>
                                      </a:lnTo>
                                      <a:lnTo>
                                        <a:pt x="365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91" name="Shape 72891"/>
                              <wps:cNvSpPr/>
                              <wps:spPr>
                                <a:xfrm>
                                  <a:off x="980393" y="585491"/>
                                  <a:ext cx="22871" cy="21346"/>
                                </a:xfrm>
                                <a:custGeom>
                                  <a:avLst/>
                                  <a:gdLst/>
                                  <a:ahLst/>
                                  <a:cxnLst/>
                                  <a:rect l="0" t="0" r="0" b="0"/>
                                  <a:pathLst>
                                    <a:path w="22871" h="21346">
                                      <a:moveTo>
                                        <a:pt x="10674" y="0"/>
                                      </a:moveTo>
                                      <a:cubicBezTo>
                                        <a:pt x="12198" y="0"/>
                                        <a:pt x="13722" y="0"/>
                                        <a:pt x="15248" y="1525"/>
                                      </a:cubicBezTo>
                                      <a:cubicBezTo>
                                        <a:pt x="16772" y="1525"/>
                                        <a:pt x="18297" y="3049"/>
                                        <a:pt x="18297" y="3049"/>
                                      </a:cubicBezTo>
                                      <a:cubicBezTo>
                                        <a:pt x="19822" y="4574"/>
                                        <a:pt x="21347" y="6099"/>
                                        <a:pt x="21347" y="7624"/>
                                      </a:cubicBezTo>
                                      <a:cubicBezTo>
                                        <a:pt x="21347" y="9148"/>
                                        <a:pt x="22871" y="9148"/>
                                        <a:pt x="22871" y="10673"/>
                                      </a:cubicBezTo>
                                      <a:cubicBezTo>
                                        <a:pt x="22871" y="12198"/>
                                        <a:pt x="21347" y="13722"/>
                                        <a:pt x="21347" y="15247"/>
                                      </a:cubicBezTo>
                                      <a:cubicBezTo>
                                        <a:pt x="21347" y="16772"/>
                                        <a:pt x="19822" y="18297"/>
                                        <a:pt x="18297" y="18297"/>
                                      </a:cubicBezTo>
                                      <a:cubicBezTo>
                                        <a:pt x="18297" y="19821"/>
                                        <a:pt x="16772" y="19821"/>
                                        <a:pt x="15248" y="21346"/>
                                      </a:cubicBezTo>
                                      <a:cubicBezTo>
                                        <a:pt x="13722" y="21346"/>
                                        <a:pt x="12198" y="21346"/>
                                        <a:pt x="10674" y="21346"/>
                                      </a:cubicBezTo>
                                      <a:cubicBezTo>
                                        <a:pt x="9149" y="21346"/>
                                        <a:pt x="7624" y="21346"/>
                                        <a:pt x="6099" y="21346"/>
                                      </a:cubicBezTo>
                                      <a:cubicBezTo>
                                        <a:pt x="4575" y="19821"/>
                                        <a:pt x="3049" y="19821"/>
                                        <a:pt x="3049" y="18297"/>
                                      </a:cubicBezTo>
                                      <a:cubicBezTo>
                                        <a:pt x="1525" y="18297"/>
                                        <a:pt x="0" y="16772"/>
                                        <a:pt x="0" y="15247"/>
                                      </a:cubicBezTo>
                                      <a:cubicBezTo>
                                        <a:pt x="0" y="13722"/>
                                        <a:pt x="0" y="12198"/>
                                        <a:pt x="0" y="10673"/>
                                      </a:cubicBezTo>
                                      <a:cubicBezTo>
                                        <a:pt x="0" y="9148"/>
                                        <a:pt x="0" y="7624"/>
                                        <a:pt x="0" y="7624"/>
                                      </a:cubicBezTo>
                                      <a:cubicBezTo>
                                        <a:pt x="0" y="6099"/>
                                        <a:pt x="1525" y="4574"/>
                                        <a:pt x="3049" y="3049"/>
                                      </a:cubicBezTo>
                                      <a:cubicBezTo>
                                        <a:pt x="3049" y="3049"/>
                                        <a:pt x="4575" y="1525"/>
                                        <a:pt x="6099" y="1525"/>
                                      </a:cubicBezTo>
                                      <a:cubicBezTo>
                                        <a:pt x="7624" y="1525"/>
                                        <a:pt x="9149" y="0"/>
                                        <a:pt x="1067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892" name="Shape 72892"/>
                              <wps:cNvSpPr/>
                              <wps:spPr>
                                <a:xfrm>
                                  <a:off x="884336" y="583966"/>
                                  <a:ext cx="39642" cy="149422"/>
                                </a:xfrm>
                                <a:custGeom>
                                  <a:avLst/>
                                  <a:gdLst/>
                                  <a:ahLst/>
                                  <a:cxnLst/>
                                  <a:rect l="0" t="0" r="0" b="0"/>
                                  <a:pathLst>
                                    <a:path w="39642" h="149422">
                                      <a:moveTo>
                                        <a:pt x="0" y="0"/>
                                      </a:moveTo>
                                      <a:lnTo>
                                        <a:pt x="39642" y="0"/>
                                      </a:lnTo>
                                      <a:lnTo>
                                        <a:pt x="39642" y="10673"/>
                                      </a:lnTo>
                                      <a:lnTo>
                                        <a:pt x="13722" y="10673"/>
                                      </a:lnTo>
                                      <a:lnTo>
                                        <a:pt x="13722" y="138749"/>
                                      </a:lnTo>
                                      <a:lnTo>
                                        <a:pt x="39642" y="138749"/>
                                      </a:lnTo>
                                      <a:lnTo>
                                        <a:pt x="39642" y="149422"/>
                                      </a:lnTo>
                                      <a:lnTo>
                                        <a:pt x="0" y="14942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2514" style="width:80.6779pt;height:57.7471pt;mso-position-horizontal-relative:char;mso-position-vertical-relative:line" coordsize="10246,7333">
                      <v:shape id="Shape 72758" style="position:absolute;width:640;height:808;left:3293;top:396;" coordsize="64038,80810" path="m3049,0l41167,0l41167,68612l64038,68612l64038,80810l0,80810l0,68612l25920,68612l25920,12198l3049,12198l3049,0x">
                        <v:stroke weight="0pt" endcap="flat" joinstyle="miter" miterlimit="10" on="false" color="#000000" opacity="0"/>
                        <v:fill on="true" color="#000000"/>
                      </v:shape>
                      <v:shape id="Shape 72759" style="position:absolute;width:808;height:1158;left:1402;top:396;" coordsize="80810,115879" path="m0,0l15247,0l36594,53365l41167,65563l45741,53365l65563,0l80810,0l51840,71662c48791,79285,47266,85384,44217,91483c41167,97582,38118,102156,33544,105205c30494,108255,25921,111304,21346,112829c16772,114354,12198,115879,7623,115879c6099,115879,4574,115879,3049,115879c3049,115879,1524,115879,0,115879l0,103681c1524,103681,3049,103681,4574,103681c6099,103681,6099,103681,7623,103681c10673,103681,13722,102156,15247,102156c18296,100631,19821,100631,21346,97582c24395,96057,25921,94532,27445,91483c28969,88434,30494,83859,33544,80810l0,0x">
                        <v:stroke weight="0pt" endcap="flat" joinstyle="miter" miterlimit="10" on="false" color="#000000" opacity="0"/>
                        <v:fill on="true" color="#000000"/>
                      </v:shape>
                      <v:shape id="Shape 72760" style="position:absolute;width:625;height:838;left:4208;top:381;" coordsize="62514,83859" path="m36594,0c39643,0,42692,0,45741,0c50316,0,54890,1525,57939,3050l57939,15247c53365,13722,50316,13722,45741,12198c42692,12198,39643,12198,36594,12198c33544,12198,30495,12198,27445,12198c24395,12198,22871,13722,21346,15247c19822,15247,19822,16772,18297,18297c18297,19821,16772,19821,16772,21346c16772,22871,18297,24395,18297,25920c18297,27445,19822,27445,21346,28970c22871,30494,24395,30494,27445,32019c30495,33544,33544,35069,38118,36593c42692,38118,47266,38118,50316,39643c53365,41167,56414,44217,57939,45742c59464,47266,60989,48791,62514,51840c62514,54890,62514,56415,62514,59464c62514,62513,62514,65563,62514,67088c60989,70137,59464,71662,57939,73186c56414,74711,54890,76236,51841,77761c50316,79285,47266,80810,44217,80810c42692,82335,39643,82335,36594,82335c35068,82335,32019,83859,28970,83859c24395,83859,18297,82335,13722,82335c9149,82335,4574,80810,0,79285l0,67088c4574,68612,10673,68612,15247,70137c19822,70137,24395,71662,28970,71662c35068,71662,39643,70137,42692,68612c45741,67088,47266,64038,47266,60989c47266,59464,47266,57939,47266,56415c47266,56415,45741,54890,44217,53365c42692,53365,41168,51840,38118,50316c35068,48791,32019,48791,27445,47266c24395,45742,19822,44217,16772,42692c13722,41167,12198,39643,9149,38118c7624,36593,6099,33544,4574,32019c3049,28970,1525,25920,1525,22871c1525,19821,3049,18297,4574,15247c4574,12198,6099,10673,9149,7624c12198,4574,15247,3050,19822,1525c24395,0,28970,0,36594,0x">
                        <v:stroke weight="0pt" endcap="flat" joinstyle="miter" miterlimit="10" on="false" color="#000000" opacity="0"/>
                        <v:fill on="true" color="#000000"/>
                      </v:shape>
                      <v:shape id="Shape 72761" style="position:absolute;width:625;height:838;left:2409;top:381;" coordsize="62513,83859" path="m36594,0c39643,0,42692,0,45741,0c50316,0,54890,1525,57939,3050l57939,15247c53365,13722,50316,13722,45741,12198c42692,12198,39643,12198,36594,12198c33544,12198,30495,12198,27445,12198c24395,12198,22871,13722,21346,15247c19822,15247,19822,16772,18297,18297c18297,19821,16772,19821,16772,21346c16772,22871,18297,24395,18297,25920c18297,27445,19822,27445,21346,28970c22871,30494,24395,30494,27445,32019c30495,33544,33544,35069,38118,36593c42692,38118,47266,38118,50316,39643c53365,41167,56414,44217,57939,45742c59464,47266,60989,48791,62513,51840c62513,54890,62513,56415,62513,59464c62513,62513,62513,65563,62513,67088c60989,70137,59464,71662,57939,73186c56414,74711,54890,76236,51841,77761c50316,79285,47266,80810,44217,80810c42692,82335,39643,82335,36594,82335c35068,82335,32019,83859,28970,83859c24395,83859,18297,82335,13722,82335c9149,82335,4574,80810,0,79285l0,67088c4574,68612,10673,68612,15247,70137c19822,70137,24395,71662,28970,71662c35068,71662,39643,70137,42692,68612c45741,67088,47266,64038,47266,60989c47266,59464,47266,57939,47266,56415c47266,56415,45741,54890,44217,53365c42692,53365,41168,51840,38118,50316c35068,48791,32019,48791,27445,47266c24395,45742,19822,44217,16772,42692c13722,41167,12198,39643,9149,38118c7624,36593,6099,33544,4574,32019c3049,28970,1525,25920,1525,22871c1525,19821,3049,18297,4574,15247c4574,12198,6099,10673,9149,7624c12198,4574,15247,3050,19822,1525c24395,0,28970,0,36594,0x">
                        <v:stroke weight="0pt" endcap="flat" joinstyle="miter" miterlimit="10" on="false" color="#000000" opacity="0"/>
                        <v:fill on="true" color="#000000"/>
                      </v:shape>
                      <v:shape id="Shape 72762" style="position:absolute;width:335;height:823;left:0;top:381;" coordsize="33544,82335" path="m0,0l1525,0c7624,0,12198,0,15247,1525c19821,3050,22871,4574,25920,6099c28970,7624,30494,10673,32019,13722c33544,16772,33544,21346,33544,25920l33544,82335l21346,82335l19821,71662c15247,76236,12198,79285,7624,80810l0,82335l0,70355l6099,68612c10673,67088,15247,64038,18297,59464l18297,45742l1525,45742l0,45742l0,35746l3049,35069l18297,35069l18297,27445c18297,22871,16772,18297,13723,16772c10673,13722,6099,12198,0,12198l0,12198l0,0x">
                        <v:stroke weight="0pt" endcap="flat" joinstyle="miter" miterlimit="10" on="false" color="#000000" opacity="0"/>
                        <v:fill on="true" color="#000000"/>
                      </v:shape>
                      <v:shape id="Shape 72763" style="position:absolute;width:228;height:213;left:3491;top:60;" coordsize="22871,21346" path="m7624,0c9149,0,10673,0,12198,0c13723,0,15248,0,16772,0c18297,1525,19822,1525,19822,3049c21346,3049,22871,4574,22871,6099c22871,7624,22871,9148,22871,10673c22871,12198,22871,13722,22871,13722c22871,15247,21346,16772,19822,18297c19822,18297,18297,19821,16772,19821c15248,19821,13723,21346,12198,21346c10673,21346,9149,21346,7624,19821c6099,19821,4575,18297,4575,18297c3050,16772,1525,15247,1525,13722c1525,12198,0,12198,0,10673c0,9148,1525,7624,1525,6099c1525,4574,3050,3049,4575,3049c4575,1525,6099,1525,7624,0x">
                        <v:stroke weight="0pt" endcap="flat" joinstyle="miter" miterlimit="10" on="false" color="#000000" opacity="0"/>
                        <v:fill on="true" color="#000000"/>
                      </v:shape>
                      <v:shape id="Shape 72764" style="position:absolute;width:640;height:1143;left:594;top:60;" coordsize="64038,114354" path="m3049,0l41167,0l41167,102156l64038,102156l64038,114354l0,114354l0,102156l25920,102156l25920,12198l3049,12198l3049,0x">
                        <v:stroke weight="0pt" endcap="flat" joinstyle="miter" miterlimit="10" on="false" color="#000000" opacity="0"/>
                        <v:fill on="true" color="#000000"/>
                      </v:shape>
                      <v:shape id="Shape 72765" style="position:absolute;width:457;height:1555;left:5168;top:0;" coordsize="45741,155521" path="m9148,0c33543,22871,45741,48791,45741,76236c45741,82335,45741,88434,44216,94532c42692,100631,41168,108255,38118,114354c35068,120453,32019,128076,27445,134175c22870,141799,16772,147898,9148,155521l0,146373c10673,135700,18297,125027,24395,114354c28970,102156,30495,89958,30495,77761c30495,51840,21346,28970,0,7624l9148,0x">
                        <v:stroke weight="0pt" endcap="flat" joinstyle="miter" miterlimit="10" on="false" color="#000000" opacity="0"/>
                        <v:fill on="true" color="#000000"/>
                      </v:shape>
                      <v:shape id="Shape 72819" style="position:absolute;width:457;height:1555;left:686;top:1936;" coordsize="45741,155521" path="m7624,0c32019,22871,45741,48791,45741,76236c45741,82335,44217,88434,42692,94532c41167,100631,39643,108255,36593,114354c33544,120453,30494,128076,25920,134175c21346,141799,15247,147898,7624,155521l0,146373c9148,135700,16772,125027,22871,114354c27445,102156,30494,89958,30494,77761c30494,51840,19821,28970,0,7624l7624,0x">
                        <v:stroke weight="0pt" endcap="flat" joinstyle="miter" miterlimit="10" on="false" color="#000000" opacity="0"/>
                        <v:fill on="true" color="#000000"/>
                      </v:shape>
                      <v:shape id="Shape 72878" style="position:absolute;width:213;height:396;left:1707;top:5854;" coordsize="21346,39643" path="m0,0l21346,0l18297,39643l1525,39643l0,0x">
                        <v:stroke weight="0pt" endcap="flat" joinstyle="miter" miterlimit="10" on="false" color="#000000" opacity="0"/>
                        <v:fill on="true" color="#008000"/>
                      </v:shape>
                      <v:shape id="Shape 72881" style="position:absolute;width:396;height:533;left:2470;top:6739;" coordsize="39642,53365" path="m24395,0c25920,0,27445,1525,30494,1525c32019,3049,33544,3049,35068,4574c36593,6099,36593,9148,38118,10673c38118,13722,39642,16772,39642,19821c39642,24395,38118,28970,36593,32019c35068,36593,32019,39643,28969,42692c25920,45742,21346,48791,16772,50316c12197,53365,6099,53365,0,53365l0,42692c1524,42692,4574,42692,7623,42692c10673,41167,12197,41167,13722,39643c15247,38118,18296,36593,18296,35069c19821,33544,19821,32019,19821,28970c19821,27445,19821,25920,19821,24395c18296,22871,18296,21346,16772,19821c15247,18297,15247,18297,13722,16772c13722,15247,13722,13722,13722,10673c13722,9148,13722,9148,13722,7624c13722,6099,15247,4574,15247,4574c16772,3049,18296,1525,19821,1525c21346,1525,22870,0,24395,0x">
                        <v:stroke weight="0pt" endcap="flat" joinstyle="miter" miterlimit="10" on="false" color="#000000" opacity="0"/>
                        <v:fill on="true" color="#000000"/>
                      </v:shape>
                      <v:shape id="Shape 72882" style="position:absolute;width:442;height:1052;left:4070;top:5946;" coordsize="44217,105205" path="m35068,0l44217,0l44217,12198l25921,70137l44217,70137l44217,82335l22871,82335l15247,105205l0,105205l35068,0x">
                        <v:stroke weight="0pt" endcap="flat" joinstyle="miter" miterlimit="10" on="false" color="#000000" opacity="0"/>
                        <v:fill on="true" color="#000000"/>
                      </v:shape>
                      <v:shape id="Shape 72883" style="position:absolute;width:358;height:833;left:5961;top:6176;" coordsize="35831,83305" path="m35831,0l35831,10662l35068,10534c32019,10534,28969,12059,27445,12059c24395,13584,22870,15109,21346,18158c19821,19683,18297,22732,16771,25782c15247,28831,15247,31881,15247,34930l35831,34930l35831,45603l15247,45603c15247,54751,16771,60850,21346,65424l35831,69881l35831,83305l21346,80671c16771,79147,12197,76097,9148,73048c6098,69998,3049,65424,1524,59325c0,54751,0,48652,0,42554c0,36455,0,31881,1524,25782c3049,21208,6098,16633,9148,12059c12197,9010,15247,5960,19821,2911l35831,0x">
                        <v:stroke weight="0pt" endcap="flat" joinstyle="miter" miterlimit="10" on="false" color="#000000" opacity="0"/>
                        <v:fill on="true" color="#000000"/>
                      </v:shape>
                      <v:shape id="Shape 72884" style="position:absolute;width:442;height:1052;left:4513;top:5946;" coordsize="44217,105205" path="m0,0l10673,0l44217,105205l28969,105205l21346,82335l0,82335l0,70137l18296,70137l0,12198l0,0x">
                        <v:stroke weight="0pt" endcap="flat" joinstyle="miter" miterlimit="10" on="false" color="#000000" opacity="0"/>
                        <v:fill on="true" color="#000000"/>
                      </v:shape>
                      <v:shape id="Shape 72885" style="position:absolute;width:731;height:1082;left:5016;top:5931;" coordsize="73186,108255" path="m36594,0l36594,25920l73186,25920l73186,38118l36594,38118l36594,79285c36594,85384,38118,89958,41168,91483c44217,94532,48791,96057,54890,96057c57939,96057,59464,96057,62514,96057c65563,96057,68612,94532,73186,93008l73186,105205c70138,106730,65563,106730,62514,108255c59464,108255,56415,108255,51841,108255c42692,108255,35068,106730,28970,102156c24395,97582,21346,89958,21346,80810l21346,38118l0,38118l0,25920l21346,25920l21346,4574l36594,0x">
                        <v:stroke weight="0pt" endcap="flat" joinstyle="miter" miterlimit="10" on="false" color="#000000" opacity="0"/>
                        <v:fill on="true" color="#000000"/>
                      </v:shape>
                      <v:shape id="Shape 72886" style="position:absolute;width:312;height:152;left:6319;top:6861;" coordsize="31257,15247" path="m31257,0l31257,12198c26682,13722,22108,13722,17534,15247c12960,15247,8386,15247,2287,15247l0,14831l0,1407l5336,3049c6861,3049,9911,3049,11435,3049c14484,3049,16009,3049,19059,3049c20584,3049,23633,1525,25157,1525c26682,1525,28207,1525,31257,0x">
                        <v:stroke weight="0pt" endcap="flat" joinstyle="miter" miterlimit="10" on="false" color="#000000" opacity="0"/>
                        <v:fill on="true" color="#000000"/>
                      </v:shape>
                      <v:shape id="Shape 72887" style="position:absolute;width:640;height:808;left:9605;top:6190;" coordsize="64038,80810" path="m3049,0l41167,0l41167,68612l64038,68612l64038,80810l0,80810l0,68612l25919,68612l25919,12198l3049,12198l3049,0x">
                        <v:stroke weight="0pt" endcap="flat" joinstyle="miter" miterlimit="10" on="false" color="#000000" opacity="0"/>
                        <v:fill on="true" color="#000000"/>
                      </v:shape>
                      <v:shape id="Shape 72888" style="position:absolute;width:625;height:838;left:6922;top:6175;" coordsize="62514,83859" path="m35068,0c38118,0,41168,0,45742,1525c48791,1525,53365,3050,57939,3050l57939,15247c53365,13723,48791,13723,44217,13723c41168,13723,38118,12198,35068,12198c32020,12198,28970,12198,25921,13723c22871,13723,21346,15247,19822,15247c18297,16772,18297,16772,16772,18297c16772,19821,16772,21346,16772,22871c16772,24396,16772,25920,16772,25920c16772,27445,18297,28970,19822,30494c21346,30494,22871,32019,25921,33544c28970,35069,32020,35069,36594,36593c41168,38118,45742,39643,48791,41167c51841,42692,54890,44217,56415,45742c57939,47266,59464,50316,60989,53365c60989,54890,62514,57939,62514,60989c62514,64038,60989,65563,60989,68612c59464,70137,57939,73187,56415,74711c54890,76236,53365,77761,50316,79285c48791,80810,45742,80810,42693,82335c41168,82335,38118,83859,35068,83859c33544,83859,30495,83859,27445,83859c22871,83859,16772,83859,12198,83859c7624,82335,3049,80810,0,79285l0,67088c4575,68612,9149,70137,13722,71662c18297,71662,22871,71662,27445,71662c33544,71662,38118,71662,41168,70137c44217,68612,47266,65563,47266,62513c47266,60989,45742,59464,45742,57939c45742,56415,44217,56415,42693,54890c41168,53365,39643,51840,36594,51840c33544,50316,30495,48791,25921,47266c22871,45742,18297,45742,15248,44217c12198,42692,10673,41167,7624,39643c6099,36593,4575,35069,3049,32019c1525,28970,1525,27445,1525,22871c1525,21346,1525,18297,3049,15247c3049,13723,4575,10673,7624,9148c10673,6099,13722,4574,18297,3050c22871,1525,27445,0,35068,0x">
                        <v:stroke weight="0pt" endcap="flat" joinstyle="miter" miterlimit="10" on="false" color="#000000" opacity="0"/>
                        <v:fill on="true" color="#000000"/>
                      </v:shape>
                      <v:shape id="Shape 72889" style="position:absolute;width:358;height:457;left:6319;top:6175;" coordsize="35830,45742" path="m762,0c5336,0,11435,1525,14484,3050c19059,4574,23633,7624,26682,10673c29732,13723,31257,18297,32781,22871c34306,27445,35830,32019,35830,38118c35830,39643,34306,41167,34306,42692c34306,44217,34306,45742,34306,45742l0,45742l0,35069l20584,35069c20584,32019,19059,28970,19059,25920c17534,22871,16009,19821,14484,18297c12960,15247,11435,13723,8386,12198l0,10800l0,139l762,0x">
                        <v:stroke weight="0pt" endcap="flat" joinstyle="miter" miterlimit="10" on="false" color="#000000" opacity="0"/>
                        <v:fill on="true" color="#000000"/>
                      </v:shape>
                      <v:shape id="Shape 72890" style="position:absolute;width:731;height:1082;left:7715;top:5931;" coordsize="73186,108255" path="m36594,0l36594,25920l73186,25920l73186,38118l36594,38118l36594,79285c36594,85384,38118,89958,41167,91483c44217,94532,48791,96057,54890,96057c57939,96057,59464,96057,62513,96057c65563,96057,68612,94532,73186,93008l73186,105205c70137,106730,65563,106730,62513,108255c59464,108255,56414,108255,51840,108255c42692,108255,35068,106730,28970,102156c24395,97582,21346,89958,21346,80810l21346,38118l0,38118l0,25920l21346,25920l21346,4574l36594,0x">
                        <v:stroke weight="0pt" endcap="flat" joinstyle="miter" miterlimit="10" on="false" color="#000000" opacity="0"/>
                        <v:fill on="true" color="#000000"/>
                      </v:shape>
                      <v:shape id="Shape 72891" style="position:absolute;width:228;height:213;left:9803;top:5854;" coordsize="22871,21346" path="m10674,0c12198,0,13722,0,15248,1525c16772,1525,18297,3049,18297,3049c19822,4574,21347,6099,21347,7624c21347,9148,22871,9148,22871,10673c22871,12198,21347,13722,21347,15247c21347,16772,19822,18297,18297,18297c18297,19821,16772,19821,15248,21346c13722,21346,12198,21346,10674,21346c9149,21346,7624,21346,6099,21346c4575,19821,3049,19821,3049,18297c1525,18297,0,16772,0,15247c0,13722,0,12198,0,10673c0,9148,0,7624,0,7624c0,6099,1525,4574,3049,3049c3049,3049,4575,1525,6099,1525c7624,1525,9149,0,10674,0x">
                        <v:stroke weight="0pt" endcap="flat" joinstyle="miter" miterlimit="10" on="false" color="#000000" opacity="0"/>
                        <v:fill on="true" color="#000000"/>
                      </v:shape>
                      <v:shape id="Shape 72892" style="position:absolute;width:396;height:1494;left:8843;top:5839;" coordsize="39642,149422" path="m0,0l39642,0l39642,10673l13722,10673l13722,138749l39642,138749l39642,149422l0,149422l0,0x">
                        <v:stroke weight="0pt" endcap="flat" joinstyle="miter" miterlimit="10" on="false" color="#000000" opacity="0"/>
                        <v:fill on="true" color="#000000"/>
                      </v:shape>
                    </v:group>
                  </w:pict>
                </mc:Fallback>
              </mc:AlternateContent>
            </w:r>
          </w:p>
        </w:tc>
      </w:tr>
      <w:tr w:rsidR="0000336F" w14:paraId="3CCBBD67" w14:textId="77777777">
        <w:trPr>
          <w:trHeight w:val="12956"/>
        </w:trPr>
        <w:tc>
          <w:tcPr>
            <w:tcW w:w="0" w:type="auto"/>
            <w:vMerge/>
            <w:tcBorders>
              <w:top w:val="nil"/>
              <w:left w:val="single" w:sz="4" w:space="0" w:color="000000"/>
              <w:bottom w:val="single" w:sz="8" w:space="0" w:color="000000"/>
              <w:right w:val="nil"/>
            </w:tcBorders>
          </w:tcPr>
          <w:p w14:paraId="495BD0A6" w14:textId="77777777" w:rsidR="0000336F" w:rsidRDefault="0000336F">
            <w:pPr>
              <w:spacing w:after="160" w:line="259" w:lineRule="auto"/>
              <w:ind w:left="0" w:firstLine="0"/>
              <w:jc w:val="left"/>
            </w:pPr>
          </w:p>
        </w:tc>
        <w:tc>
          <w:tcPr>
            <w:tcW w:w="0" w:type="auto"/>
            <w:vMerge/>
            <w:tcBorders>
              <w:top w:val="nil"/>
              <w:left w:val="nil"/>
              <w:bottom w:val="single" w:sz="8" w:space="0" w:color="000000"/>
              <w:right w:val="nil"/>
            </w:tcBorders>
          </w:tcPr>
          <w:p w14:paraId="62603F47" w14:textId="77777777" w:rsidR="0000336F" w:rsidRDefault="0000336F">
            <w:pPr>
              <w:spacing w:after="160" w:line="259" w:lineRule="auto"/>
              <w:ind w:left="0" w:firstLine="0"/>
              <w:jc w:val="left"/>
            </w:pPr>
          </w:p>
        </w:tc>
        <w:tc>
          <w:tcPr>
            <w:tcW w:w="0" w:type="auto"/>
            <w:vMerge/>
            <w:tcBorders>
              <w:top w:val="nil"/>
              <w:left w:val="nil"/>
              <w:bottom w:val="single" w:sz="8" w:space="0" w:color="000000"/>
              <w:right w:val="nil"/>
            </w:tcBorders>
          </w:tcPr>
          <w:p w14:paraId="216871DE" w14:textId="77777777" w:rsidR="0000336F" w:rsidRDefault="0000336F">
            <w:pPr>
              <w:spacing w:after="160" w:line="259" w:lineRule="auto"/>
              <w:ind w:left="0" w:firstLine="0"/>
              <w:jc w:val="left"/>
            </w:pPr>
          </w:p>
        </w:tc>
        <w:tc>
          <w:tcPr>
            <w:tcW w:w="0" w:type="auto"/>
            <w:vMerge/>
            <w:tcBorders>
              <w:top w:val="nil"/>
              <w:left w:val="nil"/>
              <w:bottom w:val="single" w:sz="8" w:space="0" w:color="000000"/>
              <w:right w:val="nil"/>
            </w:tcBorders>
          </w:tcPr>
          <w:p w14:paraId="3EE51AC7" w14:textId="77777777" w:rsidR="0000336F" w:rsidRDefault="0000336F">
            <w:pPr>
              <w:spacing w:after="160" w:line="259" w:lineRule="auto"/>
              <w:ind w:left="0" w:firstLine="0"/>
              <w:jc w:val="left"/>
            </w:pPr>
          </w:p>
        </w:tc>
        <w:tc>
          <w:tcPr>
            <w:tcW w:w="0" w:type="auto"/>
            <w:vMerge/>
            <w:tcBorders>
              <w:top w:val="nil"/>
              <w:left w:val="nil"/>
              <w:bottom w:val="single" w:sz="8" w:space="0" w:color="000000"/>
              <w:right w:val="single" w:sz="4" w:space="0" w:color="000000"/>
            </w:tcBorders>
          </w:tcPr>
          <w:p w14:paraId="764128EB" w14:textId="77777777" w:rsidR="0000336F" w:rsidRDefault="0000336F">
            <w:pPr>
              <w:spacing w:after="160" w:line="259" w:lineRule="auto"/>
              <w:ind w:left="0" w:firstLine="0"/>
              <w:jc w:val="left"/>
            </w:pPr>
          </w:p>
        </w:tc>
      </w:tr>
    </w:tbl>
    <w:p w14:paraId="6F2DDFF9" w14:textId="77777777" w:rsidR="0000336F" w:rsidRDefault="00000000">
      <w:pPr>
        <w:spacing w:after="0" w:line="259" w:lineRule="auto"/>
        <w:ind w:left="-1440" w:right="1743" w:firstLine="0"/>
        <w:jc w:val="left"/>
      </w:pPr>
      <w:r>
        <w:rPr>
          <w:rFonts w:ascii="Calibri" w:eastAsia="Calibri" w:hAnsi="Calibri" w:cs="Calibri"/>
          <w:noProof/>
        </w:rPr>
        <mc:AlternateContent>
          <mc:Choice Requires="wpg">
            <w:drawing>
              <wp:anchor distT="0" distB="0" distL="114300" distR="114300" simplePos="0" relativeHeight="251673600" behindDoc="0" locked="0" layoutInCell="1" allowOverlap="1" wp14:anchorId="2938502F" wp14:editId="7068E5C6">
                <wp:simplePos x="0" y="0"/>
                <wp:positionH relativeFrom="page">
                  <wp:posOffset>3668163</wp:posOffset>
                </wp:positionH>
                <wp:positionV relativeFrom="page">
                  <wp:posOffset>9508815</wp:posOffset>
                </wp:positionV>
                <wp:extent cx="352210" cy="94532"/>
                <wp:effectExtent l="0" t="0" r="0" b="0"/>
                <wp:wrapTopAndBottom/>
                <wp:docPr id="462525" name="Group 462525"/>
                <wp:cNvGraphicFramePr/>
                <a:graphic xmlns:a="http://schemas.openxmlformats.org/drawingml/2006/main">
                  <a:graphicData uri="http://schemas.microsoft.com/office/word/2010/wordprocessingGroup">
                    <wpg:wgp>
                      <wpg:cNvGrpSpPr/>
                      <wpg:grpSpPr>
                        <a:xfrm>
                          <a:off x="0" y="0"/>
                          <a:ext cx="352210" cy="94532"/>
                          <a:chOff x="0" y="0"/>
                          <a:chExt cx="352210" cy="94532"/>
                        </a:xfrm>
                      </wpg:grpSpPr>
                      <wps:wsp>
                        <wps:cNvPr id="72605" name="Shape 72605"/>
                        <wps:cNvSpPr/>
                        <wps:spPr>
                          <a:xfrm>
                            <a:off x="0" y="0"/>
                            <a:ext cx="28208" cy="73186"/>
                          </a:xfrm>
                          <a:custGeom>
                            <a:avLst/>
                            <a:gdLst/>
                            <a:ahLst/>
                            <a:cxnLst/>
                            <a:rect l="0" t="0" r="0" b="0"/>
                            <a:pathLst>
                              <a:path w="28208" h="73186">
                                <a:moveTo>
                                  <a:pt x="0" y="0"/>
                                </a:moveTo>
                                <a:lnTo>
                                  <a:pt x="27445" y="0"/>
                                </a:lnTo>
                                <a:lnTo>
                                  <a:pt x="28208" y="0"/>
                                </a:lnTo>
                                <a:lnTo>
                                  <a:pt x="28208" y="9148"/>
                                </a:lnTo>
                                <a:lnTo>
                                  <a:pt x="10673" y="9148"/>
                                </a:lnTo>
                                <a:lnTo>
                                  <a:pt x="10673" y="35068"/>
                                </a:lnTo>
                                <a:lnTo>
                                  <a:pt x="28208" y="35068"/>
                                </a:lnTo>
                                <a:lnTo>
                                  <a:pt x="28208"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06" name="Shape 72606"/>
                        <wps:cNvSpPr/>
                        <wps:spPr>
                          <a:xfrm>
                            <a:off x="65563" y="42234"/>
                            <a:ext cx="22108" cy="32476"/>
                          </a:xfrm>
                          <a:custGeom>
                            <a:avLst/>
                            <a:gdLst/>
                            <a:ahLst/>
                            <a:cxnLst/>
                            <a:rect l="0" t="0" r="0" b="0"/>
                            <a:pathLst>
                              <a:path w="22108" h="32476">
                                <a:moveTo>
                                  <a:pt x="22108" y="0"/>
                                </a:moveTo>
                                <a:lnTo>
                                  <a:pt x="22108" y="9437"/>
                                </a:lnTo>
                                <a:lnTo>
                                  <a:pt x="21346" y="9606"/>
                                </a:lnTo>
                                <a:cubicBezTo>
                                  <a:pt x="18297" y="9606"/>
                                  <a:pt x="15247" y="9606"/>
                                  <a:pt x="13722" y="11130"/>
                                </a:cubicBezTo>
                                <a:cubicBezTo>
                                  <a:pt x="12198" y="11130"/>
                                  <a:pt x="10673" y="11130"/>
                                  <a:pt x="10673" y="12656"/>
                                </a:cubicBezTo>
                                <a:cubicBezTo>
                                  <a:pt x="9148" y="14180"/>
                                  <a:pt x="9148" y="15704"/>
                                  <a:pt x="9148" y="15704"/>
                                </a:cubicBezTo>
                                <a:cubicBezTo>
                                  <a:pt x="9148" y="18754"/>
                                  <a:pt x="10673" y="20279"/>
                                  <a:pt x="12198" y="21803"/>
                                </a:cubicBezTo>
                                <a:cubicBezTo>
                                  <a:pt x="13722" y="23329"/>
                                  <a:pt x="15247" y="23329"/>
                                  <a:pt x="19821" y="23329"/>
                                </a:cubicBezTo>
                                <a:lnTo>
                                  <a:pt x="22108" y="22414"/>
                                </a:lnTo>
                                <a:lnTo>
                                  <a:pt x="22108" y="31587"/>
                                </a:lnTo>
                                <a:lnTo>
                                  <a:pt x="16772" y="32476"/>
                                </a:lnTo>
                                <a:cubicBezTo>
                                  <a:pt x="12198" y="32476"/>
                                  <a:pt x="7624" y="30952"/>
                                  <a:pt x="4574" y="27903"/>
                                </a:cubicBezTo>
                                <a:cubicBezTo>
                                  <a:pt x="1525" y="24853"/>
                                  <a:pt x="0" y="21803"/>
                                  <a:pt x="0" y="17230"/>
                                </a:cubicBezTo>
                                <a:cubicBezTo>
                                  <a:pt x="0" y="14180"/>
                                  <a:pt x="0" y="12656"/>
                                  <a:pt x="1525" y="9606"/>
                                </a:cubicBezTo>
                                <a:cubicBezTo>
                                  <a:pt x="3049" y="8081"/>
                                  <a:pt x="4574" y="6557"/>
                                  <a:pt x="6099" y="5031"/>
                                </a:cubicBezTo>
                                <a:cubicBezTo>
                                  <a:pt x="7624" y="3508"/>
                                  <a:pt x="10673" y="1982"/>
                                  <a:pt x="12198" y="1982"/>
                                </a:cubicBezTo>
                                <a:cubicBezTo>
                                  <a:pt x="13722" y="1982"/>
                                  <a:pt x="16772"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07" name="Shape 72607"/>
                        <wps:cNvSpPr/>
                        <wps:spPr>
                          <a:xfrm>
                            <a:off x="67088" y="18582"/>
                            <a:ext cx="20584" cy="18011"/>
                          </a:xfrm>
                          <a:custGeom>
                            <a:avLst/>
                            <a:gdLst/>
                            <a:ahLst/>
                            <a:cxnLst/>
                            <a:rect l="0" t="0" r="0" b="0"/>
                            <a:pathLst>
                              <a:path w="20584" h="18011">
                                <a:moveTo>
                                  <a:pt x="20584" y="0"/>
                                </a:moveTo>
                                <a:lnTo>
                                  <a:pt x="20584" y="9016"/>
                                </a:lnTo>
                                <a:lnTo>
                                  <a:pt x="13722" y="10387"/>
                                </a:lnTo>
                                <a:cubicBezTo>
                                  <a:pt x="12198" y="11912"/>
                                  <a:pt x="10673" y="14961"/>
                                  <a:pt x="9148" y="18011"/>
                                </a:cubicBezTo>
                                <a:lnTo>
                                  <a:pt x="0" y="16487"/>
                                </a:lnTo>
                                <a:cubicBezTo>
                                  <a:pt x="1525"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08" name="Shape 72608"/>
                        <wps:cNvSpPr/>
                        <wps:spPr>
                          <a:xfrm>
                            <a:off x="28208" y="0"/>
                            <a:ext cx="28207" cy="44216"/>
                          </a:xfrm>
                          <a:custGeom>
                            <a:avLst/>
                            <a:gdLst/>
                            <a:ahLst/>
                            <a:cxnLst/>
                            <a:rect l="0" t="0" r="0" b="0"/>
                            <a:pathLst>
                              <a:path w="28207" h="44216">
                                <a:moveTo>
                                  <a:pt x="0" y="0"/>
                                </a:moveTo>
                                <a:lnTo>
                                  <a:pt x="11435" y="0"/>
                                </a:lnTo>
                                <a:cubicBezTo>
                                  <a:pt x="14485" y="1524"/>
                                  <a:pt x="17534" y="1524"/>
                                  <a:pt x="20584" y="4573"/>
                                </a:cubicBezTo>
                                <a:cubicBezTo>
                                  <a:pt x="22108" y="6098"/>
                                  <a:pt x="25158" y="7623"/>
                                  <a:pt x="26682" y="10673"/>
                                </a:cubicBezTo>
                                <a:cubicBezTo>
                                  <a:pt x="28207" y="13722"/>
                                  <a:pt x="28207" y="18296"/>
                                  <a:pt x="28207" y="21345"/>
                                </a:cubicBezTo>
                                <a:cubicBezTo>
                                  <a:pt x="28207" y="27445"/>
                                  <a:pt x="26682" y="33543"/>
                                  <a:pt x="22108" y="38118"/>
                                </a:cubicBezTo>
                                <a:cubicBezTo>
                                  <a:pt x="19059" y="42691"/>
                                  <a:pt x="11435" y="44216"/>
                                  <a:pt x="762" y="44216"/>
                                </a:cubicBezTo>
                                <a:lnTo>
                                  <a:pt x="0" y="44216"/>
                                </a:lnTo>
                                <a:lnTo>
                                  <a:pt x="0" y="35068"/>
                                </a:lnTo>
                                <a:lnTo>
                                  <a:pt x="762" y="35068"/>
                                </a:lnTo>
                                <a:cubicBezTo>
                                  <a:pt x="6861" y="35068"/>
                                  <a:pt x="11435" y="33543"/>
                                  <a:pt x="12960" y="32018"/>
                                </a:cubicBezTo>
                                <a:cubicBezTo>
                                  <a:pt x="16009" y="28969"/>
                                  <a:pt x="17534" y="25919"/>
                                  <a:pt x="17534" y="21345"/>
                                </a:cubicBezTo>
                                <a:cubicBezTo>
                                  <a:pt x="17534" y="18296"/>
                                  <a:pt x="17534" y="16772"/>
                                  <a:pt x="16009" y="13722"/>
                                </a:cubicBezTo>
                                <a:cubicBezTo>
                                  <a:pt x="14485" y="12197"/>
                                  <a:pt x="11435" y="10673"/>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09" name="Shape 72609"/>
                        <wps:cNvSpPr/>
                        <wps:spPr>
                          <a:xfrm>
                            <a:off x="121978" y="77760"/>
                            <a:ext cx="21346" cy="16773"/>
                          </a:xfrm>
                          <a:custGeom>
                            <a:avLst/>
                            <a:gdLst/>
                            <a:ahLst/>
                            <a:cxnLst/>
                            <a:rect l="0" t="0" r="0" b="0"/>
                            <a:pathLst>
                              <a:path w="21346" h="16773">
                                <a:moveTo>
                                  <a:pt x="0" y="0"/>
                                </a:moveTo>
                                <a:lnTo>
                                  <a:pt x="9148" y="1525"/>
                                </a:lnTo>
                                <a:cubicBezTo>
                                  <a:pt x="9148" y="3050"/>
                                  <a:pt x="10673" y="4574"/>
                                  <a:pt x="12198" y="6100"/>
                                </a:cubicBezTo>
                                <a:cubicBezTo>
                                  <a:pt x="13722" y="7624"/>
                                  <a:pt x="16771" y="7624"/>
                                  <a:pt x="21346" y="7624"/>
                                </a:cubicBezTo>
                                <a:lnTo>
                                  <a:pt x="21346" y="7624"/>
                                </a:lnTo>
                                <a:lnTo>
                                  <a:pt x="21346" y="16773"/>
                                </a:lnTo>
                                <a:lnTo>
                                  <a:pt x="21346" y="16773"/>
                                </a:lnTo>
                                <a:cubicBezTo>
                                  <a:pt x="15247" y="16773"/>
                                  <a:pt x="9148" y="15248"/>
                                  <a:pt x="6098" y="12198"/>
                                </a:cubicBezTo>
                                <a:cubicBezTo>
                                  <a:pt x="1524" y="9149"/>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10" name="Shape 72610"/>
                        <wps:cNvSpPr/>
                        <wps:spPr>
                          <a:xfrm>
                            <a:off x="120453" y="18296"/>
                            <a:ext cx="22871" cy="54890"/>
                          </a:xfrm>
                          <a:custGeom>
                            <a:avLst/>
                            <a:gdLst/>
                            <a:ahLst/>
                            <a:cxnLst/>
                            <a:rect l="0" t="0" r="0" b="0"/>
                            <a:pathLst>
                              <a:path w="22871" h="54890">
                                <a:moveTo>
                                  <a:pt x="21346" y="0"/>
                                </a:moveTo>
                                <a:lnTo>
                                  <a:pt x="22871" y="763"/>
                                </a:lnTo>
                                <a:lnTo>
                                  <a:pt x="22871" y="9149"/>
                                </a:lnTo>
                                <a:lnTo>
                                  <a:pt x="22871" y="9149"/>
                                </a:lnTo>
                                <a:cubicBezTo>
                                  <a:pt x="18297" y="9149"/>
                                  <a:pt x="15247" y="10673"/>
                                  <a:pt x="13723" y="13722"/>
                                </a:cubicBezTo>
                                <a:cubicBezTo>
                                  <a:pt x="10673" y="16773"/>
                                  <a:pt x="9148" y="21346"/>
                                  <a:pt x="9148" y="27446"/>
                                </a:cubicBezTo>
                                <a:cubicBezTo>
                                  <a:pt x="9148" y="33544"/>
                                  <a:pt x="10673" y="38118"/>
                                  <a:pt x="13723" y="41168"/>
                                </a:cubicBezTo>
                                <a:cubicBezTo>
                                  <a:pt x="15247" y="44217"/>
                                  <a:pt x="18297" y="45741"/>
                                  <a:pt x="22871" y="45741"/>
                                </a:cubicBezTo>
                                <a:lnTo>
                                  <a:pt x="22871" y="45741"/>
                                </a:lnTo>
                                <a:lnTo>
                                  <a:pt x="22871" y="54890"/>
                                </a:lnTo>
                                <a:lnTo>
                                  <a:pt x="22871" y="54890"/>
                                </a:lnTo>
                                <a:cubicBezTo>
                                  <a:pt x="15247" y="54890"/>
                                  <a:pt x="9148" y="51841"/>
                                  <a:pt x="6099" y="47267"/>
                                </a:cubicBezTo>
                                <a:cubicBezTo>
                                  <a:pt x="1525" y="41168"/>
                                  <a:pt x="0" y="35068"/>
                                  <a:pt x="0" y="27446"/>
                                </a:cubicBezTo>
                                <a:cubicBezTo>
                                  <a:pt x="0" y="22871"/>
                                  <a:pt x="1525" y="18297"/>
                                  <a:pt x="3049" y="13722"/>
                                </a:cubicBezTo>
                                <a:cubicBezTo>
                                  <a:pt x="4574" y="9149"/>
                                  <a:pt x="7624" y="6100"/>
                                  <a:pt x="10673" y="3049"/>
                                </a:cubicBezTo>
                                <a:cubicBezTo>
                                  <a:pt x="13723"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11" name="Shape 72611"/>
                        <wps:cNvSpPr/>
                        <wps:spPr>
                          <a:xfrm>
                            <a:off x="87671" y="18296"/>
                            <a:ext cx="25158" cy="55525"/>
                          </a:xfrm>
                          <a:custGeom>
                            <a:avLst/>
                            <a:gdLst/>
                            <a:ahLst/>
                            <a:cxnLst/>
                            <a:rect l="0" t="0" r="0" b="0"/>
                            <a:pathLst>
                              <a:path w="25158" h="55525">
                                <a:moveTo>
                                  <a:pt x="2287" y="0"/>
                                </a:moveTo>
                                <a:cubicBezTo>
                                  <a:pt x="6861" y="0"/>
                                  <a:pt x="9911" y="0"/>
                                  <a:pt x="12960" y="1525"/>
                                </a:cubicBezTo>
                                <a:cubicBezTo>
                                  <a:pt x="16009" y="3049"/>
                                  <a:pt x="17534" y="4574"/>
                                  <a:pt x="19059" y="6100"/>
                                </a:cubicBezTo>
                                <a:cubicBezTo>
                                  <a:pt x="20584" y="7624"/>
                                  <a:pt x="20584" y="9149"/>
                                  <a:pt x="22109" y="12198"/>
                                </a:cubicBezTo>
                                <a:cubicBezTo>
                                  <a:pt x="22109" y="13722"/>
                                  <a:pt x="22109" y="16773"/>
                                  <a:pt x="22109" y="19822"/>
                                </a:cubicBezTo>
                                <a:lnTo>
                                  <a:pt x="22109" y="32019"/>
                                </a:lnTo>
                                <a:cubicBezTo>
                                  <a:pt x="22109" y="39643"/>
                                  <a:pt x="22109" y="44217"/>
                                  <a:pt x="22109" y="47267"/>
                                </a:cubicBezTo>
                                <a:cubicBezTo>
                                  <a:pt x="23633" y="50316"/>
                                  <a:pt x="23633" y="51841"/>
                                  <a:pt x="25158" y="54890"/>
                                </a:cubicBezTo>
                                <a:lnTo>
                                  <a:pt x="16009" y="54890"/>
                                </a:lnTo>
                                <a:cubicBezTo>
                                  <a:pt x="14485" y="53365"/>
                                  <a:pt x="12960" y="50316"/>
                                  <a:pt x="12960" y="48791"/>
                                </a:cubicBezTo>
                                <a:cubicBezTo>
                                  <a:pt x="9911" y="51841"/>
                                  <a:pt x="6861" y="53365"/>
                                  <a:pt x="3812" y="54890"/>
                                </a:cubicBezTo>
                                <a:lnTo>
                                  <a:pt x="0" y="55525"/>
                                </a:lnTo>
                                <a:lnTo>
                                  <a:pt x="0" y="46352"/>
                                </a:lnTo>
                                <a:lnTo>
                                  <a:pt x="5336" y="44217"/>
                                </a:lnTo>
                                <a:cubicBezTo>
                                  <a:pt x="8386" y="42692"/>
                                  <a:pt x="9911" y="41168"/>
                                  <a:pt x="11435" y="39643"/>
                                </a:cubicBezTo>
                                <a:cubicBezTo>
                                  <a:pt x="12960" y="38118"/>
                                  <a:pt x="12960" y="36594"/>
                                  <a:pt x="12960" y="33544"/>
                                </a:cubicBezTo>
                                <a:lnTo>
                                  <a:pt x="12960" y="30495"/>
                                </a:lnTo>
                                <a:lnTo>
                                  <a:pt x="0" y="33375"/>
                                </a:lnTo>
                                <a:lnTo>
                                  <a:pt x="0" y="23938"/>
                                </a:lnTo>
                                <a:lnTo>
                                  <a:pt x="12960" y="21346"/>
                                </a:lnTo>
                                <a:cubicBezTo>
                                  <a:pt x="12960" y="19822"/>
                                  <a:pt x="12960" y="19822"/>
                                  <a:pt x="12960" y="18297"/>
                                </a:cubicBezTo>
                                <a:cubicBezTo>
                                  <a:pt x="12960" y="15247"/>
                                  <a:pt x="11435" y="13722"/>
                                  <a:pt x="9911" y="12198"/>
                                </a:cubicBezTo>
                                <a:cubicBezTo>
                                  <a:pt x="8386" y="10673"/>
                                  <a:pt x="5336" y="9149"/>
                                  <a:pt x="762" y="9149"/>
                                </a:cubicBezTo>
                                <a:lnTo>
                                  <a:pt x="0" y="9302"/>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12" name="Shape 72612"/>
                        <wps:cNvSpPr/>
                        <wps:spPr>
                          <a:xfrm>
                            <a:off x="143324" y="19059"/>
                            <a:ext cx="22870" cy="75474"/>
                          </a:xfrm>
                          <a:custGeom>
                            <a:avLst/>
                            <a:gdLst/>
                            <a:ahLst/>
                            <a:cxnLst/>
                            <a:rect l="0" t="0" r="0" b="0"/>
                            <a:pathLst>
                              <a:path w="22870" h="75474">
                                <a:moveTo>
                                  <a:pt x="0" y="0"/>
                                </a:moveTo>
                                <a:lnTo>
                                  <a:pt x="13722" y="6861"/>
                                </a:lnTo>
                                <a:lnTo>
                                  <a:pt x="13722" y="762"/>
                                </a:lnTo>
                                <a:lnTo>
                                  <a:pt x="22870" y="762"/>
                                </a:lnTo>
                                <a:lnTo>
                                  <a:pt x="22870" y="46504"/>
                                </a:lnTo>
                                <a:cubicBezTo>
                                  <a:pt x="22870" y="54128"/>
                                  <a:pt x="21346" y="60227"/>
                                  <a:pt x="19821" y="64801"/>
                                </a:cubicBezTo>
                                <a:cubicBezTo>
                                  <a:pt x="18296" y="67850"/>
                                  <a:pt x="16772" y="70900"/>
                                  <a:pt x="12197" y="72423"/>
                                </a:cubicBezTo>
                                <a:lnTo>
                                  <a:pt x="0" y="75474"/>
                                </a:lnTo>
                                <a:lnTo>
                                  <a:pt x="0" y="66325"/>
                                </a:lnTo>
                                <a:lnTo>
                                  <a:pt x="9148" y="63275"/>
                                </a:lnTo>
                                <a:cubicBezTo>
                                  <a:pt x="10673" y="61751"/>
                                  <a:pt x="12197" y="60227"/>
                                  <a:pt x="13722" y="57177"/>
                                </a:cubicBezTo>
                                <a:cubicBezTo>
                                  <a:pt x="13722" y="55652"/>
                                  <a:pt x="13722" y="52602"/>
                                  <a:pt x="13722" y="48028"/>
                                </a:cubicBezTo>
                                <a:lnTo>
                                  <a:pt x="0" y="54128"/>
                                </a:lnTo>
                                <a:lnTo>
                                  <a:pt x="0" y="44979"/>
                                </a:lnTo>
                                <a:lnTo>
                                  <a:pt x="9148" y="40405"/>
                                </a:lnTo>
                                <a:cubicBezTo>
                                  <a:pt x="12197" y="37355"/>
                                  <a:pt x="13722" y="32782"/>
                                  <a:pt x="13722" y="26683"/>
                                </a:cubicBezTo>
                                <a:cubicBezTo>
                                  <a:pt x="13722" y="20583"/>
                                  <a:pt x="12197" y="16010"/>
                                  <a:pt x="9148" y="12960"/>
                                </a:cubicBezTo>
                                <a:lnTo>
                                  <a:pt x="0" y="83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13" name="Shape 72613"/>
                        <wps:cNvSpPr/>
                        <wps:spPr>
                          <a:xfrm>
                            <a:off x="176867" y="18296"/>
                            <a:ext cx="24396" cy="55828"/>
                          </a:xfrm>
                          <a:custGeom>
                            <a:avLst/>
                            <a:gdLst/>
                            <a:ahLst/>
                            <a:cxnLst/>
                            <a:rect l="0" t="0" r="0" b="0"/>
                            <a:pathLst>
                              <a:path w="24396" h="55828">
                                <a:moveTo>
                                  <a:pt x="24395" y="0"/>
                                </a:moveTo>
                                <a:lnTo>
                                  <a:pt x="24396" y="0"/>
                                </a:lnTo>
                                <a:lnTo>
                                  <a:pt x="24396" y="9149"/>
                                </a:lnTo>
                                <a:lnTo>
                                  <a:pt x="24395" y="9149"/>
                                </a:lnTo>
                                <a:cubicBezTo>
                                  <a:pt x="19822" y="9149"/>
                                  <a:pt x="16772" y="10673"/>
                                  <a:pt x="13722" y="12198"/>
                                </a:cubicBezTo>
                                <a:cubicBezTo>
                                  <a:pt x="10673" y="13722"/>
                                  <a:pt x="9149" y="16773"/>
                                  <a:pt x="9149" y="21346"/>
                                </a:cubicBezTo>
                                <a:lnTo>
                                  <a:pt x="24396" y="21346"/>
                                </a:lnTo>
                                <a:lnTo>
                                  <a:pt x="24396" y="30495"/>
                                </a:lnTo>
                                <a:lnTo>
                                  <a:pt x="9149" y="30495"/>
                                </a:lnTo>
                                <a:cubicBezTo>
                                  <a:pt x="9149" y="35068"/>
                                  <a:pt x="10673" y="39643"/>
                                  <a:pt x="13722" y="42692"/>
                                </a:cubicBezTo>
                                <a:lnTo>
                                  <a:pt x="24396" y="46695"/>
                                </a:lnTo>
                                <a:lnTo>
                                  <a:pt x="24396" y="55828"/>
                                </a:lnTo>
                                <a:lnTo>
                                  <a:pt x="6099" y="48791"/>
                                </a:lnTo>
                                <a:cubicBezTo>
                                  <a:pt x="1525" y="44217"/>
                                  <a:pt x="0" y="36594"/>
                                  <a:pt x="0" y="28970"/>
                                </a:cubicBezTo>
                                <a:cubicBezTo>
                                  <a:pt x="0" y="19822"/>
                                  <a:pt x="3050" y="12198"/>
                                  <a:pt x="7624" y="7624"/>
                                </a:cubicBezTo>
                                <a:cubicBezTo>
                                  <a:pt x="12198"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16" name="Shape 72616"/>
                        <wps:cNvSpPr/>
                        <wps:spPr>
                          <a:xfrm>
                            <a:off x="201263" y="18296"/>
                            <a:ext cx="24395" cy="30495"/>
                          </a:xfrm>
                          <a:custGeom>
                            <a:avLst/>
                            <a:gdLst/>
                            <a:ahLst/>
                            <a:cxnLst/>
                            <a:rect l="0" t="0" r="0" b="0"/>
                            <a:pathLst>
                              <a:path w="24395" h="30495">
                                <a:moveTo>
                                  <a:pt x="0" y="0"/>
                                </a:moveTo>
                                <a:lnTo>
                                  <a:pt x="10292" y="1525"/>
                                </a:lnTo>
                                <a:cubicBezTo>
                                  <a:pt x="13341" y="2668"/>
                                  <a:pt x="16009" y="4574"/>
                                  <a:pt x="18297" y="7624"/>
                                </a:cubicBezTo>
                                <a:cubicBezTo>
                                  <a:pt x="22871" y="12198"/>
                                  <a:pt x="24395" y="18297"/>
                                  <a:pt x="24395" y="27446"/>
                                </a:cubicBezTo>
                                <a:cubicBezTo>
                                  <a:pt x="24395" y="28970"/>
                                  <a:pt x="24395" y="28970"/>
                                  <a:pt x="24395" y="30495"/>
                                </a:cubicBezTo>
                                <a:lnTo>
                                  <a:pt x="0" y="30495"/>
                                </a:lnTo>
                                <a:lnTo>
                                  <a:pt x="0" y="21346"/>
                                </a:lnTo>
                                <a:lnTo>
                                  <a:pt x="15247" y="21346"/>
                                </a:lnTo>
                                <a:cubicBezTo>
                                  <a:pt x="15247" y="18297"/>
                                  <a:pt x="13722" y="15247"/>
                                  <a:pt x="12197" y="13722"/>
                                </a:cubicBezTo>
                                <a:lnTo>
                                  <a:pt x="0" y="914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17" name="Shape 72617"/>
                        <wps:cNvSpPr/>
                        <wps:spPr>
                          <a:xfrm>
                            <a:off x="326289" y="0"/>
                            <a:ext cx="25920" cy="73186"/>
                          </a:xfrm>
                          <a:custGeom>
                            <a:avLst/>
                            <a:gdLst/>
                            <a:ahLst/>
                            <a:cxnLst/>
                            <a:rect l="0" t="0" r="0" b="0"/>
                            <a:pathLst>
                              <a:path w="25920" h="73186">
                                <a:moveTo>
                                  <a:pt x="19821" y="0"/>
                                </a:moveTo>
                                <a:lnTo>
                                  <a:pt x="25920" y="0"/>
                                </a:lnTo>
                                <a:lnTo>
                                  <a:pt x="25920" y="73186"/>
                                </a:lnTo>
                                <a:lnTo>
                                  <a:pt x="16772" y="73186"/>
                                </a:lnTo>
                                <a:lnTo>
                                  <a:pt x="16772" y="15246"/>
                                </a:lnTo>
                                <a:cubicBezTo>
                                  <a:pt x="15247" y="18296"/>
                                  <a:pt x="12198" y="19820"/>
                                  <a:pt x="9149" y="22870"/>
                                </a:cubicBezTo>
                                <a:cubicBezTo>
                                  <a:pt x="6099" y="24395"/>
                                  <a:pt x="3049" y="25919"/>
                                  <a:pt x="0" y="27445"/>
                                </a:cubicBezTo>
                                <a:lnTo>
                                  <a:pt x="0" y="18296"/>
                                </a:lnTo>
                                <a:cubicBezTo>
                                  <a:pt x="4574" y="15246"/>
                                  <a:pt x="9149" y="12197"/>
                                  <a:pt x="12198" y="9148"/>
                                </a:cubicBezTo>
                                <a:cubicBezTo>
                                  <a:pt x="15247" y="6098"/>
                                  <a:pt x="18297" y="3049"/>
                                  <a:pt x="198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2618" name="Shape 72618"/>
                        <wps:cNvSpPr/>
                        <wps:spPr>
                          <a:xfrm>
                            <a:off x="269875" y="0"/>
                            <a:ext cx="25920" cy="73186"/>
                          </a:xfrm>
                          <a:custGeom>
                            <a:avLst/>
                            <a:gdLst/>
                            <a:ahLst/>
                            <a:cxnLst/>
                            <a:rect l="0" t="0" r="0" b="0"/>
                            <a:pathLst>
                              <a:path w="25920" h="73186">
                                <a:moveTo>
                                  <a:pt x="19821" y="0"/>
                                </a:moveTo>
                                <a:lnTo>
                                  <a:pt x="25920" y="0"/>
                                </a:lnTo>
                                <a:lnTo>
                                  <a:pt x="25920" y="73186"/>
                                </a:lnTo>
                                <a:lnTo>
                                  <a:pt x="16772" y="73186"/>
                                </a:lnTo>
                                <a:lnTo>
                                  <a:pt x="16772" y="15246"/>
                                </a:lnTo>
                                <a:cubicBezTo>
                                  <a:pt x="15247" y="18296"/>
                                  <a:pt x="12198" y="19820"/>
                                  <a:pt x="9148" y="22870"/>
                                </a:cubicBezTo>
                                <a:cubicBezTo>
                                  <a:pt x="6099" y="24395"/>
                                  <a:pt x="3049" y="25919"/>
                                  <a:pt x="0" y="27445"/>
                                </a:cubicBezTo>
                                <a:lnTo>
                                  <a:pt x="0" y="18296"/>
                                </a:lnTo>
                                <a:cubicBezTo>
                                  <a:pt x="4574" y="15246"/>
                                  <a:pt x="9148" y="12197"/>
                                  <a:pt x="12198" y="9148"/>
                                </a:cubicBezTo>
                                <a:cubicBezTo>
                                  <a:pt x="15247" y="6098"/>
                                  <a:pt x="18297" y="3049"/>
                                  <a:pt x="198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2525" style="width:27.733pt;height:7.44348pt;position:absolute;mso-position-horizontal-relative:page;mso-position-horizontal:absolute;margin-left:288.832pt;mso-position-vertical-relative:page;margin-top:748.726pt;" coordsize="3522,945">
                <v:shape id="Shape 72605" style="position:absolute;width:282;height:731;left:0;top:0;" coordsize="28208,73186" path="m0,0l27445,0l28208,0l28208,9148l10673,9148l10673,35068l28208,35068l28208,44216l10673,44216l10673,73186l0,73186l0,0x">
                  <v:stroke weight="0pt" endcap="flat" joinstyle="miter" miterlimit="10" on="false" color="#000000" opacity="0"/>
                  <v:fill on="true" color="#000000"/>
                </v:shape>
                <v:shape id="Shape 72606" style="position:absolute;width:221;height:324;left:655;top:422;" coordsize="22108,32476" path="m22108,0l22108,9437l21346,9606c18297,9606,15247,9606,13722,11130c12198,11130,10673,11130,10673,12656c9148,14180,9148,15704,9148,15704c9148,18754,10673,20279,12198,21803c13722,23329,15247,23329,19821,23329l22108,22414l22108,31587l16772,32476c12198,32476,7624,30952,4574,27903c1525,24853,0,21803,0,17230c0,14180,0,12656,1525,9606c3049,8081,4574,6557,6099,5031c7624,3508,10673,1982,12198,1982c13722,1982,16772,457,19821,457l22108,0x">
                  <v:stroke weight="0pt" endcap="flat" joinstyle="miter" miterlimit="10" on="false" color="#000000" opacity="0"/>
                  <v:fill on="true" color="#000000"/>
                </v:shape>
                <v:shape id="Shape 72607" style="position:absolute;width:205;height:180;left:670;top:185;" coordsize="20584,18011" path="m20584,0l20584,9016l13722,10387c12198,11912,10673,14961,9148,18011l0,16487c1525,11912,1525,8863,3049,7338c4574,4288,7624,2763,10673,1239l20584,0x">
                  <v:stroke weight="0pt" endcap="flat" joinstyle="miter" miterlimit="10" on="false" color="#000000" opacity="0"/>
                  <v:fill on="true" color="#000000"/>
                </v:shape>
                <v:shape id="Shape 72608" style="position:absolute;width:282;height:442;left:282;top:0;" coordsize="28207,44216" path="m0,0l11435,0c14485,1524,17534,1524,20584,4573c22108,6098,25158,7623,26682,10673c28207,13722,28207,18296,28207,21345c28207,27445,26682,33543,22108,38118c19059,42691,11435,44216,762,44216l0,44216l0,35068l762,35068c6861,35068,11435,33543,12960,32018c16009,28969,17534,25919,17534,21345c17534,18296,17534,16772,16009,13722c14485,12197,11435,10673,9911,9148c8386,9148,5336,9148,762,9148l0,9148l0,0x">
                  <v:stroke weight="0pt" endcap="flat" joinstyle="miter" miterlimit="10" on="false" color="#000000" opacity="0"/>
                  <v:fill on="true" color="#000000"/>
                </v:shape>
                <v:shape id="Shape 72609" style="position:absolute;width:213;height:167;left:1219;top:777;" coordsize="21346,16773" path="m0,0l9148,1525c9148,3050,10673,4574,12198,6100c13722,7624,16771,7624,21346,7624l21346,7624l21346,16773l21346,16773c15247,16773,9148,15248,6098,12198c1524,9149,0,6100,0,0x">
                  <v:stroke weight="0pt" endcap="flat" joinstyle="miter" miterlimit="10" on="false" color="#000000" opacity="0"/>
                  <v:fill on="true" color="#000000"/>
                </v:shape>
                <v:shape id="Shape 72610" style="position:absolute;width:228;height:548;left:1204;top:182;" coordsize="22871,54890" path="m21346,0l22871,763l22871,9149l22871,9149c18297,9149,15247,10673,13723,13722c10673,16773,9148,21346,9148,27446c9148,33544,10673,38118,13723,41168c15247,44217,18297,45741,22871,45741l22871,45741l22871,54890l22871,54890c15247,54890,9148,51841,6099,47267c1525,41168,0,35068,0,27446c0,22871,1525,18297,3049,13722c4574,9149,7624,6100,10673,3049c13723,1525,16772,0,21346,0x">
                  <v:stroke weight="0pt" endcap="flat" joinstyle="miter" miterlimit="10" on="false" color="#000000" opacity="0"/>
                  <v:fill on="true" color="#000000"/>
                </v:shape>
                <v:shape id="Shape 72611" style="position:absolute;width:251;height:555;left:876;top:182;" coordsize="25158,55525" path="m2287,0c6861,0,9911,0,12960,1525c16009,3049,17534,4574,19059,6100c20584,7624,20584,9149,22109,12198c22109,13722,22109,16773,22109,19822l22109,32019c22109,39643,22109,44217,22109,47267c23633,50316,23633,51841,25158,54890l16009,54890c14485,53365,12960,50316,12960,48791c9911,51841,6861,53365,3812,54890l0,55525l0,46352l5336,44217c8386,42692,9911,41168,11435,39643c12960,38118,12960,36594,12960,33544l12960,30495l0,33375l0,23938l12960,21346c12960,19822,12960,19822,12960,18297c12960,15247,11435,13722,9911,12198c8386,10673,5336,9149,762,9149l0,9302l0,286l2287,0x">
                  <v:stroke weight="0pt" endcap="flat" joinstyle="miter" miterlimit="10" on="false" color="#000000" opacity="0"/>
                  <v:fill on="true" color="#000000"/>
                </v:shape>
                <v:shape id="Shape 72612" style="position:absolute;width:228;height:754;left:1433;top:190;" coordsize="22870,75474" path="m0,0l13722,6861l13722,762l22870,762l22870,46504c22870,54128,21346,60227,19821,64801c18296,67850,16772,70900,12197,72423l0,75474l0,66325l9148,63275c10673,61751,12197,60227,13722,57177c13722,55652,13722,52602,13722,48028l0,54128l0,44979l9148,40405c12197,37355,13722,32782,13722,26683c13722,20583,12197,16010,9148,12960l0,8386l0,0x">
                  <v:stroke weight="0pt" endcap="flat" joinstyle="miter" miterlimit="10" on="false" color="#000000" opacity="0"/>
                  <v:fill on="true" color="#000000"/>
                </v:shape>
                <v:shape id="Shape 72613" style="position:absolute;width:243;height:558;left:1768;top:182;" coordsize="24396,55828" path="m24395,0l24396,0l24396,9149l24395,9149c19822,9149,16772,10673,13722,12198c10673,13722,9149,16773,9149,21346l24396,21346l24396,30495l9149,30495c9149,35068,10673,39643,13722,42692l24396,46695l24396,55828l6099,48791c1525,44217,0,36594,0,28970c0,19822,3050,12198,7624,7624c12198,3049,16772,0,24395,0x">
                  <v:stroke weight="0pt" endcap="flat" joinstyle="miter" miterlimit="10" on="false" color="#000000" opacity="0"/>
                  <v:fill on="true" color="#000000"/>
                </v:shape>
                <v:shape id="Shape 72616" style="position:absolute;width:243;height:304;left:2012;top:182;" coordsize="24395,30495" path="m0,0l10292,1525c13341,2668,16009,4574,18297,7624c22871,12198,24395,18297,24395,27446c24395,28970,24395,28970,24395,30495l0,30495l0,21346l15247,21346c15247,18297,13722,15247,12197,13722l0,9149l0,0x">
                  <v:stroke weight="0pt" endcap="flat" joinstyle="miter" miterlimit="10" on="false" color="#000000" opacity="0"/>
                  <v:fill on="true" color="#000000"/>
                </v:shape>
                <v:shape id="Shape 72617" style="position:absolute;width:259;height:731;left:3262;top:0;" coordsize="25920,73186" path="m19821,0l25920,0l25920,73186l16772,73186l16772,15246c15247,18296,12198,19820,9149,22870c6099,24395,3049,25919,0,27445l0,18296c4574,15246,9149,12197,12198,9148c15247,6098,18297,3049,19821,0x">
                  <v:stroke weight="0pt" endcap="flat" joinstyle="miter" miterlimit="10" on="false" color="#000000" opacity="0"/>
                  <v:fill on="true" color="#000000"/>
                </v:shape>
                <v:shape id="Shape 72618" style="position:absolute;width:259;height:731;left:2698;top:0;" coordsize="25920,73186" path="m19821,0l25920,0l25920,73186l16772,73186l16772,15246c15247,18296,12198,19820,9148,22870c6099,24395,3049,25919,0,27445l0,18296c4574,15246,9148,12197,12198,9148c15247,6098,18297,3049,19821,0x">
                  <v:stroke weight="0pt" endcap="flat" joinstyle="miter" miterlimit="10" on="false" color="#000000" opacity="0"/>
                  <v:fill on="true" color="#000000"/>
                </v:shape>
                <w10:wrap type="topAndBottom"/>
              </v:group>
            </w:pict>
          </mc:Fallback>
        </mc:AlternateContent>
      </w:r>
      <w:r>
        <w:br w:type="page"/>
      </w:r>
    </w:p>
    <w:p w14:paraId="4DF63F34" w14:textId="77777777" w:rsidR="0000336F" w:rsidRDefault="00000000">
      <w:pPr>
        <w:spacing w:after="0" w:line="259" w:lineRule="auto"/>
        <w:ind w:left="349" w:right="-70" w:firstLine="0"/>
        <w:jc w:val="left"/>
      </w:pPr>
      <w:r>
        <w:rPr>
          <w:noProof/>
        </w:rPr>
        <w:drawing>
          <wp:inline distT="0" distB="0" distL="0" distR="0" wp14:anchorId="0343E0CF" wp14:editId="5E140CAF">
            <wp:extent cx="5766816" cy="8546592"/>
            <wp:effectExtent l="0" t="0" r="0" b="0"/>
            <wp:docPr id="466034" name="Picture 466034"/>
            <wp:cNvGraphicFramePr/>
            <a:graphic xmlns:a="http://schemas.openxmlformats.org/drawingml/2006/main">
              <a:graphicData uri="http://schemas.openxmlformats.org/drawingml/2006/picture">
                <pic:pic xmlns:pic="http://schemas.openxmlformats.org/drawingml/2006/picture">
                  <pic:nvPicPr>
                    <pic:cNvPr id="466034" name="Picture 466034"/>
                    <pic:cNvPicPr/>
                  </pic:nvPicPr>
                  <pic:blipFill>
                    <a:blip r:embed="rId418"/>
                    <a:stretch>
                      <a:fillRect/>
                    </a:stretch>
                  </pic:blipFill>
                  <pic:spPr>
                    <a:xfrm>
                      <a:off x="0" y="0"/>
                      <a:ext cx="5766816" cy="8546592"/>
                    </a:xfrm>
                    <a:prstGeom prst="rect">
                      <a:avLst/>
                    </a:prstGeom>
                  </pic:spPr>
                </pic:pic>
              </a:graphicData>
            </a:graphic>
          </wp:inline>
        </w:drawing>
      </w:r>
    </w:p>
    <w:p w14:paraId="7AE38F85" w14:textId="77777777" w:rsidR="0000336F" w:rsidRDefault="0000336F">
      <w:pPr>
        <w:sectPr w:rsidR="0000336F">
          <w:headerReference w:type="even" r:id="rId419"/>
          <w:headerReference w:type="default" r:id="rId420"/>
          <w:footerReference w:type="even" r:id="rId421"/>
          <w:footerReference w:type="default" r:id="rId422"/>
          <w:headerReference w:type="first" r:id="rId423"/>
          <w:footerReference w:type="first" r:id="rId424"/>
          <w:pgSz w:w="12240" w:h="15840"/>
          <w:pgMar w:top="1440" w:right="1440" w:bottom="717" w:left="1440" w:header="1471" w:footer="717" w:gutter="0"/>
          <w:cols w:space="720"/>
          <w:titlePg/>
        </w:sectPr>
      </w:pPr>
    </w:p>
    <w:tbl>
      <w:tblPr>
        <w:tblStyle w:val="TableGrid"/>
        <w:tblpPr w:vertAnchor="text" w:tblpX="363"/>
        <w:tblOverlap w:val="never"/>
        <w:tblW w:w="9067" w:type="dxa"/>
        <w:tblInd w:w="0" w:type="dxa"/>
        <w:tblCellMar>
          <w:top w:w="15" w:type="dxa"/>
          <w:left w:w="0" w:type="dxa"/>
          <w:bottom w:w="0" w:type="dxa"/>
          <w:right w:w="0" w:type="dxa"/>
        </w:tblCellMar>
        <w:tblLook w:val="04A0" w:firstRow="1" w:lastRow="0" w:firstColumn="1" w:lastColumn="0" w:noHBand="0" w:noVBand="1"/>
      </w:tblPr>
      <w:tblGrid>
        <w:gridCol w:w="4419"/>
        <w:gridCol w:w="174"/>
        <w:gridCol w:w="4757"/>
      </w:tblGrid>
      <w:tr w:rsidR="0000336F" w14:paraId="202CD82F" w14:textId="77777777">
        <w:trPr>
          <w:trHeight w:val="251"/>
        </w:trPr>
        <w:tc>
          <w:tcPr>
            <w:tcW w:w="2388" w:type="dxa"/>
            <w:vMerge w:val="restart"/>
            <w:tcBorders>
              <w:top w:val="single" w:sz="8" w:space="0" w:color="000000"/>
              <w:left w:val="single" w:sz="4" w:space="0" w:color="000000"/>
              <w:bottom w:val="single" w:sz="8" w:space="0" w:color="000000"/>
              <w:right w:val="nil"/>
            </w:tcBorders>
          </w:tcPr>
          <w:p w14:paraId="0705D529" w14:textId="77777777" w:rsidR="0000336F" w:rsidRDefault="00000000">
            <w:pPr>
              <w:spacing w:after="0" w:line="259" w:lineRule="auto"/>
              <w:ind w:left="64" w:right="-3307" w:firstLine="0"/>
              <w:jc w:val="left"/>
            </w:pPr>
            <w:r>
              <w:rPr>
                <w:noProof/>
              </w:rPr>
              <w:drawing>
                <wp:inline distT="0" distB="0" distL="0" distR="0" wp14:anchorId="42378B37" wp14:editId="67E48E33">
                  <wp:extent cx="3575304" cy="8281416"/>
                  <wp:effectExtent l="0" t="0" r="0" b="0"/>
                  <wp:docPr id="466039" name="Picture 466039"/>
                  <wp:cNvGraphicFramePr/>
                  <a:graphic xmlns:a="http://schemas.openxmlformats.org/drawingml/2006/main">
                    <a:graphicData uri="http://schemas.openxmlformats.org/drawingml/2006/picture">
                      <pic:pic xmlns:pic="http://schemas.openxmlformats.org/drawingml/2006/picture">
                        <pic:nvPicPr>
                          <pic:cNvPr id="466039" name="Picture 466039"/>
                          <pic:cNvPicPr/>
                        </pic:nvPicPr>
                        <pic:blipFill>
                          <a:blip r:embed="rId425"/>
                          <a:stretch>
                            <a:fillRect/>
                          </a:stretch>
                        </pic:blipFill>
                        <pic:spPr>
                          <a:xfrm>
                            <a:off x="0" y="0"/>
                            <a:ext cx="3575304" cy="8281416"/>
                          </a:xfrm>
                          <a:prstGeom prst="rect">
                            <a:avLst/>
                          </a:prstGeom>
                        </pic:spPr>
                      </pic:pic>
                    </a:graphicData>
                  </a:graphic>
                </wp:inline>
              </w:drawing>
            </w:r>
          </w:p>
        </w:tc>
        <w:tc>
          <w:tcPr>
            <w:tcW w:w="175" w:type="dxa"/>
            <w:tcBorders>
              <w:top w:val="single" w:sz="8" w:space="0" w:color="000000"/>
              <w:left w:val="single" w:sz="9" w:space="0" w:color="000000"/>
              <w:bottom w:val="nil"/>
              <w:right w:val="single" w:sz="9" w:space="0" w:color="000000"/>
            </w:tcBorders>
          </w:tcPr>
          <w:p w14:paraId="05CF327B" w14:textId="77777777" w:rsidR="0000336F" w:rsidRDefault="0000336F">
            <w:pPr>
              <w:spacing w:after="160" w:line="259" w:lineRule="auto"/>
              <w:ind w:left="0" w:firstLine="0"/>
              <w:jc w:val="left"/>
            </w:pPr>
          </w:p>
        </w:tc>
        <w:tc>
          <w:tcPr>
            <w:tcW w:w="6503" w:type="dxa"/>
            <w:vMerge w:val="restart"/>
            <w:tcBorders>
              <w:top w:val="single" w:sz="8" w:space="0" w:color="000000"/>
              <w:left w:val="nil"/>
              <w:bottom w:val="single" w:sz="8" w:space="0" w:color="000000"/>
              <w:right w:val="single" w:sz="4" w:space="0" w:color="000000"/>
            </w:tcBorders>
          </w:tcPr>
          <w:p w14:paraId="78D04F14" w14:textId="77777777" w:rsidR="0000336F" w:rsidRDefault="00000000">
            <w:pPr>
              <w:spacing w:after="677" w:line="259" w:lineRule="auto"/>
              <w:ind w:left="-1513" w:firstLine="0"/>
              <w:jc w:val="left"/>
            </w:pPr>
            <w:r>
              <w:rPr>
                <w:noProof/>
              </w:rPr>
              <w:drawing>
                <wp:inline distT="0" distB="0" distL="0" distR="0" wp14:anchorId="463036D5" wp14:editId="42B47055">
                  <wp:extent cx="2947417" cy="4797552"/>
                  <wp:effectExtent l="0" t="0" r="0" b="0"/>
                  <wp:docPr id="466041" name="Picture 466041"/>
                  <wp:cNvGraphicFramePr/>
                  <a:graphic xmlns:a="http://schemas.openxmlformats.org/drawingml/2006/main">
                    <a:graphicData uri="http://schemas.openxmlformats.org/drawingml/2006/picture">
                      <pic:pic xmlns:pic="http://schemas.openxmlformats.org/drawingml/2006/picture">
                        <pic:nvPicPr>
                          <pic:cNvPr id="466041" name="Picture 466041"/>
                          <pic:cNvPicPr/>
                        </pic:nvPicPr>
                        <pic:blipFill>
                          <a:blip r:embed="rId426"/>
                          <a:stretch>
                            <a:fillRect/>
                          </a:stretch>
                        </pic:blipFill>
                        <pic:spPr>
                          <a:xfrm>
                            <a:off x="0" y="0"/>
                            <a:ext cx="2947417" cy="4797552"/>
                          </a:xfrm>
                          <a:prstGeom prst="rect">
                            <a:avLst/>
                          </a:prstGeom>
                        </pic:spPr>
                      </pic:pic>
                    </a:graphicData>
                  </a:graphic>
                </wp:inline>
              </w:drawing>
            </w:r>
          </w:p>
          <w:p w14:paraId="6A76AD85" w14:textId="77777777" w:rsidR="0000336F" w:rsidRDefault="00000000">
            <w:pPr>
              <w:spacing w:after="1592" w:line="259" w:lineRule="auto"/>
              <w:ind w:left="-18" w:firstLine="0"/>
              <w:jc w:val="left"/>
            </w:pPr>
            <w:r>
              <w:rPr>
                <w:rFonts w:ascii="Calibri" w:eastAsia="Calibri" w:hAnsi="Calibri" w:cs="Calibri"/>
                <w:noProof/>
              </w:rPr>
              <mc:AlternateContent>
                <mc:Choice Requires="wpg">
                  <w:drawing>
                    <wp:inline distT="0" distB="0" distL="0" distR="0" wp14:anchorId="1F463663" wp14:editId="63A12EB5">
                      <wp:extent cx="1997378" cy="535175"/>
                      <wp:effectExtent l="0" t="0" r="0" b="0"/>
                      <wp:docPr id="465185" name="Group 465185"/>
                      <wp:cNvGraphicFramePr/>
                      <a:graphic xmlns:a="http://schemas.openxmlformats.org/drawingml/2006/main">
                        <a:graphicData uri="http://schemas.microsoft.com/office/word/2010/wordprocessingGroup">
                          <wpg:wgp>
                            <wpg:cNvGrpSpPr/>
                            <wpg:grpSpPr>
                              <a:xfrm>
                                <a:off x="0" y="0"/>
                                <a:ext cx="1997378" cy="535175"/>
                                <a:chOff x="0" y="0"/>
                                <a:chExt cx="1997378" cy="535175"/>
                              </a:xfrm>
                            </wpg:grpSpPr>
                            <wps:wsp>
                              <wps:cNvPr id="75470" name="Shape 75470"/>
                              <wps:cNvSpPr/>
                              <wps:spPr>
                                <a:xfrm>
                                  <a:off x="68612" y="0"/>
                                  <a:ext cx="39643" cy="149422"/>
                                </a:xfrm>
                                <a:custGeom>
                                  <a:avLst/>
                                  <a:gdLst/>
                                  <a:ahLst/>
                                  <a:cxnLst/>
                                  <a:rect l="0" t="0" r="0" b="0"/>
                                  <a:pathLst>
                                    <a:path w="39643" h="149422">
                                      <a:moveTo>
                                        <a:pt x="0" y="0"/>
                                      </a:moveTo>
                                      <a:lnTo>
                                        <a:pt x="39643" y="0"/>
                                      </a:lnTo>
                                      <a:lnTo>
                                        <a:pt x="39643" y="149422"/>
                                      </a:lnTo>
                                      <a:lnTo>
                                        <a:pt x="0" y="149422"/>
                                      </a:lnTo>
                                      <a:lnTo>
                                        <a:pt x="0" y="138749"/>
                                      </a:lnTo>
                                      <a:lnTo>
                                        <a:pt x="25920" y="138749"/>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97" name="Shape 75497"/>
                              <wps:cNvSpPr/>
                              <wps:spPr>
                                <a:xfrm>
                                  <a:off x="149422" y="227182"/>
                                  <a:ext cx="64038" cy="80811"/>
                                </a:xfrm>
                                <a:custGeom>
                                  <a:avLst/>
                                  <a:gdLst/>
                                  <a:ahLst/>
                                  <a:cxnLst/>
                                  <a:rect l="0" t="0" r="0" b="0"/>
                                  <a:pathLst>
                                    <a:path w="64038" h="80811">
                                      <a:moveTo>
                                        <a:pt x="3050" y="0"/>
                                      </a:moveTo>
                                      <a:lnTo>
                                        <a:pt x="41167" y="0"/>
                                      </a:lnTo>
                                      <a:lnTo>
                                        <a:pt x="41167" y="68612"/>
                                      </a:lnTo>
                                      <a:lnTo>
                                        <a:pt x="64038" y="68612"/>
                                      </a:lnTo>
                                      <a:lnTo>
                                        <a:pt x="64038" y="80811"/>
                                      </a:lnTo>
                                      <a:lnTo>
                                        <a:pt x="0" y="80811"/>
                                      </a:lnTo>
                                      <a:lnTo>
                                        <a:pt x="0" y="68612"/>
                                      </a:lnTo>
                                      <a:lnTo>
                                        <a:pt x="25920" y="68612"/>
                                      </a:lnTo>
                                      <a:lnTo>
                                        <a:pt x="25920" y="12198"/>
                                      </a:lnTo>
                                      <a:lnTo>
                                        <a:pt x="3050" y="12198"/>
                                      </a:lnTo>
                                      <a:lnTo>
                                        <a:pt x="30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98" name="Shape 75498"/>
                              <wps:cNvSpPr/>
                              <wps:spPr>
                                <a:xfrm>
                                  <a:off x="233282" y="225658"/>
                                  <a:ext cx="38118" cy="83859"/>
                                </a:xfrm>
                                <a:custGeom>
                                  <a:avLst/>
                                  <a:gdLst/>
                                  <a:ahLst/>
                                  <a:cxnLst/>
                                  <a:rect l="0" t="0" r="0" b="0"/>
                                  <a:pathLst>
                                    <a:path w="38118" h="83859">
                                      <a:moveTo>
                                        <a:pt x="38118" y="0"/>
                                      </a:moveTo>
                                      <a:lnTo>
                                        <a:pt x="38118" y="12198"/>
                                      </a:lnTo>
                                      <a:cubicBezTo>
                                        <a:pt x="33544" y="12198"/>
                                        <a:pt x="30494" y="13722"/>
                                        <a:pt x="27445" y="15247"/>
                                      </a:cubicBezTo>
                                      <a:cubicBezTo>
                                        <a:pt x="24395" y="16772"/>
                                        <a:pt x="21346" y="19821"/>
                                        <a:pt x="19821" y="21346"/>
                                      </a:cubicBezTo>
                                      <a:cubicBezTo>
                                        <a:pt x="18297" y="24395"/>
                                        <a:pt x="16772" y="27445"/>
                                        <a:pt x="15247" y="32019"/>
                                      </a:cubicBezTo>
                                      <a:cubicBezTo>
                                        <a:pt x="15247" y="35068"/>
                                        <a:pt x="15247" y="38118"/>
                                        <a:pt x="15247" y="42692"/>
                                      </a:cubicBezTo>
                                      <a:cubicBezTo>
                                        <a:pt x="15247" y="47266"/>
                                        <a:pt x="15247" y="51840"/>
                                        <a:pt x="16772" y="54890"/>
                                      </a:cubicBezTo>
                                      <a:cubicBezTo>
                                        <a:pt x="16772" y="59464"/>
                                        <a:pt x="18297" y="62513"/>
                                        <a:pt x="21346" y="65563"/>
                                      </a:cubicBezTo>
                                      <a:cubicBezTo>
                                        <a:pt x="22871" y="67087"/>
                                        <a:pt x="24395" y="68613"/>
                                        <a:pt x="27445" y="70137"/>
                                      </a:cubicBezTo>
                                      <a:cubicBezTo>
                                        <a:pt x="30494" y="71662"/>
                                        <a:pt x="33544" y="71662"/>
                                        <a:pt x="38118" y="71662"/>
                                      </a:cubicBezTo>
                                      <a:lnTo>
                                        <a:pt x="38118" y="83582"/>
                                      </a:lnTo>
                                      <a:lnTo>
                                        <a:pt x="36593" y="83859"/>
                                      </a:lnTo>
                                      <a:cubicBezTo>
                                        <a:pt x="30494" y="83859"/>
                                        <a:pt x="25920" y="83859"/>
                                        <a:pt x="21346" y="82335"/>
                                      </a:cubicBezTo>
                                      <a:cubicBezTo>
                                        <a:pt x="16772" y="80810"/>
                                        <a:pt x="12198" y="77760"/>
                                        <a:pt x="9148" y="73186"/>
                                      </a:cubicBezTo>
                                      <a:cubicBezTo>
                                        <a:pt x="6099" y="70137"/>
                                        <a:pt x="3049" y="65563"/>
                                        <a:pt x="1525" y="60989"/>
                                      </a:cubicBezTo>
                                      <a:cubicBezTo>
                                        <a:pt x="0" y="56414"/>
                                        <a:pt x="0" y="50316"/>
                                        <a:pt x="0" y="42692"/>
                                      </a:cubicBezTo>
                                      <a:cubicBezTo>
                                        <a:pt x="0" y="36593"/>
                                        <a:pt x="0" y="30494"/>
                                        <a:pt x="1525" y="25920"/>
                                      </a:cubicBezTo>
                                      <a:cubicBezTo>
                                        <a:pt x="3049" y="21346"/>
                                        <a:pt x="6099" y="16772"/>
                                        <a:pt x="9148" y="12198"/>
                                      </a:cubicBezTo>
                                      <a:cubicBezTo>
                                        <a:pt x="12198" y="9148"/>
                                        <a:pt x="16772" y="6099"/>
                                        <a:pt x="21346" y="3049"/>
                                      </a:cubicBezTo>
                                      <a:cubicBezTo>
                                        <a:pt x="25920" y="1525"/>
                                        <a:pt x="32019" y="0"/>
                                        <a:pt x="3811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99" name="Shape 75499"/>
                              <wps:cNvSpPr/>
                              <wps:spPr>
                                <a:xfrm>
                                  <a:off x="0" y="225658"/>
                                  <a:ext cx="33544" cy="82945"/>
                                </a:xfrm>
                                <a:custGeom>
                                  <a:avLst/>
                                  <a:gdLst/>
                                  <a:ahLst/>
                                  <a:cxnLst/>
                                  <a:rect l="0" t="0" r="0" b="0"/>
                                  <a:pathLst>
                                    <a:path w="33544" h="82945">
                                      <a:moveTo>
                                        <a:pt x="0" y="0"/>
                                      </a:moveTo>
                                      <a:lnTo>
                                        <a:pt x="0" y="0"/>
                                      </a:lnTo>
                                      <a:cubicBezTo>
                                        <a:pt x="6099" y="0"/>
                                        <a:pt x="10673" y="1525"/>
                                        <a:pt x="13722" y="3049"/>
                                      </a:cubicBezTo>
                                      <a:cubicBezTo>
                                        <a:pt x="18297" y="3049"/>
                                        <a:pt x="21346" y="4574"/>
                                        <a:pt x="24396" y="7624"/>
                                      </a:cubicBezTo>
                                      <a:cubicBezTo>
                                        <a:pt x="27445" y="9148"/>
                                        <a:pt x="28970" y="12198"/>
                                        <a:pt x="30494" y="15247"/>
                                      </a:cubicBezTo>
                                      <a:cubicBezTo>
                                        <a:pt x="32019" y="18297"/>
                                        <a:pt x="33544" y="22871"/>
                                        <a:pt x="33544" y="27445"/>
                                      </a:cubicBezTo>
                                      <a:lnTo>
                                        <a:pt x="33544" y="82335"/>
                                      </a:lnTo>
                                      <a:lnTo>
                                        <a:pt x="19821" y="82335"/>
                                      </a:lnTo>
                                      <a:lnTo>
                                        <a:pt x="18297" y="71662"/>
                                      </a:lnTo>
                                      <a:cubicBezTo>
                                        <a:pt x="13722" y="76236"/>
                                        <a:pt x="10673" y="79285"/>
                                        <a:pt x="6099" y="82335"/>
                                      </a:cubicBezTo>
                                      <a:lnTo>
                                        <a:pt x="0" y="82945"/>
                                      </a:lnTo>
                                      <a:lnTo>
                                        <a:pt x="0" y="70790"/>
                                      </a:lnTo>
                                      <a:lnTo>
                                        <a:pt x="4574" y="70137"/>
                                      </a:lnTo>
                                      <a:cubicBezTo>
                                        <a:pt x="9148" y="67087"/>
                                        <a:pt x="13722" y="64038"/>
                                        <a:pt x="18297" y="60989"/>
                                      </a:cubicBezTo>
                                      <a:lnTo>
                                        <a:pt x="18297" y="45741"/>
                                      </a:lnTo>
                                      <a:lnTo>
                                        <a:pt x="0" y="45741"/>
                                      </a:lnTo>
                                      <a:lnTo>
                                        <a:pt x="0" y="45741"/>
                                      </a:lnTo>
                                      <a:lnTo>
                                        <a:pt x="0" y="35492"/>
                                      </a:lnTo>
                                      <a:lnTo>
                                        <a:pt x="1525" y="35068"/>
                                      </a:lnTo>
                                      <a:lnTo>
                                        <a:pt x="18297" y="35068"/>
                                      </a:lnTo>
                                      <a:lnTo>
                                        <a:pt x="18297" y="28970"/>
                                      </a:lnTo>
                                      <a:cubicBezTo>
                                        <a:pt x="18297" y="24395"/>
                                        <a:pt x="15247" y="19821"/>
                                        <a:pt x="12198" y="16772"/>
                                      </a:cubicBezTo>
                                      <a:lnTo>
                                        <a:pt x="0" y="127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00" name="Shape 75500"/>
                              <wps:cNvSpPr/>
                              <wps:spPr>
                                <a:xfrm>
                                  <a:off x="50316" y="201262"/>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9285"/>
                                      </a:lnTo>
                                      <a:cubicBezTo>
                                        <a:pt x="36593" y="85384"/>
                                        <a:pt x="38118" y="89958"/>
                                        <a:pt x="41167" y="93008"/>
                                      </a:cubicBezTo>
                                      <a:cubicBezTo>
                                        <a:pt x="44216" y="96057"/>
                                        <a:pt x="48791" y="96057"/>
                                        <a:pt x="54889" y="96057"/>
                                      </a:cubicBezTo>
                                      <a:cubicBezTo>
                                        <a:pt x="57939" y="96057"/>
                                        <a:pt x="59464" y="96057"/>
                                        <a:pt x="62513" y="96057"/>
                                      </a:cubicBezTo>
                                      <a:cubicBezTo>
                                        <a:pt x="65562" y="96057"/>
                                        <a:pt x="68612" y="94532"/>
                                        <a:pt x="73186" y="93008"/>
                                      </a:cubicBezTo>
                                      <a:lnTo>
                                        <a:pt x="73186" y="105205"/>
                                      </a:lnTo>
                                      <a:cubicBezTo>
                                        <a:pt x="70137" y="106731"/>
                                        <a:pt x="65562" y="108255"/>
                                        <a:pt x="62513" y="108255"/>
                                      </a:cubicBezTo>
                                      <a:cubicBezTo>
                                        <a:pt x="59464" y="108255"/>
                                        <a:pt x="56414" y="108255"/>
                                        <a:pt x="51840" y="108255"/>
                                      </a:cubicBezTo>
                                      <a:cubicBezTo>
                                        <a:pt x="42692" y="108255"/>
                                        <a:pt x="35068" y="106731"/>
                                        <a:pt x="28969" y="102156"/>
                                      </a:cubicBezTo>
                                      <a:cubicBezTo>
                                        <a:pt x="24395" y="97582"/>
                                        <a:pt x="21346" y="89958"/>
                                        <a:pt x="21346" y="80810"/>
                                      </a:cubicBezTo>
                                      <a:lnTo>
                                        <a:pt x="21346" y="38118"/>
                                      </a:lnTo>
                                      <a:lnTo>
                                        <a:pt x="0" y="38118"/>
                                      </a:lnTo>
                                      <a:lnTo>
                                        <a:pt x="0" y="25920"/>
                                      </a:lnTo>
                                      <a:lnTo>
                                        <a:pt x="21346" y="25920"/>
                                      </a:lnTo>
                                      <a:lnTo>
                                        <a:pt x="21346" y="4574"/>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01" name="Shape 75501"/>
                              <wps:cNvSpPr/>
                              <wps:spPr>
                                <a:xfrm>
                                  <a:off x="169244" y="193639"/>
                                  <a:ext cx="22871" cy="21346"/>
                                </a:xfrm>
                                <a:custGeom>
                                  <a:avLst/>
                                  <a:gdLst/>
                                  <a:ahLst/>
                                  <a:cxnLst/>
                                  <a:rect l="0" t="0" r="0" b="0"/>
                                  <a:pathLst>
                                    <a:path w="22871" h="21346">
                                      <a:moveTo>
                                        <a:pt x="10673" y="0"/>
                                      </a:moveTo>
                                      <a:cubicBezTo>
                                        <a:pt x="12198" y="0"/>
                                        <a:pt x="13722" y="1525"/>
                                        <a:pt x="15247" y="1525"/>
                                      </a:cubicBezTo>
                                      <a:cubicBezTo>
                                        <a:pt x="16772" y="1525"/>
                                        <a:pt x="18297" y="3049"/>
                                        <a:pt x="18297" y="3049"/>
                                      </a:cubicBezTo>
                                      <a:cubicBezTo>
                                        <a:pt x="19821" y="4574"/>
                                        <a:pt x="21346" y="6099"/>
                                        <a:pt x="21346" y="7624"/>
                                      </a:cubicBezTo>
                                      <a:cubicBezTo>
                                        <a:pt x="21346" y="9148"/>
                                        <a:pt x="22871" y="9148"/>
                                        <a:pt x="22871" y="10673"/>
                                      </a:cubicBezTo>
                                      <a:cubicBezTo>
                                        <a:pt x="22871" y="12198"/>
                                        <a:pt x="21346" y="13722"/>
                                        <a:pt x="21346" y="15247"/>
                                      </a:cubicBezTo>
                                      <a:cubicBezTo>
                                        <a:pt x="21346" y="16772"/>
                                        <a:pt x="19821" y="18297"/>
                                        <a:pt x="18297" y="18297"/>
                                      </a:cubicBezTo>
                                      <a:cubicBezTo>
                                        <a:pt x="18297" y="19821"/>
                                        <a:pt x="16772" y="21346"/>
                                        <a:pt x="15247" y="21346"/>
                                      </a:cubicBezTo>
                                      <a:cubicBezTo>
                                        <a:pt x="13722" y="21346"/>
                                        <a:pt x="12198" y="21346"/>
                                        <a:pt x="10673" y="21346"/>
                                      </a:cubicBezTo>
                                      <a:cubicBezTo>
                                        <a:pt x="9148" y="21346"/>
                                        <a:pt x="7624" y="21346"/>
                                        <a:pt x="6099" y="21346"/>
                                      </a:cubicBezTo>
                                      <a:cubicBezTo>
                                        <a:pt x="4574" y="21346"/>
                                        <a:pt x="3049" y="19821"/>
                                        <a:pt x="3049" y="18297"/>
                                      </a:cubicBezTo>
                                      <a:cubicBezTo>
                                        <a:pt x="1525" y="18297"/>
                                        <a:pt x="0" y="16772"/>
                                        <a:pt x="0" y="15247"/>
                                      </a:cubicBezTo>
                                      <a:cubicBezTo>
                                        <a:pt x="0" y="13722"/>
                                        <a:pt x="0" y="12198"/>
                                        <a:pt x="0" y="10673"/>
                                      </a:cubicBezTo>
                                      <a:cubicBezTo>
                                        <a:pt x="0" y="9148"/>
                                        <a:pt x="0" y="9148"/>
                                        <a:pt x="0" y="7624"/>
                                      </a:cubicBezTo>
                                      <a:cubicBezTo>
                                        <a:pt x="0" y="6099"/>
                                        <a:pt x="1525" y="4574"/>
                                        <a:pt x="3049" y="3049"/>
                                      </a:cubicBezTo>
                                      <a:cubicBezTo>
                                        <a:pt x="3049" y="3049"/>
                                        <a:pt x="4574" y="1525"/>
                                        <a:pt x="6099" y="1525"/>
                                      </a:cubicBezTo>
                                      <a:cubicBezTo>
                                        <a:pt x="7624" y="1525"/>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08" name="Shape 476008"/>
                              <wps:cNvSpPr/>
                              <wps:spPr>
                                <a:xfrm>
                                  <a:off x="506206" y="272924"/>
                                  <a:ext cx="68612" cy="12198"/>
                                </a:xfrm>
                                <a:custGeom>
                                  <a:avLst/>
                                  <a:gdLst/>
                                  <a:ahLst/>
                                  <a:cxnLst/>
                                  <a:rect l="0" t="0" r="0" b="0"/>
                                  <a:pathLst>
                                    <a:path w="68612" h="12198">
                                      <a:moveTo>
                                        <a:pt x="0" y="0"/>
                                      </a:moveTo>
                                      <a:lnTo>
                                        <a:pt x="68612" y="0"/>
                                      </a:lnTo>
                                      <a:lnTo>
                                        <a:pt x="68612"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09" name="Shape 476009"/>
                              <wps:cNvSpPr/>
                              <wps:spPr>
                                <a:xfrm>
                                  <a:off x="506206" y="243954"/>
                                  <a:ext cx="68612" cy="12198"/>
                                </a:xfrm>
                                <a:custGeom>
                                  <a:avLst/>
                                  <a:gdLst/>
                                  <a:ahLst/>
                                  <a:cxnLst/>
                                  <a:rect l="0" t="0" r="0" b="0"/>
                                  <a:pathLst>
                                    <a:path w="68612" h="12198">
                                      <a:moveTo>
                                        <a:pt x="0" y="0"/>
                                      </a:moveTo>
                                      <a:lnTo>
                                        <a:pt x="68612" y="0"/>
                                      </a:lnTo>
                                      <a:lnTo>
                                        <a:pt x="68612"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04" name="Shape 75504"/>
                              <wps:cNvSpPr/>
                              <wps:spPr>
                                <a:xfrm>
                                  <a:off x="330864" y="225658"/>
                                  <a:ext cx="62513" cy="83859"/>
                                </a:xfrm>
                                <a:custGeom>
                                  <a:avLst/>
                                  <a:gdLst/>
                                  <a:ahLst/>
                                  <a:cxnLst/>
                                  <a:rect l="0" t="0" r="0" b="0"/>
                                  <a:pathLst>
                                    <a:path w="62513" h="83859">
                                      <a:moveTo>
                                        <a:pt x="35068" y="0"/>
                                      </a:moveTo>
                                      <a:cubicBezTo>
                                        <a:pt x="38118" y="0"/>
                                        <a:pt x="41167" y="1525"/>
                                        <a:pt x="45741" y="1525"/>
                                      </a:cubicBezTo>
                                      <a:cubicBezTo>
                                        <a:pt x="48791" y="1525"/>
                                        <a:pt x="53365" y="3049"/>
                                        <a:pt x="57939" y="3049"/>
                                      </a:cubicBezTo>
                                      <a:lnTo>
                                        <a:pt x="57939" y="15247"/>
                                      </a:lnTo>
                                      <a:cubicBezTo>
                                        <a:pt x="53365" y="15247"/>
                                        <a:pt x="48791" y="13722"/>
                                        <a:pt x="44216" y="13722"/>
                                      </a:cubicBezTo>
                                      <a:cubicBezTo>
                                        <a:pt x="41167" y="13722"/>
                                        <a:pt x="38118" y="12198"/>
                                        <a:pt x="35068" y="12198"/>
                                      </a:cubicBezTo>
                                      <a:cubicBezTo>
                                        <a:pt x="32019" y="12198"/>
                                        <a:pt x="28969" y="13722"/>
                                        <a:pt x="25920" y="13722"/>
                                      </a:cubicBezTo>
                                      <a:cubicBezTo>
                                        <a:pt x="22871" y="13722"/>
                                        <a:pt x="21346" y="15247"/>
                                        <a:pt x="19821" y="15247"/>
                                      </a:cubicBezTo>
                                      <a:cubicBezTo>
                                        <a:pt x="18296" y="16772"/>
                                        <a:pt x="18296" y="18297"/>
                                        <a:pt x="16772" y="18297"/>
                                      </a:cubicBezTo>
                                      <a:cubicBezTo>
                                        <a:pt x="16772" y="19821"/>
                                        <a:pt x="16772" y="21346"/>
                                        <a:pt x="16772" y="22871"/>
                                      </a:cubicBezTo>
                                      <a:cubicBezTo>
                                        <a:pt x="16772" y="24395"/>
                                        <a:pt x="16772" y="25920"/>
                                        <a:pt x="16772" y="27445"/>
                                      </a:cubicBezTo>
                                      <a:cubicBezTo>
                                        <a:pt x="16772" y="27445"/>
                                        <a:pt x="18296" y="28970"/>
                                        <a:pt x="19821" y="30494"/>
                                      </a:cubicBezTo>
                                      <a:cubicBezTo>
                                        <a:pt x="21346" y="32019"/>
                                        <a:pt x="22871" y="32019"/>
                                        <a:pt x="25920" y="33544"/>
                                      </a:cubicBezTo>
                                      <a:cubicBezTo>
                                        <a:pt x="28969" y="35068"/>
                                        <a:pt x="32019" y="35068"/>
                                        <a:pt x="36593" y="36593"/>
                                      </a:cubicBezTo>
                                      <a:cubicBezTo>
                                        <a:pt x="41167" y="38118"/>
                                        <a:pt x="45741" y="39643"/>
                                        <a:pt x="48791" y="41167"/>
                                      </a:cubicBezTo>
                                      <a:cubicBezTo>
                                        <a:pt x="51840" y="42692"/>
                                        <a:pt x="54889" y="44217"/>
                                        <a:pt x="56414" y="47266"/>
                                      </a:cubicBezTo>
                                      <a:cubicBezTo>
                                        <a:pt x="57939" y="48791"/>
                                        <a:pt x="59464" y="50316"/>
                                        <a:pt x="60989" y="53365"/>
                                      </a:cubicBezTo>
                                      <a:cubicBezTo>
                                        <a:pt x="60989" y="54890"/>
                                        <a:pt x="62513" y="57939"/>
                                        <a:pt x="62513" y="60989"/>
                                      </a:cubicBezTo>
                                      <a:cubicBezTo>
                                        <a:pt x="62513" y="64038"/>
                                        <a:pt x="60989" y="67087"/>
                                        <a:pt x="60989" y="68613"/>
                                      </a:cubicBezTo>
                                      <a:cubicBezTo>
                                        <a:pt x="59464" y="70137"/>
                                        <a:pt x="57939" y="73186"/>
                                        <a:pt x="56414" y="74711"/>
                                      </a:cubicBezTo>
                                      <a:cubicBezTo>
                                        <a:pt x="54889" y="76236"/>
                                        <a:pt x="53365" y="77760"/>
                                        <a:pt x="50316" y="79285"/>
                                      </a:cubicBezTo>
                                      <a:cubicBezTo>
                                        <a:pt x="48791" y="80810"/>
                                        <a:pt x="45741" y="80810"/>
                                        <a:pt x="42692" y="82335"/>
                                      </a:cubicBezTo>
                                      <a:cubicBezTo>
                                        <a:pt x="41167" y="82335"/>
                                        <a:pt x="38118" y="83859"/>
                                        <a:pt x="35068" y="83859"/>
                                      </a:cubicBezTo>
                                      <a:cubicBezTo>
                                        <a:pt x="33544" y="83859"/>
                                        <a:pt x="30494" y="83859"/>
                                        <a:pt x="27445" y="83859"/>
                                      </a:cubicBezTo>
                                      <a:cubicBezTo>
                                        <a:pt x="22871" y="83859"/>
                                        <a:pt x="16772" y="83859"/>
                                        <a:pt x="12198" y="83859"/>
                                      </a:cubicBezTo>
                                      <a:cubicBezTo>
                                        <a:pt x="7623" y="82335"/>
                                        <a:pt x="3049" y="82335"/>
                                        <a:pt x="0" y="79285"/>
                                      </a:cubicBezTo>
                                      <a:lnTo>
                                        <a:pt x="0" y="67087"/>
                                      </a:lnTo>
                                      <a:cubicBezTo>
                                        <a:pt x="4574" y="68613"/>
                                        <a:pt x="9148" y="70137"/>
                                        <a:pt x="13722" y="71662"/>
                                      </a:cubicBezTo>
                                      <a:cubicBezTo>
                                        <a:pt x="18296" y="71662"/>
                                        <a:pt x="22871" y="71662"/>
                                        <a:pt x="27445" y="71662"/>
                                      </a:cubicBezTo>
                                      <a:cubicBezTo>
                                        <a:pt x="33544" y="71662"/>
                                        <a:pt x="38118" y="71662"/>
                                        <a:pt x="41167" y="70137"/>
                                      </a:cubicBezTo>
                                      <a:cubicBezTo>
                                        <a:pt x="44216" y="68613"/>
                                        <a:pt x="47266" y="65563"/>
                                        <a:pt x="47266" y="62513"/>
                                      </a:cubicBezTo>
                                      <a:cubicBezTo>
                                        <a:pt x="47266" y="60989"/>
                                        <a:pt x="45741" y="59464"/>
                                        <a:pt x="45741" y="57939"/>
                                      </a:cubicBezTo>
                                      <a:cubicBezTo>
                                        <a:pt x="45741" y="56414"/>
                                        <a:pt x="44216" y="56414"/>
                                        <a:pt x="42692" y="54890"/>
                                      </a:cubicBezTo>
                                      <a:cubicBezTo>
                                        <a:pt x="41167" y="53365"/>
                                        <a:pt x="39642" y="53365"/>
                                        <a:pt x="36593" y="51840"/>
                                      </a:cubicBezTo>
                                      <a:cubicBezTo>
                                        <a:pt x="33544" y="50316"/>
                                        <a:pt x="30494" y="48791"/>
                                        <a:pt x="25920" y="47266"/>
                                      </a:cubicBezTo>
                                      <a:cubicBezTo>
                                        <a:pt x="22871" y="47266"/>
                                        <a:pt x="18296" y="45741"/>
                                        <a:pt x="15247" y="44217"/>
                                      </a:cubicBezTo>
                                      <a:cubicBezTo>
                                        <a:pt x="12198" y="42692"/>
                                        <a:pt x="10673" y="41167"/>
                                        <a:pt x="7623" y="39643"/>
                                      </a:cubicBezTo>
                                      <a:cubicBezTo>
                                        <a:pt x="6099" y="38118"/>
                                        <a:pt x="4574" y="35068"/>
                                        <a:pt x="3049" y="32019"/>
                                      </a:cubicBezTo>
                                      <a:cubicBezTo>
                                        <a:pt x="1524" y="30494"/>
                                        <a:pt x="1524" y="27445"/>
                                        <a:pt x="1524" y="24395"/>
                                      </a:cubicBezTo>
                                      <a:cubicBezTo>
                                        <a:pt x="1524" y="21346"/>
                                        <a:pt x="1524" y="18297"/>
                                        <a:pt x="3049" y="16772"/>
                                      </a:cubicBezTo>
                                      <a:cubicBezTo>
                                        <a:pt x="3049" y="13722"/>
                                        <a:pt x="4574" y="10673"/>
                                        <a:pt x="7623" y="9148"/>
                                      </a:cubicBezTo>
                                      <a:cubicBezTo>
                                        <a:pt x="10673" y="6099"/>
                                        <a:pt x="13722" y="4574"/>
                                        <a:pt x="18296" y="3049"/>
                                      </a:cubicBezTo>
                                      <a:cubicBezTo>
                                        <a:pt x="22871"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05" name="Shape 75505"/>
                              <wps:cNvSpPr/>
                              <wps:spPr>
                                <a:xfrm>
                                  <a:off x="271400" y="225658"/>
                                  <a:ext cx="38118" cy="83582"/>
                                </a:xfrm>
                                <a:custGeom>
                                  <a:avLst/>
                                  <a:gdLst/>
                                  <a:ahLst/>
                                  <a:cxnLst/>
                                  <a:rect l="0" t="0" r="0" b="0"/>
                                  <a:pathLst>
                                    <a:path w="38118" h="83582">
                                      <a:moveTo>
                                        <a:pt x="0" y="0"/>
                                      </a:moveTo>
                                      <a:cubicBezTo>
                                        <a:pt x="6099" y="0"/>
                                        <a:pt x="10673" y="1525"/>
                                        <a:pt x="15247" y="3049"/>
                                      </a:cubicBezTo>
                                      <a:cubicBezTo>
                                        <a:pt x="19821" y="4574"/>
                                        <a:pt x="24395" y="7624"/>
                                        <a:pt x="27445" y="10673"/>
                                      </a:cubicBezTo>
                                      <a:cubicBezTo>
                                        <a:pt x="30494" y="15247"/>
                                        <a:pt x="33544" y="19821"/>
                                        <a:pt x="35068" y="24395"/>
                                      </a:cubicBezTo>
                                      <a:cubicBezTo>
                                        <a:pt x="36593" y="28970"/>
                                        <a:pt x="38118" y="35068"/>
                                        <a:pt x="38118" y="42692"/>
                                      </a:cubicBezTo>
                                      <a:cubicBezTo>
                                        <a:pt x="38118" y="48791"/>
                                        <a:pt x="36593" y="53365"/>
                                        <a:pt x="35068" y="59464"/>
                                      </a:cubicBezTo>
                                      <a:cubicBezTo>
                                        <a:pt x="33544" y="64038"/>
                                        <a:pt x="30494" y="68613"/>
                                        <a:pt x="27445" y="73186"/>
                                      </a:cubicBezTo>
                                      <a:cubicBezTo>
                                        <a:pt x="24395" y="76236"/>
                                        <a:pt x="19821" y="79285"/>
                                        <a:pt x="15247" y="80810"/>
                                      </a:cubicBezTo>
                                      <a:lnTo>
                                        <a:pt x="0" y="83582"/>
                                      </a:lnTo>
                                      <a:lnTo>
                                        <a:pt x="0" y="71662"/>
                                      </a:lnTo>
                                      <a:cubicBezTo>
                                        <a:pt x="3049" y="71662"/>
                                        <a:pt x="6099" y="71662"/>
                                        <a:pt x="9148" y="70137"/>
                                      </a:cubicBezTo>
                                      <a:cubicBezTo>
                                        <a:pt x="12198" y="68613"/>
                                        <a:pt x="15247" y="65563"/>
                                        <a:pt x="16772" y="64038"/>
                                      </a:cubicBezTo>
                                      <a:cubicBezTo>
                                        <a:pt x="18297" y="60989"/>
                                        <a:pt x="19821" y="57939"/>
                                        <a:pt x="21346" y="53365"/>
                                      </a:cubicBezTo>
                                      <a:cubicBezTo>
                                        <a:pt x="21346" y="50316"/>
                                        <a:pt x="22871" y="47266"/>
                                        <a:pt x="22871" y="42692"/>
                                      </a:cubicBezTo>
                                      <a:cubicBezTo>
                                        <a:pt x="22871" y="38118"/>
                                        <a:pt x="21346" y="33544"/>
                                        <a:pt x="19821" y="28970"/>
                                      </a:cubicBezTo>
                                      <a:cubicBezTo>
                                        <a:pt x="19821" y="25920"/>
                                        <a:pt x="18297" y="22871"/>
                                        <a:pt x="15247" y="19821"/>
                                      </a:cubicBezTo>
                                      <a:cubicBezTo>
                                        <a:pt x="13722" y="18297"/>
                                        <a:pt x="12198" y="15247"/>
                                        <a:pt x="9148" y="15247"/>
                                      </a:cubicBezTo>
                                      <a:cubicBezTo>
                                        <a:pt x="6099" y="13722"/>
                                        <a:pt x="3049" y="12198"/>
                                        <a:pt x="0" y="1219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06" name="Shape 75506"/>
                              <wps:cNvSpPr/>
                              <wps:spPr>
                                <a:xfrm>
                                  <a:off x="788278" y="192114"/>
                                  <a:ext cx="39643" cy="149422"/>
                                </a:xfrm>
                                <a:custGeom>
                                  <a:avLst/>
                                  <a:gdLst/>
                                  <a:ahLst/>
                                  <a:cxnLst/>
                                  <a:rect l="0" t="0" r="0" b="0"/>
                                  <a:pathLst>
                                    <a:path w="39643" h="149422">
                                      <a:moveTo>
                                        <a:pt x="0" y="0"/>
                                      </a:moveTo>
                                      <a:lnTo>
                                        <a:pt x="39643" y="0"/>
                                      </a:lnTo>
                                      <a:lnTo>
                                        <a:pt x="39643" y="149422"/>
                                      </a:lnTo>
                                      <a:lnTo>
                                        <a:pt x="0" y="149422"/>
                                      </a:lnTo>
                                      <a:lnTo>
                                        <a:pt x="0" y="138749"/>
                                      </a:lnTo>
                                      <a:lnTo>
                                        <a:pt x="25920" y="138749"/>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07" name="Shape 75507"/>
                              <wps:cNvSpPr/>
                              <wps:spPr>
                                <a:xfrm>
                                  <a:off x="702894" y="192114"/>
                                  <a:ext cx="39643" cy="149422"/>
                                </a:xfrm>
                                <a:custGeom>
                                  <a:avLst/>
                                  <a:gdLst/>
                                  <a:ahLst/>
                                  <a:cxnLst/>
                                  <a:rect l="0" t="0" r="0" b="0"/>
                                  <a:pathLst>
                                    <a:path w="39643" h="149422">
                                      <a:moveTo>
                                        <a:pt x="0" y="0"/>
                                      </a:moveTo>
                                      <a:lnTo>
                                        <a:pt x="39643" y="0"/>
                                      </a:lnTo>
                                      <a:lnTo>
                                        <a:pt x="39643" y="10673"/>
                                      </a:lnTo>
                                      <a:lnTo>
                                        <a:pt x="13722" y="10673"/>
                                      </a:lnTo>
                                      <a:lnTo>
                                        <a:pt x="13722" y="138749"/>
                                      </a:lnTo>
                                      <a:lnTo>
                                        <a:pt x="39643" y="138749"/>
                                      </a:lnTo>
                                      <a:lnTo>
                                        <a:pt x="39643" y="149422"/>
                                      </a:lnTo>
                                      <a:lnTo>
                                        <a:pt x="0" y="14942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27" name="Shape 75527"/>
                              <wps:cNvSpPr/>
                              <wps:spPr>
                                <a:xfrm>
                                  <a:off x="57939" y="420821"/>
                                  <a:ext cx="35069" cy="114354"/>
                                </a:xfrm>
                                <a:custGeom>
                                  <a:avLst/>
                                  <a:gdLst/>
                                  <a:ahLst/>
                                  <a:cxnLst/>
                                  <a:rect l="0" t="0" r="0" b="0"/>
                                  <a:pathLst>
                                    <a:path w="35069" h="114354">
                                      <a:moveTo>
                                        <a:pt x="0" y="0"/>
                                      </a:moveTo>
                                      <a:lnTo>
                                        <a:pt x="12198" y="0"/>
                                      </a:lnTo>
                                      <a:lnTo>
                                        <a:pt x="13722" y="13723"/>
                                      </a:lnTo>
                                      <a:cubicBezTo>
                                        <a:pt x="18297" y="7624"/>
                                        <a:pt x="21346" y="4574"/>
                                        <a:pt x="25920" y="3050"/>
                                      </a:cubicBezTo>
                                      <a:lnTo>
                                        <a:pt x="35069" y="305"/>
                                      </a:lnTo>
                                      <a:lnTo>
                                        <a:pt x="35069" y="11690"/>
                                      </a:lnTo>
                                      <a:lnTo>
                                        <a:pt x="33544" y="12198"/>
                                      </a:lnTo>
                                      <a:cubicBezTo>
                                        <a:pt x="32019" y="12198"/>
                                        <a:pt x="28970" y="13723"/>
                                        <a:pt x="27445" y="15247"/>
                                      </a:cubicBezTo>
                                      <a:cubicBezTo>
                                        <a:pt x="25920" y="16773"/>
                                        <a:pt x="22871" y="18297"/>
                                        <a:pt x="21346" y="19822"/>
                                      </a:cubicBezTo>
                                      <a:cubicBezTo>
                                        <a:pt x="19821" y="22871"/>
                                        <a:pt x="16772" y="25921"/>
                                        <a:pt x="15247" y="28970"/>
                                      </a:cubicBezTo>
                                      <a:lnTo>
                                        <a:pt x="15247" y="68613"/>
                                      </a:lnTo>
                                      <a:cubicBezTo>
                                        <a:pt x="16772" y="70137"/>
                                        <a:pt x="19821" y="70137"/>
                                        <a:pt x="22871" y="71662"/>
                                      </a:cubicBezTo>
                                      <a:cubicBezTo>
                                        <a:pt x="25920" y="71662"/>
                                        <a:pt x="27445" y="71662"/>
                                        <a:pt x="30494" y="71662"/>
                                      </a:cubicBezTo>
                                      <a:lnTo>
                                        <a:pt x="35069" y="70972"/>
                                      </a:lnTo>
                                      <a:lnTo>
                                        <a:pt x="35069" y="81878"/>
                                      </a:lnTo>
                                      <a:lnTo>
                                        <a:pt x="30494" y="82335"/>
                                      </a:lnTo>
                                      <a:cubicBezTo>
                                        <a:pt x="27445" y="82335"/>
                                        <a:pt x="24395" y="82335"/>
                                        <a:pt x="22871" y="82335"/>
                                      </a:cubicBezTo>
                                      <a:cubicBezTo>
                                        <a:pt x="19821" y="82335"/>
                                        <a:pt x="16772" y="80810"/>
                                        <a:pt x="15247" y="80810"/>
                                      </a:cubicBezTo>
                                      <a:lnTo>
                                        <a:pt x="15247" y="114354"/>
                                      </a:lnTo>
                                      <a:lnTo>
                                        <a:pt x="0" y="1143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32" name="Shape 75532"/>
                              <wps:cNvSpPr/>
                              <wps:spPr>
                                <a:xfrm>
                                  <a:off x="236331" y="454789"/>
                                  <a:ext cx="33544" cy="48368"/>
                                </a:xfrm>
                                <a:custGeom>
                                  <a:avLst/>
                                  <a:gdLst/>
                                  <a:ahLst/>
                                  <a:cxnLst/>
                                  <a:rect l="0" t="0" r="0" b="0"/>
                                  <a:pathLst>
                                    <a:path w="33544" h="48368">
                                      <a:moveTo>
                                        <a:pt x="33544" y="0"/>
                                      </a:moveTo>
                                      <a:lnTo>
                                        <a:pt x="33544" y="10250"/>
                                      </a:lnTo>
                                      <a:lnTo>
                                        <a:pt x="33544" y="10250"/>
                                      </a:lnTo>
                                      <a:cubicBezTo>
                                        <a:pt x="30494" y="10250"/>
                                        <a:pt x="27445" y="11774"/>
                                        <a:pt x="24395" y="11774"/>
                                      </a:cubicBezTo>
                                      <a:cubicBezTo>
                                        <a:pt x="22871" y="11774"/>
                                        <a:pt x="21346" y="13299"/>
                                        <a:pt x="19821" y="14824"/>
                                      </a:cubicBezTo>
                                      <a:cubicBezTo>
                                        <a:pt x="18297" y="16349"/>
                                        <a:pt x="16772" y="17873"/>
                                        <a:pt x="15247" y="19397"/>
                                      </a:cubicBezTo>
                                      <a:cubicBezTo>
                                        <a:pt x="15247" y="20923"/>
                                        <a:pt x="15247" y="22447"/>
                                        <a:pt x="15247" y="25497"/>
                                      </a:cubicBezTo>
                                      <a:cubicBezTo>
                                        <a:pt x="15247" y="27022"/>
                                        <a:pt x="15247" y="28546"/>
                                        <a:pt x="15247" y="30071"/>
                                      </a:cubicBezTo>
                                      <a:cubicBezTo>
                                        <a:pt x="15247" y="31596"/>
                                        <a:pt x="16772" y="31596"/>
                                        <a:pt x="16772" y="33120"/>
                                      </a:cubicBezTo>
                                      <a:cubicBezTo>
                                        <a:pt x="18297" y="34645"/>
                                        <a:pt x="19821" y="34645"/>
                                        <a:pt x="21346" y="36169"/>
                                      </a:cubicBezTo>
                                      <a:cubicBezTo>
                                        <a:pt x="22871" y="36169"/>
                                        <a:pt x="25920" y="36169"/>
                                        <a:pt x="27445" y="36169"/>
                                      </a:cubicBezTo>
                                      <a:lnTo>
                                        <a:pt x="33544" y="34427"/>
                                      </a:lnTo>
                                      <a:lnTo>
                                        <a:pt x="33544" y="46538"/>
                                      </a:lnTo>
                                      <a:lnTo>
                                        <a:pt x="24395" y="48368"/>
                                      </a:lnTo>
                                      <a:cubicBezTo>
                                        <a:pt x="19821" y="48368"/>
                                        <a:pt x="16772" y="48368"/>
                                        <a:pt x="13722" y="46842"/>
                                      </a:cubicBezTo>
                                      <a:cubicBezTo>
                                        <a:pt x="10673" y="45318"/>
                                        <a:pt x="7624" y="43793"/>
                                        <a:pt x="4574" y="42269"/>
                                      </a:cubicBezTo>
                                      <a:cubicBezTo>
                                        <a:pt x="3049" y="40744"/>
                                        <a:pt x="1525" y="37695"/>
                                        <a:pt x="0" y="34645"/>
                                      </a:cubicBezTo>
                                      <a:cubicBezTo>
                                        <a:pt x="0" y="31596"/>
                                        <a:pt x="0" y="28546"/>
                                        <a:pt x="0" y="25497"/>
                                      </a:cubicBezTo>
                                      <a:cubicBezTo>
                                        <a:pt x="0" y="17873"/>
                                        <a:pt x="1525" y="11774"/>
                                        <a:pt x="7624" y="7200"/>
                                      </a:cubicBezTo>
                                      <a:lnTo>
                                        <a:pt x="335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33" name="Shape 75533"/>
                              <wps:cNvSpPr/>
                              <wps:spPr>
                                <a:xfrm>
                                  <a:off x="242430" y="419297"/>
                                  <a:ext cx="27445" cy="18297"/>
                                </a:xfrm>
                                <a:custGeom>
                                  <a:avLst/>
                                  <a:gdLst/>
                                  <a:ahLst/>
                                  <a:cxnLst/>
                                  <a:rect l="0" t="0" r="0" b="0"/>
                                  <a:pathLst>
                                    <a:path w="27445" h="18297">
                                      <a:moveTo>
                                        <a:pt x="27445" y="0"/>
                                      </a:moveTo>
                                      <a:lnTo>
                                        <a:pt x="27445" y="0"/>
                                      </a:lnTo>
                                      <a:lnTo>
                                        <a:pt x="27445" y="12705"/>
                                      </a:lnTo>
                                      <a:lnTo>
                                        <a:pt x="25920" y="12197"/>
                                      </a:lnTo>
                                      <a:cubicBezTo>
                                        <a:pt x="21346" y="12197"/>
                                        <a:pt x="16772" y="13722"/>
                                        <a:pt x="12198" y="13722"/>
                                      </a:cubicBezTo>
                                      <a:cubicBezTo>
                                        <a:pt x="7624" y="15247"/>
                                        <a:pt x="4574" y="16771"/>
                                        <a:pt x="0" y="18297"/>
                                      </a:cubicBezTo>
                                      <a:lnTo>
                                        <a:pt x="0" y="6098"/>
                                      </a:lnTo>
                                      <a:cubicBezTo>
                                        <a:pt x="1525" y="6098"/>
                                        <a:pt x="3050" y="4574"/>
                                        <a:pt x="4574" y="4574"/>
                                      </a:cubicBezTo>
                                      <a:cubicBezTo>
                                        <a:pt x="7624" y="3049"/>
                                        <a:pt x="9148" y="3049"/>
                                        <a:pt x="12198" y="3049"/>
                                      </a:cubicBezTo>
                                      <a:cubicBezTo>
                                        <a:pt x="15247" y="1524"/>
                                        <a:pt x="16772" y="1524"/>
                                        <a:pt x="19821" y="1524"/>
                                      </a:cubicBezTo>
                                      <a:cubicBezTo>
                                        <a:pt x="22871" y="1524"/>
                                        <a:pt x="25920" y="0"/>
                                        <a:pt x="2744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34" name="Shape 75534"/>
                              <wps:cNvSpPr/>
                              <wps:spPr>
                                <a:xfrm>
                                  <a:off x="93008" y="419297"/>
                                  <a:ext cx="35068" cy="83402"/>
                                </a:xfrm>
                                <a:custGeom>
                                  <a:avLst/>
                                  <a:gdLst/>
                                  <a:ahLst/>
                                  <a:cxnLst/>
                                  <a:rect l="0" t="0" r="0" b="0"/>
                                  <a:pathLst>
                                    <a:path w="35068" h="83402">
                                      <a:moveTo>
                                        <a:pt x="6099" y="0"/>
                                      </a:moveTo>
                                      <a:cubicBezTo>
                                        <a:pt x="10673" y="0"/>
                                        <a:pt x="15247" y="1524"/>
                                        <a:pt x="18297" y="3049"/>
                                      </a:cubicBezTo>
                                      <a:cubicBezTo>
                                        <a:pt x="21346" y="4574"/>
                                        <a:pt x="24395" y="7624"/>
                                        <a:pt x="27445" y="12197"/>
                                      </a:cubicBezTo>
                                      <a:cubicBezTo>
                                        <a:pt x="28970" y="15247"/>
                                        <a:pt x="32019" y="19820"/>
                                        <a:pt x="32019" y="24395"/>
                                      </a:cubicBezTo>
                                      <a:cubicBezTo>
                                        <a:pt x="33544" y="28970"/>
                                        <a:pt x="35068" y="35068"/>
                                        <a:pt x="35068" y="41167"/>
                                      </a:cubicBezTo>
                                      <a:cubicBezTo>
                                        <a:pt x="35068" y="48791"/>
                                        <a:pt x="33544" y="54889"/>
                                        <a:pt x="32019" y="59464"/>
                                      </a:cubicBezTo>
                                      <a:cubicBezTo>
                                        <a:pt x="28970" y="65563"/>
                                        <a:pt x="25920" y="70137"/>
                                        <a:pt x="22871" y="73186"/>
                                      </a:cubicBezTo>
                                      <a:cubicBezTo>
                                        <a:pt x="19821" y="77760"/>
                                        <a:pt x="15247" y="79285"/>
                                        <a:pt x="10673" y="82334"/>
                                      </a:cubicBezTo>
                                      <a:lnTo>
                                        <a:pt x="0" y="83402"/>
                                      </a:lnTo>
                                      <a:lnTo>
                                        <a:pt x="0" y="72496"/>
                                      </a:lnTo>
                                      <a:lnTo>
                                        <a:pt x="5527" y="71662"/>
                                      </a:lnTo>
                                      <a:cubicBezTo>
                                        <a:pt x="8386" y="70517"/>
                                        <a:pt x="10673" y="68611"/>
                                        <a:pt x="12198" y="65563"/>
                                      </a:cubicBezTo>
                                      <a:cubicBezTo>
                                        <a:pt x="16772" y="60989"/>
                                        <a:pt x="19821" y="53365"/>
                                        <a:pt x="19821" y="42692"/>
                                      </a:cubicBezTo>
                                      <a:cubicBezTo>
                                        <a:pt x="19821" y="38118"/>
                                        <a:pt x="18297" y="33543"/>
                                        <a:pt x="18297" y="30493"/>
                                      </a:cubicBezTo>
                                      <a:cubicBezTo>
                                        <a:pt x="18297" y="25920"/>
                                        <a:pt x="16772" y="22870"/>
                                        <a:pt x="15247" y="21346"/>
                                      </a:cubicBezTo>
                                      <a:cubicBezTo>
                                        <a:pt x="13722" y="18297"/>
                                        <a:pt x="12198" y="16771"/>
                                        <a:pt x="10673" y="15247"/>
                                      </a:cubicBezTo>
                                      <a:cubicBezTo>
                                        <a:pt x="7624" y="13722"/>
                                        <a:pt x="6099" y="12197"/>
                                        <a:pt x="3049" y="12197"/>
                                      </a:cubicBezTo>
                                      <a:lnTo>
                                        <a:pt x="0" y="13214"/>
                                      </a:lnTo>
                                      <a:lnTo>
                                        <a:pt x="0" y="1829"/>
                                      </a:lnTo>
                                      <a:lnTo>
                                        <a:pt x="609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35" name="Shape 75535"/>
                              <wps:cNvSpPr/>
                              <wps:spPr>
                                <a:xfrm>
                                  <a:off x="149422" y="387277"/>
                                  <a:ext cx="64038" cy="114353"/>
                                </a:xfrm>
                                <a:custGeom>
                                  <a:avLst/>
                                  <a:gdLst/>
                                  <a:ahLst/>
                                  <a:cxnLst/>
                                  <a:rect l="0" t="0" r="0" b="0"/>
                                  <a:pathLst>
                                    <a:path w="64038" h="114353">
                                      <a:moveTo>
                                        <a:pt x="3050" y="0"/>
                                      </a:moveTo>
                                      <a:lnTo>
                                        <a:pt x="41167" y="0"/>
                                      </a:lnTo>
                                      <a:lnTo>
                                        <a:pt x="41167" y="102157"/>
                                      </a:lnTo>
                                      <a:lnTo>
                                        <a:pt x="64038" y="102157"/>
                                      </a:lnTo>
                                      <a:lnTo>
                                        <a:pt x="64038" y="114353"/>
                                      </a:lnTo>
                                      <a:lnTo>
                                        <a:pt x="0" y="114353"/>
                                      </a:lnTo>
                                      <a:lnTo>
                                        <a:pt x="0" y="102157"/>
                                      </a:lnTo>
                                      <a:lnTo>
                                        <a:pt x="25920" y="102157"/>
                                      </a:lnTo>
                                      <a:lnTo>
                                        <a:pt x="25920" y="12198"/>
                                      </a:lnTo>
                                      <a:lnTo>
                                        <a:pt x="3050" y="12198"/>
                                      </a:lnTo>
                                      <a:lnTo>
                                        <a:pt x="30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36" name="Shape 75536"/>
                              <wps:cNvSpPr/>
                              <wps:spPr>
                                <a:xfrm>
                                  <a:off x="414723" y="419505"/>
                                  <a:ext cx="35831" cy="83236"/>
                                </a:xfrm>
                                <a:custGeom>
                                  <a:avLst/>
                                  <a:gdLst/>
                                  <a:ahLst/>
                                  <a:cxnLst/>
                                  <a:rect l="0" t="0" r="0" b="0"/>
                                  <a:pathLst>
                                    <a:path w="35831" h="83236">
                                      <a:moveTo>
                                        <a:pt x="35831" y="0"/>
                                      </a:moveTo>
                                      <a:lnTo>
                                        <a:pt x="35831" y="10592"/>
                                      </a:lnTo>
                                      <a:lnTo>
                                        <a:pt x="35068" y="10465"/>
                                      </a:lnTo>
                                      <a:cubicBezTo>
                                        <a:pt x="32019" y="10465"/>
                                        <a:pt x="28970" y="11989"/>
                                        <a:pt x="27445" y="11989"/>
                                      </a:cubicBezTo>
                                      <a:cubicBezTo>
                                        <a:pt x="24395" y="13515"/>
                                        <a:pt x="22871" y="15039"/>
                                        <a:pt x="21346" y="18089"/>
                                      </a:cubicBezTo>
                                      <a:cubicBezTo>
                                        <a:pt x="19821" y="19613"/>
                                        <a:pt x="18296" y="22662"/>
                                        <a:pt x="16772" y="25712"/>
                                      </a:cubicBezTo>
                                      <a:cubicBezTo>
                                        <a:pt x="15247" y="28762"/>
                                        <a:pt x="15247" y="31811"/>
                                        <a:pt x="15247" y="34861"/>
                                      </a:cubicBezTo>
                                      <a:lnTo>
                                        <a:pt x="35831" y="34861"/>
                                      </a:lnTo>
                                      <a:lnTo>
                                        <a:pt x="35831" y="45534"/>
                                      </a:lnTo>
                                      <a:lnTo>
                                        <a:pt x="15247" y="45534"/>
                                      </a:lnTo>
                                      <a:cubicBezTo>
                                        <a:pt x="15247" y="54681"/>
                                        <a:pt x="16772" y="60781"/>
                                        <a:pt x="21346" y="65355"/>
                                      </a:cubicBezTo>
                                      <a:lnTo>
                                        <a:pt x="35831" y="69811"/>
                                      </a:lnTo>
                                      <a:lnTo>
                                        <a:pt x="35831" y="83236"/>
                                      </a:lnTo>
                                      <a:lnTo>
                                        <a:pt x="21346" y="80602"/>
                                      </a:lnTo>
                                      <a:cubicBezTo>
                                        <a:pt x="16772" y="79077"/>
                                        <a:pt x="12198" y="76028"/>
                                        <a:pt x="9148" y="72978"/>
                                      </a:cubicBezTo>
                                      <a:cubicBezTo>
                                        <a:pt x="6099" y="69929"/>
                                        <a:pt x="3049" y="65355"/>
                                        <a:pt x="1525" y="59256"/>
                                      </a:cubicBezTo>
                                      <a:cubicBezTo>
                                        <a:pt x="0" y="54681"/>
                                        <a:pt x="0" y="48583"/>
                                        <a:pt x="0" y="42484"/>
                                      </a:cubicBezTo>
                                      <a:cubicBezTo>
                                        <a:pt x="0" y="36385"/>
                                        <a:pt x="0" y="31811"/>
                                        <a:pt x="1525" y="25712"/>
                                      </a:cubicBezTo>
                                      <a:cubicBezTo>
                                        <a:pt x="3049" y="21138"/>
                                        <a:pt x="6099" y="16563"/>
                                        <a:pt x="9148" y="13515"/>
                                      </a:cubicBezTo>
                                      <a:cubicBezTo>
                                        <a:pt x="12198" y="8940"/>
                                        <a:pt x="15247" y="5890"/>
                                        <a:pt x="19821" y="4366"/>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37" name="Shape 75537"/>
                              <wps:cNvSpPr/>
                              <wps:spPr>
                                <a:xfrm>
                                  <a:off x="327814" y="419297"/>
                                  <a:ext cx="62513" cy="83859"/>
                                </a:xfrm>
                                <a:custGeom>
                                  <a:avLst/>
                                  <a:gdLst/>
                                  <a:ahLst/>
                                  <a:cxnLst/>
                                  <a:rect l="0" t="0" r="0" b="0"/>
                                  <a:pathLst>
                                    <a:path w="62513" h="83859">
                                      <a:moveTo>
                                        <a:pt x="39643" y="0"/>
                                      </a:moveTo>
                                      <a:cubicBezTo>
                                        <a:pt x="44217" y="0"/>
                                        <a:pt x="47266" y="0"/>
                                        <a:pt x="51840" y="1524"/>
                                      </a:cubicBezTo>
                                      <a:cubicBezTo>
                                        <a:pt x="54890" y="1524"/>
                                        <a:pt x="57939" y="3049"/>
                                        <a:pt x="62513" y="3049"/>
                                      </a:cubicBezTo>
                                      <a:lnTo>
                                        <a:pt x="62513" y="16771"/>
                                      </a:lnTo>
                                      <a:cubicBezTo>
                                        <a:pt x="57939" y="15247"/>
                                        <a:pt x="54890" y="13722"/>
                                        <a:pt x="51840" y="13722"/>
                                      </a:cubicBezTo>
                                      <a:cubicBezTo>
                                        <a:pt x="47266" y="13722"/>
                                        <a:pt x="44217" y="12197"/>
                                        <a:pt x="39643" y="12197"/>
                                      </a:cubicBezTo>
                                      <a:cubicBezTo>
                                        <a:pt x="36593" y="12197"/>
                                        <a:pt x="33544" y="13722"/>
                                        <a:pt x="30494" y="15247"/>
                                      </a:cubicBezTo>
                                      <a:cubicBezTo>
                                        <a:pt x="27445" y="16771"/>
                                        <a:pt x="24395" y="18297"/>
                                        <a:pt x="22871" y="21346"/>
                                      </a:cubicBezTo>
                                      <a:cubicBezTo>
                                        <a:pt x="19821" y="22870"/>
                                        <a:pt x="18297" y="25920"/>
                                        <a:pt x="16772" y="30493"/>
                                      </a:cubicBezTo>
                                      <a:cubicBezTo>
                                        <a:pt x="15247" y="33543"/>
                                        <a:pt x="15247" y="38118"/>
                                        <a:pt x="15247" y="42692"/>
                                      </a:cubicBezTo>
                                      <a:cubicBezTo>
                                        <a:pt x="15247" y="51840"/>
                                        <a:pt x="16772" y="59464"/>
                                        <a:pt x="21346" y="65563"/>
                                      </a:cubicBezTo>
                                      <a:cubicBezTo>
                                        <a:pt x="25920" y="70137"/>
                                        <a:pt x="32019" y="71661"/>
                                        <a:pt x="41167" y="71661"/>
                                      </a:cubicBezTo>
                                      <a:cubicBezTo>
                                        <a:pt x="44217" y="71661"/>
                                        <a:pt x="48791" y="71661"/>
                                        <a:pt x="51840" y="71661"/>
                                      </a:cubicBezTo>
                                      <a:cubicBezTo>
                                        <a:pt x="54890" y="70137"/>
                                        <a:pt x="57939" y="68611"/>
                                        <a:pt x="62513" y="67087"/>
                                      </a:cubicBezTo>
                                      <a:lnTo>
                                        <a:pt x="62513" y="80810"/>
                                      </a:lnTo>
                                      <a:cubicBezTo>
                                        <a:pt x="57939" y="82334"/>
                                        <a:pt x="54890" y="82334"/>
                                        <a:pt x="50316" y="83859"/>
                                      </a:cubicBezTo>
                                      <a:cubicBezTo>
                                        <a:pt x="47266" y="83859"/>
                                        <a:pt x="42692" y="83859"/>
                                        <a:pt x="38118" y="83859"/>
                                      </a:cubicBezTo>
                                      <a:cubicBezTo>
                                        <a:pt x="25920" y="83859"/>
                                        <a:pt x="16772" y="80810"/>
                                        <a:pt x="9148" y="73186"/>
                                      </a:cubicBezTo>
                                      <a:cubicBezTo>
                                        <a:pt x="3050" y="67087"/>
                                        <a:pt x="0" y="56414"/>
                                        <a:pt x="0" y="42692"/>
                                      </a:cubicBezTo>
                                      <a:cubicBezTo>
                                        <a:pt x="0" y="36592"/>
                                        <a:pt x="0" y="30493"/>
                                        <a:pt x="1525" y="25920"/>
                                      </a:cubicBezTo>
                                      <a:cubicBezTo>
                                        <a:pt x="4574" y="19820"/>
                                        <a:pt x="7624" y="15247"/>
                                        <a:pt x="10673" y="12197"/>
                                      </a:cubicBezTo>
                                      <a:cubicBezTo>
                                        <a:pt x="13723" y="9148"/>
                                        <a:pt x="18297" y="6098"/>
                                        <a:pt x="22871" y="3049"/>
                                      </a:cubicBezTo>
                                      <a:cubicBezTo>
                                        <a:pt x="27445" y="1524"/>
                                        <a:pt x="33544" y="0"/>
                                        <a:pt x="3964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38" name="Shape 75538"/>
                              <wps:cNvSpPr/>
                              <wps:spPr>
                                <a:xfrm>
                                  <a:off x="269875" y="419297"/>
                                  <a:ext cx="33544" cy="82334"/>
                                </a:xfrm>
                                <a:custGeom>
                                  <a:avLst/>
                                  <a:gdLst/>
                                  <a:ahLst/>
                                  <a:cxnLst/>
                                  <a:rect l="0" t="0" r="0" b="0"/>
                                  <a:pathLst>
                                    <a:path w="33544" h="82334">
                                      <a:moveTo>
                                        <a:pt x="0" y="0"/>
                                      </a:moveTo>
                                      <a:lnTo>
                                        <a:pt x="13722" y="1524"/>
                                      </a:lnTo>
                                      <a:cubicBezTo>
                                        <a:pt x="18297" y="3049"/>
                                        <a:pt x="21346" y="4574"/>
                                        <a:pt x="24395" y="7624"/>
                                      </a:cubicBezTo>
                                      <a:cubicBezTo>
                                        <a:pt x="27445" y="9148"/>
                                        <a:pt x="28970" y="12197"/>
                                        <a:pt x="30494" y="15247"/>
                                      </a:cubicBezTo>
                                      <a:cubicBezTo>
                                        <a:pt x="32019" y="18297"/>
                                        <a:pt x="33544" y="22870"/>
                                        <a:pt x="33544" y="27445"/>
                                      </a:cubicBezTo>
                                      <a:lnTo>
                                        <a:pt x="33544" y="82334"/>
                                      </a:lnTo>
                                      <a:lnTo>
                                        <a:pt x="19821" y="82334"/>
                                      </a:lnTo>
                                      <a:lnTo>
                                        <a:pt x="18297" y="71661"/>
                                      </a:lnTo>
                                      <a:cubicBezTo>
                                        <a:pt x="13722" y="76236"/>
                                        <a:pt x="10673" y="79285"/>
                                        <a:pt x="6099" y="80810"/>
                                      </a:cubicBezTo>
                                      <a:lnTo>
                                        <a:pt x="0" y="82030"/>
                                      </a:lnTo>
                                      <a:lnTo>
                                        <a:pt x="0" y="69918"/>
                                      </a:lnTo>
                                      <a:lnTo>
                                        <a:pt x="4574" y="68611"/>
                                      </a:lnTo>
                                      <a:cubicBezTo>
                                        <a:pt x="9148" y="67087"/>
                                        <a:pt x="13722" y="64038"/>
                                        <a:pt x="18297" y="59464"/>
                                      </a:cubicBezTo>
                                      <a:lnTo>
                                        <a:pt x="18297" y="45741"/>
                                      </a:lnTo>
                                      <a:lnTo>
                                        <a:pt x="0" y="45741"/>
                                      </a:lnTo>
                                      <a:lnTo>
                                        <a:pt x="0" y="35492"/>
                                      </a:lnTo>
                                      <a:lnTo>
                                        <a:pt x="1525" y="35068"/>
                                      </a:lnTo>
                                      <a:lnTo>
                                        <a:pt x="18297" y="35068"/>
                                      </a:lnTo>
                                      <a:lnTo>
                                        <a:pt x="18297" y="28970"/>
                                      </a:lnTo>
                                      <a:cubicBezTo>
                                        <a:pt x="18297" y="24395"/>
                                        <a:pt x="15247" y="19820"/>
                                        <a:pt x="12198" y="16771"/>
                                      </a:cubicBezTo>
                                      <a:lnTo>
                                        <a:pt x="0" y="127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39" name="Shape 75539"/>
                              <wps:cNvSpPr/>
                              <wps:spPr>
                                <a:xfrm>
                                  <a:off x="450554" y="487908"/>
                                  <a:ext cx="31257" cy="15248"/>
                                </a:xfrm>
                                <a:custGeom>
                                  <a:avLst/>
                                  <a:gdLst/>
                                  <a:ahLst/>
                                  <a:cxnLst/>
                                  <a:rect l="0" t="0" r="0" b="0"/>
                                  <a:pathLst>
                                    <a:path w="31257" h="15248">
                                      <a:moveTo>
                                        <a:pt x="31257" y="0"/>
                                      </a:moveTo>
                                      <a:lnTo>
                                        <a:pt x="31257" y="12198"/>
                                      </a:lnTo>
                                      <a:cubicBezTo>
                                        <a:pt x="26683" y="13722"/>
                                        <a:pt x="22108" y="13722"/>
                                        <a:pt x="17534" y="15248"/>
                                      </a:cubicBezTo>
                                      <a:cubicBezTo>
                                        <a:pt x="12960" y="15248"/>
                                        <a:pt x="8386" y="15248"/>
                                        <a:pt x="2287" y="15248"/>
                                      </a:cubicBezTo>
                                      <a:lnTo>
                                        <a:pt x="0" y="14832"/>
                                      </a:lnTo>
                                      <a:lnTo>
                                        <a:pt x="0" y="1408"/>
                                      </a:lnTo>
                                      <a:lnTo>
                                        <a:pt x="5337" y="3049"/>
                                      </a:lnTo>
                                      <a:cubicBezTo>
                                        <a:pt x="6861" y="3049"/>
                                        <a:pt x="9911" y="3049"/>
                                        <a:pt x="11435" y="3049"/>
                                      </a:cubicBezTo>
                                      <a:cubicBezTo>
                                        <a:pt x="14485" y="3049"/>
                                        <a:pt x="16010" y="3049"/>
                                        <a:pt x="19059" y="3049"/>
                                      </a:cubicBezTo>
                                      <a:cubicBezTo>
                                        <a:pt x="20584" y="3049"/>
                                        <a:pt x="23633" y="1525"/>
                                        <a:pt x="25158" y="1525"/>
                                      </a:cubicBezTo>
                                      <a:cubicBezTo>
                                        <a:pt x="26683" y="1525"/>
                                        <a:pt x="28207" y="1525"/>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40" name="Shape 75540"/>
                              <wps:cNvSpPr/>
                              <wps:spPr>
                                <a:xfrm>
                                  <a:off x="594639" y="419505"/>
                                  <a:ext cx="35831" cy="83236"/>
                                </a:xfrm>
                                <a:custGeom>
                                  <a:avLst/>
                                  <a:gdLst/>
                                  <a:ahLst/>
                                  <a:cxnLst/>
                                  <a:rect l="0" t="0" r="0" b="0"/>
                                  <a:pathLst>
                                    <a:path w="35831" h="83236">
                                      <a:moveTo>
                                        <a:pt x="35831" y="0"/>
                                      </a:moveTo>
                                      <a:lnTo>
                                        <a:pt x="35831" y="10592"/>
                                      </a:lnTo>
                                      <a:lnTo>
                                        <a:pt x="35068" y="10465"/>
                                      </a:lnTo>
                                      <a:cubicBezTo>
                                        <a:pt x="32019" y="10465"/>
                                        <a:pt x="28970" y="11989"/>
                                        <a:pt x="27445" y="11989"/>
                                      </a:cubicBezTo>
                                      <a:cubicBezTo>
                                        <a:pt x="24395" y="13515"/>
                                        <a:pt x="22871" y="15039"/>
                                        <a:pt x="21346" y="18089"/>
                                      </a:cubicBezTo>
                                      <a:cubicBezTo>
                                        <a:pt x="19821" y="19613"/>
                                        <a:pt x="18297" y="22662"/>
                                        <a:pt x="16772" y="25712"/>
                                      </a:cubicBezTo>
                                      <a:cubicBezTo>
                                        <a:pt x="15247" y="28762"/>
                                        <a:pt x="15247" y="31811"/>
                                        <a:pt x="15247" y="34861"/>
                                      </a:cubicBezTo>
                                      <a:lnTo>
                                        <a:pt x="35831" y="34861"/>
                                      </a:lnTo>
                                      <a:lnTo>
                                        <a:pt x="35831" y="45534"/>
                                      </a:lnTo>
                                      <a:lnTo>
                                        <a:pt x="15247" y="45534"/>
                                      </a:lnTo>
                                      <a:cubicBezTo>
                                        <a:pt x="15247" y="54681"/>
                                        <a:pt x="16772" y="60781"/>
                                        <a:pt x="21346" y="65355"/>
                                      </a:cubicBezTo>
                                      <a:lnTo>
                                        <a:pt x="35831" y="69811"/>
                                      </a:lnTo>
                                      <a:lnTo>
                                        <a:pt x="35831" y="83236"/>
                                      </a:lnTo>
                                      <a:lnTo>
                                        <a:pt x="21346" y="80602"/>
                                      </a:lnTo>
                                      <a:cubicBezTo>
                                        <a:pt x="16772" y="79077"/>
                                        <a:pt x="12198" y="76028"/>
                                        <a:pt x="9148" y="72978"/>
                                      </a:cubicBezTo>
                                      <a:cubicBezTo>
                                        <a:pt x="6099" y="69929"/>
                                        <a:pt x="3049" y="65355"/>
                                        <a:pt x="1525" y="59256"/>
                                      </a:cubicBezTo>
                                      <a:cubicBezTo>
                                        <a:pt x="0" y="54681"/>
                                        <a:pt x="0" y="48583"/>
                                        <a:pt x="0" y="42484"/>
                                      </a:cubicBezTo>
                                      <a:cubicBezTo>
                                        <a:pt x="0" y="36385"/>
                                        <a:pt x="0" y="31811"/>
                                        <a:pt x="1525" y="25712"/>
                                      </a:cubicBezTo>
                                      <a:cubicBezTo>
                                        <a:pt x="3049" y="21138"/>
                                        <a:pt x="6099" y="16563"/>
                                        <a:pt x="9148" y="13515"/>
                                      </a:cubicBezTo>
                                      <a:cubicBezTo>
                                        <a:pt x="12198" y="8940"/>
                                        <a:pt x="15247" y="5890"/>
                                        <a:pt x="19821" y="4366"/>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41" name="Shape 75541"/>
                              <wps:cNvSpPr/>
                              <wps:spPr>
                                <a:xfrm>
                                  <a:off x="501631" y="419297"/>
                                  <a:ext cx="79285" cy="82334"/>
                                </a:xfrm>
                                <a:custGeom>
                                  <a:avLst/>
                                  <a:gdLst/>
                                  <a:ahLst/>
                                  <a:cxnLst/>
                                  <a:rect l="0" t="0" r="0" b="0"/>
                                  <a:pathLst>
                                    <a:path w="79285" h="82334">
                                      <a:moveTo>
                                        <a:pt x="30495" y="0"/>
                                      </a:moveTo>
                                      <a:cubicBezTo>
                                        <a:pt x="35068" y="0"/>
                                        <a:pt x="38118" y="1524"/>
                                        <a:pt x="41168" y="4574"/>
                                      </a:cubicBezTo>
                                      <a:cubicBezTo>
                                        <a:pt x="42692" y="7624"/>
                                        <a:pt x="44217" y="12197"/>
                                        <a:pt x="44217" y="18297"/>
                                      </a:cubicBezTo>
                                      <a:cubicBezTo>
                                        <a:pt x="45741" y="15247"/>
                                        <a:pt x="47266" y="12197"/>
                                        <a:pt x="48791" y="10673"/>
                                      </a:cubicBezTo>
                                      <a:cubicBezTo>
                                        <a:pt x="50316" y="9148"/>
                                        <a:pt x="50316" y="6098"/>
                                        <a:pt x="51841" y="4574"/>
                                      </a:cubicBezTo>
                                      <a:cubicBezTo>
                                        <a:pt x="53365" y="3049"/>
                                        <a:pt x="54890" y="3049"/>
                                        <a:pt x="56415" y="1524"/>
                                      </a:cubicBezTo>
                                      <a:cubicBezTo>
                                        <a:pt x="57939" y="1524"/>
                                        <a:pt x="60989" y="0"/>
                                        <a:pt x="62514" y="0"/>
                                      </a:cubicBezTo>
                                      <a:cubicBezTo>
                                        <a:pt x="73187" y="0"/>
                                        <a:pt x="79285" y="7624"/>
                                        <a:pt x="79285" y="24395"/>
                                      </a:cubicBezTo>
                                      <a:lnTo>
                                        <a:pt x="79285" y="82334"/>
                                      </a:lnTo>
                                      <a:lnTo>
                                        <a:pt x="64038" y="82334"/>
                                      </a:lnTo>
                                      <a:lnTo>
                                        <a:pt x="64038" y="24395"/>
                                      </a:lnTo>
                                      <a:cubicBezTo>
                                        <a:pt x="64038" y="22870"/>
                                        <a:pt x="62514" y="19820"/>
                                        <a:pt x="62514" y="18297"/>
                                      </a:cubicBezTo>
                                      <a:cubicBezTo>
                                        <a:pt x="62514" y="16771"/>
                                        <a:pt x="62514" y="16771"/>
                                        <a:pt x="62514" y="15247"/>
                                      </a:cubicBezTo>
                                      <a:cubicBezTo>
                                        <a:pt x="62514" y="13722"/>
                                        <a:pt x="60989" y="13722"/>
                                        <a:pt x="60989" y="13722"/>
                                      </a:cubicBezTo>
                                      <a:cubicBezTo>
                                        <a:pt x="60989" y="13722"/>
                                        <a:pt x="59464" y="12197"/>
                                        <a:pt x="59464" y="12197"/>
                                      </a:cubicBezTo>
                                      <a:cubicBezTo>
                                        <a:pt x="57939" y="12197"/>
                                        <a:pt x="56415" y="13722"/>
                                        <a:pt x="56415" y="13722"/>
                                      </a:cubicBezTo>
                                      <a:cubicBezTo>
                                        <a:pt x="54890" y="13722"/>
                                        <a:pt x="54890" y="15247"/>
                                        <a:pt x="53365" y="16771"/>
                                      </a:cubicBezTo>
                                      <a:cubicBezTo>
                                        <a:pt x="51841" y="18297"/>
                                        <a:pt x="51841" y="19820"/>
                                        <a:pt x="50316" y="22870"/>
                                      </a:cubicBezTo>
                                      <a:cubicBezTo>
                                        <a:pt x="48791" y="24395"/>
                                        <a:pt x="48791" y="27445"/>
                                        <a:pt x="47266" y="30493"/>
                                      </a:cubicBezTo>
                                      <a:lnTo>
                                        <a:pt x="47266" y="82334"/>
                                      </a:lnTo>
                                      <a:lnTo>
                                        <a:pt x="32019" y="82334"/>
                                      </a:lnTo>
                                      <a:lnTo>
                                        <a:pt x="32019" y="25920"/>
                                      </a:lnTo>
                                      <a:cubicBezTo>
                                        <a:pt x="32019" y="22870"/>
                                        <a:pt x="30495" y="21346"/>
                                        <a:pt x="30495" y="19820"/>
                                      </a:cubicBezTo>
                                      <a:cubicBezTo>
                                        <a:pt x="30495" y="18297"/>
                                        <a:pt x="30495" y="16771"/>
                                        <a:pt x="30495" y="15247"/>
                                      </a:cubicBezTo>
                                      <a:cubicBezTo>
                                        <a:pt x="30495" y="13722"/>
                                        <a:pt x="28970" y="13722"/>
                                        <a:pt x="28970" y="13722"/>
                                      </a:cubicBezTo>
                                      <a:cubicBezTo>
                                        <a:pt x="28970" y="13722"/>
                                        <a:pt x="27445" y="12197"/>
                                        <a:pt x="27445" y="12197"/>
                                      </a:cubicBezTo>
                                      <a:cubicBezTo>
                                        <a:pt x="25921" y="12197"/>
                                        <a:pt x="24395" y="12197"/>
                                        <a:pt x="24395" y="13722"/>
                                      </a:cubicBezTo>
                                      <a:cubicBezTo>
                                        <a:pt x="22871" y="13722"/>
                                        <a:pt x="22871" y="15247"/>
                                        <a:pt x="21346" y="16771"/>
                                      </a:cubicBezTo>
                                      <a:cubicBezTo>
                                        <a:pt x="21346" y="18297"/>
                                        <a:pt x="19822" y="19820"/>
                                        <a:pt x="18297" y="21346"/>
                                      </a:cubicBezTo>
                                      <a:cubicBezTo>
                                        <a:pt x="16772" y="24395"/>
                                        <a:pt x="16772" y="27445"/>
                                        <a:pt x="15248" y="30493"/>
                                      </a:cubicBezTo>
                                      <a:lnTo>
                                        <a:pt x="15248" y="82334"/>
                                      </a:lnTo>
                                      <a:lnTo>
                                        <a:pt x="0" y="82334"/>
                                      </a:lnTo>
                                      <a:lnTo>
                                        <a:pt x="0" y="1524"/>
                                      </a:lnTo>
                                      <a:lnTo>
                                        <a:pt x="12198" y="1524"/>
                                      </a:lnTo>
                                      <a:lnTo>
                                        <a:pt x="12198" y="16771"/>
                                      </a:lnTo>
                                      <a:cubicBezTo>
                                        <a:pt x="13722" y="13722"/>
                                        <a:pt x="15248" y="12197"/>
                                        <a:pt x="16772" y="9148"/>
                                      </a:cubicBezTo>
                                      <a:cubicBezTo>
                                        <a:pt x="18297" y="7624"/>
                                        <a:pt x="19822" y="6098"/>
                                        <a:pt x="21346" y="4574"/>
                                      </a:cubicBezTo>
                                      <a:cubicBezTo>
                                        <a:pt x="22871" y="3049"/>
                                        <a:pt x="24395" y="1524"/>
                                        <a:pt x="25921" y="1524"/>
                                      </a:cubicBezTo>
                                      <a:cubicBezTo>
                                        <a:pt x="27445" y="1524"/>
                                        <a:pt x="28970" y="0"/>
                                        <a:pt x="304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42" name="Shape 75542"/>
                              <wps:cNvSpPr/>
                              <wps:spPr>
                                <a:xfrm>
                                  <a:off x="450554" y="419297"/>
                                  <a:ext cx="35831" cy="45741"/>
                                </a:xfrm>
                                <a:custGeom>
                                  <a:avLst/>
                                  <a:gdLst/>
                                  <a:ahLst/>
                                  <a:cxnLst/>
                                  <a:rect l="0" t="0" r="0" b="0"/>
                                  <a:pathLst>
                                    <a:path w="35831" h="45741">
                                      <a:moveTo>
                                        <a:pt x="762" y="0"/>
                                      </a:moveTo>
                                      <a:cubicBezTo>
                                        <a:pt x="5337" y="0"/>
                                        <a:pt x="11435" y="1524"/>
                                        <a:pt x="14485" y="3049"/>
                                      </a:cubicBezTo>
                                      <a:cubicBezTo>
                                        <a:pt x="19059" y="4574"/>
                                        <a:pt x="23633" y="7624"/>
                                        <a:pt x="26683" y="10673"/>
                                      </a:cubicBezTo>
                                      <a:cubicBezTo>
                                        <a:pt x="29732" y="13722"/>
                                        <a:pt x="31257" y="18297"/>
                                        <a:pt x="32782" y="22870"/>
                                      </a:cubicBezTo>
                                      <a:cubicBezTo>
                                        <a:pt x="34306" y="27445"/>
                                        <a:pt x="35831" y="32019"/>
                                        <a:pt x="35831" y="38118"/>
                                      </a:cubicBezTo>
                                      <a:cubicBezTo>
                                        <a:pt x="35831" y="39643"/>
                                        <a:pt x="34306" y="41167"/>
                                        <a:pt x="34306" y="42692"/>
                                      </a:cubicBezTo>
                                      <a:cubicBezTo>
                                        <a:pt x="34306" y="44216"/>
                                        <a:pt x="34306" y="45741"/>
                                        <a:pt x="34306" y="45741"/>
                                      </a:cubicBezTo>
                                      <a:lnTo>
                                        <a:pt x="0" y="45741"/>
                                      </a:lnTo>
                                      <a:lnTo>
                                        <a:pt x="0" y="35068"/>
                                      </a:lnTo>
                                      <a:lnTo>
                                        <a:pt x="20584" y="35068"/>
                                      </a:lnTo>
                                      <a:cubicBezTo>
                                        <a:pt x="20584" y="32019"/>
                                        <a:pt x="19059" y="28970"/>
                                        <a:pt x="19059" y="25920"/>
                                      </a:cubicBezTo>
                                      <a:cubicBezTo>
                                        <a:pt x="17534" y="22870"/>
                                        <a:pt x="16010" y="19820"/>
                                        <a:pt x="14485" y="18297"/>
                                      </a:cubicBezTo>
                                      <a:cubicBezTo>
                                        <a:pt x="12960" y="15247"/>
                                        <a:pt x="11435" y="13722"/>
                                        <a:pt x="8386" y="12197"/>
                                      </a:cubicBezTo>
                                      <a:lnTo>
                                        <a:pt x="0" y="10800"/>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10" name="Shape 476010"/>
                              <wps:cNvSpPr/>
                              <wps:spPr>
                                <a:xfrm>
                                  <a:off x="855366" y="522977"/>
                                  <a:ext cx="89958" cy="12198"/>
                                </a:xfrm>
                                <a:custGeom>
                                  <a:avLst/>
                                  <a:gdLst/>
                                  <a:ahLst/>
                                  <a:cxnLst/>
                                  <a:rect l="0" t="0" r="0" b="0"/>
                                  <a:pathLst>
                                    <a:path w="89958" h="12198">
                                      <a:moveTo>
                                        <a:pt x="0" y="0"/>
                                      </a:moveTo>
                                      <a:lnTo>
                                        <a:pt x="89958" y="0"/>
                                      </a:lnTo>
                                      <a:lnTo>
                                        <a:pt x="89958"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44" name="Shape 75544"/>
                              <wps:cNvSpPr/>
                              <wps:spPr>
                                <a:xfrm>
                                  <a:off x="630470" y="487908"/>
                                  <a:ext cx="31257" cy="15248"/>
                                </a:xfrm>
                                <a:custGeom>
                                  <a:avLst/>
                                  <a:gdLst/>
                                  <a:ahLst/>
                                  <a:cxnLst/>
                                  <a:rect l="0" t="0" r="0" b="0"/>
                                  <a:pathLst>
                                    <a:path w="31257" h="15248">
                                      <a:moveTo>
                                        <a:pt x="31257" y="0"/>
                                      </a:moveTo>
                                      <a:lnTo>
                                        <a:pt x="31257" y="12198"/>
                                      </a:lnTo>
                                      <a:cubicBezTo>
                                        <a:pt x="26682" y="13722"/>
                                        <a:pt x="22108" y="13722"/>
                                        <a:pt x="17535" y="15248"/>
                                      </a:cubicBezTo>
                                      <a:cubicBezTo>
                                        <a:pt x="12960" y="15248"/>
                                        <a:pt x="8386" y="15248"/>
                                        <a:pt x="2287" y="15248"/>
                                      </a:cubicBezTo>
                                      <a:lnTo>
                                        <a:pt x="0" y="14832"/>
                                      </a:lnTo>
                                      <a:lnTo>
                                        <a:pt x="0" y="1408"/>
                                      </a:lnTo>
                                      <a:lnTo>
                                        <a:pt x="5336" y="3049"/>
                                      </a:lnTo>
                                      <a:cubicBezTo>
                                        <a:pt x="6861" y="3049"/>
                                        <a:pt x="9911" y="3049"/>
                                        <a:pt x="11435" y="3049"/>
                                      </a:cubicBezTo>
                                      <a:cubicBezTo>
                                        <a:pt x="14485" y="3049"/>
                                        <a:pt x="16009" y="3049"/>
                                        <a:pt x="19059" y="3049"/>
                                      </a:cubicBezTo>
                                      <a:cubicBezTo>
                                        <a:pt x="20584" y="3049"/>
                                        <a:pt x="23633" y="1525"/>
                                        <a:pt x="25158" y="1525"/>
                                      </a:cubicBezTo>
                                      <a:cubicBezTo>
                                        <a:pt x="26682" y="1525"/>
                                        <a:pt x="28207" y="1525"/>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45" name="Shape 75545"/>
                              <wps:cNvSpPr/>
                              <wps:spPr>
                                <a:xfrm>
                                  <a:off x="1044430" y="419505"/>
                                  <a:ext cx="35831" cy="83236"/>
                                </a:xfrm>
                                <a:custGeom>
                                  <a:avLst/>
                                  <a:gdLst/>
                                  <a:ahLst/>
                                  <a:cxnLst/>
                                  <a:rect l="0" t="0" r="0" b="0"/>
                                  <a:pathLst>
                                    <a:path w="35831" h="83236">
                                      <a:moveTo>
                                        <a:pt x="35831" y="0"/>
                                      </a:moveTo>
                                      <a:lnTo>
                                        <a:pt x="35831" y="10592"/>
                                      </a:lnTo>
                                      <a:lnTo>
                                        <a:pt x="35069" y="10465"/>
                                      </a:lnTo>
                                      <a:cubicBezTo>
                                        <a:pt x="32019" y="10465"/>
                                        <a:pt x="28970" y="11989"/>
                                        <a:pt x="27445" y="11989"/>
                                      </a:cubicBezTo>
                                      <a:cubicBezTo>
                                        <a:pt x="24395" y="13515"/>
                                        <a:pt x="22871" y="15039"/>
                                        <a:pt x="21346" y="18089"/>
                                      </a:cubicBezTo>
                                      <a:cubicBezTo>
                                        <a:pt x="19822" y="19613"/>
                                        <a:pt x="18297" y="22662"/>
                                        <a:pt x="16772" y="25712"/>
                                      </a:cubicBezTo>
                                      <a:cubicBezTo>
                                        <a:pt x="15247" y="28762"/>
                                        <a:pt x="15247" y="31811"/>
                                        <a:pt x="15247" y="34861"/>
                                      </a:cubicBezTo>
                                      <a:lnTo>
                                        <a:pt x="35831" y="34861"/>
                                      </a:lnTo>
                                      <a:lnTo>
                                        <a:pt x="35831" y="45534"/>
                                      </a:lnTo>
                                      <a:lnTo>
                                        <a:pt x="15247" y="45534"/>
                                      </a:lnTo>
                                      <a:cubicBezTo>
                                        <a:pt x="15247" y="54681"/>
                                        <a:pt x="16772" y="60781"/>
                                        <a:pt x="21346" y="65355"/>
                                      </a:cubicBezTo>
                                      <a:lnTo>
                                        <a:pt x="35831" y="69811"/>
                                      </a:lnTo>
                                      <a:lnTo>
                                        <a:pt x="35831" y="83236"/>
                                      </a:lnTo>
                                      <a:lnTo>
                                        <a:pt x="21346" y="80602"/>
                                      </a:lnTo>
                                      <a:cubicBezTo>
                                        <a:pt x="16772" y="79077"/>
                                        <a:pt x="12198" y="76028"/>
                                        <a:pt x="9149" y="72978"/>
                                      </a:cubicBezTo>
                                      <a:cubicBezTo>
                                        <a:pt x="6099" y="69929"/>
                                        <a:pt x="3049" y="65355"/>
                                        <a:pt x="1525" y="59256"/>
                                      </a:cubicBezTo>
                                      <a:cubicBezTo>
                                        <a:pt x="0" y="54681"/>
                                        <a:pt x="0" y="48583"/>
                                        <a:pt x="0" y="42484"/>
                                      </a:cubicBezTo>
                                      <a:cubicBezTo>
                                        <a:pt x="0" y="36385"/>
                                        <a:pt x="0" y="31811"/>
                                        <a:pt x="1525" y="25712"/>
                                      </a:cubicBezTo>
                                      <a:cubicBezTo>
                                        <a:pt x="3049" y="21138"/>
                                        <a:pt x="6099" y="16563"/>
                                        <a:pt x="9149" y="13515"/>
                                      </a:cubicBezTo>
                                      <a:cubicBezTo>
                                        <a:pt x="12198" y="8940"/>
                                        <a:pt x="15247" y="5890"/>
                                        <a:pt x="19822" y="4366"/>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46" name="Shape 75546"/>
                              <wps:cNvSpPr/>
                              <wps:spPr>
                                <a:xfrm>
                                  <a:off x="687647" y="419297"/>
                                  <a:ext cx="65563" cy="82334"/>
                                </a:xfrm>
                                <a:custGeom>
                                  <a:avLst/>
                                  <a:gdLst/>
                                  <a:ahLst/>
                                  <a:cxnLst/>
                                  <a:rect l="0" t="0" r="0" b="0"/>
                                  <a:pathLst>
                                    <a:path w="65563" h="82334">
                                      <a:moveTo>
                                        <a:pt x="39643" y="0"/>
                                      </a:moveTo>
                                      <a:cubicBezTo>
                                        <a:pt x="47266" y="0"/>
                                        <a:pt x="54890" y="3049"/>
                                        <a:pt x="57939" y="7624"/>
                                      </a:cubicBezTo>
                                      <a:cubicBezTo>
                                        <a:pt x="62514" y="12197"/>
                                        <a:pt x="65563" y="19820"/>
                                        <a:pt x="65563" y="30493"/>
                                      </a:cubicBezTo>
                                      <a:lnTo>
                                        <a:pt x="65563" y="82334"/>
                                      </a:lnTo>
                                      <a:lnTo>
                                        <a:pt x="50316" y="82334"/>
                                      </a:lnTo>
                                      <a:lnTo>
                                        <a:pt x="50316" y="30493"/>
                                      </a:lnTo>
                                      <a:cubicBezTo>
                                        <a:pt x="50316" y="24395"/>
                                        <a:pt x="48791" y="19820"/>
                                        <a:pt x="45742" y="16771"/>
                                      </a:cubicBezTo>
                                      <a:cubicBezTo>
                                        <a:pt x="44217" y="13722"/>
                                        <a:pt x="41167" y="12197"/>
                                        <a:pt x="36594" y="12197"/>
                                      </a:cubicBezTo>
                                      <a:cubicBezTo>
                                        <a:pt x="35069" y="12197"/>
                                        <a:pt x="33544" y="12197"/>
                                        <a:pt x="32019" y="13722"/>
                                      </a:cubicBezTo>
                                      <a:cubicBezTo>
                                        <a:pt x="30495" y="13722"/>
                                        <a:pt x="28970" y="15247"/>
                                        <a:pt x="25920" y="16771"/>
                                      </a:cubicBezTo>
                                      <a:cubicBezTo>
                                        <a:pt x="24396" y="18297"/>
                                        <a:pt x="22871" y="18297"/>
                                        <a:pt x="21346" y="21346"/>
                                      </a:cubicBezTo>
                                      <a:cubicBezTo>
                                        <a:pt x="19822" y="22870"/>
                                        <a:pt x="16772" y="25920"/>
                                        <a:pt x="15247" y="28970"/>
                                      </a:cubicBezTo>
                                      <a:lnTo>
                                        <a:pt x="15247" y="82334"/>
                                      </a:lnTo>
                                      <a:lnTo>
                                        <a:pt x="0" y="82334"/>
                                      </a:lnTo>
                                      <a:lnTo>
                                        <a:pt x="0" y="1524"/>
                                      </a:lnTo>
                                      <a:lnTo>
                                        <a:pt x="12198" y="1524"/>
                                      </a:lnTo>
                                      <a:lnTo>
                                        <a:pt x="13722" y="15247"/>
                                      </a:lnTo>
                                      <a:cubicBezTo>
                                        <a:pt x="15247" y="12197"/>
                                        <a:pt x="18297" y="9148"/>
                                        <a:pt x="19822" y="7624"/>
                                      </a:cubicBezTo>
                                      <a:cubicBezTo>
                                        <a:pt x="22871" y="6098"/>
                                        <a:pt x="24396" y="4574"/>
                                        <a:pt x="25920" y="3049"/>
                                      </a:cubicBezTo>
                                      <a:cubicBezTo>
                                        <a:pt x="28970" y="1524"/>
                                        <a:pt x="30495" y="1524"/>
                                        <a:pt x="33544" y="1524"/>
                                      </a:cubicBezTo>
                                      <a:cubicBezTo>
                                        <a:pt x="35069" y="1524"/>
                                        <a:pt x="38118" y="0"/>
                                        <a:pt x="3964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47" name="Shape 75547"/>
                              <wps:cNvSpPr/>
                              <wps:spPr>
                                <a:xfrm>
                                  <a:off x="630470" y="419297"/>
                                  <a:ext cx="35831" cy="45741"/>
                                </a:xfrm>
                                <a:custGeom>
                                  <a:avLst/>
                                  <a:gdLst/>
                                  <a:ahLst/>
                                  <a:cxnLst/>
                                  <a:rect l="0" t="0" r="0" b="0"/>
                                  <a:pathLst>
                                    <a:path w="35831" h="45741">
                                      <a:moveTo>
                                        <a:pt x="762" y="0"/>
                                      </a:moveTo>
                                      <a:cubicBezTo>
                                        <a:pt x="5336" y="0"/>
                                        <a:pt x="11435" y="1524"/>
                                        <a:pt x="14485" y="3049"/>
                                      </a:cubicBezTo>
                                      <a:cubicBezTo>
                                        <a:pt x="19059" y="4574"/>
                                        <a:pt x="23633" y="7624"/>
                                        <a:pt x="26682" y="10673"/>
                                      </a:cubicBezTo>
                                      <a:cubicBezTo>
                                        <a:pt x="29732" y="13722"/>
                                        <a:pt x="31257" y="18297"/>
                                        <a:pt x="32781" y="22870"/>
                                      </a:cubicBezTo>
                                      <a:cubicBezTo>
                                        <a:pt x="34306" y="27445"/>
                                        <a:pt x="35831" y="32019"/>
                                        <a:pt x="35831" y="38118"/>
                                      </a:cubicBezTo>
                                      <a:cubicBezTo>
                                        <a:pt x="35831" y="39643"/>
                                        <a:pt x="34306" y="41167"/>
                                        <a:pt x="34306" y="42692"/>
                                      </a:cubicBezTo>
                                      <a:cubicBezTo>
                                        <a:pt x="34306" y="44216"/>
                                        <a:pt x="34306" y="45741"/>
                                        <a:pt x="34306" y="45741"/>
                                      </a:cubicBezTo>
                                      <a:lnTo>
                                        <a:pt x="0" y="45741"/>
                                      </a:lnTo>
                                      <a:lnTo>
                                        <a:pt x="0" y="35068"/>
                                      </a:lnTo>
                                      <a:lnTo>
                                        <a:pt x="20584" y="35068"/>
                                      </a:lnTo>
                                      <a:cubicBezTo>
                                        <a:pt x="20584" y="32019"/>
                                        <a:pt x="19059" y="28970"/>
                                        <a:pt x="19059" y="25920"/>
                                      </a:cubicBezTo>
                                      <a:cubicBezTo>
                                        <a:pt x="17535" y="22870"/>
                                        <a:pt x="16009" y="19820"/>
                                        <a:pt x="14485" y="18297"/>
                                      </a:cubicBezTo>
                                      <a:cubicBezTo>
                                        <a:pt x="12960" y="15247"/>
                                        <a:pt x="11435" y="13722"/>
                                        <a:pt x="8386" y="12197"/>
                                      </a:cubicBezTo>
                                      <a:lnTo>
                                        <a:pt x="0" y="10800"/>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48" name="Shape 75548"/>
                              <wps:cNvSpPr/>
                              <wps:spPr>
                                <a:xfrm>
                                  <a:off x="952948" y="396425"/>
                                  <a:ext cx="76236" cy="105205"/>
                                </a:xfrm>
                                <a:custGeom>
                                  <a:avLst/>
                                  <a:gdLst/>
                                  <a:ahLst/>
                                  <a:cxnLst/>
                                  <a:rect l="0" t="0" r="0" b="0"/>
                                  <a:pathLst>
                                    <a:path w="76236" h="105205">
                                      <a:moveTo>
                                        <a:pt x="0" y="0"/>
                                      </a:moveTo>
                                      <a:lnTo>
                                        <a:pt x="76236" y="0"/>
                                      </a:lnTo>
                                      <a:lnTo>
                                        <a:pt x="76236" y="12198"/>
                                      </a:lnTo>
                                      <a:lnTo>
                                        <a:pt x="45741" y="12198"/>
                                      </a:lnTo>
                                      <a:lnTo>
                                        <a:pt x="45741" y="105205"/>
                                      </a:lnTo>
                                      <a:lnTo>
                                        <a:pt x="30494" y="105205"/>
                                      </a:lnTo>
                                      <a:lnTo>
                                        <a:pt x="30494" y="12198"/>
                                      </a:ln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49" name="Shape 75549"/>
                              <wps:cNvSpPr/>
                              <wps:spPr>
                                <a:xfrm>
                                  <a:off x="769982" y="394901"/>
                                  <a:ext cx="73186" cy="108255"/>
                                </a:xfrm>
                                <a:custGeom>
                                  <a:avLst/>
                                  <a:gdLst/>
                                  <a:ahLst/>
                                  <a:cxnLst/>
                                  <a:rect l="0" t="0" r="0" b="0"/>
                                  <a:pathLst>
                                    <a:path w="73186" h="108255">
                                      <a:moveTo>
                                        <a:pt x="36593" y="0"/>
                                      </a:moveTo>
                                      <a:lnTo>
                                        <a:pt x="36593" y="25919"/>
                                      </a:lnTo>
                                      <a:lnTo>
                                        <a:pt x="73186" y="25919"/>
                                      </a:lnTo>
                                      <a:lnTo>
                                        <a:pt x="73186" y="38118"/>
                                      </a:lnTo>
                                      <a:lnTo>
                                        <a:pt x="36593" y="38118"/>
                                      </a:lnTo>
                                      <a:lnTo>
                                        <a:pt x="36593" y="79284"/>
                                      </a:lnTo>
                                      <a:cubicBezTo>
                                        <a:pt x="36593" y="85384"/>
                                        <a:pt x="38118" y="89958"/>
                                        <a:pt x="41167" y="93007"/>
                                      </a:cubicBezTo>
                                      <a:cubicBezTo>
                                        <a:pt x="44217" y="96056"/>
                                        <a:pt x="48791" y="96056"/>
                                        <a:pt x="54890" y="96056"/>
                                      </a:cubicBezTo>
                                      <a:cubicBezTo>
                                        <a:pt x="57939" y="96056"/>
                                        <a:pt x="59464" y="96056"/>
                                        <a:pt x="62513" y="96056"/>
                                      </a:cubicBezTo>
                                      <a:cubicBezTo>
                                        <a:pt x="65563" y="96056"/>
                                        <a:pt x="68612" y="94532"/>
                                        <a:pt x="73186" y="93007"/>
                                      </a:cubicBezTo>
                                      <a:lnTo>
                                        <a:pt x="73186" y="105205"/>
                                      </a:lnTo>
                                      <a:cubicBezTo>
                                        <a:pt x="70137" y="106729"/>
                                        <a:pt x="65563" y="108255"/>
                                        <a:pt x="62513" y="108255"/>
                                      </a:cubicBezTo>
                                      <a:cubicBezTo>
                                        <a:pt x="59464" y="108255"/>
                                        <a:pt x="56414" y="108255"/>
                                        <a:pt x="51840" y="108255"/>
                                      </a:cubicBezTo>
                                      <a:cubicBezTo>
                                        <a:pt x="42692" y="108255"/>
                                        <a:pt x="35068" y="106729"/>
                                        <a:pt x="28970" y="102156"/>
                                      </a:cubicBezTo>
                                      <a:cubicBezTo>
                                        <a:pt x="24395" y="97582"/>
                                        <a:pt x="21346" y="89958"/>
                                        <a:pt x="21346" y="80810"/>
                                      </a:cubicBezTo>
                                      <a:lnTo>
                                        <a:pt x="21346" y="38118"/>
                                      </a:lnTo>
                                      <a:lnTo>
                                        <a:pt x="0" y="38118"/>
                                      </a:lnTo>
                                      <a:lnTo>
                                        <a:pt x="0" y="25919"/>
                                      </a:lnTo>
                                      <a:lnTo>
                                        <a:pt x="21346" y="25919"/>
                                      </a:lnTo>
                                      <a:lnTo>
                                        <a:pt x="21346" y="4574"/>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11" name="Shape 476011"/>
                              <wps:cNvSpPr/>
                              <wps:spPr>
                                <a:xfrm>
                                  <a:off x="1305157" y="522977"/>
                                  <a:ext cx="89958" cy="12198"/>
                                </a:xfrm>
                                <a:custGeom>
                                  <a:avLst/>
                                  <a:gdLst/>
                                  <a:ahLst/>
                                  <a:cxnLst/>
                                  <a:rect l="0" t="0" r="0" b="0"/>
                                  <a:pathLst>
                                    <a:path w="89958" h="12198">
                                      <a:moveTo>
                                        <a:pt x="0" y="0"/>
                                      </a:moveTo>
                                      <a:lnTo>
                                        <a:pt x="89958" y="0"/>
                                      </a:lnTo>
                                      <a:lnTo>
                                        <a:pt x="89958"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51" name="Shape 75551"/>
                              <wps:cNvSpPr/>
                              <wps:spPr>
                                <a:xfrm>
                                  <a:off x="1080261" y="487908"/>
                                  <a:ext cx="31257" cy="15248"/>
                                </a:xfrm>
                                <a:custGeom>
                                  <a:avLst/>
                                  <a:gdLst/>
                                  <a:ahLst/>
                                  <a:cxnLst/>
                                  <a:rect l="0" t="0" r="0" b="0"/>
                                  <a:pathLst>
                                    <a:path w="31257" h="15248">
                                      <a:moveTo>
                                        <a:pt x="31257" y="0"/>
                                      </a:moveTo>
                                      <a:lnTo>
                                        <a:pt x="31257" y="12198"/>
                                      </a:lnTo>
                                      <a:cubicBezTo>
                                        <a:pt x="26682" y="13722"/>
                                        <a:pt x="22109" y="13722"/>
                                        <a:pt x="17534" y="15248"/>
                                      </a:cubicBezTo>
                                      <a:cubicBezTo>
                                        <a:pt x="12960" y="15248"/>
                                        <a:pt x="8386" y="15248"/>
                                        <a:pt x="2287" y="15248"/>
                                      </a:cubicBezTo>
                                      <a:lnTo>
                                        <a:pt x="0" y="14832"/>
                                      </a:lnTo>
                                      <a:lnTo>
                                        <a:pt x="0" y="1408"/>
                                      </a:lnTo>
                                      <a:lnTo>
                                        <a:pt x="5336" y="3049"/>
                                      </a:lnTo>
                                      <a:cubicBezTo>
                                        <a:pt x="6862" y="3049"/>
                                        <a:pt x="9911" y="3049"/>
                                        <a:pt x="11436" y="3049"/>
                                      </a:cubicBezTo>
                                      <a:cubicBezTo>
                                        <a:pt x="14485" y="3049"/>
                                        <a:pt x="16009" y="3049"/>
                                        <a:pt x="19059" y="3049"/>
                                      </a:cubicBezTo>
                                      <a:cubicBezTo>
                                        <a:pt x="20584" y="3049"/>
                                        <a:pt x="23633" y="1525"/>
                                        <a:pt x="25158" y="1525"/>
                                      </a:cubicBezTo>
                                      <a:cubicBezTo>
                                        <a:pt x="26682" y="1525"/>
                                        <a:pt x="28207" y="1525"/>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12" name="Shape 476012"/>
                              <wps:cNvSpPr/>
                              <wps:spPr>
                                <a:xfrm>
                                  <a:off x="1675663" y="466562"/>
                                  <a:ext cx="68612" cy="12198"/>
                                </a:xfrm>
                                <a:custGeom>
                                  <a:avLst/>
                                  <a:gdLst/>
                                  <a:ahLst/>
                                  <a:cxnLst/>
                                  <a:rect l="0" t="0" r="0" b="0"/>
                                  <a:pathLst>
                                    <a:path w="68612" h="12198">
                                      <a:moveTo>
                                        <a:pt x="0" y="0"/>
                                      </a:moveTo>
                                      <a:lnTo>
                                        <a:pt x="68612" y="0"/>
                                      </a:lnTo>
                                      <a:lnTo>
                                        <a:pt x="68612"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13" name="Shape 476013"/>
                              <wps:cNvSpPr/>
                              <wps:spPr>
                                <a:xfrm>
                                  <a:off x="1675663" y="437593"/>
                                  <a:ext cx="68612" cy="12197"/>
                                </a:xfrm>
                                <a:custGeom>
                                  <a:avLst/>
                                  <a:gdLst/>
                                  <a:ahLst/>
                                  <a:cxnLst/>
                                  <a:rect l="0" t="0" r="0" b="0"/>
                                  <a:pathLst>
                                    <a:path w="68612" h="12197">
                                      <a:moveTo>
                                        <a:pt x="0" y="0"/>
                                      </a:moveTo>
                                      <a:lnTo>
                                        <a:pt x="68612" y="0"/>
                                      </a:lnTo>
                                      <a:lnTo>
                                        <a:pt x="68612" y="12197"/>
                                      </a:lnTo>
                                      <a:lnTo>
                                        <a:pt x="0" y="1219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54" name="Shape 75554"/>
                              <wps:cNvSpPr/>
                              <wps:spPr>
                                <a:xfrm>
                                  <a:off x="1498796" y="420821"/>
                                  <a:ext cx="64038" cy="80810"/>
                                </a:xfrm>
                                <a:custGeom>
                                  <a:avLst/>
                                  <a:gdLst/>
                                  <a:ahLst/>
                                  <a:cxnLst/>
                                  <a:rect l="0" t="0" r="0" b="0"/>
                                  <a:pathLst>
                                    <a:path w="64038" h="80810">
                                      <a:moveTo>
                                        <a:pt x="3049" y="0"/>
                                      </a:moveTo>
                                      <a:lnTo>
                                        <a:pt x="41167" y="0"/>
                                      </a:lnTo>
                                      <a:lnTo>
                                        <a:pt x="41167" y="68613"/>
                                      </a:lnTo>
                                      <a:lnTo>
                                        <a:pt x="64038" y="68613"/>
                                      </a:lnTo>
                                      <a:lnTo>
                                        <a:pt x="64038" y="80810"/>
                                      </a:lnTo>
                                      <a:lnTo>
                                        <a:pt x="0" y="80810"/>
                                      </a:lnTo>
                                      <a:lnTo>
                                        <a:pt x="0" y="68613"/>
                                      </a:lnTo>
                                      <a:lnTo>
                                        <a:pt x="25920" y="68613"/>
                                      </a:lnTo>
                                      <a:lnTo>
                                        <a:pt x="25920"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55" name="Shape 75555"/>
                              <wps:cNvSpPr/>
                              <wps:spPr>
                                <a:xfrm>
                                  <a:off x="1401214" y="420821"/>
                                  <a:ext cx="79285" cy="80810"/>
                                </a:xfrm>
                                <a:custGeom>
                                  <a:avLst/>
                                  <a:gdLst/>
                                  <a:ahLst/>
                                  <a:cxnLst/>
                                  <a:rect l="0" t="0" r="0" b="0"/>
                                  <a:pathLst>
                                    <a:path w="79285" h="80810">
                                      <a:moveTo>
                                        <a:pt x="1525" y="0"/>
                                      </a:moveTo>
                                      <a:lnTo>
                                        <a:pt x="18297" y="0"/>
                                      </a:lnTo>
                                      <a:lnTo>
                                        <a:pt x="39643" y="32019"/>
                                      </a:lnTo>
                                      <a:lnTo>
                                        <a:pt x="59464" y="0"/>
                                      </a:lnTo>
                                      <a:lnTo>
                                        <a:pt x="77760" y="0"/>
                                      </a:lnTo>
                                      <a:lnTo>
                                        <a:pt x="47266" y="41168"/>
                                      </a:lnTo>
                                      <a:lnTo>
                                        <a:pt x="79285" y="80810"/>
                                      </a:lnTo>
                                      <a:lnTo>
                                        <a:pt x="59464" y="80810"/>
                                      </a:lnTo>
                                      <a:lnTo>
                                        <a:pt x="39643" y="50316"/>
                                      </a:lnTo>
                                      <a:lnTo>
                                        <a:pt x="16772" y="80810"/>
                                      </a:lnTo>
                                      <a:lnTo>
                                        <a:pt x="0" y="80810"/>
                                      </a:lnTo>
                                      <a:lnTo>
                                        <a:pt x="30494" y="39643"/>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58" name="Shape 75558"/>
                              <wps:cNvSpPr/>
                              <wps:spPr>
                                <a:xfrm>
                                  <a:off x="1080261" y="419297"/>
                                  <a:ext cx="35831" cy="45741"/>
                                </a:xfrm>
                                <a:custGeom>
                                  <a:avLst/>
                                  <a:gdLst/>
                                  <a:ahLst/>
                                  <a:cxnLst/>
                                  <a:rect l="0" t="0" r="0" b="0"/>
                                  <a:pathLst>
                                    <a:path w="35831" h="45741">
                                      <a:moveTo>
                                        <a:pt x="762" y="0"/>
                                      </a:moveTo>
                                      <a:cubicBezTo>
                                        <a:pt x="5336" y="0"/>
                                        <a:pt x="11436" y="1524"/>
                                        <a:pt x="14485" y="3049"/>
                                      </a:cubicBezTo>
                                      <a:cubicBezTo>
                                        <a:pt x="19059" y="4574"/>
                                        <a:pt x="23633" y="7624"/>
                                        <a:pt x="26682" y="10673"/>
                                      </a:cubicBezTo>
                                      <a:cubicBezTo>
                                        <a:pt x="29732" y="13722"/>
                                        <a:pt x="31257" y="18297"/>
                                        <a:pt x="32782" y="22870"/>
                                      </a:cubicBezTo>
                                      <a:cubicBezTo>
                                        <a:pt x="34306" y="27445"/>
                                        <a:pt x="35831" y="32019"/>
                                        <a:pt x="35831" y="38118"/>
                                      </a:cubicBezTo>
                                      <a:cubicBezTo>
                                        <a:pt x="35831" y="39643"/>
                                        <a:pt x="34306" y="41167"/>
                                        <a:pt x="34306" y="42692"/>
                                      </a:cubicBezTo>
                                      <a:cubicBezTo>
                                        <a:pt x="34306" y="44216"/>
                                        <a:pt x="34306" y="45741"/>
                                        <a:pt x="34306" y="45741"/>
                                      </a:cubicBezTo>
                                      <a:lnTo>
                                        <a:pt x="0" y="45741"/>
                                      </a:lnTo>
                                      <a:lnTo>
                                        <a:pt x="0" y="35068"/>
                                      </a:lnTo>
                                      <a:lnTo>
                                        <a:pt x="20584" y="35068"/>
                                      </a:lnTo>
                                      <a:cubicBezTo>
                                        <a:pt x="20584" y="32019"/>
                                        <a:pt x="19059" y="28970"/>
                                        <a:pt x="19059" y="25920"/>
                                      </a:cubicBezTo>
                                      <a:cubicBezTo>
                                        <a:pt x="17534" y="22870"/>
                                        <a:pt x="16009" y="19820"/>
                                        <a:pt x="14485" y="18297"/>
                                      </a:cubicBezTo>
                                      <a:cubicBezTo>
                                        <a:pt x="12960" y="15247"/>
                                        <a:pt x="11436" y="13722"/>
                                        <a:pt x="8386" y="12197"/>
                                      </a:cubicBezTo>
                                      <a:lnTo>
                                        <a:pt x="0" y="10800"/>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59" name="Shape 75559"/>
                              <wps:cNvSpPr/>
                              <wps:spPr>
                                <a:xfrm>
                                  <a:off x="1518617" y="387277"/>
                                  <a:ext cx="22871" cy="21347"/>
                                </a:xfrm>
                                <a:custGeom>
                                  <a:avLst/>
                                  <a:gdLst/>
                                  <a:ahLst/>
                                  <a:cxnLst/>
                                  <a:rect l="0" t="0" r="0" b="0"/>
                                  <a:pathLst>
                                    <a:path w="22871" h="21347">
                                      <a:moveTo>
                                        <a:pt x="10673" y="0"/>
                                      </a:moveTo>
                                      <a:cubicBezTo>
                                        <a:pt x="12198" y="0"/>
                                        <a:pt x="13722" y="0"/>
                                        <a:pt x="15247" y="1525"/>
                                      </a:cubicBezTo>
                                      <a:cubicBezTo>
                                        <a:pt x="16772" y="1525"/>
                                        <a:pt x="18297" y="3049"/>
                                        <a:pt x="18297" y="3049"/>
                                      </a:cubicBezTo>
                                      <a:cubicBezTo>
                                        <a:pt x="19821" y="4575"/>
                                        <a:pt x="21346" y="6099"/>
                                        <a:pt x="21346" y="7624"/>
                                      </a:cubicBezTo>
                                      <a:cubicBezTo>
                                        <a:pt x="21346" y="9148"/>
                                        <a:pt x="22871" y="9148"/>
                                        <a:pt x="22871" y="10673"/>
                                      </a:cubicBezTo>
                                      <a:cubicBezTo>
                                        <a:pt x="22871" y="12198"/>
                                        <a:pt x="21346" y="13722"/>
                                        <a:pt x="21346" y="15248"/>
                                      </a:cubicBezTo>
                                      <a:cubicBezTo>
                                        <a:pt x="21346" y="16772"/>
                                        <a:pt x="19821" y="18297"/>
                                        <a:pt x="18297" y="18297"/>
                                      </a:cubicBezTo>
                                      <a:cubicBezTo>
                                        <a:pt x="18297" y="19821"/>
                                        <a:pt x="16772" y="19821"/>
                                        <a:pt x="15247" y="21347"/>
                                      </a:cubicBezTo>
                                      <a:cubicBezTo>
                                        <a:pt x="13722" y="21347"/>
                                        <a:pt x="12198" y="21347"/>
                                        <a:pt x="10673" y="21347"/>
                                      </a:cubicBezTo>
                                      <a:cubicBezTo>
                                        <a:pt x="9148" y="21347"/>
                                        <a:pt x="7624" y="21347"/>
                                        <a:pt x="6099" y="21347"/>
                                      </a:cubicBezTo>
                                      <a:cubicBezTo>
                                        <a:pt x="4574" y="19821"/>
                                        <a:pt x="3049" y="19821"/>
                                        <a:pt x="3049" y="18297"/>
                                      </a:cubicBezTo>
                                      <a:cubicBezTo>
                                        <a:pt x="1525" y="18297"/>
                                        <a:pt x="0" y="16772"/>
                                        <a:pt x="0" y="15248"/>
                                      </a:cubicBezTo>
                                      <a:cubicBezTo>
                                        <a:pt x="0" y="13722"/>
                                        <a:pt x="0" y="12198"/>
                                        <a:pt x="0" y="10673"/>
                                      </a:cubicBezTo>
                                      <a:cubicBezTo>
                                        <a:pt x="0" y="9148"/>
                                        <a:pt x="0" y="7624"/>
                                        <a:pt x="0" y="7624"/>
                                      </a:cubicBezTo>
                                      <a:cubicBezTo>
                                        <a:pt x="0" y="6099"/>
                                        <a:pt x="1525" y="4575"/>
                                        <a:pt x="3049" y="3049"/>
                                      </a:cubicBezTo>
                                      <a:cubicBezTo>
                                        <a:pt x="3049" y="3049"/>
                                        <a:pt x="4574" y="1525"/>
                                        <a:pt x="6099" y="1525"/>
                                      </a:cubicBezTo>
                                      <a:cubicBezTo>
                                        <a:pt x="7624" y="1525"/>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60" name="Shape 75560"/>
                              <wps:cNvSpPr/>
                              <wps:spPr>
                                <a:xfrm>
                                  <a:off x="1957736" y="385752"/>
                                  <a:ext cx="39643" cy="149423"/>
                                </a:xfrm>
                                <a:custGeom>
                                  <a:avLst/>
                                  <a:gdLst/>
                                  <a:ahLst/>
                                  <a:cxnLst/>
                                  <a:rect l="0" t="0" r="0" b="0"/>
                                  <a:pathLst>
                                    <a:path w="39643" h="149423">
                                      <a:moveTo>
                                        <a:pt x="0" y="0"/>
                                      </a:moveTo>
                                      <a:lnTo>
                                        <a:pt x="39643" y="0"/>
                                      </a:lnTo>
                                      <a:lnTo>
                                        <a:pt x="39643" y="149423"/>
                                      </a:lnTo>
                                      <a:lnTo>
                                        <a:pt x="0" y="149423"/>
                                      </a:lnTo>
                                      <a:lnTo>
                                        <a:pt x="0" y="138750"/>
                                      </a:lnTo>
                                      <a:lnTo>
                                        <a:pt x="25920" y="138750"/>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61" name="Shape 75561"/>
                              <wps:cNvSpPr/>
                              <wps:spPr>
                                <a:xfrm>
                                  <a:off x="1872352" y="385752"/>
                                  <a:ext cx="39643" cy="149423"/>
                                </a:xfrm>
                                <a:custGeom>
                                  <a:avLst/>
                                  <a:gdLst/>
                                  <a:ahLst/>
                                  <a:cxnLst/>
                                  <a:rect l="0" t="0" r="0" b="0"/>
                                  <a:pathLst>
                                    <a:path w="39643" h="149423">
                                      <a:moveTo>
                                        <a:pt x="0" y="0"/>
                                      </a:moveTo>
                                      <a:lnTo>
                                        <a:pt x="39643" y="0"/>
                                      </a:lnTo>
                                      <a:lnTo>
                                        <a:pt x="39643" y="10673"/>
                                      </a:lnTo>
                                      <a:lnTo>
                                        <a:pt x="13722" y="10673"/>
                                      </a:lnTo>
                                      <a:lnTo>
                                        <a:pt x="13722" y="138750"/>
                                      </a:lnTo>
                                      <a:lnTo>
                                        <a:pt x="39643" y="138750"/>
                                      </a:lnTo>
                                      <a:lnTo>
                                        <a:pt x="39643" y="149423"/>
                                      </a:lnTo>
                                      <a:lnTo>
                                        <a:pt x="0" y="14942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62" name="Shape 75562"/>
                              <wps:cNvSpPr/>
                              <wps:spPr>
                                <a:xfrm>
                                  <a:off x="1221298" y="385752"/>
                                  <a:ext cx="77760" cy="115878"/>
                                </a:xfrm>
                                <a:custGeom>
                                  <a:avLst/>
                                  <a:gdLst/>
                                  <a:ahLst/>
                                  <a:cxnLst/>
                                  <a:rect l="0" t="0" r="0" b="0"/>
                                  <a:pathLst>
                                    <a:path w="77760" h="115878">
                                      <a:moveTo>
                                        <a:pt x="57939" y="0"/>
                                      </a:moveTo>
                                      <a:cubicBezTo>
                                        <a:pt x="64038" y="0"/>
                                        <a:pt x="70137" y="1525"/>
                                        <a:pt x="77760" y="3050"/>
                                      </a:cubicBezTo>
                                      <a:lnTo>
                                        <a:pt x="77760" y="15247"/>
                                      </a:lnTo>
                                      <a:cubicBezTo>
                                        <a:pt x="70137" y="13723"/>
                                        <a:pt x="64038" y="12198"/>
                                        <a:pt x="57939" y="12198"/>
                                      </a:cubicBezTo>
                                      <a:cubicBezTo>
                                        <a:pt x="45742" y="12198"/>
                                        <a:pt x="41167" y="19822"/>
                                        <a:pt x="41167" y="32019"/>
                                      </a:cubicBezTo>
                                      <a:lnTo>
                                        <a:pt x="41167" y="45741"/>
                                      </a:lnTo>
                                      <a:lnTo>
                                        <a:pt x="74711" y="45741"/>
                                      </a:lnTo>
                                      <a:lnTo>
                                        <a:pt x="74711" y="57940"/>
                                      </a:lnTo>
                                      <a:lnTo>
                                        <a:pt x="41167" y="57940"/>
                                      </a:lnTo>
                                      <a:lnTo>
                                        <a:pt x="41167" y="115878"/>
                                      </a:lnTo>
                                      <a:lnTo>
                                        <a:pt x="25920" y="115878"/>
                                      </a:lnTo>
                                      <a:lnTo>
                                        <a:pt x="25920" y="57940"/>
                                      </a:lnTo>
                                      <a:lnTo>
                                        <a:pt x="0" y="57940"/>
                                      </a:lnTo>
                                      <a:lnTo>
                                        <a:pt x="0" y="45741"/>
                                      </a:lnTo>
                                      <a:lnTo>
                                        <a:pt x="25920" y="45741"/>
                                      </a:lnTo>
                                      <a:lnTo>
                                        <a:pt x="25920" y="33544"/>
                                      </a:lnTo>
                                      <a:cubicBezTo>
                                        <a:pt x="25920" y="12198"/>
                                        <a:pt x="36594" y="0"/>
                                        <a:pt x="5793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63" name="Shape 75563"/>
                              <wps:cNvSpPr/>
                              <wps:spPr>
                                <a:xfrm>
                                  <a:off x="1131340" y="385752"/>
                                  <a:ext cx="77760" cy="115878"/>
                                </a:xfrm>
                                <a:custGeom>
                                  <a:avLst/>
                                  <a:gdLst/>
                                  <a:ahLst/>
                                  <a:cxnLst/>
                                  <a:rect l="0" t="0" r="0" b="0"/>
                                  <a:pathLst>
                                    <a:path w="77760" h="115878">
                                      <a:moveTo>
                                        <a:pt x="57939" y="0"/>
                                      </a:moveTo>
                                      <a:cubicBezTo>
                                        <a:pt x="64038" y="0"/>
                                        <a:pt x="70137" y="1525"/>
                                        <a:pt x="77760" y="3050"/>
                                      </a:cubicBezTo>
                                      <a:lnTo>
                                        <a:pt x="77760" y="15247"/>
                                      </a:lnTo>
                                      <a:cubicBezTo>
                                        <a:pt x="70137" y="13723"/>
                                        <a:pt x="64038" y="12198"/>
                                        <a:pt x="57939" y="12198"/>
                                      </a:cubicBezTo>
                                      <a:cubicBezTo>
                                        <a:pt x="45741" y="12198"/>
                                        <a:pt x="41167" y="19822"/>
                                        <a:pt x="41167" y="32019"/>
                                      </a:cubicBezTo>
                                      <a:lnTo>
                                        <a:pt x="41167" y="45741"/>
                                      </a:lnTo>
                                      <a:lnTo>
                                        <a:pt x="74711" y="45741"/>
                                      </a:lnTo>
                                      <a:lnTo>
                                        <a:pt x="74711" y="57940"/>
                                      </a:lnTo>
                                      <a:lnTo>
                                        <a:pt x="41167" y="57940"/>
                                      </a:lnTo>
                                      <a:lnTo>
                                        <a:pt x="41167" y="115878"/>
                                      </a:lnTo>
                                      <a:lnTo>
                                        <a:pt x="25920" y="115878"/>
                                      </a:lnTo>
                                      <a:lnTo>
                                        <a:pt x="25920" y="57940"/>
                                      </a:lnTo>
                                      <a:lnTo>
                                        <a:pt x="0" y="57940"/>
                                      </a:lnTo>
                                      <a:lnTo>
                                        <a:pt x="0" y="45741"/>
                                      </a:lnTo>
                                      <a:lnTo>
                                        <a:pt x="25920" y="45741"/>
                                      </a:lnTo>
                                      <a:lnTo>
                                        <a:pt x="25920" y="33544"/>
                                      </a:lnTo>
                                      <a:cubicBezTo>
                                        <a:pt x="25920" y="12198"/>
                                        <a:pt x="36593" y="0"/>
                                        <a:pt x="5793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5185" style="width:157.274pt;height:42.1398pt;mso-position-horizontal-relative:char;mso-position-vertical-relative:line" coordsize="19973,5351">
                      <v:shape id="Shape 75470" style="position:absolute;width:396;height:1494;left:686;top:0;" coordsize="39643,149422" path="m0,0l39643,0l39643,149422l0,149422l0,138749l25920,138749l25920,10673l0,10673l0,0x">
                        <v:stroke weight="0pt" endcap="flat" joinstyle="miter" miterlimit="10" on="false" color="#000000" opacity="0"/>
                        <v:fill on="true" color="#000000"/>
                      </v:shape>
                      <v:shape id="Shape 75497" style="position:absolute;width:640;height:808;left:1494;top:2271;" coordsize="64038,80811" path="m3050,0l41167,0l41167,68612l64038,68612l64038,80811l0,80811l0,68612l25920,68612l25920,12198l3050,12198l3050,0x">
                        <v:stroke weight="0pt" endcap="flat" joinstyle="miter" miterlimit="10" on="false" color="#000000" opacity="0"/>
                        <v:fill on="true" color="#000000"/>
                      </v:shape>
                      <v:shape id="Shape 75498" style="position:absolute;width:381;height:838;left:2332;top:2256;" coordsize="38118,83859" path="m38118,0l38118,12198c33544,12198,30494,13722,27445,15247c24395,16772,21346,19821,19821,21346c18297,24395,16772,27445,15247,32019c15247,35068,15247,38118,15247,42692c15247,47266,15247,51840,16772,54890c16772,59464,18297,62513,21346,65563c22871,67087,24395,68613,27445,70137c30494,71662,33544,71662,38118,71662l38118,83582l36593,83859c30494,83859,25920,83859,21346,82335c16772,80810,12198,77760,9148,73186c6099,70137,3049,65563,1525,60989c0,56414,0,50316,0,42692c0,36593,0,30494,1525,25920c3049,21346,6099,16772,9148,12198c12198,9148,16772,6099,21346,3049c25920,1525,32019,0,38118,0x">
                        <v:stroke weight="0pt" endcap="flat" joinstyle="miter" miterlimit="10" on="false" color="#000000" opacity="0"/>
                        <v:fill on="true" color="#000000"/>
                      </v:shape>
                      <v:shape id="Shape 75499" style="position:absolute;width:335;height:829;left:0;top:2256;" coordsize="33544,82945" path="m0,0l0,0c6099,0,10673,1525,13722,3049c18297,3049,21346,4574,24396,7624c27445,9148,28970,12198,30494,15247c32019,18297,33544,22871,33544,27445l33544,82335l19821,82335l18297,71662c13722,76236,10673,79285,6099,82335l0,82945l0,70790l4574,70137c9148,67087,13722,64038,18297,60989l18297,45741l0,45741l0,45741l0,35492l1525,35068l18297,35068l18297,28970c18297,24395,15247,19821,12198,16772l0,12706l0,0x">
                        <v:stroke weight="0pt" endcap="flat" joinstyle="miter" miterlimit="10" on="false" color="#000000" opacity="0"/>
                        <v:fill on="true" color="#000000"/>
                      </v:shape>
                      <v:shape id="Shape 75500" style="position:absolute;width:731;height:1082;left:503;top:2012;" coordsize="73186,108255" path="m36593,0l36593,25920l73186,25920l73186,38118l36593,38118l36593,79285c36593,85384,38118,89958,41167,93008c44216,96057,48791,96057,54889,96057c57939,96057,59464,96057,62513,96057c65562,96057,68612,94532,73186,93008l73186,105205c70137,106731,65562,108255,62513,108255c59464,108255,56414,108255,51840,108255c42692,108255,35068,106731,28969,102156c24395,97582,21346,89958,21346,80810l21346,38118l0,38118l0,25920l21346,25920l21346,4574l36593,0x">
                        <v:stroke weight="0pt" endcap="flat" joinstyle="miter" miterlimit="10" on="false" color="#000000" opacity="0"/>
                        <v:fill on="true" color="#000000"/>
                      </v:shape>
                      <v:shape id="Shape 75501" style="position:absolute;width:228;height:213;left:1692;top:1936;" coordsize="22871,21346" path="m10673,0c12198,0,13722,1525,15247,1525c16772,1525,18297,3049,18297,3049c19821,4574,21346,6099,21346,7624c21346,9148,22871,9148,22871,10673c22871,12198,21346,13722,21346,15247c21346,16772,19821,18297,18297,18297c18297,19821,16772,21346,15247,21346c13722,21346,12198,21346,10673,21346c9148,21346,7624,21346,6099,21346c4574,21346,3049,19821,3049,18297c1525,18297,0,16772,0,15247c0,13722,0,12198,0,10673c0,9148,0,9148,0,7624c0,6099,1525,4574,3049,3049c3049,3049,4574,1525,6099,1525c7624,1525,9148,0,10673,0x">
                        <v:stroke weight="0pt" endcap="flat" joinstyle="miter" miterlimit="10" on="false" color="#000000" opacity="0"/>
                        <v:fill on="true" color="#000000"/>
                      </v:shape>
                      <v:shape id="Shape 476014" style="position:absolute;width:686;height:121;left:5062;top:2729;" coordsize="68612,12198" path="m0,0l68612,0l68612,12198l0,12198l0,0">
                        <v:stroke weight="0pt" endcap="flat" joinstyle="miter" miterlimit="10" on="false" color="#000000" opacity="0"/>
                        <v:fill on="true" color="#000000"/>
                      </v:shape>
                      <v:shape id="Shape 476015" style="position:absolute;width:686;height:121;left:5062;top:2439;" coordsize="68612,12198" path="m0,0l68612,0l68612,12198l0,12198l0,0">
                        <v:stroke weight="0pt" endcap="flat" joinstyle="miter" miterlimit="10" on="false" color="#000000" opacity="0"/>
                        <v:fill on="true" color="#000000"/>
                      </v:shape>
                      <v:shape id="Shape 75504" style="position:absolute;width:625;height:838;left:3308;top:2256;" coordsize="62513,83859" path="m35068,0c38118,0,41167,1525,45741,1525c48791,1525,53365,3049,57939,3049l57939,15247c53365,15247,48791,13722,44216,13722c41167,13722,38118,12198,35068,12198c32019,12198,28969,13722,25920,13722c22871,13722,21346,15247,19821,15247c18296,16772,18296,18297,16772,18297c16772,19821,16772,21346,16772,22871c16772,24395,16772,25920,16772,27445c16772,27445,18296,28970,19821,30494c21346,32019,22871,32019,25920,33544c28969,35068,32019,35068,36593,36593c41167,38118,45741,39643,48791,41167c51840,42692,54889,44217,56414,47266c57939,48791,59464,50316,60989,53365c60989,54890,62513,57939,62513,60989c62513,64038,60989,67087,60989,68613c59464,70137,57939,73186,56414,74711c54889,76236,53365,77760,50316,79285c48791,80810,45741,80810,42692,82335c41167,82335,38118,83859,35068,83859c33544,83859,30494,83859,27445,83859c22871,83859,16772,83859,12198,83859c7623,82335,3049,82335,0,79285l0,67087c4574,68613,9148,70137,13722,71662c18296,71662,22871,71662,27445,71662c33544,71662,38118,71662,41167,70137c44216,68613,47266,65563,47266,62513c47266,60989,45741,59464,45741,57939c45741,56414,44216,56414,42692,54890c41167,53365,39642,53365,36593,51840c33544,50316,30494,48791,25920,47266c22871,47266,18296,45741,15247,44217c12198,42692,10673,41167,7623,39643c6099,38118,4574,35068,3049,32019c1524,30494,1524,27445,1524,24395c1524,21346,1524,18297,3049,16772c3049,13722,4574,10673,7623,9148c10673,6099,13722,4574,18296,3049c22871,1525,27445,0,35068,0x">
                        <v:stroke weight="0pt" endcap="flat" joinstyle="miter" miterlimit="10" on="false" color="#000000" opacity="0"/>
                        <v:fill on="true" color="#000000"/>
                      </v:shape>
                      <v:shape id="Shape 75505" style="position:absolute;width:381;height:835;left:2714;top:2256;" coordsize="38118,83582" path="m0,0c6099,0,10673,1525,15247,3049c19821,4574,24395,7624,27445,10673c30494,15247,33544,19821,35068,24395c36593,28970,38118,35068,38118,42692c38118,48791,36593,53365,35068,59464c33544,64038,30494,68613,27445,73186c24395,76236,19821,79285,15247,80810l0,83582l0,71662c3049,71662,6099,71662,9148,70137c12198,68613,15247,65563,16772,64038c18297,60989,19821,57939,21346,53365c21346,50316,22871,47266,22871,42692c22871,38118,21346,33544,19821,28970c19821,25920,18297,22871,15247,19821c13722,18297,12198,15247,9148,15247c6099,13722,3049,12198,0,12198l0,0x">
                        <v:stroke weight="0pt" endcap="flat" joinstyle="miter" miterlimit="10" on="false" color="#000000" opacity="0"/>
                        <v:fill on="true" color="#000000"/>
                      </v:shape>
                      <v:shape id="Shape 75506" style="position:absolute;width:396;height:1494;left:7882;top:1921;" coordsize="39643,149422" path="m0,0l39643,0l39643,149422l0,149422l0,138749l25920,138749l25920,10673l0,10673l0,0x">
                        <v:stroke weight="0pt" endcap="flat" joinstyle="miter" miterlimit="10" on="false" color="#000000" opacity="0"/>
                        <v:fill on="true" color="#000000"/>
                      </v:shape>
                      <v:shape id="Shape 75507" style="position:absolute;width:396;height:1494;left:7028;top:1921;" coordsize="39643,149422" path="m0,0l39643,0l39643,10673l13722,10673l13722,138749l39643,138749l39643,149422l0,149422l0,0x">
                        <v:stroke weight="0pt" endcap="flat" joinstyle="miter" miterlimit="10" on="false" color="#000000" opacity="0"/>
                        <v:fill on="true" color="#000000"/>
                      </v:shape>
                      <v:shape id="Shape 75527" style="position:absolute;width:350;height:1143;left:579;top:4208;" coordsize="35069,114354" path="m0,0l12198,0l13722,13723c18297,7624,21346,4574,25920,3050l35069,305l35069,11690l33544,12198c32019,12198,28970,13723,27445,15247c25920,16773,22871,18297,21346,19822c19821,22871,16772,25921,15247,28970l15247,68613c16772,70137,19821,70137,22871,71662c25920,71662,27445,71662,30494,71662l35069,70972l35069,81878l30494,82335c27445,82335,24395,82335,22871,82335c19821,82335,16772,80810,15247,80810l15247,114354l0,114354l0,0x">
                        <v:stroke weight="0pt" endcap="flat" joinstyle="miter" miterlimit="10" on="false" color="#000000" opacity="0"/>
                        <v:fill on="true" color="#000000"/>
                      </v:shape>
                      <v:shape id="Shape 75532" style="position:absolute;width:335;height:483;left:2363;top:4547;" coordsize="33544,48368" path="m33544,0l33544,10250l33544,10250c30494,10250,27445,11774,24395,11774c22871,11774,21346,13299,19821,14824c18297,16349,16772,17873,15247,19397c15247,20923,15247,22447,15247,25497c15247,27022,15247,28546,15247,30071c15247,31596,16772,31596,16772,33120c18297,34645,19821,34645,21346,36169c22871,36169,25920,36169,27445,36169l33544,34427l33544,46538l24395,48368c19821,48368,16772,48368,13722,46842c10673,45318,7624,43793,4574,42269c3049,40744,1525,37695,0,34645c0,31596,0,28546,0,25497c0,17873,1525,11774,7624,7200l33544,0x">
                        <v:stroke weight="0pt" endcap="flat" joinstyle="miter" miterlimit="10" on="false" color="#000000" opacity="0"/>
                        <v:fill on="true" color="#000000"/>
                      </v:shape>
                      <v:shape id="Shape 75533" style="position:absolute;width:274;height:182;left:2424;top:4192;" coordsize="27445,18297" path="m27445,0l27445,0l27445,12705l25920,12197c21346,12197,16772,13722,12198,13722c7624,15247,4574,16771,0,18297l0,6098c1525,6098,3050,4574,4574,4574c7624,3049,9148,3049,12198,3049c15247,1524,16772,1524,19821,1524c22871,1524,25920,0,27445,0x">
                        <v:stroke weight="0pt" endcap="flat" joinstyle="miter" miterlimit="10" on="false" color="#000000" opacity="0"/>
                        <v:fill on="true" color="#000000"/>
                      </v:shape>
                      <v:shape id="Shape 75534" style="position:absolute;width:350;height:834;left:930;top:4192;" coordsize="35068,83402" path="m6099,0c10673,0,15247,1524,18297,3049c21346,4574,24395,7624,27445,12197c28970,15247,32019,19820,32019,24395c33544,28970,35068,35068,35068,41167c35068,48791,33544,54889,32019,59464c28970,65563,25920,70137,22871,73186c19821,77760,15247,79285,10673,82334l0,83402l0,72496l5527,71662c8386,70517,10673,68611,12198,65563c16772,60989,19821,53365,19821,42692c19821,38118,18297,33543,18297,30493c18297,25920,16772,22870,15247,21346c13722,18297,12198,16771,10673,15247c7624,13722,6099,12197,3049,12197l0,13214l0,1829l6099,0x">
                        <v:stroke weight="0pt" endcap="flat" joinstyle="miter" miterlimit="10" on="false" color="#000000" opacity="0"/>
                        <v:fill on="true" color="#000000"/>
                      </v:shape>
                      <v:shape id="Shape 75535" style="position:absolute;width:640;height:1143;left:1494;top:3872;" coordsize="64038,114353" path="m3050,0l41167,0l41167,102157l64038,102157l64038,114353l0,114353l0,102157l25920,102157l25920,12198l3050,12198l3050,0x">
                        <v:stroke weight="0pt" endcap="flat" joinstyle="miter" miterlimit="10" on="false" color="#000000" opacity="0"/>
                        <v:fill on="true" color="#000000"/>
                      </v:shape>
                      <v:shape id="Shape 75536" style="position:absolute;width:358;height:832;left:4147;top:4195;" coordsize="35831,83236" path="m35831,0l35831,10592l35068,10465c32019,10465,28970,11989,27445,11989c24395,13515,22871,15039,21346,18089c19821,19613,18296,22662,16772,25712c15247,28762,15247,31811,15247,34861l35831,34861l35831,45534l15247,45534c15247,54681,16772,60781,21346,65355l35831,69811l35831,83236l21346,80602c16772,79077,12198,76028,9148,72978c6099,69929,3049,65355,1525,59256c0,54681,0,48583,0,42484c0,36385,0,31811,1525,25712c3049,21138,6099,16563,9148,13515c12198,8940,15247,5890,19821,4366l35831,0x">
                        <v:stroke weight="0pt" endcap="flat" joinstyle="miter" miterlimit="10" on="false" color="#000000" opacity="0"/>
                        <v:fill on="true" color="#000000"/>
                      </v:shape>
                      <v:shape id="Shape 75537" style="position:absolute;width:625;height:838;left:3278;top:4192;" coordsize="62513,83859" path="m39643,0c44217,0,47266,0,51840,1524c54890,1524,57939,3049,62513,3049l62513,16771c57939,15247,54890,13722,51840,13722c47266,13722,44217,12197,39643,12197c36593,12197,33544,13722,30494,15247c27445,16771,24395,18297,22871,21346c19821,22870,18297,25920,16772,30493c15247,33543,15247,38118,15247,42692c15247,51840,16772,59464,21346,65563c25920,70137,32019,71661,41167,71661c44217,71661,48791,71661,51840,71661c54890,70137,57939,68611,62513,67087l62513,80810c57939,82334,54890,82334,50316,83859c47266,83859,42692,83859,38118,83859c25920,83859,16772,80810,9148,73186c3050,67087,0,56414,0,42692c0,36592,0,30493,1525,25920c4574,19820,7624,15247,10673,12197c13723,9148,18297,6098,22871,3049c27445,1524,33544,0,39643,0x">
                        <v:stroke weight="0pt" endcap="flat" joinstyle="miter" miterlimit="10" on="false" color="#000000" opacity="0"/>
                        <v:fill on="true" color="#000000"/>
                      </v:shape>
                      <v:shape id="Shape 75538" style="position:absolute;width:335;height:823;left:2698;top:4192;" coordsize="33544,82334" path="m0,0l13722,1524c18297,3049,21346,4574,24395,7624c27445,9148,28970,12197,30494,15247c32019,18297,33544,22870,33544,27445l33544,82334l19821,82334l18297,71661c13722,76236,10673,79285,6099,80810l0,82030l0,69918l4574,68611c9148,67087,13722,64038,18297,59464l18297,45741l0,45741l0,35492l1525,35068l18297,35068l18297,28970c18297,24395,15247,19820,12198,16771l0,12705l0,0x">
                        <v:stroke weight="0pt" endcap="flat" joinstyle="miter" miterlimit="10" on="false" color="#000000" opacity="0"/>
                        <v:fill on="true" color="#000000"/>
                      </v:shape>
                      <v:shape id="Shape 75539" style="position:absolute;width:312;height:152;left:4505;top:4879;" coordsize="31257,15248" path="m31257,0l31257,12198c26683,13722,22108,13722,17534,15248c12960,15248,8386,15248,2287,15248l0,14832l0,1408l5337,3049c6861,3049,9911,3049,11435,3049c14485,3049,16010,3049,19059,3049c20584,3049,23633,1525,25158,1525c26683,1525,28207,1525,31257,0x">
                        <v:stroke weight="0pt" endcap="flat" joinstyle="miter" miterlimit="10" on="false" color="#000000" opacity="0"/>
                        <v:fill on="true" color="#000000"/>
                      </v:shape>
                      <v:shape id="Shape 75540" style="position:absolute;width:358;height:832;left:5946;top:4195;" coordsize="35831,83236" path="m35831,0l35831,10592l35068,10465c32019,10465,28970,11989,27445,11989c24395,13515,22871,15039,21346,18089c19821,19613,18297,22662,16772,25712c15247,28762,15247,31811,15247,34861l35831,34861l35831,45534l15247,45534c15247,54681,16772,60781,21346,65355l35831,69811l35831,83236l21346,80602c16772,79077,12198,76028,9148,72978c6099,69929,3049,65355,1525,59256c0,54681,0,48583,0,42484c0,36385,0,31811,1525,25712c3049,21138,6099,16563,9148,13515c12198,8940,15247,5890,19821,4366l35831,0x">
                        <v:stroke weight="0pt" endcap="flat" joinstyle="miter" miterlimit="10" on="false" color="#000000" opacity="0"/>
                        <v:fill on="true" color="#000000"/>
                      </v:shape>
                      <v:shape id="Shape 75541" style="position:absolute;width:792;height:823;left:5016;top:4192;" coordsize="79285,82334" path="m30495,0c35068,0,38118,1524,41168,4574c42692,7624,44217,12197,44217,18297c45741,15247,47266,12197,48791,10673c50316,9148,50316,6098,51841,4574c53365,3049,54890,3049,56415,1524c57939,1524,60989,0,62514,0c73187,0,79285,7624,79285,24395l79285,82334l64038,82334l64038,24395c64038,22870,62514,19820,62514,18297c62514,16771,62514,16771,62514,15247c62514,13722,60989,13722,60989,13722c60989,13722,59464,12197,59464,12197c57939,12197,56415,13722,56415,13722c54890,13722,54890,15247,53365,16771c51841,18297,51841,19820,50316,22870c48791,24395,48791,27445,47266,30493l47266,82334l32019,82334l32019,25920c32019,22870,30495,21346,30495,19820c30495,18297,30495,16771,30495,15247c30495,13722,28970,13722,28970,13722c28970,13722,27445,12197,27445,12197c25921,12197,24395,12197,24395,13722c22871,13722,22871,15247,21346,16771c21346,18297,19822,19820,18297,21346c16772,24395,16772,27445,15248,30493l15248,82334l0,82334l0,1524l12198,1524l12198,16771c13722,13722,15248,12197,16772,9148c18297,7624,19822,6098,21346,4574c22871,3049,24395,1524,25921,1524c27445,1524,28970,0,30495,0x">
                        <v:stroke weight="0pt" endcap="flat" joinstyle="miter" miterlimit="10" on="false" color="#000000" opacity="0"/>
                        <v:fill on="true" color="#000000"/>
                      </v:shape>
                      <v:shape id="Shape 75542" style="position:absolute;width:358;height:457;left:4505;top:4192;" coordsize="35831,45741" path="m762,0c5337,0,11435,1524,14485,3049c19059,4574,23633,7624,26683,10673c29732,13722,31257,18297,32782,22870c34306,27445,35831,32019,35831,38118c35831,39643,34306,41167,34306,42692c34306,44216,34306,45741,34306,45741l0,45741l0,35068l20584,35068c20584,32019,19059,28970,19059,25920c17534,22870,16010,19820,14485,18297c12960,15247,11435,13722,8386,12197l0,10800l0,208l762,0x">
                        <v:stroke weight="0pt" endcap="flat" joinstyle="miter" miterlimit="10" on="false" color="#000000" opacity="0"/>
                        <v:fill on="true" color="#000000"/>
                      </v:shape>
                      <v:shape id="Shape 476016" style="position:absolute;width:899;height:121;left:8553;top:5229;" coordsize="89958,12198" path="m0,0l89958,0l89958,12198l0,12198l0,0">
                        <v:stroke weight="0pt" endcap="flat" joinstyle="miter" miterlimit="10" on="false" color="#000000" opacity="0"/>
                        <v:fill on="true" color="#000000"/>
                      </v:shape>
                      <v:shape id="Shape 75544" style="position:absolute;width:312;height:152;left:6304;top:4879;" coordsize="31257,15248" path="m31257,0l31257,12198c26682,13722,22108,13722,17535,15248c12960,15248,8386,15248,2287,15248l0,14832l0,1408l5336,3049c6861,3049,9911,3049,11435,3049c14485,3049,16009,3049,19059,3049c20584,3049,23633,1525,25158,1525c26682,1525,28207,1525,31257,0x">
                        <v:stroke weight="0pt" endcap="flat" joinstyle="miter" miterlimit="10" on="false" color="#000000" opacity="0"/>
                        <v:fill on="true" color="#000000"/>
                      </v:shape>
                      <v:shape id="Shape 75545" style="position:absolute;width:358;height:832;left:10444;top:4195;" coordsize="35831,83236" path="m35831,0l35831,10592l35069,10465c32019,10465,28970,11989,27445,11989c24395,13515,22871,15039,21346,18089c19822,19613,18297,22662,16772,25712c15247,28762,15247,31811,15247,34861l35831,34861l35831,45534l15247,45534c15247,54681,16772,60781,21346,65355l35831,69811l35831,83236l21346,80602c16772,79077,12198,76028,9149,72978c6099,69929,3049,65355,1525,59256c0,54681,0,48583,0,42484c0,36385,0,31811,1525,25712c3049,21138,6099,16563,9149,13515c12198,8940,15247,5890,19822,4366l35831,0x">
                        <v:stroke weight="0pt" endcap="flat" joinstyle="miter" miterlimit="10" on="false" color="#000000" opacity="0"/>
                        <v:fill on="true" color="#000000"/>
                      </v:shape>
                      <v:shape id="Shape 75546" style="position:absolute;width:655;height:823;left:6876;top:4192;" coordsize="65563,82334" path="m39643,0c47266,0,54890,3049,57939,7624c62514,12197,65563,19820,65563,30493l65563,82334l50316,82334l50316,30493c50316,24395,48791,19820,45742,16771c44217,13722,41167,12197,36594,12197c35069,12197,33544,12197,32019,13722c30495,13722,28970,15247,25920,16771c24396,18297,22871,18297,21346,21346c19822,22870,16772,25920,15247,28970l15247,82334l0,82334l0,1524l12198,1524l13722,15247c15247,12197,18297,9148,19822,7624c22871,6098,24396,4574,25920,3049c28970,1524,30495,1524,33544,1524c35069,1524,38118,0,39643,0x">
                        <v:stroke weight="0pt" endcap="flat" joinstyle="miter" miterlimit="10" on="false" color="#000000" opacity="0"/>
                        <v:fill on="true" color="#000000"/>
                      </v:shape>
                      <v:shape id="Shape 75547" style="position:absolute;width:358;height:457;left:6304;top:4192;" coordsize="35831,45741" path="m762,0c5336,0,11435,1524,14485,3049c19059,4574,23633,7624,26682,10673c29732,13722,31257,18297,32781,22870c34306,27445,35831,32019,35831,38118c35831,39643,34306,41167,34306,42692c34306,44216,34306,45741,34306,45741l0,45741l0,35068l20584,35068c20584,32019,19059,28970,19059,25920c17535,22870,16009,19820,14485,18297c12960,15247,11435,13722,8386,12197l0,10800l0,208l762,0x">
                        <v:stroke weight="0pt" endcap="flat" joinstyle="miter" miterlimit="10" on="false" color="#000000" opacity="0"/>
                        <v:fill on="true" color="#000000"/>
                      </v:shape>
                      <v:shape id="Shape 75548" style="position:absolute;width:762;height:1052;left:9529;top:3964;" coordsize="76236,105205" path="m0,0l76236,0l76236,12198l45741,12198l45741,105205l30494,105205l30494,12198l0,12198l0,0x">
                        <v:stroke weight="0pt" endcap="flat" joinstyle="miter" miterlimit="10" on="false" color="#000000" opacity="0"/>
                        <v:fill on="true" color="#000000"/>
                      </v:shape>
                      <v:shape id="Shape 75549" style="position:absolute;width:731;height:1082;left:7699;top:3949;" coordsize="73186,108255" path="m36593,0l36593,25919l73186,25919l73186,38118l36593,38118l36593,79284c36593,85384,38118,89958,41167,93007c44217,96056,48791,96056,54890,96056c57939,96056,59464,96056,62513,96056c65563,96056,68612,94532,73186,93007l73186,105205c70137,106729,65563,108255,62513,108255c59464,108255,56414,108255,51840,108255c42692,108255,35068,106729,28970,102156c24395,97582,21346,89958,21346,80810l21346,38118l0,38118l0,25919l21346,25919l21346,4574l36593,0x">
                        <v:stroke weight="0pt" endcap="flat" joinstyle="miter" miterlimit="10" on="false" color="#000000" opacity="0"/>
                        <v:fill on="true" color="#000000"/>
                      </v:shape>
                      <v:shape id="Shape 476017" style="position:absolute;width:899;height:121;left:13051;top:5229;" coordsize="89958,12198" path="m0,0l89958,0l89958,12198l0,12198l0,0">
                        <v:stroke weight="0pt" endcap="flat" joinstyle="miter" miterlimit="10" on="false" color="#000000" opacity="0"/>
                        <v:fill on="true" color="#000000"/>
                      </v:shape>
                      <v:shape id="Shape 75551" style="position:absolute;width:312;height:152;left:10802;top:4879;" coordsize="31257,15248" path="m31257,0l31257,12198c26682,13722,22109,13722,17534,15248c12960,15248,8386,15248,2287,15248l0,14832l0,1408l5336,3049c6862,3049,9911,3049,11436,3049c14485,3049,16009,3049,19059,3049c20584,3049,23633,1525,25158,1525c26682,1525,28207,1525,31257,0x">
                        <v:stroke weight="0pt" endcap="flat" joinstyle="miter" miterlimit="10" on="false" color="#000000" opacity="0"/>
                        <v:fill on="true" color="#000000"/>
                      </v:shape>
                      <v:shape id="Shape 476018" style="position:absolute;width:686;height:121;left:16756;top:4665;" coordsize="68612,12198" path="m0,0l68612,0l68612,12198l0,12198l0,0">
                        <v:stroke weight="0pt" endcap="flat" joinstyle="miter" miterlimit="10" on="false" color="#000000" opacity="0"/>
                        <v:fill on="true" color="#000000"/>
                      </v:shape>
                      <v:shape id="Shape 476019" style="position:absolute;width:686;height:121;left:16756;top:4375;" coordsize="68612,12197" path="m0,0l68612,0l68612,12197l0,12197l0,0">
                        <v:stroke weight="0pt" endcap="flat" joinstyle="miter" miterlimit="10" on="false" color="#000000" opacity="0"/>
                        <v:fill on="true" color="#000000"/>
                      </v:shape>
                      <v:shape id="Shape 75554" style="position:absolute;width:640;height:808;left:14987;top:4208;" coordsize="64038,80810" path="m3049,0l41167,0l41167,68613l64038,68613l64038,80810l0,80810l0,68613l25920,68613l25920,12198l3049,12198l3049,0x">
                        <v:stroke weight="0pt" endcap="flat" joinstyle="miter" miterlimit="10" on="false" color="#000000" opacity="0"/>
                        <v:fill on="true" color="#000000"/>
                      </v:shape>
                      <v:shape id="Shape 75555" style="position:absolute;width:792;height:808;left:14012;top:4208;" coordsize="79285,80810" path="m1525,0l18297,0l39643,32019l59464,0l77760,0l47266,41168l79285,80810l59464,80810l39643,50316l16772,80810l0,80810l30494,39643l1525,0x">
                        <v:stroke weight="0pt" endcap="flat" joinstyle="miter" miterlimit="10" on="false" color="#000000" opacity="0"/>
                        <v:fill on="true" color="#000000"/>
                      </v:shape>
                      <v:shape id="Shape 75558" style="position:absolute;width:358;height:457;left:10802;top:4192;" coordsize="35831,45741" path="m762,0c5336,0,11436,1524,14485,3049c19059,4574,23633,7624,26682,10673c29732,13722,31257,18297,32782,22870c34306,27445,35831,32019,35831,38118c35831,39643,34306,41167,34306,42692c34306,44216,34306,45741,34306,45741l0,45741l0,35068l20584,35068c20584,32019,19059,28970,19059,25920c17534,22870,16009,19820,14485,18297c12960,15247,11436,13722,8386,12197l0,10800l0,208l762,0x">
                        <v:stroke weight="0pt" endcap="flat" joinstyle="miter" miterlimit="10" on="false" color="#000000" opacity="0"/>
                        <v:fill on="true" color="#000000"/>
                      </v:shape>
                      <v:shape id="Shape 75559" style="position:absolute;width:228;height:213;left:15186;top:3872;" coordsize="22871,21347" path="m10673,0c12198,0,13722,0,15247,1525c16772,1525,18297,3049,18297,3049c19821,4575,21346,6099,21346,7624c21346,9148,22871,9148,22871,10673c22871,12198,21346,13722,21346,15248c21346,16772,19821,18297,18297,18297c18297,19821,16772,19821,15247,21347c13722,21347,12198,21347,10673,21347c9148,21347,7624,21347,6099,21347c4574,19821,3049,19821,3049,18297c1525,18297,0,16772,0,15248c0,13722,0,12198,0,10673c0,9148,0,7624,0,7624c0,6099,1525,4575,3049,3049c3049,3049,4574,1525,6099,1525c7624,1525,9148,0,10673,0x">
                        <v:stroke weight="0pt" endcap="flat" joinstyle="miter" miterlimit="10" on="false" color="#000000" opacity="0"/>
                        <v:fill on="true" color="#000000"/>
                      </v:shape>
                      <v:shape id="Shape 75560" style="position:absolute;width:396;height:1494;left:19577;top:3857;" coordsize="39643,149423" path="m0,0l39643,0l39643,149423l0,149423l0,138750l25920,138750l25920,10673l0,10673l0,0x">
                        <v:stroke weight="0pt" endcap="flat" joinstyle="miter" miterlimit="10" on="false" color="#000000" opacity="0"/>
                        <v:fill on="true" color="#000000"/>
                      </v:shape>
                      <v:shape id="Shape 75561" style="position:absolute;width:396;height:1494;left:18723;top:3857;" coordsize="39643,149423" path="m0,0l39643,0l39643,10673l13722,10673l13722,138750l39643,138750l39643,149423l0,149423l0,0x">
                        <v:stroke weight="0pt" endcap="flat" joinstyle="miter" miterlimit="10" on="false" color="#000000" opacity="0"/>
                        <v:fill on="true" color="#000000"/>
                      </v:shape>
                      <v:shape id="Shape 75562" style="position:absolute;width:777;height:1158;left:12212;top:3857;" coordsize="77760,115878" path="m57939,0c64038,0,70137,1525,77760,3050l77760,15247c70137,13723,64038,12198,57939,12198c45742,12198,41167,19822,41167,32019l41167,45741l74711,45741l74711,57940l41167,57940l41167,115878l25920,115878l25920,57940l0,57940l0,45741l25920,45741l25920,33544c25920,12198,36594,0,57939,0x">
                        <v:stroke weight="0pt" endcap="flat" joinstyle="miter" miterlimit="10" on="false" color="#000000" opacity="0"/>
                        <v:fill on="true" color="#000000"/>
                      </v:shape>
                      <v:shape id="Shape 75563" style="position:absolute;width:777;height:1158;left:11313;top:3857;" coordsize="77760,115878" path="m57939,0c64038,0,70137,1525,77760,3050l77760,15247c70137,13723,64038,12198,57939,12198c45741,12198,41167,19822,41167,32019l41167,45741l74711,45741l74711,57940l41167,57940l41167,115878l25920,115878l25920,57940l0,57940l0,45741l25920,45741l25920,33544c25920,12198,36593,0,57939,0x">
                        <v:stroke weight="0pt" endcap="flat" joinstyle="miter" miterlimit="10" on="false" color="#000000" opacity="0"/>
                        <v:fill on="true" color="#000000"/>
                      </v:shape>
                    </v:group>
                  </w:pict>
                </mc:Fallback>
              </mc:AlternateContent>
            </w:r>
          </w:p>
          <w:p w14:paraId="65EBBFE0" w14:textId="77777777" w:rsidR="0000336F" w:rsidRDefault="00000000">
            <w:pPr>
              <w:spacing w:after="0" w:line="259" w:lineRule="auto"/>
              <w:ind w:left="66" w:firstLine="0"/>
              <w:jc w:val="left"/>
            </w:pPr>
            <w:r>
              <w:rPr>
                <w:rFonts w:ascii="Calibri" w:eastAsia="Calibri" w:hAnsi="Calibri" w:cs="Calibri"/>
                <w:noProof/>
              </w:rPr>
              <mc:AlternateContent>
                <mc:Choice Requires="wpg">
                  <w:drawing>
                    <wp:inline distT="0" distB="0" distL="0" distR="0" wp14:anchorId="3989BF2E" wp14:editId="747810FD">
                      <wp:extent cx="3851433" cy="925502"/>
                      <wp:effectExtent l="0" t="0" r="0" b="0"/>
                      <wp:docPr id="465186" name="Group 465186"/>
                      <wp:cNvGraphicFramePr/>
                      <a:graphic xmlns:a="http://schemas.openxmlformats.org/drawingml/2006/main">
                        <a:graphicData uri="http://schemas.microsoft.com/office/word/2010/wordprocessingGroup">
                          <wpg:wgp>
                            <wpg:cNvGrpSpPr/>
                            <wpg:grpSpPr>
                              <a:xfrm>
                                <a:off x="0" y="0"/>
                                <a:ext cx="3851433" cy="925502"/>
                                <a:chOff x="0" y="0"/>
                                <a:chExt cx="3851433" cy="925502"/>
                              </a:xfrm>
                            </wpg:grpSpPr>
                            <wps:wsp>
                              <wps:cNvPr id="476020" name="Shape 476020"/>
                              <wps:cNvSpPr/>
                              <wps:spPr>
                                <a:xfrm>
                                  <a:off x="93008" y="80810"/>
                                  <a:ext cx="68612" cy="12198"/>
                                </a:xfrm>
                                <a:custGeom>
                                  <a:avLst/>
                                  <a:gdLst/>
                                  <a:ahLst/>
                                  <a:cxnLst/>
                                  <a:rect l="0" t="0" r="0" b="0"/>
                                  <a:pathLst>
                                    <a:path w="68612" h="12198">
                                      <a:moveTo>
                                        <a:pt x="0" y="0"/>
                                      </a:moveTo>
                                      <a:lnTo>
                                        <a:pt x="68612" y="0"/>
                                      </a:lnTo>
                                      <a:lnTo>
                                        <a:pt x="68612"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21" name="Shape 476021"/>
                              <wps:cNvSpPr/>
                              <wps:spPr>
                                <a:xfrm>
                                  <a:off x="93008" y="51840"/>
                                  <a:ext cx="68612" cy="12197"/>
                                </a:xfrm>
                                <a:custGeom>
                                  <a:avLst/>
                                  <a:gdLst/>
                                  <a:ahLst/>
                                  <a:cxnLst/>
                                  <a:rect l="0" t="0" r="0" b="0"/>
                                  <a:pathLst>
                                    <a:path w="68612" h="12197">
                                      <a:moveTo>
                                        <a:pt x="0" y="0"/>
                                      </a:moveTo>
                                      <a:lnTo>
                                        <a:pt x="68612" y="0"/>
                                      </a:lnTo>
                                      <a:lnTo>
                                        <a:pt x="68612" y="12197"/>
                                      </a:lnTo>
                                      <a:lnTo>
                                        <a:pt x="0" y="1219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37" name="Shape 75637"/>
                              <wps:cNvSpPr/>
                              <wps:spPr>
                                <a:xfrm>
                                  <a:off x="375080" y="0"/>
                                  <a:ext cx="39643" cy="149422"/>
                                </a:xfrm>
                                <a:custGeom>
                                  <a:avLst/>
                                  <a:gdLst/>
                                  <a:ahLst/>
                                  <a:cxnLst/>
                                  <a:rect l="0" t="0" r="0" b="0"/>
                                  <a:pathLst>
                                    <a:path w="39643" h="149422">
                                      <a:moveTo>
                                        <a:pt x="0" y="0"/>
                                      </a:moveTo>
                                      <a:lnTo>
                                        <a:pt x="39643" y="0"/>
                                      </a:lnTo>
                                      <a:lnTo>
                                        <a:pt x="39643" y="149422"/>
                                      </a:lnTo>
                                      <a:lnTo>
                                        <a:pt x="0" y="149422"/>
                                      </a:lnTo>
                                      <a:lnTo>
                                        <a:pt x="0" y="138749"/>
                                      </a:lnTo>
                                      <a:lnTo>
                                        <a:pt x="25920" y="138749"/>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38" name="Shape 75638"/>
                              <wps:cNvSpPr/>
                              <wps:spPr>
                                <a:xfrm>
                                  <a:off x="289696" y="0"/>
                                  <a:ext cx="39642" cy="149422"/>
                                </a:xfrm>
                                <a:custGeom>
                                  <a:avLst/>
                                  <a:gdLst/>
                                  <a:ahLst/>
                                  <a:cxnLst/>
                                  <a:rect l="0" t="0" r="0" b="0"/>
                                  <a:pathLst>
                                    <a:path w="39642" h="149422">
                                      <a:moveTo>
                                        <a:pt x="0" y="0"/>
                                      </a:moveTo>
                                      <a:lnTo>
                                        <a:pt x="39642" y="0"/>
                                      </a:lnTo>
                                      <a:lnTo>
                                        <a:pt x="39642" y="10673"/>
                                      </a:lnTo>
                                      <a:lnTo>
                                        <a:pt x="13722" y="10673"/>
                                      </a:lnTo>
                                      <a:lnTo>
                                        <a:pt x="13722" y="138749"/>
                                      </a:lnTo>
                                      <a:lnTo>
                                        <a:pt x="39642" y="138749"/>
                                      </a:lnTo>
                                      <a:lnTo>
                                        <a:pt x="39642" y="149422"/>
                                      </a:lnTo>
                                      <a:lnTo>
                                        <a:pt x="0" y="14942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54" name="Shape 75654"/>
                              <wps:cNvSpPr/>
                              <wps:spPr>
                                <a:xfrm>
                                  <a:off x="0" y="227182"/>
                                  <a:ext cx="38118" cy="83860"/>
                                </a:xfrm>
                                <a:custGeom>
                                  <a:avLst/>
                                  <a:gdLst/>
                                  <a:ahLst/>
                                  <a:cxnLst/>
                                  <a:rect l="0" t="0" r="0" b="0"/>
                                  <a:pathLst>
                                    <a:path w="38118" h="83860">
                                      <a:moveTo>
                                        <a:pt x="38118" y="0"/>
                                      </a:moveTo>
                                      <a:lnTo>
                                        <a:pt x="38118" y="0"/>
                                      </a:lnTo>
                                      <a:lnTo>
                                        <a:pt x="38118" y="12198"/>
                                      </a:lnTo>
                                      <a:lnTo>
                                        <a:pt x="38118" y="12198"/>
                                      </a:lnTo>
                                      <a:cubicBezTo>
                                        <a:pt x="33544" y="12198"/>
                                        <a:pt x="30494" y="13722"/>
                                        <a:pt x="27445" y="15247"/>
                                      </a:cubicBezTo>
                                      <a:cubicBezTo>
                                        <a:pt x="24396" y="16772"/>
                                        <a:pt x="21346" y="18297"/>
                                        <a:pt x="19822" y="21347"/>
                                      </a:cubicBezTo>
                                      <a:cubicBezTo>
                                        <a:pt x="18297" y="24395"/>
                                        <a:pt x="16772" y="27445"/>
                                        <a:pt x="15247" y="30494"/>
                                      </a:cubicBezTo>
                                      <a:cubicBezTo>
                                        <a:pt x="15247" y="35068"/>
                                        <a:pt x="15247" y="38118"/>
                                        <a:pt x="15247" y="42692"/>
                                      </a:cubicBezTo>
                                      <a:cubicBezTo>
                                        <a:pt x="15247" y="47266"/>
                                        <a:pt x="15247" y="51840"/>
                                        <a:pt x="16772" y="54890"/>
                                      </a:cubicBezTo>
                                      <a:cubicBezTo>
                                        <a:pt x="16772" y="59465"/>
                                        <a:pt x="18297" y="62513"/>
                                        <a:pt x="21346" y="64038"/>
                                      </a:cubicBezTo>
                                      <a:cubicBezTo>
                                        <a:pt x="22871" y="67088"/>
                                        <a:pt x="24396" y="68612"/>
                                        <a:pt x="27445" y="70138"/>
                                      </a:cubicBezTo>
                                      <a:cubicBezTo>
                                        <a:pt x="30494" y="71662"/>
                                        <a:pt x="33544" y="71662"/>
                                        <a:pt x="38118" y="71662"/>
                                      </a:cubicBezTo>
                                      <a:lnTo>
                                        <a:pt x="38118" y="71662"/>
                                      </a:lnTo>
                                      <a:lnTo>
                                        <a:pt x="38118" y="83582"/>
                                      </a:lnTo>
                                      <a:lnTo>
                                        <a:pt x="36593" y="83860"/>
                                      </a:lnTo>
                                      <a:cubicBezTo>
                                        <a:pt x="30494" y="83860"/>
                                        <a:pt x="25920" y="83860"/>
                                        <a:pt x="21346" y="80811"/>
                                      </a:cubicBezTo>
                                      <a:cubicBezTo>
                                        <a:pt x="16772" y="79285"/>
                                        <a:pt x="12198" y="77760"/>
                                        <a:pt x="9149" y="73186"/>
                                      </a:cubicBezTo>
                                      <a:cubicBezTo>
                                        <a:pt x="6099" y="70138"/>
                                        <a:pt x="3050" y="65563"/>
                                        <a:pt x="1525" y="60989"/>
                                      </a:cubicBezTo>
                                      <a:cubicBezTo>
                                        <a:pt x="0" y="54890"/>
                                        <a:pt x="0" y="48791"/>
                                        <a:pt x="0" y="42692"/>
                                      </a:cubicBezTo>
                                      <a:cubicBezTo>
                                        <a:pt x="0" y="36593"/>
                                        <a:pt x="0" y="30494"/>
                                        <a:pt x="1525" y="25920"/>
                                      </a:cubicBezTo>
                                      <a:cubicBezTo>
                                        <a:pt x="3050" y="19821"/>
                                        <a:pt x="6099" y="15247"/>
                                        <a:pt x="9149" y="12198"/>
                                      </a:cubicBezTo>
                                      <a:cubicBezTo>
                                        <a:pt x="12198" y="9148"/>
                                        <a:pt x="16772" y="6099"/>
                                        <a:pt x="21346" y="3049"/>
                                      </a:cubicBezTo>
                                      <a:cubicBezTo>
                                        <a:pt x="25920" y="1525"/>
                                        <a:pt x="32019" y="0"/>
                                        <a:pt x="3811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59" name="Shape 75659"/>
                              <wps:cNvSpPr/>
                              <wps:spPr>
                                <a:xfrm>
                                  <a:off x="38118" y="227182"/>
                                  <a:ext cx="38118" cy="83582"/>
                                </a:xfrm>
                                <a:custGeom>
                                  <a:avLst/>
                                  <a:gdLst/>
                                  <a:ahLst/>
                                  <a:cxnLst/>
                                  <a:rect l="0" t="0" r="0" b="0"/>
                                  <a:pathLst>
                                    <a:path w="38118" h="83582">
                                      <a:moveTo>
                                        <a:pt x="0" y="0"/>
                                      </a:moveTo>
                                      <a:lnTo>
                                        <a:pt x="15247" y="3049"/>
                                      </a:lnTo>
                                      <a:cubicBezTo>
                                        <a:pt x="19821" y="4574"/>
                                        <a:pt x="24395" y="7624"/>
                                        <a:pt x="27445" y="10673"/>
                                      </a:cubicBezTo>
                                      <a:cubicBezTo>
                                        <a:pt x="30494" y="13722"/>
                                        <a:pt x="33544" y="18297"/>
                                        <a:pt x="35068" y="24395"/>
                                      </a:cubicBezTo>
                                      <a:cubicBezTo>
                                        <a:pt x="36593" y="28970"/>
                                        <a:pt x="38118" y="35068"/>
                                        <a:pt x="38118" y="41167"/>
                                      </a:cubicBezTo>
                                      <a:cubicBezTo>
                                        <a:pt x="38118" y="47266"/>
                                        <a:pt x="36593" y="53365"/>
                                        <a:pt x="35068" y="59465"/>
                                      </a:cubicBezTo>
                                      <a:cubicBezTo>
                                        <a:pt x="33544" y="64038"/>
                                        <a:pt x="30494" y="68612"/>
                                        <a:pt x="27445" y="71662"/>
                                      </a:cubicBezTo>
                                      <a:cubicBezTo>
                                        <a:pt x="24395" y="76236"/>
                                        <a:pt x="19821" y="79285"/>
                                        <a:pt x="15247" y="80811"/>
                                      </a:cubicBezTo>
                                      <a:lnTo>
                                        <a:pt x="0" y="83582"/>
                                      </a:lnTo>
                                      <a:lnTo>
                                        <a:pt x="0" y="71662"/>
                                      </a:lnTo>
                                      <a:lnTo>
                                        <a:pt x="9148" y="70138"/>
                                      </a:lnTo>
                                      <a:cubicBezTo>
                                        <a:pt x="12198" y="68612"/>
                                        <a:pt x="15247" y="65563"/>
                                        <a:pt x="16772" y="62513"/>
                                      </a:cubicBezTo>
                                      <a:cubicBezTo>
                                        <a:pt x="18297" y="59465"/>
                                        <a:pt x="19821" y="57939"/>
                                        <a:pt x="21346" y="53365"/>
                                      </a:cubicBezTo>
                                      <a:cubicBezTo>
                                        <a:pt x="21346" y="50316"/>
                                        <a:pt x="22871" y="45742"/>
                                        <a:pt x="22871" y="42692"/>
                                      </a:cubicBezTo>
                                      <a:cubicBezTo>
                                        <a:pt x="22871" y="38118"/>
                                        <a:pt x="21346" y="33544"/>
                                        <a:pt x="19821" y="28970"/>
                                      </a:cubicBezTo>
                                      <a:cubicBezTo>
                                        <a:pt x="19821" y="25920"/>
                                        <a:pt x="18297" y="22871"/>
                                        <a:pt x="15247" y="19821"/>
                                      </a:cubicBezTo>
                                      <a:cubicBezTo>
                                        <a:pt x="13722" y="16772"/>
                                        <a:pt x="12198" y="15247"/>
                                        <a:pt x="9148" y="13722"/>
                                      </a:cubicBez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0" name="Shape 75660"/>
                              <wps:cNvSpPr/>
                              <wps:spPr>
                                <a:xfrm>
                                  <a:off x="89958" y="227182"/>
                                  <a:ext cx="38118" cy="83860"/>
                                </a:xfrm>
                                <a:custGeom>
                                  <a:avLst/>
                                  <a:gdLst/>
                                  <a:ahLst/>
                                  <a:cxnLst/>
                                  <a:rect l="0" t="0" r="0" b="0"/>
                                  <a:pathLst>
                                    <a:path w="38118" h="83860">
                                      <a:moveTo>
                                        <a:pt x="38118" y="0"/>
                                      </a:moveTo>
                                      <a:lnTo>
                                        <a:pt x="38118" y="12198"/>
                                      </a:lnTo>
                                      <a:cubicBezTo>
                                        <a:pt x="33544" y="12198"/>
                                        <a:pt x="30494" y="13722"/>
                                        <a:pt x="27445" y="15247"/>
                                      </a:cubicBezTo>
                                      <a:cubicBezTo>
                                        <a:pt x="24395" y="16772"/>
                                        <a:pt x="21346" y="18297"/>
                                        <a:pt x="19821" y="21347"/>
                                      </a:cubicBezTo>
                                      <a:cubicBezTo>
                                        <a:pt x="18297" y="24395"/>
                                        <a:pt x="16772" y="27445"/>
                                        <a:pt x="15247" y="30494"/>
                                      </a:cubicBezTo>
                                      <a:cubicBezTo>
                                        <a:pt x="15247" y="35068"/>
                                        <a:pt x="15247" y="38118"/>
                                        <a:pt x="15247" y="42692"/>
                                      </a:cubicBezTo>
                                      <a:cubicBezTo>
                                        <a:pt x="15247" y="47266"/>
                                        <a:pt x="15247" y="51840"/>
                                        <a:pt x="16772" y="54890"/>
                                      </a:cubicBezTo>
                                      <a:cubicBezTo>
                                        <a:pt x="16772" y="59465"/>
                                        <a:pt x="18297" y="62513"/>
                                        <a:pt x="21346" y="64038"/>
                                      </a:cubicBezTo>
                                      <a:cubicBezTo>
                                        <a:pt x="22871" y="67088"/>
                                        <a:pt x="24395" y="68612"/>
                                        <a:pt x="27445" y="70138"/>
                                      </a:cubicBezTo>
                                      <a:cubicBezTo>
                                        <a:pt x="30494" y="71662"/>
                                        <a:pt x="33544" y="71662"/>
                                        <a:pt x="38118" y="71662"/>
                                      </a:cubicBezTo>
                                      <a:lnTo>
                                        <a:pt x="38118" y="83582"/>
                                      </a:lnTo>
                                      <a:lnTo>
                                        <a:pt x="36593" y="83860"/>
                                      </a:lnTo>
                                      <a:cubicBezTo>
                                        <a:pt x="30494" y="83860"/>
                                        <a:pt x="25920" y="83860"/>
                                        <a:pt x="21346" y="80811"/>
                                      </a:cubicBezTo>
                                      <a:cubicBezTo>
                                        <a:pt x="16772" y="79285"/>
                                        <a:pt x="12198" y="77760"/>
                                        <a:pt x="9148" y="73186"/>
                                      </a:cubicBezTo>
                                      <a:cubicBezTo>
                                        <a:pt x="6099" y="70138"/>
                                        <a:pt x="3049" y="65563"/>
                                        <a:pt x="1525" y="60989"/>
                                      </a:cubicBezTo>
                                      <a:cubicBezTo>
                                        <a:pt x="0" y="54890"/>
                                        <a:pt x="0" y="48791"/>
                                        <a:pt x="0" y="42692"/>
                                      </a:cubicBezTo>
                                      <a:cubicBezTo>
                                        <a:pt x="0" y="36593"/>
                                        <a:pt x="0" y="30494"/>
                                        <a:pt x="1525" y="25920"/>
                                      </a:cubicBezTo>
                                      <a:cubicBezTo>
                                        <a:pt x="3049" y="19821"/>
                                        <a:pt x="6099" y="15247"/>
                                        <a:pt x="9148" y="12198"/>
                                      </a:cubicBezTo>
                                      <a:cubicBezTo>
                                        <a:pt x="12198" y="9148"/>
                                        <a:pt x="16772" y="6099"/>
                                        <a:pt x="21346" y="3049"/>
                                      </a:cubicBezTo>
                                      <a:cubicBezTo>
                                        <a:pt x="25920" y="1525"/>
                                        <a:pt x="32019" y="0"/>
                                        <a:pt x="3811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1" name="Shape 75661"/>
                              <wps:cNvSpPr/>
                              <wps:spPr>
                                <a:xfrm>
                                  <a:off x="271400" y="228014"/>
                                  <a:ext cx="35068" cy="83028"/>
                                </a:xfrm>
                                <a:custGeom>
                                  <a:avLst/>
                                  <a:gdLst/>
                                  <a:ahLst/>
                                  <a:cxnLst/>
                                  <a:rect l="0" t="0" r="0" b="0"/>
                                  <a:pathLst>
                                    <a:path w="35068" h="83028">
                                      <a:moveTo>
                                        <a:pt x="35068" y="0"/>
                                      </a:moveTo>
                                      <a:lnTo>
                                        <a:pt x="35068" y="12752"/>
                                      </a:lnTo>
                                      <a:lnTo>
                                        <a:pt x="21346" y="18990"/>
                                      </a:lnTo>
                                      <a:cubicBezTo>
                                        <a:pt x="16772" y="23564"/>
                                        <a:pt x="15247" y="31188"/>
                                        <a:pt x="15247" y="41860"/>
                                      </a:cubicBezTo>
                                      <a:cubicBezTo>
                                        <a:pt x="15247" y="52533"/>
                                        <a:pt x="15247" y="58633"/>
                                        <a:pt x="18297" y="64731"/>
                                      </a:cubicBezTo>
                                      <a:cubicBezTo>
                                        <a:pt x="21346" y="69306"/>
                                        <a:pt x="25920" y="70830"/>
                                        <a:pt x="30494" y="70830"/>
                                      </a:cubicBezTo>
                                      <a:lnTo>
                                        <a:pt x="35068" y="68870"/>
                                      </a:lnTo>
                                      <a:lnTo>
                                        <a:pt x="35068" y="81504"/>
                                      </a:lnTo>
                                      <a:lnTo>
                                        <a:pt x="27445" y="83028"/>
                                      </a:lnTo>
                                      <a:cubicBezTo>
                                        <a:pt x="22871" y="83028"/>
                                        <a:pt x="18297" y="83028"/>
                                        <a:pt x="15247" y="79979"/>
                                      </a:cubicBezTo>
                                      <a:cubicBezTo>
                                        <a:pt x="12198" y="78453"/>
                                        <a:pt x="9148" y="75404"/>
                                        <a:pt x="6099" y="72355"/>
                                      </a:cubicBezTo>
                                      <a:cubicBezTo>
                                        <a:pt x="4574" y="69306"/>
                                        <a:pt x="1525" y="64731"/>
                                        <a:pt x="1525" y="60157"/>
                                      </a:cubicBezTo>
                                      <a:cubicBezTo>
                                        <a:pt x="0" y="54058"/>
                                        <a:pt x="0" y="49484"/>
                                        <a:pt x="0" y="43385"/>
                                      </a:cubicBezTo>
                                      <a:cubicBezTo>
                                        <a:pt x="0" y="35761"/>
                                        <a:pt x="0" y="29663"/>
                                        <a:pt x="1525" y="25088"/>
                                      </a:cubicBezTo>
                                      <a:cubicBezTo>
                                        <a:pt x="3049" y="18990"/>
                                        <a:pt x="6099" y="14415"/>
                                        <a:pt x="10673" y="11366"/>
                                      </a:cubicBezTo>
                                      <a:cubicBezTo>
                                        <a:pt x="13722" y="6792"/>
                                        <a:pt x="18297" y="3742"/>
                                        <a:pt x="22871" y="2218"/>
                                      </a:cubicBezTo>
                                      <a:lnTo>
                                        <a:pt x="350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2" name="Shape 75662"/>
                              <wps:cNvSpPr/>
                              <wps:spPr>
                                <a:xfrm>
                                  <a:off x="128076" y="227182"/>
                                  <a:ext cx="38118" cy="83582"/>
                                </a:xfrm>
                                <a:custGeom>
                                  <a:avLst/>
                                  <a:gdLst/>
                                  <a:ahLst/>
                                  <a:cxnLst/>
                                  <a:rect l="0" t="0" r="0" b="0"/>
                                  <a:pathLst>
                                    <a:path w="38118" h="83582">
                                      <a:moveTo>
                                        <a:pt x="0" y="0"/>
                                      </a:moveTo>
                                      <a:cubicBezTo>
                                        <a:pt x="6099" y="0"/>
                                        <a:pt x="10673" y="1525"/>
                                        <a:pt x="15247" y="3049"/>
                                      </a:cubicBezTo>
                                      <a:cubicBezTo>
                                        <a:pt x="19821" y="4574"/>
                                        <a:pt x="24395" y="7624"/>
                                        <a:pt x="27445" y="10673"/>
                                      </a:cubicBezTo>
                                      <a:cubicBezTo>
                                        <a:pt x="30494" y="13722"/>
                                        <a:pt x="33544" y="18297"/>
                                        <a:pt x="35069" y="24395"/>
                                      </a:cubicBezTo>
                                      <a:cubicBezTo>
                                        <a:pt x="36593" y="28970"/>
                                        <a:pt x="38118" y="35068"/>
                                        <a:pt x="38118" y="41167"/>
                                      </a:cubicBezTo>
                                      <a:cubicBezTo>
                                        <a:pt x="38118" y="47266"/>
                                        <a:pt x="36593" y="53365"/>
                                        <a:pt x="35069" y="59465"/>
                                      </a:cubicBezTo>
                                      <a:cubicBezTo>
                                        <a:pt x="33544" y="64038"/>
                                        <a:pt x="30494" y="68612"/>
                                        <a:pt x="27445" y="71662"/>
                                      </a:cubicBezTo>
                                      <a:cubicBezTo>
                                        <a:pt x="24395" y="76236"/>
                                        <a:pt x="19821" y="79285"/>
                                        <a:pt x="15247" y="80811"/>
                                      </a:cubicBezTo>
                                      <a:lnTo>
                                        <a:pt x="0" y="83582"/>
                                      </a:lnTo>
                                      <a:lnTo>
                                        <a:pt x="0" y="71662"/>
                                      </a:lnTo>
                                      <a:cubicBezTo>
                                        <a:pt x="3049" y="71662"/>
                                        <a:pt x="6099" y="71662"/>
                                        <a:pt x="9148" y="70138"/>
                                      </a:cubicBezTo>
                                      <a:cubicBezTo>
                                        <a:pt x="12198" y="68612"/>
                                        <a:pt x="15247" y="65563"/>
                                        <a:pt x="16772" y="62513"/>
                                      </a:cubicBezTo>
                                      <a:cubicBezTo>
                                        <a:pt x="18297" y="59465"/>
                                        <a:pt x="19821" y="57939"/>
                                        <a:pt x="21346" y="53365"/>
                                      </a:cubicBezTo>
                                      <a:cubicBezTo>
                                        <a:pt x="21346" y="50316"/>
                                        <a:pt x="22871" y="45742"/>
                                        <a:pt x="22871" y="42692"/>
                                      </a:cubicBezTo>
                                      <a:cubicBezTo>
                                        <a:pt x="22871" y="38118"/>
                                        <a:pt x="21346" y="33544"/>
                                        <a:pt x="19821" y="28970"/>
                                      </a:cubicBezTo>
                                      <a:cubicBezTo>
                                        <a:pt x="19821" y="25920"/>
                                        <a:pt x="18297" y="22871"/>
                                        <a:pt x="15247" y="19821"/>
                                      </a:cubicBezTo>
                                      <a:cubicBezTo>
                                        <a:pt x="13722" y="16772"/>
                                        <a:pt x="12198" y="15247"/>
                                        <a:pt x="9148" y="13722"/>
                                      </a:cubicBezTo>
                                      <a:cubicBezTo>
                                        <a:pt x="6099" y="12198"/>
                                        <a:pt x="3049" y="12198"/>
                                        <a:pt x="0" y="1219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3" name="Shape 75663"/>
                              <wps:cNvSpPr/>
                              <wps:spPr>
                                <a:xfrm>
                                  <a:off x="176867" y="202787"/>
                                  <a:ext cx="73187" cy="108255"/>
                                </a:xfrm>
                                <a:custGeom>
                                  <a:avLst/>
                                  <a:gdLst/>
                                  <a:ahLst/>
                                  <a:cxnLst/>
                                  <a:rect l="0" t="0" r="0" b="0"/>
                                  <a:pathLst>
                                    <a:path w="73187" h="108255">
                                      <a:moveTo>
                                        <a:pt x="36594" y="0"/>
                                      </a:moveTo>
                                      <a:lnTo>
                                        <a:pt x="36594" y="25920"/>
                                      </a:lnTo>
                                      <a:lnTo>
                                        <a:pt x="73187" y="25920"/>
                                      </a:lnTo>
                                      <a:lnTo>
                                        <a:pt x="73187" y="38118"/>
                                      </a:lnTo>
                                      <a:lnTo>
                                        <a:pt x="36594" y="38118"/>
                                      </a:lnTo>
                                      <a:lnTo>
                                        <a:pt x="36594" y="79285"/>
                                      </a:lnTo>
                                      <a:cubicBezTo>
                                        <a:pt x="36594" y="85384"/>
                                        <a:pt x="38118" y="89958"/>
                                        <a:pt x="41167" y="91484"/>
                                      </a:cubicBezTo>
                                      <a:cubicBezTo>
                                        <a:pt x="44217" y="94533"/>
                                        <a:pt x="48791" y="96057"/>
                                        <a:pt x="54890" y="96057"/>
                                      </a:cubicBezTo>
                                      <a:cubicBezTo>
                                        <a:pt x="57939" y="96057"/>
                                        <a:pt x="59464" y="96057"/>
                                        <a:pt x="62514" y="96057"/>
                                      </a:cubicBezTo>
                                      <a:cubicBezTo>
                                        <a:pt x="65563" y="96057"/>
                                        <a:pt x="68612" y="94533"/>
                                        <a:pt x="73187" y="93008"/>
                                      </a:cubicBezTo>
                                      <a:lnTo>
                                        <a:pt x="73187" y="105206"/>
                                      </a:lnTo>
                                      <a:cubicBezTo>
                                        <a:pt x="70137" y="106730"/>
                                        <a:pt x="65563" y="106730"/>
                                        <a:pt x="62514" y="108255"/>
                                      </a:cubicBezTo>
                                      <a:cubicBezTo>
                                        <a:pt x="59464" y="108255"/>
                                        <a:pt x="56415" y="108255"/>
                                        <a:pt x="51840" y="108255"/>
                                      </a:cubicBezTo>
                                      <a:cubicBezTo>
                                        <a:pt x="42692" y="108255"/>
                                        <a:pt x="35069" y="106730"/>
                                        <a:pt x="28970" y="102156"/>
                                      </a:cubicBezTo>
                                      <a:cubicBezTo>
                                        <a:pt x="24396" y="97582"/>
                                        <a:pt x="21346" y="89958"/>
                                        <a:pt x="21346" y="80811"/>
                                      </a:cubicBezTo>
                                      <a:lnTo>
                                        <a:pt x="21346" y="38118"/>
                                      </a:lnTo>
                                      <a:lnTo>
                                        <a:pt x="0" y="38118"/>
                                      </a:lnTo>
                                      <a:lnTo>
                                        <a:pt x="0" y="25920"/>
                                      </a:lnTo>
                                      <a:lnTo>
                                        <a:pt x="21346" y="25920"/>
                                      </a:lnTo>
                                      <a:lnTo>
                                        <a:pt x="21346" y="4574"/>
                                      </a:lnTo>
                                      <a:lnTo>
                                        <a:pt x="365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4" name="Shape 75664"/>
                              <wps:cNvSpPr/>
                              <wps:spPr>
                                <a:xfrm>
                                  <a:off x="365932" y="228707"/>
                                  <a:ext cx="64038" cy="80810"/>
                                </a:xfrm>
                                <a:custGeom>
                                  <a:avLst/>
                                  <a:gdLst/>
                                  <a:ahLst/>
                                  <a:cxnLst/>
                                  <a:rect l="0" t="0" r="0" b="0"/>
                                  <a:pathLst>
                                    <a:path w="64038" h="80810">
                                      <a:moveTo>
                                        <a:pt x="3049" y="0"/>
                                      </a:moveTo>
                                      <a:lnTo>
                                        <a:pt x="41167" y="0"/>
                                      </a:lnTo>
                                      <a:lnTo>
                                        <a:pt x="41167" y="68613"/>
                                      </a:lnTo>
                                      <a:lnTo>
                                        <a:pt x="64038" y="68613"/>
                                      </a:lnTo>
                                      <a:lnTo>
                                        <a:pt x="64038" y="80810"/>
                                      </a:lnTo>
                                      <a:lnTo>
                                        <a:pt x="0" y="80810"/>
                                      </a:lnTo>
                                      <a:lnTo>
                                        <a:pt x="0" y="68613"/>
                                      </a:lnTo>
                                      <a:lnTo>
                                        <a:pt x="25920" y="68613"/>
                                      </a:lnTo>
                                      <a:lnTo>
                                        <a:pt x="25920"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5" name="Shape 75665"/>
                              <wps:cNvSpPr/>
                              <wps:spPr>
                                <a:xfrm>
                                  <a:off x="628183" y="227182"/>
                                  <a:ext cx="79285" cy="77760"/>
                                </a:xfrm>
                                <a:custGeom>
                                  <a:avLst/>
                                  <a:gdLst/>
                                  <a:ahLst/>
                                  <a:cxnLst/>
                                  <a:rect l="0" t="0" r="0" b="0"/>
                                  <a:pathLst>
                                    <a:path w="79285" h="77760">
                                      <a:moveTo>
                                        <a:pt x="32019" y="0"/>
                                      </a:moveTo>
                                      <a:lnTo>
                                        <a:pt x="45741" y="0"/>
                                      </a:lnTo>
                                      <a:lnTo>
                                        <a:pt x="45741" y="32020"/>
                                      </a:lnTo>
                                      <a:lnTo>
                                        <a:pt x="79285" y="32020"/>
                                      </a:lnTo>
                                      <a:lnTo>
                                        <a:pt x="79285" y="44217"/>
                                      </a:lnTo>
                                      <a:lnTo>
                                        <a:pt x="47266" y="44217"/>
                                      </a:lnTo>
                                      <a:lnTo>
                                        <a:pt x="47266" y="77760"/>
                                      </a:lnTo>
                                      <a:lnTo>
                                        <a:pt x="32019" y="77760"/>
                                      </a:lnTo>
                                      <a:lnTo>
                                        <a:pt x="32019" y="44217"/>
                                      </a:lnTo>
                                      <a:lnTo>
                                        <a:pt x="0" y="44217"/>
                                      </a:lnTo>
                                      <a:lnTo>
                                        <a:pt x="0" y="32020"/>
                                      </a:lnTo>
                                      <a:lnTo>
                                        <a:pt x="32019" y="32020"/>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6" name="Shape 75666"/>
                              <wps:cNvSpPr/>
                              <wps:spPr>
                                <a:xfrm>
                                  <a:off x="458939" y="227182"/>
                                  <a:ext cx="67088" cy="82335"/>
                                </a:xfrm>
                                <a:custGeom>
                                  <a:avLst/>
                                  <a:gdLst/>
                                  <a:ahLst/>
                                  <a:cxnLst/>
                                  <a:rect l="0" t="0" r="0" b="0"/>
                                  <a:pathLst>
                                    <a:path w="67088" h="82335">
                                      <a:moveTo>
                                        <a:pt x="41168" y="0"/>
                                      </a:moveTo>
                                      <a:cubicBezTo>
                                        <a:pt x="50316" y="0"/>
                                        <a:pt x="56415" y="3049"/>
                                        <a:pt x="60989" y="9148"/>
                                      </a:cubicBezTo>
                                      <a:cubicBezTo>
                                        <a:pt x="65563" y="13722"/>
                                        <a:pt x="67088" y="21347"/>
                                        <a:pt x="67088" y="32020"/>
                                      </a:cubicBezTo>
                                      <a:lnTo>
                                        <a:pt x="51841" y="32020"/>
                                      </a:lnTo>
                                      <a:cubicBezTo>
                                        <a:pt x="51841" y="25920"/>
                                        <a:pt x="50316" y="19821"/>
                                        <a:pt x="48791" y="16772"/>
                                      </a:cubicBezTo>
                                      <a:cubicBezTo>
                                        <a:pt x="45742" y="13722"/>
                                        <a:pt x="42692" y="12198"/>
                                        <a:pt x="38118" y="12198"/>
                                      </a:cubicBezTo>
                                      <a:cubicBezTo>
                                        <a:pt x="36593" y="12198"/>
                                        <a:pt x="35068" y="12198"/>
                                        <a:pt x="33544" y="13722"/>
                                      </a:cubicBezTo>
                                      <a:cubicBezTo>
                                        <a:pt x="32019" y="13722"/>
                                        <a:pt x="28970" y="15247"/>
                                        <a:pt x="27445" y="16772"/>
                                      </a:cubicBezTo>
                                      <a:cubicBezTo>
                                        <a:pt x="25920" y="18297"/>
                                        <a:pt x="22871" y="19821"/>
                                        <a:pt x="21346" y="22871"/>
                                      </a:cubicBezTo>
                                      <a:cubicBezTo>
                                        <a:pt x="19822" y="24395"/>
                                        <a:pt x="16772" y="27445"/>
                                        <a:pt x="15248" y="30494"/>
                                      </a:cubicBezTo>
                                      <a:lnTo>
                                        <a:pt x="15248" y="82335"/>
                                      </a:lnTo>
                                      <a:lnTo>
                                        <a:pt x="0" y="82335"/>
                                      </a:lnTo>
                                      <a:lnTo>
                                        <a:pt x="0" y="1525"/>
                                      </a:lnTo>
                                      <a:lnTo>
                                        <a:pt x="13722" y="1525"/>
                                      </a:lnTo>
                                      <a:lnTo>
                                        <a:pt x="13722" y="16772"/>
                                      </a:lnTo>
                                      <a:cubicBezTo>
                                        <a:pt x="18297" y="10673"/>
                                        <a:pt x="22871" y="6099"/>
                                        <a:pt x="27445" y="4574"/>
                                      </a:cubicBezTo>
                                      <a:cubicBezTo>
                                        <a:pt x="32019" y="1525"/>
                                        <a:pt x="36593" y="0"/>
                                        <a:pt x="411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7" name="Shape 75667"/>
                              <wps:cNvSpPr/>
                              <wps:spPr>
                                <a:xfrm>
                                  <a:off x="385753" y="195163"/>
                                  <a:ext cx="22871" cy="21346"/>
                                </a:xfrm>
                                <a:custGeom>
                                  <a:avLst/>
                                  <a:gdLst/>
                                  <a:ahLst/>
                                  <a:cxnLst/>
                                  <a:rect l="0" t="0" r="0" b="0"/>
                                  <a:pathLst>
                                    <a:path w="22871" h="21346">
                                      <a:moveTo>
                                        <a:pt x="10673" y="0"/>
                                      </a:moveTo>
                                      <a:cubicBezTo>
                                        <a:pt x="12198" y="0"/>
                                        <a:pt x="13722" y="0"/>
                                        <a:pt x="15247" y="1525"/>
                                      </a:cubicBezTo>
                                      <a:cubicBezTo>
                                        <a:pt x="16772" y="1525"/>
                                        <a:pt x="18297" y="3049"/>
                                        <a:pt x="18297" y="3049"/>
                                      </a:cubicBezTo>
                                      <a:cubicBezTo>
                                        <a:pt x="19821" y="4574"/>
                                        <a:pt x="21346" y="6099"/>
                                        <a:pt x="21346" y="6099"/>
                                      </a:cubicBezTo>
                                      <a:cubicBezTo>
                                        <a:pt x="21346" y="7624"/>
                                        <a:pt x="22871" y="9148"/>
                                        <a:pt x="22871" y="10673"/>
                                      </a:cubicBezTo>
                                      <a:cubicBezTo>
                                        <a:pt x="22871" y="12198"/>
                                        <a:pt x="21346" y="13722"/>
                                        <a:pt x="21346" y="15247"/>
                                      </a:cubicBezTo>
                                      <a:cubicBezTo>
                                        <a:pt x="21346" y="16772"/>
                                        <a:pt x="19821" y="18297"/>
                                        <a:pt x="18297" y="18297"/>
                                      </a:cubicBezTo>
                                      <a:cubicBezTo>
                                        <a:pt x="18297" y="19821"/>
                                        <a:pt x="16772" y="19821"/>
                                        <a:pt x="15247" y="21346"/>
                                      </a:cubicBezTo>
                                      <a:cubicBezTo>
                                        <a:pt x="13722" y="21346"/>
                                        <a:pt x="12198" y="21346"/>
                                        <a:pt x="10673" y="21346"/>
                                      </a:cubicBezTo>
                                      <a:cubicBezTo>
                                        <a:pt x="9148" y="21346"/>
                                        <a:pt x="7624" y="21346"/>
                                        <a:pt x="6099" y="21346"/>
                                      </a:cubicBezTo>
                                      <a:cubicBezTo>
                                        <a:pt x="4574" y="19821"/>
                                        <a:pt x="3050" y="19821"/>
                                        <a:pt x="3050" y="18297"/>
                                      </a:cubicBezTo>
                                      <a:cubicBezTo>
                                        <a:pt x="1525" y="16772"/>
                                        <a:pt x="0" y="16772"/>
                                        <a:pt x="0" y="15247"/>
                                      </a:cubicBezTo>
                                      <a:cubicBezTo>
                                        <a:pt x="0" y="13722"/>
                                        <a:pt x="0" y="12198"/>
                                        <a:pt x="0" y="10673"/>
                                      </a:cubicBezTo>
                                      <a:cubicBezTo>
                                        <a:pt x="0" y="9148"/>
                                        <a:pt x="0" y="7624"/>
                                        <a:pt x="0" y="6099"/>
                                      </a:cubicBezTo>
                                      <a:cubicBezTo>
                                        <a:pt x="0" y="4574"/>
                                        <a:pt x="1525" y="4574"/>
                                        <a:pt x="3050" y="3049"/>
                                      </a:cubicBezTo>
                                      <a:cubicBezTo>
                                        <a:pt x="3050" y="3049"/>
                                        <a:pt x="4574" y="1525"/>
                                        <a:pt x="6099" y="1525"/>
                                      </a:cubicBezTo>
                                      <a:cubicBezTo>
                                        <a:pt x="7624" y="0"/>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8" name="Shape 75668"/>
                              <wps:cNvSpPr/>
                              <wps:spPr>
                                <a:xfrm>
                                  <a:off x="306468" y="195163"/>
                                  <a:ext cx="35068" cy="114354"/>
                                </a:xfrm>
                                <a:custGeom>
                                  <a:avLst/>
                                  <a:gdLst/>
                                  <a:ahLst/>
                                  <a:cxnLst/>
                                  <a:rect l="0" t="0" r="0" b="0"/>
                                  <a:pathLst>
                                    <a:path w="35068" h="114354">
                                      <a:moveTo>
                                        <a:pt x="19821" y="0"/>
                                      </a:moveTo>
                                      <a:lnTo>
                                        <a:pt x="35068" y="0"/>
                                      </a:lnTo>
                                      <a:lnTo>
                                        <a:pt x="35068" y="114353"/>
                                      </a:lnTo>
                                      <a:lnTo>
                                        <a:pt x="21346" y="114353"/>
                                      </a:lnTo>
                                      <a:lnTo>
                                        <a:pt x="19821" y="99107"/>
                                      </a:lnTo>
                                      <a:cubicBezTo>
                                        <a:pt x="16772" y="105205"/>
                                        <a:pt x="12198" y="109779"/>
                                        <a:pt x="7624" y="112830"/>
                                      </a:cubicBezTo>
                                      <a:lnTo>
                                        <a:pt x="0" y="114354"/>
                                      </a:lnTo>
                                      <a:lnTo>
                                        <a:pt x="0" y="101721"/>
                                      </a:lnTo>
                                      <a:lnTo>
                                        <a:pt x="6099" y="99107"/>
                                      </a:lnTo>
                                      <a:cubicBezTo>
                                        <a:pt x="10673" y="96057"/>
                                        <a:pt x="15247" y="91484"/>
                                        <a:pt x="19821" y="85384"/>
                                      </a:cubicBezTo>
                                      <a:lnTo>
                                        <a:pt x="19821" y="47266"/>
                                      </a:lnTo>
                                      <a:cubicBezTo>
                                        <a:pt x="16772" y="47266"/>
                                        <a:pt x="13722" y="45741"/>
                                        <a:pt x="12198" y="45741"/>
                                      </a:cubicBezTo>
                                      <a:cubicBezTo>
                                        <a:pt x="9148" y="44217"/>
                                        <a:pt x="6099" y="44217"/>
                                        <a:pt x="3049" y="44217"/>
                                      </a:cubicBezTo>
                                      <a:lnTo>
                                        <a:pt x="0" y="45603"/>
                                      </a:lnTo>
                                      <a:lnTo>
                                        <a:pt x="0" y="32851"/>
                                      </a:lnTo>
                                      <a:lnTo>
                                        <a:pt x="4574" y="32019"/>
                                      </a:lnTo>
                                      <a:cubicBezTo>
                                        <a:pt x="6099" y="32019"/>
                                        <a:pt x="9148" y="32019"/>
                                        <a:pt x="12198" y="33544"/>
                                      </a:cubicBezTo>
                                      <a:cubicBezTo>
                                        <a:pt x="13722" y="33544"/>
                                        <a:pt x="16772" y="33544"/>
                                        <a:pt x="19821" y="35068"/>
                                      </a:cubicBezTo>
                                      <a:lnTo>
                                        <a:pt x="1982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69" name="Shape 75669"/>
                              <wps:cNvSpPr/>
                              <wps:spPr>
                                <a:xfrm>
                                  <a:off x="1015461" y="195164"/>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70" name="Shape 75670"/>
                              <wps:cNvSpPr/>
                              <wps:spPr>
                                <a:xfrm>
                                  <a:off x="898058" y="195164"/>
                                  <a:ext cx="74711" cy="131125"/>
                                </a:xfrm>
                                <a:custGeom>
                                  <a:avLst/>
                                  <a:gdLst/>
                                  <a:ahLst/>
                                  <a:cxnLst/>
                                  <a:rect l="0" t="0" r="0" b="0"/>
                                  <a:pathLst>
                                    <a:path w="74711" h="131125">
                                      <a:moveTo>
                                        <a:pt x="56415" y="0"/>
                                      </a:moveTo>
                                      <a:lnTo>
                                        <a:pt x="74711" y="0"/>
                                      </a:lnTo>
                                      <a:lnTo>
                                        <a:pt x="18297" y="131125"/>
                                      </a:lnTo>
                                      <a:lnTo>
                                        <a:pt x="0" y="131125"/>
                                      </a:lnTo>
                                      <a:lnTo>
                                        <a:pt x="5641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71" name="Shape 75671"/>
                              <wps:cNvSpPr/>
                              <wps:spPr>
                                <a:xfrm>
                                  <a:off x="835545" y="195164"/>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476022" name="Shape 476022"/>
                              <wps:cNvSpPr/>
                              <wps:spPr>
                                <a:xfrm>
                                  <a:off x="1521667" y="330864"/>
                                  <a:ext cx="89958" cy="12198"/>
                                </a:xfrm>
                                <a:custGeom>
                                  <a:avLst/>
                                  <a:gdLst/>
                                  <a:ahLst/>
                                  <a:cxnLst/>
                                  <a:rect l="0" t="0" r="0" b="0"/>
                                  <a:pathLst>
                                    <a:path w="89958" h="12198">
                                      <a:moveTo>
                                        <a:pt x="0" y="0"/>
                                      </a:moveTo>
                                      <a:lnTo>
                                        <a:pt x="89958" y="0"/>
                                      </a:lnTo>
                                      <a:lnTo>
                                        <a:pt x="89958"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74" name="Shape 75674"/>
                              <wps:cNvSpPr/>
                              <wps:spPr>
                                <a:xfrm>
                                  <a:off x="1887599" y="227183"/>
                                  <a:ext cx="79285" cy="77760"/>
                                </a:xfrm>
                                <a:custGeom>
                                  <a:avLst/>
                                  <a:gdLst/>
                                  <a:ahLst/>
                                  <a:cxnLst/>
                                  <a:rect l="0" t="0" r="0" b="0"/>
                                  <a:pathLst>
                                    <a:path w="79285" h="77760">
                                      <a:moveTo>
                                        <a:pt x="32019" y="0"/>
                                      </a:moveTo>
                                      <a:lnTo>
                                        <a:pt x="45742" y="0"/>
                                      </a:lnTo>
                                      <a:lnTo>
                                        <a:pt x="45742" y="32019"/>
                                      </a:lnTo>
                                      <a:lnTo>
                                        <a:pt x="79285" y="32019"/>
                                      </a:lnTo>
                                      <a:lnTo>
                                        <a:pt x="79285" y="44217"/>
                                      </a:lnTo>
                                      <a:lnTo>
                                        <a:pt x="47266" y="44217"/>
                                      </a:lnTo>
                                      <a:lnTo>
                                        <a:pt x="47266" y="77760"/>
                                      </a:lnTo>
                                      <a:lnTo>
                                        <a:pt x="32019" y="77760"/>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75" name="Shape 75675"/>
                              <wps:cNvSpPr/>
                              <wps:spPr>
                                <a:xfrm>
                                  <a:off x="1713782" y="227183"/>
                                  <a:ext cx="65563" cy="82335"/>
                                </a:xfrm>
                                <a:custGeom>
                                  <a:avLst/>
                                  <a:gdLst/>
                                  <a:ahLst/>
                                  <a:cxnLst/>
                                  <a:rect l="0" t="0" r="0" b="0"/>
                                  <a:pathLst>
                                    <a:path w="65563" h="82335">
                                      <a:moveTo>
                                        <a:pt x="39643" y="0"/>
                                      </a:moveTo>
                                      <a:cubicBezTo>
                                        <a:pt x="47266" y="0"/>
                                        <a:pt x="54890" y="3049"/>
                                        <a:pt x="57939" y="7624"/>
                                      </a:cubicBezTo>
                                      <a:cubicBezTo>
                                        <a:pt x="62513" y="12198"/>
                                        <a:pt x="65563" y="19821"/>
                                        <a:pt x="65563" y="30494"/>
                                      </a:cubicBezTo>
                                      <a:lnTo>
                                        <a:pt x="65563" y="82335"/>
                                      </a:lnTo>
                                      <a:lnTo>
                                        <a:pt x="50316" y="82335"/>
                                      </a:lnTo>
                                      <a:lnTo>
                                        <a:pt x="50316" y="30494"/>
                                      </a:lnTo>
                                      <a:cubicBezTo>
                                        <a:pt x="50316" y="24395"/>
                                        <a:pt x="48791" y="19821"/>
                                        <a:pt x="45741" y="16772"/>
                                      </a:cubicBezTo>
                                      <a:cubicBezTo>
                                        <a:pt x="44217" y="13722"/>
                                        <a:pt x="41167" y="12198"/>
                                        <a:pt x="36593" y="12198"/>
                                      </a:cubicBezTo>
                                      <a:cubicBezTo>
                                        <a:pt x="35068" y="12198"/>
                                        <a:pt x="33544" y="12198"/>
                                        <a:pt x="32019" y="13722"/>
                                      </a:cubicBezTo>
                                      <a:cubicBezTo>
                                        <a:pt x="30494" y="13722"/>
                                        <a:pt x="28970" y="15247"/>
                                        <a:pt x="25920" y="15247"/>
                                      </a:cubicBezTo>
                                      <a:cubicBezTo>
                                        <a:pt x="24395" y="16772"/>
                                        <a:pt x="22871" y="18297"/>
                                        <a:pt x="21346" y="21346"/>
                                      </a:cubicBezTo>
                                      <a:cubicBezTo>
                                        <a:pt x="19821" y="22871"/>
                                        <a:pt x="16772" y="25920"/>
                                        <a:pt x="15247" y="28970"/>
                                      </a:cubicBezTo>
                                      <a:lnTo>
                                        <a:pt x="15247" y="82335"/>
                                      </a:lnTo>
                                      <a:lnTo>
                                        <a:pt x="0" y="82335"/>
                                      </a:lnTo>
                                      <a:lnTo>
                                        <a:pt x="0" y="1525"/>
                                      </a:lnTo>
                                      <a:lnTo>
                                        <a:pt x="12198" y="1525"/>
                                      </a:lnTo>
                                      <a:lnTo>
                                        <a:pt x="13722" y="15247"/>
                                      </a:lnTo>
                                      <a:cubicBezTo>
                                        <a:pt x="15247" y="12198"/>
                                        <a:pt x="18297" y="9148"/>
                                        <a:pt x="19821" y="7624"/>
                                      </a:cubicBezTo>
                                      <a:cubicBezTo>
                                        <a:pt x="22871" y="6099"/>
                                        <a:pt x="24395" y="4574"/>
                                        <a:pt x="25920" y="3049"/>
                                      </a:cubicBezTo>
                                      <a:cubicBezTo>
                                        <a:pt x="28970" y="1525"/>
                                        <a:pt x="30494" y="1525"/>
                                        <a:pt x="33544" y="1525"/>
                                      </a:cubicBezTo>
                                      <a:cubicBezTo>
                                        <a:pt x="35068" y="0"/>
                                        <a:pt x="38118" y="0"/>
                                        <a:pt x="3964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76" name="Shape 75676"/>
                              <wps:cNvSpPr/>
                              <wps:spPr>
                                <a:xfrm>
                                  <a:off x="1167933" y="227183"/>
                                  <a:ext cx="79285" cy="77760"/>
                                </a:xfrm>
                                <a:custGeom>
                                  <a:avLst/>
                                  <a:gdLst/>
                                  <a:ahLst/>
                                  <a:cxnLst/>
                                  <a:rect l="0" t="0" r="0" b="0"/>
                                  <a:pathLst>
                                    <a:path w="79285" h="77760">
                                      <a:moveTo>
                                        <a:pt x="32019" y="0"/>
                                      </a:moveTo>
                                      <a:lnTo>
                                        <a:pt x="45741" y="0"/>
                                      </a:lnTo>
                                      <a:lnTo>
                                        <a:pt x="45741" y="32019"/>
                                      </a:lnTo>
                                      <a:lnTo>
                                        <a:pt x="79285" y="32019"/>
                                      </a:lnTo>
                                      <a:lnTo>
                                        <a:pt x="79285" y="44217"/>
                                      </a:lnTo>
                                      <a:lnTo>
                                        <a:pt x="47266" y="44217"/>
                                      </a:lnTo>
                                      <a:lnTo>
                                        <a:pt x="47266" y="77760"/>
                                      </a:lnTo>
                                      <a:lnTo>
                                        <a:pt x="32019" y="77760"/>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77" name="Shape 75677"/>
                              <wps:cNvSpPr/>
                              <wps:spPr>
                                <a:xfrm>
                                  <a:off x="1434758" y="204312"/>
                                  <a:ext cx="82335" cy="105205"/>
                                </a:xfrm>
                                <a:custGeom>
                                  <a:avLst/>
                                  <a:gdLst/>
                                  <a:ahLst/>
                                  <a:cxnLst/>
                                  <a:rect l="0" t="0" r="0" b="0"/>
                                  <a:pathLst>
                                    <a:path w="82335" h="105205">
                                      <a:moveTo>
                                        <a:pt x="4574" y="0"/>
                                      </a:moveTo>
                                      <a:lnTo>
                                        <a:pt x="21346" y="0"/>
                                      </a:lnTo>
                                      <a:lnTo>
                                        <a:pt x="36593" y="41167"/>
                                      </a:lnTo>
                                      <a:lnTo>
                                        <a:pt x="41167" y="54890"/>
                                      </a:lnTo>
                                      <a:lnTo>
                                        <a:pt x="44217" y="41167"/>
                                      </a:lnTo>
                                      <a:lnTo>
                                        <a:pt x="59464" y="0"/>
                                      </a:lnTo>
                                      <a:lnTo>
                                        <a:pt x="77760" y="0"/>
                                      </a:lnTo>
                                      <a:lnTo>
                                        <a:pt x="82335" y="105205"/>
                                      </a:lnTo>
                                      <a:lnTo>
                                        <a:pt x="68612" y="105205"/>
                                      </a:lnTo>
                                      <a:lnTo>
                                        <a:pt x="65563" y="38118"/>
                                      </a:lnTo>
                                      <a:lnTo>
                                        <a:pt x="65563" y="15247"/>
                                      </a:lnTo>
                                      <a:lnTo>
                                        <a:pt x="60989" y="28970"/>
                                      </a:lnTo>
                                      <a:lnTo>
                                        <a:pt x="44217" y="71662"/>
                                      </a:lnTo>
                                      <a:lnTo>
                                        <a:pt x="35068" y="71662"/>
                                      </a:lnTo>
                                      <a:lnTo>
                                        <a:pt x="19821" y="30494"/>
                                      </a:lnTo>
                                      <a:lnTo>
                                        <a:pt x="15247" y="15247"/>
                                      </a:lnTo>
                                      <a:lnTo>
                                        <a:pt x="15247" y="39643"/>
                                      </a:lnTo>
                                      <a:lnTo>
                                        <a:pt x="13722" y="105205"/>
                                      </a:lnTo>
                                      <a:lnTo>
                                        <a:pt x="0" y="105205"/>
                                      </a:lnTo>
                                      <a:lnTo>
                                        <a:pt x="45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78" name="Shape 75678"/>
                              <wps:cNvSpPr/>
                              <wps:spPr>
                                <a:xfrm>
                                  <a:off x="1346325" y="202788"/>
                                  <a:ext cx="77760" cy="108255"/>
                                </a:xfrm>
                                <a:custGeom>
                                  <a:avLst/>
                                  <a:gdLst/>
                                  <a:ahLst/>
                                  <a:cxnLst/>
                                  <a:rect l="0" t="0" r="0" b="0"/>
                                  <a:pathLst>
                                    <a:path w="77760" h="108255">
                                      <a:moveTo>
                                        <a:pt x="50316" y="0"/>
                                      </a:moveTo>
                                      <a:cubicBezTo>
                                        <a:pt x="54890" y="0"/>
                                        <a:pt x="59464" y="0"/>
                                        <a:pt x="64038" y="1525"/>
                                      </a:cubicBezTo>
                                      <a:cubicBezTo>
                                        <a:pt x="68612" y="1525"/>
                                        <a:pt x="73186" y="3049"/>
                                        <a:pt x="77760" y="4574"/>
                                      </a:cubicBezTo>
                                      <a:lnTo>
                                        <a:pt x="77760" y="18297"/>
                                      </a:lnTo>
                                      <a:cubicBezTo>
                                        <a:pt x="73186" y="16772"/>
                                        <a:pt x="68612" y="15247"/>
                                        <a:pt x="64038" y="13722"/>
                                      </a:cubicBezTo>
                                      <a:cubicBezTo>
                                        <a:pt x="59464" y="12198"/>
                                        <a:pt x="56414" y="12198"/>
                                        <a:pt x="50316" y="12198"/>
                                      </a:cubicBezTo>
                                      <a:cubicBezTo>
                                        <a:pt x="44217" y="12198"/>
                                        <a:pt x="39643" y="13722"/>
                                        <a:pt x="35068" y="15247"/>
                                      </a:cubicBezTo>
                                      <a:cubicBezTo>
                                        <a:pt x="30494" y="16772"/>
                                        <a:pt x="27445" y="19821"/>
                                        <a:pt x="24395" y="24395"/>
                                      </a:cubicBezTo>
                                      <a:cubicBezTo>
                                        <a:pt x="21346" y="27445"/>
                                        <a:pt x="18297" y="32019"/>
                                        <a:pt x="16772" y="38118"/>
                                      </a:cubicBezTo>
                                      <a:cubicBezTo>
                                        <a:pt x="15247" y="42692"/>
                                        <a:pt x="15247" y="48791"/>
                                        <a:pt x="15247" y="54890"/>
                                      </a:cubicBezTo>
                                      <a:cubicBezTo>
                                        <a:pt x="15247" y="60989"/>
                                        <a:pt x="15247" y="67087"/>
                                        <a:pt x="16772" y="71662"/>
                                      </a:cubicBezTo>
                                      <a:cubicBezTo>
                                        <a:pt x="18297" y="77760"/>
                                        <a:pt x="19821" y="82335"/>
                                        <a:pt x="22871" y="85384"/>
                                      </a:cubicBezTo>
                                      <a:cubicBezTo>
                                        <a:pt x="25920" y="88433"/>
                                        <a:pt x="28970" y="91483"/>
                                        <a:pt x="33544" y="93008"/>
                                      </a:cubicBezTo>
                                      <a:cubicBezTo>
                                        <a:pt x="38118" y="94532"/>
                                        <a:pt x="42692" y="96057"/>
                                        <a:pt x="48791" y="96057"/>
                                      </a:cubicBezTo>
                                      <a:cubicBezTo>
                                        <a:pt x="50316" y="96057"/>
                                        <a:pt x="50316" y="96057"/>
                                        <a:pt x="51840" y="96057"/>
                                      </a:cubicBezTo>
                                      <a:cubicBezTo>
                                        <a:pt x="53365" y="96057"/>
                                        <a:pt x="54890" y="96057"/>
                                        <a:pt x="54890" y="96057"/>
                                      </a:cubicBezTo>
                                      <a:cubicBezTo>
                                        <a:pt x="56414" y="96057"/>
                                        <a:pt x="57939" y="96057"/>
                                        <a:pt x="59464" y="94532"/>
                                      </a:cubicBezTo>
                                      <a:cubicBezTo>
                                        <a:pt x="59464" y="94532"/>
                                        <a:pt x="60989" y="94532"/>
                                        <a:pt x="62513" y="94532"/>
                                      </a:cubicBezTo>
                                      <a:lnTo>
                                        <a:pt x="62513" y="59464"/>
                                      </a:lnTo>
                                      <a:lnTo>
                                        <a:pt x="41167" y="59464"/>
                                      </a:lnTo>
                                      <a:lnTo>
                                        <a:pt x="41167" y="47266"/>
                                      </a:lnTo>
                                      <a:lnTo>
                                        <a:pt x="77760" y="47266"/>
                                      </a:lnTo>
                                      <a:lnTo>
                                        <a:pt x="77760" y="102156"/>
                                      </a:lnTo>
                                      <a:cubicBezTo>
                                        <a:pt x="74711" y="103680"/>
                                        <a:pt x="71662" y="103680"/>
                                        <a:pt x="70137" y="105205"/>
                                      </a:cubicBezTo>
                                      <a:cubicBezTo>
                                        <a:pt x="67087" y="105205"/>
                                        <a:pt x="65563" y="106730"/>
                                        <a:pt x="62513" y="106730"/>
                                      </a:cubicBezTo>
                                      <a:cubicBezTo>
                                        <a:pt x="59464" y="106730"/>
                                        <a:pt x="56414" y="108255"/>
                                        <a:pt x="54890" y="108255"/>
                                      </a:cubicBezTo>
                                      <a:cubicBezTo>
                                        <a:pt x="51840" y="108255"/>
                                        <a:pt x="48791" y="108255"/>
                                        <a:pt x="47266" y="108255"/>
                                      </a:cubicBezTo>
                                      <a:cubicBezTo>
                                        <a:pt x="39643" y="108255"/>
                                        <a:pt x="33544" y="106730"/>
                                        <a:pt x="27445" y="105205"/>
                                      </a:cubicBezTo>
                                      <a:cubicBezTo>
                                        <a:pt x="21346" y="103680"/>
                                        <a:pt x="16772" y="99106"/>
                                        <a:pt x="12198" y="94532"/>
                                      </a:cubicBezTo>
                                      <a:cubicBezTo>
                                        <a:pt x="7624" y="89958"/>
                                        <a:pt x="4574" y="85384"/>
                                        <a:pt x="3049" y="79285"/>
                                      </a:cubicBezTo>
                                      <a:cubicBezTo>
                                        <a:pt x="0" y="71662"/>
                                        <a:pt x="0" y="64038"/>
                                        <a:pt x="0" y="54890"/>
                                      </a:cubicBezTo>
                                      <a:cubicBezTo>
                                        <a:pt x="0" y="47266"/>
                                        <a:pt x="0" y="39643"/>
                                        <a:pt x="3049" y="32019"/>
                                      </a:cubicBezTo>
                                      <a:cubicBezTo>
                                        <a:pt x="6099" y="25920"/>
                                        <a:pt x="9148" y="19821"/>
                                        <a:pt x="13722" y="15247"/>
                                      </a:cubicBezTo>
                                      <a:cubicBezTo>
                                        <a:pt x="18297" y="10673"/>
                                        <a:pt x="22871" y="6099"/>
                                        <a:pt x="28970" y="4574"/>
                                      </a:cubicBezTo>
                                      <a:cubicBezTo>
                                        <a:pt x="35068" y="1525"/>
                                        <a:pt x="42692" y="0"/>
                                        <a:pt x="5031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79" name="Shape 75679"/>
                              <wps:cNvSpPr/>
                              <wps:spPr>
                                <a:xfrm>
                                  <a:off x="1617724" y="193639"/>
                                  <a:ext cx="77760" cy="115878"/>
                                </a:xfrm>
                                <a:custGeom>
                                  <a:avLst/>
                                  <a:gdLst/>
                                  <a:ahLst/>
                                  <a:cxnLst/>
                                  <a:rect l="0" t="0" r="0" b="0"/>
                                  <a:pathLst>
                                    <a:path w="77760" h="115878">
                                      <a:moveTo>
                                        <a:pt x="57939" y="0"/>
                                      </a:moveTo>
                                      <a:cubicBezTo>
                                        <a:pt x="64038" y="0"/>
                                        <a:pt x="70137" y="1525"/>
                                        <a:pt x="77760" y="3049"/>
                                      </a:cubicBezTo>
                                      <a:lnTo>
                                        <a:pt x="77760" y="15247"/>
                                      </a:lnTo>
                                      <a:cubicBezTo>
                                        <a:pt x="70137" y="13722"/>
                                        <a:pt x="64038" y="12198"/>
                                        <a:pt x="57939" y="12198"/>
                                      </a:cubicBezTo>
                                      <a:cubicBezTo>
                                        <a:pt x="45741" y="12198"/>
                                        <a:pt x="41167" y="19821"/>
                                        <a:pt x="41167" y="32019"/>
                                      </a:cubicBezTo>
                                      <a:lnTo>
                                        <a:pt x="41167" y="45741"/>
                                      </a:lnTo>
                                      <a:lnTo>
                                        <a:pt x="74711" y="45741"/>
                                      </a:lnTo>
                                      <a:lnTo>
                                        <a:pt x="74711" y="57939"/>
                                      </a:lnTo>
                                      <a:lnTo>
                                        <a:pt x="41167" y="57939"/>
                                      </a:lnTo>
                                      <a:lnTo>
                                        <a:pt x="41167" y="115878"/>
                                      </a:lnTo>
                                      <a:lnTo>
                                        <a:pt x="25920" y="115878"/>
                                      </a:lnTo>
                                      <a:lnTo>
                                        <a:pt x="25920" y="57939"/>
                                      </a:lnTo>
                                      <a:lnTo>
                                        <a:pt x="0" y="57939"/>
                                      </a:lnTo>
                                      <a:lnTo>
                                        <a:pt x="0" y="45741"/>
                                      </a:lnTo>
                                      <a:lnTo>
                                        <a:pt x="25920" y="45741"/>
                                      </a:lnTo>
                                      <a:lnTo>
                                        <a:pt x="25920" y="33544"/>
                                      </a:lnTo>
                                      <a:cubicBezTo>
                                        <a:pt x="25920" y="10673"/>
                                        <a:pt x="36593" y="0"/>
                                        <a:pt x="5793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80" name="Shape 75680"/>
                              <wps:cNvSpPr/>
                              <wps:spPr>
                                <a:xfrm>
                                  <a:off x="2346539" y="204312"/>
                                  <a:ext cx="64038" cy="105205"/>
                                </a:xfrm>
                                <a:custGeom>
                                  <a:avLst/>
                                  <a:gdLst/>
                                  <a:ahLst/>
                                  <a:cxnLst/>
                                  <a:rect l="0" t="0" r="0" b="0"/>
                                  <a:pathLst>
                                    <a:path w="64038" h="105205">
                                      <a:moveTo>
                                        <a:pt x="0" y="0"/>
                                      </a:moveTo>
                                      <a:lnTo>
                                        <a:pt x="19821" y="0"/>
                                      </a:lnTo>
                                      <a:lnTo>
                                        <a:pt x="19821" y="88433"/>
                                      </a:lnTo>
                                      <a:lnTo>
                                        <a:pt x="64038" y="88433"/>
                                      </a:lnTo>
                                      <a:lnTo>
                                        <a:pt x="64038"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81" name="Shape 75681"/>
                              <wps:cNvSpPr/>
                              <wps:spPr>
                                <a:xfrm>
                                  <a:off x="2247432" y="202788"/>
                                  <a:ext cx="74711" cy="108255"/>
                                </a:xfrm>
                                <a:custGeom>
                                  <a:avLst/>
                                  <a:gdLst/>
                                  <a:ahLst/>
                                  <a:cxnLst/>
                                  <a:rect l="0" t="0" r="0" b="0"/>
                                  <a:pathLst>
                                    <a:path w="74711" h="108255">
                                      <a:moveTo>
                                        <a:pt x="48791" y="0"/>
                                      </a:moveTo>
                                      <a:cubicBezTo>
                                        <a:pt x="50316" y="0"/>
                                        <a:pt x="53365" y="0"/>
                                        <a:pt x="54890" y="0"/>
                                      </a:cubicBezTo>
                                      <a:cubicBezTo>
                                        <a:pt x="56414" y="0"/>
                                        <a:pt x="59464" y="0"/>
                                        <a:pt x="60989" y="1525"/>
                                      </a:cubicBezTo>
                                      <a:cubicBezTo>
                                        <a:pt x="62513" y="1525"/>
                                        <a:pt x="65563" y="1525"/>
                                        <a:pt x="67087" y="1525"/>
                                      </a:cubicBezTo>
                                      <a:cubicBezTo>
                                        <a:pt x="70137" y="1525"/>
                                        <a:pt x="71662" y="3049"/>
                                        <a:pt x="74711" y="3049"/>
                                      </a:cubicBezTo>
                                      <a:lnTo>
                                        <a:pt x="74711" y="22871"/>
                                      </a:lnTo>
                                      <a:cubicBezTo>
                                        <a:pt x="70137" y="21346"/>
                                        <a:pt x="65563" y="19821"/>
                                        <a:pt x="60989" y="18297"/>
                                      </a:cubicBezTo>
                                      <a:cubicBezTo>
                                        <a:pt x="56414" y="16772"/>
                                        <a:pt x="53365" y="16772"/>
                                        <a:pt x="48791" y="16772"/>
                                      </a:cubicBezTo>
                                      <a:cubicBezTo>
                                        <a:pt x="44217" y="16772"/>
                                        <a:pt x="39643" y="18297"/>
                                        <a:pt x="36593" y="19821"/>
                                      </a:cubicBezTo>
                                      <a:cubicBezTo>
                                        <a:pt x="32019" y="21346"/>
                                        <a:pt x="28970" y="24395"/>
                                        <a:pt x="27445" y="27445"/>
                                      </a:cubicBezTo>
                                      <a:cubicBezTo>
                                        <a:pt x="24395" y="30494"/>
                                        <a:pt x="22871" y="35068"/>
                                        <a:pt x="22871" y="39643"/>
                                      </a:cubicBezTo>
                                      <a:cubicBezTo>
                                        <a:pt x="21346" y="44217"/>
                                        <a:pt x="21346" y="48791"/>
                                        <a:pt x="21346" y="53365"/>
                                      </a:cubicBezTo>
                                      <a:cubicBezTo>
                                        <a:pt x="21346" y="59464"/>
                                        <a:pt x="21346" y="64038"/>
                                        <a:pt x="22871" y="68612"/>
                                      </a:cubicBezTo>
                                      <a:cubicBezTo>
                                        <a:pt x="22871" y="73186"/>
                                        <a:pt x="24395" y="77760"/>
                                        <a:pt x="27445" y="80810"/>
                                      </a:cubicBezTo>
                                      <a:cubicBezTo>
                                        <a:pt x="30494" y="83859"/>
                                        <a:pt x="33544" y="86909"/>
                                        <a:pt x="36593" y="88433"/>
                                      </a:cubicBezTo>
                                      <a:cubicBezTo>
                                        <a:pt x="39643" y="89958"/>
                                        <a:pt x="44217" y="89958"/>
                                        <a:pt x="48791" y="89958"/>
                                      </a:cubicBezTo>
                                      <a:cubicBezTo>
                                        <a:pt x="50316" y="89958"/>
                                        <a:pt x="53365" y="89958"/>
                                        <a:pt x="54890" y="89958"/>
                                      </a:cubicBezTo>
                                      <a:cubicBezTo>
                                        <a:pt x="57939" y="89958"/>
                                        <a:pt x="59464" y="88433"/>
                                        <a:pt x="60989" y="88433"/>
                                      </a:cubicBezTo>
                                      <a:cubicBezTo>
                                        <a:pt x="64038" y="88433"/>
                                        <a:pt x="65563" y="86909"/>
                                        <a:pt x="68612" y="86909"/>
                                      </a:cubicBezTo>
                                      <a:cubicBezTo>
                                        <a:pt x="70137" y="85384"/>
                                        <a:pt x="71662" y="85384"/>
                                        <a:pt x="74711" y="83859"/>
                                      </a:cubicBezTo>
                                      <a:lnTo>
                                        <a:pt x="74711" y="102156"/>
                                      </a:lnTo>
                                      <a:cubicBezTo>
                                        <a:pt x="70137" y="105205"/>
                                        <a:pt x="64038" y="106730"/>
                                        <a:pt x="60989" y="106730"/>
                                      </a:cubicBezTo>
                                      <a:cubicBezTo>
                                        <a:pt x="56414" y="108255"/>
                                        <a:pt x="51840" y="108255"/>
                                        <a:pt x="47266" y="108255"/>
                                      </a:cubicBezTo>
                                      <a:cubicBezTo>
                                        <a:pt x="39643" y="108255"/>
                                        <a:pt x="32019" y="108255"/>
                                        <a:pt x="25920" y="105205"/>
                                      </a:cubicBezTo>
                                      <a:cubicBezTo>
                                        <a:pt x="19821" y="103680"/>
                                        <a:pt x="15247" y="99106"/>
                                        <a:pt x="12198" y="96057"/>
                                      </a:cubicBezTo>
                                      <a:cubicBezTo>
                                        <a:pt x="7624" y="91483"/>
                                        <a:pt x="4574" y="85384"/>
                                        <a:pt x="3049" y="79285"/>
                                      </a:cubicBezTo>
                                      <a:cubicBezTo>
                                        <a:pt x="0" y="73186"/>
                                        <a:pt x="0" y="64038"/>
                                        <a:pt x="0" y="56414"/>
                                      </a:cubicBezTo>
                                      <a:cubicBezTo>
                                        <a:pt x="0" y="47266"/>
                                        <a:pt x="0" y="39643"/>
                                        <a:pt x="3049" y="32019"/>
                                      </a:cubicBezTo>
                                      <a:cubicBezTo>
                                        <a:pt x="4574" y="25920"/>
                                        <a:pt x="7624" y="19821"/>
                                        <a:pt x="12198" y="15247"/>
                                      </a:cubicBezTo>
                                      <a:cubicBezTo>
                                        <a:pt x="16772" y="10673"/>
                                        <a:pt x="21346" y="6099"/>
                                        <a:pt x="27445" y="4574"/>
                                      </a:cubicBezTo>
                                      <a:cubicBezTo>
                                        <a:pt x="33544" y="1525"/>
                                        <a:pt x="41167" y="0"/>
                                        <a:pt x="48791"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82" name="Shape 75682"/>
                              <wps:cNvSpPr/>
                              <wps:spPr>
                                <a:xfrm>
                                  <a:off x="2473090" y="195164"/>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83" name="Shape 75683"/>
                              <wps:cNvSpPr/>
                              <wps:spPr>
                                <a:xfrm>
                                  <a:off x="2439547" y="195164"/>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84" name="Shape 75684"/>
                              <wps:cNvSpPr/>
                              <wps:spPr>
                                <a:xfrm>
                                  <a:off x="2157474" y="195164"/>
                                  <a:ext cx="74711" cy="131125"/>
                                </a:xfrm>
                                <a:custGeom>
                                  <a:avLst/>
                                  <a:gdLst/>
                                  <a:ahLst/>
                                  <a:cxnLst/>
                                  <a:rect l="0" t="0" r="0" b="0"/>
                                  <a:pathLst>
                                    <a:path w="74711" h="131125">
                                      <a:moveTo>
                                        <a:pt x="56415" y="0"/>
                                      </a:moveTo>
                                      <a:lnTo>
                                        <a:pt x="74711" y="0"/>
                                      </a:lnTo>
                                      <a:lnTo>
                                        <a:pt x="18297" y="131125"/>
                                      </a:lnTo>
                                      <a:lnTo>
                                        <a:pt x="0" y="131125"/>
                                      </a:lnTo>
                                      <a:lnTo>
                                        <a:pt x="5641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85" name="Shape 75685"/>
                              <wps:cNvSpPr/>
                              <wps:spPr>
                                <a:xfrm>
                                  <a:off x="2113257" y="195164"/>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86" name="Shape 75686"/>
                              <wps:cNvSpPr/>
                              <wps:spPr>
                                <a:xfrm>
                                  <a:off x="2079713" y="195164"/>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87" name="Shape 75687"/>
                              <wps:cNvSpPr/>
                              <wps:spPr>
                                <a:xfrm>
                                  <a:off x="3506848" y="227182"/>
                                  <a:ext cx="79285" cy="77760"/>
                                </a:xfrm>
                                <a:custGeom>
                                  <a:avLst/>
                                  <a:gdLst/>
                                  <a:ahLst/>
                                  <a:cxnLst/>
                                  <a:rect l="0" t="0" r="0" b="0"/>
                                  <a:pathLst>
                                    <a:path w="79285" h="77760">
                                      <a:moveTo>
                                        <a:pt x="32019" y="0"/>
                                      </a:moveTo>
                                      <a:lnTo>
                                        <a:pt x="45741" y="0"/>
                                      </a:lnTo>
                                      <a:lnTo>
                                        <a:pt x="45741" y="32020"/>
                                      </a:lnTo>
                                      <a:lnTo>
                                        <a:pt x="79285" y="32020"/>
                                      </a:lnTo>
                                      <a:lnTo>
                                        <a:pt x="79285" y="44217"/>
                                      </a:lnTo>
                                      <a:lnTo>
                                        <a:pt x="47266" y="44217"/>
                                      </a:lnTo>
                                      <a:lnTo>
                                        <a:pt x="47266" y="77760"/>
                                      </a:lnTo>
                                      <a:lnTo>
                                        <a:pt x="32019" y="77760"/>
                                      </a:lnTo>
                                      <a:lnTo>
                                        <a:pt x="32019" y="44217"/>
                                      </a:lnTo>
                                      <a:lnTo>
                                        <a:pt x="0" y="44217"/>
                                      </a:lnTo>
                                      <a:lnTo>
                                        <a:pt x="0" y="32020"/>
                                      </a:lnTo>
                                      <a:lnTo>
                                        <a:pt x="32019" y="32020"/>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88" name="Shape 75688"/>
                              <wps:cNvSpPr/>
                              <wps:spPr>
                                <a:xfrm>
                                  <a:off x="2977771" y="227182"/>
                                  <a:ext cx="67087" cy="82335"/>
                                </a:xfrm>
                                <a:custGeom>
                                  <a:avLst/>
                                  <a:gdLst/>
                                  <a:ahLst/>
                                  <a:cxnLst/>
                                  <a:rect l="0" t="0" r="0" b="0"/>
                                  <a:pathLst>
                                    <a:path w="67087" h="82335">
                                      <a:moveTo>
                                        <a:pt x="41167" y="0"/>
                                      </a:moveTo>
                                      <a:cubicBezTo>
                                        <a:pt x="50316" y="0"/>
                                        <a:pt x="56414" y="3049"/>
                                        <a:pt x="60989" y="9148"/>
                                      </a:cubicBezTo>
                                      <a:cubicBezTo>
                                        <a:pt x="65563" y="13722"/>
                                        <a:pt x="67087" y="21347"/>
                                        <a:pt x="67087" y="32020"/>
                                      </a:cubicBezTo>
                                      <a:lnTo>
                                        <a:pt x="51840" y="32020"/>
                                      </a:lnTo>
                                      <a:cubicBezTo>
                                        <a:pt x="51840" y="25920"/>
                                        <a:pt x="50316" y="19821"/>
                                        <a:pt x="48791" y="16772"/>
                                      </a:cubicBezTo>
                                      <a:cubicBezTo>
                                        <a:pt x="45741" y="13722"/>
                                        <a:pt x="42692" y="12198"/>
                                        <a:pt x="38118" y="12198"/>
                                      </a:cubicBezTo>
                                      <a:cubicBezTo>
                                        <a:pt x="36594" y="12198"/>
                                        <a:pt x="35068" y="12198"/>
                                        <a:pt x="33544" y="13722"/>
                                      </a:cubicBezTo>
                                      <a:cubicBezTo>
                                        <a:pt x="32019" y="13722"/>
                                        <a:pt x="28969" y="15247"/>
                                        <a:pt x="27445" y="16772"/>
                                      </a:cubicBezTo>
                                      <a:cubicBezTo>
                                        <a:pt x="25920" y="18297"/>
                                        <a:pt x="22871" y="19821"/>
                                        <a:pt x="21346" y="22871"/>
                                      </a:cubicBezTo>
                                      <a:cubicBezTo>
                                        <a:pt x="19821" y="24395"/>
                                        <a:pt x="16772" y="27445"/>
                                        <a:pt x="15247" y="30494"/>
                                      </a:cubicBezTo>
                                      <a:lnTo>
                                        <a:pt x="15247" y="82335"/>
                                      </a:lnTo>
                                      <a:lnTo>
                                        <a:pt x="0" y="82335"/>
                                      </a:lnTo>
                                      <a:lnTo>
                                        <a:pt x="0" y="1525"/>
                                      </a:lnTo>
                                      <a:lnTo>
                                        <a:pt x="13722" y="1525"/>
                                      </a:lnTo>
                                      <a:lnTo>
                                        <a:pt x="13722" y="16772"/>
                                      </a:lnTo>
                                      <a:cubicBezTo>
                                        <a:pt x="18297" y="10673"/>
                                        <a:pt x="22871" y="6099"/>
                                        <a:pt x="27445" y="4574"/>
                                      </a:cubicBezTo>
                                      <a:cubicBezTo>
                                        <a:pt x="32019" y="1525"/>
                                        <a:pt x="36594"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89" name="Shape 75689"/>
                              <wps:cNvSpPr/>
                              <wps:spPr>
                                <a:xfrm>
                                  <a:off x="2796330" y="227182"/>
                                  <a:ext cx="62514" cy="83860"/>
                                </a:xfrm>
                                <a:custGeom>
                                  <a:avLst/>
                                  <a:gdLst/>
                                  <a:ahLst/>
                                  <a:cxnLst/>
                                  <a:rect l="0" t="0" r="0" b="0"/>
                                  <a:pathLst>
                                    <a:path w="62514" h="83860">
                                      <a:moveTo>
                                        <a:pt x="35068" y="0"/>
                                      </a:moveTo>
                                      <a:cubicBezTo>
                                        <a:pt x="38118" y="0"/>
                                        <a:pt x="41168" y="0"/>
                                        <a:pt x="45741" y="1525"/>
                                      </a:cubicBezTo>
                                      <a:cubicBezTo>
                                        <a:pt x="48791" y="1525"/>
                                        <a:pt x="53365" y="1525"/>
                                        <a:pt x="57939" y="3049"/>
                                      </a:cubicBezTo>
                                      <a:lnTo>
                                        <a:pt x="57939" y="15247"/>
                                      </a:lnTo>
                                      <a:cubicBezTo>
                                        <a:pt x="53365" y="13722"/>
                                        <a:pt x="48791" y="13722"/>
                                        <a:pt x="44217" y="13722"/>
                                      </a:cubicBezTo>
                                      <a:cubicBezTo>
                                        <a:pt x="41168" y="12198"/>
                                        <a:pt x="38118" y="12198"/>
                                        <a:pt x="35068" y="12198"/>
                                      </a:cubicBezTo>
                                      <a:cubicBezTo>
                                        <a:pt x="32019" y="12198"/>
                                        <a:pt x="28970" y="12198"/>
                                        <a:pt x="25920" y="13722"/>
                                      </a:cubicBezTo>
                                      <a:cubicBezTo>
                                        <a:pt x="22871" y="13722"/>
                                        <a:pt x="21346" y="15247"/>
                                        <a:pt x="19821" y="15247"/>
                                      </a:cubicBezTo>
                                      <a:cubicBezTo>
                                        <a:pt x="18297" y="16772"/>
                                        <a:pt x="18297" y="16772"/>
                                        <a:pt x="16771" y="18297"/>
                                      </a:cubicBezTo>
                                      <a:cubicBezTo>
                                        <a:pt x="16771" y="19821"/>
                                        <a:pt x="16771" y="21347"/>
                                        <a:pt x="16771" y="22871"/>
                                      </a:cubicBezTo>
                                      <a:cubicBezTo>
                                        <a:pt x="16771" y="24395"/>
                                        <a:pt x="16771" y="25920"/>
                                        <a:pt x="16771" y="25920"/>
                                      </a:cubicBezTo>
                                      <a:cubicBezTo>
                                        <a:pt x="16771" y="27445"/>
                                        <a:pt x="18297" y="28970"/>
                                        <a:pt x="19821" y="30494"/>
                                      </a:cubicBezTo>
                                      <a:cubicBezTo>
                                        <a:pt x="21346" y="30494"/>
                                        <a:pt x="22871" y="32020"/>
                                        <a:pt x="25920" y="33544"/>
                                      </a:cubicBezTo>
                                      <a:cubicBezTo>
                                        <a:pt x="28970" y="35068"/>
                                        <a:pt x="32019" y="35068"/>
                                        <a:pt x="36593" y="36593"/>
                                      </a:cubicBezTo>
                                      <a:cubicBezTo>
                                        <a:pt x="41168" y="38118"/>
                                        <a:pt x="45741" y="39643"/>
                                        <a:pt x="48791" y="41167"/>
                                      </a:cubicBezTo>
                                      <a:cubicBezTo>
                                        <a:pt x="51841" y="42692"/>
                                        <a:pt x="54889" y="44217"/>
                                        <a:pt x="56414" y="45742"/>
                                      </a:cubicBezTo>
                                      <a:cubicBezTo>
                                        <a:pt x="57939" y="47266"/>
                                        <a:pt x="59464" y="50316"/>
                                        <a:pt x="60989" y="51840"/>
                                      </a:cubicBezTo>
                                      <a:cubicBezTo>
                                        <a:pt x="60989" y="54890"/>
                                        <a:pt x="62514" y="57939"/>
                                        <a:pt x="62514" y="60989"/>
                                      </a:cubicBezTo>
                                      <a:cubicBezTo>
                                        <a:pt x="62514" y="64038"/>
                                        <a:pt x="60989" y="65563"/>
                                        <a:pt x="60989" y="68612"/>
                                      </a:cubicBezTo>
                                      <a:cubicBezTo>
                                        <a:pt x="59464" y="70138"/>
                                        <a:pt x="57939" y="73186"/>
                                        <a:pt x="56414" y="74711"/>
                                      </a:cubicBezTo>
                                      <a:cubicBezTo>
                                        <a:pt x="54889" y="76236"/>
                                        <a:pt x="53365" y="77760"/>
                                        <a:pt x="50316" y="79285"/>
                                      </a:cubicBezTo>
                                      <a:cubicBezTo>
                                        <a:pt x="48791" y="80811"/>
                                        <a:pt x="45741" y="80811"/>
                                        <a:pt x="42692" y="82335"/>
                                      </a:cubicBezTo>
                                      <a:cubicBezTo>
                                        <a:pt x="41168" y="82335"/>
                                        <a:pt x="38118" y="83860"/>
                                        <a:pt x="35068" y="83860"/>
                                      </a:cubicBezTo>
                                      <a:cubicBezTo>
                                        <a:pt x="33544" y="83860"/>
                                        <a:pt x="30494" y="83860"/>
                                        <a:pt x="27445" y="83860"/>
                                      </a:cubicBezTo>
                                      <a:cubicBezTo>
                                        <a:pt x="22871" y="83860"/>
                                        <a:pt x="16771" y="83860"/>
                                        <a:pt x="12198" y="83860"/>
                                      </a:cubicBezTo>
                                      <a:cubicBezTo>
                                        <a:pt x="7624" y="82335"/>
                                        <a:pt x="3050" y="80811"/>
                                        <a:pt x="0" y="79285"/>
                                      </a:cubicBezTo>
                                      <a:lnTo>
                                        <a:pt x="0" y="67088"/>
                                      </a:lnTo>
                                      <a:cubicBezTo>
                                        <a:pt x="4574" y="68612"/>
                                        <a:pt x="9148" y="70138"/>
                                        <a:pt x="13723" y="70138"/>
                                      </a:cubicBezTo>
                                      <a:cubicBezTo>
                                        <a:pt x="18297" y="71662"/>
                                        <a:pt x="22871" y="71662"/>
                                        <a:pt x="27445" y="71662"/>
                                      </a:cubicBezTo>
                                      <a:cubicBezTo>
                                        <a:pt x="33544" y="71662"/>
                                        <a:pt x="38118" y="71662"/>
                                        <a:pt x="41168" y="68612"/>
                                      </a:cubicBezTo>
                                      <a:cubicBezTo>
                                        <a:pt x="44217" y="67088"/>
                                        <a:pt x="47266" y="65563"/>
                                        <a:pt x="47266" y="62513"/>
                                      </a:cubicBezTo>
                                      <a:cubicBezTo>
                                        <a:pt x="47266" y="60989"/>
                                        <a:pt x="45741" y="59465"/>
                                        <a:pt x="45741" y="57939"/>
                                      </a:cubicBezTo>
                                      <a:cubicBezTo>
                                        <a:pt x="45741" y="56415"/>
                                        <a:pt x="44217" y="54890"/>
                                        <a:pt x="42692" y="54890"/>
                                      </a:cubicBezTo>
                                      <a:cubicBezTo>
                                        <a:pt x="41168" y="53365"/>
                                        <a:pt x="39643" y="51840"/>
                                        <a:pt x="36593" y="51840"/>
                                      </a:cubicBezTo>
                                      <a:cubicBezTo>
                                        <a:pt x="33544" y="50316"/>
                                        <a:pt x="30494" y="48791"/>
                                        <a:pt x="25920" y="47266"/>
                                      </a:cubicBezTo>
                                      <a:cubicBezTo>
                                        <a:pt x="22871" y="45742"/>
                                        <a:pt x="18297" y="45742"/>
                                        <a:pt x="15247" y="44217"/>
                                      </a:cubicBezTo>
                                      <a:cubicBezTo>
                                        <a:pt x="12198" y="42692"/>
                                        <a:pt x="10673" y="41167"/>
                                        <a:pt x="7624" y="39643"/>
                                      </a:cubicBezTo>
                                      <a:cubicBezTo>
                                        <a:pt x="6098" y="36593"/>
                                        <a:pt x="4574" y="35068"/>
                                        <a:pt x="3050" y="32020"/>
                                      </a:cubicBezTo>
                                      <a:cubicBezTo>
                                        <a:pt x="1525" y="28970"/>
                                        <a:pt x="1525" y="27445"/>
                                        <a:pt x="1525" y="22871"/>
                                      </a:cubicBezTo>
                                      <a:cubicBezTo>
                                        <a:pt x="1525" y="21347"/>
                                        <a:pt x="1525" y="18297"/>
                                        <a:pt x="3050" y="15247"/>
                                      </a:cubicBezTo>
                                      <a:cubicBezTo>
                                        <a:pt x="3050" y="13722"/>
                                        <a:pt x="4574" y="10673"/>
                                        <a:pt x="7624" y="9148"/>
                                      </a:cubicBezTo>
                                      <a:cubicBezTo>
                                        <a:pt x="10673" y="6099"/>
                                        <a:pt x="13723" y="4574"/>
                                        <a:pt x="18297" y="3049"/>
                                      </a:cubicBezTo>
                                      <a:cubicBezTo>
                                        <a:pt x="22871"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90" name="Shape 75690"/>
                              <wps:cNvSpPr/>
                              <wps:spPr>
                                <a:xfrm>
                                  <a:off x="2607265" y="227182"/>
                                  <a:ext cx="79285" cy="77760"/>
                                </a:xfrm>
                                <a:custGeom>
                                  <a:avLst/>
                                  <a:gdLst/>
                                  <a:ahLst/>
                                  <a:cxnLst/>
                                  <a:rect l="0" t="0" r="0" b="0"/>
                                  <a:pathLst>
                                    <a:path w="79285" h="77760">
                                      <a:moveTo>
                                        <a:pt x="32019" y="0"/>
                                      </a:moveTo>
                                      <a:lnTo>
                                        <a:pt x="45741" y="0"/>
                                      </a:lnTo>
                                      <a:lnTo>
                                        <a:pt x="45741" y="32020"/>
                                      </a:lnTo>
                                      <a:lnTo>
                                        <a:pt x="79285" y="32020"/>
                                      </a:lnTo>
                                      <a:lnTo>
                                        <a:pt x="79285" y="44217"/>
                                      </a:lnTo>
                                      <a:lnTo>
                                        <a:pt x="47266" y="44217"/>
                                      </a:lnTo>
                                      <a:lnTo>
                                        <a:pt x="47266" y="77760"/>
                                      </a:lnTo>
                                      <a:lnTo>
                                        <a:pt x="32019" y="77760"/>
                                      </a:lnTo>
                                      <a:lnTo>
                                        <a:pt x="32019" y="44217"/>
                                      </a:lnTo>
                                      <a:lnTo>
                                        <a:pt x="0" y="44217"/>
                                      </a:lnTo>
                                      <a:lnTo>
                                        <a:pt x="0" y="32020"/>
                                      </a:lnTo>
                                      <a:lnTo>
                                        <a:pt x="32019" y="32020"/>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91" name="Shape 75691"/>
                              <wps:cNvSpPr/>
                              <wps:spPr>
                                <a:xfrm>
                                  <a:off x="3249170" y="204312"/>
                                  <a:ext cx="60989" cy="105205"/>
                                </a:xfrm>
                                <a:custGeom>
                                  <a:avLst/>
                                  <a:gdLst/>
                                  <a:ahLst/>
                                  <a:cxnLst/>
                                  <a:rect l="0" t="0" r="0" b="0"/>
                                  <a:pathLst>
                                    <a:path w="60989" h="105205">
                                      <a:moveTo>
                                        <a:pt x="0" y="0"/>
                                      </a:moveTo>
                                      <a:lnTo>
                                        <a:pt x="15248" y="0"/>
                                      </a:lnTo>
                                      <a:lnTo>
                                        <a:pt x="15248" y="93008"/>
                                      </a:lnTo>
                                      <a:lnTo>
                                        <a:pt x="60989" y="93008"/>
                                      </a:lnTo>
                                      <a:lnTo>
                                        <a:pt x="60989" y="105205"/>
                                      </a:lnTo>
                                      <a:lnTo>
                                        <a:pt x="0" y="1052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92" name="Shape 75692"/>
                              <wps:cNvSpPr/>
                              <wps:spPr>
                                <a:xfrm>
                                  <a:off x="3148539" y="202787"/>
                                  <a:ext cx="71662" cy="108255"/>
                                </a:xfrm>
                                <a:custGeom>
                                  <a:avLst/>
                                  <a:gdLst/>
                                  <a:ahLst/>
                                  <a:cxnLst/>
                                  <a:rect l="0" t="0" r="0" b="0"/>
                                  <a:pathLst>
                                    <a:path w="71662" h="108255">
                                      <a:moveTo>
                                        <a:pt x="45741" y="0"/>
                                      </a:moveTo>
                                      <a:cubicBezTo>
                                        <a:pt x="50316" y="0"/>
                                        <a:pt x="54890" y="0"/>
                                        <a:pt x="59464" y="1525"/>
                                      </a:cubicBezTo>
                                      <a:cubicBezTo>
                                        <a:pt x="64038" y="1525"/>
                                        <a:pt x="67088" y="3049"/>
                                        <a:pt x="71662" y="4574"/>
                                      </a:cubicBezTo>
                                      <a:lnTo>
                                        <a:pt x="71662" y="18297"/>
                                      </a:lnTo>
                                      <a:cubicBezTo>
                                        <a:pt x="67088" y="16772"/>
                                        <a:pt x="64038" y="15247"/>
                                        <a:pt x="59464" y="13722"/>
                                      </a:cubicBezTo>
                                      <a:cubicBezTo>
                                        <a:pt x="54890" y="12198"/>
                                        <a:pt x="50316" y="12198"/>
                                        <a:pt x="45741" y="12198"/>
                                      </a:cubicBezTo>
                                      <a:cubicBezTo>
                                        <a:pt x="41168" y="12198"/>
                                        <a:pt x="36594" y="13722"/>
                                        <a:pt x="33544" y="15247"/>
                                      </a:cubicBezTo>
                                      <a:cubicBezTo>
                                        <a:pt x="28970" y="16772"/>
                                        <a:pt x="25921" y="19821"/>
                                        <a:pt x="22871" y="22871"/>
                                      </a:cubicBezTo>
                                      <a:cubicBezTo>
                                        <a:pt x="19822" y="27445"/>
                                        <a:pt x="18297" y="32019"/>
                                        <a:pt x="16772" y="36593"/>
                                      </a:cubicBezTo>
                                      <a:cubicBezTo>
                                        <a:pt x="15248" y="41167"/>
                                        <a:pt x="15248" y="47266"/>
                                        <a:pt x="15248" y="54890"/>
                                      </a:cubicBezTo>
                                      <a:cubicBezTo>
                                        <a:pt x="15248" y="68612"/>
                                        <a:pt x="16772" y="79285"/>
                                        <a:pt x="22871" y="85384"/>
                                      </a:cubicBezTo>
                                      <a:cubicBezTo>
                                        <a:pt x="27445" y="93008"/>
                                        <a:pt x="36594" y="96057"/>
                                        <a:pt x="45741" y="96057"/>
                                      </a:cubicBezTo>
                                      <a:cubicBezTo>
                                        <a:pt x="50316" y="96057"/>
                                        <a:pt x="54890" y="96057"/>
                                        <a:pt x="59464" y="94533"/>
                                      </a:cubicBezTo>
                                      <a:cubicBezTo>
                                        <a:pt x="64038" y="93008"/>
                                        <a:pt x="67088" y="91484"/>
                                        <a:pt x="71662" y="89958"/>
                                      </a:cubicBezTo>
                                      <a:lnTo>
                                        <a:pt x="71662" y="103680"/>
                                      </a:lnTo>
                                      <a:cubicBezTo>
                                        <a:pt x="62514" y="106730"/>
                                        <a:pt x="53366" y="108255"/>
                                        <a:pt x="44217" y="108255"/>
                                      </a:cubicBezTo>
                                      <a:cubicBezTo>
                                        <a:pt x="30495" y="108255"/>
                                        <a:pt x="18297" y="103680"/>
                                        <a:pt x="10673" y="94533"/>
                                      </a:cubicBezTo>
                                      <a:cubicBezTo>
                                        <a:pt x="3050" y="85384"/>
                                        <a:pt x="0" y="73186"/>
                                        <a:pt x="0" y="54890"/>
                                      </a:cubicBezTo>
                                      <a:cubicBezTo>
                                        <a:pt x="0" y="47266"/>
                                        <a:pt x="0" y="39643"/>
                                        <a:pt x="3050" y="32019"/>
                                      </a:cubicBezTo>
                                      <a:cubicBezTo>
                                        <a:pt x="4575" y="25920"/>
                                        <a:pt x="7624" y="19821"/>
                                        <a:pt x="12198" y="15247"/>
                                      </a:cubicBezTo>
                                      <a:cubicBezTo>
                                        <a:pt x="15248" y="10673"/>
                                        <a:pt x="21346" y="6099"/>
                                        <a:pt x="25921" y="4574"/>
                                      </a:cubicBezTo>
                                      <a:cubicBezTo>
                                        <a:pt x="32020" y="1525"/>
                                        <a:pt x="38118" y="0"/>
                                        <a:pt x="4574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93" name="Shape 75693"/>
                              <wps:cNvSpPr/>
                              <wps:spPr>
                                <a:xfrm>
                                  <a:off x="2875615" y="202787"/>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9285"/>
                                      </a:lnTo>
                                      <a:cubicBezTo>
                                        <a:pt x="36593" y="85384"/>
                                        <a:pt x="38118" y="89958"/>
                                        <a:pt x="41167" y="91484"/>
                                      </a:cubicBezTo>
                                      <a:cubicBezTo>
                                        <a:pt x="44216" y="94533"/>
                                        <a:pt x="48791" y="96057"/>
                                        <a:pt x="54889" y="96057"/>
                                      </a:cubicBezTo>
                                      <a:cubicBezTo>
                                        <a:pt x="57939" y="96057"/>
                                        <a:pt x="59464" y="96057"/>
                                        <a:pt x="62513" y="96057"/>
                                      </a:cubicBezTo>
                                      <a:cubicBezTo>
                                        <a:pt x="65562" y="96057"/>
                                        <a:pt x="68612" y="94533"/>
                                        <a:pt x="73186" y="93008"/>
                                      </a:cubicBezTo>
                                      <a:lnTo>
                                        <a:pt x="73186" y="105206"/>
                                      </a:lnTo>
                                      <a:cubicBezTo>
                                        <a:pt x="70137" y="106730"/>
                                        <a:pt x="65562" y="106730"/>
                                        <a:pt x="62513" y="108255"/>
                                      </a:cubicBezTo>
                                      <a:cubicBezTo>
                                        <a:pt x="59464" y="108255"/>
                                        <a:pt x="56414" y="108255"/>
                                        <a:pt x="51840" y="108255"/>
                                      </a:cubicBezTo>
                                      <a:cubicBezTo>
                                        <a:pt x="42692" y="108255"/>
                                        <a:pt x="35068" y="106730"/>
                                        <a:pt x="28970" y="102156"/>
                                      </a:cubicBezTo>
                                      <a:cubicBezTo>
                                        <a:pt x="24395" y="97582"/>
                                        <a:pt x="21346" y="89958"/>
                                        <a:pt x="21346" y="80811"/>
                                      </a:cubicBezTo>
                                      <a:lnTo>
                                        <a:pt x="21346" y="38118"/>
                                      </a:lnTo>
                                      <a:lnTo>
                                        <a:pt x="0" y="38118"/>
                                      </a:lnTo>
                                      <a:lnTo>
                                        <a:pt x="0" y="25920"/>
                                      </a:lnTo>
                                      <a:lnTo>
                                        <a:pt x="21346" y="25920"/>
                                      </a:lnTo>
                                      <a:lnTo>
                                        <a:pt x="21346" y="4574"/>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94" name="Shape 75694"/>
                              <wps:cNvSpPr/>
                              <wps:spPr>
                                <a:xfrm>
                                  <a:off x="3342178" y="189064"/>
                                  <a:ext cx="45741" cy="155521"/>
                                </a:xfrm>
                                <a:custGeom>
                                  <a:avLst/>
                                  <a:gdLst/>
                                  <a:ahLst/>
                                  <a:cxnLst/>
                                  <a:rect l="0" t="0" r="0" b="0"/>
                                  <a:pathLst>
                                    <a:path w="45741" h="155521">
                                      <a:moveTo>
                                        <a:pt x="7623" y="0"/>
                                      </a:moveTo>
                                      <a:cubicBezTo>
                                        <a:pt x="32019" y="22871"/>
                                        <a:pt x="45741" y="48791"/>
                                        <a:pt x="45741" y="77760"/>
                                      </a:cubicBezTo>
                                      <a:cubicBezTo>
                                        <a:pt x="45741" y="83860"/>
                                        <a:pt x="44217" y="89958"/>
                                        <a:pt x="42692" y="96057"/>
                                      </a:cubicBezTo>
                                      <a:cubicBezTo>
                                        <a:pt x="41167" y="102156"/>
                                        <a:pt x="39643" y="108255"/>
                                        <a:pt x="36593" y="115878"/>
                                      </a:cubicBezTo>
                                      <a:cubicBezTo>
                                        <a:pt x="33544" y="121978"/>
                                        <a:pt x="30494" y="128076"/>
                                        <a:pt x="25920" y="135700"/>
                                      </a:cubicBezTo>
                                      <a:cubicBezTo>
                                        <a:pt x="21346" y="141798"/>
                                        <a:pt x="15248" y="149422"/>
                                        <a:pt x="7623" y="155521"/>
                                      </a:cubicBezTo>
                                      <a:lnTo>
                                        <a:pt x="0" y="147897"/>
                                      </a:lnTo>
                                      <a:cubicBezTo>
                                        <a:pt x="9148" y="137224"/>
                                        <a:pt x="16772" y="126551"/>
                                        <a:pt x="22871" y="114353"/>
                                      </a:cubicBezTo>
                                      <a:cubicBezTo>
                                        <a:pt x="27445" y="103680"/>
                                        <a:pt x="30494" y="91483"/>
                                        <a:pt x="30494" y="79285"/>
                                      </a:cubicBezTo>
                                      <a:cubicBezTo>
                                        <a:pt x="30494" y="53365"/>
                                        <a:pt x="19821" y="28970"/>
                                        <a:pt x="0" y="9148"/>
                                      </a:cubicBezTo>
                                      <a:lnTo>
                                        <a:pt x="762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95" name="Shape 75695"/>
                              <wps:cNvSpPr/>
                              <wps:spPr>
                                <a:xfrm>
                                  <a:off x="3073828" y="189064"/>
                                  <a:ext cx="45741" cy="155521"/>
                                </a:xfrm>
                                <a:custGeom>
                                  <a:avLst/>
                                  <a:gdLst/>
                                  <a:ahLst/>
                                  <a:cxnLst/>
                                  <a:rect l="0" t="0" r="0" b="0"/>
                                  <a:pathLst>
                                    <a:path w="45741" h="155521">
                                      <a:moveTo>
                                        <a:pt x="36593" y="0"/>
                                      </a:moveTo>
                                      <a:lnTo>
                                        <a:pt x="45741" y="9148"/>
                                      </a:lnTo>
                                      <a:cubicBezTo>
                                        <a:pt x="24395" y="28970"/>
                                        <a:pt x="15247" y="51840"/>
                                        <a:pt x="15247" y="77760"/>
                                      </a:cubicBezTo>
                                      <a:cubicBezTo>
                                        <a:pt x="15247" y="89958"/>
                                        <a:pt x="16772" y="102156"/>
                                        <a:pt x="22870" y="114353"/>
                                      </a:cubicBezTo>
                                      <a:cubicBezTo>
                                        <a:pt x="27445" y="126551"/>
                                        <a:pt x="35068" y="137224"/>
                                        <a:pt x="45741" y="147897"/>
                                      </a:cubicBezTo>
                                      <a:lnTo>
                                        <a:pt x="36593" y="155521"/>
                                      </a:lnTo>
                                      <a:cubicBezTo>
                                        <a:pt x="12197" y="132651"/>
                                        <a:pt x="0" y="106730"/>
                                        <a:pt x="0" y="79285"/>
                                      </a:cubicBezTo>
                                      <a:cubicBezTo>
                                        <a:pt x="0" y="73186"/>
                                        <a:pt x="0" y="65563"/>
                                        <a:pt x="1524" y="59465"/>
                                      </a:cubicBezTo>
                                      <a:cubicBezTo>
                                        <a:pt x="3049" y="53365"/>
                                        <a:pt x="4574" y="45741"/>
                                        <a:pt x="7624" y="39643"/>
                                      </a:cubicBezTo>
                                      <a:cubicBezTo>
                                        <a:pt x="10673" y="33544"/>
                                        <a:pt x="13722" y="25920"/>
                                        <a:pt x="19821" y="19821"/>
                                      </a:cubicBezTo>
                                      <a:cubicBezTo>
                                        <a:pt x="24395" y="13722"/>
                                        <a:pt x="30494" y="6099"/>
                                        <a:pt x="3659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96" name="Shape 75696"/>
                              <wps:cNvSpPr/>
                              <wps:spPr>
                                <a:xfrm>
                                  <a:off x="3776722" y="195164"/>
                                  <a:ext cx="74711" cy="131125"/>
                                </a:xfrm>
                                <a:custGeom>
                                  <a:avLst/>
                                  <a:gdLst/>
                                  <a:ahLst/>
                                  <a:cxnLst/>
                                  <a:rect l="0" t="0" r="0" b="0"/>
                                  <a:pathLst>
                                    <a:path w="74711" h="131125">
                                      <a:moveTo>
                                        <a:pt x="56414" y="0"/>
                                      </a:moveTo>
                                      <a:lnTo>
                                        <a:pt x="74711" y="0"/>
                                      </a:lnTo>
                                      <a:lnTo>
                                        <a:pt x="18297" y="131125"/>
                                      </a:lnTo>
                                      <a:lnTo>
                                        <a:pt x="0" y="131125"/>
                                      </a:lnTo>
                                      <a:lnTo>
                                        <a:pt x="56414"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97" name="Shape 75697"/>
                              <wps:cNvSpPr/>
                              <wps:spPr>
                                <a:xfrm>
                                  <a:off x="3732506" y="195164"/>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698" name="Shape 75698"/>
                              <wps:cNvSpPr/>
                              <wps:spPr>
                                <a:xfrm>
                                  <a:off x="3698962" y="195164"/>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04" name="Shape 75704"/>
                              <wps:cNvSpPr/>
                              <wps:spPr>
                                <a:xfrm>
                                  <a:off x="88434" y="420821"/>
                                  <a:ext cx="79285" cy="77761"/>
                                </a:xfrm>
                                <a:custGeom>
                                  <a:avLst/>
                                  <a:gdLst/>
                                  <a:ahLst/>
                                  <a:cxnLst/>
                                  <a:rect l="0" t="0" r="0" b="0"/>
                                  <a:pathLst>
                                    <a:path w="79285" h="77761">
                                      <a:moveTo>
                                        <a:pt x="32019" y="0"/>
                                      </a:moveTo>
                                      <a:lnTo>
                                        <a:pt x="45742" y="0"/>
                                      </a:lnTo>
                                      <a:lnTo>
                                        <a:pt x="45742" y="32019"/>
                                      </a:lnTo>
                                      <a:lnTo>
                                        <a:pt x="79285" y="32019"/>
                                      </a:lnTo>
                                      <a:lnTo>
                                        <a:pt x="79285" y="44217"/>
                                      </a:lnTo>
                                      <a:lnTo>
                                        <a:pt x="47266" y="44217"/>
                                      </a:lnTo>
                                      <a:lnTo>
                                        <a:pt x="47266" y="77761"/>
                                      </a:lnTo>
                                      <a:lnTo>
                                        <a:pt x="32019" y="77761"/>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14" name="Shape 75714"/>
                              <wps:cNvSpPr/>
                              <wps:spPr>
                                <a:xfrm>
                                  <a:off x="449792" y="397951"/>
                                  <a:ext cx="38880" cy="105205"/>
                                </a:xfrm>
                                <a:custGeom>
                                  <a:avLst/>
                                  <a:gdLst/>
                                  <a:ahLst/>
                                  <a:cxnLst/>
                                  <a:rect l="0" t="0" r="0" b="0"/>
                                  <a:pathLst>
                                    <a:path w="38880" h="105205">
                                      <a:moveTo>
                                        <a:pt x="0" y="0"/>
                                      </a:moveTo>
                                      <a:lnTo>
                                        <a:pt x="30495" y="0"/>
                                      </a:lnTo>
                                      <a:lnTo>
                                        <a:pt x="38880" y="1198"/>
                                      </a:lnTo>
                                      <a:lnTo>
                                        <a:pt x="38880" y="18974"/>
                                      </a:lnTo>
                                      <a:lnTo>
                                        <a:pt x="28970" y="16772"/>
                                      </a:lnTo>
                                      <a:lnTo>
                                        <a:pt x="19821" y="16772"/>
                                      </a:lnTo>
                                      <a:lnTo>
                                        <a:pt x="19821" y="88433"/>
                                      </a:lnTo>
                                      <a:lnTo>
                                        <a:pt x="27445" y="88433"/>
                                      </a:lnTo>
                                      <a:lnTo>
                                        <a:pt x="38880" y="83859"/>
                                      </a:lnTo>
                                      <a:lnTo>
                                        <a:pt x="38880" y="103585"/>
                                      </a:lnTo>
                                      <a:lnTo>
                                        <a:pt x="25920"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15" name="Shape 75715"/>
                              <wps:cNvSpPr/>
                              <wps:spPr>
                                <a:xfrm>
                                  <a:off x="358309" y="388803"/>
                                  <a:ext cx="74711" cy="131125"/>
                                </a:xfrm>
                                <a:custGeom>
                                  <a:avLst/>
                                  <a:gdLst/>
                                  <a:ahLst/>
                                  <a:cxnLst/>
                                  <a:rect l="0" t="0" r="0" b="0"/>
                                  <a:pathLst>
                                    <a:path w="74711" h="131125">
                                      <a:moveTo>
                                        <a:pt x="56414" y="0"/>
                                      </a:moveTo>
                                      <a:lnTo>
                                        <a:pt x="74711" y="0"/>
                                      </a:lnTo>
                                      <a:lnTo>
                                        <a:pt x="18297" y="131125"/>
                                      </a:lnTo>
                                      <a:lnTo>
                                        <a:pt x="0" y="131125"/>
                                      </a:lnTo>
                                      <a:lnTo>
                                        <a:pt x="56414"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16" name="Shape 75716"/>
                              <wps:cNvSpPr/>
                              <wps:spPr>
                                <a:xfrm>
                                  <a:off x="314092"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17" name="Shape 75717"/>
                              <wps:cNvSpPr/>
                              <wps:spPr>
                                <a:xfrm>
                                  <a:off x="280548"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18" name="Shape 75718"/>
                              <wps:cNvSpPr/>
                              <wps:spPr>
                                <a:xfrm>
                                  <a:off x="488672" y="399149"/>
                                  <a:ext cx="40405" cy="102388"/>
                                </a:xfrm>
                                <a:custGeom>
                                  <a:avLst/>
                                  <a:gdLst/>
                                  <a:ahLst/>
                                  <a:cxnLst/>
                                  <a:rect l="0" t="0" r="0" b="0"/>
                                  <a:pathLst>
                                    <a:path w="40405" h="102388">
                                      <a:moveTo>
                                        <a:pt x="0" y="0"/>
                                      </a:moveTo>
                                      <a:lnTo>
                                        <a:pt x="12960" y="1852"/>
                                      </a:lnTo>
                                      <a:cubicBezTo>
                                        <a:pt x="19059" y="3377"/>
                                        <a:pt x="23633" y="6426"/>
                                        <a:pt x="28208" y="11000"/>
                                      </a:cubicBezTo>
                                      <a:cubicBezTo>
                                        <a:pt x="31257" y="15574"/>
                                        <a:pt x="34306" y="20148"/>
                                        <a:pt x="37356" y="27772"/>
                                      </a:cubicBezTo>
                                      <a:cubicBezTo>
                                        <a:pt x="38881" y="33871"/>
                                        <a:pt x="40405" y="41494"/>
                                        <a:pt x="40405" y="50643"/>
                                      </a:cubicBezTo>
                                      <a:cubicBezTo>
                                        <a:pt x="40405" y="58266"/>
                                        <a:pt x="38881" y="65890"/>
                                        <a:pt x="37356" y="71989"/>
                                      </a:cubicBezTo>
                                      <a:cubicBezTo>
                                        <a:pt x="34306" y="79612"/>
                                        <a:pt x="31257" y="84186"/>
                                        <a:pt x="26683" y="88760"/>
                                      </a:cubicBezTo>
                                      <a:cubicBezTo>
                                        <a:pt x="22109" y="93335"/>
                                        <a:pt x="17535" y="97909"/>
                                        <a:pt x="11436" y="100958"/>
                                      </a:cubicBezTo>
                                      <a:lnTo>
                                        <a:pt x="0" y="102388"/>
                                      </a:lnTo>
                                      <a:lnTo>
                                        <a:pt x="0" y="82662"/>
                                      </a:lnTo>
                                      <a:lnTo>
                                        <a:pt x="11436" y="78087"/>
                                      </a:lnTo>
                                      <a:cubicBezTo>
                                        <a:pt x="16010" y="71989"/>
                                        <a:pt x="19059" y="64365"/>
                                        <a:pt x="19059" y="52167"/>
                                      </a:cubicBezTo>
                                      <a:cubicBezTo>
                                        <a:pt x="19059" y="46069"/>
                                        <a:pt x="17535" y="41494"/>
                                        <a:pt x="17535" y="36920"/>
                                      </a:cubicBezTo>
                                      <a:cubicBezTo>
                                        <a:pt x="16010" y="32346"/>
                                        <a:pt x="14485" y="27772"/>
                                        <a:pt x="12960" y="24723"/>
                                      </a:cubicBezTo>
                                      <a:cubicBezTo>
                                        <a:pt x="9911" y="21673"/>
                                        <a:pt x="6862" y="20148"/>
                                        <a:pt x="3812" y="18624"/>
                                      </a:cubicBezTo>
                                      <a:lnTo>
                                        <a:pt x="0" y="17776"/>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19" name="Shape 75719"/>
                              <wps:cNvSpPr/>
                              <wps:spPr>
                                <a:xfrm>
                                  <a:off x="583967"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20" name="Shape 75720"/>
                              <wps:cNvSpPr/>
                              <wps:spPr>
                                <a:xfrm>
                                  <a:off x="550423"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21" name="Shape 75721"/>
                              <wps:cNvSpPr/>
                              <wps:spPr>
                                <a:xfrm>
                                  <a:off x="1088648" y="420821"/>
                                  <a:ext cx="67087" cy="82335"/>
                                </a:xfrm>
                                <a:custGeom>
                                  <a:avLst/>
                                  <a:gdLst/>
                                  <a:ahLst/>
                                  <a:cxnLst/>
                                  <a:rect l="0" t="0" r="0" b="0"/>
                                  <a:pathLst>
                                    <a:path w="67087" h="82335">
                                      <a:moveTo>
                                        <a:pt x="41167" y="0"/>
                                      </a:moveTo>
                                      <a:cubicBezTo>
                                        <a:pt x="50316" y="0"/>
                                        <a:pt x="56414" y="3050"/>
                                        <a:pt x="60989" y="7624"/>
                                      </a:cubicBezTo>
                                      <a:cubicBezTo>
                                        <a:pt x="65563" y="13723"/>
                                        <a:pt x="67087" y="21346"/>
                                        <a:pt x="67087" y="32019"/>
                                      </a:cubicBezTo>
                                      <a:lnTo>
                                        <a:pt x="51840" y="32019"/>
                                      </a:lnTo>
                                      <a:cubicBezTo>
                                        <a:pt x="51840" y="24396"/>
                                        <a:pt x="50316" y="19822"/>
                                        <a:pt x="48791" y="16773"/>
                                      </a:cubicBezTo>
                                      <a:cubicBezTo>
                                        <a:pt x="45741" y="13723"/>
                                        <a:pt x="42692" y="12198"/>
                                        <a:pt x="38118" y="12198"/>
                                      </a:cubicBezTo>
                                      <a:cubicBezTo>
                                        <a:pt x="36593" y="12198"/>
                                        <a:pt x="35068" y="12198"/>
                                        <a:pt x="33544" y="13723"/>
                                      </a:cubicBezTo>
                                      <a:cubicBezTo>
                                        <a:pt x="32019" y="13723"/>
                                        <a:pt x="28970" y="15248"/>
                                        <a:pt x="27445" y="16773"/>
                                      </a:cubicBezTo>
                                      <a:cubicBezTo>
                                        <a:pt x="25920" y="18297"/>
                                        <a:pt x="22871" y="19822"/>
                                        <a:pt x="21346" y="21346"/>
                                      </a:cubicBezTo>
                                      <a:cubicBezTo>
                                        <a:pt x="19821" y="24396"/>
                                        <a:pt x="16772" y="27446"/>
                                        <a:pt x="15247" y="30495"/>
                                      </a:cubicBezTo>
                                      <a:lnTo>
                                        <a:pt x="15247" y="82335"/>
                                      </a:lnTo>
                                      <a:lnTo>
                                        <a:pt x="0" y="82335"/>
                                      </a:lnTo>
                                      <a:lnTo>
                                        <a:pt x="0" y="1525"/>
                                      </a:lnTo>
                                      <a:lnTo>
                                        <a:pt x="13722" y="1525"/>
                                      </a:lnTo>
                                      <a:lnTo>
                                        <a:pt x="13722" y="16773"/>
                                      </a:lnTo>
                                      <a:cubicBezTo>
                                        <a:pt x="18297" y="10673"/>
                                        <a:pt x="22871" y="6100"/>
                                        <a:pt x="27445" y="4575"/>
                                      </a:cubicBezTo>
                                      <a:cubicBezTo>
                                        <a:pt x="32019" y="1525"/>
                                        <a:pt x="36593"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22" name="Shape 75722"/>
                              <wps:cNvSpPr/>
                              <wps:spPr>
                                <a:xfrm>
                                  <a:off x="907206" y="420821"/>
                                  <a:ext cx="62513" cy="83860"/>
                                </a:xfrm>
                                <a:custGeom>
                                  <a:avLst/>
                                  <a:gdLst/>
                                  <a:ahLst/>
                                  <a:cxnLst/>
                                  <a:rect l="0" t="0" r="0" b="0"/>
                                  <a:pathLst>
                                    <a:path w="62513" h="83860">
                                      <a:moveTo>
                                        <a:pt x="35068" y="0"/>
                                      </a:moveTo>
                                      <a:cubicBezTo>
                                        <a:pt x="38118" y="0"/>
                                        <a:pt x="41167" y="0"/>
                                        <a:pt x="45741" y="1525"/>
                                      </a:cubicBezTo>
                                      <a:cubicBezTo>
                                        <a:pt x="48791" y="1525"/>
                                        <a:pt x="53365" y="1525"/>
                                        <a:pt x="57939" y="3050"/>
                                      </a:cubicBezTo>
                                      <a:lnTo>
                                        <a:pt x="57939" y="15248"/>
                                      </a:lnTo>
                                      <a:cubicBezTo>
                                        <a:pt x="53365" y="13723"/>
                                        <a:pt x="48791" y="13723"/>
                                        <a:pt x="44217" y="13723"/>
                                      </a:cubicBezTo>
                                      <a:cubicBezTo>
                                        <a:pt x="41167" y="12198"/>
                                        <a:pt x="38118" y="12198"/>
                                        <a:pt x="35068" y="12198"/>
                                      </a:cubicBezTo>
                                      <a:cubicBezTo>
                                        <a:pt x="32019" y="12198"/>
                                        <a:pt x="28970" y="12198"/>
                                        <a:pt x="25920" y="13723"/>
                                      </a:cubicBezTo>
                                      <a:cubicBezTo>
                                        <a:pt x="22871" y="13723"/>
                                        <a:pt x="21346" y="13723"/>
                                        <a:pt x="19821" y="15248"/>
                                      </a:cubicBezTo>
                                      <a:cubicBezTo>
                                        <a:pt x="18297" y="16773"/>
                                        <a:pt x="18297" y="16773"/>
                                        <a:pt x="16772" y="18297"/>
                                      </a:cubicBezTo>
                                      <a:cubicBezTo>
                                        <a:pt x="16772" y="19822"/>
                                        <a:pt x="16772" y="21346"/>
                                        <a:pt x="16772" y="22871"/>
                                      </a:cubicBezTo>
                                      <a:cubicBezTo>
                                        <a:pt x="16772" y="24396"/>
                                        <a:pt x="16772" y="24396"/>
                                        <a:pt x="16772" y="25921"/>
                                      </a:cubicBezTo>
                                      <a:cubicBezTo>
                                        <a:pt x="16772" y="27446"/>
                                        <a:pt x="18297" y="28970"/>
                                        <a:pt x="19821" y="28970"/>
                                      </a:cubicBezTo>
                                      <a:cubicBezTo>
                                        <a:pt x="21346" y="30495"/>
                                        <a:pt x="22871" y="32019"/>
                                        <a:pt x="25920" y="33544"/>
                                      </a:cubicBezTo>
                                      <a:cubicBezTo>
                                        <a:pt x="28970" y="33544"/>
                                        <a:pt x="32019" y="35068"/>
                                        <a:pt x="36593" y="36594"/>
                                      </a:cubicBezTo>
                                      <a:cubicBezTo>
                                        <a:pt x="41167" y="38119"/>
                                        <a:pt x="45741" y="39643"/>
                                        <a:pt x="48791" y="41168"/>
                                      </a:cubicBezTo>
                                      <a:cubicBezTo>
                                        <a:pt x="51840" y="42693"/>
                                        <a:pt x="54890" y="44217"/>
                                        <a:pt x="56415" y="45741"/>
                                      </a:cubicBezTo>
                                      <a:cubicBezTo>
                                        <a:pt x="57939" y="47267"/>
                                        <a:pt x="59464" y="50316"/>
                                        <a:pt x="60989" y="51841"/>
                                      </a:cubicBezTo>
                                      <a:cubicBezTo>
                                        <a:pt x="60989" y="54890"/>
                                        <a:pt x="62513" y="57940"/>
                                        <a:pt x="62513" y="60989"/>
                                      </a:cubicBezTo>
                                      <a:cubicBezTo>
                                        <a:pt x="62513" y="64039"/>
                                        <a:pt x="60989" y="65563"/>
                                        <a:pt x="60989" y="68613"/>
                                      </a:cubicBezTo>
                                      <a:cubicBezTo>
                                        <a:pt x="59464" y="70137"/>
                                        <a:pt x="57939" y="71662"/>
                                        <a:pt x="56415" y="74712"/>
                                      </a:cubicBezTo>
                                      <a:cubicBezTo>
                                        <a:pt x="54890" y="76236"/>
                                        <a:pt x="53365" y="77761"/>
                                        <a:pt x="50316" y="79286"/>
                                      </a:cubicBezTo>
                                      <a:cubicBezTo>
                                        <a:pt x="48791" y="79286"/>
                                        <a:pt x="45741" y="80811"/>
                                        <a:pt x="42692" y="82335"/>
                                      </a:cubicBezTo>
                                      <a:cubicBezTo>
                                        <a:pt x="41167" y="82335"/>
                                        <a:pt x="38118" y="82335"/>
                                        <a:pt x="35068" y="83860"/>
                                      </a:cubicBezTo>
                                      <a:cubicBezTo>
                                        <a:pt x="33544" y="83860"/>
                                        <a:pt x="30494" y="83860"/>
                                        <a:pt x="27445" y="83860"/>
                                      </a:cubicBezTo>
                                      <a:cubicBezTo>
                                        <a:pt x="22871" y="83860"/>
                                        <a:pt x="16772" y="83860"/>
                                        <a:pt x="12198" y="82335"/>
                                      </a:cubicBezTo>
                                      <a:cubicBezTo>
                                        <a:pt x="7624" y="82335"/>
                                        <a:pt x="3049" y="80811"/>
                                        <a:pt x="0" y="79286"/>
                                      </a:cubicBezTo>
                                      <a:lnTo>
                                        <a:pt x="0" y="67088"/>
                                      </a:lnTo>
                                      <a:cubicBezTo>
                                        <a:pt x="4574" y="68613"/>
                                        <a:pt x="9148" y="70137"/>
                                        <a:pt x="13722" y="70137"/>
                                      </a:cubicBezTo>
                                      <a:cubicBezTo>
                                        <a:pt x="18297" y="71662"/>
                                        <a:pt x="22871" y="71662"/>
                                        <a:pt x="27445" y="71662"/>
                                      </a:cubicBezTo>
                                      <a:cubicBezTo>
                                        <a:pt x="33544" y="71662"/>
                                        <a:pt x="38118" y="70137"/>
                                        <a:pt x="41167" y="68613"/>
                                      </a:cubicBezTo>
                                      <a:cubicBezTo>
                                        <a:pt x="44217" y="67088"/>
                                        <a:pt x="47266" y="65563"/>
                                        <a:pt x="47266" y="60989"/>
                                      </a:cubicBezTo>
                                      <a:cubicBezTo>
                                        <a:pt x="47266" y="59465"/>
                                        <a:pt x="45741" y="59465"/>
                                        <a:pt x="45741" y="57940"/>
                                      </a:cubicBezTo>
                                      <a:cubicBezTo>
                                        <a:pt x="45741" y="56415"/>
                                        <a:pt x="44217" y="54890"/>
                                        <a:pt x="42692" y="54890"/>
                                      </a:cubicBezTo>
                                      <a:cubicBezTo>
                                        <a:pt x="41167" y="53366"/>
                                        <a:pt x="39643" y="51841"/>
                                        <a:pt x="36593" y="50316"/>
                                      </a:cubicBezTo>
                                      <a:cubicBezTo>
                                        <a:pt x="33544" y="50316"/>
                                        <a:pt x="30494" y="48792"/>
                                        <a:pt x="25920" y="47267"/>
                                      </a:cubicBezTo>
                                      <a:cubicBezTo>
                                        <a:pt x="22871" y="45741"/>
                                        <a:pt x="18297" y="44217"/>
                                        <a:pt x="15247" y="44217"/>
                                      </a:cubicBezTo>
                                      <a:cubicBezTo>
                                        <a:pt x="12198" y="42693"/>
                                        <a:pt x="10673" y="41168"/>
                                        <a:pt x="7624" y="38119"/>
                                      </a:cubicBezTo>
                                      <a:cubicBezTo>
                                        <a:pt x="6099" y="36594"/>
                                        <a:pt x="4574" y="35068"/>
                                        <a:pt x="3049" y="32019"/>
                                      </a:cubicBezTo>
                                      <a:cubicBezTo>
                                        <a:pt x="1525" y="28970"/>
                                        <a:pt x="1525" y="25921"/>
                                        <a:pt x="1525" y="22871"/>
                                      </a:cubicBezTo>
                                      <a:cubicBezTo>
                                        <a:pt x="1525" y="21346"/>
                                        <a:pt x="1525" y="18297"/>
                                        <a:pt x="3049" y="15248"/>
                                      </a:cubicBezTo>
                                      <a:cubicBezTo>
                                        <a:pt x="3049" y="12198"/>
                                        <a:pt x="4574" y="10673"/>
                                        <a:pt x="7624" y="7624"/>
                                      </a:cubicBezTo>
                                      <a:cubicBezTo>
                                        <a:pt x="10673" y="6100"/>
                                        <a:pt x="13722" y="4575"/>
                                        <a:pt x="18297" y="3050"/>
                                      </a:cubicBezTo>
                                      <a:cubicBezTo>
                                        <a:pt x="22871"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23" name="Shape 75723"/>
                              <wps:cNvSpPr/>
                              <wps:spPr>
                                <a:xfrm>
                                  <a:off x="718141" y="420821"/>
                                  <a:ext cx="79285" cy="77761"/>
                                </a:xfrm>
                                <a:custGeom>
                                  <a:avLst/>
                                  <a:gdLst/>
                                  <a:ahLst/>
                                  <a:cxnLst/>
                                  <a:rect l="0" t="0" r="0" b="0"/>
                                  <a:pathLst>
                                    <a:path w="79285" h="77761">
                                      <a:moveTo>
                                        <a:pt x="32019" y="0"/>
                                      </a:moveTo>
                                      <a:lnTo>
                                        <a:pt x="45741" y="0"/>
                                      </a:lnTo>
                                      <a:lnTo>
                                        <a:pt x="45741" y="32019"/>
                                      </a:lnTo>
                                      <a:lnTo>
                                        <a:pt x="79285" y="32019"/>
                                      </a:lnTo>
                                      <a:lnTo>
                                        <a:pt x="79285" y="44217"/>
                                      </a:lnTo>
                                      <a:lnTo>
                                        <a:pt x="47266" y="44217"/>
                                      </a:lnTo>
                                      <a:lnTo>
                                        <a:pt x="47266" y="77761"/>
                                      </a:lnTo>
                                      <a:lnTo>
                                        <a:pt x="32019" y="77761"/>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24" name="Shape 75724"/>
                              <wps:cNvSpPr/>
                              <wps:spPr>
                                <a:xfrm>
                                  <a:off x="1260941" y="397951"/>
                                  <a:ext cx="38118" cy="105205"/>
                                </a:xfrm>
                                <a:custGeom>
                                  <a:avLst/>
                                  <a:gdLst/>
                                  <a:ahLst/>
                                  <a:cxnLst/>
                                  <a:rect l="0" t="0" r="0" b="0"/>
                                  <a:pathLst>
                                    <a:path w="38118" h="105205">
                                      <a:moveTo>
                                        <a:pt x="0" y="0"/>
                                      </a:moveTo>
                                      <a:lnTo>
                                        <a:pt x="25920" y="0"/>
                                      </a:lnTo>
                                      <a:lnTo>
                                        <a:pt x="38118" y="1803"/>
                                      </a:lnTo>
                                      <a:lnTo>
                                        <a:pt x="38118" y="13417"/>
                                      </a:lnTo>
                                      <a:lnTo>
                                        <a:pt x="25920" y="12197"/>
                                      </a:lnTo>
                                      <a:lnTo>
                                        <a:pt x="15247" y="12197"/>
                                      </a:lnTo>
                                      <a:lnTo>
                                        <a:pt x="15247" y="93007"/>
                                      </a:lnTo>
                                      <a:lnTo>
                                        <a:pt x="24395" y="93007"/>
                                      </a:lnTo>
                                      <a:lnTo>
                                        <a:pt x="38118" y="90822"/>
                                      </a:lnTo>
                                      <a:lnTo>
                                        <a:pt x="38118" y="103808"/>
                                      </a:lnTo>
                                      <a:lnTo>
                                        <a:pt x="21346" y="105205"/>
                                      </a:lnTo>
                                      <a:lnTo>
                                        <a:pt x="0" y="1052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25" name="Shape 75725"/>
                              <wps:cNvSpPr/>
                              <wps:spPr>
                                <a:xfrm>
                                  <a:off x="986491" y="396425"/>
                                  <a:ext cx="73187" cy="108255"/>
                                </a:xfrm>
                                <a:custGeom>
                                  <a:avLst/>
                                  <a:gdLst/>
                                  <a:ahLst/>
                                  <a:cxnLst/>
                                  <a:rect l="0" t="0" r="0" b="0"/>
                                  <a:pathLst>
                                    <a:path w="73187" h="108255">
                                      <a:moveTo>
                                        <a:pt x="36594" y="0"/>
                                      </a:moveTo>
                                      <a:lnTo>
                                        <a:pt x="36594" y="25921"/>
                                      </a:lnTo>
                                      <a:lnTo>
                                        <a:pt x="73187" y="25921"/>
                                      </a:lnTo>
                                      <a:lnTo>
                                        <a:pt x="73187" y="38119"/>
                                      </a:lnTo>
                                      <a:lnTo>
                                        <a:pt x="36594" y="38119"/>
                                      </a:lnTo>
                                      <a:lnTo>
                                        <a:pt x="36594" y="79286"/>
                                      </a:lnTo>
                                      <a:cubicBezTo>
                                        <a:pt x="36594" y="85385"/>
                                        <a:pt x="38118" y="88434"/>
                                        <a:pt x="41167" y="91484"/>
                                      </a:cubicBezTo>
                                      <a:cubicBezTo>
                                        <a:pt x="44217" y="94532"/>
                                        <a:pt x="48791" y="96058"/>
                                        <a:pt x="54890" y="96058"/>
                                      </a:cubicBezTo>
                                      <a:cubicBezTo>
                                        <a:pt x="57939" y="96058"/>
                                        <a:pt x="59464" y="96058"/>
                                        <a:pt x="62514" y="96058"/>
                                      </a:cubicBezTo>
                                      <a:cubicBezTo>
                                        <a:pt x="65563" y="94532"/>
                                        <a:pt x="68612" y="94532"/>
                                        <a:pt x="73187" y="93008"/>
                                      </a:cubicBezTo>
                                      <a:lnTo>
                                        <a:pt x="73187" y="105206"/>
                                      </a:lnTo>
                                      <a:cubicBezTo>
                                        <a:pt x="70137" y="106731"/>
                                        <a:pt x="65563" y="106731"/>
                                        <a:pt x="62514" y="108255"/>
                                      </a:cubicBezTo>
                                      <a:cubicBezTo>
                                        <a:pt x="59464" y="108255"/>
                                        <a:pt x="56414" y="108255"/>
                                        <a:pt x="51841" y="108255"/>
                                      </a:cubicBezTo>
                                      <a:cubicBezTo>
                                        <a:pt x="42692" y="108255"/>
                                        <a:pt x="35068" y="106731"/>
                                        <a:pt x="28970" y="102157"/>
                                      </a:cubicBezTo>
                                      <a:cubicBezTo>
                                        <a:pt x="24396" y="97582"/>
                                        <a:pt x="21346" y="89959"/>
                                        <a:pt x="21346" y="80811"/>
                                      </a:cubicBezTo>
                                      <a:lnTo>
                                        <a:pt x="21346" y="38119"/>
                                      </a:lnTo>
                                      <a:lnTo>
                                        <a:pt x="0" y="38119"/>
                                      </a:lnTo>
                                      <a:lnTo>
                                        <a:pt x="0" y="25921"/>
                                      </a:lnTo>
                                      <a:lnTo>
                                        <a:pt x="21346" y="25921"/>
                                      </a:lnTo>
                                      <a:lnTo>
                                        <a:pt x="21346" y="3050"/>
                                      </a:lnTo>
                                      <a:lnTo>
                                        <a:pt x="365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26" name="Shape 75726"/>
                              <wps:cNvSpPr/>
                              <wps:spPr>
                                <a:xfrm>
                                  <a:off x="1184704" y="382703"/>
                                  <a:ext cx="45742" cy="155522"/>
                                </a:xfrm>
                                <a:custGeom>
                                  <a:avLst/>
                                  <a:gdLst/>
                                  <a:ahLst/>
                                  <a:cxnLst/>
                                  <a:rect l="0" t="0" r="0" b="0"/>
                                  <a:pathLst>
                                    <a:path w="45742" h="155522">
                                      <a:moveTo>
                                        <a:pt x="36593" y="0"/>
                                      </a:moveTo>
                                      <a:lnTo>
                                        <a:pt x="45742" y="9149"/>
                                      </a:lnTo>
                                      <a:cubicBezTo>
                                        <a:pt x="24395" y="28970"/>
                                        <a:pt x="15247" y="51841"/>
                                        <a:pt x="15247" y="77761"/>
                                      </a:cubicBezTo>
                                      <a:cubicBezTo>
                                        <a:pt x="15247" y="89959"/>
                                        <a:pt x="16772" y="102157"/>
                                        <a:pt x="22871" y="114354"/>
                                      </a:cubicBezTo>
                                      <a:cubicBezTo>
                                        <a:pt x="27445" y="125027"/>
                                        <a:pt x="35068" y="137225"/>
                                        <a:pt x="45742" y="146373"/>
                                      </a:cubicBezTo>
                                      <a:lnTo>
                                        <a:pt x="36593" y="155522"/>
                                      </a:lnTo>
                                      <a:cubicBezTo>
                                        <a:pt x="12198" y="132651"/>
                                        <a:pt x="0" y="106731"/>
                                        <a:pt x="0" y="79286"/>
                                      </a:cubicBezTo>
                                      <a:cubicBezTo>
                                        <a:pt x="0" y="71662"/>
                                        <a:pt x="0" y="65563"/>
                                        <a:pt x="1525" y="59464"/>
                                      </a:cubicBezTo>
                                      <a:cubicBezTo>
                                        <a:pt x="3049" y="53366"/>
                                        <a:pt x="4575" y="45741"/>
                                        <a:pt x="7624" y="39643"/>
                                      </a:cubicBezTo>
                                      <a:cubicBezTo>
                                        <a:pt x="10673" y="33544"/>
                                        <a:pt x="13722" y="25921"/>
                                        <a:pt x="19822" y="19822"/>
                                      </a:cubicBezTo>
                                      <a:cubicBezTo>
                                        <a:pt x="24395" y="13722"/>
                                        <a:pt x="30495" y="6100"/>
                                        <a:pt x="3659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27" name="Shape 75727"/>
                              <wps:cNvSpPr/>
                              <wps:spPr>
                                <a:xfrm>
                                  <a:off x="1527766" y="420821"/>
                                  <a:ext cx="79285" cy="77761"/>
                                </a:xfrm>
                                <a:custGeom>
                                  <a:avLst/>
                                  <a:gdLst/>
                                  <a:ahLst/>
                                  <a:cxnLst/>
                                  <a:rect l="0" t="0" r="0" b="0"/>
                                  <a:pathLst>
                                    <a:path w="79285" h="77761">
                                      <a:moveTo>
                                        <a:pt x="32019" y="0"/>
                                      </a:moveTo>
                                      <a:lnTo>
                                        <a:pt x="45742" y="0"/>
                                      </a:lnTo>
                                      <a:lnTo>
                                        <a:pt x="45742" y="32019"/>
                                      </a:lnTo>
                                      <a:lnTo>
                                        <a:pt x="79285" y="32019"/>
                                      </a:lnTo>
                                      <a:lnTo>
                                        <a:pt x="79285" y="44217"/>
                                      </a:lnTo>
                                      <a:lnTo>
                                        <a:pt x="47266" y="44217"/>
                                      </a:lnTo>
                                      <a:lnTo>
                                        <a:pt x="47266" y="77761"/>
                                      </a:lnTo>
                                      <a:lnTo>
                                        <a:pt x="32019" y="77761"/>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28" name="Shape 75728"/>
                              <wps:cNvSpPr/>
                              <wps:spPr>
                                <a:xfrm>
                                  <a:off x="1299058" y="399754"/>
                                  <a:ext cx="38118" cy="102005"/>
                                </a:xfrm>
                                <a:custGeom>
                                  <a:avLst/>
                                  <a:gdLst/>
                                  <a:ahLst/>
                                  <a:cxnLst/>
                                  <a:rect l="0" t="0" r="0" b="0"/>
                                  <a:pathLst>
                                    <a:path w="38118" h="102005">
                                      <a:moveTo>
                                        <a:pt x="0" y="0"/>
                                      </a:moveTo>
                                      <a:lnTo>
                                        <a:pt x="9720" y="1437"/>
                                      </a:lnTo>
                                      <a:cubicBezTo>
                                        <a:pt x="16009" y="3533"/>
                                        <a:pt x="21346" y="6583"/>
                                        <a:pt x="25920" y="10394"/>
                                      </a:cubicBezTo>
                                      <a:cubicBezTo>
                                        <a:pt x="33544" y="19543"/>
                                        <a:pt x="38118" y="31740"/>
                                        <a:pt x="38118" y="50037"/>
                                      </a:cubicBezTo>
                                      <a:cubicBezTo>
                                        <a:pt x="38118" y="54611"/>
                                        <a:pt x="36593" y="59186"/>
                                        <a:pt x="36593" y="63760"/>
                                      </a:cubicBezTo>
                                      <a:cubicBezTo>
                                        <a:pt x="35068" y="68334"/>
                                        <a:pt x="33544" y="72908"/>
                                        <a:pt x="32019" y="77482"/>
                                      </a:cubicBezTo>
                                      <a:cubicBezTo>
                                        <a:pt x="30494" y="80532"/>
                                        <a:pt x="28970" y="85106"/>
                                        <a:pt x="25920" y="88155"/>
                                      </a:cubicBezTo>
                                      <a:cubicBezTo>
                                        <a:pt x="22871" y="91204"/>
                                        <a:pt x="19821" y="94254"/>
                                        <a:pt x="15247" y="95779"/>
                                      </a:cubicBezTo>
                                      <a:cubicBezTo>
                                        <a:pt x="12198" y="98828"/>
                                        <a:pt x="7624" y="100353"/>
                                        <a:pt x="1525" y="101878"/>
                                      </a:cubicBezTo>
                                      <a:lnTo>
                                        <a:pt x="0" y="102005"/>
                                      </a:lnTo>
                                      <a:lnTo>
                                        <a:pt x="0" y="89019"/>
                                      </a:lnTo>
                                      <a:lnTo>
                                        <a:pt x="2287" y="88655"/>
                                      </a:lnTo>
                                      <a:cubicBezTo>
                                        <a:pt x="16009" y="83580"/>
                                        <a:pt x="22871" y="71002"/>
                                        <a:pt x="22871" y="51562"/>
                                      </a:cubicBezTo>
                                      <a:cubicBezTo>
                                        <a:pt x="22871" y="43938"/>
                                        <a:pt x="21346" y="37840"/>
                                        <a:pt x="19821" y="31740"/>
                                      </a:cubicBezTo>
                                      <a:cubicBezTo>
                                        <a:pt x="18297" y="27167"/>
                                        <a:pt x="16772" y="22592"/>
                                        <a:pt x="13722" y="19543"/>
                                      </a:cubicBezTo>
                                      <a:cubicBezTo>
                                        <a:pt x="10673" y="16494"/>
                                        <a:pt x="7624" y="13444"/>
                                        <a:pt x="3049" y="11919"/>
                                      </a:cubicBezTo>
                                      <a:lnTo>
                                        <a:pt x="0" y="1161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29" name="Shape 75729"/>
                              <wps:cNvSpPr/>
                              <wps:spPr>
                                <a:xfrm>
                                  <a:off x="1363096" y="382703"/>
                                  <a:ext cx="45741" cy="155522"/>
                                </a:xfrm>
                                <a:custGeom>
                                  <a:avLst/>
                                  <a:gdLst/>
                                  <a:ahLst/>
                                  <a:cxnLst/>
                                  <a:rect l="0" t="0" r="0" b="0"/>
                                  <a:pathLst>
                                    <a:path w="45741" h="155522">
                                      <a:moveTo>
                                        <a:pt x="7624" y="0"/>
                                      </a:moveTo>
                                      <a:cubicBezTo>
                                        <a:pt x="32019" y="22871"/>
                                        <a:pt x="45741" y="48791"/>
                                        <a:pt x="45741" y="77761"/>
                                      </a:cubicBezTo>
                                      <a:cubicBezTo>
                                        <a:pt x="45741" y="83859"/>
                                        <a:pt x="44217" y="89959"/>
                                        <a:pt x="42692" y="96058"/>
                                      </a:cubicBezTo>
                                      <a:cubicBezTo>
                                        <a:pt x="41168" y="102157"/>
                                        <a:pt x="39643" y="108255"/>
                                        <a:pt x="36593" y="114354"/>
                                      </a:cubicBezTo>
                                      <a:cubicBezTo>
                                        <a:pt x="33544" y="121978"/>
                                        <a:pt x="30495" y="128077"/>
                                        <a:pt x="25920" y="135700"/>
                                      </a:cubicBezTo>
                                      <a:cubicBezTo>
                                        <a:pt x="21346" y="141799"/>
                                        <a:pt x="15247" y="149423"/>
                                        <a:pt x="7624" y="155522"/>
                                      </a:cubicBezTo>
                                      <a:lnTo>
                                        <a:pt x="0" y="147898"/>
                                      </a:lnTo>
                                      <a:cubicBezTo>
                                        <a:pt x="9148" y="137225"/>
                                        <a:pt x="16772" y="126552"/>
                                        <a:pt x="22871" y="114354"/>
                                      </a:cubicBezTo>
                                      <a:cubicBezTo>
                                        <a:pt x="27445" y="103681"/>
                                        <a:pt x="30495" y="91484"/>
                                        <a:pt x="30495" y="79286"/>
                                      </a:cubicBezTo>
                                      <a:cubicBezTo>
                                        <a:pt x="30495" y="53366"/>
                                        <a:pt x="19822" y="28970"/>
                                        <a:pt x="0" y="9149"/>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30" name="Shape 75730"/>
                              <wps:cNvSpPr/>
                              <wps:spPr>
                                <a:xfrm>
                                  <a:off x="1986706" y="397951"/>
                                  <a:ext cx="62514" cy="105205"/>
                                </a:xfrm>
                                <a:custGeom>
                                  <a:avLst/>
                                  <a:gdLst/>
                                  <a:ahLst/>
                                  <a:cxnLst/>
                                  <a:rect l="0" t="0" r="0" b="0"/>
                                  <a:pathLst>
                                    <a:path w="62514" h="105205">
                                      <a:moveTo>
                                        <a:pt x="0" y="0"/>
                                      </a:moveTo>
                                      <a:lnTo>
                                        <a:pt x="62514" y="0"/>
                                      </a:lnTo>
                                      <a:lnTo>
                                        <a:pt x="62514" y="16772"/>
                                      </a:lnTo>
                                      <a:lnTo>
                                        <a:pt x="19821" y="16772"/>
                                      </a:lnTo>
                                      <a:lnTo>
                                        <a:pt x="19821" y="45741"/>
                                      </a:lnTo>
                                      <a:lnTo>
                                        <a:pt x="60989" y="45741"/>
                                      </a:lnTo>
                                      <a:lnTo>
                                        <a:pt x="60989" y="62513"/>
                                      </a:lnTo>
                                      <a:lnTo>
                                        <a:pt x="19821" y="62513"/>
                                      </a:lnTo>
                                      <a:lnTo>
                                        <a:pt x="19821"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31" name="Shape 75731"/>
                              <wps:cNvSpPr/>
                              <wps:spPr>
                                <a:xfrm>
                                  <a:off x="1889124" y="396426"/>
                                  <a:ext cx="74711" cy="108255"/>
                                </a:xfrm>
                                <a:custGeom>
                                  <a:avLst/>
                                  <a:gdLst/>
                                  <a:ahLst/>
                                  <a:cxnLst/>
                                  <a:rect l="0" t="0" r="0" b="0"/>
                                  <a:pathLst>
                                    <a:path w="74711" h="108255">
                                      <a:moveTo>
                                        <a:pt x="41167" y="0"/>
                                      </a:moveTo>
                                      <a:cubicBezTo>
                                        <a:pt x="42692" y="0"/>
                                        <a:pt x="45741" y="0"/>
                                        <a:pt x="47266" y="0"/>
                                      </a:cubicBezTo>
                                      <a:cubicBezTo>
                                        <a:pt x="50316" y="0"/>
                                        <a:pt x="51840" y="1525"/>
                                        <a:pt x="54890" y="1525"/>
                                      </a:cubicBezTo>
                                      <a:cubicBezTo>
                                        <a:pt x="56414" y="1525"/>
                                        <a:pt x="57939" y="1525"/>
                                        <a:pt x="60989" y="1525"/>
                                      </a:cubicBezTo>
                                      <a:cubicBezTo>
                                        <a:pt x="62513" y="1525"/>
                                        <a:pt x="64038" y="3049"/>
                                        <a:pt x="67087" y="3049"/>
                                      </a:cubicBezTo>
                                      <a:lnTo>
                                        <a:pt x="67087" y="21346"/>
                                      </a:lnTo>
                                      <a:cubicBezTo>
                                        <a:pt x="65563" y="21346"/>
                                        <a:pt x="62513" y="19821"/>
                                        <a:pt x="60989" y="19821"/>
                                      </a:cubicBezTo>
                                      <a:cubicBezTo>
                                        <a:pt x="59464" y="19821"/>
                                        <a:pt x="56414" y="18297"/>
                                        <a:pt x="54890" y="18297"/>
                                      </a:cubicBezTo>
                                      <a:cubicBezTo>
                                        <a:pt x="51840" y="18297"/>
                                        <a:pt x="50316" y="16772"/>
                                        <a:pt x="47266" y="16772"/>
                                      </a:cubicBezTo>
                                      <a:cubicBezTo>
                                        <a:pt x="45741" y="16772"/>
                                        <a:pt x="42692" y="16772"/>
                                        <a:pt x="41167" y="16772"/>
                                      </a:cubicBezTo>
                                      <a:cubicBezTo>
                                        <a:pt x="38118" y="16772"/>
                                        <a:pt x="35068" y="16772"/>
                                        <a:pt x="32019" y="18297"/>
                                      </a:cubicBezTo>
                                      <a:cubicBezTo>
                                        <a:pt x="30494" y="18297"/>
                                        <a:pt x="27445" y="19821"/>
                                        <a:pt x="25920" y="19821"/>
                                      </a:cubicBezTo>
                                      <a:cubicBezTo>
                                        <a:pt x="24395" y="21346"/>
                                        <a:pt x="24395" y="22871"/>
                                        <a:pt x="22871" y="24395"/>
                                      </a:cubicBezTo>
                                      <a:cubicBezTo>
                                        <a:pt x="22871" y="25920"/>
                                        <a:pt x="22871" y="27445"/>
                                        <a:pt x="22871" y="28970"/>
                                      </a:cubicBezTo>
                                      <a:cubicBezTo>
                                        <a:pt x="22871" y="30494"/>
                                        <a:pt x="22871" y="32019"/>
                                        <a:pt x="24395" y="33544"/>
                                      </a:cubicBezTo>
                                      <a:cubicBezTo>
                                        <a:pt x="25920" y="35068"/>
                                        <a:pt x="27445" y="36593"/>
                                        <a:pt x="30494" y="38118"/>
                                      </a:cubicBezTo>
                                      <a:cubicBezTo>
                                        <a:pt x="32019" y="39643"/>
                                        <a:pt x="35068" y="41167"/>
                                        <a:pt x="38118" y="42692"/>
                                      </a:cubicBezTo>
                                      <a:cubicBezTo>
                                        <a:pt x="41167" y="42692"/>
                                        <a:pt x="44217" y="44217"/>
                                        <a:pt x="48791" y="45741"/>
                                      </a:cubicBezTo>
                                      <a:cubicBezTo>
                                        <a:pt x="51840" y="47266"/>
                                        <a:pt x="54890" y="48791"/>
                                        <a:pt x="57939" y="50316"/>
                                      </a:cubicBezTo>
                                      <a:cubicBezTo>
                                        <a:pt x="60989" y="51840"/>
                                        <a:pt x="64038" y="53365"/>
                                        <a:pt x="65563" y="56414"/>
                                      </a:cubicBezTo>
                                      <a:cubicBezTo>
                                        <a:pt x="68612" y="57939"/>
                                        <a:pt x="70137" y="60989"/>
                                        <a:pt x="71662" y="64038"/>
                                      </a:cubicBezTo>
                                      <a:cubicBezTo>
                                        <a:pt x="73186" y="67087"/>
                                        <a:pt x="74711" y="70137"/>
                                        <a:pt x="74711" y="74711"/>
                                      </a:cubicBezTo>
                                      <a:cubicBezTo>
                                        <a:pt x="74711" y="80810"/>
                                        <a:pt x="73186" y="85384"/>
                                        <a:pt x="70137" y="89958"/>
                                      </a:cubicBezTo>
                                      <a:cubicBezTo>
                                        <a:pt x="68612" y="94532"/>
                                        <a:pt x="65563" y="97582"/>
                                        <a:pt x="62513" y="100631"/>
                                      </a:cubicBezTo>
                                      <a:cubicBezTo>
                                        <a:pt x="57939" y="103680"/>
                                        <a:pt x="53365" y="105205"/>
                                        <a:pt x="48791" y="106730"/>
                                      </a:cubicBezTo>
                                      <a:cubicBezTo>
                                        <a:pt x="42692" y="108255"/>
                                        <a:pt x="36593" y="108255"/>
                                        <a:pt x="30494" y="108255"/>
                                      </a:cubicBezTo>
                                      <a:cubicBezTo>
                                        <a:pt x="24395" y="108255"/>
                                        <a:pt x="19821" y="108255"/>
                                        <a:pt x="15247" y="106730"/>
                                      </a:cubicBezTo>
                                      <a:cubicBezTo>
                                        <a:pt x="9148" y="106730"/>
                                        <a:pt x="4574" y="105205"/>
                                        <a:pt x="0" y="103680"/>
                                      </a:cubicBezTo>
                                      <a:lnTo>
                                        <a:pt x="0" y="83859"/>
                                      </a:lnTo>
                                      <a:cubicBezTo>
                                        <a:pt x="1525" y="85384"/>
                                        <a:pt x="4574" y="85384"/>
                                        <a:pt x="7624" y="86909"/>
                                      </a:cubicBezTo>
                                      <a:cubicBezTo>
                                        <a:pt x="10673" y="86909"/>
                                        <a:pt x="12198" y="88433"/>
                                        <a:pt x="15247" y="88433"/>
                                      </a:cubicBezTo>
                                      <a:cubicBezTo>
                                        <a:pt x="18297" y="88433"/>
                                        <a:pt x="21346" y="89958"/>
                                        <a:pt x="22871" y="89958"/>
                                      </a:cubicBezTo>
                                      <a:cubicBezTo>
                                        <a:pt x="25920" y="89958"/>
                                        <a:pt x="28970" y="89958"/>
                                        <a:pt x="32019" y="89958"/>
                                      </a:cubicBezTo>
                                      <a:cubicBezTo>
                                        <a:pt x="35068" y="89958"/>
                                        <a:pt x="38118" y="89958"/>
                                        <a:pt x="41167" y="88433"/>
                                      </a:cubicBezTo>
                                      <a:cubicBezTo>
                                        <a:pt x="44217" y="88433"/>
                                        <a:pt x="45741" y="88433"/>
                                        <a:pt x="47266" y="86909"/>
                                      </a:cubicBezTo>
                                      <a:cubicBezTo>
                                        <a:pt x="48791" y="85384"/>
                                        <a:pt x="50316" y="83859"/>
                                        <a:pt x="51840" y="82335"/>
                                      </a:cubicBezTo>
                                      <a:cubicBezTo>
                                        <a:pt x="51840" y="80810"/>
                                        <a:pt x="53365" y="79285"/>
                                        <a:pt x="53365" y="77760"/>
                                      </a:cubicBezTo>
                                      <a:cubicBezTo>
                                        <a:pt x="53365" y="76236"/>
                                        <a:pt x="51840" y="73186"/>
                                        <a:pt x="50316" y="71662"/>
                                      </a:cubicBezTo>
                                      <a:cubicBezTo>
                                        <a:pt x="48791" y="70137"/>
                                        <a:pt x="47266" y="68612"/>
                                        <a:pt x="44217" y="67087"/>
                                      </a:cubicBezTo>
                                      <a:cubicBezTo>
                                        <a:pt x="42692" y="65563"/>
                                        <a:pt x="39643" y="64038"/>
                                        <a:pt x="36593" y="64038"/>
                                      </a:cubicBezTo>
                                      <a:cubicBezTo>
                                        <a:pt x="33544" y="62513"/>
                                        <a:pt x="30494" y="60989"/>
                                        <a:pt x="27445" y="59464"/>
                                      </a:cubicBezTo>
                                      <a:cubicBezTo>
                                        <a:pt x="24395" y="57939"/>
                                        <a:pt x="19821" y="57939"/>
                                        <a:pt x="16772" y="56414"/>
                                      </a:cubicBezTo>
                                      <a:cubicBezTo>
                                        <a:pt x="13722" y="54890"/>
                                        <a:pt x="10673" y="51840"/>
                                        <a:pt x="9148" y="50316"/>
                                      </a:cubicBezTo>
                                      <a:cubicBezTo>
                                        <a:pt x="6099" y="47266"/>
                                        <a:pt x="4574" y="45741"/>
                                        <a:pt x="3049" y="42692"/>
                                      </a:cubicBezTo>
                                      <a:cubicBezTo>
                                        <a:pt x="1525" y="39643"/>
                                        <a:pt x="1525" y="35068"/>
                                        <a:pt x="1525" y="30494"/>
                                      </a:cubicBezTo>
                                      <a:cubicBezTo>
                                        <a:pt x="1525" y="25920"/>
                                        <a:pt x="1525" y="22871"/>
                                        <a:pt x="3049" y="18297"/>
                                      </a:cubicBezTo>
                                      <a:cubicBezTo>
                                        <a:pt x="4574" y="15247"/>
                                        <a:pt x="7624" y="12198"/>
                                        <a:pt x="10673" y="9148"/>
                                      </a:cubicBezTo>
                                      <a:cubicBezTo>
                                        <a:pt x="13722" y="6099"/>
                                        <a:pt x="16772" y="4574"/>
                                        <a:pt x="22871" y="3049"/>
                                      </a:cubicBezTo>
                                      <a:cubicBezTo>
                                        <a:pt x="27445" y="1525"/>
                                        <a:pt x="33544" y="0"/>
                                        <a:pt x="41167" y="0"/>
                                      </a:cubicBez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32" name="Shape 75732"/>
                              <wps:cNvSpPr/>
                              <wps:spPr>
                                <a:xfrm>
                                  <a:off x="2113257"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33" name="Shape 75733"/>
                              <wps:cNvSpPr/>
                              <wps:spPr>
                                <a:xfrm>
                                  <a:off x="2079713"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34" name="Shape 75734"/>
                              <wps:cNvSpPr/>
                              <wps:spPr>
                                <a:xfrm>
                                  <a:off x="1797641" y="388803"/>
                                  <a:ext cx="74711" cy="131125"/>
                                </a:xfrm>
                                <a:custGeom>
                                  <a:avLst/>
                                  <a:gdLst/>
                                  <a:ahLst/>
                                  <a:cxnLst/>
                                  <a:rect l="0" t="0" r="0" b="0"/>
                                  <a:pathLst>
                                    <a:path w="74711" h="131125">
                                      <a:moveTo>
                                        <a:pt x="56415" y="0"/>
                                      </a:moveTo>
                                      <a:lnTo>
                                        <a:pt x="74711" y="0"/>
                                      </a:lnTo>
                                      <a:lnTo>
                                        <a:pt x="18297" y="131125"/>
                                      </a:lnTo>
                                      <a:lnTo>
                                        <a:pt x="0" y="131125"/>
                                      </a:lnTo>
                                      <a:lnTo>
                                        <a:pt x="5641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35" name="Shape 75735"/>
                              <wps:cNvSpPr/>
                              <wps:spPr>
                                <a:xfrm>
                                  <a:off x="1753424"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36" name="Shape 75736"/>
                              <wps:cNvSpPr/>
                              <wps:spPr>
                                <a:xfrm>
                                  <a:off x="1719880"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37" name="Shape 75737"/>
                              <wps:cNvSpPr/>
                              <wps:spPr>
                                <a:xfrm>
                                  <a:off x="3147015" y="420821"/>
                                  <a:ext cx="79285" cy="77761"/>
                                </a:xfrm>
                                <a:custGeom>
                                  <a:avLst/>
                                  <a:gdLst/>
                                  <a:ahLst/>
                                  <a:cxnLst/>
                                  <a:rect l="0" t="0" r="0" b="0"/>
                                  <a:pathLst>
                                    <a:path w="79285" h="77761">
                                      <a:moveTo>
                                        <a:pt x="32019" y="0"/>
                                      </a:moveTo>
                                      <a:lnTo>
                                        <a:pt x="45741" y="0"/>
                                      </a:lnTo>
                                      <a:lnTo>
                                        <a:pt x="45741" y="32019"/>
                                      </a:lnTo>
                                      <a:lnTo>
                                        <a:pt x="79285" y="32019"/>
                                      </a:lnTo>
                                      <a:lnTo>
                                        <a:pt x="79285" y="44217"/>
                                      </a:lnTo>
                                      <a:lnTo>
                                        <a:pt x="47266" y="44217"/>
                                      </a:lnTo>
                                      <a:lnTo>
                                        <a:pt x="47266" y="77761"/>
                                      </a:lnTo>
                                      <a:lnTo>
                                        <a:pt x="32019" y="77761"/>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38" name="Shape 75738"/>
                              <wps:cNvSpPr/>
                              <wps:spPr>
                                <a:xfrm>
                                  <a:off x="2617938" y="420821"/>
                                  <a:ext cx="67088" cy="82335"/>
                                </a:xfrm>
                                <a:custGeom>
                                  <a:avLst/>
                                  <a:gdLst/>
                                  <a:ahLst/>
                                  <a:cxnLst/>
                                  <a:rect l="0" t="0" r="0" b="0"/>
                                  <a:pathLst>
                                    <a:path w="67088" h="82335">
                                      <a:moveTo>
                                        <a:pt x="41167" y="0"/>
                                      </a:moveTo>
                                      <a:cubicBezTo>
                                        <a:pt x="50316" y="0"/>
                                        <a:pt x="56414" y="3050"/>
                                        <a:pt x="60989" y="7624"/>
                                      </a:cubicBezTo>
                                      <a:cubicBezTo>
                                        <a:pt x="65563" y="13723"/>
                                        <a:pt x="67088" y="21346"/>
                                        <a:pt x="67088" y="32019"/>
                                      </a:cubicBezTo>
                                      <a:lnTo>
                                        <a:pt x="51840" y="32019"/>
                                      </a:lnTo>
                                      <a:cubicBezTo>
                                        <a:pt x="51840" y="24396"/>
                                        <a:pt x="50316" y="19822"/>
                                        <a:pt x="48791" y="16773"/>
                                      </a:cubicBezTo>
                                      <a:cubicBezTo>
                                        <a:pt x="45741" y="13723"/>
                                        <a:pt x="42692" y="12198"/>
                                        <a:pt x="38118" y="12198"/>
                                      </a:cubicBezTo>
                                      <a:cubicBezTo>
                                        <a:pt x="36594" y="12198"/>
                                        <a:pt x="35068" y="12198"/>
                                        <a:pt x="33544" y="13723"/>
                                      </a:cubicBezTo>
                                      <a:cubicBezTo>
                                        <a:pt x="32019" y="13723"/>
                                        <a:pt x="28970" y="15248"/>
                                        <a:pt x="27445" y="16773"/>
                                      </a:cubicBezTo>
                                      <a:cubicBezTo>
                                        <a:pt x="25921" y="18297"/>
                                        <a:pt x="22871" y="19822"/>
                                        <a:pt x="21346" y="21346"/>
                                      </a:cubicBezTo>
                                      <a:cubicBezTo>
                                        <a:pt x="19821" y="24396"/>
                                        <a:pt x="16772" y="27446"/>
                                        <a:pt x="15248" y="30495"/>
                                      </a:cubicBezTo>
                                      <a:lnTo>
                                        <a:pt x="15248" y="82335"/>
                                      </a:lnTo>
                                      <a:lnTo>
                                        <a:pt x="0" y="82335"/>
                                      </a:lnTo>
                                      <a:lnTo>
                                        <a:pt x="0" y="1525"/>
                                      </a:lnTo>
                                      <a:lnTo>
                                        <a:pt x="13722" y="1525"/>
                                      </a:lnTo>
                                      <a:lnTo>
                                        <a:pt x="13722" y="16773"/>
                                      </a:lnTo>
                                      <a:cubicBezTo>
                                        <a:pt x="18296" y="10673"/>
                                        <a:pt x="22871" y="6100"/>
                                        <a:pt x="27445" y="4575"/>
                                      </a:cubicBezTo>
                                      <a:cubicBezTo>
                                        <a:pt x="32019" y="1525"/>
                                        <a:pt x="36594"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39" name="Shape 75739"/>
                              <wps:cNvSpPr/>
                              <wps:spPr>
                                <a:xfrm>
                                  <a:off x="2436497" y="420821"/>
                                  <a:ext cx="62514" cy="83860"/>
                                </a:xfrm>
                                <a:custGeom>
                                  <a:avLst/>
                                  <a:gdLst/>
                                  <a:ahLst/>
                                  <a:cxnLst/>
                                  <a:rect l="0" t="0" r="0" b="0"/>
                                  <a:pathLst>
                                    <a:path w="62514" h="83860">
                                      <a:moveTo>
                                        <a:pt x="35068" y="0"/>
                                      </a:moveTo>
                                      <a:cubicBezTo>
                                        <a:pt x="38118" y="0"/>
                                        <a:pt x="41168" y="0"/>
                                        <a:pt x="45741" y="1525"/>
                                      </a:cubicBezTo>
                                      <a:cubicBezTo>
                                        <a:pt x="48791" y="1525"/>
                                        <a:pt x="53365" y="1525"/>
                                        <a:pt x="57939" y="3050"/>
                                      </a:cubicBezTo>
                                      <a:lnTo>
                                        <a:pt x="57939" y="15248"/>
                                      </a:lnTo>
                                      <a:cubicBezTo>
                                        <a:pt x="53365" y="13723"/>
                                        <a:pt x="48791" y="13723"/>
                                        <a:pt x="44217" y="13723"/>
                                      </a:cubicBezTo>
                                      <a:cubicBezTo>
                                        <a:pt x="41168" y="12198"/>
                                        <a:pt x="38118" y="12198"/>
                                        <a:pt x="35068" y="12198"/>
                                      </a:cubicBezTo>
                                      <a:cubicBezTo>
                                        <a:pt x="32019" y="12198"/>
                                        <a:pt x="28970" y="12198"/>
                                        <a:pt x="25920" y="13723"/>
                                      </a:cubicBezTo>
                                      <a:cubicBezTo>
                                        <a:pt x="22871" y="13723"/>
                                        <a:pt x="21346" y="13723"/>
                                        <a:pt x="19822" y="15248"/>
                                      </a:cubicBezTo>
                                      <a:cubicBezTo>
                                        <a:pt x="18297" y="16773"/>
                                        <a:pt x="18297" y="16773"/>
                                        <a:pt x="16772" y="18297"/>
                                      </a:cubicBezTo>
                                      <a:cubicBezTo>
                                        <a:pt x="16772" y="19822"/>
                                        <a:pt x="16772" y="21346"/>
                                        <a:pt x="16772" y="22871"/>
                                      </a:cubicBezTo>
                                      <a:cubicBezTo>
                                        <a:pt x="16772" y="24396"/>
                                        <a:pt x="16772" y="24396"/>
                                        <a:pt x="16772" y="25921"/>
                                      </a:cubicBezTo>
                                      <a:cubicBezTo>
                                        <a:pt x="16772" y="27446"/>
                                        <a:pt x="18297" y="28970"/>
                                        <a:pt x="19822" y="28970"/>
                                      </a:cubicBezTo>
                                      <a:cubicBezTo>
                                        <a:pt x="21346" y="30495"/>
                                        <a:pt x="22871" y="32019"/>
                                        <a:pt x="25920" y="33544"/>
                                      </a:cubicBezTo>
                                      <a:cubicBezTo>
                                        <a:pt x="28970" y="33544"/>
                                        <a:pt x="32019" y="35068"/>
                                        <a:pt x="36593" y="36594"/>
                                      </a:cubicBezTo>
                                      <a:cubicBezTo>
                                        <a:pt x="41168" y="38119"/>
                                        <a:pt x="45741" y="39643"/>
                                        <a:pt x="48791" y="41168"/>
                                      </a:cubicBezTo>
                                      <a:cubicBezTo>
                                        <a:pt x="51841" y="42693"/>
                                        <a:pt x="54890" y="44217"/>
                                        <a:pt x="56414" y="45741"/>
                                      </a:cubicBezTo>
                                      <a:cubicBezTo>
                                        <a:pt x="57939" y="47267"/>
                                        <a:pt x="59464" y="50316"/>
                                        <a:pt x="60989" y="51841"/>
                                      </a:cubicBezTo>
                                      <a:cubicBezTo>
                                        <a:pt x="60989" y="54890"/>
                                        <a:pt x="62514" y="57940"/>
                                        <a:pt x="62514" y="60989"/>
                                      </a:cubicBezTo>
                                      <a:cubicBezTo>
                                        <a:pt x="62514" y="64039"/>
                                        <a:pt x="60989" y="65563"/>
                                        <a:pt x="60989" y="68613"/>
                                      </a:cubicBezTo>
                                      <a:cubicBezTo>
                                        <a:pt x="59464" y="70137"/>
                                        <a:pt x="57939" y="71662"/>
                                        <a:pt x="56414" y="74712"/>
                                      </a:cubicBezTo>
                                      <a:cubicBezTo>
                                        <a:pt x="54890" y="76236"/>
                                        <a:pt x="53365" y="77761"/>
                                        <a:pt x="50316" y="79286"/>
                                      </a:cubicBezTo>
                                      <a:cubicBezTo>
                                        <a:pt x="48791" y="79286"/>
                                        <a:pt x="45741" y="80811"/>
                                        <a:pt x="42692" y="82335"/>
                                      </a:cubicBezTo>
                                      <a:cubicBezTo>
                                        <a:pt x="41168" y="82335"/>
                                        <a:pt x="38118" y="82335"/>
                                        <a:pt x="35068" y="83860"/>
                                      </a:cubicBezTo>
                                      <a:cubicBezTo>
                                        <a:pt x="33543" y="83860"/>
                                        <a:pt x="30495" y="83860"/>
                                        <a:pt x="27445" y="83860"/>
                                      </a:cubicBezTo>
                                      <a:cubicBezTo>
                                        <a:pt x="22871" y="83860"/>
                                        <a:pt x="16772" y="83860"/>
                                        <a:pt x="12198" y="82335"/>
                                      </a:cubicBezTo>
                                      <a:cubicBezTo>
                                        <a:pt x="7624" y="82335"/>
                                        <a:pt x="3049" y="80811"/>
                                        <a:pt x="0" y="79286"/>
                                      </a:cubicBezTo>
                                      <a:lnTo>
                                        <a:pt x="0" y="67088"/>
                                      </a:lnTo>
                                      <a:cubicBezTo>
                                        <a:pt x="4574" y="68613"/>
                                        <a:pt x="9148" y="70137"/>
                                        <a:pt x="13722" y="70137"/>
                                      </a:cubicBezTo>
                                      <a:cubicBezTo>
                                        <a:pt x="18297" y="71662"/>
                                        <a:pt x="22871" y="71662"/>
                                        <a:pt x="27445" y="71662"/>
                                      </a:cubicBezTo>
                                      <a:cubicBezTo>
                                        <a:pt x="33543" y="71662"/>
                                        <a:pt x="38118" y="70137"/>
                                        <a:pt x="41168" y="68613"/>
                                      </a:cubicBezTo>
                                      <a:cubicBezTo>
                                        <a:pt x="44217" y="67088"/>
                                        <a:pt x="47266" y="65563"/>
                                        <a:pt x="47266" y="60989"/>
                                      </a:cubicBezTo>
                                      <a:cubicBezTo>
                                        <a:pt x="47266" y="59465"/>
                                        <a:pt x="45741" y="59465"/>
                                        <a:pt x="45741" y="57940"/>
                                      </a:cubicBezTo>
                                      <a:cubicBezTo>
                                        <a:pt x="45741" y="56415"/>
                                        <a:pt x="44217" y="54890"/>
                                        <a:pt x="42692" y="54890"/>
                                      </a:cubicBezTo>
                                      <a:cubicBezTo>
                                        <a:pt x="41168" y="53366"/>
                                        <a:pt x="39643" y="51841"/>
                                        <a:pt x="36593" y="50316"/>
                                      </a:cubicBezTo>
                                      <a:cubicBezTo>
                                        <a:pt x="33543" y="50316"/>
                                        <a:pt x="30495" y="48792"/>
                                        <a:pt x="25920" y="47267"/>
                                      </a:cubicBezTo>
                                      <a:cubicBezTo>
                                        <a:pt x="22871" y="45741"/>
                                        <a:pt x="18297" y="44217"/>
                                        <a:pt x="15247" y="44217"/>
                                      </a:cubicBezTo>
                                      <a:cubicBezTo>
                                        <a:pt x="12198" y="42693"/>
                                        <a:pt x="10673" y="41168"/>
                                        <a:pt x="7624" y="38119"/>
                                      </a:cubicBezTo>
                                      <a:cubicBezTo>
                                        <a:pt x="6099" y="36594"/>
                                        <a:pt x="4574" y="35068"/>
                                        <a:pt x="3049" y="32019"/>
                                      </a:cubicBezTo>
                                      <a:cubicBezTo>
                                        <a:pt x="1525" y="28970"/>
                                        <a:pt x="1525" y="25921"/>
                                        <a:pt x="1525" y="22871"/>
                                      </a:cubicBezTo>
                                      <a:cubicBezTo>
                                        <a:pt x="1525" y="21346"/>
                                        <a:pt x="1525" y="18297"/>
                                        <a:pt x="3049" y="15248"/>
                                      </a:cubicBezTo>
                                      <a:cubicBezTo>
                                        <a:pt x="3049" y="12198"/>
                                        <a:pt x="4574" y="10673"/>
                                        <a:pt x="7624" y="7624"/>
                                      </a:cubicBezTo>
                                      <a:cubicBezTo>
                                        <a:pt x="10673" y="6100"/>
                                        <a:pt x="13722" y="4575"/>
                                        <a:pt x="18297" y="3050"/>
                                      </a:cubicBezTo>
                                      <a:cubicBezTo>
                                        <a:pt x="22871"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40" name="Shape 75740"/>
                              <wps:cNvSpPr/>
                              <wps:spPr>
                                <a:xfrm>
                                  <a:off x="2247432" y="420821"/>
                                  <a:ext cx="79285" cy="77761"/>
                                </a:xfrm>
                                <a:custGeom>
                                  <a:avLst/>
                                  <a:gdLst/>
                                  <a:ahLst/>
                                  <a:cxnLst/>
                                  <a:rect l="0" t="0" r="0" b="0"/>
                                  <a:pathLst>
                                    <a:path w="79285" h="77761">
                                      <a:moveTo>
                                        <a:pt x="32019" y="0"/>
                                      </a:moveTo>
                                      <a:lnTo>
                                        <a:pt x="45741" y="0"/>
                                      </a:lnTo>
                                      <a:lnTo>
                                        <a:pt x="45741" y="32019"/>
                                      </a:lnTo>
                                      <a:lnTo>
                                        <a:pt x="79285" y="32019"/>
                                      </a:lnTo>
                                      <a:lnTo>
                                        <a:pt x="79285" y="44217"/>
                                      </a:lnTo>
                                      <a:lnTo>
                                        <a:pt x="47266" y="44217"/>
                                      </a:lnTo>
                                      <a:lnTo>
                                        <a:pt x="47266" y="77761"/>
                                      </a:lnTo>
                                      <a:lnTo>
                                        <a:pt x="32019" y="77761"/>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41" name="Shape 75741"/>
                              <wps:cNvSpPr/>
                              <wps:spPr>
                                <a:xfrm>
                                  <a:off x="2887813" y="397951"/>
                                  <a:ext cx="59464" cy="105205"/>
                                </a:xfrm>
                                <a:custGeom>
                                  <a:avLst/>
                                  <a:gdLst/>
                                  <a:ahLst/>
                                  <a:cxnLst/>
                                  <a:rect l="0" t="0" r="0" b="0"/>
                                  <a:pathLst>
                                    <a:path w="59464" h="105205">
                                      <a:moveTo>
                                        <a:pt x="0" y="0"/>
                                      </a:moveTo>
                                      <a:lnTo>
                                        <a:pt x="59464" y="0"/>
                                      </a:lnTo>
                                      <a:lnTo>
                                        <a:pt x="59464" y="12197"/>
                                      </a:lnTo>
                                      <a:lnTo>
                                        <a:pt x="15247" y="12197"/>
                                      </a:lnTo>
                                      <a:lnTo>
                                        <a:pt x="15247" y="45741"/>
                                      </a:lnTo>
                                      <a:lnTo>
                                        <a:pt x="56414" y="45741"/>
                                      </a:lnTo>
                                      <a:lnTo>
                                        <a:pt x="56414" y="57938"/>
                                      </a:lnTo>
                                      <a:lnTo>
                                        <a:pt x="15247" y="57938"/>
                                      </a:lnTo>
                                      <a:lnTo>
                                        <a:pt x="15247" y="105205"/>
                                      </a:lnTo>
                                      <a:lnTo>
                                        <a:pt x="0" y="1052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42" name="Shape 75742"/>
                              <wps:cNvSpPr/>
                              <wps:spPr>
                                <a:xfrm>
                                  <a:off x="2790231" y="396425"/>
                                  <a:ext cx="71662" cy="108255"/>
                                </a:xfrm>
                                <a:custGeom>
                                  <a:avLst/>
                                  <a:gdLst/>
                                  <a:ahLst/>
                                  <a:cxnLst/>
                                  <a:rect l="0" t="0" r="0" b="0"/>
                                  <a:pathLst>
                                    <a:path w="71662" h="108255">
                                      <a:moveTo>
                                        <a:pt x="41167" y="0"/>
                                      </a:moveTo>
                                      <a:cubicBezTo>
                                        <a:pt x="42692" y="0"/>
                                        <a:pt x="44217" y="0"/>
                                        <a:pt x="45741" y="0"/>
                                      </a:cubicBezTo>
                                      <a:cubicBezTo>
                                        <a:pt x="48791" y="0"/>
                                        <a:pt x="50316" y="0"/>
                                        <a:pt x="53365" y="1525"/>
                                      </a:cubicBezTo>
                                      <a:cubicBezTo>
                                        <a:pt x="54890" y="1525"/>
                                        <a:pt x="56414" y="1525"/>
                                        <a:pt x="59464" y="1525"/>
                                      </a:cubicBezTo>
                                      <a:cubicBezTo>
                                        <a:pt x="60988" y="1525"/>
                                        <a:pt x="62513" y="3050"/>
                                        <a:pt x="65563" y="3050"/>
                                      </a:cubicBezTo>
                                      <a:lnTo>
                                        <a:pt x="65563" y="15248"/>
                                      </a:lnTo>
                                      <a:cubicBezTo>
                                        <a:pt x="60988" y="13722"/>
                                        <a:pt x="56414" y="13722"/>
                                        <a:pt x="51840" y="13722"/>
                                      </a:cubicBezTo>
                                      <a:cubicBezTo>
                                        <a:pt x="47266" y="12198"/>
                                        <a:pt x="44217" y="12198"/>
                                        <a:pt x="39643" y="12198"/>
                                      </a:cubicBezTo>
                                      <a:cubicBezTo>
                                        <a:pt x="32019" y="12198"/>
                                        <a:pt x="25920" y="13722"/>
                                        <a:pt x="21346" y="16773"/>
                                      </a:cubicBezTo>
                                      <a:cubicBezTo>
                                        <a:pt x="18297" y="19822"/>
                                        <a:pt x="16772" y="22871"/>
                                        <a:pt x="16772" y="27446"/>
                                      </a:cubicBezTo>
                                      <a:cubicBezTo>
                                        <a:pt x="16772" y="30495"/>
                                        <a:pt x="16772" y="33544"/>
                                        <a:pt x="18297" y="35068"/>
                                      </a:cubicBezTo>
                                      <a:cubicBezTo>
                                        <a:pt x="19822" y="36594"/>
                                        <a:pt x="21346" y="38119"/>
                                        <a:pt x="24395" y="41168"/>
                                      </a:cubicBezTo>
                                      <a:cubicBezTo>
                                        <a:pt x="27445" y="42693"/>
                                        <a:pt x="30495" y="44217"/>
                                        <a:pt x="33544" y="44217"/>
                                      </a:cubicBezTo>
                                      <a:cubicBezTo>
                                        <a:pt x="36593" y="45741"/>
                                        <a:pt x="39643" y="47267"/>
                                        <a:pt x="44217" y="48792"/>
                                      </a:cubicBezTo>
                                      <a:cubicBezTo>
                                        <a:pt x="47266" y="50316"/>
                                        <a:pt x="50316" y="51841"/>
                                        <a:pt x="53365" y="53366"/>
                                      </a:cubicBezTo>
                                      <a:cubicBezTo>
                                        <a:pt x="56414" y="54890"/>
                                        <a:pt x="59464" y="57940"/>
                                        <a:pt x="62513" y="59464"/>
                                      </a:cubicBezTo>
                                      <a:cubicBezTo>
                                        <a:pt x="65563" y="62514"/>
                                        <a:pt x="67087" y="64039"/>
                                        <a:pt x="68612" y="67088"/>
                                      </a:cubicBezTo>
                                      <a:cubicBezTo>
                                        <a:pt x="70137" y="70137"/>
                                        <a:pt x="71662" y="74712"/>
                                        <a:pt x="71662" y="77761"/>
                                      </a:cubicBezTo>
                                      <a:cubicBezTo>
                                        <a:pt x="71662" y="83860"/>
                                        <a:pt x="70137" y="88434"/>
                                        <a:pt x="67087" y="91484"/>
                                      </a:cubicBezTo>
                                      <a:cubicBezTo>
                                        <a:pt x="65563" y="94532"/>
                                        <a:pt x="62513" y="99107"/>
                                        <a:pt x="59464" y="100632"/>
                                      </a:cubicBezTo>
                                      <a:cubicBezTo>
                                        <a:pt x="56414" y="103681"/>
                                        <a:pt x="51840" y="105206"/>
                                        <a:pt x="45741" y="106731"/>
                                      </a:cubicBezTo>
                                      <a:cubicBezTo>
                                        <a:pt x="41167" y="108255"/>
                                        <a:pt x="35068" y="108255"/>
                                        <a:pt x="28970" y="108255"/>
                                      </a:cubicBezTo>
                                      <a:cubicBezTo>
                                        <a:pt x="25920" y="108255"/>
                                        <a:pt x="22870" y="108255"/>
                                        <a:pt x="21346" y="108255"/>
                                      </a:cubicBezTo>
                                      <a:cubicBezTo>
                                        <a:pt x="18297" y="108255"/>
                                        <a:pt x="15247" y="108255"/>
                                        <a:pt x="12197" y="106731"/>
                                      </a:cubicBezTo>
                                      <a:cubicBezTo>
                                        <a:pt x="10673" y="106731"/>
                                        <a:pt x="7624" y="106731"/>
                                        <a:pt x="6099" y="106731"/>
                                      </a:cubicBezTo>
                                      <a:cubicBezTo>
                                        <a:pt x="3049" y="106731"/>
                                        <a:pt x="1524" y="105206"/>
                                        <a:pt x="0" y="105206"/>
                                      </a:cubicBezTo>
                                      <a:lnTo>
                                        <a:pt x="0" y="91484"/>
                                      </a:lnTo>
                                      <a:cubicBezTo>
                                        <a:pt x="3049" y="93008"/>
                                        <a:pt x="7624" y="94532"/>
                                        <a:pt x="12197" y="94532"/>
                                      </a:cubicBezTo>
                                      <a:cubicBezTo>
                                        <a:pt x="18297" y="96058"/>
                                        <a:pt x="22870" y="96058"/>
                                        <a:pt x="30495" y="96058"/>
                                      </a:cubicBezTo>
                                      <a:cubicBezTo>
                                        <a:pt x="35068" y="96058"/>
                                        <a:pt x="38118" y="96058"/>
                                        <a:pt x="41167" y="94532"/>
                                      </a:cubicBezTo>
                                      <a:cubicBezTo>
                                        <a:pt x="44217" y="94532"/>
                                        <a:pt x="47266" y="93008"/>
                                        <a:pt x="50316" y="91484"/>
                                      </a:cubicBezTo>
                                      <a:cubicBezTo>
                                        <a:pt x="51840" y="89959"/>
                                        <a:pt x="53365" y="88434"/>
                                        <a:pt x="54890" y="86909"/>
                                      </a:cubicBezTo>
                                      <a:cubicBezTo>
                                        <a:pt x="54890" y="83860"/>
                                        <a:pt x="56414" y="82335"/>
                                        <a:pt x="56414" y="79286"/>
                                      </a:cubicBezTo>
                                      <a:cubicBezTo>
                                        <a:pt x="56414" y="76236"/>
                                        <a:pt x="54890" y="73187"/>
                                        <a:pt x="53365" y="71662"/>
                                      </a:cubicBezTo>
                                      <a:cubicBezTo>
                                        <a:pt x="51840" y="70137"/>
                                        <a:pt x="50316" y="68613"/>
                                        <a:pt x="47266" y="67088"/>
                                      </a:cubicBezTo>
                                      <a:cubicBezTo>
                                        <a:pt x="44217" y="65563"/>
                                        <a:pt x="41167" y="64039"/>
                                        <a:pt x="38118" y="62514"/>
                                      </a:cubicBezTo>
                                      <a:cubicBezTo>
                                        <a:pt x="35068" y="60989"/>
                                        <a:pt x="32019" y="59464"/>
                                        <a:pt x="28970" y="57940"/>
                                      </a:cubicBezTo>
                                      <a:cubicBezTo>
                                        <a:pt x="24395" y="56414"/>
                                        <a:pt x="21346" y="54890"/>
                                        <a:pt x="18297" y="53366"/>
                                      </a:cubicBezTo>
                                      <a:cubicBezTo>
                                        <a:pt x="15247" y="51841"/>
                                        <a:pt x="12197" y="50316"/>
                                        <a:pt x="9149" y="47267"/>
                                      </a:cubicBezTo>
                                      <a:cubicBezTo>
                                        <a:pt x="6099" y="45741"/>
                                        <a:pt x="4574" y="42693"/>
                                        <a:pt x="3049" y="39643"/>
                                      </a:cubicBezTo>
                                      <a:cubicBezTo>
                                        <a:pt x="1524" y="36594"/>
                                        <a:pt x="1524" y="33544"/>
                                        <a:pt x="1524" y="28970"/>
                                      </a:cubicBezTo>
                                      <a:cubicBezTo>
                                        <a:pt x="1524" y="25921"/>
                                        <a:pt x="1524" y="21346"/>
                                        <a:pt x="3049" y="18297"/>
                                      </a:cubicBezTo>
                                      <a:cubicBezTo>
                                        <a:pt x="4574" y="15248"/>
                                        <a:pt x="7624" y="12198"/>
                                        <a:pt x="10673" y="9149"/>
                                      </a:cubicBezTo>
                                      <a:cubicBezTo>
                                        <a:pt x="13722" y="6100"/>
                                        <a:pt x="16772" y="4575"/>
                                        <a:pt x="22870" y="3050"/>
                                      </a:cubicBezTo>
                                      <a:cubicBezTo>
                                        <a:pt x="27445" y="1525"/>
                                        <a:pt x="33544"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43" name="Shape 75743"/>
                              <wps:cNvSpPr/>
                              <wps:spPr>
                                <a:xfrm>
                                  <a:off x="2515782" y="396425"/>
                                  <a:ext cx="73186" cy="108255"/>
                                </a:xfrm>
                                <a:custGeom>
                                  <a:avLst/>
                                  <a:gdLst/>
                                  <a:ahLst/>
                                  <a:cxnLst/>
                                  <a:rect l="0" t="0" r="0" b="0"/>
                                  <a:pathLst>
                                    <a:path w="73186" h="108255">
                                      <a:moveTo>
                                        <a:pt x="36593" y="0"/>
                                      </a:moveTo>
                                      <a:lnTo>
                                        <a:pt x="36593" y="25921"/>
                                      </a:lnTo>
                                      <a:lnTo>
                                        <a:pt x="73186" y="25921"/>
                                      </a:lnTo>
                                      <a:lnTo>
                                        <a:pt x="73186" y="38119"/>
                                      </a:lnTo>
                                      <a:lnTo>
                                        <a:pt x="36593" y="38119"/>
                                      </a:lnTo>
                                      <a:lnTo>
                                        <a:pt x="36593" y="79286"/>
                                      </a:lnTo>
                                      <a:cubicBezTo>
                                        <a:pt x="36593" y="85385"/>
                                        <a:pt x="38118" y="88434"/>
                                        <a:pt x="41167" y="91484"/>
                                      </a:cubicBezTo>
                                      <a:cubicBezTo>
                                        <a:pt x="44216" y="94532"/>
                                        <a:pt x="48791" y="96058"/>
                                        <a:pt x="54890" y="96058"/>
                                      </a:cubicBezTo>
                                      <a:cubicBezTo>
                                        <a:pt x="57939" y="96058"/>
                                        <a:pt x="59464" y="96058"/>
                                        <a:pt x="62513" y="96058"/>
                                      </a:cubicBezTo>
                                      <a:cubicBezTo>
                                        <a:pt x="65563" y="94532"/>
                                        <a:pt x="68612" y="94532"/>
                                        <a:pt x="73186" y="93008"/>
                                      </a:cubicBezTo>
                                      <a:lnTo>
                                        <a:pt x="73186" y="105206"/>
                                      </a:lnTo>
                                      <a:cubicBezTo>
                                        <a:pt x="70137" y="106731"/>
                                        <a:pt x="65563" y="106731"/>
                                        <a:pt x="62513" y="108255"/>
                                      </a:cubicBezTo>
                                      <a:cubicBezTo>
                                        <a:pt x="59464" y="108255"/>
                                        <a:pt x="56414" y="108255"/>
                                        <a:pt x="51840" y="108255"/>
                                      </a:cubicBezTo>
                                      <a:cubicBezTo>
                                        <a:pt x="42692" y="108255"/>
                                        <a:pt x="35068" y="106731"/>
                                        <a:pt x="28970" y="102157"/>
                                      </a:cubicBezTo>
                                      <a:cubicBezTo>
                                        <a:pt x="24395" y="97582"/>
                                        <a:pt x="21346" y="89959"/>
                                        <a:pt x="21346" y="80811"/>
                                      </a:cubicBezTo>
                                      <a:lnTo>
                                        <a:pt x="21346" y="38119"/>
                                      </a:lnTo>
                                      <a:lnTo>
                                        <a:pt x="0" y="38119"/>
                                      </a:lnTo>
                                      <a:lnTo>
                                        <a:pt x="0" y="25921"/>
                                      </a:lnTo>
                                      <a:lnTo>
                                        <a:pt x="21346" y="25921"/>
                                      </a:lnTo>
                                      <a:lnTo>
                                        <a:pt x="21346" y="3050"/>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44" name="Shape 75744"/>
                              <wps:cNvSpPr/>
                              <wps:spPr>
                                <a:xfrm>
                                  <a:off x="2982345" y="382703"/>
                                  <a:ext cx="45742" cy="155522"/>
                                </a:xfrm>
                                <a:custGeom>
                                  <a:avLst/>
                                  <a:gdLst/>
                                  <a:ahLst/>
                                  <a:cxnLst/>
                                  <a:rect l="0" t="0" r="0" b="0"/>
                                  <a:pathLst>
                                    <a:path w="45742" h="155522">
                                      <a:moveTo>
                                        <a:pt x="7624" y="0"/>
                                      </a:moveTo>
                                      <a:cubicBezTo>
                                        <a:pt x="32020" y="22871"/>
                                        <a:pt x="45742" y="48791"/>
                                        <a:pt x="45742" y="77761"/>
                                      </a:cubicBezTo>
                                      <a:cubicBezTo>
                                        <a:pt x="45742" y="83859"/>
                                        <a:pt x="44217" y="89959"/>
                                        <a:pt x="42693" y="96058"/>
                                      </a:cubicBezTo>
                                      <a:cubicBezTo>
                                        <a:pt x="41168" y="102157"/>
                                        <a:pt x="39643" y="108255"/>
                                        <a:pt x="36594" y="114354"/>
                                      </a:cubicBezTo>
                                      <a:cubicBezTo>
                                        <a:pt x="33544" y="121978"/>
                                        <a:pt x="30495" y="128077"/>
                                        <a:pt x="25921" y="135700"/>
                                      </a:cubicBezTo>
                                      <a:cubicBezTo>
                                        <a:pt x="21346" y="141799"/>
                                        <a:pt x="15248" y="149423"/>
                                        <a:pt x="7624" y="155522"/>
                                      </a:cubicBezTo>
                                      <a:lnTo>
                                        <a:pt x="0" y="147898"/>
                                      </a:lnTo>
                                      <a:cubicBezTo>
                                        <a:pt x="9149" y="137225"/>
                                        <a:pt x="16772" y="126552"/>
                                        <a:pt x="22871" y="114354"/>
                                      </a:cubicBezTo>
                                      <a:cubicBezTo>
                                        <a:pt x="27445" y="103681"/>
                                        <a:pt x="30495" y="91484"/>
                                        <a:pt x="30495" y="79286"/>
                                      </a:cubicBezTo>
                                      <a:cubicBezTo>
                                        <a:pt x="30495" y="53366"/>
                                        <a:pt x="19822" y="28970"/>
                                        <a:pt x="0" y="9149"/>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45" name="Shape 75745"/>
                              <wps:cNvSpPr/>
                              <wps:spPr>
                                <a:xfrm>
                                  <a:off x="2713995" y="382703"/>
                                  <a:ext cx="45741" cy="155522"/>
                                </a:xfrm>
                                <a:custGeom>
                                  <a:avLst/>
                                  <a:gdLst/>
                                  <a:ahLst/>
                                  <a:cxnLst/>
                                  <a:rect l="0" t="0" r="0" b="0"/>
                                  <a:pathLst>
                                    <a:path w="45741" h="155522">
                                      <a:moveTo>
                                        <a:pt x="36593" y="0"/>
                                      </a:moveTo>
                                      <a:lnTo>
                                        <a:pt x="45741" y="9149"/>
                                      </a:lnTo>
                                      <a:cubicBezTo>
                                        <a:pt x="24395" y="28970"/>
                                        <a:pt x="15247" y="51841"/>
                                        <a:pt x="15247" y="77761"/>
                                      </a:cubicBezTo>
                                      <a:cubicBezTo>
                                        <a:pt x="15247" y="89959"/>
                                        <a:pt x="16772" y="102157"/>
                                        <a:pt x="22870" y="114354"/>
                                      </a:cubicBezTo>
                                      <a:cubicBezTo>
                                        <a:pt x="27445" y="125027"/>
                                        <a:pt x="35068" y="137225"/>
                                        <a:pt x="45741" y="146373"/>
                                      </a:cubicBezTo>
                                      <a:lnTo>
                                        <a:pt x="36593" y="155522"/>
                                      </a:lnTo>
                                      <a:cubicBezTo>
                                        <a:pt x="12197" y="132651"/>
                                        <a:pt x="0" y="106731"/>
                                        <a:pt x="0" y="79286"/>
                                      </a:cubicBezTo>
                                      <a:cubicBezTo>
                                        <a:pt x="0" y="71662"/>
                                        <a:pt x="0" y="65563"/>
                                        <a:pt x="1524" y="59464"/>
                                      </a:cubicBezTo>
                                      <a:cubicBezTo>
                                        <a:pt x="3049" y="53366"/>
                                        <a:pt x="4574" y="45741"/>
                                        <a:pt x="7623" y="39643"/>
                                      </a:cubicBezTo>
                                      <a:cubicBezTo>
                                        <a:pt x="10673" y="33544"/>
                                        <a:pt x="13722" y="25921"/>
                                        <a:pt x="19821" y="19822"/>
                                      </a:cubicBezTo>
                                      <a:cubicBezTo>
                                        <a:pt x="24395" y="13722"/>
                                        <a:pt x="30494" y="6100"/>
                                        <a:pt x="3659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46" name="Shape 75746"/>
                              <wps:cNvSpPr/>
                              <wps:spPr>
                                <a:xfrm>
                                  <a:off x="3499225" y="397951"/>
                                  <a:ext cx="44217" cy="105205"/>
                                </a:xfrm>
                                <a:custGeom>
                                  <a:avLst/>
                                  <a:gdLst/>
                                  <a:ahLst/>
                                  <a:cxnLst/>
                                  <a:rect l="0" t="0" r="0" b="0"/>
                                  <a:pathLst>
                                    <a:path w="44217" h="105205">
                                      <a:moveTo>
                                        <a:pt x="30494" y="0"/>
                                      </a:moveTo>
                                      <a:lnTo>
                                        <a:pt x="44217" y="0"/>
                                      </a:lnTo>
                                      <a:lnTo>
                                        <a:pt x="44217" y="18297"/>
                                      </a:lnTo>
                                      <a:lnTo>
                                        <a:pt x="30494" y="67087"/>
                                      </a:lnTo>
                                      <a:lnTo>
                                        <a:pt x="44217" y="67087"/>
                                      </a:lnTo>
                                      <a:lnTo>
                                        <a:pt x="44217" y="83859"/>
                                      </a:lnTo>
                                      <a:lnTo>
                                        <a:pt x="25920" y="83859"/>
                                      </a:lnTo>
                                      <a:lnTo>
                                        <a:pt x="19821" y="105205"/>
                                      </a:lnTo>
                                      <a:lnTo>
                                        <a:pt x="0" y="105205"/>
                                      </a:lnTo>
                                      <a:lnTo>
                                        <a:pt x="30494"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47" name="Shape 75747"/>
                              <wps:cNvSpPr/>
                              <wps:spPr>
                                <a:xfrm>
                                  <a:off x="3416890" y="388803"/>
                                  <a:ext cx="74711" cy="131125"/>
                                </a:xfrm>
                                <a:custGeom>
                                  <a:avLst/>
                                  <a:gdLst/>
                                  <a:ahLst/>
                                  <a:cxnLst/>
                                  <a:rect l="0" t="0" r="0" b="0"/>
                                  <a:pathLst>
                                    <a:path w="74711" h="131125">
                                      <a:moveTo>
                                        <a:pt x="56415" y="0"/>
                                      </a:moveTo>
                                      <a:lnTo>
                                        <a:pt x="74711" y="0"/>
                                      </a:lnTo>
                                      <a:lnTo>
                                        <a:pt x="18297" y="131125"/>
                                      </a:lnTo>
                                      <a:lnTo>
                                        <a:pt x="0" y="131125"/>
                                      </a:lnTo>
                                      <a:lnTo>
                                        <a:pt x="5641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48" name="Shape 75748"/>
                              <wps:cNvSpPr/>
                              <wps:spPr>
                                <a:xfrm>
                                  <a:off x="3372673"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49" name="Shape 75749"/>
                              <wps:cNvSpPr/>
                              <wps:spPr>
                                <a:xfrm>
                                  <a:off x="3339129"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50" name="Shape 75750"/>
                              <wps:cNvSpPr/>
                              <wps:spPr>
                                <a:xfrm>
                                  <a:off x="3691338" y="397951"/>
                                  <a:ext cx="34306" cy="105205"/>
                                </a:xfrm>
                                <a:custGeom>
                                  <a:avLst/>
                                  <a:gdLst/>
                                  <a:ahLst/>
                                  <a:cxnLst/>
                                  <a:rect l="0" t="0" r="0" b="0"/>
                                  <a:pathLst>
                                    <a:path w="34306" h="105205">
                                      <a:moveTo>
                                        <a:pt x="0" y="0"/>
                                      </a:moveTo>
                                      <a:lnTo>
                                        <a:pt x="30494" y="0"/>
                                      </a:lnTo>
                                      <a:lnTo>
                                        <a:pt x="34306" y="346"/>
                                      </a:lnTo>
                                      <a:lnTo>
                                        <a:pt x="34306" y="18144"/>
                                      </a:lnTo>
                                      <a:lnTo>
                                        <a:pt x="27445" y="16772"/>
                                      </a:lnTo>
                                      <a:lnTo>
                                        <a:pt x="19821" y="16772"/>
                                      </a:lnTo>
                                      <a:lnTo>
                                        <a:pt x="19821" y="45741"/>
                                      </a:lnTo>
                                      <a:lnTo>
                                        <a:pt x="27445" y="45741"/>
                                      </a:lnTo>
                                      <a:lnTo>
                                        <a:pt x="34306" y="44369"/>
                                      </a:lnTo>
                                      <a:lnTo>
                                        <a:pt x="34306" y="66897"/>
                                      </a:lnTo>
                                      <a:lnTo>
                                        <a:pt x="32020" y="64038"/>
                                      </a:lnTo>
                                      <a:cubicBezTo>
                                        <a:pt x="28970" y="62513"/>
                                        <a:pt x="25920" y="60989"/>
                                        <a:pt x="22871" y="60989"/>
                                      </a:cubicBezTo>
                                      <a:lnTo>
                                        <a:pt x="19821" y="60989"/>
                                      </a:lnTo>
                                      <a:lnTo>
                                        <a:pt x="19821"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51" name="Shape 75751"/>
                              <wps:cNvSpPr/>
                              <wps:spPr>
                                <a:xfrm>
                                  <a:off x="3605954" y="397951"/>
                                  <a:ext cx="64038" cy="105205"/>
                                </a:xfrm>
                                <a:custGeom>
                                  <a:avLst/>
                                  <a:gdLst/>
                                  <a:ahLst/>
                                  <a:cxnLst/>
                                  <a:rect l="0" t="0" r="0" b="0"/>
                                  <a:pathLst>
                                    <a:path w="64038" h="105205">
                                      <a:moveTo>
                                        <a:pt x="0" y="0"/>
                                      </a:moveTo>
                                      <a:lnTo>
                                        <a:pt x="19821" y="0"/>
                                      </a:lnTo>
                                      <a:lnTo>
                                        <a:pt x="19821" y="88433"/>
                                      </a:lnTo>
                                      <a:lnTo>
                                        <a:pt x="64038" y="88433"/>
                                      </a:lnTo>
                                      <a:lnTo>
                                        <a:pt x="64038"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52" name="Shape 75752"/>
                              <wps:cNvSpPr/>
                              <wps:spPr>
                                <a:xfrm>
                                  <a:off x="3543441" y="397951"/>
                                  <a:ext cx="45741" cy="105205"/>
                                </a:xfrm>
                                <a:custGeom>
                                  <a:avLst/>
                                  <a:gdLst/>
                                  <a:ahLst/>
                                  <a:cxnLst/>
                                  <a:rect l="0" t="0" r="0" b="0"/>
                                  <a:pathLst>
                                    <a:path w="45741" h="105205">
                                      <a:moveTo>
                                        <a:pt x="0" y="0"/>
                                      </a:moveTo>
                                      <a:lnTo>
                                        <a:pt x="15247" y="0"/>
                                      </a:lnTo>
                                      <a:lnTo>
                                        <a:pt x="45741" y="105205"/>
                                      </a:lnTo>
                                      <a:lnTo>
                                        <a:pt x="24395" y="105205"/>
                                      </a:lnTo>
                                      <a:lnTo>
                                        <a:pt x="18297" y="83859"/>
                                      </a:lnTo>
                                      <a:lnTo>
                                        <a:pt x="0" y="83859"/>
                                      </a:lnTo>
                                      <a:lnTo>
                                        <a:pt x="0" y="67087"/>
                                      </a:lnTo>
                                      <a:lnTo>
                                        <a:pt x="13722" y="67087"/>
                                      </a:lnTo>
                                      <a:lnTo>
                                        <a:pt x="0" y="18297"/>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53" name="Shape 75753"/>
                              <wps:cNvSpPr/>
                              <wps:spPr>
                                <a:xfrm>
                                  <a:off x="3725645" y="398297"/>
                                  <a:ext cx="41930" cy="104859"/>
                                </a:xfrm>
                                <a:custGeom>
                                  <a:avLst/>
                                  <a:gdLst/>
                                  <a:ahLst/>
                                  <a:cxnLst/>
                                  <a:rect l="0" t="0" r="0" b="0"/>
                                  <a:pathLst>
                                    <a:path w="41930" h="104859">
                                      <a:moveTo>
                                        <a:pt x="0" y="0"/>
                                      </a:moveTo>
                                      <a:lnTo>
                                        <a:pt x="12960" y="1178"/>
                                      </a:lnTo>
                                      <a:cubicBezTo>
                                        <a:pt x="17535" y="2703"/>
                                        <a:pt x="20584" y="4228"/>
                                        <a:pt x="25158" y="5752"/>
                                      </a:cubicBezTo>
                                      <a:cubicBezTo>
                                        <a:pt x="28208" y="8802"/>
                                        <a:pt x="31257" y="11851"/>
                                        <a:pt x="32782" y="14901"/>
                                      </a:cubicBezTo>
                                      <a:cubicBezTo>
                                        <a:pt x="34306" y="17950"/>
                                        <a:pt x="35831" y="22524"/>
                                        <a:pt x="35831" y="28623"/>
                                      </a:cubicBezTo>
                                      <a:cubicBezTo>
                                        <a:pt x="35831" y="31672"/>
                                        <a:pt x="34306" y="36247"/>
                                        <a:pt x="32782" y="39296"/>
                                      </a:cubicBezTo>
                                      <a:cubicBezTo>
                                        <a:pt x="31257" y="42345"/>
                                        <a:pt x="29732" y="43870"/>
                                        <a:pt x="28208" y="46920"/>
                                      </a:cubicBezTo>
                                      <a:cubicBezTo>
                                        <a:pt x="26683" y="48444"/>
                                        <a:pt x="23633" y="49969"/>
                                        <a:pt x="20584" y="51494"/>
                                      </a:cubicBezTo>
                                      <a:cubicBezTo>
                                        <a:pt x="17535" y="53018"/>
                                        <a:pt x="14485" y="54543"/>
                                        <a:pt x="11435" y="54543"/>
                                      </a:cubicBezTo>
                                      <a:cubicBezTo>
                                        <a:pt x="14485" y="54543"/>
                                        <a:pt x="16010" y="56068"/>
                                        <a:pt x="19059" y="59117"/>
                                      </a:cubicBezTo>
                                      <a:cubicBezTo>
                                        <a:pt x="20584" y="60642"/>
                                        <a:pt x="22109" y="65216"/>
                                        <a:pt x="25158" y="69790"/>
                                      </a:cubicBezTo>
                                      <a:lnTo>
                                        <a:pt x="41930" y="104859"/>
                                      </a:lnTo>
                                      <a:lnTo>
                                        <a:pt x="19059" y="104859"/>
                                      </a:lnTo>
                                      <a:lnTo>
                                        <a:pt x="3812" y="71315"/>
                                      </a:lnTo>
                                      <a:lnTo>
                                        <a:pt x="0" y="66550"/>
                                      </a:lnTo>
                                      <a:lnTo>
                                        <a:pt x="0" y="44023"/>
                                      </a:lnTo>
                                      <a:lnTo>
                                        <a:pt x="763" y="43870"/>
                                      </a:lnTo>
                                      <a:cubicBezTo>
                                        <a:pt x="3812" y="43870"/>
                                        <a:pt x="6862" y="42345"/>
                                        <a:pt x="8386" y="42345"/>
                                      </a:cubicBezTo>
                                      <a:cubicBezTo>
                                        <a:pt x="9911" y="40821"/>
                                        <a:pt x="11435" y="39296"/>
                                        <a:pt x="12960" y="37771"/>
                                      </a:cubicBezTo>
                                      <a:cubicBezTo>
                                        <a:pt x="12960" y="34722"/>
                                        <a:pt x="14485" y="33197"/>
                                        <a:pt x="14485" y="30148"/>
                                      </a:cubicBezTo>
                                      <a:cubicBezTo>
                                        <a:pt x="14485" y="25574"/>
                                        <a:pt x="11435" y="22524"/>
                                        <a:pt x="8386" y="19475"/>
                                      </a:cubicBezTo>
                                      <a:lnTo>
                                        <a:pt x="0" y="17797"/>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54" name="Shape 75754"/>
                              <wps:cNvSpPr/>
                              <wps:spPr>
                                <a:xfrm>
                                  <a:off x="3822464"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55" name="Shape 75755"/>
                              <wps:cNvSpPr/>
                              <wps:spPr>
                                <a:xfrm>
                                  <a:off x="3788921" y="388803"/>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72" name="Shape 75772"/>
                              <wps:cNvSpPr/>
                              <wps:spPr>
                                <a:xfrm>
                                  <a:off x="182966" y="785229"/>
                                  <a:ext cx="34306" cy="105205"/>
                                </a:xfrm>
                                <a:custGeom>
                                  <a:avLst/>
                                  <a:gdLst/>
                                  <a:ahLst/>
                                  <a:cxnLst/>
                                  <a:rect l="0" t="0" r="0" b="0"/>
                                  <a:pathLst>
                                    <a:path w="34306" h="105205">
                                      <a:moveTo>
                                        <a:pt x="0" y="0"/>
                                      </a:moveTo>
                                      <a:lnTo>
                                        <a:pt x="30494" y="0"/>
                                      </a:lnTo>
                                      <a:lnTo>
                                        <a:pt x="34306" y="346"/>
                                      </a:lnTo>
                                      <a:lnTo>
                                        <a:pt x="34306" y="18144"/>
                                      </a:lnTo>
                                      <a:lnTo>
                                        <a:pt x="27445" y="16772"/>
                                      </a:lnTo>
                                      <a:lnTo>
                                        <a:pt x="19821" y="16772"/>
                                      </a:lnTo>
                                      <a:lnTo>
                                        <a:pt x="19821" y="45741"/>
                                      </a:lnTo>
                                      <a:lnTo>
                                        <a:pt x="27445" y="45741"/>
                                      </a:lnTo>
                                      <a:lnTo>
                                        <a:pt x="34306" y="44369"/>
                                      </a:lnTo>
                                      <a:lnTo>
                                        <a:pt x="34306" y="65372"/>
                                      </a:lnTo>
                                      <a:lnTo>
                                        <a:pt x="32019" y="62513"/>
                                      </a:lnTo>
                                      <a:cubicBezTo>
                                        <a:pt x="28970" y="60989"/>
                                        <a:pt x="25920" y="60989"/>
                                        <a:pt x="22871" y="60989"/>
                                      </a:cubicBezTo>
                                      <a:lnTo>
                                        <a:pt x="19821" y="60989"/>
                                      </a:lnTo>
                                      <a:lnTo>
                                        <a:pt x="19821"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73" name="Shape 75773"/>
                              <wps:cNvSpPr/>
                              <wps:spPr>
                                <a:xfrm>
                                  <a:off x="88434" y="776081"/>
                                  <a:ext cx="74711" cy="131125"/>
                                </a:xfrm>
                                <a:custGeom>
                                  <a:avLst/>
                                  <a:gdLst/>
                                  <a:ahLst/>
                                  <a:cxnLst/>
                                  <a:rect l="0" t="0" r="0" b="0"/>
                                  <a:pathLst>
                                    <a:path w="74711" h="131125">
                                      <a:moveTo>
                                        <a:pt x="56414" y="0"/>
                                      </a:moveTo>
                                      <a:lnTo>
                                        <a:pt x="74711" y="0"/>
                                      </a:lnTo>
                                      <a:lnTo>
                                        <a:pt x="18297" y="131125"/>
                                      </a:lnTo>
                                      <a:lnTo>
                                        <a:pt x="0" y="131125"/>
                                      </a:lnTo>
                                      <a:lnTo>
                                        <a:pt x="56414"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74" name="Shape 75774"/>
                              <wps:cNvSpPr/>
                              <wps:spPr>
                                <a:xfrm>
                                  <a:off x="44217" y="776081"/>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75" name="Shape 75775"/>
                              <wps:cNvSpPr/>
                              <wps:spPr>
                                <a:xfrm>
                                  <a:off x="10673" y="776081"/>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76" name="Shape 75776"/>
                              <wps:cNvSpPr/>
                              <wps:spPr>
                                <a:xfrm>
                                  <a:off x="358309" y="806714"/>
                                  <a:ext cx="38880" cy="85245"/>
                                </a:xfrm>
                                <a:custGeom>
                                  <a:avLst/>
                                  <a:gdLst/>
                                  <a:ahLst/>
                                  <a:cxnLst/>
                                  <a:rect l="0" t="0" r="0" b="0"/>
                                  <a:pathLst>
                                    <a:path w="38880" h="85245">
                                      <a:moveTo>
                                        <a:pt x="38880" y="0"/>
                                      </a:moveTo>
                                      <a:lnTo>
                                        <a:pt x="38880" y="16972"/>
                                      </a:lnTo>
                                      <a:lnTo>
                                        <a:pt x="38118" y="16633"/>
                                      </a:lnTo>
                                      <a:cubicBezTo>
                                        <a:pt x="35068" y="16633"/>
                                        <a:pt x="32019" y="16633"/>
                                        <a:pt x="28970" y="18158"/>
                                      </a:cubicBezTo>
                                      <a:cubicBezTo>
                                        <a:pt x="27445" y="19683"/>
                                        <a:pt x="24395" y="21207"/>
                                        <a:pt x="22871" y="24257"/>
                                      </a:cubicBezTo>
                                      <a:cubicBezTo>
                                        <a:pt x="21346" y="25781"/>
                                        <a:pt x="21346" y="28831"/>
                                        <a:pt x="19821" y="31880"/>
                                      </a:cubicBezTo>
                                      <a:cubicBezTo>
                                        <a:pt x="19821" y="34930"/>
                                        <a:pt x="19821" y="37979"/>
                                        <a:pt x="19821" y="42553"/>
                                      </a:cubicBezTo>
                                      <a:cubicBezTo>
                                        <a:pt x="19821" y="50177"/>
                                        <a:pt x="21346" y="57800"/>
                                        <a:pt x="24395" y="60850"/>
                                      </a:cubicBezTo>
                                      <a:cubicBezTo>
                                        <a:pt x="27445" y="65424"/>
                                        <a:pt x="32019" y="68473"/>
                                        <a:pt x="38118" y="68473"/>
                                      </a:cubicBezTo>
                                      <a:lnTo>
                                        <a:pt x="38880" y="68219"/>
                                      </a:lnTo>
                                      <a:lnTo>
                                        <a:pt x="38880" y="84830"/>
                                      </a:lnTo>
                                      <a:lnTo>
                                        <a:pt x="36593" y="85245"/>
                                      </a:lnTo>
                                      <a:cubicBezTo>
                                        <a:pt x="30494" y="85245"/>
                                        <a:pt x="25920" y="83720"/>
                                        <a:pt x="21346" y="82196"/>
                                      </a:cubicBezTo>
                                      <a:cubicBezTo>
                                        <a:pt x="16772" y="80671"/>
                                        <a:pt x="12198" y="77622"/>
                                        <a:pt x="9148" y="74572"/>
                                      </a:cubicBezTo>
                                      <a:cubicBezTo>
                                        <a:pt x="6099" y="71523"/>
                                        <a:pt x="3049" y="66949"/>
                                        <a:pt x="1525" y="60850"/>
                                      </a:cubicBezTo>
                                      <a:cubicBezTo>
                                        <a:pt x="0" y="56276"/>
                                        <a:pt x="0" y="50177"/>
                                        <a:pt x="0" y="42553"/>
                                      </a:cubicBezTo>
                                      <a:cubicBezTo>
                                        <a:pt x="0" y="36454"/>
                                        <a:pt x="0" y="30356"/>
                                        <a:pt x="1525" y="24257"/>
                                      </a:cubicBezTo>
                                      <a:cubicBezTo>
                                        <a:pt x="3049" y="19683"/>
                                        <a:pt x="6099" y="15108"/>
                                        <a:pt x="9148" y="12059"/>
                                      </a:cubicBezTo>
                                      <a:cubicBezTo>
                                        <a:pt x="13722" y="7485"/>
                                        <a:pt x="16772" y="4435"/>
                                        <a:pt x="22871" y="2911"/>
                                      </a:cubicBezTo>
                                      <a:lnTo>
                                        <a:pt x="3888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77" name="Shape 75777"/>
                              <wps:cNvSpPr/>
                              <wps:spPr>
                                <a:xfrm>
                                  <a:off x="217272" y="785575"/>
                                  <a:ext cx="41930" cy="104859"/>
                                </a:xfrm>
                                <a:custGeom>
                                  <a:avLst/>
                                  <a:gdLst/>
                                  <a:ahLst/>
                                  <a:cxnLst/>
                                  <a:rect l="0" t="0" r="0" b="0"/>
                                  <a:pathLst>
                                    <a:path w="41930" h="104859">
                                      <a:moveTo>
                                        <a:pt x="0" y="0"/>
                                      </a:moveTo>
                                      <a:lnTo>
                                        <a:pt x="12960" y="1178"/>
                                      </a:lnTo>
                                      <a:cubicBezTo>
                                        <a:pt x="17534" y="1178"/>
                                        <a:pt x="20584" y="2703"/>
                                        <a:pt x="25158" y="5752"/>
                                      </a:cubicBezTo>
                                      <a:cubicBezTo>
                                        <a:pt x="28207" y="7277"/>
                                        <a:pt x="31257" y="10327"/>
                                        <a:pt x="32781" y="14901"/>
                                      </a:cubicBezTo>
                                      <a:cubicBezTo>
                                        <a:pt x="34306" y="17950"/>
                                        <a:pt x="35831" y="22524"/>
                                        <a:pt x="35831" y="28623"/>
                                      </a:cubicBezTo>
                                      <a:cubicBezTo>
                                        <a:pt x="35831" y="31672"/>
                                        <a:pt x="34306" y="34722"/>
                                        <a:pt x="32781" y="37771"/>
                                      </a:cubicBezTo>
                                      <a:cubicBezTo>
                                        <a:pt x="31257" y="40821"/>
                                        <a:pt x="29732" y="43870"/>
                                        <a:pt x="28207" y="45395"/>
                                      </a:cubicBezTo>
                                      <a:cubicBezTo>
                                        <a:pt x="26682" y="48444"/>
                                        <a:pt x="23633" y="49969"/>
                                        <a:pt x="20584" y="51494"/>
                                      </a:cubicBezTo>
                                      <a:cubicBezTo>
                                        <a:pt x="17534" y="53018"/>
                                        <a:pt x="14485" y="53018"/>
                                        <a:pt x="11435" y="54543"/>
                                      </a:cubicBezTo>
                                      <a:cubicBezTo>
                                        <a:pt x="14485" y="54543"/>
                                        <a:pt x="16009" y="56068"/>
                                        <a:pt x="19059" y="57593"/>
                                      </a:cubicBezTo>
                                      <a:cubicBezTo>
                                        <a:pt x="20584" y="60642"/>
                                        <a:pt x="22108" y="63691"/>
                                        <a:pt x="25158" y="68266"/>
                                      </a:cubicBezTo>
                                      <a:lnTo>
                                        <a:pt x="41930" y="104859"/>
                                      </a:lnTo>
                                      <a:lnTo>
                                        <a:pt x="19059" y="104859"/>
                                      </a:lnTo>
                                      <a:lnTo>
                                        <a:pt x="3812" y="69790"/>
                                      </a:lnTo>
                                      <a:lnTo>
                                        <a:pt x="0" y="65025"/>
                                      </a:lnTo>
                                      <a:lnTo>
                                        <a:pt x="0" y="44023"/>
                                      </a:lnTo>
                                      <a:lnTo>
                                        <a:pt x="762" y="43870"/>
                                      </a:lnTo>
                                      <a:cubicBezTo>
                                        <a:pt x="3812" y="43870"/>
                                        <a:pt x="6861" y="42345"/>
                                        <a:pt x="8386" y="40821"/>
                                      </a:cubicBezTo>
                                      <a:cubicBezTo>
                                        <a:pt x="9911" y="39296"/>
                                        <a:pt x="11435" y="37771"/>
                                        <a:pt x="12960" y="36247"/>
                                      </a:cubicBezTo>
                                      <a:cubicBezTo>
                                        <a:pt x="12960" y="34722"/>
                                        <a:pt x="14485" y="33197"/>
                                        <a:pt x="14485" y="30148"/>
                                      </a:cubicBezTo>
                                      <a:cubicBezTo>
                                        <a:pt x="14485" y="25574"/>
                                        <a:pt x="11435" y="20999"/>
                                        <a:pt x="8386" y="19475"/>
                                      </a:cubicBezTo>
                                      <a:lnTo>
                                        <a:pt x="0" y="17797"/>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78" name="Shape 75778"/>
                              <wps:cNvSpPr/>
                              <wps:spPr>
                                <a:xfrm>
                                  <a:off x="272925" y="776081"/>
                                  <a:ext cx="68612" cy="114353"/>
                                </a:xfrm>
                                <a:custGeom>
                                  <a:avLst/>
                                  <a:gdLst/>
                                  <a:ahLst/>
                                  <a:cxnLst/>
                                  <a:rect l="0" t="0" r="0" b="0"/>
                                  <a:pathLst>
                                    <a:path w="68612" h="114353">
                                      <a:moveTo>
                                        <a:pt x="0" y="0"/>
                                      </a:moveTo>
                                      <a:lnTo>
                                        <a:pt x="19821" y="0"/>
                                      </a:lnTo>
                                      <a:lnTo>
                                        <a:pt x="19821" y="27445"/>
                                      </a:lnTo>
                                      <a:lnTo>
                                        <a:pt x="18297" y="42692"/>
                                      </a:lnTo>
                                      <a:cubicBezTo>
                                        <a:pt x="19821" y="41167"/>
                                        <a:pt x="21346" y="39643"/>
                                        <a:pt x="22871" y="38118"/>
                                      </a:cubicBezTo>
                                      <a:cubicBezTo>
                                        <a:pt x="24395" y="36593"/>
                                        <a:pt x="27445" y="35068"/>
                                        <a:pt x="28970" y="33544"/>
                                      </a:cubicBezTo>
                                      <a:cubicBezTo>
                                        <a:pt x="30494" y="32019"/>
                                        <a:pt x="33544" y="32019"/>
                                        <a:pt x="35068" y="30494"/>
                                      </a:cubicBezTo>
                                      <a:cubicBezTo>
                                        <a:pt x="38118" y="30494"/>
                                        <a:pt x="39643" y="30494"/>
                                        <a:pt x="42692" y="30494"/>
                                      </a:cubicBezTo>
                                      <a:cubicBezTo>
                                        <a:pt x="47266" y="30494"/>
                                        <a:pt x="50316" y="30494"/>
                                        <a:pt x="53365" y="32019"/>
                                      </a:cubicBezTo>
                                      <a:cubicBezTo>
                                        <a:pt x="56414" y="33544"/>
                                        <a:pt x="59464" y="35068"/>
                                        <a:pt x="60989" y="38118"/>
                                      </a:cubicBezTo>
                                      <a:cubicBezTo>
                                        <a:pt x="64038" y="41167"/>
                                        <a:pt x="65563" y="44217"/>
                                        <a:pt x="65563" y="47266"/>
                                      </a:cubicBezTo>
                                      <a:cubicBezTo>
                                        <a:pt x="67087" y="50316"/>
                                        <a:pt x="68612" y="54890"/>
                                        <a:pt x="68612" y="59464"/>
                                      </a:cubicBezTo>
                                      <a:lnTo>
                                        <a:pt x="68612" y="114353"/>
                                      </a:lnTo>
                                      <a:lnTo>
                                        <a:pt x="48791" y="114353"/>
                                      </a:lnTo>
                                      <a:lnTo>
                                        <a:pt x="48791" y="60989"/>
                                      </a:lnTo>
                                      <a:cubicBezTo>
                                        <a:pt x="48791" y="51840"/>
                                        <a:pt x="44217" y="47266"/>
                                        <a:pt x="38118" y="47266"/>
                                      </a:cubicBezTo>
                                      <a:cubicBezTo>
                                        <a:pt x="35068" y="47266"/>
                                        <a:pt x="32019" y="48791"/>
                                        <a:pt x="28970" y="50316"/>
                                      </a:cubicBezTo>
                                      <a:cubicBezTo>
                                        <a:pt x="25920" y="53365"/>
                                        <a:pt x="22871" y="57939"/>
                                        <a:pt x="19821" y="62513"/>
                                      </a:cubicBezTo>
                                      <a:lnTo>
                                        <a:pt x="19821" y="114353"/>
                                      </a:lnTo>
                                      <a:lnTo>
                                        <a:pt x="0" y="11435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79" name="Shape 75779"/>
                              <wps:cNvSpPr/>
                              <wps:spPr>
                                <a:xfrm>
                                  <a:off x="397189" y="806575"/>
                                  <a:ext cx="38880" cy="84968"/>
                                </a:xfrm>
                                <a:custGeom>
                                  <a:avLst/>
                                  <a:gdLst/>
                                  <a:ahLst/>
                                  <a:cxnLst/>
                                  <a:rect l="0" t="0" r="0" b="0"/>
                                  <a:pathLst>
                                    <a:path w="38880" h="84968">
                                      <a:moveTo>
                                        <a:pt x="762" y="0"/>
                                      </a:moveTo>
                                      <a:cubicBezTo>
                                        <a:pt x="6861" y="0"/>
                                        <a:pt x="11435" y="0"/>
                                        <a:pt x="16009" y="3049"/>
                                      </a:cubicBezTo>
                                      <a:cubicBezTo>
                                        <a:pt x="20584" y="4574"/>
                                        <a:pt x="25158" y="6099"/>
                                        <a:pt x="28207" y="10673"/>
                                      </a:cubicBezTo>
                                      <a:cubicBezTo>
                                        <a:pt x="31257" y="13722"/>
                                        <a:pt x="34306" y="18297"/>
                                        <a:pt x="35831" y="22871"/>
                                      </a:cubicBezTo>
                                      <a:cubicBezTo>
                                        <a:pt x="37355" y="28970"/>
                                        <a:pt x="38880" y="35068"/>
                                        <a:pt x="38880" y="41167"/>
                                      </a:cubicBezTo>
                                      <a:cubicBezTo>
                                        <a:pt x="38880" y="47266"/>
                                        <a:pt x="37355" y="53365"/>
                                        <a:pt x="35831" y="59464"/>
                                      </a:cubicBezTo>
                                      <a:cubicBezTo>
                                        <a:pt x="34306" y="64038"/>
                                        <a:pt x="31257" y="68612"/>
                                        <a:pt x="28207" y="73186"/>
                                      </a:cubicBezTo>
                                      <a:cubicBezTo>
                                        <a:pt x="25158" y="76236"/>
                                        <a:pt x="20584" y="79285"/>
                                        <a:pt x="14485" y="82335"/>
                                      </a:cubicBezTo>
                                      <a:lnTo>
                                        <a:pt x="0" y="84968"/>
                                      </a:lnTo>
                                      <a:lnTo>
                                        <a:pt x="0" y="68358"/>
                                      </a:lnTo>
                                      <a:lnTo>
                                        <a:pt x="8386" y="65563"/>
                                      </a:lnTo>
                                      <a:cubicBezTo>
                                        <a:pt x="9911" y="64038"/>
                                        <a:pt x="12960" y="62513"/>
                                        <a:pt x="14485" y="60989"/>
                                      </a:cubicBezTo>
                                      <a:cubicBezTo>
                                        <a:pt x="16009" y="57939"/>
                                        <a:pt x="16009" y="54890"/>
                                        <a:pt x="17534" y="51840"/>
                                      </a:cubicBezTo>
                                      <a:cubicBezTo>
                                        <a:pt x="17534" y="48791"/>
                                        <a:pt x="19059" y="45741"/>
                                        <a:pt x="19059" y="42692"/>
                                      </a:cubicBezTo>
                                      <a:cubicBezTo>
                                        <a:pt x="19059" y="33544"/>
                                        <a:pt x="16009" y="27445"/>
                                        <a:pt x="12960" y="22871"/>
                                      </a:cubicBezTo>
                                      <a:lnTo>
                                        <a:pt x="0" y="17111"/>
                                      </a:lnTo>
                                      <a:lnTo>
                                        <a:pt x="0" y="139"/>
                                      </a:lnTo>
                                      <a:lnTo>
                                        <a:pt x="762"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80" name="Shape 75780"/>
                              <wps:cNvSpPr/>
                              <wps:spPr>
                                <a:xfrm>
                                  <a:off x="457415" y="785229"/>
                                  <a:ext cx="64038" cy="105205"/>
                                </a:xfrm>
                                <a:custGeom>
                                  <a:avLst/>
                                  <a:gdLst/>
                                  <a:ahLst/>
                                  <a:cxnLst/>
                                  <a:rect l="0" t="0" r="0" b="0"/>
                                  <a:pathLst>
                                    <a:path w="64038" h="105205">
                                      <a:moveTo>
                                        <a:pt x="0" y="0"/>
                                      </a:moveTo>
                                      <a:lnTo>
                                        <a:pt x="19821" y="0"/>
                                      </a:lnTo>
                                      <a:lnTo>
                                        <a:pt x="19821" y="88433"/>
                                      </a:lnTo>
                                      <a:lnTo>
                                        <a:pt x="64038" y="88433"/>
                                      </a:lnTo>
                                      <a:lnTo>
                                        <a:pt x="64038"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81" name="Shape 75781"/>
                              <wps:cNvSpPr/>
                              <wps:spPr>
                                <a:xfrm>
                                  <a:off x="583967" y="776081"/>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82" name="Shape 75782"/>
                              <wps:cNvSpPr/>
                              <wps:spPr>
                                <a:xfrm>
                                  <a:off x="550423" y="776081"/>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83" name="Shape 75783"/>
                              <wps:cNvSpPr/>
                              <wps:spPr>
                                <a:xfrm>
                                  <a:off x="1439332" y="808100"/>
                                  <a:ext cx="38118" cy="83859"/>
                                </a:xfrm>
                                <a:custGeom>
                                  <a:avLst/>
                                  <a:gdLst/>
                                  <a:ahLst/>
                                  <a:cxnLst/>
                                  <a:rect l="0" t="0" r="0" b="0"/>
                                  <a:pathLst>
                                    <a:path w="38118" h="83859">
                                      <a:moveTo>
                                        <a:pt x="38118" y="0"/>
                                      </a:moveTo>
                                      <a:lnTo>
                                        <a:pt x="38118" y="12198"/>
                                      </a:lnTo>
                                      <a:cubicBezTo>
                                        <a:pt x="33544" y="12198"/>
                                        <a:pt x="30494" y="12198"/>
                                        <a:pt x="27445" y="13722"/>
                                      </a:cubicBezTo>
                                      <a:cubicBezTo>
                                        <a:pt x="24395" y="15246"/>
                                        <a:pt x="21346" y="18297"/>
                                        <a:pt x="19821" y="21346"/>
                                      </a:cubicBezTo>
                                      <a:cubicBezTo>
                                        <a:pt x="18297" y="24395"/>
                                        <a:pt x="16772" y="25919"/>
                                        <a:pt x="15247" y="30494"/>
                                      </a:cubicBezTo>
                                      <a:cubicBezTo>
                                        <a:pt x="15247" y="33544"/>
                                        <a:pt x="15247" y="38118"/>
                                        <a:pt x="15247" y="41167"/>
                                      </a:cubicBezTo>
                                      <a:cubicBezTo>
                                        <a:pt x="15247" y="45741"/>
                                        <a:pt x="15247" y="50316"/>
                                        <a:pt x="16772" y="54890"/>
                                      </a:cubicBezTo>
                                      <a:cubicBezTo>
                                        <a:pt x="16772" y="57939"/>
                                        <a:pt x="18297" y="60989"/>
                                        <a:pt x="21346" y="64037"/>
                                      </a:cubicBezTo>
                                      <a:cubicBezTo>
                                        <a:pt x="22871" y="67087"/>
                                        <a:pt x="24395" y="68612"/>
                                        <a:pt x="27445" y="70137"/>
                                      </a:cubicBezTo>
                                      <a:cubicBezTo>
                                        <a:pt x="30494" y="71662"/>
                                        <a:pt x="33544" y="71662"/>
                                        <a:pt x="38118" y="71662"/>
                                      </a:cubicBezTo>
                                      <a:lnTo>
                                        <a:pt x="38118" y="83582"/>
                                      </a:lnTo>
                                      <a:lnTo>
                                        <a:pt x="36593" y="83859"/>
                                      </a:lnTo>
                                      <a:cubicBezTo>
                                        <a:pt x="30494" y="83859"/>
                                        <a:pt x="25920" y="82335"/>
                                        <a:pt x="21346" y="80810"/>
                                      </a:cubicBezTo>
                                      <a:cubicBezTo>
                                        <a:pt x="16772" y="79285"/>
                                        <a:pt x="12198" y="76236"/>
                                        <a:pt x="9148" y="73186"/>
                                      </a:cubicBezTo>
                                      <a:cubicBezTo>
                                        <a:pt x="6099" y="70137"/>
                                        <a:pt x="3049" y="65563"/>
                                        <a:pt x="1525" y="59464"/>
                                      </a:cubicBezTo>
                                      <a:cubicBezTo>
                                        <a:pt x="0" y="54890"/>
                                        <a:pt x="0" y="48791"/>
                                        <a:pt x="0" y="42692"/>
                                      </a:cubicBezTo>
                                      <a:cubicBezTo>
                                        <a:pt x="0" y="36593"/>
                                        <a:pt x="0" y="30494"/>
                                        <a:pt x="1525" y="24395"/>
                                      </a:cubicBezTo>
                                      <a:cubicBezTo>
                                        <a:pt x="3049" y="19821"/>
                                        <a:pt x="6099" y="15246"/>
                                        <a:pt x="9148" y="12198"/>
                                      </a:cubicBezTo>
                                      <a:cubicBezTo>
                                        <a:pt x="12198" y="7624"/>
                                        <a:pt x="16772" y="4573"/>
                                        <a:pt x="21346" y="3049"/>
                                      </a:cubicBezTo>
                                      <a:cubicBezTo>
                                        <a:pt x="25920" y="1524"/>
                                        <a:pt x="32019" y="0"/>
                                        <a:pt x="3811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84" name="Shape 75784"/>
                              <wps:cNvSpPr/>
                              <wps:spPr>
                                <a:xfrm>
                                  <a:off x="1268564" y="808100"/>
                                  <a:ext cx="67087" cy="82335"/>
                                </a:xfrm>
                                <a:custGeom>
                                  <a:avLst/>
                                  <a:gdLst/>
                                  <a:ahLst/>
                                  <a:cxnLst/>
                                  <a:rect l="0" t="0" r="0" b="0"/>
                                  <a:pathLst>
                                    <a:path w="67087" h="82335">
                                      <a:moveTo>
                                        <a:pt x="41167" y="0"/>
                                      </a:moveTo>
                                      <a:cubicBezTo>
                                        <a:pt x="50316" y="0"/>
                                        <a:pt x="56414" y="3049"/>
                                        <a:pt x="60989" y="7624"/>
                                      </a:cubicBezTo>
                                      <a:cubicBezTo>
                                        <a:pt x="65563" y="13722"/>
                                        <a:pt x="67087" y="21346"/>
                                        <a:pt x="67087" y="32019"/>
                                      </a:cubicBezTo>
                                      <a:lnTo>
                                        <a:pt x="51840" y="32019"/>
                                      </a:lnTo>
                                      <a:cubicBezTo>
                                        <a:pt x="51840" y="24395"/>
                                        <a:pt x="50316" y="19821"/>
                                        <a:pt x="48791" y="16772"/>
                                      </a:cubicBezTo>
                                      <a:cubicBezTo>
                                        <a:pt x="45741" y="13722"/>
                                        <a:pt x="42692" y="12198"/>
                                        <a:pt x="38118" y="12198"/>
                                      </a:cubicBezTo>
                                      <a:cubicBezTo>
                                        <a:pt x="36593" y="12198"/>
                                        <a:pt x="35068" y="12198"/>
                                        <a:pt x="33544" y="12198"/>
                                      </a:cubicBezTo>
                                      <a:cubicBezTo>
                                        <a:pt x="32019" y="13722"/>
                                        <a:pt x="28970" y="15246"/>
                                        <a:pt x="27445" y="15246"/>
                                      </a:cubicBezTo>
                                      <a:cubicBezTo>
                                        <a:pt x="25920" y="16772"/>
                                        <a:pt x="22871" y="19821"/>
                                        <a:pt x="21346" y="21346"/>
                                      </a:cubicBezTo>
                                      <a:cubicBezTo>
                                        <a:pt x="19821" y="24395"/>
                                        <a:pt x="16772" y="25919"/>
                                        <a:pt x="15247" y="30494"/>
                                      </a:cubicBezTo>
                                      <a:lnTo>
                                        <a:pt x="15247" y="82335"/>
                                      </a:lnTo>
                                      <a:lnTo>
                                        <a:pt x="0" y="82335"/>
                                      </a:lnTo>
                                      <a:lnTo>
                                        <a:pt x="0" y="1524"/>
                                      </a:lnTo>
                                      <a:lnTo>
                                        <a:pt x="13722" y="1524"/>
                                      </a:lnTo>
                                      <a:lnTo>
                                        <a:pt x="13722" y="15246"/>
                                      </a:lnTo>
                                      <a:cubicBezTo>
                                        <a:pt x="18297" y="10673"/>
                                        <a:pt x="22871" y="6099"/>
                                        <a:pt x="27445" y="3049"/>
                                      </a:cubicBezTo>
                                      <a:cubicBezTo>
                                        <a:pt x="32019" y="1524"/>
                                        <a:pt x="36593"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85" name="Shape 75785"/>
                              <wps:cNvSpPr/>
                              <wps:spPr>
                                <a:xfrm>
                                  <a:off x="1088648" y="808100"/>
                                  <a:ext cx="67087" cy="82335"/>
                                </a:xfrm>
                                <a:custGeom>
                                  <a:avLst/>
                                  <a:gdLst/>
                                  <a:ahLst/>
                                  <a:cxnLst/>
                                  <a:rect l="0" t="0" r="0" b="0"/>
                                  <a:pathLst>
                                    <a:path w="67087" h="82335">
                                      <a:moveTo>
                                        <a:pt x="41167" y="0"/>
                                      </a:moveTo>
                                      <a:cubicBezTo>
                                        <a:pt x="50316" y="0"/>
                                        <a:pt x="56414" y="3049"/>
                                        <a:pt x="60989" y="7624"/>
                                      </a:cubicBezTo>
                                      <a:cubicBezTo>
                                        <a:pt x="65563" y="13722"/>
                                        <a:pt x="67087" y="21346"/>
                                        <a:pt x="67087" y="32019"/>
                                      </a:cubicBezTo>
                                      <a:lnTo>
                                        <a:pt x="51840" y="32019"/>
                                      </a:lnTo>
                                      <a:cubicBezTo>
                                        <a:pt x="51840" y="24395"/>
                                        <a:pt x="50316" y="19821"/>
                                        <a:pt x="48791" y="16772"/>
                                      </a:cubicBezTo>
                                      <a:cubicBezTo>
                                        <a:pt x="45741" y="13722"/>
                                        <a:pt x="42692" y="12198"/>
                                        <a:pt x="38118" y="12198"/>
                                      </a:cubicBezTo>
                                      <a:cubicBezTo>
                                        <a:pt x="36593" y="12198"/>
                                        <a:pt x="35068" y="12198"/>
                                        <a:pt x="33544" y="12198"/>
                                      </a:cubicBezTo>
                                      <a:cubicBezTo>
                                        <a:pt x="32019" y="13722"/>
                                        <a:pt x="28970" y="15246"/>
                                        <a:pt x="27445" y="15246"/>
                                      </a:cubicBezTo>
                                      <a:cubicBezTo>
                                        <a:pt x="25920" y="16772"/>
                                        <a:pt x="22871" y="19821"/>
                                        <a:pt x="21346" y="21346"/>
                                      </a:cubicBezTo>
                                      <a:cubicBezTo>
                                        <a:pt x="19821" y="24395"/>
                                        <a:pt x="16772" y="25919"/>
                                        <a:pt x="15247" y="30494"/>
                                      </a:cubicBezTo>
                                      <a:lnTo>
                                        <a:pt x="15247" y="82335"/>
                                      </a:lnTo>
                                      <a:lnTo>
                                        <a:pt x="0" y="82335"/>
                                      </a:lnTo>
                                      <a:lnTo>
                                        <a:pt x="0" y="1524"/>
                                      </a:lnTo>
                                      <a:lnTo>
                                        <a:pt x="13722" y="1524"/>
                                      </a:lnTo>
                                      <a:lnTo>
                                        <a:pt x="13722" y="15246"/>
                                      </a:lnTo>
                                      <a:cubicBezTo>
                                        <a:pt x="18297" y="10673"/>
                                        <a:pt x="22871" y="6099"/>
                                        <a:pt x="27445" y="3049"/>
                                      </a:cubicBezTo>
                                      <a:cubicBezTo>
                                        <a:pt x="32019" y="1524"/>
                                        <a:pt x="36593"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86" name="Shape 75786"/>
                              <wps:cNvSpPr/>
                              <wps:spPr>
                                <a:xfrm>
                                  <a:off x="907206" y="808100"/>
                                  <a:ext cx="62513" cy="83859"/>
                                </a:xfrm>
                                <a:custGeom>
                                  <a:avLst/>
                                  <a:gdLst/>
                                  <a:ahLst/>
                                  <a:cxnLst/>
                                  <a:rect l="0" t="0" r="0" b="0"/>
                                  <a:pathLst>
                                    <a:path w="62513" h="83859">
                                      <a:moveTo>
                                        <a:pt x="35068" y="0"/>
                                      </a:moveTo>
                                      <a:cubicBezTo>
                                        <a:pt x="38118" y="0"/>
                                        <a:pt x="41167" y="0"/>
                                        <a:pt x="45741" y="0"/>
                                      </a:cubicBezTo>
                                      <a:cubicBezTo>
                                        <a:pt x="48791" y="0"/>
                                        <a:pt x="53365" y="1524"/>
                                        <a:pt x="57939" y="3049"/>
                                      </a:cubicBezTo>
                                      <a:lnTo>
                                        <a:pt x="57939" y="15246"/>
                                      </a:lnTo>
                                      <a:cubicBezTo>
                                        <a:pt x="53365" y="13722"/>
                                        <a:pt x="48791" y="13722"/>
                                        <a:pt x="44217" y="12198"/>
                                      </a:cubicBezTo>
                                      <a:cubicBezTo>
                                        <a:pt x="41167" y="12198"/>
                                        <a:pt x="38118" y="12198"/>
                                        <a:pt x="35068" y="12198"/>
                                      </a:cubicBezTo>
                                      <a:cubicBezTo>
                                        <a:pt x="32019" y="12198"/>
                                        <a:pt x="28970" y="12198"/>
                                        <a:pt x="25920" y="12198"/>
                                      </a:cubicBezTo>
                                      <a:cubicBezTo>
                                        <a:pt x="22871" y="13722"/>
                                        <a:pt x="21346" y="13722"/>
                                        <a:pt x="19821" y="15246"/>
                                      </a:cubicBezTo>
                                      <a:cubicBezTo>
                                        <a:pt x="18297" y="15246"/>
                                        <a:pt x="18297" y="16772"/>
                                        <a:pt x="16772" y="18297"/>
                                      </a:cubicBezTo>
                                      <a:cubicBezTo>
                                        <a:pt x="16772" y="19821"/>
                                        <a:pt x="16772" y="19821"/>
                                        <a:pt x="16772" y="21346"/>
                                      </a:cubicBezTo>
                                      <a:cubicBezTo>
                                        <a:pt x="16772" y="22871"/>
                                        <a:pt x="16772" y="24395"/>
                                        <a:pt x="16772" y="25919"/>
                                      </a:cubicBezTo>
                                      <a:cubicBezTo>
                                        <a:pt x="16772" y="27445"/>
                                        <a:pt x="18297" y="27445"/>
                                        <a:pt x="19821" y="28969"/>
                                      </a:cubicBezTo>
                                      <a:cubicBezTo>
                                        <a:pt x="21346" y="30494"/>
                                        <a:pt x="22871" y="32019"/>
                                        <a:pt x="25920" y="32019"/>
                                      </a:cubicBezTo>
                                      <a:cubicBezTo>
                                        <a:pt x="28970" y="33544"/>
                                        <a:pt x="32019" y="35068"/>
                                        <a:pt x="36593" y="36593"/>
                                      </a:cubicBezTo>
                                      <a:cubicBezTo>
                                        <a:pt x="41167" y="38118"/>
                                        <a:pt x="45741" y="38118"/>
                                        <a:pt x="48791" y="41167"/>
                                      </a:cubicBezTo>
                                      <a:cubicBezTo>
                                        <a:pt x="51840" y="42692"/>
                                        <a:pt x="54890" y="44217"/>
                                        <a:pt x="56415" y="45741"/>
                                      </a:cubicBezTo>
                                      <a:cubicBezTo>
                                        <a:pt x="57939" y="47266"/>
                                        <a:pt x="59464" y="48791"/>
                                        <a:pt x="60989" y="51840"/>
                                      </a:cubicBezTo>
                                      <a:cubicBezTo>
                                        <a:pt x="60989" y="54890"/>
                                        <a:pt x="62513" y="56414"/>
                                        <a:pt x="62513" y="59464"/>
                                      </a:cubicBezTo>
                                      <a:cubicBezTo>
                                        <a:pt x="62513" y="62513"/>
                                        <a:pt x="60989" y="65563"/>
                                        <a:pt x="60989" y="67087"/>
                                      </a:cubicBezTo>
                                      <a:cubicBezTo>
                                        <a:pt x="59464" y="70137"/>
                                        <a:pt x="57939" y="71662"/>
                                        <a:pt x="56415" y="73186"/>
                                      </a:cubicBezTo>
                                      <a:cubicBezTo>
                                        <a:pt x="54890" y="74711"/>
                                        <a:pt x="53365" y="76236"/>
                                        <a:pt x="50316" y="77760"/>
                                      </a:cubicBezTo>
                                      <a:cubicBezTo>
                                        <a:pt x="48791" y="79285"/>
                                        <a:pt x="45741" y="80810"/>
                                        <a:pt x="42692" y="80810"/>
                                      </a:cubicBezTo>
                                      <a:cubicBezTo>
                                        <a:pt x="41167" y="82335"/>
                                        <a:pt x="38118" y="82335"/>
                                        <a:pt x="35068" y="82335"/>
                                      </a:cubicBezTo>
                                      <a:cubicBezTo>
                                        <a:pt x="33544" y="83859"/>
                                        <a:pt x="30494" y="83859"/>
                                        <a:pt x="27445" y="83859"/>
                                      </a:cubicBezTo>
                                      <a:cubicBezTo>
                                        <a:pt x="22871" y="83859"/>
                                        <a:pt x="16772" y="83859"/>
                                        <a:pt x="12198" y="82335"/>
                                      </a:cubicBezTo>
                                      <a:cubicBezTo>
                                        <a:pt x="7624" y="82335"/>
                                        <a:pt x="3049" y="80810"/>
                                        <a:pt x="0" y="79285"/>
                                      </a:cubicBezTo>
                                      <a:lnTo>
                                        <a:pt x="0" y="67087"/>
                                      </a:lnTo>
                                      <a:cubicBezTo>
                                        <a:pt x="4574" y="68612"/>
                                        <a:pt x="9148" y="68612"/>
                                        <a:pt x="13722" y="70137"/>
                                      </a:cubicBezTo>
                                      <a:cubicBezTo>
                                        <a:pt x="18297" y="71662"/>
                                        <a:pt x="22871" y="71662"/>
                                        <a:pt x="27445" y="71662"/>
                                      </a:cubicBezTo>
                                      <a:cubicBezTo>
                                        <a:pt x="33544" y="71662"/>
                                        <a:pt x="38118" y="70137"/>
                                        <a:pt x="41167" y="68612"/>
                                      </a:cubicBezTo>
                                      <a:cubicBezTo>
                                        <a:pt x="44217" y="67087"/>
                                        <a:pt x="47266" y="64037"/>
                                        <a:pt x="47266" y="60989"/>
                                      </a:cubicBezTo>
                                      <a:cubicBezTo>
                                        <a:pt x="47266" y="59464"/>
                                        <a:pt x="45741" y="57939"/>
                                        <a:pt x="45741" y="57939"/>
                                      </a:cubicBezTo>
                                      <a:cubicBezTo>
                                        <a:pt x="45741" y="56414"/>
                                        <a:pt x="44217" y="54890"/>
                                        <a:pt x="42692" y="53365"/>
                                      </a:cubicBezTo>
                                      <a:cubicBezTo>
                                        <a:pt x="41167" y="53365"/>
                                        <a:pt x="39643" y="51840"/>
                                        <a:pt x="36593" y="50316"/>
                                      </a:cubicBezTo>
                                      <a:cubicBezTo>
                                        <a:pt x="33544" y="48791"/>
                                        <a:pt x="30494" y="48791"/>
                                        <a:pt x="25920" y="47266"/>
                                      </a:cubicBezTo>
                                      <a:cubicBezTo>
                                        <a:pt x="22871" y="45741"/>
                                        <a:pt x="18297" y="44217"/>
                                        <a:pt x="15247" y="42692"/>
                                      </a:cubicBezTo>
                                      <a:cubicBezTo>
                                        <a:pt x="12198" y="41167"/>
                                        <a:pt x="10673" y="39642"/>
                                        <a:pt x="7624" y="38118"/>
                                      </a:cubicBezTo>
                                      <a:cubicBezTo>
                                        <a:pt x="6099" y="36593"/>
                                        <a:pt x="4574" y="33544"/>
                                        <a:pt x="3049" y="32019"/>
                                      </a:cubicBezTo>
                                      <a:cubicBezTo>
                                        <a:pt x="1525" y="28969"/>
                                        <a:pt x="1525" y="25919"/>
                                        <a:pt x="1525" y="22871"/>
                                      </a:cubicBezTo>
                                      <a:cubicBezTo>
                                        <a:pt x="1525" y="19821"/>
                                        <a:pt x="1525" y="18297"/>
                                        <a:pt x="3049" y="15246"/>
                                      </a:cubicBezTo>
                                      <a:cubicBezTo>
                                        <a:pt x="3049" y="12198"/>
                                        <a:pt x="4574" y="10673"/>
                                        <a:pt x="7624" y="7624"/>
                                      </a:cubicBezTo>
                                      <a:cubicBezTo>
                                        <a:pt x="10673" y="6099"/>
                                        <a:pt x="13722" y="3049"/>
                                        <a:pt x="18297" y="1524"/>
                                      </a:cubicBezTo>
                                      <a:cubicBezTo>
                                        <a:pt x="22871" y="0"/>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87" name="Shape 75787"/>
                              <wps:cNvSpPr/>
                              <wps:spPr>
                                <a:xfrm>
                                  <a:off x="718141" y="808100"/>
                                  <a:ext cx="79285" cy="77760"/>
                                </a:xfrm>
                                <a:custGeom>
                                  <a:avLst/>
                                  <a:gdLst/>
                                  <a:ahLst/>
                                  <a:cxnLst/>
                                  <a:rect l="0" t="0" r="0" b="0"/>
                                  <a:pathLst>
                                    <a:path w="79285" h="77760">
                                      <a:moveTo>
                                        <a:pt x="32019" y="0"/>
                                      </a:moveTo>
                                      <a:lnTo>
                                        <a:pt x="45741" y="0"/>
                                      </a:lnTo>
                                      <a:lnTo>
                                        <a:pt x="45741" y="32019"/>
                                      </a:lnTo>
                                      <a:lnTo>
                                        <a:pt x="79285" y="32019"/>
                                      </a:lnTo>
                                      <a:lnTo>
                                        <a:pt x="79285" y="44217"/>
                                      </a:lnTo>
                                      <a:lnTo>
                                        <a:pt x="47266" y="44217"/>
                                      </a:lnTo>
                                      <a:lnTo>
                                        <a:pt x="47266" y="77760"/>
                                      </a:lnTo>
                                      <a:lnTo>
                                        <a:pt x="32019" y="77760"/>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88" name="Shape 75788"/>
                              <wps:cNvSpPr/>
                              <wps:spPr>
                                <a:xfrm>
                                  <a:off x="986491" y="783704"/>
                                  <a:ext cx="73187" cy="108255"/>
                                </a:xfrm>
                                <a:custGeom>
                                  <a:avLst/>
                                  <a:gdLst/>
                                  <a:ahLst/>
                                  <a:cxnLst/>
                                  <a:rect l="0" t="0" r="0" b="0"/>
                                  <a:pathLst>
                                    <a:path w="73187" h="108255">
                                      <a:moveTo>
                                        <a:pt x="36594" y="0"/>
                                      </a:moveTo>
                                      <a:lnTo>
                                        <a:pt x="36594" y="25919"/>
                                      </a:lnTo>
                                      <a:lnTo>
                                        <a:pt x="73187" y="25919"/>
                                      </a:lnTo>
                                      <a:lnTo>
                                        <a:pt x="73187" y="38118"/>
                                      </a:lnTo>
                                      <a:lnTo>
                                        <a:pt x="36594" y="38118"/>
                                      </a:lnTo>
                                      <a:lnTo>
                                        <a:pt x="36594" y="79285"/>
                                      </a:lnTo>
                                      <a:cubicBezTo>
                                        <a:pt x="36594" y="83859"/>
                                        <a:pt x="38118" y="88433"/>
                                        <a:pt x="41167" y="91483"/>
                                      </a:cubicBezTo>
                                      <a:cubicBezTo>
                                        <a:pt x="44217" y="94532"/>
                                        <a:pt x="48791" y="96057"/>
                                        <a:pt x="54890" y="96057"/>
                                      </a:cubicBezTo>
                                      <a:cubicBezTo>
                                        <a:pt x="57939" y="96057"/>
                                        <a:pt x="59464" y="96057"/>
                                        <a:pt x="62514" y="94532"/>
                                      </a:cubicBezTo>
                                      <a:cubicBezTo>
                                        <a:pt x="65563" y="94532"/>
                                        <a:pt x="68612" y="93008"/>
                                        <a:pt x="73187" y="93008"/>
                                      </a:cubicBezTo>
                                      <a:lnTo>
                                        <a:pt x="73187" y="105205"/>
                                      </a:lnTo>
                                      <a:cubicBezTo>
                                        <a:pt x="70137" y="106730"/>
                                        <a:pt x="65563" y="106730"/>
                                        <a:pt x="62514" y="106730"/>
                                      </a:cubicBezTo>
                                      <a:cubicBezTo>
                                        <a:pt x="59464" y="108255"/>
                                        <a:pt x="56414" y="108255"/>
                                        <a:pt x="51841" y="108255"/>
                                      </a:cubicBezTo>
                                      <a:cubicBezTo>
                                        <a:pt x="42692" y="108255"/>
                                        <a:pt x="35068" y="105205"/>
                                        <a:pt x="28970" y="100631"/>
                                      </a:cubicBezTo>
                                      <a:cubicBezTo>
                                        <a:pt x="24396" y="96057"/>
                                        <a:pt x="21346" y="89958"/>
                                        <a:pt x="21346" y="79285"/>
                                      </a:cubicBezTo>
                                      <a:lnTo>
                                        <a:pt x="21346" y="38118"/>
                                      </a:lnTo>
                                      <a:lnTo>
                                        <a:pt x="0" y="38118"/>
                                      </a:lnTo>
                                      <a:lnTo>
                                        <a:pt x="0" y="25919"/>
                                      </a:lnTo>
                                      <a:lnTo>
                                        <a:pt x="21346" y="25919"/>
                                      </a:lnTo>
                                      <a:lnTo>
                                        <a:pt x="21346" y="3049"/>
                                      </a:lnTo>
                                      <a:lnTo>
                                        <a:pt x="365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89" name="Shape 75789"/>
                              <wps:cNvSpPr/>
                              <wps:spPr>
                                <a:xfrm>
                                  <a:off x="1353948" y="776081"/>
                                  <a:ext cx="65563" cy="114353"/>
                                </a:xfrm>
                                <a:custGeom>
                                  <a:avLst/>
                                  <a:gdLst/>
                                  <a:ahLst/>
                                  <a:cxnLst/>
                                  <a:rect l="0" t="0" r="0" b="0"/>
                                  <a:pathLst>
                                    <a:path w="65563" h="114353">
                                      <a:moveTo>
                                        <a:pt x="0" y="0"/>
                                      </a:moveTo>
                                      <a:lnTo>
                                        <a:pt x="15248" y="0"/>
                                      </a:lnTo>
                                      <a:lnTo>
                                        <a:pt x="15248" y="33543"/>
                                      </a:lnTo>
                                      <a:lnTo>
                                        <a:pt x="13723" y="45741"/>
                                      </a:lnTo>
                                      <a:cubicBezTo>
                                        <a:pt x="16772" y="42692"/>
                                        <a:pt x="18297" y="41167"/>
                                        <a:pt x="19821" y="39643"/>
                                      </a:cubicBezTo>
                                      <a:cubicBezTo>
                                        <a:pt x="22871" y="38118"/>
                                        <a:pt x="24395" y="36592"/>
                                        <a:pt x="27445" y="35068"/>
                                      </a:cubicBezTo>
                                      <a:cubicBezTo>
                                        <a:pt x="28970" y="33543"/>
                                        <a:pt x="30494" y="33543"/>
                                        <a:pt x="33544" y="32019"/>
                                      </a:cubicBezTo>
                                      <a:cubicBezTo>
                                        <a:pt x="35068" y="32019"/>
                                        <a:pt x="38118" y="32019"/>
                                        <a:pt x="39643" y="32019"/>
                                      </a:cubicBezTo>
                                      <a:cubicBezTo>
                                        <a:pt x="47266" y="32019"/>
                                        <a:pt x="53365" y="33543"/>
                                        <a:pt x="57939" y="39643"/>
                                      </a:cubicBezTo>
                                      <a:cubicBezTo>
                                        <a:pt x="62514" y="44217"/>
                                        <a:pt x="65563" y="51840"/>
                                        <a:pt x="65563" y="60988"/>
                                      </a:cubicBezTo>
                                      <a:lnTo>
                                        <a:pt x="65563" y="114353"/>
                                      </a:lnTo>
                                      <a:lnTo>
                                        <a:pt x="50316" y="114353"/>
                                      </a:lnTo>
                                      <a:lnTo>
                                        <a:pt x="50316" y="62513"/>
                                      </a:lnTo>
                                      <a:cubicBezTo>
                                        <a:pt x="50316" y="56414"/>
                                        <a:pt x="48791" y="51840"/>
                                        <a:pt x="45741" y="48791"/>
                                      </a:cubicBezTo>
                                      <a:cubicBezTo>
                                        <a:pt x="44217" y="45741"/>
                                        <a:pt x="41168" y="44217"/>
                                        <a:pt x="36593" y="44217"/>
                                      </a:cubicBezTo>
                                      <a:cubicBezTo>
                                        <a:pt x="35068" y="44217"/>
                                        <a:pt x="33544" y="44217"/>
                                        <a:pt x="32019" y="44217"/>
                                      </a:cubicBezTo>
                                      <a:cubicBezTo>
                                        <a:pt x="30494" y="45741"/>
                                        <a:pt x="28970" y="45741"/>
                                        <a:pt x="27445" y="47265"/>
                                      </a:cubicBezTo>
                                      <a:cubicBezTo>
                                        <a:pt x="25921" y="48791"/>
                                        <a:pt x="22871" y="50316"/>
                                        <a:pt x="21346" y="51840"/>
                                      </a:cubicBezTo>
                                      <a:cubicBezTo>
                                        <a:pt x="19821" y="54890"/>
                                        <a:pt x="16772" y="57938"/>
                                        <a:pt x="15248" y="60988"/>
                                      </a:cubicBezTo>
                                      <a:lnTo>
                                        <a:pt x="15248" y="114353"/>
                                      </a:lnTo>
                                      <a:lnTo>
                                        <a:pt x="0" y="11435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90" name="Shape 75790"/>
                              <wps:cNvSpPr/>
                              <wps:spPr>
                                <a:xfrm>
                                  <a:off x="1184704" y="769982"/>
                                  <a:ext cx="45742" cy="155521"/>
                                </a:xfrm>
                                <a:custGeom>
                                  <a:avLst/>
                                  <a:gdLst/>
                                  <a:ahLst/>
                                  <a:cxnLst/>
                                  <a:rect l="0" t="0" r="0" b="0"/>
                                  <a:pathLst>
                                    <a:path w="45742" h="155521">
                                      <a:moveTo>
                                        <a:pt x="36593" y="0"/>
                                      </a:moveTo>
                                      <a:lnTo>
                                        <a:pt x="45742" y="7623"/>
                                      </a:lnTo>
                                      <a:cubicBezTo>
                                        <a:pt x="24395" y="28969"/>
                                        <a:pt x="15247" y="51840"/>
                                        <a:pt x="15247" y="77760"/>
                                      </a:cubicBezTo>
                                      <a:cubicBezTo>
                                        <a:pt x="15247" y="89958"/>
                                        <a:pt x="16772" y="102155"/>
                                        <a:pt x="22871" y="112829"/>
                                      </a:cubicBezTo>
                                      <a:cubicBezTo>
                                        <a:pt x="27445" y="125026"/>
                                        <a:pt x="35068" y="135699"/>
                                        <a:pt x="45742" y="146372"/>
                                      </a:cubicBezTo>
                                      <a:lnTo>
                                        <a:pt x="36593" y="155521"/>
                                      </a:lnTo>
                                      <a:cubicBezTo>
                                        <a:pt x="12198" y="132650"/>
                                        <a:pt x="0" y="106730"/>
                                        <a:pt x="0" y="77760"/>
                                      </a:cubicBezTo>
                                      <a:cubicBezTo>
                                        <a:pt x="0" y="71662"/>
                                        <a:pt x="0" y="65563"/>
                                        <a:pt x="1525" y="57939"/>
                                      </a:cubicBezTo>
                                      <a:cubicBezTo>
                                        <a:pt x="3049" y="51840"/>
                                        <a:pt x="4575" y="45741"/>
                                        <a:pt x="7624" y="39642"/>
                                      </a:cubicBezTo>
                                      <a:cubicBezTo>
                                        <a:pt x="10673" y="32018"/>
                                        <a:pt x="13722" y="25919"/>
                                        <a:pt x="19822" y="19821"/>
                                      </a:cubicBezTo>
                                      <a:cubicBezTo>
                                        <a:pt x="24395" y="12198"/>
                                        <a:pt x="30495" y="6099"/>
                                        <a:pt x="3659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91" name="Shape 75791"/>
                              <wps:cNvSpPr/>
                              <wps:spPr>
                                <a:xfrm>
                                  <a:off x="1797641" y="808100"/>
                                  <a:ext cx="79285" cy="77760"/>
                                </a:xfrm>
                                <a:custGeom>
                                  <a:avLst/>
                                  <a:gdLst/>
                                  <a:ahLst/>
                                  <a:cxnLst/>
                                  <a:rect l="0" t="0" r="0" b="0"/>
                                  <a:pathLst>
                                    <a:path w="79285" h="77760">
                                      <a:moveTo>
                                        <a:pt x="32019" y="0"/>
                                      </a:moveTo>
                                      <a:lnTo>
                                        <a:pt x="45741" y="0"/>
                                      </a:lnTo>
                                      <a:lnTo>
                                        <a:pt x="45741" y="32019"/>
                                      </a:lnTo>
                                      <a:lnTo>
                                        <a:pt x="79285" y="32019"/>
                                      </a:lnTo>
                                      <a:lnTo>
                                        <a:pt x="79285" y="44217"/>
                                      </a:lnTo>
                                      <a:lnTo>
                                        <a:pt x="47266" y="44217"/>
                                      </a:lnTo>
                                      <a:lnTo>
                                        <a:pt x="47266" y="77760"/>
                                      </a:lnTo>
                                      <a:lnTo>
                                        <a:pt x="32019" y="77760"/>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92" name="Shape 75792"/>
                              <wps:cNvSpPr/>
                              <wps:spPr>
                                <a:xfrm>
                                  <a:off x="1477450" y="808100"/>
                                  <a:ext cx="38118" cy="83582"/>
                                </a:xfrm>
                                <a:custGeom>
                                  <a:avLst/>
                                  <a:gdLst/>
                                  <a:ahLst/>
                                  <a:cxnLst/>
                                  <a:rect l="0" t="0" r="0" b="0"/>
                                  <a:pathLst>
                                    <a:path w="38118" h="83582">
                                      <a:moveTo>
                                        <a:pt x="0" y="0"/>
                                      </a:moveTo>
                                      <a:cubicBezTo>
                                        <a:pt x="6099" y="0"/>
                                        <a:pt x="10673" y="0"/>
                                        <a:pt x="15247" y="3049"/>
                                      </a:cubicBezTo>
                                      <a:cubicBezTo>
                                        <a:pt x="19821" y="4573"/>
                                        <a:pt x="24395" y="6099"/>
                                        <a:pt x="27445" y="10673"/>
                                      </a:cubicBezTo>
                                      <a:cubicBezTo>
                                        <a:pt x="30494" y="13722"/>
                                        <a:pt x="33544" y="18297"/>
                                        <a:pt x="35068" y="22871"/>
                                      </a:cubicBezTo>
                                      <a:cubicBezTo>
                                        <a:pt x="36593" y="28969"/>
                                        <a:pt x="38118" y="33544"/>
                                        <a:pt x="38118" y="41167"/>
                                      </a:cubicBezTo>
                                      <a:cubicBezTo>
                                        <a:pt x="38118" y="47266"/>
                                        <a:pt x="36593" y="53365"/>
                                        <a:pt x="35068" y="57939"/>
                                      </a:cubicBezTo>
                                      <a:cubicBezTo>
                                        <a:pt x="33544" y="64037"/>
                                        <a:pt x="30494" y="68612"/>
                                        <a:pt x="27445" y="71662"/>
                                      </a:cubicBezTo>
                                      <a:cubicBezTo>
                                        <a:pt x="24395" y="74711"/>
                                        <a:pt x="19821" y="77760"/>
                                        <a:pt x="15247" y="80810"/>
                                      </a:cubicBezTo>
                                      <a:lnTo>
                                        <a:pt x="0" y="83582"/>
                                      </a:lnTo>
                                      <a:lnTo>
                                        <a:pt x="0" y="71662"/>
                                      </a:lnTo>
                                      <a:cubicBezTo>
                                        <a:pt x="3049" y="71662"/>
                                        <a:pt x="6099" y="70137"/>
                                        <a:pt x="9148" y="68612"/>
                                      </a:cubicBezTo>
                                      <a:cubicBezTo>
                                        <a:pt x="12198" y="67087"/>
                                        <a:pt x="15247" y="65563"/>
                                        <a:pt x="16772" y="62513"/>
                                      </a:cubicBezTo>
                                      <a:cubicBezTo>
                                        <a:pt x="18297" y="59464"/>
                                        <a:pt x="19821" y="56414"/>
                                        <a:pt x="21346" y="53365"/>
                                      </a:cubicBezTo>
                                      <a:cubicBezTo>
                                        <a:pt x="21346" y="48791"/>
                                        <a:pt x="22871" y="45741"/>
                                        <a:pt x="22871" y="41167"/>
                                      </a:cubicBezTo>
                                      <a:cubicBezTo>
                                        <a:pt x="22871" y="36593"/>
                                        <a:pt x="21346" y="32019"/>
                                        <a:pt x="19821" y="28969"/>
                                      </a:cubicBezTo>
                                      <a:cubicBezTo>
                                        <a:pt x="19821" y="24395"/>
                                        <a:pt x="18297" y="21346"/>
                                        <a:pt x="15247" y="19821"/>
                                      </a:cubicBezTo>
                                      <a:cubicBezTo>
                                        <a:pt x="13722" y="16772"/>
                                        <a:pt x="12198" y="15246"/>
                                        <a:pt x="9148" y="13722"/>
                                      </a:cubicBezTo>
                                      <a:cubicBezTo>
                                        <a:pt x="6099" y="12198"/>
                                        <a:pt x="3049" y="12198"/>
                                        <a:pt x="0" y="1219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93" name="Shape 75793"/>
                              <wps:cNvSpPr/>
                              <wps:spPr>
                                <a:xfrm>
                                  <a:off x="1535390" y="776081"/>
                                  <a:ext cx="64038" cy="114353"/>
                                </a:xfrm>
                                <a:custGeom>
                                  <a:avLst/>
                                  <a:gdLst/>
                                  <a:ahLst/>
                                  <a:cxnLst/>
                                  <a:rect l="0" t="0" r="0" b="0"/>
                                  <a:pathLst>
                                    <a:path w="64038" h="114353">
                                      <a:moveTo>
                                        <a:pt x="3049" y="0"/>
                                      </a:moveTo>
                                      <a:lnTo>
                                        <a:pt x="41167" y="0"/>
                                      </a:lnTo>
                                      <a:lnTo>
                                        <a:pt x="41167" y="102156"/>
                                      </a:lnTo>
                                      <a:lnTo>
                                        <a:pt x="64038" y="102156"/>
                                      </a:lnTo>
                                      <a:lnTo>
                                        <a:pt x="64038" y="114353"/>
                                      </a:lnTo>
                                      <a:lnTo>
                                        <a:pt x="0" y="114353"/>
                                      </a:lnTo>
                                      <a:lnTo>
                                        <a:pt x="0" y="102156"/>
                                      </a:lnTo>
                                      <a:lnTo>
                                        <a:pt x="25920" y="102156"/>
                                      </a:lnTo>
                                      <a:lnTo>
                                        <a:pt x="25920" y="12197"/>
                                      </a:lnTo>
                                      <a:lnTo>
                                        <a:pt x="3049" y="12197"/>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94" name="Shape 75794"/>
                              <wps:cNvSpPr/>
                              <wps:spPr>
                                <a:xfrm>
                                  <a:off x="1632971" y="769982"/>
                                  <a:ext cx="45741" cy="155521"/>
                                </a:xfrm>
                                <a:custGeom>
                                  <a:avLst/>
                                  <a:gdLst/>
                                  <a:ahLst/>
                                  <a:cxnLst/>
                                  <a:rect l="0" t="0" r="0" b="0"/>
                                  <a:pathLst>
                                    <a:path w="45741" h="155521">
                                      <a:moveTo>
                                        <a:pt x="7624" y="0"/>
                                      </a:moveTo>
                                      <a:cubicBezTo>
                                        <a:pt x="32019" y="22871"/>
                                        <a:pt x="45741" y="48791"/>
                                        <a:pt x="45741" y="77760"/>
                                      </a:cubicBezTo>
                                      <a:cubicBezTo>
                                        <a:pt x="45741" y="83859"/>
                                        <a:pt x="44217" y="88433"/>
                                        <a:pt x="42692" y="96057"/>
                                      </a:cubicBezTo>
                                      <a:cubicBezTo>
                                        <a:pt x="41167" y="102155"/>
                                        <a:pt x="39643" y="108255"/>
                                        <a:pt x="36593" y="114353"/>
                                      </a:cubicBezTo>
                                      <a:cubicBezTo>
                                        <a:pt x="33544" y="120452"/>
                                        <a:pt x="30494" y="128076"/>
                                        <a:pt x="25920" y="134175"/>
                                      </a:cubicBezTo>
                                      <a:cubicBezTo>
                                        <a:pt x="21346" y="141798"/>
                                        <a:pt x="15247" y="147897"/>
                                        <a:pt x="7624" y="155521"/>
                                      </a:cubicBezTo>
                                      <a:lnTo>
                                        <a:pt x="0" y="146372"/>
                                      </a:lnTo>
                                      <a:cubicBezTo>
                                        <a:pt x="9148" y="135699"/>
                                        <a:pt x="16772" y="125026"/>
                                        <a:pt x="22871" y="114353"/>
                                      </a:cubicBezTo>
                                      <a:cubicBezTo>
                                        <a:pt x="27445" y="102155"/>
                                        <a:pt x="30494" y="89958"/>
                                        <a:pt x="30494" y="77760"/>
                                      </a:cubicBezTo>
                                      <a:cubicBezTo>
                                        <a:pt x="30494" y="51840"/>
                                        <a:pt x="19821" y="28969"/>
                                        <a:pt x="0" y="7623"/>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95" name="Shape 75795"/>
                              <wps:cNvSpPr/>
                              <wps:spPr>
                                <a:xfrm>
                                  <a:off x="2162048" y="785229"/>
                                  <a:ext cx="34306" cy="105205"/>
                                </a:xfrm>
                                <a:custGeom>
                                  <a:avLst/>
                                  <a:gdLst/>
                                  <a:ahLst/>
                                  <a:cxnLst/>
                                  <a:rect l="0" t="0" r="0" b="0"/>
                                  <a:pathLst>
                                    <a:path w="34306" h="105205">
                                      <a:moveTo>
                                        <a:pt x="0" y="0"/>
                                      </a:moveTo>
                                      <a:lnTo>
                                        <a:pt x="30494" y="0"/>
                                      </a:lnTo>
                                      <a:lnTo>
                                        <a:pt x="34306" y="346"/>
                                      </a:lnTo>
                                      <a:lnTo>
                                        <a:pt x="34306" y="18144"/>
                                      </a:lnTo>
                                      <a:lnTo>
                                        <a:pt x="27445" y="16772"/>
                                      </a:lnTo>
                                      <a:lnTo>
                                        <a:pt x="19821" y="16772"/>
                                      </a:lnTo>
                                      <a:lnTo>
                                        <a:pt x="19821" y="45741"/>
                                      </a:lnTo>
                                      <a:lnTo>
                                        <a:pt x="27445" y="45741"/>
                                      </a:lnTo>
                                      <a:lnTo>
                                        <a:pt x="34306" y="44369"/>
                                      </a:lnTo>
                                      <a:lnTo>
                                        <a:pt x="34306" y="65372"/>
                                      </a:lnTo>
                                      <a:lnTo>
                                        <a:pt x="32019" y="62513"/>
                                      </a:lnTo>
                                      <a:cubicBezTo>
                                        <a:pt x="28970" y="60989"/>
                                        <a:pt x="25920" y="60989"/>
                                        <a:pt x="22871" y="60989"/>
                                      </a:cubicBezTo>
                                      <a:lnTo>
                                        <a:pt x="19821" y="60989"/>
                                      </a:lnTo>
                                      <a:lnTo>
                                        <a:pt x="19821" y="105205"/>
                                      </a:lnTo>
                                      <a:lnTo>
                                        <a:pt x="0" y="10520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96" name="Shape 75796"/>
                              <wps:cNvSpPr/>
                              <wps:spPr>
                                <a:xfrm>
                                  <a:off x="2067515" y="776081"/>
                                  <a:ext cx="74711" cy="131125"/>
                                </a:xfrm>
                                <a:custGeom>
                                  <a:avLst/>
                                  <a:gdLst/>
                                  <a:ahLst/>
                                  <a:cxnLst/>
                                  <a:rect l="0" t="0" r="0" b="0"/>
                                  <a:pathLst>
                                    <a:path w="74711" h="131125">
                                      <a:moveTo>
                                        <a:pt x="56415" y="0"/>
                                      </a:moveTo>
                                      <a:lnTo>
                                        <a:pt x="74711" y="0"/>
                                      </a:lnTo>
                                      <a:lnTo>
                                        <a:pt x="18297" y="131125"/>
                                      </a:lnTo>
                                      <a:lnTo>
                                        <a:pt x="0" y="131125"/>
                                      </a:lnTo>
                                      <a:lnTo>
                                        <a:pt x="56415"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97" name="Shape 75797"/>
                              <wps:cNvSpPr/>
                              <wps:spPr>
                                <a:xfrm>
                                  <a:off x="2023299" y="776081"/>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98" name="Shape 75798"/>
                              <wps:cNvSpPr/>
                              <wps:spPr>
                                <a:xfrm>
                                  <a:off x="1989755" y="776081"/>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799" name="Shape 75799"/>
                              <wps:cNvSpPr/>
                              <wps:spPr>
                                <a:xfrm>
                                  <a:off x="2337390" y="806714"/>
                                  <a:ext cx="38880" cy="85245"/>
                                </a:xfrm>
                                <a:custGeom>
                                  <a:avLst/>
                                  <a:gdLst/>
                                  <a:ahLst/>
                                  <a:cxnLst/>
                                  <a:rect l="0" t="0" r="0" b="0"/>
                                  <a:pathLst>
                                    <a:path w="38880" h="85245">
                                      <a:moveTo>
                                        <a:pt x="38880" y="0"/>
                                      </a:moveTo>
                                      <a:lnTo>
                                        <a:pt x="38880" y="16972"/>
                                      </a:lnTo>
                                      <a:lnTo>
                                        <a:pt x="38118" y="16633"/>
                                      </a:lnTo>
                                      <a:cubicBezTo>
                                        <a:pt x="35068" y="16633"/>
                                        <a:pt x="32019" y="16633"/>
                                        <a:pt x="28970" y="18158"/>
                                      </a:cubicBezTo>
                                      <a:cubicBezTo>
                                        <a:pt x="27445" y="19683"/>
                                        <a:pt x="24395" y="21207"/>
                                        <a:pt x="22871" y="24257"/>
                                      </a:cubicBezTo>
                                      <a:cubicBezTo>
                                        <a:pt x="21346" y="25781"/>
                                        <a:pt x="21346" y="28831"/>
                                        <a:pt x="19821" y="31880"/>
                                      </a:cubicBezTo>
                                      <a:cubicBezTo>
                                        <a:pt x="19821" y="34930"/>
                                        <a:pt x="19821" y="37979"/>
                                        <a:pt x="19821" y="42553"/>
                                      </a:cubicBezTo>
                                      <a:cubicBezTo>
                                        <a:pt x="19821" y="50177"/>
                                        <a:pt x="21346" y="57800"/>
                                        <a:pt x="24395" y="60850"/>
                                      </a:cubicBezTo>
                                      <a:cubicBezTo>
                                        <a:pt x="27445" y="65424"/>
                                        <a:pt x="32019" y="68473"/>
                                        <a:pt x="38118" y="68473"/>
                                      </a:cubicBezTo>
                                      <a:lnTo>
                                        <a:pt x="38880" y="68219"/>
                                      </a:lnTo>
                                      <a:lnTo>
                                        <a:pt x="38880" y="84830"/>
                                      </a:lnTo>
                                      <a:lnTo>
                                        <a:pt x="36593" y="85245"/>
                                      </a:lnTo>
                                      <a:cubicBezTo>
                                        <a:pt x="30494" y="85245"/>
                                        <a:pt x="25920" y="83720"/>
                                        <a:pt x="21346" y="82196"/>
                                      </a:cubicBezTo>
                                      <a:cubicBezTo>
                                        <a:pt x="16772" y="80671"/>
                                        <a:pt x="12198" y="77622"/>
                                        <a:pt x="9148" y="74572"/>
                                      </a:cubicBezTo>
                                      <a:cubicBezTo>
                                        <a:pt x="6099" y="71523"/>
                                        <a:pt x="3049" y="66949"/>
                                        <a:pt x="1525" y="60850"/>
                                      </a:cubicBezTo>
                                      <a:cubicBezTo>
                                        <a:pt x="0" y="56276"/>
                                        <a:pt x="0" y="50177"/>
                                        <a:pt x="0" y="42553"/>
                                      </a:cubicBezTo>
                                      <a:cubicBezTo>
                                        <a:pt x="0" y="36454"/>
                                        <a:pt x="0" y="30356"/>
                                        <a:pt x="1525" y="24257"/>
                                      </a:cubicBezTo>
                                      <a:cubicBezTo>
                                        <a:pt x="3049" y="19683"/>
                                        <a:pt x="6099" y="15108"/>
                                        <a:pt x="9148" y="12059"/>
                                      </a:cubicBezTo>
                                      <a:cubicBezTo>
                                        <a:pt x="13722" y="7485"/>
                                        <a:pt x="16772" y="4435"/>
                                        <a:pt x="22871" y="2911"/>
                                      </a:cubicBezTo>
                                      <a:lnTo>
                                        <a:pt x="3888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800" name="Shape 75800"/>
                              <wps:cNvSpPr/>
                              <wps:spPr>
                                <a:xfrm>
                                  <a:off x="2196354" y="785575"/>
                                  <a:ext cx="41930" cy="104859"/>
                                </a:xfrm>
                                <a:custGeom>
                                  <a:avLst/>
                                  <a:gdLst/>
                                  <a:ahLst/>
                                  <a:cxnLst/>
                                  <a:rect l="0" t="0" r="0" b="0"/>
                                  <a:pathLst>
                                    <a:path w="41930" h="104859">
                                      <a:moveTo>
                                        <a:pt x="0" y="0"/>
                                      </a:moveTo>
                                      <a:lnTo>
                                        <a:pt x="12960" y="1178"/>
                                      </a:lnTo>
                                      <a:cubicBezTo>
                                        <a:pt x="17534" y="1178"/>
                                        <a:pt x="20584" y="2703"/>
                                        <a:pt x="25158" y="5752"/>
                                      </a:cubicBezTo>
                                      <a:cubicBezTo>
                                        <a:pt x="28207" y="7277"/>
                                        <a:pt x="31257" y="10327"/>
                                        <a:pt x="32781" y="14901"/>
                                      </a:cubicBezTo>
                                      <a:cubicBezTo>
                                        <a:pt x="34306" y="17950"/>
                                        <a:pt x="35831" y="22524"/>
                                        <a:pt x="35831" y="28623"/>
                                      </a:cubicBezTo>
                                      <a:cubicBezTo>
                                        <a:pt x="35831" y="31672"/>
                                        <a:pt x="34306" y="34722"/>
                                        <a:pt x="32781" y="37771"/>
                                      </a:cubicBezTo>
                                      <a:cubicBezTo>
                                        <a:pt x="31257" y="40821"/>
                                        <a:pt x="29732" y="43870"/>
                                        <a:pt x="28207" y="45395"/>
                                      </a:cubicBezTo>
                                      <a:cubicBezTo>
                                        <a:pt x="26682" y="48444"/>
                                        <a:pt x="23633" y="49969"/>
                                        <a:pt x="20584" y="51494"/>
                                      </a:cubicBezTo>
                                      <a:cubicBezTo>
                                        <a:pt x="17534" y="53018"/>
                                        <a:pt x="14485" y="53018"/>
                                        <a:pt x="11435" y="54543"/>
                                      </a:cubicBezTo>
                                      <a:cubicBezTo>
                                        <a:pt x="14485" y="54543"/>
                                        <a:pt x="16009" y="56068"/>
                                        <a:pt x="19059" y="57593"/>
                                      </a:cubicBezTo>
                                      <a:cubicBezTo>
                                        <a:pt x="20584" y="60642"/>
                                        <a:pt x="22108" y="63691"/>
                                        <a:pt x="25158" y="68266"/>
                                      </a:cubicBezTo>
                                      <a:lnTo>
                                        <a:pt x="41930" y="104859"/>
                                      </a:lnTo>
                                      <a:lnTo>
                                        <a:pt x="19059" y="104859"/>
                                      </a:lnTo>
                                      <a:lnTo>
                                        <a:pt x="3812" y="69790"/>
                                      </a:lnTo>
                                      <a:lnTo>
                                        <a:pt x="0" y="65025"/>
                                      </a:lnTo>
                                      <a:lnTo>
                                        <a:pt x="0" y="44023"/>
                                      </a:lnTo>
                                      <a:lnTo>
                                        <a:pt x="762" y="43870"/>
                                      </a:lnTo>
                                      <a:cubicBezTo>
                                        <a:pt x="3812" y="43870"/>
                                        <a:pt x="6861" y="42345"/>
                                        <a:pt x="8386" y="40821"/>
                                      </a:cubicBezTo>
                                      <a:cubicBezTo>
                                        <a:pt x="9911" y="39296"/>
                                        <a:pt x="11435" y="37771"/>
                                        <a:pt x="12960" y="36247"/>
                                      </a:cubicBezTo>
                                      <a:cubicBezTo>
                                        <a:pt x="12960" y="34722"/>
                                        <a:pt x="14485" y="33197"/>
                                        <a:pt x="14485" y="30148"/>
                                      </a:cubicBezTo>
                                      <a:cubicBezTo>
                                        <a:pt x="14485" y="25574"/>
                                        <a:pt x="11435" y="20999"/>
                                        <a:pt x="8386" y="19475"/>
                                      </a:cubicBezTo>
                                      <a:lnTo>
                                        <a:pt x="0" y="17797"/>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801" name="Shape 75801"/>
                              <wps:cNvSpPr/>
                              <wps:spPr>
                                <a:xfrm>
                                  <a:off x="2252006" y="776081"/>
                                  <a:ext cx="68612" cy="114353"/>
                                </a:xfrm>
                                <a:custGeom>
                                  <a:avLst/>
                                  <a:gdLst/>
                                  <a:ahLst/>
                                  <a:cxnLst/>
                                  <a:rect l="0" t="0" r="0" b="0"/>
                                  <a:pathLst>
                                    <a:path w="68612" h="114353">
                                      <a:moveTo>
                                        <a:pt x="0" y="0"/>
                                      </a:moveTo>
                                      <a:lnTo>
                                        <a:pt x="19821" y="0"/>
                                      </a:lnTo>
                                      <a:lnTo>
                                        <a:pt x="19821" y="27445"/>
                                      </a:lnTo>
                                      <a:lnTo>
                                        <a:pt x="18297" y="42692"/>
                                      </a:lnTo>
                                      <a:cubicBezTo>
                                        <a:pt x="19821" y="41167"/>
                                        <a:pt x="21346" y="39643"/>
                                        <a:pt x="22871" y="38118"/>
                                      </a:cubicBezTo>
                                      <a:cubicBezTo>
                                        <a:pt x="24395" y="36593"/>
                                        <a:pt x="27445" y="35068"/>
                                        <a:pt x="28970" y="33544"/>
                                      </a:cubicBezTo>
                                      <a:cubicBezTo>
                                        <a:pt x="30494" y="32019"/>
                                        <a:pt x="33544" y="32019"/>
                                        <a:pt x="35068" y="30494"/>
                                      </a:cubicBezTo>
                                      <a:cubicBezTo>
                                        <a:pt x="38118" y="30494"/>
                                        <a:pt x="39643" y="30494"/>
                                        <a:pt x="42692" y="30494"/>
                                      </a:cubicBezTo>
                                      <a:cubicBezTo>
                                        <a:pt x="47266" y="30494"/>
                                        <a:pt x="50316" y="30494"/>
                                        <a:pt x="53365" y="32019"/>
                                      </a:cubicBezTo>
                                      <a:cubicBezTo>
                                        <a:pt x="56415" y="33544"/>
                                        <a:pt x="59464" y="35068"/>
                                        <a:pt x="60989" y="38118"/>
                                      </a:cubicBezTo>
                                      <a:cubicBezTo>
                                        <a:pt x="64038" y="41167"/>
                                        <a:pt x="65563" y="44217"/>
                                        <a:pt x="65563" y="47266"/>
                                      </a:cubicBezTo>
                                      <a:cubicBezTo>
                                        <a:pt x="67088" y="50316"/>
                                        <a:pt x="68612" y="54890"/>
                                        <a:pt x="68612" y="59464"/>
                                      </a:cubicBezTo>
                                      <a:lnTo>
                                        <a:pt x="68612" y="114353"/>
                                      </a:lnTo>
                                      <a:lnTo>
                                        <a:pt x="48791" y="114353"/>
                                      </a:lnTo>
                                      <a:lnTo>
                                        <a:pt x="48791" y="60989"/>
                                      </a:lnTo>
                                      <a:cubicBezTo>
                                        <a:pt x="48791" y="51840"/>
                                        <a:pt x="44217" y="47266"/>
                                        <a:pt x="38118" y="47266"/>
                                      </a:cubicBezTo>
                                      <a:cubicBezTo>
                                        <a:pt x="35068" y="47266"/>
                                        <a:pt x="32019" y="48791"/>
                                        <a:pt x="28970" y="50316"/>
                                      </a:cubicBezTo>
                                      <a:cubicBezTo>
                                        <a:pt x="25920" y="53365"/>
                                        <a:pt x="22871" y="57939"/>
                                        <a:pt x="19821" y="62513"/>
                                      </a:cubicBezTo>
                                      <a:lnTo>
                                        <a:pt x="19821" y="114353"/>
                                      </a:lnTo>
                                      <a:lnTo>
                                        <a:pt x="0" y="11435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802" name="Shape 75802"/>
                              <wps:cNvSpPr/>
                              <wps:spPr>
                                <a:xfrm>
                                  <a:off x="2421250" y="808100"/>
                                  <a:ext cx="86909" cy="82335"/>
                                </a:xfrm>
                                <a:custGeom>
                                  <a:avLst/>
                                  <a:gdLst/>
                                  <a:ahLst/>
                                  <a:cxnLst/>
                                  <a:rect l="0" t="0" r="0" b="0"/>
                                  <a:pathLst>
                                    <a:path w="86909" h="82335">
                                      <a:moveTo>
                                        <a:pt x="0" y="0"/>
                                      </a:moveTo>
                                      <a:lnTo>
                                        <a:pt x="21346" y="0"/>
                                      </a:lnTo>
                                      <a:lnTo>
                                        <a:pt x="39643" y="47266"/>
                                      </a:lnTo>
                                      <a:lnTo>
                                        <a:pt x="44217" y="62513"/>
                                      </a:lnTo>
                                      <a:lnTo>
                                        <a:pt x="48791" y="47266"/>
                                      </a:lnTo>
                                      <a:lnTo>
                                        <a:pt x="65563" y="0"/>
                                      </a:lnTo>
                                      <a:lnTo>
                                        <a:pt x="86909" y="0"/>
                                      </a:lnTo>
                                      <a:lnTo>
                                        <a:pt x="54890" y="82335"/>
                                      </a:lnTo>
                                      <a:lnTo>
                                        <a:pt x="32019" y="82335"/>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803" name="Shape 75803"/>
                              <wps:cNvSpPr/>
                              <wps:spPr>
                                <a:xfrm>
                                  <a:off x="2376271" y="806575"/>
                                  <a:ext cx="38880" cy="84968"/>
                                </a:xfrm>
                                <a:custGeom>
                                  <a:avLst/>
                                  <a:gdLst/>
                                  <a:ahLst/>
                                  <a:cxnLst/>
                                  <a:rect l="0" t="0" r="0" b="0"/>
                                  <a:pathLst>
                                    <a:path w="38880" h="84968">
                                      <a:moveTo>
                                        <a:pt x="762" y="0"/>
                                      </a:moveTo>
                                      <a:cubicBezTo>
                                        <a:pt x="6861" y="0"/>
                                        <a:pt x="11435" y="0"/>
                                        <a:pt x="16009" y="3049"/>
                                      </a:cubicBezTo>
                                      <a:cubicBezTo>
                                        <a:pt x="20584" y="4574"/>
                                        <a:pt x="25158" y="6099"/>
                                        <a:pt x="28207" y="10673"/>
                                      </a:cubicBezTo>
                                      <a:cubicBezTo>
                                        <a:pt x="31257" y="13722"/>
                                        <a:pt x="34306" y="18297"/>
                                        <a:pt x="35831" y="22871"/>
                                      </a:cubicBezTo>
                                      <a:cubicBezTo>
                                        <a:pt x="37355" y="28970"/>
                                        <a:pt x="38880" y="35068"/>
                                        <a:pt x="38880" y="41167"/>
                                      </a:cubicBezTo>
                                      <a:cubicBezTo>
                                        <a:pt x="38880" y="47266"/>
                                        <a:pt x="37355" y="53365"/>
                                        <a:pt x="35831" y="59464"/>
                                      </a:cubicBezTo>
                                      <a:cubicBezTo>
                                        <a:pt x="34306" y="64038"/>
                                        <a:pt x="31257" y="68612"/>
                                        <a:pt x="28207" y="73186"/>
                                      </a:cubicBezTo>
                                      <a:cubicBezTo>
                                        <a:pt x="25158" y="76236"/>
                                        <a:pt x="20584" y="79285"/>
                                        <a:pt x="14485" y="82335"/>
                                      </a:cubicBezTo>
                                      <a:lnTo>
                                        <a:pt x="0" y="84968"/>
                                      </a:lnTo>
                                      <a:lnTo>
                                        <a:pt x="0" y="68358"/>
                                      </a:lnTo>
                                      <a:lnTo>
                                        <a:pt x="8386" y="65563"/>
                                      </a:lnTo>
                                      <a:cubicBezTo>
                                        <a:pt x="9911" y="64038"/>
                                        <a:pt x="12960" y="62513"/>
                                        <a:pt x="14485" y="60989"/>
                                      </a:cubicBezTo>
                                      <a:cubicBezTo>
                                        <a:pt x="16009" y="57939"/>
                                        <a:pt x="16009" y="54890"/>
                                        <a:pt x="17534" y="51840"/>
                                      </a:cubicBezTo>
                                      <a:cubicBezTo>
                                        <a:pt x="17534" y="48791"/>
                                        <a:pt x="19059" y="45741"/>
                                        <a:pt x="19059" y="42692"/>
                                      </a:cubicBezTo>
                                      <a:cubicBezTo>
                                        <a:pt x="19059" y="33544"/>
                                        <a:pt x="16009" y="27445"/>
                                        <a:pt x="12960" y="22871"/>
                                      </a:cubicBezTo>
                                      <a:lnTo>
                                        <a:pt x="0" y="17111"/>
                                      </a:lnTo>
                                      <a:lnTo>
                                        <a:pt x="0" y="139"/>
                                      </a:lnTo>
                                      <a:lnTo>
                                        <a:pt x="762"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804" name="Shape 75804"/>
                              <wps:cNvSpPr/>
                              <wps:spPr>
                                <a:xfrm>
                                  <a:off x="2563048" y="776081"/>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805" name="Shape 75805"/>
                              <wps:cNvSpPr/>
                              <wps:spPr>
                                <a:xfrm>
                                  <a:off x="2529505" y="776081"/>
                                  <a:ext cx="21346" cy="39643"/>
                                </a:xfrm>
                                <a:custGeom>
                                  <a:avLst/>
                                  <a:gdLst/>
                                  <a:ahLst/>
                                  <a:cxnLst/>
                                  <a:rect l="0" t="0" r="0" b="0"/>
                                  <a:pathLst>
                                    <a:path w="21346" h="39643">
                                      <a:moveTo>
                                        <a:pt x="0" y="0"/>
                                      </a:moveTo>
                                      <a:lnTo>
                                        <a:pt x="21346" y="0"/>
                                      </a:lnTo>
                                      <a:lnTo>
                                        <a:pt x="18297" y="39643"/>
                                      </a:lnTo>
                                      <a:lnTo>
                                        <a:pt x="1525" y="39643"/>
                                      </a:lnTo>
                                      <a:lnTo>
                                        <a:pt x="0" y="0"/>
                                      </a:lnTo>
                                      <a:close/>
                                    </a:path>
                                  </a:pathLst>
                                </a:custGeom>
                                <a:ln w="0" cap="flat">
                                  <a:miter lim="127000"/>
                                </a:ln>
                              </wps:spPr>
                              <wps:style>
                                <a:lnRef idx="0">
                                  <a:srgbClr val="000000">
                                    <a:alpha val="0"/>
                                  </a:srgbClr>
                                </a:lnRef>
                                <a:fillRef idx="1">
                                  <a:srgbClr val="008000"/>
                                </a:fillRef>
                                <a:effectRef idx="0">
                                  <a:scrgbClr r="0" g="0" b="0"/>
                                </a:effectRef>
                                <a:fontRef idx="none"/>
                              </wps:style>
                              <wps:bodyPr/>
                            </wps:wsp>
                            <wps:wsp>
                              <wps:cNvPr id="75806" name="Shape 75806"/>
                              <wps:cNvSpPr/>
                              <wps:spPr>
                                <a:xfrm>
                                  <a:off x="3418414" y="808100"/>
                                  <a:ext cx="38118" cy="83859"/>
                                </a:xfrm>
                                <a:custGeom>
                                  <a:avLst/>
                                  <a:gdLst/>
                                  <a:ahLst/>
                                  <a:cxnLst/>
                                  <a:rect l="0" t="0" r="0" b="0"/>
                                  <a:pathLst>
                                    <a:path w="38118" h="83859">
                                      <a:moveTo>
                                        <a:pt x="38118" y="0"/>
                                      </a:moveTo>
                                      <a:lnTo>
                                        <a:pt x="38118" y="0"/>
                                      </a:lnTo>
                                      <a:lnTo>
                                        <a:pt x="38118" y="12198"/>
                                      </a:lnTo>
                                      <a:lnTo>
                                        <a:pt x="38118" y="12198"/>
                                      </a:lnTo>
                                      <a:cubicBezTo>
                                        <a:pt x="33544" y="12198"/>
                                        <a:pt x="30494" y="12198"/>
                                        <a:pt x="27445" y="13722"/>
                                      </a:cubicBezTo>
                                      <a:cubicBezTo>
                                        <a:pt x="24395" y="15246"/>
                                        <a:pt x="21346" y="18297"/>
                                        <a:pt x="19822" y="21346"/>
                                      </a:cubicBezTo>
                                      <a:cubicBezTo>
                                        <a:pt x="18297" y="24395"/>
                                        <a:pt x="16772" y="25919"/>
                                        <a:pt x="15248" y="30494"/>
                                      </a:cubicBezTo>
                                      <a:cubicBezTo>
                                        <a:pt x="15248" y="33544"/>
                                        <a:pt x="15248" y="38118"/>
                                        <a:pt x="15248" y="41167"/>
                                      </a:cubicBezTo>
                                      <a:cubicBezTo>
                                        <a:pt x="15248" y="45741"/>
                                        <a:pt x="15248" y="50316"/>
                                        <a:pt x="16772" y="54890"/>
                                      </a:cubicBezTo>
                                      <a:cubicBezTo>
                                        <a:pt x="16772" y="57939"/>
                                        <a:pt x="18297" y="60989"/>
                                        <a:pt x="21346" y="64037"/>
                                      </a:cubicBezTo>
                                      <a:cubicBezTo>
                                        <a:pt x="22871" y="67087"/>
                                        <a:pt x="24395" y="68612"/>
                                        <a:pt x="27445" y="70137"/>
                                      </a:cubicBezTo>
                                      <a:cubicBezTo>
                                        <a:pt x="30494" y="71662"/>
                                        <a:pt x="33544" y="71662"/>
                                        <a:pt x="38118" y="71662"/>
                                      </a:cubicBezTo>
                                      <a:lnTo>
                                        <a:pt x="38118" y="71662"/>
                                      </a:lnTo>
                                      <a:lnTo>
                                        <a:pt x="38118" y="83582"/>
                                      </a:lnTo>
                                      <a:lnTo>
                                        <a:pt x="36594" y="83859"/>
                                      </a:lnTo>
                                      <a:cubicBezTo>
                                        <a:pt x="30494" y="83859"/>
                                        <a:pt x="25921" y="82335"/>
                                        <a:pt x="21346" y="80810"/>
                                      </a:cubicBezTo>
                                      <a:cubicBezTo>
                                        <a:pt x="16772" y="79285"/>
                                        <a:pt x="12198" y="76236"/>
                                        <a:pt x="9149" y="73186"/>
                                      </a:cubicBezTo>
                                      <a:cubicBezTo>
                                        <a:pt x="6099" y="70137"/>
                                        <a:pt x="3049" y="65563"/>
                                        <a:pt x="1525" y="59464"/>
                                      </a:cubicBezTo>
                                      <a:cubicBezTo>
                                        <a:pt x="0" y="54890"/>
                                        <a:pt x="0" y="48791"/>
                                        <a:pt x="0" y="42692"/>
                                      </a:cubicBezTo>
                                      <a:cubicBezTo>
                                        <a:pt x="0" y="36593"/>
                                        <a:pt x="0" y="30494"/>
                                        <a:pt x="1525" y="24395"/>
                                      </a:cubicBezTo>
                                      <a:cubicBezTo>
                                        <a:pt x="3049" y="19821"/>
                                        <a:pt x="6099" y="15246"/>
                                        <a:pt x="9149" y="12198"/>
                                      </a:cubicBezTo>
                                      <a:cubicBezTo>
                                        <a:pt x="12198" y="7624"/>
                                        <a:pt x="16772" y="4573"/>
                                        <a:pt x="21346" y="3049"/>
                                      </a:cubicBezTo>
                                      <a:cubicBezTo>
                                        <a:pt x="25921" y="1524"/>
                                        <a:pt x="32019" y="0"/>
                                        <a:pt x="3811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07" name="Shape 75807"/>
                              <wps:cNvSpPr/>
                              <wps:spPr>
                                <a:xfrm>
                                  <a:off x="3247646" y="808100"/>
                                  <a:ext cx="67087" cy="82335"/>
                                </a:xfrm>
                                <a:custGeom>
                                  <a:avLst/>
                                  <a:gdLst/>
                                  <a:ahLst/>
                                  <a:cxnLst/>
                                  <a:rect l="0" t="0" r="0" b="0"/>
                                  <a:pathLst>
                                    <a:path w="67087" h="82335">
                                      <a:moveTo>
                                        <a:pt x="41168" y="0"/>
                                      </a:moveTo>
                                      <a:cubicBezTo>
                                        <a:pt x="50316" y="0"/>
                                        <a:pt x="56414" y="3049"/>
                                        <a:pt x="60989" y="7624"/>
                                      </a:cubicBezTo>
                                      <a:cubicBezTo>
                                        <a:pt x="65563" y="13722"/>
                                        <a:pt x="67087" y="21346"/>
                                        <a:pt x="67087" y="32019"/>
                                      </a:cubicBezTo>
                                      <a:lnTo>
                                        <a:pt x="51841" y="32019"/>
                                      </a:lnTo>
                                      <a:cubicBezTo>
                                        <a:pt x="51841" y="24395"/>
                                        <a:pt x="50316" y="19821"/>
                                        <a:pt x="48791" y="16772"/>
                                      </a:cubicBezTo>
                                      <a:cubicBezTo>
                                        <a:pt x="45741" y="13722"/>
                                        <a:pt x="42692" y="12198"/>
                                        <a:pt x="38118" y="12198"/>
                                      </a:cubicBezTo>
                                      <a:cubicBezTo>
                                        <a:pt x="36593" y="12198"/>
                                        <a:pt x="35068" y="12198"/>
                                        <a:pt x="33544" y="12198"/>
                                      </a:cubicBezTo>
                                      <a:cubicBezTo>
                                        <a:pt x="32019" y="13722"/>
                                        <a:pt x="28970" y="15246"/>
                                        <a:pt x="27445" y="15246"/>
                                      </a:cubicBezTo>
                                      <a:cubicBezTo>
                                        <a:pt x="25920" y="16772"/>
                                        <a:pt x="22871" y="19821"/>
                                        <a:pt x="21346" y="21346"/>
                                      </a:cubicBezTo>
                                      <a:cubicBezTo>
                                        <a:pt x="19822" y="24395"/>
                                        <a:pt x="16772" y="25919"/>
                                        <a:pt x="15247" y="30494"/>
                                      </a:cubicBezTo>
                                      <a:lnTo>
                                        <a:pt x="15247" y="82335"/>
                                      </a:lnTo>
                                      <a:lnTo>
                                        <a:pt x="0" y="82335"/>
                                      </a:lnTo>
                                      <a:lnTo>
                                        <a:pt x="0" y="1524"/>
                                      </a:lnTo>
                                      <a:lnTo>
                                        <a:pt x="13723" y="1524"/>
                                      </a:lnTo>
                                      <a:lnTo>
                                        <a:pt x="13723" y="15246"/>
                                      </a:lnTo>
                                      <a:cubicBezTo>
                                        <a:pt x="18297" y="10673"/>
                                        <a:pt x="22871" y="6099"/>
                                        <a:pt x="27445" y="3049"/>
                                      </a:cubicBezTo>
                                      <a:cubicBezTo>
                                        <a:pt x="32019" y="1524"/>
                                        <a:pt x="36593" y="0"/>
                                        <a:pt x="411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08" name="Shape 75808"/>
                              <wps:cNvSpPr/>
                              <wps:spPr>
                                <a:xfrm>
                                  <a:off x="3067729" y="808100"/>
                                  <a:ext cx="67087" cy="82335"/>
                                </a:xfrm>
                                <a:custGeom>
                                  <a:avLst/>
                                  <a:gdLst/>
                                  <a:ahLst/>
                                  <a:cxnLst/>
                                  <a:rect l="0" t="0" r="0" b="0"/>
                                  <a:pathLst>
                                    <a:path w="67087" h="82335">
                                      <a:moveTo>
                                        <a:pt x="41168" y="0"/>
                                      </a:moveTo>
                                      <a:cubicBezTo>
                                        <a:pt x="50316" y="0"/>
                                        <a:pt x="56414" y="3049"/>
                                        <a:pt x="60989" y="7624"/>
                                      </a:cubicBezTo>
                                      <a:cubicBezTo>
                                        <a:pt x="65563" y="13722"/>
                                        <a:pt x="67087" y="21346"/>
                                        <a:pt x="67087" y="32019"/>
                                      </a:cubicBezTo>
                                      <a:lnTo>
                                        <a:pt x="51841" y="32019"/>
                                      </a:lnTo>
                                      <a:cubicBezTo>
                                        <a:pt x="51841" y="24395"/>
                                        <a:pt x="50316" y="19821"/>
                                        <a:pt x="48791" y="16772"/>
                                      </a:cubicBezTo>
                                      <a:cubicBezTo>
                                        <a:pt x="45741" y="13722"/>
                                        <a:pt x="42692" y="12198"/>
                                        <a:pt x="38118" y="12198"/>
                                      </a:cubicBezTo>
                                      <a:cubicBezTo>
                                        <a:pt x="36594" y="12198"/>
                                        <a:pt x="35068" y="12198"/>
                                        <a:pt x="33544" y="12198"/>
                                      </a:cubicBezTo>
                                      <a:cubicBezTo>
                                        <a:pt x="32019" y="13722"/>
                                        <a:pt x="28970" y="15246"/>
                                        <a:pt x="27445" y="15246"/>
                                      </a:cubicBezTo>
                                      <a:cubicBezTo>
                                        <a:pt x="25920" y="16772"/>
                                        <a:pt x="22871" y="19821"/>
                                        <a:pt x="21346" y="21346"/>
                                      </a:cubicBezTo>
                                      <a:cubicBezTo>
                                        <a:pt x="19822" y="24395"/>
                                        <a:pt x="16772" y="25919"/>
                                        <a:pt x="15247" y="30494"/>
                                      </a:cubicBezTo>
                                      <a:lnTo>
                                        <a:pt x="15247" y="82335"/>
                                      </a:lnTo>
                                      <a:lnTo>
                                        <a:pt x="0" y="82335"/>
                                      </a:lnTo>
                                      <a:lnTo>
                                        <a:pt x="0" y="1524"/>
                                      </a:lnTo>
                                      <a:lnTo>
                                        <a:pt x="13723" y="1524"/>
                                      </a:lnTo>
                                      <a:lnTo>
                                        <a:pt x="13723" y="15246"/>
                                      </a:lnTo>
                                      <a:cubicBezTo>
                                        <a:pt x="18297" y="10673"/>
                                        <a:pt x="22871" y="6099"/>
                                        <a:pt x="27445" y="3049"/>
                                      </a:cubicBezTo>
                                      <a:cubicBezTo>
                                        <a:pt x="32019" y="1524"/>
                                        <a:pt x="36594" y="0"/>
                                        <a:pt x="411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09" name="Shape 75809"/>
                              <wps:cNvSpPr/>
                              <wps:spPr>
                                <a:xfrm>
                                  <a:off x="2886288" y="808100"/>
                                  <a:ext cx="62513" cy="83859"/>
                                </a:xfrm>
                                <a:custGeom>
                                  <a:avLst/>
                                  <a:gdLst/>
                                  <a:ahLst/>
                                  <a:cxnLst/>
                                  <a:rect l="0" t="0" r="0" b="0"/>
                                  <a:pathLst>
                                    <a:path w="62513" h="83859">
                                      <a:moveTo>
                                        <a:pt x="35068" y="0"/>
                                      </a:moveTo>
                                      <a:cubicBezTo>
                                        <a:pt x="38118" y="0"/>
                                        <a:pt x="41167" y="0"/>
                                        <a:pt x="45741" y="0"/>
                                      </a:cubicBezTo>
                                      <a:cubicBezTo>
                                        <a:pt x="48791" y="0"/>
                                        <a:pt x="53365" y="1524"/>
                                        <a:pt x="57939" y="3049"/>
                                      </a:cubicBezTo>
                                      <a:lnTo>
                                        <a:pt x="57939" y="15246"/>
                                      </a:lnTo>
                                      <a:cubicBezTo>
                                        <a:pt x="53365" y="13722"/>
                                        <a:pt x="48791" y="13722"/>
                                        <a:pt x="44216" y="12198"/>
                                      </a:cubicBezTo>
                                      <a:cubicBezTo>
                                        <a:pt x="41167" y="12198"/>
                                        <a:pt x="38118" y="12198"/>
                                        <a:pt x="35068" y="12198"/>
                                      </a:cubicBezTo>
                                      <a:cubicBezTo>
                                        <a:pt x="32019" y="12198"/>
                                        <a:pt x="28970" y="12198"/>
                                        <a:pt x="25920" y="12198"/>
                                      </a:cubicBezTo>
                                      <a:cubicBezTo>
                                        <a:pt x="22870" y="13722"/>
                                        <a:pt x="21346" y="13722"/>
                                        <a:pt x="19821" y="15246"/>
                                      </a:cubicBezTo>
                                      <a:cubicBezTo>
                                        <a:pt x="18297" y="15246"/>
                                        <a:pt x="18297" y="16772"/>
                                        <a:pt x="16771" y="18297"/>
                                      </a:cubicBezTo>
                                      <a:cubicBezTo>
                                        <a:pt x="16771" y="19821"/>
                                        <a:pt x="16771" y="19821"/>
                                        <a:pt x="16771" y="21346"/>
                                      </a:cubicBezTo>
                                      <a:cubicBezTo>
                                        <a:pt x="16771" y="22871"/>
                                        <a:pt x="16771" y="24395"/>
                                        <a:pt x="16771" y="25919"/>
                                      </a:cubicBezTo>
                                      <a:cubicBezTo>
                                        <a:pt x="16771" y="27445"/>
                                        <a:pt x="18297" y="27445"/>
                                        <a:pt x="19821" y="28969"/>
                                      </a:cubicBezTo>
                                      <a:cubicBezTo>
                                        <a:pt x="21346" y="30494"/>
                                        <a:pt x="22870" y="32019"/>
                                        <a:pt x="25920" y="32019"/>
                                      </a:cubicBezTo>
                                      <a:cubicBezTo>
                                        <a:pt x="28970" y="33544"/>
                                        <a:pt x="32019" y="35068"/>
                                        <a:pt x="36593" y="36593"/>
                                      </a:cubicBezTo>
                                      <a:cubicBezTo>
                                        <a:pt x="41167" y="38118"/>
                                        <a:pt x="45741" y="38118"/>
                                        <a:pt x="48791" y="41167"/>
                                      </a:cubicBezTo>
                                      <a:cubicBezTo>
                                        <a:pt x="51840" y="42692"/>
                                        <a:pt x="54889" y="44217"/>
                                        <a:pt x="56414" y="45741"/>
                                      </a:cubicBezTo>
                                      <a:cubicBezTo>
                                        <a:pt x="57939" y="47266"/>
                                        <a:pt x="59464" y="48791"/>
                                        <a:pt x="60988" y="51840"/>
                                      </a:cubicBezTo>
                                      <a:cubicBezTo>
                                        <a:pt x="60988" y="54890"/>
                                        <a:pt x="62513" y="56414"/>
                                        <a:pt x="62513" y="59464"/>
                                      </a:cubicBezTo>
                                      <a:cubicBezTo>
                                        <a:pt x="62513" y="62513"/>
                                        <a:pt x="60988" y="65563"/>
                                        <a:pt x="60988" y="67087"/>
                                      </a:cubicBezTo>
                                      <a:cubicBezTo>
                                        <a:pt x="59464" y="70137"/>
                                        <a:pt x="57939" y="71662"/>
                                        <a:pt x="56414" y="73186"/>
                                      </a:cubicBezTo>
                                      <a:cubicBezTo>
                                        <a:pt x="54889" y="74711"/>
                                        <a:pt x="53365" y="76236"/>
                                        <a:pt x="50315" y="77760"/>
                                      </a:cubicBezTo>
                                      <a:cubicBezTo>
                                        <a:pt x="48791" y="79285"/>
                                        <a:pt x="45741" y="80810"/>
                                        <a:pt x="42692" y="80810"/>
                                      </a:cubicBezTo>
                                      <a:cubicBezTo>
                                        <a:pt x="41167" y="82335"/>
                                        <a:pt x="38118" y="82335"/>
                                        <a:pt x="35068" y="82335"/>
                                      </a:cubicBezTo>
                                      <a:cubicBezTo>
                                        <a:pt x="33543" y="83859"/>
                                        <a:pt x="30494" y="83859"/>
                                        <a:pt x="27445" y="83859"/>
                                      </a:cubicBezTo>
                                      <a:cubicBezTo>
                                        <a:pt x="22870" y="83859"/>
                                        <a:pt x="16771" y="83859"/>
                                        <a:pt x="12197" y="82335"/>
                                      </a:cubicBezTo>
                                      <a:cubicBezTo>
                                        <a:pt x="7624" y="82335"/>
                                        <a:pt x="3049" y="80810"/>
                                        <a:pt x="0" y="79285"/>
                                      </a:cubicBezTo>
                                      <a:lnTo>
                                        <a:pt x="0" y="67087"/>
                                      </a:lnTo>
                                      <a:cubicBezTo>
                                        <a:pt x="4574" y="68612"/>
                                        <a:pt x="9148" y="68612"/>
                                        <a:pt x="13722" y="70137"/>
                                      </a:cubicBezTo>
                                      <a:cubicBezTo>
                                        <a:pt x="18297" y="71662"/>
                                        <a:pt x="22870" y="71662"/>
                                        <a:pt x="27445" y="71662"/>
                                      </a:cubicBezTo>
                                      <a:cubicBezTo>
                                        <a:pt x="33543" y="71662"/>
                                        <a:pt x="38118" y="70137"/>
                                        <a:pt x="41167" y="68612"/>
                                      </a:cubicBezTo>
                                      <a:cubicBezTo>
                                        <a:pt x="44216" y="67087"/>
                                        <a:pt x="47266" y="64037"/>
                                        <a:pt x="47266" y="60989"/>
                                      </a:cubicBezTo>
                                      <a:cubicBezTo>
                                        <a:pt x="47266" y="59464"/>
                                        <a:pt x="45741" y="57939"/>
                                        <a:pt x="45741" y="57939"/>
                                      </a:cubicBezTo>
                                      <a:cubicBezTo>
                                        <a:pt x="45741" y="56414"/>
                                        <a:pt x="44216" y="54890"/>
                                        <a:pt x="42692" y="53365"/>
                                      </a:cubicBezTo>
                                      <a:cubicBezTo>
                                        <a:pt x="41167" y="53365"/>
                                        <a:pt x="39643" y="51840"/>
                                        <a:pt x="36593" y="50316"/>
                                      </a:cubicBezTo>
                                      <a:cubicBezTo>
                                        <a:pt x="33543" y="48791"/>
                                        <a:pt x="30494" y="48791"/>
                                        <a:pt x="25920" y="47266"/>
                                      </a:cubicBezTo>
                                      <a:cubicBezTo>
                                        <a:pt x="22870" y="45741"/>
                                        <a:pt x="18297" y="44217"/>
                                        <a:pt x="15247" y="42692"/>
                                      </a:cubicBezTo>
                                      <a:cubicBezTo>
                                        <a:pt x="12197" y="41167"/>
                                        <a:pt x="10673" y="39642"/>
                                        <a:pt x="7624" y="38118"/>
                                      </a:cubicBezTo>
                                      <a:cubicBezTo>
                                        <a:pt x="6098" y="36593"/>
                                        <a:pt x="4574" y="33544"/>
                                        <a:pt x="3049" y="32019"/>
                                      </a:cubicBezTo>
                                      <a:cubicBezTo>
                                        <a:pt x="1524" y="28969"/>
                                        <a:pt x="1524" y="25919"/>
                                        <a:pt x="1524" y="22871"/>
                                      </a:cubicBezTo>
                                      <a:cubicBezTo>
                                        <a:pt x="1524" y="19821"/>
                                        <a:pt x="1524" y="18297"/>
                                        <a:pt x="3049" y="15246"/>
                                      </a:cubicBezTo>
                                      <a:cubicBezTo>
                                        <a:pt x="3049" y="12198"/>
                                        <a:pt x="4574" y="10673"/>
                                        <a:pt x="7624" y="7624"/>
                                      </a:cubicBezTo>
                                      <a:cubicBezTo>
                                        <a:pt x="10673" y="6099"/>
                                        <a:pt x="13722" y="3049"/>
                                        <a:pt x="18297" y="1524"/>
                                      </a:cubicBezTo>
                                      <a:cubicBezTo>
                                        <a:pt x="22870" y="0"/>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10" name="Shape 75810"/>
                              <wps:cNvSpPr/>
                              <wps:spPr>
                                <a:xfrm>
                                  <a:off x="2697223" y="808100"/>
                                  <a:ext cx="79285" cy="77760"/>
                                </a:xfrm>
                                <a:custGeom>
                                  <a:avLst/>
                                  <a:gdLst/>
                                  <a:ahLst/>
                                  <a:cxnLst/>
                                  <a:rect l="0" t="0" r="0" b="0"/>
                                  <a:pathLst>
                                    <a:path w="79285" h="77760">
                                      <a:moveTo>
                                        <a:pt x="32019" y="0"/>
                                      </a:moveTo>
                                      <a:lnTo>
                                        <a:pt x="45741" y="0"/>
                                      </a:lnTo>
                                      <a:lnTo>
                                        <a:pt x="45741" y="32019"/>
                                      </a:lnTo>
                                      <a:lnTo>
                                        <a:pt x="79285" y="32019"/>
                                      </a:lnTo>
                                      <a:lnTo>
                                        <a:pt x="79285" y="44217"/>
                                      </a:lnTo>
                                      <a:lnTo>
                                        <a:pt x="47266" y="44217"/>
                                      </a:lnTo>
                                      <a:lnTo>
                                        <a:pt x="47266" y="77760"/>
                                      </a:lnTo>
                                      <a:lnTo>
                                        <a:pt x="32019" y="77760"/>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11" name="Shape 75811"/>
                              <wps:cNvSpPr/>
                              <wps:spPr>
                                <a:xfrm>
                                  <a:off x="2965573" y="783704"/>
                                  <a:ext cx="73187" cy="108255"/>
                                </a:xfrm>
                                <a:custGeom>
                                  <a:avLst/>
                                  <a:gdLst/>
                                  <a:ahLst/>
                                  <a:cxnLst/>
                                  <a:rect l="0" t="0" r="0" b="0"/>
                                  <a:pathLst>
                                    <a:path w="73187" h="108255">
                                      <a:moveTo>
                                        <a:pt x="36594" y="0"/>
                                      </a:moveTo>
                                      <a:lnTo>
                                        <a:pt x="36594" y="25919"/>
                                      </a:lnTo>
                                      <a:lnTo>
                                        <a:pt x="73187" y="25919"/>
                                      </a:lnTo>
                                      <a:lnTo>
                                        <a:pt x="73187" y="38118"/>
                                      </a:lnTo>
                                      <a:lnTo>
                                        <a:pt x="36594" y="38118"/>
                                      </a:lnTo>
                                      <a:lnTo>
                                        <a:pt x="36594" y="79285"/>
                                      </a:lnTo>
                                      <a:cubicBezTo>
                                        <a:pt x="36594" y="83859"/>
                                        <a:pt x="38118" y="88433"/>
                                        <a:pt x="41167" y="91483"/>
                                      </a:cubicBezTo>
                                      <a:cubicBezTo>
                                        <a:pt x="44217" y="94532"/>
                                        <a:pt x="48792" y="96057"/>
                                        <a:pt x="54890" y="96057"/>
                                      </a:cubicBezTo>
                                      <a:cubicBezTo>
                                        <a:pt x="57939" y="96057"/>
                                        <a:pt x="59465" y="96057"/>
                                        <a:pt x="62514" y="94532"/>
                                      </a:cubicBezTo>
                                      <a:cubicBezTo>
                                        <a:pt x="65563" y="94532"/>
                                        <a:pt x="68612" y="93008"/>
                                        <a:pt x="73187" y="93008"/>
                                      </a:cubicBezTo>
                                      <a:lnTo>
                                        <a:pt x="73187" y="105205"/>
                                      </a:lnTo>
                                      <a:cubicBezTo>
                                        <a:pt x="70138" y="106730"/>
                                        <a:pt x="65563" y="106730"/>
                                        <a:pt x="62514" y="106730"/>
                                      </a:cubicBezTo>
                                      <a:cubicBezTo>
                                        <a:pt x="59465" y="108255"/>
                                        <a:pt x="56415" y="108255"/>
                                        <a:pt x="51840" y="108255"/>
                                      </a:cubicBezTo>
                                      <a:cubicBezTo>
                                        <a:pt x="42692" y="108255"/>
                                        <a:pt x="35069" y="105205"/>
                                        <a:pt x="28970" y="100631"/>
                                      </a:cubicBezTo>
                                      <a:cubicBezTo>
                                        <a:pt x="24396" y="96057"/>
                                        <a:pt x="21346" y="89958"/>
                                        <a:pt x="21346" y="79285"/>
                                      </a:cubicBezTo>
                                      <a:lnTo>
                                        <a:pt x="21346" y="38118"/>
                                      </a:lnTo>
                                      <a:lnTo>
                                        <a:pt x="0" y="38118"/>
                                      </a:lnTo>
                                      <a:lnTo>
                                        <a:pt x="0" y="25919"/>
                                      </a:lnTo>
                                      <a:lnTo>
                                        <a:pt x="21346" y="25919"/>
                                      </a:lnTo>
                                      <a:lnTo>
                                        <a:pt x="21346" y="3049"/>
                                      </a:lnTo>
                                      <a:lnTo>
                                        <a:pt x="365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12" name="Shape 75812"/>
                              <wps:cNvSpPr/>
                              <wps:spPr>
                                <a:xfrm>
                                  <a:off x="3333030" y="776081"/>
                                  <a:ext cx="65562" cy="114353"/>
                                </a:xfrm>
                                <a:custGeom>
                                  <a:avLst/>
                                  <a:gdLst/>
                                  <a:ahLst/>
                                  <a:cxnLst/>
                                  <a:rect l="0" t="0" r="0" b="0"/>
                                  <a:pathLst>
                                    <a:path w="65562" h="114353">
                                      <a:moveTo>
                                        <a:pt x="0" y="0"/>
                                      </a:moveTo>
                                      <a:lnTo>
                                        <a:pt x="15247" y="0"/>
                                      </a:lnTo>
                                      <a:lnTo>
                                        <a:pt x="15247" y="33543"/>
                                      </a:lnTo>
                                      <a:lnTo>
                                        <a:pt x="13722" y="45741"/>
                                      </a:lnTo>
                                      <a:cubicBezTo>
                                        <a:pt x="16771" y="42692"/>
                                        <a:pt x="18297" y="41167"/>
                                        <a:pt x="19821" y="39643"/>
                                      </a:cubicBezTo>
                                      <a:cubicBezTo>
                                        <a:pt x="22871" y="38118"/>
                                        <a:pt x="24396" y="36592"/>
                                        <a:pt x="27444" y="35068"/>
                                      </a:cubicBezTo>
                                      <a:cubicBezTo>
                                        <a:pt x="28970" y="33543"/>
                                        <a:pt x="30494" y="33543"/>
                                        <a:pt x="33544" y="32019"/>
                                      </a:cubicBezTo>
                                      <a:cubicBezTo>
                                        <a:pt x="35068" y="32019"/>
                                        <a:pt x="38118" y="32019"/>
                                        <a:pt x="39643" y="32019"/>
                                      </a:cubicBezTo>
                                      <a:cubicBezTo>
                                        <a:pt x="47266" y="32019"/>
                                        <a:pt x="53365" y="33543"/>
                                        <a:pt x="57939" y="39643"/>
                                      </a:cubicBezTo>
                                      <a:cubicBezTo>
                                        <a:pt x="62514" y="44217"/>
                                        <a:pt x="65562" y="51840"/>
                                        <a:pt x="65562" y="60988"/>
                                      </a:cubicBezTo>
                                      <a:lnTo>
                                        <a:pt x="65562" y="114353"/>
                                      </a:lnTo>
                                      <a:lnTo>
                                        <a:pt x="50316" y="114353"/>
                                      </a:lnTo>
                                      <a:lnTo>
                                        <a:pt x="50316" y="62513"/>
                                      </a:lnTo>
                                      <a:cubicBezTo>
                                        <a:pt x="50316" y="56414"/>
                                        <a:pt x="48791" y="51840"/>
                                        <a:pt x="45741" y="48791"/>
                                      </a:cubicBezTo>
                                      <a:cubicBezTo>
                                        <a:pt x="44217" y="45741"/>
                                        <a:pt x="41167" y="44217"/>
                                        <a:pt x="36593" y="44217"/>
                                      </a:cubicBezTo>
                                      <a:cubicBezTo>
                                        <a:pt x="35068" y="44217"/>
                                        <a:pt x="33544" y="44217"/>
                                        <a:pt x="32019" y="44217"/>
                                      </a:cubicBezTo>
                                      <a:cubicBezTo>
                                        <a:pt x="30494" y="45741"/>
                                        <a:pt x="28970" y="45741"/>
                                        <a:pt x="27444" y="47265"/>
                                      </a:cubicBezTo>
                                      <a:cubicBezTo>
                                        <a:pt x="25920" y="48791"/>
                                        <a:pt x="22871" y="50316"/>
                                        <a:pt x="21346" y="51840"/>
                                      </a:cubicBezTo>
                                      <a:cubicBezTo>
                                        <a:pt x="19821" y="54890"/>
                                        <a:pt x="16771" y="57938"/>
                                        <a:pt x="15247" y="60988"/>
                                      </a:cubicBezTo>
                                      <a:lnTo>
                                        <a:pt x="15247" y="114353"/>
                                      </a:lnTo>
                                      <a:lnTo>
                                        <a:pt x="0" y="11435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13" name="Shape 75813"/>
                              <wps:cNvSpPr/>
                              <wps:spPr>
                                <a:xfrm>
                                  <a:off x="3163786" y="769982"/>
                                  <a:ext cx="45741" cy="155521"/>
                                </a:xfrm>
                                <a:custGeom>
                                  <a:avLst/>
                                  <a:gdLst/>
                                  <a:ahLst/>
                                  <a:cxnLst/>
                                  <a:rect l="0" t="0" r="0" b="0"/>
                                  <a:pathLst>
                                    <a:path w="45741" h="155521">
                                      <a:moveTo>
                                        <a:pt x="36593" y="0"/>
                                      </a:moveTo>
                                      <a:lnTo>
                                        <a:pt x="45741" y="7623"/>
                                      </a:lnTo>
                                      <a:cubicBezTo>
                                        <a:pt x="24395" y="28969"/>
                                        <a:pt x="15247" y="51840"/>
                                        <a:pt x="15247" y="77760"/>
                                      </a:cubicBezTo>
                                      <a:cubicBezTo>
                                        <a:pt x="15247" y="89958"/>
                                        <a:pt x="16772" y="102155"/>
                                        <a:pt x="22871" y="112829"/>
                                      </a:cubicBezTo>
                                      <a:cubicBezTo>
                                        <a:pt x="27445" y="125026"/>
                                        <a:pt x="35068" y="135699"/>
                                        <a:pt x="45741" y="146372"/>
                                      </a:cubicBezTo>
                                      <a:lnTo>
                                        <a:pt x="36593" y="155521"/>
                                      </a:lnTo>
                                      <a:cubicBezTo>
                                        <a:pt x="12198" y="132650"/>
                                        <a:pt x="0" y="106730"/>
                                        <a:pt x="0" y="77760"/>
                                      </a:cubicBezTo>
                                      <a:cubicBezTo>
                                        <a:pt x="0" y="71662"/>
                                        <a:pt x="0" y="65563"/>
                                        <a:pt x="1525" y="57939"/>
                                      </a:cubicBezTo>
                                      <a:cubicBezTo>
                                        <a:pt x="3050" y="51840"/>
                                        <a:pt x="4574" y="45741"/>
                                        <a:pt x="7624" y="39642"/>
                                      </a:cubicBezTo>
                                      <a:cubicBezTo>
                                        <a:pt x="10673" y="32018"/>
                                        <a:pt x="13722" y="25919"/>
                                        <a:pt x="19821" y="19821"/>
                                      </a:cubicBezTo>
                                      <a:cubicBezTo>
                                        <a:pt x="24395" y="12198"/>
                                        <a:pt x="30494" y="6099"/>
                                        <a:pt x="3659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14" name="Shape 75814"/>
                              <wps:cNvSpPr/>
                              <wps:spPr>
                                <a:xfrm>
                                  <a:off x="3505323" y="809623"/>
                                  <a:ext cx="79285" cy="80811"/>
                                </a:xfrm>
                                <a:custGeom>
                                  <a:avLst/>
                                  <a:gdLst/>
                                  <a:ahLst/>
                                  <a:cxnLst/>
                                  <a:rect l="0" t="0" r="0" b="0"/>
                                  <a:pathLst>
                                    <a:path w="79285" h="80811">
                                      <a:moveTo>
                                        <a:pt x="0" y="0"/>
                                      </a:moveTo>
                                      <a:lnTo>
                                        <a:pt x="15248" y="0"/>
                                      </a:lnTo>
                                      <a:lnTo>
                                        <a:pt x="35068" y="53366"/>
                                      </a:lnTo>
                                      <a:lnTo>
                                        <a:pt x="39643" y="67088"/>
                                      </a:lnTo>
                                      <a:lnTo>
                                        <a:pt x="44217" y="53366"/>
                                      </a:lnTo>
                                      <a:lnTo>
                                        <a:pt x="64038" y="0"/>
                                      </a:lnTo>
                                      <a:lnTo>
                                        <a:pt x="79285" y="0"/>
                                      </a:lnTo>
                                      <a:lnTo>
                                        <a:pt x="47266" y="80811"/>
                                      </a:lnTo>
                                      <a:lnTo>
                                        <a:pt x="32019" y="808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15" name="Shape 75815"/>
                              <wps:cNvSpPr/>
                              <wps:spPr>
                                <a:xfrm>
                                  <a:off x="3456532" y="808100"/>
                                  <a:ext cx="38117" cy="83582"/>
                                </a:xfrm>
                                <a:custGeom>
                                  <a:avLst/>
                                  <a:gdLst/>
                                  <a:ahLst/>
                                  <a:cxnLst/>
                                  <a:rect l="0" t="0" r="0" b="0"/>
                                  <a:pathLst>
                                    <a:path w="38117" h="83582">
                                      <a:moveTo>
                                        <a:pt x="0" y="0"/>
                                      </a:moveTo>
                                      <a:lnTo>
                                        <a:pt x="15247" y="3049"/>
                                      </a:lnTo>
                                      <a:cubicBezTo>
                                        <a:pt x="19821" y="4573"/>
                                        <a:pt x="24395" y="6099"/>
                                        <a:pt x="27444" y="10673"/>
                                      </a:cubicBezTo>
                                      <a:cubicBezTo>
                                        <a:pt x="30494" y="13722"/>
                                        <a:pt x="33544" y="18297"/>
                                        <a:pt x="35068" y="22871"/>
                                      </a:cubicBezTo>
                                      <a:cubicBezTo>
                                        <a:pt x="36593" y="28969"/>
                                        <a:pt x="38117" y="33544"/>
                                        <a:pt x="38117" y="41167"/>
                                      </a:cubicBezTo>
                                      <a:cubicBezTo>
                                        <a:pt x="38117" y="47266"/>
                                        <a:pt x="36593" y="53365"/>
                                        <a:pt x="35068" y="57939"/>
                                      </a:cubicBezTo>
                                      <a:cubicBezTo>
                                        <a:pt x="33544" y="64037"/>
                                        <a:pt x="30494" y="68612"/>
                                        <a:pt x="27444" y="71662"/>
                                      </a:cubicBezTo>
                                      <a:cubicBezTo>
                                        <a:pt x="24395" y="74711"/>
                                        <a:pt x="19821" y="77760"/>
                                        <a:pt x="15247" y="80810"/>
                                      </a:cubicBezTo>
                                      <a:lnTo>
                                        <a:pt x="0" y="83582"/>
                                      </a:lnTo>
                                      <a:lnTo>
                                        <a:pt x="0" y="71662"/>
                                      </a:lnTo>
                                      <a:lnTo>
                                        <a:pt x="9148" y="68612"/>
                                      </a:lnTo>
                                      <a:cubicBezTo>
                                        <a:pt x="12198" y="67087"/>
                                        <a:pt x="15247" y="65563"/>
                                        <a:pt x="16772" y="62513"/>
                                      </a:cubicBezTo>
                                      <a:cubicBezTo>
                                        <a:pt x="18296" y="59464"/>
                                        <a:pt x="19821" y="56414"/>
                                        <a:pt x="21346" y="53365"/>
                                      </a:cubicBezTo>
                                      <a:cubicBezTo>
                                        <a:pt x="21346" y="48791"/>
                                        <a:pt x="22871" y="45741"/>
                                        <a:pt x="22871" y="41167"/>
                                      </a:cubicBezTo>
                                      <a:cubicBezTo>
                                        <a:pt x="22871" y="36593"/>
                                        <a:pt x="21346" y="32019"/>
                                        <a:pt x="19821" y="28969"/>
                                      </a:cubicBezTo>
                                      <a:cubicBezTo>
                                        <a:pt x="19821" y="24395"/>
                                        <a:pt x="18296" y="21346"/>
                                        <a:pt x="15247" y="19821"/>
                                      </a:cubicBezTo>
                                      <a:cubicBezTo>
                                        <a:pt x="13722" y="16772"/>
                                        <a:pt x="12198" y="15246"/>
                                        <a:pt x="9148" y="13722"/>
                                      </a:cubicBez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816" name="Shape 75816"/>
                              <wps:cNvSpPr/>
                              <wps:spPr>
                                <a:xfrm>
                                  <a:off x="3612053" y="769982"/>
                                  <a:ext cx="45741" cy="155521"/>
                                </a:xfrm>
                                <a:custGeom>
                                  <a:avLst/>
                                  <a:gdLst/>
                                  <a:ahLst/>
                                  <a:cxnLst/>
                                  <a:rect l="0" t="0" r="0" b="0"/>
                                  <a:pathLst>
                                    <a:path w="45741" h="155521">
                                      <a:moveTo>
                                        <a:pt x="7624" y="0"/>
                                      </a:moveTo>
                                      <a:cubicBezTo>
                                        <a:pt x="32019" y="22871"/>
                                        <a:pt x="45741" y="48791"/>
                                        <a:pt x="45741" y="77760"/>
                                      </a:cubicBezTo>
                                      <a:cubicBezTo>
                                        <a:pt x="45741" y="83859"/>
                                        <a:pt x="44217" y="88433"/>
                                        <a:pt x="42692" y="96057"/>
                                      </a:cubicBezTo>
                                      <a:cubicBezTo>
                                        <a:pt x="41168" y="102155"/>
                                        <a:pt x="39643" y="108255"/>
                                        <a:pt x="36594" y="114353"/>
                                      </a:cubicBezTo>
                                      <a:cubicBezTo>
                                        <a:pt x="33544" y="120452"/>
                                        <a:pt x="30495" y="128076"/>
                                        <a:pt x="25921" y="134175"/>
                                      </a:cubicBezTo>
                                      <a:cubicBezTo>
                                        <a:pt x="21346" y="141798"/>
                                        <a:pt x="15247" y="147897"/>
                                        <a:pt x="7624" y="155521"/>
                                      </a:cubicBezTo>
                                      <a:lnTo>
                                        <a:pt x="0" y="146372"/>
                                      </a:lnTo>
                                      <a:cubicBezTo>
                                        <a:pt x="9149" y="135699"/>
                                        <a:pt x="16772" y="125026"/>
                                        <a:pt x="22871" y="114353"/>
                                      </a:cubicBezTo>
                                      <a:cubicBezTo>
                                        <a:pt x="27445" y="102155"/>
                                        <a:pt x="30495" y="89958"/>
                                        <a:pt x="30495" y="77760"/>
                                      </a:cubicBezTo>
                                      <a:cubicBezTo>
                                        <a:pt x="30495" y="51840"/>
                                        <a:pt x="19822" y="28969"/>
                                        <a:pt x="0" y="7623"/>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5186" style="width:303.262pt;height:72.8742pt;mso-position-horizontal-relative:char;mso-position-vertical-relative:line" coordsize="38514,9255">
                      <v:shape id="Shape 476023" style="position:absolute;width:686;height:121;left:930;top:808;" coordsize="68612,12198" path="m0,0l68612,0l68612,12198l0,12198l0,0">
                        <v:stroke weight="0pt" endcap="flat" joinstyle="miter" miterlimit="10" on="false" color="#000000" opacity="0"/>
                        <v:fill on="true" color="#000000"/>
                      </v:shape>
                      <v:shape id="Shape 476024" style="position:absolute;width:686;height:121;left:930;top:518;" coordsize="68612,12197" path="m0,0l68612,0l68612,12197l0,12197l0,0">
                        <v:stroke weight="0pt" endcap="flat" joinstyle="miter" miterlimit="10" on="false" color="#000000" opacity="0"/>
                        <v:fill on="true" color="#000000"/>
                      </v:shape>
                      <v:shape id="Shape 75637" style="position:absolute;width:396;height:1494;left:3750;top:0;" coordsize="39643,149422" path="m0,0l39643,0l39643,149422l0,149422l0,138749l25920,138749l25920,10673l0,10673l0,0x">
                        <v:stroke weight="0pt" endcap="flat" joinstyle="miter" miterlimit="10" on="false" color="#000000" opacity="0"/>
                        <v:fill on="true" color="#000000"/>
                      </v:shape>
                      <v:shape id="Shape 75638" style="position:absolute;width:396;height:1494;left:2896;top:0;" coordsize="39642,149422" path="m0,0l39642,0l39642,10673l13722,10673l13722,138749l39642,138749l39642,149422l0,149422l0,0x">
                        <v:stroke weight="0pt" endcap="flat" joinstyle="miter" miterlimit="10" on="false" color="#000000" opacity="0"/>
                        <v:fill on="true" color="#000000"/>
                      </v:shape>
                      <v:shape id="Shape 75654" style="position:absolute;width:381;height:838;left:0;top:2271;" coordsize="38118,83860" path="m38118,0l38118,0l38118,12198l38118,12198c33544,12198,30494,13722,27445,15247c24396,16772,21346,18297,19822,21347c18297,24395,16772,27445,15247,30494c15247,35068,15247,38118,15247,42692c15247,47266,15247,51840,16772,54890c16772,59465,18297,62513,21346,64038c22871,67088,24396,68612,27445,70138c30494,71662,33544,71662,38118,71662l38118,71662l38118,83582l36593,83860c30494,83860,25920,83860,21346,80811c16772,79285,12198,77760,9149,73186c6099,70138,3050,65563,1525,60989c0,54890,0,48791,0,42692c0,36593,0,30494,1525,25920c3050,19821,6099,15247,9149,12198c12198,9148,16772,6099,21346,3049c25920,1525,32019,0,38118,0x">
                        <v:stroke weight="0pt" endcap="flat" joinstyle="miter" miterlimit="10" on="false" color="#000000" opacity="0"/>
                        <v:fill on="true" color="#000000"/>
                      </v:shape>
                      <v:shape id="Shape 75659" style="position:absolute;width:381;height:835;left:381;top:2271;" coordsize="38118,83582" path="m0,0l15247,3049c19821,4574,24395,7624,27445,10673c30494,13722,33544,18297,35068,24395c36593,28970,38118,35068,38118,41167c38118,47266,36593,53365,35068,59465c33544,64038,30494,68612,27445,71662c24395,76236,19821,79285,15247,80811l0,83582l0,71662l9148,70138c12198,68612,15247,65563,16772,62513c18297,59465,19821,57939,21346,53365c21346,50316,22871,45742,22871,42692c22871,38118,21346,33544,19821,28970c19821,25920,18297,22871,15247,19821c13722,16772,12198,15247,9148,13722l0,12198l0,0x">
                        <v:stroke weight="0pt" endcap="flat" joinstyle="miter" miterlimit="10" on="false" color="#000000" opacity="0"/>
                        <v:fill on="true" color="#000000"/>
                      </v:shape>
                      <v:shape id="Shape 75660" style="position:absolute;width:381;height:838;left:899;top:2271;" coordsize="38118,83860" path="m38118,0l38118,12198c33544,12198,30494,13722,27445,15247c24395,16772,21346,18297,19821,21347c18297,24395,16772,27445,15247,30494c15247,35068,15247,38118,15247,42692c15247,47266,15247,51840,16772,54890c16772,59465,18297,62513,21346,64038c22871,67088,24395,68612,27445,70138c30494,71662,33544,71662,38118,71662l38118,83582l36593,83860c30494,83860,25920,83860,21346,80811c16772,79285,12198,77760,9148,73186c6099,70138,3049,65563,1525,60989c0,54890,0,48791,0,42692c0,36593,0,30494,1525,25920c3049,19821,6099,15247,9148,12198c12198,9148,16772,6099,21346,3049c25920,1525,32019,0,38118,0x">
                        <v:stroke weight="0pt" endcap="flat" joinstyle="miter" miterlimit="10" on="false" color="#000000" opacity="0"/>
                        <v:fill on="true" color="#000000"/>
                      </v:shape>
                      <v:shape id="Shape 75661" style="position:absolute;width:350;height:830;left:2714;top:2280;" coordsize="35068,83028" path="m35068,0l35068,12752l21346,18990c16772,23564,15247,31188,15247,41860c15247,52533,15247,58633,18297,64731c21346,69306,25920,70830,30494,70830l35068,68870l35068,81504l27445,83028c22871,83028,18297,83028,15247,79979c12198,78453,9148,75404,6099,72355c4574,69306,1525,64731,1525,60157c0,54058,0,49484,0,43385c0,35761,0,29663,1525,25088c3049,18990,6099,14415,10673,11366c13722,6792,18297,3742,22871,2218l35068,0x">
                        <v:stroke weight="0pt" endcap="flat" joinstyle="miter" miterlimit="10" on="false" color="#000000" opacity="0"/>
                        <v:fill on="true" color="#000000"/>
                      </v:shape>
                      <v:shape id="Shape 75662" style="position:absolute;width:381;height:835;left:1280;top:2271;" coordsize="38118,83582" path="m0,0c6099,0,10673,1525,15247,3049c19821,4574,24395,7624,27445,10673c30494,13722,33544,18297,35069,24395c36593,28970,38118,35068,38118,41167c38118,47266,36593,53365,35069,59465c33544,64038,30494,68612,27445,71662c24395,76236,19821,79285,15247,80811l0,83582l0,71662c3049,71662,6099,71662,9148,70138c12198,68612,15247,65563,16772,62513c18297,59465,19821,57939,21346,53365c21346,50316,22871,45742,22871,42692c22871,38118,21346,33544,19821,28970c19821,25920,18297,22871,15247,19821c13722,16772,12198,15247,9148,13722c6099,12198,3049,12198,0,12198l0,0x">
                        <v:stroke weight="0pt" endcap="flat" joinstyle="miter" miterlimit="10" on="false" color="#000000" opacity="0"/>
                        <v:fill on="true" color="#000000"/>
                      </v:shape>
                      <v:shape id="Shape 75663" style="position:absolute;width:731;height:1082;left:1768;top:2027;" coordsize="73187,108255" path="m36594,0l36594,25920l73187,25920l73187,38118l36594,38118l36594,79285c36594,85384,38118,89958,41167,91484c44217,94533,48791,96057,54890,96057c57939,96057,59464,96057,62514,96057c65563,96057,68612,94533,73187,93008l73187,105206c70137,106730,65563,106730,62514,108255c59464,108255,56415,108255,51840,108255c42692,108255,35069,106730,28970,102156c24396,97582,21346,89958,21346,80811l21346,38118l0,38118l0,25920l21346,25920l21346,4574l36594,0x">
                        <v:stroke weight="0pt" endcap="flat" joinstyle="miter" miterlimit="10" on="false" color="#000000" opacity="0"/>
                        <v:fill on="true" color="#000000"/>
                      </v:shape>
                      <v:shape id="Shape 75664" style="position:absolute;width:640;height:808;left:3659;top:2287;" coordsize="64038,80810" path="m3049,0l41167,0l41167,68613l64038,68613l64038,80810l0,80810l0,68613l25920,68613l25920,12198l3049,12198l3049,0x">
                        <v:stroke weight="0pt" endcap="flat" joinstyle="miter" miterlimit="10" on="false" color="#000000" opacity="0"/>
                        <v:fill on="true" color="#000000"/>
                      </v:shape>
                      <v:shape id="Shape 75665" style="position:absolute;width:792;height:777;left:6281;top:2271;" coordsize="79285,77760" path="m32019,0l45741,0l45741,32020l79285,32020l79285,44217l47266,44217l47266,77760l32019,77760l32019,44217l0,44217l0,32020l32019,32020l32019,0x">
                        <v:stroke weight="0pt" endcap="flat" joinstyle="miter" miterlimit="10" on="false" color="#000000" opacity="0"/>
                        <v:fill on="true" color="#000000"/>
                      </v:shape>
                      <v:shape id="Shape 75666" style="position:absolute;width:670;height:823;left:4589;top:2271;" coordsize="67088,82335" path="m41168,0c50316,0,56415,3049,60989,9148c65563,13722,67088,21347,67088,32020l51841,32020c51841,25920,50316,19821,48791,16772c45742,13722,42692,12198,38118,12198c36593,12198,35068,12198,33544,13722c32019,13722,28970,15247,27445,16772c25920,18297,22871,19821,21346,22871c19822,24395,16772,27445,15248,30494l15248,82335l0,82335l0,1525l13722,1525l13722,16772c18297,10673,22871,6099,27445,4574c32019,1525,36593,0,41168,0x">
                        <v:stroke weight="0pt" endcap="flat" joinstyle="miter" miterlimit="10" on="false" color="#000000" opacity="0"/>
                        <v:fill on="true" color="#000000"/>
                      </v:shape>
                      <v:shape id="Shape 75667" style="position:absolute;width:228;height:213;left:3857;top:1951;" coordsize="22871,21346" path="m10673,0c12198,0,13722,0,15247,1525c16772,1525,18297,3049,18297,3049c19821,4574,21346,6099,21346,6099c21346,7624,22871,9148,22871,10673c22871,12198,21346,13722,21346,15247c21346,16772,19821,18297,18297,18297c18297,19821,16772,19821,15247,21346c13722,21346,12198,21346,10673,21346c9148,21346,7624,21346,6099,21346c4574,19821,3050,19821,3050,18297c1525,16772,0,16772,0,15247c0,13722,0,12198,0,10673c0,9148,0,7624,0,6099c0,4574,1525,4574,3050,3049c3050,3049,4574,1525,6099,1525c7624,0,9148,0,10673,0x">
                        <v:stroke weight="0pt" endcap="flat" joinstyle="miter" miterlimit="10" on="false" color="#000000" opacity="0"/>
                        <v:fill on="true" color="#000000"/>
                      </v:shape>
                      <v:shape id="Shape 75668" style="position:absolute;width:350;height:1143;left:3064;top:1951;" coordsize="35068,114354" path="m19821,0l35068,0l35068,114353l21346,114353l19821,99107c16772,105205,12198,109779,7624,112830l0,114354l0,101721l6099,99107c10673,96057,15247,91484,19821,85384l19821,47266c16772,47266,13722,45741,12198,45741c9148,44217,6099,44217,3049,44217l0,45603l0,32851l4574,32019c6099,32019,9148,32019,12198,33544c13722,33544,16772,33544,19821,35068l19821,0x">
                        <v:stroke weight="0pt" endcap="flat" joinstyle="miter" miterlimit="10" on="false" color="#000000" opacity="0"/>
                        <v:fill on="true" color="#000000"/>
                      </v:shape>
                      <v:shape id="Shape 75669" style="position:absolute;width:213;height:396;left:10154;top:1951;" coordsize="21346,39643" path="m0,0l21346,0l18297,39643l1525,39643l0,0x">
                        <v:stroke weight="0pt" endcap="flat" joinstyle="miter" miterlimit="10" on="false" color="#000000" opacity="0"/>
                        <v:fill on="true" color="#008000"/>
                      </v:shape>
                      <v:shape id="Shape 75670" style="position:absolute;width:747;height:1311;left:8980;top:1951;" coordsize="74711,131125" path="m56415,0l74711,0l18297,131125l0,131125l56415,0x">
                        <v:stroke weight="0pt" endcap="flat" joinstyle="miter" miterlimit="10" on="false" color="#000000" opacity="0"/>
                        <v:fill on="true" color="#008000"/>
                      </v:shape>
                      <v:shape id="Shape 75671" style="position:absolute;width:213;height:396;left:8355;top:1951;" coordsize="21346,39643" path="m0,0l21346,0l18297,39643l1525,39643l0,0x">
                        <v:stroke weight="0pt" endcap="flat" joinstyle="miter" miterlimit="10" on="false" color="#000000" opacity="0"/>
                        <v:fill on="true" color="#008000"/>
                      </v:shape>
                      <v:shape id="Shape 476025" style="position:absolute;width:899;height:121;left:15216;top:3308;" coordsize="89958,12198" path="m0,0l89958,0l89958,12198l0,12198l0,0">
                        <v:stroke weight="0pt" endcap="flat" joinstyle="miter" miterlimit="10" on="false" color="#000000" opacity="0"/>
                        <v:fill on="true" color="#000000"/>
                      </v:shape>
                      <v:shape id="Shape 75674" style="position:absolute;width:792;height:777;left:18875;top:2271;" coordsize="79285,77760" path="m32019,0l45742,0l45742,32019l79285,32019l79285,44217l47266,44217l47266,77760l32019,77760l32019,44217l0,44217l0,32019l32019,32019l32019,0x">
                        <v:stroke weight="0pt" endcap="flat" joinstyle="miter" miterlimit="10" on="false" color="#000000" opacity="0"/>
                        <v:fill on="true" color="#000000"/>
                      </v:shape>
                      <v:shape id="Shape 75675" style="position:absolute;width:655;height:823;left:17137;top:2271;" coordsize="65563,82335" path="m39643,0c47266,0,54890,3049,57939,7624c62513,12198,65563,19821,65563,30494l65563,82335l50316,82335l50316,30494c50316,24395,48791,19821,45741,16772c44217,13722,41167,12198,36593,12198c35068,12198,33544,12198,32019,13722c30494,13722,28970,15247,25920,15247c24395,16772,22871,18297,21346,21346c19821,22871,16772,25920,15247,28970l15247,82335l0,82335l0,1525l12198,1525l13722,15247c15247,12198,18297,9148,19821,7624c22871,6099,24395,4574,25920,3049c28970,1525,30494,1525,33544,1525c35068,0,38118,0,39643,0x">
                        <v:stroke weight="0pt" endcap="flat" joinstyle="miter" miterlimit="10" on="false" color="#000000" opacity="0"/>
                        <v:fill on="true" color="#000000"/>
                      </v:shape>
                      <v:shape id="Shape 75676" style="position:absolute;width:792;height:777;left:11679;top:2271;" coordsize="79285,77760" path="m32019,0l45741,0l45741,32019l79285,32019l79285,44217l47266,44217l47266,77760l32019,77760l32019,44217l0,44217l0,32019l32019,32019l32019,0x">
                        <v:stroke weight="0pt" endcap="flat" joinstyle="miter" miterlimit="10" on="false" color="#000000" opacity="0"/>
                        <v:fill on="true" color="#000000"/>
                      </v:shape>
                      <v:shape id="Shape 75677" style="position:absolute;width:823;height:1052;left:14347;top:2043;" coordsize="82335,105205" path="m4574,0l21346,0l36593,41167l41167,54890l44217,41167l59464,0l77760,0l82335,105205l68612,105205l65563,38118l65563,15247l60989,28970l44217,71662l35068,71662l19821,30494l15247,15247l15247,39643l13722,105205l0,105205l4574,0x">
                        <v:stroke weight="0pt" endcap="flat" joinstyle="miter" miterlimit="10" on="false" color="#000000" opacity="0"/>
                        <v:fill on="true" color="#000000"/>
                      </v:shape>
                      <v:shape id="Shape 75678" style="position:absolute;width:777;height:1082;left:13463;top:2027;" coordsize="77760,108255" path="m50316,0c54890,0,59464,0,64038,1525c68612,1525,73186,3049,77760,4574l77760,18297c73186,16772,68612,15247,64038,13722c59464,12198,56414,12198,50316,12198c44217,12198,39643,13722,35068,15247c30494,16772,27445,19821,24395,24395c21346,27445,18297,32019,16772,38118c15247,42692,15247,48791,15247,54890c15247,60989,15247,67087,16772,71662c18297,77760,19821,82335,22871,85384c25920,88433,28970,91483,33544,93008c38118,94532,42692,96057,48791,96057c50316,96057,50316,96057,51840,96057c53365,96057,54890,96057,54890,96057c56414,96057,57939,96057,59464,94532c59464,94532,60989,94532,62513,94532l62513,59464l41167,59464l41167,47266l77760,47266l77760,102156c74711,103680,71662,103680,70137,105205c67087,105205,65563,106730,62513,106730c59464,106730,56414,108255,54890,108255c51840,108255,48791,108255,47266,108255c39643,108255,33544,106730,27445,105205c21346,103680,16772,99106,12198,94532c7624,89958,4574,85384,3049,79285c0,71662,0,64038,0,54890c0,47266,0,39643,3049,32019c6099,25920,9148,19821,13722,15247c18297,10673,22871,6099,28970,4574c35068,1525,42692,0,50316,0x">
                        <v:stroke weight="0pt" endcap="flat" joinstyle="miter" miterlimit="10" on="false" color="#000000" opacity="0"/>
                        <v:fill on="true" color="#000000"/>
                      </v:shape>
                      <v:shape id="Shape 75679" style="position:absolute;width:777;height:1158;left:16177;top:1936;" coordsize="77760,115878" path="m57939,0c64038,0,70137,1525,77760,3049l77760,15247c70137,13722,64038,12198,57939,12198c45741,12198,41167,19821,41167,32019l41167,45741l74711,45741l74711,57939l41167,57939l41167,115878l25920,115878l25920,57939l0,57939l0,45741l25920,45741l25920,33544c25920,10673,36593,0,57939,0x">
                        <v:stroke weight="0pt" endcap="flat" joinstyle="miter" miterlimit="10" on="false" color="#000000" opacity="0"/>
                        <v:fill on="true" color="#000000"/>
                      </v:shape>
                      <v:shape id="Shape 75680" style="position:absolute;width:640;height:1052;left:23465;top:2043;" coordsize="64038,105205" path="m0,0l19821,0l19821,88433l64038,88433l64038,105205l0,105205l0,0x">
                        <v:stroke weight="0pt" endcap="flat" joinstyle="miter" miterlimit="10" on="false" color="#000000" opacity="0"/>
                        <v:fill on="true" color="#008000"/>
                      </v:shape>
                      <v:shape id="Shape 75681" style="position:absolute;width:747;height:1082;left:22474;top:2027;" coordsize="74711,108255" path="m48791,0c50316,0,53365,0,54890,0c56414,0,59464,0,60989,1525c62513,1525,65563,1525,67087,1525c70137,1525,71662,3049,74711,3049l74711,22871c70137,21346,65563,19821,60989,18297c56414,16772,53365,16772,48791,16772c44217,16772,39643,18297,36593,19821c32019,21346,28970,24395,27445,27445c24395,30494,22871,35068,22871,39643c21346,44217,21346,48791,21346,53365c21346,59464,21346,64038,22871,68612c22871,73186,24395,77760,27445,80810c30494,83859,33544,86909,36593,88433c39643,89958,44217,89958,48791,89958c50316,89958,53365,89958,54890,89958c57939,89958,59464,88433,60989,88433c64038,88433,65563,86909,68612,86909c70137,85384,71662,85384,74711,83859l74711,102156c70137,105205,64038,106730,60989,106730c56414,108255,51840,108255,47266,108255c39643,108255,32019,108255,25920,105205c19821,103680,15247,99106,12198,96057c7624,91483,4574,85384,3049,79285c0,73186,0,64038,0,56414c0,47266,0,39643,3049,32019c4574,25920,7624,19821,12198,15247c16772,10673,21346,6099,27445,4574c33544,1525,41167,0,48791,0x">
                        <v:stroke weight="0pt" endcap="flat" joinstyle="miter" miterlimit="10" on="false" color="#000000" opacity="0"/>
                        <v:fill on="true" color="#008000"/>
                      </v:shape>
                      <v:shape id="Shape 75682" style="position:absolute;width:213;height:396;left:24730;top:1951;" coordsize="21346,39643" path="m0,0l21346,0l18297,39643l1525,39643l0,0x">
                        <v:stroke weight="0pt" endcap="flat" joinstyle="miter" miterlimit="10" on="false" color="#000000" opacity="0"/>
                        <v:fill on="true" color="#008000"/>
                      </v:shape>
                      <v:shape id="Shape 75683" style="position:absolute;width:213;height:396;left:24395;top:1951;" coordsize="21346,39643" path="m0,0l21346,0l18297,39643l1525,39643l0,0x">
                        <v:stroke weight="0pt" endcap="flat" joinstyle="miter" miterlimit="10" on="false" color="#000000" opacity="0"/>
                        <v:fill on="true" color="#008000"/>
                      </v:shape>
                      <v:shape id="Shape 75684" style="position:absolute;width:747;height:1311;left:21574;top:1951;" coordsize="74711,131125" path="m56415,0l74711,0l18297,131125l0,131125l56415,0x">
                        <v:stroke weight="0pt" endcap="flat" joinstyle="miter" miterlimit="10" on="false" color="#000000" opacity="0"/>
                        <v:fill on="true" color="#008000"/>
                      </v:shape>
                      <v:shape id="Shape 75685" style="position:absolute;width:213;height:396;left:21132;top:1951;" coordsize="21346,39643" path="m0,0l21346,0l18297,39643l1525,39643l0,0x">
                        <v:stroke weight="0pt" endcap="flat" joinstyle="miter" miterlimit="10" on="false" color="#000000" opacity="0"/>
                        <v:fill on="true" color="#008000"/>
                      </v:shape>
                      <v:shape id="Shape 75686" style="position:absolute;width:213;height:396;left:20797;top:1951;" coordsize="21346,39643" path="m0,0l21346,0l18297,39643l1525,39643l0,0x">
                        <v:stroke weight="0pt" endcap="flat" joinstyle="miter" miterlimit="10" on="false" color="#000000" opacity="0"/>
                        <v:fill on="true" color="#008000"/>
                      </v:shape>
                      <v:shape id="Shape 75687" style="position:absolute;width:792;height:777;left:35068;top:2271;" coordsize="79285,77760" path="m32019,0l45741,0l45741,32020l79285,32020l79285,44217l47266,44217l47266,77760l32019,77760l32019,44217l0,44217l0,32020l32019,32020l32019,0x">
                        <v:stroke weight="0pt" endcap="flat" joinstyle="miter" miterlimit="10" on="false" color="#000000" opacity="0"/>
                        <v:fill on="true" color="#000000"/>
                      </v:shape>
                      <v:shape id="Shape 75688" style="position:absolute;width:670;height:823;left:29777;top:2271;" coordsize="67087,82335" path="m41167,0c50316,0,56414,3049,60989,9148c65563,13722,67087,21347,67087,32020l51840,32020c51840,25920,50316,19821,48791,16772c45741,13722,42692,12198,38118,12198c36594,12198,35068,12198,33544,13722c32019,13722,28969,15247,27445,16772c25920,18297,22871,19821,21346,22871c19821,24395,16772,27445,15247,30494l15247,82335l0,82335l0,1525l13722,1525l13722,16772c18297,10673,22871,6099,27445,4574c32019,1525,36594,0,41167,0x">
                        <v:stroke weight="0pt" endcap="flat" joinstyle="miter" miterlimit="10" on="false" color="#000000" opacity="0"/>
                        <v:fill on="true" color="#000000"/>
                      </v:shape>
                      <v:shape id="Shape 75689" style="position:absolute;width:625;height:838;left:27963;top:2271;" coordsize="62514,83860" path="m35068,0c38118,0,41168,0,45741,1525c48791,1525,53365,1525,57939,3049l57939,15247c53365,13722,48791,13722,44217,13722c41168,12198,38118,12198,35068,12198c32019,12198,28970,12198,25920,13722c22871,13722,21346,15247,19821,15247c18297,16772,18297,16772,16771,18297c16771,19821,16771,21347,16771,22871c16771,24395,16771,25920,16771,25920c16771,27445,18297,28970,19821,30494c21346,30494,22871,32020,25920,33544c28970,35068,32019,35068,36593,36593c41168,38118,45741,39643,48791,41167c51841,42692,54889,44217,56414,45742c57939,47266,59464,50316,60989,51840c60989,54890,62514,57939,62514,60989c62514,64038,60989,65563,60989,68612c59464,70138,57939,73186,56414,74711c54889,76236,53365,77760,50316,79285c48791,80811,45741,80811,42692,82335c41168,82335,38118,83860,35068,83860c33544,83860,30494,83860,27445,83860c22871,83860,16771,83860,12198,83860c7624,82335,3050,80811,0,79285l0,67088c4574,68612,9148,70138,13723,70138c18297,71662,22871,71662,27445,71662c33544,71662,38118,71662,41168,68612c44217,67088,47266,65563,47266,62513c47266,60989,45741,59465,45741,57939c45741,56415,44217,54890,42692,54890c41168,53365,39643,51840,36593,51840c33544,50316,30494,48791,25920,47266c22871,45742,18297,45742,15247,44217c12198,42692,10673,41167,7624,39643c6098,36593,4574,35068,3050,32020c1525,28970,1525,27445,1525,22871c1525,21347,1525,18297,3050,15247c3050,13722,4574,10673,7624,9148c10673,6099,13723,4574,18297,3049c22871,1525,27445,0,35068,0x">
                        <v:stroke weight="0pt" endcap="flat" joinstyle="miter" miterlimit="10" on="false" color="#000000" opacity="0"/>
                        <v:fill on="true" color="#000000"/>
                      </v:shape>
                      <v:shape id="Shape 75690" style="position:absolute;width:792;height:777;left:26072;top:2271;" coordsize="79285,77760" path="m32019,0l45741,0l45741,32020l79285,32020l79285,44217l47266,44217l47266,77760l32019,77760l32019,44217l0,44217l0,32020l32019,32020l32019,0x">
                        <v:stroke weight="0pt" endcap="flat" joinstyle="miter" miterlimit="10" on="false" color="#000000" opacity="0"/>
                        <v:fill on="true" color="#000000"/>
                      </v:shape>
                      <v:shape id="Shape 75691" style="position:absolute;width:609;height:1052;left:32491;top:2043;" coordsize="60989,105205" path="m0,0l15248,0l15248,93008l60989,93008l60989,105205l0,105205l0,0x">
                        <v:stroke weight="0pt" endcap="flat" joinstyle="miter" miterlimit="10" on="false" color="#000000" opacity="0"/>
                        <v:fill on="true" color="#000000"/>
                      </v:shape>
                      <v:shape id="Shape 75692" style="position:absolute;width:716;height:1082;left:31485;top:2027;" coordsize="71662,108255" path="m45741,0c50316,0,54890,0,59464,1525c64038,1525,67088,3049,71662,4574l71662,18297c67088,16772,64038,15247,59464,13722c54890,12198,50316,12198,45741,12198c41168,12198,36594,13722,33544,15247c28970,16772,25921,19821,22871,22871c19822,27445,18297,32019,16772,36593c15248,41167,15248,47266,15248,54890c15248,68612,16772,79285,22871,85384c27445,93008,36594,96057,45741,96057c50316,96057,54890,96057,59464,94533c64038,93008,67088,91484,71662,89958l71662,103680c62514,106730,53366,108255,44217,108255c30495,108255,18297,103680,10673,94533c3050,85384,0,73186,0,54890c0,47266,0,39643,3050,32019c4575,25920,7624,19821,12198,15247c15248,10673,21346,6099,25921,4574c32020,1525,38118,0,45741,0x">
                        <v:stroke weight="0pt" endcap="flat" joinstyle="miter" miterlimit="10" on="false" color="#000000" opacity="0"/>
                        <v:fill on="true" color="#000000"/>
                      </v:shape>
                      <v:shape id="Shape 75693" style="position:absolute;width:731;height:1082;left:28756;top:2027;" coordsize="73186,108255" path="m36593,0l36593,25920l73186,25920l73186,38118l36593,38118l36593,79285c36593,85384,38118,89958,41167,91484c44216,94533,48791,96057,54889,96057c57939,96057,59464,96057,62513,96057c65562,96057,68612,94533,73186,93008l73186,105206c70137,106730,65562,106730,62513,108255c59464,108255,56414,108255,51840,108255c42692,108255,35068,106730,28970,102156c24395,97582,21346,89958,21346,80811l21346,38118l0,38118l0,25920l21346,25920l21346,4574l36593,0x">
                        <v:stroke weight="0pt" endcap="flat" joinstyle="miter" miterlimit="10" on="false" color="#000000" opacity="0"/>
                        <v:fill on="true" color="#000000"/>
                      </v:shape>
                      <v:shape id="Shape 75694" style="position:absolute;width:457;height:1555;left:33421;top:1890;" coordsize="45741,155521" path="m7623,0c32019,22871,45741,48791,45741,77760c45741,83860,44217,89958,42692,96057c41167,102156,39643,108255,36593,115878c33544,121978,30494,128076,25920,135700c21346,141798,15248,149422,7623,155521l0,147897c9148,137224,16772,126551,22871,114353c27445,103680,30494,91483,30494,79285c30494,53365,19821,28970,0,9148l7623,0x">
                        <v:stroke weight="0pt" endcap="flat" joinstyle="miter" miterlimit="10" on="false" color="#000000" opacity="0"/>
                        <v:fill on="true" color="#000000"/>
                      </v:shape>
                      <v:shape id="Shape 75695" style="position:absolute;width:457;height:1555;left:30738;top:1890;" coordsize="45741,155521" path="m36593,0l45741,9148c24395,28970,15247,51840,15247,77760c15247,89958,16772,102156,22870,114353c27445,126551,35068,137224,45741,147897l36593,155521c12197,132651,0,106730,0,79285c0,73186,0,65563,1524,59465c3049,53365,4574,45741,7624,39643c10673,33544,13722,25920,19821,19821c24395,13722,30494,6099,36593,0x">
                        <v:stroke weight="0pt" endcap="flat" joinstyle="miter" miterlimit="10" on="false" color="#000000" opacity="0"/>
                        <v:fill on="true" color="#000000"/>
                      </v:shape>
                      <v:shape id="Shape 75696" style="position:absolute;width:747;height:1311;left:37767;top:1951;" coordsize="74711,131125" path="m56414,0l74711,0l18297,131125l0,131125l56414,0x">
                        <v:stroke weight="0pt" endcap="flat" joinstyle="miter" miterlimit="10" on="false" color="#000000" opacity="0"/>
                        <v:fill on="true" color="#008000"/>
                      </v:shape>
                      <v:shape id="Shape 75697" style="position:absolute;width:213;height:396;left:37325;top:1951;" coordsize="21346,39643" path="m0,0l21346,0l18297,39643l1525,39643l0,0x">
                        <v:stroke weight="0pt" endcap="flat" joinstyle="miter" miterlimit="10" on="false" color="#000000" opacity="0"/>
                        <v:fill on="true" color="#008000"/>
                      </v:shape>
                      <v:shape id="Shape 75698" style="position:absolute;width:213;height:396;left:36989;top:1951;" coordsize="21346,39643" path="m0,0l21346,0l18297,39643l1525,39643l0,0x">
                        <v:stroke weight="0pt" endcap="flat" joinstyle="miter" miterlimit="10" on="false" color="#000000" opacity="0"/>
                        <v:fill on="true" color="#008000"/>
                      </v:shape>
                      <v:shape id="Shape 75704" style="position:absolute;width:792;height:777;left:884;top:4208;" coordsize="79285,77761" path="m32019,0l45742,0l45742,32019l79285,32019l79285,44217l47266,44217l47266,77761l32019,77761l32019,44217l0,44217l0,32019l32019,32019l32019,0x">
                        <v:stroke weight="0pt" endcap="flat" joinstyle="miter" miterlimit="10" on="false" color="#000000" opacity="0"/>
                        <v:fill on="true" color="#000000"/>
                      </v:shape>
                      <v:shape id="Shape 75714" style="position:absolute;width:388;height:1052;left:4497;top:3979;" coordsize="38880,105205" path="m0,0l30495,0l38880,1198l38880,18974l28970,16772l19821,16772l19821,88433l27445,88433l38880,83859l38880,103585l25920,105205l0,105205l0,0x">
                        <v:stroke weight="0pt" endcap="flat" joinstyle="miter" miterlimit="10" on="false" color="#000000" opacity="0"/>
                        <v:fill on="true" color="#008000"/>
                      </v:shape>
                      <v:shape id="Shape 75715" style="position:absolute;width:747;height:1311;left:3583;top:3888;" coordsize="74711,131125" path="m56414,0l74711,0l18297,131125l0,131125l56414,0x">
                        <v:stroke weight="0pt" endcap="flat" joinstyle="miter" miterlimit="10" on="false" color="#000000" opacity="0"/>
                        <v:fill on="true" color="#008000"/>
                      </v:shape>
                      <v:shape id="Shape 75716" style="position:absolute;width:213;height:396;left:3140;top:3888;" coordsize="21346,39643" path="m0,0l21346,0l18297,39643l1525,39643l0,0x">
                        <v:stroke weight="0pt" endcap="flat" joinstyle="miter" miterlimit="10" on="false" color="#000000" opacity="0"/>
                        <v:fill on="true" color="#008000"/>
                      </v:shape>
                      <v:shape id="Shape 75717" style="position:absolute;width:213;height:396;left:2805;top:3888;" coordsize="21346,39643" path="m0,0l21346,0l18297,39643l1525,39643l0,0x">
                        <v:stroke weight="0pt" endcap="flat" joinstyle="miter" miterlimit="10" on="false" color="#000000" opacity="0"/>
                        <v:fill on="true" color="#008000"/>
                      </v:shape>
                      <v:shape id="Shape 75718" style="position:absolute;width:404;height:1023;left:4886;top:3991;" coordsize="40405,102388" path="m0,0l12960,1852c19059,3377,23633,6426,28208,11000c31257,15574,34306,20148,37356,27772c38881,33871,40405,41494,40405,50643c40405,58266,38881,65890,37356,71989c34306,79612,31257,84186,26683,88760c22109,93335,17535,97909,11436,100958l0,102388l0,82662l11436,78087c16010,71989,19059,64365,19059,52167c19059,46069,17535,41494,17535,36920c16010,32346,14485,27772,12960,24723c9911,21673,6862,20148,3812,18624l0,17776l0,0x">
                        <v:stroke weight="0pt" endcap="flat" joinstyle="miter" miterlimit="10" on="false" color="#000000" opacity="0"/>
                        <v:fill on="true" color="#008000"/>
                      </v:shape>
                      <v:shape id="Shape 75719" style="position:absolute;width:213;height:396;left:5839;top:3888;" coordsize="21346,39643" path="m0,0l21346,0l18297,39643l1525,39643l0,0x">
                        <v:stroke weight="0pt" endcap="flat" joinstyle="miter" miterlimit="10" on="false" color="#000000" opacity="0"/>
                        <v:fill on="true" color="#008000"/>
                      </v:shape>
                      <v:shape id="Shape 75720" style="position:absolute;width:213;height:396;left:5504;top:3888;" coordsize="21346,39643" path="m0,0l21346,0l18297,39643l1525,39643l0,0x">
                        <v:stroke weight="0pt" endcap="flat" joinstyle="miter" miterlimit="10" on="false" color="#000000" opacity="0"/>
                        <v:fill on="true" color="#008000"/>
                      </v:shape>
                      <v:shape id="Shape 75721" style="position:absolute;width:670;height:823;left:10886;top:4208;" coordsize="67087,82335" path="m41167,0c50316,0,56414,3050,60989,7624c65563,13723,67087,21346,67087,32019l51840,32019c51840,24396,50316,19822,48791,16773c45741,13723,42692,12198,38118,12198c36593,12198,35068,12198,33544,13723c32019,13723,28970,15248,27445,16773c25920,18297,22871,19822,21346,21346c19821,24396,16772,27446,15247,30495l15247,82335l0,82335l0,1525l13722,1525l13722,16773c18297,10673,22871,6100,27445,4575c32019,1525,36593,0,41167,0x">
                        <v:stroke weight="0pt" endcap="flat" joinstyle="miter" miterlimit="10" on="false" color="#000000" opacity="0"/>
                        <v:fill on="true" color="#000000"/>
                      </v:shape>
                      <v:shape id="Shape 75722" style="position:absolute;width:625;height:838;left:9072;top:4208;" coordsize="62513,83860" path="m35068,0c38118,0,41167,0,45741,1525c48791,1525,53365,1525,57939,3050l57939,15248c53365,13723,48791,13723,44217,13723c41167,12198,38118,12198,35068,12198c32019,12198,28970,12198,25920,13723c22871,13723,21346,13723,19821,15248c18297,16773,18297,16773,16772,18297c16772,19822,16772,21346,16772,22871c16772,24396,16772,24396,16772,25921c16772,27446,18297,28970,19821,28970c21346,30495,22871,32019,25920,33544c28970,33544,32019,35068,36593,36594c41167,38119,45741,39643,48791,41168c51840,42693,54890,44217,56415,45741c57939,47267,59464,50316,60989,51841c60989,54890,62513,57940,62513,60989c62513,64039,60989,65563,60989,68613c59464,70137,57939,71662,56415,74712c54890,76236,53365,77761,50316,79286c48791,79286,45741,80811,42692,82335c41167,82335,38118,82335,35068,83860c33544,83860,30494,83860,27445,83860c22871,83860,16772,83860,12198,82335c7624,82335,3049,80811,0,79286l0,67088c4574,68613,9148,70137,13722,70137c18297,71662,22871,71662,27445,71662c33544,71662,38118,70137,41167,68613c44217,67088,47266,65563,47266,60989c47266,59465,45741,59465,45741,57940c45741,56415,44217,54890,42692,54890c41167,53366,39643,51841,36593,50316c33544,50316,30494,48792,25920,47267c22871,45741,18297,44217,15247,44217c12198,42693,10673,41168,7624,38119c6099,36594,4574,35068,3049,32019c1525,28970,1525,25921,1525,22871c1525,21346,1525,18297,3049,15248c3049,12198,4574,10673,7624,7624c10673,6100,13722,4575,18297,3050c22871,1525,27445,0,35068,0x">
                        <v:stroke weight="0pt" endcap="flat" joinstyle="miter" miterlimit="10" on="false" color="#000000" opacity="0"/>
                        <v:fill on="true" color="#000000"/>
                      </v:shape>
                      <v:shape id="Shape 75723" style="position:absolute;width:792;height:777;left:7181;top:4208;" coordsize="79285,77761" path="m32019,0l45741,0l45741,32019l79285,32019l79285,44217l47266,44217l47266,77761l32019,77761l32019,44217l0,44217l0,32019l32019,32019l32019,0x">
                        <v:stroke weight="0pt" endcap="flat" joinstyle="miter" miterlimit="10" on="false" color="#000000" opacity="0"/>
                        <v:fill on="true" color="#000000"/>
                      </v:shape>
                      <v:shape id="Shape 75724" style="position:absolute;width:381;height:1052;left:12609;top:3979;" coordsize="38118,105205" path="m0,0l25920,0l38118,1803l38118,13417l25920,12197l15247,12197l15247,93007l24395,93007l38118,90822l38118,103808l21346,105205l0,105205l0,0x">
                        <v:stroke weight="0pt" endcap="flat" joinstyle="miter" miterlimit="10" on="false" color="#000000" opacity="0"/>
                        <v:fill on="true" color="#000000"/>
                      </v:shape>
                      <v:shape id="Shape 75725" style="position:absolute;width:731;height:1082;left:9864;top:3964;" coordsize="73187,108255" path="m36594,0l36594,25921l73187,25921l73187,38119l36594,38119l36594,79286c36594,85385,38118,88434,41167,91484c44217,94532,48791,96058,54890,96058c57939,96058,59464,96058,62514,96058c65563,94532,68612,94532,73187,93008l73187,105206c70137,106731,65563,106731,62514,108255c59464,108255,56414,108255,51841,108255c42692,108255,35068,106731,28970,102157c24396,97582,21346,89959,21346,80811l21346,38119l0,38119l0,25921l21346,25921l21346,3050l36594,0x">
                        <v:stroke weight="0pt" endcap="flat" joinstyle="miter" miterlimit="10" on="false" color="#000000" opacity="0"/>
                        <v:fill on="true" color="#000000"/>
                      </v:shape>
                      <v:shape id="Shape 75726" style="position:absolute;width:457;height:1555;left:11847;top:3827;" coordsize="45742,155522" path="m36593,0l45742,9149c24395,28970,15247,51841,15247,77761c15247,89959,16772,102157,22871,114354c27445,125027,35068,137225,45742,146373l36593,155522c12198,132651,0,106731,0,79286c0,71662,0,65563,1525,59464c3049,53366,4575,45741,7624,39643c10673,33544,13722,25921,19822,19822c24395,13722,30495,6100,36593,0x">
                        <v:stroke weight="0pt" endcap="flat" joinstyle="miter" miterlimit="10" on="false" color="#000000" opacity="0"/>
                        <v:fill on="true" color="#000000"/>
                      </v:shape>
                      <v:shape id="Shape 75727" style="position:absolute;width:792;height:777;left:15277;top:4208;" coordsize="79285,77761" path="m32019,0l45742,0l45742,32019l79285,32019l79285,44217l47266,44217l47266,77761l32019,77761l32019,44217l0,44217l0,32019l32019,32019l32019,0x">
                        <v:stroke weight="0pt" endcap="flat" joinstyle="miter" miterlimit="10" on="false" color="#000000" opacity="0"/>
                        <v:fill on="true" color="#000000"/>
                      </v:shape>
                      <v:shape id="Shape 75728" style="position:absolute;width:381;height:1020;left:12990;top:3997;" coordsize="38118,102005" path="m0,0l9720,1437c16009,3533,21346,6583,25920,10394c33544,19543,38118,31740,38118,50037c38118,54611,36593,59186,36593,63760c35068,68334,33544,72908,32019,77482c30494,80532,28970,85106,25920,88155c22871,91204,19821,94254,15247,95779c12198,98828,7624,100353,1525,101878l0,102005l0,89019l2287,88655c16009,83580,22871,71002,22871,51562c22871,43938,21346,37840,19821,31740c18297,27167,16772,22592,13722,19543c10673,16494,7624,13444,3049,11919l0,11614l0,0x">
                        <v:stroke weight="0pt" endcap="flat" joinstyle="miter" miterlimit="10" on="false" color="#000000" opacity="0"/>
                        <v:fill on="true" color="#000000"/>
                      </v:shape>
                      <v:shape id="Shape 75729" style="position:absolute;width:457;height:1555;left:13630;top:3827;" coordsize="45741,155522" path="m7624,0c32019,22871,45741,48791,45741,77761c45741,83859,44217,89959,42692,96058c41168,102157,39643,108255,36593,114354c33544,121978,30495,128077,25920,135700c21346,141799,15247,149423,7624,155522l0,147898c9148,137225,16772,126552,22871,114354c27445,103681,30495,91484,30495,79286c30495,53366,19822,28970,0,9149l7624,0x">
                        <v:stroke weight="0pt" endcap="flat" joinstyle="miter" miterlimit="10" on="false" color="#000000" opacity="0"/>
                        <v:fill on="true" color="#000000"/>
                      </v:shape>
                      <v:shape id="Shape 75730" style="position:absolute;width:625;height:1052;left:19867;top:3979;" coordsize="62514,105205" path="m0,0l62514,0l62514,16772l19821,16772l19821,45741l60989,45741l60989,62513l19821,62513l19821,105205l0,105205l0,0x">
                        <v:stroke weight="0pt" endcap="flat" joinstyle="miter" miterlimit="10" on="false" color="#000000" opacity="0"/>
                        <v:fill on="true" color="#008000"/>
                      </v:shape>
                      <v:shape id="Shape 75731" style="position:absolute;width:747;height:1082;left:18891;top:3964;" coordsize="74711,108255" path="m41167,0c42692,0,45741,0,47266,0c50316,0,51840,1525,54890,1525c56414,1525,57939,1525,60989,1525c62513,1525,64038,3049,67087,3049l67087,21346c65563,21346,62513,19821,60989,19821c59464,19821,56414,18297,54890,18297c51840,18297,50316,16772,47266,16772c45741,16772,42692,16772,41167,16772c38118,16772,35068,16772,32019,18297c30494,18297,27445,19821,25920,19821c24395,21346,24395,22871,22871,24395c22871,25920,22871,27445,22871,28970c22871,30494,22871,32019,24395,33544c25920,35068,27445,36593,30494,38118c32019,39643,35068,41167,38118,42692c41167,42692,44217,44217,48791,45741c51840,47266,54890,48791,57939,50316c60989,51840,64038,53365,65563,56414c68612,57939,70137,60989,71662,64038c73186,67087,74711,70137,74711,74711c74711,80810,73186,85384,70137,89958c68612,94532,65563,97582,62513,100631c57939,103680,53365,105205,48791,106730c42692,108255,36593,108255,30494,108255c24395,108255,19821,108255,15247,106730c9148,106730,4574,105205,0,103680l0,83859c1525,85384,4574,85384,7624,86909c10673,86909,12198,88433,15247,88433c18297,88433,21346,89958,22871,89958c25920,89958,28970,89958,32019,89958c35068,89958,38118,89958,41167,88433c44217,88433,45741,88433,47266,86909c48791,85384,50316,83859,51840,82335c51840,80810,53365,79285,53365,77760c53365,76236,51840,73186,50316,71662c48791,70137,47266,68612,44217,67087c42692,65563,39643,64038,36593,64038c33544,62513,30494,60989,27445,59464c24395,57939,19821,57939,16772,56414c13722,54890,10673,51840,9148,50316c6099,47266,4574,45741,3049,42692c1525,39643,1525,35068,1525,30494c1525,25920,1525,22871,3049,18297c4574,15247,7624,12198,10673,9148c13722,6099,16772,4574,22871,3049c27445,1525,33544,0,41167,0x">
                        <v:stroke weight="0pt" endcap="flat" joinstyle="miter" miterlimit="10" on="false" color="#000000" opacity="0"/>
                        <v:fill on="true" color="#008000"/>
                      </v:shape>
                      <v:shape id="Shape 75732" style="position:absolute;width:213;height:396;left:21132;top:3888;" coordsize="21346,39643" path="m0,0l21346,0l18297,39643l1525,39643l0,0x">
                        <v:stroke weight="0pt" endcap="flat" joinstyle="miter" miterlimit="10" on="false" color="#000000" opacity="0"/>
                        <v:fill on="true" color="#008000"/>
                      </v:shape>
                      <v:shape id="Shape 75733" style="position:absolute;width:213;height:396;left:20797;top:3888;" coordsize="21346,39643" path="m0,0l21346,0l18297,39643l1525,39643l0,0x">
                        <v:stroke weight="0pt" endcap="flat" joinstyle="miter" miterlimit="10" on="false" color="#000000" opacity="0"/>
                        <v:fill on="true" color="#008000"/>
                      </v:shape>
                      <v:shape id="Shape 75734" style="position:absolute;width:747;height:1311;left:17976;top:3888;" coordsize="74711,131125" path="m56415,0l74711,0l18297,131125l0,131125l56415,0x">
                        <v:stroke weight="0pt" endcap="flat" joinstyle="miter" miterlimit="10" on="false" color="#000000" opacity="0"/>
                        <v:fill on="true" color="#008000"/>
                      </v:shape>
                      <v:shape id="Shape 75735" style="position:absolute;width:213;height:396;left:17534;top:3888;" coordsize="21346,39643" path="m0,0l21346,0l18297,39643l1525,39643l0,0x">
                        <v:stroke weight="0pt" endcap="flat" joinstyle="miter" miterlimit="10" on="false" color="#000000" opacity="0"/>
                        <v:fill on="true" color="#008000"/>
                      </v:shape>
                      <v:shape id="Shape 75736" style="position:absolute;width:213;height:396;left:17198;top:3888;" coordsize="21346,39643" path="m0,0l21346,0l18297,39643l1525,39643l0,0x">
                        <v:stroke weight="0pt" endcap="flat" joinstyle="miter" miterlimit="10" on="false" color="#000000" opacity="0"/>
                        <v:fill on="true" color="#008000"/>
                      </v:shape>
                      <v:shape id="Shape 75737" style="position:absolute;width:792;height:777;left:31470;top:4208;" coordsize="79285,77761" path="m32019,0l45741,0l45741,32019l79285,32019l79285,44217l47266,44217l47266,77761l32019,77761l32019,44217l0,44217l0,32019l32019,32019l32019,0x">
                        <v:stroke weight="0pt" endcap="flat" joinstyle="miter" miterlimit="10" on="false" color="#000000" opacity="0"/>
                        <v:fill on="true" color="#000000"/>
                      </v:shape>
                      <v:shape id="Shape 75738" style="position:absolute;width:670;height:823;left:26179;top:4208;" coordsize="67088,82335" path="m41167,0c50316,0,56414,3050,60989,7624c65563,13723,67088,21346,67088,32019l51840,32019c51840,24396,50316,19822,48791,16773c45741,13723,42692,12198,38118,12198c36594,12198,35068,12198,33544,13723c32019,13723,28970,15248,27445,16773c25921,18297,22871,19822,21346,21346c19821,24396,16772,27446,15248,30495l15248,82335l0,82335l0,1525l13722,1525l13722,16773c18296,10673,22871,6100,27445,4575c32019,1525,36594,0,41167,0x">
                        <v:stroke weight="0pt" endcap="flat" joinstyle="miter" miterlimit="10" on="false" color="#000000" opacity="0"/>
                        <v:fill on="true" color="#000000"/>
                      </v:shape>
                      <v:shape id="Shape 75739" style="position:absolute;width:625;height:838;left:24364;top:4208;" coordsize="62514,83860" path="m35068,0c38118,0,41168,0,45741,1525c48791,1525,53365,1525,57939,3050l57939,15248c53365,13723,48791,13723,44217,13723c41168,12198,38118,12198,35068,12198c32019,12198,28970,12198,25920,13723c22871,13723,21346,13723,19822,15248c18297,16773,18297,16773,16772,18297c16772,19822,16772,21346,16772,22871c16772,24396,16772,24396,16772,25921c16772,27446,18297,28970,19822,28970c21346,30495,22871,32019,25920,33544c28970,33544,32019,35068,36593,36594c41168,38119,45741,39643,48791,41168c51841,42693,54890,44217,56414,45741c57939,47267,59464,50316,60989,51841c60989,54890,62514,57940,62514,60989c62514,64039,60989,65563,60989,68613c59464,70137,57939,71662,56414,74712c54890,76236,53365,77761,50316,79286c48791,79286,45741,80811,42692,82335c41168,82335,38118,82335,35068,83860c33543,83860,30495,83860,27445,83860c22871,83860,16772,83860,12198,82335c7624,82335,3049,80811,0,79286l0,67088c4574,68613,9148,70137,13722,70137c18297,71662,22871,71662,27445,71662c33543,71662,38118,70137,41168,68613c44217,67088,47266,65563,47266,60989c47266,59465,45741,59465,45741,57940c45741,56415,44217,54890,42692,54890c41168,53366,39643,51841,36593,50316c33543,50316,30495,48792,25920,47267c22871,45741,18297,44217,15247,44217c12198,42693,10673,41168,7624,38119c6099,36594,4574,35068,3049,32019c1525,28970,1525,25921,1525,22871c1525,21346,1525,18297,3049,15248c3049,12198,4574,10673,7624,7624c10673,6100,13722,4575,18297,3050c22871,1525,27445,0,35068,0x">
                        <v:stroke weight="0pt" endcap="flat" joinstyle="miter" miterlimit="10" on="false" color="#000000" opacity="0"/>
                        <v:fill on="true" color="#000000"/>
                      </v:shape>
                      <v:shape id="Shape 75740" style="position:absolute;width:792;height:777;left:22474;top:4208;" coordsize="79285,77761" path="m32019,0l45741,0l45741,32019l79285,32019l79285,44217l47266,44217l47266,77761l32019,77761l32019,44217l0,44217l0,32019l32019,32019l32019,0x">
                        <v:stroke weight="0pt" endcap="flat" joinstyle="miter" miterlimit="10" on="false" color="#000000" opacity="0"/>
                        <v:fill on="true" color="#000000"/>
                      </v:shape>
                      <v:shape id="Shape 75741" style="position:absolute;width:594;height:1052;left:28878;top:3979;" coordsize="59464,105205" path="m0,0l59464,0l59464,12197l15247,12197l15247,45741l56414,45741l56414,57938l15247,57938l15247,105205l0,105205l0,0x">
                        <v:stroke weight="0pt" endcap="flat" joinstyle="miter" miterlimit="10" on="false" color="#000000" opacity="0"/>
                        <v:fill on="true" color="#000000"/>
                      </v:shape>
                      <v:shape id="Shape 75742" style="position:absolute;width:716;height:1082;left:27902;top:3964;" coordsize="71662,108255" path="m41167,0c42692,0,44217,0,45741,0c48791,0,50316,0,53365,1525c54890,1525,56414,1525,59464,1525c60988,1525,62513,3050,65563,3050l65563,15248c60988,13722,56414,13722,51840,13722c47266,12198,44217,12198,39643,12198c32019,12198,25920,13722,21346,16773c18297,19822,16772,22871,16772,27446c16772,30495,16772,33544,18297,35068c19822,36594,21346,38119,24395,41168c27445,42693,30495,44217,33544,44217c36593,45741,39643,47267,44217,48792c47266,50316,50316,51841,53365,53366c56414,54890,59464,57940,62513,59464c65563,62514,67087,64039,68612,67088c70137,70137,71662,74712,71662,77761c71662,83860,70137,88434,67087,91484c65563,94532,62513,99107,59464,100632c56414,103681,51840,105206,45741,106731c41167,108255,35068,108255,28970,108255c25920,108255,22870,108255,21346,108255c18297,108255,15247,108255,12197,106731c10673,106731,7624,106731,6099,106731c3049,106731,1524,105206,0,105206l0,91484c3049,93008,7624,94532,12197,94532c18297,96058,22870,96058,30495,96058c35068,96058,38118,96058,41167,94532c44217,94532,47266,93008,50316,91484c51840,89959,53365,88434,54890,86909c54890,83860,56414,82335,56414,79286c56414,76236,54890,73187,53365,71662c51840,70137,50316,68613,47266,67088c44217,65563,41167,64039,38118,62514c35068,60989,32019,59464,28970,57940c24395,56414,21346,54890,18297,53366c15247,51841,12197,50316,9149,47267c6099,45741,4574,42693,3049,39643c1524,36594,1524,33544,1524,28970c1524,25921,1524,21346,3049,18297c4574,15248,7624,12198,10673,9149c13722,6100,16772,4575,22870,3050c27445,1525,33544,0,41167,0x">
                        <v:stroke weight="0pt" endcap="flat" joinstyle="miter" miterlimit="10" on="false" color="#000000" opacity="0"/>
                        <v:fill on="true" color="#000000"/>
                      </v:shape>
                      <v:shape id="Shape 75743" style="position:absolute;width:731;height:1082;left:25157;top:3964;" coordsize="73186,108255" path="m36593,0l36593,25921l73186,25921l73186,38119l36593,38119l36593,79286c36593,85385,38118,88434,41167,91484c44216,94532,48791,96058,54890,96058c57939,96058,59464,96058,62513,96058c65563,94532,68612,94532,73186,93008l73186,105206c70137,106731,65563,106731,62513,108255c59464,108255,56414,108255,51840,108255c42692,108255,35068,106731,28970,102157c24395,97582,21346,89959,21346,80811l21346,38119l0,38119l0,25921l21346,25921l21346,3050l36593,0x">
                        <v:stroke weight="0pt" endcap="flat" joinstyle="miter" miterlimit="10" on="false" color="#000000" opacity="0"/>
                        <v:fill on="true" color="#000000"/>
                      </v:shape>
                      <v:shape id="Shape 75744" style="position:absolute;width:457;height:1555;left:29823;top:3827;" coordsize="45742,155522" path="m7624,0c32020,22871,45742,48791,45742,77761c45742,83859,44217,89959,42693,96058c41168,102157,39643,108255,36594,114354c33544,121978,30495,128077,25921,135700c21346,141799,15248,149423,7624,155522l0,147898c9149,137225,16772,126552,22871,114354c27445,103681,30495,91484,30495,79286c30495,53366,19822,28970,0,9149l7624,0x">
                        <v:stroke weight="0pt" endcap="flat" joinstyle="miter" miterlimit="10" on="false" color="#000000" opacity="0"/>
                        <v:fill on="true" color="#000000"/>
                      </v:shape>
                      <v:shape id="Shape 75745" style="position:absolute;width:457;height:1555;left:27139;top:3827;" coordsize="45741,155522" path="m36593,0l45741,9149c24395,28970,15247,51841,15247,77761c15247,89959,16772,102157,22870,114354c27445,125027,35068,137225,45741,146373l36593,155522c12197,132651,0,106731,0,79286c0,71662,0,65563,1524,59464c3049,53366,4574,45741,7623,39643c10673,33544,13722,25921,19821,19822c24395,13722,30494,6100,36593,0x">
                        <v:stroke weight="0pt" endcap="flat" joinstyle="miter" miterlimit="10" on="false" color="#000000" opacity="0"/>
                        <v:fill on="true" color="#000000"/>
                      </v:shape>
                      <v:shape id="Shape 75746" style="position:absolute;width:442;height:1052;left:34992;top:3979;" coordsize="44217,105205" path="m30494,0l44217,0l44217,18297l30494,67087l44217,67087l44217,83859l25920,83859l19821,105205l0,105205l30494,0x">
                        <v:stroke weight="0pt" endcap="flat" joinstyle="miter" miterlimit="10" on="false" color="#000000" opacity="0"/>
                        <v:fill on="true" color="#008000"/>
                      </v:shape>
                      <v:shape id="Shape 75747" style="position:absolute;width:747;height:1311;left:34168;top:3888;" coordsize="74711,131125" path="m56415,0l74711,0l18297,131125l0,131125l56415,0x">
                        <v:stroke weight="0pt" endcap="flat" joinstyle="miter" miterlimit="10" on="false" color="#000000" opacity="0"/>
                        <v:fill on="true" color="#008000"/>
                      </v:shape>
                      <v:shape id="Shape 75748" style="position:absolute;width:213;height:396;left:33726;top:3888;" coordsize="21346,39643" path="m0,0l21346,0l18297,39643l1525,39643l0,0x">
                        <v:stroke weight="0pt" endcap="flat" joinstyle="miter" miterlimit="10" on="false" color="#000000" opacity="0"/>
                        <v:fill on="true" color="#008000"/>
                      </v:shape>
                      <v:shape id="Shape 75749" style="position:absolute;width:213;height:396;left:33391;top:3888;" coordsize="21346,39643" path="m0,0l21346,0l18297,39643l1525,39643l0,0x">
                        <v:stroke weight="0pt" endcap="flat" joinstyle="miter" miterlimit="10" on="false" color="#000000" opacity="0"/>
                        <v:fill on="true" color="#008000"/>
                      </v:shape>
                      <v:shape id="Shape 75750" style="position:absolute;width:343;height:1052;left:36913;top:3979;" coordsize="34306,105205" path="m0,0l30494,0l34306,346l34306,18144l27445,16772l19821,16772l19821,45741l27445,45741l34306,44369l34306,66897l32020,64038c28970,62513,25920,60989,22871,60989l19821,60989l19821,105205l0,105205l0,0x">
                        <v:stroke weight="0pt" endcap="flat" joinstyle="miter" miterlimit="10" on="false" color="#000000" opacity="0"/>
                        <v:fill on="true" color="#008000"/>
                      </v:shape>
                      <v:shape id="Shape 75751" style="position:absolute;width:640;height:1052;left:36059;top:3979;" coordsize="64038,105205" path="m0,0l19821,0l19821,88433l64038,88433l64038,105205l0,105205l0,0x">
                        <v:stroke weight="0pt" endcap="flat" joinstyle="miter" miterlimit="10" on="false" color="#000000" opacity="0"/>
                        <v:fill on="true" color="#008000"/>
                      </v:shape>
                      <v:shape id="Shape 75752" style="position:absolute;width:457;height:1052;left:35434;top:3979;" coordsize="45741,105205" path="m0,0l15247,0l45741,105205l24395,105205l18297,83859l0,83859l0,67087l13722,67087l0,18297l0,0x">
                        <v:stroke weight="0pt" endcap="flat" joinstyle="miter" miterlimit="10" on="false" color="#000000" opacity="0"/>
                        <v:fill on="true" color="#008000"/>
                      </v:shape>
                      <v:shape id="Shape 75753" style="position:absolute;width:419;height:1048;left:37256;top:3982;" coordsize="41930,104859" path="m0,0l12960,1178c17535,2703,20584,4228,25158,5752c28208,8802,31257,11851,32782,14901c34306,17950,35831,22524,35831,28623c35831,31672,34306,36247,32782,39296c31257,42345,29732,43870,28208,46920c26683,48444,23633,49969,20584,51494c17535,53018,14485,54543,11435,54543c14485,54543,16010,56068,19059,59117c20584,60642,22109,65216,25158,69790l41930,104859l19059,104859l3812,71315l0,66550l0,44023l763,43870c3812,43870,6862,42345,8386,42345c9911,40821,11435,39296,12960,37771c12960,34722,14485,33197,14485,30148c14485,25574,11435,22524,8386,19475l0,17797l0,0x">
                        <v:stroke weight="0pt" endcap="flat" joinstyle="miter" miterlimit="10" on="false" color="#000000" opacity="0"/>
                        <v:fill on="true" color="#008000"/>
                      </v:shape>
                      <v:shape id="Shape 75754" style="position:absolute;width:213;height:396;left:38224;top:3888;" coordsize="21346,39643" path="m0,0l21346,0l18297,39643l1525,39643l0,0x">
                        <v:stroke weight="0pt" endcap="flat" joinstyle="miter" miterlimit="10" on="false" color="#000000" opacity="0"/>
                        <v:fill on="true" color="#008000"/>
                      </v:shape>
                      <v:shape id="Shape 75755" style="position:absolute;width:213;height:396;left:37889;top:3888;" coordsize="21346,39643" path="m0,0l21346,0l18297,39643l1525,39643l0,0x">
                        <v:stroke weight="0pt" endcap="flat" joinstyle="miter" miterlimit="10" on="false" color="#000000" opacity="0"/>
                        <v:fill on="true" color="#008000"/>
                      </v:shape>
                      <v:shape id="Shape 75772" style="position:absolute;width:343;height:1052;left:1829;top:7852;" coordsize="34306,105205" path="m0,0l30494,0l34306,346l34306,18144l27445,16772l19821,16772l19821,45741l27445,45741l34306,44369l34306,65372l32019,62513c28970,60989,25920,60989,22871,60989l19821,60989l19821,105205l0,105205l0,0x">
                        <v:stroke weight="0pt" endcap="flat" joinstyle="miter" miterlimit="10" on="false" color="#000000" opacity="0"/>
                        <v:fill on="true" color="#008000"/>
                      </v:shape>
                      <v:shape id="Shape 75773" style="position:absolute;width:747;height:1311;left:884;top:7760;" coordsize="74711,131125" path="m56414,0l74711,0l18297,131125l0,131125l56414,0x">
                        <v:stroke weight="0pt" endcap="flat" joinstyle="miter" miterlimit="10" on="false" color="#000000" opacity="0"/>
                        <v:fill on="true" color="#008000"/>
                      </v:shape>
                      <v:shape id="Shape 75774" style="position:absolute;width:213;height:396;left:442;top:7760;" coordsize="21346,39643" path="m0,0l21346,0l18297,39643l1525,39643l0,0x">
                        <v:stroke weight="0pt" endcap="flat" joinstyle="miter" miterlimit="10" on="false" color="#000000" opacity="0"/>
                        <v:fill on="true" color="#008000"/>
                      </v:shape>
                      <v:shape id="Shape 75775" style="position:absolute;width:213;height:396;left:106;top:7760;" coordsize="21346,39643" path="m0,0l21346,0l18297,39643l1525,39643l0,0x">
                        <v:stroke weight="0pt" endcap="flat" joinstyle="miter" miterlimit="10" on="false" color="#000000" opacity="0"/>
                        <v:fill on="true" color="#008000"/>
                      </v:shape>
                      <v:shape id="Shape 75776" style="position:absolute;width:388;height:852;left:3583;top:8067;" coordsize="38880,85245" path="m38880,0l38880,16972l38118,16633c35068,16633,32019,16633,28970,18158c27445,19683,24395,21207,22871,24257c21346,25781,21346,28831,19821,31880c19821,34930,19821,37979,19821,42553c19821,50177,21346,57800,24395,60850c27445,65424,32019,68473,38118,68473l38880,68219l38880,84830l36593,85245c30494,85245,25920,83720,21346,82196c16772,80671,12198,77622,9148,74572c6099,71523,3049,66949,1525,60850c0,56276,0,50177,0,42553c0,36454,0,30356,1525,24257c3049,19683,6099,15108,9148,12059c13722,7485,16772,4435,22871,2911l38880,0x">
                        <v:stroke weight="0pt" endcap="flat" joinstyle="miter" miterlimit="10" on="false" color="#000000" opacity="0"/>
                        <v:fill on="true" color="#008000"/>
                      </v:shape>
                      <v:shape id="Shape 75777" style="position:absolute;width:419;height:1048;left:2172;top:7855;" coordsize="41930,104859" path="m0,0l12960,1178c17534,1178,20584,2703,25158,5752c28207,7277,31257,10327,32781,14901c34306,17950,35831,22524,35831,28623c35831,31672,34306,34722,32781,37771c31257,40821,29732,43870,28207,45395c26682,48444,23633,49969,20584,51494c17534,53018,14485,53018,11435,54543c14485,54543,16009,56068,19059,57593c20584,60642,22108,63691,25158,68266l41930,104859l19059,104859l3812,69790l0,65025l0,44023l762,43870c3812,43870,6861,42345,8386,40821c9911,39296,11435,37771,12960,36247c12960,34722,14485,33197,14485,30148c14485,25574,11435,20999,8386,19475l0,17797l0,0x">
                        <v:stroke weight="0pt" endcap="flat" joinstyle="miter" miterlimit="10" on="false" color="#000000" opacity="0"/>
                        <v:fill on="true" color="#008000"/>
                      </v:shape>
                      <v:shape id="Shape 75778" style="position:absolute;width:686;height:1143;left:2729;top:7760;" coordsize="68612,114353" path="m0,0l19821,0l19821,27445l18297,42692c19821,41167,21346,39643,22871,38118c24395,36593,27445,35068,28970,33544c30494,32019,33544,32019,35068,30494c38118,30494,39643,30494,42692,30494c47266,30494,50316,30494,53365,32019c56414,33544,59464,35068,60989,38118c64038,41167,65563,44217,65563,47266c67087,50316,68612,54890,68612,59464l68612,114353l48791,114353l48791,60989c48791,51840,44217,47266,38118,47266c35068,47266,32019,48791,28970,50316c25920,53365,22871,57939,19821,62513l19821,114353l0,114353l0,0x">
                        <v:stroke weight="0pt" endcap="flat" joinstyle="miter" miterlimit="10" on="false" color="#000000" opacity="0"/>
                        <v:fill on="true" color="#008000"/>
                      </v:shape>
                      <v:shape id="Shape 75779" style="position:absolute;width:388;height:849;left:3971;top:8065;" coordsize="38880,84968" path="m762,0c6861,0,11435,0,16009,3049c20584,4574,25158,6099,28207,10673c31257,13722,34306,18297,35831,22871c37355,28970,38880,35068,38880,41167c38880,47266,37355,53365,35831,59464c34306,64038,31257,68612,28207,73186c25158,76236,20584,79285,14485,82335l0,84968l0,68358l8386,65563c9911,64038,12960,62513,14485,60989c16009,57939,16009,54890,17534,51840c17534,48791,19059,45741,19059,42692c19059,33544,16009,27445,12960,22871l0,17111l0,139l762,0x">
                        <v:stroke weight="0pt" endcap="flat" joinstyle="miter" miterlimit="10" on="false" color="#000000" opacity="0"/>
                        <v:fill on="true" color="#008000"/>
                      </v:shape>
                      <v:shape id="Shape 75780" style="position:absolute;width:640;height:1052;left:4574;top:7852;" coordsize="64038,105205" path="m0,0l19821,0l19821,88433l64038,88433l64038,105205l0,105205l0,0x">
                        <v:stroke weight="0pt" endcap="flat" joinstyle="miter" miterlimit="10" on="false" color="#000000" opacity="0"/>
                        <v:fill on="true" color="#008000"/>
                      </v:shape>
                      <v:shape id="Shape 75781" style="position:absolute;width:213;height:396;left:5839;top:7760;" coordsize="21346,39643" path="m0,0l21346,0l18297,39643l1525,39643l0,0x">
                        <v:stroke weight="0pt" endcap="flat" joinstyle="miter" miterlimit="10" on="false" color="#000000" opacity="0"/>
                        <v:fill on="true" color="#008000"/>
                      </v:shape>
                      <v:shape id="Shape 75782" style="position:absolute;width:213;height:396;left:5504;top:7760;" coordsize="21346,39643" path="m0,0l21346,0l18297,39643l1525,39643l0,0x">
                        <v:stroke weight="0pt" endcap="flat" joinstyle="miter" miterlimit="10" on="false" color="#000000" opacity="0"/>
                        <v:fill on="true" color="#008000"/>
                      </v:shape>
                      <v:shape id="Shape 75783" style="position:absolute;width:381;height:838;left:14393;top:8081;" coordsize="38118,83859" path="m38118,0l38118,12198c33544,12198,30494,12198,27445,13722c24395,15246,21346,18297,19821,21346c18297,24395,16772,25919,15247,30494c15247,33544,15247,38118,15247,41167c15247,45741,15247,50316,16772,54890c16772,57939,18297,60989,21346,64037c22871,67087,24395,68612,27445,70137c30494,71662,33544,71662,38118,71662l38118,83582l36593,83859c30494,83859,25920,82335,21346,80810c16772,79285,12198,76236,9148,73186c6099,70137,3049,65563,1525,59464c0,54890,0,48791,0,42692c0,36593,0,30494,1525,24395c3049,19821,6099,15246,9148,12198c12198,7624,16772,4573,21346,3049c25920,1524,32019,0,38118,0x">
                        <v:stroke weight="0pt" endcap="flat" joinstyle="miter" miterlimit="10" on="false" color="#000000" opacity="0"/>
                        <v:fill on="true" color="#000000"/>
                      </v:shape>
                      <v:shape id="Shape 75784" style="position:absolute;width:670;height:823;left:12685;top:8081;" coordsize="67087,82335" path="m41167,0c50316,0,56414,3049,60989,7624c65563,13722,67087,21346,67087,32019l51840,32019c51840,24395,50316,19821,48791,16772c45741,13722,42692,12198,38118,12198c36593,12198,35068,12198,33544,12198c32019,13722,28970,15246,27445,15246c25920,16772,22871,19821,21346,21346c19821,24395,16772,25919,15247,30494l15247,82335l0,82335l0,1524l13722,1524l13722,15246c18297,10673,22871,6099,27445,3049c32019,1524,36593,0,41167,0x">
                        <v:stroke weight="0pt" endcap="flat" joinstyle="miter" miterlimit="10" on="false" color="#000000" opacity="0"/>
                        <v:fill on="true" color="#000000"/>
                      </v:shape>
                      <v:shape id="Shape 75785" style="position:absolute;width:670;height:823;left:10886;top:8081;" coordsize="67087,82335" path="m41167,0c50316,0,56414,3049,60989,7624c65563,13722,67087,21346,67087,32019l51840,32019c51840,24395,50316,19821,48791,16772c45741,13722,42692,12198,38118,12198c36593,12198,35068,12198,33544,12198c32019,13722,28970,15246,27445,15246c25920,16772,22871,19821,21346,21346c19821,24395,16772,25919,15247,30494l15247,82335l0,82335l0,1524l13722,1524l13722,15246c18297,10673,22871,6099,27445,3049c32019,1524,36593,0,41167,0x">
                        <v:stroke weight="0pt" endcap="flat" joinstyle="miter" miterlimit="10" on="false" color="#000000" opacity="0"/>
                        <v:fill on="true" color="#000000"/>
                      </v:shape>
                      <v:shape id="Shape 75786" style="position:absolute;width:625;height:838;left:9072;top:8081;" coordsize="62513,83859" path="m35068,0c38118,0,41167,0,45741,0c48791,0,53365,1524,57939,3049l57939,15246c53365,13722,48791,13722,44217,12198c41167,12198,38118,12198,35068,12198c32019,12198,28970,12198,25920,12198c22871,13722,21346,13722,19821,15246c18297,15246,18297,16772,16772,18297c16772,19821,16772,19821,16772,21346c16772,22871,16772,24395,16772,25919c16772,27445,18297,27445,19821,28969c21346,30494,22871,32019,25920,32019c28970,33544,32019,35068,36593,36593c41167,38118,45741,38118,48791,41167c51840,42692,54890,44217,56415,45741c57939,47266,59464,48791,60989,51840c60989,54890,62513,56414,62513,59464c62513,62513,60989,65563,60989,67087c59464,70137,57939,71662,56415,73186c54890,74711,53365,76236,50316,77760c48791,79285,45741,80810,42692,80810c41167,82335,38118,82335,35068,82335c33544,83859,30494,83859,27445,83859c22871,83859,16772,83859,12198,82335c7624,82335,3049,80810,0,79285l0,67087c4574,68612,9148,68612,13722,70137c18297,71662,22871,71662,27445,71662c33544,71662,38118,70137,41167,68612c44217,67087,47266,64037,47266,60989c47266,59464,45741,57939,45741,57939c45741,56414,44217,54890,42692,53365c41167,53365,39643,51840,36593,50316c33544,48791,30494,48791,25920,47266c22871,45741,18297,44217,15247,42692c12198,41167,10673,39642,7624,38118c6099,36593,4574,33544,3049,32019c1525,28969,1525,25919,1525,22871c1525,19821,1525,18297,3049,15246c3049,12198,4574,10673,7624,7624c10673,6099,13722,3049,18297,1524c22871,0,27445,0,35068,0x">
                        <v:stroke weight="0pt" endcap="flat" joinstyle="miter" miterlimit="10" on="false" color="#000000" opacity="0"/>
                        <v:fill on="true" color="#000000"/>
                      </v:shape>
                      <v:shape id="Shape 75787" style="position:absolute;width:792;height:777;left:7181;top:8081;" coordsize="79285,77760" path="m32019,0l45741,0l45741,32019l79285,32019l79285,44217l47266,44217l47266,77760l32019,77760l32019,44217l0,44217l0,32019l32019,32019l32019,0x">
                        <v:stroke weight="0pt" endcap="flat" joinstyle="miter" miterlimit="10" on="false" color="#000000" opacity="0"/>
                        <v:fill on="true" color="#000000"/>
                      </v:shape>
                      <v:shape id="Shape 75788" style="position:absolute;width:731;height:1082;left:9864;top:7837;" coordsize="73187,108255" path="m36594,0l36594,25919l73187,25919l73187,38118l36594,38118l36594,79285c36594,83859,38118,88433,41167,91483c44217,94532,48791,96057,54890,96057c57939,96057,59464,96057,62514,94532c65563,94532,68612,93008,73187,93008l73187,105205c70137,106730,65563,106730,62514,106730c59464,108255,56414,108255,51841,108255c42692,108255,35068,105205,28970,100631c24396,96057,21346,89958,21346,79285l21346,38118l0,38118l0,25919l21346,25919l21346,3049l36594,0x">
                        <v:stroke weight="0pt" endcap="flat" joinstyle="miter" miterlimit="10" on="false" color="#000000" opacity="0"/>
                        <v:fill on="true" color="#000000"/>
                      </v:shape>
                      <v:shape id="Shape 75789" style="position:absolute;width:655;height:1143;left:13539;top:7760;" coordsize="65563,114353" path="m0,0l15248,0l15248,33543l13723,45741c16772,42692,18297,41167,19821,39643c22871,38118,24395,36592,27445,35068c28970,33543,30494,33543,33544,32019c35068,32019,38118,32019,39643,32019c47266,32019,53365,33543,57939,39643c62514,44217,65563,51840,65563,60988l65563,114353l50316,114353l50316,62513c50316,56414,48791,51840,45741,48791c44217,45741,41168,44217,36593,44217c35068,44217,33544,44217,32019,44217c30494,45741,28970,45741,27445,47265c25921,48791,22871,50316,21346,51840c19821,54890,16772,57938,15248,60988l15248,114353l0,114353l0,0x">
                        <v:stroke weight="0pt" endcap="flat" joinstyle="miter" miterlimit="10" on="false" color="#000000" opacity="0"/>
                        <v:fill on="true" color="#000000"/>
                      </v:shape>
                      <v:shape id="Shape 75790" style="position:absolute;width:457;height:1555;left:11847;top:7699;" coordsize="45742,155521" path="m36593,0l45742,7623c24395,28969,15247,51840,15247,77760c15247,89958,16772,102155,22871,112829c27445,125026,35068,135699,45742,146372l36593,155521c12198,132650,0,106730,0,77760c0,71662,0,65563,1525,57939c3049,51840,4575,45741,7624,39642c10673,32018,13722,25919,19822,19821c24395,12198,30495,6099,36593,0x">
                        <v:stroke weight="0pt" endcap="flat" joinstyle="miter" miterlimit="10" on="false" color="#000000" opacity="0"/>
                        <v:fill on="true" color="#000000"/>
                      </v:shape>
                      <v:shape id="Shape 75791" style="position:absolute;width:792;height:777;left:17976;top:8081;" coordsize="79285,77760" path="m32019,0l45741,0l45741,32019l79285,32019l79285,44217l47266,44217l47266,77760l32019,77760l32019,44217l0,44217l0,32019l32019,32019l32019,0x">
                        <v:stroke weight="0pt" endcap="flat" joinstyle="miter" miterlimit="10" on="false" color="#000000" opacity="0"/>
                        <v:fill on="true" color="#000000"/>
                      </v:shape>
                      <v:shape id="Shape 75792" style="position:absolute;width:381;height:835;left:14774;top:8081;" coordsize="38118,83582" path="m0,0c6099,0,10673,0,15247,3049c19821,4573,24395,6099,27445,10673c30494,13722,33544,18297,35068,22871c36593,28969,38118,33544,38118,41167c38118,47266,36593,53365,35068,57939c33544,64037,30494,68612,27445,71662c24395,74711,19821,77760,15247,80810l0,83582l0,71662c3049,71662,6099,70137,9148,68612c12198,67087,15247,65563,16772,62513c18297,59464,19821,56414,21346,53365c21346,48791,22871,45741,22871,41167c22871,36593,21346,32019,19821,28969c19821,24395,18297,21346,15247,19821c13722,16772,12198,15246,9148,13722c6099,12198,3049,12198,0,12198l0,0x">
                        <v:stroke weight="0pt" endcap="flat" joinstyle="miter" miterlimit="10" on="false" color="#000000" opacity="0"/>
                        <v:fill on="true" color="#000000"/>
                      </v:shape>
                      <v:shape id="Shape 75793" style="position:absolute;width:640;height:1143;left:15353;top:7760;" coordsize="64038,114353" path="m3049,0l41167,0l41167,102156l64038,102156l64038,114353l0,114353l0,102156l25920,102156l25920,12197l3049,12197l3049,0x">
                        <v:stroke weight="0pt" endcap="flat" joinstyle="miter" miterlimit="10" on="false" color="#000000" opacity="0"/>
                        <v:fill on="true" color="#000000"/>
                      </v:shape>
                      <v:shape id="Shape 75794" style="position:absolute;width:457;height:1555;left:16329;top:7699;" coordsize="45741,155521" path="m7624,0c32019,22871,45741,48791,45741,77760c45741,83859,44217,88433,42692,96057c41167,102155,39643,108255,36593,114353c33544,120452,30494,128076,25920,134175c21346,141798,15247,147897,7624,155521l0,146372c9148,135699,16772,125026,22871,114353c27445,102155,30494,89958,30494,77760c30494,51840,19821,28969,0,7623l7624,0x">
                        <v:stroke weight="0pt" endcap="flat" joinstyle="miter" miterlimit="10" on="false" color="#000000" opacity="0"/>
                        <v:fill on="true" color="#000000"/>
                      </v:shape>
                      <v:shape id="Shape 75795" style="position:absolute;width:343;height:1052;left:21620;top:7852;" coordsize="34306,105205" path="m0,0l30494,0l34306,346l34306,18144l27445,16772l19821,16772l19821,45741l27445,45741l34306,44369l34306,65372l32019,62513c28970,60989,25920,60989,22871,60989l19821,60989l19821,105205l0,105205l0,0x">
                        <v:stroke weight="0pt" endcap="flat" joinstyle="miter" miterlimit="10" on="false" color="#000000" opacity="0"/>
                        <v:fill on="true" color="#008000"/>
                      </v:shape>
                      <v:shape id="Shape 75796" style="position:absolute;width:747;height:1311;left:20675;top:7760;" coordsize="74711,131125" path="m56415,0l74711,0l18297,131125l0,131125l56415,0x">
                        <v:stroke weight="0pt" endcap="flat" joinstyle="miter" miterlimit="10" on="false" color="#000000" opacity="0"/>
                        <v:fill on="true" color="#008000"/>
                      </v:shape>
                      <v:shape id="Shape 75797" style="position:absolute;width:213;height:396;left:20232;top:7760;" coordsize="21346,39643" path="m0,0l21346,0l18297,39643l1525,39643l0,0x">
                        <v:stroke weight="0pt" endcap="flat" joinstyle="miter" miterlimit="10" on="false" color="#000000" opacity="0"/>
                        <v:fill on="true" color="#008000"/>
                      </v:shape>
                      <v:shape id="Shape 75798" style="position:absolute;width:213;height:396;left:19897;top:7760;" coordsize="21346,39643" path="m0,0l21346,0l18297,39643l1525,39643l0,0x">
                        <v:stroke weight="0pt" endcap="flat" joinstyle="miter" miterlimit="10" on="false" color="#000000" opacity="0"/>
                        <v:fill on="true" color="#008000"/>
                      </v:shape>
                      <v:shape id="Shape 75799" style="position:absolute;width:388;height:852;left:23373;top:8067;" coordsize="38880,85245" path="m38880,0l38880,16972l38118,16633c35068,16633,32019,16633,28970,18158c27445,19683,24395,21207,22871,24257c21346,25781,21346,28831,19821,31880c19821,34930,19821,37979,19821,42553c19821,50177,21346,57800,24395,60850c27445,65424,32019,68473,38118,68473l38880,68219l38880,84830l36593,85245c30494,85245,25920,83720,21346,82196c16772,80671,12198,77622,9148,74572c6099,71523,3049,66949,1525,60850c0,56276,0,50177,0,42553c0,36454,0,30356,1525,24257c3049,19683,6099,15108,9148,12059c13722,7485,16772,4435,22871,2911l38880,0x">
                        <v:stroke weight="0pt" endcap="flat" joinstyle="miter" miterlimit="10" on="false" color="#000000" opacity="0"/>
                        <v:fill on="true" color="#008000"/>
                      </v:shape>
                      <v:shape id="Shape 75800" style="position:absolute;width:419;height:1048;left:21963;top:7855;" coordsize="41930,104859" path="m0,0l12960,1178c17534,1178,20584,2703,25158,5752c28207,7277,31257,10327,32781,14901c34306,17950,35831,22524,35831,28623c35831,31672,34306,34722,32781,37771c31257,40821,29732,43870,28207,45395c26682,48444,23633,49969,20584,51494c17534,53018,14485,53018,11435,54543c14485,54543,16009,56068,19059,57593c20584,60642,22108,63691,25158,68266l41930,104859l19059,104859l3812,69790l0,65025l0,44023l762,43870c3812,43870,6861,42345,8386,40821c9911,39296,11435,37771,12960,36247c12960,34722,14485,33197,14485,30148c14485,25574,11435,20999,8386,19475l0,17797l0,0x">
                        <v:stroke weight="0pt" endcap="flat" joinstyle="miter" miterlimit="10" on="false" color="#000000" opacity="0"/>
                        <v:fill on="true" color="#008000"/>
                      </v:shape>
                      <v:shape id="Shape 75801" style="position:absolute;width:686;height:1143;left:22520;top:7760;" coordsize="68612,114353" path="m0,0l19821,0l19821,27445l18297,42692c19821,41167,21346,39643,22871,38118c24395,36593,27445,35068,28970,33544c30494,32019,33544,32019,35068,30494c38118,30494,39643,30494,42692,30494c47266,30494,50316,30494,53365,32019c56415,33544,59464,35068,60989,38118c64038,41167,65563,44217,65563,47266c67088,50316,68612,54890,68612,59464l68612,114353l48791,114353l48791,60989c48791,51840,44217,47266,38118,47266c35068,47266,32019,48791,28970,50316c25920,53365,22871,57939,19821,62513l19821,114353l0,114353l0,0x">
                        <v:stroke weight="0pt" endcap="flat" joinstyle="miter" miterlimit="10" on="false" color="#000000" opacity="0"/>
                        <v:fill on="true" color="#008000"/>
                      </v:shape>
                      <v:shape id="Shape 75802" style="position:absolute;width:869;height:823;left:24212;top:8081;" coordsize="86909,82335" path="m0,0l21346,0l39643,47266l44217,62513l48791,47266l65563,0l86909,0l54890,82335l32019,82335l0,0x">
                        <v:stroke weight="0pt" endcap="flat" joinstyle="miter" miterlimit="10" on="false" color="#000000" opacity="0"/>
                        <v:fill on="true" color="#008000"/>
                      </v:shape>
                      <v:shape id="Shape 75803" style="position:absolute;width:388;height:849;left:23762;top:8065;" coordsize="38880,84968" path="m762,0c6861,0,11435,0,16009,3049c20584,4574,25158,6099,28207,10673c31257,13722,34306,18297,35831,22871c37355,28970,38880,35068,38880,41167c38880,47266,37355,53365,35831,59464c34306,64038,31257,68612,28207,73186c25158,76236,20584,79285,14485,82335l0,84968l0,68358l8386,65563c9911,64038,12960,62513,14485,60989c16009,57939,16009,54890,17534,51840c17534,48791,19059,45741,19059,42692c19059,33544,16009,27445,12960,22871l0,17111l0,139l762,0x">
                        <v:stroke weight="0pt" endcap="flat" joinstyle="miter" miterlimit="10" on="false" color="#000000" opacity="0"/>
                        <v:fill on="true" color="#008000"/>
                      </v:shape>
                      <v:shape id="Shape 75804" style="position:absolute;width:213;height:396;left:25630;top:7760;" coordsize="21346,39643" path="m0,0l21346,0l18297,39643l1525,39643l0,0x">
                        <v:stroke weight="0pt" endcap="flat" joinstyle="miter" miterlimit="10" on="false" color="#000000" opacity="0"/>
                        <v:fill on="true" color="#008000"/>
                      </v:shape>
                      <v:shape id="Shape 75805" style="position:absolute;width:213;height:396;left:25295;top:7760;" coordsize="21346,39643" path="m0,0l21346,0l18297,39643l1525,39643l0,0x">
                        <v:stroke weight="0pt" endcap="flat" joinstyle="miter" miterlimit="10" on="false" color="#000000" opacity="0"/>
                        <v:fill on="true" color="#008000"/>
                      </v:shape>
                      <v:shape id="Shape 75806" style="position:absolute;width:381;height:838;left:34184;top:8081;" coordsize="38118,83859" path="m38118,0l38118,0l38118,12198l38118,12198c33544,12198,30494,12198,27445,13722c24395,15246,21346,18297,19822,21346c18297,24395,16772,25919,15248,30494c15248,33544,15248,38118,15248,41167c15248,45741,15248,50316,16772,54890c16772,57939,18297,60989,21346,64037c22871,67087,24395,68612,27445,70137c30494,71662,33544,71662,38118,71662l38118,71662l38118,83582l36594,83859c30494,83859,25921,82335,21346,80810c16772,79285,12198,76236,9149,73186c6099,70137,3049,65563,1525,59464c0,54890,0,48791,0,42692c0,36593,0,30494,1525,24395c3049,19821,6099,15246,9149,12198c12198,7624,16772,4573,21346,3049c25921,1524,32019,0,38118,0x">
                        <v:stroke weight="0pt" endcap="flat" joinstyle="miter" miterlimit="10" on="false" color="#000000" opacity="0"/>
                        <v:fill on="true" color="#000000"/>
                      </v:shape>
                      <v:shape id="Shape 75807" style="position:absolute;width:670;height:823;left:32476;top:8081;" coordsize="67087,82335" path="m41168,0c50316,0,56414,3049,60989,7624c65563,13722,67087,21346,67087,32019l51841,32019c51841,24395,50316,19821,48791,16772c45741,13722,42692,12198,38118,12198c36593,12198,35068,12198,33544,12198c32019,13722,28970,15246,27445,15246c25920,16772,22871,19821,21346,21346c19822,24395,16772,25919,15247,30494l15247,82335l0,82335l0,1524l13723,1524l13723,15246c18297,10673,22871,6099,27445,3049c32019,1524,36593,0,41168,0x">
                        <v:stroke weight="0pt" endcap="flat" joinstyle="miter" miterlimit="10" on="false" color="#000000" opacity="0"/>
                        <v:fill on="true" color="#000000"/>
                      </v:shape>
                      <v:shape id="Shape 75808" style="position:absolute;width:670;height:823;left:30677;top:8081;" coordsize="67087,82335" path="m41168,0c50316,0,56414,3049,60989,7624c65563,13722,67087,21346,67087,32019l51841,32019c51841,24395,50316,19821,48791,16772c45741,13722,42692,12198,38118,12198c36594,12198,35068,12198,33544,12198c32019,13722,28970,15246,27445,15246c25920,16772,22871,19821,21346,21346c19822,24395,16772,25919,15247,30494l15247,82335l0,82335l0,1524l13723,1524l13723,15246c18297,10673,22871,6099,27445,3049c32019,1524,36594,0,41168,0x">
                        <v:stroke weight="0pt" endcap="flat" joinstyle="miter" miterlimit="10" on="false" color="#000000" opacity="0"/>
                        <v:fill on="true" color="#000000"/>
                      </v:shape>
                      <v:shape id="Shape 75809" style="position:absolute;width:625;height:838;left:28862;top:8081;" coordsize="62513,83859" path="m35068,0c38118,0,41167,0,45741,0c48791,0,53365,1524,57939,3049l57939,15246c53365,13722,48791,13722,44216,12198c41167,12198,38118,12198,35068,12198c32019,12198,28970,12198,25920,12198c22870,13722,21346,13722,19821,15246c18297,15246,18297,16772,16771,18297c16771,19821,16771,19821,16771,21346c16771,22871,16771,24395,16771,25919c16771,27445,18297,27445,19821,28969c21346,30494,22870,32019,25920,32019c28970,33544,32019,35068,36593,36593c41167,38118,45741,38118,48791,41167c51840,42692,54889,44217,56414,45741c57939,47266,59464,48791,60988,51840c60988,54890,62513,56414,62513,59464c62513,62513,60988,65563,60988,67087c59464,70137,57939,71662,56414,73186c54889,74711,53365,76236,50315,77760c48791,79285,45741,80810,42692,80810c41167,82335,38118,82335,35068,82335c33543,83859,30494,83859,27445,83859c22870,83859,16771,83859,12197,82335c7624,82335,3049,80810,0,79285l0,67087c4574,68612,9148,68612,13722,70137c18297,71662,22870,71662,27445,71662c33543,71662,38118,70137,41167,68612c44216,67087,47266,64037,47266,60989c47266,59464,45741,57939,45741,57939c45741,56414,44216,54890,42692,53365c41167,53365,39643,51840,36593,50316c33543,48791,30494,48791,25920,47266c22870,45741,18297,44217,15247,42692c12197,41167,10673,39642,7624,38118c6098,36593,4574,33544,3049,32019c1524,28969,1524,25919,1524,22871c1524,19821,1524,18297,3049,15246c3049,12198,4574,10673,7624,7624c10673,6099,13722,3049,18297,1524c22870,0,27445,0,35068,0x">
                        <v:stroke weight="0pt" endcap="flat" joinstyle="miter" miterlimit="10" on="false" color="#000000" opacity="0"/>
                        <v:fill on="true" color="#000000"/>
                      </v:shape>
                      <v:shape id="Shape 75810" style="position:absolute;width:792;height:777;left:26972;top:8081;" coordsize="79285,77760" path="m32019,0l45741,0l45741,32019l79285,32019l79285,44217l47266,44217l47266,77760l32019,77760l32019,44217l0,44217l0,32019l32019,32019l32019,0x">
                        <v:stroke weight="0pt" endcap="flat" joinstyle="miter" miterlimit="10" on="false" color="#000000" opacity="0"/>
                        <v:fill on="true" color="#000000"/>
                      </v:shape>
                      <v:shape id="Shape 75811" style="position:absolute;width:731;height:1082;left:29655;top:7837;" coordsize="73187,108255" path="m36594,0l36594,25919l73187,25919l73187,38118l36594,38118l36594,79285c36594,83859,38118,88433,41167,91483c44217,94532,48792,96057,54890,96057c57939,96057,59465,96057,62514,94532c65563,94532,68612,93008,73187,93008l73187,105205c70138,106730,65563,106730,62514,106730c59465,108255,56415,108255,51840,108255c42692,108255,35069,105205,28970,100631c24396,96057,21346,89958,21346,79285l21346,38118l0,38118l0,25919l21346,25919l21346,3049l36594,0x">
                        <v:stroke weight="0pt" endcap="flat" joinstyle="miter" miterlimit="10" on="false" color="#000000" opacity="0"/>
                        <v:fill on="true" color="#000000"/>
                      </v:shape>
                      <v:shape id="Shape 75812" style="position:absolute;width:655;height:1143;left:33330;top:7760;" coordsize="65562,114353" path="m0,0l15247,0l15247,33543l13722,45741c16771,42692,18297,41167,19821,39643c22871,38118,24396,36592,27444,35068c28970,33543,30494,33543,33544,32019c35068,32019,38118,32019,39643,32019c47266,32019,53365,33543,57939,39643c62514,44217,65562,51840,65562,60988l65562,114353l50316,114353l50316,62513c50316,56414,48791,51840,45741,48791c44217,45741,41167,44217,36593,44217c35068,44217,33544,44217,32019,44217c30494,45741,28970,45741,27444,47265c25920,48791,22871,50316,21346,51840c19821,54890,16771,57938,15247,60988l15247,114353l0,114353l0,0x">
                        <v:stroke weight="0pt" endcap="flat" joinstyle="miter" miterlimit="10" on="false" color="#000000" opacity="0"/>
                        <v:fill on="true" color="#000000"/>
                      </v:shape>
                      <v:shape id="Shape 75813" style="position:absolute;width:457;height:1555;left:31637;top:7699;" coordsize="45741,155521" path="m36593,0l45741,7623c24395,28969,15247,51840,15247,77760c15247,89958,16772,102155,22871,112829c27445,125026,35068,135699,45741,146372l36593,155521c12198,132650,0,106730,0,77760c0,71662,0,65563,1525,57939c3050,51840,4574,45741,7624,39642c10673,32018,13722,25919,19821,19821c24395,12198,30494,6099,36593,0x">
                        <v:stroke weight="0pt" endcap="flat" joinstyle="miter" miterlimit="10" on="false" color="#000000" opacity="0"/>
                        <v:fill on="true" color="#000000"/>
                      </v:shape>
                      <v:shape id="Shape 75814" style="position:absolute;width:792;height:808;left:35053;top:8096;" coordsize="79285,80811" path="m0,0l15248,0l35068,53366l39643,67088l44217,53366l64038,0l79285,0l47266,80811l32019,80811l0,0x">
                        <v:stroke weight="0pt" endcap="flat" joinstyle="miter" miterlimit="10" on="false" color="#000000" opacity="0"/>
                        <v:fill on="true" color="#000000"/>
                      </v:shape>
                      <v:shape id="Shape 75815" style="position:absolute;width:381;height:835;left:34565;top:8081;" coordsize="38117,83582" path="m0,0l15247,3049c19821,4573,24395,6099,27444,10673c30494,13722,33544,18297,35068,22871c36593,28969,38117,33544,38117,41167c38117,47266,36593,53365,35068,57939c33544,64037,30494,68612,27444,71662c24395,74711,19821,77760,15247,80810l0,83582l0,71662l9148,68612c12198,67087,15247,65563,16772,62513c18296,59464,19821,56414,21346,53365c21346,48791,22871,45741,22871,41167c22871,36593,21346,32019,19821,28969c19821,24395,18296,21346,15247,19821c13722,16772,12198,15246,9148,13722l0,12198l0,0x">
                        <v:stroke weight="0pt" endcap="flat" joinstyle="miter" miterlimit="10" on="false" color="#000000" opacity="0"/>
                        <v:fill on="true" color="#000000"/>
                      </v:shape>
                      <v:shape id="Shape 75816" style="position:absolute;width:457;height:1555;left:36120;top:7699;" coordsize="45741,155521" path="m7624,0c32019,22871,45741,48791,45741,77760c45741,83859,44217,88433,42692,96057c41168,102155,39643,108255,36594,114353c33544,120452,30495,128076,25921,134175c21346,141798,15247,147897,7624,155521l0,146372c9149,135699,16772,125026,22871,114353c27445,102155,30495,89958,30495,77760c30495,51840,19822,28969,0,7623l7624,0x">
                        <v:stroke weight="0pt" endcap="flat" joinstyle="miter" miterlimit="10" on="false" color="#000000" opacity="0"/>
                        <v:fill on="true" color="#000000"/>
                      </v:shape>
                    </v:group>
                  </w:pict>
                </mc:Fallback>
              </mc:AlternateContent>
            </w:r>
          </w:p>
        </w:tc>
      </w:tr>
      <w:tr w:rsidR="0000336F" w14:paraId="2856D843" w14:textId="77777777">
        <w:trPr>
          <w:trHeight w:val="12929"/>
        </w:trPr>
        <w:tc>
          <w:tcPr>
            <w:tcW w:w="0" w:type="auto"/>
            <w:vMerge/>
            <w:tcBorders>
              <w:top w:val="nil"/>
              <w:left w:val="single" w:sz="4" w:space="0" w:color="000000"/>
              <w:bottom w:val="single" w:sz="8" w:space="0" w:color="000000"/>
              <w:right w:val="nil"/>
            </w:tcBorders>
          </w:tcPr>
          <w:p w14:paraId="736E3473" w14:textId="77777777" w:rsidR="0000336F" w:rsidRDefault="0000336F">
            <w:pPr>
              <w:spacing w:after="160" w:line="259" w:lineRule="auto"/>
              <w:ind w:left="0" w:firstLine="0"/>
              <w:jc w:val="left"/>
            </w:pPr>
          </w:p>
        </w:tc>
        <w:tc>
          <w:tcPr>
            <w:tcW w:w="175" w:type="dxa"/>
            <w:tcBorders>
              <w:top w:val="nil"/>
              <w:left w:val="nil"/>
              <w:bottom w:val="single" w:sz="8" w:space="0" w:color="000000"/>
              <w:right w:val="nil"/>
            </w:tcBorders>
          </w:tcPr>
          <w:p w14:paraId="65DF1483" w14:textId="77777777" w:rsidR="0000336F" w:rsidRDefault="00000000">
            <w:pPr>
              <w:spacing w:after="1695" w:line="259" w:lineRule="auto"/>
              <w:ind w:left="-47" w:right="-44" w:firstLine="0"/>
              <w:jc w:val="left"/>
            </w:pPr>
            <w:r>
              <w:rPr>
                <w:rFonts w:ascii="Calibri" w:eastAsia="Calibri" w:hAnsi="Calibri" w:cs="Calibri"/>
                <w:noProof/>
              </w:rPr>
              <mc:AlternateContent>
                <mc:Choice Requires="wpg">
                  <w:drawing>
                    <wp:inline distT="0" distB="0" distL="0" distR="0" wp14:anchorId="3D30AC7A" wp14:editId="0F5593D3">
                      <wp:extent cx="169243" cy="6112588"/>
                      <wp:effectExtent l="0" t="0" r="0" b="0"/>
                      <wp:docPr id="465201" name="Group 465201"/>
                      <wp:cNvGraphicFramePr/>
                      <a:graphic xmlns:a="http://schemas.openxmlformats.org/drawingml/2006/main">
                        <a:graphicData uri="http://schemas.microsoft.com/office/word/2010/wordprocessingGroup">
                          <wpg:wgp>
                            <wpg:cNvGrpSpPr/>
                            <wpg:grpSpPr>
                              <a:xfrm>
                                <a:off x="0" y="0"/>
                                <a:ext cx="169243" cy="6112588"/>
                                <a:chOff x="0" y="0"/>
                                <a:chExt cx="169243" cy="6112588"/>
                              </a:xfrm>
                            </wpg:grpSpPr>
                            <wps:wsp>
                              <wps:cNvPr id="74685" name="Shape 74685"/>
                              <wps:cNvSpPr/>
                              <wps:spPr>
                                <a:xfrm>
                                  <a:off x="108255" y="0"/>
                                  <a:ext cx="39643" cy="149422"/>
                                </a:xfrm>
                                <a:custGeom>
                                  <a:avLst/>
                                  <a:gdLst/>
                                  <a:ahLst/>
                                  <a:cxnLst/>
                                  <a:rect l="0" t="0" r="0" b="0"/>
                                  <a:pathLst>
                                    <a:path w="39643" h="149422">
                                      <a:moveTo>
                                        <a:pt x="0" y="0"/>
                                      </a:moveTo>
                                      <a:lnTo>
                                        <a:pt x="39643" y="0"/>
                                      </a:lnTo>
                                      <a:lnTo>
                                        <a:pt x="39643" y="149422"/>
                                      </a:lnTo>
                                      <a:lnTo>
                                        <a:pt x="0" y="149422"/>
                                      </a:lnTo>
                                      <a:lnTo>
                                        <a:pt x="0" y="138749"/>
                                      </a:lnTo>
                                      <a:lnTo>
                                        <a:pt x="25920" y="138749"/>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686" name="Shape 74686"/>
                              <wps:cNvSpPr/>
                              <wps:spPr>
                                <a:xfrm>
                                  <a:off x="22871" y="0"/>
                                  <a:ext cx="39643" cy="149422"/>
                                </a:xfrm>
                                <a:custGeom>
                                  <a:avLst/>
                                  <a:gdLst/>
                                  <a:ahLst/>
                                  <a:cxnLst/>
                                  <a:rect l="0" t="0" r="0" b="0"/>
                                  <a:pathLst>
                                    <a:path w="39643" h="149422">
                                      <a:moveTo>
                                        <a:pt x="0" y="0"/>
                                      </a:moveTo>
                                      <a:lnTo>
                                        <a:pt x="39643" y="0"/>
                                      </a:lnTo>
                                      <a:lnTo>
                                        <a:pt x="39643" y="10673"/>
                                      </a:lnTo>
                                      <a:lnTo>
                                        <a:pt x="13723" y="10673"/>
                                      </a:lnTo>
                                      <a:lnTo>
                                        <a:pt x="13723" y="138749"/>
                                      </a:lnTo>
                                      <a:lnTo>
                                        <a:pt x="39643" y="138749"/>
                                      </a:lnTo>
                                      <a:lnTo>
                                        <a:pt x="39643" y="149422"/>
                                      </a:lnTo>
                                      <a:lnTo>
                                        <a:pt x="0" y="14942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700" name="Shape 74700"/>
                              <wps:cNvSpPr/>
                              <wps:spPr>
                                <a:xfrm>
                                  <a:off x="18297" y="193639"/>
                                  <a:ext cx="39643" cy="149422"/>
                                </a:xfrm>
                                <a:custGeom>
                                  <a:avLst/>
                                  <a:gdLst/>
                                  <a:ahLst/>
                                  <a:cxnLst/>
                                  <a:rect l="0" t="0" r="0" b="0"/>
                                  <a:pathLst>
                                    <a:path w="39643" h="149422">
                                      <a:moveTo>
                                        <a:pt x="0" y="0"/>
                                      </a:moveTo>
                                      <a:lnTo>
                                        <a:pt x="39643" y="0"/>
                                      </a:lnTo>
                                      <a:lnTo>
                                        <a:pt x="39643" y="149422"/>
                                      </a:lnTo>
                                      <a:lnTo>
                                        <a:pt x="0" y="149422"/>
                                      </a:lnTo>
                                      <a:lnTo>
                                        <a:pt x="0" y="138749"/>
                                      </a:lnTo>
                                      <a:lnTo>
                                        <a:pt x="25920" y="138749"/>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723" name="Shape 74723"/>
                              <wps:cNvSpPr/>
                              <wps:spPr>
                                <a:xfrm>
                                  <a:off x="7624" y="420822"/>
                                  <a:ext cx="65563" cy="82335"/>
                                </a:xfrm>
                                <a:custGeom>
                                  <a:avLst/>
                                  <a:gdLst/>
                                  <a:ahLst/>
                                  <a:cxnLst/>
                                  <a:rect l="0" t="0" r="0" b="0"/>
                                  <a:pathLst>
                                    <a:path w="65563" h="82335">
                                      <a:moveTo>
                                        <a:pt x="33544" y="0"/>
                                      </a:moveTo>
                                      <a:cubicBezTo>
                                        <a:pt x="35068" y="0"/>
                                        <a:pt x="38118" y="0"/>
                                        <a:pt x="39643" y="0"/>
                                      </a:cubicBezTo>
                                      <a:cubicBezTo>
                                        <a:pt x="47266" y="0"/>
                                        <a:pt x="54890" y="1525"/>
                                        <a:pt x="57939" y="7624"/>
                                      </a:cubicBezTo>
                                      <a:cubicBezTo>
                                        <a:pt x="62513" y="12198"/>
                                        <a:pt x="65563" y="19821"/>
                                        <a:pt x="65563" y="28970"/>
                                      </a:cubicBezTo>
                                      <a:lnTo>
                                        <a:pt x="65563" y="82335"/>
                                      </a:lnTo>
                                      <a:lnTo>
                                        <a:pt x="50316" y="82335"/>
                                      </a:lnTo>
                                      <a:lnTo>
                                        <a:pt x="50316" y="30494"/>
                                      </a:lnTo>
                                      <a:cubicBezTo>
                                        <a:pt x="50316" y="24395"/>
                                        <a:pt x="48791" y="19821"/>
                                        <a:pt x="45742" y="16772"/>
                                      </a:cubicBezTo>
                                      <a:cubicBezTo>
                                        <a:pt x="44217" y="13722"/>
                                        <a:pt x="41167" y="12198"/>
                                        <a:pt x="36593" y="12198"/>
                                      </a:cubicBezTo>
                                      <a:cubicBezTo>
                                        <a:pt x="35068" y="12198"/>
                                        <a:pt x="33544" y="12198"/>
                                        <a:pt x="32019" y="12198"/>
                                      </a:cubicBezTo>
                                      <a:cubicBezTo>
                                        <a:pt x="30494" y="12198"/>
                                        <a:pt x="28970" y="13722"/>
                                        <a:pt x="25920" y="15247"/>
                                      </a:cubicBezTo>
                                      <a:cubicBezTo>
                                        <a:pt x="24395" y="16772"/>
                                        <a:pt x="22871" y="18297"/>
                                        <a:pt x="21346" y="19821"/>
                                      </a:cubicBezTo>
                                      <a:cubicBezTo>
                                        <a:pt x="19821" y="22871"/>
                                        <a:pt x="16772" y="24395"/>
                                        <a:pt x="15247" y="28970"/>
                                      </a:cubicBezTo>
                                      <a:lnTo>
                                        <a:pt x="15247" y="82335"/>
                                      </a:lnTo>
                                      <a:lnTo>
                                        <a:pt x="0" y="82335"/>
                                      </a:lnTo>
                                      <a:lnTo>
                                        <a:pt x="0" y="1525"/>
                                      </a:lnTo>
                                      <a:lnTo>
                                        <a:pt x="12198" y="1525"/>
                                      </a:lnTo>
                                      <a:lnTo>
                                        <a:pt x="13722" y="13722"/>
                                      </a:lnTo>
                                      <a:cubicBezTo>
                                        <a:pt x="15247" y="10673"/>
                                        <a:pt x="18297" y="9148"/>
                                        <a:pt x="19821" y="7624"/>
                                      </a:cubicBezTo>
                                      <a:cubicBezTo>
                                        <a:pt x="22871" y="6099"/>
                                        <a:pt x="24395" y="3050"/>
                                        <a:pt x="25920" y="3050"/>
                                      </a:cubicBezTo>
                                      <a:cubicBezTo>
                                        <a:pt x="28970" y="1525"/>
                                        <a:pt x="30494"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726" name="Shape 74726"/>
                              <wps:cNvSpPr/>
                              <wps:spPr>
                                <a:xfrm>
                                  <a:off x="89958" y="396426"/>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7761"/>
                                      </a:lnTo>
                                      <a:cubicBezTo>
                                        <a:pt x="36593" y="83859"/>
                                        <a:pt x="38118" y="88434"/>
                                        <a:pt x="41167" y="91483"/>
                                      </a:cubicBezTo>
                                      <a:cubicBezTo>
                                        <a:pt x="44216" y="94532"/>
                                        <a:pt x="48791" y="96057"/>
                                        <a:pt x="54889" y="96057"/>
                                      </a:cubicBezTo>
                                      <a:cubicBezTo>
                                        <a:pt x="57939" y="96057"/>
                                        <a:pt x="59464" y="96057"/>
                                        <a:pt x="62513" y="94532"/>
                                      </a:cubicBezTo>
                                      <a:cubicBezTo>
                                        <a:pt x="65563" y="94532"/>
                                        <a:pt x="68612" y="93008"/>
                                        <a:pt x="73186" y="93008"/>
                                      </a:cubicBezTo>
                                      <a:lnTo>
                                        <a:pt x="73186" y="105206"/>
                                      </a:lnTo>
                                      <a:cubicBezTo>
                                        <a:pt x="70137" y="106730"/>
                                        <a:pt x="65563" y="106730"/>
                                        <a:pt x="62513" y="106730"/>
                                      </a:cubicBezTo>
                                      <a:cubicBezTo>
                                        <a:pt x="59464" y="106730"/>
                                        <a:pt x="56414" y="108255"/>
                                        <a:pt x="51840" y="108255"/>
                                      </a:cubicBezTo>
                                      <a:cubicBezTo>
                                        <a:pt x="42692" y="108255"/>
                                        <a:pt x="35068" y="105206"/>
                                        <a:pt x="28969" y="100631"/>
                                      </a:cubicBezTo>
                                      <a:cubicBezTo>
                                        <a:pt x="24395" y="96057"/>
                                        <a:pt x="21346" y="89958"/>
                                        <a:pt x="21346" y="79285"/>
                                      </a:cubicBezTo>
                                      <a:lnTo>
                                        <a:pt x="21346" y="38118"/>
                                      </a:lnTo>
                                      <a:lnTo>
                                        <a:pt x="0" y="38118"/>
                                      </a:lnTo>
                                      <a:lnTo>
                                        <a:pt x="0" y="25920"/>
                                      </a:lnTo>
                                      <a:lnTo>
                                        <a:pt x="21346" y="25920"/>
                                      </a:lnTo>
                                      <a:lnTo>
                                        <a:pt x="21346" y="3049"/>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757" name="Shape 74757"/>
                              <wps:cNvSpPr/>
                              <wps:spPr>
                                <a:xfrm>
                                  <a:off x="89958" y="615985"/>
                                  <a:ext cx="79285" cy="80810"/>
                                </a:xfrm>
                                <a:custGeom>
                                  <a:avLst/>
                                  <a:gdLst/>
                                  <a:ahLst/>
                                  <a:cxnLst/>
                                  <a:rect l="0" t="0" r="0" b="0"/>
                                  <a:pathLst>
                                    <a:path w="79285" h="80810">
                                      <a:moveTo>
                                        <a:pt x="0" y="0"/>
                                      </a:moveTo>
                                      <a:lnTo>
                                        <a:pt x="15247" y="0"/>
                                      </a:lnTo>
                                      <a:lnTo>
                                        <a:pt x="35068" y="53365"/>
                                      </a:lnTo>
                                      <a:lnTo>
                                        <a:pt x="39643" y="67087"/>
                                      </a:lnTo>
                                      <a:lnTo>
                                        <a:pt x="44216" y="53365"/>
                                      </a:lnTo>
                                      <a:lnTo>
                                        <a:pt x="64038" y="0"/>
                                      </a:lnTo>
                                      <a:lnTo>
                                        <a:pt x="79285" y="0"/>
                                      </a:lnTo>
                                      <a:lnTo>
                                        <a:pt x="47266" y="80810"/>
                                      </a:lnTo>
                                      <a:lnTo>
                                        <a:pt x="32019" y="8081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763" name="Shape 74763"/>
                              <wps:cNvSpPr/>
                              <wps:spPr>
                                <a:xfrm>
                                  <a:off x="13723" y="591590"/>
                                  <a:ext cx="60989" cy="105205"/>
                                </a:xfrm>
                                <a:custGeom>
                                  <a:avLst/>
                                  <a:gdLst/>
                                  <a:ahLst/>
                                  <a:cxnLst/>
                                  <a:rect l="0" t="0" r="0" b="0"/>
                                  <a:pathLst>
                                    <a:path w="60989" h="105205">
                                      <a:moveTo>
                                        <a:pt x="0" y="0"/>
                                      </a:moveTo>
                                      <a:lnTo>
                                        <a:pt x="15247" y="0"/>
                                      </a:lnTo>
                                      <a:lnTo>
                                        <a:pt x="15247" y="93008"/>
                                      </a:lnTo>
                                      <a:lnTo>
                                        <a:pt x="60989" y="93008"/>
                                      </a:lnTo>
                                      <a:lnTo>
                                        <a:pt x="60989" y="105205"/>
                                      </a:lnTo>
                                      <a:lnTo>
                                        <a:pt x="0" y="1052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790" name="Shape 74790"/>
                              <wps:cNvSpPr/>
                              <wps:spPr>
                                <a:xfrm>
                                  <a:off x="89958" y="808100"/>
                                  <a:ext cx="79285" cy="80810"/>
                                </a:xfrm>
                                <a:custGeom>
                                  <a:avLst/>
                                  <a:gdLst/>
                                  <a:ahLst/>
                                  <a:cxnLst/>
                                  <a:rect l="0" t="0" r="0" b="0"/>
                                  <a:pathLst>
                                    <a:path w="79285" h="80810">
                                      <a:moveTo>
                                        <a:pt x="0" y="0"/>
                                      </a:moveTo>
                                      <a:lnTo>
                                        <a:pt x="15247" y="0"/>
                                      </a:lnTo>
                                      <a:lnTo>
                                        <a:pt x="35068" y="54890"/>
                                      </a:lnTo>
                                      <a:lnTo>
                                        <a:pt x="39643" y="68612"/>
                                      </a:lnTo>
                                      <a:lnTo>
                                        <a:pt x="44216" y="54890"/>
                                      </a:lnTo>
                                      <a:lnTo>
                                        <a:pt x="64038" y="0"/>
                                      </a:lnTo>
                                      <a:lnTo>
                                        <a:pt x="79285" y="0"/>
                                      </a:lnTo>
                                      <a:lnTo>
                                        <a:pt x="47266" y="80810"/>
                                      </a:lnTo>
                                      <a:lnTo>
                                        <a:pt x="32019" y="8081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797" name="Shape 74797"/>
                              <wps:cNvSpPr/>
                              <wps:spPr>
                                <a:xfrm>
                                  <a:off x="13723" y="783704"/>
                                  <a:ext cx="60989" cy="105206"/>
                                </a:xfrm>
                                <a:custGeom>
                                  <a:avLst/>
                                  <a:gdLst/>
                                  <a:ahLst/>
                                  <a:cxnLst/>
                                  <a:rect l="0" t="0" r="0" b="0"/>
                                  <a:pathLst>
                                    <a:path w="60989" h="105206">
                                      <a:moveTo>
                                        <a:pt x="0" y="0"/>
                                      </a:moveTo>
                                      <a:lnTo>
                                        <a:pt x="15247" y="0"/>
                                      </a:lnTo>
                                      <a:lnTo>
                                        <a:pt x="15247" y="93008"/>
                                      </a:lnTo>
                                      <a:lnTo>
                                        <a:pt x="60989" y="93008"/>
                                      </a:lnTo>
                                      <a:lnTo>
                                        <a:pt x="60989" y="105206"/>
                                      </a:lnTo>
                                      <a:lnTo>
                                        <a:pt x="0" y="1052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826" name="Shape 74826"/>
                              <wps:cNvSpPr/>
                              <wps:spPr>
                                <a:xfrm>
                                  <a:off x="99107" y="1001739"/>
                                  <a:ext cx="64038" cy="80810"/>
                                </a:xfrm>
                                <a:custGeom>
                                  <a:avLst/>
                                  <a:gdLst/>
                                  <a:ahLst/>
                                  <a:cxnLst/>
                                  <a:rect l="0" t="0" r="0" b="0"/>
                                  <a:pathLst>
                                    <a:path w="64038" h="80810">
                                      <a:moveTo>
                                        <a:pt x="3050" y="0"/>
                                      </a:moveTo>
                                      <a:lnTo>
                                        <a:pt x="41167" y="0"/>
                                      </a:lnTo>
                                      <a:lnTo>
                                        <a:pt x="41167" y="68612"/>
                                      </a:lnTo>
                                      <a:lnTo>
                                        <a:pt x="64038" y="68612"/>
                                      </a:lnTo>
                                      <a:lnTo>
                                        <a:pt x="64038" y="80810"/>
                                      </a:lnTo>
                                      <a:lnTo>
                                        <a:pt x="0" y="80810"/>
                                      </a:lnTo>
                                      <a:lnTo>
                                        <a:pt x="0" y="68612"/>
                                      </a:lnTo>
                                      <a:lnTo>
                                        <a:pt x="25920" y="68612"/>
                                      </a:lnTo>
                                      <a:lnTo>
                                        <a:pt x="25920" y="12198"/>
                                      </a:lnTo>
                                      <a:lnTo>
                                        <a:pt x="3050" y="12198"/>
                                      </a:lnTo>
                                      <a:lnTo>
                                        <a:pt x="30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829" name="Shape 74829"/>
                              <wps:cNvSpPr/>
                              <wps:spPr>
                                <a:xfrm>
                                  <a:off x="39643" y="1000214"/>
                                  <a:ext cx="33544" cy="82335"/>
                                </a:xfrm>
                                <a:custGeom>
                                  <a:avLst/>
                                  <a:gdLst/>
                                  <a:ahLst/>
                                  <a:cxnLst/>
                                  <a:rect l="0" t="0" r="0" b="0"/>
                                  <a:pathLst>
                                    <a:path w="33544" h="82335">
                                      <a:moveTo>
                                        <a:pt x="0" y="0"/>
                                      </a:moveTo>
                                      <a:cubicBezTo>
                                        <a:pt x="6099" y="0"/>
                                        <a:pt x="10673" y="1525"/>
                                        <a:pt x="13723" y="1525"/>
                                      </a:cubicBezTo>
                                      <a:cubicBezTo>
                                        <a:pt x="18297" y="3050"/>
                                        <a:pt x="21346" y="4574"/>
                                        <a:pt x="24396" y="7624"/>
                                      </a:cubicBezTo>
                                      <a:cubicBezTo>
                                        <a:pt x="27445" y="9148"/>
                                        <a:pt x="28970" y="12198"/>
                                        <a:pt x="30494" y="15247"/>
                                      </a:cubicBezTo>
                                      <a:cubicBezTo>
                                        <a:pt x="32019" y="18297"/>
                                        <a:pt x="33544" y="22871"/>
                                        <a:pt x="33544" y="27445"/>
                                      </a:cubicBezTo>
                                      <a:lnTo>
                                        <a:pt x="33544" y="82335"/>
                                      </a:lnTo>
                                      <a:lnTo>
                                        <a:pt x="19821" y="82335"/>
                                      </a:lnTo>
                                      <a:lnTo>
                                        <a:pt x="18297" y="71662"/>
                                      </a:lnTo>
                                      <a:cubicBezTo>
                                        <a:pt x="13723" y="76236"/>
                                        <a:pt x="10673" y="79285"/>
                                        <a:pt x="6099" y="80810"/>
                                      </a:cubicBezTo>
                                      <a:lnTo>
                                        <a:pt x="0" y="82030"/>
                                      </a:lnTo>
                                      <a:lnTo>
                                        <a:pt x="0" y="69919"/>
                                      </a:lnTo>
                                      <a:lnTo>
                                        <a:pt x="4574" y="68612"/>
                                      </a:lnTo>
                                      <a:cubicBezTo>
                                        <a:pt x="9148" y="67088"/>
                                        <a:pt x="13723" y="64038"/>
                                        <a:pt x="18297" y="59464"/>
                                      </a:cubicBezTo>
                                      <a:lnTo>
                                        <a:pt x="18297" y="45742"/>
                                      </a:lnTo>
                                      <a:lnTo>
                                        <a:pt x="0" y="45742"/>
                                      </a:lnTo>
                                      <a:lnTo>
                                        <a:pt x="0" y="45742"/>
                                      </a:lnTo>
                                      <a:lnTo>
                                        <a:pt x="0" y="35492"/>
                                      </a:lnTo>
                                      <a:lnTo>
                                        <a:pt x="1525" y="35069"/>
                                      </a:lnTo>
                                      <a:lnTo>
                                        <a:pt x="18297" y="35069"/>
                                      </a:lnTo>
                                      <a:lnTo>
                                        <a:pt x="18297" y="28970"/>
                                      </a:lnTo>
                                      <a:cubicBezTo>
                                        <a:pt x="18297" y="24396"/>
                                        <a:pt x="15247" y="19821"/>
                                        <a:pt x="12198" y="16772"/>
                                      </a:cubicBezTo>
                                      <a:lnTo>
                                        <a:pt x="0" y="12706"/>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830" name="Shape 74830"/>
                              <wps:cNvSpPr/>
                              <wps:spPr>
                                <a:xfrm>
                                  <a:off x="118928" y="968195"/>
                                  <a:ext cx="22871" cy="21346"/>
                                </a:xfrm>
                                <a:custGeom>
                                  <a:avLst/>
                                  <a:gdLst/>
                                  <a:ahLst/>
                                  <a:cxnLst/>
                                  <a:rect l="0" t="0" r="0" b="0"/>
                                  <a:pathLst>
                                    <a:path w="22871" h="21346">
                                      <a:moveTo>
                                        <a:pt x="10673" y="0"/>
                                      </a:moveTo>
                                      <a:cubicBezTo>
                                        <a:pt x="12198" y="0"/>
                                        <a:pt x="13722" y="0"/>
                                        <a:pt x="15247" y="1525"/>
                                      </a:cubicBezTo>
                                      <a:cubicBezTo>
                                        <a:pt x="16772" y="1525"/>
                                        <a:pt x="18297" y="3049"/>
                                        <a:pt x="18297" y="3049"/>
                                      </a:cubicBezTo>
                                      <a:cubicBezTo>
                                        <a:pt x="19821" y="4574"/>
                                        <a:pt x="21346" y="6099"/>
                                        <a:pt x="21346" y="7624"/>
                                      </a:cubicBezTo>
                                      <a:cubicBezTo>
                                        <a:pt x="21346" y="9148"/>
                                        <a:pt x="22871" y="9148"/>
                                        <a:pt x="22871" y="10673"/>
                                      </a:cubicBezTo>
                                      <a:cubicBezTo>
                                        <a:pt x="22871" y="12198"/>
                                        <a:pt x="21346" y="13722"/>
                                        <a:pt x="21346" y="15247"/>
                                      </a:cubicBezTo>
                                      <a:cubicBezTo>
                                        <a:pt x="21346" y="16772"/>
                                        <a:pt x="19821" y="18297"/>
                                        <a:pt x="18297" y="18297"/>
                                      </a:cubicBezTo>
                                      <a:cubicBezTo>
                                        <a:pt x="18297" y="19821"/>
                                        <a:pt x="16772" y="19821"/>
                                        <a:pt x="15247" y="21346"/>
                                      </a:cubicBezTo>
                                      <a:cubicBezTo>
                                        <a:pt x="13722" y="21346"/>
                                        <a:pt x="12198" y="21346"/>
                                        <a:pt x="10673" y="21346"/>
                                      </a:cubicBezTo>
                                      <a:cubicBezTo>
                                        <a:pt x="9148" y="21346"/>
                                        <a:pt x="7624" y="21346"/>
                                        <a:pt x="6099" y="21346"/>
                                      </a:cubicBezTo>
                                      <a:cubicBezTo>
                                        <a:pt x="4574" y="19821"/>
                                        <a:pt x="3049" y="19821"/>
                                        <a:pt x="3049" y="18297"/>
                                      </a:cubicBezTo>
                                      <a:cubicBezTo>
                                        <a:pt x="1525" y="18297"/>
                                        <a:pt x="0" y="16772"/>
                                        <a:pt x="0" y="15247"/>
                                      </a:cubicBezTo>
                                      <a:cubicBezTo>
                                        <a:pt x="0" y="13722"/>
                                        <a:pt x="0" y="12198"/>
                                        <a:pt x="0" y="10673"/>
                                      </a:cubicBezTo>
                                      <a:cubicBezTo>
                                        <a:pt x="0" y="9148"/>
                                        <a:pt x="0" y="7624"/>
                                        <a:pt x="0" y="7624"/>
                                      </a:cubicBezTo>
                                      <a:cubicBezTo>
                                        <a:pt x="0" y="6099"/>
                                        <a:pt x="1525" y="4574"/>
                                        <a:pt x="3049" y="3049"/>
                                      </a:cubicBezTo>
                                      <a:cubicBezTo>
                                        <a:pt x="3049" y="3049"/>
                                        <a:pt x="4574" y="1525"/>
                                        <a:pt x="6099" y="1525"/>
                                      </a:cubicBezTo>
                                      <a:cubicBezTo>
                                        <a:pt x="7624" y="1525"/>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850" name="Shape 74850"/>
                              <wps:cNvSpPr/>
                              <wps:spPr>
                                <a:xfrm>
                                  <a:off x="99107" y="1195378"/>
                                  <a:ext cx="64038" cy="80810"/>
                                </a:xfrm>
                                <a:custGeom>
                                  <a:avLst/>
                                  <a:gdLst/>
                                  <a:ahLst/>
                                  <a:cxnLst/>
                                  <a:rect l="0" t="0" r="0" b="0"/>
                                  <a:pathLst>
                                    <a:path w="64038" h="80810">
                                      <a:moveTo>
                                        <a:pt x="3050" y="0"/>
                                      </a:moveTo>
                                      <a:lnTo>
                                        <a:pt x="41167" y="0"/>
                                      </a:lnTo>
                                      <a:lnTo>
                                        <a:pt x="41167" y="68612"/>
                                      </a:lnTo>
                                      <a:lnTo>
                                        <a:pt x="64038" y="68612"/>
                                      </a:lnTo>
                                      <a:lnTo>
                                        <a:pt x="64038" y="80810"/>
                                      </a:lnTo>
                                      <a:lnTo>
                                        <a:pt x="0" y="80810"/>
                                      </a:lnTo>
                                      <a:lnTo>
                                        <a:pt x="0" y="68612"/>
                                      </a:lnTo>
                                      <a:lnTo>
                                        <a:pt x="25920" y="68612"/>
                                      </a:lnTo>
                                      <a:lnTo>
                                        <a:pt x="25920" y="12198"/>
                                      </a:lnTo>
                                      <a:lnTo>
                                        <a:pt x="3050" y="12198"/>
                                      </a:lnTo>
                                      <a:lnTo>
                                        <a:pt x="30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853" name="Shape 74853"/>
                              <wps:cNvSpPr/>
                              <wps:spPr>
                                <a:xfrm>
                                  <a:off x="39643" y="1193853"/>
                                  <a:ext cx="33544" cy="82335"/>
                                </a:xfrm>
                                <a:custGeom>
                                  <a:avLst/>
                                  <a:gdLst/>
                                  <a:ahLst/>
                                  <a:cxnLst/>
                                  <a:rect l="0" t="0" r="0" b="0"/>
                                  <a:pathLst>
                                    <a:path w="33544" h="82335">
                                      <a:moveTo>
                                        <a:pt x="0" y="0"/>
                                      </a:moveTo>
                                      <a:lnTo>
                                        <a:pt x="0" y="0"/>
                                      </a:lnTo>
                                      <a:cubicBezTo>
                                        <a:pt x="6099" y="0"/>
                                        <a:pt x="10673" y="0"/>
                                        <a:pt x="13723" y="1525"/>
                                      </a:cubicBezTo>
                                      <a:cubicBezTo>
                                        <a:pt x="18297" y="3049"/>
                                        <a:pt x="21346" y="4574"/>
                                        <a:pt x="24396" y="6099"/>
                                      </a:cubicBezTo>
                                      <a:cubicBezTo>
                                        <a:pt x="27445" y="9148"/>
                                        <a:pt x="28970" y="12198"/>
                                        <a:pt x="30494" y="15247"/>
                                      </a:cubicBezTo>
                                      <a:cubicBezTo>
                                        <a:pt x="32019" y="18296"/>
                                        <a:pt x="33544" y="22871"/>
                                        <a:pt x="33544" y="27445"/>
                                      </a:cubicBezTo>
                                      <a:lnTo>
                                        <a:pt x="33544" y="82335"/>
                                      </a:lnTo>
                                      <a:lnTo>
                                        <a:pt x="19821" y="82335"/>
                                      </a:lnTo>
                                      <a:lnTo>
                                        <a:pt x="18297" y="71662"/>
                                      </a:lnTo>
                                      <a:cubicBezTo>
                                        <a:pt x="13723" y="76236"/>
                                        <a:pt x="10673" y="79285"/>
                                        <a:pt x="6099" y="80810"/>
                                      </a:cubicBezTo>
                                      <a:lnTo>
                                        <a:pt x="0" y="82029"/>
                                      </a:lnTo>
                                      <a:lnTo>
                                        <a:pt x="0" y="69919"/>
                                      </a:lnTo>
                                      <a:lnTo>
                                        <a:pt x="4574" y="68612"/>
                                      </a:lnTo>
                                      <a:cubicBezTo>
                                        <a:pt x="9148" y="67088"/>
                                        <a:pt x="13723" y="64038"/>
                                        <a:pt x="18297" y="59464"/>
                                      </a:cubicBezTo>
                                      <a:lnTo>
                                        <a:pt x="18297" y="45741"/>
                                      </a:lnTo>
                                      <a:lnTo>
                                        <a:pt x="0" y="45741"/>
                                      </a:lnTo>
                                      <a:lnTo>
                                        <a:pt x="0" y="45741"/>
                                      </a:lnTo>
                                      <a:lnTo>
                                        <a:pt x="0" y="35492"/>
                                      </a:lnTo>
                                      <a:lnTo>
                                        <a:pt x="1525" y="35068"/>
                                      </a:lnTo>
                                      <a:lnTo>
                                        <a:pt x="18297" y="35068"/>
                                      </a:lnTo>
                                      <a:lnTo>
                                        <a:pt x="18297" y="27445"/>
                                      </a:lnTo>
                                      <a:cubicBezTo>
                                        <a:pt x="18297" y="22871"/>
                                        <a:pt x="15247" y="19821"/>
                                        <a:pt x="12198" y="16772"/>
                                      </a:cubicBezTo>
                                      <a:lnTo>
                                        <a:pt x="0" y="127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854" name="Shape 74854"/>
                              <wps:cNvSpPr/>
                              <wps:spPr>
                                <a:xfrm>
                                  <a:off x="118928" y="1161834"/>
                                  <a:ext cx="22871" cy="21346"/>
                                </a:xfrm>
                                <a:custGeom>
                                  <a:avLst/>
                                  <a:gdLst/>
                                  <a:ahLst/>
                                  <a:cxnLst/>
                                  <a:rect l="0" t="0" r="0" b="0"/>
                                  <a:pathLst>
                                    <a:path w="22871" h="21346">
                                      <a:moveTo>
                                        <a:pt x="10673" y="0"/>
                                      </a:moveTo>
                                      <a:cubicBezTo>
                                        <a:pt x="12198" y="0"/>
                                        <a:pt x="13722" y="0"/>
                                        <a:pt x="15247" y="1525"/>
                                      </a:cubicBezTo>
                                      <a:cubicBezTo>
                                        <a:pt x="16772" y="1525"/>
                                        <a:pt x="18297" y="3049"/>
                                        <a:pt x="18297" y="3049"/>
                                      </a:cubicBezTo>
                                      <a:cubicBezTo>
                                        <a:pt x="19821" y="4574"/>
                                        <a:pt x="21346" y="6099"/>
                                        <a:pt x="21346" y="6099"/>
                                      </a:cubicBezTo>
                                      <a:cubicBezTo>
                                        <a:pt x="21346" y="7624"/>
                                        <a:pt x="22871" y="9148"/>
                                        <a:pt x="22871" y="10673"/>
                                      </a:cubicBezTo>
                                      <a:cubicBezTo>
                                        <a:pt x="22871" y="12198"/>
                                        <a:pt x="21346" y="13722"/>
                                        <a:pt x="21346" y="15247"/>
                                      </a:cubicBezTo>
                                      <a:cubicBezTo>
                                        <a:pt x="21346" y="16772"/>
                                        <a:pt x="19821" y="16772"/>
                                        <a:pt x="18297" y="18297"/>
                                      </a:cubicBezTo>
                                      <a:cubicBezTo>
                                        <a:pt x="18297" y="19821"/>
                                        <a:pt x="16772" y="19821"/>
                                        <a:pt x="15247" y="21346"/>
                                      </a:cubicBezTo>
                                      <a:cubicBezTo>
                                        <a:pt x="13722" y="21346"/>
                                        <a:pt x="12198" y="21346"/>
                                        <a:pt x="10673" y="21346"/>
                                      </a:cubicBezTo>
                                      <a:cubicBezTo>
                                        <a:pt x="9148" y="21346"/>
                                        <a:pt x="7624" y="21346"/>
                                        <a:pt x="6099" y="21346"/>
                                      </a:cubicBezTo>
                                      <a:cubicBezTo>
                                        <a:pt x="4574" y="19821"/>
                                        <a:pt x="3049" y="19821"/>
                                        <a:pt x="3049" y="18297"/>
                                      </a:cubicBezTo>
                                      <a:cubicBezTo>
                                        <a:pt x="1525" y="16772"/>
                                        <a:pt x="0" y="16772"/>
                                        <a:pt x="0" y="15247"/>
                                      </a:cubicBezTo>
                                      <a:cubicBezTo>
                                        <a:pt x="0" y="13722"/>
                                        <a:pt x="0" y="12198"/>
                                        <a:pt x="0" y="10673"/>
                                      </a:cubicBezTo>
                                      <a:cubicBezTo>
                                        <a:pt x="0" y="9148"/>
                                        <a:pt x="0" y="7624"/>
                                        <a:pt x="0" y="6099"/>
                                      </a:cubicBezTo>
                                      <a:cubicBezTo>
                                        <a:pt x="0" y="4574"/>
                                        <a:pt x="1525" y="4574"/>
                                        <a:pt x="3049" y="3049"/>
                                      </a:cubicBezTo>
                                      <a:cubicBezTo>
                                        <a:pt x="3049" y="1525"/>
                                        <a:pt x="4574" y="1525"/>
                                        <a:pt x="6099" y="1525"/>
                                      </a:cubicBezTo>
                                      <a:cubicBezTo>
                                        <a:pt x="7624" y="0"/>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875" name="Shape 74875"/>
                              <wps:cNvSpPr/>
                              <wps:spPr>
                                <a:xfrm>
                                  <a:off x="99107" y="1389016"/>
                                  <a:ext cx="64038" cy="80810"/>
                                </a:xfrm>
                                <a:custGeom>
                                  <a:avLst/>
                                  <a:gdLst/>
                                  <a:ahLst/>
                                  <a:cxnLst/>
                                  <a:rect l="0" t="0" r="0" b="0"/>
                                  <a:pathLst>
                                    <a:path w="64038" h="80810">
                                      <a:moveTo>
                                        <a:pt x="3050" y="0"/>
                                      </a:moveTo>
                                      <a:lnTo>
                                        <a:pt x="41167" y="0"/>
                                      </a:lnTo>
                                      <a:lnTo>
                                        <a:pt x="41167" y="68612"/>
                                      </a:lnTo>
                                      <a:lnTo>
                                        <a:pt x="64038" y="68612"/>
                                      </a:lnTo>
                                      <a:lnTo>
                                        <a:pt x="64038" y="80810"/>
                                      </a:lnTo>
                                      <a:lnTo>
                                        <a:pt x="0" y="80810"/>
                                      </a:lnTo>
                                      <a:lnTo>
                                        <a:pt x="0" y="68612"/>
                                      </a:lnTo>
                                      <a:lnTo>
                                        <a:pt x="25920" y="68612"/>
                                      </a:lnTo>
                                      <a:lnTo>
                                        <a:pt x="25920" y="12198"/>
                                      </a:lnTo>
                                      <a:lnTo>
                                        <a:pt x="3050" y="12198"/>
                                      </a:lnTo>
                                      <a:lnTo>
                                        <a:pt x="30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878" name="Shape 74878"/>
                              <wps:cNvSpPr/>
                              <wps:spPr>
                                <a:xfrm>
                                  <a:off x="39643" y="1387492"/>
                                  <a:ext cx="33544" cy="82335"/>
                                </a:xfrm>
                                <a:custGeom>
                                  <a:avLst/>
                                  <a:gdLst/>
                                  <a:ahLst/>
                                  <a:cxnLst/>
                                  <a:rect l="0" t="0" r="0" b="0"/>
                                  <a:pathLst>
                                    <a:path w="33544" h="82335">
                                      <a:moveTo>
                                        <a:pt x="0" y="0"/>
                                      </a:moveTo>
                                      <a:lnTo>
                                        <a:pt x="0" y="0"/>
                                      </a:lnTo>
                                      <a:cubicBezTo>
                                        <a:pt x="6099" y="0"/>
                                        <a:pt x="10673" y="0"/>
                                        <a:pt x="13723" y="1525"/>
                                      </a:cubicBezTo>
                                      <a:cubicBezTo>
                                        <a:pt x="18297" y="3049"/>
                                        <a:pt x="21346" y="4574"/>
                                        <a:pt x="24396" y="6099"/>
                                      </a:cubicBezTo>
                                      <a:cubicBezTo>
                                        <a:pt x="27445" y="9148"/>
                                        <a:pt x="28970" y="12198"/>
                                        <a:pt x="30494" y="15247"/>
                                      </a:cubicBezTo>
                                      <a:cubicBezTo>
                                        <a:pt x="32019" y="18297"/>
                                        <a:pt x="33544" y="21346"/>
                                        <a:pt x="33544" y="25920"/>
                                      </a:cubicBezTo>
                                      <a:lnTo>
                                        <a:pt x="33544" y="82335"/>
                                      </a:lnTo>
                                      <a:lnTo>
                                        <a:pt x="19821" y="82335"/>
                                      </a:lnTo>
                                      <a:lnTo>
                                        <a:pt x="18297" y="71662"/>
                                      </a:lnTo>
                                      <a:cubicBezTo>
                                        <a:pt x="13723" y="76236"/>
                                        <a:pt x="10673" y="79285"/>
                                        <a:pt x="6099" y="80810"/>
                                      </a:cubicBezTo>
                                      <a:lnTo>
                                        <a:pt x="0" y="82030"/>
                                      </a:lnTo>
                                      <a:lnTo>
                                        <a:pt x="0" y="69919"/>
                                      </a:lnTo>
                                      <a:lnTo>
                                        <a:pt x="4574" y="68612"/>
                                      </a:lnTo>
                                      <a:cubicBezTo>
                                        <a:pt x="9148" y="67087"/>
                                        <a:pt x="13723" y="64038"/>
                                        <a:pt x="18297" y="59464"/>
                                      </a:cubicBezTo>
                                      <a:lnTo>
                                        <a:pt x="18297" y="45741"/>
                                      </a:lnTo>
                                      <a:lnTo>
                                        <a:pt x="0" y="45741"/>
                                      </a:lnTo>
                                      <a:lnTo>
                                        <a:pt x="0" y="45741"/>
                                      </a:lnTo>
                                      <a:lnTo>
                                        <a:pt x="0" y="35407"/>
                                      </a:lnTo>
                                      <a:lnTo>
                                        <a:pt x="1525" y="35068"/>
                                      </a:lnTo>
                                      <a:lnTo>
                                        <a:pt x="18297" y="35068"/>
                                      </a:lnTo>
                                      <a:lnTo>
                                        <a:pt x="18297" y="27445"/>
                                      </a:lnTo>
                                      <a:cubicBezTo>
                                        <a:pt x="18297" y="22871"/>
                                        <a:pt x="15247" y="19821"/>
                                        <a:pt x="12198" y="16772"/>
                                      </a:cubicBezTo>
                                      <a:lnTo>
                                        <a:pt x="0" y="127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879" name="Shape 74879"/>
                              <wps:cNvSpPr/>
                              <wps:spPr>
                                <a:xfrm>
                                  <a:off x="118928" y="1355473"/>
                                  <a:ext cx="22871" cy="21346"/>
                                </a:xfrm>
                                <a:custGeom>
                                  <a:avLst/>
                                  <a:gdLst/>
                                  <a:ahLst/>
                                  <a:cxnLst/>
                                  <a:rect l="0" t="0" r="0" b="0"/>
                                  <a:pathLst>
                                    <a:path w="22871" h="21346">
                                      <a:moveTo>
                                        <a:pt x="10673" y="0"/>
                                      </a:moveTo>
                                      <a:cubicBezTo>
                                        <a:pt x="12198" y="0"/>
                                        <a:pt x="13722" y="0"/>
                                        <a:pt x="15247" y="1525"/>
                                      </a:cubicBezTo>
                                      <a:cubicBezTo>
                                        <a:pt x="16772" y="1525"/>
                                        <a:pt x="18297" y="1525"/>
                                        <a:pt x="18297" y="3050"/>
                                      </a:cubicBezTo>
                                      <a:cubicBezTo>
                                        <a:pt x="19821" y="4574"/>
                                        <a:pt x="21346" y="4574"/>
                                        <a:pt x="21346" y="6099"/>
                                      </a:cubicBezTo>
                                      <a:cubicBezTo>
                                        <a:pt x="21346" y="7624"/>
                                        <a:pt x="22871" y="9148"/>
                                        <a:pt x="22871" y="10673"/>
                                      </a:cubicBezTo>
                                      <a:cubicBezTo>
                                        <a:pt x="22871" y="12198"/>
                                        <a:pt x="21346" y="13722"/>
                                        <a:pt x="21346" y="15247"/>
                                      </a:cubicBezTo>
                                      <a:cubicBezTo>
                                        <a:pt x="21346" y="16772"/>
                                        <a:pt x="19821" y="16772"/>
                                        <a:pt x="18297" y="18297"/>
                                      </a:cubicBezTo>
                                      <a:cubicBezTo>
                                        <a:pt x="18297" y="19821"/>
                                        <a:pt x="16772" y="19821"/>
                                        <a:pt x="15247" y="19821"/>
                                      </a:cubicBezTo>
                                      <a:cubicBezTo>
                                        <a:pt x="13722" y="21346"/>
                                        <a:pt x="12198" y="21346"/>
                                        <a:pt x="10673" y="21346"/>
                                      </a:cubicBezTo>
                                      <a:cubicBezTo>
                                        <a:pt x="9148" y="21346"/>
                                        <a:pt x="7624" y="21346"/>
                                        <a:pt x="6099" y="19821"/>
                                      </a:cubicBezTo>
                                      <a:cubicBezTo>
                                        <a:pt x="4574" y="19821"/>
                                        <a:pt x="3049" y="19821"/>
                                        <a:pt x="3049" y="18297"/>
                                      </a:cubicBezTo>
                                      <a:cubicBezTo>
                                        <a:pt x="1525" y="16772"/>
                                        <a:pt x="0" y="16772"/>
                                        <a:pt x="0" y="15247"/>
                                      </a:cubicBezTo>
                                      <a:cubicBezTo>
                                        <a:pt x="0" y="13722"/>
                                        <a:pt x="0" y="12198"/>
                                        <a:pt x="0" y="10673"/>
                                      </a:cubicBezTo>
                                      <a:cubicBezTo>
                                        <a:pt x="0" y="9148"/>
                                        <a:pt x="0" y="7624"/>
                                        <a:pt x="0" y="6099"/>
                                      </a:cubicBezTo>
                                      <a:cubicBezTo>
                                        <a:pt x="0" y="4574"/>
                                        <a:pt x="1525" y="4574"/>
                                        <a:pt x="3049" y="3050"/>
                                      </a:cubicBezTo>
                                      <a:cubicBezTo>
                                        <a:pt x="3049" y="1525"/>
                                        <a:pt x="4574" y="1525"/>
                                        <a:pt x="6099" y="1525"/>
                                      </a:cubicBezTo>
                                      <a:cubicBezTo>
                                        <a:pt x="7624" y="0"/>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900" name="Shape 74900"/>
                              <wps:cNvSpPr/>
                              <wps:spPr>
                                <a:xfrm>
                                  <a:off x="100631" y="1581131"/>
                                  <a:ext cx="62513" cy="83860"/>
                                </a:xfrm>
                                <a:custGeom>
                                  <a:avLst/>
                                  <a:gdLst/>
                                  <a:ahLst/>
                                  <a:cxnLst/>
                                  <a:rect l="0" t="0" r="0" b="0"/>
                                  <a:pathLst>
                                    <a:path w="62513" h="83860">
                                      <a:moveTo>
                                        <a:pt x="35068" y="0"/>
                                      </a:moveTo>
                                      <a:cubicBezTo>
                                        <a:pt x="38118" y="0"/>
                                        <a:pt x="41167" y="0"/>
                                        <a:pt x="45741" y="0"/>
                                      </a:cubicBezTo>
                                      <a:cubicBezTo>
                                        <a:pt x="48791" y="0"/>
                                        <a:pt x="53365" y="1525"/>
                                        <a:pt x="57939" y="3050"/>
                                      </a:cubicBezTo>
                                      <a:lnTo>
                                        <a:pt x="57939" y="15247"/>
                                      </a:lnTo>
                                      <a:cubicBezTo>
                                        <a:pt x="53365" y="13722"/>
                                        <a:pt x="48791" y="13722"/>
                                        <a:pt x="44217" y="12198"/>
                                      </a:cubicBezTo>
                                      <a:cubicBezTo>
                                        <a:pt x="41167" y="12198"/>
                                        <a:pt x="38118" y="12198"/>
                                        <a:pt x="35068" y="12198"/>
                                      </a:cubicBezTo>
                                      <a:cubicBezTo>
                                        <a:pt x="32019" y="12198"/>
                                        <a:pt x="28970" y="12198"/>
                                        <a:pt x="25920" y="12198"/>
                                      </a:cubicBezTo>
                                      <a:cubicBezTo>
                                        <a:pt x="22871" y="13722"/>
                                        <a:pt x="21346" y="13722"/>
                                        <a:pt x="19821" y="15247"/>
                                      </a:cubicBezTo>
                                      <a:cubicBezTo>
                                        <a:pt x="18297" y="15247"/>
                                        <a:pt x="18297" y="16772"/>
                                        <a:pt x="16772" y="18297"/>
                                      </a:cubicBezTo>
                                      <a:cubicBezTo>
                                        <a:pt x="16772" y="19821"/>
                                        <a:pt x="16772" y="19821"/>
                                        <a:pt x="16772" y="21346"/>
                                      </a:cubicBezTo>
                                      <a:cubicBezTo>
                                        <a:pt x="16772" y="22871"/>
                                        <a:pt x="16772" y="24395"/>
                                        <a:pt x="16772" y="25920"/>
                                      </a:cubicBezTo>
                                      <a:cubicBezTo>
                                        <a:pt x="16772" y="27445"/>
                                        <a:pt x="18297" y="27445"/>
                                        <a:pt x="19821" y="28970"/>
                                      </a:cubicBezTo>
                                      <a:cubicBezTo>
                                        <a:pt x="21346" y="30494"/>
                                        <a:pt x="22871" y="32019"/>
                                        <a:pt x="25920" y="32019"/>
                                      </a:cubicBezTo>
                                      <a:cubicBezTo>
                                        <a:pt x="28970" y="33544"/>
                                        <a:pt x="32019" y="35069"/>
                                        <a:pt x="36593" y="36593"/>
                                      </a:cubicBezTo>
                                      <a:cubicBezTo>
                                        <a:pt x="41167" y="38118"/>
                                        <a:pt x="45741" y="39643"/>
                                        <a:pt x="48791" y="41167"/>
                                      </a:cubicBezTo>
                                      <a:cubicBezTo>
                                        <a:pt x="51840" y="42692"/>
                                        <a:pt x="54890" y="44217"/>
                                        <a:pt x="56414" y="45742"/>
                                      </a:cubicBezTo>
                                      <a:cubicBezTo>
                                        <a:pt x="57939" y="47266"/>
                                        <a:pt x="59464" y="50316"/>
                                        <a:pt x="60989" y="51840"/>
                                      </a:cubicBezTo>
                                      <a:cubicBezTo>
                                        <a:pt x="60989" y="54890"/>
                                        <a:pt x="62513" y="56415"/>
                                        <a:pt x="62513" y="59464"/>
                                      </a:cubicBezTo>
                                      <a:cubicBezTo>
                                        <a:pt x="62513" y="62513"/>
                                        <a:pt x="60989" y="65563"/>
                                        <a:pt x="60989" y="67088"/>
                                      </a:cubicBezTo>
                                      <a:cubicBezTo>
                                        <a:pt x="59464" y="70137"/>
                                        <a:pt x="57939" y="71662"/>
                                        <a:pt x="56414" y="73187"/>
                                      </a:cubicBezTo>
                                      <a:cubicBezTo>
                                        <a:pt x="54890" y="74711"/>
                                        <a:pt x="53365" y="76236"/>
                                        <a:pt x="50316" y="77761"/>
                                      </a:cubicBezTo>
                                      <a:cubicBezTo>
                                        <a:pt x="48791" y="79285"/>
                                        <a:pt x="45741" y="80810"/>
                                        <a:pt x="42692" y="80810"/>
                                      </a:cubicBezTo>
                                      <a:cubicBezTo>
                                        <a:pt x="41167" y="82335"/>
                                        <a:pt x="38118" y="82335"/>
                                        <a:pt x="35068" y="82335"/>
                                      </a:cubicBezTo>
                                      <a:cubicBezTo>
                                        <a:pt x="33544" y="83860"/>
                                        <a:pt x="30494" y="83860"/>
                                        <a:pt x="27445" y="83860"/>
                                      </a:cubicBezTo>
                                      <a:cubicBezTo>
                                        <a:pt x="22871" y="83860"/>
                                        <a:pt x="16772" y="83860"/>
                                        <a:pt x="12198" y="82335"/>
                                      </a:cubicBezTo>
                                      <a:cubicBezTo>
                                        <a:pt x="7624" y="82335"/>
                                        <a:pt x="3050" y="80810"/>
                                        <a:pt x="0" y="79285"/>
                                      </a:cubicBezTo>
                                      <a:lnTo>
                                        <a:pt x="0" y="67088"/>
                                      </a:lnTo>
                                      <a:cubicBezTo>
                                        <a:pt x="4574" y="68612"/>
                                        <a:pt x="9148" y="70137"/>
                                        <a:pt x="13723" y="70137"/>
                                      </a:cubicBezTo>
                                      <a:cubicBezTo>
                                        <a:pt x="18297" y="71662"/>
                                        <a:pt x="22871" y="71662"/>
                                        <a:pt x="27445" y="71662"/>
                                      </a:cubicBezTo>
                                      <a:cubicBezTo>
                                        <a:pt x="33544" y="71662"/>
                                        <a:pt x="38118" y="70137"/>
                                        <a:pt x="41167" y="68612"/>
                                      </a:cubicBezTo>
                                      <a:cubicBezTo>
                                        <a:pt x="44217" y="67088"/>
                                        <a:pt x="47266" y="64038"/>
                                        <a:pt x="47266" y="60989"/>
                                      </a:cubicBezTo>
                                      <a:cubicBezTo>
                                        <a:pt x="47266" y="59464"/>
                                        <a:pt x="45741" y="57939"/>
                                        <a:pt x="45741" y="57939"/>
                                      </a:cubicBezTo>
                                      <a:cubicBezTo>
                                        <a:pt x="45741" y="56415"/>
                                        <a:pt x="44217" y="54890"/>
                                        <a:pt x="42692" y="53365"/>
                                      </a:cubicBezTo>
                                      <a:cubicBezTo>
                                        <a:pt x="41167" y="53365"/>
                                        <a:pt x="39643" y="51840"/>
                                        <a:pt x="36593" y="50316"/>
                                      </a:cubicBezTo>
                                      <a:cubicBezTo>
                                        <a:pt x="33544" y="48791"/>
                                        <a:pt x="30494" y="48791"/>
                                        <a:pt x="25920" y="47266"/>
                                      </a:cubicBezTo>
                                      <a:cubicBezTo>
                                        <a:pt x="22871" y="45742"/>
                                        <a:pt x="18297" y="44217"/>
                                        <a:pt x="15247" y="42692"/>
                                      </a:cubicBezTo>
                                      <a:cubicBezTo>
                                        <a:pt x="12198" y="41167"/>
                                        <a:pt x="10673" y="39643"/>
                                        <a:pt x="7624" y="38118"/>
                                      </a:cubicBezTo>
                                      <a:cubicBezTo>
                                        <a:pt x="6099" y="36593"/>
                                        <a:pt x="4574" y="33544"/>
                                        <a:pt x="3050" y="32019"/>
                                      </a:cubicBezTo>
                                      <a:cubicBezTo>
                                        <a:pt x="1525" y="28970"/>
                                        <a:pt x="1525" y="25920"/>
                                        <a:pt x="1525" y="22871"/>
                                      </a:cubicBezTo>
                                      <a:cubicBezTo>
                                        <a:pt x="1525" y="19821"/>
                                        <a:pt x="1525" y="18297"/>
                                        <a:pt x="3050" y="15247"/>
                                      </a:cubicBezTo>
                                      <a:cubicBezTo>
                                        <a:pt x="3050" y="12198"/>
                                        <a:pt x="4574" y="10673"/>
                                        <a:pt x="7624" y="7624"/>
                                      </a:cubicBezTo>
                                      <a:cubicBezTo>
                                        <a:pt x="10673" y="6099"/>
                                        <a:pt x="13723" y="3050"/>
                                        <a:pt x="18297" y="1525"/>
                                      </a:cubicBezTo>
                                      <a:cubicBezTo>
                                        <a:pt x="22871" y="0"/>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901" name="Shape 74901"/>
                              <wps:cNvSpPr/>
                              <wps:spPr>
                                <a:xfrm>
                                  <a:off x="10673" y="1581131"/>
                                  <a:ext cx="62513" cy="83860"/>
                                </a:xfrm>
                                <a:custGeom>
                                  <a:avLst/>
                                  <a:gdLst/>
                                  <a:ahLst/>
                                  <a:cxnLst/>
                                  <a:rect l="0" t="0" r="0" b="0"/>
                                  <a:pathLst>
                                    <a:path w="62513" h="83860">
                                      <a:moveTo>
                                        <a:pt x="35068" y="0"/>
                                      </a:moveTo>
                                      <a:cubicBezTo>
                                        <a:pt x="38118" y="0"/>
                                        <a:pt x="41167" y="0"/>
                                        <a:pt x="45741" y="0"/>
                                      </a:cubicBezTo>
                                      <a:cubicBezTo>
                                        <a:pt x="48791" y="0"/>
                                        <a:pt x="53365" y="1525"/>
                                        <a:pt x="57939" y="3050"/>
                                      </a:cubicBezTo>
                                      <a:lnTo>
                                        <a:pt x="57939" y="15247"/>
                                      </a:lnTo>
                                      <a:cubicBezTo>
                                        <a:pt x="53365" y="13722"/>
                                        <a:pt x="48791" y="13722"/>
                                        <a:pt x="44217" y="12198"/>
                                      </a:cubicBezTo>
                                      <a:cubicBezTo>
                                        <a:pt x="41167" y="12198"/>
                                        <a:pt x="38118" y="12198"/>
                                        <a:pt x="35068" y="12198"/>
                                      </a:cubicBezTo>
                                      <a:cubicBezTo>
                                        <a:pt x="32019" y="12198"/>
                                        <a:pt x="28970" y="12198"/>
                                        <a:pt x="25920" y="12198"/>
                                      </a:cubicBezTo>
                                      <a:cubicBezTo>
                                        <a:pt x="22871" y="13722"/>
                                        <a:pt x="21346" y="13722"/>
                                        <a:pt x="19821" y="15247"/>
                                      </a:cubicBezTo>
                                      <a:cubicBezTo>
                                        <a:pt x="18297" y="15247"/>
                                        <a:pt x="18297" y="16772"/>
                                        <a:pt x="16772" y="18297"/>
                                      </a:cubicBezTo>
                                      <a:cubicBezTo>
                                        <a:pt x="16772" y="19821"/>
                                        <a:pt x="16772" y="19821"/>
                                        <a:pt x="16772" y="21346"/>
                                      </a:cubicBezTo>
                                      <a:cubicBezTo>
                                        <a:pt x="16772" y="22871"/>
                                        <a:pt x="16772" y="24395"/>
                                        <a:pt x="16772" y="25920"/>
                                      </a:cubicBezTo>
                                      <a:cubicBezTo>
                                        <a:pt x="16772" y="27445"/>
                                        <a:pt x="18297" y="27445"/>
                                        <a:pt x="19821" y="28970"/>
                                      </a:cubicBezTo>
                                      <a:cubicBezTo>
                                        <a:pt x="21346" y="30494"/>
                                        <a:pt x="22871" y="32019"/>
                                        <a:pt x="25920" y="32019"/>
                                      </a:cubicBezTo>
                                      <a:cubicBezTo>
                                        <a:pt x="28970" y="33544"/>
                                        <a:pt x="32019" y="35069"/>
                                        <a:pt x="36593" y="36593"/>
                                      </a:cubicBezTo>
                                      <a:cubicBezTo>
                                        <a:pt x="41167" y="38118"/>
                                        <a:pt x="45741" y="39643"/>
                                        <a:pt x="48791" y="41167"/>
                                      </a:cubicBezTo>
                                      <a:cubicBezTo>
                                        <a:pt x="51840" y="42692"/>
                                        <a:pt x="54890" y="44217"/>
                                        <a:pt x="56414" y="45742"/>
                                      </a:cubicBezTo>
                                      <a:cubicBezTo>
                                        <a:pt x="57939" y="47266"/>
                                        <a:pt x="59464" y="50316"/>
                                        <a:pt x="60989" y="51840"/>
                                      </a:cubicBezTo>
                                      <a:cubicBezTo>
                                        <a:pt x="60989" y="54890"/>
                                        <a:pt x="62513" y="56415"/>
                                        <a:pt x="62513" y="59464"/>
                                      </a:cubicBezTo>
                                      <a:cubicBezTo>
                                        <a:pt x="62513" y="62513"/>
                                        <a:pt x="60989" y="65563"/>
                                        <a:pt x="60989" y="67088"/>
                                      </a:cubicBezTo>
                                      <a:cubicBezTo>
                                        <a:pt x="59464" y="70137"/>
                                        <a:pt x="57939" y="71662"/>
                                        <a:pt x="56414" y="73187"/>
                                      </a:cubicBezTo>
                                      <a:cubicBezTo>
                                        <a:pt x="54890" y="74711"/>
                                        <a:pt x="53365" y="76236"/>
                                        <a:pt x="50316" y="77761"/>
                                      </a:cubicBezTo>
                                      <a:cubicBezTo>
                                        <a:pt x="48791" y="79285"/>
                                        <a:pt x="45741" y="80810"/>
                                        <a:pt x="42692" y="80810"/>
                                      </a:cubicBezTo>
                                      <a:cubicBezTo>
                                        <a:pt x="41167" y="82335"/>
                                        <a:pt x="38118" y="82335"/>
                                        <a:pt x="35068" y="82335"/>
                                      </a:cubicBezTo>
                                      <a:cubicBezTo>
                                        <a:pt x="33544" y="83860"/>
                                        <a:pt x="30494" y="83860"/>
                                        <a:pt x="27445" y="83860"/>
                                      </a:cubicBezTo>
                                      <a:cubicBezTo>
                                        <a:pt x="22871" y="83860"/>
                                        <a:pt x="16772" y="83860"/>
                                        <a:pt x="12198" y="82335"/>
                                      </a:cubicBezTo>
                                      <a:cubicBezTo>
                                        <a:pt x="7624" y="82335"/>
                                        <a:pt x="3050" y="80810"/>
                                        <a:pt x="0" y="79285"/>
                                      </a:cubicBezTo>
                                      <a:lnTo>
                                        <a:pt x="0" y="67088"/>
                                      </a:lnTo>
                                      <a:cubicBezTo>
                                        <a:pt x="4574" y="68612"/>
                                        <a:pt x="9148" y="70137"/>
                                        <a:pt x="13723" y="70137"/>
                                      </a:cubicBezTo>
                                      <a:cubicBezTo>
                                        <a:pt x="18297" y="71662"/>
                                        <a:pt x="22871" y="71662"/>
                                        <a:pt x="27445" y="71662"/>
                                      </a:cubicBezTo>
                                      <a:cubicBezTo>
                                        <a:pt x="33544" y="71662"/>
                                        <a:pt x="38118" y="70137"/>
                                        <a:pt x="41167" y="68612"/>
                                      </a:cubicBezTo>
                                      <a:cubicBezTo>
                                        <a:pt x="44217" y="67088"/>
                                        <a:pt x="47266" y="64038"/>
                                        <a:pt x="47266" y="60989"/>
                                      </a:cubicBezTo>
                                      <a:cubicBezTo>
                                        <a:pt x="47266" y="59464"/>
                                        <a:pt x="45741" y="57939"/>
                                        <a:pt x="45741" y="57939"/>
                                      </a:cubicBezTo>
                                      <a:cubicBezTo>
                                        <a:pt x="45741" y="56415"/>
                                        <a:pt x="44217" y="54890"/>
                                        <a:pt x="42692" y="53365"/>
                                      </a:cubicBezTo>
                                      <a:cubicBezTo>
                                        <a:pt x="41167" y="53365"/>
                                        <a:pt x="39643" y="51840"/>
                                        <a:pt x="36593" y="50316"/>
                                      </a:cubicBezTo>
                                      <a:cubicBezTo>
                                        <a:pt x="33544" y="48791"/>
                                        <a:pt x="30494" y="48791"/>
                                        <a:pt x="25920" y="47266"/>
                                      </a:cubicBezTo>
                                      <a:cubicBezTo>
                                        <a:pt x="22871" y="45742"/>
                                        <a:pt x="18297" y="44217"/>
                                        <a:pt x="15247" y="42692"/>
                                      </a:cubicBezTo>
                                      <a:cubicBezTo>
                                        <a:pt x="12198" y="41167"/>
                                        <a:pt x="10673" y="39643"/>
                                        <a:pt x="7624" y="38118"/>
                                      </a:cubicBezTo>
                                      <a:cubicBezTo>
                                        <a:pt x="6099" y="36593"/>
                                        <a:pt x="4574" y="33544"/>
                                        <a:pt x="3050" y="32019"/>
                                      </a:cubicBezTo>
                                      <a:cubicBezTo>
                                        <a:pt x="1525" y="28970"/>
                                        <a:pt x="1525" y="25920"/>
                                        <a:pt x="1525" y="22871"/>
                                      </a:cubicBezTo>
                                      <a:cubicBezTo>
                                        <a:pt x="1525" y="19821"/>
                                        <a:pt x="1525" y="18297"/>
                                        <a:pt x="3050" y="15247"/>
                                      </a:cubicBezTo>
                                      <a:cubicBezTo>
                                        <a:pt x="3050" y="12198"/>
                                        <a:pt x="4574" y="10673"/>
                                        <a:pt x="7624" y="7624"/>
                                      </a:cubicBezTo>
                                      <a:cubicBezTo>
                                        <a:pt x="10673" y="6099"/>
                                        <a:pt x="13723" y="3050"/>
                                        <a:pt x="18297" y="1525"/>
                                      </a:cubicBezTo>
                                      <a:cubicBezTo>
                                        <a:pt x="22871" y="0"/>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927" name="Shape 74927"/>
                              <wps:cNvSpPr/>
                              <wps:spPr>
                                <a:xfrm>
                                  <a:off x="94532" y="1774908"/>
                                  <a:ext cx="35831" cy="83305"/>
                                </a:xfrm>
                                <a:custGeom>
                                  <a:avLst/>
                                  <a:gdLst/>
                                  <a:ahLst/>
                                  <a:cxnLst/>
                                  <a:rect l="0" t="0" r="0" b="0"/>
                                  <a:pathLst>
                                    <a:path w="35831" h="83305">
                                      <a:moveTo>
                                        <a:pt x="35831" y="0"/>
                                      </a:moveTo>
                                      <a:lnTo>
                                        <a:pt x="35831" y="10661"/>
                                      </a:lnTo>
                                      <a:lnTo>
                                        <a:pt x="35069" y="10534"/>
                                      </a:lnTo>
                                      <a:cubicBezTo>
                                        <a:pt x="32019" y="10534"/>
                                        <a:pt x="28970" y="10534"/>
                                        <a:pt x="27445" y="12059"/>
                                      </a:cubicBezTo>
                                      <a:cubicBezTo>
                                        <a:pt x="24395" y="13584"/>
                                        <a:pt x="22871" y="15109"/>
                                        <a:pt x="21346" y="16633"/>
                                      </a:cubicBezTo>
                                      <a:cubicBezTo>
                                        <a:pt x="19821" y="18158"/>
                                        <a:pt x="18297" y="21207"/>
                                        <a:pt x="16772" y="24257"/>
                                      </a:cubicBezTo>
                                      <a:cubicBezTo>
                                        <a:pt x="15247" y="27306"/>
                                        <a:pt x="15247" y="30356"/>
                                        <a:pt x="15247" y="34930"/>
                                      </a:cubicBezTo>
                                      <a:lnTo>
                                        <a:pt x="35831" y="34930"/>
                                      </a:lnTo>
                                      <a:lnTo>
                                        <a:pt x="35831" y="45603"/>
                                      </a:lnTo>
                                      <a:lnTo>
                                        <a:pt x="15247" y="45603"/>
                                      </a:lnTo>
                                      <a:cubicBezTo>
                                        <a:pt x="15247" y="53227"/>
                                        <a:pt x="16772" y="59325"/>
                                        <a:pt x="21346" y="63899"/>
                                      </a:cubicBezTo>
                                      <a:lnTo>
                                        <a:pt x="35831" y="69470"/>
                                      </a:lnTo>
                                      <a:lnTo>
                                        <a:pt x="35831" y="83305"/>
                                      </a:lnTo>
                                      <a:lnTo>
                                        <a:pt x="21346" y="80671"/>
                                      </a:lnTo>
                                      <a:cubicBezTo>
                                        <a:pt x="16772" y="79147"/>
                                        <a:pt x="12198" y="76097"/>
                                        <a:pt x="9148" y="71523"/>
                                      </a:cubicBezTo>
                                      <a:cubicBezTo>
                                        <a:pt x="6099" y="68474"/>
                                        <a:pt x="3049" y="63899"/>
                                        <a:pt x="1525" y="59325"/>
                                      </a:cubicBezTo>
                                      <a:cubicBezTo>
                                        <a:pt x="0" y="53227"/>
                                        <a:pt x="0" y="48652"/>
                                        <a:pt x="0" y="41029"/>
                                      </a:cubicBezTo>
                                      <a:cubicBezTo>
                                        <a:pt x="0" y="34930"/>
                                        <a:pt x="0" y="30356"/>
                                        <a:pt x="1525" y="25782"/>
                                      </a:cubicBezTo>
                                      <a:cubicBezTo>
                                        <a:pt x="3049" y="19683"/>
                                        <a:pt x="6099" y="15109"/>
                                        <a:pt x="9148" y="12059"/>
                                      </a:cubicBezTo>
                                      <a:cubicBezTo>
                                        <a:pt x="12198" y="7485"/>
                                        <a:pt x="15247" y="4436"/>
                                        <a:pt x="19821" y="2911"/>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928" name="Shape 74928"/>
                              <wps:cNvSpPr/>
                              <wps:spPr>
                                <a:xfrm>
                                  <a:off x="10673" y="1774770"/>
                                  <a:ext cx="62513" cy="83859"/>
                                </a:xfrm>
                                <a:custGeom>
                                  <a:avLst/>
                                  <a:gdLst/>
                                  <a:ahLst/>
                                  <a:cxnLst/>
                                  <a:rect l="0" t="0" r="0" b="0"/>
                                  <a:pathLst>
                                    <a:path w="62513" h="83859">
                                      <a:moveTo>
                                        <a:pt x="35068" y="0"/>
                                      </a:moveTo>
                                      <a:cubicBezTo>
                                        <a:pt x="38118" y="0"/>
                                        <a:pt x="41167" y="0"/>
                                        <a:pt x="45741" y="0"/>
                                      </a:cubicBezTo>
                                      <a:cubicBezTo>
                                        <a:pt x="48791" y="0"/>
                                        <a:pt x="53365" y="1525"/>
                                        <a:pt x="57939" y="3049"/>
                                      </a:cubicBezTo>
                                      <a:lnTo>
                                        <a:pt x="57939" y="15247"/>
                                      </a:lnTo>
                                      <a:cubicBezTo>
                                        <a:pt x="53365" y="13722"/>
                                        <a:pt x="48791" y="12198"/>
                                        <a:pt x="44217" y="12198"/>
                                      </a:cubicBezTo>
                                      <a:cubicBezTo>
                                        <a:pt x="41167" y="12198"/>
                                        <a:pt x="38118" y="12198"/>
                                        <a:pt x="35068" y="12198"/>
                                      </a:cubicBezTo>
                                      <a:cubicBezTo>
                                        <a:pt x="32019" y="12198"/>
                                        <a:pt x="28970" y="12198"/>
                                        <a:pt x="25920" y="12198"/>
                                      </a:cubicBezTo>
                                      <a:cubicBezTo>
                                        <a:pt x="22871" y="12198"/>
                                        <a:pt x="21346" y="13722"/>
                                        <a:pt x="19821" y="15247"/>
                                      </a:cubicBezTo>
                                      <a:cubicBezTo>
                                        <a:pt x="18297" y="15247"/>
                                        <a:pt x="18297" y="16772"/>
                                        <a:pt x="16772" y="18297"/>
                                      </a:cubicBezTo>
                                      <a:cubicBezTo>
                                        <a:pt x="16772" y="19821"/>
                                        <a:pt x="16772" y="19821"/>
                                        <a:pt x="16772" y="21346"/>
                                      </a:cubicBezTo>
                                      <a:cubicBezTo>
                                        <a:pt x="16772" y="22871"/>
                                        <a:pt x="16772" y="24395"/>
                                        <a:pt x="16772" y="25920"/>
                                      </a:cubicBezTo>
                                      <a:cubicBezTo>
                                        <a:pt x="16772" y="27445"/>
                                        <a:pt x="18297" y="27445"/>
                                        <a:pt x="19821" y="28970"/>
                                      </a:cubicBezTo>
                                      <a:cubicBezTo>
                                        <a:pt x="21346" y="30494"/>
                                        <a:pt x="22871" y="30494"/>
                                        <a:pt x="25920" y="32019"/>
                                      </a:cubicBezTo>
                                      <a:cubicBezTo>
                                        <a:pt x="28970" y="33543"/>
                                        <a:pt x="32019" y="35068"/>
                                        <a:pt x="36593" y="36593"/>
                                      </a:cubicBezTo>
                                      <a:cubicBezTo>
                                        <a:pt x="41167" y="38118"/>
                                        <a:pt x="45741" y="38118"/>
                                        <a:pt x="48791" y="39643"/>
                                      </a:cubicBezTo>
                                      <a:cubicBezTo>
                                        <a:pt x="51840" y="41167"/>
                                        <a:pt x="54890" y="44217"/>
                                        <a:pt x="56414" y="45741"/>
                                      </a:cubicBezTo>
                                      <a:cubicBezTo>
                                        <a:pt x="57939" y="47266"/>
                                        <a:pt x="59464" y="48791"/>
                                        <a:pt x="60989" y="51840"/>
                                      </a:cubicBezTo>
                                      <a:cubicBezTo>
                                        <a:pt x="60989" y="54890"/>
                                        <a:pt x="62513" y="56415"/>
                                        <a:pt x="62513" y="59464"/>
                                      </a:cubicBezTo>
                                      <a:cubicBezTo>
                                        <a:pt x="62513" y="62513"/>
                                        <a:pt x="60989" y="65563"/>
                                        <a:pt x="60989" y="67088"/>
                                      </a:cubicBezTo>
                                      <a:cubicBezTo>
                                        <a:pt x="59464" y="70137"/>
                                        <a:pt x="57939" y="71662"/>
                                        <a:pt x="56414" y="73186"/>
                                      </a:cubicBezTo>
                                      <a:cubicBezTo>
                                        <a:pt x="54890" y="74711"/>
                                        <a:pt x="53365" y="76236"/>
                                        <a:pt x="50316" y="77761"/>
                                      </a:cubicBezTo>
                                      <a:cubicBezTo>
                                        <a:pt x="48791" y="79285"/>
                                        <a:pt x="45741" y="80810"/>
                                        <a:pt x="42692" y="80810"/>
                                      </a:cubicBezTo>
                                      <a:cubicBezTo>
                                        <a:pt x="41167" y="82335"/>
                                        <a:pt x="38118" y="82335"/>
                                        <a:pt x="35068" y="82335"/>
                                      </a:cubicBezTo>
                                      <a:cubicBezTo>
                                        <a:pt x="33544" y="82335"/>
                                        <a:pt x="30494" y="83859"/>
                                        <a:pt x="27445" y="83859"/>
                                      </a:cubicBezTo>
                                      <a:cubicBezTo>
                                        <a:pt x="22871" y="83859"/>
                                        <a:pt x="16772" y="82335"/>
                                        <a:pt x="12198" y="82335"/>
                                      </a:cubicBezTo>
                                      <a:cubicBezTo>
                                        <a:pt x="7624" y="80810"/>
                                        <a:pt x="3050" y="80810"/>
                                        <a:pt x="0" y="79285"/>
                                      </a:cubicBezTo>
                                      <a:lnTo>
                                        <a:pt x="0" y="67088"/>
                                      </a:lnTo>
                                      <a:cubicBezTo>
                                        <a:pt x="4574" y="68612"/>
                                        <a:pt x="9148" y="68612"/>
                                        <a:pt x="13723" y="70137"/>
                                      </a:cubicBezTo>
                                      <a:cubicBezTo>
                                        <a:pt x="18297" y="70137"/>
                                        <a:pt x="22871" y="71662"/>
                                        <a:pt x="27445" y="71662"/>
                                      </a:cubicBezTo>
                                      <a:cubicBezTo>
                                        <a:pt x="33544" y="71662"/>
                                        <a:pt x="38118" y="70137"/>
                                        <a:pt x="41167" y="68612"/>
                                      </a:cubicBezTo>
                                      <a:cubicBezTo>
                                        <a:pt x="44217" y="67088"/>
                                        <a:pt x="47266" y="64038"/>
                                        <a:pt x="47266" y="60989"/>
                                      </a:cubicBezTo>
                                      <a:cubicBezTo>
                                        <a:pt x="47266" y="59464"/>
                                        <a:pt x="45741" y="57939"/>
                                        <a:pt x="45741" y="56415"/>
                                      </a:cubicBezTo>
                                      <a:cubicBezTo>
                                        <a:pt x="45741" y="56415"/>
                                        <a:pt x="44217" y="54890"/>
                                        <a:pt x="42692" y="53365"/>
                                      </a:cubicBezTo>
                                      <a:cubicBezTo>
                                        <a:pt x="41167" y="51840"/>
                                        <a:pt x="39643" y="51840"/>
                                        <a:pt x="36593" y="50316"/>
                                      </a:cubicBezTo>
                                      <a:cubicBezTo>
                                        <a:pt x="33544" y="48791"/>
                                        <a:pt x="30494" y="47266"/>
                                        <a:pt x="25920" y="47266"/>
                                      </a:cubicBezTo>
                                      <a:cubicBezTo>
                                        <a:pt x="22871" y="45741"/>
                                        <a:pt x="18297" y="44217"/>
                                        <a:pt x="15247" y="42692"/>
                                      </a:cubicBezTo>
                                      <a:cubicBezTo>
                                        <a:pt x="12198" y="41167"/>
                                        <a:pt x="10673" y="39643"/>
                                        <a:pt x="7624" y="38118"/>
                                      </a:cubicBezTo>
                                      <a:cubicBezTo>
                                        <a:pt x="6099" y="36593"/>
                                        <a:pt x="4574" y="33543"/>
                                        <a:pt x="3050" y="32019"/>
                                      </a:cubicBezTo>
                                      <a:cubicBezTo>
                                        <a:pt x="1525" y="28970"/>
                                        <a:pt x="1525" y="25920"/>
                                        <a:pt x="1525" y="22871"/>
                                      </a:cubicBezTo>
                                      <a:cubicBezTo>
                                        <a:pt x="1525" y="19821"/>
                                        <a:pt x="1525" y="18297"/>
                                        <a:pt x="3050" y="15247"/>
                                      </a:cubicBezTo>
                                      <a:cubicBezTo>
                                        <a:pt x="3050" y="12198"/>
                                        <a:pt x="4574" y="9148"/>
                                        <a:pt x="7624" y="7623"/>
                                      </a:cubicBezTo>
                                      <a:cubicBezTo>
                                        <a:pt x="10673" y="4574"/>
                                        <a:pt x="13723" y="3049"/>
                                        <a:pt x="18297" y="1525"/>
                                      </a:cubicBezTo>
                                      <a:cubicBezTo>
                                        <a:pt x="22871" y="0"/>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967" name="Shape 74967"/>
                              <wps:cNvSpPr/>
                              <wps:spPr>
                                <a:xfrm>
                                  <a:off x="40405" y="2037021"/>
                                  <a:ext cx="31257" cy="15248"/>
                                </a:xfrm>
                                <a:custGeom>
                                  <a:avLst/>
                                  <a:gdLst/>
                                  <a:ahLst/>
                                  <a:cxnLst/>
                                  <a:rect l="0" t="0" r="0" b="0"/>
                                  <a:pathLst>
                                    <a:path w="31257" h="15248">
                                      <a:moveTo>
                                        <a:pt x="25158" y="0"/>
                                      </a:moveTo>
                                      <a:cubicBezTo>
                                        <a:pt x="26682" y="0"/>
                                        <a:pt x="28207" y="0"/>
                                        <a:pt x="31257" y="0"/>
                                      </a:cubicBezTo>
                                      <a:lnTo>
                                        <a:pt x="31257" y="12198"/>
                                      </a:lnTo>
                                      <a:cubicBezTo>
                                        <a:pt x="26682" y="12198"/>
                                        <a:pt x="22108" y="13723"/>
                                        <a:pt x="17534" y="13723"/>
                                      </a:cubicBezTo>
                                      <a:cubicBezTo>
                                        <a:pt x="12960" y="13723"/>
                                        <a:pt x="8386" y="15248"/>
                                        <a:pt x="2287" y="15248"/>
                                      </a:cubicBezTo>
                                      <a:lnTo>
                                        <a:pt x="0" y="14832"/>
                                      </a:lnTo>
                                      <a:lnTo>
                                        <a:pt x="0" y="997"/>
                                      </a:lnTo>
                                      <a:lnTo>
                                        <a:pt x="5336" y="3050"/>
                                      </a:lnTo>
                                      <a:cubicBezTo>
                                        <a:pt x="6861" y="3050"/>
                                        <a:pt x="9911" y="1525"/>
                                        <a:pt x="11435" y="1525"/>
                                      </a:cubicBezTo>
                                      <a:cubicBezTo>
                                        <a:pt x="14485" y="1525"/>
                                        <a:pt x="16009" y="1525"/>
                                        <a:pt x="19059" y="1525"/>
                                      </a:cubicBezTo>
                                      <a:cubicBezTo>
                                        <a:pt x="20584" y="1525"/>
                                        <a:pt x="23633" y="0"/>
                                        <a:pt x="251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971" name="Shape 74971"/>
                              <wps:cNvSpPr/>
                              <wps:spPr>
                                <a:xfrm>
                                  <a:off x="40405" y="1968409"/>
                                  <a:ext cx="35831" cy="45741"/>
                                </a:xfrm>
                                <a:custGeom>
                                  <a:avLst/>
                                  <a:gdLst/>
                                  <a:ahLst/>
                                  <a:cxnLst/>
                                  <a:rect l="0" t="0" r="0" b="0"/>
                                  <a:pathLst>
                                    <a:path w="35831" h="45741">
                                      <a:moveTo>
                                        <a:pt x="762" y="0"/>
                                      </a:moveTo>
                                      <a:cubicBezTo>
                                        <a:pt x="5336" y="0"/>
                                        <a:pt x="11435" y="0"/>
                                        <a:pt x="14485" y="1525"/>
                                      </a:cubicBezTo>
                                      <a:cubicBezTo>
                                        <a:pt x="19059" y="3049"/>
                                        <a:pt x="23633" y="6098"/>
                                        <a:pt x="26682" y="9148"/>
                                      </a:cubicBezTo>
                                      <a:cubicBezTo>
                                        <a:pt x="29732" y="12198"/>
                                        <a:pt x="31257" y="16772"/>
                                        <a:pt x="32781" y="21346"/>
                                      </a:cubicBezTo>
                                      <a:cubicBezTo>
                                        <a:pt x="34306" y="25920"/>
                                        <a:pt x="35831" y="30494"/>
                                        <a:pt x="35831" y="36593"/>
                                      </a:cubicBezTo>
                                      <a:cubicBezTo>
                                        <a:pt x="35831" y="38118"/>
                                        <a:pt x="34306" y="39643"/>
                                        <a:pt x="34306" y="41167"/>
                                      </a:cubicBezTo>
                                      <a:cubicBezTo>
                                        <a:pt x="34306" y="42692"/>
                                        <a:pt x="34306" y="44216"/>
                                        <a:pt x="34306" y="45741"/>
                                      </a:cubicBezTo>
                                      <a:lnTo>
                                        <a:pt x="0" y="45741"/>
                                      </a:lnTo>
                                      <a:lnTo>
                                        <a:pt x="0" y="35068"/>
                                      </a:lnTo>
                                      <a:lnTo>
                                        <a:pt x="20584" y="35068"/>
                                      </a:lnTo>
                                      <a:cubicBezTo>
                                        <a:pt x="20584" y="30494"/>
                                        <a:pt x="19059" y="27445"/>
                                        <a:pt x="19059" y="24395"/>
                                      </a:cubicBezTo>
                                      <a:cubicBezTo>
                                        <a:pt x="17534" y="21346"/>
                                        <a:pt x="16009" y="18296"/>
                                        <a:pt x="14485" y="16772"/>
                                      </a:cubicBezTo>
                                      <a:cubicBezTo>
                                        <a:pt x="12960" y="15247"/>
                                        <a:pt x="11435" y="12198"/>
                                        <a:pt x="8386" y="12198"/>
                                      </a:cubicBezTo>
                                      <a:lnTo>
                                        <a:pt x="0" y="10800"/>
                                      </a:lnTo>
                                      <a:lnTo>
                                        <a:pt x="0" y="139"/>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972" name="Shape 74972"/>
                              <wps:cNvSpPr/>
                              <wps:spPr>
                                <a:xfrm>
                                  <a:off x="99107" y="1936390"/>
                                  <a:ext cx="64038" cy="114354"/>
                                </a:xfrm>
                                <a:custGeom>
                                  <a:avLst/>
                                  <a:gdLst/>
                                  <a:ahLst/>
                                  <a:cxnLst/>
                                  <a:rect l="0" t="0" r="0" b="0"/>
                                  <a:pathLst>
                                    <a:path w="64038" h="114354">
                                      <a:moveTo>
                                        <a:pt x="3050" y="0"/>
                                      </a:moveTo>
                                      <a:lnTo>
                                        <a:pt x="41167" y="0"/>
                                      </a:lnTo>
                                      <a:lnTo>
                                        <a:pt x="41167" y="102156"/>
                                      </a:lnTo>
                                      <a:lnTo>
                                        <a:pt x="64038" y="102156"/>
                                      </a:lnTo>
                                      <a:lnTo>
                                        <a:pt x="64038" y="114354"/>
                                      </a:lnTo>
                                      <a:lnTo>
                                        <a:pt x="0" y="114354"/>
                                      </a:lnTo>
                                      <a:lnTo>
                                        <a:pt x="0" y="102156"/>
                                      </a:lnTo>
                                      <a:lnTo>
                                        <a:pt x="25920" y="102156"/>
                                      </a:lnTo>
                                      <a:lnTo>
                                        <a:pt x="25920" y="12198"/>
                                      </a:lnTo>
                                      <a:lnTo>
                                        <a:pt x="3050" y="12198"/>
                                      </a:lnTo>
                                      <a:lnTo>
                                        <a:pt x="30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26" name="Shape 476026"/>
                              <wps:cNvSpPr/>
                              <wps:spPr>
                                <a:xfrm>
                                  <a:off x="6099" y="2207789"/>
                                  <a:ext cx="68612" cy="12198"/>
                                </a:xfrm>
                                <a:custGeom>
                                  <a:avLst/>
                                  <a:gdLst/>
                                  <a:ahLst/>
                                  <a:cxnLst/>
                                  <a:rect l="0" t="0" r="0" b="0"/>
                                  <a:pathLst>
                                    <a:path w="68612" h="12198">
                                      <a:moveTo>
                                        <a:pt x="0" y="0"/>
                                      </a:moveTo>
                                      <a:lnTo>
                                        <a:pt x="68612" y="0"/>
                                      </a:lnTo>
                                      <a:lnTo>
                                        <a:pt x="68612"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27" name="Shape 476027"/>
                              <wps:cNvSpPr/>
                              <wps:spPr>
                                <a:xfrm>
                                  <a:off x="6099" y="2178819"/>
                                  <a:ext cx="68612" cy="12198"/>
                                </a:xfrm>
                                <a:custGeom>
                                  <a:avLst/>
                                  <a:gdLst/>
                                  <a:ahLst/>
                                  <a:cxnLst/>
                                  <a:rect l="0" t="0" r="0" b="0"/>
                                  <a:pathLst>
                                    <a:path w="68612" h="12198">
                                      <a:moveTo>
                                        <a:pt x="0" y="0"/>
                                      </a:moveTo>
                                      <a:lnTo>
                                        <a:pt x="68612" y="0"/>
                                      </a:lnTo>
                                      <a:lnTo>
                                        <a:pt x="68612"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019" name="Shape 75019"/>
                              <wps:cNvSpPr/>
                              <wps:spPr>
                                <a:xfrm>
                                  <a:off x="94532" y="2354301"/>
                                  <a:ext cx="35831" cy="83305"/>
                                </a:xfrm>
                                <a:custGeom>
                                  <a:avLst/>
                                  <a:gdLst/>
                                  <a:ahLst/>
                                  <a:cxnLst/>
                                  <a:rect l="0" t="0" r="0" b="0"/>
                                  <a:pathLst>
                                    <a:path w="35831" h="83305">
                                      <a:moveTo>
                                        <a:pt x="35831" y="0"/>
                                      </a:moveTo>
                                      <a:lnTo>
                                        <a:pt x="35831" y="10662"/>
                                      </a:lnTo>
                                      <a:lnTo>
                                        <a:pt x="35069" y="10535"/>
                                      </a:lnTo>
                                      <a:cubicBezTo>
                                        <a:pt x="32019" y="10535"/>
                                        <a:pt x="28970" y="12059"/>
                                        <a:pt x="27445" y="12059"/>
                                      </a:cubicBezTo>
                                      <a:cubicBezTo>
                                        <a:pt x="24395" y="13584"/>
                                        <a:pt x="22871" y="15108"/>
                                        <a:pt x="21346" y="18158"/>
                                      </a:cubicBezTo>
                                      <a:cubicBezTo>
                                        <a:pt x="19821" y="19683"/>
                                        <a:pt x="18297" y="22732"/>
                                        <a:pt x="16772" y="25781"/>
                                      </a:cubicBezTo>
                                      <a:cubicBezTo>
                                        <a:pt x="15247" y="28831"/>
                                        <a:pt x="15247" y="31881"/>
                                        <a:pt x="15247" y="34930"/>
                                      </a:cubicBezTo>
                                      <a:lnTo>
                                        <a:pt x="35831" y="34930"/>
                                      </a:lnTo>
                                      <a:lnTo>
                                        <a:pt x="35831" y="45603"/>
                                      </a:lnTo>
                                      <a:lnTo>
                                        <a:pt x="15247" y="45603"/>
                                      </a:lnTo>
                                      <a:cubicBezTo>
                                        <a:pt x="15247" y="54751"/>
                                        <a:pt x="16772" y="60850"/>
                                        <a:pt x="21346" y="65424"/>
                                      </a:cubicBezTo>
                                      <a:lnTo>
                                        <a:pt x="35831" y="69881"/>
                                      </a:lnTo>
                                      <a:lnTo>
                                        <a:pt x="35831" y="83305"/>
                                      </a:lnTo>
                                      <a:lnTo>
                                        <a:pt x="21346" y="80671"/>
                                      </a:lnTo>
                                      <a:cubicBezTo>
                                        <a:pt x="16772" y="79147"/>
                                        <a:pt x="12198" y="76097"/>
                                        <a:pt x="9148" y="73048"/>
                                      </a:cubicBezTo>
                                      <a:cubicBezTo>
                                        <a:pt x="6099" y="69998"/>
                                        <a:pt x="3049" y="65424"/>
                                        <a:pt x="1525" y="59325"/>
                                      </a:cubicBezTo>
                                      <a:cubicBezTo>
                                        <a:pt x="0" y="54751"/>
                                        <a:pt x="0" y="48652"/>
                                        <a:pt x="0" y="42554"/>
                                      </a:cubicBezTo>
                                      <a:cubicBezTo>
                                        <a:pt x="0" y="36455"/>
                                        <a:pt x="0" y="31881"/>
                                        <a:pt x="1525" y="25781"/>
                                      </a:cubicBezTo>
                                      <a:cubicBezTo>
                                        <a:pt x="3049" y="21208"/>
                                        <a:pt x="6099" y="16633"/>
                                        <a:pt x="9148" y="12059"/>
                                      </a:cubicBezTo>
                                      <a:cubicBezTo>
                                        <a:pt x="12198" y="9010"/>
                                        <a:pt x="15247" y="5960"/>
                                        <a:pt x="19821" y="2911"/>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021" name="Shape 75021"/>
                              <wps:cNvSpPr/>
                              <wps:spPr>
                                <a:xfrm>
                                  <a:off x="0" y="2329766"/>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9285"/>
                                      </a:lnTo>
                                      <a:cubicBezTo>
                                        <a:pt x="36593" y="85384"/>
                                        <a:pt x="38118" y="89958"/>
                                        <a:pt x="41167" y="91483"/>
                                      </a:cubicBezTo>
                                      <a:cubicBezTo>
                                        <a:pt x="44217" y="94533"/>
                                        <a:pt x="48791" y="96057"/>
                                        <a:pt x="54890" y="96057"/>
                                      </a:cubicBezTo>
                                      <a:cubicBezTo>
                                        <a:pt x="57939" y="96057"/>
                                        <a:pt x="59464" y="96057"/>
                                        <a:pt x="62513" y="96057"/>
                                      </a:cubicBezTo>
                                      <a:cubicBezTo>
                                        <a:pt x="65563" y="94533"/>
                                        <a:pt x="68612" y="94533"/>
                                        <a:pt x="73186" y="93008"/>
                                      </a:cubicBezTo>
                                      <a:lnTo>
                                        <a:pt x="73186" y="105206"/>
                                      </a:lnTo>
                                      <a:cubicBezTo>
                                        <a:pt x="70137" y="106730"/>
                                        <a:pt x="65563" y="106730"/>
                                        <a:pt x="62513" y="108255"/>
                                      </a:cubicBezTo>
                                      <a:cubicBezTo>
                                        <a:pt x="59464" y="108255"/>
                                        <a:pt x="56414" y="108255"/>
                                        <a:pt x="51840" y="108255"/>
                                      </a:cubicBezTo>
                                      <a:cubicBezTo>
                                        <a:pt x="42692" y="108255"/>
                                        <a:pt x="35068" y="106730"/>
                                        <a:pt x="28970" y="102156"/>
                                      </a:cubicBezTo>
                                      <a:cubicBezTo>
                                        <a:pt x="24396" y="97582"/>
                                        <a:pt x="21346" y="89958"/>
                                        <a:pt x="21346" y="80810"/>
                                      </a:cubicBezTo>
                                      <a:lnTo>
                                        <a:pt x="21346" y="38118"/>
                                      </a:lnTo>
                                      <a:lnTo>
                                        <a:pt x="0" y="38118"/>
                                      </a:lnTo>
                                      <a:lnTo>
                                        <a:pt x="0" y="25920"/>
                                      </a:lnTo>
                                      <a:lnTo>
                                        <a:pt x="21346" y="25920"/>
                                      </a:lnTo>
                                      <a:lnTo>
                                        <a:pt x="21346" y="4574"/>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051" name="Shape 75051"/>
                              <wps:cNvSpPr/>
                              <wps:spPr>
                                <a:xfrm>
                                  <a:off x="10673" y="2547801"/>
                                  <a:ext cx="62513" cy="83860"/>
                                </a:xfrm>
                                <a:custGeom>
                                  <a:avLst/>
                                  <a:gdLst/>
                                  <a:ahLst/>
                                  <a:cxnLst/>
                                  <a:rect l="0" t="0" r="0" b="0"/>
                                  <a:pathLst>
                                    <a:path w="62513" h="83860">
                                      <a:moveTo>
                                        <a:pt x="35068" y="0"/>
                                      </a:moveTo>
                                      <a:cubicBezTo>
                                        <a:pt x="38118" y="0"/>
                                        <a:pt x="41167" y="0"/>
                                        <a:pt x="45741" y="0"/>
                                      </a:cubicBezTo>
                                      <a:cubicBezTo>
                                        <a:pt x="48791" y="1525"/>
                                        <a:pt x="53365" y="1525"/>
                                        <a:pt x="57939" y="3050"/>
                                      </a:cubicBezTo>
                                      <a:lnTo>
                                        <a:pt x="57939" y="15248"/>
                                      </a:lnTo>
                                      <a:cubicBezTo>
                                        <a:pt x="53365" y="13722"/>
                                        <a:pt x="48791" y="13722"/>
                                        <a:pt x="44217" y="13722"/>
                                      </a:cubicBezTo>
                                      <a:cubicBezTo>
                                        <a:pt x="41167" y="12198"/>
                                        <a:pt x="38118" y="12198"/>
                                        <a:pt x="35068" y="12198"/>
                                      </a:cubicBezTo>
                                      <a:cubicBezTo>
                                        <a:pt x="32019" y="12198"/>
                                        <a:pt x="28970" y="12198"/>
                                        <a:pt x="25920" y="13722"/>
                                      </a:cubicBezTo>
                                      <a:cubicBezTo>
                                        <a:pt x="22871" y="13722"/>
                                        <a:pt x="21346" y="13722"/>
                                        <a:pt x="19821" y="15248"/>
                                      </a:cubicBezTo>
                                      <a:cubicBezTo>
                                        <a:pt x="18297" y="16772"/>
                                        <a:pt x="18297" y="16772"/>
                                        <a:pt x="16772" y="18297"/>
                                      </a:cubicBezTo>
                                      <a:cubicBezTo>
                                        <a:pt x="16772" y="19822"/>
                                        <a:pt x="16772" y="21346"/>
                                        <a:pt x="16772" y="22871"/>
                                      </a:cubicBezTo>
                                      <a:cubicBezTo>
                                        <a:pt x="16772" y="24395"/>
                                        <a:pt x="16772" y="24395"/>
                                        <a:pt x="16772" y="25920"/>
                                      </a:cubicBezTo>
                                      <a:cubicBezTo>
                                        <a:pt x="16772" y="27445"/>
                                        <a:pt x="18297" y="28970"/>
                                        <a:pt x="19821" y="28970"/>
                                      </a:cubicBezTo>
                                      <a:cubicBezTo>
                                        <a:pt x="21346" y="30495"/>
                                        <a:pt x="22871" y="32019"/>
                                        <a:pt x="25920" y="33544"/>
                                      </a:cubicBezTo>
                                      <a:cubicBezTo>
                                        <a:pt x="28970" y="33544"/>
                                        <a:pt x="32019" y="35068"/>
                                        <a:pt x="36593" y="36593"/>
                                      </a:cubicBezTo>
                                      <a:cubicBezTo>
                                        <a:pt x="41167" y="38118"/>
                                        <a:pt x="45741" y="39643"/>
                                        <a:pt x="48791" y="41168"/>
                                      </a:cubicBezTo>
                                      <a:cubicBezTo>
                                        <a:pt x="51840" y="42692"/>
                                        <a:pt x="54890" y="44217"/>
                                        <a:pt x="56414" y="45742"/>
                                      </a:cubicBezTo>
                                      <a:cubicBezTo>
                                        <a:pt x="57939" y="47266"/>
                                        <a:pt x="59464" y="50316"/>
                                        <a:pt x="60989" y="51841"/>
                                      </a:cubicBezTo>
                                      <a:cubicBezTo>
                                        <a:pt x="60989" y="54890"/>
                                        <a:pt x="62513" y="57939"/>
                                        <a:pt x="62513" y="60989"/>
                                      </a:cubicBezTo>
                                      <a:cubicBezTo>
                                        <a:pt x="62513" y="64038"/>
                                        <a:pt x="60989" y="65563"/>
                                        <a:pt x="60989" y="68612"/>
                                      </a:cubicBezTo>
                                      <a:cubicBezTo>
                                        <a:pt x="59464" y="70137"/>
                                        <a:pt x="57939" y="71662"/>
                                        <a:pt x="56414" y="74711"/>
                                      </a:cubicBezTo>
                                      <a:cubicBezTo>
                                        <a:pt x="54890" y="76236"/>
                                        <a:pt x="53365" y="77761"/>
                                        <a:pt x="50316" y="77761"/>
                                      </a:cubicBezTo>
                                      <a:cubicBezTo>
                                        <a:pt x="48791" y="79285"/>
                                        <a:pt x="45741" y="80810"/>
                                        <a:pt x="42692" y="82335"/>
                                      </a:cubicBezTo>
                                      <a:cubicBezTo>
                                        <a:pt x="41167" y="82335"/>
                                        <a:pt x="38118" y="82335"/>
                                        <a:pt x="35068" y="83860"/>
                                      </a:cubicBezTo>
                                      <a:cubicBezTo>
                                        <a:pt x="33544" y="83860"/>
                                        <a:pt x="30494" y="83860"/>
                                        <a:pt x="27445" y="83860"/>
                                      </a:cubicBezTo>
                                      <a:cubicBezTo>
                                        <a:pt x="22871" y="83860"/>
                                        <a:pt x="16772" y="83860"/>
                                        <a:pt x="12198" y="82335"/>
                                      </a:cubicBezTo>
                                      <a:cubicBezTo>
                                        <a:pt x="7624" y="82335"/>
                                        <a:pt x="3050" y="80810"/>
                                        <a:pt x="0" y="79285"/>
                                      </a:cubicBezTo>
                                      <a:lnTo>
                                        <a:pt x="0" y="67088"/>
                                      </a:lnTo>
                                      <a:cubicBezTo>
                                        <a:pt x="4574" y="68612"/>
                                        <a:pt x="9148" y="70137"/>
                                        <a:pt x="13723" y="70137"/>
                                      </a:cubicBezTo>
                                      <a:cubicBezTo>
                                        <a:pt x="18297" y="71662"/>
                                        <a:pt x="22871" y="71662"/>
                                        <a:pt x="27445" y="71662"/>
                                      </a:cubicBezTo>
                                      <a:cubicBezTo>
                                        <a:pt x="33544" y="71662"/>
                                        <a:pt x="38118" y="70137"/>
                                        <a:pt x="41167" y="68612"/>
                                      </a:cubicBezTo>
                                      <a:cubicBezTo>
                                        <a:pt x="44217" y="67088"/>
                                        <a:pt x="47266" y="64038"/>
                                        <a:pt x="47266" y="60989"/>
                                      </a:cubicBezTo>
                                      <a:cubicBezTo>
                                        <a:pt x="47266" y="59464"/>
                                        <a:pt x="45741" y="59464"/>
                                        <a:pt x="45741" y="57939"/>
                                      </a:cubicBezTo>
                                      <a:cubicBezTo>
                                        <a:pt x="45741" y="56415"/>
                                        <a:pt x="44217" y="54890"/>
                                        <a:pt x="42692" y="54890"/>
                                      </a:cubicBezTo>
                                      <a:cubicBezTo>
                                        <a:pt x="41167" y="53365"/>
                                        <a:pt x="39643" y="51841"/>
                                        <a:pt x="36593" y="50316"/>
                                      </a:cubicBezTo>
                                      <a:cubicBezTo>
                                        <a:pt x="33544" y="50316"/>
                                        <a:pt x="30494" y="48791"/>
                                        <a:pt x="25920" y="47266"/>
                                      </a:cubicBezTo>
                                      <a:cubicBezTo>
                                        <a:pt x="22871" y="45742"/>
                                        <a:pt x="18297" y="44217"/>
                                        <a:pt x="15247" y="44217"/>
                                      </a:cubicBezTo>
                                      <a:cubicBezTo>
                                        <a:pt x="12198" y="42692"/>
                                        <a:pt x="10673" y="41168"/>
                                        <a:pt x="7624" y="38118"/>
                                      </a:cubicBezTo>
                                      <a:cubicBezTo>
                                        <a:pt x="6099" y="36593"/>
                                        <a:pt x="4574" y="35068"/>
                                        <a:pt x="3050" y="32019"/>
                                      </a:cubicBezTo>
                                      <a:cubicBezTo>
                                        <a:pt x="1525" y="28970"/>
                                        <a:pt x="1525" y="25920"/>
                                        <a:pt x="1525" y="22871"/>
                                      </a:cubicBezTo>
                                      <a:cubicBezTo>
                                        <a:pt x="1525" y="21346"/>
                                        <a:pt x="1525" y="18297"/>
                                        <a:pt x="3050" y="15248"/>
                                      </a:cubicBezTo>
                                      <a:cubicBezTo>
                                        <a:pt x="3050" y="12198"/>
                                        <a:pt x="4574" y="10673"/>
                                        <a:pt x="7624" y="7624"/>
                                      </a:cubicBezTo>
                                      <a:cubicBezTo>
                                        <a:pt x="10673" y="6099"/>
                                        <a:pt x="13723" y="4575"/>
                                        <a:pt x="18297" y="3050"/>
                                      </a:cubicBezTo>
                                      <a:cubicBezTo>
                                        <a:pt x="22871"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28" name="Shape 476028"/>
                              <wps:cNvSpPr/>
                              <wps:spPr>
                                <a:xfrm>
                                  <a:off x="96057" y="2788706"/>
                                  <a:ext cx="68612" cy="12198"/>
                                </a:xfrm>
                                <a:custGeom>
                                  <a:avLst/>
                                  <a:gdLst/>
                                  <a:ahLst/>
                                  <a:cxnLst/>
                                  <a:rect l="0" t="0" r="0" b="0"/>
                                  <a:pathLst>
                                    <a:path w="68612" h="12198">
                                      <a:moveTo>
                                        <a:pt x="0" y="0"/>
                                      </a:moveTo>
                                      <a:lnTo>
                                        <a:pt x="68612" y="0"/>
                                      </a:lnTo>
                                      <a:lnTo>
                                        <a:pt x="68612"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29" name="Shape 476029"/>
                              <wps:cNvSpPr/>
                              <wps:spPr>
                                <a:xfrm>
                                  <a:off x="96057" y="2759737"/>
                                  <a:ext cx="68612" cy="12198"/>
                                </a:xfrm>
                                <a:custGeom>
                                  <a:avLst/>
                                  <a:gdLst/>
                                  <a:ahLst/>
                                  <a:cxnLst/>
                                  <a:rect l="0" t="0" r="0" b="0"/>
                                  <a:pathLst>
                                    <a:path w="68612" h="12198">
                                      <a:moveTo>
                                        <a:pt x="0" y="0"/>
                                      </a:moveTo>
                                      <a:lnTo>
                                        <a:pt x="68612" y="0"/>
                                      </a:lnTo>
                                      <a:lnTo>
                                        <a:pt x="68612" y="12198"/>
                                      </a:lnTo>
                                      <a:lnTo>
                                        <a:pt x="0" y="1219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00" name="Shape 75100"/>
                              <wps:cNvSpPr/>
                              <wps:spPr>
                                <a:xfrm>
                                  <a:off x="10673" y="2935079"/>
                                  <a:ext cx="62513" cy="83859"/>
                                </a:xfrm>
                                <a:custGeom>
                                  <a:avLst/>
                                  <a:gdLst/>
                                  <a:ahLst/>
                                  <a:cxnLst/>
                                  <a:rect l="0" t="0" r="0" b="0"/>
                                  <a:pathLst>
                                    <a:path w="62513" h="83859">
                                      <a:moveTo>
                                        <a:pt x="35068" y="0"/>
                                      </a:moveTo>
                                      <a:cubicBezTo>
                                        <a:pt x="38118" y="0"/>
                                        <a:pt x="41167" y="0"/>
                                        <a:pt x="45741" y="0"/>
                                      </a:cubicBezTo>
                                      <a:cubicBezTo>
                                        <a:pt x="48791" y="0"/>
                                        <a:pt x="53365" y="1525"/>
                                        <a:pt x="57939" y="3049"/>
                                      </a:cubicBezTo>
                                      <a:lnTo>
                                        <a:pt x="57939" y="15247"/>
                                      </a:lnTo>
                                      <a:cubicBezTo>
                                        <a:pt x="53365" y="13722"/>
                                        <a:pt x="48791" y="13722"/>
                                        <a:pt x="44217" y="12198"/>
                                      </a:cubicBezTo>
                                      <a:cubicBezTo>
                                        <a:pt x="41167" y="12198"/>
                                        <a:pt x="38118" y="12198"/>
                                        <a:pt x="35068" y="12198"/>
                                      </a:cubicBezTo>
                                      <a:cubicBezTo>
                                        <a:pt x="32019" y="12198"/>
                                        <a:pt x="28970" y="12198"/>
                                        <a:pt x="25920" y="12198"/>
                                      </a:cubicBezTo>
                                      <a:cubicBezTo>
                                        <a:pt x="22871" y="12198"/>
                                        <a:pt x="21346" y="13722"/>
                                        <a:pt x="19821" y="15247"/>
                                      </a:cubicBezTo>
                                      <a:cubicBezTo>
                                        <a:pt x="18297" y="15247"/>
                                        <a:pt x="18297" y="16771"/>
                                        <a:pt x="16772" y="18296"/>
                                      </a:cubicBezTo>
                                      <a:cubicBezTo>
                                        <a:pt x="16772" y="19821"/>
                                        <a:pt x="16772" y="19821"/>
                                        <a:pt x="16772" y="21346"/>
                                      </a:cubicBezTo>
                                      <a:cubicBezTo>
                                        <a:pt x="16772" y="22871"/>
                                        <a:pt x="16772" y="24395"/>
                                        <a:pt x="16772" y="25920"/>
                                      </a:cubicBezTo>
                                      <a:cubicBezTo>
                                        <a:pt x="16772" y="27445"/>
                                        <a:pt x="18297" y="27445"/>
                                        <a:pt x="19821" y="28969"/>
                                      </a:cubicBezTo>
                                      <a:cubicBezTo>
                                        <a:pt x="21346" y="30494"/>
                                        <a:pt x="22871" y="32019"/>
                                        <a:pt x="25920" y="32019"/>
                                      </a:cubicBezTo>
                                      <a:cubicBezTo>
                                        <a:pt x="28970" y="33544"/>
                                        <a:pt x="32019" y="35068"/>
                                        <a:pt x="36593" y="36593"/>
                                      </a:cubicBezTo>
                                      <a:cubicBezTo>
                                        <a:pt x="41167" y="38118"/>
                                        <a:pt x="45741" y="38118"/>
                                        <a:pt x="48791" y="39643"/>
                                      </a:cubicBezTo>
                                      <a:cubicBezTo>
                                        <a:pt x="51840" y="41167"/>
                                        <a:pt x="54890" y="44217"/>
                                        <a:pt x="56414" y="45741"/>
                                      </a:cubicBezTo>
                                      <a:cubicBezTo>
                                        <a:pt x="57939" y="47266"/>
                                        <a:pt x="59464" y="48791"/>
                                        <a:pt x="60989" y="51840"/>
                                      </a:cubicBezTo>
                                      <a:cubicBezTo>
                                        <a:pt x="60989" y="54890"/>
                                        <a:pt x="62513" y="56414"/>
                                        <a:pt x="62513" y="59464"/>
                                      </a:cubicBezTo>
                                      <a:cubicBezTo>
                                        <a:pt x="62513" y="62513"/>
                                        <a:pt x="60989" y="65563"/>
                                        <a:pt x="60989" y="67087"/>
                                      </a:cubicBezTo>
                                      <a:cubicBezTo>
                                        <a:pt x="59464" y="70137"/>
                                        <a:pt x="57939" y="71662"/>
                                        <a:pt x="56414" y="73186"/>
                                      </a:cubicBezTo>
                                      <a:cubicBezTo>
                                        <a:pt x="54890" y="74711"/>
                                        <a:pt x="53365" y="76236"/>
                                        <a:pt x="50316" y="77760"/>
                                      </a:cubicBezTo>
                                      <a:cubicBezTo>
                                        <a:pt x="48791" y="79285"/>
                                        <a:pt x="45741" y="80810"/>
                                        <a:pt x="42692" y="80810"/>
                                      </a:cubicBezTo>
                                      <a:cubicBezTo>
                                        <a:pt x="41167" y="82335"/>
                                        <a:pt x="38118" y="82335"/>
                                        <a:pt x="35068" y="82335"/>
                                      </a:cubicBezTo>
                                      <a:cubicBezTo>
                                        <a:pt x="33544" y="82335"/>
                                        <a:pt x="30494" y="83859"/>
                                        <a:pt x="27445" y="83859"/>
                                      </a:cubicBezTo>
                                      <a:cubicBezTo>
                                        <a:pt x="22871" y="83859"/>
                                        <a:pt x="16772" y="83859"/>
                                        <a:pt x="12198" y="82335"/>
                                      </a:cubicBezTo>
                                      <a:cubicBezTo>
                                        <a:pt x="7624" y="82335"/>
                                        <a:pt x="3050" y="80810"/>
                                        <a:pt x="0" y="79285"/>
                                      </a:cubicBezTo>
                                      <a:lnTo>
                                        <a:pt x="0" y="67087"/>
                                      </a:lnTo>
                                      <a:cubicBezTo>
                                        <a:pt x="4574" y="68612"/>
                                        <a:pt x="9148" y="68612"/>
                                        <a:pt x="13723" y="70137"/>
                                      </a:cubicBezTo>
                                      <a:cubicBezTo>
                                        <a:pt x="18297" y="70137"/>
                                        <a:pt x="22871" y="71662"/>
                                        <a:pt x="27445" y="71662"/>
                                      </a:cubicBezTo>
                                      <a:cubicBezTo>
                                        <a:pt x="33544" y="71662"/>
                                        <a:pt x="38118" y="70137"/>
                                        <a:pt x="41167" y="68612"/>
                                      </a:cubicBezTo>
                                      <a:cubicBezTo>
                                        <a:pt x="44217" y="67087"/>
                                        <a:pt x="47266" y="64038"/>
                                        <a:pt x="47266" y="60989"/>
                                      </a:cubicBezTo>
                                      <a:cubicBezTo>
                                        <a:pt x="47266" y="59464"/>
                                        <a:pt x="45741" y="57939"/>
                                        <a:pt x="45741" y="56414"/>
                                      </a:cubicBezTo>
                                      <a:cubicBezTo>
                                        <a:pt x="45741" y="56414"/>
                                        <a:pt x="44217" y="54890"/>
                                        <a:pt x="42692" y="53365"/>
                                      </a:cubicBezTo>
                                      <a:cubicBezTo>
                                        <a:pt x="41167" y="53365"/>
                                        <a:pt x="39643" y="51840"/>
                                        <a:pt x="36593" y="50316"/>
                                      </a:cubicBezTo>
                                      <a:cubicBezTo>
                                        <a:pt x="33544" y="48791"/>
                                        <a:pt x="30494" y="48791"/>
                                        <a:pt x="25920" y="47266"/>
                                      </a:cubicBezTo>
                                      <a:cubicBezTo>
                                        <a:pt x="22871" y="45741"/>
                                        <a:pt x="18297" y="44217"/>
                                        <a:pt x="15247" y="42692"/>
                                      </a:cubicBezTo>
                                      <a:cubicBezTo>
                                        <a:pt x="12198" y="41167"/>
                                        <a:pt x="10673" y="39643"/>
                                        <a:pt x="7624" y="38118"/>
                                      </a:cubicBezTo>
                                      <a:cubicBezTo>
                                        <a:pt x="6099" y="36593"/>
                                        <a:pt x="4574" y="33544"/>
                                        <a:pt x="3050" y="32019"/>
                                      </a:cubicBezTo>
                                      <a:cubicBezTo>
                                        <a:pt x="1525" y="28969"/>
                                        <a:pt x="1525" y="25920"/>
                                        <a:pt x="1525" y="22871"/>
                                      </a:cubicBezTo>
                                      <a:cubicBezTo>
                                        <a:pt x="1525" y="19821"/>
                                        <a:pt x="1525" y="18296"/>
                                        <a:pt x="3050" y="15247"/>
                                      </a:cubicBezTo>
                                      <a:cubicBezTo>
                                        <a:pt x="3050" y="12198"/>
                                        <a:pt x="4574" y="10673"/>
                                        <a:pt x="7624" y="7623"/>
                                      </a:cubicBezTo>
                                      <a:cubicBezTo>
                                        <a:pt x="10673" y="6098"/>
                                        <a:pt x="13723" y="3049"/>
                                        <a:pt x="18297" y="1525"/>
                                      </a:cubicBezTo>
                                      <a:cubicBezTo>
                                        <a:pt x="22871" y="0"/>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26" name="Shape 75126"/>
                              <wps:cNvSpPr/>
                              <wps:spPr>
                                <a:xfrm>
                                  <a:off x="40405" y="3197330"/>
                                  <a:ext cx="31257" cy="15247"/>
                                </a:xfrm>
                                <a:custGeom>
                                  <a:avLst/>
                                  <a:gdLst/>
                                  <a:ahLst/>
                                  <a:cxnLst/>
                                  <a:rect l="0" t="0" r="0" b="0"/>
                                  <a:pathLst>
                                    <a:path w="31257" h="15247">
                                      <a:moveTo>
                                        <a:pt x="25158" y="0"/>
                                      </a:moveTo>
                                      <a:cubicBezTo>
                                        <a:pt x="26682" y="0"/>
                                        <a:pt x="28207" y="0"/>
                                        <a:pt x="31257" y="0"/>
                                      </a:cubicBezTo>
                                      <a:lnTo>
                                        <a:pt x="31257" y="12198"/>
                                      </a:lnTo>
                                      <a:cubicBezTo>
                                        <a:pt x="26682" y="12198"/>
                                        <a:pt x="22108" y="13722"/>
                                        <a:pt x="17534" y="13722"/>
                                      </a:cubicBezTo>
                                      <a:cubicBezTo>
                                        <a:pt x="12960" y="13722"/>
                                        <a:pt x="8386" y="15247"/>
                                        <a:pt x="2287" y="15247"/>
                                      </a:cubicBezTo>
                                      <a:lnTo>
                                        <a:pt x="0" y="14831"/>
                                      </a:lnTo>
                                      <a:lnTo>
                                        <a:pt x="0" y="997"/>
                                      </a:lnTo>
                                      <a:lnTo>
                                        <a:pt x="5336" y="3049"/>
                                      </a:lnTo>
                                      <a:cubicBezTo>
                                        <a:pt x="6861" y="3049"/>
                                        <a:pt x="9911" y="3049"/>
                                        <a:pt x="11435" y="1525"/>
                                      </a:cubicBezTo>
                                      <a:cubicBezTo>
                                        <a:pt x="14485" y="1525"/>
                                        <a:pt x="16009" y="1525"/>
                                        <a:pt x="19059" y="1525"/>
                                      </a:cubicBezTo>
                                      <a:cubicBezTo>
                                        <a:pt x="20584" y="1525"/>
                                        <a:pt x="23633" y="1525"/>
                                        <a:pt x="251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30" name="Shape 75130"/>
                              <wps:cNvSpPr/>
                              <wps:spPr>
                                <a:xfrm>
                                  <a:off x="102156" y="3128718"/>
                                  <a:ext cx="67087" cy="82335"/>
                                </a:xfrm>
                                <a:custGeom>
                                  <a:avLst/>
                                  <a:gdLst/>
                                  <a:ahLst/>
                                  <a:cxnLst/>
                                  <a:rect l="0" t="0" r="0" b="0"/>
                                  <a:pathLst>
                                    <a:path w="67087" h="82335">
                                      <a:moveTo>
                                        <a:pt x="41167" y="0"/>
                                      </a:moveTo>
                                      <a:cubicBezTo>
                                        <a:pt x="50316" y="0"/>
                                        <a:pt x="56414" y="1524"/>
                                        <a:pt x="60989" y="7624"/>
                                      </a:cubicBezTo>
                                      <a:cubicBezTo>
                                        <a:pt x="65563" y="12198"/>
                                        <a:pt x="67087" y="21346"/>
                                        <a:pt x="67087" y="32019"/>
                                      </a:cubicBezTo>
                                      <a:lnTo>
                                        <a:pt x="51840" y="32019"/>
                                      </a:lnTo>
                                      <a:cubicBezTo>
                                        <a:pt x="51840" y="24395"/>
                                        <a:pt x="50316" y="19821"/>
                                        <a:pt x="48791" y="16772"/>
                                      </a:cubicBezTo>
                                      <a:cubicBezTo>
                                        <a:pt x="45741" y="13722"/>
                                        <a:pt x="42692" y="12198"/>
                                        <a:pt x="38118" y="12198"/>
                                      </a:cubicBezTo>
                                      <a:cubicBezTo>
                                        <a:pt x="36593" y="12198"/>
                                        <a:pt x="35068" y="12198"/>
                                        <a:pt x="33543" y="12198"/>
                                      </a:cubicBezTo>
                                      <a:cubicBezTo>
                                        <a:pt x="32019" y="13722"/>
                                        <a:pt x="28969" y="13722"/>
                                        <a:pt x="27445" y="15247"/>
                                      </a:cubicBezTo>
                                      <a:cubicBezTo>
                                        <a:pt x="25920" y="16772"/>
                                        <a:pt x="22871" y="18297"/>
                                        <a:pt x="21346" y="21346"/>
                                      </a:cubicBezTo>
                                      <a:cubicBezTo>
                                        <a:pt x="19821" y="22871"/>
                                        <a:pt x="16772" y="25920"/>
                                        <a:pt x="15247" y="28970"/>
                                      </a:cubicBezTo>
                                      <a:lnTo>
                                        <a:pt x="15247" y="82335"/>
                                      </a:lnTo>
                                      <a:lnTo>
                                        <a:pt x="0" y="82335"/>
                                      </a:lnTo>
                                      <a:lnTo>
                                        <a:pt x="0" y="1524"/>
                                      </a:lnTo>
                                      <a:lnTo>
                                        <a:pt x="13722" y="1524"/>
                                      </a:lnTo>
                                      <a:lnTo>
                                        <a:pt x="13722" y="15247"/>
                                      </a:lnTo>
                                      <a:cubicBezTo>
                                        <a:pt x="18296" y="9148"/>
                                        <a:pt x="22871" y="6099"/>
                                        <a:pt x="27445" y="3049"/>
                                      </a:cubicBezTo>
                                      <a:cubicBezTo>
                                        <a:pt x="32019" y="0"/>
                                        <a:pt x="36593"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31" name="Shape 75131"/>
                              <wps:cNvSpPr/>
                              <wps:spPr>
                                <a:xfrm>
                                  <a:off x="40405" y="3128718"/>
                                  <a:ext cx="35831" cy="45741"/>
                                </a:xfrm>
                                <a:custGeom>
                                  <a:avLst/>
                                  <a:gdLst/>
                                  <a:ahLst/>
                                  <a:cxnLst/>
                                  <a:rect l="0" t="0" r="0" b="0"/>
                                  <a:pathLst>
                                    <a:path w="35831" h="45741">
                                      <a:moveTo>
                                        <a:pt x="762" y="0"/>
                                      </a:moveTo>
                                      <a:cubicBezTo>
                                        <a:pt x="5336" y="0"/>
                                        <a:pt x="11435" y="0"/>
                                        <a:pt x="14485" y="1524"/>
                                      </a:cubicBezTo>
                                      <a:cubicBezTo>
                                        <a:pt x="19059" y="3049"/>
                                        <a:pt x="23633" y="6099"/>
                                        <a:pt x="26682" y="9148"/>
                                      </a:cubicBezTo>
                                      <a:cubicBezTo>
                                        <a:pt x="29732" y="12198"/>
                                        <a:pt x="31257" y="16772"/>
                                        <a:pt x="32781" y="21346"/>
                                      </a:cubicBezTo>
                                      <a:cubicBezTo>
                                        <a:pt x="34306" y="25920"/>
                                        <a:pt x="35831" y="30494"/>
                                        <a:pt x="35831" y="36593"/>
                                      </a:cubicBezTo>
                                      <a:cubicBezTo>
                                        <a:pt x="35831" y="38118"/>
                                        <a:pt x="34306" y="39643"/>
                                        <a:pt x="34306" y="41167"/>
                                      </a:cubicBezTo>
                                      <a:cubicBezTo>
                                        <a:pt x="34306" y="42692"/>
                                        <a:pt x="34306" y="44217"/>
                                        <a:pt x="34306" y="45741"/>
                                      </a:cubicBezTo>
                                      <a:lnTo>
                                        <a:pt x="0" y="45741"/>
                                      </a:lnTo>
                                      <a:lnTo>
                                        <a:pt x="0" y="35068"/>
                                      </a:lnTo>
                                      <a:lnTo>
                                        <a:pt x="20584" y="35068"/>
                                      </a:lnTo>
                                      <a:cubicBezTo>
                                        <a:pt x="20584" y="30494"/>
                                        <a:pt x="19059" y="27444"/>
                                        <a:pt x="19059" y="24395"/>
                                      </a:cubicBezTo>
                                      <a:cubicBezTo>
                                        <a:pt x="17534" y="21346"/>
                                        <a:pt x="16009" y="18297"/>
                                        <a:pt x="14485" y="16772"/>
                                      </a:cubicBezTo>
                                      <a:cubicBezTo>
                                        <a:pt x="12960" y="15247"/>
                                        <a:pt x="11435" y="13722"/>
                                        <a:pt x="8386" y="12198"/>
                                      </a:cubicBezTo>
                                      <a:lnTo>
                                        <a:pt x="0" y="10800"/>
                                      </a:lnTo>
                                      <a:lnTo>
                                        <a:pt x="0" y="139"/>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51" name="Shape 75151"/>
                              <wps:cNvSpPr/>
                              <wps:spPr>
                                <a:xfrm>
                                  <a:off x="41167" y="3389444"/>
                                  <a:ext cx="38118" cy="48537"/>
                                </a:xfrm>
                                <a:custGeom>
                                  <a:avLst/>
                                  <a:gdLst/>
                                  <a:ahLst/>
                                  <a:cxnLst/>
                                  <a:rect l="0" t="0" r="0" b="0"/>
                                  <a:pathLst>
                                    <a:path w="38118" h="48537">
                                      <a:moveTo>
                                        <a:pt x="0" y="0"/>
                                      </a:moveTo>
                                      <a:lnTo>
                                        <a:pt x="9148" y="0"/>
                                      </a:lnTo>
                                      <a:cubicBezTo>
                                        <a:pt x="13722" y="0"/>
                                        <a:pt x="16772" y="1525"/>
                                        <a:pt x="21346" y="1525"/>
                                      </a:cubicBezTo>
                                      <a:cubicBezTo>
                                        <a:pt x="24395" y="3049"/>
                                        <a:pt x="27445" y="4574"/>
                                        <a:pt x="28969" y="6099"/>
                                      </a:cubicBezTo>
                                      <a:cubicBezTo>
                                        <a:pt x="32019" y="7624"/>
                                        <a:pt x="33544" y="10673"/>
                                        <a:pt x="35068" y="12198"/>
                                      </a:cubicBezTo>
                                      <a:cubicBezTo>
                                        <a:pt x="36593" y="15247"/>
                                        <a:pt x="38118" y="18297"/>
                                        <a:pt x="38118" y="21346"/>
                                      </a:cubicBezTo>
                                      <a:cubicBezTo>
                                        <a:pt x="38118" y="25920"/>
                                        <a:pt x="36593" y="28970"/>
                                        <a:pt x="35068" y="32019"/>
                                      </a:cubicBezTo>
                                      <a:cubicBezTo>
                                        <a:pt x="33544" y="35068"/>
                                        <a:pt x="30494" y="38118"/>
                                        <a:pt x="27445" y="41167"/>
                                      </a:cubicBezTo>
                                      <a:cubicBezTo>
                                        <a:pt x="24395" y="44217"/>
                                        <a:pt x="19821" y="45741"/>
                                        <a:pt x="15247" y="47266"/>
                                      </a:cubicBezTo>
                                      <a:lnTo>
                                        <a:pt x="0" y="48537"/>
                                      </a:lnTo>
                                      <a:lnTo>
                                        <a:pt x="0" y="38118"/>
                                      </a:lnTo>
                                      <a:lnTo>
                                        <a:pt x="9148" y="38118"/>
                                      </a:lnTo>
                                      <a:cubicBezTo>
                                        <a:pt x="12198" y="36593"/>
                                        <a:pt x="15247" y="35068"/>
                                        <a:pt x="16772" y="33544"/>
                                      </a:cubicBezTo>
                                      <a:cubicBezTo>
                                        <a:pt x="18297" y="32019"/>
                                        <a:pt x="19821" y="30494"/>
                                        <a:pt x="21346" y="28970"/>
                                      </a:cubicBezTo>
                                      <a:cubicBezTo>
                                        <a:pt x="21346" y="27445"/>
                                        <a:pt x="22871" y="25920"/>
                                        <a:pt x="22871" y="22871"/>
                                      </a:cubicBezTo>
                                      <a:cubicBezTo>
                                        <a:pt x="22871" y="19821"/>
                                        <a:pt x="21346" y="16772"/>
                                        <a:pt x="18297" y="15247"/>
                                      </a:cubicBezTo>
                                      <a:cubicBezTo>
                                        <a:pt x="15247" y="13722"/>
                                        <a:pt x="10673" y="12198"/>
                                        <a:pt x="6099" y="12198"/>
                                      </a:cubicBezTo>
                                      <a:lnTo>
                                        <a:pt x="0" y="121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54" name="Shape 75154"/>
                              <wps:cNvSpPr/>
                              <wps:spPr>
                                <a:xfrm>
                                  <a:off x="41167" y="3321594"/>
                                  <a:ext cx="38118" cy="55462"/>
                                </a:xfrm>
                                <a:custGeom>
                                  <a:avLst/>
                                  <a:gdLst/>
                                  <a:ahLst/>
                                  <a:cxnLst/>
                                  <a:rect l="0" t="0" r="0" b="0"/>
                                  <a:pathLst>
                                    <a:path w="38118" h="55462">
                                      <a:moveTo>
                                        <a:pt x="0" y="0"/>
                                      </a:moveTo>
                                      <a:lnTo>
                                        <a:pt x="3049" y="762"/>
                                      </a:lnTo>
                                      <a:cubicBezTo>
                                        <a:pt x="4574" y="762"/>
                                        <a:pt x="6099" y="762"/>
                                        <a:pt x="7624" y="762"/>
                                      </a:cubicBezTo>
                                      <a:lnTo>
                                        <a:pt x="38118" y="762"/>
                                      </a:lnTo>
                                      <a:lnTo>
                                        <a:pt x="38118" y="11435"/>
                                      </a:lnTo>
                                      <a:lnTo>
                                        <a:pt x="24395" y="11435"/>
                                      </a:lnTo>
                                      <a:cubicBezTo>
                                        <a:pt x="25920" y="14485"/>
                                        <a:pt x="27445" y="16010"/>
                                        <a:pt x="28969" y="19059"/>
                                      </a:cubicBezTo>
                                      <a:cubicBezTo>
                                        <a:pt x="28969" y="22109"/>
                                        <a:pt x="30494" y="25158"/>
                                        <a:pt x="30494" y="28208"/>
                                      </a:cubicBezTo>
                                      <a:cubicBezTo>
                                        <a:pt x="30494" y="32782"/>
                                        <a:pt x="28969" y="35831"/>
                                        <a:pt x="27445" y="38881"/>
                                      </a:cubicBezTo>
                                      <a:cubicBezTo>
                                        <a:pt x="25920" y="43455"/>
                                        <a:pt x="24395" y="46504"/>
                                        <a:pt x="21346" y="48029"/>
                                      </a:cubicBezTo>
                                      <a:cubicBezTo>
                                        <a:pt x="18297" y="51078"/>
                                        <a:pt x="15247" y="52603"/>
                                        <a:pt x="10673" y="54128"/>
                                      </a:cubicBezTo>
                                      <a:lnTo>
                                        <a:pt x="0" y="55462"/>
                                      </a:lnTo>
                                      <a:lnTo>
                                        <a:pt x="0" y="44598"/>
                                      </a:lnTo>
                                      <a:lnTo>
                                        <a:pt x="4574" y="43455"/>
                                      </a:lnTo>
                                      <a:cubicBezTo>
                                        <a:pt x="6099" y="43455"/>
                                        <a:pt x="9148" y="41930"/>
                                        <a:pt x="10673" y="40405"/>
                                      </a:cubicBezTo>
                                      <a:cubicBezTo>
                                        <a:pt x="12198" y="38881"/>
                                        <a:pt x="12198" y="37356"/>
                                        <a:pt x="13722" y="34306"/>
                                      </a:cubicBezTo>
                                      <a:cubicBezTo>
                                        <a:pt x="13722" y="32782"/>
                                        <a:pt x="15247" y="29732"/>
                                        <a:pt x="15247" y="28208"/>
                                      </a:cubicBezTo>
                                      <a:cubicBezTo>
                                        <a:pt x="15247" y="25158"/>
                                        <a:pt x="13722" y="23633"/>
                                        <a:pt x="13722" y="20584"/>
                                      </a:cubicBezTo>
                                      <a:cubicBezTo>
                                        <a:pt x="12198" y="19059"/>
                                        <a:pt x="10673" y="17535"/>
                                        <a:pt x="9148" y="16010"/>
                                      </a:cubicBezTo>
                                      <a:cubicBezTo>
                                        <a:pt x="7624" y="14485"/>
                                        <a:pt x="6099" y="12960"/>
                                        <a:pt x="4574" y="11435"/>
                                      </a:cubicBezTo>
                                      <a:lnTo>
                                        <a:pt x="0" y="1029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55" name="Shape 75155"/>
                              <wps:cNvSpPr/>
                              <wps:spPr>
                                <a:xfrm>
                                  <a:off x="89958" y="3296437"/>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9285"/>
                                      </a:lnTo>
                                      <a:cubicBezTo>
                                        <a:pt x="36593" y="85384"/>
                                        <a:pt x="38118" y="89958"/>
                                        <a:pt x="41167" y="93008"/>
                                      </a:cubicBezTo>
                                      <a:cubicBezTo>
                                        <a:pt x="44216" y="96057"/>
                                        <a:pt x="48791" y="96057"/>
                                        <a:pt x="54889" y="96057"/>
                                      </a:cubicBezTo>
                                      <a:cubicBezTo>
                                        <a:pt x="57939" y="96057"/>
                                        <a:pt x="59464" y="96057"/>
                                        <a:pt x="62513" y="96057"/>
                                      </a:cubicBezTo>
                                      <a:cubicBezTo>
                                        <a:pt x="65563" y="96057"/>
                                        <a:pt x="68612" y="94533"/>
                                        <a:pt x="73186" y="93008"/>
                                      </a:cubicBezTo>
                                      <a:lnTo>
                                        <a:pt x="73186" y="105206"/>
                                      </a:lnTo>
                                      <a:cubicBezTo>
                                        <a:pt x="70137" y="106730"/>
                                        <a:pt x="65563" y="108255"/>
                                        <a:pt x="62513" y="108255"/>
                                      </a:cubicBezTo>
                                      <a:cubicBezTo>
                                        <a:pt x="59464" y="108255"/>
                                        <a:pt x="56414" y="108255"/>
                                        <a:pt x="51840" y="108255"/>
                                      </a:cubicBezTo>
                                      <a:cubicBezTo>
                                        <a:pt x="42692" y="108255"/>
                                        <a:pt x="35068" y="106730"/>
                                        <a:pt x="28969" y="102156"/>
                                      </a:cubicBezTo>
                                      <a:cubicBezTo>
                                        <a:pt x="24395" y="97582"/>
                                        <a:pt x="21346" y="89958"/>
                                        <a:pt x="21346" y="80810"/>
                                      </a:cubicBezTo>
                                      <a:lnTo>
                                        <a:pt x="21346" y="38118"/>
                                      </a:lnTo>
                                      <a:lnTo>
                                        <a:pt x="0" y="38118"/>
                                      </a:lnTo>
                                      <a:lnTo>
                                        <a:pt x="0" y="25920"/>
                                      </a:lnTo>
                                      <a:lnTo>
                                        <a:pt x="21346" y="25920"/>
                                      </a:lnTo>
                                      <a:lnTo>
                                        <a:pt x="21346" y="4575"/>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71" name="Shape 75171"/>
                              <wps:cNvSpPr/>
                              <wps:spPr>
                                <a:xfrm>
                                  <a:off x="0" y="3515996"/>
                                  <a:ext cx="79285" cy="80810"/>
                                </a:xfrm>
                                <a:custGeom>
                                  <a:avLst/>
                                  <a:gdLst/>
                                  <a:ahLst/>
                                  <a:cxnLst/>
                                  <a:rect l="0" t="0" r="0" b="0"/>
                                  <a:pathLst>
                                    <a:path w="79285" h="80810">
                                      <a:moveTo>
                                        <a:pt x="0" y="0"/>
                                      </a:moveTo>
                                      <a:lnTo>
                                        <a:pt x="15247" y="0"/>
                                      </a:lnTo>
                                      <a:lnTo>
                                        <a:pt x="35068" y="54890"/>
                                      </a:lnTo>
                                      <a:lnTo>
                                        <a:pt x="39643" y="68612"/>
                                      </a:lnTo>
                                      <a:lnTo>
                                        <a:pt x="44217" y="54890"/>
                                      </a:lnTo>
                                      <a:lnTo>
                                        <a:pt x="64038" y="0"/>
                                      </a:lnTo>
                                      <a:lnTo>
                                        <a:pt x="79285" y="0"/>
                                      </a:lnTo>
                                      <a:lnTo>
                                        <a:pt x="47266" y="80810"/>
                                      </a:lnTo>
                                      <a:lnTo>
                                        <a:pt x="32019" y="8081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72" name="Shape 75172"/>
                              <wps:cNvSpPr/>
                              <wps:spPr>
                                <a:xfrm>
                                  <a:off x="94532" y="3514679"/>
                                  <a:ext cx="35831" cy="83236"/>
                                </a:xfrm>
                                <a:custGeom>
                                  <a:avLst/>
                                  <a:gdLst/>
                                  <a:ahLst/>
                                  <a:cxnLst/>
                                  <a:rect l="0" t="0" r="0" b="0"/>
                                  <a:pathLst>
                                    <a:path w="35831" h="83236">
                                      <a:moveTo>
                                        <a:pt x="35831" y="0"/>
                                      </a:moveTo>
                                      <a:lnTo>
                                        <a:pt x="35831" y="10592"/>
                                      </a:lnTo>
                                      <a:lnTo>
                                        <a:pt x="35069" y="10465"/>
                                      </a:lnTo>
                                      <a:cubicBezTo>
                                        <a:pt x="32019" y="10465"/>
                                        <a:pt x="28970" y="11990"/>
                                        <a:pt x="27445" y="11990"/>
                                      </a:cubicBezTo>
                                      <a:cubicBezTo>
                                        <a:pt x="24395" y="13515"/>
                                        <a:pt x="22871" y="15039"/>
                                        <a:pt x="21346" y="18089"/>
                                      </a:cubicBezTo>
                                      <a:cubicBezTo>
                                        <a:pt x="19821" y="19614"/>
                                        <a:pt x="18297" y="22663"/>
                                        <a:pt x="16772" y="25712"/>
                                      </a:cubicBezTo>
                                      <a:cubicBezTo>
                                        <a:pt x="15247" y="28762"/>
                                        <a:pt x="15247" y="31811"/>
                                        <a:pt x="15247" y="34861"/>
                                      </a:cubicBezTo>
                                      <a:lnTo>
                                        <a:pt x="35831" y="34861"/>
                                      </a:lnTo>
                                      <a:lnTo>
                                        <a:pt x="35831" y="45534"/>
                                      </a:lnTo>
                                      <a:lnTo>
                                        <a:pt x="15247" y="45534"/>
                                      </a:lnTo>
                                      <a:cubicBezTo>
                                        <a:pt x="15247" y="54682"/>
                                        <a:pt x="16772" y="60781"/>
                                        <a:pt x="21346" y="65355"/>
                                      </a:cubicBezTo>
                                      <a:lnTo>
                                        <a:pt x="35831" y="69812"/>
                                      </a:lnTo>
                                      <a:lnTo>
                                        <a:pt x="35831" y="83236"/>
                                      </a:lnTo>
                                      <a:lnTo>
                                        <a:pt x="21346" y="80602"/>
                                      </a:lnTo>
                                      <a:cubicBezTo>
                                        <a:pt x="16772" y="79077"/>
                                        <a:pt x="12198" y="76028"/>
                                        <a:pt x="9148" y="72978"/>
                                      </a:cubicBezTo>
                                      <a:cubicBezTo>
                                        <a:pt x="6099" y="69929"/>
                                        <a:pt x="3049" y="65355"/>
                                        <a:pt x="1525" y="59256"/>
                                      </a:cubicBezTo>
                                      <a:cubicBezTo>
                                        <a:pt x="0" y="54682"/>
                                        <a:pt x="0" y="48583"/>
                                        <a:pt x="0" y="42484"/>
                                      </a:cubicBezTo>
                                      <a:cubicBezTo>
                                        <a:pt x="0" y="36385"/>
                                        <a:pt x="0" y="31811"/>
                                        <a:pt x="1525" y="25712"/>
                                      </a:cubicBezTo>
                                      <a:cubicBezTo>
                                        <a:pt x="3049" y="21138"/>
                                        <a:pt x="6099" y="16564"/>
                                        <a:pt x="9148" y="13515"/>
                                      </a:cubicBezTo>
                                      <a:cubicBezTo>
                                        <a:pt x="12198" y="8940"/>
                                        <a:pt x="15247" y="5891"/>
                                        <a:pt x="19821" y="4366"/>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202" name="Shape 75202"/>
                              <wps:cNvSpPr/>
                              <wps:spPr>
                                <a:xfrm>
                                  <a:off x="41930" y="3686536"/>
                                  <a:ext cx="34306" cy="103210"/>
                                </a:xfrm>
                                <a:custGeom>
                                  <a:avLst/>
                                  <a:gdLst/>
                                  <a:ahLst/>
                                  <a:cxnLst/>
                                  <a:rect l="0" t="0" r="0" b="0"/>
                                  <a:pathLst>
                                    <a:path w="34306" h="103210">
                                      <a:moveTo>
                                        <a:pt x="0" y="0"/>
                                      </a:moveTo>
                                      <a:lnTo>
                                        <a:pt x="22108" y="5374"/>
                                      </a:lnTo>
                                      <a:cubicBezTo>
                                        <a:pt x="28207" y="9757"/>
                                        <a:pt x="31257" y="16237"/>
                                        <a:pt x="31257" y="24623"/>
                                      </a:cubicBezTo>
                                      <a:cubicBezTo>
                                        <a:pt x="31257" y="29197"/>
                                        <a:pt x="29732" y="35296"/>
                                        <a:pt x="26682" y="38346"/>
                                      </a:cubicBezTo>
                                      <a:cubicBezTo>
                                        <a:pt x="23633" y="42920"/>
                                        <a:pt x="19059" y="45969"/>
                                        <a:pt x="12960" y="47494"/>
                                      </a:cubicBezTo>
                                      <a:cubicBezTo>
                                        <a:pt x="16009" y="47494"/>
                                        <a:pt x="19059" y="49019"/>
                                        <a:pt x="20584" y="50543"/>
                                      </a:cubicBezTo>
                                      <a:cubicBezTo>
                                        <a:pt x="23633" y="52068"/>
                                        <a:pt x="25158" y="53593"/>
                                        <a:pt x="28207" y="55118"/>
                                      </a:cubicBezTo>
                                      <a:cubicBezTo>
                                        <a:pt x="29732" y="56642"/>
                                        <a:pt x="31257" y="59692"/>
                                        <a:pt x="31257" y="62741"/>
                                      </a:cubicBezTo>
                                      <a:cubicBezTo>
                                        <a:pt x="32781" y="65791"/>
                                        <a:pt x="34306" y="68840"/>
                                        <a:pt x="34306" y="71889"/>
                                      </a:cubicBezTo>
                                      <a:cubicBezTo>
                                        <a:pt x="34306" y="77988"/>
                                        <a:pt x="32781" y="82563"/>
                                        <a:pt x="31257" y="85611"/>
                                      </a:cubicBezTo>
                                      <a:cubicBezTo>
                                        <a:pt x="28207" y="90186"/>
                                        <a:pt x="25158" y="93236"/>
                                        <a:pt x="22108" y="96285"/>
                                      </a:cubicBezTo>
                                      <a:cubicBezTo>
                                        <a:pt x="19059" y="99334"/>
                                        <a:pt x="14485" y="100859"/>
                                        <a:pt x="9911" y="102384"/>
                                      </a:cubicBezTo>
                                      <a:lnTo>
                                        <a:pt x="0" y="103210"/>
                                      </a:lnTo>
                                      <a:lnTo>
                                        <a:pt x="0" y="90377"/>
                                      </a:lnTo>
                                      <a:lnTo>
                                        <a:pt x="12960" y="87137"/>
                                      </a:lnTo>
                                      <a:cubicBezTo>
                                        <a:pt x="16009" y="84087"/>
                                        <a:pt x="19059" y="79513"/>
                                        <a:pt x="19059" y="73414"/>
                                      </a:cubicBezTo>
                                      <a:cubicBezTo>
                                        <a:pt x="19059" y="70365"/>
                                        <a:pt x="17534" y="67315"/>
                                        <a:pt x="16009" y="65791"/>
                                      </a:cubicBezTo>
                                      <a:cubicBezTo>
                                        <a:pt x="16009" y="62741"/>
                                        <a:pt x="14485" y="61216"/>
                                        <a:pt x="11435" y="59692"/>
                                      </a:cubicBezTo>
                                      <a:cubicBezTo>
                                        <a:pt x="9911" y="58167"/>
                                        <a:pt x="6861" y="56642"/>
                                        <a:pt x="3812" y="56642"/>
                                      </a:cubicBezTo>
                                      <a:lnTo>
                                        <a:pt x="0" y="56007"/>
                                      </a:lnTo>
                                      <a:lnTo>
                                        <a:pt x="0" y="41852"/>
                                      </a:lnTo>
                                      <a:lnTo>
                                        <a:pt x="2287" y="41395"/>
                                      </a:lnTo>
                                      <a:cubicBezTo>
                                        <a:pt x="5336" y="41395"/>
                                        <a:pt x="6861" y="39870"/>
                                        <a:pt x="9911" y="38346"/>
                                      </a:cubicBezTo>
                                      <a:cubicBezTo>
                                        <a:pt x="11435" y="36821"/>
                                        <a:pt x="12960" y="35296"/>
                                        <a:pt x="14485" y="33771"/>
                                      </a:cubicBezTo>
                                      <a:cubicBezTo>
                                        <a:pt x="14485" y="32247"/>
                                        <a:pt x="16009" y="29197"/>
                                        <a:pt x="16009" y="26148"/>
                                      </a:cubicBezTo>
                                      <a:cubicBezTo>
                                        <a:pt x="16009" y="24623"/>
                                        <a:pt x="14485" y="21574"/>
                                        <a:pt x="14485" y="20049"/>
                                      </a:cubicBezTo>
                                      <a:cubicBezTo>
                                        <a:pt x="14485" y="18524"/>
                                        <a:pt x="12960" y="17000"/>
                                        <a:pt x="11435" y="15475"/>
                                      </a:cubicBezTo>
                                      <a:cubicBezTo>
                                        <a:pt x="9911" y="13950"/>
                                        <a:pt x="6861" y="12425"/>
                                        <a:pt x="5336" y="12425"/>
                                      </a:cubicBezTo>
                                      <a:lnTo>
                                        <a:pt x="0" y="1166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220" name="Shape 75220"/>
                              <wps:cNvSpPr/>
                              <wps:spPr>
                                <a:xfrm>
                                  <a:off x="40405" y="3970362"/>
                                  <a:ext cx="31257" cy="15247"/>
                                </a:xfrm>
                                <a:custGeom>
                                  <a:avLst/>
                                  <a:gdLst/>
                                  <a:ahLst/>
                                  <a:cxnLst/>
                                  <a:rect l="0" t="0" r="0" b="0"/>
                                  <a:pathLst>
                                    <a:path w="31257" h="15247">
                                      <a:moveTo>
                                        <a:pt x="31257" y="0"/>
                                      </a:moveTo>
                                      <a:lnTo>
                                        <a:pt x="31257" y="12197"/>
                                      </a:lnTo>
                                      <a:cubicBezTo>
                                        <a:pt x="26682" y="13722"/>
                                        <a:pt x="22108" y="13722"/>
                                        <a:pt x="17534" y="13722"/>
                                      </a:cubicBezTo>
                                      <a:cubicBezTo>
                                        <a:pt x="12960" y="15247"/>
                                        <a:pt x="8386" y="15247"/>
                                        <a:pt x="2287" y="15247"/>
                                      </a:cubicBezTo>
                                      <a:lnTo>
                                        <a:pt x="0" y="14831"/>
                                      </a:lnTo>
                                      <a:lnTo>
                                        <a:pt x="0" y="1407"/>
                                      </a:lnTo>
                                      <a:lnTo>
                                        <a:pt x="5336" y="3049"/>
                                      </a:lnTo>
                                      <a:cubicBezTo>
                                        <a:pt x="6861" y="3049"/>
                                        <a:pt x="9911" y="3049"/>
                                        <a:pt x="11435" y="3049"/>
                                      </a:cubicBezTo>
                                      <a:cubicBezTo>
                                        <a:pt x="14485" y="3049"/>
                                        <a:pt x="16009" y="3049"/>
                                        <a:pt x="19059" y="1524"/>
                                      </a:cubicBezTo>
                                      <a:cubicBezTo>
                                        <a:pt x="20584" y="1524"/>
                                        <a:pt x="23633" y="1524"/>
                                        <a:pt x="25158" y="1524"/>
                                      </a:cubicBezTo>
                                      <a:cubicBezTo>
                                        <a:pt x="26682" y="1524"/>
                                        <a:pt x="28207" y="0"/>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222" name="Shape 75222"/>
                              <wps:cNvSpPr/>
                              <wps:spPr>
                                <a:xfrm>
                                  <a:off x="40405" y="3901749"/>
                                  <a:ext cx="35831" cy="45741"/>
                                </a:xfrm>
                                <a:custGeom>
                                  <a:avLst/>
                                  <a:gdLst/>
                                  <a:ahLst/>
                                  <a:cxnLst/>
                                  <a:rect l="0" t="0" r="0" b="0"/>
                                  <a:pathLst>
                                    <a:path w="35831" h="45741">
                                      <a:moveTo>
                                        <a:pt x="762" y="0"/>
                                      </a:moveTo>
                                      <a:cubicBezTo>
                                        <a:pt x="5336" y="0"/>
                                        <a:pt x="11435" y="1524"/>
                                        <a:pt x="14485" y="3049"/>
                                      </a:cubicBezTo>
                                      <a:cubicBezTo>
                                        <a:pt x="19059" y="4574"/>
                                        <a:pt x="23633" y="6099"/>
                                        <a:pt x="26682" y="10673"/>
                                      </a:cubicBezTo>
                                      <a:cubicBezTo>
                                        <a:pt x="29732" y="13722"/>
                                        <a:pt x="31257" y="16772"/>
                                        <a:pt x="32781" y="21346"/>
                                      </a:cubicBezTo>
                                      <a:cubicBezTo>
                                        <a:pt x="34306" y="25920"/>
                                        <a:pt x="35831" y="32019"/>
                                        <a:pt x="35831" y="36593"/>
                                      </a:cubicBezTo>
                                      <a:cubicBezTo>
                                        <a:pt x="35831" y="38118"/>
                                        <a:pt x="34306" y="41167"/>
                                        <a:pt x="34306" y="42692"/>
                                      </a:cubicBezTo>
                                      <a:cubicBezTo>
                                        <a:pt x="34306" y="44217"/>
                                        <a:pt x="34306" y="44217"/>
                                        <a:pt x="34306" y="45741"/>
                                      </a:cubicBezTo>
                                      <a:lnTo>
                                        <a:pt x="0" y="45741"/>
                                      </a:lnTo>
                                      <a:lnTo>
                                        <a:pt x="0" y="35068"/>
                                      </a:lnTo>
                                      <a:lnTo>
                                        <a:pt x="20584" y="35068"/>
                                      </a:lnTo>
                                      <a:cubicBezTo>
                                        <a:pt x="20584" y="32019"/>
                                        <a:pt x="19059" y="27445"/>
                                        <a:pt x="19059" y="25920"/>
                                      </a:cubicBezTo>
                                      <a:cubicBezTo>
                                        <a:pt x="17534" y="22870"/>
                                        <a:pt x="16009" y="19821"/>
                                        <a:pt x="14485" y="16772"/>
                                      </a:cubicBezTo>
                                      <a:cubicBezTo>
                                        <a:pt x="12960" y="15247"/>
                                        <a:pt x="11435" y="13722"/>
                                        <a:pt x="8386" y="12197"/>
                                      </a:cubicBezTo>
                                      <a:lnTo>
                                        <a:pt x="0" y="10800"/>
                                      </a:lnTo>
                                      <a:lnTo>
                                        <a:pt x="0" y="139"/>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223" name="Shape 75223"/>
                              <wps:cNvSpPr/>
                              <wps:spPr>
                                <a:xfrm>
                                  <a:off x="99107" y="3869730"/>
                                  <a:ext cx="64038" cy="114354"/>
                                </a:xfrm>
                                <a:custGeom>
                                  <a:avLst/>
                                  <a:gdLst/>
                                  <a:ahLst/>
                                  <a:cxnLst/>
                                  <a:rect l="0" t="0" r="0" b="0"/>
                                  <a:pathLst>
                                    <a:path w="64038" h="114354">
                                      <a:moveTo>
                                        <a:pt x="3050" y="0"/>
                                      </a:moveTo>
                                      <a:lnTo>
                                        <a:pt x="41167" y="0"/>
                                      </a:lnTo>
                                      <a:lnTo>
                                        <a:pt x="41167" y="102156"/>
                                      </a:lnTo>
                                      <a:lnTo>
                                        <a:pt x="64038" y="102156"/>
                                      </a:lnTo>
                                      <a:lnTo>
                                        <a:pt x="64038" y="114354"/>
                                      </a:lnTo>
                                      <a:lnTo>
                                        <a:pt x="0" y="114354"/>
                                      </a:lnTo>
                                      <a:lnTo>
                                        <a:pt x="0" y="102156"/>
                                      </a:lnTo>
                                      <a:lnTo>
                                        <a:pt x="25920" y="102156"/>
                                      </a:lnTo>
                                      <a:lnTo>
                                        <a:pt x="25920" y="12197"/>
                                      </a:lnTo>
                                      <a:lnTo>
                                        <a:pt x="3050" y="12197"/>
                                      </a:lnTo>
                                      <a:lnTo>
                                        <a:pt x="30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247" name="Shape 75247"/>
                              <wps:cNvSpPr/>
                              <wps:spPr>
                                <a:xfrm>
                                  <a:off x="94532" y="4096220"/>
                                  <a:ext cx="35068" cy="83027"/>
                                </a:xfrm>
                                <a:custGeom>
                                  <a:avLst/>
                                  <a:gdLst/>
                                  <a:ahLst/>
                                  <a:cxnLst/>
                                  <a:rect l="0" t="0" r="0" b="0"/>
                                  <a:pathLst>
                                    <a:path w="35068" h="83027">
                                      <a:moveTo>
                                        <a:pt x="35068" y="0"/>
                                      </a:moveTo>
                                      <a:lnTo>
                                        <a:pt x="35068" y="11826"/>
                                      </a:lnTo>
                                      <a:lnTo>
                                        <a:pt x="28017" y="12890"/>
                                      </a:lnTo>
                                      <a:cubicBezTo>
                                        <a:pt x="25158" y="14034"/>
                                        <a:pt x="22871" y="15940"/>
                                        <a:pt x="21346" y="18989"/>
                                      </a:cubicBezTo>
                                      <a:cubicBezTo>
                                        <a:pt x="16772" y="23564"/>
                                        <a:pt x="15247" y="31187"/>
                                        <a:pt x="15247" y="41860"/>
                                      </a:cubicBezTo>
                                      <a:cubicBezTo>
                                        <a:pt x="15247" y="51009"/>
                                        <a:pt x="15247" y="58632"/>
                                        <a:pt x="18297" y="63206"/>
                                      </a:cubicBezTo>
                                      <a:cubicBezTo>
                                        <a:pt x="21346" y="67781"/>
                                        <a:pt x="25920" y="70830"/>
                                        <a:pt x="30494" y="70830"/>
                                      </a:cubicBezTo>
                                      <a:lnTo>
                                        <a:pt x="35068" y="68869"/>
                                      </a:lnTo>
                                      <a:lnTo>
                                        <a:pt x="35068" y="80741"/>
                                      </a:lnTo>
                                      <a:lnTo>
                                        <a:pt x="27445" y="83027"/>
                                      </a:lnTo>
                                      <a:cubicBezTo>
                                        <a:pt x="22871" y="83027"/>
                                        <a:pt x="18297" y="81502"/>
                                        <a:pt x="15247" y="79978"/>
                                      </a:cubicBezTo>
                                      <a:cubicBezTo>
                                        <a:pt x="12198" y="78454"/>
                                        <a:pt x="9148" y="75404"/>
                                        <a:pt x="6099" y="72355"/>
                                      </a:cubicBezTo>
                                      <a:cubicBezTo>
                                        <a:pt x="4574" y="67781"/>
                                        <a:pt x="1525" y="63206"/>
                                        <a:pt x="1525" y="58632"/>
                                      </a:cubicBezTo>
                                      <a:cubicBezTo>
                                        <a:pt x="0" y="54058"/>
                                        <a:pt x="0" y="47959"/>
                                        <a:pt x="0" y="41860"/>
                                      </a:cubicBezTo>
                                      <a:cubicBezTo>
                                        <a:pt x="0" y="35761"/>
                                        <a:pt x="0" y="29663"/>
                                        <a:pt x="1525" y="23564"/>
                                      </a:cubicBezTo>
                                      <a:cubicBezTo>
                                        <a:pt x="3049" y="18989"/>
                                        <a:pt x="6099" y="14415"/>
                                        <a:pt x="10673" y="9841"/>
                                      </a:cubicBezTo>
                                      <a:cubicBezTo>
                                        <a:pt x="13722" y="6792"/>
                                        <a:pt x="18297" y="3742"/>
                                        <a:pt x="22871" y="2218"/>
                                      </a:cubicBezTo>
                                      <a:lnTo>
                                        <a:pt x="350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248" name="Shape 75248"/>
                              <wps:cNvSpPr/>
                              <wps:spPr>
                                <a:xfrm>
                                  <a:off x="41167" y="4095388"/>
                                  <a:ext cx="38118" cy="83582"/>
                                </a:xfrm>
                                <a:custGeom>
                                  <a:avLst/>
                                  <a:gdLst/>
                                  <a:ahLst/>
                                  <a:cxnLst/>
                                  <a:rect l="0" t="0" r="0" b="0"/>
                                  <a:pathLst>
                                    <a:path w="38118" h="83582">
                                      <a:moveTo>
                                        <a:pt x="0" y="0"/>
                                      </a:moveTo>
                                      <a:cubicBezTo>
                                        <a:pt x="6099" y="0"/>
                                        <a:pt x="10673" y="0"/>
                                        <a:pt x="15247" y="3049"/>
                                      </a:cubicBezTo>
                                      <a:cubicBezTo>
                                        <a:pt x="19821" y="4574"/>
                                        <a:pt x="24395" y="7624"/>
                                        <a:pt x="27445" y="10673"/>
                                      </a:cubicBezTo>
                                      <a:cubicBezTo>
                                        <a:pt x="30494" y="13722"/>
                                        <a:pt x="33544" y="18297"/>
                                        <a:pt x="35068" y="22870"/>
                                      </a:cubicBezTo>
                                      <a:cubicBezTo>
                                        <a:pt x="36593" y="28970"/>
                                        <a:pt x="38118" y="35068"/>
                                        <a:pt x="38118" y="41168"/>
                                      </a:cubicBezTo>
                                      <a:cubicBezTo>
                                        <a:pt x="38118" y="47266"/>
                                        <a:pt x="36593" y="53365"/>
                                        <a:pt x="35068" y="57939"/>
                                      </a:cubicBezTo>
                                      <a:cubicBezTo>
                                        <a:pt x="33544" y="64038"/>
                                        <a:pt x="30494" y="68612"/>
                                        <a:pt x="27445" y="71662"/>
                                      </a:cubicBezTo>
                                      <a:cubicBezTo>
                                        <a:pt x="24395" y="74711"/>
                                        <a:pt x="19821" y="77760"/>
                                        <a:pt x="15247" y="80810"/>
                                      </a:cubicBezTo>
                                      <a:lnTo>
                                        <a:pt x="0" y="83582"/>
                                      </a:lnTo>
                                      <a:lnTo>
                                        <a:pt x="0" y="71662"/>
                                      </a:lnTo>
                                      <a:cubicBezTo>
                                        <a:pt x="3049" y="71662"/>
                                        <a:pt x="6099" y="70137"/>
                                        <a:pt x="9148" y="68612"/>
                                      </a:cubicBezTo>
                                      <a:cubicBezTo>
                                        <a:pt x="12198" y="67087"/>
                                        <a:pt x="15247" y="65563"/>
                                        <a:pt x="16772" y="62513"/>
                                      </a:cubicBezTo>
                                      <a:cubicBezTo>
                                        <a:pt x="18297" y="59464"/>
                                        <a:pt x="19821" y="56414"/>
                                        <a:pt x="21346" y="53365"/>
                                      </a:cubicBezTo>
                                      <a:cubicBezTo>
                                        <a:pt x="21346" y="48791"/>
                                        <a:pt x="22871" y="45741"/>
                                        <a:pt x="22871" y="41168"/>
                                      </a:cubicBezTo>
                                      <a:cubicBezTo>
                                        <a:pt x="22871" y="36593"/>
                                        <a:pt x="21346" y="32019"/>
                                        <a:pt x="19821" y="28970"/>
                                      </a:cubicBezTo>
                                      <a:cubicBezTo>
                                        <a:pt x="19821" y="24395"/>
                                        <a:pt x="18297" y="21346"/>
                                        <a:pt x="15247" y="19821"/>
                                      </a:cubicBezTo>
                                      <a:cubicBezTo>
                                        <a:pt x="13722" y="16772"/>
                                        <a:pt x="12198" y="15247"/>
                                        <a:pt x="9148" y="13722"/>
                                      </a:cubicBezTo>
                                      <a:cubicBezTo>
                                        <a:pt x="6099" y="12197"/>
                                        <a:pt x="3049" y="12197"/>
                                        <a:pt x="0" y="12197"/>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276" name="Shape 75276"/>
                              <wps:cNvSpPr/>
                              <wps:spPr>
                                <a:xfrm>
                                  <a:off x="94532" y="4289166"/>
                                  <a:ext cx="35831" cy="83305"/>
                                </a:xfrm>
                                <a:custGeom>
                                  <a:avLst/>
                                  <a:gdLst/>
                                  <a:ahLst/>
                                  <a:cxnLst/>
                                  <a:rect l="0" t="0" r="0" b="0"/>
                                  <a:pathLst>
                                    <a:path w="35831" h="83305">
                                      <a:moveTo>
                                        <a:pt x="35831" y="0"/>
                                      </a:moveTo>
                                      <a:lnTo>
                                        <a:pt x="35831" y="10661"/>
                                      </a:lnTo>
                                      <a:lnTo>
                                        <a:pt x="35069" y="10534"/>
                                      </a:lnTo>
                                      <a:cubicBezTo>
                                        <a:pt x="32019" y="10534"/>
                                        <a:pt x="28970" y="10534"/>
                                        <a:pt x="27445" y="12059"/>
                                      </a:cubicBezTo>
                                      <a:cubicBezTo>
                                        <a:pt x="24395" y="13584"/>
                                        <a:pt x="22871" y="15108"/>
                                        <a:pt x="21346" y="16633"/>
                                      </a:cubicBezTo>
                                      <a:cubicBezTo>
                                        <a:pt x="19821" y="18158"/>
                                        <a:pt x="18297" y="21207"/>
                                        <a:pt x="16772" y="24257"/>
                                      </a:cubicBezTo>
                                      <a:cubicBezTo>
                                        <a:pt x="15247" y="27306"/>
                                        <a:pt x="15247" y="30355"/>
                                        <a:pt x="15247" y="34930"/>
                                      </a:cubicBezTo>
                                      <a:lnTo>
                                        <a:pt x="35831" y="34930"/>
                                      </a:lnTo>
                                      <a:lnTo>
                                        <a:pt x="35831" y="45603"/>
                                      </a:lnTo>
                                      <a:lnTo>
                                        <a:pt x="15247" y="45603"/>
                                      </a:lnTo>
                                      <a:cubicBezTo>
                                        <a:pt x="15247" y="53226"/>
                                        <a:pt x="16772" y="59325"/>
                                        <a:pt x="21346" y="63899"/>
                                      </a:cubicBezTo>
                                      <a:lnTo>
                                        <a:pt x="35831" y="69470"/>
                                      </a:lnTo>
                                      <a:lnTo>
                                        <a:pt x="35831" y="83305"/>
                                      </a:lnTo>
                                      <a:lnTo>
                                        <a:pt x="21346" y="80671"/>
                                      </a:lnTo>
                                      <a:cubicBezTo>
                                        <a:pt x="16772" y="79146"/>
                                        <a:pt x="12198" y="76097"/>
                                        <a:pt x="9148" y="71523"/>
                                      </a:cubicBezTo>
                                      <a:cubicBezTo>
                                        <a:pt x="6099" y="68473"/>
                                        <a:pt x="3049" y="63899"/>
                                        <a:pt x="1525" y="59325"/>
                                      </a:cubicBezTo>
                                      <a:cubicBezTo>
                                        <a:pt x="0" y="53226"/>
                                        <a:pt x="0" y="48652"/>
                                        <a:pt x="0" y="41028"/>
                                      </a:cubicBezTo>
                                      <a:cubicBezTo>
                                        <a:pt x="0" y="34930"/>
                                        <a:pt x="0" y="30355"/>
                                        <a:pt x="1525" y="25781"/>
                                      </a:cubicBezTo>
                                      <a:cubicBezTo>
                                        <a:pt x="3049" y="19682"/>
                                        <a:pt x="6099" y="15108"/>
                                        <a:pt x="9148" y="12059"/>
                                      </a:cubicBezTo>
                                      <a:cubicBezTo>
                                        <a:pt x="12198" y="7485"/>
                                        <a:pt x="15247" y="4435"/>
                                        <a:pt x="19821" y="2910"/>
                                      </a:cubicBezTo>
                                      <a:lnTo>
                                        <a:pt x="358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277" name="Shape 75277"/>
                              <wps:cNvSpPr/>
                              <wps:spPr>
                                <a:xfrm>
                                  <a:off x="41930" y="4266690"/>
                                  <a:ext cx="34306" cy="65410"/>
                                </a:xfrm>
                                <a:custGeom>
                                  <a:avLst/>
                                  <a:gdLst/>
                                  <a:ahLst/>
                                  <a:cxnLst/>
                                  <a:rect l="0" t="0" r="0" b="0"/>
                                  <a:pathLst>
                                    <a:path w="34306" h="65410">
                                      <a:moveTo>
                                        <a:pt x="0" y="0"/>
                                      </a:moveTo>
                                      <a:lnTo>
                                        <a:pt x="9911" y="991"/>
                                      </a:lnTo>
                                      <a:cubicBezTo>
                                        <a:pt x="14485" y="2516"/>
                                        <a:pt x="17534" y="4040"/>
                                        <a:pt x="22108" y="5565"/>
                                      </a:cubicBezTo>
                                      <a:cubicBezTo>
                                        <a:pt x="25158" y="8615"/>
                                        <a:pt x="28207" y="11664"/>
                                        <a:pt x="29732" y="16238"/>
                                      </a:cubicBezTo>
                                      <a:cubicBezTo>
                                        <a:pt x="32781" y="20812"/>
                                        <a:pt x="34306" y="25386"/>
                                        <a:pt x="34306" y="31485"/>
                                      </a:cubicBezTo>
                                      <a:cubicBezTo>
                                        <a:pt x="34306" y="36060"/>
                                        <a:pt x="32781" y="39108"/>
                                        <a:pt x="31257" y="43683"/>
                                      </a:cubicBezTo>
                                      <a:cubicBezTo>
                                        <a:pt x="29732" y="48257"/>
                                        <a:pt x="26682" y="51307"/>
                                        <a:pt x="23633" y="54356"/>
                                      </a:cubicBezTo>
                                      <a:cubicBezTo>
                                        <a:pt x="20584" y="57405"/>
                                        <a:pt x="16009" y="60455"/>
                                        <a:pt x="11435" y="63504"/>
                                      </a:cubicBezTo>
                                      <a:lnTo>
                                        <a:pt x="0" y="65410"/>
                                      </a:lnTo>
                                      <a:lnTo>
                                        <a:pt x="0" y="52069"/>
                                      </a:lnTo>
                                      <a:lnTo>
                                        <a:pt x="11435" y="48257"/>
                                      </a:lnTo>
                                      <a:cubicBezTo>
                                        <a:pt x="16009" y="45208"/>
                                        <a:pt x="19059" y="39108"/>
                                        <a:pt x="19059" y="31485"/>
                                      </a:cubicBezTo>
                                      <a:cubicBezTo>
                                        <a:pt x="19059" y="25386"/>
                                        <a:pt x="16009" y="19288"/>
                                        <a:pt x="11435" y="16238"/>
                                      </a:cubicBezTo>
                                      <a:lnTo>
                                        <a:pt x="0" y="1311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308" name="Shape 75308"/>
                              <wps:cNvSpPr/>
                              <wps:spPr>
                                <a:xfrm>
                                  <a:off x="108255" y="4449122"/>
                                  <a:ext cx="39643" cy="149422"/>
                                </a:xfrm>
                                <a:custGeom>
                                  <a:avLst/>
                                  <a:gdLst/>
                                  <a:ahLst/>
                                  <a:cxnLst/>
                                  <a:rect l="0" t="0" r="0" b="0"/>
                                  <a:pathLst>
                                    <a:path w="39643" h="149422">
                                      <a:moveTo>
                                        <a:pt x="0" y="0"/>
                                      </a:moveTo>
                                      <a:lnTo>
                                        <a:pt x="39643" y="0"/>
                                      </a:lnTo>
                                      <a:lnTo>
                                        <a:pt x="39643" y="149422"/>
                                      </a:lnTo>
                                      <a:lnTo>
                                        <a:pt x="0" y="149422"/>
                                      </a:lnTo>
                                      <a:lnTo>
                                        <a:pt x="0" y="138749"/>
                                      </a:lnTo>
                                      <a:lnTo>
                                        <a:pt x="25920" y="138749"/>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309" name="Shape 75309"/>
                              <wps:cNvSpPr/>
                              <wps:spPr>
                                <a:xfrm>
                                  <a:off x="22871" y="4449122"/>
                                  <a:ext cx="39643" cy="149422"/>
                                </a:xfrm>
                                <a:custGeom>
                                  <a:avLst/>
                                  <a:gdLst/>
                                  <a:ahLst/>
                                  <a:cxnLst/>
                                  <a:rect l="0" t="0" r="0" b="0"/>
                                  <a:pathLst>
                                    <a:path w="39643" h="149422">
                                      <a:moveTo>
                                        <a:pt x="0" y="0"/>
                                      </a:moveTo>
                                      <a:lnTo>
                                        <a:pt x="39643" y="0"/>
                                      </a:lnTo>
                                      <a:lnTo>
                                        <a:pt x="39643" y="10673"/>
                                      </a:lnTo>
                                      <a:lnTo>
                                        <a:pt x="13723" y="10673"/>
                                      </a:lnTo>
                                      <a:lnTo>
                                        <a:pt x="13723" y="138749"/>
                                      </a:lnTo>
                                      <a:lnTo>
                                        <a:pt x="39643" y="138749"/>
                                      </a:lnTo>
                                      <a:lnTo>
                                        <a:pt x="39643" y="149422"/>
                                      </a:lnTo>
                                      <a:lnTo>
                                        <a:pt x="0" y="14942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331" name="Shape 75331"/>
                              <wps:cNvSpPr/>
                              <wps:spPr>
                                <a:xfrm>
                                  <a:off x="40405" y="4743393"/>
                                  <a:ext cx="31257" cy="15247"/>
                                </a:xfrm>
                                <a:custGeom>
                                  <a:avLst/>
                                  <a:gdLst/>
                                  <a:ahLst/>
                                  <a:cxnLst/>
                                  <a:rect l="0" t="0" r="0" b="0"/>
                                  <a:pathLst>
                                    <a:path w="31257" h="15247">
                                      <a:moveTo>
                                        <a:pt x="31257" y="0"/>
                                      </a:moveTo>
                                      <a:lnTo>
                                        <a:pt x="31257" y="12197"/>
                                      </a:lnTo>
                                      <a:cubicBezTo>
                                        <a:pt x="26682" y="13722"/>
                                        <a:pt x="22108" y="13722"/>
                                        <a:pt x="17534" y="15247"/>
                                      </a:cubicBezTo>
                                      <a:cubicBezTo>
                                        <a:pt x="12960" y="15247"/>
                                        <a:pt x="8386" y="15247"/>
                                        <a:pt x="2287" y="15247"/>
                                      </a:cubicBezTo>
                                      <a:lnTo>
                                        <a:pt x="0" y="15039"/>
                                      </a:lnTo>
                                      <a:lnTo>
                                        <a:pt x="0" y="1407"/>
                                      </a:lnTo>
                                      <a:lnTo>
                                        <a:pt x="5336" y="3049"/>
                                      </a:lnTo>
                                      <a:cubicBezTo>
                                        <a:pt x="6861" y="3049"/>
                                        <a:pt x="9911" y="3049"/>
                                        <a:pt x="11435" y="3049"/>
                                      </a:cubicBezTo>
                                      <a:cubicBezTo>
                                        <a:pt x="14485" y="3049"/>
                                        <a:pt x="16009" y="3049"/>
                                        <a:pt x="19059" y="3049"/>
                                      </a:cubicBezTo>
                                      <a:cubicBezTo>
                                        <a:pt x="20584" y="3049"/>
                                        <a:pt x="23633" y="1524"/>
                                        <a:pt x="25158" y="1524"/>
                                      </a:cubicBezTo>
                                      <a:cubicBezTo>
                                        <a:pt x="26682" y="1524"/>
                                        <a:pt x="28207" y="1524"/>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335" name="Shape 75335"/>
                              <wps:cNvSpPr/>
                              <wps:spPr>
                                <a:xfrm>
                                  <a:off x="97582" y="4674780"/>
                                  <a:ext cx="65563" cy="82335"/>
                                </a:xfrm>
                                <a:custGeom>
                                  <a:avLst/>
                                  <a:gdLst/>
                                  <a:ahLst/>
                                  <a:cxnLst/>
                                  <a:rect l="0" t="0" r="0" b="0"/>
                                  <a:pathLst>
                                    <a:path w="65563" h="82335">
                                      <a:moveTo>
                                        <a:pt x="39643" y="0"/>
                                      </a:moveTo>
                                      <a:cubicBezTo>
                                        <a:pt x="47266" y="0"/>
                                        <a:pt x="54890" y="3049"/>
                                        <a:pt x="57939" y="7624"/>
                                      </a:cubicBezTo>
                                      <a:cubicBezTo>
                                        <a:pt x="62513" y="12197"/>
                                        <a:pt x="65563" y="19821"/>
                                        <a:pt x="65563" y="30494"/>
                                      </a:cubicBezTo>
                                      <a:lnTo>
                                        <a:pt x="65563" y="82335"/>
                                      </a:lnTo>
                                      <a:lnTo>
                                        <a:pt x="50316" y="82335"/>
                                      </a:lnTo>
                                      <a:lnTo>
                                        <a:pt x="50316" y="32019"/>
                                      </a:lnTo>
                                      <a:cubicBezTo>
                                        <a:pt x="50316" y="25920"/>
                                        <a:pt x="48791" y="19821"/>
                                        <a:pt x="45741" y="16772"/>
                                      </a:cubicBezTo>
                                      <a:cubicBezTo>
                                        <a:pt x="44217" y="13722"/>
                                        <a:pt x="41167" y="12197"/>
                                        <a:pt x="36593" y="12197"/>
                                      </a:cubicBezTo>
                                      <a:cubicBezTo>
                                        <a:pt x="35068" y="12197"/>
                                        <a:pt x="33544" y="13722"/>
                                        <a:pt x="32019" y="13722"/>
                                      </a:cubicBezTo>
                                      <a:cubicBezTo>
                                        <a:pt x="30494" y="13722"/>
                                        <a:pt x="28970" y="15247"/>
                                        <a:pt x="25920" y="16772"/>
                                      </a:cubicBezTo>
                                      <a:cubicBezTo>
                                        <a:pt x="24395" y="18297"/>
                                        <a:pt x="22871" y="19821"/>
                                        <a:pt x="21346" y="21346"/>
                                      </a:cubicBezTo>
                                      <a:cubicBezTo>
                                        <a:pt x="19821" y="22871"/>
                                        <a:pt x="16772" y="25920"/>
                                        <a:pt x="15247" y="28970"/>
                                      </a:cubicBezTo>
                                      <a:lnTo>
                                        <a:pt x="15247" y="82335"/>
                                      </a:lnTo>
                                      <a:lnTo>
                                        <a:pt x="0" y="82335"/>
                                      </a:lnTo>
                                      <a:lnTo>
                                        <a:pt x="0" y="1524"/>
                                      </a:lnTo>
                                      <a:lnTo>
                                        <a:pt x="12198" y="1524"/>
                                      </a:lnTo>
                                      <a:lnTo>
                                        <a:pt x="13722" y="15247"/>
                                      </a:lnTo>
                                      <a:cubicBezTo>
                                        <a:pt x="15247" y="12197"/>
                                        <a:pt x="18297" y="10673"/>
                                        <a:pt x="19821" y="7624"/>
                                      </a:cubicBezTo>
                                      <a:cubicBezTo>
                                        <a:pt x="22871" y="6099"/>
                                        <a:pt x="24395" y="4574"/>
                                        <a:pt x="25920" y="3049"/>
                                      </a:cubicBezTo>
                                      <a:cubicBezTo>
                                        <a:pt x="28970" y="3049"/>
                                        <a:pt x="30494" y="1524"/>
                                        <a:pt x="33544" y="1524"/>
                                      </a:cubicBezTo>
                                      <a:cubicBezTo>
                                        <a:pt x="35068" y="1524"/>
                                        <a:pt x="38118" y="0"/>
                                        <a:pt x="3964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336" name="Shape 75336"/>
                              <wps:cNvSpPr/>
                              <wps:spPr>
                                <a:xfrm>
                                  <a:off x="40405" y="4674780"/>
                                  <a:ext cx="35831" cy="45741"/>
                                </a:xfrm>
                                <a:custGeom>
                                  <a:avLst/>
                                  <a:gdLst/>
                                  <a:ahLst/>
                                  <a:cxnLst/>
                                  <a:rect l="0" t="0" r="0" b="0"/>
                                  <a:pathLst>
                                    <a:path w="35831" h="45741">
                                      <a:moveTo>
                                        <a:pt x="762" y="0"/>
                                      </a:moveTo>
                                      <a:cubicBezTo>
                                        <a:pt x="5336" y="0"/>
                                        <a:pt x="11435" y="1524"/>
                                        <a:pt x="14485" y="3049"/>
                                      </a:cubicBezTo>
                                      <a:cubicBezTo>
                                        <a:pt x="19059" y="4574"/>
                                        <a:pt x="23633" y="7624"/>
                                        <a:pt x="26682" y="10673"/>
                                      </a:cubicBezTo>
                                      <a:cubicBezTo>
                                        <a:pt x="29732" y="13722"/>
                                        <a:pt x="31257" y="18297"/>
                                        <a:pt x="32781" y="22871"/>
                                      </a:cubicBezTo>
                                      <a:cubicBezTo>
                                        <a:pt x="34306" y="27445"/>
                                        <a:pt x="35831" y="32019"/>
                                        <a:pt x="35831" y="38118"/>
                                      </a:cubicBezTo>
                                      <a:cubicBezTo>
                                        <a:pt x="35831" y="39643"/>
                                        <a:pt x="34306" y="41167"/>
                                        <a:pt x="34306" y="42692"/>
                                      </a:cubicBezTo>
                                      <a:cubicBezTo>
                                        <a:pt x="34306" y="44217"/>
                                        <a:pt x="34306" y="45741"/>
                                        <a:pt x="34306" y="45741"/>
                                      </a:cubicBezTo>
                                      <a:lnTo>
                                        <a:pt x="0" y="45741"/>
                                      </a:lnTo>
                                      <a:lnTo>
                                        <a:pt x="0" y="35068"/>
                                      </a:lnTo>
                                      <a:lnTo>
                                        <a:pt x="20584" y="35068"/>
                                      </a:lnTo>
                                      <a:cubicBezTo>
                                        <a:pt x="20584" y="32019"/>
                                        <a:pt x="19059" y="28970"/>
                                        <a:pt x="19059" y="25920"/>
                                      </a:cubicBezTo>
                                      <a:cubicBezTo>
                                        <a:pt x="17534" y="22871"/>
                                        <a:pt x="16009" y="19821"/>
                                        <a:pt x="14485" y="18297"/>
                                      </a:cubicBezTo>
                                      <a:cubicBezTo>
                                        <a:pt x="12960" y="15247"/>
                                        <a:pt x="11435" y="13722"/>
                                        <a:pt x="8386" y="13722"/>
                                      </a:cubicBezTo>
                                      <a:lnTo>
                                        <a:pt x="0" y="10927"/>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358" name="Shape 75358"/>
                              <wps:cNvSpPr/>
                              <wps:spPr>
                                <a:xfrm>
                                  <a:off x="9148" y="4869944"/>
                                  <a:ext cx="64038" cy="80810"/>
                                </a:xfrm>
                                <a:custGeom>
                                  <a:avLst/>
                                  <a:gdLst/>
                                  <a:ahLst/>
                                  <a:cxnLst/>
                                  <a:rect l="0" t="0" r="0" b="0"/>
                                  <a:pathLst>
                                    <a:path w="64038" h="80810">
                                      <a:moveTo>
                                        <a:pt x="3049" y="0"/>
                                      </a:moveTo>
                                      <a:lnTo>
                                        <a:pt x="41167" y="0"/>
                                      </a:lnTo>
                                      <a:lnTo>
                                        <a:pt x="41167" y="68612"/>
                                      </a:lnTo>
                                      <a:lnTo>
                                        <a:pt x="64038" y="68612"/>
                                      </a:lnTo>
                                      <a:lnTo>
                                        <a:pt x="64038" y="80810"/>
                                      </a:lnTo>
                                      <a:lnTo>
                                        <a:pt x="0" y="80810"/>
                                      </a:lnTo>
                                      <a:lnTo>
                                        <a:pt x="0" y="68612"/>
                                      </a:lnTo>
                                      <a:lnTo>
                                        <a:pt x="25920" y="68612"/>
                                      </a:lnTo>
                                      <a:lnTo>
                                        <a:pt x="25920"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360" name="Shape 75360"/>
                              <wps:cNvSpPr/>
                              <wps:spPr>
                                <a:xfrm>
                                  <a:off x="100631" y="4868419"/>
                                  <a:ext cx="62513" cy="83859"/>
                                </a:xfrm>
                                <a:custGeom>
                                  <a:avLst/>
                                  <a:gdLst/>
                                  <a:ahLst/>
                                  <a:cxnLst/>
                                  <a:rect l="0" t="0" r="0" b="0"/>
                                  <a:pathLst>
                                    <a:path w="62513" h="83859">
                                      <a:moveTo>
                                        <a:pt x="35068" y="0"/>
                                      </a:moveTo>
                                      <a:cubicBezTo>
                                        <a:pt x="38118" y="0"/>
                                        <a:pt x="41167" y="0"/>
                                        <a:pt x="45741" y="1525"/>
                                      </a:cubicBezTo>
                                      <a:cubicBezTo>
                                        <a:pt x="48791" y="1525"/>
                                        <a:pt x="53365" y="1525"/>
                                        <a:pt x="57939" y="3049"/>
                                      </a:cubicBezTo>
                                      <a:lnTo>
                                        <a:pt x="57939" y="15247"/>
                                      </a:lnTo>
                                      <a:cubicBezTo>
                                        <a:pt x="53365" y="13722"/>
                                        <a:pt x="48791" y="13722"/>
                                        <a:pt x="44217" y="13722"/>
                                      </a:cubicBezTo>
                                      <a:cubicBezTo>
                                        <a:pt x="41167" y="12197"/>
                                        <a:pt x="38118" y="12197"/>
                                        <a:pt x="35068" y="12197"/>
                                      </a:cubicBezTo>
                                      <a:cubicBezTo>
                                        <a:pt x="32019" y="12197"/>
                                        <a:pt x="28970" y="12197"/>
                                        <a:pt x="25920" y="13722"/>
                                      </a:cubicBezTo>
                                      <a:cubicBezTo>
                                        <a:pt x="22871" y="13722"/>
                                        <a:pt x="21346" y="15247"/>
                                        <a:pt x="19821" y="15247"/>
                                      </a:cubicBezTo>
                                      <a:cubicBezTo>
                                        <a:pt x="18297" y="16772"/>
                                        <a:pt x="18297" y="16772"/>
                                        <a:pt x="16772" y="18297"/>
                                      </a:cubicBezTo>
                                      <a:cubicBezTo>
                                        <a:pt x="16772" y="19822"/>
                                        <a:pt x="16772" y="21346"/>
                                        <a:pt x="16772" y="22870"/>
                                      </a:cubicBezTo>
                                      <a:cubicBezTo>
                                        <a:pt x="16772" y="24395"/>
                                        <a:pt x="16772" y="25920"/>
                                        <a:pt x="16772" y="25920"/>
                                      </a:cubicBezTo>
                                      <a:cubicBezTo>
                                        <a:pt x="16772" y="27445"/>
                                        <a:pt x="18297" y="28970"/>
                                        <a:pt x="19821" y="30495"/>
                                      </a:cubicBezTo>
                                      <a:cubicBezTo>
                                        <a:pt x="21346" y="30495"/>
                                        <a:pt x="22871" y="32019"/>
                                        <a:pt x="25920" y="33543"/>
                                      </a:cubicBezTo>
                                      <a:cubicBezTo>
                                        <a:pt x="28970" y="35068"/>
                                        <a:pt x="32019" y="35068"/>
                                        <a:pt x="36593" y="36593"/>
                                      </a:cubicBezTo>
                                      <a:cubicBezTo>
                                        <a:pt x="41167" y="38118"/>
                                        <a:pt x="45741" y="39643"/>
                                        <a:pt x="48791" y="41168"/>
                                      </a:cubicBezTo>
                                      <a:cubicBezTo>
                                        <a:pt x="51840" y="42692"/>
                                        <a:pt x="54890" y="44217"/>
                                        <a:pt x="56414" y="45741"/>
                                      </a:cubicBezTo>
                                      <a:cubicBezTo>
                                        <a:pt x="57939" y="47266"/>
                                        <a:pt x="59464" y="50316"/>
                                        <a:pt x="60989" y="51841"/>
                                      </a:cubicBezTo>
                                      <a:cubicBezTo>
                                        <a:pt x="60989" y="54890"/>
                                        <a:pt x="62513" y="57939"/>
                                        <a:pt x="62513" y="60989"/>
                                      </a:cubicBezTo>
                                      <a:cubicBezTo>
                                        <a:pt x="62513" y="64038"/>
                                        <a:pt x="60989" y="65563"/>
                                        <a:pt x="60989" y="68612"/>
                                      </a:cubicBezTo>
                                      <a:cubicBezTo>
                                        <a:pt x="59464" y="70137"/>
                                        <a:pt x="57939" y="73186"/>
                                        <a:pt x="56414" y="74711"/>
                                      </a:cubicBezTo>
                                      <a:cubicBezTo>
                                        <a:pt x="54890" y="76236"/>
                                        <a:pt x="53365" y="77760"/>
                                        <a:pt x="50316" y="79285"/>
                                      </a:cubicBezTo>
                                      <a:cubicBezTo>
                                        <a:pt x="48791" y="80810"/>
                                        <a:pt x="45741" y="80810"/>
                                        <a:pt x="42692" y="82335"/>
                                      </a:cubicBezTo>
                                      <a:cubicBezTo>
                                        <a:pt x="41167" y="82335"/>
                                        <a:pt x="38118" y="83859"/>
                                        <a:pt x="35068" y="83859"/>
                                      </a:cubicBezTo>
                                      <a:cubicBezTo>
                                        <a:pt x="33544" y="83859"/>
                                        <a:pt x="30494" y="83859"/>
                                        <a:pt x="27445" y="83859"/>
                                      </a:cubicBezTo>
                                      <a:cubicBezTo>
                                        <a:pt x="22871" y="83859"/>
                                        <a:pt x="16772" y="83859"/>
                                        <a:pt x="12198" y="82335"/>
                                      </a:cubicBezTo>
                                      <a:cubicBezTo>
                                        <a:pt x="7624" y="82335"/>
                                        <a:pt x="3050" y="80810"/>
                                        <a:pt x="0" y="79285"/>
                                      </a:cubicBezTo>
                                      <a:lnTo>
                                        <a:pt x="0" y="67087"/>
                                      </a:lnTo>
                                      <a:cubicBezTo>
                                        <a:pt x="4574" y="68612"/>
                                        <a:pt x="9148" y="70137"/>
                                        <a:pt x="13723" y="70137"/>
                                      </a:cubicBezTo>
                                      <a:cubicBezTo>
                                        <a:pt x="18297" y="71662"/>
                                        <a:pt x="22871" y="71662"/>
                                        <a:pt x="27445" y="71662"/>
                                      </a:cubicBezTo>
                                      <a:cubicBezTo>
                                        <a:pt x="33544" y="71662"/>
                                        <a:pt x="38118" y="71662"/>
                                        <a:pt x="41167" y="68612"/>
                                      </a:cubicBezTo>
                                      <a:cubicBezTo>
                                        <a:pt x="44217" y="67087"/>
                                        <a:pt x="47266" y="65563"/>
                                        <a:pt x="47266" y="62513"/>
                                      </a:cubicBezTo>
                                      <a:cubicBezTo>
                                        <a:pt x="47266" y="60989"/>
                                        <a:pt x="45741" y="59464"/>
                                        <a:pt x="45741" y="57939"/>
                                      </a:cubicBezTo>
                                      <a:cubicBezTo>
                                        <a:pt x="45741" y="56414"/>
                                        <a:pt x="44217" y="54890"/>
                                        <a:pt x="42692" y="54890"/>
                                      </a:cubicBezTo>
                                      <a:cubicBezTo>
                                        <a:pt x="41167" y="53365"/>
                                        <a:pt x="39643" y="51841"/>
                                        <a:pt x="36593" y="51841"/>
                                      </a:cubicBezTo>
                                      <a:cubicBezTo>
                                        <a:pt x="33544" y="50316"/>
                                        <a:pt x="30494" y="48791"/>
                                        <a:pt x="25920" y="47266"/>
                                      </a:cubicBezTo>
                                      <a:cubicBezTo>
                                        <a:pt x="22871" y="45741"/>
                                        <a:pt x="18297" y="45741"/>
                                        <a:pt x="15247" y="44217"/>
                                      </a:cubicBezTo>
                                      <a:cubicBezTo>
                                        <a:pt x="12198" y="42692"/>
                                        <a:pt x="10673" y="41168"/>
                                        <a:pt x="7624" y="38118"/>
                                      </a:cubicBezTo>
                                      <a:cubicBezTo>
                                        <a:pt x="6099" y="36593"/>
                                        <a:pt x="4574" y="35068"/>
                                        <a:pt x="3050" y="32019"/>
                                      </a:cubicBezTo>
                                      <a:cubicBezTo>
                                        <a:pt x="1525" y="28970"/>
                                        <a:pt x="1525" y="27445"/>
                                        <a:pt x="1525" y="22870"/>
                                      </a:cubicBezTo>
                                      <a:cubicBezTo>
                                        <a:pt x="1525" y="21346"/>
                                        <a:pt x="1525" y="18297"/>
                                        <a:pt x="3050" y="15247"/>
                                      </a:cubicBezTo>
                                      <a:cubicBezTo>
                                        <a:pt x="3050" y="13722"/>
                                        <a:pt x="4574" y="10673"/>
                                        <a:pt x="7624" y="9148"/>
                                      </a:cubicBezTo>
                                      <a:cubicBezTo>
                                        <a:pt x="10673" y="6099"/>
                                        <a:pt x="13723" y="4574"/>
                                        <a:pt x="18297" y="3049"/>
                                      </a:cubicBezTo>
                                      <a:cubicBezTo>
                                        <a:pt x="22871"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362" name="Shape 75362"/>
                              <wps:cNvSpPr/>
                              <wps:spPr>
                                <a:xfrm>
                                  <a:off x="28970" y="4836400"/>
                                  <a:ext cx="22871" cy="21346"/>
                                </a:xfrm>
                                <a:custGeom>
                                  <a:avLst/>
                                  <a:gdLst/>
                                  <a:ahLst/>
                                  <a:cxnLst/>
                                  <a:rect l="0" t="0" r="0" b="0"/>
                                  <a:pathLst>
                                    <a:path w="22871" h="21346">
                                      <a:moveTo>
                                        <a:pt x="10673" y="0"/>
                                      </a:moveTo>
                                      <a:cubicBezTo>
                                        <a:pt x="12198" y="0"/>
                                        <a:pt x="13722" y="0"/>
                                        <a:pt x="15247" y="1525"/>
                                      </a:cubicBezTo>
                                      <a:cubicBezTo>
                                        <a:pt x="16772" y="1525"/>
                                        <a:pt x="18297" y="3049"/>
                                        <a:pt x="18297" y="3049"/>
                                      </a:cubicBezTo>
                                      <a:cubicBezTo>
                                        <a:pt x="19821" y="4574"/>
                                        <a:pt x="21346" y="6098"/>
                                        <a:pt x="21346" y="6098"/>
                                      </a:cubicBezTo>
                                      <a:cubicBezTo>
                                        <a:pt x="21346" y="7624"/>
                                        <a:pt x="22871" y="9148"/>
                                        <a:pt x="22871" y="10673"/>
                                      </a:cubicBezTo>
                                      <a:cubicBezTo>
                                        <a:pt x="22871" y="12198"/>
                                        <a:pt x="21346" y="13722"/>
                                        <a:pt x="21346" y="15247"/>
                                      </a:cubicBezTo>
                                      <a:cubicBezTo>
                                        <a:pt x="21346" y="16771"/>
                                        <a:pt x="19821" y="18297"/>
                                        <a:pt x="18297" y="18297"/>
                                      </a:cubicBezTo>
                                      <a:cubicBezTo>
                                        <a:pt x="18297" y="19821"/>
                                        <a:pt x="16772" y="19821"/>
                                        <a:pt x="15247" y="21346"/>
                                      </a:cubicBezTo>
                                      <a:cubicBezTo>
                                        <a:pt x="13722" y="21346"/>
                                        <a:pt x="12198" y="21346"/>
                                        <a:pt x="10673" y="21346"/>
                                      </a:cubicBezTo>
                                      <a:cubicBezTo>
                                        <a:pt x="9148" y="21346"/>
                                        <a:pt x="7624" y="21346"/>
                                        <a:pt x="6099" y="21346"/>
                                      </a:cubicBezTo>
                                      <a:cubicBezTo>
                                        <a:pt x="4574" y="19821"/>
                                        <a:pt x="3049" y="19821"/>
                                        <a:pt x="3049" y="18297"/>
                                      </a:cubicBezTo>
                                      <a:cubicBezTo>
                                        <a:pt x="1525" y="16771"/>
                                        <a:pt x="0" y="16771"/>
                                        <a:pt x="0" y="15247"/>
                                      </a:cubicBezTo>
                                      <a:cubicBezTo>
                                        <a:pt x="0" y="13722"/>
                                        <a:pt x="0" y="12198"/>
                                        <a:pt x="0" y="10673"/>
                                      </a:cubicBezTo>
                                      <a:cubicBezTo>
                                        <a:pt x="0" y="9148"/>
                                        <a:pt x="0" y="7624"/>
                                        <a:pt x="0" y="6098"/>
                                      </a:cubicBezTo>
                                      <a:cubicBezTo>
                                        <a:pt x="0" y="4574"/>
                                        <a:pt x="1525" y="4574"/>
                                        <a:pt x="3049" y="3049"/>
                                      </a:cubicBezTo>
                                      <a:cubicBezTo>
                                        <a:pt x="3049" y="3049"/>
                                        <a:pt x="4574" y="1525"/>
                                        <a:pt x="6099" y="1525"/>
                                      </a:cubicBezTo>
                                      <a:cubicBezTo>
                                        <a:pt x="7624" y="0"/>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10" name="Shape 75410"/>
                              <wps:cNvSpPr/>
                              <wps:spPr>
                                <a:xfrm>
                                  <a:off x="100631" y="5062058"/>
                                  <a:ext cx="62513" cy="83860"/>
                                </a:xfrm>
                                <a:custGeom>
                                  <a:avLst/>
                                  <a:gdLst/>
                                  <a:ahLst/>
                                  <a:cxnLst/>
                                  <a:rect l="0" t="0" r="0" b="0"/>
                                  <a:pathLst>
                                    <a:path w="62513" h="83860">
                                      <a:moveTo>
                                        <a:pt x="35068" y="0"/>
                                      </a:moveTo>
                                      <a:cubicBezTo>
                                        <a:pt x="38118" y="0"/>
                                        <a:pt x="41167" y="0"/>
                                        <a:pt x="45741" y="1525"/>
                                      </a:cubicBezTo>
                                      <a:cubicBezTo>
                                        <a:pt x="48791" y="1525"/>
                                        <a:pt x="53365" y="1525"/>
                                        <a:pt x="57939" y="3050"/>
                                      </a:cubicBezTo>
                                      <a:lnTo>
                                        <a:pt x="57939" y="15247"/>
                                      </a:lnTo>
                                      <a:cubicBezTo>
                                        <a:pt x="53365" y="13723"/>
                                        <a:pt x="48791" y="13723"/>
                                        <a:pt x="44217" y="13723"/>
                                      </a:cubicBezTo>
                                      <a:cubicBezTo>
                                        <a:pt x="41167" y="12198"/>
                                        <a:pt x="38118" y="12198"/>
                                        <a:pt x="35068" y="12198"/>
                                      </a:cubicBezTo>
                                      <a:cubicBezTo>
                                        <a:pt x="32019" y="12198"/>
                                        <a:pt x="28970" y="12198"/>
                                        <a:pt x="25920" y="13723"/>
                                      </a:cubicBezTo>
                                      <a:cubicBezTo>
                                        <a:pt x="22871" y="13723"/>
                                        <a:pt x="21346" y="13723"/>
                                        <a:pt x="19821" y="15247"/>
                                      </a:cubicBezTo>
                                      <a:cubicBezTo>
                                        <a:pt x="18297" y="16772"/>
                                        <a:pt x="18297" y="16772"/>
                                        <a:pt x="16772" y="18297"/>
                                      </a:cubicBezTo>
                                      <a:cubicBezTo>
                                        <a:pt x="16772" y="19821"/>
                                        <a:pt x="16772" y="21346"/>
                                        <a:pt x="16772" y="22871"/>
                                      </a:cubicBezTo>
                                      <a:cubicBezTo>
                                        <a:pt x="16772" y="24395"/>
                                        <a:pt x="16772" y="24395"/>
                                        <a:pt x="16772" y="25920"/>
                                      </a:cubicBezTo>
                                      <a:cubicBezTo>
                                        <a:pt x="16772" y="27445"/>
                                        <a:pt x="18297" y="28970"/>
                                        <a:pt x="19821" y="28970"/>
                                      </a:cubicBezTo>
                                      <a:cubicBezTo>
                                        <a:pt x="21346" y="30494"/>
                                        <a:pt x="22871" y="32019"/>
                                        <a:pt x="25920" y="33544"/>
                                      </a:cubicBezTo>
                                      <a:cubicBezTo>
                                        <a:pt x="28970" y="33544"/>
                                        <a:pt x="32019" y="35068"/>
                                        <a:pt x="36593" y="36593"/>
                                      </a:cubicBezTo>
                                      <a:cubicBezTo>
                                        <a:pt x="41167" y="38118"/>
                                        <a:pt x="45741" y="39643"/>
                                        <a:pt x="48791" y="41168"/>
                                      </a:cubicBezTo>
                                      <a:cubicBezTo>
                                        <a:pt x="51840" y="42692"/>
                                        <a:pt x="54890" y="44216"/>
                                        <a:pt x="56414" y="45741"/>
                                      </a:cubicBezTo>
                                      <a:cubicBezTo>
                                        <a:pt x="57939" y="47266"/>
                                        <a:pt x="59464" y="50316"/>
                                        <a:pt x="60989" y="51841"/>
                                      </a:cubicBezTo>
                                      <a:cubicBezTo>
                                        <a:pt x="60989" y="54890"/>
                                        <a:pt x="62513" y="57939"/>
                                        <a:pt x="62513" y="60989"/>
                                      </a:cubicBezTo>
                                      <a:cubicBezTo>
                                        <a:pt x="62513" y="64038"/>
                                        <a:pt x="60989" y="65563"/>
                                        <a:pt x="60989" y="68612"/>
                                      </a:cubicBezTo>
                                      <a:cubicBezTo>
                                        <a:pt x="59464" y="70137"/>
                                        <a:pt x="57939" y="71662"/>
                                        <a:pt x="56414" y="74711"/>
                                      </a:cubicBezTo>
                                      <a:cubicBezTo>
                                        <a:pt x="54890" y="76236"/>
                                        <a:pt x="53365" y="77760"/>
                                        <a:pt x="50316" y="79285"/>
                                      </a:cubicBezTo>
                                      <a:cubicBezTo>
                                        <a:pt x="48791" y="79285"/>
                                        <a:pt x="45741" y="80810"/>
                                        <a:pt x="42692" y="82335"/>
                                      </a:cubicBezTo>
                                      <a:cubicBezTo>
                                        <a:pt x="41167" y="82335"/>
                                        <a:pt x="38118" y="82335"/>
                                        <a:pt x="35068" y="83860"/>
                                      </a:cubicBezTo>
                                      <a:cubicBezTo>
                                        <a:pt x="33544" y="83860"/>
                                        <a:pt x="30494" y="83860"/>
                                        <a:pt x="27445" y="83860"/>
                                      </a:cubicBezTo>
                                      <a:cubicBezTo>
                                        <a:pt x="22871" y="83860"/>
                                        <a:pt x="16772" y="83860"/>
                                        <a:pt x="12198" y="82335"/>
                                      </a:cubicBezTo>
                                      <a:cubicBezTo>
                                        <a:pt x="7624" y="82335"/>
                                        <a:pt x="3050" y="80810"/>
                                        <a:pt x="0" y="79285"/>
                                      </a:cubicBezTo>
                                      <a:lnTo>
                                        <a:pt x="0" y="67087"/>
                                      </a:lnTo>
                                      <a:cubicBezTo>
                                        <a:pt x="4574" y="68612"/>
                                        <a:pt x="9148" y="70137"/>
                                        <a:pt x="13723" y="70137"/>
                                      </a:cubicBezTo>
                                      <a:cubicBezTo>
                                        <a:pt x="18297" y="71662"/>
                                        <a:pt x="22871" y="71662"/>
                                        <a:pt x="27445" y="71662"/>
                                      </a:cubicBezTo>
                                      <a:cubicBezTo>
                                        <a:pt x="33544" y="71662"/>
                                        <a:pt x="38118" y="70137"/>
                                        <a:pt x="41167" y="68612"/>
                                      </a:cubicBezTo>
                                      <a:cubicBezTo>
                                        <a:pt x="44217" y="67087"/>
                                        <a:pt x="47266" y="65563"/>
                                        <a:pt x="47266" y="60989"/>
                                      </a:cubicBezTo>
                                      <a:cubicBezTo>
                                        <a:pt x="47266" y="59464"/>
                                        <a:pt x="45741" y="59464"/>
                                        <a:pt x="45741" y="57939"/>
                                      </a:cubicBezTo>
                                      <a:cubicBezTo>
                                        <a:pt x="45741" y="56414"/>
                                        <a:pt x="44217" y="54890"/>
                                        <a:pt x="42692" y="54890"/>
                                      </a:cubicBezTo>
                                      <a:cubicBezTo>
                                        <a:pt x="41167" y="53365"/>
                                        <a:pt x="39643" y="51841"/>
                                        <a:pt x="36593" y="50316"/>
                                      </a:cubicBezTo>
                                      <a:cubicBezTo>
                                        <a:pt x="33544" y="50316"/>
                                        <a:pt x="30494" y="48791"/>
                                        <a:pt x="25920" y="47266"/>
                                      </a:cubicBezTo>
                                      <a:cubicBezTo>
                                        <a:pt x="22871" y="45741"/>
                                        <a:pt x="18297" y="44216"/>
                                        <a:pt x="15247" y="44216"/>
                                      </a:cubicBezTo>
                                      <a:cubicBezTo>
                                        <a:pt x="12198" y="42692"/>
                                        <a:pt x="10673" y="41168"/>
                                        <a:pt x="7624" y="38118"/>
                                      </a:cubicBezTo>
                                      <a:cubicBezTo>
                                        <a:pt x="6099" y="36593"/>
                                        <a:pt x="4574" y="35068"/>
                                        <a:pt x="3050" y="32019"/>
                                      </a:cubicBezTo>
                                      <a:cubicBezTo>
                                        <a:pt x="1525" y="28970"/>
                                        <a:pt x="1525" y="25920"/>
                                        <a:pt x="1525" y="22871"/>
                                      </a:cubicBezTo>
                                      <a:cubicBezTo>
                                        <a:pt x="1525" y="21346"/>
                                        <a:pt x="1525" y="18297"/>
                                        <a:pt x="3050" y="15247"/>
                                      </a:cubicBezTo>
                                      <a:cubicBezTo>
                                        <a:pt x="3050" y="12198"/>
                                        <a:pt x="4574" y="10673"/>
                                        <a:pt x="7624" y="7624"/>
                                      </a:cubicBezTo>
                                      <a:cubicBezTo>
                                        <a:pt x="10673" y="6098"/>
                                        <a:pt x="13723" y="4574"/>
                                        <a:pt x="18297" y="3050"/>
                                      </a:cubicBezTo>
                                      <a:cubicBezTo>
                                        <a:pt x="22871"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13" name="Shape 75413"/>
                              <wps:cNvSpPr/>
                              <wps:spPr>
                                <a:xfrm>
                                  <a:off x="0" y="5037663"/>
                                  <a:ext cx="73186" cy="108255"/>
                                </a:xfrm>
                                <a:custGeom>
                                  <a:avLst/>
                                  <a:gdLst/>
                                  <a:ahLst/>
                                  <a:cxnLst/>
                                  <a:rect l="0" t="0" r="0" b="0"/>
                                  <a:pathLst>
                                    <a:path w="73186" h="108255">
                                      <a:moveTo>
                                        <a:pt x="36593" y="0"/>
                                      </a:moveTo>
                                      <a:lnTo>
                                        <a:pt x="36593" y="25920"/>
                                      </a:lnTo>
                                      <a:lnTo>
                                        <a:pt x="73186" y="25920"/>
                                      </a:lnTo>
                                      <a:lnTo>
                                        <a:pt x="73186" y="38118"/>
                                      </a:lnTo>
                                      <a:lnTo>
                                        <a:pt x="36593" y="38118"/>
                                      </a:lnTo>
                                      <a:lnTo>
                                        <a:pt x="36593" y="79285"/>
                                      </a:lnTo>
                                      <a:cubicBezTo>
                                        <a:pt x="36593" y="85384"/>
                                        <a:pt x="38118" y="88433"/>
                                        <a:pt x="41167" y="91483"/>
                                      </a:cubicBezTo>
                                      <a:cubicBezTo>
                                        <a:pt x="44217" y="94532"/>
                                        <a:pt x="48791" y="96057"/>
                                        <a:pt x="54890" y="96057"/>
                                      </a:cubicBezTo>
                                      <a:cubicBezTo>
                                        <a:pt x="57939" y="96057"/>
                                        <a:pt x="59464" y="96057"/>
                                        <a:pt x="62513" y="96057"/>
                                      </a:cubicBezTo>
                                      <a:cubicBezTo>
                                        <a:pt x="65563" y="94532"/>
                                        <a:pt x="68612" y="94532"/>
                                        <a:pt x="73186" y="93008"/>
                                      </a:cubicBezTo>
                                      <a:lnTo>
                                        <a:pt x="73186" y="105205"/>
                                      </a:lnTo>
                                      <a:cubicBezTo>
                                        <a:pt x="70137" y="106730"/>
                                        <a:pt x="65563" y="106730"/>
                                        <a:pt x="62513" y="108255"/>
                                      </a:cubicBezTo>
                                      <a:cubicBezTo>
                                        <a:pt x="59464" y="108255"/>
                                        <a:pt x="56414" y="108255"/>
                                        <a:pt x="51840" y="108255"/>
                                      </a:cubicBezTo>
                                      <a:cubicBezTo>
                                        <a:pt x="42692" y="108255"/>
                                        <a:pt x="35068" y="106730"/>
                                        <a:pt x="28970" y="102156"/>
                                      </a:cubicBezTo>
                                      <a:cubicBezTo>
                                        <a:pt x="24396" y="97582"/>
                                        <a:pt x="21346" y="89958"/>
                                        <a:pt x="21346" y="80810"/>
                                      </a:cubicBezTo>
                                      <a:lnTo>
                                        <a:pt x="21346" y="38118"/>
                                      </a:lnTo>
                                      <a:lnTo>
                                        <a:pt x="0" y="38118"/>
                                      </a:lnTo>
                                      <a:lnTo>
                                        <a:pt x="0" y="25920"/>
                                      </a:lnTo>
                                      <a:lnTo>
                                        <a:pt x="21346" y="25920"/>
                                      </a:lnTo>
                                      <a:lnTo>
                                        <a:pt x="21346" y="3050"/>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32" name="Shape 75432"/>
                              <wps:cNvSpPr/>
                              <wps:spPr>
                                <a:xfrm>
                                  <a:off x="108255" y="5222153"/>
                                  <a:ext cx="39643" cy="149423"/>
                                </a:xfrm>
                                <a:custGeom>
                                  <a:avLst/>
                                  <a:gdLst/>
                                  <a:ahLst/>
                                  <a:cxnLst/>
                                  <a:rect l="0" t="0" r="0" b="0"/>
                                  <a:pathLst>
                                    <a:path w="39643" h="149423">
                                      <a:moveTo>
                                        <a:pt x="0" y="0"/>
                                      </a:moveTo>
                                      <a:lnTo>
                                        <a:pt x="39643" y="0"/>
                                      </a:lnTo>
                                      <a:lnTo>
                                        <a:pt x="39643" y="149423"/>
                                      </a:lnTo>
                                      <a:lnTo>
                                        <a:pt x="0" y="149423"/>
                                      </a:lnTo>
                                      <a:lnTo>
                                        <a:pt x="0" y="138750"/>
                                      </a:lnTo>
                                      <a:lnTo>
                                        <a:pt x="25920" y="138750"/>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33" name="Shape 75433"/>
                              <wps:cNvSpPr/>
                              <wps:spPr>
                                <a:xfrm>
                                  <a:off x="22871" y="5222153"/>
                                  <a:ext cx="39643" cy="149423"/>
                                </a:xfrm>
                                <a:custGeom>
                                  <a:avLst/>
                                  <a:gdLst/>
                                  <a:ahLst/>
                                  <a:cxnLst/>
                                  <a:rect l="0" t="0" r="0" b="0"/>
                                  <a:pathLst>
                                    <a:path w="39643" h="149423">
                                      <a:moveTo>
                                        <a:pt x="0" y="0"/>
                                      </a:moveTo>
                                      <a:lnTo>
                                        <a:pt x="39643" y="0"/>
                                      </a:lnTo>
                                      <a:lnTo>
                                        <a:pt x="39643" y="10673"/>
                                      </a:lnTo>
                                      <a:lnTo>
                                        <a:pt x="13723" y="10673"/>
                                      </a:lnTo>
                                      <a:lnTo>
                                        <a:pt x="13723" y="138750"/>
                                      </a:lnTo>
                                      <a:lnTo>
                                        <a:pt x="39643" y="138750"/>
                                      </a:lnTo>
                                      <a:lnTo>
                                        <a:pt x="39643" y="149423"/>
                                      </a:lnTo>
                                      <a:lnTo>
                                        <a:pt x="0" y="14942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48" name="Shape 75448"/>
                              <wps:cNvSpPr/>
                              <wps:spPr>
                                <a:xfrm>
                                  <a:off x="108255" y="5415793"/>
                                  <a:ext cx="39643" cy="149422"/>
                                </a:xfrm>
                                <a:custGeom>
                                  <a:avLst/>
                                  <a:gdLst/>
                                  <a:ahLst/>
                                  <a:cxnLst/>
                                  <a:rect l="0" t="0" r="0" b="0"/>
                                  <a:pathLst>
                                    <a:path w="39643" h="149422">
                                      <a:moveTo>
                                        <a:pt x="0" y="0"/>
                                      </a:moveTo>
                                      <a:lnTo>
                                        <a:pt x="39643" y="0"/>
                                      </a:lnTo>
                                      <a:lnTo>
                                        <a:pt x="39643" y="149422"/>
                                      </a:lnTo>
                                      <a:lnTo>
                                        <a:pt x="0" y="149422"/>
                                      </a:lnTo>
                                      <a:lnTo>
                                        <a:pt x="0" y="138749"/>
                                      </a:lnTo>
                                      <a:lnTo>
                                        <a:pt x="25920" y="138749"/>
                                      </a:lnTo>
                                      <a:lnTo>
                                        <a:pt x="25920" y="10673"/>
                                      </a:lnTo>
                                      <a:lnTo>
                                        <a:pt x="0" y="1067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49" name="Shape 75449"/>
                              <wps:cNvSpPr/>
                              <wps:spPr>
                                <a:xfrm>
                                  <a:off x="22871" y="5415793"/>
                                  <a:ext cx="39643" cy="149422"/>
                                </a:xfrm>
                                <a:custGeom>
                                  <a:avLst/>
                                  <a:gdLst/>
                                  <a:ahLst/>
                                  <a:cxnLst/>
                                  <a:rect l="0" t="0" r="0" b="0"/>
                                  <a:pathLst>
                                    <a:path w="39643" h="149422">
                                      <a:moveTo>
                                        <a:pt x="0" y="0"/>
                                      </a:moveTo>
                                      <a:lnTo>
                                        <a:pt x="39643" y="0"/>
                                      </a:lnTo>
                                      <a:lnTo>
                                        <a:pt x="39643" y="10673"/>
                                      </a:lnTo>
                                      <a:lnTo>
                                        <a:pt x="13723" y="10673"/>
                                      </a:lnTo>
                                      <a:lnTo>
                                        <a:pt x="13723" y="138749"/>
                                      </a:lnTo>
                                      <a:lnTo>
                                        <a:pt x="39643" y="138749"/>
                                      </a:lnTo>
                                      <a:lnTo>
                                        <a:pt x="39643" y="149422"/>
                                      </a:lnTo>
                                      <a:lnTo>
                                        <a:pt x="0" y="14942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71" name="Shape 75471"/>
                              <wps:cNvSpPr/>
                              <wps:spPr>
                                <a:xfrm>
                                  <a:off x="112829" y="5609432"/>
                                  <a:ext cx="39643" cy="149422"/>
                                </a:xfrm>
                                <a:custGeom>
                                  <a:avLst/>
                                  <a:gdLst/>
                                  <a:ahLst/>
                                  <a:cxnLst/>
                                  <a:rect l="0" t="0" r="0" b="0"/>
                                  <a:pathLst>
                                    <a:path w="39643" h="149422">
                                      <a:moveTo>
                                        <a:pt x="0" y="0"/>
                                      </a:moveTo>
                                      <a:lnTo>
                                        <a:pt x="39643" y="0"/>
                                      </a:lnTo>
                                      <a:lnTo>
                                        <a:pt x="39643" y="10673"/>
                                      </a:lnTo>
                                      <a:lnTo>
                                        <a:pt x="13723" y="10673"/>
                                      </a:lnTo>
                                      <a:lnTo>
                                        <a:pt x="13723" y="138749"/>
                                      </a:lnTo>
                                      <a:lnTo>
                                        <a:pt x="39643" y="138749"/>
                                      </a:lnTo>
                                      <a:lnTo>
                                        <a:pt x="39643" y="149422"/>
                                      </a:lnTo>
                                      <a:lnTo>
                                        <a:pt x="0" y="14942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94" name="Shape 75494"/>
                              <wps:cNvSpPr/>
                              <wps:spPr>
                                <a:xfrm>
                                  <a:off x="96057" y="5870581"/>
                                  <a:ext cx="33544" cy="48368"/>
                                </a:xfrm>
                                <a:custGeom>
                                  <a:avLst/>
                                  <a:gdLst/>
                                  <a:ahLst/>
                                  <a:cxnLst/>
                                  <a:rect l="0" t="0" r="0" b="0"/>
                                  <a:pathLst>
                                    <a:path w="33544" h="48368">
                                      <a:moveTo>
                                        <a:pt x="33544" y="0"/>
                                      </a:moveTo>
                                      <a:lnTo>
                                        <a:pt x="33544" y="10250"/>
                                      </a:lnTo>
                                      <a:lnTo>
                                        <a:pt x="24395" y="11774"/>
                                      </a:lnTo>
                                      <a:cubicBezTo>
                                        <a:pt x="22871" y="13299"/>
                                        <a:pt x="21346" y="13299"/>
                                        <a:pt x="19821" y="14824"/>
                                      </a:cubicBezTo>
                                      <a:cubicBezTo>
                                        <a:pt x="18297" y="16349"/>
                                        <a:pt x="16772" y="17873"/>
                                        <a:pt x="15247" y="19398"/>
                                      </a:cubicBezTo>
                                      <a:cubicBezTo>
                                        <a:pt x="15247" y="20923"/>
                                        <a:pt x="15247" y="22447"/>
                                        <a:pt x="15247" y="25497"/>
                                      </a:cubicBezTo>
                                      <a:cubicBezTo>
                                        <a:pt x="15247" y="27022"/>
                                        <a:pt x="15247" y="28546"/>
                                        <a:pt x="15247" y="30071"/>
                                      </a:cubicBezTo>
                                      <a:cubicBezTo>
                                        <a:pt x="15247" y="31596"/>
                                        <a:pt x="16772" y="31596"/>
                                        <a:pt x="16772" y="33121"/>
                                      </a:cubicBezTo>
                                      <a:cubicBezTo>
                                        <a:pt x="18297" y="34645"/>
                                        <a:pt x="19821" y="34645"/>
                                        <a:pt x="21346" y="36170"/>
                                      </a:cubicBezTo>
                                      <a:cubicBezTo>
                                        <a:pt x="22871" y="36170"/>
                                        <a:pt x="25920" y="36170"/>
                                        <a:pt x="27445" y="36170"/>
                                      </a:cubicBezTo>
                                      <a:lnTo>
                                        <a:pt x="33544" y="35299"/>
                                      </a:lnTo>
                                      <a:lnTo>
                                        <a:pt x="33544" y="47453"/>
                                      </a:lnTo>
                                      <a:lnTo>
                                        <a:pt x="24395" y="48368"/>
                                      </a:lnTo>
                                      <a:cubicBezTo>
                                        <a:pt x="19821" y="48368"/>
                                        <a:pt x="16772" y="48368"/>
                                        <a:pt x="13722" y="46844"/>
                                      </a:cubicBezTo>
                                      <a:cubicBezTo>
                                        <a:pt x="10673" y="45318"/>
                                        <a:pt x="7624" y="43793"/>
                                        <a:pt x="4574" y="42269"/>
                                      </a:cubicBezTo>
                                      <a:cubicBezTo>
                                        <a:pt x="3049" y="40744"/>
                                        <a:pt x="1525" y="37695"/>
                                        <a:pt x="0" y="34645"/>
                                      </a:cubicBezTo>
                                      <a:cubicBezTo>
                                        <a:pt x="0" y="31596"/>
                                        <a:pt x="0" y="30071"/>
                                        <a:pt x="0" y="25497"/>
                                      </a:cubicBezTo>
                                      <a:cubicBezTo>
                                        <a:pt x="0" y="17873"/>
                                        <a:pt x="1525" y="11774"/>
                                        <a:pt x="7624" y="7200"/>
                                      </a:cubicBezTo>
                                      <a:lnTo>
                                        <a:pt x="335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95" name="Shape 75495"/>
                              <wps:cNvSpPr/>
                              <wps:spPr>
                                <a:xfrm>
                                  <a:off x="102156" y="5835089"/>
                                  <a:ext cx="27445" cy="18297"/>
                                </a:xfrm>
                                <a:custGeom>
                                  <a:avLst/>
                                  <a:gdLst/>
                                  <a:ahLst/>
                                  <a:cxnLst/>
                                  <a:rect l="0" t="0" r="0" b="0"/>
                                  <a:pathLst>
                                    <a:path w="27445" h="18297">
                                      <a:moveTo>
                                        <a:pt x="27445" y="0"/>
                                      </a:moveTo>
                                      <a:lnTo>
                                        <a:pt x="27445" y="12706"/>
                                      </a:lnTo>
                                      <a:lnTo>
                                        <a:pt x="25920" y="12198"/>
                                      </a:lnTo>
                                      <a:cubicBezTo>
                                        <a:pt x="21346" y="12198"/>
                                        <a:pt x="16772" y="13722"/>
                                        <a:pt x="12198" y="13722"/>
                                      </a:cubicBezTo>
                                      <a:cubicBezTo>
                                        <a:pt x="7623" y="15247"/>
                                        <a:pt x="4574" y="16772"/>
                                        <a:pt x="0" y="18297"/>
                                      </a:cubicBezTo>
                                      <a:lnTo>
                                        <a:pt x="0" y="6099"/>
                                      </a:lnTo>
                                      <a:cubicBezTo>
                                        <a:pt x="1525" y="6099"/>
                                        <a:pt x="3049" y="4574"/>
                                        <a:pt x="4574" y="4574"/>
                                      </a:cubicBezTo>
                                      <a:cubicBezTo>
                                        <a:pt x="7623" y="4574"/>
                                        <a:pt x="9148" y="3049"/>
                                        <a:pt x="12198" y="3049"/>
                                      </a:cubicBezTo>
                                      <a:cubicBezTo>
                                        <a:pt x="15247" y="1525"/>
                                        <a:pt x="16772" y="1525"/>
                                        <a:pt x="19821" y="1525"/>
                                      </a:cubicBezTo>
                                      <a:lnTo>
                                        <a:pt x="274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496" name="Shape 75496"/>
                              <wps:cNvSpPr/>
                              <wps:spPr>
                                <a:xfrm>
                                  <a:off x="40405" y="5812981"/>
                                  <a:ext cx="38880" cy="104444"/>
                                </a:xfrm>
                                <a:custGeom>
                                  <a:avLst/>
                                  <a:gdLst/>
                                  <a:ahLst/>
                                  <a:cxnLst/>
                                  <a:rect l="0" t="0" r="0" b="0"/>
                                  <a:pathLst>
                                    <a:path w="38880" h="104444">
                                      <a:moveTo>
                                        <a:pt x="0" y="0"/>
                                      </a:moveTo>
                                      <a:lnTo>
                                        <a:pt x="11435" y="2287"/>
                                      </a:lnTo>
                                      <a:cubicBezTo>
                                        <a:pt x="16009" y="3812"/>
                                        <a:pt x="19059" y="5337"/>
                                        <a:pt x="22108" y="8386"/>
                                      </a:cubicBezTo>
                                      <a:cubicBezTo>
                                        <a:pt x="25158" y="9911"/>
                                        <a:pt x="26682" y="12960"/>
                                        <a:pt x="28207" y="16010"/>
                                      </a:cubicBezTo>
                                      <a:cubicBezTo>
                                        <a:pt x="29732" y="20584"/>
                                        <a:pt x="31257" y="23633"/>
                                        <a:pt x="31257" y="28208"/>
                                      </a:cubicBezTo>
                                      <a:cubicBezTo>
                                        <a:pt x="31257" y="31257"/>
                                        <a:pt x="29732" y="34306"/>
                                        <a:pt x="29732" y="37356"/>
                                      </a:cubicBezTo>
                                      <a:cubicBezTo>
                                        <a:pt x="28207" y="40405"/>
                                        <a:pt x="26682" y="43455"/>
                                        <a:pt x="25158" y="44979"/>
                                      </a:cubicBezTo>
                                      <a:cubicBezTo>
                                        <a:pt x="23633" y="48029"/>
                                        <a:pt x="20584" y="49554"/>
                                        <a:pt x="17534" y="52603"/>
                                      </a:cubicBezTo>
                                      <a:cubicBezTo>
                                        <a:pt x="14485" y="54128"/>
                                        <a:pt x="11435" y="55652"/>
                                        <a:pt x="8386" y="55652"/>
                                      </a:cubicBezTo>
                                      <a:cubicBezTo>
                                        <a:pt x="11435" y="57177"/>
                                        <a:pt x="14485" y="58702"/>
                                        <a:pt x="16009" y="60227"/>
                                      </a:cubicBezTo>
                                      <a:cubicBezTo>
                                        <a:pt x="17534" y="63276"/>
                                        <a:pt x="20584" y="66325"/>
                                        <a:pt x="22108" y="69375"/>
                                      </a:cubicBezTo>
                                      <a:lnTo>
                                        <a:pt x="38880" y="104444"/>
                                      </a:lnTo>
                                      <a:lnTo>
                                        <a:pt x="22108" y="104444"/>
                                      </a:lnTo>
                                      <a:lnTo>
                                        <a:pt x="6861" y="72424"/>
                                      </a:lnTo>
                                      <a:cubicBezTo>
                                        <a:pt x="5336" y="69375"/>
                                        <a:pt x="3812" y="67850"/>
                                        <a:pt x="3812" y="66325"/>
                                      </a:cubicBezTo>
                                      <a:lnTo>
                                        <a:pt x="0" y="62514"/>
                                      </a:lnTo>
                                      <a:lnTo>
                                        <a:pt x="0" y="46504"/>
                                      </a:lnTo>
                                      <a:lnTo>
                                        <a:pt x="2287" y="46504"/>
                                      </a:lnTo>
                                      <a:cubicBezTo>
                                        <a:pt x="5336" y="44979"/>
                                        <a:pt x="8386" y="43455"/>
                                        <a:pt x="9911" y="41930"/>
                                      </a:cubicBezTo>
                                      <a:cubicBezTo>
                                        <a:pt x="11435" y="40405"/>
                                        <a:pt x="12960" y="38881"/>
                                        <a:pt x="14485" y="37356"/>
                                      </a:cubicBezTo>
                                      <a:cubicBezTo>
                                        <a:pt x="14485" y="34306"/>
                                        <a:pt x="16009" y="31257"/>
                                        <a:pt x="16009" y="29732"/>
                                      </a:cubicBezTo>
                                      <a:cubicBezTo>
                                        <a:pt x="16009" y="23633"/>
                                        <a:pt x="12960" y="19059"/>
                                        <a:pt x="9911" y="16010"/>
                                      </a:cubicBezTo>
                                      <a:lnTo>
                                        <a:pt x="0" y="127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28" name="Shape 75528"/>
                              <wps:cNvSpPr/>
                              <wps:spPr>
                                <a:xfrm>
                                  <a:off x="9148" y="6030253"/>
                                  <a:ext cx="64038" cy="80810"/>
                                </a:xfrm>
                                <a:custGeom>
                                  <a:avLst/>
                                  <a:gdLst/>
                                  <a:ahLst/>
                                  <a:cxnLst/>
                                  <a:rect l="0" t="0" r="0" b="0"/>
                                  <a:pathLst>
                                    <a:path w="64038" h="80810">
                                      <a:moveTo>
                                        <a:pt x="3049" y="0"/>
                                      </a:moveTo>
                                      <a:lnTo>
                                        <a:pt x="41167" y="0"/>
                                      </a:lnTo>
                                      <a:lnTo>
                                        <a:pt x="41167" y="68613"/>
                                      </a:lnTo>
                                      <a:lnTo>
                                        <a:pt x="64038" y="68613"/>
                                      </a:lnTo>
                                      <a:lnTo>
                                        <a:pt x="64038" y="80810"/>
                                      </a:lnTo>
                                      <a:lnTo>
                                        <a:pt x="0" y="80810"/>
                                      </a:lnTo>
                                      <a:lnTo>
                                        <a:pt x="0" y="68613"/>
                                      </a:lnTo>
                                      <a:lnTo>
                                        <a:pt x="25920" y="68613"/>
                                      </a:lnTo>
                                      <a:lnTo>
                                        <a:pt x="25920" y="12198"/>
                                      </a:lnTo>
                                      <a:lnTo>
                                        <a:pt x="3049" y="12198"/>
                                      </a:lnTo>
                                      <a:lnTo>
                                        <a:pt x="304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29" name="Shape 75529"/>
                              <wps:cNvSpPr/>
                              <wps:spPr>
                                <a:xfrm>
                                  <a:off x="100631" y="6028729"/>
                                  <a:ext cx="62513" cy="83859"/>
                                </a:xfrm>
                                <a:custGeom>
                                  <a:avLst/>
                                  <a:gdLst/>
                                  <a:ahLst/>
                                  <a:cxnLst/>
                                  <a:rect l="0" t="0" r="0" b="0"/>
                                  <a:pathLst>
                                    <a:path w="62513" h="83859">
                                      <a:moveTo>
                                        <a:pt x="35068" y="0"/>
                                      </a:moveTo>
                                      <a:cubicBezTo>
                                        <a:pt x="38118" y="0"/>
                                        <a:pt x="41167" y="0"/>
                                        <a:pt x="45741" y="1524"/>
                                      </a:cubicBezTo>
                                      <a:cubicBezTo>
                                        <a:pt x="48791" y="1524"/>
                                        <a:pt x="53365" y="3049"/>
                                        <a:pt x="57939" y="3049"/>
                                      </a:cubicBezTo>
                                      <a:lnTo>
                                        <a:pt x="57939" y="15247"/>
                                      </a:lnTo>
                                      <a:cubicBezTo>
                                        <a:pt x="53365" y="15247"/>
                                        <a:pt x="48791" y="13722"/>
                                        <a:pt x="44217" y="13722"/>
                                      </a:cubicBezTo>
                                      <a:cubicBezTo>
                                        <a:pt x="41167" y="13722"/>
                                        <a:pt x="38118" y="12197"/>
                                        <a:pt x="35068" y="12197"/>
                                      </a:cubicBezTo>
                                      <a:cubicBezTo>
                                        <a:pt x="32019" y="12197"/>
                                        <a:pt x="28970" y="12197"/>
                                        <a:pt x="25920" y="13722"/>
                                      </a:cubicBezTo>
                                      <a:cubicBezTo>
                                        <a:pt x="22871" y="13722"/>
                                        <a:pt x="21346" y="15247"/>
                                        <a:pt x="19821" y="15247"/>
                                      </a:cubicBezTo>
                                      <a:cubicBezTo>
                                        <a:pt x="18297" y="16771"/>
                                        <a:pt x="18297" y="16771"/>
                                        <a:pt x="16772" y="18297"/>
                                      </a:cubicBezTo>
                                      <a:cubicBezTo>
                                        <a:pt x="16772" y="19820"/>
                                        <a:pt x="16772" y="21346"/>
                                        <a:pt x="16772" y="22870"/>
                                      </a:cubicBezTo>
                                      <a:cubicBezTo>
                                        <a:pt x="16772" y="24395"/>
                                        <a:pt x="16772" y="25920"/>
                                        <a:pt x="16772" y="25920"/>
                                      </a:cubicBezTo>
                                      <a:cubicBezTo>
                                        <a:pt x="16772" y="27445"/>
                                        <a:pt x="18297" y="28970"/>
                                        <a:pt x="19821" y="30493"/>
                                      </a:cubicBezTo>
                                      <a:cubicBezTo>
                                        <a:pt x="21346" y="30493"/>
                                        <a:pt x="22871" y="32019"/>
                                        <a:pt x="25920" y="33543"/>
                                      </a:cubicBezTo>
                                      <a:cubicBezTo>
                                        <a:pt x="28970" y="35068"/>
                                        <a:pt x="32019" y="35068"/>
                                        <a:pt x="36593" y="36592"/>
                                      </a:cubicBezTo>
                                      <a:cubicBezTo>
                                        <a:pt x="41167" y="38118"/>
                                        <a:pt x="45741" y="39643"/>
                                        <a:pt x="48791" y="41167"/>
                                      </a:cubicBezTo>
                                      <a:cubicBezTo>
                                        <a:pt x="51840" y="42692"/>
                                        <a:pt x="54890" y="44216"/>
                                        <a:pt x="56414" y="45741"/>
                                      </a:cubicBezTo>
                                      <a:cubicBezTo>
                                        <a:pt x="57939" y="47265"/>
                                        <a:pt x="59464" y="50316"/>
                                        <a:pt x="60989" y="53365"/>
                                      </a:cubicBezTo>
                                      <a:cubicBezTo>
                                        <a:pt x="60989" y="54889"/>
                                        <a:pt x="62513" y="57938"/>
                                        <a:pt x="62513" y="60989"/>
                                      </a:cubicBezTo>
                                      <a:cubicBezTo>
                                        <a:pt x="62513" y="64038"/>
                                        <a:pt x="60989" y="65563"/>
                                        <a:pt x="60989" y="68611"/>
                                      </a:cubicBezTo>
                                      <a:cubicBezTo>
                                        <a:pt x="59464" y="70137"/>
                                        <a:pt x="57939" y="73186"/>
                                        <a:pt x="56414" y="74711"/>
                                      </a:cubicBezTo>
                                      <a:cubicBezTo>
                                        <a:pt x="54890" y="76236"/>
                                        <a:pt x="53365" y="77760"/>
                                        <a:pt x="50316" y="79285"/>
                                      </a:cubicBezTo>
                                      <a:cubicBezTo>
                                        <a:pt x="48791" y="80810"/>
                                        <a:pt x="45741" y="80810"/>
                                        <a:pt x="42692" y="82334"/>
                                      </a:cubicBezTo>
                                      <a:cubicBezTo>
                                        <a:pt x="41167" y="82334"/>
                                        <a:pt x="38118" y="83859"/>
                                        <a:pt x="35068" y="83859"/>
                                      </a:cubicBezTo>
                                      <a:cubicBezTo>
                                        <a:pt x="33544" y="83859"/>
                                        <a:pt x="30494" y="83859"/>
                                        <a:pt x="27445" y="83859"/>
                                      </a:cubicBezTo>
                                      <a:cubicBezTo>
                                        <a:pt x="22871" y="83859"/>
                                        <a:pt x="16772" y="83859"/>
                                        <a:pt x="12198" y="83859"/>
                                      </a:cubicBezTo>
                                      <a:cubicBezTo>
                                        <a:pt x="7624" y="82334"/>
                                        <a:pt x="3050" y="80810"/>
                                        <a:pt x="0" y="79285"/>
                                      </a:cubicBezTo>
                                      <a:lnTo>
                                        <a:pt x="0" y="67087"/>
                                      </a:lnTo>
                                      <a:cubicBezTo>
                                        <a:pt x="4574" y="68611"/>
                                        <a:pt x="9148" y="70137"/>
                                        <a:pt x="13723" y="71661"/>
                                      </a:cubicBezTo>
                                      <a:cubicBezTo>
                                        <a:pt x="18297" y="71661"/>
                                        <a:pt x="22871" y="71661"/>
                                        <a:pt x="27445" y="71661"/>
                                      </a:cubicBezTo>
                                      <a:cubicBezTo>
                                        <a:pt x="33544" y="71661"/>
                                        <a:pt x="38118" y="71661"/>
                                        <a:pt x="41167" y="70137"/>
                                      </a:cubicBezTo>
                                      <a:cubicBezTo>
                                        <a:pt x="44217" y="68611"/>
                                        <a:pt x="47266" y="65563"/>
                                        <a:pt x="47266" y="62513"/>
                                      </a:cubicBezTo>
                                      <a:cubicBezTo>
                                        <a:pt x="47266" y="60989"/>
                                        <a:pt x="45741" y="59464"/>
                                        <a:pt x="45741" y="57938"/>
                                      </a:cubicBezTo>
                                      <a:cubicBezTo>
                                        <a:pt x="45741" y="56414"/>
                                        <a:pt x="44217" y="56414"/>
                                        <a:pt x="42692" y="54889"/>
                                      </a:cubicBezTo>
                                      <a:cubicBezTo>
                                        <a:pt x="41167" y="53365"/>
                                        <a:pt x="39643" y="51840"/>
                                        <a:pt x="36593" y="51840"/>
                                      </a:cubicBezTo>
                                      <a:cubicBezTo>
                                        <a:pt x="33544" y="50316"/>
                                        <a:pt x="30494" y="48791"/>
                                        <a:pt x="25920" y="47265"/>
                                      </a:cubicBezTo>
                                      <a:cubicBezTo>
                                        <a:pt x="22871" y="45741"/>
                                        <a:pt x="18297" y="45741"/>
                                        <a:pt x="15247" y="44216"/>
                                      </a:cubicBezTo>
                                      <a:cubicBezTo>
                                        <a:pt x="12198" y="42692"/>
                                        <a:pt x="10673" y="41167"/>
                                        <a:pt x="7624" y="39643"/>
                                      </a:cubicBezTo>
                                      <a:cubicBezTo>
                                        <a:pt x="6099" y="36592"/>
                                        <a:pt x="4574" y="35068"/>
                                        <a:pt x="3050" y="32019"/>
                                      </a:cubicBezTo>
                                      <a:cubicBezTo>
                                        <a:pt x="1525" y="30493"/>
                                        <a:pt x="1525" y="27445"/>
                                        <a:pt x="1525" y="22870"/>
                                      </a:cubicBezTo>
                                      <a:cubicBezTo>
                                        <a:pt x="1525" y="21346"/>
                                        <a:pt x="1525" y="18297"/>
                                        <a:pt x="3050" y="16771"/>
                                      </a:cubicBezTo>
                                      <a:cubicBezTo>
                                        <a:pt x="3050" y="13722"/>
                                        <a:pt x="4574" y="10673"/>
                                        <a:pt x="7624" y="9148"/>
                                      </a:cubicBezTo>
                                      <a:cubicBezTo>
                                        <a:pt x="10673" y="6098"/>
                                        <a:pt x="13723" y="4574"/>
                                        <a:pt x="18297" y="3049"/>
                                      </a:cubicBezTo>
                                      <a:cubicBezTo>
                                        <a:pt x="22871" y="1524"/>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31" name="Shape 75531"/>
                              <wps:cNvSpPr/>
                              <wps:spPr>
                                <a:xfrm>
                                  <a:off x="28970" y="5996709"/>
                                  <a:ext cx="22871" cy="21347"/>
                                </a:xfrm>
                                <a:custGeom>
                                  <a:avLst/>
                                  <a:gdLst/>
                                  <a:ahLst/>
                                  <a:cxnLst/>
                                  <a:rect l="0" t="0" r="0" b="0"/>
                                  <a:pathLst>
                                    <a:path w="22871" h="21347">
                                      <a:moveTo>
                                        <a:pt x="10673" y="0"/>
                                      </a:moveTo>
                                      <a:cubicBezTo>
                                        <a:pt x="12198" y="0"/>
                                        <a:pt x="13722" y="0"/>
                                        <a:pt x="15247" y="1525"/>
                                      </a:cubicBezTo>
                                      <a:cubicBezTo>
                                        <a:pt x="16772" y="1525"/>
                                        <a:pt x="18297" y="3049"/>
                                        <a:pt x="18297" y="3049"/>
                                      </a:cubicBezTo>
                                      <a:cubicBezTo>
                                        <a:pt x="19821" y="4575"/>
                                        <a:pt x="21346" y="6099"/>
                                        <a:pt x="21346" y="7624"/>
                                      </a:cubicBezTo>
                                      <a:cubicBezTo>
                                        <a:pt x="21346" y="9148"/>
                                        <a:pt x="22871" y="9148"/>
                                        <a:pt x="22871" y="10673"/>
                                      </a:cubicBezTo>
                                      <a:cubicBezTo>
                                        <a:pt x="22871" y="12198"/>
                                        <a:pt x="21346" y="13722"/>
                                        <a:pt x="21346" y="15248"/>
                                      </a:cubicBezTo>
                                      <a:cubicBezTo>
                                        <a:pt x="21346" y="16772"/>
                                        <a:pt x="19821" y="18297"/>
                                        <a:pt x="18297" y="18297"/>
                                      </a:cubicBezTo>
                                      <a:cubicBezTo>
                                        <a:pt x="18297" y="19821"/>
                                        <a:pt x="16772" y="19821"/>
                                        <a:pt x="15247" y="21347"/>
                                      </a:cubicBezTo>
                                      <a:cubicBezTo>
                                        <a:pt x="13722" y="21347"/>
                                        <a:pt x="12198" y="21347"/>
                                        <a:pt x="10673" y="21347"/>
                                      </a:cubicBezTo>
                                      <a:cubicBezTo>
                                        <a:pt x="9148" y="21347"/>
                                        <a:pt x="7624" y="21347"/>
                                        <a:pt x="6099" y="21347"/>
                                      </a:cubicBezTo>
                                      <a:cubicBezTo>
                                        <a:pt x="4574" y="19821"/>
                                        <a:pt x="3049" y="19821"/>
                                        <a:pt x="3049" y="18297"/>
                                      </a:cubicBezTo>
                                      <a:cubicBezTo>
                                        <a:pt x="1525" y="18297"/>
                                        <a:pt x="0" y="16772"/>
                                        <a:pt x="0" y="15248"/>
                                      </a:cubicBezTo>
                                      <a:cubicBezTo>
                                        <a:pt x="0" y="13722"/>
                                        <a:pt x="0" y="12198"/>
                                        <a:pt x="0" y="10673"/>
                                      </a:cubicBezTo>
                                      <a:cubicBezTo>
                                        <a:pt x="0" y="9148"/>
                                        <a:pt x="0" y="7624"/>
                                        <a:pt x="0" y="7624"/>
                                      </a:cubicBezTo>
                                      <a:cubicBezTo>
                                        <a:pt x="0" y="6099"/>
                                        <a:pt x="1525" y="4575"/>
                                        <a:pt x="3049" y="3049"/>
                                      </a:cubicBezTo>
                                      <a:cubicBezTo>
                                        <a:pt x="3049" y="3049"/>
                                        <a:pt x="4574" y="1525"/>
                                        <a:pt x="6099" y="1525"/>
                                      </a:cubicBezTo>
                                      <a:cubicBezTo>
                                        <a:pt x="7624" y="1525"/>
                                        <a:pt x="9148" y="0"/>
                                        <a:pt x="1067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5201" style="width:13.3262pt;height:481.306pt;mso-position-horizontal-relative:char;mso-position-vertical-relative:line" coordsize="1692,61125">
                      <v:shape id="Shape 74685" style="position:absolute;width:396;height:1494;left:1082;top:0;" coordsize="39643,149422" path="m0,0l39643,0l39643,149422l0,149422l0,138749l25920,138749l25920,10673l0,10673l0,0x">
                        <v:stroke weight="0pt" endcap="flat" joinstyle="miter" miterlimit="10" on="false" color="#000000" opacity="0"/>
                        <v:fill on="true" color="#000000"/>
                      </v:shape>
                      <v:shape id="Shape 74686" style="position:absolute;width:396;height:1494;left:228;top:0;" coordsize="39643,149422" path="m0,0l39643,0l39643,10673l13723,10673l13723,138749l39643,138749l39643,149422l0,149422l0,0x">
                        <v:stroke weight="0pt" endcap="flat" joinstyle="miter" miterlimit="10" on="false" color="#000000" opacity="0"/>
                        <v:fill on="true" color="#000000"/>
                      </v:shape>
                      <v:shape id="Shape 74700" style="position:absolute;width:396;height:1494;left:182;top:1936;" coordsize="39643,149422" path="m0,0l39643,0l39643,149422l0,149422l0,138749l25920,138749l25920,10673l0,10673l0,0x">
                        <v:stroke weight="0pt" endcap="flat" joinstyle="miter" miterlimit="10" on="false" color="#000000" opacity="0"/>
                        <v:fill on="true" color="#000000"/>
                      </v:shape>
                      <v:shape id="Shape 74723" style="position:absolute;width:655;height:823;left:76;top:4208;" coordsize="65563,82335" path="m33544,0c35068,0,38118,0,39643,0c47266,0,54890,1525,57939,7624c62513,12198,65563,19821,65563,28970l65563,82335l50316,82335l50316,30494c50316,24395,48791,19821,45742,16772c44217,13722,41167,12198,36593,12198c35068,12198,33544,12198,32019,12198c30494,12198,28970,13722,25920,15247c24395,16772,22871,18297,21346,19821c19821,22871,16772,24395,15247,28970l15247,82335l0,82335l0,1525l12198,1525l13722,13722c15247,10673,18297,9148,19821,7624c22871,6099,24395,3050,25920,3050c28970,1525,30494,0,33544,0x">
                        <v:stroke weight="0pt" endcap="flat" joinstyle="miter" miterlimit="10" on="false" color="#000000" opacity="0"/>
                        <v:fill on="true" color="#000000"/>
                      </v:shape>
                      <v:shape id="Shape 74726" style="position:absolute;width:731;height:1082;left:899;top:3964;" coordsize="73186,108255" path="m36593,0l36593,25920l73186,25920l73186,38118l36593,38118l36593,77761c36593,83859,38118,88434,41167,91483c44216,94532,48791,96057,54889,96057c57939,96057,59464,96057,62513,94532c65563,94532,68612,93008,73186,93008l73186,105206c70137,106730,65563,106730,62513,106730c59464,106730,56414,108255,51840,108255c42692,108255,35068,105206,28969,100631c24395,96057,21346,89958,21346,79285l21346,38118l0,38118l0,25920l21346,25920l21346,3049l36593,0x">
                        <v:stroke weight="0pt" endcap="flat" joinstyle="miter" miterlimit="10" on="false" color="#000000" opacity="0"/>
                        <v:fill on="true" color="#000000"/>
                      </v:shape>
                      <v:shape id="Shape 74757" style="position:absolute;width:792;height:808;left:899;top:6159;" coordsize="79285,80810" path="m0,0l15247,0l35068,53365l39643,67087l44216,53365l64038,0l79285,0l47266,80810l32019,80810l0,0x">
                        <v:stroke weight="0pt" endcap="flat" joinstyle="miter" miterlimit="10" on="false" color="#000000" opacity="0"/>
                        <v:fill on="true" color="#000000"/>
                      </v:shape>
                      <v:shape id="Shape 74763" style="position:absolute;width:609;height:1052;left:137;top:5915;" coordsize="60989,105205" path="m0,0l15247,0l15247,93008l60989,93008l60989,105205l0,105205l0,0x">
                        <v:stroke weight="0pt" endcap="flat" joinstyle="miter" miterlimit="10" on="false" color="#000000" opacity="0"/>
                        <v:fill on="true" color="#000000"/>
                      </v:shape>
                      <v:shape id="Shape 74790" style="position:absolute;width:792;height:808;left:899;top:8081;" coordsize="79285,80810" path="m0,0l15247,0l35068,54890l39643,68612l44216,54890l64038,0l79285,0l47266,80810l32019,80810l0,0x">
                        <v:stroke weight="0pt" endcap="flat" joinstyle="miter" miterlimit="10" on="false" color="#000000" opacity="0"/>
                        <v:fill on="true" color="#000000"/>
                      </v:shape>
                      <v:shape id="Shape 74797" style="position:absolute;width:609;height:1052;left:137;top:7837;" coordsize="60989,105206" path="m0,0l15247,0l15247,93008l60989,93008l60989,105206l0,105206l0,0x">
                        <v:stroke weight="0pt" endcap="flat" joinstyle="miter" miterlimit="10" on="false" color="#000000" opacity="0"/>
                        <v:fill on="true" color="#000000"/>
                      </v:shape>
                      <v:shape id="Shape 74826" style="position:absolute;width:640;height:808;left:991;top:10017;" coordsize="64038,80810" path="m3050,0l41167,0l41167,68612l64038,68612l64038,80810l0,80810l0,68612l25920,68612l25920,12198l3050,12198l3050,0x">
                        <v:stroke weight="0pt" endcap="flat" joinstyle="miter" miterlimit="10" on="false" color="#000000" opacity="0"/>
                        <v:fill on="true" color="#000000"/>
                      </v:shape>
                      <v:shape id="Shape 74829" style="position:absolute;width:335;height:823;left:396;top:10002;" coordsize="33544,82335" path="m0,0c6099,0,10673,1525,13723,1525c18297,3050,21346,4574,24396,7624c27445,9148,28970,12198,30494,15247c32019,18297,33544,22871,33544,27445l33544,82335l19821,82335l18297,71662c13723,76236,10673,79285,6099,80810l0,82030l0,69919l4574,68612c9148,67088,13723,64038,18297,59464l18297,45742l0,45742l0,45742l0,35492l1525,35069l18297,35069l18297,28970c18297,24396,15247,19821,12198,16772l0,12706l0,0l0,0x">
                        <v:stroke weight="0pt" endcap="flat" joinstyle="miter" miterlimit="10" on="false" color="#000000" opacity="0"/>
                        <v:fill on="true" color="#000000"/>
                      </v:shape>
                      <v:shape id="Shape 74830" style="position:absolute;width:228;height:213;left:1189;top:9681;" coordsize="22871,21346" path="m10673,0c12198,0,13722,0,15247,1525c16772,1525,18297,3049,18297,3049c19821,4574,21346,6099,21346,7624c21346,9148,22871,9148,22871,10673c22871,12198,21346,13722,21346,15247c21346,16772,19821,18297,18297,18297c18297,19821,16772,19821,15247,21346c13722,21346,12198,21346,10673,21346c9148,21346,7624,21346,6099,21346c4574,19821,3049,19821,3049,18297c1525,18297,0,16772,0,15247c0,13722,0,12198,0,10673c0,9148,0,7624,0,7624c0,6099,1525,4574,3049,3049c3049,3049,4574,1525,6099,1525c7624,1525,9148,0,10673,0x">
                        <v:stroke weight="0pt" endcap="flat" joinstyle="miter" miterlimit="10" on="false" color="#000000" opacity="0"/>
                        <v:fill on="true" color="#000000"/>
                      </v:shape>
                      <v:shape id="Shape 74850" style="position:absolute;width:640;height:808;left:991;top:11953;" coordsize="64038,80810" path="m3050,0l41167,0l41167,68612l64038,68612l64038,80810l0,80810l0,68612l25920,68612l25920,12198l3050,12198l3050,0x">
                        <v:stroke weight="0pt" endcap="flat" joinstyle="miter" miterlimit="10" on="false" color="#000000" opacity="0"/>
                        <v:fill on="true" color="#000000"/>
                      </v:shape>
                      <v:shape id="Shape 74853" style="position:absolute;width:335;height:823;left:396;top:11938;" coordsize="33544,82335" path="m0,0l0,0c6099,0,10673,0,13723,1525c18297,3049,21346,4574,24396,6099c27445,9148,28970,12198,30494,15247c32019,18296,33544,22871,33544,27445l33544,82335l19821,82335l18297,71662c13723,76236,10673,79285,6099,80810l0,82029l0,69919l4574,68612c9148,67088,13723,64038,18297,59464l18297,45741l0,45741l0,45741l0,35492l1525,35068l18297,35068l18297,27445c18297,22871,15247,19821,12198,16772l0,12706l0,0x">
                        <v:stroke weight="0pt" endcap="flat" joinstyle="miter" miterlimit="10" on="false" color="#000000" opacity="0"/>
                        <v:fill on="true" color="#000000"/>
                      </v:shape>
                      <v:shape id="Shape 74854" style="position:absolute;width:228;height:213;left:1189;top:11618;" coordsize="22871,21346" path="m10673,0c12198,0,13722,0,15247,1525c16772,1525,18297,3049,18297,3049c19821,4574,21346,6099,21346,6099c21346,7624,22871,9148,22871,10673c22871,12198,21346,13722,21346,15247c21346,16772,19821,16772,18297,18297c18297,19821,16772,19821,15247,21346c13722,21346,12198,21346,10673,21346c9148,21346,7624,21346,6099,21346c4574,19821,3049,19821,3049,18297c1525,16772,0,16772,0,15247c0,13722,0,12198,0,10673c0,9148,0,7624,0,6099c0,4574,1525,4574,3049,3049c3049,1525,4574,1525,6099,1525c7624,0,9148,0,10673,0x">
                        <v:stroke weight="0pt" endcap="flat" joinstyle="miter" miterlimit="10" on="false" color="#000000" opacity="0"/>
                        <v:fill on="true" color="#000000"/>
                      </v:shape>
                      <v:shape id="Shape 74875" style="position:absolute;width:640;height:808;left:991;top:13890;" coordsize="64038,80810" path="m3050,0l41167,0l41167,68612l64038,68612l64038,80810l0,80810l0,68612l25920,68612l25920,12198l3050,12198l3050,0x">
                        <v:stroke weight="0pt" endcap="flat" joinstyle="miter" miterlimit="10" on="false" color="#000000" opacity="0"/>
                        <v:fill on="true" color="#000000"/>
                      </v:shape>
                      <v:shape id="Shape 74878" style="position:absolute;width:335;height:823;left:396;top:13874;" coordsize="33544,82335" path="m0,0l0,0c6099,0,10673,0,13723,1525c18297,3049,21346,4574,24396,6099c27445,9148,28970,12198,30494,15247c32019,18297,33544,21346,33544,25920l33544,82335l19821,82335l18297,71662c13723,76236,10673,79285,6099,80810l0,82030l0,69919l4574,68612c9148,67087,13723,64038,18297,59464l18297,45741l0,45741l0,45741l0,35407l1525,35068l18297,35068l18297,27445c18297,22871,15247,19821,12198,16772l0,12706l0,0x">
                        <v:stroke weight="0pt" endcap="flat" joinstyle="miter" miterlimit="10" on="false" color="#000000" opacity="0"/>
                        <v:fill on="true" color="#000000"/>
                      </v:shape>
                      <v:shape id="Shape 74879" style="position:absolute;width:228;height:213;left:1189;top:13554;" coordsize="22871,21346" path="m10673,0c12198,0,13722,0,15247,1525c16772,1525,18297,1525,18297,3050c19821,4574,21346,4574,21346,6099c21346,7624,22871,9148,22871,10673c22871,12198,21346,13722,21346,15247c21346,16772,19821,16772,18297,18297c18297,19821,16772,19821,15247,19821c13722,21346,12198,21346,10673,21346c9148,21346,7624,21346,6099,19821c4574,19821,3049,19821,3049,18297c1525,16772,0,16772,0,15247c0,13722,0,12198,0,10673c0,9148,0,7624,0,6099c0,4574,1525,4574,3049,3050c3049,1525,4574,1525,6099,1525c7624,0,9148,0,10673,0x">
                        <v:stroke weight="0pt" endcap="flat" joinstyle="miter" miterlimit="10" on="false" color="#000000" opacity="0"/>
                        <v:fill on="true" color="#000000"/>
                      </v:shape>
                      <v:shape id="Shape 74900" style="position:absolute;width:625;height:838;left:1006;top:15811;" coordsize="62513,83860" path="m35068,0c38118,0,41167,0,45741,0c48791,0,53365,1525,57939,3050l57939,15247c53365,13722,48791,13722,44217,12198c41167,12198,38118,12198,35068,12198c32019,12198,28970,12198,25920,12198c22871,13722,21346,13722,19821,15247c18297,15247,18297,16772,16772,18297c16772,19821,16772,19821,16772,21346c16772,22871,16772,24395,16772,25920c16772,27445,18297,27445,19821,28970c21346,30494,22871,32019,25920,32019c28970,33544,32019,35069,36593,36593c41167,38118,45741,39643,48791,41167c51840,42692,54890,44217,56414,45742c57939,47266,59464,50316,60989,51840c60989,54890,62513,56415,62513,59464c62513,62513,60989,65563,60989,67088c59464,70137,57939,71662,56414,73187c54890,74711,53365,76236,50316,77761c48791,79285,45741,80810,42692,80810c41167,82335,38118,82335,35068,82335c33544,83860,30494,83860,27445,83860c22871,83860,16772,83860,12198,82335c7624,82335,3050,80810,0,79285l0,67088c4574,68612,9148,70137,13723,70137c18297,71662,22871,71662,27445,71662c33544,71662,38118,70137,41167,68612c44217,67088,47266,64038,47266,60989c47266,59464,45741,57939,45741,57939c45741,56415,44217,54890,42692,53365c41167,53365,39643,51840,36593,50316c33544,48791,30494,48791,25920,47266c22871,45742,18297,44217,15247,42692c12198,41167,10673,39643,7624,38118c6099,36593,4574,33544,3050,32019c1525,28970,1525,25920,1525,22871c1525,19821,1525,18297,3050,15247c3050,12198,4574,10673,7624,7624c10673,6099,13723,3050,18297,1525c22871,0,27445,0,35068,0x">
                        <v:stroke weight="0pt" endcap="flat" joinstyle="miter" miterlimit="10" on="false" color="#000000" opacity="0"/>
                        <v:fill on="true" color="#000000"/>
                      </v:shape>
                      <v:shape id="Shape 74901" style="position:absolute;width:625;height:838;left:106;top:15811;" coordsize="62513,83860" path="m35068,0c38118,0,41167,0,45741,0c48791,0,53365,1525,57939,3050l57939,15247c53365,13722,48791,13722,44217,12198c41167,12198,38118,12198,35068,12198c32019,12198,28970,12198,25920,12198c22871,13722,21346,13722,19821,15247c18297,15247,18297,16772,16772,18297c16772,19821,16772,19821,16772,21346c16772,22871,16772,24395,16772,25920c16772,27445,18297,27445,19821,28970c21346,30494,22871,32019,25920,32019c28970,33544,32019,35069,36593,36593c41167,38118,45741,39643,48791,41167c51840,42692,54890,44217,56414,45742c57939,47266,59464,50316,60989,51840c60989,54890,62513,56415,62513,59464c62513,62513,60989,65563,60989,67088c59464,70137,57939,71662,56414,73187c54890,74711,53365,76236,50316,77761c48791,79285,45741,80810,42692,80810c41167,82335,38118,82335,35068,82335c33544,83860,30494,83860,27445,83860c22871,83860,16772,83860,12198,82335c7624,82335,3050,80810,0,79285l0,67088c4574,68612,9148,70137,13723,70137c18297,71662,22871,71662,27445,71662c33544,71662,38118,70137,41167,68612c44217,67088,47266,64038,47266,60989c47266,59464,45741,57939,45741,57939c45741,56415,44217,54890,42692,53365c41167,53365,39643,51840,36593,50316c33544,48791,30494,48791,25920,47266c22871,45742,18297,44217,15247,42692c12198,41167,10673,39643,7624,38118c6099,36593,4574,33544,3050,32019c1525,28970,1525,25920,1525,22871c1525,19821,1525,18297,3050,15247c3050,12198,4574,10673,7624,7624c10673,6099,13723,3050,18297,1525c22871,0,27445,0,35068,0x">
                        <v:stroke weight="0pt" endcap="flat" joinstyle="miter" miterlimit="10" on="false" color="#000000" opacity="0"/>
                        <v:fill on="true" color="#000000"/>
                      </v:shape>
                      <v:shape id="Shape 74927" style="position:absolute;width:358;height:833;left:945;top:17749;" coordsize="35831,83305" path="m35831,0l35831,10661l35069,10534c32019,10534,28970,10534,27445,12059c24395,13584,22871,15109,21346,16633c19821,18158,18297,21207,16772,24257c15247,27306,15247,30356,15247,34930l35831,34930l35831,45603l15247,45603c15247,53227,16772,59325,21346,63899l35831,69470l35831,83305l21346,80671c16772,79147,12198,76097,9148,71523c6099,68474,3049,63899,1525,59325c0,53227,0,48652,0,41029c0,34930,0,30356,1525,25782c3049,19683,6099,15109,9148,12059c12198,7485,15247,4436,19821,2911l35831,0x">
                        <v:stroke weight="0pt" endcap="flat" joinstyle="miter" miterlimit="10" on="false" color="#000000" opacity="0"/>
                        <v:fill on="true" color="#000000"/>
                      </v:shape>
                      <v:shape id="Shape 74928" style="position:absolute;width:625;height:838;left:106;top:17747;" coordsize="62513,83859" path="m35068,0c38118,0,41167,0,45741,0c48791,0,53365,1525,57939,3049l57939,15247c53365,13722,48791,12198,44217,12198c41167,12198,38118,12198,35068,12198c32019,12198,28970,12198,25920,12198c22871,12198,21346,13722,19821,15247c18297,15247,18297,16772,16772,18297c16772,19821,16772,19821,16772,21346c16772,22871,16772,24395,16772,25920c16772,27445,18297,27445,19821,28970c21346,30494,22871,30494,25920,32019c28970,33543,32019,35068,36593,36593c41167,38118,45741,38118,48791,39643c51840,41167,54890,44217,56414,45741c57939,47266,59464,48791,60989,51840c60989,54890,62513,56415,62513,59464c62513,62513,60989,65563,60989,67088c59464,70137,57939,71662,56414,73186c54890,74711,53365,76236,50316,77761c48791,79285,45741,80810,42692,80810c41167,82335,38118,82335,35068,82335c33544,82335,30494,83859,27445,83859c22871,83859,16772,82335,12198,82335c7624,80810,3050,80810,0,79285l0,67088c4574,68612,9148,68612,13723,70137c18297,70137,22871,71662,27445,71662c33544,71662,38118,70137,41167,68612c44217,67088,47266,64038,47266,60989c47266,59464,45741,57939,45741,56415c45741,56415,44217,54890,42692,53365c41167,51840,39643,51840,36593,50316c33544,48791,30494,47266,25920,47266c22871,45741,18297,44217,15247,42692c12198,41167,10673,39643,7624,38118c6099,36593,4574,33543,3050,32019c1525,28970,1525,25920,1525,22871c1525,19821,1525,18297,3050,15247c3050,12198,4574,9148,7624,7623c10673,4574,13723,3049,18297,1525c22871,0,27445,0,35068,0x">
                        <v:stroke weight="0pt" endcap="flat" joinstyle="miter" miterlimit="10" on="false" color="#000000" opacity="0"/>
                        <v:fill on="true" color="#000000"/>
                      </v:shape>
                      <v:shape id="Shape 74967" style="position:absolute;width:312;height:152;left:404;top:20370;" coordsize="31257,15248" path="m25158,0c26682,0,28207,0,31257,0l31257,12198c26682,12198,22108,13723,17534,13723c12960,13723,8386,15248,2287,15248l0,14832l0,997l5336,3050c6861,3050,9911,1525,11435,1525c14485,1525,16009,1525,19059,1525c20584,1525,23633,0,25158,0x">
                        <v:stroke weight="0pt" endcap="flat" joinstyle="miter" miterlimit="10" on="false" color="#000000" opacity="0"/>
                        <v:fill on="true" color="#000000"/>
                      </v:shape>
                      <v:shape id="Shape 74971" style="position:absolute;width:358;height:457;left:404;top:19684;" coordsize="35831,45741" path="m762,0c5336,0,11435,0,14485,1525c19059,3049,23633,6098,26682,9148c29732,12198,31257,16772,32781,21346c34306,25920,35831,30494,35831,36593c35831,38118,34306,39643,34306,41167c34306,42692,34306,44216,34306,45741l0,45741l0,35068l20584,35068c20584,30494,19059,27445,19059,24395c17534,21346,16009,18296,14485,16772c12960,15247,11435,12198,8386,12198l0,10800l0,139l762,0x">
                        <v:stroke weight="0pt" endcap="flat" joinstyle="miter" miterlimit="10" on="false" color="#000000" opacity="0"/>
                        <v:fill on="true" color="#000000"/>
                      </v:shape>
                      <v:shape id="Shape 74972" style="position:absolute;width:640;height:1143;left:991;top:19363;" coordsize="64038,114354" path="m3050,0l41167,0l41167,102156l64038,102156l64038,114354l0,114354l0,102156l25920,102156l25920,12198l3050,12198l3050,0x">
                        <v:stroke weight="0pt" endcap="flat" joinstyle="miter" miterlimit="10" on="false" color="#000000" opacity="0"/>
                        <v:fill on="true" color="#000000"/>
                      </v:shape>
                      <v:shape id="Shape 476030" style="position:absolute;width:686;height:121;left:60;top:22077;" coordsize="68612,12198" path="m0,0l68612,0l68612,12198l0,12198l0,0">
                        <v:stroke weight="0pt" endcap="flat" joinstyle="miter" miterlimit="10" on="false" color="#000000" opacity="0"/>
                        <v:fill on="true" color="#000000"/>
                      </v:shape>
                      <v:shape id="Shape 476031" style="position:absolute;width:686;height:121;left:60;top:21788;" coordsize="68612,12198" path="m0,0l68612,0l68612,12198l0,12198l0,0">
                        <v:stroke weight="0pt" endcap="flat" joinstyle="miter" miterlimit="10" on="false" color="#000000" opacity="0"/>
                        <v:fill on="true" color="#000000"/>
                      </v:shape>
                      <v:shape id="Shape 75019" style="position:absolute;width:358;height:833;left:945;top:23543;" coordsize="35831,83305" path="m35831,0l35831,10662l35069,10535c32019,10535,28970,12059,27445,12059c24395,13584,22871,15108,21346,18158c19821,19683,18297,22732,16772,25781c15247,28831,15247,31881,15247,34930l35831,34930l35831,45603l15247,45603c15247,54751,16772,60850,21346,65424l35831,69881l35831,83305l21346,80671c16772,79147,12198,76097,9148,73048c6099,69998,3049,65424,1525,59325c0,54751,0,48652,0,42554c0,36455,0,31881,1525,25781c3049,21208,6099,16633,9148,12059c12198,9010,15247,5960,19821,2911l35831,0x">
                        <v:stroke weight="0pt" endcap="flat" joinstyle="miter" miterlimit="10" on="false" color="#000000" opacity="0"/>
                        <v:fill on="true" color="#000000"/>
                      </v:shape>
                      <v:shape id="Shape 75021" style="position:absolute;width:731;height:1082;left:0;top:23297;" coordsize="73186,108255" path="m36593,0l36593,25920l73186,25920l73186,38118l36593,38118l36593,79285c36593,85384,38118,89958,41167,91483c44217,94533,48791,96057,54890,96057c57939,96057,59464,96057,62513,96057c65563,94533,68612,94533,73186,93008l73186,105206c70137,106730,65563,106730,62513,108255c59464,108255,56414,108255,51840,108255c42692,108255,35068,106730,28970,102156c24396,97582,21346,89958,21346,80810l21346,38118l0,38118l0,25920l21346,25920l21346,4574l36593,0x">
                        <v:stroke weight="0pt" endcap="flat" joinstyle="miter" miterlimit="10" on="false" color="#000000" opacity="0"/>
                        <v:fill on="true" color="#000000"/>
                      </v:shape>
                      <v:shape id="Shape 75051" style="position:absolute;width:625;height:838;left:106;top:25478;" coordsize="62513,83860" path="m35068,0c38118,0,41167,0,45741,0c48791,1525,53365,1525,57939,3050l57939,15248c53365,13722,48791,13722,44217,13722c41167,12198,38118,12198,35068,12198c32019,12198,28970,12198,25920,13722c22871,13722,21346,13722,19821,15248c18297,16772,18297,16772,16772,18297c16772,19822,16772,21346,16772,22871c16772,24395,16772,24395,16772,25920c16772,27445,18297,28970,19821,28970c21346,30495,22871,32019,25920,33544c28970,33544,32019,35068,36593,36593c41167,38118,45741,39643,48791,41168c51840,42692,54890,44217,56414,45742c57939,47266,59464,50316,60989,51841c60989,54890,62513,57939,62513,60989c62513,64038,60989,65563,60989,68612c59464,70137,57939,71662,56414,74711c54890,76236,53365,77761,50316,77761c48791,79285,45741,80810,42692,82335c41167,82335,38118,82335,35068,83860c33544,83860,30494,83860,27445,83860c22871,83860,16772,83860,12198,82335c7624,82335,3050,80810,0,79285l0,67088c4574,68612,9148,70137,13723,70137c18297,71662,22871,71662,27445,71662c33544,71662,38118,70137,41167,68612c44217,67088,47266,64038,47266,60989c47266,59464,45741,59464,45741,57939c45741,56415,44217,54890,42692,54890c41167,53365,39643,51841,36593,50316c33544,50316,30494,48791,25920,47266c22871,45742,18297,44217,15247,44217c12198,42692,10673,41168,7624,38118c6099,36593,4574,35068,3050,32019c1525,28970,1525,25920,1525,22871c1525,21346,1525,18297,3050,15248c3050,12198,4574,10673,7624,7624c10673,6099,13723,4575,18297,3050c22871,1525,27445,0,35068,0x">
                        <v:stroke weight="0pt" endcap="flat" joinstyle="miter" miterlimit="10" on="false" color="#000000" opacity="0"/>
                        <v:fill on="true" color="#000000"/>
                      </v:shape>
                      <v:shape id="Shape 476032" style="position:absolute;width:686;height:121;left:960;top:27887;" coordsize="68612,12198" path="m0,0l68612,0l68612,12198l0,12198l0,0">
                        <v:stroke weight="0pt" endcap="flat" joinstyle="miter" miterlimit="10" on="false" color="#000000" opacity="0"/>
                        <v:fill on="true" color="#000000"/>
                      </v:shape>
                      <v:shape id="Shape 476033" style="position:absolute;width:686;height:121;left:960;top:27597;" coordsize="68612,12198" path="m0,0l68612,0l68612,12198l0,12198l0,0">
                        <v:stroke weight="0pt" endcap="flat" joinstyle="miter" miterlimit="10" on="false" color="#000000" opacity="0"/>
                        <v:fill on="true" color="#000000"/>
                      </v:shape>
                      <v:shape id="Shape 75100" style="position:absolute;width:625;height:838;left:106;top:29350;" coordsize="62513,83859" path="m35068,0c38118,0,41167,0,45741,0c48791,0,53365,1525,57939,3049l57939,15247c53365,13722,48791,13722,44217,12198c41167,12198,38118,12198,35068,12198c32019,12198,28970,12198,25920,12198c22871,12198,21346,13722,19821,15247c18297,15247,18297,16771,16772,18296c16772,19821,16772,19821,16772,21346c16772,22871,16772,24395,16772,25920c16772,27445,18297,27445,19821,28969c21346,30494,22871,32019,25920,32019c28970,33544,32019,35068,36593,36593c41167,38118,45741,38118,48791,39643c51840,41167,54890,44217,56414,45741c57939,47266,59464,48791,60989,51840c60989,54890,62513,56414,62513,59464c62513,62513,60989,65563,60989,67087c59464,70137,57939,71662,56414,73186c54890,74711,53365,76236,50316,77760c48791,79285,45741,80810,42692,80810c41167,82335,38118,82335,35068,82335c33544,82335,30494,83859,27445,83859c22871,83859,16772,83859,12198,82335c7624,82335,3050,80810,0,79285l0,67087c4574,68612,9148,68612,13723,70137c18297,70137,22871,71662,27445,71662c33544,71662,38118,70137,41167,68612c44217,67087,47266,64038,47266,60989c47266,59464,45741,57939,45741,56414c45741,56414,44217,54890,42692,53365c41167,53365,39643,51840,36593,50316c33544,48791,30494,48791,25920,47266c22871,45741,18297,44217,15247,42692c12198,41167,10673,39643,7624,38118c6099,36593,4574,33544,3050,32019c1525,28969,1525,25920,1525,22871c1525,19821,1525,18296,3050,15247c3050,12198,4574,10673,7624,7623c10673,6098,13723,3049,18297,1525c22871,0,27445,0,35068,0x">
                        <v:stroke weight="0pt" endcap="flat" joinstyle="miter" miterlimit="10" on="false" color="#000000" opacity="0"/>
                        <v:fill on="true" color="#000000"/>
                      </v:shape>
                      <v:shape id="Shape 75126" style="position:absolute;width:312;height:152;left:404;top:31973;" coordsize="31257,15247" path="m25158,0c26682,0,28207,0,31257,0l31257,12198c26682,12198,22108,13722,17534,13722c12960,13722,8386,15247,2287,15247l0,14831l0,997l5336,3049c6861,3049,9911,3049,11435,1525c14485,1525,16009,1525,19059,1525c20584,1525,23633,1525,25158,0x">
                        <v:stroke weight="0pt" endcap="flat" joinstyle="miter" miterlimit="10" on="false" color="#000000" opacity="0"/>
                        <v:fill on="true" color="#000000"/>
                      </v:shape>
                      <v:shape id="Shape 75130" style="position:absolute;width:670;height:823;left:1021;top:31287;" coordsize="67087,82335" path="m41167,0c50316,0,56414,1524,60989,7624c65563,12198,67087,21346,67087,32019l51840,32019c51840,24395,50316,19821,48791,16772c45741,13722,42692,12198,38118,12198c36593,12198,35068,12198,33543,12198c32019,13722,28969,13722,27445,15247c25920,16772,22871,18297,21346,21346c19821,22871,16772,25920,15247,28970l15247,82335l0,82335l0,1524l13722,1524l13722,15247c18296,9148,22871,6099,27445,3049c32019,0,36593,0,41167,0x">
                        <v:stroke weight="0pt" endcap="flat" joinstyle="miter" miterlimit="10" on="false" color="#000000" opacity="0"/>
                        <v:fill on="true" color="#000000"/>
                      </v:shape>
                      <v:shape id="Shape 75131" style="position:absolute;width:358;height:457;left:404;top:31287;" coordsize="35831,45741" path="m762,0c5336,0,11435,0,14485,1524c19059,3049,23633,6099,26682,9148c29732,12198,31257,16772,32781,21346c34306,25920,35831,30494,35831,36593c35831,38118,34306,39643,34306,41167c34306,42692,34306,44217,34306,45741l0,45741l0,35068l20584,35068c20584,30494,19059,27444,19059,24395c17534,21346,16009,18297,14485,16772c12960,15247,11435,13722,8386,12198l0,10800l0,139l762,0x">
                        <v:stroke weight="0pt" endcap="flat" joinstyle="miter" miterlimit="10" on="false" color="#000000" opacity="0"/>
                        <v:fill on="true" color="#000000"/>
                      </v:shape>
                      <v:shape id="Shape 75151" style="position:absolute;width:381;height:485;left:411;top:33894;" coordsize="38118,48537" path="m0,0l9148,0c13722,0,16772,1525,21346,1525c24395,3049,27445,4574,28969,6099c32019,7624,33544,10673,35068,12198c36593,15247,38118,18297,38118,21346c38118,25920,36593,28970,35068,32019c33544,35068,30494,38118,27445,41167c24395,44217,19821,45741,15247,47266l0,48537l0,38118l9148,38118c12198,36593,15247,35068,16772,33544c18297,32019,19821,30494,21346,28970c21346,27445,22871,25920,22871,22871c22871,19821,21346,16772,18297,15247c15247,13722,10673,12198,6099,12198l0,12198l0,0x">
                        <v:stroke weight="0pt" endcap="flat" joinstyle="miter" miterlimit="10" on="false" color="#000000" opacity="0"/>
                        <v:fill on="true" color="#000000"/>
                      </v:shape>
                      <v:shape id="Shape 75154" style="position:absolute;width:381;height:554;left:411;top:33215;" coordsize="38118,55462" path="m0,0l3049,762c4574,762,6099,762,7624,762l38118,762l38118,11435l24395,11435c25920,14485,27445,16010,28969,19059c28969,22109,30494,25158,30494,28208c30494,32782,28969,35831,27445,38881c25920,43455,24395,46504,21346,48029c18297,51078,15247,52603,10673,54128l0,55462l0,44598l4574,43455c6099,43455,9148,41930,10673,40405c12198,38881,12198,37356,13722,34306c13722,32782,15247,29732,15247,28208c15247,25158,13722,23633,13722,20584c12198,19059,10673,17535,9148,16010c7624,14485,6099,12960,4574,11435l0,10292l0,0x">
                        <v:stroke weight="0pt" endcap="flat" joinstyle="miter" miterlimit="10" on="false" color="#000000" opacity="0"/>
                        <v:fill on="true" color="#000000"/>
                      </v:shape>
                      <v:shape id="Shape 75155" style="position:absolute;width:731;height:1082;left:899;top:32964;" coordsize="73186,108255" path="m36593,0l36593,25920l73186,25920l73186,38118l36593,38118l36593,79285c36593,85384,38118,89958,41167,93008c44216,96057,48791,96057,54889,96057c57939,96057,59464,96057,62513,96057c65563,96057,68612,94533,73186,93008l73186,105206c70137,106730,65563,108255,62513,108255c59464,108255,56414,108255,51840,108255c42692,108255,35068,106730,28969,102156c24395,97582,21346,89958,21346,80810l21346,38118l0,38118l0,25920l21346,25920l21346,4575l36593,0x">
                        <v:stroke weight="0pt" endcap="flat" joinstyle="miter" miterlimit="10" on="false" color="#000000" opacity="0"/>
                        <v:fill on="true" color="#000000"/>
                      </v:shape>
                      <v:shape id="Shape 75171" style="position:absolute;width:792;height:808;left:0;top:35159;" coordsize="79285,80810" path="m0,0l15247,0l35068,54890l39643,68612l44217,54890l64038,0l79285,0l47266,80810l32019,80810l0,0x">
                        <v:stroke weight="0pt" endcap="flat" joinstyle="miter" miterlimit="10" on="false" color="#000000" opacity="0"/>
                        <v:fill on="true" color="#000000"/>
                      </v:shape>
                      <v:shape id="Shape 75172" style="position:absolute;width:358;height:832;left:945;top:35146;" coordsize="35831,83236" path="m35831,0l35831,10592l35069,10465c32019,10465,28970,11990,27445,11990c24395,13515,22871,15039,21346,18089c19821,19614,18297,22663,16772,25712c15247,28762,15247,31811,15247,34861l35831,34861l35831,45534l15247,45534c15247,54682,16772,60781,21346,65355l35831,69812l35831,83236l21346,80602c16772,79077,12198,76028,9148,72978c6099,69929,3049,65355,1525,59256c0,54682,0,48583,0,42484c0,36385,0,31811,1525,25712c3049,21138,6099,16564,9148,13515c12198,8940,15247,5891,19821,4366l35831,0x">
                        <v:stroke weight="0pt" endcap="flat" joinstyle="miter" miterlimit="10" on="false" color="#000000" opacity="0"/>
                        <v:fill on="true" color="#000000"/>
                      </v:shape>
                      <v:shape id="Shape 75202" style="position:absolute;width:343;height:1032;left:419;top:36865;" coordsize="34306,103210" path="m0,0l22108,5374c28207,9757,31257,16237,31257,24623c31257,29197,29732,35296,26682,38346c23633,42920,19059,45969,12960,47494c16009,47494,19059,49019,20584,50543c23633,52068,25158,53593,28207,55118c29732,56642,31257,59692,31257,62741c32781,65791,34306,68840,34306,71889c34306,77988,32781,82563,31257,85611c28207,90186,25158,93236,22108,96285c19059,99334,14485,100859,9911,102384l0,103210l0,90377l12960,87137c16009,84087,19059,79513,19059,73414c19059,70365,17534,67315,16009,65791c16009,62741,14485,61216,11435,59692c9911,58167,6861,56642,3812,56642l0,56007l0,41852l2287,41395c5336,41395,6861,39870,9911,38346c11435,36821,12960,35296,14485,33771c14485,32247,16009,29197,16009,26148c16009,24623,14485,21574,14485,20049c14485,18524,12960,17000,11435,15475c9911,13950,6861,12425,5336,12425l0,11663l0,0x">
                        <v:stroke weight="0pt" endcap="flat" joinstyle="miter" miterlimit="10" on="false" color="#000000" opacity="0"/>
                        <v:fill on="true" color="#000000"/>
                      </v:shape>
                      <v:shape id="Shape 75220" style="position:absolute;width:312;height:152;left:404;top:39703;" coordsize="31257,15247" path="m31257,0l31257,12197c26682,13722,22108,13722,17534,13722c12960,15247,8386,15247,2287,15247l0,14831l0,1407l5336,3049c6861,3049,9911,3049,11435,3049c14485,3049,16009,3049,19059,1524c20584,1524,23633,1524,25158,1524c26682,1524,28207,0,31257,0x">
                        <v:stroke weight="0pt" endcap="flat" joinstyle="miter" miterlimit="10" on="false" color="#000000" opacity="0"/>
                        <v:fill on="true" color="#000000"/>
                      </v:shape>
                      <v:shape id="Shape 75222" style="position:absolute;width:358;height:457;left:404;top:39017;" coordsize="35831,45741" path="m762,0c5336,0,11435,1524,14485,3049c19059,4574,23633,6099,26682,10673c29732,13722,31257,16772,32781,21346c34306,25920,35831,32019,35831,36593c35831,38118,34306,41167,34306,42692c34306,44217,34306,44217,34306,45741l0,45741l0,35068l20584,35068c20584,32019,19059,27445,19059,25920c17534,22870,16009,19821,14485,16772c12960,15247,11435,13722,8386,12197l0,10800l0,139l762,0x">
                        <v:stroke weight="0pt" endcap="flat" joinstyle="miter" miterlimit="10" on="false" color="#000000" opacity="0"/>
                        <v:fill on="true" color="#000000"/>
                      </v:shape>
                      <v:shape id="Shape 75223" style="position:absolute;width:640;height:1143;left:991;top:38697;" coordsize="64038,114354" path="m3050,0l41167,0l41167,102156l64038,102156l64038,114354l0,114354l0,102156l25920,102156l25920,12197l3050,12197l3050,0x">
                        <v:stroke weight="0pt" endcap="flat" joinstyle="miter" miterlimit="10" on="false" color="#000000" opacity="0"/>
                        <v:fill on="true" color="#000000"/>
                      </v:shape>
                      <v:shape id="Shape 75247" style="position:absolute;width:350;height:830;left:945;top:40962;" coordsize="35068,83027" path="m35068,0l35068,11826l28017,12890c25158,14034,22871,15940,21346,18989c16772,23564,15247,31187,15247,41860c15247,51009,15247,58632,18297,63206c21346,67781,25920,70830,30494,70830l35068,68869l35068,80741l27445,83027c22871,83027,18297,81502,15247,79978c12198,78454,9148,75404,6099,72355c4574,67781,1525,63206,1525,58632c0,54058,0,47959,0,41860c0,35761,0,29663,1525,23564c3049,18989,6099,14415,10673,9841c13722,6792,18297,3742,22871,2218l35068,0x">
                        <v:stroke weight="0pt" endcap="flat" joinstyle="miter" miterlimit="10" on="false" color="#000000" opacity="0"/>
                        <v:fill on="true" color="#000000"/>
                      </v:shape>
                      <v:shape id="Shape 75248" style="position:absolute;width:381;height:835;left:411;top:40953;" coordsize="38118,83582" path="m0,0c6099,0,10673,0,15247,3049c19821,4574,24395,7624,27445,10673c30494,13722,33544,18297,35068,22870c36593,28970,38118,35068,38118,41168c38118,47266,36593,53365,35068,57939c33544,64038,30494,68612,27445,71662c24395,74711,19821,77760,15247,80810l0,83582l0,71662c3049,71662,6099,70137,9148,68612c12198,67087,15247,65563,16772,62513c18297,59464,19821,56414,21346,53365c21346,48791,22871,45741,22871,41168c22871,36593,21346,32019,19821,28970c19821,24395,18297,21346,15247,19821c13722,16772,12198,15247,9148,13722c6099,12197,3049,12197,0,12197l0,0x">
                        <v:stroke weight="0pt" endcap="flat" joinstyle="miter" miterlimit="10" on="false" color="#000000" opacity="0"/>
                        <v:fill on="true" color="#000000"/>
                      </v:shape>
                      <v:shape id="Shape 75276" style="position:absolute;width:358;height:833;left:945;top:42891;" coordsize="35831,83305" path="m35831,0l35831,10661l35069,10534c32019,10534,28970,10534,27445,12059c24395,13584,22871,15108,21346,16633c19821,18158,18297,21207,16772,24257c15247,27306,15247,30355,15247,34930l35831,34930l35831,45603l15247,45603c15247,53226,16772,59325,21346,63899l35831,69470l35831,83305l21346,80671c16772,79146,12198,76097,9148,71523c6099,68473,3049,63899,1525,59325c0,53226,0,48652,0,41028c0,34930,0,30355,1525,25781c3049,19682,6099,15108,9148,12059c12198,7485,15247,4435,19821,2910l35831,0x">
                        <v:stroke weight="0pt" endcap="flat" joinstyle="miter" miterlimit="10" on="false" color="#000000" opacity="0"/>
                        <v:fill on="true" color="#000000"/>
                      </v:shape>
                      <v:shape id="Shape 75277" style="position:absolute;width:343;height:654;left:419;top:42666;" coordsize="34306,65410" path="m0,0l9911,991c14485,2516,17534,4040,22108,5565c25158,8615,28207,11664,29732,16238c32781,20812,34306,25386,34306,31485c34306,36060,32781,39108,31257,43683c29732,48257,26682,51307,23633,54356c20584,57405,16009,60455,11435,63504l0,65410l0,52069l11435,48257c16009,45208,19059,39108,19059,31485c19059,25386,16009,19288,11435,16238l0,13119l0,0x">
                        <v:stroke weight="0pt" endcap="flat" joinstyle="miter" miterlimit="10" on="false" color="#000000" opacity="0"/>
                        <v:fill on="true" color="#000000"/>
                      </v:shape>
                      <v:shape id="Shape 75308" style="position:absolute;width:396;height:1494;left:1082;top:44491;" coordsize="39643,149422" path="m0,0l39643,0l39643,149422l0,149422l0,138749l25920,138749l25920,10673l0,10673l0,0x">
                        <v:stroke weight="0pt" endcap="flat" joinstyle="miter" miterlimit="10" on="false" color="#000000" opacity="0"/>
                        <v:fill on="true" color="#000000"/>
                      </v:shape>
                      <v:shape id="Shape 75309" style="position:absolute;width:396;height:1494;left:228;top:44491;" coordsize="39643,149422" path="m0,0l39643,0l39643,10673l13723,10673l13723,138749l39643,138749l39643,149422l0,149422l0,0x">
                        <v:stroke weight="0pt" endcap="flat" joinstyle="miter" miterlimit="10" on="false" color="#000000" opacity="0"/>
                        <v:fill on="true" color="#000000"/>
                      </v:shape>
                      <v:shape id="Shape 75331" style="position:absolute;width:312;height:152;left:404;top:47433;" coordsize="31257,15247" path="m31257,0l31257,12197c26682,13722,22108,13722,17534,15247c12960,15247,8386,15247,2287,15247l0,15039l0,1407l5336,3049c6861,3049,9911,3049,11435,3049c14485,3049,16009,3049,19059,3049c20584,3049,23633,1524,25158,1524c26682,1524,28207,1524,31257,0x">
                        <v:stroke weight="0pt" endcap="flat" joinstyle="miter" miterlimit="10" on="false" color="#000000" opacity="0"/>
                        <v:fill on="true" color="#000000"/>
                      </v:shape>
                      <v:shape id="Shape 75335" style="position:absolute;width:655;height:823;left:975;top:46747;" coordsize="65563,82335" path="m39643,0c47266,0,54890,3049,57939,7624c62513,12197,65563,19821,65563,30494l65563,82335l50316,82335l50316,32019c50316,25920,48791,19821,45741,16772c44217,13722,41167,12197,36593,12197c35068,12197,33544,13722,32019,13722c30494,13722,28970,15247,25920,16772c24395,18297,22871,19821,21346,21346c19821,22871,16772,25920,15247,28970l15247,82335l0,82335l0,1524l12198,1524l13722,15247c15247,12197,18297,10673,19821,7624c22871,6099,24395,4574,25920,3049c28970,3049,30494,1524,33544,1524c35068,1524,38118,0,39643,0x">
                        <v:stroke weight="0pt" endcap="flat" joinstyle="miter" miterlimit="10" on="false" color="#000000" opacity="0"/>
                        <v:fill on="true" color="#000000"/>
                      </v:shape>
                      <v:shape id="Shape 75336" style="position:absolute;width:358;height:457;left:404;top:46747;" coordsize="35831,45741" path="m762,0c5336,0,11435,1524,14485,3049c19059,4574,23633,7624,26682,10673c29732,13722,31257,18297,32781,22871c34306,27445,35831,32019,35831,38118c35831,39643,34306,41167,34306,42692c34306,44217,34306,45741,34306,45741l0,45741l0,35068l20584,35068c20584,32019,19059,28970,19059,25920c17534,22871,16009,19821,14485,18297c12960,15247,11435,13722,8386,13722l0,10927l0,208l762,0x">
                        <v:stroke weight="0pt" endcap="flat" joinstyle="miter" miterlimit="10" on="false" color="#000000" opacity="0"/>
                        <v:fill on="true" color="#000000"/>
                      </v:shape>
                      <v:shape id="Shape 75358" style="position:absolute;width:640;height:808;left:91;top:48699;" coordsize="64038,80810" path="m3049,0l41167,0l41167,68612l64038,68612l64038,80810l0,80810l0,68612l25920,68612l25920,12198l3049,12198l3049,0x">
                        <v:stroke weight="0pt" endcap="flat" joinstyle="miter" miterlimit="10" on="false" color="#000000" opacity="0"/>
                        <v:fill on="true" color="#000000"/>
                      </v:shape>
                      <v:shape id="Shape 75360" style="position:absolute;width:625;height:838;left:1006;top:48684;" coordsize="62513,83859" path="m35068,0c38118,0,41167,0,45741,1525c48791,1525,53365,1525,57939,3049l57939,15247c53365,13722,48791,13722,44217,13722c41167,12197,38118,12197,35068,12197c32019,12197,28970,12197,25920,13722c22871,13722,21346,15247,19821,15247c18297,16772,18297,16772,16772,18297c16772,19822,16772,21346,16772,22870c16772,24395,16772,25920,16772,25920c16772,27445,18297,28970,19821,30495c21346,30495,22871,32019,25920,33543c28970,35068,32019,35068,36593,36593c41167,38118,45741,39643,48791,41168c51840,42692,54890,44217,56414,45741c57939,47266,59464,50316,60989,51841c60989,54890,62513,57939,62513,60989c62513,64038,60989,65563,60989,68612c59464,70137,57939,73186,56414,74711c54890,76236,53365,77760,50316,79285c48791,80810,45741,80810,42692,82335c41167,82335,38118,83859,35068,83859c33544,83859,30494,83859,27445,83859c22871,83859,16772,83859,12198,82335c7624,82335,3050,80810,0,79285l0,67087c4574,68612,9148,70137,13723,70137c18297,71662,22871,71662,27445,71662c33544,71662,38118,71662,41167,68612c44217,67087,47266,65563,47266,62513c47266,60989,45741,59464,45741,57939c45741,56414,44217,54890,42692,54890c41167,53365,39643,51841,36593,51841c33544,50316,30494,48791,25920,47266c22871,45741,18297,45741,15247,44217c12198,42692,10673,41168,7624,38118c6099,36593,4574,35068,3050,32019c1525,28970,1525,27445,1525,22870c1525,21346,1525,18297,3050,15247c3050,13722,4574,10673,7624,9148c10673,6099,13723,4574,18297,3049c22871,1525,27445,0,35068,0x">
                        <v:stroke weight="0pt" endcap="flat" joinstyle="miter" miterlimit="10" on="false" color="#000000" opacity="0"/>
                        <v:fill on="true" color="#000000"/>
                      </v:shape>
                      <v:shape id="Shape 75362" style="position:absolute;width:228;height:213;left:289;top:48364;" coordsize="22871,21346" path="m10673,0c12198,0,13722,0,15247,1525c16772,1525,18297,3049,18297,3049c19821,4574,21346,6098,21346,6098c21346,7624,22871,9148,22871,10673c22871,12198,21346,13722,21346,15247c21346,16771,19821,18297,18297,18297c18297,19821,16772,19821,15247,21346c13722,21346,12198,21346,10673,21346c9148,21346,7624,21346,6099,21346c4574,19821,3049,19821,3049,18297c1525,16771,0,16771,0,15247c0,13722,0,12198,0,10673c0,9148,0,7624,0,6098c0,4574,1525,4574,3049,3049c3049,3049,4574,1525,6099,1525c7624,0,9148,0,10673,0x">
                        <v:stroke weight="0pt" endcap="flat" joinstyle="miter" miterlimit="10" on="false" color="#000000" opacity="0"/>
                        <v:fill on="true" color="#000000"/>
                      </v:shape>
                      <v:shape id="Shape 75410" style="position:absolute;width:625;height:838;left:1006;top:50620;" coordsize="62513,83860" path="m35068,0c38118,0,41167,0,45741,1525c48791,1525,53365,1525,57939,3050l57939,15247c53365,13723,48791,13723,44217,13723c41167,12198,38118,12198,35068,12198c32019,12198,28970,12198,25920,13723c22871,13723,21346,13723,19821,15247c18297,16772,18297,16772,16772,18297c16772,19821,16772,21346,16772,22871c16772,24395,16772,24395,16772,25920c16772,27445,18297,28970,19821,28970c21346,30494,22871,32019,25920,33544c28970,33544,32019,35068,36593,36593c41167,38118,45741,39643,48791,41168c51840,42692,54890,44216,56414,45741c57939,47266,59464,50316,60989,51841c60989,54890,62513,57939,62513,60989c62513,64038,60989,65563,60989,68612c59464,70137,57939,71662,56414,74711c54890,76236,53365,77760,50316,79285c48791,79285,45741,80810,42692,82335c41167,82335,38118,82335,35068,83860c33544,83860,30494,83860,27445,83860c22871,83860,16772,83860,12198,82335c7624,82335,3050,80810,0,79285l0,67087c4574,68612,9148,70137,13723,70137c18297,71662,22871,71662,27445,71662c33544,71662,38118,70137,41167,68612c44217,67087,47266,65563,47266,60989c47266,59464,45741,59464,45741,57939c45741,56414,44217,54890,42692,54890c41167,53365,39643,51841,36593,50316c33544,50316,30494,48791,25920,47266c22871,45741,18297,44216,15247,44216c12198,42692,10673,41168,7624,38118c6099,36593,4574,35068,3050,32019c1525,28970,1525,25920,1525,22871c1525,21346,1525,18297,3050,15247c3050,12198,4574,10673,7624,7624c10673,6098,13723,4574,18297,3050c22871,1525,27445,0,35068,0x">
                        <v:stroke weight="0pt" endcap="flat" joinstyle="miter" miterlimit="10" on="false" color="#000000" opacity="0"/>
                        <v:fill on="true" color="#000000"/>
                      </v:shape>
                      <v:shape id="Shape 75413" style="position:absolute;width:731;height:1082;left:0;top:50376;" coordsize="73186,108255" path="m36593,0l36593,25920l73186,25920l73186,38118l36593,38118l36593,79285c36593,85384,38118,88433,41167,91483c44217,94532,48791,96057,54890,96057c57939,96057,59464,96057,62513,96057c65563,94532,68612,94532,73186,93008l73186,105205c70137,106730,65563,106730,62513,108255c59464,108255,56414,108255,51840,108255c42692,108255,35068,106730,28970,102156c24396,97582,21346,89958,21346,80810l21346,38118l0,38118l0,25920l21346,25920l21346,3050l36593,0x">
                        <v:stroke weight="0pt" endcap="flat" joinstyle="miter" miterlimit="10" on="false" color="#000000" opacity="0"/>
                        <v:fill on="true" color="#000000"/>
                      </v:shape>
                      <v:shape id="Shape 75432" style="position:absolute;width:396;height:1494;left:1082;top:52221;" coordsize="39643,149423" path="m0,0l39643,0l39643,149423l0,149423l0,138750l25920,138750l25920,10673l0,10673l0,0x">
                        <v:stroke weight="0pt" endcap="flat" joinstyle="miter" miterlimit="10" on="false" color="#000000" opacity="0"/>
                        <v:fill on="true" color="#000000"/>
                      </v:shape>
                      <v:shape id="Shape 75433" style="position:absolute;width:396;height:1494;left:228;top:52221;" coordsize="39643,149423" path="m0,0l39643,0l39643,10673l13723,10673l13723,138750l39643,138750l39643,149423l0,149423l0,0x">
                        <v:stroke weight="0pt" endcap="flat" joinstyle="miter" miterlimit="10" on="false" color="#000000" opacity="0"/>
                        <v:fill on="true" color="#000000"/>
                      </v:shape>
                      <v:shape id="Shape 75448" style="position:absolute;width:396;height:1494;left:1082;top:54157;" coordsize="39643,149422" path="m0,0l39643,0l39643,149422l0,149422l0,138749l25920,138749l25920,10673l0,10673l0,0x">
                        <v:stroke weight="0pt" endcap="flat" joinstyle="miter" miterlimit="10" on="false" color="#000000" opacity="0"/>
                        <v:fill on="true" color="#000000"/>
                      </v:shape>
                      <v:shape id="Shape 75449" style="position:absolute;width:396;height:1494;left:228;top:54157;" coordsize="39643,149422" path="m0,0l39643,0l39643,10673l13723,10673l13723,138749l39643,138749l39643,149422l0,149422l0,0x">
                        <v:stroke weight="0pt" endcap="flat" joinstyle="miter" miterlimit="10" on="false" color="#000000" opacity="0"/>
                        <v:fill on="true" color="#000000"/>
                      </v:shape>
                      <v:shape id="Shape 75471" style="position:absolute;width:396;height:1494;left:1128;top:56094;" coordsize="39643,149422" path="m0,0l39643,0l39643,10673l13723,10673l13723,138749l39643,138749l39643,149422l0,149422l0,0x">
                        <v:stroke weight="0pt" endcap="flat" joinstyle="miter" miterlimit="10" on="false" color="#000000" opacity="0"/>
                        <v:fill on="true" color="#000000"/>
                      </v:shape>
                      <v:shape id="Shape 75494" style="position:absolute;width:335;height:483;left:960;top:58705;" coordsize="33544,48368" path="m33544,0l33544,10250l24395,11774c22871,13299,21346,13299,19821,14824c18297,16349,16772,17873,15247,19398c15247,20923,15247,22447,15247,25497c15247,27022,15247,28546,15247,30071c15247,31596,16772,31596,16772,33121c18297,34645,19821,34645,21346,36170c22871,36170,25920,36170,27445,36170l33544,35299l33544,47453l24395,48368c19821,48368,16772,48368,13722,46844c10673,45318,7624,43793,4574,42269c3049,40744,1525,37695,0,34645c0,31596,0,30071,0,25497c0,17873,1525,11774,7624,7200l33544,0x">
                        <v:stroke weight="0pt" endcap="flat" joinstyle="miter" miterlimit="10" on="false" color="#000000" opacity="0"/>
                        <v:fill on="true" color="#000000"/>
                      </v:shape>
                      <v:shape id="Shape 75495" style="position:absolute;width:274;height:182;left:1021;top:58350;" coordsize="27445,18297" path="m27445,0l27445,12706l25920,12198c21346,12198,16772,13722,12198,13722c7623,15247,4574,16772,0,18297l0,6099c1525,6099,3049,4574,4574,4574c7623,4574,9148,3049,12198,3049c15247,1525,16772,1525,19821,1525l27445,0x">
                        <v:stroke weight="0pt" endcap="flat" joinstyle="miter" miterlimit="10" on="false" color="#000000" opacity="0"/>
                        <v:fill on="true" color="#000000"/>
                      </v:shape>
                      <v:shape id="Shape 75496" style="position:absolute;width:388;height:1044;left:404;top:58129;" coordsize="38880,104444" path="m0,0l11435,2287c16009,3812,19059,5337,22108,8386c25158,9911,26682,12960,28207,16010c29732,20584,31257,23633,31257,28208c31257,31257,29732,34306,29732,37356c28207,40405,26682,43455,25158,44979c23633,48029,20584,49554,17534,52603c14485,54128,11435,55652,8386,55652c11435,57177,14485,58702,16009,60227c17534,63276,20584,66325,22108,69375l38880,104444l22108,104444l6861,72424c5336,69375,3812,67850,3812,66325l0,62514l0,46504l2287,46504c5336,44979,8386,43455,9911,41930c11435,40405,12960,38881,14485,37356c14485,34306,16009,31257,16009,29732c16009,23633,12960,19059,9911,16010l0,12706l0,0x">
                        <v:stroke weight="0pt" endcap="flat" joinstyle="miter" miterlimit="10" on="false" color="#000000" opacity="0"/>
                        <v:fill on="true" color="#000000"/>
                      </v:shape>
                      <v:shape id="Shape 75528" style="position:absolute;width:640;height:808;left:91;top:60302;" coordsize="64038,80810" path="m3049,0l41167,0l41167,68613l64038,68613l64038,80810l0,80810l0,68613l25920,68613l25920,12198l3049,12198l3049,0x">
                        <v:stroke weight="0pt" endcap="flat" joinstyle="miter" miterlimit="10" on="false" color="#000000" opacity="0"/>
                        <v:fill on="true" color="#000000"/>
                      </v:shape>
                      <v:shape id="Shape 75529" style="position:absolute;width:625;height:838;left:1006;top:60287;" coordsize="62513,83859" path="m35068,0c38118,0,41167,0,45741,1524c48791,1524,53365,3049,57939,3049l57939,15247c53365,15247,48791,13722,44217,13722c41167,13722,38118,12197,35068,12197c32019,12197,28970,12197,25920,13722c22871,13722,21346,15247,19821,15247c18297,16771,18297,16771,16772,18297c16772,19820,16772,21346,16772,22870c16772,24395,16772,25920,16772,25920c16772,27445,18297,28970,19821,30493c21346,30493,22871,32019,25920,33543c28970,35068,32019,35068,36593,36592c41167,38118,45741,39643,48791,41167c51840,42692,54890,44216,56414,45741c57939,47265,59464,50316,60989,53365c60989,54889,62513,57938,62513,60989c62513,64038,60989,65563,60989,68611c59464,70137,57939,73186,56414,74711c54890,76236,53365,77760,50316,79285c48791,80810,45741,80810,42692,82334c41167,82334,38118,83859,35068,83859c33544,83859,30494,83859,27445,83859c22871,83859,16772,83859,12198,83859c7624,82334,3050,80810,0,79285l0,67087c4574,68611,9148,70137,13723,71661c18297,71661,22871,71661,27445,71661c33544,71661,38118,71661,41167,70137c44217,68611,47266,65563,47266,62513c47266,60989,45741,59464,45741,57938c45741,56414,44217,56414,42692,54889c41167,53365,39643,51840,36593,51840c33544,50316,30494,48791,25920,47265c22871,45741,18297,45741,15247,44216c12198,42692,10673,41167,7624,39643c6099,36592,4574,35068,3050,32019c1525,30493,1525,27445,1525,22870c1525,21346,1525,18297,3050,16771c3050,13722,4574,10673,7624,9148c10673,6098,13723,4574,18297,3049c22871,1524,27445,0,35068,0x">
                        <v:stroke weight="0pt" endcap="flat" joinstyle="miter" miterlimit="10" on="false" color="#000000" opacity="0"/>
                        <v:fill on="true" color="#000000"/>
                      </v:shape>
                      <v:shape id="Shape 75531" style="position:absolute;width:228;height:213;left:289;top:59967;" coordsize="22871,21347" path="m10673,0c12198,0,13722,0,15247,1525c16772,1525,18297,3049,18297,3049c19821,4575,21346,6099,21346,7624c21346,9148,22871,9148,22871,10673c22871,12198,21346,13722,21346,15248c21346,16772,19821,18297,18297,18297c18297,19821,16772,19821,15247,21347c13722,21347,12198,21347,10673,21347c9148,21347,7624,21347,6099,21347c4574,19821,3049,19821,3049,18297c1525,18297,0,16772,0,15248c0,13722,0,12198,0,10673c0,9148,0,7624,0,7624c0,6099,1525,4575,3049,3049c3049,3049,4574,1525,6099,1525c7624,1525,9148,0,10673,0x">
                        <v:stroke weight="0pt" endcap="flat" joinstyle="miter" miterlimit="10" on="false" color="#000000" opacity="0"/>
                        <v:fill on="true" color="#000000"/>
                      </v:shape>
                    </v:group>
                  </w:pict>
                </mc:Fallback>
              </mc:AlternateContent>
            </w:r>
          </w:p>
          <w:p w14:paraId="3A22E5CB" w14:textId="77777777" w:rsidR="0000336F" w:rsidRDefault="00000000">
            <w:pPr>
              <w:spacing w:after="0" w:line="259" w:lineRule="auto"/>
              <w:ind w:left="-47" w:right="-44" w:firstLine="0"/>
              <w:jc w:val="left"/>
            </w:pPr>
            <w:r>
              <w:rPr>
                <w:rFonts w:ascii="Calibri" w:eastAsia="Calibri" w:hAnsi="Calibri" w:cs="Calibri"/>
                <w:noProof/>
              </w:rPr>
              <mc:AlternateContent>
                <mc:Choice Requires="wpg">
                  <w:drawing>
                    <wp:inline distT="0" distB="0" distL="0" distR="0" wp14:anchorId="6114AE69" wp14:editId="7173EB27">
                      <wp:extent cx="169243" cy="852317"/>
                      <wp:effectExtent l="0" t="0" r="0" b="0"/>
                      <wp:docPr id="465206" name="Group 465206"/>
                      <wp:cNvGraphicFramePr/>
                      <a:graphic xmlns:a="http://schemas.openxmlformats.org/drawingml/2006/main">
                        <a:graphicData uri="http://schemas.microsoft.com/office/word/2010/wordprocessingGroup">
                          <wpg:wgp>
                            <wpg:cNvGrpSpPr/>
                            <wpg:grpSpPr>
                              <a:xfrm>
                                <a:off x="0" y="0"/>
                                <a:ext cx="169243" cy="852317"/>
                                <a:chOff x="0" y="0"/>
                                <a:chExt cx="169243" cy="852317"/>
                              </a:xfrm>
                            </wpg:grpSpPr>
                            <wps:wsp>
                              <wps:cNvPr id="75632" name="Shape 75632"/>
                              <wps:cNvSpPr/>
                              <wps:spPr>
                                <a:xfrm>
                                  <a:off x="40405" y="68613"/>
                                  <a:ext cx="31257" cy="15247"/>
                                </a:xfrm>
                                <a:custGeom>
                                  <a:avLst/>
                                  <a:gdLst/>
                                  <a:ahLst/>
                                  <a:cxnLst/>
                                  <a:rect l="0" t="0" r="0" b="0"/>
                                  <a:pathLst>
                                    <a:path w="31257" h="15247">
                                      <a:moveTo>
                                        <a:pt x="31257" y="0"/>
                                      </a:moveTo>
                                      <a:lnTo>
                                        <a:pt x="31257" y="12198"/>
                                      </a:lnTo>
                                      <a:cubicBezTo>
                                        <a:pt x="26682" y="13722"/>
                                        <a:pt x="22108" y="13722"/>
                                        <a:pt x="17534" y="15247"/>
                                      </a:cubicBezTo>
                                      <a:cubicBezTo>
                                        <a:pt x="12960" y="15247"/>
                                        <a:pt x="8386" y="15247"/>
                                        <a:pt x="2287" y="15247"/>
                                      </a:cubicBezTo>
                                      <a:lnTo>
                                        <a:pt x="0" y="15039"/>
                                      </a:lnTo>
                                      <a:lnTo>
                                        <a:pt x="0" y="1407"/>
                                      </a:lnTo>
                                      <a:lnTo>
                                        <a:pt x="5336" y="3049"/>
                                      </a:lnTo>
                                      <a:cubicBezTo>
                                        <a:pt x="6861" y="3049"/>
                                        <a:pt x="9911" y="3049"/>
                                        <a:pt x="11435" y="3049"/>
                                      </a:cubicBezTo>
                                      <a:cubicBezTo>
                                        <a:pt x="14485" y="3049"/>
                                        <a:pt x="16009" y="3049"/>
                                        <a:pt x="19059" y="3049"/>
                                      </a:cubicBezTo>
                                      <a:cubicBezTo>
                                        <a:pt x="20584" y="3049"/>
                                        <a:pt x="23633" y="1525"/>
                                        <a:pt x="25158" y="1525"/>
                                      </a:cubicBezTo>
                                      <a:cubicBezTo>
                                        <a:pt x="26682" y="1525"/>
                                        <a:pt x="28207" y="1525"/>
                                        <a:pt x="3125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35" name="Shape 75635"/>
                              <wps:cNvSpPr/>
                              <wps:spPr>
                                <a:xfrm>
                                  <a:off x="100631" y="0"/>
                                  <a:ext cx="62513" cy="83860"/>
                                </a:xfrm>
                                <a:custGeom>
                                  <a:avLst/>
                                  <a:gdLst/>
                                  <a:ahLst/>
                                  <a:cxnLst/>
                                  <a:rect l="0" t="0" r="0" b="0"/>
                                  <a:pathLst>
                                    <a:path w="62513" h="83860">
                                      <a:moveTo>
                                        <a:pt x="35068" y="0"/>
                                      </a:moveTo>
                                      <a:cubicBezTo>
                                        <a:pt x="38118" y="0"/>
                                        <a:pt x="41167" y="1525"/>
                                        <a:pt x="45741" y="1525"/>
                                      </a:cubicBezTo>
                                      <a:cubicBezTo>
                                        <a:pt x="48791" y="1525"/>
                                        <a:pt x="53365" y="3049"/>
                                        <a:pt x="57939" y="3049"/>
                                      </a:cubicBezTo>
                                      <a:lnTo>
                                        <a:pt x="57939" y="15248"/>
                                      </a:lnTo>
                                      <a:cubicBezTo>
                                        <a:pt x="53365" y="15248"/>
                                        <a:pt x="48791" y="13722"/>
                                        <a:pt x="44217" y="13722"/>
                                      </a:cubicBezTo>
                                      <a:cubicBezTo>
                                        <a:pt x="41167" y="13722"/>
                                        <a:pt x="38118" y="12198"/>
                                        <a:pt x="35068" y="12198"/>
                                      </a:cubicBezTo>
                                      <a:cubicBezTo>
                                        <a:pt x="32019" y="12198"/>
                                        <a:pt x="28970" y="13722"/>
                                        <a:pt x="25920" y="13722"/>
                                      </a:cubicBezTo>
                                      <a:cubicBezTo>
                                        <a:pt x="22871" y="13722"/>
                                        <a:pt x="21346" y="15248"/>
                                        <a:pt x="19821" y="15248"/>
                                      </a:cubicBezTo>
                                      <a:cubicBezTo>
                                        <a:pt x="18297" y="16772"/>
                                        <a:pt x="18297" y="18297"/>
                                        <a:pt x="16772" y="18297"/>
                                      </a:cubicBezTo>
                                      <a:cubicBezTo>
                                        <a:pt x="16772" y="19822"/>
                                        <a:pt x="16772" y="21347"/>
                                        <a:pt x="16772" y="22871"/>
                                      </a:cubicBezTo>
                                      <a:cubicBezTo>
                                        <a:pt x="16772" y="24396"/>
                                        <a:pt x="16772" y="25921"/>
                                        <a:pt x="16772" y="25921"/>
                                      </a:cubicBezTo>
                                      <a:cubicBezTo>
                                        <a:pt x="16772" y="27445"/>
                                        <a:pt x="18297" y="28970"/>
                                        <a:pt x="19821" y="30494"/>
                                      </a:cubicBezTo>
                                      <a:cubicBezTo>
                                        <a:pt x="21346" y="32020"/>
                                        <a:pt x="22871" y="32020"/>
                                        <a:pt x="25920" y="33544"/>
                                      </a:cubicBezTo>
                                      <a:cubicBezTo>
                                        <a:pt x="28970" y="35069"/>
                                        <a:pt x="32019" y="35069"/>
                                        <a:pt x="36593" y="36594"/>
                                      </a:cubicBezTo>
                                      <a:cubicBezTo>
                                        <a:pt x="41167" y="38118"/>
                                        <a:pt x="45741" y="39643"/>
                                        <a:pt x="48791" y="41167"/>
                                      </a:cubicBezTo>
                                      <a:cubicBezTo>
                                        <a:pt x="51840" y="42693"/>
                                        <a:pt x="54890" y="44217"/>
                                        <a:pt x="56414" y="45742"/>
                                      </a:cubicBezTo>
                                      <a:cubicBezTo>
                                        <a:pt x="57939" y="48792"/>
                                        <a:pt x="59464" y="50316"/>
                                        <a:pt x="60989" y="53366"/>
                                      </a:cubicBezTo>
                                      <a:cubicBezTo>
                                        <a:pt x="60989" y="54890"/>
                                        <a:pt x="62513" y="57940"/>
                                        <a:pt x="62513" y="60989"/>
                                      </a:cubicBezTo>
                                      <a:cubicBezTo>
                                        <a:pt x="62513" y="64039"/>
                                        <a:pt x="60989" y="65563"/>
                                        <a:pt x="60989" y="68613"/>
                                      </a:cubicBezTo>
                                      <a:cubicBezTo>
                                        <a:pt x="59464" y="70138"/>
                                        <a:pt x="57939" y="73187"/>
                                        <a:pt x="56414" y="74712"/>
                                      </a:cubicBezTo>
                                      <a:cubicBezTo>
                                        <a:pt x="54890" y="76236"/>
                                        <a:pt x="53365" y="77761"/>
                                        <a:pt x="50316" y="79286"/>
                                      </a:cubicBezTo>
                                      <a:cubicBezTo>
                                        <a:pt x="48791" y="80811"/>
                                        <a:pt x="45741" y="80811"/>
                                        <a:pt x="42692" y="82335"/>
                                      </a:cubicBezTo>
                                      <a:cubicBezTo>
                                        <a:pt x="41167" y="82335"/>
                                        <a:pt x="38118" y="83860"/>
                                        <a:pt x="35068" y="83860"/>
                                      </a:cubicBezTo>
                                      <a:cubicBezTo>
                                        <a:pt x="33544" y="83860"/>
                                        <a:pt x="30494" y="83860"/>
                                        <a:pt x="27445" y="83860"/>
                                      </a:cubicBezTo>
                                      <a:cubicBezTo>
                                        <a:pt x="22871" y="83860"/>
                                        <a:pt x="16772" y="83860"/>
                                        <a:pt x="12198" y="83860"/>
                                      </a:cubicBezTo>
                                      <a:cubicBezTo>
                                        <a:pt x="7624" y="82335"/>
                                        <a:pt x="3050" y="80811"/>
                                        <a:pt x="0" y="79286"/>
                                      </a:cubicBezTo>
                                      <a:lnTo>
                                        <a:pt x="0" y="67088"/>
                                      </a:lnTo>
                                      <a:cubicBezTo>
                                        <a:pt x="4574" y="68613"/>
                                        <a:pt x="9148" y="70138"/>
                                        <a:pt x="13723" y="71662"/>
                                      </a:cubicBezTo>
                                      <a:cubicBezTo>
                                        <a:pt x="18297" y="71662"/>
                                        <a:pt x="22871" y="71662"/>
                                        <a:pt x="27445" y="71662"/>
                                      </a:cubicBezTo>
                                      <a:cubicBezTo>
                                        <a:pt x="33544" y="71662"/>
                                        <a:pt x="38118" y="71662"/>
                                        <a:pt x="41167" y="70138"/>
                                      </a:cubicBezTo>
                                      <a:cubicBezTo>
                                        <a:pt x="44217" y="68613"/>
                                        <a:pt x="47266" y="65563"/>
                                        <a:pt x="47266" y="62514"/>
                                      </a:cubicBezTo>
                                      <a:cubicBezTo>
                                        <a:pt x="47266" y="60989"/>
                                        <a:pt x="45741" y="59465"/>
                                        <a:pt x="45741" y="57940"/>
                                      </a:cubicBezTo>
                                      <a:cubicBezTo>
                                        <a:pt x="45741" y="56415"/>
                                        <a:pt x="44217" y="56415"/>
                                        <a:pt x="42692" y="54890"/>
                                      </a:cubicBezTo>
                                      <a:cubicBezTo>
                                        <a:pt x="41167" y="53366"/>
                                        <a:pt x="39643" y="53366"/>
                                        <a:pt x="36593" y="51840"/>
                                      </a:cubicBezTo>
                                      <a:cubicBezTo>
                                        <a:pt x="33544" y="50316"/>
                                        <a:pt x="30494" y="48792"/>
                                        <a:pt x="25920" y="47267"/>
                                      </a:cubicBezTo>
                                      <a:cubicBezTo>
                                        <a:pt x="22871" y="45742"/>
                                        <a:pt x="18297" y="45742"/>
                                        <a:pt x="15247" y="44217"/>
                                      </a:cubicBezTo>
                                      <a:cubicBezTo>
                                        <a:pt x="12198" y="42693"/>
                                        <a:pt x="10673" y="41167"/>
                                        <a:pt x="7624" y="39643"/>
                                      </a:cubicBezTo>
                                      <a:cubicBezTo>
                                        <a:pt x="6099" y="38118"/>
                                        <a:pt x="4574" y="35069"/>
                                        <a:pt x="3050" y="32020"/>
                                      </a:cubicBezTo>
                                      <a:cubicBezTo>
                                        <a:pt x="1525" y="30494"/>
                                        <a:pt x="1525" y="27445"/>
                                        <a:pt x="1525" y="22871"/>
                                      </a:cubicBezTo>
                                      <a:cubicBezTo>
                                        <a:pt x="1525" y="21347"/>
                                        <a:pt x="1525" y="18297"/>
                                        <a:pt x="3050" y="16772"/>
                                      </a:cubicBezTo>
                                      <a:cubicBezTo>
                                        <a:pt x="3050" y="13722"/>
                                        <a:pt x="4574" y="10674"/>
                                        <a:pt x="7624" y="9149"/>
                                      </a:cubicBezTo>
                                      <a:cubicBezTo>
                                        <a:pt x="10673" y="6099"/>
                                        <a:pt x="13723" y="4575"/>
                                        <a:pt x="18297" y="3049"/>
                                      </a:cubicBezTo>
                                      <a:cubicBezTo>
                                        <a:pt x="22871" y="1525"/>
                                        <a:pt x="27445" y="0"/>
                                        <a:pt x="3506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36" name="Shape 75636"/>
                              <wps:cNvSpPr/>
                              <wps:spPr>
                                <a:xfrm>
                                  <a:off x="40405" y="0"/>
                                  <a:ext cx="35831" cy="45742"/>
                                </a:xfrm>
                                <a:custGeom>
                                  <a:avLst/>
                                  <a:gdLst/>
                                  <a:ahLst/>
                                  <a:cxnLst/>
                                  <a:rect l="0" t="0" r="0" b="0"/>
                                  <a:pathLst>
                                    <a:path w="35831" h="45742">
                                      <a:moveTo>
                                        <a:pt x="762" y="0"/>
                                      </a:moveTo>
                                      <a:cubicBezTo>
                                        <a:pt x="5336" y="0"/>
                                        <a:pt x="11435" y="1525"/>
                                        <a:pt x="14485" y="3049"/>
                                      </a:cubicBezTo>
                                      <a:cubicBezTo>
                                        <a:pt x="19059" y="4575"/>
                                        <a:pt x="23633" y="7624"/>
                                        <a:pt x="26682" y="10674"/>
                                      </a:cubicBezTo>
                                      <a:cubicBezTo>
                                        <a:pt x="29732" y="13722"/>
                                        <a:pt x="31257" y="18297"/>
                                        <a:pt x="32781" y="22871"/>
                                      </a:cubicBezTo>
                                      <a:cubicBezTo>
                                        <a:pt x="34306" y="27445"/>
                                        <a:pt x="35831" y="32020"/>
                                        <a:pt x="35831" y="38118"/>
                                      </a:cubicBezTo>
                                      <a:cubicBezTo>
                                        <a:pt x="35831" y="39643"/>
                                        <a:pt x="34306" y="41167"/>
                                        <a:pt x="34306" y="42693"/>
                                      </a:cubicBezTo>
                                      <a:cubicBezTo>
                                        <a:pt x="34306" y="44217"/>
                                        <a:pt x="34306" y="45742"/>
                                        <a:pt x="34306" y="45742"/>
                                      </a:cubicBezTo>
                                      <a:lnTo>
                                        <a:pt x="0" y="45742"/>
                                      </a:lnTo>
                                      <a:lnTo>
                                        <a:pt x="0" y="35069"/>
                                      </a:lnTo>
                                      <a:lnTo>
                                        <a:pt x="20584" y="35069"/>
                                      </a:lnTo>
                                      <a:cubicBezTo>
                                        <a:pt x="20584" y="32020"/>
                                        <a:pt x="19059" y="28970"/>
                                        <a:pt x="19059" y="25921"/>
                                      </a:cubicBezTo>
                                      <a:cubicBezTo>
                                        <a:pt x="17534" y="22871"/>
                                        <a:pt x="16009" y="19822"/>
                                        <a:pt x="14485" y="18297"/>
                                      </a:cubicBezTo>
                                      <a:cubicBezTo>
                                        <a:pt x="12960" y="16772"/>
                                        <a:pt x="11435" y="13722"/>
                                        <a:pt x="8386" y="13722"/>
                                      </a:cubicBezTo>
                                      <a:lnTo>
                                        <a:pt x="0" y="10928"/>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655" name="Shape 75655"/>
                              <wps:cNvSpPr/>
                              <wps:spPr>
                                <a:xfrm>
                                  <a:off x="102156" y="193639"/>
                                  <a:ext cx="67087" cy="82335"/>
                                </a:xfrm>
                                <a:custGeom>
                                  <a:avLst/>
                                  <a:gdLst/>
                                  <a:ahLst/>
                                  <a:cxnLst/>
                                  <a:rect l="0" t="0" r="0" b="0"/>
                                  <a:pathLst>
                                    <a:path w="67087" h="82335">
                                      <a:moveTo>
                                        <a:pt x="41167" y="0"/>
                                      </a:moveTo>
                                      <a:cubicBezTo>
                                        <a:pt x="50316" y="0"/>
                                        <a:pt x="56414" y="3049"/>
                                        <a:pt x="60989" y="9148"/>
                                      </a:cubicBezTo>
                                      <a:cubicBezTo>
                                        <a:pt x="65563" y="13722"/>
                                        <a:pt x="67087" y="21347"/>
                                        <a:pt x="67087" y="32020"/>
                                      </a:cubicBezTo>
                                      <a:lnTo>
                                        <a:pt x="51840" y="32020"/>
                                      </a:lnTo>
                                      <a:cubicBezTo>
                                        <a:pt x="51840" y="25920"/>
                                        <a:pt x="50316" y="19821"/>
                                        <a:pt x="48791" y="16772"/>
                                      </a:cubicBezTo>
                                      <a:cubicBezTo>
                                        <a:pt x="45741" y="13722"/>
                                        <a:pt x="42692" y="12198"/>
                                        <a:pt x="38118" y="12198"/>
                                      </a:cubicBezTo>
                                      <a:cubicBezTo>
                                        <a:pt x="36593" y="12198"/>
                                        <a:pt x="35068" y="12198"/>
                                        <a:pt x="33543" y="13722"/>
                                      </a:cubicBezTo>
                                      <a:cubicBezTo>
                                        <a:pt x="32019" y="13722"/>
                                        <a:pt x="28969" y="15247"/>
                                        <a:pt x="27445" y="16772"/>
                                      </a:cubicBezTo>
                                      <a:cubicBezTo>
                                        <a:pt x="25920" y="18297"/>
                                        <a:pt x="22871" y="19821"/>
                                        <a:pt x="21346" y="22871"/>
                                      </a:cubicBezTo>
                                      <a:cubicBezTo>
                                        <a:pt x="19821" y="24395"/>
                                        <a:pt x="16772" y="27445"/>
                                        <a:pt x="15247" y="30494"/>
                                      </a:cubicBezTo>
                                      <a:lnTo>
                                        <a:pt x="15247" y="82335"/>
                                      </a:lnTo>
                                      <a:lnTo>
                                        <a:pt x="0" y="82335"/>
                                      </a:lnTo>
                                      <a:lnTo>
                                        <a:pt x="0" y="1525"/>
                                      </a:lnTo>
                                      <a:lnTo>
                                        <a:pt x="13722" y="1525"/>
                                      </a:lnTo>
                                      <a:lnTo>
                                        <a:pt x="13722" y="16772"/>
                                      </a:lnTo>
                                      <a:cubicBezTo>
                                        <a:pt x="18296" y="10673"/>
                                        <a:pt x="22871" y="6099"/>
                                        <a:pt x="27445" y="4574"/>
                                      </a:cubicBezTo>
                                      <a:cubicBezTo>
                                        <a:pt x="32019" y="1525"/>
                                        <a:pt x="36593" y="0"/>
                                        <a:pt x="4116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09" name="Shape 75709"/>
                              <wps:cNvSpPr/>
                              <wps:spPr>
                                <a:xfrm>
                                  <a:off x="0" y="362883"/>
                                  <a:ext cx="73186" cy="108255"/>
                                </a:xfrm>
                                <a:custGeom>
                                  <a:avLst/>
                                  <a:gdLst/>
                                  <a:ahLst/>
                                  <a:cxnLst/>
                                  <a:rect l="0" t="0" r="0" b="0"/>
                                  <a:pathLst>
                                    <a:path w="73186" h="108255">
                                      <a:moveTo>
                                        <a:pt x="36593" y="0"/>
                                      </a:moveTo>
                                      <a:lnTo>
                                        <a:pt x="36593" y="25921"/>
                                      </a:lnTo>
                                      <a:lnTo>
                                        <a:pt x="73186" y="25921"/>
                                      </a:lnTo>
                                      <a:lnTo>
                                        <a:pt x="73186" y="38119"/>
                                      </a:lnTo>
                                      <a:lnTo>
                                        <a:pt x="36593" y="38119"/>
                                      </a:lnTo>
                                      <a:lnTo>
                                        <a:pt x="36593" y="79286"/>
                                      </a:lnTo>
                                      <a:cubicBezTo>
                                        <a:pt x="36593" y="85385"/>
                                        <a:pt x="38118" y="88434"/>
                                        <a:pt x="41167" y="91484"/>
                                      </a:cubicBezTo>
                                      <a:cubicBezTo>
                                        <a:pt x="44217" y="94532"/>
                                        <a:pt x="48791" y="96058"/>
                                        <a:pt x="54890" y="96058"/>
                                      </a:cubicBezTo>
                                      <a:cubicBezTo>
                                        <a:pt x="57939" y="96058"/>
                                        <a:pt x="59464" y="96058"/>
                                        <a:pt x="62513" y="96058"/>
                                      </a:cubicBezTo>
                                      <a:cubicBezTo>
                                        <a:pt x="65563" y="94532"/>
                                        <a:pt x="68612" y="94532"/>
                                        <a:pt x="73186" y="93008"/>
                                      </a:cubicBezTo>
                                      <a:lnTo>
                                        <a:pt x="73186" y="105206"/>
                                      </a:lnTo>
                                      <a:cubicBezTo>
                                        <a:pt x="70137" y="106731"/>
                                        <a:pt x="65563" y="106731"/>
                                        <a:pt x="62513" y="108255"/>
                                      </a:cubicBezTo>
                                      <a:cubicBezTo>
                                        <a:pt x="59464" y="108255"/>
                                        <a:pt x="56414" y="108255"/>
                                        <a:pt x="51840" y="108255"/>
                                      </a:cubicBezTo>
                                      <a:cubicBezTo>
                                        <a:pt x="42692" y="108255"/>
                                        <a:pt x="35068" y="106731"/>
                                        <a:pt x="28970" y="102157"/>
                                      </a:cubicBezTo>
                                      <a:cubicBezTo>
                                        <a:pt x="24396" y="97582"/>
                                        <a:pt x="21346" y="89959"/>
                                        <a:pt x="21346" y="80811"/>
                                      </a:cubicBezTo>
                                      <a:lnTo>
                                        <a:pt x="21346" y="38119"/>
                                      </a:lnTo>
                                      <a:lnTo>
                                        <a:pt x="0" y="38119"/>
                                      </a:lnTo>
                                      <a:lnTo>
                                        <a:pt x="0" y="25921"/>
                                      </a:lnTo>
                                      <a:lnTo>
                                        <a:pt x="21346" y="25921"/>
                                      </a:lnTo>
                                      <a:lnTo>
                                        <a:pt x="21346" y="3050"/>
                                      </a:lnTo>
                                      <a:lnTo>
                                        <a:pt x="3659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12" name="Shape 75712"/>
                              <wps:cNvSpPr/>
                              <wps:spPr>
                                <a:xfrm>
                                  <a:off x="106730" y="349160"/>
                                  <a:ext cx="45742" cy="155522"/>
                                </a:xfrm>
                                <a:custGeom>
                                  <a:avLst/>
                                  <a:gdLst/>
                                  <a:ahLst/>
                                  <a:cxnLst/>
                                  <a:rect l="0" t="0" r="0" b="0"/>
                                  <a:pathLst>
                                    <a:path w="45742" h="155522">
                                      <a:moveTo>
                                        <a:pt x="7624" y="0"/>
                                      </a:moveTo>
                                      <a:cubicBezTo>
                                        <a:pt x="32019" y="22871"/>
                                        <a:pt x="45742" y="48791"/>
                                        <a:pt x="45742" y="77761"/>
                                      </a:cubicBezTo>
                                      <a:cubicBezTo>
                                        <a:pt x="45742" y="83859"/>
                                        <a:pt x="44217" y="89959"/>
                                        <a:pt x="42692" y="96058"/>
                                      </a:cubicBezTo>
                                      <a:cubicBezTo>
                                        <a:pt x="41167" y="102157"/>
                                        <a:pt x="39643" y="108255"/>
                                        <a:pt x="36593" y="114354"/>
                                      </a:cubicBezTo>
                                      <a:cubicBezTo>
                                        <a:pt x="33544" y="121978"/>
                                        <a:pt x="30494" y="128077"/>
                                        <a:pt x="25920" y="135700"/>
                                      </a:cubicBezTo>
                                      <a:cubicBezTo>
                                        <a:pt x="21346" y="141799"/>
                                        <a:pt x="15247" y="149423"/>
                                        <a:pt x="7624" y="155522"/>
                                      </a:cubicBezTo>
                                      <a:lnTo>
                                        <a:pt x="0" y="147898"/>
                                      </a:lnTo>
                                      <a:cubicBezTo>
                                        <a:pt x="9148" y="137225"/>
                                        <a:pt x="16772" y="126552"/>
                                        <a:pt x="22871" y="114354"/>
                                      </a:cubicBezTo>
                                      <a:cubicBezTo>
                                        <a:pt x="27445" y="103681"/>
                                        <a:pt x="30494" y="91484"/>
                                        <a:pt x="30494" y="79286"/>
                                      </a:cubicBezTo>
                                      <a:cubicBezTo>
                                        <a:pt x="30494" y="53366"/>
                                        <a:pt x="19821" y="28970"/>
                                        <a:pt x="0" y="9149"/>
                                      </a:cubicBezTo>
                                      <a:lnTo>
                                        <a:pt x="76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69" name="Shape 75769"/>
                              <wps:cNvSpPr/>
                              <wps:spPr>
                                <a:xfrm>
                                  <a:off x="1525" y="774557"/>
                                  <a:ext cx="79285" cy="77760"/>
                                </a:xfrm>
                                <a:custGeom>
                                  <a:avLst/>
                                  <a:gdLst/>
                                  <a:ahLst/>
                                  <a:cxnLst/>
                                  <a:rect l="0" t="0" r="0" b="0"/>
                                  <a:pathLst>
                                    <a:path w="79285" h="77760">
                                      <a:moveTo>
                                        <a:pt x="32019" y="0"/>
                                      </a:moveTo>
                                      <a:lnTo>
                                        <a:pt x="45741" y="0"/>
                                      </a:lnTo>
                                      <a:lnTo>
                                        <a:pt x="45741" y="32019"/>
                                      </a:lnTo>
                                      <a:lnTo>
                                        <a:pt x="79285" y="32019"/>
                                      </a:lnTo>
                                      <a:lnTo>
                                        <a:pt x="79285" y="44217"/>
                                      </a:lnTo>
                                      <a:lnTo>
                                        <a:pt x="47266" y="44217"/>
                                      </a:lnTo>
                                      <a:lnTo>
                                        <a:pt x="47266" y="77760"/>
                                      </a:lnTo>
                                      <a:lnTo>
                                        <a:pt x="32019" y="77760"/>
                                      </a:lnTo>
                                      <a:lnTo>
                                        <a:pt x="32019" y="44217"/>
                                      </a:lnTo>
                                      <a:lnTo>
                                        <a:pt x="0" y="44217"/>
                                      </a:lnTo>
                                      <a:lnTo>
                                        <a:pt x="0" y="32019"/>
                                      </a:lnTo>
                                      <a:lnTo>
                                        <a:pt x="32019" y="32019"/>
                                      </a:lnTo>
                                      <a:lnTo>
                                        <a:pt x="320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5206" style="width:13.3262pt;height:67.1116pt;mso-position-horizontal-relative:char;mso-position-vertical-relative:line" coordsize="1692,8523">
                      <v:shape id="Shape 75632" style="position:absolute;width:312;height:152;left:404;top:686;" coordsize="31257,15247" path="m31257,0l31257,12198c26682,13722,22108,13722,17534,15247c12960,15247,8386,15247,2287,15247l0,15039l0,1407l5336,3049c6861,3049,9911,3049,11435,3049c14485,3049,16009,3049,19059,3049c20584,3049,23633,1525,25158,1525c26682,1525,28207,1525,31257,0x">
                        <v:stroke weight="0pt" endcap="flat" joinstyle="miter" miterlimit="10" on="false" color="#000000" opacity="0"/>
                        <v:fill on="true" color="#000000"/>
                      </v:shape>
                      <v:shape id="Shape 75635" style="position:absolute;width:625;height:838;left:1006;top:0;" coordsize="62513,83860" path="m35068,0c38118,0,41167,1525,45741,1525c48791,1525,53365,3049,57939,3049l57939,15248c53365,15248,48791,13722,44217,13722c41167,13722,38118,12198,35068,12198c32019,12198,28970,13722,25920,13722c22871,13722,21346,15248,19821,15248c18297,16772,18297,18297,16772,18297c16772,19822,16772,21347,16772,22871c16772,24396,16772,25921,16772,25921c16772,27445,18297,28970,19821,30494c21346,32020,22871,32020,25920,33544c28970,35069,32019,35069,36593,36594c41167,38118,45741,39643,48791,41167c51840,42693,54890,44217,56414,45742c57939,48792,59464,50316,60989,53366c60989,54890,62513,57940,62513,60989c62513,64039,60989,65563,60989,68613c59464,70138,57939,73187,56414,74712c54890,76236,53365,77761,50316,79286c48791,80811,45741,80811,42692,82335c41167,82335,38118,83860,35068,83860c33544,83860,30494,83860,27445,83860c22871,83860,16772,83860,12198,83860c7624,82335,3050,80811,0,79286l0,67088c4574,68613,9148,70138,13723,71662c18297,71662,22871,71662,27445,71662c33544,71662,38118,71662,41167,70138c44217,68613,47266,65563,47266,62514c47266,60989,45741,59465,45741,57940c45741,56415,44217,56415,42692,54890c41167,53366,39643,53366,36593,51840c33544,50316,30494,48792,25920,47267c22871,45742,18297,45742,15247,44217c12198,42693,10673,41167,7624,39643c6099,38118,4574,35069,3050,32020c1525,30494,1525,27445,1525,22871c1525,21347,1525,18297,3050,16772c3050,13722,4574,10674,7624,9149c10673,6099,13723,4575,18297,3049c22871,1525,27445,0,35068,0x">
                        <v:stroke weight="0pt" endcap="flat" joinstyle="miter" miterlimit="10" on="false" color="#000000" opacity="0"/>
                        <v:fill on="true" color="#000000"/>
                      </v:shape>
                      <v:shape id="Shape 75636" style="position:absolute;width:358;height:457;left:404;top:0;" coordsize="35831,45742" path="m762,0c5336,0,11435,1525,14485,3049c19059,4575,23633,7624,26682,10674c29732,13722,31257,18297,32781,22871c34306,27445,35831,32020,35831,38118c35831,39643,34306,41167,34306,42693c34306,44217,34306,45742,34306,45742l0,45742l0,35069l20584,35069c20584,32020,19059,28970,19059,25921c17534,22871,16009,19822,14485,18297c12960,16772,11435,13722,8386,13722l0,10928l0,208l762,0x">
                        <v:stroke weight="0pt" endcap="flat" joinstyle="miter" miterlimit="10" on="false" color="#000000" opacity="0"/>
                        <v:fill on="true" color="#000000"/>
                      </v:shape>
                      <v:shape id="Shape 75655" style="position:absolute;width:670;height:823;left:1021;top:1936;" coordsize="67087,82335" path="m41167,0c50316,0,56414,3049,60989,9148c65563,13722,67087,21347,67087,32020l51840,32020c51840,25920,50316,19821,48791,16772c45741,13722,42692,12198,38118,12198c36593,12198,35068,12198,33543,13722c32019,13722,28969,15247,27445,16772c25920,18297,22871,19821,21346,22871c19821,24395,16772,27445,15247,30494l15247,82335l0,82335l0,1525l13722,1525l13722,16772c18296,10673,22871,6099,27445,4574c32019,1525,36593,0,41167,0x">
                        <v:stroke weight="0pt" endcap="flat" joinstyle="miter" miterlimit="10" on="false" color="#000000" opacity="0"/>
                        <v:fill on="true" color="#000000"/>
                      </v:shape>
                      <v:shape id="Shape 75709" style="position:absolute;width:731;height:1082;left:0;top:3628;" coordsize="73186,108255" path="m36593,0l36593,25921l73186,25921l73186,38119l36593,38119l36593,79286c36593,85385,38118,88434,41167,91484c44217,94532,48791,96058,54890,96058c57939,96058,59464,96058,62513,96058c65563,94532,68612,94532,73186,93008l73186,105206c70137,106731,65563,106731,62513,108255c59464,108255,56414,108255,51840,108255c42692,108255,35068,106731,28970,102157c24396,97582,21346,89959,21346,80811l21346,38119l0,38119l0,25921l21346,25921l21346,3050l36593,0x">
                        <v:stroke weight="0pt" endcap="flat" joinstyle="miter" miterlimit="10" on="false" color="#000000" opacity="0"/>
                        <v:fill on="true" color="#000000"/>
                      </v:shape>
                      <v:shape id="Shape 75712" style="position:absolute;width:457;height:1555;left:1067;top:3491;" coordsize="45742,155522" path="m7624,0c32019,22871,45742,48791,45742,77761c45742,83859,44217,89959,42692,96058c41167,102157,39643,108255,36593,114354c33544,121978,30494,128077,25920,135700c21346,141799,15247,149423,7624,155522l0,147898c9148,137225,16772,126552,22871,114354c27445,103681,30494,91484,30494,79286c30494,53366,19821,28970,0,9149l7624,0x">
                        <v:stroke weight="0pt" endcap="flat" joinstyle="miter" miterlimit="10" on="false" color="#000000" opacity="0"/>
                        <v:fill on="true" color="#000000"/>
                      </v:shape>
                      <v:shape id="Shape 75769" style="position:absolute;width:792;height:777;left:15;top:7745;" coordsize="79285,77760" path="m32019,0l45741,0l45741,32019l79285,32019l79285,44217l47266,44217l47266,77760l32019,77760l32019,44217l0,44217l0,32019l32019,32019l32019,0x">
                        <v:stroke weight="0pt" endcap="flat" joinstyle="miter" miterlimit="10" on="false" color="#000000" opacity="0"/>
                        <v:fill on="true" color="#000000"/>
                      </v:shape>
                    </v:group>
                  </w:pict>
                </mc:Fallback>
              </mc:AlternateContent>
            </w:r>
          </w:p>
        </w:tc>
        <w:tc>
          <w:tcPr>
            <w:tcW w:w="0" w:type="auto"/>
            <w:vMerge/>
            <w:tcBorders>
              <w:top w:val="nil"/>
              <w:left w:val="nil"/>
              <w:bottom w:val="single" w:sz="8" w:space="0" w:color="000000"/>
              <w:right w:val="single" w:sz="4" w:space="0" w:color="000000"/>
            </w:tcBorders>
          </w:tcPr>
          <w:p w14:paraId="67D66E6A" w14:textId="77777777" w:rsidR="0000336F" w:rsidRDefault="0000336F">
            <w:pPr>
              <w:spacing w:after="160" w:line="259" w:lineRule="auto"/>
              <w:ind w:left="0" w:firstLine="0"/>
              <w:jc w:val="left"/>
            </w:pPr>
          </w:p>
        </w:tc>
      </w:tr>
    </w:tbl>
    <w:p w14:paraId="26B35091" w14:textId="77777777" w:rsidR="0000336F" w:rsidRDefault="00000000">
      <w:pPr>
        <w:spacing w:after="0" w:line="259" w:lineRule="auto"/>
        <w:ind w:left="-1440" w:right="3302" w:firstLine="0"/>
        <w:jc w:val="left"/>
      </w:pPr>
      <w:r>
        <w:rPr>
          <w:rFonts w:ascii="Calibri" w:eastAsia="Calibri" w:hAnsi="Calibri" w:cs="Calibri"/>
          <w:noProof/>
        </w:rPr>
        <mc:AlternateContent>
          <mc:Choice Requires="wpg">
            <w:drawing>
              <wp:anchor distT="0" distB="0" distL="114300" distR="114300" simplePos="0" relativeHeight="251674624" behindDoc="0" locked="0" layoutInCell="1" allowOverlap="1" wp14:anchorId="07111E6C" wp14:editId="36C8D466">
                <wp:simplePos x="0" y="0"/>
                <wp:positionH relativeFrom="page">
                  <wp:posOffset>3986829</wp:posOffset>
                </wp:positionH>
                <wp:positionV relativeFrom="page">
                  <wp:posOffset>9508815</wp:posOffset>
                </wp:positionV>
                <wp:extent cx="47266" cy="73186"/>
                <wp:effectExtent l="0" t="0" r="0" b="0"/>
                <wp:wrapTopAndBottom/>
                <wp:docPr id="465214" name="Group 465214"/>
                <wp:cNvGraphicFramePr/>
                <a:graphic xmlns:a="http://schemas.openxmlformats.org/drawingml/2006/main">
                  <a:graphicData uri="http://schemas.microsoft.com/office/word/2010/wordprocessingGroup">
                    <wpg:wgp>
                      <wpg:cNvGrpSpPr/>
                      <wpg:grpSpPr>
                        <a:xfrm>
                          <a:off x="0" y="0"/>
                          <a:ext cx="47266" cy="73186"/>
                          <a:chOff x="0" y="0"/>
                          <a:chExt cx="47266" cy="73186"/>
                        </a:xfrm>
                      </wpg:grpSpPr>
                      <wps:wsp>
                        <wps:cNvPr id="74654" name="Shape 74654"/>
                        <wps:cNvSpPr/>
                        <wps:spPr>
                          <a:xfrm>
                            <a:off x="0" y="0"/>
                            <a:ext cx="47266" cy="73186"/>
                          </a:xfrm>
                          <a:custGeom>
                            <a:avLst/>
                            <a:gdLst/>
                            <a:ahLst/>
                            <a:cxnLst/>
                            <a:rect l="0" t="0" r="0" b="0"/>
                            <a:pathLst>
                              <a:path w="47266" h="73186">
                                <a:moveTo>
                                  <a:pt x="24395" y="0"/>
                                </a:moveTo>
                                <a:cubicBezTo>
                                  <a:pt x="32019" y="0"/>
                                  <a:pt x="36593" y="1524"/>
                                  <a:pt x="41168" y="6098"/>
                                </a:cubicBezTo>
                                <a:cubicBezTo>
                                  <a:pt x="45741" y="9148"/>
                                  <a:pt x="47266" y="13722"/>
                                  <a:pt x="47266" y="19820"/>
                                </a:cubicBezTo>
                                <a:cubicBezTo>
                                  <a:pt x="47266" y="22870"/>
                                  <a:pt x="47266" y="25919"/>
                                  <a:pt x="45741" y="28969"/>
                                </a:cubicBezTo>
                                <a:cubicBezTo>
                                  <a:pt x="44217" y="32018"/>
                                  <a:pt x="42692" y="35068"/>
                                  <a:pt x="39643" y="38118"/>
                                </a:cubicBezTo>
                                <a:cubicBezTo>
                                  <a:pt x="36593" y="41167"/>
                                  <a:pt x="32019" y="45741"/>
                                  <a:pt x="25920" y="50315"/>
                                </a:cubicBezTo>
                                <a:cubicBezTo>
                                  <a:pt x="21346" y="54890"/>
                                  <a:pt x="18297" y="57938"/>
                                  <a:pt x="16772" y="59464"/>
                                </a:cubicBezTo>
                                <a:cubicBezTo>
                                  <a:pt x="15247" y="60988"/>
                                  <a:pt x="13722" y="62513"/>
                                  <a:pt x="12198" y="64037"/>
                                </a:cubicBezTo>
                                <a:lnTo>
                                  <a:pt x="47266" y="64037"/>
                                </a:lnTo>
                                <a:lnTo>
                                  <a:pt x="47266" y="73186"/>
                                </a:lnTo>
                                <a:lnTo>
                                  <a:pt x="0" y="73186"/>
                                </a:lnTo>
                                <a:cubicBezTo>
                                  <a:pt x="0" y="70137"/>
                                  <a:pt x="0" y="68612"/>
                                  <a:pt x="1525" y="67087"/>
                                </a:cubicBezTo>
                                <a:cubicBezTo>
                                  <a:pt x="3049" y="64037"/>
                                  <a:pt x="4574" y="59464"/>
                                  <a:pt x="6099" y="56414"/>
                                </a:cubicBezTo>
                                <a:cubicBezTo>
                                  <a:pt x="9148" y="53364"/>
                                  <a:pt x="13722" y="50315"/>
                                  <a:pt x="18297" y="45741"/>
                                </a:cubicBezTo>
                                <a:cubicBezTo>
                                  <a:pt x="25920" y="39642"/>
                                  <a:pt x="30495" y="35068"/>
                                  <a:pt x="33544" y="30494"/>
                                </a:cubicBezTo>
                                <a:cubicBezTo>
                                  <a:pt x="36593" y="27445"/>
                                  <a:pt x="38118" y="24395"/>
                                  <a:pt x="38118" y="21345"/>
                                </a:cubicBezTo>
                                <a:cubicBezTo>
                                  <a:pt x="38118" y="18296"/>
                                  <a:pt x="36593" y="15246"/>
                                  <a:pt x="35068" y="12197"/>
                                </a:cubicBezTo>
                                <a:cubicBezTo>
                                  <a:pt x="32019" y="10673"/>
                                  <a:pt x="28970" y="9148"/>
                                  <a:pt x="24395" y="9148"/>
                                </a:cubicBezTo>
                                <a:cubicBezTo>
                                  <a:pt x="19822" y="9148"/>
                                  <a:pt x="16772" y="10673"/>
                                  <a:pt x="15247" y="12197"/>
                                </a:cubicBezTo>
                                <a:cubicBezTo>
                                  <a:pt x="12198" y="13722"/>
                                  <a:pt x="10673" y="16772"/>
                                  <a:pt x="10673" y="21345"/>
                                </a:cubicBezTo>
                                <a:lnTo>
                                  <a:pt x="1525" y="19820"/>
                                </a:lnTo>
                                <a:cubicBezTo>
                                  <a:pt x="1525" y="13722"/>
                                  <a:pt x="4574" y="7623"/>
                                  <a:pt x="9148" y="4573"/>
                                </a:cubicBezTo>
                                <a:cubicBezTo>
                                  <a:pt x="12198" y="1524"/>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5214" style="width:3.72174pt;height:5.7627pt;position:absolute;mso-position-horizontal-relative:page;mso-position-horizontal:absolute;margin-left:313.924pt;mso-position-vertical-relative:page;margin-top:748.726pt;" coordsize="472,731">
                <v:shape id="Shape 74654" style="position:absolute;width:472;height:731;left:0;top:0;" coordsize="47266,73186" path="m24395,0c32019,0,36593,1524,41168,6098c45741,9148,47266,13722,47266,19820c47266,22870,47266,25919,45741,28969c44217,32018,42692,35068,39643,38118c36593,41167,32019,45741,25920,50315c21346,54890,18297,57938,16772,59464c15247,60988,13722,62513,12198,64037l47266,64037l47266,73186l0,73186c0,70137,0,68612,1525,67087c3049,64037,4574,59464,6099,56414c9148,53364,13722,50315,18297,45741c25920,39642,30495,35068,33544,30494c36593,27445,38118,24395,38118,21345c38118,18296,36593,15246,35068,12197c32019,10673,28970,9148,24395,9148c19822,9148,16772,10673,15247,12197c12198,13722,10673,16772,10673,21345l1525,19820c1525,13722,4574,7623,9148,4573c12198,1524,18297,0,24395,0x">
                  <v:stroke weight="0pt" endcap="flat" joinstyle="miter" miterlimit="10" on="false" color="#000000" opacity="0"/>
                  <v:fill on="true" color="#000000"/>
                </v:shape>
                <w10:wrap type="topAndBottom"/>
              </v:group>
            </w:pict>
          </mc:Fallback>
        </mc:AlternateContent>
      </w:r>
      <w:r>
        <w:br w:type="page"/>
      </w:r>
    </w:p>
    <w:p w14:paraId="4826966E" w14:textId="77777777" w:rsidR="0000336F" w:rsidRDefault="00000000">
      <w:pPr>
        <w:spacing w:after="0" w:line="259" w:lineRule="auto"/>
        <w:ind w:left="349" w:right="-70" w:firstLine="0"/>
        <w:jc w:val="left"/>
      </w:pPr>
      <w:r>
        <w:rPr>
          <w:noProof/>
        </w:rPr>
        <w:drawing>
          <wp:inline distT="0" distB="0" distL="0" distR="0" wp14:anchorId="51892B9D" wp14:editId="165B08B8">
            <wp:extent cx="5766816" cy="8546592"/>
            <wp:effectExtent l="0" t="0" r="0" b="0"/>
            <wp:docPr id="466046" name="Picture 466046"/>
            <wp:cNvGraphicFramePr/>
            <a:graphic xmlns:a="http://schemas.openxmlformats.org/drawingml/2006/main">
              <a:graphicData uri="http://schemas.openxmlformats.org/drawingml/2006/picture">
                <pic:pic xmlns:pic="http://schemas.openxmlformats.org/drawingml/2006/picture">
                  <pic:nvPicPr>
                    <pic:cNvPr id="466046" name="Picture 466046"/>
                    <pic:cNvPicPr/>
                  </pic:nvPicPr>
                  <pic:blipFill>
                    <a:blip r:embed="rId427"/>
                    <a:stretch>
                      <a:fillRect/>
                    </a:stretch>
                  </pic:blipFill>
                  <pic:spPr>
                    <a:xfrm>
                      <a:off x="0" y="0"/>
                      <a:ext cx="5766816" cy="8546592"/>
                    </a:xfrm>
                    <a:prstGeom prst="rect">
                      <a:avLst/>
                    </a:prstGeom>
                  </pic:spPr>
                </pic:pic>
              </a:graphicData>
            </a:graphic>
          </wp:inline>
        </w:drawing>
      </w:r>
    </w:p>
    <w:p w14:paraId="0B65C5F1" w14:textId="77777777" w:rsidR="0000336F" w:rsidRDefault="00000000">
      <w:pPr>
        <w:spacing w:after="0" w:line="259" w:lineRule="auto"/>
        <w:ind w:left="349" w:right="-70" w:firstLine="0"/>
        <w:jc w:val="left"/>
      </w:pPr>
      <w:r>
        <w:rPr>
          <w:noProof/>
        </w:rPr>
        <w:drawing>
          <wp:inline distT="0" distB="0" distL="0" distR="0" wp14:anchorId="3D6A36C9" wp14:editId="2EC4A2D9">
            <wp:extent cx="5766816" cy="8546592"/>
            <wp:effectExtent l="0" t="0" r="0" b="0"/>
            <wp:docPr id="466051" name="Picture 466051"/>
            <wp:cNvGraphicFramePr/>
            <a:graphic xmlns:a="http://schemas.openxmlformats.org/drawingml/2006/main">
              <a:graphicData uri="http://schemas.openxmlformats.org/drawingml/2006/picture">
                <pic:pic xmlns:pic="http://schemas.openxmlformats.org/drawingml/2006/picture">
                  <pic:nvPicPr>
                    <pic:cNvPr id="466051" name="Picture 466051"/>
                    <pic:cNvPicPr/>
                  </pic:nvPicPr>
                  <pic:blipFill>
                    <a:blip r:embed="rId428"/>
                    <a:stretch>
                      <a:fillRect/>
                    </a:stretch>
                  </pic:blipFill>
                  <pic:spPr>
                    <a:xfrm>
                      <a:off x="0" y="0"/>
                      <a:ext cx="5766816" cy="8546592"/>
                    </a:xfrm>
                    <a:prstGeom prst="rect">
                      <a:avLst/>
                    </a:prstGeom>
                  </pic:spPr>
                </pic:pic>
              </a:graphicData>
            </a:graphic>
          </wp:inline>
        </w:drawing>
      </w:r>
    </w:p>
    <w:p w14:paraId="5A676912" w14:textId="77777777" w:rsidR="0000336F" w:rsidRDefault="00000000">
      <w:pPr>
        <w:spacing w:after="0" w:line="259" w:lineRule="auto"/>
        <w:ind w:left="349" w:right="-70" w:firstLine="0"/>
        <w:jc w:val="left"/>
      </w:pPr>
      <w:r>
        <w:rPr>
          <w:noProof/>
        </w:rPr>
        <w:drawing>
          <wp:inline distT="0" distB="0" distL="0" distR="0" wp14:anchorId="48A832E7" wp14:editId="77B59A1C">
            <wp:extent cx="5766816" cy="8546592"/>
            <wp:effectExtent l="0" t="0" r="0" b="0"/>
            <wp:docPr id="466056" name="Picture 466056"/>
            <wp:cNvGraphicFramePr/>
            <a:graphic xmlns:a="http://schemas.openxmlformats.org/drawingml/2006/main">
              <a:graphicData uri="http://schemas.openxmlformats.org/drawingml/2006/picture">
                <pic:pic xmlns:pic="http://schemas.openxmlformats.org/drawingml/2006/picture">
                  <pic:nvPicPr>
                    <pic:cNvPr id="466056" name="Picture 466056"/>
                    <pic:cNvPicPr/>
                  </pic:nvPicPr>
                  <pic:blipFill>
                    <a:blip r:embed="rId429"/>
                    <a:stretch>
                      <a:fillRect/>
                    </a:stretch>
                  </pic:blipFill>
                  <pic:spPr>
                    <a:xfrm>
                      <a:off x="0" y="0"/>
                      <a:ext cx="5766816" cy="8546592"/>
                    </a:xfrm>
                    <a:prstGeom prst="rect">
                      <a:avLst/>
                    </a:prstGeom>
                  </pic:spPr>
                </pic:pic>
              </a:graphicData>
            </a:graphic>
          </wp:inline>
        </w:drawing>
      </w:r>
    </w:p>
    <w:p w14:paraId="4C36AC0F" w14:textId="77777777" w:rsidR="0000336F" w:rsidRDefault="00000000">
      <w:pPr>
        <w:spacing w:after="0" w:line="259" w:lineRule="auto"/>
        <w:ind w:left="349" w:right="-70" w:firstLine="0"/>
        <w:jc w:val="left"/>
      </w:pPr>
      <w:r>
        <w:rPr>
          <w:noProof/>
        </w:rPr>
        <w:drawing>
          <wp:inline distT="0" distB="0" distL="0" distR="0" wp14:anchorId="0CE62E58" wp14:editId="758C9758">
            <wp:extent cx="5766816" cy="8546592"/>
            <wp:effectExtent l="0" t="0" r="0" b="0"/>
            <wp:docPr id="466061" name="Picture 466061"/>
            <wp:cNvGraphicFramePr/>
            <a:graphic xmlns:a="http://schemas.openxmlformats.org/drawingml/2006/main">
              <a:graphicData uri="http://schemas.openxmlformats.org/drawingml/2006/picture">
                <pic:pic xmlns:pic="http://schemas.openxmlformats.org/drawingml/2006/picture">
                  <pic:nvPicPr>
                    <pic:cNvPr id="466061" name="Picture 466061"/>
                    <pic:cNvPicPr/>
                  </pic:nvPicPr>
                  <pic:blipFill>
                    <a:blip r:embed="rId430"/>
                    <a:stretch>
                      <a:fillRect/>
                    </a:stretch>
                  </pic:blipFill>
                  <pic:spPr>
                    <a:xfrm>
                      <a:off x="0" y="0"/>
                      <a:ext cx="5766816" cy="8546592"/>
                    </a:xfrm>
                    <a:prstGeom prst="rect">
                      <a:avLst/>
                    </a:prstGeom>
                  </pic:spPr>
                </pic:pic>
              </a:graphicData>
            </a:graphic>
          </wp:inline>
        </w:drawing>
      </w:r>
    </w:p>
    <w:p w14:paraId="68739117" w14:textId="77777777" w:rsidR="0000336F" w:rsidRDefault="00000000">
      <w:pPr>
        <w:spacing w:after="0" w:line="259" w:lineRule="auto"/>
        <w:ind w:left="349" w:right="-70" w:firstLine="0"/>
        <w:jc w:val="left"/>
      </w:pPr>
      <w:r>
        <w:rPr>
          <w:noProof/>
        </w:rPr>
        <w:drawing>
          <wp:inline distT="0" distB="0" distL="0" distR="0" wp14:anchorId="2D96FFB5" wp14:editId="14DC9C99">
            <wp:extent cx="5766816" cy="8546592"/>
            <wp:effectExtent l="0" t="0" r="0" b="0"/>
            <wp:docPr id="466066" name="Picture 466066"/>
            <wp:cNvGraphicFramePr/>
            <a:graphic xmlns:a="http://schemas.openxmlformats.org/drawingml/2006/main">
              <a:graphicData uri="http://schemas.openxmlformats.org/drawingml/2006/picture">
                <pic:pic xmlns:pic="http://schemas.openxmlformats.org/drawingml/2006/picture">
                  <pic:nvPicPr>
                    <pic:cNvPr id="466066" name="Picture 466066"/>
                    <pic:cNvPicPr/>
                  </pic:nvPicPr>
                  <pic:blipFill>
                    <a:blip r:embed="rId431"/>
                    <a:stretch>
                      <a:fillRect/>
                    </a:stretch>
                  </pic:blipFill>
                  <pic:spPr>
                    <a:xfrm>
                      <a:off x="0" y="0"/>
                      <a:ext cx="5766816" cy="8546592"/>
                    </a:xfrm>
                    <a:prstGeom prst="rect">
                      <a:avLst/>
                    </a:prstGeom>
                  </pic:spPr>
                </pic:pic>
              </a:graphicData>
            </a:graphic>
          </wp:inline>
        </w:drawing>
      </w:r>
    </w:p>
    <w:p w14:paraId="349210CC" w14:textId="77777777" w:rsidR="0000336F" w:rsidRDefault="00000000">
      <w:pPr>
        <w:spacing w:after="0" w:line="259" w:lineRule="auto"/>
        <w:ind w:left="349" w:right="-70" w:firstLine="0"/>
        <w:jc w:val="left"/>
      </w:pPr>
      <w:r>
        <w:rPr>
          <w:noProof/>
        </w:rPr>
        <w:drawing>
          <wp:inline distT="0" distB="0" distL="0" distR="0" wp14:anchorId="6E7044E3" wp14:editId="640FB837">
            <wp:extent cx="5766816" cy="8546592"/>
            <wp:effectExtent l="0" t="0" r="0" b="0"/>
            <wp:docPr id="466071" name="Picture 466071"/>
            <wp:cNvGraphicFramePr/>
            <a:graphic xmlns:a="http://schemas.openxmlformats.org/drawingml/2006/main">
              <a:graphicData uri="http://schemas.openxmlformats.org/drawingml/2006/picture">
                <pic:pic xmlns:pic="http://schemas.openxmlformats.org/drawingml/2006/picture">
                  <pic:nvPicPr>
                    <pic:cNvPr id="466071" name="Picture 466071"/>
                    <pic:cNvPicPr/>
                  </pic:nvPicPr>
                  <pic:blipFill>
                    <a:blip r:embed="rId432"/>
                    <a:stretch>
                      <a:fillRect/>
                    </a:stretch>
                  </pic:blipFill>
                  <pic:spPr>
                    <a:xfrm>
                      <a:off x="0" y="0"/>
                      <a:ext cx="5766816" cy="8546592"/>
                    </a:xfrm>
                    <a:prstGeom prst="rect">
                      <a:avLst/>
                    </a:prstGeom>
                  </pic:spPr>
                </pic:pic>
              </a:graphicData>
            </a:graphic>
          </wp:inline>
        </w:drawing>
      </w:r>
    </w:p>
    <w:tbl>
      <w:tblPr>
        <w:tblStyle w:val="TableGrid"/>
        <w:tblpPr w:vertAnchor="text" w:tblpX="363"/>
        <w:tblOverlap w:val="never"/>
        <w:tblW w:w="9067" w:type="dxa"/>
        <w:tblInd w:w="0" w:type="dxa"/>
        <w:tblCellMar>
          <w:top w:w="16" w:type="dxa"/>
          <w:left w:w="0" w:type="dxa"/>
          <w:bottom w:w="0" w:type="dxa"/>
          <w:right w:w="0" w:type="dxa"/>
        </w:tblCellMar>
        <w:tblLook w:val="04A0" w:firstRow="1" w:lastRow="0" w:firstColumn="1" w:lastColumn="0" w:noHBand="0" w:noVBand="1"/>
      </w:tblPr>
      <w:tblGrid>
        <w:gridCol w:w="4517"/>
        <w:gridCol w:w="2700"/>
        <w:gridCol w:w="2133"/>
      </w:tblGrid>
      <w:tr w:rsidR="0000336F" w14:paraId="635393B1" w14:textId="77777777">
        <w:trPr>
          <w:trHeight w:val="278"/>
        </w:trPr>
        <w:tc>
          <w:tcPr>
            <w:tcW w:w="3540" w:type="dxa"/>
            <w:vMerge w:val="restart"/>
            <w:tcBorders>
              <w:top w:val="single" w:sz="8" w:space="0" w:color="000000"/>
              <w:left w:val="single" w:sz="4" w:space="0" w:color="000000"/>
              <w:bottom w:val="single" w:sz="8" w:space="0" w:color="000000"/>
              <w:right w:val="nil"/>
            </w:tcBorders>
          </w:tcPr>
          <w:p w14:paraId="629B3C19" w14:textId="77777777" w:rsidR="0000336F" w:rsidRDefault="00000000">
            <w:pPr>
              <w:spacing w:after="0" w:line="259" w:lineRule="auto"/>
              <w:ind w:left="80" w:right="-5281" w:firstLine="0"/>
              <w:jc w:val="left"/>
            </w:pPr>
            <w:r>
              <w:rPr>
                <w:noProof/>
              </w:rPr>
              <w:drawing>
                <wp:inline distT="0" distB="0" distL="0" distR="0" wp14:anchorId="4A1B0AA5" wp14:editId="0A742EAA">
                  <wp:extent cx="5550408" cy="6309360"/>
                  <wp:effectExtent l="0" t="0" r="0" b="0"/>
                  <wp:docPr id="466076" name="Picture 466076"/>
                  <wp:cNvGraphicFramePr/>
                  <a:graphic xmlns:a="http://schemas.openxmlformats.org/drawingml/2006/main">
                    <a:graphicData uri="http://schemas.openxmlformats.org/drawingml/2006/picture">
                      <pic:pic xmlns:pic="http://schemas.openxmlformats.org/drawingml/2006/picture">
                        <pic:nvPicPr>
                          <pic:cNvPr id="466076" name="Picture 466076"/>
                          <pic:cNvPicPr/>
                        </pic:nvPicPr>
                        <pic:blipFill>
                          <a:blip r:embed="rId433"/>
                          <a:stretch>
                            <a:fillRect/>
                          </a:stretch>
                        </pic:blipFill>
                        <pic:spPr>
                          <a:xfrm>
                            <a:off x="0" y="0"/>
                            <a:ext cx="5550408" cy="6309360"/>
                          </a:xfrm>
                          <a:prstGeom prst="rect">
                            <a:avLst/>
                          </a:prstGeom>
                        </pic:spPr>
                      </pic:pic>
                    </a:graphicData>
                  </a:graphic>
                </wp:inline>
              </w:drawing>
            </w:r>
          </w:p>
        </w:tc>
        <w:tc>
          <w:tcPr>
            <w:tcW w:w="1135" w:type="dxa"/>
            <w:vMerge w:val="restart"/>
            <w:tcBorders>
              <w:top w:val="single" w:sz="8" w:space="0" w:color="000000"/>
              <w:left w:val="nil"/>
              <w:bottom w:val="single" w:sz="8" w:space="0" w:color="000000"/>
              <w:right w:val="nil"/>
            </w:tcBorders>
          </w:tcPr>
          <w:p w14:paraId="785D6AB0" w14:textId="77777777" w:rsidR="0000336F" w:rsidRDefault="00000000">
            <w:pPr>
              <w:spacing w:after="0" w:line="259" w:lineRule="auto"/>
              <w:ind w:left="-2910" w:right="-4145" w:firstLine="0"/>
              <w:jc w:val="left"/>
            </w:pPr>
            <w:r>
              <w:rPr>
                <w:noProof/>
              </w:rPr>
              <w:drawing>
                <wp:inline distT="0" distB="0" distL="0" distR="0" wp14:anchorId="262EF79E" wp14:editId="72DE234A">
                  <wp:extent cx="5199888" cy="5925312"/>
                  <wp:effectExtent l="0" t="0" r="0" b="0"/>
                  <wp:docPr id="466078" name="Picture 466078"/>
                  <wp:cNvGraphicFramePr/>
                  <a:graphic xmlns:a="http://schemas.openxmlformats.org/drawingml/2006/main">
                    <a:graphicData uri="http://schemas.openxmlformats.org/drawingml/2006/picture">
                      <pic:pic xmlns:pic="http://schemas.openxmlformats.org/drawingml/2006/picture">
                        <pic:nvPicPr>
                          <pic:cNvPr id="466078" name="Picture 466078"/>
                          <pic:cNvPicPr/>
                        </pic:nvPicPr>
                        <pic:blipFill>
                          <a:blip r:embed="rId434"/>
                          <a:stretch>
                            <a:fillRect/>
                          </a:stretch>
                        </pic:blipFill>
                        <pic:spPr>
                          <a:xfrm>
                            <a:off x="0" y="0"/>
                            <a:ext cx="5199888" cy="5925312"/>
                          </a:xfrm>
                          <a:prstGeom prst="rect">
                            <a:avLst/>
                          </a:prstGeom>
                        </pic:spPr>
                      </pic:pic>
                    </a:graphicData>
                  </a:graphic>
                </wp:inline>
              </w:drawing>
            </w:r>
          </w:p>
        </w:tc>
        <w:tc>
          <w:tcPr>
            <w:tcW w:w="4392" w:type="dxa"/>
            <w:vMerge w:val="restart"/>
            <w:tcBorders>
              <w:top w:val="single" w:sz="8" w:space="0" w:color="000000"/>
              <w:left w:val="nil"/>
              <w:bottom w:val="single" w:sz="8" w:space="0" w:color="000000"/>
              <w:right w:val="single" w:sz="4" w:space="0" w:color="000000"/>
            </w:tcBorders>
          </w:tcPr>
          <w:p w14:paraId="32D2D973" w14:textId="77777777" w:rsidR="0000336F" w:rsidRDefault="00000000">
            <w:pPr>
              <w:spacing w:after="674" w:line="259" w:lineRule="auto"/>
              <w:ind w:left="-3479" w:firstLine="0"/>
              <w:jc w:val="left"/>
            </w:pPr>
            <w:r>
              <w:rPr>
                <w:noProof/>
              </w:rPr>
              <w:drawing>
                <wp:inline distT="0" distB="0" distL="0" distR="0" wp14:anchorId="4EFCC53E" wp14:editId="5227C300">
                  <wp:extent cx="4764025" cy="2862072"/>
                  <wp:effectExtent l="0" t="0" r="0" b="0"/>
                  <wp:docPr id="466080" name="Picture 466080"/>
                  <wp:cNvGraphicFramePr/>
                  <a:graphic xmlns:a="http://schemas.openxmlformats.org/drawingml/2006/main">
                    <a:graphicData uri="http://schemas.openxmlformats.org/drawingml/2006/picture">
                      <pic:pic xmlns:pic="http://schemas.openxmlformats.org/drawingml/2006/picture">
                        <pic:nvPicPr>
                          <pic:cNvPr id="466080" name="Picture 466080"/>
                          <pic:cNvPicPr/>
                        </pic:nvPicPr>
                        <pic:blipFill>
                          <a:blip r:embed="rId435"/>
                          <a:stretch>
                            <a:fillRect/>
                          </a:stretch>
                        </pic:blipFill>
                        <pic:spPr>
                          <a:xfrm>
                            <a:off x="0" y="0"/>
                            <a:ext cx="4764025" cy="2862072"/>
                          </a:xfrm>
                          <a:prstGeom prst="rect">
                            <a:avLst/>
                          </a:prstGeom>
                        </pic:spPr>
                      </pic:pic>
                    </a:graphicData>
                  </a:graphic>
                </wp:inline>
              </w:drawing>
            </w:r>
          </w:p>
          <w:p w14:paraId="5DECDFD3" w14:textId="77777777" w:rsidR="0000336F" w:rsidRDefault="00000000">
            <w:pPr>
              <w:spacing w:after="0" w:line="259" w:lineRule="auto"/>
              <w:ind w:left="-4044" w:firstLine="0"/>
              <w:jc w:val="left"/>
            </w:pPr>
            <w:r>
              <w:rPr>
                <w:noProof/>
              </w:rPr>
              <w:drawing>
                <wp:inline distT="0" distB="0" distL="0" distR="0" wp14:anchorId="5A70AAEB" wp14:editId="2F59E3FF">
                  <wp:extent cx="5209033" cy="2667000"/>
                  <wp:effectExtent l="0" t="0" r="0" b="0"/>
                  <wp:docPr id="466082" name="Picture 466082"/>
                  <wp:cNvGraphicFramePr/>
                  <a:graphic xmlns:a="http://schemas.openxmlformats.org/drawingml/2006/main">
                    <a:graphicData uri="http://schemas.openxmlformats.org/drawingml/2006/picture">
                      <pic:pic xmlns:pic="http://schemas.openxmlformats.org/drawingml/2006/picture">
                        <pic:nvPicPr>
                          <pic:cNvPr id="466082" name="Picture 466082"/>
                          <pic:cNvPicPr/>
                        </pic:nvPicPr>
                        <pic:blipFill>
                          <a:blip r:embed="rId436"/>
                          <a:stretch>
                            <a:fillRect/>
                          </a:stretch>
                        </pic:blipFill>
                        <pic:spPr>
                          <a:xfrm>
                            <a:off x="0" y="0"/>
                            <a:ext cx="5209033" cy="2667000"/>
                          </a:xfrm>
                          <a:prstGeom prst="rect">
                            <a:avLst/>
                          </a:prstGeom>
                        </pic:spPr>
                      </pic:pic>
                    </a:graphicData>
                  </a:graphic>
                </wp:inline>
              </w:drawing>
            </w:r>
          </w:p>
        </w:tc>
      </w:tr>
      <w:tr w:rsidR="0000336F" w14:paraId="29DB8EC1" w14:textId="77777777">
        <w:trPr>
          <w:trHeight w:val="12956"/>
        </w:trPr>
        <w:tc>
          <w:tcPr>
            <w:tcW w:w="0" w:type="auto"/>
            <w:vMerge/>
            <w:tcBorders>
              <w:top w:val="nil"/>
              <w:left w:val="single" w:sz="4" w:space="0" w:color="000000"/>
              <w:bottom w:val="single" w:sz="8" w:space="0" w:color="000000"/>
              <w:right w:val="nil"/>
            </w:tcBorders>
          </w:tcPr>
          <w:p w14:paraId="1855D8AD" w14:textId="77777777" w:rsidR="0000336F" w:rsidRDefault="0000336F">
            <w:pPr>
              <w:spacing w:after="160" w:line="259" w:lineRule="auto"/>
              <w:ind w:left="0" w:firstLine="0"/>
              <w:jc w:val="left"/>
            </w:pPr>
          </w:p>
        </w:tc>
        <w:tc>
          <w:tcPr>
            <w:tcW w:w="0" w:type="auto"/>
            <w:vMerge/>
            <w:tcBorders>
              <w:top w:val="nil"/>
              <w:left w:val="nil"/>
              <w:bottom w:val="single" w:sz="8" w:space="0" w:color="000000"/>
              <w:right w:val="nil"/>
            </w:tcBorders>
          </w:tcPr>
          <w:p w14:paraId="3066237D" w14:textId="77777777" w:rsidR="0000336F" w:rsidRDefault="0000336F">
            <w:pPr>
              <w:spacing w:after="160" w:line="259" w:lineRule="auto"/>
              <w:ind w:left="0" w:firstLine="0"/>
              <w:jc w:val="left"/>
            </w:pPr>
          </w:p>
        </w:tc>
        <w:tc>
          <w:tcPr>
            <w:tcW w:w="0" w:type="auto"/>
            <w:vMerge/>
            <w:tcBorders>
              <w:top w:val="nil"/>
              <w:left w:val="nil"/>
              <w:bottom w:val="single" w:sz="8" w:space="0" w:color="000000"/>
              <w:right w:val="single" w:sz="4" w:space="0" w:color="000000"/>
            </w:tcBorders>
          </w:tcPr>
          <w:p w14:paraId="596C468E" w14:textId="77777777" w:rsidR="0000336F" w:rsidRDefault="0000336F">
            <w:pPr>
              <w:spacing w:after="160" w:line="259" w:lineRule="auto"/>
              <w:ind w:left="0" w:firstLine="0"/>
              <w:jc w:val="left"/>
            </w:pPr>
          </w:p>
        </w:tc>
      </w:tr>
    </w:tbl>
    <w:p w14:paraId="67003B6E" w14:textId="77777777" w:rsidR="0000336F" w:rsidRDefault="00000000">
      <w:pPr>
        <w:spacing w:after="0" w:line="259" w:lineRule="auto"/>
        <w:ind w:left="-1440" w:right="299" w:firstLine="0"/>
        <w:jc w:val="left"/>
      </w:pPr>
      <w:r>
        <w:rPr>
          <w:rFonts w:ascii="Calibri" w:eastAsia="Calibri" w:hAnsi="Calibri" w:cs="Calibri"/>
          <w:noProof/>
        </w:rPr>
        <mc:AlternateContent>
          <mc:Choice Requires="wpg">
            <w:drawing>
              <wp:anchor distT="0" distB="0" distL="114300" distR="114300" simplePos="0" relativeHeight="251675648" behindDoc="0" locked="0" layoutInCell="1" allowOverlap="1" wp14:anchorId="268C7352" wp14:editId="7530E7C7">
                <wp:simplePos x="0" y="0"/>
                <wp:positionH relativeFrom="page">
                  <wp:posOffset>3988354</wp:posOffset>
                </wp:positionH>
                <wp:positionV relativeFrom="page">
                  <wp:posOffset>9508815</wp:posOffset>
                </wp:positionV>
                <wp:extent cx="47266" cy="74710"/>
                <wp:effectExtent l="0" t="0" r="0" b="0"/>
                <wp:wrapTopAndBottom/>
                <wp:docPr id="464780" name="Group 464780"/>
                <wp:cNvGraphicFramePr/>
                <a:graphic xmlns:a="http://schemas.openxmlformats.org/drawingml/2006/main">
                  <a:graphicData uri="http://schemas.microsoft.com/office/word/2010/wordprocessingGroup">
                    <wpg:wgp>
                      <wpg:cNvGrpSpPr/>
                      <wpg:grpSpPr>
                        <a:xfrm>
                          <a:off x="0" y="0"/>
                          <a:ext cx="47266" cy="74710"/>
                          <a:chOff x="0" y="0"/>
                          <a:chExt cx="47266" cy="74710"/>
                        </a:xfrm>
                      </wpg:grpSpPr>
                      <wps:wsp>
                        <wps:cNvPr id="89075" name="Shape 89075"/>
                        <wps:cNvSpPr/>
                        <wps:spPr>
                          <a:xfrm>
                            <a:off x="1525" y="56414"/>
                            <a:ext cx="22108" cy="18297"/>
                          </a:xfrm>
                          <a:custGeom>
                            <a:avLst/>
                            <a:gdLst/>
                            <a:ahLst/>
                            <a:cxnLst/>
                            <a:rect l="0" t="0" r="0" b="0"/>
                            <a:pathLst>
                              <a:path w="22108" h="18297">
                                <a:moveTo>
                                  <a:pt x="0" y="0"/>
                                </a:moveTo>
                                <a:lnTo>
                                  <a:pt x="9148" y="0"/>
                                </a:lnTo>
                                <a:cubicBezTo>
                                  <a:pt x="9148" y="3050"/>
                                  <a:pt x="10673" y="6100"/>
                                  <a:pt x="13723" y="6100"/>
                                </a:cubicBezTo>
                                <a:cubicBezTo>
                                  <a:pt x="15248" y="7624"/>
                                  <a:pt x="16772" y="9149"/>
                                  <a:pt x="19821" y="9149"/>
                                </a:cubicBezTo>
                                <a:lnTo>
                                  <a:pt x="22108" y="8692"/>
                                </a:lnTo>
                                <a:lnTo>
                                  <a:pt x="22108" y="17535"/>
                                </a:lnTo>
                                <a:lnTo>
                                  <a:pt x="19821" y="18297"/>
                                </a:lnTo>
                                <a:cubicBezTo>
                                  <a:pt x="13723" y="18297"/>
                                  <a:pt x="10673" y="16773"/>
                                  <a:pt x="6099" y="13723"/>
                                </a:cubicBezTo>
                                <a:cubicBezTo>
                                  <a:pt x="3050" y="10673"/>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078" name="Shape 89078"/>
                        <wps:cNvSpPr/>
                        <wps:spPr>
                          <a:xfrm>
                            <a:off x="0" y="0"/>
                            <a:ext cx="23633" cy="48791"/>
                          </a:xfrm>
                          <a:custGeom>
                            <a:avLst/>
                            <a:gdLst/>
                            <a:ahLst/>
                            <a:cxnLst/>
                            <a:rect l="0" t="0" r="0" b="0"/>
                            <a:pathLst>
                              <a:path w="23633" h="48791">
                                <a:moveTo>
                                  <a:pt x="22871" y="0"/>
                                </a:moveTo>
                                <a:lnTo>
                                  <a:pt x="23633" y="191"/>
                                </a:lnTo>
                                <a:lnTo>
                                  <a:pt x="23633" y="9475"/>
                                </a:lnTo>
                                <a:lnTo>
                                  <a:pt x="13722" y="13722"/>
                                </a:lnTo>
                                <a:cubicBezTo>
                                  <a:pt x="10673" y="16772"/>
                                  <a:pt x="9148" y="19820"/>
                                  <a:pt x="9148" y="24395"/>
                                </a:cubicBezTo>
                                <a:cubicBezTo>
                                  <a:pt x="9148" y="28969"/>
                                  <a:pt x="10673" y="32018"/>
                                  <a:pt x="13722" y="35068"/>
                                </a:cubicBezTo>
                                <a:lnTo>
                                  <a:pt x="23633" y="39315"/>
                                </a:lnTo>
                                <a:lnTo>
                                  <a:pt x="23633" y="48029"/>
                                </a:lnTo>
                                <a:lnTo>
                                  <a:pt x="21346" y="48791"/>
                                </a:lnTo>
                                <a:cubicBezTo>
                                  <a:pt x="15248" y="48791"/>
                                  <a:pt x="10673" y="45741"/>
                                  <a:pt x="6099" y="42691"/>
                                </a:cubicBezTo>
                                <a:cubicBezTo>
                                  <a:pt x="1525" y="38118"/>
                                  <a:pt x="0" y="32018"/>
                                  <a:pt x="0" y="24395"/>
                                </a:cubicBezTo>
                                <a:cubicBezTo>
                                  <a:pt x="0" y="16772"/>
                                  <a:pt x="1525" y="10673"/>
                                  <a:pt x="6099" y="6098"/>
                                </a:cubicBezTo>
                                <a:cubicBezTo>
                                  <a:pt x="10673" y="1524"/>
                                  <a:pt x="16772"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080" name="Shape 89080"/>
                        <wps:cNvSpPr/>
                        <wps:spPr>
                          <a:xfrm>
                            <a:off x="23633" y="191"/>
                            <a:ext cx="23633" cy="73758"/>
                          </a:xfrm>
                          <a:custGeom>
                            <a:avLst/>
                            <a:gdLst/>
                            <a:ahLst/>
                            <a:cxnLst/>
                            <a:rect l="0" t="0" r="0" b="0"/>
                            <a:pathLst>
                              <a:path w="23633" h="73758">
                                <a:moveTo>
                                  <a:pt x="0" y="0"/>
                                </a:moveTo>
                                <a:lnTo>
                                  <a:pt x="11435" y="2859"/>
                                </a:lnTo>
                                <a:cubicBezTo>
                                  <a:pt x="16010" y="5907"/>
                                  <a:pt x="19059" y="8957"/>
                                  <a:pt x="20584" y="15056"/>
                                </a:cubicBezTo>
                                <a:cubicBezTo>
                                  <a:pt x="22108" y="19630"/>
                                  <a:pt x="23633" y="25729"/>
                                  <a:pt x="23633" y="34878"/>
                                </a:cubicBezTo>
                                <a:cubicBezTo>
                                  <a:pt x="23633" y="44025"/>
                                  <a:pt x="22108" y="51650"/>
                                  <a:pt x="20584" y="57748"/>
                                </a:cubicBezTo>
                                <a:cubicBezTo>
                                  <a:pt x="19059" y="62323"/>
                                  <a:pt x="16010" y="66896"/>
                                  <a:pt x="11435" y="69946"/>
                                </a:cubicBezTo>
                                <a:lnTo>
                                  <a:pt x="0" y="73758"/>
                                </a:lnTo>
                                <a:lnTo>
                                  <a:pt x="0" y="64915"/>
                                </a:lnTo>
                                <a:lnTo>
                                  <a:pt x="5337" y="63846"/>
                                </a:lnTo>
                                <a:cubicBezTo>
                                  <a:pt x="8386" y="62323"/>
                                  <a:pt x="9911" y="60797"/>
                                  <a:pt x="9911" y="59273"/>
                                </a:cubicBezTo>
                                <a:cubicBezTo>
                                  <a:pt x="11435" y="57748"/>
                                  <a:pt x="12960" y="54699"/>
                                  <a:pt x="12960" y="51650"/>
                                </a:cubicBezTo>
                                <a:cubicBezTo>
                                  <a:pt x="14485" y="48600"/>
                                  <a:pt x="14485" y="44025"/>
                                  <a:pt x="14485" y="40977"/>
                                </a:cubicBezTo>
                                <a:cubicBezTo>
                                  <a:pt x="14485" y="40977"/>
                                  <a:pt x="14485" y="39451"/>
                                  <a:pt x="14485" y="39451"/>
                                </a:cubicBezTo>
                                <a:cubicBezTo>
                                  <a:pt x="12960" y="42501"/>
                                  <a:pt x="9911" y="44025"/>
                                  <a:pt x="6862" y="45551"/>
                                </a:cubicBezTo>
                                <a:lnTo>
                                  <a:pt x="0" y="47838"/>
                                </a:lnTo>
                                <a:lnTo>
                                  <a:pt x="0" y="39125"/>
                                </a:lnTo>
                                <a:lnTo>
                                  <a:pt x="762" y="39451"/>
                                </a:lnTo>
                                <a:cubicBezTo>
                                  <a:pt x="3812" y="39451"/>
                                  <a:pt x="8386" y="37927"/>
                                  <a:pt x="9911" y="34878"/>
                                </a:cubicBezTo>
                                <a:cubicBezTo>
                                  <a:pt x="12960" y="31828"/>
                                  <a:pt x="14485" y="28778"/>
                                  <a:pt x="14485" y="24205"/>
                                </a:cubicBezTo>
                                <a:cubicBezTo>
                                  <a:pt x="14485" y="19630"/>
                                  <a:pt x="12960" y="15056"/>
                                  <a:pt x="11435" y="13532"/>
                                </a:cubicBezTo>
                                <a:cubicBezTo>
                                  <a:pt x="8386" y="10482"/>
                                  <a:pt x="5337" y="8957"/>
                                  <a:pt x="762" y="8957"/>
                                </a:cubicBezTo>
                                <a:lnTo>
                                  <a:pt x="0" y="92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4780" style="width:3.72174pt;height:5.88269pt;position:absolute;mso-position-horizontal-relative:page;mso-position-horizontal:absolute;margin-left:314.044pt;mso-position-vertical-relative:page;margin-top:748.726pt;" coordsize="472,747">
                <v:shape id="Shape 89075" style="position:absolute;width:221;height:182;left:15;top:564;" coordsize="22108,18297" path="m0,0l9148,0c9148,3050,10673,6100,13723,6100c15248,7624,16772,9149,19821,9149l22108,8692l22108,17535l19821,18297c13723,18297,10673,16773,6099,13723c3050,10673,0,6100,0,0x">
                  <v:stroke weight="0pt" endcap="flat" joinstyle="miter" miterlimit="10" on="false" color="#000000" opacity="0"/>
                  <v:fill on="true" color="#000000"/>
                </v:shape>
                <v:shape id="Shape 89078" style="position:absolute;width:236;height:487;left:0;top:0;" coordsize="23633,48791" path="m22871,0l23633,191l23633,9475l13722,13722c10673,16772,9148,19820,9148,24395c9148,28969,10673,32018,13722,35068l23633,39315l23633,48029l21346,48791c15248,48791,10673,45741,6099,42691c1525,38118,0,32018,0,24395c0,16772,1525,10673,6099,6098c10673,1524,16772,0,22871,0x">
                  <v:stroke weight="0pt" endcap="flat" joinstyle="miter" miterlimit="10" on="false" color="#000000" opacity="0"/>
                  <v:fill on="true" color="#000000"/>
                </v:shape>
                <v:shape id="Shape 89080" style="position:absolute;width:236;height:737;left:236;top:1;" coordsize="23633,73758" path="m0,0l11435,2859c16010,5907,19059,8957,20584,15056c22108,19630,23633,25729,23633,34878c23633,44025,22108,51650,20584,57748c19059,62323,16010,66896,11435,69946l0,73758l0,64915l5337,63846c8386,62323,9911,60797,9911,59273c11435,57748,12960,54699,12960,51650c14485,48600,14485,44025,14485,40977c14485,40977,14485,39451,14485,39451c12960,42501,9911,44025,6862,45551l0,47838l0,39125l762,39451c3812,39451,8386,37927,9911,34878c12960,31828,14485,28778,14485,24205c14485,19630,12960,15056,11435,13532c8386,10482,5337,8957,762,8957l0,9284l0,0x">
                  <v:stroke weight="0pt" endcap="flat" joinstyle="miter" miterlimit="10" on="false" color="#000000" opacity="0"/>
                  <v:fill on="true" color="#000000"/>
                </v:shape>
                <w10:wrap type="topAndBottom"/>
              </v:group>
            </w:pict>
          </mc:Fallback>
        </mc:AlternateContent>
      </w:r>
    </w:p>
    <w:p w14:paraId="0EF4E971" w14:textId="77777777" w:rsidR="0000336F" w:rsidRDefault="0000336F">
      <w:pPr>
        <w:sectPr w:rsidR="0000336F">
          <w:headerReference w:type="even" r:id="rId437"/>
          <w:headerReference w:type="default" r:id="rId438"/>
          <w:footerReference w:type="even" r:id="rId439"/>
          <w:footerReference w:type="default" r:id="rId440"/>
          <w:headerReference w:type="first" r:id="rId441"/>
          <w:footerReference w:type="first" r:id="rId442"/>
          <w:pgSz w:w="12240" w:h="15840"/>
          <w:pgMar w:top="1440" w:right="1440" w:bottom="717" w:left="1440" w:header="1471" w:footer="717" w:gutter="0"/>
          <w:cols w:space="720"/>
        </w:sectPr>
      </w:pPr>
    </w:p>
    <w:p w14:paraId="64AC5EE7" w14:textId="77777777" w:rsidR="0000336F" w:rsidRDefault="00000000">
      <w:pPr>
        <w:spacing w:after="597" w:line="259" w:lineRule="auto"/>
        <w:ind w:left="372"/>
        <w:jc w:val="left"/>
      </w:pPr>
      <w:r>
        <w:rPr>
          <w:b/>
          <w:sz w:val="41"/>
        </w:rPr>
        <w:t>Appendix C</w:t>
      </w:r>
    </w:p>
    <w:p w14:paraId="43C1AF5D" w14:textId="77777777" w:rsidR="0000336F" w:rsidRDefault="00000000">
      <w:pPr>
        <w:pStyle w:val="Heading1"/>
        <w:spacing w:after="7972"/>
        <w:ind w:left="372"/>
      </w:pPr>
      <w:r>
        <w:t>Records of Mainshocks used for NLTHA</w:t>
      </w:r>
    </w:p>
    <w:p w14:paraId="78716EC1" w14:textId="77777777" w:rsidR="0000336F" w:rsidRDefault="00000000">
      <w:pPr>
        <w:spacing w:after="3" w:line="265" w:lineRule="auto"/>
        <w:ind w:left="1271"/>
        <w:jc w:val="center"/>
      </w:pPr>
      <w:r>
        <w:t>177</w:t>
      </w:r>
    </w:p>
    <w:p w14:paraId="32B2D880" w14:textId="77777777" w:rsidR="0000336F" w:rsidRDefault="00000000">
      <w:pPr>
        <w:spacing w:after="0" w:line="259" w:lineRule="auto"/>
        <w:ind w:left="1711" w:firstLine="0"/>
        <w:jc w:val="center"/>
      </w:pPr>
      <w:r>
        <w:rPr>
          <w:rFonts w:ascii="Times New Roman" w:eastAsia="Times New Roman" w:hAnsi="Times New Roman" w:cs="Times New Roman"/>
          <w:b/>
        </w:rPr>
        <w:t xml:space="preserve">Earthquake </w:t>
      </w:r>
    </w:p>
    <w:p w14:paraId="1228800B" w14:textId="77777777" w:rsidR="0000336F" w:rsidRDefault="00000000">
      <w:pPr>
        <w:tabs>
          <w:tab w:val="center" w:pos="6237"/>
          <w:tab w:val="center" w:pos="7197"/>
          <w:tab w:val="right" w:pos="8464"/>
        </w:tabs>
        <w:spacing w:after="0" w:line="259" w:lineRule="auto"/>
        <w:ind w:left="0" w:firstLine="0"/>
        <w:jc w:val="left"/>
      </w:pPr>
      <w:r>
        <w:rPr>
          <w:rFonts w:ascii="Calibri" w:eastAsia="Calibri" w:hAnsi="Calibri" w:cs="Calibri"/>
        </w:rPr>
        <w:tab/>
      </w:r>
      <w:r>
        <w:rPr>
          <w:rFonts w:ascii="Times New Roman" w:eastAsia="Times New Roman" w:hAnsi="Times New Roman" w:cs="Times New Roman"/>
          <w:b/>
        </w:rPr>
        <w:t xml:space="preserve">Rrup </w:t>
      </w:r>
      <w:r>
        <w:rPr>
          <w:rFonts w:ascii="Times New Roman" w:eastAsia="Times New Roman" w:hAnsi="Times New Roman" w:cs="Times New Roman"/>
          <w:b/>
        </w:rPr>
        <w:tab/>
        <w:t xml:space="preserve">PGA </w:t>
      </w:r>
      <w:r>
        <w:rPr>
          <w:rFonts w:ascii="Times New Roman" w:eastAsia="Times New Roman" w:hAnsi="Times New Roman" w:cs="Times New Roman"/>
          <w:b/>
        </w:rPr>
        <w:tab/>
        <w:t xml:space="preserve">PGD </w:t>
      </w:r>
    </w:p>
    <w:p w14:paraId="36C4DBCC" w14:textId="77777777" w:rsidR="0000336F" w:rsidRDefault="00000000">
      <w:pPr>
        <w:tabs>
          <w:tab w:val="center" w:pos="1204"/>
          <w:tab w:val="center" w:pos="3051"/>
          <w:tab w:val="center" w:pos="5088"/>
        </w:tabs>
        <w:spacing w:after="53" w:line="259" w:lineRule="auto"/>
        <w:ind w:left="0" w:firstLine="0"/>
        <w:jc w:val="left"/>
      </w:pPr>
      <w:r>
        <w:rPr>
          <w:rFonts w:ascii="Calibri" w:eastAsia="Calibri" w:hAnsi="Calibri" w:cs="Calibri"/>
        </w:rPr>
        <w:tab/>
      </w:r>
      <w:r>
        <w:rPr>
          <w:rFonts w:ascii="Times New Roman" w:eastAsia="Times New Roman" w:hAnsi="Times New Roman" w:cs="Times New Roman"/>
          <w:b/>
        </w:rPr>
        <w:t xml:space="preserve">RSN </w:t>
      </w:r>
      <w:r>
        <w:rPr>
          <w:rFonts w:ascii="Times New Roman" w:eastAsia="Times New Roman" w:hAnsi="Times New Roman" w:cs="Times New Roman"/>
          <w:b/>
        </w:rPr>
        <w:tab/>
        <w:t xml:space="preserve">Earthquake Name </w:t>
      </w:r>
      <w:r>
        <w:rPr>
          <w:rFonts w:ascii="Times New Roman" w:eastAsia="Times New Roman" w:hAnsi="Times New Roman" w:cs="Times New Roman"/>
          <w:b/>
        </w:rPr>
        <w:tab/>
        <w:t xml:space="preserve">Magnitude </w:t>
      </w:r>
    </w:p>
    <w:p w14:paraId="3930E49F" w14:textId="77777777" w:rsidR="0000336F" w:rsidRDefault="00000000">
      <w:pPr>
        <w:tabs>
          <w:tab w:val="center" w:pos="5087"/>
          <w:tab w:val="center" w:pos="6237"/>
          <w:tab w:val="center" w:pos="7198"/>
          <w:tab w:val="right" w:pos="8464"/>
        </w:tabs>
        <w:spacing w:after="0" w:line="259" w:lineRule="auto"/>
        <w:ind w:left="0" w:firstLine="0"/>
        <w:jc w:val="left"/>
      </w:pPr>
      <w:r>
        <w:rPr>
          <w:rFonts w:ascii="Calibri" w:eastAsia="Calibri" w:hAnsi="Calibri" w:cs="Calibri"/>
        </w:rPr>
        <w:tab/>
      </w:r>
      <w:r>
        <w:rPr>
          <w:rFonts w:ascii="Times New Roman" w:eastAsia="Times New Roman" w:hAnsi="Times New Roman" w:cs="Times New Roman"/>
          <w:b/>
        </w:rPr>
        <w:t xml:space="preserve">(Mw) </w:t>
      </w:r>
      <w:r>
        <w:rPr>
          <w:rFonts w:ascii="Times New Roman" w:eastAsia="Times New Roman" w:hAnsi="Times New Roman" w:cs="Times New Roman"/>
          <w:b/>
        </w:rPr>
        <w:tab/>
        <w:t xml:space="preserve">(Km) </w:t>
      </w:r>
      <w:r>
        <w:rPr>
          <w:rFonts w:ascii="Times New Roman" w:eastAsia="Times New Roman" w:hAnsi="Times New Roman" w:cs="Times New Roman"/>
          <w:b/>
        </w:rPr>
        <w:tab/>
        <w:t xml:space="preserve">(g) </w:t>
      </w:r>
      <w:r>
        <w:rPr>
          <w:rFonts w:ascii="Times New Roman" w:eastAsia="Times New Roman" w:hAnsi="Times New Roman" w:cs="Times New Roman"/>
          <w:b/>
        </w:rPr>
        <w:tab/>
        <w:t xml:space="preserve">(cm) </w:t>
      </w:r>
    </w:p>
    <w:p w14:paraId="23BF747E" w14:textId="77777777" w:rsidR="0000336F" w:rsidRDefault="00000000">
      <w:pPr>
        <w:spacing w:after="83" w:line="259" w:lineRule="auto"/>
        <w:ind w:left="725" w:right="-177" w:firstLine="0"/>
        <w:jc w:val="left"/>
      </w:pPr>
      <w:r>
        <w:rPr>
          <w:rFonts w:ascii="Calibri" w:eastAsia="Calibri" w:hAnsi="Calibri" w:cs="Calibri"/>
          <w:noProof/>
        </w:rPr>
        <mc:AlternateContent>
          <mc:Choice Requires="wpg">
            <w:drawing>
              <wp:inline distT="0" distB="0" distL="0" distR="0" wp14:anchorId="7038B912" wp14:editId="4B20EA70">
                <wp:extent cx="5026227" cy="19059"/>
                <wp:effectExtent l="0" t="0" r="0" b="0"/>
                <wp:docPr id="463058" name="Group 463058"/>
                <wp:cNvGraphicFramePr/>
                <a:graphic xmlns:a="http://schemas.openxmlformats.org/drawingml/2006/main">
                  <a:graphicData uri="http://schemas.microsoft.com/office/word/2010/wordprocessingGroup">
                    <wpg:wgp>
                      <wpg:cNvGrpSpPr/>
                      <wpg:grpSpPr>
                        <a:xfrm>
                          <a:off x="0" y="0"/>
                          <a:ext cx="5026227" cy="19059"/>
                          <a:chOff x="0" y="0"/>
                          <a:chExt cx="5026227" cy="19059"/>
                        </a:xfrm>
                      </wpg:grpSpPr>
                      <wps:wsp>
                        <wps:cNvPr id="476034" name="Shape 476034"/>
                        <wps:cNvSpPr/>
                        <wps:spPr>
                          <a:xfrm>
                            <a:off x="0" y="0"/>
                            <a:ext cx="5026227" cy="19059"/>
                          </a:xfrm>
                          <a:custGeom>
                            <a:avLst/>
                            <a:gdLst/>
                            <a:ahLst/>
                            <a:cxnLst/>
                            <a:rect l="0" t="0" r="0" b="0"/>
                            <a:pathLst>
                              <a:path w="5026227" h="19059">
                                <a:moveTo>
                                  <a:pt x="0" y="0"/>
                                </a:moveTo>
                                <a:lnTo>
                                  <a:pt x="5026227" y="0"/>
                                </a:lnTo>
                                <a:lnTo>
                                  <a:pt x="5026227" y="19059"/>
                                </a:lnTo>
                                <a:lnTo>
                                  <a:pt x="0" y="19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3058" style="width:395.766pt;height:1.50067pt;mso-position-horizontal-relative:char;mso-position-vertical-relative:line" coordsize="50262,190">
                <v:shape id="Shape 476035" style="position:absolute;width:50262;height:190;left:0;top:0;" coordsize="5026227,19059" path="m0,0l5026227,0l5026227,19059l0,19059l0,0">
                  <v:stroke weight="0pt" endcap="flat" joinstyle="miter" miterlimit="10" on="false" color="#000000" opacity="0"/>
                  <v:fill on="true" color="#000000"/>
                </v:shape>
              </v:group>
            </w:pict>
          </mc:Fallback>
        </mc:AlternateContent>
      </w:r>
    </w:p>
    <w:p w14:paraId="02E4B941" w14:textId="77777777" w:rsidR="0000336F" w:rsidRDefault="00000000">
      <w:pPr>
        <w:spacing w:line="271" w:lineRule="auto"/>
        <w:ind w:left="1035"/>
        <w:jc w:val="left"/>
      </w:pPr>
      <w:r>
        <w:rPr>
          <w:rFonts w:ascii="Times New Roman" w:eastAsia="Times New Roman" w:hAnsi="Times New Roman" w:cs="Times New Roman"/>
        </w:rPr>
        <w:t xml:space="preserve">1004 Northridge-01 6.69 8.48 0.75 17.20 1547 Chi-Chi, Taiwan-01 7.62 33.80 0.15 30.90 </w:t>
      </w:r>
    </w:p>
    <w:p w14:paraId="1BA39DED" w14:textId="77777777" w:rsidR="0000336F" w:rsidRDefault="00000000">
      <w:pPr>
        <w:spacing w:line="271" w:lineRule="auto"/>
        <w:ind w:left="1080" w:hanging="55"/>
        <w:jc w:val="left"/>
      </w:pPr>
      <w:r>
        <w:rPr>
          <w:rFonts w:ascii="Times New Roman" w:eastAsia="Times New Roman" w:hAnsi="Times New Roman" w:cs="Times New Roman"/>
        </w:rPr>
        <w:t xml:space="preserve">1197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32.67 </w:t>
      </w:r>
      <w:r>
        <w:rPr>
          <w:rFonts w:ascii="Times New Roman" w:eastAsia="Times New Roman" w:hAnsi="Times New Roman" w:cs="Times New Roman"/>
        </w:rPr>
        <w:tab/>
        <w:t xml:space="preserve">0.77 </w:t>
      </w:r>
      <w:r>
        <w:rPr>
          <w:rFonts w:ascii="Times New Roman" w:eastAsia="Times New Roman" w:hAnsi="Times New Roman" w:cs="Times New Roman"/>
        </w:rPr>
        <w:tab/>
        <w:t xml:space="preserve">24.00 620 </w:t>
      </w:r>
      <w:r>
        <w:rPr>
          <w:rFonts w:ascii="Times New Roman" w:eastAsia="Times New Roman" w:hAnsi="Times New Roman" w:cs="Times New Roman"/>
        </w:rPr>
        <w:tab/>
        <w:t xml:space="preserve">Whittier Narrows-01 </w:t>
      </w:r>
      <w:r>
        <w:rPr>
          <w:rFonts w:ascii="Times New Roman" w:eastAsia="Times New Roman" w:hAnsi="Times New Roman" w:cs="Times New Roman"/>
        </w:rPr>
        <w:tab/>
        <w:t xml:space="preserve">5.99 </w:t>
      </w:r>
      <w:r>
        <w:rPr>
          <w:rFonts w:ascii="Times New Roman" w:eastAsia="Times New Roman" w:hAnsi="Times New Roman" w:cs="Times New Roman"/>
        </w:rPr>
        <w:tab/>
        <w:t xml:space="preserve">21.73 </w:t>
      </w:r>
      <w:r>
        <w:rPr>
          <w:rFonts w:ascii="Times New Roman" w:eastAsia="Times New Roman" w:hAnsi="Times New Roman" w:cs="Times New Roman"/>
        </w:rPr>
        <w:tab/>
        <w:t xml:space="preserve">0.23 </w:t>
      </w:r>
      <w:r>
        <w:rPr>
          <w:rFonts w:ascii="Times New Roman" w:eastAsia="Times New Roman" w:hAnsi="Times New Roman" w:cs="Times New Roman"/>
        </w:rPr>
        <w:tab/>
        <w:t xml:space="preserve">1.08 </w:t>
      </w:r>
    </w:p>
    <w:p w14:paraId="6EEE4020" w14:textId="77777777" w:rsidR="0000336F" w:rsidRDefault="00000000">
      <w:pPr>
        <w:tabs>
          <w:tab w:val="center" w:pos="1205"/>
          <w:tab w:val="center" w:pos="3052"/>
          <w:tab w:val="center" w:pos="5090"/>
          <w:tab w:val="center" w:pos="6240"/>
          <w:tab w:val="center" w:pos="7199"/>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245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70.48 </w:t>
      </w:r>
      <w:r>
        <w:rPr>
          <w:rFonts w:ascii="Times New Roman" w:eastAsia="Times New Roman" w:hAnsi="Times New Roman" w:cs="Times New Roman"/>
        </w:rPr>
        <w:tab/>
        <w:t xml:space="preserve">0.05 </w:t>
      </w:r>
      <w:r>
        <w:rPr>
          <w:rFonts w:ascii="Times New Roman" w:eastAsia="Times New Roman" w:hAnsi="Times New Roman" w:cs="Times New Roman"/>
        </w:rPr>
        <w:tab/>
        <w:t xml:space="preserve">4.77 </w:t>
      </w:r>
    </w:p>
    <w:p w14:paraId="451EF0DA" w14:textId="77777777" w:rsidR="0000336F" w:rsidRDefault="00000000">
      <w:pPr>
        <w:tabs>
          <w:tab w:val="center" w:pos="1205"/>
          <w:tab w:val="center" w:pos="3051"/>
          <w:tab w:val="center" w:pos="5086"/>
          <w:tab w:val="center" w:pos="6237"/>
          <w:tab w:val="center" w:pos="7197"/>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695 </w:t>
      </w:r>
      <w:r>
        <w:rPr>
          <w:rFonts w:ascii="Times New Roman" w:eastAsia="Times New Roman" w:hAnsi="Times New Roman" w:cs="Times New Roman"/>
        </w:rPr>
        <w:tab/>
        <w:t xml:space="preserve">Whittier Narrows-01 </w:t>
      </w:r>
      <w:r>
        <w:rPr>
          <w:rFonts w:ascii="Times New Roman" w:eastAsia="Times New Roman" w:hAnsi="Times New Roman" w:cs="Times New Roman"/>
        </w:rPr>
        <w:tab/>
        <w:t xml:space="preserve">5.99 </w:t>
      </w:r>
      <w:r>
        <w:rPr>
          <w:rFonts w:ascii="Times New Roman" w:eastAsia="Times New Roman" w:hAnsi="Times New Roman" w:cs="Times New Roman"/>
        </w:rPr>
        <w:tab/>
        <w:t xml:space="preserve">36.68 </w:t>
      </w:r>
      <w:r>
        <w:rPr>
          <w:rFonts w:ascii="Times New Roman" w:eastAsia="Times New Roman" w:hAnsi="Times New Roman" w:cs="Times New Roman"/>
        </w:rPr>
        <w:tab/>
        <w:t xml:space="preserve">0.20 </w:t>
      </w:r>
      <w:r>
        <w:rPr>
          <w:rFonts w:ascii="Times New Roman" w:eastAsia="Times New Roman" w:hAnsi="Times New Roman" w:cs="Times New Roman"/>
        </w:rPr>
        <w:tab/>
        <w:t xml:space="preserve">1.11 </w:t>
      </w:r>
    </w:p>
    <w:p w14:paraId="4F0AC452" w14:textId="77777777" w:rsidR="0000336F" w:rsidRDefault="00000000">
      <w:pPr>
        <w:tabs>
          <w:tab w:val="center" w:pos="1205"/>
          <w:tab w:val="center" w:pos="3052"/>
          <w:tab w:val="center" w:pos="5090"/>
          <w:tab w:val="center" w:pos="6240"/>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209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54.93 </w:t>
      </w:r>
      <w:r>
        <w:rPr>
          <w:rFonts w:ascii="Times New Roman" w:eastAsia="Times New Roman" w:hAnsi="Times New Roman" w:cs="Times New Roman"/>
        </w:rPr>
        <w:tab/>
        <w:t xml:space="preserve">0.18 </w:t>
      </w:r>
      <w:r>
        <w:rPr>
          <w:rFonts w:ascii="Times New Roman" w:eastAsia="Times New Roman" w:hAnsi="Times New Roman" w:cs="Times New Roman"/>
        </w:rPr>
        <w:tab/>
        <w:t xml:space="preserve">12.20 </w:t>
      </w:r>
    </w:p>
    <w:p w14:paraId="6B1A518E" w14:textId="77777777" w:rsidR="0000336F" w:rsidRDefault="00000000">
      <w:pPr>
        <w:tabs>
          <w:tab w:val="center" w:pos="1205"/>
          <w:tab w:val="center" w:pos="3052"/>
          <w:tab w:val="center" w:pos="5090"/>
          <w:tab w:val="center" w:pos="6241"/>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205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51.15 </w:t>
      </w:r>
      <w:r>
        <w:rPr>
          <w:rFonts w:ascii="Times New Roman" w:eastAsia="Times New Roman" w:hAnsi="Times New Roman" w:cs="Times New Roman"/>
        </w:rPr>
        <w:tab/>
        <w:t xml:space="preserve">0.50 </w:t>
      </w:r>
      <w:r>
        <w:rPr>
          <w:rFonts w:ascii="Times New Roman" w:eastAsia="Times New Roman" w:hAnsi="Times New Roman" w:cs="Times New Roman"/>
        </w:rPr>
        <w:tab/>
        <w:t xml:space="preserve">8.58 </w:t>
      </w:r>
    </w:p>
    <w:p w14:paraId="6BB7B7A2" w14:textId="77777777" w:rsidR="0000336F" w:rsidRDefault="00000000">
      <w:pPr>
        <w:tabs>
          <w:tab w:val="center" w:pos="1205"/>
          <w:tab w:val="center" w:pos="3051"/>
          <w:tab w:val="center" w:pos="5086"/>
          <w:tab w:val="center" w:pos="6237"/>
          <w:tab w:val="center" w:pos="7197"/>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598 </w:t>
      </w:r>
      <w:r>
        <w:rPr>
          <w:rFonts w:ascii="Times New Roman" w:eastAsia="Times New Roman" w:hAnsi="Times New Roman" w:cs="Times New Roman"/>
        </w:rPr>
        <w:tab/>
        <w:t xml:space="preserve">Whittier Narrows-01 </w:t>
      </w:r>
      <w:r>
        <w:rPr>
          <w:rFonts w:ascii="Times New Roman" w:eastAsia="Times New Roman" w:hAnsi="Times New Roman" w:cs="Times New Roman"/>
        </w:rPr>
        <w:tab/>
        <w:t xml:space="preserve">5.99 </w:t>
      </w:r>
      <w:r>
        <w:rPr>
          <w:rFonts w:ascii="Times New Roman" w:eastAsia="Times New Roman" w:hAnsi="Times New Roman" w:cs="Times New Roman"/>
        </w:rPr>
        <w:tab/>
        <w:t xml:space="preserve">29.49 </w:t>
      </w:r>
      <w:r>
        <w:rPr>
          <w:rFonts w:ascii="Times New Roman" w:eastAsia="Times New Roman" w:hAnsi="Times New Roman" w:cs="Times New Roman"/>
        </w:rPr>
        <w:tab/>
        <w:t xml:space="preserve">0.17 </w:t>
      </w:r>
      <w:r>
        <w:rPr>
          <w:rFonts w:ascii="Times New Roman" w:eastAsia="Times New Roman" w:hAnsi="Times New Roman" w:cs="Times New Roman"/>
        </w:rPr>
        <w:tab/>
        <w:t xml:space="preserve">0.39 </w:t>
      </w:r>
    </w:p>
    <w:p w14:paraId="020CB638" w14:textId="77777777" w:rsidR="0000336F" w:rsidRDefault="00000000">
      <w:pPr>
        <w:tabs>
          <w:tab w:val="center" w:pos="1205"/>
          <w:tab w:val="center" w:pos="3052"/>
          <w:tab w:val="center" w:pos="5090"/>
          <w:tab w:val="center" w:pos="6240"/>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500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42.05 </w:t>
      </w:r>
      <w:r>
        <w:rPr>
          <w:rFonts w:ascii="Times New Roman" w:eastAsia="Times New Roman" w:hAnsi="Times New Roman" w:cs="Times New Roman"/>
        </w:rPr>
        <w:tab/>
        <w:t xml:space="preserve">0.14 </w:t>
      </w:r>
      <w:r>
        <w:rPr>
          <w:rFonts w:ascii="Times New Roman" w:eastAsia="Times New Roman" w:hAnsi="Times New Roman" w:cs="Times New Roman"/>
        </w:rPr>
        <w:tab/>
        <w:t xml:space="preserve">34.00 </w:t>
      </w:r>
    </w:p>
    <w:p w14:paraId="3CB73944" w14:textId="77777777" w:rsidR="0000336F" w:rsidRDefault="00000000">
      <w:pPr>
        <w:tabs>
          <w:tab w:val="center" w:pos="1205"/>
          <w:tab w:val="center" w:pos="3051"/>
          <w:tab w:val="center" w:pos="5086"/>
          <w:tab w:val="center" w:pos="6237"/>
          <w:tab w:val="center" w:pos="7197"/>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599 </w:t>
      </w:r>
      <w:r>
        <w:rPr>
          <w:rFonts w:ascii="Times New Roman" w:eastAsia="Times New Roman" w:hAnsi="Times New Roman" w:cs="Times New Roman"/>
        </w:rPr>
        <w:tab/>
        <w:t xml:space="preserve">Whittier Narrows-01 </w:t>
      </w:r>
      <w:r>
        <w:rPr>
          <w:rFonts w:ascii="Times New Roman" w:eastAsia="Times New Roman" w:hAnsi="Times New Roman" w:cs="Times New Roman"/>
        </w:rPr>
        <w:tab/>
        <w:t xml:space="preserve">5.99 </w:t>
      </w:r>
      <w:r>
        <w:rPr>
          <w:rFonts w:ascii="Times New Roman" w:eastAsia="Times New Roman" w:hAnsi="Times New Roman" w:cs="Times New Roman"/>
        </w:rPr>
        <w:tab/>
        <w:t xml:space="preserve">22.61 </w:t>
      </w:r>
      <w:r>
        <w:rPr>
          <w:rFonts w:ascii="Times New Roman" w:eastAsia="Times New Roman" w:hAnsi="Times New Roman" w:cs="Times New Roman"/>
        </w:rPr>
        <w:tab/>
        <w:t xml:space="preserve">0.11 </w:t>
      </w:r>
      <w:r>
        <w:rPr>
          <w:rFonts w:ascii="Times New Roman" w:eastAsia="Times New Roman" w:hAnsi="Times New Roman" w:cs="Times New Roman"/>
        </w:rPr>
        <w:tab/>
        <w:t xml:space="preserve">1.47 </w:t>
      </w:r>
    </w:p>
    <w:p w14:paraId="5C1CC503" w14:textId="77777777" w:rsidR="0000336F" w:rsidRDefault="00000000">
      <w:pPr>
        <w:tabs>
          <w:tab w:val="center" w:pos="1205"/>
          <w:tab w:val="center" w:pos="3052"/>
          <w:tab w:val="center" w:pos="5090"/>
          <w:tab w:val="center" w:pos="6240"/>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231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31.65 </w:t>
      </w:r>
      <w:r>
        <w:rPr>
          <w:rFonts w:ascii="Times New Roman" w:eastAsia="Times New Roman" w:hAnsi="Times New Roman" w:cs="Times New Roman"/>
        </w:rPr>
        <w:tab/>
        <w:t xml:space="preserve">0.83 </w:t>
      </w:r>
      <w:r>
        <w:rPr>
          <w:rFonts w:ascii="Times New Roman" w:eastAsia="Times New Roman" w:hAnsi="Times New Roman" w:cs="Times New Roman"/>
        </w:rPr>
        <w:tab/>
        <w:t xml:space="preserve">27.40 </w:t>
      </w:r>
    </w:p>
    <w:p w14:paraId="56BEF6BB" w14:textId="77777777" w:rsidR="0000336F" w:rsidRDefault="00000000">
      <w:pPr>
        <w:tabs>
          <w:tab w:val="center" w:pos="1205"/>
          <w:tab w:val="center" w:pos="3052"/>
          <w:tab w:val="center" w:pos="5090"/>
          <w:tab w:val="center" w:pos="6240"/>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530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52.43 </w:t>
      </w:r>
      <w:r>
        <w:rPr>
          <w:rFonts w:ascii="Times New Roman" w:eastAsia="Times New Roman" w:hAnsi="Times New Roman" w:cs="Times New Roman"/>
        </w:rPr>
        <w:tab/>
        <w:t xml:space="preserve">0.16 </w:t>
      </w:r>
      <w:r>
        <w:rPr>
          <w:rFonts w:ascii="Times New Roman" w:eastAsia="Times New Roman" w:hAnsi="Times New Roman" w:cs="Times New Roman"/>
        </w:rPr>
        <w:tab/>
        <w:t xml:space="preserve">50.60 </w:t>
      </w:r>
    </w:p>
    <w:p w14:paraId="770C3A53" w14:textId="77777777" w:rsidR="0000336F" w:rsidRDefault="00000000">
      <w:pPr>
        <w:tabs>
          <w:tab w:val="center" w:pos="1205"/>
          <w:tab w:val="center" w:pos="3052"/>
          <w:tab w:val="center" w:pos="5090"/>
          <w:tab w:val="center" w:pos="6240"/>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504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28.70 </w:t>
      </w:r>
      <w:r>
        <w:rPr>
          <w:rFonts w:ascii="Times New Roman" w:eastAsia="Times New Roman" w:hAnsi="Times New Roman" w:cs="Times New Roman"/>
        </w:rPr>
        <w:tab/>
        <w:t xml:space="preserve">0.43 </w:t>
      </w:r>
      <w:r>
        <w:rPr>
          <w:rFonts w:ascii="Times New Roman" w:eastAsia="Times New Roman" w:hAnsi="Times New Roman" w:cs="Times New Roman"/>
        </w:rPr>
        <w:tab/>
        <w:t xml:space="preserve">78.70 </w:t>
      </w:r>
    </w:p>
    <w:p w14:paraId="2B266C8D" w14:textId="77777777" w:rsidR="0000336F" w:rsidRDefault="00000000">
      <w:pPr>
        <w:tabs>
          <w:tab w:val="center" w:pos="1205"/>
          <w:tab w:val="center" w:pos="3052"/>
          <w:tab w:val="center" w:pos="5090"/>
          <w:tab w:val="center" w:pos="6240"/>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194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32.15 </w:t>
      </w:r>
      <w:r>
        <w:rPr>
          <w:rFonts w:ascii="Times New Roman" w:eastAsia="Times New Roman" w:hAnsi="Times New Roman" w:cs="Times New Roman"/>
        </w:rPr>
        <w:tab/>
        <w:t xml:space="preserve">0.16 </w:t>
      </w:r>
      <w:r>
        <w:rPr>
          <w:rFonts w:ascii="Times New Roman" w:eastAsia="Times New Roman" w:hAnsi="Times New Roman" w:cs="Times New Roman"/>
        </w:rPr>
        <w:tab/>
        <w:t xml:space="preserve">29.50 </w:t>
      </w:r>
    </w:p>
    <w:p w14:paraId="7C1F345C" w14:textId="77777777" w:rsidR="0000336F" w:rsidRDefault="00000000">
      <w:pPr>
        <w:spacing w:line="271" w:lineRule="auto"/>
        <w:ind w:left="1025" w:firstLine="55"/>
        <w:jc w:val="left"/>
      </w:pPr>
      <w:r>
        <w:rPr>
          <w:rFonts w:ascii="Times New Roman" w:eastAsia="Times New Roman" w:hAnsi="Times New Roman" w:cs="Times New Roman"/>
        </w:rPr>
        <w:t xml:space="preserve">983 </w:t>
      </w:r>
      <w:r>
        <w:rPr>
          <w:rFonts w:ascii="Times New Roman" w:eastAsia="Times New Roman" w:hAnsi="Times New Roman" w:cs="Times New Roman"/>
        </w:rPr>
        <w:tab/>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13.00 </w:t>
      </w:r>
      <w:r>
        <w:rPr>
          <w:rFonts w:ascii="Times New Roman" w:eastAsia="Times New Roman" w:hAnsi="Times New Roman" w:cs="Times New Roman"/>
        </w:rPr>
        <w:tab/>
        <w:t xml:space="preserve">0.76 </w:t>
      </w:r>
      <w:r>
        <w:rPr>
          <w:rFonts w:ascii="Times New Roman" w:eastAsia="Times New Roman" w:hAnsi="Times New Roman" w:cs="Times New Roman"/>
        </w:rPr>
        <w:tab/>
        <w:t xml:space="preserve">31.60 1193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24.10 </w:t>
      </w:r>
      <w:r>
        <w:rPr>
          <w:rFonts w:ascii="Times New Roman" w:eastAsia="Times New Roman" w:hAnsi="Times New Roman" w:cs="Times New Roman"/>
        </w:rPr>
        <w:tab/>
        <w:t xml:space="preserve">0.23 </w:t>
      </w:r>
      <w:r>
        <w:rPr>
          <w:rFonts w:ascii="Times New Roman" w:eastAsia="Times New Roman" w:hAnsi="Times New Roman" w:cs="Times New Roman"/>
        </w:rPr>
        <w:tab/>
        <w:t xml:space="preserve">42.30 </w:t>
      </w:r>
    </w:p>
    <w:p w14:paraId="5428B724" w14:textId="77777777" w:rsidR="0000336F" w:rsidRDefault="00000000">
      <w:pPr>
        <w:tabs>
          <w:tab w:val="center" w:pos="1205"/>
          <w:tab w:val="center" w:pos="3052"/>
          <w:tab w:val="center" w:pos="5090"/>
          <w:tab w:val="center" w:pos="6240"/>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195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41.99 </w:t>
      </w:r>
      <w:r>
        <w:rPr>
          <w:rFonts w:ascii="Times New Roman" w:eastAsia="Times New Roman" w:hAnsi="Times New Roman" w:cs="Times New Roman"/>
        </w:rPr>
        <w:tab/>
        <w:t xml:space="preserve">0.07 </w:t>
      </w:r>
      <w:r>
        <w:rPr>
          <w:rFonts w:ascii="Times New Roman" w:eastAsia="Times New Roman" w:hAnsi="Times New Roman" w:cs="Times New Roman"/>
        </w:rPr>
        <w:tab/>
        <w:t xml:space="preserve">27.70 </w:t>
      </w:r>
    </w:p>
    <w:p w14:paraId="3906B486" w14:textId="77777777" w:rsidR="0000336F" w:rsidRDefault="00000000">
      <w:pPr>
        <w:tabs>
          <w:tab w:val="center" w:pos="1205"/>
          <w:tab w:val="center" w:pos="3052"/>
          <w:tab w:val="center" w:pos="5090"/>
          <w:tab w:val="center" w:pos="6240"/>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509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19.08 </w:t>
      </w:r>
      <w:r>
        <w:rPr>
          <w:rFonts w:ascii="Times New Roman" w:eastAsia="Times New Roman" w:hAnsi="Times New Roman" w:cs="Times New Roman"/>
        </w:rPr>
        <w:tab/>
        <w:t xml:space="preserve">0.49 </w:t>
      </w:r>
      <w:r>
        <w:rPr>
          <w:rFonts w:ascii="Times New Roman" w:eastAsia="Times New Roman" w:hAnsi="Times New Roman" w:cs="Times New Roman"/>
        </w:rPr>
        <w:tab/>
        <w:t xml:space="preserve">18.50 </w:t>
      </w:r>
    </w:p>
    <w:p w14:paraId="5148475B" w14:textId="77777777" w:rsidR="0000336F" w:rsidRDefault="00000000">
      <w:pPr>
        <w:spacing w:line="271" w:lineRule="auto"/>
        <w:ind w:left="1025" w:firstLine="55"/>
        <w:jc w:val="left"/>
      </w:pPr>
      <w:r>
        <w:rPr>
          <w:rFonts w:ascii="Times New Roman" w:eastAsia="Times New Roman" w:hAnsi="Times New Roman" w:cs="Times New Roman"/>
        </w:rPr>
        <w:t xml:space="preserve">982 </w:t>
      </w:r>
      <w:r>
        <w:rPr>
          <w:rFonts w:ascii="Times New Roman" w:eastAsia="Times New Roman" w:hAnsi="Times New Roman" w:cs="Times New Roman"/>
        </w:rPr>
        <w:tab/>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12.97 </w:t>
      </w:r>
      <w:r>
        <w:rPr>
          <w:rFonts w:ascii="Times New Roman" w:eastAsia="Times New Roman" w:hAnsi="Times New Roman" w:cs="Times New Roman"/>
        </w:rPr>
        <w:tab/>
        <w:t xml:space="preserve">0.52 </w:t>
      </w:r>
      <w:r>
        <w:rPr>
          <w:rFonts w:ascii="Times New Roman" w:eastAsia="Times New Roman" w:hAnsi="Times New Roman" w:cs="Times New Roman"/>
        </w:rPr>
        <w:tab/>
        <w:t xml:space="preserve">33.80 1503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26.67 </w:t>
      </w:r>
      <w:r>
        <w:rPr>
          <w:rFonts w:ascii="Times New Roman" w:eastAsia="Times New Roman" w:hAnsi="Times New Roman" w:cs="Times New Roman"/>
        </w:rPr>
        <w:tab/>
        <w:t xml:space="preserve">0.69 </w:t>
      </w:r>
      <w:r>
        <w:rPr>
          <w:rFonts w:ascii="Times New Roman" w:eastAsia="Times New Roman" w:hAnsi="Times New Roman" w:cs="Times New Roman"/>
        </w:rPr>
        <w:tab/>
        <w:t xml:space="preserve">81.80 </w:t>
      </w:r>
    </w:p>
    <w:p w14:paraId="5CE63D42" w14:textId="77777777" w:rsidR="0000336F" w:rsidRDefault="00000000">
      <w:pPr>
        <w:tabs>
          <w:tab w:val="center" w:pos="1205"/>
          <w:tab w:val="center" w:pos="3052"/>
          <w:tab w:val="center" w:pos="5090"/>
          <w:tab w:val="center" w:pos="6240"/>
          <w:tab w:val="center" w:pos="7200"/>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193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24.10 </w:t>
      </w:r>
      <w:r>
        <w:rPr>
          <w:rFonts w:ascii="Times New Roman" w:eastAsia="Times New Roman" w:hAnsi="Times New Roman" w:cs="Times New Roman"/>
        </w:rPr>
        <w:tab/>
        <w:t xml:space="preserve">0.23 </w:t>
      </w:r>
      <w:r>
        <w:rPr>
          <w:rFonts w:ascii="Times New Roman" w:eastAsia="Times New Roman" w:hAnsi="Times New Roman" w:cs="Times New Roman"/>
        </w:rPr>
        <w:tab/>
        <w:t xml:space="preserve">42.30 </w:t>
      </w:r>
    </w:p>
    <w:p w14:paraId="07C8E698" w14:textId="77777777" w:rsidR="0000336F" w:rsidRDefault="00000000">
      <w:pPr>
        <w:tabs>
          <w:tab w:val="center" w:pos="1205"/>
          <w:tab w:val="center" w:pos="3052"/>
          <w:tab w:val="center" w:pos="5091"/>
          <w:tab w:val="center" w:pos="6241"/>
          <w:tab w:val="center" w:pos="7201"/>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492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39.58 </w:t>
      </w:r>
      <w:r>
        <w:rPr>
          <w:rFonts w:ascii="Times New Roman" w:eastAsia="Times New Roman" w:hAnsi="Times New Roman" w:cs="Times New Roman"/>
        </w:rPr>
        <w:tab/>
        <w:t xml:space="preserve">0.40 </w:t>
      </w:r>
      <w:r>
        <w:rPr>
          <w:rFonts w:ascii="Times New Roman" w:eastAsia="Times New Roman" w:hAnsi="Times New Roman" w:cs="Times New Roman"/>
        </w:rPr>
        <w:tab/>
        <w:t xml:space="preserve">221.00 </w:t>
      </w:r>
    </w:p>
    <w:p w14:paraId="414311FC" w14:textId="77777777" w:rsidR="0000336F" w:rsidRDefault="00000000">
      <w:pPr>
        <w:tabs>
          <w:tab w:val="center" w:pos="1205"/>
          <w:tab w:val="center" w:pos="3052"/>
          <w:tab w:val="center" w:pos="5091"/>
          <w:tab w:val="center" w:pos="6241"/>
          <w:tab w:val="center" w:pos="7201"/>
          <w:tab w:val="right" w:pos="8464"/>
        </w:tabs>
        <w:spacing w:after="20" w:line="271" w:lineRule="auto"/>
        <w:ind w:left="0" w:firstLine="0"/>
        <w:jc w:val="left"/>
      </w:pPr>
      <w:r>
        <w:rPr>
          <w:rFonts w:ascii="Calibri" w:eastAsia="Calibri" w:hAnsi="Calibri" w:cs="Calibri"/>
        </w:rPr>
        <w:tab/>
      </w:r>
      <w:r>
        <w:rPr>
          <w:rFonts w:ascii="Times New Roman" w:eastAsia="Times New Roman" w:hAnsi="Times New Roman" w:cs="Times New Roman"/>
        </w:rPr>
        <w:t xml:space="preserve">1505 </w:t>
      </w:r>
      <w:r>
        <w:rPr>
          <w:rFonts w:ascii="Times New Roman" w:eastAsia="Times New Roman" w:hAnsi="Times New Roman" w:cs="Times New Roman"/>
        </w:rPr>
        <w:tab/>
        <w:t xml:space="preserve">Chi-Chi, Taiwan-01 </w:t>
      </w:r>
      <w:r>
        <w:rPr>
          <w:rFonts w:ascii="Times New Roman" w:eastAsia="Times New Roman" w:hAnsi="Times New Roman" w:cs="Times New Roman"/>
        </w:rPr>
        <w:tab/>
        <w:t xml:space="preserve">7.62 </w:t>
      </w:r>
      <w:r>
        <w:rPr>
          <w:rFonts w:ascii="Times New Roman" w:eastAsia="Times New Roman" w:hAnsi="Times New Roman" w:cs="Times New Roman"/>
        </w:rPr>
        <w:tab/>
        <w:t xml:space="preserve">47.86 </w:t>
      </w:r>
      <w:r>
        <w:rPr>
          <w:rFonts w:ascii="Times New Roman" w:eastAsia="Times New Roman" w:hAnsi="Times New Roman" w:cs="Times New Roman"/>
        </w:rPr>
        <w:tab/>
        <w:t xml:space="preserve">0.47 </w:t>
      </w:r>
      <w:r>
        <w:rPr>
          <w:rFonts w:ascii="Times New Roman" w:eastAsia="Times New Roman" w:hAnsi="Times New Roman" w:cs="Times New Roman"/>
        </w:rPr>
        <w:tab/>
        <w:t xml:space="preserve">366.00 </w:t>
      </w:r>
    </w:p>
    <w:p w14:paraId="4515D64D" w14:textId="77777777" w:rsidR="0000336F" w:rsidRDefault="00000000">
      <w:pPr>
        <w:spacing w:after="27" w:line="283" w:lineRule="auto"/>
        <w:ind w:left="984" w:right="56" w:firstLine="0"/>
      </w:pPr>
      <w:r>
        <w:rPr>
          <w:rFonts w:ascii="Times New Roman" w:eastAsia="Times New Roman" w:hAnsi="Times New Roman" w:cs="Times New Roman"/>
        </w:rPr>
        <w:t xml:space="preserve">1517 Chi-Chi, Taiwan-01 7.62 8.91 0.74 28.30 1529 Chi-Chi, Taiwan-01 7.62 45.56 0.27 75.30 1605 Duzce, Turkey-01 7.14 1.61 0.43 48.70 </w:t>
      </w:r>
    </w:p>
    <w:p w14:paraId="71CB1512" w14:textId="77777777" w:rsidR="0000336F" w:rsidRDefault="00000000">
      <w:pPr>
        <w:tabs>
          <w:tab w:val="center" w:pos="1205"/>
          <w:tab w:val="center" w:pos="3052"/>
          <w:tab w:val="center" w:pos="5089"/>
          <w:tab w:val="center" w:pos="6240"/>
          <w:tab w:val="center" w:pos="7199"/>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545 </w:t>
      </w:r>
      <w:r>
        <w:rPr>
          <w:rFonts w:ascii="Times New Roman" w:eastAsia="Times New Roman" w:hAnsi="Times New Roman" w:cs="Times New Roman"/>
        </w:rPr>
        <w:tab/>
        <w:t xml:space="preserve">Chalfant Valley-01 </w:t>
      </w:r>
      <w:r>
        <w:rPr>
          <w:rFonts w:ascii="Times New Roman" w:eastAsia="Times New Roman" w:hAnsi="Times New Roman" w:cs="Times New Roman"/>
        </w:rPr>
        <w:tab/>
        <w:t xml:space="preserve">5.77 </w:t>
      </w:r>
      <w:r>
        <w:rPr>
          <w:rFonts w:ascii="Times New Roman" w:eastAsia="Times New Roman" w:hAnsi="Times New Roman" w:cs="Times New Roman"/>
        </w:rPr>
        <w:tab/>
        <w:t xml:space="preserve">17.22 </w:t>
      </w:r>
      <w:r>
        <w:rPr>
          <w:rFonts w:ascii="Times New Roman" w:eastAsia="Times New Roman" w:hAnsi="Times New Roman" w:cs="Times New Roman"/>
        </w:rPr>
        <w:tab/>
        <w:t xml:space="preserve">0.07 </w:t>
      </w:r>
      <w:r>
        <w:rPr>
          <w:rFonts w:ascii="Times New Roman" w:eastAsia="Times New Roman" w:hAnsi="Times New Roman" w:cs="Times New Roman"/>
        </w:rPr>
        <w:tab/>
        <w:t xml:space="preserve">2.65 </w:t>
      </w:r>
    </w:p>
    <w:p w14:paraId="16F45039" w14:textId="77777777" w:rsidR="0000336F" w:rsidRDefault="00000000">
      <w:pPr>
        <w:tabs>
          <w:tab w:val="center" w:pos="1205"/>
          <w:tab w:val="center" w:pos="3051"/>
          <w:tab w:val="center" w:pos="5089"/>
          <w:tab w:val="center" w:pos="6239"/>
          <w:tab w:val="center" w:pos="7199"/>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368 </w:t>
      </w:r>
      <w:r>
        <w:rPr>
          <w:rFonts w:ascii="Times New Roman" w:eastAsia="Times New Roman" w:hAnsi="Times New Roman" w:cs="Times New Roman"/>
        </w:rPr>
        <w:tab/>
        <w:t xml:space="preserve">Coalinga-01 </w:t>
      </w:r>
      <w:r>
        <w:rPr>
          <w:rFonts w:ascii="Times New Roman" w:eastAsia="Times New Roman" w:hAnsi="Times New Roman" w:cs="Times New Roman"/>
        </w:rPr>
        <w:tab/>
        <w:t xml:space="preserve">6.36 </w:t>
      </w:r>
      <w:r>
        <w:rPr>
          <w:rFonts w:ascii="Times New Roman" w:eastAsia="Times New Roman" w:hAnsi="Times New Roman" w:cs="Times New Roman"/>
        </w:rPr>
        <w:tab/>
        <w:t xml:space="preserve">9.98 </w:t>
      </w:r>
      <w:r>
        <w:rPr>
          <w:rFonts w:ascii="Times New Roman" w:eastAsia="Times New Roman" w:hAnsi="Times New Roman" w:cs="Times New Roman"/>
        </w:rPr>
        <w:tab/>
        <w:t xml:space="preserve">0.52 </w:t>
      </w:r>
      <w:r>
        <w:rPr>
          <w:rFonts w:ascii="Times New Roman" w:eastAsia="Times New Roman" w:hAnsi="Times New Roman" w:cs="Times New Roman"/>
        </w:rPr>
        <w:tab/>
        <w:t xml:space="preserve">15.80 </w:t>
      </w:r>
    </w:p>
    <w:p w14:paraId="35B657C6" w14:textId="77777777" w:rsidR="0000336F" w:rsidRDefault="00000000">
      <w:pPr>
        <w:spacing w:line="271" w:lineRule="auto"/>
        <w:ind w:left="1035"/>
        <w:jc w:val="left"/>
      </w:pPr>
      <w:r>
        <w:rPr>
          <w:rFonts w:ascii="Times New Roman" w:eastAsia="Times New Roman" w:hAnsi="Times New Roman" w:cs="Times New Roman"/>
        </w:rPr>
        <w:t xml:space="preserve">289 </w:t>
      </w:r>
      <w:r>
        <w:rPr>
          <w:rFonts w:ascii="Times New Roman" w:eastAsia="Times New Roman" w:hAnsi="Times New Roman" w:cs="Times New Roman"/>
        </w:rPr>
        <w:tab/>
        <w:t xml:space="preserve">Irpinia, Italy-01 </w:t>
      </w:r>
      <w:r>
        <w:rPr>
          <w:rFonts w:ascii="Times New Roman" w:eastAsia="Times New Roman" w:hAnsi="Times New Roman" w:cs="Times New Roman"/>
        </w:rPr>
        <w:tab/>
        <w:t xml:space="preserve">6.90 </w:t>
      </w:r>
      <w:r>
        <w:rPr>
          <w:rFonts w:ascii="Times New Roman" w:eastAsia="Times New Roman" w:hAnsi="Times New Roman" w:cs="Times New Roman"/>
        </w:rPr>
        <w:tab/>
        <w:t xml:space="preserve">15.04 </w:t>
      </w:r>
      <w:r>
        <w:rPr>
          <w:rFonts w:ascii="Times New Roman" w:eastAsia="Times New Roman" w:hAnsi="Times New Roman" w:cs="Times New Roman"/>
        </w:rPr>
        <w:tab/>
        <w:t xml:space="preserve">0.14 </w:t>
      </w:r>
      <w:r>
        <w:rPr>
          <w:rFonts w:ascii="Times New Roman" w:eastAsia="Times New Roman" w:hAnsi="Times New Roman" w:cs="Times New Roman"/>
        </w:rPr>
        <w:tab/>
        <w:t xml:space="preserve">4.96 231 </w:t>
      </w:r>
      <w:r>
        <w:rPr>
          <w:rFonts w:ascii="Times New Roman" w:eastAsia="Times New Roman" w:hAnsi="Times New Roman" w:cs="Times New Roman"/>
        </w:rPr>
        <w:tab/>
        <w:t xml:space="preserve">Mammoth Lakes-01 </w:t>
      </w:r>
      <w:r>
        <w:rPr>
          <w:rFonts w:ascii="Times New Roman" w:eastAsia="Times New Roman" w:hAnsi="Times New Roman" w:cs="Times New Roman"/>
        </w:rPr>
        <w:tab/>
        <w:t xml:space="preserve">6.06 </w:t>
      </w:r>
      <w:r>
        <w:rPr>
          <w:rFonts w:ascii="Times New Roman" w:eastAsia="Times New Roman" w:hAnsi="Times New Roman" w:cs="Times New Roman"/>
        </w:rPr>
        <w:tab/>
        <w:t xml:space="preserve">12.65 </w:t>
      </w:r>
      <w:r>
        <w:rPr>
          <w:rFonts w:ascii="Times New Roman" w:eastAsia="Times New Roman" w:hAnsi="Times New Roman" w:cs="Times New Roman"/>
        </w:rPr>
        <w:tab/>
        <w:t xml:space="preserve">0.37 </w:t>
      </w:r>
      <w:r>
        <w:rPr>
          <w:rFonts w:ascii="Times New Roman" w:eastAsia="Times New Roman" w:hAnsi="Times New Roman" w:cs="Times New Roman"/>
        </w:rPr>
        <w:tab/>
        <w:t xml:space="preserve">5.57 214 </w:t>
      </w:r>
      <w:r>
        <w:rPr>
          <w:rFonts w:ascii="Times New Roman" w:eastAsia="Times New Roman" w:hAnsi="Times New Roman" w:cs="Times New Roman"/>
        </w:rPr>
        <w:tab/>
        <w:t xml:space="preserve">Livermore-01 </w:t>
      </w:r>
      <w:r>
        <w:rPr>
          <w:rFonts w:ascii="Times New Roman" w:eastAsia="Times New Roman" w:hAnsi="Times New Roman" w:cs="Times New Roman"/>
        </w:rPr>
        <w:tab/>
        <w:t xml:space="preserve">5.80 </w:t>
      </w:r>
      <w:r>
        <w:rPr>
          <w:rFonts w:ascii="Times New Roman" w:eastAsia="Times New Roman" w:hAnsi="Times New Roman" w:cs="Times New Roman"/>
        </w:rPr>
        <w:tab/>
        <w:t xml:space="preserve">17.13 </w:t>
      </w:r>
      <w:r>
        <w:rPr>
          <w:rFonts w:ascii="Times New Roman" w:eastAsia="Times New Roman" w:hAnsi="Times New Roman" w:cs="Times New Roman"/>
        </w:rPr>
        <w:tab/>
        <w:t xml:space="preserve">0.12 </w:t>
      </w:r>
      <w:r>
        <w:rPr>
          <w:rFonts w:ascii="Times New Roman" w:eastAsia="Times New Roman" w:hAnsi="Times New Roman" w:cs="Times New Roman"/>
        </w:rPr>
        <w:tab/>
        <w:t xml:space="preserve">4.27 </w:t>
      </w:r>
    </w:p>
    <w:p w14:paraId="2F522232" w14:textId="77777777" w:rsidR="0000336F" w:rsidRDefault="00000000">
      <w:pPr>
        <w:spacing w:line="271" w:lineRule="auto"/>
        <w:ind w:left="1025" w:firstLine="55"/>
        <w:jc w:val="left"/>
      </w:pPr>
      <w:r>
        <w:rPr>
          <w:rFonts w:ascii="Times New Roman" w:eastAsia="Times New Roman" w:hAnsi="Times New Roman" w:cs="Times New Roman"/>
        </w:rPr>
        <w:t xml:space="preserve">95 Managua, Nicaragua-01 6.24 5.68 0.35 6.10 698 Whittier Narrows-01 5.99 45.44 0.06 0.71 </w:t>
      </w:r>
    </w:p>
    <w:p w14:paraId="7CF694C7" w14:textId="77777777" w:rsidR="0000336F" w:rsidRDefault="00000000">
      <w:pPr>
        <w:numPr>
          <w:ilvl w:val="0"/>
          <w:numId w:val="20"/>
        </w:numPr>
        <w:spacing w:line="271" w:lineRule="auto"/>
        <w:ind w:hanging="1091"/>
        <w:jc w:val="left"/>
      </w:pPr>
      <w:r>
        <w:rPr>
          <w:rFonts w:ascii="Times New Roman" w:eastAsia="Times New Roman" w:hAnsi="Times New Roman" w:cs="Times New Roman"/>
        </w:rPr>
        <w:t xml:space="preserve">Whittier Narrows-01 </w:t>
      </w:r>
      <w:r>
        <w:rPr>
          <w:rFonts w:ascii="Times New Roman" w:eastAsia="Times New Roman" w:hAnsi="Times New Roman" w:cs="Times New Roman"/>
        </w:rPr>
        <w:tab/>
        <w:t xml:space="preserve">5.99 </w:t>
      </w:r>
      <w:r>
        <w:rPr>
          <w:rFonts w:ascii="Times New Roman" w:eastAsia="Times New Roman" w:hAnsi="Times New Roman" w:cs="Times New Roman"/>
        </w:rPr>
        <w:tab/>
        <w:t xml:space="preserve">43.47 </w:t>
      </w:r>
      <w:r>
        <w:rPr>
          <w:rFonts w:ascii="Times New Roman" w:eastAsia="Times New Roman" w:hAnsi="Times New Roman" w:cs="Times New Roman"/>
        </w:rPr>
        <w:tab/>
        <w:t xml:space="preserve">0.05 </w:t>
      </w:r>
      <w:r>
        <w:rPr>
          <w:rFonts w:ascii="Times New Roman" w:eastAsia="Times New Roman" w:hAnsi="Times New Roman" w:cs="Times New Roman"/>
        </w:rPr>
        <w:tab/>
        <w:t xml:space="preserve">0.51 </w:t>
      </w:r>
    </w:p>
    <w:p w14:paraId="1AB6947A" w14:textId="77777777" w:rsidR="0000336F" w:rsidRDefault="00000000">
      <w:pPr>
        <w:numPr>
          <w:ilvl w:val="0"/>
          <w:numId w:val="20"/>
        </w:numPr>
        <w:spacing w:line="271" w:lineRule="auto"/>
        <w:ind w:hanging="1091"/>
        <w:jc w:val="left"/>
      </w:pPr>
      <w:r>
        <w:rPr>
          <w:rFonts w:ascii="Times New Roman" w:eastAsia="Times New Roman" w:hAnsi="Times New Roman" w:cs="Times New Roman"/>
        </w:rPr>
        <w:t xml:space="preserve">Whittier Narrows-01 </w:t>
      </w:r>
      <w:r>
        <w:rPr>
          <w:rFonts w:ascii="Times New Roman" w:eastAsia="Times New Roman" w:hAnsi="Times New Roman" w:cs="Times New Roman"/>
        </w:rPr>
        <w:tab/>
        <w:t xml:space="preserve">5.99 </w:t>
      </w:r>
      <w:r>
        <w:rPr>
          <w:rFonts w:ascii="Times New Roman" w:eastAsia="Times New Roman" w:hAnsi="Times New Roman" w:cs="Times New Roman"/>
        </w:rPr>
        <w:tab/>
        <w:t xml:space="preserve">43.52 </w:t>
      </w:r>
      <w:r>
        <w:rPr>
          <w:rFonts w:ascii="Times New Roman" w:eastAsia="Times New Roman" w:hAnsi="Times New Roman" w:cs="Times New Roman"/>
        </w:rPr>
        <w:tab/>
        <w:t xml:space="preserve">0.59 </w:t>
      </w:r>
      <w:r>
        <w:rPr>
          <w:rFonts w:ascii="Times New Roman" w:eastAsia="Times New Roman" w:hAnsi="Times New Roman" w:cs="Times New Roman"/>
        </w:rPr>
        <w:tab/>
        <w:t xml:space="preserve">1.86 </w:t>
      </w:r>
    </w:p>
    <w:p w14:paraId="696ABB4C" w14:textId="77777777" w:rsidR="0000336F" w:rsidRDefault="00000000">
      <w:pPr>
        <w:spacing w:line="271" w:lineRule="auto"/>
        <w:ind w:left="1035"/>
        <w:jc w:val="left"/>
      </w:pPr>
      <w:r>
        <w:rPr>
          <w:rFonts w:ascii="Times New Roman" w:eastAsia="Times New Roman" w:hAnsi="Times New Roman" w:cs="Times New Roman"/>
        </w:rPr>
        <w:t xml:space="preserve">705 </w:t>
      </w:r>
      <w:r>
        <w:rPr>
          <w:rFonts w:ascii="Times New Roman" w:eastAsia="Times New Roman" w:hAnsi="Times New Roman" w:cs="Times New Roman"/>
        </w:rPr>
        <w:tab/>
        <w:t xml:space="preserve">Whittier Narrows-01 </w:t>
      </w:r>
      <w:r>
        <w:rPr>
          <w:rFonts w:ascii="Times New Roman" w:eastAsia="Times New Roman" w:hAnsi="Times New Roman" w:cs="Times New Roman"/>
        </w:rPr>
        <w:tab/>
        <w:t xml:space="preserve">5.99 </w:t>
      </w:r>
      <w:r>
        <w:rPr>
          <w:rFonts w:ascii="Times New Roman" w:eastAsia="Times New Roman" w:hAnsi="Times New Roman" w:cs="Times New Roman"/>
        </w:rPr>
        <w:tab/>
        <w:t xml:space="preserve">12.00 </w:t>
      </w:r>
      <w:r>
        <w:rPr>
          <w:rFonts w:ascii="Times New Roman" w:eastAsia="Times New Roman" w:hAnsi="Times New Roman" w:cs="Times New Roman"/>
        </w:rPr>
        <w:tab/>
        <w:t xml:space="preserve">0.15 </w:t>
      </w:r>
      <w:r>
        <w:rPr>
          <w:rFonts w:ascii="Times New Roman" w:eastAsia="Times New Roman" w:hAnsi="Times New Roman" w:cs="Times New Roman"/>
        </w:rPr>
        <w:tab/>
        <w:t xml:space="preserve">2.31 718 </w:t>
      </w:r>
      <w:r>
        <w:rPr>
          <w:rFonts w:ascii="Times New Roman" w:eastAsia="Times New Roman" w:hAnsi="Times New Roman" w:cs="Times New Roman"/>
        </w:rPr>
        <w:tab/>
        <w:t xml:space="preserve">Superstition Hills-01 </w:t>
      </w:r>
      <w:r>
        <w:rPr>
          <w:rFonts w:ascii="Times New Roman" w:eastAsia="Times New Roman" w:hAnsi="Times New Roman" w:cs="Times New Roman"/>
        </w:rPr>
        <w:tab/>
        <w:t xml:space="preserve">6.22 </w:t>
      </w:r>
      <w:r>
        <w:rPr>
          <w:rFonts w:ascii="Times New Roman" w:eastAsia="Times New Roman" w:hAnsi="Times New Roman" w:cs="Times New Roman"/>
        </w:rPr>
        <w:tab/>
        <w:t xml:space="preserve">24.79 </w:t>
      </w:r>
      <w:r>
        <w:rPr>
          <w:rFonts w:ascii="Times New Roman" w:eastAsia="Times New Roman" w:hAnsi="Times New Roman" w:cs="Times New Roman"/>
        </w:rPr>
        <w:tab/>
        <w:t xml:space="preserve">0.13 </w:t>
      </w:r>
      <w:r>
        <w:rPr>
          <w:rFonts w:ascii="Times New Roman" w:eastAsia="Times New Roman" w:hAnsi="Times New Roman" w:cs="Times New Roman"/>
        </w:rPr>
        <w:tab/>
        <w:t xml:space="preserve">5.02 942 </w:t>
      </w:r>
      <w:r>
        <w:rPr>
          <w:rFonts w:ascii="Times New Roman" w:eastAsia="Times New Roman" w:hAnsi="Times New Roman" w:cs="Times New Roman"/>
        </w:rPr>
        <w:tab/>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40.15 </w:t>
      </w:r>
      <w:r>
        <w:rPr>
          <w:rFonts w:ascii="Times New Roman" w:eastAsia="Times New Roman" w:hAnsi="Times New Roman" w:cs="Times New Roman"/>
        </w:rPr>
        <w:tab/>
        <w:t xml:space="preserve">0.09 </w:t>
      </w:r>
      <w:r>
        <w:rPr>
          <w:rFonts w:ascii="Times New Roman" w:eastAsia="Times New Roman" w:hAnsi="Times New Roman" w:cs="Times New Roman"/>
        </w:rPr>
        <w:tab/>
        <w:t xml:space="preserve">1.80 </w:t>
      </w:r>
    </w:p>
    <w:p w14:paraId="3EA04E8B" w14:textId="77777777" w:rsidR="0000336F" w:rsidRDefault="00000000">
      <w:pPr>
        <w:numPr>
          <w:ilvl w:val="0"/>
          <w:numId w:val="21"/>
        </w:numPr>
        <w:spacing w:after="0" w:line="271" w:lineRule="auto"/>
        <w:ind w:hanging="1381"/>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48.42 </w:t>
      </w:r>
      <w:r>
        <w:rPr>
          <w:rFonts w:ascii="Times New Roman" w:eastAsia="Times New Roman" w:hAnsi="Times New Roman" w:cs="Times New Roman"/>
        </w:rPr>
        <w:tab/>
        <w:t xml:space="preserve">0.11 </w:t>
      </w:r>
      <w:r>
        <w:rPr>
          <w:rFonts w:ascii="Times New Roman" w:eastAsia="Times New Roman" w:hAnsi="Times New Roman" w:cs="Times New Roman"/>
        </w:rPr>
        <w:tab/>
        <w:t xml:space="preserve">1.73 </w:t>
      </w:r>
      <w:r>
        <w:rPr>
          <w:rFonts w:ascii="Times New Roman" w:eastAsia="Times New Roman" w:hAnsi="Times New Roman" w:cs="Times New Roman"/>
          <w:b/>
        </w:rPr>
        <w:t xml:space="preserve">Earthquake </w:t>
      </w:r>
    </w:p>
    <w:p w14:paraId="26F1EE9C" w14:textId="77777777" w:rsidR="0000336F" w:rsidRDefault="00000000">
      <w:pPr>
        <w:tabs>
          <w:tab w:val="center" w:pos="6237"/>
          <w:tab w:val="center" w:pos="7197"/>
          <w:tab w:val="right" w:pos="8464"/>
        </w:tabs>
        <w:spacing w:after="0" w:line="259" w:lineRule="auto"/>
        <w:ind w:left="0" w:firstLine="0"/>
        <w:jc w:val="left"/>
      </w:pPr>
      <w:r>
        <w:rPr>
          <w:rFonts w:ascii="Calibri" w:eastAsia="Calibri" w:hAnsi="Calibri" w:cs="Calibri"/>
        </w:rPr>
        <w:tab/>
      </w:r>
      <w:r>
        <w:rPr>
          <w:rFonts w:ascii="Times New Roman" w:eastAsia="Times New Roman" w:hAnsi="Times New Roman" w:cs="Times New Roman"/>
          <w:b/>
        </w:rPr>
        <w:t xml:space="preserve">Rrup </w:t>
      </w:r>
      <w:r>
        <w:rPr>
          <w:rFonts w:ascii="Times New Roman" w:eastAsia="Times New Roman" w:hAnsi="Times New Roman" w:cs="Times New Roman"/>
          <w:b/>
        </w:rPr>
        <w:tab/>
        <w:t xml:space="preserve">PGA </w:t>
      </w:r>
      <w:r>
        <w:rPr>
          <w:rFonts w:ascii="Times New Roman" w:eastAsia="Times New Roman" w:hAnsi="Times New Roman" w:cs="Times New Roman"/>
          <w:b/>
        </w:rPr>
        <w:tab/>
        <w:t xml:space="preserve">PGD </w:t>
      </w:r>
    </w:p>
    <w:p w14:paraId="2A5B8E6C" w14:textId="77777777" w:rsidR="0000336F" w:rsidRDefault="00000000">
      <w:pPr>
        <w:tabs>
          <w:tab w:val="center" w:pos="1204"/>
          <w:tab w:val="center" w:pos="3051"/>
          <w:tab w:val="center" w:pos="5088"/>
        </w:tabs>
        <w:spacing w:after="53" w:line="259" w:lineRule="auto"/>
        <w:ind w:left="0" w:firstLine="0"/>
        <w:jc w:val="left"/>
      </w:pPr>
      <w:r>
        <w:rPr>
          <w:rFonts w:ascii="Calibri" w:eastAsia="Calibri" w:hAnsi="Calibri" w:cs="Calibri"/>
        </w:rPr>
        <w:tab/>
      </w:r>
      <w:r>
        <w:rPr>
          <w:rFonts w:ascii="Times New Roman" w:eastAsia="Times New Roman" w:hAnsi="Times New Roman" w:cs="Times New Roman"/>
          <w:b/>
        </w:rPr>
        <w:t xml:space="preserve">RSN </w:t>
      </w:r>
      <w:r>
        <w:rPr>
          <w:rFonts w:ascii="Times New Roman" w:eastAsia="Times New Roman" w:hAnsi="Times New Roman" w:cs="Times New Roman"/>
          <w:b/>
        </w:rPr>
        <w:tab/>
        <w:t xml:space="preserve">Earthquake Name </w:t>
      </w:r>
      <w:r>
        <w:rPr>
          <w:rFonts w:ascii="Times New Roman" w:eastAsia="Times New Roman" w:hAnsi="Times New Roman" w:cs="Times New Roman"/>
          <w:b/>
        </w:rPr>
        <w:tab/>
        <w:t xml:space="preserve">Magnitude </w:t>
      </w:r>
    </w:p>
    <w:p w14:paraId="15737E1C" w14:textId="77777777" w:rsidR="0000336F" w:rsidRDefault="00000000">
      <w:pPr>
        <w:tabs>
          <w:tab w:val="center" w:pos="5087"/>
          <w:tab w:val="center" w:pos="6237"/>
          <w:tab w:val="center" w:pos="7198"/>
          <w:tab w:val="right" w:pos="8464"/>
        </w:tabs>
        <w:spacing w:after="0" w:line="259" w:lineRule="auto"/>
        <w:ind w:left="0" w:firstLine="0"/>
        <w:jc w:val="left"/>
      </w:pPr>
      <w:r>
        <w:rPr>
          <w:rFonts w:ascii="Calibri" w:eastAsia="Calibri" w:hAnsi="Calibri" w:cs="Calibri"/>
        </w:rPr>
        <w:tab/>
      </w:r>
      <w:r>
        <w:rPr>
          <w:rFonts w:ascii="Times New Roman" w:eastAsia="Times New Roman" w:hAnsi="Times New Roman" w:cs="Times New Roman"/>
          <w:b/>
        </w:rPr>
        <w:t xml:space="preserve">(Mw) </w:t>
      </w:r>
      <w:r>
        <w:rPr>
          <w:rFonts w:ascii="Times New Roman" w:eastAsia="Times New Roman" w:hAnsi="Times New Roman" w:cs="Times New Roman"/>
          <w:b/>
        </w:rPr>
        <w:tab/>
        <w:t xml:space="preserve">(Km) </w:t>
      </w:r>
      <w:r>
        <w:rPr>
          <w:rFonts w:ascii="Times New Roman" w:eastAsia="Times New Roman" w:hAnsi="Times New Roman" w:cs="Times New Roman"/>
          <w:b/>
        </w:rPr>
        <w:tab/>
        <w:t xml:space="preserve">(g) </w:t>
      </w:r>
      <w:r>
        <w:rPr>
          <w:rFonts w:ascii="Times New Roman" w:eastAsia="Times New Roman" w:hAnsi="Times New Roman" w:cs="Times New Roman"/>
          <w:b/>
        </w:rPr>
        <w:tab/>
        <w:t xml:space="preserve">(cm) </w:t>
      </w:r>
    </w:p>
    <w:p w14:paraId="0AB9A67B" w14:textId="77777777" w:rsidR="0000336F" w:rsidRDefault="00000000">
      <w:pPr>
        <w:spacing w:after="46" w:line="259" w:lineRule="auto"/>
        <w:ind w:left="725" w:right="-177" w:firstLine="0"/>
        <w:jc w:val="left"/>
      </w:pPr>
      <w:r>
        <w:rPr>
          <w:rFonts w:ascii="Calibri" w:eastAsia="Calibri" w:hAnsi="Calibri" w:cs="Calibri"/>
          <w:noProof/>
        </w:rPr>
        <mc:AlternateContent>
          <mc:Choice Requires="wpg">
            <w:drawing>
              <wp:inline distT="0" distB="0" distL="0" distR="0" wp14:anchorId="48CEB11D" wp14:editId="3C6D8AFD">
                <wp:extent cx="5026227" cy="19059"/>
                <wp:effectExtent l="0" t="0" r="0" b="0"/>
                <wp:docPr id="463474" name="Group 463474"/>
                <wp:cNvGraphicFramePr/>
                <a:graphic xmlns:a="http://schemas.openxmlformats.org/drawingml/2006/main">
                  <a:graphicData uri="http://schemas.microsoft.com/office/word/2010/wordprocessingGroup">
                    <wpg:wgp>
                      <wpg:cNvGrpSpPr/>
                      <wpg:grpSpPr>
                        <a:xfrm>
                          <a:off x="0" y="0"/>
                          <a:ext cx="5026227" cy="19059"/>
                          <a:chOff x="0" y="0"/>
                          <a:chExt cx="5026227" cy="19059"/>
                        </a:xfrm>
                      </wpg:grpSpPr>
                      <wps:wsp>
                        <wps:cNvPr id="476036" name="Shape 476036"/>
                        <wps:cNvSpPr/>
                        <wps:spPr>
                          <a:xfrm>
                            <a:off x="0" y="0"/>
                            <a:ext cx="5026227" cy="19059"/>
                          </a:xfrm>
                          <a:custGeom>
                            <a:avLst/>
                            <a:gdLst/>
                            <a:ahLst/>
                            <a:cxnLst/>
                            <a:rect l="0" t="0" r="0" b="0"/>
                            <a:pathLst>
                              <a:path w="5026227" h="19059">
                                <a:moveTo>
                                  <a:pt x="0" y="0"/>
                                </a:moveTo>
                                <a:lnTo>
                                  <a:pt x="5026227" y="0"/>
                                </a:lnTo>
                                <a:lnTo>
                                  <a:pt x="5026227" y="19059"/>
                                </a:lnTo>
                                <a:lnTo>
                                  <a:pt x="0" y="19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3474" style="width:395.766pt;height:1.50067pt;mso-position-horizontal-relative:char;mso-position-vertical-relative:line" coordsize="50262,190">
                <v:shape id="Shape 476037" style="position:absolute;width:50262;height:190;left:0;top:0;" coordsize="5026227,19059" path="m0,0l5026227,0l5026227,19059l0,19059l0,0">
                  <v:stroke weight="0pt" endcap="flat" joinstyle="miter" miterlimit="10" on="false" color="#000000" opacity="0"/>
                  <v:fill on="true" color="#000000"/>
                </v:shape>
              </v:group>
            </w:pict>
          </mc:Fallback>
        </mc:AlternateContent>
      </w:r>
    </w:p>
    <w:p w14:paraId="0F3479E7" w14:textId="77777777" w:rsidR="0000336F" w:rsidRDefault="00000000">
      <w:pPr>
        <w:numPr>
          <w:ilvl w:val="0"/>
          <w:numId w:val="21"/>
        </w:numPr>
        <w:spacing w:line="271" w:lineRule="auto"/>
        <w:ind w:hanging="1381"/>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11.10 </w:t>
      </w:r>
      <w:r>
        <w:rPr>
          <w:rFonts w:ascii="Times New Roman" w:eastAsia="Times New Roman" w:hAnsi="Times New Roman" w:cs="Times New Roman"/>
        </w:rPr>
        <w:tab/>
        <w:t xml:space="preserve">0.33 </w:t>
      </w:r>
      <w:r>
        <w:rPr>
          <w:rFonts w:ascii="Times New Roman" w:eastAsia="Times New Roman" w:hAnsi="Times New Roman" w:cs="Times New Roman"/>
        </w:rPr>
        <w:tab/>
        <w:t xml:space="preserve">9.50 </w:t>
      </w:r>
    </w:p>
    <w:p w14:paraId="6B3555C0" w14:textId="77777777" w:rsidR="0000336F" w:rsidRDefault="00000000">
      <w:pPr>
        <w:numPr>
          <w:ilvl w:val="0"/>
          <w:numId w:val="21"/>
        </w:numPr>
        <w:spacing w:line="271" w:lineRule="auto"/>
        <w:ind w:hanging="1381"/>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54.68 </w:t>
      </w:r>
      <w:r>
        <w:rPr>
          <w:rFonts w:ascii="Times New Roman" w:eastAsia="Times New Roman" w:hAnsi="Times New Roman" w:cs="Times New Roman"/>
        </w:rPr>
        <w:tab/>
        <w:t xml:space="preserve">0.13 </w:t>
      </w:r>
      <w:r>
        <w:rPr>
          <w:rFonts w:ascii="Times New Roman" w:eastAsia="Times New Roman" w:hAnsi="Times New Roman" w:cs="Times New Roman"/>
        </w:rPr>
        <w:tab/>
        <w:t xml:space="preserve">1.36 </w:t>
      </w:r>
    </w:p>
    <w:p w14:paraId="7827A7D9" w14:textId="77777777" w:rsidR="0000336F" w:rsidRDefault="00000000">
      <w:pPr>
        <w:numPr>
          <w:ilvl w:val="0"/>
          <w:numId w:val="21"/>
        </w:numPr>
        <w:spacing w:line="271" w:lineRule="auto"/>
        <w:ind w:hanging="1381"/>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45.26 </w:t>
      </w:r>
      <w:r>
        <w:rPr>
          <w:rFonts w:ascii="Times New Roman" w:eastAsia="Times New Roman" w:hAnsi="Times New Roman" w:cs="Times New Roman"/>
        </w:rPr>
        <w:tab/>
        <w:t xml:space="preserve">0.08 </w:t>
      </w:r>
      <w:r>
        <w:rPr>
          <w:rFonts w:ascii="Times New Roman" w:eastAsia="Times New Roman" w:hAnsi="Times New Roman" w:cs="Times New Roman"/>
        </w:rPr>
        <w:tab/>
        <w:t xml:space="preserve">1.89 </w:t>
      </w:r>
    </w:p>
    <w:p w14:paraId="245F2ED6" w14:textId="77777777" w:rsidR="0000336F" w:rsidRDefault="00000000">
      <w:pPr>
        <w:tabs>
          <w:tab w:val="center" w:pos="1205"/>
          <w:tab w:val="center" w:pos="3051"/>
          <w:tab w:val="center" w:pos="5089"/>
          <w:tab w:val="center" w:pos="6239"/>
          <w:tab w:val="center" w:pos="7199"/>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954 </w:t>
      </w:r>
      <w:r>
        <w:rPr>
          <w:rFonts w:ascii="Times New Roman" w:eastAsia="Times New Roman" w:hAnsi="Times New Roman" w:cs="Times New Roman"/>
        </w:rPr>
        <w:tab/>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31.55 </w:t>
      </w:r>
      <w:r>
        <w:rPr>
          <w:rFonts w:ascii="Times New Roman" w:eastAsia="Times New Roman" w:hAnsi="Times New Roman" w:cs="Times New Roman"/>
        </w:rPr>
        <w:tab/>
        <w:t xml:space="preserve">0.21 </w:t>
      </w:r>
      <w:r>
        <w:rPr>
          <w:rFonts w:ascii="Times New Roman" w:eastAsia="Times New Roman" w:hAnsi="Times New Roman" w:cs="Times New Roman"/>
        </w:rPr>
        <w:tab/>
        <w:t xml:space="preserve">1.36 </w:t>
      </w:r>
    </w:p>
    <w:p w14:paraId="72949D15" w14:textId="77777777" w:rsidR="0000336F" w:rsidRDefault="00000000">
      <w:pPr>
        <w:tabs>
          <w:tab w:val="center" w:pos="1205"/>
          <w:tab w:val="center" w:pos="3051"/>
          <w:tab w:val="center" w:pos="5089"/>
          <w:tab w:val="center" w:pos="6239"/>
          <w:tab w:val="center" w:pos="7199"/>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956 </w:t>
      </w:r>
      <w:r>
        <w:rPr>
          <w:rFonts w:ascii="Times New Roman" w:eastAsia="Times New Roman" w:hAnsi="Times New Roman" w:cs="Times New Roman"/>
        </w:rPr>
        <w:tab/>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63.53 </w:t>
      </w:r>
      <w:r>
        <w:rPr>
          <w:rFonts w:ascii="Times New Roman" w:eastAsia="Times New Roman" w:hAnsi="Times New Roman" w:cs="Times New Roman"/>
        </w:rPr>
        <w:tab/>
        <w:t xml:space="preserve">0.12 </w:t>
      </w:r>
      <w:r>
        <w:rPr>
          <w:rFonts w:ascii="Times New Roman" w:eastAsia="Times New Roman" w:hAnsi="Times New Roman" w:cs="Times New Roman"/>
        </w:rPr>
        <w:tab/>
        <w:t xml:space="preserve">2.52 </w:t>
      </w:r>
    </w:p>
    <w:p w14:paraId="4A5B2A8F" w14:textId="77777777" w:rsidR="0000336F" w:rsidRDefault="00000000">
      <w:pPr>
        <w:numPr>
          <w:ilvl w:val="1"/>
          <w:numId w:val="22"/>
        </w:numPr>
        <w:spacing w:line="271" w:lineRule="auto"/>
        <w:ind w:left="2407" w:hanging="1382"/>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50.30 </w:t>
      </w:r>
      <w:r>
        <w:rPr>
          <w:rFonts w:ascii="Times New Roman" w:eastAsia="Times New Roman" w:hAnsi="Times New Roman" w:cs="Times New Roman"/>
        </w:rPr>
        <w:tab/>
        <w:t xml:space="preserve">0.09 </w:t>
      </w:r>
      <w:r>
        <w:rPr>
          <w:rFonts w:ascii="Times New Roman" w:eastAsia="Times New Roman" w:hAnsi="Times New Roman" w:cs="Times New Roman"/>
        </w:rPr>
        <w:tab/>
        <w:t xml:space="preserve">2.19 </w:t>
      </w:r>
    </w:p>
    <w:p w14:paraId="267C9A93" w14:textId="77777777" w:rsidR="0000336F" w:rsidRDefault="00000000">
      <w:pPr>
        <w:numPr>
          <w:ilvl w:val="1"/>
          <w:numId w:val="22"/>
        </w:numPr>
        <w:spacing w:line="271" w:lineRule="auto"/>
        <w:ind w:left="2407" w:hanging="1382"/>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40.68 </w:t>
      </w:r>
      <w:r>
        <w:rPr>
          <w:rFonts w:ascii="Times New Roman" w:eastAsia="Times New Roman" w:hAnsi="Times New Roman" w:cs="Times New Roman"/>
        </w:rPr>
        <w:tab/>
        <w:t xml:space="preserve">0.51 </w:t>
      </w:r>
      <w:r>
        <w:rPr>
          <w:rFonts w:ascii="Times New Roman" w:eastAsia="Times New Roman" w:hAnsi="Times New Roman" w:cs="Times New Roman"/>
        </w:rPr>
        <w:tab/>
        <w:t xml:space="preserve">13.60 </w:t>
      </w:r>
    </w:p>
    <w:p w14:paraId="1542BF17" w14:textId="77777777" w:rsidR="0000336F" w:rsidRDefault="00000000">
      <w:pPr>
        <w:numPr>
          <w:ilvl w:val="1"/>
          <w:numId w:val="22"/>
        </w:numPr>
        <w:spacing w:line="271" w:lineRule="auto"/>
        <w:ind w:left="2407" w:hanging="1382"/>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47.47 </w:t>
      </w:r>
      <w:r>
        <w:rPr>
          <w:rFonts w:ascii="Times New Roman" w:eastAsia="Times New Roman" w:hAnsi="Times New Roman" w:cs="Times New Roman"/>
        </w:rPr>
        <w:tab/>
        <w:t xml:space="preserve">0.10 </w:t>
      </w:r>
      <w:r>
        <w:rPr>
          <w:rFonts w:ascii="Times New Roman" w:eastAsia="Times New Roman" w:hAnsi="Times New Roman" w:cs="Times New Roman"/>
        </w:rPr>
        <w:tab/>
        <w:t xml:space="preserve">2.69 </w:t>
      </w:r>
    </w:p>
    <w:p w14:paraId="3CA985FC" w14:textId="77777777" w:rsidR="0000336F" w:rsidRDefault="00000000">
      <w:pPr>
        <w:numPr>
          <w:ilvl w:val="1"/>
          <w:numId w:val="23"/>
        </w:numPr>
        <w:spacing w:line="271" w:lineRule="auto"/>
        <w:ind w:hanging="1381"/>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60.30 </w:t>
      </w:r>
      <w:r>
        <w:rPr>
          <w:rFonts w:ascii="Times New Roman" w:eastAsia="Times New Roman" w:hAnsi="Times New Roman" w:cs="Times New Roman"/>
        </w:rPr>
        <w:tab/>
        <w:t xml:space="preserve">0.09 </w:t>
      </w:r>
      <w:r>
        <w:rPr>
          <w:rFonts w:ascii="Times New Roman" w:eastAsia="Times New Roman" w:hAnsi="Times New Roman" w:cs="Times New Roman"/>
        </w:rPr>
        <w:tab/>
        <w:t xml:space="preserve">1.41 </w:t>
      </w:r>
    </w:p>
    <w:p w14:paraId="4E85E9F7" w14:textId="77777777" w:rsidR="0000336F" w:rsidRDefault="00000000">
      <w:pPr>
        <w:numPr>
          <w:ilvl w:val="1"/>
          <w:numId w:val="23"/>
        </w:numPr>
        <w:spacing w:line="271" w:lineRule="auto"/>
        <w:ind w:hanging="1381"/>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49.88 </w:t>
      </w:r>
      <w:r>
        <w:rPr>
          <w:rFonts w:ascii="Times New Roman" w:eastAsia="Times New Roman" w:hAnsi="Times New Roman" w:cs="Times New Roman"/>
        </w:rPr>
        <w:tab/>
        <w:t xml:space="preserve">0.15 </w:t>
      </w:r>
      <w:r>
        <w:rPr>
          <w:rFonts w:ascii="Times New Roman" w:eastAsia="Times New Roman" w:hAnsi="Times New Roman" w:cs="Times New Roman"/>
        </w:rPr>
        <w:tab/>
        <w:t xml:space="preserve">1.56 </w:t>
      </w:r>
    </w:p>
    <w:p w14:paraId="026D8545" w14:textId="77777777" w:rsidR="0000336F" w:rsidRDefault="00000000">
      <w:pPr>
        <w:numPr>
          <w:ilvl w:val="1"/>
          <w:numId w:val="23"/>
        </w:numPr>
        <w:spacing w:line="271" w:lineRule="auto"/>
        <w:ind w:hanging="1381"/>
        <w:jc w:val="left"/>
      </w:pPr>
      <w:r>
        <w:rPr>
          <w:rFonts w:ascii="Times New Roman" w:eastAsia="Times New Roman" w:hAnsi="Times New Roman" w:cs="Times New Roman"/>
        </w:rPr>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47.48 </w:t>
      </w:r>
      <w:r>
        <w:rPr>
          <w:rFonts w:ascii="Times New Roman" w:eastAsia="Times New Roman" w:hAnsi="Times New Roman" w:cs="Times New Roman"/>
        </w:rPr>
        <w:tab/>
        <w:t xml:space="preserve">0.22 </w:t>
      </w:r>
      <w:r>
        <w:rPr>
          <w:rFonts w:ascii="Times New Roman" w:eastAsia="Times New Roman" w:hAnsi="Times New Roman" w:cs="Times New Roman"/>
        </w:rPr>
        <w:tab/>
        <w:t xml:space="preserve">2.11 </w:t>
      </w:r>
    </w:p>
    <w:p w14:paraId="3E9E680E" w14:textId="77777777" w:rsidR="0000336F" w:rsidRDefault="00000000">
      <w:pPr>
        <w:tabs>
          <w:tab w:val="center" w:pos="1205"/>
          <w:tab w:val="center" w:pos="3051"/>
          <w:tab w:val="center" w:pos="5089"/>
          <w:tab w:val="center" w:pos="6239"/>
          <w:tab w:val="center" w:pos="7199"/>
          <w:tab w:val="right" w:pos="8464"/>
        </w:tabs>
        <w:spacing w:line="271" w:lineRule="auto"/>
        <w:ind w:left="0" w:firstLine="0"/>
        <w:jc w:val="left"/>
      </w:pPr>
      <w:r>
        <w:rPr>
          <w:rFonts w:ascii="Calibri" w:eastAsia="Calibri" w:hAnsi="Calibri" w:cs="Calibri"/>
        </w:rPr>
        <w:tab/>
      </w:r>
      <w:r>
        <w:rPr>
          <w:rFonts w:ascii="Times New Roman" w:eastAsia="Times New Roman" w:hAnsi="Times New Roman" w:cs="Times New Roman"/>
        </w:rPr>
        <w:t xml:space="preserve">970 </w:t>
      </w:r>
      <w:r>
        <w:rPr>
          <w:rFonts w:ascii="Times New Roman" w:eastAsia="Times New Roman" w:hAnsi="Times New Roman" w:cs="Times New Roman"/>
        </w:rPr>
        <w:tab/>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50.83 </w:t>
      </w:r>
      <w:r>
        <w:rPr>
          <w:rFonts w:ascii="Times New Roman" w:eastAsia="Times New Roman" w:hAnsi="Times New Roman" w:cs="Times New Roman"/>
        </w:rPr>
        <w:tab/>
        <w:t xml:space="preserve">0.15 </w:t>
      </w:r>
      <w:r>
        <w:rPr>
          <w:rFonts w:ascii="Times New Roman" w:eastAsia="Times New Roman" w:hAnsi="Times New Roman" w:cs="Times New Roman"/>
        </w:rPr>
        <w:tab/>
        <w:t xml:space="preserve">3.61 </w:t>
      </w:r>
    </w:p>
    <w:p w14:paraId="5E0ABF92" w14:textId="77777777" w:rsidR="0000336F" w:rsidRDefault="00000000">
      <w:pPr>
        <w:tabs>
          <w:tab w:val="center" w:pos="1205"/>
          <w:tab w:val="center" w:pos="3051"/>
          <w:tab w:val="center" w:pos="5089"/>
          <w:tab w:val="center" w:pos="6239"/>
          <w:tab w:val="center" w:pos="7199"/>
          <w:tab w:val="right" w:pos="8464"/>
        </w:tabs>
        <w:spacing w:after="2" w:line="271" w:lineRule="auto"/>
        <w:ind w:left="0" w:firstLine="0"/>
        <w:jc w:val="left"/>
      </w:pPr>
      <w:r>
        <w:rPr>
          <w:rFonts w:ascii="Calibri" w:eastAsia="Calibri" w:hAnsi="Calibri" w:cs="Calibri"/>
        </w:rPr>
        <w:tab/>
      </w:r>
      <w:r>
        <w:rPr>
          <w:rFonts w:ascii="Times New Roman" w:eastAsia="Times New Roman" w:hAnsi="Times New Roman" w:cs="Times New Roman"/>
        </w:rPr>
        <w:t xml:space="preserve">974 </w:t>
      </w:r>
      <w:r>
        <w:rPr>
          <w:rFonts w:ascii="Times New Roman" w:eastAsia="Times New Roman" w:hAnsi="Times New Roman" w:cs="Times New Roman"/>
        </w:rPr>
        <w:tab/>
        <w:t xml:space="preserve">Northridge-01 </w:t>
      </w:r>
      <w:r>
        <w:rPr>
          <w:rFonts w:ascii="Times New Roman" w:eastAsia="Times New Roman" w:hAnsi="Times New Roman" w:cs="Times New Roman"/>
        </w:rPr>
        <w:tab/>
        <w:t xml:space="preserve">6.69 </w:t>
      </w:r>
      <w:r>
        <w:rPr>
          <w:rFonts w:ascii="Times New Roman" w:eastAsia="Times New Roman" w:hAnsi="Times New Roman" w:cs="Times New Roman"/>
        </w:rPr>
        <w:tab/>
        <w:t xml:space="preserve">29.72 </w:t>
      </w:r>
      <w:r>
        <w:rPr>
          <w:rFonts w:ascii="Times New Roman" w:eastAsia="Times New Roman" w:hAnsi="Times New Roman" w:cs="Times New Roman"/>
        </w:rPr>
        <w:tab/>
        <w:t xml:space="preserve">0.26 </w:t>
      </w:r>
      <w:r>
        <w:rPr>
          <w:rFonts w:ascii="Times New Roman" w:eastAsia="Times New Roman" w:hAnsi="Times New Roman" w:cs="Times New Roman"/>
        </w:rPr>
        <w:tab/>
        <w:t xml:space="preserve">1.00 </w:t>
      </w:r>
    </w:p>
    <w:p w14:paraId="5D6436C1" w14:textId="77777777" w:rsidR="0000336F" w:rsidRDefault="00000000">
      <w:pPr>
        <w:spacing w:after="0" w:line="259" w:lineRule="auto"/>
        <w:ind w:left="0" w:firstLine="0"/>
        <w:jc w:val="left"/>
      </w:pPr>
      <w:r>
        <w:rPr>
          <w:rFonts w:ascii="Calibri" w:eastAsia="Calibri" w:hAnsi="Calibri" w:cs="Calibri"/>
        </w:rPr>
        <w:t xml:space="preserve"> </w:t>
      </w:r>
    </w:p>
    <w:sectPr w:rsidR="0000336F">
      <w:headerReference w:type="even" r:id="rId443"/>
      <w:headerReference w:type="default" r:id="rId444"/>
      <w:footerReference w:type="even" r:id="rId445"/>
      <w:footerReference w:type="default" r:id="rId446"/>
      <w:headerReference w:type="first" r:id="rId447"/>
      <w:footerReference w:type="first" r:id="rId448"/>
      <w:pgSz w:w="12240" w:h="15840"/>
      <w:pgMar w:top="1493" w:right="2339" w:bottom="1398" w:left="14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8A7AB" w14:textId="77777777" w:rsidR="008C5082" w:rsidRDefault="008C5082">
      <w:pPr>
        <w:spacing w:after="0" w:line="240" w:lineRule="auto"/>
      </w:pPr>
      <w:r>
        <w:separator/>
      </w:r>
    </w:p>
  </w:endnote>
  <w:endnote w:type="continuationSeparator" w:id="0">
    <w:p w14:paraId="7E0948BA" w14:textId="77777777" w:rsidR="008C5082" w:rsidRDefault="008C5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DD0A6" w14:textId="77777777" w:rsidR="0000336F" w:rsidRDefault="0000336F">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CA5A3" w14:textId="77777777" w:rsidR="0000336F" w:rsidRDefault="00000000">
    <w:pPr>
      <w:tabs>
        <w:tab w:val="center" w:pos="0"/>
        <w:tab w:val="center" w:pos="5403"/>
        <w:tab w:val="right" w:pos="9077"/>
      </w:tabs>
      <w:spacing w:after="0" w:line="259" w:lineRule="auto"/>
      <w:ind w:left="0" w:right="-649" w:firstLine="0"/>
      <w:jc w:val="left"/>
    </w:pPr>
    <w:r>
      <w:rPr>
        <w:rFonts w:ascii="Calibri" w:eastAsia="Calibri" w:hAnsi="Calibri" w:cs="Calibri"/>
      </w:rPr>
      <w:tab/>
    </w: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2</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7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24703" w14:textId="77777777" w:rsidR="0000336F" w:rsidRDefault="00000000">
    <w:pPr>
      <w:tabs>
        <w:tab w:val="center" w:pos="0"/>
        <w:tab w:val="center" w:pos="5403"/>
        <w:tab w:val="right" w:pos="9077"/>
      </w:tabs>
      <w:spacing w:after="0" w:line="259" w:lineRule="auto"/>
      <w:ind w:left="0" w:right="-649" w:firstLine="0"/>
      <w:jc w:val="left"/>
    </w:pPr>
    <w:r>
      <w:rPr>
        <w:rFonts w:ascii="Calibri" w:eastAsia="Calibri" w:hAnsi="Calibri" w:cs="Calibri"/>
      </w:rPr>
      <w:tab/>
    </w: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2</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7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FA07B" w14:textId="77777777" w:rsidR="0000336F" w:rsidRDefault="0000336F">
    <w:pPr>
      <w:spacing w:after="160" w:line="259" w:lineRule="auto"/>
      <w:ind w:left="0"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9B1DF" w14:textId="77777777" w:rsidR="0000336F" w:rsidRDefault="00000000">
    <w:pPr>
      <w:tabs>
        <w:tab w:val="center" w:pos="5403"/>
        <w:tab w:val="right" w:pos="9077"/>
      </w:tabs>
      <w:spacing w:after="0" w:line="259" w:lineRule="auto"/>
      <w:ind w:left="0" w:right="-699" w:firstLine="0"/>
      <w:jc w:val="left"/>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4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4E587" w14:textId="77777777" w:rsidR="0000336F" w:rsidRDefault="00000000">
    <w:pPr>
      <w:tabs>
        <w:tab w:val="center" w:pos="5403"/>
        <w:tab w:val="right" w:pos="9077"/>
      </w:tabs>
      <w:spacing w:after="0" w:line="259" w:lineRule="auto"/>
      <w:ind w:left="0" w:right="-699" w:firstLine="0"/>
      <w:jc w:val="left"/>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4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8489" w14:textId="77777777" w:rsidR="0000336F" w:rsidRDefault="00000000">
    <w:pPr>
      <w:tabs>
        <w:tab w:val="center" w:pos="5403"/>
        <w:tab w:val="right" w:pos="9077"/>
      </w:tabs>
      <w:spacing w:after="0" w:line="259" w:lineRule="auto"/>
      <w:ind w:left="0" w:right="-699" w:firstLine="0"/>
      <w:jc w:val="left"/>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4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74836" w14:textId="77777777" w:rsidR="0000336F" w:rsidRDefault="00000000">
    <w:pPr>
      <w:tabs>
        <w:tab w:val="center" w:pos="5403"/>
        <w:tab w:val="right" w:pos="9077"/>
      </w:tabs>
      <w:spacing w:after="0" w:line="259" w:lineRule="auto"/>
      <w:ind w:left="0" w:right="-731" w:firstLine="0"/>
      <w:jc w:val="left"/>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5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480F3" w14:textId="77777777" w:rsidR="0000336F" w:rsidRDefault="00000000">
    <w:pPr>
      <w:tabs>
        <w:tab w:val="center" w:pos="5403"/>
        <w:tab w:val="right" w:pos="9077"/>
      </w:tabs>
      <w:spacing w:after="0" w:line="259" w:lineRule="auto"/>
      <w:ind w:left="0" w:right="-731" w:firstLine="0"/>
      <w:jc w:val="left"/>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5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9449" w14:textId="77777777" w:rsidR="0000336F" w:rsidRDefault="00000000">
    <w:pPr>
      <w:tabs>
        <w:tab w:val="center" w:pos="5403"/>
        <w:tab w:val="right" w:pos="9077"/>
      </w:tabs>
      <w:spacing w:after="0" w:line="259" w:lineRule="auto"/>
      <w:ind w:left="0" w:right="-731" w:firstLine="0"/>
      <w:jc w:val="left"/>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5 </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F02FF" w14:textId="77777777" w:rsidR="0000336F" w:rsidRDefault="00000000">
    <w:pPr>
      <w:tabs>
        <w:tab w:val="center" w:pos="5403"/>
        <w:tab w:val="right" w:pos="8789"/>
      </w:tabs>
      <w:spacing w:after="0" w:line="259" w:lineRule="auto"/>
      <w:ind w:left="0" w:right="-288" w:firstLine="0"/>
      <w:jc w:val="left"/>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5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3BF84" w14:textId="77777777" w:rsidR="0000336F" w:rsidRDefault="0000336F">
    <w:pPr>
      <w:spacing w:after="160" w:line="259" w:lineRule="auto"/>
      <w:ind w:left="0" w:firstLine="0"/>
      <w:jc w:val="lef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3F103" w14:textId="77777777" w:rsidR="0000336F" w:rsidRDefault="00000000">
    <w:pPr>
      <w:tabs>
        <w:tab w:val="center" w:pos="5403"/>
        <w:tab w:val="right" w:pos="8789"/>
      </w:tabs>
      <w:spacing w:after="0" w:line="259" w:lineRule="auto"/>
      <w:ind w:left="0" w:right="-288" w:firstLine="0"/>
      <w:jc w:val="left"/>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5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12213" w14:textId="77777777" w:rsidR="0000336F" w:rsidRDefault="00000000">
    <w:pPr>
      <w:tabs>
        <w:tab w:val="center" w:pos="5403"/>
        <w:tab w:val="right" w:pos="8789"/>
      </w:tabs>
      <w:spacing w:after="0" w:line="259" w:lineRule="auto"/>
      <w:ind w:left="0" w:right="-288" w:firstLine="0"/>
      <w:jc w:val="left"/>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of 5 </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75BA0" w14:textId="77777777" w:rsidR="0000336F" w:rsidRDefault="0000336F">
    <w:pPr>
      <w:spacing w:after="160" w:line="259" w:lineRule="auto"/>
      <w:ind w:left="0" w:firstLine="0"/>
      <w:jc w:val="left"/>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3F9C1" w14:textId="77777777" w:rsidR="0000336F" w:rsidRDefault="0000336F">
    <w:pPr>
      <w:spacing w:after="160" w:line="259" w:lineRule="auto"/>
      <w:ind w:left="0" w:firstLine="0"/>
      <w:jc w:val="left"/>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28F3C" w14:textId="77777777" w:rsidR="0000336F" w:rsidRDefault="0000336F">
    <w:pPr>
      <w:spacing w:after="160" w:line="259" w:lineRule="auto"/>
      <w:ind w:left="0" w:firstLine="0"/>
      <w:jc w:val="left"/>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3DCD2" w14:textId="77777777" w:rsidR="0000336F" w:rsidRDefault="00000000">
    <w:pPr>
      <w:spacing w:after="0" w:line="259" w:lineRule="auto"/>
      <w:ind w:left="-1440" w:right="4130" w:firstLine="0"/>
      <w:jc w:val="left"/>
    </w:pPr>
    <w:r>
      <w:rPr>
        <w:rFonts w:ascii="Calibri" w:eastAsia="Calibri" w:hAnsi="Calibri" w:cs="Calibri"/>
        <w:noProof/>
      </w:rPr>
      <mc:AlternateContent>
        <mc:Choice Requires="wpg">
          <w:drawing>
            <wp:anchor distT="0" distB="0" distL="114300" distR="114300" simplePos="0" relativeHeight="251661312" behindDoc="0" locked="0" layoutInCell="1" allowOverlap="1" wp14:anchorId="13D4E9C8" wp14:editId="6A1950AE">
              <wp:simplePos x="0" y="0"/>
              <wp:positionH relativeFrom="page">
                <wp:posOffset>3724578</wp:posOffset>
              </wp:positionH>
              <wp:positionV relativeFrom="page">
                <wp:posOffset>9507289</wp:posOffset>
              </wp:positionV>
              <wp:extent cx="510780" cy="96058"/>
              <wp:effectExtent l="0" t="0" r="0" b="0"/>
              <wp:wrapSquare wrapText="bothSides"/>
              <wp:docPr id="466777" name="Group 466777"/>
              <wp:cNvGraphicFramePr/>
              <a:graphic xmlns:a="http://schemas.openxmlformats.org/drawingml/2006/main">
                <a:graphicData uri="http://schemas.microsoft.com/office/word/2010/wordprocessingGroup">
                  <wpg:wgp>
                    <wpg:cNvGrpSpPr/>
                    <wpg:grpSpPr>
                      <a:xfrm>
                        <a:off x="0" y="0"/>
                        <a:ext cx="510780" cy="96058"/>
                        <a:chOff x="0" y="0"/>
                        <a:chExt cx="510780" cy="96058"/>
                      </a:xfrm>
                    </wpg:grpSpPr>
                    <wps:wsp>
                      <wps:cNvPr id="466778" name="Shape 466778"/>
                      <wps:cNvSpPr/>
                      <wps:spPr>
                        <a:xfrm>
                          <a:off x="0" y="1525"/>
                          <a:ext cx="28207" cy="73186"/>
                        </a:xfrm>
                        <a:custGeom>
                          <a:avLst/>
                          <a:gdLst/>
                          <a:ahLst/>
                          <a:cxnLst/>
                          <a:rect l="0" t="0" r="0" b="0"/>
                          <a:pathLst>
                            <a:path w="28207" h="73186">
                              <a:moveTo>
                                <a:pt x="0" y="0"/>
                              </a:moveTo>
                              <a:lnTo>
                                <a:pt x="27445" y="0"/>
                              </a:lnTo>
                              <a:lnTo>
                                <a:pt x="28207" y="0"/>
                              </a:lnTo>
                              <a:lnTo>
                                <a:pt x="28207"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79" name="Shape 466779"/>
                      <wps:cNvSpPr/>
                      <wps:spPr>
                        <a:xfrm>
                          <a:off x="65563" y="43759"/>
                          <a:ext cx="22108" cy="32476"/>
                        </a:xfrm>
                        <a:custGeom>
                          <a:avLst/>
                          <a:gdLst/>
                          <a:ahLst/>
                          <a:cxnLst/>
                          <a:rect l="0" t="0" r="0" b="0"/>
                          <a:pathLst>
                            <a:path w="22108" h="32476">
                              <a:moveTo>
                                <a:pt x="22108" y="0"/>
                              </a:moveTo>
                              <a:lnTo>
                                <a:pt x="22108" y="9437"/>
                              </a:lnTo>
                              <a:lnTo>
                                <a:pt x="21346" y="9606"/>
                              </a:lnTo>
                              <a:cubicBezTo>
                                <a:pt x="18296" y="9606"/>
                                <a:pt x="15247" y="9606"/>
                                <a:pt x="13722" y="11130"/>
                              </a:cubicBezTo>
                              <a:cubicBezTo>
                                <a:pt x="12198" y="11130"/>
                                <a:pt x="10673" y="11130"/>
                                <a:pt x="10673" y="12656"/>
                              </a:cubicBezTo>
                              <a:cubicBezTo>
                                <a:pt x="9148" y="14180"/>
                                <a:pt x="9148" y="15704"/>
                                <a:pt x="9148" y="15704"/>
                              </a:cubicBezTo>
                              <a:cubicBezTo>
                                <a:pt x="9148" y="18754"/>
                                <a:pt x="10673" y="20279"/>
                                <a:pt x="12198" y="21803"/>
                              </a:cubicBezTo>
                              <a:cubicBezTo>
                                <a:pt x="13722" y="23329"/>
                                <a:pt x="15247" y="23329"/>
                                <a:pt x="19821" y="23329"/>
                              </a:cubicBezTo>
                              <a:lnTo>
                                <a:pt x="22108" y="22414"/>
                              </a:lnTo>
                              <a:lnTo>
                                <a:pt x="22108" y="31587"/>
                              </a:lnTo>
                              <a:lnTo>
                                <a:pt x="16771" y="32476"/>
                              </a:lnTo>
                              <a:cubicBezTo>
                                <a:pt x="12198" y="32476"/>
                                <a:pt x="7623" y="30952"/>
                                <a:pt x="4574" y="27903"/>
                              </a:cubicBezTo>
                              <a:cubicBezTo>
                                <a:pt x="1524" y="24853"/>
                                <a:pt x="0" y="21803"/>
                                <a:pt x="0" y="17230"/>
                              </a:cubicBezTo>
                              <a:cubicBezTo>
                                <a:pt x="0" y="14180"/>
                                <a:pt x="0" y="12656"/>
                                <a:pt x="1524" y="9606"/>
                              </a:cubicBezTo>
                              <a:cubicBezTo>
                                <a:pt x="3049" y="8081"/>
                                <a:pt x="4574" y="6557"/>
                                <a:pt x="6098" y="5031"/>
                              </a:cubicBezTo>
                              <a:cubicBezTo>
                                <a:pt x="7623" y="3508"/>
                                <a:pt x="10673" y="1982"/>
                                <a:pt x="12198" y="1982"/>
                              </a:cubicBezTo>
                              <a:cubicBezTo>
                                <a:pt x="13722" y="1982"/>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0" name="Shape 466780"/>
                      <wps:cNvSpPr/>
                      <wps:spPr>
                        <a:xfrm>
                          <a:off x="67087" y="20107"/>
                          <a:ext cx="20584" cy="18011"/>
                        </a:xfrm>
                        <a:custGeom>
                          <a:avLst/>
                          <a:gdLst/>
                          <a:ahLst/>
                          <a:cxnLst/>
                          <a:rect l="0" t="0" r="0" b="0"/>
                          <a:pathLst>
                            <a:path w="20584" h="18011">
                              <a:moveTo>
                                <a:pt x="20584" y="0"/>
                              </a:moveTo>
                              <a:lnTo>
                                <a:pt x="20584" y="9016"/>
                              </a:lnTo>
                              <a:lnTo>
                                <a:pt x="13722" y="10387"/>
                              </a:lnTo>
                              <a:cubicBezTo>
                                <a:pt x="12198" y="11912"/>
                                <a:pt x="10673" y="14961"/>
                                <a:pt x="9148" y="18011"/>
                              </a:cubicBezTo>
                              <a:lnTo>
                                <a:pt x="0" y="16487"/>
                              </a:lnTo>
                              <a:cubicBezTo>
                                <a:pt x="1525"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1" name="Shape 466781"/>
                      <wps:cNvSpPr/>
                      <wps:spPr>
                        <a:xfrm>
                          <a:off x="28207" y="1525"/>
                          <a:ext cx="28207" cy="44216"/>
                        </a:xfrm>
                        <a:custGeom>
                          <a:avLst/>
                          <a:gdLst/>
                          <a:ahLst/>
                          <a:cxnLst/>
                          <a:rect l="0" t="0" r="0" b="0"/>
                          <a:pathLst>
                            <a:path w="28207" h="44216">
                              <a:moveTo>
                                <a:pt x="0" y="0"/>
                              </a:moveTo>
                              <a:lnTo>
                                <a:pt x="11435" y="0"/>
                              </a:lnTo>
                              <a:cubicBezTo>
                                <a:pt x="14485" y="1524"/>
                                <a:pt x="17534" y="1524"/>
                                <a:pt x="20584" y="4573"/>
                              </a:cubicBezTo>
                              <a:cubicBezTo>
                                <a:pt x="22108" y="6098"/>
                                <a:pt x="25158" y="7623"/>
                                <a:pt x="26682" y="10673"/>
                              </a:cubicBezTo>
                              <a:cubicBezTo>
                                <a:pt x="28207" y="13722"/>
                                <a:pt x="28207" y="18296"/>
                                <a:pt x="28207" y="21345"/>
                              </a:cubicBezTo>
                              <a:cubicBezTo>
                                <a:pt x="28207" y="27445"/>
                                <a:pt x="26682" y="33543"/>
                                <a:pt x="22108" y="38118"/>
                              </a:cubicBezTo>
                              <a:cubicBezTo>
                                <a:pt x="19059" y="42691"/>
                                <a:pt x="11435" y="44216"/>
                                <a:pt x="762" y="44216"/>
                              </a:cubicBezTo>
                              <a:lnTo>
                                <a:pt x="0" y="44216"/>
                              </a:lnTo>
                              <a:lnTo>
                                <a:pt x="0" y="35068"/>
                              </a:lnTo>
                              <a:lnTo>
                                <a:pt x="762" y="35068"/>
                              </a:lnTo>
                              <a:cubicBezTo>
                                <a:pt x="6861" y="35068"/>
                                <a:pt x="11435" y="33543"/>
                                <a:pt x="12960" y="32018"/>
                              </a:cubicBezTo>
                              <a:cubicBezTo>
                                <a:pt x="16009" y="28969"/>
                                <a:pt x="17534" y="25919"/>
                                <a:pt x="17534" y="21345"/>
                              </a:cubicBezTo>
                              <a:cubicBezTo>
                                <a:pt x="17534" y="18296"/>
                                <a:pt x="17534" y="16772"/>
                                <a:pt x="16009" y="13722"/>
                              </a:cubicBezTo>
                              <a:cubicBezTo>
                                <a:pt x="14485" y="12197"/>
                                <a:pt x="11435" y="10673"/>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2" name="Shape 466782"/>
                      <wps:cNvSpPr/>
                      <wps:spPr>
                        <a:xfrm>
                          <a:off x="121977" y="79285"/>
                          <a:ext cx="21346" cy="16773"/>
                        </a:xfrm>
                        <a:custGeom>
                          <a:avLst/>
                          <a:gdLst/>
                          <a:ahLst/>
                          <a:cxnLst/>
                          <a:rect l="0" t="0" r="0" b="0"/>
                          <a:pathLst>
                            <a:path w="21346" h="16773">
                              <a:moveTo>
                                <a:pt x="0" y="0"/>
                              </a:moveTo>
                              <a:lnTo>
                                <a:pt x="9148" y="1525"/>
                              </a:lnTo>
                              <a:cubicBezTo>
                                <a:pt x="9148" y="3050"/>
                                <a:pt x="10673" y="4574"/>
                                <a:pt x="12198" y="6100"/>
                              </a:cubicBezTo>
                              <a:cubicBezTo>
                                <a:pt x="13723" y="7624"/>
                                <a:pt x="16772" y="7624"/>
                                <a:pt x="21346" y="7624"/>
                              </a:cubicBezTo>
                              <a:lnTo>
                                <a:pt x="21346" y="7624"/>
                              </a:lnTo>
                              <a:lnTo>
                                <a:pt x="21346" y="16773"/>
                              </a:lnTo>
                              <a:lnTo>
                                <a:pt x="21346" y="16773"/>
                              </a:lnTo>
                              <a:cubicBezTo>
                                <a:pt x="15248" y="16773"/>
                                <a:pt x="9148" y="15248"/>
                                <a:pt x="6099" y="12198"/>
                              </a:cubicBezTo>
                              <a:cubicBezTo>
                                <a:pt x="1525" y="9149"/>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3" name="Shape 466783"/>
                      <wps:cNvSpPr/>
                      <wps:spPr>
                        <a:xfrm>
                          <a:off x="120452" y="19821"/>
                          <a:ext cx="22871" cy="54890"/>
                        </a:xfrm>
                        <a:custGeom>
                          <a:avLst/>
                          <a:gdLst/>
                          <a:ahLst/>
                          <a:cxnLst/>
                          <a:rect l="0" t="0" r="0" b="0"/>
                          <a:pathLst>
                            <a:path w="22871" h="54890">
                              <a:moveTo>
                                <a:pt x="21346" y="0"/>
                              </a:moveTo>
                              <a:lnTo>
                                <a:pt x="22871" y="763"/>
                              </a:lnTo>
                              <a:lnTo>
                                <a:pt x="22871" y="9149"/>
                              </a:lnTo>
                              <a:lnTo>
                                <a:pt x="22871" y="9149"/>
                              </a:lnTo>
                              <a:cubicBezTo>
                                <a:pt x="18297" y="9149"/>
                                <a:pt x="15248" y="10673"/>
                                <a:pt x="13722" y="13722"/>
                              </a:cubicBezTo>
                              <a:cubicBezTo>
                                <a:pt x="10673" y="16773"/>
                                <a:pt x="9149" y="21346"/>
                                <a:pt x="9149" y="27446"/>
                              </a:cubicBezTo>
                              <a:cubicBezTo>
                                <a:pt x="9149" y="33544"/>
                                <a:pt x="10673" y="38118"/>
                                <a:pt x="13722" y="41168"/>
                              </a:cubicBezTo>
                              <a:cubicBezTo>
                                <a:pt x="15248" y="44217"/>
                                <a:pt x="18297" y="45741"/>
                                <a:pt x="22871" y="45741"/>
                              </a:cubicBezTo>
                              <a:lnTo>
                                <a:pt x="22871" y="45741"/>
                              </a:lnTo>
                              <a:lnTo>
                                <a:pt x="22871" y="54890"/>
                              </a:lnTo>
                              <a:lnTo>
                                <a:pt x="22871" y="54890"/>
                              </a:lnTo>
                              <a:cubicBezTo>
                                <a:pt x="15248" y="54890"/>
                                <a:pt x="9149" y="51841"/>
                                <a:pt x="6099" y="47267"/>
                              </a:cubicBezTo>
                              <a:cubicBezTo>
                                <a:pt x="1525" y="41168"/>
                                <a:pt x="0" y="35068"/>
                                <a:pt x="0" y="27446"/>
                              </a:cubicBezTo>
                              <a:cubicBezTo>
                                <a:pt x="0" y="22871"/>
                                <a:pt x="1525" y="18297"/>
                                <a:pt x="3050" y="13722"/>
                              </a:cubicBezTo>
                              <a:cubicBezTo>
                                <a:pt x="4575" y="9149"/>
                                <a:pt x="7624" y="6100"/>
                                <a:pt x="10673" y="3049"/>
                              </a:cubicBezTo>
                              <a:cubicBezTo>
                                <a:pt x="13722"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4" name="Shape 466784"/>
                      <wps:cNvSpPr/>
                      <wps:spPr>
                        <a:xfrm>
                          <a:off x="87671" y="19821"/>
                          <a:ext cx="25158" cy="55525"/>
                        </a:xfrm>
                        <a:custGeom>
                          <a:avLst/>
                          <a:gdLst/>
                          <a:ahLst/>
                          <a:cxnLst/>
                          <a:rect l="0" t="0" r="0" b="0"/>
                          <a:pathLst>
                            <a:path w="25158" h="55525">
                              <a:moveTo>
                                <a:pt x="2287" y="0"/>
                              </a:moveTo>
                              <a:cubicBezTo>
                                <a:pt x="6861" y="0"/>
                                <a:pt x="9911" y="0"/>
                                <a:pt x="12960" y="1525"/>
                              </a:cubicBezTo>
                              <a:cubicBezTo>
                                <a:pt x="16010" y="3049"/>
                                <a:pt x="17534" y="4574"/>
                                <a:pt x="19059" y="6100"/>
                              </a:cubicBezTo>
                              <a:cubicBezTo>
                                <a:pt x="20584" y="7624"/>
                                <a:pt x="20584" y="9149"/>
                                <a:pt x="22108" y="12198"/>
                              </a:cubicBezTo>
                              <a:cubicBezTo>
                                <a:pt x="22108" y="13722"/>
                                <a:pt x="22108" y="16773"/>
                                <a:pt x="22108" y="19822"/>
                              </a:cubicBezTo>
                              <a:lnTo>
                                <a:pt x="22108" y="32019"/>
                              </a:lnTo>
                              <a:cubicBezTo>
                                <a:pt x="22108" y="39643"/>
                                <a:pt x="22108" y="44217"/>
                                <a:pt x="22108" y="47267"/>
                              </a:cubicBezTo>
                              <a:cubicBezTo>
                                <a:pt x="23633" y="50316"/>
                                <a:pt x="23633" y="51841"/>
                                <a:pt x="25158" y="54890"/>
                              </a:cubicBezTo>
                              <a:lnTo>
                                <a:pt x="16010" y="54890"/>
                              </a:lnTo>
                              <a:cubicBezTo>
                                <a:pt x="14485" y="53365"/>
                                <a:pt x="12960" y="50316"/>
                                <a:pt x="12960" y="48791"/>
                              </a:cubicBezTo>
                              <a:cubicBezTo>
                                <a:pt x="9911" y="51841"/>
                                <a:pt x="6861" y="53365"/>
                                <a:pt x="3812" y="54890"/>
                              </a:cubicBezTo>
                              <a:lnTo>
                                <a:pt x="0" y="55525"/>
                              </a:lnTo>
                              <a:lnTo>
                                <a:pt x="0" y="46352"/>
                              </a:lnTo>
                              <a:lnTo>
                                <a:pt x="5336" y="44217"/>
                              </a:lnTo>
                              <a:cubicBezTo>
                                <a:pt x="8386" y="42692"/>
                                <a:pt x="9911" y="41168"/>
                                <a:pt x="11435" y="39643"/>
                              </a:cubicBezTo>
                              <a:cubicBezTo>
                                <a:pt x="12960" y="38118"/>
                                <a:pt x="12960" y="36594"/>
                                <a:pt x="12960" y="33544"/>
                              </a:cubicBezTo>
                              <a:lnTo>
                                <a:pt x="12960" y="30495"/>
                              </a:lnTo>
                              <a:lnTo>
                                <a:pt x="0" y="33375"/>
                              </a:lnTo>
                              <a:lnTo>
                                <a:pt x="0" y="23938"/>
                              </a:lnTo>
                              <a:lnTo>
                                <a:pt x="12960" y="21346"/>
                              </a:lnTo>
                              <a:cubicBezTo>
                                <a:pt x="12960" y="19822"/>
                                <a:pt x="12960" y="19822"/>
                                <a:pt x="12960" y="18297"/>
                              </a:cubicBezTo>
                              <a:cubicBezTo>
                                <a:pt x="12960" y="15247"/>
                                <a:pt x="11435" y="13722"/>
                                <a:pt x="9911" y="12198"/>
                              </a:cubicBezTo>
                              <a:cubicBezTo>
                                <a:pt x="8386" y="10673"/>
                                <a:pt x="5336" y="9149"/>
                                <a:pt x="763" y="9149"/>
                              </a:cubicBezTo>
                              <a:lnTo>
                                <a:pt x="0" y="9302"/>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5" name="Shape 466785"/>
                      <wps:cNvSpPr/>
                      <wps:spPr>
                        <a:xfrm>
                          <a:off x="143323" y="20584"/>
                          <a:ext cx="22871" cy="75474"/>
                        </a:xfrm>
                        <a:custGeom>
                          <a:avLst/>
                          <a:gdLst/>
                          <a:ahLst/>
                          <a:cxnLst/>
                          <a:rect l="0" t="0" r="0" b="0"/>
                          <a:pathLst>
                            <a:path w="22871" h="75474">
                              <a:moveTo>
                                <a:pt x="0" y="0"/>
                              </a:moveTo>
                              <a:lnTo>
                                <a:pt x="13722" y="6861"/>
                              </a:lnTo>
                              <a:lnTo>
                                <a:pt x="13722" y="762"/>
                              </a:lnTo>
                              <a:lnTo>
                                <a:pt x="22871" y="762"/>
                              </a:lnTo>
                              <a:lnTo>
                                <a:pt x="22871" y="46504"/>
                              </a:lnTo>
                              <a:cubicBezTo>
                                <a:pt x="22871" y="54128"/>
                                <a:pt x="21346" y="60227"/>
                                <a:pt x="19821" y="64801"/>
                              </a:cubicBezTo>
                              <a:cubicBezTo>
                                <a:pt x="18297" y="67850"/>
                                <a:pt x="16772" y="70900"/>
                                <a:pt x="12197" y="72423"/>
                              </a:cubicBezTo>
                              <a:lnTo>
                                <a:pt x="0" y="75474"/>
                              </a:lnTo>
                              <a:lnTo>
                                <a:pt x="0" y="66325"/>
                              </a:lnTo>
                              <a:lnTo>
                                <a:pt x="9148" y="63275"/>
                              </a:lnTo>
                              <a:cubicBezTo>
                                <a:pt x="10673" y="61751"/>
                                <a:pt x="12197" y="60227"/>
                                <a:pt x="13722" y="57177"/>
                              </a:cubicBezTo>
                              <a:cubicBezTo>
                                <a:pt x="13722" y="55652"/>
                                <a:pt x="13722" y="52602"/>
                                <a:pt x="13722" y="48028"/>
                              </a:cubicBezTo>
                              <a:lnTo>
                                <a:pt x="0" y="54128"/>
                              </a:lnTo>
                              <a:lnTo>
                                <a:pt x="0" y="44979"/>
                              </a:lnTo>
                              <a:lnTo>
                                <a:pt x="9148" y="40405"/>
                              </a:lnTo>
                              <a:cubicBezTo>
                                <a:pt x="12197" y="37355"/>
                                <a:pt x="13722" y="32782"/>
                                <a:pt x="13722" y="26683"/>
                              </a:cubicBezTo>
                              <a:cubicBezTo>
                                <a:pt x="13722" y="20583"/>
                                <a:pt x="12197" y="16010"/>
                                <a:pt x="9148" y="12960"/>
                              </a:cubicBezTo>
                              <a:lnTo>
                                <a:pt x="0" y="83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6" name="Shape 466786"/>
                      <wps:cNvSpPr/>
                      <wps:spPr>
                        <a:xfrm>
                          <a:off x="176867" y="19821"/>
                          <a:ext cx="24395" cy="55828"/>
                        </a:xfrm>
                        <a:custGeom>
                          <a:avLst/>
                          <a:gdLst/>
                          <a:ahLst/>
                          <a:cxnLst/>
                          <a:rect l="0" t="0" r="0" b="0"/>
                          <a:pathLst>
                            <a:path w="24395" h="55828">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lnTo>
                                <a:pt x="24395" y="46695"/>
                              </a:lnTo>
                              <a:lnTo>
                                <a:pt x="24395" y="55828"/>
                              </a:lnTo>
                              <a:lnTo>
                                <a:pt x="6099" y="48791"/>
                              </a:lnTo>
                              <a:cubicBezTo>
                                <a:pt x="1525" y="44217"/>
                                <a:pt x="0" y="36594"/>
                                <a:pt x="0" y="28970"/>
                              </a:cubicBezTo>
                              <a:cubicBezTo>
                                <a:pt x="0" y="19822"/>
                                <a:pt x="3049" y="12198"/>
                                <a:pt x="7624" y="7624"/>
                              </a:cubicBezTo>
                              <a:cubicBezTo>
                                <a:pt x="12198"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7" name="Shape 466787"/>
                      <wps:cNvSpPr/>
                      <wps:spPr>
                        <a:xfrm>
                          <a:off x="201263" y="57939"/>
                          <a:ext cx="24395" cy="18297"/>
                        </a:xfrm>
                        <a:custGeom>
                          <a:avLst/>
                          <a:gdLst/>
                          <a:ahLst/>
                          <a:cxnLst/>
                          <a:rect l="0" t="0" r="0" b="0"/>
                          <a:pathLst>
                            <a:path w="24395" h="18297">
                              <a:moveTo>
                                <a:pt x="15247" y="0"/>
                              </a:moveTo>
                              <a:lnTo>
                                <a:pt x="24395" y="1525"/>
                              </a:lnTo>
                              <a:cubicBezTo>
                                <a:pt x="22871" y="6100"/>
                                <a:pt x="19821" y="10673"/>
                                <a:pt x="15247" y="13723"/>
                              </a:cubicBezTo>
                              <a:cubicBezTo>
                                <a:pt x="12198" y="16773"/>
                                <a:pt x="7624" y="18297"/>
                                <a:pt x="1525" y="18297"/>
                              </a:cubicBezTo>
                              <a:lnTo>
                                <a:pt x="0" y="17710"/>
                              </a:lnTo>
                              <a:lnTo>
                                <a:pt x="0" y="8577"/>
                              </a:lnTo>
                              <a:lnTo>
                                <a:pt x="1525" y="9149"/>
                              </a:lnTo>
                              <a:cubicBezTo>
                                <a:pt x="4574" y="9149"/>
                                <a:pt x="7624" y="7624"/>
                                <a:pt x="9148" y="6100"/>
                              </a:cubicBezTo>
                              <a:cubicBezTo>
                                <a:pt x="12198" y="4574"/>
                                <a:pt x="13722" y="3050"/>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8" name="Shape 466788"/>
                      <wps:cNvSpPr/>
                      <wps:spPr>
                        <a:xfrm>
                          <a:off x="349160" y="20099"/>
                          <a:ext cx="23633" cy="55819"/>
                        </a:xfrm>
                        <a:custGeom>
                          <a:avLst/>
                          <a:gdLst/>
                          <a:ahLst/>
                          <a:cxnLst/>
                          <a:rect l="0" t="0" r="0" b="0"/>
                          <a:pathLst>
                            <a:path w="23633" h="55819">
                              <a:moveTo>
                                <a:pt x="23633" y="0"/>
                              </a:moveTo>
                              <a:lnTo>
                                <a:pt x="23633" y="9198"/>
                              </a:lnTo>
                              <a:lnTo>
                                <a:pt x="13722" y="13445"/>
                              </a:lnTo>
                              <a:cubicBezTo>
                                <a:pt x="10673" y="16495"/>
                                <a:pt x="9148" y="21068"/>
                                <a:pt x="9148" y="27168"/>
                              </a:cubicBezTo>
                              <a:cubicBezTo>
                                <a:pt x="9148" y="33267"/>
                                <a:pt x="10673" y="39365"/>
                                <a:pt x="13722" y="42414"/>
                              </a:cubicBezTo>
                              <a:lnTo>
                                <a:pt x="23633" y="46662"/>
                              </a:lnTo>
                              <a:lnTo>
                                <a:pt x="23633" y="55819"/>
                              </a:lnTo>
                              <a:lnTo>
                                <a:pt x="6099" y="48513"/>
                              </a:lnTo>
                              <a:cubicBezTo>
                                <a:pt x="1525" y="43940"/>
                                <a:pt x="0" y="36316"/>
                                <a:pt x="0" y="27168"/>
                              </a:cubicBezTo>
                              <a:cubicBezTo>
                                <a:pt x="0" y="18019"/>
                                <a:pt x="3049" y="10395"/>
                                <a:pt x="7624" y="5822"/>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89" name="Shape 466789"/>
                      <wps:cNvSpPr/>
                      <wps:spPr>
                        <a:xfrm>
                          <a:off x="201263" y="19821"/>
                          <a:ext cx="24395" cy="30495"/>
                        </a:xfrm>
                        <a:custGeom>
                          <a:avLst/>
                          <a:gdLst/>
                          <a:ahLst/>
                          <a:cxnLst/>
                          <a:rect l="0" t="0" r="0" b="0"/>
                          <a:pathLst>
                            <a:path w="24395" h="30495">
                              <a:moveTo>
                                <a:pt x="0" y="0"/>
                              </a:moveTo>
                              <a:cubicBezTo>
                                <a:pt x="7624" y="0"/>
                                <a:pt x="13722" y="1525"/>
                                <a:pt x="18297" y="7624"/>
                              </a:cubicBezTo>
                              <a:cubicBezTo>
                                <a:pt x="22871" y="12198"/>
                                <a:pt x="24395" y="18297"/>
                                <a:pt x="24395" y="27446"/>
                              </a:cubicBezTo>
                              <a:cubicBezTo>
                                <a:pt x="24395" y="28970"/>
                                <a:pt x="24395" y="28970"/>
                                <a:pt x="24395" y="30495"/>
                              </a:cubicBezTo>
                              <a:lnTo>
                                <a:pt x="0" y="30495"/>
                              </a:lnTo>
                              <a:lnTo>
                                <a:pt x="0" y="21346"/>
                              </a:lnTo>
                              <a:lnTo>
                                <a:pt x="15247" y="21346"/>
                              </a:lnTo>
                              <a:cubicBezTo>
                                <a:pt x="15247" y="18297"/>
                                <a:pt x="13722" y="15247"/>
                                <a:pt x="12198" y="13722"/>
                              </a:cubicBezTo>
                              <a:cubicBezTo>
                                <a:pt x="9148"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90" name="Shape 466790"/>
                      <wps:cNvSpPr/>
                      <wps:spPr>
                        <a:xfrm>
                          <a:off x="372793" y="19821"/>
                          <a:ext cx="23633" cy="56414"/>
                        </a:xfrm>
                        <a:custGeom>
                          <a:avLst/>
                          <a:gdLst/>
                          <a:ahLst/>
                          <a:cxnLst/>
                          <a:rect l="0" t="0" r="0" b="0"/>
                          <a:pathLst>
                            <a:path w="23633" h="56414">
                              <a:moveTo>
                                <a:pt x="762" y="0"/>
                              </a:moveTo>
                              <a:cubicBezTo>
                                <a:pt x="6861" y="0"/>
                                <a:pt x="12960" y="1525"/>
                                <a:pt x="17534" y="7624"/>
                              </a:cubicBezTo>
                              <a:cubicBezTo>
                                <a:pt x="22108" y="12198"/>
                                <a:pt x="23633" y="18297"/>
                                <a:pt x="23633" y="27446"/>
                              </a:cubicBezTo>
                              <a:cubicBezTo>
                                <a:pt x="23633" y="33544"/>
                                <a:pt x="22108" y="39643"/>
                                <a:pt x="20584" y="44217"/>
                              </a:cubicBezTo>
                              <a:cubicBezTo>
                                <a:pt x="19059" y="47267"/>
                                <a:pt x="16009" y="50316"/>
                                <a:pt x="12960" y="53365"/>
                              </a:cubicBezTo>
                              <a:cubicBezTo>
                                <a:pt x="8386" y="54890"/>
                                <a:pt x="3812" y="56414"/>
                                <a:pt x="762" y="56414"/>
                              </a:cubicBezTo>
                              <a:lnTo>
                                <a:pt x="0" y="56097"/>
                              </a:lnTo>
                              <a:lnTo>
                                <a:pt x="0" y="46940"/>
                              </a:lnTo>
                              <a:lnTo>
                                <a:pt x="762" y="47267"/>
                              </a:lnTo>
                              <a:cubicBezTo>
                                <a:pt x="3812" y="47267"/>
                                <a:pt x="6861" y="45741"/>
                                <a:pt x="9911" y="42692"/>
                              </a:cubicBezTo>
                              <a:cubicBezTo>
                                <a:pt x="12960" y="39643"/>
                                <a:pt x="14485" y="33544"/>
                                <a:pt x="14485" y="27446"/>
                              </a:cubicBezTo>
                              <a:cubicBezTo>
                                <a:pt x="14485" y="21346"/>
                                <a:pt x="12960" y="16773"/>
                                <a:pt x="9911" y="13722"/>
                              </a:cubicBezTo>
                              <a:cubicBezTo>
                                <a:pt x="6861" y="10673"/>
                                <a:pt x="3812" y="9149"/>
                                <a:pt x="762" y="9149"/>
                              </a:cubicBezTo>
                              <a:lnTo>
                                <a:pt x="0" y="9475"/>
                              </a:lnTo>
                              <a:lnTo>
                                <a:pt x="0" y="27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91" name="Shape 466791"/>
                      <wps:cNvSpPr/>
                      <wps:spPr>
                        <a:xfrm>
                          <a:off x="460464" y="19683"/>
                          <a:ext cx="21346" cy="38257"/>
                        </a:xfrm>
                        <a:custGeom>
                          <a:avLst/>
                          <a:gdLst/>
                          <a:ahLst/>
                          <a:cxnLst/>
                          <a:rect l="0" t="0" r="0" b="0"/>
                          <a:pathLst>
                            <a:path w="21346" h="38257">
                              <a:moveTo>
                                <a:pt x="21346" y="0"/>
                              </a:moveTo>
                              <a:lnTo>
                                <a:pt x="21346" y="14624"/>
                              </a:lnTo>
                              <a:lnTo>
                                <a:pt x="10673" y="29108"/>
                              </a:lnTo>
                              <a:lnTo>
                                <a:pt x="21346" y="29108"/>
                              </a:lnTo>
                              <a:lnTo>
                                <a:pt x="21346" y="38257"/>
                              </a:lnTo>
                              <a:lnTo>
                                <a:pt x="0" y="38257"/>
                              </a:lnTo>
                              <a:lnTo>
                                <a:pt x="0" y="29108"/>
                              </a:lnTo>
                              <a:lnTo>
                                <a:pt x="2134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92" name="Shape 466792"/>
                      <wps:cNvSpPr/>
                      <wps:spPr>
                        <a:xfrm>
                          <a:off x="402525" y="0"/>
                          <a:ext cx="30494" cy="74712"/>
                        </a:xfrm>
                        <a:custGeom>
                          <a:avLst/>
                          <a:gdLst/>
                          <a:ahLst/>
                          <a:cxnLst/>
                          <a:rect l="0" t="0" r="0" b="0"/>
                          <a:pathLst>
                            <a:path w="30494" h="74712">
                              <a:moveTo>
                                <a:pt x="22871" y="0"/>
                              </a:moveTo>
                              <a:cubicBezTo>
                                <a:pt x="25920" y="0"/>
                                <a:pt x="27445" y="0"/>
                                <a:pt x="30494" y="1525"/>
                              </a:cubicBezTo>
                              <a:lnTo>
                                <a:pt x="28970" y="9148"/>
                              </a:lnTo>
                              <a:cubicBezTo>
                                <a:pt x="27445" y="9148"/>
                                <a:pt x="25920" y="9148"/>
                                <a:pt x="24395" y="9148"/>
                              </a:cubicBezTo>
                              <a:cubicBezTo>
                                <a:pt x="21346" y="9148"/>
                                <a:pt x="19821"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9148" y="7624"/>
                              </a:cubicBezTo>
                              <a:cubicBezTo>
                                <a:pt x="9148" y="4575"/>
                                <a:pt x="10673" y="3049"/>
                                <a:pt x="13722" y="1525"/>
                              </a:cubicBezTo>
                              <a:cubicBezTo>
                                <a:pt x="15247"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93" name="Shape 466793"/>
                      <wps:cNvSpPr/>
                      <wps:spPr>
                        <a:xfrm>
                          <a:off x="481811" y="3049"/>
                          <a:ext cx="28970" cy="71662"/>
                        </a:xfrm>
                        <a:custGeom>
                          <a:avLst/>
                          <a:gdLst/>
                          <a:ahLst/>
                          <a:cxnLst/>
                          <a:rect l="0" t="0" r="0" b="0"/>
                          <a:pathLst>
                            <a:path w="28970" h="71662">
                              <a:moveTo>
                                <a:pt x="12198" y="0"/>
                              </a:moveTo>
                              <a:lnTo>
                                <a:pt x="19821" y="0"/>
                              </a:lnTo>
                              <a:lnTo>
                                <a:pt x="19821" y="45741"/>
                              </a:lnTo>
                              <a:lnTo>
                                <a:pt x="28970" y="45741"/>
                              </a:lnTo>
                              <a:lnTo>
                                <a:pt x="28970" y="54890"/>
                              </a:lnTo>
                              <a:lnTo>
                                <a:pt x="19821" y="54890"/>
                              </a:lnTo>
                              <a:lnTo>
                                <a:pt x="19821" y="71662"/>
                              </a:lnTo>
                              <a:lnTo>
                                <a:pt x="10673" y="71662"/>
                              </a:lnTo>
                              <a:lnTo>
                                <a:pt x="10673" y="54890"/>
                              </a:lnTo>
                              <a:lnTo>
                                <a:pt x="0" y="54890"/>
                              </a:lnTo>
                              <a:lnTo>
                                <a:pt x="0" y="45741"/>
                              </a:lnTo>
                              <a:lnTo>
                                <a:pt x="10673" y="45741"/>
                              </a:lnTo>
                              <a:lnTo>
                                <a:pt x="10673" y="16772"/>
                              </a:lnTo>
                              <a:lnTo>
                                <a:pt x="0" y="31257"/>
                              </a:lnTo>
                              <a:lnTo>
                                <a:pt x="0" y="16633"/>
                              </a:lnTo>
                              <a:lnTo>
                                <a:pt x="1219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777" style="width:40.2189pt;height:7.5636pt;position:absolute;mso-position-horizontal-relative:page;mso-position-horizontal:absolute;margin-left:293.274pt;mso-position-vertical-relative:page;margin-top:748.605pt;" coordsize="5107,960">
              <v:shape id="Shape 466778" style="position:absolute;width:282;height:731;left:0;top:15;" coordsize="28207,73186" path="m0,0l27445,0l28207,0l28207,9148l10673,9148l10673,35068l28207,35068l28207,44216l10673,44216l10673,73186l0,73186l0,0x">
                <v:stroke weight="0pt" endcap="flat" joinstyle="miter" miterlimit="10" on="false" color="#000000" opacity="0"/>
                <v:fill on="true" color="#000000"/>
              </v:shape>
              <v:shape id="Shape 466779" style="position:absolute;width:221;height:324;left:655;top:437;" coordsize="22108,32476" path="m22108,0l22108,9437l21346,9606c18296,9606,15247,9606,13722,11130c12198,11130,10673,11130,10673,12656c9148,14180,9148,15704,9148,15704c9148,18754,10673,20279,12198,21803c13722,23329,15247,23329,19821,23329l22108,22414l22108,31587l16771,32476c12198,32476,7623,30952,4574,27903c1524,24853,0,21803,0,17230c0,14180,0,12656,1524,9606c3049,8081,4574,6557,6098,5031c7623,3508,10673,1982,12198,1982c13722,1982,16771,457,19821,457l22108,0x">
                <v:stroke weight="0pt" endcap="flat" joinstyle="miter" miterlimit="10" on="false" color="#000000" opacity="0"/>
                <v:fill on="true" color="#000000"/>
              </v:shape>
              <v:shape id="Shape 466780" style="position:absolute;width:205;height:180;left:670;top:201;" coordsize="20584,18011" path="m20584,0l20584,9016l13722,10387c12198,11912,10673,14961,9148,18011l0,16487c1525,11912,1525,8863,3049,7338c4574,4288,7624,2763,10673,1239l20584,0x">
                <v:stroke weight="0pt" endcap="flat" joinstyle="miter" miterlimit="10" on="false" color="#000000" opacity="0"/>
                <v:fill on="true" color="#000000"/>
              </v:shape>
              <v:shape id="Shape 466781" style="position:absolute;width:282;height:442;left:282;top:15;" coordsize="28207,44216" path="m0,0l11435,0c14485,1524,17534,1524,20584,4573c22108,6098,25158,7623,26682,10673c28207,13722,28207,18296,28207,21345c28207,27445,26682,33543,22108,38118c19059,42691,11435,44216,762,44216l0,44216l0,35068l762,35068c6861,35068,11435,33543,12960,32018c16009,28969,17534,25919,17534,21345c17534,18296,17534,16772,16009,13722c14485,12197,11435,10673,9911,9148c8386,9148,5336,9148,762,9148l0,9148l0,0x">
                <v:stroke weight="0pt" endcap="flat" joinstyle="miter" miterlimit="10" on="false" color="#000000" opacity="0"/>
                <v:fill on="true" color="#000000"/>
              </v:shape>
              <v:shape id="Shape 466782" style="position:absolute;width:213;height:167;left:1219;top:792;" coordsize="21346,16773" path="m0,0l9148,1525c9148,3050,10673,4574,12198,6100c13723,7624,16772,7624,21346,7624l21346,7624l21346,16773l21346,16773c15248,16773,9148,15248,6099,12198c1525,9149,0,6100,0,0x">
                <v:stroke weight="0pt" endcap="flat" joinstyle="miter" miterlimit="10" on="false" color="#000000" opacity="0"/>
                <v:fill on="true" color="#000000"/>
              </v:shape>
              <v:shape id="Shape 466783" style="position:absolute;width:228;height:548;left:1204;top:198;" coordsize="22871,54890" path="m21346,0l22871,763l22871,9149l22871,9149c18297,9149,15248,10673,13722,13722c10673,16773,9149,21346,9149,27446c9149,33544,10673,38118,13722,41168c15248,44217,18297,45741,22871,45741l22871,45741l22871,54890l22871,54890c15248,54890,9149,51841,6099,47267c1525,41168,0,35068,0,27446c0,22871,1525,18297,3050,13722c4575,9149,7624,6100,10673,3049c13722,1525,16772,0,21346,0x">
                <v:stroke weight="0pt" endcap="flat" joinstyle="miter" miterlimit="10" on="false" color="#000000" opacity="0"/>
                <v:fill on="true" color="#000000"/>
              </v:shape>
              <v:shape id="Shape 466784" style="position:absolute;width:251;height:555;left:876;top:198;" coordsize="25158,55525" path="m2287,0c6861,0,9911,0,12960,1525c16010,3049,17534,4574,19059,6100c20584,7624,20584,9149,22108,12198c22108,13722,22108,16773,22108,19822l22108,32019c22108,39643,22108,44217,22108,47267c23633,50316,23633,51841,25158,54890l16010,54890c14485,53365,12960,50316,12960,48791c9911,51841,6861,53365,3812,54890l0,55525l0,46352l5336,44217c8386,42692,9911,41168,11435,39643c12960,38118,12960,36594,12960,33544l12960,30495l0,33375l0,23938l12960,21346c12960,19822,12960,19822,12960,18297c12960,15247,11435,13722,9911,12198c8386,10673,5336,9149,763,9149l0,9302l0,286l2287,0x">
                <v:stroke weight="0pt" endcap="flat" joinstyle="miter" miterlimit="10" on="false" color="#000000" opacity="0"/>
                <v:fill on="true" color="#000000"/>
              </v:shape>
              <v:shape id="Shape 466785" style="position:absolute;width:228;height:754;left:1433;top:205;" coordsize="22871,75474" path="m0,0l13722,6861l13722,762l22871,762l22871,46504c22871,54128,21346,60227,19821,64801c18297,67850,16772,70900,12197,72423l0,75474l0,66325l9148,63275c10673,61751,12197,60227,13722,57177c13722,55652,13722,52602,13722,48028l0,54128l0,44979l9148,40405c12197,37355,13722,32782,13722,26683c13722,20583,12197,16010,9148,12960l0,8386l0,0x">
                <v:stroke weight="0pt" endcap="flat" joinstyle="miter" miterlimit="10" on="false" color="#000000" opacity="0"/>
                <v:fill on="true" color="#000000"/>
              </v:shape>
              <v:shape id="Shape 466786" style="position:absolute;width:243;height:558;left:1768;top:198;" coordsize="24395,55828" path="m24395,0l24395,9149c19821,9149,16772,10673,13722,12198c10673,13722,9148,16773,9148,21346l24395,21346l24395,30495l9148,30495c9148,35068,10673,39643,13722,42692l24395,46695l24395,55828l6099,48791c1525,44217,0,36594,0,28970c0,19822,3049,12198,7624,7624c12198,3049,16772,0,24395,0x">
                <v:stroke weight="0pt" endcap="flat" joinstyle="miter" miterlimit="10" on="false" color="#000000" opacity="0"/>
                <v:fill on="true" color="#000000"/>
              </v:shape>
              <v:shape id="Shape 466787" style="position:absolute;width:243;height:182;left:2012;top:579;" coordsize="24395,18297" path="m15247,0l24395,1525c22871,6100,19821,10673,15247,13723c12198,16773,7624,18297,1525,18297l0,17710l0,8577l1525,9149c4574,9149,7624,7624,9148,6100c12198,4574,13722,3050,15247,0x">
                <v:stroke weight="0pt" endcap="flat" joinstyle="miter" miterlimit="10" on="false" color="#000000" opacity="0"/>
                <v:fill on="true" color="#000000"/>
              </v:shape>
              <v:shape id="Shape 466788" style="position:absolute;width:236;height:558;left:3491;top:200;" coordsize="23633,55819" path="m23633,0l23633,9198l13722,13445c10673,16495,9148,21068,9148,27168c9148,33267,10673,39365,13722,42414l23633,46662l23633,55819l6099,48513c1525,43940,0,36316,0,27168c0,18019,3049,10395,7624,5822l23633,0x">
                <v:stroke weight="0pt" endcap="flat" joinstyle="miter" miterlimit="10" on="false" color="#000000" opacity="0"/>
                <v:fill on="true" color="#000000"/>
              </v:shape>
              <v:shape id="Shape 466789" style="position:absolute;width:243;height:304;left:2012;top:198;" coordsize="24395,30495" path="m0,0c7624,0,13722,1525,18297,7624c22871,12198,24395,18297,24395,27446c24395,28970,24395,28970,24395,30495l0,30495l0,21346l15247,21346c15247,18297,13722,15247,12198,13722c9148,10673,4574,9149,0,9149l0,0x">
                <v:stroke weight="0pt" endcap="flat" joinstyle="miter" miterlimit="10" on="false" color="#000000" opacity="0"/>
                <v:fill on="true" color="#000000"/>
              </v:shape>
              <v:shape id="Shape 466790" style="position:absolute;width:236;height:564;left:3727;top:198;" coordsize="23633,56414" path="m762,0c6861,0,12960,1525,17534,7624c22108,12198,23633,18297,23633,27446c23633,33544,22108,39643,20584,44217c19059,47267,16009,50316,12960,53365c8386,54890,3812,56414,762,56414l0,56097l0,46940l762,47267c3812,47267,6861,45741,9911,42692c12960,39643,14485,33544,14485,27446c14485,21346,12960,16773,9911,13722c6861,10673,3812,9149,762,9149l0,9475l0,278l762,0x">
                <v:stroke weight="0pt" endcap="flat" joinstyle="miter" miterlimit="10" on="false" color="#000000" opacity="0"/>
                <v:fill on="true" color="#000000"/>
              </v:shape>
              <v:shape id="Shape 466791" style="position:absolute;width:213;height:382;left:4604;top:196;" coordsize="21346,38257" path="m21346,0l21346,14624l10673,29108l21346,29108l21346,38257l0,38257l0,29108l21346,0x">
                <v:stroke weight="0pt" endcap="flat" joinstyle="miter" miterlimit="10" on="false" color="#000000" opacity="0"/>
                <v:fill on="true" color="#000000"/>
              </v:shape>
              <v:shape id="Shape 466792" style="position:absolute;width:304;height:747;left:4025;top:0;" coordsize="30494,74712" path="m22871,0c25920,0,27445,0,30494,1525l28970,9148c27445,9148,25920,9148,24395,9148c21346,9148,19821,9148,18297,10673c16772,12198,16772,13722,16772,16772l16772,21346l27445,21346l27445,30494l16772,30494l16772,74712l7624,74712l7624,30494l0,30494l0,21346l7624,21346l7624,15248c7624,12198,7624,9148,9148,7624c9148,4575,10673,3049,13722,1525c15247,0,18297,0,22871,0x">
                <v:stroke weight="0pt" endcap="flat" joinstyle="miter" miterlimit="10" on="false" color="#000000" opacity="0"/>
                <v:fill on="true" color="#000000"/>
              </v:shape>
              <v:shape id="Shape 466793" style="position:absolute;width:289;height:716;left:4818;top:30;" coordsize="28970,71662" path="m12198,0l19821,0l19821,45741l28970,45741l28970,54890l19821,54890l19821,71662l10673,71662l10673,54890l0,54890l0,45741l10673,45741l10673,16772l0,31257l0,16633l12198,0x">
                <v:stroke weight="0pt" endcap="flat" joinstyle="miter" miterlimit="10" on="false" color="#000000" opacity="0"/>
                <v:fill on="true" color="#000000"/>
              </v:shape>
              <w10:wrap type="square"/>
            </v:group>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3FE14" w14:textId="77777777" w:rsidR="0000336F" w:rsidRDefault="00000000">
    <w:pPr>
      <w:spacing w:after="0" w:line="259" w:lineRule="auto"/>
      <w:ind w:left="-1440" w:right="4130" w:firstLine="0"/>
      <w:jc w:val="left"/>
    </w:pPr>
    <w:r>
      <w:rPr>
        <w:rFonts w:ascii="Calibri" w:eastAsia="Calibri" w:hAnsi="Calibri" w:cs="Calibri"/>
        <w:noProof/>
      </w:rPr>
      <mc:AlternateContent>
        <mc:Choice Requires="wpg">
          <w:drawing>
            <wp:anchor distT="0" distB="0" distL="114300" distR="114300" simplePos="0" relativeHeight="251662336" behindDoc="0" locked="0" layoutInCell="1" allowOverlap="1" wp14:anchorId="683917CC" wp14:editId="7152DF39">
              <wp:simplePos x="0" y="0"/>
              <wp:positionH relativeFrom="page">
                <wp:posOffset>3724578</wp:posOffset>
              </wp:positionH>
              <wp:positionV relativeFrom="page">
                <wp:posOffset>9507289</wp:posOffset>
              </wp:positionV>
              <wp:extent cx="510780" cy="96058"/>
              <wp:effectExtent l="0" t="0" r="0" b="0"/>
              <wp:wrapSquare wrapText="bothSides"/>
              <wp:docPr id="466607" name="Group 466607"/>
              <wp:cNvGraphicFramePr/>
              <a:graphic xmlns:a="http://schemas.openxmlformats.org/drawingml/2006/main">
                <a:graphicData uri="http://schemas.microsoft.com/office/word/2010/wordprocessingGroup">
                  <wpg:wgp>
                    <wpg:cNvGrpSpPr/>
                    <wpg:grpSpPr>
                      <a:xfrm>
                        <a:off x="0" y="0"/>
                        <a:ext cx="510780" cy="96058"/>
                        <a:chOff x="0" y="0"/>
                        <a:chExt cx="510780" cy="96058"/>
                      </a:xfrm>
                    </wpg:grpSpPr>
                    <wps:wsp>
                      <wps:cNvPr id="466608" name="Shape 466608"/>
                      <wps:cNvSpPr/>
                      <wps:spPr>
                        <a:xfrm>
                          <a:off x="0" y="1525"/>
                          <a:ext cx="28207" cy="73186"/>
                        </a:xfrm>
                        <a:custGeom>
                          <a:avLst/>
                          <a:gdLst/>
                          <a:ahLst/>
                          <a:cxnLst/>
                          <a:rect l="0" t="0" r="0" b="0"/>
                          <a:pathLst>
                            <a:path w="28207" h="73186">
                              <a:moveTo>
                                <a:pt x="0" y="0"/>
                              </a:moveTo>
                              <a:lnTo>
                                <a:pt x="27445" y="0"/>
                              </a:lnTo>
                              <a:lnTo>
                                <a:pt x="28207" y="0"/>
                              </a:lnTo>
                              <a:lnTo>
                                <a:pt x="28207"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09" name="Shape 466609"/>
                      <wps:cNvSpPr/>
                      <wps:spPr>
                        <a:xfrm>
                          <a:off x="65563" y="43759"/>
                          <a:ext cx="22108" cy="32476"/>
                        </a:xfrm>
                        <a:custGeom>
                          <a:avLst/>
                          <a:gdLst/>
                          <a:ahLst/>
                          <a:cxnLst/>
                          <a:rect l="0" t="0" r="0" b="0"/>
                          <a:pathLst>
                            <a:path w="22108" h="32476">
                              <a:moveTo>
                                <a:pt x="22108" y="0"/>
                              </a:moveTo>
                              <a:lnTo>
                                <a:pt x="22108" y="9437"/>
                              </a:lnTo>
                              <a:lnTo>
                                <a:pt x="21346" y="9606"/>
                              </a:lnTo>
                              <a:cubicBezTo>
                                <a:pt x="18296" y="9606"/>
                                <a:pt x="15247" y="9606"/>
                                <a:pt x="13722" y="11130"/>
                              </a:cubicBezTo>
                              <a:cubicBezTo>
                                <a:pt x="12198" y="11130"/>
                                <a:pt x="10673" y="11130"/>
                                <a:pt x="10673" y="12656"/>
                              </a:cubicBezTo>
                              <a:cubicBezTo>
                                <a:pt x="9148" y="14180"/>
                                <a:pt x="9148" y="15704"/>
                                <a:pt x="9148" y="15704"/>
                              </a:cubicBezTo>
                              <a:cubicBezTo>
                                <a:pt x="9148" y="18754"/>
                                <a:pt x="10673" y="20279"/>
                                <a:pt x="12198" y="21803"/>
                              </a:cubicBezTo>
                              <a:cubicBezTo>
                                <a:pt x="13722" y="23329"/>
                                <a:pt x="15247" y="23329"/>
                                <a:pt x="19821" y="23329"/>
                              </a:cubicBezTo>
                              <a:lnTo>
                                <a:pt x="22108" y="22414"/>
                              </a:lnTo>
                              <a:lnTo>
                                <a:pt x="22108" y="31587"/>
                              </a:lnTo>
                              <a:lnTo>
                                <a:pt x="16771" y="32476"/>
                              </a:lnTo>
                              <a:cubicBezTo>
                                <a:pt x="12198" y="32476"/>
                                <a:pt x="7623" y="30952"/>
                                <a:pt x="4574" y="27903"/>
                              </a:cubicBezTo>
                              <a:cubicBezTo>
                                <a:pt x="1524" y="24853"/>
                                <a:pt x="0" y="21803"/>
                                <a:pt x="0" y="17230"/>
                              </a:cubicBezTo>
                              <a:cubicBezTo>
                                <a:pt x="0" y="14180"/>
                                <a:pt x="0" y="12656"/>
                                <a:pt x="1524" y="9606"/>
                              </a:cubicBezTo>
                              <a:cubicBezTo>
                                <a:pt x="3049" y="8081"/>
                                <a:pt x="4574" y="6557"/>
                                <a:pt x="6098" y="5031"/>
                              </a:cubicBezTo>
                              <a:cubicBezTo>
                                <a:pt x="7623" y="3508"/>
                                <a:pt x="10673" y="1982"/>
                                <a:pt x="12198" y="1982"/>
                              </a:cubicBezTo>
                              <a:cubicBezTo>
                                <a:pt x="13722" y="1982"/>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0" name="Shape 466610"/>
                      <wps:cNvSpPr/>
                      <wps:spPr>
                        <a:xfrm>
                          <a:off x="67087" y="20107"/>
                          <a:ext cx="20584" cy="18011"/>
                        </a:xfrm>
                        <a:custGeom>
                          <a:avLst/>
                          <a:gdLst/>
                          <a:ahLst/>
                          <a:cxnLst/>
                          <a:rect l="0" t="0" r="0" b="0"/>
                          <a:pathLst>
                            <a:path w="20584" h="18011">
                              <a:moveTo>
                                <a:pt x="20584" y="0"/>
                              </a:moveTo>
                              <a:lnTo>
                                <a:pt x="20584" y="9016"/>
                              </a:lnTo>
                              <a:lnTo>
                                <a:pt x="13722" y="10387"/>
                              </a:lnTo>
                              <a:cubicBezTo>
                                <a:pt x="12198" y="11912"/>
                                <a:pt x="10673" y="14961"/>
                                <a:pt x="9148" y="18011"/>
                              </a:cubicBezTo>
                              <a:lnTo>
                                <a:pt x="0" y="16487"/>
                              </a:lnTo>
                              <a:cubicBezTo>
                                <a:pt x="1525"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1" name="Shape 466611"/>
                      <wps:cNvSpPr/>
                      <wps:spPr>
                        <a:xfrm>
                          <a:off x="28207" y="1525"/>
                          <a:ext cx="28207" cy="44216"/>
                        </a:xfrm>
                        <a:custGeom>
                          <a:avLst/>
                          <a:gdLst/>
                          <a:ahLst/>
                          <a:cxnLst/>
                          <a:rect l="0" t="0" r="0" b="0"/>
                          <a:pathLst>
                            <a:path w="28207" h="44216">
                              <a:moveTo>
                                <a:pt x="0" y="0"/>
                              </a:moveTo>
                              <a:lnTo>
                                <a:pt x="11435" y="0"/>
                              </a:lnTo>
                              <a:cubicBezTo>
                                <a:pt x="14485" y="1524"/>
                                <a:pt x="17534" y="1524"/>
                                <a:pt x="20584" y="4573"/>
                              </a:cubicBezTo>
                              <a:cubicBezTo>
                                <a:pt x="22108" y="6098"/>
                                <a:pt x="25158" y="7623"/>
                                <a:pt x="26682" y="10673"/>
                              </a:cubicBezTo>
                              <a:cubicBezTo>
                                <a:pt x="28207" y="13722"/>
                                <a:pt x="28207" y="18296"/>
                                <a:pt x="28207" y="21345"/>
                              </a:cubicBezTo>
                              <a:cubicBezTo>
                                <a:pt x="28207" y="27445"/>
                                <a:pt x="26682" y="33543"/>
                                <a:pt x="22108" y="38118"/>
                              </a:cubicBezTo>
                              <a:cubicBezTo>
                                <a:pt x="19059" y="42691"/>
                                <a:pt x="11435" y="44216"/>
                                <a:pt x="762" y="44216"/>
                              </a:cubicBezTo>
                              <a:lnTo>
                                <a:pt x="0" y="44216"/>
                              </a:lnTo>
                              <a:lnTo>
                                <a:pt x="0" y="35068"/>
                              </a:lnTo>
                              <a:lnTo>
                                <a:pt x="762" y="35068"/>
                              </a:lnTo>
                              <a:cubicBezTo>
                                <a:pt x="6861" y="35068"/>
                                <a:pt x="11435" y="33543"/>
                                <a:pt x="12960" y="32018"/>
                              </a:cubicBezTo>
                              <a:cubicBezTo>
                                <a:pt x="16009" y="28969"/>
                                <a:pt x="17534" y="25919"/>
                                <a:pt x="17534" y="21345"/>
                              </a:cubicBezTo>
                              <a:cubicBezTo>
                                <a:pt x="17534" y="18296"/>
                                <a:pt x="17534" y="16772"/>
                                <a:pt x="16009" y="13722"/>
                              </a:cubicBezTo>
                              <a:cubicBezTo>
                                <a:pt x="14485" y="12197"/>
                                <a:pt x="11435" y="10673"/>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2" name="Shape 466612"/>
                      <wps:cNvSpPr/>
                      <wps:spPr>
                        <a:xfrm>
                          <a:off x="121977" y="79285"/>
                          <a:ext cx="21346" cy="16773"/>
                        </a:xfrm>
                        <a:custGeom>
                          <a:avLst/>
                          <a:gdLst/>
                          <a:ahLst/>
                          <a:cxnLst/>
                          <a:rect l="0" t="0" r="0" b="0"/>
                          <a:pathLst>
                            <a:path w="21346" h="16773">
                              <a:moveTo>
                                <a:pt x="0" y="0"/>
                              </a:moveTo>
                              <a:lnTo>
                                <a:pt x="9148" y="1525"/>
                              </a:lnTo>
                              <a:cubicBezTo>
                                <a:pt x="9148" y="3050"/>
                                <a:pt x="10673" y="4574"/>
                                <a:pt x="12198" y="6100"/>
                              </a:cubicBezTo>
                              <a:cubicBezTo>
                                <a:pt x="13723" y="7624"/>
                                <a:pt x="16772" y="7624"/>
                                <a:pt x="21346" y="7624"/>
                              </a:cubicBezTo>
                              <a:lnTo>
                                <a:pt x="21346" y="7624"/>
                              </a:lnTo>
                              <a:lnTo>
                                <a:pt x="21346" y="16773"/>
                              </a:lnTo>
                              <a:lnTo>
                                <a:pt x="21346" y="16773"/>
                              </a:lnTo>
                              <a:cubicBezTo>
                                <a:pt x="15248" y="16773"/>
                                <a:pt x="9148" y="15248"/>
                                <a:pt x="6099" y="12198"/>
                              </a:cubicBezTo>
                              <a:cubicBezTo>
                                <a:pt x="1525" y="9149"/>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3" name="Shape 466613"/>
                      <wps:cNvSpPr/>
                      <wps:spPr>
                        <a:xfrm>
                          <a:off x="120452" y="19821"/>
                          <a:ext cx="22871" cy="54890"/>
                        </a:xfrm>
                        <a:custGeom>
                          <a:avLst/>
                          <a:gdLst/>
                          <a:ahLst/>
                          <a:cxnLst/>
                          <a:rect l="0" t="0" r="0" b="0"/>
                          <a:pathLst>
                            <a:path w="22871" h="54890">
                              <a:moveTo>
                                <a:pt x="21346" y="0"/>
                              </a:moveTo>
                              <a:lnTo>
                                <a:pt x="22871" y="763"/>
                              </a:lnTo>
                              <a:lnTo>
                                <a:pt x="22871" y="9149"/>
                              </a:lnTo>
                              <a:lnTo>
                                <a:pt x="22871" y="9149"/>
                              </a:lnTo>
                              <a:cubicBezTo>
                                <a:pt x="18297" y="9149"/>
                                <a:pt x="15248" y="10673"/>
                                <a:pt x="13722" y="13722"/>
                              </a:cubicBezTo>
                              <a:cubicBezTo>
                                <a:pt x="10673" y="16773"/>
                                <a:pt x="9149" y="21346"/>
                                <a:pt x="9149" y="27446"/>
                              </a:cubicBezTo>
                              <a:cubicBezTo>
                                <a:pt x="9149" y="33544"/>
                                <a:pt x="10673" y="38118"/>
                                <a:pt x="13722" y="41168"/>
                              </a:cubicBezTo>
                              <a:cubicBezTo>
                                <a:pt x="15248" y="44217"/>
                                <a:pt x="18297" y="45741"/>
                                <a:pt x="22871" y="45741"/>
                              </a:cubicBezTo>
                              <a:lnTo>
                                <a:pt x="22871" y="45741"/>
                              </a:lnTo>
                              <a:lnTo>
                                <a:pt x="22871" y="54890"/>
                              </a:lnTo>
                              <a:lnTo>
                                <a:pt x="22871" y="54890"/>
                              </a:lnTo>
                              <a:cubicBezTo>
                                <a:pt x="15248" y="54890"/>
                                <a:pt x="9149" y="51841"/>
                                <a:pt x="6099" y="47267"/>
                              </a:cubicBezTo>
                              <a:cubicBezTo>
                                <a:pt x="1525" y="41168"/>
                                <a:pt x="0" y="35068"/>
                                <a:pt x="0" y="27446"/>
                              </a:cubicBezTo>
                              <a:cubicBezTo>
                                <a:pt x="0" y="22871"/>
                                <a:pt x="1525" y="18297"/>
                                <a:pt x="3050" y="13722"/>
                              </a:cubicBezTo>
                              <a:cubicBezTo>
                                <a:pt x="4575" y="9149"/>
                                <a:pt x="7624" y="6100"/>
                                <a:pt x="10673" y="3049"/>
                              </a:cubicBezTo>
                              <a:cubicBezTo>
                                <a:pt x="13722"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4" name="Shape 466614"/>
                      <wps:cNvSpPr/>
                      <wps:spPr>
                        <a:xfrm>
                          <a:off x="87671" y="19821"/>
                          <a:ext cx="25158" cy="55525"/>
                        </a:xfrm>
                        <a:custGeom>
                          <a:avLst/>
                          <a:gdLst/>
                          <a:ahLst/>
                          <a:cxnLst/>
                          <a:rect l="0" t="0" r="0" b="0"/>
                          <a:pathLst>
                            <a:path w="25158" h="55525">
                              <a:moveTo>
                                <a:pt x="2287" y="0"/>
                              </a:moveTo>
                              <a:cubicBezTo>
                                <a:pt x="6861" y="0"/>
                                <a:pt x="9911" y="0"/>
                                <a:pt x="12960" y="1525"/>
                              </a:cubicBezTo>
                              <a:cubicBezTo>
                                <a:pt x="16010" y="3049"/>
                                <a:pt x="17534" y="4574"/>
                                <a:pt x="19059" y="6100"/>
                              </a:cubicBezTo>
                              <a:cubicBezTo>
                                <a:pt x="20584" y="7624"/>
                                <a:pt x="20584" y="9149"/>
                                <a:pt x="22108" y="12198"/>
                              </a:cubicBezTo>
                              <a:cubicBezTo>
                                <a:pt x="22108" y="13722"/>
                                <a:pt x="22108" y="16773"/>
                                <a:pt x="22108" y="19822"/>
                              </a:cubicBezTo>
                              <a:lnTo>
                                <a:pt x="22108" y="32019"/>
                              </a:lnTo>
                              <a:cubicBezTo>
                                <a:pt x="22108" y="39643"/>
                                <a:pt x="22108" y="44217"/>
                                <a:pt x="22108" y="47267"/>
                              </a:cubicBezTo>
                              <a:cubicBezTo>
                                <a:pt x="23633" y="50316"/>
                                <a:pt x="23633" y="51841"/>
                                <a:pt x="25158" y="54890"/>
                              </a:cubicBezTo>
                              <a:lnTo>
                                <a:pt x="16010" y="54890"/>
                              </a:lnTo>
                              <a:cubicBezTo>
                                <a:pt x="14485" y="53365"/>
                                <a:pt x="12960" y="50316"/>
                                <a:pt x="12960" y="48791"/>
                              </a:cubicBezTo>
                              <a:cubicBezTo>
                                <a:pt x="9911" y="51841"/>
                                <a:pt x="6861" y="53365"/>
                                <a:pt x="3812" y="54890"/>
                              </a:cubicBezTo>
                              <a:lnTo>
                                <a:pt x="0" y="55525"/>
                              </a:lnTo>
                              <a:lnTo>
                                <a:pt x="0" y="46352"/>
                              </a:lnTo>
                              <a:lnTo>
                                <a:pt x="5336" y="44217"/>
                              </a:lnTo>
                              <a:cubicBezTo>
                                <a:pt x="8386" y="42692"/>
                                <a:pt x="9911" y="41168"/>
                                <a:pt x="11435" y="39643"/>
                              </a:cubicBezTo>
                              <a:cubicBezTo>
                                <a:pt x="12960" y="38118"/>
                                <a:pt x="12960" y="36594"/>
                                <a:pt x="12960" y="33544"/>
                              </a:cubicBezTo>
                              <a:lnTo>
                                <a:pt x="12960" y="30495"/>
                              </a:lnTo>
                              <a:lnTo>
                                <a:pt x="0" y="33375"/>
                              </a:lnTo>
                              <a:lnTo>
                                <a:pt x="0" y="23938"/>
                              </a:lnTo>
                              <a:lnTo>
                                <a:pt x="12960" y="21346"/>
                              </a:lnTo>
                              <a:cubicBezTo>
                                <a:pt x="12960" y="19822"/>
                                <a:pt x="12960" y="19822"/>
                                <a:pt x="12960" y="18297"/>
                              </a:cubicBezTo>
                              <a:cubicBezTo>
                                <a:pt x="12960" y="15247"/>
                                <a:pt x="11435" y="13722"/>
                                <a:pt x="9911" y="12198"/>
                              </a:cubicBezTo>
                              <a:cubicBezTo>
                                <a:pt x="8386" y="10673"/>
                                <a:pt x="5336" y="9149"/>
                                <a:pt x="763" y="9149"/>
                              </a:cubicBezTo>
                              <a:lnTo>
                                <a:pt x="0" y="9302"/>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5" name="Shape 466615"/>
                      <wps:cNvSpPr/>
                      <wps:spPr>
                        <a:xfrm>
                          <a:off x="143323" y="20584"/>
                          <a:ext cx="22871" cy="75474"/>
                        </a:xfrm>
                        <a:custGeom>
                          <a:avLst/>
                          <a:gdLst/>
                          <a:ahLst/>
                          <a:cxnLst/>
                          <a:rect l="0" t="0" r="0" b="0"/>
                          <a:pathLst>
                            <a:path w="22871" h="75474">
                              <a:moveTo>
                                <a:pt x="0" y="0"/>
                              </a:moveTo>
                              <a:lnTo>
                                <a:pt x="13722" y="6861"/>
                              </a:lnTo>
                              <a:lnTo>
                                <a:pt x="13722" y="762"/>
                              </a:lnTo>
                              <a:lnTo>
                                <a:pt x="22871" y="762"/>
                              </a:lnTo>
                              <a:lnTo>
                                <a:pt x="22871" y="46504"/>
                              </a:lnTo>
                              <a:cubicBezTo>
                                <a:pt x="22871" y="54128"/>
                                <a:pt x="21346" y="60227"/>
                                <a:pt x="19821" y="64801"/>
                              </a:cubicBezTo>
                              <a:cubicBezTo>
                                <a:pt x="18297" y="67850"/>
                                <a:pt x="16772" y="70900"/>
                                <a:pt x="12197" y="72423"/>
                              </a:cubicBezTo>
                              <a:lnTo>
                                <a:pt x="0" y="75474"/>
                              </a:lnTo>
                              <a:lnTo>
                                <a:pt x="0" y="66325"/>
                              </a:lnTo>
                              <a:lnTo>
                                <a:pt x="9148" y="63275"/>
                              </a:lnTo>
                              <a:cubicBezTo>
                                <a:pt x="10673" y="61751"/>
                                <a:pt x="12197" y="60227"/>
                                <a:pt x="13722" y="57177"/>
                              </a:cubicBezTo>
                              <a:cubicBezTo>
                                <a:pt x="13722" y="55652"/>
                                <a:pt x="13722" y="52602"/>
                                <a:pt x="13722" y="48028"/>
                              </a:cubicBezTo>
                              <a:lnTo>
                                <a:pt x="0" y="54128"/>
                              </a:lnTo>
                              <a:lnTo>
                                <a:pt x="0" y="44979"/>
                              </a:lnTo>
                              <a:lnTo>
                                <a:pt x="9148" y="40405"/>
                              </a:lnTo>
                              <a:cubicBezTo>
                                <a:pt x="12197" y="37355"/>
                                <a:pt x="13722" y="32782"/>
                                <a:pt x="13722" y="26683"/>
                              </a:cubicBezTo>
                              <a:cubicBezTo>
                                <a:pt x="13722" y="20583"/>
                                <a:pt x="12197" y="16010"/>
                                <a:pt x="9148" y="12960"/>
                              </a:cubicBezTo>
                              <a:lnTo>
                                <a:pt x="0" y="83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6" name="Shape 466616"/>
                      <wps:cNvSpPr/>
                      <wps:spPr>
                        <a:xfrm>
                          <a:off x="176867" y="19821"/>
                          <a:ext cx="24395" cy="55828"/>
                        </a:xfrm>
                        <a:custGeom>
                          <a:avLst/>
                          <a:gdLst/>
                          <a:ahLst/>
                          <a:cxnLst/>
                          <a:rect l="0" t="0" r="0" b="0"/>
                          <a:pathLst>
                            <a:path w="24395" h="55828">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lnTo>
                                <a:pt x="24395" y="46695"/>
                              </a:lnTo>
                              <a:lnTo>
                                <a:pt x="24395" y="55828"/>
                              </a:lnTo>
                              <a:lnTo>
                                <a:pt x="6099" y="48791"/>
                              </a:lnTo>
                              <a:cubicBezTo>
                                <a:pt x="1525" y="44217"/>
                                <a:pt x="0" y="36594"/>
                                <a:pt x="0" y="28970"/>
                              </a:cubicBezTo>
                              <a:cubicBezTo>
                                <a:pt x="0" y="19822"/>
                                <a:pt x="3049" y="12198"/>
                                <a:pt x="7624" y="7624"/>
                              </a:cubicBezTo>
                              <a:cubicBezTo>
                                <a:pt x="12198"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7" name="Shape 466617"/>
                      <wps:cNvSpPr/>
                      <wps:spPr>
                        <a:xfrm>
                          <a:off x="201263" y="57939"/>
                          <a:ext cx="24395" cy="18297"/>
                        </a:xfrm>
                        <a:custGeom>
                          <a:avLst/>
                          <a:gdLst/>
                          <a:ahLst/>
                          <a:cxnLst/>
                          <a:rect l="0" t="0" r="0" b="0"/>
                          <a:pathLst>
                            <a:path w="24395" h="18297">
                              <a:moveTo>
                                <a:pt x="15247" y="0"/>
                              </a:moveTo>
                              <a:lnTo>
                                <a:pt x="24395" y="1525"/>
                              </a:lnTo>
                              <a:cubicBezTo>
                                <a:pt x="22871" y="6100"/>
                                <a:pt x="19821" y="10673"/>
                                <a:pt x="15247" y="13723"/>
                              </a:cubicBezTo>
                              <a:cubicBezTo>
                                <a:pt x="12198" y="16773"/>
                                <a:pt x="7624" y="18297"/>
                                <a:pt x="1525" y="18297"/>
                              </a:cubicBezTo>
                              <a:lnTo>
                                <a:pt x="0" y="17710"/>
                              </a:lnTo>
                              <a:lnTo>
                                <a:pt x="0" y="8577"/>
                              </a:lnTo>
                              <a:lnTo>
                                <a:pt x="1525" y="9149"/>
                              </a:lnTo>
                              <a:cubicBezTo>
                                <a:pt x="4574" y="9149"/>
                                <a:pt x="7624" y="7624"/>
                                <a:pt x="9148" y="6100"/>
                              </a:cubicBezTo>
                              <a:cubicBezTo>
                                <a:pt x="12198" y="4574"/>
                                <a:pt x="13722" y="3050"/>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8" name="Shape 466618"/>
                      <wps:cNvSpPr/>
                      <wps:spPr>
                        <a:xfrm>
                          <a:off x="349160" y="20099"/>
                          <a:ext cx="23633" cy="55819"/>
                        </a:xfrm>
                        <a:custGeom>
                          <a:avLst/>
                          <a:gdLst/>
                          <a:ahLst/>
                          <a:cxnLst/>
                          <a:rect l="0" t="0" r="0" b="0"/>
                          <a:pathLst>
                            <a:path w="23633" h="55819">
                              <a:moveTo>
                                <a:pt x="23633" y="0"/>
                              </a:moveTo>
                              <a:lnTo>
                                <a:pt x="23633" y="9198"/>
                              </a:lnTo>
                              <a:lnTo>
                                <a:pt x="13722" y="13445"/>
                              </a:lnTo>
                              <a:cubicBezTo>
                                <a:pt x="10673" y="16495"/>
                                <a:pt x="9148" y="21068"/>
                                <a:pt x="9148" y="27168"/>
                              </a:cubicBezTo>
                              <a:cubicBezTo>
                                <a:pt x="9148" y="33267"/>
                                <a:pt x="10673" y="39365"/>
                                <a:pt x="13722" y="42414"/>
                              </a:cubicBezTo>
                              <a:lnTo>
                                <a:pt x="23633" y="46662"/>
                              </a:lnTo>
                              <a:lnTo>
                                <a:pt x="23633" y="55819"/>
                              </a:lnTo>
                              <a:lnTo>
                                <a:pt x="6099" y="48513"/>
                              </a:lnTo>
                              <a:cubicBezTo>
                                <a:pt x="1525" y="43940"/>
                                <a:pt x="0" y="36316"/>
                                <a:pt x="0" y="27168"/>
                              </a:cubicBezTo>
                              <a:cubicBezTo>
                                <a:pt x="0" y="18019"/>
                                <a:pt x="3049" y="10395"/>
                                <a:pt x="7624" y="5822"/>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19" name="Shape 466619"/>
                      <wps:cNvSpPr/>
                      <wps:spPr>
                        <a:xfrm>
                          <a:off x="201263" y="19821"/>
                          <a:ext cx="24395" cy="30495"/>
                        </a:xfrm>
                        <a:custGeom>
                          <a:avLst/>
                          <a:gdLst/>
                          <a:ahLst/>
                          <a:cxnLst/>
                          <a:rect l="0" t="0" r="0" b="0"/>
                          <a:pathLst>
                            <a:path w="24395" h="30495">
                              <a:moveTo>
                                <a:pt x="0" y="0"/>
                              </a:moveTo>
                              <a:cubicBezTo>
                                <a:pt x="7624" y="0"/>
                                <a:pt x="13722" y="1525"/>
                                <a:pt x="18297" y="7624"/>
                              </a:cubicBezTo>
                              <a:cubicBezTo>
                                <a:pt x="22871" y="12198"/>
                                <a:pt x="24395" y="18297"/>
                                <a:pt x="24395" y="27446"/>
                              </a:cubicBezTo>
                              <a:cubicBezTo>
                                <a:pt x="24395" y="28970"/>
                                <a:pt x="24395" y="28970"/>
                                <a:pt x="24395" y="30495"/>
                              </a:cubicBezTo>
                              <a:lnTo>
                                <a:pt x="0" y="30495"/>
                              </a:lnTo>
                              <a:lnTo>
                                <a:pt x="0" y="21346"/>
                              </a:lnTo>
                              <a:lnTo>
                                <a:pt x="15247" y="21346"/>
                              </a:lnTo>
                              <a:cubicBezTo>
                                <a:pt x="15247" y="18297"/>
                                <a:pt x="13722" y="15247"/>
                                <a:pt x="12198" y="13722"/>
                              </a:cubicBezTo>
                              <a:cubicBezTo>
                                <a:pt x="9148"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20" name="Shape 466620"/>
                      <wps:cNvSpPr/>
                      <wps:spPr>
                        <a:xfrm>
                          <a:off x="372793" y="19821"/>
                          <a:ext cx="23633" cy="56414"/>
                        </a:xfrm>
                        <a:custGeom>
                          <a:avLst/>
                          <a:gdLst/>
                          <a:ahLst/>
                          <a:cxnLst/>
                          <a:rect l="0" t="0" r="0" b="0"/>
                          <a:pathLst>
                            <a:path w="23633" h="56414">
                              <a:moveTo>
                                <a:pt x="762" y="0"/>
                              </a:moveTo>
                              <a:cubicBezTo>
                                <a:pt x="6861" y="0"/>
                                <a:pt x="12960" y="1525"/>
                                <a:pt x="17534" y="7624"/>
                              </a:cubicBezTo>
                              <a:cubicBezTo>
                                <a:pt x="22108" y="12198"/>
                                <a:pt x="23633" y="18297"/>
                                <a:pt x="23633" y="27446"/>
                              </a:cubicBezTo>
                              <a:cubicBezTo>
                                <a:pt x="23633" y="33544"/>
                                <a:pt x="22108" y="39643"/>
                                <a:pt x="20584" y="44217"/>
                              </a:cubicBezTo>
                              <a:cubicBezTo>
                                <a:pt x="19059" y="47267"/>
                                <a:pt x="16009" y="50316"/>
                                <a:pt x="12960" y="53365"/>
                              </a:cubicBezTo>
                              <a:cubicBezTo>
                                <a:pt x="8386" y="54890"/>
                                <a:pt x="3812" y="56414"/>
                                <a:pt x="762" y="56414"/>
                              </a:cubicBezTo>
                              <a:lnTo>
                                <a:pt x="0" y="56097"/>
                              </a:lnTo>
                              <a:lnTo>
                                <a:pt x="0" y="46940"/>
                              </a:lnTo>
                              <a:lnTo>
                                <a:pt x="762" y="47267"/>
                              </a:lnTo>
                              <a:cubicBezTo>
                                <a:pt x="3812" y="47267"/>
                                <a:pt x="6861" y="45741"/>
                                <a:pt x="9911" y="42692"/>
                              </a:cubicBezTo>
                              <a:cubicBezTo>
                                <a:pt x="12960" y="39643"/>
                                <a:pt x="14485" y="33544"/>
                                <a:pt x="14485" y="27446"/>
                              </a:cubicBezTo>
                              <a:cubicBezTo>
                                <a:pt x="14485" y="21346"/>
                                <a:pt x="12960" y="16773"/>
                                <a:pt x="9911" y="13722"/>
                              </a:cubicBezTo>
                              <a:cubicBezTo>
                                <a:pt x="6861" y="10673"/>
                                <a:pt x="3812" y="9149"/>
                                <a:pt x="762" y="9149"/>
                              </a:cubicBezTo>
                              <a:lnTo>
                                <a:pt x="0" y="9475"/>
                              </a:lnTo>
                              <a:lnTo>
                                <a:pt x="0" y="27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21" name="Shape 466621"/>
                      <wps:cNvSpPr/>
                      <wps:spPr>
                        <a:xfrm>
                          <a:off x="460464" y="19683"/>
                          <a:ext cx="21346" cy="38257"/>
                        </a:xfrm>
                        <a:custGeom>
                          <a:avLst/>
                          <a:gdLst/>
                          <a:ahLst/>
                          <a:cxnLst/>
                          <a:rect l="0" t="0" r="0" b="0"/>
                          <a:pathLst>
                            <a:path w="21346" h="38257">
                              <a:moveTo>
                                <a:pt x="21346" y="0"/>
                              </a:moveTo>
                              <a:lnTo>
                                <a:pt x="21346" y="14624"/>
                              </a:lnTo>
                              <a:lnTo>
                                <a:pt x="10673" y="29108"/>
                              </a:lnTo>
                              <a:lnTo>
                                <a:pt x="21346" y="29108"/>
                              </a:lnTo>
                              <a:lnTo>
                                <a:pt x="21346" y="38257"/>
                              </a:lnTo>
                              <a:lnTo>
                                <a:pt x="0" y="38257"/>
                              </a:lnTo>
                              <a:lnTo>
                                <a:pt x="0" y="29108"/>
                              </a:lnTo>
                              <a:lnTo>
                                <a:pt x="2134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22" name="Shape 466622"/>
                      <wps:cNvSpPr/>
                      <wps:spPr>
                        <a:xfrm>
                          <a:off x="402525" y="0"/>
                          <a:ext cx="30494" cy="74712"/>
                        </a:xfrm>
                        <a:custGeom>
                          <a:avLst/>
                          <a:gdLst/>
                          <a:ahLst/>
                          <a:cxnLst/>
                          <a:rect l="0" t="0" r="0" b="0"/>
                          <a:pathLst>
                            <a:path w="30494" h="74712">
                              <a:moveTo>
                                <a:pt x="22871" y="0"/>
                              </a:moveTo>
                              <a:cubicBezTo>
                                <a:pt x="25920" y="0"/>
                                <a:pt x="27445" y="0"/>
                                <a:pt x="30494" y="1525"/>
                              </a:cubicBezTo>
                              <a:lnTo>
                                <a:pt x="28970" y="9148"/>
                              </a:lnTo>
                              <a:cubicBezTo>
                                <a:pt x="27445" y="9148"/>
                                <a:pt x="25920" y="9148"/>
                                <a:pt x="24395" y="9148"/>
                              </a:cubicBezTo>
                              <a:cubicBezTo>
                                <a:pt x="21346" y="9148"/>
                                <a:pt x="19821"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9148" y="7624"/>
                              </a:cubicBezTo>
                              <a:cubicBezTo>
                                <a:pt x="9148" y="4575"/>
                                <a:pt x="10673" y="3049"/>
                                <a:pt x="13722" y="1525"/>
                              </a:cubicBezTo>
                              <a:cubicBezTo>
                                <a:pt x="15247"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23" name="Shape 466623"/>
                      <wps:cNvSpPr/>
                      <wps:spPr>
                        <a:xfrm>
                          <a:off x="481811" y="3049"/>
                          <a:ext cx="28970" cy="71662"/>
                        </a:xfrm>
                        <a:custGeom>
                          <a:avLst/>
                          <a:gdLst/>
                          <a:ahLst/>
                          <a:cxnLst/>
                          <a:rect l="0" t="0" r="0" b="0"/>
                          <a:pathLst>
                            <a:path w="28970" h="71662">
                              <a:moveTo>
                                <a:pt x="12198" y="0"/>
                              </a:moveTo>
                              <a:lnTo>
                                <a:pt x="19821" y="0"/>
                              </a:lnTo>
                              <a:lnTo>
                                <a:pt x="19821" y="45741"/>
                              </a:lnTo>
                              <a:lnTo>
                                <a:pt x="28970" y="45741"/>
                              </a:lnTo>
                              <a:lnTo>
                                <a:pt x="28970" y="54890"/>
                              </a:lnTo>
                              <a:lnTo>
                                <a:pt x="19821" y="54890"/>
                              </a:lnTo>
                              <a:lnTo>
                                <a:pt x="19821" y="71662"/>
                              </a:lnTo>
                              <a:lnTo>
                                <a:pt x="10673" y="71662"/>
                              </a:lnTo>
                              <a:lnTo>
                                <a:pt x="10673" y="54890"/>
                              </a:lnTo>
                              <a:lnTo>
                                <a:pt x="0" y="54890"/>
                              </a:lnTo>
                              <a:lnTo>
                                <a:pt x="0" y="45741"/>
                              </a:lnTo>
                              <a:lnTo>
                                <a:pt x="10673" y="45741"/>
                              </a:lnTo>
                              <a:lnTo>
                                <a:pt x="10673" y="16772"/>
                              </a:lnTo>
                              <a:lnTo>
                                <a:pt x="0" y="31257"/>
                              </a:lnTo>
                              <a:lnTo>
                                <a:pt x="0" y="16633"/>
                              </a:lnTo>
                              <a:lnTo>
                                <a:pt x="1219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607" style="width:40.2189pt;height:7.5636pt;position:absolute;mso-position-horizontal-relative:page;mso-position-horizontal:absolute;margin-left:293.274pt;mso-position-vertical-relative:page;margin-top:748.605pt;" coordsize="5107,960">
              <v:shape id="Shape 466608" style="position:absolute;width:282;height:731;left:0;top:15;" coordsize="28207,73186" path="m0,0l27445,0l28207,0l28207,9148l10673,9148l10673,35068l28207,35068l28207,44216l10673,44216l10673,73186l0,73186l0,0x">
                <v:stroke weight="0pt" endcap="flat" joinstyle="miter" miterlimit="10" on="false" color="#000000" opacity="0"/>
                <v:fill on="true" color="#000000"/>
              </v:shape>
              <v:shape id="Shape 466609" style="position:absolute;width:221;height:324;left:655;top:437;" coordsize="22108,32476" path="m22108,0l22108,9437l21346,9606c18296,9606,15247,9606,13722,11130c12198,11130,10673,11130,10673,12656c9148,14180,9148,15704,9148,15704c9148,18754,10673,20279,12198,21803c13722,23329,15247,23329,19821,23329l22108,22414l22108,31587l16771,32476c12198,32476,7623,30952,4574,27903c1524,24853,0,21803,0,17230c0,14180,0,12656,1524,9606c3049,8081,4574,6557,6098,5031c7623,3508,10673,1982,12198,1982c13722,1982,16771,457,19821,457l22108,0x">
                <v:stroke weight="0pt" endcap="flat" joinstyle="miter" miterlimit="10" on="false" color="#000000" opacity="0"/>
                <v:fill on="true" color="#000000"/>
              </v:shape>
              <v:shape id="Shape 466610" style="position:absolute;width:205;height:180;left:670;top:201;" coordsize="20584,18011" path="m20584,0l20584,9016l13722,10387c12198,11912,10673,14961,9148,18011l0,16487c1525,11912,1525,8863,3049,7338c4574,4288,7624,2763,10673,1239l20584,0x">
                <v:stroke weight="0pt" endcap="flat" joinstyle="miter" miterlimit="10" on="false" color="#000000" opacity="0"/>
                <v:fill on="true" color="#000000"/>
              </v:shape>
              <v:shape id="Shape 466611" style="position:absolute;width:282;height:442;left:282;top:15;" coordsize="28207,44216" path="m0,0l11435,0c14485,1524,17534,1524,20584,4573c22108,6098,25158,7623,26682,10673c28207,13722,28207,18296,28207,21345c28207,27445,26682,33543,22108,38118c19059,42691,11435,44216,762,44216l0,44216l0,35068l762,35068c6861,35068,11435,33543,12960,32018c16009,28969,17534,25919,17534,21345c17534,18296,17534,16772,16009,13722c14485,12197,11435,10673,9911,9148c8386,9148,5336,9148,762,9148l0,9148l0,0x">
                <v:stroke weight="0pt" endcap="flat" joinstyle="miter" miterlimit="10" on="false" color="#000000" opacity="0"/>
                <v:fill on="true" color="#000000"/>
              </v:shape>
              <v:shape id="Shape 466612" style="position:absolute;width:213;height:167;left:1219;top:792;" coordsize="21346,16773" path="m0,0l9148,1525c9148,3050,10673,4574,12198,6100c13723,7624,16772,7624,21346,7624l21346,7624l21346,16773l21346,16773c15248,16773,9148,15248,6099,12198c1525,9149,0,6100,0,0x">
                <v:stroke weight="0pt" endcap="flat" joinstyle="miter" miterlimit="10" on="false" color="#000000" opacity="0"/>
                <v:fill on="true" color="#000000"/>
              </v:shape>
              <v:shape id="Shape 466613" style="position:absolute;width:228;height:548;left:1204;top:198;" coordsize="22871,54890" path="m21346,0l22871,763l22871,9149l22871,9149c18297,9149,15248,10673,13722,13722c10673,16773,9149,21346,9149,27446c9149,33544,10673,38118,13722,41168c15248,44217,18297,45741,22871,45741l22871,45741l22871,54890l22871,54890c15248,54890,9149,51841,6099,47267c1525,41168,0,35068,0,27446c0,22871,1525,18297,3050,13722c4575,9149,7624,6100,10673,3049c13722,1525,16772,0,21346,0x">
                <v:stroke weight="0pt" endcap="flat" joinstyle="miter" miterlimit="10" on="false" color="#000000" opacity="0"/>
                <v:fill on="true" color="#000000"/>
              </v:shape>
              <v:shape id="Shape 466614" style="position:absolute;width:251;height:555;left:876;top:198;" coordsize="25158,55525" path="m2287,0c6861,0,9911,0,12960,1525c16010,3049,17534,4574,19059,6100c20584,7624,20584,9149,22108,12198c22108,13722,22108,16773,22108,19822l22108,32019c22108,39643,22108,44217,22108,47267c23633,50316,23633,51841,25158,54890l16010,54890c14485,53365,12960,50316,12960,48791c9911,51841,6861,53365,3812,54890l0,55525l0,46352l5336,44217c8386,42692,9911,41168,11435,39643c12960,38118,12960,36594,12960,33544l12960,30495l0,33375l0,23938l12960,21346c12960,19822,12960,19822,12960,18297c12960,15247,11435,13722,9911,12198c8386,10673,5336,9149,763,9149l0,9302l0,286l2287,0x">
                <v:stroke weight="0pt" endcap="flat" joinstyle="miter" miterlimit="10" on="false" color="#000000" opacity="0"/>
                <v:fill on="true" color="#000000"/>
              </v:shape>
              <v:shape id="Shape 466615" style="position:absolute;width:228;height:754;left:1433;top:205;" coordsize="22871,75474" path="m0,0l13722,6861l13722,762l22871,762l22871,46504c22871,54128,21346,60227,19821,64801c18297,67850,16772,70900,12197,72423l0,75474l0,66325l9148,63275c10673,61751,12197,60227,13722,57177c13722,55652,13722,52602,13722,48028l0,54128l0,44979l9148,40405c12197,37355,13722,32782,13722,26683c13722,20583,12197,16010,9148,12960l0,8386l0,0x">
                <v:stroke weight="0pt" endcap="flat" joinstyle="miter" miterlimit="10" on="false" color="#000000" opacity="0"/>
                <v:fill on="true" color="#000000"/>
              </v:shape>
              <v:shape id="Shape 466616" style="position:absolute;width:243;height:558;left:1768;top:198;" coordsize="24395,55828" path="m24395,0l24395,9149c19821,9149,16772,10673,13722,12198c10673,13722,9148,16773,9148,21346l24395,21346l24395,30495l9148,30495c9148,35068,10673,39643,13722,42692l24395,46695l24395,55828l6099,48791c1525,44217,0,36594,0,28970c0,19822,3049,12198,7624,7624c12198,3049,16772,0,24395,0x">
                <v:stroke weight="0pt" endcap="flat" joinstyle="miter" miterlimit="10" on="false" color="#000000" opacity="0"/>
                <v:fill on="true" color="#000000"/>
              </v:shape>
              <v:shape id="Shape 466617" style="position:absolute;width:243;height:182;left:2012;top:579;" coordsize="24395,18297" path="m15247,0l24395,1525c22871,6100,19821,10673,15247,13723c12198,16773,7624,18297,1525,18297l0,17710l0,8577l1525,9149c4574,9149,7624,7624,9148,6100c12198,4574,13722,3050,15247,0x">
                <v:stroke weight="0pt" endcap="flat" joinstyle="miter" miterlimit="10" on="false" color="#000000" opacity="0"/>
                <v:fill on="true" color="#000000"/>
              </v:shape>
              <v:shape id="Shape 466618" style="position:absolute;width:236;height:558;left:3491;top:200;" coordsize="23633,55819" path="m23633,0l23633,9198l13722,13445c10673,16495,9148,21068,9148,27168c9148,33267,10673,39365,13722,42414l23633,46662l23633,55819l6099,48513c1525,43940,0,36316,0,27168c0,18019,3049,10395,7624,5822l23633,0x">
                <v:stroke weight="0pt" endcap="flat" joinstyle="miter" miterlimit="10" on="false" color="#000000" opacity="0"/>
                <v:fill on="true" color="#000000"/>
              </v:shape>
              <v:shape id="Shape 466619" style="position:absolute;width:243;height:304;left:2012;top:198;" coordsize="24395,30495" path="m0,0c7624,0,13722,1525,18297,7624c22871,12198,24395,18297,24395,27446c24395,28970,24395,28970,24395,30495l0,30495l0,21346l15247,21346c15247,18297,13722,15247,12198,13722c9148,10673,4574,9149,0,9149l0,0x">
                <v:stroke weight="0pt" endcap="flat" joinstyle="miter" miterlimit="10" on="false" color="#000000" opacity="0"/>
                <v:fill on="true" color="#000000"/>
              </v:shape>
              <v:shape id="Shape 466620" style="position:absolute;width:236;height:564;left:3727;top:198;" coordsize="23633,56414" path="m762,0c6861,0,12960,1525,17534,7624c22108,12198,23633,18297,23633,27446c23633,33544,22108,39643,20584,44217c19059,47267,16009,50316,12960,53365c8386,54890,3812,56414,762,56414l0,56097l0,46940l762,47267c3812,47267,6861,45741,9911,42692c12960,39643,14485,33544,14485,27446c14485,21346,12960,16773,9911,13722c6861,10673,3812,9149,762,9149l0,9475l0,278l762,0x">
                <v:stroke weight="0pt" endcap="flat" joinstyle="miter" miterlimit="10" on="false" color="#000000" opacity="0"/>
                <v:fill on="true" color="#000000"/>
              </v:shape>
              <v:shape id="Shape 466621" style="position:absolute;width:213;height:382;left:4604;top:196;" coordsize="21346,38257" path="m21346,0l21346,14624l10673,29108l21346,29108l21346,38257l0,38257l0,29108l21346,0x">
                <v:stroke weight="0pt" endcap="flat" joinstyle="miter" miterlimit="10" on="false" color="#000000" opacity="0"/>
                <v:fill on="true" color="#000000"/>
              </v:shape>
              <v:shape id="Shape 466622" style="position:absolute;width:304;height:747;left:4025;top:0;" coordsize="30494,74712" path="m22871,0c25920,0,27445,0,30494,1525l28970,9148c27445,9148,25920,9148,24395,9148c21346,9148,19821,9148,18297,10673c16772,12198,16772,13722,16772,16772l16772,21346l27445,21346l27445,30494l16772,30494l16772,74712l7624,74712l7624,30494l0,30494l0,21346l7624,21346l7624,15248c7624,12198,7624,9148,9148,7624c9148,4575,10673,3049,13722,1525c15247,0,18297,0,22871,0x">
                <v:stroke weight="0pt" endcap="flat" joinstyle="miter" miterlimit="10" on="false" color="#000000" opacity="0"/>
                <v:fill on="true" color="#000000"/>
              </v:shape>
              <v:shape id="Shape 466623" style="position:absolute;width:289;height:716;left:4818;top:30;" coordsize="28970,71662" path="m12198,0l19821,0l19821,45741l28970,45741l28970,54890l19821,54890l19821,71662l10673,71662l10673,54890l0,54890l0,45741l10673,45741l10673,16772l0,31257l0,16633l12198,0x">
                <v:stroke weight="0pt" endcap="flat" joinstyle="miter" miterlimit="10" on="false" color="#000000" opacity="0"/>
                <v:fill on="true" color="#000000"/>
              </v:shape>
              <w10:wrap type="square"/>
            </v:group>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0C906" w14:textId="77777777" w:rsidR="0000336F" w:rsidRDefault="00000000">
    <w:pPr>
      <w:spacing w:after="0" w:line="259" w:lineRule="auto"/>
      <w:ind w:left="-1440" w:right="4130" w:firstLine="0"/>
      <w:jc w:val="left"/>
    </w:pPr>
    <w:r>
      <w:rPr>
        <w:rFonts w:ascii="Calibri" w:eastAsia="Calibri" w:hAnsi="Calibri" w:cs="Calibri"/>
        <w:noProof/>
      </w:rPr>
      <mc:AlternateContent>
        <mc:Choice Requires="wpg">
          <w:drawing>
            <wp:anchor distT="0" distB="0" distL="114300" distR="114300" simplePos="0" relativeHeight="251663360" behindDoc="0" locked="0" layoutInCell="1" allowOverlap="1" wp14:anchorId="431D37C9" wp14:editId="52F1E76B">
              <wp:simplePos x="0" y="0"/>
              <wp:positionH relativeFrom="page">
                <wp:posOffset>3724578</wp:posOffset>
              </wp:positionH>
              <wp:positionV relativeFrom="page">
                <wp:posOffset>9507289</wp:posOffset>
              </wp:positionV>
              <wp:extent cx="510780" cy="96058"/>
              <wp:effectExtent l="0" t="0" r="0" b="0"/>
              <wp:wrapSquare wrapText="bothSides"/>
              <wp:docPr id="466437" name="Group 466437"/>
              <wp:cNvGraphicFramePr/>
              <a:graphic xmlns:a="http://schemas.openxmlformats.org/drawingml/2006/main">
                <a:graphicData uri="http://schemas.microsoft.com/office/word/2010/wordprocessingGroup">
                  <wpg:wgp>
                    <wpg:cNvGrpSpPr/>
                    <wpg:grpSpPr>
                      <a:xfrm>
                        <a:off x="0" y="0"/>
                        <a:ext cx="510780" cy="96058"/>
                        <a:chOff x="0" y="0"/>
                        <a:chExt cx="510780" cy="96058"/>
                      </a:xfrm>
                    </wpg:grpSpPr>
                    <wps:wsp>
                      <wps:cNvPr id="466438" name="Shape 466438"/>
                      <wps:cNvSpPr/>
                      <wps:spPr>
                        <a:xfrm>
                          <a:off x="0" y="1525"/>
                          <a:ext cx="28207" cy="73186"/>
                        </a:xfrm>
                        <a:custGeom>
                          <a:avLst/>
                          <a:gdLst/>
                          <a:ahLst/>
                          <a:cxnLst/>
                          <a:rect l="0" t="0" r="0" b="0"/>
                          <a:pathLst>
                            <a:path w="28207" h="73186">
                              <a:moveTo>
                                <a:pt x="0" y="0"/>
                              </a:moveTo>
                              <a:lnTo>
                                <a:pt x="27445" y="0"/>
                              </a:lnTo>
                              <a:lnTo>
                                <a:pt x="28207" y="0"/>
                              </a:lnTo>
                              <a:lnTo>
                                <a:pt x="28207"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39" name="Shape 466439"/>
                      <wps:cNvSpPr/>
                      <wps:spPr>
                        <a:xfrm>
                          <a:off x="65563" y="43759"/>
                          <a:ext cx="22108" cy="32476"/>
                        </a:xfrm>
                        <a:custGeom>
                          <a:avLst/>
                          <a:gdLst/>
                          <a:ahLst/>
                          <a:cxnLst/>
                          <a:rect l="0" t="0" r="0" b="0"/>
                          <a:pathLst>
                            <a:path w="22108" h="32476">
                              <a:moveTo>
                                <a:pt x="22108" y="0"/>
                              </a:moveTo>
                              <a:lnTo>
                                <a:pt x="22108" y="9437"/>
                              </a:lnTo>
                              <a:lnTo>
                                <a:pt x="21346" y="9606"/>
                              </a:lnTo>
                              <a:cubicBezTo>
                                <a:pt x="18296" y="9606"/>
                                <a:pt x="15247" y="9606"/>
                                <a:pt x="13722" y="11130"/>
                              </a:cubicBezTo>
                              <a:cubicBezTo>
                                <a:pt x="12198" y="11130"/>
                                <a:pt x="10673" y="11130"/>
                                <a:pt x="10673" y="12656"/>
                              </a:cubicBezTo>
                              <a:cubicBezTo>
                                <a:pt x="9148" y="14180"/>
                                <a:pt x="9148" y="15704"/>
                                <a:pt x="9148" y="15704"/>
                              </a:cubicBezTo>
                              <a:cubicBezTo>
                                <a:pt x="9148" y="18754"/>
                                <a:pt x="10673" y="20279"/>
                                <a:pt x="12198" y="21803"/>
                              </a:cubicBezTo>
                              <a:cubicBezTo>
                                <a:pt x="13722" y="23329"/>
                                <a:pt x="15247" y="23329"/>
                                <a:pt x="19821" y="23329"/>
                              </a:cubicBezTo>
                              <a:lnTo>
                                <a:pt x="22108" y="22414"/>
                              </a:lnTo>
                              <a:lnTo>
                                <a:pt x="22108" y="31587"/>
                              </a:lnTo>
                              <a:lnTo>
                                <a:pt x="16771" y="32476"/>
                              </a:lnTo>
                              <a:cubicBezTo>
                                <a:pt x="12198" y="32476"/>
                                <a:pt x="7623" y="30952"/>
                                <a:pt x="4574" y="27903"/>
                              </a:cubicBezTo>
                              <a:cubicBezTo>
                                <a:pt x="1524" y="24853"/>
                                <a:pt x="0" y="21803"/>
                                <a:pt x="0" y="17230"/>
                              </a:cubicBezTo>
                              <a:cubicBezTo>
                                <a:pt x="0" y="14180"/>
                                <a:pt x="0" y="12656"/>
                                <a:pt x="1524" y="9606"/>
                              </a:cubicBezTo>
                              <a:cubicBezTo>
                                <a:pt x="3049" y="8081"/>
                                <a:pt x="4574" y="6557"/>
                                <a:pt x="6098" y="5031"/>
                              </a:cubicBezTo>
                              <a:cubicBezTo>
                                <a:pt x="7623" y="3508"/>
                                <a:pt x="10673" y="1982"/>
                                <a:pt x="12198" y="1982"/>
                              </a:cubicBezTo>
                              <a:cubicBezTo>
                                <a:pt x="13722" y="1982"/>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0" name="Shape 466440"/>
                      <wps:cNvSpPr/>
                      <wps:spPr>
                        <a:xfrm>
                          <a:off x="67087" y="20107"/>
                          <a:ext cx="20584" cy="18011"/>
                        </a:xfrm>
                        <a:custGeom>
                          <a:avLst/>
                          <a:gdLst/>
                          <a:ahLst/>
                          <a:cxnLst/>
                          <a:rect l="0" t="0" r="0" b="0"/>
                          <a:pathLst>
                            <a:path w="20584" h="18011">
                              <a:moveTo>
                                <a:pt x="20584" y="0"/>
                              </a:moveTo>
                              <a:lnTo>
                                <a:pt x="20584" y="9016"/>
                              </a:lnTo>
                              <a:lnTo>
                                <a:pt x="13722" y="10387"/>
                              </a:lnTo>
                              <a:cubicBezTo>
                                <a:pt x="12198" y="11912"/>
                                <a:pt x="10673" y="14961"/>
                                <a:pt x="9148" y="18011"/>
                              </a:cubicBezTo>
                              <a:lnTo>
                                <a:pt x="0" y="16487"/>
                              </a:lnTo>
                              <a:cubicBezTo>
                                <a:pt x="1525"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1" name="Shape 466441"/>
                      <wps:cNvSpPr/>
                      <wps:spPr>
                        <a:xfrm>
                          <a:off x="28207" y="1525"/>
                          <a:ext cx="28207" cy="44216"/>
                        </a:xfrm>
                        <a:custGeom>
                          <a:avLst/>
                          <a:gdLst/>
                          <a:ahLst/>
                          <a:cxnLst/>
                          <a:rect l="0" t="0" r="0" b="0"/>
                          <a:pathLst>
                            <a:path w="28207" h="44216">
                              <a:moveTo>
                                <a:pt x="0" y="0"/>
                              </a:moveTo>
                              <a:lnTo>
                                <a:pt x="11435" y="0"/>
                              </a:lnTo>
                              <a:cubicBezTo>
                                <a:pt x="14485" y="1524"/>
                                <a:pt x="17534" y="1524"/>
                                <a:pt x="20584" y="4573"/>
                              </a:cubicBezTo>
                              <a:cubicBezTo>
                                <a:pt x="22108" y="6098"/>
                                <a:pt x="25158" y="7623"/>
                                <a:pt x="26682" y="10673"/>
                              </a:cubicBezTo>
                              <a:cubicBezTo>
                                <a:pt x="28207" y="13722"/>
                                <a:pt x="28207" y="18296"/>
                                <a:pt x="28207" y="21345"/>
                              </a:cubicBezTo>
                              <a:cubicBezTo>
                                <a:pt x="28207" y="27445"/>
                                <a:pt x="26682" y="33543"/>
                                <a:pt x="22108" y="38118"/>
                              </a:cubicBezTo>
                              <a:cubicBezTo>
                                <a:pt x="19059" y="42691"/>
                                <a:pt x="11435" y="44216"/>
                                <a:pt x="762" y="44216"/>
                              </a:cubicBezTo>
                              <a:lnTo>
                                <a:pt x="0" y="44216"/>
                              </a:lnTo>
                              <a:lnTo>
                                <a:pt x="0" y="35068"/>
                              </a:lnTo>
                              <a:lnTo>
                                <a:pt x="762" y="35068"/>
                              </a:lnTo>
                              <a:cubicBezTo>
                                <a:pt x="6861" y="35068"/>
                                <a:pt x="11435" y="33543"/>
                                <a:pt x="12960" y="32018"/>
                              </a:cubicBezTo>
                              <a:cubicBezTo>
                                <a:pt x="16009" y="28969"/>
                                <a:pt x="17534" y="25919"/>
                                <a:pt x="17534" y="21345"/>
                              </a:cubicBezTo>
                              <a:cubicBezTo>
                                <a:pt x="17534" y="18296"/>
                                <a:pt x="17534" y="16772"/>
                                <a:pt x="16009" y="13722"/>
                              </a:cubicBezTo>
                              <a:cubicBezTo>
                                <a:pt x="14485" y="12197"/>
                                <a:pt x="11435" y="10673"/>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2" name="Shape 466442"/>
                      <wps:cNvSpPr/>
                      <wps:spPr>
                        <a:xfrm>
                          <a:off x="121977" y="79285"/>
                          <a:ext cx="21346" cy="16773"/>
                        </a:xfrm>
                        <a:custGeom>
                          <a:avLst/>
                          <a:gdLst/>
                          <a:ahLst/>
                          <a:cxnLst/>
                          <a:rect l="0" t="0" r="0" b="0"/>
                          <a:pathLst>
                            <a:path w="21346" h="16773">
                              <a:moveTo>
                                <a:pt x="0" y="0"/>
                              </a:moveTo>
                              <a:lnTo>
                                <a:pt x="9148" y="1525"/>
                              </a:lnTo>
                              <a:cubicBezTo>
                                <a:pt x="9148" y="3050"/>
                                <a:pt x="10673" y="4574"/>
                                <a:pt x="12198" y="6100"/>
                              </a:cubicBezTo>
                              <a:cubicBezTo>
                                <a:pt x="13723" y="7624"/>
                                <a:pt x="16772" y="7624"/>
                                <a:pt x="21346" y="7624"/>
                              </a:cubicBezTo>
                              <a:lnTo>
                                <a:pt x="21346" y="7624"/>
                              </a:lnTo>
                              <a:lnTo>
                                <a:pt x="21346" y="16773"/>
                              </a:lnTo>
                              <a:lnTo>
                                <a:pt x="21346" y="16773"/>
                              </a:lnTo>
                              <a:cubicBezTo>
                                <a:pt x="15248" y="16773"/>
                                <a:pt x="9148" y="15248"/>
                                <a:pt x="6099" y="12198"/>
                              </a:cubicBezTo>
                              <a:cubicBezTo>
                                <a:pt x="1525" y="9149"/>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3" name="Shape 466443"/>
                      <wps:cNvSpPr/>
                      <wps:spPr>
                        <a:xfrm>
                          <a:off x="120452" y="19821"/>
                          <a:ext cx="22871" cy="54890"/>
                        </a:xfrm>
                        <a:custGeom>
                          <a:avLst/>
                          <a:gdLst/>
                          <a:ahLst/>
                          <a:cxnLst/>
                          <a:rect l="0" t="0" r="0" b="0"/>
                          <a:pathLst>
                            <a:path w="22871" h="54890">
                              <a:moveTo>
                                <a:pt x="21346" y="0"/>
                              </a:moveTo>
                              <a:lnTo>
                                <a:pt x="22871" y="763"/>
                              </a:lnTo>
                              <a:lnTo>
                                <a:pt x="22871" y="9149"/>
                              </a:lnTo>
                              <a:lnTo>
                                <a:pt x="22871" y="9149"/>
                              </a:lnTo>
                              <a:cubicBezTo>
                                <a:pt x="18297" y="9149"/>
                                <a:pt x="15248" y="10673"/>
                                <a:pt x="13722" y="13722"/>
                              </a:cubicBezTo>
                              <a:cubicBezTo>
                                <a:pt x="10673" y="16773"/>
                                <a:pt x="9149" y="21346"/>
                                <a:pt x="9149" y="27446"/>
                              </a:cubicBezTo>
                              <a:cubicBezTo>
                                <a:pt x="9149" y="33544"/>
                                <a:pt x="10673" y="38118"/>
                                <a:pt x="13722" y="41168"/>
                              </a:cubicBezTo>
                              <a:cubicBezTo>
                                <a:pt x="15248" y="44217"/>
                                <a:pt x="18297" y="45741"/>
                                <a:pt x="22871" y="45741"/>
                              </a:cubicBezTo>
                              <a:lnTo>
                                <a:pt x="22871" y="45741"/>
                              </a:lnTo>
                              <a:lnTo>
                                <a:pt x="22871" y="54890"/>
                              </a:lnTo>
                              <a:lnTo>
                                <a:pt x="22871" y="54890"/>
                              </a:lnTo>
                              <a:cubicBezTo>
                                <a:pt x="15248" y="54890"/>
                                <a:pt x="9149" y="51841"/>
                                <a:pt x="6099" y="47267"/>
                              </a:cubicBezTo>
                              <a:cubicBezTo>
                                <a:pt x="1525" y="41168"/>
                                <a:pt x="0" y="35068"/>
                                <a:pt x="0" y="27446"/>
                              </a:cubicBezTo>
                              <a:cubicBezTo>
                                <a:pt x="0" y="22871"/>
                                <a:pt x="1525" y="18297"/>
                                <a:pt x="3050" y="13722"/>
                              </a:cubicBezTo>
                              <a:cubicBezTo>
                                <a:pt x="4575" y="9149"/>
                                <a:pt x="7624" y="6100"/>
                                <a:pt x="10673" y="3049"/>
                              </a:cubicBezTo>
                              <a:cubicBezTo>
                                <a:pt x="13722"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4" name="Shape 466444"/>
                      <wps:cNvSpPr/>
                      <wps:spPr>
                        <a:xfrm>
                          <a:off x="87671" y="19821"/>
                          <a:ext cx="25158" cy="55525"/>
                        </a:xfrm>
                        <a:custGeom>
                          <a:avLst/>
                          <a:gdLst/>
                          <a:ahLst/>
                          <a:cxnLst/>
                          <a:rect l="0" t="0" r="0" b="0"/>
                          <a:pathLst>
                            <a:path w="25158" h="55525">
                              <a:moveTo>
                                <a:pt x="2287" y="0"/>
                              </a:moveTo>
                              <a:cubicBezTo>
                                <a:pt x="6861" y="0"/>
                                <a:pt x="9911" y="0"/>
                                <a:pt x="12960" y="1525"/>
                              </a:cubicBezTo>
                              <a:cubicBezTo>
                                <a:pt x="16010" y="3049"/>
                                <a:pt x="17534" y="4574"/>
                                <a:pt x="19059" y="6100"/>
                              </a:cubicBezTo>
                              <a:cubicBezTo>
                                <a:pt x="20584" y="7624"/>
                                <a:pt x="20584" y="9149"/>
                                <a:pt x="22108" y="12198"/>
                              </a:cubicBezTo>
                              <a:cubicBezTo>
                                <a:pt x="22108" y="13722"/>
                                <a:pt x="22108" y="16773"/>
                                <a:pt x="22108" y="19822"/>
                              </a:cubicBezTo>
                              <a:lnTo>
                                <a:pt x="22108" y="32019"/>
                              </a:lnTo>
                              <a:cubicBezTo>
                                <a:pt x="22108" y="39643"/>
                                <a:pt x="22108" y="44217"/>
                                <a:pt x="22108" y="47267"/>
                              </a:cubicBezTo>
                              <a:cubicBezTo>
                                <a:pt x="23633" y="50316"/>
                                <a:pt x="23633" y="51841"/>
                                <a:pt x="25158" y="54890"/>
                              </a:cubicBezTo>
                              <a:lnTo>
                                <a:pt x="16010" y="54890"/>
                              </a:lnTo>
                              <a:cubicBezTo>
                                <a:pt x="14485" y="53365"/>
                                <a:pt x="12960" y="50316"/>
                                <a:pt x="12960" y="48791"/>
                              </a:cubicBezTo>
                              <a:cubicBezTo>
                                <a:pt x="9911" y="51841"/>
                                <a:pt x="6861" y="53365"/>
                                <a:pt x="3812" y="54890"/>
                              </a:cubicBezTo>
                              <a:lnTo>
                                <a:pt x="0" y="55525"/>
                              </a:lnTo>
                              <a:lnTo>
                                <a:pt x="0" y="46352"/>
                              </a:lnTo>
                              <a:lnTo>
                                <a:pt x="5336" y="44217"/>
                              </a:lnTo>
                              <a:cubicBezTo>
                                <a:pt x="8386" y="42692"/>
                                <a:pt x="9911" y="41168"/>
                                <a:pt x="11435" y="39643"/>
                              </a:cubicBezTo>
                              <a:cubicBezTo>
                                <a:pt x="12960" y="38118"/>
                                <a:pt x="12960" y="36594"/>
                                <a:pt x="12960" y="33544"/>
                              </a:cubicBezTo>
                              <a:lnTo>
                                <a:pt x="12960" y="30495"/>
                              </a:lnTo>
                              <a:lnTo>
                                <a:pt x="0" y="33375"/>
                              </a:lnTo>
                              <a:lnTo>
                                <a:pt x="0" y="23938"/>
                              </a:lnTo>
                              <a:lnTo>
                                <a:pt x="12960" y="21346"/>
                              </a:lnTo>
                              <a:cubicBezTo>
                                <a:pt x="12960" y="19822"/>
                                <a:pt x="12960" y="19822"/>
                                <a:pt x="12960" y="18297"/>
                              </a:cubicBezTo>
                              <a:cubicBezTo>
                                <a:pt x="12960" y="15247"/>
                                <a:pt x="11435" y="13722"/>
                                <a:pt x="9911" y="12198"/>
                              </a:cubicBezTo>
                              <a:cubicBezTo>
                                <a:pt x="8386" y="10673"/>
                                <a:pt x="5336" y="9149"/>
                                <a:pt x="763" y="9149"/>
                              </a:cubicBezTo>
                              <a:lnTo>
                                <a:pt x="0" y="9302"/>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5" name="Shape 466445"/>
                      <wps:cNvSpPr/>
                      <wps:spPr>
                        <a:xfrm>
                          <a:off x="143323" y="20584"/>
                          <a:ext cx="22871" cy="75474"/>
                        </a:xfrm>
                        <a:custGeom>
                          <a:avLst/>
                          <a:gdLst/>
                          <a:ahLst/>
                          <a:cxnLst/>
                          <a:rect l="0" t="0" r="0" b="0"/>
                          <a:pathLst>
                            <a:path w="22871" h="75474">
                              <a:moveTo>
                                <a:pt x="0" y="0"/>
                              </a:moveTo>
                              <a:lnTo>
                                <a:pt x="13722" y="6861"/>
                              </a:lnTo>
                              <a:lnTo>
                                <a:pt x="13722" y="762"/>
                              </a:lnTo>
                              <a:lnTo>
                                <a:pt x="22871" y="762"/>
                              </a:lnTo>
                              <a:lnTo>
                                <a:pt x="22871" y="46504"/>
                              </a:lnTo>
                              <a:cubicBezTo>
                                <a:pt x="22871" y="54128"/>
                                <a:pt x="21346" y="60227"/>
                                <a:pt x="19821" y="64801"/>
                              </a:cubicBezTo>
                              <a:cubicBezTo>
                                <a:pt x="18297" y="67850"/>
                                <a:pt x="16772" y="70900"/>
                                <a:pt x="12197" y="72423"/>
                              </a:cubicBezTo>
                              <a:lnTo>
                                <a:pt x="0" y="75474"/>
                              </a:lnTo>
                              <a:lnTo>
                                <a:pt x="0" y="66325"/>
                              </a:lnTo>
                              <a:lnTo>
                                <a:pt x="9148" y="63275"/>
                              </a:lnTo>
                              <a:cubicBezTo>
                                <a:pt x="10673" y="61751"/>
                                <a:pt x="12197" y="60227"/>
                                <a:pt x="13722" y="57177"/>
                              </a:cubicBezTo>
                              <a:cubicBezTo>
                                <a:pt x="13722" y="55652"/>
                                <a:pt x="13722" y="52602"/>
                                <a:pt x="13722" y="48028"/>
                              </a:cubicBezTo>
                              <a:lnTo>
                                <a:pt x="0" y="54128"/>
                              </a:lnTo>
                              <a:lnTo>
                                <a:pt x="0" y="44979"/>
                              </a:lnTo>
                              <a:lnTo>
                                <a:pt x="9148" y="40405"/>
                              </a:lnTo>
                              <a:cubicBezTo>
                                <a:pt x="12197" y="37355"/>
                                <a:pt x="13722" y="32782"/>
                                <a:pt x="13722" y="26683"/>
                              </a:cubicBezTo>
                              <a:cubicBezTo>
                                <a:pt x="13722" y="20583"/>
                                <a:pt x="12197" y="16010"/>
                                <a:pt x="9148" y="12960"/>
                              </a:cubicBezTo>
                              <a:lnTo>
                                <a:pt x="0" y="83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6" name="Shape 466446"/>
                      <wps:cNvSpPr/>
                      <wps:spPr>
                        <a:xfrm>
                          <a:off x="176867" y="19821"/>
                          <a:ext cx="24395" cy="55828"/>
                        </a:xfrm>
                        <a:custGeom>
                          <a:avLst/>
                          <a:gdLst/>
                          <a:ahLst/>
                          <a:cxnLst/>
                          <a:rect l="0" t="0" r="0" b="0"/>
                          <a:pathLst>
                            <a:path w="24395" h="55828">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lnTo>
                                <a:pt x="24395" y="46695"/>
                              </a:lnTo>
                              <a:lnTo>
                                <a:pt x="24395" y="55828"/>
                              </a:lnTo>
                              <a:lnTo>
                                <a:pt x="6099" y="48791"/>
                              </a:lnTo>
                              <a:cubicBezTo>
                                <a:pt x="1525" y="44217"/>
                                <a:pt x="0" y="36594"/>
                                <a:pt x="0" y="28970"/>
                              </a:cubicBezTo>
                              <a:cubicBezTo>
                                <a:pt x="0" y="19822"/>
                                <a:pt x="3049" y="12198"/>
                                <a:pt x="7624" y="7624"/>
                              </a:cubicBezTo>
                              <a:cubicBezTo>
                                <a:pt x="12198"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7" name="Shape 466447"/>
                      <wps:cNvSpPr/>
                      <wps:spPr>
                        <a:xfrm>
                          <a:off x="201263" y="57939"/>
                          <a:ext cx="24395" cy="18297"/>
                        </a:xfrm>
                        <a:custGeom>
                          <a:avLst/>
                          <a:gdLst/>
                          <a:ahLst/>
                          <a:cxnLst/>
                          <a:rect l="0" t="0" r="0" b="0"/>
                          <a:pathLst>
                            <a:path w="24395" h="18297">
                              <a:moveTo>
                                <a:pt x="15247" y="0"/>
                              </a:moveTo>
                              <a:lnTo>
                                <a:pt x="24395" y="1525"/>
                              </a:lnTo>
                              <a:cubicBezTo>
                                <a:pt x="22871" y="6100"/>
                                <a:pt x="19821" y="10673"/>
                                <a:pt x="15247" y="13723"/>
                              </a:cubicBezTo>
                              <a:cubicBezTo>
                                <a:pt x="12198" y="16773"/>
                                <a:pt x="7624" y="18297"/>
                                <a:pt x="1525" y="18297"/>
                              </a:cubicBezTo>
                              <a:lnTo>
                                <a:pt x="0" y="17710"/>
                              </a:lnTo>
                              <a:lnTo>
                                <a:pt x="0" y="8577"/>
                              </a:lnTo>
                              <a:lnTo>
                                <a:pt x="1525" y="9149"/>
                              </a:lnTo>
                              <a:cubicBezTo>
                                <a:pt x="4574" y="9149"/>
                                <a:pt x="7624" y="7624"/>
                                <a:pt x="9148" y="6100"/>
                              </a:cubicBezTo>
                              <a:cubicBezTo>
                                <a:pt x="12198" y="4574"/>
                                <a:pt x="13722" y="3050"/>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8" name="Shape 466448"/>
                      <wps:cNvSpPr/>
                      <wps:spPr>
                        <a:xfrm>
                          <a:off x="349160" y="20099"/>
                          <a:ext cx="23633" cy="55819"/>
                        </a:xfrm>
                        <a:custGeom>
                          <a:avLst/>
                          <a:gdLst/>
                          <a:ahLst/>
                          <a:cxnLst/>
                          <a:rect l="0" t="0" r="0" b="0"/>
                          <a:pathLst>
                            <a:path w="23633" h="55819">
                              <a:moveTo>
                                <a:pt x="23633" y="0"/>
                              </a:moveTo>
                              <a:lnTo>
                                <a:pt x="23633" y="9198"/>
                              </a:lnTo>
                              <a:lnTo>
                                <a:pt x="13722" y="13445"/>
                              </a:lnTo>
                              <a:cubicBezTo>
                                <a:pt x="10673" y="16495"/>
                                <a:pt x="9148" y="21068"/>
                                <a:pt x="9148" y="27168"/>
                              </a:cubicBezTo>
                              <a:cubicBezTo>
                                <a:pt x="9148" y="33267"/>
                                <a:pt x="10673" y="39365"/>
                                <a:pt x="13722" y="42414"/>
                              </a:cubicBezTo>
                              <a:lnTo>
                                <a:pt x="23633" y="46662"/>
                              </a:lnTo>
                              <a:lnTo>
                                <a:pt x="23633" y="55819"/>
                              </a:lnTo>
                              <a:lnTo>
                                <a:pt x="6099" y="48513"/>
                              </a:lnTo>
                              <a:cubicBezTo>
                                <a:pt x="1525" y="43940"/>
                                <a:pt x="0" y="36316"/>
                                <a:pt x="0" y="27168"/>
                              </a:cubicBezTo>
                              <a:cubicBezTo>
                                <a:pt x="0" y="18019"/>
                                <a:pt x="3049" y="10395"/>
                                <a:pt x="7624" y="5822"/>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49" name="Shape 466449"/>
                      <wps:cNvSpPr/>
                      <wps:spPr>
                        <a:xfrm>
                          <a:off x="201263" y="19821"/>
                          <a:ext cx="24395" cy="30495"/>
                        </a:xfrm>
                        <a:custGeom>
                          <a:avLst/>
                          <a:gdLst/>
                          <a:ahLst/>
                          <a:cxnLst/>
                          <a:rect l="0" t="0" r="0" b="0"/>
                          <a:pathLst>
                            <a:path w="24395" h="30495">
                              <a:moveTo>
                                <a:pt x="0" y="0"/>
                              </a:moveTo>
                              <a:cubicBezTo>
                                <a:pt x="7624" y="0"/>
                                <a:pt x="13722" y="1525"/>
                                <a:pt x="18297" y="7624"/>
                              </a:cubicBezTo>
                              <a:cubicBezTo>
                                <a:pt x="22871" y="12198"/>
                                <a:pt x="24395" y="18297"/>
                                <a:pt x="24395" y="27446"/>
                              </a:cubicBezTo>
                              <a:cubicBezTo>
                                <a:pt x="24395" y="28970"/>
                                <a:pt x="24395" y="28970"/>
                                <a:pt x="24395" y="30495"/>
                              </a:cubicBezTo>
                              <a:lnTo>
                                <a:pt x="0" y="30495"/>
                              </a:lnTo>
                              <a:lnTo>
                                <a:pt x="0" y="21346"/>
                              </a:lnTo>
                              <a:lnTo>
                                <a:pt x="15247" y="21346"/>
                              </a:lnTo>
                              <a:cubicBezTo>
                                <a:pt x="15247" y="18297"/>
                                <a:pt x="13722" y="15247"/>
                                <a:pt x="12198" y="13722"/>
                              </a:cubicBezTo>
                              <a:cubicBezTo>
                                <a:pt x="9148"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50" name="Shape 466450"/>
                      <wps:cNvSpPr/>
                      <wps:spPr>
                        <a:xfrm>
                          <a:off x="372793" y="19821"/>
                          <a:ext cx="23633" cy="56414"/>
                        </a:xfrm>
                        <a:custGeom>
                          <a:avLst/>
                          <a:gdLst/>
                          <a:ahLst/>
                          <a:cxnLst/>
                          <a:rect l="0" t="0" r="0" b="0"/>
                          <a:pathLst>
                            <a:path w="23633" h="56414">
                              <a:moveTo>
                                <a:pt x="762" y="0"/>
                              </a:moveTo>
                              <a:cubicBezTo>
                                <a:pt x="6861" y="0"/>
                                <a:pt x="12960" y="1525"/>
                                <a:pt x="17534" y="7624"/>
                              </a:cubicBezTo>
                              <a:cubicBezTo>
                                <a:pt x="22108" y="12198"/>
                                <a:pt x="23633" y="18297"/>
                                <a:pt x="23633" y="27446"/>
                              </a:cubicBezTo>
                              <a:cubicBezTo>
                                <a:pt x="23633" y="33544"/>
                                <a:pt x="22108" y="39643"/>
                                <a:pt x="20584" y="44217"/>
                              </a:cubicBezTo>
                              <a:cubicBezTo>
                                <a:pt x="19059" y="47267"/>
                                <a:pt x="16009" y="50316"/>
                                <a:pt x="12960" y="53365"/>
                              </a:cubicBezTo>
                              <a:cubicBezTo>
                                <a:pt x="8386" y="54890"/>
                                <a:pt x="3812" y="56414"/>
                                <a:pt x="762" y="56414"/>
                              </a:cubicBezTo>
                              <a:lnTo>
                                <a:pt x="0" y="56097"/>
                              </a:lnTo>
                              <a:lnTo>
                                <a:pt x="0" y="46940"/>
                              </a:lnTo>
                              <a:lnTo>
                                <a:pt x="762" y="47267"/>
                              </a:lnTo>
                              <a:cubicBezTo>
                                <a:pt x="3812" y="47267"/>
                                <a:pt x="6861" y="45741"/>
                                <a:pt x="9911" y="42692"/>
                              </a:cubicBezTo>
                              <a:cubicBezTo>
                                <a:pt x="12960" y="39643"/>
                                <a:pt x="14485" y="33544"/>
                                <a:pt x="14485" y="27446"/>
                              </a:cubicBezTo>
                              <a:cubicBezTo>
                                <a:pt x="14485" y="21346"/>
                                <a:pt x="12960" y="16773"/>
                                <a:pt x="9911" y="13722"/>
                              </a:cubicBezTo>
                              <a:cubicBezTo>
                                <a:pt x="6861" y="10673"/>
                                <a:pt x="3812" y="9149"/>
                                <a:pt x="762" y="9149"/>
                              </a:cubicBezTo>
                              <a:lnTo>
                                <a:pt x="0" y="9475"/>
                              </a:lnTo>
                              <a:lnTo>
                                <a:pt x="0" y="27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51" name="Shape 466451"/>
                      <wps:cNvSpPr/>
                      <wps:spPr>
                        <a:xfrm>
                          <a:off x="460464" y="19683"/>
                          <a:ext cx="21346" cy="38257"/>
                        </a:xfrm>
                        <a:custGeom>
                          <a:avLst/>
                          <a:gdLst/>
                          <a:ahLst/>
                          <a:cxnLst/>
                          <a:rect l="0" t="0" r="0" b="0"/>
                          <a:pathLst>
                            <a:path w="21346" h="38257">
                              <a:moveTo>
                                <a:pt x="21346" y="0"/>
                              </a:moveTo>
                              <a:lnTo>
                                <a:pt x="21346" y="14624"/>
                              </a:lnTo>
                              <a:lnTo>
                                <a:pt x="10673" y="29108"/>
                              </a:lnTo>
                              <a:lnTo>
                                <a:pt x="21346" y="29108"/>
                              </a:lnTo>
                              <a:lnTo>
                                <a:pt x="21346" y="38257"/>
                              </a:lnTo>
                              <a:lnTo>
                                <a:pt x="0" y="38257"/>
                              </a:lnTo>
                              <a:lnTo>
                                <a:pt x="0" y="29108"/>
                              </a:lnTo>
                              <a:lnTo>
                                <a:pt x="2134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52" name="Shape 466452"/>
                      <wps:cNvSpPr/>
                      <wps:spPr>
                        <a:xfrm>
                          <a:off x="402525" y="0"/>
                          <a:ext cx="30494" cy="74712"/>
                        </a:xfrm>
                        <a:custGeom>
                          <a:avLst/>
                          <a:gdLst/>
                          <a:ahLst/>
                          <a:cxnLst/>
                          <a:rect l="0" t="0" r="0" b="0"/>
                          <a:pathLst>
                            <a:path w="30494" h="74712">
                              <a:moveTo>
                                <a:pt x="22871" y="0"/>
                              </a:moveTo>
                              <a:cubicBezTo>
                                <a:pt x="25920" y="0"/>
                                <a:pt x="27445" y="0"/>
                                <a:pt x="30494" y="1525"/>
                              </a:cubicBezTo>
                              <a:lnTo>
                                <a:pt x="28970" y="9148"/>
                              </a:lnTo>
                              <a:cubicBezTo>
                                <a:pt x="27445" y="9148"/>
                                <a:pt x="25920" y="9148"/>
                                <a:pt x="24395" y="9148"/>
                              </a:cubicBezTo>
                              <a:cubicBezTo>
                                <a:pt x="21346" y="9148"/>
                                <a:pt x="19821"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9148" y="7624"/>
                              </a:cubicBezTo>
                              <a:cubicBezTo>
                                <a:pt x="9148" y="4575"/>
                                <a:pt x="10673" y="3049"/>
                                <a:pt x="13722" y="1525"/>
                              </a:cubicBezTo>
                              <a:cubicBezTo>
                                <a:pt x="15247"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53" name="Shape 466453"/>
                      <wps:cNvSpPr/>
                      <wps:spPr>
                        <a:xfrm>
                          <a:off x="481811" y="3049"/>
                          <a:ext cx="28970" cy="71662"/>
                        </a:xfrm>
                        <a:custGeom>
                          <a:avLst/>
                          <a:gdLst/>
                          <a:ahLst/>
                          <a:cxnLst/>
                          <a:rect l="0" t="0" r="0" b="0"/>
                          <a:pathLst>
                            <a:path w="28970" h="71662">
                              <a:moveTo>
                                <a:pt x="12198" y="0"/>
                              </a:moveTo>
                              <a:lnTo>
                                <a:pt x="19821" y="0"/>
                              </a:lnTo>
                              <a:lnTo>
                                <a:pt x="19821" y="45741"/>
                              </a:lnTo>
                              <a:lnTo>
                                <a:pt x="28970" y="45741"/>
                              </a:lnTo>
                              <a:lnTo>
                                <a:pt x="28970" y="54890"/>
                              </a:lnTo>
                              <a:lnTo>
                                <a:pt x="19821" y="54890"/>
                              </a:lnTo>
                              <a:lnTo>
                                <a:pt x="19821" y="71662"/>
                              </a:lnTo>
                              <a:lnTo>
                                <a:pt x="10673" y="71662"/>
                              </a:lnTo>
                              <a:lnTo>
                                <a:pt x="10673" y="54890"/>
                              </a:lnTo>
                              <a:lnTo>
                                <a:pt x="0" y="54890"/>
                              </a:lnTo>
                              <a:lnTo>
                                <a:pt x="0" y="45741"/>
                              </a:lnTo>
                              <a:lnTo>
                                <a:pt x="10673" y="45741"/>
                              </a:lnTo>
                              <a:lnTo>
                                <a:pt x="10673" y="16772"/>
                              </a:lnTo>
                              <a:lnTo>
                                <a:pt x="0" y="31257"/>
                              </a:lnTo>
                              <a:lnTo>
                                <a:pt x="0" y="16633"/>
                              </a:lnTo>
                              <a:lnTo>
                                <a:pt x="1219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437" style="width:40.2189pt;height:7.5636pt;position:absolute;mso-position-horizontal-relative:page;mso-position-horizontal:absolute;margin-left:293.274pt;mso-position-vertical-relative:page;margin-top:748.605pt;" coordsize="5107,960">
              <v:shape id="Shape 466438" style="position:absolute;width:282;height:731;left:0;top:15;" coordsize="28207,73186" path="m0,0l27445,0l28207,0l28207,9148l10673,9148l10673,35068l28207,35068l28207,44216l10673,44216l10673,73186l0,73186l0,0x">
                <v:stroke weight="0pt" endcap="flat" joinstyle="miter" miterlimit="10" on="false" color="#000000" opacity="0"/>
                <v:fill on="true" color="#000000"/>
              </v:shape>
              <v:shape id="Shape 466439" style="position:absolute;width:221;height:324;left:655;top:437;" coordsize="22108,32476" path="m22108,0l22108,9437l21346,9606c18296,9606,15247,9606,13722,11130c12198,11130,10673,11130,10673,12656c9148,14180,9148,15704,9148,15704c9148,18754,10673,20279,12198,21803c13722,23329,15247,23329,19821,23329l22108,22414l22108,31587l16771,32476c12198,32476,7623,30952,4574,27903c1524,24853,0,21803,0,17230c0,14180,0,12656,1524,9606c3049,8081,4574,6557,6098,5031c7623,3508,10673,1982,12198,1982c13722,1982,16771,457,19821,457l22108,0x">
                <v:stroke weight="0pt" endcap="flat" joinstyle="miter" miterlimit="10" on="false" color="#000000" opacity="0"/>
                <v:fill on="true" color="#000000"/>
              </v:shape>
              <v:shape id="Shape 466440" style="position:absolute;width:205;height:180;left:670;top:201;" coordsize="20584,18011" path="m20584,0l20584,9016l13722,10387c12198,11912,10673,14961,9148,18011l0,16487c1525,11912,1525,8863,3049,7338c4574,4288,7624,2763,10673,1239l20584,0x">
                <v:stroke weight="0pt" endcap="flat" joinstyle="miter" miterlimit="10" on="false" color="#000000" opacity="0"/>
                <v:fill on="true" color="#000000"/>
              </v:shape>
              <v:shape id="Shape 466441" style="position:absolute;width:282;height:442;left:282;top:15;" coordsize="28207,44216" path="m0,0l11435,0c14485,1524,17534,1524,20584,4573c22108,6098,25158,7623,26682,10673c28207,13722,28207,18296,28207,21345c28207,27445,26682,33543,22108,38118c19059,42691,11435,44216,762,44216l0,44216l0,35068l762,35068c6861,35068,11435,33543,12960,32018c16009,28969,17534,25919,17534,21345c17534,18296,17534,16772,16009,13722c14485,12197,11435,10673,9911,9148c8386,9148,5336,9148,762,9148l0,9148l0,0x">
                <v:stroke weight="0pt" endcap="flat" joinstyle="miter" miterlimit="10" on="false" color="#000000" opacity="0"/>
                <v:fill on="true" color="#000000"/>
              </v:shape>
              <v:shape id="Shape 466442" style="position:absolute;width:213;height:167;left:1219;top:792;" coordsize="21346,16773" path="m0,0l9148,1525c9148,3050,10673,4574,12198,6100c13723,7624,16772,7624,21346,7624l21346,7624l21346,16773l21346,16773c15248,16773,9148,15248,6099,12198c1525,9149,0,6100,0,0x">
                <v:stroke weight="0pt" endcap="flat" joinstyle="miter" miterlimit="10" on="false" color="#000000" opacity="0"/>
                <v:fill on="true" color="#000000"/>
              </v:shape>
              <v:shape id="Shape 466443" style="position:absolute;width:228;height:548;left:1204;top:198;" coordsize="22871,54890" path="m21346,0l22871,763l22871,9149l22871,9149c18297,9149,15248,10673,13722,13722c10673,16773,9149,21346,9149,27446c9149,33544,10673,38118,13722,41168c15248,44217,18297,45741,22871,45741l22871,45741l22871,54890l22871,54890c15248,54890,9149,51841,6099,47267c1525,41168,0,35068,0,27446c0,22871,1525,18297,3050,13722c4575,9149,7624,6100,10673,3049c13722,1525,16772,0,21346,0x">
                <v:stroke weight="0pt" endcap="flat" joinstyle="miter" miterlimit="10" on="false" color="#000000" opacity="0"/>
                <v:fill on="true" color="#000000"/>
              </v:shape>
              <v:shape id="Shape 466444" style="position:absolute;width:251;height:555;left:876;top:198;" coordsize="25158,55525" path="m2287,0c6861,0,9911,0,12960,1525c16010,3049,17534,4574,19059,6100c20584,7624,20584,9149,22108,12198c22108,13722,22108,16773,22108,19822l22108,32019c22108,39643,22108,44217,22108,47267c23633,50316,23633,51841,25158,54890l16010,54890c14485,53365,12960,50316,12960,48791c9911,51841,6861,53365,3812,54890l0,55525l0,46352l5336,44217c8386,42692,9911,41168,11435,39643c12960,38118,12960,36594,12960,33544l12960,30495l0,33375l0,23938l12960,21346c12960,19822,12960,19822,12960,18297c12960,15247,11435,13722,9911,12198c8386,10673,5336,9149,763,9149l0,9302l0,286l2287,0x">
                <v:stroke weight="0pt" endcap="flat" joinstyle="miter" miterlimit="10" on="false" color="#000000" opacity="0"/>
                <v:fill on="true" color="#000000"/>
              </v:shape>
              <v:shape id="Shape 466445" style="position:absolute;width:228;height:754;left:1433;top:205;" coordsize="22871,75474" path="m0,0l13722,6861l13722,762l22871,762l22871,46504c22871,54128,21346,60227,19821,64801c18297,67850,16772,70900,12197,72423l0,75474l0,66325l9148,63275c10673,61751,12197,60227,13722,57177c13722,55652,13722,52602,13722,48028l0,54128l0,44979l9148,40405c12197,37355,13722,32782,13722,26683c13722,20583,12197,16010,9148,12960l0,8386l0,0x">
                <v:stroke weight="0pt" endcap="flat" joinstyle="miter" miterlimit="10" on="false" color="#000000" opacity="0"/>
                <v:fill on="true" color="#000000"/>
              </v:shape>
              <v:shape id="Shape 466446" style="position:absolute;width:243;height:558;left:1768;top:198;" coordsize="24395,55828" path="m24395,0l24395,9149c19821,9149,16772,10673,13722,12198c10673,13722,9148,16773,9148,21346l24395,21346l24395,30495l9148,30495c9148,35068,10673,39643,13722,42692l24395,46695l24395,55828l6099,48791c1525,44217,0,36594,0,28970c0,19822,3049,12198,7624,7624c12198,3049,16772,0,24395,0x">
                <v:stroke weight="0pt" endcap="flat" joinstyle="miter" miterlimit="10" on="false" color="#000000" opacity="0"/>
                <v:fill on="true" color="#000000"/>
              </v:shape>
              <v:shape id="Shape 466447" style="position:absolute;width:243;height:182;left:2012;top:579;" coordsize="24395,18297" path="m15247,0l24395,1525c22871,6100,19821,10673,15247,13723c12198,16773,7624,18297,1525,18297l0,17710l0,8577l1525,9149c4574,9149,7624,7624,9148,6100c12198,4574,13722,3050,15247,0x">
                <v:stroke weight="0pt" endcap="flat" joinstyle="miter" miterlimit="10" on="false" color="#000000" opacity="0"/>
                <v:fill on="true" color="#000000"/>
              </v:shape>
              <v:shape id="Shape 466448" style="position:absolute;width:236;height:558;left:3491;top:200;" coordsize="23633,55819" path="m23633,0l23633,9198l13722,13445c10673,16495,9148,21068,9148,27168c9148,33267,10673,39365,13722,42414l23633,46662l23633,55819l6099,48513c1525,43940,0,36316,0,27168c0,18019,3049,10395,7624,5822l23633,0x">
                <v:stroke weight="0pt" endcap="flat" joinstyle="miter" miterlimit="10" on="false" color="#000000" opacity="0"/>
                <v:fill on="true" color="#000000"/>
              </v:shape>
              <v:shape id="Shape 466449" style="position:absolute;width:243;height:304;left:2012;top:198;" coordsize="24395,30495" path="m0,0c7624,0,13722,1525,18297,7624c22871,12198,24395,18297,24395,27446c24395,28970,24395,28970,24395,30495l0,30495l0,21346l15247,21346c15247,18297,13722,15247,12198,13722c9148,10673,4574,9149,0,9149l0,0x">
                <v:stroke weight="0pt" endcap="flat" joinstyle="miter" miterlimit="10" on="false" color="#000000" opacity="0"/>
                <v:fill on="true" color="#000000"/>
              </v:shape>
              <v:shape id="Shape 466450" style="position:absolute;width:236;height:564;left:3727;top:198;" coordsize="23633,56414" path="m762,0c6861,0,12960,1525,17534,7624c22108,12198,23633,18297,23633,27446c23633,33544,22108,39643,20584,44217c19059,47267,16009,50316,12960,53365c8386,54890,3812,56414,762,56414l0,56097l0,46940l762,47267c3812,47267,6861,45741,9911,42692c12960,39643,14485,33544,14485,27446c14485,21346,12960,16773,9911,13722c6861,10673,3812,9149,762,9149l0,9475l0,278l762,0x">
                <v:stroke weight="0pt" endcap="flat" joinstyle="miter" miterlimit="10" on="false" color="#000000" opacity="0"/>
                <v:fill on="true" color="#000000"/>
              </v:shape>
              <v:shape id="Shape 466451" style="position:absolute;width:213;height:382;left:4604;top:196;" coordsize="21346,38257" path="m21346,0l21346,14624l10673,29108l21346,29108l21346,38257l0,38257l0,29108l21346,0x">
                <v:stroke weight="0pt" endcap="flat" joinstyle="miter" miterlimit="10" on="false" color="#000000" opacity="0"/>
                <v:fill on="true" color="#000000"/>
              </v:shape>
              <v:shape id="Shape 466452" style="position:absolute;width:304;height:747;left:4025;top:0;" coordsize="30494,74712" path="m22871,0c25920,0,27445,0,30494,1525l28970,9148c27445,9148,25920,9148,24395,9148c21346,9148,19821,9148,18297,10673c16772,12198,16772,13722,16772,16772l16772,21346l27445,21346l27445,30494l16772,30494l16772,74712l7624,74712l7624,30494l0,30494l0,21346l7624,21346l7624,15248c7624,12198,7624,9148,9148,7624c9148,4575,10673,3049,13722,1525c15247,0,18297,0,22871,0x">
                <v:stroke weight="0pt" endcap="flat" joinstyle="miter" miterlimit="10" on="false" color="#000000" opacity="0"/>
                <v:fill on="true" color="#000000"/>
              </v:shape>
              <v:shape id="Shape 466453" style="position:absolute;width:289;height:716;left:4818;top:30;" coordsize="28970,71662" path="m12198,0l19821,0l19821,45741l28970,45741l28970,54890l19821,54890l19821,71662l10673,71662l10673,54890l0,54890l0,45741l10673,45741l10673,16772l0,31257l0,16633l12198,0x">
                <v:stroke weight="0pt" endcap="flat" joinstyle="miter" miterlimit="10" on="false" color="#000000" opacity="0"/>
                <v:fill on="true" color="#000000"/>
              </v:shape>
              <w10:wrap type="square"/>
            </v:group>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52BC8" w14:textId="77777777" w:rsidR="0000336F" w:rsidRDefault="00000000">
    <w:pPr>
      <w:spacing w:after="0" w:line="259" w:lineRule="auto"/>
      <w:ind w:left="-1440" w:right="4109" w:firstLine="0"/>
      <w:jc w:val="left"/>
    </w:pPr>
    <w:r>
      <w:rPr>
        <w:rFonts w:ascii="Calibri" w:eastAsia="Calibri" w:hAnsi="Calibri" w:cs="Calibri"/>
        <w:noProof/>
      </w:rPr>
      <mc:AlternateContent>
        <mc:Choice Requires="wpg">
          <w:drawing>
            <wp:anchor distT="0" distB="0" distL="114300" distR="114300" simplePos="0" relativeHeight="251667456" behindDoc="0" locked="0" layoutInCell="1" allowOverlap="1" wp14:anchorId="7FA8E534" wp14:editId="0D6DFF18">
              <wp:simplePos x="0" y="0"/>
              <wp:positionH relativeFrom="page">
                <wp:posOffset>3697133</wp:posOffset>
              </wp:positionH>
              <wp:positionV relativeFrom="page">
                <wp:posOffset>9507289</wp:posOffset>
              </wp:positionV>
              <wp:extent cx="551947" cy="96058"/>
              <wp:effectExtent l="0" t="0" r="0" b="0"/>
              <wp:wrapSquare wrapText="bothSides"/>
              <wp:docPr id="466859" name="Group 466859"/>
              <wp:cNvGraphicFramePr/>
              <a:graphic xmlns:a="http://schemas.openxmlformats.org/drawingml/2006/main">
                <a:graphicData uri="http://schemas.microsoft.com/office/word/2010/wordprocessingGroup">
                  <wpg:wgp>
                    <wpg:cNvGrpSpPr/>
                    <wpg:grpSpPr>
                      <a:xfrm>
                        <a:off x="0" y="0"/>
                        <a:ext cx="551947" cy="96058"/>
                        <a:chOff x="0" y="0"/>
                        <a:chExt cx="551947" cy="96058"/>
                      </a:xfrm>
                    </wpg:grpSpPr>
                    <wps:wsp>
                      <wps:cNvPr id="466860" name="Shape 466860"/>
                      <wps:cNvSpPr/>
                      <wps:spPr>
                        <a:xfrm>
                          <a:off x="0" y="1525"/>
                          <a:ext cx="28207" cy="73186"/>
                        </a:xfrm>
                        <a:custGeom>
                          <a:avLst/>
                          <a:gdLst/>
                          <a:ahLst/>
                          <a:cxnLst/>
                          <a:rect l="0" t="0" r="0" b="0"/>
                          <a:pathLst>
                            <a:path w="28207" h="73186">
                              <a:moveTo>
                                <a:pt x="0" y="0"/>
                              </a:moveTo>
                              <a:lnTo>
                                <a:pt x="27445" y="0"/>
                              </a:lnTo>
                              <a:lnTo>
                                <a:pt x="28207" y="0"/>
                              </a:lnTo>
                              <a:lnTo>
                                <a:pt x="28207" y="9148"/>
                              </a:lnTo>
                              <a:lnTo>
                                <a:pt x="27445"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61" name="Shape 466861"/>
                      <wps:cNvSpPr/>
                      <wps:spPr>
                        <a:xfrm>
                          <a:off x="65563" y="43455"/>
                          <a:ext cx="22108" cy="32781"/>
                        </a:xfrm>
                        <a:custGeom>
                          <a:avLst/>
                          <a:gdLst/>
                          <a:ahLst/>
                          <a:cxnLst/>
                          <a:rect l="0" t="0" r="0" b="0"/>
                          <a:pathLst>
                            <a:path w="22108" h="32781">
                              <a:moveTo>
                                <a:pt x="22108" y="0"/>
                              </a:moveTo>
                              <a:lnTo>
                                <a:pt x="22108" y="9454"/>
                              </a:lnTo>
                              <a:lnTo>
                                <a:pt x="19821" y="9911"/>
                              </a:lnTo>
                              <a:cubicBezTo>
                                <a:pt x="16772" y="9911"/>
                                <a:pt x="13722" y="9911"/>
                                <a:pt x="12198" y="11435"/>
                              </a:cubicBezTo>
                              <a:cubicBezTo>
                                <a:pt x="10673" y="11435"/>
                                <a:pt x="10673" y="11435"/>
                                <a:pt x="9148" y="12960"/>
                              </a:cubicBezTo>
                              <a:cubicBezTo>
                                <a:pt x="9148" y="14484"/>
                                <a:pt x="9148" y="16009"/>
                                <a:pt x="9148" y="16009"/>
                              </a:cubicBezTo>
                              <a:cubicBezTo>
                                <a:pt x="9148" y="19059"/>
                                <a:pt x="9148" y="20584"/>
                                <a:pt x="10673" y="22108"/>
                              </a:cubicBezTo>
                              <a:cubicBezTo>
                                <a:pt x="12198" y="23633"/>
                                <a:pt x="15248" y="23633"/>
                                <a:pt x="18297" y="23633"/>
                              </a:cubicBezTo>
                              <a:lnTo>
                                <a:pt x="22108" y="22363"/>
                              </a:lnTo>
                              <a:lnTo>
                                <a:pt x="22108" y="31892"/>
                              </a:lnTo>
                              <a:lnTo>
                                <a:pt x="16772" y="32781"/>
                              </a:lnTo>
                              <a:cubicBezTo>
                                <a:pt x="10673" y="32781"/>
                                <a:pt x="6099" y="31257"/>
                                <a:pt x="3049" y="28208"/>
                              </a:cubicBezTo>
                              <a:cubicBezTo>
                                <a:pt x="0" y="25157"/>
                                <a:pt x="0" y="22108"/>
                                <a:pt x="0" y="17535"/>
                              </a:cubicBezTo>
                              <a:cubicBezTo>
                                <a:pt x="0" y="14484"/>
                                <a:pt x="0" y="12960"/>
                                <a:pt x="1525" y="9911"/>
                              </a:cubicBezTo>
                              <a:cubicBezTo>
                                <a:pt x="1525" y="8386"/>
                                <a:pt x="3049" y="6862"/>
                                <a:pt x="4574" y="5336"/>
                              </a:cubicBezTo>
                              <a:cubicBezTo>
                                <a:pt x="7624" y="3812"/>
                                <a:pt x="9148" y="2287"/>
                                <a:pt x="12198" y="2287"/>
                              </a:cubicBezTo>
                              <a:cubicBezTo>
                                <a:pt x="13722" y="2287"/>
                                <a:pt x="15248" y="762"/>
                                <a:pt x="18297" y="762"/>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62" name="Shape 466862"/>
                      <wps:cNvSpPr/>
                      <wps:spPr>
                        <a:xfrm>
                          <a:off x="67087" y="20107"/>
                          <a:ext cx="20584" cy="18011"/>
                        </a:xfrm>
                        <a:custGeom>
                          <a:avLst/>
                          <a:gdLst/>
                          <a:ahLst/>
                          <a:cxnLst/>
                          <a:rect l="0" t="0" r="0" b="0"/>
                          <a:pathLst>
                            <a:path w="20584" h="18011">
                              <a:moveTo>
                                <a:pt x="20584" y="0"/>
                              </a:moveTo>
                              <a:lnTo>
                                <a:pt x="20584" y="8990"/>
                              </a:lnTo>
                              <a:lnTo>
                                <a:pt x="12198" y="10387"/>
                              </a:lnTo>
                              <a:cubicBezTo>
                                <a:pt x="10673" y="11912"/>
                                <a:pt x="9148" y="14961"/>
                                <a:pt x="9148" y="18011"/>
                              </a:cubicBezTo>
                              <a:lnTo>
                                <a:pt x="0" y="16487"/>
                              </a:lnTo>
                              <a:cubicBezTo>
                                <a:pt x="0"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63" name="Shape 466863"/>
                      <wps:cNvSpPr/>
                      <wps:spPr>
                        <a:xfrm>
                          <a:off x="28207" y="1525"/>
                          <a:ext cx="28207" cy="44216"/>
                        </a:xfrm>
                        <a:custGeom>
                          <a:avLst/>
                          <a:gdLst/>
                          <a:ahLst/>
                          <a:cxnLst/>
                          <a:rect l="0" t="0" r="0" b="0"/>
                          <a:pathLst>
                            <a:path w="28207" h="44216">
                              <a:moveTo>
                                <a:pt x="0" y="0"/>
                              </a:moveTo>
                              <a:lnTo>
                                <a:pt x="9911" y="0"/>
                              </a:lnTo>
                              <a:cubicBezTo>
                                <a:pt x="12960" y="1524"/>
                                <a:pt x="17534" y="1524"/>
                                <a:pt x="19059" y="4573"/>
                              </a:cubicBezTo>
                              <a:cubicBezTo>
                                <a:pt x="22108" y="6098"/>
                                <a:pt x="23633" y="7623"/>
                                <a:pt x="25158" y="10673"/>
                              </a:cubicBezTo>
                              <a:cubicBezTo>
                                <a:pt x="26682" y="13722"/>
                                <a:pt x="28207" y="18296"/>
                                <a:pt x="28207" y="21345"/>
                              </a:cubicBezTo>
                              <a:cubicBezTo>
                                <a:pt x="28207" y="27445"/>
                                <a:pt x="25158" y="33543"/>
                                <a:pt x="22108" y="38118"/>
                              </a:cubicBezTo>
                              <a:cubicBezTo>
                                <a:pt x="17534" y="42691"/>
                                <a:pt x="9911" y="44216"/>
                                <a:pt x="762" y="44216"/>
                              </a:cubicBezTo>
                              <a:lnTo>
                                <a:pt x="0" y="44216"/>
                              </a:lnTo>
                              <a:lnTo>
                                <a:pt x="0" y="35068"/>
                              </a:lnTo>
                              <a:lnTo>
                                <a:pt x="762" y="35068"/>
                              </a:lnTo>
                              <a:cubicBezTo>
                                <a:pt x="6861" y="35068"/>
                                <a:pt x="9911" y="33543"/>
                                <a:pt x="12960" y="32018"/>
                              </a:cubicBezTo>
                              <a:cubicBezTo>
                                <a:pt x="16009" y="28969"/>
                                <a:pt x="17534" y="25919"/>
                                <a:pt x="17534" y="21345"/>
                              </a:cubicBezTo>
                              <a:cubicBezTo>
                                <a:pt x="17534" y="18296"/>
                                <a:pt x="16009" y="16772"/>
                                <a:pt x="14485" y="13722"/>
                              </a:cubicBezTo>
                              <a:cubicBezTo>
                                <a:pt x="12960" y="12197"/>
                                <a:pt x="11435" y="10673"/>
                                <a:pt x="8386"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64" name="Shape 466864"/>
                      <wps:cNvSpPr/>
                      <wps:spPr>
                        <a:xfrm>
                          <a:off x="120452" y="79285"/>
                          <a:ext cx="22871" cy="16773"/>
                        </a:xfrm>
                        <a:custGeom>
                          <a:avLst/>
                          <a:gdLst/>
                          <a:ahLst/>
                          <a:cxnLst/>
                          <a:rect l="0" t="0" r="0" b="0"/>
                          <a:pathLst>
                            <a:path w="22871" h="16773">
                              <a:moveTo>
                                <a:pt x="1525" y="0"/>
                              </a:moveTo>
                              <a:lnTo>
                                <a:pt x="10673" y="1525"/>
                              </a:lnTo>
                              <a:cubicBezTo>
                                <a:pt x="10673" y="3050"/>
                                <a:pt x="10673" y="4574"/>
                                <a:pt x="12198" y="6100"/>
                              </a:cubicBezTo>
                              <a:cubicBezTo>
                                <a:pt x="15247" y="7624"/>
                                <a:pt x="18297" y="7624"/>
                                <a:pt x="21346" y="7624"/>
                              </a:cubicBezTo>
                              <a:lnTo>
                                <a:pt x="22871" y="7115"/>
                              </a:lnTo>
                              <a:lnTo>
                                <a:pt x="22871" y="16434"/>
                              </a:lnTo>
                              <a:lnTo>
                                <a:pt x="21346" y="16773"/>
                              </a:lnTo>
                              <a:cubicBezTo>
                                <a:pt x="15247" y="16773"/>
                                <a:pt x="10673" y="15248"/>
                                <a:pt x="6099" y="12198"/>
                              </a:cubicBezTo>
                              <a:cubicBezTo>
                                <a:pt x="3049" y="9149"/>
                                <a:pt x="0" y="6100"/>
                                <a:pt x="15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65" name="Shape 466865"/>
                      <wps:cNvSpPr/>
                      <wps:spPr>
                        <a:xfrm>
                          <a:off x="120452" y="19821"/>
                          <a:ext cx="22871" cy="54890"/>
                        </a:xfrm>
                        <a:custGeom>
                          <a:avLst/>
                          <a:gdLst/>
                          <a:ahLst/>
                          <a:cxnLst/>
                          <a:rect l="0" t="0" r="0" b="0"/>
                          <a:pathLst>
                            <a:path w="22871" h="54890">
                              <a:moveTo>
                                <a:pt x="21346" y="0"/>
                              </a:moveTo>
                              <a:lnTo>
                                <a:pt x="22871" y="762"/>
                              </a:lnTo>
                              <a:lnTo>
                                <a:pt x="22871" y="9803"/>
                              </a:lnTo>
                              <a:lnTo>
                                <a:pt x="21346" y="9149"/>
                              </a:lnTo>
                              <a:cubicBezTo>
                                <a:pt x="18297" y="9149"/>
                                <a:pt x="15247" y="10673"/>
                                <a:pt x="12198" y="13722"/>
                              </a:cubicBezTo>
                              <a:cubicBezTo>
                                <a:pt x="9149" y="16773"/>
                                <a:pt x="9149" y="21346"/>
                                <a:pt x="9149" y="27446"/>
                              </a:cubicBezTo>
                              <a:cubicBezTo>
                                <a:pt x="9149" y="33544"/>
                                <a:pt x="9149" y="38118"/>
                                <a:pt x="12198" y="41168"/>
                              </a:cubicBezTo>
                              <a:cubicBezTo>
                                <a:pt x="15247" y="44217"/>
                                <a:pt x="18297" y="45741"/>
                                <a:pt x="21346" y="45741"/>
                              </a:cubicBezTo>
                              <a:lnTo>
                                <a:pt x="22871" y="45088"/>
                              </a:lnTo>
                              <a:lnTo>
                                <a:pt x="22871" y="54280"/>
                              </a:lnTo>
                              <a:lnTo>
                                <a:pt x="21346" y="54890"/>
                              </a:lnTo>
                              <a:cubicBezTo>
                                <a:pt x="13722" y="54890"/>
                                <a:pt x="9149" y="51841"/>
                                <a:pt x="4574" y="47267"/>
                              </a:cubicBezTo>
                              <a:cubicBezTo>
                                <a:pt x="1525" y="41168"/>
                                <a:pt x="0" y="35068"/>
                                <a:pt x="0" y="27446"/>
                              </a:cubicBezTo>
                              <a:cubicBezTo>
                                <a:pt x="0" y="22871"/>
                                <a:pt x="0" y="18297"/>
                                <a:pt x="1525" y="13722"/>
                              </a:cubicBezTo>
                              <a:cubicBezTo>
                                <a:pt x="3049" y="9149"/>
                                <a:pt x="6099" y="6100"/>
                                <a:pt x="9149" y="3049"/>
                              </a:cubicBezTo>
                              <a:cubicBezTo>
                                <a:pt x="12198"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66" name="Shape 466866"/>
                      <wps:cNvSpPr/>
                      <wps:spPr>
                        <a:xfrm>
                          <a:off x="87671" y="19821"/>
                          <a:ext cx="25158" cy="55525"/>
                        </a:xfrm>
                        <a:custGeom>
                          <a:avLst/>
                          <a:gdLst/>
                          <a:ahLst/>
                          <a:cxnLst/>
                          <a:rect l="0" t="0" r="0" b="0"/>
                          <a:pathLst>
                            <a:path w="25158" h="55525">
                              <a:moveTo>
                                <a:pt x="2287" y="0"/>
                              </a:moveTo>
                              <a:cubicBezTo>
                                <a:pt x="6861" y="0"/>
                                <a:pt x="9911" y="0"/>
                                <a:pt x="12960" y="1525"/>
                              </a:cubicBezTo>
                              <a:cubicBezTo>
                                <a:pt x="14485" y="3049"/>
                                <a:pt x="17535" y="4574"/>
                                <a:pt x="17535" y="6100"/>
                              </a:cubicBezTo>
                              <a:cubicBezTo>
                                <a:pt x="19059" y="7624"/>
                                <a:pt x="20584" y="9149"/>
                                <a:pt x="20584" y="12198"/>
                              </a:cubicBezTo>
                              <a:cubicBezTo>
                                <a:pt x="20584" y="13722"/>
                                <a:pt x="22108" y="16773"/>
                                <a:pt x="22108" y="19822"/>
                              </a:cubicBezTo>
                              <a:lnTo>
                                <a:pt x="22108" y="32019"/>
                              </a:lnTo>
                              <a:cubicBezTo>
                                <a:pt x="22108" y="39643"/>
                                <a:pt x="22108" y="44217"/>
                                <a:pt x="22108" y="47267"/>
                              </a:cubicBezTo>
                              <a:cubicBezTo>
                                <a:pt x="22108" y="50316"/>
                                <a:pt x="23633" y="51841"/>
                                <a:pt x="25158" y="54890"/>
                              </a:cubicBezTo>
                              <a:lnTo>
                                <a:pt x="16009" y="54890"/>
                              </a:lnTo>
                              <a:cubicBezTo>
                                <a:pt x="14485" y="53365"/>
                                <a:pt x="12960" y="50316"/>
                                <a:pt x="12960" y="48791"/>
                              </a:cubicBezTo>
                              <a:cubicBezTo>
                                <a:pt x="9911" y="51841"/>
                                <a:pt x="6861" y="53365"/>
                                <a:pt x="3812" y="54890"/>
                              </a:cubicBezTo>
                              <a:lnTo>
                                <a:pt x="0" y="55525"/>
                              </a:lnTo>
                              <a:lnTo>
                                <a:pt x="0" y="45996"/>
                              </a:lnTo>
                              <a:lnTo>
                                <a:pt x="5337" y="44217"/>
                              </a:lnTo>
                              <a:cubicBezTo>
                                <a:pt x="8386" y="42692"/>
                                <a:pt x="9911" y="41168"/>
                                <a:pt x="11435" y="39643"/>
                              </a:cubicBezTo>
                              <a:cubicBezTo>
                                <a:pt x="11435" y="38118"/>
                                <a:pt x="11435" y="36594"/>
                                <a:pt x="11435" y="33544"/>
                              </a:cubicBezTo>
                              <a:lnTo>
                                <a:pt x="12960" y="30495"/>
                              </a:lnTo>
                              <a:lnTo>
                                <a:pt x="0" y="33087"/>
                              </a:lnTo>
                              <a:lnTo>
                                <a:pt x="0" y="23633"/>
                              </a:lnTo>
                              <a:lnTo>
                                <a:pt x="11435" y="21346"/>
                              </a:lnTo>
                              <a:cubicBezTo>
                                <a:pt x="11435" y="19822"/>
                                <a:pt x="12960" y="19822"/>
                                <a:pt x="12960" y="18297"/>
                              </a:cubicBezTo>
                              <a:cubicBezTo>
                                <a:pt x="12960" y="15247"/>
                                <a:pt x="11435" y="13722"/>
                                <a:pt x="9911" y="12198"/>
                              </a:cubicBezTo>
                              <a:cubicBezTo>
                                <a:pt x="8386" y="10673"/>
                                <a:pt x="5337" y="9149"/>
                                <a:pt x="762" y="9149"/>
                              </a:cubicBezTo>
                              <a:lnTo>
                                <a:pt x="0" y="9276"/>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67" name="Shape 466867"/>
                      <wps:cNvSpPr/>
                      <wps:spPr>
                        <a:xfrm>
                          <a:off x="143323" y="20583"/>
                          <a:ext cx="22871" cy="75136"/>
                        </a:xfrm>
                        <a:custGeom>
                          <a:avLst/>
                          <a:gdLst/>
                          <a:ahLst/>
                          <a:cxnLst/>
                          <a:rect l="0" t="0" r="0" b="0"/>
                          <a:pathLst>
                            <a:path w="22871" h="75136">
                              <a:moveTo>
                                <a:pt x="0" y="0"/>
                              </a:moveTo>
                              <a:lnTo>
                                <a:pt x="13722" y="6862"/>
                              </a:lnTo>
                              <a:lnTo>
                                <a:pt x="13722" y="763"/>
                              </a:lnTo>
                              <a:lnTo>
                                <a:pt x="22871" y="763"/>
                              </a:lnTo>
                              <a:lnTo>
                                <a:pt x="22871" y="46505"/>
                              </a:lnTo>
                              <a:cubicBezTo>
                                <a:pt x="22871" y="54128"/>
                                <a:pt x="21346" y="60227"/>
                                <a:pt x="19821" y="64801"/>
                              </a:cubicBezTo>
                              <a:cubicBezTo>
                                <a:pt x="18296" y="67851"/>
                                <a:pt x="15247" y="70900"/>
                                <a:pt x="12198" y="72424"/>
                              </a:cubicBezTo>
                              <a:lnTo>
                                <a:pt x="0" y="75136"/>
                              </a:lnTo>
                              <a:lnTo>
                                <a:pt x="0" y="65817"/>
                              </a:lnTo>
                              <a:lnTo>
                                <a:pt x="7624" y="63276"/>
                              </a:lnTo>
                              <a:cubicBezTo>
                                <a:pt x="10673" y="61752"/>
                                <a:pt x="12198" y="60227"/>
                                <a:pt x="12198" y="57178"/>
                              </a:cubicBezTo>
                              <a:cubicBezTo>
                                <a:pt x="12198" y="55652"/>
                                <a:pt x="13722" y="52603"/>
                                <a:pt x="13722" y="48029"/>
                              </a:cubicBezTo>
                              <a:lnTo>
                                <a:pt x="0" y="53518"/>
                              </a:lnTo>
                              <a:lnTo>
                                <a:pt x="0" y="44326"/>
                              </a:lnTo>
                              <a:lnTo>
                                <a:pt x="9148" y="40406"/>
                              </a:lnTo>
                              <a:cubicBezTo>
                                <a:pt x="12198" y="37356"/>
                                <a:pt x="13722" y="32782"/>
                                <a:pt x="13722" y="26684"/>
                              </a:cubicBezTo>
                              <a:cubicBezTo>
                                <a:pt x="13722" y="20584"/>
                                <a:pt x="12198" y="16011"/>
                                <a:pt x="9148" y="12960"/>
                              </a:cubicBezTo>
                              <a:lnTo>
                                <a:pt x="0" y="904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68" name="Shape 466868"/>
                      <wps:cNvSpPr/>
                      <wps:spPr>
                        <a:xfrm>
                          <a:off x="176867" y="19821"/>
                          <a:ext cx="24395" cy="56414"/>
                        </a:xfrm>
                        <a:custGeom>
                          <a:avLst/>
                          <a:gdLst/>
                          <a:ahLst/>
                          <a:cxnLst/>
                          <a:rect l="0" t="0" r="0" b="0"/>
                          <a:pathLst>
                            <a:path w="24395" h="56414">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cubicBezTo>
                                <a:pt x="16772" y="45741"/>
                                <a:pt x="19821" y="47267"/>
                                <a:pt x="24395" y="47267"/>
                              </a:cubicBezTo>
                              <a:lnTo>
                                <a:pt x="24395" y="56414"/>
                              </a:lnTo>
                              <a:cubicBezTo>
                                <a:pt x="16772" y="56414"/>
                                <a:pt x="10673" y="53365"/>
                                <a:pt x="6098" y="48791"/>
                              </a:cubicBezTo>
                              <a:cubicBezTo>
                                <a:pt x="1525" y="44217"/>
                                <a:pt x="0" y="36594"/>
                                <a:pt x="0" y="28970"/>
                              </a:cubicBezTo>
                              <a:cubicBezTo>
                                <a:pt x="0" y="19822"/>
                                <a:pt x="1525" y="12198"/>
                                <a:pt x="6098" y="7624"/>
                              </a:cubicBezTo>
                              <a:cubicBezTo>
                                <a:pt x="10673"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69" name="Shape 466869"/>
                      <wps:cNvSpPr/>
                      <wps:spPr>
                        <a:xfrm>
                          <a:off x="201263" y="57939"/>
                          <a:ext cx="22871" cy="18297"/>
                        </a:xfrm>
                        <a:custGeom>
                          <a:avLst/>
                          <a:gdLst/>
                          <a:ahLst/>
                          <a:cxnLst/>
                          <a:rect l="0" t="0" r="0" b="0"/>
                          <a:pathLst>
                            <a:path w="22871" h="18297">
                              <a:moveTo>
                                <a:pt x="13722" y="0"/>
                              </a:moveTo>
                              <a:lnTo>
                                <a:pt x="22871" y="1525"/>
                              </a:lnTo>
                              <a:cubicBezTo>
                                <a:pt x="21346" y="6100"/>
                                <a:pt x="19821" y="10673"/>
                                <a:pt x="15247" y="13723"/>
                              </a:cubicBezTo>
                              <a:cubicBezTo>
                                <a:pt x="10673" y="16773"/>
                                <a:pt x="6099" y="18297"/>
                                <a:pt x="0" y="18297"/>
                              </a:cubicBezTo>
                              <a:lnTo>
                                <a:pt x="0" y="9149"/>
                              </a:lnTo>
                              <a:cubicBezTo>
                                <a:pt x="3049" y="9149"/>
                                <a:pt x="6099" y="7624"/>
                                <a:pt x="9148" y="6100"/>
                              </a:cubicBezTo>
                              <a:cubicBezTo>
                                <a:pt x="10673" y="4574"/>
                                <a:pt x="13722" y="3050"/>
                                <a:pt x="137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70" name="Shape 466870"/>
                      <wps:cNvSpPr/>
                      <wps:spPr>
                        <a:xfrm>
                          <a:off x="349160" y="19821"/>
                          <a:ext cx="23633" cy="56414"/>
                        </a:xfrm>
                        <a:custGeom>
                          <a:avLst/>
                          <a:gdLst/>
                          <a:ahLst/>
                          <a:cxnLst/>
                          <a:rect l="0" t="0" r="0" b="0"/>
                          <a:pathLst>
                            <a:path w="23633" h="56414">
                              <a:moveTo>
                                <a:pt x="22871" y="0"/>
                              </a:moveTo>
                              <a:lnTo>
                                <a:pt x="23633" y="122"/>
                              </a:lnTo>
                              <a:lnTo>
                                <a:pt x="23633" y="9475"/>
                              </a:lnTo>
                              <a:lnTo>
                                <a:pt x="22871" y="9149"/>
                              </a:lnTo>
                              <a:cubicBezTo>
                                <a:pt x="18297" y="9149"/>
                                <a:pt x="15248" y="10673"/>
                                <a:pt x="12198" y="13722"/>
                              </a:cubicBezTo>
                              <a:cubicBezTo>
                                <a:pt x="9149" y="16773"/>
                                <a:pt x="9149" y="21346"/>
                                <a:pt x="9149" y="27446"/>
                              </a:cubicBezTo>
                              <a:cubicBezTo>
                                <a:pt x="9149" y="33544"/>
                                <a:pt x="9149" y="39643"/>
                                <a:pt x="12198" y="42692"/>
                              </a:cubicBezTo>
                              <a:cubicBezTo>
                                <a:pt x="15248" y="45741"/>
                                <a:pt x="18297" y="47267"/>
                                <a:pt x="22871" y="47267"/>
                              </a:cubicBezTo>
                              <a:lnTo>
                                <a:pt x="23633" y="46940"/>
                              </a:lnTo>
                              <a:lnTo>
                                <a:pt x="23633" y="56224"/>
                              </a:lnTo>
                              <a:lnTo>
                                <a:pt x="22871" y="56414"/>
                              </a:lnTo>
                              <a:cubicBezTo>
                                <a:pt x="15248" y="56414"/>
                                <a:pt x="10673" y="53365"/>
                                <a:pt x="6099" y="48791"/>
                              </a:cubicBezTo>
                              <a:cubicBezTo>
                                <a:pt x="1525" y="44217"/>
                                <a:pt x="0" y="36594"/>
                                <a:pt x="0" y="27446"/>
                              </a:cubicBezTo>
                              <a:cubicBezTo>
                                <a:pt x="0" y="18297"/>
                                <a:pt x="1525" y="10673"/>
                                <a:pt x="7624" y="6100"/>
                              </a:cubicBezTo>
                              <a:cubicBezTo>
                                <a:pt x="12198" y="1525"/>
                                <a:pt x="16772"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71" name="Shape 466871"/>
                      <wps:cNvSpPr/>
                      <wps:spPr>
                        <a:xfrm>
                          <a:off x="201263" y="19821"/>
                          <a:ext cx="24395" cy="30495"/>
                        </a:xfrm>
                        <a:custGeom>
                          <a:avLst/>
                          <a:gdLst/>
                          <a:ahLst/>
                          <a:cxnLst/>
                          <a:rect l="0" t="0" r="0" b="0"/>
                          <a:pathLst>
                            <a:path w="24395" h="30495">
                              <a:moveTo>
                                <a:pt x="0" y="0"/>
                              </a:moveTo>
                              <a:cubicBezTo>
                                <a:pt x="6099" y="0"/>
                                <a:pt x="12198" y="1525"/>
                                <a:pt x="16772" y="7624"/>
                              </a:cubicBezTo>
                              <a:cubicBezTo>
                                <a:pt x="21346" y="12198"/>
                                <a:pt x="24395" y="18297"/>
                                <a:pt x="24395" y="27446"/>
                              </a:cubicBezTo>
                              <a:cubicBezTo>
                                <a:pt x="24395" y="28970"/>
                                <a:pt x="22871" y="28970"/>
                                <a:pt x="22871" y="30495"/>
                              </a:cubicBezTo>
                              <a:lnTo>
                                <a:pt x="0" y="30495"/>
                              </a:lnTo>
                              <a:lnTo>
                                <a:pt x="0" y="21346"/>
                              </a:lnTo>
                              <a:lnTo>
                                <a:pt x="15247" y="21346"/>
                              </a:lnTo>
                              <a:cubicBezTo>
                                <a:pt x="13722" y="18297"/>
                                <a:pt x="12198" y="15247"/>
                                <a:pt x="10673" y="13722"/>
                              </a:cubicBezTo>
                              <a:cubicBezTo>
                                <a:pt x="7623"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72" name="Shape 466872"/>
                      <wps:cNvSpPr/>
                      <wps:spPr>
                        <a:xfrm>
                          <a:off x="372793" y="19943"/>
                          <a:ext cx="23633" cy="56102"/>
                        </a:xfrm>
                        <a:custGeom>
                          <a:avLst/>
                          <a:gdLst/>
                          <a:ahLst/>
                          <a:cxnLst/>
                          <a:rect l="0" t="0" r="0" b="0"/>
                          <a:pathLst>
                            <a:path w="23633" h="56102">
                              <a:moveTo>
                                <a:pt x="0" y="0"/>
                              </a:moveTo>
                              <a:lnTo>
                                <a:pt x="8767" y="1403"/>
                              </a:lnTo>
                              <a:cubicBezTo>
                                <a:pt x="11435" y="2546"/>
                                <a:pt x="13722" y="4452"/>
                                <a:pt x="16009" y="7502"/>
                              </a:cubicBezTo>
                              <a:cubicBezTo>
                                <a:pt x="20584" y="12077"/>
                                <a:pt x="23633" y="18175"/>
                                <a:pt x="23633" y="27324"/>
                              </a:cubicBezTo>
                              <a:cubicBezTo>
                                <a:pt x="23633" y="33423"/>
                                <a:pt x="22108" y="39521"/>
                                <a:pt x="20584" y="44096"/>
                              </a:cubicBezTo>
                              <a:cubicBezTo>
                                <a:pt x="17534" y="47145"/>
                                <a:pt x="14484" y="50195"/>
                                <a:pt x="11435" y="53243"/>
                              </a:cubicBezTo>
                              <a:lnTo>
                                <a:pt x="0" y="56102"/>
                              </a:lnTo>
                              <a:lnTo>
                                <a:pt x="0" y="46818"/>
                              </a:lnTo>
                              <a:lnTo>
                                <a:pt x="9911" y="42570"/>
                              </a:lnTo>
                              <a:cubicBezTo>
                                <a:pt x="12960" y="39521"/>
                                <a:pt x="14484" y="33423"/>
                                <a:pt x="14484" y="27324"/>
                              </a:cubicBezTo>
                              <a:cubicBezTo>
                                <a:pt x="14484" y="21224"/>
                                <a:pt x="12960" y="16651"/>
                                <a:pt x="9911" y="13601"/>
                              </a:cubicBezTo>
                              <a:lnTo>
                                <a:pt x="0" y="93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73" name="Shape 466873"/>
                      <wps:cNvSpPr/>
                      <wps:spPr>
                        <a:xfrm>
                          <a:off x="526027" y="1525"/>
                          <a:ext cx="25920" cy="73186"/>
                        </a:xfrm>
                        <a:custGeom>
                          <a:avLst/>
                          <a:gdLst/>
                          <a:ahLst/>
                          <a:cxnLst/>
                          <a:rect l="0" t="0" r="0" b="0"/>
                          <a:pathLst>
                            <a:path w="25920" h="73186">
                              <a:moveTo>
                                <a:pt x="19822" y="0"/>
                              </a:moveTo>
                              <a:lnTo>
                                <a:pt x="25920" y="0"/>
                              </a:lnTo>
                              <a:lnTo>
                                <a:pt x="25920" y="73186"/>
                              </a:lnTo>
                              <a:lnTo>
                                <a:pt x="16772" y="73186"/>
                              </a:lnTo>
                              <a:lnTo>
                                <a:pt x="16772" y="15246"/>
                              </a:lnTo>
                              <a:cubicBezTo>
                                <a:pt x="13722" y="18296"/>
                                <a:pt x="10673" y="19820"/>
                                <a:pt x="7624" y="22870"/>
                              </a:cubicBezTo>
                              <a:cubicBezTo>
                                <a:pt x="4574" y="24395"/>
                                <a:pt x="1525" y="25919"/>
                                <a:pt x="0" y="27445"/>
                              </a:cubicBezTo>
                              <a:lnTo>
                                <a:pt x="0" y="18296"/>
                              </a:lnTo>
                              <a:cubicBezTo>
                                <a:pt x="4574" y="15246"/>
                                <a:pt x="7624" y="12197"/>
                                <a:pt x="12198" y="9148"/>
                              </a:cubicBezTo>
                              <a:cubicBezTo>
                                <a:pt x="15247" y="6098"/>
                                <a:pt x="18297" y="3049"/>
                                <a:pt x="1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74" name="Shape 466874"/>
                      <wps:cNvSpPr/>
                      <wps:spPr>
                        <a:xfrm>
                          <a:off x="469612" y="1525"/>
                          <a:ext cx="25920" cy="73186"/>
                        </a:xfrm>
                        <a:custGeom>
                          <a:avLst/>
                          <a:gdLst/>
                          <a:ahLst/>
                          <a:cxnLst/>
                          <a:rect l="0" t="0" r="0" b="0"/>
                          <a:pathLst>
                            <a:path w="25920" h="73186">
                              <a:moveTo>
                                <a:pt x="19821" y="0"/>
                              </a:moveTo>
                              <a:lnTo>
                                <a:pt x="25920" y="0"/>
                              </a:lnTo>
                              <a:lnTo>
                                <a:pt x="25920" y="73186"/>
                              </a:lnTo>
                              <a:lnTo>
                                <a:pt x="16772" y="73186"/>
                              </a:lnTo>
                              <a:lnTo>
                                <a:pt x="16772" y="15246"/>
                              </a:lnTo>
                              <a:cubicBezTo>
                                <a:pt x="13722" y="18296"/>
                                <a:pt x="10673" y="19820"/>
                                <a:pt x="7624" y="22870"/>
                              </a:cubicBezTo>
                              <a:cubicBezTo>
                                <a:pt x="4575" y="24395"/>
                                <a:pt x="1525" y="25919"/>
                                <a:pt x="0" y="27445"/>
                              </a:cubicBezTo>
                              <a:lnTo>
                                <a:pt x="0" y="18296"/>
                              </a:lnTo>
                              <a:cubicBezTo>
                                <a:pt x="4575" y="15246"/>
                                <a:pt x="7624" y="12197"/>
                                <a:pt x="12198" y="9148"/>
                              </a:cubicBezTo>
                              <a:cubicBezTo>
                                <a:pt x="15248" y="6098"/>
                                <a:pt x="18297" y="3049"/>
                                <a:pt x="198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75" name="Shape 466875"/>
                      <wps:cNvSpPr/>
                      <wps:spPr>
                        <a:xfrm>
                          <a:off x="402525" y="0"/>
                          <a:ext cx="30494" cy="74712"/>
                        </a:xfrm>
                        <a:custGeom>
                          <a:avLst/>
                          <a:gdLst/>
                          <a:ahLst/>
                          <a:cxnLst/>
                          <a:rect l="0" t="0" r="0" b="0"/>
                          <a:pathLst>
                            <a:path w="30494" h="74712">
                              <a:moveTo>
                                <a:pt x="21346" y="0"/>
                              </a:moveTo>
                              <a:cubicBezTo>
                                <a:pt x="24395" y="0"/>
                                <a:pt x="27445" y="0"/>
                                <a:pt x="30494" y="1525"/>
                              </a:cubicBezTo>
                              <a:lnTo>
                                <a:pt x="28970" y="9148"/>
                              </a:lnTo>
                              <a:cubicBezTo>
                                <a:pt x="27445" y="9148"/>
                                <a:pt x="25920" y="9148"/>
                                <a:pt x="22871" y="9148"/>
                              </a:cubicBezTo>
                              <a:cubicBezTo>
                                <a:pt x="19821" y="9148"/>
                                <a:pt x="18297"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7624" y="7624"/>
                              </a:cubicBezTo>
                              <a:cubicBezTo>
                                <a:pt x="9148" y="4575"/>
                                <a:pt x="10673" y="3049"/>
                                <a:pt x="12198" y="1525"/>
                              </a:cubicBezTo>
                              <a:cubicBezTo>
                                <a:pt x="15247" y="0"/>
                                <a:pt x="18297"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859" style="width:43.4604pt;height:7.5636pt;position:absolute;mso-position-horizontal-relative:page;mso-position-horizontal:absolute;margin-left:291.113pt;mso-position-vertical-relative:page;margin-top:748.605pt;" coordsize="5519,960">
              <v:shape id="Shape 466860" style="position:absolute;width:282;height:731;left:0;top:15;" coordsize="28207,73186" path="m0,0l27445,0l28207,0l28207,9148l27445,9148l10673,9148l10673,35068l28207,35068l28207,44216l10673,44216l10673,73186l0,73186l0,0x">
                <v:stroke weight="0pt" endcap="flat" joinstyle="miter" miterlimit="10" on="false" color="#000000" opacity="0"/>
                <v:fill on="true" color="#000000"/>
              </v:shape>
              <v:shape id="Shape 466861" style="position:absolute;width:221;height:327;left:655;top:434;" coordsize="22108,32781" path="m22108,0l22108,9454l19821,9911c16772,9911,13722,9911,12198,11435c10673,11435,10673,11435,9148,12960c9148,14484,9148,16009,9148,16009c9148,19059,9148,20584,10673,22108c12198,23633,15248,23633,18297,23633l22108,22363l22108,31892l16772,32781c10673,32781,6099,31257,3049,28208c0,25157,0,22108,0,17535c0,14484,0,12960,1525,9911c1525,8386,3049,6862,4574,5336c7624,3812,9148,2287,12198,2287c13722,2287,15248,762,18297,762l22108,0x">
                <v:stroke weight="0pt" endcap="flat" joinstyle="miter" miterlimit="10" on="false" color="#000000" opacity="0"/>
                <v:fill on="true" color="#000000"/>
              </v:shape>
              <v:shape id="Shape 466862" style="position:absolute;width:205;height:180;left:670;top:201;" coordsize="20584,18011" path="m20584,0l20584,8990l12198,10387c10673,11912,9148,14961,9148,18011l0,16487c0,11912,1525,8863,3049,7338c4574,4288,7624,2763,10673,1239l20584,0x">
                <v:stroke weight="0pt" endcap="flat" joinstyle="miter" miterlimit="10" on="false" color="#000000" opacity="0"/>
                <v:fill on="true" color="#000000"/>
              </v:shape>
              <v:shape id="Shape 466863" style="position:absolute;width:282;height:442;left:282;top:15;" coordsize="28207,44216" path="m0,0l9911,0c12960,1524,17534,1524,19059,4573c22108,6098,23633,7623,25158,10673c26682,13722,28207,18296,28207,21345c28207,27445,25158,33543,22108,38118c17534,42691,9911,44216,762,44216l0,44216l0,35068l762,35068c6861,35068,9911,33543,12960,32018c16009,28969,17534,25919,17534,21345c17534,18296,16009,16772,14485,13722c12960,12197,11435,10673,8386,9148l0,9148l0,0x">
                <v:stroke weight="0pt" endcap="flat" joinstyle="miter" miterlimit="10" on="false" color="#000000" opacity="0"/>
                <v:fill on="true" color="#000000"/>
              </v:shape>
              <v:shape id="Shape 466864" style="position:absolute;width:228;height:167;left:1204;top:792;" coordsize="22871,16773" path="m1525,0l10673,1525c10673,3050,10673,4574,12198,6100c15247,7624,18297,7624,21346,7624l22871,7115l22871,16434l21346,16773c15247,16773,10673,15248,6099,12198c3049,9149,0,6100,1525,0x">
                <v:stroke weight="0pt" endcap="flat" joinstyle="miter" miterlimit="10" on="false" color="#000000" opacity="0"/>
                <v:fill on="true" color="#000000"/>
              </v:shape>
              <v:shape id="Shape 466865" style="position:absolute;width:228;height:548;left:1204;top:198;" coordsize="22871,54890" path="m21346,0l22871,762l22871,9803l21346,9149c18297,9149,15247,10673,12198,13722c9149,16773,9149,21346,9149,27446c9149,33544,9149,38118,12198,41168c15247,44217,18297,45741,21346,45741l22871,45088l22871,54280l21346,54890c13722,54890,9149,51841,4574,47267c1525,41168,0,35068,0,27446c0,22871,0,18297,1525,13722c3049,9149,6099,6100,9149,3049c12198,1525,16772,0,21346,0x">
                <v:stroke weight="0pt" endcap="flat" joinstyle="miter" miterlimit="10" on="false" color="#000000" opacity="0"/>
                <v:fill on="true" color="#000000"/>
              </v:shape>
              <v:shape id="Shape 466866" style="position:absolute;width:251;height:555;left:876;top:198;" coordsize="25158,55525" path="m2287,0c6861,0,9911,0,12960,1525c14485,3049,17535,4574,17535,6100c19059,7624,20584,9149,20584,12198c20584,13722,22108,16773,22108,19822l22108,32019c22108,39643,22108,44217,22108,47267c22108,50316,23633,51841,25158,54890l16009,54890c14485,53365,12960,50316,12960,48791c9911,51841,6861,53365,3812,54890l0,55525l0,45996l5337,44217c8386,42692,9911,41168,11435,39643c11435,38118,11435,36594,11435,33544l12960,30495l0,33087l0,23633l11435,21346c11435,19822,12960,19822,12960,18297c12960,15247,11435,13722,9911,12198c8386,10673,5337,9149,762,9149l0,9276l0,286l2287,0x">
                <v:stroke weight="0pt" endcap="flat" joinstyle="miter" miterlimit="10" on="false" color="#000000" opacity="0"/>
                <v:fill on="true" color="#000000"/>
              </v:shape>
              <v:shape id="Shape 466867" style="position:absolute;width:228;height:751;left:1433;top:205;" coordsize="22871,75136" path="m0,0l13722,6862l13722,763l22871,763l22871,46505c22871,54128,21346,60227,19821,64801c18296,67851,15247,70900,12198,72424l0,75136l0,65817l7624,63276c10673,61752,12198,60227,12198,57178c12198,55652,13722,52603,13722,48029l0,53518l0,44326l9148,40406c12198,37356,13722,32782,13722,26684c13722,20584,12198,16011,9148,12960l0,9041l0,0x">
                <v:stroke weight="0pt" endcap="flat" joinstyle="miter" miterlimit="10" on="false" color="#000000" opacity="0"/>
                <v:fill on="true" color="#000000"/>
              </v:shape>
              <v:shape id="Shape 466868" style="position:absolute;width:243;height:564;left:1768;top:198;" coordsize="24395,56414" path="m24395,0l24395,9149c19821,9149,16772,10673,13722,12198c10673,13722,9148,16773,9148,21346l24395,21346l24395,30495l9148,30495c9148,35068,10673,39643,13722,42692c16772,45741,19821,47267,24395,47267l24395,56414c16772,56414,10673,53365,6098,48791c1525,44217,0,36594,0,28970c0,19822,1525,12198,6098,7624c10673,3049,16772,0,24395,0x">
                <v:stroke weight="0pt" endcap="flat" joinstyle="miter" miterlimit="10" on="false" color="#000000" opacity="0"/>
                <v:fill on="true" color="#000000"/>
              </v:shape>
              <v:shape id="Shape 466869" style="position:absolute;width:228;height:182;left:2012;top:579;" coordsize="22871,18297" path="m13722,0l22871,1525c21346,6100,19821,10673,15247,13723c10673,16773,6099,18297,0,18297l0,9149c3049,9149,6099,7624,9148,6100c10673,4574,13722,3050,13722,0x">
                <v:stroke weight="0pt" endcap="flat" joinstyle="miter" miterlimit="10" on="false" color="#000000" opacity="0"/>
                <v:fill on="true" color="#000000"/>
              </v:shape>
              <v:shape id="Shape 466870" style="position:absolute;width:236;height:564;left:3491;top:198;" coordsize="23633,56414" path="m22871,0l23633,122l23633,9475l22871,9149c18297,9149,15248,10673,12198,13722c9149,16773,9149,21346,9149,27446c9149,33544,9149,39643,12198,42692c15248,45741,18297,47267,22871,47267l23633,46940l23633,56224l22871,56414c15248,56414,10673,53365,6099,48791c1525,44217,0,36594,0,27446c0,18297,1525,10673,7624,6100c12198,1525,16772,0,22871,0x">
                <v:stroke weight="0pt" endcap="flat" joinstyle="miter" miterlimit="10" on="false" color="#000000" opacity="0"/>
                <v:fill on="true" color="#000000"/>
              </v:shape>
              <v:shape id="Shape 466871" style="position:absolute;width:243;height:304;left:2012;top:198;" coordsize="24395,30495" path="m0,0c6099,0,12198,1525,16772,7624c21346,12198,24395,18297,24395,27446c24395,28970,22871,28970,22871,30495l0,30495l0,21346l15247,21346c13722,18297,12198,15247,10673,13722c7623,10673,4574,9149,0,9149l0,0x">
                <v:stroke weight="0pt" endcap="flat" joinstyle="miter" miterlimit="10" on="false" color="#000000" opacity="0"/>
                <v:fill on="true" color="#000000"/>
              </v:shape>
              <v:shape id="Shape 466872" style="position:absolute;width:236;height:561;left:3727;top:199;" coordsize="23633,56102" path="m0,0l8767,1403c11435,2546,13722,4452,16009,7502c20584,12077,23633,18175,23633,27324c23633,33423,22108,39521,20584,44096c17534,47145,14484,50195,11435,53243l0,56102l0,46818l9911,42570c12960,39521,14484,33423,14484,27324c14484,21224,12960,16651,9911,13601l0,9354l0,0x">
                <v:stroke weight="0pt" endcap="flat" joinstyle="miter" miterlimit="10" on="false" color="#000000" opacity="0"/>
                <v:fill on="true" color="#000000"/>
              </v:shape>
              <v:shape id="Shape 466873" style="position:absolute;width:259;height:731;left:5260;top:15;" coordsize="25920,73186" path="m19822,0l25920,0l25920,73186l16772,73186l16772,15246c13722,18296,10673,19820,7624,22870c4574,24395,1525,25919,0,27445l0,18296c4574,15246,7624,12197,12198,9148c15247,6098,18297,3049,19822,0x">
                <v:stroke weight="0pt" endcap="flat" joinstyle="miter" miterlimit="10" on="false" color="#000000" opacity="0"/>
                <v:fill on="true" color="#000000"/>
              </v:shape>
              <v:shape id="Shape 466874" style="position:absolute;width:259;height:731;left:4696;top:15;" coordsize="25920,73186" path="m19821,0l25920,0l25920,73186l16772,73186l16772,15246c13722,18296,10673,19820,7624,22870c4575,24395,1525,25919,0,27445l0,18296c4575,15246,7624,12197,12198,9148c15248,6098,18297,3049,19821,0x">
                <v:stroke weight="0pt" endcap="flat" joinstyle="miter" miterlimit="10" on="false" color="#000000" opacity="0"/>
                <v:fill on="true" color="#000000"/>
              </v:shape>
              <v:shape id="Shape 466875" style="position:absolute;width:304;height:747;left:4025;top:0;" coordsize="30494,74712" path="m21346,0c24395,0,27445,0,30494,1525l28970,9148c27445,9148,25920,9148,22871,9148c19821,9148,18297,9148,18297,10673c16772,12198,16772,13722,16772,16772l16772,21346l27445,21346l27445,30494l16772,30494l16772,74712l7624,74712l7624,30494l0,30494l0,21346l7624,21346l7624,15248c7624,12198,7624,9148,7624,7624c9148,4575,10673,3049,12198,1525c15247,0,18297,0,21346,0x">
                <v:stroke weight="0pt" endcap="flat" joinstyle="miter" miterlimit="10" on="false" color="#000000" opacity="0"/>
                <v:fill on="true" color="#000000"/>
              </v:shape>
              <w10:wrap type="square"/>
            </v:group>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843FB" w14:textId="77777777" w:rsidR="0000336F" w:rsidRDefault="00000000">
    <w:pPr>
      <w:spacing w:after="0" w:line="259" w:lineRule="auto"/>
      <w:ind w:left="-1440" w:right="4109" w:firstLine="0"/>
      <w:jc w:val="left"/>
    </w:pPr>
    <w:r>
      <w:rPr>
        <w:rFonts w:ascii="Calibri" w:eastAsia="Calibri" w:hAnsi="Calibri" w:cs="Calibri"/>
        <w:noProof/>
      </w:rPr>
      <mc:AlternateContent>
        <mc:Choice Requires="wpg">
          <w:drawing>
            <wp:anchor distT="0" distB="0" distL="114300" distR="114300" simplePos="0" relativeHeight="251668480" behindDoc="0" locked="0" layoutInCell="1" allowOverlap="1" wp14:anchorId="4FDFF14B" wp14:editId="5D389F37">
              <wp:simplePos x="0" y="0"/>
              <wp:positionH relativeFrom="page">
                <wp:posOffset>3697133</wp:posOffset>
              </wp:positionH>
              <wp:positionV relativeFrom="page">
                <wp:posOffset>9507289</wp:posOffset>
              </wp:positionV>
              <wp:extent cx="551947" cy="96058"/>
              <wp:effectExtent l="0" t="0" r="0" b="0"/>
              <wp:wrapSquare wrapText="bothSides"/>
              <wp:docPr id="466832" name="Group 466832"/>
              <wp:cNvGraphicFramePr/>
              <a:graphic xmlns:a="http://schemas.openxmlformats.org/drawingml/2006/main">
                <a:graphicData uri="http://schemas.microsoft.com/office/word/2010/wordprocessingGroup">
                  <wpg:wgp>
                    <wpg:cNvGrpSpPr/>
                    <wpg:grpSpPr>
                      <a:xfrm>
                        <a:off x="0" y="0"/>
                        <a:ext cx="551947" cy="96058"/>
                        <a:chOff x="0" y="0"/>
                        <a:chExt cx="551947" cy="96058"/>
                      </a:xfrm>
                    </wpg:grpSpPr>
                    <wps:wsp>
                      <wps:cNvPr id="466833" name="Shape 466833"/>
                      <wps:cNvSpPr/>
                      <wps:spPr>
                        <a:xfrm>
                          <a:off x="0" y="1525"/>
                          <a:ext cx="28207" cy="73186"/>
                        </a:xfrm>
                        <a:custGeom>
                          <a:avLst/>
                          <a:gdLst/>
                          <a:ahLst/>
                          <a:cxnLst/>
                          <a:rect l="0" t="0" r="0" b="0"/>
                          <a:pathLst>
                            <a:path w="28207" h="73186">
                              <a:moveTo>
                                <a:pt x="0" y="0"/>
                              </a:moveTo>
                              <a:lnTo>
                                <a:pt x="27445" y="0"/>
                              </a:lnTo>
                              <a:lnTo>
                                <a:pt x="28207" y="0"/>
                              </a:lnTo>
                              <a:lnTo>
                                <a:pt x="28207" y="9148"/>
                              </a:lnTo>
                              <a:lnTo>
                                <a:pt x="27445"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34" name="Shape 466834"/>
                      <wps:cNvSpPr/>
                      <wps:spPr>
                        <a:xfrm>
                          <a:off x="65563" y="43455"/>
                          <a:ext cx="22108" cy="32781"/>
                        </a:xfrm>
                        <a:custGeom>
                          <a:avLst/>
                          <a:gdLst/>
                          <a:ahLst/>
                          <a:cxnLst/>
                          <a:rect l="0" t="0" r="0" b="0"/>
                          <a:pathLst>
                            <a:path w="22108" h="32781">
                              <a:moveTo>
                                <a:pt x="22108" y="0"/>
                              </a:moveTo>
                              <a:lnTo>
                                <a:pt x="22108" y="9454"/>
                              </a:lnTo>
                              <a:lnTo>
                                <a:pt x="19821" y="9911"/>
                              </a:lnTo>
                              <a:cubicBezTo>
                                <a:pt x="16772" y="9911"/>
                                <a:pt x="13722" y="9911"/>
                                <a:pt x="12198" y="11435"/>
                              </a:cubicBezTo>
                              <a:cubicBezTo>
                                <a:pt x="10673" y="11435"/>
                                <a:pt x="10673" y="11435"/>
                                <a:pt x="9148" y="12960"/>
                              </a:cubicBezTo>
                              <a:cubicBezTo>
                                <a:pt x="9148" y="14484"/>
                                <a:pt x="9148" y="16009"/>
                                <a:pt x="9148" y="16009"/>
                              </a:cubicBezTo>
                              <a:cubicBezTo>
                                <a:pt x="9148" y="19059"/>
                                <a:pt x="9148" y="20584"/>
                                <a:pt x="10673" y="22108"/>
                              </a:cubicBezTo>
                              <a:cubicBezTo>
                                <a:pt x="12198" y="23633"/>
                                <a:pt x="15248" y="23633"/>
                                <a:pt x="18297" y="23633"/>
                              </a:cubicBezTo>
                              <a:lnTo>
                                <a:pt x="22108" y="22363"/>
                              </a:lnTo>
                              <a:lnTo>
                                <a:pt x="22108" y="31892"/>
                              </a:lnTo>
                              <a:lnTo>
                                <a:pt x="16772" y="32781"/>
                              </a:lnTo>
                              <a:cubicBezTo>
                                <a:pt x="10673" y="32781"/>
                                <a:pt x="6099" y="31257"/>
                                <a:pt x="3049" y="28208"/>
                              </a:cubicBezTo>
                              <a:cubicBezTo>
                                <a:pt x="0" y="25157"/>
                                <a:pt x="0" y="22108"/>
                                <a:pt x="0" y="17535"/>
                              </a:cubicBezTo>
                              <a:cubicBezTo>
                                <a:pt x="0" y="14484"/>
                                <a:pt x="0" y="12960"/>
                                <a:pt x="1525" y="9911"/>
                              </a:cubicBezTo>
                              <a:cubicBezTo>
                                <a:pt x="1525" y="8386"/>
                                <a:pt x="3049" y="6862"/>
                                <a:pt x="4574" y="5336"/>
                              </a:cubicBezTo>
                              <a:cubicBezTo>
                                <a:pt x="7624" y="3812"/>
                                <a:pt x="9148" y="2287"/>
                                <a:pt x="12198" y="2287"/>
                              </a:cubicBezTo>
                              <a:cubicBezTo>
                                <a:pt x="13722" y="2287"/>
                                <a:pt x="15248" y="762"/>
                                <a:pt x="18297" y="762"/>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35" name="Shape 466835"/>
                      <wps:cNvSpPr/>
                      <wps:spPr>
                        <a:xfrm>
                          <a:off x="67087" y="20107"/>
                          <a:ext cx="20584" cy="18011"/>
                        </a:xfrm>
                        <a:custGeom>
                          <a:avLst/>
                          <a:gdLst/>
                          <a:ahLst/>
                          <a:cxnLst/>
                          <a:rect l="0" t="0" r="0" b="0"/>
                          <a:pathLst>
                            <a:path w="20584" h="18011">
                              <a:moveTo>
                                <a:pt x="20584" y="0"/>
                              </a:moveTo>
                              <a:lnTo>
                                <a:pt x="20584" y="8990"/>
                              </a:lnTo>
                              <a:lnTo>
                                <a:pt x="12198" y="10387"/>
                              </a:lnTo>
                              <a:cubicBezTo>
                                <a:pt x="10673" y="11912"/>
                                <a:pt x="9148" y="14961"/>
                                <a:pt x="9148" y="18011"/>
                              </a:cubicBezTo>
                              <a:lnTo>
                                <a:pt x="0" y="16487"/>
                              </a:lnTo>
                              <a:cubicBezTo>
                                <a:pt x="0"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36" name="Shape 466836"/>
                      <wps:cNvSpPr/>
                      <wps:spPr>
                        <a:xfrm>
                          <a:off x="28207" y="1525"/>
                          <a:ext cx="28207" cy="44216"/>
                        </a:xfrm>
                        <a:custGeom>
                          <a:avLst/>
                          <a:gdLst/>
                          <a:ahLst/>
                          <a:cxnLst/>
                          <a:rect l="0" t="0" r="0" b="0"/>
                          <a:pathLst>
                            <a:path w="28207" h="44216">
                              <a:moveTo>
                                <a:pt x="0" y="0"/>
                              </a:moveTo>
                              <a:lnTo>
                                <a:pt x="9911" y="0"/>
                              </a:lnTo>
                              <a:cubicBezTo>
                                <a:pt x="12960" y="1524"/>
                                <a:pt x="17534" y="1524"/>
                                <a:pt x="19059" y="4573"/>
                              </a:cubicBezTo>
                              <a:cubicBezTo>
                                <a:pt x="22108" y="6098"/>
                                <a:pt x="23633" y="7623"/>
                                <a:pt x="25158" y="10673"/>
                              </a:cubicBezTo>
                              <a:cubicBezTo>
                                <a:pt x="26682" y="13722"/>
                                <a:pt x="28207" y="18296"/>
                                <a:pt x="28207" y="21345"/>
                              </a:cubicBezTo>
                              <a:cubicBezTo>
                                <a:pt x="28207" y="27445"/>
                                <a:pt x="25158" y="33543"/>
                                <a:pt x="22108" y="38118"/>
                              </a:cubicBezTo>
                              <a:cubicBezTo>
                                <a:pt x="17534" y="42691"/>
                                <a:pt x="9911" y="44216"/>
                                <a:pt x="762" y="44216"/>
                              </a:cubicBezTo>
                              <a:lnTo>
                                <a:pt x="0" y="44216"/>
                              </a:lnTo>
                              <a:lnTo>
                                <a:pt x="0" y="35068"/>
                              </a:lnTo>
                              <a:lnTo>
                                <a:pt x="762" y="35068"/>
                              </a:lnTo>
                              <a:cubicBezTo>
                                <a:pt x="6861" y="35068"/>
                                <a:pt x="9911" y="33543"/>
                                <a:pt x="12960" y="32018"/>
                              </a:cubicBezTo>
                              <a:cubicBezTo>
                                <a:pt x="16009" y="28969"/>
                                <a:pt x="17534" y="25919"/>
                                <a:pt x="17534" y="21345"/>
                              </a:cubicBezTo>
                              <a:cubicBezTo>
                                <a:pt x="17534" y="18296"/>
                                <a:pt x="16009" y="16772"/>
                                <a:pt x="14485" y="13722"/>
                              </a:cubicBezTo>
                              <a:cubicBezTo>
                                <a:pt x="12960" y="12197"/>
                                <a:pt x="11435" y="10673"/>
                                <a:pt x="8386"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37" name="Shape 466837"/>
                      <wps:cNvSpPr/>
                      <wps:spPr>
                        <a:xfrm>
                          <a:off x="120452" y="79285"/>
                          <a:ext cx="22871" cy="16773"/>
                        </a:xfrm>
                        <a:custGeom>
                          <a:avLst/>
                          <a:gdLst/>
                          <a:ahLst/>
                          <a:cxnLst/>
                          <a:rect l="0" t="0" r="0" b="0"/>
                          <a:pathLst>
                            <a:path w="22871" h="16773">
                              <a:moveTo>
                                <a:pt x="1525" y="0"/>
                              </a:moveTo>
                              <a:lnTo>
                                <a:pt x="10673" y="1525"/>
                              </a:lnTo>
                              <a:cubicBezTo>
                                <a:pt x="10673" y="3050"/>
                                <a:pt x="10673" y="4574"/>
                                <a:pt x="12198" y="6100"/>
                              </a:cubicBezTo>
                              <a:cubicBezTo>
                                <a:pt x="15247" y="7624"/>
                                <a:pt x="18297" y="7624"/>
                                <a:pt x="21346" y="7624"/>
                              </a:cubicBezTo>
                              <a:lnTo>
                                <a:pt x="22871" y="7115"/>
                              </a:lnTo>
                              <a:lnTo>
                                <a:pt x="22871" y="16434"/>
                              </a:lnTo>
                              <a:lnTo>
                                <a:pt x="21346" y="16773"/>
                              </a:lnTo>
                              <a:cubicBezTo>
                                <a:pt x="15247" y="16773"/>
                                <a:pt x="10673" y="15248"/>
                                <a:pt x="6099" y="12198"/>
                              </a:cubicBezTo>
                              <a:cubicBezTo>
                                <a:pt x="3049" y="9149"/>
                                <a:pt x="0" y="6100"/>
                                <a:pt x="15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38" name="Shape 466838"/>
                      <wps:cNvSpPr/>
                      <wps:spPr>
                        <a:xfrm>
                          <a:off x="120452" y="19821"/>
                          <a:ext cx="22871" cy="54890"/>
                        </a:xfrm>
                        <a:custGeom>
                          <a:avLst/>
                          <a:gdLst/>
                          <a:ahLst/>
                          <a:cxnLst/>
                          <a:rect l="0" t="0" r="0" b="0"/>
                          <a:pathLst>
                            <a:path w="22871" h="54890">
                              <a:moveTo>
                                <a:pt x="21346" y="0"/>
                              </a:moveTo>
                              <a:lnTo>
                                <a:pt x="22871" y="762"/>
                              </a:lnTo>
                              <a:lnTo>
                                <a:pt x="22871" y="9803"/>
                              </a:lnTo>
                              <a:lnTo>
                                <a:pt x="21346" y="9149"/>
                              </a:lnTo>
                              <a:cubicBezTo>
                                <a:pt x="18297" y="9149"/>
                                <a:pt x="15247" y="10673"/>
                                <a:pt x="12198" y="13722"/>
                              </a:cubicBezTo>
                              <a:cubicBezTo>
                                <a:pt x="9149" y="16773"/>
                                <a:pt x="9149" y="21346"/>
                                <a:pt x="9149" y="27446"/>
                              </a:cubicBezTo>
                              <a:cubicBezTo>
                                <a:pt x="9149" y="33544"/>
                                <a:pt x="9149" y="38118"/>
                                <a:pt x="12198" y="41168"/>
                              </a:cubicBezTo>
                              <a:cubicBezTo>
                                <a:pt x="15247" y="44217"/>
                                <a:pt x="18297" y="45741"/>
                                <a:pt x="21346" y="45741"/>
                              </a:cubicBezTo>
                              <a:lnTo>
                                <a:pt x="22871" y="45088"/>
                              </a:lnTo>
                              <a:lnTo>
                                <a:pt x="22871" y="54280"/>
                              </a:lnTo>
                              <a:lnTo>
                                <a:pt x="21346" y="54890"/>
                              </a:lnTo>
                              <a:cubicBezTo>
                                <a:pt x="13722" y="54890"/>
                                <a:pt x="9149" y="51841"/>
                                <a:pt x="4574" y="47267"/>
                              </a:cubicBezTo>
                              <a:cubicBezTo>
                                <a:pt x="1525" y="41168"/>
                                <a:pt x="0" y="35068"/>
                                <a:pt x="0" y="27446"/>
                              </a:cubicBezTo>
                              <a:cubicBezTo>
                                <a:pt x="0" y="22871"/>
                                <a:pt x="0" y="18297"/>
                                <a:pt x="1525" y="13722"/>
                              </a:cubicBezTo>
                              <a:cubicBezTo>
                                <a:pt x="3049" y="9149"/>
                                <a:pt x="6099" y="6100"/>
                                <a:pt x="9149" y="3049"/>
                              </a:cubicBezTo>
                              <a:cubicBezTo>
                                <a:pt x="12198"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39" name="Shape 466839"/>
                      <wps:cNvSpPr/>
                      <wps:spPr>
                        <a:xfrm>
                          <a:off x="87671" y="19821"/>
                          <a:ext cx="25158" cy="55525"/>
                        </a:xfrm>
                        <a:custGeom>
                          <a:avLst/>
                          <a:gdLst/>
                          <a:ahLst/>
                          <a:cxnLst/>
                          <a:rect l="0" t="0" r="0" b="0"/>
                          <a:pathLst>
                            <a:path w="25158" h="55525">
                              <a:moveTo>
                                <a:pt x="2287" y="0"/>
                              </a:moveTo>
                              <a:cubicBezTo>
                                <a:pt x="6861" y="0"/>
                                <a:pt x="9911" y="0"/>
                                <a:pt x="12960" y="1525"/>
                              </a:cubicBezTo>
                              <a:cubicBezTo>
                                <a:pt x="14485" y="3049"/>
                                <a:pt x="17535" y="4574"/>
                                <a:pt x="17535" y="6100"/>
                              </a:cubicBezTo>
                              <a:cubicBezTo>
                                <a:pt x="19059" y="7624"/>
                                <a:pt x="20584" y="9149"/>
                                <a:pt x="20584" y="12198"/>
                              </a:cubicBezTo>
                              <a:cubicBezTo>
                                <a:pt x="20584" y="13722"/>
                                <a:pt x="22108" y="16773"/>
                                <a:pt x="22108" y="19822"/>
                              </a:cubicBezTo>
                              <a:lnTo>
                                <a:pt x="22108" y="32019"/>
                              </a:lnTo>
                              <a:cubicBezTo>
                                <a:pt x="22108" y="39643"/>
                                <a:pt x="22108" y="44217"/>
                                <a:pt x="22108" y="47267"/>
                              </a:cubicBezTo>
                              <a:cubicBezTo>
                                <a:pt x="22108" y="50316"/>
                                <a:pt x="23633" y="51841"/>
                                <a:pt x="25158" y="54890"/>
                              </a:cubicBezTo>
                              <a:lnTo>
                                <a:pt x="16009" y="54890"/>
                              </a:lnTo>
                              <a:cubicBezTo>
                                <a:pt x="14485" y="53365"/>
                                <a:pt x="12960" y="50316"/>
                                <a:pt x="12960" y="48791"/>
                              </a:cubicBezTo>
                              <a:cubicBezTo>
                                <a:pt x="9911" y="51841"/>
                                <a:pt x="6861" y="53365"/>
                                <a:pt x="3812" y="54890"/>
                              </a:cubicBezTo>
                              <a:lnTo>
                                <a:pt x="0" y="55525"/>
                              </a:lnTo>
                              <a:lnTo>
                                <a:pt x="0" y="45996"/>
                              </a:lnTo>
                              <a:lnTo>
                                <a:pt x="5337" y="44217"/>
                              </a:lnTo>
                              <a:cubicBezTo>
                                <a:pt x="8386" y="42692"/>
                                <a:pt x="9911" y="41168"/>
                                <a:pt x="11435" y="39643"/>
                              </a:cubicBezTo>
                              <a:cubicBezTo>
                                <a:pt x="11435" y="38118"/>
                                <a:pt x="11435" y="36594"/>
                                <a:pt x="11435" y="33544"/>
                              </a:cubicBezTo>
                              <a:lnTo>
                                <a:pt x="12960" y="30495"/>
                              </a:lnTo>
                              <a:lnTo>
                                <a:pt x="0" y="33087"/>
                              </a:lnTo>
                              <a:lnTo>
                                <a:pt x="0" y="23633"/>
                              </a:lnTo>
                              <a:lnTo>
                                <a:pt x="11435" y="21346"/>
                              </a:lnTo>
                              <a:cubicBezTo>
                                <a:pt x="11435" y="19822"/>
                                <a:pt x="12960" y="19822"/>
                                <a:pt x="12960" y="18297"/>
                              </a:cubicBezTo>
                              <a:cubicBezTo>
                                <a:pt x="12960" y="15247"/>
                                <a:pt x="11435" y="13722"/>
                                <a:pt x="9911" y="12198"/>
                              </a:cubicBezTo>
                              <a:cubicBezTo>
                                <a:pt x="8386" y="10673"/>
                                <a:pt x="5337" y="9149"/>
                                <a:pt x="762" y="9149"/>
                              </a:cubicBezTo>
                              <a:lnTo>
                                <a:pt x="0" y="9276"/>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40" name="Shape 466840"/>
                      <wps:cNvSpPr/>
                      <wps:spPr>
                        <a:xfrm>
                          <a:off x="143323" y="20583"/>
                          <a:ext cx="22871" cy="75136"/>
                        </a:xfrm>
                        <a:custGeom>
                          <a:avLst/>
                          <a:gdLst/>
                          <a:ahLst/>
                          <a:cxnLst/>
                          <a:rect l="0" t="0" r="0" b="0"/>
                          <a:pathLst>
                            <a:path w="22871" h="75136">
                              <a:moveTo>
                                <a:pt x="0" y="0"/>
                              </a:moveTo>
                              <a:lnTo>
                                <a:pt x="13722" y="6862"/>
                              </a:lnTo>
                              <a:lnTo>
                                <a:pt x="13722" y="763"/>
                              </a:lnTo>
                              <a:lnTo>
                                <a:pt x="22871" y="763"/>
                              </a:lnTo>
                              <a:lnTo>
                                <a:pt x="22871" y="46505"/>
                              </a:lnTo>
                              <a:cubicBezTo>
                                <a:pt x="22871" y="54128"/>
                                <a:pt x="21346" y="60227"/>
                                <a:pt x="19821" y="64801"/>
                              </a:cubicBezTo>
                              <a:cubicBezTo>
                                <a:pt x="18296" y="67851"/>
                                <a:pt x="15247" y="70900"/>
                                <a:pt x="12198" y="72424"/>
                              </a:cubicBezTo>
                              <a:lnTo>
                                <a:pt x="0" y="75136"/>
                              </a:lnTo>
                              <a:lnTo>
                                <a:pt x="0" y="65817"/>
                              </a:lnTo>
                              <a:lnTo>
                                <a:pt x="7624" y="63276"/>
                              </a:lnTo>
                              <a:cubicBezTo>
                                <a:pt x="10673" y="61752"/>
                                <a:pt x="12198" y="60227"/>
                                <a:pt x="12198" y="57178"/>
                              </a:cubicBezTo>
                              <a:cubicBezTo>
                                <a:pt x="12198" y="55652"/>
                                <a:pt x="13722" y="52603"/>
                                <a:pt x="13722" y="48029"/>
                              </a:cubicBezTo>
                              <a:lnTo>
                                <a:pt x="0" y="53518"/>
                              </a:lnTo>
                              <a:lnTo>
                                <a:pt x="0" y="44326"/>
                              </a:lnTo>
                              <a:lnTo>
                                <a:pt x="9148" y="40406"/>
                              </a:lnTo>
                              <a:cubicBezTo>
                                <a:pt x="12198" y="37356"/>
                                <a:pt x="13722" y="32782"/>
                                <a:pt x="13722" y="26684"/>
                              </a:cubicBezTo>
                              <a:cubicBezTo>
                                <a:pt x="13722" y="20584"/>
                                <a:pt x="12198" y="16011"/>
                                <a:pt x="9148" y="12960"/>
                              </a:cubicBezTo>
                              <a:lnTo>
                                <a:pt x="0" y="904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41" name="Shape 466841"/>
                      <wps:cNvSpPr/>
                      <wps:spPr>
                        <a:xfrm>
                          <a:off x="176867" y="19821"/>
                          <a:ext cx="24395" cy="56414"/>
                        </a:xfrm>
                        <a:custGeom>
                          <a:avLst/>
                          <a:gdLst/>
                          <a:ahLst/>
                          <a:cxnLst/>
                          <a:rect l="0" t="0" r="0" b="0"/>
                          <a:pathLst>
                            <a:path w="24395" h="56414">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cubicBezTo>
                                <a:pt x="16772" y="45741"/>
                                <a:pt x="19821" y="47267"/>
                                <a:pt x="24395" y="47267"/>
                              </a:cubicBezTo>
                              <a:lnTo>
                                <a:pt x="24395" y="56414"/>
                              </a:lnTo>
                              <a:cubicBezTo>
                                <a:pt x="16772" y="56414"/>
                                <a:pt x="10673" y="53365"/>
                                <a:pt x="6098" y="48791"/>
                              </a:cubicBezTo>
                              <a:cubicBezTo>
                                <a:pt x="1525" y="44217"/>
                                <a:pt x="0" y="36594"/>
                                <a:pt x="0" y="28970"/>
                              </a:cubicBezTo>
                              <a:cubicBezTo>
                                <a:pt x="0" y="19822"/>
                                <a:pt x="1525" y="12198"/>
                                <a:pt x="6098" y="7624"/>
                              </a:cubicBezTo>
                              <a:cubicBezTo>
                                <a:pt x="10673"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42" name="Shape 466842"/>
                      <wps:cNvSpPr/>
                      <wps:spPr>
                        <a:xfrm>
                          <a:off x="201263" y="57939"/>
                          <a:ext cx="22871" cy="18297"/>
                        </a:xfrm>
                        <a:custGeom>
                          <a:avLst/>
                          <a:gdLst/>
                          <a:ahLst/>
                          <a:cxnLst/>
                          <a:rect l="0" t="0" r="0" b="0"/>
                          <a:pathLst>
                            <a:path w="22871" h="18297">
                              <a:moveTo>
                                <a:pt x="13722" y="0"/>
                              </a:moveTo>
                              <a:lnTo>
                                <a:pt x="22871" y="1525"/>
                              </a:lnTo>
                              <a:cubicBezTo>
                                <a:pt x="21346" y="6100"/>
                                <a:pt x="19821" y="10673"/>
                                <a:pt x="15247" y="13723"/>
                              </a:cubicBezTo>
                              <a:cubicBezTo>
                                <a:pt x="10673" y="16773"/>
                                <a:pt x="6099" y="18297"/>
                                <a:pt x="0" y="18297"/>
                              </a:cubicBezTo>
                              <a:lnTo>
                                <a:pt x="0" y="9149"/>
                              </a:lnTo>
                              <a:cubicBezTo>
                                <a:pt x="3049" y="9149"/>
                                <a:pt x="6099" y="7624"/>
                                <a:pt x="9148" y="6100"/>
                              </a:cubicBezTo>
                              <a:cubicBezTo>
                                <a:pt x="10673" y="4574"/>
                                <a:pt x="13722" y="3050"/>
                                <a:pt x="137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43" name="Shape 466843"/>
                      <wps:cNvSpPr/>
                      <wps:spPr>
                        <a:xfrm>
                          <a:off x="349160" y="19821"/>
                          <a:ext cx="23633" cy="56414"/>
                        </a:xfrm>
                        <a:custGeom>
                          <a:avLst/>
                          <a:gdLst/>
                          <a:ahLst/>
                          <a:cxnLst/>
                          <a:rect l="0" t="0" r="0" b="0"/>
                          <a:pathLst>
                            <a:path w="23633" h="56414">
                              <a:moveTo>
                                <a:pt x="22871" y="0"/>
                              </a:moveTo>
                              <a:lnTo>
                                <a:pt x="23633" y="122"/>
                              </a:lnTo>
                              <a:lnTo>
                                <a:pt x="23633" y="9475"/>
                              </a:lnTo>
                              <a:lnTo>
                                <a:pt x="22871" y="9149"/>
                              </a:lnTo>
                              <a:cubicBezTo>
                                <a:pt x="18297" y="9149"/>
                                <a:pt x="15248" y="10673"/>
                                <a:pt x="12198" y="13722"/>
                              </a:cubicBezTo>
                              <a:cubicBezTo>
                                <a:pt x="9149" y="16773"/>
                                <a:pt x="9149" y="21346"/>
                                <a:pt x="9149" y="27446"/>
                              </a:cubicBezTo>
                              <a:cubicBezTo>
                                <a:pt x="9149" y="33544"/>
                                <a:pt x="9149" y="39643"/>
                                <a:pt x="12198" y="42692"/>
                              </a:cubicBezTo>
                              <a:cubicBezTo>
                                <a:pt x="15248" y="45741"/>
                                <a:pt x="18297" y="47267"/>
                                <a:pt x="22871" y="47267"/>
                              </a:cubicBezTo>
                              <a:lnTo>
                                <a:pt x="23633" y="46940"/>
                              </a:lnTo>
                              <a:lnTo>
                                <a:pt x="23633" y="56224"/>
                              </a:lnTo>
                              <a:lnTo>
                                <a:pt x="22871" y="56414"/>
                              </a:lnTo>
                              <a:cubicBezTo>
                                <a:pt x="15248" y="56414"/>
                                <a:pt x="10673" y="53365"/>
                                <a:pt x="6099" y="48791"/>
                              </a:cubicBezTo>
                              <a:cubicBezTo>
                                <a:pt x="1525" y="44217"/>
                                <a:pt x="0" y="36594"/>
                                <a:pt x="0" y="27446"/>
                              </a:cubicBezTo>
                              <a:cubicBezTo>
                                <a:pt x="0" y="18297"/>
                                <a:pt x="1525" y="10673"/>
                                <a:pt x="7624" y="6100"/>
                              </a:cubicBezTo>
                              <a:cubicBezTo>
                                <a:pt x="12198" y="1525"/>
                                <a:pt x="16772"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44" name="Shape 466844"/>
                      <wps:cNvSpPr/>
                      <wps:spPr>
                        <a:xfrm>
                          <a:off x="201263" y="19821"/>
                          <a:ext cx="24395" cy="30495"/>
                        </a:xfrm>
                        <a:custGeom>
                          <a:avLst/>
                          <a:gdLst/>
                          <a:ahLst/>
                          <a:cxnLst/>
                          <a:rect l="0" t="0" r="0" b="0"/>
                          <a:pathLst>
                            <a:path w="24395" h="30495">
                              <a:moveTo>
                                <a:pt x="0" y="0"/>
                              </a:moveTo>
                              <a:cubicBezTo>
                                <a:pt x="6099" y="0"/>
                                <a:pt x="12198" y="1525"/>
                                <a:pt x="16772" y="7624"/>
                              </a:cubicBezTo>
                              <a:cubicBezTo>
                                <a:pt x="21346" y="12198"/>
                                <a:pt x="24395" y="18297"/>
                                <a:pt x="24395" y="27446"/>
                              </a:cubicBezTo>
                              <a:cubicBezTo>
                                <a:pt x="24395" y="28970"/>
                                <a:pt x="22871" y="28970"/>
                                <a:pt x="22871" y="30495"/>
                              </a:cubicBezTo>
                              <a:lnTo>
                                <a:pt x="0" y="30495"/>
                              </a:lnTo>
                              <a:lnTo>
                                <a:pt x="0" y="21346"/>
                              </a:lnTo>
                              <a:lnTo>
                                <a:pt x="15247" y="21346"/>
                              </a:lnTo>
                              <a:cubicBezTo>
                                <a:pt x="13722" y="18297"/>
                                <a:pt x="12198" y="15247"/>
                                <a:pt x="10673" y="13722"/>
                              </a:cubicBezTo>
                              <a:cubicBezTo>
                                <a:pt x="7623"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45" name="Shape 466845"/>
                      <wps:cNvSpPr/>
                      <wps:spPr>
                        <a:xfrm>
                          <a:off x="372793" y="19943"/>
                          <a:ext cx="23633" cy="56102"/>
                        </a:xfrm>
                        <a:custGeom>
                          <a:avLst/>
                          <a:gdLst/>
                          <a:ahLst/>
                          <a:cxnLst/>
                          <a:rect l="0" t="0" r="0" b="0"/>
                          <a:pathLst>
                            <a:path w="23633" h="56102">
                              <a:moveTo>
                                <a:pt x="0" y="0"/>
                              </a:moveTo>
                              <a:lnTo>
                                <a:pt x="8767" y="1403"/>
                              </a:lnTo>
                              <a:cubicBezTo>
                                <a:pt x="11435" y="2546"/>
                                <a:pt x="13722" y="4452"/>
                                <a:pt x="16009" y="7502"/>
                              </a:cubicBezTo>
                              <a:cubicBezTo>
                                <a:pt x="20584" y="12077"/>
                                <a:pt x="23633" y="18175"/>
                                <a:pt x="23633" y="27324"/>
                              </a:cubicBezTo>
                              <a:cubicBezTo>
                                <a:pt x="23633" y="33423"/>
                                <a:pt x="22108" y="39521"/>
                                <a:pt x="20584" y="44096"/>
                              </a:cubicBezTo>
                              <a:cubicBezTo>
                                <a:pt x="17534" y="47145"/>
                                <a:pt x="14484" y="50195"/>
                                <a:pt x="11435" y="53243"/>
                              </a:cubicBezTo>
                              <a:lnTo>
                                <a:pt x="0" y="56102"/>
                              </a:lnTo>
                              <a:lnTo>
                                <a:pt x="0" y="46818"/>
                              </a:lnTo>
                              <a:lnTo>
                                <a:pt x="9911" y="42570"/>
                              </a:lnTo>
                              <a:cubicBezTo>
                                <a:pt x="12960" y="39521"/>
                                <a:pt x="14484" y="33423"/>
                                <a:pt x="14484" y="27324"/>
                              </a:cubicBezTo>
                              <a:cubicBezTo>
                                <a:pt x="14484" y="21224"/>
                                <a:pt x="12960" y="16651"/>
                                <a:pt x="9911" y="13601"/>
                              </a:cubicBezTo>
                              <a:lnTo>
                                <a:pt x="0" y="93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46" name="Shape 466846"/>
                      <wps:cNvSpPr/>
                      <wps:spPr>
                        <a:xfrm>
                          <a:off x="526027" y="1525"/>
                          <a:ext cx="25920" cy="73186"/>
                        </a:xfrm>
                        <a:custGeom>
                          <a:avLst/>
                          <a:gdLst/>
                          <a:ahLst/>
                          <a:cxnLst/>
                          <a:rect l="0" t="0" r="0" b="0"/>
                          <a:pathLst>
                            <a:path w="25920" h="73186">
                              <a:moveTo>
                                <a:pt x="19822" y="0"/>
                              </a:moveTo>
                              <a:lnTo>
                                <a:pt x="25920" y="0"/>
                              </a:lnTo>
                              <a:lnTo>
                                <a:pt x="25920" y="73186"/>
                              </a:lnTo>
                              <a:lnTo>
                                <a:pt x="16772" y="73186"/>
                              </a:lnTo>
                              <a:lnTo>
                                <a:pt x="16772" y="15246"/>
                              </a:lnTo>
                              <a:cubicBezTo>
                                <a:pt x="13722" y="18296"/>
                                <a:pt x="10673" y="19820"/>
                                <a:pt x="7624" y="22870"/>
                              </a:cubicBezTo>
                              <a:cubicBezTo>
                                <a:pt x="4574" y="24395"/>
                                <a:pt x="1525" y="25919"/>
                                <a:pt x="0" y="27445"/>
                              </a:cubicBezTo>
                              <a:lnTo>
                                <a:pt x="0" y="18296"/>
                              </a:lnTo>
                              <a:cubicBezTo>
                                <a:pt x="4574" y="15246"/>
                                <a:pt x="7624" y="12197"/>
                                <a:pt x="12198" y="9148"/>
                              </a:cubicBezTo>
                              <a:cubicBezTo>
                                <a:pt x="15247" y="6098"/>
                                <a:pt x="18297" y="3049"/>
                                <a:pt x="1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47" name="Shape 466847"/>
                      <wps:cNvSpPr/>
                      <wps:spPr>
                        <a:xfrm>
                          <a:off x="469612" y="1525"/>
                          <a:ext cx="25920" cy="73186"/>
                        </a:xfrm>
                        <a:custGeom>
                          <a:avLst/>
                          <a:gdLst/>
                          <a:ahLst/>
                          <a:cxnLst/>
                          <a:rect l="0" t="0" r="0" b="0"/>
                          <a:pathLst>
                            <a:path w="25920" h="73186">
                              <a:moveTo>
                                <a:pt x="19821" y="0"/>
                              </a:moveTo>
                              <a:lnTo>
                                <a:pt x="25920" y="0"/>
                              </a:lnTo>
                              <a:lnTo>
                                <a:pt x="25920" y="73186"/>
                              </a:lnTo>
                              <a:lnTo>
                                <a:pt x="16772" y="73186"/>
                              </a:lnTo>
                              <a:lnTo>
                                <a:pt x="16772" y="15246"/>
                              </a:lnTo>
                              <a:cubicBezTo>
                                <a:pt x="13722" y="18296"/>
                                <a:pt x="10673" y="19820"/>
                                <a:pt x="7624" y="22870"/>
                              </a:cubicBezTo>
                              <a:cubicBezTo>
                                <a:pt x="4575" y="24395"/>
                                <a:pt x="1525" y="25919"/>
                                <a:pt x="0" y="27445"/>
                              </a:cubicBezTo>
                              <a:lnTo>
                                <a:pt x="0" y="18296"/>
                              </a:lnTo>
                              <a:cubicBezTo>
                                <a:pt x="4575" y="15246"/>
                                <a:pt x="7624" y="12197"/>
                                <a:pt x="12198" y="9148"/>
                              </a:cubicBezTo>
                              <a:cubicBezTo>
                                <a:pt x="15248" y="6098"/>
                                <a:pt x="18297" y="3049"/>
                                <a:pt x="198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48" name="Shape 466848"/>
                      <wps:cNvSpPr/>
                      <wps:spPr>
                        <a:xfrm>
                          <a:off x="402525" y="0"/>
                          <a:ext cx="30494" cy="74712"/>
                        </a:xfrm>
                        <a:custGeom>
                          <a:avLst/>
                          <a:gdLst/>
                          <a:ahLst/>
                          <a:cxnLst/>
                          <a:rect l="0" t="0" r="0" b="0"/>
                          <a:pathLst>
                            <a:path w="30494" h="74712">
                              <a:moveTo>
                                <a:pt x="21346" y="0"/>
                              </a:moveTo>
                              <a:cubicBezTo>
                                <a:pt x="24395" y="0"/>
                                <a:pt x="27445" y="0"/>
                                <a:pt x="30494" y="1525"/>
                              </a:cubicBezTo>
                              <a:lnTo>
                                <a:pt x="28970" y="9148"/>
                              </a:lnTo>
                              <a:cubicBezTo>
                                <a:pt x="27445" y="9148"/>
                                <a:pt x="25920" y="9148"/>
                                <a:pt x="22871" y="9148"/>
                              </a:cubicBezTo>
                              <a:cubicBezTo>
                                <a:pt x="19821" y="9148"/>
                                <a:pt x="18297"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7624" y="7624"/>
                              </a:cubicBezTo>
                              <a:cubicBezTo>
                                <a:pt x="9148" y="4575"/>
                                <a:pt x="10673" y="3049"/>
                                <a:pt x="12198" y="1525"/>
                              </a:cubicBezTo>
                              <a:cubicBezTo>
                                <a:pt x="15247" y="0"/>
                                <a:pt x="18297"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832" style="width:43.4604pt;height:7.5636pt;position:absolute;mso-position-horizontal-relative:page;mso-position-horizontal:absolute;margin-left:291.113pt;mso-position-vertical-relative:page;margin-top:748.605pt;" coordsize="5519,960">
              <v:shape id="Shape 466833" style="position:absolute;width:282;height:731;left:0;top:15;" coordsize="28207,73186" path="m0,0l27445,0l28207,0l28207,9148l27445,9148l10673,9148l10673,35068l28207,35068l28207,44216l10673,44216l10673,73186l0,73186l0,0x">
                <v:stroke weight="0pt" endcap="flat" joinstyle="miter" miterlimit="10" on="false" color="#000000" opacity="0"/>
                <v:fill on="true" color="#000000"/>
              </v:shape>
              <v:shape id="Shape 466834" style="position:absolute;width:221;height:327;left:655;top:434;" coordsize="22108,32781" path="m22108,0l22108,9454l19821,9911c16772,9911,13722,9911,12198,11435c10673,11435,10673,11435,9148,12960c9148,14484,9148,16009,9148,16009c9148,19059,9148,20584,10673,22108c12198,23633,15248,23633,18297,23633l22108,22363l22108,31892l16772,32781c10673,32781,6099,31257,3049,28208c0,25157,0,22108,0,17535c0,14484,0,12960,1525,9911c1525,8386,3049,6862,4574,5336c7624,3812,9148,2287,12198,2287c13722,2287,15248,762,18297,762l22108,0x">
                <v:stroke weight="0pt" endcap="flat" joinstyle="miter" miterlimit="10" on="false" color="#000000" opacity="0"/>
                <v:fill on="true" color="#000000"/>
              </v:shape>
              <v:shape id="Shape 466835" style="position:absolute;width:205;height:180;left:670;top:201;" coordsize="20584,18011" path="m20584,0l20584,8990l12198,10387c10673,11912,9148,14961,9148,18011l0,16487c0,11912,1525,8863,3049,7338c4574,4288,7624,2763,10673,1239l20584,0x">
                <v:stroke weight="0pt" endcap="flat" joinstyle="miter" miterlimit="10" on="false" color="#000000" opacity="0"/>
                <v:fill on="true" color="#000000"/>
              </v:shape>
              <v:shape id="Shape 466836" style="position:absolute;width:282;height:442;left:282;top:15;" coordsize="28207,44216" path="m0,0l9911,0c12960,1524,17534,1524,19059,4573c22108,6098,23633,7623,25158,10673c26682,13722,28207,18296,28207,21345c28207,27445,25158,33543,22108,38118c17534,42691,9911,44216,762,44216l0,44216l0,35068l762,35068c6861,35068,9911,33543,12960,32018c16009,28969,17534,25919,17534,21345c17534,18296,16009,16772,14485,13722c12960,12197,11435,10673,8386,9148l0,9148l0,0x">
                <v:stroke weight="0pt" endcap="flat" joinstyle="miter" miterlimit="10" on="false" color="#000000" opacity="0"/>
                <v:fill on="true" color="#000000"/>
              </v:shape>
              <v:shape id="Shape 466837" style="position:absolute;width:228;height:167;left:1204;top:792;" coordsize="22871,16773" path="m1525,0l10673,1525c10673,3050,10673,4574,12198,6100c15247,7624,18297,7624,21346,7624l22871,7115l22871,16434l21346,16773c15247,16773,10673,15248,6099,12198c3049,9149,0,6100,1525,0x">
                <v:stroke weight="0pt" endcap="flat" joinstyle="miter" miterlimit="10" on="false" color="#000000" opacity="0"/>
                <v:fill on="true" color="#000000"/>
              </v:shape>
              <v:shape id="Shape 466838" style="position:absolute;width:228;height:548;left:1204;top:198;" coordsize="22871,54890" path="m21346,0l22871,762l22871,9803l21346,9149c18297,9149,15247,10673,12198,13722c9149,16773,9149,21346,9149,27446c9149,33544,9149,38118,12198,41168c15247,44217,18297,45741,21346,45741l22871,45088l22871,54280l21346,54890c13722,54890,9149,51841,4574,47267c1525,41168,0,35068,0,27446c0,22871,0,18297,1525,13722c3049,9149,6099,6100,9149,3049c12198,1525,16772,0,21346,0x">
                <v:stroke weight="0pt" endcap="flat" joinstyle="miter" miterlimit="10" on="false" color="#000000" opacity="0"/>
                <v:fill on="true" color="#000000"/>
              </v:shape>
              <v:shape id="Shape 466839" style="position:absolute;width:251;height:555;left:876;top:198;" coordsize="25158,55525" path="m2287,0c6861,0,9911,0,12960,1525c14485,3049,17535,4574,17535,6100c19059,7624,20584,9149,20584,12198c20584,13722,22108,16773,22108,19822l22108,32019c22108,39643,22108,44217,22108,47267c22108,50316,23633,51841,25158,54890l16009,54890c14485,53365,12960,50316,12960,48791c9911,51841,6861,53365,3812,54890l0,55525l0,45996l5337,44217c8386,42692,9911,41168,11435,39643c11435,38118,11435,36594,11435,33544l12960,30495l0,33087l0,23633l11435,21346c11435,19822,12960,19822,12960,18297c12960,15247,11435,13722,9911,12198c8386,10673,5337,9149,762,9149l0,9276l0,286l2287,0x">
                <v:stroke weight="0pt" endcap="flat" joinstyle="miter" miterlimit="10" on="false" color="#000000" opacity="0"/>
                <v:fill on="true" color="#000000"/>
              </v:shape>
              <v:shape id="Shape 466840" style="position:absolute;width:228;height:751;left:1433;top:205;" coordsize="22871,75136" path="m0,0l13722,6862l13722,763l22871,763l22871,46505c22871,54128,21346,60227,19821,64801c18296,67851,15247,70900,12198,72424l0,75136l0,65817l7624,63276c10673,61752,12198,60227,12198,57178c12198,55652,13722,52603,13722,48029l0,53518l0,44326l9148,40406c12198,37356,13722,32782,13722,26684c13722,20584,12198,16011,9148,12960l0,9041l0,0x">
                <v:stroke weight="0pt" endcap="flat" joinstyle="miter" miterlimit="10" on="false" color="#000000" opacity="0"/>
                <v:fill on="true" color="#000000"/>
              </v:shape>
              <v:shape id="Shape 466841" style="position:absolute;width:243;height:564;left:1768;top:198;" coordsize="24395,56414" path="m24395,0l24395,9149c19821,9149,16772,10673,13722,12198c10673,13722,9148,16773,9148,21346l24395,21346l24395,30495l9148,30495c9148,35068,10673,39643,13722,42692c16772,45741,19821,47267,24395,47267l24395,56414c16772,56414,10673,53365,6098,48791c1525,44217,0,36594,0,28970c0,19822,1525,12198,6098,7624c10673,3049,16772,0,24395,0x">
                <v:stroke weight="0pt" endcap="flat" joinstyle="miter" miterlimit="10" on="false" color="#000000" opacity="0"/>
                <v:fill on="true" color="#000000"/>
              </v:shape>
              <v:shape id="Shape 466842" style="position:absolute;width:228;height:182;left:2012;top:579;" coordsize="22871,18297" path="m13722,0l22871,1525c21346,6100,19821,10673,15247,13723c10673,16773,6099,18297,0,18297l0,9149c3049,9149,6099,7624,9148,6100c10673,4574,13722,3050,13722,0x">
                <v:stroke weight="0pt" endcap="flat" joinstyle="miter" miterlimit="10" on="false" color="#000000" opacity="0"/>
                <v:fill on="true" color="#000000"/>
              </v:shape>
              <v:shape id="Shape 466843" style="position:absolute;width:236;height:564;left:3491;top:198;" coordsize="23633,56414" path="m22871,0l23633,122l23633,9475l22871,9149c18297,9149,15248,10673,12198,13722c9149,16773,9149,21346,9149,27446c9149,33544,9149,39643,12198,42692c15248,45741,18297,47267,22871,47267l23633,46940l23633,56224l22871,56414c15248,56414,10673,53365,6099,48791c1525,44217,0,36594,0,27446c0,18297,1525,10673,7624,6100c12198,1525,16772,0,22871,0x">
                <v:stroke weight="0pt" endcap="flat" joinstyle="miter" miterlimit="10" on="false" color="#000000" opacity="0"/>
                <v:fill on="true" color="#000000"/>
              </v:shape>
              <v:shape id="Shape 466844" style="position:absolute;width:243;height:304;left:2012;top:198;" coordsize="24395,30495" path="m0,0c6099,0,12198,1525,16772,7624c21346,12198,24395,18297,24395,27446c24395,28970,22871,28970,22871,30495l0,30495l0,21346l15247,21346c13722,18297,12198,15247,10673,13722c7623,10673,4574,9149,0,9149l0,0x">
                <v:stroke weight="0pt" endcap="flat" joinstyle="miter" miterlimit="10" on="false" color="#000000" opacity="0"/>
                <v:fill on="true" color="#000000"/>
              </v:shape>
              <v:shape id="Shape 466845" style="position:absolute;width:236;height:561;left:3727;top:199;" coordsize="23633,56102" path="m0,0l8767,1403c11435,2546,13722,4452,16009,7502c20584,12077,23633,18175,23633,27324c23633,33423,22108,39521,20584,44096c17534,47145,14484,50195,11435,53243l0,56102l0,46818l9911,42570c12960,39521,14484,33423,14484,27324c14484,21224,12960,16651,9911,13601l0,9354l0,0x">
                <v:stroke weight="0pt" endcap="flat" joinstyle="miter" miterlimit="10" on="false" color="#000000" opacity="0"/>
                <v:fill on="true" color="#000000"/>
              </v:shape>
              <v:shape id="Shape 466846" style="position:absolute;width:259;height:731;left:5260;top:15;" coordsize="25920,73186" path="m19822,0l25920,0l25920,73186l16772,73186l16772,15246c13722,18296,10673,19820,7624,22870c4574,24395,1525,25919,0,27445l0,18296c4574,15246,7624,12197,12198,9148c15247,6098,18297,3049,19822,0x">
                <v:stroke weight="0pt" endcap="flat" joinstyle="miter" miterlimit="10" on="false" color="#000000" opacity="0"/>
                <v:fill on="true" color="#000000"/>
              </v:shape>
              <v:shape id="Shape 466847" style="position:absolute;width:259;height:731;left:4696;top:15;" coordsize="25920,73186" path="m19821,0l25920,0l25920,73186l16772,73186l16772,15246c13722,18296,10673,19820,7624,22870c4575,24395,1525,25919,0,27445l0,18296c4575,15246,7624,12197,12198,9148c15248,6098,18297,3049,19821,0x">
                <v:stroke weight="0pt" endcap="flat" joinstyle="miter" miterlimit="10" on="false" color="#000000" opacity="0"/>
                <v:fill on="true" color="#000000"/>
              </v:shape>
              <v:shape id="Shape 466848" style="position:absolute;width:304;height:747;left:4025;top:0;" coordsize="30494,74712" path="m21346,0c24395,0,27445,0,30494,1525l28970,9148c27445,9148,25920,9148,22871,9148c19821,9148,18297,9148,18297,10673c16772,12198,16772,13722,16772,16772l16772,21346l27445,21346l27445,30494l16772,30494l16772,74712l7624,74712l7624,30494l0,30494l0,21346l7624,21346l7624,15248c7624,12198,7624,9148,7624,7624c9148,4575,10673,3049,12198,1525c15247,0,18297,0,21346,0x">
                <v:stroke weight="0pt" endcap="flat" joinstyle="miter" miterlimit="10" on="false" color="#000000" opacity="0"/>
                <v:fill on="true" color="#000000"/>
              </v:shape>
              <w10:wrap type="squar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407BE" w14:textId="77777777" w:rsidR="0000336F" w:rsidRDefault="0000336F">
    <w:pPr>
      <w:spacing w:after="160" w:line="259" w:lineRule="auto"/>
      <w:ind w:left="0" w:firstLine="0"/>
      <w:jc w:val="left"/>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C3C43" w14:textId="77777777" w:rsidR="0000336F" w:rsidRDefault="00000000">
    <w:pPr>
      <w:spacing w:after="0" w:line="259" w:lineRule="auto"/>
      <w:ind w:left="-1440" w:right="4109" w:firstLine="0"/>
      <w:jc w:val="left"/>
    </w:pPr>
    <w:r>
      <w:rPr>
        <w:rFonts w:ascii="Calibri" w:eastAsia="Calibri" w:hAnsi="Calibri" w:cs="Calibri"/>
        <w:noProof/>
      </w:rPr>
      <mc:AlternateContent>
        <mc:Choice Requires="wpg">
          <w:drawing>
            <wp:anchor distT="0" distB="0" distL="114300" distR="114300" simplePos="0" relativeHeight="251669504" behindDoc="0" locked="0" layoutInCell="1" allowOverlap="1" wp14:anchorId="583B42D9" wp14:editId="74806FAC">
              <wp:simplePos x="0" y="0"/>
              <wp:positionH relativeFrom="page">
                <wp:posOffset>3697133</wp:posOffset>
              </wp:positionH>
              <wp:positionV relativeFrom="page">
                <wp:posOffset>9507289</wp:posOffset>
              </wp:positionV>
              <wp:extent cx="551947" cy="96058"/>
              <wp:effectExtent l="0" t="0" r="0" b="0"/>
              <wp:wrapSquare wrapText="bothSides"/>
              <wp:docPr id="466805" name="Group 466805"/>
              <wp:cNvGraphicFramePr/>
              <a:graphic xmlns:a="http://schemas.openxmlformats.org/drawingml/2006/main">
                <a:graphicData uri="http://schemas.microsoft.com/office/word/2010/wordprocessingGroup">
                  <wpg:wgp>
                    <wpg:cNvGrpSpPr/>
                    <wpg:grpSpPr>
                      <a:xfrm>
                        <a:off x="0" y="0"/>
                        <a:ext cx="551947" cy="96058"/>
                        <a:chOff x="0" y="0"/>
                        <a:chExt cx="551947" cy="96058"/>
                      </a:xfrm>
                    </wpg:grpSpPr>
                    <wps:wsp>
                      <wps:cNvPr id="466806" name="Shape 466806"/>
                      <wps:cNvSpPr/>
                      <wps:spPr>
                        <a:xfrm>
                          <a:off x="0" y="1525"/>
                          <a:ext cx="28207" cy="73186"/>
                        </a:xfrm>
                        <a:custGeom>
                          <a:avLst/>
                          <a:gdLst/>
                          <a:ahLst/>
                          <a:cxnLst/>
                          <a:rect l="0" t="0" r="0" b="0"/>
                          <a:pathLst>
                            <a:path w="28207" h="73186">
                              <a:moveTo>
                                <a:pt x="0" y="0"/>
                              </a:moveTo>
                              <a:lnTo>
                                <a:pt x="27445" y="0"/>
                              </a:lnTo>
                              <a:lnTo>
                                <a:pt x="28207" y="0"/>
                              </a:lnTo>
                              <a:lnTo>
                                <a:pt x="28207" y="9148"/>
                              </a:lnTo>
                              <a:lnTo>
                                <a:pt x="27445"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07" name="Shape 466807"/>
                      <wps:cNvSpPr/>
                      <wps:spPr>
                        <a:xfrm>
                          <a:off x="65563" y="43455"/>
                          <a:ext cx="22108" cy="32781"/>
                        </a:xfrm>
                        <a:custGeom>
                          <a:avLst/>
                          <a:gdLst/>
                          <a:ahLst/>
                          <a:cxnLst/>
                          <a:rect l="0" t="0" r="0" b="0"/>
                          <a:pathLst>
                            <a:path w="22108" h="32781">
                              <a:moveTo>
                                <a:pt x="22108" y="0"/>
                              </a:moveTo>
                              <a:lnTo>
                                <a:pt x="22108" y="9454"/>
                              </a:lnTo>
                              <a:lnTo>
                                <a:pt x="19821" y="9911"/>
                              </a:lnTo>
                              <a:cubicBezTo>
                                <a:pt x="16772" y="9911"/>
                                <a:pt x="13722" y="9911"/>
                                <a:pt x="12198" y="11435"/>
                              </a:cubicBezTo>
                              <a:cubicBezTo>
                                <a:pt x="10673" y="11435"/>
                                <a:pt x="10673" y="11435"/>
                                <a:pt x="9148" y="12960"/>
                              </a:cubicBezTo>
                              <a:cubicBezTo>
                                <a:pt x="9148" y="14484"/>
                                <a:pt x="9148" y="16009"/>
                                <a:pt x="9148" y="16009"/>
                              </a:cubicBezTo>
                              <a:cubicBezTo>
                                <a:pt x="9148" y="19059"/>
                                <a:pt x="9148" y="20584"/>
                                <a:pt x="10673" y="22108"/>
                              </a:cubicBezTo>
                              <a:cubicBezTo>
                                <a:pt x="12198" y="23633"/>
                                <a:pt x="15248" y="23633"/>
                                <a:pt x="18297" y="23633"/>
                              </a:cubicBezTo>
                              <a:lnTo>
                                <a:pt x="22108" y="22363"/>
                              </a:lnTo>
                              <a:lnTo>
                                <a:pt x="22108" y="31892"/>
                              </a:lnTo>
                              <a:lnTo>
                                <a:pt x="16772" y="32781"/>
                              </a:lnTo>
                              <a:cubicBezTo>
                                <a:pt x="10673" y="32781"/>
                                <a:pt x="6099" y="31257"/>
                                <a:pt x="3049" y="28208"/>
                              </a:cubicBezTo>
                              <a:cubicBezTo>
                                <a:pt x="0" y="25157"/>
                                <a:pt x="0" y="22108"/>
                                <a:pt x="0" y="17535"/>
                              </a:cubicBezTo>
                              <a:cubicBezTo>
                                <a:pt x="0" y="14484"/>
                                <a:pt x="0" y="12960"/>
                                <a:pt x="1525" y="9911"/>
                              </a:cubicBezTo>
                              <a:cubicBezTo>
                                <a:pt x="1525" y="8386"/>
                                <a:pt x="3049" y="6862"/>
                                <a:pt x="4574" y="5336"/>
                              </a:cubicBezTo>
                              <a:cubicBezTo>
                                <a:pt x="7624" y="3812"/>
                                <a:pt x="9148" y="2287"/>
                                <a:pt x="12198" y="2287"/>
                              </a:cubicBezTo>
                              <a:cubicBezTo>
                                <a:pt x="13722" y="2287"/>
                                <a:pt x="15248" y="762"/>
                                <a:pt x="18297" y="762"/>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08" name="Shape 466808"/>
                      <wps:cNvSpPr/>
                      <wps:spPr>
                        <a:xfrm>
                          <a:off x="67087" y="20107"/>
                          <a:ext cx="20584" cy="18011"/>
                        </a:xfrm>
                        <a:custGeom>
                          <a:avLst/>
                          <a:gdLst/>
                          <a:ahLst/>
                          <a:cxnLst/>
                          <a:rect l="0" t="0" r="0" b="0"/>
                          <a:pathLst>
                            <a:path w="20584" h="18011">
                              <a:moveTo>
                                <a:pt x="20584" y="0"/>
                              </a:moveTo>
                              <a:lnTo>
                                <a:pt x="20584" y="8990"/>
                              </a:lnTo>
                              <a:lnTo>
                                <a:pt x="12198" y="10387"/>
                              </a:lnTo>
                              <a:cubicBezTo>
                                <a:pt x="10673" y="11912"/>
                                <a:pt x="9148" y="14961"/>
                                <a:pt x="9148" y="18011"/>
                              </a:cubicBezTo>
                              <a:lnTo>
                                <a:pt x="0" y="16487"/>
                              </a:lnTo>
                              <a:cubicBezTo>
                                <a:pt x="0"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09" name="Shape 466809"/>
                      <wps:cNvSpPr/>
                      <wps:spPr>
                        <a:xfrm>
                          <a:off x="28207" y="1525"/>
                          <a:ext cx="28207" cy="44216"/>
                        </a:xfrm>
                        <a:custGeom>
                          <a:avLst/>
                          <a:gdLst/>
                          <a:ahLst/>
                          <a:cxnLst/>
                          <a:rect l="0" t="0" r="0" b="0"/>
                          <a:pathLst>
                            <a:path w="28207" h="44216">
                              <a:moveTo>
                                <a:pt x="0" y="0"/>
                              </a:moveTo>
                              <a:lnTo>
                                <a:pt x="9911" y="0"/>
                              </a:lnTo>
                              <a:cubicBezTo>
                                <a:pt x="12960" y="1524"/>
                                <a:pt x="17534" y="1524"/>
                                <a:pt x="19059" y="4573"/>
                              </a:cubicBezTo>
                              <a:cubicBezTo>
                                <a:pt x="22108" y="6098"/>
                                <a:pt x="23633" y="7623"/>
                                <a:pt x="25158" y="10673"/>
                              </a:cubicBezTo>
                              <a:cubicBezTo>
                                <a:pt x="26682" y="13722"/>
                                <a:pt x="28207" y="18296"/>
                                <a:pt x="28207" y="21345"/>
                              </a:cubicBezTo>
                              <a:cubicBezTo>
                                <a:pt x="28207" y="27445"/>
                                <a:pt x="25158" y="33543"/>
                                <a:pt x="22108" y="38118"/>
                              </a:cubicBezTo>
                              <a:cubicBezTo>
                                <a:pt x="17534" y="42691"/>
                                <a:pt x="9911" y="44216"/>
                                <a:pt x="762" y="44216"/>
                              </a:cubicBezTo>
                              <a:lnTo>
                                <a:pt x="0" y="44216"/>
                              </a:lnTo>
                              <a:lnTo>
                                <a:pt x="0" y="35068"/>
                              </a:lnTo>
                              <a:lnTo>
                                <a:pt x="762" y="35068"/>
                              </a:lnTo>
                              <a:cubicBezTo>
                                <a:pt x="6861" y="35068"/>
                                <a:pt x="9911" y="33543"/>
                                <a:pt x="12960" y="32018"/>
                              </a:cubicBezTo>
                              <a:cubicBezTo>
                                <a:pt x="16009" y="28969"/>
                                <a:pt x="17534" y="25919"/>
                                <a:pt x="17534" y="21345"/>
                              </a:cubicBezTo>
                              <a:cubicBezTo>
                                <a:pt x="17534" y="18296"/>
                                <a:pt x="16009" y="16772"/>
                                <a:pt x="14485" y="13722"/>
                              </a:cubicBezTo>
                              <a:cubicBezTo>
                                <a:pt x="12960" y="12197"/>
                                <a:pt x="11435" y="10673"/>
                                <a:pt x="8386"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0" name="Shape 466810"/>
                      <wps:cNvSpPr/>
                      <wps:spPr>
                        <a:xfrm>
                          <a:off x="120452" y="79285"/>
                          <a:ext cx="22871" cy="16773"/>
                        </a:xfrm>
                        <a:custGeom>
                          <a:avLst/>
                          <a:gdLst/>
                          <a:ahLst/>
                          <a:cxnLst/>
                          <a:rect l="0" t="0" r="0" b="0"/>
                          <a:pathLst>
                            <a:path w="22871" h="16773">
                              <a:moveTo>
                                <a:pt x="1525" y="0"/>
                              </a:moveTo>
                              <a:lnTo>
                                <a:pt x="10673" y="1525"/>
                              </a:lnTo>
                              <a:cubicBezTo>
                                <a:pt x="10673" y="3050"/>
                                <a:pt x="10673" y="4574"/>
                                <a:pt x="12198" y="6100"/>
                              </a:cubicBezTo>
                              <a:cubicBezTo>
                                <a:pt x="15247" y="7624"/>
                                <a:pt x="18297" y="7624"/>
                                <a:pt x="21346" y="7624"/>
                              </a:cubicBezTo>
                              <a:lnTo>
                                <a:pt x="22871" y="7115"/>
                              </a:lnTo>
                              <a:lnTo>
                                <a:pt x="22871" y="16434"/>
                              </a:lnTo>
                              <a:lnTo>
                                <a:pt x="21346" y="16773"/>
                              </a:lnTo>
                              <a:cubicBezTo>
                                <a:pt x="15247" y="16773"/>
                                <a:pt x="10673" y="15248"/>
                                <a:pt x="6099" y="12198"/>
                              </a:cubicBezTo>
                              <a:cubicBezTo>
                                <a:pt x="3049" y="9149"/>
                                <a:pt x="0" y="6100"/>
                                <a:pt x="15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1" name="Shape 466811"/>
                      <wps:cNvSpPr/>
                      <wps:spPr>
                        <a:xfrm>
                          <a:off x="120452" y="19821"/>
                          <a:ext cx="22871" cy="54890"/>
                        </a:xfrm>
                        <a:custGeom>
                          <a:avLst/>
                          <a:gdLst/>
                          <a:ahLst/>
                          <a:cxnLst/>
                          <a:rect l="0" t="0" r="0" b="0"/>
                          <a:pathLst>
                            <a:path w="22871" h="54890">
                              <a:moveTo>
                                <a:pt x="21346" y="0"/>
                              </a:moveTo>
                              <a:lnTo>
                                <a:pt x="22871" y="762"/>
                              </a:lnTo>
                              <a:lnTo>
                                <a:pt x="22871" y="9803"/>
                              </a:lnTo>
                              <a:lnTo>
                                <a:pt x="21346" y="9149"/>
                              </a:lnTo>
                              <a:cubicBezTo>
                                <a:pt x="18297" y="9149"/>
                                <a:pt x="15247" y="10673"/>
                                <a:pt x="12198" y="13722"/>
                              </a:cubicBezTo>
                              <a:cubicBezTo>
                                <a:pt x="9149" y="16773"/>
                                <a:pt x="9149" y="21346"/>
                                <a:pt x="9149" y="27446"/>
                              </a:cubicBezTo>
                              <a:cubicBezTo>
                                <a:pt x="9149" y="33544"/>
                                <a:pt x="9149" y="38118"/>
                                <a:pt x="12198" y="41168"/>
                              </a:cubicBezTo>
                              <a:cubicBezTo>
                                <a:pt x="15247" y="44217"/>
                                <a:pt x="18297" y="45741"/>
                                <a:pt x="21346" y="45741"/>
                              </a:cubicBezTo>
                              <a:lnTo>
                                <a:pt x="22871" y="45088"/>
                              </a:lnTo>
                              <a:lnTo>
                                <a:pt x="22871" y="54280"/>
                              </a:lnTo>
                              <a:lnTo>
                                <a:pt x="21346" y="54890"/>
                              </a:lnTo>
                              <a:cubicBezTo>
                                <a:pt x="13722" y="54890"/>
                                <a:pt x="9149" y="51841"/>
                                <a:pt x="4574" y="47267"/>
                              </a:cubicBezTo>
                              <a:cubicBezTo>
                                <a:pt x="1525" y="41168"/>
                                <a:pt x="0" y="35068"/>
                                <a:pt x="0" y="27446"/>
                              </a:cubicBezTo>
                              <a:cubicBezTo>
                                <a:pt x="0" y="22871"/>
                                <a:pt x="0" y="18297"/>
                                <a:pt x="1525" y="13722"/>
                              </a:cubicBezTo>
                              <a:cubicBezTo>
                                <a:pt x="3049" y="9149"/>
                                <a:pt x="6099" y="6100"/>
                                <a:pt x="9149" y="3049"/>
                              </a:cubicBezTo>
                              <a:cubicBezTo>
                                <a:pt x="12198"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2" name="Shape 466812"/>
                      <wps:cNvSpPr/>
                      <wps:spPr>
                        <a:xfrm>
                          <a:off x="87671" y="19821"/>
                          <a:ext cx="25158" cy="55525"/>
                        </a:xfrm>
                        <a:custGeom>
                          <a:avLst/>
                          <a:gdLst/>
                          <a:ahLst/>
                          <a:cxnLst/>
                          <a:rect l="0" t="0" r="0" b="0"/>
                          <a:pathLst>
                            <a:path w="25158" h="55525">
                              <a:moveTo>
                                <a:pt x="2287" y="0"/>
                              </a:moveTo>
                              <a:cubicBezTo>
                                <a:pt x="6861" y="0"/>
                                <a:pt x="9911" y="0"/>
                                <a:pt x="12960" y="1525"/>
                              </a:cubicBezTo>
                              <a:cubicBezTo>
                                <a:pt x="14485" y="3049"/>
                                <a:pt x="17535" y="4574"/>
                                <a:pt x="17535" y="6100"/>
                              </a:cubicBezTo>
                              <a:cubicBezTo>
                                <a:pt x="19059" y="7624"/>
                                <a:pt x="20584" y="9149"/>
                                <a:pt x="20584" y="12198"/>
                              </a:cubicBezTo>
                              <a:cubicBezTo>
                                <a:pt x="20584" y="13722"/>
                                <a:pt x="22108" y="16773"/>
                                <a:pt x="22108" y="19822"/>
                              </a:cubicBezTo>
                              <a:lnTo>
                                <a:pt x="22108" y="32019"/>
                              </a:lnTo>
                              <a:cubicBezTo>
                                <a:pt x="22108" y="39643"/>
                                <a:pt x="22108" y="44217"/>
                                <a:pt x="22108" y="47267"/>
                              </a:cubicBezTo>
                              <a:cubicBezTo>
                                <a:pt x="22108" y="50316"/>
                                <a:pt x="23633" y="51841"/>
                                <a:pt x="25158" y="54890"/>
                              </a:cubicBezTo>
                              <a:lnTo>
                                <a:pt x="16009" y="54890"/>
                              </a:lnTo>
                              <a:cubicBezTo>
                                <a:pt x="14485" y="53365"/>
                                <a:pt x="12960" y="50316"/>
                                <a:pt x="12960" y="48791"/>
                              </a:cubicBezTo>
                              <a:cubicBezTo>
                                <a:pt x="9911" y="51841"/>
                                <a:pt x="6861" y="53365"/>
                                <a:pt x="3812" y="54890"/>
                              </a:cubicBezTo>
                              <a:lnTo>
                                <a:pt x="0" y="55525"/>
                              </a:lnTo>
                              <a:lnTo>
                                <a:pt x="0" y="45996"/>
                              </a:lnTo>
                              <a:lnTo>
                                <a:pt x="5337" y="44217"/>
                              </a:lnTo>
                              <a:cubicBezTo>
                                <a:pt x="8386" y="42692"/>
                                <a:pt x="9911" y="41168"/>
                                <a:pt x="11435" y="39643"/>
                              </a:cubicBezTo>
                              <a:cubicBezTo>
                                <a:pt x="11435" y="38118"/>
                                <a:pt x="11435" y="36594"/>
                                <a:pt x="11435" y="33544"/>
                              </a:cubicBezTo>
                              <a:lnTo>
                                <a:pt x="12960" y="30495"/>
                              </a:lnTo>
                              <a:lnTo>
                                <a:pt x="0" y="33087"/>
                              </a:lnTo>
                              <a:lnTo>
                                <a:pt x="0" y="23633"/>
                              </a:lnTo>
                              <a:lnTo>
                                <a:pt x="11435" y="21346"/>
                              </a:lnTo>
                              <a:cubicBezTo>
                                <a:pt x="11435" y="19822"/>
                                <a:pt x="12960" y="19822"/>
                                <a:pt x="12960" y="18297"/>
                              </a:cubicBezTo>
                              <a:cubicBezTo>
                                <a:pt x="12960" y="15247"/>
                                <a:pt x="11435" y="13722"/>
                                <a:pt x="9911" y="12198"/>
                              </a:cubicBezTo>
                              <a:cubicBezTo>
                                <a:pt x="8386" y="10673"/>
                                <a:pt x="5337" y="9149"/>
                                <a:pt x="762" y="9149"/>
                              </a:cubicBezTo>
                              <a:lnTo>
                                <a:pt x="0" y="9276"/>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3" name="Shape 466813"/>
                      <wps:cNvSpPr/>
                      <wps:spPr>
                        <a:xfrm>
                          <a:off x="143323" y="20583"/>
                          <a:ext cx="22871" cy="75136"/>
                        </a:xfrm>
                        <a:custGeom>
                          <a:avLst/>
                          <a:gdLst/>
                          <a:ahLst/>
                          <a:cxnLst/>
                          <a:rect l="0" t="0" r="0" b="0"/>
                          <a:pathLst>
                            <a:path w="22871" h="75136">
                              <a:moveTo>
                                <a:pt x="0" y="0"/>
                              </a:moveTo>
                              <a:lnTo>
                                <a:pt x="13722" y="6862"/>
                              </a:lnTo>
                              <a:lnTo>
                                <a:pt x="13722" y="763"/>
                              </a:lnTo>
                              <a:lnTo>
                                <a:pt x="22871" y="763"/>
                              </a:lnTo>
                              <a:lnTo>
                                <a:pt x="22871" y="46505"/>
                              </a:lnTo>
                              <a:cubicBezTo>
                                <a:pt x="22871" y="54128"/>
                                <a:pt x="21346" y="60227"/>
                                <a:pt x="19821" y="64801"/>
                              </a:cubicBezTo>
                              <a:cubicBezTo>
                                <a:pt x="18296" y="67851"/>
                                <a:pt x="15247" y="70900"/>
                                <a:pt x="12198" y="72424"/>
                              </a:cubicBezTo>
                              <a:lnTo>
                                <a:pt x="0" y="75136"/>
                              </a:lnTo>
                              <a:lnTo>
                                <a:pt x="0" y="65817"/>
                              </a:lnTo>
                              <a:lnTo>
                                <a:pt x="7624" y="63276"/>
                              </a:lnTo>
                              <a:cubicBezTo>
                                <a:pt x="10673" y="61752"/>
                                <a:pt x="12198" y="60227"/>
                                <a:pt x="12198" y="57178"/>
                              </a:cubicBezTo>
                              <a:cubicBezTo>
                                <a:pt x="12198" y="55652"/>
                                <a:pt x="13722" y="52603"/>
                                <a:pt x="13722" y="48029"/>
                              </a:cubicBezTo>
                              <a:lnTo>
                                <a:pt x="0" y="53518"/>
                              </a:lnTo>
                              <a:lnTo>
                                <a:pt x="0" y="44326"/>
                              </a:lnTo>
                              <a:lnTo>
                                <a:pt x="9148" y="40406"/>
                              </a:lnTo>
                              <a:cubicBezTo>
                                <a:pt x="12198" y="37356"/>
                                <a:pt x="13722" y="32782"/>
                                <a:pt x="13722" y="26684"/>
                              </a:cubicBezTo>
                              <a:cubicBezTo>
                                <a:pt x="13722" y="20584"/>
                                <a:pt x="12198" y="16011"/>
                                <a:pt x="9148" y="12960"/>
                              </a:cubicBezTo>
                              <a:lnTo>
                                <a:pt x="0" y="904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4" name="Shape 466814"/>
                      <wps:cNvSpPr/>
                      <wps:spPr>
                        <a:xfrm>
                          <a:off x="176867" y="19821"/>
                          <a:ext cx="24395" cy="56414"/>
                        </a:xfrm>
                        <a:custGeom>
                          <a:avLst/>
                          <a:gdLst/>
                          <a:ahLst/>
                          <a:cxnLst/>
                          <a:rect l="0" t="0" r="0" b="0"/>
                          <a:pathLst>
                            <a:path w="24395" h="56414">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cubicBezTo>
                                <a:pt x="16772" y="45741"/>
                                <a:pt x="19821" y="47267"/>
                                <a:pt x="24395" y="47267"/>
                              </a:cubicBezTo>
                              <a:lnTo>
                                <a:pt x="24395" y="56414"/>
                              </a:lnTo>
                              <a:cubicBezTo>
                                <a:pt x="16772" y="56414"/>
                                <a:pt x="10673" y="53365"/>
                                <a:pt x="6098" y="48791"/>
                              </a:cubicBezTo>
                              <a:cubicBezTo>
                                <a:pt x="1525" y="44217"/>
                                <a:pt x="0" y="36594"/>
                                <a:pt x="0" y="28970"/>
                              </a:cubicBezTo>
                              <a:cubicBezTo>
                                <a:pt x="0" y="19822"/>
                                <a:pt x="1525" y="12198"/>
                                <a:pt x="6098" y="7624"/>
                              </a:cubicBezTo>
                              <a:cubicBezTo>
                                <a:pt x="10673"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5" name="Shape 466815"/>
                      <wps:cNvSpPr/>
                      <wps:spPr>
                        <a:xfrm>
                          <a:off x="201263" y="57939"/>
                          <a:ext cx="22871" cy="18297"/>
                        </a:xfrm>
                        <a:custGeom>
                          <a:avLst/>
                          <a:gdLst/>
                          <a:ahLst/>
                          <a:cxnLst/>
                          <a:rect l="0" t="0" r="0" b="0"/>
                          <a:pathLst>
                            <a:path w="22871" h="18297">
                              <a:moveTo>
                                <a:pt x="13722" y="0"/>
                              </a:moveTo>
                              <a:lnTo>
                                <a:pt x="22871" y="1525"/>
                              </a:lnTo>
                              <a:cubicBezTo>
                                <a:pt x="21346" y="6100"/>
                                <a:pt x="19821" y="10673"/>
                                <a:pt x="15247" y="13723"/>
                              </a:cubicBezTo>
                              <a:cubicBezTo>
                                <a:pt x="10673" y="16773"/>
                                <a:pt x="6099" y="18297"/>
                                <a:pt x="0" y="18297"/>
                              </a:cubicBezTo>
                              <a:lnTo>
                                <a:pt x="0" y="9149"/>
                              </a:lnTo>
                              <a:cubicBezTo>
                                <a:pt x="3049" y="9149"/>
                                <a:pt x="6099" y="7624"/>
                                <a:pt x="9148" y="6100"/>
                              </a:cubicBezTo>
                              <a:cubicBezTo>
                                <a:pt x="10673" y="4574"/>
                                <a:pt x="13722" y="3050"/>
                                <a:pt x="137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6" name="Shape 466816"/>
                      <wps:cNvSpPr/>
                      <wps:spPr>
                        <a:xfrm>
                          <a:off x="349160" y="19821"/>
                          <a:ext cx="23633" cy="56414"/>
                        </a:xfrm>
                        <a:custGeom>
                          <a:avLst/>
                          <a:gdLst/>
                          <a:ahLst/>
                          <a:cxnLst/>
                          <a:rect l="0" t="0" r="0" b="0"/>
                          <a:pathLst>
                            <a:path w="23633" h="56414">
                              <a:moveTo>
                                <a:pt x="22871" y="0"/>
                              </a:moveTo>
                              <a:lnTo>
                                <a:pt x="23633" y="122"/>
                              </a:lnTo>
                              <a:lnTo>
                                <a:pt x="23633" y="9475"/>
                              </a:lnTo>
                              <a:lnTo>
                                <a:pt x="22871" y="9149"/>
                              </a:lnTo>
                              <a:cubicBezTo>
                                <a:pt x="18297" y="9149"/>
                                <a:pt x="15248" y="10673"/>
                                <a:pt x="12198" y="13722"/>
                              </a:cubicBezTo>
                              <a:cubicBezTo>
                                <a:pt x="9149" y="16773"/>
                                <a:pt x="9149" y="21346"/>
                                <a:pt x="9149" y="27446"/>
                              </a:cubicBezTo>
                              <a:cubicBezTo>
                                <a:pt x="9149" y="33544"/>
                                <a:pt x="9149" y="39643"/>
                                <a:pt x="12198" y="42692"/>
                              </a:cubicBezTo>
                              <a:cubicBezTo>
                                <a:pt x="15248" y="45741"/>
                                <a:pt x="18297" y="47267"/>
                                <a:pt x="22871" y="47267"/>
                              </a:cubicBezTo>
                              <a:lnTo>
                                <a:pt x="23633" y="46940"/>
                              </a:lnTo>
                              <a:lnTo>
                                <a:pt x="23633" y="56224"/>
                              </a:lnTo>
                              <a:lnTo>
                                <a:pt x="22871" y="56414"/>
                              </a:lnTo>
                              <a:cubicBezTo>
                                <a:pt x="15248" y="56414"/>
                                <a:pt x="10673" y="53365"/>
                                <a:pt x="6099" y="48791"/>
                              </a:cubicBezTo>
                              <a:cubicBezTo>
                                <a:pt x="1525" y="44217"/>
                                <a:pt x="0" y="36594"/>
                                <a:pt x="0" y="27446"/>
                              </a:cubicBezTo>
                              <a:cubicBezTo>
                                <a:pt x="0" y="18297"/>
                                <a:pt x="1525" y="10673"/>
                                <a:pt x="7624" y="6100"/>
                              </a:cubicBezTo>
                              <a:cubicBezTo>
                                <a:pt x="12198" y="1525"/>
                                <a:pt x="16772"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7" name="Shape 466817"/>
                      <wps:cNvSpPr/>
                      <wps:spPr>
                        <a:xfrm>
                          <a:off x="201263" y="19821"/>
                          <a:ext cx="24395" cy="30495"/>
                        </a:xfrm>
                        <a:custGeom>
                          <a:avLst/>
                          <a:gdLst/>
                          <a:ahLst/>
                          <a:cxnLst/>
                          <a:rect l="0" t="0" r="0" b="0"/>
                          <a:pathLst>
                            <a:path w="24395" h="30495">
                              <a:moveTo>
                                <a:pt x="0" y="0"/>
                              </a:moveTo>
                              <a:cubicBezTo>
                                <a:pt x="6099" y="0"/>
                                <a:pt x="12198" y="1525"/>
                                <a:pt x="16772" y="7624"/>
                              </a:cubicBezTo>
                              <a:cubicBezTo>
                                <a:pt x="21346" y="12198"/>
                                <a:pt x="24395" y="18297"/>
                                <a:pt x="24395" y="27446"/>
                              </a:cubicBezTo>
                              <a:cubicBezTo>
                                <a:pt x="24395" y="28970"/>
                                <a:pt x="22871" y="28970"/>
                                <a:pt x="22871" y="30495"/>
                              </a:cubicBezTo>
                              <a:lnTo>
                                <a:pt x="0" y="30495"/>
                              </a:lnTo>
                              <a:lnTo>
                                <a:pt x="0" y="21346"/>
                              </a:lnTo>
                              <a:lnTo>
                                <a:pt x="15247" y="21346"/>
                              </a:lnTo>
                              <a:cubicBezTo>
                                <a:pt x="13722" y="18297"/>
                                <a:pt x="12198" y="15247"/>
                                <a:pt x="10673" y="13722"/>
                              </a:cubicBezTo>
                              <a:cubicBezTo>
                                <a:pt x="7623"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8" name="Shape 466818"/>
                      <wps:cNvSpPr/>
                      <wps:spPr>
                        <a:xfrm>
                          <a:off x="372793" y="19943"/>
                          <a:ext cx="23633" cy="56102"/>
                        </a:xfrm>
                        <a:custGeom>
                          <a:avLst/>
                          <a:gdLst/>
                          <a:ahLst/>
                          <a:cxnLst/>
                          <a:rect l="0" t="0" r="0" b="0"/>
                          <a:pathLst>
                            <a:path w="23633" h="56102">
                              <a:moveTo>
                                <a:pt x="0" y="0"/>
                              </a:moveTo>
                              <a:lnTo>
                                <a:pt x="8767" y="1403"/>
                              </a:lnTo>
                              <a:cubicBezTo>
                                <a:pt x="11435" y="2546"/>
                                <a:pt x="13722" y="4452"/>
                                <a:pt x="16009" y="7502"/>
                              </a:cubicBezTo>
                              <a:cubicBezTo>
                                <a:pt x="20584" y="12077"/>
                                <a:pt x="23633" y="18175"/>
                                <a:pt x="23633" y="27324"/>
                              </a:cubicBezTo>
                              <a:cubicBezTo>
                                <a:pt x="23633" y="33423"/>
                                <a:pt x="22108" y="39521"/>
                                <a:pt x="20584" y="44096"/>
                              </a:cubicBezTo>
                              <a:cubicBezTo>
                                <a:pt x="17534" y="47145"/>
                                <a:pt x="14484" y="50195"/>
                                <a:pt x="11435" y="53243"/>
                              </a:cubicBezTo>
                              <a:lnTo>
                                <a:pt x="0" y="56102"/>
                              </a:lnTo>
                              <a:lnTo>
                                <a:pt x="0" y="46818"/>
                              </a:lnTo>
                              <a:lnTo>
                                <a:pt x="9911" y="42570"/>
                              </a:lnTo>
                              <a:cubicBezTo>
                                <a:pt x="12960" y="39521"/>
                                <a:pt x="14484" y="33423"/>
                                <a:pt x="14484" y="27324"/>
                              </a:cubicBezTo>
                              <a:cubicBezTo>
                                <a:pt x="14484" y="21224"/>
                                <a:pt x="12960" y="16651"/>
                                <a:pt x="9911" y="13601"/>
                              </a:cubicBezTo>
                              <a:lnTo>
                                <a:pt x="0" y="935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19" name="Shape 466819"/>
                      <wps:cNvSpPr/>
                      <wps:spPr>
                        <a:xfrm>
                          <a:off x="526027" y="1525"/>
                          <a:ext cx="25920" cy="73186"/>
                        </a:xfrm>
                        <a:custGeom>
                          <a:avLst/>
                          <a:gdLst/>
                          <a:ahLst/>
                          <a:cxnLst/>
                          <a:rect l="0" t="0" r="0" b="0"/>
                          <a:pathLst>
                            <a:path w="25920" h="73186">
                              <a:moveTo>
                                <a:pt x="19822" y="0"/>
                              </a:moveTo>
                              <a:lnTo>
                                <a:pt x="25920" y="0"/>
                              </a:lnTo>
                              <a:lnTo>
                                <a:pt x="25920" y="73186"/>
                              </a:lnTo>
                              <a:lnTo>
                                <a:pt x="16772" y="73186"/>
                              </a:lnTo>
                              <a:lnTo>
                                <a:pt x="16772" y="15246"/>
                              </a:lnTo>
                              <a:cubicBezTo>
                                <a:pt x="13722" y="18296"/>
                                <a:pt x="10673" y="19820"/>
                                <a:pt x="7624" y="22870"/>
                              </a:cubicBezTo>
                              <a:cubicBezTo>
                                <a:pt x="4574" y="24395"/>
                                <a:pt x="1525" y="25919"/>
                                <a:pt x="0" y="27445"/>
                              </a:cubicBezTo>
                              <a:lnTo>
                                <a:pt x="0" y="18296"/>
                              </a:lnTo>
                              <a:cubicBezTo>
                                <a:pt x="4574" y="15246"/>
                                <a:pt x="7624" y="12197"/>
                                <a:pt x="12198" y="9148"/>
                              </a:cubicBezTo>
                              <a:cubicBezTo>
                                <a:pt x="15247" y="6098"/>
                                <a:pt x="18297" y="3049"/>
                                <a:pt x="1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20" name="Shape 466820"/>
                      <wps:cNvSpPr/>
                      <wps:spPr>
                        <a:xfrm>
                          <a:off x="469612" y="1525"/>
                          <a:ext cx="25920" cy="73186"/>
                        </a:xfrm>
                        <a:custGeom>
                          <a:avLst/>
                          <a:gdLst/>
                          <a:ahLst/>
                          <a:cxnLst/>
                          <a:rect l="0" t="0" r="0" b="0"/>
                          <a:pathLst>
                            <a:path w="25920" h="73186">
                              <a:moveTo>
                                <a:pt x="19821" y="0"/>
                              </a:moveTo>
                              <a:lnTo>
                                <a:pt x="25920" y="0"/>
                              </a:lnTo>
                              <a:lnTo>
                                <a:pt x="25920" y="73186"/>
                              </a:lnTo>
                              <a:lnTo>
                                <a:pt x="16772" y="73186"/>
                              </a:lnTo>
                              <a:lnTo>
                                <a:pt x="16772" y="15246"/>
                              </a:lnTo>
                              <a:cubicBezTo>
                                <a:pt x="13722" y="18296"/>
                                <a:pt x="10673" y="19820"/>
                                <a:pt x="7624" y="22870"/>
                              </a:cubicBezTo>
                              <a:cubicBezTo>
                                <a:pt x="4575" y="24395"/>
                                <a:pt x="1525" y="25919"/>
                                <a:pt x="0" y="27445"/>
                              </a:cubicBezTo>
                              <a:lnTo>
                                <a:pt x="0" y="18296"/>
                              </a:lnTo>
                              <a:cubicBezTo>
                                <a:pt x="4575" y="15246"/>
                                <a:pt x="7624" y="12197"/>
                                <a:pt x="12198" y="9148"/>
                              </a:cubicBezTo>
                              <a:cubicBezTo>
                                <a:pt x="15248" y="6098"/>
                                <a:pt x="18297" y="3049"/>
                                <a:pt x="198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21" name="Shape 466821"/>
                      <wps:cNvSpPr/>
                      <wps:spPr>
                        <a:xfrm>
                          <a:off x="402525" y="0"/>
                          <a:ext cx="30494" cy="74712"/>
                        </a:xfrm>
                        <a:custGeom>
                          <a:avLst/>
                          <a:gdLst/>
                          <a:ahLst/>
                          <a:cxnLst/>
                          <a:rect l="0" t="0" r="0" b="0"/>
                          <a:pathLst>
                            <a:path w="30494" h="74712">
                              <a:moveTo>
                                <a:pt x="21346" y="0"/>
                              </a:moveTo>
                              <a:cubicBezTo>
                                <a:pt x="24395" y="0"/>
                                <a:pt x="27445" y="0"/>
                                <a:pt x="30494" y="1525"/>
                              </a:cubicBezTo>
                              <a:lnTo>
                                <a:pt x="28970" y="9148"/>
                              </a:lnTo>
                              <a:cubicBezTo>
                                <a:pt x="27445" y="9148"/>
                                <a:pt x="25920" y="9148"/>
                                <a:pt x="22871" y="9148"/>
                              </a:cubicBezTo>
                              <a:cubicBezTo>
                                <a:pt x="19821" y="9148"/>
                                <a:pt x="18297"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7624" y="7624"/>
                              </a:cubicBezTo>
                              <a:cubicBezTo>
                                <a:pt x="9148" y="4575"/>
                                <a:pt x="10673" y="3049"/>
                                <a:pt x="12198" y="1525"/>
                              </a:cubicBezTo>
                              <a:cubicBezTo>
                                <a:pt x="15247" y="0"/>
                                <a:pt x="18297"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805" style="width:43.4604pt;height:7.5636pt;position:absolute;mso-position-horizontal-relative:page;mso-position-horizontal:absolute;margin-left:291.113pt;mso-position-vertical-relative:page;margin-top:748.605pt;" coordsize="5519,960">
              <v:shape id="Shape 466806" style="position:absolute;width:282;height:731;left:0;top:15;" coordsize="28207,73186" path="m0,0l27445,0l28207,0l28207,9148l27445,9148l10673,9148l10673,35068l28207,35068l28207,44216l10673,44216l10673,73186l0,73186l0,0x">
                <v:stroke weight="0pt" endcap="flat" joinstyle="miter" miterlimit="10" on="false" color="#000000" opacity="0"/>
                <v:fill on="true" color="#000000"/>
              </v:shape>
              <v:shape id="Shape 466807" style="position:absolute;width:221;height:327;left:655;top:434;" coordsize="22108,32781" path="m22108,0l22108,9454l19821,9911c16772,9911,13722,9911,12198,11435c10673,11435,10673,11435,9148,12960c9148,14484,9148,16009,9148,16009c9148,19059,9148,20584,10673,22108c12198,23633,15248,23633,18297,23633l22108,22363l22108,31892l16772,32781c10673,32781,6099,31257,3049,28208c0,25157,0,22108,0,17535c0,14484,0,12960,1525,9911c1525,8386,3049,6862,4574,5336c7624,3812,9148,2287,12198,2287c13722,2287,15248,762,18297,762l22108,0x">
                <v:stroke weight="0pt" endcap="flat" joinstyle="miter" miterlimit="10" on="false" color="#000000" opacity="0"/>
                <v:fill on="true" color="#000000"/>
              </v:shape>
              <v:shape id="Shape 466808" style="position:absolute;width:205;height:180;left:670;top:201;" coordsize="20584,18011" path="m20584,0l20584,8990l12198,10387c10673,11912,9148,14961,9148,18011l0,16487c0,11912,1525,8863,3049,7338c4574,4288,7624,2763,10673,1239l20584,0x">
                <v:stroke weight="0pt" endcap="flat" joinstyle="miter" miterlimit="10" on="false" color="#000000" opacity="0"/>
                <v:fill on="true" color="#000000"/>
              </v:shape>
              <v:shape id="Shape 466809" style="position:absolute;width:282;height:442;left:282;top:15;" coordsize="28207,44216" path="m0,0l9911,0c12960,1524,17534,1524,19059,4573c22108,6098,23633,7623,25158,10673c26682,13722,28207,18296,28207,21345c28207,27445,25158,33543,22108,38118c17534,42691,9911,44216,762,44216l0,44216l0,35068l762,35068c6861,35068,9911,33543,12960,32018c16009,28969,17534,25919,17534,21345c17534,18296,16009,16772,14485,13722c12960,12197,11435,10673,8386,9148l0,9148l0,0x">
                <v:stroke weight="0pt" endcap="flat" joinstyle="miter" miterlimit="10" on="false" color="#000000" opacity="0"/>
                <v:fill on="true" color="#000000"/>
              </v:shape>
              <v:shape id="Shape 466810" style="position:absolute;width:228;height:167;left:1204;top:792;" coordsize="22871,16773" path="m1525,0l10673,1525c10673,3050,10673,4574,12198,6100c15247,7624,18297,7624,21346,7624l22871,7115l22871,16434l21346,16773c15247,16773,10673,15248,6099,12198c3049,9149,0,6100,1525,0x">
                <v:stroke weight="0pt" endcap="flat" joinstyle="miter" miterlimit="10" on="false" color="#000000" opacity="0"/>
                <v:fill on="true" color="#000000"/>
              </v:shape>
              <v:shape id="Shape 466811" style="position:absolute;width:228;height:548;left:1204;top:198;" coordsize="22871,54890" path="m21346,0l22871,762l22871,9803l21346,9149c18297,9149,15247,10673,12198,13722c9149,16773,9149,21346,9149,27446c9149,33544,9149,38118,12198,41168c15247,44217,18297,45741,21346,45741l22871,45088l22871,54280l21346,54890c13722,54890,9149,51841,4574,47267c1525,41168,0,35068,0,27446c0,22871,0,18297,1525,13722c3049,9149,6099,6100,9149,3049c12198,1525,16772,0,21346,0x">
                <v:stroke weight="0pt" endcap="flat" joinstyle="miter" miterlimit="10" on="false" color="#000000" opacity="0"/>
                <v:fill on="true" color="#000000"/>
              </v:shape>
              <v:shape id="Shape 466812" style="position:absolute;width:251;height:555;left:876;top:198;" coordsize="25158,55525" path="m2287,0c6861,0,9911,0,12960,1525c14485,3049,17535,4574,17535,6100c19059,7624,20584,9149,20584,12198c20584,13722,22108,16773,22108,19822l22108,32019c22108,39643,22108,44217,22108,47267c22108,50316,23633,51841,25158,54890l16009,54890c14485,53365,12960,50316,12960,48791c9911,51841,6861,53365,3812,54890l0,55525l0,45996l5337,44217c8386,42692,9911,41168,11435,39643c11435,38118,11435,36594,11435,33544l12960,30495l0,33087l0,23633l11435,21346c11435,19822,12960,19822,12960,18297c12960,15247,11435,13722,9911,12198c8386,10673,5337,9149,762,9149l0,9276l0,286l2287,0x">
                <v:stroke weight="0pt" endcap="flat" joinstyle="miter" miterlimit="10" on="false" color="#000000" opacity="0"/>
                <v:fill on="true" color="#000000"/>
              </v:shape>
              <v:shape id="Shape 466813" style="position:absolute;width:228;height:751;left:1433;top:205;" coordsize="22871,75136" path="m0,0l13722,6862l13722,763l22871,763l22871,46505c22871,54128,21346,60227,19821,64801c18296,67851,15247,70900,12198,72424l0,75136l0,65817l7624,63276c10673,61752,12198,60227,12198,57178c12198,55652,13722,52603,13722,48029l0,53518l0,44326l9148,40406c12198,37356,13722,32782,13722,26684c13722,20584,12198,16011,9148,12960l0,9041l0,0x">
                <v:stroke weight="0pt" endcap="flat" joinstyle="miter" miterlimit="10" on="false" color="#000000" opacity="0"/>
                <v:fill on="true" color="#000000"/>
              </v:shape>
              <v:shape id="Shape 466814" style="position:absolute;width:243;height:564;left:1768;top:198;" coordsize="24395,56414" path="m24395,0l24395,9149c19821,9149,16772,10673,13722,12198c10673,13722,9148,16773,9148,21346l24395,21346l24395,30495l9148,30495c9148,35068,10673,39643,13722,42692c16772,45741,19821,47267,24395,47267l24395,56414c16772,56414,10673,53365,6098,48791c1525,44217,0,36594,0,28970c0,19822,1525,12198,6098,7624c10673,3049,16772,0,24395,0x">
                <v:stroke weight="0pt" endcap="flat" joinstyle="miter" miterlimit="10" on="false" color="#000000" opacity="0"/>
                <v:fill on="true" color="#000000"/>
              </v:shape>
              <v:shape id="Shape 466815" style="position:absolute;width:228;height:182;left:2012;top:579;" coordsize="22871,18297" path="m13722,0l22871,1525c21346,6100,19821,10673,15247,13723c10673,16773,6099,18297,0,18297l0,9149c3049,9149,6099,7624,9148,6100c10673,4574,13722,3050,13722,0x">
                <v:stroke weight="0pt" endcap="flat" joinstyle="miter" miterlimit="10" on="false" color="#000000" opacity="0"/>
                <v:fill on="true" color="#000000"/>
              </v:shape>
              <v:shape id="Shape 466816" style="position:absolute;width:236;height:564;left:3491;top:198;" coordsize="23633,56414" path="m22871,0l23633,122l23633,9475l22871,9149c18297,9149,15248,10673,12198,13722c9149,16773,9149,21346,9149,27446c9149,33544,9149,39643,12198,42692c15248,45741,18297,47267,22871,47267l23633,46940l23633,56224l22871,56414c15248,56414,10673,53365,6099,48791c1525,44217,0,36594,0,27446c0,18297,1525,10673,7624,6100c12198,1525,16772,0,22871,0x">
                <v:stroke weight="0pt" endcap="flat" joinstyle="miter" miterlimit="10" on="false" color="#000000" opacity="0"/>
                <v:fill on="true" color="#000000"/>
              </v:shape>
              <v:shape id="Shape 466817" style="position:absolute;width:243;height:304;left:2012;top:198;" coordsize="24395,30495" path="m0,0c6099,0,12198,1525,16772,7624c21346,12198,24395,18297,24395,27446c24395,28970,22871,28970,22871,30495l0,30495l0,21346l15247,21346c13722,18297,12198,15247,10673,13722c7623,10673,4574,9149,0,9149l0,0x">
                <v:stroke weight="0pt" endcap="flat" joinstyle="miter" miterlimit="10" on="false" color="#000000" opacity="0"/>
                <v:fill on="true" color="#000000"/>
              </v:shape>
              <v:shape id="Shape 466818" style="position:absolute;width:236;height:561;left:3727;top:199;" coordsize="23633,56102" path="m0,0l8767,1403c11435,2546,13722,4452,16009,7502c20584,12077,23633,18175,23633,27324c23633,33423,22108,39521,20584,44096c17534,47145,14484,50195,11435,53243l0,56102l0,46818l9911,42570c12960,39521,14484,33423,14484,27324c14484,21224,12960,16651,9911,13601l0,9354l0,0x">
                <v:stroke weight="0pt" endcap="flat" joinstyle="miter" miterlimit="10" on="false" color="#000000" opacity="0"/>
                <v:fill on="true" color="#000000"/>
              </v:shape>
              <v:shape id="Shape 466819" style="position:absolute;width:259;height:731;left:5260;top:15;" coordsize="25920,73186" path="m19822,0l25920,0l25920,73186l16772,73186l16772,15246c13722,18296,10673,19820,7624,22870c4574,24395,1525,25919,0,27445l0,18296c4574,15246,7624,12197,12198,9148c15247,6098,18297,3049,19822,0x">
                <v:stroke weight="0pt" endcap="flat" joinstyle="miter" miterlimit="10" on="false" color="#000000" opacity="0"/>
                <v:fill on="true" color="#000000"/>
              </v:shape>
              <v:shape id="Shape 466820" style="position:absolute;width:259;height:731;left:4696;top:15;" coordsize="25920,73186" path="m19821,0l25920,0l25920,73186l16772,73186l16772,15246c13722,18296,10673,19820,7624,22870c4575,24395,1525,25919,0,27445l0,18296c4575,15246,7624,12197,12198,9148c15248,6098,18297,3049,19821,0x">
                <v:stroke weight="0pt" endcap="flat" joinstyle="miter" miterlimit="10" on="false" color="#000000" opacity="0"/>
                <v:fill on="true" color="#000000"/>
              </v:shape>
              <v:shape id="Shape 466821" style="position:absolute;width:304;height:747;left:4025;top:0;" coordsize="30494,74712" path="m21346,0c24395,0,27445,0,30494,1525l28970,9148c27445,9148,25920,9148,22871,9148c19821,9148,18297,9148,18297,10673c16772,12198,16772,13722,16772,16772l16772,21346l27445,21346l27445,30494l16772,30494l16772,74712l7624,74712l7624,30494l0,30494l0,21346l7624,21346l7624,15248c7624,12198,7624,9148,7624,7624c9148,4575,10673,3049,12198,1525c15247,0,18297,0,21346,0x">
                <v:stroke weight="0pt" endcap="flat" joinstyle="miter" miterlimit="10" on="false" color="#000000" opacity="0"/>
                <v:fill on="true" color="#000000"/>
              </v:shape>
              <w10:wrap type="square"/>
            </v:group>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17155" w14:textId="77777777" w:rsidR="0000336F" w:rsidRDefault="00000000">
    <w:pPr>
      <w:spacing w:after="0" w:line="259" w:lineRule="auto"/>
      <w:ind w:left="-1440" w:right="4130" w:firstLine="0"/>
      <w:jc w:val="left"/>
    </w:pPr>
    <w:r>
      <w:rPr>
        <w:rFonts w:ascii="Calibri" w:eastAsia="Calibri" w:hAnsi="Calibri" w:cs="Calibri"/>
        <w:noProof/>
      </w:rPr>
      <mc:AlternateContent>
        <mc:Choice Requires="wpg">
          <w:drawing>
            <wp:anchor distT="0" distB="0" distL="114300" distR="114300" simplePos="0" relativeHeight="251673600" behindDoc="0" locked="0" layoutInCell="1" allowOverlap="1" wp14:anchorId="2E69529C" wp14:editId="19930809">
              <wp:simplePos x="0" y="0"/>
              <wp:positionH relativeFrom="page">
                <wp:posOffset>3724578</wp:posOffset>
              </wp:positionH>
              <wp:positionV relativeFrom="page">
                <wp:posOffset>9507289</wp:posOffset>
              </wp:positionV>
              <wp:extent cx="510780" cy="96058"/>
              <wp:effectExtent l="0" t="0" r="0" b="0"/>
              <wp:wrapSquare wrapText="bothSides"/>
              <wp:docPr id="466921" name="Group 466921"/>
              <wp:cNvGraphicFramePr/>
              <a:graphic xmlns:a="http://schemas.openxmlformats.org/drawingml/2006/main">
                <a:graphicData uri="http://schemas.microsoft.com/office/word/2010/wordprocessingGroup">
                  <wpg:wgp>
                    <wpg:cNvGrpSpPr/>
                    <wpg:grpSpPr>
                      <a:xfrm>
                        <a:off x="0" y="0"/>
                        <a:ext cx="510780" cy="96058"/>
                        <a:chOff x="0" y="0"/>
                        <a:chExt cx="510780" cy="96058"/>
                      </a:xfrm>
                    </wpg:grpSpPr>
                    <wps:wsp>
                      <wps:cNvPr id="466922" name="Shape 466922"/>
                      <wps:cNvSpPr/>
                      <wps:spPr>
                        <a:xfrm>
                          <a:off x="0" y="1525"/>
                          <a:ext cx="28207" cy="73186"/>
                        </a:xfrm>
                        <a:custGeom>
                          <a:avLst/>
                          <a:gdLst/>
                          <a:ahLst/>
                          <a:cxnLst/>
                          <a:rect l="0" t="0" r="0" b="0"/>
                          <a:pathLst>
                            <a:path w="28207" h="73186">
                              <a:moveTo>
                                <a:pt x="0" y="0"/>
                              </a:moveTo>
                              <a:lnTo>
                                <a:pt x="27445" y="0"/>
                              </a:lnTo>
                              <a:lnTo>
                                <a:pt x="28207" y="0"/>
                              </a:lnTo>
                              <a:lnTo>
                                <a:pt x="28207"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23" name="Shape 466923"/>
                      <wps:cNvSpPr/>
                      <wps:spPr>
                        <a:xfrm>
                          <a:off x="65563" y="43759"/>
                          <a:ext cx="22108" cy="32476"/>
                        </a:xfrm>
                        <a:custGeom>
                          <a:avLst/>
                          <a:gdLst/>
                          <a:ahLst/>
                          <a:cxnLst/>
                          <a:rect l="0" t="0" r="0" b="0"/>
                          <a:pathLst>
                            <a:path w="22108" h="32476">
                              <a:moveTo>
                                <a:pt x="22108" y="0"/>
                              </a:moveTo>
                              <a:lnTo>
                                <a:pt x="22108" y="9437"/>
                              </a:lnTo>
                              <a:lnTo>
                                <a:pt x="21346" y="9606"/>
                              </a:lnTo>
                              <a:cubicBezTo>
                                <a:pt x="18296" y="9606"/>
                                <a:pt x="15247" y="9606"/>
                                <a:pt x="13722" y="11130"/>
                              </a:cubicBezTo>
                              <a:cubicBezTo>
                                <a:pt x="12198" y="11130"/>
                                <a:pt x="10673" y="11130"/>
                                <a:pt x="10673" y="12656"/>
                              </a:cubicBezTo>
                              <a:cubicBezTo>
                                <a:pt x="9148" y="14180"/>
                                <a:pt x="9148" y="15704"/>
                                <a:pt x="9148" y="15704"/>
                              </a:cubicBezTo>
                              <a:cubicBezTo>
                                <a:pt x="9148" y="18754"/>
                                <a:pt x="10673" y="20279"/>
                                <a:pt x="12198" y="21803"/>
                              </a:cubicBezTo>
                              <a:cubicBezTo>
                                <a:pt x="13722" y="23329"/>
                                <a:pt x="15247" y="23329"/>
                                <a:pt x="19821" y="23329"/>
                              </a:cubicBezTo>
                              <a:lnTo>
                                <a:pt x="22108" y="22414"/>
                              </a:lnTo>
                              <a:lnTo>
                                <a:pt x="22108" y="31587"/>
                              </a:lnTo>
                              <a:lnTo>
                                <a:pt x="16771" y="32476"/>
                              </a:lnTo>
                              <a:cubicBezTo>
                                <a:pt x="12198" y="32476"/>
                                <a:pt x="7623" y="30952"/>
                                <a:pt x="4574" y="27903"/>
                              </a:cubicBezTo>
                              <a:cubicBezTo>
                                <a:pt x="1524" y="24853"/>
                                <a:pt x="0" y="21803"/>
                                <a:pt x="0" y="17230"/>
                              </a:cubicBezTo>
                              <a:cubicBezTo>
                                <a:pt x="0" y="14180"/>
                                <a:pt x="0" y="12656"/>
                                <a:pt x="1524" y="9606"/>
                              </a:cubicBezTo>
                              <a:cubicBezTo>
                                <a:pt x="3049" y="8081"/>
                                <a:pt x="4574" y="6557"/>
                                <a:pt x="6098" y="5031"/>
                              </a:cubicBezTo>
                              <a:cubicBezTo>
                                <a:pt x="7623" y="3508"/>
                                <a:pt x="10673" y="1982"/>
                                <a:pt x="12198" y="1982"/>
                              </a:cubicBezTo>
                              <a:cubicBezTo>
                                <a:pt x="13722" y="1982"/>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24" name="Shape 466924"/>
                      <wps:cNvSpPr/>
                      <wps:spPr>
                        <a:xfrm>
                          <a:off x="67087" y="20107"/>
                          <a:ext cx="20584" cy="18011"/>
                        </a:xfrm>
                        <a:custGeom>
                          <a:avLst/>
                          <a:gdLst/>
                          <a:ahLst/>
                          <a:cxnLst/>
                          <a:rect l="0" t="0" r="0" b="0"/>
                          <a:pathLst>
                            <a:path w="20584" h="18011">
                              <a:moveTo>
                                <a:pt x="20584" y="0"/>
                              </a:moveTo>
                              <a:lnTo>
                                <a:pt x="20584" y="9016"/>
                              </a:lnTo>
                              <a:lnTo>
                                <a:pt x="13722" y="10387"/>
                              </a:lnTo>
                              <a:cubicBezTo>
                                <a:pt x="12198" y="11912"/>
                                <a:pt x="10673" y="14961"/>
                                <a:pt x="9148" y="18011"/>
                              </a:cubicBezTo>
                              <a:lnTo>
                                <a:pt x="0" y="16487"/>
                              </a:lnTo>
                              <a:cubicBezTo>
                                <a:pt x="1525"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25" name="Shape 466925"/>
                      <wps:cNvSpPr/>
                      <wps:spPr>
                        <a:xfrm>
                          <a:off x="28207" y="1525"/>
                          <a:ext cx="28207" cy="44216"/>
                        </a:xfrm>
                        <a:custGeom>
                          <a:avLst/>
                          <a:gdLst/>
                          <a:ahLst/>
                          <a:cxnLst/>
                          <a:rect l="0" t="0" r="0" b="0"/>
                          <a:pathLst>
                            <a:path w="28207" h="44216">
                              <a:moveTo>
                                <a:pt x="0" y="0"/>
                              </a:moveTo>
                              <a:lnTo>
                                <a:pt x="11435" y="0"/>
                              </a:lnTo>
                              <a:cubicBezTo>
                                <a:pt x="14485" y="1524"/>
                                <a:pt x="17534" y="1524"/>
                                <a:pt x="20584" y="4573"/>
                              </a:cubicBezTo>
                              <a:cubicBezTo>
                                <a:pt x="22108" y="6098"/>
                                <a:pt x="25158" y="7623"/>
                                <a:pt x="26682" y="10673"/>
                              </a:cubicBezTo>
                              <a:cubicBezTo>
                                <a:pt x="28207" y="13722"/>
                                <a:pt x="28207" y="18296"/>
                                <a:pt x="28207" y="21345"/>
                              </a:cubicBezTo>
                              <a:cubicBezTo>
                                <a:pt x="28207" y="27445"/>
                                <a:pt x="26682" y="33543"/>
                                <a:pt x="22108" y="38118"/>
                              </a:cubicBezTo>
                              <a:cubicBezTo>
                                <a:pt x="19059" y="42691"/>
                                <a:pt x="11435" y="44216"/>
                                <a:pt x="762" y="44216"/>
                              </a:cubicBezTo>
                              <a:lnTo>
                                <a:pt x="0" y="44216"/>
                              </a:lnTo>
                              <a:lnTo>
                                <a:pt x="0" y="35068"/>
                              </a:lnTo>
                              <a:lnTo>
                                <a:pt x="762" y="35068"/>
                              </a:lnTo>
                              <a:cubicBezTo>
                                <a:pt x="6861" y="35068"/>
                                <a:pt x="11435" y="33543"/>
                                <a:pt x="12960" y="32018"/>
                              </a:cubicBezTo>
                              <a:cubicBezTo>
                                <a:pt x="16009" y="28969"/>
                                <a:pt x="17534" y="25919"/>
                                <a:pt x="17534" y="21345"/>
                              </a:cubicBezTo>
                              <a:cubicBezTo>
                                <a:pt x="17534" y="18296"/>
                                <a:pt x="17534" y="16772"/>
                                <a:pt x="16009" y="13722"/>
                              </a:cubicBezTo>
                              <a:cubicBezTo>
                                <a:pt x="14485" y="12197"/>
                                <a:pt x="11435" y="10673"/>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26" name="Shape 466926"/>
                      <wps:cNvSpPr/>
                      <wps:spPr>
                        <a:xfrm>
                          <a:off x="121977" y="79285"/>
                          <a:ext cx="21346" cy="16773"/>
                        </a:xfrm>
                        <a:custGeom>
                          <a:avLst/>
                          <a:gdLst/>
                          <a:ahLst/>
                          <a:cxnLst/>
                          <a:rect l="0" t="0" r="0" b="0"/>
                          <a:pathLst>
                            <a:path w="21346" h="16773">
                              <a:moveTo>
                                <a:pt x="0" y="0"/>
                              </a:moveTo>
                              <a:lnTo>
                                <a:pt x="9148" y="1525"/>
                              </a:lnTo>
                              <a:cubicBezTo>
                                <a:pt x="9148" y="3050"/>
                                <a:pt x="10673" y="4574"/>
                                <a:pt x="12198" y="6100"/>
                              </a:cubicBezTo>
                              <a:cubicBezTo>
                                <a:pt x="13723" y="7624"/>
                                <a:pt x="16772" y="7624"/>
                                <a:pt x="21346" y="7624"/>
                              </a:cubicBezTo>
                              <a:lnTo>
                                <a:pt x="21346" y="7624"/>
                              </a:lnTo>
                              <a:lnTo>
                                <a:pt x="21346" y="16773"/>
                              </a:lnTo>
                              <a:lnTo>
                                <a:pt x="21346" y="16773"/>
                              </a:lnTo>
                              <a:cubicBezTo>
                                <a:pt x="15248" y="16773"/>
                                <a:pt x="9148" y="15248"/>
                                <a:pt x="6099" y="12198"/>
                              </a:cubicBezTo>
                              <a:cubicBezTo>
                                <a:pt x="1525" y="9149"/>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27" name="Shape 466927"/>
                      <wps:cNvSpPr/>
                      <wps:spPr>
                        <a:xfrm>
                          <a:off x="120452" y="19821"/>
                          <a:ext cx="22871" cy="54890"/>
                        </a:xfrm>
                        <a:custGeom>
                          <a:avLst/>
                          <a:gdLst/>
                          <a:ahLst/>
                          <a:cxnLst/>
                          <a:rect l="0" t="0" r="0" b="0"/>
                          <a:pathLst>
                            <a:path w="22871" h="54890">
                              <a:moveTo>
                                <a:pt x="21346" y="0"/>
                              </a:moveTo>
                              <a:lnTo>
                                <a:pt x="22871" y="763"/>
                              </a:lnTo>
                              <a:lnTo>
                                <a:pt x="22871" y="9149"/>
                              </a:lnTo>
                              <a:lnTo>
                                <a:pt x="22871" y="9149"/>
                              </a:lnTo>
                              <a:cubicBezTo>
                                <a:pt x="18297" y="9149"/>
                                <a:pt x="15248" y="10673"/>
                                <a:pt x="13722" y="13722"/>
                              </a:cubicBezTo>
                              <a:cubicBezTo>
                                <a:pt x="10673" y="16773"/>
                                <a:pt x="9149" y="21346"/>
                                <a:pt x="9149" y="27446"/>
                              </a:cubicBezTo>
                              <a:cubicBezTo>
                                <a:pt x="9149" y="33544"/>
                                <a:pt x="10673" y="38118"/>
                                <a:pt x="13722" y="41168"/>
                              </a:cubicBezTo>
                              <a:cubicBezTo>
                                <a:pt x="15248" y="44217"/>
                                <a:pt x="18297" y="45741"/>
                                <a:pt x="22871" y="45741"/>
                              </a:cubicBezTo>
                              <a:lnTo>
                                <a:pt x="22871" y="45741"/>
                              </a:lnTo>
                              <a:lnTo>
                                <a:pt x="22871" y="54890"/>
                              </a:lnTo>
                              <a:lnTo>
                                <a:pt x="22871" y="54890"/>
                              </a:lnTo>
                              <a:cubicBezTo>
                                <a:pt x="15248" y="54890"/>
                                <a:pt x="9149" y="51841"/>
                                <a:pt x="6099" y="47267"/>
                              </a:cubicBezTo>
                              <a:cubicBezTo>
                                <a:pt x="1525" y="41168"/>
                                <a:pt x="0" y="35068"/>
                                <a:pt x="0" y="27446"/>
                              </a:cubicBezTo>
                              <a:cubicBezTo>
                                <a:pt x="0" y="22871"/>
                                <a:pt x="1525" y="18297"/>
                                <a:pt x="3050" y="13722"/>
                              </a:cubicBezTo>
                              <a:cubicBezTo>
                                <a:pt x="4575" y="9149"/>
                                <a:pt x="7624" y="6100"/>
                                <a:pt x="10673" y="3049"/>
                              </a:cubicBezTo>
                              <a:cubicBezTo>
                                <a:pt x="13722"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28" name="Shape 466928"/>
                      <wps:cNvSpPr/>
                      <wps:spPr>
                        <a:xfrm>
                          <a:off x="87671" y="19821"/>
                          <a:ext cx="25158" cy="55525"/>
                        </a:xfrm>
                        <a:custGeom>
                          <a:avLst/>
                          <a:gdLst/>
                          <a:ahLst/>
                          <a:cxnLst/>
                          <a:rect l="0" t="0" r="0" b="0"/>
                          <a:pathLst>
                            <a:path w="25158" h="55525">
                              <a:moveTo>
                                <a:pt x="2287" y="0"/>
                              </a:moveTo>
                              <a:cubicBezTo>
                                <a:pt x="6861" y="0"/>
                                <a:pt x="9911" y="0"/>
                                <a:pt x="12960" y="1525"/>
                              </a:cubicBezTo>
                              <a:cubicBezTo>
                                <a:pt x="16010" y="3049"/>
                                <a:pt x="17534" y="4574"/>
                                <a:pt x="19059" y="6100"/>
                              </a:cubicBezTo>
                              <a:cubicBezTo>
                                <a:pt x="20584" y="7624"/>
                                <a:pt x="20584" y="9149"/>
                                <a:pt x="22108" y="12198"/>
                              </a:cubicBezTo>
                              <a:cubicBezTo>
                                <a:pt x="22108" y="13722"/>
                                <a:pt x="22108" y="16773"/>
                                <a:pt x="22108" y="19822"/>
                              </a:cubicBezTo>
                              <a:lnTo>
                                <a:pt x="22108" y="32019"/>
                              </a:lnTo>
                              <a:cubicBezTo>
                                <a:pt x="22108" y="39643"/>
                                <a:pt x="22108" y="44217"/>
                                <a:pt x="22108" y="47267"/>
                              </a:cubicBezTo>
                              <a:cubicBezTo>
                                <a:pt x="23633" y="50316"/>
                                <a:pt x="23633" y="51841"/>
                                <a:pt x="25158" y="54890"/>
                              </a:cubicBezTo>
                              <a:lnTo>
                                <a:pt x="16010" y="54890"/>
                              </a:lnTo>
                              <a:cubicBezTo>
                                <a:pt x="14485" y="53365"/>
                                <a:pt x="12960" y="50316"/>
                                <a:pt x="12960" y="48791"/>
                              </a:cubicBezTo>
                              <a:cubicBezTo>
                                <a:pt x="9911" y="51841"/>
                                <a:pt x="6861" y="53365"/>
                                <a:pt x="3812" y="54890"/>
                              </a:cubicBezTo>
                              <a:lnTo>
                                <a:pt x="0" y="55525"/>
                              </a:lnTo>
                              <a:lnTo>
                                <a:pt x="0" y="46352"/>
                              </a:lnTo>
                              <a:lnTo>
                                <a:pt x="5336" y="44217"/>
                              </a:lnTo>
                              <a:cubicBezTo>
                                <a:pt x="8386" y="42692"/>
                                <a:pt x="9911" y="41168"/>
                                <a:pt x="11435" y="39643"/>
                              </a:cubicBezTo>
                              <a:cubicBezTo>
                                <a:pt x="12960" y="38118"/>
                                <a:pt x="12960" y="36594"/>
                                <a:pt x="12960" y="33544"/>
                              </a:cubicBezTo>
                              <a:lnTo>
                                <a:pt x="12960" y="30495"/>
                              </a:lnTo>
                              <a:lnTo>
                                <a:pt x="0" y="33375"/>
                              </a:lnTo>
                              <a:lnTo>
                                <a:pt x="0" y="23938"/>
                              </a:lnTo>
                              <a:lnTo>
                                <a:pt x="12960" y="21346"/>
                              </a:lnTo>
                              <a:cubicBezTo>
                                <a:pt x="12960" y="19822"/>
                                <a:pt x="12960" y="19822"/>
                                <a:pt x="12960" y="18297"/>
                              </a:cubicBezTo>
                              <a:cubicBezTo>
                                <a:pt x="12960" y="15247"/>
                                <a:pt x="11435" y="13722"/>
                                <a:pt x="9911" y="12198"/>
                              </a:cubicBezTo>
                              <a:cubicBezTo>
                                <a:pt x="8386" y="10673"/>
                                <a:pt x="5336" y="9149"/>
                                <a:pt x="763" y="9149"/>
                              </a:cubicBezTo>
                              <a:lnTo>
                                <a:pt x="0" y="9302"/>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29" name="Shape 466929"/>
                      <wps:cNvSpPr/>
                      <wps:spPr>
                        <a:xfrm>
                          <a:off x="143323" y="20584"/>
                          <a:ext cx="22871" cy="75474"/>
                        </a:xfrm>
                        <a:custGeom>
                          <a:avLst/>
                          <a:gdLst/>
                          <a:ahLst/>
                          <a:cxnLst/>
                          <a:rect l="0" t="0" r="0" b="0"/>
                          <a:pathLst>
                            <a:path w="22871" h="75474">
                              <a:moveTo>
                                <a:pt x="0" y="0"/>
                              </a:moveTo>
                              <a:lnTo>
                                <a:pt x="13722" y="6861"/>
                              </a:lnTo>
                              <a:lnTo>
                                <a:pt x="13722" y="762"/>
                              </a:lnTo>
                              <a:lnTo>
                                <a:pt x="22871" y="762"/>
                              </a:lnTo>
                              <a:lnTo>
                                <a:pt x="22871" y="46504"/>
                              </a:lnTo>
                              <a:cubicBezTo>
                                <a:pt x="22871" y="54128"/>
                                <a:pt x="21346" y="60227"/>
                                <a:pt x="19821" y="64801"/>
                              </a:cubicBezTo>
                              <a:cubicBezTo>
                                <a:pt x="18297" y="67850"/>
                                <a:pt x="16772" y="70900"/>
                                <a:pt x="12197" y="72423"/>
                              </a:cubicBezTo>
                              <a:lnTo>
                                <a:pt x="0" y="75474"/>
                              </a:lnTo>
                              <a:lnTo>
                                <a:pt x="0" y="66325"/>
                              </a:lnTo>
                              <a:lnTo>
                                <a:pt x="9148" y="63275"/>
                              </a:lnTo>
                              <a:cubicBezTo>
                                <a:pt x="10673" y="61751"/>
                                <a:pt x="12197" y="60227"/>
                                <a:pt x="13722" y="57177"/>
                              </a:cubicBezTo>
                              <a:cubicBezTo>
                                <a:pt x="13722" y="55652"/>
                                <a:pt x="13722" y="52602"/>
                                <a:pt x="13722" y="48028"/>
                              </a:cubicBezTo>
                              <a:lnTo>
                                <a:pt x="0" y="54128"/>
                              </a:lnTo>
                              <a:lnTo>
                                <a:pt x="0" y="44979"/>
                              </a:lnTo>
                              <a:lnTo>
                                <a:pt x="9148" y="40405"/>
                              </a:lnTo>
                              <a:cubicBezTo>
                                <a:pt x="12197" y="37355"/>
                                <a:pt x="13722" y="32782"/>
                                <a:pt x="13722" y="26683"/>
                              </a:cubicBezTo>
                              <a:cubicBezTo>
                                <a:pt x="13722" y="20583"/>
                                <a:pt x="12197" y="16010"/>
                                <a:pt x="9148" y="12960"/>
                              </a:cubicBezTo>
                              <a:lnTo>
                                <a:pt x="0" y="83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30" name="Shape 466930"/>
                      <wps:cNvSpPr/>
                      <wps:spPr>
                        <a:xfrm>
                          <a:off x="176867" y="19821"/>
                          <a:ext cx="24395" cy="55828"/>
                        </a:xfrm>
                        <a:custGeom>
                          <a:avLst/>
                          <a:gdLst/>
                          <a:ahLst/>
                          <a:cxnLst/>
                          <a:rect l="0" t="0" r="0" b="0"/>
                          <a:pathLst>
                            <a:path w="24395" h="55828">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lnTo>
                                <a:pt x="24395" y="46695"/>
                              </a:lnTo>
                              <a:lnTo>
                                <a:pt x="24395" y="55828"/>
                              </a:lnTo>
                              <a:lnTo>
                                <a:pt x="6099" y="48791"/>
                              </a:lnTo>
                              <a:cubicBezTo>
                                <a:pt x="1525" y="44217"/>
                                <a:pt x="0" y="36594"/>
                                <a:pt x="0" y="28970"/>
                              </a:cubicBezTo>
                              <a:cubicBezTo>
                                <a:pt x="0" y="19822"/>
                                <a:pt x="3049" y="12198"/>
                                <a:pt x="7624" y="7624"/>
                              </a:cubicBezTo>
                              <a:cubicBezTo>
                                <a:pt x="12198"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31" name="Shape 466931"/>
                      <wps:cNvSpPr/>
                      <wps:spPr>
                        <a:xfrm>
                          <a:off x="201263" y="57939"/>
                          <a:ext cx="24395" cy="18297"/>
                        </a:xfrm>
                        <a:custGeom>
                          <a:avLst/>
                          <a:gdLst/>
                          <a:ahLst/>
                          <a:cxnLst/>
                          <a:rect l="0" t="0" r="0" b="0"/>
                          <a:pathLst>
                            <a:path w="24395" h="18297">
                              <a:moveTo>
                                <a:pt x="15247" y="0"/>
                              </a:moveTo>
                              <a:lnTo>
                                <a:pt x="24395" y="1525"/>
                              </a:lnTo>
                              <a:cubicBezTo>
                                <a:pt x="22871" y="6100"/>
                                <a:pt x="19821" y="10673"/>
                                <a:pt x="15247" y="13723"/>
                              </a:cubicBezTo>
                              <a:cubicBezTo>
                                <a:pt x="12198" y="16773"/>
                                <a:pt x="7624" y="18297"/>
                                <a:pt x="1525" y="18297"/>
                              </a:cubicBezTo>
                              <a:lnTo>
                                <a:pt x="0" y="17710"/>
                              </a:lnTo>
                              <a:lnTo>
                                <a:pt x="0" y="8577"/>
                              </a:lnTo>
                              <a:lnTo>
                                <a:pt x="1525" y="9149"/>
                              </a:lnTo>
                              <a:cubicBezTo>
                                <a:pt x="4574" y="9149"/>
                                <a:pt x="7624" y="7624"/>
                                <a:pt x="9148" y="6100"/>
                              </a:cubicBezTo>
                              <a:cubicBezTo>
                                <a:pt x="12198" y="4574"/>
                                <a:pt x="13722" y="3050"/>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32" name="Shape 466932"/>
                      <wps:cNvSpPr/>
                      <wps:spPr>
                        <a:xfrm>
                          <a:off x="349160" y="20099"/>
                          <a:ext cx="23633" cy="55819"/>
                        </a:xfrm>
                        <a:custGeom>
                          <a:avLst/>
                          <a:gdLst/>
                          <a:ahLst/>
                          <a:cxnLst/>
                          <a:rect l="0" t="0" r="0" b="0"/>
                          <a:pathLst>
                            <a:path w="23633" h="55819">
                              <a:moveTo>
                                <a:pt x="23633" y="0"/>
                              </a:moveTo>
                              <a:lnTo>
                                <a:pt x="23633" y="9198"/>
                              </a:lnTo>
                              <a:lnTo>
                                <a:pt x="13722" y="13445"/>
                              </a:lnTo>
                              <a:cubicBezTo>
                                <a:pt x="10673" y="16495"/>
                                <a:pt x="9148" y="21068"/>
                                <a:pt x="9148" y="27168"/>
                              </a:cubicBezTo>
                              <a:cubicBezTo>
                                <a:pt x="9148" y="33267"/>
                                <a:pt x="10673" y="39365"/>
                                <a:pt x="13722" y="42414"/>
                              </a:cubicBezTo>
                              <a:lnTo>
                                <a:pt x="23633" y="46662"/>
                              </a:lnTo>
                              <a:lnTo>
                                <a:pt x="23633" y="55819"/>
                              </a:lnTo>
                              <a:lnTo>
                                <a:pt x="6099" y="48513"/>
                              </a:lnTo>
                              <a:cubicBezTo>
                                <a:pt x="1525" y="43940"/>
                                <a:pt x="0" y="36316"/>
                                <a:pt x="0" y="27168"/>
                              </a:cubicBezTo>
                              <a:cubicBezTo>
                                <a:pt x="0" y="18019"/>
                                <a:pt x="3049" y="10395"/>
                                <a:pt x="7624" y="5822"/>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33" name="Shape 466933"/>
                      <wps:cNvSpPr/>
                      <wps:spPr>
                        <a:xfrm>
                          <a:off x="201263" y="19821"/>
                          <a:ext cx="24395" cy="30495"/>
                        </a:xfrm>
                        <a:custGeom>
                          <a:avLst/>
                          <a:gdLst/>
                          <a:ahLst/>
                          <a:cxnLst/>
                          <a:rect l="0" t="0" r="0" b="0"/>
                          <a:pathLst>
                            <a:path w="24395" h="30495">
                              <a:moveTo>
                                <a:pt x="0" y="0"/>
                              </a:moveTo>
                              <a:cubicBezTo>
                                <a:pt x="7624" y="0"/>
                                <a:pt x="13722" y="1525"/>
                                <a:pt x="18297" y="7624"/>
                              </a:cubicBezTo>
                              <a:cubicBezTo>
                                <a:pt x="22871" y="12198"/>
                                <a:pt x="24395" y="18297"/>
                                <a:pt x="24395" y="27446"/>
                              </a:cubicBezTo>
                              <a:cubicBezTo>
                                <a:pt x="24395" y="28970"/>
                                <a:pt x="24395" y="28970"/>
                                <a:pt x="24395" y="30495"/>
                              </a:cubicBezTo>
                              <a:lnTo>
                                <a:pt x="0" y="30495"/>
                              </a:lnTo>
                              <a:lnTo>
                                <a:pt x="0" y="21346"/>
                              </a:lnTo>
                              <a:lnTo>
                                <a:pt x="15247" y="21346"/>
                              </a:lnTo>
                              <a:cubicBezTo>
                                <a:pt x="15247" y="18297"/>
                                <a:pt x="13722" y="15247"/>
                                <a:pt x="12198" y="13722"/>
                              </a:cubicBezTo>
                              <a:cubicBezTo>
                                <a:pt x="9148"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34" name="Shape 466934"/>
                      <wps:cNvSpPr/>
                      <wps:spPr>
                        <a:xfrm>
                          <a:off x="465038" y="57939"/>
                          <a:ext cx="22108" cy="18297"/>
                        </a:xfrm>
                        <a:custGeom>
                          <a:avLst/>
                          <a:gdLst/>
                          <a:ahLst/>
                          <a:cxnLst/>
                          <a:rect l="0" t="0" r="0" b="0"/>
                          <a:pathLst>
                            <a:path w="22108" h="18297">
                              <a:moveTo>
                                <a:pt x="0" y="0"/>
                              </a:moveTo>
                              <a:lnTo>
                                <a:pt x="9148" y="0"/>
                              </a:lnTo>
                              <a:cubicBezTo>
                                <a:pt x="9148" y="3050"/>
                                <a:pt x="10673" y="6100"/>
                                <a:pt x="13722" y="6100"/>
                              </a:cubicBezTo>
                              <a:cubicBezTo>
                                <a:pt x="15247" y="7624"/>
                                <a:pt x="16772" y="9149"/>
                                <a:pt x="19822" y="9149"/>
                              </a:cubicBezTo>
                              <a:lnTo>
                                <a:pt x="22108" y="8692"/>
                              </a:lnTo>
                              <a:lnTo>
                                <a:pt x="22108" y="17535"/>
                              </a:lnTo>
                              <a:lnTo>
                                <a:pt x="19822" y="18297"/>
                              </a:lnTo>
                              <a:cubicBezTo>
                                <a:pt x="13722" y="18297"/>
                                <a:pt x="10673" y="16773"/>
                                <a:pt x="6099" y="13723"/>
                              </a:cubicBezTo>
                              <a:cubicBezTo>
                                <a:pt x="3049" y="10673"/>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35" name="Shape 466935"/>
                      <wps:cNvSpPr/>
                      <wps:spPr>
                        <a:xfrm>
                          <a:off x="372793" y="19821"/>
                          <a:ext cx="23633" cy="56414"/>
                        </a:xfrm>
                        <a:custGeom>
                          <a:avLst/>
                          <a:gdLst/>
                          <a:ahLst/>
                          <a:cxnLst/>
                          <a:rect l="0" t="0" r="0" b="0"/>
                          <a:pathLst>
                            <a:path w="23633" h="56414">
                              <a:moveTo>
                                <a:pt x="762" y="0"/>
                              </a:moveTo>
                              <a:cubicBezTo>
                                <a:pt x="6861" y="0"/>
                                <a:pt x="12960" y="1525"/>
                                <a:pt x="17534" y="7624"/>
                              </a:cubicBezTo>
                              <a:cubicBezTo>
                                <a:pt x="22108" y="12198"/>
                                <a:pt x="23633" y="18297"/>
                                <a:pt x="23633" y="27446"/>
                              </a:cubicBezTo>
                              <a:cubicBezTo>
                                <a:pt x="23633" y="33544"/>
                                <a:pt x="22108" y="39643"/>
                                <a:pt x="20584" y="44217"/>
                              </a:cubicBezTo>
                              <a:cubicBezTo>
                                <a:pt x="19059" y="47267"/>
                                <a:pt x="16009" y="50316"/>
                                <a:pt x="12960" y="53365"/>
                              </a:cubicBezTo>
                              <a:cubicBezTo>
                                <a:pt x="8386" y="54890"/>
                                <a:pt x="3812" y="56414"/>
                                <a:pt x="762" y="56414"/>
                              </a:cubicBezTo>
                              <a:lnTo>
                                <a:pt x="0" y="56097"/>
                              </a:lnTo>
                              <a:lnTo>
                                <a:pt x="0" y="46940"/>
                              </a:lnTo>
                              <a:lnTo>
                                <a:pt x="762" y="47267"/>
                              </a:lnTo>
                              <a:cubicBezTo>
                                <a:pt x="3812" y="47267"/>
                                <a:pt x="6861" y="45741"/>
                                <a:pt x="9911" y="42692"/>
                              </a:cubicBezTo>
                              <a:cubicBezTo>
                                <a:pt x="12960" y="39643"/>
                                <a:pt x="14485" y="33544"/>
                                <a:pt x="14485" y="27446"/>
                              </a:cubicBezTo>
                              <a:cubicBezTo>
                                <a:pt x="14485" y="21346"/>
                                <a:pt x="12960" y="16773"/>
                                <a:pt x="9911" y="13722"/>
                              </a:cubicBezTo>
                              <a:cubicBezTo>
                                <a:pt x="6861" y="10673"/>
                                <a:pt x="3812" y="9149"/>
                                <a:pt x="762" y="9149"/>
                              </a:cubicBezTo>
                              <a:lnTo>
                                <a:pt x="0" y="9475"/>
                              </a:lnTo>
                              <a:lnTo>
                                <a:pt x="0" y="27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36" name="Shape 466936"/>
                      <wps:cNvSpPr/>
                      <wps:spPr>
                        <a:xfrm>
                          <a:off x="463514" y="1525"/>
                          <a:ext cx="23633" cy="48791"/>
                        </a:xfrm>
                        <a:custGeom>
                          <a:avLst/>
                          <a:gdLst/>
                          <a:ahLst/>
                          <a:cxnLst/>
                          <a:rect l="0" t="0" r="0" b="0"/>
                          <a:pathLst>
                            <a:path w="23633" h="48791">
                              <a:moveTo>
                                <a:pt x="22871" y="0"/>
                              </a:moveTo>
                              <a:lnTo>
                                <a:pt x="23633" y="191"/>
                              </a:lnTo>
                              <a:lnTo>
                                <a:pt x="23633" y="9475"/>
                              </a:lnTo>
                              <a:lnTo>
                                <a:pt x="13722" y="13722"/>
                              </a:lnTo>
                              <a:cubicBezTo>
                                <a:pt x="10673" y="16772"/>
                                <a:pt x="9149" y="19820"/>
                                <a:pt x="9149" y="24395"/>
                              </a:cubicBezTo>
                              <a:cubicBezTo>
                                <a:pt x="9149" y="28969"/>
                                <a:pt x="10673" y="32018"/>
                                <a:pt x="13722" y="35068"/>
                              </a:cubicBezTo>
                              <a:lnTo>
                                <a:pt x="23633" y="39315"/>
                              </a:lnTo>
                              <a:lnTo>
                                <a:pt x="23633" y="48029"/>
                              </a:lnTo>
                              <a:lnTo>
                                <a:pt x="21346" y="48791"/>
                              </a:lnTo>
                              <a:cubicBezTo>
                                <a:pt x="15247" y="48791"/>
                                <a:pt x="10673" y="45741"/>
                                <a:pt x="6099" y="42691"/>
                              </a:cubicBezTo>
                              <a:cubicBezTo>
                                <a:pt x="1525" y="38118"/>
                                <a:pt x="0" y="32018"/>
                                <a:pt x="0" y="24395"/>
                              </a:cubicBezTo>
                              <a:cubicBezTo>
                                <a:pt x="0" y="16772"/>
                                <a:pt x="1525" y="10673"/>
                                <a:pt x="6099" y="6098"/>
                              </a:cubicBezTo>
                              <a:cubicBezTo>
                                <a:pt x="10673" y="1524"/>
                                <a:pt x="16772"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37" name="Shape 466937"/>
                      <wps:cNvSpPr/>
                      <wps:spPr>
                        <a:xfrm>
                          <a:off x="402525" y="0"/>
                          <a:ext cx="30494" cy="74712"/>
                        </a:xfrm>
                        <a:custGeom>
                          <a:avLst/>
                          <a:gdLst/>
                          <a:ahLst/>
                          <a:cxnLst/>
                          <a:rect l="0" t="0" r="0" b="0"/>
                          <a:pathLst>
                            <a:path w="30494" h="74712">
                              <a:moveTo>
                                <a:pt x="22871" y="0"/>
                              </a:moveTo>
                              <a:cubicBezTo>
                                <a:pt x="25920" y="0"/>
                                <a:pt x="27445" y="0"/>
                                <a:pt x="30494" y="1525"/>
                              </a:cubicBezTo>
                              <a:lnTo>
                                <a:pt x="28970" y="9148"/>
                              </a:lnTo>
                              <a:cubicBezTo>
                                <a:pt x="27445" y="9148"/>
                                <a:pt x="25920" y="9148"/>
                                <a:pt x="24395" y="9148"/>
                              </a:cubicBezTo>
                              <a:cubicBezTo>
                                <a:pt x="21346" y="9148"/>
                                <a:pt x="19821"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9148" y="7624"/>
                              </a:cubicBezTo>
                              <a:cubicBezTo>
                                <a:pt x="9148" y="4575"/>
                                <a:pt x="10673" y="3049"/>
                                <a:pt x="13722" y="1525"/>
                              </a:cubicBezTo>
                              <a:cubicBezTo>
                                <a:pt x="15247"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38" name="Shape 466938"/>
                      <wps:cNvSpPr/>
                      <wps:spPr>
                        <a:xfrm>
                          <a:off x="487147" y="1716"/>
                          <a:ext cx="23633" cy="73758"/>
                        </a:xfrm>
                        <a:custGeom>
                          <a:avLst/>
                          <a:gdLst/>
                          <a:ahLst/>
                          <a:cxnLst/>
                          <a:rect l="0" t="0" r="0" b="0"/>
                          <a:pathLst>
                            <a:path w="23633" h="73758">
                              <a:moveTo>
                                <a:pt x="0" y="0"/>
                              </a:moveTo>
                              <a:lnTo>
                                <a:pt x="11435" y="2859"/>
                              </a:lnTo>
                              <a:cubicBezTo>
                                <a:pt x="16009" y="5907"/>
                                <a:pt x="19059" y="8957"/>
                                <a:pt x="20584" y="15056"/>
                              </a:cubicBezTo>
                              <a:cubicBezTo>
                                <a:pt x="22109" y="19630"/>
                                <a:pt x="23633" y="25729"/>
                                <a:pt x="23633" y="34878"/>
                              </a:cubicBezTo>
                              <a:cubicBezTo>
                                <a:pt x="23633" y="44025"/>
                                <a:pt x="22109" y="51650"/>
                                <a:pt x="20584" y="57748"/>
                              </a:cubicBezTo>
                              <a:cubicBezTo>
                                <a:pt x="19059" y="62323"/>
                                <a:pt x="16009" y="66896"/>
                                <a:pt x="11435" y="69946"/>
                              </a:cubicBezTo>
                              <a:lnTo>
                                <a:pt x="0" y="73758"/>
                              </a:lnTo>
                              <a:lnTo>
                                <a:pt x="0" y="64915"/>
                              </a:lnTo>
                              <a:lnTo>
                                <a:pt x="5337" y="63846"/>
                              </a:lnTo>
                              <a:cubicBezTo>
                                <a:pt x="8386" y="62323"/>
                                <a:pt x="9911" y="60797"/>
                                <a:pt x="9911" y="59273"/>
                              </a:cubicBezTo>
                              <a:cubicBezTo>
                                <a:pt x="11435" y="57748"/>
                                <a:pt x="12960" y="54699"/>
                                <a:pt x="12960" y="51650"/>
                              </a:cubicBezTo>
                              <a:cubicBezTo>
                                <a:pt x="14485" y="48600"/>
                                <a:pt x="14485" y="44025"/>
                                <a:pt x="14485" y="40977"/>
                              </a:cubicBezTo>
                              <a:cubicBezTo>
                                <a:pt x="14485" y="40977"/>
                                <a:pt x="14485" y="39451"/>
                                <a:pt x="14485" y="39451"/>
                              </a:cubicBezTo>
                              <a:cubicBezTo>
                                <a:pt x="12960" y="42501"/>
                                <a:pt x="9911" y="44025"/>
                                <a:pt x="6862" y="45551"/>
                              </a:cubicBezTo>
                              <a:lnTo>
                                <a:pt x="0" y="47838"/>
                              </a:lnTo>
                              <a:lnTo>
                                <a:pt x="0" y="39125"/>
                              </a:lnTo>
                              <a:lnTo>
                                <a:pt x="762" y="39451"/>
                              </a:lnTo>
                              <a:cubicBezTo>
                                <a:pt x="3812" y="39451"/>
                                <a:pt x="8386" y="37927"/>
                                <a:pt x="9911" y="34878"/>
                              </a:cubicBezTo>
                              <a:cubicBezTo>
                                <a:pt x="12960" y="31828"/>
                                <a:pt x="14485" y="28778"/>
                                <a:pt x="14485" y="24205"/>
                              </a:cubicBezTo>
                              <a:cubicBezTo>
                                <a:pt x="14485" y="19630"/>
                                <a:pt x="12960" y="15056"/>
                                <a:pt x="11435" y="13532"/>
                              </a:cubicBezTo>
                              <a:cubicBezTo>
                                <a:pt x="8386" y="10482"/>
                                <a:pt x="5337" y="8957"/>
                                <a:pt x="762" y="8957"/>
                              </a:cubicBezTo>
                              <a:lnTo>
                                <a:pt x="0" y="92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921" style="width:40.2189pt;height:7.5636pt;position:absolute;mso-position-horizontal-relative:page;mso-position-horizontal:absolute;margin-left:293.274pt;mso-position-vertical-relative:page;margin-top:748.605pt;" coordsize="5107,960">
              <v:shape id="Shape 466922" style="position:absolute;width:282;height:731;left:0;top:15;" coordsize="28207,73186" path="m0,0l27445,0l28207,0l28207,9148l10673,9148l10673,35068l28207,35068l28207,44216l10673,44216l10673,73186l0,73186l0,0x">
                <v:stroke weight="0pt" endcap="flat" joinstyle="miter" miterlimit="10" on="false" color="#000000" opacity="0"/>
                <v:fill on="true" color="#000000"/>
              </v:shape>
              <v:shape id="Shape 466923" style="position:absolute;width:221;height:324;left:655;top:437;" coordsize="22108,32476" path="m22108,0l22108,9437l21346,9606c18296,9606,15247,9606,13722,11130c12198,11130,10673,11130,10673,12656c9148,14180,9148,15704,9148,15704c9148,18754,10673,20279,12198,21803c13722,23329,15247,23329,19821,23329l22108,22414l22108,31587l16771,32476c12198,32476,7623,30952,4574,27903c1524,24853,0,21803,0,17230c0,14180,0,12656,1524,9606c3049,8081,4574,6557,6098,5031c7623,3508,10673,1982,12198,1982c13722,1982,16771,457,19821,457l22108,0x">
                <v:stroke weight="0pt" endcap="flat" joinstyle="miter" miterlimit="10" on="false" color="#000000" opacity="0"/>
                <v:fill on="true" color="#000000"/>
              </v:shape>
              <v:shape id="Shape 466924" style="position:absolute;width:205;height:180;left:670;top:201;" coordsize="20584,18011" path="m20584,0l20584,9016l13722,10387c12198,11912,10673,14961,9148,18011l0,16487c1525,11912,1525,8863,3049,7338c4574,4288,7624,2763,10673,1239l20584,0x">
                <v:stroke weight="0pt" endcap="flat" joinstyle="miter" miterlimit="10" on="false" color="#000000" opacity="0"/>
                <v:fill on="true" color="#000000"/>
              </v:shape>
              <v:shape id="Shape 466925" style="position:absolute;width:282;height:442;left:282;top:15;" coordsize="28207,44216" path="m0,0l11435,0c14485,1524,17534,1524,20584,4573c22108,6098,25158,7623,26682,10673c28207,13722,28207,18296,28207,21345c28207,27445,26682,33543,22108,38118c19059,42691,11435,44216,762,44216l0,44216l0,35068l762,35068c6861,35068,11435,33543,12960,32018c16009,28969,17534,25919,17534,21345c17534,18296,17534,16772,16009,13722c14485,12197,11435,10673,9911,9148c8386,9148,5336,9148,762,9148l0,9148l0,0x">
                <v:stroke weight="0pt" endcap="flat" joinstyle="miter" miterlimit="10" on="false" color="#000000" opacity="0"/>
                <v:fill on="true" color="#000000"/>
              </v:shape>
              <v:shape id="Shape 466926" style="position:absolute;width:213;height:167;left:1219;top:792;" coordsize="21346,16773" path="m0,0l9148,1525c9148,3050,10673,4574,12198,6100c13723,7624,16772,7624,21346,7624l21346,7624l21346,16773l21346,16773c15248,16773,9148,15248,6099,12198c1525,9149,0,6100,0,0x">
                <v:stroke weight="0pt" endcap="flat" joinstyle="miter" miterlimit="10" on="false" color="#000000" opacity="0"/>
                <v:fill on="true" color="#000000"/>
              </v:shape>
              <v:shape id="Shape 466927" style="position:absolute;width:228;height:548;left:1204;top:198;" coordsize="22871,54890" path="m21346,0l22871,763l22871,9149l22871,9149c18297,9149,15248,10673,13722,13722c10673,16773,9149,21346,9149,27446c9149,33544,10673,38118,13722,41168c15248,44217,18297,45741,22871,45741l22871,45741l22871,54890l22871,54890c15248,54890,9149,51841,6099,47267c1525,41168,0,35068,0,27446c0,22871,1525,18297,3050,13722c4575,9149,7624,6100,10673,3049c13722,1525,16772,0,21346,0x">
                <v:stroke weight="0pt" endcap="flat" joinstyle="miter" miterlimit="10" on="false" color="#000000" opacity="0"/>
                <v:fill on="true" color="#000000"/>
              </v:shape>
              <v:shape id="Shape 466928" style="position:absolute;width:251;height:555;left:876;top:198;" coordsize="25158,55525" path="m2287,0c6861,0,9911,0,12960,1525c16010,3049,17534,4574,19059,6100c20584,7624,20584,9149,22108,12198c22108,13722,22108,16773,22108,19822l22108,32019c22108,39643,22108,44217,22108,47267c23633,50316,23633,51841,25158,54890l16010,54890c14485,53365,12960,50316,12960,48791c9911,51841,6861,53365,3812,54890l0,55525l0,46352l5336,44217c8386,42692,9911,41168,11435,39643c12960,38118,12960,36594,12960,33544l12960,30495l0,33375l0,23938l12960,21346c12960,19822,12960,19822,12960,18297c12960,15247,11435,13722,9911,12198c8386,10673,5336,9149,763,9149l0,9302l0,286l2287,0x">
                <v:stroke weight="0pt" endcap="flat" joinstyle="miter" miterlimit="10" on="false" color="#000000" opacity="0"/>
                <v:fill on="true" color="#000000"/>
              </v:shape>
              <v:shape id="Shape 466929" style="position:absolute;width:228;height:754;left:1433;top:205;" coordsize="22871,75474" path="m0,0l13722,6861l13722,762l22871,762l22871,46504c22871,54128,21346,60227,19821,64801c18297,67850,16772,70900,12197,72423l0,75474l0,66325l9148,63275c10673,61751,12197,60227,13722,57177c13722,55652,13722,52602,13722,48028l0,54128l0,44979l9148,40405c12197,37355,13722,32782,13722,26683c13722,20583,12197,16010,9148,12960l0,8386l0,0x">
                <v:stroke weight="0pt" endcap="flat" joinstyle="miter" miterlimit="10" on="false" color="#000000" opacity="0"/>
                <v:fill on="true" color="#000000"/>
              </v:shape>
              <v:shape id="Shape 466930" style="position:absolute;width:243;height:558;left:1768;top:198;" coordsize="24395,55828" path="m24395,0l24395,9149c19821,9149,16772,10673,13722,12198c10673,13722,9148,16773,9148,21346l24395,21346l24395,30495l9148,30495c9148,35068,10673,39643,13722,42692l24395,46695l24395,55828l6099,48791c1525,44217,0,36594,0,28970c0,19822,3049,12198,7624,7624c12198,3049,16772,0,24395,0x">
                <v:stroke weight="0pt" endcap="flat" joinstyle="miter" miterlimit="10" on="false" color="#000000" opacity="0"/>
                <v:fill on="true" color="#000000"/>
              </v:shape>
              <v:shape id="Shape 466931" style="position:absolute;width:243;height:182;left:2012;top:579;" coordsize="24395,18297" path="m15247,0l24395,1525c22871,6100,19821,10673,15247,13723c12198,16773,7624,18297,1525,18297l0,17710l0,8577l1525,9149c4574,9149,7624,7624,9148,6100c12198,4574,13722,3050,15247,0x">
                <v:stroke weight="0pt" endcap="flat" joinstyle="miter" miterlimit="10" on="false" color="#000000" opacity="0"/>
                <v:fill on="true" color="#000000"/>
              </v:shape>
              <v:shape id="Shape 466932" style="position:absolute;width:236;height:558;left:3491;top:200;" coordsize="23633,55819" path="m23633,0l23633,9198l13722,13445c10673,16495,9148,21068,9148,27168c9148,33267,10673,39365,13722,42414l23633,46662l23633,55819l6099,48513c1525,43940,0,36316,0,27168c0,18019,3049,10395,7624,5822l23633,0x">
                <v:stroke weight="0pt" endcap="flat" joinstyle="miter" miterlimit="10" on="false" color="#000000" opacity="0"/>
                <v:fill on="true" color="#000000"/>
              </v:shape>
              <v:shape id="Shape 466933" style="position:absolute;width:243;height:304;left:2012;top:198;" coordsize="24395,30495" path="m0,0c7624,0,13722,1525,18297,7624c22871,12198,24395,18297,24395,27446c24395,28970,24395,28970,24395,30495l0,30495l0,21346l15247,21346c15247,18297,13722,15247,12198,13722c9148,10673,4574,9149,0,9149l0,0x">
                <v:stroke weight="0pt" endcap="flat" joinstyle="miter" miterlimit="10" on="false" color="#000000" opacity="0"/>
                <v:fill on="true" color="#000000"/>
              </v:shape>
              <v:shape id="Shape 466934" style="position:absolute;width:221;height:182;left:4650;top:579;" coordsize="22108,18297" path="m0,0l9148,0c9148,3050,10673,6100,13722,6100c15247,7624,16772,9149,19822,9149l22108,8692l22108,17535l19822,18297c13722,18297,10673,16773,6099,13723c3049,10673,0,6100,0,0x">
                <v:stroke weight="0pt" endcap="flat" joinstyle="miter" miterlimit="10" on="false" color="#000000" opacity="0"/>
                <v:fill on="true" color="#000000"/>
              </v:shape>
              <v:shape id="Shape 466935" style="position:absolute;width:236;height:564;left:3727;top:198;" coordsize="23633,56414" path="m762,0c6861,0,12960,1525,17534,7624c22108,12198,23633,18297,23633,27446c23633,33544,22108,39643,20584,44217c19059,47267,16009,50316,12960,53365c8386,54890,3812,56414,762,56414l0,56097l0,46940l762,47267c3812,47267,6861,45741,9911,42692c12960,39643,14485,33544,14485,27446c14485,21346,12960,16773,9911,13722c6861,10673,3812,9149,762,9149l0,9475l0,278l762,0x">
                <v:stroke weight="0pt" endcap="flat" joinstyle="miter" miterlimit="10" on="false" color="#000000" opacity="0"/>
                <v:fill on="true" color="#000000"/>
              </v:shape>
              <v:shape id="Shape 466936" style="position:absolute;width:236;height:487;left:4635;top:15;" coordsize="23633,48791" path="m22871,0l23633,191l23633,9475l13722,13722c10673,16772,9149,19820,9149,24395c9149,28969,10673,32018,13722,35068l23633,39315l23633,48029l21346,48791c15247,48791,10673,45741,6099,42691c1525,38118,0,32018,0,24395c0,16772,1525,10673,6099,6098c10673,1524,16772,0,22871,0x">
                <v:stroke weight="0pt" endcap="flat" joinstyle="miter" miterlimit="10" on="false" color="#000000" opacity="0"/>
                <v:fill on="true" color="#000000"/>
              </v:shape>
              <v:shape id="Shape 466937" style="position:absolute;width:304;height:747;left:4025;top:0;" coordsize="30494,74712" path="m22871,0c25920,0,27445,0,30494,1525l28970,9148c27445,9148,25920,9148,24395,9148c21346,9148,19821,9148,18297,10673c16772,12198,16772,13722,16772,16772l16772,21346l27445,21346l27445,30494l16772,30494l16772,74712l7624,74712l7624,30494l0,30494l0,21346l7624,21346l7624,15248c7624,12198,7624,9148,9148,7624c9148,4575,10673,3049,13722,1525c15247,0,18297,0,22871,0x">
                <v:stroke weight="0pt" endcap="flat" joinstyle="miter" miterlimit="10" on="false" color="#000000" opacity="0"/>
                <v:fill on="true" color="#000000"/>
              </v:shape>
              <v:shape id="Shape 466938" style="position:absolute;width:236;height:737;left:4871;top:17;" coordsize="23633,73758" path="m0,0l11435,2859c16009,5907,19059,8957,20584,15056c22109,19630,23633,25729,23633,34878c23633,44025,22109,51650,20584,57748c19059,62323,16009,66896,11435,69946l0,73758l0,64915l5337,63846c8386,62323,9911,60797,9911,59273c11435,57748,12960,54699,12960,51650c14485,48600,14485,44025,14485,40977c14485,40977,14485,39451,14485,39451c12960,42501,9911,44025,6862,45551l0,47838l0,39125l762,39451c3812,39451,8386,37927,9911,34878c12960,31828,14485,28778,14485,24205c14485,19630,12960,15056,11435,13532c8386,10482,5337,8957,762,8957l0,9284l0,0x">
                <v:stroke weight="0pt" endcap="flat" joinstyle="miter" miterlimit="10" on="false" color="#000000" opacity="0"/>
                <v:fill on="true" color="#000000"/>
              </v:shape>
              <w10:wrap type="square"/>
            </v:group>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B774E" w14:textId="77777777" w:rsidR="0000336F" w:rsidRDefault="00000000">
    <w:pPr>
      <w:spacing w:after="0" w:line="259" w:lineRule="auto"/>
      <w:ind w:left="-1440" w:right="4065" w:firstLine="0"/>
      <w:jc w:val="left"/>
    </w:pPr>
    <w:r>
      <w:rPr>
        <w:rFonts w:ascii="Calibri" w:eastAsia="Calibri" w:hAnsi="Calibri" w:cs="Calibri"/>
        <w:noProof/>
      </w:rPr>
      <mc:AlternateContent>
        <mc:Choice Requires="wpg">
          <w:drawing>
            <wp:anchor distT="0" distB="0" distL="114300" distR="114300" simplePos="0" relativeHeight="251674624" behindDoc="0" locked="0" layoutInCell="1" allowOverlap="1" wp14:anchorId="38A8012F" wp14:editId="20423F98">
              <wp:simplePos x="0" y="0"/>
              <wp:positionH relativeFrom="page">
                <wp:posOffset>3869426</wp:posOffset>
              </wp:positionH>
              <wp:positionV relativeFrom="page">
                <wp:posOffset>9507289</wp:posOffset>
              </wp:positionV>
              <wp:extent cx="407099" cy="76236"/>
              <wp:effectExtent l="0" t="0" r="0" b="0"/>
              <wp:wrapSquare wrapText="bothSides"/>
              <wp:docPr id="466904" name="Group 466904"/>
              <wp:cNvGraphicFramePr/>
              <a:graphic xmlns:a="http://schemas.openxmlformats.org/drawingml/2006/main">
                <a:graphicData uri="http://schemas.microsoft.com/office/word/2010/wordprocessingGroup">
                  <wpg:wgp>
                    <wpg:cNvGrpSpPr/>
                    <wpg:grpSpPr>
                      <a:xfrm>
                        <a:off x="0" y="0"/>
                        <a:ext cx="407099" cy="76236"/>
                        <a:chOff x="0" y="0"/>
                        <a:chExt cx="407099" cy="76236"/>
                      </a:xfrm>
                    </wpg:grpSpPr>
                    <wps:wsp>
                      <wps:cNvPr id="466905" name="Shape 466905"/>
                      <wps:cNvSpPr/>
                      <wps:spPr>
                        <a:xfrm>
                          <a:off x="0" y="57939"/>
                          <a:ext cx="24395" cy="18297"/>
                        </a:xfrm>
                        <a:custGeom>
                          <a:avLst/>
                          <a:gdLst/>
                          <a:ahLst/>
                          <a:cxnLst/>
                          <a:rect l="0" t="0" r="0" b="0"/>
                          <a:pathLst>
                            <a:path w="24395" h="18297">
                              <a:moveTo>
                                <a:pt x="15247" y="0"/>
                              </a:moveTo>
                              <a:lnTo>
                                <a:pt x="24395" y="1525"/>
                              </a:lnTo>
                              <a:cubicBezTo>
                                <a:pt x="22871" y="6100"/>
                                <a:pt x="19821" y="10673"/>
                                <a:pt x="15247" y="13723"/>
                              </a:cubicBezTo>
                              <a:cubicBezTo>
                                <a:pt x="12197" y="16773"/>
                                <a:pt x="7624" y="18297"/>
                                <a:pt x="1524" y="18297"/>
                              </a:cubicBezTo>
                              <a:lnTo>
                                <a:pt x="0" y="17711"/>
                              </a:lnTo>
                              <a:lnTo>
                                <a:pt x="0" y="8577"/>
                              </a:lnTo>
                              <a:lnTo>
                                <a:pt x="1524" y="9149"/>
                              </a:lnTo>
                              <a:cubicBezTo>
                                <a:pt x="4574" y="9149"/>
                                <a:pt x="7624" y="7624"/>
                                <a:pt x="9148" y="6100"/>
                              </a:cubicBezTo>
                              <a:cubicBezTo>
                                <a:pt x="12197" y="4574"/>
                                <a:pt x="13722" y="3050"/>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06" name="Shape 466906"/>
                      <wps:cNvSpPr/>
                      <wps:spPr>
                        <a:xfrm>
                          <a:off x="204312" y="20099"/>
                          <a:ext cx="23633" cy="55819"/>
                        </a:xfrm>
                        <a:custGeom>
                          <a:avLst/>
                          <a:gdLst/>
                          <a:ahLst/>
                          <a:cxnLst/>
                          <a:rect l="0" t="0" r="0" b="0"/>
                          <a:pathLst>
                            <a:path w="23633" h="55819">
                              <a:moveTo>
                                <a:pt x="23633" y="0"/>
                              </a:moveTo>
                              <a:lnTo>
                                <a:pt x="23633" y="9198"/>
                              </a:lnTo>
                              <a:lnTo>
                                <a:pt x="13722" y="13445"/>
                              </a:lnTo>
                              <a:cubicBezTo>
                                <a:pt x="10673" y="16495"/>
                                <a:pt x="9148" y="21068"/>
                                <a:pt x="9148" y="27168"/>
                              </a:cubicBezTo>
                              <a:cubicBezTo>
                                <a:pt x="9148" y="33267"/>
                                <a:pt x="10673" y="39365"/>
                                <a:pt x="13722" y="42414"/>
                              </a:cubicBezTo>
                              <a:lnTo>
                                <a:pt x="23633" y="46662"/>
                              </a:lnTo>
                              <a:lnTo>
                                <a:pt x="23633" y="55819"/>
                              </a:lnTo>
                              <a:lnTo>
                                <a:pt x="6099" y="48513"/>
                              </a:lnTo>
                              <a:cubicBezTo>
                                <a:pt x="1525" y="43940"/>
                                <a:pt x="0" y="36316"/>
                                <a:pt x="0" y="27168"/>
                              </a:cubicBezTo>
                              <a:cubicBezTo>
                                <a:pt x="0" y="18019"/>
                                <a:pt x="3049" y="10395"/>
                                <a:pt x="7624" y="5822"/>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07" name="Shape 466907"/>
                      <wps:cNvSpPr/>
                      <wps:spPr>
                        <a:xfrm>
                          <a:off x="227945" y="19821"/>
                          <a:ext cx="23633" cy="56414"/>
                        </a:xfrm>
                        <a:custGeom>
                          <a:avLst/>
                          <a:gdLst/>
                          <a:ahLst/>
                          <a:cxnLst/>
                          <a:rect l="0" t="0" r="0" b="0"/>
                          <a:pathLst>
                            <a:path w="23633" h="56414">
                              <a:moveTo>
                                <a:pt x="762" y="0"/>
                              </a:moveTo>
                              <a:cubicBezTo>
                                <a:pt x="6861" y="0"/>
                                <a:pt x="12960" y="1525"/>
                                <a:pt x="17534" y="7624"/>
                              </a:cubicBezTo>
                              <a:cubicBezTo>
                                <a:pt x="22108" y="12198"/>
                                <a:pt x="23633" y="18297"/>
                                <a:pt x="23633" y="27446"/>
                              </a:cubicBezTo>
                              <a:cubicBezTo>
                                <a:pt x="23633" y="33544"/>
                                <a:pt x="22108" y="39643"/>
                                <a:pt x="20584" y="44217"/>
                              </a:cubicBezTo>
                              <a:cubicBezTo>
                                <a:pt x="19059" y="47267"/>
                                <a:pt x="16009" y="50316"/>
                                <a:pt x="12960" y="53365"/>
                              </a:cubicBezTo>
                              <a:cubicBezTo>
                                <a:pt x="8386" y="54890"/>
                                <a:pt x="3812" y="56414"/>
                                <a:pt x="762" y="56414"/>
                              </a:cubicBezTo>
                              <a:lnTo>
                                <a:pt x="0" y="56097"/>
                              </a:lnTo>
                              <a:lnTo>
                                <a:pt x="0" y="46940"/>
                              </a:lnTo>
                              <a:lnTo>
                                <a:pt x="762" y="47267"/>
                              </a:lnTo>
                              <a:cubicBezTo>
                                <a:pt x="3812" y="47267"/>
                                <a:pt x="6861" y="45741"/>
                                <a:pt x="9911" y="42692"/>
                              </a:cubicBezTo>
                              <a:cubicBezTo>
                                <a:pt x="12960" y="39643"/>
                                <a:pt x="14485" y="33544"/>
                                <a:pt x="14485" y="27446"/>
                              </a:cubicBezTo>
                              <a:cubicBezTo>
                                <a:pt x="14485" y="21346"/>
                                <a:pt x="12960" y="16773"/>
                                <a:pt x="9911" y="13722"/>
                              </a:cubicBezTo>
                              <a:cubicBezTo>
                                <a:pt x="6861" y="10673"/>
                                <a:pt x="3812" y="9149"/>
                                <a:pt x="762" y="9149"/>
                              </a:cubicBezTo>
                              <a:lnTo>
                                <a:pt x="0" y="9475"/>
                              </a:lnTo>
                              <a:lnTo>
                                <a:pt x="0" y="27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08" name="Shape 466908"/>
                      <wps:cNvSpPr/>
                      <wps:spPr>
                        <a:xfrm>
                          <a:off x="381179" y="1525"/>
                          <a:ext cx="25921" cy="73186"/>
                        </a:xfrm>
                        <a:custGeom>
                          <a:avLst/>
                          <a:gdLst/>
                          <a:ahLst/>
                          <a:cxnLst/>
                          <a:rect l="0" t="0" r="0" b="0"/>
                          <a:pathLst>
                            <a:path w="25921" h="73186">
                              <a:moveTo>
                                <a:pt x="19822" y="0"/>
                              </a:moveTo>
                              <a:lnTo>
                                <a:pt x="25921" y="0"/>
                              </a:lnTo>
                              <a:lnTo>
                                <a:pt x="25921" y="73186"/>
                              </a:lnTo>
                              <a:lnTo>
                                <a:pt x="16772" y="73186"/>
                              </a:lnTo>
                              <a:lnTo>
                                <a:pt x="16772" y="15246"/>
                              </a:lnTo>
                              <a:cubicBezTo>
                                <a:pt x="15248" y="18296"/>
                                <a:pt x="12198" y="19820"/>
                                <a:pt x="9149" y="22870"/>
                              </a:cubicBezTo>
                              <a:cubicBezTo>
                                <a:pt x="6099" y="24395"/>
                                <a:pt x="3050" y="25919"/>
                                <a:pt x="0" y="27445"/>
                              </a:cubicBezTo>
                              <a:lnTo>
                                <a:pt x="0" y="18296"/>
                              </a:lnTo>
                              <a:cubicBezTo>
                                <a:pt x="4575" y="15246"/>
                                <a:pt x="9149" y="12197"/>
                                <a:pt x="12198" y="9148"/>
                              </a:cubicBezTo>
                              <a:cubicBezTo>
                                <a:pt x="15248" y="6098"/>
                                <a:pt x="18297" y="3049"/>
                                <a:pt x="1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09" name="Shape 466909"/>
                      <wps:cNvSpPr/>
                      <wps:spPr>
                        <a:xfrm>
                          <a:off x="324765" y="1525"/>
                          <a:ext cx="25920" cy="73186"/>
                        </a:xfrm>
                        <a:custGeom>
                          <a:avLst/>
                          <a:gdLst/>
                          <a:ahLst/>
                          <a:cxnLst/>
                          <a:rect l="0" t="0" r="0" b="0"/>
                          <a:pathLst>
                            <a:path w="25920" h="73186">
                              <a:moveTo>
                                <a:pt x="19821" y="0"/>
                              </a:moveTo>
                              <a:lnTo>
                                <a:pt x="25920" y="0"/>
                              </a:lnTo>
                              <a:lnTo>
                                <a:pt x="25920" y="73186"/>
                              </a:lnTo>
                              <a:lnTo>
                                <a:pt x="16771" y="73186"/>
                              </a:lnTo>
                              <a:lnTo>
                                <a:pt x="16771" y="15246"/>
                              </a:lnTo>
                              <a:cubicBezTo>
                                <a:pt x="15247" y="18296"/>
                                <a:pt x="12198" y="19820"/>
                                <a:pt x="9148" y="22870"/>
                              </a:cubicBezTo>
                              <a:cubicBezTo>
                                <a:pt x="6098" y="24395"/>
                                <a:pt x="3049" y="25919"/>
                                <a:pt x="0" y="27445"/>
                              </a:cubicBezTo>
                              <a:lnTo>
                                <a:pt x="0" y="18296"/>
                              </a:lnTo>
                              <a:cubicBezTo>
                                <a:pt x="4574" y="15246"/>
                                <a:pt x="9148" y="12197"/>
                                <a:pt x="12198" y="9148"/>
                              </a:cubicBezTo>
                              <a:cubicBezTo>
                                <a:pt x="15247" y="6098"/>
                                <a:pt x="18296" y="3049"/>
                                <a:pt x="198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10" name="Shape 466910"/>
                      <wps:cNvSpPr/>
                      <wps:spPr>
                        <a:xfrm>
                          <a:off x="257677" y="0"/>
                          <a:ext cx="30494" cy="74712"/>
                        </a:xfrm>
                        <a:custGeom>
                          <a:avLst/>
                          <a:gdLst/>
                          <a:ahLst/>
                          <a:cxnLst/>
                          <a:rect l="0" t="0" r="0" b="0"/>
                          <a:pathLst>
                            <a:path w="30494" h="74712">
                              <a:moveTo>
                                <a:pt x="22871" y="0"/>
                              </a:moveTo>
                              <a:cubicBezTo>
                                <a:pt x="25920" y="0"/>
                                <a:pt x="27445" y="0"/>
                                <a:pt x="30494" y="1525"/>
                              </a:cubicBezTo>
                              <a:lnTo>
                                <a:pt x="28970" y="9148"/>
                              </a:lnTo>
                              <a:cubicBezTo>
                                <a:pt x="27445" y="9148"/>
                                <a:pt x="25920" y="9148"/>
                                <a:pt x="24395" y="9148"/>
                              </a:cubicBezTo>
                              <a:cubicBezTo>
                                <a:pt x="21346" y="9148"/>
                                <a:pt x="19821"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9148" y="7624"/>
                              </a:cubicBezTo>
                              <a:cubicBezTo>
                                <a:pt x="9148" y="4575"/>
                                <a:pt x="10673" y="3049"/>
                                <a:pt x="13722" y="1525"/>
                              </a:cubicBezTo>
                              <a:cubicBezTo>
                                <a:pt x="15247"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904" style="width:32.0551pt;height:6.00281pt;position:absolute;mso-position-horizontal-relative:page;mso-position-horizontal:absolute;margin-left:304.679pt;mso-position-vertical-relative:page;margin-top:748.605pt;" coordsize="4070,762">
              <v:shape id="Shape 466905" style="position:absolute;width:243;height:182;left:0;top:579;" coordsize="24395,18297" path="m15247,0l24395,1525c22871,6100,19821,10673,15247,13723c12197,16773,7624,18297,1524,18297l0,17711l0,8577l1524,9149c4574,9149,7624,7624,9148,6100c12197,4574,13722,3050,15247,0x">
                <v:stroke weight="0pt" endcap="flat" joinstyle="miter" miterlimit="10" on="false" color="#000000" opacity="0"/>
                <v:fill on="true" color="#000000"/>
              </v:shape>
              <v:shape id="Shape 466906" style="position:absolute;width:236;height:558;left:2043;top:200;" coordsize="23633,55819" path="m23633,0l23633,9198l13722,13445c10673,16495,9148,21068,9148,27168c9148,33267,10673,39365,13722,42414l23633,46662l23633,55819l6099,48513c1525,43940,0,36316,0,27168c0,18019,3049,10395,7624,5822l23633,0x">
                <v:stroke weight="0pt" endcap="flat" joinstyle="miter" miterlimit="10" on="false" color="#000000" opacity="0"/>
                <v:fill on="true" color="#000000"/>
              </v:shape>
              <v:shape id="Shape 466907" style="position:absolute;width:236;height:564;left:2279;top:198;" coordsize="23633,56414" path="m762,0c6861,0,12960,1525,17534,7624c22108,12198,23633,18297,23633,27446c23633,33544,22108,39643,20584,44217c19059,47267,16009,50316,12960,53365c8386,54890,3812,56414,762,56414l0,56097l0,46940l762,47267c3812,47267,6861,45741,9911,42692c12960,39643,14485,33544,14485,27446c14485,21346,12960,16773,9911,13722c6861,10673,3812,9149,762,9149l0,9475l0,278l762,0x">
                <v:stroke weight="0pt" endcap="flat" joinstyle="miter" miterlimit="10" on="false" color="#000000" opacity="0"/>
                <v:fill on="true" color="#000000"/>
              </v:shape>
              <v:shape id="Shape 466908" style="position:absolute;width:259;height:731;left:3811;top:15;" coordsize="25921,73186" path="m19822,0l25921,0l25921,73186l16772,73186l16772,15246c15248,18296,12198,19820,9149,22870c6099,24395,3050,25919,0,27445l0,18296c4575,15246,9149,12197,12198,9148c15248,6098,18297,3049,19822,0x">
                <v:stroke weight="0pt" endcap="flat" joinstyle="miter" miterlimit="10" on="false" color="#000000" opacity="0"/>
                <v:fill on="true" color="#000000"/>
              </v:shape>
              <v:shape id="Shape 466909" style="position:absolute;width:259;height:731;left:3247;top:15;" coordsize="25920,73186" path="m19821,0l25920,0l25920,73186l16771,73186l16771,15246c15247,18296,12198,19820,9148,22870c6098,24395,3049,25919,0,27445l0,18296c4574,15246,9148,12197,12198,9148c15247,6098,18296,3049,19821,0x">
                <v:stroke weight="0pt" endcap="flat" joinstyle="miter" miterlimit="10" on="false" color="#000000" opacity="0"/>
                <v:fill on="true" color="#000000"/>
              </v:shape>
              <v:shape id="Shape 466910" style="position:absolute;width:304;height:747;left:2576;top:0;" coordsize="30494,74712" path="m22871,0c25920,0,27445,0,30494,1525l28970,9148c27445,9148,25920,9148,24395,9148c21346,9148,19821,9148,18297,10673c16772,12198,16772,13722,16772,16772l16772,21346l27445,21346l27445,30494l16772,30494l16772,74712l7624,74712l7624,30494l0,30494l0,21346l7624,21346l7624,15248c7624,12198,7624,9148,9148,7624c9148,4575,10673,3049,13722,1525c15247,0,18297,0,22871,0x">
                <v:stroke weight="0pt" endcap="flat" joinstyle="miter" miterlimit="10" on="false" color="#000000" opacity="0"/>
                <v:fill on="true" color="#000000"/>
              </v:shape>
              <w10:wrap type="square"/>
            </v:group>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8D427" w14:textId="77777777" w:rsidR="0000336F" w:rsidRDefault="00000000">
    <w:pPr>
      <w:spacing w:after="0" w:line="259" w:lineRule="auto"/>
      <w:ind w:left="-1440" w:right="4065" w:firstLine="0"/>
      <w:jc w:val="left"/>
    </w:pPr>
    <w:r>
      <w:rPr>
        <w:rFonts w:ascii="Calibri" w:eastAsia="Calibri" w:hAnsi="Calibri" w:cs="Calibri"/>
        <w:noProof/>
      </w:rPr>
      <mc:AlternateContent>
        <mc:Choice Requires="wpg">
          <w:drawing>
            <wp:anchor distT="0" distB="0" distL="114300" distR="114300" simplePos="0" relativeHeight="251675648" behindDoc="0" locked="0" layoutInCell="1" allowOverlap="1" wp14:anchorId="20979EE3" wp14:editId="73B7305F">
              <wp:simplePos x="0" y="0"/>
              <wp:positionH relativeFrom="page">
                <wp:posOffset>3869426</wp:posOffset>
              </wp:positionH>
              <wp:positionV relativeFrom="page">
                <wp:posOffset>9507289</wp:posOffset>
              </wp:positionV>
              <wp:extent cx="407099" cy="76236"/>
              <wp:effectExtent l="0" t="0" r="0" b="0"/>
              <wp:wrapSquare wrapText="bothSides"/>
              <wp:docPr id="466887" name="Group 466887"/>
              <wp:cNvGraphicFramePr/>
              <a:graphic xmlns:a="http://schemas.openxmlformats.org/drawingml/2006/main">
                <a:graphicData uri="http://schemas.microsoft.com/office/word/2010/wordprocessingGroup">
                  <wpg:wgp>
                    <wpg:cNvGrpSpPr/>
                    <wpg:grpSpPr>
                      <a:xfrm>
                        <a:off x="0" y="0"/>
                        <a:ext cx="407099" cy="76236"/>
                        <a:chOff x="0" y="0"/>
                        <a:chExt cx="407099" cy="76236"/>
                      </a:xfrm>
                    </wpg:grpSpPr>
                    <wps:wsp>
                      <wps:cNvPr id="466888" name="Shape 466888"/>
                      <wps:cNvSpPr/>
                      <wps:spPr>
                        <a:xfrm>
                          <a:off x="0" y="57939"/>
                          <a:ext cx="24395" cy="18297"/>
                        </a:xfrm>
                        <a:custGeom>
                          <a:avLst/>
                          <a:gdLst/>
                          <a:ahLst/>
                          <a:cxnLst/>
                          <a:rect l="0" t="0" r="0" b="0"/>
                          <a:pathLst>
                            <a:path w="24395" h="18297">
                              <a:moveTo>
                                <a:pt x="15247" y="0"/>
                              </a:moveTo>
                              <a:lnTo>
                                <a:pt x="24395" y="1525"/>
                              </a:lnTo>
                              <a:cubicBezTo>
                                <a:pt x="22871" y="6100"/>
                                <a:pt x="19821" y="10673"/>
                                <a:pt x="15247" y="13723"/>
                              </a:cubicBezTo>
                              <a:cubicBezTo>
                                <a:pt x="12197" y="16773"/>
                                <a:pt x="7624" y="18297"/>
                                <a:pt x="1524" y="18297"/>
                              </a:cubicBezTo>
                              <a:lnTo>
                                <a:pt x="0" y="17711"/>
                              </a:lnTo>
                              <a:lnTo>
                                <a:pt x="0" y="8577"/>
                              </a:lnTo>
                              <a:lnTo>
                                <a:pt x="1524" y="9149"/>
                              </a:lnTo>
                              <a:cubicBezTo>
                                <a:pt x="4574" y="9149"/>
                                <a:pt x="7624" y="7624"/>
                                <a:pt x="9148" y="6100"/>
                              </a:cubicBezTo>
                              <a:cubicBezTo>
                                <a:pt x="12197" y="4574"/>
                                <a:pt x="13722" y="3050"/>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89" name="Shape 466889"/>
                      <wps:cNvSpPr/>
                      <wps:spPr>
                        <a:xfrm>
                          <a:off x="204312" y="20099"/>
                          <a:ext cx="23633" cy="55819"/>
                        </a:xfrm>
                        <a:custGeom>
                          <a:avLst/>
                          <a:gdLst/>
                          <a:ahLst/>
                          <a:cxnLst/>
                          <a:rect l="0" t="0" r="0" b="0"/>
                          <a:pathLst>
                            <a:path w="23633" h="55819">
                              <a:moveTo>
                                <a:pt x="23633" y="0"/>
                              </a:moveTo>
                              <a:lnTo>
                                <a:pt x="23633" y="9198"/>
                              </a:lnTo>
                              <a:lnTo>
                                <a:pt x="13722" y="13445"/>
                              </a:lnTo>
                              <a:cubicBezTo>
                                <a:pt x="10673" y="16495"/>
                                <a:pt x="9148" y="21068"/>
                                <a:pt x="9148" y="27168"/>
                              </a:cubicBezTo>
                              <a:cubicBezTo>
                                <a:pt x="9148" y="33267"/>
                                <a:pt x="10673" y="39365"/>
                                <a:pt x="13722" y="42414"/>
                              </a:cubicBezTo>
                              <a:lnTo>
                                <a:pt x="23633" y="46662"/>
                              </a:lnTo>
                              <a:lnTo>
                                <a:pt x="23633" y="55819"/>
                              </a:lnTo>
                              <a:lnTo>
                                <a:pt x="6099" y="48513"/>
                              </a:lnTo>
                              <a:cubicBezTo>
                                <a:pt x="1525" y="43940"/>
                                <a:pt x="0" y="36316"/>
                                <a:pt x="0" y="27168"/>
                              </a:cubicBezTo>
                              <a:cubicBezTo>
                                <a:pt x="0" y="18019"/>
                                <a:pt x="3049" y="10395"/>
                                <a:pt x="7624" y="5822"/>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90" name="Shape 466890"/>
                      <wps:cNvSpPr/>
                      <wps:spPr>
                        <a:xfrm>
                          <a:off x="227945" y="19821"/>
                          <a:ext cx="23633" cy="56414"/>
                        </a:xfrm>
                        <a:custGeom>
                          <a:avLst/>
                          <a:gdLst/>
                          <a:ahLst/>
                          <a:cxnLst/>
                          <a:rect l="0" t="0" r="0" b="0"/>
                          <a:pathLst>
                            <a:path w="23633" h="56414">
                              <a:moveTo>
                                <a:pt x="762" y="0"/>
                              </a:moveTo>
                              <a:cubicBezTo>
                                <a:pt x="6861" y="0"/>
                                <a:pt x="12960" y="1525"/>
                                <a:pt x="17534" y="7624"/>
                              </a:cubicBezTo>
                              <a:cubicBezTo>
                                <a:pt x="22108" y="12198"/>
                                <a:pt x="23633" y="18297"/>
                                <a:pt x="23633" y="27446"/>
                              </a:cubicBezTo>
                              <a:cubicBezTo>
                                <a:pt x="23633" y="33544"/>
                                <a:pt x="22108" y="39643"/>
                                <a:pt x="20584" y="44217"/>
                              </a:cubicBezTo>
                              <a:cubicBezTo>
                                <a:pt x="19059" y="47267"/>
                                <a:pt x="16009" y="50316"/>
                                <a:pt x="12960" y="53365"/>
                              </a:cubicBezTo>
                              <a:cubicBezTo>
                                <a:pt x="8386" y="54890"/>
                                <a:pt x="3812" y="56414"/>
                                <a:pt x="762" y="56414"/>
                              </a:cubicBezTo>
                              <a:lnTo>
                                <a:pt x="0" y="56097"/>
                              </a:lnTo>
                              <a:lnTo>
                                <a:pt x="0" y="46940"/>
                              </a:lnTo>
                              <a:lnTo>
                                <a:pt x="762" y="47267"/>
                              </a:lnTo>
                              <a:cubicBezTo>
                                <a:pt x="3812" y="47267"/>
                                <a:pt x="6861" y="45741"/>
                                <a:pt x="9911" y="42692"/>
                              </a:cubicBezTo>
                              <a:cubicBezTo>
                                <a:pt x="12960" y="39643"/>
                                <a:pt x="14485" y="33544"/>
                                <a:pt x="14485" y="27446"/>
                              </a:cubicBezTo>
                              <a:cubicBezTo>
                                <a:pt x="14485" y="21346"/>
                                <a:pt x="12960" y="16773"/>
                                <a:pt x="9911" y="13722"/>
                              </a:cubicBezTo>
                              <a:cubicBezTo>
                                <a:pt x="6861" y="10673"/>
                                <a:pt x="3812" y="9149"/>
                                <a:pt x="762" y="9149"/>
                              </a:cubicBezTo>
                              <a:lnTo>
                                <a:pt x="0" y="9475"/>
                              </a:lnTo>
                              <a:lnTo>
                                <a:pt x="0" y="27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91" name="Shape 466891"/>
                      <wps:cNvSpPr/>
                      <wps:spPr>
                        <a:xfrm>
                          <a:off x="381179" y="1525"/>
                          <a:ext cx="25921" cy="73186"/>
                        </a:xfrm>
                        <a:custGeom>
                          <a:avLst/>
                          <a:gdLst/>
                          <a:ahLst/>
                          <a:cxnLst/>
                          <a:rect l="0" t="0" r="0" b="0"/>
                          <a:pathLst>
                            <a:path w="25921" h="73186">
                              <a:moveTo>
                                <a:pt x="19822" y="0"/>
                              </a:moveTo>
                              <a:lnTo>
                                <a:pt x="25921" y="0"/>
                              </a:lnTo>
                              <a:lnTo>
                                <a:pt x="25921" y="73186"/>
                              </a:lnTo>
                              <a:lnTo>
                                <a:pt x="16772" y="73186"/>
                              </a:lnTo>
                              <a:lnTo>
                                <a:pt x="16772" y="15246"/>
                              </a:lnTo>
                              <a:cubicBezTo>
                                <a:pt x="15248" y="18296"/>
                                <a:pt x="12198" y="19820"/>
                                <a:pt x="9149" y="22870"/>
                              </a:cubicBezTo>
                              <a:cubicBezTo>
                                <a:pt x="6099" y="24395"/>
                                <a:pt x="3050" y="25919"/>
                                <a:pt x="0" y="27445"/>
                              </a:cubicBezTo>
                              <a:lnTo>
                                <a:pt x="0" y="18296"/>
                              </a:lnTo>
                              <a:cubicBezTo>
                                <a:pt x="4575" y="15246"/>
                                <a:pt x="9149" y="12197"/>
                                <a:pt x="12198" y="9148"/>
                              </a:cubicBezTo>
                              <a:cubicBezTo>
                                <a:pt x="15248" y="6098"/>
                                <a:pt x="18297" y="3049"/>
                                <a:pt x="1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92" name="Shape 466892"/>
                      <wps:cNvSpPr/>
                      <wps:spPr>
                        <a:xfrm>
                          <a:off x="324765" y="1525"/>
                          <a:ext cx="25920" cy="73186"/>
                        </a:xfrm>
                        <a:custGeom>
                          <a:avLst/>
                          <a:gdLst/>
                          <a:ahLst/>
                          <a:cxnLst/>
                          <a:rect l="0" t="0" r="0" b="0"/>
                          <a:pathLst>
                            <a:path w="25920" h="73186">
                              <a:moveTo>
                                <a:pt x="19821" y="0"/>
                              </a:moveTo>
                              <a:lnTo>
                                <a:pt x="25920" y="0"/>
                              </a:lnTo>
                              <a:lnTo>
                                <a:pt x="25920" y="73186"/>
                              </a:lnTo>
                              <a:lnTo>
                                <a:pt x="16771" y="73186"/>
                              </a:lnTo>
                              <a:lnTo>
                                <a:pt x="16771" y="15246"/>
                              </a:lnTo>
                              <a:cubicBezTo>
                                <a:pt x="15247" y="18296"/>
                                <a:pt x="12198" y="19820"/>
                                <a:pt x="9148" y="22870"/>
                              </a:cubicBezTo>
                              <a:cubicBezTo>
                                <a:pt x="6098" y="24395"/>
                                <a:pt x="3049" y="25919"/>
                                <a:pt x="0" y="27445"/>
                              </a:cubicBezTo>
                              <a:lnTo>
                                <a:pt x="0" y="18296"/>
                              </a:lnTo>
                              <a:cubicBezTo>
                                <a:pt x="4574" y="15246"/>
                                <a:pt x="9148" y="12197"/>
                                <a:pt x="12198" y="9148"/>
                              </a:cubicBezTo>
                              <a:cubicBezTo>
                                <a:pt x="15247" y="6098"/>
                                <a:pt x="18296" y="3049"/>
                                <a:pt x="1982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893" name="Shape 466893"/>
                      <wps:cNvSpPr/>
                      <wps:spPr>
                        <a:xfrm>
                          <a:off x="257677" y="0"/>
                          <a:ext cx="30494" cy="74712"/>
                        </a:xfrm>
                        <a:custGeom>
                          <a:avLst/>
                          <a:gdLst/>
                          <a:ahLst/>
                          <a:cxnLst/>
                          <a:rect l="0" t="0" r="0" b="0"/>
                          <a:pathLst>
                            <a:path w="30494" h="74712">
                              <a:moveTo>
                                <a:pt x="22871" y="0"/>
                              </a:moveTo>
                              <a:cubicBezTo>
                                <a:pt x="25920" y="0"/>
                                <a:pt x="27445" y="0"/>
                                <a:pt x="30494" y="1525"/>
                              </a:cubicBezTo>
                              <a:lnTo>
                                <a:pt x="28970" y="9148"/>
                              </a:lnTo>
                              <a:cubicBezTo>
                                <a:pt x="27445" y="9148"/>
                                <a:pt x="25920" y="9148"/>
                                <a:pt x="24395" y="9148"/>
                              </a:cubicBezTo>
                              <a:cubicBezTo>
                                <a:pt x="21346" y="9148"/>
                                <a:pt x="19821"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9148" y="7624"/>
                              </a:cubicBezTo>
                              <a:cubicBezTo>
                                <a:pt x="9148" y="4575"/>
                                <a:pt x="10673" y="3049"/>
                                <a:pt x="13722" y="1525"/>
                              </a:cubicBezTo>
                              <a:cubicBezTo>
                                <a:pt x="15247"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887" style="width:32.0551pt;height:6.00281pt;position:absolute;mso-position-horizontal-relative:page;mso-position-horizontal:absolute;margin-left:304.679pt;mso-position-vertical-relative:page;margin-top:748.605pt;" coordsize="4070,762">
              <v:shape id="Shape 466888" style="position:absolute;width:243;height:182;left:0;top:579;" coordsize="24395,18297" path="m15247,0l24395,1525c22871,6100,19821,10673,15247,13723c12197,16773,7624,18297,1524,18297l0,17711l0,8577l1524,9149c4574,9149,7624,7624,9148,6100c12197,4574,13722,3050,15247,0x">
                <v:stroke weight="0pt" endcap="flat" joinstyle="miter" miterlimit="10" on="false" color="#000000" opacity="0"/>
                <v:fill on="true" color="#000000"/>
              </v:shape>
              <v:shape id="Shape 466889" style="position:absolute;width:236;height:558;left:2043;top:200;" coordsize="23633,55819" path="m23633,0l23633,9198l13722,13445c10673,16495,9148,21068,9148,27168c9148,33267,10673,39365,13722,42414l23633,46662l23633,55819l6099,48513c1525,43940,0,36316,0,27168c0,18019,3049,10395,7624,5822l23633,0x">
                <v:stroke weight="0pt" endcap="flat" joinstyle="miter" miterlimit="10" on="false" color="#000000" opacity="0"/>
                <v:fill on="true" color="#000000"/>
              </v:shape>
              <v:shape id="Shape 466890" style="position:absolute;width:236;height:564;left:2279;top:198;" coordsize="23633,56414" path="m762,0c6861,0,12960,1525,17534,7624c22108,12198,23633,18297,23633,27446c23633,33544,22108,39643,20584,44217c19059,47267,16009,50316,12960,53365c8386,54890,3812,56414,762,56414l0,56097l0,46940l762,47267c3812,47267,6861,45741,9911,42692c12960,39643,14485,33544,14485,27446c14485,21346,12960,16773,9911,13722c6861,10673,3812,9149,762,9149l0,9475l0,278l762,0x">
                <v:stroke weight="0pt" endcap="flat" joinstyle="miter" miterlimit="10" on="false" color="#000000" opacity="0"/>
                <v:fill on="true" color="#000000"/>
              </v:shape>
              <v:shape id="Shape 466891" style="position:absolute;width:259;height:731;left:3811;top:15;" coordsize="25921,73186" path="m19822,0l25921,0l25921,73186l16772,73186l16772,15246c15248,18296,12198,19820,9149,22870c6099,24395,3050,25919,0,27445l0,18296c4575,15246,9149,12197,12198,9148c15248,6098,18297,3049,19822,0x">
                <v:stroke weight="0pt" endcap="flat" joinstyle="miter" miterlimit="10" on="false" color="#000000" opacity="0"/>
                <v:fill on="true" color="#000000"/>
              </v:shape>
              <v:shape id="Shape 466892" style="position:absolute;width:259;height:731;left:3247;top:15;" coordsize="25920,73186" path="m19821,0l25920,0l25920,73186l16771,73186l16771,15246c15247,18296,12198,19820,9148,22870c6098,24395,3049,25919,0,27445l0,18296c4574,15246,9148,12197,12198,9148c15247,6098,18296,3049,19821,0x">
                <v:stroke weight="0pt" endcap="flat" joinstyle="miter" miterlimit="10" on="false" color="#000000" opacity="0"/>
                <v:fill on="true" color="#000000"/>
              </v:shape>
              <v:shape id="Shape 466893" style="position:absolute;width:304;height:747;left:2576;top:0;" coordsize="30494,74712" path="m22871,0c25920,0,27445,0,30494,1525l28970,9148c27445,9148,25920,9148,24395,9148c21346,9148,19821,9148,18297,10673c16772,12198,16772,13722,16772,16772l16772,21346l27445,21346l27445,30494l16772,30494l16772,74712l7624,74712l7624,30494l0,30494l0,21346l7624,21346l7624,15248c7624,12198,7624,9148,9148,7624c9148,4575,10673,3049,13722,1525c15247,0,18297,0,22871,0x">
                <v:stroke weight="0pt" endcap="flat" joinstyle="miter" miterlimit="10" on="false" color="#000000" opacity="0"/>
                <v:fill on="true" color="#000000"/>
              </v:shape>
              <w10:wrap type="square"/>
            </v:group>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D95DC" w14:textId="77777777" w:rsidR="0000336F" w:rsidRDefault="00000000">
    <w:pPr>
      <w:spacing w:after="0" w:line="259" w:lineRule="auto"/>
      <w:ind w:left="-1440" w:right="4130" w:firstLine="0"/>
      <w:jc w:val="left"/>
    </w:pPr>
    <w:r>
      <w:rPr>
        <w:rFonts w:ascii="Calibri" w:eastAsia="Calibri" w:hAnsi="Calibri" w:cs="Calibri"/>
        <w:noProof/>
      </w:rPr>
      <mc:AlternateContent>
        <mc:Choice Requires="wpg">
          <w:drawing>
            <wp:anchor distT="0" distB="0" distL="114300" distR="114300" simplePos="0" relativeHeight="251679744" behindDoc="0" locked="0" layoutInCell="1" allowOverlap="1" wp14:anchorId="14F1F41B" wp14:editId="212E6AC8">
              <wp:simplePos x="0" y="0"/>
              <wp:positionH relativeFrom="page">
                <wp:posOffset>3724578</wp:posOffset>
              </wp:positionH>
              <wp:positionV relativeFrom="page">
                <wp:posOffset>9507289</wp:posOffset>
              </wp:positionV>
              <wp:extent cx="510780" cy="96058"/>
              <wp:effectExtent l="0" t="0" r="0" b="0"/>
              <wp:wrapSquare wrapText="bothSides"/>
              <wp:docPr id="467006" name="Group 467006"/>
              <wp:cNvGraphicFramePr/>
              <a:graphic xmlns:a="http://schemas.openxmlformats.org/drawingml/2006/main">
                <a:graphicData uri="http://schemas.microsoft.com/office/word/2010/wordprocessingGroup">
                  <wpg:wgp>
                    <wpg:cNvGrpSpPr/>
                    <wpg:grpSpPr>
                      <a:xfrm>
                        <a:off x="0" y="0"/>
                        <a:ext cx="510780" cy="96058"/>
                        <a:chOff x="0" y="0"/>
                        <a:chExt cx="510780" cy="96058"/>
                      </a:xfrm>
                    </wpg:grpSpPr>
                    <wps:wsp>
                      <wps:cNvPr id="467007" name="Shape 467007"/>
                      <wps:cNvSpPr/>
                      <wps:spPr>
                        <a:xfrm>
                          <a:off x="0" y="1525"/>
                          <a:ext cx="28207" cy="73186"/>
                        </a:xfrm>
                        <a:custGeom>
                          <a:avLst/>
                          <a:gdLst/>
                          <a:ahLst/>
                          <a:cxnLst/>
                          <a:rect l="0" t="0" r="0" b="0"/>
                          <a:pathLst>
                            <a:path w="28207" h="73186">
                              <a:moveTo>
                                <a:pt x="0" y="0"/>
                              </a:moveTo>
                              <a:lnTo>
                                <a:pt x="27445" y="0"/>
                              </a:lnTo>
                              <a:lnTo>
                                <a:pt x="28207" y="0"/>
                              </a:lnTo>
                              <a:lnTo>
                                <a:pt x="28207"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08" name="Shape 467008"/>
                      <wps:cNvSpPr/>
                      <wps:spPr>
                        <a:xfrm>
                          <a:off x="65563" y="43759"/>
                          <a:ext cx="22108" cy="32476"/>
                        </a:xfrm>
                        <a:custGeom>
                          <a:avLst/>
                          <a:gdLst/>
                          <a:ahLst/>
                          <a:cxnLst/>
                          <a:rect l="0" t="0" r="0" b="0"/>
                          <a:pathLst>
                            <a:path w="22108" h="32476">
                              <a:moveTo>
                                <a:pt x="22108" y="0"/>
                              </a:moveTo>
                              <a:lnTo>
                                <a:pt x="22108" y="9437"/>
                              </a:lnTo>
                              <a:lnTo>
                                <a:pt x="21346" y="9606"/>
                              </a:lnTo>
                              <a:cubicBezTo>
                                <a:pt x="18296" y="9606"/>
                                <a:pt x="15247" y="9606"/>
                                <a:pt x="13722" y="11130"/>
                              </a:cubicBezTo>
                              <a:cubicBezTo>
                                <a:pt x="12198" y="11130"/>
                                <a:pt x="10673" y="11130"/>
                                <a:pt x="10673" y="12656"/>
                              </a:cubicBezTo>
                              <a:cubicBezTo>
                                <a:pt x="9148" y="14180"/>
                                <a:pt x="9148" y="15704"/>
                                <a:pt x="9148" y="15704"/>
                              </a:cubicBezTo>
                              <a:cubicBezTo>
                                <a:pt x="9148" y="18754"/>
                                <a:pt x="10673" y="20279"/>
                                <a:pt x="12198" y="21803"/>
                              </a:cubicBezTo>
                              <a:cubicBezTo>
                                <a:pt x="13722" y="23329"/>
                                <a:pt x="15247" y="23329"/>
                                <a:pt x="19821" y="23329"/>
                              </a:cubicBezTo>
                              <a:lnTo>
                                <a:pt x="22108" y="22414"/>
                              </a:lnTo>
                              <a:lnTo>
                                <a:pt x="22108" y="31587"/>
                              </a:lnTo>
                              <a:lnTo>
                                <a:pt x="16771" y="32476"/>
                              </a:lnTo>
                              <a:cubicBezTo>
                                <a:pt x="12198" y="32476"/>
                                <a:pt x="7623" y="30952"/>
                                <a:pt x="4574" y="27903"/>
                              </a:cubicBezTo>
                              <a:cubicBezTo>
                                <a:pt x="1524" y="24853"/>
                                <a:pt x="0" y="21803"/>
                                <a:pt x="0" y="17230"/>
                              </a:cubicBezTo>
                              <a:cubicBezTo>
                                <a:pt x="0" y="14180"/>
                                <a:pt x="0" y="12656"/>
                                <a:pt x="1524" y="9606"/>
                              </a:cubicBezTo>
                              <a:cubicBezTo>
                                <a:pt x="3049" y="8081"/>
                                <a:pt x="4574" y="6557"/>
                                <a:pt x="6098" y="5031"/>
                              </a:cubicBezTo>
                              <a:cubicBezTo>
                                <a:pt x="7623" y="3508"/>
                                <a:pt x="10673" y="1982"/>
                                <a:pt x="12198" y="1982"/>
                              </a:cubicBezTo>
                              <a:cubicBezTo>
                                <a:pt x="13722" y="1982"/>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09" name="Shape 467009"/>
                      <wps:cNvSpPr/>
                      <wps:spPr>
                        <a:xfrm>
                          <a:off x="67087" y="20107"/>
                          <a:ext cx="20584" cy="18011"/>
                        </a:xfrm>
                        <a:custGeom>
                          <a:avLst/>
                          <a:gdLst/>
                          <a:ahLst/>
                          <a:cxnLst/>
                          <a:rect l="0" t="0" r="0" b="0"/>
                          <a:pathLst>
                            <a:path w="20584" h="18011">
                              <a:moveTo>
                                <a:pt x="20584" y="0"/>
                              </a:moveTo>
                              <a:lnTo>
                                <a:pt x="20584" y="9016"/>
                              </a:lnTo>
                              <a:lnTo>
                                <a:pt x="13722" y="10387"/>
                              </a:lnTo>
                              <a:cubicBezTo>
                                <a:pt x="12198" y="11912"/>
                                <a:pt x="10673" y="14961"/>
                                <a:pt x="9148" y="18011"/>
                              </a:cubicBezTo>
                              <a:lnTo>
                                <a:pt x="0" y="16487"/>
                              </a:lnTo>
                              <a:cubicBezTo>
                                <a:pt x="1525"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0" name="Shape 467010"/>
                      <wps:cNvSpPr/>
                      <wps:spPr>
                        <a:xfrm>
                          <a:off x="28207" y="1525"/>
                          <a:ext cx="28207" cy="44216"/>
                        </a:xfrm>
                        <a:custGeom>
                          <a:avLst/>
                          <a:gdLst/>
                          <a:ahLst/>
                          <a:cxnLst/>
                          <a:rect l="0" t="0" r="0" b="0"/>
                          <a:pathLst>
                            <a:path w="28207" h="44216">
                              <a:moveTo>
                                <a:pt x="0" y="0"/>
                              </a:moveTo>
                              <a:lnTo>
                                <a:pt x="11435" y="0"/>
                              </a:lnTo>
                              <a:cubicBezTo>
                                <a:pt x="14485" y="1524"/>
                                <a:pt x="17534" y="1524"/>
                                <a:pt x="20584" y="4573"/>
                              </a:cubicBezTo>
                              <a:cubicBezTo>
                                <a:pt x="22108" y="6098"/>
                                <a:pt x="25158" y="7623"/>
                                <a:pt x="26682" y="10673"/>
                              </a:cubicBezTo>
                              <a:cubicBezTo>
                                <a:pt x="28207" y="13722"/>
                                <a:pt x="28207" y="18296"/>
                                <a:pt x="28207" y="21345"/>
                              </a:cubicBezTo>
                              <a:cubicBezTo>
                                <a:pt x="28207" y="27445"/>
                                <a:pt x="26682" y="33543"/>
                                <a:pt x="22108" y="38118"/>
                              </a:cubicBezTo>
                              <a:cubicBezTo>
                                <a:pt x="19059" y="42691"/>
                                <a:pt x="11435" y="44216"/>
                                <a:pt x="762" y="44216"/>
                              </a:cubicBezTo>
                              <a:lnTo>
                                <a:pt x="0" y="44216"/>
                              </a:lnTo>
                              <a:lnTo>
                                <a:pt x="0" y="35068"/>
                              </a:lnTo>
                              <a:lnTo>
                                <a:pt x="762" y="35068"/>
                              </a:lnTo>
                              <a:cubicBezTo>
                                <a:pt x="6861" y="35068"/>
                                <a:pt x="11435" y="33543"/>
                                <a:pt x="12960" y="32018"/>
                              </a:cubicBezTo>
                              <a:cubicBezTo>
                                <a:pt x="16009" y="28969"/>
                                <a:pt x="17534" y="25919"/>
                                <a:pt x="17534" y="21345"/>
                              </a:cubicBezTo>
                              <a:cubicBezTo>
                                <a:pt x="17534" y="18296"/>
                                <a:pt x="17534" y="16772"/>
                                <a:pt x="16009" y="13722"/>
                              </a:cubicBezTo>
                              <a:cubicBezTo>
                                <a:pt x="14485" y="12197"/>
                                <a:pt x="11435" y="10673"/>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1" name="Shape 467011"/>
                      <wps:cNvSpPr/>
                      <wps:spPr>
                        <a:xfrm>
                          <a:off x="121977" y="79285"/>
                          <a:ext cx="21346" cy="16773"/>
                        </a:xfrm>
                        <a:custGeom>
                          <a:avLst/>
                          <a:gdLst/>
                          <a:ahLst/>
                          <a:cxnLst/>
                          <a:rect l="0" t="0" r="0" b="0"/>
                          <a:pathLst>
                            <a:path w="21346" h="16773">
                              <a:moveTo>
                                <a:pt x="0" y="0"/>
                              </a:moveTo>
                              <a:lnTo>
                                <a:pt x="9148" y="1525"/>
                              </a:lnTo>
                              <a:cubicBezTo>
                                <a:pt x="9148" y="3050"/>
                                <a:pt x="10673" y="4574"/>
                                <a:pt x="12198" y="6100"/>
                              </a:cubicBezTo>
                              <a:cubicBezTo>
                                <a:pt x="13723" y="7624"/>
                                <a:pt x="16772" y="7624"/>
                                <a:pt x="21346" y="7624"/>
                              </a:cubicBezTo>
                              <a:lnTo>
                                <a:pt x="21346" y="7624"/>
                              </a:lnTo>
                              <a:lnTo>
                                <a:pt x="21346" y="16773"/>
                              </a:lnTo>
                              <a:lnTo>
                                <a:pt x="21346" y="16773"/>
                              </a:lnTo>
                              <a:cubicBezTo>
                                <a:pt x="15248" y="16773"/>
                                <a:pt x="9148" y="15248"/>
                                <a:pt x="6099" y="12198"/>
                              </a:cubicBezTo>
                              <a:cubicBezTo>
                                <a:pt x="1525" y="9149"/>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2" name="Shape 467012"/>
                      <wps:cNvSpPr/>
                      <wps:spPr>
                        <a:xfrm>
                          <a:off x="120452" y="19821"/>
                          <a:ext cx="22871" cy="54890"/>
                        </a:xfrm>
                        <a:custGeom>
                          <a:avLst/>
                          <a:gdLst/>
                          <a:ahLst/>
                          <a:cxnLst/>
                          <a:rect l="0" t="0" r="0" b="0"/>
                          <a:pathLst>
                            <a:path w="22871" h="54890">
                              <a:moveTo>
                                <a:pt x="21346" y="0"/>
                              </a:moveTo>
                              <a:lnTo>
                                <a:pt x="22871" y="763"/>
                              </a:lnTo>
                              <a:lnTo>
                                <a:pt x="22871" y="9149"/>
                              </a:lnTo>
                              <a:lnTo>
                                <a:pt x="22871" y="9149"/>
                              </a:lnTo>
                              <a:cubicBezTo>
                                <a:pt x="18297" y="9149"/>
                                <a:pt x="15248" y="10673"/>
                                <a:pt x="13722" y="13722"/>
                              </a:cubicBezTo>
                              <a:cubicBezTo>
                                <a:pt x="10673" y="16773"/>
                                <a:pt x="9149" y="21346"/>
                                <a:pt x="9149" y="27446"/>
                              </a:cubicBezTo>
                              <a:cubicBezTo>
                                <a:pt x="9149" y="33544"/>
                                <a:pt x="10673" y="38118"/>
                                <a:pt x="13722" y="41168"/>
                              </a:cubicBezTo>
                              <a:cubicBezTo>
                                <a:pt x="15248" y="44217"/>
                                <a:pt x="18297" y="45741"/>
                                <a:pt x="22871" y="45741"/>
                              </a:cubicBezTo>
                              <a:lnTo>
                                <a:pt x="22871" y="45741"/>
                              </a:lnTo>
                              <a:lnTo>
                                <a:pt x="22871" y="54890"/>
                              </a:lnTo>
                              <a:lnTo>
                                <a:pt x="22871" y="54890"/>
                              </a:lnTo>
                              <a:cubicBezTo>
                                <a:pt x="15248" y="54890"/>
                                <a:pt x="9149" y="51841"/>
                                <a:pt x="6099" y="47267"/>
                              </a:cubicBezTo>
                              <a:cubicBezTo>
                                <a:pt x="1525" y="41168"/>
                                <a:pt x="0" y="35068"/>
                                <a:pt x="0" y="27446"/>
                              </a:cubicBezTo>
                              <a:cubicBezTo>
                                <a:pt x="0" y="22871"/>
                                <a:pt x="1525" y="18297"/>
                                <a:pt x="3050" y="13722"/>
                              </a:cubicBezTo>
                              <a:cubicBezTo>
                                <a:pt x="4575" y="9149"/>
                                <a:pt x="7624" y="6100"/>
                                <a:pt x="10673" y="3049"/>
                              </a:cubicBezTo>
                              <a:cubicBezTo>
                                <a:pt x="13722"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3" name="Shape 467013"/>
                      <wps:cNvSpPr/>
                      <wps:spPr>
                        <a:xfrm>
                          <a:off x="87671" y="19821"/>
                          <a:ext cx="25158" cy="55525"/>
                        </a:xfrm>
                        <a:custGeom>
                          <a:avLst/>
                          <a:gdLst/>
                          <a:ahLst/>
                          <a:cxnLst/>
                          <a:rect l="0" t="0" r="0" b="0"/>
                          <a:pathLst>
                            <a:path w="25158" h="55525">
                              <a:moveTo>
                                <a:pt x="2287" y="0"/>
                              </a:moveTo>
                              <a:cubicBezTo>
                                <a:pt x="6861" y="0"/>
                                <a:pt x="9911" y="0"/>
                                <a:pt x="12960" y="1525"/>
                              </a:cubicBezTo>
                              <a:cubicBezTo>
                                <a:pt x="16010" y="3049"/>
                                <a:pt x="17534" y="4574"/>
                                <a:pt x="19059" y="6100"/>
                              </a:cubicBezTo>
                              <a:cubicBezTo>
                                <a:pt x="20584" y="7624"/>
                                <a:pt x="20584" y="9149"/>
                                <a:pt x="22108" y="12198"/>
                              </a:cubicBezTo>
                              <a:cubicBezTo>
                                <a:pt x="22108" y="13722"/>
                                <a:pt x="22108" y="16773"/>
                                <a:pt x="22108" y="19822"/>
                              </a:cubicBezTo>
                              <a:lnTo>
                                <a:pt x="22108" y="32019"/>
                              </a:lnTo>
                              <a:cubicBezTo>
                                <a:pt x="22108" y="39643"/>
                                <a:pt x="22108" y="44217"/>
                                <a:pt x="22108" y="47267"/>
                              </a:cubicBezTo>
                              <a:cubicBezTo>
                                <a:pt x="23633" y="50316"/>
                                <a:pt x="23633" y="51841"/>
                                <a:pt x="25158" y="54890"/>
                              </a:cubicBezTo>
                              <a:lnTo>
                                <a:pt x="16010" y="54890"/>
                              </a:lnTo>
                              <a:cubicBezTo>
                                <a:pt x="14485" y="53365"/>
                                <a:pt x="12960" y="50316"/>
                                <a:pt x="12960" y="48791"/>
                              </a:cubicBezTo>
                              <a:cubicBezTo>
                                <a:pt x="9911" y="51841"/>
                                <a:pt x="6861" y="53365"/>
                                <a:pt x="3812" y="54890"/>
                              </a:cubicBezTo>
                              <a:lnTo>
                                <a:pt x="0" y="55525"/>
                              </a:lnTo>
                              <a:lnTo>
                                <a:pt x="0" y="46352"/>
                              </a:lnTo>
                              <a:lnTo>
                                <a:pt x="5336" y="44217"/>
                              </a:lnTo>
                              <a:cubicBezTo>
                                <a:pt x="8386" y="42692"/>
                                <a:pt x="9911" y="41168"/>
                                <a:pt x="11435" y="39643"/>
                              </a:cubicBezTo>
                              <a:cubicBezTo>
                                <a:pt x="12960" y="38118"/>
                                <a:pt x="12960" y="36594"/>
                                <a:pt x="12960" y="33544"/>
                              </a:cubicBezTo>
                              <a:lnTo>
                                <a:pt x="12960" y="30495"/>
                              </a:lnTo>
                              <a:lnTo>
                                <a:pt x="0" y="33375"/>
                              </a:lnTo>
                              <a:lnTo>
                                <a:pt x="0" y="23938"/>
                              </a:lnTo>
                              <a:lnTo>
                                <a:pt x="12960" y="21346"/>
                              </a:lnTo>
                              <a:cubicBezTo>
                                <a:pt x="12960" y="19822"/>
                                <a:pt x="12960" y="19822"/>
                                <a:pt x="12960" y="18297"/>
                              </a:cubicBezTo>
                              <a:cubicBezTo>
                                <a:pt x="12960" y="15247"/>
                                <a:pt x="11435" y="13722"/>
                                <a:pt x="9911" y="12198"/>
                              </a:cubicBezTo>
                              <a:cubicBezTo>
                                <a:pt x="8386" y="10673"/>
                                <a:pt x="5336" y="9149"/>
                                <a:pt x="763" y="9149"/>
                              </a:cubicBezTo>
                              <a:lnTo>
                                <a:pt x="0" y="9302"/>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4" name="Shape 467014"/>
                      <wps:cNvSpPr/>
                      <wps:spPr>
                        <a:xfrm>
                          <a:off x="143323" y="20584"/>
                          <a:ext cx="22871" cy="75474"/>
                        </a:xfrm>
                        <a:custGeom>
                          <a:avLst/>
                          <a:gdLst/>
                          <a:ahLst/>
                          <a:cxnLst/>
                          <a:rect l="0" t="0" r="0" b="0"/>
                          <a:pathLst>
                            <a:path w="22871" h="75474">
                              <a:moveTo>
                                <a:pt x="0" y="0"/>
                              </a:moveTo>
                              <a:lnTo>
                                <a:pt x="13722" y="6861"/>
                              </a:lnTo>
                              <a:lnTo>
                                <a:pt x="13722" y="762"/>
                              </a:lnTo>
                              <a:lnTo>
                                <a:pt x="22871" y="762"/>
                              </a:lnTo>
                              <a:lnTo>
                                <a:pt x="22871" y="46504"/>
                              </a:lnTo>
                              <a:cubicBezTo>
                                <a:pt x="22871" y="54128"/>
                                <a:pt x="21346" y="60227"/>
                                <a:pt x="19821" y="64801"/>
                              </a:cubicBezTo>
                              <a:cubicBezTo>
                                <a:pt x="18297" y="67850"/>
                                <a:pt x="16772" y="70900"/>
                                <a:pt x="12197" y="72423"/>
                              </a:cubicBezTo>
                              <a:lnTo>
                                <a:pt x="0" y="75474"/>
                              </a:lnTo>
                              <a:lnTo>
                                <a:pt x="0" y="66325"/>
                              </a:lnTo>
                              <a:lnTo>
                                <a:pt x="9148" y="63275"/>
                              </a:lnTo>
                              <a:cubicBezTo>
                                <a:pt x="10673" y="61751"/>
                                <a:pt x="12197" y="60227"/>
                                <a:pt x="13722" y="57177"/>
                              </a:cubicBezTo>
                              <a:cubicBezTo>
                                <a:pt x="13722" y="55652"/>
                                <a:pt x="13722" y="52602"/>
                                <a:pt x="13722" y="48028"/>
                              </a:cubicBezTo>
                              <a:lnTo>
                                <a:pt x="0" y="54128"/>
                              </a:lnTo>
                              <a:lnTo>
                                <a:pt x="0" y="44979"/>
                              </a:lnTo>
                              <a:lnTo>
                                <a:pt x="9148" y="40405"/>
                              </a:lnTo>
                              <a:cubicBezTo>
                                <a:pt x="12197" y="37355"/>
                                <a:pt x="13722" y="32782"/>
                                <a:pt x="13722" y="26683"/>
                              </a:cubicBezTo>
                              <a:cubicBezTo>
                                <a:pt x="13722" y="20583"/>
                                <a:pt x="12197" y="16010"/>
                                <a:pt x="9148" y="12960"/>
                              </a:cubicBezTo>
                              <a:lnTo>
                                <a:pt x="0" y="83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5" name="Shape 467015"/>
                      <wps:cNvSpPr/>
                      <wps:spPr>
                        <a:xfrm>
                          <a:off x="176867" y="19821"/>
                          <a:ext cx="24395" cy="55828"/>
                        </a:xfrm>
                        <a:custGeom>
                          <a:avLst/>
                          <a:gdLst/>
                          <a:ahLst/>
                          <a:cxnLst/>
                          <a:rect l="0" t="0" r="0" b="0"/>
                          <a:pathLst>
                            <a:path w="24395" h="55828">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lnTo>
                                <a:pt x="24395" y="46695"/>
                              </a:lnTo>
                              <a:lnTo>
                                <a:pt x="24395" y="55828"/>
                              </a:lnTo>
                              <a:lnTo>
                                <a:pt x="6099" y="48791"/>
                              </a:lnTo>
                              <a:cubicBezTo>
                                <a:pt x="1525" y="44217"/>
                                <a:pt x="0" y="36594"/>
                                <a:pt x="0" y="28970"/>
                              </a:cubicBezTo>
                              <a:cubicBezTo>
                                <a:pt x="0" y="19822"/>
                                <a:pt x="3049" y="12198"/>
                                <a:pt x="7624" y="7624"/>
                              </a:cubicBezTo>
                              <a:cubicBezTo>
                                <a:pt x="12198"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6" name="Shape 467016"/>
                      <wps:cNvSpPr/>
                      <wps:spPr>
                        <a:xfrm>
                          <a:off x="201263" y="57939"/>
                          <a:ext cx="24395" cy="18297"/>
                        </a:xfrm>
                        <a:custGeom>
                          <a:avLst/>
                          <a:gdLst/>
                          <a:ahLst/>
                          <a:cxnLst/>
                          <a:rect l="0" t="0" r="0" b="0"/>
                          <a:pathLst>
                            <a:path w="24395" h="18297">
                              <a:moveTo>
                                <a:pt x="15247" y="0"/>
                              </a:moveTo>
                              <a:lnTo>
                                <a:pt x="24395" y="1525"/>
                              </a:lnTo>
                              <a:cubicBezTo>
                                <a:pt x="22871" y="6100"/>
                                <a:pt x="19821" y="10673"/>
                                <a:pt x="15247" y="13723"/>
                              </a:cubicBezTo>
                              <a:cubicBezTo>
                                <a:pt x="12198" y="16773"/>
                                <a:pt x="7624" y="18297"/>
                                <a:pt x="1525" y="18297"/>
                              </a:cubicBezTo>
                              <a:lnTo>
                                <a:pt x="0" y="17710"/>
                              </a:lnTo>
                              <a:lnTo>
                                <a:pt x="0" y="8577"/>
                              </a:lnTo>
                              <a:lnTo>
                                <a:pt x="1525" y="9149"/>
                              </a:lnTo>
                              <a:cubicBezTo>
                                <a:pt x="4574" y="9149"/>
                                <a:pt x="7624" y="7624"/>
                                <a:pt x="9148" y="6100"/>
                              </a:cubicBezTo>
                              <a:cubicBezTo>
                                <a:pt x="12198" y="4574"/>
                                <a:pt x="13722" y="3050"/>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7" name="Shape 467017"/>
                      <wps:cNvSpPr/>
                      <wps:spPr>
                        <a:xfrm>
                          <a:off x="349160" y="20099"/>
                          <a:ext cx="23633" cy="55819"/>
                        </a:xfrm>
                        <a:custGeom>
                          <a:avLst/>
                          <a:gdLst/>
                          <a:ahLst/>
                          <a:cxnLst/>
                          <a:rect l="0" t="0" r="0" b="0"/>
                          <a:pathLst>
                            <a:path w="23633" h="55819">
                              <a:moveTo>
                                <a:pt x="23633" y="0"/>
                              </a:moveTo>
                              <a:lnTo>
                                <a:pt x="23633" y="9198"/>
                              </a:lnTo>
                              <a:lnTo>
                                <a:pt x="13722" y="13445"/>
                              </a:lnTo>
                              <a:cubicBezTo>
                                <a:pt x="10673" y="16495"/>
                                <a:pt x="9148" y="21068"/>
                                <a:pt x="9148" y="27168"/>
                              </a:cubicBezTo>
                              <a:cubicBezTo>
                                <a:pt x="9148" y="33267"/>
                                <a:pt x="10673" y="39365"/>
                                <a:pt x="13722" y="42414"/>
                              </a:cubicBezTo>
                              <a:lnTo>
                                <a:pt x="23633" y="46662"/>
                              </a:lnTo>
                              <a:lnTo>
                                <a:pt x="23633" y="55819"/>
                              </a:lnTo>
                              <a:lnTo>
                                <a:pt x="6099" y="48513"/>
                              </a:lnTo>
                              <a:cubicBezTo>
                                <a:pt x="1525" y="43940"/>
                                <a:pt x="0" y="36316"/>
                                <a:pt x="0" y="27168"/>
                              </a:cubicBezTo>
                              <a:cubicBezTo>
                                <a:pt x="0" y="18019"/>
                                <a:pt x="3049" y="10395"/>
                                <a:pt x="7624" y="5822"/>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8" name="Shape 467018"/>
                      <wps:cNvSpPr/>
                      <wps:spPr>
                        <a:xfrm>
                          <a:off x="201263" y="19821"/>
                          <a:ext cx="24395" cy="30495"/>
                        </a:xfrm>
                        <a:custGeom>
                          <a:avLst/>
                          <a:gdLst/>
                          <a:ahLst/>
                          <a:cxnLst/>
                          <a:rect l="0" t="0" r="0" b="0"/>
                          <a:pathLst>
                            <a:path w="24395" h="30495">
                              <a:moveTo>
                                <a:pt x="0" y="0"/>
                              </a:moveTo>
                              <a:cubicBezTo>
                                <a:pt x="7624" y="0"/>
                                <a:pt x="13722" y="1525"/>
                                <a:pt x="18297" y="7624"/>
                              </a:cubicBezTo>
                              <a:cubicBezTo>
                                <a:pt x="22871" y="12198"/>
                                <a:pt x="24395" y="18297"/>
                                <a:pt x="24395" y="27446"/>
                              </a:cubicBezTo>
                              <a:cubicBezTo>
                                <a:pt x="24395" y="28970"/>
                                <a:pt x="24395" y="28970"/>
                                <a:pt x="24395" y="30495"/>
                              </a:cubicBezTo>
                              <a:lnTo>
                                <a:pt x="0" y="30495"/>
                              </a:lnTo>
                              <a:lnTo>
                                <a:pt x="0" y="21346"/>
                              </a:lnTo>
                              <a:lnTo>
                                <a:pt x="15247" y="21346"/>
                              </a:lnTo>
                              <a:cubicBezTo>
                                <a:pt x="15247" y="18297"/>
                                <a:pt x="13722" y="15247"/>
                                <a:pt x="12198" y="13722"/>
                              </a:cubicBezTo>
                              <a:cubicBezTo>
                                <a:pt x="9148"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19" name="Shape 467019"/>
                      <wps:cNvSpPr/>
                      <wps:spPr>
                        <a:xfrm>
                          <a:off x="465038" y="57939"/>
                          <a:ext cx="22108" cy="18297"/>
                        </a:xfrm>
                        <a:custGeom>
                          <a:avLst/>
                          <a:gdLst/>
                          <a:ahLst/>
                          <a:cxnLst/>
                          <a:rect l="0" t="0" r="0" b="0"/>
                          <a:pathLst>
                            <a:path w="22108" h="18297">
                              <a:moveTo>
                                <a:pt x="0" y="0"/>
                              </a:moveTo>
                              <a:lnTo>
                                <a:pt x="9148" y="0"/>
                              </a:lnTo>
                              <a:cubicBezTo>
                                <a:pt x="9148" y="3050"/>
                                <a:pt x="10673" y="6100"/>
                                <a:pt x="13722" y="6100"/>
                              </a:cubicBezTo>
                              <a:cubicBezTo>
                                <a:pt x="15247" y="7624"/>
                                <a:pt x="16772" y="9149"/>
                                <a:pt x="19822" y="9149"/>
                              </a:cubicBezTo>
                              <a:lnTo>
                                <a:pt x="22108" y="8692"/>
                              </a:lnTo>
                              <a:lnTo>
                                <a:pt x="22108" y="17535"/>
                              </a:lnTo>
                              <a:lnTo>
                                <a:pt x="19822" y="18297"/>
                              </a:lnTo>
                              <a:cubicBezTo>
                                <a:pt x="13722" y="18297"/>
                                <a:pt x="10673" y="16773"/>
                                <a:pt x="6099" y="13723"/>
                              </a:cubicBezTo>
                              <a:cubicBezTo>
                                <a:pt x="3049" y="10673"/>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20" name="Shape 467020"/>
                      <wps:cNvSpPr/>
                      <wps:spPr>
                        <a:xfrm>
                          <a:off x="372793" y="19821"/>
                          <a:ext cx="23633" cy="56414"/>
                        </a:xfrm>
                        <a:custGeom>
                          <a:avLst/>
                          <a:gdLst/>
                          <a:ahLst/>
                          <a:cxnLst/>
                          <a:rect l="0" t="0" r="0" b="0"/>
                          <a:pathLst>
                            <a:path w="23633" h="56414">
                              <a:moveTo>
                                <a:pt x="762" y="0"/>
                              </a:moveTo>
                              <a:cubicBezTo>
                                <a:pt x="6861" y="0"/>
                                <a:pt x="12960" y="1525"/>
                                <a:pt x="17534" y="7624"/>
                              </a:cubicBezTo>
                              <a:cubicBezTo>
                                <a:pt x="22108" y="12198"/>
                                <a:pt x="23633" y="18297"/>
                                <a:pt x="23633" y="27446"/>
                              </a:cubicBezTo>
                              <a:cubicBezTo>
                                <a:pt x="23633" y="33544"/>
                                <a:pt x="22108" y="39643"/>
                                <a:pt x="20584" y="44217"/>
                              </a:cubicBezTo>
                              <a:cubicBezTo>
                                <a:pt x="19059" y="47267"/>
                                <a:pt x="16009" y="50316"/>
                                <a:pt x="12960" y="53365"/>
                              </a:cubicBezTo>
                              <a:cubicBezTo>
                                <a:pt x="8386" y="54890"/>
                                <a:pt x="3812" y="56414"/>
                                <a:pt x="762" y="56414"/>
                              </a:cubicBezTo>
                              <a:lnTo>
                                <a:pt x="0" y="56097"/>
                              </a:lnTo>
                              <a:lnTo>
                                <a:pt x="0" y="46940"/>
                              </a:lnTo>
                              <a:lnTo>
                                <a:pt x="762" y="47267"/>
                              </a:lnTo>
                              <a:cubicBezTo>
                                <a:pt x="3812" y="47267"/>
                                <a:pt x="6861" y="45741"/>
                                <a:pt x="9911" y="42692"/>
                              </a:cubicBezTo>
                              <a:cubicBezTo>
                                <a:pt x="12960" y="39643"/>
                                <a:pt x="14485" y="33544"/>
                                <a:pt x="14485" y="27446"/>
                              </a:cubicBezTo>
                              <a:cubicBezTo>
                                <a:pt x="14485" y="21346"/>
                                <a:pt x="12960" y="16773"/>
                                <a:pt x="9911" y="13722"/>
                              </a:cubicBezTo>
                              <a:cubicBezTo>
                                <a:pt x="6861" y="10673"/>
                                <a:pt x="3812" y="9149"/>
                                <a:pt x="762" y="9149"/>
                              </a:cubicBezTo>
                              <a:lnTo>
                                <a:pt x="0" y="9475"/>
                              </a:lnTo>
                              <a:lnTo>
                                <a:pt x="0" y="27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21" name="Shape 467021"/>
                      <wps:cNvSpPr/>
                      <wps:spPr>
                        <a:xfrm>
                          <a:off x="463514" y="1525"/>
                          <a:ext cx="23633" cy="48791"/>
                        </a:xfrm>
                        <a:custGeom>
                          <a:avLst/>
                          <a:gdLst/>
                          <a:ahLst/>
                          <a:cxnLst/>
                          <a:rect l="0" t="0" r="0" b="0"/>
                          <a:pathLst>
                            <a:path w="23633" h="48791">
                              <a:moveTo>
                                <a:pt x="22871" y="0"/>
                              </a:moveTo>
                              <a:lnTo>
                                <a:pt x="23633" y="191"/>
                              </a:lnTo>
                              <a:lnTo>
                                <a:pt x="23633" y="9475"/>
                              </a:lnTo>
                              <a:lnTo>
                                <a:pt x="13722" y="13722"/>
                              </a:lnTo>
                              <a:cubicBezTo>
                                <a:pt x="10673" y="16772"/>
                                <a:pt x="9149" y="19820"/>
                                <a:pt x="9149" y="24395"/>
                              </a:cubicBezTo>
                              <a:cubicBezTo>
                                <a:pt x="9149" y="28969"/>
                                <a:pt x="10673" y="32018"/>
                                <a:pt x="13722" y="35068"/>
                              </a:cubicBezTo>
                              <a:lnTo>
                                <a:pt x="23633" y="39315"/>
                              </a:lnTo>
                              <a:lnTo>
                                <a:pt x="23633" y="48029"/>
                              </a:lnTo>
                              <a:lnTo>
                                <a:pt x="21346" y="48791"/>
                              </a:lnTo>
                              <a:cubicBezTo>
                                <a:pt x="15247" y="48791"/>
                                <a:pt x="10673" y="45741"/>
                                <a:pt x="6099" y="42691"/>
                              </a:cubicBezTo>
                              <a:cubicBezTo>
                                <a:pt x="1525" y="38118"/>
                                <a:pt x="0" y="32018"/>
                                <a:pt x="0" y="24395"/>
                              </a:cubicBezTo>
                              <a:cubicBezTo>
                                <a:pt x="0" y="16772"/>
                                <a:pt x="1525" y="10673"/>
                                <a:pt x="6099" y="6098"/>
                              </a:cubicBezTo>
                              <a:cubicBezTo>
                                <a:pt x="10673" y="1524"/>
                                <a:pt x="16772"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22" name="Shape 467022"/>
                      <wps:cNvSpPr/>
                      <wps:spPr>
                        <a:xfrm>
                          <a:off x="402525" y="0"/>
                          <a:ext cx="30494" cy="74712"/>
                        </a:xfrm>
                        <a:custGeom>
                          <a:avLst/>
                          <a:gdLst/>
                          <a:ahLst/>
                          <a:cxnLst/>
                          <a:rect l="0" t="0" r="0" b="0"/>
                          <a:pathLst>
                            <a:path w="30494" h="74712">
                              <a:moveTo>
                                <a:pt x="22871" y="0"/>
                              </a:moveTo>
                              <a:cubicBezTo>
                                <a:pt x="25920" y="0"/>
                                <a:pt x="27445" y="0"/>
                                <a:pt x="30494" y="1525"/>
                              </a:cubicBezTo>
                              <a:lnTo>
                                <a:pt x="28970" y="9148"/>
                              </a:lnTo>
                              <a:cubicBezTo>
                                <a:pt x="27445" y="9148"/>
                                <a:pt x="25920" y="9148"/>
                                <a:pt x="24395" y="9148"/>
                              </a:cubicBezTo>
                              <a:cubicBezTo>
                                <a:pt x="21346" y="9148"/>
                                <a:pt x="19821"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9148" y="7624"/>
                              </a:cubicBezTo>
                              <a:cubicBezTo>
                                <a:pt x="9148" y="4575"/>
                                <a:pt x="10673" y="3049"/>
                                <a:pt x="13722" y="1525"/>
                              </a:cubicBezTo>
                              <a:cubicBezTo>
                                <a:pt x="15247"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7023" name="Shape 467023"/>
                      <wps:cNvSpPr/>
                      <wps:spPr>
                        <a:xfrm>
                          <a:off x="487147" y="1716"/>
                          <a:ext cx="23633" cy="73758"/>
                        </a:xfrm>
                        <a:custGeom>
                          <a:avLst/>
                          <a:gdLst/>
                          <a:ahLst/>
                          <a:cxnLst/>
                          <a:rect l="0" t="0" r="0" b="0"/>
                          <a:pathLst>
                            <a:path w="23633" h="73758">
                              <a:moveTo>
                                <a:pt x="0" y="0"/>
                              </a:moveTo>
                              <a:lnTo>
                                <a:pt x="11435" y="2859"/>
                              </a:lnTo>
                              <a:cubicBezTo>
                                <a:pt x="16009" y="5907"/>
                                <a:pt x="19059" y="8957"/>
                                <a:pt x="20584" y="15056"/>
                              </a:cubicBezTo>
                              <a:cubicBezTo>
                                <a:pt x="22109" y="19630"/>
                                <a:pt x="23633" y="25729"/>
                                <a:pt x="23633" y="34878"/>
                              </a:cubicBezTo>
                              <a:cubicBezTo>
                                <a:pt x="23633" y="44025"/>
                                <a:pt x="22109" y="51650"/>
                                <a:pt x="20584" y="57748"/>
                              </a:cubicBezTo>
                              <a:cubicBezTo>
                                <a:pt x="19059" y="62323"/>
                                <a:pt x="16009" y="66896"/>
                                <a:pt x="11435" y="69946"/>
                              </a:cubicBezTo>
                              <a:lnTo>
                                <a:pt x="0" y="73758"/>
                              </a:lnTo>
                              <a:lnTo>
                                <a:pt x="0" y="64915"/>
                              </a:lnTo>
                              <a:lnTo>
                                <a:pt x="5337" y="63846"/>
                              </a:lnTo>
                              <a:cubicBezTo>
                                <a:pt x="8386" y="62323"/>
                                <a:pt x="9911" y="60797"/>
                                <a:pt x="9911" y="59273"/>
                              </a:cubicBezTo>
                              <a:cubicBezTo>
                                <a:pt x="11435" y="57748"/>
                                <a:pt x="12960" y="54699"/>
                                <a:pt x="12960" y="51650"/>
                              </a:cubicBezTo>
                              <a:cubicBezTo>
                                <a:pt x="14485" y="48600"/>
                                <a:pt x="14485" y="44025"/>
                                <a:pt x="14485" y="40977"/>
                              </a:cubicBezTo>
                              <a:cubicBezTo>
                                <a:pt x="14485" y="40977"/>
                                <a:pt x="14485" y="39451"/>
                                <a:pt x="14485" y="39451"/>
                              </a:cubicBezTo>
                              <a:cubicBezTo>
                                <a:pt x="12960" y="42501"/>
                                <a:pt x="9911" y="44025"/>
                                <a:pt x="6862" y="45551"/>
                              </a:cubicBezTo>
                              <a:lnTo>
                                <a:pt x="0" y="47838"/>
                              </a:lnTo>
                              <a:lnTo>
                                <a:pt x="0" y="39125"/>
                              </a:lnTo>
                              <a:lnTo>
                                <a:pt x="762" y="39451"/>
                              </a:lnTo>
                              <a:cubicBezTo>
                                <a:pt x="3812" y="39451"/>
                                <a:pt x="8386" y="37927"/>
                                <a:pt x="9911" y="34878"/>
                              </a:cubicBezTo>
                              <a:cubicBezTo>
                                <a:pt x="12960" y="31828"/>
                                <a:pt x="14485" y="28778"/>
                                <a:pt x="14485" y="24205"/>
                              </a:cubicBezTo>
                              <a:cubicBezTo>
                                <a:pt x="14485" y="19630"/>
                                <a:pt x="12960" y="15056"/>
                                <a:pt x="11435" y="13532"/>
                              </a:cubicBezTo>
                              <a:cubicBezTo>
                                <a:pt x="8386" y="10482"/>
                                <a:pt x="5337" y="8957"/>
                                <a:pt x="762" y="8957"/>
                              </a:cubicBezTo>
                              <a:lnTo>
                                <a:pt x="0" y="92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7006" style="width:40.2189pt;height:7.5636pt;position:absolute;mso-position-horizontal-relative:page;mso-position-horizontal:absolute;margin-left:293.274pt;mso-position-vertical-relative:page;margin-top:748.605pt;" coordsize="5107,960">
              <v:shape id="Shape 467007" style="position:absolute;width:282;height:731;left:0;top:15;" coordsize="28207,73186" path="m0,0l27445,0l28207,0l28207,9148l10673,9148l10673,35068l28207,35068l28207,44216l10673,44216l10673,73186l0,73186l0,0x">
                <v:stroke weight="0pt" endcap="flat" joinstyle="miter" miterlimit="10" on="false" color="#000000" opacity="0"/>
                <v:fill on="true" color="#000000"/>
              </v:shape>
              <v:shape id="Shape 467008" style="position:absolute;width:221;height:324;left:655;top:437;" coordsize="22108,32476" path="m22108,0l22108,9437l21346,9606c18296,9606,15247,9606,13722,11130c12198,11130,10673,11130,10673,12656c9148,14180,9148,15704,9148,15704c9148,18754,10673,20279,12198,21803c13722,23329,15247,23329,19821,23329l22108,22414l22108,31587l16771,32476c12198,32476,7623,30952,4574,27903c1524,24853,0,21803,0,17230c0,14180,0,12656,1524,9606c3049,8081,4574,6557,6098,5031c7623,3508,10673,1982,12198,1982c13722,1982,16771,457,19821,457l22108,0x">
                <v:stroke weight="0pt" endcap="flat" joinstyle="miter" miterlimit="10" on="false" color="#000000" opacity="0"/>
                <v:fill on="true" color="#000000"/>
              </v:shape>
              <v:shape id="Shape 467009" style="position:absolute;width:205;height:180;left:670;top:201;" coordsize="20584,18011" path="m20584,0l20584,9016l13722,10387c12198,11912,10673,14961,9148,18011l0,16487c1525,11912,1525,8863,3049,7338c4574,4288,7624,2763,10673,1239l20584,0x">
                <v:stroke weight="0pt" endcap="flat" joinstyle="miter" miterlimit="10" on="false" color="#000000" opacity="0"/>
                <v:fill on="true" color="#000000"/>
              </v:shape>
              <v:shape id="Shape 467010" style="position:absolute;width:282;height:442;left:282;top:15;" coordsize="28207,44216" path="m0,0l11435,0c14485,1524,17534,1524,20584,4573c22108,6098,25158,7623,26682,10673c28207,13722,28207,18296,28207,21345c28207,27445,26682,33543,22108,38118c19059,42691,11435,44216,762,44216l0,44216l0,35068l762,35068c6861,35068,11435,33543,12960,32018c16009,28969,17534,25919,17534,21345c17534,18296,17534,16772,16009,13722c14485,12197,11435,10673,9911,9148c8386,9148,5336,9148,762,9148l0,9148l0,0x">
                <v:stroke weight="0pt" endcap="flat" joinstyle="miter" miterlimit="10" on="false" color="#000000" opacity="0"/>
                <v:fill on="true" color="#000000"/>
              </v:shape>
              <v:shape id="Shape 467011" style="position:absolute;width:213;height:167;left:1219;top:792;" coordsize="21346,16773" path="m0,0l9148,1525c9148,3050,10673,4574,12198,6100c13723,7624,16772,7624,21346,7624l21346,7624l21346,16773l21346,16773c15248,16773,9148,15248,6099,12198c1525,9149,0,6100,0,0x">
                <v:stroke weight="0pt" endcap="flat" joinstyle="miter" miterlimit="10" on="false" color="#000000" opacity="0"/>
                <v:fill on="true" color="#000000"/>
              </v:shape>
              <v:shape id="Shape 467012" style="position:absolute;width:228;height:548;left:1204;top:198;" coordsize="22871,54890" path="m21346,0l22871,763l22871,9149l22871,9149c18297,9149,15248,10673,13722,13722c10673,16773,9149,21346,9149,27446c9149,33544,10673,38118,13722,41168c15248,44217,18297,45741,22871,45741l22871,45741l22871,54890l22871,54890c15248,54890,9149,51841,6099,47267c1525,41168,0,35068,0,27446c0,22871,1525,18297,3050,13722c4575,9149,7624,6100,10673,3049c13722,1525,16772,0,21346,0x">
                <v:stroke weight="0pt" endcap="flat" joinstyle="miter" miterlimit="10" on="false" color="#000000" opacity="0"/>
                <v:fill on="true" color="#000000"/>
              </v:shape>
              <v:shape id="Shape 467013" style="position:absolute;width:251;height:555;left:876;top:198;" coordsize="25158,55525" path="m2287,0c6861,0,9911,0,12960,1525c16010,3049,17534,4574,19059,6100c20584,7624,20584,9149,22108,12198c22108,13722,22108,16773,22108,19822l22108,32019c22108,39643,22108,44217,22108,47267c23633,50316,23633,51841,25158,54890l16010,54890c14485,53365,12960,50316,12960,48791c9911,51841,6861,53365,3812,54890l0,55525l0,46352l5336,44217c8386,42692,9911,41168,11435,39643c12960,38118,12960,36594,12960,33544l12960,30495l0,33375l0,23938l12960,21346c12960,19822,12960,19822,12960,18297c12960,15247,11435,13722,9911,12198c8386,10673,5336,9149,763,9149l0,9302l0,286l2287,0x">
                <v:stroke weight="0pt" endcap="flat" joinstyle="miter" miterlimit="10" on="false" color="#000000" opacity="0"/>
                <v:fill on="true" color="#000000"/>
              </v:shape>
              <v:shape id="Shape 467014" style="position:absolute;width:228;height:754;left:1433;top:205;" coordsize="22871,75474" path="m0,0l13722,6861l13722,762l22871,762l22871,46504c22871,54128,21346,60227,19821,64801c18297,67850,16772,70900,12197,72423l0,75474l0,66325l9148,63275c10673,61751,12197,60227,13722,57177c13722,55652,13722,52602,13722,48028l0,54128l0,44979l9148,40405c12197,37355,13722,32782,13722,26683c13722,20583,12197,16010,9148,12960l0,8386l0,0x">
                <v:stroke weight="0pt" endcap="flat" joinstyle="miter" miterlimit="10" on="false" color="#000000" opacity="0"/>
                <v:fill on="true" color="#000000"/>
              </v:shape>
              <v:shape id="Shape 467015" style="position:absolute;width:243;height:558;left:1768;top:198;" coordsize="24395,55828" path="m24395,0l24395,9149c19821,9149,16772,10673,13722,12198c10673,13722,9148,16773,9148,21346l24395,21346l24395,30495l9148,30495c9148,35068,10673,39643,13722,42692l24395,46695l24395,55828l6099,48791c1525,44217,0,36594,0,28970c0,19822,3049,12198,7624,7624c12198,3049,16772,0,24395,0x">
                <v:stroke weight="0pt" endcap="flat" joinstyle="miter" miterlimit="10" on="false" color="#000000" opacity="0"/>
                <v:fill on="true" color="#000000"/>
              </v:shape>
              <v:shape id="Shape 467016" style="position:absolute;width:243;height:182;left:2012;top:579;" coordsize="24395,18297" path="m15247,0l24395,1525c22871,6100,19821,10673,15247,13723c12198,16773,7624,18297,1525,18297l0,17710l0,8577l1525,9149c4574,9149,7624,7624,9148,6100c12198,4574,13722,3050,15247,0x">
                <v:stroke weight="0pt" endcap="flat" joinstyle="miter" miterlimit="10" on="false" color="#000000" opacity="0"/>
                <v:fill on="true" color="#000000"/>
              </v:shape>
              <v:shape id="Shape 467017" style="position:absolute;width:236;height:558;left:3491;top:200;" coordsize="23633,55819" path="m23633,0l23633,9198l13722,13445c10673,16495,9148,21068,9148,27168c9148,33267,10673,39365,13722,42414l23633,46662l23633,55819l6099,48513c1525,43940,0,36316,0,27168c0,18019,3049,10395,7624,5822l23633,0x">
                <v:stroke weight="0pt" endcap="flat" joinstyle="miter" miterlimit="10" on="false" color="#000000" opacity="0"/>
                <v:fill on="true" color="#000000"/>
              </v:shape>
              <v:shape id="Shape 467018" style="position:absolute;width:243;height:304;left:2012;top:198;" coordsize="24395,30495" path="m0,0c7624,0,13722,1525,18297,7624c22871,12198,24395,18297,24395,27446c24395,28970,24395,28970,24395,30495l0,30495l0,21346l15247,21346c15247,18297,13722,15247,12198,13722c9148,10673,4574,9149,0,9149l0,0x">
                <v:stroke weight="0pt" endcap="flat" joinstyle="miter" miterlimit="10" on="false" color="#000000" opacity="0"/>
                <v:fill on="true" color="#000000"/>
              </v:shape>
              <v:shape id="Shape 467019" style="position:absolute;width:221;height:182;left:4650;top:579;" coordsize="22108,18297" path="m0,0l9148,0c9148,3050,10673,6100,13722,6100c15247,7624,16772,9149,19822,9149l22108,8692l22108,17535l19822,18297c13722,18297,10673,16773,6099,13723c3049,10673,0,6100,0,0x">
                <v:stroke weight="0pt" endcap="flat" joinstyle="miter" miterlimit="10" on="false" color="#000000" opacity="0"/>
                <v:fill on="true" color="#000000"/>
              </v:shape>
              <v:shape id="Shape 467020" style="position:absolute;width:236;height:564;left:3727;top:198;" coordsize="23633,56414" path="m762,0c6861,0,12960,1525,17534,7624c22108,12198,23633,18297,23633,27446c23633,33544,22108,39643,20584,44217c19059,47267,16009,50316,12960,53365c8386,54890,3812,56414,762,56414l0,56097l0,46940l762,47267c3812,47267,6861,45741,9911,42692c12960,39643,14485,33544,14485,27446c14485,21346,12960,16773,9911,13722c6861,10673,3812,9149,762,9149l0,9475l0,278l762,0x">
                <v:stroke weight="0pt" endcap="flat" joinstyle="miter" miterlimit="10" on="false" color="#000000" opacity="0"/>
                <v:fill on="true" color="#000000"/>
              </v:shape>
              <v:shape id="Shape 467021" style="position:absolute;width:236;height:487;left:4635;top:15;" coordsize="23633,48791" path="m22871,0l23633,191l23633,9475l13722,13722c10673,16772,9149,19820,9149,24395c9149,28969,10673,32018,13722,35068l23633,39315l23633,48029l21346,48791c15247,48791,10673,45741,6099,42691c1525,38118,0,32018,0,24395c0,16772,1525,10673,6099,6098c10673,1524,16772,0,22871,0x">
                <v:stroke weight="0pt" endcap="flat" joinstyle="miter" miterlimit="10" on="false" color="#000000" opacity="0"/>
                <v:fill on="true" color="#000000"/>
              </v:shape>
              <v:shape id="Shape 467022" style="position:absolute;width:304;height:747;left:4025;top:0;" coordsize="30494,74712" path="m22871,0c25920,0,27445,0,30494,1525l28970,9148c27445,9148,25920,9148,24395,9148c21346,9148,19821,9148,18297,10673c16772,12198,16772,13722,16772,16772l16772,21346l27445,21346l27445,30494l16772,30494l16772,74712l7624,74712l7624,30494l0,30494l0,21346l7624,21346l7624,15248c7624,12198,7624,9148,9148,7624c9148,4575,10673,3049,13722,1525c15247,0,18297,0,22871,0x">
                <v:stroke weight="0pt" endcap="flat" joinstyle="miter" miterlimit="10" on="false" color="#000000" opacity="0"/>
                <v:fill on="true" color="#000000"/>
              </v:shape>
              <v:shape id="Shape 467023" style="position:absolute;width:236;height:737;left:4871;top:17;" coordsize="23633,73758" path="m0,0l11435,2859c16009,5907,19059,8957,20584,15056c22109,19630,23633,25729,23633,34878c23633,44025,22109,51650,20584,57748c19059,62323,16009,66896,11435,69946l0,73758l0,64915l5337,63846c8386,62323,9911,60797,9911,59273c11435,57748,12960,54699,12960,51650c14485,48600,14485,44025,14485,40977c14485,40977,14485,39451,14485,39451c12960,42501,9911,44025,6862,45551l0,47838l0,39125l762,39451c3812,39451,8386,37927,9911,34878c12960,31828,14485,28778,14485,24205c14485,19630,12960,15056,11435,13532c8386,10482,5337,8957,762,8957l0,9284l0,0x">
                <v:stroke weight="0pt" endcap="flat" joinstyle="miter" miterlimit="10" on="false" color="#000000" opacity="0"/>
                <v:fill on="true" color="#000000"/>
              </v:shape>
              <w10:wrap type="square"/>
            </v:group>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60705" w14:textId="77777777" w:rsidR="0000336F" w:rsidRDefault="00000000">
    <w:pPr>
      <w:spacing w:after="0" w:line="259" w:lineRule="auto"/>
      <w:ind w:left="-1440" w:right="4130" w:firstLine="0"/>
      <w:jc w:val="left"/>
    </w:pPr>
    <w:r>
      <w:rPr>
        <w:rFonts w:ascii="Calibri" w:eastAsia="Calibri" w:hAnsi="Calibri" w:cs="Calibri"/>
        <w:noProof/>
      </w:rPr>
      <mc:AlternateContent>
        <mc:Choice Requires="wpg">
          <w:drawing>
            <wp:anchor distT="0" distB="0" distL="114300" distR="114300" simplePos="0" relativeHeight="251680768" behindDoc="0" locked="0" layoutInCell="1" allowOverlap="1" wp14:anchorId="0CC32C43" wp14:editId="3685C342">
              <wp:simplePos x="0" y="0"/>
              <wp:positionH relativeFrom="page">
                <wp:posOffset>3724578</wp:posOffset>
              </wp:positionH>
              <wp:positionV relativeFrom="page">
                <wp:posOffset>9507289</wp:posOffset>
              </wp:positionV>
              <wp:extent cx="510780" cy="96058"/>
              <wp:effectExtent l="0" t="0" r="0" b="0"/>
              <wp:wrapSquare wrapText="bothSides"/>
              <wp:docPr id="466978" name="Group 466978"/>
              <wp:cNvGraphicFramePr/>
              <a:graphic xmlns:a="http://schemas.openxmlformats.org/drawingml/2006/main">
                <a:graphicData uri="http://schemas.microsoft.com/office/word/2010/wordprocessingGroup">
                  <wpg:wgp>
                    <wpg:cNvGrpSpPr/>
                    <wpg:grpSpPr>
                      <a:xfrm>
                        <a:off x="0" y="0"/>
                        <a:ext cx="510780" cy="96058"/>
                        <a:chOff x="0" y="0"/>
                        <a:chExt cx="510780" cy="96058"/>
                      </a:xfrm>
                    </wpg:grpSpPr>
                    <wps:wsp>
                      <wps:cNvPr id="466979" name="Shape 466979"/>
                      <wps:cNvSpPr/>
                      <wps:spPr>
                        <a:xfrm>
                          <a:off x="0" y="1525"/>
                          <a:ext cx="28207" cy="73186"/>
                        </a:xfrm>
                        <a:custGeom>
                          <a:avLst/>
                          <a:gdLst/>
                          <a:ahLst/>
                          <a:cxnLst/>
                          <a:rect l="0" t="0" r="0" b="0"/>
                          <a:pathLst>
                            <a:path w="28207" h="73186">
                              <a:moveTo>
                                <a:pt x="0" y="0"/>
                              </a:moveTo>
                              <a:lnTo>
                                <a:pt x="27445" y="0"/>
                              </a:lnTo>
                              <a:lnTo>
                                <a:pt x="28207" y="0"/>
                              </a:lnTo>
                              <a:lnTo>
                                <a:pt x="28207"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0" name="Shape 466980"/>
                      <wps:cNvSpPr/>
                      <wps:spPr>
                        <a:xfrm>
                          <a:off x="65563" y="43759"/>
                          <a:ext cx="22108" cy="32476"/>
                        </a:xfrm>
                        <a:custGeom>
                          <a:avLst/>
                          <a:gdLst/>
                          <a:ahLst/>
                          <a:cxnLst/>
                          <a:rect l="0" t="0" r="0" b="0"/>
                          <a:pathLst>
                            <a:path w="22108" h="32476">
                              <a:moveTo>
                                <a:pt x="22108" y="0"/>
                              </a:moveTo>
                              <a:lnTo>
                                <a:pt x="22108" y="9437"/>
                              </a:lnTo>
                              <a:lnTo>
                                <a:pt x="21346" y="9606"/>
                              </a:lnTo>
                              <a:cubicBezTo>
                                <a:pt x="18296" y="9606"/>
                                <a:pt x="15247" y="9606"/>
                                <a:pt x="13722" y="11130"/>
                              </a:cubicBezTo>
                              <a:cubicBezTo>
                                <a:pt x="12198" y="11130"/>
                                <a:pt x="10673" y="11130"/>
                                <a:pt x="10673" y="12656"/>
                              </a:cubicBezTo>
                              <a:cubicBezTo>
                                <a:pt x="9148" y="14180"/>
                                <a:pt x="9148" y="15704"/>
                                <a:pt x="9148" y="15704"/>
                              </a:cubicBezTo>
                              <a:cubicBezTo>
                                <a:pt x="9148" y="18754"/>
                                <a:pt x="10673" y="20279"/>
                                <a:pt x="12198" y="21803"/>
                              </a:cubicBezTo>
                              <a:cubicBezTo>
                                <a:pt x="13722" y="23329"/>
                                <a:pt x="15247" y="23329"/>
                                <a:pt x="19821" y="23329"/>
                              </a:cubicBezTo>
                              <a:lnTo>
                                <a:pt x="22108" y="22414"/>
                              </a:lnTo>
                              <a:lnTo>
                                <a:pt x="22108" y="31587"/>
                              </a:lnTo>
                              <a:lnTo>
                                <a:pt x="16771" y="32476"/>
                              </a:lnTo>
                              <a:cubicBezTo>
                                <a:pt x="12198" y="32476"/>
                                <a:pt x="7623" y="30952"/>
                                <a:pt x="4574" y="27903"/>
                              </a:cubicBezTo>
                              <a:cubicBezTo>
                                <a:pt x="1524" y="24853"/>
                                <a:pt x="0" y="21803"/>
                                <a:pt x="0" y="17230"/>
                              </a:cubicBezTo>
                              <a:cubicBezTo>
                                <a:pt x="0" y="14180"/>
                                <a:pt x="0" y="12656"/>
                                <a:pt x="1524" y="9606"/>
                              </a:cubicBezTo>
                              <a:cubicBezTo>
                                <a:pt x="3049" y="8081"/>
                                <a:pt x="4574" y="6557"/>
                                <a:pt x="6098" y="5031"/>
                              </a:cubicBezTo>
                              <a:cubicBezTo>
                                <a:pt x="7623" y="3508"/>
                                <a:pt x="10673" y="1982"/>
                                <a:pt x="12198" y="1982"/>
                              </a:cubicBezTo>
                              <a:cubicBezTo>
                                <a:pt x="13722" y="1982"/>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1" name="Shape 466981"/>
                      <wps:cNvSpPr/>
                      <wps:spPr>
                        <a:xfrm>
                          <a:off x="67087" y="20107"/>
                          <a:ext cx="20584" cy="18011"/>
                        </a:xfrm>
                        <a:custGeom>
                          <a:avLst/>
                          <a:gdLst/>
                          <a:ahLst/>
                          <a:cxnLst/>
                          <a:rect l="0" t="0" r="0" b="0"/>
                          <a:pathLst>
                            <a:path w="20584" h="18011">
                              <a:moveTo>
                                <a:pt x="20584" y="0"/>
                              </a:moveTo>
                              <a:lnTo>
                                <a:pt x="20584" y="9016"/>
                              </a:lnTo>
                              <a:lnTo>
                                <a:pt x="13722" y="10387"/>
                              </a:lnTo>
                              <a:cubicBezTo>
                                <a:pt x="12198" y="11912"/>
                                <a:pt x="10673" y="14961"/>
                                <a:pt x="9148" y="18011"/>
                              </a:cubicBezTo>
                              <a:lnTo>
                                <a:pt x="0" y="16487"/>
                              </a:lnTo>
                              <a:cubicBezTo>
                                <a:pt x="1525"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2" name="Shape 466982"/>
                      <wps:cNvSpPr/>
                      <wps:spPr>
                        <a:xfrm>
                          <a:off x="28207" y="1525"/>
                          <a:ext cx="28207" cy="44216"/>
                        </a:xfrm>
                        <a:custGeom>
                          <a:avLst/>
                          <a:gdLst/>
                          <a:ahLst/>
                          <a:cxnLst/>
                          <a:rect l="0" t="0" r="0" b="0"/>
                          <a:pathLst>
                            <a:path w="28207" h="44216">
                              <a:moveTo>
                                <a:pt x="0" y="0"/>
                              </a:moveTo>
                              <a:lnTo>
                                <a:pt x="11435" y="0"/>
                              </a:lnTo>
                              <a:cubicBezTo>
                                <a:pt x="14485" y="1524"/>
                                <a:pt x="17534" y="1524"/>
                                <a:pt x="20584" y="4573"/>
                              </a:cubicBezTo>
                              <a:cubicBezTo>
                                <a:pt x="22108" y="6098"/>
                                <a:pt x="25158" y="7623"/>
                                <a:pt x="26682" y="10673"/>
                              </a:cubicBezTo>
                              <a:cubicBezTo>
                                <a:pt x="28207" y="13722"/>
                                <a:pt x="28207" y="18296"/>
                                <a:pt x="28207" y="21345"/>
                              </a:cubicBezTo>
                              <a:cubicBezTo>
                                <a:pt x="28207" y="27445"/>
                                <a:pt x="26682" y="33543"/>
                                <a:pt x="22108" y="38118"/>
                              </a:cubicBezTo>
                              <a:cubicBezTo>
                                <a:pt x="19059" y="42691"/>
                                <a:pt x="11435" y="44216"/>
                                <a:pt x="762" y="44216"/>
                              </a:cubicBezTo>
                              <a:lnTo>
                                <a:pt x="0" y="44216"/>
                              </a:lnTo>
                              <a:lnTo>
                                <a:pt x="0" y="35068"/>
                              </a:lnTo>
                              <a:lnTo>
                                <a:pt x="762" y="35068"/>
                              </a:lnTo>
                              <a:cubicBezTo>
                                <a:pt x="6861" y="35068"/>
                                <a:pt x="11435" y="33543"/>
                                <a:pt x="12960" y="32018"/>
                              </a:cubicBezTo>
                              <a:cubicBezTo>
                                <a:pt x="16009" y="28969"/>
                                <a:pt x="17534" y="25919"/>
                                <a:pt x="17534" y="21345"/>
                              </a:cubicBezTo>
                              <a:cubicBezTo>
                                <a:pt x="17534" y="18296"/>
                                <a:pt x="17534" y="16772"/>
                                <a:pt x="16009" y="13722"/>
                              </a:cubicBezTo>
                              <a:cubicBezTo>
                                <a:pt x="14485" y="12197"/>
                                <a:pt x="11435" y="10673"/>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3" name="Shape 466983"/>
                      <wps:cNvSpPr/>
                      <wps:spPr>
                        <a:xfrm>
                          <a:off x="121977" y="79285"/>
                          <a:ext cx="21346" cy="16773"/>
                        </a:xfrm>
                        <a:custGeom>
                          <a:avLst/>
                          <a:gdLst/>
                          <a:ahLst/>
                          <a:cxnLst/>
                          <a:rect l="0" t="0" r="0" b="0"/>
                          <a:pathLst>
                            <a:path w="21346" h="16773">
                              <a:moveTo>
                                <a:pt x="0" y="0"/>
                              </a:moveTo>
                              <a:lnTo>
                                <a:pt x="9148" y="1525"/>
                              </a:lnTo>
                              <a:cubicBezTo>
                                <a:pt x="9148" y="3050"/>
                                <a:pt x="10673" y="4574"/>
                                <a:pt x="12198" y="6100"/>
                              </a:cubicBezTo>
                              <a:cubicBezTo>
                                <a:pt x="13723" y="7624"/>
                                <a:pt x="16772" y="7624"/>
                                <a:pt x="21346" y="7624"/>
                              </a:cubicBezTo>
                              <a:lnTo>
                                <a:pt x="21346" y="7624"/>
                              </a:lnTo>
                              <a:lnTo>
                                <a:pt x="21346" y="16773"/>
                              </a:lnTo>
                              <a:lnTo>
                                <a:pt x="21346" y="16773"/>
                              </a:lnTo>
                              <a:cubicBezTo>
                                <a:pt x="15248" y="16773"/>
                                <a:pt x="9148" y="15248"/>
                                <a:pt x="6099" y="12198"/>
                              </a:cubicBezTo>
                              <a:cubicBezTo>
                                <a:pt x="1525" y="9149"/>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4" name="Shape 466984"/>
                      <wps:cNvSpPr/>
                      <wps:spPr>
                        <a:xfrm>
                          <a:off x="120452" y="19821"/>
                          <a:ext cx="22871" cy="54890"/>
                        </a:xfrm>
                        <a:custGeom>
                          <a:avLst/>
                          <a:gdLst/>
                          <a:ahLst/>
                          <a:cxnLst/>
                          <a:rect l="0" t="0" r="0" b="0"/>
                          <a:pathLst>
                            <a:path w="22871" h="54890">
                              <a:moveTo>
                                <a:pt x="21346" y="0"/>
                              </a:moveTo>
                              <a:lnTo>
                                <a:pt x="22871" y="763"/>
                              </a:lnTo>
                              <a:lnTo>
                                <a:pt x="22871" y="9149"/>
                              </a:lnTo>
                              <a:lnTo>
                                <a:pt x="22871" y="9149"/>
                              </a:lnTo>
                              <a:cubicBezTo>
                                <a:pt x="18297" y="9149"/>
                                <a:pt x="15248" y="10673"/>
                                <a:pt x="13722" y="13722"/>
                              </a:cubicBezTo>
                              <a:cubicBezTo>
                                <a:pt x="10673" y="16773"/>
                                <a:pt x="9149" y="21346"/>
                                <a:pt x="9149" y="27446"/>
                              </a:cubicBezTo>
                              <a:cubicBezTo>
                                <a:pt x="9149" y="33544"/>
                                <a:pt x="10673" y="38118"/>
                                <a:pt x="13722" y="41168"/>
                              </a:cubicBezTo>
                              <a:cubicBezTo>
                                <a:pt x="15248" y="44217"/>
                                <a:pt x="18297" y="45741"/>
                                <a:pt x="22871" y="45741"/>
                              </a:cubicBezTo>
                              <a:lnTo>
                                <a:pt x="22871" y="45741"/>
                              </a:lnTo>
                              <a:lnTo>
                                <a:pt x="22871" y="54890"/>
                              </a:lnTo>
                              <a:lnTo>
                                <a:pt x="22871" y="54890"/>
                              </a:lnTo>
                              <a:cubicBezTo>
                                <a:pt x="15248" y="54890"/>
                                <a:pt x="9149" y="51841"/>
                                <a:pt x="6099" y="47267"/>
                              </a:cubicBezTo>
                              <a:cubicBezTo>
                                <a:pt x="1525" y="41168"/>
                                <a:pt x="0" y="35068"/>
                                <a:pt x="0" y="27446"/>
                              </a:cubicBezTo>
                              <a:cubicBezTo>
                                <a:pt x="0" y="22871"/>
                                <a:pt x="1525" y="18297"/>
                                <a:pt x="3050" y="13722"/>
                              </a:cubicBezTo>
                              <a:cubicBezTo>
                                <a:pt x="4575" y="9149"/>
                                <a:pt x="7624" y="6100"/>
                                <a:pt x="10673" y="3049"/>
                              </a:cubicBezTo>
                              <a:cubicBezTo>
                                <a:pt x="13722"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5" name="Shape 466985"/>
                      <wps:cNvSpPr/>
                      <wps:spPr>
                        <a:xfrm>
                          <a:off x="87671" y="19821"/>
                          <a:ext cx="25158" cy="55525"/>
                        </a:xfrm>
                        <a:custGeom>
                          <a:avLst/>
                          <a:gdLst/>
                          <a:ahLst/>
                          <a:cxnLst/>
                          <a:rect l="0" t="0" r="0" b="0"/>
                          <a:pathLst>
                            <a:path w="25158" h="55525">
                              <a:moveTo>
                                <a:pt x="2287" y="0"/>
                              </a:moveTo>
                              <a:cubicBezTo>
                                <a:pt x="6861" y="0"/>
                                <a:pt x="9911" y="0"/>
                                <a:pt x="12960" y="1525"/>
                              </a:cubicBezTo>
                              <a:cubicBezTo>
                                <a:pt x="16010" y="3049"/>
                                <a:pt x="17534" y="4574"/>
                                <a:pt x="19059" y="6100"/>
                              </a:cubicBezTo>
                              <a:cubicBezTo>
                                <a:pt x="20584" y="7624"/>
                                <a:pt x="20584" y="9149"/>
                                <a:pt x="22108" y="12198"/>
                              </a:cubicBezTo>
                              <a:cubicBezTo>
                                <a:pt x="22108" y="13722"/>
                                <a:pt x="22108" y="16773"/>
                                <a:pt x="22108" y="19822"/>
                              </a:cubicBezTo>
                              <a:lnTo>
                                <a:pt x="22108" y="32019"/>
                              </a:lnTo>
                              <a:cubicBezTo>
                                <a:pt x="22108" y="39643"/>
                                <a:pt x="22108" y="44217"/>
                                <a:pt x="22108" y="47267"/>
                              </a:cubicBezTo>
                              <a:cubicBezTo>
                                <a:pt x="23633" y="50316"/>
                                <a:pt x="23633" y="51841"/>
                                <a:pt x="25158" y="54890"/>
                              </a:cubicBezTo>
                              <a:lnTo>
                                <a:pt x="16010" y="54890"/>
                              </a:lnTo>
                              <a:cubicBezTo>
                                <a:pt x="14485" y="53365"/>
                                <a:pt x="12960" y="50316"/>
                                <a:pt x="12960" y="48791"/>
                              </a:cubicBezTo>
                              <a:cubicBezTo>
                                <a:pt x="9911" y="51841"/>
                                <a:pt x="6861" y="53365"/>
                                <a:pt x="3812" y="54890"/>
                              </a:cubicBezTo>
                              <a:lnTo>
                                <a:pt x="0" y="55525"/>
                              </a:lnTo>
                              <a:lnTo>
                                <a:pt x="0" y="46352"/>
                              </a:lnTo>
                              <a:lnTo>
                                <a:pt x="5336" y="44217"/>
                              </a:lnTo>
                              <a:cubicBezTo>
                                <a:pt x="8386" y="42692"/>
                                <a:pt x="9911" y="41168"/>
                                <a:pt x="11435" y="39643"/>
                              </a:cubicBezTo>
                              <a:cubicBezTo>
                                <a:pt x="12960" y="38118"/>
                                <a:pt x="12960" y="36594"/>
                                <a:pt x="12960" y="33544"/>
                              </a:cubicBezTo>
                              <a:lnTo>
                                <a:pt x="12960" y="30495"/>
                              </a:lnTo>
                              <a:lnTo>
                                <a:pt x="0" y="33375"/>
                              </a:lnTo>
                              <a:lnTo>
                                <a:pt x="0" y="23938"/>
                              </a:lnTo>
                              <a:lnTo>
                                <a:pt x="12960" y="21346"/>
                              </a:lnTo>
                              <a:cubicBezTo>
                                <a:pt x="12960" y="19822"/>
                                <a:pt x="12960" y="19822"/>
                                <a:pt x="12960" y="18297"/>
                              </a:cubicBezTo>
                              <a:cubicBezTo>
                                <a:pt x="12960" y="15247"/>
                                <a:pt x="11435" y="13722"/>
                                <a:pt x="9911" y="12198"/>
                              </a:cubicBezTo>
                              <a:cubicBezTo>
                                <a:pt x="8386" y="10673"/>
                                <a:pt x="5336" y="9149"/>
                                <a:pt x="763" y="9149"/>
                              </a:cubicBezTo>
                              <a:lnTo>
                                <a:pt x="0" y="9302"/>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6" name="Shape 466986"/>
                      <wps:cNvSpPr/>
                      <wps:spPr>
                        <a:xfrm>
                          <a:off x="143323" y="20584"/>
                          <a:ext cx="22871" cy="75474"/>
                        </a:xfrm>
                        <a:custGeom>
                          <a:avLst/>
                          <a:gdLst/>
                          <a:ahLst/>
                          <a:cxnLst/>
                          <a:rect l="0" t="0" r="0" b="0"/>
                          <a:pathLst>
                            <a:path w="22871" h="75474">
                              <a:moveTo>
                                <a:pt x="0" y="0"/>
                              </a:moveTo>
                              <a:lnTo>
                                <a:pt x="13722" y="6861"/>
                              </a:lnTo>
                              <a:lnTo>
                                <a:pt x="13722" y="762"/>
                              </a:lnTo>
                              <a:lnTo>
                                <a:pt x="22871" y="762"/>
                              </a:lnTo>
                              <a:lnTo>
                                <a:pt x="22871" y="46504"/>
                              </a:lnTo>
                              <a:cubicBezTo>
                                <a:pt x="22871" y="54128"/>
                                <a:pt x="21346" y="60227"/>
                                <a:pt x="19821" y="64801"/>
                              </a:cubicBezTo>
                              <a:cubicBezTo>
                                <a:pt x="18297" y="67850"/>
                                <a:pt x="16772" y="70900"/>
                                <a:pt x="12197" y="72423"/>
                              </a:cubicBezTo>
                              <a:lnTo>
                                <a:pt x="0" y="75474"/>
                              </a:lnTo>
                              <a:lnTo>
                                <a:pt x="0" y="66325"/>
                              </a:lnTo>
                              <a:lnTo>
                                <a:pt x="9148" y="63275"/>
                              </a:lnTo>
                              <a:cubicBezTo>
                                <a:pt x="10673" y="61751"/>
                                <a:pt x="12197" y="60227"/>
                                <a:pt x="13722" y="57177"/>
                              </a:cubicBezTo>
                              <a:cubicBezTo>
                                <a:pt x="13722" y="55652"/>
                                <a:pt x="13722" y="52602"/>
                                <a:pt x="13722" y="48028"/>
                              </a:cubicBezTo>
                              <a:lnTo>
                                <a:pt x="0" y="54128"/>
                              </a:lnTo>
                              <a:lnTo>
                                <a:pt x="0" y="44979"/>
                              </a:lnTo>
                              <a:lnTo>
                                <a:pt x="9148" y="40405"/>
                              </a:lnTo>
                              <a:cubicBezTo>
                                <a:pt x="12197" y="37355"/>
                                <a:pt x="13722" y="32782"/>
                                <a:pt x="13722" y="26683"/>
                              </a:cubicBezTo>
                              <a:cubicBezTo>
                                <a:pt x="13722" y="20583"/>
                                <a:pt x="12197" y="16010"/>
                                <a:pt x="9148" y="12960"/>
                              </a:cubicBezTo>
                              <a:lnTo>
                                <a:pt x="0" y="83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7" name="Shape 466987"/>
                      <wps:cNvSpPr/>
                      <wps:spPr>
                        <a:xfrm>
                          <a:off x="176867" y="19821"/>
                          <a:ext cx="24395" cy="55828"/>
                        </a:xfrm>
                        <a:custGeom>
                          <a:avLst/>
                          <a:gdLst/>
                          <a:ahLst/>
                          <a:cxnLst/>
                          <a:rect l="0" t="0" r="0" b="0"/>
                          <a:pathLst>
                            <a:path w="24395" h="55828">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lnTo>
                                <a:pt x="24395" y="46695"/>
                              </a:lnTo>
                              <a:lnTo>
                                <a:pt x="24395" y="55828"/>
                              </a:lnTo>
                              <a:lnTo>
                                <a:pt x="6099" y="48791"/>
                              </a:lnTo>
                              <a:cubicBezTo>
                                <a:pt x="1525" y="44217"/>
                                <a:pt x="0" y="36594"/>
                                <a:pt x="0" y="28970"/>
                              </a:cubicBezTo>
                              <a:cubicBezTo>
                                <a:pt x="0" y="19822"/>
                                <a:pt x="3049" y="12198"/>
                                <a:pt x="7624" y="7624"/>
                              </a:cubicBezTo>
                              <a:cubicBezTo>
                                <a:pt x="12198"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8" name="Shape 466988"/>
                      <wps:cNvSpPr/>
                      <wps:spPr>
                        <a:xfrm>
                          <a:off x="201263" y="57939"/>
                          <a:ext cx="24395" cy="18297"/>
                        </a:xfrm>
                        <a:custGeom>
                          <a:avLst/>
                          <a:gdLst/>
                          <a:ahLst/>
                          <a:cxnLst/>
                          <a:rect l="0" t="0" r="0" b="0"/>
                          <a:pathLst>
                            <a:path w="24395" h="18297">
                              <a:moveTo>
                                <a:pt x="15247" y="0"/>
                              </a:moveTo>
                              <a:lnTo>
                                <a:pt x="24395" y="1525"/>
                              </a:lnTo>
                              <a:cubicBezTo>
                                <a:pt x="22871" y="6100"/>
                                <a:pt x="19821" y="10673"/>
                                <a:pt x="15247" y="13723"/>
                              </a:cubicBezTo>
                              <a:cubicBezTo>
                                <a:pt x="12198" y="16773"/>
                                <a:pt x="7624" y="18297"/>
                                <a:pt x="1525" y="18297"/>
                              </a:cubicBezTo>
                              <a:lnTo>
                                <a:pt x="0" y="17710"/>
                              </a:lnTo>
                              <a:lnTo>
                                <a:pt x="0" y="8577"/>
                              </a:lnTo>
                              <a:lnTo>
                                <a:pt x="1525" y="9149"/>
                              </a:lnTo>
                              <a:cubicBezTo>
                                <a:pt x="4574" y="9149"/>
                                <a:pt x="7624" y="7624"/>
                                <a:pt x="9148" y="6100"/>
                              </a:cubicBezTo>
                              <a:cubicBezTo>
                                <a:pt x="12198" y="4574"/>
                                <a:pt x="13722" y="3050"/>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89" name="Shape 466989"/>
                      <wps:cNvSpPr/>
                      <wps:spPr>
                        <a:xfrm>
                          <a:off x="349160" y="20099"/>
                          <a:ext cx="23633" cy="55819"/>
                        </a:xfrm>
                        <a:custGeom>
                          <a:avLst/>
                          <a:gdLst/>
                          <a:ahLst/>
                          <a:cxnLst/>
                          <a:rect l="0" t="0" r="0" b="0"/>
                          <a:pathLst>
                            <a:path w="23633" h="55819">
                              <a:moveTo>
                                <a:pt x="23633" y="0"/>
                              </a:moveTo>
                              <a:lnTo>
                                <a:pt x="23633" y="9198"/>
                              </a:lnTo>
                              <a:lnTo>
                                <a:pt x="13722" y="13445"/>
                              </a:lnTo>
                              <a:cubicBezTo>
                                <a:pt x="10673" y="16495"/>
                                <a:pt x="9148" y="21068"/>
                                <a:pt x="9148" y="27168"/>
                              </a:cubicBezTo>
                              <a:cubicBezTo>
                                <a:pt x="9148" y="33267"/>
                                <a:pt x="10673" y="39365"/>
                                <a:pt x="13722" y="42414"/>
                              </a:cubicBezTo>
                              <a:lnTo>
                                <a:pt x="23633" y="46662"/>
                              </a:lnTo>
                              <a:lnTo>
                                <a:pt x="23633" y="55819"/>
                              </a:lnTo>
                              <a:lnTo>
                                <a:pt x="6099" y="48513"/>
                              </a:lnTo>
                              <a:cubicBezTo>
                                <a:pt x="1525" y="43940"/>
                                <a:pt x="0" y="36316"/>
                                <a:pt x="0" y="27168"/>
                              </a:cubicBezTo>
                              <a:cubicBezTo>
                                <a:pt x="0" y="18019"/>
                                <a:pt x="3049" y="10395"/>
                                <a:pt x="7624" y="5822"/>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90" name="Shape 466990"/>
                      <wps:cNvSpPr/>
                      <wps:spPr>
                        <a:xfrm>
                          <a:off x="201263" y="19821"/>
                          <a:ext cx="24395" cy="30495"/>
                        </a:xfrm>
                        <a:custGeom>
                          <a:avLst/>
                          <a:gdLst/>
                          <a:ahLst/>
                          <a:cxnLst/>
                          <a:rect l="0" t="0" r="0" b="0"/>
                          <a:pathLst>
                            <a:path w="24395" h="30495">
                              <a:moveTo>
                                <a:pt x="0" y="0"/>
                              </a:moveTo>
                              <a:cubicBezTo>
                                <a:pt x="7624" y="0"/>
                                <a:pt x="13722" y="1525"/>
                                <a:pt x="18297" y="7624"/>
                              </a:cubicBezTo>
                              <a:cubicBezTo>
                                <a:pt x="22871" y="12198"/>
                                <a:pt x="24395" y="18297"/>
                                <a:pt x="24395" y="27446"/>
                              </a:cubicBezTo>
                              <a:cubicBezTo>
                                <a:pt x="24395" y="28970"/>
                                <a:pt x="24395" y="28970"/>
                                <a:pt x="24395" y="30495"/>
                              </a:cubicBezTo>
                              <a:lnTo>
                                <a:pt x="0" y="30495"/>
                              </a:lnTo>
                              <a:lnTo>
                                <a:pt x="0" y="21346"/>
                              </a:lnTo>
                              <a:lnTo>
                                <a:pt x="15247" y="21346"/>
                              </a:lnTo>
                              <a:cubicBezTo>
                                <a:pt x="15247" y="18297"/>
                                <a:pt x="13722" y="15247"/>
                                <a:pt x="12198" y="13722"/>
                              </a:cubicBezTo>
                              <a:cubicBezTo>
                                <a:pt x="9148"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91" name="Shape 466991"/>
                      <wps:cNvSpPr/>
                      <wps:spPr>
                        <a:xfrm>
                          <a:off x="465038" y="57939"/>
                          <a:ext cx="22108" cy="18297"/>
                        </a:xfrm>
                        <a:custGeom>
                          <a:avLst/>
                          <a:gdLst/>
                          <a:ahLst/>
                          <a:cxnLst/>
                          <a:rect l="0" t="0" r="0" b="0"/>
                          <a:pathLst>
                            <a:path w="22108" h="18297">
                              <a:moveTo>
                                <a:pt x="0" y="0"/>
                              </a:moveTo>
                              <a:lnTo>
                                <a:pt x="9148" y="0"/>
                              </a:lnTo>
                              <a:cubicBezTo>
                                <a:pt x="9148" y="3050"/>
                                <a:pt x="10673" y="6100"/>
                                <a:pt x="13722" y="6100"/>
                              </a:cubicBezTo>
                              <a:cubicBezTo>
                                <a:pt x="15247" y="7624"/>
                                <a:pt x="16772" y="9149"/>
                                <a:pt x="19822" y="9149"/>
                              </a:cubicBezTo>
                              <a:lnTo>
                                <a:pt x="22108" y="8692"/>
                              </a:lnTo>
                              <a:lnTo>
                                <a:pt x="22108" y="17535"/>
                              </a:lnTo>
                              <a:lnTo>
                                <a:pt x="19822" y="18297"/>
                              </a:lnTo>
                              <a:cubicBezTo>
                                <a:pt x="13722" y="18297"/>
                                <a:pt x="10673" y="16773"/>
                                <a:pt x="6099" y="13723"/>
                              </a:cubicBezTo>
                              <a:cubicBezTo>
                                <a:pt x="3049" y="10673"/>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92" name="Shape 466992"/>
                      <wps:cNvSpPr/>
                      <wps:spPr>
                        <a:xfrm>
                          <a:off x="372793" y="19821"/>
                          <a:ext cx="23633" cy="56414"/>
                        </a:xfrm>
                        <a:custGeom>
                          <a:avLst/>
                          <a:gdLst/>
                          <a:ahLst/>
                          <a:cxnLst/>
                          <a:rect l="0" t="0" r="0" b="0"/>
                          <a:pathLst>
                            <a:path w="23633" h="56414">
                              <a:moveTo>
                                <a:pt x="762" y="0"/>
                              </a:moveTo>
                              <a:cubicBezTo>
                                <a:pt x="6861" y="0"/>
                                <a:pt x="12960" y="1525"/>
                                <a:pt x="17534" y="7624"/>
                              </a:cubicBezTo>
                              <a:cubicBezTo>
                                <a:pt x="22108" y="12198"/>
                                <a:pt x="23633" y="18297"/>
                                <a:pt x="23633" y="27446"/>
                              </a:cubicBezTo>
                              <a:cubicBezTo>
                                <a:pt x="23633" y="33544"/>
                                <a:pt x="22108" y="39643"/>
                                <a:pt x="20584" y="44217"/>
                              </a:cubicBezTo>
                              <a:cubicBezTo>
                                <a:pt x="19059" y="47267"/>
                                <a:pt x="16009" y="50316"/>
                                <a:pt x="12960" y="53365"/>
                              </a:cubicBezTo>
                              <a:cubicBezTo>
                                <a:pt x="8386" y="54890"/>
                                <a:pt x="3812" y="56414"/>
                                <a:pt x="762" y="56414"/>
                              </a:cubicBezTo>
                              <a:lnTo>
                                <a:pt x="0" y="56097"/>
                              </a:lnTo>
                              <a:lnTo>
                                <a:pt x="0" y="46940"/>
                              </a:lnTo>
                              <a:lnTo>
                                <a:pt x="762" y="47267"/>
                              </a:lnTo>
                              <a:cubicBezTo>
                                <a:pt x="3812" y="47267"/>
                                <a:pt x="6861" y="45741"/>
                                <a:pt x="9911" y="42692"/>
                              </a:cubicBezTo>
                              <a:cubicBezTo>
                                <a:pt x="12960" y="39643"/>
                                <a:pt x="14485" y="33544"/>
                                <a:pt x="14485" y="27446"/>
                              </a:cubicBezTo>
                              <a:cubicBezTo>
                                <a:pt x="14485" y="21346"/>
                                <a:pt x="12960" y="16773"/>
                                <a:pt x="9911" y="13722"/>
                              </a:cubicBezTo>
                              <a:cubicBezTo>
                                <a:pt x="6861" y="10673"/>
                                <a:pt x="3812" y="9149"/>
                                <a:pt x="762" y="9149"/>
                              </a:cubicBezTo>
                              <a:lnTo>
                                <a:pt x="0" y="9475"/>
                              </a:lnTo>
                              <a:lnTo>
                                <a:pt x="0" y="27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93" name="Shape 466993"/>
                      <wps:cNvSpPr/>
                      <wps:spPr>
                        <a:xfrm>
                          <a:off x="463514" y="1525"/>
                          <a:ext cx="23633" cy="48791"/>
                        </a:xfrm>
                        <a:custGeom>
                          <a:avLst/>
                          <a:gdLst/>
                          <a:ahLst/>
                          <a:cxnLst/>
                          <a:rect l="0" t="0" r="0" b="0"/>
                          <a:pathLst>
                            <a:path w="23633" h="48791">
                              <a:moveTo>
                                <a:pt x="22871" y="0"/>
                              </a:moveTo>
                              <a:lnTo>
                                <a:pt x="23633" y="191"/>
                              </a:lnTo>
                              <a:lnTo>
                                <a:pt x="23633" y="9475"/>
                              </a:lnTo>
                              <a:lnTo>
                                <a:pt x="13722" y="13722"/>
                              </a:lnTo>
                              <a:cubicBezTo>
                                <a:pt x="10673" y="16772"/>
                                <a:pt x="9149" y="19820"/>
                                <a:pt x="9149" y="24395"/>
                              </a:cubicBezTo>
                              <a:cubicBezTo>
                                <a:pt x="9149" y="28969"/>
                                <a:pt x="10673" y="32018"/>
                                <a:pt x="13722" y="35068"/>
                              </a:cubicBezTo>
                              <a:lnTo>
                                <a:pt x="23633" y="39315"/>
                              </a:lnTo>
                              <a:lnTo>
                                <a:pt x="23633" y="48029"/>
                              </a:lnTo>
                              <a:lnTo>
                                <a:pt x="21346" y="48791"/>
                              </a:lnTo>
                              <a:cubicBezTo>
                                <a:pt x="15247" y="48791"/>
                                <a:pt x="10673" y="45741"/>
                                <a:pt x="6099" y="42691"/>
                              </a:cubicBezTo>
                              <a:cubicBezTo>
                                <a:pt x="1525" y="38118"/>
                                <a:pt x="0" y="32018"/>
                                <a:pt x="0" y="24395"/>
                              </a:cubicBezTo>
                              <a:cubicBezTo>
                                <a:pt x="0" y="16772"/>
                                <a:pt x="1525" y="10673"/>
                                <a:pt x="6099" y="6098"/>
                              </a:cubicBezTo>
                              <a:cubicBezTo>
                                <a:pt x="10673" y="1524"/>
                                <a:pt x="16772"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94" name="Shape 466994"/>
                      <wps:cNvSpPr/>
                      <wps:spPr>
                        <a:xfrm>
                          <a:off x="402525" y="0"/>
                          <a:ext cx="30494" cy="74712"/>
                        </a:xfrm>
                        <a:custGeom>
                          <a:avLst/>
                          <a:gdLst/>
                          <a:ahLst/>
                          <a:cxnLst/>
                          <a:rect l="0" t="0" r="0" b="0"/>
                          <a:pathLst>
                            <a:path w="30494" h="74712">
                              <a:moveTo>
                                <a:pt x="22871" y="0"/>
                              </a:moveTo>
                              <a:cubicBezTo>
                                <a:pt x="25920" y="0"/>
                                <a:pt x="27445" y="0"/>
                                <a:pt x="30494" y="1525"/>
                              </a:cubicBezTo>
                              <a:lnTo>
                                <a:pt x="28970" y="9148"/>
                              </a:lnTo>
                              <a:cubicBezTo>
                                <a:pt x="27445" y="9148"/>
                                <a:pt x="25920" y="9148"/>
                                <a:pt x="24395" y="9148"/>
                              </a:cubicBezTo>
                              <a:cubicBezTo>
                                <a:pt x="21346" y="9148"/>
                                <a:pt x="19821"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9148" y="7624"/>
                              </a:cubicBezTo>
                              <a:cubicBezTo>
                                <a:pt x="9148" y="4575"/>
                                <a:pt x="10673" y="3049"/>
                                <a:pt x="13722" y="1525"/>
                              </a:cubicBezTo>
                              <a:cubicBezTo>
                                <a:pt x="15247"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95" name="Shape 466995"/>
                      <wps:cNvSpPr/>
                      <wps:spPr>
                        <a:xfrm>
                          <a:off x="487147" y="1716"/>
                          <a:ext cx="23633" cy="73758"/>
                        </a:xfrm>
                        <a:custGeom>
                          <a:avLst/>
                          <a:gdLst/>
                          <a:ahLst/>
                          <a:cxnLst/>
                          <a:rect l="0" t="0" r="0" b="0"/>
                          <a:pathLst>
                            <a:path w="23633" h="73758">
                              <a:moveTo>
                                <a:pt x="0" y="0"/>
                              </a:moveTo>
                              <a:lnTo>
                                <a:pt x="11435" y="2859"/>
                              </a:lnTo>
                              <a:cubicBezTo>
                                <a:pt x="16009" y="5907"/>
                                <a:pt x="19059" y="8957"/>
                                <a:pt x="20584" y="15056"/>
                              </a:cubicBezTo>
                              <a:cubicBezTo>
                                <a:pt x="22109" y="19630"/>
                                <a:pt x="23633" y="25729"/>
                                <a:pt x="23633" y="34878"/>
                              </a:cubicBezTo>
                              <a:cubicBezTo>
                                <a:pt x="23633" y="44025"/>
                                <a:pt x="22109" y="51650"/>
                                <a:pt x="20584" y="57748"/>
                              </a:cubicBezTo>
                              <a:cubicBezTo>
                                <a:pt x="19059" y="62323"/>
                                <a:pt x="16009" y="66896"/>
                                <a:pt x="11435" y="69946"/>
                              </a:cubicBezTo>
                              <a:lnTo>
                                <a:pt x="0" y="73758"/>
                              </a:lnTo>
                              <a:lnTo>
                                <a:pt x="0" y="64915"/>
                              </a:lnTo>
                              <a:lnTo>
                                <a:pt x="5337" y="63846"/>
                              </a:lnTo>
                              <a:cubicBezTo>
                                <a:pt x="8386" y="62323"/>
                                <a:pt x="9911" y="60797"/>
                                <a:pt x="9911" y="59273"/>
                              </a:cubicBezTo>
                              <a:cubicBezTo>
                                <a:pt x="11435" y="57748"/>
                                <a:pt x="12960" y="54699"/>
                                <a:pt x="12960" y="51650"/>
                              </a:cubicBezTo>
                              <a:cubicBezTo>
                                <a:pt x="14485" y="48600"/>
                                <a:pt x="14485" y="44025"/>
                                <a:pt x="14485" y="40977"/>
                              </a:cubicBezTo>
                              <a:cubicBezTo>
                                <a:pt x="14485" y="40977"/>
                                <a:pt x="14485" y="39451"/>
                                <a:pt x="14485" y="39451"/>
                              </a:cubicBezTo>
                              <a:cubicBezTo>
                                <a:pt x="12960" y="42501"/>
                                <a:pt x="9911" y="44025"/>
                                <a:pt x="6862" y="45551"/>
                              </a:cubicBezTo>
                              <a:lnTo>
                                <a:pt x="0" y="47838"/>
                              </a:lnTo>
                              <a:lnTo>
                                <a:pt x="0" y="39125"/>
                              </a:lnTo>
                              <a:lnTo>
                                <a:pt x="762" y="39451"/>
                              </a:lnTo>
                              <a:cubicBezTo>
                                <a:pt x="3812" y="39451"/>
                                <a:pt x="8386" y="37927"/>
                                <a:pt x="9911" y="34878"/>
                              </a:cubicBezTo>
                              <a:cubicBezTo>
                                <a:pt x="12960" y="31828"/>
                                <a:pt x="14485" y="28778"/>
                                <a:pt x="14485" y="24205"/>
                              </a:cubicBezTo>
                              <a:cubicBezTo>
                                <a:pt x="14485" y="19630"/>
                                <a:pt x="12960" y="15056"/>
                                <a:pt x="11435" y="13532"/>
                              </a:cubicBezTo>
                              <a:cubicBezTo>
                                <a:pt x="8386" y="10482"/>
                                <a:pt x="5337" y="8957"/>
                                <a:pt x="762" y="8957"/>
                              </a:cubicBezTo>
                              <a:lnTo>
                                <a:pt x="0" y="92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978" style="width:40.2189pt;height:7.5636pt;position:absolute;mso-position-horizontal-relative:page;mso-position-horizontal:absolute;margin-left:293.274pt;mso-position-vertical-relative:page;margin-top:748.605pt;" coordsize="5107,960">
              <v:shape id="Shape 466979" style="position:absolute;width:282;height:731;left:0;top:15;" coordsize="28207,73186" path="m0,0l27445,0l28207,0l28207,9148l10673,9148l10673,35068l28207,35068l28207,44216l10673,44216l10673,73186l0,73186l0,0x">
                <v:stroke weight="0pt" endcap="flat" joinstyle="miter" miterlimit="10" on="false" color="#000000" opacity="0"/>
                <v:fill on="true" color="#000000"/>
              </v:shape>
              <v:shape id="Shape 466980" style="position:absolute;width:221;height:324;left:655;top:437;" coordsize="22108,32476" path="m22108,0l22108,9437l21346,9606c18296,9606,15247,9606,13722,11130c12198,11130,10673,11130,10673,12656c9148,14180,9148,15704,9148,15704c9148,18754,10673,20279,12198,21803c13722,23329,15247,23329,19821,23329l22108,22414l22108,31587l16771,32476c12198,32476,7623,30952,4574,27903c1524,24853,0,21803,0,17230c0,14180,0,12656,1524,9606c3049,8081,4574,6557,6098,5031c7623,3508,10673,1982,12198,1982c13722,1982,16771,457,19821,457l22108,0x">
                <v:stroke weight="0pt" endcap="flat" joinstyle="miter" miterlimit="10" on="false" color="#000000" opacity="0"/>
                <v:fill on="true" color="#000000"/>
              </v:shape>
              <v:shape id="Shape 466981" style="position:absolute;width:205;height:180;left:670;top:201;" coordsize="20584,18011" path="m20584,0l20584,9016l13722,10387c12198,11912,10673,14961,9148,18011l0,16487c1525,11912,1525,8863,3049,7338c4574,4288,7624,2763,10673,1239l20584,0x">
                <v:stroke weight="0pt" endcap="flat" joinstyle="miter" miterlimit="10" on="false" color="#000000" opacity="0"/>
                <v:fill on="true" color="#000000"/>
              </v:shape>
              <v:shape id="Shape 466982" style="position:absolute;width:282;height:442;left:282;top:15;" coordsize="28207,44216" path="m0,0l11435,0c14485,1524,17534,1524,20584,4573c22108,6098,25158,7623,26682,10673c28207,13722,28207,18296,28207,21345c28207,27445,26682,33543,22108,38118c19059,42691,11435,44216,762,44216l0,44216l0,35068l762,35068c6861,35068,11435,33543,12960,32018c16009,28969,17534,25919,17534,21345c17534,18296,17534,16772,16009,13722c14485,12197,11435,10673,9911,9148c8386,9148,5336,9148,762,9148l0,9148l0,0x">
                <v:stroke weight="0pt" endcap="flat" joinstyle="miter" miterlimit="10" on="false" color="#000000" opacity="0"/>
                <v:fill on="true" color="#000000"/>
              </v:shape>
              <v:shape id="Shape 466983" style="position:absolute;width:213;height:167;left:1219;top:792;" coordsize="21346,16773" path="m0,0l9148,1525c9148,3050,10673,4574,12198,6100c13723,7624,16772,7624,21346,7624l21346,7624l21346,16773l21346,16773c15248,16773,9148,15248,6099,12198c1525,9149,0,6100,0,0x">
                <v:stroke weight="0pt" endcap="flat" joinstyle="miter" miterlimit="10" on="false" color="#000000" opacity="0"/>
                <v:fill on="true" color="#000000"/>
              </v:shape>
              <v:shape id="Shape 466984" style="position:absolute;width:228;height:548;left:1204;top:198;" coordsize="22871,54890" path="m21346,0l22871,763l22871,9149l22871,9149c18297,9149,15248,10673,13722,13722c10673,16773,9149,21346,9149,27446c9149,33544,10673,38118,13722,41168c15248,44217,18297,45741,22871,45741l22871,45741l22871,54890l22871,54890c15248,54890,9149,51841,6099,47267c1525,41168,0,35068,0,27446c0,22871,1525,18297,3050,13722c4575,9149,7624,6100,10673,3049c13722,1525,16772,0,21346,0x">
                <v:stroke weight="0pt" endcap="flat" joinstyle="miter" miterlimit="10" on="false" color="#000000" opacity="0"/>
                <v:fill on="true" color="#000000"/>
              </v:shape>
              <v:shape id="Shape 466985" style="position:absolute;width:251;height:555;left:876;top:198;" coordsize="25158,55525" path="m2287,0c6861,0,9911,0,12960,1525c16010,3049,17534,4574,19059,6100c20584,7624,20584,9149,22108,12198c22108,13722,22108,16773,22108,19822l22108,32019c22108,39643,22108,44217,22108,47267c23633,50316,23633,51841,25158,54890l16010,54890c14485,53365,12960,50316,12960,48791c9911,51841,6861,53365,3812,54890l0,55525l0,46352l5336,44217c8386,42692,9911,41168,11435,39643c12960,38118,12960,36594,12960,33544l12960,30495l0,33375l0,23938l12960,21346c12960,19822,12960,19822,12960,18297c12960,15247,11435,13722,9911,12198c8386,10673,5336,9149,763,9149l0,9302l0,286l2287,0x">
                <v:stroke weight="0pt" endcap="flat" joinstyle="miter" miterlimit="10" on="false" color="#000000" opacity="0"/>
                <v:fill on="true" color="#000000"/>
              </v:shape>
              <v:shape id="Shape 466986" style="position:absolute;width:228;height:754;left:1433;top:205;" coordsize="22871,75474" path="m0,0l13722,6861l13722,762l22871,762l22871,46504c22871,54128,21346,60227,19821,64801c18297,67850,16772,70900,12197,72423l0,75474l0,66325l9148,63275c10673,61751,12197,60227,13722,57177c13722,55652,13722,52602,13722,48028l0,54128l0,44979l9148,40405c12197,37355,13722,32782,13722,26683c13722,20583,12197,16010,9148,12960l0,8386l0,0x">
                <v:stroke weight="0pt" endcap="flat" joinstyle="miter" miterlimit="10" on="false" color="#000000" opacity="0"/>
                <v:fill on="true" color="#000000"/>
              </v:shape>
              <v:shape id="Shape 466987" style="position:absolute;width:243;height:558;left:1768;top:198;" coordsize="24395,55828" path="m24395,0l24395,9149c19821,9149,16772,10673,13722,12198c10673,13722,9148,16773,9148,21346l24395,21346l24395,30495l9148,30495c9148,35068,10673,39643,13722,42692l24395,46695l24395,55828l6099,48791c1525,44217,0,36594,0,28970c0,19822,3049,12198,7624,7624c12198,3049,16772,0,24395,0x">
                <v:stroke weight="0pt" endcap="flat" joinstyle="miter" miterlimit="10" on="false" color="#000000" opacity="0"/>
                <v:fill on="true" color="#000000"/>
              </v:shape>
              <v:shape id="Shape 466988" style="position:absolute;width:243;height:182;left:2012;top:579;" coordsize="24395,18297" path="m15247,0l24395,1525c22871,6100,19821,10673,15247,13723c12198,16773,7624,18297,1525,18297l0,17710l0,8577l1525,9149c4574,9149,7624,7624,9148,6100c12198,4574,13722,3050,15247,0x">
                <v:stroke weight="0pt" endcap="flat" joinstyle="miter" miterlimit="10" on="false" color="#000000" opacity="0"/>
                <v:fill on="true" color="#000000"/>
              </v:shape>
              <v:shape id="Shape 466989" style="position:absolute;width:236;height:558;left:3491;top:200;" coordsize="23633,55819" path="m23633,0l23633,9198l13722,13445c10673,16495,9148,21068,9148,27168c9148,33267,10673,39365,13722,42414l23633,46662l23633,55819l6099,48513c1525,43940,0,36316,0,27168c0,18019,3049,10395,7624,5822l23633,0x">
                <v:stroke weight="0pt" endcap="flat" joinstyle="miter" miterlimit="10" on="false" color="#000000" opacity="0"/>
                <v:fill on="true" color="#000000"/>
              </v:shape>
              <v:shape id="Shape 466990" style="position:absolute;width:243;height:304;left:2012;top:198;" coordsize="24395,30495" path="m0,0c7624,0,13722,1525,18297,7624c22871,12198,24395,18297,24395,27446c24395,28970,24395,28970,24395,30495l0,30495l0,21346l15247,21346c15247,18297,13722,15247,12198,13722c9148,10673,4574,9149,0,9149l0,0x">
                <v:stroke weight="0pt" endcap="flat" joinstyle="miter" miterlimit="10" on="false" color="#000000" opacity="0"/>
                <v:fill on="true" color="#000000"/>
              </v:shape>
              <v:shape id="Shape 466991" style="position:absolute;width:221;height:182;left:4650;top:579;" coordsize="22108,18297" path="m0,0l9148,0c9148,3050,10673,6100,13722,6100c15247,7624,16772,9149,19822,9149l22108,8692l22108,17535l19822,18297c13722,18297,10673,16773,6099,13723c3049,10673,0,6100,0,0x">
                <v:stroke weight="0pt" endcap="flat" joinstyle="miter" miterlimit="10" on="false" color="#000000" opacity="0"/>
                <v:fill on="true" color="#000000"/>
              </v:shape>
              <v:shape id="Shape 466992" style="position:absolute;width:236;height:564;left:3727;top:198;" coordsize="23633,56414" path="m762,0c6861,0,12960,1525,17534,7624c22108,12198,23633,18297,23633,27446c23633,33544,22108,39643,20584,44217c19059,47267,16009,50316,12960,53365c8386,54890,3812,56414,762,56414l0,56097l0,46940l762,47267c3812,47267,6861,45741,9911,42692c12960,39643,14485,33544,14485,27446c14485,21346,12960,16773,9911,13722c6861,10673,3812,9149,762,9149l0,9475l0,278l762,0x">
                <v:stroke weight="0pt" endcap="flat" joinstyle="miter" miterlimit="10" on="false" color="#000000" opacity="0"/>
                <v:fill on="true" color="#000000"/>
              </v:shape>
              <v:shape id="Shape 466993" style="position:absolute;width:236;height:487;left:4635;top:15;" coordsize="23633,48791" path="m22871,0l23633,191l23633,9475l13722,13722c10673,16772,9149,19820,9149,24395c9149,28969,10673,32018,13722,35068l23633,39315l23633,48029l21346,48791c15247,48791,10673,45741,6099,42691c1525,38118,0,32018,0,24395c0,16772,1525,10673,6099,6098c10673,1524,16772,0,22871,0x">
                <v:stroke weight="0pt" endcap="flat" joinstyle="miter" miterlimit="10" on="false" color="#000000" opacity="0"/>
                <v:fill on="true" color="#000000"/>
              </v:shape>
              <v:shape id="Shape 466994" style="position:absolute;width:304;height:747;left:4025;top:0;" coordsize="30494,74712" path="m22871,0c25920,0,27445,0,30494,1525l28970,9148c27445,9148,25920,9148,24395,9148c21346,9148,19821,9148,18297,10673c16772,12198,16772,13722,16772,16772l16772,21346l27445,21346l27445,30494l16772,30494l16772,74712l7624,74712l7624,30494l0,30494l0,21346l7624,21346l7624,15248c7624,12198,7624,9148,9148,7624c9148,4575,10673,3049,13722,1525c15247,0,18297,0,22871,0x">
                <v:stroke weight="0pt" endcap="flat" joinstyle="miter" miterlimit="10" on="false" color="#000000" opacity="0"/>
                <v:fill on="true" color="#000000"/>
              </v:shape>
              <v:shape id="Shape 466995" style="position:absolute;width:236;height:737;left:4871;top:17;" coordsize="23633,73758" path="m0,0l11435,2859c16009,5907,19059,8957,20584,15056c22109,19630,23633,25729,23633,34878c23633,44025,22109,51650,20584,57748c19059,62323,16009,66896,11435,69946l0,73758l0,64915l5337,63846c8386,62323,9911,60797,9911,59273c11435,57748,12960,54699,12960,51650c14485,48600,14485,44025,14485,40977c14485,40977,14485,39451,14485,39451c12960,42501,9911,44025,6862,45551l0,47838l0,39125l762,39451c3812,39451,8386,37927,9911,34878c12960,31828,14485,28778,14485,24205c14485,19630,12960,15056,11435,13532c8386,10482,5337,8957,762,8957l0,9284l0,0x">
                <v:stroke weight="0pt" endcap="flat" joinstyle="miter" miterlimit="10" on="false" color="#000000" opacity="0"/>
                <v:fill on="true" color="#000000"/>
              </v:shape>
              <w10:wrap type="square"/>
            </v:group>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52939" w14:textId="77777777" w:rsidR="0000336F" w:rsidRDefault="00000000">
    <w:pPr>
      <w:spacing w:after="0" w:line="259" w:lineRule="auto"/>
      <w:ind w:left="-1440" w:right="4130" w:firstLine="0"/>
      <w:jc w:val="left"/>
    </w:pPr>
    <w:r>
      <w:rPr>
        <w:rFonts w:ascii="Calibri" w:eastAsia="Calibri" w:hAnsi="Calibri" w:cs="Calibri"/>
        <w:noProof/>
      </w:rPr>
      <mc:AlternateContent>
        <mc:Choice Requires="wpg">
          <w:drawing>
            <wp:anchor distT="0" distB="0" distL="114300" distR="114300" simplePos="0" relativeHeight="251681792" behindDoc="0" locked="0" layoutInCell="1" allowOverlap="1" wp14:anchorId="72C79E3A" wp14:editId="6F0E19D1">
              <wp:simplePos x="0" y="0"/>
              <wp:positionH relativeFrom="page">
                <wp:posOffset>3724578</wp:posOffset>
              </wp:positionH>
              <wp:positionV relativeFrom="page">
                <wp:posOffset>9507289</wp:posOffset>
              </wp:positionV>
              <wp:extent cx="510780" cy="96058"/>
              <wp:effectExtent l="0" t="0" r="0" b="0"/>
              <wp:wrapSquare wrapText="bothSides"/>
              <wp:docPr id="466950" name="Group 466950"/>
              <wp:cNvGraphicFramePr/>
              <a:graphic xmlns:a="http://schemas.openxmlformats.org/drawingml/2006/main">
                <a:graphicData uri="http://schemas.microsoft.com/office/word/2010/wordprocessingGroup">
                  <wpg:wgp>
                    <wpg:cNvGrpSpPr/>
                    <wpg:grpSpPr>
                      <a:xfrm>
                        <a:off x="0" y="0"/>
                        <a:ext cx="510780" cy="96058"/>
                        <a:chOff x="0" y="0"/>
                        <a:chExt cx="510780" cy="96058"/>
                      </a:xfrm>
                    </wpg:grpSpPr>
                    <wps:wsp>
                      <wps:cNvPr id="466951" name="Shape 466951"/>
                      <wps:cNvSpPr/>
                      <wps:spPr>
                        <a:xfrm>
                          <a:off x="0" y="1525"/>
                          <a:ext cx="28207" cy="73186"/>
                        </a:xfrm>
                        <a:custGeom>
                          <a:avLst/>
                          <a:gdLst/>
                          <a:ahLst/>
                          <a:cxnLst/>
                          <a:rect l="0" t="0" r="0" b="0"/>
                          <a:pathLst>
                            <a:path w="28207" h="73186">
                              <a:moveTo>
                                <a:pt x="0" y="0"/>
                              </a:moveTo>
                              <a:lnTo>
                                <a:pt x="27445" y="0"/>
                              </a:lnTo>
                              <a:lnTo>
                                <a:pt x="28207" y="0"/>
                              </a:lnTo>
                              <a:lnTo>
                                <a:pt x="28207" y="9148"/>
                              </a:lnTo>
                              <a:lnTo>
                                <a:pt x="10673" y="9148"/>
                              </a:lnTo>
                              <a:lnTo>
                                <a:pt x="10673" y="35068"/>
                              </a:lnTo>
                              <a:lnTo>
                                <a:pt x="28207" y="35068"/>
                              </a:lnTo>
                              <a:lnTo>
                                <a:pt x="28207" y="44216"/>
                              </a:lnTo>
                              <a:lnTo>
                                <a:pt x="10673" y="44216"/>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52" name="Shape 466952"/>
                      <wps:cNvSpPr/>
                      <wps:spPr>
                        <a:xfrm>
                          <a:off x="65563" y="43759"/>
                          <a:ext cx="22108" cy="32476"/>
                        </a:xfrm>
                        <a:custGeom>
                          <a:avLst/>
                          <a:gdLst/>
                          <a:ahLst/>
                          <a:cxnLst/>
                          <a:rect l="0" t="0" r="0" b="0"/>
                          <a:pathLst>
                            <a:path w="22108" h="32476">
                              <a:moveTo>
                                <a:pt x="22108" y="0"/>
                              </a:moveTo>
                              <a:lnTo>
                                <a:pt x="22108" y="9437"/>
                              </a:lnTo>
                              <a:lnTo>
                                <a:pt x="21346" y="9606"/>
                              </a:lnTo>
                              <a:cubicBezTo>
                                <a:pt x="18296" y="9606"/>
                                <a:pt x="15247" y="9606"/>
                                <a:pt x="13722" y="11130"/>
                              </a:cubicBezTo>
                              <a:cubicBezTo>
                                <a:pt x="12198" y="11130"/>
                                <a:pt x="10673" y="11130"/>
                                <a:pt x="10673" y="12656"/>
                              </a:cubicBezTo>
                              <a:cubicBezTo>
                                <a:pt x="9148" y="14180"/>
                                <a:pt x="9148" y="15704"/>
                                <a:pt x="9148" y="15704"/>
                              </a:cubicBezTo>
                              <a:cubicBezTo>
                                <a:pt x="9148" y="18754"/>
                                <a:pt x="10673" y="20279"/>
                                <a:pt x="12198" y="21803"/>
                              </a:cubicBezTo>
                              <a:cubicBezTo>
                                <a:pt x="13722" y="23329"/>
                                <a:pt x="15247" y="23329"/>
                                <a:pt x="19821" y="23329"/>
                              </a:cubicBezTo>
                              <a:lnTo>
                                <a:pt x="22108" y="22414"/>
                              </a:lnTo>
                              <a:lnTo>
                                <a:pt x="22108" y="31587"/>
                              </a:lnTo>
                              <a:lnTo>
                                <a:pt x="16771" y="32476"/>
                              </a:lnTo>
                              <a:cubicBezTo>
                                <a:pt x="12198" y="32476"/>
                                <a:pt x="7623" y="30952"/>
                                <a:pt x="4574" y="27903"/>
                              </a:cubicBezTo>
                              <a:cubicBezTo>
                                <a:pt x="1524" y="24853"/>
                                <a:pt x="0" y="21803"/>
                                <a:pt x="0" y="17230"/>
                              </a:cubicBezTo>
                              <a:cubicBezTo>
                                <a:pt x="0" y="14180"/>
                                <a:pt x="0" y="12656"/>
                                <a:pt x="1524" y="9606"/>
                              </a:cubicBezTo>
                              <a:cubicBezTo>
                                <a:pt x="3049" y="8081"/>
                                <a:pt x="4574" y="6557"/>
                                <a:pt x="6098" y="5031"/>
                              </a:cubicBezTo>
                              <a:cubicBezTo>
                                <a:pt x="7623" y="3508"/>
                                <a:pt x="10673" y="1982"/>
                                <a:pt x="12198" y="1982"/>
                              </a:cubicBezTo>
                              <a:cubicBezTo>
                                <a:pt x="13722" y="1982"/>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53" name="Shape 466953"/>
                      <wps:cNvSpPr/>
                      <wps:spPr>
                        <a:xfrm>
                          <a:off x="67087" y="20107"/>
                          <a:ext cx="20584" cy="18011"/>
                        </a:xfrm>
                        <a:custGeom>
                          <a:avLst/>
                          <a:gdLst/>
                          <a:ahLst/>
                          <a:cxnLst/>
                          <a:rect l="0" t="0" r="0" b="0"/>
                          <a:pathLst>
                            <a:path w="20584" h="18011">
                              <a:moveTo>
                                <a:pt x="20584" y="0"/>
                              </a:moveTo>
                              <a:lnTo>
                                <a:pt x="20584" y="9016"/>
                              </a:lnTo>
                              <a:lnTo>
                                <a:pt x="13722" y="10387"/>
                              </a:lnTo>
                              <a:cubicBezTo>
                                <a:pt x="12198" y="11912"/>
                                <a:pt x="10673" y="14961"/>
                                <a:pt x="9148" y="18011"/>
                              </a:cubicBezTo>
                              <a:lnTo>
                                <a:pt x="0" y="16487"/>
                              </a:lnTo>
                              <a:cubicBezTo>
                                <a:pt x="1525" y="11912"/>
                                <a:pt x="1525" y="8863"/>
                                <a:pt x="3049" y="7338"/>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54" name="Shape 466954"/>
                      <wps:cNvSpPr/>
                      <wps:spPr>
                        <a:xfrm>
                          <a:off x="28207" y="1525"/>
                          <a:ext cx="28207" cy="44216"/>
                        </a:xfrm>
                        <a:custGeom>
                          <a:avLst/>
                          <a:gdLst/>
                          <a:ahLst/>
                          <a:cxnLst/>
                          <a:rect l="0" t="0" r="0" b="0"/>
                          <a:pathLst>
                            <a:path w="28207" h="44216">
                              <a:moveTo>
                                <a:pt x="0" y="0"/>
                              </a:moveTo>
                              <a:lnTo>
                                <a:pt x="11435" y="0"/>
                              </a:lnTo>
                              <a:cubicBezTo>
                                <a:pt x="14485" y="1524"/>
                                <a:pt x="17534" y="1524"/>
                                <a:pt x="20584" y="4573"/>
                              </a:cubicBezTo>
                              <a:cubicBezTo>
                                <a:pt x="22108" y="6098"/>
                                <a:pt x="25158" y="7623"/>
                                <a:pt x="26682" y="10673"/>
                              </a:cubicBezTo>
                              <a:cubicBezTo>
                                <a:pt x="28207" y="13722"/>
                                <a:pt x="28207" y="18296"/>
                                <a:pt x="28207" y="21345"/>
                              </a:cubicBezTo>
                              <a:cubicBezTo>
                                <a:pt x="28207" y="27445"/>
                                <a:pt x="26682" y="33543"/>
                                <a:pt x="22108" y="38118"/>
                              </a:cubicBezTo>
                              <a:cubicBezTo>
                                <a:pt x="19059" y="42691"/>
                                <a:pt x="11435" y="44216"/>
                                <a:pt x="762" y="44216"/>
                              </a:cubicBezTo>
                              <a:lnTo>
                                <a:pt x="0" y="44216"/>
                              </a:lnTo>
                              <a:lnTo>
                                <a:pt x="0" y="35068"/>
                              </a:lnTo>
                              <a:lnTo>
                                <a:pt x="762" y="35068"/>
                              </a:lnTo>
                              <a:cubicBezTo>
                                <a:pt x="6861" y="35068"/>
                                <a:pt x="11435" y="33543"/>
                                <a:pt x="12960" y="32018"/>
                              </a:cubicBezTo>
                              <a:cubicBezTo>
                                <a:pt x="16009" y="28969"/>
                                <a:pt x="17534" y="25919"/>
                                <a:pt x="17534" y="21345"/>
                              </a:cubicBezTo>
                              <a:cubicBezTo>
                                <a:pt x="17534" y="18296"/>
                                <a:pt x="17534" y="16772"/>
                                <a:pt x="16009" y="13722"/>
                              </a:cubicBezTo>
                              <a:cubicBezTo>
                                <a:pt x="14485" y="12197"/>
                                <a:pt x="11435" y="10673"/>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55" name="Shape 466955"/>
                      <wps:cNvSpPr/>
                      <wps:spPr>
                        <a:xfrm>
                          <a:off x="121977" y="79285"/>
                          <a:ext cx="21346" cy="16773"/>
                        </a:xfrm>
                        <a:custGeom>
                          <a:avLst/>
                          <a:gdLst/>
                          <a:ahLst/>
                          <a:cxnLst/>
                          <a:rect l="0" t="0" r="0" b="0"/>
                          <a:pathLst>
                            <a:path w="21346" h="16773">
                              <a:moveTo>
                                <a:pt x="0" y="0"/>
                              </a:moveTo>
                              <a:lnTo>
                                <a:pt x="9148" y="1525"/>
                              </a:lnTo>
                              <a:cubicBezTo>
                                <a:pt x="9148" y="3050"/>
                                <a:pt x="10673" y="4574"/>
                                <a:pt x="12198" y="6100"/>
                              </a:cubicBezTo>
                              <a:cubicBezTo>
                                <a:pt x="13723" y="7624"/>
                                <a:pt x="16772" y="7624"/>
                                <a:pt x="21346" y="7624"/>
                              </a:cubicBezTo>
                              <a:lnTo>
                                <a:pt x="21346" y="7624"/>
                              </a:lnTo>
                              <a:lnTo>
                                <a:pt x="21346" y="16773"/>
                              </a:lnTo>
                              <a:lnTo>
                                <a:pt x="21346" y="16773"/>
                              </a:lnTo>
                              <a:cubicBezTo>
                                <a:pt x="15248" y="16773"/>
                                <a:pt x="9148" y="15248"/>
                                <a:pt x="6099" y="12198"/>
                              </a:cubicBezTo>
                              <a:cubicBezTo>
                                <a:pt x="1525" y="9149"/>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56" name="Shape 466956"/>
                      <wps:cNvSpPr/>
                      <wps:spPr>
                        <a:xfrm>
                          <a:off x="120452" y="19821"/>
                          <a:ext cx="22871" cy="54890"/>
                        </a:xfrm>
                        <a:custGeom>
                          <a:avLst/>
                          <a:gdLst/>
                          <a:ahLst/>
                          <a:cxnLst/>
                          <a:rect l="0" t="0" r="0" b="0"/>
                          <a:pathLst>
                            <a:path w="22871" h="54890">
                              <a:moveTo>
                                <a:pt x="21346" y="0"/>
                              </a:moveTo>
                              <a:lnTo>
                                <a:pt x="22871" y="763"/>
                              </a:lnTo>
                              <a:lnTo>
                                <a:pt x="22871" y="9149"/>
                              </a:lnTo>
                              <a:lnTo>
                                <a:pt x="22871" y="9149"/>
                              </a:lnTo>
                              <a:cubicBezTo>
                                <a:pt x="18297" y="9149"/>
                                <a:pt x="15248" y="10673"/>
                                <a:pt x="13722" y="13722"/>
                              </a:cubicBezTo>
                              <a:cubicBezTo>
                                <a:pt x="10673" y="16773"/>
                                <a:pt x="9149" y="21346"/>
                                <a:pt x="9149" y="27446"/>
                              </a:cubicBezTo>
                              <a:cubicBezTo>
                                <a:pt x="9149" y="33544"/>
                                <a:pt x="10673" y="38118"/>
                                <a:pt x="13722" y="41168"/>
                              </a:cubicBezTo>
                              <a:cubicBezTo>
                                <a:pt x="15248" y="44217"/>
                                <a:pt x="18297" y="45741"/>
                                <a:pt x="22871" y="45741"/>
                              </a:cubicBezTo>
                              <a:lnTo>
                                <a:pt x="22871" y="45741"/>
                              </a:lnTo>
                              <a:lnTo>
                                <a:pt x="22871" y="54890"/>
                              </a:lnTo>
                              <a:lnTo>
                                <a:pt x="22871" y="54890"/>
                              </a:lnTo>
                              <a:cubicBezTo>
                                <a:pt x="15248" y="54890"/>
                                <a:pt x="9149" y="51841"/>
                                <a:pt x="6099" y="47267"/>
                              </a:cubicBezTo>
                              <a:cubicBezTo>
                                <a:pt x="1525" y="41168"/>
                                <a:pt x="0" y="35068"/>
                                <a:pt x="0" y="27446"/>
                              </a:cubicBezTo>
                              <a:cubicBezTo>
                                <a:pt x="0" y="22871"/>
                                <a:pt x="1525" y="18297"/>
                                <a:pt x="3050" y="13722"/>
                              </a:cubicBezTo>
                              <a:cubicBezTo>
                                <a:pt x="4575" y="9149"/>
                                <a:pt x="7624" y="6100"/>
                                <a:pt x="10673" y="3049"/>
                              </a:cubicBezTo>
                              <a:cubicBezTo>
                                <a:pt x="13722" y="1525"/>
                                <a:pt x="16772"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57" name="Shape 466957"/>
                      <wps:cNvSpPr/>
                      <wps:spPr>
                        <a:xfrm>
                          <a:off x="87671" y="19821"/>
                          <a:ext cx="25158" cy="55525"/>
                        </a:xfrm>
                        <a:custGeom>
                          <a:avLst/>
                          <a:gdLst/>
                          <a:ahLst/>
                          <a:cxnLst/>
                          <a:rect l="0" t="0" r="0" b="0"/>
                          <a:pathLst>
                            <a:path w="25158" h="55525">
                              <a:moveTo>
                                <a:pt x="2287" y="0"/>
                              </a:moveTo>
                              <a:cubicBezTo>
                                <a:pt x="6861" y="0"/>
                                <a:pt x="9911" y="0"/>
                                <a:pt x="12960" y="1525"/>
                              </a:cubicBezTo>
                              <a:cubicBezTo>
                                <a:pt x="16010" y="3049"/>
                                <a:pt x="17534" y="4574"/>
                                <a:pt x="19059" y="6100"/>
                              </a:cubicBezTo>
                              <a:cubicBezTo>
                                <a:pt x="20584" y="7624"/>
                                <a:pt x="20584" y="9149"/>
                                <a:pt x="22108" y="12198"/>
                              </a:cubicBezTo>
                              <a:cubicBezTo>
                                <a:pt x="22108" y="13722"/>
                                <a:pt x="22108" y="16773"/>
                                <a:pt x="22108" y="19822"/>
                              </a:cubicBezTo>
                              <a:lnTo>
                                <a:pt x="22108" y="32019"/>
                              </a:lnTo>
                              <a:cubicBezTo>
                                <a:pt x="22108" y="39643"/>
                                <a:pt x="22108" y="44217"/>
                                <a:pt x="22108" y="47267"/>
                              </a:cubicBezTo>
                              <a:cubicBezTo>
                                <a:pt x="23633" y="50316"/>
                                <a:pt x="23633" y="51841"/>
                                <a:pt x="25158" y="54890"/>
                              </a:cubicBezTo>
                              <a:lnTo>
                                <a:pt x="16010" y="54890"/>
                              </a:lnTo>
                              <a:cubicBezTo>
                                <a:pt x="14485" y="53365"/>
                                <a:pt x="12960" y="50316"/>
                                <a:pt x="12960" y="48791"/>
                              </a:cubicBezTo>
                              <a:cubicBezTo>
                                <a:pt x="9911" y="51841"/>
                                <a:pt x="6861" y="53365"/>
                                <a:pt x="3812" y="54890"/>
                              </a:cubicBezTo>
                              <a:lnTo>
                                <a:pt x="0" y="55525"/>
                              </a:lnTo>
                              <a:lnTo>
                                <a:pt x="0" y="46352"/>
                              </a:lnTo>
                              <a:lnTo>
                                <a:pt x="5336" y="44217"/>
                              </a:lnTo>
                              <a:cubicBezTo>
                                <a:pt x="8386" y="42692"/>
                                <a:pt x="9911" y="41168"/>
                                <a:pt x="11435" y="39643"/>
                              </a:cubicBezTo>
                              <a:cubicBezTo>
                                <a:pt x="12960" y="38118"/>
                                <a:pt x="12960" y="36594"/>
                                <a:pt x="12960" y="33544"/>
                              </a:cubicBezTo>
                              <a:lnTo>
                                <a:pt x="12960" y="30495"/>
                              </a:lnTo>
                              <a:lnTo>
                                <a:pt x="0" y="33375"/>
                              </a:lnTo>
                              <a:lnTo>
                                <a:pt x="0" y="23938"/>
                              </a:lnTo>
                              <a:lnTo>
                                <a:pt x="12960" y="21346"/>
                              </a:lnTo>
                              <a:cubicBezTo>
                                <a:pt x="12960" y="19822"/>
                                <a:pt x="12960" y="19822"/>
                                <a:pt x="12960" y="18297"/>
                              </a:cubicBezTo>
                              <a:cubicBezTo>
                                <a:pt x="12960" y="15247"/>
                                <a:pt x="11435" y="13722"/>
                                <a:pt x="9911" y="12198"/>
                              </a:cubicBezTo>
                              <a:cubicBezTo>
                                <a:pt x="8386" y="10673"/>
                                <a:pt x="5336" y="9149"/>
                                <a:pt x="763" y="9149"/>
                              </a:cubicBezTo>
                              <a:lnTo>
                                <a:pt x="0" y="9302"/>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58" name="Shape 466958"/>
                      <wps:cNvSpPr/>
                      <wps:spPr>
                        <a:xfrm>
                          <a:off x="143323" y="20584"/>
                          <a:ext cx="22871" cy="75474"/>
                        </a:xfrm>
                        <a:custGeom>
                          <a:avLst/>
                          <a:gdLst/>
                          <a:ahLst/>
                          <a:cxnLst/>
                          <a:rect l="0" t="0" r="0" b="0"/>
                          <a:pathLst>
                            <a:path w="22871" h="75474">
                              <a:moveTo>
                                <a:pt x="0" y="0"/>
                              </a:moveTo>
                              <a:lnTo>
                                <a:pt x="13722" y="6861"/>
                              </a:lnTo>
                              <a:lnTo>
                                <a:pt x="13722" y="762"/>
                              </a:lnTo>
                              <a:lnTo>
                                <a:pt x="22871" y="762"/>
                              </a:lnTo>
                              <a:lnTo>
                                <a:pt x="22871" y="46504"/>
                              </a:lnTo>
                              <a:cubicBezTo>
                                <a:pt x="22871" y="54128"/>
                                <a:pt x="21346" y="60227"/>
                                <a:pt x="19821" y="64801"/>
                              </a:cubicBezTo>
                              <a:cubicBezTo>
                                <a:pt x="18297" y="67850"/>
                                <a:pt x="16772" y="70900"/>
                                <a:pt x="12197" y="72423"/>
                              </a:cubicBezTo>
                              <a:lnTo>
                                <a:pt x="0" y="75474"/>
                              </a:lnTo>
                              <a:lnTo>
                                <a:pt x="0" y="66325"/>
                              </a:lnTo>
                              <a:lnTo>
                                <a:pt x="9148" y="63275"/>
                              </a:lnTo>
                              <a:cubicBezTo>
                                <a:pt x="10673" y="61751"/>
                                <a:pt x="12197" y="60227"/>
                                <a:pt x="13722" y="57177"/>
                              </a:cubicBezTo>
                              <a:cubicBezTo>
                                <a:pt x="13722" y="55652"/>
                                <a:pt x="13722" y="52602"/>
                                <a:pt x="13722" y="48028"/>
                              </a:cubicBezTo>
                              <a:lnTo>
                                <a:pt x="0" y="54128"/>
                              </a:lnTo>
                              <a:lnTo>
                                <a:pt x="0" y="44979"/>
                              </a:lnTo>
                              <a:lnTo>
                                <a:pt x="9148" y="40405"/>
                              </a:lnTo>
                              <a:cubicBezTo>
                                <a:pt x="12197" y="37355"/>
                                <a:pt x="13722" y="32782"/>
                                <a:pt x="13722" y="26683"/>
                              </a:cubicBezTo>
                              <a:cubicBezTo>
                                <a:pt x="13722" y="20583"/>
                                <a:pt x="12197" y="16010"/>
                                <a:pt x="9148" y="12960"/>
                              </a:cubicBezTo>
                              <a:lnTo>
                                <a:pt x="0" y="83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59" name="Shape 466959"/>
                      <wps:cNvSpPr/>
                      <wps:spPr>
                        <a:xfrm>
                          <a:off x="176867" y="19821"/>
                          <a:ext cx="24395" cy="55828"/>
                        </a:xfrm>
                        <a:custGeom>
                          <a:avLst/>
                          <a:gdLst/>
                          <a:ahLst/>
                          <a:cxnLst/>
                          <a:rect l="0" t="0" r="0" b="0"/>
                          <a:pathLst>
                            <a:path w="24395" h="55828">
                              <a:moveTo>
                                <a:pt x="24395" y="0"/>
                              </a:moveTo>
                              <a:lnTo>
                                <a:pt x="24395" y="9149"/>
                              </a:lnTo>
                              <a:cubicBezTo>
                                <a:pt x="19821" y="9149"/>
                                <a:pt x="16772" y="10673"/>
                                <a:pt x="13722" y="12198"/>
                              </a:cubicBezTo>
                              <a:cubicBezTo>
                                <a:pt x="10673" y="13722"/>
                                <a:pt x="9148" y="16773"/>
                                <a:pt x="9148" y="21346"/>
                              </a:cubicBezTo>
                              <a:lnTo>
                                <a:pt x="24395" y="21346"/>
                              </a:lnTo>
                              <a:lnTo>
                                <a:pt x="24395" y="30495"/>
                              </a:lnTo>
                              <a:lnTo>
                                <a:pt x="9148" y="30495"/>
                              </a:lnTo>
                              <a:cubicBezTo>
                                <a:pt x="9148" y="35068"/>
                                <a:pt x="10673" y="39643"/>
                                <a:pt x="13722" y="42692"/>
                              </a:cubicBezTo>
                              <a:lnTo>
                                <a:pt x="24395" y="46695"/>
                              </a:lnTo>
                              <a:lnTo>
                                <a:pt x="24395" y="55828"/>
                              </a:lnTo>
                              <a:lnTo>
                                <a:pt x="6099" y="48791"/>
                              </a:lnTo>
                              <a:cubicBezTo>
                                <a:pt x="1525" y="44217"/>
                                <a:pt x="0" y="36594"/>
                                <a:pt x="0" y="28970"/>
                              </a:cubicBezTo>
                              <a:cubicBezTo>
                                <a:pt x="0" y="19822"/>
                                <a:pt x="3049" y="12198"/>
                                <a:pt x="7624" y="7624"/>
                              </a:cubicBezTo>
                              <a:cubicBezTo>
                                <a:pt x="12198" y="3049"/>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60" name="Shape 466960"/>
                      <wps:cNvSpPr/>
                      <wps:spPr>
                        <a:xfrm>
                          <a:off x="201263" y="57939"/>
                          <a:ext cx="24395" cy="18297"/>
                        </a:xfrm>
                        <a:custGeom>
                          <a:avLst/>
                          <a:gdLst/>
                          <a:ahLst/>
                          <a:cxnLst/>
                          <a:rect l="0" t="0" r="0" b="0"/>
                          <a:pathLst>
                            <a:path w="24395" h="18297">
                              <a:moveTo>
                                <a:pt x="15247" y="0"/>
                              </a:moveTo>
                              <a:lnTo>
                                <a:pt x="24395" y="1525"/>
                              </a:lnTo>
                              <a:cubicBezTo>
                                <a:pt x="22871" y="6100"/>
                                <a:pt x="19821" y="10673"/>
                                <a:pt x="15247" y="13723"/>
                              </a:cubicBezTo>
                              <a:cubicBezTo>
                                <a:pt x="12198" y="16773"/>
                                <a:pt x="7624" y="18297"/>
                                <a:pt x="1525" y="18297"/>
                              </a:cubicBezTo>
                              <a:lnTo>
                                <a:pt x="0" y="17710"/>
                              </a:lnTo>
                              <a:lnTo>
                                <a:pt x="0" y="8577"/>
                              </a:lnTo>
                              <a:lnTo>
                                <a:pt x="1525" y="9149"/>
                              </a:lnTo>
                              <a:cubicBezTo>
                                <a:pt x="4574" y="9149"/>
                                <a:pt x="7624" y="7624"/>
                                <a:pt x="9148" y="6100"/>
                              </a:cubicBezTo>
                              <a:cubicBezTo>
                                <a:pt x="12198" y="4574"/>
                                <a:pt x="13722" y="3050"/>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61" name="Shape 466961"/>
                      <wps:cNvSpPr/>
                      <wps:spPr>
                        <a:xfrm>
                          <a:off x="349160" y="20099"/>
                          <a:ext cx="23633" cy="55819"/>
                        </a:xfrm>
                        <a:custGeom>
                          <a:avLst/>
                          <a:gdLst/>
                          <a:ahLst/>
                          <a:cxnLst/>
                          <a:rect l="0" t="0" r="0" b="0"/>
                          <a:pathLst>
                            <a:path w="23633" h="55819">
                              <a:moveTo>
                                <a:pt x="23633" y="0"/>
                              </a:moveTo>
                              <a:lnTo>
                                <a:pt x="23633" y="9198"/>
                              </a:lnTo>
                              <a:lnTo>
                                <a:pt x="13722" y="13445"/>
                              </a:lnTo>
                              <a:cubicBezTo>
                                <a:pt x="10673" y="16495"/>
                                <a:pt x="9148" y="21068"/>
                                <a:pt x="9148" y="27168"/>
                              </a:cubicBezTo>
                              <a:cubicBezTo>
                                <a:pt x="9148" y="33267"/>
                                <a:pt x="10673" y="39365"/>
                                <a:pt x="13722" y="42414"/>
                              </a:cubicBezTo>
                              <a:lnTo>
                                <a:pt x="23633" y="46662"/>
                              </a:lnTo>
                              <a:lnTo>
                                <a:pt x="23633" y="55819"/>
                              </a:lnTo>
                              <a:lnTo>
                                <a:pt x="6099" y="48513"/>
                              </a:lnTo>
                              <a:cubicBezTo>
                                <a:pt x="1525" y="43940"/>
                                <a:pt x="0" y="36316"/>
                                <a:pt x="0" y="27168"/>
                              </a:cubicBezTo>
                              <a:cubicBezTo>
                                <a:pt x="0" y="18019"/>
                                <a:pt x="3049" y="10395"/>
                                <a:pt x="7624" y="5822"/>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62" name="Shape 466962"/>
                      <wps:cNvSpPr/>
                      <wps:spPr>
                        <a:xfrm>
                          <a:off x="201263" y="19821"/>
                          <a:ext cx="24395" cy="30495"/>
                        </a:xfrm>
                        <a:custGeom>
                          <a:avLst/>
                          <a:gdLst/>
                          <a:ahLst/>
                          <a:cxnLst/>
                          <a:rect l="0" t="0" r="0" b="0"/>
                          <a:pathLst>
                            <a:path w="24395" h="30495">
                              <a:moveTo>
                                <a:pt x="0" y="0"/>
                              </a:moveTo>
                              <a:cubicBezTo>
                                <a:pt x="7624" y="0"/>
                                <a:pt x="13722" y="1525"/>
                                <a:pt x="18297" y="7624"/>
                              </a:cubicBezTo>
                              <a:cubicBezTo>
                                <a:pt x="22871" y="12198"/>
                                <a:pt x="24395" y="18297"/>
                                <a:pt x="24395" y="27446"/>
                              </a:cubicBezTo>
                              <a:cubicBezTo>
                                <a:pt x="24395" y="28970"/>
                                <a:pt x="24395" y="28970"/>
                                <a:pt x="24395" y="30495"/>
                              </a:cubicBezTo>
                              <a:lnTo>
                                <a:pt x="0" y="30495"/>
                              </a:lnTo>
                              <a:lnTo>
                                <a:pt x="0" y="21346"/>
                              </a:lnTo>
                              <a:lnTo>
                                <a:pt x="15247" y="21346"/>
                              </a:lnTo>
                              <a:cubicBezTo>
                                <a:pt x="15247" y="18297"/>
                                <a:pt x="13722" y="15247"/>
                                <a:pt x="12198" y="13722"/>
                              </a:cubicBezTo>
                              <a:cubicBezTo>
                                <a:pt x="9148" y="10673"/>
                                <a:pt x="4574" y="9149"/>
                                <a:pt x="0" y="9149"/>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63" name="Shape 466963"/>
                      <wps:cNvSpPr/>
                      <wps:spPr>
                        <a:xfrm>
                          <a:off x="465038" y="57939"/>
                          <a:ext cx="22108" cy="18297"/>
                        </a:xfrm>
                        <a:custGeom>
                          <a:avLst/>
                          <a:gdLst/>
                          <a:ahLst/>
                          <a:cxnLst/>
                          <a:rect l="0" t="0" r="0" b="0"/>
                          <a:pathLst>
                            <a:path w="22108" h="18297">
                              <a:moveTo>
                                <a:pt x="0" y="0"/>
                              </a:moveTo>
                              <a:lnTo>
                                <a:pt x="9148" y="0"/>
                              </a:lnTo>
                              <a:cubicBezTo>
                                <a:pt x="9148" y="3050"/>
                                <a:pt x="10673" y="6100"/>
                                <a:pt x="13722" y="6100"/>
                              </a:cubicBezTo>
                              <a:cubicBezTo>
                                <a:pt x="15247" y="7624"/>
                                <a:pt x="16772" y="9149"/>
                                <a:pt x="19822" y="9149"/>
                              </a:cubicBezTo>
                              <a:lnTo>
                                <a:pt x="22108" y="8692"/>
                              </a:lnTo>
                              <a:lnTo>
                                <a:pt x="22108" y="17535"/>
                              </a:lnTo>
                              <a:lnTo>
                                <a:pt x="19822" y="18297"/>
                              </a:lnTo>
                              <a:cubicBezTo>
                                <a:pt x="13722" y="18297"/>
                                <a:pt x="10673" y="16773"/>
                                <a:pt x="6099" y="13723"/>
                              </a:cubicBezTo>
                              <a:cubicBezTo>
                                <a:pt x="3049" y="10673"/>
                                <a:pt x="0" y="6100"/>
                                <a:pt x="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64" name="Shape 466964"/>
                      <wps:cNvSpPr/>
                      <wps:spPr>
                        <a:xfrm>
                          <a:off x="372793" y="19821"/>
                          <a:ext cx="23633" cy="56414"/>
                        </a:xfrm>
                        <a:custGeom>
                          <a:avLst/>
                          <a:gdLst/>
                          <a:ahLst/>
                          <a:cxnLst/>
                          <a:rect l="0" t="0" r="0" b="0"/>
                          <a:pathLst>
                            <a:path w="23633" h="56414">
                              <a:moveTo>
                                <a:pt x="762" y="0"/>
                              </a:moveTo>
                              <a:cubicBezTo>
                                <a:pt x="6861" y="0"/>
                                <a:pt x="12960" y="1525"/>
                                <a:pt x="17534" y="7624"/>
                              </a:cubicBezTo>
                              <a:cubicBezTo>
                                <a:pt x="22108" y="12198"/>
                                <a:pt x="23633" y="18297"/>
                                <a:pt x="23633" y="27446"/>
                              </a:cubicBezTo>
                              <a:cubicBezTo>
                                <a:pt x="23633" y="33544"/>
                                <a:pt x="22108" y="39643"/>
                                <a:pt x="20584" y="44217"/>
                              </a:cubicBezTo>
                              <a:cubicBezTo>
                                <a:pt x="19059" y="47267"/>
                                <a:pt x="16009" y="50316"/>
                                <a:pt x="12960" y="53365"/>
                              </a:cubicBezTo>
                              <a:cubicBezTo>
                                <a:pt x="8386" y="54890"/>
                                <a:pt x="3812" y="56414"/>
                                <a:pt x="762" y="56414"/>
                              </a:cubicBezTo>
                              <a:lnTo>
                                <a:pt x="0" y="56097"/>
                              </a:lnTo>
                              <a:lnTo>
                                <a:pt x="0" y="46940"/>
                              </a:lnTo>
                              <a:lnTo>
                                <a:pt x="762" y="47267"/>
                              </a:lnTo>
                              <a:cubicBezTo>
                                <a:pt x="3812" y="47267"/>
                                <a:pt x="6861" y="45741"/>
                                <a:pt x="9911" y="42692"/>
                              </a:cubicBezTo>
                              <a:cubicBezTo>
                                <a:pt x="12960" y="39643"/>
                                <a:pt x="14485" y="33544"/>
                                <a:pt x="14485" y="27446"/>
                              </a:cubicBezTo>
                              <a:cubicBezTo>
                                <a:pt x="14485" y="21346"/>
                                <a:pt x="12960" y="16773"/>
                                <a:pt x="9911" y="13722"/>
                              </a:cubicBezTo>
                              <a:cubicBezTo>
                                <a:pt x="6861" y="10673"/>
                                <a:pt x="3812" y="9149"/>
                                <a:pt x="762" y="9149"/>
                              </a:cubicBezTo>
                              <a:lnTo>
                                <a:pt x="0" y="9475"/>
                              </a:lnTo>
                              <a:lnTo>
                                <a:pt x="0" y="27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65" name="Shape 466965"/>
                      <wps:cNvSpPr/>
                      <wps:spPr>
                        <a:xfrm>
                          <a:off x="463514" y="1525"/>
                          <a:ext cx="23633" cy="48791"/>
                        </a:xfrm>
                        <a:custGeom>
                          <a:avLst/>
                          <a:gdLst/>
                          <a:ahLst/>
                          <a:cxnLst/>
                          <a:rect l="0" t="0" r="0" b="0"/>
                          <a:pathLst>
                            <a:path w="23633" h="48791">
                              <a:moveTo>
                                <a:pt x="22871" y="0"/>
                              </a:moveTo>
                              <a:lnTo>
                                <a:pt x="23633" y="191"/>
                              </a:lnTo>
                              <a:lnTo>
                                <a:pt x="23633" y="9475"/>
                              </a:lnTo>
                              <a:lnTo>
                                <a:pt x="13722" y="13722"/>
                              </a:lnTo>
                              <a:cubicBezTo>
                                <a:pt x="10673" y="16772"/>
                                <a:pt x="9149" y="19820"/>
                                <a:pt x="9149" y="24395"/>
                              </a:cubicBezTo>
                              <a:cubicBezTo>
                                <a:pt x="9149" y="28969"/>
                                <a:pt x="10673" y="32018"/>
                                <a:pt x="13722" y="35068"/>
                              </a:cubicBezTo>
                              <a:lnTo>
                                <a:pt x="23633" y="39315"/>
                              </a:lnTo>
                              <a:lnTo>
                                <a:pt x="23633" y="48029"/>
                              </a:lnTo>
                              <a:lnTo>
                                <a:pt x="21346" y="48791"/>
                              </a:lnTo>
                              <a:cubicBezTo>
                                <a:pt x="15247" y="48791"/>
                                <a:pt x="10673" y="45741"/>
                                <a:pt x="6099" y="42691"/>
                              </a:cubicBezTo>
                              <a:cubicBezTo>
                                <a:pt x="1525" y="38118"/>
                                <a:pt x="0" y="32018"/>
                                <a:pt x="0" y="24395"/>
                              </a:cubicBezTo>
                              <a:cubicBezTo>
                                <a:pt x="0" y="16772"/>
                                <a:pt x="1525" y="10673"/>
                                <a:pt x="6099" y="6098"/>
                              </a:cubicBezTo>
                              <a:cubicBezTo>
                                <a:pt x="10673" y="1524"/>
                                <a:pt x="16772"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66" name="Shape 466966"/>
                      <wps:cNvSpPr/>
                      <wps:spPr>
                        <a:xfrm>
                          <a:off x="402525" y="0"/>
                          <a:ext cx="30494" cy="74712"/>
                        </a:xfrm>
                        <a:custGeom>
                          <a:avLst/>
                          <a:gdLst/>
                          <a:ahLst/>
                          <a:cxnLst/>
                          <a:rect l="0" t="0" r="0" b="0"/>
                          <a:pathLst>
                            <a:path w="30494" h="74712">
                              <a:moveTo>
                                <a:pt x="22871" y="0"/>
                              </a:moveTo>
                              <a:cubicBezTo>
                                <a:pt x="25920" y="0"/>
                                <a:pt x="27445" y="0"/>
                                <a:pt x="30494" y="1525"/>
                              </a:cubicBezTo>
                              <a:lnTo>
                                <a:pt x="28970" y="9148"/>
                              </a:lnTo>
                              <a:cubicBezTo>
                                <a:pt x="27445" y="9148"/>
                                <a:pt x="25920" y="9148"/>
                                <a:pt x="24395" y="9148"/>
                              </a:cubicBezTo>
                              <a:cubicBezTo>
                                <a:pt x="21346" y="9148"/>
                                <a:pt x="19821" y="9148"/>
                                <a:pt x="18297" y="10673"/>
                              </a:cubicBezTo>
                              <a:cubicBezTo>
                                <a:pt x="16772" y="12198"/>
                                <a:pt x="16772" y="13722"/>
                                <a:pt x="16772" y="16772"/>
                              </a:cubicBezTo>
                              <a:lnTo>
                                <a:pt x="16772" y="21346"/>
                              </a:lnTo>
                              <a:lnTo>
                                <a:pt x="27445" y="21346"/>
                              </a:lnTo>
                              <a:lnTo>
                                <a:pt x="27445" y="30494"/>
                              </a:lnTo>
                              <a:lnTo>
                                <a:pt x="16772" y="30494"/>
                              </a:lnTo>
                              <a:lnTo>
                                <a:pt x="16772" y="74712"/>
                              </a:lnTo>
                              <a:lnTo>
                                <a:pt x="7624" y="74712"/>
                              </a:lnTo>
                              <a:lnTo>
                                <a:pt x="7624" y="30494"/>
                              </a:lnTo>
                              <a:lnTo>
                                <a:pt x="0" y="30494"/>
                              </a:lnTo>
                              <a:lnTo>
                                <a:pt x="0" y="21346"/>
                              </a:lnTo>
                              <a:lnTo>
                                <a:pt x="7624" y="21346"/>
                              </a:lnTo>
                              <a:lnTo>
                                <a:pt x="7624" y="15248"/>
                              </a:lnTo>
                              <a:cubicBezTo>
                                <a:pt x="7624" y="12198"/>
                                <a:pt x="7624" y="9148"/>
                                <a:pt x="9148" y="7624"/>
                              </a:cubicBezTo>
                              <a:cubicBezTo>
                                <a:pt x="9148" y="4575"/>
                                <a:pt x="10673" y="3049"/>
                                <a:pt x="13722" y="1525"/>
                              </a:cubicBezTo>
                              <a:cubicBezTo>
                                <a:pt x="15247"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967" name="Shape 466967"/>
                      <wps:cNvSpPr/>
                      <wps:spPr>
                        <a:xfrm>
                          <a:off x="487147" y="1716"/>
                          <a:ext cx="23633" cy="73758"/>
                        </a:xfrm>
                        <a:custGeom>
                          <a:avLst/>
                          <a:gdLst/>
                          <a:ahLst/>
                          <a:cxnLst/>
                          <a:rect l="0" t="0" r="0" b="0"/>
                          <a:pathLst>
                            <a:path w="23633" h="73758">
                              <a:moveTo>
                                <a:pt x="0" y="0"/>
                              </a:moveTo>
                              <a:lnTo>
                                <a:pt x="11435" y="2859"/>
                              </a:lnTo>
                              <a:cubicBezTo>
                                <a:pt x="16009" y="5907"/>
                                <a:pt x="19059" y="8957"/>
                                <a:pt x="20584" y="15056"/>
                              </a:cubicBezTo>
                              <a:cubicBezTo>
                                <a:pt x="22109" y="19630"/>
                                <a:pt x="23633" y="25729"/>
                                <a:pt x="23633" y="34878"/>
                              </a:cubicBezTo>
                              <a:cubicBezTo>
                                <a:pt x="23633" y="44025"/>
                                <a:pt x="22109" y="51650"/>
                                <a:pt x="20584" y="57748"/>
                              </a:cubicBezTo>
                              <a:cubicBezTo>
                                <a:pt x="19059" y="62323"/>
                                <a:pt x="16009" y="66896"/>
                                <a:pt x="11435" y="69946"/>
                              </a:cubicBezTo>
                              <a:lnTo>
                                <a:pt x="0" y="73758"/>
                              </a:lnTo>
                              <a:lnTo>
                                <a:pt x="0" y="64915"/>
                              </a:lnTo>
                              <a:lnTo>
                                <a:pt x="5337" y="63846"/>
                              </a:lnTo>
                              <a:cubicBezTo>
                                <a:pt x="8386" y="62323"/>
                                <a:pt x="9911" y="60797"/>
                                <a:pt x="9911" y="59273"/>
                              </a:cubicBezTo>
                              <a:cubicBezTo>
                                <a:pt x="11435" y="57748"/>
                                <a:pt x="12960" y="54699"/>
                                <a:pt x="12960" y="51650"/>
                              </a:cubicBezTo>
                              <a:cubicBezTo>
                                <a:pt x="14485" y="48600"/>
                                <a:pt x="14485" y="44025"/>
                                <a:pt x="14485" y="40977"/>
                              </a:cubicBezTo>
                              <a:cubicBezTo>
                                <a:pt x="14485" y="40977"/>
                                <a:pt x="14485" y="39451"/>
                                <a:pt x="14485" y="39451"/>
                              </a:cubicBezTo>
                              <a:cubicBezTo>
                                <a:pt x="12960" y="42501"/>
                                <a:pt x="9911" y="44025"/>
                                <a:pt x="6862" y="45551"/>
                              </a:cubicBezTo>
                              <a:lnTo>
                                <a:pt x="0" y="47838"/>
                              </a:lnTo>
                              <a:lnTo>
                                <a:pt x="0" y="39125"/>
                              </a:lnTo>
                              <a:lnTo>
                                <a:pt x="762" y="39451"/>
                              </a:lnTo>
                              <a:cubicBezTo>
                                <a:pt x="3812" y="39451"/>
                                <a:pt x="8386" y="37927"/>
                                <a:pt x="9911" y="34878"/>
                              </a:cubicBezTo>
                              <a:cubicBezTo>
                                <a:pt x="12960" y="31828"/>
                                <a:pt x="14485" y="28778"/>
                                <a:pt x="14485" y="24205"/>
                              </a:cubicBezTo>
                              <a:cubicBezTo>
                                <a:pt x="14485" y="19630"/>
                                <a:pt x="12960" y="15056"/>
                                <a:pt x="11435" y="13532"/>
                              </a:cubicBezTo>
                              <a:cubicBezTo>
                                <a:pt x="8386" y="10482"/>
                                <a:pt x="5337" y="8957"/>
                                <a:pt x="762" y="8957"/>
                              </a:cubicBezTo>
                              <a:lnTo>
                                <a:pt x="0" y="92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950" style="width:40.2189pt;height:7.5636pt;position:absolute;mso-position-horizontal-relative:page;mso-position-horizontal:absolute;margin-left:293.274pt;mso-position-vertical-relative:page;margin-top:748.605pt;" coordsize="5107,960">
              <v:shape id="Shape 466951" style="position:absolute;width:282;height:731;left:0;top:15;" coordsize="28207,73186" path="m0,0l27445,0l28207,0l28207,9148l10673,9148l10673,35068l28207,35068l28207,44216l10673,44216l10673,73186l0,73186l0,0x">
                <v:stroke weight="0pt" endcap="flat" joinstyle="miter" miterlimit="10" on="false" color="#000000" opacity="0"/>
                <v:fill on="true" color="#000000"/>
              </v:shape>
              <v:shape id="Shape 466952" style="position:absolute;width:221;height:324;left:655;top:437;" coordsize="22108,32476" path="m22108,0l22108,9437l21346,9606c18296,9606,15247,9606,13722,11130c12198,11130,10673,11130,10673,12656c9148,14180,9148,15704,9148,15704c9148,18754,10673,20279,12198,21803c13722,23329,15247,23329,19821,23329l22108,22414l22108,31587l16771,32476c12198,32476,7623,30952,4574,27903c1524,24853,0,21803,0,17230c0,14180,0,12656,1524,9606c3049,8081,4574,6557,6098,5031c7623,3508,10673,1982,12198,1982c13722,1982,16771,457,19821,457l22108,0x">
                <v:stroke weight="0pt" endcap="flat" joinstyle="miter" miterlimit="10" on="false" color="#000000" opacity="0"/>
                <v:fill on="true" color="#000000"/>
              </v:shape>
              <v:shape id="Shape 466953" style="position:absolute;width:205;height:180;left:670;top:201;" coordsize="20584,18011" path="m20584,0l20584,9016l13722,10387c12198,11912,10673,14961,9148,18011l0,16487c1525,11912,1525,8863,3049,7338c4574,4288,7624,2763,10673,1239l20584,0x">
                <v:stroke weight="0pt" endcap="flat" joinstyle="miter" miterlimit="10" on="false" color="#000000" opacity="0"/>
                <v:fill on="true" color="#000000"/>
              </v:shape>
              <v:shape id="Shape 466954" style="position:absolute;width:282;height:442;left:282;top:15;" coordsize="28207,44216" path="m0,0l11435,0c14485,1524,17534,1524,20584,4573c22108,6098,25158,7623,26682,10673c28207,13722,28207,18296,28207,21345c28207,27445,26682,33543,22108,38118c19059,42691,11435,44216,762,44216l0,44216l0,35068l762,35068c6861,35068,11435,33543,12960,32018c16009,28969,17534,25919,17534,21345c17534,18296,17534,16772,16009,13722c14485,12197,11435,10673,9911,9148c8386,9148,5336,9148,762,9148l0,9148l0,0x">
                <v:stroke weight="0pt" endcap="flat" joinstyle="miter" miterlimit="10" on="false" color="#000000" opacity="0"/>
                <v:fill on="true" color="#000000"/>
              </v:shape>
              <v:shape id="Shape 466955" style="position:absolute;width:213;height:167;left:1219;top:792;" coordsize="21346,16773" path="m0,0l9148,1525c9148,3050,10673,4574,12198,6100c13723,7624,16772,7624,21346,7624l21346,7624l21346,16773l21346,16773c15248,16773,9148,15248,6099,12198c1525,9149,0,6100,0,0x">
                <v:stroke weight="0pt" endcap="flat" joinstyle="miter" miterlimit="10" on="false" color="#000000" opacity="0"/>
                <v:fill on="true" color="#000000"/>
              </v:shape>
              <v:shape id="Shape 466956" style="position:absolute;width:228;height:548;left:1204;top:198;" coordsize="22871,54890" path="m21346,0l22871,763l22871,9149l22871,9149c18297,9149,15248,10673,13722,13722c10673,16773,9149,21346,9149,27446c9149,33544,10673,38118,13722,41168c15248,44217,18297,45741,22871,45741l22871,45741l22871,54890l22871,54890c15248,54890,9149,51841,6099,47267c1525,41168,0,35068,0,27446c0,22871,1525,18297,3050,13722c4575,9149,7624,6100,10673,3049c13722,1525,16772,0,21346,0x">
                <v:stroke weight="0pt" endcap="flat" joinstyle="miter" miterlimit="10" on="false" color="#000000" opacity="0"/>
                <v:fill on="true" color="#000000"/>
              </v:shape>
              <v:shape id="Shape 466957" style="position:absolute;width:251;height:555;left:876;top:198;" coordsize="25158,55525" path="m2287,0c6861,0,9911,0,12960,1525c16010,3049,17534,4574,19059,6100c20584,7624,20584,9149,22108,12198c22108,13722,22108,16773,22108,19822l22108,32019c22108,39643,22108,44217,22108,47267c23633,50316,23633,51841,25158,54890l16010,54890c14485,53365,12960,50316,12960,48791c9911,51841,6861,53365,3812,54890l0,55525l0,46352l5336,44217c8386,42692,9911,41168,11435,39643c12960,38118,12960,36594,12960,33544l12960,30495l0,33375l0,23938l12960,21346c12960,19822,12960,19822,12960,18297c12960,15247,11435,13722,9911,12198c8386,10673,5336,9149,763,9149l0,9302l0,286l2287,0x">
                <v:stroke weight="0pt" endcap="flat" joinstyle="miter" miterlimit="10" on="false" color="#000000" opacity="0"/>
                <v:fill on="true" color="#000000"/>
              </v:shape>
              <v:shape id="Shape 466958" style="position:absolute;width:228;height:754;left:1433;top:205;" coordsize="22871,75474" path="m0,0l13722,6861l13722,762l22871,762l22871,46504c22871,54128,21346,60227,19821,64801c18297,67850,16772,70900,12197,72423l0,75474l0,66325l9148,63275c10673,61751,12197,60227,13722,57177c13722,55652,13722,52602,13722,48028l0,54128l0,44979l9148,40405c12197,37355,13722,32782,13722,26683c13722,20583,12197,16010,9148,12960l0,8386l0,0x">
                <v:stroke weight="0pt" endcap="flat" joinstyle="miter" miterlimit="10" on="false" color="#000000" opacity="0"/>
                <v:fill on="true" color="#000000"/>
              </v:shape>
              <v:shape id="Shape 466959" style="position:absolute;width:243;height:558;left:1768;top:198;" coordsize="24395,55828" path="m24395,0l24395,9149c19821,9149,16772,10673,13722,12198c10673,13722,9148,16773,9148,21346l24395,21346l24395,30495l9148,30495c9148,35068,10673,39643,13722,42692l24395,46695l24395,55828l6099,48791c1525,44217,0,36594,0,28970c0,19822,3049,12198,7624,7624c12198,3049,16772,0,24395,0x">
                <v:stroke weight="0pt" endcap="flat" joinstyle="miter" miterlimit="10" on="false" color="#000000" opacity="0"/>
                <v:fill on="true" color="#000000"/>
              </v:shape>
              <v:shape id="Shape 466960" style="position:absolute;width:243;height:182;left:2012;top:579;" coordsize="24395,18297" path="m15247,0l24395,1525c22871,6100,19821,10673,15247,13723c12198,16773,7624,18297,1525,18297l0,17710l0,8577l1525,9149c4574,9149,7624,7624,9148,6100c12198,4574,13722,3050,15247,0x">
                <v:stroke weight="0pt" endcap="flat" joinstyle="miter" miterlimit="10" on="false" color="#000000" opacity="0"/>
                <v:fill on="true" color="#000000"/>
              </v:shape>
              <v:shape id="Shape 466961" style="position:absolute;width:236;height:558;left:3491;top:200;" coordsize="23633,55819" path="m23633,0l23633,9198l13722,13445c10673,16495,9148,21068,9148,27168c9148,33267,10673,39365,13722,42414l23633,46662l23633,55819l6099,48513c1525,43940,0,36316,0,27168c0,18019,3049,10395,7624,5822l23633,0x">
                <v:stroke weight="0pt" endcap="flat" joinstyle="miter" miterlimit="10" on="false" color="#000000" opacity="0"/>
                <v:fill on="true" color="#000000"/>
              </v:shape>
              <v:shape id="Shape 466962" style="position:absolute;width:243;height:304;left:2012;top:198;" coordsize="24395,30495" path="m0,0c7624,0,13722,1525,18297,7624c22871,12198,24395,18297,24395,27446c24395,28970,24395,28970,24395,30495l0,30495l0,21346l15247,21346c15247,18297,13722,15247,12198,13722c9148,10673,4574,9149,0,9149l0,0x">
                <v:stroke weight="0pt" endcap="flat" joinstyle="miter" miterlimit="10" on="false" color="#000000" opacity="0"/>
                <v:fill on="true" color="#000000"/>
              </v:shape>
              <v:shape id="Shape 466963" style="position:absolute;width:221;height:182;left:4650;top:579;" coordsize="22108,18297" path="m0,0l9148,0c9148,3050,10673,6100,13722,6100c15247,7624,16772,9149,19822,9149l22108,8692l22108,17535l19822,18297c13722,18297,10673,16773,6099,13723c3049,10673,0,6100,0,0x">
                <v:stroke weight="0pt" endcap="flat" joinstyle="miter" miterlimit="10" on="false" color="#000000" opacity="0"/>
                <v:fill on="true" color="#000000"/>
              </v:shape>
              <v:shape id="Shape 466964" style="position:absolute;width:236;height:564;left:3727;top:198;" coordsize="23633,56414" path="m762,0c6861,0,12960,1525,17534,7624c22108,12198,23633,18297,23633,27446c23633,33544,22108,39643,20584,44217c19059,47267,16009,50316,12960,53365c8386,54890,3812,56414,762,56414l0,56097l0,46940l762,47267c3812,47267,6861,45741,9911,42692c12960,39643,14485,33544,14485,27446c14485,21346,12960,16773,9911,13722c6861,10673,3812,9149,762,9149l0,9475l0,278l762,0x">
                <v:stroke weight="0pt" endcap="flat" joinstyle="miter" miterlimit="10" on="false" color="#000000" opacity="0"/>
                <v:fill on="true" color="#000000"/>
              </v:shape>
              <v:shape id="Shape 466965" style="position:absolute;width:236;height:487;left:4635;top:15;" coordsize="23633,48791" path="m22871,0l23633,191l23633,9475l13722,13722c10673,16772,9149,19820,9149,24395c9149,28969,10673,32018,13722,35068l23633,39315l23633,48029l21346,48791c15247,48791,10673,45741,6099,42691c1525,38118,0,32018,0,24395c0,16772,1525,10673,6099,6098c10673,1524,16772,0,22871,0x">
                <v:stroke weight="0pt" endcap="flat" joinstyle="miter" miterlimit="10" on="false" color="#000000" opacity="0"/>
                <v:fill on="true" color="#000000"/>
              </v:shape>
              <v:shape id="Shape 466966" style="position:absolute;width:304;height:747;left:4025;top:0;" coordsize="30494,74712" path="m22871,0c25920,0,27445,0,30494,1525l28970,9148c27445,9148,25920,9148,24395,9148c21346,9148,19821,9148,18297,10673c16772,12198,16772,13722,16772,16772l16772,21346l27445,21346l27445,30494l16772,30494l16772,74712l7624,74712l7624,30494l0,30494l0,21346l7624,21346l7624,15248c7624,12198,7624,9148,9148,7624c9148,4575,10673,3049,13722,1525c15247,0,18297,0,22871,0x">
                <v:stroke weight="0pt" endcap="flat" joinstyle="miter" miterlimit="10" on="false" color="#000000" opacity="0"/>
                <v:fill on="true" color="#000000"/>
              </v:shape>
              <v:shape id="Shape 466967" style="position:absolute;width:236;height:737;left:4871;top:17;" coordsize="23633,73758" path="m0,0l11435,2859c16009,5907,19059,8957,20584,15056c22109,19630,23633,25729,23633,34878c23633,44025,22109,51650,20584,57748c19059,62323,16009,66896,11435,69946l0,73758l0,64915l5337,63846c8386,62323,9911,60797,9911,59273c11435,57748,12960,54699,12960,51650c14485,48600,14485,44025,14485,40977c14485,40977,14485,39451,14485,39451c12960,42501,9911,44025,6862,45551l0,47838l0,39125l762,39451c3812,39451,8386,37927,9911,34878c12960,31828,14485,28778,14485,24205c14485,19630,12960,15056,11435,13532c8386,10482,5337,8957,762,8957l0,9284l0,0x">
                <v:stroke weight="0pt" endcap="flat" joinstyle="miter" miterlimit="10" on="false" color="#000000" opacity="0"/>
                <v:fill on="true" color="#000000"/>
              </v:shape>
              <w10:wrap type="square"/>
            </v:group>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76BD" w14:textId="77777777" w:rsidR="0000336F" w:rsidRDefault="0000336F">
    <w:pPr>
      <w:spacing w:after="160" w:line="259" w:lineRule="auto"/>
      <w:ind w:left="0" w:firstLine="0"/>
      <w:jc w:val="left"/>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2AD7E" w14:textId="77777777" w:rsidR="0000336F" w:rsidRDefault="0000336F">
    <w:pPr>
      <w:spacing w:after="160" w:line="259" w:lineRule="auto"/>
      <w:ind w:left="0" w:firstLine="0"/>
      <w:jc w:val="left"/>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D9F1" w14:textId="77777777" w:rsidR="0000336F" w:rsidRDefault="0000336F">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82F7E" w14:textId="77777777" w:rsidR="0000336F" w:rsidRDefault="00000000">
    <w:pPr>
      <w:spacing w:after="0" w:line="259" w:lineRule="auto"/>
      <w:ind w:left="0" w:firstLine="0"/>
      <w:jc w:val="center"/>
    </w:pPr>
    <w:r>
      <w:fldChar w:fldCharType="begin"/>
    </w:r>
    <w:r>
      <w:instrText xml:space="preserve"> PAGE   \* MERGEFORMAT </w:instrText>
    </w:r>
    <w:r>
      <w:fldChar w:fldCharType="separate"/>
    </w:r>
    <w: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0588" w14:textId="77777777" w:rsidR="0000336F" w:rsidRDefault="00000000">
    <w:pPr>
      <w:spacing w:after="0" w:line="259" w:lineRule="auto"/>
      <w:ind w:left="0" w:firstLine="0"/>
      <w:jc w:val="center"/>
    </w:pPr>
    <w:r>
      <w:fldChar w:fldCharType="begin"/>
    </w:r>
    <w:r>
      <w:instrText xml:space="preserve"> PAGE   \* MERGEFORMAT </w:instrText>
    </w:r>
    <w:r>
      <w:fldChar w:fldCharType="separate"/>
    </w:r>
    <w:r>
      <w:t>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B73F" w14:textId="77777777" w:rsidR="0000336F" w:rsidRDefault="00000000">
    <w:pPr>
      <w:spacing w:after="0" w:line="259" w:lineRule="auto"/>
      <w:ind w:left="0" w:firstLine="0"/>
      <w:jc w:val="center"/>
    </w:pPr>
    <w:r>
      <w:fldChar w:fldCharType="begin"/>
    </w:r>
    <w:r>
      <w:instrText xml:space="preserve"> PAGE   \* MERGEFORMAT </w:instrText>
    </w:r>
    <w:r>
      <w:fldChar w:fldCharType="separate"/>
    </w:r>
    <w:r>
      <w:t>ii</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7E06C" w14:textId="77777777" w:rsidR="0000336F" w:rsidRDefault="00000000">
    <w:pPr>
      <w:spacing w:after="0" w:line="259" w:lineRule="auto"/>
      <w:ind w:left="0" w:right="282" w:firstLine="0"/>
      <w:jc w:val="center"/>
    </w:pPr>
    <w:r>
      <w:fldChar w:fldCharType="begin"/>
    </w:r>
    <w:r>
      <w:instrText xml:space="preserve"> PAGE   \* MERGEFORMAT </w:instrText>
    </w:r>
    <w:r>
      <w:fldChar w:fldCharType="separate"/>
    </w:r>
    <w:r>
      <w:t>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21F5B" w14:textId="77777777" w:rsidR="0000336F" w:rsidRDefault="00000000">
    <w:pPr>
      <w:spacing w:after="0" w:line="259" w:lineRule="auto"/>
      <w:ind w:left="0" w:right="282" w:firstLine="0"/>
      <w:jc w:val="center"/>
    </w:pPr>
    <w:r>
      <w:fldChar w:fldCharType="begin"/>
    </w:r>
    <w:r>
      <w:instrText xml:space="preserve"> PAGE   \* MERGEFORMAT </w:instrText>
    </w:r>
    <w:r>
      <w:fldChar w:fldCharType="separate"/>
    </w:r>
    <w:r>
      <w:t>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A4D16" w14:textId="77777777" w:rsidR="0000336F" w:rsidRDefault="00000000">
    <w:pPr>
      <w:spacing w:after="0" w:line="259" w:lineRule="auto"/>
      <w:ind w:left="0" w:right="282"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AE954" w14:textId="77777777" w:rsidR="008C5082" w:rsidRDefault="008C5082">
      <w:pPr>
        <w:spacing w:after="0" w:line="240" w:lineRule="auto"/>
      </w:pPr>
      <w:r>
        <w:separator/>
      </w:r>
    </w:p>
  </w:footnote>
  <w:footnote w:type="continuationSeparator" w:id="0">
    <w:p w14:paraId="306C2437" w14:textId="77777777" w:rsidR="008C5082" w:rsidRDefault="008C5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32074" w14:textId="77777777" w:rsidR="0000336F" w:rsidRDefault="0000336F">
    <w:pPr>
      <w:spacing w:after="160" w:line="259" w:lineRule="auto"/>
      <w:ind w:left="0"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8A1C" w14:textId="77777777" w:rsidR="0000336F" w:rsidRDefault="0000336F">
    <w:pPr>
      <w:spacing w:after="160" w:line="259" w:lineRule="auto"/>
      <w:ind w:left="0" w:firstLine="0"/>
      <w:jc w:val="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1DCAC" w14:textId="77777777" w:rsidR="0000336F" w:rsidRDefault="0000336F">
    <w:pPr>
      <w:spacing w:after="160" w:line="259" w:lineRule="auto"/>
      <w:ind w:left="0" w:firstLine="0"/>
      <w:jc w:val="lef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3018D" w14:textId="77777777" w:rsidR="0000336F" w:rsidRDefault="0000336F">
    <w:pPr>
      <w:spacing w:after="160" w:line="259" w:lineRule="auto"/>
      <w:ind w:left="0" w:firstLine="0"/>
      <w:jc w:val="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CB6F" w14:textId="77777777" w:rsidR="0000336F" w:rsidRDefault="0000336F">
    <w:pPr>
      <w:spacing w:after="160" w:line="259" w:lineRule="auto"/>
      <w:ind w:left="0" w:firstLine="0"/>
      <w:jc w:val="lef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28CF6" w14:textId="77777777" w:rsidR="0000336F" w:rsidRDefault="0000336F">
    <w:pPr>
      <w:spacing w:after="160" w:line="259" w:lineRule="auto"/>
      <w:ind w:left="0"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16DD6" w14:textId="77777777" w:rsidR="0000336F" w:rsidRDefault="0000336F">
    <w:pPr>
      <w:spacing w:after="160" w:line="259" w:lineRule="auto"/>
      <w:ind w:left="0" w:firstLine="0"/>
      <w:jc w:val="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039AE" w14:textId="77777777" w:rsidR="0000336F" w:rsidRDefault="0000336F">
    <w:pPr>
      <w:spacing w:after="160" w:line="259" w:lineRule="auto"/>
      <w:ind w:left="0" w:firstLine="0"/>
      <w:jc w:val="left"/>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84D96" w14:textId="77777777" w:rsidR="0000336F" w:rsidRDefault="0000336F">
    <w:pPr>
      <w:spacing w:after="160" w:line="259" w:lineRule="auto"/>
      <w:ind w:left="0" w:firstLine="0"/>
      <w:jc w:val="left"/>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39550" w14:textId="77777777" w:rsidR="0000336F" w:rsidRDefault="0000336F">
    <w:pPr>
      <w:spacing w:after="160" w:line="259" w:lineRule="auto"/>
      <w:ind w:left="0" w:firstLine="0"/>
      <w:jc w:val="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0BE8" w14:textId="77777777" w:rsidR="0000336F" w:rsidRDefault="0000336F">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5072C" w14:textId="77777777" w:rsidR="0000336F" w:rsidRDefault="0000336F">
    <w:pPr>
      <w:spacing w:after="160" w:line="259" w:lineRule="auto"/>
      <w:ind w:left="0" w:firstLine="0"/>
      <w:jc w:val="lef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27FE0" w14:textId="77777777" w:rsidR="0000336F" w:rsidRDefault="0000336F">
    <w:pPr>
      <w:spacing w:after="160" w:line="259" w:lineRule="auto"/>
      <w:ind w:left="0" w:firstLine="0"/>
      <w:jc w:val="left"/>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00CEC" w14:textId="77777777" w:rsidR="0000336F" w:rsidRDefault="0000336F">
    <w:pPr>
      <w:spacing w:after="160" w:line="259" w:lineRule="auto"/>
      <w:ind w:left="0" w:firstLine="0"/>
      <w:jc w:val="left"/>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8A484" w14:textId="77777777" w:rsidR="0000336F" w:rsidRDefault="0000336F">
    <w:pPr>
      <w:spacing w:after="160" w:line="259" w:lineRule="auto"/>
      <w:ind w:left="0" w:firstLine="0"/>
      <w:jc w:val="left"/>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72A64" w14:textId="77777777" w:rsidR="0000336F" w:rsidRDefault="0000336F">
    <w:pPr>
      <w:spacing w:after="160" w:line="259" w:lineRule="auto"/>
      <w:ind w:left="0" w:firstLine="0"/>
      <w:jc w:val="left"/>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89233" w14:textId="77777777" w:rsidR="0000336F" w:rsidRDefault="0000336F">
    <w:pPr>
      <w:spacing w:after="160" w:line="259" w:lineRule="auto"/>
      <w:ind w:left="0" w:firstLine="0"/>
      <w:jc w:val="left"/>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64B6" w14:textId="77777777" w:rsidR="0000336F" w:rsidRDefault="00000000">
    <w:pPr>
      <w:spacing w:after="0" w:line="259" w:lineRule="auto"/>
      <w:ind w:left="-1440" w:right="1551"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0FC5ABB7" wp14:editId="2D594EFE">
              <wp:simplePos x="0" y="0"/>
              <wp:positionH relativeFrom="page">
                <wp:posOffset>1149332</wp:posOffset>
              </wp:positionH>
              <wp:positionV relativeFrom="page">
                <wp:posOffset>933810</wp:posOffset>
              </wp:positionV>
              <wp:extent cx="4723571" cy="96057"/>
              <wp:effectExtent l="0" t="0" r="0" b="0"/>
              <wp:wrapSquare wrapText="bothSides"/>
              <wp:docPr id="466628" name="Group 466628"/>
              <wp:cNvGraphicFramePr/>
              <a:graphic xmlns:a="http://schemas.openxmlformats.org/drawingml/2006/main">
                <a:graphicData uri="http://schemas.microsoft.com/office/word/2010/wordprocessingGroup">
                  <wpg:wgp>
                    <wpg:cNvGrpSpPr/>
                    <wpg:grpSpPr>
                      <a:xfrm>
                        <a:off x="0" y="0"/>
                        <a:ext cx="4723571" cy="96057"/>
                        <a:chOff x="0" y="0"/>
                        <a:chExt cx="4723571" cy="96057"/>
                      </a:xfrm>
                    </wpg:grpSpPr>
                    <wps:wsp>
                      <wps:cNvPr id="476142" name="Shape 476142"/>
                      <wps:cNvSpPr/>
                      <wps:spPr>
                        <a:xfrm>
                          <a:off x="62513"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30" name="Shape 466630"/>
                      <wps:cNvSpPr/>
                      <wps:spPr>
                        <a:xfrm>
                          <a:off x="103681" y="19821"/>
                          <a:ext cx="24396" cy="55828"/>
                        </a:xfrm>
                        <a:custGeom>
                          <a:avLst/>
                          <a:gdLst/>
                          <a:ahLst/>
                          <a:cxnLst/>
                          <a:rect l="0" t="0" r="0" b="0"/>
                          <a:pathLst>
                            <a:path w="24396" h="55828">
                              <a:moveTo>
                                <a:pt x="24396" y="0"/>
                              </a:moveTo>
                              <a:lnTo>
                                <a:pt x="24396" y="9148"/>
                              </a:lnTo>
                              <a:lnTo>
                                <a:pt x="13723" y="12198"/>
                              </a:lnTo>
                              <a:cubicBezTo>
                                <a:pt x="10673" y="13723"/>
                                <a:pt x="9148" y="16772"/>
                                <a:pt x="9148" y="21346"/>
                              </a:cubicBezTo>
                              <a:lnTo>
                                <a:pt x="24396" y="21346"/>
                              </a:lnTo>
                              <a:lnTo>
                                <a:pt x="24396" y="30494"/>
                              </a:lnTo>
                              <a:lnTo>
                                <a:pt x="9148" y="30494"/>
                              </a:lnTo>
                              <a:cubicBezTo>
                                <a:pt x="9148" y="35069"/>
                                <a:pt x="10673" y="39643"/>
                                <a:pt x="13723" y="42692"/>
                              </a:cubicBezTo>
                              <a:lnTo>
                                <a:pt x="24396" y="46694"/>
                              </a:lnTo>
                              <a:lnTo>
                                <a:pt x="24396" y="55828"/>
                              </a:lnTo>
                              <a:lnTo>
                                <a:pt x="6099" y="48791"/>
                              </a:lnTo>
                              <a:cubicBezTo>
                                <a:pt x="1525" y="44217"/>
                                <a:pt x="0" y="36593"/>
                                <a:pt x="0" y="27445"/>
                              </a:cubicBezTo>
                              <a:cubicBezTo>
                                <a:pt x="0" y="18297"/>
                                <a:pt x="3050" y="12198"/>
                                <a:pt x="7624" y="6099"/>
                              </a:cubicBezTo>
                              <a:lnTo>
                                <a:pt x="243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43" name="Shape 476143"/>
                      <wps:cNvSpPr/>
                      <wps:spPr>
                        <a:xfrm>
                          <a:off x="85384" y="1525"/>
                          <a:ext cx="9148" cy="73186"/>
                        </a:xfrm>
                        <a:custGeom>
                          <a:avLst/>
                          <a:gdLst/>
                          <a:ahLst/>
                          <a:cxnLst/>
                          <a:rect l="0" t="0" r="0" b="0"/>
                          <a:pathLst>
                            <a:path w="9148" h="73186">
                              <a:moveTo>
                                <a:pt x="0" y="0"/>
                              </a:moveTo>
                              <a:lnTo>
                                <a:pt x="9148" y="0"/>
                              </a:lnTo>
                              <a:lnTo>
                                <a:pt x="9148"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44" name="Shape 476144"/>
                      <wps:cNvSpPr/>
                      <wps:spPr>
                        <a:xfrm>
                          <a:off x="62513"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33" name="Shape 466633"/>
                      <wps:cNvSpPr/>
                      <wps:spPr>
                        <a:xfrm>
                          <a:off x="0" y="1525"/>
                          <a:ext cx="50316" cy="73186"/>
                        </a:xfrm>
                        <a:custGeom>
                          <a:avLst/>
                          <a:gdLst/>
                          <a:ahLst/>
                          <a:cxnLst/>
                          <a:rect l="0" t="0" r="0" b="0"/>
                          <a:pathLst>
                            <a:path w="50316" h="73186">
                              <a:moveTo>
                                <a:pt x="0" y="0"/>
                              </a:moveTo>
                              <a:lnTo>
                                <a:pt x="50316" y="0"/>
                              </a:lnTo>
                              <a:lnTo>
                                <a:pt x="50316" y="9148"/>
                              </a:lnTo>
                              <a:lnTo>
                                <a:pt x="10673" y="9148"/>
                              </a:lnTo>
                              <a:lnTo>
                                <a:pt x="10673" y="30494"/>
                              </a:lnTo>
                              <a:lnTo>
                                <a:pt x="44217" y="30494"/>
                              </a:lnTo>
                              <a:lnTo>
                                <a:pt x="44217" y="39643"/>
                              </a:lnTo>
                              <a:lnTo>
                                <a:pt x="10673" y="39643"/>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45" name="Shape 476145"/>
                      <wps:cNvSpPr/>
                      <wps:spPr>
                        <a:xfrm>
                          <a:off x="330863" y="65563"/>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35" name="Shape 466635"/>
                      <wps:cNvSpPr/>
                      <wps:spPr>
                        <a:xfrm>
                          <a:off x="128076" y="57939"/>
                          <a:ext cx="24396" cy="18297"/>
                        </a:xfrm>
                        <a:custGeom>
                          <a:avLst/>
                          <a:gdLst/>
                          <a:ahLst/>
                          <a:cxnLst/>
                          <a:rect l="0" t="0" r="0" b="0"/>
                          <a:pathLst>
                            <a:path w="24396" h="18297">
                              <a:moveTo>
                                <a:pt x="15247" y="0"/>
                              </a:moveTo>
                              <a:lnTo>
                                <a:pt x="24396"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46" name="Shape 476146"/>
                      <wps:cNvSpPr/>
                      <wps:spPr>
                        <a:xfrm>
                          <a:off x="189065" y="44217"/>
                          <a:ext cx="27445" cy="9148"/>
                        </a:xfrm>
                        <a:custGeom>
                          <a:avLst/>
                          <a:gdLst/>
                          <a:ahLst/>
                          <a:cxnLst/>
                          <a:rect l="0" t="0" r="0" b="0"/>
                          <a:pathLst>
                            <a:path w="27445" h="9148">
                              <a:moveTo>
                                <a:pt x="0" y="0"/>
                              </a:moveTo>
                              <a:lnTo>
                                <a:pt x="27445" y="0"/>
                              </a:lnTo>
                              <a:lnTo>
                                <a:pt x="27445"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47" name="Shape 476147"/>
                      <wps:cNvSpPr/>
                      <wps:spPr>
                        <a:xfrm>
                          <a:off x="330863" y="21346"/>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38" name="Shape 466638"/>
                      <wps:cNvSpPr/>
                      <wps:spPr>
                        <a:xfrm>
                          <a:off x="457415" y="20029"/>
                          <a:ext cx="23633" cy="55889"/>
                        </a:xfrm>
                        <a:custGeom>
                          <a:avLst/>
                          <a:gdLst/>
                          <a:ahLst/>
                          <a:cxnLst/>
                          <a:rect l="0" t="0" r="0" b="0"/>
                          <a:pathLst>
                            <a:path w="23633" h="55889">
                              <a:moveTo>
                                <a:pt x="23633" y="0"/>
                              </a:moveTo>
                              <a:lnTo>
                                <a:pt x="23633" y="9267"/>
                              </a:lnTo>
                              <a:lnTo>
                                <a:pt x="13722" y="13515"/>
                              </a:lnTo>
                              <a:cubicBezTo>
                                <a:pt x="10673" y="16564"/>
                                <a:pt x="9148" y="21138"/>
                                <a:pt x="9148" y="27237"/>
                              </a:cubicBezTo>
                              <a:cubicBezTo>
                                <a:pt x="9148" y="33336"/>
                                <a:pt x="10673" y="37910"/>
                                <a:pt x="13722" y="40959"/>
                              </a:cubicBezTo>
                              <a:lnTo>
                                <a:pt x="23633" y="46623"/>
                              </a:lnTo>
                              <a:lnTo>
                                <a:pt x="23633" y="55889"/>
                              </a:lnTo>
                              <a:lnTo>
                                <a:pt x="6099" y="48583"/>
                              </a:lnTo>
                              <a:cubicBezTo>
                                <a:pt x="1525" y="44009"/>
                                <a:pt x="0" y="36385"/>
                                <a:pt x="0" y="27237"/>
                              </a:cubicBezTo>
                              <a:cubicBezTo>
                                <a:pt x="0" y="16564"/>
                                <a:pt x="3049"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39" name="Shape 466639"/>
                      <wps:cNvSpPr/>
                      <wps:spPr>
                        <a:xfrm>
                          <a:off x="128076" y="19821"/>
                          <a:ext cx="24396" cy="30494"/>
                        </a:xfrm>
                        <a:custGeom>
                          <a:avLst/>
                          <a:gdLst/>
                          <a:ahLst/>
                          <a:cxnLst/>
                          <a:rect l="0" t="0" r="0" b="0"/>
                          <a:pathLst>
                            <a:path w="24396" h="30494">
                              <a:moveTo>
                                <a:pt x="0" y="0"/>
                              </a:moveTo>
                              <a:cubicBezTo>
                                <a:pt x="7624" y="0"/>
                                <a:pt x="13722" y="1525"/>
                                <a:pt x="18297" y="6099"/>
                              </a:cubicBezTo>
                              <a:cubicBezTo>
                                <a:pt x="22871" y="10673"/>
                                <a:pt x="24396" y="18297"/>
                                <a:pt x="24396" y="27445"/>
                              </a:cubicBezTo>
                              <a:cubicBezTo>
                                <a:pt x="24396" y="27445"/>
                                <a:pt x="24396" y="28970"/>
                                <a:pt x="24396" y="30494"/>
                              </a:cubicBezTo>
                              <a:lnTo>
                                <a:pt x="0" y="30494"/>
                              </a:lnTo>
                              <a:lnTo>
                                <a:pt x="0" y="21346"/>
                              </a:lnTo>
                              <a:lnTo>
                                <a:pt x="15247" y="21346"/>
                              </a:lnTo>
                              <a:cubicBezTo>
                                <a:pt x="15247" y="16772"/>
                                <a:pt x="13722" y="13723"/>
                                <a:pt x="12198" y="12198"/>
                              </a:cubicBezTo>
                              <a:cubicBezTo>
                                <a:pt x="9148" y="9148"/>
                                <a:pt x="4574" y="9148"/>
                                <a:pt x="0" y="9148"/>
                              </a:cubicBezTo>
                              <a:lnTo>
                                <a:pt x="0" y="9148"/>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40" name="Shape 466640"/>
                      <wps:cNvSpPr/>
                      <wps:spPr>
                        <a:xfrm>
                          <a:off x="352209"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41" name="Shape 466641"/>
                      <wps:cNvSpPr/>
                      <wps:spPr>
                        <a:xfrm>
                          <a:off x="384228" y="0"/>
                          <a:ext cx="64038" cy="76236"/>
                        </a:xfrm>
                        <a:custGeom>
                          <a:avLst/>
                          <a:gdLst/>
                          <a:ahLst/>
                          <a:cxnLst/>
                          <a:rect l="0" t="0" r="0" b="0"/>
                          <a:pathLst>
                            <a:path w="64038" h="76236">
                              <a:moveTo>
                                <a:pt x="33544" y="0"/>
                              </a:moveTo>
                              <a:cubicBezTo>
                                <a:pt x="41167" y="0"/>
                                <a:pt x="47266" y="1525"/>
                                <a:pt x="51840" y="4574"/>
                              </a:cubicBezTo>
                              <a:cubicBezTo>
                                <a:pt x="56414" y="9148"/>
                                <a:pt x="60989" y="13722"/>
                                <a:pt x="62513" y="21346"/>
                              </a:cubicBezTo>
                              <a:lnTo>
                                <a:pt x="51840" y="22871"/>
                              </a:lnTo>
                              <a:cubicBezTo>
                                <a:pt x="50316" y="18297"/>
                                <a:pt x="47266" y="13722"/>
                                <a:pt x="44217" y="12198"/>
                              </a:cubicBezTo>
                              <a:cubicBezTo>
                                <a:pt x="41167" y="9148"/>
                                <a:pt x="38118" y="9148"/>
                                <a:pt x="33544" y="9148"/>
                              </a:cubicBezTo>
                              <a:cubicBezTo>
                                <a:pt x="28970" y="9148"/>
                                <a:pt x="24396" y="9148"/>
                                <a:pt x="19821" y="12198"/>
                              </a:cubicBezTo>
                              <a:cubicBezTo>
                                <a:pt x="16772" y="15247"/>
                                <a:pt x="13723" y="18297"/>
                                <a:pt x="12198" y="22871"/>
                              </a:cubicBezTo>
                              <a:cubicBezTo>
                                <a:pt x="10673" y="27445"/>
                                <a:pt x="10673" y="32019"/>
                                <a:pt x="10673" y="36593"/>
                              </a:cubicBezTo>
                              <a:cubicBezTo>
                                <a:pt x="10673" y="42692"/>
                                <a:pt x="12198" y="48791"/>
                                <a:pt x="13723" y="53365"/>
                              </a:cubicBezTo>
                              <a:cubicBezTo>
                                <a:pt x="15247" y="57939"/>
                                <a:pt x="18297" y="60989"/>
                                <a:pt x="21346" y="62513"/>
                              </a:cubicBezTo>
                              <a:cubicBezTo>
                                <a:pt x="24396" y="65563"/>
                                <a:pt x="28970" y="67087"/>
                                <a:pt x="33544" y="67087"/>
                              </a:cubicBezTo>
                              <a:cubicBezTo>
                                <a:pt x="38118" y="67087"/>
                                <a:pt x="42692" y="65563"/>
                                <a:pt x="45742" y="62513"/>
                              </a:cubicBezTo>
                              <a:cubicBezTo>
                                <a:pt x="50316" y="59464"/>
                                <a:pt x="51840" y="54890"/>
                                <a:pt x="53365" y="48791"/>
                              </a:cubicBezTo>
                              <a:lnTo>
                                <a:pt x="64038" y="50316"/>
                              </a:lnTo>
                              <a:cubicBezTo>
                                <a:pt x="62513" y="57939"/>
                                <a:pt x="57939" y="65563"/>
                                <a:pt x="53365" y="68612"/>
                              </a:cubicBezTo>
                              <a:cubicBezTo>
                                <a:pt x="48791" y="73186"/>
                                <a:pt x="41167" y="76236"/>
                                <a:pt x="33544" y="76236"/>
                              </a:cubicBezTo>
                              <a:cubicBezTo>
                                <a:pt x="25920" y="76236"/>
                                <a:pt x="19821" y="73186"/>
                                <a:pt x="15247" y="70137"/>
                              </a:cubicBezTo>
                              <a:cubicBezTo>
                                <a:pt x="10673" y="67087"/>
                                <a:pt x="6099" y="62513"/>
                                <a:pt x="4574" y="56415"/>
                              </a:cubicBezTo>
                              <a:cubicBezTo>
                                <a:pt x="1525" y="50316"/>
                                <a:pt x="0" y="44217"/>
                                <a:pt x="0" y="36593"/>
                              </a:cubicBezTo>
                              <a:cubicBezTo>
                                <a:pt x="0" y="28970"/>
                                <a:pt x="1525" y="22871"/>
                                <a:pt x="4574" y="16772"/>
                              </a:cubicBezTo>
                              <a:cubicBezTo>
                                <a:pt x="7624" y="10673"/>
                                <a:pt x="10673" y="6099"/>
                                <a:pt x="16772" y="3049"/>
                              </a:cubicBezTo>
                              <a:cubicBezTo>
                                <a:pt x="21346" y="0"/>
                                <a:pt x="27445"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42" name="Shape 466642"/>
                      <wps:cNvSpPr/>
                      <wps:spPr>
                        <a:xfrm>
                          <a:off x="253103" y="0"/>
                          <a:ext cx="64038" cy="76236"/>
                        </a:xfrm>
                        <a:custGeom>
                          <a:avLst/>
                          <a:gdLst/>
                          <a:ahLst/>
                          <a:cxnLst/>
                          <a:rect l="0" t="0" r="0" b="0"/>
                          <a:pathLst>
                            <a:path w="64038" h="76236">
                              <a:moveTo>
                                <a:pt x="33544" y="0"/>
                              </a:moveTo>
                              <a:cubicBezTo>
                                <a:pt x="41167" y="0"/>
                                <a:pt x="47266" y="1525"/>
                                <a:pt x="51840" y="4574"/>
                              </a:cubicBezTo>
                              <a:cubicBezTo>
                                <a:pt x="56414" y="9148"/>
                                <a:pt x="60989" y="13722"/>
                                <a:pt x="62513" y="21346"/>
                              </a:cubicBezTo>
                              <a:lnTo>
                                <a:pt x="51840" y="22871"/>
                              </a:lnTo>
                              <a:cubicBezTo>
                                <a:pt x="50316" y="18297"/>
                                <a:pt x="47266" y="13722"/>
                                <a:pt x="44217" y="12198"/>
                              </a:cubicBezTo>
                              <a:cubicBezTo>
                                <a:pt x="41167" y="9148"/>
                                <a:pt x="38118" y="9148"/>
                                <a:pt x="33544" y="9148"/>
                              </a:cubicBezTo>
                              <a:cubicBezTo>
                                <a:pt x="28970" y="9148"/>
                                <a:pt x="24395" y="9148"/>
                                <a:pt x="19821" y="12198"/>
                              </a:cubicBezTo>
                              <a:cubicBezTo>
                                <a:pt x="16772" y="15247"/>
                                <a:pt x="13723" y="18297"/>
                                <a:pt x="12198" y="22871"/>
                              </a:cubicBezTo>
                              <a:cubicBezTo>
                                <a:pt x="10673" y="27445"/>
                                <a:pt x="10673" y="32019"/>
                                <a:pt x="10673" y="36593"/>
                              </a:cubicBezTo>
                              <a:cubicBezTo>
                                <a:pt x="10673" y="42692"/>
                                <a:pt x="12198" y="48791"/>
                                <a:pt x="13723" y="53365"/>
                              </a:cubicBezTo>
                              <a:cubicBezTo>
                                <a:pt x="15247" y="57939"/>
                                <a:pt x="18297" y="60989"/>
                                <a:pt x="21346" y="62513"/>
                              </a:cubicBezTo>
                              <a:cubicBezTo>
                                <a:pt x="24395" y="65563"/>
                                <a:pt x="28970" y="67087"/>
                                <a:pt x="33544" y="67087"/>
                              </a:cubicBezTo>
                              <a:cubicBezTo>
                                <a:pt x="38118" y="67087"/>
                                <a:pt x="42692" y="65563"/>
                                <a:pt x="45741" y="62513"/>
                              </a:cubicBezTo>
                              <a:cubicBezTo>
                                <a:pt x="50316" y="59464"/>
                                <a:pt x="51840" y="54890"/>
                                <a:pt x="53365" y="48791"/>
                              </a:cubicBezTo>
                              <a:lnTo>
                                <a:pt x="64038" y="50316"/>
                              </a:lnTo>
                              <a:cubicBezTo>
                                <a:pt x="62513" y="57939"/>
                                <a:pt x="57939" y="65563"/>
                                <a:pt x="53365" y="68612"/>
                              </a:cubicBezTo>
                              <a:cubicBezTo>
                                <a:pt x="48791" y="73186"/>
                                <a:pt x="41167" y="76236"/>
                                <a:pt x="33544" y="76236"/>
                              </a:cubicBezTo>
                              <a:cubicBezTo>
                                <a:pt x="25920" y="76236"/>
                                <a:pt x="19821" y="73186"/>
                                <a:pt x="15247" y="70137"/>
                              </a:cubicBezTo>
                              <a:cubicBezTo>
                                <a:pt x="10673" y="67087"/>
                                <a:pt x="6099" y="62513"/>
                                <a:pt x="4574" y="56415"/>
                              </a:cubicBezTo>
                              <a:cubicBezTo>
                                <a:pt x="1525" y="50316"/>
                                <a:pt x="0" y="44217"/>
                                <a:pt x="0" y="36593"/>
                              </a:cubicBezTo>
                              <a:cubicBezTo>
                                <a:pt x="0" y="28970"/>
                                <a:pt x="1525" y="22871"/>
                                <a:pt x="4574" y="16772"/>
                              </a:cubicBezTo>
                              <a:cubicBezTo>
                                <a:pt x="7624" y="10673"/>
                                <a:pt x="10673" y="6099"/>
                                <a:pt x="16772" y="3049"/>
                              </a:cubicBezTo>
                              <a:cubicBezTo>
                                <a:pt x="21346" y="0"/>
                                <a:pt x="27445"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43" name="Shape 466643"/>
                      <wps:cNvSpPr/>
                      <wps:spPr>
                        <a:xfrm>
                          <a:off x="568719" y="19821"/>
                          <a:ext cx="22871" cy="56414"/>
                        </a:xfrm>
                        <a:custGeom>
                          <a:avLst/>
                          <a:gdLst/>
                          <a:ahLst/>
                          <a:cxnLst/>
                          <a:rect l="0" t="0" r="0" b="0"/>
                          <a:pathLst>
                            <a:path w="22871" h="56414">
                              <a:moveTo>
                                <a:pt x="22871" y="0"/>
                              </a:moveTo>
                              <a:lnTo>
                                <a:pt x="22871" y="9148"/>
                              </a:lnTo>
                              <a:cubicBezTo>
                                <a:pt x="18297" y="9148"/>
                                <a:pt x="15247" y="10673"/>
                                <a:pt x="13722" y="13723"/>
                              </a:cubicBezTo>
                              <a:cubicBezTo>
                                <a:pt x="10673" y="16772"/>
                                <a:pt x="9148" y="21346"/>
                                <a:pt x="9148" y="27445"/>
                              </a:cubicBezTo>
                              <a:cubicBezTo>
                                <a:pt x="9148" y="33544"/>
                                <a:pt x="10673" y="38118"/>
                                <a:pt x="13722" y="41167"/>
                              </a:cubicBezTo>
                              <a:cubicBezTo>
                                <a:pt x="16772" y="44217"/>
                                <a:pt x="19821" y="47266"/>
                                <a:pt x="22871" y="47266"/>
                              </a:cubicBezTo>
                              <a:lnTo>
                                <a:pt x="22871" y="56414"/>
                              </a:lnTo>
                              <a:cubicBezTo>
                                <a:pt x="18297" y="56414"/>
                                <a:pt x="13722" y="54890"/>
                                <a:pt x="10673" y="51840"/>
                              </a:cubicBezTo>
                              <a:cubicBezTo>
                                <a:pt x="7624" y="50316"/>
                                <a:pt x="4574" y="45742"/>
                                <a:pt x="3050" y="42692"/>
                              </a:cubicBezTo>
                              <a:cubicBezTo>
                                <a:pt x="1525" y="38118"/>
                                <a:pt x="0" y="33544"/>
                                <a:pt x="0" y="27445"/>
                              </a:cubicBezTo>
                              <a:cubicBezTo>
                                <a:pt x="0" y="22871"/>
                                <a:pt x="1525" y="16772"/>
                                <a:pt x="3050" y="12198"/>
                              </a:cubicBezTo>
                              <a:cubicBezTo>
                                <a:pt x="4574" y="7624"/>
                                <a:pt x="7624" y="4574"/>
                                <a:pt x="10673" y="3049"/>
                              </a:cubicBezTo>
                              <a:cubicBezTo>
                                <a:pt x="13722"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44" name="Shape 466644"/>
                      <wps:cNvSpPr/>
                      <wps:spPr>
                        <a:xfrm>
                          <a:off x="516879" y="19821"/>
                          <a:ext cx="41167" cy="54890"/>
                        </a:xfrm>
                        <a:custGeom>
                          <a:avLst/>
                          <a:gdLst/>
                          <a:ahLst/>
                          <a:cxnLst/>
                          <a:rect l="0" t="0" r="0" b="0"/>
                          <a:pathLst>
                            <a:path w="41167" h="54890">
                              <a:moveTo>
                                <a:pt x="24396" y="0"/>
                              </a:moveTo>
                              <a:cubicBezTo>
                                <a:pt x="27445" y="0"/>
                                <a:pt x="30494" y="0"/>
                                <a:pt x="32019" y="1525"/>
                              </a:cubicBezTo>
                              <a:cubicBezTo>
                                <a:pt x="35069"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6"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45" name="Shape 466645"/>
                      <wps:cNvSpPr/>
                      <wps:spPr>
                        <a:xfrm>
                          <a:off x="481048" y="19821"/>
                          <a:ext cx="23633" cy="56414"/>
                        </a:xfrm>
                        <a:custGeom>
                          <a:avLst/>
                          <a:gdLst/>
                          <a:ahLst/>
                          <a:cxnLst/>
                          <a:rect l="0" t="0" r="0" b="0"/>
                          <a:pathLst>
                            <a:path w="23633" h="56414">
                              <a:moveTo>
                                <a:pt x="762" y="0"/>
                              </a:moveTo>
                              <a:cubicBezTo>
                                <a:pt x="6861" y="0"/>
                                <a:pt x="12960" y="1525"/>
                                <a:pt x="17534" y="6099"/>
                              </a:cubicBezTo>
                              <a:cubicBezTo>
                                <a:pt x="22109" y="10673"/>
                                <a:pt x="23633" y="18297"/>
                                <a:pt x="23633" y="27445"/>
                              </a:cubicBezTo>
                              <a:cubicBezTo>
                                <a:pt x="23633" y="33544"/>
                                <a:pt x="22109" y="39643"/>
                                <a:pt x="20584" y="42692"/>
                              </a:cubicBezTo>
                              <a:cubicBezTo>
                                <a:pt x="19059" y="47266"/>
                                <a:pt x="16010" y="50316"/>
                                <a:pt x="12960"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48" name="Shape 476148"/>
                      <wps:cNvSpPr/>
                      <wps:spPr>
                        <a:xfrm>
                          <a:off x="681548"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49" name="Shape 476149"/>
                      <wps:cNvSpPr/>
                      <wps:spPr>
                        <a:xfrm>
                          <a:off x="629708"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48" name="Shape 466648"/>
                      <wps:cNvSpPr/>
                      <wps:spPr>
                        <a:xfrm>
                          <a:off x="701369" y="20029"/>
                          <a:ext cx="23633" cy="55889"/>
                        </a:xfrm>
                        <a:custGeom>
                          <a:avLst/>
                          <a:gdLst/>
                          <a:ahLst/>
                          <a:cxnLst/>
                          <a:rect l="0" t="0" r="0" b="0"/>
                          <a:pathLst>
                            <a:path w="23633" h="55889">
                              <a:moveTo>
                                <a:pt x="23633" y="0"/>
                              </a:moveTo>
                              <a:lnTo>
                                <a:pt x="23633" y="9267"/>
                              </a:lnTo>
                              <a:lnTo>
                                <a:pt x="13723" y="13515"/>
                              </a:lnTo>
                              <a:cubicBezTo>
                                <a:pt x="10673" y="16564"/>
                                <a:pt x="9148" y="21138"/>
                                <a:pt x="9148" y="27237"/>
                              </a:cubicBezTo>
                              <a:cubicBezTo>
                                <a:pt x="9148" y="33336"/>
                                <a:pt x="10673" y="37910"/>
                                <a:pt x="13723" y="40959"/>
                              </a:cubicBezTo>
                              <a:lnTo>
                                <a:pt x="23633" y="46623"/>
                              </a:lnTo>
                              <a:lnTo>
                                <a:pt x="23633" y="55889"/>
                              </a:lnTo>
                              <a:lnTo>
                                <a:pt x="6099" y="48583"/>
                              </a:lnTo>
                              <a:cubicBezTo>
                                <a:pt x="1525" y="44009"/>
                                <a:pt x="0" y="36385"/>
                                <a:pt x="0" y="27237"/>
                              </a:cubicBezTo>
                              <a:cubicBezTo>
                                <a:pt x="0" y="16564"/>
                                <a:pt x="3050"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0" name="Shape 476150"/>
                      <wps:cNvSpPr/>
                      <wps:spPr>
                        <a:xfrm>
                          <a:off x="681548"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50" name="Shape 466650"/>
                      <wps:cNvSpPr/>
                      <wps:spPr>
                        <a:xfrm>
                          <a:off x="646480"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2" y="64038"/>
                                <a:pt x="16772" y="64038"/>
                              </a:cubicBezTo>
                              <a:cubicBezTo>
                                <a:pt x="18297" y="64038"/>
                                <a:pt x="19821" y="65563"/>
                                <a:pt x="19821" y="65563"/>
                              </a:cubicBezTo>
                              <a:cubicBezTo>
                                <a:pt x="21346" y="65563"/>
                                <a:pt x="22871" y="65563"/>
                                <a:pt x="24395" y="65563"/>
                              </a:cubicBezTo>
                              <a:lnTo>
                                <a:pt x="25920" y="73186"/>
                              </a:lnTo>
                              <a:cubicBezTo>
                                <a:pt x="22871" y="73186"/>
                                <a:pt x="21346" y="74711"/>
                                <a:pt x="18297" y="74711"/>
                              </a:cubicBezTo>
                              <a:cubicBezTo>
                                <a:pt x="15247" y="74711"/>
                                <a:pt x="13722" y="73186"/>
                                <a:pt x="10673" y="73186"/>
                              </a:cubicBezTo>
                              <a:cubicBezTo>
                                <a:pt x="9148" y="71662"/>
                                <a:pt x="7624" y="70137"/>
                                <a:pt x="7624" y="68612"/>
                              </a:cubicBezTo>
                              <a:cubicBezTo>
                                <a:pt x="6099" y="67088"/>
                                <a:pt x="6099" y="64038"/>
                                <a:pt x="6099" y="57939"/>
                              </a:cubicBezTo>
                              <a:lnTo>
                                <a:pt x="6099" y="28970"/>
                              </a:lnTo>
                              <a:lnTo>
                                <a:pt x="0" y="28970"/>
                              </a:lnTo>
                              <a:lnTo>
                                <a:pt x="0" y="19821"/>
                              </a:lnTo>
                              <a:lnTo>
                                <a:pt x="6099" y="19821"/>
                              </a:lnTo>
                              <a:lnTo>
                                <a:pt x="6099"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1" name="Shape 476151"/>
                      <wps:cNvSpPr/>
                      <wps:spPr>
                        <a:xfrm>
                          <a:off x="629708"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52" name="Shape 466652"/>
                      <wps:cNvSpPr/>
                      <wps:spPr>
                        <a:xfrm>
                          <a:off x="591590" y="1525"/>
                          <a:ext cx="22871" cy="74711"/>
                        </a:xfrm>
                        <a:custGeom>
                          <a:avLst/>
                          <a:gdLst/>
                          <a:ahLst/>
                          <a:cxnLst/>
                          <a:rect l="0" t="0" r="0" b="0"/>
                          <a:pathLst>
                            <a:path w="22871" h="74711">
                              <a:moveTo>
                                <a:pt x="13722" y="0"/>
                              </a:moveTo>
                              <a:lnTo>
                                <a:pt x="22871" y="0"/>
                              </a:lnTo>
                              <a:lnTo>
                                <a:pt x="22871" y="73186"/>
                              </a:lnTo>
                              <a:lnTo>
                                <a:pt x="13722" y="73186"/>
                              </a:lnTo>
                              <a:lnTo>
                                <a:pt x="13722" y="64038"/>
                              </a:lnTo>
                              <a:cubicBezTo>
                                <a:pt x="10673" y="70137"/>
                                <a:pt x="6099" y="74711"/>
                                <a:pt x="0" y="74711"/>
                              </a:cubicBezTo>
                              <a:lnTo>
                                <a:pt x="0" y="65563"/>
                              </a:lnTo>
                              <a:cubicBezTo>
                                <a:pt x="4574" y="65563"/>
                                <a:pt x="7623" y="64038"/>
                                <a:pt x="9148" y="60989"/>
                              </a:cubicBezTo>
                              <a:cubicBezTo>
                                <a:pt x="12198" y="57939"/>
                                <a:pt x="13722" y="53365"/>
                                <a:pt x="13722" y="47266"/>
                              </a:cubicBezTo>
                              <a:cubicBezTo>
                                <a:pt x="13722" y="39643"/>
                                <a:pt x="12198" y="35069"/>
                                <a:pt x="9148" y="32019"/>
                              </a:cubicBezTo>
                              <a:cubicBezTo>
                                <a:pt x="6099" y="28970"/>
                                <a:pt x="3049" y="27445"/>
                                <a:pt x="0" y="27445"/>
                              </a:cubicBezTo>
                              <a:lnTo>
                                <a:pt x="0" y="18297"/>
                              </a:lnTo>
                              <a:cubicBezTo>
                                <a:pt x="3049" y="18297"/>
                                <a:pt x="4574" y="18297"/>
                                <a:pt x="7623" y="19821"/>
                              </a:cubicBezTo>
                              <a:cubicBezTo>
                                <a:pt x="10673" y="21346"/>
                                <a:pt x="12198" y="24395"/>
                                <a:pt x="13722" y="25920"/>
                              </a:cubicBezTo>
                              <a:lnTo>
                                <a:pt x="1372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53" name="Shape 466653"/>
                      <wps:cNvSpPr/>
                      <wps:spPr>
                        <a:xfrm>
                          <a:off x="760833" y="19821"/>
                          <a:ext cx="41167" cy="54890"/>
                        </a:xfrm>
                        <a:custGeom>
                          <a:avLst/>
                          <a:gdLst/>
                          <a:ahLst/>
                          <a:cxnLst/>
                          <a:rect l="0" t="0" r="0" b="0"/>
                          <a:pathLst>
                            <a:path w="41167" h="54890">
                              <a:moveTo>
                                <a:pt x="24395" y="0"/>
                              </a:moveTo>
                              <a:cubicBezTo>
                                <a:pt x="27445" y="0"/>
                                <a:pt x="30494" y="0"/>
                                <a:pt x="32019" y="1525"/>
                              </a:cubicBezTo>
                              <a:cubicBezTo>
                                <a:pt x="35069"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54" name="Shape 466654"/>
                      <wps:cNvSpPr/>
                      <wps:spPr>
                        <a:xfrm>
                          <a:off x="725003" y="19821"/>
                          <a:ext cx="23633" cy="56414"/>
                        </a:xfrm>
                        <a:custGeom>
                          <a:avLst/>
                          <a:gdLst/>
                          <a:ahLst/>
                          <a:cxnLst/>
                          <a:rect l="0" t="0" r="0" b="0"/>
                          <a:pathLst>
                            <a:path w="23633" h="56414">
                              <a:moveTo>
                                <a:pt x="762" y="0"/>
                              </a:moveTo>
                              <a:cubicBezTo>
                                <a:pt x="6861" y="0"/>
                                <a:pt x="12960" y="1525"/>
                                <a:pt x="17534" y="6099"/>
                              </a:cubicBezTo>
                              <a:cubicBezTo>
                                <a:pt x="22108" y="10673"/>
                                <a:pt x="23633" y="18297"/>
                                <a:pt x="23633" y="27445"/>
                              </a:cubicBezTo>
                              <a:cubicBezTo>
                                <a:pt x="23633" y="33544"/>
                                <a:pt x="22108" y="39643"/>
                                <a:pt x="20584" y="42692"/>
                              </a:cubicBezTo>
                              <a:cubicBezTo>
                                <a:pt x="19059" y="47266"/>
                                <a:pt x="16009" y="50316"/>
                                <a:pt x="12960"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55" name="Shape 466655"/>
                      <wps:cNvSpPr/>
                      <wps:spPr>
                        <a:xfrm>
                          <a:off x="817248" y="1525"/>
                          <a:ext cx="30494" cy="73186"/>
                        </a:xfrm>
                        <a:custGeom>
                          <a:avLst/>
                          <a:gdLst/>
                          <a:ahLst/>
                          <a:cxnLst/>
                          <a:rect l="0" t="0" r="0" b="0"/>
                          <a:pathLst>
                            <a:path w="30494" h="73186">
                              <a:moveTo>
                                <a:pt x="0" y="0"/>
                              </a:moveTo>
                              <a:lnTo>
                                <a:pt x="25920" y="0"/>
                              </a:lnTo>
                              <a:lnTo>
                                <a:pt x="30494" y="0"/>
                              </a:lnTo>
                              <a:lnTo>
                                <a:pt x="30494" y="9720"/>
                              </a:lnTo>
                              <a:lnTo>
                                <a:pt x="25920" y="9148"/>
                              </a:lnTo>
                              <a:lnTo>
                                <a:pt x="10673" y="9148"/>
                              </a:lnTo>
                              <a:lnTo>
                                <a:pt x="10673" y="64038"/>
                              </a:lnTo>
                              <a:lnTo>
                                <a:pt x="25920" y="64038"/>
                              </a:lnTo>
                              <a:lnTo>
                                <a:pt x="30494" y="63385"/>
                              </a:lnTo>
                              <a:lnTo>
                                <a:pt x="30494" y="72615"/>
                              </a:lnTo>
                              <a:lnTo>
                                <a:pt x="2592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56" name="Shape 466656"/>
                      <wps:cNvSpPr/>
                      <wps:spPr>
                        <a:xfrm>
                          <a:off x="885860" y="19821"/>
                          <a:ext cx="24396" cy="55828"/>
                        </a:xfrm>
                        <a:custGeom>
                          <a:avLst/>
                          <a:gdLst/>
                          <a:ahLst/>
                          <a:cxnLst/>
                          <a:rect l="0" t="0" r="0" b="0"/>
                          <a:pathLst>
                            <a:path w="24396" h="55828">
                              <a:moveTo>
                                <a:pt x="24396" y="0"/>
                              </a:moveTo>
                              <a:lnTo>
                                <a:pt x="24396" y="9148"/>
                              </a:lnTo>
                              <a:cubicBezTo>
                                <a:pt x="19821" y="9148"/>
                                <a:pt x="16772" y="9148"/>
                                <a:pt x="13723" y="12198"/>
                              </a:cubicBezTo>
                              <a:cubicBezTo>
                                <a:pt x="10673" y="13723"/>
                                <a:pt x="9148" y="16772"/>
                                <a:pt x="9148" y="21346"/>
                              </a:cubicBezTo>
                              <a:lnTo>
                                <a:pt x="24396" y="21346"/>
                              </a:lnTo>
                              <a:lnTo>
                                <a:pt x="24396" y="30494"/>
                              </a:lnTo>
                              <a:lnTo>
                                <a:pt x="9148" y="30494"/>
                              </a:lnTo>
                              <a:cubicBezTo>
                                <a:pt x="9148" y="35069"/>
                                <a:pt x="10673" y="39643"/>
                                <a:pt x="13723" y="42692"/>
                              </a:cubicBezTo>
                              <a:lnTo>
                                <a:pt x="24396" y="46694"/>
                              </a:lnTo>
                              <a:lnTo>
                                <a:pt x="24396" y="55828"/>
                              </a:lnTo>
                              <a:lnTo>
                                <a:pt x="6099" y="48791"/>
                              </a:lnTo>
                              <a:cubicBezTo>
                                <a:pt x="1525" y="44217"/>
                                <a:pt x="0" y="36593"/>
                                <a:pt x="0" y="27445"/>
                              </a:cubicBezTo>
                              <a:cubicBezTo>
                                <a:pt x="0" y="18297"/>
                                <a:pt x="3050" y="12198"/>
                                <a:pt x="7624" y="6099"/>
                              </a:cubicBezTo>
                              <a:cubicBezTo>
                                <a:pt x="12198" y="1525"/>
                                <a:pt x="16772" y="0"/>
                                <a:pt x="2439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57" name="Shape 466657"/>
                      <wps:cNvSpPr/>
                      <wps:spPr>
                        <a:xfrm>
                          <a:off x="847742" y="1525"/>
                          <a:ext cx="30494" cy="72615"/>
                        </a:xfrm>
                        <a:custGeom>
                          <a:avLst/>
                          <a:gdLst/>
                          <a:ahLst/>
                          <a:cxnLst/>
                          <a:rect l="0" t="0" r="0" b="0"/>
                          <a:pathLst>
                            <a:path w="30494" h="72615">
                              <a:moveTo>
                                <a:pt x="0" y="0"/>
                              </a:moveTo>
                              <a:lnTo>
                                <a:pt x="7624" y="0"/>
                              </a:lnTo>
                              <a:cubicBezTo>
                                <a:pt x="12198" y="1525"/>
                                <a:pt x="15247" y="3049"/>
                                <a:pt x="18297" y="6099"/>
                              </a:cubicBezTo>
                              <a:cubicBezTo>
                                <a:pt x="22871" y="9148"/>
                                <a:pt x="25920" y="13722"/>
                                <a:pt x="27445" y="18297"/>
                              </a:cubicBezTo>
                              <a:cubicBezTo>
                                <a:pt x="28970" y="22871"/>
                                <a:pt x="30494" y="28970"/>
                                <a:pt x="30494" y="35069"/>
                              </a:cubicBezTo>
                              <a:cubicBezTo>
                                <a:pt x="30494" y="41167"/>
                                <a:pt x="30494" y="45741"/>
                                <a:pt x="28970" y="50316"/>
                              </a:cubicBezTo>
                              <a:cubicBezTo>
                                <a:pt x="27445" y="54890"/>
                                <a:pt x="25920" y="57939"/>
                                <a:pt x="22871" y="60989"/>
                              </a:cubicBezTo>
                              <a:cubicBezTo>
                                <a:pt x="21346" y="64038"/>
                                <a:pt x="19821" y="65563"/>
                                <a:pt x="16772" y="67088"/>
                              </a:cubicBezTo>
                              <a:cubicBezTo>
                                <a:pt x="13722" y="68612"/>
                                <a:pt x="10673" y="70137"/>
                                <a:pt x="7624" y="71662"/>
                              </a:cubicBezTo>
                              <a:lnTo>
                                <a:pt x="0" y="72615"/>
                              </a:lnTo>
                              <a:lnTo>
                                <a:pt x="0" y="63385"/>
                              </a:lnTo>
                              <a:lnTo>
                                <a:pt x="6099" y="62513"/>
                              </a:lnTo>
                              <a:cubicBezTo>
                                <a:pt x="9148" y="60989"/>
                                <a:pt x="10673" y="59464"/>
                                <a:pt x="12198" y="57939"/>
                              </a:cubicBezTo>
                              <a:cubicBezTo>
                                <a:pt x="15247" y="56414"/>
                                <a:pt x="16772" y="53365"/>
                                <a:pt x="18297" y="48791"/>
                              </a:cubicBezTo>
                              <a:cubicBezTo>
                                <a:pt x="19821" y="45741"/>
                                <a:pt x="19821" y="41167"/>
                                <a:pt x="19821" y="35069"/>
                              </a:cubicBezTo>
                              <a:cubicBezTo>
                                <a:pt x="19821" y="27445"/>
                                <a:pt x="18297" y="21346"/>
                                <a:pt x="16772" y="18297"/>
                              </a:cubicBezTo>
                              <a:cubicBezTo>
                                <a:pt x="13722" y="13722"/>
                                <a:pt x="10673" y="10673"/>
                                <a:pt x="7624" y="10673"/>
                              </a:cubicBezTo>
                              <a:lnTo>
                                <a:pt x="0" y="97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58" name="Shape 466658"/>
                      <wps:cNvSpPr/>
                      <wps:spPr>
                        <a:xfrm>
                          <a:off x="910256"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59" name="Shape 466659"/>
                      <wps:cNvSpPr/>
                      <wps:spPr>
                        <a:xfrm>
                          <a:off x="945324" y="20075"/>
                          <a:ext cx="22871" cy="74457"/>
                        </a:xfrm>
                        <a:custGeom>
                          <a:avLst/>
                          <a:gdLst/>
                          <a:ahLst/>
                          <a:cxnLst/>
                          <a:rect l="0" t="0" r="0" b="0"/>
                          <a:pathLst>
                            <a:path w="22871" h="74457">
                              <a:moveTo>
                                <a:pt x="22871" y="0"/>
                              </a:moveTo>
                              <a:lnTo>
                                <a:pt x="22871" y="8894"/>
                              </a:lnTo>
                              <a:lnTo>
                                <a:pt x="22871" y="8894"/>
                              </a:lnTo>
                              <a:cubicBezTo>
                                <a:pt x="19821" y="8894"/>
                                <a:pt x="16772" y="10419"/>
                                <a:pt x="13723" y="13468"/>
                              </a:cubicBezTo>
                              <a:cubicBezTo>
                                <a:pt x="10673" y="16518"/>
                                <a:pt x="9148" y="21092"/>
                                <a:pt x="9148" y="27191"/>
                              </a:cubicBezTo>
                              <a:cubicBezTo>
                                <a:pt x="9148" y="33290"/>
                                <a:pt x="10673" y="39389"/>
                                <a:pt x="13723" y="42438"/>
                              </a:cubicBezTo>
                              <a:cubicBezTo>
                                <a:pt x="15247" y="45487"/>
                                <a:pt x="18297" y="47012"/>
                                <a:pt x="22871" y="47012"/>
                              </a:cubicBezTo>
                              <a:lnTo>
                                <a:pt x="22871" y="47012"/>
                              </a:lnTo>
                              <a:lnTo>
                                <a:pt x="22871" y="56160"/>
                              </a:lnTo>
                              <a:lnTo>
                                <a:pt x="22871" y="56160"/>
                              </a:lnTo>
                              <a:cubicBezTo>
                                <a:pt x="19821" y="56160"/>
                                <a:pt x="16772" y="54636"/>
                                <a:pt x="15247" y="53111"/>
                              </a:cubicBezTo>
                              <a:cubicBezTo>
                                <a:pt x="12198" y="51586"/>
                                <a:pt x="10673" y="50061"/>
                                <a:pt x="9148" y="47012"/>
                              </a:cubicBezTo>
                              <a:lnTo>
                                <a:pt x="9148" y="74457"/>
                              </a:lnTo>
                              <a:lnTo>
                                <a:pt x="0" y="74457"/>
                              </a:lnTo>
                              <a:lnTo>
                                <a:pt x="0" y="1271"/>
                              </a:lnTo>
                              <a:lnTo>
                                <a:pt x="9148" y="1271"/>
                              </a:lnTo>
                              <a:lnTo>
                                <a:pt x="9148" y="8894"/>
                              </a:lnTo>
                              <a:cubicBezTo>
                                <a:pt x="10673" y="5845"/>
                                <a:pt x="13723" y="2795"/>
                                <a:pt x="15247" y="1271"/>
                              </a:cubicBezTo>
                              <a:lnTo>
                                <a:pt x="2287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0" name="Shape 466660"/>
                      <wps:cNvSpPr/>
                      <wps:spPr>
                        <a:xfrm>
                          <a:off x="910256" y="19821"/>
                          <a:ext cx="24395" cy="30494"/>
                        </a:xfrm>
                        <a:custGeom>
                          <a:avLst/>
                          <a:gdLst/>
                          <a:ahLst/>
                          <a:cxnLst/>
                          <a:rect l="0" t="0" r="0" b="0"/>
                          <a:pathLst>
                            <a:path w="24395" h="30494">
                              <a:moveTo>
                                <a:pt x="0" y="0"/>
                              </a:moveTo>
                              <a:cubicBezTo>
                                <a:pt x="7624" y="0"/>
                                <a:pt x="13722" y="1525"/>
                                <a:pt x="18297" y="6099"/>
                              </a:cubicBez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3"/>
                                <a:pt x="12198" y="12198"/>
                              </a:cubicBezTo>
                              <a:cubicBezTo>
                                <a:pt x="9148" y="9148"/>
                                <a:pt x="4574" y="9148"/>
                                <a:pt x="0" y="9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1" name="Shape 466661"/>
                      <wps:cNvSpPr/>
                      <wps:spPr>
                        <a:xfrm>
                          <a:off x="998689" y="19821"/>
                          <a:ext cx="24395" cy="55828"/>
                        </a:xfrm>
                        <a:custGeom>
                          <a:avLst/>
                          <a:gdLst/>
                          <a:ahLst/>
                          <a:cxnLst/>
                          <a:rect l="0" t="0" r="0" b="0"/>
                          <a:pathLst>
                            <a:path w="24395" h="55828">
                              <a:moveTo>
                                <a:pt x="24395" y="0"/>
                              </a:moveTo>
                              <a:lnTo>
                                <a:pt x="24395" y="9148"/>
                              </a:lnTo>
                              <a:cubicBezTo>
                                <a:pt x="19821" y="9148"/>
                                <a:pt x="16772" y="9148"/>
                                <a:pt x="13722" y="12198"/>
                              </a:cubicBezTo>
                              <a:cubicBezTo>
                                <a:pt x="10673" y="13723"/>
                                <a:pt x="9148" y="16772"/>
                                <a:pt x="9148" y="21346"/>
                              </a:cubicBezTo>
                              <a:lnTo>
                                <a:pt x="24395" y="21346"/>
                              </a:lnTo>
                              <a:lnTo>
                                <a:pt x="24395" y="30494"/>
                              </a:lnTo>
                              <a:lnTo>
                                <a:pt x="9148" y="30494"/>
                              </a:lnTo>
                              <a:cubicBezTo>
                                <a:pt x="9148" y="35069"/>
                                <a:pt x="10673" y="39643"/>
                                <a:pt x="13722" y="42692"/>
                              </a:cubicBezTo>
                              <a:lnTo>
                                <a:pt x="24395" y="46694"/>
                              </a:lnTo>
                              <a:lnTo>
                                <a:pt x="24395" y="55828"/>
                              </a:lnTo>
                              <a:lnTo>
                                <a:pt x="6099" y="48791"/>
                              </a:lnTo>
                              <a:cubicBezTo>
                                <a:pt x="1525" y="44217"/>
                                <a:pt x="0" y="36593"/>
                                <a:pt x="0" y="27445"/>
                              </a:cubicBezTo>
                              <a:cubicBezTo>
                                <a:pt x="0" y="18297"/>
                                <a:pt x="3049"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2" name="Shape 466662"/>
                      <wps:cNvSpPr/>
                      <wps:spPr>
                        <a:xfrm>
                          <a:off x="968195" y="19821"/>
                          <a:ext cx="22871" cy="56414"/>
                        </a:xfrm>
                        <a:custGeom>
                          <a:avLst/>
                          <a:gdLst/>
                          <a:ahLst/>
                          <a:cxnLst/>
                          <a:rect l="0" t="0" r="0" b="0"/>
                          <a:pathLst>
                            <a:path w="22871" h="56414">
                              <a:moveTo>
                                <a:pt x="1525" y="0"/>
                              </a:moveTo>
                              <a:cubicBezTo>
                                <a:pt x="6099" y="0"/>
                                <a:pt x="9148" y="0"/>
                                <a:pt x="12198" y="3049"/>
                              </a:cubicBezTo>
                              <a:cubicBezTo>
                                <a:pt x="15247" y="4574"/>
                                <a:pt x="18297" y="9148"/>
                                <a:pt x="19821" y="12198"/>
                              </a:cubicBezTo>
                              <a:cubicBezTo>
                                <a:pt x="21346" y="16772"/>
                                <a:pt x="22871" y="21346"/>
                                <a:pt x="22871" y="27445"/>
                              </a:cubicBezTo>
                              <a:cubicBezTo>
                                <a:pt x="22871" y="32019"/>
                                <a:pt x="21346" y="38118"/>
                                <a:pt x="19821" y="42692"/>
                              </a:cubicBezTo>
                              <a:cubicBezTo>
                                <a:pt x="18297" y="47266"/>
                                <a:pt x="15247" y="50316"/>
                                <a:pt x="12198" y="51840"/>
                              </a:cubicBezTo>
                              <a:lnTo>
                                <a:pt x="0" y="56414"/>
                              </a:lnTo>
                              <a:lnTo>
                                <a:pt x="0" y="47266"/>
                              </a:lnTo>
                              <a:lnTo>
                                <a:pt x="9148" y="41167"/>
                              </a:lnTo>
                              <a:cubicBezTo>
                                <a:pt x="12198" y="38118"/>
                                <a:pt x="13722" y="33544"/>
                                <a:pt x="13722" y="27445"/>
                              </a:cubicBezTo>
                              <a:cubicBezTo>
                                <a:pt x="13722" y="21346"/>
                                <a:pt x="12198" y="16772"/>
                                <a:pt x="9148" y="13723"/>
                              </a:cubicBezTo>
                              <a:lnTo>
                                <a:pt x="0" y="9148"/>
                              </a:lnTo>
                              <a:lnTo>
                                <a:pt x="0" y="254"/>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3" name="Shape 466663"/>
                      <wps:cNvSpPr/>
                      <wps:spPr>
                        <a:xfrm>
                          <a:off x="1023085"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6"/>
                              </a:lnTo>
                              <a:lnTo>
                                <a:pt x="1525" y="9148"/>
                              </a:lnTo>
                              <a:cubicBezTo>
                                <a:pt x="4574" y="9148"/>
                                <a:pt x="7624" y="7624"/>
                                <a:pt x="9148" y="6099"/>
                              </a:cubicBezTo>
                              <a:cubicBezTo>
                                <a:pt x="12198" y="4574"/>
                                <a:pt x="13723"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4" name="Shape 466664"/>
                      <wps:cNvSpPr/>
                      <wps:spPr>
                        <a:xfrm>
                          <a:off x="1055104" y="19821"/>
                          <a:ext cx="22871" cy="56414"/>
                        </a:xfrm>
                        <a:custGeom>
                          <a:avLst/>
                          <a:gdLst/>
                          <a:ahLst/>
                          <a:cxnLst/>
                          <a:rect l="0" t="0" r="0" b="0"/>
                          <a:pathLst>
                            <a:path w="22871" h="56414">
                              <a:moveTo>
                                <a:pt x="22871" y="0"/>
                              </a:moveTo>
                              <a:lnTo>
                                <a:pt x="22871" y="9148"/>
                              </a:lnTo>
                              <a:lnTo>
                                <a:pt x="13722" y="13723"/>
                              </a:lnTo>
                              <a:cubicBezTo>
                                <a:pt x="10673" y="16772"/>
                                <a:pt x="9148" y="21346"/>
                                <a:pt x="9148" y="27445"/>
                              </a:cubicBezTo>
                              <a:cubicBezTo>
                                <a:pt x="9148" y="33544"/>
                                <a:pt x="10673" y="38118"/>
                                <a:pt x="13722" y="41167"/>
                              </a:cubicBezTo>
                              <a:lnTo>
                                <a:pt x="22871" y="47266"/>
                              </a:lnTo>
                              <a:lnTo>
                                <a:pt x="22871" y="56414"/>
                              </a:lnTo>
                              <a:lnTo>
                                <a:pt x="10673" y="51840"/>
                              </a:lnTo>
                              <a:cubicBezTo>
                                <a:pt x="7624" y="50316"/>
                                <a:pt x="4574" y="45742"/>
                                <a:pt x="3049" y="42692"/>
                              </a:cubicBezTo>
                              <a:cubicBezTo>
                                <a:pt x="1525" y="38118"/>
                                <a:pt x="0" y="33544"/>
                                <a:pt x="0" y="27445"/>
                              </a:cubicBezTo>
                              <a:cubicBezTo>
                                <a:pt x="0" y="22871"/>
                                <a:pt x="1525" y="16772"/>
                                <a:pt x="3049" y="12198"/>
                              </a:cubicBezTo>
                              <a:cubicBezTo>
                                <a:pt x="4574" y="7624"/>
                                <a:pt x="7624" y="4574"/>
                                <a:pt x="10673" y="3049"/>
                              </a:cubicBezTo>
                              <a:lnTo>
                                <a:pt x="2287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5" name="Shape 466665"/>
                      <wps:cNvSpPr/>
                      <wps:spPr>
                        <a:xfrm>
                          <a:off x="1023085" y="19821"/>
                          <a:ext cx="24395" cy="30494"/>
                        </a:xfrm>
                        <a:custGeom>
                          <a:avLst/>
                          <a:gdLst/>
                          <a:ahLst/>
                          <a:cxnLst/>
                          <a:rect l="0" t="0" r="0" b="0"/>
                          <a:pathLst>
                            <a:path w="24395" h="30494">
                              <a:moveTo>
                                <a:pt x="0" y="0"/>
                              </a:moveTo>
                              <a:cubicBezTo>
                                <a:pt x="7624" y="0"/>
                                <a:pt x="13723" y="1525"/>
                                <a:pt x="18297" y="6099"/>
                              </a:cubicBez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3" y="13723"/>
                                <a:pt x="12198" y="12198"/>
                              </a:cubicBezTo>
                              <a:cubicBezTo>
                                <a:pt x="9148" y="9148"/>
                                <a:pt x="4574" y="9148"/>
                                <a:pt x="0" y="9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6" name="Shape 466666"/>
                      <wps:cNvSpPr/>
                      <wps:spPr>
                        <a:xfrm>
                          <a:off x="1111518" y="19821"/>
                          <a:ext cx="24396" cy="55828"/>
                        </a:xfrm>
                        <a:custGeom>
                          <a:avLst/>
                          <a:gdLst/>
                          <a:ahLst/>
                          <a:cxnLst/>
                          <a:rect l="0" t="0" r="0" b="0"/>
                          <a:pathLst>
                            <a:path w="24396" h="55828">
                              <a:moveTo>
                                <a:pt x="24395" y="0"/>
                              </a:moveTo>
                              <a:lnTo>
                                <a:pt x="24396" y="0"/>
                              </a:lnTo>
                              <a:lnTo>
                                <a:pt x="24396" y="9148"/>
                              </a:lnTo>
                              <a:lnTo>
                                <a:pt x="24395" y="9148"/>
                              </a:lnTo>
                              <a:cubicBezTo>
                                <a:pt x="19821" y="9148"/>
                                <a:pt x="16772" y="9148"/>
                                <a:pt x="13723" y="12198"/>
                              </a:cubicBezTo>
                              <a:cubicBezTo>
                                <a:pt x="10673" y="13723"/>
                                <a:pt x="9148" y="16772"/>
                                <a:pt x="9148" y="21346"/>
                              </a:cubicBezTo>
                              <a:lnTo>
                                <a:pt x="24396" y="21346"/>
                              </a:lnTo>
                              <a:lnTo>
                                <a:pt x="24396" y="30494"/>
                              </a:lnTo>
                              <a:lnTo>
                                <a:pt x="9148" y="30494"/>
                              </a:lnTo>
                              <a:cubicBezTo>
                                <a:pt x="9148" y="35069"/>
                                <a:pt x="10673" y="39643"/>
                                <a:pt x="13723" y="42692"/>
                              </a:cubicBezTo>
                              <a:lnTo>
                                <a:pt x="24396" y="46694"/>
                              </a:lnTo>
                              <a:lnTo>
                                <a:pt x="24396" y="55828"/>
                              </a:lnTo>
                              <a:lnTo>
                                <a:pt x="6099" y="48791"/>
                              </a:lnTo>
                              <a:cubicBezTo>
                                <a:pt x="1525" y="44217"/>
                                <a:pt x="0" y="36593"/>
                                <a:pt x="0" y="27445"/>
                              </a:cubicBezTo>
                              <a:cubicBezTo>
                                <a:pt x="0" y="18297"/>
                                <a:pt x="3049"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7" name="Shape 466667"/>
                      <wps:cNvSpPr/>
                      <wps:spPr>
                        <a:xfrm>
                          <a:off x="1077974" y="1525"/>
                          <a:ext cx="22871" cy="74711"/>
                        </a:xfrm>
                        <a:custGeom>
                          <a:avLst/>
                          <a:gdLst/>
                          <a:ahLst/>
                          <a:cxnLst/>
                          <a:rect l="0" t="0" r="0" b="0"/>
                          <a:pathLst>
                            <a:path w="22871" h="74711">
                              <a:moveTo>
                                <a:pt x="13723" y="0"/>
                              </a:moveTo>
                              <a:lnTo>
                                <a:pt x="22871" y="0"/>
                              </a:lnTo>
                              <a:lnTo>
                                <a:pt x="22871" y="73186"/>
                              </a:lnTo>
                              <a:lnTo>
                                <a:pt x="13723" y="73186"/>
                              </a:lnTo>
                              <a:lnTo>
                                <a:pt x="13723" y="64038"/>
                              </a:lnTo>
                              <a:cubicBezTo>
                                <a:pt x="10673" y="70137"/>
                                <a:pt x="6099" y="74711"/>
                                <a:pt x="0" y="74711"/>
                              </a:cubicBezTo>
                              <a:lnTo>
                                <a:pt x="0" y="74711"/>
                              </a:lnTo>
                              <a:lnTo>
                                <a:pt x="0" y="65563"/>
                              </a:lnTo>
                              <a:lnTo>
                                <a:pt x="0" y="65563"/>
                              </a:lnTo>
                              <a:cubicBezTo>
                                <a:pt x="4574" y="65563"/>
                                <a:pt x="7624" y="64038"/>
                                <a:pt x="9148" y="60989"/>
                              </a:cubicBezTo>
                              <a:cubicBezTo>
                                <a:pt x="12198" y="57939"/>
                                <a:pt x="13723" y="53365"/>
                                <a:pt x="13723" y="47266"/>
                              </a:cubicBezTo>
                              <a:cubicBezTo>
                                <a:pt x="13723" y="39643"/>
                                <a:pt x="12198" y="35069"/>
                                <a:pt x="9148" y="32019"/>
                              </a:cubicBezTo>
                              <a:cubicBezTo>
                                <a:pt x="6099" y="28970"/>
                                <a:pt x="3050" y="27445"/>
                                <a:pt x="0" y="27445"/>
                              </a:cubicBezTo>
                              <a:lnTo>
                                <a:pt x="0" y="27445"/>
                              </a:lnTo>
                              <a:lnTo>
                                <a:pt x="0" y="18297"/>
                              </a:lnTo>
                              <a:lnTo>
                                <a:pt x="0" y="18297"/>
                              </a:lnTo>
                              <a:cubicBezTo>
                                <a:pt x="3050" y="18297"/>
                                <a:pt x="4574" y="18297"/>
                                <a:pt x="7624" y="19821"/>
                              </a:cubicBezTo>
                              <a:cubicBezTo>
                                <a:pt x="10673" y="21346"/>
                                <a:pt x="12198" y="24395"/>
                                <a:pt x="13723" y="25920"/>
                              </a:cubicBezTo>
                              <a:lnTo>
                                <a:pt x="1372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8" name="Shape 466668"/>
                      <wps:cNvSpPr/>
                      <wps:spPr>
                        <a:xfrm>
                          <a:off x="1135914"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69" name="Shape 466669"/>
                      <wps:cNvSpPr/>
                      <wps:spPr>
                        <a:xfrm>
                          <a:off x="1135914" y="19821"/>
                          <a:ext cx="24395" cy="30494"/>
                        </a:xfrm>
                        <a:custGeom>
                          <a:avLst/>
                          <a:gdLst/>
                          <a:ahLst/>
                          <a:cxnLst/>
                          <a:rect l="0" t="0" r="0" b="0"/>
                          <a:pathLst>
                            <a:path w="24395" h="30494">
                              <a:moveTo>
                                <a:pt x="0" y="0"/>
                              </a:moveTo>
                              <a:lnTo>
                                <a:pt x="18296" y="6099"/>
                              </a:ln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2"/>
                                <a:pt x="12198" y="1219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0" name="Shape 466670"/>
                      <wps:cNvSpPr/>
                      <wps:spPr>
                        <a:xfrm>
                          <a:off x="1172507" y="19821"/>
                          <a:ext cx="41167" cy="54890"/>
                        </a:xfrm>
                        <a:custGeom>
                          <a:avLst/>
                          <a:gdLst/>
                          <a:ahLst/>
                          <a:cxnLst/>
                          <a:rect l="0" t="0" r="0" b="0"/>
                          <a:pathLst>
                            <a:path w="41167" h="54890">
                              <a:moveTo>
                                <a:pt x="24395" y="0"/>
                              </a:moveTo>
                              <a:cubicBezTo>
                                <a:pt x="27445"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1" name="Shape 466671"/>
                      <wps:cNvSpPr/>
                      <wps:spPr>
                        <a:xfrm>
                          <a:off x="1257891" y="1525"/>
                          <a:ext cx="28207" cy="73186"/>
                        </a:xfrm>
                        <a:custGeom>
                          <a:avLst/>
                          <a:gdLst/>
                          <a:ahLst/>
                          <a:cxnLst/>
                          <a:rect l="0" t="0" r="0" b="0"/>
                          <a:pathLst>
                            <a:path w="28207" h="73186">
                              <a:moveTo>
                                <a:pt x="0" y="0"/>
                              </a:moveTo>
                              <a:lnTo>
                                <a:pt x="27445" y="0"/>
                              </a:lnTo>
                              <a:lnTo>
                                <a:pt x="28207" y="0"/>
                              </a:lnTo>
                              <a:lnTo>
                                <a:pt x="28207" y="9148"/>
                              </a:lnTo>
                              <a:lnTo>
                                <a:pt x="10673" y="9148"/>
                              </a:lnTo>
                              <a:lnTo>
                                <a:pt x="10673" y="35069"/>
                              </a:lnTo>
                              <a:lnTo>
                                <a:pt x="28207" y="35069"/>
                              </a:lnTo>
                              <a:lnTo>
                                <a:pt x="28207" y="44217"/>
                              </a:lnTo>
                              <a:lnTo>
                                <a:pt x="10673" y="4421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2" name="Shape 466672"/>
                      <wps:cNvSpPr/>
                      <wps:spPr>
                        <a:xfrm>
                          <a:off x="1222822"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2" y="64038"/>
                                <a:pt x="16772" y="64038"/>
                              </a:cubicBezTo>
                              <a:cubicBezTo>
                                <a:pt x="18297" y="64038"/>
                                <a:pt x="19821" y="65563"/>
                                <a:pt x="19821" y="65563"/>
                              </a:cubicBezTo>
                              <a:cubicBezTo>
                                <a:pt x="21346" y="65563"/>
                                <a:pt x="22871" y="65563"/>
                                <a:pt x="24395" y="65563"/>
                              </a:cubicBezTo>
                              <a:lnTo>
                                <a:pt x="25920" y="73186"/>
                              </a:lnTo>
                              <a:cubicBezTo>
                                <a:pt x="22871" y="73186"/>
                                <a:pt x="21346" y="74711"/>
                                <a:pt x="18297" y="74711"/>
                              </a:cubicBezTo>
                              <a:cubicBezTo>
                                <a:pt x="15247" y="74711"/>
                                <a:pt x="13722" y="73186"/>
                                <a:pt x="10673" y="73186"/>
                              </a:cubicBezTo>
                              <a:cubicBezTo>
                                <a:pt x="9148" y="71662"/>
                                <a:pt x="7624" y="70137"/>
                                <a:pt x="7624" y="68612"/>
                              </a:cubicBezTo>
                              <a:cubicBezTo>
                                <a:pt x="6099" y="67088"/>
                                <a:pt x="6099" y="64038"/>
                                <a:pt x="6099" y="57939"/>
                              </a:cubicBezTo>
                              <a:lnTo>
                                <a:pt x="6099" y="28970"/>
                              </a:lnTo>
                              <a:lnTo>
                                <a:pt x="0" y="28970"/>
                              </a:lnTo>
                              <a:lnTo>
                                <a:pt x="0" y="19821"/>
                              </a:lnTo>
                              <a:lnTo>
                                <a:pt x="6099" y="19821"/>
                              </a:lnTo>
                              <a:lnTo>
                                <a:pt x="6099"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3" name="Shape 466673"/>
                      <wps:cNvSpPr/>
                      <wps:spPr>
                        <a:xfrm>
                          <a:off x="1326503" y="1525"/>
                          <a:ext cx="28207" cy="73186"/>
                        </a:xfrm>
                        <a:custGeom>
                          <a:avLst/>
                          <a:gdLst/>
                          <a:ahLst/>
                          <a:cxnLst/>
                          <a:rect l="0" t="0" r="0" b="0"/>
                          <a:pathLst>
                            <a:path w="28207" h="73186">
                              <a:moveTo>
                                <a:pt x="0" y="0"/>
                              </a:moveTo>
                              <a:lnTo>
                                <a:pt x="28207" y="0"/>
                              </a:lnTo>
                              <a:lnTo>
                                <a:pt x="28207" y="9148"/>
                              </a:lnTo>
                              <a:lnTo>
                                <a:pt x="24396" y="9148"/>
                              </a:lnTo>
                              <a:lnTo>
                                <a:pt x="10673" y="9148"/>
                              </a:lnTo>
                              <a:lnTo>
                                <a:pt x="10673" y="30494"/>
                              </a:lnTo>
                              <a:lnTo>
                                <a:pt x="25920" y="30494"/>
                              </a:lnTo>
                              <a:lnTo>
                                <a:pt x="28207" y="30113"/>
                              </a:lnTo>
                              <a:lnTo>
                                <a:pt x="28207" y="39643"/>
                              </a:lnTo>
                              <a:lnTo>
                                <a:pt x="27445" y="39643"/>
                              </a:lnTo>
                              <a:lnTo>
                                <a:pt x="10673" y="39643"/>
                              </a:lnTo>
                              <a:lnTo>
                                <a:pt x="10673" y="64038"/>
                              </a:lnTo>
                              <a:lnTo>
                                <a:pt x="28207" y="64038"/>
                              </a:lnTo>
                              <a:lnTo>
                                <a:pt x="28207"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4" name="Shape 466674"/>
                      <wps:cNvSpPr/>
                      <wps:spPr>
                        <a:xfrm>
                          <a:off x="1286098" y="1525"/>
                          <a:ext cx="28207" cy="44217"/>
                        </a:xfrm>
                        <a:custGeom>
                          <a:avLst/>
                          <a:gdLst/>
                          <a:ahLst/>
                          <a:cxnLst/>
                          <a:rect l="0" t="0" r="0" b="0"/>
                          <a:pathLst>
                            <a:path w="28207" h="44217">
                              <a:moveTo>
                                <a:pt x="0" y="0"/>
                              </a:moveTo>
                              <a:lnTo>
                                <a:pt x="11435" y="0"/>
                              </a:lnTo>
                              <a:cubicBezTo>
                                <a:pt x="14485" y="0"/>
                                <a:pt x="17534" y="1525"/>
                                <a:pt x="20584" y="3049"/>
                              </a:cubicBezTo>
                              <a:cubicBezTo>
                                <a:pt x="22108" y="4574"/>
                                <a:pt x="25158" y="7624"/>
                                <a:pt x="26682" y="10673"/>
                              </a:cubicBezTo>
                              <a:cubicBezTo>
                                <a:pt x="28207" y="13722"/>
                                <a:pt x="28207" y="16772"/>
                                <a:pt x="28207" y="21346"/>
                              </a:cubicBezTo>
                              <a:cubicBezTo>
                                <a:pt x="28207" y="27445"/>
                                <a:pt x="26682" y="32019"/>
                                <a:pt x="22108" y="36593"/>
                              </a:cubicBezTo>
                              <a:cubicBezTo>
                                <a:pt x="19059" y="41167"/>
                                <a:pt x="11435" y="44217"/>
                                <a:pt x="762" y="44217"/>
                              </a:cubicBezTo>
                              <a:lnTo>
                                <a:pt x="0" y="44217"/>
                              </a:lnTo>
                              <a:lnTo>
                                <a:pt x="0" y="35069"/>
                              </a:lnTo>
                              <a:lnTo>
                                <a:pt x="762" y="35069"/>
                              </a:lnTo>
                              <a:cubicBezTo>
                                <a:pt x="6861" y="35069"/>
                                <a:pt x="11435" y="33544"/>
                                <a:pt x="12960" y="30494"/>
                              </a:cubicBezTo>
                              <a:cubicBezTo>
                                <a:pt x="16009" y="28970"/>
                                <a:pt x="17534" y="25920"/>
                                <a:pt x="17534" y="21346"/>
                              </a:cubicBezTo>
                              <a:cubicBezTo>
                                <a:pt x="17534" y="18297"/>
                                <a:pt x="17534" y="15247"/>
                                <a:pt x="16009" y="13722"/>
                              </a:cubicBezTo>
                              <a:cubicBezTo>
                                <a:pt x="14485" y="10673"/>
                                <a:pt x="11435" y="9148"/>
                                <a:pt x="9910"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71" name="Shape 466771"/>
                      <wps:cNvSpPr/>
                      <wps:spPr>
                        <a:xfrm>
                          <a:off x="1817462" y="1525"/>
                          <a:ext cx="34306" cy="73186"/>
                        </a:xfrm>
                        <a:custGeom>
                          <a:avLst/>
                          <a:gdLst/>
                          <a:ahLst/>
                          <a:cxnLst/>
                          <a:rect l="0" t="0" r="0" b="0"/>
                          <a:pathLst>
                            <a:path w="34306" h="73186">
                              <a:moveTo>
                                <a:pt x="27445" y="0"/>
                              </a:moveTo>
                              <a:lnTo>
                                <a:pt x="34306" y="0"/>
                              </a:lnTo>
                              <a:lnTo>
                                <a:pt x="34306" y="11181"/>
                              </a:lnTo>
                              <a:lnTo>
                                <a:pt x="30494" y="21346"/>
                              </a:lnTo>
                              <a:lnTo>
                                <a:pt x="22871" y="41167"/>
                              </a:lnTo>
                              <a:lnTo>
                                <a:pt x="34306" y="41167"/>
                              </a:lnTo>
                              <a:lnTo>
                                <a:pt x="34306" y="50316"/>
                              </a:lnTo>
                              <a:lnTo>
                                <a:pt x="19821" y="50316"/>
                              </a:lnTo>
                              <a:lnTo>
                                <a:pt x="10673" y="73186"/>
                              </a:lnTo>
                              <a:lnTo>
                                <a:pt x="0" y="73186"/>
                              </a:lnTo>
                              <a:lnTo>
                                <a:pt x="274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72" name="Shape 466772"/>
                      <wps:cNvSpPr/>
                      <wps:spPr>
                        <a:xfrm>
                          <a:off x="1753424" y="1525"/>
                          <a:ext cx="57939" cy="73186"/>
                        </a:xfrm>
                        <a:custGeom>
                          <a:avLst/>
                          <a:gdLst/>
                          <a:ahLst/>
                          <a:cxnLst/>
                          <a:rect l="0" t="0" r="0" b="0"/>
                          <a:pathLst>
                            <a:path w="57939" h="73186">
                              <a:moveTo>
                                <a:pt x="0" y="0"/>
                              </a:moveTo>
                              <a:lnTo>
                                <a:pt x="10673" y="0"/>
                              </a:lnTo>
                              <a:lnTo>
                                <a:pt x="10673" y="28970"/>
                              </a:lnTo>
                              <a:lnTo>
                                <a:pt x="47266" y="28970"/>
                              </a:lnTo>
                              <a:lnTo>
                                <a:pt x="47266" y="0"/>
                              </a:lnTo>
                              <a:lnTo>
                                <a:pt x="57939" y="0"/>
                              </a:lnTo>
                              <a:lnTo>
                                <a:pt x="57939" y="73186"/>
                              </a:lnTo>
                              <a:lnTo>
                                <a:pt x="47266" y="73186"/>
                              </a:lnTo>
                              <a:lnTo>
                                <a:pt x="47266" y="38118"/>
                              </a:lnTo>
                              <a:lnTo>
                                <a:pt x="10673" y="38118"/>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5" name="Shape 466675"/>
                      <wps:cNvSpPr/>
                      <wps:spPr>
                        <a:xfrm>
                          <a:off x="1684812" y="1525"/>
                          <a:ext cx="59464" cy="73186"/>
                        </a:xfrm>
                        <a:custGeom>
                          <a:avLst/>
                          <a:gdLst/>
                          <a:ahLst/>
                          <a:cxnLst/>
                          <a:rect l="0" t="0" r="0" b="0"/>
                          <a:pathLst>
                            <a:path w="59464" h="73186">
                              <a:moveTo>
                                <a:pt x="0" y="0"/>
                              </a:moveTo>
                              <a:lnTo>
                                <a:pt x="59464" y="0"/>
                              </a:lnTo>
                              <a:lnTo>
                                <a:pt x="59464" y="9148"/>
                              </a:lnTo>
                              <a:lnTo>
                                <a:pt x="35068" y="9148"/>
                              </a:lnTo>
                              <a:lnTo>
                                <a:pt x="35068" y="73186"/>
                              </a:lnTo>
                              <a:lnTo>
                                <a:pt x="24395" y="73186"/>
                              </a:lnTo>
                              <a:lnTo>
                                <a:pt x="24395" y="9148"/>
                              </a:ln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6" name="Shape 466676"/>
                      <wps:cNvSpPr/>
                      <wps:spPr>
                        <a:xfrm>
                          <a:off x="1634496" y="1525"/>
                          <a:ext cx="45741" cy="73186"/>
                        </a:xfrm>
                        <a:custGeom>
                          <a:avLst/>
                          <a:gdLst/>
                          <a:ahLst/>
                          <a:cxnLst/>
                          <a:rect l="0" t="0" r="0" b="0"/>
                          <a:pathLst>
                            <a:path w="45741" h="73186">
                              <a:moveTo>
                                <a:pt x="0" y="0"/>
                              </a:moveTo>
                              <a:lnTo>
                                <a:pt x="10673" y="0"/>
                              </a:lnTo>
                              <a:lnTo>
                                <a:pt x="10673" y="64038"/>
                              </a:lnTo>
                              <a:lnTo>
                                <a:pt x="45741" y="64038"/>
                              </a:lnTo>
                              <a:lnTo>
                                <a:pt x="45741"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7" name="Shape 466677"/>
                      <wps:cNvSpPr/>
                      <wps:spPr>
                        <a:xfrm>
                          <a:off x="1561310" y="1525"/>
                          <a:ext cx="57939" cy="73186"/>
                        </a:xfrm>
                        <a:custGeom>
                          <a:avLst/>
                          <a:gdLst/>
                          <a:ahLst/>
                          <a:cxnLst/>
                          <a:rect l="0" t="0" r="0" b="0"/>
                          <a:pathLst>
                            <a:path w="57939" h="73186">
                              <a:moveTo>
                                <a:pt x="0" y="0"/>
                              </a:moveTo>
                              <a:lnTo>
                                <a:pt x="10673" y="0"/>
                              </a:lnTo>
                              <a:lnTo>
                                <a:pt x="47266" y="53365"/>
                              </a:lnTo>
                              <a:lnTo>
                                <a:pt x="47266" y="0"/>
                              </a:lnTo>
                              <a:lnTo>
                                <a:pt x="57939" y="0"/>
                              </a:lnTo>
                              <a:lnTo>
                                <a:pt x="57939" y="73186"/>
                              </a:lnTo>
                              <a:lnTo>
                                <a:pt x="47266" y="73186"/>
                              </a:lnTo>
                              <a:lnTo>
                                <a:pt x="10673" y="1829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8" name="Shape 466678"/>
                      <wps:cNvSpPr/>
                      <wps:spPr>
                        <a:xfrm>
                          <a:off x="1526241"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79" name="Shape 466679"/>
                      <wps:cNvSpPr/>
                      <wps:spPr>
                        <a:xfrm>
                          <a:off x="1463728" y="1525"/>
                          <a:ext cx="54890" cy="73186"/>
                        </a:xfrm>
                        <a:custGeom>
                          <a:avLst/>
                          <a:gdLst/>
                          <a:ahLst/>
                          <a:cxnLst/>
                          <a:rect l="0" t="0" r="0" b="0"/>
                          <a:pathLst>
                            <a:path w="54890"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90" y="64038"/>
                              </a:lnTo>
                              <a:lnTo>
                                <a:pt x="5489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80" name="Shape 466680"/>
                      <wps:cNvSpPr/>
                      <wps:spPr>
                        <a:xfrm>
                          <a:off x="1395116" y="1525"/>
                          <a:ext cx="54889" cy="73186"/>
                        </a:xfrm>
                        <a:custGeom>
                          <a:avLst/>
                          <a:gdLst/>
                          <a:ahLst/>
                          <a:cxnLst/>
                          <a:rect l="0" t="0" r="0" b="0"/>
                          <a:pathLst>
                            <a:path w="54889"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89" y="64038"/>
                              </a:lnTo>
                              <a:lnTo>
                                <a:pt x="54889"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81" name="Shape 466681"/>
                      <wps:cNvSpPr/>
                      <wps:spPr>
                        <a:xfrm>
                          <a:off x="1354710" y="1525"/>
                          <a:ext cx="28208" cy="73186"/>
                        </a:xfrm>
                        <a:custGeom>
                          <a:avLst/>
                          <a:gdLst/>
                          <a:ahLst/>
                          <a:cxnLst/>
                          <a:rect l="0" t="0" r="0" b="0"/>
                          <a:pathLst>
                            <a:path w="28208" h="73186">
                              <a:moveTo>
                                <a:pt x="0" y="0"/>
                              </a:moveTo>
                              <a:lnTo>
                                <a:pt x="763" y="0"/>
                              </a:lnTo>
                              <a:cubicBezTo>
                                <a:pt x="6861" y="0"/>
                                <a:pt x="9911" y="0"/>
                                <a:pt x="14485" y="1525"/>
                              </a:cubicBezTo>
                              <a:cubicBezTo>
                                <a:pt x="17534" y="3049"/>
                                <a:pt x="20584" y="4574"/>
                                <a:pt x="22109" y="7624"/>
                              </a:cubicBezTo>
                              <a:cubicBezTo>
                                <a:pt x="23633" y="10673"/>
                                <a:pt x="25158" y="13722"/>
                                <a:pt x="25158" y="18297"/>
                              </a:cubicBezTo>
                              <a:cubicBezTo>
                                <a:pt x="25158" y="21346"/>
                                <a:pt x="23633" y="22871"/>
                                <a:pt x="22109" y="25920"/>
                              </a:cubicBezTo>
                              <a:cubicBezTo>
                                <a:pt x="20584" y="28970"/>
                                <a:pt x="17534" y="30494"/>
                                <a:pt x="14485" y="33544"/>
                              </a:cubicBezTo>
                              <a:cubicBezTo>
                                <a:pt x="19059" y="35069"/>
                                <a:pt x="22109" y="36593"/>
                                <a:pt x="25158" y="39643"/>
                              </a:cubicBezTo>
                              <a:cubicBezTo>
                                <a:pt x="26683" y="42692"/>
                                <a:pt x="28208" y="47266"/>
                                <a:pt x="28208" y="50316"/>
                              </a:cubicBezTo>
                              <a:cubicBezTo>
                                <a:pt x="28208" y="54890"/>
                                <a:pt x="28208" y="57939"/>
                                <a:pt x="26683" y="60989"/>
                              </a:cubicBezTo>
                              <a:cubicBezTo>
                                <a:pt x="25158" y="64038"/>
                                <a:pt x="22109" y="65563"/>
                                <a:pt x="20584" y="67088"/>
                              </a:cubicBezTo>
                              <a:cubicBezTo>
                                <a:pt x="19059" y="68612"/>
                                <a:pt x="16010" y="70137"/>
                                <a:pt x="12960" y="71662"/>
                              </a:cubicBezTo>
                              <a:cubicBezTo>
                                <a:pt x="9911" y="71662"/>
                                <a:pt x="5336" y="73186"/>
                                <a:pt x="763" y="73186"/>
                              </a:cubicBezTo>
                              <a:lnTo>
                                <a:pt x="0" y="73186"/>
                              </a:lnTo>
                              <a:lnTo>
                                <a:pt x="0" y="64038"/>
                              </a:lnTo>
                              <a:lnTo>
                                <a:pt x="763" y="64038"/>
                              </a:lnTo>
                              <a:cubicBezTo>
                                <a:pt x="3812" y="64038"/>
                                <a:pt x="5336" y="62513"/>
                                <a:pt x="6861" y="62513"/>
                              </a:cubicBezTo>
                              <a:cubicBezTo>
                                <a:pt x="8386" y="62513"/>
                                <a:pt x="11436" y="62513"/>
                                <a:pt x="12960" y="60989"/>
                              </a:cubicBezTo>
                              <a:cubicBezTo>
                                <a:pt x="14485" y="59464"/>
                                <a:pt x="14485" y="59464"/>
                                <a:pt x="16010" y="56414"/>
                              </a:cubicBezTo>
                              <a:cubicBezTo>
                                <a:pt x="17534" y="54890"/>
                                <a:pt x="17534" y="53365"/>
                                <a:pt x="17534" y="51840"/>
                              </a:cubicBezTo>
                              <a:cubicBezTo>
                                <a:pt x="17534" y="48791"/>
                                <a:pt x="17534" y="45741"/>
                                <a:pt x="16010" y="44217"/>
                              </a:cubicBezTo>
                              <a:cubicBezTo>
                                <a:pt x="14485" y="42692"/>
                                <a:pt x="11436" y="41167"/>
                                <a:pt x="9911" y="39643"/>
                              </a:cubicBezTo>
                              <a:lnTo>
                                <a:pt x="0" y="39643"/>
                              </a:lnTo>
                              <a:lnTo>
                                <a:pt x="0" y="30113"/>
                              </a:lnTo>
                              <a:lnTo>
                                <a:pt x="6861" y="28970"/>
                              </a:lnTo>
                              <a:cubicBezTo>
                                <a:pt x="9911" y="28970"/>
                                <a:pt x="11436" y="27445"/>
                                <a:pt x="12960" y="25920"/>
                              </a:cubicBezTo>
                              <a:cubicBezTo>
                                <a:pt x="14485" y="24395"/>
                                <a:pt x="14485" y="21346"/>
                                <a:pt x="14485" y="19821"/>
                              </a:cubicBezTo>
                              <a:cubicBezTo>
                                <a:pt x="14485" y="16772"/>
                                <a:pt x="14485" y="15247"/>
                                <a:pt x="12960" y="13722"/>
                              </a:cubicBezTo>
                              <a:cubicBezTo>
                                <a:pt x="11436" y="12198"/>
                                <a:pt x="9911" y="10673"/>
                                <a:pt x="8386"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2" name="Shape 476152"/>
                      <wps:cNvSpPr/>
                      <wps:spPr>
                        <a:xfrm>
                          <a:off x="1886074" y="85384"/>
                          <a:ext cx="57939" cy="9148"/>
                        </a:xfrm>
                        <a:custGeom>
                          <a:avLst/>
                          <a:gdLst/>
                          <a:ahLst/>
                          <a:cxnLst/>
                          <a:rect l="0" t="0" r="0" b="0"/>
                          <a:pathLst>
                            <a:path w="57939" h="9148">
                              <a:moveTo>
                                <a:pt x="0" y="0"/>
                              </a:moveTo>
                              <a:lnTo>
                                <a:pt x="57939" y="0"/>
                              </a:lnTo>
                              <a:lnTo>
                                <a:pt x="5793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83" name="Shape 466683"/>
                      <wps:cNvSpPr/>
                      <wps:spPr>
                        <a:xfrm>
                          <a:off x="2021774" y="20029"/>
                          <a:ext cx="23633" cy="55889"/>
                        </a:xfrm>
                        <a:custGeom>
                          <a:avLst/>
                          <a:gdLst/>
                          <a:ahLst/>
                          <a:cxnLst/>
                          <a:rect l="0" t="0" r="0" b="0"/>
                          <a:pathLst>
                            <a:path w="23633" h="55889">
                              <a:moveTo>
                                <a:pt x="23633" y="0"/>
                              </a:moveTo>
                              <a:lnTo>
                                <a:pt x="23633" y="9267"/>
                              </a:lnTo>
                              <a:lnTo>
                                <a:pt x="13723" y="13515"/>
                              </a:lnTo>
                              <a:cubicBezTo>
                                <a:pt x="10673" y="16564"/>
                                <a:pt x="9149" y="21138"/>
                                <a:pt x="9149" y="27237"/>
                              </a:cubicBezTo>
                              <a:cubicBezTo>
                                <a:pt x="9149" y="33336"/>
                                <a:pt x="10673" y="37910"/>
                                <a:pt x="13723" y="40960"/>
                              </a:cubicBezTo>
                              <a:lnTo>
                                <a:pt x="23633" y="46623"/>
                              </a:lnTo>
                              <a:lnTo>
                                <a:pt x="23633" y="55889"/>
                              </a:lnTo>
                              <a:lnTo>
                                <a:pt x="6099" y="48583"/>
                              </a:lnTo>
                              <a:cubicBezTo>
                                <a:pt x="1525" y="44009"/>
                                <a:pt x="0" y="36385"/>
                                <a:pt x="0" y="27237"/>
                              </a:cubicBezTo>
                              <a:cubicBezTo>
                                <a:pt x="0" y="16564"/>
                                <a:pt x="3050"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84" name="Shape 466684"/>
                      <wps:cNvSpPr/>
                      <wps:spPr>
                        <a:xfrm>
                          <a:off x="1851768" y="1525"/>
                          <a:ext cx="34306" cy="73186"/>
                        </a:xfrm>
                        <a:custGeom>
                          <a:avLst/>
                          <a:gdLst/>
                          <a:ahLst/>
                          <a:cxnLst/>
                          <a:rect l="0" t="0" r="0" b="0"/>
                          <a:pathLst>
                            <a:path w="34306" h="73186">
                              <a:moveTo>
                                <a:pt x="0" y="0"/>
                              </a:moveTo>
                              <a:lnTo>
                                <a:pt x="6861" y="0"/>
                              </a:lnTo>
                              <a:lnTo>
                                <a:pt x="34306" y="73186"/>
                              </a:lnTo>
                              <a:lnTo>
                                <a:pt x="23633" y="73186"/>
                              </a:lnTo>
                              <a:lnTo>
                                <a:pt x="14485" y="50316"/>
                              </a:lnTo>
                              <a:lnTo>
                                <a:pt x="0" y="50316"/>
                              </a:lnTo>
                              <a:lnTo>
                                <a:pt x="0" y="41167"/>
                              </a:lnTo>
                              <a:lnTo>
                                <a:pt x="11435" y="41167"/>
                              </a:lnTo>
                              <a:lnTo>
                                <a:pt x="5336" y="22871"/>
                              </a:lnTo>
                              <a:cubicBezTo>
                                <a:pt x="2287" y="16772"/>
                                <a:pt x="762" y="12198"/>
                                <a:pt x="762" y="9148"/>
                              </a:cubicBezTo>
                              <a:lnTo>
                                <a:pt x="0" y="1118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85" name="Shape 466685"/>
                      <wps:cNvSpPr/>
                      <wps:spPr>
                        <a:xfrm>
                          <a:off x="1948587" y="0"/>
                          <a:ext cx="64038" cy="76236"/>
                        </a:xfrm>
                        <a:custGeom>
                          <a:avLst/>
                          <a:gdLst/>
                          <a:ahLst/>
                          <a:cxnLst/>
                          <a:rect l="0" t="0" r="0" b="0"/>
                          <a:pathLst>
                            <a:path w="64038" h="76236">
                              <a:moveTo>
                                <a:pt x="33544" y="0"/>
                              </a:moveTo>
                              <a:cubicBezTo>
                                <a:pt x="41167" y="0"/>
                                <a:pt x="47266" y="1525"/>
                                <a:pt x="51840" y="4574"/>
                              </a:cubicBezTo>
                              <a:cubicBezTo>
                                <a:pt x="56415" y="9148"/>
                                <a:pt x="60989" y="13722"/>
                                <a:pt x="62513" y="21346"/>
                              </a:cubicBezTo>
                              <a:lnTo>
                                <a:pt x="51840" y="22871"/>
                              </a:lnTo>
                              <a:cubicBezTo>
                                <a:pt x="50316" y="18297"/>
                                <a:pt x="47266" y="13722"/>
                                <a:pt x="44217" y="12198"/>
                              </a:cubicBezTo>
                              <a:cubicBezTo>
                                <a:pt x="41167" y="9148"/>
                                <a:pt x="38118" y="9148"/>
                                <a:pt x="33544" y="9148"/>
                              </a:cubicBezTo>
                              <a:cubicBezTo>
                                <a:pt x="28970" y="9148"/>
                                <a:pt x="24395" y="9148"/>
                                <a:pt x="19821" y="12198"/>
                              </a:cubicBezTo>
                              <a:cubicBezTo>
                                <a:pt x="16772" y="15247"/>
                                <a:pt x="13722" y="18297"/>
                                <a:pt x="12198" y="22871"/>
                              </a:cubicBezTo>
                              <a:cubicBezTo>
                                <a:pt x="10673" y="27445"/>
                                <a:pt x="10673" y="32019"/>
                                <a:pt x="10673" y="36593"/>
                              </a:cubicBezTo>
                              <a:cubicBezTo>
                                <a:pt x="10673" y="42692"/>
                                <a:pt x="12198" y="48791"/>
                                <a:pt x="13722" y="53365"/>
                              </a:cubicBezTo>
                              <a:cubicBezTo>
                                <a:pt x="15247" y="57939"/>
                                <a:pt x="18297" y="60989"/>
                                <a:pt x="21346" y="62513"/>
                              </a:cubicBezTo>
                              <a:cubicBezTo>
                                <a:pt x="24395" y="65563"/>
                                <a:pt x="28970" y="67087"/>
                                <a:pt x="33544" y="67087"/>
                              </a:cubicBezTo>
                              <a:cubicBezTo>
                                <a:pt x="38118" y="67087"/>
                                <a:pt x="42692" y="65563"/>
                                <a:pt x="45741" y="62513"/>
                              </a:cubicBezTo>
                              <a:cubicBezTo>
                                <a:pt x="50316" y="59464"/>
                                <a:pt x="51840" y="54890"/>
                                <a:pt x="53365" y="48791"/>
                              </a:cubicBezTo>
                              <a:lnTo>
                                <a:pt x="64038" y="50316"/>
                              </a:lnTo>
                              <a:cubicBezTo>
                                <a:pt x="62513" y="57939"/>
                                <a:pt x="57939" y="65563"/>
                                <a:pt x="53365" y="68612"/>
                              </a:cubicBezTo>
                              <a:cubicBezTo>
                                <a:pt x="48791" y="73186"/>
                                <a:pt x="41167" y="76236"/>
                                <a:pt x="33544" y="76236"/>
                              </a:cubicBezTo>
                              <a:cubicBezTo>
                                <a:pt x="25920" y="76236"/>
                                <a:pt x="19821" y="73186"/>
                                <a:pt x="15247" y="70137"/>
                              </a:cubicBezTo>
                              <a:cubicBezTo>
                                <a:pt x="10673" y="67087"/>
                                <a:pt x="6099" y="62513"/>
                                <a:pt x="4574" y="56415"/>
                              </a:cubicBezTo>
                              <a:cubicBezTo>
                                <a:pt x="1525" y="50316"/>
                                <a:pt x="0" y="44217"/>
                                <a:pt x="0" y="36593"/>
                              </a:cubicBezTo>
                              <a:cubicBezTo>
                                <a:pt x="0" y="28970"/>
                                <a:pt x="1525" y="22871"/>
                                <a:pt x="4574" y="16772"/>
                              </a:cubicBezTo>
                              <a:cubicBezTo>
                                <a:pt x="7623" y="10673"/>
                                <a:pt x="10673" y="6099"/>
                                <a:pt x="16772" y="3049"/>
                              </a:cubicBezTo>
                              <a:cubicBezTo>
                                <a:pt x="21346" y="0"/>
                                <a:pt x="27445"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86" name="Shape 466686"/>
                      <wps:cNvSpPr/>
                      <wps:spPr>
                        <a:xfrm>
                          <a:off x="2133078" y="19821"/>
                          <a:ext cx="22871" cy="56414"/>
                        </a:xfrm>
                        <a:custGeom>
                          <a:avLst/>
                          <a:gdLst/>
                          <a:ahLst/>
                          <a:cxnLst/>
                          <a:rect l="0" t="0" r="0" b="0"/>
                          <a:pathLst>
                            <a:path w="22871" h="56414">
                              <a:moveTo>
                                <a:pt x="22871" y="0"/>
                              </a:moveTo>
                              <a:lnTo>
                                <a:pt x="22871" y="9148"/>
                              </a:lnTo>
                              <a:cubicBezTo>
                                <a:pt x="18297" y="9148"/>
                                <a:pt x="15247" y="10673"/>
                                <a:pt x="13722" y="13723"/>
                              </a:cubicBezTo>
                              <a:cubicBezTo>
                                <a:pt x="10673" y="16772"/>
                                <a:pt x="9148" y="21346"/>
                                <a:pt x="9148" y="27445"/>
                              </a:cubicBezTo>
                              <a:cubicBezTo>
                                <a:pt x="9148" y="33544"/>
                                <a:pt x="10673" y="38118"/>
                                <a:pt x="13722" y="41167"/>
                              </a:cubicBezTo>
                              <a:cubicBezTo>
                                <a:pt x="16771" y="44217"/>
                                <a:pt x="19821" y="47266"/>
                                <a:pt x="22871" y="47266"/>
                              </a:cubicBezTo>
                              <a:lnTo>
                                <a:pt x="22871" y="56414"/>
                              </a:lnTo>
                              <a:cubicBezTo>
                                <a:pt x="18297" y="56414"/>
                                <a:pt x="13722" y="54890"/>
                                <a:pt x="10673" y="51840"/>
                              </a:cubicBezTo>
                              <a:cubicBezTo>
                                <a:pt x="7624" y="50316"/>
                                <a:pt x="4574" y="45742"/>
                                <a:pt x="3049" y="42692"/>
                              </a:cubicBezTo>
                              <a:cubicBezTo>
                                <a:pt x="1524" y="38118"/>
                                <a:pt x="0" y="33544"/>
                                <a:pt x="0" y="27445"/>
                              </a:cubicBezTo>
                              <a:cubicBezTo>
                                <a:pt x="0" y="22871"/>
                                <a:pt x="1524" y="16772"/>
                                <a:pt x="3049" y="12198"/>
                              </a:cubicBezTo>
                              <a:cubicBezTo>
                                <a:pt x="4574" y="7624"/>
                                <a:pt x="7624" y="4574"/>
                                <a:pt x="10673" y="3049"/>
                              </a:cubicBezTo>
                              <a:cubicBezTo>
                                <a:pt x="13722"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87" name="Shape 466687"/>
                      <wps:cNvSpPr/>
                      <wps:spPr>
                        <a:xfrm>
                          <a:off x="2081238" y="19821"/>
                          <a:ext cx="41167" cy="54890"/>
                        </a:xfrm>
                        <a:custGeom>
                          <a:avLst/>
                          <a:gdLst/>
                          <a:ahLst/>
                          <a:cxnLst/>
                          <a:rect l="0" t="0" r="0" b="0"/>
                          <a:pathLst>
                            <a:path w="41167" h="54890">
                              <a:moveTo>
                                <a:pt x="24395" y="0"/>
                              </a:moveTo>
                              <a:cubicBezTo>
                                <a:pt x="27444" y="0"/>
                                <a:pt x="30494" y="0"/>
                                <a:pt x="32019" y="1525"/>
                              </a:cubicBezTo>
                              <a:cubicBezTo>
                                <a:pt x="35068" y="3049"/>
                                <a:pt x="36593" y="3049"/>
                                <a:pt x="38118" y="6099"/>
                              </a:cubicBezTo>
                              <a:cubicBezTo>
                                <a:pt x="39642" y="7624"/>
                                <a:pt x="39642"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69" y="10673"/>
                                <a:pt x="27444" y="10673"/>
                              </a:cubicBezTo>
                              <a:cubicBezTo>
                                <a:pt x="25920" y="9148"/>
                                <a:pt x="24395" y="9148"/>
                                <a:pt x="21346" y="9148"/>
                              </a:cubicBezTo>
                              <a:cubicBezTo>
                                <a:pt x="18296"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6"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88" name="Shape 466688"/>
                      <wps:cNvSpPr/>
                      <wps:spPr>
                        <a:xfrm>
                          <a:off x="2045407" y="19821"/>
                          <a:ext cx="23633" cy="56414"/>
                        </a:xfrm>
                        <a:custGeom>
                          <a:avLst/>
                          <a:gdLst/>
                          <a:ahLst/>
                          <a:cxnLst/>
                          <a:rect l="0" t="0" r="0" b="0"/>
                          <a:pathLst>
                            <a:path w="23633" h="56414">
                              <a:moveTo>
                                <a:pt x="762" y="0"/>
                              </a:moveTo>
                              <a:cubicBezTo>
                                <a:pt x="6861" y="0"/>
                                <a:pt x="12960" y="1525"/>
                                <a:pt x="17534" y="6099"/>
                              </a:cubicBezTo>
                              <a:cubicBezTo>
                                <a:pt x="22108" y="10673"/>
                                <a:pt x="23633" y="18297"/>
                                <a:pt x="23633" y="27445"/>
                              </a:cubicBezTo>
                              <a:cubicBezTo>
                                <a:pt x="23633" y="33544"/>
                                <a:pt x="22108" y="39643"/>
                                <a:pt x="20584" y="42692"/>
                              </a:cubicBezTo>
                              <a:cubicBezTo>
                                <a:pt x="19059" y="47266"/>
                                <a:pt x="16009" y="50316"/>
                                <a:pt x="12960"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3" name="Shape 476153"/>
                      <wps:cNvSpPr/>
                      <wps:spPr>
                        <a:xfrm>
                          <a:off x="2245907"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4" name="Shape 476154"/>
                      <wps:cNvSpPr/>
                      <wps:spPr>
                        <a:xfrm>
                          <a:off x="2194067"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91" name="Shape 466691"/>
                      <wps:cNvSpPr/>
                      <wps:spPr>
                        <a:xfrm>
                          <a:off x="2265728" y="20029"/>
                          <a:ext cx="23633" cy="55889"/>
                        </a:xfrm>
                        <a:custGeom>
                          <a:avLst/>
                          <a:gdLst/>
                          <a:ahLst/>
                          <a:cxnLst/>
                          <a:rect l="0" t="0" r="0" b="0"/>
                          <a:pathLst>
                            <a:path w="23633" h="55889">
                              <a:moveTo>
                                <a:pt x="23633" y="0"/>
                              </a:moveTo>
                              <a:lnTo>
                                <a:pt x="23633" y="9267"/>
                              </a:lnTo>
                              <a:lnTo>
                                <a:pt x="13722" y="13515"/>
                              </a:lnTo>
                              <a:cubicBezTo>
                                <a:pt x="10673" y="16564"/>
                                <a:pt x="9148" y="21138"/>
                                <a:pt x="9148" y="27237"/>
                              </a:cubicBezTo>
                              <a:cubicBezTo>
                                <a:pt x="9148" y="33336"/>
                                <a:pt x="10673" y="37910"/>
                                <a:pt x="13722" y="40959"/>
                              </a:cubicBezTo>
                              <a:lnTo>
                                <a:pt x="23633" y="46623"/>
                              </a:lnTo>
                              <a:lnTo>
                                <a:pt x="23633" y="55889"/>
                              </a:lnTo>
                              <a:lnTo>
                                <a:pt x="6099" y="48583"/>
                              </a:lnTo>
                              <a:cubicBezTo>
                                <a:pt x="1525" y="44009"/>
                                <a:pt x="0" y="36385"/>
                                <a:pt x="0" y="27237"/>
                              </a:cubicBezTo>
                              <a:cubicBezTo>
                                <a:pt x="0" y="16564"/>
                                <a:pt x="3049"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5" name="Shape 476155"/>
                      <wps:cNvSpPr/>
                      <wps:spPr>
                        <a:xfrm>
                          <a:off x="2245907"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93" name="Shape 466693"/>
                      <wps:cNvSpPr/>
                      <wps:spPr>
                        <a:xfrm>
                          <a:off x="2210838"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2" y="64038"/>
                                <a:pt x="16772" y="64038"/>
                              </a:cubicBezTo>
                              <a:cubicBezTo>
                                <a:pt x="18297" y="64038"/>
                                <a:pt x="19821" y="65563"/>
                                <a:pt x="19821" y="65563"/>
                              </a:cubicBezTo>
                              <a:cubicBezTo>
                                <a:pt x="21346" y="65563"/>
                                <a:pt x="22871" y="65563"/>
                                <a:pt x="24395" y="65563"/>
                              </a:cubicBezTo>
                              <a:lnTo>
                                <a:pt x="25920" y="73186"/>
                              </a:lnTo>
                              <a:cubicBezTo>
                                <a:pt x="22871" y="73186"/>
                                <a:pt x="21346" y="74711"/>
                                <a:pt x="18297" y="74711"/>
                              </a:cubicBezTo>
                              <a:cubicBezTo>
                                <a:pt x="15247" y="74711"/>
                                <a:pt x="13722" y="73186"/>
                                <a:pt x="10673" y="73186"/>
                              </a:cubicBezTo>
                              <a:cubicBezTo>
                                <a:pt x="9148" y="71662"/>
                                <a:pt x="7624" y="70137"/>
                                <a:pt x="7624" y="68612"/>
                              </a:cubicBezTo>
                              <a:cubicBezTo>
                                <a:pt x="6099" y="67088"/>
                                <a:pt x="6099" y="64038"/>
                                <a:pt x="6099" y="57939"/>
                              </a:cubicBezTo>
                              <a:lnTo>
                                <a:pt x="6099" y="28970"/>
                              </a:lnTo>
                              <a:lnTo>
                                <a:pt x="0" y="28970"/>
                              </a:lnTo>
                              <a:lnTo>
                                <a:pt x="0" y="19821"/>
                              </a:lnTo>
                              <a:lnTo>
                                <a:pt x="6099" y="19821"/>
                              </a:lnTo>
                              <a:lnTo>
                                <a:pt x="6099"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6" name="Shape 476156"/>
                      <wps:cNvSpPr/>
                      <wps:spPr>
                        <a:xfrm>
                          <a:off x="2194067"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95" name="Shape 466695"/>
                      <wps:cNvSpPr/>
                      <wps:spPr>
                        <a:xfrm>
                          <a:off x="2155949" y="1525"/>
                          <a:ext cx="22871" cy="74711"/>
                        </a:xfrm>
                        <a:custGeom>
                          <a:avLst/>
                          <a:gdLst/>
                          <a:ahLst/>
                          <a:cxnLst/>
                          <a:rect l="0" t="0" r="0" b="0"/>
                          <a:pathLst>
                            <a:path w="22871" h="74711">
                              <a:moveTo>
                                <a:pt x="13722" y="0"/>
                              </a:moveTo>
                              <a:lnTo>
                                <a:pt x="22871" y="0"/>
                              </a:lnTo>
                              <a:lnTo>
                                <a:pt x="22871" y="73186"/>
                              </a:lnTo>
                              <a:lnTo>
                                <a:pt x="13722" y="73186"/>
                              </a:lnTo>
                              <a:lnTo>
                                <a:pt x="13722" y="64038"/>
                              </a:lnTo>
                              <a:cubicBezTo>
                                <a:pt x="10673" y="70137"/>
                                <a:pt x="6098" y="74711"/>
                                <a:pt x="0" y="74711"/>
                              </a:cubicBezTo>
                              <a:lnTo>
                                <a:pt x="0" y="65563"/>
                              </a:lnTo>
                              <a:cubicBezTo>
                                <a:pt x="4574" y="65563"/>
                                <a:pt x="7624" y="64038"/>
                                <a:pt x="9148" y="60989"/>
                              </a:cubicBezTo>
                              <a:cubicBezTo>
                                <a:pt x="12198" y="57939"/>
                                <a:pt x="13722" y="53365"/>
                                <a:pt x="13722" y="47266"/>
                              </a:cubicBezTo>
                              <a:cubicBezTo>
                                <a:pt x="13722" y="39643"/>
                                <a:pt x="12198" y="35069"/>
                                <a:pt x="9148" y="32019"/>
                              </a:cubicBezTo>
                              <a:cubicBezTo>
                                <a:pt x="6098" y="28970"/>
                                <a:pt x="3049" y="27445"/>
                                <a:pt x="0" y="27445"/>
                              </a:cubicBezTo>
                              <a:lnTo>
                                <a:pt x="0" y="18297"/>
                              </a:lnTo>
                              <a:cubicBezTo>
                                <a:pt x="3049" y="18297"/>
                                <a:pt x="4574" y="18297"/>
                                <a:pt x="7624" y="19821"/>
                              </a:cubicBezTo>
                              <a:cubicBezTo>
                                <a:pt x="10673" y="21346"/>
                                <a:pt x="12198" y="24395"/>
                                <a:pt x="13722" y="25920"/>
                              </a:cubicBezTo>
                              <a:lnTo>
                                <a:pt x="1372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96" name="Shape 466696"/>
                      <wps:cNvSpPr/>
                      <wps:spPr>
                        <a:xfrm>
                          <a:off x="2325192" y="19821"/>
                          <a:ext cx="41168" cy="54890"/>
                        </a:xfrm>
                        <a:custGeom>
                          <a:avLst/>
                          <a:gdLst/>
                          <a:ahLst/>
                          <a:cxnLst/>
                          <a:rect l="0" t="0" r="0" b="0"/>
                          <a:pathLst>
                            <a:path w="41168" h="54890">
                              <a:moveTo>
                                <a:pt x="24395" y="0"/>
                              </a:moveTo>
                              <a:cubicBezTo>
                                <a:pt x="27445" y="0"/>
                                <a:pt x="30495" y="0"/>
                                <a:pt x="32019" y="1525"/>
                              </a:cubicBezTo>
                              <a:cubicBezTo>
                                <a:pt x="35069" y="3049"/>
                                <a:pt x="36594" y="3049"/>
                                <a:pt x="38118" y="6099"/>
                              </a:cubicBezTo>
                              <a:cubicBezTo>
                                <a:pt x="39643" y="7624"/>
                                <a:pt x="39643" y="9148"/>
                                <a:pt x="41168" y="12198"/>
                              </a:cubicBezTo>
                              <a:cubicBezTo>
                                <a:pt x="41168" y="13723"/>
                                <a:pt x="41168" y="16772"/>
                                <a:pt x="41168" y="21346"/>
                              </a:cubicBezTo>
                              <a:lnTo>
                                <a:pt x="41168" y="54890"/>
                              </a:lnTo>
                              <a:lnTo>
                                <a:pt x="32019" y="54890"/>
                              </a:lnTo>
                              <a:lnTo>
                                <a:pt x="32019" y="22871"/>
                              </a:lnTo>
                              <a:cubicBezTo>
                                <a:pt x="32019" y="18297"/>
                                <a:pt x="32019" y="16772"/>
                                <a:pt x="30495" y="13723"/>
                              </a:cubicBezTo>
                              <a:cubicBezTo>
                                <a:pt x="30495" y="12198"/>
                                <a:pt x="28970" y="10673"/>
                                <a:pt x="27445" y="10673"/>
                              </a:cubicBezTo>
                              <a:cubicBezTo>
                                <a:pt x="25920" y="9148"/>
                                <a:pt x="24395" y="9148"/>
                                <a:pt x="21346" y="9148"/>
                              </a:cubicBezTo>
                              <a:cubicBezTo>
                                <a:pt x="18297" y="9148"/>
                                <a:pt x="15247" y="9148"/>
                                <a:pt x="12198" y="12198"/>
                              </a:cubicBezTo>
                              <a:cubicBezTo>
                                <a:pt x="10673" y="13723"/>
                                <a:pt x="9149" y="18297"/>
                                <a:pt x="9149" y="25920"/>
                              </a:cubicBezTo>
                              <a:lnTo>
                                <a:pt x="9149" y="54890"/>
                              </a:lnTo>
                              <a:lnTo>
                                <a:pt x="0" y="54890"/>
                              </a:lnTo>
                              <a:lnTo>
                                <a:pt x="0" y="1525"/>
                              </a:lnTo>
                              <a:lnTo>
                                <a:pt x="9149" y="1525"/>
                              </a:lnTo>
                              <a:lnTo>
                                <a:pt x="9149"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97" name="Shape 466697"/>
                      <wps:cNvSpPr/>
                      <wps:spPr>
                        <a:xfrm>
                          <a:off x="2289361" y="19821"/>
                          <a:ext cx="23633" cy="56414"/>
                        </a:xfrm>
                        <a:custGeom>
                          <a:avLst/>
                          <a:gdLst/>
                          <a:ahLst/>
                          <a:cxnLst/>
                          <a:rect l="0" t="0" r="0" b="0"/>
                          <a:pathLst>
                            <a:path w="23633" h="56414">
                              <a:moveTo>
                                <a:pt x="762" y="0"/>
                              </a:moveTo>
                              <a:cubicBezTo>
                                <a:pt x="6862" y="0"/>
                                <a:pt x="12960" y="1525"/>
                                <a:pt x="17535" y="6099"/>
                              </a:cubicBezTo>
                              <a:cubicBezTo>
                                <a:pt x="22108" y="10673"/>
                                <a:pt x="23633" y="18297"/>
                                <a:pt x="23633" y="27445"/>
                              </a:cubicBezTo>
                              <a:cubicBezTo>
                                <a:pt x="23633" y="33544"/>
                                <a:pt x="22108" y="39643"/>
                                <a:pt x="20584" y="42692"/>
                              </a:cubicBezTo>
                              <a:cubicBezTo>
                                <a:pt x="19059" y="47266"/>
                                <a:pt x="16009" y="50316"/>
                                <a:pt x="12960" y="51840"/>
                              </a:cubicBezTo>
                              <a:cubicBezTo>
                                <a:pt x="8386" y="54890"/>
                                <a:pt x="3812" y="56414"/>
                                <a:pt x="762" y="56414"/>
                              </a:cubicBezTo>
                              <a:lnTo>
                                <a:pt x="0" y="56097"/>
                              </a:lnTo>
                              <a:lnTo>
                                <a:pt x="0" y="46831"/>
                              </a:lnTo>
                              <a:lnTo>
                                <a:pt x="762" y="47266"/>
                              </a:lnTo>
                              <a:cubicBezTo>
                                <a:pt x="3812" y="47266"/>
                                <a:pt x="6862" y="44217"/>
                                <a:pt x="9911" y="41167"/>
                              </a:cubicBezTo>
                              <a:cubicBezTo>
                                <a:pt x="12960" y="38118"/>
                                <a:pt x="14485" y="33544"/>
                                <a:pt x="14485" y="27445"/>
                              </a:cubicBezTo>
                              <a:cubicBezTo>
                                <a:pt x="14485" y="21346"/>
                                <a:pt x="12960" y="16772"/>
                                <a:pt x="9911" y="13723"/>
                              </a:cubicBezTo>
                              <a:cubicBezTo>
                                <a:pt x="6862"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98" name="Shape 466698"/>
                      <wps:cNvSpPr/>
                      <wps:spPr>
                        <a:xfrm>
                          <a:off x="2381607" y="1525"/>
                          <a:ext cx="30494" cy="73186"/>
                        </a:xfrm>
                        <a:custGeom>
                          <a:avLst/>
                          <a:gdLst/>
                          <a:ahLst/>
                          <a:cxnLst/>
                          <a:rect l="0" t="0" r="0" b="0"/>
                          <a:pathLst>
                            <a:path w="30494" h="73186">
                              <a:moveTo>
                                <a:pt x="0" y="0"/>
                              </a:moveTo>
                              <a:lnTo>
                                <a:pt x="25920" y="0"/>
                              </a:lnTo>
                              <a:lnTo>
                                <a:pt x="30494" y="0"/>
                              </a:lnTo>
                              <a:lnTo>
                                <a:pt x="30494" y="9720"/>
                              </a:lnTo>
                              <a:lnTo>
                                <a:pt x="25920" y="9148"/>
                              </a:lnTo>
                              <a:lnTo>
                                <a:pt x="10673" y="9148"/>
                              </a:lnTo>
                              <a:lnTo>
                                <a:pt x="10673" y="64038"/>
                              </a:lnTo>
                              <a:lnTo>
                                <a:pt x="25920" y="64038"/>
                              </a:lnTo>
                              <a:lnTo>
                                <a:pt x="30494" y="63385"/>
                              </a:lnTo>
                              <a:lnTo>
                                <a:pt x="30494" y="72615"/>
                              </a:lnTo>
                              <a:lnTo>
                                <a:pt x="2592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99" name="Shape 466699"/>
                      <wps:cNvSpPr/>
                      <wps:spPr>
                        <a:xfrm>
                          <a:off x="2450219" y="19821"/>
                          <a:ext cx="24395" cy="55828"/>
                        </a:xfrm>
                        <a:custGeom>
                          <a:avLst/>
                          <a:gdLst/>
                          <a:ahLst/>
                          <a:cxnLst/>
                          <a:rect l="0" t="0" r="0" b="0"/>
                          <a:pathLst>
                            <a:path w="24395" h="55828">
                              <a:moveTo>
                                <a:pt x="24395" y="0"/>
                              </a:moveTo>
                              <a:lnTo>
                                <a:pt x="24395" y="9148"/>
                              </a:lnTo>
                              <a:lnTo>
                                <a:pt x="13722" y="12198"/>
                              </a:lnTo>
                              <a:cubicBezTo>
                                <a:pt x="10673" y="13722"/>
                                <a:pt x="9148" y="16772"/>
                                <a:pt x="9148" y="21346"/>
                              </a:cubicBezTo>
                              <a:lnTo>
                                <a:pt x="24395" y="21346"/>
                              </a:lnTo>
                              <a:lnTo>
                                <a:pt x="24395" y="30494"/>
                              </a:lnTo>
                              <a:lnTo>
                                <a:pt x="9148" y="30494"/>
                              </a:lnTo>
                              <a:cubicBezTo>
                                <a:pt x="9148" y="35068"/>
                                <a:pt x="10673" y="39643"/>
                                <a:pt x="13722" y="42692"/>
                              </a:cubicBezTo>
                              <a:lnTo>
                                <a:pt x="24395" y="46694"/>
                              </a:lnTo>
                              <a:lnTo>
                                <a:pt x="24395" y="55828"/>
                              </a:lnTo>
                              <a:lnTo>
                                <a:pt x="6098" y="48791"/>
                              </a:lnTo>
                              <a:cubicBezTo>
                                <a:pt x="1524" y="44217"/>
                                <a:pt x="0" y="36593"/>
                                <a:pt x="0" y="27445"/>
                              </a:cubicBezTo>
                              <a:cubicBezTo>
                                <a:pt x="0" y="18297"/>
                                <a:pt x="3049" y="12198"/>
                                <a:pt x="7623" y="6099"/>
                              </a:cubicBezTo>
                              <a:lnTo>
                                <a:pt x="2439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0" name="Shape 466700"/>
                      <wps:cNvSpPr/>
                      <wps:spPr>
                        <a:xfrm>
                          <a:off x="2412101" y="1525"/>
                          <a:ext cx="30494" cy="72615"/>
                        </a:xfrm>
                        <a:custGeom>
                          <a:avLst/>
                          <a:gdLst/>
                          <a:ahLst/>
                          <a:cxnLst/>
                          <a:rect l="0" t="0" r="0" b="0"/>
                          <a:pathLst>
                            <a:path w="30494" h="72615">
                              <a:moveTo>
                                <a:pt x="0" y="0"/>
                              </a:moveTo>
                              <a:lnTo>
                                <a:pt x="7624" y="0"/>
                              </a:lnTo>
                              <a:cubicBezTo>
                                <a:pt x="12198" y="1525"/>
                                <a:pt x="15247" y="3049"/>
                                <a:pt x="18297" y="6099"/>
                              </a:cubicBezTo>
                              <a:cubicBezTo>
                                <a:pt x="22871" y="9148"/>
                                <a:pt x="25920" y="13722"/>
                                <a:pt x="27445" y="18297"/>
                              </a:cubicBezTo>
                              <a:cubicBezTo>
                                <a:pt x="28970" y="22871"/>
                                <a:pt x="30494" y="28970"/>
                                <a:pt x="30494" y="35069"/>
                              </a:cubicBezTo>
                              <a:cubicBezTo>
                                <a:pt x="30494" y="41167"/>
                                <a:pt x="30494" y="45741"/>
                                <a:pt x="28970" y="50316"/>
                              </a:cubicBezTo>
                              <a:cubicBezTo>
                                <a:pt x="27445" y="54890"/>
                                <a:pt x="25920" y="57939"/>
                                <a:pt x="22871" y="60989"/>
                              </a:cubicBezTo>
                              <a:cubicBezTo>
                                <a:pt x="21346" y="64038"/>
                                <a:pt x="19821" y="65563"/>
                                <a:pt x="16772" y="67088"/>
                              </a:cubicBezTo>
                              <a:cubicBezTo>
                                <a:pt x="13722" y="68612"/>
                                <a:pt x="10673" y="70137"/>
                                <a:pt x="7624" y="71662"/>
                              </a:cubicBezTo>
                              <a:lnTo>
                                <a:pt x="0" y="72615"/>
                              </a:lnTo>
                              <a:lnTo>
                                <a:pt x="0" y="63385"/>
                              </a:lnTo>
                              <a:lnTo>
                                <a:pt x="6099" y="62513"/>
                              </a:lnTo>
                              <a:cubicBezTo>
                                <a:pt x="9148" y="60989"/>
                                <a:pt x="10673" y="59464"/>
                                <a:pt x="12198" y="57939"/>
                              </a:cubicBezTo>
                              <a:cubicBezTo>
                                <a:pt x="15247" y="56414"/>
                                <a:pt x="16772" y="53365"/>
                                <a:pt x="18297" y="48791"/>
                              </a:cubicBezTo>
                              <a:cubicBezTo>
                                <a:pt x="19821" y="45741"/>
                                <a:pt x="19821" y="41167"/>
                                <a:pt x="19821" y="35069"/>
                              </a:cubicBezTo>
                              <a:cubicBezTo>
                                <a:pt x="19821" y="27445"/>
                                <a:pt x="18297" y="21346"/>
                                <a:pt x="16772" y="18297"/>
                              </a:cubicBezTo>
                              <a:cubicBezTo>
                                <a:pt x="13722" y="13722"/>
                                <a:pt x="10673" y="10673"/>
                                <a:pt x="7624" y="10673"/>
                              </a:cubicBezTo>
                              <a:lnTo>
                                <a:pt x="0" y="97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1" name="Shape 466701"/>
                      <wps:cNvSpPr/>
                      <wps:spPr>
                        <a:xfrm>
                          <a:off x="2474614" y="57939"/>
                          <a:ext cx="24396" cy="18297"/>
                        </a:xfrm>
                        <a:custGeom>
                          <a:avLst/>
                          <a:gdLst/>
                          <a:ahLst/>
                          <a:cxnLst/>
                          <a:rect l="0" t="0" r="0" b="0"/>
                          <a:pathLst>
                            <a:path w="24396" h="18297">
                              <a:moveTo>
                                <a:pt x="15247" y="0"/>
                              </a:moveTo>
                              <a:lnTo>
                                <a:pt x="24396" y="1525"/>
                              </a:lnTo>
                              <a:cubicBezTo>
                                <a:pt x="22871" y="6099"/>
                                <a:pt x="19821" y="10673"/>
                                <a:pt x="15247" y="13723"/>
                              </a:cubicBezTo>
                              <a:cubicBezTo>
                                <a:pt x="12198" y="16772"/>
                                <a:pt x="7624" y="18297"/>
                                <a:pt x="1525" y="18297"/>
                              </a:cubicBezTo>
                              <a:lnTo>
                                <a:pt x="0" y="17710"/>
                              </a:lnTo>
                              <a:lnTo>
                                <a:pt x="0" y="8576"/>
                              </a:lnTo>
                              <a:lnTo>
                                <a:pt x="1525" y="9148"/>
                              </a:lnTo>
                              <a:cubicBezTo>
                                <a:pt x="4574" y="9148"/>
                                <a:pt x="7624" y="7624"/>
                                <a:pt x="9148" y="6099"/>
                              </a:cubicBezTo>
                              <a:cubicBezTo>
                                <a:pt x="12198" y="4574"/>
                                <a:pt x="13723"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2" name="Shape 466702"/>
                      <wps:cNvSpPr/>
                      <wps:spPr>
                        <a:xfrm>
                          <a:off x="2509683" y="20076"/>
                          <a:ext cx="22870" cy="74457"/>
                        </a:xfrm>
                        <a:custGeom>
                          <a:avLst/>
                          <a:gdLst/>
                          <a:ahLst/>
                          <a:cxnLst/>
                          <a:rect l="0" t="0" r="0" b="0"/>
                          <a:pathLst>
                            <a:path w="22870" h="74457">
                              <a:moveTo>
                                <a:pt x="22870" y="0"/>
                              </a:moveTo>
                              <a:lnTo>
                                <a:pt x="22870" y="8894"/>
                              </a:lnTo>
                              <a:lnTo>
                                <a:pt x="13722" y="13468"/>
                              </a:lnTo>
                              <a:cubicBezTo>
                                <a:pt x="10673" y="16518"/>
                                <a:pt x="9148" y="21092"/>
                                <a:pt x="9148" y="27191"/>
                              </a:cubicBezTo>
                              <a:cubicBezTo>
                                <a:pt x="9148" y="33290"/>
                                <a:pt x="10673" y="39388"/>
                                <a:pt x="13722" y="42438"/>
                              </a:cubicBezTo>
                              <a:lnTo>
                                <a:pt x="22870" y="47012"/>
                              </a:lnTo>
                              <a:lnTo>
                                <a:pt x="22870" y="56160"/>
                              </a:lnTo>
                              <a:lnTo>
                                <a:pt x="15247" y="53111"/>
                              </a:lnTo>
                              <a:cubicBezTo>
                                <a:pt x="12198" y="51586"/>
                                <a:pt x="10673" y="50061"/>
                                <a:pt x="9148" y="47012"/>
                              </a:cubicBezTo>
                              <a:lnTo>
                                <a:pt x="9148" y="74457"/>
                              </a:lnTo>
                              <a:lnTo>
                                <a:pt x="0" y="74457"/>
                              </a:lnTo>
                              <a:lnTo>
                                <a:pt x="0" y="1271"/>
                              </a:lnTo>
                              <a:lnTo>
                                <a:pt x="9148" y="1271"/>
                              </a:lnTo>
                              <a:lnTo>
                                <a:pt x="9148" y="8894"/>
                              </a:lnTo>
                              <a:cubicBezTo>
                                <a:pt x="10673" y="5845"/>
                                <a:pt x="13722" y="2795"/>
                                <a:pt x="15247" y="1271"/>
                              </a:cubicBezTo>
                              <a:lnTo>
                                <a:pt x="2287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3" name="Shape 466703"/>
                      <wps:cNvSpPr/>
                      <wps:spPr>
                        <a:xfrm>
                          <a:off x="2474614" y="19821"/>
                          <a:ext cx="24396" cy="30494"/>
                        </a:xfrm>
                        <a:custGeom>
                          <a:avLst/>
                          <a:gdLst/>
                          <a:ahLst/>
                          <a:cxnLst/>
                          <a:rect l="0" t="0" r="0" b="0"/>
                          <a:pathLst>
                            <a:path w="24396" h="30494">
                              <a:moveTo>
                                <a:pt x="0" y="0"/>
                              </a:moveTo>
                              <a:cubicBezTo>
                                <a:pt x="7624" y="0"/>
                                <a:pt x="13723" y="1525"/>
                                <a:pt x="18297" y="6099"/>
                              </a:cubicBezTo>
                              <a:cubicBezTo>
                                <a:pt x="22871" y="10673"/>
                                <a:pt x="24396" y="18297"/>
                                <a:pt x="24396" y="27445"/>
                              </a:cubicBezTo>
                              <a:cubicBezTo>
                                <a:pt x="24396" y="27445"/>
                                <a:pt x="24396" y="28970"/>
                                <a:pt x="24396" y="30494"/>
                              </a:cubicBezTo>
                              <a:lnTo>
                                <a:pt x="0" y="30494"/>
                              </a:lnTo>
                              <a:lnTo>
                                <a:pt x="0" y="21346"/>
                              </a:lnTo>
                              <a:lnTo>
                                <a:pt x="15247" y="21346"/>
                              </a:lnTo>
                              <a:cubicBezTo>
                                <a:pt x="15247" y="16772"/>
                                <a:pt x="13723" y="13723"/>
                                <a:pt x="12198" y="12198"/>
                              </a:cubicBezTo>
                              <a:cubicBezTo>
                                <a:pt x="9148" y="9148"/>
                                <a:pt x="4574" y="9148"/>
                                <a:pt x="0" y="9148"/>
                              </a:cubicBezTo>
                              <a:lnTo>
                                <a:pt x="0" y="9148"/>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4" name="Shape 466704"/>
                      <wps:cNvSpPr/>
                      <wps:spPr>
                        <a:xfrm>
                          <a:off x="2563048" y="19821"/>
                          <a:ext cx="24395" cy="55828"/>
                        </a:xfrm>
                        <a:custGeom>
                          <a:avLst/>
                          <a:gdLst/>
                          <a:ahLst/>
                          <a:cxnLst/>
                          <a:rect l="0" t="0" r="0" b="0"/>
                          <a:pathLst>
                            <a:path w="24395" h="55828">
                              <a:moveTo>
                                <a:pt x="24395" y="0"/>
                              </a:moveTo>
                              <a:lnTo>
                                <a:pt x="24395" y="9148"/>
                              </a:lnTo>
                              <a:cubicBezTo>
                                <a:pt x="19821" y="9148"/>
                                <a:pt x="16772" y="9148"/>
                                <a:pt x="13722" y="12198"/>
                              </a:cubicBezTo>
                              <a:cubicBezTo>
                                <a:pt x="10673" y="13723"/>
                                <a:pt x="9148" y="16772"/>
                                <a:pt x="9148" y="21346"/>
                              </a:cubicBezTo>
                              <a:lnTo>
                                <a:pt x="24395" y="21346"/>
                              </a:lnTo>
                              <a:lnTo>
                                <a:pt x="24395" y="30494"/>
                              </a:lnTo>
                              <a:lnTo>
                                <a:pt x="9148" y="30494"/>
                              </a:lnTo>
                              <a:cubicBezTo>
                                <a:pt x="9148" y="35069"/>
                                <a:pt x="10673" y="39643"/>
                                <a:pt x="13722" y="42692"/>
                              </a:cubicBezTo>
                              <a:lnTo>
                                <a:pt x="24395" y="46694"/>
                              </a:lnTo>
                              <a:lnTo>
                                <a:pt x="24395" y="55828"/>
                              </a:lnTo>
                              <a:lnTo>
                                <a:pt x="6099" y="48791"/>
                              </a:lnTo>
                              <a:cubicBezTo>
                                <a:pt x="1525" y="44217"/>
                                <a:pt x="0" y="36593"/>
                                <a:pt x="0" y="27445"/>
                              </a:cubicBezTo>
                              <a:cubicBezTo>
                                <a:pt x="0" y="18297"/>
                                <a:pt x="3049"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5" name="Shape 466705"/>
                      <wps:cNvSpPr/>
                      <wps:spPr>
                        <a:xfrm>
                          <a:off x="2532553" y="19821"/>
                          <a:ext cx="22871" cy="56414"/>
                        </a:xfrm>
                        <a:custGeom>
                          <a:avLst/>
                          <a:gdLst/>
                          <a:ahLst/>
                          <a:cxnLst/>
                          <a:rect l="0" t="0" r="0" b="0"/>
                          <a:pathLst>
                            <a:path w="22871" h="56414">
                              <a:moveTo>
                                <a:pt x="1525" y="0"/>
                              </a:moveTo>
                              <a:cubicBezTo>
                                <a:pt x="6099" y="0"/>
                                <a:pt x="9148" y="0"/>
                                <a:pt x="12198" y="3049"/>
                              </a:cubicBezTo>
                              <a:cubicBezTo>
                                <a:pt x="15248" y="4574"/>
                                <a:pt x="18297" y="9148"/>
                                <a:pt x="19822" y="12198"/>
                              </a:cubicBezTo>
                              <a:cubicBezTo>
                                <a:pt x="21346" y="16772"/>
                                <a:pt x="22871" y="21346"/>
                                <a:pt x="22871" y="27445"/>
                              </a:cubicBezTo>
                              <a:cubicBezTo>
                                <a:pt x="22871" y="32019"/>
                                <a:pt x="21346" y="38118"/>
                                <a:pt x="19822" y="42692"/>
                              </a:cubicBezTo>
                              <a:cubicBezTo>
                                <a:pt x="18297" y="47266"/>
                                <a:pt x="15248" y="50316"/>
                                <a:pt x="12198" y="51840"/>
                              </a:cubicBezTo>
                              <a:cubicBezTo>
                                <a:pt x="7624" y="54890"/>
                                <a:pt x="4575" y="56414"/>
                                <a:pt x="0" y="56414"/>
                              </a:cubicBezTo>
                              <a:lnTo>
                                <a:pt x="0" y="56414"/>
                              </a:lnTo>
                              <a:lnTo>
                                <a:pt x="0" y="47266"/>
                              </a:lnTo>
                              <a:lnTo>
                                <a:pt x="0" y="47266"/>
                              </a:lnTo>
                              <a:cubicBezTo>
                                <a:pt x="3050" y="47266"/>
                                <a:pt x="7624" y="45742"/>
                                <a:pt x="9148" y="41167"/>
                              </a:cubicBezTo>
                              <a:cubicBezTo>
                                <a:pt x="12198" y="38118"/>
                                <a:pt x="13723" y="33544"/>
                                <a:pt x="13723" y="27445"/>
                              </a:cubicBezTo>
                              <a:cubicBezTo>
                                <a:pt x="13723" y="21346"/>
                                <a:pt x="12198" y="16772"/>
                                <a:pt x="9148" y="13723"/>
                              </a:cubicBezTo>
                              <a:cubicBezTo>
                                <a:pt x="7624" y="10673"/>
                                <a:pt x="4575" y="9148"/>
                                <a:pt x="0" y="9148"/>
                              </a:cubicBezTo>
                              <a:lnTo>
                                <a:pt x="0" y="9148"/>
                              </a:lnTo>
                              <a:lnTo>
                                <a:pt x="0" y="254"/>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6" name="Shape 466706"/>
                      <wps:cNvSpPr/>
                      <wps:spPr>
                        <a:xfrm>
                          <a:off x="2587443"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7" name="Shape 466707"/>
                      <wps:cNvSpPr/>
                      <wps:spPr>
                        <a:xfrm>
                          <a:off x="2675877" y="19821"/>
                          <a:ext cx="22871" cy="56414"/>
                        </a:xfrm>
                        <a:custGeom>
                          <a:avLst/>
                          <a:gdLst/>
                          <a:ahLst/>
                          <a:cxnLst/>
                          <a:rect l="0" t="0" r="0" b="0"/>
                          <a:pathLst>
                            <a:path w="22871" h="56414">
                              <a:moveTo>
                                <a:pt x="22871" y="0"/>
                              </a:moveTo>
                              <a:lnTo>
                                <a:pt x="22871" y="9148"/>
                              </a:lnTo>
                              <a:cubicBezTo>
                                <a:pt x="18296" y="9148"/>
                                <a:pt x="15247" y="10673"/>
                                <a:pt x="13722" y="13723"/>
                              </a:cubicBezTo>
                              <a:cubicBezTo>
                                <a:pt x="10673" y="16772"/>
                                <a:pt x="9148" y="21346"/>
                                <a:pt x="9148" y="27445"/>
                              </a:cubicBezTo>
                              <a:cubicBezTo>
                                <a:pt x="9148" y="33544"/>
                                <a:pt x="10673" y="38118"/>
                                <a:pt x="13722" y="41167"/>
                              </a:cubicBezTo>
                              <a:cubicBezTo>
                                <a:pt x="16771" y="44217"/>
                                <a:pt x="19821" y="47266"/>
                                <a:pt x="22871" y="47266"/>
                              </a:cubicBezTo>
                              <a:lnTo>
                                <a:pt x="22871" y="56414"/>
                              </a:lnTo>
                              <a:cubicBezTo>
                                <a:pt x="18296" y="56414"/>
                                <a:pt x="13722" y="54890"/>
                                <a:pt x="10673" y="51840"/>
                              </a:cubicBezTo>
                              <a:cubicBezTo>
                                <a:pt x="7623" y="50316"/>
                                <a:pt x="4574" y="45742"/>
                                <a:pt x="3049" y="42692"/>
                              </a:cubicBezTo>
                              <a:cubicBezTo>
                                <a:pt x="1525" y="38118"/>
                                <a:pt x="0" y="33544"/>
                                <a:pt x="0" y="27445"/>
                              </a:cubicBezTo>
                              <a:cubicBezTo>
                                <a:pt x="0" y="22871"/>
                                <a:pt x="1525" y="16772"/>
                                <a:pt x="3049" y="12198"/>
                              </a:cubicBezTo>
                              <a:cubicBezTo>
                                <a:pt x="4574" y="7624"/>
                                <a:pt x="7623" y="4574"/>
                                <a:pt x="10673" y="3049"/>
                              </a:cubicBezTo>
                              <a:cubicBezTo>
                                <a:pt x="13722" y="0"/>
                                <a:pt x="18296"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8" name="Shape 466708"/>
                      <wps:cNvSpPr/>
                      <wps:spPr>
                        <a:xfrm>
                          <a:off x="2624036" y="19821"/>
                          <a:ext cx="41168" cy="54890"/>
                        </a:xfrm>
                        <a:custGeom>
                          <a:avLst/>
                          <a:gdLst/>
                          <a:ahLst/>
                          <a:cxnLst/>
                          <a:rect l="0" t="0" r="0" b="0"/>
                          <a:pathLst>
                            <a:path w="41168" h="54890">
                              <a:moveTo>
                                <a:pt x="24395" y="0"/>
                              </a:moveTo>
                              <a:cubicBezTo>
                                <a:pt x="27445" y="0"/>
                                <a:pt x="30494" y="0"/>
                                <a:pt x="32019" y="1525"/>
                              </a:cubicBezTo>
                              <a:cubicBezTo>
                                <a:pt x="35068" y="3049"/>
                                <a:pt x="36593" y="3049"/>
                                <a:pt x="38118" y="6099"/>
                              </a:cubicBezTo>
                              <a:cubicBezTo>
                                <a:pt x="39643" y="7624"/>
                                <a:pt x="39643" y="9148"/>
                                <a:pt x="41168" y="12198"/>
                              </a:cubicBezTo>
                              <a:cubicBezTo>
                                <a:pt x="41168" y="13723"/>
                                <a:pt x="41168" y="16772"/>
                                <a:pt x="41168" y="21346"/>
                              </a:cubicBezTo>
                              <a:lnTo>
                                <a:pt x="41168"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09" name="Shape 466709"/>
                      <wps:cNvSpPr/>
                      <wps:spPr>
                        <a:xfrm>
                          <a:off x="2587443" y="19821"/>
                          <a:ext cx="24395" cy="30494"/>
                        </a:xfrm>
                        <a:custGeom>
                          <a:avLst/>
                          <a:gdLst/>
                          <a:ahLst/>
                          <a:cxnLst/>
                          <a:rect l="0" t="0" r="0" b="0"/>
                          <a:pathLst>
                            <a:path w="24395" h="30494">
                              <a:moveTo>
                                <a:pt x="0" y="0"/>
                              </a:moveTo>
                              <a:cubicBezTo>
                                <a:pt x="7624" y="0"/>
                                <a:pt x="13722" y="1525"/>
                                <a:pt x="18297" y="6099"/>
                              </a:cubicBez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3"/>
                                <a:pt x="12198" y="12198"/>
                              </a:cubicBezTo>
                              <a:cubicBezTo>
                                <a:pt x="9148" y="9148"/>
                                <a:pt x="4574" y="9148"/>
                                <a:pt x="0" y="9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0" name="Shape 466710"/>
                      <wps:cNvSpPr/>
                      <wps:spPr>
                        <a:xfrm>
                          <a:off x="2732291" y="19821"/>
                          <a:ext cx="24396" cy="55828"/>
                        </a:xfrm>
                        <a:custGeom>
                          <a:avLst/>
                          <a:gdLst/>
                          <a:ahLst/>
                          <a:cxnLst/>
                          <a:rect l="0" t="0" r="0" b="0"/>
                          <a:pathLst>
                            <a:path w="24396" h="55828">
                              <a:moveTo>
                                <a:pt x="24395" y="0"/>
                              </a:moveTo>
                              <a:lnTo>
                                <a:pt x="24396" y="0"/>
                              </a:lnTo>
                              <a:lnTo>
                                <a:pt x="24396" y="9148"/>
                              </a:lnTo>
                              <a:lnTo>
                                <a:pt x="24395" y="9148"/>
                              </a:lnTo>
                              <a:cubicBezTo>
                                <a:pt x="19822" y="9148"/>
                                <a:pt x="16772" y="9148"/>
                                <a:pt x="13723" y="12198"/>
                              </a:cubicBezTo>
                              <a:cubicBezTo>
                                <a:pt x="10673" y="13723"/>
                                <a:pt x="9149" y="16772"/>
                                <a:pt x="9149" y="21346"/>
                              </a:cubicBezTo>
                              <a:lnTo>
                                <a:pt x="24396" y="21346"/>
                              </a:lnTo>
                              <a:lnTo>
                                <a:pt x="24396" y="30494"/>
                              </a:lnTo>
                              <a:lnTo>
                                <a:pt x="9149" y="30494"/>
                              </a:lnTo>
                              <a:cubicBezTo>
                                <a:pt x="9149" y="35069"/>
                                <a:pt x="10673" y="39643"/>
                                <a:pt x="13723" y="42692"/>
                              </a:cubicBezTo>
                              <a:lnTo>
                                <a:pt x="24396" y="46694"/>
                              </a:lnTo>
                              <a:lnTo>
                                <a:pt x="24396" y="55828"/>
                              </a:lnTo>
                              <a:lnTo>
                                <a:pt x="6099" y="48791"/>
                              </a:lnTo>
                              <a:cubicBezTo>
                                <a:pt x="1525" y="44217"/>
                                <a:pt x="0" y="36593"/>
                                <a:pt x="0" y="27445"/>
                              </a:cubicBezTo>
                              <a:cubicBezTo>
                                <a:pt x="0" y="18297"/>
                                <a:pt x="3050"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1" name="Shape 466711"/>
                      <wps:cNvSpPr/>
                      <wps:spPr>
                        <a:xfrm>
                          <a:off x="2698748" y="1525"/>
                          <a:ext cx="22870" cy="74711"/>
                        </a:xfrm>
                        <a:custGeom>
                          <a:avLst/>
                          <a:gdLst/>
                          <a:ahLst/>
                          <a:cxnLst/>
                          <a:rect l="0" t="0" r="0" b="0"/>
                          <a:pathLst>
                            <a:path w="22870" h="74711">
                              <a:moveTo>
                                <a:pt x="13722" y="0"/>
                              </a:moveTo>
                              <a:lnTo>
                                <a:pt x="22870" y="0"/>
                              </a:lnTo>
                              <a:lnTo>
                                <a:pt x="22870" y="73186"/>
                              </a:lnTo>
                              <a:lnTo>
                                <a:pt x="13722" y="73186"/>
                              </a:lnTo>
                              <a:lnTo>
                                <a:pt x="13722" y="64038"/>
                              </a:lnTo>
                              <a:cubicBezTo>
                                <a:pt x="10673" y="70137"/>
                                <a:pt x="6099" y="74711"/>
                                <a:pt x="0" y="74711"/>
                              </a:cubicBezTo>
                              <a:lnTo>
                                <a:pt x="0" y="65563"/>
                              </a:lnTo>
                              <a:cubicBezTo>
                                <a:pt x="4574" y="65563"/>
                                <a:pt x="7623" y="64038"/>
                                <a:pt x="9148" y="60989"/>
                              </a:cubicBezTo>
                              <a:cubicBezTo>
                                <a:pt x="12198" y="57939"/>
                                <a:pt x="13722" y="53365"/>
                                <a:pt x="13722" y="47266"/>
                              </a:cubicBezTo>
                              <a:cubicBezTo>
                                <a:pt x="13722" y="39643"/>
                                <a:pt x="12198" y="35069"/>
                                <a:pt x="9148" y="32019"/>
                              </a:cubicBezTo>
                              <a:cubicBezTo>
                                <a:pt x="6099" y="28970"/>
                                <a:pt x="3049" y="27445"/>
                                <a:pt x="0" y="27445"/>
                              </a:cubicBezTo>
                              <a:lnTo>
                                <a:pt x="0" y="18297"/>
                              </a:lnTo>
                              <a:cubicBezTo>
                                <a:pt x="3049" y="18297"/>
                                <a:pt x="4574" y="18297"/>
                                <a:pt x="7623" y="19821"/>
                              </a:cubicBezTo>
                              <a:cubicBezTo>
                                <a:pt x="10673" y="21346"/>
                                <a:pt x="12198" y="24395"/>
                                <a:pt x="13722" y="25920"/>
                              </a:cubicBezTo>
                              <a:lnTo>
                                <a:pt x="1372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2" name="Shape 466712"/>
                      <wps:cNvSpPr/>
                      <wps:spPr>
                        <a:xfrm>
                          <a:off x="2756687"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3" name="Shape 466713"/>
                      <wps:cNvSpPr/>
                      <wps:spPr>
                        <a:xfrm>
                          <a:off x="2756687" y="19821"/>
                          <a:ext cx="24395" cy="30494"/>
                        </a:xfrm>
                        <a:custGeom>
                          <a:avLst/>
                          <a:gdLst/>
                          <a:ahLst/>
                          <a:cxnLst/>
                          <a:rect l="0" t="0" r="0" b="0"/>
                          <a:pathLst>
                            <a:path w="24395" h="30494">
                              <a:moveTo>
                                <a:pt x="0" y="0"/>
                              </a:moveTo>
                              <a:lnTo>
                                <a:pt x="18297" y="6099"/>
                              </a:ln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2"/>
                                <a:pt x="12198" y="1219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4" name="Shape 466714"/>
                      <wps:cNvSpPr/>
                      <wps:spPr>
                        <a:xfrm>
                          <a:off x="2793280" y="19821"/>
                          <a:ext cx="41167" cy="54890"/>
                        </a:xfrm>
                        <a:custGeom>
                          <a:avLst/>
                          <a:gdLst/>
                          <a:ahLst/>
                          <a:cxnLst/>
                          <a:rect l="0" t="0" r="0" b="0"/>
                          <a:pathLst>
                            <a:path w="41167" h="54890">
                              <a:moveTo>
                                <a:pt x="24395" y="0"/>
                              </a:moveTo>
                              <a:cubicBezTo>
                                <a:pt x="27445"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1"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5" name="Shape 466715"/>
                      <wps:cNvSpPr/>
                      <wps:spPr>
                        <a:xfrm>
                          <a:off x="2878664" y="1525"/>
                          <a:ext cx="28207" cy="73186"/>
                        </a:xfrm>
                        <a:custGeom>
                          <a:avLst/>
                          <a:gdLst/>
                          <a:ahLst/>
                          <a:cxnLst/>
                          <a:rect l="0" t="0" r="0" b="0"/>
                          <a:pathLst>
                            <a:path w="28207" h="73186">
                              <a:moveTo>
                                <a:pt x="0" y="0"/>
                              </a:moveTo>
                              <a:lnTo>
                                <a:pt x="27445" y="0"/>
                              </a:lnTo>
                              <a:lnTo>
                                <a:pt x="28207" y="0"/>
                              </a:lnTo>
                              <a:lnTo>
                                <a:pt x="28207" y="9148"/>
                              </a:lnTo>
                              <a:lnTo>
                                <a:pt x="10673" y="9148"/>
                              </a:lnTo>
                              <a:lnTo>
                                <a:pt x="10673" y="35069"/>
                              </a:lnTo>
                              <a:lnTo>
                                <a:pt x="28207" y="35069"/>
                              </a:lnTo>
                              <a:lnTo>
                                <a:pt x="28207" y="44217"/>
                              </a:lnTo>
                              <a:lnTo>
                                <a:pt x="10673" y="4421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6" name="Shape 466716"/>
                      <wps:cNvSpPr/>
                      <wps:spPr>
                        <a:xfrm>
                          <a:off x="2843596"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1" y="64038"/>
                                <a:pt x="16771" y="64038"/>
                              </a:cubicBezTo>
                              <a:cubicBezTo>
                                <a:pt x="18296" y="64038"/>
                                <a:pt x="19821" y="65563"/>
                                <a:pt x="19821" y="65563"/>
                              </a:cubicBezTo>
                              <a:cubicBezTo>
                                <a:pt x="21346" y="65563"/>
                                <a:pt x="22871" y="65563"/>
                                <a:pt x="24395" y="65563"/>
                              </a:cubicBezTo>
                              <a:lnTo>
                                <a:pt x="25920" y="73186"/>
                              </a:lnTo>
                              <a:cubicBezTo>
                                <a:pt x="22871" y="73186"/>
                                <a:pt x="21346" y="74711"/>
                                <a:pt x="18296" y="74711"/>
                              </a:cubicBezTo>
                              <a:cubicBezTo>
                                <a:pt x="15247" y="74711"/>
                                <a:pt x="13722" y="73186"/>
                                <a:pt x="10673" y="73186"/>
                              </a:cubicBezTo>
                              <a:cubicBezTo>
                                <a:pt x="9148" y="71662"/>
                                <a:pt x="7623" y="70137"/>
                                <a:pt x="7623" y="68612"/>
                              </a:cubicBezTo>
                              <a:cubicBezTo>
                                <a:pt x="6098" y="67088"/>
                                <a:pt x="6098" y="64038"/>
                                <a:pt x="6098" y="57939"/>
                              </a:cubicBezTo>
                              <a:lnTo>
                                <a:pt x="6098" y="28970"/>
                              </a:lnTo>
                              <a:lnTo>
                                <a:pt x="0" y="28970"/>
                              </a:lnTo>
                              <a:lnTo>
                                <a:pt x="0" y="19821"/>
                              </a:lnTo>
                              <a:lnTo>
                                <a:pt x="6098" y="19821"/>
                              </a:lnTo>
                              <a:lnTo>
                                <a:pt x="6098"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7" name="Shape 466717"/>
                      <wps:cNvSpPr/>
                      <wps:spPr>
                        <a:xfrm>
                          <a:off x="2947276" y="1525"/>
                          <a:ext cx="28207" cy="73186"/>
                        </a:xfrm>
                        <a:custGeom>
                          <a:avLst/>
                          <a:gdLst/>
                          <a:ahLst/>
                          <a:cxnLst/>
                          <a:rect l="0" t="0" r="0" b="0"/>
                          <a:pathLst>
                            <a:path w="28207" h="73186">
                              <a:moveTo>
                                <a:pt x="0" y="0"/>
                              </a:moveTo>
                              <a:lnTo>
                                <a:pt x="28207" y="0"/>
                              </a:lnTo>
                              <a:lnTo>
                                <a:pt x="28207" y="9148"/>
                              </a:lnTo>
                              <a:lnTo>
                                <a:pt x="24395" y="9148"/>
                              </a:lnTo>
                              <a:lnTo>
                                <a:pt x="10673" y="9148"/>
                              </a:lnTo>
                              <a:lnTo>
                                <a:pt x="10673" y="30494"/>
                              </a:lnTo>
                              <a:lnTo>
                                <a:pt x="25920" y="30494"/>
                              </a:lnTo>
                              <a:lnTo>
                                <a:pt x="28207" y="30113"/>
                              </a:lnTo>
                              <a:lnTo>
                                <a:pt x="28207" y="39643"/>
                              </a:lnTo>
                              <a:lnTo>
                                <a:pt x="27445" y="39643"/>
                              </a:lnTo>
                              <a:lnTo>
                                <a:pt x="10673" y="39643"/>
                              </a:lnTo>
                              <a:lnTo>
                                <a:pt x="10673" y="64038"/>
                              </a:lnTo>
                              <a:lnTo>
                                <a:pt x="28207" y="64038"/>
                              </a:lnTo>
                              <a:lnTo>
                                <a:pt x="28207"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8" name="Shape 466718"/>
                      <wps:cNvSpPr/>
                      <wps:spPr>
                        <a:xfrm>
                          <a:off x="2906872" y="1525"/>
                          <a:ext cx="28207" cy="44217"/>
                        </a:xfrm>
                        <a:custGeom>
                          <a:avLst/>
                          <a:gdLst/>
                          <a:ahLst/>
                          <a:cxnLst/>
                          <a:rect l="0" t="0" r="0" b="0"/>
                          <a:pathLst>
                            <a:path w="28207" h="44217">
                              <a:moveTo>
                                <a:pt x="0" y="0"/>
                              </a:moveTo>
                              <a:lnTo>
                                <a:pt x="11435" y="0"/>
                              </a:lnTo>
                              <a:cubicBezTo>
                                <a:pt x="14484" y="0"/>
                                <a:pt x="17534" y="1525"/>
                                <a:pt x="20584" y="3049"/>
                              </a:cubicBezTo>
                              <a:cubicBezTo>
                                <a:pt x="22108" y="4574"/>
                                <a:pt x="25158" y="7624"/>
                                <a:pt x="26682" y="10673"/>
                              </a:cubicBezTo>
                              <a:cubicBezTo>
                                <a:pt x="28207" y="13722"/>
                                <a:pt x="28207" y="16772"/>
                                <a:pt x="28207" y="21346"/>
                              </a:cubicBezTo>
                              <a:cubicBezTo>
                                <a:pt x="28207" y="27445"/>
                                <a:pt x="26682" y="32019"/>
                                <a:pt x="22108" y="36593"/>
                              </a:cubicBezTo>
                              <a:cubicBezTo>
                                <a:pt x="19059" y="41167"/>
                                <a:pt x="11435" y="44217"/>
                                <a:pt x="762" y="44217"/>
                              </a:cubicBezTo>
                              <a:lnTo>
                                <a:pt x="0" y="44217"/>
                              </a:lnTo>
                              <a:lnTo>
                                <a:pt x="0" y="35069"/>
                              </a:lnTo>
                              <a:lnTo>
                                <a:pt x="762" y="35069"/>
                              </a:lnTo>
                              <a:cubicBezTo>
                                <a:pt x="6861" y="35069"/>
                                <a:pt x="11435" y="33544"/>
                                <a:pt x="12960" y="30494"/>
                              </a:cubicBezTo>
                              <a:cubicBezTo>
                                <a:pt x="16009" y="28970"/>
                                <a:pt x="17534" y="25920"/>
                                <a:pt x="17534" y="21346"/>
                              </a:cubicBezTo>
                              <a:cubicBezTo>
                                <a:pt x="17534" y="18297"/>
                                <a:pt x="17534" y="15247"/>
                                <a:pt x="16009" y="13722"/>
                              </a:cubicBezTo>
                              <a:cubicBezTo>
                                <a:pt x="14484" y="10673"/>
                                <a:pt x="11435" y="9148"/>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19" name="Shape 466719"/>
                      <wps:cNvSpPr/>
                      <wps:spPr>
                        <a:xfrm>
                          <a:off x="3262893" y="43759"/>
                          <a:ext cx="22108" cy="32476"/>
                        </a:xfrm>
                        <a:custGeom>
                          <a:avLst/>
                          <a:gdLst/>
                          <a:ahLst/>
                          <a:cxnLst/>
                          <a:rect l="0" t="0" r="0" b="0"/>
                          <a:pathLst>
                            <a:path w="22108" h="32476">
                              <a:moveTo>
                                <a:pt x="22108" y="0"/>
                              </a:moveTo>
                              <a:lnTo>
                                <a:pt x="22108" y="7996"/>
                              </a:lnTo>
                              <a:lnTo>
                                <a:pt x="21346" y="8081"/>
                              </a:lnTo>
                              <a:cubicBezTo>
                                <a:pt x="18296" y="9606"/>
                                <a:pt x="15247" y="9606"/>
                                <a:pt x="13722" y="9606"/>
                              </a:cubicBezTo>
                              <a:cubicBezTo>
                                <a:pt x="12198" y="11130"/>
                                <a:pt x="10673" y="11130"/>
                                <a:pt x="10673" y="12655"/>
                              </a:cubicBezTo>
                              <a:cubicBezTo>
                                <a:pt x="9148" y="14180"/>
                                <a:pt x="9148" y="14180"/>
                                <a:pt x="9148" y="15705"/>
                              </a:cubicBezTo>
                              <a:cubicBezTo>
                                <a:pt x="9148" y="17229"/>
                                <a:pt x="10673" y="18754"/>
                                <a:pt x="12198" y="20279"/>
                              </a:cubicBezTo>
                              <a:cubicBezTo>
                                <a:pt x="13722" y="21804"/>
                                <a:pt x="15247" y="23328"/>
                                <a:pt x="19821" y="23328"/>
                              </a:cubicBezTo>
                              <a:lnTo>
                                <a:pt x="22108" y="22413"/>
                              </a:lnTo>
                              <a:lnTo>
                                <a:pt x="22108" y="30698"/>
                              </a:lnTo>
                              <a:lnTo>
                                <a:pt x="16771" y="32476"/>
                              </a:lnTo>
                              <a:cubicBezTo>
                                <a:pt x="12198" y="32476"/>
                                <a:pt x="7624" y="30952"/>
                                <a:pt x="4574" y="27902"/>
                              </a:cubicBezTo>
                              <a:cubicBezTo>
                                <a:pt x="1524" y="24853"/>
                                <a:pt x="0" y="20279"/>
                                <a:pt x="0" y="17229"/>
                              </a:cubicBezTo>
                              <a:cubicBezTo>
                                <a:pt x="0" y="14180"/>
                                <a:pt x="0" y="11130"/>
                                <a:pt x="1524" y="9606"/>
                              </a:cubicBezTo>
                              <a:cubicBezTo>
                                <a:pt x="3049" y="6556"/>
                                <a:pt x="4574" y="5032"/>
                                <a:pt x="6098" y="3507"/>
                              </a:cubicBezTo>
                              <a:cubicBezTo>
                                <a:pt x="7624" y="1982"/>
                                <a:pt x="10673" y="1982"/>
                                <a:pt x="12198" y="457"/>
                              </a:cubicBezTo>
                              <a:cubicBezTo>
                                <a:pt x="13722" y="457"/>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20" name="Shape 466720"/>
                      <wps:cNvSpPr/>
                      <wps:spPr>
                        <a:xfrm>
                          <a:off x="3264417" y="20107"/>
                          <a:ext cx="20584" cy="18011"/>
                        </a:xfrm>
                        <a:custGeom>
                          <a:avLst/>
                          <a:gdLst/>
                          <a:ahLst/>
                          <a:cxnLst/>
                          <a:rect l="0" t="0" r="0" b="0"/>
                          <a:pathLst>
                            <a:path w="20584" h="18011">
                              <a:moveTo>
                                <a:pt x="20584" y="0"/>
                              </a:moveTo>
                              <a:lnTo>
                                <a:pt x="20584" y="9015"/>
                              </a:lnTo>
                              <a:lnTo>
                                <a:pt x="13722" y="10387"/>
                              </a:lnTo>
                              <a:cubicBezTo>
                                <a:pt x="12198" y="11912"/>
                                <a:pt x="10673" y="13437"/>
                                <a:pt x="9149" y="18011"/>
                              </a:cubicBezTo>
                              <a:lnTo>
                                <a:pt x="0" y="16486"/>
                              </a:lnTo>
                              <a:cubicBezTo>
                                <a:pt x="1525" y="11912"/>
                                <a:pt x="1525" y="8862"/>
                                <a:pt x="3049" y="5813"/>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21" name="Shape 466721"/>
                      <wps:cNvSpPr/>
                      <wps:spPr>
                        <a:xfrm>
                          <a:off x="3180558" y="1525"/>
                          <a:ext cx="71662" cy="73186"/>
                        </a:xfrm>
                        <a:custGeom>
                          <a:avLst/>
                          <a:gdLst/>
                          <a:ahLst/>
                          <a:cxnLst/>
                          <a:rect l="0" t="0" r="0" b="0"/>
                          <a:pathLst>
                            <a:path w="71662" h="73186">
                              <a:moveTo>
                                <a:pt x="0" y="0"/>
                              </a:moveTo>
                              <a:lnTo>
                                <a:pt x="16772" y="0"/>
                              </a:lnTo>
                              <a:lnTo>
                                <a:pt x="32019" y="50316"/>
                              </a:lnTo>
                              <a:cubicBezTo>
                                <a:pt x="33544" y="54890"/>
                                <a:pt x="35068" y="59464"/>
                                <a:pt x="36593" y="62513"/>
                              </a:cubicBezTo>
                              <a:cubicBezTo>
                                <a:pt x="36593" y="59464"/>
                                <a:pt x="38118" y="54890"/>
                                <a:pt x="39643" y="50316"/>
                              </a:cubicBezTo>
                              <a:lnTo>
                                <a:pt x="54890" y="0"/>
                              </a:lnTo>
                              <a:lnTo>
                                <a:pt x="71662" y="0"/>
                              </a:lnTo>
                              <a:lnTo>
                                <a:pt x="71662" y="73186"/>
                              </a:lnTo>
                              <a:lnTo>
                                <a:pt x="60989" y="73186"/>
                              </a:lnTo>
                              <a:lnTo>
                                <a:pt x="60989" y="9148"/>
                              </a:lnTo>
                              <a:lnTo>
                                <a:pt x="41167" y="73186"/>
                              </a:lnTo>
                              <a:lnTo>
                                <a:pt x="30494" y="73186"/>
                              </a:lnTo>
                              <a:lnTo>
                                <a:pt x="10673" y="9148"/>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22" name="Shape 466722"/>
                      <wps:cNvSpPr/>
                      <wps:spPr>
                        <a:xfrm>
                          <a:off x="3147014"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23" name="Shape 466723"/>
                      <wps:cNvSpPr/>
                      <wps:spPr>
                        <a:xfrm>
                          <a:off x="3084501" y="1525"/>
                          <a:ext cx="54890" cy="73186"/>
                        </a:xfrm>
                        <a:custGeom>
                          <a:avLst/>
                          <a:gdLst/>
                          <a:ahLst/>
                          <a:cxnLst/>
                          <a:rect l="0" t="0" r="0" b="0"/>
                          <a:pathLst>
                            <a:path w="54890"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90" y="64038"/>
                              </a:lnTo>
                              <a:lnTo>
                                <a:pt x="5489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24" name="Shape 466724"/>
                      <wps:cNvSpPr/>
                      <wps:spPr>
                        <a:xfrm>
                          <a:off x="3015889" y="1525"/>
                          <a:ext cx="54890" cy="73186"/>
                        </a:xfrm>
                        <a:custGeom>
                          <a:avLst/>
                          <a:gdLst/>
                          <a:ahLst/>
                          <a:cxnLst/>
                          <a:rect l="0" t="0" r="0" b="0"/>
                          <a:pathLst>
                            <a:path w="54890"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90" y="64038"/>
                              </a:lnTo>
                              <a:lnTo>
                                <a:pt x="5489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25" name="Shape 466725"/>
                      <wps:cNvSpPr/>
                      <wps:spPr>
                        <a:xfrm>
                          <a:off x="2975484" y="1525"/>
                          <a:ext cx="28207" cy="73186"/>
                        </a:xfrm>
                        <a:custGeom>
                          <a:avLst/>
                          <a:gdLst/>
                          <a:ahLst/>
                          <a:cxnLst/>
                          <a:rect l="0" t="0" r="0" b="0"/>
                          <a:pathLst>
                            <a:path w="28207" h="73186">
                              <a:moveTo>
                                <a:pt x="0" y="0"/>
                              </a:moveTo>
                              <a:lnTo>
                                <a:pt x="762" y="0"/>
                              </a:lnTo>
                              <a:cubicBezTo>
                                <a:pt x="6861" y="0"/>
                                <a:pt x="9911" y="0"/>
                                <a:pt x="14485" y="1525"/>
                              </a:cubicBezTo>
                              <a:cubicBezTo>
                                <a:pt x="17534" y="3049"/>
                                <a:pt x="20584" y="4574"/>
                                <a:pt x="22108" y="7624"/>
                              </a:cubicBezTo>
                              <a:cubicBezTo>
                                <a:pt x="23633" y="10673"/>
                                <a:pt x="25158" y="13722"/>
                                <a:pt x="25158" y="18297"/>
                              </a:cubicBezTo>
                              <a:cubicBezTo>
                                <a:pt x="25158" y="21346"/>
                                <a:pt x="23633" y="22871"/>
                                <a:pt x="22108" y="25920"/>
                              </a:cubicBezTo>
                              <a:cubicBezTo>
                                <a:pt x="20584" y="28970"/>
                                <a:pt x="17534" y="30494"/>
                                <a:pt x="14485" y="33544"/>
                              </a:cubicBezTo>
                              <a:cubicBezTo>
                                <a:pt x="19059" y="35069"/>
                                <a:pt x="22108" y="36593"/>
                                <a:pt x="25158" y="39643"/>
                              </a:cubicBezTo>
                              <a:cubicBezTo>
                                <a:pt x="26682" y="42692"/>
                                <a:pt x="28207" y="47266"/>
                                <a:pt x="28207" y="50316"/>
                              </a:cubicBezTo>
                              <a:cubicBezTo>
                                <a:pt x="28207" y="54890"/>
                                <a:pt x="28207" y="57939"/>
                                <a:pt x="26682" y="60989"/>
                              </a:cubicBezTo>
                              <a:cubicBezTo>
                                <a:pt x="25158" y="64038"/>
                                <a:pt x="22108" y="65563"/>
                                <a:pt x="20584" y="67088"/>
                              </a:cubicBezTo>
                              <a:cubicBezTo>
                                <a:pt x="19059" y="68612"/>
                                <a:pt x="16009" y="70137"/>
                                <a:pt x="12960" y="71662"/>
                              </a:cubicBezTo>
                              <a:cubicBezTo>
                                <a:pt x="9911" y="71662"/>
                                <a:pt x="5336" y="73186"/>
                                <a:pt x="762" y="73186"/>
                              </a:cubicBezTo>
                              <a:lnTo>
                                <a:pt x="0" y="73186"/>
                              </a:lnTo>
                              <a:lnTo>
                                <a:pt x="0" y="64038"/>
                              </a:lnTo>
                              <a:lnTo>
                                <a:pt x="762" y="64038"/>
                              </a:lnTo>
                              <a:cubicBezTo>
                                <a:pt x="3812" y="64038"/>
                                <a:pt x="5336" y="62513"/>
                                <a:pt x="6861" y="62513"/>
                              </a:cubicBezTo>
                              <a:cubicBezTo>
                                <a:pt x="8386" y="62513"/>
                                <a:pt x="11435" y="62513"/>
                                <a:pt x="12960" y="60989"/>
                              </a:cubicBezTo>
                              <a:cubicBezTo>
                                <a:pt x="14485" y="59464"/>
                                <a:pt x="14485" y="59464"/>
                                <a:pt x="16009" y="56414"/>
                              </a:cubicBezTo>
                              <a:cubicBezTo>
                                <a:pt x="17534" y="54890"/>
                                <a:pt x="17534" y="53365"/>
                                <a:pt x="17534" y="51840"/>
                              </a:cubicBezTo>
                              <a:cubicBezTo>
                                <a:pt x="17534" y="48791"/>
                                <a:pt x="17534" y="45741"/>
                                <a:pt x="16009" y="44217"/>
                              </a:cubicBezTo>
                              <a:cubicBezTo>
                                <a:pt x="14485" y="42692"/>
                                <a:pt x="11435" y="41167"/>
                                <a:pt x="9911" y="39643"/>
                              </a:cubicBezTo>
                              <a:lnTo>
                                <a:pt x="0" y="39643"/>
                              </a:lnTo>
                              <a:lnTo>
                                <a:pt x="0" y="30113"/>
                              </a:lnTo>
                              <a:lnTo>
                                <a:pt x="6861" y="28970"/>
                              </a:lnTo>
                              <a:cubicBezTo>
                                <a:pt x="9911" y="28970"/>
                                <a:pt x="11435" y="27445"/>
                                <a:pt x="12960" y="25920"/>
                              </a:cubicBezTo>
                              <a:cubicBezTo>
                                <a:pt x="14485" y="24395"/>
                                <a:pt x="14485" y="21346"/>
                                <a:pt x="14485" y="19821"/>
                              </a:cubicBezTo>
                              <a:cubicBezTo>
                                <a:pt x="14485" y="16772"/>
                                <a:pt x="14485" y="15247"/>
                                <a:pt x="12960" y="13722"/>
                              </a:cubicBezTo>
                              <a:cubicBezTo>
                                <a:pt x="11435" y="12198"/>
                                <a:pt x="9911" y="10673"/>
                                <a:pt x="8386"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7" name="Shape 476157"/>
                      <wps:cNvSpPr/>
                      <wps:spPr>
                        <a:xfrm>
                          <a:off x="3322357"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27" name="Shape 466727"/>
                      <wps:cNvSpPr/>
                      <wps:spPr>
                        <a:xfrm>
                          <a:off x="3506847" y="20029"/>
                          <a:ext cx="23633" cy="55889"/>
                        </a:xfrm>
                        <a:custGeom>
                          <a:avLst/>
                          <a:gdLst/>
                          <a:ahLst/>
                          <a:cxnLst/>
                          <a:rect l="0" t="0" r="0" b="0"/>
                          <a:pathLst>
                            <a:path w="23633" h="55889">
                              <a:moveTo>
                                <a:pt x="23633" y="0"/>
                              </a:moveTo>
                              <a:lnTo>
                                <a:pt x="23633" y="9267"/>
                              </a:lnTo>
                              <a:lnTo>
                                <a:pt x="13722" y="13515"/>
                              </a:lnTo>
                              <a:cubicBezTo>
                                <a:pt x="10673" y="16564"/>
                                <a:pt x="9148" y="21138"/>
                                <a:pt x="9148" y="27237"/>
                              </a:cubicBezTo>
                              <a:cubicBezTo>
                                <a:pt x="9148" y="33336"/>
                                <a:pt x="10673" y="37910"/>
                                <a:pt x="13722" y="40959"/>
                              </a:cubicBezTo>
                              <a:lnTo>
                                <a:pt x="23633" y="46623"/>
                              </a:lnTo>
                              <a:lnTo>
                                <a:pt x="23633" y="55889"/>
                              </a:lnTo>
                              <a:lnTo>
                                <a:pt x="6099" y="48583"/>
                              </a:lnTo>
                              <a:cubicBezTo>
                                <a:pt x="1525" y="44009"/>
                                <a:pt x="0" y="36385"/>
                                <a:pt x="0" y="27237"/>
                              </a:cubicBezTo>
                              <a:cubicBezTo>
                                <a:pt x="0" y="16564"/>
                                <a:pt x="3049"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28" name="Shape 466728"/>
                      <wps:cNvSpPr/>
                      <wps:spPr>
                        <a:xfrm>
                          <a:off x="3397068" y="19821"/>
                          <a:ext cx="44217" cy="56414"/>
                        </a:xfrm>
                        <a:custGeom>
                          <a:avLst/>
                          <a:gdLst/>
                          <a:ahLst/>
                          <a:cxnLst/>
                          <a:rect l="0" t="0" r="0" b="0"/>
                          <a:pathLst>
                            <a:path w="44217" h="56414">
                              <a:moveTo>
                                <a:pt x="13722" y="0"/>
                              </a:moveTo>
                              <a:cubicBezTo>
                                <a:pt x="15247" y="0"/>
                                <a:pt x="18297" y="0"/>
                                <a:pt x="21346" y="0"/>
                              </a:cubicBezTo>
                              <a:cubicBezTo>
                                <a:pt x="24395" y="0"/>
                                <a:pt x="28970" y="0"/>
                                <a:pt x="32019" y="1525"/>
                              </a:cubicBezTo>
                              <a:cubicBezTo>
                                <a:pt x="35068" y="3049"/>
                                <a:pt x="36593" y="4574"/>
                                <a:pt x="38118" y="6099"/>
                              </a:cubicBezTo>
                              <a:cubicBezTo>
                                <a:pt x="39643" y="7624"/>
                                <a:pt x="41168" y="10673"/>
                                <a:pt x="41168" y="15247"/>
                              </a:cubicBezTo>
                              <a:lnTo>
                                <a:pt x="32019" y="16772"/>
                              </a:lnTo>
                              <a:cubicBezTo>
                                <a:pt x="32019" y="13723"/>
                                <a:pt x="30495" y="12198"/>
                                <a:pt x="28970" y="10673"/>
                              </a:cubicBezTo>
                              <a:cubicBezTo>
                                <a:pt x="27445" y="9148"/>
                                <a:pt x="24395" y="9148"/>
                                <a:pt x="21346" y="9148"/>
                              </a:cubicBezTo>
                              <a:cubicBezTo>
                                <a:pt x="16772" y="9148"/>
                                <a:pt x="15247" y="9148"/>
                                <a:pt x="13722" y="10673"/>
                              </a:cubicBezTo>
                              <a:cubicBezTo>
                                <a:pt x="12198" y="12198"/>
                                <a:pt x="10673" y="12198"/>
                                <a:pt x="10673" y="13723"/>
                              </a:cubicBezTo>
                              <a:cubicBezTo>
                                <a:pt x="10673" y="15247"/>
                                <a:pt x="10673" y="16772"/>
                                <a:pt x="12198" y="16772"/>
                              </a:cubicBezTo>
                              <a:cubicBezTo>
                                <a:pt x="12198" y="18297"/>
                                <a:pt x="13722" y="18297"/>
                                <a:pt x="15247" y="18297"/>
                              </a:cubicBezTo>
                              <a:cubicBezTo>
                                <a:pt x="15247" y="19821"/>
                                <a:pt x="18297" y="19821"/>
                                <a:pt x="22871" y="21346"/>
                              </a:cubicBezTo>
                              <a:cubicBezTo>
                                <a:pt x="28970" y="22871"/>
                                <a:pt x="32019" y="24396"/>
                                <a:pt x="35068" y="25920"/>
                              </a:cubicBezTo>
                              <a:cubicBezTo>
                                <a:pt x="38118" y="25920"/>
                                <a:pt x="39643" y="27445"/>
                                <a:pt x="41168" y="30494"/>
                              </a:cubicBezTo>
                              <a:cubicBezTo>
                                <a:pt x="42692" y="32019"/>
                                <a:pt x="44217" y="35069"/>
                                <a:pt x="44217" y="38118"/>
                              </a:cubicBezTo>
                              <a:cubicBezTo>
                                <a:pt x="44217" y="41167"/>
                                <a:pt x="42692" y="44217"/>
                                <a:pt x="41168" y="47266"/>
                              </a:cubicBezTo>
                              <a:cubicBezTo>
                                <a:pt x="39643" y="50316"/>
                                <a:pt x="36593" y="51840"/>
                                <a:pt x="33544" y="53365"/>
                              </a:cubicBezTo>
                              <a:cubicBezTo>
                                <a:pt x="30495" y="54890"/>
                                <a:pt x="27445" y="56414"/>
                                <a:pt x="22871" y="56414"/>
                              </a:cubicBezTo>
                              <a:cubicBezTo>
                                <a:pt x="15247" y="56414"/>
                                <a:pt x="10673" y="54890"/>
                                <a:pt x="7624" y="51840"/>
                              </a:cubicBezTo>
                              <a:cubicBezTo>
                                <a:pt x="3049" y="48791"/>
                                <a:pt x="1525" y="44217"/>
                                <a:pt x="0" y="39643"/>
                              </a:cubicBezTo>
                              <a:lnTo>
                                <a:pt x="9148" y="38118"/>
                              </a:lnTo>
                              <a:cubicBezTo>
                                <a:pt x="9148" y="41167"/>
                                <a:pt x="10673" y="42692"/>
                                <a:pt x="13722" y="44217"/>
                              </a:cubicBezTo>
                              <a:cubicBezTo>
                                <a:pt x="15247" y="45742"/>
                                <a:pt x="18297" y="47266"/>
                                <a:pt x="22871" y="47266"/>
                              </a:cubicBezTo>
                              <a:cubicBezTo>
                                <a:pt x="27445" y="47266"/>
                                <a:pt x="30495" y="45742"/>
                                <a:pt x="32019" y="44217"/>
                              </a:cubicBezTo>
                              <a:cubicBezTo>
                                <a:pt x="33544" y="42692"/>
                                <a:pt x="35068" y="41167"/>
                                <a:pt x="35068" y="39643"/>
                              </a:cubicBezTo>
                              <a:cubicBezTo>
                                <a:pt x="35068" y="38118"/>
                                <a:pt x="33544" y="36593"/>
                                <a:pt x="32019" y="35069"/>
                              </a:cubicBezTo>
                              <a:cubicBezTo>
                                <a:pt x="30495" y="35069"/>
                                <a:pt x="27445" y="33544"/>
                                <a:pt x="22871" y="32019"/>
                              </a:cubicBezTo>
                              <a:cubicBezTo>
                                <a:pt x="16772" y="30494"/>
                                <a:pt x="12198" y="28970"/>
                                <a:pt x="9148" y="27445"/>
                              </a:cubicBezTo>
                              <a:cubicBezTo>
                                <a:pt x="6099" y="25920"/>
                                <a:pt x="4575" y="24396"/>
                                <a:pt x="3049" y="22871"/>
                              </a:cubicBezTo>
                              <a:cubicBezTo>
                                <a:pt x="1525" y="19821"/>
                                <a:pt x="1525" y="18297"/>
                                <a:pt x="1525" y="15247"/>
                              </a:cubicBezTo>
                              <a:cubicBezTo>
                                <a:pt x="1525" y="12198"/>
                                <a:pt x="1525" y="10673"/>
                                <a:pt x="3049" y="9148"/>
                              </a:cubicBezTo>
                              <a:cubicBezTo>
                                <a:pt x="4575" y="6099"/>
                                <a:pt x="6099" y="4574"/>
                                <a:pt x="7624" y="3049"/>
                              </a:cubicBezTo>
                              <a:cubicBezTo>
                                <a:pt x="9148" y="1525"/>
                                <a:pt x="10673" y="1525"/>
                                <a:pt x="137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29" name="Shape 466729"/>
                      <wps:cNvSpPr/>
                      <wps:spPr>
                        <a:xfrm>
                          <a:off x="3345227" y="19821"/>
                          <a:ext cx="41167" cy="54890"/>
                        </a:xfrm>
                        <a:custGeom>
                          <a:avLst/>
                          <a:gdLst/>
                          <a:ahLst/>
                          <a:cxnLst/>
                          <a:rect l="0" t="0" r="0" b="0"/>
                          <a:pathLst>
                            <a:path w="41167" h="54890">
                              <a:moveTo>
                                <a:pt x="24395" y="0"/>
                              </a:moveTo>
                              <a:cubicBezTo>
                                <a:pt x="27445"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30" name="Shape 466730"/>
                      <wps:cNvSpPr/>
                      <wps:spPr>
                        <a:xfrm>
                          <a:off x="3285001" y="19821"/>
                          <a:ext cx="25158" cy="54890"/>
                        </a:xfrm>
                        <a:custGeom>
                          <a:avLst/>
                          <a:gdLst/>
                          <a:ahLst/>
                          <a:cxnLst/>
                          <a:rect l="0" t="0" r="0" b="0"/>
                          <a:pathLst>
                            <a:path w="25158" h="54890">
                              <a:moveTo>
                                <a:pt x="2287" y="0"/>
                              </a:moveTo>
                              <a:cubicBezTo>
                                <a:pt x="6861" y="0"/>
                                <a:pt x="9911" y="0"/>
                                <a:pt x="12960" y="1525"/>
                              </a:cubicBezTo>
                              <a:cubicBezTo>
                                <a:pt x="16009" y="1525"/>
                                <a:pt x="17534" y="3049"/>
                                <a:pt x="19059" y="4574"/>
                              </a:cubicBezTo>
                              <a:cubicBezTo>
                                <a:pt x="20584" y="6099"/>
                                <a:pt x="20584" y="9148"/>
                                <a:pt x="22108" y="12198"/>
                              </a:cubicBezTo>
                              <a:cubicBezTo>
                                <a:pt x="22108" y="13723"/>
                                <a:pt x="22108" y="15247"/>
                                <a:pt x="22108" y="19821"/>
                              </a:cubicBezTo>
                              <a:lnTo>
                                <a:pt x="22108" y="30494"/>
                              </a:lnTo>
                              <a:cubicBezTo>
                                <a:pt x="22108" y="38118"/>
                                <a:pt x="22108" y="44217"/>
                                <a:pt x="22108" y="47266"/>
                              </a:cubicBezTo>
                              <a:cubicBezTo>
                                <a:pt x="23633" y="48791"/>
                                <a:pt x="23633" y="51840"/>
                                <a:pt x="25158" y="54890"/>
                              </a:cubicBezTo>
                              <a:lnTo>
                                <a:pt x="16009" y="54890"/>
                              </a:lnTo>
                              <a:cubicBezTo>
                                <a:pt x="14485" y="53365"/>
                                <a:pt x="12960" y="50316"/>
                                <a:pt x="12960" y="48791"/>
                              </a:cubicBezTo>
                              <a:cubicBezTo>
                                <a:pt x="9911" y="51840"/>
                                <a:pt x="6861" y="53365"/>
                                <a:pt x="3812" y="53365"/>
                              </a:cubicBezTo>
                              <a:lnTo>
                                <a:pt x="0" y="54636"/>
                              </a:lnTo>
                              <a:lnTo>
                                <a:pt x="0" y="46351"/>
                              </a:lnTo>
                              <a:lnTo>
                                <a:pt x="5336" y="44217"/>
                              </a:lnTo>
                              <a:cubicBezTo>
                                <a:pt x="8386" y="42692"/>
                                <a:pt x="9911" y="41167"/>
                                <a:pt x="11435"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5" y="12198"/>
                                <a:pt x="9911" y="10673"/>
                              </a:cubicBezTo>
                              <a:cubicBezTo>
                                <a:pt x="8386" y="9148"/>
                                <a:pt x="5336" y="9148"/>
                                <a:pt x="762"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31" name="Shape 466731"/>
                      <wps:cNvSpPr/>
                      <wps:spPr>
                        <a:xfrm>
                          <a:off x="3453482" y="1525"/>
                          <a:ext cx="41167" cy="73186"/>
                        </a:xfrm>
                        <a:custGeom>
                          <a:avLst/>
                          <a:gdLst/>
                          <a:ahLst/>
                          <a:cxnLst/>
                          <a:rect l="0" t="0" r="0" b="0"/>
                          <a:pathLst>
                            <a:path w="41167" h="73186">
                              <a:moveTo>
                                <a:pt x="0" y="0"/>
                              </a:moveTo>
                              <a:lnTo>
                                <a:pt x="9148" y="0"/>
                              </a:lnTo>
                              <a:lnTo>
                                <a:pt x="9148" y="25920"/>
                              </a:lnTo>
                              <a:cubicBezTo>
                                <a:pt x="13722" y="19821"/>
                                <a:pt x="18297" y="18297"/>
                                <a:pt x="24395" y="18297"/>
                              </a:cubicBezTo>
                              <a:cubicBezTo>
                                <a:pt x="27444" y="18297"/>
                                <a:pt x="30494" y="18297"/>
                                <a:pt x="33544" y="19821"/>
                              </a:cubicBezTo>
                              <a:cubicBezTo>
                                <a:pt x="36593" y="21346"/>
                                <a:pt x="38118" y="24395"/>
                                <a:pt x="39642" y="25920"/>
                              </a:cubicBezTo>
                              <a:cubicBezTo>
                                <a:pt x="41167" y="28970"/>
                                <a:pt x="41167" y="33544"/>
                                <a:pt x="41167" y="38118"/>
                              </a:cubicBezTo>
                              <a:lnTo>
                                <a:pt x="41167" y="73186"/>
                              </a:lnTo>
                              <a:lnTo>
                                <a:pt x="32019" y="73186"/>
                              </a:lnTo>
                              <a:lnTo>
                                <a:pt x="32019" y="39643"/>
                              </a:lnTo>
                              <a:cubicBezTo>
                                <a:pt x="32019" y="35069"/>
                                <a:pt x="30494" y="32019"/>
                                <a:pt x="28969" y="30494"/>
                              </a:cubicBezTo>
                              <a:cubicBezTo>
                                <a:pt x="27444" y="27445"/>
                                <a:pt x="24395" y="27445"/>
                                <a:pt x="21346" y="27445"/>
                              </a:cubicBezTo>
                              <a:cubicBezTo>
                                <a:pt x="19821" y="27445"/>
                                <a:pt x="16771" y="27445"/>
                                <a:pt x="15247" y="28970"/>
                              </a:cubicBezTo>
                              <a:cubicBezTo>
                                <a:pt x="13722" y="30494"/>
                                <a:pt x="10673" y="32019"/>
                                <a:pt x="10673" y="35069"/>
                              </a:cubicBezTo>
                              <a:cubicBezTo>
                                <a:pt x="9148" y="36593"/>
                                <a:pt x="9148" y="39643"/>
                                <a:pt x="9148" y="44217"/>
                              </a:cubicBezTo>
                              <a:lnTo>
                                <a:pt x="9148"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8" name="Shape 476158"/>
                      <wps:cNvSpPr/>
                      <wps:spPr>
                        <a:xfrm>
                          <a:off x="3322357"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33" name="Shape 466733"/>
                      <wps:cNvSpPr/>
                      <wps:spPr>
                        <a:xfrm>
                          <a:off x="3665418" y="19821"/>
                          <a:ext cx="44217" cy="56414"/>
                        </a:xfrm>
                        <a:custGeom>
                          <a:avLst/>
                          <a:gdLst/>
                          <a:ahLst/>
                          <a:cxnLst/>
                          <a:rect l="0" t="0" r="0" b="0"/>
                          <a:pathLst>
                            <a:path w="44217" h="56414">
                              <a:moveTo>
                                <a:pt x="13722" y="0"/>
                              </a:moveTo>
                              <a:cubicBezTo>
                                <a:pt x="15247" y="0"/>
                                <a:pt x="18296" y="0"/>
                                <a:pt x="21346" y="0"/>
                              </a:cubicBezTo>
                              <a:cubicBezTo>
                                <a:pt x="24395" y="0"/>
                                <a:pt x="28970" y="0"/>
                                <a:pt x="32019" y="1525"/>
                              </a:cubicBezTo>
                              <a:cubicBezTo>
                                <a:pt x="35068" y="3049"/>
                                <a:pt x="36593" y="4574"/>
                                <a:pt x="38118" y="6099"/>
                              </a:cubicBezTo>
                              <a:cubicBezTo>
                                <a:pt x="39643" y="7624"/>
                                <a:pt x="41167" y="10673"/>
                                <a:pt x="41167" y="15247"/>
                              </a:cubicBezTo>
                              <a:lnTo>
                                <a:pt x="32019" y="16772"/>
                              </a:lnTo>
                              <a:cubicBezTo>
                                <a:pt x="32019" y="13723"/>
                                <a:pt x="30494" y="12198"/>
                                <a:pt x="28970" y="10673"/>
                              </a:cubicBezTo>
                              <a:cubicBezTo>
                                <a:pt x="27445" y="9148"/>
                                <a:pt x="24395" y="9148"/>
                                <a:pt x="21346" y="9148"/>
                              </a:cubicBezTo>
                              <a:cubicBezTo>
                                <a:pt x="16772" y="9148"/>
                                <a:pt x="15247" y="9148"/>
                                <a:pt x="13722" y="10673"/>
                              </a:cubicBezTo>
                              <a:cubicBezTo>
                                <a:pt x="12198" y="12198"/>
                                <a:pt x="10673" y="12198"/>
                                <a:pt x="10673" y="13723"/>
                              </a:cubicBezTo>
                              <a:cubicBezTo>
                                <a:pt x="10673" y="15247"/>
                                <a:pt x="10673" y="16772"/>
                                <a:pt x="12198" y="16772"/>
                              </a:cubicBezTo>
                              <a:cubicBezTo>
                                <a:pt x="12198" y="18297"/>
                                <a:pt x="13722" y="18297"/>
                                <a:pt x="15247" y="18297"/>
                              </a:cubicBezTo>
                              <a:cubicBezTo>
                                <a:pt x="15247" y="19821"/>
                                <a:pt x="18296" y="19821"/>
                                <a:pt x="22871" y="21346"/>
                              </a:cubicBezTo>
                              <a:cubicBezTo>
                                <a:pt x="28970" y="22871"/>
                                <a:pt x="32019" y="24396"/>
                                <a:pt x="35068" y="25920"/>
                              </a:cubicBezTo>
                              <a:cubicBezTo>
                                <a:pt x="38118" y="25920"/>
                                <a:pt x="39643" y="27445"/>
                                <a:pt x="41167" y="30494"/>
                              </a:cubicBezTo>
                              <a:cubicBezTo>
                                <a:pt x="42692" y="32019"/>
                                <a:pt x="44217" y="35069"/>
                                <a:pt x="44217" y="38118"/>
                              </a:cubicBezTo>
                              <a:cubicBezTo>
                                <a:pt x="44217" y="41167"/>
                                <a:pt x="42692" y="44217"/>
                                <a:pt x="41167" y="47266"/>
                              </a:cubicBezTo>
                              <a:cubicBezTo>
                                <a:pt x="39643" y="50316"/>
                                <a:pt x="36593" y="51840"/>
                                <a:pt x="33544" y="53365"/>
                              </a:cubicBezTo>
                              <a:cubicBezTo>
                                <a:pt x="30494" y="54890"/>
                                <a:pt x="27445" y="56414"/>
                                <a:pt x="22871" y="56414"/>
                              </a:cubicBezTo>
                              <a:cubicBezTo>
                                <a:pt x="15247" y="56414"/>
                                <a:pt x="10673" y="54890"/>
                                <a:pt x="7623" y="51840"/>
                              </a:cubicBezTo>
                              <a:cubicBezTo>
                                <a:pt x="3049" y="48791"/>
                                <a:pt x="1525" y="44217"/>
                                <a:pt x="0" y="39643"/>
                              </a:cubicBezTo>
                              <a:lnTo>
                                <a:pt x="9148" y="38118"/>
                              </a:lnTo>
                              <a:cubicBezTo>
                                <a:pt x="9148" y="41167"/>
                                <a:pt x="10673" y="42692"/>
                                <a:pt x="13722" y="44217"/>
                              </a:cubicBezTo>
                              <a:cubicBezTo>
                                <a:pt x="15247" y="45742"/>
                                <a:pt x="18296" y="47266"/>
                                <a:pt x="22871" y="47266"/>
                              </a:cubicBezTo>
                              <a:cubicBezTo>
                                <a:pt x="27445" y="47266"/>
                                <a:pt x="30494" y="45742"/>
                                <a:pt x="32019" y="44217"/>
                              </a:cubicBezTo>
                              <a:cubicBezTo>
                                <a:pt x="33544" y="42692"/>
                                <a:pt x="35068" y="41167"/>
                                <a:pt x="35068" y="39643"/>
                              </a:cubicBezTo>
                              <a:cubicBezTo>
                                <a:pt x="35068" y="38118"/>
                                <a:pt x="33544" y="36593"/>
                                <a:pt x="32019" y="35069"/>
                              </a:cubicBezTo>
                              <a:cubicBezTo>
                                <a:pt x="30494" y="35069"/>
                                <a:pt x="27445" y="33544"/>
                                <a:pt x="22871" y="32019"/>
                              </a:cubicBezTo>
                              <a:cubicBezTo>
                                <a:pt x="16772" y="30494"/>
                                <a:pt x="12198" y="28970"/>
                                <a:pt x="9148" y="27445"/>
                              </a:cubicBezTo>
                              <a:cubicBezTo>
                                <a:pt x="6098" y="25920"/>
                                <a:pt x="4574" y="24396"/>
                                <a:pt x="3049" y="22871"/>
                              </a:cubicBezTo>
                              <a:cubicBezTo>
                                <a:pt x="1525" y="19821"/>
                                <a:pt x="1525" y="18297"/>
                                <a:pt x="1525" y="15247"/>
                              </a:cubicBezTo>
                              <a:cubicBezTo>
                                <a:pt x="1525" y="12198"/>
                                <a:pt x="1525" y="10673"/>
                                <a:pt x="3049" y="9148"/>
                              </a:cubicBezTo>
                              <a:cubicBezTo>
                                <a:pt x="4574" y="6099"/>
                                <a:pt x="6098" y="4574"/>
                                <a:pt x="7623" y="3049"/>
                              </a:cubicBezTo>
                              <a:cubicBezTo>
                                <a:pt x="9148" y="1525"/>
                                <a:pt x="10673" y="1525"/>
                                <a:pt x="137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34" name="Shape 466734"/>
                      <wps:cNvSpPr/>
                      <wps:spPr>
                        <a:xfrm>
                          <a:off x="3563262" y="19821"/>
                          <a:ext cx="47266" cy="56414"/>
                        </a:xfrm>
                        <a:custGeom>
                          <a:avLst/>
                          <a:gdLst/>
                          <a:ahLst/>
                          <a:cxnLst/>
                          <a:rect l="0" t="0" r="0" b="0"/>
                          <a:pathLst>
                            <a:path w="47266" h="56414">
                              <a:moveTo>
                                <a:pt x="24395" y="0"/>
                              </a:moveTo>
                              <a:cubicBezTo>
                                <a:pt x="30495" y="0"/>
                                <a:pt x="35068" y="0"/>
                                <a:pt x="38118" y="3049"/>
                              </a:cubicBezTo>
                              <a:cubicBezTo>
                                <a:pt x="42692" y="6099"/>
                                <a:pt x="44217" y="10673"/>
                                <a:pt x="45741" y="16772"/>
                              </a:cubicBezTo>
                              <a:lnTo>
                                <a:pt x="36593" y="18297"/>
                              </a:lnTo>
                              <a:cubicBezTo>
                                <a:pt x="35068" y="15247"/>
                                <a:pt x="33544" y="12198"/>
                                <a:pt x="32019" y="10673"/>
                              </a:cubicBezTo>
                              <a:cubicBezTo>
                                <a:pt x="30495" y="9148"/>
                                <a:pt x="27445" y="9148"/>
                                <a:pt x="24395" y="9148"/>
                              </a:cubicBezTo>
                              <a:cubicBezTo>
                                <a:pt x="19821" y="9148"/>
                                <a:pt x="16772" y="10673"/>
                                <a:pt x="13722" y="13723"/>
                              </a:cubicBezTo>
                              <a:cubicBezTo>
                                <a:pt x="10673" y="16772"/>
                                <a:pt x="9148" y="21346"/>
                                <a:pt x="9148" y="27445"/>
                              </a:cubicBezTo>
                              <a:cubicBezTo>
                                <a:pt x="9148" y="33544"/>
                                <a:pt x="10673" y="39643"/>
                                <a:pt x="13722" y="42692"/>
                              </a:cubicBezTo>
                              <a:cubicBezTo>
                                <a:pt x="16772" y="45742"/>
                                <a:pt x="19821" y="47266"/>
                                <a:pt x="24395" y="47266"/>
                              </a:cubicBezTo>
                              <a:cubicBezTo>
                                <a:pt x="27445" y="47266"/>
                                <a:pt x="30495" y="45742"/>
                                <a:pt x="33544" y="44217"/>
                              </a:cubicBezTo>
                              <a:cubicBezTo>
                                <a:pt x="36593" y="41167"/>
                                <a:pt x="38118" y="38118"/>
                                <a:pt x="38118" y="35069"/>
                              </a:cubicBezTo>
                              <a:lnTo>
                                <a:pt x="47266" y="36593"/>
                              </a:lnTo>
                              <a:cubicBezTo>
                                <a:pt x="45741" y="42692"/>
                                <a:pt x="44217" y="47266"/>
                                <a:pt x="39643" y="50316"/>
                              </a:cubicBezTo>
                              <a:cubicBezTo>
                                <a:pt x="35068" y="53365"/>
                                <a:pt x="30495" y="56414"/>
                                <a:pt x="24395" y="56414"/>
                              </a:cubicBezTo>
                              <a:cubicBezTo>
                                <a:pt x="16772" y="56414"/>
                                <a:pt x="10673" y="53365"/>
                                <a:pt x="6099" y="48791"/>
                              </a:cubicBezTo>
                              <a:cubicBezTo>
                                <a:pt x="1525" y="44217"/>
                                <a:pt x="0" y="36593"/>
                                <a:pt x="0" y="27445"/>
                              </a:cubicBezTo>
                              <a:cubicBezTo>
                                <a:pt x="0" y="21346"/>
                                <a:pt x="1525" y="16772"/>
                                <a:pt x="3049" y="12198"/>
                              </a:cubicBezTo>
                              <a:cubicBezTo>
                                <a:pt x="4574" y="7624"/>
                                <a:pt x="7624" y="4574"/>
                                <a:pt x="12198" y="3049"/>
                              </a:cubicBezTo>
                              <a:cubicBezTo>
                                <a:pt x="15247" y="0"/>
                                <a:pt x="19821"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35" name="Shape 466735"/>
                      <wps:cNvSpPr/>
                      <wps:spPr>
                        <a:xfrm>
                          <a:off x="3530480" y="19821"/>
                          <a:ext cx="23633" cy="56414"/>
                        </a:xfrm>
                        <a:custGeom>
                          <a:avLst/>
                          <a:gdLst/>
                          <a:ahLst/>
                          <a:cxnLst/>
                          <a:rect l="0" t="0" r="0" b="0"/>
                          <a:pathLst>
                            <a:path w="23633" h="56414">
                              <a:moveTo>
                                <a:pt x="762" y="0"/>
                              </a:moveTo>
                              <a:cubicBezTo>
                                <a:pt x="6861" y="0"/>
                                <a:pt x="12960" y="1525"/>
                                <a:pt x="17534" y="6099"/>
                              </a:cubicBezTo>
                              <a:cubicBezTo>
                                <a:pt x="22108" y="10673"/>
                                <a:pt x="23633" y="18297"/>
                                <a:pt x="23633" y="27445"/>
                              </a:cubicBezTo>
                              <a:cubicBezTo>
                                <a:pt x="23633" y="33544"/>
                                <a:pt x="22108" y="39643"/>
                                <a:pt x="20584" y="42692"/>
                              </a:cubicBezTo>
                              <a:cubicBezTo>
                                <a:pt x="19059" y="47266"/>
                                <a:pt x="16009" y="50316"/>
                                <a:pt x="11435"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36" name="Shape 466736"/>
                      <wps:cNvSpPr/>
                      <wps:spPr>
                        <a:xfrm>
                          <a:off x="3721832" y="1525"/>
                          <a:ext cx="28207" cy="73186"/>
                        </a:xfrm>
                        <a:custGeom>
                          <a:avLst/>
                          <a:gdLst/>
                          <a:ahLst/>
                          <a:cxnLst/>
                          <a:rect l="0" t="0" r="0" b="0"/>
                          <a:pathLst>
                            <a:path w="28207" h="73186">
                              <a:moveTo>
                                <a:pt x="0" y="0"/>
                              </a:moveTo>
                              <a:lnTo>
                                <a:pt x="27445" y="0"/>
                              </a:lnTo>
                              <a:lnTo>
                                <a:pt x="28207" y="0"/>
                              </a:lnTo>
                              <a:lnTo>
                                <a:pt x="28207" y="9148"/>
                              </a:lnTo>
                              <a:lnTo>
                                <a:pt x="10673" y="9148"/>
                              </a:lnTo>
                              <a:lnTo>
                                <a:pt x="10673" y="35069"/>
                              </a:lnTo>
                              <a:lnTo>
                                <a:pt x="28207" y="35069"/>
                              </a:lnTo>
                              <a:lnTo>
                                <a:pt x="28207" y="44217"/>
                              </a:lnTo>
                              <a:lnTo>
                                <a:pt x="10673" y="4421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37" name="Shape 466737"/>
                      <wps:cNvSpPr/>
                      <wps:spPr>
                        <a:xfrm>
                          <a:off x="3616627" y="1525"/>
                          <a:ext cx="44216" cy="73186"/>
                        </a:xfrm>
                        <a:custGeom>
                          <a:avLst/>
                          <a:gdLst/>
                          <a:ahLst/>
                          <a:cxnLst/>
                          <a:rect l="0" t="0" r="0" b="0"/>
                          <a:pathLst>
                            <a:path w="44216" h="73186">
                              <a:moveTo>
                                <a:pt x="0" y="0"/>
                              </a:moveTo>
                              <a:lnTo>
                                <a:pt x="9148" y="0"/>
                              </a:lnTo>
                              <a:lnTo>
                                <a:pt x="9148" y="39643"/>
                              </a:lnTo>
                              <a:lnTo>
                                <a:pt x="30494" y="19821"/>
                              </a:lnTo>
                              <a:lnTo>
                                <a:pt x="42692" y="19821"/>
                              </a:lnTo>
                              <a:lnTo>
                                <a:pt x="22871" y="39643"/>
                              </a:lnTo>
                              <a:lnTo>
                                <a:pt x="44216" y="73186"/>
                              </a:lnTo>
                              <a:lnTo>
                                <a:pt x="33543" y="73186"/>
                              </a:lnTo>
                              <a:lnTo>
                                <a:pt x="15247" y="45741"/>
                              </a:lnTo>
                              <a:lnTo>
                                <a:pt x="9148" y="51840"/>
                              </a:lnTo>
                              <a:lnTo>
                                <a:pt x="9148"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38" name="Shape 466738"/>
                      <wps:cNvSpPr/>
                      <wps:spPr>
                        <a:xfrm>
                          <a:off x="3787395" y="43759"/>
                          <a:ext cx="22108" cy="32476"/>
                        </a:xfrm>
                        <a:custGeom>
                          <a:avLst/>
                          <a:gdLst/>
                          <a:ahLst/>
                          <a:cxnLst/>
                          <a:rect l="0" t="0" r="0" b="0"/>
                          <a:pathLst>
                            <a:path w="22108" h="32476">
                              <a:moveTo>
                                <a:pt x="22108" y="0"/>
                              </a:moveTo>
                              <a:lnTo>
                                <a:pt x="22108" y="7996"/>
                              </a:lnTo>
                              <a:lnTo>
                                <a:pt x="21346" y="8081"/>
                              </a:lnTo>
                              <a:cubicBezTo>
                                <a:pt x="18297" y="9606"/>
                                <a:pt x="15248" y="9606"/>
                                <a:pt x="13722" y="9606"/>
                              </a:cubicBezTo>
                              <a:cubicBezTo>
                                <a:pt x="12198" y="11130"/>
                                <a:pt x="10673" y="11130"/>
                                <a:pt x="10673" y="12655"/>
                              </a:cubicBezTo>
                              <a:cubicBezTo>
                                <a:pt x="9149" y="14180"/>
                                <a:pt x="9149" y="14180"/>
                                <a:pt x="9149" y="15705"/>
                              </a:cubicBezTo>
                              <a:cubicBezTo>
                                <a:pt x="9149" y="17229"/>
                                <a:pt x="10673" y="18754"/>
                                <a:pt x="12198" y="20279"/>
                              </a:cubicBezTo>
                              <a:cubicBezTo>
                                <a:pt x="13722" y="21803"/>
                                <a:pt x="15248" y="23328"/>
                                <a:pt x="19822" y="23328"/>
                              </a:cubicBezTo>
                              <a:lnTo>
                                <a:pt x="22108" y="22413"/>
                              </a:lnTo>
                              <a:lnTo>
                                <a:pt x="22108" y="30698"/>
                              </a:lnTo>
                              <a:lnTo>
                                <a:pt x="16772" y="32476"/>
                              </a:lnTo>
                              <a:cubicBezTo>
                                <a:pt x="12198" y="32476"/>
                                <a:pt x="7624" y="30952"/>
                                <a:pt x="4574" y="27902"/>
                              </a:cubicBezTo>
                              <a:cubicBezTo>
                                <a:pt x="1525" y="24853"/>
                                <a:pt x="0" y="20279"/>
                                <a:pt x="0" y="17229"/>
                              </a:cubicBezTo>
                              <a:cubicBezTo>
                                <a:pt x="0" y="14180"/>
                                <a:pt x="0" y="11130"/>
                                <a:pt x="1525" y="9606"/>
                              </a:cubicBezTo>
                              <a:cubicBezTo>
                                <a:pt x="3049" y="6556"/>
                                <a:pt x="4574" y="5031"/>
                                <a:pt x="6099" y="3507"/>
                              </a:cubicBezTo>
                              <a:cubicBezTo>
                                <a:pt x="7624" y="1982"/>
                                <a:pt x="10673" y="1982"/>
                                <a:pt x="12198" y="457"/>
                              </a:cubicBezTo>
                              <a:cubicBezTo>
                                <a:pt x="13722" y="457"/>
                                <a:pt x="16772" y="457"/>
                                <a:pt x="19822"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39" name="Shape 466739"/>
                      <wps:cNvSpPr/>
                      <wps:spPr>
                        <a:xfrm>
                          <a:off x="3788920" y="20107"/>
                          <a:ext cx="20583" cy="18011"/>
                        </a:xfrm>
                        <a:custGeom>
                          <a:avLst/>
                          <a:gdLst/>
                          <a:ahLst/>
                          <a:cxnLst/>
                          <a:rect l="0" t="0" r="0" b="0"/>
                          <a:pathLst>
                            <a:path w="20583" h="18011">
                              <a:moveTo>
                                <a:pt x="20583" y="0"/>
                              </a:moveTo>
                              <a:lnTo>
                                <a:pt x="20583" y="9015"/>
                              </a:lnTo>
                              <a:lnTo>
                                <a:pt x="13722" y="10387"/>
                              </a:lnTo>
                              <a:cubicBezTo>
                                <a:pt x="12197" y="11912"/>
                                <a:pt x="10673" y="13437"/>
                                <a:pt x="9148" y="18011"/>
                              </a:cubicBezTo>
                              <a:lnTo>
                                <a:pt x="0" y="16486"/>
                              </a:lnTo>
                              <a:cubicBezTo>
                                <a:pt x="0" y="11912"/>
                                <a:pt x="1524" y="8862"/>
                                <a:pt x="3049" y="5813"/>
                              </a:cubicBezTo>
                              <a:cubicBezTo>
                                <a:pt x="4574" y="4288"/>
                                <a:pt x="7624" y="2763"/>
                                <a:pt x="10673" y="1239"/>
                              </a:cubicBezTo>
                              <a:lnTo>
                                <a:pt x="2058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40" name="Shape 466740"/>
                      <wps:cNvSpPr/>
                      <wps:spPr>
                        <a:xfrm>
                          <a:off x="3750039" y="1525"/>
                          <a:ext cx="28208" cy="44217"/>
                        </a:xfrm>
                        <a:custGeom>
                          <a:avLst/>
                          <a:gdLst/>
                          <a:ahLst/>
                          <a:cxnLst/>
                          <a:rect l="0" t="0" r="0" b="0"/>
                          <a:pathLst>
                            <a:path w="28208" h="44217">
                              <a:moveTo>
                                <a:pt x="0" y="0"/>
                              </a:moveTo>
                              <a:lnTo>
                                <a:pt x="11436" y="0"/>
                              </a:lnTo>
                              <a:cubicBezTo>
                                <a:pt x="14485" y="0"/>
                                <a:pt x="17534" y="1525"/>
                                <a:pt x="20584" y="3049"/>
                              </a:cubicBezTo>
                              <a:cubicBezTo>
                                <a:pt x="22109" y="4574"/>
                                <a:pt x="25158" y="7624"/>
                                <a:pt x="26682" y="10673"/>
                              </a:cubicBezTo>
                              <a:cubicBezTo>
                                <a:pt x="28208" y="13722"/>
                                <a:pt x="28208" y="16772"/>
                                <a:pt x="28208" y="21346"/>
                              </a:cubicBezTo>
                              <a:cubicBezTo>
                                <a:pt x="28208" y="27445"/>
                                <a:pt x="26682" y="32019"/>
                                <a:pt x="22109" y="36593"/>
                              </a:cubicBezTo>
                              <a:cubicBezTo>
                                <a:pt x="19059" y="41167"/>
                                <a:pt x="11436" y="44217"/>
                                <a:pt x="763" y="44217"/>
                              </a:cubicBezTo>
                              <a:lnTo>
                                <a:pt x="0" y="44217"/>
                              </a:lnTo>
                              <a:lnTo>
                                <a:pt x="0" y="35069"/>
                              </a:lnTo>
                              <a:lnTo>
                                <a:pt x="763" y="35069"/>
                              </a:lnTo>
                              <a:cubicBezTo>
                                <a:pt x="6861" y="35069"/>
                                <a:pt x="11436" y="33544"/>
                                <a:pt x="12960" y="30494"/>
                              </a:cubicBezTo>
                              <a:cubicBezTo>
                                <a:pt x="16009" y="28970"/>
                                <a:pt x="17534" y="25920"/>
                                <a:pt x="17534" y="21346"/>
                              </a:cubicBezTo>
                              <a:cubicBezTo>
                                <a:pt x="17534" y="18297"/>
                                <a:pt x="17534" y="15247"/>
                                <a:pt x="16009" y="13722"/>
                              </a:cubicBezTo>
                              <a:cubicBezTo>
                                <a:pt x="14485" y="10673"/>
                                <a:pt x="11436" y="9148"/>
                                <a:pt x="9911" y="9148"/>
                              </a:cubicBezTo>
                              <a:cubicBezTo>
                                <a:pt x="8386" y="9148"/>
                                <a:pt x="5336" y="9148"/>
                                <a:pt x="763"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41" name="Shape 466741"/>
                      <wps:cNvSpPr/>
                      <wps:spPr>
                        <a:xfrm>
                          <a:off x="3877353" y="43759"/>
                          <a:ext cx="22108" cy="32476"/>
                        </a:xfrm>
                        <a:custGeom>
                          <a:avLst/>
                          <a:gdLst/>
                          <a:ahLst/>
                          <a:cxnLst/>
                          <a:rect l="0" t="0" r="0" b="0"/>
                          <a:pathLst>
                            <a:path w="22108" h="32476">
                              <a:moveTo>
                                <a:pt x="22108" y="0"/>
                              </a:moveTo>
                              <a:lnTo>
                                <a:pt x="22108" y="7996"/>
                              </a:lnTo>
                              <a:lnTo>
                                <a:pt x="21346" y="8081"/>
                              </a:lnTo>
                              <a:cubicBezTo>
                                <a:pt x="18296" y="9606"/>
                                <a:pt x="15248" y="9606"/>
                                <a:pt x="13722" y="9606"/>
                              </a:cubicBezTo>
                              <a:cubicBezTo>
                                <a:pt x="12198" y="11130"/>
                                <a:pt x="10673" y="11130"/>
                                <a:pt x="10673" y="12655"/>
                              </a:cubicBezTo>
                              <a:cubicBezTo>
                                <a:pt x="9148" y="14180"/>
                                <a:pt x="9148" y="14180"/>
                                <a:pt x="9148" y="15705"/>
                              </a:cubicBezTo>
                              <a:cubicBezTo>
                                <a:pt x="9148" y="17229"/>
                                <a:pt x="10673" y="18754"/>
                                <a:pt x="12198" y="20279"/>
                              </a:cubicBezTo>
                              <a:cubicBezTo>
                                <a:pt x="13722" y="21804"/>
                                <a:pt x="15248" y="23328"/>
                                <a:pt x="19821" y="23328"/>
                              </a:cubicBezTo>
                              <a:lnTo>
                                <a:pt x="22108" y="22413"/>
                              </a:lnTo>
                              <a:lnTo>
                                <a:pt x="22108" y="30698"/>
                              </a:lnTo>
                              <a:lnTo>
                                <a:pt x="16772" y="32476"/>
                              </a:lnTo>
                              <a:cubicBezTo>
                                <a:pt x="12198" y="32476"/>
                                <a:pt x="7623" y="30952"/>
                                <a:pt x="4574" y="27902"/>
                              </a:cubicBezTo>
                              <a:cubicBezTo>
                                <a:pt x="1525" y="24853"/>
                                <a:pt x="0" y="20279"/>
                                <a:pt x="0" y="17229"/>
                              </a:cubicBezTo>
                              <a:cubicBezTo>
                                <a:pt x="0" y="14180"/>
                                <a:pt x="0" y="11130"/>
                                <a:pt x="1525" y="9606"/>
                              </a:cubicBezTo>
                              <a:cubicBezTo>
                                <a:pt x="3049" y="6556"/>
                                <a:pt x="4574" y="5032"/>
                                <a:pt x="6099" y="3507"/>
                              </a:cubicBezTo>
                              <a:cubicBezTo>
                                <a:pt x="7623" y="1982"/>
                                <a:pt x="10673" y="1982"/>
                                <a:pt x="12198" y="457"/>
                              </a:cubicBezTo>
                              <a:cubicBezTo>
                                <a:pt x="13722" y="457"/>
                                <a:pt x="16772"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42" name="Shape 466742"/>
                      <wps:cNvSpPr/>
                      <wps:spPr>
                        <a:xfrm>
                          <a:off x="3878878" y="20107"/>
                          <a:ext cx="20584" cy="18011"/>
                        </a:xfrm>
                        <a:custGeom>
                          <a:avLst/>
                          <a:gdLst/>
                          <a:ahLst/>
                          <a:cxnLst/>
                          <a:rect l="0" t="0" r="0" b="0"/>
                          <a:pathLst>
                            <a:path w="20584" h="18011">
                              <a:moveTo>
                                <a:pt x="20584" y="0"/>
                              </a:moveTo>
                              <a:lnTo>
                                <a:pt x="20584" y="9015"/>
                              </a:lnTo>
                              <a:lnTo>
                                <a:pt x="13723" y="10387"/>
                              </a:lnTo>
                              <a:cubicBezTo>
                                <a:pt x="12198" y="11912"/>
                                <a:pt x="10673" y="13437"/>
                                <a:pt x="9148" y="18011"/>
                              </a:cubicBezTo>
                              <a:lnTo>
                                <a:pt x="0" y="16486"/>
                              </a:lnTo>
                              <a:cubicBezTo>
                                <a:pt x="0" y="11912"/>
                                <a:pt x="1525" y="8862"/>
                                <a:pt x="3049" y="5813"/>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43" name="Shape 466743"/>
                      <wps:cNvSpPr/>
                      <wps:spPr>
                        <a:xfrm>
                          <a:off x="3846859" y="19821"/>
                          <a:ext cx="27445" cy="54890"/>
                        </a:xfrm>
                        <a:custGeom>
                          <a:avLst/>
                          <a:gdLst/>
                          <a:ahLst/>
                          <a:cxnLst/>
                          <a:rect l="0" t="0" r="0" b="0"/>
                          <a:pathLst>
                            <a:path w="27445" h="54890">
                              <a:moveTo>
                                <a:pt x="18297" y="0"/>
                              </a:moveTo>
                              <a:cubicBezTo>
                                <a:pt x="21346" y="0"/>
                                <a:pt x="24395" y="0"/>
                                <a:pt x="27445" y="3049"/>
                              </a:cubicBezTo>
                              <a:lnTo>
                                <a:pt x="24395" y="10673"/>
                              </a:lnTo>
                              <a:cubicBezTo>
                                <a:pt x="22871" y="9148"/>
                                <a:pt x="19822" y="9148"/>
                                <a:pt x="18297" y="9148"/>
                              </a:cubicBezTo>
                              <a:cubicBezTo>
                                <a:pt x="16772" y="9148"/>
                                <a:pt x="15248" y="9148"/>
                                <a:pt x="13722" y="10673"/>
                              </a:cubicBezTo>
                              <a:cubicBezTo>
                                <a:pt x="12198" y="12198"/>
                                <a:pt x="10673" y="13723"/>
                                <a:pt x="10673" y="15247"/>
                              </a:cubicBezTo>
                              <a:cubicBezTo>
                                <a:pt x="9149" y="18297"/>
                                <a:pt x="9149" y="21346"/>
                                <a:pt x="9149" y="25920"/>
                              </a:cubicBezTo>
                              <a:lnTo>
                                <a:pt x="9149" y="54890"/>
                              </a:lnTo>
                              <a:lnTo>
                                <a:pt x="0" y="54890"/>
                              </a:lnTo>
                              <a:lnTo>
                                <a:pt x="0" y="1525"/>
                              </a:lnTo>
                              <a:lnTo>
                                <a:pt x="7624" y="1525"/>
                              </a:lnTo>
                              <a:lnTo>
                                <a:pt x="7624" y="9148"/>
                              </a:lnTo>
                              <a:cubicBezTo>
                                <a:pt x="9149" y="4574"/>
                                <a:pt x="10673" y="1525"/>
                                <a:pt x="13722" y="1525"/>
                              </a:cubicBezTo>
                              <a:cubicBezTo>
                                <a:pt x="15248" y="0"/>
                                <a:pt x="16772" y="0"/>
                                <a:pt x="1829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44" name="Shape 466744"/>
                      <wps:cNvSpPr/>
                      <wps:spPr>
                        <a:xfrm>
                          <a:off x="3809503" y="19821"/>
                          <a:ext cx="25158" cy="54890"/>
                        </a:xfrm>
                        <a:custGeom>
                          <a:avLst/>
                          <a:gdLst/>
                          <a:ahLst/>
                          <a:cxnLst/>
                          <a:rect l="0" t="0" r="0" b="0"/>
                          <a:pathLst>
                            <a:path w="25158" h="54890">
                              <a:moveTo>
                                <a:pt x="2287" y="0"/>
                              </a:moveTo>
                              <a:cubicBezTo>
                                <a:pt x="6862" y="0"/>
                                <a:pt x="9911" y="0"/>
                                <a:pt x="12960" y="1525"/>
                              </a:cubicBezTo>
                              <a:cubicBezTo>
                                <a:pt x="16009" y="1525"/>
                                <a:pt x="17535" y="3049"/>
                                <a:pt x="19059" y="4574"/>
                              </a:cubicBezTo>
                              <a:cubicBezTo>
                                <a:pt x="20584" y="6099"/>
                                <a:pt x="20584" y="9148"/>
                                <a:pt x="22109" y="12198"/>
                              </a:cubicBezTo>
                              <a:cubicBezTo>
                                <a:pt x="22109" y="13723"/>
                                <a:pt x="22109" y="15247"/>
                                <a:pt x="22109" y="19821"/>
                              </a:cubicBezTo>
                              <a:lnTo>
                                <a:pt x="22109" y="30494"/>
                              </a:lnTo>
                              <a:cubicBezTo>
                                <a:pt x="22109" y="38118"/>
                                <a:pt x="22109" y="44217"/>
                                <a:pt x="22109" y="47266"/>
                              </a:cubicBezTo>
                              <a:cubicBezTo>
                                <a:pt x="23633" y="48791"/>
                                <a:pt x="23633" y="51840"/>
                                <a:pt x="25158" y="54890"/>
                              </a:cubicBezTo>
                              <a:lnTo>
                                <a:pt x="16009" y="54890"/>
                              </a:lnTo>
                              <a:cubicBezTo>
                                <a:pt x="14485" y="53365"/>
                                <a:pt x="12960" y="50316"/>
                                <a:pt x="12960" y="48791"/>
                              </a:cubicBezTo>
                              <a:cubicBezTo>
                                <a:pt x="9911" y="51840"/>
                                <a:pt x="6862" y="53365"/>
                                <a:pt x="3812" y="53365"/>
                              </a:cubicBezTo>
                              <a:lnTo>
                                <a:pt x="0" y="54636"/>
                              </a:lnTo>
                              <a:lnTo>
                                <a:pt x="0" y="46352"/>
                              </a:lnTo>
                              <a:lnTo>
                                <a:pt x="5336" y="44217"/>
                              </a:lnTo>
                              <a:cubicBezTo>
                                <a:pt x="8386" y="42692"/>
                                <a:pt x="9911" y="41167"/>
                                <a:pt x="11436"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6" y="12198"/>
                                <a:pt x="9911" y="10673"/>
                              </a:cubicBezTo>
                              <a:cubicBezTo>
                                <a:pt x="8386" y="9148"/>
                                <a:pt x="5336" y="9148"/>
                                <a:pt x="763"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45" name="Shape 466745"/>
                      <wps:cNvSpPr/>
                      <wps:spPr>
                        <a:xfrm>
                          <a:off x="3977984" y="19821"/>
                          <a:ext cx="24396" cy="55828"/>
                        </a:xfrm>
                        <a:custGeom>
                          <a:avLst/>
                          <a:gdLst/>
                          <a:ahLst/>
                          <a:cxnLst/>
                          <a:rect l="0" t="0" r="0" b="0"/>
                          <a:pathLst>
                            <a:path w="24396" h="55828">
                              <a:moveTo>
                                <a:pt x="24395" y="0"/>
                              </a:moveTo>
                              <a:lnTo>
                                <a:pt x="24396" y="0"/>
                              </a:lnTo>
                              <a:lnTo>
                                <a:pt x="24396" y="9148"/>
                              </a:lnTo>
                              <a:lnTo>
                                <a:pt x="24395" y="9148"/>
                              </a:lnTo>
                              <a:cubicBezTo>
                                <a:pt x="19822" y="9148"/>
                                <a:pt x="16772" y="9148"/>
                                <a:pt x="13722" y="12198"/>
                              </a:cubicBezTo>
                              <a:cubicBezTo>
                                <a:pt x="10673" y="13723"/>
                                <a:pt x="9149" y="16772"/>
                                <a:pt x="9149" y="21346"/>
                              </a:cubicBezTo>
                              <a:lnTo>
                                <a:pt x="24396" y="21346"/>
                              </a:lnTo>
                              <a:lnTo>
                                <a:pt x="24396" y="30494"/>
                              </a:lnTo>
                              <a:lnTo>
                                <a:pt x="9149" y="30494"/>
                              </a:lnTo>
                              <a:cubicBezTo>
                                <a:pt x="9149" y="35069"/>
                                <a:pt x="10673" y="39643"/>
                                <a:pt x="13722" y="42692"/>
                              </a:cubicBezTo>
                              <a:lnTo>
                                <a:pt x="24396" y="46694"/>
                              </a:lnTo>
                              <a:lnTo>
                                <a:pt x="24396" y="55828"/>
                              </a:lnTo>
                              <a:lnTo>
                                <a:pt x="6099" y="48791"/>
                              </a:lnTo>
                              <a:cubicBezTo>
                                <a:pt x="1525" y="44217"/>
                                <a:pt x="0" y="36593"/>
                                <a:pt x="0" y="27445"/>
                              </a:cubicBezTo>
                              <a:cubicBezTo>
                                <a:pt x="0" y="18297"/>
                                <a:pt x="1525" y="12198"/>
                                <a:pt x="6099" y="6099"/>
                              </a:cubicBezTo>
                              <a:cubicBezTo>
                                <a:pt x="10673"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46" name="Shape 466746"/>
                      <wps:cNvSpPr/>
                      <wps:spPr>
                        <a:xfrm>
                          <a:off x="3899462" y="19821"/>
                          <a:ext cx="25158" cy="54890"/>
                        </a:xfrm>
                        <a:custGeom>
                          <a:avLst/>
                          <a:gdLst/>
                          <a:ahLst/>
                          <a:cxnLst/>
                          <a:rect l="0" t="0" r="0" b="0"/>
                          <a:pathLst>
                            <a:path w="25158" h="54890">
                              <a:moveTo>
                                <a:pt x="2287" y="0"/>
                              </a:moveTo>
                              <a:cubicBezTo>
                                <a:pt x="6861" y="0"/>
                                <a:pt x="9910" y="0"/>
                                <a:pt x="12960" y="1525"/>
                              </a:cubicBezTo>
                              <a:cubicBezTo>
                                <a:pt x="16009" y="1525"/>
                                <a:pt x="17535" y="3049"/>
                                <a:pt x="19059" y="4574"/>
                              </a:cubicBezTo>
                              <a:cubicBezTo>
                                <a:pt x="20583" y="6099"/>
                                <a:pt x="20583" y="9148"/>
                                <a:pt x="22108" y="12198"/>
                              </a:cubicBezTo>
                              <a:cubicBezTo>
                                <a:pt x="22108" y="13723"/>
                                <a:pt x="22108" y="15247"/>
                                <a:pt x="22108" y="19821"/>
                              </a:cubicBezTo>
                              <a:lnTo>
                                <a:pt x="22108" y="30494"/>
                              </a:lnTo>
                              <a:cubicBezTo>
                                <a:pt x="22108" y="38118"/>
                                <a:pt x="22108" y="44217"/>
                                <a:pt x="22108" y="47266"/>
                              </a:cubicBezTo>
                              <a:cubicBezTo>
                                <a:pt x="23633" y="48791"/>
                                <a:pt x="23633" y="51840"/>
                                <a:pt x="25158" y="54890"/>
                              </a:cubicBezTo>
                              <a:lnTo>
                                <a:pt x="16009" y="54890"/>
                              </a:lnTo>
                              <a:cubicBezTo>
                                <a:pt x="14485" y="53365"/>
                                <a:pt x="12960" y="50316"/>
                                <a:pt x="12960" y="48791"/>
                              </a:cubicBezTo>
                              <a:cubicBezTo>
                                <a:pt x="9910" y="51840"/>
                                <a:pt x="6861" y="53365"/>
                                <a:pt x="3812" y="53365"/>
                              </a:cubicBezTo>
                              <a:lnTo>
                                <a:pt x="0" y="54636"/>
                              </a:lnTo>
                              <a:lnTo>
                                <a:pt x="0" y="46351"/>
                              </a:lnTo>
                              <a:lnTo>
                                <a:pt x="5336" y="44217"/>
                              </a:lnTo>
                              <a:cubicBezTo>
                                <a:pt x="8386" y="42692"/>
                                <a:pt x="9910" y="41167"/>
                                <a:pt x="11435"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5" y="12198"/>
                                <a:pt x="9910" y="10673"/>
                              </a:cubicBezTo>
                              <a:cubicBezTo>
                                <a:pt x="8386" y="9148"/>
                                <a:pt x="5336" y="9148"/>
                                <a:pt x="762"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59" name="Shape 476159"/>
                      <wps:cNvSpPr/>
                      <wps:spPr>
                        <a:xfrm>
                          <a:off x="3959688" y="1525"/>
                          <a:ext cx="9149" cy="73186"/>
                        </a:xfrm>
                        <a:custGeom>
                          <a:avLst/>
                          <a:gdLst/>
                          <a:ahLst/>
                          <a:cxnLst/>
                          <a:rect l="0" t="0" r="0" b="0"/>
                          <a:pathLst>
                            <a:path w="9149" h="73186">
                              <a:moveTo>
                                <a:pt x="0" y="0"/>
                              </a:moveTo>
                              <a:lnTo>
                                <a:pt x="9149" y="0"/>
                              </a:lnTo>
                              <a:lnTo>
                                <a:pt x="9149"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60" name="Shape 476160"/>
                      <wps:cNvSpPr/>
                      <wps:spPr>
                        <a:xfrm>
                          <a:off x="3936817" y="1525"/>
                          <a:ext cx="9148" cy="73186"/>
                        </a:xfrm>
                        <a:custGeom>
                          <a:avLst/>
                          <a:gdLst/>
                          <a:ahLst/>
                          <a:cxnLst/>
                          <a:rect l="0" t="0" r="0" b="0"/>
                          <a:pathLst>
                            <a:path w="9148" h="73186">
                              <a:moveTo>
                                <a:pt x="0" y="0"/>
                              </a:moveTo>
                              <a:lnTo>
                                <a:pt x="9148" y="0"/>
                              </a:lnTo>
                              <a:lnTo>
                                <a:pt x="9148"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61" name="Shape 476161"/>
                      <wps:cNvSpPr/>
                      <wps:spPr>
                        <a:xfrm>
                          <a:off x="4052696" y="85384"/>
                          <a:ext cx="57939" cy="9148"/>
                        </a:xfrm>
                        <a:custGeom>
                          <a:avLst/>
                          <a:gdLst/>
                          <a:ahLst/>
                          <a:cxnLst/>
                          <a:rect l="0" t="0" r="0" b="0"/>
                          <a:pathLst>
                            <a:path w="57939" h="9148">
                              <a:moveTo>
                                <a:pt x="0" y="0"/>
                              </a:moveTo>
                              <a:lnTo>
                                <a:pt x="57939" y="0"/>
                              </a:lnTo>
                              <a:lnTo>
                                <a:pt x="5793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62" name="Shape 476162"/>
                      <wps:cNvSpPr/>
                      <wps:spPr>
                        <a:xfrm>
                          <a:off x="4176198" y="65563"/>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51" name="Shape 466751"/>
                      <wps:cNvSpPr/>
                      <wps:spPr>
                        <a:xfrm>
                          <a:off x="4002380"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3" y="18297"/>
                                <a:pt x="1525" y="18297"/>
                              </a:cubicBezTo>
                              <a:lnTo>
                                <a:pt x="0" y="17710"/>
                              </a:lnTo>
                              <a:lnTo>
                                <a:pt x="0" y="8577"/>
                              </a:lnTo>
                              <a:lnTo>
                                <a:pt x="1525" y="9148"/>
                              </a:lnTo>
                              <a:cubicBezTo>
                                <a:pt x="4574" y="9148"/>
                                <a:pt x="7623"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52" name="Shape 466752"/>
                      <wps:cNvSpPr/>
                      <wps:spPr>
                        <a:xfrm>
                          <a:off x="4002380" y="19821"/>
                          <a:ext cx="24395" cy="30494"/>
                        </a:xfrm>
                        <a:custGeom>
                          <a:avLst/>
                          <a:gdLst/>
                          <a:ahLst/>
                          <a:cxnLst/>
                          <a:rect l="0" t="0" r="0" b="0"/>
                          <a:pathLst>
                            <a:path w="24395" h="30494">
                              <a:moveTo>
                                <a:pt x="0" y="0"/>
                              </a:moveTo>
                              <a:lnTo>
                                <a:pt x="18296" y="6099"/>
                              </a:ln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2"/>
                                <a:pt x="12198" y="1219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53" name="Shape 466753"/>
                      <wps:cNvSpPr/>
                      <wps:spPr>
                        <a:xfrm>
                          <a:off x="4200593" y="1525"/>
                          <a:ext cx="23633" cy="74711"/>
                        </a:xfrm>
                        <a:custGeom>
                          <a:avLst/>
                          <a:gdLst/>
                          <a:ahLst/>
                          <a:cxnLst/>
                          <a:rect l="0" t="0" r="0" b="0"/>
                          <a:pathLst>
                            <a:path w="23633" h="74711">
                              <a:moveTo>
                                <a:pt x="22871" y="0"/>
                              </a:moveTo>
                              <a:lnTo>
                                <a:pt x="23633" y="109"/>
                              </a:lnTo>
                              <a:lnTo>
                                <a:pt x="23633" y="9475"/>
                              </a:lnTo>
                              <a:lnTo>
                                <a:pt x="22871" y="9148"/>
                              </a:lnTo>
                              <a:cubicBezTo>
                                <a:pt x="19821" y="9148"/>
                                <a:pt x="16772" y="10673"/>
                                <a:pt x="13722" y="13722"/>
                              </a:cubicBezTo>
                              <a:cubicBezTo>
                                <a:pt x="10673" y="18297"/>
                                <a:pt x="9149" y="25920"/>
                                <a:pt x="9149" y="36593"/>
                              </a:cubicBezTo>
                              <a:cubicBezTo>
                                <a:pt x="9149" y="48791"/>
                                <a:pt x="10673" y="56414"/>
                                <a:pt x="13722" y="59464"/>
                              </a:cubicBezTo>
                              <a:cubicBezTo>
                                <a:pt x="16772" y="62513"/>
                                <a:pt x="19821" y="65563"/>
                                <a:pt x="22871" y="65563"/>
                              </a:cubicBezTo>
                              <a:lnTo>
                                <a:pt x="23633" y="65127"/>
                              </a:lnTo>
                              <a:lnTo>
                                <a:pt x="23633" y="74457"/>
                              </a:lnTo>
                              <a:lnTo>
                                <a:pt x="22871" y="74711"/>
                              </a:lnTo>
                              <a:cubicBezTo>
                                <a:pt x="16772" y="74711"/>
                                <a:pt x="10673" y="71662"/>
                                <a:pt x="7624" y="67088"/>
                              </a:cubicBezTo>
                              <a:cubicBezTo>
                                <a:pt x="3049" y="60989"/>
                                <a:pt x="0" y="50316"/>
                                <a:pt x="0" y="36593"/>
                              </a:cubicBezTo>
                              <a:cubicBezTo>
                                <a:pt x="0" y="27445"/>
                                <a:pt x="1525" y="21346"/>
                                <a:pt x="3049" y="15247"/>
                              </a:cubicBezTo>
                              <a:cubicBezTo>
                                <a:pt x="4575" y="9148"/>
                                <a:pt x="7624" y="6099"/>
                                <a:pt x="10673" y="3049"/>
                              </a:cubicBezTo>
                              <a:cubicBezTo>
                                <a:pt x="13722"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54" name="Shape 466754"/>
                      <wps:cNvSpPr/>
                      <wps:spPr>
                        <a:xfrm>
                          <a:off x="4113684" y="1525"/>
                          <a:ext cx="47266" cy="73186"/>
                        </a:xfrm>
                        <a:custGeom>
                          <a:avLst/>
                          <a:gdLst/>
                          <a:ahLst/>
                          <a:cxnLst/>
                          <a:rect l="0" t="0" r="0" b="0"/>
                          <a:pathLst>
                            <a:path w="47266" h="73186">
                              <a:moveTo>
                                <a:pt x="24395" y="0"/>
                              </a:moveTo>
                              <a:cubicBezTo>
                                <a:pt x="32019" y="0"/>
                                <a:pt x="36593" y="1525"/>
                                <a:pt x="41167" y="4574"/>
                              </a:cubicBezTo>
                              <a:cubicBezTo>
                                <a:pt x="45742" y="9148"/>
                                <a:pt x="47266" y="13722"/>
                                <a:pt x="47266" y="19821"/>
                              </a:cubicBezTo>
                              <a:cubicBezTo>
                                <a:pt x="47266" y="22871"/>
                                <a:pt x="47266" y="25920"/>
                                <a:pt x="45742" y="28970"/>
                              </a:cubicBezTo>
                              <a:cubicBezTo>
                                <a:pt x="44217" y="32019"/>
                                <a:pt x="42692" y="33544"/>
                                <a:pt x="39643" y="36593"/>
                              </a:cubicBezTo>
                              <a:cubicBezTo>
                                <a:pt x="36593" y="39643"/>
                                <a:pt x="32019" y="44217"/>
                                <a:pt x="25920" y="50316"/>
                              </a:cubicBezTo>
                              <a:cubicBezTo>
                                <a:pt x="21346" y="54890"/>
                                <a:pt x="18297" y="56414"/>
                                <a:pt x="16772" y="57939"/>
                              </a:cubicBezTo>
                              <a:cubicBezTo>
                                <a:pt x="15248" y="59464"/>
                                <a:pt x="13722" y="62513"/>
                                <a:pt x="12198" y="64038"/>
                              </a:cubicBezTo>
                              <a:lnTo>
                                <a:pt x="47266" y="64038"/>
                              </a:lnTo>
                              <a:lnTo>
                                <a:pt x="47266" y="73186"/>
                              </a:lnTo>
                              <a:lnTo>
                                <a:pt x="0" y="73186"/>
                              </a:lnTo>
                              <a:cubicBezTo>
                                <a:pt x="0" y="70137"/>
                                <a:pt x="0" y="68612"/>
                                <a:pt x="1525" y="65563"/>
                              </a:cubicBezTo>
                              <a:cubicBezTo>
                                <a:pt x="3049" y="62513"/>
                                <a:pt x="4575" y="59464"/>
                                <a:pt x="6099" y="56414"/>
                              </a:cubicBezTo>
                              <a:cubicBezTo>
                                <a:pt x="9148" y="53365"/>
                                <a:pt x="13722" y="50316"/>
                                <a:pt x="18297" y="45741"/>
                              </a:cubicBezTo>
                              <a:cubicBezTo>
                                <a:pt x="25920" y="39643"/>
                                <a:pt x="30494" y="33544"/>
                                <a:pt x="33544" y="30494"/>
                              </a:cubicBezTo>
                              <a:cubicBezTo>
                                <a:pt x="36593" y="27445"/>
                                <a:pt x="38118" y="24395"/>
                                <a:pt x="38118" y="19821"/>
                              </a:cubicBezTo>
                              <a:cubicBezTo>
                                <a:pt x="38118" y="16772"/>
                                <a:pt x="36593" y="13722"/>
                                <a:pt x="35068" y="12198"/>
                              </a:cubicBezTo>
                              <a:cubicBezTo>
                                <a:pt x="32019" y="9148"/>
                                <a:pt x="28970" y="9148"/>
                                <a:pt x="24395" y="9148"/>
                              </a:cubicBezTo>
                              <a:cubicBezTo>
                                <a:pt x="19821" y="9148"/>
                                <a:pt x="16772" y="9148"/>
                                <a:pt x="15248" y="12198"/>
                              </a:cubicBezTo>
                              <a:cubicBezTo>
                                <a:pt x="12198" y="13722"/>
                                <a:pt x="10673" y="16772"/>
                                <a:pt x="10673" y="21346"/>
                              </a:cubicBezTo>
                              <a:lnTo>
                                <a:pt x="1525" y="19821"/>
                              </a:lnTo>
                              <a:cubicBezTo>
                                <a:pt x="1525" y="12198"/>
                                <a:pt x="4575" y="7624"/>
                                <a:pt x="9148" y="4574"/>
                              </a:cubicBez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63" name="Shape 476163"/>
                      <wps:cNvSpPr/>
                      <wps:spPr>
                        <a:xfrm>
                          <a:off x="4038973" y="1525"/>
                          <a:ext cx="9148" cy="73186"/>
                        </a:xfrm>
                        <a:custGeom>
                          <a:avLst/>
                          <a:gdLst/>
                          <a:ahLst/>
                          <a:cxnLst/>
                          <a:rect l="0" t="0" r="0" b="0"/>
                          <a:pathLst>
                            <a:path w="9148" h="73186">
                              <a:moveTo>
                                <a:pt x="0" y="0"/>
                              </a:moveTo>
                              <a:lnTo>
                                <a:pt x="9148" y="0"/>
                              </a:lnTo>
                              <a:lnTo>
                                <a:pt x="9148"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64" name="Shape 476164"/>
                      <wps:cNvSpPr/>
                      <wps:spPr>
                        <a:xfrm>
                          <a:off x="4261582" y="65563"/>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57" name="Shape 466757"/>
                      <wps:cNvSpPr/>
                      <wps:spPr>
                        <a:xfrm>
                          <a:off x="4458270" y="43759"/>
                          <a:ext cx="22108" cy="32476"/>
                        </a:xfrm>
                        <a:custGeom>
                          <a:avLst/>
                          <a:gdLst/>
                          <a:ahLst/>
                          <a:cxnLst/>
                          <a:rect l="0" t="0" r="0" b="0"/>
                          <a:pathLst>
                            <a:path w="22108" h="32476">
                              <a:moveTo>
                                <a:pt x="22108" y="0"/>
                              </a:moveTo>
                              <a:lnTo>
                                <a:pt x="22108" y="7996"/>
                              </a:lnTo>
                              <a:lnTo>
                                <a:pt x="21346" y="8081"/>
                              </a:lnTo>
                              <a:cubicBezTo>
                                <a:pt x="18297" y="9606"/>
                                <a:pt x="15247" y="9606"/>
                                <a:pt x="13722" y="9606"/>
                              </a:cubicBezTo>
                              <a:cubicBezTo>
                                <a:pt x="12198" y="11130"/>
                                <a:pt x="10673" y="11130"/>
                                <a:pt x="10673" y="12655"/>
                              </a:cubicBezTo>
                              <a:cubicBezTo>
                                <a:pt x="9148" y="14180"/>
                                <a:pt x="9148" y="14180"/>
                                <a:pt x="9148" y="15705"/>
                              </a:cubicBezTo>
                              <a:cubicBezTo>
                                <a:pt x="9148" y="17229"/>
                                <a:pt x="10673" y="18754"/>
                                <a:pt x="12198" y="20279"/>
                              </a:cubicBezTo>
                              <a:cubicBezTo>
                                <a:pt x="13722" y="21804"/>
                                <a:pt x="15247" y="23328"/>
                                <a:pt x="19821" y="23328"/>
                              </a:cubicBezTo>
                              <a:lnTo>
                                <a:pt x="22108" y="22413"/>
                              </a:lnTo>
                              <a:lnTo>
                                <a:pt x="22108" y="30698"/>
                              </a:lnTo>
                              <a:lnTo>
                                <a:pt x="16772" y="32476"/>
                              </a:lnTo>
                              <a:cubicBezTo>
                                <a:pt x="12198" y="32476"/>
                                <a:pt x="7624" y="30952"/>
                                <a:pt x="4574" y="27902"/>
                              </a:cubicBezTo>
                              <a:cubicBezTo>
                                <a:pt x="1525" y="24853"/>
                                <a:pt x="0" y="20279"/>
                                <a:pt x="0" y="17229"/>
                              </a:cubicBezTo>
                              <a:cubicBezTo>
                                <a:pt x="0" y="14180"/>
                                <a:pt x="0" y="11130"/>
                                <a:pt x="1525" y="9606"/>
                              </a:cubicBezTo>
                              <a:cubicBezTo>
                                <a:pt x="3049" y="6556"/>
                                <a:pt x="4574" y="5032"/>
                                <a:pt x="6099" y="3507"/>
                              </a:cubicBezTo>
                              <a:cubicBezTo>
                                <a:pt x="7624" y="1982"/>
                                <a:pt x="10673" y="1982"/>
                                <a:pt x="12198" y="457"/>
                              </a:cubicBezTo>
                              <a:cubicBezTo>
                                <a:pt x="13722" y="457"/>
                                <a:pt x="16772"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58" name="Shape 466758"/>
                      <wps:cNvSpPr/>
                      <wps:spPr>
                        <a:xfrm>
                          <a:off x="4459795" y="20107"/>
                          <a:ext cx="20584" cy="18011"/>
                        </a:xfrm>
                        <a:custGeom>
                          <a:avLst/>
                          <a:gdLst/>
                          <a:ahLst/>
                          <a:cxnLst/>
                          <a:rect l="0" t="0" r="0" b="0"/>
                          <a:pathLst>
                            <a:path w="20584" h="18011">
                              <a:moveTo>
                                <a:pt x="20584" y="0"/>
                              </a:moveTo>
                              <a:lnTo>
                                <a:pt x="20584" y="9015"/>
                              </a:lnTo>
                              <a:lnTo>
                                <a:pt x="13722" y="10387"/>
                              </a:lnTo>
                              <a:cubicBezTo>
                                <a:pt x="12198" y="11912"/>
                                <a:pt x="10673" y="13437"/>
                                <a:pt x="9148" y="18011"/>
                              </a:cubicBezTo>
                              <a:lnTo>
                                <a:pt x="0" y="16486"/>
                              </a:lnTo>
                              <a:cubicBezTo>
                                <a:pt x="0" y="11912"/>
                                <a:pt x="1525" y="8862"/>
                                <a:pt x="3049" y="5813"/>
                              </a:cubicBezTo>
                              <a:cubicBezTo>
                                <a:pt x="4575" y="4288"/>
                                <a:pt x="7623"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59" name="Shape 466759"/>
                      <wps:cNvSpPr/>
                      <wps:spPr>
                        <a:xfrm>
                          <a:off x="4372886" y="19821"/>
                          <a:ext cx="73186" cy="54890"/>
                        </a:xfrm>
                        <a:custGeom>
                          <a:avLst/>
                          <a:gdLst/>
                          <a:ahLst/>
                          <a:cxnLst/>
                          <a:rect l="0" t="0" r="0" b="0"/>
                          <a:pathLst>
                            <a:path w="73186" h="54890">
                              <a:moveTo>
                                <a:pt x="24395" y="0"/>
                              </a:moveTo>
                              <a:cubicBezTo>
                                <a:pt x="28970" y="0"/>
                                <a:pt x="32019" y="0"/>
                                <a:pt x="35068" y="1525"/>
                              </a:cubicBezTo>
                              <a:cubicBezTo>
                                <a:pt x="36594" y="3049"/>
                                <a:pt x="38118" y="6099"/>
                                <a:pt x="39643" y="10673"/>
                              </a:cubicBezTo>
                              <a:cubicBezTo>
                                <a:pt x="44217" y="3049"/>
                                <a:pt x="50316" y="0"/>
                                <a:pt x="56414" y="0"/>
                              </a:cubicBezTo>
                              <a:cubicBezTo>
                                <a:pt x="62514" y="0"/>
                                <a:pt x="65563" y="1525"/>
                                <a:pt x="68612" y="3049"/>
                              </a:cubicBezTo>
                              <a:cubicBezTo>
                                <a:pt x="71662" y="6099"/>
                                <a:pt x="73186" y="10673"/>
                                <a:pt x="73186" y="16772"/>
                              </a:cubicBezTo>
                              <a:lnTo>
                                <a:pt x="73186" y="54890"/>
                              </a:lnTo>
                              <a:lnTo>
                                <a:pt x="64038" y="54890"/>
                              </a:lnTo>
                              <a:lnTo>
                                <a:pt x="64038" y="21346"/>
                              </a:lnTo>
                              <a:cubicBezTo>
                                <a:pt x="64038" y="18297"/>
                                <a:pt x="64038" y="15247"/>
                                <a:pt x="62514" y="13723"/>
                              </a:cubicBezTo>
                              <a:cubicBezTo>
                                <a:pt x="62514" y="12198"/>
                                <a:pt x="60989" y="10673"/>
                                <a:pt x="59464" y="9148"/>
                              </a:cubicBezTo>
                              <a:cubicBezTo>
                                <a:pt x="57939" y="9148"/>
                                <a:pt x="56414" y="9148"/>
                                <a:pt x="54890" y="9148"/>
                              </a:cubicBezTo>
                              <a:cubicBezTo>
                                <a:pt x="50316" y="9148"/>
                                <a:pt x="47266" y="9148"/>
                                <a:pt x="44217" y="12198"/>
                              </a:cubicBezTo>
                              <a:cubicBezTo>
                                <a:pt x="42692" y="15247"/>
                                <a:pt x="41168" y="18297"/>
                                <a:pt x="41168" y="24396"/>
                              </a:cubicBezTo>
                              <a:lnTo>
                                <a:pt x="41168" y="54890"/>
                              </a:lnTo>
                              <a:lnTo>
                                <a:pt x="32019" y="54890"/>
                              </a:lnTo>
                              <a:lnTo>
                                <a:pt x="32019" y="19821"/>
                              </a:lnTo>
                              <a:cubicBezTo>
                                <a:pt x="32019" y="16772"/>
                                <a:pt x="32019" y="13723"/>
                                <a:pt x="30495" y="10673"/>
                              </a:cubicBezTo>
                              <a:cubicBezTo>
                                <a:pt x="28970" y="9148"/>
                                <a:pt x="25921" y="9148"/>
                                <a:pt x="22871" y="9148"/>
                              </a:cubicBezTo>
                              <a:cubicBezTo>
                                <a:pt x="19822" y="9148"/>
                                <a:pt x="16772" y="9148"/>
                                <a:pt x="15248" y="10673"/>
                              </a:cubicBezTo>
                              <a:cubicBezTo>
                                <a:pt x="13722" y="12198"/>
                                <a:pt x="12198" y="13723"/>
                                <a:pt x="10673" y="16772"/>
                              </a:cubicBezTo>
                              <a:cubicBezTo>
                                <a:pt x="9149" y="18297"/>
                                <a:pt x="9149" y="22871"/>
                                <a:pt x="9149" y="27445"/>
                              </a:cubicBezTo>
                              <a:lnTo>
                                <a:pt x="9149" y="54890"/>
                              </a:lnTo>
                              <a:lnTo>
                                <a:pt x="0" y="54890"/>
                              </a:lnTo>
                              <a:lnTo>
                                <a:pt x="0" y="1525"/>
                              </a:lnTo>
                              <a:lnTo>
                                <a:pt x="9149" y="1525"/>
                              </a:lnTo>
                              <a:lnTo>
                                <a:pt x="9149" y="9148"/>
                              </a:lnTo>
                              <a:cubicBezTo>
                                <a:pt x="10673" y="6099"/>
                                <a:pt x="12198" y="4574"/>
                                <a:pt x="15248" y="1525"/>
                              </a:cubicBezTo>
                              <a:cubicBezTo>
                                <a:pt x="18297" y="0"/>
                                <a:pt x="21346"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60" name="Shape 466760"/>
                      <wps:cNvSpPr/>
                      <wps:spPr>
                        <a:xfrm>
                          <a:off x="4224226" y="1634"/>
                          <a:ext cx="23633" cy="74348"/>
                        </a:xfrm>
                        <a:custGeom>
                          <a:avLst/>
                          <a:gdLst/>
                          <a:ahLst/>
                          <a:cxnLst/>
                          <a:rect l="0" t="0" r="0" b="0"/>
                          <a:pathLst>
                            <a:path w="23633" h="74348">
                              <a:moveTo>
                                <a:pt x="0" y="0"/>
                              </a:moveTo>
                              <a:lnTo>
                                <a:pt x="9911" y="1416"/>
                              </a:lnTo>
                              <a:cubicBezTo>
                                <a:pt x="12960" y="2941"/>
                                <a:pt x="16010" y="5990"/>
                                <a:pt x="17534" y="9039"/>
                              </a:cubicBezTo>
                              <a:cubicBezTo>
                                <a:pt x="19059" y="12089"/>
                                <a:pt x="20584" y="15138"/>
                                <a:pt x="22109" y="19713"/>
                              </a:cubicBezTo>
                              <a:cubicBezTo>
                                <a:pt x="23633" y="24287"/>
                                <a:pt x="23633" y="28861"/>
                                <a:pt x="23633" y="36484"/>
                              </a:cubicBezTo>
                              <a:cubicBezTo>
                                <a:pt x="23633" y="45633"/>
                                <a:pt x="22109" y="51732"/>
                                <a:pt x="20584" y="57830"/>
                              </a:cubicBezTo>
                              <a:cubicBezTo>
                                <a:pt x="19059" y="63929"/>
                                <a:pt x="16010" y="66979"/>
                                <a:pt x="12960" y="70028"/>
                              </a:cubicBezTo>
                              <a:lnTo>
                                <a:pt x="0" y="74348"/>
                              </a:lnTo>
                              <a:lnTo>
                                <a:pt x="0" y="65019"/>
                              </a:lnTo>
                              <a:lnTo>
                                <a:pt x="9911" y="59355"/>
                              </a:lnTo>
                              <a:cubicBezTo>
                                <a:pt x="12960" y="56306"/>
                                <a:pt x="14485" y="48682"/>
                                <a:pt x="14485" y="36484"/>
                              </a:cubicBezTo>
                              <a:cubicBezTo>
                                <a:pt x="14485" y="25811"/>
                                <a:pt x="12960" y="18188"/>
                                <a:pt x="9911" y="13614"/>
                              </a:cubicBezTo>
                              <a:lnTo>
                                <a:pt x="0" y="936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61" name="Shape 466761"/>
                      <wps:cNvSpPr/>
                      <wps:spPr>
                        <a:xfrm>
                          <a:off x="4339342"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62" name="Shape 466762"/>
                      <wps:cNvSpPr/>
                      <wps:spPr>
                        <a:xfrm>
                          <a:off x="4285977" y="1525"/>
                          <a:ext cx="47266" cy="74711"/>
                        </a:xfrm>
                        <a:custGeom>
                          <a:avLst/>
                          <a:gdLst/>
                          <a:ahLst/>
                          <a:cxnLst/>
                          <a:rect l="0" t="0" r="0" b="0"/>
                          <a:pathLst>
                            <a:path w="47266" h="74711">
                              <a:moveTo>
                                <a:pt x="21346" y="0"/>
                              </a:moveTo>
                              <a:cubicBezTo>
                                <a:pt x="25921" y="0"/>
                                <a:pt x="28970" y="0"/>
                                <a:pt x="32019" y="1525"/>
                              </a:cubicBezTo>
                              <a:cubicBezTo>
                                <a:pt x="35068" y="3049"/>
                                <a:pt x="38118" y="6099"/>
                                <a:pt x="39642" y="9148"/>
                              </a:cubicBezTo>
                              <a:cubicBezTo>
                                <a:pt x="41167" y="12198"/>
                                <a:pt x="42692" y="13722"/>
                                <a:pt x="42692" y="16772"/>
                              </a:cubicBezTo>
                              <a:cubicBezTo>
                                <a:pt x="42692" y="19821"/>
                                <a:pt x="41167" y="22871"/>
                                <a:pt x="39642" y="25920"/>
                              </a:cubicBezTo>
                              <a:cubicBezTo>
                                <a:pt x="38118" y="28970"/>
                                <a:pt x="36594" y="30494"/>
                                <a:pt x="32019" y="32019"/>
                              </a:cubicBezTo>
                              <a:cubicBezTo>
                                <a:pt x="36594" y="33544"/>
                                <a:pt x="41167" y="35069"/>
                                <a:pt x="42692" y="38118"/>
                              </a:cubicBezTo>
                              <a:cubicBezTo>
                                <a:pt x="45741" y="41167"/>
                                <a:pt x="47266" y="45741"/>
                                <a:pt x="47266" y="50316"/>
                              </a:cubicBezTo>
                              <a:cubicBezTo>
                                <a:pt x="47266" y="56414"/>
                                <a:pt x="44217" y="62513"/>
                                <a:pt x="39642" y="67088"/>
                              </a:cubicBezTo>
                              <a:cubicBezTo>
                                <a:pt x="35068" y="71662"/>
                                <a:pt x="30494" y="74711"/>
                                <a:pt x="22871" y="74711"/>
                              </a:cubicBezTo>
                              <a:cubicBezTo>
                                <a:pt x="16772" y="74711"/>
                                <a:pt x="10673" y="71662"/>
                                <a:pt x="7624" y="68612"/>
                              </a:cubicBezTo>
                              <a:cubicBezTo>
                                <a:pt x="3049" y="65563"/>
                                <a:pt x="0" y="59464"/>
                                <a:pt x="0" y="54890"/>
                              </a:cubicBezTo>
                              <a:lnTo>
                                <a:pt x="9149" y="53365"/>
                              </a:lnTo>
                              <a:cubicBezTo>
                                <a:pt x="10673" y="57939"/>
                                <a:pt x="12198" y="59464"/>
                                <a:pt x="13722" y="62513"/>
                              </a:cubicBezTo>
                              <a:cubicBezTo>
                                <a:pt x="16772" y="64038"/>
                                <a:pt x="19821" y="65563"/>
                                <a:pt x="22871" y="65563"/>
                              </a:cubicBezTo>
                              <a:cubicBezTo>
                                <a:pt x="27445" y="65563"/>
                                <a:pt x="32019" y="64038"/>
                                <a:pt x="33544" y="60989"/>
                              </a:cubicBezTo>
                              <a:cubicBezTo>
                                <a:pt x="36594" y="57939"/>
                                <a:pt x="38118" y="54890"/>
                                <a:pt x="38118" y="50316"/>
                              </a:cubicBezTo>
                              <a:cubicBezTo>
                                <a:pt x="38118" y="45741"/>
                                <a:pt x="36594" y="42692"/>
                                <a:pt x="33544" y="39643"/>
                              </a:cubicBezTo>
                              <a:cubicBezTo>
                                <a:pt x="32019" y="38118"/>
                                <a:pt x="27445" y="36593"/>
                                <a:pt x="24395" y="36593"/>
                              </a:cubicBezTo>
                              <a:cubicBezTo>
                                <a:pt x="22871" y="36593"/>
                                <a:pt x="19821" y="36593"/>
                                <a:pt x="18297" y="38118"/>
                              </a:cubicBezTo>
                              <a:lnTo>
                                <a:pt x="18297" y="28970"/>
                              </a:lnTo>
                              <a:cubicBezTo>
                                <a:pt x="19821" y="28970"/>
                                <a:pt x="19821" y="28970"/>
                                <a:pt x="19821" y="28970"/>
                              </a:cubicBezTo>
                              <a:cubicBezTo>
                                <a:pt x="22871" y="28970"/>
                                <a:pt x="25921" y="27445"/>
                                <a:pt x="28970" y="25920"/>
                              </a:cubicBezTo>
                              <a:cubicBezTo>
                                <a:pt x="32019" y="24395"/>
                                <a:pt x="33544" y="21346"/>
                                <a:pt x="33544" y="18297"/>
                              </a:cubicBezTo>
                              <a:cubicBezTo>
                                <a:pt x="33544" y="15247"/>
                                <a:pt x="32019" y="13722"/>
                                <a:pt x="30494" y="10673"/>
                              </a:cubicBezTo>
                              <a:cubicBezTo>
                                <a:pt x="27445" y="9148"/>
                                <a:pt x="25921" y="9148"/>
                                <a:pt x="21346" y="9148"/>
                              </a:cubicBezTo>
                              <a:cubicBezTo>
                                <a:pt x="18297" y="9148"/>
                                <a:pt x="15247" y="9148"/>
                                <a:pt x="13722" y="10673"/>
                              </a:cubicBezTo>
                              <a:cubicBezTo>
                                <a:pt x="10673" y="12198"/>
                                <a:pt x="9149" y="15247"/>
                                <a:pt x="9149" y="19821"/>
                              </a:cubicBezTo>
                              <a:lnTo>
                                <a:pt x="0" y="18297"/>
                              </a:lnTo>
                              <a:cubicBezTo>
                                <a:pt x="1524" y="12198"/>
                                <a:pt x="3049" y="7624"/>
                                <a:pt x="7624" y="4574"/>
                              </a:cubicBezTo>
                              <a:cubicBezTo>
                                <a:pt x="10673" y="1525"/>
                                <a:pt x="15247"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65" name="Shape 476165"/>
                      <wps:cNvSpPr/>
                      <wps:spPr>
                        <a:xfrm>
                          <a:off x="4598544" y="65563"/>
                          <a:ext cx="9149" cy="9148"/>
                        </a:xfrm>
                        <a:custGeom>
                          <a:avLst/>
                          <a:gdLst/>
                          <a:ahLst/>
                          <a:cxnLst/>
                          <a:rect l="0" t="0" r="0" b="0"/>
                          <a:pathLst>
                            <a:path w="9149" h="9148">
                              <a:moveTo>
                                <a:pt x="0" y="0"/>
                              </a:moveTo>
                              <a:lnTo>
                                <a:pt x="9149" y="0"/>
                              </a:lnTo>
                              <a:lnTo>
                                <a:pt x="914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66" name="Shape 476166"/>
                      <wps:cNvSpPr/>
                      <wps:spPr>
                        <a:xfrm>
                          <a:off x="4517734" y="21346"/>
                          <a:ext cx="9149" cy="53365"/>
                        </a:xfrm>
                        <a:custGeom>
                          <a:avLst/>
                          <a:gdLst/>
                          <a:ahLst/>
                          <a:cxnLst/>
                          <a:rect l="0" t="0" r="0" b="0"/>
                          <a:pathLst>
                            <a:path w="9149" h="53365">
                              <a:moveTo>
                                <a:pt x="0" y="0"/>
                              </a:moveTo>
                              <a:lnTo>
                                <a:pt x="9149" y="0"/>
                              </a:lnTo>
                              <a:lnTo>
                                <a:pt x="9149"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65" name="Shape 466765"/>
                      <wps:cNvSpPr/>
                      <wps:spPr>
                        <a:xfrm>
                          <a:off x="4624464" y="20075"/>
                          <a:ext cx="22871" cy="74457"/>
                        </a:xfrm>
                        <a:custGeom>
                          <a:avLst/>
                          <a:gdLst/>
                          <a:ahLst/>
                          <a:cxnLst/>
                          <a:rect l="0" t="0" r="0" b="0"/>
                          <a:pathLst>
                            <a:path w="22871" h="74457">
                              <a:moveTo>
                                <a:pt x="22871" y="0"/>
                              </a:moveTo>
                              <a:lnTo>
                                <a:pt x="22871" y="8894"/>
                              </a:lnTo>
                              <a:lnTo>
                                <a:pt x="22870" y="8894"/>
                              </a:lnTo>
                              <a:cubicBezTo>
                                <a:pt x="19821" y="8894"/>
                                <a:pt x="16772" y="10419"/>
                                <a:pt x="13722" y="13468"/>
                              </a:cubicBezTo>
                              <a:cubicBezTo>
                                <a:pt x="10673" y="16518"/>
                                <a:pt x="9148" y="21092"/>
                                <a:pt x="9148" y="27191"/>
                              </a:cubicBezTo>
                              <a:cubicBezTo>
                                <a:pt x="9148" y="33290"/>
                                <a:pt x="10673" y="39389"/>
                                <a:pt x="13722" y="42438"/>
                              </a:cubicBezTo>
                              <a:cubicBezTo>
                                <a:pt x="15247" y="45487"/>
                                <a:pt x="18297" y="47012"/>
                                <a:pt x="22870" y="47012"/>
                              </a:cubicBezTo>
                              <a:lnTo>
                                <a:pt x="22871" y="47012"/>
                              </a:lnTo>
                              <a:lnTo>
                                <a:pt x="22871" y="56160"/>
                              </a:lnTo>
                              <a:lnTo>
                                <a:pt x="22870" y="56160"/>
                              </a:lnTo>
                              <a:cubicBezTo>
                                <a:pt x="19821" y="56160"/>
                                <a:pt x="16772" y="54636"/>
                                <a:pt x="15247" y="53111"/>
                              </a:cubicBezTo>
                              <a:cubicBezTo>
                                <a:pt x="12197" y="51586"/>
                                <a:pt x="10673" y="50061"/>
                                <a:pt x="9148" y="47012"/>
                              </a:cubicBezTo>
                              <a:lnTo>
                                <a:pt x="9148" y="74457"/>
                              </a:lnTo>
                              <a:lnTo>
                                <a:pt x="0" y="74457"/>
                              </a:lnTo>
                              <a:lnTo>
                                <a:pt x="0" y="1271"/>
                              </a:lnTo>
                              <a:lnTo>
                                <a:pt x="9148" y="1271"/>
                              </a:lnTo>
                              <a:lnTo>
                                <a:pt x="9148" y="8894"/>
                              </a:lnTo>
                              <a:cubicBezTo>
                                <a:pt x="10673" y="5845"/>
                                <a:pt x="13722" y="2795"/>
                                <a:pt x="15247" y="1271"/>
                              </a:cubicBezTo>
                              <a:lnTo>
                                <a:pt x="2287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66" name="Shape 466766"/>
                      <wps:cNvSpPr/>
                      <wps:spPr>
                        <a:xfrm>
                          <a:off x="4540605" y="19821"/>
                          <a:ext cx="41167" cy="54890"/>
                        </a:xfrm>
                        <a:custGeom>
                          <a:avLst/>
                          <a:gdLst/>
                          <a:ahLst/>
                          <a:cxnLst/>
                          <a:rect l="0" t="0" r="0" b="0"/>
                          <a:pathLst>
                            <a:path w="41167" h="54890">
                              <a:moveTo>
                                <a:pt x="24395" y="0"/>
                              </a:moveTo>
                              <a:cubicBezTo>
                                <a:pt x="27444"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4" y="10673"/>
                              </a:cubicBezTo>
                              <a:cubicBezTo>
                                <a:pt x="25920" y="9148"/>
                                <a:pt x="24395" y="9148"/>
                                <a:pt x="21346" y="9148"/>
                              </a:cubicBezTo>
                              <a:cubicBezTo>
                                <a:pt x="18297" y="9148"/>
                                <a:pt x="15247" y="9148"/>
                                <a:pt x="12197" y="12198"/>
                              </a:cubicBezTo>
                              <a:cubicBezTo>
                                <a:pt x="10673" y="13723"/>
                                <a:pt x="9148" y="18297"/>
                                <a:pt x="9148" y="25920"/>
                              </a:cubicBezTo>
                              <a:lnTo>
                                <a:pt x="9148" y="54890"/>
                              </a:lnTo>
                              <a:lnTo>
                                <a:pt x="0" y="54890"/>
                              </a:lnTo>
                              <a:lnTo>
                                <a:pt x="0" y="1525"/>
                              </a:lnTo>
                              <a:lnTo>
                                <a:pt x="9148" y="1525"/>
                              </a:lnTo>
                              <a:lnTo>
                                <a:pt x="9148" y="7624"/>
                              </a:lnTo>
                              <a:cubicBezTo>
                                <a:pt x="12197"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67" name="Shape 466767"/>
                      <wps:cNvSpPr/>
                      <wps:spPr>
                        <a:xfrm>
                          <a:off x="4480379" y="19821"/>
                          <a:ext cx="25158" cy="54890"/>
                        </a:xfrm>
                        <a:custGeom>
                          <a:avLst/>
                          <a:gdLst/>
                          <a:ahLst/>
                          <a:cxnLst/>
                          <a:rect l="0" t="0" r="0" b="0"/>
                          <a:pathLst>
                            <a:path w="25158" h="54890">
                              <a:moveTo>
                                <a:pt x="2287" y="0"/>
                              </a:moveTo>
                              <a:cubicBezTo>
                                <a:pt x="6861" y="0"/>
                                <a:pt x="9911" y="0"/>
                                <a:pt x="12960" y="1525"/>
                              </a:cubicBezTo>
                              <a:cubicBezTo>
                                <a:pt x="16009" y="1525"/>
                                <a:pt x="17534" y="3049"/>
                                <a:pt x="19059" y="4574"/>
                              </a:cubicBezTo>
                              <a:cubicBezTo>
                                <a:pt x="20584" y="6099"/>
                                <a:pt x="20584" y="9148"/>
                                <a:pt x="22109" y="12198"/>
                              </a:cubicBezTo>
                              <a:cubicBezTo>
                                <a:pt x="22109" y="13723"/>
                                <a:pt x="22109" y="15247"/>
                                <a:pt x="22109" y="19821"/>
                              </a:cubicBezTo>
                              <a:lnTo>
                                <a:pt x="22109" y="30494"/>
                              </a:lnTo>
                              <a:cubicBezTo>
                                <a:pt x="22109" y="38118"/>
                                <a:pt x="22109" y="44217"/>
                                <a:pt x="22109" y="47266"/>
                              </a:cubicBezTo>
                              <a:cubicBezTo>
                                <a:pt x="23633" y="48791"/>
                                <a:pt x="23633" y="51840"/>
                                <a:pt x="25158" y="54890"/>
                              </a:cubicBezTo>
                              <a:lnTo>
                                <a:pt x="16009" y="54890"/>
                              </a:lnTo>
                              <a:cubicBezTo>
                                <a:pt x="14485" y="53365"/>
                                <a:pt x="12960" y="50316"/>
                                <a:pt x="12960" y="48791"/>
                              </a:cubicBezTo>
                              <a:cubicBezTo>
                                <a:pt x="9911" y="51840"/>
                                <a:pt x="6861" y="53365"/>
                                <a:pt x="3812" y="53365"/>
                              </a:cubicBezTo>
                              <a:lnTo>
                                <a:pt x="0" y="54636"/>
                              </a:lnTo>
                              <a:lnTo>
                                <a:pt x="0" y="46351"/>
                              </a:lnTo>
                              <a:lnTo>
                                <a:pt x="5337" y="44217"/>
                              </a:lnTo>
                              <a:cubicBezTo>
                                <a:pt x="8386" y="42692"/>
                                <a:pt x="9911" y="41167"/>
                                <a:pt x="11435"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5" y="12198"/>
                                <a:pt x="9911" y="10673"/>
                              </a:cubicBezTo>
                              <a:cubicBezTo>
                                <a:pt x="8386" y="9148"/>
                                <a:pt x="5337" y="9148"/>
                                <a:pt x="762"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67" name="Shape 476167"/>
                      <wps:cNvSpPr/>
                      <wps:spPr>
                        <a:xfrm>
                          <a:off x="4517734" y="1525"/>
                          <a:ext cx="9149" cy="9148"/>
                        </a:xfrm>
                        <a:custGeom>
                          <a:avLst/>
                          <a:gdLst/>
                          <a:ahLst/>
                          <a:cxnLst/>
                          <a:rect l="0" t="0" r="0" b="0"/>
                          <a:pathLst>
                            <a:path w="9149" h="9148">
                              <a:moveTo>
                                <a:pt x="0" y="0"/>
                              </a:moveTo>
                              <a:lnTo>
                                <a:pt x="9149" y="0"/>
                              </a:lnTo>
                              <a:lnTo>
                                <a:pt x="914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69" name="Shape 466769"/>
                      <wps:cNvSpPr/>
                      <wps:spPr>
                        <a:xfrm>
                          <a:off x="4676305" y="21346"/>
                          <a:ext cx="47266" cy="74711"/>
                        </a:xfrm>
                        <a:custGeom>
                          <a:avLst/>
                          <a:gdLst/>
                          <a:ahLst/>
                          <a:cxnLst/>
                          <a:rect l="0" t="0" r="0" b="0"/>
                          <a:pathLst>
                            <a:path w="47266" h="74711">
                              <a:moveTo>
                                <a:pt x="0" y="0"/>
                              </a:moveTo>
                              <a:lnTo>
                                <a:pt x="9148" y="0"/>
                              </a:lnTo>
                              <a:lnTo>
                                <a:pt x="21346" y="27445"/>
                              </a:lnTo>
                              <a:cubicBezTo>
                                <a:pt x="22870" y="32019"/>
                                <a:pt x="22870" y="35069"/>
                                <a:pt x="24395" y="39643"/>
                              </a:cubicBezTo>
                              <a:cubicBezTo>
                                <a:pt x="24395" y="38118"/>
                                <a:pt x="25920" y="33544"/>
                                <a:pt x="27445" y="30494"/>
                              </a:cubicBezTo>
                              <a:lnTo>
                                <a:pt x="38118" y="0"/>
                              </a:lnTo>
                              <a:lnTo>
                                <a:pt x="47266" y="0"/>
                              </a:lnTo>
                              <a:lnTo>
                                <a:pt x="28969" y="53365"/>
                              </a:lnTo>
                              <a:cubicBezTo>
                                <a:pt x="27445" y="59464"/>
                                <a:pt x="24395" y="64038"/>
                                <a:pt x="24395" y="65563"/>
                              </a:cubicBezTo>
                              <a:cubicBezTo>
                                <a:pt x="22870" y="68612"/>
                                <a:pt x="19821" y="70137"/>
                                <a:pt x="18296" y="71662"/>
                              </a:cubicBezTo>
                              <a:cubicBezTo>
                                <a:pt x="16772" y="73186"/>
                                <a:pt x="13722" y="74711"/>
                                <a:pt x="10673" y="74711"/>
                              </a:cubicBezTo>
                              <a:cubicBezTo>
                                <a:pt x="9148" y="74711"/>
                                <a:pt x="6098" y="73186"/>
                                <a:pt x="4574" y="73186"/>
                              </a:cubicBezTo>
                              <a:lnTo>
                                <a:pt x="3049" y="64038"/>
                              </a:lnTo>
                              <a:cubicBezTo>
                                <a:pt x="4574" y="64038"/>
                                <a:pt x="6098" y="65563"/>
                                <a:pt x="7623" y="65563"/>
                              </a:cubicBezTo>
                              <a:cubicBezTo>
                                <a:pt x="10673" y="65563"/>
                                <a:pt x="12197" y="64038"/>
                                <a:pt x="13722" y="64038"/>
                              </a:cubicBezTo>
                              <a:cubicBezTo>
                                <a:pt x="15247" y="62513"/>
                                <a:pt x="15247" y="62513"/>
                                <a:pt x="16772" y="60989"/>
                              </a:cubicBezTo>
                              <a:cubicBezTo>
                                <a:pt x="16772" y="59464"/>
                                <a:pt x="18296" y="57939"/>
                                <a:pt x="18296" y="54890"/>
                              </a:cubicBezTo>
                              <a:cubicBezTo>
                                <a:pt x="18296" y="53365"/>
                                <a:pt x="19821" y="53365"/>
                                <a:pt x="19821" y="51840"/>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770" name="Shape 466770"/>
                      <wps:cNvSpPr/>
                      <wps:spPr>
                        <a:xfrm>
                          <a:off x="4647335" y="19821"/>
                          <a:ext cx="22871" cy="56414"/>
                        </a:xfrm>
                        <a:custGeom>
                          <a:avLst/>
                          <a:gdLst/>
                          <a:ahLst/>
                          <a:cxnLst/>
                          <a:rect l="0" t="0" r="0" b="0"/>
                          <a:pathLst>
                            <a:path w="22871" h="56414">
                              <a:moveTo>
                                <a:pt x="1525" y="0"/>
                              </a:moveTo>
                              <a:cubicBezTo>
                                <a:pt x="6099" y="0"/>
                                <a:pt x="9148" y="0"/>
                                <a:pt x="12198" y="3049"/>
                              </a:cubicBezTo>
                              <a:cubicBezTo>
                                <a:pt x="15247" y="4574"/>
                                <a:pt x="18297" y="9148"/>
                                <a:pt x="19821" y="12198"/>
                              </a:cubicBezTo>
                              <a:cubicBezTo>
                                <a:pt x="21346" y="16772"/>
                                <a:pt x="22871" y="21346"/>
                                <a:pt x="22871" y="27445"/>
                              </a:cubicBezTo>
                              <a:cubicBezTo>
                                <a:pt x="22871" y="32019"/>
                                <a:pt x="21346" y="38118"/>
                                <a:pt x="19821" y="42692"/>
                              </a:cubicBezTo>
                              <a:cubicBezTo>
                                <a:pt x="18297" y="47266"/>
                                <a:pt x="15247" y="50316"/>
                                <a:pt x="12198" y="51840"/>
                              </a:cubicBezTo>
                              <a:lnTo>
                                <a:pt x="0" y="56414"/>
                              </a:lnTo>
                              <a:lnTo>
                                <a:pt x="0" y="47266"/>
                              </a:lnTo>
                              <a:lnTo>
                                <a:pt x="9148" y="41167"/>
                              </a:lnTo>
                              <a:cubicBezTo>
                                <a:pt x="12198" y="38118"/>
                                <a:pt x="13722" y="33544"/>
                                <a:pt x="13722" y="27445"/>
                              </a:cubicBezTo>
                              <a:cubicBezTo>
                                <a:pt x="13722" y="21346"/>
                                <a:pt x="12198" y="16772"/>
                                <a:pt x="9148" y="13723"/>
                              </a:cubicBezTo>
                              <a:lnTo>
                                <a:pt x="0" y="9148"/>
                              </a:lnTo>
                              <a:lnTo>
                                <a:pt x="0" y="254"/>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628" style="width:371.935pt;height:7.56355pt;position:absolute;mso-position-horizontal-relative:page;mso-position-horizontal:absolute;margin-left:90.4986pt;mso-position-vertical-relative:page;margin-top:73.5284pt;" coordsize="47235,960">
              <v:shape id="Shape 476168" style="position:absolute;width:91;height:533;left:625;top:213;" coordsize="9148,53365" path="m0,0l9148,0l9148,53365l0,53365l0,0">
                <v:stroke weight="0pt" endcap="flat" joinstyle="miter" miterlimit="10" on="false" color="#000000" opacity="0"/>
                <v:fill on="true" color="#000000"/>
              </v:shape>
              <v:shape id="Shape 466630" style="position:absolute;width:243;height:558;left:1036;top:198;" coordsize="24396,55828" path="m24396,0l24396,9148l13723,12198c10673,13723,9148,16772,9148,21346l24396,21346l24396,30494l9148,30494c9148,35069,10673,39643,13723,42692l24396,46694l24396,55828l6099,48791c1525,44217,0,36593,0,27445c0,18297,3050,12198,7624,6099l24396,0x">
                <v:stroke weight="0pt" endcap="flat" joinstyle="miter" miterlimit="10" on="false" color="#000000" opacity="0"/>
                <v:fill on="true" color="#000000"/>
              </v:shape>
              <v:shape id="Shape 476169" style="position:absolute;width:91;height:731;left:853;top:15;" coordsize="9148,73186" path="m0,0l9148,0l9148,73186l0,73186l0,0">
                <v:stroke weight="0pt" endcap="flat" joinstyle="miter" miterlimit="10" on="false" color="#000000" opacity="0"/>
                <v:fill on="true" color="#000000"/>
              </v:shape>
              <v:shape id="Shape 476170" style="position:absolute;width:91;height:91;left:625;top:15;" coordsize="9148,9148" path="m0,0l9148,0l9148,9148l0,9148l0,0">
                <v:stroke weight="0pt" endcap="flat" joinstyle="miter" miterlimit="10" on="false" color="#000000" opacity="0"/>
                <v:fill on="true" color="#000000"/>
              </v:shape>
              <v:shape id="Shape 466633" style="position:absolute;width:503;height:731;left:0;top:15;" coordsize="50316,73186" path="m0,0l50316,0l50316,9148l10673,9148l10673,30494l44217,30494l44217,39643l10673,39643l10673,73186l0,73186l0,0x">
                <v:stroke weight="0pt" endcap="flat" joinstyle="miter" miterlimit="10" on="false" color="#000000" opacity="0"/>
                <v:fill on="true" color="#000000"/>
              </v:shape>
              <v:shape id="Shape 476171" style="position:absolute;width:91;height:91;left:3308;top:655;" coordsize="9148,9148" path="m0,0l9148,0l9148,9148l0,9148l0,0">
                <v:stroke weight="0pt" endcap="flat" joinstyle="miter" miterlimit="10" on="false" color="#000000" opacity="0"/>
                <v:fill on="true" color="#000000"/>
              </v:shape>
              <v:shape id="Shape 466635" style="position:absolute;width:243;height:182;left:1280;top:579;" coordsize="24396,18297" path="m15247,0l24396,1525c22871,6099,19821,10673,15247,13723c12198,16772,7624,18297,1525,18297l0,17710l0,8577l1525,9148c4574,9148,7624,7624,9148,6099c12198,4574,13722,3049,15247,0x">
                <v:stroke weight="0pt" endcap="flat" joinstyle="miter" miterlimit="10" on="false" color="#000000" opacity="0"/>
                <v:fill on="true" color="#000000"/>
              </v:shape>
              <v:shape id="Shape 476172" style="position:absolute;width:274;height:91;left:1890;top:442;" coordsize="27445,9148" path="m0,0l27445,0l27445,9148l0,9148l0,0">
                <v:stroke weight="0pt" endcap="flat" joinstyle="miter" miterlimit="10" on="false" color="#000000" opacity="0"/>
                <v:fill on="true" color="#000000"/>
              </v:shape>
              <v:shape id="Shape 476173" style="position:absolute;width:91;height:91;left:3308;top:213;" coordsize="9148,9148" path="m0,0l9148,0l9148,9148l0,9148l0,0">
                <v:stroke weight="0pt" endcap="flat" joinstyle="miter" miterlimit="10" on="false" color="#000000" opacity="0"/>
                <v:fill on="true" color="#000000"/>
              </v:shape>
              <v:shape id="Shape 466638" style="position:absolute;width:236;height:558;left:4574;top:200;" coordsize="23633,55889" path="m23633,0l23633,9267l13722,13515c10673,16564,9148,21138,9148,27237c9148,33336,10673,37910,13722,40959l23633,46623l23633,55889l6099,48583c1525,44009,0,36385,0,27237c0,16564,3049,10465,7624,4366l23633,0x">
                <v:stroke weight="0pt" endcap="flat" joinstyle="miter" miterlimit="10" on="false" color="#000000" opacity="0"/>
                <v:fill on="true" color="#000000"/>
              </v:shape>
              <v:shape id="Shape 466639" style="position:absolute;width:243;height:304;left:1280;top:198;" coordsize="24396,30494" path="m0,0c7624,0,13722,1525,18297,6099c22871,10673,24396,18297,24396,27445c24396,27445,24396,28970,24396,30494l0,30494l0,21346l15247,21346c15247,16772,13722,13723,12198,12198c9148,9148,4574,9148,0,9148l0,9148l0,0l0,0x">
                <v:stroke weight="0pt" endcap="flat" joinstyle="miter" miterlimit="10" on="false" color="#000000" opacity="0"/>
                <v:fill on="true" color="#000000"/>
              </v:shape>
              <v:shape id="Shape 466640" style="position:absolute;width:289;height:731;left:3522;top:15;" coordsize="28970,73186" path="m0,0l7624,0l28970,73186l21346,73186l0,0x">
                <v:stroke weight="0pt" endcap="flat" joinstyle="miter" miterlimit="10" on="false" color="#000000" opacity="0"/>
                <v:fill on="true" color="#000000"/>
              </v:shape>
              <v:shape id="Shape 466641" style="position:absolute;width:640;height:762;left:3842;top:0;" coordsize="64038,76236" path="m33544,0c41167,0,47266,1525,51840,4574c56414,9148,60989,13722,62513,21346l51840,22871c50316,18297,47266,13722,44217,12198c41167,9148,38118,9148,33544,9148c28970,9148,24396,9148,19821,12198c16772,15247,13723,18297,12198,22871c10673,27445,10673,32019,10673,36593c10673,42692,12198,48791,13723,53365c15247,57939,18297,60989,21346,62513c24396,65563,28970,67087,33544,67087c38118,67087,42692,65563,45742,62513c50316,59464,51840,54890,53365,48791l64038,50316c62513,57939,57939,65563,53365,68612c48791,73186,41167,76236,33544,76236c25920,76236,19821,73186,15247,70137c10673,67087,6099,62513,4574,56415c1525,50316,0,44217,0,36593c0,28970,1525,22871,4574,16772c7624,10673,10673,6099,16772,3049c21346,0,27445,0,33544,0x">
                <v:stroke weight="0pt" endcap="flat" joinstyle="miter" miterlimit="10" on="false" color="#000000" opacity="0"/>
                <v:fill on="true" color="#000000"/>
              </v:shape>
              <v:shape id="Shape 466642" style="position:absolute;width:640;height:762;left:2531;top:0;" coordsize="64038,76236" path="m33544,0c41167,0,47266,1525,51840,4574c56414,9148,60989,13722,62513,21346l51840,22871c50316,18297,47266,13722,44217,12198c41167,9148,38118,9148,33544,9148c28970,9148,24395,9148,19821,12198c16772,15247,13723,18297,12198,22871c10673,27445,10673,32019,10673,36593c10673,42692,12198,48791,13723,53365c15247,57939,18297,60989,21346,62513c24395,65563,28970,67087,33544,67087c38118,67087,42692,65563,45741,62513c50316,59464,51840,54890,53365,48791l64038,50316c62513,57939,57939,65563,53365,68612c48791,73186,41167,76236,33544,76236c25920,76236,19821,73186,15247,70137c10673,67087,6099,62513,4574,56415c1525,50316,0,44217,0,36593c0,28970,1525,22871,4574,16772c7624,10673,10673,6099,16772,3049c21346,0,27445,0,33544,0x">
                <v:stroke weight="0pt" endcap="flat" joinstyle="miter" miterlimit="10" on="false" color="#000000" opacity="0"/>
                <v:fill on="true" color="#000000"/>
              </v:shape>
              <v:shape id="Shape 466643" style="position:absolute;width:228;height:564;left:5687;top:198;" coordsize="22871,56414" path="m22871,0l22871,9148c18297,9148,15247,10673,13722,13723c10673,16772,9148,21346,9148,27445c9148,33544,10673,38118,13722,41167c16772,44217,19821,47266,22871,47266l22871,56414c18297,56414,13722,54890,10673,51840c7624,50316,4574,45742,3050,42692c1525,38118,0,33544,0,27445c0,22871,1525,16772,3050,12198c4574,7624,7624,4574,10673,3049c13722,0,18297,0,22871,0x">
                <v:stroke weight="0pt" endcap="flat" joinstyle="miter" miterlimit="10" on="false" color="#000000" opacity="0"/>
                <v:fill on="true" color="#000000"/>
              </v:shape>
              <v:shape id="Shape 466644" style="position:absolute;width:411;height:548;left:5168;top:198;" coordsize="41167,54890" path="m24396,0c27445,0,30494,0,32019,1525c35069,3049,36593,3049,38118,6099c39643,7624,39643,9148,41167,12198c41167,13723,41167,16772,41167,21346l41167,54890l32019,54890l32019,22871c32019,18297,32019,16772,30494,13723c30494,12198,28970,10673,27445,10673c25920,9148,24396,9148,21346,9148c18297,9148,15247,9148,12198,12198c10673,13723,9148,18297,9148,25920l9148,54890l0,54890l0,1525l9148,1525l9148,7624c12198,1525,18297,0,24396,0x">
                <v:stroke weight="0pt" endcap="flat" joinstyle="miter" miterlimit="10" on="false" color="#000000" opacity="0"/>
                <v:fill on="true" color="#000000"/>
              </v:shape>
              <v:shape id="Shape 466645" style="position:absolute;width:236;height:564;left:4810;top:198;" coordsize="23633,56414" path="m762,0c6861,0,12960,1525,17534,6099c22109,10673,23633,18297,23633,27445c23633,33544,22109,39643,20584,42692c19059,47266,16010,50316,12960,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76174" style="position:absolute;width:91;height:533;left:6815;top:213;" coordsize="9148,53365" path="m0,0l9148,0l9148,53365l0,53365l0,0">
                <v:stroke weight="0pt" endcap="flat" joinstyle="miter" miterlimit="10" on="false" color="#000000" opacity="0"/>
                <v:fill on="true" color="#000000"/>
              </v:shape>
              <v:shape id="Shape 476175" style="position:absolute;width:91;height:533;left:6297;top:213;" coordsize="9148,53365" path="m0,0l9148,0l9148,53365l0,53365l0,0">
                <v:stroke weight="0pt" endcap="flat" joinstyle="miter" miterlimit="10" on="false" color="#000000" opacity="0"/>
                <v:fill on="true" color="#000000"/>
              </v:shape>
              <v:shape id="Shape 466648" style="position:absolute;width:236;height:558;left:7013;top:200;" coordsize="23633,55889" path="m23633,0l23633,9267l13723,13515c10673,16564,9148,21138,9148,27237c9148,33336,10673,37910,13723,40959l23633,46623l23633,55889l6099,48583c1525,44009,0,36385,0,27237c0,16564,3050,10465,7624,4366l23633,0x">
                <v:stroke weight="0pt" endcap="flat" joinstyle="miter" miterlimit="10" on="false" color="#000000" opacity="0"/>
                <v:fill on="true" color="#000000"/>
              </v:shape>
              <v:shape id="Shape 476176" style="position:absolute;width:91;height:91;left:6815;top:15;" coordsize="9148,9148" path="m0,0l9148,0l9148,9148l0,9148l0,0">
                <v:stroke weight="0pt" endcap="flat" joinstyle="miter" miterlimit="10" on="false" color="#000000" opacity="0"/>
                <v:fill on="true" color="#000000"/>
              </v:shape>
              <v:shape id="Shape 466650" style="position:absolute;width:259;height:747;left:6464;top:15;" coordsize="25920,74711" path="m15247,0l15247,19821l24395,19821l24395,28970l15247,28970l15247,57939c15247,60989,15247,62513,15247,62513c15247,62513,16772,64038,16772,64038c18297,64038,19821,65563,19821,65563c21346,65563,22871,65563,24395,65563l25920,73186c22871,73186,21346,74711,18297,74711c15247,74711,13722,73186,10673,73186c9148,71662,7624,70137,7624,68612c6099,67088,6099,64038,6099,57939l6099,28970l0,28970l0,19821l6099,19821l6099,6099l15247,0x">
                <v:stroke weight="0pt" endcap="flat" joinstyle="miter" miterlimit="10" on="false" color="#000000" opacity="0"/>
                <v:fill on="true" color="#000000"/>
              </v:shape>
              <v:shape id="Shape 476177" style="position:absolute;width:91;height:91;left:6297;top:15;" coordsize="9148,9148" path="m0,0l9148,0l9148,9148l0,9148l0,0">
                <v:stroke weight="0pt" endcap="flat" joinstyle="miter" miterlimit="10" on="false" color="#000000" opacity="0"/>
                <v:fill on="true" color="#000000"/>
              </v:shape>
              <v:shape id="Shape 466652" style="position:absolute;width:228;height:747;left:5915;top:15;" coordsize="22871,74711" path="m13722,0l22871,0l22871,73186l13722,73186l13722,64038c10673,70137,6099,74711,0,74711l0,65563c4574,65563,7623,64038,9148,60989c12198,57939,13722,53365,13722,47266c13722,39643,12198,35069,9148,32019c6099,28970,3049,27445,0,27445l0,18297c3049,18297,4574,18297,7623,19821c10673,21346,12198,24395,13722,25920l13722,0x">
                <v:stroke weight="0pt" endcap="flat" joinstyle="miter" miterlimit="10" on="false" color="#000000" opacity="0"/>
                <v:fill on="true" color="#000000"/>
              </v:shape>
              <v:shape id="Shape 466653" style="position:absolute;width:411;height:548;left:7608;top:198;" coordsize="41167,54890" path="m24395,0c27445,0,30494,0,32019,1525c35069,3049,36593,3049,38118,6099c39643,7624,39643,9148,41167,12198c41167,13723,41167,16772,41167,21346l41167,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654" style="position:absolute;width:236;height:564;left:7250;top:198;" coordsize="23633,56414" path="m762,0c6861,0,12960,1525,17534,6099c22108,10673,23633,18297,23633,27445c23633,33544,22108,39643,20584,42692c19059,47266,16009,50316,12960,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66655" style="position:absolute;width:304;height:731;left:8172;top:15;" coordsize="30494,73186" path="m0,0l25920,0l30494,0l30494,9720l25920,9148l10673,9148l10673,64038l25920,64038l30494,63385l30494,72615l25920,73186l0,73186l0,0x">
                <v:stroke weight="0pt" endcap="flat" joinstyle="miter" miterlimit="10" on="false" color="#000000" opacity="0"/>
                <v:fill on="true" color="#000000"/>
              </v:shape>
              <v:shape id="Shape 466656" style="position:absolute;width:243;height:558;left:8858;top:198;" coordsize="24396,55828" path="m24396,0l24396,9148c19821,9148,16772,9148,13723,12198c10673,13723,9148,16772,9148,21346l24396,21346l24396,30494l9148,30494c9148,35069,10673,39643,13723,42692l24396,46694l24396,55828l6099,48791c1525,44217,0,36593,0,27445c0,18297,3050,12198,7624,6099c12198,1525,16772,0,24396,0x">
                <v:stroke weight="0pt" endcap="flat" joinstyle="miter" miterlimit="10" on="false" color="#000000" opacity="0"/>
                <v:fill on="true" color="#000000"/>
              </v:shape>
              <v:shape id="Shape 466657" style="position:absolute;width:304;height:726;left:8477;top:15;" coordsize="30494,72615" path="m0,0l7624,0c12198,1525,15247,3049,18297,6099c22871,9148,25920,13722,27445,18297c28970,22871,30494,28970,30494,35069c30494,41167,30494,45741,28970,50316c27445,54890,25920,57939,22871,60989c21346,64038,19821,65563,16772,67088c13722,68612,10673,70137,7624,71662l0,72615l0,63385l6099,62513c9148,60989,10673,59464,12198,57939c15247,56414,16772,53365,18297,48791c19821,45741,19821,41167,19821,35069c19821,27445,18297,21346,16772,18297c13722,13722,10673,10673,7624,10673l0,9720l0,0x">
                <v:stroke weight="0pt" endcap="flat" joinstyle="miter" miterlimit="10" on="false" color="#000000" opacity="0"/>
                <v:fill on="true" color="#000000"/>
              </v:shape>
              <v:shape id="Shape 466658" style="position:absolute;width:243;height:182;left:9102;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659" style="position:absolute;width:228;height:744;left:9453;top:200;" coordsize="22871,74457" path="m22871,0l22871,8894l22871,8894c19821,8894,16772,10419,13723,13468c10673,16518,9148,21092,9148,27191c9148,33290,10673,39389,13723,42438c15247,45487,18297,47012,22871,47012l22871,47012l22871,56160l22871,56160c19821,56160,16772,54636,15247,53111c12198,51586,10673,50061,9148,47012l9148,74457l0,74457l0,1271l9148,1271l9148,8894c10673,5845,13723,2795,15247,1271l22871,0x">
                <v:stroke weight="0pt" endcap="flat" joinstyle="miter" miterlimit="10" on="false" color="#000000" opacity="0"/>
                <v:fill on="true" color="#000000"/>
              </v:shape>
              <v:shape id="Shape 466660" style="position:absolute;width:243;height:304;left:9102;top:198;" coordsize="24395,30494" path="m0,0c7624,0,13722,1525,18297,6099c22871,10673,24395,18297,24395,27445c24395,27445,24395,28970,24395,30494l0,30494l0,21346l15247,21346c15247,16772,13722,13723,12198,12198c9148,9148,4574,9148,0,9148l0,0x">
                <v:stroke weight="0pt" endcap="flat" joinstyle="miter" miterlimit="10" on="false" color="#000000" opacity="0"/>
                <v:fill on="true" color="#000000"/>
              </v:shape>
              <v:shape id="Shape 466661" style="position:absolute;width:243;height:558;left:9986;top:198;" coordsize="24395,55828" path="m24395,0l24395,9148c19821,9148,16772,9148,13722,12198c10673,13723,9148,16772,9148,21346l24395,21346l24395,30494l9148,30494c9148,35069,10673,39643,13722,42692l24395,46694l24395,55828l6099,48791c1525,44217,0,36593,0,27445c0,18297,3049,12198,7624,6099c12198,1525,16772,0,24395,0x">
                <v:stroke weight="0pt" endcap="flat" joinstyle="miter" miterlimit="10" on="false" color="#000000" opacity="0"/>
                <v:fill on="true" color="#000000"/>
              </v:shape>
              <v:shape id="Shape 466662" style="position:absolute;width:228;height:564;left:9681;top:198;" coordsize="22871,56414" path="m1525,0c6099,0,9148,0,12198,3049c15247,4574,18297,9148,19821,12198c21346,16772,22871,21346,22871,27445c22871,32019,21346,38118,19821,42692c18297,47266,15247,50316,12198,51840l0,56414l0,47266l9148,41167c12198,38118,13722,33544,13722,27445c13722,21346,12198,16772,9148,13723l0,9148l0,254l1525,0x">
                <v:stroke weight="0pt" endcap="flat" joinstyle="miter" miterlimit="10" on="false" color="#000000" opacity="0"/>
                <v:fill on="true" color="#000000"/>
              </v:shape>
              <v:shape id="Shape 466663" style="position:absolute;width:243;height:182;left:10230;top:579;" coordsize="24395,18297" path="m15247,0l24395,1525c22871,6099,19821,10673,15247,13723c12198,16772,7624,18297,1525,18297l0,17710l0,8576l1525,9148c4574,9148,7624,7624,9148,6099c12198,4574,13723,3049,15247,0x">
                <v:stroke weight="0pt" endcap="flat" joinstyle="miter" miterlimit="10" on="false" color="#000000" opacity="0"/>
                <v:fill on="true" color="#000000"/>
              </v:shape>
              <v:shape id="Shape 466664" style="position:absolute;width:228;height:564;left:10551;top:198;" coordsize="22871,56414" path="m22871,0l22871,9148l13722,13723c10673,16772,9148,21346,9148,27445c9148,33544,10673,38118,13722,41167l22871,47266l22871,56414l10673,51840c7624,50316,4574,45742,3049,42692c1525,38118,0,33544,0,27445c0,22871,1525,16772,3049,12198c4574,7624,7624,4574,10673,3049l22871,0x">
                <v:stroke weight="0pt" endcap="flat" joinstyle="miter" miterlimit="10" on="false" color="#000000" opacity="0"/>
                <v:fill on="true" color="#000000"/>
              </v:shape>
              <v:shape id="Shape 466665" style="position:absolute;width:243;height:304;left:10230;top:198;" coordsize="24395,30494" path="m0,0c7624,0,13723,1525,18297,6099c22871,10673,24395,18297,24395,27445c24395,27445,24395,28970,24395,30494l0,30494l0,21346l15247,21346c15247,16772,13723,13723,12198,12198c9148,9148,4574,9148,0,9148l0,0x">
                <v:stroke weight="0pt" endcap="flat" joinstyle="miter" miterlimit="10" on="false" color="#000000" opacity="0"/>
                <v:fill on="true" color="#000000"/>
              </v:shape>
              <v:shape id="Shape 466666" style="position:absolute;width:243;height:558;left:11115;top:198;" coordsize="24396,55828" path="m24395,0l24396,0l24396,9148l24395,9148c19821,9148,16772,9148,13723,12198c10673,13723,9148,16772,9148,21346l24396,21346l24396,30494l9148,30494c9148,35069,10673,39643,13723,42692l24396,46694l24396,55828l6099,48791c1525,44217,0,36593,0,27445c0,18297,3049,12198,7624,6099c12198,1525,16772,0,24395,0x">
                <v:stroke weight="0pt" endcap="flat" joinstyle="miter" miterlimit="10" on="false" color="#000000" opacity="0"/>
                <v:fill on="true" color="#000000"/>
              </v:shape>
              <v:shape id="Shape 466667" style="position:absolute;width:228;height:747;left:10779;top:15;" coordsize="22871,74711" path="m13723,0l22871,0l22871,73186l13723,73186l13723,64038c10673,70137,6099,74711,0,74711l0,74711l0,65563l0,65563c4574,65563,7624,64038,9148,60989c12198,57939,13723,53365,13723,47266c13723,39643,12198,35069,9148,32019c6099,28970,3050,27445,0,27445l0,27445l0,18297l0,18297c3050,18297,4574,18297,7624,19821c10673,21346,12198,24395,13723,25920l13723,0x">
                <v:stroke weight="0pt" endcap="flat" joinstyle="miter" miterlimit="10" on="false" color="#000000" opacity="0"/>
                <v:fill on="true" color="#000000"/>
              </v:shape>
              <v:shape id="Shape 466668" style="position:absolute;width:243;height:182;left:11359;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669" style="position:absolute;width:243;height:304;left:11359;top:198;" coordsize="24395,30494" path="m0,0l18296,6099c22871,10673,24395,18297,24395,27445c24395,27445,24395,28970,24395,30494l0,30494l0,21346l15247,21346c15247,16772,13722,13722,12198,12198l0,9148l0,0x">
                <v:stroke weight="0pt" endcap="flat" joinstyle="miter" miterlimit="10" on="false" color="#000000" opacity="0"/>
                <v:fill on="true" color="#000000"/>
              </v:shape>
              <v:shape id="Shape 466670" style="position:absolute;width:411;height:548;left:11725;top:198;" coordsize="41167,54890" path="m24395,0c27445,0,30494,0,32019,1525c35068,3049,36593,3049,38118,6099c39643,7624,39643,9148,41167,12198c41167,13723,41167,16772,41167,21346l41167,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671" style="position:absolute;width:282;height:731;left:12578;top:15;" coordsize="28207,73186" path="m0,0l27445,0l28207,0l28207,9148l10673,9148l10673,35069l28207,35069l28207,44217l10673,44217l10673,73186l0,73186l0,0x">
                <v:stroke weight="0pt" endcap="flat" joinstyle="miter" miterlimit="10" on="false" color="#000000" opacity="0"/>
                <v:fill on="true" color="#000000"/>
              </v:shape>
              <v:shape id="Shape 466672" style="position:absolute;width:259;height:747;left:12228;top:15;" coordsize="25920,74711" path="m15247,0l15247,19821l24395,19821l24395,28970l15247,28970l15247,57939c15247,60989,15247,62513,15247,62513c15247,62513,16772,64038,16772,64038c18297,64038,19821,65563,19821,65563c21346,65563,22871,65563,24395,65563l25920,73186c22871,73186,21346,74711,18297,74711c15247,74711,13722,73186,10673,73186c9148,71662,7624,70137,7624,68612c6099,67088,6099,64038,6099,57939l6099,28970l0,28970l0,19821l6099,19821l6099,6099l15247,0x">
                <v:stroke weight="0pt" endcap="flat" joinstyle="miter" miterlimit="10" on="false" color="#000000" opacity="0"/>
                <v:fill on="true" color="#000000"/>
              </v:shape>
              <v:shape id="Shape 466673" style="position:absolute;width:282;height:731;left:13265;top:15;" coordsize="28207,73186" path="m0,0l28207,0l28207,9148l24396,9148l10673,9148l10673,30494l25920,30494l28207,30113l28207,39643l27445,39643l10673,39643l10673,64038l28207,64038l28207,73186l0,73186l0,0x">
                <v:stroke weight="0pt" endcap="flat" joinstyle="miter" miterlimit="10" on="false" color="#000000" opacity="0"/>
                <v:fill on="true" color="#000000"/>
              </v:shape>
              <v:shape id="Shape 466674" style="position:absolute;width:282;height:442;left:12860;top:15;" coordsize="28207,44217" path="m0,0l11435,0c14485,0,17534,1525,20584,3049c22108,4574,25158,7624,26682,10673c28207,13722,28207,16772,28207,21346c28207,27445,26682,32019,22108,36593c19059,41167,11435,44217,762,44217l0,44217l0,35069l762,35069c6861,35069,11435,33544,12960,30494c16009,28970,17534,25920,17534,21346c17534,18297,17534,15247,16009,13722c14485,10673,11435,9148,9910,9148c8386,9148,5336,9148,762,9148l0,9148l0,0x">
                <v:stroke weight="0pt" endcap="flat" joinstyle="miter" miterlimit="10" on="false" color="#000000" opacity="0"/>
                <v:fill on="true" color="#000000"/>
              </v:shape>
              <v:shape id="Shape 466771" style="position:absolute;width:343;height:731;left:18174;top:15;" coordsize="34306,73186" path="m27445,0l34306,0l34306,11181l30494,21346l22871,41167l34306,41167l34306,50316l19821,50316l10673,73186l0,73186l27445,0x">
                <v:stroke weight="0pt" endcap="flat" joinstyle="miter" miterlimit="10" on="false" color="#000000" opacity="0"/>
                <v:fill on="true" color="#000000"/>
              </v:shape>
              <v:shape id="Shape 466772" style="position:absolute;width:579;height:731;left:17534;top:15;" coordsize="57939,73186" path="m0,0l10673,0l10673,28970l47266,28970l47266,0l57939,0l57939,73186l47266,73186l47266,38118l10673,38118l10673,73186l0,73186l0,0x">
                <v:stroke weight="0pt" endcap="flat" joinstyle="miter" miterlimit="10" on="false" color="#000000" opacity="0"/>
                <v:fill on="true" color="#000000"/>
              </v:shape>
              <v:shape id="Shape 466675" style="position:absolute;width:594;height:731;left:16848;top:15;" coordsize="59464,73186" path="m0,0l59464,0l59464,9148l35068,9148l35068,73186l24395,73186l24395,9148l0,9148l0,0x">
                <v:stroke weight="0pt" endcap="flat" joinstyle="miter" miterlimit="10" on="false" color="#000000" opacity="0"/>
                <v:fill on="true" color="#000000"/>
              </v:shape>
              <v:shape id="Shape 466676" style="position:absolute;width:457;height:731;left:16344;top:15;" coordsize="45741,73186" path="m0,0l10673,0l10673,64038l45741,64038l45741,73186l0,73186l0,0x">
                <v:stroke weight="0pt" endcap="flat" joinstyle="miter" miterlimit="10" on="false" color="#000000" opacity="0"/>
                <v:fill on="true" color="#000000"/>
              </v:shape>
              <v:shape id="Shape 466677" style="position:absolute;width:579;height:731;left:15613;top:15;" coordsize="57939,73186" path="m0,0l10673,0l47266,53365l47266,0l57939,0l57939,73186l47266,73186l10673,18297l10673,73186l0,73186l0,0x">
                <v:stroke weight="0pt" endcap="flat" joinstyle="miter" miterlimit="10" on="false" color="#000000" opacity="0"/>
                <v:fill on="true" color="#000000"/>
              </v:shape>
              <v:shape id="Shape 466678" style="position:absolute;width:289;height:731;left:15262;top:15;" coordsize="28970,73186" path="m0,0l7624,0l28970,73186l21346,73186l0,0x">
                <v:stroke weight="0pt" endcap="flat" joinstyle="miter" miterlimit="10" on="false" color="#000000" opacity="0"/>
                <v:fill on="true" color="#000000"/>
              </v:shape>
              <v:shape id="Shape 466679" style="position:absolute;width:548;height:731;left:14637;top:15;" coordsize="54890,73186" path="m0,0l53365,0l53365,9148l10673,9148l10673,30494l50316,30494l50316,39643l10673,39643l10673,64038l54890,64038l54890,73186l0,73186l0,0x">
                <v:stroke weight="0pt" endcap="flat" joinstyle="miter" miterlimit="10" on="false" color="#000000" opacity="0"/>
                <v:fill on="true" color="#000000"/>
              </v:shape>
              <v:shape id="Shape 466680" style="position:absolute;width:548;height:731;left:13951;top:15;" coordsize="54889,73186" path="m0,0l53365,0l53365,9148l10673,9148l10673,30494l50316,30494l50316,39643l10673,39643l10673,64038l54889,64038l54889,73186l0,73186l0,0x">
                <v:stroke weight="0pt" endcap="flat" joinstyle="miter" miterlimit="10" on="false" color="#000000" opacity="0"/>
                <v:fill on="true" color="#000000"/>
              </v:shape>
              <v:shape id="Shape 466681" style="position:absolute;width:282;height:731;left:13547;top:15;" coordsize="28208,73186" path="m0,0l763,0c6861,0,9911,0,14485,1525c17534,3049,20584,4574,22109,7624c23633,10673,25158,13722,25158,18297c25158,21346,23633,22871,22109,25920c20584,28970,17534,30494,14485,33544c19059,35069,22109,36593,25158,39643c26683,42692,28208,47266,28208,50316c28208,54890,28208,57939,26683,60989c25158,64038,22109,65563,20584,67088c19059,68612,16010,70137,12960,71662c9911,71662,5336,73186,763,73186l0,73186l0,64038l763,64038c3812,64038,5336,62513,6861,62513c8386,62513,11436,62513,12960,60989c14485,59464,14485,59464,16010,56414c17534,54890,17534,53365,17534,51840c17534,48791,17534,45741,16010,44217c14485,42692,11436,41167,9911,39643l0,39643l0,30113l6861,28970c9911,28970,11436,27445,12960,25920c14485,24395,14485,21346,14485,19821c14485,16772,14485,15247,12960,13722c11436,12198,9911,10673,8386,9148l0,9148l0,0x">
                <v:stroke weight="0pt" endcap="flat" joinstyle="miter" miterlimit="10" on="false" color="#000000" opacity="0"/>
                <v:fill on="true" color="#000000"/>
              </v:shape>
              <v:shape id="Shape 476178" style="position:absolute;width:579;height:91;left:18860;top:853;" coordsize="57939,9148" path="m0,0l57939,0l57939,9148l0,9148l0,0">
                <v:stroke weight="0pt" endcap="flat" joinstyle="miter" miterlimit="10" on="false" color="#000000" opacity="0"/>
                <v:fill on="true" color="#000000"/>
              </v:shape>
              <v:shape id="Shape 466683" style="position:absolute;width:236;height:558;left:20217;top:200;" coordsize="23633,55889" path="m23633,0l23633,9267l13723,13515c10673,16564,9149,21138,9149,27237c9149,33336,10673,37910,13723,40960l23633,46623l23633,55889l6099,48583c1525,44009,0,36385,0,27237c0,16564,3050,10465,7624,4366l23633,0x">
                <v:stroke weight="0pt" endcap="flat" joinstyle="miter" miterlimit="10" on="false" color="#000000" opacity="0"/>
                <v:fill on="true" color="#000000"/>
              </v:shape>
              <v:shape id="Shape 466684" style="position:absolute;width:343;height:731;left:18517;top:15;" coordsize="34306,73186" path="m0,0l6861,0l34306,73186l23633,73186l14485,50316l0,50316l0,41167l11435,41167l5336,22871c2287,16772,762,12198,762,9148l0,11181l0,0x">
                <v:stroke weight="0pt" endcap="flat" joinstyle="miter" miterlimit="10" on="false" color="#000000" opacity="0"/>
                <v:fill on="true" color="#000000"/>
              </v:shape>
              <v:shape id="Shape 466685" style="position:absolute;width:640;height:762;left:19485;top:0;" coordsize="64038,76236" path="m33544,0c41167,0,47266,1525,51840,4574c56415,9148,60989,13722,62513,21346l51840,22871c50316,18297,47266,13722,44217,12198c41167,9148,38118,9148,33544,9148c28970,9148,24395,9148,19821,12198c16772,15247,13722,18297,12198,22871c10673,27445,10673,32019,10673,36593c10673,42692,12198,48791,13722,53365c15247,57939,18297,60989,21346,62513c24395,65563,28970,67087,33544,67087c38118,67087,42692,65563,45741,62513c50316,59464,51840,54890,53365,48791l64038,50316c62513,57939,57939,65563,53365,68612c48791,73186,41167,76236,33544,76236c25920,76236,19821,73186,15247,70137c10673,67087,6099,62513,4574,56415c1525,50316,0,44217,0,36593c0,28970,1525,22871,4574,16772c7623,10673,10673,6099,16772,3049c21346,0,27445,0,33544,0x">
                <v:stroke weight="0pt" endcap="flat" joinstyle="miter" miterlimit="10" on="false" color="#000000" opacity="0"/>
                <v:fill on="true" color="#000000"/>
              </v:shape>
              <v:shape id="Shape 466686" style="position:absolute;width:228;height:564;left:21330;top:198;" coordsize="22871,56414" path="m22871,0l22871,9148c18297,9148,15247,10673,13722,13723c10673,16772,9148,21346,9148,27445c9148,33544,10673,38118,13722,41167c16771,44217,19821,47266,22871,47266l22871,56414c18297,56414,13722,54890,10673,51840c7624,50316,4574,45742,3049,42692c1524,38118,0,33544,0,27445c0,22871,1524,16772,3049,12198c4574,7624,7624,4574,10673,3049c13722,0,18297,0,22871,0x">
                <v:stroke weight="0pt" endcap="flat" joinstyle="miter" miterlimit="10" on="false" color="#000000" opacity="0"/>
                <v:fill on="true" color="#000000"/>
              </v:shape>
              <v:shape id="Shape 466687" style="position:absolute;width:411;height:548;left:20812;top:198;" coordsize="41167,54890" path="m24395,0c27444,0,30494,0,32019,1525c35068,3049,36593,3049,38118,6099c39642,7624,39642,9148,41167,12198c41167,13723,41167,16772,41167,21346l41167,54890l32019,54890l32019,22871c32019,18297,32019,16772,30494,13723c30494,12198,28969,10673,27444,10673c25920,9148,24395,9148,21346,9148c18296,9148,15247,9148,12198,12198c10673,13723,9148,18297,9148,25920l9148,54890l0,54890l0,1525l9148,1525l9148,7624c12198,1525,18296,0,24395,0x">
                <v:stroke weight="0pt" endcap="flat" joinstyle="miter" miterlimit="10" on="false" color="#000000" opacity="0"/>
                <v:fill on="true" color="#000000"/>
              </v:shape>
              <v:shape id="Shape 466688" style="position:absolute;width:236;height:564;left:20454;top:198;" coordsize="23633,56414" path="m762,0c6861,0,12960,1525,17534,6099c22108,10673,23633,18297,23633,27445c23633,33544,22108,39643,20584,42692c19059,47266,16009,50316,12960,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76179" style="position:absolute;width:91;height:533;left:22459;top:213;" coordsize="9148,53365" path="m0,0l9148,0l9148,53365l0,53365l0,0">
                <v:stroke weight="0pt" endcap="flat" joinstyle="miter" miterlimit="10" on="false" color="#000000" opacity="0"/>
                <v:fill on="true" color="#000000"/>
              </v:shape>
              <v:shape id="Shape 476180" style="position:absolute;width:91;height:533;left:21940;top:213;" coordsize="9148,53365" path="m0,0l9148,0l9148,53365l0,53365l0,0">
                <v:stroke weight="0pt" endcap="flat" joinstyle="miter" miterlimit="10" on="false" color="#000000" opacity="0"/>
                <v:fill on="true" color="#000000"/>
              </v:shape>
              <v:shape id="Shape 466691" style="position:absolute;width:236;height:558;left:22657;top:200;" coordsize="23633,55889" path="m23633,0l23633,9267l13722,13515c10673,16564,9148,21138,9148,27237c9148,33336,10673,37910,13722,40959l23633,46623l23633,55889l6099,48583c1525,44009,0,36385,0,27237c0,16564,3049,10465,7624,4366l23633,0x">
                <v:stroke weight="0pt" endcap="flat" joinstyle="miter" miterlimit="10" on="false" color="#000000" opacity="0"/>
                <v:fill on="true" color="#000000"/>
              </v:shape>
              <v:shape id="Shape 476181" style="position:absolute;width:91;height:91;left:22459;top:15;" coordsize="9148,9148" path="m0,0l9148,0l9148,9148l0,9148l0,0">
                <v:stroke weight="0pt" endcap="flat" joinstyle="miter" miterlimit="10" on="false" color="#000000" opacity="0"/>
                <v:fill on="true" color="#000000"/>
              </v:shape>
              <v:shape id="Shape 466693" style="position:absolute;width:259;height:747;left:22108;top:15;" coordsize="25920,74711" path="m15247,0l15247,19821l24395,19821l24395,28970l15247,28970l15247,57939c15247,60989,15247,62513,15247,62513c15247,62513,16772,64038,16772,64038c18297,64038,19821,65563,19821,65563c21346,65563,22871,65563,24395,65563l25920,73186c22871,73186,21346,74711,18297,74711c15247,74711,13722,73186,10673,73186c9148,71662,7624,70137,7624,68612c6099,67088,6099,64038,6099,57939l6099,28970l0,28970l0,19821l6099,19821l6099,6099l15247,0x">
                <v:stroke weight="0pt" endcap="flat" joinstyle="miter" miterlimit="10" on="false" color="#000000" opacity="0"/>
                <v:fill on="true" color="#000000"/>
              </v:shape>
              <v:shape id="Shape 476182" style="position:absolute;width:91;height:91;left:21940;top:15;" coordsize="9148,9148" path="m0,0l9148,0l9148,9148l0,9148l0,0">
                <v:stroke weight="0pt" endcap="flat" joinstyle="miter" miterlimit="10" on="false" color="#000000" opacity="0"/>
                <v:fill on="true" color="#000000"/>
              </v:shape>
              <v:shape id="Shape 466695" style="position:absolute;width:228;height:747;left:21559;top:15;" coordsize="22871,74711" path="m13722,0l22871,0l22871,73186l13722,73186l13722,64038c10673,70137,6098,74711,0,74711l0,65563c4574,65563,7624,64038,9148,60989c12198,57939,13722,53365,13722,47266c13722,39643,12198,35069,9148,32019c6098,28970,3049,27445,0,27445l0,18297c3049,18297,4574,18297,7624,19821c10673,21346,12198,24395,13722,25920l13722,0x">
                <v:stroke weight="0pt" endcap="flat" joinstyle="miter" miterlimit="10" on="false" color="#000000" opacity="0"/>
                <v:fill on="true" color="#000000"/>
              </v:shape>
              <v:shape id="Shape 466696" style="position:absolute;width:411;height:548;left:23251;top:198;" coordsize="41168,54890" path="m24395,0c27445,0,30495,0,32019,1525c35069,3049,36594,3049,38118,6099c39643,7624,39643,9148,41168,12198c41168,13723,41168,16772,41168,21346l41168,54890l32019,54890l32019,22871c32019,18297,32019,16772,30495,13723c30495,12198,28970,10673,27445,10673c25920,9148,24395,9148,21346,9148c18297,9148,15247,9148,12198,12198c10673,13723,9149,18297,9149,25920l9149,54890l0,54890l0,1525l9149,1525l9149,7624c12198,1525,18297,0,24395,0x">
                <v:stroke weight="0pt" endcap="flat" joinstyle="miter" miterlimit="10" on="false" color="#000000" opacity="0"/>
                <v:fill on="true" color="#000000"/>
              </v:shape>
              <v:shape id="Shape 466697" style="position:absolute;width:236;height:564;left:22893;top:198;" coordsize="23633,56414" path="m762,0c6862,0,12960,1525,17535,6099c22108,10673,23633,18297,23633,27445c23633,33544,22108,39643,20584,42692c19059,47266,16009,50316,12960,51840c8386,54890,3812,56414,762,56414l0,56097l0,46831l762,47266c3812,47266,6862,44217,9911,41167c12960,38118,14485,33544,14485,27445c14485,21346,12960,16772,9911,13723c6862,10673,3812,9148,762,9148l0,9475l0,208l762,0x">
                <v:stroke weight="0pt" endcap="flat" joinstyle="miter" miterlimit="10" on="false" color="#000000" opacity="0"/>
                <v:fill on="true" color="#000000"/>
              </v:shape>
              <v:shape id="Shape 466698" style="position:absolute;width:304;height:731;left:23816;top:15;" coordsize="30494,73186" path="m0,0l25920,0l30494,0l30494,9720l25920,9148l10673,9148l10673,64038l25920,64038l30494,63385l30494,72615l25920,73186l0,73186l0,0x">
                <v:stroke weight="0pt" endcap="flat" joinstyle="miter" miterlimit="10" on="false" color="#000000" opacity="0"/>
                <v:fill on="true" color="#000000"/>
              </v:shape>
              <v:shape id="Shape 466699" style="position:absolute;width:243;height:558;left:24502;top:198;" coordsize="24395,55828" path="m24395,0l24395,9148l13722,12198c10673,13722,9148,16772,9148,21346l24395,21346l24395,30494l9148,30494c9148,35068,10673,39643,13722,42692l24395,46694l24395,55828l6098,48791c1524,44217,0,36593,0,27445c0,18297,3049,12198,7623,6099l24395,0x">
                <v:stroke weight="0pt" endcap="flat" joinstyle="miter" miterlimit="10" on="false" color="#000000" opacity="0"/>
                <v:fill on="true" color="#000000"/>
              </v:shape>
              <v:shape id="Shape 466700" style="position:absolute;width:304;height:726;left:24121;top:15;" coordsize="30494,72615" path="m0,0l7624,0c12198,1525,15247,3049,18297,6099c22871,9148,25920,13722,27445,18297c28970,22871,30494,28970,30494,35069c30494,41167,30494,45741,28970,50316c27445,54890,25920,57939,22871,60989c21346,64038,19821,65563,16772,67088c13722,68612,10673,70137,7624,71662l0,72615l0,63385l6099,62513c9148,60989,10673,59464,12198,57939c15247,56414,16772,53365,18297,48791c19821,45741,19821,41167,19821,35069c19821,27445,18297,21346,16772,18297c13722,13722,10673,10673,7624,10673l0,9720l0,0x">
                <v:stroke weight="0pt" endcap="flat" joinstyle="miter" miterlimit="10" on="false" color="#000000" opacity="0"/>
                <v:fill on="true" color="#000000"/>
              </v:shape>
              <v:shape id="Shape 466701" style="position:absolute;width:243;height:182;left:24746;top:579;" coordsize="24396,18297" path="m15247,0l24396,1525c22871,6099,19821,10673,15247,13723c12198,16772,7624,18297,1525,18297l0,17710l0,8576l1525,9148c4574,9148,7624,7624,9148,6099c12198,4574,13723,3049,15247,0x">
                <v:stroke weight="0pt" endcap="flat" joinstyle="miter" miterlimit="10" on="false" color="#000000" opacity="0"/>
                <v:fill on="true" color="#000000"/>
              </v:shape>
              <v:shape id="Shape 466702" style="position:absolute;width:228;height:744;left:25096;top:200;" coordsize="22870,74457" path="m22870,0l22870,8894l13722,13468c10673,16518,9148,21092,9148,27191c9148,33290,10673,39388,13722,42438l22870,47012l22870,56160l15247,53111c12198,51586,10673,50061,9148,47012l9148,74457l0,74457l0,1271l9148,1271l9148,8894c10673,5845,13722,2795,15247,1271l22870,0x">
                <v:stroke weight="0pt" endcap="flat" joinstyle="miter" miterlimit="10" on="false" color="#000000" opacity="0"/>
                <v:fill on="true" color="#000000"/>
              </v:shape>
              <v:shape id="Shape 466703" style="position:absolute;width:243;height:304;left:24746;top:198;" coordsize="24396,30494" path="m0,0c7624,0,13723,1525,18297,6099c22871,10673,24396,18297,24396,27445c24396,27445,24396,28970,24396,30494l0,30494l0,21346l15247,21346c15247,16772,13723,13723,12198,12198c9148,9148,4574,9148,0,9148l0,9148l0,0l0,0x">
                <v:stroke weight="0pt" endcap="flat" joinstyle="miter" miterlimit="10" on="false" color="#000000" opacity="0"/>
                <v:fill on="true" color="#000000"/>
              </v:shape>
              <v:shape id="Shape 466704" style="position:absolute;width:243;height:558;left:25630;top:198;" coordsize="24395,55828" path="m24395,0l24395,9148c19821,9148,16772,9148,13722,12198c10673,13723,9148,16772,9148,21346l24395,21346l24395,30494l9148,30494c9148,35069,10673,39643,13722,42692l24395,46694l24395,55828l6099,48791c1525,44217,0,36593,0,27445c0,18297,3049,12198,7624,6099c12198,1525,16772,0,24395,0x">
                <v:stroke weight="0pt" endcap="flat" joinstyle="miter" miterlimit="10" on="false" color="#000000" opacity="0"/>
                <v:fill on="true" color="#000000"/>
              </v:shape>
              <v:shape id="Shape 466705" style="position:absolute;width:228;height:564;left:25325;top:198;" coordsize="22871,56414" path="m1525,0c6099,0,9148,0,12198,3049c15248,4574,18297,9148,19822,12198c21346,16772,22871,21346,22871,27445c22871,32019,21346,38118,19822,42692c18297,47266,15248,50316,12198,51840c7624,54890,4575,56414,0,56414l0,56414l0,47266l0,47266c3050,47266,7624,45742,9148,41167c12198,38118,13723,33544,13723,27445c13723,21346,12198,16772,9148,13723c7624,10673,4575,9148,0,9148l0,9148l0,254l1525,0x">
                <v:stroke weight="0pt" endcap="flat" joinstyle="miter" miterlimit="10" on="false" color="#000000" opacity="0"/>
                <v:fill on="true" color="#000000"/>
              </v:shape>
              <v:shape id="Shape 466706" style="position:absolute;width:243;height:182;left:25874;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707" style="position:absolute;width:228;height:564;left:26758;top:198;" coordsize="22871,56414" path="m22871,0l22871,9148c18296,9148,15247,10673,13722,13723c10673,16772,9148,21346,9148,27445c9148,33544,10673,38118,13722,41167c16771,44217,19821,47266,22871,47266l22871,56414c18296,56414,13722,54890,10673,51840c7623,50316,4574,45742,3049,42692c1525,38118,0,33544,0,27445c0,22871,1525,16772,3049,12198c4574,7624,7623,4574,10673,3049c13722,0,18296,0,22871,0x">
                <v:stroke weight="0pt" endcap="flat" joinstyle="miter" miterlimit="10" on="false" color="#000000" opacity="0"/>
                <v:fill on="true" color="#000000"/>
              </v:shape>
              <v:shape id="Shape 466708" style="position:absolute;width:411;height:548;left:26240;top:198;" coordsize="41168,54890" path="m24395,0c27445,0,30494,0,32019,1525c35068,3049,36593,3049,38118,6099c39643,7624,39643,9148,41168,12198c41168,13723,41168,16772,41168,21346l41168,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709" style="position:absolute;width:243;height:304;left:25874;top:198;" coordsize="24395,30494" path="m0,0c7624,0,13722,1525,18297,6099c22871,10673,24395,18297,24395,27445c24395,27445,24395,28970,24395,30494l0,30494l0,21346l15247,21346c15247,16772,13722,13723,12198,12198c9148,9148,4574,9148,0,9148l0,0x">
                <v:stroke weight="0pt" endcap="flat" joinstyle="miter" miterlimit="10" on="false" color="#000000" opacity="0"/>
                <v:fill on="true" color="#000000"/>
              </v:shape>
              <v:shape id="Shape 466710" style="position:absolute;width:243;height:558;left:27322;top:198;" coordsize="24396,55828" path="m24395,0l24396,0l24396,9148l24395,9148c19822,9148,16772,9148,13723,12198c10673,13723,9149,16772,9149,21346l24396,21346l24396,30494l9149,30494c9149,35069,10673,39643,13723,42692l24396,46694l24396,55828l6099,48791c1525,44217,0,36593,0,27445c0,18297,3050,12198,7624,6099c12198,1525,16772,0,24395,0x">
                <v:stroke weight="0pt" endcap="flat" joinstyle="miter" miterlimit="10" on="false" color="#000000" opacity="0"/>
                <v:fill on="true" color="#000000"/>
              </v:shape>
              <v:shape id="Shape 466711" style="position:absolute;width:228;height:747;left:26987;top:15;" coordsize="22870,74711" path="m13722,0l22870,0l22870,73186l13722,73186l13722,64038c10673,70137,6099,74711,0,74711l0,65563c4574,65563,7623,64038,9148,60989c12198,57939,13722,53365,13722,47266c13722,39643,12198,35069,9148,32019c6099,28970,3049,27445,0,27445l0,18297c3049,18297,4574,18297,7623,19821c10673,21346,12198,24395,13722,25920l13722,0x">
                <v:stroke weight="0pt" endcap="flat" joinstyle="miter" miterlimit="10" on="false" color="#000000" opacity="0"/>
                <v:fill on="true" color="#000000"/>
              </v:shape>
              <v:shape id="Shape 466712" style="position:absolute;width:243;height:182;left:27566;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713" style="position:absolute;width:243;height:304;left:27566;top:198;" coordsize="24395,30494" path="m0,0l18297,6099c22871,10673,24395,18297,24395,27445c24395,27445,24395,28970,24395,30494l0,30494l0,21346l15247,21346c15247,16772,13722,13722,12198,12198l0,9148l0,0x">
                <v:stroke weight="0pt" endcap="flat" joinstyle="miter" miterlimit="10" on="false" color="#000000" opacity="0"/>
                <v:fill on="true" color="#000000"/>
              </v:shape>
              <v:shape id="Shape 466714" style="position:absolute;width:411;height:548;left:27932;top:198;" coordsize="41167,54890" path="m24395,0c27445,0,30494,0,32019,1525c35068,3049,36593,3049,38118,6099c39643,7624,39643,9148,41167,12198c41167,13723,41167,16772,41167,21346l41167,54890l32019,54890l32019,22871c32019,18297,32019,16772,30494,13723c30494,12198,28970,10673,27445,10673c25921,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715" style="position:absolute;width:282;height:731;left:28786;top:15;" coordsize="28207,73186" path="m0,0l27445,0l28207,0l28207,9148l10673,9148l10673,35069l28207,35069l28207,44217l10673,44217l10673,73186l0,73186l0,0x">
                <v:stroke weight="0pt" endcap="flat" joinstyle="miter" miterlimit="10" on="false" color="#000000" opacity="0"/>
                <v:fill on="true" color="#000000"/>
              </v:shape>
              <v:shape id="Shape 466716" style="position:absolute;width:259;height:747;left:28435;top:15;" coordsize="25920,74711" path="m15247,0l15247,19821l24395,19821l24395,28970l15247,28970l15247,57939c15247,60989,15247,62513,15247,62513c15247,62513,16771,64038,16771,64038c18296,64038,19821,65563,19821,65563c21346,65563,22871,65563,24395,65563l25920,73186c22871,73186,21346,74711,18296,74711c15247,74711,13722,73186,10673,73186c9148,71662,7623,70137,7623,68612c6098,67088,6098,64038,6098,57939l6098,28970l0,28970l0,19821l6098,19821l6098,6099l15247,0x">
                <v:stroke weight="0pt" endcap="flat" joinstyle="miter" miterlimit="10" on="false" color="#000000" opacity="0"/>
                <v:fill on="true" color="#000000"/>
              </v:shape>
              <v:shape id="Shape 466717" style="position:absolute;width:282;height:731;left:29472;top:15;" coordsize="28207,73186" path="m0,0l28207,0l28207,9148l24395,9148l10673,9148l10673,30494l25920,30494l28207,30113l28207,39643l27445,39643l10673,39643l10673,64038l28207,64038l28207,73186l0,73186l0,0x">
                <v:stroke weight="0pt" endcap="flat" joinstyle="miter" miterlimit="10" on="false" color="#000000" opacity="0"/>
                <v:fill on="true" color="#000000"/>
              </v:shape>
              <v:shape id="Shape 466718" style="position:absolute;width:282;height:442;left:29068;top:15;" coordsize="28207,44217" path="m0,0l11435,0c14484,0,17534,1525,20584,3049c22108,4574,25158,7624,26682,10673c28207,13722,28207,16772,28207,21346c28207,27445,26682,32019,22108,36593c19059,41167,11435,44217,762,44217l0,44217l0,35069l762,35069c6861,35069,11435,33544,12960,30494c16009,28970,17534,25920,17534,21346c17534,18297,17534,15247,16009,13722c14484,10673,11435,9148,9911,9148c8386,9148,5336,9148,762,9148l0,9148l0,0x">
                <v:stroke weight="0pt" endcap="flat" joinstyle="miter" miterlimit="10" on="false" color="#000000" opacity="0"/>
                <v:fill on="true" color="#000000"/>
              </v:shape>
              <v:shape id="Shape 466719" style="position:absolute;width:221;height:324;left:32628;top:437;" coordsize="22108,32476" path="m22108,0l22108,7996l21346,8081c18296,9606,15247,9606,13722,9606c12198,11130,10673,11130,10673,12655c9148,14180,9148,14180,9148,15705c9148,17229,10673,18754,12198,20279c13722,21804,15247,23328,19821,23328l22108,22413l22108,30698l16771,32476c12198,32476,7624,30952,4574,27902c1524,24853,0,20279,0,17229c0,14180,0,11130,1524,9606c3049,6556,4574,5032,6098,3507c7624,1982,10673,1982,12198,457c13722,457,16771,457,19821,457l22108,0x">
                <v:stroke weight="0pt" endcap="flat" joinstyle="miter" miterlimit="10" on="false" color="#000000" opacity="0"/>
                <v:fill on="true" color="#000000"/>
              </v:shape>
              <v:shape id="Shape 466720" style="position:absolute;width:205;height:180;left:32644;top:201;" coordsize="20584,18011" path="m20584,0l20584,9015l13722,10387c12198,11912,10673,13437,9149,18011l0,16486c1525,11912,1525,8862,3049,5813c4574,4288,7624,2763,10673,1239l20584,0x">
                <v:stroke weight="0pt" endcap="flat" joinstyle="miter" miterlimit="10" on="false" color="#000000" opacity="0"/>
                <v:fill on="true" color="#000000"/>
              </v:shape>
              <v:shape id="Shape 466721" style="position:absolute;width:716;height:731;left:31805;top:15;" coordsize="71662,73186" path="m0,0l16772,0l32019,50316c33544,54890,35068,59464,36593,62513c36593,59464,38118,54890,39643,50316l54890,0l71662,0l71662,73186l60989,73186l60989,9148l41167,73186l30494,73186l10673,9148l10673,73186l0,73186l0,0x">
                <v:stroke weight="0pt" endcap="flat" joinstyle="miter" miterlimit="10" on="false" color="#000000" opacity="0"/>
                <v:fill on="true" color="#000000"/>
              </v:shape>
              <v:shape id="Shape 466722" style="position:absolute;width:289;height:731;left:31470;top:15;" coordsize="28970,73186" path="m0,0l7624,0l28970,73186l21346,73186l0,0x">
                <v:stroke weight="0pt" endcap="flat" joinstyle="miter" miterlimit="10" on="false" color="#000000" opacity="0"/>
                <v:fill on="true" color="#000000"/>
              </v:shape>
              <v:shape id="Shape 466723" style="position:absolute;width:548;height:731;left:30845;top:15;" coordsize="54890,73186" path="m0,0l53365,0l53365,9148l10673,9148l10673,30494l50316,30494l50316,39643l10673,39643l10673,64038l54890,64038l54890,73186l0,73186l0,0x">
                <v:stroke weight="0pt" endcap="flat" joinstyle="miter" miterlimit="10" on="false" color="#000000" opacity="0"/>
                <v:fill on="true" color="#000000"/>
              </v:shape>
              <v:shape id="Shape 466724" style="position:absolute;width:548;height:731;left:30158;top:15;" coordsize="54890,73186" path="m0,0l53365,0l53365,9148l10673,9148l10673,30494l50316,30494l50316,39643l10673,39643l10673,64038l54890,64038l54890,73186l0,73186l0,0x">
                <v:stroke weight="0pt" endcap="flat" joinstyle="miter" miterlimit="10" on="false" color="#000000" opacity="0"/>
                <v:fill on="true" color="#000000"/>
              </v:shape>
              <v:shape id="Shape 466725" style="position:absolute;width:282;height:731;left:29754;top:15;" coordsize="28207,73186" path="m0,0l762,0c6861,0,9911,0,14485,1525c17534,3049,20584,4574,22108,7624c23633,10673,25158,13722,25158,18297c25158,21346,23633,22871,22108,25920c20584,28970,17534,30494,14485,33544c19059,35069,22108,36593,25158,39643c26682,42692,28207,47266,28207,50316c28207,54890,28207,57939,26682,60989c25158,64038,22108,65563,20584,67088c19059,68612,16009,70137,12960,71662c9911,71662,5336,73186,762,73186l0,73186l0,64038l762,64038c3812,64038,5336,62513,6861,62513c8386,62513,11435,62513,12960,60989c14485,59464,14485,59464,16009,56414c17534,54890,17534,53365,17534,51840c17534,48791,17534,45741,16009,44217c14485,42692,11435,41167,9911,39643l0,39643l0,30113l6861,28970c9911,28970,11435,27445,12960,25920c14485,24395,14485,21346,14485,19821c14485,16772,14485,15247,12960,13722c11435,12198,9911,10673,8386,9148l0,9148l0,0x">
                <v:stroke weight="0pt" endcap="flat" joinstyle="miter" miterlimit="10" on="false" color="#000000" opacity="0"/>
                <v:fill on="true" color="#000000"/>
              </v:shape>
              <v:shape id="Shape 476183" style="position:absolute;width:91;height:533;left:33223;top:213;" coordsize="9148,53365" path="m0,0l9148,0l9148,53365l0,53365l0,0">
                <v:stroke weight="0pt" endcap="flat" joinstyle="miter" miterlimit="10" on="false" color="#000000" opacity="0"/>
                <v:fill on="true" color="#000000"/>
              </v:shape>
              <v:shape id="Shape 466727" style="position:absolute;width:236;height:558;left:35068;top:200;" coordsize="23633,55889" path="m23633,0l23633,9267l13722,13515c10673,16564,9148,21138,9148,27237c9148,33336,10673,37910,13722,40959l23633,46623l23633,55889l6099,48583c1525,44009,0,36385,0,27237c0,16564,3049,10465,7624,4366l23633,0x">
                <v:stroke weight="0pt" endcap="flat" joinstyle="miter" miterlimit="10" on="false" color="#000000" opacity="0"/>
                <v:fill on="true" color="#000000"/>
              </v:shape>
              <v:shape id="Shape 466728" style="position:absolute;width:442;height:564;left:33970;top:198;" coordsize="44217,56414" path="m13722,0c15247,0,18297,0,21346,0c24395,0,28970,0,32019,1525c35068,3049,36593,4574,38118,6099c39643,7624,41168,10673,41168,15247l32019,16772c32019,13723,30495,12198,28970,10673c27445,9148,24395,9148,21346,9148c16772,9148,15247,9148,13722,10673c12198,12198,10673,12198,10673,13723c10673,15247,10673,16772,12198,16772c12198,18297,13722,18297,15247,18297c15247,19821,18297,19821,22871,21346c28970,22871,32019,24396,35068,25920c38118,25920,39643,27445,41168,30494c42692,32019,44217,35069,44217,38118c44217,41167,42692,44217,41168,47266c39643,50316,36593,51840,33544,53365c30495,54890,27445,56414,22871,56414c15247,56414,10673,54890,7624,51840c3049,48791,1525,44217,0,39643l9148,38118c9148,41167,10673,42692,13722,44217c15247,45742,18297,47266,22871,47266c27445,47266,30495,45742,32019,44217c33544,42692,35068,41167,35068,39643c35068,38118,33544,36593,32019,35069c30495,35069,27445,33544,22871,32019c16772,30494,12198,28970,9148,27445c6099,25920,4575,24396,3049,22871c1525,19821,1525,18297,1525,15247c1525,12198,1525,10673,3049,9148c4575,6099,6099,4574,7624,3049c9148,1525,10673,1525,13722,0x">
                <v:stroke weight="0pt" endcap="flat" joinstyle="miter" miterlimit="10" on="false" color="#000000" opacity="0"/>
                <v:fill on="true" color="#000000"/>
              </v:shape>
              <v:shape id="Shape 466729" style="position:absolute;width:411;height:548;left:33452;top:198;" coordsize="41167,54890" path="m24395,0c27445,0,30494,0,32019,1525c35068,3049,36593,3049,38118,6099c39643,7624,39643,9148,41167,12198c41167,13723,41167,16772,41167,21346l41167,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730" style="position:absolute;width:251;height:548;left:32850;top:198;" coordsize="25158,54890" path="m2287,0c6861,0,9911,0,12960,1525c16009,1525,17534,3049,19059,4574c20584,6099,20584,9148,22108,12198c22108,13723,22108,15247,22108,19821l22108,30494c22108,38118,22108,44217,22108,47266c23633,48791,23633,51840,25158,54890l16009,54890c14485,53365,12960,50316,12960,48791c9911,51840,6861,53365,3812,53365l0,54636l0,46351l5336,44217c8386,42692,9911,41167,11435,39643c12960,38118,12960,35069,12960,32019l12960,30494l0,31934l0,23938l12960,21346c12960,19821,12960,18297,12960,18297c12960,15247,11435,12198,9911,10673c8386,9148,5336,9148,762,9148l0,9301l0,286l2287,0x">
                <v:stroke weight="0pt" endcap="flat" joinstyle="miter" miterlimit="10" on="false" color="#000000" opacity="0"/>
                <v:fill on="true" color="#000000"/>
              </v:shape>
              <v:shape id="Shape 466731" style="position:absolute;width:411;height:731;left:34534;top:15;" coordsize="41167,73186" path="m0,0l9148,0l9148,25920c13722,19821,18297,18297,24395,18297c27444,18297,30494,18297,33544,19821c36593,21346,38118,24395,39642,25920c41167,28970,41167,33544,41167,38118l41167,73186l32019,73186l32019,39643c32019,35069,30494,32019,28969,30494c27444,27445,24395,27445,21346,27445c19821,27445,16771,27445,15247,28970c13722,30494,10673,32019,10673,35069c9148,36593,9148,39643,9148,44217l9148,73186l0,73186l0,0x">
                <v:stroke weight="0pt" endcap="flat" joinstyle="miter" miterlimit="10" on="false" color="#000000" opacity="0"/>
                <v:fill on="true" color="#000000"/>
              </v:shape>
              <v:shape id="Shape 476184" style="position:absolute;width:91;height:91;left:33223;top:15;" coordsize="9148,9148" path="m0,0l9148,0l9148,9148l0,9148l0,0">
                <v:stroke weight="0pt" endcap="flat" joinstyle="miter" miterlimit="10" on="false" color="#000000" opacity="0"/>
                <v:fill on="true" color="#000000"/>
              </v:shape>
              <v:shape id="Shape 466733" style="position:absolute;width:442;height:564;left:36654;top:198;" coordsize="44217,56414" path="m13722,0c15247,0,18296,0,21346,0c24395,0,28970,0,32019,1525c35068,3049,36593,4574,38118,6099c39643,7624,41167,10673,41167,15247l32019,16772c32019,13723,30494,12198,28970,10673c27445,9148,24395,9148,21346,9148c16772,9148,15247,9148,13722,10673c12198,12198,10673,12198,10673,13723c10673,15247,10673,16772,12198,16772c12198,18297,13722,18297,15247,18297c15247,19821,18296,19821,22871,21346c28970,22871,32019,24396,35068,25920c38118,25920,39643,27445,41167,30494c42692,32019,44217,35069,44217,38118c44217,41167,42692,44217,41167,47266c39643,50316,36593,51840,33544,53365c30494,54890,27445,56414,22871,56414c15247,56414,10673,54890,7623,51840c3049,48791,1525,44217,0,39643l9148,38118c9148,41167,10673,42692,13722,44217c15247,45742,18296,47266,22871,47266c27445,47266,30494,45742,32019,44217c33544,42692,35068,41167,35068,39643c35068,38118,33544,36593,32019,35069c30494,35069,27445,33544,22871,32019c16772,30494,12198,28970,9148,27445c6098,25920,4574,24396,3049,22871c1525,19821,1525,18297,1525,15247c1525,12198,1525,10673,3049,9148c4574,6099,6098,4574,7623,3049c9148,1525,10673,1525,13722,0x">
                <v:stroke weight="0pt" endcap="flat" joinstyle="miter" miterlimit="10" on="false" color="#000000" opacity="0"/>
                <v:fill on="true" color="#000000"/>
              </v:shape>
              <v:shape id="Shape 466734" style="position:absolute;width:472;height:564;left:35632;top:198;" coordsize="47266,56414" path="m24395,0c30495,0,35068,0,38118,3049c42692,6099,44217,10673,45741,16772l36593,18297c35068,15247,33544,12198,32019,10673c30495,9148,27445,9148,24395,9148c19821,9148,16772,10673,13722,13723c10673,16772,9148,21346,9148,27445c9148,33544,10673,39643,13722,42692c16772,45742,19821,47266,24395,47266c27445,47266,30495,45742,33544,44217c36593,41167,38118,38118,38118,35069l47266,36593c45741,42692,44217,47266,39643,50316c35068,53365,30495,56414,24395,56414c16772,56414,10673,53365,6099,48791c1525,44217,0,36593,0,27445c0,21346,1525,16772,3049,12198c4574,7624,7624,4574,12198,3049c15247,0,19821,0,24395,0x">
                <v:stroke weight="0pt" endcap="flat" joinstyle="miter" miterlimit="10" on="false" color="#000000" opacity="0"/>
                <v:fill on="true" color="#000000"/>
              </v:shape>
              <v:shape id="Shape 466735" style="position:absolute;width:236;height:564;left:35304;top:198;" coordsize="23633,56414" path="m762,0c6861,0,12960,1525,17534,6099c22108,10673,23633,18297,23633,27445c23633,33544,22108,39643,20584,42692c19059,47266,16009,50316,11435,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66736" style="position:absolute;width:282;height:731;left:37218;top:15;" coordsize="28207,73186" path="m0,0l27445,0l28207,0l28207,9148l10673,9148l10673,35069l28207,35069l28207,44217l10673,44217l10673,73186l0,73186l0,0x">
                <v:stroke weight="0pt" endcap="flat" joinstyle="miter" miterlimit="10" on="false" color="#000000" opacity="0"/>
                <v:fill on="true" color="#000000"/>
              </v:shape>
              <v:shape id="Shape 466737" style="position:absolute;width:442;height:731;left:36166;top:15;" coordsize="44216,73186" path="m0,0l9148,0l9148,39643l30494,19821l42692,19821l22871,39643l44216,73186l33543,73186l15247,45741l9148,51840l9148,73186l0,73186l0,0x">
                <v:stroke weight="0pt" endcap="flat" joinstyle="miter" miterlimit="10" on="false" color="#000000" opacity="0"/>
                <v:fill on="true" color="#000000"/>
              </v:shape>
              <v:shape id="Shape 466738" style="position:absolute;width:221;height:324;left:37873;top:437;" coordsize="22108,32476" path="m22108,0l22108,7996l21346,8081c18297,9606,15248,9606,13722,9606c12198,11130,10673,11130,10673,12655c9149,14180,9149,14180,9149,15705c9149,17229,10673,18754,12198,20279c13722,21803,15248,23328,19822,23328l22108,22413l22108,30698l16772,32476c12198,32476,7624,30952,4574,27902c1525,24853,0,20279,0,17229c0,14180,0,11130,1525,9606c3049,6556,4574,5031,6099,3507c7624,1982,10673,1982,12198,457c13722,457,16772,457,19822,457l22108,0x">
                <v:stroke weight="0pt" endcap="flat" joinstyle="miter" miterlimit="10" on="false" color="#000000" opacity="0"/>
                <v:fill on="true" color="#000000"/>
              </v:shape>
              <v:shape id="Shape 466739" style="position:absolute;width:205;height:180;left:37889;top:201;" coordsize="20583,18011" path="m20583,0l20583,9015l13722,10387c12197,11912,10673,13437,9148,18011l0,16486c0,11912,1524,8862,3049,5813c4574,4288,7624,2763,10673,1239l20583,0x">
                <v:stroke weight="0pt" endcap="flat" joinstyle="miter" miterlimit="10" on="false" color="#000000" opacity="0"/>
                <v:fill on="true" color="#000000"/>
              </v:shape>
              <v:shape id="Shape 466740" style="position:absolute;width:282;height:442;left:37500;top:15;" coordsize="28208,44217" path="m0,0l11436,0c14485,0,17534,1525,20584,3049c22109,4574,25158,7624,26682,10673c28208,13722,28208,16772,28208,21346c28208,27445,26682,32019,22109,36593c19059,41167,11436,44217,763,44217l0,44217l0,35069l763,35069c6861,35069,11436,33544,12960,30494c16009,28970,17534,25920,17534,21346c17534,18297,17534,15247,16009,13722c14485,10673,11436,9148,9911,9148c8386,9148,5336,9148,763,9148l0,9148l0,0x">
                <v:stroke weight="0pt" endcap="flat" joinstyle="miter" miterlimit="10" on="false" color="#000000" opacity="0"/>
                <v:fill on="true" color="#000000"/>
              </v:shape>
              <v:shape id="Shape 466741" style="position:absolute;width:221;height:324;left:38773;top:437;" coordsize="22108,32476" path="m22108,0l22108,7996l21346,8081c18296,9606,15248,9606,13722,9606c12198,11130,10673,11130,10673,12655c9148,14180,9148,14180,9148,15705c9148,17229,10673,18754,12198,20279c13722,21804,15248,23328,19821,23328l22108,22413l22108,30698l16772,32476c12198,32476,7623,30952,4574,27902c1525,24853,0,20279,0,17229c0,14180,0,11130,1525,9606c3049,6556,4574,5032,6099,3507c7623,1982,10673,1982,12198,457c13722,457,16772,457,19821,457l22108,0x">
                <v:stroke weight="0pt" endcap="flat" joinstyle="miter" miterlimit="10" on="false" color="#000000" opacity="0"/>
                <v:fill on="true" color="#000000"/>
              </v:shape>
              <v:shape id="Shape 466742" style="position:absolute;width:205;height:180;left:38788;top:201;" coordsize="20584,18011" path="m20584,0l20584,9015l13723,10387c12198,11912,10673,13437,9148,18011l0,16486c0,11912,1525,8862,3049,5813c4574,4288,7624,2763,10673,1239l20584,0x">
                <v:stroke weight="0pt" endcap="flat" joinstyle="miter" miterlimit="10" on="false" color="#000000" opacity="0"/>
                <v:fill on="true" color="#000000"/>
              </v:shape>
              <v:shape id="Shape 466743" style="position:absolute;width:274;height:548;left:38468;top:198;" coordsize="27445,54890" path="m18297,0c21346,0,24395,0,27445,3049l24395,10673c22871,9148,19822,9148,18297,9148c16772,9148,15248,9148,13722,10673c12198,12198,10673,13723,10673,15247c9149,18297,9149,21346,9149,25920l9149,54890l0,54890l0,1525l7624,1525l7624,9148c9149,4574,10673,1525,13722,1525c15248,0,16772,0,18297,0x">
                <v:stroke weight="0pt" endcap="flat" joinstyle="miter" miterlimit="10" on="false" color="#000000" opacity="0"/>
                <v:fill on="true" color="#000000"/>
              </v:shape>
              <v:shape id="Shape 466744" style="position:absolute;width:251;height:548;left:38095;top:198;" coordsize="25158,54890" path="m2287,0c6862,0,9911,0,12960,1525c16009,1525,17535,3049,19059,4574c20584,6099,20584,9148,22109,12198c22109,13723,22109,15247,22109,19821l22109,30494c22109,38118,22109,44217,22109,47266c23633,48791,23633,51840,25158,54890l16009,54890c14485,53365,12960,50316,12960,48791c9911,51840,6862,53365,3812,53365l0,54636l0,46352l5336,44217c8386,42692,9911,41167,11436,39643c12960,38118,12960,35069,12960,32019l12960,30494l0,31934l0,23938l12960,21346c12960,19821,12960,18297,12960,18297c12960,15247,11436,12198,9911,10673c8386,9148,5336,9148,763,9148l0,9301l0,286l2287,0x">
                <v:stroke weight="0pt" endcap="flat" joinstyle="miter" miterlimit="10" on="false" color="#000000" opacity="0"/>
                <v:fill on="true" color="#000000"/>
              </v:shape>
              <v:shape id="Shape 466745" style="position:absolute;width:243;height:558;left:39779;top:198;" coordsize="24396,55828" path="m24395,0l24396,0l24396,9148l24395,9148c19822,9148,16772,9148,13722,12198c10673,13723,9149,16772,9149,21346l24396,21346l24396,30494l9149,30494c9149,35069,10673,39643,13722,42692l24396,46694l24396,55828l6099,48791c1525,44217,0,36593,0,27445c0,18297,1525,12198,6099,6099c10673,1525,16772,0,24395,0x">
                <v:stroke weight="0pt" endcap="flat" joinstyle="miter" miterlimit="10" on="false" color="#000000" opacity="0"/>
                <v:fill on="true" color="#000000"/>
              </v:shape>
              <v:shape id="Shape 466746" style="position:absolute;width:251;height:548;left:38994;top:198;" coordsize="25158,54890" path="m2287,0c6861,0,9910,0,12960,1525c16009,1525,17535,3049,19059,4574c20583,6099,20583,9148,22108,12198c22108,13723,22108,15247,22108,19821l22108,30494c22108,38118,22108,44217,22108,47266c23633,48791,23633,51840,25158,54890l16009,54890c14485,53365,12960,50316,12960,48791c9910,51840,6861,53365,3812,53365l0,54636l0,46351l5336,44217c8386,42692,9910,41167,11435,39643c12960,38118,12960,35069,12960,32019l12960,30494l0,31934l0,23938l12960,21346c12960,19821,12960,18297,12960,18297c12960,15247,11435,12198,9910,10673c8386,9148,5336,9148,762,9148l0,9301l0,286l2287,0x">
                <v:stroke weight="0pt" endcap="flat" joinstyle="miter" miterlimit="10" on="false" color="#000000" opacity="0"/>
                <v:fill on="true" color="#000000"/>
              </v:shape>
              <v:shape id="Shape 476185" style="position:absolute;width:91;height:731;left:39596;top:15;" coordsize="9149,73186" path="m0,0l9149,0l9149,73186l0,73186l0,0">
                <v:stroke weight="0pt" endcap="flat" joinstyle="miter" miterlimit="10" on="false" color="#000000" opacity="0"/>
                <v:fill on="true" color="#000000"/>
              </v:shape>
              <v:shape id="Shape 476186" style="position:absolute;width:91;height:731;left:39368;top:15;" coordsize="9148,73186" path="m0,0l9148,0l9148,73186l0,73186l0,0">
                <v:stroke weight="0pt" endcap="flat" joinstyle="miter" miterlimit="10" on="false" color="#000000" opacity="0"/>
                <v:fill on="true" color="#000000"/>
              </v:shape>
              <v:shape id="Shape 476187" style="position:absolute;width:579;height:91;left:40526;top:853;" coordsize="57939,9148" path="m0,0l57939,0l57939,9148l0,9148l0,0">
                <v:stroke weight="0pt" endcap="flat" joinstyle="miter" miterlimit="10" on="false" color="#000000" opacity="0"/>
                <v:fill on="true" color="#000000"/>
              </v:shape>
              <v:shape id="Shape 476188" style="position:absolute;width:91;height:91;left:41761;top:655;" coordsize="9148,9148" path="m0,0l9148,0l9148,9148l0,9148l0,0">
                <v:stroke weight="0pt" endcap="flat" joinstyle="miter" miterlimit="10" on="false" color="#000000" opacity="0"/>
                <v:fill on="true" color="#000000"/>
              </v:shape>
              <v:shape id="Shape 466751" style="position:absolute;width:243;height:182;left:40023;top:579;" coordsize="24395,18297" path="m15247,0l24395,1525c22871,6099,19821,10673,15247,13723c12198,16772,7623,18297,1525,18297l0,17710l0,8577l1525,9148c4574,9148,7623,7624,9148,6099c12198,4574,13722,3049,15247,0x">
                <v:stroke weight="0pt" endcap="flat" joinstyle="miter" miterlimit="10" on="false" color="#000000" opacity="0"/>
                <v:fill on="true" color="#000000"/>
              </v:shape>
              <v:shape id="Shape 466752" style="position:absolute;width:243;height:304;left:40023;top:198;" coordsize="24395,30494" path="m0,0l18296,6099c22871,10673,24395,18297,24395,27445c24395,27445,24395,28970,24395,30494l0,30494l0,21346l15247,21346c15247,16772,13722,13722,12198,12198l0,9148l0,0x">
                <v:stroke weight="0pt" endcap="flat" joinstyle="miter" miterlimit="10" on="false" color="#000000" opacity="0"/>
                <v:fill on="true" color="#000000"/>
              </v:shape>
              <v:shape id="Shape 466753" style="position:absolute;width:236;height:747;left:42005;top:15;" coordsize="23633,74711" path="m22871,0l23633,109l23633,9475l22871,9148c19821,9148,16772,10673,13722,13722c10673,18297,9149,25920,9149,36593c9149,48791,10673,56414,13722,59464c16772,62513,19821,65563,22871,65563l23633,65127l23633,74457l22871,74711c16772,74711,10673,71662,7624,67088c3049,60989,0,50316,0,36593c0,27445,1525,21346,3049,15247c4575,9148,7624,6099,10673,3049c13722,0,18297,0,22871,0x">
                <v:stroke weight="0pt" endcap="flat" joinstyle="miter" miterlimit="10" on="false" color="#000000" opacity="0"/>
                <v:fill on="true" color="#000000"/>
              </v:shape>
              <v:shape id="Shape 466754" style="position:absolute;width:472;height:731;left:41136;top:15;" coordsize="47266,73186" path="m24395,0c32019,0,36593,1525,41167,4574c45742,9148,47266,13722,47266,19821c47266,22871,47266,25920,45742,28970c44217,32019,42692,33544,39643,36593c36593,39643,32019,44217,25920,50316c21346,54890,18297,56414,16772,57939c15248,59464,13722,62513,12198,64038l47266,64038l47266,73186l0,73186c0,70137,0,68612,1525,65563c3049,62513,4575,59464,6099,56414c9148,53365,13722,50316,18297,45741c25920,39643,30494,33544,33544,30494c36593,27445,38118,24395,38118,19821c38118,16772,36593,13722,35068,12198c32019,9148,28970,9148,24395,9148c19821,9148,16772,9148,15248,12198c12198,13722,10673,16772,10673,21346l1525,19821c1525,12198,4575,7624,9148,4574c12198,1525,18297,0,24395,0x">
                <v:stroke weight="0pt" endcap="flat" joinstyle="miter" miterlimit="10" on="false" color="#000000" opacity="0"/>
                <v:fill on="true" color="#000000"/>
              </v:shape>
              <v:shape id="Shape 476189" style="position:absolute;width:91;height:731;left:40389;top:15;" coordsize="9148,73186" path="m0,0l9148,0l9148,73186l0,73186l0,0">
                <v:stroke weight="0pt" endcap="flat" joinstyle="miter" miterlimit="10" on="false" color="#000000" opacity="0"/>
                <v:fill on="true" color="#000000"/>
              </v:shape>
              <v:shape id="Shape 476190" style="position:absolute;width:91;height:91;left:42615;top:655;" coordsize="9148,9148" path="m0,0l9148,0l9148,9148l0,9148l0,0">
                <v:stroke weight="0pt" endcap="flat" joinstyle="miter" miterlimit="10" on="false" color="#000000" opacity="0"/>
                <v:fill on="true" color="#000000"/>
              </v:shape>
              <v:shape id="Shape 466757" style="position:absolute;width:221;height:324;left:44582;top:437;" coordsize="22108,32476" path="m22108,0l22108,7996l21346,8081c18297,9606,15247,9606,13722,9606c12198,11130,10673,11130,10673,12655c9148,14180,9148,14180,9148,15705c9148,17229,10673,18754,12198,20279c13722,21804,15247,23328,19821,23328l22108,22413l22108,30698l16772,32476c12198,32476,7624,30952,4574,27902c1525,24853,0,20279,0,17229c0,14180,0,11130,1525,9606c3049,6556,4574,5032,6099,3507c7624,1982,10673,1982,12198,457c13722,457,16772,457,19821,457l22108,0x">
                <v:stroke weight="0pt" endcap="flat" joinstyle="miter" miterlimit="10" on="false" color="#000000" opacity="0"/>
                <v:fill on="true" color="#000000"/>
              </v:shape>
              <v:shape id="Shape 466758" style="position:absolute;width:205;height:180;left:44597;top:201;" coordsize="20584,18011" path="m20584,0l20584,9015l13722,10387c12198,11912,10673,13437,9148,18011l0,16486c0,11912,1525,8862,3049,5813c4575,4288,7623,2763,10673,1239l20584,0x">
                <v:stroke weight="0pt" endcap="flat" joinstyle="miter" miterlimit="10" on="false" color="#000000" opacity="0"/>
                <v:fill on="true" color="#000000"/>
              </v:shape>
              <v:shape id="Shape 466759" style="position:absolute;width:731;height:548;left:43728;top:198;" coordsize="73186,54890" path="m24395,0c28970,0,32019,0,35068,1525c36594,3049,38118,6099,39643,10673c44217,3049,50316,0,56414,0c62514,0,65563,1525,68612,3049c71662,6099,73186,10673,73186,16772l73186,54890l64038,54890l64038,21346c64038,18297,64038,15247,62514,13723c62514,12198,60989,10673,59464,9148c57939,9148,56414,9148,54890,9148c50316,9148,47266,9148,44217,12198c42692,15247,41168,18297,41168,24396l41168,54890l32019,54890l32019,19821c32019,16772,32019,13723,30495,10673c28970,9148,25921,9148,22871,9148c19822,9148,16772,9148,15248,10673c13722,12198,12198,13723,10673,16772c9149,18297,9149,22871,9149,27445l9149,54890l0,54890l0,1525l9149,1525l9149,9148c10673,6099,12198,4574,15248,1525c18297,0,21346,0,24395,0x">
                <v:stroke weight="0pt" endcap="flat" joinstyle="miter" miterlimit="10" on="false" color="#000000" opacity="0"/>
                <v:fill on="true" color="#000000"/>
              </v:shape>
              <v:shape id="Shape 466760" style="position:absolute;width:236;height:743;left:42242;top:16;" coordsize="23633,74348" path="m0,0l9911,1416c12960,2941,16010,5990,17534,9039c19059,12089,20584,15138,22109,19713c23633,24287,23633,28861,23633,36484c23633,45633,22109,51732,20584,57830c19059,63929,16010,66979,12960,70028l0,74348l0,65019l9911,59355c12960,56306,14485,48682,14485,36484c14485,25811,12960,18188,9911,13614l0,9366l0,0x">
                <v:stroke weight="0pt" endcap="flat" joinstyle="miter" miterlimit="10" on="false" color="#000000" opacity="0"/>
                <v:fill on="true" color="#000000"/>
              </v:shape>
              <v:shape id="Shape 466761" style="position:absolute;width:289;height:731;left:43393;top:15;" coordsize="28970,73186" path="m0,0l7624,0l28970,73186l21346,73186l0,0x">
                <v:stroke weight="0pt" endcap="flat" joinstyle="miter" miterlimit="10" on="false" color="#000000" opacity="0"/>
                <v:fill on="true" color="#000000"/>
              </v:shape>
              <v:shape id="Shape 466762" style="position:absolute;width:472;height:747;left:42859;top:15;" coordsize="47266,74711" path="m21346,0c25921,0,28970,0,32019,1525c35068,3049,38118,6099,39642,9148c41167,12198,42692,13722,42692,16772c42692,19821,41167,22871,39642,25920c38118,28970,36594,30494,32019,32019c36594,33544,41167,35069,42692,38118c45741,41167,47266,45741,47266,50316c47266,56414,44217,62513,39642,67088c35068,71662,30494,74711,22871,74711c16772,74711,10673,71662,7624,68612c3049,65563,0,59464,0,54890l9149,53365c10673,57939,12198,59464,13722,62513c16772,64038,19821,65563,22871,65563c27445,65563,32019,64038,33544,60989c36594,57939,38118,54890,38118,50316c38118,45741,36594,42692,33544,39643c32019,38118,27445,36593,24395,36593c22871,36593,19821,36593,18297,38118l18297,28970c19821,28970,19821,28970,19821,28970c22871,28970,25921,27445,28970,25920c32019,24395,33544,21346,33544,18297c33544,15247,32019,13722,30494,10673c27445,9148,25921,9148,21346,9148c18297,9148,15247,9148,13722,10673c10673,12198,9149,15247,9149,19821l0,18297c1524,12198,3049,7624,7624,4574c10673,1525,15247,0,21346,0x">
                <v:stroke weight="0pt" endcap="flat" joinstyle="miter" miterlimit="10" on="false" color="#000000" opacity="0"/>
                <v:fill on="true" color="#000000"/>
              </v:shape>
              <v:shape id="Shape 476191" style="position:absolute;width:91;height:91;left:45985;top:655;" coordsize="9149,9148" path="m0,0l9149,0l9149,9148l0,9148l0,0">
                <v:stroke weight="0pt" endcap="flat" joinstyle="miter" miterlimit="10" on="false" color="#000000" opacity="0"/>
                <v:fill on="true" color="#000000"/>
              </v:shape>
              <v:shape id="Shape 476192" style="position:absolute;width:91;height:533;left:45177;top:213;" coordsize="9149,53365" path="m0,0l9149,0l9149,53365l0,53365l0,0">
                <v:stroke weight="0pt" endcap="flat" joinstyle="miter" miterlimit="10" on="false" color="#000000" opacity="0"/>
                <v:fill on="true" color="#000000"/>
              </v:shape>
              <v:shape id="Shape 466765" style="position:absolute;width:228;height:744;left:46244;top:200;" coordsize="22871,74457" path="m22871,0l22871,8894l22870,8894c19821,8894,16772,10419,13722,13468c10673,16518,9148,21092,9148,27191c9148,33290,10673,39389,13722,42438c15247,45487,18297,47012,22870,47012l22871,47012l22871,56160l22870,56160c19821,56160,16772,54636,15247,53111c12197,51586,10673,50061,9148,47012l9148,74457l0,74457l0,1271l9148,1271l9148,8894c10673,5845,13722,2795,15247,1271l22871,0x">
                <v:stroke weight="0pt" endcap="flat" joinstyle="miter" miterlimit="10" on="false" color="#000000" opacity="0"/>
                <v:fill on="true" color="#000000"/>
              </v:shape>
              <v:shape id="Shape 466766" style="position:absolute;width:411;height:548;left:45406;top:198;" coordsize="41167,54890" path="m24395,0c27444,0,30494,0,32019,1525c35068,3049,36593,3049,38118,6099c39643,7624,39643,9148,41167,12198c41167,13723,41167,16772,41167,21346l41167,54890l32019,54890l32019,22871c32019,18297,32019,16772,30494,13723c30494,12198,28970,10673,27444,10673c25920,9148,24395,9148,21346,9148c18297,9148,15247,9148,12197,12198c10673,13723,9148,18297,9148,25920l9148,54890l0,54890l0,1525l9148,1525l9148,7624c12197,1525,18297,0,24395,0x">
                <v:stroke weight="0pt" endcap="flat" joinstyle="miter" miterlimit="10" on="false" color="#000000" opacity="0"/>
                <v:fill on="true" color="#000000"/>
              </v:shape>
              <v:shape id="Shape 466767" style="position:absolute;width:251;height:548;left:44803;top:198;" coordsize="25158,54890" path="m2287,0c6861,0,9911,0,12960,1525c16009,1525,17534,3049,19059,4574c20584,6099,20584,9148,22109,12198c22109,13723,22109,15247,22109,19821l22109,30494c22109,38118,22109,44217,22109,47266c23633,48791,23633,51840,25158,54890l16009,54890c14485,53365,12960,50316,12960,48791c9911,51840,6861,53365,3812,53365l0,54636l0,46351l5337,44217c8386,42692,9911,41167,11435,39643c12960,38118,12960,35069,12960,32019l12960,30494l0,31934l0,23938l12960,21346c12960,19821,12960,18297,12960,18297c12960,15247,11435,12198,9911,10673c8386,9148,5337,9148,762,9148l0,9301l0,286l2287,0x">
                <v:stroke weight="0pt" endcap="flat" joinstyle="miter" miterlimit="10" on="false" color="#000000" opacity="0"/>
                <v:fill on="true" color="#000000"/>
              </v:shape>
              <v:shape id="Shape 476193" style="position:absolute;width:91;height:91;left:45177;top:15;" coordsize="9149,9148" path="m0,0l9149,0l9149,9148l0,9148l0,0">
                <v:stroke weight="0pt" endcap="flat" joinstyle="miter" miterlimit="10" on="false" color="#000000" opacity="0"/>
                <v:fill on="true" color="#000000"/>
              </v:shape>
              <v:shape id="Shape 466769" style="position:absolute;width:472;height:747;left:46763;top:213;" coordsize="47266,74711" path="m0,0l9148,0l21346,27445c22870,32019,22870,35069,24395,39643c24395,38118,25920,33544,27445,30494l38118,0l47266,0l28969,53365c27445,59464,24395,64038,24395,65563c22870,68612,19821,70137,18296,71662c16772,73186,13722,74711,10673,74711c9148,74711,6098,73186,4574,73186l3049,64038c4574,64038,6098,65563,7623,65563c10673,65563,12197,64038,13722,64038c15247,62513,15247,62513,16772,60989c16772,59464,18296,57939,18296,54890c18296,53365,19821,53365,19821,51840l0,0x">
                <v:stroke weight="0pt" endcap="flat" joinstyle="miter" miterlimit="10" on="false" color="#000000" opacity="0"/>
                <v:fill on="true" color="#000000"/>
              </v:shape>
              <v:shape id="Shape 466770" style="position:absolute;width:228;height:564;left:46473;top:198;" coordsize="22871,56414" path="m1525,0c6099,0,9148,0,12198,3049c15247,4574,18297,9148,19821,12198c21346,16772,22871,21346,22871,27445c22871,32019,21346,38118,19821,42692c18297,47266,15247,50316,12198,51840l0,56414l0,47266l9148,41167c12198,38118,13722,33544,13722,27445c13722,21346,12198,16772,9148,13723l0,9148l0,254l1525,0x">
                <v:stroke weight="0pt" endcap="flat" joinstyle="miter" miterlimit="10" on="false" color="#000000" opacity="0"/>
                <v:fill on="true" color="#000000"/>
              </v:shape>
              <w10:wrap type="square"/>
            </v:group>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7C09E" w14:textId="77777777" w:rsidR="0000336F" w:rsidRDefault="00000000">
    <w:pPr>
      <w:spacing w:after="0" w:line="259" w:lineRule="auto"/>
      <w:ind w:left="-1440" w:right="1551" w:firstLine="0"/>
      <w:jc w:val="left"/>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56383300" wp14:editId="450960D7">
              <wp:simplePos x="0" y="0"/>
              <wp:positionH relativeFrom="page">
                <wp:posOffset>1149332</wp:posOffset>
              </wp:positionH>
              <wp:positionV relativeFrom="page">
                <wp:posOffset>933810</wp:posOffset>
              </wp:positionV>
              <wp:extent cx="4723571" cy="96057"/>
              <wp:effectExtent l="0" t="0" r="0" b="0"/>
              <wp:wrapSquare wrapText="bothSides"/>
              <wp:docPr id="466458" name="Group 466458"/>
              <wp:cNvGraphicFramePr/>
              <a:graphic xmlns:a="http://schemas.openxmlformats.org/drawingml/2006/main">
                <a:graphicData uri="http://schemas.microsoft.com/office/word/2010/wordprocessingGroup">
                  <wpg:wgp>
                    <wpg:cNvGrpSpPr/>
                    <wpg:grpSpPr>
                      <a:xfrm>
                        <a:off x="0" y="0"/>
                        <a:ext cx="4723571" cy="96057"/>
                        <a:chOff x="0" y="0"/>
                        <a:chExt cx="4723571" cy="96057"/>
                      </a:xfrm>
                    </wpg:grpSpPr>
                    <wps:wsp>
                      <wps:cNvPr id="476090" name="Shape 476090"/>
                      <wps:cNvSpPr/>
                      <wps:spPr>
                        <a:xfrm>
                          <a:off x="62513"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60" name="Shape 466460"/>
                      <wps:cNvSpPr/>
                      <wps:spPr>
                        <a:xfrm>
                          <a:off x="103681" y="19821"/>
                          <a:ext cx="24396" cy="55828"/>
                        </a:xfrm>
                        <a:custGeom>
                          <a:avLst/>
                          <a:gdLst/>
                          <a:ahLst/>
                          <a:cxnLst/>
                          <a:rect l="0" t="0" r="0" b="0"/>
                          <a:pathLst>
                            <a:path w="24396" h="55828">
                              <a:moveTo>
                                <a:pt x="24396" y="0"/>
                              </a:moveTo>
                              <a:lnTo>
                                <a:pt x="24396" y="9148"/>
                              </a:lnTo>
                              <a:lnTo>
                                <a:pt x="13723" y="12198"/>
                              </a:lnTo>
                              <a:cubicBezTo>
                                <a:pt x="10673" y="13723"/>
                                <a:pt x="9148" y="16772"/>
                                <a:pt x="9148" y="21346"/>
                              </a:cubicBezTo>
                              <a:lnTo>
                                <a:pt x="24396" y="21346"/>
                              </a:lnTo>
                              <a:lnTo>
                                <a:pt x="24396" y="30494"/>
                              </a:lnTo>
                              <a:lnTo>
                                <a:pt x="9148" y="30494"/>
                              </a:lnTo>
                              <a:cubicBezTo>
                                <a:pt x="9148" y="35069"/>
                                <a:pt x="10673" y="39643"/>
                                <a:pt x="13723" y="42692"/>
                              </a:cubicBezTo>
                              <a:lnTo>
                                <a:pt x="24396" y="46694"/>
                              </a:lnTo>
                              <a:lnTo>
                                <a:pt x="24396" y="55828"/>
                              </a:lnTo>
                              <a:lnTo>
                                <a:pt x="6099" y="48791"/>
                              </a:lnTo>
                              <a:cubicBezTo>
                                <a:pt x="1525" y="44217"/>
                                <a:pt x="0" y="36593"/>
                                <a:pt x="0" y="27445"/>
                              </a:cubicBezTo>
                              <a:cubicBezTo>
                                <a:pt x="0" y="18297"/>
                                <a:pt x="3050" y="12198"/>
                                <a:pt x="7624" y="6099"/>
                              </a:cubicBezTo>
                              <a:lnTo>
                                <a:pt x="243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91" name="Shape 476091"/>
                      <wps:cNvSpPr/>
                      <wps:spPr>
                        <a:xfrm>
                          <a:off x="85384" y="1525"/>
                          <a:ext cx="9148" cy="73186"/>
                        </a:xfrm>
                        <a:custGeom>
                          <a:avLst/>
                          <a:gdLst/>
                          <a:ahLst/>
                          <a:cxnLst/>
                          <a:rect l="0" t="0" r="0" b="0"/>
                          <a:pathLst>
                            <a:path w="9148" h="73186">
                              <a:moveTo>
                                <a:pt x="0" y="0"/>
                              </a:moveTo>
                              <a:lnTo>
                                <a:pt x="9148" y="0"/>
                              </a:lnTo>
                              <a:lnTo>
                                <a:pt x="9148"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92" name="Shape 476092"/>
                      <wps:cNvSpPr/>
                      <wps:spPr>
                        <a:xfrm>
                          <a:off x="62513"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63" name="Shape 466463"/>
                      <wps:cNvSpPr/>
                      <wps:spPr>
                        <a:xfrm>
                          <a:off x="0" y="1525"/>
                          <a:ext cx="50316" cy="73186"/>
                        </a:xfrm>
                        <a:custGeom>
                          <a:avLst/>
                          <a:gdLst/>
                          <a:ahLst/>
                          <a:cxnLst/>
                          <a:rect l="0" t="0" r="0" b="0"/>
                          <a:pathLst>
                            <a:path w="50316" h="73186">
                              <a:moveTo>
                                <a:pt x="0" y="0"/>
                              </a:moveTo>
                              <a:lnTo>
                                <a:pt x="50316" y="0"/>
                              </a:lnTo>
                              <a:lnTo>
                                <a:pt x="50316" y="9148"/>
                              </a:lnTo>
                              <a:lnTo>
                                <a:pt x="10673" y="9148"/>
                              </a:lnTo>
                              <a:lnTo>
                                <a:pt x="10673" y="30494"/>
                              </a:lnTo>
                              <a:lnTo>
                                <a:pt x="44217" y="30494"/>
                              </a:lnTo>
                              <a:lnTo>
                                <a:pt x="44217" y="39643"/>
                              </a:lnTo>
                              <a:lnTo>
                                <a:pt x="10673" y="39643"/>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93" name="Shape 476093"/>
                      <wps:cNvSpPr/>
                      <wps:spPr>
                        <a:xfrm>
                          <a:off x="330863" y="65563"/>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65" name="Shape 466465"/>
                      <wps:cNvSpPr/>
                      <wps:spPr>
                        <a:xfrm>
                          <a:off x="128076" y="57939"/>
                          <a:ext cx="24396" cy="18297"/>
                        </a:xfrm>
                        <a:custGeom>
                          <a:avLst/>
                          <a:gdLst/>
                          <a:ahLst/>
                          <a:cxnLst/>
                          <a:rect l="0" t="0" r="0" b="0"/>
                          <a:pathLst>
                            <a:path w="24396" h="18297">
                              <a:moveTo>
                                <a:pt x="15247" y="0"/>
                              </a:moveTo>
                              <a:lnTo>
                                <a:pt x="24396"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94" name="Shape 476094"/>
                      <wps:cNvSpPr/>
                      <wps:spPr>
                        <a:xfrm>
                          <a:off x="189065" y="44217"/>
                          <a:ext cx="27445" cy="9148"/>
                        </a:xfrm>
                        <a:custGeom>
                          <a:avLst/>
                          <a:gdLst/>
                          <a:ahLst/>
                          <a:cxnLst/>
                          <a:rect l="0" t="0" r="0" b="0"/>
                          <a:pathLst>
                            <a:path w="27445" h="9148">
                              <a:moveTo>
                                <a:pt x="0" y="0"/>
                              </a:moveTo>
                              <a:lnTo>
                                <a:pt x="27445" y="0"/>
                              </a:lnTo>
                              <a:lnTo>
                                <a:pt x="27445"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95" name="Shape 476095"/>
                      <wps:cNvSpPr/>
                      <wps:spPr>
                        <a:xfrm>
                          <a:off x="330863" y="21346"/>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68" name="Shape 466468"/>
                      <wps:cNvSpPr/>
                      <wps:spPr>
                        <a:xfrm>
                          <a:off x="457415" y="20029"/>
                          <a:ext cx="23633" cy="55889"/>
                        </a:xfrm>
                        <a:custGeom>
                          <a:avLst/>
                          <a:gdLst/>
                          <a:ahLst/>
                          <a:cxnLst/>
                          <a:rect l="0" t="0" r="0" b="0"/>
                          <a:pathLst>
                            <a:path w="23633" h="55889">
                              <a:moveTo>
                                <a:pt x="23633" y="0"/>
                              </a:moveTo>
                              <a:lnTo>
                                <a:pt x="23633" y="9267"/>
                              </a:lnTo>
                              <a:lnTo>
                                <a:pt x="13722" y="13515"/>
                              </a:lnTo>
                              <a:cubicBezTo>
                                <a:pt x="10673" y="16564"/>
                                <a:pt x="9148" y="21138"/>
                                <a:pt x="9148" y="27237"/>
                              </a:cubicBezTo>
                              <a:cubicBezTo>
                                <a:pt x="9148" y="33336"/>
                                <a:pt x="10673" y="37910"/>
                                <a:pt x="13722" y="40959"/>
                              </a:cubicBezTo>
                              <a:lnTo>
                                <a:pt x="23633" y="46623"/>
                              </a:lnTo>
                              <a:lnTo>
                                <a:pt x="23633" y="55889"/>
                              </a:lnTo>
                              <a:lnTo>
                                <a:pt x="6099" y="48583"/>
                              </a:lnTo>
                              <a:cubicBezTo>
                                <a:pt x="1525" y="44009"/>
                                <a:pt x="0" y="36385"/>
                                <a:pt x="0" y="27237"/>
                              </a:cubicBezTo>
                              <a:cubicBezTo>
                                <a:pt x="0" y="16564"/>
                                <a:pt x="3049"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69" name="Shape 466469"/>
                      <wps:cNvSpPr/>
                      <wps:spPr>
                        <a:xfrm>
                          <a:off x="128076" y="19821"/>
                          <a:ext cx="24396" cy="30494"/>
                        </a:xfrm>
                        <a:custGeom>
                          <a:avLst/>
                          <a:gdLst/>
                          <a:ahLst/>
                          <a:cxnLst/>
                          <a:rect l="0" t="0" r="0" b="0"/>
                          <a:pathLst>
                            <a:path w="24396" h="30494">
                              <a:moveTo>
                                <a:pt x="0" y="0"/>
                              </a:moveTo>
                              <a:cubicBezTo>
                                <a:pt x="7624" y="0"/>
                                <a:pt x="13722" y="1525"/>
                                <a:pt x="18297" y="6099"/>
                              </a:cubicBezTo>
                              <a:cubicBezTo>
                                <a:pt x="22871" y="10673"/>
                                <a:pt x="24396" y="18297"/>
                                <a:pt x="24396" y="27445"/>
                              </a:cubicBezTo>
                              <a:cubicBezTo>
                                <a:pt x="24396" y="27445"/>
                                <a:pt x="24396" y="28970"/>
                                <a:pt x="24396" y="30494"/>
                              </a:cubicBezTo>
                              <a:lnTo>
                                <a:pt x="0" y="30494"/>
                              </a:lnTo>
                              <a:lnTo>
                                <a:pt x="0" y="21346"/>
                              </a:lnTo>
                              <a:lnTo>
                                <a:pt x="15247" y="21346"/>
                              </a:lnTo>
                              <a:cubicBezTo>
                                <a:pt x="15247" y="16772"/>
                                <a:pt x="13722" y="13723"/>
                                <a:pt x="12198" y="12198"/>
                              </a:cubicBezTo>
                              <a:cubicBezTo>
                                <a:pt x="9148" y="9148"/>
                                <a:pt x="4574" y="9148"/>
                                <a:pt x="0" y="9148"/>
                              </a:cubicBezTo>
                              <a:lnTo>
                                <a:pt x="0" y="9148"/>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70" name="Shape 466470"/>
                      <wps:cNvSpPr/>
                      <wps:spPr>
                        <a:xfrm>
                          <a:off x="352209"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71" name="Shape 466471"/>
                      <wps:cNvSpPr/>
                      <wps:spPr>
                        <a:xfrm>
                          <a:off x="384228" y="0"/>
                          <a:ext cx="64038" cy="76236"/>
                        </a:xfrm>
                        <a:custGeom>
                          <a:avLst/>
                          <a:gdLst/>
                          <a:ahLst/>
                          <a:cxnLst/>
                          <a:rect l="0" t="0" r="0" b="0"/>
                          <a:pathLst>
                            <a:path w="64038" h="76236">
                              <a:moveTo>
                                <a:pt x="33544" y="0"/>
                              </a:moveTo>
                              <a:cubicBezTo>
                                <a:pt x="41167" y="0"/>
                                <a:pt x="47266" y="1525"/>
                                <a:pt x="51840" y="4574"/>
                              </a:cubicBezTo>
                              <a:cubicBezTo>
                                <a:pt x="56414" y="9148"/>
                                <a:pt x="60989" y="13722"/>
                                <a:pt x="62513" y="21346"/>
                              </a:cubicBezTo>
                              <a:lnTo>
                                <a:pt x="51840" y="22871"/>
                              </a:lnTo>
                              <a:cubicBezTo>
                                <a:pt x="50316" y="18297"/>
                                <a:pt x="47266" y="13722"/>
                                <a:pt x="44217" y="12198"/>
                              </a:cubicBezTo>
                              <a:cubicBezTo>
                                <a:pt x="41167" y="9148"/>
                                <a:pt x="38118" y="9148"/>
                                <a:pt x="33544" y="9148"/>
                              </a:cubicBezTo>
                              <a:cubicBezTo>
                                <a:pt x="28970" y="9148"/>
                                <a:pt x="24396" y="9148"/>
                                <a:pt x="19821" y="12198"/>
                              </a:cubicBezTo>
                              <a:cubicBezTo>
                                <a:pt x="16772" y="15247"/>
                                <a:pt x="13723" y="18297"/>
                                <a:pt x="12198" y="22871"/>
                              </a:cubicBezTo>
                              <a:cubicBezTo>
                                <a:pt x="10673" y="27445"/>
                                <a:pt x="10673" y="32019"/>
                                <a:pt x="10673" y="36593"/>
                              </a:cubicBezTo>
                              <a:cubicBezTo>
                                <a:pt x="10673" y="42692"/>
                                <a:pt x="12198" y="48791"/>
                                <a:pt x="13723" y="53365"/>
                              </a:cubicBezTo>
                              <a:cubicBezTo>
                                <a:pt x="15247" y="57939"/>
                                <a:pt x="18297" y="60989"/>
                                <a:pt x="21346" y="62513"/>
                              </a:cubicBezTo>
                              <a:cubicBezTo>
                                <a:pt x="24396" y="65563"/>
                                <a:pt x="28970" y="67087"/>
                                <a:pt x="33544" y="67087"/>
                              </a:cubicBezTo>
                              <a:cubicBezTo>
                                <a:pt x="38118" y="67087"/>
                                <a:pt x="42692" y="65563"/>
                                <a:pt x="45742" y="62513"/>
                              </a:cubicBezTo>
                              <a:cubicBezTo>
                                <a:pt x="50316" y="59464"/>
                                <a:pt x="51840" y="54890"/>
                                <a:pt x="53365" y="48791"/>
                              </a:cubicBezTo>
                              <a:lnTo>
                                <a:pt x="64038" y="50316"/>
                              </a:lnTo>
                              <a:cubicBezTo>
                                <a:pt x="62513" y="57939"/>
                                <a:pt x="57939" y="65563"/>
                                <a:pt x="53365" y="68612"/>
                              </a:cubicBezTo>
                              <a:cubicBezTo>
                                <a:pt x="48791" y="73186"/>
                                <a:pt x="41167" y="76236"/>
                                <a:pt x="33544" y="76236"/>
                              </a:cubicBezTo>
                              <a:cubicBezTo>
                                <a:pt x="25920" y="76236"/>
                                <a:pt x="19821" y="73186"/>
                                <a:pt x="15247" y="70137"/>
                              </a:cubicBezTo>
                              <a:cubicBezTo>
                                <a:pt x="10673" y="67087"/>
                                <a:pt x="6099" y="62513"/>
                                <a:pt x="4574" y="56415"/>
                              </a:cubicBezTo>
                              <a:cubicBezTo>
                                <a:pt x="1525" y="50316"/>
                                <a:pt x="0" y="44217"/>
                                <a:pt x="0" y="36593"/>
                              </a:cubicBezTo>
                              <a:cubicBezTo>
                                <a:pt x="0" y="28970"/>
                                <a:pt x="1525" y="22871"/>
                                <a:pt x="4574" y="16772"/>
                              </a:cubicBezTo>
                              <a:cubicBezTo>
                                <a:pt x="7624" y="10673"/>
                                <a:pt x="10673" y="6099"/>
                                <a:pt x="16772" y="3049"/>
                              </a:cubicBezTo>
                              <a:cubicBezTo>
                                <a:pt x="21346" y="0"/>
                                <a:pt x="27445"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72" name="Shape 466472"/>
                      <wps:cNvSpPr/>
                      <wps:spPr>
                        <a:xfrm>
                          <a:off x="253103" y="0"/>
                          <a:ext cx="64038" cy="76236"/>
                        </a:xfrm>
                        <a:custGeom>
                          <a:avLst/>
                          <a:gdLst/>
                          <a:ahLst/>
                          <a:cxnLst/>
                          <a:rect l="0" t="0" r="0" b="0"/>
                          <a:pathLst>
                            <a:path w="64038" h="76236">
                              <a:moveTo>
                                <a:pt x="33544" y="0"/>
                              </a:moveTo>
                              <a:cubicBezTo>
                                <a:pt x="41167" y="0"/>
                                <a:pt x="47266" y="1525"/>
                                <a:pt x="51840" y="4574"/>
                              </a:cubicBezTo>
                              <a:cubicBezTo>
                                <a:pt x="56414" y="9148"/>
                                <a:pt x="60989" y="13722"/>
                                <a:pt x="62513" y="21346"/>
                              </a:cubicBezTo>
                              <a:lnTo>
                                <a:pt x="51840" y="22871"/>
                              </a:lnTo>
                              <a:cubicBezTo>
                                <a:pt x="50316" y="18297"/>
                                <a:pt x="47266" y="13722"/>
                                <a:pt x="44217" y="12198"/>
                              </a:cubicBezTo>
                              <a:cubicBezTo>
                                <a:pt x="41167" y="9148"/>
                                <a:pt x="38118" y="9148"/>
                                <a:pt x="33544" y="9148"/>
                              </a:cubicBezTo>
                              <a:cubicBezTo>
                                <a:pt x="28970" y="9148"/>
                                <a:pt x="24395" y="9148"/>
                                <a:pt x="19821" y="12198"/>
                              </a:cubicBezTo>
                              <a:cubicBezTo>
                                <a:pt x="16772" y="15247"/>
                                <a:pt x="13723" y="18297"/>
                                <a:pt x="12198" y="22871"/>
                              </a:cubicBezTo>
                              <a:cubicBezTo>
                                <a:pt x="10673" y="27445"/>
                                <a:pt x="10673" y="32019"/>
                                <a:pt x="10673" y="36593"/>
                              </a:cubicBezTo>
                              <a:cubicBezTo>
                                <a:pt x="10673" y="42692"/>
                                <a:pt x="12198" y="48791"/>
                                <a:pt x="13723" y="53365"/>
                              </a:cubicBezTo>
                              <a:cubicBezTo>
                                <a:pt x="15247" y="57939"/>
                                <a:pt x="18297" y="60989"/>
                                <a:pt x="21346" y="62513"/>
                              </a:cubicBezTo>
                              <a:cubicBezTo>
                                <a:pt x="24395" y="65563"/>
                                <a:pt x="28970" y="67087"/>
                                <a:pt x="33544" y="67087"/>
                              </a:cubicBezTo>
                              <a:cubicBezTo>
                                <a:pt x="38118" y="67087"/>
                                <a:pt x="42692" y="65563"/>
                                <a:pt x="45741" y="62513"/>
                              </a:cubicBezTo>
                              <a:cubicBezTo>
                                <a:pt x="50316" y="59464"/>
                                <a:pt x="51840" y="54890"/>
                                <a:pt x="53365" y="48791"/>
                              </a:cubicBezTo>
                              <a:lnTo>
                                <a:pt x="64038" y="50316"/>
                              </a:lnTo>
                              <a:cubicBezTo>
                                <a:pt x="62513" y="57939"/>
                                <a:pt x="57939" y="65563"/>
                                <a:pt x="53365" y="68612"/>
                              </a:cubicBezTo>
                              <a:cubicBezTo>
                                <a:pt x="48791" y="73186"/>
                                <a:pt x="41167" y="76236"/>
                                <a:pt x="33544" y="76236"/>
                              </a:cubicBezTo>
                              <a:cubicBezTo>
                                <a:pt x="25920" y="76236"/>
                                <a:pt x="19821" y="73186"/>
                                <a:pt x="15247" y="70137"/>
                              </a:cubicBezTo>
                              <a:cubicBezTo>
                                <a:pt x="10673" y="67087"/>
                                <a:pt x="6099" y="62513"/>
                                <a:pt x="4574" y="56415"/>
                              </a:cubicBezTo>
                              <a:cubicBezTo>
                                <a:pt x="1525" y="50316"/>
                                <a:pt x="0" y="44217"/>
                                <a:pt x="0" y="36593"/>
                              </a:cubicBezTo>
                              <a:cubicBezTo>
                                <a:pt x="0" y="28970"/>
                                <a:pt x="1525" y="22871"/>
                                <a:pt x="4574" y="16772"/>
                              </a:cubicBezTo>
                              <a:cubicBezTo>
                                <a:pt x="7624" y="10673"/>
                                <a:pt x="10673" y="6099"/>
                                <a:pt x="16772" y="3049"/>
                              </a:cubicBezTo>
                              <a:cubicBezTo>
                                <a:pt x="21346" y="0"/>
                                <a:pt x="27445"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73" name="Shape 466473"/>
                      <wps:cNvSpPr/>
                      <wps:spPr>
                        <a:xfrm>
                          <a:off x="568719" y="19821"/>
                          <a:ext cx="22871" cy="56414"/>
                        </a:xfrm>
                        <a:custGeom>
                          <a:avLst/>
                          <a:gdLst/>
                          <a:ahLst/>
                          <a:cxnLst/>
                          <a:rect l="0" t="0" r="0" b="0"/>
                          <a:pathLst>
                            <a:path w="22871" h="56414">
                              <a:moveTo>
                                <a:pt x="22871" y="0"/>
                              </a:moveTo>
                              <a:lnTo>
                                <a:pt x="22871" y="9148"/>
                              </a:lnTo>
                              <a:cubicBezTo>
                                <a:pt x="18297" y="9148"/>
                                <a:pt x="15247" y="10673"/>
                                <a:pt x="13722" y="13723"/>
                              </a:cubicBezTo>
                              <a:cubicBezTo>
                                <a:pt x="10673" y="16772"/>
                                <a:pt x="9148" y="21346"/>
                                <a:pt x="9148" y="27445"/>
                              </a:cubicBezTo>
                              <a:cubicBezTo>
                                <a:pt x="9148" y="33544"/>
                                <a:pt x="10673" y="38118"/>
                                <a:pt x="13722" y="41167"/>
                              </a:cubicBezTo>
                              <a:cubicBezTo>
                                <a:pt x="16772" y="44217"/>
                                <a:pt x="19821" y="47266"/>
                                <a:pt x="22871" y="47266"/>
                              </a:cubicBezTo>
                              <a:lnTo>
                                <a:pt x="22871" y="56414"/>
                              </a:lnTo>
                              <a:cubicBezTo>
                                <a:pt x="18297" y="56414"/>
                                <a:pt x="13722" y="54890"/>
                                <a:pt x="10673" y="51840"/>
                              </a:cubicBezTo>
                              <a:cubicBezTo>
                                <a:pt x="7624" y="50316"/>
                                <a:pt x="4574" y="45742"/>
                                <a:pt x="3050" y="42692"/>
                              </a:cubicBezTo>
                              <a:cubicBezTo>
                                <a:pt x="1525" y="38118"/>
                                <a:pt x="0" y="33544"/>
                                <a:pt x="0" y="27445"/>
                              </a:cubicBezTo>
                              <a:cubicBezTo>
                                <a:pt x="0" y="22871"/>
                                <a:pt x="1525" y="16772"/>
                                <a:pt x="3050" y="12198"/>
                              </a:cubicBezTo>
                              <a:cubicBezTo>
                                <a:pt x="4574" y="7624"/>
                                <a:pt x="7624" y="4574"/>
                                <a:pt x="10673" y="3049"/>
                              </a:cubicBezTo>
                              <a:cubicBezTo>
                                <a:pt x="13722"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74" name="Shape 466474"/>
                      <wps:cNvSpPr/>
                      <wps:spPr>
                        <a:xfrm>
                          <a:off x="516879" y="19821"/>
                          <a:ext cx="41167" cy="54890"/>
                        </a:xfrm>
                        <a:custGeom>
                          <a:avLst/>
                          <a:gdLst/>
                          <a:ahLst/>
                          <a:cxnLst/>
                          <a:rect l="0" t="0" r="0" b="0"/>
                          <a:pathLst>
                            <a:path w="41167" h="54890">
                              <a:moveTo>
                                <a:pt x="24396" y="0"/>
                              </a:moveTo>
                              <a:cubicBezTo>
                                <a:pt x="27445" y="0"/>
                                <a:pt x="30494" y="0"/>
                                <a:pt x="32019" y="1525"/>
                              </a:cubicBezTo>
                              <a:cubicBezTo>
                                <a:pt x="35069"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6"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75" name="Shape 466475"/>
                      <wps:cNvSpPr/>
                      <wps:spPr>
                        <a:xfrm>
                          <a:off x="481048" y="19821"/>
                          <a:ext cx="23633" cy="56414"/>
                        </a:xfrm>
                        <a:custGeom>
                          <a:avLst/>
                          <a:gdLst/>
                          <a:ahLst/>
                          <a:cxnLst/>
                          <a:rect l="0" t="0" r="0" b="0"/>
                          <a:pathLst>
                            <a:path w="23633" h="56414">
                              <a:moveTo>
                                <a:pt x="762" y="0"/>
                              </a:moveTo>
                              <a:cubicBezTo>
                                <a:pt x="6861" y="0"/>
                                <a:pt x="12960" y="1525"/>
                                <a:pt x="17534" y="6099"/>
                              </a:cubicBezTo>
                              <a:cubicBezTo>
                                <a:pt x="22109" y="10673"/>
                                <a:pt x="23633" y="18297"/>
                                <a:pt x="23633" y="27445"/>
                              </a:cubicBezTo>
                              <a:cubicBezTo>
                                <a:pt x="23633" y="33544"/>
                                <a:pt x="22109" y="39643"/>
                                <a:pt x="20584" y="42692"/>
                              </a:cubicBezTo>
                              <a:cubicBezTo>
                                <a:pt x="19059" y="47266"/>
                                <a:pt x="16010" y="50316"/>
                                <a:pt x="12960"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96" name="Shape 476096"/>
                      <wps:cNvSpPr/>
                      <wps:spPr>
                        <a:xfrm>
                          <a:off x="681548"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97" name="Shape 476097"/>
                      <wps:cNvSpPr/>
                      <wps:spPr>
                        <a:xfrm>
                          <a:off x="629708"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78" name="Shape 466478"/>
                      <wps:cNvSpPr/>
                      <wps:spPr>
                        <a:xfrm>
                          <a:off x="701369" y="20029"/>
                          <a:ext cx="23633" cy="55889"/>
                        </a:xfrm>
                        <a:custGeom>
                          <a:avLst/>
                          <a:gdLst/>
                          <a:ahLst/>
                          <a:cxnLst/>
                          <a:rect l="0" t="0" r="0" b="0"/>
                          <a:pathLst>
                            <a:path w="23633" h="55889">
                              <a:moveTo>
                                <a:pt x="23633" y="0"/>
                              </a:moveTo>
                              <a:lnTo>
                                <a:pt x="23633" y="9267"/>
                              </a:lnTo>
                              <a:lnTo>
                                <a:pt x="13723" y="13515"/>
                              </a:lnTo>
                              <a:cubicBezTo>
                                <a:pt x="10673" y="16564"/>
                                <a:pt x="9148" y="21138"/>
                                <a:pt x="9148" y="27237"/>
                              </a:cubicBezTo>
                              <a:cubicBezTo>
                                <a:pt x="9148" y="33336"/>
                                <a:pt x="10673" y="37910"/>
                                <a:pt x="13723" y="40959"/>
                              </a:cubicBezTo>
                              <a:lnTo>
                                <a:pt x="23633" y="46623"/>
                              </a:lnTo>
                              <a:lnTo>
                                <a:pt x="23633" y="55889"/>
                              </a:lnTo>
                              <a:lnTo>
                                <a:pt x="6099" y="48583"/>
                              </a:lnTo>
                              <a:cubicBezTo>
                                <a:pt x="1525" y="44009"/>
                                <a:pt x="0" y="36385"/>
                                <a:pt x="0" y="27237"/>
                              </a:cubicBezTo>
                              <a:cubicBezTo>
                                <a:pt x="0" y="16564"/>
                                <a:pt x="3050"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98" name="Shape 476098"/>
                      <wps:cNvSpPr/>
                      <wps:spPr>
                        <a:xfrm>
                          <a:off x="681548"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80" name="Shape 466480"/>
                      <wps:cNvSpPr/>
                      <wps:spPr>
                        <a:xfrm>
                          <a:off x="646480"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2" y="64038"/>
                                <a:pt x="16772" y="64038"/>
                              </a:cubicBezTo>
                              <a:cubicBezTo>
                                <a:pt x="18297" y="64038"/>
                                <a:pt x="19821" y="65563"/>
                                <a:pt x="19821" y="65563"/>
                              </a:cubicBezTo>
                              <a:cubicBezTo>
                                <a:pt x="21346" y="65563"/>
                                <a:pt x="22871" y="65563"/>
                                <a:pt x="24395" y="65563"/>
                              </a:cubicBezTo>
                              <a:lnTo>
                                <a:pt x="25920" y="73186"/>
                              </a:lnTo>
                              <a:cubicBezTo>
                                <a:pt x="22871" y="73186"/>
                                <a:pt x="21346" y="74711"/>
                                <a:pt x="18297" y="74711"/>
                              </a:cubicBezTo>
                              <a:cubicBezTo>
                                <a:pt x="15247" y="74711"/>
                                <a:pt x="13722" y="73186"/>
                                <a:pt x="10673" y="73186"/>
                              </a:cubicBezTo>
                              <a:cubicBezTo>
                                <a:pt x="9148" y="71662"/>
                                <a:pt x="7624" y="70137"/>
                                <a:pt x="7624" y="68612"/>
                              </a:cubicBezTo>
                              <a:cubicBezTo>
                                <a:pt x="6099" y="67088"/>
                                <a:pt x="6099" y="64038"/>
                                <a:pt x="6099" y="57939"/>
                              </a:cubicBezTo>
                              <a:lnTo>
                                <a:pt x="6099" y="28970"/>
                              </a:lnTo>
                              <a:lnTo>
                                <a:pt x="0" y="28970"/>
                              </a:lnTo>
                              <a:lnTo>
                                <a:pt x="0" y="19821"/>
                              </a:lnTo>
                              <a:lnTo>
                                <a:pt x="6099" y="19821"/>
                              </a:lnTo>
                              <a:lnTo>
                                <a:pt x="6099"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99" name="Shape 476099"/>
                      <wps:cNvSpPr/>
                      <wps:spPr>
                        <a:xfrm>
                          <a:off x="629708"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82" name="Shape 466482"/>
                      <wps:cNvSpPr/>
                      <wps:spPr>
                        <a:xfrm>
                          <a:off x="591590" y="1525"/>
                          <a:ext cx="22871" cy="74711"/>
                        </a:xfrm>
                        <a:custGeom>
                          <a:avLst/>
                          <a:gdLst/>
                          <a:ahLst/>
                          <a:cxnLst/>
                          <a:rect l="0" t="0" r="0" b="0"/>
                          <a:pathLst>
                            <a:path w="22871" h="74711">
                              <a:moveTo>
                                <a:pt x="13722" y="0"/>
                              </a:moveTo>
                              <a:lnTo>
                                <a:pt x="22871" y="0"/>
                              </a:lnTo>
                              <a:lnTo>
                                <a:pt x="22871" y="73186"/>
                              </a:lnTo>
                              <a:lnTo>
                                <a:pt x="13722" y="73186"/>
                              </a:lnTo>
                              <a:lnTo>
                                <a:pt x="13722" y="64038"/>
                              </a:lnTo>
                              <a:cubicBezTo>
                                <a:pt x="10673" y="70137"/>
                                <a:pt x="6099" y="74711"/>
                                <a:pt x="0" y="74711"/>
                              </a:cubicBezTo>
                              <a:lnTo>
                                <a:pt x="0" y="65563"/>
                              </a:lnTo>
                              <a:cubicBezTo>
                                <a:pt x="4574" y="65563"/>
                                <a:pt x="7623" y="64038"/>
                                <a:pt x="9148" y="60989"/>
                              </a:cubicBezTo>
                              <a:cubicBezTo>
                                <a:pt x="12198" y="57939"/>
                                <a:pt x="13722" y="53365"/>
                                <a:pt x="13722" y="47266"/>
                              </a:cubicBezTo>
                              <a:cubicBezTo>
                                <a:pt x="13722" y="39643"/>
                                <a:pt x="12198" y="35069"/>
                                <a:pt x="9148" y="32019"/>
                              </a:cubicBezTo>
                              <a:cubicBezTo>
                                <a:pt x="6099" y="28970"/>
                                <a:pt x="3049" y="27445"/>
                                <a:pt x="0" y="27445"/>
                              </a:cubicBezTo>
                              <a:lnTo>
                                <a:pt x="0" y="18297"/>
                              </a:lnTo>
                              <a:cubicBezTo>
                                <a:pt x="3049" y="18297"/>
                                <a:pt x="4574" y="18297"/>
                                <a:pt x="7623" y="19821"/>
                              </a:cubicBezTo>
                              <a:cubicBezTo>
                                <a:pt x="10673" y="21346"/>
                                <a:pt x="12198" y="24395"/>
                                <a:pt x="13722" y="25920"/>
                              </a:cubicBezTo>
                              <a:lnTo>
                                <a:pt x="1372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83" name="Shape 466483"/>
                      <wps:cNvSpPr/>
                      <wps:spPr>
                        <a:xfrm>
                          <a:off x="760833" y="19821"/>
                          <a:ext cx="41167" cy="54890"/>
                        </a:xfrm>
                        <a:custGeom>
                          <a:avLst/>
                          <a:gdLst/>
                          <a:ahLst/>
                          <a:cxnLst/>
                          <a:rect l="0" t="0" r="0" b="0"/>
                          <a:pathLst>
                            <a:path w="41167" h="54890">
                              <a:moveTo>
                                <a:pt x="24395" y="0"/>
                              </a:moveTo>
                              <a:cubicBezTo>
                                <a:pt x="27445" y="0"/>
                                <a:pt x="30494" y="0"/>
                                <a:pt x="32019" y="1525"/>
                              </a:cubicBezTo>
                              <a:cubicBezTo>
                                <a:pt x="35069"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84" name="Shape 466484"/>
                      <wps:cNvSpPr/>
                      <wps:spPr>
                        <a:xfrm>
                          <a:off x="725003" y="19821"/>
                          <a:ext cx="23633" cy="56414"/>
                        </a:xfrm>
                        <a:custGeom>
                          <a:avLst/>
                          <a:gdLst/>
                          <a:ahLst/>
                          <a:cxnLst/>
                          <a:rect l="0" t="0" r="0" b="0"/>
                          <a:pathLst>
                            <a:path w="23633" h="56414">
                              <a:moveTo>
                                <a:pt x="762" y="0"/>
                              </a:moveTo>
                              <a:cubicBezTo>
                                <a:pt x="6861" y="0"/>
                                <a:pt x="12960" y="1525"/>
                                <a:pt x="17534" y="6099"/>
                              </a:cubicBezTo>
                              <a:cubicBezTo>
                                <a:pt x="22108" y="10673"/>
                                <a:pt x="23633" y="18297"/>
                                <a:pt x="23633" y="27445"/>
                              </a:cubicBezTo>
                              <a:cubicBezTo>
                                <a:pt x="23633" y="33544"/>
                                <a:pt x="22108" y="39643"/>
                                <a:pt x="20584" y="42692"/>
                              </a:cubicBezTo>
                              <a:cubicBezTo>
                                <a:pt x="19059" y="47266"/>
                                <a:pt x="16009" y="50316"/>
                                <a:pt x="12960"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85" name="Shape 466485"/>
                      <wps:cNvSpPr/>
                      <wps:spPr>
                        <a:xfrm>
                          <a:off x="817248" y="1525"/>
                          <a:ext cx="30494" cy="73186"/>
                        </a:xfrm>
                        <a:custGeom>
                          <a:avLst/>
                          <a:gdLst/>
                          <a:ahLst/>
                          <a:cxnLst/>
                          <a:rect l="0" t="0" r="0" b="0"/>
                          <a:pathLst>
                            <a:path w="30494" h="73186">
                              <a:moveTo>
                                <a:pt x="0" y="0"/>
                              </a:moveTo>
                              <a:lnTo>
                                <a:pt x="25920" y="0"/>
                              </a:lnTo>
                              <a:lnTo>
                                <a:pt x="30494" y="0"/>
                              </a:lnTo>
                              <a:lnTo>
                                <a:pt x="30494" y="9720"/>
                              </a:lnTo>
                              <a:lnTo>
                                <a:pt x="25920" y="9148"/>
                              </a:lnTo>
                              <a:lnTo>
                                <a:pt x="10673" y="9148"/>
                              </a:lnTo>
                              <a:lnTo>
                                <a:pt x="10673" y="64038"/>
                              </a:lnTo>
                              <a:lnTo>
                                <a:pt x="25920" y="64038"/>
                              </a:lnTo>
                              <a:lnTo>
                                <a:pt x="30494" y="63385"/>
                              </a:lnTo>
                              <a:lnTo>
                                <a:pt x="30494" y="72615"/>
                              </a:lnTo>
                              <a:lnTo>
                                <a:pt x="2592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86" name="Shape 466486"/>
                      <wps:cNvSpPr/>
                      <wps:spPr>
                        <a:xfrm>
                          <a:off x="885860" y="19821"/>
                          <a:ext cx="24396" cy="55828"/>
                        </a:xfrm>
                        <a:custGeom>
                          <a:avLst/>
                          <a:gdLst/>
                          <a:ahLst/>
                          <a:cxnLst/>
                          <a:rect l="0" t="0" r="0" b="0"/>
                          <a:pathLst>
                            <a:path w="24396" h="55828">
                              <a:moveTo>
                                <a:pt x="24396" y="0"/>
                              </a:moveTo>
                              <a:lnTo>
                                <a:pt x="24396" y="9148"/>
                              </a:lnTo>
                              <a:cubicBezTo>
                                <a:pt x="19821" y="9148"/>
                                <a:pt x="16772" y="9148"/>
                                <a:pt x="13723" y="12198"/>
                              </a:cubicBezTo>
                              <a:cubicBezTo>
                                <a:pt x="10673" y="13723"/>
                                <a:pt x="9148" y="16772"/>
                                <a:pt x="9148" y="21346"/>
                              </a:cubicBezTo>
                              <a:lnTo>
                                <a:pt x="24396" y="21346"/>
                              </a:lnTo>
                              <a:lnTo>
                                <a:pt x="24396" y="30494"/>
                              </a:lnTo>
                              <a:lnTo>
                                <a:pt x="9148" y="30494"/>
                              </a:lnTo>
                              <a:cubicBezTo>
                                <a:pt x="9148" y="35069"/>
                                <a:pt x="10673" y="39643"/>
                                <a:pt x="13723" y="42692"/>
                              </a:cubicBezTo>
                              <a:lnTo>
                                <a:pt x="24396" y="46694"/>
                              </a:lnTo>
                              <a:lnTo>
                                <a:pt x="24396" y="55828"/>
                              </a:lnTo>
                              <a:lnTo>
                                <a:pt x="6099" y="48791"/>
                              </a:lnTo>
                              <a:cubicBezTo>
                                <a:pt x="1525" y="44217"/>
                                <a:pt x="0" y="36593"/>
                                <a:pt x="0" y="27445"/>
                              </a:cubicBezTo>
                              <a:cubicBezTo>
                                <a:pt x="0" y="18297"/>
                                <a:pt x="3050" y="12198"/>
                                <a:pt x="7624" y="6099"/>
                              </a:cubicBezTo>
                              <a:cubicBezTo>
                                <a:pt x="12198" y="1525"/>
                                <a:pt x="16772" y="0"/>
                                <a:pt x="2439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87" name="Shape 466487"/>
                      <wps:cNvSpPr/>
                      <wps:spPr>
                        <a:xfrm>
                          <a:off x="847742" y="1525"/>
                          <a:ext cx="30494" cy="72615"/>
                        </a:xfrm>
                        <a:custGeom>
                          <a:avLst/>
                          <a:gdLst/>
                          <a:ahLst/>
                          <a:cxnLst/>
                          <a:rect l="0" t="0" r="0" b="0"/>
                          <a:pathLst>
                            <a:path w="30494" h="72615">
                              <a:moveTo>
                                <a:pt x="0" y="0"/>
                              </a:moveTo>
                              <a:lnTo>
                                <a:pt x="7624" y="0"/>
                              </a:lnTo>
                              <a:cubicBezTo>
                                <a:pt x="12198" y="1525"/>
                                <a:pt x="15247" y="3049"/>
                                <a:pt x="18297" y="6099"/>
                              </a:cubicBezTo>
                              <a:cubicBezTo>
                                <a:pt x="22871" y="9148"/>
                                <a:pt x="25920" y="13722"/>
                                <a:pt x="27445" y="18297"/>
                              </a:cubicBezTo>
                              <a:cubicBezTo>
                                <a:pt x="28970" y="22871"/>
                                <a:pt x="30494" y="28970"/>
                                <a:pt x="30494" y="35069"/>
                              </a:cubicBezTo>
                              <a:cubicBezTo>
                                <a:pt x="30494" y="41167"/>
                                <a:pt x="30494" y="45741"/>
                                <a:pt x="28970" y="50316"/>
                              </a:cubicBezTo>
                              <a:cubicBezTo>
                                <a:pt x="27445" y="54890"/>
                                <a:pt x="25920" y="57939"/>
                                <a:pt x="22871" y="60989"/>
                              </a:cubicBezTo>
                              <a:cubicBezTo>
                                <a:pt x="21346" y="64038"/>
                                <a:pt x="19821" y="65563"/>
                                <a:pt x="16772" y="67088"/>
                              </a:cubicBezTo>
                              <a:cubicBezTo>
                                <a:pt x="13722" y="68612"/>
                                <a:pt x="10673" y="70137"/>
                                <a:pt x="7624" y="71662"/>
                              </a:cubicBezTo>
                              <a:lnTo>
                                <a:pt x="0" y="72615"/>
                              </a:lnTo>
                              <a:lnTo>
                                <a:pt x="0" y="63385"/>
                              </a:lnTo>
                              <a:lnTo>
                                <a:pt x="6099" y="62513"/>
                              </a:lnTo>
                              <a:cubicBezTo>
                                <a:pt x="9148" y="60989"/>
                                <a:pt x="10673" y="59464"/>
                                <a:pt x="12198" y="57939"/>
                              </a:cubicBezTo>
                              <a:cubicBezTo>
                                <a:pt x="15247" y="56414"/>
                                <a:pt x="16772" y="53365"/>
                                <a:pt x="18297" y="48791"/>
                              </a:cubicBezTo>
                              <a:cubicBezTo>
                                <a:pt x="19821" y="45741"/>
                                <a:pt x="19821" y="41167"/>
                                <a:pt x="19821" y="35069"/>
                              </a:cubicBezTo>
                              <a:cubicBezTo>
                                <a:pt x="19821" y="27445"/>
                                <a:pt x="18297" y="21346"/>
                                <a:pt x="16772" y="18297"/>
                              </a:cubicBezTo>
                              <a:cubicBezTo>
                                <a:pt x="13722" y="13722"/>
                                <a:pt x="10673" y="10673"/>
                                <a:pt x="7624" y="10673"/>
                              </a:cubicBezTo>
                              <a:lnTo>
                                <a:pt x="0" y="97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88" name="Shape 466488"/>
                      <wps:cNvSpPr/>
                      <wps:spPr>
                        <a:xfrm>
                          <a:off x="910256"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89" name="Shape 466489"/>
                      <wps:cNvSpPr/>
                      <wps:spPr>
                        <a:xfrm>
                          <a:off x="945324" y="20075"/>
                          <a:ext cx="22871" cy="74457"/>
                        </a:xfrm>
                        <a:custGeom>
                          <a:avLst/>
                          <a:gdLst/>
                          <a:ahLst/>
                          <a:cxnLst/>
                          <a:rect l="0" t="0" r="0" b="0"/>
                          <a:pathLst>
                            <a:path w="22871" h="74457">
                              <a:moveTo>
                                <a:pt x="22871" y="0"/>
                              </a:moveTo>
                              <a:lnTo>
                                <a:pt x="22871" y="8894"/>
                              </a:lnTo>
                              <a:lnTo>
                                <a:pt x="22871" y="8894"/>
                              </a:lnTo>
                              <a:cubicBezTo>
                                <a:pt x="19821" y="8894"/>
                                <a:pt x="16772" y="10419"/>
                                <a:pt x="13723" y="13468"/>
                              </a:cubicBezTo>
                              <a:cubicBezTo>
                                <a:pt x="10673" y="16518"/>
                                <a:pt x="9148" y="21092"/>
                                <a:pt x="9148" y="27191"/>
                              </a:cubicBezTo>
                              <a:cubicBezTo>
                                <a:pt x="9148" y="33290"/>
                                <a:pt x="10673" y="39389"/>
                                <a:pt x="13723" y="42438"/>
                              </a:cubicBezTo>
                              <a:cubicBezTo>
                                <a:pt x="15247" y="45487"/>
                                <a:pt x="18297" y="47012"/>
                                <a:pt x="22871" y="47012"/>
                              </a:cubicBezTo>
                              <a:lnTo>
                                <a:pt x="22871" y="47012"/>
                              </a:lnTo>
                              <a:lnTo>
                                <a:pt x="22871" y="56160"/>
                              </a:lnTo>
                              <a:lnTo>
                                <a:pt x="22871" y="56160"/>
                              </a:lnTo>
                              <a:cubicBezTo>
                                <a:pt x="19821" y="56160"/>
                                <a:pt x="16772" y="54636"/>
                                <a:pt x="15247" y="53111"/>
                              </a:cubicBezTo>
                              <a:cubicBezTo>
                                <a:pt x="12198" y="51586"/>
                                <a:pt x="10673" y="50061"/>
                                <a:pt x="9148" y="47012"/>
                              </a:cubicBezTo>
                              <a:lnTo>
                                <a:pt x="9148" y="74457"/>
                              </a:lnTo>
                              <a:lnTo>
                                <a:pt x="0" y="74457"/>
                              </a:lnTo>
                              <a:lnTo>
                                <a:pt x="0" y="1271"/>
                              </a:lnTo>
                              <a:lnTo>
                                <a:pt x="9148" y="1271"/>
                              </a:lnTo>
                              <a:lnTo>
                                <a:pt x="9148" y="8894"/>
                              </a:lnTo>
                              <a:cubicBezTo>
                                <a:pt x="10673" y="5845"/>
                                <a:pt x="13723" y="2795"/>
                                <a:pt x="15247" y="1271"/>
                              </a:cubicBezTo>
                              <a:lnTo>
                                <a:pt x="2287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0" name="Shape 466490"/>
                      <wps:cNvSpPr/>
                      <wps:spPr>
                        <a:xfrm>
                          <a:off x="910256" y="19821"/>
                          <a:ext cx="24395" cy="30494"/>
                        </a:xfrm>
                        <a:custGeom>
                          <a:avLst/>
                          <a:gdLst/>
                          <a:ahLst/>
                          <a:cxnLst/>
                          <a:rect l="0" t="0" r="0" b="0"/>
                          <a:pathLst>
                            <a:path w="24395" h="30494">
                              <a:moveTo>
                                <a:pt x="0" y="0"/>
                              </a:moveTo>
                              <a:cubicBezTo>
                                <a:pt x="7624" y="0"/>
                                <a:pt x="13722" y="1525"/>
                                <a:pt x="18297" y="6099"/>
                              </a:cubicBez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3"/>
                                <a:pt x="12198" y="12198"/>
                              </a:cubicBezTo>
                              <a:cubicBezTo>
                                <a:pt x="9148" y="9148"/>
                                <a:pt x="4574" y="9148"/>
                                <a:pt x="0" y="9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1" name="Shape 466491"/>
                      <wps:cNvSpPr/>
                      <wps:spPr>
                        <a:xfrm>
                          <a:off x="998689" y="19821"/>
                          <a:ext cx="24395" cy="55828"/>
                        </a:xfrm>
                        <a:custGeom>
                          <a:avLst/>
                          <a:gdLst/>
                          <a:ahLst/>
                          <a:cxnLst/>
                          <a:rect l="0" t="0" r="0" b="0"/>
                          <a:pathLst>
                            <a:path w="24395" h="55828">
                              <a:moveTo>
                                <a:pt x="24395" y="0"/>
                              </a:moveTo>
                              <a:lnTo>
                                <a:pt x="24395" y="9148"/>
                              </a:lnTo>
                              <a:cubicBezTo>
                                <a:pt x="19821" y="9148"/>
                                <a:pt x="16772" y="9148"/>
                                <a:pt x="13722" y="12198"/>
                              </a:cubicBezTo>
                              <a:cubicBezTo>
                                <a:pt x="10673" y="13723"/>
                                <a:pt x="9148" y="16772"/>
                                <a:pt x="9148" y="21346"/>
                              </a:cubicBezTo>
                              <a:lnTo>
                                <a:pt x="24395" y="21346"/>
                              </a:lnTo>
                              <a:lnTo>
                                <a:pt x="24395" y="30494"/>
                              </a:lnTo>
                              <a:lnTo>
                                <a:pt x="9148" y="30494"/>
                              </a:lnTo>
                              <a:cubicBezTo>
                                <a:pt x="9148" y="35069"/>
                                <a:pt x="10673" y="39643"/>
                                <a:pt x="13722" y="42692"/>
                              </a:cubicBezTo>
                              <a:lnTo>
                                <a:pt x="24395" y="46694"/>
                              </a:lnTo>
                              <a:lnTo>
                                <a:pt x="24395" y="55828"/>
                              </a:lnTo>
                              <a:lnTo>
                                <a:pt x="6099" y="48791"/>
                              </a:lnTo>
                              <a:cubicBezTo>
                                <a:pt x="1525" y="44217"/>
                                <a:pt x="0" y="36593"/>
                                <a:pt x="0" y="27445"/>
                              </a:cubicBezTo>
                              <a:cubicBezTo>
                                <a:pt x="0" y="18297"/>
                                <a:pt x="3049"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2" name="Shape 466492"/>
                      <wps:cNvSpPr/>
                      <wps:spPr>
                        <a:xfrm>
                          <a:off x="968195" y="19821"/>
                          <a:ext cx="22871" cy="56414"/>
                        </a:xfrm>
                        <a:custGeom>
                          <a:avLst/>
                          <a:gdLst/>
                          <a:ahLst/>
                          <a:cxnLst/>
                          <a:rect l="0" t="0" r="0" b="0"/>
                          <a:pathLst>
                            <a:path w="22871" h="56414">
                              <a:moveTo>
                                <a:pt x="1525" y="0"/>
                              </a:moveTo>
                              <a:cubicBezTo>
                                <a:pt x="6099" y="0"/>
                                <a:pt x="9148" y="0"/>
                                <a:pt x="12198" y="3049"/>
                              </a:cubicBezTo>
                              <a:cubicBezTo>
                                <a:pt x="15247" y="4574"/>
                                <a:pt x="18297" y="9148"/>
                                <a:pt x="19821" y="12198"/>
                              </a:cubicBezTo>
                              <a:cubicBezTo>
                                <a:pt x="21346" y="16772"/>
                                <a:pt x="22871" y="21346"/>
                                <a:pt x="22871" y="27445"/>
                              </a:cubicBezTo>
                              <a:cubicBezTo>
                                <a:pt x="22871" y="32019"/>
                                <a:pt x="21346" y="38118"/>
                                <a:pt x="19821" y="42692"/>
                              </a:cubicBezTo>
                              <a:cubicBezTo>
                                <a:pt x="18297" y="47266"/>
                                <a:pt x="15247" y="50316"/>
                                <a:pt x="12198" y="51840"/>
                              </a:cubicBezTo>
                              <a:lnTo>
                                <a:pt x="0" y="56414"/>
                              </a:lnTo>
                              <a:lnTo>
                                <a:pt x="0" y="47266"/>
                              </a:lnTo>
                              <a:lnTo>
                                <a:pt x="9148" y="41167"/>
                              </a:lnTo>
                              <a:cubicBezTo>
                                <a:pt x="12198" y="38118"/>
                                <a:pt x="13722" y="33544"/>
                                <a:pt x="13722" y="27445"/>
                              </a:cubicBezTo>
                              <a:cubicBezTo>
                                <a:pt x="13722" y="21346"/>
                                <a:pt x="12198" y="16772"/>
                                <a:pt x="9148" y="13723"/>
                              </a:cubicBezTo>
                              <a:lnTo>
                                <a:pt x="0" y="9148"/>
                              </a:lnTo>
                              <a:lnTo>
                                <a:pt x="0" y="254"/>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3" name="Shape 466493"/>
                      <wps:cNvSpPr/>
                      <wps:spPr>
                        <a:xfrm>
                          <a:off x="1023085"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6"/>
                              </a:lnTo>
                              <a:lnTo>
                                <a:pt x="1525" y="9148"/>
                              </a:lnTo>
                              <a:cubicBezTo>
                                <a:pt x="4574" y="9148"/>
                                <a:pt x="7624" y="7624"/>
                                <a:pt x="9148" y="6099"/>
                              </a:cubicBezTo>
                              <a:cubicBezTo>
                                <a:pt x="12198" y="4574"/>
                                <a:pt x="13723"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4" name="Shape 466494"/>
                      <wps:cNvSpPr/>
                      <wps:spPr>
                        <a:xfrm>
                          <a:off x="1055104" y="19821"/>
                          <a:ext cx="22871" cy="56414"/>
                        </a:xfrm>
                        <a:custGeom>
                          <a:avLst/>
                          <a:gdLst/>
                          <a:ahLst/>
                          <a:cxnLst/>
                          <a:rect l="0" t="0" r="0" b="0"/>
                          <a:pathLst>
                            <a:path w="22871" h="56414">
                              <a:moveTo>
                                <a:pt x="22871" y="0"/>
                              </a:moveTo>
                              <a:lnTo>
                                <a:pt x="22871" y="9148"/>
                              </a:lnTo>
                              <a:lnTo>
                                <a:pt x="13722" y="13723"/>
                              </a:lnTo>
                              <a:cubicBezTo>
                                <a:pt x="10673" y="16772"/>
                                <a:pt x="9148" y="21346"/>
                                <a:pt x="9148" y="27445"/>
                              </a:cubicBezTo>
                              <a:cubicBezTo>
                                <a:pt x="9148" y="33544"/>
                                <a:pt x="10673" y="38118"/>
                                <a:pt x="13722" y="41167"/>
                              </a:cubicBezTo>
                              <a:lnTo>
                                <a:pt x="22871" y="47266"/>
                              </a:lnTo>
                              <a:lnTo>
                                <a:pt x="22871" y="56414"/>
                              </a:lnTo>
                              <a:lnTo>
                                <a:pt x="10673" y="51840"/>
                              </a:lnTo>
                              <a:cubicBezTo>
                                <a:pt x="7624" y="50316"/>
                                <a:pt x="4574" y="45742"/>
                                <a:pt x="3049" y="42692"/>
                              </a:cubicBezTo>
                              <a:cubicBezTo>
                                <a:pt x="1525" y="38118"/>
                                <a:pt x="0" y="33544"/>
                                <a:pt x="0" y="27445"/>
                              </a:cubicBezTo>
                              <a:cubicBezTo>
                                <a:pt x="0" y="22871"/>
                                <a:pt x="1525" y="16772"/>
                                <a:pt x="3049" y="12198"/>
                              </a:cubicBezTo>
                              <a:cubicBezTo>
                                <a:pt x="4574" y="7624"/>
                                <a:pt x="7624" y="4574"/>
                                <a:pt x="10673" y="3049"/>
                              </a:cubicBezTo>
                              <a:lnTo>
                                <a:pt x="2287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5" name="Shape 466495"/>
                      <wps:cNvSpPr/>
                      <wps:spPr>
                        <a:xfrm>
                          <a:off x="1023085" y="19821"/>
                          <a:ext cx="24395" cy="30494"/>
                        </a:xfrm>
                        <a:custGeom>
                          <a:avLst/>
                          <a:gdLst/>
                          <a:ahLst/>
                          <a:cxnLst/>
                          <a:rect l="0" t="0" r="0" b="0"/>
                          <a:pathLst>
                            <a:path w="24395" h="30494">
                              <a:moveTo>
                                <a:pt x="0" y="0"/>
                              </a:moveTo>
                              <a:cubicBezTo>
                                <a:pt x="7624" y="0"/>
                                <a:pt x="13723" y="1525"/>
                                <a:pt x="18297" y="6099"/>
                              </a:cubicBez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3" y="13723"/>
                                <a:pt x="12198" y="12198"/>
                              </a:cubicBezTo>
                              <a:cubicBezTo>
                                <a:pt x="9148" y="9148"/>
                                <a:pt x="4574" y="9148"/>
                                <a:pt x="0" y="9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6" name="Shape 466496"/>
                      <wps:cNvSpPr/>
                      <wps:spPr>
                        <a:xfrm>
                          <a:off x="1111518" y="19821"/>
                          <a:ext cx="24396" cy="55828"/>
                        </a:xfrm>
                        <a:custGeom>
                          <a:avLst/>
                          <a:gdLst/>
                          <a:ahLst/>
                          <a:cxnLst/>
                          <a:rect l="0" t="0" r="0" b="0"/>
                          <a:pathLst>
                            <a:path w="24396" h="55828">
                              <a:moveTo>
                                <a:pt x="24395" y="0"/>
                              </a:moveTo>
                              <a:lnTo>
                                <a:pt x="24396" y="0"/>
                              </a:lnTo>
                              <a:lnTo>
                                <a:pt x="24396" y="9148"/>
                              </a:lnTo>
                              <a:lnTo>
                                <a:pt x="24395" y="9148"/>
                              </a:lnTo>
                              <a:cubicBezTo>
                                <a:pt x="19821" y="9148"/>
                                <a:pt x="16772" y="9148"/>
                                <a:pt x="13723" y="12198"/>
                              </a:cubicBezTo>
                              <a:cubicBezTo>
                                <a:pt x="10673" y="13723"/>
                                <a:pt x="9148" y="16772"/>
                                <a:pt x="9148" y="21346"/>
                              </a:cubicBezTo>
                              <a:lnTo>
                                <a:pt x="24396" y="21346"/>
                              </a:lnTo>
                              <a:lnTo>
                                <a:pt x="24396" y="30494"/>
                              </a:lnTo>
                              <a:lnTo>
                                <a:pt x="9148" y="30494"/>
                              </a:lnTo>
                              <a:cubicBezTo>
                                <a:pt x="9148" y="35069"/>
                                <a:pt x="10673" y="39643"/>
                                <a:pt x="13723" y="42692"/>
                              </a:cubicBezTo>
                              <a:lnTo>
                                <a:pt x="24396" y="46694"/>
                              </a:lnTo>
                              <a:lnTo>
                                <a:pt x="24396" y="55828"/>
                              </a:lnTo>
                              <a:lnTo>
                                <a:pt x="6099" y="48791"/>
                              </a:lnTo>
                              <a:cubicBezTo>
                                <a:pt x="1525" y="44217"/>
                                <a:pt x="0" y="36593"/>
                                <a:pt x="0" y="27445"/>
                              </a:cubicBezTo>
                              <a:cubicBezTo>
                                <a:pt x="0" y="18297"/>
                                <a:pt x="3049"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7" name="Shape 466497"/>
                      <wps:cNvSpPr/>
                      <wps:spPr>
                        <a:xfrm>
                          <a:off x="1077974" y="1525"/>
                          <a:ext cx="22871" cy="74711"/>
                        </a:xfrm>
                        <a:custGeom>
                          <a:avLst/>
                          <a:gdLst/>
                          <a:ahLst/>
                          <a:cxnLst/>
                          <a:rect l="0" t="0" r="0" b="0"/>
                          <a:pathLst>
                            <a:path w="22871" h="74711">
                              <a:moveTo>
                                <a:pt x="13723" y="0"/>
                              </a:moveTo>
                              <a:lnTo>
                                <a:pt x="22871" y="0"/>
                              </a:lnTo>
                              <a:lnTo>
                                <a:pt x="22871" y="73186"/>
                              </a:lnTo>
                              <a:lnTo>
                                <a:pt x="13723" y="73186"/>
                              </a:lnTo>
                              <a:lnTo>
                                <a:pt x="13723" y="64038"/>
                              </a:lnTo>
                              <a:cubicBezTo>
                                <a:pt x="10673" y="70137"/>
                                <a:pt x="6099" y="74711"/>
                                <a:pt x="0" y="74711"/>
                              </a:cubicBezTo>
                              <a:lnTo>
                                <a:pt x="0" y="74711"/>
                              </a:lnTo>
                              <a:lnTo>
                                <a:pt x="0" y="65563"/>
                              </a:lnTo>
                              <a:lnTo>
                                <a:pt x="0" y="65563"/>
                              </a:lnTo>
                              <a:cubicBezTo>
                                <a:pt x="4574" y="65563"/>
                                <a:pt x="7624" y="64038"/>
                                <a:pt x="9148" y="60989"/>
                              </a:cubicBezTo>
                              <a:cubicBezTo>
                                <a:pt x="12198" y="57939"/>
                                <a:pt x="13723" y="53365"/>
                                <a:pt x="13723" y="47266"/>
                              </a:cubicBezTo>
                              <a:cubicBezTo>
                                <a:pt x="13723" y="39643"/>
                                <a:pt x="12198" y="35069"/>
                                <a:pt x="9148" y="32019"/>
                              </a:cubicBezTo>
                              <a:cubicBezTo>
                                <a:pt x="6099" y="28970"/>
                                <a:pt x="3050" y="27445"/>
                                <a:pt x="0" y="27445"/>
                              </a:cubicBezTo>
                              <a:lnTo>
                                <a:pt x="0" y="27445"/>
                              </a:lnTo>
                              <a:lnTo>
                                <a:pt x="0" y="18297"/>
                              </a:lnTo>
                              <a:lnTo>
                                <a:pt x="0" y="18297"/>
                              </a:lnTo>
                              <a:cubicBezTo>
                                <a:pt x="3050" y="18297"/>
                                <a:pt x="4574" y="18297"/>
                                <a:pt x="7624" y="19821"/>
                              </a:cubicBezTo>
                              <a:cubicBezTo>
                                <a:pt x="10673" y="21346"/>
                                <a:pt x="12198" y="24395"/>
                                <a:pt x="13723" y="25920"/>
                              </a:cubicBezTo>
                              <a:lnTo>
                                <a:pt x="1372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8" name="Shape 466498"/>
                      <wps:cNvSpPr/>
                      <wps:spPr>
                        <a:xfrm>
                          <a:off x="1135914"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99" name="Shape 466499"/>
                      <wps:cNvSpPr/>
                      <wps:spPr>
                        <a:xfrm>
                          <a:off x="1135914" y="19821"/>
                          <a:ext cx="24395" cy="30494"/>
                        </a:xfrm>
                        <a:custGeom>
                          <a:avLst/>
                          <a:gdLst/>
                          <a:ahLst/>
                          <a:cxnLst/>
                          <a:rect l="0" t="0" r="0" b="0"/>
                          <a:pathLst>
                            <a:path w="24395" h="30494">
                              <a:moveTo>
                                <a:pt x="0" y="0"/>
                              </a:moveTo>
                              <a:lnTo>
                                <a:pt x="18296" y="6099"/>
                              </a:ln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2"/>
                                <a:pt x="12198" y="1219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0" name="Shape 466500"/>
                      <wps:cNvSpPr/>
                      <wps:spPr>
                        <a:xfrm>
                          <a:off x="1172507" y="19821"/>
                          <a:ext cx="41167" cy="54890"/>
                        </a:xfrm>
                        <a:custGeom>
                          <a:avLst/>
                          <a:gdLst/>
                          <a:ahLst/>
                          <a:cxnLst/>
                          <a:rect l="0" t="0" r="0" b="0"/>
                          <a:pathLst>
                            <a:path w="41167" h="54890">
                              <a:moveTo>
                                <a:pt x="24395" y="0"/>
                              </a:moveTo>
                              <a:cubicBezTo>
                                <a:pt x="27445"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1" name="Shape 466501"/>
                      <wps:cNvSpPr/>
                      <wps:spPr>
                        <a:xfrm>
                          <a:off x="1257891" y="1525"/>
                          <a:ext cx="28207" cy="73186"/>
                        </a:xfrm>
                        <a:custGeom>
                          <a:avLst/>
                          <a:gdLst/>
                          <a:ahLst/>
                          <a:cxnLst/>
                          <a:rect l="0" t="0" r="0" b="0"/>
                          <a:pathLst>
                            <a:path w="28207" h="73186">
                              <a:moveTo>
                                <a:pt x="0" y="0"/>
                              </a:moveTo>
                              <a:lnTo>
                                <a:pt x="27445" y="0"/>
                              </a:lnTo>
                              <a:lnTo>
                                <a:pt x="28207" y="0"/>
                              </a:lnTo>
                              <a:lnTo>
                                <a:pt x="28207" y="9148"/>
                              </a:lnTo>
                              <a:lnTo>
                                <a:pt x="10673" y="9148"/>
                              </a:lnTo>
                              <a:lnTo>
                                <a:pt x="10673" y="35069"/>
                              </a:lnTo>
                              <a:lnTo>
                                <a:pt x="28207" y="35069"/>
                              </a:lnTo>
                              <a:lnTo>
                                <a:pt x="28207" y="44217"/>
                              </a:lnTo>
                              <a:lnTo>
                                <a:pt x="10673" y="4421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2" name="Shape 466502"/>
                      <wps:cNvSpPr/>
                      <wps:spPr>
                        <a:xfrm>
                          <a:off x="1222822"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2" y="64038"/>
                                <a:pt x="16772" y="64038"/>
                              </a:cubicBezTo>
                              <a:cubicBezTo>
                                <a:pt x="18297" y="64038"/>
                                <a:pt x="19821" y="65563"/>
                                <a:pt x="19821" y="65563"/>
                              </a:cubicBezTo>
                              <a:cubicBezTo>
                                <a:pt x="21346" y="65563"/>
                                <a:pt x="22871" y="65563"/>
                                <a:pt x="24395" y="65563"/>
                              </a:cubicBezTo>
                              <a:lnTo>
                                <a:pt x="25920" y="73186"/>
                              </a:lnTo>
                              <a:cubicBezTo>
                                <a:pt x="22871" y="73186"/>
                                <a:pt x="21346" y="74711"/>
                                <a:pt x="18297" y="74711"/>
                              </a:cubicBezTo>
                              <a:cubicBezTo>
                                <a:pt x="15247" y="74711"/>
                                <a:pt x="13722" y="73186"/>
                                <a:pt x="10673" y="73186"/>
                              </a:cubicBezTo>
                              <a:cubicBezTo>
                                <a:pt x="9148" y="71662"/>
                                <a:pt x="7624" y="70137"/>
                                <a:pt x="7624" y="68612"/>
                              </a:cubicBezTo>
                              <a:cubicBezTo>
                                <a:pt x="6099" y="67088"/>
                                <a:pt x="6099" y="64038"/>
                                <a:pt x="6099" y="57939"/>
                              </a:cubicBezTo>
                              <a:lnTo>
                                <a:pt x="6099" y="28970"/>
                              </a:lnTo>
                              <a:lnTo>
                                <a:pt x="0" y="28970"/>
                              </a:lnTo>
                              <a:lnTo>
                                <a:pt x="0" y="19821"/>
                              </a:lnTo>
                              <a:lnTo>
                                <a:pt x="6099" y="19821"/>
                              </a:lnTo>
                              <a:lnTo>
                                <a:pt x="6099"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3" name="Shape 466503"/>
                      <wps:cNvSpPr/>
                      <wps:spPr>
                        <a:xfrm>
                          <a:off x="1326503" y="1525"/>
                          <a:ext cx="28207" cy="73186"/>
                        </a:xfrm>
                        <a:custGeom>
                          <a:avLst/>
                          <a:gdLst/>
                          <a:ahLst/>
                          <a:cxnLst/>
                          <a:rect l="0" t="0" r="0" b="0"/>
                          <a:pathLst>
                            <a:path w="28207" h="73186">
                              <a:moveTo>
                                <a:pt x="0" y="0"/>
                              </a:moveTo>
                              <a:lnTo>
                                <a:pt x="28207" y="0"/>
                              </a:lnTo>
                              <a:lnTo>
                                <a:pt x="28207" y="9148"/>
                              </a:lnTo>
                              <a:lnTo>
                                <a:pt x="24396" y="9148"/>
                              </a:lnTo>
                              <a:lnTo>
                                <a:pt x="10673" y="9148"/>
                              </a:lnTo>
                              <a:lnTo>
                                <a:pt x="10673" y="30494"/>
                              </a:lnTo>
                              <a:lnTo>
                                <a:pt x="25920" y="30494"/>
                              </a:lnTo>
                              <a:lnTo>
                                <a:pt x="28207" y="30113"/>
                              </a:lnTo>
                              <a:lnTo>
                                <a:pt x="28207" y="39643"/>
                              </a:lnTo>
                              <a:lnTo>
                                <a:pt x="27445" y="39643"/>
                              </a:lnTo>
                              <a:lnTo>
                                <a:pt x="10673" y="39643"/>
                              </a:lnTo>
                              <a:lnTo>
                                <a:pt x="10673" y="64038"/>
                              </a:lnTo>
                              <a:lnTo>
                                <a:pt x="28207" y="64038"/>
                              </a:lnTo>
                              <a:lnTo>
                                <a:pt x="28207"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4" name="Shape 466504"/>
                      <wps:cNvSpPr/>
                      <wps:spPr>
                        <a:xfrm>
                          <a:off x="1286098" y="1525"/>
                          <a:ext cx="28207" cy="44217"/>
                        </a:xfrm>
                        <a:custGeom>
                          <a:avLst/>
                          <a:gdLst/>
                          <a:ahLst/>
                          <a:cxnLst/>
                          <a:rect l="0" t="0" r="0" b="0"/>
                          <a:pathLst>
                            <a:path w="28207" h="44217">
                              <a:moveTo>
                                <a:pt x="0" y="0"/>
                              </a:moveTo>
                              <a:lnTo>
                                <a:pt x="11435" y="0"/>
                              </a:lnTo>
                              <a:cubicBezTo>
                                <a:pt x="14485" y="0"/>
                                <a:pt x="17534" y="1525"/>
                                <a:pt x="20584" y="3049"/>
                              </a:cubicBezTo>
                              <a:cubicBezTo>
                                <a:pt x="22108" y="4574"/>
                                <a:pt x="25158" y="7624"/>
                                <a:pt x="26682" y="10673"/>
                              </a:cubicBezTo>
                              <a:cubicBezTo>
                                <a:pt x="28207" y="13722"/>
                                <a:pt x="28207" y="16772"/>
                                <a:pt x="28207" y="21346"/>
                              </a:cubicBezTo>
                              <a:cubicBezTo>
                                <a:pt x="28207" y="27445"/>
                                <a:pt x="26682" y="32019"/>
                                <a:pt x="22108" y="36593"/>
                              </a:cubicBezTo>
                              <a:cubicBezTo>
                                <a:pt x="19059" y="41167"/>
                                <a:pt x="11435" y="44217"/>
                                <a:pt x="762" y="44217"/>
                              </a:cubicBezTo>
                              <a:lnTo>
                                <a:pt x="0" y="44217"/>
                              </a:lnTo>
                              <a:lnTo>
                                <a:pt x="0" y="35069"/>
                              </a:lnTo>
                              <a:lnTo>
                                <a:pt x="762" y="35069"/>
                              </a:lnTo>
                              <a:cubicBezTo>
                                <a:pt x="6861" y="35069"/>
                                <a:pt x="11435" y="33544"/>
                                <a:pt x="12960" y="30494"/>
                              </a:cubicBezTo>
                              <a:cubicBezTo>
                                <a:pt x="16009" y="28970"/>
                                <a:pt x="17534" y="25920"/>
                                <a:pt x="17534" y="21346"/>
                              </a:cubicBezTo>
                              <a:cubicBezTo>
                                <a:pt x="17534" y="18297"/>
                                <a:pt x="17534" y="15247"/>
                                <a:pt x="16009" y="13722"/>
                              </a:cubicBezTo>
                              <a:cubicBezTo>
                                <a:pt x="14485" y="10673"/>
                                <a:pt x="11435" y="9148"/>
                                <a:pt x="9910"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01" name="Shape 466601"/>
                      <wps:cNvSpPr/>
                      <wps:spPr>
                        <a:xfrm>
                          <a:off x="1817462" y="1525"/>
                          <a:ext cx="34306" cy="73186"/>
                        </a:xfrm>
                        <a:custGeom>
                          <a:avLst/>
                          <a:gdLst/>
                          <a:ahLst/>
                          <a:cxnLst/>
                          <a:rect l="0" t="0" r="0" b="0"/>
                          <a:pathLst>
                            <a:path w="34306" h="73186">
                              <a:moveTo>
                                <a:pt x="27445" y="0"/>
                              </a:moveTo>
                              <a:lnTo>
                                <a:pt x="34306" y="0"/>
                              </a:lnTo>
                              <a:lnTo>
                                <a:pt x="34306" y="11181"/>
                              </a:lnTo>
                              <a:lnTo>
                                <a:pt x="30494" y="21346"/>
                              </a:lnTo>
                              <a:lnTo>
                                <a:pt x="22871" y="41167"/>
                              </a:lnTo>
                              <a:lnTo>
                                <a:pt x="34306" y="41167"/>
                              </a:lnTo>
                              <a:lnTo>
                                <a:pt x="34306" y="50316"/>
                              </a:lnTo>
                              <a:lnTo>
                                <a:pt x="19821" y="50316"/>
                              </a:lnTo>
                              <a:lnTo>
                                <a:pt x="10673" y="73186"/>
                              </a:lnTo>
                              <a:lnTo>
                                <a:pt x="0" y="73186"/>
                              </a:lnTo>
                              <a:lnTo>
                                <a:pt x="274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02" name="Shape 466602"/>
                      <wps:cNvSpPr/>
                      <wps:spPr>
                        <a:xfrm>
                          <a:off x="1753424" y="1525"/>
                          <a:ext cx="57939" cy="73186"/>
                        </a:xfrm>
                        <a:custGeom>
                          <a:avLst/>
                          <a:gdLst/>
                          <a:ahLst/>
                          <a:cxnLst/>
                          <a:rect l="0" t="0" r="0" b="0"/>
                          <a:pathLst>
                            <a:path w="57939" h="73186">
                              <a:moveTo>
                                <a:pt x="0" y="0"/>
                              </a:moveTo>
                              <a:lnTo>
                                <a:pt x="10673" y="0"/>
                              </a:lnTo>
                              <a:lnTo>
                                <a:pt x="10673" y="28970"/>
                              </a:lnTo>
                              <a:lnTo>
                                <a:pt x="47266" y="28970"/>
                              </a:lnTo>
                              <a:lnTo>
                                <a:pt x="47266" y="0"/>
                              </a:lnTo>
                              <a:lnTo>
                                <a:pt x="57939" y="0"/>
                              </a:lnTo>
                              <a:lnTo>
                                <a:pt x="57939" y="73186"/>
                              </a:lnTo>
                              <a:lnTo>
                                <a:pt x="47266" y="73186"/>
                              </a:lnTo>
                              <a:lnTo>
                                <a:pt x="47266" y="38118"/>
                              </a:lnTo>
                              <a:lnTo>
                                <a:pt x="10673" y="38118"/>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5" name="Shape 466505"/>
                      <wps:cNvSpPr/>
                      <wps:spPr>
                        <a:xfrm>
                          <a:off x="1684812" y="1525"/>
                          <a:ext cx="59464" cy="73186"/>
                        </a:xfrm>
                        <a:custGeom>
                          <a:avLst/>
                          <a:gdLst/>
                          <a:ahLst/>
                          <a:cxnLst/>
                          <a:rect l="0" t="0" r="0" b="0"/>
                          <a:pathLst>
                            <a:path w="59464" h="73186">
                              <a:moveTo>
                                <a:pt x="0" y="0"/>
                              </a:moveTo>
                              <a:lnTo>
                                <a:pt x="59464" y="0"/>
                              </a:lnTo>
                              <a:lnTo>
                                <a:pt x="59464" y="9148"/>
                              </a:lnTo>
                              <a:lnTo>
                                <a:pt x="35068" y="9148"/>
                              </a:lnTo>
                              <a:lnTo>
                                <a:pt x="35068" y="73186"/>
                              </a:lnTo>
                              <a:lnTo>
                                <a:pt x="24395" y="73186"/>
                              </a:lnTo>
                              <a:lnTo>
                                <a:pt x="24395" y="9148"/>
                              </a:ln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6" name="Shape 466506"/>
                      <wps:cNvSpPr/>
                      <wps:spPr>
                        <a:xfrm>
                          <a:off x="1634496" y="1525"/>
                          <a:ext cx="45741" cy="73186"/>
                        </a:xfrm>
                        <a:custGeom>
                          <a:avLst/>
                          <a:gdLst/>
                          <a:ahLst/>
                          <a:cxnLst/>
                          <a:rect l="0" t="0" r="0" b="0"/>
                          <a:pathLst>
                            <a:path w="45741" h="73186">
                              <a:moveTo>
                                <a:pt x="0" y="0"/>
                              </a:moveTo>
                              <a:lnTo>
                                <a:pt x="10673" y="0"/>
                              </a:lnTo>
                              <a:lnTo>
                                <a:pt x="10673" y="64038"/>
                              </a:lnTo>
                              <a:lnTo>
                                <a:pt x="45741" y="64038"/>
                              </a:lnTo>
                              <a:lnTo>
                                <a:pt x="45741"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7" name="Shape 466507"/>
                      <wps:cNvSpPr/>
                      <wps:spPr>
                        <a:xfrm>
                          <a:off x="1561310" y="1525"/>
                          <a:ext cx="57939" cy="73186"/>
                        </a:xfrm>
                        <a:custGeom>
                          <a:avLst/>
                          <a:gdLst/>
                          <a:ahLst/>
                          <a:cxnLst/>
                          <a:rect l="0" t="0" r="0" b="0"/>
                          <a:pathLst>
                            <a:path w="57939" h="73186">
                              <a:moveTo>
                                <a:pt x="0" y="0"/>
                              </a:moveTo>
                              <a:lnTo>
                                <a:pt x="10673" y="0"/>
                              </a:lnTo>
                              <a:lnTo>
                                <a:pt x="47266" y="53365"/>
                              </a:lnTo>
                              <a:lnTo>
                                <a:pt x="47266" y="0"/>
                              </a:lnTo>
                              <a:lnTo>
                                <a:pt x="57939" y="0"/>
                              </a:lnTo>
                              <a:lnTo>
                                <a:pt x="57939" y="73186"/>
                              </a:lnTo>
                              <a:lnTo>
                                <a:pt x="47266" y="73186"/>
                              </a:lnTo>
                              <a:lnTo>
                                <a:pt x="10673" y="1829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8" name="Shape 466508"/>
                      <wps:cNvSpPr/>
                      <wps:spPr>
                        <a:xfrm>
                          <a:off x="1526241"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09" name="Shape 466509"/>
                      <wps:cNvSpPr/>
                      <wps:spPr>
                        <a:xfrm>
                          <a:off x="1463728" y="1525"/>
                          <a:ext cx="54890" cy="73186"/>
                        </a:xfrm>
                        <a:custGeom>
                          <a:avLst/>
                          <a:gdLst/>
                          <a:ahLst/>
                          <a:cxnLst/>
                          <a:rect l="0" t="0" r="0" b="0"/>
                          <a:pathLst>
                            <a:path w="54890"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90" y="64038"/>
                              </a:lnTo>
                              <a:lnTo>
                                <a:pt x="5489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10" name="Shape 466510"/>
                      <wps:cNvSpPr/>
                      <wps:spPr>
                        <a:xfrm>
                          <a:off x="1395116" y="1525"/>
                          <a:ext cx="54889" cy="73186"/>
                        </a:xfrm>
                        <a:custGeom>
                          <a:avLst/>
                          <a:gdLst/>
                          <a:ahLst/>
                          <a:cxnLst/>
                          <a:rect l="0" t="0" r="0" b="0"/>
                          <a:pathLst>
                            <a:path w="54889"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89" y="64038"/>
                              </a:lnTo>
                              <a:lnTo>
                                <a:pt x="54889"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11" name="Shape 466511"/>
                      <wps:cNvSpPr/>
                      <wps:spPr>
                        <a:xfrm>
                          <a:off x="1354710" y="1525"/>
                          <a:ext cx="28208" cy="73186"/>
                        </a:xfrm>
                        <a:custGeom>
                          <a:avLst/>
                          <a:gdLst/>
                          <a:ahLst/>
                          <a:cxnLst/>
                          <a:rect l="0" t="0" r="0" b="0"/>
                          <a:pathLst>
                            <a:path w="28208" h="73186">
                              <a:moveTo>
                                <a:pt x="0" y="0"/>
                              </a:moveTo>
                              <a:lnTo>
                                <a:pt x="763" y="0"/>
                              </a:lnTo>
                              <a:cubicBezTo>
                                <a:pt x="6861" y="0"/>
                                <a:pt x="9911" y="0"/>
                                <a:pt x="14485" y="1525"/>
                              </a:cubicBezTo>
                              <a:cubicBezTo>
                                <a:pt x="17534" y="3049"/>
                                <a:pt x="20584" y="4574"/>
                                <a:pt x="22109" y="7624"/>
                              </a:cubicBezTo>
                              <a:cubicBezTo>
                                <a:pt x="23633" y="10673"/>
                                <a:pt x="25158" y="13722"/>
                                <a:pt x="25158" y="18297"/>
                              </a:cubicBezTo>
                              <a:cubicBezTo>
                                <a:pt x="25158" y="21346"/>
                                <a:pt x="23633" y="22871"/>
                                <a:pt x="22109" y="25920"/>
                              </a:cubicBezTo>
                              <a:cubicBezTo>
                                <a:pt x="20584" y="28970"/>
                                <a:pt x="17534" y="30494"/>
                                <a:pt x="14485" y="33544"/>
                              </a:cubicBezTo>
                              <a:cubicBezTo>
                                <a:pt x="19059" y="35069"/>
                                <a:pt x="22109" y="36593"/>
                                <a:pt x="25158" y="39643"/>
                              </a:cubicBezTo>
                              <a:cubicBezTo>
                                <a:pt x="26683" y="42692"/>
                                <a:pt x="28208" y="47266"/>
                                <a:pt x="28208" y="50316"/>
                              </a:cubicBezTo>
                              <a:cubicBezTo>
                                <a:pt x="28208" y="54890"/>
                                <a:pt x="28208" y="57939"/>
                                <a:pt x="26683" y="60989"/>
                              </a:cubicBezTo>
                              <a:cubicBezTo>
                                <a:pt x="25158" y="64038"/>
                                <a:pt x="22109" y="65563"/>
                                <a:pt x="20584" y="67088"/>
                              </a:cubicBezTo>
                              <a:cubicBezTo>
                                <a:pt x="19059" y="68612"/>
                                <a:pt x="16010" y="70137"/>
                                <a:pt x="12960" y="71662"/>
                              </a:cubicBezTo>
                              <a:cubicBezTo>
                                <a:pt x="9911" y="71662"/>
                                <a:pt x="5336" y="73186"/>
                                <a:pt x="763" y="73186"/>
                              </a:cubicBezTo>
                              <a:lnTo>
                                <a:pt x="0" y="73186"/>
                              </a:lnTo>
                              <a:lnTo>
                                <a:pt x="0" y="64038"/>
                              </a:lnTo>
                              <a:lnTo>
                                <a:pt x="763" y="64038"/>
                              </a:lnTo>
                              <a:cubicBezTo>
                                <a:pt x="3812" y="64038"/>
                                <a:pt x="5336" y="62513"/>
                                <a:pt x="6861" y="62513"/>
                              </a:cubicBezTo>
                              <a:cubicBezTo>
                                <a:pt x="8386" y="62513"/>
                                <a:pt x="11436" y="62513"/>
                                <a:pt x="12960" y="60989"/>
                              </a:cubicBezTo>
                              <a:cubicBezTo>
                                <a:pt x="14485" y="59464"/>
                                <a:pt x="14485" y="59464"/>
                                <a:pt x="16010" y="56414"/>
                              </a:cubicBezTo>
                              <a:cubicBezTo>
                                <a:pt x="17534" y="54890"/>
                                <a:pt x="17534" y="53365"/>
                                <a:pt x="17534" y="51840"/>
                              </a:cubicBezTo>
                              <a:cubicBezTo>
                                <a:pt x="17534" y="48791"/>
                                <a:pt x="17534" y="45741"/>
                                <a:pt x="16010" y="44217"/>
                              </a:cubicBezTo>
                              <a:cubicBezTo>
                                <a:pt x="14485" y="42692"/>
                                <a:pt x="11436" y="41167"/>
                                <a:pt x="9911" y="39643"/>
                              </a:cubicBezTo>
                              <a:lnTo>
                                <a:pt x="0" y="39643"/>
                              </a:lnTo>
                              <a:lnTo>
                                <a:pt x="0" y="30113"/>
                              </a:lnTo>
                              <a:lnTo>
                                <a:pt x="6861" y="28970"/>
                              </a:lnTo>
                              <a:cubicBezTo>
                                <a:pt x="9911" y="28970"/>
                                <a:pt x="11436" y="27445"/>
                                <a:pt x="12960" y="25920"/>
                              </a:cubicBezTo>
                              <a:cubicBezTo>
                                <a:pt x="14485" y="24395"/>
                                <a:pt x="14485" y="21346"/>
                                <a:pt x="14485" y="19821"/>
                              </a:cubicBezTo>
                              <a:cubicBezTo>
                                <a:pt x="14485" y="16772"/>
                                <a:pt x="14485" y="15247"/>
                                <a:pt x="12960" y="13722"/>
                              </a:cubicBezTo>
                              <a:cubicBezTo>
                                <a:pt x="11436" y="12198"/>
                                <a:pt x="9911" y="10673"/>
                                <a:pt x="8386"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0" name="Shape 476100"/>
                      <wps:cNvSpPr/>
                      <wps:spPr>
                        <a:xfrm>
                          <a:off x="1886074" y="85384"/>
                          <a:ext cx="57939" cy="9148"/>
                        </a:xfrm>
                        <a:custGeom>
                          <a:avLst/>
                          <a:gdLst/>
                          <a:ahLst/>
                          <a:cxnLst/>
                          <a:rect l="0" t="0" r="0" b="0"/>
                          <a:pathLst>
                            <a:path w="57939" h="9148">
                              <a:moveTo>
                                <a:pt x="0" y="0"/>
                              </a:moveTo>
                              <a:lnTo>
                                <a:pt x="57939" y="0"/>
                              </a:lnTo>
                              <a:lnTo>
                                <a:pt x="5793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13" name="Shape 466513"/>
                      <wps:cNvSpPr/>
                      <wps:spPr>
                        <a:xfrm>
                          <a:off x="2021774" y="20029"/>
                          <a:ext cx="23633" cy="55889"/>
                        </a:xfrm>
                        <a:custGeom>
                          <a:avLst/>
                          <a:gdLst/>
                          <a:ahLst/>
                          <a:cxnLst/>
                          <a:rect l="0" t="0" r="0" b="0"/>
                          <a:pathLst>
                            <a:path w="23633" h="55889">
                              <a:moveTo>
                                <a:pt x="23633" y="0"/>
                              </a:moveTo>
                              <a:lnTo>
                                <a:pt x="23633" y="9267"/>
                              </a:lnTo>
                              <a:lnTo>
                                <a:pt x="13723" y="13515"/>
                              </a:lnTo>
                              <a:cubicBezTo>
                                <a:pt x="10673" y="16564"/>
                                <a:pt x="9149" y="21138"/>
                                <a:pt x="9149" y="27237"/>
                              </a:cubicBezTo>
                              <a:cubicBezTo>
                                <a:pt x="9149" y="33336"/>
                                <a:pt x="10673" y="37910"/>
                                <a:pt x="13723" y="40960"/>
                              </a:cubicBezTo>
                              <a:lnTo>
                                <a:pt x="23633" y="46623"/>
                              </a:lnTo>
                              <a:lnTo>
                                <a:pt x="23633" y="55889"/>
                              </a:lnTo>
                              <a:lnTo>
                                <a:pt x="6099" y="48583"/>
                              </a:lnTo>
                              <a:cubicBezTo>
                                <a:pt x="1525" y="44009"/>
                                <a:pt x="0" y="36385"/>
                                <a:pt x="0" y="27237"/>
                              </a:cubicBezTo>
                              <a:cubicBezTo>
                                <a:pt x="0" y="16564"/>
                                <a:pt x="3050"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14" name="Shape 466514"/>
                      <wps:cNvSpPr/>
                      <wps:spPr>
                        <a:xfrm>
                          <a:off x="1851768" y="1525"/>
                          <a:ext cx="34306" cy="73186"/>
                        </a:xfrm>
                        <a:custGeom>
                          <a:avLst/>
                          <a:gdLst/>
                          <a:ahLst/>
                          <a:cxnLst/>
                          <a:rect l="0" t="0" r="0" b="0"/>
                          <a:pathLst>
                            <a:path w="34306" h="73186">
                              <a:moveTo>
                                <a:pt x="0" y="0"/>
                              </a:moveTo>
                              <a:lnTo>
                                <a:pt x="6861" y="0"/>
                              </a:lnTo>
                              <a:lnTo>
                                <a:pt x="34306" y="73186"/>
                              </a:lnTo>
                              <a:lnTo>
                                <a:pt x="23633" y="73186"/>
                              </a:lnTo>
                              <a:lnTo>
                                <a:pt x="14485" y="50316"/>
                              </a:lnTo>
                              <a:lnTo>
                                <a:pt x="0" y="50316"/>
                              </a:lnTo>
                              <a:lnTo>
                                <a:pt x="0" y="41167"/>
                              </a:lnTo>
                              <a:lnTo>
                                <a:pt x="11435" y="41167"/>
                              </a:lnTo>
                              <a:lnTo>
                                <a:pt x="5336" y="22871"/>
                              </a:lnTo>
                              <a:cubicBezTo>
                                <a:pt x="2287" y="16772"/>
                                <a:pt x="762" y="12198"/>
                                <a:pt x="762" y="9148"/>
                              </a:cubicBezTo>
                              <a:lnTo>
                                <a:pt x="0" y="1118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15" name="Shape 466515"/>
                      <wps:cNvSpPr/>
                      <wps:spPr>
                        <a:xfrm>
                          <a:off x="1948587" y="0"/>
                          <a:ext cx="64038" cy="76236"/>
                        </a:xfrm>
                        <a:custGeom>
                          <a:avLst/>
                          <a:gdLst/>
                          <a:ahLst/>
                          <a:cxnLst/>
                          <a:rect l="0" t="0" r="0" b="0"/>
                          <a:pathLst>
                            <a:path w="64038" h="76236">
                              <a:moveTo>
                                <a:pt x="33544" y="0"/>
                              </a:moveTo>
                              <a:cubicBezTo>
                                <a:pt x="41167" y="0"/>
                                <a:pt x="47266" y="1525"/>
                                <a:pt x="51840" y="4574"/>
                              </a:cubicBezTo>
                              <a:cubicBezTo>
                                <a:pt x="56415" y="9148"/>
                                <a:pt x="60989" y="13722"/>
                                <a:pt x="62513" y="21346"/>
                              </a:cubicBezTo>
                              <a:lnTo>
                                <a:pt x="51840" y="22871"/>
                              </a:lnTo>
                              <a:cubicBezTo>
                                <a:pt x="50316" y="18297"/>
                                <a:pt x="47266" y="13722"/>
                                <a:pt x="44217" y="12198"/>
                              </a:cubicBezTo>
                              <a:cubicBezTo>
                                <a:pt x="41167" y="9148"/>
                                <a:pt x="38118" y="9148"/>
                                <a:pt x="33544" y="9148"/>
                              </a:cubicBezTo>
                              <a:cubicBezTo>
                                <a:pt x="28970" y="9148"/>
                                <a:pt x="24395" y="9148"/>
                                <a:pt x="19821" y="12198"/>
                              </a:cubicBezTo>
                              <a:cubicBezTo>
                                <a:pt x="16772" y="15247"/>
                                <a:pt x="13722" y="18297"/>
                                <a:pt x="12198" y="22871"/>
                              </a:cubicBezTo>
                              <a:cubicBezTo>
                                <a:pt x="10673" y="27445"/>
                                <a:pt x="10673" y="32019"/>
                                <a:pt x="10673" y="36593"/>
                              </a:cubicBezTo>
                              <a:cubicBezTo>
                                <a:pt x="10673" y="42692"/>
                                <a:pt x="12198" y="48791"/>
                                <a:pt x="13722" y="53365"/>
                              </a:cubicBezTo>
                              <a:cubicBezTo>
                                <a:pt x="15247" y="57939"/>
                                <a:pt x="18297" y="60989"/>
                                <a:pt x="21346" y="62513"/>
                              </a:cubicBezTo>
                              <a:cubicBezTo>
                                <a:pt x="24395" y="65563"/>
                                <a:pt x="28970" y="67087"/>
                                <a:pt x="33544" y="67087"/>
                              </a:cubicBezTo>
                              <a:cubicBezTo>
                                <a:pt x="38118" y="67087"/>
                                <a:pt x="42692" y="65563"/>
                                <a:pt x="45741" y="62513"/>
                              </a:cubicBezTo>
                              <a:cubicBezTo>
                                <a:pt x="50316" y="59464"/>
                                <a:pt x="51840" y="54890"/>
                                <a:pt x="53365" y="48791"/>
                              </a:cubicBezTo>
                              <a:lnTo>
                                <a:pt x="64038" y="50316"/>
                              </a:lnTo>
                              <a:cubicBezTo>
                                <a:pt x="62513" y="57939"/>
                                <a:pt x="57939" y="65563"/>
                                <a:pt x="53365" y="68612"/>
                              </a:cubicBezTo>
                              <a:cubicBezTo>
                                <a:pt x="48791" y="73186"/>
                                <a:pt x="41167" y="76236"/>
                                <a:pt x="33544" y="76236"/>
                              </a:cubicBezTo>
                              <a:cubicBezTo>
                                <a:pt x="25920" y="76236"/>
                                <a:pt x="19821" y="73186"/>
                                <a:pt x="15247" y="70137"/>
                              </a:cubicBezTo>
                              <a:cubicBezTo>
                                <a:pt x="10673" y="67087"/>
                                <a:pt x="6099" y="62513"/>
                                <a:pt x="4574" y="56415"/>
                              </a:cubicBezTo>
                              <a:cubicBezTo>
                                <a:pt x="1525" y="50316"/>
                                <a:pt x="0" y="44217"/>
                                <a:pt x="0" y="36593"/>
                              </a:cubicBezTo>
                              <a:cubicBezTo>
                                <a:pt x="0" y="28970"/>
                                <a:pt x="1525" y="22871"/>
                                <a:pt x="4574" y="16772"/>
                              </a:cubicBezTo>
                              <a:cubicBezTo>
                                <a:pt x="7623" y="10673"/>
                                <a:pt x="10673" y="6099"/>
                                <a:pt x="16772" y="3049"/>
                              </a:cubicBezTo>
                              <a:cubicBezTo>
                                <a:pt x="21346" y="0"/>
                                <a:pt x="27445"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16" name="Shape 466516"/>
                      <wps:cNvSpPr/>
                      <wps:spPr>
                        <a:xfrm>
                          <a:off x="2133078" y="19821"/>
                          <a:ext cx="22871" cy="56414"/>
                        </a:xfrm>
                        <a:custGeom>
                          <a:avLst/>
                          <a:gdLst/>
                          <a:ahLst/>
                          <a:cxnLst/>
                          <a:rect l="0" t="0" r="0" b="0"/>
                          <a:pathLst>
                            <a:path w="22871" h="56414">
                              <a:moveTo>
                                <a:pt x="22871" y="0"/>
                              </a:moveTo>
                              <a:lnTo>
                                <a:pt x="22871" y="9148"/>
                              </a:lnTo>
                              <a:cubicBezTo>
                                <a:pt x="18297" y="9148"/>
                                <a:pt x="15247" y="10673"/>
                                <a:pt x="13722" y="13723"/>
                              </a:cubicBezTo>
                              <a:cubicBezTo>
                                <a:pt x="10673" y="16772"/>
                                <a:pt x="9148" y="21346"/>
                                <a:pt x="9148" y="27445"/>
                              </a:cubicBezTo>
                              <a:cubicBezTo>
                                <a:pt x="9148" y="33544"/>
                                <a:pt x="10673" y="38118"/>
                                <a:pt x="13722" y="41167"/>
                              </a:cubicBezTo>
                              <a:cubicBezTo>
                                <a:pt x="16771" y="44217"/>
                                <a:pt x="19821" y="47266"/>
                                <a:pt x="22871" y="47266"/>
                              </a:cubicBezTo>
                              <a:lnTo>
                                <a:pt x="22871" y="56414"/>
                              </a:lnTo>
                              <a:cubicBezTo>
                                <a:pt x="18297" y="56414"/>
                                <a:pt x="13722" y="54890"/>
                                <a:pt x="10673" y="51840"/>
                              </a:cubicBezTo>
                              <a:cubicBezTo>
                                <a:pt x="7624" y="50316"/>
                                <a:pt x="4574" y="45742"/>
                                <a:pt x="3049" y="42692"/>
                              </a:cubicBezTo>
                              <a:cubicBezTo>
                                <a:pt x="1524" y="38118"/>
                                <a:pt x="0" y="33544"/>
                                <a:pt x="0" y="27445"/>
                              </a:cubicBezTo>
                              <a:cubicBezTo>
                                <a:pt x="0" y="22871"/>
                                <a:pt x="1524" y="16772"/>
                                <a:pt x="3049" y="12198"/>
                              </a:cubicBezTo>
                              <a:cubicBezTo>
                                <a:pt x="4574" y="7624"/>
                                <a:pt x="7624" y="4574"/>
                                <a:pt x="10673" y="3049"/>
                              </a:cubicBezTo>
                              <a:cubicBezTo>
                                <a:pt x="13722"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17" name="Shape 466517"/>
                      <wps:cNvSpPr/>
                      <wps:spPr>
                        <a:xfrm>
                          <a:off x="2081238" y="19821"/>
                          <a:ext cx="41167" cy="54890"/>
                        </a:xfrm>
                        <a:custGeom>
                          <a:avLst/>
                          <a:gdLst/>
                          <a:ahLst/>
                          <a:cxnLst/>
                          <a:rect l="0" t="0" r="0" b="0"/>
                          <a:pathLst>
                            <a:path w="41167" h="54890">
                              <a:moveTo>
                                <a:pt x="24395" y="0"/>
                              </a:moveTo>
                              <a:cubicBezTo>
                                <a:pt x="27444" y="0"/>
                                <a:pt x="30494" y="0"/>
                                <a:pt x="32019" y="1525"/>
                              </a:cubicBezTo>
                              <a:cubicBezTo>
                                <a:pt x="35068" y="3049"/>
                                <a:pt x="36593" y="3049"/>
                                <a:pt x="38118" y="6099"/>
                              </a:cubicBezTo>
                              <a:cubicBezTo>
                                <a:pt x="39642" y="7624"/>
                                <a:pt x="39642"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69" y="10673"/>
                                <a:pt x="27444" y="10673"/>
                              </a:cubicBezTo>
                              <a:cubicBezTo>
                                <a:pt x="25920" y="9148"/>
                                <a:pt x="24395" y="9148"/>
                                <a:pt x="21346" y="9148"/>
                              </a:cubicBezTo>
                              <a:cubicBezTo>
                                <a:pt x="18296"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6"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18" name="Shape 466518"/>
                      <wps:cNvSpPr/>
                      <wps:spPr>
                        <a:xfrm>
                          <a:off x="2045407" y="19821"/>
                          <a:ext cx="23633" cy="56414"/>
                        </a:xfrm>
                        <a:custGeom>
                          <a:avLst/>
                          <a:gdLst/>
                          <a:ahLst/>
                          <a:cxnLst/>
                          <a:rect l="0" t="0" r="0" b="0"/>
                          <a:pathLst>
                            <a:path w="23633" h="56414">
                              <a:moveTo>
                                <a:pt x="762" y="0"/>
                              </a:moveTo>
                              <a:cubicBezTo>
                                <a:pt x="6861" y="0"/>
                                <a:pt x="12960" y="1525"/>
                                <a:pt x="17534" y="6099"/>
                              </a:cubicBezTo>
                              <a:cubicBezTo>
                                <a:pt x="22108" y="10673"/>
                                <a:pt x="23633" y="18297"/>
                                <a:pt x="23633" y="27445"/>
                              </a:cubicBezTo>
                              <a:cubicBezTo>
                                <a:pt x="23633" y="33544"/>
                                <a:pt x="22108" y="39643"/>
                                <a:pt x="20584" y="42692"/>
                              </a:cubicBezTo>
                              <a:cubicBezTo>
                                <a:pt x="19059" y="47266"/>
                                <a:pt x="16009" y="50316"/>
                                <a:pt x="12960"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1" name="Shape 476101"/>
                      <wps:cNvSpPr/>
                      <wps:spPr>
                        <a:xfrm>
                          <a:off x="2245907"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2" name="Shape 476102"/>
                      <wps:cNvSpPr/>
                      <wps:spPr>
                        <a:xfrm>
                          <a:off x="2194067"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21" name="Shape 466521"/>
                      <wps:cNvSpPr/>
                      <wps:spPr>
                        <a:xfrm>
                          <a:off x="2265728" y="20029"/>
                          <a:ext cx="23633" cy="55889"/>
                        </a:xfrm>
                        <a:custGeom>
                          <a:avLst/>
                          <a:gdLst/>
                          <a:ahLst/>
                          <a:cxnLst/>
                          <a:rect l="0" t="0" r="0" b="0"/>
                          <a:pathLst>
                            <a:path w="23633" h="55889">
                              <a:moveTo>
                                <a:pt x="23633" y="0"/>
                              </a:moveTo>
                              <a:lnTo>
                                <a:pt x="23633" y="9267"/>
                              </a:lnTo>
                              <a:lnTo>
                                <a:pt x="13722" y="13515"/>
                              </a:lnTo>
                              <a:cubicBezTo>
                                <a:pt x="10673" y="16564"/>
                                <a:pt x="9148" y="21138"/>
                                <a:pt x="9148" y="27237"/>
                              </a:cubicBezTo>
                              <a:cubicBezTo>
                                <a:pt x="9148" y="33336"/>
                                <a:pt x="10673" y="37910"/>
                                <a:pt x="13722" y="40959"/>
                              </a:cubicBezTo>
                              <a:lnTo>
                                <a:pt x="23633" y="46623"/>
                              </a:lnTo>
                              <a:lnTo>
                                <a:pt x="23633" y="55889"/>
                              </a:lnTo>
                              <a:lnTo>
                                <a:pt x="6099" y="48583"/>
                              </a:lnTo>
                              <a:cubicBezTo>
                                <a:pt x="1525" y="44009"/>
                                <a:pt x="0" y="36385"/>
                                <a:pt x="0" y="27237"/>
                              </a:cubicBezTo>
                              <a:cubicBezTo>
                                <a:pt x="0" y="16564"/>
                                <a:pt x="3049"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3" name="Shape 476103"/>
                      <wps:cNvSpPr/>
                      <wps:spPr>
                        <a:xfrm>
                          <a:off x="2245907"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23" name="Shape 466523"/>
                      <wps:cNvSpPr/>
                      <wps:spPr>
                        <a:xfrm>
                          <a:off x="2210838"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2" y="64038"/>
                                <a:pt x="16772" y="64038"/>
                              </a:cubicBezTo>
                              <a:cubicBezTo>
                                <a:pt x="18297" y="64038"/>
                                <a:pt x="19821" y="65563"/>
                                <a:pt x="19821" y="65563"/>
                              </a:cubicBezTo>
                              <a:cubicBezTo>
                                <a:pt x="21346" y="65563"/>
                                <a:pt x="22871" y="65563"/>
                                <a:pt x="24395" y="65563"/>
                              </a:cubicBezTo>
                              <a:lnTo>
                                <a:pt x="25920" y="73186"/>
                              </a:lnTo>
                              <a:cubicBezTo>
                                <a:pt x="22871" y="73186"/>
                                <a:pt x="21346" y="74711"/>
                                <a:pt x="18297" y="74711"/>
                              </a:cubicBezTo>
                              <a:cubicBezTo>
                                <a:pt x="15247" y="74711"/>
                                <a:pt x="13722" y="73186"/>
                                <a:pt x="10673" y="73186"/>
                              </a:cubicBezTo>
                              <a:cubicBezTo>
                                <a:pt x="9148" y="71662"/>
                                <a:pt x="7624" y="70137"/>
                                <a:pt x="7624" y="68612"/>
                              </a:cubicBezTo>
                              <a:cubicBezTo>
                                <a:pt x="6099" y="67088"/>
                                <a:pt x="6099" y="64038"/>
                                <a:pt x="6099" y="57939"/>
                              </a:cubicBezTo>
                              <a:lnTo>
                                <a:pt x="6099" y="28970"/>
                              </a:lnTo>
                              <a:lnTo>
                                <a:pt x="0" y="28970"/>
                              </a:lnTo>
                              <a:lnTo>
                                <a:pt x="0" y="19821"/>
                              </a:lnTo>
                              <a:lnTo>
                                <a:pt x="6099" y="19821"/>
                              </a:lnTo>
                              <a:lnTo>
                                <a:pt x="6099"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4" name="Shape 476104"/>
                      <wps:cNvSpPr/>
                      <wps:spPr>
                        <a:xfrm>
                          <a:off x="2194067"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25" name="Shape 466525"/>
                      <wps:cNvSpPr/>
                      <wps:spPr>
                        <a:xfrm>
                          <a:off x="2155949" y="1525"/>
                          <a:ext cx="22871" cy="74711"/>
                        </a:xfrm>
                        <a:custGeom>
                          <a:avLst/>
                          <a:gdLst/>
                          <a:ahLst/>
                          <a:cxnLst/>
                          <a:rect l="0" t="0" r="0" b="0"/>
                          <a:pathLst>
                            <a:path w="22871" h="74711">
                              <a:moveTo>
                                <a:pt x="13722" y="0"/>
                              </a:moveTo>
                              <a:lnTo>
                                <a:pt x="22871" y="0"/>
                              </a:lnTo>
                              <a:lnTo>
                                <a:pt x="22871" y="73186"/>
                              </a:lnTo>
                              <a:lnTo>
                                <a:pt x="13722" y="73186"/>
                              </a:lnTo>
                              <a:lnTo>
                                <a:pt x="13722" y="64038"/>
                              </a:lnTo>
                              <a:cubicBezTo>
                                <a:pt x="10673" y="70137"/>
                                <a:pt x="6098" y="74711"/>
                                <a:pt x="0" y="74711"/>
                              </a:cubicBezTo>
                              <a:lnTo>
                                <a:pt x="0" y="65563"/>
                              </a:lnTo>
                              <a:cubicBezTo>
                                <a:pt x="4574" y="65563"/>
                                <a:pt x="7624" y="64038"/>
                                <a:pt x="9148" y="60989"/>
                              </a:cubicBezTo>
                              <a:cubicBezTo>
                                <a:pt x="12198" y="57939"/>
                                <a:pt x="13722" y="53365"/>
                                <a:pt x="13722" y="47266"/>
                              </a:cubicBezTo>
                              <a:cubicBezTo>
                                <a:pt x="13722" y="39643"/>
                                <a:pt x="12198" y="35069"/>
                                <a:pt x="9148" y="32019"/>
                              </a:cubicBezTo>
                              <a:cubicBezTo>
                                <a:pt x="6098" y="28970"/>
                                <a:pt x="3049" y="27445"/>
                                <a:pt x="0" y="27445"/>
                              </a:cubicBezTo>
                              <a:lnTo>
                                <a:pt x="0" y="18297"/>
                              </a:lnTo>
                              <a:cubicBezTo>
                                <a:pt x="3049" y="18297"/>
                                <a:pt x="4574" y="18297"/>
                                <a:pt x="7624" y="19821"/>
                              </a:cubicBezTo>
                              <a:cubicBezTo>
                                <a:pt x="10673" y="21346"/>
                                <a:pt x="12198" y="24395"/>
                                <a:pt x="13722" y="25920"/>
                              </a:cubicBezTo>
                              <a:lnTo>
                                <a:pt x="1372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26" name="Shape 466526"/>
                      <wps:cNvSpPr/>
                      <wps:spPr>
                        <a:xfrm>
                          <a:off x="2325192" y="19821"/>
                          <a:ext cx="41168" cy="54890"/>
                        </a:xfrm>
                        <a:custGeom>
                          <a:avLst/>
                          <a:gdLst/>
                          <a:ahLst/>
                          <a:cxnLst/>
                          <a:rect l="0" t="0" r="0" b="0"/>
                          <a:pathLst>
                            <a:path w="41168" h="54890">
                              <a:moveTo>
                                <a:pt x="24395" y="0"/>
                              </a:moveTo>
                              <a:cubicBezTo>
                                <a:pt x="27445" y="0"/>
                                <a:pt x="30495" y="0"/>
                                <a:pt x="32019" y="1525"/>
                              </a:cubicBezTo>
                              <a:cubicBezTo>
                                <a:pt x="35069" y="3049"/>
                                <a:pt x="36594" y="3049"/>
                                <a:pt x="38118" y="6099"/>
                              </a:cubicBezTo>
                              <a:cubicBezTo>
                                <a:pt x="39643" y="7624"/>
                                <a:pt x="39643" y="9148"/>
                                <a:pt x="41168" y="12198"/>
                              </a:cubicBezTo>
                              <a:cubicBezTo>
                                <a:pt x="41168" y="13723"/>
                                <a:pt x="41168" y="16772"/>
                                <a:pt x="41168" y="21346"/>
                              </a:cubicBezTo>
                              <a:lnTo>
                                <a:pt x="41168" y="54890"/>
                              </a:lnTo>
                              <a:lnTo>
                                <a:pt x="32019" y="54890"/>
                              </a:lnTo>
                              <a:lnTo>
                                <a:pt x="32019" y="22871"/>
                              </a:lnTo>
                              <a:cubicBezTo>
                                <a:pt x="32019" y="18297"/>
                                <a:pt x="32019" y="16772"/>
                                <a:pt x="30495" y="13723"/>
                              </a:cubicBezTo>
                              <a:cubicBezTo>
                                <a:pt x="30495" y="12198"/>
                                <a:pt x="28970" y="10673"/>
                                <a:pt x="27445" y="10673"/>
                              </a:cubicBezTo>
                              <a:cubicBezTo>
                                <a:pt x="25920" y="9148"/>
                                <a:pt x="24395" y="9148"/>
                                <a:pt x="21346" y="9148"/>
                              </a:cubicBezTo>
                              <a:cubicBezTo>
                                <a:pt x="18297" y="9148"/>
                                <a:pt x="15247" y="9148"/>
                                <a:pt x="12198" y="12198"/>
                              </a:cubicBezTo>
                              <a:cubicBezTo>
                                <a:pt x="10673" y="13723"/>
                                <a:pt x="9149" y="18297"/>
                                <a:pt x="9149" y="25920"/>
                              </a:cubicBezTo>
                              <a:lnTo>
                                <a:pt x="9149" y="54890"/>
                              </a:lnTo>
                              <a:lnTo>
                                <a:pt x="0" y="54890"/>
                              </a:lnTo>
                              <a:lnTo>
                                <a:pt x="0" y="1525"/>
                              </a:lnTo>
                              <a:lnTo>
                                <a:pt x="9149" y="1525"/>
                              </a:lnTo>
                              <a:lnTo>
                                <a:pt x="9149"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27" name="Shape 466527"/>
                      <wps:cNvSpPr/>
                      <wps:spPr>
                        <a:xfrm>
                          <a:off x="2289361" y="19821"/>
                          <a:ext cx="23633" cy="56414"/>
                        </a:xfrm>
                        <a:custGeom>
                          <a:avLst/>
                          <a:gdLst/>
                          <a:ahLst/>
                          <a:cxnLst/>
                          <a:rect l="0" t="0" r="0" b="0"/>
                          <a:pathLst>
                            <a:path w="23633" h="56414">
                              <a:moveTo>
                                <a:pt x="762" y="0"/>
                              </a:moveTo>
                              <a:cubicBezTo>
                                <a:pt x="6862" y="0"/>
                                <a:pt x="12960" y="1525"/>
                                <a:pt x="17535" y="6099"/>
                              </a:cubicBezTo>
                              <a:cubicBezTo>
                                <a:pt x="22108" y="10673"/>
                                <a:pt x="23633" y="18297"/>
                                <a:pt x="23633" y="27445"/>
                              </a:cubicBezTo>
                              <a:cubicBezTo>
                                <a:pt x="23633" y="33544"/>
                                <a:pt x="22108" y="39643"/>
                                <a:pt x="20584" y="42692"/>
                              </a:cubicBezTo>
                              <a:cubicBezTo>
                                <a:pt x="19059" y="47266"/>
                                <a:pt x="16009" y="50316"/>
                                <a:pt x="12960" y="51840"/>
                              </a:cubicBezTo>
                              <a:cubicBezTo>
                                <a:pt x="8386" y="54890"/>
                                <a:pt x="3812" y="56414"/>
                                <a:pt x="762" y="56414"/>
                              </a:cubicBezTo>
                              <a:lnTo>
                                <a:pt x="0" y="56097"/>
                              </a:lnTo>
                              <a:lnTo>
                                <a:pt x="0" y="46831"/>
                              </a:lnTo>
                              <a:lnTo>
                                <a:pt x="762" y="47266"/>
                              </a:lnTo>
                              <a:cubicBezTo>
                                <a:pt x="3812" y="47266"/>
                                <a:pt x="6862" y="44217"/>
                                <a:pt x="9911" y="41167"/>
                              </a:cubicBezTo>
                              <a:cubicBezTo>
                                <a:pt x="12960" y="38118"/>
                                <a:pt x="14485" y="33544"/>
                                <a:pt x="14485" y="27445"/>
                              </a:cubicBezTo>
                              <a:cubicBezTo>
                                <a:pt x="14485" y="21346"/>
                                <a:pt x="12960" y="16772"/>
                                <a:pt x="9911" y="13723"/>
                              </a:cubicBezTo>
                              <a:cubicBezTo>
                                <a:pt x="6862"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28" name="Shape 466528"/>
                      <wps:cNvSpPr/>
                      <wps:spPr>
                        <a:xfrm>
                          <a:off x="2381607" y="1525"/>
                          <a:ext cx="30494" cy="73186"/>
                        </a:xfrm>
                        <a:custGeom>
                          <a:avLst/>
                          <a:gdLst/>
                          <a:ahLst/>
                          <a:cxnLst/>
                          <a:rect l="0" t="0" r="0" b="0"/>
                          <a:pathLst>
                            <a:path w="30494" h="73186">
                              <a:moveTo>
                                <a:pt x="0" y="0"/>
                              </a:moveTo>
                              <a:lnTo>
                                <a:pt x="25920" y="0"/>
                              </a:lnTo>
                              <a:lnTo>
                                <a:pt x="30494" y="0"/>
                              </a:lnTo>
                              <a:lnTo>
                                <a:pt x="30494" y="9720"/>
                              </a:lnTo>
                              <a:lnTo>
                                <a:pt x="25920" y="9148"/>
                              </a:lnTo>
                              <a:lnTo>
                                <a:pt x="10673" y="9148"/>
                              </a:lnTo>
                              <a:lnTo>
                                <a:pt x="10673" y="64038"/>
                              </a:lnTo>
                              <a:lnTo>
                                <a:pt x="25920" y="64038"/>
                              </a:lnTo>
                              <a:lnTo>
                                <a:pt x="30494" y="63385"/>
                              </a:lnTo>
                              <a:lnTo>
                                <a:pt x="30494" y="72615"/>
                              </a:lnTo>
                              <a:lnTo>
                                <a:pt x="2592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29" name="Shape 466529"/>
                      <wps:cNvSpPr/>
                      <wps:spPr>
                        <a:xfrm>
                          <a:off x="2450219" y="19821"/>
                          <a:ext cx="24395" cy="55828"/>
                        </a:xfrm>
                        <a:custGeom>
                          <a:avLst/>
                          <a:gdLst/>
                          <a:ahLst/>
                          <a:cxnLst/>
                          <a:rect l="0" t="0" r="0" b="0"/>
                          <a:pathLst>
                            <a:path w="24395" h="55828">
                              <a:moveTo>
                                <a:pt x="24395" y="0"/>
                              </a:moveTo>
                              <a:lnTo>
                                <a:pt x="24395" y="9148"/>
                              </a:lnTo>
                              <a:lnTo>
                                <a:pt x="13722" y="12198"/>
                              </a:lnTo>
                              <a:cubicBezTo>
                                <a:pt x="10673" y="13722"/>
                                <a:pt x="9148" y="16772"/>
                                <a:pt x="9148" y="21346"/>
                              </a:cubicBezTo>
                              <a:lnTo>
                                <a:pt x="24395" y="21346"/>
                              </a:lnTo>
                              <a:lnTo>
                                <a:pt x="24395" y="30494"/>
                              </a:lnTo>
                              <a:lnTo>
                                <a:pt x="9148" y="30494"/>
                              </a:lnTo>
                              <a:cubicBezTo>
                                <a:pt x="9148" y="35068"/>
                                <a:pt x="10673" y="39643"/>
                                <a:pt x="13722" y="42692"/>
                              </a:cubicBezTo>
                              <a:lnTo>
                                <a:pt x="24395" y="46694"/>
                              </a:lnTo>
                              <a:lnTo>
                                <a:pt x="24395" y="55828"/>
                              </a:lnTo>
                              <a:lnTo>
                                <a:pt x="6098" y="48791"/>
                              </a:lnTo>
                              <a:cubicBezTo>
                                <a:pt x="1524" y="44217"/>
                                <a:pt x="0" y="36593"/>
                                <a:pt x="0" y="27445"/>
                              </a:cubicBezTo>
                              <a:cubicBezTo>
                                <a:pt x="0" y="18297"/>
                                <a:pt x="3049" y="12198"/>
                                <a:pt x="7623" y="6099"/>
                              </a:cubicBezTo>
                              <a:lnTo>
                                <a:pt x="2439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0" name="Shape 466530"/>
                      <wps:cNvSpPr/>
                      <wps:spPr>
                        <a:xfrm>
                          <a:off x="2412101" y="1525"/>
                          <a:ext cx="30494" cy="72615"/>
                        </a:xfrm>
                        <a:custGeom>
                          <a:avLst/>
                          <a:gdLst/>
                          <a:ahLst/>
                          <a:cxnLst/>
                          <a:rect l="0" t="0" r="0" b="0"/>
                          <a:pathLst>
                            <a:path w="30494" h="72615">
                              <a:moveTo>
                                <a:pt x="0" y="0"/>
                              </a:moveTo>
                              <a:lnTo>
                                <a:pt x="7624" y="0"/>
                              </a:lnTo>
                              <a:cubicBezTo>
                                <a:pt x="12198" y="1525"/>
                                <a:pt x="15247" y="3049"/>
                                <a:pt x="18297" y="6099"/>
                              </a:cubicBezTo>
                              <a:cubicBezTo>
                                <a:pt x="22871" y="9148"/>
                                <a:pt x="25920" y="13722"/>
                                <a:pt x="27445" y="18297"/>
                              </a:cubicBezTo>
                              <a:cubicBezTo>
                                <a:pt x="28970" y="22871"/>
                                <a:pt x="30494" y="28970"/>
                                <a:pt x="30494" y="35069"/>
                              </a:cubicBezTo>
                              <a:cubicBezTo>
                                <a:pt x="30494" y="41167"/>
                                <a:pt x="30494" y="45741"/>
                                <a:pt x="28970" y="50316"/>
                              </a:cubicBezTo>
                              <a:cubicBezTo>
                                <a:pt x="27445" y="54890"/>
                                <a:pt x="25920" y="57939"/>
                                <a:pt x="22871" y="60989"/>
                              </a:cubicBezTo>
                              <a:cubicBezTo>
                                <a:pt x="21346" y="64038"/>
                                <a:pt x="19821" y="65563"/>
                                <a:pt x="16772" y="67088"/>
                              </a:cubicBezTo>
                              <a:cubicBezTo>
                                <a:pt x="13722" y="68612"/>
                                <a:pt x="10673" y="70137"/>
                                <a:pt x="7624" y="71662"/>
                              </a:cubicBezTo>
                              <a:lnTo>
                                <a:pt x="0" y="72615"/>
                              </a:lnTo>
                              <a:lnTo>
                                <a:pt x="0" y="63385"/>
                              </a:lnTo>
                              <a:lnTo>
                                <a:pt x="6099" y="62513"/>
                              </a:lnTo>
                              <a:cubicBezTo>
                                <a:pt x="9148" y="60989"/>
                                <a:pt x="10673" y="59464"/>
                                <a:pt x="12198" y="57939"/>
                              </a:cubicBezTo>
                              <a:cubicBezTo>
                                <a:pt x="15247" y="56414"/>
                                <a:pt x="16772" y="53365"/>
                                <a:pt x="18297" y="48791"/>
                              </a:cubicBezTo>
                              <a:cubicBezTo>
                                <a:pt x="19821" y="45741"/>
                                <a:pt x="19821" y="41167"/>
                                <a:pt x="19821" y="35069"/>
                              </a:cubicBezTo>
                              <a:cubicBezTo>
                                <a:pt x="19821" y="27445"/>
                                <a:pt x="18297" y="21346"/>
                                <a:pt x="16772" y="18297"/>
                              </a:cubicBezTo>
                              <a:cubicBezTo>
                                <a:pt x="13722" y="13722"/>
                                <a:pt x="10673" y="10673"/>
                                <a:pt x="7624" y="10673"/>
                              </a:cubicBezTo>
                              <a:lnTo>
                                <a:pt x="0" y="97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1" name="Shape 466531"/>
                      <wps:cNvSpPr/>
                      <wps:spPr>
                        <a:xfrm>
                          <a:off x="2474614" y="57939"/>
                          <a:ext cx="24396" cy="18297"/>
                        </a:xfrm>
                        <a:custGeom>
                          <a:avLst/>
                          <a:gdLst/>
                          <a:ahLst/>
                          <a:cxnLst/>
                          <a:rect l="0" t="0" r="0" b="0"/>
                          <a:pathLst>
                            <a:path w="24396" h="18297">
                              <a:moveTo>
                                <a:pt x="15247" y="0"/>
                              </a:moveTo>
                              <a:lnTo>
                                <a:pt x="24396" y="1525"/>
                              </a:lnTo>
                              <a:cubicBezTo>
                                <a:pt x="22871" y="6099"/>
                                <a:pt x="19821" y="10673"/>
                                <a:pt x="15247" y="13723"/>
                              </a:cubicBezTo>
                              <a:cubicBezTo>
                                <a:pt x="12198" y="16772"/>
                                <a:pt x="7624" y="18297"/>
                                <a:pt x="1525" y="18297"/>
                              </a:cubicBezTo>
                              <a:lnTo>
                                <a:pt x="0" y="17710"/>
                              </a:lnTo>
                              <a:lnTo>
                                <a:pt x="0" y="8576"/>
                              </a:lnTo>
                              <a:lnTo>
                                <a:pt x="1525" y="9148"/>
                              </a:lnTo>
                              <a:cubicBezTo>
                                <a:pt x="4574" y="9148"/>
                                <a:pt x="7624" y="7624"/>
                                <a:pt x="9148" y="6099"/>
                              </a:cubicBezTo>
                              <a:cubicBezTo>
                                <a:pt x="12198" y="4574"/>
                                <a:pt x="13723"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2" name="Shape 466532"/>
                      <wps:cNvSpPr/>
                      <wps:spPr>
                        <a:xfrm>
                          <a:off x="2509683" y="20076"/>
                          <a:ext cx="22870" cy="74457"/>
                        </a:xfrm>
                        <a:custGeom>
                          <a:avLst/>
                          <a:gdLst/>
                          <a:ahLst/>
                          <a:cxnLst/>
                          <a:rect l="0" t="0" r="0" b="0"/>
                          <a:pathLst>
                            <a:path w="22870" h="74457">
                              <a:moveTo>
                                <a:pt x="22870" y="0"/>
                              </a:moveTo>
                              <a:lnTo>
                                <a:pt x="22870" y="8894"/>
                              </a:lnTo>
                              <a:lnTo>
                                <a:pt x="13722" y="13468"/>
                              </a:lnTo>
                              <a:cubicBezTo>
                                <a:pt x="10673" y="16518"/>
                                <a:pt x="9148" y="21092"/>
                                <a:pt x="9148" y="27191"/>
                              </a:cubicBezTo>
                              <a:cubicBezTo>
                                <a:pt x="9148" y="33290"/>
                                <a:pt x="10673" y="39388"/>
                                <a:pt x="13722" y="42438"/>
                              </a:cubicBezTo>
                              <a:lnTo>
                                <a:pt x="22870" y="47012"/>
                              </a:lnTo>
                              <a:lnTo>
                                <a:pt x="22870" y="56160"/>
                              </a:lnTo>
                              <a:lnTo>
                                <a:pt x="15247" y="53111"/>
                              </a:lnTo>
                              <a:cubicBezTo>
                                <a:pt x="12198" y="51586"/>
                                <a:pt x="10673" y="50061"/>
                                <a:pt x="9148" y="47012"/>
                              </a:cubicBezTo>
                              <a:lnTo>
                                <a:pt x="9148" y="74457"/>
                              </a:lnTo>
                              <a:lnTo>
                                <a:pt x="0" y="74457"/>
                              </a:lnTo>
                              <a:lnTo>
                                <a:pt x="0" y="1271"/>
                              </a:lnTo>
                              <a:lnTo>
                                <a:pt x="9148" y="1271"/>
                              </a:lnTo>
                              <a:lnTo>
                                <a:pt x="9148" y="8894"/>
                              </a:lnTo>
                              <a:cubicBezTo>
                                <a:pt x="10673" y="5845"/>
                                <a:pt x="13722" y="2795"/>
                                <a:pt x="15247" y="1271"/>
                              </a:cubicBezTo>
                              <a:lnTo>
                                <a:pt x="2287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3" name="Shape 466533"/>
                      <wps:cNvSpPr/>
                      <wps:spPr>
                        <a:xfrm>
                          <a:off x="2474614" y="19821"/>
                          <a:ext cx="24396" cy="30494"/>
                        </a:xfrm>
                        <a:custGeom>
                          <a:avLst/>
                          <a:gdLst/>
                          <a:ahLst/>
                          <a:cxnLst/>
                          <a:rect l="0" t="0" r="0" b="0"/>
                          <a:pathLst>
                            <a:path w="24396" h="30494">
                              <a:moveTo>
                                <a:pt x="0" y="0"/>
                              </a:moveTo>
                              <a:cubicBezTo>
                                <a:pt x="7624" y="0"/>
                                <a:pt x="13723" y="1525"/>
                                <a:pt x="18297" y="6099"/>
                              </a:cubicBezTo>
                              <a:cubicBezTo>
                                <a:pt x="22871" y="10673"/>
                                <a:pt x="24396" y="18297"/>
                                <a:pt x="24396" y="27445"/>
                              </a:cubicBezTo>
                              <a:cubicBezTo>
                                <a:pt x="24396" y="27445"/>
                                <a:pt x="24396" y="28970"/>
                                <a:pt x="24396" y="30494"/>
                              </a:cubicBezTo>
                              <a:lnTo>
                                <a:pt x="0" y="30494"/>
                              </a:lnTo>
                              <a:lnTo>
                                <a:pt x="0" y="21346"/>
                              </a:lnTo>
                              <a:lnTo>
                                <a:pt x="15247" y="21346"/>
                              </a:lnTo>
                              <a:cubicBezTo>
                                <a:pt x="15247" y="16772"/>
                                <a:pt x="13723" y="13723"/>
                                <a:pt x="12198" y="12198"/>
                              </a:cubicBezTo>
                              <a:cubicBezTo>
                                <a:pt x="9148" y="9148"/>
                                <a:pt x="4574" y="9148"/>
                                <a:pt x="0" y="9148"/>
                              </a:cubicBezTo>
                              <a:lnTo>
                                <a:pt x="0" y="9148"/>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4" name="Shape 466534"/>
                      <wps:cNvSpPr/>
                      <wps:spPr>
                        <a:xfrm>
                          <a:off x="2563048" y="19821"/>
                          <a:ext cx="24395" cy="55828"/>
                        </a:xfrm>
                        <a:custGeom>
                          <a:avLst/>
                          <a:gdLst/>
                          <a:ahLst/>
                          <a:cxnLst/>
                          <a:rect l="0" t="0" r="0" b="0"/>
                          <a:pathLst>
                            <a:path w="24395" h="55828">
                              <a:moveTo>
                                <a:pt x="24395" y="0"/>
                              </a:moveTo>
                              <a:lnTo>
                                <a:pt x="24395" y="9148"/>
                              </a:lnTo>
                              <a:cubicBezTo>
                                <a:pt x="19821" y="9148"/>
                                <a:pt x="16772" y="9148"/>
                                <a:pt x="13722" y="12198"/>
                              </a:cubicBezTo>
                              <a:cubicBezTo>
                                <a:pt x="10673" y="13723"/>
                                <a:pt x="9148" y="16772"/>
                                <a:pt x="9148" y="21346"/>
                              </a:cubicBezTo>
                              <a:lnTo>
                                <a:pt x="24395" y="21346"/>
                              </a:lnTo>
                              <a:lnTo>
                                <a:pt x="24395" y="30494"/>
                              </a:lnTo>
                              <a:lnTo>
                                <a:pt x="9148" y="30494"/>
                              </a:lnTo>
                              <a:cubicBezTo>
                                <a:pt x="9148" y="35069"/>
                                <a:pt x="10673" y="39643"/>
                                <a:pt x="13722" y="42692"/>
                              </a:cubicBezTo>
                              <a:lnTo>
                                <a:pt x="24395" y="46694"/>
                              </a:lnTo>
                              <a:lnTo>
                                <a:pt x="24395" y="55828"/>
                              </a:lnTo>
                              <a:lnTo>
                                <a:pt x="6099" y="48791"/>
                              </a:lnTo>
                              <a:cubicBezTo>
                                <a:pt x="1525" y="44217"/>
                                <a:pt x="0" y="36593"/>
                                <a:pt x="0" y="27445"/>
                              </a:cubicBezTo>
                              <a:cubicBezTo>
                                <a:pt x="0" y="18297"/>
                                <a:pt x="3049"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5" name="Shape 466535"/>
                      <wps:cNvSpPr/>
                      <wps:spPr>
                        <a:xfrm>
                          <a:off x="2532553" y="19821"/>
                          <a:ext cx="22871" cy="56414"/>
                        </a:xfrm>
                        <a:custGeom>
                          <a:avLst/>
                          <a:gdLst/>
                          <a:ahLst/>
                          <a:cxnLst/>
                          <a:rect l="0" t="0" r="0" b="0"/>
                          <a:pathLst>
                            <a:path w="22871" h="56414">
                              <a:moveTo>
                                <a:pt x="1525" y="0"/>
                              </a:moveTo>
                              <a:cubicBezTo>
                                <a:pt x="6099" y="0"/>
                                <a:pt x="9148" y="0"/>
                                <a:pt x="12198" y="3049"/>
                              </a:cubicBezTo>
                              <a:cubicBezTo>
                                <a:pt x="15248" y="4574"/>
                                <a:pt x="18297" y="9148"/>
                                <a:pt x="19822" y="12198"/>
                              </a:cubicBezTo>
                              <a:cubicBezTo>
                                <a:pt x="21346" y="16772"/>
                                <a:pt x="22871" y="21346"/>
                                <a:pt x="22871" y="27445"/>
                              </a:cubicBezTo>
                              <a:cubicBezTo>
                                <a:pt x="22871" y="32019"/>
                                <a:pt x="21346" y="38118"/>
                                <a:pt x="19822" y="42692"/>
                              </a:cubicBezTo>
                              <a:cubicBezTo>
                                <a:pt x="18297" y="47266"/>
                                <a:pt x="15248" y="50316"/>
                                <a:pt x="12198" y="51840"/>
                              </a:cubicBezTo>
                              <a:cubicBezTo>
                                <a:pt x="7624" y="54890"/>
                                <a:pt x="4575" y="56414"/>
                                <a:pt x="0" y="56414"/>
                              </a:cubicBezTo>
                              <a:lnTo>
                                <a:pt x="0" y="56414"/>
                              </a:lnTo>
                              <a:lnTo>
                                <a:pt x="0" y="47266"/>
                              </a:lnTo>
                              <a:lnTo>
                                <a:pt x="0" y="47266"/>
                              </a:lnTo>
                              <a:cubicBezTo>
                                <a:pt x="3050" y="47266"/>
                                <a:pt x="7624" y="45742"/>
                                <a:pt x="9148" y="41167"/>
                              </a:cubicBezTo>
                              <a:cubicBezTo>
                                <a:pt x="12198" y="38118"/>
                                <a:pt x="13723" y="33544"/>
                                <a:pt x="13723" y="27445"/>
                              </a:cubicBezTo>
                              <a:cubicBezTo>
                                <a:pt x="13723" y="21346"/>
                                <a:pt x="12198" y="16772"/>
                                <a:pt x="9148" y="13723"/>
                              </a:cubicBezTo>
                              <a:cubicBezTo>
                                <a:pt x="7624" y="10673"/>
                                <a:pt x="4575" y="9148"/>
                                <a:pt x="0" y="9148"/>
                              </a:cubicBezTo>
                              <a:lnTo>
                                <a:pt x="0" y="9148"/>
                              </a:lnTo>
                              <a:lnTo>
                                <a:pt x="0" y="254"/>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6" name="Shape 466536"/>
                      <wps:cNvSpPr/>
                      <wps:spPr>
                        <a:xfrm>
                          <a:off x="2587443"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7" name="Shape 466537"/>
                      <wps:cNvSpPr/>
                      <wps:spPr>
                        <a:xfrm>
                          <a:off x="2675877" y="19821"/>
                          <a:ext cx="22871" cy="56414"/>
                        </a:xfrm>
                        <a:custGeom>
                          <a:avLst/>
                          <a:gdLst/>
                          <a:ahLst/>
                          <a:cxnLst/>
                          <a:rect l="0" t="0" r="0" b="0"/>
                          <a:pathLst>
                            <a:path w="22871" h="56414">
                              <a:moveTo>
                                <a:pt x="22871" y="0"/>
                              </a:moveTo>
                              <a:lnTo>
                                <a:pt x="22871" y="9148"/>
                              </a:lnTo>
                              <a:cubicBezTo>
                                <a:pt x="18296" y="9148"/>
                                <a:pt x="15247" y="10673"/>
                                <a:pt x="13722" y="13723"/>
                              </a:cubicBezTo>
                              <a:cubicBezTo>
                                <a:pt x="10673" y="16772"/>
                                <a:pt x="9148" y="21346"/>
                                <a:pt x="9148" y="27445"/>
                              </a:cubicBezTo>
                              <a:cubicBezTo>
                                <a:pt x="9148" y="33544"/>
                                <a:pt x="10673" y="38118"/>
                                <a:pt x="13722" y="41167"/>
                              </a:cubicBezTo>
                              <a:cubicBezTo>
                                <a:pt x="16771" y="44217"/>
                                <a:pt x="19821" y="47266"/>
                                <a:pt x="22871" y="47266"/>
                              </a:cubicBezTo>
                              <a:lnTo>
                                <a:pt x="22871" y="56414"/>
                              </a:lnTo>
                              <a:cubicBezTo>
                                <a:pt x="18296" y="56414"/>
                                <a:pt x="13722" y="54890"/>
                                <a:pt x="10673" y="51840"/>
                              </a:cubicBezTo>
                              <a:cubicBezTo>
                                <a:pt x="7623" y="50316"/>
                                <a:pt x="4574" y="45742"/>
                                <a:pt x="3049" y="42692"/>
                              </a:cubicBezTo>
                              <a:cubicBezTo>
                                <a:pt x="1525" y="38118"/>
                                <a:pt x="0" y="33544"/>
                                <a:pt x="0" y="27445"/>
                              </a:cubicBezTo>
                              <a:cubicBezTo>
                                <a:pt x="0" y="22871"/>
                                <a:pt x="1525" y="16772"/>
                                <a:pt x="3049" y="12198"/>
                              </a:cubicBezTo>
                              <a:cubicBezTo>
                                <a:pt x="4574" y="7624"/>
                                <a:pt x="7623" y="4574"/>
                                <a:pt x="10673" y="3049"/>
                              </a:cubicBezTo>
                              <a:cubicBezTo>
                                <a:pt x="13722" y="0"/>
                                <a:pt x="18296"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8" name="Shape 466538"/>
                      <wps:cNvSpPr/>
                      <wps:spPr>
                        <a:xfrm>
                          <a:off x="2624036" y="19821"/>
                          <a:ext cx="41168" cy="54890"/>
                        </a:xfrm>
                        <a:custGeom>
                          <a:avLst/>
                          <a:gdLst/>
                          <a:ahLst/>
                          <a:cxnLst/>
                          <a:rect l="0" t="0" r="0" b="0"/>
                          <a:pathLst>
                            <a:path w="41168" h="54890">
                              <a:moveTo>
                                <a:pt x="24395" y="0"/>
                              </a:moveTo>
                              <a:cubicBezTo>
                                <a:pt x="27445" y="0"/>
                                <a:pt x="30494" y="0"/>
                                <a:pt x="32019" y="1525"/>
                              </a:cubicBezTo>
                              <a:cubicBezTo>
                                <a:pt x="35068" y="3049"/>
                                <a:pt x="36593" y="3049"/>
                                <a:pt x="38118" y="6099"/>
                              </a:cubicBezTo>
                              <a:cubicBezTo>
                                <a:pt x="39643" y="7624"/>
                                <a:pt x="39643" y="9148"/>
                                <a:pt x="41168" y="12198"/>
                              </a:cubicBezTo>
                              <a:cubicBezTo>
                                <a:pt x="41168" y="13723"/>
                                <a:pt x="41168" y="16772"/>
                                <a:pt x="41168" y="21346"/>
                              </a:cubicBezTo>
                              <a:lnTo>
                                <a:pt x="41168"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39" name="Shape 466539"/>
                      <wps:cNvSpPr/>
                      <wps:spPr>
                        <a:xfrm>
                          <a:off x="2587443" y="19821"/>
                          <a:ext cx="24395" cy="30494"/>
                        </a:xfrm>
                        <a:custGeom>
                          <a:avLst/>
                          <a:gdLst/>
                          <a:ahLst/>
                          <a:cxnLst/>
                          <a:rect l="0" t="0" r="0" b="0"/>
                          <a:pathLst>
                            <a:path w="24395" h="30494">
                              <a:moveTo>
                                <a:pt x="0" y="0"/>
                              </a:moveTo>
                              <a:cubicBezTo>
                                <a:pt x="7624" y="0"/>
                                <a:pt x="13722" y="1525"/>
                                <a:pt x="18297" y="6099"/>
                              </a:cubicBez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3"/>
                                <a:pt x="12198" y="12198"/>
                              </a:cubicBezTo>
                              <a:cubicBezTo>
                                <a:pt x="9148" y="9148"/>
                                <a:pt x="4574" y="9148"/>
                                <a:pt x="0" y="9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0" name="Shape 466540"/>
                      <wps:cNvSpPr/>
                      <wps:spPr>
                        <a:xfrm>
                          <a:off x="2732291" y="19821"/>
                          <a:ext cx="24396" cy="55828"/>
                        </a:xfrm>
                        <a:custGeom>
                          <a:avLst/>
                          <a:gdLst/>
                          <a:ahLst/>
                          <a:cxnLst/>
                          <a:rect l="0" t="0" r="0" b="0"/>
                          <a:pathLst>
                            <a:path w="24396" h="55828">
                              <a:moveTo>
                                <a:pt x="24395" y="0"/>
                              </a:moveTo>
                              <a:lnTo>
                                <a:pt x="24396" y="0"/>
                              </a:lnTo>
                              <a:lnTo>
                                <a:pt x="24396" y="9148"/>
                              </a:lnTo>
                              <a:lnTo>
                                <a:pt x="24395" y="9148"/>
                              </a:lnTo>
                              <a:cubicBezTo>
                                <a:pt x="19822" y="9148"/>
                                <a:pt x="16772" y="9148"/>
                                <a:pt x="13723" y="12198"/>
                              </a:cubicBezTo>
                              <a:cubicBezTo>
                                <a:pt x="10673" y="13723"/>
                                <a:pt x="9149" y="16772"/>
                                <a:pt x="9149" y="21346"/>
                              </a:cubicBezTo>
                              <a:lnTo>
                                <a:pt x="24396" y="21346"/>
                              </a:lnTo>
                              <a:lnTo>
                                <a:pt x="24396" y="30494"/>
                              </a:lnTo>
                              <a:lnTo>
                                <a:pt x="9149" y="30494"/>
                              </a:lnTo>
                              <a:cubicBezTo>
                                <a:pt x="9149" y="35069"/>
                                <a:pt x="10673" y="39643"/>
                                <a:pt x="13723" y="42692"/>
                              </a:cubicBezTo>
                              <a:lnTo>
                                <a:pt x="24396" y="46694"/>
                              </a:lnTo>
                              <a:lnTo>
                                <a:pt x="24396" y="55828"/>
                              </a:lnTo>
                              <a:lnTo>
                                <a:pt x="6099" y="48791"/>
                              </a:lnTo>
                              <a:cubicBezTo>
                                <a:pt x="1525" y="44217"/>
                                <a:pt x="0" y="36593"/>
                                <a:pt x="0" y="27445"/>
                              </a:cubicBezTo>
                              <a:cubicBezTo>
                                <a:pt x="0" y="18297"/>
                                <a:pt x="3050"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1" name="Shape 466541"/>
                      <wps:cNvSpPr/>
                      <wps:spPr>
                        <a:xfrm>
                          <a:off x="2698748" y="1525"/>
                          <a:ext cx="22870" cy="74711"/>
                        </a:xfrm>
                        <a:custGeom>
                          <a:avLst/>
                          <a:gdLst/>
                          <a:ahLst/>
                          <a:cxnLst/>
                          <a:rect l="0" t="0" r="0" b="0"/>
                          <a:pathLst>
                            <a:path w="22870" h="74711">
                              <a:moveTo>
                                <a:pt x="13722" y="0"/>
                              </a:moveTo>
                              <a:lnTo>
                                <a:pt x="22870" y="0"/>
                              </a:lnTo>
                              <a:lnTo>
                                <a:pt x="22870" y="73186"/>
                              </a:lnTo>
                              <a:lnTo>
                                <a:pt x="13722" y="73186"/>
                              </a:lnTo>
                              <a:lnTo>
                                <a:pt x="13722" y="64038"/>
                              </a:lnTo>
                              <a:cubicBezTo>
                                <a:pt x="10673" y="70137"/>
                                <a:pt x="6099" y="74711"/>
                                <a:pt x="0" y="74711"/>
                              </a:cubicBezTo>
                              <a:lnTo>
                                <a:pt x="0" y="65563"/>
                              </a:lnTo>
                              <a:cubicBezTo>
                                <a:pt x="4574" y="65563"/>
                                <a:pt x="7623" y="64038"/>
                                <a:pt x="9148" y="60989"/>
                              </a:cubicBezTo>
                              <a:cubicBezTo>
                                <a:pt x="12198" y="57939"/>
                                <a:pt x="13722" y="53365"/>
                                <a:pt x="13722" y="47266"/>
                              </a:cubicBezTo>
                              <a:cubicBezTo>
                                <a:pt x="13722" y="39643"/>
                                <a:pt x="12198" y="35069"/>
                                <a:pt x="9148" y="32019"/>
                              </a:cubicBezTo>
                              <a:cubicBezTo>
                                <a:pt x="6099" y="28970"/>
                                <a:pt x="3049" y="27445"/>
                                <a:pt x="0" y="27445"/>
                              </a:cubicBezTo>
                              <a:lnTo>
                                <a:pt x="0" y="18297"/>
                              </a:lnTo>
                              <a:cubicBezTo>
                                <a:pt x="3049" y="18297"/>
                                <a:pt x="4574" y="18297"/>
                                <a:pt x="7623" y="19821"/>
                              </a:cubicBezTo>
                              <a:cubicBezTo>
                                <a:pt x="10673" y="21346"/>
                                <a:pt x="12198" y="24395"/>
                                <a:pt x="13722" y="25920"/>
                              </a:cubicBezTo>
                              <a:lnTo>
                                <a:pt x="1372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2" name="Shape 466542"/>
                      <wps:cNvSpPr/>
                      <wps:spPr>
                        <a:xfrm>
                          <a:off x="2756687"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3" name="Shape 466543"/>
                      <wps:cNvSpPr/>
                      <wps:spPr>
                        <a:xfrm>
                          <a:off x="2756687" y="19821"/>
                          <a:ext cx="24395" cy="30494"/>
                        </a:xfrm>
                        <a:custGeom>
                          <a:avLst/>
                          <a:gdLst/>
                          <a:ahLst/>
                          <a:cxnLst/>
                          <a:rect l="0" t="0" r="0" b="0"/>
                          <a:pathLst>
                            <a:path w="24395" h="30494">
                              <a:moveTo>
                                <a:pt x="0" y="0"/>
                              </a:moveTo>
                              <a:lnTo>
                                <a:pt x="18297" y="6099"/>
                              </a:ln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2"/>
                                <a:pt x="12198" y="1219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4" name="Shape 466544"/>
                      <wps:cNvSpPr/>
                      <wps:spPr>
                        <a:xfrm>
                          <a:off x="2793280" y="19821"/>
                          <a:ext cx="41167" cy="54890"/>
                        </a:xfrm>
                        <a:custGeom>
                          <a:avLst/>
                          <a:gdLst/>
                          <a:ahLst/>
                          <a:cxnLst/>
                          <a:rect l="0" t="0" r="0" b="0"/>
                          <a:pathLst>
                            <a:path w="41167" h="54890">
                              <a:moveTo>
                                <a:pt x="24395" y="0"/>
                              </a:moveTo>
                              <a:cubicBezTo>
                                <a:pt x="27445"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1"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5" name="Shape 466545"/>
                      <wps:cNvSpPr/>
                      <wps:spPr>
                        <a:xfrm>
                          <a:off x="2878664" y="1525"/>
                          <a:ext cx="28207" cy="73186"/>
                        </a:xfrm>
                        <a:custGeom>
                          <a:avLst/>
                          <a:gdLst/>
                          <a:ahLst/>
                          <a:cxnLst/>
                          <a:rect l="0" t="0" r="0" b="0"/>
                          <a:pathLst>
                            <a:path w="28207" h="73186">
                              <a:moveTo>
                                <a:pt x="0" y="0"/>
                              </a:moveTo>
                              <a:lnTo>
                                <a:pt x="27445" y="0"/>
                              </a:lnTo>
                              <a:lnTo>
                                <a:pt x="28207" y="0"/>
                              </a:lnTo>
                              <a:lnTo>
                                <a:pt x="28207" y="9148"/>
                              </a:lnTo>
                              <a:lnTo>
                                <a:pt x="10673" y="9148"/>
                              </a:lnTo>
                              <a:lnTo>
                                <a:pt x="10673" y="35069"/>
                              </a:lnTo>
                              <a:lnTo>
                                <a:pt x="28207" y="35069"/>
                              </a:lnTo>
                              <a:lnTo>
                                <a:pt x="28207" y="44217"/>
                              </a:lnTo>
                              <a:lnTo>
                                <a:pt x="10673" y="4421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6" name="Shape 466546"/>
                      <wps:cNvSpPr/>
                      <wps:spPr>
                        <a:xfrm>
                          <a:off x="2843596"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1" y="64038"/>
                                <a:pt x="16771" y="64038"/>
                              </a:cubicBezTo>
                              <a:cubicBezTo>
                                <a:pt x="18296" y="64038"/>
                                <a:pt x="19821" y="65563"/>
                                <a:pt x="19821" y="65563"/>
                              </a:cubicBezTo>
                              <a:cubicBezTo>
                                <a:pt x="21346" y="65563"/>
                                <a:pt x="22871" y="65563"/>
                                <a:pt x="24395" y="65563"/>
                              </a:cubicBezTo>
                              <a:lnTo>
                                <a:pt x="25920" y="73186"/>
                              </a:lnTo>
                              <a:cubicBezTo>
                                <a:pt x="22871" y="73186"/>
                                <a:pt x="21346" y="74711"/>
                                <a:pt x="18296" y="74711"/>
                              </a:cubicBezTo>
                              <a:cubicBezTo>
                                <a:pt x="15247" y="74711"/>
                                <a:pt x="13722" y="73186"/>
                                <a:pt x="10673" y="73186"/>
                              </a:cubicBezTo>
                              <a:cubicBezTo>
                                <a:pt x="9148" y="71662"/>
                                <a:pt x="7623" y="70137"/>
                                <a:pt x="7623" y="68612"/>
                              </a:cubicBezTo>
                              <a:cubicBezTo>
                                <a:pt x="6098" y="67088"/>
                                <a:pt x="6098" y="64038"/>
                                <a:pt x="6098" y="57939"/>
                              </a:cubicBezTo>
                              <a:lnTo>
                                <a:pt x="6098" y="28970"/>
                              </a:lnTo>
                              <a:lnTo>
                                <a:pt x="0" y="28970"/>
                              </a:lnTo>
                              <a:lnTo>
                                <a:pt x="0" y="19821"/>
                              </a:lnTo>
                              <a:lnTo>
                                <a:pt x="6098" y="19821"/>
                              </a:lnTo>
                              <a:lnTo>
                                <a:pt x="6098"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7" name="Shape 466547"/>
                      <wps:cNvSpPr/>
                      <wps:spPr>
                        <a:xfrm>
                          <a:off x="2947276" y="1525"/>
                          <a:ext cx="28207" cy="73186"/>
                        </a:xfrm>
                        <a:custGeom>
                          <a:avLst/>
                          <a:gdLst/>
                          <a:ahLst/>
                          <a:cxnLst/>
                          <a:rect l="0" t="0" r="0" b="0"/>
                          <a:pathLst>
                            <a:path w="28207" h="73186">
                              <a:moveTo>
                                <a:pt x="0" y="0"/>
                              </a:moveTo>
                              <a:lnTo>
                                <a:pt x="28207" y="0"/>
                              </a:lnTo>
                              <a:lnTo>
                                <a:pt x="28207" y="9148"/>
                              </a:lnTo>
                              <a:lnTo>
                                <a:pt x="24395" y="9148"/>
                              </a:lnTo>
                              <a:lnTo>
                                <a:pt x="10673" y="9148"/>
                              </a:lnTo>
                              <a:lnTo>
                                <a:pt x="10673" y="30494"/>
                              </a:lnTo>
                              <a:lnTo>
                                <a:pt x="25920" y="30494"/>
                              </a:lnTo>
                              <a:lnTo>
                                <a:pt x="28207" y="30113"/>
                              </a:lnTo>
                              <a:lnTo>
                                <a:pt x="28207" y="39643"/>
                              </a:lnTo>
                              <a:lnTo>
                                <a:pt x="27445" y="39643"/>
                              </a:lnTo>
                              <a:lnTo>
                                <a:pt x="10673" y="39643"/>
                              </a:lnTo>
                              <a:lnTo>
                                <a:pt x="10673" y="64038"/>
                              </a:lnTo>
                              <a:lnTo>
                                <a:pt x="28207" y="64038"/>
                              </a:lnTo>
                              <a:lnTo>
                                <a:pt x="28207"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8" name="Shape 466548"/>
                      <wps:cNvSpPr/>
                      <wps:spPr>
                        <a:xfrm>
                          <a:off x="2906872" y="1525"/>
                          <a:ext cx="28207" cy="44217"/>
                        </a:xfrm>
                        <a:custGeom>
                          <a:avLst/>
                          <a:gdLst/>
                          <a:ahLst/>
                          <a:cxnLst/>
                          <a:rect l="0" t="0" r="0" b="0"/>
                          <a:pathLst>
                            <a:path w="28207" h="44217">
                              <a:moveTo>
                                <a:pt x="0" y="0"/>
                              </a:moveTo>
                              <a:lnTo>
                                <a:pt x="11435" y="0"/>
                              </a:lnTo>
                              <a:cubicBezTo>
                                <a:pt x="14484" y="0"/>
                                <a:pt x="17534" y="1525"/>
                                <a:pt x="20584" y="3049"/>
                              </a:cubicBezTo>
                              <a:cubicBezTo>
                                <a:pt x="22108" y="4574"/>
                                <a:pt x="25158" y="7624"/>
                                <a:pt x="26682" y="10673"/>
                              </a:cubicBezTo>
                              <a:cubicBezTo>
                                <a:pt x="28207" y="13722"/>
                                <a:pt x="28207" y="16772"/>
                                <a:pt x="28207" y="21346"/>
                              </a:cubicBezTo>
                              <a:cubicBezTo>
                                <a:pt x="28207" y="27445"/>
                                <a:pt x="26682" y="32019"/>
                                <a:pt x="22108" y="36593"/>
                              </a:cubicBezTo>
                              <a:cubicBezTo>
                                <a:pt x="19059" y="41167"/>
                                <a:pt x="11435" y="44217"/>
                                <a:pt x="762" y="44217"/>
                              </a:cubicBezTo>
                              <a:lnTo>
                                <a:pt x="0" y="44217"/>
                              </a:lnTo>
                              <a:lnTo>
                                <a:pt x="0" y="35069"/>
                              </a:lnTo>
                              <a:lnTo>
                                <a:pt x="762" y="35069"/>
                              </a:lnTo>
                              <a:cubicBezTo>
                                <a:pt x="6861" y="35069"/>
                                <a:pt x="11435" y="33544"/>
                                <a:pt x="12960" y="30494"/>
                              </a:cubicBezTo>
                              <a:cubicBezTo>
                                <a:pt x="16009" y="28970"/>
                                <a:pt x="17534" y="25920"/>
                                <a:pt x="17534" y="21346"/>
                              </a:cubicBezTo>
                              <a:cubicBezTo>
                                <a:pt x="17534" y="18297"/>
                                <a:pt x="17534" y="15247"/>
                                <a:pt x="16009" y="13722"/>
                              </a:cubicBezTo>
                              <a:cubicBezTo>
                                <a:pt x="14484" y="10673"/>
                                <a:pt x="11435" y="9148"/>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49" name="Shape 466549"/>
                      <wps:cNvSpPr/>
                      <wps:spPr>
                        <a:xfrm>
                          <a:off x="3262893" y="43759"/>
                          <a:ext cx="22108" cy="32476"/>
                        </a:xfrm>
                        <a:custGeom>
                          <a:avLst/>
                          <a:gdLst/>
                          <a:ahLst/>
                          <a:cxnLst/>
                          <a:rect l="0" t="0" r="0" b="0"/>
                          <a:pathLst>
                            <a:path w="22108" h="32476">
                              <a:moveTo>
                                <a:pt x="22108" y="0"/>
                              </a:moveTo>
                              <a:lnTo>
                                <a:pt x="22108" y="7996"/>
                              </a:lnTo>
                              <a:lnTo>
                                <a:pt x="21346" y="8081"/>
                              </a:lnTo>
                              <a:cubicBezTo>
                                <a:pt x="18296" y="9606"/>
                                <a:pt x="15247" y="9606"/>
                                <a:pt x="13722" y="9606"/>
                              </a:cubicBezTo>
                              <a:cubicBezTo>
                                <a:pt x="12198" y="11130"/>
                                <a:pt x="10673" y="11130"/>
                                <a:pt x="10673" y="12655"/>
                              </a:cubicBezTo>
                              <a:cubicBezTo>
                                <a:pt x="9148" y="14180"/>
                                <a:pt x="9148" y="14180"/>
                                <a:pt x="9148" y="15705"/>
                              </a:cubicBezTo>
                              <a:cubicBezTo>
                                <a:pt x="9148" y="17229"/>
                                <a:pt x="10673" y="18754"/>
                                <a:pt x="12198" y="20279"/>
                              </a:cubicBezTo>
                              <a:cubicBezTo>
                                <a:pt x="13722" y="21804"/>
                                <a:pt x="15247" y="23328"/>
                                <a:pt x="19821" y="23328"/>
                              </a:cubicBezTo>
                              <a:lnTo>
                                <a:pt x="22108" y="22413"/>
                              </a:lnTo>
                              <a:lnTo>
                                <a:pt x="22108" y="30698"/>
                              </a:lnTo>
                              <a:lnTo>
                                <a:pt x="16771" y="32476"/>
                              </a:lnTo>
                              <a:cubicBezTo>
                                <a:pt x="12198" y="32476"/>
                                <a:pt x="7624" y="30952"/>
                                <a:pt x="4574" y="27902"/>
                              </a:cubicBezTo>
                              <a:cubicBezTo>
                                <a:pt x="1524" y="24853"/>
                                <a:pt x="0" y="20279"/>
                                <a:pt x="0" y="17229"/>
                              </a:cubicBezTo>
                              <a:cubicBezTo>
                                <a:pt x="0" y="14180"/>
                                <a:pt x="0" y="11130"/>
                                <a:pt x="1524" y="9606"/>
                              </a:cubicBezTo>
                              <a:cubicBezTo>
                                <a:pt x="3049" y="6556"/>
                                <a:pt x="4574" y="5032"/>
                                <a:pt x="6098" y="3507"/>
                              </a:cubicBezTo>
                              <a:cubicBezTo>
                                <a:pt x="7624" y="1982"/>
                                <a:pt x="10673" y="1982"/>
                                <a:pt x="12198" y="457"/>
                              </a:cubicBezTo>
                              <a:cubicBezTo>
                                <a:pt x="13722" y="457"/>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50" name="Shape 466550"/>
                      <wps:cNvSpPr/>
                      <wps:spPr>
                        <a:xfrm>
                          <a:off x="3264417" y="20107"/>
                          <a:ext cx="20584" cy="18011"/>
                        </a:xfrm>
                        <a:custGeom>
                          <a:avLst/>
                          <a:gdLst/>
                          <a:ahLst/>
                          <a:cxnLst/>
                          <a:rect l="0" t="0" r="0" b="0"/>
                          <a:pathLst>
                            <a:path w="20584" h="18011">
                              <a:moveTo>
                                <a:pt x="20584" y="0"/>
                              </a:moveTo>
                              <a:lnTo>
                                <a:pt x="20584" y="9015"/>
                              </a:lnTo>
                              <a:lnTo>
                                <a:pt x="13722" y="10387"/>
                              </a:lnTo>
                              <a:cubicBezTo>
                                <a:pt x="12198" y="11912"/>
                                <a:pt x="10673" y="13437"/>
                                <a:pt x="9149" y="18011"/>
                              </a:cubicBezTo>
                              <a:lnTo>
                                <a:pt x="0" y="16486"/>
                              </a:lnTo>
                              <a:cubicBezTo>
                                <a:pt x="1525" y="11912"/>
                                <a:pt x="1525" y="8862"/>
                                <a:pt x="3049" y="5813"/>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51" name="Shape 466551"/>
                      <wps:cNvSpPr/>
                      <wps:spPr>
                        <a:xfrm>
                          <a:off x="3180558" y="1525"/>
                          <a:ext cx="71662" cy="73186"/>
                        </a:xfrm>
                        <a:custGeom>
                          <a:avLst/>
                          <a:gdLst/>
                          <a:ahLst/>
                          <a:cxnLst/>
                          <a:rect l="0" t="0" r="0" b="0"/>
                          <a:pathLst>
                            <a:path w="71662" h="73186">
                              <a:moveTo>
                                <a:pt x="0" y="0"/>
                              </a:moveTo>
                              <a:lnTo>
                                <a:pt x="16772" y="0"/>
                              </a:lnTo>
                              <a:lnTo>
                                <a:pt x="32019" y="50316"/>
                              </a:lnTo>
                              <a:cubicBezTo>
                                <a:pt x="33544" y="54890"/>
                                <a:pt x="35068" y="59464"/>
                                <a:pt x="36593" y="62513"/>
                              </a:cubicBezTo>
                              <a:cubicBezTo>
                                <a:pt x="36593" y="59464"/>
                                <a:pt x="38118" y="54890"/>
                                <a:pt x="39643" y="50316"/>
                              </a:cubicBezTo>
                              <a:lnTo>
                                <a:pt x="54890" y="0"/>
                              </a:lnTo>
                              <a:lnTo>
                                <a:pt x="71662" y="0"/>
                              </a:lnTo>
                              <a:lnTo>
                                <a:pt x="71662" y="73186"/>
                              </a:lnTo>
                              <a:lnTo>
                                <a:pt x="60989" y="73186"/>
                              </a:lnTo>
                              <a:lnTo>
                                <a:pt x="60989" y="9148"/>
                              </a:lnTo>
                              <a:lnTo>
                                <a:pt x="41167" y="73186"/>
                              </a:lnTo>
                              <a:lnTo>
                                <a:pt x="30494" y="73186"/>
                              </a:lnTo>
                              <a:lnTo>
                                <a:pt x="10673" y="9148"/>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52" name="Shape 466552"/>
                      <wps:cNvSpPr/>
                      <wps:spPr>
                        <a:xfrm>
                          <a:off x="3147014"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53" name="Shape 466553"/>
                      <wps:cNvSpPr/>
                      <wps:spPr>
                        <a:xfrm>
                          <a:off x="3084501" y="1525"/>
                          <a:ext cx="54890" cy="73186"/>
                        </a:xfrm>
                        <a:custGeom>
                          <a:avLst/>
                          <a:gdLst/>
                          <a:ahLst/>
                          <a:cxnLst/>
                          <a:rect l="0" t="0" r="0" b="0"/>
                          <a:pathLst>
                            <a:path w="54890"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90" y="64038"/>
                              </a:lnTo>
                              <a:lnTo>
                                <a:pt x="5489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54" name="Shape 466554"/>
                      <wps:cNvSpPr/>
                      <wps:spPr>
                        <a:xfrm>
                          <a:off x="3015889" y="1525"/>
                          <a:ext cx="54890" cy="73186"/>
                        </a:xfrm>
                        <a:custGeom>
                          <a:avLst/>
                          <a:gdLst/>
                          <a:ahLst/>
                          <a:cxnLst/>
                          <a:rect l="0" t="0" r="0" b="0"/>
                          <a:pathLst>
                            <a:path w="54890"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90" y="64038"/>
                              </a:lnTo>
                              <a:lnTo>
                                <a:pt x="5489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55" name="Shape 466555"/>
                      <wps:cNvSpPr/>
                      <wps:spPr>
                        <a:xfrm>
                          <a:off x="2975484" y="1525"/>
                          <a:ext cx="28207" cy="73186"/>
                        </a:xfrm>
                        <a:custGeom>
                          <a:avLst/>
                          <a:gdLst/>
                          <a:ahLst/>
                          <a:cxnLst/>
                          <a:rect l="0" t="0" r="0" b="0"/>
                          <a:pathLst>
                            <a:path w="28207" h="73186">
                              <a:moveTo>
                                <a:pt x="0" y="0"/>
                              </a:moveTo>
                              <a:lnTo>
                                <a:pt x="762" y="0"/>
                              </a:lnTo>
                              <a:cubicBezTo>
                                <a:pt x="6861" y="0"/>
                                <a:pt x="9911" y="0"/>
                                <a:pt x="14485" y="1525"/>
                              </a:cubicBezTo>
                              <a:cubicBezTo>
                                <a:pt x="17534" y="3049"/>
                                <a:pt x="20584" y="4574"/>
                                <a:pt x="22108" y="7624"/>
                              </a:cubicBezTo>
                              <a:cubicBezTo>
                                <a:pt x="23633" y="10673"/>
                                <a:pt x="25158" y="13722"/>
                                <a:pt x="25158" y="18297"/>
                              </a:cubicBezTo>
                              <a:cubicBezTo>
                                <a:pt x="25158" y="21346"/>
                                <a:pt x="23633" y="22871"/>
                                <a:pt x="22108" y="25920"/>
                              </a:cubicBezTo>
                              <a:cubicBezTo>
                                <a:pt x="20584" y="28970"/>
                                <a:pt x="17534" y="30494"/>
                                <a:pt x="14485" y="33544"/>
                              </a:cubicBezTo>
                              <a:cubicBezTo>
                                <a:pt x="19059" y="35069"/>
                                <a:pt x="22108" y="36593"/>
                                <a:pt x="25158" y="39643"/>
                              </a:cubicBezTo>
                              <a:cubicBezTo>
                                <a:pt x="26682" y="42692"/>
                                <a:pt x="28207" y="47266"/>
                                <a:pt x="28207" y="50316"/>
                              </a:cubicBezTo>
                              <a:cubicBezTo>
                                <a:pt x="28207" y="54890"/>
                                <a:pt x="28207" y="57939"/>
                                <a:pt x="26682" y="60989"/>
                              </a:cubicBezTo>
                              <a:cubicBezTo>
                                <a:pt x="25158" y="64038"/>
                                <a:pt x="22108" y="65563"/>
                                <a:pt x="20584" y="67088"/>
                              </a:cubicBezTo>
                              <a:cubicBezTo>
                                <a:pt x="19059" y="68612"/>
                                <a:pt x="16009" y="70137"/>
                                <a:pt x="12960" y="71662"/>
                              </a:cubicBezTo>
                              <a:cubicBezTo>
                                <a:pt x="9911" y="71662"/>
                                <a:pt x="5336" y="73186"/>
                                <a:pt x="762" y="73186"/>
                              </a:cubicBezTo>
                              <a:lnTo>
                                <a:pt x="0" y="73186"/>
                              </a:lnTo>
                              <a:lnTo>
                                <a:pt x="0" y="64038"/>
                              </a:lnTo>
                              <a:lnTo>
                                <a:pt x="762" y="64038"/>
                              </a:lnTo>
                              <a:cubicBezTo>
                                <a:pt x="3812" y="64038"/>
                                <a:pt x="5336" y="62513"/>
                                <a:pt x="6861" y="62513"/>
                              </a:cubicBezTo>
                              <a:cubicBezTo>
                                <a:pt x="8386" y="62513"/>
                                <a:pt x="11435" y="62513"/>
                                <a:pt x="12960" y="60989"/>
                              </a:cubicBezTo>
                              <a:cubicBezTo>
                                <a:pt x="14485" y="59464"/>
                                <a:pt x="14485" y="59464"/>
                                <a:pt x="16009" y="56414"/>
                              </a:cubicBezTo>
                              <a:cubicBezTo>
                                <a:pt x="17534" y="54890"/>
                                <a:pt x="17534" y="53365"/>
                                <a:pt x="17534" y="51840"/>
                              </a:cubicBezTo>
                              <a:cubicBezTo>
                                <a:pt x="17534" y="48791"/>
                                <a:pt x="17534" y="45741"/>
                                <a:pt x="16009" y="44217"/>
                              </a:cubicBezTo>
                              <a:cubicBezTo>
                                <a:pt x="14485" y="42692"/>
                                <a:pt x="11435" y="41167"/>
                                <a:pt x="9911" y="39643"/>
                              </a:cubicBezTo>
                              <a:lnTo>
                                <a:pt x="0" y="39643"/>
                              </a:lnTo>
                              <a:lnTo>
                                <a:pt x="0" y="30113"/>
                              </a:lnTo>
                              <a:lnTo>
                                <a:pt x="6861" y="28970"/>
                              </a:lnTo>
                              <a:cubicBezTo>
                                <a:pt x="9911" y="28970"/>
                                <a:pt x="11435" y="27445"/>
                                <a:pt x="12960" y="25920"/>
                              </a:cubicBezTo>
                              <a:cubicBezTo>
                                <a:pt x="14485" y="24395"/>
                                <a:pt x="14485" y="21346"/>
                                <a:pt x="14485" y="19821"/>
                              </a:cubicBezTo>
                              <a:cubicBezTo>
                                <a:pt x="14485" y="16772"/>
                                <a:pt x="14485" y="15247"/>
                                <a:pt x="12960" y="13722"/>
                              </a:cubicBezTo>
                              <a:cubicBezTo>
                                <a:pt x="11435" y="12198"/>
                                <a:pt x="9911" y="10673"/>
                                <a:pt x="8386"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5" name="Shape 476105"/>
                      <wps:cNvSpPr/>
                      <wps:spPr>
                        <a:xfrm>
                          <a:off x="3322357"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57" name="Shape 466557"/>
                      <wps:cNvSpPr/>
                      <wps:spPr>
                        <a:xfrm>
                          <a:off x="3506847" y="20029"/>
                          <a:ext cx="23633" cy="55889"/>
                        </a:xfrm>
                        <a:custGeom>
                          <a:avLst/>
                          <a:gdLst/>
                          <a:ahLst/>
                          <a:cxnLst/>
                          <a:rect l="0" t="0" r="0" b="0"/>
                          <a:pathLst>
                            <a:path w="23633" h="55889">
                              <a:moveTo>
                                <a:pt x="23633" y="0"/>
                              </a:moveTo>
                              <a:lnTo>
                                <a:pt x="23633" y="9267"/>
                              </a:lnTo>
                              <a:lnTo>
                                <a:pt x="13722" y="13515"/>
                              </a:lnTo>
                              <a:cubicBezTo>
                                <a:pt x="10673" y="16564"/>
                                <a:pt x="9148" y="21138"/>
                                <a:pt x="9148" y="27237"/>
                              </a:cubicBezTo>
                              <a:cubicBezTo>
                                <a:pt x="9148" y="33336"/>
                                <a:pt x="10673" y="37910"/>
                                <a:pt x="13722" y="40959"/>
                              </a:cubicBezTo>
                              <a:lnTo>
                                <a:pt x="23633" y="46623"/>
                              </a:lnTo>
                              <a:lnTo>
                                <a:pt x="23633" y="55889"/>
                              </a:lnTo>
                              <a:lnTo>
                                <a:pt x="6099" y="48583"/>
                              </a:lnTo>
                              <a:cubicBezTo>
                                <a:pt x="1525" y="44009"/>
                                <a:pt x="0" y="36385"/>
                                <a:pt x="0" y="27237"/>
                              </a:cubicBezTo>
                              <a:cubicBezTo>
                                <a:pt x="0" y="16564"/>
                                <a:pt x="3049"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58" name="Shape 466558"/>
                      <wps:cNvSpPr/>
                      <wps:spPr>
                        <a:xfrm>
                          <a:off x="3397068" y="19821"/>
                          <a:ext cx="44217" cy="56414"/>
                        </a:xfrm>
                        <a:custGeom>
                          <a:avLst/>
                          <a:gdLst/>
                          <a:ahLst/>
                          <a:cxnLst/>
                          <a:rect l="0" t="0" r="0" b="0"/>
                          <a:pathLst>
                            <a:path w="44217" h="56414">
                              <a:moveTo>
                                <a:pt x="13722" y="0"/>
                              </a:moveTo>
                              <a:cubicBezTo>
                                <a:pt x="15247" y="0"/>
                                <a:pt x="18297" y="0"/>
                                <a:pt x="21346" y="0"/>
                              </a:cubicBezTo>
                              <a:cubicBezTo>
                                <a:pt x="24395" y="0"/>
                                <a:pt x="28970" y="0"/>
                                <a:pt x="32019" y="1525"/>
                              </a:cubicBezTo>
                              <a:cubicBezTo>
                                <a:pt x="35068" y="3049"/>
                                <a:pt x="36593" y="4574"/>
                                <a:pt x="38118" y="6099"/>
                              </a:cubicBezTo>
                              <a:cubicBezTo>
                                <a:pt x="39643" y="7624"/>
                                <a:pt x="41168" y="10673"/>
                                <a:pt x="41168" y="15247"/>
                              </a:cubicBezTo>
                              <a:lnTo>
                                <a:pt x="32019" y="16772"/>
                              </a:lnTo>
                              <a:cubicBezTo>
                                <a:pt x="32019" y="13723"/>
                                <a:pt x="30495" y="12198"/>
                                <a:pt x="28970" y="10673"/>
                              </a:cubicBezTo>
                              <a:cubicBezTo>
                                <a:pt x="27445" y="9148"/>
                                <a:pt x="24395" y="9148"/>
                                <a:pt x="21346" y="9148"/>
                              </a:cubicBezTo>
                              <a:cubicBezTo>
                                <a:pt x="16772" y="9148"/>
                                <a:pt x="15247" y="9148"/>
                                <a:pt x="13722" y="10673"/>
                              </a:cubicBezTo>
                              <a:cubicBezTo>
                                <a:pt x="12198" y="12198"/>
                                <a:pt x="10673" y="12198"/>
                                <a:pt x="10673" y="13723"/>
                              </a:cubicBezTo>
                              <a:cubicBezTo>
                                <a:pt x="10673" y="15247"/>
                                <a:pt x="10673" y="16772"/>
                                <a:pt x="12198" y="16772"/>
                              </a:cubicBezTo>
                              <a:cubicBezTo>
                                <a:pt x="12198" y="18297"/>
                                <a:pt x="13722" y="18297"/>
                                <a:pt x="15247" y="18297"/>
                              </a:cubicBezTo>
                              <a:cubicBezTo>
                                <a:pt x="15247" y="19821"/>
                                <a:pt x="18297" y="19821"/>
                                <a:pt x="22871" y="21346"/>
                              </a:cubicBezTo>
                              <a:cubicBezTo>
                                <a:pt x="28970" y="22871"/>
                                <a:pt x="32019" y="24396"/>
                                <a:pt x="35068" y="25920"/>
                              </a:cubicBezTo>
                              <a:cubicBezTo>
                                <a:pt x="38118" y="25920"/>
                                <a:pt x="39643" y="27445"/>
                                <a:pt x="41168" y="30494"/>
                              </a:cubicBezTo>
                              <a:cubicBezTo>
                                <a:pt x="42692" y="32019"/>
                                <a:pt x="44217" y="35069"/>
                                <a:pt x="44217" y="38118"/>
                              </a:cubicBezTo>
                              <a:cubicBezTo>
                                <a:pt x="44217" y="41167"/>
                                <a:pt x="42692" y="44217"/>
                                <a:pt x="41168" y="47266"/>
                              </a:cubicBezTo>
                              <a:cubicBezTo>
                                <a:pt x="39643" y="50316"/>
                                <a:pt x="36593" y="51840"/>
                                <a:pt x="33544" y="53365"/>
                              </a:cubicBezTo>
                              <a:cubicBezTo>
                                <a:pt x="30495" y="54890"/>
                                <a:pt x="27445" y="56414"/>
                                <a:pt x="22871" y="56414"/>
                              </a:cubicBezTo>
                              <a:cubicBezTo>
                                <a:pt x="15247" y="56414"/>
                                <a:pt x="10673" y="54890"/>
                                <a:pt x="7624" y="51840"/>
                              </a:cubicBezTo>
                              <a:cubicBezTo>
                                <a:pt x="3049" y="48791"/>
                                <a:pt x="1525" y="44217"/>
                                <a:pt x="0" y="39643"/>
                              </a:cubicBezTo>
                              <a:lnTo>
                                <a:pt x="9148" y="38118"/>
                              </a:lnTo>
                              <a:cubicBezTo>
                                <a:pt x="9148" y="41167"/>
                                <a:pt x="10673" y="42692"/>
                                <a:pt x="13722" y="44217"/>
                              </a:cubicBezTo>
                              <a:cubicBezTo>
                                <a:pt x="15247" y="45742"/>
                                <a:pt x="18297" y="47266"/>
                                <a:pt x="22871" y="47266"/>
                              </a:cubicBezTo>
                              <a:cubicBezTo>
                                <a:pt x="27445" y="47266"/>
                                <a:pt x="30495" y="45742"/>
                                <a:pt x="32019" y="44217"/>
                              </a:cubicBezTo>
                              <a:cubicBezTo>
                                <a:pt x="33544" y="42692"/>
                                <a:pt x="35068" y="41167"/>
                                <a:pt x="35068" y="39643"/>
                              </a:cubicBezTo>
                              <a:cubicBezTo>
                                <a:pt x="35068" y="38118"/>
                                <a:pt x="33544" y="36593"/>
                                <a:pt x="32019" y="35069"/>
                              </a:cubicBezTo>
                              <a:cubicBezTo>
                                <a:pt x="30495" y="35069"/>
                                <a:pt x="27445" y="33544"/>
                                <a:pt x="22871" y="32019"/>
                              </a:cubicBezTo>
                              <a:cubicBezTo>
                                <a:pt x="16772" y="30494"/>
                                <a:pt x="12198" y="28970"/>
                                <a:pt x="9148" y="27445"/>
                              </a:cubicBezTo>
                              <a:cubicBezTo>
                                <a:pt x="6099" y="25920"/>
                                <a:pt x="4575" y="24396"/>
                                <a:pt x="3049" y="22871"/>
                              </a:cubicBezTo>
                              <a:cubicBezTo>
                                <a:pt x="1525" y="19821"/>
                                <a:pt x="1525" y="18297"/>
                                <a:pt x="1525" y="15247"/>
                              </a:cubicBezTo>
                              <a:cubicBezTo>
                                <a:pt x="1525" y="12198"/>
                                <a:pt x="1525" y="10673"/>
                                <a:pt x="3049" y="9148"/>
                              </a:cubicBezTo>
                              <a:cubicBezTo>
                                <a:pt x="4575" y="6099"/>
                                <a:pt x="6099" y="4574"/>
                                <a:pt x="7624" y="3049"/>
                              </a:cubicBezTo>
                              <a:cubicBezTo>
                                <a:pt x="9148" y="1525"/>
                                <a:pt x="10673" y="1525"/>
                                <a:pt x="137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59" name="Shape 466559"/>
                      <wps:cNvSpPr/>
                      <wps:spPr>
                        <a:xfrm>
                          <a:off x="3345227" y="19821"/>
                          <a:ext cx="41167" cy="54890"/>
                        </a:xfrm>
                        <a:custGeom>
                          <a:avLst/>
                          <a:gdLst/>
                          <a:ahLst/>
                          <a:cxnLst/>
                          <a:rect l="0" t="0" r="0" b="0"/>
                          <a:pathLst>
                            <a:path w="41167" h="54890">
                              <a:moveTo>
                                <a:pt x="24395" y="0"/>
                              </a:moveTo>
                              <a:cubicBezTo>
                                <a:pt x="27445"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60" name="Shape 466560"/>
                      <wps:cNvSpPr/>
                      <wps:spPr>
                        <a:xfrm>
                          <a:off x="3285001" y="19821"/>
                          <a:ext cx="25158" cy="54890"/>
                        </a:xfrm>
                        <a:custGeom>
                          <a:avLst/>
                          <a:gdLst/>
                          <a:ahLst/>
                          <a:cxnLst/>
                          <a:rect l="0" t="0" r="0" b="0"/>
                          <a:pathLst>
                            <a:path w="25158" h="54890">
                              <a:moveTo>
                                <a:pt x="2287" y="0"/>
                              </a:moveTo>
                              <a:cubicBezTo>
                                <a:pt x="6861" y="0"/>
                                <a:pt x="9911" y="0"/>
                                <a:pt x="12960" y="1525"/>
                              </a:cubicBezTo>
                              <a:cubicBezTo>
                                <a:pt x="16009" y="1525"/>
                                <a:pt x="17534" y="3049"/>
                                <a:pt x="19059" y="4574"/>
                              </a:cubicBezTo>
                              <a:cubicBezTo>
                                <a:pt x="20584" y="6099"/>
                                <a:pt x="20584" y="9148"/>
                                <a:pt x="22108" y="12198"/>
                              </a:cubicBezTo>
                              <a:cubicBezTo>
                                <a:pt x="22108" y="13723"/>
                                <a:pt x="22108" y="15247"/>
                                <a:pt x="22108" y="19821"/>
                              </a:cubicBezTo>
                              <a:lnTo>
                                <a:pt x="22108" y="30494"/>
                              </a:lnTo>
                              <a:cubicBezTo>
                                <a:pt x="22108" y="38118"/>
                                <a:pt x="22108" y="44217"/>
                                <a:pt x="22108" y="47266"/>
                              </a:cubicBezTo>
                              <a:cubicBezTo>
                                <a:pt x="23633" y="48791"/>
                                <a:pt x="23633" y="51840"/>
                                <a:pt x="25158" y="54890"/>
                              </a:cubicBezTo>
                              <a:lnTo>
                                <a:pt x="16009" y="54890"/>
                              </a:lnTo>
                              <a:cubicBezTo>
                                <a:pt x="14485" y="53365"/>
                                <a:pt x="12960" y="50316"/>
                                <a:pt x="12960" y="48791"/>
                              </a:cubicBezTo>
                              <a:cubicBezTo>
                                <a:pt x="9911" y="51840"/>
                                <a:pt x="6861" y="53365"/>
                                <a:pt x="3812" y="53365"/>
                              </a:cubicBezTo>
                              <a:lnTo>
                                <a:pt x="0" y="54636"/>
                              </a:lnTo>
                              <a:lnTo>
                                <a:pt x="0" y="46351"/>
                              </a:lnTo>
                              <a:lnTo>
                                <a:pt x="5336" y="44217"/>
                              </a:lnTo>
                              <a:cubicBezTo>
                                <a:pt x="8386" y="42692"/>
                                <a:pt x="9911" y="41167"/>
                                <a:pt x="11435"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5" y="12198"/>
                                <a:pt x="9911" y="10673"/>
                              </a:cubicBezTo>
                              <a:cubicBezTo>
                                <a:pt x="8386" y="9148"/>
                                <a:pt x="5336" y="9148"/>
                                <a:pt x="762"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61" name="Shape 466561"/>
                      <wps:cNvSpPr/>
                      <wps:spPr>
                        <a:xfrm>
                          <a:off x="3453482" y="1525"/>
                          <a:ext cx="41167" cy="73186"/>
                        </a:xfrm>
                        <a:custGeom>
                          <a:avLst/>
                          <a:gdLst/>
                          <a:ahLst/>
                          <a:cxnLst/>
                          <a:rect l="0" t="0" r="0" b="0"/>
                          <a:pathLst>
                            <a:path w="41167" h="73186">
                              <a:moveTo>
                                <a:pt x="0" y="0"/>
                              </a:moveTo>
                              <a:lnTo>
                                <a:pt x="9148" y="0"/>
                              </a:lnTo>
                              <a:lnTo>
                                <a:pt x="9148" y="25920"/>
                              </a:lnTo>
                              <a:cubicBezTo>
                                <a:pt x="13722" y="19821"/>
                                <a:pt x="18297" y="18297"/>
                                <a:pt x="24395" y="18297"/>
                              </a:cubicBezTo>
                              <a:cubicBezTo>
                                <a:pt x="27444" y="18297"/>
                                <a:pt x="30494" y="18297"/>
                                <a:pt x="33544" y="19821"/>
                              </a:cubicBezTo>
                              <a:cubicBezTo>
                                <a:pt x="36593" y="21346"/>
                                <a:pt x="38118" y="24395"/>
                                <a:pt x="39642" y="25920"/>
                              </a:cubicBezTo>
                              <a:cubicBezTo>
                                <a:pt x="41167" y="28970"/>
                                <a:pt x="41167" y="33544"/>
                                <a:pt x="41167" y="38118"/>
                              </a:cubicBezTo>
                              <a:lnTo>
                                <a:pt x="41167" y="73186"/>
                              </a:lnTo>
                              <a:lnTo>
                                <a:pt x="32019" y="73186"/>
                              </a:lnTo>
                              <a:lnTo>
                                <a:pt x="32019" y="39643"/>
                              </a:lnTo>
                              <a:cubicBezTo>
                                <a:pt x="32019" y="35069"/>
                                <a:pt x="30494" y="32019"/>
                                <a:pt x="28969" y="30494"/>
                              </a:cubicBezTo>
                              <a:cubicBezTo>
                                <a:pt x="27444" y="27445"/>
                                <a:pt x="24395" y="27445"/>
                                <a:pt x="21346" y="27445"/>
                              </a:cubicBezTo>
                              <a:cubicBezTo>
                                <a:pt x="19821" y="27445"/>
                                <a:pt x="16771" y="27445"/>
                                <a:pt x="15247" y="28970"/>
                              </a:cubicBezTo>
                              <a:cubicBezTo>
                                <a:pt x="13722" y="30494"/>
                                <a:pt x="10673" y="32019"/>
                                <a:pt x="10673" y="35069"/>
                              </a:cubicBezTo>
                              <a:cubicBezTo>
                                <a:pt x="9148" y="36593"/>
                                <a:pt x="9148" y="39643"/>
                                <a:pt x="9148" y="44217"/>
                              </a:cubicBezTo>
                              <a:lnTo>
                                <a:pt x="9148"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6" name="Shape 476106"/>
                      <wps:cNvSpPr/>
                      <wps:spPr>
                        <a:xfrm>
                          <a:off x="3322357"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63" name="Shape 466563"/>
                      <wps:cNvSpPr/>
                      <wps:spPr>
                        <a:xfrm>
                          <a:off x="3665418" y="19821"/>
                          <a:ext cx="44217" cy="56414"/>
                        </a:xfrm>
                        <a:custGeom>
                          <a:avLst/>
                          <a:gdLst/>
                          <a:ahLst/>
                          <a:cxnLst/>
                          <a:rect l="0" t="0" r="0" b="0"/>
                          <a:pathLst>
                            <a:path w="44217" h="56414">
                              <a:moveTo>
                                <a:pt x="13722" y="0"/>
                              </a:moveTo>
                              <a:cubicBezTo>
                                <a:pt x="15247" y="0"/>
                                <a:pt x="18296" y="0"/>
                                <a:pt x="21346" y="0"/>
                              </a:cubicBezTo>
                              <a:cubicBezTo>
                                <a:pt x="24395" y="0"/>
                                <a:pt x="28970" y="0"/>
                                <a:pt x="32019" y="1525"/>
                              </a:cubicBezTo>
                              <a:cubicBezTo>
                                <a:pt x="35068" y="3049"/>
                                <a:pt x="36593" y="4574"/>
                                <a:pt x="38118" y="6099"/>
                              </a:cubicBezTo>
                              <a:cubicBezTo>
                                <a:pt x="39643" y="7624"/>
                                <a:pt x="41167" y="10673"/>
                                <a:pt x="41167" y="15247"/>
                              </a:cubicBezTo>
                              <a:lnTo>
                                <a:pt x="32019" y="16772"/>
                              </a:lnTo>
                              <a:cubicBezTo>
                                <a:pt x="32019" y="13723"/>
                                <a:pt x="30494" y="12198"/>
                                <a:pt x="28970" y="10673"/>
                              </a:cubicBezTo>
                              <a:cubicBezTo>
                                <a:pt x="27445" y="9148"/>
                                <a:pt x="24395" y="9148"/>
                                <a:pt x="21346" y="9148"/>
                              </a:cubicBezTo>
                              <a:cubicBezTo>
                                <a:pt x="16772" y="9148"/>
                                <a:pt x="15247" y="9148"/>
                                <a:pt x="13722" y="10673"/>
                              </a:cubicBezTo>
                              <a:cubicBezTo>
                                <a:pt x="12198" y="12198"/>
                                <a:pt x="10673" y="12198"/>
                                <a:pt x="10673" y="13723"/>
                              </a:cubicBezTo>
                              <a:cubicBezTo>
                                <a:pt x="10673" y="15247"/>
                                <a:pt x="10673" y="16772"/>
                                <a:pt x="12198" y="16772"/>
                              </a:cubicBezTo>
                              <a:cubicBezTo>
                                <a:pt x="12198" y="18297"/>
                                <a:pt x="13722" y="18297"/>
                                <a:pt x="15247" y="18297"/>
                              </a:cubicBezTo>
                              <a:cubicBezTo>
                                <a:pt x="15247" y="19821"/>
                                <a:pt x="18296" y="19821"/>
                                <a:pt x="22871" y="21346"/>
                              </a:cubicBezTo>
                              <a:cubicBezTo>
                                <a:pt x="28970" y="22871"/>
                                <a:pt x="32019" y="24396"/>
                                <a:pt x="35068" y="25920"/>
                              </a:cubicBezTo>
                              <a:cubicBezTo>
                                <a:pt x="38118" y="25920"/>
                                <a:pt x="39643" y="27445"/>
                                <a:pt x="41167" y="30494"/>
                              </a:cubicBezTo>
                              <a:cubicBezTo>
                                <a:pt x="42692" y="32019"/>
                                <a:pt x="44217" y="35069"/>
                                <a:pt x="44217" y="38118"/>
                              </a:cubicBezTo>
                              <a:cubicBezTo>
                                <a:pt x="44217" y="41167"/>
                                <a:pt x="42692" y="44217"/>
                                <a:pt x="41167" y="47266"/>
                              </a:cubicBezTo>
                              <a:cubicBezTo>
                                <a:pt x="39643" y="50316"/>
                                <a:pt x="36593" y="51840"/>
                                <a:pt x="33544" y="53365"/>
                              </a:cubicBezTo>
                              <a:cubicBezTo>
                                <a:pt x="30494" y="54890"/>
                                <a:pt x="27445" y="56414"/>
                                <a:pt x="22871" y="56414"/>
                              </a:cubicBezTo>
                              <a:cubicBezTo>
                                <a:pt x="15247" y="56414"/>
                                <a:pt x="10673" y="54890"/>
                                <a:pt x="7623" y="51840"/>
                              </a:cubicBezTo>
                              <a:cubicBezTo>
                                <a:pt x="3049" y="48791"/>
                                <a:pt x="1525" y="44217"/>
                                <a:pt x="0" y="39643"/>
                              </a:cubicBezTo>
                              <a:lnTo>
                                <a:pt x="9148" y="38118"/>
                              </a:lnTo>
                              <a:cubicBezTo>
                                <a:pt x="9148" y="41167"/>
                                <a:pt x="10673" y="42692"/>
                                <a:pt x="13722" y="44217"/>
                              </a:cubicBezTo>
                              <a:cubicBezTo>
                                <a:pt x="15247" y="45742"/>
                                <a:pt x="18296" y="47266"/>
                                <a:pt x="22871" y="47266"/>
                              </a:cubicBezTo>
                              <a:cubicBezTo>
                                <a:pt x="27445" y="47266"/>
                                <a:pt x="30494" y="45742"/>
                                <a:pt x="32019" y="44217"/>
                              </a:cubicBezTo>
                              <a:cubicBezTo>
                                <a:pt x="33544" y="42692"/>
                                <a:pt x="35068" y="41167"/>
                                <a:pt x="35068" y="39643"/>
                              </a:cubicBezTo>
                              <a:cubicBezTo>
                                <a:pt x="35068" y="38118"/>
                                <a:pt x="33544" y="36593"/>
                                <a:pt x="32019" y="35069"/>
                              </a:cubicBezTo>
                              <a:cubicBezTo>
                                <a:pt x="30494" y="35069"/>
                                <a:pt x="27445" y="33544"/>
                                <a:pt x="22871" y="32019"/>
                              </a:cubicBezTo>
                              <a:cubicBezTo>
                                <a:pt x="16772" y="30494"/>
                                <a:pt x="12198" y="28970"/>
                                <a:pt x="9148" y="27445"/>
                              </a:cubicBezTo>
                              <a:cubicBezTo>
                                <a:pt x="6098" y="25920"/>
                                <a:pt x="4574" y="24396"/>
                                <a:pt x="3049" y="22871"/>
                              </a:cubicBezTo>
                              <a:cubicBezTo>
                                <a:pt x="1525" y="19821"/>
                                <a:pt x="1525" y="18297"/>
                                <a:pt x="1525" y="15247"/>
                              </a:cubicBezTo>
                              <a:cubicBezTo>
                                <a:pt x="1525" y="12198"/>
                                <a:pt x="1525" y="10673"/>
                                <a:pt x="3049" y="9148"/>
                              </a:cubicBezTo>
                              <a:cubicBezTo>
                                <a:pt x="4574" y="6099"/>
                                <a:pt x="6098" y="4574"/>
                                <a:pt x="7623" y="3049"/>
                              </a:cubicBezTo>
                              <a:cubicBezTo>
                                <a:pt x="9148" y="1525"/>
                                <a:pt x="10673" y="1525"/>
                                <a:pt x="137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64" name="Shape 466564"/>
                      <wps:cNvSpPr/>
                      <wps:spPr>
                        <a:xfrm>
                          <a:off x="3563262" y="19821"/>
                          <a:ext cx="47266" cy="56414"/>
                        </a:xfrm>
                        <a:custGeom>
                          <a:avLst/>
                          <a:gdLst/>
                          <a:ahLst/>
                          <a:cxnLst/>
                          <a:rect l="0" t="0" r="0" b="0"/>
                          <a:pathLst>
                            <a:path w="47266" h="56414">
                              <a:moveTo>
                                <a:pt x="24395" y="0"/>
                              </a:moveTo>
                              <a:cubicBezTo>
                                <a:pt x="30495" y="0"/>
                                <a:pt x="35068" y="0"/>
                                <a:pt x="38118" y="3049"/>
                              </a:cubicBezTo>
                              <a:cubicBezTo>
                                <a:pt x="42692" y="6099"/>
                                <a:pt x="44217" y="10673"/>
                                <a:pt x="45741" y="16772"/>
                              </a:cubicBezTo>
                              <a:lnTo>
                                <a:pt x="36593" y="18297"/>
                              </a:lnTo>
                              <a:cubicBezTo>
                                <a:pt x="35068" y="15247"/>
                                <a:pt x="33544" y="12198"/>
                                <a:pt x="32019" y="10673"/>
                              </a:cubicBezTo>
                              <a:cubicBezTo>
                                <a:pt x="30495" y="9148"/>
                                <a:pt x="27445" y="9148"/>
                                <a:pt x="24395" y="9148"/>
                              </a:cubicBezTo>
                              <a:cubicBezTo>
                                <a:pt x="19821" y="9148"/>
                                <a:pt x="16772" y="10673"/>
                                <a:pt x="13722" y="13723"/>
                              </a:cubicBezTo>
                              <a:cubicBezTo>
                                <a:pt x="10673" y="16772"/>
                                <a:pt x="9148" y="21346"/>
                                <a:pt x="9148" y="27445"/>
                              </a:cubicBezTo>
                              <a:cubicBezTo>
                                <a:pt x="9148" y="33544"/>
                                <a:pt x="10673" y="39643"/>
                                <a:pt x="13722" y="42692"/>
                              </a:cubicBezTo>
                              <a:cubicBezTo>
                                <a:pt x="16772" y="45742"/>
                                <a:pt x="19821" y="47266"/>
                                <a:pt x="24395" y="47266"/>
                              </a:cubicBezTo>
                              <a:cubicBezTo>
                                <a:pt x="27445" y="47266"/>
                                <a:pt x="30495" y="45742"/>
                                <a:pt x="33544" y="44217"/>
                              </a:cubicBezTo>
                              <a:cubicBezTo>
                                <a:pt x="36593" y="41167"/>
                                <a:pt x="38118" y="38118"/>
                                <a:pt x="38118" y="35069"/>
                              </a:cubicBezTo>
                              <a:lnTo>
                                <a:pt x="47266" y="36593"/>
                              </a:lnTo>
                              <a:cubicBezTo>
                                <a:pt x="45741" y="42692"/>
                                <a:pt x="44217" y="47266"/>
                                <a:pt x="39643" y="50316"/>
                              </a:cubicBezTo>
                              <a:cubicBezTo>
                                <a:pt x="35068" y="53365"/>
                                <a:pt x="30495" y="56414"/>
                                <a:pt x="24395" y="56414"/>
                              </a:cubicBezTo>
                              <a:cubicBezTo>
                                <a:pt x="16772" y="56414"/>
                                <a:pt x="10673" y="53365"/>
                                <a:pt x="6099" y="48791"/>
                              </a:cubicBezTo>
                              <a:cubicBezTo>
                                <a:pt x="1525" y="44217"/>
                                <a:pt x="0" y="36593"/>
                                <a:pt x="0" y="27445"/>
                              </a:cubicBezTo>
                              <a:cubicBezTo>
                                <a:pt x="0" y="21346"/>
                                <a:pt x="1525" y="16772"/>
                                <a:pt x="3049" y="12198"/>
                              </a:cubicBezTo>
                              <a:cubicBezTo>
                                <a:pt x="4574" y="7624"/>
                                <a:pt x="7624" y="4574"/>
                                <a:pt x="12198" y="3049"/>
                              </a:cubicBezTo>
                              <a:cubicBezTo>
                                <a:pt x="15247" y="0"/>
                                <a:pt x="19821"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65" name="Shape 466565"/>
                      <wps:cNvSpPr/>
                      <wps:spPr>
                        <a:xfrm>
                          <a:off x="3530480" y="19821"/>
                          <a:ext cx="23633" cy="56414"/>
                        </a:xfrm>
                        <a:custGeom>
                          <a:avLst/>
                          <a:gdLst/>
                          <a:ahLst/>
                          <a:cxnLst/>
                          <a:rect l="0" t="0" r="0" b="0"/>
                          <a:pathLst>
                            <a:path w="23633" h="56414">
                              <a:moveTo>
                                <a:pt x="762" y="0"/>
                              </a:moveTo>
                              <a:cubicBezTo>
                                <a:pt x="6861" y="0"/>
                                <a:pt x="12960" y="1525"/>
                                <a:pt x="17534" y="6099"/>
                              </a:cubicBezTo>
                              <a:cubicBezTo>
                                <a:pt x="22108" y="10673"/>
                                <a:pt x="23633" y="18297"/>
                                <a:pt x="23633" y="27445"/>
                              </a:cubicBezTo>
                              <a:cubicBezTo>
                                <a:pt x="23633" y="33544"/>
                                <a:pt x="22108" y="39643"/>
                                <a:pt x="20584" y="42692"/>
                              </a:cubicBezTo>
                              <a:cubicBezTo>
                                <a:pt x="19059" y="47266"/>
                                <a:pt x="16009" y="50316"/>
                                <a:pt x="11435"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66" name="Shape 466566"/>
                      <wps:cNvSpPr/>
                      <wps:spPr>
                        <a:xfrm>
                          <a:off x="3721832" y="1525"/>
                          <a:ext cx="28207" cy="73186"/>
                        </a:xfrm>
                        <a:custGeom>
                          <a:avLst/>
                          <a:gdLst/>
                          <a:ahLst/>
                          <a:cxnLst/>
                          <a:rect l="0" t="0" r="0" b="0"/>
                          <a:pathLst>
                            <a:path w="28207" h="73186">
                              <a:moveTo>
                                <a:pt x="0" y="0"/>
                              </a:moveTo>
                              <a:lnTo>
                                <a:pt x="27445" y="0"/>
                              </a:lnTo>
                              <a:lnTo>
                                <a:pt x="28207" y="0"/>
                              </a:lnTo>
                              <a:lnTo>
                                <a:pt x="28207" y="9148"/>
                              </a:lnTo>
                              <a:lnTo>
                                <a:pt x="10673" y="9148"/>
                              </a:lnTo>
                              <a:lnTo>
                                <a:pt x="10673" y="35069"/>
                              </a:lnTo>
                              <a:lnTo>
                                <a:pt x="28207" y="35069"/>
                              </a:lnTo>
                              <a:lnTo>
                                <a:pt x="28207" y="44217"/>
                              </a:lnTo>
                              <a:lnTo>
                                <a:pt x="10673" y="4421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67" name="Shape 466567"/>
                      <wps:cNvSpPr/>
                      <wps:spPr>
                        <a:xfrm>
                          <a:off x="3616627" y="1525"/>
                          <a:ext cx="44216" cy="73186"/>
                        </a:xfrm>
                        <a:custGeom>
                          <a:avLst/>
                          <a:gdLst/>
                          <a:ahLst/>
                          <a:cxnLst/>
                          <a:rect l="0" t="0" r="0" b="0"/>
                          <a:pathLst>
                            <a:path w="44216" h="73186">
                              <a:moveTo>
                                <a:pt x="0" y="0"/>
                              </a:moveTo>
                              <a:lnTo>
                                <a:pt x="9148" y="0"/>
                              </a:lnTo>
                              <a:lnTo>
                                <a:pt x="9148" y="39643"/>
                              </a:lnTo>
                              <a:lnTo>
                                <a:pt x="30494" y="19821"/>
                              </a:lnTo>
                              <a:lnTo>
                                <a:pt x="42692" y="19821"/>
                              </a:lnTo>
                              <a:lnTo>
                                <a:pt x="22871" y="39643"/>
                              </a:lnTo>
                              <a:lnTo>
                                <a:pt x="44216" y="73186"/>
                              </a:lnTo>
                              <a:lnTo>
                                <a:pt x="33543" y="73186"/>
                              </a:lnTo>
                              <a:lnTo>
                                <a:pt x="15247" y="45741"/>
                              </a:lnTo>
                              <a:lnTo>
                                <a:pt x="9148" y="51840"/>
                              </a:lnTo>
                              <a:lnTo>
                                <a:pt x="9148"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68" name="Shape 466568"/>
                      <wps:cNvSpPr/>
                      <wps:spPr>
                        <a:xfrm>
                          <a:off x="3787395" y="43759"/>
                          <a:ext cx="22108" cy="32476"/>
                        </a:xfrm>
                        <a:custGeom>
                          <a:avLst/>
                          <a:gdLst/>
                          <a:ahLst/>
                          <a:cxnLst/>
                          <a:rect l="0" t="0" r="0" b="0"/>
                          <a:pathLst>
                            <a:path w="22108" h="32476">
                              <a:moveTo>
                                <a:pt x="22108" y="0"/>
                              </a:moveTo>
                              <a:lnTo>
                                <a:pt x="22108" y="7996"/>
                              </a:lnTo>
                              <a:lnTo>
                                <a:pt x="21346" y="8081"/>
                              </a:lnTo>
                              <a:cubicBezTo>
                                <a:pt x="18297" y="9606"/>
                                <a:pt x="15248" y="9606"/>
                                <a:pt x="13722" y="9606"/>
                              </a:cubicBezTo>
                              <a:cubicBezTo>
                                <a:pt x="12198" y="11130"/>
                                <a:pt x="10673" y="11130"/>
                                <a:pt x="10673" y="12655"/>
                              </a:cubicBezTo>
                              <a:cubicBezTo>
                                <a:pt x="9149" y="14180"/>
                                <a:pt x="9149" y="14180"/>
                                <a:pt x="9149" y="15705"/>
                              </a:cubicBezTo>
                              <a:cubicBezTo>
                                <a:pt x="9149" y="17229"/>
                                <a:pt x="10673" y="18754"/>
                                <a:pt x="12198" y="20279"/>
                              </a:cubicBezTo>
                              <a:cubicBezTo>
                                <a:pt x="13722" y="21803"/>
                                <a:pt x="15248" y="23328"/>
                                <a:pt x="19822" y="23328"/>
                              </a:cubicBezTo>
                              <a:lnTo>
                                <a:pt x="22108" y="22413"/>
                              </a:lnTo>
                              <a:lnTo>
                                <a:pt x="22108" y="30698"/>
                              </a:lnTo>
                              <a:lnTo>
                                <a:pt x="16772" y="32476"/>
                              </a:lnTo>
                              <a:cubicBezTo>
                                <a:pt x="12198" y="32476"/>
                                <a:pt x="7624" y="30952"/>
                                <a:pt x="4574" y="27902"/>
                              </a:cubicBezTo>
                              <a:cubicBezTo>
                                <a:pt x="1525" y="24853"/>
                                <a:pt x="0" y="20279"/>
                                <a:pt x="0" y="17229"/>
                              </a:cubicBezTo>
                              <a:cubicBezTo>
                                <a:pt x="0" y="14180"/>
                                <a:pt x="0" y="11130"/>
                                <a:pt x="1525" y="9606"/>
                              </a:cubicBezTo>
                              <a:cubicBezTo>
                                <a:pt x="3049" y="6556"/>
                                <a:pt x="4574" y="5031"/>
                                <a:pt x="6099" y="3507"/>
                              </a:cubicBezTo>
                              <a:cubicBezTo>
                                <a:pt x="7624" y="1982"/>
                                <a:pt x="10673" y="1982"/>
                                <a:pt x="12198" y="457"/>
                              </a:cubicBezTo>
                              <a:cubicBezTo>
                                <a:pt x="13722" y="457"/>
                                <a:pt x="16772" y="457"/>
                                <a:pt x="19822"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69" name="Shape 466569"/>
                      <wps:cNvSpPr/>
                      <wps:spPr>
                        <a:xfrm>
                          <a:off x="3788920" y="20107"/>
                          <a:ext cx="20583" cy="18011"/>
                        </a:xfrm>
                        <a:custGeom>
                          <a:avLst/>
                          <a:gdLst/>
                          <a:ahLst/>
                          <a:cxnLst/>
                          <a:rect l="0" t="0" r="0" b="0"/>
                          <a:pathLst>
                            <a:path w="20583" h="18011">
                              <a:moveTo>
                                <a:pt x="20583" y="0"/>
                              </a:moveTo>
                              <a:lnTo>
                                <a:pt x="20583" y="9015"/>
                              </a:lnTo>
                              <a:lnTo>
                                <a:pt x="13722" y="10387"/>
                              </a:lnTo>
                              <a:cubicBezTo>
                                <a:pt x="12197" y="11912"/>
                                <a:pt x="10673" y="13437"/>
                                <a:pt x="9148" y="18011"/>
                              </a:cubicBezTo>
                              <a:lnTo>
                                <a:pt x="0" y="16486"/>
                              </a:lnTo>
                              <a:cubicBezTo>
                                <a:pt x="0" y="11912"/>
                                <a:pt x="1524" y="8862"/>
                                <a:pt x="3049" y="5813"/>
                              </a:cubicBezTo>
                              <a:cubicBezTo>
                                <a:pt x="4574" y="4288"/>
                                <a:pt x="7624" y="2763"/>
                                <a:pt x="10673" y="1239"/>
                              </a:cubicBezTo>
                              <a:lnTo>
                                <a:pt x="2058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70" name="Shape 466570"/>
                      <wps:cNvSpPr/>
                      <wps:spPr>
                        <a:xfrm>
                          <a:off x="3750039" y="1525"/>
                          <a:ext cx="28208" cy="44217"/>
                        </a:xfrm>
                        <a:custGeom>
                          <a:avLst/>
                          <a:gdLst/>
                          <a:ahLst/>
                          <a:cxnLst/>
                          <a:rect l="0" t="0" r="0" b="0"/>
                          <a:pathLst>
                            <a:path w="28208" h="44217">
                              <a:moveTo>
                                <a:pt x="0" y="0"/>
                              </a:moveTo>
                              <a:lnTo>
                                <a:pt x="11436" y="0"/>
                              </a:lnTo>
                              <a:cubicBezTo>
                                <a:pt x="14485" y="0"/>
                                <a:pt x="17534" y="1525"/>
                                <a:pt x="20584" y="3049"/>
                              </a:cubicBezTo>
                              <a:cubicBezTo>
                                <a:pt x="22109" y="4574"/>
                                <a:pt x="25158" y="7624"/>
                                <a:pt x="26682" y="10673"/>
                              </a:cubicBezTo>
                              <a:cubicBezTo>
                                <a:pt x="28208" y="13722"/>
                                <a:pt x="28208" y="16772"/>
                                <a:pt x="28208" y="21346"/>
                              </a:cubicBezTo>
                              <a:cubicBezTo>
                                <a:pt x="28208" y="27445"/>
                                <a:pt x="26682" y="32019"/>
                                <a:pt x="22109" y="36593"/>
                              </a:cubicBezTo>
                              <a:cubicBezTo>
                                <a:pt x="19059" y="41167"/>
                                <a:pt x="11436" y="44217"/>
                                <a:pt x="763" y="44217"/>
                              </a:cubicBezTo>
                              <a:lnTo>
                                <a:pt x="0" y="44217"/>
                              </a:lnTo>
                              <a:lnTo>
                                <a:pt x="0" y="35069"/>
                              </a:lnTo>
                              <a:lnTo>
                                <a:pt x="763" y="35069"/>
                              </a:lnTo>
                              <a:cubicBezTo>
                                <a:pt x="6861" y="35069"/>
                                <a:pt x="11436" y="33544"/>
                                <a:pt x="12960" y="30494"/>
                              </a:cubicBezTo>
                              <a:cubicBezTo>
                                <a:pt x="16009" y="28970"/>
                                <a:pt x="17534" y="25920"/>
                                <a:pt x="17534" y="21346"/>
                              </a:cubicBezTo>
                              <a:cubicBezTo>
                                <a:pt x="17534" y="18297"/>
                                <a:pt x="17534" y="15247"/>
                                <a:pt x="16009" y="13722"/>
                              </a:cubicBezTo>
                              <a:cubicBezTo>
                                <a:pt x="14485" y="10673"/>
                                <a:pt x="11436" y="9148"/>
                                <a:pt x="9911" y="9148"/>
                              </a:cubicBezTo>
                              <a:cubicBezTo>
                                <a:pt x="8386" y="9148"/>
                                <a:pt x="5336" y="9148"/>
                                <a:pt x="763"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71" name="Shape 466571"/>
                      <wps:cNvSpPr/>
                      <wps:spPr>
                        <a:xfrm>
                          <a:off x="3877353" y="43759"/>
                          <a:ext cx="22108" cy="32476"/>
                        </a:xfrm>
                        <a:custGeom>
                          <a:avLst/>
                          <a:gdLst/>
                          <a:ahLst/>
                          <a:cxnLst/>
                          <a:rect l="0" t="0" r="0" b="0"/>
                          <a:pathLst>
                            <a:path w="22108" h="32476">
                              <a:moveTo>
                                <a:pt x="22108" y="0"/>
                              </a:moveTo>
                              <a:lnTo>
                                <a:pt x="22108" y="7996"/>
                              </a:lnTo>
                              <a:lnTo>
                                <a:pt x="21346" y="8081"/>
                              </a:lnTo>
                              <a:cubicBezTo>
                                <a:pt x="18296" y="9606"/>
                                <a:pt x="15248" y="9606"/>
                                <a:pt x="13722" y="9606"/>
                              </a:cubicBezTo>
                              <a:cubicBezTo>
                                <a:pt x="12198" y="11130"/>
                                <a:pt x="10673" y="11130"/>
                                <a:pt x="10673" y="12655"/>
                              </a:cubicBezTo>
                              <a:cubicBezTo>
                                <a:pt x="9148" y="14180"/>
                                <a:pt x="9148" y="14180"/>
                                <a:pt x="9148" y="15705"/>
                              </a:cubicBezTo>
                              <a:cubicBezTo>
                                <a:pt x="9148" y="17229"/>
                                <a:pt x="10673" y="18754"/>
                                <a:pt x="12198" y="20279"/>
                              </a:cubicBezTo>
                              <a:cubicBezTo>
                                <a:pt x="13722" y="21804"/>
                                <a:pt x="15248" y="23328"/>
                                <a:pt x="19821" y="23328"/>
                              </a:cubicBezTo>
                              <a:lnTo>
                                <a:pt x="22108" y="22413"/>
                              </a:lnTo>
                              <a:lnTo>
                                <a:pt x="22108" y="30698"/>
                              </a:lnTo>
                              <a:lnTo>
                                <a:pt x="16772" y="32476"/>
                              </a:lnTo>
                              <a:cubicBezTo>
                                <a:pt x="12198" y="32476"/>
                                <a:pt x="7623" y="30952"/>
                                <a:pt x="4574" y="27902"/>
                              </a:cubicBezTo>
                              <a:cubicBezTo>
                                <a:pt x="1525" y="24853"/>
                                <a:pt x="0" y="20279"/>
                                <a:pt x="0" y="17229"/>
                              </a:cubicBezTo>
                              <a:cubicBezTo>
                                <a:pt x="0" y="14180"/>
                                <a:pt x="0" y="11130"/>
                                <a:pt x="1525" y="9606"/>
                              </a:cubicBezTo>
                              <a:cubicBezTo>
                                <a:pt x="3049" y="6556"/>
                                <a:pt x="4574" y="5032"/>
                                <a:pt x="6099" y="3507"/>
                              </a:cubicBezTo>
                              <a:cubicBezTo>
                                <a:pt x="7623" y="1982"/>
                                <a:pt x="10673" y="1982"/>
                                <a:pt x="12198" y="457"/>
                              </a:cubicBezTo>
                              <a:cubicBezTo>
                                <a:pt x="13722" y="457"/>
                                <a:pt x="16772"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72" name="Shape 466572"/>
                      <wps:cNvSpPr/>
                      <wps:spPr>
                        <a:xfrm>
                          <a:off x="3878878" y="20107"/>
                          <a:ext cx="20584" cy="18011"/>
                        </a:xfrm>
                        <a:custGeom>
                          <a:avLst/>
                          <a:gdLst/>
                          <a:ahLst/>
                          <a:cxnLst/>
                          <a:rect l="0" t="0" r="0" b="0"/>
                          <a:pathLst>
                            <a:path w="20584" h="18011">
                              <a:moveTo>
                                <a:pt x="20584" y="0"/>
                              </a:moveTo>
                              <a:lnTo>
                                <a:pt x="20584" y="9015"/>
                              </a:lnTo>
                              <a:lnTo>
                                <a:pt x="13723" y="10387"/>
                              </a:lnTo>
                              <a:cubicBezTo>
                                <a:pt x="12198" y="11912"/>
                                <a:pt x="10673" y="13437"/>
                                <a:pt x="9148" y="18011"/>
                              </a:cubicBezTo>
                              <a:lnTo>
                                <a:pt x="0" y="16486"/>
                              </a:lnTo>
                              <a:cubicBezTo>
                                <a:pt x="0" y="11912"/>
                                <a:pt x="1525" y="8862"/>
                                <a:pt x="3049" y="5813"/>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73" name="Shape 466573"/>
                      <wps:cNvSpPr/>
                      <wps:spPr>
                        <a:xfrm>
                          <a:off x="3846859" y="19821"/>
                          <a:ext cx="27445" cy="54890"/>
                        </a:xfrm>
                        <a:custGeom>
                          <a:avLst/>
                          <a:gdLst/>
                          <a:ahLst/>
                          <a:cxnLst/>
                          <a:rect l="0" t="0" r="0" b="0"/>
                          <a:pathLst>
                            <a:path w="27445" h="54890">
                              <a:moveTo>
                                <a:pt x="18297" y="0"/>
                              </a:moveTo>
                              <a:cubicBezTo>
                                <a:pt x="21346" y="0"/>
                                <a:pt x="24395" y="0"/>
                                <a:pt x="27445" y="3049"/>
                              </a:cubicBezTo>
                              <a:lnTo>
                                <a:pt x="24395" y="10673"/>
                              </a:lnTo>
                              <a:cubicBezTo>
                                <a:pt x="22871" y="9148"/>
                                <a:pt x="19822" y="9148"/>
                                <a:pt x="18297" y="9148"/>
                              </a:cubicBezTo>
                              <a:cubicBezTo>
                                <a:pt x="16772" y="9148"/>
                                <a:pt x="15248" y="9148"/>
                                <a:pt x="13722" y="10673"/>
                              </a:cubicBezTo>
                              <a:cubicBezTo>
                                <a:pt x="12198" y="12198"/>
                                <a:pt x="10673" y="13723"/>
                                <a:pt x="10673" y="15247"/>
                              </a:cubicBezTo>
                              <a:cubicBezTo>
                                <a:pt x="9149" y="18297"/>
                                <a:pt x="9149" y="21346"/>
                                <a:pt x="9149" y="25920"/>
                              </a:cubicBezTo>
                              <a:lnTo>
                                <a:pt x="9149" y="54890"/>
                              </a:lnTo>
                              <a:lnTo>
                                <a:pt x="0" y="54890"/>
                              </a:lnTo>
                              <a:lnTo>
                                <a:pt x="0" y="1525"/>
                              </a:lnTo>
                              <a:lnTo>
                                <a:pt x="7624" y="1525"/>
                              </a:lnTo>
                              <a:lnTo>
                                <a:pt x="7624" y="9148"/>
                              </a:lnTo>
                              <a:cubicBezTo>
                                <a:pt x="9149" y="4574"/>
                                <a:pt x="10673" y="1525"/>
                                <a:pt x="13722" y="1525"/>
                              </a:cubicBezTo>
                              <a:cubicBezTo>
                                <a:pt x="15248" y="0"/>
                                <a:pt x="16772" y="0"/>
                                <a:pt x="1829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74" name="Shape 466574"/>
                      <wps:cNvSpPr/>
                      <wps:spPr>
                        <a:xfrm>
                          <a:off x="3809503" y="19821"/>
                          <a:ext cx="25158" cy="54890"/>
                        </a:xfrm>
                        <a:custGeom>
                          <a:avLst/>
                          <a:gdLst/>
                          <a:ahLst/>
                          <a:cxnLst/>
                          <a:rect l="0" t="0" r="0" b="0"/>
                          <a:pathLst>
                            <a:path w="25158" h="54890">
                              <a:moveTo>
                                <a:pt x="2287" y="0"/>
                              </a:moveTo>
                              <a:cubicBezTo>
                                <a:pt x="6862" y="0"/>
                                <a:pt x="9911" y="0"/>
                                <a:pt x="12960" y="1525"/>
                              </a:cubicBezTo>
                              <a:cubicBezTo>
                                <a:pt x="16009" y="1525"/>
                                <a:pt x="17535" y="3049"/>
                                <a:pt x="19059" y="4574"/>
                              </a:cubicBezTo>
                              <a:cubicBezTo>
                                <a:pt x="20584" y="6099"/>
                                <a:pt x="20584" y="9148"/>
                                <a:pt x="22109" y="12198"/>
                              </a:cubicBezTo>
                              <a:cubicBezTo>
                                <a:pt x="22109" y="13723"/>
                                <a:pt x="22109" y="15247"/>
                                <a:pt x="22109" y="19821"/>
                              </a:cubicBezTo>
                              <a:lnTo>
                                <a:pt x="22109" y="30494"/>
                              </a:lnTo>
                              <a:cubicBezTo>
                                <a:pt x="22109" y="38118"/>
                                <a:pt x="22109" y="44217"/>
                                <a:pt x="22109" y="47266"/>
                              </a:cubicBezTo>
                              <a:cubicBezTo>
                                <a:pt x="23633" y="48791"/>
                                <a:pt x="23633" y="51840"/>
                                <a:pt x="25158" y="54890"/>
                              </a:cubicBezTo>
                              <a:lnTo>
                                <a:pt x="16009" y="54890"/>
                              </a:lnTo>
                              <a:cubicBezTo>
                                <a:pt x="14485" y="53365"/>
                                <a:pt x="12960" y="50316"/>
                                <a:pt x="12960" y="48791"/>
                              </a:cubicBezTo>
                              <a:cubicBezTo>
                                <a:pt x="9911" y="51840"/>
                                <a:pt x="6862" y="53365"/>
                                <a:pt x="3812" y="53365"/>
                              </a:cubicBezTo>
                              <a:lnTo>
                                <a:pt x="0" y="54636"/>
                              </a:lnTo>
                              <a:lnTo>
                                <a:pt x="0" y="46352"/>
                              </a:lnTo>
                              <a:lnTo>
                                <a:pt x="5336" y="44217"/>
                              </a:lnTo>
                              <a:cubicBezTo>
                                <a:pt x="8386" y="42692"/>
                                <a:pt x="9911" y="41167"/>
                                <a:pt x="11436"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6" y="12198"/>
                                <a:pt x="9911" y="10673"/>
                              </a:cubicBezTo>
                              <a:cubicBezTo>
                                <a:pt x="8386" y="9148"/>
                                <a:pt x="5336" y="9148"/>
                                <a:pt x="763"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75" name="Shape 466575"/>
                      <wps:cNvSpPr/>
                      <wps:spPr>
                        <a:xfrm>
                          <a:off x="3977984" y="19821"/>
                          <a:ext cx="24396" cy="55828"/>
                        </a:xfrm>
                        <a:custGeom>
                          <a:avLst/>
                          <a:gdLst/>
                          <a:ahLst/>
                          <a:cxnLst/>
                          <a:rect l="0" t="0" r="0" b="0"/>
                          <a:pathLst>
                            <a:path w="24396" h="55828">
                              <a:moveTo>
                                <a:pt x="24395" y="0"/>
                              </a:moveTo>
                              <a:lnTo>
                                <a:pt x="24396" y="0"/>
                              </a:lnTo>
                              <a:lnTo>
                                <a:pt x="24396" y="9148"/>
                              </a:lnTo>
                              <a:lnTo>
                                <a:pt x="24395" y="9148"/>
                              </a:lnTo>
                              <a:cubicBezTo>
                                <a:pt x="19822" y="9148"/>
                                <a:pt x="16772" y="9148"/>
                                <a:pt x="13722" y="12198"/>
                              </a:cubicBezTo>
                              <a:cubicBezTo>
                                <a:pt x="10673" y="13723"/>
                                <a:pt x="9149" y="16772"/>
                                <a:pt x="9149" y="21346"/>
                              </a:cubicBezTo>
                              <a:lnTo>
                                <a:pt x="24396" y="21346"/>
                              </a:lnTo>
                              <a:lnTo>
                                <a:pt x="24396" y="30494"/>
                              </a:lnTo>
                              <a:lnTo>
                                <a:pt x="9149" y="30494"/>
                              </a:lnTo>
                              <a:cubicBezTo>
                                <a:pt x="9149" y="35069"/>
                                <a:pt x="10673" y="39643"/>
                                <a:pt x="13722" y="42692"/>
                              </a:cubicBezTo>
                              <a:lnTo>
                                <a:pt x="24396" y="46694"/>
                              </a:lnTo>
                              <a:lnTo>
                                <a:pt x="24396" y="55828"/>
                              </a:lnTo>
                              <a:lnTo>
                                <a:pt x="6099" y="48791"/>
                              </a:lnTo>
                              <a:cubicBezTo>
                                <a:pt x="1525" y="44217"/>
                                <a:pt x="0" y="36593"/>
                                <a:pt x="0" y="27445"/>
                              </a:cubicBezTo>
                              <a:cubicBezTo>
                                <a:pt x="0" y="18297"/>
                                <a:pt x="1525" y="12198"/>
                                <a:pt x="6099" y="6099"/>
                              </a:cubicBezTo>
                              <a:cubicBezTo>
                                <a:pt x="10673"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76" name="Shape 466576"/>
                      <wps:cNvSpPr/>
                      <wps:spPr>
                        <a:xfrm>
                          <a:off x="3899462" y="19821"/>
                          <a:ext cx="25158" cy="54890"/>
                        </a:xfrm>
                        <a:custGeom>
                          <a:avLst/>
                          <a:gdLst/>
                          <a:ahLst/>
                          <a:cxnLst/>
                          <a:rect l="0" t="0" r="0" b="0"/>
                          <a:pathLst>
                            <a:path w="25158" h="54890">
                              <a:moveTo>
                                <a:pt x="2287" y="0"/>
                              </a:moveTo>
                              <a:cubicBezTo>
                                <a:pt x="6861" y="0"/>
                                <a:pt x="9910" y="0"/>
                                <a:pt x="12960" y="1525"/>
                              </a:cubicBezTo>
                              <a:cubicBezTo>
                                <a:pt x="16009" y="1525"/>
                                <a:pt x="17535" y="3049"/>
                                <a:pt x="19059" y="4574"/>
                              </a:cubicBezTo>
                              <a:cubicBezTo>
                                <a:pt x="20583" y="6099"/>
                                <a:pt x="20583" y="9148"/>
                                <a:pt x="22108" y="12198"/>
                              </a:cubicBezTo>
                              <a:cubicBezTo>
                                <a:pt x="22108" y="13723"/>
                                <a:pt x="22108" y="15247"/>
                                <a:pt x="22108" y="19821"/>
                              </a:cubicBezTo>
                              <a:lnTo>
                                <a:pt x="22108" y="30494"/>
                              </a:lnTo>
                              <a:cubicBezTo>
                                <a:pt x="22108" y="38118"/>
                                <a:pt x="22108" y="44217"/>
                                <a:pt x="22108" y="47266"/>
                              </a:cubicBezTo>
                              <a:cubicBezTo>
                                <a:pt x="23633" y="48791"/>
                                <a:pt x="23633" y="51840"/>
                                <a:pt x="25158" y="54890"/>
                              </a:cubicBezTo>
                              <a:lnTo>
                                <a:pt x="16009" y="54890"/>
                              </a:lnTo>
                              <a:cubicBezTo>
                                <a:pt x="14485" y="53365"/>
                                <a:pt x="12960" y="50316"/>
                                <a:pt x="12960" y="48791"/>
                              </a:cubicBezTo>
                              <a:cubicBezTo>
                                <a:pt x="9910" y="51840"/>
                                <a:pt x="6861" y="53365"/>
                                <a:pt x="3812" y="53365"/>
                              </a:cubicBezTo>
                              <a:lnTo>
                                <a:pt x="0" y="54636"/>
                              </a:lnTo>
                              <a:lnTo>
                                <a:pt x="0" y="46351"/>
                              </a:lnTo>
                              <a:lnTo>
                                <a:pt x="5336" y="44217"/>
                              </a:lnTo>
                              <a:cubicBezTo>
                                <a:pt x="8386" y="42692"/>
                                <a:pt x="9910" y="41167"/>
                                <a:pt x="11435"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5" y="12198"/>
                                <a:pt x="9910" y="10673"/>
                              </a:cubicBezTo>
                              <a:cubicBezTo>
                                <a:pt x="8386" y="9148"/>
                                <a:pt x="5336" y="9148"/>
                                <a:pt x="762"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7" name="Shape 476107"/>
                      <wps:cNvSpPr/>
                      <wps:spPr>
                        <a:xfrm>
                          <a:off x="3959688" y="1525"/>
                          <a:ext cx="9149" cy="73186"/>
                        </a:xfrm>
                        <a:custGeom>
                          <a:avLst/>
                          <a:gdLst/>
                          <a:ahLst/>
                          <a:cxnLst/>
                          <a:rect l="0" t="0" r="0" b="0"/>
                          <a:pathLst>
                            <a:path w="9149" h="73186">
                              <a:moveTo>
                                <a:pt x="0" y="0"/>
                              </a:moveTo>
                              <a:lnTo>
                                <a:pt x="9149" y="0"/>
                              </a:lnTo>
                              <a:lnTo>
                                <a:pt x="9149"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8" name="Shape 476108"/>
                      <wps:cNvSpPr/>
                      <wps:spPr>
                        <a:xfrm>
                          <a:off x="3936817" y="1525"/>
                          <a:ext cx="9148" cy="73186"/>
                        </a:xfrm>
                        <a:custGeom>
                          <a:avLst/>
                          <a:gdLst/>
                          <a:ahLst/>
                          <a:cxnLst/>
                          <a:rect l="0" t="0" r="0" b="0"/>
                          <a:pathLst>
                            <a:path w="9148" h="73186">
                              <a:moveTo>
                                <a:pt x="0" y="0"/>
                              </a:moveTo>
                              <a:lnTo>
                                <a:pt x="9148" y="0"/>
                              </a:lnTo>
                              <a:lnTo>
                                <a:pt x="9148"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09" name="Shape 476109"/>
                      <wps:cNvSpPr/>
                      <wps:spPr>
                        <a:xfrm>
                          <a:off x="4052696" y="85384"/>
                          <a:ext cx="57939" cy="9148"/>
                        </a:xfrm>
                        <a:custGeom>
                          <a:avLst/>
                          <a:gdLst/>
                          <a:ahLst/>
                          <a:cxnLst/>
                          <a:rect l="0" t="0" r="0" b="0"/>
                          <a:pathLst>
                            <a:path w="57939" h="9148">
                              <a:moveTo>
                                <a:pt x="0" y="0"/>
                              </a:moveTo>
                              <a:lnTo>
                                <a:pt x="57939" y="0"/>
                              </a:lnTo>
                              <a:lnTo>
                                <a:pt x="5793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10" name="Shape 476110"/>
                      <wps:cNvSpPr/>
                      <wps:spPr>
                        <a:xfrm>
                          <a:off x="4176198" y="65563"/>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81" name="Shape 466581"/>
                      <wps:cNvSpPr/>
                      <wps:spPr>
                        <a:xfrm>
                          <a:off x="4002380"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3" y="18297"/>
                                <a:pt x="1525" y="18297"/>
                              </a:cubicBezTo>
                              <a:lnTo>
                                <a:pt x="0" y="17710"/>
                              </a:lnTo>
                              <a:lnTo>
                                <a:pt x="0" y="8577"/>
                              </a:lnTo>
                              <a:lnTo>
                                <a:pt x="1525" y="9148"/>
                              </a:lnTo>
                              <a:cubicBezTo>
                                <a:pt x="4574" y="9148"/>
                                <a:pt x="7623"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82" name="Shape 466582"/>
                      <wps:cNvSpPr/>
                      <wps:spPr>
                        <a:xfrm>
                          <a:off x="4002380" y="19821"/>
                          <a:ext cx="24395" cy="30494"/>
                        </a:xfrm>
                        <a:custGeom>
                          <a:avLst/>
                          <a:gdLst/>
                          <a:ahLst/>
                          <a:cxnLst/>
                          <a:rect l="0" t="0" r="0" b="0"/>
                          <a:pathLst>
                            <a:path w="24395" h="30494">
                              <a:moveTo>
                                <a:pt x="0" y="0"/>
                              </a:moveTo>
                              <a:lnTo>
                                <a:pt x="18296" y="6099"/>
                              </a:ln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2"/>
                                <a:pt x="12198" y="1219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83" name="Shape 466583"/>
                      <wps:cNvSpPr/>
                      <wps:spPr>
                        <a:xfrm>
                          <a:off x="4200593" y="1525"/>
                          <a:ext cx="23633" cy="74711"/>
                        </a:xfrm>
                        <a:custGeom>
                          <a:avLst/>
                          <a:gdLst/>
                          <a:ahLst/>
                          <a:cxnLst/>
                          <a:rect l="0" t="0" r="0" b="0"/>
                          <a:pathLst>
                            <a:path w="23633" h="74711">
                              <a:moveTo>
                                <a:pt x="22871" y="0"/>
                              </a:moveTo>
                              <a:lnTo>
                                <a:pt x="23633" y="109"/>
                              </a:lnTo>
                              <a:lnTo>
                                <a:pt x="23633" y="9475"/>
                              </a:lnTo>
                              <a:lnTo>
                                <a:pt x="22871" y="9148"/>
                              </a:lnTo>
                              <a:cubicBezTo>
                                <a:pt x="19821" y="9148"/>
                                <a:pt x="16772" y="10673"/>
                                <a:pt x="13722" y="13722"/>
                              </a:cubicBezTo>
                              <a:cubicBezTo>
                                <a:pt x="10673" y="18297"/>
                                <a:pt x="9149" y="25920"/>
                                <a:pt x="9149" y="36593"/>
                              </a:cubicBezTo>
                              <a:cubicBezTo>
                                <a:pt x="9149" y="48791"/>
                                <a:pt x="10673" y="56414"/>
                                <a:pt x="13722" y="59464"/>
                              </a:cubicBezTo>
                              <a:cubicBezTo>
                                <a:pt x="16772" y="62513"/>
                                <a:pt x="19821" y="65563"/>
                                <a:pt x="22871" y="65563"/>
                              </a:cubicBezTo>
                              <a:lnTo>
                                <a:pt x="23633" y="65127"/>
                              </a:lnTo>
                              <a:lnTo>
                                <a:pt x="23633" y="74457"/>
                              </a:lnTo>
                              <a:lnTo>
                                <a:pt x="22871" y="74711"/>
                              </a:lnTo>
                              <a:cubicBezTo>
                                <a:pt x="16772" y="74711"/>
                                <a:pt x="10673" y="71662"/>
                                <a:pt x="7624" y="67088"/>
                              </a:cubicBezTo>
                              <a:cubicBezTo>
                                <a:pt x="3049" y="60989"/>
                                <a:pt x="0" y="50316"/>
                                <a:pt x="0" y="36593"/>
                              </a:cubicBezTo>
                              <a:cubicBezTo>
                                <a:pt x="0" y="27445"/>
                                <a:pt x="1525" y="21346"/>
                                <a:pt x="3049" y="15247"/>
                              </a:cubicBezTo>
                              <a:cubicBezTo>
                                <a:pt x="4575" y="9148"/>
                                <a:pt x="7624" y="6099"/>
                                <a:pt x="10673" y="3049"/>
                              </a:cubicBezTo>
                              <a:cubicBezTo>
                                <a:pt x="13722"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84" name="Shape 466584"/>
                      <wps:cNvSpPr/>
                      <wps:spPr>
                        <a:xfrm>
                          <a:off x="4113684" y="1525"/>
                          <a:ext cx="47266" cy="73186"/>
                        </a:xfrm>
                        <a:custGeom>
                          <a:avLst/>
                          <a:gdLst/>
                          <a:ahLst/>
                          <a:cxnLst/>
                          <a:rect l="0" t="0" r="0" b="0"/>
                          <a:pathLst>
                            <a:path w="47266" h="73186">
                              <a:moveTo>
                                <a:pt x="24395" y="0"/>
                              </a:moveTo>
                              <a:cubicBezTo>
                                <a:pt x="32019" y="0"/>
                                <a:pt x="36593" y="1525"/>
                                <a:pt x="41167" y="4574"/>
                              </a:cubicBezTo>
                              <a:cubicBezTo>
                                <a:pt x="45742" y="9148"/>
                                <a:pt x="47266" y="13722"/>
                                <a:pt x="47266" y="19821"/>
                              </a:cubicBezTo>
                              <a:cubicBezTo>
                                <a:pt x="47266" y="22871"/>
                                <a:pt x="47266" y="25920"/>
                                <a:pt x="45742" y="28970"/>
                              </a:cubicBezTo>
                              <a:cubicBezTo>
                                <a:pt x="44217" y="32019"/>
                                <a:pt x="42692" y="33544"/>
                                <a:pt x="39643" y="36593"/>
                              </a:cubicBezTo>
                              <a:cubicBezTo>
                                <a:pt x="36593" y="39643"/>
                                <a:pt x="32019" y="44217"/>
                                <a:pt x="25920" y="50316"/>
                              </a:cubicBezTo>
                              <a:cubicBezTo>
                                <a:pt x="21346" y="54890"/>
                                <a:pt x="18297" y="56414"/>
                                <a:pt x="16772" y="57939"/>
                              </a:cubicBezTo>
                              <a:cubicBezTo>
                                <a:pt x="15248" y="59464"/>
                                <a:pt x="13722" y="62513"/>
                                <a:pt x="12198" y="64038"/>
                              </a:cubicBezTo>
                              <a:lnTo>
                                <a:pt x="47266" y="64038"/>
                              </a:lnTo>
                              <a:lnTo>
                                <a:pt x="47266" y="73186"/>
                              </a:lnTo>
                              <a:lnTo>
                                <a:pt x="0" y="73186"/>
                              </a:lnTo>
                              <a:cubicBezTo>
                                <a:pt x="0" y="70137"/>
                                <a:pt x="0" y="68612"/>
                                <a:pt x="1525" y="65563"/>
                              </a:cubicBezTo>
                              <a:cubicBezTo>
                                <a:pt x="3049" y="62513"/>
                                <a:pt x="4575" y="59464"/>
                                <a:pt x="6099" y="56414"/>
                              </a:cubicBezTo>
                              <a:cubicBezTo>
                                <a:pt x="9148" y="53365"/>
                                <a:pt x="13722" y="50316"/>
                                <a:pt x="18297" y="45741"/>
                              </a:cubicBezTo>
                              <a:cubicBezTo>
                                <a:pt x="25920" y="39643"/>
                                <a:pt x="30494" y="33544"/>
                                <a:pt x="33544" y="30494"/>
                              </a:cubicBezTo>
                              <a:cubicBezTo>
                                <a:pt x="36593" y="27445"/>
                                <a:pt x="38118" y="24395"/>
                                <a:pt x="38118" y="19821"/>
                              </a:cubicBezTo>
                              <a:cubicBezTo>
                                <a:pt x="38118" y="16772"/>
                                <a:pt x="36593" y="13722"/>
                                <a:pt x="35068" y="12198"/>
                              </a:cubicBezTo>
                              <a:cubicBezTo>
                                <a:pt x="32019" y="9148"/>
                                <a:pt x="28970" y="9148"/>
                                <a:pt x="24395" y="9148"/>
                              </a:cubicBezTo>
                              <a:cubicBezTo>
                                <a:pt x="19821" y="9148"/>
                                <a:pt x="16772" y="9148"/>
                                <a:pt x="15248" y="12198"/>
                              </a:cubicBezTo>
                              <a:cubicBezTo>
                                <a:pt x="12198" y="13722"/>
                                <a:pt x="10673" y="16772"/>
                                <a:pt x="10673" y="21346"/>
                              </a:cubicBezTo>
                              <a:lnTo>
                                <a:pt x="1525" y="19821"/>
                              </a:lnTo>
                              <a:cubicBezTo>
                                <a:pt x="1525" y="12198"/>
                                <a:pt x="4575" y="7624"/>
                                <a:pt x="9148" y="4574"/>
                              </a:cubicBez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11" name="Shape 476111"/>
                      <wps:cNvSpPr/>
                      <wps:spPr>
                        <a:xfrm>
                          <a:off x="4038973" y="1525"/>
                          <a:ext cx="9148" cy="73186"/>
                        </a:xfrm>
                        <a:custGeom>
                          <a:avLst/>
                          <a:gdLst/>
                          <a:ahLst/>
                          <a:cxnLst/>
                          <a:rect l="0" t="0" r="0" b="0"/>
                          <a:pathLst>
                            <a:path w="9148" h="73186">
                              <a:moveTo>
                                <a:pt x="0" y="0"/>
                              </a:moveTo>
                              <a:lnTo>
                                <a:pt x="9148" y="0"/>
                              </a:lnTo>
                              <a:lnTo>
                                <a:pt x="9148"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12" name="Shape 476112"/>
                      <wps:cNvSpPr/>
                      <wps:spPr>
                        <a:xfrm>
                          <a:off x="4261582" y="65563"/>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87" name="Shape 466587"/>
                      <wps:cNvSpPr/>
                      <wps:spPr>
                        <a:xfrm>
                          <a:off x="4458270" y="43759"/>
                          <a:ext cx="22108" cy="32476"/>
                        </a:xfrm>
                        <a:custGeom>
                          <a:avLst/>
                          <a:gdLst/>
                          <a:ahLst/>
                          <a:cxnLst/>
                          <a:rect l="0" t="0" r="0" b="0"/>
                          <a:pathLst>
                            <a:path w="22108" h="32476">
                              <a:moveTo>
                                <a:pt x="22108" y="0"/>
                              </a:moveTo>
                              <a:lnTo>
                                <a:pt x="22108" y="7996"/>
                              </a:lnTo>
                              <a:lnTo>
                                <a:pt x="21346" y="8081"/>
                              </a:lnTo>
                              <a:cubicBezTo>
                                <a:pt x="18297" y="9606"/>
                                <a:pt x="15247" y="9606"/>
                                <a:pt x="13722" y="9606"/>
                              </a:cubicBezTo>
                              <a:cubicBezTo>
                                <a:pt x="12198" y="11130"/>
                                <a:pt x="10673" y="11130"/>
                                <a:pt x="10673" y="12655"/>
                              </a:cubicBezTo>
                              <a:cubicBezTo>
                                <a:pt x="9148" y="14180"/>
                                <a:pt x="9148" y="14180"/>
                                <a:pt x="9148" y="15705"/>
                              </a:cubicBezTo>
                              <a:cubicBezTo>
                                <a:pt x="9148" y="17229"/>
                                <a:pt x="10673" y="18754"/>
                                <a:pt x="12198" y="20279"/>
                              </a:cubicBezTo>
                              <a:cubicBezTo>
                                <a:pt x="13722" y="21804"/>
                                <a:pt x="15247" y="23328"/>
                                <a:pt x="19821" y="23328"/>
                              </a:cubicBezTo>
                              <a:lnTo>
                                <a:pt x="22108" y="22413"/>
                              </a:lnTo>
                              <a:lnTo>
                                <a:pt x="22108" y="30698"/>
                              </a:lnTo>
                              <a:lnTo>
                                <a:pt x="16772" y="32476"/>
                              </a:lnTo>
                              <a:cubicBezTo>
                                <a:pt x="12198" y="32476"/>
                                <a:pt x="7624" y="30952"/>
                                <a:pt x="4574" y="27902"/>
                              </a:cubicBezTo>
                              <a:cubicBezTo>
                                <a:pt x="1525" y="24853"/>
                                <a:pt x="0" y="20279"/>
                                <a:pt x="0" y="17229"/>
                              </a:cubicBezTo>
                              <a:cubicBezTo>
                                <a:pt x="0" y="14180"/>
                                <a:pt x="0" y="11130"/>
                                <a:pt x="1525" y="9606"/>
                              </a:cubicBezTo>
                              <a:cubicBezTo>
                                <a:pt x="3049" y="6556"/>
                                <a:pt x="4574" y="5032"/>
                                <a:pt x="6099" y="3507"/>
                              </a:cubicBezTo>
                              <a:cubicBezTo>
                                <a:pt x="7624" y="1982"/>
                                <a:pt x="10673" y="1982"/>
                                <a:pt x="12198" y="457"/>
                              </a:cubicBezTo>
                              <a:cubicBezTo>
                                <a:pt x="13722" y="457"/>
                                <a:pt x="16772"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88" name="Shape 466588"/>
                      <wps:cNvSpPr/>
                      <wps:spPr>
                        <a:xfrm>
                          <a:off x="4459795" y="20107"/>
                          <a:ext cx="20584" cy="18011"/>
                        </a:xfrm>
                        <a:custGeom>
                          <a:avLst/>
                          <a:gdLst/>
                          <a:ahLst/>
                          <a:cxnLst/>
                          <a:rect l="0" t="0" r="0" b="0"/>
                          <a:pathLst>
                            <a:path w="20584" h="18011">
                              <a:moveTo>
                                <a:pt x="20584" y="0"/>
                              </a:moveTo>
                              <a:lnTo>
                                <a:pt x="20584" y="9015"/>
                              </a:lnTo>
                              <a:lnTo>
                                <a:pt x="13722" y="10387"/>
                              </a:lnTo>
                              <a:cubicBezTo>
                                <a:pt x="12198" y="11912"/>
                                <a:pt x="10673" y="13437"/>
                                <a:pt x="9148" y="18011"/>
                              </a:cubicBezTo>
                              <a:lnTo>
                                <a:pt x="0" y="16486"/>
                              </a:lnTo>
                              <a:cubicBezTo>
                                <a:pt x="0" y="11912"/>
                                <a:pt x="1525" y="8862"/>
                                <a:pt x="3049" y="5813"/>
                              </a:cubicBezTo>
                              <a:cubicBezTo>
                                <a:pt x="4575" y="4288"/>
                                <a:pt x="7623"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89" name="Shape 466589"/>
                      <wps:cNvSpPr/>
                      <wps:spPr>
                        <a:xfrm>
                          <a:off x="4372886" y="19821"/>
                          <a:ext cx="73186" cy="54890"/>
                        </a:xfrm>
                        <a:custGeom>
                          <a:avLst/>
                          <a:gdLst/>
                          <a:ahLst/>
                          <a:cxnLst/>
                          <a:rect l="0" t="0" r="0" b="0"/>
                          <a:pathLst>
                            <a:path w="73186" h="54890">
                              <a:moveTo>
                                <a:pt x="24395" y="0"/>
                              </a:moveTo>
                              <a:cubicBezTo>
                                <a:pt x="28970" y="0"/>
                                <a:pt x="32019" y="0"/>
                                <a:pt x="35068" y="1525"/>
                              </a:cubicBezTo>
                              <a:cubicBezTo>
                                <a:pt x="36594" y="3049"/>
                                <a:pt x="38118" y="6099"/>
                                <a:pt x="39643" y="10673"/>
                              </a:cubicBezTo>
                              <a:cubicBezTo>
                                <a:pt x="44217" y="3049"/>
                                <a:pt x="50316" y="0"/>
                                <a:pt x="56414" y="0"/>
                              </a:cubicBezTo>
                              <a:cubicBezTo>
                                <a:pt x="62514" y="0"/>
                                <a:pt x="65563" y="1525"/>
                                <a:pt x="68612" y="3049"/>
                              </a:cubicBezTo>
                              <a:cubicBezTo>
                                <a:pt x="71662" y="6099"/>
                                <a:pt x="73186" y="10673"/>
                                <a:pt x="73186" y="16772"/>
                              </a:cubicBezTo>
                              <a:lnTo>
                                <a:pt x="73186" y="54890"/>
                              </a:lnTo>
                              <a:lnTo>
                                <a:pt x="64038" y="54890"/>
                              </a:lnTo>
                              <a:lnTo>
                                <a:pt x="64038" y="21346"/>
                              </a:lnTo>
                              <a:cubicBezTo>
                                <a:pt x="64038" y="18297"/>
                                <a:pt x="64038" y="15247"/>
                                <a:pt x="62514" y="13723"/>
                              </a:cubicBezTo>
                              <a:cubicBezTo>
                                <a:pt x="62514" y="12198"/>
                                <a:pt x="60989" y="10673"/>
                                <a:pt x="59464" y="9148"/>
                              </a:cubicBezTo>
                              <a:cubicBezTo>
                                <a:pt x="57939" y="9148"/>
                                <a:pt x="56414" y="9148"/>
                                <a:pt x="54890" y="9148"/>
                              </a:cubicBezTo>
                              <a:cubicBezTo>
                                <a:pt x="50316" y="9148"/>
                                <a:pt x="47266" y="9148"/>
                                <a:pt x="44217" y="12198"/>
                              </a:cubicBezTo>
                              <a:cubicBezTo>
                                <a:pt x="42692" y="15247"/>
                                <a:pt x="41168" y="18297"/>
                                <a:pt x="41168" y="24396"/>
                              </a:cubicBezTo>
                              <a:lnTo>
                                <a:pt x="41168" y="54890"/>
                              </a:lnTo>
                              <a:lnTo>
                                <a:pt x="32019" y="54890"/>
                              </a:lnTo>
                              <a:lnTo>
                                <a:pt x="32019" y="19821"/>
                              </a:lnTo>
                              <a:cubicBezTo>
                                <a:pt x="32019" y="16772"/>
                                <a:pt x="32019" y="13723"/>
                                <a:pt x="30495" y="10673"/>
                              </a:cubicBezTo>
                              <a:cubicBezTo>
                                <a:pt x="28970" y="9148"/>
                                <a:pt x="25921" y="9148"/>
                                <a:pt x="22871" y="9148"/>
                              </a:cubicBezTo>
                              <a:cubicBezTo>
                                <a:pt x="19822" y="9148"/>
                                <a:pt x="16772" y="9148"/>
                                <a:pt x="15248" y="10673"/>
                              </a:cubicBezTo>
                              <a:cubicBezTo>
                                <a:pt x="13722" y="12198"/>
                                <a:pt x="12198" y="13723"/>
                                <a:pt x="10673" y="16772"/>
                              </a:cubicBezTo>
                              <a:cubicBezTo>
                                <a:pt x="9149" y="18297"/>
                                <a:pt x="9149" y="22871"/>
                                <a:pt x="9149" y="27445"/>
                              </a:cubicBezTo>
                              <a:lnTo>
                                <a:pt x="9149" y="54890"/>
                              </a:lnTo>
                              <a:lnTo>
                                <a:pt x="0" y="54890"/>
                              </a:lnTo>
                              <a:lnTo>
                                <a:pt x="0" y="1525"/>
                              </a:lnTo>
                              <a:lnTo>
                                <a:pt x="9149" y="1525"/>
                              </a:lnTo>
                              <a:lnTo>
                                <a:pt x="9149" y="9148"/>
                              </a:lnTo>
                              <a:cubicBezTo>
                                <a:pt x="10673" y="6099"/>
                                <a:pt x="12198" y="4574"/>
                                <a:pt x="15248" y="1525"/>
                              </a:cubicBezTo>
                              <a:cubicBezTo>
                                <a:pt x="18297" y="0"/>
                                <a:pt x="21346"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90" name="Shape 466590"/>
                      <wps:cNvSpPr/>
                      <wps:spPr>
                        <a:xfrm>
                          <a:off x="4224226" y="1634"/>
                          <a:ext cx="23633" cy="74348"/>
                        </a:xfrm>
                        <a:custGeom>
                          <a:avLst/>
                          <a:gdLst/>
                          <a:ahLst/>
                          <a:cxnLst/>
                          <a:rect l="0" t="0" r="0" b="0"/>
                          <a:pathLst>
                            <a:path w="23633" h="74348">
                              <a:moveTo>
                                <a:pt x="0" y="0"/>
                              </a:moveTo>
                              <a:lnTo>
                                <a:pt x="9911" y="1416"/>
                              </a:lnTo>
                              <a:cubicBezTo>
                                <a:pt x="12960" y="2941"/>
                                <a:pt x="16010" y="5990"/>
                                <a:pt x="17534" y="9039"/>
                              </a:cubicBezTo>
                              <a:cubicBezTo>
                                <a:pt x="19059" y="12089"/>
                                <a:pt x="20584" y="15138"/>
                                <a:pt x="22109" y="19713"/>
                              </a:cubicBezTo>
                              <a:cubicBezTo>
                                <a:pt x="23633" y="24287"/>
                                <a:pt x="23633" y="28861"/>
                                <a:pt x="23633" y="36484"/>
                              </a:cubicBezTo>
                              <a:cubicBezTo>
                                <a:pt x="23633" y="45633"/>
                                <a:pt x="22109" y="51732"/>
                                <a:pt x="20584" y="57830"/>
                              </a:cubicBezTo>
                              <a:cubicBezTo>
                                <a:pt x="19059" y="63929"/>
                                <a:pt x="16010" y="66979"/>
                                <a:pt x="12960" y="70028"/>
                              </a:cubicBezTo>
                              <a:lnTo>
                                <a:pt x="0" y="74348"/>
                              </a:lnTo>
                              <a:lnTo>
                                <a:pt x="0" y="65019"/>
                              </a:lnTo>
                              <a:lnTo>
                                <a:pt x="9911" y="59355"/>
                              </a:lnTo>
                              <a:cubicBezTo>
                                <a:pt x="12960" y="56306"/>
                                <a:pt x="14485" y="48682"/>
                                <a:pt x="14485" y="36484"/>
                              </a:cubicBezTo>
                              <a:cubicBezTo>
                                <a:pt x="14485" y="25811"/>
                                <a:pt x="12960" y="18188"/>
                                <a:pt x="9911" y="13614"/>
                              </a:cubicBezTo>
                              <a:lnTo>
                                <a:pt x="0" y="936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91" name="Shape 466591"/>
                      <wps:cNvSpPr/>
                      <wps:spPr>
                        <a:xfrm>
                          <a:off x="4339342"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92" name="Shape 466592"/>
                      <wps:cNvSpPr/>
                      <wps:spPr>
                        <a:xfrm>
                          <a:off x="4285977" y="1525"/>
                          <a:ext cx="47266" cy="74711"/>
                        </a:xfrm>
                        <a:custGeom>
                          <a:avLst/>
                          <a:gdLst/>
                          <a:ahLst/>
                          <a:cxnLst/>
                          <a:rect l="0" t="0" r="0" b="0"/>
                          <a:pathLst>
                            <a:path w="47266" h="74711">
                              <a:moveTo>
                                <a:pt x="21346" y="0"/>
                              </a:moveTo>
                              <a:cubicBezTo>
                                <a:pt x="25921" y="0"/>
                                <a:pt x="28970" y="0"/>
                                <a:pt x="32019" y="1525"/>
                              </a:cubicBezTo>
                              <a:cubicBezTo>
                                <a:pt x="35068" y="3049"/>
                                <a:pt x="38118" y="6099"/>
                                <a:pt x="39642" y="9148"/>
                              </a:cubicBezTo>
                              <a:cubicBezTo>
                                <a:pt x="41167" y="12198"/>
                                <a:pt x="42692" y="13722"/>
                                <a:pt x="42692" y="16772"/>
                              </a:cubicBezTo>
                              <a:cubicBezTo>
                                <a:pt x="42692" y="19821"/>
                                <a:pt x="41167" y="22871"/>
                                <a:pt x="39642" y="25920"/>
                              </a:cubicBezTo>
                              <a:cubicBezTo>
                                <a:pt x="38118" y="28970"/>
                                <a:pt x="36594" y="30494"/>
                                <a:pt x="32019" y="32019"/>
                              </a:cubicBezTo>
                              <a:cubicBezTo>
                                <a:pt x="36594" y="33544"/>
                                <a:pt x="41167" y="35069"/>
                                <a:pt x="42692" y="38118"/>
                              </a:cubicBezTo>
                              <a:cubicBezTo>
                                <a:pt x="45741" y="41167"/>
                                <a:pt x="47266" y="45741"/>
                                <a:pt x="47266" y="50316"/>
                              </a:cubicBezTo>
                              <a:cubicBezTo>
                                <a:pt x="47266" y="56414"/>
                                <a:pt x="44217" y="62513"/>
                                <a:pt x="39642" y="67088"/>
                              </a:cubicBezTo>
                              <a:cubicBezTo>
                                <a:pt x="35068" y="71662"/>
                                <a:pt x="30494" y="74711"/>
                                <a:pt x="22871" y="74711"/>
                              </a:cubicBezTo>
                              <a:cubicBezTo>
                                <a:pt x="16772" y="74711"/>
                                <a:pt x="10673" y="71662"/>
                                <a:pt x="7624" y="68612"/>
                              </a:cubicBezTo>
                              <a:cubicBezTo>
                                <a:pt x="3049" y="65563"/>
                                <a:pt x="0" y="59464"/>
                                <a:pt x="0" y="54890"/>
                              </a:cubicBezTo>
                              <a:lnTo>
                                <a:pt x="9149" y="53365"/>
                              </a:lnTo>
                              <a:cubicBezTo>
                                <a:pt x="10673" y="57939"/>
                                <a:pt x="12198" y="59464"/>
                                <a:pt x="13722" y="62513"/>
                              </a:cubicBezTo>
                              <a:cubicBezTo>
                                <a:pt x="16772" y="64038"/>
                                <a:pt x="19821" y="65563"/>
                                <a:pt x="22871" y="65563"/>
                              </a:cubicBezTo>
                              <a:cubicBezTo>
                                <a:pt x="27445" y="65563"/>
                                <a:pt x="32019" y="64038"/>
                                <a:pt x="33544" y="60989"/>
                              </a:cubicBezTo>
                              <a:cubicBezTo>
                                <a:pt x="36594" y="57939"/>
                                <a:pt x="38118" y="54890"/>
                                <a:pt x="38118" y="50316"/>
                              </a:cubicBezTo>
                              <a:cubicBezTo>
                                <a:pt x="38118" y="45741"/>
                                <a:pt x="36594" y="42692"/>
                                <a:pt x="33544" y="39643"/>
                              </a:cubicBezTo>
                              <a:cubicBezTo>
                                <a:pt x="32019" y="38118"/>
                                <a:pt x="27445" y="36593"/>
                                <a:pt x="24395" y="36593"/>
                              </a:cubicBezTo>
                              <a:cubicBezTo>
                                <a:pt x="22871" y="36593"/>
                                <a:pt x="19821" y="36593"/>
                                <a:pt x="18297" y="38118"/>
                              </a:cubicBezTo>
                              <a:lnTo>
                                <a:pt x="18297" y="28970"/>
                              </a:lnTo>
                              <a:cubicBezTo>
                                <a:pt x="19821" y="28970"/>
                                <a:pt x="19821" y="28970"/>
                                <a:pt x="19821" y="28970"/>
                              </a:cubicBezTo>
                              <a:cubicBezTo>
                                <a:pt x="22871" y="28970"/>
                                <a:pt x="25921" y="27445"/>
                                <a:pt x="28970" y="25920"/>
                              </a:cubicBezTo>
                              <a:cubicBezTo>
                                <a:pt x="32019" y="24395"/>
                                <a:pt x="33544" y="21346"/>
                                <a:pt x="33544" y="18297"/>
                              </a:cubicBezTo>
                              <a:cubicBezTo>
                                <a:pt x="33544" y="15247"/>
                                <a:pt x="32019" y="13722"/>
                                <a:pt x="30494" y="10673"/>
                              </a:cubicBezTo>
                              <a:cubicBezTo>
                                <a:pt x="27445" y="9148"/>
                                <a:pt x="25921" y="9148"/>
                                <a:pt x="21346" y="9148"/>
                              </a:cubicBezTo>
                              <a:cubicBezTo>
                                <a:pt x="18297" y="9148"/>
                                <a:pt x="15247" y="9148"/>
                                <a:pt x="13722" y="10673"/>
                              </a:cubicBezTo>
                              <a:cubicBezTo>
                                <a:pt x="10673" y="12198"/>
                                <a:pt x="9149" y="15247"/>
                                <a:pt x="9149" y="19821"/>
                              </a:cubicBezTo>
                              <a:lnTo>
                                <a:pt x="0" y="18297"/>
                              </a:lnTo>
                              <a:cubicBezTo>
                                <a:pt x="1524" y="12198"/>
                                <a:pt x="3049" y="7624"/>
                                <a:pt x="7624" y="4574"/>
                              </a:cubicBezTo>
                              <a:cubicBezTo>
                                <a:pt x="10673" y="1525"/>
                                <a:pt x="15247"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13" name="Shape 476113"/>
                      <wps:cNvSpPr/>
                      <wps:spPr>
                        <a:xfrm>
                          <a:off x="4598544" y="65563"/>
                          <a:ext cx="9149" cy="9148"/>
                        </a:xfrm>
                        <a:custGeom>
                          <a:avLst/>
                          <a:gdLst/>
                          <a:ahLst/>
                          <a:cxnLst/>
                          <a:rect l="0" t="0" r="0" b="0"/>
                          <a:pathLst>
                            <a:path w="9149" h="9148">
                              <a:moveTo>
                                <a:pt x="0" y="0"/>
                              </a:moveTo>
                              <a:lnTo>
                                <a:pt x="9149" y="0"/>
                              </a:lnTo>
                              <a:lnTo>
                                <a:pt x="914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14" name="Shape 476114"/>
                      <wps:cNvSpPr/>
                      <wps:spPr>
                        <a:xfrm>
                          <a:off x="4517734" y="21346"/>
                          <a:ext cx="9149" cy="53365"/>
                        </a:xfrm>
                        <a:custGeom>
                          <a:avLst/>
                          <a:gdLst/>
                          <a:ahLst/>
                          <a:cxnLst/>
                          <a:rect l="0" t="0" r="0" b="0"/>
                          <a:pathLst>
                            <a:path w="9149" h="53365">
                              <a:moveTo>
                                <a:pt x="0" y="0"/>
                              </a:moveTo>
                              <a:lnTo>
                                <a:pt x="9149" y="0"/>
                              </a:lnTo>
                              <a:lnTo>
                                <a:pt x="9149"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95" name="Shape 466595"/>
                      <wps:cNvSpPr/>
                      <wps:spPr>
                        <a:xfrm>
                          <a:off x="4624464" y="20075"/>
                          <a:ext cx="22871" cy="74457"/>
                        </a:xfrm>
                        <a:custGeom>
                          <a:avLst/>
                          <a:gdLst/>
                          <a:ahLst/>
                          <a:cxnLst/>
                          <a:rect l="0" t="0" r="0" b="0"/>
                          <a:pathLst>
                            <a:path w="22871" h="74457">
                              <a:moveTo>
                                <a:pt x="22871" y="0"/>
                              </a:moveTo>
                              <a:lnTo>
                                <a:pt x="22871" y="8894"/>
                              </a:lnTo>
                              <a:lnTo>
                                <a:pt x="22870" y="8894"/>
                              </a:lnTo>
                              <a:cubicBezTo>
                                <a:pt x="19821" y="8894"/>
                                <a:pt x="16772" y="10419"/>
                                <a:pt x="13722" y="13468"/>
                              </a:cubicBezTo>
                              <a:cubicBezTo>
                                <a:pt x="10673" y="16518"/>
                                <a:pt x="9148" y="21092"/>
                                <a:pt x="9148" y="27191"/>
                              </a:cubicBezTo>
                              <a:cubicBezTo>
                                <a:pt x="9148" y="33290"/>
                                <a:pt x="10673" y="39389"/>
                                <a:pt x="13722" y="42438"/>
                              </a:cubicBezTo>
                              <a:cubicBezTo>
                                <a:pt x="15247" y="45487"/>
                                <a:pt x="18297" y="47012"/>
                                <a:pt x="22870" y="47012"/>
                              </a:cubicBezTo>
                              <a:lnTo>
                                <a:pt x="22871" y="47012"/>
                              </a:lnTo>
                              <a:lnTo>
                                <a:pt x="22871" y="56160"/>
                              </a:lnTo>
                              <a:lnTo>
                                <a:pt x="22870" y="56160"/>
                              </a:lnTo>
                              <a:cubicBezTo>
                                <a:pt x="19821" y="56160"/>
                                <a:pt x="16772" y="54636"/>
                                <a:pt x="15247" y="53111"/>
                              </a:cubicBezTo>
                              <a:cubicBezTo>
                                <a:pt x="12197" y="51586"/>
                                <a:pt x="10673" y="50061"/>
                                <a:pt x="9148" y="47012"/>
                              </a:cubicBezTo>
                              <a:lnTo>
                                <a:pt x="9148" y="74457"/>
                              </a:lnTo>
                              <a:lnTo>
                                <a:pt x="0" y="74457"/>
                              </a:lnTo>
                              <a:lnTo>
                                <a:pt x="0" y="1271"/>
                              </a:lnTo>
                              <a:lnTo>
                                <a:pt x="9148" y="1271"/>
                              </a:lnTo>
                              <a:lnTo>
                                <a:pt x="9148" y="8894"/>
                              </a:lnTo>
                              <a:cubicBezTo>
                                <a:pt x="10673" y="5845"/>
                                <a:pt x="13722" y="2795"/>
                                <a:pt x="15247" y="1271"/>
                              </a:cubicBezTo>
                              <a:lnTo>
                                <a:pt x="2287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96" name="Shape 466596"/>
                      <wps:cNvSpPr/>
                      <wps:spPr>
                        <a:xfrm>
                          <a:off x="4540605" y="19821"/>
                          <a:ext cx="41167" cy="54890"/>
                        </a:xfrm>
                        <a:custGeom>
                          <a:avLst/>
                          <a:gdLst/>
                          <a:ahLst/>
                          <a:cxnLst/>
                          <a:rect l="0" t="0" r="0" b="0"/>
                          <a:pathLst>
                            <a:path w="41167" h="54890">
                              <a:moveTo>
                                <a:pt x="24395" y="0"/>
                              </a:moveTo>
                              <a:cubicBezTo>
                                <a:pt x="27444"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4" y="10673"/>
                              </a:cubicBezTo>
                              <a:cubicBezTo>
                                <a:pt x="25920" y="9148"/>
                                <a:pt x="24395" y="9148"/>
                                <a:pt x="21346" y="9148"/>
                              </a:cubicBezTo>
                              <a:cubicBezTo>
                                <a:pt x="18297" y="9148"/>
                                <a:pt x="15247" y="9148"/>
                                <a:pt x="12197" y="12198"/>
                              </a:cubicBezTo>
                              <a:cubicBezTo>
                                <a:pt x="10673" y="13723"/>
                                <a:pt x="9148" y="18297"/>
                                <a:pt x="9148" y="25920"/>
                              </a:cubicBezTo>
                              <a:lnTo>
                                <a:pt x="9148" y="54890"/>
                              </a:lnTo>
                              <a:lnTo>
                                <a:pt x="0" y="54890"/>
                              </a:lnTo>
                              <a:lnTo>
                                <a:pt x="0" y="1525"/>
                              </a:lnTo>
                              <a:lnTo>
                                <a:pt x="9148" y="1525"/>
                              </a:lnTo>
                              <a:lnTo>
                                <a:pt x="9148" y="7624"/>
                              </a:lnTo>
                              <a:cubicBezTo>
                                <a:pt x="12197"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97" name="Shape 466597"/>
                      <wps:cNvSpPr/>
                      <wps:spPr>
                        <a:xfrm>
                          <a:off x="4480379" y="19821"/>
                          <a:ext cx="25158" cy="54890"/>
                        </a:xfrm>
                        <a:custGeom>
                          <a:avLst/>
                          <a:gdLst/>
                          <a:ahLst/>
                          <a:cxnLst/>
                          <a:rect l="0" t="0" r="0" b="0"/>
                          <a:pathLst>
                            <a:path w="25158" h="54890">
                              <a:moveTo>
                                <a:pt x="2287" y="0"/>
                              </a:moveTo>
                              <a:cubicBezTo>
                                <a:pt x="6861" y="0"/>
                                <a:pt x="9911" y="0"/>
                                <a:pt x="12960" y="1525"/>
                              </a:cubicBezTo>
                              <a:cubicBezTo>
                                <a:pt x="16009" y="1525"/>
                                <a:pt x="17534" y="3049"/>
                                <a:pt x="19059" y="4574"/>
                              </a:cubicBezTo>
                              <a:cubicBezTo>
                                <a:pt x="20584" y="6099"/>
                                <a:pt x="20584" y="9148"/>
                                <a:pt x="22109" y="12198"/>
                              </a:cubicBezTo>
                              <a:cubicBezTo>
                                <a:pt x="22109" y="13723"/>
                                <a:pt x="22109" y="15247"/>
                                <a:pt x="22109" y="19821"/>
                              </a:cubicBezTo>
                              <a:lnTo>
                                <a:pt x="22109" y="30494"/>
                              </a:lnTo>
                              <a:cubicBezTo>
                                <a:pt x="22109" y="38118"/>
                                <a:pt x="22109" y="44217"/>
                                <a:pt x="22109" y="47266"/>
                              </a:cubicBezTo>
                              <a:cubicBezTo>
                                <a:pt x="23633" y="48791"/>
                                <a:pt x="23633" y="51840"/>
                                <a:pt x="25158" y="54890"/>
                              </a:cubicBezTo>
                              <a:lnTo>
                                <a:pt x="16009" y="54890"/>
                              </a:lnTo>
                              <a:cubicBezTo>
                                <a:pt x="14485" y="53365"/>
                                <a:pt x="12960" y="50316"/>
                                <a:pt x="12960" y="48791"/>
                              </a:cubicBezTo>
                              <a:cubicBezTo>
                                <a:pt x="9911" y="51840"/>
                                <a:pt x="6861" y="53365"/>
                                <a:pt x="3812" y="53365"/>
                              </a:cubicBezTo>
                              <a:lnTo>
                                <a:pt x="0" y="54636"/>
                              </a:lnTo>
                              <a:lnTo>
                                <a:pt x="0" y="46351"/>
                              </a:lnTo>
                              <a:lnTo>
                                <a:pt x="5337" y="44217"/>
                              </a:lnTo>
                              <a:cubicBezTo>
                                <a:pt x="8386" y="42692"/>
                                <a:pt x="9911" y="41167"/>
                                <a:pt x="11435"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5" y="12198"/>
                                <a:pt x="9911" y="10673"/>
                              </a:cubicBezTo>
                              <a:cubicBezTo>
                                <a:pt x="8386" y="9148"/>
                                <a:pt x="5337" y="9148"/>
                                <a:pt x="762"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115" name="Shape 476115"/>
                      <wps:cNvSpPr/>
                      <wps:spPr>
                        <a:xfrm>
                          <a:off x="4517734" y="1525"/>
                          <a:ext cx="9149" cy="9148"/>
                        </a:xfrm>
                        <a:custGeom>
                          <a:avLst/>
                          <a:gdLst/>
                          <a:ahLst/>
                          <a:cxnLst/>
                          <a:rect l="0" t="0" r="0" b="0"/>
                          <a:pathLst>
                            <a:path w="9149" h="9148">
                              <a:moveTo>
                                <a:pt x="0" y="0"/>
                              </a:moveTo>
                              <a:lnTo>
                                <a:pt x="9149" y="0"/>
                              </a:lnTo>
                              <a:lnTo>
                                <a:pt x="914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599" name="Shape 466599"/>
                      <wps:cNvSpPr/>
                      <wps:spPr>
                        <a:xfrm>
                          <a:off x="4676305" y="21346"/>
                          <a:ext cx="47266" cy="74711"/>
                        </a:xfrm>
                        <a:custGeom>
                          <a:avLst/>
                          <a:gdLst/>
                          <a:ahLst/>
                          <a:cxnLst/>
                          <a:rect l="0" t="0" r="0" b="0"/>
                          <a:pathLst>
                            <a:path w="47266" h="74711">
                              <a:moveTo>
                                <a:pt x="0" y="0"/>
                              </a:moveTo>
                              <a:lnTo>
                                <a:pt x="9148" y="0"/>
                              </a:lnTo>
                              <a:lnTo>
                                <a:pt x="21346" y="27445"/>
                              </a:lnTo>
                              <a:cubicBezTo>
                                <a:pt x="22870" y="32019"/>
                                <a:pt x="22870" y="35069"/>
                                <a:pt x="24395" y="39643"/>
                              </a:cubicBezTo>
                              <a:cubicBezTo>
                                <a:pt x="24395" y="38118"/>
                                <a:pt x="25920" y="33544"/>
                                <a:pt x="27445" y="30494"/>
                              </a:cubicBezTo>
                              <a:lnTo>
                                <a:pt x="38118" y="0"/>
                              </a:lnTo>
                              <a:lnTo>
                                <a:pt x="47266" y="0"/>
                              </a:lnTo>
                              <a:lnTo>
                                <a:pt x="28969" y="53365"/>
                              </a:lnTo>
                              <a:cubicBezTo>
                                <a:pt x="27445" y="59464"/>
                                <a:pt x="24395" y="64038"/>
                                <a:pt x="24395" y="65563"/>
                              </a:cubicBezTo>
                              <a:cubicBezTo>
                                <a:pt x="22870" y="68612"/>
                                <a:pt x="19821" y="70137"/>
                                <a:pt x="18296" y="71662"/>
                              </a:cubicBezTo>
                              <a:cubicBezTo>
                                <a:pt x="16772" y="73186"/>
                                <a:pt x="13722" y="74711"/>
                                <a:pt x="10673" y="74711"/>
                              </a:cubicBezTo>
                              <a:cubicBezTo>
                                <a:pt x="9148" y="74711"/>
                                <a:pt x="6098" y="73186"/>
                                <a:pt x="4574" y="73186"/>
                              </a:cubicBezTo>
                              <a:lnTo>
                                <a:pt x="3049" y="64038"/>
                              </a:lnTo>
                              <a:cubicBezTo>
                                <a:pt x="4574" y="64038"/>
                                <a:pt x="6098" y="65563"/>
                                <a:pt x="7623" y="65563"/>
                              </a:cubicBezTo>
                              <a:cubicBezTo>
                                <a:pt x="10673" y="65563"/>
                                <a:pt x="12197" y="64038"/>
                                <a:pt x="13722" y="64038"/>
                              </a:cubicBezTo>
                              <a:cubicBezTo>
                                <a:pt x="15247" y="62513"/>
                                <a:pt x="15247" y="62513"/>
                                <a:pt x="16772" y="60989"/>
                              </a:cubicBezTo>
                              <a:cubicBezTo>
                                <a:pt x="16772" y="59464"/>
                                <a:pt x="18296" y="57939"/>
                                <a:pt x="18296" y="54890"/>
                              </a:cubicBezTo>
                              <a:cubicBezTo>
                                <a:pt x="18296" y="53365"/>
                                <a:pt x="19821" y="53365"/>
                                <a:pt x="19821" y="51840"/>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600" name="Shape 466600"/>
                      <wps:cNvSpPr/>
                      <wps:spPr>
                        <a:xfrm>
                          <a:off x="4647335" y="19821"/>
                          <a:ext cx="22871" cy="56414"/>
                        </a:xfrm>
                        <a:custGeom>
                          <a:avLst/>
                          <a:gdLst/>
                          <a:ahLst/>
                          <a:cxnLst/>
                          <a:rect l="0" t="0" r="0" b="0"/>
                          <a:pathLst>
                            <a:path w="22871" h="56414">
                              <a:moveTo>
                                <a:pt x="1525" y="0"/>
                              </a:moveTo>
                              <a:cubicBezTo>
                                <a:pt x="6099" y="0"/>
                                <a:pt x="9148" y="0"/>
                                <a:pt x="12198" y="3049"/>
                              </a:cubicBezTo>
                              <a:cubicBezTo>
                                <a:pt x="15247" y="4574"/>
                                <a:pt x="18297" y="9148"/>
                                <a:pt x="19821" y="12198"/>
                              </a:cubicBezTo>
                              <a:cubicBezTo>
                                <a:pt x="21346" y="16772"/>
                                <a:pt x="22871" y="21346"/>
                                <a:pt x="22871" y="27445"/>
                              </a:cubicBezTo>
                              <a:cubicBezTo>
                                <a:pt x="22871" y="32019"/>
                                <a:pt x="21346" y="38118"/>
                                <a:pt x="19821" y="42692"/>
                              </a:cubicBezTo>
                              <a:cubicBezTo>
                                <a:pt x="18297" y="47266"/>
                                <a:pt x="15247" y="50316"/>
                                <a:pt x="12198" y="51840"/>
                              </a:cubicBezTo>
                              <a:lnTo>
                                <a:pt x="0" y="56414"/>
                              </a:lnTo>
                              <a:lnTo>
                                <a:pt x="0" y="47266"/>
                              </a:lnTo>
                              <a:lnTo>
                                <a:pt x="9148" y="41167"/>
                              </a:lnTo>
                              <a:cubicBezTo>
                                <a:pt x="12198" y="38118"/>
                                <a:pt x="13722" y="33544"/>
                                <a:pt x="13722" y="27445"/>
                              </a:cubicBezTo>
                              <a:cubicBezTo>
                                <a:pt x="13722" y="21346"/>
                                <a:pt x="12198" y="16772"/>
                                <a:pt x="9148" y="13723"/>
                              </a:cubicBezTo>
                              <a:lnTo>
                                <a:pt x="0" y="9148"/>
                              </a:lnTo>
                              <a:lnTo>
                                <a:pt x="0" y="254"/>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458" style="width:371.935pt;height:7.56355pt;position:absolute;mso-position-horizontal-relative:page;mso-position-horizontal:absolute;margin-left:90.4986pt;mso-position-vertical-relative:page;margin-top:73.5284pt;" coordsize="47235,960">
              <v:shape id="Shape 476116" style="position:absolute;width:91;height:533;left:625;top:213;" coordsize="9148,53365" path="m0,0l9148,0l9148,53365l0,53365l0,0">
                <v:stroke weight="0pt" endcap="flat" joinstyle="miter" miterlimit="10" on="false" color="#000000" opacity="0"/>
                <v:fill on="true" color="#000000"/>
              </v:shape>
              <v:shape id="Shape 466460" style="position:absolute;width:243;height:558;left:1036;top:198;" coordsize="24396,55828" path="m24396,0l24396,9148l13723,12198c10673,13723,9148,16772,9148,21346l24396,21346l24396,30494l9148,30494c9148,35069,10673,39643,13723,42692l24396,46694l24396,55828l6099,48791c1525,44217,0,36593,0,27445c0,18297,3050,12198,7624,6099l24396,0x">
                <v:stroke weight="0pt" endcap="flat" joinstyle="miter" miterlimit="10" on="false" color="#000000" opacity="0"/>
                <v:fill on="true" color="#000000"/>
              </v:shape>
              <v:shape id="Shape 476117" style="position:absolute;width:91;height:731;left:853;top:15;" coordsize="9148,73186" path="m0,0l9148,0l9148,73186l0,73186l0,0">
                <v:stroke weight="0pt" endcap="flat" joinstyle="miter" miterlimit="10" on="false" color="#000000" opacity="0"/>
                <v:fill on="true" color="#000000"/>
              </v:shape>
              <v:shape id="Shape 476118" style="position:absolute;width:91;height:91;left:625;top:15;" coordsize="9148,9148" path="m0,0l9148,0l9148,9148l0,9148l0,0">
                <v:stroke weight="0pt" endcap="flat" joinstyle="miter" miterlimit="10" on="false" color="#000000" opacity="0"/>
                <v:fill on="true" color="#000000"/>
              </v:shape>
              <v:shape id="Shape 466463" style="position:absolute;width:503;height:731;left:0;top:15;" coordsize="50316,73186" path="m0,0l50316,0l50316,9148l10673,9148l10673,30494l44217,30494l44217,39643l10673,39643l10673,73186l0,73186l0,0x">
                <v:stroke weight="0pt" endcap="flat" joinstyle="miter" miterlimit="10" on="false" color="#000000" opacity="0"/>
                <v:fill on="true" color="#000000"/>
              </v:shape>
              <v:shape id="Shape 476119" style="position:absolute;width:91;height:91;left:3308;top:655;" coordsize="9148,9148" path="m0,0l9148,0l9148,9148l0,9148l0,0">
                <v:stroke weight="0pt" endcap="flat" joinstyle="miter" miterlimit="10" on="false" color="#000000" opacity="0"/>
                <v:fill on="true" color="#000000"/>
              </v:shape>
              <v:shape id="Shape 466465" style="position:absolute;width:243;height:182;left:1280;top:579;" coordsize="24396,18297" path="m15247,0l24396,1525c22871,6099,19821,10673,15247,13723c12198,16772,7624,18297,1525,18297l0,17710l0,8577l1525,9148c4574,9148,7624,7624,9148,6099c12198,4574,13722,3049,15247,0x">
                <v:stroke weight="0pt" endcap="flat" joinstyle="miter" miterlimit="10" on="false" color="#000000" opacity="0"/>
                <v:fill on="true" color="#000000"/>
              </v:shape>
              <v:shape id="Shape 476120" style="position:absolute;width:274;height:91;left:1890;top:442;" coordsize="27445,9148" path="m0,0l27445,0l27445,9148l0,9148l0,0">
                <v:stroke weight="0pt" endcap="flat" joinstyle="miter" miterlimit="10" on="false" color="#000000" opacity="0"/>
                <v:fill on="true" color="#000000"/>
              </v:shape>
              <v:shape id="Shape 476121" style="position:absolute;width:91;height:91;left:3308;top:213;" coordsize="9148,9148" path="m0,0l9148,0l9148,9148l0,9148l0,0">
                <v:stroke weight="0pt" endcap="flat" joinstyle="miter" miterlimit="10" on="false" color="#000000" opacity="0"/>
                <v:fill on="true" color="#000000"/>
              </v:shape>
              <v:shape id="Shape 466468" style="position:absolute;width:236;height:558;left:4574;top:200;" coordsize="23633,55889" path="m23633,0l23633,9267l13722,13515c10673,16564,9148,21138,9148,27237c9148,33336,10673,37910,13722,40959l23633,46623l23633,55889l6099,48583c1525,44009,0,36385,0,27237c0,16564,3049,10465,7624,4366l23633,0x">
                <v:stroke weight="0pt" endcap="flat" joinstyle="miter" miterlimit="10" on="false" color="#000000" opacity="0"/>
                <v:fill on="true" color="#000000"/>
              </v:shape>
              <v:shape id="Shape 466469" style="position:absolute;width:243;height:304;left:1280;top:198;" coordsize="24396,30494" path="m0,0c7624,0,13722,1525,18297,6099c22871,10673,24396,18297,24396,27445c24396,27445,24396,28970,24396,30494l0,30494l0,21346l15247,21346c15247,16772,13722,13723,12198,12198c9148,9148,4574,9148,0,9148l0,9148l0,0l0,0x">
                <v:stroke weight="0pt" endcap="flat" joinstyle="miter" miterlimit="10" on="false" color="#000000" opacity="0"/>
                <v:fill on="true" color="#000000"/>
              </v:shape>
              <v:shape id="Shape 466470" style="position:absolute;width:289;height:731;left:3522;top:15;" coordsize="28970,73186" path="m0,0l7624,0l28970,73186l21346,73186l0,0x">
                <v:stroke weight="0pt" endcap="flat" joinstyle="miter" miterlimit="10" on="false" color="#000000" opacity="0"/>
                <v:fill on="true" color="#000000"/>
              </v:shape>
              <v:shape id="Shape 466471" style="position:absolute;width:640;height:762;left:3842;top:0;" coordsize="64038,76236" path="m33544,0c41167,0,47266,1525,51840,4574c56414,9148,60989,13722,62513,21346l51840,22871c50316,18297,47266,13722,44217,12198c41167,9148,38118,9148,33544,9148c28970,9148,24396,9148,19821,12198c16772,15247,13723,18297,12198,22871c10673,27445,10673,32019,10673,36593c10673,42692,12198,48791,13723,53365c15247,57939,18297,60989,21346,62513c24396,65563,28970,67087,33544,67087c38118,67087,42692,65563,45742,62513c50316,59464,51840,54890,53365,48791l64038,50316c62513,57939,57939,65563,53365,68612c48791,73186,41167,76236,33544,76236c25920,76236,19821,73186,15247,70137c10673,67087,6099,62513,4574,56415c1525,50316,0,44217,0,36593c0,28970,1525,22871,4574,16772c7624,10673,10673,6099,16772,3049c21346,0,27445,0,33544,0x">
                <v:stroke weight="0pt" endcap="flat" joinstyle="miter" miterlimit="10" on="false" color="#000000" opacity="0"/>
                <v:fill on="true" color="#000000"/>
              </v:shape>
              <v:shape id="Shape 466472" style="position:absolute;width:640;height:762;left:2531;top:0;" coordsize="64038,76236" path="m33544,0c41167,0,47266,1525,51840,4574c56414,9148,60989,13722,62513,21346l51840,22871c50316,18297,47266,13722,44217,12198c41167,9148,38118,9148,33544,9148c28970,9148,24395,9148,19821,12198c16772,15247,13723,18297,12198,22871c10673,27445,10673,32019,10673,36593c10673,42692,12198,48791,13723,53365c15247,57939,18297,60989,21346,62513c24395,65563,28970,67087,33544,67087c38118,67087,42692,65563,45741,62513c50316,59464,51840,54890,53365,48791l64038,50316c62513,57939,57939,65563,53365,68612c48791,73186,41167,76236,33544,76236c25920,76236,19821,73186,15247,70137c10673,67087,6099,62513,4574,56415c1525,50316,0,44217,0,36593c0,28970,1525,22871,4574,16772c7624,10673,10673,6099,16772,3049c21346,0,27445,0,33544,0x">
                <v:stroke weight="0pt" endcap="flat" joinstyle="miter" miterlimit="10" on="false" color="#000000" opacity="0"/>
                <v:fill on="true" color="#000000"/>
              </v:shape>
              <v:shape id="Shape 466473" style="position:absolute;width:228;height:564;left:5687;top:198;" coordsize="22871,56414" path="m22871,0l22871,9148c18297,9148,15247,10673,13722,13723c10673,16772,9148,21346,9148,27445c9148,33544,10673,38118,13722,41167c16772,44217,19821,47266,22871,47266l22871,56414c18297,56414,13722,54890,10673,51840c7624,50316,4574,45742,3050,42692c1525,38118,0,33544,0,27445c0,22871,1525,16772,3050,12198c4574,7624,7624,4574,10673,3049c13722,0,18297,0,22871,0x">
                <v:stroke weight="0pt" endcap="flat" joinstyle="miter" miterlimit="10" on="false" color="#000000" opacity="0"/>
                <v:fill on="true" color="#000000"/>
              </v:shape>
              <v:shape id="Shape 466474" style="position:absolute;width:411;height:548;left:5168;top:198;" coordsize="41167,54890" path="m24396,0c27445,0,30494,0,32019,1525c35069,3049,36593,3049,38118,6099c39643,7624,39643,9148,41167,12198c41167,13723,41167,16772,41167,21346l41167,54890l32019,54890l32019,22871c32019,18297,32019,16772,30494,13723c30494,12198,28970,10673,27445,10673c25920,9148,24396,9148,21346,9148c18297,9148,15247,9148,12198,12198c10673,13723,9148,18297,9148,25920l9148,54890l0,54890l0,1525l9148,1525l9148,7624c12198,1525,18297,0,24396,0x">
                <v:stroke weight="0pt" endcap="flat" joinstyle="miter" miterlimit="10" on="false" color="#000000" opacity="0"/>
                <v:fill on="true" color="#000000"/>
              </v:shape>
              <v:shape id="Shape 466475" style="position:absolute;width:236;height:564;left:4810;top:198;" coordsize="23633,56414" path="m762,0c6861,0,12960,1525,17534,6099c22109,10673,23633,18297,23633,27445c23633,33544,22109,39643,20584,42692c19059,47266,16010,50316,12960,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76122" style="position:absolute;width:91;height:533;left:6815;top:213;" coordsize="9148,53365" path="m0,0l9148,0l9148,53365l0,53365l0,0">
                <v:stroke weight="0pt" endcap="flat" joinstyle="miter" miterlimit="10" on="false" color="#000000" opacity="0"/>
                <v:fill on="true" color="#000000"/>
              </v:shape>
              <v:shape id="Shape 476123" style="position:absolute;width:91;height:533;left:6297;top:213;" coordsize="9148,53365" path="m0,0l9148,0l9148,53365l0,53365l0,0">
                <v:stroke weight="0pt" endcap="flat" joinstyle="miter" miterlimit="10" on="false" color="#000000" opacity="0"/>
                <v:fill on="true" color="#000000"/>
              </v:shape>
              <v:shape id="Shape 466478" style="position:absolute;width:236;height:558;left:7013;top:200;" coordsize="23633,55889" path="m23633,0l23633,9267l13723,13515c10673,16564,9148,21138,9148,27237c9148,33336,10673,37910,13723,40959l23633,46623l23633,55889l6099,48583c1525,44009,0,36385,0,27237c0,16564,3050,10465,7624,4366l23633,0x">
                <v:stroke weight="0pt" endcap="flat" joinstyle="miter" miterlimit="10" on="false" color="#000000" opacity="0"/>
                <v:fill on="true" color="#000000"/>
              </v:shape>
              <v:shape id="Shape 476124" style="position:absolute;width:91;height:91;left:6815;top:15;" coordsize="9148,9148" path="m0,0l9148,0l9148,9148l0,9148l0,0">
                <v:stroke weight="0pt" endcap="flat" joinstyle="miter" miterlimit="10" on="false" color="#000000" opacity="0"/>
                <v:fill on="true" color="#000000"/>
              </v:shape>
              <v:shape id="Shape 466480" style="position:absolute;width:259;height:747;left:6464;top:15;" coordsize="25920,74711" path="m15247,0l15247,19821l24395,19821l24395,28970l15247,28970l15247,57939c15247,60989,15247,62513,15247,62513c15247,62513,16772,64038,16772,64038c18297,64038,19821,65563,19821,65563c21346,65563,22871,65563,24395,65563l25920,73186c22871,73186,21346,74711,18297,74711c15247,74711,13722,73186,10673,73186c9148,71662,7624,70137,7624,68612c6099,67088,6099,64038,6099,57939l6099,28970l0,28970l0,19821l6099,19821l6099,6099l15247,0x">
                <v:stroke weight="0pt" endcap="flat" joinstyle="miter" miterlimit="10" on="false" color="#000000" opacity="0"/>
                <v:fill on="true" color="#000000"/>
              </v:shape>
              <v:shape id="Shape 476125" style="position:absolute;width:91;height:91;left:6297;top:15;" coordsize="9148,9148" path="m0,0l9148,0l9148,9148l0,9148l0,0">
                <v:stroke weight="0pt" endcap="flat" joinstyle="miter" miterlimit="10" on="false" color="#000000" opacity="0"/>
                <v:fill on="true" color="#000000"/>
              </v:shape>
              <v:shape id="Shape 466482" style="position:absolute;width:228;height:747;left:5915;top:15;" coordsize="22871,74711" path="m13722,0l22871,0l22871,73186l13722,73186l13722,64038c10673,70137,6099,74711,0,74711l0,65563c4574,65563,7623,64038,9148,60989c12198,57939,13722,53365,13722,47266c13722,39643,12198,35069,9148,32019c6099,28970,3049,27445,0,27445l0,18297c3049,18297,4574,18297,7623,19821c10673,21346,12198,24395,13722,25920l13722,0x">
                <v:stroke weight="0pt" endcap="flat" joinstyle="miter" miterlimit="10" on="false" color="#000000" opacity="0"/>
                <v:fill on="true" color="#000000"/>
              </v:shape>
              <v:shape id="Shape 466483" style="position:absolute;width:411;height:548;left:7608;top:198;" coordsize="41167,54890" path="m24395,0c27445,0,30494,0,32019,1525c35069,3049,36593,3049,38118,6099c39643,7624,39643,9148,41167,12198c41167,13723,41167,16772,41167,21346l41167,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484" style="position:absolute;width:236;height:564;left:7250;top:198;" coordsize="23633,56414" path="m762,0c6861,0,12960,1525,17534,6099c22108,10673,23633,18297,23633,27445c23633,33544,22108,39643,20584,42692c19059,47266,16009,50316,12960,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66485" style="position:absolute;width:304;height:731;left:8172;top:15;" coordsize="30494,73186" path="m0,0l25920,0l30494,0l30494,9720l25920,9148l10673,9148l10673,64038l25920,64038l30494,63385l30494,72615l25920,73186l0,73186l0,0x">
                <v:stroke weight="0pt" endcap="flat" joinstyle="miter" miterlimit="10" on="false" color="#000000" opacity="0"/>
                <v:fill on="true" color="#000000"/>
              </v:shape>
              <v:shape id="Shape 466486" style="position:absolute;width:243;height:558;left:8858;top:198;" coordsize="24396,55828" path="m24396,0l24396,9148c19821,9148,16772,9148,13723,12198c10673,13723,9148,16772,9148,21346l24396,21346l24396,30494l9148,30494c9148,35069,10673,39643,13723,42692l24396,46694l24396,55828l6099,48791c1525,44217,0,36593,0,27445c0,18297,3050,12198,7624,6099c12198,1525,16772,0,24396,0x">
                <v:stroke weight="0pt" endcap="flat" joinstyle="miter" miterlimit="10" on="false" color="#000000" opacity="0"/>
                <v:fill on="true" color="#000000"/>
              </v:shape>
              <v:shape id="Shape 466487" style="position:absolute;width:304;height:726;left:8477;top:15;" coordsize="30494,72615" path="m0,0l7624,0c12198,1525,15247,3049,18297,6099c22871,9148,25920,13722,27445,18297c28970,22871,30494,28970,30494,35069c30494,41167,30494,45741,28970,50316c27445,54890,25920,57939,22871,60989c21346,64038,19821,65563,16772,67088c13722,68612,10673,70137,7624,71662l0,72615l0,63385l6099,62513c9148,60989,10673,59464,12198,57939c15247,56414,16772,53365,18297,48791c19821,45741,19821,41167,19821,35069c19821,27445,18297,21346,16772,18297c13722,13722,10673,10673,7624,10673l0,9720l0,0x">
                <v:stroke weight="0pt" endcap="flat" joinstyle="miter" miterlimit="10" on="false" color="#000000" opacity="0"/>
                <v:fill on="true" color="#000000"/>
              </v:shape>
              <v:shape id="Shape 466488" style="position:absolute;width:243;height:182;left:9102;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489" style="position:absolute;width:228;height:744;left:9453;top:200;" coordsize="22871,74457" path="m22871,0l22871,8894l22871,8894c19821,8894,16772,10419,13723,13468c10673,16518,9148,21092,9148,27191c9148,33290,10673,39389,13723,42438c15247,45487,18297,47012,22871,47012l22871,47012l22871,56160l22871,56160c19821,56160,16772,54636,15247,53111c12198,51586,10673,50061,9148,47012l9148,74457l0,74457l0,1271l9148,1271l9148,8894c10673,5845,13723,2795,15247,1271l22871,0x">
                <v:stroke weight="0pt" endcap="flat" joinstyle="miter" miterlimit="10" on="false" color="#000000" opacity="0"/>
                <v:fill on="true" color="#000000"/>
              </v:shape>
              <v:shape id="Shape 466490" style="position:absolute;width:243;height:304;left:9102;top:198;" coordsize="24395,30494" path="m0,0c7624,0,13722,1525,18297,6099c22871,10673,24395,18297,24395,27445c24395,27445,24395,28970,24395,30494l0,30494l0,21346l15247,21346c15247,16772,13722,13723,12198,12198c9148,9148,4574,9148,0,9148l0,0x">
                <v:stroke weight="0pt" endcap="flat" joinstyle="miter" miterlimit="10" on="false" color="#000000" opacity="0"/>
                <v:fill on="true" color="#000000"/>
              </v:shape>
              <v:shape id="Shape 466491" style="position:absolute;width:243;height:558;left:9986;top:198;" coordsize="24395,55828" path="m24395,0l24395,9148c19821,9148,16772,9148,13722,12198c10673,13723,9148,16772,9148,21346l24395,21346l24395,30494l9148,30494c9148,35069,10673,39643,13722,42692l24395,46694l24395,55828l6099,48791c1525,44217,0,36593,0,27445c0,18297,3049,12198,7624,6099c12198,1525,16772,0,24395,0x">
                <v:stroke weight="0pt" endcap="flat" joinstyle="miter" miterlimit="10" on="false" color="#000000" opacity="0"/>
                <v:fill on="true" color="#000000"/>
              </v:shape>
              <v:shape id="Shape 466492" style="position:absolute;width:228;height:564;left:9681;top:198;" coordsize="22871,56414" path="m1525,0c6099,0,9148,0,12198,3049c15247,4574,18297,9148,19821,12198c21346,16772,22871,21346,22871,27445c22871,32019,21346,38118,19821,42692c18297,47266,15247,50316,12198,51840l0,56414l0,47266l9148,41167c12198,38118,13722,33544,13722,27445c13722,21346,12198,16772,9148,13723l0,9148l0,254l1525,0x">
                <v:stroke weight="0pt" endcap="flat" joinstyle="miter" miterlimit="10" on="false" color="#000000" opacity="0"/>
                <v:fill on="true" color="#000000"/>
              </v:shape>
              <v:shape id="Shape 466493" style="position:absolute;width:243;height:182;left:10230;top:579;" coordsize="24395,18297" path="m15247,0l24395,1525c22871,6099,19821,10673,15247,13723c12198,16772,7624,18297,1525,18297l0,17710l0,8576l1525,9148c4574,9148,7624,7624,9148,6099c12198,4574,13723,3049,15247,0x">
                <v:stroke weight="0pt" endcap="flat" joinstyle="miter" miterlimit="10" on="false" color="#000000" opacity="0"/>
                <v:fill on="true" color="#000000"/>
              </v:shape>
              <v:shape id="Shape 466494" style="position:absolute;width:228;height:564;left:10551;top:198;" coordsize="22871,56414" path="m22871,0l22871,9148l13722,13723c10673,16772,9148,21346,9148,27445c9148,33544,10673,38118,13722,41167l22871,47266l22871,56414l10673,51840c7624,50316,4574,45742,3049,42692c1525,38118,0,33544,0,27445c0,22871,1525,16772,3049,12198c4574,7624,7624,4574,10673,3049l22871,0x">
                <v:stroke weight="0pt" endcap="flat" joinstyle="miter" miterlimit="10" on="false" color="#000000" opacity="0"/>
                <v:fill on="true" color="#000000"/>
              </v:shape>
              <v:shape id="Shape 466495" style="position:absolute;width:243;height:304;left:10230;top:198;" coordsize="24395,30494" path="m0,0c7624,0,13723,1525,18297,6099c22871,10673,24395,18297,24395,27445c24395,27445,24395,28970,24395,30494l0,30494l0,21346l15247,21346c15247,16772,13723,13723,12198,12198c9148,9148,4574,9148,0,9148l0,0x">
                <v:stroke weight="0pt" endcap="flat" joinstyle="miter" miterlimit="10" on="false" color="#000000" opacity="0"/>
                <v:fill on="true" color="#000000"/>
              </v:shape>
              <v:shape id="Shape 466496" style="position:absolute;width:243;height:558;left:11115;top:198;" coordsize="24396,55828" path="m24395,0l24396,0l24396,9148l24395,9148c19821,9148,16772,9148,13723,12198c10673,13723,9148,16772,9148,21346l24396,21346l24396,30494l9148,30494c9148,35069,10673,39643,13723,42692l24396,46694l24396,55828l6099,48791c1525,44217,0,36593,0,27445c0,18297,3049,12198,7624,6099c12198,1525,16772,0,24395,0x">
                <v:stroke weight="0pt" endcap="flat" joinstyle="miter" miterlimit="10" on="false" color="#000000" opacity="0"/>
                <v:fill on="true" color="#000000"/>
              </v:shape>
              <v:shape id="Shape 466497" style="position:absolute;width:228;height:747;left:10779;top:15;" coordsize="22871,74711" path="m13723,0l22871,0l22871,73186l13723,73186l13723,64038c10673,70137,6099,74711,0,74711l0,74711l0,65563l0,65563c4574,65563,7624,64038,9148,60989c12198,57939,13723,53365,13723,47266c13723,39643,12198,35069,9148,32019c6099,28970,3050,27445,0,27445l0,27445l0,18297l0,18297c3050,18297,4574,18297,7624,19821c10673,21346,12198,24395,13723,25920l13723,0x">
                <v:stroke weight="0pt" endcap="flat" joinstyle="miter" miterlimit="10" on="false" color="#000000" opacity="0"/>
                <v:fill on="true" color="#000000"/>
              </v:shape>
              <v:shape id="Shape 466498" style="position:absolute;width:243;height:182;left:11359;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499" style="position:absolute;width:243;height:304;left:11359;top:198;" coordsize="24395,30494" path="m0,0l18296,6099c22871,10673,24395,18297,24395,27445c24395,27445,24395,28970,24395,30494l0,30494l0,21346l15247,21346c15247,16772,13722,13722,12198,12198l0,9148l0,0x">
                <v:stroke weight="0pt" endcap="flat" joinstyle="miter" miterlimit="10" on="false" color="#000000" opacity="0"/>
                <v:fill on="true" color="#000000"/>
              </v:shape>
              <v:shape id="Shape 466500" style="position:absolute;width:411;height:548;left:11725;top:198;" coordsize="41167,54890" path="m24395,0c27445,0,30494,0,32019,1525c35068,3049,36593,3049,38118,6099c39643,7624,39643,9148,41167,12198c41167,13723,41167,16772,41167,21346l41167,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501" style="position:absolute;width:282;height:731;left:12578;top:15;" coordsize="28207,73186" path="m0,0l27445,0l28207,0l28207,9148l10673,9148l10673,35069l28207,35069l28207,44217l10673,44217l10673,73186l0,73186l0,0x">
                <v:stroke weight="0pt" endcap="flat" joinstyle="miter" miterlimit="10" on="false" color="#000000" opacity="0"/>
                <v:fill on="true" color="#000000"/>
              </v:shape>
              <v:shape id="Shape 466502" style="position:absolute;width:259;height:747;left:12228;top:15;" coordsize="25920,74711" path="m15247,0l15247,19821l24395,19821l24395,28970l15247,28970l15247,57939c15247,60989,15247,62513,15247,62513c15247,62513,16772,64038,16772,64038c18297,64038,19821,65563,19821,65563c21346,65563,22871,65563,24395,65563l25920,73186c22871,73186,21346,74711,18297,74711c15247,74711,13722,73186,10673,73186c9148,71662,7624,70137,7624,68612c6099,67088,6099,64038,6099,57939l6099,28970l0,28970l0,19821l6099,19821l6099,6099l15247,0x">
                <v:stroke weight="0pt" endcap="flat" joinstyle="miter" miterlimit="10" on="false" color="#000000" opacity="0"/>
                <v:fill on="true" color="#000000"/>
              </v:shape>
              <v:shape id="Shape 466503" style="position:absolute;width:282;height:731;left:13265;top:15;" coordsize="28207,73186" path="m0,0l28207,0l28207,9148l24396,9148l10673,9148l10673,30494l25920,30494l28207,30113l28207,39643l27445,39643l10673,39643l10673,64038l28207,64038l28207,73186l0,73186l0,0x">
                <v:stroke weight="0pt" endcap="flat" joinstyle="miter" miterlimit="10" on="false" color="#000000" opacity="0"/>
                <v:fill on="true" color="#000000"/>
              </v:shape>
              <v:shape id="Shape 466504" style="position:absolute;width:282;height:442;left:12860;top:15;" coordsize="28207,44217" path="m0,0l11435,0c14485,0,17534,1525,20584,3049c22108,4574,25158,7624,26682,10673c28207,13722,28207,16772,28207,21346c28207,27445,26682,32019,22108,36593c19059,41167,11435,44217,762,44217l0,44217l0,35069l762,35069c6861,35069,11435,33544,12960,30494c16009,28970,17534,25920,17534,21346c17534,18297,17534,15247,16009,13722c14485,10673,11435,9148,9910,9148c8386,9148,5336,9148,762,9148l0,9148l0,0x">
                <v:stroke weight="0pt" endcap="flat" joinstyle="miter" miterlimit="10" on="false" color="#000000" opacity="0"/>
                <v:fill on="true" color="#000000"/>
              </v:shape>
              <v:shape id="Shape 466601" style="position:absolute;width:343;height:731;left:18174;top:15;" coordsize="34306,73186" path="m27445,0l34306,0l34306,11181l30494,21346l22871,41167l34306,41167l34306,50316l19821,50316l10673,73186l0,73186l27445,0x">
                <v:stroke weight="0pt" endcap="flat" joinstyle="miter" miterlimit="10" on="false" color="#000000" opacity="0"/>
                <v:fill on="true" color="#000000"/>
              </v:shape>
              <v:shape id="Shape 466602" style="position:absolute;width:579;height:731;left:17534;top:15;" coordsize="57939,73186" path="m0,0l10673,0l10673,28970l47266,28970l47266,0l57939,0l57939,73186l47266,73186l47266,38118l10673,38118l10673,73186l0,73186l0,0x">
                <v:stroke weight="0pt" endcap="flat" joinstyle="miter" miterlimit="10" on="false" color="#000000" opacity="0"/>
                <v:fill on="true" color="#000000"/>
              </v:shape>
              <v:shape id="Shape 466505" style="position:absolute;width:594;height:731;left:16848;top:15;" coordsize="59464,73186" path="m0,0l59464,0l59464,9148l35068,9148l35068,73186l24395,73186l24395,9148l0,9148l0,0x">
                <v:stroke weight="0pt" endcap="flat" joinstyle="miter" miterlimit="10" on="false" color="#000000" opacity="0"/>
                <v:fill on="true" color="#000000"/>
              </v:shape>
              <v:shape id="Shape 466506" style="position:absolute;width:457;height:731;left:16344;top:15;" coordsize="45741,73186" path="m0,0l10673,0l10673,64038l45741,64038l45741,73186l0,73186l0,0x">
                <v:stroke weight="0pt" endcap="flat" joinstyle="miter" miterlimit="10" on="false" color="#000000" opacity="0"/>
                <v:fill on="true" color="#000000"/>
              </v:shape>
              <v:shape id="Shape 466507" style="position:absolute;width:579;height:731;left:15613;top:15;" coordsize="57939,73186" path="m0,0l10673,0l47266,53365l47266,0l57939,0l57939,73186l47266,73186l10673,18297l10673,73186l0,73186l0,0x">
                <v:stroke weight="0pt" endcap="flat" joinstyle="miter" miterlimit="10" on="false" color="#000000" opacity="0"/>
                <v:fill on="true" color="#000000"/>
              </v:shape>
              <v:shape id="Shape 466508" style="position:absolute;width:289;height:731;left:15262;top:15;" coordsize="28970,73186" path="m0,0l7624,0l28970,73186l21346,73186l0,0x">
                <v:stroke weight="0pt" endcap="flat" joinstyle="miter" miterlimit="10" on="false" color="#000000" opacity="0"/>
                <v:fill on="true" color="#000000"/>
              </v:shape>
              <v:shape id="Shape 466509" style="position:absolute;width:548;height:731;left:14637;top:15;" coordsize="54890,73186" path="m0,0l53365,0l53365,9148l10673,9148l10673,30494l50316,30494l50316,39643l10673,39643l10673,64038l54890,64038l54890,73186l0,73186l0,0x">
                <v:stroke weight="0pt" endcap="flat" joinstyle="miter" miterlimit="10" on="false" color="#000000" opacity="0"/>
                <v:fill on="true" color="#000000"/>
              </v:shape>
              <v:shape id="Shape 466510" style="position:absolute;width:548;height:731;left:13951;top:15;" coordsize="54889,73186" path="m0,0l53365,0l53365,9148l10673,9148l10673,30494l50316,30494l50316,39643l10673,39643l10673,64038l54889,64038l54889,73186l0,73186l0,0x">
                <v:stroke weight="0pt" endcap="flat" joinstyle="miter" miterlimit="10" on="false" color="#000000" opacity="0"/>
                <v:fill on="true" color="#000000"/>
              </v:shape>
              <v:shape id="Shape 466511" style="position:absolute;width:282;height:731;left:13547;top:15;" coordsize="28208,73186" path="m0,0l763,0c6861,0,9911,0,14485,1525c17534,3049,20584,4574,22109,7624c23633,10673,25158,13722,25158,18297c25158,21346,23633,22871,22109,25920c20584,28970,17534,30494,14485,33544c19059,35069,22109,36593,25158,39643c26683,42692,28208,47266,28208,50316c28208,54890,28208,57939,26683,60989c25158,64038,22109,65563,20584,67088c19059,68612,16010,70137,12960,71662c9911,71662,5336,73186,763,73186l0,73186l0,64038l763,64038c3812,64038,5336,62513,6861,62513c8386,62513,11436,62513,12960,60989c14485,59464,14485,59464,16010,56414c17534,54890,17534,53365,17534,51840c17534,48791,17534,45741,16010,44217c14485,42692,11436,41167,9911,39643l0,39643l0,30113l6861,28970c9911,28970,11436,27445,12960,25920c14485,24395,14485,21346,14485,19821c14485,16772,14485,15247,12960,13722c11436,12198,9911,10673,8386,9148l0,9148l0,0x">
                <v:stroke weight="0pt" endcap="flat" joinstyle="miter" miterlimit="10" on="false" color="#000000" opacity="0"/>
                <v:fill on="true" color="#000000"/>
              </v:shape>
              <v:shape id="Shape 476126" style="position:absolute;width:579;height:91;left:18860;top:853;" coordsize="57939,9148" path="m0,0l57939,0l57939,9148l0,9148l0,0">
                <v:stroke weight="0pt" endcap="flat" joinstyle="miter" miterlimit="10" on="false" color="#000000" opacity="0"/>
                <v:fill on="true" color="#000000"/>
              </v:shape>
              <v:shape id="Shape 466513" style="position:absolute;width:236;height:558;left:20217;top:200;" coordsize="23633,55889" path="m23633,0l23633,9267l13723,13515c10673,16564,9149,21138,9149,27237c9149,33336,10673,37910,13723,40960l23633,46623l23633,55889l6099,48583c1525,44009,0,36385,0,27237c0,16564,3050,10465,7624,4366l23633,0x">
                <v:stroke weight="0pt" endcap="flat" joinstyle="miter" miterlimit="10" on="false" color="#000000" opacity="0"/>
                <v:fill on="true" color="#000000"/>
              </v:shape>
              <v:shape id="Shape 466514" style="position:absolute;width:343;height:731;left:18517;top:15;" coordsize="34306,73186" path="m0,0l6861,0l34306,73186l23633,73186l14485,50316l0,50316l0,41167l11435,41167l5336,22871c2287,16772,762,12198,762,9148l0,11181l0,0x">
                <v:stroke weight="0pt" endcap="flat" joinstyle="miter" miterlimit="10" on="false" color="#000000" opacity="0"/>
                <v:fill on="true" color="#000000"/>
              </v:shape>
              <v:shape id="Shape 466515" style="position:absolute;width:640;height:762;left:19485;top:0;" coordsize="64038,76236" path="m33544,0c41167,0,47266,1525,51840,4574c56415,9148,60989,13722,62513,21346l51840,22871c50316,18297,47266,13722,44217,12198c41167,9148,38118,9148,33544,9148c28970,9148,24395,9148,19821,12198c16772,15247,13722,18297,12198,22871c10673,27445,10673,32019,10673,36593c10673,42692,12198,48791,13722,53365c15247,57939,18297,60989,21346,62513c24395,65563,28970,67087,33544,67087c38118,67087,42692,65563,45741,62513c50316,59464,51840,54890,53365,48791l64038,50316c62513,57939,57939,65563,53365,68612c48791,73186,41167,76236,33544,76236c25920,76236,19821,73186,15247,70137c10673,67087,6099,62513,4574,56415c1525,50316,0,44217,0,36593c0,28970,1525,22871,4574,16772c7623,10673,10673,6099,16772,3049c21346,0,27445,0,33544,0x">
                <v:stroke weight="0pt" endcap="flat" joinstyle="miter" miterlimit="10" on="false" color="#000000" opacity="0"/>
                <v:fill on="true" color="#000000"/>
              </v:shape>
              <v:shape id="Shape 466516" style="position:absolute;width:228;height:564;left:21330;top:198;" coordsize="22871,56414" path="m22871,0l22871,9148c18297,9148,15247,10673,13722,13723c10673,16772,9148,21346,9148,27445c9148,33544,10673,38118,13722,41167c16771,44217,19821,47266,22871,47266l22871,56414c18297,56414,13722,54890,10673,51840c7624,50316,4574,45742,3049,42692c1524,38118,0,33544,0,27445c0,22871,1524,16772,3049,12198c4574,7624,7624,4574,10673,3049c13722,0,18297,0,22871,0x">
                <v:stroke weight="0pt" endcap="flat" joinstyle="miter" miterlimit="10" on="false" color="#000000" opacity="0"/>
                <v:fill on="true" color="#000000"/>
              </v:shape>
              <v:shape id="Shape 466517" style="position:absolute;width:411;height:548;left:20812;top:198;" coordsize="41167,54890" path="m24395,0c27444,0,30494,0,32019,1525c35068,3049,36593,3049,38118,6099c39642,7624,39642,9148,41167,12198c41167,13723,41167,16772,41167,21346l41167,54890l32019,54890l32019,22871c32019,18297,32019,16772,30494,13723c30494,12198,28969,10673,27444,10673c25920,9148,24395,9148,21346,9148c18296,9148,15247,9148,12198,12198c10673,13723,9148,18297,9148,25920l9148,54890l0,54890l0,1525l9148,1525l9148,7624c12198,1525,18296,0,24395,0x">
                <v:stroke weight="0pt" endcap="flat" joinstyle="miter" miterlimit="10" on="false" color="#000000" opacity="0"/>
                <v:fill on="true" color="#000000"/>
              </v:shape>
              <v:shape id="Shape 466518" style="position:absolute;width:236;height:564;left:20454;top:198;" coordsize="23633,56414" path="m762,0c6861,0,12960,1525,17534,6099c22108,10673,23633,18297,23633,27445c23633,33544,22108,39643,20584,42692c19059,47266,16009,50316,12960,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76127" style="position:absolute;width:91;height:533;left:22459;top:213;" coordsize="9148,53365" path="m0,0l9148,0l9148,53365l0,53365l0,0">
                <v:stroke weight="0pt" endcap="flat" joinstyle="miter" miterlimit="10" on="false" color="#000000" opacity="0"/>
                <v:fill on="true" color="#000000"/>
              </v:shape>
              <v:shape id="Shape 476128" style="position:absolute;width:91;height:533;left:21940;top:213;" coordsize="9148,53365" path="m0,0l9148,0l9148,53365l0,53365l0,0">
                <v:stroke weight="0pt" endcap="flat" joinstyle="miter" miterlimit="10" on="false" color="#000000" opacity="0"/>
                <v:fill on="true" color="#000000"/>
              </v:shape>
              <v:shape id="Shape 466521" style="position:absolute;width:236;height:558;left:22657;top:200;" coordsize="23633,55889" path="m23633,0l23633,9267l13722,13515c10673,16564,9148,21138,9148,27237c9148,33336,10673,37910,13722,40959l23633,46623l23633,55889l6099,48583c1525,44009,0,36385,0,27237c0,16564,3049,10465,7624,4366l23633,0x">
                <v:stroke weight="0pt" endcap="flat" joinstyle="miter" miterlimit="10" on="false" color="#000000" opacity="0"/>
                <v:fill on="true" color="#000000"/>
              </v:shape>
              <v:shape id="Shape 476129" style="position:absolute;width:91;height:91;left:22459;top:15;" coordsize="9148,9148" path="m0,0l9148,0l9148,9148l0,9148l0,0">
                <v:stroke weight="0pt" endcap="flat" joinstyle="miter" miterlimit="10" on="false" color="#000000" opacity="0"/>
                <v:fill on="true" color="#000000"/>
              </v:shape>
              <v:shape id="Shape 466523" style="position:absolute;width:259;height:747;left:22108;top:15;" coordsize="25920,74711" path="m15247,0l15247,19821l24395,19821l24395,28970l15247,28970l15247,57939c15247,60989,15247,62513,15247,62513c15247,62513,16772,64038,16772,64038c18297,64038,19821,65563,19821,65563c21346,65563,22871,65563,24395,65563l25920,73186c22871,73186,21346,74711,18297,74711c15247,74711,13722,73186,10673,73186c9148,71662,7624,70137,7624,68612c6099,67088,6099,64038,6099,57939l6099,28970l0,28970l0,19821l6099,19821l6099,6099l15247,0x">
                <v:stroke weight="0pt" endcap="flat" joinstyle="miter" miterlimit="10" on="false" color="#000000" opacity="0"/>
                <v:fill on="true" color="#000000"/>
              </v:shape>
              <v:shape id="Shape 476130" style="position:absolute;width:91;height:91;left:21940;top:15;" coordsize="9148,9148" path="m0,0l9148,0l9148,9148l0,9148l0,0">
                <v:stroke weight="0pt" endcap="flat" joinstyle="miter" miterlimit="10" on="false" color="#000000" opacity="0"/>
                <v:fill on="true" color="#000000"/>
              </v:shape>
              <v:shape id="Shape 466525" style="position:absolute;width:228;height:747;left:21559;top:15;" coordsize="22871,74711" path="m13722,0l22871,0l22871,73186l13722,73186l13722,64038c10673,70137,6098,74711,0,74711l0,65563c4574,65563,7624,64038,9148,60989c12198,57939,13722,53365,13722,47266c13722,39643,12198,35069,9148,32019c6098,28970,3049,27445,0,27445l0,18297c3049,18297,4574,18297,7624,19821c10673,21346,12198,24395,13722,25920l13722,0x">
                <v:stroke weight="0pt" endcap="flat" joinstyle="miter" miterlimit="10" on="false" color="#000000" opacity="0"/>
                <v:fill on="true" color="#000000"/>
              </v:shape>
              <v:shape id="Shape 466526" style="position:absolute;width:411;height:548;left:23251;top:198;" coordsize="41168,54890" path="m24395,0c27445,0,30495,0,32019,1525c35069,3049,36594,3049,38118,6099c39643,7624,39643,9148,41168,12198c41168,13723,41168,16772,41168,21346l41168,54890l32019,54890l32019,22871c32019,18297,32019,16772,30495,13723c30495,12198,28970,10673,27445,10673c25920,9148,24395,9148,21346,9148c18297,9148,15247,9148,12198,12198c10673,13723,9149,18297,9149,25920l9149,54890l0,54890l0,1525l9149,1525l9149,7624c12198,1525,18297,0,24395,0x">
                <v:stroke weight="0pt" endcap="flat" joinstyle="miter" miterlimit="10" on="false" color="#000000" opacity="0"/>
                <v:fill on="true" color="#000000"/>
              </v:shape>
              <v:shape id="Shape 466527" style="position:absolute;width:236;height:564;left:22893;top:198;" coordsize="23633,56414" path="m762,0c6862,0,12960,1525,17535,6099c22108,10673,23633,18297,23633,27445c23633,33544,22108,39643,20584,42692c19059,47266,16009,50316,12960,51840c8386,54890,3812,56414,762,56414l0,56097l0,46831l762,47266c3812,47266,6862,44217,9911,41167c12960,38118,14485,33544,14485,27445c14485,21346,12960,16772,9911,13723c6862,10673,3812,9148,762,9148l0,9475l0,208l762,0x">
                <v:stroke weight="0pt" endcap="flat" joinstyle="miter" miterlimit="10" on="false" color="#000000" opacity="0"/>
                <v:fill on="true" color="#000000"/>
              </v:shape>
              <v:shape id="Shape 466528" style="position:absolute;width:304;height:731;left:23816;top:15;" coordsize="30494,73186" path="m0,0l25920,0l30494,0l30494,9720l25920,9148l10673,9148l10673,64038l25920,64038l30494,63385l30494,72615l25920,73186l0,73186l0,0x">
                <v:stroke weight="0pt" endcap="flat" joinstyle="miter" miterlimit="10" on="false" color="#000000" opacity="0"/>
                <v:fill on="true" color="#000000"/>
              </v:shape>
              <v:shape id="Shape 466529" style="position:absolute;width:243;height:558;left:24502;top:198;" coordsize="24395,55828" path="m24395,0l24395,9148l13722,12198c10673,13722,9148,16772,9148,21346l24395,21346l24395,30494l9148,30494c9148,35068,10673,39643,13722,42692l24395,46694l24395,55828l6098,48791c1524,44217,0,36593,0,27445c0,18297,3049,12198,7623,6099l24395,0x">
                <v:stroke weight="0pt" endcap="flat" joinstyle="miter" miterlimit="10" on="false" color="#000000" opacity="0"/>
                <v:fill on="true" color="#000000"/>
              </v:shape>
              <v:shape id="Shape 466530" style="position:absolute;width:304;height:726;left:24121;top:15;" coordsize="30494,72615" path="m0,0l7624,0c12198,1525,15247,3049,18297,6099c22871,9148,25920,13722,27445,18297c28970,22871,30494,28970,30494,35069c30494,41167,30494,45741,28970,50316c27445,54890,25920,57939,22871,60989c21346,64038,19821,65563,16772,67088c13722,68612,10673,70137,7624,71662l0,72615l0,63385l6099,62513c9148,60989,10673,59464,12198,57939c15247,56414,16772,53365,18297,48791c19821,45741,19821,41167,19821,35069c19821,27445,18297,21346,16772,18297c13722,13722,10673,10673,7624,10673l0,9720l0,0x">
                <v:stroke weight="0pt" endcap="flat" joinstyle="miter" miterlimit="10" on="false" color="#000000" opacity="0"/>
                <v:fill on="true" color="#000000"/>
              </v:shape>
              <v:shape id="Shape 466531" style="position:absolute;width:243;height:182;left:24746;top:579;" coordsize="24396,18297" path="m15247,0l24396,1525c22871,6099,19821,10673,15247,13723c12198,16772,7624,18297,1525,18297l0,17710l0,8576l1525,9148c4574,9148,7624,7624,9148,6099c12198,4574,13723,3049,15247,0x">
                <v:stroke weight="0pt" endcap="flat" joinstyle="miter" miterlimit="10" on="false" color="#000000" opacity="0"/>
                <v:fill on="true" color="#000000"/>
              </v:shape>
              <v:shape id="Shape 466532" style="position:absolute;width:228;height:744;left:25096;top:200;" coordsize="22870,74457" path="m22870,0l22870,8894l13722,13468c10673,16518,9148,21092,9148,27191c9148,33290,10673,39388,13722,42438l22870,47012l22870,56160l15247,53111c12198,51586,10673,50061,9148,47012l9148,74457l0,74457l0,1271l9148,1271l9148,8894c10673,5845,13722,2795,15247,1271l22870,0x">
                <v:stroke weight="0pt" endcap="flat" joinstyle="miter" miterlimit="10" on="false" color="#000000" opacity="0"/>
                <v:fill on="true" color="#000000"/>
              </v:shape>
              <v:shape id="Shape 466533" style="position:absolute;width:243;height:304;left:24746;top:198;" coordsize="24396,30494" path="m0,0c7624,0,13723,1525,18297,6099c22871,10673,24396,18297,24396,27445c24396,27445,24396,28970,24396,30494l0,30494l0,21346l15247,21346c15247,16772,13723,13723,12198,12198c9148,9148,4574,9148,0,9148l0,9148l0,0l0,0x">
                <v:stroke weight="0pt" endcap="flat" joinstyle="miter" miterlimit="10" on="false" color="#000000" opacity="0"/>
                <v:fill on="true" color="#000000"/>
              </v:shape>
              <v:shape id="Shape 466534" style="position:absolute;width:243;height:558;left:25630;top:198;" coordsize="24395,55828" path="m24395,0l24395,9148c19821,9148,16772,9148,13722,12198c10673,13723,9148,16772,9148,21346l24395,21346l24395,30494l9148,30494c9148,35069,10673,39643,13722,42692l24395,46694l24395,55828l6099,48791c1525,44217,0,36593,0,27445c0,18297,3049,12198,7624,6099c12198,1525,16772,0,24395,0x">
                <v:stroke weight="0pt" endcap="flat" joinstyle="miter" miterlimit="10" on="false" color="#000000" opacity="0"/>
                <v:fill on="true" color="#000000"/>
              </v:shape>
              <v:shape id="Shape 466535" style="position:absolute;width:228;height:564;left:25325;top:198;" coordsize="22871,56414" path="m1525,0c6099,0,9148,0,12198,3049c15248,4574,18297,9148,19822,12198c21346,16772,22871,21346,22871,27445c22871,32019,21346,38118,19822,42692c18297,47266,15248,50316,12198,51840c7624,54890,4575,56414,0,56414l0,56414l0,47266l0,47266c3050,47266,7624,45742,9148,41167c12198,38118,13723,33544,13723,27445c13723,21346,12198,16772,9148,13723c7624,10673,4575,9148,0,9148l0,9148l0,254l1525,0x">
                <v:stroke weight="0pt" endcap="flat" joinstyle="miter" miterlimit="10" on="false" color="#000000" opacity="0"/>
                <v:fill on="true" color="#000000"/>
              </v:shape>
              <v:shape id="Shape 466536" style="position:absolute;width:243;height:182;left:25874;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537" style="position:absolute;width:228;height:564;left:26758;top:198;" coordsize="22871,56414" path="m22871,0l22871,9148c18296,9148,15247,10673,13722,13723c10673,16772,9148,21346,9148,27445c9148,33544,10673,38118,13722,41167c16771,44217,19821,47266,22871,47266l22871,56414c18296,56414,13722,54890,10673,51840c7623,50316,4574,45742,3049,42692c1525,38118,0,33544,0,27445c0,22871,1525,16772,3049,12198c4574,7624,7623,4574,10673,3049c13722,0,18296,0,22871,0x">
                <v:stroke weight="0pt" endcap="flat" joinstyle="miter" miterlimit="10" on="false" color="#000000" opacity="0"/>
                <v:fill on="true" color="#000000"/>
              </v:shape>
              <v:shape id="Shape 466538" style="position:absolute;width:411;height:548;left:26240;top:198;" coordsize="41168,54890" path="m24395,0c27445,0,30494,0,32019,1525c35068,3049,36593,3049,38118,6099c39643,7624,39643,9148,41168,12198c41168,13723,41168,16772,41168,21346l41168,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539" style="position:absolute;width:243;height:304;left:25874;top:198;" coordsize="24395,30494" path="m0,0c7624,0,13722,1525,18297,6099c22871,10673,24395,18297,24395,27445c24395,27445,24395,28970,24395,30494l0,30494l0,21346l15247,21346c15247,16772,13722,13723,12198,12198c9148,9148,4574,9148,0,9148l0,0x">
                <v:stroke weight="0pt" endcap="flat" joinstyle="miter" miterlimit="10" on="false" color="#000000" opacity="0"/>
                <v:fill on="true" color="#000000"/>
              </v:shape>
              <v:shape id="Shape 466540" style="position:absolute;width:243;height:558;left:27322;top:198;" coordsize="24396,55828" path="m24395,0l24396,0l24396,9148l24395,9148c19822,9148,16772,9148,13723,12198c10673,13723,9149,16772,9149,21346l24396,21346l24396,30494l9149,30494c9149,35069,10673,39643,13723,42692l24396,46694l24396,55828l6099,48791c1525,44217,0,36593,0,27445c0,18297,3050,12198,7624,6099c12198,1525,16772,0,24395,0x">
                <v:stroke weight="0pt" endcap="flat" joinstyle="miter" miterlimit="10" on="false" color="#000000" opacity="0"/>
                <v:fill on="true" color="#000000"/>
              </v:shape>
              <v:shape id="Shape 466541" style="position:absolute;width:228;height:747;left:26987;top:15;" coordsize="22870,74711" path="m13722,0l22870,0l22870,73186l13722,73186l13722,64038c10673,70137,6099,74711,0,74711l0,65563c4574,65563,7623,64038,9148,60989c12198,57939,13722,53365,13722,47266c13722,39643,12198,35069,9148,32019c6099,28970,3049,27445,0,27445l0,18297c3049,18297,4574,18297,7623,19821c10673,21346,12198,24395,13722,25920l13722,0x">
                <v:stroke weight="0pt" endcap="flat" joinstyle="miter" miterlimit="10" on="false" color="#000000" opacity="0"/>
                <v:fill on="true" color="#000000"/>
              </v:shape>
              <v:shape id="Shape 466542" style="position:absolute;width:243;height:182;left:27566;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543" style="position:absolute;width:243;height:304;left:27566;top:198;" coordsize="24395,30494" path="m0,0l18297,6099c22871,10673,24395,18297,24395,27445c24395,27445,24395,28970,24395,30494l0,30494l0,21346l15247,21346c15247,16772,13722,13722,12198,12198l0,9148l0,0x">
                <v:stroke weight="0pt" endcap="flat" joinstyle="miter" miterlimit="10" on="false" color="#000000" opacity="0"/>
                <v:fill on="true" color="#000000"/>
              </v:shape>
              <v:shape id="Shape 466544" style="position:absolute;width:411;height:548;left:27932;top:198;" coordsize="41167,54890" path="m24395,0c27445,0,30494,0,32019,1525c35068,3049,36593,3049,38118,6099c39643,7624,39643,9148,41167,12198c41167,13723,41167,16772,41167,21346l41167,54890l32019,54890l32019,22871c32019,18297,32019,16772,30494,13723c30494,12198,28970,10673,27445,10673c25921,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545" style="position:absolute;width:282;height:731;left:28786;top:15;" coordsize="28207,73186" path="m0,0l27445,0l28207,0l28207,9148l10673,9148l10673,35069l28207,35069l28207,44217l10673,44217l10673,73186l0,73186l0,0x">
                <v:stroke weight="0pt" endcap="flat" joinstyle="miter" miterlimit="10" on="false" color="#000000" opacity="0"/>
                <v:fill on="true" color="#000000"/>
              </v:shape>
              <v:shape id="Shape 466546" style="position:absolute;width:259;height:747;left:28435;top:15;" coordsize="25920,74711" path="m15247,0l15247,19821l24395,19821l24395,28970l15247,28970l15247,57939c15247,60989,15247,62513,15247,62513c15247,62513,16771,64038,16771,64038c18296,64038,19821,65563,19821,65563c21346,65563,22871,65563,24395,65563l25920,73186c22871,73186,21346,74711,18296,74711c15247,74711,13722,73186,10673,73186c9148,71662,7623,70137,7623,68612c6098,67088,6098,64038,6098,57939l6098,28970l0,28970l0,19821l6098,19821l6098,6099l15247,0x">
                <v:stroke weight="0pt" endcap="flat" joinstyle="miter" miterlimit="10" on="false" color="#000000" opacity="0"/>
                <v:fill on="true" color="#000000"/>
              </v:shape>
              <v:shape id="Shape 466547" style="position:absolute;width:282;height:731;left:29472;top:15;" coordsize="28207,73186" path="m0,0l28207,0l28207,9148l24395,9148l10673,9148l10673,30494l25920,30494l28207,30113l28207,39643l27445,39643l10673,39643l10673,64038l28207,64038l28207,73186l0,73186l0,0x">
                <v:stroke weight="0pt" endcap="flat" joinstyle="miter" miterlimit="10" on="false" color="#000000" opacity="0"/>
                <v:fill on="true" color="#000000"/>
              </v:shape>
              <v:shape id="Shape 466548" style="position:absolute;width:282;height:442;left:29068;top:15;" coordsize="28207,44217" path="m0,0l11435,0c14484,0,17534,1525,20584,3049c22108,4574,25158,7624,26682,10673c28207,13722,28207,16772,28207,21346c28207,27445,26682,32019,22108,36593c19059,41167,11435,44217,762,44217l0,44217l0,35069l762,35069c6861,35069,11435,33544,12960,30494c16009,28970,17534,25920,17534,21346c17534,18297,17534,15247,16009,13722c14484,10673,11435,9148,9911,9148c8386,9148,5336,9148,762,9148l0,9148l0,0x">
                <v:stroke weight="0pt" endcap="flat" joinstyle="miter" miterlimit="10" on="false" color="#000000" opacity="0"/>
                <v:fill on="true" color="#000000"/>
              </v:shape>
              <v:shape id="Shape 466549" style="position:absolute;width:221;height:324;left:32628;top:437;" coordsize="22108,32476" path="m22108,0l22108,7996l21346,8081c18296,9606,15247,9606,13722,9606c12198,11130,10673,11130,10673,12655c9148,14180,9148,14180,9148,15705c9148,17229,10673,18754,12198,20279c13722,21804,15247,23328,19821,23328l22108,22413l22108,30698l16771,32476c12198,32476,7624,30952,4574,27902c1524,24853,0,20279,0,17229c0,14180,0,11130,1524,9606c3049,6556,4574,5032,6098,3507c7624,1982,10673,1982,12198,457c13722,457,16771,457,19821,457l22108,0x">
                <v:stroke weight="0pt" endcap="flat" joinstyle="miter" miterlimit="10" on="false" color="#000000" opacity="0"/>
                <v:fill on="true" color="#000000"/>
              </v:shape>
              <v:shape id="Shape 466550" style="position:absolute;width:205;height:180;left:32644;top:201;" coordsize="20584,18011" path="m20584,0l20584,9015l13722,10387c12198,11912,10673,13437,9149,18011l0,16486c1525,11912,1525,8862,3049,5813c4574,4288,7624,2763,10673,1239l20584,0x">
                <v:stroke weight="0pt" endcap="flat" joinstyle="miter" miterlimit="10" on="false" color="#000000" opacity="0"/>
                <v:fill on="true" color="#000000"/>
              </v:shape>
              <v:shape id="Shape 466551" style="position:absolute;width:716;height:731;left:31805;top:15;" coordsize="71662,73186" path="m0,0l16772,0l32019,50316c33544,54890,35068,59464,36593,62513c36593,59464,38118,54890,39643,50316l54890,0l71662,0l71662,73186l60989,73186l60989,9148l41167,73186l30494,73186l10673,9148l10673,73186l0,73186l0,0x">
                <v:stroke weight="0pt" endcap="flat" joinstyle="miter" miterlimit="10" on="false" color="#000000" opacity="0"/>
                <v:fill on="true" color="#000000"/>
              </v:shape>
              <v:shape id="Shape 466552" style="position:absolute;width:289;height:731;left:31470;top:15;" coordsize="28970,73186" path="m0,0l7624,0l28970,73186l21346,73186l0,0x">
                <v:stroke weight="0pt" endcap="flat" joinstyle="miter" miterlimit="10" on="false" color="#000000" opacity="0"/>
                <v:fill on="true" color="#000000"/>
              </v:shape>
              <v:shape id="Shape 466553" style="position:absolute;width:548;height:731;left:30845;top:15;" coordsize="54890,73186" path="m0,0l53365,0l53365,9148l10673,9148l10673,30494l50316,30494l50316,39643l10673,39643l10673,64038l54890,64038l54890,73186l0,73186l0,0x">
                <v:stroke weight="0pt" endcap="flat" joinstyle="miter" miterlimit="10" on="false" color="#000000" opacity="0"/>
                <v:fill on="true" color="#000000"/>
              </v:shape>
              <v:shape id="Shape 466554" style="position:absolute;width:548;height:731;left:30158;top:15;" coordsize="54890,73186" path="m0,0l53365,0l53365,9148l10673,9148l10673,30494l50316,30494l50316,39643l10673,39643l10673,64038l54890,64038l54890,73186l0,73186l0,0x">
                <v:stroke weight="0pt" endcap="flat" joinstyle="miter" miterlimit="10" on="false" color="#000000" opacity="0"/>
                <v:fill on="true" color="#000000"/>
              </v:shape>
              <v:shape id="Shape 466555" style="position:absolute;width:282;height:731;left:29754;top:15;" coordsize="28207,73186" path="m0,0l762,0c6861,0,9911,0,14485,1525c17534,3049,20584,4574,22108,7624c23633,10673,25158,13722,25158,18297c25158,21346,23633,22871,22108,25920c20584,28970,17534,30494,14485,33544c19059,35069,22108,36593,25158,39643c26682,42692,28207,47266,28207,50316c28207,54890,28207,57939,26682,60989c25158,64038,22108,65563,20584,67088c19059,68612,16009,70137,12960,71662c9911,71662,5336,73186,762,73186l0,73186l0,64038l762,64038c3812,64038,5336,62513,6861,62513c8386,62513,11435,62513,12960,60989c14485,59464,14485,59464,16009,56414c17534,54890,17534,53365,17534,51840c17534,48791,17534,45741,16009,44217c14485,42692,11435,41167,9911,39643l0,39643l0,30113l6861,28970c9911,28970,11435,27445,12960,25920c14485,24395,14485,21346,14485,19821c14485,16772,14485,15247,12960,13722c11435,12198,9911,10673,8386,9148l0,9148l0,0x">
                <v:stroke weight="0pt" endcap="flat" joinstyle="miter" miterlimit="10" on="false" color="#000000" opacity="0"/>
                <v:fill on="true" color="#000000"/>
              </v:shape>
              <v:shape id="Shape 476131" style="position:absolute;width:91;height:533;left:33223;top:213;" coordsize="9148,53365" path="m0,0l9148,0l9148,53365l0,53365l0,0">
                <v:stroke weight="0pt" endcap="flat" joinstyle="miter" miterlimit="10" on="false" color="#000000" opacity="0"/>
                <v:fill on="true" color="#000000"/>
              </v:shape>
              <v:shape id="Shape 466557" style="position:absolute;width:236;height:558;left:35068;top:200;" coordsize="23633,55889" path="m23633,0l23633,9267l13722,13515c10673,16564,9148,21138,9148,27237c9148,33336,10673,37910,13722,40959l23633,46623l23633,55889l6099,48583c1525,44009,0,36385,0,27237c0,16564,3049,10465,7624,4366l23633,0x">
                <v:stroke weight="0pt" endcap="flat" joinstyle="miter" miterlimit="10" on="false" color="#000000" opacity="0"/>
                <v:fill on="true" color="#000000"/>
              </v:shape>
              <v:shape id="Shape 466558" style="position:absolute;width:442;height:564;left:33970;top:198;" coordsize="44217,56414" path="m13722,0c15247,0,18297,0,21346,0c24395,0,28970,0,32019,1525c35068,3049,36593,4574,38118,6099c39643,7624,41168,10673,41168,15247l32019,16772c32019,13723,30495,12198,28970,10673c27445,9148,24395,9148,21346,9148c16772,9148,15247,9148,13722,10673c12198,12198,10673,12198,10673,13723c10673,15247,10673,16772,12198,16772c12198,18297,13722,18297,15247,18297c15247,19821,18297,19821,22871,21346c28970,22871,32019,24396,35068,25920c38118,25920,39643,27445,41168,30494c42692,32019,44217,35069,44217,38118c44217,41167,42692,44217,41168,47266c39643,50316,36593,51840,33544,53365c30495,54890,27445,56414,22871,56414c15247,56414,10673,54890,7624,51840c3049,48791,1525,44217,0,39643l9148,38118c9148,41167,10673,42692,13722,44217c15247,45742,18297,47266,22871,47266c27445,47266,30495,45742,32019,44217c33544,42692,35068,41167,35068,39643c35068,38118,33544,36593,32019,35069c30495,35069,27445,33544,22871,32019c16772,30494,12198,28970,9148,27445c6099,25920,4575,24396,3049,22871c1525,19821,1525,18297,1525,15247c1525,12198,1525,10673,3049,9148c4575,6099,6099,4574,7624,3049c9148,1525,10673,1525,13722,0x">
                <v:stroke weight="0pt" endcap="flat" joinstyle="miter" miterlimit="10" on="false" color="#000000" opacity="0"/>
                <v:fill on="true" color="#000000"/>
              </v:shape>
              <v:shape id="Shape 466559" style="position:absolute;width:411;height:548;left:33452;top:198;" coordsize="41167,54890" path="m24395,0c27445,0,30494,0,32019,1525c35068,3049,36593,3049,38118,6099c39643,7624,39643,9148,41167,12198c41167,13723,41167,16772,41167,21346l41167,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560" style="position:absolute;width:251;height:548;left:32850;top:198;" coordsize="25158,54890" path="m2287,0c6861,0,9911,0,12960,1525c16009,1525,17534,3049,19059,4574c20584,6099,20584,9148,22108,12198c22108,13723,22108,15247,22108,19821l22108,30494c22108,38118,22108,44217,22108,47266c23633,48791,23633,51840,25158,54890l16009,54890c14485,53365,12960,50316,12960,48791c9911,51840,6861,53365,3812,53365l0,54636l0,46351l5336,44217c8386,42692,9911,41167,11435,39643c12960,38118,12960,35069,12960,32019l12960,30494l0,31934l0,23938l12960,21346c12960,19821,12960,18297,12960,18297c12960,15247,11435,12198,9911,10673c8386,9148,5336,9148,762,9148l0,9301l0,286l2287,0x">
                <v:stroke weight="0pt" endcap="flat" joinstyle="miter" miterlimit="10" on="false" color="#000000" opacity="0"/>
                <v:fill on="true" color="#000000"/>
              </v:shape>
              <v:shape id="Shape 466561" style="position:absolute;width:411;height:731;left:34534;top:15;" coordsize="41167,73186" path="m0,0l9148,0l9148,25920c13722,19821,18297,18297,24395,18297c27444,18297,30494,18297,33544,19821c36593,21346,38118,24395,39642,25920c41167,28970,41167,33544,41167,38118l41167,73186l32019,73186l32019,39643c32019,35069,30494,32019,28969,30494c27444,27445,24395,27445,21346,27445c19821,27445,16771,27445,15247,28970c13722,30494,10673,32019,10673,35069c9148,36593,9148,39643,9148,44217l9148,73186l0,73186l0,0x">
                <v:stroke weight="0pt" endcap="flat" joinstyle="miter" miterlimit="10" on="false" color="#000000" opacity="0"/>
                <v:fill on="true" color="#000000"/>
              </v:shape>
              <v:shape id="Shape 476132" style="position:absolute;width:91;height:91;left:33223;top:15;" coordsize="9148,9148" path="m0,0l9148,0l9148,9148l0,9148l0,0">
                <v:stroke weight="0pt" endcap="flat" joinstyle="miter" miterlimit="10" on="false" color="#000000" opacity="0"/>
                <v:fill on="true" color="#000000"/>
              </v:shape>
              <v:shape id="Shape 466563" style="position:absolute;width:442;height:564;left:36654;top:198;" coordsize="44217,56414" path="m13722,0c15247,0,18296,0,21346,0c24395,0,28970,0,32019,1525c35068,3049,36593,4574,38118,6099c39643,7624,41167,10673,41167,15247l32019,16772c32019,13723,30494,12198,28970,10673c27445,9148,24395,9148,21346,9148c16772,9148,15247,9148,13722,10673c12198,12198,10673,12198,10673,13723c10673,15247,10673,16772,12198,16772c12198,18297,13722,18297,15247,18297c15247,19821,18296,19821,22871,21346c28970,22871,32019,24396,35068,25920c38118,25920,39643,27445,41167,30494c42692,32019,44217,35069,44217,38118c44217,41167,42692,44217,41167,47266c39643,50316,36593,51840,33544,53365c30494,54890,27445,56414,22871,56414c15247,56414,10673,54890,7623,51840c3049,48791,1525,44217,0,39643l9148,38118c9148,41167,10673,42692,13722,44217c15247,45742,18296,47266,22871,47266c27445,47266,30494,45742,32019,44217c33544,42692,35068,41167,35068,39643c35068,38118,33544,36593,32019,35069c30494,35069,27445,33544,22871,32019c16772,30494,12198,28970,9148,27445c6098,25920,4574,24396,3049,22871c1525,19821,1525,18297,1525,15247c1525,12198,1525,10673,3049,9148c4574,6099,6098,4574,7623,3049c9148,1525,10673,1525,13722,0x">
                <v:stroke weight="0pt" endcap="flat" joinstyle="miter" miterlimit="10" on="false" color="#000000" opacity="0"/>
                <v:fill on="true" color="#000000"/>
              </v:shape>
              <v:shape id="Shape 466564" style="position:absolute;width:472;height:564;left:35632;top:198;" coordsize="47266,56414" path="m24395,0c30495,0,35068,0,38118,3049c42692,6099,44217,10673,45741,16772l36593,18297c35068,15247,33544,12198,32019,10673c30495,9148,27445,9148,24395,9148c19821,9148,16772,10673,13722,13723c10673,16772,9148,21346,9148,27445c9148,33544,10673,39643,13722,42692c16772,45742,19821,47266,24395,47266c27445,47266,30495,45742,33544,44217c36593,41167,38118,38118,38118,35069l47266,36593c45741,42692,44217,47266,39643,50316c35068,53365,30495,56414,24395,56414c16772,56414,10673,53365,6099,48791c1525,44217,0,36593,0,27445c0,21346,1525,16772,3049,12198c4574,7624,7624,4574,12198,3049c15247,0,19821,0,24395,0x">
                <v:stroke weight="0pt" endcap="flat" joinstyle="miter" miterlimit="10" on="false" color="#000000" opacity="0"/>
                <v:fill on="true" color="#000000"/>
              </v:shape>
              <v:shape id="Shape 466565" style="position:absolute;width:236;height:564;left:35304;top:198;" coordsize="23633,56414" path="m762,0c6861,0,12960,1525,17534,6099c22108,10673,23633,18297,23633,27445c23633,33544,22108,39643,20584,42692c19059,47266,16009,50316,11435,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66566" style="position:absolute;width:282;height:731;left:37218;top:15;" coordsize="28207,73186" path="m0,0l27445,0l28207,0l28207,9148l10673,9148l10673,35069l28207,35069l28207,44217l10673,44217l10673,73186l0,73186l0,0x">
                <v:stroke weight="0pt" endcap="flat" joinstyle="miter" miterlimit="10" on="false" color="#000000" opacity="0"/>
                <v:fill on="true" color="#000000"/>
              </v:shape>
              <v:shape id="Shape 466567" style="position:absolute;width:442;height:731;left:36166;top:15;" coordsize="44216,73186" path="m0,0l9148,0l9148,39643l30494,19821l42692,19821l22871,39643l44216,73186l33543,73186l15247,45741l9148,51840l9148,73186l0,73186l0,0x">
                <v:stroke weight="0pt" endcap="flat" joinstyle="miter" miterlimit="10" on="false" color="#000000" opacity="0"/>
                <v:fill on="true" color="#000000"/>
              </v:shape>
              <v:shape id="Shape 466568" style="position:absolute;width:221;height:324;left:37873;top:437;" coordsize="22108,32476" path="m22108,0l22108,7996l21346,8081c18297,9606,15248,9606,13722,9606c12198,11130,10673,11130,10673,12655c9149,14180,9149,14180,9149,15705c9149,17229,10673,18754,12198,20279c13722,21803,15248,23328,19822,23328l22108,22413l22108,30698l16772,32476c12198,32476,7624,30952,4574,27902c1525,24853,0,20279,0,17229c0,14180,0,11130,1525,9606c3049,6556,4574,5031,6099,3507c7624,1982,10673,1982,12198,457c13722,457,16772,457,19822,457l22108,0x">
                <v:stroke weight="0pt" endcap="flat" joinstyle="miter" miterlimit="10" on="false" color="#000000" opacity="0"/>
                <v:fill on="true" color="#000000"/>
              </v:shape>
              <v:shape id="Shape 466569" style="position:absolute;width:205;height:180;left:37889;top:201;" coordsize="20583,18011" path="m20583,0l20583,9015l13722,10387c12197,11912,10673,13437,9148,18011l0,16486c0,11912,1524,8862,3049,5813c4574,4288,7624,2763,10673,1239l20583,0x">
                <v:stroke weight="0pt" endcap="flat" joinstyle="miter" miterlimit="10" on="false" color="#000000" opacity="0"/>
                <v:fill on="true" color="#000000"/>
              </v:shape>
              <v:shape id="Shape 466570" style="position:absolute;width:282;height:442;left:37500;top:15;" coordsize="28208,44217" path="m0,0l11436,0c14485,0,17534,1525,20584,3049c22109,4574,25158,7624,26682,10673c28208,13722,28208,16772,28208,21346c28208,27445,26682,32019,22109,36593c19059,41167,11436,44217,763,44217l0,44217l0,35069l763,35069c6861,35069,11436,33544,12960,30494c16009,28970,17534,25920,17534,21346c17534,18297,17534,15247,16009,13722c14485,10673,11436,9148,9911,9148c8386,9148,5336,9148,763,9148l0,9148l0,0x">
                <v:stroke weight="0pt" endcap="flat" joinstyle="miter" miterlimit="10" on="false" color="#000000" opacity="0"/>
                <v:fill on="true" color="#000000"/>
              </v:shape>
              <v:shape id="Shape 466571" style="position:absolute;width:221;height:324;left:38773;top:437;" coordsize="22108,32476" path="m22108,0l22108,7996l21346,8081c18296,9606,15248,9606,13722,9606c12198,11130,10673,11130,10673,12655c9148,14180,9148,14180,9148,15705c9148,17229,10673,18754,12198,20279c13722,21804,15248,23328,19821,23328l22108,22413l22108,30698l16772,32476c12198,32476,7623,30952,4574,27902c1525,24853,0,20279,0,17229c0,14180,0,11130,1525,9606c3049,6556,4574,5032,6099,3507c7623,1982,10673,1982,12198,457c13722,457,16772,457,19821,457l22108,0x">
                <v:stroke weight="0pt" endcap="flat" joinstyle="miter" miterlimit="10" on="false" color="#000000" opacity="0"/>
                <v:fill on="true" color="#000000"/>
              </v:shape>
              <v:shape id="Shape 466572" style="position:absolute;width:205;height:180;left:38788;top:201;" coordsize="20584,18011" path="m20584,0l20584,9015l13723,10387c12198,11912,10673,13437,9148,18011l0,16486c0,11912,1525,8862,3049,5813c4574,4288,7624,2763,10673,1239l20584,0x">
                <v:stroke weight="0pt" endcap="flat" joinstyle="miter" miterlimit="10" on="false" color="#000000" opacity="0"/>
                <v:fill on="true" color="#000000"/>
              </v:shape>
              <v:shape id="Shape 466573" style="position:absolute;width:274;height:548;left:38468;top:198;" coordsize="27445,54890" path="m18297,0c21346,0,24395,0,27445,3049l24395,10673c22871,9148,19822,9148,18297,9148c16772,9148,15248,9148,13722,10673c12198,12198,10673,13723,10673,15247c9149,18297,9149,21346,9149,25920l9149,54890l0,54890l0,1525l7624,1525l7624,9148c9149,4574,10673,1525,13722,1525c15248,0,16772,0,18297,0x">
                <v:stroke weight="0pt" endcap="flat" joinstyle="miter" miterlimit="10" on="false" color="#000000" opacity="0"/>
                <v:fill on="true" color="#000000"/>
              </v:shape>
              <v:shape id="Shape 466574" style="position:absolute;width:251;height:548;left:38095;top:198;" coordsize="25158,54890" path="m2287,0c6862,0,9911,0,12960,1525c16009,1525,17535,3049,19059,4574c20584,6099,20584,9148,22109,12198c22109,13723,22109,15247,22109,19821l22109,30494c22109,38118,22109,44217,22109,47266c23633,48791,23633,51840,25158,54890l16009,54890c14485,53365,12960,50316,12960,48791c9911,51840,6862,53365,3812,53365l0,54636l0,46352l5336,44217c8386,42692,9911,41167,11436,39643c12960,38118,12960,35069,12960,32019l12960,30494l0,31934l0,23938l12960,21346c12960,19821,12960,18297,12960,18297c12960,15247,11436,12198,9911,10673c8386,9148,5336,9148,763,9148l0,9301l0,286l2287,0x">
                <v:stroke weight="0pt" endcap="flat" joinstyle="miter" miterlimit="10" on="false" color="#000000" opacity="0"/>
                <v:fill on="true" color="#000000"/>
              </v:shape>
              <v:shape id="Shape 466575" style="position:absolute;width:243;height:558;left:39779;top:198;" coordsize="24396,55828" path="m24395,0l24396,0l24396,9148l24395,9148c19822,9148,16772,9148,13722,12198c10673,13723,9149,16772,9149,21346l24396,21346l24396,30494l9149,30494c9149,35069,10673,39643,13722,42692l24396,46694l24396,55828l6099,48791c1525,44217,0,36593,0,27445c0,18297,1525,12198,6099,6099c10673,1525,16772,0,24395,0x">
                <v:stroke weight="0pt" endcap="flat" joinstyle="miter" miterlimit="10" on="false" color="#000000" opacity="0"/>
                <v:fill on="true" color="#000000"/>
              </v:shape>
              <v:shape id="Shape 466576" style="position:absolute;width:251;height:548;left:38994;top:198;" coordsize="25158,54890" path="m2287,0c6861,0,9910,0,12960,1525c16009,1525,17535,3049,19059,4574c20583,6099,20583,9148,22108,12198c22108,13723,22108,15247,22108,19821l22108,30494c22108,38118,22108,44217,22108,47266c23633,48791,23633,51840,25158,54890l16009,54890c14485,53365,12960,50316,12960,48791c9910,51840,6861,53365,3812,53365l0,54636l0,46351l5336,44217c8386,42692,9910,41167,11435,39643c12960,38118,12960,35069,12960,32019l12960,30494l0,31934l0,23938l12960,21346c12960,19821,12960,18297,12960,18297c12960,15247,11435,12198,9910,10673c8386,9148,5336,9148,762,9148l0,9301l0,286l2287,0x">
                <v:stroke weight="0pt" endcap="flat" joinstyle="miter" miterlimit="10" on="false" color="#000000" opacity="0"/>
                <v:fill on="true" color="#000000"/>
              </v:shape>
              <v:shape id="Shape 476133" style="position:absolute;width:91;height:731;left:39596;top:15;" coordsize="9149,73186" path="m0,0l9149,0l9149,73186l0,73186l0,0">
                <v:stroke weight="0pt" endcap="flat" joinstyle="miter" miterlimit="10" on="false" color="#000000" opacity="0"/>
                <v:fill on="true" color="#000000"/>
              </v:shape>
              <v:shape id="Shape 476134" style="position:absolute;width:91;height:731;left:39368;top:15;" coordsize="9148,73186" path="m0,0l9148,0l9148,73186l0,73186l0,0">
                <v:stroke weight="0pt" endcap="flat" joinstyle="miter" miterlimit="10" on="false" color="#000000" opacity="0"/>
                <v:fill on="true" color="#000000"/>
              </v:shape>
              <v:shape id="Shape 476135" style="position:absolute;width:579;height:91;left:40526;top:853;" coordsize="57939,9148" path="m0,0l57939,0l57939,9148l0,9148l0,0">
                <v:stroke weight="0pt" endcap="flat" joinstyle="miter" miterlimit="10" on="false" color="#000000" opacity="0"/>
                <v:fill on="true" color="#000000"/>
              </v:shape>
              <v:shape id="Shape 476136" style="position:absolute;width:91;height:91;left:41761;top:655;" coordsize="9148,9148" path="m0,0l9148,0l9148,9148l0,9148l0,0">
                <v:stroke weight="0pt" endcap="flat" joinstyle="miter" miterlimit="10" on="false" color="#000000" opacity="0"/>
                <v:fill on="true" color="#000000"/>
              </v:shape>
              <v:shape id="Shape 466581" style="position:absolute;width:243;height:182;left:40023;top:579;" coordsize="24395,18297" path="m15247,0l24395,1525c22871,6099,19821,10673,15247,13723c12198,16772,7623,18297,1525,18297l0,17710l0,8577l1525,9148c4574,9148,7623,7624,9148,6099c12198,4574,13722,3049,15247,0x">
                <v:stroke weight="0pt" endcap="flat" joinstyle="miter" miterlimit="10" on="false" color="#000000" opacity="0"/>
                <v:fill on="true" color="#000000"/>
              </v:shape>
              <v:shape id="Shape 466582" style="position:absolute;width:243;height:304;left:40023;top:198;" coordsize="24395,30494" path="m0,0l18296,6099c22871,10673,24395,18297,24395,27445c24395,27445,24395,28970,24395,30494l0,30494l0,21346l15247,21346c15247,16772,13722,13722,12198,12198l0,9148l0,0x">
                <v:stroke weight="0pt" endcap="flat" joinstyle="miter" miterlimit="10" on="false" color="#000000" opacity="0"/>
                <v:fill on="true" color="#000000"/>
              </v:shape>
              <v:shape id="Shape 466583" style="position:absolute;width:236;height:747;left:42005;top:15;" coordsize="23633,74711" path="m22871,0l23633,109l23633,9475l22871,9148c19821,9148,16772,10673,13722,13722c10673,18297,9149,25920,9149,36593c9149,48791,10673,56414,13722,59464c16772,62513,19821,65563,22871,65563l23633,65127l23633,74457l22871,74711c16772,74711,10673,71662,7624,67088c3049,60989,0,50316,0,36593c0,27445,1525,21346,3049,15247c4575,9148,7624,6099,10673,3049c13722,0,18297,0,22871,0x">
                <v:stroke weight="0pt" endcap="flat" joinstyle="miter" miterlimit="10" on="false" color="#000000" opacity="0"/>
                <v:fill on="true" color="#000000"/>
              </v:shape>
              <v:shape id="Shape 466584" style="position:absolute;width:472;height:731;left:41136;top:15;" coordsize="47266,73186" path="m24395,0c32019,0,36593,1525,41167,4574c45742,9148,47266,13722,47266,19821c47266,22871,47266,25920,45742,28970c44217,32019,42692,33544,39643,36593c36593,39643,32019,44217,25920,50316c21346,54890,18297,56414,16772,57939c15248,59464,13722,62513,12198,64038l47266,64038l47266,73186l0,73186c0,70137,0,68612,1525,65563c3049,62513,4575,59464,6099,56414c9148,53365,13722,50316,18297,45741c25920,39643,30494,33544,33544,30494c36593,27445,38118,24395,38118,19821c38118,16772,36593,13722,35068,12198c32019,9148,28970,9148,24395,9148c19821,9148,16772,9148,15248,12198c12198,13722,10673,16772,10673,21346l1525,19821c1525,12198,4575,7624,9148,4574c12198,1525,18297,0,24395,0x">
                <v:stroke weight="0pt" endcap="flat" joinstyle="miter" miterlimit="10" on="false" color="#000000" opacity="0"/>
                <v:fill on="true" color="#000000"/>
              </v:shape>
              <v:shape id="Shape 476137" style="position:absolute;width:91;height:731;left:40389;top:15;" coordsize="9148,73186" path="m0,0l9148,0l9148,73186l0,73186l0,0">
                <v:stroke weight="0pt" endcap="flat" joinstyle="miter" miterlimit="10" on="false" color="#000000" opacity="0"/>
                <v:fill on="true" color="#000000"/>
              </v:shape>
              <v:shape id="Shape 476138" style="position:absolute;width:91;height:91;left:42615;top:655;" coordsize="9148,9148" path="m0,0l9148,0l9148,9148l0,9148l0,0">
                <v:stroke weight="0pt" endcap="flat" joinstyle="miter" miterlimit="10" on="false" color="#000000" opacity="0"/>
                <v:fill on="true" color="#000000"/>
              </v:shape>
              <v:shape id="Shape 466587" style="position:absolute;width:221;height:324;left:44582;top:437;" coordsize="22108,32476" path="m22108,0l22108,7996l21346,8081c18297,9606,15247,9606,13722,9606c12198,11130,10673,11130,10673,12655c9148,14180,9148,14180,9148,15705c9148,17229,10673,18754,12198,20279c13722,21804,15247,23328,19821,23328l22108,22413l22108,30698l16772,32476c12198,32476,7624,30952,4574,27902c1525,24853,0,20279,0,17229c0,14180,0,11130,1525,9606c3049,6556,4574,5032,6099,3507c7624,1982,10673,1982,12198,457c13722,457,16772,457,19821,457l22108,0x">
                <v:stroke weight="0pt" endcap="flat" joinstyle="miter" miterlimit="10" on="false" color="#000000" opacity="0"/>
                <v:fill on="true" color="#000000"/>
              </v:shape>
              <v:shape id="Shape 466588" style="position:absolute;width:205;height:180;left:44597;top:201;" coordsize="20584,18011" path="m20584,0l20584,9015l13722,10387c12198,11912,10673,13437,9148,18011l0,16486c0,11912,1525,8862,3049,5813c4575,4288,7623,2763,10673,1239l20584,0x">
                <v:stroke weight="0pt" endcap="flat" joinstyle="miter" miterlimit="10" on="false" color="#000000" opacity="0"/>
                <v:fill on="true" color="#000000"/>
              </v:shape>
              <v:shape id="Shape 466589" style="position:absolute;width:731;height:548;left:43728;top:198;" coordsize="73186,54890" path="m24395,0c28970,0,32019,0,35068,1525c36594,3049,38118,6099,39643,10673c44217,3049,50316,0,56414,0c62514,0,65563,1525,68612,3049c71662,6099,73186,10673,73186,16772l73186,54890l64038,54890l64038,21346c64038,18297,64038,15247,62514,13723c62514,12198,60989,10673,59464,9148c57939,9148,56414,9148,54890,9148c50316,9148,47266,9148,44217,12198c42692,15247,41168,18297,41168,24396l41168,54890l32019,54890l32019,19821c32019,16772,32019,13723,30495,10673c28970,9148,25921,9148,22871,9148c19822,9148,16772,9148,15248,10673c13722,12198,12198,13723,10673,16772c9149,18297,9149,22871,9149,27445l9149,54890l0,54890l0,1525l9149,1525l9149,9148c10673,6099,12198,4574,15248,1525c18297,0,21346,0,24395,0x">
                <v:stroke weight="0pt" endcap="flat" joinstyle="miter" miterlimit="10" on="false" color="#000000" opacity="0"/>
                <v:fill on="true" color="#000000"/>
              </v:shape>
              <v:shape id="Shape 466590" style="position:absolute;width:236;height:743;left:42242;top:16;" coordsize="23633,74348" path="m0,0l9911,1416c12960,2941,16010,5990,17534,9039c19059,12089,20584,15138,22109,19713c23633,24287,23633,28861,23633,36484c23633,45633,22109,51732,20584,57830c19059,63929,16010,66979,12960,70028l0,74348l0,65019l9911,59355c12960,56306,14485,48682,14485,36484c14485,25811,12960,18188,9911,13614l0,9366l0,0x">
                <v:stroke weight="0pt" endcap="flat" joinstyle="miter" miterlimit="10" on="false" color="#000000" opacity="0"/>
                <v:fill on="true" color="#000000"/>
              </v:shape>
              <v:shape id="Shape 466591" style="position:absolute;width:289;height:731;left:43393;top:15;" coordsize="28970,73186" path="m0,0l7624,0l28970,73186l21346,73186l0,0x">
                <v:stroke weight="0pt" endcap="flat" joinstyle="miter" miterlimit="10" on="false" color="#000000" opacity="0"/>
                <v:fill on="true" color="#000000"/>
              </v:shape>
              <v:shape id="Shape 466592" style="position:absolute;width:472;height:747;left:42859;top:15;" coordsize="47266,74711" path="m21346,0c25921,0,28970,0,32019,1525c35068,3049,38118,6099,39642,9148c41167,12198,42692,13722,42692,16772c42692,19821,41167,22871,39642,25920c38118,28970,36594,30494,32019,32019c36594,33544,41167,35069,42692,38118c45741,41167,47266,45741,47266,50316c47266,56414,44217,62513,39642,67088c35068,71662,30494,74711,22871,74711c16772,74711,10673,71662,7624,68612c3049,65563,0,59464,0,54890l9149,53365c10673,57939,12198,59464,13722,62513c16772,64038,19821,65563,22871,65563c27445,65563,32019,64038,33544,60989c36594,57939,38118,54890,38118,50316c38118,45741,36594,42692,33544,39643c32019,38118,27445,36593,24395,36593c22871,36593,19821,36593,18297,38118l18297,28970c19821,28970,19821,28970,19821,28970c22871,28970,25921,27445,28970,25920c32019,24395,33544,21346,33544,18297c33544,15247,32019,13722,30494,10673c27445,9148,25921,9148,21346,9148c18297,9148,15247,9148,13722,10673c10673,12198,9149,15247,9149,19821l0,18297c1524,12198,3049,7624,7624,4574c10673,1525,15247,0,21346,0x">
                <v:stroke weight="0pt" endcap="flat" joinstyle="miter" miterlimit="10" on="false" color="#000000" opacity="0"/>
                <v:fill on="true" color="#000000"/>
              </v:shape>
              <v:shape id="Shape 476139" style="position:absolute;width:91;height:91;left:45985;top:655;" coordsize="9149,9148" path="m0,0l9149,0l9149,9148l0,9148l0,0">
                <v:stroke weight="0pt" endcap="flat" joinstyle="miter" miterlimit="10" on="false" color="#000000" opacity="0"/>
                <v:fill on="true" color="#000000"/>
              </v:shape>
              <v:shape id="Shape 476140" style="position:absolute;width:91;height:533;left:45177;top:213;" coordsize="9149,53365" path="m0,0l9149,0l9149,53365l0,53365l0,0">
                <v:stroke weight="0pt" endcap="flat" joinstyle="miter" miterlimit="10" on="false" color="#000000" opacity="0"/>
                <v:fill on="true" color="#000000"/>
              </v:shape>
              <v:shape id="Shape 466595" style="position:absolute;width:228;height:744;left:46244;top:200;" coordsize="22871,74457" path="m22871,0l22871,8894l22870,8894c19821,8894,16772,10419,13722,13468c10673,16518,9148,21092,9148,27191c9148,33290,10673,39389,13722,42438c15247,45487,18297,47012,22870,47012l22871,47012l22871,56160l22870,56160c19821,56160,16772,54636,15247,53111c12197,51586,10673,50061,9148,47012l9148,74457l0,74457l0,1271l9148,1271l9148,8894c10673,5845,13722,2795,15247,1271l22871,0x">
                <v:stroke weight="0pt" endcap="flat" joinstyle="miter" miterlimit="10" on="false" color="#000000" opacity="0"/>
                <v:fill on="true" color="#000000"/>
              </v:shape>
              <v:shape id="Shape 466596" style="position:absolute;width:411;height:548;left:45406;top:198;" coordsize="41167,54890" path="m24395,0c27444,0,30494,0,32019,1525c35068,3049,36593,3049,38118,6099c39643,7624,39643,9148,41167,12198c41167,13723,41167,16772,41167,21346l41167,54890l32019,54890l32019,22871c32019,18297,32019,16772,30494,13723c30494,12198,28970,10673,27444,10673c25920,9148,24395,9148,21346,9148c18297,9148,15247,9148,12197,12198c10673,13723,9148,18297,9148,25920l9148,54890l0,54890l0,1525l9148,1525l9148,7624c12197,1525,18297,0,24395,0x">
                <v:stroke weight="0pt" endcap="flat" joinstyle="miter" miterlimit="10" on="false" color="#000000" opacity="0"/>
                <v:fill on="true" color="#000000"/>
              </v:shape>
              <v:shape id="Shape 466597" style="position:absolute;width:251;height:548;left:44803;top:198;" coordsize="25158,54890" path="m2287,0c6861,0,9911,0,12960,1525c16009,1525,17534,3049,19059,4574c20584,6099,20584,9148,22109,12198c22109,13723,22109,15247,22109,19821l22109,30494c22109,38118,22109,44217,22109,47266c23633,48791,23633,51840,25158,54890l16009,54890c14485,53365,12960,50316,12960,48791c9911,51840,6861,53365,3812,53365l0,54636l0,46351l5337,44217c8386,42692,9911,41167,11435,39643c12960,38118,12960,35069,12960,32019l12960,30494l0,31934l0,23938l12960,21346c12960,19821,12960,18297,12960,18297c12960,15247,11435,12198,9911,10673c8386,9148,5337,9148,762,9148l0,9301l0,286l2287,0x">
                <v:stroke weight="0pt" endcap="flat" joinstyle="miter" miterlimit="10" on="false" color="#000000" opacity="0"/>
                <v:fill on="true" color="#000000"/>
              </v:shape>
              <v:shape id="Shape 476141" style="position:absolute;width:91;height:91;left:45177;top:15;" coordsize="9149,9148" path="m0,0l9149,0l9149,9148l0,9148l0,0">
                <v:stroke weight="0pt" endcap="flat" joinstyle="miter" miterlimit="10" on="false" color="#000000" opacity="0"/>
                <v:fill on="true" color="#000000"/>
              </v:shape>
              <v:shape id="Shape 466599" style="position:absolute;width:472;height:747;left:46763;top:213;" coordsize="47266,74711" path="m0,0l9148,0l21346,27445c22870,32019,22870,35069,24395,39643c24395,38118,25920,33544,27445,30494l38118,0l47266,0l28969,53365c27445,59464,24395,64038,24395,65563c22870,68612,19821,70137,18296,71662c16772,73186,13722,74711,10673,74711c9148,74711,6098,73186,4574,73186l3049,64038c4574,64038,6098,65563,7623,65563c10673,65563,12197,64038,13722,64038c15247,62513,15247,62513,16772,60989c16772,59464,18296,57939,18296,54890c18296,53365,19821,53365,19821,51840l0,0x">
                <v:stroke weight="0pt" endcap="flat" joinstyle="miter" miterlimit="10" on="false" color="#000000" opacity="0"/>
                <v:fill on="true" color="#000000"/>
              </v:shape>
              <v:shape id="Shape 466600" style="position:absolute;width:228;height:564;left:46473;top:198;" coordsize="22871,56414" path="m1525,0c6099,0,9148,0,12198,3049c15247,4574,18297,9148,19821,12198c21346,16772,22871,21346,22871,27445c22871,32019,21346,38118,19821,42692c18297,47266,15247,50316,12198,51840l0,56414l0,47266l9148,41167c12198,38118,13722,33544,13722,27445c13722,21346,12198,16772,9148,13723l0,9148l0,254l1525,0x">
                <v:stroke weight="0pt" endcap="flat" joinstyle="miter" miterlimit="10" on="false" color="#000000" opacity="0"/>
                <v:fill on="true" color="#000000"/>
              </v:shape>
              <w10:wrap type="square"/>
            </v:group>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CE94" w14:textId="77777777" w:rsidR="0000336F" w:rsidRDefault="00000000">
    <w:pPr>
      <w:spacing w:after="0" w:line="259" w:lineRule="auto"/>
      <w:ind w:left="-1440" w:right="1551" w:firstLine="0"/>
      <w:jc w:val="left"/>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134A800D" wp14:editId="2C1F2D65">
              <wp:simplePos x="0" y="0"/>
              <wp:positionH relativeFrom="page">
                <wp:posOffset>1149332</wp:posOffset>
              </wp:positionH>
              <wp:positionV relativeFrom="page">
                <wp:posOffset>933810</wp:posOffset>
              </wp:positionV>
              <wp:extent cx="4723571" cy="96057"/>
              <wp:effectExtent l="0" t="0" r="0" b="0"/>
              <wp:wrapSquare wrapText="bothSides"/>
              <wp:docPr id="466288" name="Group 466288"/>
              <wp:cNvGraphicFramePr/>
              <a:graphic xmlns:a="http://schemas.openxmlformats.org/drawingml/2006/main">
                <a:graphicData uri="http://schemas.microsoft.com/office/word/2010/wordprocessingGroup">
                  <wpg:wgp>
                    <wpg:cNvGrpSpPr/>
                    <wpg:grpSpPr>
                      <a:xfrm>
                        <a:off x="0" y="0"/>
                        <a:ext cx="4723571" cy="96057"/>
                        <a:chOff x="0" y="0"/>
                        <a:chExt cx="4723571" cy="96057"/>
                      </a:xfrm>
                    </wpg:grpSpPr>
                    <wps:wsp>
                      <wps:cNvPr id="476038" name="Shape 476038"/>
                      <wps:cNvSpPr/>
                      <wps:spPr>
                        <a:xfrm>
                          <a:off x="62513"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290" name="Shape 466290"/>
                      <wps:cNvSpPr/>
                      <wps:spPr>
                        <a:xfrm>
                          <a:off x="103681" y="19821"/>
                          <a:ext cx="24396" cy="55828"/>
                        </a:xfrm>
                        <a:custGeom>
                          <a:avLst/>
                          <a:gdLst/>
                          <a:ahLst/>
                          <a:cxnLst/>
                          <a:rect l="0" t="0" r="0" b="0"/>
                          <a:pathLst>
                            <a:path w="24396" h="55828">
                              <a:moveTo>
                                <a:pt x="24396" y="0"/>
                              </a:moveTo>
                              <a:lnTo>
                                <a:pt x="24396" y="9148"/>
                              </a:lnTo>
                              <a:lnTo>
                                <a:pt x="13723" y="12198"/>
                              </a:lnTo>
                              <a:cubicBezTo>
                                <a:pt x="10673" y="13723"/>
                                <a:pt x="9148" y="16772"/>
                                <a:pt x="9148" y="21346"/>
                              </a:cubicBezTo>
                              <a:lnTo>
                                <a:pt x="24396" y="21346"/>
                              </a:lnTo>
                              <a:lnTo>
                                <a:pt x="24396" y="30494"/>
                              </a:lnTo>
                              <a:lnTo>
                                <a:pt x="9148" y="30494"/>
                              </a:lnTo>
                              <a:cubicBezTo>
                                <a:pt x="9148" y="35069"/>
                                <a:pt x="10673" y="39643"/>
                                <a:pt x="13723" y="42692"/>
                              </a:cubicBezTo>
                              <a:lnTo>
                                <a:pt x="24396" y="46694"/>
                              </a:lnTo>
                              <a:lnTo>
                                <a:pt x="24396" y="55828"/>
                              </a:lnTo>
                              <a:lnTo>
                                <a:pt x="6099" y="48791"/>
                              </a:lnTo>
                              <a:cubicBezTo>
                                <a:pt x="1525" y="44217"/>
                                <a:pt x="0" y="36593"/>
                                <a:pt x="0" y="27445"/>
                              </a:cubicBezTo>
                              <a:cubicBezTo>
                                <a:pt x="0" y="18297"/>
                                <a:pt x="3050" y="12198"/>
                                <a:pt x="7624" y="6099"/>
                              </a:cubicBezTo>
                              <a:lnTo>
                                <a:pt x="243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39" name="Shape 476039"/>
                      <wps:cNvSpPr/>
                      <wps:spPr>
                        <a:xfrm>
                          <a:off x="85384" y="1525"/>
                          <a:ext cx="9148" cy="73186"/>
                        </a:xfrm>
                        <a:custGeom>
                          <a:avLst/>
                          <a:gdLst/>
                          <a:ahLst/>
                          <a:cxnLst/>
                          <a:rect l="0" t="0" r="0" b="0"/>
                          <a:pathLst>
                            <a:path w="9148" h="73186">
                              <a:moveTo>
                                <a:pt x="0" y="0"/>
                              </a:moveTo>
                              <a:lnTo>
                                <a:pt x="9148" y="0"/>
                              </a:lnTo>
                              <a:lnTo>
                                <a:pt x="9148"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0" name="Shape 476040"/>
                      <wps:cNvSpPr/>
                      <wps:spPr>
                        <a:xfrm>
                          <a:off x="62513"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293" name="Shape 466293"/>
                      <wps:cNvSpPr/>
                      <wps:spPr>
                        <a:xfrm>
                          <a:off x="0" y="1525"/>
                          <a:ext cx="50316" cy="73186"/>
                        </a:xfrm>
                        <a:custGeom>
                          <a:avLst/>
                          <a:gdLst/>
                          <a:ahLst/>
                          <a:cxnLst/>
                          <a:rect l="0" t="0" r="0" b="0"/>
                          <a:pathLst>
                            <a:path w="50316" h="73186">
                              <a:moveTo>
                                <a:pt x="0" y="0"/>
                              </a:moveTo>
                              <a:lnTo>
                                <a:pt x="50316" y="0"/>
                              </a:lnTo>
                              <a:lnTo>
                                <a:pt x="50316" y="9148"/>
                              </a:lnTo>
                              <a:lnTo>
                                <a:pt x="10673" y="9148"/>
                              </a:lnTo>
                              <a:lnTo>
                                <a:pt x="10673" y="30494"/>
                              </a:lnTo>
                              <a:lnTo>
                                <a:pt x="44217" y="30494"/>
                              </a:lnTo>
                              <a:lnTo>
                                <a:pt x="44217" y="39643"/>
                              </a:lnTo>
                              <a:lnTo>
                                <a:pt x="10673" y="39643"/>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1" name="Shape 476041"/>
                      <wps:cNvSpPr/>
                      <wps:spPr>
                        <a:xfrm>
                          <a:off x="330863" y="65563"/>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295" name="Shape 466295"/>
                      <wps:cNvSpPr/>
                      <wps:spPr>
                        <a:xfrm>
                          <a:off x="128076" y="57939"/>
                          <a:ext cx="24396" cy="18297"/>
                        </a:xfrm>
                        <a:custGeom>
                          <a:avLst/>
                          <a:gdLst/>
                          <a:ahLst/>
                          <a:cxnLst/>
                          <a:rect l="0" t="0" r="0" b="0"/>
                          <a:pathLst>
                            <a:path w="24396" h="18297">
                              <a:moveTo>
                                <a:pt x="15247" y="0"/>
                              </a:moveTo>
                              <a:lnTo>
                                <a:pt x="24396"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2" name="Shape 476042"/>
                      <wps:cNvSpPr/>
                      <wps:spPr>
                        <a:xfrm>
                          <a:off x="189065" y="44217"/>
                          <a:ext cx="27445" cy="9148"/>
                        </a:xfrm>
                        <a:custGeom>
                          <a:avLst/>
                          <a:gdLst/>
                          <a:ahLst/>
                          <a:cxnLst/>
                          <a:rect l="0" t="0" r="0" b="0"/>
                          <a:pathLst>
                            <a:path w="27445" h="9148">
                              <a:moveTo>
                                <a:pt x="0" y="0"/>
                              </a:moveTo>
                              <a:lnTo>
                                <a:pt x="27445" y="0"/>
                              </a:lnTo>
                              <a:lnTo>
                                <a:pt x="27445"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3" name="Shape 476043"/>
                      <wps:cNvSpPr/>
                      <wps:spPr>
                        <a:xfrm>
                          <a:off x="330863" y="21346"/>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298" name="Shape 466298"/>
                      <wps:cNvSpPr/>
                      <wps:spPr>
                        <a:xfrm>
                          <a:off x="457415" y="20029"/>
                          <a:ext cx="23633" cy="55889"/>
                        </a:xfrm>
                        <a:custGeom>
                          <a:avLst/>
                          <a:gdLst/>
                          <a:ahLst/>
                          <a:cxnLst/>
                          <a:rect l="0" t="0" r="0" b="0"/>
                          <a:pathLst>
                            <a:path w="23633" h="55889">
                              <a:moveTo>
                                <a:pt x="23633" y="0"/>
                              </a:moveTo>
                              <a:lnTo>
                                <a:pt x="23633" y="9267"/>
                              </a:lnTo>
                              <a:lnTo>
                                <a:pt x="13722" y="13515"/>
                              </a:lnTo>
                              <a:cubicBezTo>
                                <a:pt x="10673" y="16564"/>
                                <a:pt x="9148" y="21138"/>
                                <a:pt x="9148" y="27237"/>
                              </a:cubicBezTo>
                              <a:cubicBezTo>
                                <a:pt x="9148" y="33336"/>
                                <a:pt x="10673" y="37910"/>
                                <a:pt x="13722" y="40959"/>
                              </a:cubicBezTo>
                              <a:lnTo>
                                <a:pt x="23633" y="46623"/>
                              </a:lnTo>
                              <a:lnTo>
                                <a:pt x="23633" y="55889"/>
                              </a:lnTo>
                              <a:lnTo>
                                <a:pt x="6099" y="48583"/>
                              </a:lnTo>
                              <a:cubicBezTo>
                                <a:pt x="1525" y="44009"/>
                                <a:pt x="0" y="36385"/>
                                <a:pt x="0" y="27237"/>
                              </a:cubicBezTo>
                              <a:cubicBezTo>
                                <a:pt x="0" y="16564"/>
                                <a:pt x="3049"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299" name="Shape 466299"/>
                      <wps:cNvSpPr/>
                      <wps:spPr>
                        <a:xfrm>
                          <a:off x="128076" y="19821"/>
                          <a:ext cx="24396" cy="30494"/>
                        </a:xfrm>
                        <a:custGeom>
                          <a:avLst/>
                          <a:gdLst/>
                          <a:ahLst/>
                          <a:cxnLst/>
                          <a:rect l="0" t="0" r="0" b="0"/>
                          <a:pathLst>
                            <a:path w="24396" h="30494">
                              <a:moveTo>
                                <a:pt x="0" y="0"/>
                              </a:moveTo>
                              <a:cubicBezTo>
                                <a:pt x="7624" y="0"/>
                                <a:pt x="13722" y="1525"/>
                                <a:pt x="18297" y="6099"/>
                              </a:cubicBezTo>
                              <a:cubicBezTo>
                                <a:pt x="22871" y="10673"/>
                                <a:pt x="24396" y="18297"/>
                                <a:pt x="24396" y="27445"/>
                              </a:cubicBezTo>
                              <a:cubicBezTo>
                                <a:pt x="24396" y="27445"/>
                                <a:pt x="24396" y="28970"/>
                                <a:pt x="24396" y="30494"/>
                              </a:cubicBezTo>
                              <a:lnTo>
                                <a:pt x="0" y="30494"/>
                              </a:lnTo>
                              <a:lnTo>
                                <a:pt x="0" y="21346"/>
                              </a:lnTo>
                              <a:lnTo>
                                <a:pt x="15247" y="21346"/>
                              </a:lnTo>
                              <a:cubicBezTo>
                                <a:pt x="15247" y="16772"/>
                                <a:pt x="13722" y="13723"/>
                                <a:pt x="12198" y="12198"/>
                              </a:cubicBezTo>
                              <a:cubicBezTo>
                                <a:pt x="9148" y="9148"/>
                                <a:pt x="4574" y="9148"/>
                                <a:pt x="0" y="9148"/>
                              </a:cubicBezTo>
                              <a:lnTo>
                                <a:pt x="0" y="9148"/>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00" name="Shape 466300"/>
                      <wps:cNvSpPr/>
                      <wps:spPr>
                        <a:xfrm>
                          <a:off x="352209"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01" name="Shape 466301"/>
                      <wps:cNvSpPr/>
                      <wps:spPr>
                        <a:xfrm>
                          <a:off x="384228" y="0"/>
                          <a:ext cx="64038" cy="76236"/>
                        </a:xfrm>
                        <a:custGeom>
                          <a:avLst/>
                          <a:gdLst/>
                          <a:ahLst/>
                          <a:cxnLst/>
                          <a:rect l="0" t="0" r="0" b="0"/>
                          <a:pathLst>
                            <a:path w="64038" h="76236">
                              <a:moveTo>
                                <a:pt x="33544" y="0"/>
                              </a:moveTo>
                              <a:cubicBezTo>
                                <a:pt x="41167" y="0"/>
                                <a:pt x="47266" y="1525"/>
                                <a:pt x="51840" y="4574"/>
                              </a:cubicBezTo>
                              <a:cubicBezTo>
                                <a:pt x="56414" y="9148"/>
                                <a:pt x="60989" y="13722"/>
                                <a:pt x="62513" y="21346"/>
                              </a:cubicBezTo>
                              <a:lnTo>
                                <a:pt x="51840" y="22871"/>
                              </a:lnTo>
                              <a:cubicBezTo>
                                <a:pt x="50316" y="18297"/>
                                <a:pt x="47266" y="13722"/>
                                <a:pt x="44217" y="12198"/>
                              </a:cubicBezTo>
                              <a:cubicBezTo>
                                <a:pt x="41167" y="9148"/>
                                <a:pt x="38118" y="9148"/>
                                <a:pt x="33544" y="9148"/>
                              </a:cubicBezTo>
                              <a:cubicBezTo>
                                <a:pt x="28970" y="9148"/>
                                <a:pt x="24396" y="9148"/>
                                <a:pt x="19821" y="12198"/>
                              </a:cubicBezTo>
                              <a:cubicBezTo>
                                <a:pt x="16772" y="15247"/>
                                <a:pt x="13723" y="18297"/>
                                <a:pt x="12198" y="22871"/>
                              </a:cubicBezTo>
                              <a:cubicBezTo>
                                <a:pt x="10673" y="27445"/>
                                <a:pt x="10673" y="32019"/>
                                <a:pt x="10673" y="36593"/>
                              </a:cubicBezTo>
                              <a:cubicBezTo>
                                <a:pt x="10673" y="42692"/>
                                <a:pt x="12198" y="48791"/>
                                <a:pt x="13723" y="53365"/>
                              </a:cubicBezTo>
                              <a:cubicBezTo>
                                <a:pt x="15247" y="57939"/>
                                <a:pt x="18297" y="60989"/>
                                <a:pt x="21346" y="62513"/>
                              </a:cubicBezTo>
                              <a:cubicBezTo>
                                <a:pt x="24396" y="65563"/>
                                <a:pt x="28970" y="67087"/>
                                <a:pt x="33544" y="67087"/>
                              </a:cubicBezTo>
                              <a:cubicBezTo>
                                <a:pt x="38118" y="67087"/>
                                <a:pt x="42692" y="65563"/>
                                <a:pt x="45742" y="62513"/>
                              </a:cubicBezTo>
                              <a:cubicBezTo>
                                <a:pt x="50316" y="59464"/>
                                <a:pt x="51840" y="54890"/>
                                <a:pt x="53365" y="48791"/>
                              </a:cubicBezTo>
                              <a:lnTo>
                                <a:pt x="64038" y="50316"/>
                              </a:lnTo>
                              <a:cubicBezTo>
                                <a:pt x="62513" y="57939"/>
                                <a:pt x="57939" y="65563"/>
                                <a:pt x="53365" y="68612"/>
                              </a:cubicBezTo>
                              <a:cubicBezTo>
                                <a:pt x="48791" y="73186"/>
                                <a:pt x="41167" y="76236"/>
                                <a:pt x="33544" y="76236"/>
                              </a:cubicBezTo>
                              <a:cubicBezTo>
                                <a:pt x="25920" y="76236"/>
                                <a:pt x="19821" y="73186"/>
                                <a:pt x="15247" y="70137"/>
                              </a:cubicBezTo>
                              <a:cubicBezTo>
                                <a:pt x="10673" y="67087"/>
                                <a:pt x="6099" y="62513"/>
                                <a:pt x="4574" y="56415"/>
                              </a:cubicBezTo>
                              <a:cubicBezTo>
                                <a:pt x="1525" y="50316"/>
                                <a:pt x="0" y="44217"/>
                                <a:pt x="0" y="36593"/>
                              </a:cubicBezTo>
                              <a:cubicBezTo>
                                <a:pt x="0" y="28970"/>
                                <a:pt x="1525" y="22871"/>
                                <a:pt x="4574" y="16772"/>
                              </a:cubicBezTo>
                              <a:cubicBezTo>
                                <a:pt x="7624" y="10673"/>
                                <a:pt x="10673" y="6099"/>
                                <a:pt x="16772" y="3049"/>
                              </a:cubicBezTo>
                              <a:cubicBezTo>
                                <a:pt x="21346" y="0"/>
                                <a:pt x="27445"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02" name="Shape 466302"/>
                      <wps:cNvSpPr/>
                      <wps:spPr>
                        <a:xfrm>
                          <a:off x="253103" y="0"/>
                          <a:ext cx="64038" cy="76236"/>
                        </a:xfrm>
                        <a:custGeom>
                          <a:avLst/>
                          <a:gdLst/>
                          <a:ahLst/>
                          <a:cxnLst/>
                          <a:rect l="0" t="0" r="0" b="0"/>
                          <a:pathLst>
                            <a:path w="64038" h="76236">
                              <a:moveTo>
                                <a:pt x="33544" y="0"/>
                              </a:moveTo>
                              <a:cubicBezTo>
                                <a:pt x="41167" y="0"/>
                                <a:pt x="47266" y="1525"/>
                                <a:pt x="51840" y="4574"/>
                              </a:cubicBezTo>
                              <a:cubicBezTo>
                                <a:pt x="56414" y="9148"/>
                                <a:pt x="60989" y="13722"/>
                                <a:pt x="62513" y="21346"/>
                              </a:cubicBezTo>
                              <a:lnTo>
                                <a:pt x="51840" y="22871"/>
                              </a:lnTo>
                              <a:cubicBezTo>
                                <a:pt x="50316" y="18297"/>
                                <a:pt x="47266" y="13722"/>
                                <a:pt x="44217" y="12198"/>
                              </a:cubicBezTo>
                              <a:cubicBezTo>
                                <a:pt x="41167" y="9148"/>
                                <a:pt x="38118" y="9148"/>
                                <a:pt x="33544" y="9148"/>
                              </a:cubicBezTo>
                              <a:cubicBezTo>
                                <a:pt x="28970" y="9148"/>
                                <a:pt x="24395" y="9148"/>
                                <a:pt x="19821" y="12198"/>
                              </a:cubicBezTo>
                              <a:cubicBezTo>
                                <a:pt x="16772" y="15247"/>
                                <a:pt x="13723" y="18297"/>
                                <a:pt x="12198" y="22871"/>
                              </a:cubicBezTo>
                              <a:cubicBezTo>
                                <a:pt x="10673" y="27445"/>
                                <a:pt x="10673" y="32019"/>
                                <a:pt x="10673" y="36593"/>
                              </a:cubicBezTo>
                              <a:cubicBezTo>
                                <a:pt x="10673" y="42692"/>
                                <a:pt x="12198" y="48791"/>
                                <a:pt x="13723" y="53365"/>
                              </a:cubicBezTo>
                              <a:cubicBezTo>
                                <a:pt x="15247" y="57939"/>
                                <a:pt x="18297" y="60989"/>
                                <a:pt x="21346" y="62513"/>
                              </a:cubicBezTo>
                              <a:cubicBezTo>
                                <a:pt x="24395" y="65563"/>
                                <a:pt x="28970" y="67087"/>
                                <a:pt x="33544" y="67087"/>
                              </a:cubicBezTo>
                              <a:cubicBezTo>
                                <a:pt x="38118" y="67087"/>
                                <a:pt x="42692" y="65563"/>
                                <a:pt x="45741" y="62513"/>
                              </a:cubicBezTo>
                              <a:cubicBezTo>
                                <a:pt x="50316" y="59464"/>
                                <a:pt x="51840" y="54890"/>
                                <a:pt x="53365" y="48791"/>
                              </a:cubicBezTo>
                              <a:lnTo>
                                <a:pt x="64038" y="50316"/>
                              </a:lnTo>
                              <a:cubicBezTo>
                                <a:pt x="62513" y="57939"/>
                                <a:pt x="57939" y="65563"/>
                                <a:pt x="53365" y="68612"/>
                              </a:cubicBezTo>
                              <a:cubicBezTo>
                                <a:pt x="48791" y="73186"/>
                                <a:pt x="41167" y="76236"/>
                                <a:pt x="33544" y="76236"/>
                              </a:cubicBezTo>
                              <a:cubicBezTo>
                                <a:pt x="25920" y="76236"/>
                                <a:pt x="19821" y="73186"/>
                                <a:pt x="15247" y="70137"/>
                              </a:cubicBezTo>
                              <a:cubicBezTo>
                                <a:pt x="10673" y="67087"/>
                                <a:pt x="6099" y="62513"/>
                                <a:pt x="4574" y="56415"/>
                              </a:cubicBezTo>
                              <a:cubicBezTo>
                                <a:pt x="1525" y="50316"/>
                                <a:pt x="0" y="44217"/>
                                <a:pt x="0" y="36593"/>
                              </a:cubicBezTo>
                              <a:cubicBezTo>
                                <a:pt x="0" y="28970"/>
                                <a:pt x="1525" y="22871"/>
                                <a:pt x="4574" y="16772"/>
                              </a:cubicBezTo>
                              <a:cubicBezTo>
                                <a:pt x="7624" y="10673"/>
                                <a:pt x="10673" y="6099"/>
                                <a:pt x="16772" y="3049"/>
                              </a:cubicBezTo>
                              <a:cubicBezTo>
                                <a:pt x="21346" y="0"/>
                                <a:pt x="27445"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03" name="Shape 466303"/>
                      <wps:cNvSpPr/>
                      <wps:spPr>
                        <a:xfrm>
                          <a:off x="568719" y="19821"/>
                          <a:ext cx="22871" cy="56414"/>
                        </a:xfrm>
                        <a:custGeom>
                          <a:avLst/>
                          <a:gdLst/>
                          <a:ahLst/>
                          <a:cxnLst/>
                          <a:rect l="0" t="0" r="0" b="0"/>
                          <a:pathLst>
                            <a:path w="22871" h="56414">
                              <a:moveTo>
                                <a:pt x="22871" y="0"/>
                              </a:moveTo>
                              <a:lnTo>
                                <a:pt x="22871" y="9148"/>
                              </a:lnTo>
                              <a:cubicBezTo>
                                <a:pt x="18297" y="9148"/>
                                <a:pt x="15247" y="10673"/>
                                <a:pt x="13722" y="13723"/>
                              </a:cubicBezTo>
                              <a:cubicBezTo>
                                <a:pt x="10673" y="16772"/>
                                <a:pt x="9148" y="21346"/>
                                <a:pt x="9148" y="27445"/>
                              </a:cubicBezTo>
                              <a:cubicBezTo>
                                <a:pt x="9148" y="33544"/>
                                <a:pt x="10673" y="38118"/>
                                <a:pt x="13722" y="41167"/>
                              </a:cubicBezTo>
                              <a:cubicBezTo>
                                <a:pt x="16772" y="44217"/>
                                <a:pt x="19821" y="47266"/>
                                <a:pt x="22871" y="47266"/>
                              </a:cubicBezTo>
                              <a:lnTo>
                                <a:pt x="22871" y="56414"/>
                              </a:lnTo>
                              <a:cubicBezTo>
                                <a:pt x="18297" y="56414"/>
                                <a:pt x="13722" y="54890"/>
                                <a:pt x="10673" y="51840"/>
                              </a:cubicBezTo>
                              <a:cubicBezTo>
                                <a:pt x="7624" y="50316"/>
                                <a:pt x="4574" y="45742"/>
                                <a:pt x="3050" y="42692"/>
                              </a:cubicBezTo>
                              <a:cubicBezTo>
                                <a:pt x="1525" y="38118"/>
                                <a:pt x="0" y="33544"/>
                                <a:pt x="0" y="27445"/>
                              </a:cubicBezTo>
                              <a:cubicBezTo>
                                <a:pt x="0" y="22871"/>
                                <a:pt x="1525" y="16772"/>
                                <a:pt x="3050" y="12198"/>
                              </a:cubicBezTo>
                              <a:cubicBezTo>
                                <a:pt x="4574" y="7624"/>
                                <a:pt x="7624" y="4574"/>
                                <a:pt x="10673" y="3049"/>
                              </a:cubicBezTo>
                              <a:cubicBezTo>
                                <a:pt x="13722"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04" name="Shape 466304"/>
                      <wps:cNvSpPr/>
                      <wps:spPr>
                        <a:xfrm>
                          <a:off x="516879" y="19821"/>
                          <a:ext cx="41167" cy="54890"/>
                        </a:xfrm>
                        <a:custGeom>
                          <a:avLst/>
                          <a:gdLst/>
                          <a:ahLst/>
                          <a:cxnLst/>
                          <a:rect l="0" t="0" r="0" b="0"/>
                          <a:pathLst>
                            <a:path w="41167" h="54890">
                              <a:moveTo>
                                <a:pt x="24396" y="0"/>
                              </a:moveTo>
                              <a:cubicBezTo>
                                <a:pt x="27445" y="0"/>
                                <a:pt x="30494" y="0"/>
                                <a:pt x="32019" y="1525"/>
                              </a:cubicBezTo>
                              <a:cubicBezTo>
                                <a:pt x="35069"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6"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05" name="Shape 466305"/>
                      <wps:cNvSpPr/>
                      <wps:spPr>
                        <a:xfrm>
                          <a:off x="481048" y="19821"/>
                          <a:ext cx="23633" cy="56414"/>
                        </a:xfrm>
                        <a:custGeom>
                          <a:avLst/>
                          <a:gdLst/>
                          <a:ahLst/>
                          <a:cxnLst/>
                          <a:rect l="0" t="0" r="0" b="0"/>
                          <a:pathLst>
                            <a:path w="23633" h="56414">
                              <a:moveTo>
                                <a:pt x="762" y="0"/>
                              </a:moveTo>
                              <a:cubicBezTo>
                                <a:pt x="6861" y="0"/>
                                <a:pt x="12960" y="1525"/>
                                <a:pt x="17534" y="6099"/>
                              </a:cubicBezTo>
                              <a:cubicBezTo>
                                <a:pt x="22109" y="10673"/>
                                <a:pt x="23633" y="18297"/>
                                <a:pt x="23633" y="27445"/>
                              </a:cubicBezTo>
                              <a:cubicBezTo>
                                <a:pt x="23633" y="33544"/>
                                <a:pt x="22109" y="39643"/>
                                <a:pt x="20584" y="42692"/>
                              </a:cubicBezTo>
                              <a:cubicBezTo>
                                <a:pt x="19059" y="47266"/>
                                <a:pt x="16010" y="50316"/>
                                <a:pt x="12960"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4" name="Shape 476044"/>
                      <wps:cNvSpPr/>
                      <wps:spPr>
                        <a:xfrm>
                          <a:off x="681548"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5" name="Shape 476045"/>
                      <wps:cNvSpPr/>
                      <wps:spPr>
                        <a:xfrm>
                          <a:off x="629708"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08" name="Shape 466308"/>
                      <wps:cNvSpPr/>
                      <wps:spPr>
                        <a:xfrm>
                          <a:off x="701369" y="20029"/>
                          <a:ext cx="23633" cy="55889"/>
                        </a:xfrm>
                        <a:custGeom>
                          <a:avLst/>
                          <a:gdLst/>
                          <a:ahLst/>
                          <a:cxnLst/>
                          <a:rect l="0" t="0" r="0" b="0"/>
                          <a:pathLst>
                            <a:path w="23633" h="55889">
                              <a:moveTo>
                                <a:pt x="23633" y="0"/>
                              </a:moveTo>
                              <a:lnTo>
                                <a:pt x="23633" y="9267"/>
                              </a:lnTo>
                              <a:lnTo>
                                <a:pt x="13723" y="13515"/>
                              </a:lnTo>
                              <a:cubicBezTo>
                                <a:pt x="10673" y="16564"/>
                                <a:pt x="9148" y="21138"/>
                                <a:pt x="9148" y="27237"/>
                              </a:cubicBezTo>
                              <a:cubicBezTo>
                                <a:pt x="9148" y="33336"/>
                                <a:pt x="10673" y="37910"/>
                                <a:pt x="13723" y="40959"/>
                              </a:cubicBezTo>
                              <a:lnTo>
                                <a:pt x="23633" y="46623"/>
                              </a:lnTo>
                              <a:lnTo>
                                <a:pt x="23633" y="55889"/>
                              </a:lnTo>
                              <a:lnTo>
                                <a:pt x="6099" y="48583"/>
                              </a:lnTo>
                              <a:cubicBezTo>
                                <a:pt x="1525" y="44009"/>
                                <a:pt x="0" y="36385"/>
                                <a:pt x="0" y="27237"/>
                              </a:cubicBezTo>
                              <a:cubicBezTo>
                                <a:pt x="0" y="16564"/>
                                <a:pt x="3050"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6" name="Shape 476046"/>
                      <wps:cNvSpPr/>
                      <wps:spPr>
                        <a:xfrm>
                          <a:off x="681548"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10" name="Shape 466310"/>
                      <wps:cNvSpPr/>
                      <wps:spPr>
                        <a:xfrm>
                          <a:off x="646480"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2" y="64038"/>
                                <a:pt x="16772" y="64038"/>
                              </a:cubicBezTo>
                              <a:cubicBezTo>
                                <a:pt x="18297" y="64038"/>
                                <a:pt x="19821" y="65563"/>
                                <a:pt x="19821" y="65563"/>
                              </a:cubicBezTo>
                              <a:cubicBezTo>
                                <a:pt x="21346" y="65563"/>
                                <a:pt x="22871" y="65563"/>
                                <a:pt x="24395" y="65563"/>
                              </a:cubicBezTo>
                              <a:lnTo>
                                <a:pt x="25920" y="73186"/>
                              </a:lnTo>
                              <a:cubicBezTo>
                                <a:pt x="22871" y="73186"/>
                                <a:pt x="21346" y="74711"/>
                                <a:pt x="18297" y="74711"/>
                              </a:cubicBezTo>
                              <a:cubicBezTo>
                                <a:pt x="15247" y="74711"/>
                                <a:pt x="13722" y="73186"/>
                                <a:pt x="10673" y="73186"/>
                              </a:cubicBezTo>
                              <a:cubicBezTo>
                                <a:pt x="9148" y="71662"/>
                                <a:pt x="7624" y="70137"/>
                                <a:pt x="7624" y="68612"/>
                              </a:cubicBezTo>
                              <a:cubicBezTo>
                                <a:pt x="6099" y="67088"/>
                                <a:pt x="6099" y="64038"/>
                                <a:pt x="6099" y="57939"/>
                              </a:cubicBezTo>
                              <a:lnTo>
                                <a:pt x="6099" y="28970"/>
                              </a:lnTo>
                              <a:lnTo>
                                <a:pt x="0" y="28970"/>
                              </a:lnTo>
                              <a:lnTo>
                                <a:pt x="0" y="19821"/>
                              </a:lnTo>
                              <a:lnTo>
                                <a:pt x="6099" y="19821"/>
                              </a:lnTo>
                              <a:lnTo>
                                <a:pt x="6099"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7" name="Shape 476047"/>
                      <wps:cNvSpPr/>
                      <wps:spPr>
                        <a:xfrm>
                          <a:off x="629708"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12" name="Shape 466312"/>
                      <wps:cNvSpPr/>
                      <wps:spPr>
                        <a:xfrm>
                          <a:off x="591590" y="1525"/>
                          <a:ext cx="22871" cy="74711"/>
                        </a:xfrm>
                        <a:custGeom>
                          <a:avLst/>
                          <a:gdLst/>
                          <a:ahLst/>
                          <a:cxnLst/>
                          <a:rect l="0" t="0" r="0" b="0"/>
                          <a:pathLst>
                            <a:path w="22871" h="74711">
                              <a:moveTo>
                                <a:pt x="13722" y="0"/>
                              </a:moveTo>
                              <a:lnTo>
                                <a:pt x="22871" y="0"/>
                              </a:lnTo>
                              <a:lnTo>
                                <a:pt x="22871" y="73186"/>
                              </a:lnTo>
                              <a:lnTo>
                                <a:pt x="13722" y="73186"/>
                              </a:lnTo>
                              <a:lnTo>
                                <a:pt x="13722" y="64038"/>
                              </a:lnTo>
                              <a:cubicBezTo>
                                <a:pt x="10673" y="70137"/>
                                <a:pt x="6099" y="74711"/>
                                <a:pt x="0" y="74711"/>
                              </a:cubicBezTo>
                              <a:lnTo>
                                <a:pt x="0" y="65563"/>
                              </a:lnTo>
                              <a:cubicBezTo>
                                <a:pt x="4574" y="65563"/>
                                <a:pt x="7623" y="64038"/>
                                <a:pt x="9148" y="60989"/>
                              </a:cubicBezTo>
                              <a:cubicBezTo>
                                <a:pt x="12198" y="57939"/>
                                <a:pt x="13722" y="53365"/>
                                <a:pt x="13722" y="47266"/>
                              </a:cubicBezTo>
                              <a:cubicBezTo>
                                <a:pt x="13722" y="39643"/>
                                <a:pt x="12198" y="35069"/>
                                <a:pt x="9148" y="32019"/>
                              </a:cubicBezTo>
                              <a:cubicBezTo>
                                <a:pt x="6099" y="28970"/>
                                <a:pt x="3049" y="27445"/>
                                <a:pt x="0" y="27445"/>
                              </a:cubicBezTo>
                              <a:lnTo>
                                <a:pt x="0" y="18297"/>
                              </a:lnTo>
                              <a:cubicBezTo>
                                <a:pt x="3049" y="18297"/>
                                <a:pt x="4574" y="18297"/>
                                <a:pt x="7623" y="19821"/>
                              </a:cubicBezTo>
                              <a:cubicBezTo>
                                <a:pt x="10673" y="21346"/>
                                <a:pt x="12198" y="24395"/>
                                <a:pt x="13722" y="25920"/>
                              </a:cubicBezTo>
                              <a:lnTo>
                                <a:pt x="1372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13" name="Shape 466313"/>
                      <wps:cNvSpPr/>
                      <wps:spPr>
                        <a:xfrm>
                          <a:off x="760833" y="19821"/>
                          <a:ext cx="41167" cy="54890"/>
                        </a:xfrm>
                        <a:custGeom>
                          <a:avLst/>
                          <a:gdLst/>
                          <a:ahLst/>
                          <a:cxnLst/>
                          <a:rect l="0" t="0" r="0" b="0"/>
                          <a:pathLst>
                            <a:path w="41167" h="54890">
                              <a:moveTo>
                                <a:pt x="24395" y="0"/>
                              </a:moveTo>
                              <a:cubicBezTo>
                                <a:pt x="27445" y="0"/>
                                <a:pt x="30494" y="0"/>
                                <a:pt x="32019" y="1525"/>
                              </a:cubicBezTo>
                              <a:cubicBezTo>
                                <a:pt x="35069"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14" name="Shape 466314"/>
                      <wps:cNvSpPr/>
                      <wps:spPr>
                        <a:xfrm>
                          <a:off x="725003" y="19821"/>
                          <a:ext cx="23633" cy="56414"/>
                        </a:xfrm>
                        <a:custGeom>
                          <a:avLst/>
                          <a:gdLst/>
                          <a:ahLst/>
                          <a:cxnLst/>
                          <a:rect l="0" t="0" r="0" b="0"/>
                          <a:pathLst>
                            <a:path w="23633" h="56414">
                              <a:moveTo>
                                <a:pt x="762" y="0"/>
                              </a:moveTo>
                              <a:cubicBezTo>
                                <a:pt x="6861" y="0"/>
                                <a:pt x="12960" y="1525"/>
                                <a:pt x="17534" y="6099"/>
                              </a:cubicBezTo>
                              <a:cubicBezTo>
                                <a:pt x="22108" y="10673"/>
                                <a:pt x="23633" y="18297"/>
                                <a:pt x="23633" y="27445"/>
                              </a:cubicBezTo>
                              <a:cubicBezTo>
                                <a:pt x="23633" y="33544"/>
                                <a:pt x="22108" y="39643"/>
                                <a:pt x="20584" y="42692"/>
                              </a:cubicBezTo>
                              <a:cubicBezTo>
                                <a:pt x="19059" y="47266"/>
                                <a:pt x="16009" y="50316"/>
                                <a:pt x="12960"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15" name="Shape 466315"/>
                      <wps:cNvSpPr/>
                      <wps:spPr>
                        <a:xfrm>
                          <a:off x="817248" y="1525"/>
                          <a:ext cx="30494" cy="73186"/>
                        </a:xfrm>
                        <a:custGeom>
                          <a:avLst/>
                          <a:gdLst/>
                          <a:ahLst/>
                          <a:cxnLst/>
                          <a:rect l="0" t="0" r="0" b="0"/>
                          <a:pathLst>
                            <a:path w="30494" h="73186">
                              <a:moveTo>
                                <a:pt x="0" y="0"/>
                              </a:moveTo>
                              <a:lnTo>
                                <a:pt x="25920" y="0"/>
                              </a:lnTo>
                              <a:lnTo>
                                <a:pt x="30494" y="0"/>
                              </a:lnTo>
                              <a:lnTo>
                                <a:pt x="30494" y="9720"/>
                              </a:lnTo>
                              <a:lnTo>
                                <a:pt x="25920" y="9148"/>
                              </a:lnTo>
                              <a:lnTo>
                                <a:pt x="10673" y="9148"/>
                              </a:lnTo>
                              <a:lnTo>
                                <a:pt x="10673" y="64038"/>
                              </a:lnTo>
                              <a:lnTo>
                                <a:pt x="25920" y="64038"/>
                              </a:lnTo>
                              <a:lnTo>
                                <a:pt x="30494" y="63385"/>
                              </a:lnTo>
                              <a:lnTo>
                                <a:pt x="30494" y="72615"/>
                              </a:lnTo>
                              <a:lnTo>
                                <a:pt x="2592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16" name="Shape 466316"/>
                      <wps:cNvSpPr/>
                      <wps:spPr>
                        <a:xfrm>
                          <a:off x="885860" y="19821"/>
                          <a:ext cx="24396" cy="55828"/>
                        </a:xfrm>
                        <a:custGeom>
                          <a:avLst/>
                          <a:gdLst/>
                          <a:ahLst/>
                          <a:cxnLst/>
                          <a:rect l="0" t="0" r="0" b="0"/>
                          <a:pathLst>
                            <a:path w="24396" h="55828">
                              <a:moveTo>
                                <a:pt x="24396" y="0"/>
                              </a:moveTo>
                              <a:lnTo>
                                <a:pt x="24396" y="9148"/>
                              </a:lnTo>
                              <a:cubicBezTo>
                                <a:pt x="19821" y="9148"/>
                                <a:pt x="16772" y="9148"/>
                                <a:pt x="13723" y="12198"/>
                              </a:cubicBezTo>
                              <a:cubicBezTo>
                                <a:pt x="10673" y="13723"/>
                                <a:pt x="9148" y="16772"/>
                                <a:pt x="9148" y="21346"/>
                              </a:cubicBezTo>
                              <a:lnTo>
                                <a:pt x="24396" y="21346"/>
                              </a:lnTo>
                              <a:lnTo>
                                <a:pt x="24396" y="30494"/>
                              </a:lnTo>
                              <a:lnTo>
                                <a:pt x="9148" y="30494"/>
                              </a:lnTo>
                              <a:cubicBezTo>
                                <a:pt x="9148" y="35069"/>
                                <a:pt x="10673" y="39643"/>
                                <a:pt x="13723" y="42692"/>
                              </a:cubicBezTo>
                              <a:lnTo>
                                <a:pt x="24396" y="46694"/>
                              </a:lnTo>
                              <a:lnTo>
                                <a:pt x="24396" y="55828"/>
                              </a:lnTo>
                              <a:lnTo>
                                <a:pt x="6099" y="48791"/>
                              </a:lnTo>
                              <a:cubicBezTo>
                                <a:pt x="1525" y="44217"/>
                                <a:pt x="0" y="36593"/>
                                <a:pt x="0" y="27445"/>
                              </a:cubicBezTo>
                              <a:cubicBezTo>
                                <a:pt x="0" y="18297"/>
                                <a:pt x="3050" y="12198"/>
                                <a:pt x="7624" y="6099"/>
                              </a:cubicBezTo>
                              <a:cubicBezTo>
                                <a:pt x="12198" y="1525"/>
                                <a:pt x="16772" y="0"/>
                                <a:pt x="2439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17" name="Shape 466317"/>
                      <wps:cNvSpPr/>
                      <wps:spPr>
                        <a:xfrm>
                          <a:off x="847742" y="1525"/>
                          <a:ext cx="30494" cy="72615"/>
                        </a:xfrm>
                        <a:custGeom>
                          <a:avLst/>
                          <a:gdLst/>
                          <a:ahLst/>
                          <a:cxnLst/>
                          <a:rect l="0" t="0" r="0" b="0"/>
                          <a:pathLst>
                            <a:path w="30494" h="72615">
                              <a:moveTo>
                                <a:pt x="0" y="0"/>
                              </a:moveTo>
                              <a:lnTo>
                                <a:pt x="7624" y="0"/>
                              </a:lnTo>
                              <a:cubicBezTo>
                                <a:pt x="12198" y="1525"/>
                                <a:pt x="15247" y="3049"/>
                                <a:pt x="18297" y="6099"/>
                              </a:cubicBezTo>
                              <a:cubicBezTo>
                                <a:pt x="22871" y="9148"/>
                                <a:pt x="25920" y="13722"/>
                                <a:pt x="27445" y="18297"/>
                              </a:cubicBezTo>
                              <a:cubicBezTo>
                                <a:pt x="28970" y="22871"/>
                                <a:pt x="30494" y="28970"/>
                                <a:pt x="30494" y="35069"/>
                              </a:cubicBezTo>
                              <a:cubicBezTo>
                                <a:pt x="30494" y="41167"/>
                                <a:pt x="30494" y="45741"/>
                                <a:pt x="28970" y="50316"/>
                              </a:cubicBezTo>
                              <a:cubicBezTo>
                                <a:pt x="27445" y="54890"/>
                                <a:pt x="25920" y="57939"/>
                                <a:pt x="22871" y="60989"/>
                              </a:cubicBezTo>
                              <a:cubicBezTo>
                                <a:pt x="21346" y="64038"/>
                                <a:pt x="19821" y="65563"/>
                                <a:pt x="16772" y="67088"/>
                              </a:cubicBezTo>
                              <a:cubicBezTo>
                                <a:pt x="13722" y="68612"/>
                                <a:pt x="10673" y="70137"/>
                                <a:pt x="7624" y="71662"/>
                              </a:cubicBezTo>
                              <a:lnTo>
                                <a:pt x="0" y="72615"/>
                              </a:lnTo>
                              <a:lnTo>
                                <a:pt x="0" y="63385"/>
                              </a:lnTo>
                              <a:lnTo>
                                <a:pt x="6099" y="62513"/>
                              </a:lnTo>
                              <a:cubicBezTo>
                                <a:pt x="9148" y="60989"/>
                                <a:pt x="10673" y="59464"/>
                                <a:pt x="12198" y="57939"/>
                              </a:cubicBezTo>
                              <a:cubicBezTo>
                                <a:pt x="15247" y="56414"/>
                                <a:pt x="16772" y="53365"/>
                                <a:pt x="18297" y="48791"/>
                              </a:cubicBezTo>
                              <a:cubicBezTo>
                                <a:pt x="19821" y="45741"/>
                                <a:pt x="19821" y="41167"/>
                                <a:pt x="19821" y="35069"/>
                              </a:cubicBezTo>
                              <a:cubicBezTo>
                                <a:pt x="19821" y="27445"/>
                                <a:pt x="18297" y="21346"/>
                                <a:pt x="16772" y="18297"/>
                              </a:cubicBezTo>
                              <a:cubicBezTo>
                                <a:pt x="13722" y="13722"/>
                                <a:pt x="10673" y="10673"/>
                                <a:pt x="7624" y="10673"/>
                              </a:cubicBezTo>
                              <a:lnTo>
                                <a:pt x="0" y="97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18" name="Shape 466318"/>
                      <wps:cNvSpPr/>
                      <wps:spPr>
                        <a:xfrm>
                          <a:off x="910256"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19" name="Shape 466319"/>
                      <wps:cNvSpPr/>
                      <wps:spPr>
                        <a:xfrm>
                          <a:off x="945324" y="20075"/>
                          <a:ext cx="22871" cy="74457"/>
                        </a:xfrm>
                        <a:custGeom>
                          <a:avLst/>
                          <a:gdLst/>
                          <a:ahLst/>
                          <a:cxnLst/>
                          <a:rect l="0" t="0" r="0" b="0"/>
                          <a:pathLst>
                            <a:path w="22871" h="74457">
                              <a:moveTo>
                                <a:pt x="22871" y="0"/>
                              </a:moveTo>
                              <a:lnTo>
                                <a:pt x="22871" y="8894"/>
                              </a:lnTo>
                              <a:lnTo>
                                <a:pt x="22871" y="8894"/>
                              </a:lnTo>
                              <a:cubicBezTo>
                                <a:pt x="19821" y="8894"/>
                                <a:pt x="16772" y="10419"/>
                                <a:pt x="13723" y="13468"/>
                              </a:cubicBezTo>
                              <a:cubicBezTo>
                                <a:pt x="10673" y="16518"/>
                                <a:pt x="9148" y="21092"/>
                                <a:pt x="9148" y="27191"/>
                              </a:cubicBezTo>
                              <a:cubicBezTo>
                                <a:pt x="9148" y="33290"/>
                                <a:pt x="10673" y="39389"/>
                                <a:pt x="13723" y="42438"/>
                              </a:cubicBezTo>
                              <a:cubicBezTo>
                                <a:pt x="15247" y="45487"/>
                                <a:pt x="18297" y="47012"/>
                                <a:pt x="22871" y="47012"/>
                              </a:cubicBezTo>
                              <a:lnTo>
                                <a:pt x="22871" y="47012"/>
                              </a:lnTo>
                              <a:lnTo>
                                <a:pt x="22871" y="56160"/>
                              </a:lnTo>
                              <a:lnTo>
                                <a:pt x="22871" y="56160"/>
                              </a:lnTo>
                              <a:cubicBezTo>
                                <a:pt x="19821" y="56160"/>
                                <a:pt x="16772" y="54636"/>
                                <a:pt x="15247" y="53111"/>
                              </a:cubicBezTo>
                              <a:cubicBezTo>
                                <a:pt x="12198" y="51586"/>
                                <a:pt x="10673" y="50061"/>
                                <a:pt x="9148" y="47012"/>
                              </a:cubicBezTo>
                              <a:lnTo>
                                <a:pt x="9148" y="74457"/>
                              </a:lnTo>
                              <a:lnTo>
                                <a:pt x="0" y="74457"/>
                              </a:lnTo>
                              <a:lnTo>
                                <a:pt x="0" y="1271"/>
                              </a:lnTo>
                              <a:lnTo>
                                <a:pt x="9148" y="1271"/>
                              </a:lnTo>
                              <a:lnTo>
                                <a:pt x="9148" y="8894"/>
                              </a:lnTo>
                              <a:cubicBezTo>
                                <a:pt x="10673" y="5845"/>
                                <a:pt x="13723" y="2795"/>
                                <a:pt x="15247" y="1271"/>
                              </a:cubicBezTo>
                              <a:lnTo>
                                <a:pt x="2287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0" name="Shape 466320"/>
                      <wps:cNvSpPr/>
                      <wps:spPr>
                        <a:xfrm>
                          <a:off x="910256" y="19821"/>
                          <a:ext cx="24395" cy="30494"/>
                        </a:xfrm>
                        <a:custGeom>
                          <a:avLst/>
                          <a:gdLst/>
                          <a:ahLst/>
                          <a:cxnLst/>
                          <a:rect l="0" t="0" r="0" b="0"/>
                          <a:pathLst>
                            <a:path w="24395" h="30494">
                              <a:moveTo>
                                <a:pt x="0" y="0"/>
                              </a:moveTo>
                              <a:cubicBezTo>
                                <a:pt x="7624" y="0"/>
                                <a:pt x="13722" y="1525"/>
                                <a:pt x="18297" y="6099"/>
                              </a:cubicBez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3"/>
                                <a:pt x="12198" y="12198"/>
                              </a:cubicBezTo>
                              <a:cubicBezTo>
                                <a:pt x="9148" y="9148"/>
                                <a:pt x="4574" y="9148"/>
                                <a:pt x="0" y="9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1" name="Shape 466321"/>
                      <wps:cNvSpPr/>
                      <wps:spPr>
                        <a:xfrm>
                          <a:off x="998689" y="19821"/>
                          <a:ext cx="24395" cy="55828"/>
                        </a:xfrm>
                        <a:custGeom>
                          <a:avLst/>
                          <a:gdLst/>
                          <a:ahLst/>
                          <a:cxnLst/>
                          <a:rect l="0" t="0" r="0" b="0"/>
                          <a:pathLst>
                            <a:path w="24395" h="55828">
                              <a:moveTo>
                                <a:pt x="24395" y="0"/>
                              </a:moveTo>
                              <a:lnTo>
                                <a:pt x="24395" y="9148"/>
                              </a:lnTo>
                              <a:cubicBezTo>
                                <a:pt x="19821" y="9148"/>
                                <a:pt x="16772" y="9148"/>
                                <a:pt x="13722" y="12198"/>
                              </a:cubicBezTo>
                              <a:cubicBezTo>
                                <a:pt x="10673" y="13723"/>
                                <a:pt x="9148" y="16772"/>
                                <a:pt x="9148" y="21346"/>
                              </a:cubicBezTo>
                              <a:lnTo>
                                <a:pt x="24395" y="21346"/>
                              </a:lnTo>
                              <a:lnTo>
                                <a:pt x="24395" y="30494"/>
                              </a:lnTo>
                              <a:lnTo>
                                <a:pt x="9148" y="30494"/>
                              </a:lnTo>
                              <a:cubicBezTo>
                                <a:pt x="9148" y="35069"/>
                                <a:pt x="10673" y="39643"/>
                                <a:pt x="13722" y="42692"/>
                              </a:cubicBezTo>
                              <a:lnTo>
                                <a:pt x="24395" y="46694"/>
                              </a:lnTo>
                              <a:lnTo>
                                <a:pt x="24395" y="55828"/>
                              </a:lnTo>
                              <a:lnTo>
                                <a:pt x="6099" y="48791"/>
                              </a:lnTo>
                              <a:cubicBezTo>
                                <a:pt x="1525" y="44217"/>
                                <a:pt x="0" y="36593"/>
                                <a:pt x="0" y="27445"/>
                              </a:cubicBezTo>
                              <a:cubicBezTo>
                                <a:pt x="0" y="18297"/>
                                <a:pt x="3049"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2" name="Shape 466322"/>
                      <wps:cNvSpPr/>
                      <wps:spPr>
                        <a:xfrm>
                          <a:off x="968195" y="19821"/>
                          <a:ext cx="22871" cy="56414"/>
                        </a:xfrm>
                        <a:custGeom>
                          <a:avLst/>
                          <a:gdLst/>
                          <a:ahLst/>
                          <a:cxnLst/>
                          <a:rect l="0" t="0" r="0" b="0"/>
                          <a:pathLst>
                            <a:path w="22871" h="56414">
                              <a:moveTo>
                                <a:pt x="1525" y="0"/>
                              </a:moveTo>
                              <a:cubicBezTo>
                                <a:pt x="6099" y="0"/>
                                <a:pt x="9148" y="0"/>
                                <a:pt x="12198" y="3049"/>
                              </a:cubicBezTo>
                              <a:cubicBezTo>
                                <a:pt x="15247" y="4574"/>
                                <a:pt x="18297" y="9148"/>
                                <a:pt x="19821" y="12198"/>
                              </a:cubicBezTo>
                              <a:cubicBezTo>
                                <a:pt x="21346" y="16772"/>
                                <a:pt x="22871" y="21346"/>
                                <a:pt x="22871" y="27445"/>
                              </a:cubicBezTo>
                              <a:cubicBezTo>
                                <a:pt x="22871" y="32019"/>
                                <a:pt x="21346" y="38118"/>
                                <a:pt x="19821" y="42692"/>
                              </a:cubicBezTo>
                              <a:cubicBezTo>
                                <a:pt x="18297" y="47266"/>
                                <a:pt x="15247" y="50316"/>
                                <a:pt x="12198" y="51840"/>
                              </a:cubicBezTo>
                              <a:lnTo>
                                <a:pt x="0" y="56414"/>
                              </a:lnTo>
                              <a:lnTo>
                                <a:pt x="0" y="47266"/>
                              </a:lnTo>
                              <a:lnTo>
                                <a:pt x="9148" y="41167"/>
                              </a:lnTo>
                              <a:cubicBezTo>
                                <a:pt x="12198" y="38118"/>
                                <a:pt x="13722" y="33544"/>
                                <a:pt x="13722" y="27445"/>
                              </a:cubicBezTo>
                              <a:cubicBezTo>
                                <a:pt x="13722" y="21346"/>
                                <a:pt x="12198" y="16772"/>
                                <a:pt x="9148" y="13723"/>
                              </a:cubicBezTo>
                              <a:lnTo>
                                <a:pt x="0" y="9148"/>
                              </a:lnTo>
                              <a:lnTo>
                                <a:pt x="0" y="254"/>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3" name="Shape 466323"/>
                      <wps:cNvSpPr/>
                      <wps:spPr>
                        <a:xfrm>
                          <a:off x="1023085"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6"/>
                              </a:lnTo>
                              <a:lnTo>
                                <a:pt x="1525" y="9148"/>
                              </a:lnTo>
                              <a:cubicBezTo>
                                <a:pt x="4574" y="9148"/>
                                <a:pt x="7624" y="7624"/>
                                <a:pt x="9148" y="6099"/>
                              </a:cubicBezTo>
                              <a:cubicBezTo>
                                <a:pt x="12198" y="4574"/>
                                <a:pt x="13723"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4" name="Shape 466324"/>
                      <wps:cNvSpPr/>
                      <wps:spPr>
                        <a:xfrm>
                          <a:off x="1055104" y="19821"/>
                          <a:ext cx="22871" cy="56414"/>
                        </a:xfrm>
                        <a:custGeom>
                          <a:avLst/>
                          <a:gdLst/>
                          <a:ahLst/>
                          <a:cxnLst/>
                          <a:rect l="0" t="0" r="0" b="0"/>
                          <a:pathLst>
                            <a:path w="22871" h="56414">
                              <a:moveTo>
                                <a:pt x="22871" y="0"/>
                              </a:moveTo>
                              <a:lnTo>
                                <a:pt x="22871" y="9148"/>
                              </a:lnTo>
                              <a:lnTo>
                                <a:pt x="13722" y="13723"/>
                              </a:lnTo>
                              <a:cubicBezTo>
                                <a:pt x="10673" y="16772"/>
                                <a:pt x="9148" y="21346"/>
                                <a:pt x="9148" y="27445"/>
                              </a:cubicBezTo>
                              <a:cubicBezTo>
                                <a:pt x="9148" y="33544"/>
                                <a:pt x="10673" y="38118"/>
                                <a:pt x="13722" y="41167"/>
                              </a:cubicBezTo>
                              <a:lnTo>
                                <a:pt x="22871" y="47266"/>
                              </a:lnTo>
                              <a:lnTo>
                                <a:pt x="22871" y="56414"/>
                              </a:lnTo>
                              <a:lnTo>
                                <a:pt x="10673" y="51840"/>
                              </a:lnTo>
                              <a:cubicBezTo>
                                <a:pt x="7624" y="50316"/>
                                <a:pt x="4574" y="45742"/>
                                <a:pt x="3049" y="42692"/>
                              </a:cubicBezTo>
                              <a:cubicBezTo>
                                <a:pt x="1525" y="38118"/>
                                <a:pt x="0" y="33544"/>
                                <a:pt x="0" y="27445"/>
                              </a:cubicBezTo>
                              <a:cubicBezTo>
                                <a:pt x="0" y="22871"/>
                                <a:pt x="1525" y="16772"/>
                                <a:pt x="3049" y="12198"/>
                              </a:cubicBezTo>
                              <a:cubicBezTo>
                                <a:pt x="4574" y="7624"/>
                                <a:pt x="7624" y="4574"/>
                                <a:pt x="10673" y="3049"/>
                              </a:cubicBezTo>
                              <a:lnTo>
                                <a:pt x="2287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5" name="Shape 466325"/>
                      <wps:cNvSpPr/>
                      <wps:spPr>
                        <a:xfrm>
                          <a:off x="1023085" y="19821"/>
                          <a:ext cx="24395" cy="30494"/>
                        </a:xfrm>
                        <a:custGeom>
                          <a:avLst/>
                          <a:gdLst/>
                          <a:ahLst/>
                          <a:cxnLst/>
                          <a:rect l="0" t="0" r="0" b="0"/>
                          <a:pathLst>
                            <a:path w="24395" h="30494">
                              <a:moveTo>
                                <a:pt x="0" y="0"/>
                              </a:moveTo>
                              <a:cubicBezTo>
                                <a:pt x="7624" y="0"/>
                                <a:pt x="13723" y="1525"/>
                                <a:pt x="18297" y="6099"/>
                              </a:cubicBez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3" y="13723"/>
                                <a:pt x="12198" y="12198"/>
                              </a:cubicBezTo>
                              <a:cubicBezTo>
                                <a:pt x="9148" y="9148"/>
                                <a:pt x="4574" y="9148"/>
                                <a:pt x="0" y="9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6" name="Shape 466326"/>
                      <wps:cNvSpPr/>
                      <wps:spPr>
                        <a:xfrm>
                          <a:off x="1111518" y="19821"/>
                          <a:ext cx="24396" cy="55828"/>
                        </a:xfrm>
                        <a:custGeom>
                          <a:avLst/>
                          <a:gdLst/>
                          <a:ahLst/>
                          <a:cxnLst/>
                          <a:rect l="0" t="0" r="0" b="0"/>
                          <a:pathLst>
                            <a:path w="24396" h="55828">
                              <a:moveTo>
                                <a:pt x="24395" y="0"/>
                              </a:moveTo>
                              <a:lnTo>
                                <a:pt x="24396" y="0"/>
                              </a:lnTo>
                              <a:lnTo>
                                <a:pt x="24396" y="9148"/>
                              </a:lnTo>
                              <a:lnTo>
                                <a:pt x="24395" y="9148"/>
                              </a:lnTo>
                              <a:cubicBezTo>
                                <a:pt x="19821" y="9148"/>
                                <a:pt x="16772" y="9148"/>
                                <a:pt x="13723" y="12198"/>
                              </a:cubicBezTo>
                              <a:cubicBezTo>
                                <a:pt x="10673" y="13723"/>
                                <a:pt x="9148" y="16772"/>
                                <a:pt x="9148" y="21346"/>
                              </a:cubicBezTo>
                              <a:lnTo>
                                <a:pt x="24396" y="21346"/>
                              </a:lnTo>
                              <a:lnTo>
                                <a:pt x="24396" y="30494"/>
                              </a:lnTo>
                              <a:lnTo>
                                <a:pt x="9148" y="30494"/>
                              </a:lnTo>
                              <a:cubicBezTo>
                                <a:pt x="9148" y="35069"/>
                                <a:pt x="10673" y="39643"/>
                                <a:pt x="13723" y="42692"/>
                              </a:cubicBezTo>
                              <a:lnTo>
                                <a:pt x="24396" y="46694"/>
                              </a:lnTo>
                              <a:lnTo>
                                <a:pt x="24396" y="55828"/>
                              </a:lnTo>
                              <a:lnTo>
                                <a:pt x="6099" y="48791"/>
                              </a:lnTo>
                              <a:cubicBezTo>
                                <a:pt x="1525" y="44217"/>
                                <a:pt x="0" y="36593"/>
                                <a:pt x="0" y="27445"/>
                              </a:cubicBezTo>
                              <a:cubicBezTo>
                                <a:pt x="0" y="18297"/>
                                <a:pt x="3049"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7" name="Shape 466327"/>
                      <wps:cNvSpPr/>
                      <wps:spPr>
                        <a:xfrm>
                          <a:off x="1077974" y="1525"/>
                          <a:ext cx="22871" cy="74711"/>
                        </a:xfrm>
                        <a:custGeom>
                          <a:avLst/>
                          <a:gdLst/>
                          <a:ahLst/>
                          <a:cxnLst/>
                          <a:rect l="0" t="0" r="0" b="0"/>
                          <a:pathLst>
                            <a:path w="22871" h="74711">
                              <a:moveTo>
                                <a:pt x="13723" y="0"/>
                              </a:moveTo>
                              <a:lnTo>
                                <a:pt x="22871" y="0"/>
                              </a:lnTo>
                              <a:lnTo>
                                <a:pt x="22871" y="73186"/>
                              </a:lnTo>
                              <a:lnTo>
                                <a:pt x="13723" y="73186"/>
                              </a:lnTo>
                              <a:lnTo>
                                <a:pt x="13723" y="64038"/>
                              </a:lnTo>
                              <a:cubicBezTo>
                                <a:pt x="10673" y="70137"/>
                                <a:pt x="6099" y="74711"/>
                                <a:pt x="0" y="74711"/>
                              </a:cubicBezTo>
                              <a:lnTo>
                                <a:pt x="0" y="74711"/>
                              </a:lnTo>
                              <a:lnTo>
                                <a:pt x="0" y="65563"/>
                              </a:lnTo>
                              <a:lnTo>
                                <a:pt x="0" y="65563"/>
                              </a:lnTo>
                              <a:cubicBezTo>
                                <a:pt x="4574" y="65563"/>
                                <a:pt x="7624" y="64038"/>
                                <a:pt x="9148" y="60989"/>
                              </a:cubicBezTo>
                              <a:cubicBezTo>
                                <a:pt x="12198" y="57939"/>
                                <a:pt x="13723" y="53365"/>
                                <a:pt x="13723" y="47266"/>
                              </a:cubicBezTo>
                              <a:cubicBezTo>
                                <a:pt x="13723" y="39643"/>
                                <a:pt x="12198" y="35069"/>
                                <a:pt x="9148" y="32019"/>
                              </a:cubicBezTo>
                              <a:cubicBezTo>
                                <a:pt x="6099" y="28970"/>
                                <a:pt x="3050" y="27445"/>
                                <a:pt x="0" y="27445"/>
                              </a:cubicBezTo>
                              <a:lnTo>
                                <a:pt x="0" y="27445"/>
                              </a:lnTo>
                              <a:lnTo>
                                <a:pt x="0" y="18297"/>
                              </a:lnTo>
                              <a:lnTo>
                                <a:pt x="0" y="18297"/>
                              </a:lnTo>
                              <a:cubicBezTo>
                                <a:pt x="3050" y="18297"/>
                                <a:pt x="4574" y="18297"/>
                                <a:pt x="7624" y="19821"/>
                              </a:cubicBezTo>
                              <a:cubicBezTo>
                                <a:pt x="10673" y="21346"/>
                                <a:pt x="12198" y="24395"/>
                                <a:pt x="13723" y="25920"/>
                              </a:cubicBezTo>
                              <a:lnTo>
                                <a:pt x="1372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8" name="Shape 466328"/>
                      <wps:cNvSpPr/>
                      <wps:spPr>
                        <a:xfrm>
                          <a:off x="1135914"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29" name="Shape 466329"/>
                      <wps:cNvSpPr/>
                      <wps:spPr>
                        <a:xfrm>
                          <a:off x="1135914" y="19821"/>
                          <a:ext cx="24395" cy="30494"/>
                        </a:xfrm>
                        <a:custGeom>
                          <a:avLst/>
                          <a:gdLst/>
                          <a:ahLst/>
                          <a:cxnLst/>
                          <a:rect l="0" t="0" r="0" b="0"/>
                          <a:pathLst>
                            <a:path w="24395" h="30494">
                              <a:moveTo>
                                <a:pt x="0" y="0"/>
                              </a:moveTo>
                              <a:lnTo>
                                <a:pt x="18296" y="6099"/>
                              </a:ln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2"/>
                                <a:pt x="12198" y="1219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0" name="Shape 466330"/>
                      <wps:cNvSpPr/>
                      <wps:spPr>
                        <a:xfrm>
                          <a:off x="1172507" y="19821"/>
                          <a:ext cx="41167" cy="54890"/>
                        </a:xfrm>
                        <a:custGeom>
                          <a:avLst/>
                          <a:gdLst/>
                          <a:ahLst/>
                          <a:cxnLst/>
                          <a:rect l="0" t="0" r="0" b="0"/>
                          <a:pathLst>
                            <a:path w="41167" h="54890">
                              <a:moveTo>
                                <a:pt x="24395" y="0"/>
                              </a:moveTo>
                              <a:cubicBezTo>
                                <a:pt x="27445"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1" name="Shape 466331"/>
                      <wps:cNvSpPr/>
                      <wps:spPr>
                        <a:xfrm>
                          <a:off x="1257891" y="1525"/>
                          <a:ext cx="28207" cy="73186"/>
                        </a:xfrm>
                        <a:custGeom>
                          <a:avLst/>
                          <a:gdLst/>
                          <a:ahLst/>
                          <a:cxnLst/>
                          <a:rect l="0" t="0" r="0" b="0"/>
                          <a:pathLst>
                            <a:path w="28207" h="73186">
                              <a:moveTo>
                                <a:pt x="0" y="0"/>
                              </a:moveTo>
                              <a:lnTo>
                                <a:pt x="27445" y="0"/>
                              </a:lnTo>
                              <a:lnTo>
                                <a:pt x="28207" y="0"/>
                              </a:lnTo>
                              <a:lnTo>
                                <a:pt x="28207" y="9148"/>
                              </a:lnTo>
                              <a:lnTo>
                                <a:pt x="10673" y="9148"/>
                              </a:lnTo>
                              <a:lnTo>
                                <a:pt x="10673" y="35069"/>
                              </a:lnTo>
                              <a:lnTo>
                                <a:pt x="28207" y="35069"/>
                              </a:lnTo>
                              <a:lnTo>
                                <a:pt x="28207" y="44217"/>
                              </a:lnTo>
                              <a:lnTo>
                                <a:pt x="10673" y="4421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2" name="Shape 466332"/>
                      <wps:cNvSpPr/>
                      <wps:spPr>
                        <a:xfrm>
                          <a:off x="1222822"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2" y="64038"/>
                                <a:pt x="16772" y="64038"/>
                              </a:cubicBezTo>
                              <a:cubicBezTo>
                                <a:pt x="18297" y="64038"/>
                                <a:pt x="19821" y="65563"/>
                                <a:pt x="19821" y="65563"/>
                              </a:cubicBezTo>
                              <a:cubicBezTo>
                                <a:pt x="21346" y="65563"/>
                                <a:pt x="22871" y="65563"/>
                                <a:pt x="24395" y="65563"/>
                              </a:cubicBezTo>
                              <a:lnTo>
                                <a:pt x="25920" y="73186"/>
                              </a:lnTo>
                              <a:cubicBezTo>
                                <a:pt x="22871" y="73186"/>
                                <a:pt x="21346" y="74711"/>
                                <a:pt x="18297" y="74711"/>
                              </a:cubicBezTo>
                              <a:cubicBezTo>
                                <a:pt x="15247" y="74711"/>
                                <a:pt x="13722" y="73186"/>
                                <a:pt x="10673" y="73186"/>
                              </a:cubicBezTo>
                              <a:cubicBezTo>
                                <a:pt x="9148" y="71662"/>
                                <a:pt x="7624" y="70137"/>
                                <a:pt x="7624" y="68612"/>
                              </a:cubicBezTo>
                              <a:cubicBezTo>
                                <a:pt x="6099" y="67088"/>
                                <a:pt x="6099" y="64038"/>
                                <a:pt x="6099" y="57939"/>
                              </a:cubicBezTo>
                              <a:lnTo>
                                <a:pt x="6099" y="28970"/>
                              </a:lnTo>
                              <a:lnTo>
                                <a:pt x="0" y="28970"/>
                              </a:lnTo>
                              <a:lnTo>
                                <a:pt x="0" y="19821"/>
                              </a:lnTo>
                              <a:lnTo>
                                <a:pt x="6099" y="19821"/>
                              </a:lnTo>
                              <a:lnTo>
                                <a:pt x="6099"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3" name="Shape 466333"/>
                      <wps:cNvSpPr/>
                      <wps:spPr>
                        <a:xfrm>
                          <a:off x="1326503" y="1525"/>
                          <a:ext cx="28207" cy="73186"/>
                        </a:xfrm>
                        <a:custGeom>
                          <a:avLst/>
                          <a:gdLst/>
                          <a:ahLst/>
                          <a:cxnLst/>
                          <a:rect l="0" t="0" r="0" b="0"/>
                          <a:pathLst>
                            <a:path w="28207" h="73186">
                              <a:moveTo>
                                <a:pt x="0" y="0"/>
                              </a:moveTo>
                              <a:lnTo>
                                <a:pt x="28207" y="0"/>
                              </a:lnTo>
                              <a:lnTo>
                                <a:pt x="28207" y="9148"/>
                              </a:lnTo>
                              <a:lnTo>
                                <a:pt x="24396" y="9148"/>
                              </a:lnTo>
                              <a:lnTo>
                                <a:pt x="10673" y="9148"/>
                              </a:lnTo>
                              <a:lnTo>
                                <a:pt x="10673" y="30494"/>
                              </a:lnTo>
                              <a:lnTo>
                                <a:pt x="25920" y="30494"/>
                              </a:lnTo>
                              <a:lnTo>
                                <a:pt x="28207" y="30113"/>
                              </a:lnTo>
                              <a:lnTo>
                                <a:pt x="28207" y="39643"/>
                              </a:lnTo>
                              <a:lnTo>
                                <a:pt x="27445" y="39643"/>
                              </a:lnTo>
                              <a:lnTo>
                                <a:pt x="10673" y="39643"/>
                              </a:lnTo>
                              <a:lnTo>
                                <a:pt x="10673" y="64038"/>
                              </a:lnTo>
                              <a:lnTo>
                                <a:pt x="28207" y="64038"/>
                              </a:lnTo>
                              <a:lnTo>
                                <a:pt x="28207"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4" name="Shape 466334"/>
                      <wps:cNvSpPr/>
                      <wps:spPr>
                        <a:xfrm>
                          <a:off x="1286098" y="1525"/>
                          <a:ext cx="28207" cy="44217"/>
                        </a:xfrm>
                        <a:custGeom>
                          <a:avLst/>
                          <a:gdLst/>
                          <a:ahLst/>
                          <a:cxnLst/>
                          <a:rect l="0" t="0" r="0" b="0"/>
                          <a:pathLst>
                            <a:path w="28207" h="44217">
                              <a:moveTo>
                                <a:pt x="0" y="0"/>
                              </a:moveTo>
                              <a:lnTo>
                                <a:pt x="11435" y="0"/>
                              </a:lnTo>
                              <a:cubicBezTo>
                                <a:pt x="14485" y="0"/>
                                <a:pt x="17534" y="1525"/>
                                <a:pt x="20584" y="3049"/>
                              </a:cubicBezTo>
                              <a:cubicBezTo>
                                <a:pt x="22108" y="4574"/>
                                <a:pt x="25158" y="7624"/>
                                <a:pt x="26682" y="10673"/>
                              </a:cubicBezTo>
                              <a:cubicBezTo>
                                <a:pt x="28207" y="13722"/>
                                <a:pt x="28207" y="16772"/>
                                <a:pt x="28207" y="21346"/>
                              </a:cubicBezTo>
                              <a:cubicBezTo>
                                <a:pt x="28207" y="27445"/>
                                <a:pt x="26682" y="32019"/>
                                <a:pt x="22108" y="36593"/>
                              </a:cubicBezTo>
                              <a:cubicBezTo>
                                <a:pt x="19059" y="41167"/>
                                <a:pt x="11435" y="44217"/>
                                <a:pt x="762" y="44217"/>
                              </a:cubicBezTo>
                              <a:lnTo>
                                <a:pt x="0" y="44217"/>
                              </a:lnTo>
                              <a:lnTo>
                                <a:pt x="0" y="35069"/>
                              </a:lnTo>
                              <a:lnTo>
                                <a:pt x="762" y="35069"/>
                              </a:lnTo>
                              <a:cubicBezTo>
                                <a:pt x="6861" y="35069"/>
                                <a:pt x="11435" y="33544"/>
                                <a:pt x="12960" y="30494"/>
                              </a:cubicBezTo>
                              <a:cubicBezTo>
                                <a:pt x="16009" y="28970"/>
                                <a:pt x="17534" y="25920"/>
                                <a:pt x="17534" y="21346"/>
                              </a:cubicBezTo>
                              <a:cubicBezTo>
                                <a:pt x="17534" y="18297"/>
                                <a:pt x="17534" y="15247"/>
                                <a:pt x="16009" y="13722"/>
                              </a:cubicBezTo>
                              <a:cubicBezTo>
                                <a:pt x="14485" y="10673"/>
                                <a:pt x="11435" y="9148"/>
                                <a:pt x="9910"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31" name="Shape 466431"/>
                      <wps:cNvSpPr/>
                      <wps:spPr>
                        <a:xfrm>
                          <a:off x="1817462" y="1525"/>
                          <a:ext cx="34306" cy="73186"/>
                        </a:xfrm>
                        <a:custGeom>
                          <a:avLst/>
                          <a:gdLst/>
                          <a:ahLst/>
                          <a:cxnLst/>
                          <a:rect l="0" t="0" r="0" b="0"/>
                          <a:pathLst>
                            <a:path w="34306" h="73186">
                              <a:moveTo>
                                <a:pt x="27445" y="0"/>
                              </a:moveTo>
                              <a:lnTo>
                                <a:pt x="34306" y="0"/>
                              </a:lnTo>
                              <a:lnTo>
                                <a:pt x="34306" y="11181"/>
                              </a:lnTo>
                              <a:lnTo>
                                <a:pt x="30494" y="21346"/>
                              </a:lnTo>
                              <a:lnTo>
                                <a:pt x="22871" y="41167"/>
                              </a:lnTo>
                              <a:lnTo>
                                <a:pt x="34306" y="41167"/>
                              </a:lnTo>
                              <a:lnTo>
                                <a:pt x="34306" y="50316"/>
                              </a:lnTo>
                              <a:lnTo>
                                <a:pt x="19821" y="50316"/>
                              </a:lnTo>
                              <a:lnTo>
                                <a:pt x="10673" y="73186"/>
                              </a:lnTo>
                              <a:lnTo>
                                <a:pt x="0" y="73186"/>
                              </a:lnTo>
                              <a:lnTo>
                                <a:pt x="274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32" name="Shape 466432"/>
                      <wps:cNvSpPr/>
                      <wps:spPr>
                        <a:xfrm>
                          <a:off x="1753424" y="1525"/>
                          <a:ext cx="57939" cy="73186"/>
                        </a:xfrm>
                        <a:custGeom>
                          <a:avLst/>
                          <a:gdLst/>
                          <a:ahLst/>
                          <a:cxnLst/>
                          <a:rect l="0" t="0" r="0" b="0"/>
                          <a:pathLst>
                            <a:path w="57939" h="73186">
                              <a:moveTo>
                                <a:pt x="0" y="0"/>
                              </a:moveTo>
                              <a:lnTo>
                                <a:pt x="10673" y="0"/>
                              </a:lnTo>
                              <a:lnTo>
                                <a:pt x="10673" y="28970"/>
                              </a:lnTo>
                              <a:lnTo>
                                <a:pt x="47266" y="28970"/>
                              </a:lnTo>
                              <a:lnTo>
                                <a:pt x="47266" y="0"/>
                              </a:lnTo>
                              <a:lnTo>
                                <a:pt x="57939" y="0"/>
                              </a:lnTo>
                              <a:lnTo>
                                <a:pt x="57939" y="73186"/>
                              </a:lnTo>
                              <a:lnTo>
                                <a:pt x="47266" y="73186"/>
                              </a:lnTo>
                              <a:lnTo>
                                <a:pt x="47266" y="38118"/>
                              </a:lnTo>
                              <a:lnTo>
                                <a:pt x="10673" y="38118"/>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5" name="Shape 466335"/>
                      <wps:cNvSpPr/>
                      <wps:spPr>
                        <a:xfrm>
                          <a:off x="1684812" y="1525"/>
                          <a:ext cx="59464" cy="73186"/>
                        </a:xfrm>
                        <a:custGeom>
                          <a:avLst/>
                          <a:gdLst/>
                          <a:ahLst/>
                          <a:cxnLst/>
                          <a:rect l="0" t="0" r="0" b="0"/>
                          <a:pathLst>
                            <a:path w="59464" h="73186">
                              <a:moveTo>
                                <a:pt x="0" y="0"/>
                              </a:moveTo>
                              <a:lnTo>
                                <a:pt x="59464" y="0"/>
                              </a:lnTo>
                              <a:lnTo>
                                <a:pt x="59464" y="9148"/>
                              </a:lnTo>
                              <a:lnTo>
                                <a:pt x="35068" y="9148"/>
                              </a:lnTo>
                              <a:lnTo>
                                <a:pt x="35068" y="73186"/>
                              </a:lnTo>
                              <a:lnTo>
                                <a:pt x="24395" y="73186"/>
                              </a:lnTo>
                              <a:lnTo>
                                <a:pt x="24395" y="9148"/>
                              </a:ln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6" name="Shape 466336"/>
                      <wps:cNvSpPr/>
                      <wps:spPr>
                        <a:xfrm>
                          <a:off x="1634496" y="1525"/>
                          <a:ext cx="45741" cy="73186"/>
                        </a:xfrm>
                        <a:custGeom>
                          <a:avLst/>
                          <a:gdLst/>
                          <a:ahLst/>
                          <a:cxnLst/>
                          <a:rect l="0" t="0" r="0" b="0"/>
                          <a:pathLst>
                            <a:path w="45741" h="73186">
                              <a:moveTo>
                                <a:pt x="0" y="0"/>
                              </a:moveTo>
                              <a:lnTo>
                                <a:pt x="10673" y="0"/>
                              </a:lnTo>
                              <a:lnTo>
                                <a:pt x="10673" y="64038"/>
                              </a:lnTo>
                              <a:lnTo>
                                <a:pt x="45741" y="64038"/>
                              </a:lnTo>
                              <a:lnTo>
                                <a:pt x="45741"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7" name="Shape 466337"/>
                      <wps:cNvSpPr/>
                      <wps:spPr>
                        <a:xfrm>
                          <a:off x="1561310" y="1525"/>
                          <a:ext cx="57939" cy="73186"/>
                        </a:xfrm>
                        <a:custGeom>
                          <a:avLst/>
                          <a:gdLst/>
                          <a:ahLst/>
                          <a:cxnLst/>
                          <a:rect l="0" t="0" r="0" b="0"/>
                          <a:pathLst>
                            <a:path w="57939" h="73186">
                              <a:moveTo>
                                <a:pt x="0" y="0"/>
                              </a:moveTo>
                              <a:lnTo>
                                <a:pt x="10673" y="0"/>
                              </a:lnTo>
                              <a:lnTo>
                                <a:pt x="47266" y="53365"/>
                              </a:lnTo>
                              <a:lnTo>
                                <a:pt x="47266" y="0"/>
                              </a:lnTo>
                              <a:lnTo>
                                <a:pt x="57939" y="0"/>
                              </a:lnTo>
                              <a:lnTo>
                                <a:pt x="57939" y="73186"/>
                              </a:lnTo>
                              <a:lnTo>
                                <a:pt x="47266" y="73186"/>
                              </a:lnTo>
                              <a:lnTo>
                                <a:pt x="10673" y="1829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8" name="Shape 466338"/>
                      <wps:cNvSpPr/>
                      <wps:spPr>
                        <a:xfrm>
                          <a:off x="1526241"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39" name="Shape 466339"/>
                      <wps:cNvSpPr/>
                      <wps:spPr>
                        <a:xfrm>
                          <a:off x="1463728" y="1525"/>
                          <a:ext cx="54890" cy="73186"/>
                        </a:xfrm>
                        <a:custGeom>
                          <a:avLst/>
                          <a:gdLst/>
                          <a:ahLst/>
                          <a:cxnLst/>
                          <a:rect l="0" t="0" r="0" b="0"/>
                          <a:pathLst>
                            <a:path w="54890"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90" y="64038"/>
                              </a:lnTo>
                              <a:lnTo>
                                <a:pt x="5489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40" name="Shape 466340"/>
                      <wps:cNvSpPr/>
                      <wps:spPr>
                        <a:xfrm>
                          <a:off x="1395116" y="1525"/>
                          <a:ext cx="54889" cy="73186"/>
                        </a:xfrm>
                        <a:custGeom>
                          <a:avLst/>
                          <a:gdLst/>
                          <a:ahLst/>
                          <a:cxnLst/>
                          <a:rect l="0" t="0" r="0" b="0"/>
                          <a:pathLst>
                            <a:path w="54889"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89" y="64038"/>
                              </a:lnTo>
                              <a:lnTo>
                                <a:pt x="54889"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41" name="Shape 466341"/>
                      <wps:cNvSpPr/>
                      <wps:spPr>
                        <a:xfrm>
                          <a:off x="1354710" y="1525"/>
                          <a:ext cx="28208" cy="73186"/>
                        </a:xfrm>
                        <a:custGeom>
                          <a:avLst/>
                          <a:gdLst/>
                          <a:ahLst/>
                          <a:cxnLst/>
                          <a:rect l="0" t="0" r="0" b="0"/>
                          <a:pathLst>
                            <a:path w="28208" h="73186">
                              <a:moveTo>
                                <a:pt x="0" y="0"/>
                              </a:moveTo>
                              <a:lnTo>
                                <a:pt x="763" y="0"/>
                              </a:lnTo>
                              <a:cubicBezTo>
                                <a:pt x="6861" y="0"/>
                                <a:pt x="9911" y="0"/>
                                <a:pt x="14485" y="1525"/>
                              </a:cubicBezTo>
                              <a:cubicBezTo>
                                <a:pt x="17534" y="3049"/>
                                <a:pt x="20584" y="4574"/>
                                <a:pt x="22109" y="7624"/>
                              </a:cubicBezTo>
                              <a:cubicBezTo>
                                <a:pt x="23633" y="10673"/>
                                <a:pt x="25158" y="13722"/>
                                <a:pt x="25158" y="18297"/>
                              </a:cubicBezTo>
                              <a:cubicBezTo>
                                <a:pt x="25158" y="21346"/>
                                <a:pt x="23633" y="22871"/>
                                <a:pt x="22109" y="25920"/>
                              </a:cubicBezTo>
                              <a:cubicBezTo>
                                <a:pt x="20584" y="28970"/>
                                <a:pt x="17534" y="30494"/>
                                <a:pt x="14485" y="33544"/>
                              </a:cubicBezTo>
                              <a:cubicBezTo>
                                <a:pt x="19059" y="35069"/>
                                <a:pt x="22109" y="36593"/>
                                <a:pt x="25158" y="39643"/>
                              </a:cubicBezTo>
                              <a:cubicBezTo>
                                <a:pt x="26683" y="42692"/>
                                <a:pt x="28208" y="47266"/>
                                <a:pt x="28208" y="50316"/>
                              </a:cubicBezTo>
                              <a:cubicBezTo>
                                <a:pt x="28208" y="54890"/>
                                <a:pt x="28208" y="57939"/>
                                <a:pt x="26683" y="60989"/>
                              </a:cubicBezTo>
                              <a:cubicBezTo>
                                <a:pt x="25158" y="64038"/>
                                <a:pt x="22109" y="65563"/>
                                <a:pt x="20584" y="67088"/>
                              </a:cubicBezTo>
                              <a:cubicBezTo>
                                <a:pt x="19059" y="68612"/>
                                <a:pt x="16010" y="70137"/>
                                <a:pt x="12960" y="71662"/>
                              </a:cubicBezTo>
                              <a:cubicBezTo>
                                <a:pt x="9911" y="71662"/>
                                <a:pt x="5336" y="73186"/>
                                <a:pt x="763" y="73186"/>
                              </a:cubicBezTo>
                              <a:lnTo>
                                <a:pt x="0" y="73186"/>
                              </a:lnTo>
                              <a:lnTo>
                                <a:pt x="0" y="64038"/>
                              </a:lnTo>
                              <a:lnTo>
                                <a:pt x="763" y="64038"/>
                              </a:lnTo>
                              <a:cubicBezTo>
                                <a:pt x="3812" y="64038"/>
                                <a:pt x="5336" y="62513"/>
                                <a:pt x="6861" y="62513"/>
                              </a:cubicBezTo>
                              <a:cubicBezTo>
                                <a:pt x="8386" y="62513"/>
                                <a:pt x="11436" y="62513"/>
                                <a:pt x="12960" y="60989"/>
                              </a:cubicBezTo>
                              <a:cubicBezTo>
                                <a:pt x="14485" y="59464"/>
                                <a:pt x="14485" y="59464"/>
                                <a:pt x="16010" y="56414"/>
                              </a:cubicBezTo>
                              <a:cubicBezTo>
                                <a:pt x="17534" y="54890"/>
                                <a:pt x="17534" y="53365"/>
                                <a:pt x="17534" y="51840"/>
                              </a:cubicBezTo>
                              <a:cubicBezTo>
                                <a:pt x="17534" y="48791"/>
                                <a:pt x="17534" y="45741"/>
                                <a:pt x="16010" y="44217"/>
                              </a:cubicBezTo>
                              <a:cubicBezTo>
                                <a:pt x="14485" y="42692"/>
                                <a:pt x="11436" y="41167"/>
                                <a:pt x="9911" y="39643"/>
                              </a:cubicBezTo>
                              <a:lnTo>
                                <a:pt x="0" y="39643"/>
                              </a:lnTo>
                              <a:lnTo>
                                <a:pt x="0" y="30113"/>
                              </a:lnTo>
                              <a:lnTo>
                                <a:pt x="6861" y="28970"/>
                              </a:lnTo>
                              <a:cubicBezTo>
                                <a:pt x="9911" y="28970"/>
                                <a:pt x="11436" y="27445"/>
                                <a:pt x="12960" y="25920"/>
                              </a:cubicBezTo>
                              <a:cubicBezTo>
                                <a:pt x="14485" y="24395"/>
                                <a:pt x="14485" y="21346"/>
                                <a:pt x="14485" y="19821"/>
                              </a:cubicBezTo>
                              <a:cubicBezTo>
                                <a:pt x="14485" y="16772"/>
                                <a:pt x="14485" y="15247"/>
                                <a:pt x="12960" y="13722"/>
                              </a:cubicBezTo>
                              <a:cubicBezTo>
                                <a:pt x="11436" y="12198"/>
                                <a:pt x="9911" y="10673"/>
                                <a:pt x="8386"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8" name="Shape 476048"/>
                      <wps:cNvSpPr/>
                      <wps:spPr>
                        <a:xfrm>
                          <a:off x="1886074" y="85384"/>
                          <a:ext cx="57939" cy="9148"/>
                        </a:xfrm>
                        <a:custGeom>
                          <a:avLst/>
                          <a:gdLst/>
                          <a:ahLst/>
                          <a:cxnLst/>
                          <a:rect l="0" t="0" r="0" b="0"/>
                          <a:pathLst>
                            <a:path w="57939" h="9148">
                              <a:moveTo>
                                <a:pt x="0" y="0"/>
                              </a:moveTo>
                              <a:lnTo>
                                <a:pt x="57939" y="0"/>
                              </a:lnTo>
                              <a:lnTo>
                                <a:pt x="5793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43" name="Shape 466343"/>
                      <wps:cNvSpPr/>
                      <wps:spPr>
                        <a:xfrm>
                          <a:off x="2021774" y="20029"/>
                          <a:ext cx="23633" cy="55889"/>
                        </a:xfrm>
                        <a:custGeom>
                          <a:avLst/>
                          <a:gdLst/>
                          <a:ahLst/>
                          <a:cxnLst/>
                          <a:rect l="0" t="0" r="0" b="0"/>
                          <a:pathLst>
                            <a:path w="23633" h="55889">
                              <a:moveTo>
                                <a:pt x="23633" y="0"/>
                              </a:moveTo>
                              <a:lnTo>
                                <a:pt x="23633" y="9267"/>
                              </a:lnTo>
                              <a:lnTo>
                                <a:pt x="13723" y="13515"/>
                              </a:lnTo>
                              <a:cubicBezTo>
                                <a:pt x="10673" y="16564"/>
                                <a:pt x="9149" y="21138"/>
                                <a:pt x="9149" y="27237"/>
                              </a:cubicBezTo>
                              <a:cubicBezTo>
                                <a:pt x="9149" y="33336"/>
                                <a:pt x="10673" y="37910"/>
                                <a:pt x="13723" y="40960"/>
                              </a:cubicBezTo>
                              <a:lnTo>
                                <a:pt x="23633" y="46623"/>
                              </a:lnTo>
                              <a:lnTo>
                                <a:pt x="23633" y="55889"/>
                              </a:lnTo>
                              <a:lnTo>
                                <a:pt x="6099" y="48583"/>
                              </a:lnTo>
                              <a:cubicBezTo>
                                <a:pt x="1525" y="44009"/>
                                <a:pt x="0" y="36385"/>
                                <a:pt x="0" y="27237"/>
                              </a:cubicBezTo>
                              <a:cubicBezTo>
                                <a:pt x="0" y="16564"/>
                                <a:pt x="3050"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44" name="Shape 466344"/>
                      <wps:cNvSpPr/>
                      <wps:spPr>
                        <a:xfrm>
                          <a:off x="1851768" y="1525"/>
                          <a:ext cx="34306" cy="73186"/>
                        </a:xfrm>
                        <a:custGeom>
                          <a:avLst/>
                          <a:gdLst/>
                          <a:ahLst/>
                          <a:cxnLst/>
                          <a:rect l="0" t="0" r="0" b="0"/>
                          <a:pathLst>
                            <a:path w="34306" h="73186">
                              <a:moveTo>
                                <a:pt x="0" y="0"/>
                              </a:moveTo>
                              <a:lnTo>
                                <a:pt x="6861" y="0"/>
                              </a:lnTo>
                              <a:lnTo>
                                <a:pt x="34306" y="73186"/>
                              </a:lnTo>
                              <a:lnTo>
                                <a:pt x="23633" y="73186"/>
                              </a:lnTo>
                              <a:lnTo>
                                <a:pt x="14485" y="50316"/>
                              </a:lnTo>
                              <a:lnTo>
                                <a:pt x="0" y="50316"/>
                              </a:lnTo>
                              <a:lnTo>
                                <a:pt x="0" y="41167"/>
                              </a:lnTo>
                              <a:lnTo>
                                <a:pt x="11435" y="41167"/>
                              </a:lnTo>
                              <a:lnTo>
                                <a:pt x="5336" y="22871"/>
                              </a:lnTo>
                              <a:cubicBezTo>
                                <a:pt x="2287" y="16772"/>
                                <a:pt x="762" y="12198"/>
                                <a:pt x="762" y="9148"/>
                              </a:cubicBezTo>
                              <a:lnTo>
                                <a:pt x="0" y="1118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45" name="Shape 466345"/>
                      <wps:cNvSpPr/>
                      <wps:spPr>
                        <a:xfrm>
                          <a:off x="1948587" y="0"/>
                          <a:ext cx="64038" cy="76236"/>
                        </a:xfrm>
                        <a:custGeom>
                          <a:avLst/>
                          <a:gdLst/>
                          <a:ahLst/>
                          <a:cxnLst/>
                          <a:rect l="0" t="0" r="0" b="0"/>
                          <a:pathLst>
                            <a:path w="64038" h="76236">
                              <a:moveTo>
                                <a:pt x="33544" y="0"/>
                              </a:moveTo>
                              <a:cubicBezTo>
                                <a:pt x="41167" y="0"/>
                                <a:pt x="47266" y="1525"/>
                                <a:pt x="51840" y="4574"/>
                              </a:cubicBezTo>
                              <a:cubicBezTo>
                                <a:pt x="56415" y="9148"/>
                                <a:pt x="60989" y="13722"/>
                                <a:pt x="62513" y="21346"/>
                              </a:cubicBezTo>
                              <a:lnTo>
                                <a:pt x="51840" y="22871"/>
                              </a:lnTo>
                              <a:cubicBezTo>
                                <a:pt x="50316" y="18297"/>
                                <a:pt x="47266" y="13722"/>
                                <a:pt x="44217" y="12198"/>
                              </a:cubicBezTo>
                              <a:cubicBezTo>
                                <a:pt x="41167" y="9148"/>
                                <a:pt x="38118" y="9148"/>
                                <a:pt x="33544" y="9148"/>
                              </a:cubicBezTo>
                              <a:cubicBezTo>
                                <a:pt x="28970" y="9148"/>
                                <a:pt x="24395" y="9148"/>
                                <a:pt x="19821" y="12198"/>
                              </a:cubicBezTo>
                              <a:cubicBezTo>
                                <a:pt x="16772" y="15247"/>
                                <a:pt x="13722" y="18297"/>
                                <a:pt x="12198" y="22871"/>
                              </a:cubicBezTo>
                              <a:cubicBezTo>
                                <a:pt x="10673" y="27445"/>
                                <a:pt x="10673" y="32019"/>
                                <a:pt x="10673" y="36593"/>
                              </a:cubicBezTo>
                              <a:cubicBezTo>
                                <a:pt x="10673" y="42692"/>
                                <a:pt x="12198" y="48791"/>
                                <a:pt x="13722" y="53365"/>
                              </a:cubicBezTo>
                              <a:cubicBezTo>
                                <a:pt x="15247" y="57939"/>
                                <a:pt x="18297" y="60989"/>
                                <a:pt x="21346" y="62513"/>
                              </a:cubicBezTo>
                              <a:cubicBezTo>
                                <a:pt x="24395" y="65563"/>
                                <a:pt x="28970" y="67087"/>
                                <a:pt x="33544" y="67087"/>
                              </a:cubicBezTo>
                              <a:cubicBezTo>
                                <a:pt x="38118" y="67087"/>
                                <a:pt x="42692" y="65563"/>
                                <a:pt x="45741" y="62513"/>
                              </a:cubicBezTo>
                              <a:cubicBezTo>
                                <a:pt x="50316" y="59464"/>
                                <a:pt x="51840" y="54890"/>
                                <a:pt x="53365" y="48791"/>
                              </a:cubicBezTo>
                              <a:lnTo>
                                <a:pt x="64038" y="50316"/>
                              </a:lnTo>
                              <a:cubicBezTo>
                                <a:pt x="62513" y="57939"/>
                                <a:pt x="57939" y="65563"/>
                                <a:pt x="53365" y="68612"/>
                              </a:cubicBezTo>
                              <a:cubicBezTo>
                                <a:pt x="48791" y="73186"/>
                                <a:pt x="41167" y="76236"/>
                                <a:pt x="33544" y="76236"/>
                              </a:cubicBezTo>
                              <a:cubicBezTo>
                                <a:pt x="25920" y="76236"/>
                                <a:pt x="19821" y="73186"/>
                                <a:pt x="15247" y="70137"/>
                              </a:cubicBezTo>
                              <a:cubicBezTo>
                                <a:pt x="10673" y="67087"/>
                                <a:pt x="6099" y="62513"/>
                                <a:pt x="4574" y="56415"/>
                              </a:cubicBezTo>
                              <a:cubicBezTo>
                                <a:pt x="1525" y="50316"/>
                                <a:pt x="0" y="44217"/>
                                <a:pt x="0" y="36593"/>
                              </a:cubicBezTo>
                              <a:cubicBezTo>
                                <a:pt x="0" y="28970"/>
                                <a:pt x="1525" y="22871"/>
                                <a:pt x="4574" y="16772"/>
                              </a:cubicBezTo>
                              <a:cubicBezTo>
                                <a:pt x="7623" y="10673"/>
                                <a:pt x="10673" y="6099"/>
                                <a:pt x="16772" y="3049"/>
                              </a:cubicBezTo>
                              <a:cubicBezTo>
                                <a:pt x="21346" y="0"/>
                                <a:pt x="27445" y="0"/>
                                <a:pt x="3354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46" name="Shape 466346"/>
                      <wps:cNvSpPr/>
                      <wps:spPr>
                        <a:xfrm>
                          <a:off x="2133078" y="19821"/>
                          <a:ext cx="22871" cy="56414"/>
                        </a:xfrm>
                        <a:custGeom>
                          <a:avLst/>
                          <a:gdLst/>
                          <a:ahLst/>
                          <a:cxnLst/>
                          <a:rect l="0" t="0" r="0" b="0"/>
                          <a:pathLst>
                            <a:path w="22871" h="56414">
                              <a:moveTo>
                                <a:pt x="22871" y="0"/>
                              </a:moveTo>
                              <a:lnTo>
                                <a:pt x="22871" y="9148"/>
                              </a:lnTo>
                              <a:cubicBezTo>
                                <a:pt x="18297" y="9148"/>
                                <a:pt x="15247" y="10673"/>
                                <a:pt x="13722" y="13723"/>
                              </a:cubicBezTo>
                              <a:cubicBezTo>
                                <a:pt x="10673" y="16772"/>
                                <a:pt x="9148" y="21346"/>
                                <a:pt x="9148" y="27445"/>
                              </a:cubicBezTo>
                              <a:cubicBezTo>
                                <a:pt x="9148" y="33544"/>
                                <a:pt x="10673" y="38118"/>
                                <a:pt x="13722" y="41167"/>
                              </a:cubicBezTo>
                              <a:cubicBezTo>
                                <a:pt x="16771" y="44217"/>
                                <a:pt x="19821" y="47266"/>
                                <a:pt x="22871" y="47266"/>
                              </a:cubicBezTo>
                              <a:lnTo>
                                <a:pt x="22871" y="56414"/>
                              </a:lnTo>
                              <a:cubicBezTo>
                                <a:pt x="18297" y="56414"/>
                                <a:pt x="13722" y="54890"/>
                                <a:pt x="10673" y="51840"/>
                              </a:cubicBezTo>
                              <a:cubicBezTo>
                                <a:pt x="7624" y="50316"/>
                                <a:pt x="4574" y="45742"/>
                                <a:pt x="3049" y="42692"/>
                              </a:cubicBezTo>
                              <a:cubicBezTo>
                                <a:pt x="1524" y="38118"/>
                                <a:pt x="0" y="33544"/>
                                <a:pt x="0" y="27445"/>
                              </a:cubicBezTo>
                              <a:cubicBezTo>
                                <a:pt x="0" y="22871"/>
                                <a:pt x="1524" y="16772"/>
                                <a:pt x="3049" y="12198"/>
                              </a:cubicBezTo>
                              <a:cubicBezTo>
                                <a:pt x="4574" y="7624"/>
                                <a:pt x="7624" y="4574"/>
                                <a:pt x="10673" y="3049"/>
                              </a:cubicBezTo>
                              <a:cubicBezTo>
                                <a:pt x="13722"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47" name="Shape 466347"/>
                      <wps:cNvSpPr/>
                      <wps:spPr>
                        <a:xfrm>
                          <a:off x="2081238" y="19821"/>
                          <a:ext cx="41167" cy="54890"/>
                        </a:xfrm>
                        <a:custGeom>
                          <a:avLst/>
                          <a:gdLst/>
                          <a:ahLst/>
                          <a:cxnLst/>
                          <a:rect l="0" t="0" r="0" b="0"/>
                          <a:pathLst>
                            <a:path w="41167" h="54890">
                              <a:moveTo>
                                <a:pt x="24395" y="0"/>
                              </a:moveTo>
                              <a:cubicBezTo>
                                <a:pt x="27444" y="0"/>
                                <a:pt x="30494" y="0"/>
                                <a:pt x="32019" y="1525"/>
                              </a:cubicBezTo>
                              <a:cubicBezTo>
                                <a:pt x="35068" y="3049"/>
                                <a:pt x="36593" y="3049"/>
                                <a:pt x="38118" y="6099"/>
                              </a:cubicBezTo>
                              <a:cubicBezTo>
                                <a:pt x="39642" y="7624"/>
                                <a:pt x="39642"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69" y="10673"/>
                                <a:pt x="27444" y="10673"/>
                              </a:cubicBezTo>
                              <a:cubicBezTo>
                                <a:pt x="25920" y="9148"/>
                                <a:pt x="24395" y="9148"/>
                                <a:pt x="21346" y="9148"/>
                              </a:cubicBezTo>
                              <a:cubicBezTo>
                                <a:pt x="18296"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6"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48" name="Shape 466348"/>
                      <wps:cNvSpPr/>
                      <wps:spPr>
                        <a:xfrm>
                          <a:off x="2045407" y="19821"/>
                          <a:ext cx="23633" cy="56414"/>
                        </a:xfrm>
                        <a:custGeom>
                          <a:avLst/>
                          <a:gdLst/>
                          <a:ahLst/>
                          <a:cxnLst/>
                          <a:rect l="0" t="0" r="0" b="0"/>
                          <a:pathLst>
                            <a:path w="23633" h="56414">
                              <a:moveTo>
                                <a:pt x="762" y="0"/>
                              </a:moveTo>
                              <a:cubicBezTo>
                                <a:pt x="6861" y="0"/>
                                <a:pt x="12960" y="1525"/>
                                <a:pt x="17534" y="6099"/>
                              </a:cubicBezTo>
                              <a:cubicBezTo>
                                <a:pt x="22108" y="10673"/>
                                <a:pt x="23633" y="18297"/>
                                <a:pt x="23633" y="27445"/>
                              </a:cubicBezTo>
                              <a:cubicBezTo>
                                <a:pt x="23633" y="33544"/>
                                <a:pt x="22108" y="39643"/>
                                <a:pt x="20584" y="42692"/>
                              </a:cubicBezTo>
                              <a:cubicBezTo>
                                <a:pt x="19059" y="47266"/>
                                <a:pt x="16009" y="50316"/>
                                <a:pt x="12960"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49" name="Shape 476049"/>
                      <wps:cNvSpPr/>
                      <wps:spPr>
                        <a:xfrm>
                          <a:off x="2245907"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0" name="Shape 476050"/>
                      <wps:cNvSpPr/>
                      <wps:spPr>
                        <a:xfrm>
                          <a:off x="2194067"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51" name="Shape 466351"/>
                      <wps:cNvSpPr/>
                      <wps:spPr>
                        <a:xfrm>
                          <a:off x="2265728" y="20029"/>
                          <a:ext cx="23633" cy="55889"/>
                        </a:xfrm>
                        <a:custGeom>
                          <a:avLst/>
                          <a:gdLst/>
                          <a:ahLst/>
                          <a:cxnLst/>
                          <a:rect l="0" t="0" r="0" b="0"/>
                          <a:pathLst>
                            <a:path w="23633" h="55889">
                              <a:moveTo>
                                <a:pt x="23633" y="0"/>
                              </a:moveTo>
                              <a:lnTo>
                                <a:pt x="23633" y="9267"/>
                              </a:lnTo>
                              <a:lnTo>
                                <a:pt x="13722" y="13515"/>
                              </a:lnTo>
                              <a:cubicBezTo>
                                <a:pt x="10673" y="16564"/>
                                <a:pt x="9148" y="21138"/>
                                <a:pt x="9148" y="27237"/>
                              </a:cubicBezTo>
                              <a:cubicBezTo>
                                <a:pt x="9148" y="33336"/>
                                <a:pt x="10673" y="37910"/>
                                <a:pt x="13722" y="40959"/>
                              </a:cubicBezTo>
                              <a:lnTo>
                                <a:pt x="23633" y="46623"/>
                              </a:lnTo>
                              <a:lnTo>
                                <a:pt x="23633" y="55889"/>
                              </a:lnTo>
                              <a:lnTo>
                                <a:pt x="6099" y="48583"/>
                              </a:lnTo>
                              <a:cubicBezTo>
                                <a:pt x="1525" y="44009"/>
                                <a:pt x="0" y="36385"/>
                                <a:pt x="0" y="27237"/>
                              </a:cubicBezTo>
                              <a:cubicBezTo>
                                <a:pt x="0" y="16564"/>
                                <a:pt x="3049"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1" name="Shape 476051"/>
                      <wps:cNvSpPr/>
                      <wps:spPr>
                        <a:xfrm>
                          <a:off x="2245907"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53" name="Shape 466353"/>
                      <wps:cNvSpPr/>
                      <wps:spPr>
                        <a:xfrm>
                          <a:off x="2210838"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2" y="64038"/>
                                <a:pt x="16772" y="64038"/>
                              </a:cubicBezTo>
                              <a:cubicBezTo>
                                <a:pt x="18297" y="64038"/>
                                <a:pt x="19821" y="65563"/>
                                <a:pt x="19821" y="65563"/>
                              </a:cubicBezTo>
                              <a:cubicBezTo>
                                <a:pt x="21346" y="65563"/>
                                <a:pt x="22871" y="65563"/>
                                <a:pt x="24395" y="65563"/>
                              </a:cubicBezTo>
                              <a:lnTo>
                                <a:pt x="25920" y="73186"/>
                              </a:lnTo>
                              <a:cubicBezTo>
                                <a:pt x="22871" y="73186"/>
                                <a:pt x="21346" y="74711"/>
                                <a:pt x="18297" y="74711"/>
                              </a:cubicBezTo>
                              <a:cubicBezTo>
                                <a:pt x="15247" y="74711"/>
                                <a:pt x="13722" y="73186"/>
                                <a:pt x="10673" y="73186"/>
                              </a:cubicBezTo>
                              <a:cubicBezTo>
                                <a:pt x="9148" y="71662"/>
                                <a:pt x="7624" y="70137"/>
                                <a:pt x="7624" y="68612"/>
                              </a:cubicBezTo>
                              <a:cubicBezTo>
                                <a:pt x="6099" y="67088"/>
                                <a:pt x="6099" y="64038"/>
                                <a:pt x="6099" y="57939"/>
                              </a:cubicBezTo>
                              <a:lnTo>
                                <a:pt x="6099" y="28970"/>
                              </a:lnTo>
                              <a:lnTo>
                                <a:pt x="0" y="28970"/>
                              </a:lnTo>
                              <a:lnTo>
                                <a:pt x="0" y="19821"/>
                              </a:lnTo>
                              <a:lnTo>
                                <a:pt x="6099" y="19821"/>
                              </a:lnTo>
                              <a:lnTo>
                                <a:pt x="6099"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2" name="Shape 476052"/>
                      <wps:cNvSpPr/>
                      <wps:spPr>
                        <a:xfrm>
                          <a:off x="2194067"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55" name="Shape 466355"/>
                      <wps:cNvSpPr/>
                      <wps:spPr>
                        <a:xfrm>
                          <a:off x="2155949" y="1525"/>
                          <a:ext cx="22871" cy="74711"/>
                        </a:xfrm>
                        <a:custGeom>
                          <a:avLst/>
                          <a:gdLst/>
                          <a:ahLst/>
                          <a:cxnLst/>
                          <a:rect l="0" t="0" r="0" b="0"/>
                          <a:pathLst>
                            <a:path w="22871" h="74711">
                              <a:moveTo>
                                <a:pt x="13722" y="0"/>
                              </a:moveTo>
                              <a:lnTo>
                                <a:pt x="22871" y="0"/>
                              </a:lnTo>
                              <a:lnTo>
                                <a:pt x="22871" y="73186"/>
                              </a:lnTo>
                              <a:lnTo>
                                <a:pt x="13722" y="73186"/>
                              </a:lnTo>
                              <a:lnTo>
                                <a:pt x="13722" y="64038"/>
                              </a:lnTo>
                              <a:cubicBezTo>
                                <a:pt x="10673" y="70137"/>
                                <a:pt x="6098" y="74711"/>
                                <a:pt x="0" y="74711"/>
                              </a:cubicBezTo>
                              <a:lnTo>
                                <a:pt x="0" y="65563"/>
                              </a:lnTo>
                              <a:cubicBezTo>
                                <a:pt x="4574" y="65563"/>
                                <a:pt x="7624" y="64038"/>
                                <a:pt x="9148" y="60989"/>
                              </a:cubicBezTo>
                              <a:cubicBezTo>
                                <a:pt x="12198" y="57939"/>
                                <a:pt x="13722" y="53365"/>
                                <a:pt x="13722" y="47266"/>
                              </a:cubicBezTo>
                              <a:cubicBezTo>
                                <a:pt x="13722" y="39643"/>
                                <a:pt x="12198" y="35069"/>
                                <a:pt x="9148" y="32019"/>
                              </a:cubicBezTo>
                              <a:cubicBezTo>
                                <a:pt x="6098" y="28970"/>
                                <a:pt x="3049" y="27445"/>
                                <a:pt x="0" y="27445"/>
                              </a:cubicBezTo>
                              <a:lnTo>
                                <a:pt x="0" y="18297"/>
                              </a:lnTo>
                              <a:cubicBezTo>
                                <a:pt x="3049" y="18297"/>
                                <a:pt x="4574" y="18297"/>
                                <a:pt x="7624" y="19821"/>
                              </a:cubicBezTo>
                              <a:cubicBezTo>
                                <a:pt x="10673" y="21346"/>
                                <a:pt x="12198" y="24395"/>
                                <a:pt x="13722" y="25920"/>
                              </a:cubicBezTo>
                              <a:lnTo>
                                <a:pt x="1372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56" name="Shape 466356"/>
                      <wps:cNvSpPr/>
                      <wps:spPr>
                        <a:xfrm>
                          <a:off x="2325192" y="19821"/>
                          <a:ext cx="41168" cy="54890"/>
                        </a:xfrm>
                        <a:custGeom>
                          <a:avLst/>
                          <a:gdLst/>
                          <a:ahLst/>
                          <a:cxnLst/>
                          <a:rect l="0" t="0" r="0" b="0"/>
                          <a:pathLst>
                            <a:path w="41168" h="54890">
                              <a:moveTo>
                                <a:pt x="24395" y="0"/>
                              </a:moveTo>
                              <a:cubicBezTo>
                                <a:pt x="27445" y="0"/>
                                <a:pt x="30495" y="0"/>
                                <a:pt x="32019" y="1525"/>
                              </a:cubicBezTo>
                              <a:cubicBezTo>
                                <a:pt x="35069" y="3049"/>
                                <a:pt x="36594" y="3049"/>
                                <a:pt x="38118" y="6099"/>
                              </a:cubicBezTo>
                              <a:cubicBezTo>
                                <a:pt x="39643" y="7624"/>
                                <a:pt x="39643" y="9148"/>
                                <a:pt x="41168" y="12198"/>
                              </a:cubicBezTo>
                              <a:cubicBezTo>
                                <a:pt x="41168" y="13723"/>
                                <a:pt x="41168" y="16772"/>
                                <a:pt x="41168" y="21346"/>
                              </a:cubicBezTo>
                              <a:lnTo>
                                <a:pt x="41168" y="54890"/>
                              </a:lnTo>
                              <a:lnTo>
                                <a:pt x="32019" y="54890"/>
                              </a:lnTo>
                              <a:lnTo>
                                <a:pt x="32019" y="22871"/>
                              </a:lnTo>
                              <a:cubicBezTo>
                                <a:pt x="32019" y="18297"/>
                                <a:pt x="32019" y="16772"/>
                                <a:pt x="30495" y="13723"/>
                              </a:cubicBezTo>
                              <a:cubicBezTo>
                                <a:pt x="30495" y="12198"/>
                                <a:pt x="28970" y="10673"/>
                                <a:pt x="27445" y="10673"/>
                              </a:cubicBezTo>
                              <a:cubicBezTo>
                                <a:pt x="25920" y="9148"/>
                                <a:pt x="24395" y="9148"/>
                                <a:pt x="21346" y="9148"/>
                              </a:cubicBezTo>
                              <a:cubicBezTo>
                                <a:pt x="18297" y="9148"/>
                                <a:pt x="15247" y="9148"/>
                                <a:pt x="12198" y="12198"/>
                              </a:cubicBezTo>
                              <a:cubicBezTo>
                                <a:pt x="10673" y="13723"/>
                                <a:pt x="9149" y="18297"/>
                                <a:pt x="9149" y="25920"/>
                              </a:cubicBezTo>
                              <a:lnTo>
                                <a:pt x="9149" y="54890"/>
                              </a:lnTo>
                              <a:lnTo>
                                <a:pt x="0" y="54890"/>
                              </a:lnTo>
                              <a:lnTo>
                                <a:pt x="0" y="1525"/>
                              </a:lnTo>
                              <a:lnTo>
                                <a:pt x="9149" y="1525"/>
                              </a:lnTo>
                              <a:lnTo>
                                <a:pt x="9149"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57" name="Shape 466357"/>
                      <wps:cNvSpPr/>
                      <wps:spPr>
                        <a:xfrm>
                          <a:off x="2289361" y="19821"/>
                          <a:ext cx="23633" cy="56414"/>
                        </a:xfrm>
                        <a:custGeom>
                          <a:avLst/>
                          <a:gdLst/>
                          <a:ahLst/>
                          <a:cxnLst/>
                          <a:rect l="0" t="0" r="0" b="0"/>
                          <a:pathLst>
                            <a:path w="23633" h="56414">
                              <a:moveTo>
                                <a:pt x="762" y="0"/>
                              </a:moveTo>
                              <a:cubicBezTo>
                                <a:pt x="6862" y="0"/>
                                <a:pt x="12960" y="1525"/>
                                <a:pt x="17535" y="6099"/>
                              </a:cubicBezTo>
                              <a:cubicBezTo>
                                <a:pt x="22108" y="10673"/>
                                <a:pt x="23633" y="18297"/>
                                <a:pt x="23633" y="27445"/>
                              </a:cubicBezTo>
                              <a:cubicBezTo>
                                <a:pt x="23633" y="33544"/>
                                <a:pt x="22108" y="39643"/>
                                <a:pt x="20584" y="42692"/>
                              </a:cubicBezTo>
                              <a:cubicBezTo>
                                <a:pt x="19059" y="47266"/>
                                <a:pt x="16009" y="50316"/>
                                <a:pt x="12960" y="51840"/>
                              </a:cubicBezTo>
                              <a:cubicBezTo>
                                <a:pt x="8386" y="54890"/>
                                <a:pt x="3812" y="56414"/>
                                <a:pt x="762" y="56414"/>
                              </a:cubicBezTo>
                              <a:lnTo>
                                <a:pt x="0" y="56097"/>
                              </a:lnTo>
                              <a:lnTo>
                                <a:pt x="0" y="46831"/>
                              </a:lnTo>
                              <a:lnTo>
                                <a:pt x="762" y="47266"/>
                              </a:lnTo>
                              <a:cubicBezTo>
                                <a:pt x="3812" y="47266"/>
                                <a:pt x="6862" y="44217"/>
                                <a:pt x="9911" y="41167"/>
                              </a:cubicBezTo>
                              <a:cubicBezTo>
                                <a:pt x="12960" y="38118"/>
                                <a:pt x="14485" y="33544"/>
                                <a:pt x="14485" y="27445"/>
                              </a:cubicBezTo>
                              <a:cubicBezTo>
                                <a:pt x="14485" y="21346"/>
                                <a:pt x="12960" y="16772"/>
                                <a:pt x="9911" y="13723"/>
                              </a:cubicBezTo>
                              <a:cubicBezTo>
                                <a:pt x="6862"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58" name="Shape 466358"/>
                      <wps:cNvSpPr/>
                      <wps:spPr>
                        <a:xfrm>
                          <a:off x="2381607" y="1525"/>
                          <a:ext cx="30494" cy="73186"/>
                        </a:xfrm>
                        <a:custGeom>
                          <a:avLst/>
                          <a:gdLst/>
                          <a:ahLst/>
                          <a:cxnLst/>
                          <a:rect l="0" t="0" r="0" b="0"/>
                          <a:pathLst>
                            <a:path w="30494" h="73186">
                              <a:moveTo>
                                <a:pt x="0" y="0"/>
                              </a:moveTo>
                              <a:lnTo>
                                <a:pt x="25920" y="0"/>
                              </a:lnTo>
                              <a:lnTo>
                                <a:pt x="30494" y="0"/>
                              </a:lnTo>
                              <a:lnTo>
                                <a:pt x="30494" y="9720"/>
                              </a:lnTo>
                              <a:lnTo>
                                <a:pt x="25920" y="9148"/>
                              </a:lnTo>
                              <a:lnTo>
                                <a:pt x="10673" y="9148"/>
                              </a:lnTo>
                              <a:lnTo>
                                <a:pt x="10673" y="64038"/>
                              </a:lnTo>
                              <a:lnTo>
                                <a:pt x="25920" y="64038"/>
                              </a:lnTo>
                              <a:lnTo>
                                <a:pt x="30494" y="63385"/>
                              </a:lnTo>
                              <a:lnTo>
                                <a:pt x="30494" y="72615"/>
                              </a:lnTo>
                              <a:lnTo>
                                <a:pt x="2592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59" name="Shape 466359"/>
                      <wps:cNvSpPr/>
                      <wps:spPr>
                        <a:xfrm>
                          <a:off x="2450219" y="19821"/>
                          <a:ext cx="24395" cy="55828"/>
                        </a:xfrm>
                        <a:custGeom>
                          <a:avLst/>
                          <a:gdLst/>
                          <a:ahLst/>
                          <a:cxnLst/>
                          <a:rect l="0" t="0" r="0" b="0"/>
                          <a:pathLst>
                            <a:path w="24395" h="55828">
                              <a:moveTo>
                                <a:pt x="24395" y="0"/>
                              </a:moveTo>
                              <a:lnTo>
                                <a:pt x="24395" y="9148"/>
                              </a:lnTo>
                              <a:lnTo>
                                <a:pt x="13722" y="12198"/>
                              </a:lnTo>
                              <a:cubicBezTo>
                                <a:pt x="10673" y="13722"/>
                                <a:pt x="9148" y="16772"/>
                                <a:pt x="9148" y="21346"/>
                              </a:cubicBezTo>
                              <a:lnTo>
                                <a:pt x="24395" y="21346"/>
                              </a:lnTo>
                              <a:lnTo>
                                <a:pt x="24395" y="30494"/>
                              </a:lnTo>
                              <a:lnTo>
                                <a:pt x="9148" y="30494"/>
                              </a:lnTo>
                              <a:cubicBezTo>
                                <a:pt x="9148" y="35068"/>
                                <a:pt x="10673" y="39643"/>
                                <a:pt x="13722" y="42692"/>
                              </a:cubicBezTo>
                              <a:lnTo>
                                <a:pt x="24395" y="46694"/>
                              </a:lnTo>
                              <a:lnTo>
                                <a:pt x="24395" y="55828"/>
                              </a:lnTo>
                              <a:lnTo>
                                <a:pt x="6098" y="48791"/>
                              </a:lnTo>
                              <a:cubicBezTo>
                                <a:pt x="1524" y="44217"/>
                                <a:pt x="0" y="36593"/>
                                <a:pt x="0" y="27445"/>
                              </a:cubicBezTo>
                              <a:cubicBezTo>
                                <a:pt x="0" y="18297"/>
                                <a:pt x="3049" y="12198"/>
                                <a:pt x="7623" y="6099"/>
                              </a:cubicBezTo>
                              <a:lnTo>
                                <a:pt x="2439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0" name="Shape 466360"/>
                      <wps:cNvSpPr/>
                      <wps:spPr>
                        <a:xfrm>
                          <a:off x="2412101" y="1525"/>
                          <a:ext cx="30494" cy="72615"/>
                        </a:xfrm>
                        <a:custGeom>
                          <a:avLst/>
                          <a:gdLst/>
                          <a:ahLst/>
                          <a:cxnLst/>
                          <a:rect l="0" t="0" r="0" b="0"/>
                          <a:pathLst>
                            <a:path w="30494" h="72615">
                              <a:moveTo>
                                <a:pt x="0" y="0"/>
                              </a:moveTo>
                              <a:lnTo>
                                <a:pt x="7624" y="0"/>
                              </a:lnTo>
                              <a:cubicBezTo>
                                <a:pt x="12198" y="1525"/>
                                <a:pt x="15247" y="3049"/>
                                <a:pt x="18297" y="6099"/>
                              </a:cubicBezTo>
                              <a:cubicBezTo>
                                <a:pt x="22871" y="9148"/>
                                <a:pt x="25920" y="13722"/>
                                <a:pt x="27445" y="18297"/>
                              </a:cubicBezTo>
                              <a:cubicBezTo>
                                <a:pt x="28970" y="22871"/>
                                <a:pt x="30494" y="28970"/>
                                <a:pt x="30494" y="35069"/>
                              </a:cubicBezTo>
                              <a:cubicBezTo>
                                <a:pt x="30494" y="41167"/>
                                <a:pt x="30494" y="45741"/>
                                <a:pt x="28970" y="50316"/>
                              </a:cubicBezTo>
                              <a:cubicBezTo>
                                <a:pt x="27445" y="54890"/>
                                <a:pt x="25920" y="57939"/>
                                <a:pt x="22871" y="60989"/>
                              </a:cubicBezTo>
                              <a:cubicBezTo>
                                <a:pt x="21346" y="64038"/>
                                <a:pt x="19821" y="65563"/>
                                <a:pt x="16772" y="67088"/>
                              </a:cubicBezTo>
                              <a:cubicBezTo>
                                <a:pt x="13722" y="68612"/>
                                <a:pt x="10673" y="70137"/>
                                <a:pt x="7624" y="71662"/>
                              </a:cubicBezTo>
                              <a:lnTo>
                                <a:pt x="0" y="72615"/>
                              </a:lnTo>
                              <a:lnTo>
                                <a:pt x="0" y="63385"/>
                              </a:lnTo>
                              <a:lnTo>
                                <a:pt x="6099" y="62513"/>
                              </a:lnTo>
                              <a:cubicBezTo>
                                <a:pt x="9148" y="60989"/>
                                <a:pt x="10673" y="59464"/>
                                <a:pt x="12198" y="57939"/>
                              </a:cubicBezTo>
                              <a:cubicBezTo>
                                <a:pt x="15247" y="56414"/>
                                <a:pt x="16772" y="53365"/>
                                <a:pt x="18297" y="48791"/>
                              </a:cubicBezTo>
                              <a:cubicBezTo>
                                <a:pt x="19821" y="45741"/>
                                <a:pt x="19821" y="41167"/>
                                <a:pt x="19821" y="35069"/>
                              </a:cubicBezTo>
                              <a:cubicBezTo>
                                <a:pt x="19821" y="27445"/>
                                <a:pt x="18297" y="21346"/>
                                <a:pt x="16772" y="18297"/>
                              </a:cubicBezTo>
                              <a:cubicBezTo>
                                <a:pt x="13722" y="13722"/>
                                <a:pt x="10673" y="10673"/>
                                <a:pt x="7624" y="10673"/>
                              </a:cubicBezTo>
                              <a:lnTo>
                                <a:pt x="0" y="97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1" name="Shape 466361"/>
                      <wps:cNvSpPr/>
                      <wps:spPr>
                        <a:xfrm>
                          <a:off x="2474614" y="57939"/>
                          <a:ext cx="24396" cy="18297"/>
                        </a:xfrm>
                        <a:custGeom>
                          <a:avLst/>
                          <a:gdLst/>
                          <a:ahLst/>
                          <a:cxnLst/>
                          <a:rect l="0" t="0" r="0" b="0"/>
                          <a:pathLst>
                            <a:path w="24396" h="18297">
                              <a:moveTo>
                                <a:pt x="15247" y="0"/>
                              </a:moveTo>
                              <a:lnTo>
                                <a:pt x="24396" y="1525"/>
                              </a:lnTo>
                              <a:cubicBezTo>
                                <a:pt x="22871" y="6099"/>
                                <a:pt x="19821" y="10673"/>
                                <a:pt x="15247" y="13723"/>
                              </a:cubicBezTo>
                              <a:cubicBezTo>
                                <a:pt x="12198" y="16772"/>
                                <a:pt x="7624" y="18297"/>
                                <a:pt x="1525" y="18297"/>
                              </a:cubicBezTo>
                              <a:lnTo>
                                <a:pt x="0" y="17710"/>
                              </a:lnTo>
                              <a:lnTo>
                                <a:pt x="0" y="8576"/>
                              </a:lnTo>
                              <a:lnTo>
                                <a:pt x="1525" y="9148"/>
                              </a:lnTo>
                              <a:cubicBezTo>
                                <a:pt x="4574" y="9148"/>
                                <a:pt x="7624" y="7624"/>
                                <a:pt x="9148" y="6099"/>
                              </a:cubicBezTo>
                              <a:cubicBezTo>
                                <a:pt x="12198" y="4574"/>
                                <a:pt x="13723"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2" name="Shape 466362"/>
                      <wps:cNvSpPr/>
                      <wps:spPr>
                        <a:xfrm>
                          <a:off x="2509683" y="20076"/>
                          <a:ext cx="22870" cy="74457"/>
                        </a:xfrm>
                        <a:custGeom>
                          <a:avLst/>
                          <a:gdLst/>
                          <a:ahLst/>
                          <a:cxnLst/>
                          <a:rect l="0" t="0" r="0" b="0"/>
                          <a:pathLst>
                            <a:path w="22870" h="74457">
                              <a:moveTo>
                                <a:pt x="22870" y="0"/>
                              </a:moveTo>
                              <a:lnTo>
                                <a:pt x="22870" y="8894"/>
                              </a:lnTo>
                              <a:lnTo>
                                <a:pt x="13722" y="13468"/>
                              </a:lnTo>
                              <a:cubicBezTo>
                                <a:pt x="10673" y="16518"/>
                                <a:pt x="9148" y="21092"/>
                                <a:pt x="9148" y="27191"/>
                              </a:cubicBezTo>
                              <a:cubicBezTo>
                                <a:pt x="9148" y="33290"/>
                                <a:pt x="10673" y="39388"/>
                                <a:pt x="13722" y="42438"/>
                              </a:cubicBezTo>
                              <a:lnTo>
                                <a:pt x="22870" y="47012"/>
                              </a:lnTo>
                              <a:lnTo>
                                <a:pt x="22870" y="56160"/>
                              </a:lnTo>
                              <a:lnTo>
                                <a:pt x="15247" y="53111"/>
                              </a:lnTo>
                              <a:cubicBezTo>
                                <a:pt x="12198" y="51586"/>
                                <a:pt x="10673" y="50061"/>
                                <a:pt x="9148" y="47012"/>
                              </a:cubicBezTo>
                              <a:lnTo>
                                <a:pt x="9148" y="74457"/>
                              </a:lnTo>
                              <a:lnTo>
                                <a:pt x="0" y="74457"/>
                              </a:lnTo>
                              <a:lnTo>
                                <a:pt x="0" y="1271"/>
                              </a:lnTo>
                              <a:lnTo>
                                <a:pt x="9148" y="1271"/>
                              </a:lnTo>
                              <a:lnTo>
                                <a:pt x="9148" y="8894"/>
                              </a:lnTo>
                              <a:cubicBezTo>
                                <a:pt x="10673" y="5845"/>
                                <a:pt x="13722" y="2795"/>
                                <a:pt x="15247" y="1271"/>
                              </a:cubicBezTo>
                              <a:lnTo>
                                <a:pt x="2287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3" name="Shape 466363"/>
                      <wps:cNvSpPr/>
                      <wps:spPr>
                        <a:xfrm>
                          <a:off x="2474614" y="19821"/>
                          <a:ext cx="24396" cy="30494"/>
                        </a:xfrm>
                        <a:custGeom>
                          <a:avLst/>
                          <a:gdLst/>
                          <a:ahLst/>
                          <a:cxnLst/>
                          <a:rect l="0" t="0" r="0" b="0"/>
                          <a:pathLst>
                            <a:path w="24396" h="30494">
                              <a:moveTo>
                                <a:pt x="0" y="0"/>
                              </a:moveTo>
                              <a:cubicBezTo>
                                <a:pt x="7624" y="0"/>
                                <a:pt x="13723" y="1525"/>
                                <a:pt x="18297" y="6099"/>
                              </a:cubicBezTo>
                              <a:cubicBezTo>
                                <a:pt x="22871" y="10673"/>
                                <a:pt x="24396" y="18297"/>
                                <a:pt x="24396" y="27445"/>
                              </a:cubicBezTo>
                              <a:cubicBezTo>
                                <a:pt x="24396" y="27445"/>
                                <a:pt x="24396" y="28970"/>
                                <a:pt x="24396" y="30494"/>
                              </a:cubicBezTo>
                              <a:lnTo>
                                <a:pt x="0" y="30494"/>
                              </a:lnTo>
                              <a:lnTo>
                                <a:pt x="0" y="21346"/>
                              </a:lnTo>
                              <a:lnTo>
                                <a:pt x="15247" y="21346"/>
                              </a:lnTo>
                              <a:cubicBezTo>
                                <a:pt x="15247" y="16772"/>
                                <a:pt x="13723" y="13723"/>
                                <a:pt x="12198" y="12198"/>
                              </a:cubicBezTo>
                              <a:cubicBezTo>
                                <a:pt x="9148" y="9148"/>
                                <a:pt x="4574" y="9148"/>
                                <a:pt x="0" y="9148"/>
                              </a:cubicBezTo>
                              <a:lnTo>
                                <a:pt x="0" y="9148"/>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4" name="Shape 466364"/>
                      <wps:cNvSpPr/>
                      <wps:spPr>
                        <a:xfrm>
                          <a:off x="2563048" y="19821"/>
                          <a:ext cx="24395" cy="55828"/>
                        </a:xfrm>
                        <a:custGeom>
                          <a:avLst/>
                          <a:gdLst/>
                          <a:ahLst/>
                          <a:cxnLst/>
                          <a:rect l="0" t="0" r="0" b="0"/>
                          <a:pathLst>
                            <a:path w="24395" h="55828">
                              <a:moveTo>
                                <a:pt x="24395" y="0"/>
                              </a:moveTo>
                              <a:lnTo>
                                <a:pt x="24395" y="9148"/>
                              </a:lnTo>
                              <a:cubicBezTo>
                                <a:pt x="19821" y="9148"/>
                                <a:pt x="16772" y="9148"/>
                                <a:pt x="13722" y="12198"/>
                              </a:cubicBezTo>
                              <a:cubicBezTo>
                                <a:pt x="10673" y="13723"/>
                                <a:pt x="9148" y="16772"/>
                                <a:pt x="9148" y="21346"/>
                              </a:cubicBezTo>
                              <a:lnTo>
                                <a:pt x="24395" y="21346"/>
                              </a:lnTo>
                              <a:lnTo>
                                <a:pt x="24395" y="30494"/>
                              </a:lnTo>
                              <a:lnTo>
                                <a:pt x="9148" y="30494"/>
                              </a:lnTo>
                              <a:cubicBezTo>
                                <a:pt x="9148" y="35069"/>
                                <a:pt x="10673" y="39643"/>
                                <a:pt x="13722" y="42692"/>
                              </a:cubicBezTo>
                              <a:lnTo>
                                <a:pt x="24395" y="46694"/>
                              </a:lnTo>
                              <a:lnTo>
                                <a:pt x="24395" y="55828"/>
                              </a:lnTo>
                              <a:lnTo>
                                <a:pt x="6099" y="48791"/>
                              </a:lnTo>
                              <a:cubicBezTo>
                                <a:pt x="1525" y="44217"/>
                                <a:pt x="0" y="36593"/>
                                <a:pt x="0" y="27445"/>
                              </a:cubicBezTo>
                              <a:cubicBezTo>
                                <a:pt x="0" y="18297"/>
                                <a:pt x="3049"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5" name="Shape 466365"/>
                      <wps:cNvSpPr/>
                      <wps:spPr>
                        <a:xfrm>
                          <a:off x="2532553" y="19821"/>
                          <a:ext cx="22871" cy="56414"/>
                        </a:xfrm>
                        <a:custGeom>
                          <a:avLst/>
                          <a:gdLst/>
                          <a:ahLst/>
                          <a:cxnLst/>
                          <a:rect l="0" t="0" r="0" b="0"/>
                          <a:pathLst>
                            <a:path w="22871" h="56414">
                              <a:moveTo>
                                <a:pt x="1525" y="0"/>
                              </a:moveTo>
                              <a:cubicBezTo>
                                <a:pt x="6099" y="0"/>
                                <a:pt x="9148" y="0"/>
                                <a:pt x="12198" y="3049"/>
                              </a:cubicBezTo>
                              <a:cubicBezTo>
                                <a:pt x="15248" y="4574"/>
                                <a:pt x="18297" y="9148"/>
                                <a:pt x="19822" y="12198"/>
                              </a:cubicBezTo>
                              <a:cubicBezTo>
                                <a:pt x="21346" y="16772"/>
                                <a:pt x="22871" y="21346"/>
                                <a:pt x="22871" y="27445"/>
                              </a:cubicBezTo>
                              <a:cubicBezTo>
                                <a:pt x="22871" y="32019"/>
                                <a:pt x="21346" y="38118"/>
                                <a:pt x="19822" y="42692"/>
                              </a:cubicBezTo>
                              <a:cubicBezTo>
                                <a:pt x="18297" y="47266"/>
                                <a:pt x="15248" y="50316"/>
                                <a:pt x="12198" y="51840"/>
                              </a:cubicBezTo>
                              <a:cubicBezTo>
                                <a:pt x="7624" y="54890"/>
                                <a:pt x="4575" y="56414"/>
                                <a:pt x="0" y="56414"/>
                              </a:cubicBezTo>
                              <a:lnTo>
                                <a:pt x="0" y="56414"/>
                              </a:lnTo>
                              <a:lnTo>
                                <a:pt x="0" y="47266"/>
                              </a:lnTo>
                              <a:lnTo>
                                <a:pt x="0" y="47266"/>
                              </a:lnTo>
                              <a:cubicBezTo>
                                <a:pt x="3050" y="47266"/>
                                <a:pt x="7624" y="45742"/>
                                <a:pt x="9148" y="41167"/>
                              </a:cubicBezTo>
                              <a:cubicBezTo>
                                <a:pt x="12198" y="38118"/>
                                <a:pt x="13723" y="33544"/>
                                <a:pt x="13723" y="27445"/>
                              </a:cubicBezTo>
                              <a:cubicBezTo>
                                <a:pt x="13723" y="21346"/>
                                <a:pt x="12198" y="16772"/>
                                <a:pt x="9148" y="13723"/>
                              </a:cubicBezTo>
                              <a:cubicBezTo>
                                <a:pt x="7624" y="10673"/>
                                <a:pt x="4575" y="9148"/>
                                <a:pt x="0" y="9148"/>
                              </a:cubicBezTo>
                              <a:lnTo>
                                <a:pt x="0" y="9148"/>
                              </a:lnTo>
                              <a:lnTo>
                                <a:pt x="0" y="254"/>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6" name="Shape 466366"/>
                      <wps:cNvSpPr/>
                      <wps:spPr>
                        <a:xfrm>
                          <a:off x="2587443"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7" name="Shape 466367"/>
                      <wps:cNvSpPr/>
                      <wps:spPr>
                        <a:xfrm>
                          <a:off x="2675877" y="19821"/>
                          <a:ext cx="22871" cy="56414"/>
                        </a:xfrm>
                        <a:custGeom>
                          <a:avLst/>
                          <a:gdLst/>
                          <a:ahLst/>
                          <a:cxnLst/>
                          <a:rect l="0" t="0" r="0" b="0"/>
                          <a:pathLst>
                            <a:path w="22871" h="56414">
                              <a:moveTo>
                                <a:pt x="22871" y="0"/>
                              </a:moveTo>
                              <a:lnTo>
                                <a:pt x="22871" y="9148"/>
                              </a:lnTo>
                              <a:cubicBezTo>
                                <a:pt x="18296" y="9148"/>
                                <a:pt x="15247" y="10673"/>
                                <a:pt x="13722" y="13723"/>
                              </a:cubicBezTo>
                              <a:cubicBezTo>
                                <a:pt x="10673" y="16772"/>
                                <a:pt x="9148" y="21346"/>
                                <a:pt x="9148" y="27445"/>
                              </a:cubicBezTo>
                              <a:cubicBezTo>
                                <a:pt x="9148" y="33544"/>
                                <a:pt x="10673" y="38118"/>
                                <a:pt x="13722" y="41167"/>
                              </a:cubicBezTo>
                              <a:cubicBezTo>
                                <a:pt x="16771" y="44217"/>
                                <a:pt x="19821" y="47266"/>
                                <a:pt x="22871" y="47266"/>
                              </a:cubicBezTo>
                              <a:lnTo>
                                <a:pt x="22871" y="56414"/>
                              </a:lnTo>
                              <a:cubicBezTo>
                                <a:pt x="18296" y="56414"/>
                                <a:pt x="13722" y="54890"/>
                                <a:pt x="10673" y="51840"/>
                              </a:cubicBezTo>
                              <a:cubicBezTo>
                                <a:pt x="7623" y="50316"/>
                                <a:pt x="4574" y="45742"/>
                                <a:pt x="3049" y="42692"/>
                              </a:cubicBezTo>
                              <a:cubicBezTo>
                                <a:pt x="1525" y="38118"/>
                                <a:pt x="0" y="33544"/>
                                <a:pt x="0" y="27445"/>
                              </a:cubicBezTo>
                              <a:cubicBezTo>
                                <a:pt x="0" y="22871"/>
                                <a:pt x="1525" y="16772"/>
                                <a:pt x="3049" y="12198"/>
                              </a:cubicBezTo>
                              <a:cubicBezTo>
                                <a:pt x="4574" y="7624"/>
                                <a:pt x="7623" y="4574"/>
                                <a:pt x="10673" y="3049"/>
                              </a:cubicBezTo>
                              <a:cubicBezTo>
                                <a:pt x="13722" y="0"/>
                                <a:pt x="18296"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8" name="Shape 466368"/>
                      <wps:cNvSpPr/>
                      <wps:spPr>
                        <a:xfrm>
                          <a:off x="2624036" y="19821"/>
                          <a:ext cx="41168" cy="54890"/>
                        </a:xfrm>
                        <a:custGeom>
                          <a:avLst/>
                          <a:gdLst/>
                          <a:ahLst/>
                          <a:cxnLst/>
                          <a:rect l="0" t="0" r="0" b="0"/>
                          <a:pathLst>
                            <a:path w="41168" h="54890">
                              <a:moveTo>
                                <a:pt x="24395" y="0"/>
                              </a:moveTo>
                              <a:cubicBezTo>
                                <a:pt x="27445" y="0"/>
                                <a:pt x="30494" y="0"/>
                                <a:pt x="32019" y="1525"/>
                              </a:cubicBezTo>
                              <a:cubicBezTo>
                                <a:pt x="35068" y="3049"/>
                                <a:pt x="36593" y="3049"/>
                                <a:pt x="38118" y="6099"/>
                              </a:cubicBezTo>
                              <a:cubicBezTo>
                                <a:pt x="39643" y="7624"/>
                                <a:pt x="39643" y="9148"/>
                                <a:pt x="41168" y="12198"/>
                              </a:cubicBezTo>
                              <a:cubicBezTo>
                                <a:pt x="41168" y="13723"/>
                                <a:pt x="41168" y="16772"/>
                                <a:pt x="41168" y="21346"/>
                              </a:cubicBezTo>
                              <a:lnTo>
                                <a:pt x="41168"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69" name="Shape 466369"/>
                      <wps:cNvSpPr/>
                      <wps:spPr>
                        <a:xfrm>
                          <a:off x="2587443" y="19821"/>
                          <a:ext cx="24395" cy="30494"/>
                        </a:xfrm>
                        <a:custGeom>
                          <a:avLst/>
                          <a:gdLst/>
                          <a:ahLst/>
                          <a:cxnLst/>
                          <a:rect l="0" t="0" r="0" b="0"/>
                          <a:pathLst>
                            <a:path w="24395" h="30494">
                              <a:moveTo>
                                <a:pt x="0" y="0"/>
                              </a:moveTo>
                              <a:cubicBezTo>
                                <a:pt x="7624" y="0"/>
                                <a:pt x="13722" y="1525"/>
                                <a:pt x="18297" y="6099"/>
                              </a:cubicBez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3"/>
                                <a:pt x="12198" y="12198"/>
                              </a:cubicBezTo>
                              <a:cubicBezTo>
                                <a:pt x="9148" y="9148"/>
                                <a:pt x="4574" y="9148"/>
                                <a:pt x="0" y="9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0" name="Shape 466370"/>
                      <wps:cNvSpPr/>
                      <wps:spPr>
                        <a:xfrm>
                          <a:off x="2732291" y="19821"/>
                          <a:ext cx="24396" cy="55828"/>
                        </a:xfrm>
                        <a:custGeom>
                          <a:avLst/>
                          <a:gdLst/>
                          <a:ahLst/>
                          <a:cxnLst/>
                          <a:rect l="0" t="0" r="0" b="0"/>
                          <a:pathLst>
                            <a:path w="24396" h="55828">
                              <a:moveTo>
                                <a:pt x="24395" y="0"/>
                              </a:moveTo>
                              <a:lnTo>
                                <a:pt x="24396" y="0"/>
                              </a:lnTo>
                              <a:lnTo>
                                <a:pt x="24396" y="9148"/>
                              </a:lnTo>
                              <a:lnTo>
                                <a:pt x="24395" y="9148"/>
                              </a:lnTo>
                              <a:cubicBezTo>
                                <a:pt x="19822" y="9148"/>
                                <a:pt x="16772" y="9148"/>
                                <a:pt x="13723" y="12198"/>
                              </a:cubicBezTo>
                              <a:cubicBezTo>
                                <a:pt x="10673" y="13723"/>
                                <a:pt x="9149" y="16772"/>
                                <a:pt x="9149" y="21346"/>
                              </a:cubicBezTo>
                              <a:lnTo>
                                <a:pt x="24396" y="21346"/>
                              </a:lnTo>
                              <a:lnTo>
                                <a:pt x="24396" y="30494"/>
                              </a:lnTo>
                              <a:lnTo>
                                <a:pt x="9149" y="30494"/>
                              </a:lnTo>
                              <a:cubicBezTo>
                                <a:pt x="9149" y="35069"/>
                                <a:pt x="10673" y="39643"/>
                                <a:pt x="13723" y="42692"/>
                              </a:cubicBezTo>
                              <a:lnTo>
                                <a:pt x="24396" y="46694"/>
                              </a:lnTo>
                              <a:lnTo>
                                <a:pt x="24396" y="55828"/>
                              </a:lnTo>
                              <a:lnTo>
                                <a:pt x="6099" y="48791"/>
                              </a:lnTo>
                              <a:cubicBezTo>
                                <a:pt x="1525" y="44217"/>
                                <a:pt x="0" y="36593"/>
                                <a:pt x="0" y="27445"/>
                              </a:cubicBezTo>
                              <a:cubicBezTo>
                                <a:pt x="0" y="18297"/>
                                <a:pt x="3050" y="12198"/>
                                <a:pt x="7624" y="6099"/>
                              </a:cubicBezTo>
                              <a:cubicBezTo>
                                <a:pt x="12198"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1" name="Shape 466371"/>
                      <wps:cNvSpPr/>
                      <wps:spPr>
                        <a:xfrm>
                          <a:off x="2698748" y="1525"/>
                          <a:ext cx="22870" cy="74711"/>
                        </a:xfrm>
                        <a:custGeom>
                          <a:avLst/>
                          <a:gdLst/>
                          <a:ahLst/>
                          <a:cxnLst/>
                          <a:rect l="0" t="0" r="0" b="0"/>
                          <a:pathLst>
                            <a:path w="22870" h="74711">
                              <a:moveTo>
                                <a:pt x="13722" y="0"/>
                              </a:moveTo>
                              <a:lnTo>
                                <a:pt x="22870" y="0"/>
                              </a:lnTo>
                              <a:lnTo>
                                <a:pt x="22870" y="73186"/>
                              </a:lnTo>
                              <a:lnTo>
                                <a:pt x="13722" y="73186"/>
                              </a:lnTo>
                              <a:lnTo>
                                <a:pt x="13722" y="64038"/>
                              </a:lnTo>
                              <a:cubicBezTo>
                                <a:pt x="10673" y="70137"/>
                                <a:pt x="6099" y="74711"/>
                                <a:pt x="0" y="74711"/>
                              </a:cubicBezTo>
                              <a:lnTo>
                                <a:pt x="0" y="65563"/>
                              </a:lnTo>
                              <a:cubicBezTo>
                                <a:pt x="4574" y="65563"/>
                                <a:pt x="7623" y="64038"/>
                                <a:pt x="9148" y="60989"/>
                              </a:cubicBezTo>
                              <a:cubicBezTo>
                                <a:pt x="12198" y="57939"/>
                                <a:pt x="13722" y="53365"/>
                                <a:pt x="13722" y="47266"/>
                              </a:cubicBezTo>
                              <a:cubicBezTo>
                                <a:pt x="13722" y="39643"/>
                                <a:pt x="12198" y="35069"/>
                                <a:pt x="9148" y="32019"/>
                              </a:cubicBezTo>
                              <a:cubicBezTo>
                                <a:pt x="6099" y="28970"/>
                                <a:pt x="3049" y="27445"/>
                                <a:pt x="0" y="27445"/>
                              </a:cubicBezTo>
                              <a:lnTo>
                                <a:pt x="0" y="18297"/>
                              </a:lnTo>
                              <a:cubicBezTo>
                                <a:pt x="3049" y="18297"/>
                                <a:pt x="4574" y="18297"/>
                                <a:pt x="7623" y="19821"/>
                              </a:cubicBezTo>
                              <a:cubicBezTo>
                                <a:pt x="10673" y="21346"/>
                                <a:pt x="12198" y="24395"/>
                                <a:pt x="13722" y="25920"/>
                              </a:cubicBezTo>
                              <a:lnTo>
                                <a:pt x="1372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2" name="Shape 466372"/>
                      <wps:cNvSpPr/>
                      <wps:spPr>
                        <a:xfrm>
                          <a:off x="2756687"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4" y="18297"/>
                                <a:pt x="1525" y="18297"/>
                              </a:cubicBezTo>
                              <a:lnTo>
                                <a:pt x="0" y="17710"/>
                              </a:lnTo>
                              <a:lnTo>
                                <a:pt x="0" y="8577"/>
                              </a:lnTo>
                              <a:lnTo>
                                <a:pt x="1525" y="9148"/>
                              </a:lnTo>
                              <a:cubicBezTo>
                                <a:pt x="4574" y="9148"/>
                                <a:pt x="7624"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3" name="Shape 466373"/>
                      <wps:cNvSpPr/>
                      <wps:spPr>
                        <a:xfrm>
                          <a:off x="2756687" y="19821"/>
                          <a:ext cx="24395" cy="30494"/>
                        </a:xfrm>
                        <a:custGeom>
                          <a:avLst/>
                          <a:gdLst/>
                          <a:ahLst/>
                          <a:cxnLst/>
                          <a:rect l="0" t="0" r="0" b="0"/>
                          <a:pathLst>
                            <a:path w="24395" h="30494">
                              <a:moveTo>
                                <a:pt x="0" y="0"/>
                              </a:moveTo>
                              <a:lnTo>
                                <a:pt x="18297" y="6099"/>
                              </a:ln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2"/>
                                <a:pt x="12198" y="1219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4" name="Shape 466374"/>
                      <wps:cNvSpPr/>
                      <wps:spPr>
                        <a:xfrm>
                          <a:off x="2793280" y="19821"/>
                          <a:ext cx="41167" cy="54890"/>
                        </a:xfrm>
                        <a:custGeom>
                          <a:avLst/>
                          <a:gdLst/>
                          <a:ahLst/>
                          <a:cxnLst/>
                          <a:rect l="0" t="0" r="0" b="0"/>
                          <a:pathLst>
                            <a:path w="41167" h="54890">
                              <a:moveTo>
                                <a:pt x="24395" y="0"/>
                              </a:moveTo>
                              <a:cubicBezTo>
                                <a:pt x="27445"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1"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5" name="Shape 466375"/>
                      <wps:cNvSpPr/>
                      <wps:spPr>
                        <a:xfrm>
                          <a:off x="2878664" y="1525"/>
                          <a:ext cx="28207" cy="73186"/>
                        </a:xfrm>
                        <a:custGeom>
                          <a:avLst/>
                          <a:gdLst/>
                          <a:ahLst/>
                          <a:cxnLst/>
                          <a:rect l="0" t="0" r="0" b="0"/>
                          <a:pathLst>
                            <a:path w="28207" h="73186">
                              <a:moveTo>
                                <a:pt x="0" y="0"/>
                              </a:moveTo>
                              <a:lnTo>
                                <a:pt x="27445" y="0"/>
                              </a:lnTo>
                              <a:lnTo>
                                <a:pt x="28207" y="0"/>
                              </a:lnTo>
                              <a:lnTo>
                                <a:pt x="28207" y="9148"/>
                              </a:lnTo>
                              <a:lnTo>
                                <a:pt x="10673" y="9148"/>
                              </a:lnTo>
                              <a:lnTo>
                                <a:pt x="10673" y="35069"/>
                              </a:lnTo>
                              <a:lnTo>
                                <a:pt x="28207" y="35069"/>
                              </a:lnTo>
                              <a:lnTo>
                                <a:pt x="28207" y="44217"/>
                              </a:lnTo>
                              <a:lnTo>
                                <a:pt x="10673" y="4421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6" name="Shape 466376"/>
                      <wps:cNvSpPr/>
                      <wps:spPr>
                        <a:xfrm>
                          <a:off x="2843596" y="1525"/>
                          <a:ext cx="25920" cy="74711"/>
                        </a:xfrm>
                        <a:custGeom>
                          <a:avLst/>
                          <a:gdLst/>
                          <a:ahLst/>
                          <a:cxnLst/>
                          <a:rect l="0" t="0" r="0" b="0"/>
                          <a:pathLst>
                            <a:path w="25920" h="74711">
                              <a:moveTo>
                                <a:pt x="15247" y="0"/>
                              </a:moveTo>
                              <a:lnTo>
                                <a:pt x="15247" y="19821"/>
                              </a:lnTo>
                              <a:lnTo>
                                <a:pt x="24395" y="19821"/>
                              </a:lnTo>
                              <a:lnTo>
                                <a:pt x="24395" y="28970"/>
                              </a:lnTo>
                              <a:lnTo>
                                <a:pt x="15247" y="28970"/>
                              </a:lnTo>
                              <a:lnTo>
                                <a:pt x="15247" y="57939"/>
                              </a:lnTo>
                              <a:cubicBezTo>
                                <a:pt x="15247" y="60989"/>
                                <a:pt x="15247" y="62513"/>
                                <a:pt x="15247" y="62513"/>
                              </a:cubicBezTo>
                              <a:cubicBezTo>
                                <a:pt x="15247" y="62513"/>
                                <a:pt x="16771" y="64038"/>
                                <a:pt x="16771" y="64038"/>
                              </a:cubicBezTo>
                              <a:cubicBezTo>
                                <a:pt x="18296" y="64038"/>
                                <a:pt x="19821" y="65563"/>
                                <a:pt x="19821" y="65563"/>
                              </a:cubicBezTo>
                              <a:cubicBezTo>
                                <a:pt x="21346" y="65563"/>
                                <a:pt x="22871" y="65563"/>
                                <a:pt x="24395" y="65563"/>
                              </a:cubicBezTo>
                              <a:lnTo>
                                <a:pt x="25920" y="73186"/>
                              </a:lnTo>
                              <a:cubicBezTo>
                                <a:pt x="22871" y="73186"/>
                                <a:pt x="21346" y="74711"/>
                                <a:pt x="18296" y="74711"/>
                              </a:cubicBezTo>
                              <a:cubicBezTo>
                                <a:pt x="15247" y="74711"/>
                                <a:pt x="13722" y="73186"/>
                                <a:pt x="10673" y="73186"/>
                              </a:cubicBezTo>
                              <a:cubicBezTo>
                                <a:pt x="9148" y="71662"/>
                                <a:pt x="7623" y="70137"/>
                                <a:pt x="7623" y="68612"/>
                              </a:cubicBezTo>
                              <a:cubicBezTo>
                                <a:pt x="6098" y="67088"/>
                                <a:pt x="6098" y="64038"/>
                                <a:pt x="6098" y="57939"/>
                              </a:cubicBezTo>
                              <a:lnTo>
                                <a:pt x="6098" y="28970"/>
                              </a:lnTo>
                              <a:lnTo>
                                <a:pt x="0" y="28970"/>
                              </a:lnTo>
                              <a:lnTo>
                                <a:pt x="0" y="19821"/>
                              </a:lnTo>
                              <a:lnTo>
                                <a:pt x="6098" y="19821"/>
                              </a:lnTo>
                              <a:lnTo>
                                <a:pt x="6098" y="6099"/>
                              </a:lnTo>
                              <a:lnTo>
                                <a:pt x="1524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7" name="Shape 466377"/>
                      <wps:cNvSpPr/>
                      <wps:spPr>
                        <a:xfrm>
                          <a:off x="2947276" y="1525"/>
                          <a:ext cx="28207" cy="73186"/>
                        </a:xfrm>
                        <a:custGeom>
                          <a:avLst/>
                          <a:gdLst/>
                          <a:ahLst/>
                          <a:cxnLst/>
                          <a:rect l="0" t="0" r="0" b="0"/>
                          <a:pathLst>
                            <a:path w="28207" h="73186">
                              <a:moveTo>
                                <a:pt x="0" y="0"/>
                              </a:moveTo>
                              <a:lnTo>
                                <a:pt x="28207" y="0"/>
                              </a:lnTo>
                              <a:lnTo>
                                <a:pt x="28207" y="9148"/>
                              </a:lnTo>
                              <a:lnTo>
                                <a:pt x="24395" y="9148"/>
                              </a:lnTo>
                              <a:lnTo>
                                <a:pt x="10673" y="9148"/>
                              </a:lnTo>
                              <a:lnTo>
                                <a:pt x="10673" y="30494"/>
                              </a:lnTo>
                              <a:lnTo>
                                <a:pt x="25920" y="30494"/>
                              </a:lnTo>
                              <a:lnTo>
                                <a:pt x="28207" y="30113"/>
                              </a:lnTo>
                              <a:lnTo>
                                <a:pt x="28207" y="39643"/>
                              </a:lnTo>
                              <a:lnTo>
                                <a:pt x="27445" y="39643"/>
                              </a:lnTo>
                              <a:lnTo>
                                <a:pt x="10673" y="39643"/>
                              </a:lnTo>
                              <a:lnTo>
                                <a:pt x="10673" y="64038"/>
                              </a:lnTo>
                              <a:lnTo>
                                <a:pt x="28207" y="64038"/>
                              </a:lnTo>
                              <a:lnTo>
                                <a:pt x="28207"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8" name="Shape 466378"/>
                      <wps:cNvSpPr/>
                      <wps:spPr>
                        <a:xfrm>
                          <a:off x="2906872" y="1525"/>
                          <a:ext cx="28207" cy="44217"/>
                        </a:xfrm>
                        <a:custGeom>
                          <a:avLst/>
                          <a:gdLst/>
                          <a:ahLst/>
                          <a:cxnLst/>
                          <a:rect l="0" t="0" r="0" b="0"/>
                          <a:pathLst>
                            <a:path w="28207" h="44217">
                              <a:moveTo>
                                <a:pt x="0" y="0"/>
                              </a:moveTo>
                              <a:lnTo>
                                <a:pt x="11435" y="0"/>
                              </a:lnTo>
                              <a:cubicBezTo>
                                <a:pt x="14484" y="0"/>
                                <a:pt x="17534" y="1525"/>
                                <a:pt x="20584" y="3049"/>
                              </a:cubicBezTo>
                              <a:cubicBezTo>
                                <a:pt x="22108" y="4574"/>
                                <a:pt x="25158" y="7624"/>
                                <a:pt x="26682" y="10673"/>
                              </a:cubicBezTo>
                              <a:cubicBezTo>
                                <a:pt x="28207" y="13722"/>
                                <a:pt x="28207" y="16772"/>
                                <a:pt x="28207" y="21346"/>
                              </a:cubicBezTo>
                              <a:cubicBezTo>
                                <a:pt x="28207" y="27445"/>
                                <a:pt x="26682" y="32019"/>
                                <a:pt x="22108" y="36593"/>
                              </a:cubicBezTo>
                              <a:cubicBezTo>
                                <a:pt x="19059" y="41167"/>
                                <a:pt x="11435" y="44217"/>
                                <a:pt x="762" y="44217"/>
                              </a:cubicBezTo>
                              <a:lnTo>
                                <a:pt x="0" y="44217"/>
                              </a:lnTo>
                              <a:lnTo>
                                <a:pt x="0" y="35069"/>
                              </a:lnTo>
                              <a:lnTo>
                                <a:pt x="762" y="35069"/>
                              </a:lnTo>
                              <a:cubicBezTo>
                                <a:pt x="6861" y="35069"/>
                                <a:pt x="11435" y="33544"/>
                                <a:pt x="12960" y="30494"/>
                              </a:cubicBezTo>
                              <a:cubicBezTo>
                                <a:pt x="16009" y="28970"/>
                                <a:pt x="17534" y="25920"/>
                                <a:pt x="17534" y="21346"/>
                              </a:cubicBezTo>
                              <a:cubicBezTo>
                                <a:pt x="17534" y="18297"/>
                                <a:pt x="17534" y="15247"/>
                                <a:pt x="16009" y="13722"/>
                              </a:cubicBezTo>
                              <a:cubicBezTo>
                                <a:pt x="14484" y="10673"/>
                                <a:pt x="11435" y="9148"/>
                                <a:pt x="9911" y="9148"/>
                              </a:cubicBezTo>
                              <a:cubicBezTo>
                                <a:pt x="8386" y="9148"/>
                                <a:pt x="5336" y="9148"/>
                                <a:pt x="762"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79" name="Shape 466379"/>
                      <wps:cNvSpPr/>
                      <wps:spPr>
                        <a:xfrm>
                          <a:off x="3262893" y="43759"/>
                          <a:ext cx="22108" cy="32476"/>
                        </a:xfrm>
                        <a:custGeom>
                          <a:avLst/>
                          <a:gdLst/>
                          <a:ahLst/>
                          <a:cxnLst/>
                          <a:rect l="0" t="0" r="0" b="0"/>
                          <a:pathLst>
                            <a:path w="22108" h="32476">
                              <a:moveTo>
                                <a:pt x="22108" y="0"/>
                              </a:moveTo>
                              <a:lnTo>
                                <a:pt x="22108" y="7996"/>
                              </a:lnTo>
                              <a:lnTo>
                                <a:pt x="21346" y="8081"/>
                              </a:lnTo>
                              <a:cubicBezTo>
                                <a:pt x="18296" y="9606"/>
                                <a:pt x="15247" y="9606"/>
                                <a:pt x="13722" y="9606"/>
                              </a:cubicBezTo>
                              <a:cubicBezTo>
                                <a:pt x="12198" y="11130"/>
                                <a:pt x="10673" y="11130"/>
                                <a:pt x="10673" y="12655"/>
                              </a:cubicBezTo>
                              <a:cubicBezTo>
                                <a:pt x="9148" y="14180"/>
                                <a:pt x="9148" y="14180"/>
                                <a:pt x="9148" y="15705"/>
                              </a:cubicBezTo>
                              <a:cubicBezTo>
                                <a:pt x="9148" y="17229"/>
                                <a:pt x="10673" y="18754"/>
                                <a:pt x="12198" y="20279"/>
                              </a:cubicBezTo>
                              <a:cubicBezTo>
                                <a:pt x="13722" y="21804"/>
                                <a:pt x="15247" y="23328"/>
                                <a:pt x="19821" y="23328"/>
                              </a:cubicBezTo>
                              <a:lnTo>
                                <a:pt x="22108" y="22413"/>
                              </a:lnTo>
                              <a:lnTo>
                                <a:pt x="22108" y="30698"/>
                              </a:lnTo>
                              <a:lnTo>
                                <a:pt x="16771" y="32476"/>
                              </a:lnTo>
                              <a:cubicBezTo>
                                <a:pt x="12198" y="32476"/>
                                <a:pt x="7624" y="30952"/>
                                <a:pt x="4574" y="27902"/>
                              </a:cubicBezTo>
                              <a:cubicBezTo>
                                <a:pt x="1524" y="24853"/>
                                <a:pt x="0" y="20279"/>
                                <a:pt x="0" y="17229"/>
                              </a:cubicBezTo>
                              <a:cubicBezTo>
                                <a:pt x="0" y="14180"/>
                                <a:pt x="0" y="11130"/>
                                <a:pt x="1524" y="9606"/>
                              </a:cubicBezTo>
                              <a:cubicBezTo>
                                <a:pt x="3049" y="6556"/>
                                <a:pt x="4574" y="5032"/>
                                <a:pt x="6098" y="3507"/>
                              </a:cubicBezTo>
                              <a:cubicBezTo>
                                <a:pt x="7624" y="1982"/>
                                <a:pt x="10673" y="1982"/>
                                <a:pt x="12198" y="457"/>
                              </a:cubicBezTo>
                              <a:cubicBezTo>
                                <a:pt x="13722" y="457"/>
                                <a:pt x="16771"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80" name="Shape 466380"/>
                      <wps:cNvSpPr/>
                      <wps:spPr>
                        <a:xfrm>
                          <a:off x="3264417" y="20107"/>
                          <a:ext cx="20584" cy="18011"/>
                        </a:xfrm>
                        <a:custGeom>
                          <a:avLst/>
                          <a:gdLst/>
                          <a:ahLst/>
                          <a:cxnLst/>
                          <a:rect l="0" t="0" r="0" b="0"/>
                          <a:pathLst>
                            <a:path w="20584" h="18011">
                              <a:moveTo>
                                <a:pt x="20584" y="0"/>
                              </a:moveTo>
                              <a:lnTo>
                                <a:pt x="20584" y="9015"/>
                              </a:lnTo>
                              <a:lnTo>
                                <a:pt x="13722" y="10387"/>
                              </a:lnTo>
                              <a:cubicBezTo>
                                <a:pt x="12198" y="11912"/>
                                <a:pt x="10673" y="13437"/>
                                <a:pt x="9149" y="18011"/>
                              </a:cubicBezTo>
                              <a:lnTo>
                                <a:pt x="0" y="16486"/>
                              </a:lnTo>
                              <a:cubicBezTo>
                                <a:pt x="1525" y="11912"/>
                                <a:pt x="1525" y="8862"/>
                                <a:pt x="3049" y="5813"/>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81" name="Shape 466381"/>
                      <wps:cNvSpPr/>
                      <wps:spPr>
                        <a:xfrm>
                          <a:off x="3180558" y="1525"/>
                          <a:ext cx="71662" cy="73186"/>
                        </a:xfrm>
                        <a:custGeom>
                          <a:avLst/>
                          <a:gdLst/>
                          <a:ahLst/>
                          <a:cxnLst/>
                          <a:rect l="0" t="0" r="0" b="0"/>
                          <a:pathLst>
                            <a:path w="71662" h="73186">
                              <a:moveTo>
                                <a:pt x="0" y="0"/>
                              </a:moveTo>
                              <a:lnTo>
                                <a:pt x="16772" y="0"/>
                              </a:lnTo>
                              <a:lnTo>
                                <a:pt x="32019" y="50316"/>
                              </a:lnTo>
                              <a:cubicBezTo>
                                <a:pt x="33544" y="54890"/>
                                <a:pt x="35068" y="59464"/>
                                <a:pt x="36593" y="62513"/>
                              </a:cubicBezTo>
                              <a:cubicBezTo>
                                <a:pt x="36593" y="59464"/>
                                <a:pt x="38118" y="54890"/>
                                <a:pt x="39643" y="50316"/>
                              </a:cubicBezTo>
                              <a:lnTo>
                                <a:pt x="54890" y="0"/>
                              </a:lnTo>
                              <a:lnTo>
                                <a:pt x="71662" y="0"/>
                              </a:lnTo>
                              <a:lnTo>
                                <a:pt x="71662" y="73186"/>
                              </a:lnTo>
                              <a:lnTo>
                                <a:pt x="60989" y="73186"/>
                              </a:lnTo>
                              <a:lnTo>
                                <a:pt x="60989" y="9148"/>
                              </a:lnTo>
                              <a:lnTo>
                                <a:pt x="41167" y="73186"/>
                              </a:lnTo>
                              <a:lnTo>
                                <a:pt x="30494" y="73186"/>
                              </a:lnTo>
                              <a:lnTo>
                                <a:pt x="10673" y="9148"/>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82" name="Shape 466382"/>
                      <wps:cNvSpPr/>
                      <wps:spPr>
                        <a:xfrm>
                          <a:off x="3147014"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83" name="Shape 466383"/>
                      <wps:cNvSpPr/>
                      <wps:spPr>
                        <a:xfrm>
                          <a:off x="3084501" y="1525"/>
                          <a:ext cx="54890" cy="73186"/>
                        </a:xfrm>
                        <a:custGeom>
                          <a:avLst/>
                          <a:gdLst/>
                          <a:ahLst/>
                          <a:cxnLst/>
                          <a:rect l="0" t="0" r="0" b="0"/>
                          <a:pathLst>
                            <a:path w="54890"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90" y="64038"/>
                              </a:lnTo>
                              <a:lnTo>
                                <a:pt x="5489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84" name="Shape 466384"/>
                      <wps:cNvSpPr/>
                      <wps:spPr>
                        <a:xfrm>
                          <a:off x="3015889" y="1525"/>
                          <a:ext cx="54890" cy="73186"/>
                        </a:xfrm>
                        <a:custGeom>
                          <a:avLst/>
                          <a:gdLst/>
                          <a:ahLst/>
                          <a:cxnLst/>
                          <a:rect l="0" t="0" r="0" b="0"/>
                          <a:pathLst>
                            <a:path w="54890" h="73186">
                              <a:moveTo>
                                <a:pt x="0" y="0"/>
                              </a:moveTo>
                              <a:lnTo>
                                <a:pt x="53365" y="0"/>
                              </a:lnTo>
                              <a:lnTo>
                                <a:pt x="53365" y="9148"/>
                              </a:lnTo>
                              <a:lnTo>
                                <a:pt x="10673" y="9148"/>
                              </a:lnTo>
                              <a:lnTo>
                                <a:pt x="10673" y="30494"/>
                              </a:lnTo>
                              <a:lnTo>
                                <a:pt x="50316" y="30494"/>
                              </a:lnTo>
                              <a:lnTo>
                                <a:pt x="50316" y="39643"/>
                              </a:lnTo>
                              <a:lnTo>
                                <a:pt x="10673" y="39643"/>
                              </a:lnTo>
                              <a:lnTo>
                                <a:pt x="10673" y="64038"/>
                              </a:lnTo>
                              <a:lnTo>
                                <a:pt x="54890" y="64038"/>
                              </a:lnTo>
                              <a:lnTo>
                                <a:pt x="54890"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85" name="Shape 466385"/>
                      <wps:cNvSpPr/>
                      <wps:spPr>
                        <a:xfrm>
                          <a:off x="2975484" y="1525"/>
                          <a:ext cx="28207" cy="73186"/>
                        </a:xfrm>
                        <a:custGeom>
                          <a:avLst/>
                          <a:gdLst/>
                          <a:ahLst/>
                          <a:cxnLst/>
                          <a:rect l="0" t="0" r="0" b="0"/>
                          <a:pathLst>
                            <a:path w="28207" h="73186">
                              <a:moveTo>
                                <a:pt x="0" y="0"/>
                              </a:moveTo>
                              <a:lnTo>
                                <a:pt x="762" y="0"/>
                              </a:lnTo>
                              <a:cubicBezTo>
                                <a:pt x="6861" y="0"/>
                                <a:pt x="9911" y="0"/>
                                <a:pt x="14485" y="1525"/>
                              </a:cubicBezTo>
                              <a:cubicBezTo>
                                <a:pt x="17534" y="3049"/>
                                <a:pt x="20584" y="4574"/>
                                <a:pt x="22108" y="7624"/>
                              </a:cubicBezTo>
                              <a:cubicBezTo>
                                <a:pt x="23633" y="10673"/>
                                <a:pt x="25158" y="13722"/>
                                <a:pt x="25158" y="18297"/>
                              </a:cubicBezTo>
                              <a:cubicBezTo>
                                <a:pt x="25158" y="21346"/>
                                <a:pt x="23633" y="22871"/>
                                <a:pt x="22108" y="25920"/>
                              </a:cubicBezTo>
                              <a:cubicBezTo>
                                <a:pt x="20584" y="28970"/>
                                <a:pt x="17534" y="30494"/>
                                <a:pt x="14485" y="33544"/>
                              </a:cubicBezTo>
                              <a:cubicBezTo>
                                <a:pt x="19059" y="35069"/>
                                <a:pt x="22108" y="36593"/>
                                <a:pt x="25158" y="39643"/>
                              </a:cubicBezTo>
                              <a:cubicBezTo>
                                <a:pt x="26682" y="42692"/>
                                <a:pt x="28207" y="47266"/>
                                <a:pt x="28207" y="50316"/>
                              </a:cubicBezTo>
                              <a:cubicBezTo>
                                <a:pt x="28207" y="54890"/>
                                <a:pt x="28207" y="57939"/>
                                <a:pt x="26682" y="60989"/>
                              </a:cubicBezTo>
                              <a:cubicBezTo>
                                <a:pt x="25158" y="64038"/>
                                <a:pt x="22108" y="65563"/>
                                <a:pt x="20584" y="67088"/>
                              </a:cubicBezTo>
                              <a:cubicBezTo>
                                <a:pt x="19059" y="68612"/>
                                <a:pt x="16009" y="70137"/>
                                <a:pt x="12960" y="71662"/>
                              </a:cubicBezTo>
                              <a:cubicBezTo>
                                <a:pt x="9911" y="71662"/>
                                <a:pt x="5336" y="73186"/>
                                <a:pt x="762" y="73186"/>
                              </a:cubicBezTo>
                              <a:lnTo>
                                <a:pt x="0" y="73186"/>
                              </a:lnTo>
                              <a:lnTo>
                                <a:pt x="0" y="64038"/>
                              </a:lnTo>
                              <a:lnTo>
                                <a:pt x="762" y="64038"/>
                              </a:lnTo>
                              <a:cubicBezTo>
                                <a:pt x="3812" y="64038"/>
                                <a:pt x="5336" y="62513"/>
                                <a:pt x="6861" y="62513"/>
                              </a:cubicBezTo>
                              <a:cubicBezTo>
                                <a:pt x="8386" y="62513"/>
                                <a:pt x="11435" y="62513"/>
                                <a:pt x="12960" y="60989"/>
                              </a:cubicBezTo>
                              <a:cubicBezTo>
                                <a:pt x="14485" y="59464"/>
                                <a:pt x="14485" y="59464"/>
                                <a:pt x="16009" y="56414"/>
                              </a:cubicBezTo>
                              <a:cubicBezTo>
                                <a:pt x="17534" y="54890"/>
                                <a:pt x="17534" y="53365"/>
                                <a:pt x="17534" y="51840"/>
                              </a:cubicBezTo>
                              <a:cubicBezTo>
                                <a:pt x="17534" y="48791"/>
                                <a:pt x="17534" y="45741"/>
                                <a:pt x="16009" y="44217"/>
                              </a:cubicBezTo>
                              <a:cubicBezTo>
                                <a:pt x="14485" y="42692"/>
                                <a:pt x="11435" y="41167"/>
                                <a:pt x="9911" y="39643"/>
                              </a:cubicBezTo>
                              <a:lnTo>
                                <a:pt x="0" y="39643"/>
                              </a:lnTo>
                              <a:lnTo>
                                <a:pt x="0" y="30113"/>
                              </a:lnTo>
                              <a:lnTo>
                                <a:pt x="6861" y="28970"/>
                              </a:lnTo>
                              <a:cubicBezTo>
                                <a:pt x="9911" y="28970"/>
                                <a:pt x="11435" y="27445"/>
                                <a:pt x="12960" y="25920"/>
                              </a:cubicBezTo>
                              <a:cubicBezTo>
                                <a:pt x="14485" y="24395"/>
                                <a:pt x="14485" y="21346"/>
                                <a:pt x="14485" y="19821"/>
                              </a:cubicBezTo>
                              <a:cubicBezTo>
                                <a:pt x="14485" y="16772"/>
                                <a:pt x="14485" y="15247"/>
                                <a:pt x="12960" y="13722"/>
                              </a:cubicBezTo>
                              <a:cubicBezTo>
                                <a:pt x="11435" y="12198"/>
                                <a:pt x="9911" y="10673"/>
                                <a:pt x="8386"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3" name="Shape 476053"/>
                      <wps:cNvSpPr/>
                      <wps:spPr>
                        <a:xfrm>
                          <a:off x="3322357" y="21346"/>
                          <a:ext cx="9148" cy="53365"/>
                        </a:xfrm>
                        <a:custGeom>
                          <a:avLst/>
                          <a:gdLst/>
                          <a:ahLst/>
                          <a:cxnLst/>
                          <a:rect l="0" t="0" r="0" b="0"/>
                          <a:pathLst>
                            <a:path w="9148" h="53365">
                              <a:moveTo>
                                <a:pt x="0" y="0"/>
                              </a:moveTo>
                              <a:lnTo>
                                <a:pt x="9148" y="0"/>
                              </a:lnTo>
                              <a:lnTo>
                                <a:pt x="9148"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87" name="Shape 466387"/>
                      <wps:cNvSpPr/>
                      <wps:spPr>
                        <a:xfrm>
                          <a:off x="3506847" y="20029"/>
                          <a:ext cx="23633" cy="55889"/>
                        </a:xfrm>
                        <a:custGeom>
                          <a:avLst/>
                          <a:gdLst/>
                          <a:ahLst/>
                          <a:cxnLst/>
                          <a:rect l="0" t="0" r="0" b="0"/>
                          <a:pathLst>
                            <a:path w="23633" h="55889">
                              <a:moveTo>
                                <a:pt x="23633" y="0"/>
                              </a:moveTo>
                              <a:lnTo>
                                <a:pt x="23633" y="9267"/>
                              </a:lnTo>
                              <a:lnTo>
                                <a:pt x="13722" y="13515"/>
                              </a:lnTo>
                              <a:cubicBezTo>
                                <a:pt x="10673" y="16564"/>
                                <a:pt x="9148" y="21138"/>
                                <a:pt x="9148" y="27237"/>
                              </a:cubicBezTo>
                              <a:cubicBezTo>
                                <a:pt x="9148" y="33336"/>
                                <a:pt x="10673" y="37910"/>
                                <a:pt x="13722" y="40959"/>
                              </a:cubicBezTo>
                              <a:lnTo>
                                <a:pt x="23633" y="46623"/>
                              </a:lnTo>
                              <a:lnTo>
                                <a:pt x="23633" y="55889"/>
                              </a:lnTo>
                              <a:lnTo>
                                <a:pt x="6099" y="48583"/>
                              </a:lnTo>
                              <a:cubicBezTo>
                                <a:pt x="1525" y="44009"/>
                                <a:pt x="0" y="36385"/>
                                <a:pt x="0" y="27237"/>
                              </a:cubicBezTo>
                              <a:cubicBezTo>
                                <a:pt x="0" y="16564"/>
                                <a:pt x="3049" y="10465"/>
                                <a:pt x="7624" y="4366"/>
                              </a:cubicBezTo>
                              <a:lnTo>
                                <a:pt x="23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88" name="Shape 466388"/>
                      <wps:cNvSpPr/>
                      <wps:spPr>
                        <a:xfrm>
                          <a:off x="3397068" y="19821"/>
                          <a:ext cx="44217" cy="56414"/>
                        </a:xfrm>
                        <a:custGeom>
                          <a:avLst/>
                          <a:gdLst/>
                          <a:ahLst/>
                          <a:cxnLst/>
                          <a:rect l="0" t="0" r="0" b="0"/>
                          <a:pathLst>
                            <a:path w="44217" h="56414">
                              <a:moveTo>
                                <a:pt x="13722" y="0"/>
                              </a:moveTo>
                              <a:cubicBezTo>
                                <a:pt x="15247" y="0"/>
                                <a:pt x="18297" y="0"/>
                                <a:pt x="21346" y="0"/>
                              </a:cubicBezTo>
                              <a:cubicBezTo>
                                <a:pt x="24395" y="0"/>
                                <a:pt x="28970" y="0"/>
                                <a:pt x="32019" y="1525"/>
                              </a:cubicBezTo>
                              <a:cubicBezTo>
                                <a:pt x="35068" y="3049"/>
                                <a:pt x="36593" y="4574"/>
                                <a:pt x="38118" y="6099"/>
                              </a:cubicBezTo>
                              <a:cubicBezTo>
                                <a:pt x="39643" y="7624"/>
                                <a:pt x="41168" y="10673"/>
                                <a:pt x="41168" y="15247"/>
                              </a:cubicBezTo>
                              <a:lnTo>
                                <a:pt x="32019" y="16772"/>
                              </a:lnTo>
                              <a:cubicBezTo>
                                <a:pt x="32019" y="13723"/>
                                <a:pt x="30495" y="12198"/>
                                <a:pt x="28970" y="10673"/>
                              </a:cubicBezTo>
                              <a:cubicBezTo>
                                <a:pt x="27445" y="9148"/>
                                <a:pt x="24395" y="9148"/>
                                <a:pt x="21346" y="9148"/>
                              </a:cubicBezTo>
                              <a:cubicBezTo>
                                <a:pt x="16772" y="9148"/>
                                <a:pt x="15247" y="9148"/>
                                <a:pt x="13722" y="10673"/>
                              </a:cubicBezTo>
                              <a:cubicBezTo>
                                <a:pt x="12198" y="12198"/>
                                <a:pt x="10673" y="12198"/>
                                <a:pt x="10673" y="13723"/>
                              </a:cubicBezTo>
                              <a:cubicBezTo>
                                <a:pt x="10673" y="15247"/>
                                <a:pt x="10673" y="16772"/>
                                <a:pt x="12198" y="16772"/>
                              </a:cubicBezTo>
                              <a:cubicBezTo>
                                <a:pt x="12198" y="18297"/>
                                <a:pt x="13722" y="18297"/>
                                <a:pt x="15247" y="18297"/>
                              </a:cubicBezTo>
                              <a:cubicBezTo>
                                <a:pt x="15247" y="19821"/>
                                <a:pt x="18297" y="19821"/>
                                <a:pt x="22871" y="21346"/>
                              </a:cubicBezTo>
                              <a:cubicBezTo>
                                <a:pt x="28970" y="22871"/>
                                <a:pt x="32019" y="24396"/>
                                <a:pt x="35068" y="25920"/>
                              </a:cubicBezTo>
                              <a:cubicBezTo>
                                <a:pt x="38118" y="25920"/>
                                <a:pt x="39643" y="27445"/>
                                <a:pt x="41168" y="30494"/>
                              </a:cubicBezTo>
                              <a:cubicBezTo>
                                <a:pt x="42692" y="32019"/>
                                <a:pt x="44217" y="35069"/>
                                <a:pt x="44217" y="38118"/>
                              </a:cubicBezTo>
                              <a:cubicBezTo>
                                <a:pt x="44217" y="41167"/>
                                <a:pt x="42692" y="44217"/>
                                <a:pt x="41168" y="47266"/>
                              </a:cubicBezTo>
                              <a:cubicBezTo>
                                <a:pt x="39643" y="50316"/>
                                <a:pt x="36593" y="51840"/>
                                <a:pt x="33544" y="53365"/>
                              </a:cubicBezTo>
                              <a:cubicBezTo>
                                <a:pt x="30495" y="54890"/>
                                <a:pt x="27445" y="56414"/>
                                <a:pt x="22871" y="56414"/>
                              </a:cubicBezTo>
                              <a:cubicBezTo>
                                <a:pt x="15247" y="56414"/>
                                <a:pt x="10673" y="54890"/>
                                <a:pt x="7624" y="51840"/>
                              </a:cubicBezTo>
                              <a:cubicBezTo>
                                <a:pt x="3049" y="48791"/>
                                <a:pt x="1525" y="44217"/>
                                <a:pt x="0" y="39643"/>
                              </a:cubicBezTo>
                              <a:lnTo>
                                <a:pt x="9148" y="38118"/>
                              </a:lnTo>
                              <a:cubicBezTo>
                                <a:pt x="9148" y="41167"/>
                                <a:pt x="10673" y="42692"/>
                                <a:pt x="13722" y="44217"/>
                              </a:cubicBezTo>
                              <a:cubicBezTo>
                                <a:pt x="15247" y="45742"/>
                                <a:pt x="18297" y="47266"/>
                                <a:pt x="22871" y="47266"/>
                              </a:cubicBezTo>
                              <a:cubicBezTo>
                                <a:pt x="27445" y="47266"/>
                                <a:pt x="30495" y="45742"/>
                                <a:pt x="32019" y="44217"/>
                              </a:cubicBezTo>
                              <a:cubicBezTo>
                                <a:pt x="33544" y="42692"/>
                                <a:pt x="35068" y="41167"/>
                                <a:pt x="35068" y="39643"/>
                              </a:cubicBezTo>
                              <a:cubicBezTo>
                                <a:pt x="35068" y="38118"/>
                                <a:pt x="33544" y="36593"/>
                                <a:pt x="32019" y="35069"/>
                              </a:cubicBezTo>
                              <a:cubicBezTo>
                                <a:pt x="30495" y="35069"/>
                                <a:pt x="27445" y="33544"/>
                                <a:pt x="22871" y="32019"/>
                              </a:cubicBezTo>
                              <a:cubicBezTo>
                                <a:pt x="16772" y="30494"/>
                                <a:pt x="12198" y="28970"/>
                                <a:pt x="9148" y="27445"/>
                              </a:cubicBezTo>
                              <a:cubicBezTo>
                                <a:pt x="6099" y="25920"/>
                                <a:pt x="4575" y="24396"/>
                                <a:pt x="3049" y="22871"/>
                              </a:cubicBezTo>
                              <a:cubicBezTo>
                                <a:pt x="1525" y="19821"/>
                                <a:pt x="1525" y="18297"/>
                                <a:pt x="1525" y="15247"/>
                              </a:cubicBezTo>
                              <a:cubicBezTo>
                                <a:pt x="1525" y="12198"/>
                                <a:pt x="1525" y="10673"/>
                                <a:pt x="3049" y="9148"/>
                              </a:cubicBezTo>
                              <a:cubicBezTo>
                                <a:pt x="4575" y="6099"/>
                                <a:pt x="6099" y="4574"/>
                                <a:pt x="7624" y="3049"/>
                              </a:cubicBezTo>
                              <a:cubicBezTo>
                                <a:pt x="9148" y="1525"/>
                                <a:pt x="10673" y="1525"/>
                                <a:pt x="137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89" name="Shape 466389"/>
                      <wps:cNvSpPr/>
                      <wps:spPr>
                        <a:xfrm>
                          <a:off x="3345227" y="19821"/>
                          <a:ext cx="41167" cy="54890"/>
                        </a:xfrm>
                        <a:custGeom>
                          <a:avLst/>
                          <a:gdLst/>
                          <a:ahLst/>
                          <a:cxnLst/>
                          <a:rect l="0" t="0" r="0" b="0"/>
                          <a:pathLst>
                            <a:path w="41167" h="54890">
                              <a:moveTo>
                                <a:pt x="24395" y="0"/>
                              </a:moveTo>
                              <a:cubicBezTo>
                                <a:pt x="27445"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5" y="10673"/>
                              </a:cubicBezTo>
                              <a:cubicBezTo>
                                <a:pt x="25920" y="9148"/>
                                <a:pt x="24395" y="9148"/>
                                <a:pt x="21346" y="9148"/>
                              </a:cubicBezTo>
                              <a:cubicBezTo>
                                <a:pt x="18297" y="9148"/>
                                <a:pt x="15247" y="9148"/>
                                <a:pt x="12198" y="12198"/>
                              </a:cubicBezTo>
                              <a:cubicBezTo>
                                <a:pt x="10673" y="13723"/>
                                <a:pt x="9148" y="18297"/>
                                <a:pt x="9148" y="25920"/>
                              </a:cubicBezTo>
                              <a:lnTo>
                                <a:pt x="9148" y="54890"/>
                              </a:lnTo>
                              <a:lnTo>
                                <a:pt x="0" y="54890"/>
                              </a:lnTo>
                              <a:lnTo>
                                <a:pt x="0" y="1525"/>
                              </a:lnTo>
                              <a:lnTo>
                                <a:pt x="9148" y="1525"/>
                              </a:lnTo>
                              <a:lnTo>
                                <a:pt x="9148" y="7624"/>
                              </a:ln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90" name="Shape 466390"/>
                      <wps:cNvSpPr/>
                      <wps:spPr>
                        <a:xfrm>
                          <a:off x="3285001" y="19821"/>
                          <a:ext cx="25158" cy="54890"/>
                        </a:xfrm>
                        <a:custGeom>
                          <a:avLst/>
                          <a:gdLst/>
                          <a:ahLst/>
                          <a:cxnLst/>
                          <a:rect l="0" t="0" r="0" b="0"/>
                          <a:pathLst>
                            <a:path w="25158" h="54890">
                              <a:moveTo>
                                <a:pt x="2287" y="0"/>
                              </a:moveTo>
                              <a:cubicBezTo>
                                <a:pt x="6861" y="0"/>
                                <a:pt x="9911" y="0"/>
                                <a:pt x="12960" y="1525"/>
                              </a:cubicBezTo>
                              <a:cubicBezTo>
                                <a:pt x="16009" y="1525"/>
                                <a:pt x="17534" y="3049"/>
                                <a:pt x="19059" y="4574"/>
                              </a:cubicBezTo>
                              <a:cubicBezTo>
                                <a:pt x="20584" y="6099"/>
                                <a:pt x="20584" y="9148"/>
                                <a:pt x="22108" y="12198"/>
                              </a:cubicBezTo>
                              <a:cubicBezTo>
                                <a:pt x="22108" y="13723"/>
                                <a:pt x="22108" y="15247"/>
                                <a:pt x="22108" y="19821"/>
                              </a:cubicBezTo>
                              <a:lnTo>
                                <a:pt x="22108" y="30494"/>
                              </a:lnTo>
                              <a:cubicBezTo>
                                <a:pt x="22108" y="38118"/>
                                <a:pt x="22108" y="44217"/>
                                <a:pt x="22108" y="47266"/>
                              </a:cubicBezTo>
                              <a:cubicBezTo>
                                <a:pt x="23633" y="48791"/>
                                <a:pt x="23633" y="51840"/>
                                <a:pt x="25158" y="54890"/>
                              </a:cubicBezTo>
                              <a:lnTo>
                                <a:pt x="16009" y="54890"/>
                              </a:lnTo>
                              <a:cubicBezTo>
                                <a:pt x="14485" y="53365"/>
                                <a:pt x="12960" y="50316"/>
                                <a:pt x="12960" y="48791"/>
                              </a:cubicBezTo>
                              <a:cubicBezTo>
                                <a:pt x="9911" y="51840"/>
                                <a:pt x="6861" y="53365"/>
                                <a:pt x="3812" y="53365"/>
                              </a:cubicBezTo>
                              <a:lnTo>
                                <a:pt x="0" y="54636"/>
                              </a:lnTo>
                              <a:lnTo>
                                <a:pt x="0" y="46351"/>
                              </a:lnTo>
                              <a:lnTo>
                                <a:pt x="5336" y="44217"/>
                              </a:lnTo>
                              <a:cubicBezTo>
                                <a:pt x="8386" y="42692"/>
                                <a:pt x="9911" y="41167"/>
                                <a:pt x="11435"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5" y="12198"/>
                                <a:pt x="9911" y="10673"/>
                              </a:cubicBezTo>
                              <a:cubicBezTo>
                                <a:pt x="8386" y="9148"/>
                                <a:pt x="5336" y="9148"/>
                                <a:pt x="762"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91" name="Shape 466391"/>
                      <wps:cNvSpPr/>
                      <wps:spPr>
                        <a:xfrm>
                          <a:off x="3453482" y="1525"/>
                          <a:ext cx="41167" cy="73186"/>
                        </a:xfrm>
                        <a:custGeom>
                          <a:avLst/>
                          <a:gdLst/>
                          <a:ahLst/>
                          <a:cxnLst/>
                          <a:rect l="0" t="0" r="0" b="0"/>
                          <a:pathLst>
                            <a:path w="41167" h="73186">
                              <a:moveTo>
                                <a:pt x="0" y="0"/>
                              </a:moveTo>
                              <a:lnTo>
                                <a:pt x="9148" y="0"/>
                              </a:lnTo>
                              <a:lnTo>
                                <a:pt x="9148" y="25920"/>
                              </a:lnTo>
                              <a:cubicBezTo>
                                <a:pt x="13722" y="19821"/>
                                <a:pt x="18297" y="18297"/>
                                <a:pt x="24395" y="18297"/>
                              </a:cubicBezTo>
                              <a:cubicBezTo>
                                <a:pt x="27444" y="18297"/>
                                <a:pt x="30494" y="18297"/>
                                <a:pt x="33544" y="19821"/>
                              </a:cubicBezTo>
                              <a:cubicBezTo>
                                <a:pt x="36593" y="21346"/>
                                <a:pt x="38118" y="24395"/>
                                <a:pt x="39642" y="25920"/>
                              </a:cubicBezTo>
                              <a:cubicBezTo>
                                <a:pt x="41167" y="28970"/>
                                <a:pt x="41167" y="33544"/>
                                <a:pt x="41167" y="38118"/>
                              </a:cubicBezTo>
                              <a:lnTo>
                                <a:pt x="41167" y="73186"/>
                              </a:lnTo>
                              <a:lnTo>
                                <a:pt x="32019" y="73186"/>
                              </a:lnTo>
                              <a:lnTo>
                                <a:pt x="32019" y="39643"/>
                              </a:lnTo>
                              <a:cubicBezTo>
                                <a:pt x="32019" y="35069"/>
                                <a:pt x="30494" y="32019"/>
                                <a:pt x="28969" y="30494"/>
                              </a:cubicBezTo>
                              <a:cubicBezTo>
                                <a:pt x="27444" y="27445"/>
                                <a:pt x="24395" y="27445"/>
                                <a:pt x="21346" y="27445"/>
                              </a:cubicBezTo>
                              <a:cubicBezTo>
                                <a:pt x="19821" y="27445"/>
                                <a:pt x="16771" y="27445"/>
                                <a:pt x="15247" y="28970"/>
                              </a:cubicBezTo>
                              <a:cubicBezTo>
                                <a:pt x="13722" y="30494"/>
                                <a:pt x="10673" y="32019"/>
                                <a:pt x="10673" y="35069"/>
                              </a:cubicBezTo>
                              <a:cubicBezTo>
                                <a:pt x="9148" y="36593"/>
                                <a:pt x="9148" y="39643"/>
                                <a:pt x="9148" y="44217"/>
                              </a:cubicBezTo>
                              <a:lnTo>
                                <a:pt x="9148"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4" name="Shape 476054"/>
                      <wps:cNvSpPr/>
                      <wps:spPr>
                        <a:xfrm>
                          <a:off x="3322357" y="1525"/>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93" name="Shape 466393"/>
                      <wps:cNvSpPr/>
                      <wps:spPr>
                        <a:xfrm>
                          <a:off x="3665418" y="19821"/>
                          <a:ext cx="44217" cy="56414"/>
                        </a:xfrm>
                        <a:custGeom>
                          <a:avLst/>
                          <a:gdLst/>
                          <a:ahLst/>
                          <a:cxnLst/>
                          <a:rect l="0" t="0" r="0" b="0"/>
                          <a:pathLst>
                            <a:path w="44217" h="56414">
                              <a:moveTo>
                                <a:pt x="13722" y="0"/>
                              </a:moveTo>
                              <a:cubicBezTo>
                                <a:pt x="15247" y="0"/>
                                <a:pt x="18296" y="0"/>
                                <a:pt x="21346" y="0"/>
                              </a:cubicBezTo>
                              <a:cubicBezTo>
                                <a:pt x="24395" y="0"/>
                                <a:pt x="28970" y="0"/>
                                <a:pt x="32019" y="1525"/>
                              </a:cubicBezTo>
                              <a:cubicBezTo>
                                <a:pt x="35068" y="3049"/>
                                <a:pt x="36593" y="4574"/>
                                <a:pt x="38118" y="6099"/>
                              </a:cubicBezTo>
                              <a:cubicBezTo>
                                <a:pt x="39643" y="7624"/>
                                <a:pt x="41167" y="10673"/>
                                <a:pt x="41167" y="15247"/>
                              </a:cubicBezTo>
                              <a:lnTo>
                                <a:pt x="32019" y="16772"/>
                              </a:lnTo>
                              <a:cubicBezTo>
                                <a:pt x="32019" y="13723"/>
                                <a:pt x="30494" y="12198"/>
                                <a:pt x="28970" y="10673"/>
                              </a:cubicBezTo>
                              <a:cubicBezTo>
                                <a:pt x="27445" y="9148"/>
                                <a:pt x="24395" y="9148"/>
                                <a:pt x="21346" y="9148"/>
                              </a:cubicBezTo>
                              <a:cubicBezTo>
                                <a:pt x="16772" y="9148"/>
                                <a:pt x="15247" y="9148"/>
                                <a:pt x="13722" y="10673"/>
                              </a:cubicBezTo>
                              <a:cubicBezTo>
                                <a:pt x="12198" y="12198"/>
                                <a:pt x="10673" y="12198"/>
                                <a:pt x="10673" y="13723"/>
                              </a:cubicBezTo>
                              <a:cubicBezTo>
                                <a:pt x="10673" y="15247"/>
                                <a:pt x="10673" y="16772"/>
                                <a:pt x="12198" y="16772"/>
                              </a:cubicBezTo>
                              <a:cubicBezTo>
                                <a:pt x="12198" y="18297"/>
                                <a:pt x="13722" y="18297"/>
                                <a:pt x="15247" y="18297"/>
                              </a:cubicBezTo>
                              <a:cubicBezTo>
                                <a:pt x="15247" y="19821"/>
                                <a:pt x="18296" y="19821"/>
                                <a:pt x="22871" y="21346"/>
                              </a:cubicBezTo>
                              <a:cubicBezTo>
                                <a:pt x="28970" y="22871"/>
                                <a:pt x="32019" y="24396"/>
                                <a:pt x="35068" y="25920"/>
                              </a:cubicBezTo>
                              <a:cubicBezTo>
                                <a:pt x="38118" y="25920"/>
                                <a:pt x="39643" y="27445"/>
                                <a:pt x="41167" y="30494"/>
                              </a:cubicBezTo>
                              <a:cubicBezTo>
                                <a:pt x="42692" y="32019"/>
                                <a:pt x="44217" y="35069"/>
                                <a:pt x="44217" y="38118"/>
                              </a:cubicBezTo>
                              <a:cubicBezTo>
                                <a:pt x="44217" y="41167"/>
                                <a:pt x="42692" y="44217"/>
                                <a:pt x="41167" y="47266"/>
                              </a:cubicBezTo>
                              <a:cubicBezTo>
                                <a:pt x="39643" y="50316"/>
                                <a:pt x="36593" y="51840"/>
                                <a:pt x="33544" y="53365"/>
                              </a:cubicBezTo>
                              <a:cubicBezTo>
                                <a:pt x="30494" y="54890"/>
                                <a:pt x="27445" y="56414"/>
                                <a:pt x="22871" y="56414"/>
                              </a:cubicBezTo>
                              <a:cubicBezTo>
                                <a:pt x="15247" y="56414"/>
                                <a:pt x="10673" y="54890"/>
                                <a:pt x="7623" y="51840"/>
                              </a:cubicBezTo>
                              <a:cubicBezTo>
                                <a:pt x="3049" y="48791"/>
                                <a:pt x="1525" y="44217"/>
                                <a:pt x="0" y="39643"/>
                              </a:cubicBezTo>
                              <a:lnTo>
                                <a:pt x="9148" y="38118"/>
                              </a:lnTo>
                              <a:cubicBezTo>
                                <a:pt x="9148" y="41167"/>
                                <a:pt x="10673" y="42692"/>
                                <a:pt x="13722" y="44217"/>
                              </a:cubicBezTo>
                              <a:cubicBezTo>
                                <a:pt x="15247" y="45742"/>
                                <a:pt x="18296" y="47266"/>
                                <a:pt x="22871" y="47266"/>
                              </a:cubicBezTo>
                              <a:cubicBezTo>
                                <a:pt x="27445" y="47266"/>
                                <a:pt x="30494" y="45742"/>
                                <a:pt x="32019" y="44217"/>
                              </a:cubicBezTo>
                              <a:cubicBezTo>
                                <a:pt x="33544" y="42692"/>
                                <a:pt x="35068" y="41167"/>
                                <a:pt x="35068" y="39643"/>
                              </a:cubicBezTo>
                              <a:cubicBezTo>
                                <a:pt x="35068" y="38118"/>
                                <a:pt x="33544" y="36593"/>
                                <a:pt x="32019" y="35069"/>
                              </a:cubicBezTo>
                              <a:cubicBezTo>
                                <a:pt x="30494" y="35069"/>
                                <a:pt x="27445" y="33544"/>
                                <a:pt x="22871" y="32019"/>
                              </a:cubicBezTo>
                              <a:cubicBezTo>
                                <a:pt x="16772" y="30494"/>
                                <a:pt x="12198" y="28970"/>
                                <a:pt x="9148" y="27445"/>
                              </a:cubicBezTo>
                              <a:cubicBezTo>
                                <a:pt x="6098" y="25920"/>
                                <a:pt x="4574" y="24396"/>
                                <a:pt x="3049" y="22871"/>
                              </a:cubicBezTo>
                              <a:cubicBezTo>
                                <a:pt x="1525" y="19821"/>
                                <a:pt x="1525" y="18297"/>
                                <a:pt x="1525" y="15247"/>
                              </a:cubicBezTo>
                              <a:cubicBezTo>
                                <a:pt x="1525" y="12198"/>
                                <a:pt x="1525" y="10673"/>
                                <a:pt x="3049" y="9148"/>
                              </a:cubicBezTo>
                              <a:cubicBezTo>
                                <a:pt x="4574" y="6099"/>
                                <a:pt x="6098" y="4574"/>
                                <a:pt x="7623" y="3049"/>
                              </a:cubicBezTo>
                              <a:cubicBezTo>
                                <a:pt x="9148" y="1525"/>
                                <a:pt x="10673" y="1525"/>
                                <a:pt x="137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94" name="Shape 466394"/>
                      <wps:cNvSpPr/>
                      <wps:spPr>
                        <a:xfrm>
                          <a:off x="3563262" y="19821"/>
                          <a:ext cx="47266" cy="56414"/>
                        </a:xfrm>
                        <a:custGeom>
                          <a:avLst/>
                          <a:gdLst/>
                          <a:ahLst/>
                          <a:cxnLst/>
                          <a:rect l="0" t="0" r="0" b="0"/>
                          <a:pathLst>
                            <a:path w="47266" h="56414">
                              <a:moveTo>
                                <a:pt x="24395" y="0"/>
                              </a:moveTo>
                              <a:cubicBezTo>
                                <a:pt x="30495" y="0"/>
                                <a:pt x="35068" y="0"/>
                                <a:pt x="38118" y="3049"/>
                              </a:cubicBezTo>
                              <a:cubicBezTo>
                                <a:pt x="42692" y="6099"/>
                                <a:pt x="44217" y="10673"/>
                                <a:pt x="45741" y="16772"/>
                              </a:cubicBezTo>
                              <a:lnTo>
                                <a:pt x="36593" y="18297"/>
                              </a:lnTo>
                              <a:cubicBezTo>
                                <a:pt x="35068" y="15247"/>
                                <a:pt x="33544" y="12198"/>
                                <a:pt x="32019" y="10673"/>
                              </a:cubicBezTo>
                              <a:cubicBezTo>
                                <a:pt x="30495" y="9148"/>
                                <a:pt x="27445" y="9148"/>
                                <a:pt x="24395" y="9148"/>
                              </a:cubicBezTo>
                              <a:cubicBezTo>
                                <a:pt x="19821" y="9148"/>
                                <a:pt x="16772" y="10673"/>
                                <a:pt x="13722" y="13723"/>
                              </a:cubicBezTo>
                              <a:cubicBezTo>
                                <a:pt x="10673" y="16772"/>
                                <a:pt x="9148" y="21346"/>
                                <a:pt x="9148" y="27445"/>
                              </a:cubicBezTo>
                              <a:cubicBezTo>
                                <a:pt x="9148" y="33544"/>
                                <a:pt x="10673" y="39643"/>
                                <a:pt x="13722" y="42692"/>
                              </a:cubicBezTo>
                              <a:cubicBezTo>
                                <a:pt x="16772" y="45742"/>
                                <a:pt x="19821" y="47266"/>
                                <a:pt x="24395" y="47266"/>
                              </a:cubicBezTo>
                              <a:cubicBezTo>
                                <a:pt x="27445" y="47266"/>
                                <a:pt x="30495" y="45742"/>
                                <a:pt x="33544" y="44217"/>
                              </a:cubicBezTo>
                              <a:cubicBezTo>
                                <a:pt x="36593" y="41167"/>
                                <a:pt x="38118" y="38118"/>
                                <a:pt x="38118" y="35069"/>
                              </a:cubicBezTo>
                              <a:lnTo>
                                <a:pt x="47266" y="36593"/>
                              </a:lnTo>
                              <a:cubicBezTo>
                                <a:pt x="45741" y="42692"/>
                                <a:pt x="44217" y="47266"/>
                                <a:pt x="39643" y="50316"/>
                              </a:cubicBezTo>
                              <a:cubicBezTo>
                                <a:pt x="35068" y="53365"/>
                                <a:pt x="30495" y="56414"/>
                                <a:pt x="24395" y="56414"/>
                              </a:cubicBezTo>
                              <a:cubicBezTo>
                                <a:pt x="16772" y="56414"/>
                                <a:pt x="10673" y="53365"/>
                                <a:pt x="6099" y="48791"/>
                              </a:cubicBezTo>
                              <a:cubicBezTo>
                                <a:pt x="1525" y="44217"/>
                                <a:pt x="0" y="36593"/>
                                <a:pt x="0" y="27445"/>
                              </a:cubicBezTo>
                              <a:cubicBezTo>
                                <a:pt x="0" y="21346"/>
                                <a:pt x="1525" y="16772"/>
                                <a:pt x="3049" y="12198"/>
                              </a:cubicBezTo>
                              <a:cubicBezTo>
                                <a:pt x="4574" y="7624"/>
                                <a:pt x="7624" y="4574"/>
                                <a:pt x="12198" y="3049"/>
                              </a:cubicBezTo>
                              <a:cubicBezTo>
                                <a:pt x="15247" y="0"/>
                                <a:pt x="19821"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95" name="Shape 466395"/>
                      <wps:cNvSpPr/>
                      <wps:spPr>
                        <a:xfrm>
                          <a:off x="3530480" y="19821"/>
                          <a:ext cx="23633" cy="56414"/>
                        </a:xfrm>
                        <a:custGeom>
                          <a:avLst/>
                          <a:gdLst/>
                          <a:ahLst/>
                          <a:cxnLst/>
                          <a:rect l="0" t="0" r="0" b="0"/>
                          <a:pathLst>
                            <a:path w="23633" h="56414">
                              <a:moveTo>
                                <a:pt x="762" y="0"/>
                              </a:moveTo>
                              <a:cubicBezTo>
                                <a:pt x="6861" y="0"/>
                                <a:pt x="12960" y="1525"/>
                                <a:pt x="17534" y="6099"/>
                              </a:cubicBezTo>
                              <a:cubicBezTo>
                                <a:pt x="22108" y="10673"/>
                                <a:pt x="23633" y="18297"/>
                                <a:pt x="23633" y="27445"/>
                              </a:cubicBezTo>
                              <a:cubicBezTo>
                                <a:pt x="23633" y="33544"/>
                                <a:pt x="22108" y="39643"/>
                                <a:pt x="20584" y="42692"/>
                              </a:cubicBezTo>
                              <a:cubicBezTo>
                                <a:pt x="19059" y="47266"/>
                                <a:pt x="16009" y="50316"/>
                                <a:pt x="11435" y="51840"/>
                              </a:cubicBezTo>
                              <a:cubicBezTo>
                                <a:pt x="8386" y="54890"/>
                                <a:pt x="3812" y="56414"/>
                                <a:pt x="762" y="56414"/>
                              </a:cubicBezTo>
                              <a:lnTo>
                                <a:pt x="0" y="56097"/>
                              </a:lnTo>
                              <a:lnTo>
                                <a:pt x="0" y="46831"/>
                              </a:lnTo>
                              <a:lnTo>
                                <a:pt x="762" y="47266"/>
                              </a:lnTo>
                              <a:cubicBezTo>
                                <a:pt x="3812" y="47266"/>
                                <a:pt x="6861" y="44217"/>
                                <a:pt x="9911" y="41167"/>
                              </a:cubicBezTo>
                              <a:cubicBezTo>
                                <a:pt x="12960" y="38118"/>
                                <a:pt x="14485" y="33544"/>
                                <a:pt x="14485" y="27445"/>
                              </a:cubicBezTo>
                              <a:cubicBezTo>
                                <a:pt x="14485" y="21346"/>
                                <a:pt x="12960" y="16772"/>
                                <a:pt x="9911" y="13723"/>
                              </a:cubicBezTo>
                              <a:cubicBezTo>
                                <a:pt x="6861" y="10673"/>
                                <a:pt x="3812" y="9148"/>
                                <a:pt x="762" y="9148"/>
                              </a:cubicBezTo>
                              <a:lnTo>
                                <a:pt x="0" y="9475"/>
                              </a:lnTo>
                              <a:lnTo>
                                <a:pt x="0" y="208"/>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96" name="Shape 466396"/>
                      <wps:cNvSpPr/>
                      <wps:spPr>
                        <a:xfrm>
                          <a:off x="3721832" y="1525"/>
                          <a:ext cx="28207" cy="73186"/>
                        </a:xfrm>
                        <a:custGeom>
                          <a:avLst/>
                          <a:gdLst/>
                          <a:ahLst/>
                          <a:cxnLst/>
                          <a:rect l="0" t="0" r="0" b="0"/>
                          <a:pathLst>
                            <a:path w="28207" h="73186">
                              <a:moveTo>
                                <a:pt x="0" y="0"/>
                              </a:moveTo>
                              <a:lnTo>
                                <a:pt x="27445" y="0"/>
                              </a:lnTo>
                              <a:lnTo>
                                <a:pt x="28207" y="0"/>
                              </a:lnTo>
                              <a:lnTo>
                                <a:pt x="28207" y="9148"/>
                              </a:lnTo>
                              <a:lnTo>
                                <a:pt x="10673" y="9148"/>
                              </a:lnTo>
                              <a:lnTo>
                                <a:pt x="10673" y="35069"/>
                              </a:lnTo>
                              <a:lnTo>
                                <a:pt x="28207" y="35069"/>
                              </a:lnTo>
                              <a:lnTo>
                                <a:pt x="28207" y="44217"/>
                              </a:lnTo>
                              <a:lnTo>
                                <a:pt x="10673" y="44217"/>
                              </a:lnTo>
                              <a:lnTo>
                                <a:pt x="10673"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97" name="Shape 466397"/>
                      <wps:cNvSpPr/>
                      <wps:spPr>
                        <a:xfrm>
                          <a:off x="3616627" y="1525"/>
                          <a:ext cx="44216" cy="73186"/>
                        </a:xfrm>
                        <a:custGeom>
                          <a:avLst/>
                          <a:gdLst/>
                          <a:ahLst/>
                          <a:cxnLst/>
                          <a:rect l="0" t="0" r="0" b="0"/>
                          <a:pathLst>
                            <a:path w="44216" h="73186">
                              <a:moveTo>
                                <a:pt x="0" y="0"/>
                              </a:moveTo>
                              <a:lnTo>
                                <a:pt x="9148" y="0"/>
                              </a:lnTo>
                              <a:lnTo>
                                <a:pt x="9148" y="39643"/>
                              </a:lnTo>
                              <a:lnTo>
                                <a:pt x="30494" y="19821"/>
                              </a:lnTo>
                              <a:lnTo>
                                <a:pt x="42692" y="19821"/>
                              </a:lnTo>
                              <a:lnTo>
                                <a:pt x="22871" y="39643"/>
                              </a:lnTo>
                              <a:lnTo>
                                <a:pt x="44216" y="73186"/>
                              </a:lnTo>
                              <a:lnTo>
                                <a:pt x="33543" y="73186"/>
                              </a:lnTo>
                              <a:lnTo>
                                <a:pt x="15247" y="45741"/>
                              </a:lnTo>
                              <a:lnTo>
                                <a:pt x="9148" y="51840"/>
                              </a:lnTo>
                              <a:lnTo>
                                <a:pt x="9148" y="73186"/>
                              </a:lnTo>
                              <a:lnTo>
                                <a:pt x="0"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98" name="Shape 466398"/>
                      <wps:cNvSpPr/>
                      <wps:spPr>
                        <a:xfrm>
                          <a:off x="3787395" y="43759"/>
                          <a:ext cx="22108" cy="32476"/>
                        </a:xfrm>
                        <a:custGeom>
                          <a:avLst/>
                          <a:gdLst/>
                          <a:ahLst/>
                          <a:cxnLst/>
                          <a:rect l="0" t="0" r="0" b="0"/>
                          <a:pathLst>
                            <a:path w="22108" h="32476">
                              <a:moveTo>
                                <a:pt x="22108" y="0"/>
                              </a:moveTo>
                              <a:lnTo>
                                <a:pt x="22108" y="7996"/>
                              </a:lnTo>
                              <a:lnTo>
                                <a:pt x="21346" y="8081"/>
                              </a:lnTo>
                              <a:cubicBezTo>
                                <a:pt x="18297" y="9606"/>
                                <a:pt x="15248" y="9606"/>
                                <a:pt x="13722" y="9606"/>
                              </a:cubicBezTo>
                              <a:cubicBezTo>
                                <a:pt x="12198" y="11130"/>
                                <a:pt x="10673" y="11130"/>
                                <a:pt x="10673" y="12655"/>
                              </a:cubicBezTo>
                              <a:cubicBezTo>
                                <a:pt x="9149" y="14180"/>
                                <a:pt x="9149" y="14180"/>
                                <a:pt x="9149" y="15705"/>
                              </a:cubicBezTo>
                              <a:cubicBezTo>
                                <a:pt x="9149" y="17229"/>
                                <a:pt x="10673" y="18754"/>
                                <a:pt x="12198" y="20279"/>
                              </a:cubicBezTo>
                              <a:cubicBezTo>
                                <a:pt x="13722" y="21803"/>
                                <a:pt x="15248" y="23328"/>
                                <a:pt x="19822" y="23328"/>
                              </a:cubicBezTo>
                              <a:lnTo>
                                <a:pt x="22108" y="22413"/>
                              </a:lnTo>
                              <a:lnTo>
                                <a:pt x="22108" y="30698"/>
                              </a:lnTo>
                              <a:lnTo>
                                <a:pt x="16772" y="32476"/>
                              </a:lnTo>
                              <a:cubicBezTo>
                                <a:pt x="12198" y="32476"/>
                                <a:pt x="7624" y="30952"/>
                                <a:pt x="4574" y="27902"/>
                              </a:cubicBezTo>
                              <a:cubicBezTo>
                                <a:pt x="1525" y="24853"/>
                                <a:pt x="0" y="20279"/>
                                <a:pt x="0" y="17229"/>
                              </a:cubicBezTo>
                              <a:cubicBezTo>
                                <a:pt x="0" y="14180"/>
                                <a:pt x="0" y="11130"/>
                                <a:pt x="1525" y="9606"/>
                              </a:cubicBezTo>
                              <a:cubicBezTo>
                                <a:pt x="3049" y="6556"/>
                                <a:pt x="4574" y="5031"/>
                                <a:pt x="6099" y="3507"/>
                              </a:cubicBezTo>
                              <a:cubicBezTo>
                                <a:pt x="7624" y="1982"/>
                                <a:pt x="10673" y="1982"/>
                                <a:pt x="12198" y="457"/>
                              </a:cubicBezTo>
                              <a:cubicBezTo>
                                <a:pt x="13722" y="457"/>
                                <a:pt x="16772" y="457"/>
                                <a:pt x="19822"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399" name="Shape 466399"/>
                      <wps:cNvSpPr/>
                      <wps:spPr>
                        <a:xfrm>
                          <a:off x="3788920" y="20107"/>
                          <a:ext cx="20583" cy="18011"/>
                        </a:xfrm>
                        <a:custGeom>
                          <a:avLst/>
                          <a:gdLst/>
                          <a:ahLst/>
                          <a:cxnLst/>
                          <a:rect l="0" t="0" r="0" b="0"/>
                          <a:pathLst>
                            <a:path w="20583" h="18011">
                              <a:moveTo>
                                <a:pt x="20583" y="0"/>
                              </a:moveTo>
                              <a:lnTo>
                                <a:pt x="20583" y="9015"/>
                              </a:lnTo>
                              <a:lnTo>
                                <a:pt x="13722" y="10387"/>
                              </a:lnTo>
                              <a:cubicBezTo>
                                <a:pt x="12197" y="11912"/>
                                <a:pt x="10673" y="13437"/>
                                <a:pt x="9148" y="18011"/>
                              </a:cubicBezTo>
                              <a:lnTo>
                                <a:pt x="0" y="16486"/>
                              </a:lnTo>
                              <a:cubicBezTo>
                                <a:pt x="0" y="11912"/>
                                <a:pt x="1524" y="8862"/>
                                <a:pt x="3049" y="5813"/>
                              </a:cubicBezTo>
                              <a:cubicBezTo>
                                <a:pt x="4574" y="4288"/>
                                <a:pt x="7624" y="2763"/>
                                <a:pt x="10673" y="1239"/>
                              </a:cubicBezTo>
                              <a:lnTo>
                                <a:pt x="2058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00" name="Shape 466400"/>
                      <wps:cNvSpPr/>
                      <wps:spPr>
                        <a:xfrm>
                          <a:off x="3750039" y="1525"/>
                          <a:ext cx="28208" cy="44217"/>
                        </a:xfrm>
                        <a:custGeom>
                          <a:avLst/>
                          <a:gdLst/>
                          <a:ahLst/>
                          <a:cxnLst/>
                          <a:rect l="0" t="0" r="0" b="0"/>
                          <a:pathLst>
                            <a:path w="28208" h="44217">
                              <a:moveTo>
                                <a:pt x="0" y="0"/>
                              </a:moveTo>
                              <a:lnTo>
                                <a:pt x="11436" y="0"/>
                              </a:lnTo>
                              <a:cubicBezTo>
                                <a:pt x="14485" y="0"/>
                                <a:pt x="17534" y="1525"/>
                                <a:pt x="20584" y="3049"/>
                              </a:cubicBezTo>
                              <a:cubicBezTo>
                                <a:pt x="22109" y="4574"/>
                                <a:pt x="25158" y="7624"/>
                                <a:pt x="26682" y="10673"/>
                              </a:cubicBezTo>
                              <a:cubicBezTo>
                                <a:pt x="28208" y="13722"/>
                                <a:pt x="28208" y="16772"/>
                                <a:pt x="28208" y="21346"/>
                              </a:cubicBezTo>
                              <a:cubicBezTo>
                                <a:pt x="28208" y="27445"/>
                                <a:pt x="26682" y="32019"/>
                                <a:pt x="22109" y="36593"/>
                              </a:cubicBezTo>
                              <a:cubicBezTo>
                                <a:pt x="19059" y="41167"/>
                                <a:pt x="11436" y="44217"/>
                                <a:pt x="763" y="44217"/>
                              </a:cubicBezTo>
                              <a:lnTo>
                                <a:pt x="0" y="44217"/>
                              </a:lnTo>
                              <a:lnTo>
                                <a:pt x="0" y="35069"/>
                              </a:lnTo>
                              <a:lnTo>
                                <a:pt x="763" y="35069"/>
                              </a:lnTo>
                              <a:cubicBezTo>
                                <a:pt x="6861" y="35069"/>
                                <a:pt x="11436" y="33544"/>
                                <a:pt x="12960" y="30494"/>
                              </a:cubicBezTo>
                              <a:cubicBezTo>
                                <a:pt x="16009" y="28970"/>
                                <a:pt x="17534" y="25920"/>
                                <a:pt x="17534" y="21346"/>
                              </a:cubicBezTo>
                              <a:cubicBezTo>
                                <a:pt x="17534" y="18297"/>
                                <a:pt x="17534" y="15247"/>
                                <a:pt x="16009" y="13722"/>
                              </a:cubicBezTo>
                              <a:cubicBezTo>
                                <a:pt x="14485" y="10673"/>
                                <a:pt x="11436" y="9148"/>
                                <a:pt x="9911" y="9148"/>
                              </a:cubicBezTo>
                              <a:cubicBezTo>
                                <a:pt x="8386" y="9148"/>
                                <a:pt x="5336" y="9148"/>
                                <a:pt x="763" y="914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01" name="Shape 466401"/>
                      <wps:cNvSpPr/>
                      <wps:spPr>
                        <a:xfrm>
                          <a:off x="3877353" y="43759"/>
                          <a:ext cx="22108" cy="32476"/>
                        </a:xfrm>
                        <a:custGeom>
                          <a:avLst/>
                          <a:gdLst/>
                          <a:ahLst/>
                          <a:cxnLst/>
                          <a:rect l="0" t="0" r="0" b="0"/>
                          <a:pathLst>
                            <a:path w="22108" h="32476">
                              <a:moveTo>
                                <a:pt x="22108" y="0"/>
                              </a:moveTo>
                              <a:lnTo>
                                <a:pt x="22108" y="7996"/>
                              </a:lnTo>
                              <a:lnTo>
                                <a:pt x="21346" y="8081"/>
                              </a:lnTo>
                              <a:cubicBezTo>
                                <a:pt x="18296" y="9606"/>
                                <a:pt x="15248" y="9606"/>
                                <a:pt x="13722" y="9606"/>
                              </a:cubicBezTo>
                              <a:cubicBezTo>
                                <a:pt x="12198" y="11130"/>
                                <a:pt x="10673" y="11130"/>
                                <a:pt x="10673" y="12655"/>
                              </a:cubicBezTo>
                              <a:cubicBezTo>
                                <a:pt x="9148" y="14180"/>
                                <a:pt x="9148" y="14180"/>
                                <a:pt x="9148" y="15705"/>
                              </a:cubicBezTo>
                              <a:cubicBezTo>
                                <a:pt x="9148" y="17229"/>
                                <a:pt x="10673" y="18754"/>
                                <a:pt x="12198" y="20279"/>
                              </a:cubicBezTo>
                              <a:cubicBezTo>
                                <a:pt x="13722" y="21804"/>
                                <a:pt x="15248" y="23328"/>
                                <a:pt x="19821" y="23328"/>
                              </a:cubicBezTo>
                              <a:lnTo>
                                <a:pt x="22108" y="22413"/>
                              </a:lnTo>
                              <a:lnTo>
                                <a:pt x="22108" y="30698"/>
                              </a:lnTo>
                              <a:lnTo>
                                <a:pt x="16772" y="32476"/>
                              </a:lnTo>
                              <a:cubicBezTo>
                                <a:pt x="12198" y="32476"/>
                                <a:pt x="7623" y="30952"/>
                                <a:pt x="4574" y="27902"/>
                              </a:cubicBezTo>
                              <a:cubicBezTo>
                                <a:pt x="1525" y="24853"/>
                                <a:pt x="0" y="20279"/>
                                <a:pt x="0" y="17229"/>
                              </a:cubicBezTo>
                              <a:cubicBezTo>
                                <a:pt x="0" y="14180"/>
                                <a:pt x="0" y="11130"/>
                                <a:pt x="1525" y="9606"/>
                              </a:cubicBezTo>
                              <a:cubicBezTo>
                                <a:pt x="3049" y="6556"/>
                                <a:pt x="4574" y="5032"/>
                                <a:pt x="6099" y="3507"/>
                              </a:cubicBezTo>
                              <a:cubicBezTo>
                                <a:pt x="7623" y="1982"/>
                                <a:pt x="10673" y="1982"/>
                                <a:pt x="12198" y="457"/>
                              </a:cubicBezTo>
                              <a:cubicBezTo>
                                <a:pt x="13722" y="457"/>
                                <a:pt x="16772"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02" name="Shape 466402"/>
                      <wps:cNvSpPr/>
                      <wps:spPr>
                        <a:xfrm>
                          <a:off x="3878878" y="20107"/>
                          <a:ext cx="20584" cy="18011"/>
                        </a:xfrm>
                        <a:custGeom>
                          <a:avLst/>
                          <a:gdLst/>
                          <a:ahLst/>
                          <a:cxnLst/>
                          <a:rect l="0" t="0" r="0" b="0"/>
                          <a:pathLst>
                            <a:path w="20584" h="18011">
                              <a:moveTo>
                                <a:pt x="20584" y="0"/>
                              </a:moveTo>
                              <a:lnTo>
                                <a:pt x="20584" y="9015"/>
                              </a:lnTo>
                              <a:lnTo>
                                <a:pt x="13723" y="10387"/>
                              </a:lnTo>
                              <a:cubicBezTo>
                                <a:pt x="12198" y="11912"/>
                                <a:pt x="10673" y="13437"/>
                                <a:pt x="9148" y="18011"/>
                              </a:cubicBezTo>
                              <a:lnTo>
                                <a:pt x="0" y="16486"/>
                              </a:lnTo>
                              <a:cubicBezTo>
                                <a:pt x="0" y="11912"/>
                                <a:pt x="1525" y="8862"/>
                                <a:pt x="3049" y="5813"/>
                              </a:cubicBezTo>
                              <a:cubicBezTo>
                                <a:pt x="4574" y="4288"/>
                                <a:pt x="7624"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03" name="Shape 466403"/>
                      <wps:cNvSpPr/>
                      <wps:spPr>
                        <a:xfrm>
                          <a:off x="3846859" y="19821"/>
                          <a:ext cx="27445" cy="54890"/>
                        </a:xfrm>
                        <a:custGeom>
                          <a:avLst/>
                          <a:gdLst/>
                          <a:ahLst/>
                          <a:cxnLst/>
                          <a:rect l="0" t="0" r="0" b="0"/>
                          <a:pathLst>
                            <a:path w="27445" h="54890">
                              <a:moveTo>
                                <a:pt x="18297" y="0"/>
                              </a:moveTo>
                              <a:cubicBezTo>
                                <a:pt x="21346" y="0"/>
                                <a:pt x="24395" y="0"/>
                                <a:pt x="27445" y="3049"/>
                              </a:cubicBezTo>
                              <a:lnTo>
                                <a:pt x="24395" y="10673"/>
                              </a:lnTo>
                              <a:cubicBezTo>
                                <a:pt x="22871" y="9148"/>
                                <a:pt x="19822" y="9148"/>
                                <a:pt x="18297" y="9148"/>
                              </a:cubicBezTo>
                              <a:cubicBezTo>
                                <a:pt x="16772" y="9148"/>
                                <a:pt x="15248" y="9148"/>
                                <a:pt x="13722" y="10673"/>
                              </a:cubicBezTo>
                              <a:cubicBezTo>
                                <a:pt x="12198" y="12198"/>
                                <a:pt x="10673" y="13723"/>
                                <a:pt x="10673" y="15247"/>
                              </a:cubicBezTo>
                              <a:cubicBezTo>
                                <a:pt x="9149" y="18297"/>
                                <a:pt x="9149" y="21346"/>
                                <a:pt x="9149" y="25920"/>
                              </a:cubicBezTo>
                              <a:lnTo>
                                <a:pt x="9149" y="54890"/>
                              </a:lnTo>
                              <a:lnTo>
                                <a:pt x="0" y="54890"/>
                              </a:lnTo>
                              <a:lnTo>
                                <a:pt x="0" y="1525"/>
                              </a:lnTo>
                              <a:lnTo>
                                <a:pt x="7624" y="1525"/>
                              </a:lnTo>
                              <a:lnTo>
                                <a:pt x="7624" y="9148"/>
                              </a:lnTo>
                              <a:cubicBezTo>
                                <a:pt x="9149" y="4574"/>
                                <a:pt x="10673" y="1525"/>
                                <a:pt x="13722" y="1525"/>
                              </a:cubicBezTo>
                              <a:cubicBezTo>
                                <a:pt x="15248" y="0"/>
                                <a:pt x="16772" y="0"/>
                                <a:pt x="1829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04" name="Shape 466404"/>
                      <wps:cNvSpPr/>
                      <wps:spPr>
                        <a:xfrm>
                          <a:off x="3809503" y="19821"/>
                          <a:ext cx="25158" cy="54890"/>
                        </a:xfrm>
                        <a:custGeom>
                          <a:avLst/>
                          <a:gdLst/>
                          <a:ahLst/>
                          <a:cxnLst/>
                          <a:rect l="0" t="0" r="0" b="0"/>
                          <a:pathLst>
                            <a:path w="25158" h="54890">
                              <a:moveTo>
                                <a:pt x="2287" y="0"/>
                              </a:moveTo>
                              <a:cubicBezTo>
                                <a:pt x="6862" y="0"/>
                                <a:pt x="9911" y="0"/>
                                <a:pt x="12960" y="1525"/>
                              </a:cubicBezTo>
                              <a:cubicBezTo>
                                <a:pt x="16009" y="1525"/>
                                <a:pt x="17535" y="3049"/>
                                <a:pt x="19059" y="4574"/>
                              </a:cubicBezTo>
                              <a:cubicBezTo>
                                <a:pt x="20584" y="6099"/>
                                <a:pt x="20584" y="9148"/>
                                <a:pt x="22109" y="12198"/>
                              </a:cubicBezTo>
                              <a:cubicBezTo>
                                <a:pt x="22109" y="13723"/>
                                <a:pt x="22109" y="15247"/>
                                <a:pt x="22109" y="19821"/>
                              </a:cubicBezTo>
                              <a:lnTo>
                                <a:pt x="22109" y="30494"/>
                              </a:lnTo>
                              <a:cubicBezTo>
                                <a:pt x="22109" y="38118"/>
                                <a:pt x="22109" y="44217"/>
                                <a:pt x="22109" y="47266"/>
                              </a:cubicBezTo>
                              <a:cubicBezTo>
                                <a:pt x="23633" y="48791"/>
                                <a:pt x="23633" y="51840"/>
                                <a:pt x="25158" y="54890"/>
                              </a:cubicBezTo>
                              <a:lnTo>
                                <a:pt x="16009" y="54890"/>
                              </a:lnTo>
                              <a:cubicBezTo>
                                <a:pt x="14485" y="53365"/>
                                <a:pt x="12960" y="50316"/>
                                <a:pt x="12960" y="48791"/>
                              </a:cubicBezTo>
                              <a:cubicBezTo>
                                <a:pt x="9911" y="51840"/>
                                <a:pt x="6862" y="53365"/>
                                <a:pt x="3812" y="53365"/>
                              </a:cubicBezTo>
                              <a:lnTo>
                                <a:pt x="0" y="54636"/>
                              </a:lnTo>
                              <a:lnTo>
                                <a:pt x="0" y="46352"/>
                              </a:lnTo>
                              <a:lnTo>
                                <a:pt x="5336" y="44217"/>
                              </a:lnTo>
                              <a:cubicBezTo>
                                <a:pt x="8386" y="42692"/>
                                <a:pt x="9911" y="41167"/>
                                <a:pt x="11436"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6" y="12198"/>
                                <a:pt x="9911" y="10673"/>
                              </a:cubicBezTo>
                              <a:cubicBezTo>
                                <a:pt x="8386" y="9148"/>
                                <a:pt x="5336" y="9148"/>
                                <a:pt x="763"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05" name="Shape 466405"/>
                      <wps:cNvSpPr/>
                      <wps:spPr>
                        <a:xfrm>
                          <a:off x="3977984" y="19821"/>
                          <a:ext cx="24396" cy="55828"/>
                        </a:xfrm>
                        <a:custGeom>
                          <a:avLst/>
                          <a:gdLst/>
                          <a:ahLst/>
                          <a:cxnLst/>
                          <a:rect l="0" t="0" r="0" b="0"/>
                          <a:pathLst>
                            <a:path w="24396" h="55828">
                              <a:moveTo>
                                <a:pt x="24395" y="0"/>
                              </a:moveTo>
                              <a:lnTo>
                                <a:pt x="24396" y="0"/>
                              </a:lnTo>
                              <a:lnTo>
                                <a:pt x="24396" y="9148"/>
                              </a:lnTo>
                              <a:lnTo>
                                <a:pt x="24395" y="9148"/>
                              </a:lnTo>
                              <a:cubicBezTo>
                                <a:pt x="19822" y="9148"/>
                                <a:pt x="16772" y="9148"/>
                                <a:pt x="13722" y="12198"/>
                              </a:cubicBezTo>
                              <a:cubicBezTo>
                                <a:pt x="10673" y="13723"/>
                                <a:pt x="9149" y="16772"/>
                                <a:pt x="9149" y="21346"/>
                              </a:cubicBezTo>
                              <a:lnTo>
                                <a:pt x="24396" y="21346"/>
                              </a:lnTo>
                              <a:lnTo>
                                <a:pt x="24396" y="30494"/>
                              </a:lnTo>
                              <a:lnTo>
                                <a:pt x="9149" y="30494"/>
                              </a:lnTo>
                              <a:cubicBezTo>
                                <a:pt x="9149" y="35069"/>
                                <a:pt x="10673" y="39643"/>
                                <a:pt x="13722" y="42692"/>
                              </a:cubicBezTo>
                              <a:lnTo>
                                <a:pt x="24396" y="46694"/>
                              </a:lnTo>
                              <a:lnTo>
                                <a:pt x="24396" y="55828"/>
                              </a:lnTo>
                              <a:lnTo>
                                <a:pt x="6099" y="48791"/>
                              </a:lnTo>
                              <a:cubicBezTo>
                                <a:pt x="1525" y="44217"/>
                                <a:pt x="0" y="36593"/>
                                <a:pt x="0" y="27445"/>
                              </a:cubicBezTo>
                              <a:cubicBezTo>
                                <a:pt x="0" y="18297"/>
                                <a:pt x="1525" y="12198"/>
                                <a:pt x="6099" y="6099"/>
                              </a:cubicBezTo>
                              <a:cubicBezTo>
                                <a:pt x="10673" y="1525"/>
                                <a:pt x="16772"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06" name="Shape 466406"/>
                      <wps:cNvSpPr/>
                      <wps:spPr>
                        <a:xfrm>
                          <a:off x="3899462" y="19821"/>
                          <a:ext cx="25158" cy="54890"/>
                        </a:xfrm>
                        <a:custGeom>
                          <a:avLst/>
                          <a:gdLst/>
                          <a:ahLst/>
                          <a:cxnLst/>
                          <a:rect l="0" t="0" r="0" b="0"/>
                          <a:pathLst>
                            <a:path w="25158" h="54890">
                              <a:moveTo>
                                <a:pt x="2287" y="0"/>
                              </a:moveTo>
                              <a:cubicBezTo>
                                <a:pt x="6861" y="0"/>
                                <a:pt x="9910" y="0"/>
                                <a:pt x="12960" y="1525"/>
                              </a:cubicBezTo>
                              <a:cubicBezTo>
                                <a:pt x="16009" y="1525"/>
                                <a:pt x="17535" y="3049"/>
                                <a:pt x="19059" y="4574"/>
                              </a:cubicBezTo>
                              <a:cubicBezTo>
                                <a:pt x="20583" y="6099"/>
                                <a:pt x="20583" y="9148"/>
                                <a:pt x="22108" y="12198"/>
                              </a:cubicBezTo>
                              <a:cubicBezTo>
                                <a:pt x="22108" y="13723"/>
                                <a:pt x="22108" y="15247"/>
                                <a:pt x="22108" y="19821"/>
                              </a:cubicBezTo>
                              <a:lnTo>
                                <a:pt x="22108" y="30494"/>
                              </a:lnTo>
                              <a:cubicBezTo>
                                <a:pt x="22108" y="38118"/>
                                <a:pt x="22108" y="44217"/>
                                <a:pt x="22108" y="47266"/>
                              </a:cubicBezTo>
                              <a:cubicBezTo>
                                <a:pt x="23633" y="48791"/>
                                <a:pt x="23633" y="51840"/>
                                <a:pt x="25158" y="54890"/>
                              </a:cubicBezTo>
                              <a:lnTo>
                                <a:pt x="16009" y="54890"/>
                              </a:lnTo>
                              <a:cubicBezTo>
                                <a:pt x="14485" y="53365"/>
                                <a:pt x="12960" y="50316"/>
                                <a:pt x="12960" y="48791"/>
                              </a:cubicBezTo>
                              <a:cubicBezTo>
                                <a:pt x="9910" y="51840"/>
                                <a:pt x="6861" y="53365"/>
                                <a:pt x="3812" y="53365"/>
                              </a:cubicBezTo>
                              <a:lnTo>
                                <a:pt x="0" y="54636"/>
                              </a:lnTo>
                              <a:lnTo>
                                <a:pt x="0" y="46351"/>
                              </a:lnTo>
                              <a:lnTo>
                                <a:pt x="5336" y="44217"/>
                              </a:lnTo>
                              <a:cubicBezTo>
                                <a:pt x="8386" y="42692"/>
                                <a:pt x="9910" y="41167"/>
                                <a:pt x="11435"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5" y="12198"/>
                                <a:pt x="9910" y="10673"/>
                              </a:cubicBezTo>
                              <a:cubicBezTo>
                                <a:pt x="8386" y="9148"/>
                                <a:pt x="5336" y="9148"/>
                                <a:pt x="762"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5" name="Shape 476055"/>
                      <wps:cNvSpPr/>
                      <wps:spPr>
                        <a:xfrm>
                          <a:off x="3959688" y="1525"/>
                          <a:ext cx="9149" cy="73186"/>
                        </a:xfrm>
                        <a:custGeom>
                          <a:avLst/>
                          <a:gdLst/>
                          <a:ahLst/>
                          <a:cxnLst/>
                          <a:rect l="0" t="0" r="0" b="0"/>
                          <a:pathLst>
                            <a:path w="9149" h="73186">
                              <a:moveTo>
                                <a:pt x="0" y="0"/>
                              </a:moveTo>
                              <a:lnTo>
                                <a:pt x="9149" y="0"/>
                              </a:lnTo>
                              <a:lnTo>
                                <a:pt x="9149"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6" name="Shape 476056"/>
                      <wps:cNvSpPr/>
                      <wps:spPr>
                        <a:xfrm>
                          <a:off x="3936817" y="1525"/>
                          <a:ext cx="9148" cy="73186"/>
                        </a:xfrm>
                        <a:custGeom>
                          <a:avLst/>
                          <a:gdLst/>
                          <a:ahLst/>
                          <a:cxnLst/>
                          <a:rect l="0" t="0" r="0" b="0"/>
                          <a:pathLst>
                            <a:path w="9148" h="73186">
                              <a:moveTo>
                                <a:pt x="0" y="0"/>
                              </a:moveTo>
                              <a:lnTo>
                                <a:pt x="9148" y="0"/>
                              </a:lnTo>
                              <a:lnTo>
                                <a:pt x="9148"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7" name="Shape 476057"/>
                      <wps:cNvSpPr/>
                      <wps:spPr>
                        <a:xfrm>
                          <a:off x="4052696" y="85384"/>
                          <a:ext cx="57939" cy="9148"/>
                        </a:xfrm>
                        <a:custGeom>
                          <a:avLst/>
                          <a:gdLst/>
                          <a:ahLst/>
                          <a:cxnLst/>
                          <a:rect l="0" t="0" r="0" b="0"/>
                          <a:pathLst>
                            <a:path w="57939" h="9148">
                              <a:moveTo>
                                <a:pt x="0" y="0"/>
                              </a:moveTo>
                              <a:lnTo>
                                <a:pt x="57939" y="0"/>
                              </a:lnTo>
                              <a:lnTo>
                                <a:pt x="5793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8" name="Shape 476058"/>
                      <wps:cNvSpPr/>
                      <wps:spPr>
                        <a:xfrm>
                          <a:off x="4176198" y="65563"/>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11" name="Shape 466411"/>
                      <wps:cNvSpPr/>
                      <wps:spPr>
                        <a:xfrm>
                          <a:off x="4002380" y="57939"/>
                          <a:ext cx="24395" cy="18297"/>
                        </a:xfrm>
                        <a:custGeom>
                          <a:avLst/>
                          <a:gdLst/>
                          <a:ahLst/>
                          <a:cxnLst/>
                          <a:rect l="0" t="0" r="0" b="0"/>
                          <a:pathLst>
                            <a:path w="24395" h="18297">
                              <a:moveTo>
                                <a:pt x="15247" y="0"/>
                              </a:moveTo>
                              <a:lnTo>
                                <a:pt x="24395" y="1525"/>
                              </a:lnTo>
                              <a:cubicBezTo>
                                <a:pt x="22871" y="6099"/>
                                <a:pt x="19821" y="10673"/>
                                <a:pt x="15247" y="13723"/>
                              </a:cubicBezTo>
                              <a:cubicBezTo>
                                <a:pt x="12198" y="16772"/>
                                <a:pt x="7623" y="18297"/>
                                <a:pt x="1525" y="18297"/>
                              </a:cubicBezTo>
                              <a:lnTo>
                                <a:pt x="0" y="17710"/>
                              </a:lnTo>
                              <a:lnTo>
                                <a:pt x="0" y="8577"/>
                              </a:lnTo>
                              <a:lnTo>
                                <a:pt x="1525" y="9148"/>
                              </a:lnTo>
                              <a:cubicBezTo>
                                <a:pt x="4574" y="9148"/>
                                <a:pt x="7623" y="7624"/>
                                <a:pt x="9148" y="6099"/>
                              </a:cubicBezTo>
                              <a:cubicBezTo>
                                <a:pt x="12198" y="4574"/>
                                <a:pt x="13722" y="3049"/>
                                <a:pt x="152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12" name="Shape 466412"/>
                      <wps:cNvSpPr/>
                      <wps:spPr>
                        <a:xfrm>
                          <a:off x="4002380" y="19821"/>
                          <a:ext cx="24395" cy="30494"/>
                        </a:xfrm>
                        <a:custGeom>
                          <a:avLst/>
                          <a:gdLst/>
                          <a:ahLst/>
                          <a:cxnLst/>
                          <a:rect l="0" t="0" r="0" b="0"/>
                          <a:pathLst>
                            <a:path w="24395" h="30494">
                              <a:moveTo>
                                <a:pt x="0" y="0"/>
                              </a:moveTo>
                              <a:lnTo>
                                <a:pt x="18296" y="6099"/>
                              </a:lnTo>
                              <a:cubicBezTo>
                                <a:pt x="22871" y="10673"/>
                                <a:pt x="24395" y="18297"/>
                                <a:pt x="24395" y="27445"/>
                              </a:cubicBezTo>
                              <a:cubicBezTo>
                                <a:pt x="24395" y="27445"/>
                                <a:pt x="24395" y="28970"/>
                                <a:pt x="24395" y="30494"/>
                              </a:cubicBezTo>
                              <a:lnTo>
                                <a:pt x="0" y="30494"/>
                              </a:lnTo>
                              <a:lnTo>
                                <a:pt x="0" y="21346"/>
                              </a:lnTo>
                              <a:lnTo>
                                <a:pt x="15247" y="21346"/>
                              </a:lnTo>
                              <a:cubicBezTo>
                                <a:pt x="15247" y="16772"/>
                                <a:pt x="13722" y="13722"/>
                                <a:pt x="12198" y="12198"/>
                              </a:cubicBezTo>
                              <a:lnTo>
                                <a:pt x="0" y="9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13" name="Shape 466413"/>
                      <wps:cNvSpPr/>
                      <wps:spPr>
                        <a:xfrm>
                          <a:off x="4200593" y="1525"/>
                          <a:ext cx="23633" cy="74711"/>
                        </a:xfrm>
                        <a:custGeom>
                          <a:avLst/>
                          <a:gdLst/>
                          <a:ahLst/>
                          <a:cxnLst/>
                          <a:rect l="0" t="0" r="0" b="0"/>
                          <a:pathLst>
                            <a:path w="23633" h="74711">
                              <a:moveTo>
                                <a:pt x="22871" y="0"/>
                              </a:moveTo>
                              <a:lnTo>
                                <a:pt x="23633" y="109"/>
                              </a:lnTo>
                              <a:lnTo>
                                <a:pt x="23633" y="9475"/>
                              </a:lnTo>
                              <a:lnTo>
                                <a:pt x="22871" y="9148"/>
                              </a:lnTo>
                              <a:cubicBezTo>
                                <a:pt x="19821" y="9148"/>
                                <a:pt x="16772" y="10673"/>
                                <a:pt x="13722" y="13722"/>
                              </a:cubicBezTo>
                              <a:cubicBezTo>
                                <a:pt x="10673" y="18297"/>
                                <a:pt x="9149" y="25920"/>
                                <a:pt x="9149" y="36593"/>
                              </a:cubicBezTo>
                              <a:cubicBezTo>
                                <a:pt x="9149" y="48791"/>
                                <a:pt x="10673" y="56414"/>
                                <a:pt x="13722" y="59464"/>
                              </a:cubicBezTo>
                              <a:cubicBezTo>
                                <a:pt x="16772" y="62513"/>
                                <a:pt x="19821" y="65563"/>
                                <a:pt x="22871" y="65563"/>
                              </a:cubicBezTo>
                              <a:lnTo>
                                <a:pt x="23633" y="65127"/>
                              </a:lnTo>
                              <a:lnTo>
                                <a:pt x="23633" y="74457"/>
                              </a:lnTo>
                              <a:lnTo>
                                <a:pt x="22871" y="74711"/>
                              </a:lnTo>
                              <a:cubicBezTo>
                                <a:pt x="16772" y="74711"/>
                                <a:pt x="10673" y="71662"/>
                                <a:pt x="7624" y="67088"/>
                              </a:cubicBezTo>
                              <a:cubicBezTo>
                                <a:pt x="3049" y="60989"/>
                                <a:pt x="0" y="50316"/>
                                <a:pt x="0" y="36593"/>
                              </a:cubicBezTo>
                              <a:cubicBezTo>
                                <a:pt x="0" y="27445"/>
                                <a:pt x="1525" y="21346"/>
                                <a:pt x="3049" y="15247"/>
                              </a:cubicBezTo>
                              <a:cubicBezTo>
                                <a:pt x="4575" y="9148"/>
                                <a:pt x="7624" y="6099"/>
                                <a:pt x="10673" y="3049"/>
                              </a:cubicBezTo>
                              <a:cubicBezTo>
                                <a:pt x="13722" y="0"/>
                                <a:pt x="18297" y="0"/>
                                <a:pt x="2287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14" name="Shape 466414"/>
                      <wps:cNvSpPr/>
                      <wps:spPr>
                        <a:xfrm>
                          <a:off x="4113684" y="1525"/>
                          <a:ext cx="47266" cy="73186"/>
                        </a:xfrm>
                        <a:custGeom>
                          <a:avLst/>
                          <a:gdLst/>
                          <a:ahLst/>
                          <a:cxnLst/>
                          <a:rect l="0" t="0" r="0" b="0"/>
                          <a:pathLst>
                            <a:path w="47266" h="73186">
                              <a:moveTo>
                                <a:pt x="24395" y="0"/>
                              </a:moveTo>
                              <a:cubicBezTo>
                                <a:pt x="32019" y="0"/>
                                <a:pt x="36593" y="1525"/>
                                <a:pt x="41167" y="4574"/>
                              </a:cubicBezTo>
                              <a:cubicBezTo>
                                <a:pt x="45742" y="9148"/>
                                <a:pt x="47266" y="13722"/>
                                <a:pt x="47266" y="19821"/>
                              </a:cubicBezTo>
                              <a:cubicBezTo>
                                <a:pt x="47266" y="22871"/>
                                <a:pt x="47266" y="25920"/>
                                <a:pt x="45742" y="28970"/>
                              </a:cubicBezTo>
                              <a:cubicBezTo>
                                <a:pt x="44217" y="32019"/>
                                <a:pt x="42692" y="33544"/>
                                <a:pt x="39643" y="36593"/>
                              </a:cubicBezTo>
                              <a:cubicBezTo>
                                <a:pt x="36593" y="39643"/>
                                <a:pt x="32019" y="44217"/>
                                <a:pt x="25920" y="50316"/>
                              </a:cubicBezTo>
                              <a:cubicBezTo>
                                <a:pt x="21346" y="54890"/>
                                <a:pt x="18297" y="56414"/>
                                <a:pt x="16772" y="57939"/>
                              </a:cubicBezTo>
                              <a:cubicBezTo>
                                <a:pt x="15248" y="59464"/>
                                <a:pt x="13722" y="62513"/>
                                <a:pt x="12198" y="64038"/>
                              </a:cubicBezTo>
                              <a:lnTo>
                                <a:pt x="47266" y="64038"/>
                              </a:lnTo>
                              <a:lnTo>
                                <a:pt x="47266" y="73186"/>
                              </a:lnTo>
                              <a:lnTo>
                                <a:pt x="0" y="73186"/>
                              </a:lnTo>
                              <a:cubicBezTo>
                                <a:pt x="0" y="70137"/>
                                <a:pt x="0" y="68612"/>
                                <a:pt x="1525" y="65563"/>
                              </a:cubicBezTo>
                              <a:cubicBezTo>
                                <a:pt x="3049" y="62513"/>
                                <a:pt x="4575" y="59464"/>
                                <a:pt x="6099" y="56414"/>
                              </a:cubicBezTo>
                              <a:cubicBezTo>
                                <a:pt x="9148" y="53365"/>
                                <a:pt x="13722" y="50316"/>
                                <a:pt x="18297" y="45741"/>
                              </a:cubicBezTo>
                              <a:cubicBezTo>
                                <a:pt x="25920" y="39643"/>
                                <a:pt x="30494" y="33544"/>
                                <a:pt x="33544" y="30494"/>
                              </a:cubicBezTo>
                              <a:cubicBezTo>
                                <a:pt x="36593" y="27445"/>
                                <a:pt x="38118" y="24395"/>
                                <a:pt x="38118" y="19821"/>
                              </a:cubicBezTo>
                              <a:cubicBezTo>
                                <a:pt x="38118" y="16772"/>
                                <a:pt x="36593" y="13722"/>
                                <a:pt x="35068" y="12198"/>
                              </a:cubicBezTo>
                              <a:cubicBezTo>
                                <a:pt x="32019" y="9148"/>
                                <a:pt x="28970" y="9148"/>
                                <a:pt x="24395" y="9148"/>
                              </a:cubicBezTo>
                              <a:cubicBezTo>
                                <a:pt x="19821" y="9148"/>
                                <a:pt x="16772" y="9148"/>
                                <a:pt x="15248" y="12198"/>
                              </a:cubicBezTo>
                              <a:cubicBezTo>
                                <a:pt x="12198" y="13722"/>
                                <a:pt x="10673" y="16772"/>
                                <a:pt x="10673" y="21346"/>
                              </a:cubicBezTo>
                              <a:lnTo>
                                <a:pt x="1525" y="19821"/>
                              </a:lnTo>
                              <a:cubicBezTo>
                                <a:pt x="1525" y="12198"/>
                                <a:pt x="4575" y="7624"/>
                                <a:pt x="9148" y="4574"/>
                              </a:cubicBezTo>
                              <a:cubicBezTo>
                                <a:pt x="12198"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59" name="Shape 476059"/>
                      <wps:cNvSpPr/>
                      <wps:spPr>
                        <a:xfrm>
                          <a:off x="4038973" y="1525"/>
                          <a:ext cx="9148" cy="73186"/>
                        </a:xfrm>
                        <a:custGeom>
                          <a:avLst/>
                          <a:gdLst/>
                          <a:ahLst/>
                          <a:cxnLst/>
                          <a:rect l="0" t="0" r="0" b="0"/>
                          <a:pathLst>
                            <a:path w="9148" h="73186">
                              <a:moveTo>
                                <a:pt x="0" y="0"/>
                              </a:moveTo>
                              <a:lnTo>
                                <a:pt x="9148" y="0"/>
                              </a:lnTo>
                              <a:lnTo>
                                <a:pt x="9148" y="73186"/>
                              </a:lnTo>
                              <a:lnTo>
                                <a:pt x="0" y="731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60" name="Shape 476060"/>
                      <wps:cNvSpPr/>
                      <wps:spPr>
                        <a:xfrm>
                          <a:off x="4261582" y="65563"/>
                          <a:ext cx="9148" cy="9148"/>
                        </a:xfrm>
                        <a:custGeom>
                          <a:avLst/>
                          <a:gdLst/>
                          <a:ahLst/>
                          <a:cxnLst/>
                          <a:rect l="0" t="0" r="0" b="0"/>
                          <a:pathLst>
                            <a:path w="9148" h="9148">
                              <a:moveTo>
                                <a:pt x="0" y="0"/>
                              </a:moveTo>
                              <a:lnTo>
                                <a:pt x="9148" y="0"/>
                              </a:lnTo>
                              <a:lnTo>
                                <a:pt x="9148"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17" name="Shape 466417"/>
                      <wps:cNvSpPr/>
                      <wps:spPr>
                        <a:xfrm>
                          <a:off x="4458270" y="43759"/>
                          <a:ext cx="22108" cy="32476"/>
                        </a:xfrm>
                        <a:custGeom>
                          <a:avLst/>
                          <a:gdLst/>
                          <a:ahLst/>
                          <a:cxnLst/>
                          <a:rect l="0" t="0" r="0" b="0"/>
                          <a:pathLst>
                            <a:path w="22108" h="32476">
                              <a:moveTo>
                                <a:pt x="22108" y="0"/>
                              </a:moveTo>
                              <a:lnTo>
                                <a:pt x="22108" y="7996"/>
                              </a:lnTo>
                              <a:lnTo>
                                <a:pt x="21346" y="8081"/>
                              </a:lnTo>
                              <a:cubicBezTo>
                                <a:pt x="18297" y="9606"/>
                                <a:pt x="15247" y="9606"/>
                                <a:pt x="13722" y="9606"/>
                              </a:cubicBezTo>
                              <a:cubicBezTo>
                                <a:pt x="12198" y="11130"/>
                                <a:pt x="10673" y="11130"/>
                                <a:pt x="10673" y="12655"/>
                              </a:cubicBezTo>
                              <a:cubicBezTo>
                                <a:pt x="9148" y="14180"/>
                                <a:pt x="9148" y="14180"/>
                                <a:pt x="9148" y="15705"/>
                              </a:cubicBezTo>
                              <a:cubicBezTo>
                                <a:pt x="9148" y="17229"/>
                                <a:pt x="10673" y="18754"/>
                                <a:pt x="12198" y="20279"/>
                              </a:cubicBezTo>
                              <a:cubicBezTo>
                                <a:pt x="13722" y="21804"/>
                                <a:pt x="15247" y="23328"/>
                                <a:pt x="19821" y="23328"/>
                              </a:cubicBezTo>
                              <a:lnTo>
                                <a:pt x="22108" y="22413"/>
                              </a:lnTo>
                              <a:lnTo>
                                <a:pt x="22108" y="30698"/>
                              </a:lnTo>
                              <a:lnTo>
                                <a:pt x="16772" y="32476"/>
                              </a:lnTo>
                              <a:cubicBezTo>
                                <a:pt x="12198" y="32476"/>
                                <a:pt x="7624" y="30952"/>
                                <a:pt x="4574" y="27902"/>
                              </a:cubicBezTo>
                              <a:cubicBezTo>
                                <a:pt x="1525" y="24853"/>
                                <a:pt x="0" y="20279"/>
                                <a:pt x="0" y="17229"/>
                              </a:cubicBezTo>
                              <a:cubicBezTo>
                                <a:pt x="0" y="14180"/>
                                <a:pt x="0" y="11130"/>
                                <a:pt x="1525" y="9606"/>
                              </a:cubicBezTo>
                              <a:cubicBezTo>
                                <a:pt x="3049" y="6556"/>
                                <a:pt x="4574" y="5032"/>
                                <a:pt x="6099" y="3507"/>
                              </a:cubicBezTo>
                              <a:cubicBezTo>
                                <a:pt x="7624" y="1982"/>
                                <a:pt x="10673" y="1982"/>
                                <a:pt x="12198" y="457"/>
                              </a:cubicBezTo>
                              <a:cubicBezTo>
                                <a:pt x="13722" y="457"/>
                                <a:pt x="16772" y="457"/>
                                <a:pt x="19821" y="457"/>
                              </a:cubicBezTo>
                              <a:lnTo>
                                <a:pt x="221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18" name="Shape 466418"/>
                      <wps:cNvSpPr/>
                      <wps:spPr>
                        <a:xfrm>
                          <a:off x="4459795" y="20107"/>
                          <a:ext cx="20584" cy="18011"/>
                        </a:xfrm>
                        <a:custGeom>
                          <a:avLst/>
                          <a:gdLst/>
                          <a:ahLst/>
                          <a:cxnLst/>
                          <a:rect l="0" t="0" r="0" b="0"/>
                          <a:pathLst>
                            <a:path w="20584" h="18011">
                              <a:moveTo>
                                <a:pt x="20584" y="0"/>
                              </a:moveTo>
                              <a:lnTo>
                                <a:pt x="20584" y="9015"/>
                              </a:lnTo>
                              <a:lnTo>
                                <a:pt x="13722" y="10387"/>
                              </a:lnTo>
                              <a:cubicBezTo>
                                <a:pt x="12198" y="11912"/>
                                <a:pt x="10673" y="13437"/>
                                <a:pt x="9148" y="18011"/>
                              </a:cubicBezTo>
                              <a:lnTo>
                                <a:pt x="0" y="16486"/>
                              </a:lnTo>
                              <a:cubicBezTo>
                                <a:pt x="0" y="11912"/>
                                <a:pt x="1525" y="8862"/>
                                <a:pt x="3049" y="5813"/>
                              </a:cubicBezTo>
                              <a:cubicBezTo>
                                <a:pt x="4575" y="4288"/>
                                <a:pt x="7623" y="2763"/>
                                <a:pt x="10673" y="1239"/>
                              </a:cubicBezTo>
                              <a:lnTo>
                                <a:pt x="205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19" name="Shape 466419"/>
                      <wps:cNvSpPr/>
                      <wps:spPr>
                        <a:xfrm>
                          <a:off x="4372886" y="19821"/>
                          <a:ext cx="73186" cy="54890"/>
                        </a:xfrm>
                        <a:custGeom>
                          <a:avLst/>
                          <a:gdLst/>
                          <a:ahLst/>
                          <a:cxnLst/>
                          <a:rect l="0" t="0" r="0" b="0"/>
                          <a:pathLst>
                            <a:path w="73186" h="54890">
                              <a:moveTo>
                                <a:pt x="24395" y="0"/>
                              </a:moveTo>
                              <a:cubicBezTo>
                                <a:pt x="28970" y="0"/>
                                <a:pt x="32019" y="0"/>
                                <a:pt x="35068" y="1525"/>
                              </a:cubicBezTo>
                              <a:cubicBezTo>
                                <a:pt x="36594" y="3049"/>
                                <a:pt x="38118" y="6099"/>
                                <a:pt x="39643" y="10673"/>
                              </a:cubicBezTo>
                              <a:cubicBezTo>
                                <a:pt x="44217" y="3049"/>
                                <a:pt x="50316" y="0"/>
                                <a:pt x="56414" y="0"/>
                              </a:cubicBezTo>
                              <a:cubicBezTo>
                                <a:pt x="62514" y="0"/>
                                <a:pt x="65563" y="1525"/>
                                <a:pt x="68612" y="3049"/>
                              </a:cubicBezTo>
                              <a:cubicBezTo>
                                <a:pt x="71662" y="6099"/>
                                <a:pt x="73186" y="10673"/>
                                <a:pt x="73186" y="16772"/>
                              </a:cubicBezTo>
                              <a:lnTo>
                                <a:pt x="73186" y="54890"/>
                              </a:lnTo>
                              <a:lnTo>
                                <a:pt x="64038" y="54890"/>
                              </a:lnTo>
                              <a:lnTo>
                                <a:pt x="64038" y="21346"/>
                              </a:lnTo>
                              <a:cubicBezTo>
                                <a:pt x="64038" y="18297"/>
                                <a:pt x="64038" y="15247"/>
                                <a:pt x="62514" y="13723"/>
                              </a:cubicBezTo>
                              <a:cubicBezTo>
                                <a:pt x="62514" y="12198"/>
                                <a:pt x="60989" y="10673"/>
                                <a:pt x="59464" y="9148"/>
                              </a:cubicBezTo>
                              <a:cubicBezTo>
                                <a:pt x="57939" y="9148"/>
                                <a:pt x="56414" y="9148"/>
                                <a:pt x="54890" y="9148"/>
                              </a:cubicBezTo>
                              <a:cubicBezTo>
                                <a:pt x="50316" y="9148"/>
                                <a:pt x="47266" y="9148"/>
                                <a:pt x="44217" y="12198"/>
                              </a:cubicBezTo>
                              <a:cubicBezTo>
                                <a:pt x="42692" y="15247"/>
                                <a:pt x="41168" y="18297"/>
                                <a:pt x="41168" y="24396"/>
                              </a:cubicBezTo>
                              <a:lnTo>
                                <a:pt x="41168" y="54890"/>
                              </a:lnTo>
                              <a:lnTo>
                                <a:pt x="32019" y="54890"/>
                              </a:lnTo>
                              <a:lnTo>
                                <a:pt x="32019" y="19821"/>
                              </a:lnTo>
                              <a:cubicBezTo>
                                <a:pt x="32019" y="16772"/>
                                <a:pt x="32019" y="13723"/>
                                <a:pt x="30495" y="10673"/>
                              </a:cubicBezTo>
                              <a:cubicBezTo>
                                <a:pt x="28970" y="9148"/>
                                <a:pt x="25921" y="9148"/>
                                <a:pt x="22871" y="9148"/>
                              </a:cubicBezTo>
                              <a:cubicBezTo>
                                <a:pt x="19822" y="9148"/>
                                <a:pt x="16772" y="9148"/>
                                <a:pt x="15248" y="10673"/>
                              </a:cubicBezTo>
                              <a:cubicBezTo>
                                <a:pt x="13722" y="12198"/>
                                <a:pt x="12198" y="13723"/>
                                <a:pt x="10673" y="16772"/>
                              </a:cubicBezTo>
                              <a:cubicBezTo>
                                <a:pt x="9149" y="18297"/>
                                <a:pt x="9149" y="22871"/>
                                <a:pt x="9149" y="27445"/>
                              </a:cubicBezTo>
                              <a:lnTo>
                                <a:pt x="9149" y="54890"/>
                              </a:lnTo>
                              <a:lnTo>
                                <a:pt x="0" y="54890"/>
                              </a:lnTo>
                              <a:lnTo>
                                <a:pt x="0" y="1525"/>
                              </a:lnTo>
                              <a:lnTo>
                                <a:pt x="9149" y="1525"/>
                              </a:lnTo>
                              <a:lnTo>
                                <a:pt x="9149" y="9148"/>
                              </a:lnTo>
                              <a:cubicBezTo>
                                <a:pt x="10673" y="6099"/>
                                <a:pt x="12198" y="4574"/>
                                <a:pt x="15248" y="1525"/>
                              </a:cubicBezTo>
                              <a:cubicBezTo>
                                <a:pt x="18297" y="0"/>
                                <a:pt x="21346"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20" name="Shape 466420"/>
                      <wps:cNvSpPr/>
                      <wps:spPr>
                        <a:xfrm>
                          <a:off x="4224226" y="1634"/>
                          <a:ext cx="23633" cy="74348"/>
                        </a:xfrm>
                        <a:custGeom>
                          <a:avLst/>
                          <a:gdLst/>
                          <a:ahLst/>
                          <a:cxnLst/>
                          <a:rect l="0" t="0" r="0" b="0"/>
                          <a:pathLst>
                            <a:path w="23633" h="74348">
                              <a:moveTo>
                                <a:pt x="0" y="0"/>
                              </a:moveTo>
                              <a:lnTo>
                                <a:pt x="9911" y="1416"/>
                              </a:lnTo>
                              <a:cubicBezTo>
                                <a:pt x="12960" y="2941"/>
                                <a:pt x="16010" y="5990"/>
                                <a:pt x="17534" y="9039"/>
                              </a:cubicBezTo>
                              <a:cubicBezTo>
                                <a:pt x="19059" y="12089"/>
                                <a:pt x="20584" y="15138"/>
                                <a:pt x="22109" y="19713"/>
                              </a:cubicBezTo>
                              <a:cubicBezTo>
                                <a:pt x="23633" y="24287"/>
                                <a:pt x="23633" y="28861"/>
                                <a:pt x="23633" y="36484"/>
                              </a:cubicBezTo>
                              <a:cubicBezTo>
                                <a:pt x="23633" y="45633"/>
                                <a:pt x="22109" y="51732"/>
                                <a:pt x="20584" y="57830"/>
                              </a:cubicBezTo>
                              <a:cubicBezTo>
                                <a:pt x="19059" y="63929"/>
                                <a:pt x="16010" y="66979"/>
                                <a:pt x="12960" y="70028"/>
                              </a:cubicBezTo>
                              <a:lnTo>
                                <a:pt x="0" y="74348"/>
                              </a:lnTo>
                              <a:lnTo>
                                <a:pt x="0" y="65019"/>
                              </a:lnTo>
                              <a:lnTo>
                                <a:pt x="9911" y="59355"/>
                              </a:lnTo>
                              <a:cubicBezTo>
                                <a:pt x="12960" y="56306"/>
                                <a:pt x="14485" y="48682"/>
                                <a:pt x="14485" y="36484"/>
                              </a:cubicBezTo>
                              <a:cubicBezTo>
                                <a:pt x="14485" y="25811"/>
                                <a:pt x="12960" y="18188"/>
                                <a:pt x="9911" y="13614"/>
                              </a:cubicBezTo>
                              <a:lnTo>
                                <a:pt x="0" y="936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21" name="Shape 466421"/>
                      <wps:cNvSpPr/>
                      <wps:spPr>
                        <a:xfrm>
                          <a:off x="4339342" y="1525"/>
                          <a:ext cx="28970" cy="73186"/>
                        </a:xfrm>
                        <a:custGeom>
                          <a:avLst/>
                          <a:gdLst/>
                          <a:ahLst/>
                          <a:cxnLst/>
                          <a:rect l="0" t="0" r="0" b="0"/>
                          <a:pathLst>
                            <a:path w="28970" h="73186">
                              <a:moveTo>
                                <a:pt x="0" y="0"/>
                              </a:moveTo>
                              <a:lnTo>
                                <a:pt x="7624" y="0"/>
                              </a:lnTo>
                              <a:lnTo>
                                <a:pt x="28970" y="73186"/>
                              </a:lnTo>
                              <a:lnTo>
                                <a:pt x="21346" y="731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22" name="Shape 466422"/>
                      <wps:cNvSpPr/>
                      <wps:spPr>
                        <a:xfrm>
                          <a:off x="4285977" y="1525"/>
                          <a:ext cx="47266" cy="74711"/>
                        </a:xfrm>
                        <a:custGeom>
                          <a:avLst/>
                          <a:gdLst/>
                          <a:ahLst/>
                          <a:cxnLst/>
                          <a:rect l="0" t="0" r="0" b="0"/>
                          <a:pathLst>
                            <a:path w="47266" h="74711">
                              <a:moveTo>
                                <a:pt x="21346" y="0"/>
                              </a:moveTo>
                              <a:cubicBezTo>
                                <a:pt x="25921" y="0"/>
                                <a:pt x="28970" y="0"/>
                                <a:pt x="32019" y="1525"/>
                              </a:cubicBezTo>
                              <a:cubicBezTo>
                                <a:pt x="35068" y="3049"/>
                                <a:pt x="38118" y="6099"/>
                                <a:pt x="39642" y="9148"/>
                              </a:cubicBezTo>
                              <a:cubicBezTo>
                                <a:pt x="41167" y="12198"/>
                                <a:pt x="42692" y="13722"/>
                                <a:pt x="42692" y="16772"/>
                              </a:cubicBezTo>
                              <a:cubicBezTo>
                                <a:pt x="42692" y="19821"/>
                                <a:pt x="41167" y="22871"/>
                                <a:pt x="39642" y="25920"/>
                              </a:cubicBezTo>
                              <a:cubicBezTo>
                                <a:pt x="38118" y="28970"/>
                                <a:pt x="36594" y="30494"/>
                                <a:pt x="32019" y="32019"/>
                              </a:cubicBezTo>
                              <a:cubicBezTo>
                                <a:pt x="36594" y="33544"/>
                                <a:pt x="41167" y="35069"/>
                                <a:pt x="42692" y="38118"/>
                              </a:cubicBezTo>
                              <a:cubicBezTo>
                                <a:pt x="45741" y="41167"/>
                                <a:pt x="47266" y="45741"/>
                                <a:pt x="47266" y="50316"/>
                              </a:cubicBezTo>
                              <a:cubicBezTo>
                                <a:pt x="47266" y="56414"/>
                                <a:pt x="44217" y="62513"/>
                                <a:pt x="39642" y="67088"/>
                              </a:cubicBezTo>
                              <a:cubicBezTo>
                                <a:pt x="35068" y="71662"/>
                                <a:pt x="30494" y="74711"/>
                                <a:pt x="22871" y="74711"/>
                              </a:cubicBezTo>
                              <a:cubicBezTo>
                                <a:pt x="16772" y="74711"/>
                                <a:pt x="10673" y="71662"/>
                                <a:pt x="7624" y="68612"/>
                              </a:cubicBezTo>
                              <a:cubicBezTo>
                                <a:pt x="3049" y="65563"/>
                                <a:pt x="0" y="59464"/>
                                <a:pt x="0" y="54890"/>
                              </a:cubicBezTo>
                              <a:lnTo>
                                <a:pt x="9149" y="53365"/>
                              </a:lnTo>
                              <a:cubicBezTo>
                                <a:pt x="10673" y="57939"/>
                                <a:pt x="12198" y="59464"/>
                                <a:pt x="13722" y="62513"/>
                              </a:cubicBezTo>
                              <a:cubicBezTo>
                                <a:pt x="16772" y="64038"/>
                                <a:pt x="19821" y="65563"/>
                                <a:pt x="22871" y="65563"/>
                              </a:cubicBezTo>
                              <a:cubicBezTo>
                                <a:pt x="27445" y="65563"/>
                                <a:pt x="32019" y="64038"/>
                                <a:pt x="33544" y="60989"/>
                              </a:cubicBezTo>
                              <a:cubicBezTo>
                                <a:pt x="36594" y="57939"/>
                                <a:pt x="38118" y="54890"/>
                                <a:pt x="38118" y="50316"/>
                              </a:cubicBezTo>
                              <a:cubicBezTo>
                                <a:pt x="38118" y="45741"/>
                                <a:pt x="36594" y="42692"/>
                                <a:pt x="33544" y="39643"/>
                              </a:cubicBezTo>
                              <a:cubicBezTo>
                                <a:pt x="32019" y="38118"/>
                                <a:pt x="27445" y="36593"/>
                                <a:pt x="24395" y="36593"/>
                              </a:cubicBezTo>
                              <a:cubicBezTo>
                                <a:pt x="22871" y="36593"/>
                                <a:pt x="19821" y="36593"/>
                                <a:pt x="18297" y="38118"/>
                              </a:cubicBezTo>
                              <a:lnTo>
                                <a:pt x="18297" y="28970"/>
                              </a:lnTo>
                              <a:cubicBezTo>
                                <a:pt x="19821" y="28970"/>
                                <a:pt x="19821" y="28970"/>
                                <a:pt x="19821" y="28970"/>
                              </a:cubicBezTo>
                              <a:cubicBezTo>
                                <a:pt x="22871" y="28970"/>
                                <a:pt x="25921" y="27445"/>
                                <a:pt x="28970" y="25920"/>
                              </a:cubicBezTo>
                              <a:cubicBezTo>
                                <a:pt x="32019" y="24395"/>
                                <a:pt x="33544" y="21346"/>
                                <a:pt x="33544" y="18297"/>
                              </a:cubicBezTo>
                              <a:cubicBezTo>
                                <a:pt x="33544" y="15247"/>
                                <a:pt x="32019" y="13722"/>
                                <a:pt x="30494" y="10673"/>
                              </a:cubicBezTo>
                              <a:cubicBezTo>
                                <a:pt x="27445" y="9148"/>
                                <a:pt x="25921" y="9148"/>
                                <a:pt x="21346" y="9148"/>
                              </a:cubicBezTo>
                              <a:cubicBezTo>
                                <a:pt x="18297" y="9148"/>
                                <a:pt x="15247" y="9148"/>
                                <a:pt x="13722" y="10673"/>
                              </a:cubicBezTo>
                              <a:cubicBezTo>
                                <a:pt x="10673" y="12198"/>
                                <a:pt x="9149" y="15247"/>
                                <a:pt x="9149" y="19821"/>
                              </a:cubicBezTo>
                              <a:lnTo>
                                <a:pt x="0" y="18297"/>
                              </a:lnTo>
                              <a:cubicBezTo>
                                <a:pt x="1524" y="12198"/>
                                <a:pt x="3049" y="7624"/>
                                <a:pt x="7624" y="4574"/>
                              </a:cubicBezTo>
                              <a:cubicBezTo>
                                <a:pt x="10673" y="1525"/>
                                <a:pt x="15247" y="0"/>
                                <a:pt x="2134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61" name="Shape 476061"/>
                      <wps:cNvSpPr/>
                      <wps:spPr>
                        <a:xfrm>
                          <a:off x="4598544" y="65563"/>
                          <a:ext cx="9149" cy="9148"/>
                        </a:xfrm>
                        <a:custGeom>
                          <a:avLst/>
                          <a:gdLst/>
                          <a:ahLst/>
                          <a:cxnLst/>
                          <a:rect l="0" t="0" r="0" b="0"/>
                          <a:pathLst>
                            <a:path w="9149" h="9148">
                              <a:moveTo>
                                <a:pt x="0" y="0"/>
                              </a:moveTo>
                              <a:lnTo>
                                <a:pt x="9149" y="0"/>
                              </a:lnTo>
                              <a:lnTo>
                                <a:pt x="914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62" name="Shape 476062"/>
                      <wps:cNvSpPr/>
                      <wps:spPr>
                        <a:xfrm>
                          <a:off x="4517734" y="21346"/>
                          <a:ext cx="9149" cy="53365"/>
                        </a:xfrm>
                        <a:custGeom>
                          <a:avLst/>
                          <a:gdLst/>
                          <a:ahLst/>
                          <a:cxnLst/>
                          <a:rect l="0" t="0" r="0" b="0"/>
                          <a:pathLst>
                            <a:path w="9149" h="53365">
                              <a:moveTo>
                                <a:pt x="0" y="0"/>
                              </a:moveTo>
                              <a:lnTo>
                                <a:pt x="9149" y="0"/>
                              </a:lnTo>
                              <a:lnTo>
                                <a:pt x="9149" y="53365"/>
                              </a:lnTo>
                              <a:lnTo>
                                <a:pt x="0" y="533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25" name="Shape 466425"/>
                      <wps:cNvSpPr/>
                      <wps:spPr>
                        <a:xfrm>
                          <a:off x="4624464" y="20075"/>
                          <a:ext cx="22871" cy="74457"/>
                        </a:xfrm>
                        <a:custGeom>
                          <a:avLst/>
                          <a:gdLst/>
                          <a:ahLst/>
                          <a:cxnLst/>
                          <a:rect l="0" t="0" r="0" b="0"/>
                          <a:pathLst>
                            <a:path w="22871" h="74457">
                              <a:moveTo>
                                <a:pt x="22871" y="0"/>
                              </a:moveTo>
                              <a:lnTo>
                                <a:pt x="22871" y="8894"/>
                              </a:lnTo>
                              <a:lnTo>
                                <a:pt x="22870" y="8894"/>
                              </a:lnTo>
                              <a:cubicBezTo>
                                <a:pt x="19821" y="8894"/>
                                <a:pt x="16772" y="10419"/>
                                <a:pt x="13722" y="13468"/>
                              </a:cubicBezTo>
                              <a:cubicBezTo>
                                <a:pt x="10673" y="16518"/>
                                <a:pt x="9148" y="21092"/>
                                <a:pt x="9148" y="27191"/>
                              </a:cubicBezTo>
                              <a:cubicBezTo>
                                <a:pt x="9148" y="33290"/>
                                <a:pt x="10673" y="39389"/>
                                <a:pt x="13722" y="42438"/>
                              </a:cubicBezTo>
                              <a:cubicBezTo>
                                <a:pt x="15247" y="45487"/>
                                <a:pt x="18297" y="47012"/>
                                <a:pt x="22870" y="47012"/>
                              </a:cubicBezTo>
                              <a:lnTo>
                                <a:pt x="22871" y="47012"/>
                              </a:lnTo>
                              <a:lnTo>
                                <a:pt x="22871" y="56160"/>
                              </a:lnTo>
                              <a:lnTo>
                                <a:pt x="22870" y="56160"/>
                              </a:lnTo>
                              <a:cubicBezTo>
                                <a:pt x="19821" y="56160"/>
                                <a:pt x="16772" y="54636"/>
                                <a:pt x="15247" y="53111"/>
                              </a:cubicBezTo>
                              <a:cubicBezTo>
                                <a:pt x="12197" y="51586"/>
                                <a:pt x="10673" y="50061"/>
                                <a:pt x="9148" y="47012"/>
                              </a:cubicBezTo>
                              <a:lnTo>
                                <a:pt x="9148" y="74457"/>
                              </a:lnTo>
                              <a:lnTo>
                                <a:pt x="0" y="74457"/>
                              </a:lnTo>
                              <a:lnTo>
                                <a:pt x="0" y="1271"/>
                              </a:lnTo>
                              <a:lnTo>
                                <a:pt x="9148" y="1271"/>
                              </a:lnTo>
                              <a:lnTo>
                                <a:pt x="9148" y="8894"/>
                              </a:lnTo>
                              <a:cubicBezTo>
                                <a:pt x="10673" y="5845"/>
                                <a:pt x="13722" y="2795"/>
                                <a:pt x="15247" y="1271"/>
                              </a:cubicBezTo>
                              <a:lnTo>
                                <a:pt x="2287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26" name="Shape 466426"/>
                      <wps:cNvSpPr/>
                      <wps:spPr>
                        <a:xfrm>
                          <a:off x="4540605" y="19821"/>
                          <a:ext cx="41167" cy="54890"/>
                        </a:xfrm>
                        <a:custGeom>
                          <a:avLst/>
                          <a:gdLst/>
                          <a:ahLst/>
                          <a:cxnLst/>
                          <a:rect l="0" t="0" r="0" b="0"/>
                          <a:pathLst>
                            <a:path w="41167" h="54890">
                              <a:moveTo>
                                <a:pt x="24395" y="0"/>
                              </a:moveTo>
                              <a:cubicBezTo>
                                <a:pt x="27444" y="0"/>
                                <a:pt x="30494" y="0"/>
                                <a:pt x="32019" y="1525"/>
                              </a:cubicBezTo>
                              <a:cubicBezTo>
                                <a:pt x="35068" y="3049"/>
                                <a:pt x="36593" y="3049"/>
                                <a:pt x="38118" y="6099"/>
                              </a:cubicBezTo>
                              <a:cubicBezTo>
                                <a:pt x="39643" y="7624"/>
                                <a:pt x="39643" y="9148"/>
                                <a:pt x="41167" y="12198"/>
                              </a:cubicBezTo>
                              <a:cubicBezTo>
                                <a:pt x="41167" y="13723"/>
                                <a:pt x="41167" y="16772"/>
                                <a:pt x="41167" y="21346"/>
                              </a:cubicBezTo>
                              <a:lnTo>
                                <a:pt x="41167" y="54890"/>
                              </a:lnTo>
                              <a:lnTo>
                                <a:pt x="32019" y="54890"/>
                              </a:lnTo>
                              <a:lnTo>
                                <a:pt x="32019" y="22871"/>
                              </a:lnTo>
                              <a:cubicBezTo>
                                <a:pt x="32019" y="18297"/>
                                <a:pt x="32019" y="16772"/>
                                <a:pt x="30494" y="13723"/>
                              </a:cubicBezTo>
                              <a:cubicBezTo>
                                <a:pt x="30494" y="12198"/>
                                <a:pt x="28970" y="10673"/>
                                <a:pt x="27444" y="10673"/>
                              </a:cubicBezTo>
                              <a:cubicBezTo>
                                <a:pt x="25920" y="9148"/>
                                <a:pt x="24395" y="9148"/>
                                <a:pt x="21346" y="9148"/>
                              </a:cubicBezTo>
                              <a:cubicBezTo>
                                <a:pt x="18297" y="9148"/>
                                <a:pt x="15247" y="9148"/>
                                <a:pt x="12197" y="12198"/>
                              </a:cubicBezTo>
                              <a:cubicBezTo>
                                <a:pt x="10673" y="13723"/>
                                <a:pt x="9148" y="18297"/>
                                <a:pt x="9148" y="25920"/>
                              </a:cubicBezTo>
                              <a:lnTo>
                                <a:pt x="9148" y="54890"/>
                              </a:lnTo>
                              <a:lnTo>
                                <a:pt x="0" y="54890"/>
                              </a:lnTo>
                              <a:lnTo>
                                <a:pt x="0" y="1525"/>
                              </a:lnTo>
                              <a:lnTo>
                                <a:pt x="9148" y="1525"/>
                              </a:lnTo>
                              <a:lnTo>
                                <a:pt x="9148" y="7624"/>
                              </a:lnTo>
                              <a:cubicBezTo>
                                <a:pt x="12197" y="1525"/>
                                <a:pt x="18297" y="0"/>
                                <a:pt x="2439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27" name="Shape 466427"/>
                      <wps:cNvSpPr/>
                      <wps:spPr>
                        <a:xfrm>
                          <a:off x="4480379" y="19821"/>
                          <a:ext cx="25158" cy="54890"/>
                        </a:xfrm>
                        <a:custGeom>
                          <a:avLst/>
                          <a:gdLst/>
                          <a:ahLst/>
                          <a:cxnLst/>
                          <a:rect l="0" t="0" r="0" b="0"/>
                          <a:pathLst>
                            <a:path w="25158" h="54890">
                              <a:moveTo>
                                <a:pt x="2287" y="0"/>
                              </a:moveTo>
                              <a:cubicBezTo>
                                <a:pt x="6861" y="0"/>
                                <a:pt x="9911" y="0"/>
                                <a:pt x="12960" y="1525"/>
                              </a:cubicBezTo>
                              <a:cubicBezTo>
                                <a:pt x="16009" y="1525"/>
                                <a:pt x="17534" y="3049"/>
                                <a:pt x="19059" y="4574"/>
                              </a:cubicBezTo>
                              <a:cubicBezTo>
                                <a:pt x="20584" y="6099"/>
                                <a:pt x="20584" y="9148"/>
                                <a:pt x="22109" y="12198"/>
                              </a:cubicBezTo>
                              <a:cubicBezTo>
                                <a:pt x="22109" y="13723"/>
                                <a:pt x="22109" y="15247"/>
                                <a:pt x="22109" y="19821"/>
                              </a:cubicBezTo>
                              <a:lnTo>
                                <a:pt x="22109" y="30494"/>
                              </a:lnTo>
                              <a:cubicBezTo>
                                <a:pt x="22109" y="38118"/>
                                <a:pt x="22109" y="44217"/>
                                <a:pt x="22109" y="47266"/>
                              </a:cubicBezTo>
                              <a:cubicBezTo>
                                <a:pt x="23633" y="48791"/>
                                <a:pt x="23633" y="51840"/>
                                <a:pt x="25158" y="54890"/>
                              </a:cubicBezTo>
                              <a:lnTo>
                                <a:pt x="16009" y="54890"/>
                              </a:lnTo>
                              <a:cubicBezTo>
                                <a:pt x="14485" y="53365"/>
                                <a:pt x="12960" y="50316"/>
                                <a:pt x="12960" y="48791"/>
                              </a:cubicBezTo>
                              <a:cubicBezTo>
                                <a:pt x="9911" y="51840"/>
                                <a:pt x="6861" y="53365"/>
                                <a:pt x="3812" y="53365"/>
                              </a:cubicBezTo>
                              <a:lnTo>
                                <a:pt x="0" y="54636"/>
                              </a:lnTo>
                              <a:lnTo>
                                <a:pt x="0" y="46351"/>
                              </a:lnTo>
                              <a:lnTo>
                                <a:pt x="5337" y="44217"/>
                              </a:lnTo>
                              <a:cubicBezTo>
                                <a:pt x="8386" y="42692"/>
                                <a:pt x="9911" y="41167"/>
                                <a:pt x="11435" y="39643"/>
                              </a:cubicBezTo>
                              <a:cubicBezTo>
                                <a:pt x="12960" y="38118"/>
                                <a:pt x="12960" y="35069"/>
                                <a:pt x="12960" y="32019"/>
                              </a:cubicBezTo>
                              <a:lnTo>
                                <a:pt x="12960" y="30494"/>
                              </a:lnTo>
                              <a:lnTo>
                                <a:pt x="0" y="31934"/>
                              </a:lnTo>
                              <a:lnTo>
                                <a:pt x="0" y="23938"/>
                              </a:lnTo>
                              <a:lnTo>
                                <a:pt x="12960" y="21346"/>
                              </a:lnTo>
                              <a:cubicBezTo>
                                <a:pt x="12960" y="19821"/>
                                <a:pt x="12960" y="18297"/>
                                <a:pt x="12960" y="18297"/>
                              </a:cubicBezTo>
                              <a:cubicBezTo>
                                <a:pt x="12960" y="15247"/>
                                <a:pt x="11435" y="12198"/>
                                <a:pt x="9911" y="10673"/>
                              </a:cubicBezTo>
                              <a:cubicBezTo>
                                <a:pt x="8386" y="9148"/>
                                <a:pt x="5337" y="9148"/>
                                <a:pt x="762" y="9148"/>
                              </a:cubicBezTo>
                              <a:lnTo>
                                <a:pt x="0" y="9301"/>
                              </a:lnTo>
                              <a:lnTo>
                                <a:pt x="0" y="286"/>
                              </a:lnTo>
                              <a:lnTo>
                                <a:pt x="228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6063" name="Shape 476063"/>
                      <wps:cNvSpPr/>
                      <wps:spPr>
                        <a:xfrm>
                          <a:off x="4517734" y="1525"/>
                          <a:ext cx="9149" cy="9148"/>
                        </a:xfrm>
                        <a:custGeom>
                          <a:avLst/>
                          <a:gdLst/>
                          <a:ahLst/>
                          <a:cxnLst/>
                          <a:rect l="0" t="0" r="0" b="0"/>
                          <a:pathLst>
                            <a:path w="9149" h="9148">
                              <a:moveTo>
                                <a:pt x="0" y="0"/>
                              </a:moveTo>
                              <a:lnTo>
                                <a:pt x="9149" y="0"/>
                              </a:lnTo>
                              <a:lnTo>
                                <a:pt x="9149" y="9148"/>
                              </a:lnTo>
                              <a:lnTo>
                                <a:pt x="0" y="914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29" name="Shape 466429"/>
                      <wps:cNvSpPr/>
                      <wps:spPr>
                        <a:xfrm>
                          <a:off x="4676305" y="21346"/>
                          <a:ext cx="47266" cy="74711"/>
                        </a:xfrm>
                        <a:custGeom>
                          <a:avLst/>
                          <a:gdLst/>
                          <a:ahLst/>
                          <a:cxnLst/>
                          <a:rect l="0" t="0" r="0" b="0"/>
                          <a:pathLst>
                            <a:path w="47266" h="74711">
                              <a:moveTo>
                                <a:pt x="0" y="0"/>
                              </a:moveTo>
                              <a:lnTo>
                                <a:pt x="9148" y="0"/>
                              </a:lnTo>
                              <a:lnTo>
                                <a:pt x="21346" y="27445"/>
                              </a:lnTo>
                              <a:cubicBezTo>
                                <a:pt x="22870" y="32019"/>
                                <a:pt x="22870" y="35069"/>
                                <a:pt x="24395" y="39643"/>
                              </a:cubicBezTo>
                              <a:cubicBezTo>
                                <a:pt x="24395" y="38118"/>
                                <a:pt x="25920" y="33544"/>
                                <a:pt x="27445" y="30494"/>
                              </a:cubicBezTo>
                              <a:lnTo>
                                <a:pt x="38118" y="0"/>
                              </a:lnTo>
                              <a:lnTo>
                                <a:pt x="47266" y="0"/>
                              </a:lnTo>
                              <a:lnTo>
                                <a:pt x="28969" y="53365"/>
                              </a:lnTo>
                              <a:cubicBezTo>
                                <a:pt x="27445" y="59464"/>
                                <a:pt x="24395" y="64038"/>
                                <a:pt x="24395" y="65563"/>
                              </a:cubicBezTo>
                              <a:cubicBezTo>
                                <a:pt x="22870" y="68612"/>
                                <a:pt x="19821" y="70137"/>
                                <a:pt x="18296" y="71662"/>
                              </a:cubicBezTo>
                              <a:cubicBezTo>
                                <a:pt x="16772" y="73186"/>
                                <a:pt x="13722" y="74711"/>
                                <a:pt x="10673" y="74711"/>
                              </a:cubicBezTo>
                              <a:cubicBezTo>
                                <a:pt x="9148" y="74711"/>
                                <a:pt x="6098" y="73186"/>
                                <a:pt x="4574" y="73186"/>
                              </a:cubicBezTo>
                              <a:lnTo>
                                <a:pt x="3049" y="64038"/>
                              </a:lnTo>
                              <a:cubicBezTo>
                                <a:pt x="4574" y="64038"/>
                                <a:pt x="6098" y="65563"/>
                                <a:pt x="7623" y="65563"/>
                              </a:cubicBezTo>
                              <a:cubicBezTo>
                                <a:pt x="10673" y="65563"/>
                                <a:pt x="12197" y="64038"/>
                                <a:pt x="13722" y="64038"/>
                              </a:cubicBezTo>
                              <a:cubicBezTo>
                                <a:pt x="15247" y="62513"/>
                                <a:pt x="15247" y="62513"/>
                                <a:pt x="16772" y="60989"/>
                              </a:cubicBezTo>
                              <a:cubicBezTo>
                                <a:pt x="16772" y="59464"/>
                                <a:pt x="18296" y="57939"/>
                                <a:pt x="18296" y="54890"/>
                              </a:cubicBezTo>
                              <a:cubicBezTo>
                                <a:pt x="18296" y="53365"/>
                                <a:pt x="19821" y="53365"/>
                                <a:pt x="19821" y="51840"/>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6430" name="Shape 466430"/>
                      <wps:cNvSpPr/>
                      <wps:spPr>
                        <a:xfrm>
                          <a:off x="4647335" y="19821"/>
                          <a:ext cx="22871" cy="56414"/>
                        </a:xfrm>
                        <a:custGeom>
                          <a:avLst/>
                          <a:gdLst/>
                          <a:ahLst/>
                          <a:cxnLst/>
                          <a:rect l="0" t="0" r="0" b="0"/>
                          <a:pathLst>
                            <a:path w="22871" h="56414">
                              <a:moveTo>
                                <a:pt x="1525" y="0"/>
                              </a:moveTo>
                              <a:cubicBezTo>
                                <a:pt x="6099" y="0"/>
                                <a:pt x="9148" y="0"/>
                                <a:pt x="12198" y="3049"/>
                              </a:cubicBezTo>
                              <a:cubicBezTo>
                                <a:pt x="15247" y="4574"/>
                                <a:pt x="18297" y="9148"/>
                                <a:pt x="19821" y="12198"/>
                              </a:cubicBezTo>
                              <a:cubicBezTo>
                                <a:pt x="21346" y="16772"/>
                                <a:pt x="22871" y="21346"/>
                                <a:pt x="22871" y="27445"/>
                              </a:cubicBezTo>
                              <a:cubicBezTo>
                                <a:pt x="22871" y="32019"/>
                                <a:pt x="21346" y="38118"/>
                                <a:pt x="19821" y="42692"/>
                              </a:cubicBezTo>
                              <a:cubicBezTo>
                                <a:pt x="18297" y="47266"/>
                                <a:pt x="15247" y="50316"/>
                                <a:pt x="12198" y="51840"/>
                              </a:cubicBezTo>
                              <a:lnTo>
                                <a:pt x="0" y="56414"/>
                              </a:lnTo>
                              <a:lnTo>
                                <a:pt x="0" y="47266"/>
                              </a:lnTo>
                              <a:lnTo>
                                <a:pt x="9148" y="41167"/>
                              </a:lnTo>
                              <a:cubicBezTo>
                                <a:pt x="12198" y="38118"/>
                                <a:pt x="13722" y="33544"/>
                                <a:pt x="13722" y="27445"/>
                              </a:cubicBezTo>
                              <a:cubicBezTo>
                                <a:pt x="13722" y="21346"/>
                                <a:pt x="12198" y="16772"/>
                                <a:pt x="9148" y="13723"/>
                              </a:cubicBezTo>
                              <a:lnTo>
                                <a:pt x="0" y="9148"/>
                              </a:lnTo>
                              <a:lnTo>
                                <a:pt x="0" y="254"/>
                              </a:lnTo>
                              <a:lnTo>
                                <a:pt x="15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66288" style="width:371.935pt;height:7.56355pt;position:absolute;mso-position-horizontal-relative:page;mso-position-horizontal:absolute;margin-left:90.4986pt;mso-position-vertical-relative:page;margin-top:73.5284pt;" coordsize="47235,960">
              <v:shape id="Shape 476064" style="position:absolute;width:91;height:533;left:625;top:213;" coordsize="9148,53365" path="m0,0l9148,0l9148,53365l0,53365l0,0">
                <v:stroke weight="0pt" endcap="flat" joinstyle="miter" miterlimit="10" on="false" color="#000000" opacity="0"/>
                <v:fill on="true" color="#000000"/>
              </v:shape>
              <v:shape id="Shape 466290" style="position:absolute;width:243;height:558;left:1036;top:198;" coordsize="24396,55828" path="m24396,0l24396,9148l13723,12198c10673,13723,9148,16772,9148,21346l24396,21346l24396,30494l9148,30494c9148,35069,10673,39643,13723,42692l24396,46694l24396,55828l6099,48791c1525,44217,0,36593,0,27445c0,18297,3050,12198,7624,6099l24396,0x">
                <v:stroke weight="0pt" endcap="flat" joinstyle="miter" miterlimit="10" on="false" color="#000000" opacity="0"/>
                <v:fill on="true" color="#000000"/>
              </v:shape>
              <v:shape id="Shape 476065" style="position:absolute;width:91;height:731;left:853;top:15;" coordsize="9148,73186" path="m0,0l9148,0l9148,73186l0,73186l0,0">
                <v:stroke weight="0pt" endcap="flat" joinstyle="miter" miterlimit="10" on="false" color="#000000" opacity="0"/>
                <v:fill on="true" color="#000000"/>
              </v:shape>
              <v:shape id="Shape 476066" style="position:absolute;width:91;height:91;left:625;top:15;" coordsize="9148,9148" path="m0,0l9148,0l9148,9148l0,9148l0,0">
                <v:stroke weight="0pt" endcap="flat" joinstyle="miter" miterlimit="10" on="false" color="#000000" opacity="0"/>
                <v:fill on="true" color="#000000"/>
              </v:shape>
              <v:shape id="Shape 466293" style="position:absolute;width:503;height:731;left:0;top:15;" coordsize="50316,73186" path="m0,0l50316,0l50316,9148l10673,9148l10673,30494l44217,30494l44217,39643l10673,39643l10673,73186l0,73186l0,0x">
                <v:stroke weight="0pt" endcap="flat" joinstyle="miter" miterlimit="10" on="false" color="#000000" opacity="0"/>
                <v:fill on="true" color="#000000"/>
              </v:shape>
              <v:shape id="Shape 476067" style="position:absolute;width:91;height:91;left:3308;top:655;" coordsize="9148,9148" path="m0,0l9148,0l9148,9148l0,9148l0,0">
                <v:stroke weight="0pt" endcap="flat" joinstyle="miter" miterlimit="10" on="false" color="#000000" opacity="0"/>
                <v:fill on="true" color="#000000"/>
              </v:shape>
              <v:shape id="Shape 466295" style="position:absolute;width:243;height:182;left:1280;top:579;" coordsize="24396,18297" path="m15247,0l24396,1525c22871,6099,19821,10673,15247,13723c12198,16772,7624,18297,1525,18297l0,17710l0,8577l1525,9148c4574,9148,7624,7624,9148,6099c12198,4574,13722,3049,15247,0x">
                <v:stroke weight="0pt" endcap="flat" joinstyle="miter" miterlimit="10" on="false" color="#000000" opacity="0"/>
                <v:fill on="true" color="#000000"/>
              </v:shape>
              <v:shape id="Shape 476068" style="position:absolute;width:274;height:91;left:1890;top:442;" coordsize="27445,9148" path="m0,0l27445,0l27445,9148l0,9148l0,0">
                <v:stroke weight="0pt" endcap="flat" joinstyle="miter" miterlimit="10" on="false" color="#000000" opacity="0"/>
                <v:fill on="true" color="#000000"/>
              </v:shape>
              <v:shape id="Shape 476069" style="position:absolute;width:91;height:91;left:3308;top:213;" coordsize="9148,9148" path="m0,0l9148,0l9148,9148l0,9148l0,0">
                <v:stroke weight="0pt" endcap="flat" joinstyle="miter" miterlimit="10" on="false" color="#000000" opacity="0"/>
                <v:fill on="true" color="#000000"/>
              </v:shape>
              <v:shape id="Shape 466298" style="position:absolute;width:236;height:558;left:4574;top:200;" coordsize="23633,55889" path="m23633,0l23633,9267l13722,13515c10673,16564,9148,21138,9148,27237c9148,33336,10673,37910,13722,40959l23633,46623l23633,55889l6099,48583c1525,44009,0,36385,0,27237c0,16564,3049,10465,7624,4366l23633,0x">
                <v:stroke weight="0pt" endcap="flat" joinstyle="miter" miterlimit="10" on="false" color="#000000" opacity="0"/>
                <v:fill on="true" color="#000000"/>
              </v:shape>
              <v:shape id="Shape 466299" style="position:absolute;width:243;height:304;left:1280;top:198;" coordsize="24396,30494" path="m0,0c7624,0,13722,1525,18297,6099c22871,10673,24396,18297,24396,27445c24396,27445,24396,28970,24396,30494l0,30494l0,21346l15247,21346c15247,16772,13722,13723,12198,12198c9148,9148,4574,9148,0,9148l0,9148l0,0l0,0x">
                <v:stroke weight="0pt" endcap="flat" joinstyle="miter" miterlimit="10" on="false" color="#000000" opacity="0"/>
                <v:fill on="true" color="#000000"/>
              </v:shape>
              <v:shape id="Shape 466300" style="position:absolute;width:289;height:731;left:3522;top:15;" coordsize="28970,73186" path="m0,0l7624,0l28970,73186l21346,73186l0,0x">
                <v:stroke weight="0pt" endcap="flat" joinstyle="miter" miterlimit="10" on="false" color="#000000" opacity="0"/>
                <v:fill on="true" color="#000000"/>
              </v:shape>
              <v:shape id="Shape 466301" style="position:absolute;width:640;height:762;left:3842;top:0;" coordsize="64038,76236" path="m33544,0c41167,0,47266,1525,51840,4574c56414,9148,60989,13722,62513,21346l51840,22871c50316,18297,47266,13722,44217,12198c41167,9148,38118,9148,33544,9148c28970,9148,24396,9148,19821,12198c16772,15247,13723,18297,12198,22871c10673,27445,10673,32019,10673,36593c10673,42692,12198,48791,13723,53365c15247,57939,18297,60989,21346,62513c24396,65563,28970,67087,33544,67087c38118,67087,42692,65563,45742,62513c50316,59464,51840,54890,53365,48791l64038,50316c62513,57939,57939,65563,53365,68612c48791,73186,41167,76236,33544,76236c25920,76236,19821,73186,15247,70137c10673,67087,6099,62513,4574,56415c1525,50316,0,44217,0,36593c0,28970,1525,22871,4574,16772c7624,10673,10673,6099,16772,3049c21346,0,27445,0,33544,0x">
                <v:stroke weight="0pt" endcap="flat" joinstyle="miter" miterlimit="10" on="false" color="#000000" opacity="0"/>
                <v:fill on="true" color="#000000"/>
              </v:shape>
              <v:shape id="Shape 466302" style="position:absolute;width:640;height:762;left:2531;top:0;" coordsize="64038,76236" path="m33544,0c41167,0,47266,1525,51840,4574c56414,9148,60989,13722,62513,21346l51840,22871c50316,18297,47266,13722,44217,12198c41167,9148,38118,9148,33544,9148c28970,9148,24395,9148,19821,12198c16772,15247,13723,18297,12198,22871c10673,27445,10673,32019,10673,36593c10673,42692,12198,48791,13723,53365c15247,57939,18297,60989,21346,62513c24395,65563,28970,67087,33544,67087c38118,67087,42692,65563,45741,62513c50316,59464,51840,54890,53365,48791l64038,50316c62513,57939,57939,65563,53365,68612c48791,73186,41167,76236,33544,76236c25920,76236,19821,73186,15247,70137c10673,67087,6099,62513,4574,56415c1525,50316,0,44217,0,36593c0,28970,1525,22871,4574,16772c7624,10673,10673,6099,16772,3049c21346,0,27445,0,33544,0x">
                <v:stroke weight="0pt" endcap="flat" joinstyle="miter" miterlimit="10" on="false" color="#000000" opacity="0"/>
                <v:fill on="true" color="#000000"/>
              </v:shape>
              <v:shape id="Shape 466303" style="position:absolute;width:228;height:564;left:5687;top:198;" coordsize="22871,56414" path="m22871,0l22871,9148c18297,9148,15247,10673,13722,13723c10673,16772,9148,21346,9148,27445c9148,33544,10673,38118,13722,41167c16772,44217,19821,47266,22871,47266l22871,56414c18297,56414,13722,54890,10673,51840c7624,50316,4574,45742,3050,42692c1525,38118,0,33544,0,27445c0,22871,1525,16772,3050,12198c4574,7624,7624,4574,10673,3049c13722,0,18297,0,22871,0x">
                <v:stroke weight="0pt" endcap="flat" joinstyle="miter" miterlimit="10" on="false" color="#000000" opacity="0"/>
                <v:fill on="true" color="#000000"/>
              </v:shape>
              <v:shape id="Shape 466304" style="position:absolute;width:411;height:548;left:5168;top:198;" coordsize="41167,54890" path="m24396,0c27445,0,30494,0,32019,1525c35069,3049,36593,3049,38118,6099c39643,7624,39643,9148,41167,12198c41167,13723,41167,16772,41167,21346l41167,54890l32019,54890l32019,22871c32019,18297,32019,16772,30494,13723c30494,12198,28970,10673,27445,10673c25920,9148,24396,9148,21346,9148c18297,9148,15247,9148,12198,12198c10673,13723,9148,18297,9148,25920l9148,54890l0,54890l0,1525l9148,1525l9148,7624c12198,1525,18297,0,24396,0x">
                <v:stroke weight="0pt" endcap="flat" joinstyle="miter" miterlimit="10" on="false" color="#000000" opacity="0"/>
                <v:fill on="true" color="#000000"/>
              </v:shape>
              <v:shape id="Shape 466305" style="position:absolute;width:236;height:564;left:4810;top:198;" coordsize="23633,56414" path="m762,0c6861,0,12960,1525,17534,6099c22109,10673,23633,18297,23633,27445c23633,33544,22109,39643,20584,42692c19059,47266,16010,50316,12960,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76070" style="position:absolute;width:91;height:533;left:6815;top:213;" coordsize="9148,53365" path="m0,0l9148,0l9148,53365l0,53365l0,0">
                <v:stroke weight="0pt" endcap="flat" joinstyle="miter" miterlimit="10" on="false" color="#000000" opacity="0"/>
                <v:fill on="true" color="#000000"/>
              </v:shape>
              <v:shape id="Shape 476071" style="position:absolute;width:91;height:533;left:6297;top:213;" coordsize="9148,53365" path="m0,0l9148,0l9148,53365l0,53365l0,0">
                <v:stroke weight="0pt" endcap="flat" joinstyle="miter" miterlimit="10" on="false" color="#000000" opacity="0"/>
                <v:fill on="true" color="#000000"/>
              </v:shape>
              <v:shape id="Shape 466308" style="position:absolute;width:236;height:558;left:7013;top:200;" coordsize="23633,55889" path="m23633,0l23633,9267l13723,13515c10673,16564,9148,21138,9148,27237c9148,33336,10673,37910,13723,40959l23633,46623l23633,55889l6099,48583c1525,44009,0,36385,0,27237c0,16564,3050,10465,7624,4366l23633,0x">
                <v:stroke weight="0pt" endcap="flat" joinstyle="miter" miterlimit="10" on="false" color="#000000" opacity="0"/>
                <v:fill on="true" color="#000000"/>
              </v:shape>
              <v:shape id="Shape 476072" style="position:absolute;width:91;height:91;left:6815;top:15;" coordsize="9148,9148" path="m0,0l9148,0l9148,9148l0,9148l0,0">
                <v:stroke weight="0pt" endcap="flat" joinstyle="miter" miterlimit="10" on="false" color="#000000" opacity="0"/>
                <v:fill on="true" color="#000000"/>
              </v:shape>
              <v:shape id="Shape 466310" style="position:absolute;width:259;height:747;left:6464;top:15;" coordsize="25920,74711" path="m15247,0l15247,19821l24395,19821l24395,28970l15247,28970l15247,57939c15247,60989,15247,62513,15247,62513c15247,62513,16772,64038,16772,64038c18297,64038,19821,65563,19821,65563c21346,65563,22871,65563,24395,65563l25920,73186c22871,73186,21346,74711,18297,74711c15247,74711,13722,73186,10673,73186c9148,71662,7624,70137,7624,68612c6099,67088,6099,64038,6099,57939l6099,28970l0,28970l0,19821l6099,19821l6099,6099l15247,0x">
                <v:stroke weight="0pt" endcap="flat" joinstyle="miter" miterlimit="10" on="false" color="#000000" opacity="0"/>
                <v:fill on="true" color="#000000"/>
              </v:shape>
              <v:shape id="Shape 476073" style="position:absolute;width:91;height:91;left:6297;top:15;" coordsize="9148,9148" path="m0,0l9148,0l9148,9148l0,9148l0,0">
                <v:stroke weight="0pt" endcap="flat" joinstyle="miter" miterlimit="10" on="false" color="#000000" opacity="0"/>
                <v:fill on="true" color="#000000"/>
              </v:shape>
              <v:shape id="Shape 466312" style="position:absolute;width:228;height:747;left:5915;top:15;" coordsize="22871,74711" path="m13722,0l22871,0l22871,73186l13722,73186l13722,64038c10673,70137,6099,74711,0,74711l0,65563c4574,65563,7623,64038,9148,60989c12198,57939,13722,53365,13722,47266c13722,39643,12198,35069,9148,32019c6099,28970,3049,27445,0,27445l0,18297c3049,18297,4574,18297,7623,19821c10673,21346,12198,24395,13722,25920l13722,0x">
                <v:stroke weight="0pt" endcap="flat" joinstyle="miter" miterlimit="10" on="false" color="#000000" opacity="0"/>
                <v:fill on="true" color="#000000"/>
              </v:shape>
              <v:shape id="Shape 466313" style="position:absolute;width:411;height:548;left:7608;top:198;" coordsize="41167,54890" path="m24395,0c27445,0,30494,0,32019,1525c35069,3049,36593,3049,38118,6099c39643,7624,39643,9148,41167,12198c41167,13723,41167,16772,41167,21346l41167,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314" style="position:absolute;width:236;height:564;left:7250;top:198;" coordsize="23633,56414" path="m762,0c6861,0,12960,1525,17534,6099c22108,10673,23633,18297,23633,27445c23633,33544,22108,39643,20584,42692c19059,47266,16009,50316,12960,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66315" style="position:absolute;width:304;height:731;left:8172;top:15;" coordsize="30494,73186" path="m0,0l25920,0l30494,0l30494,9720l25920,9148l10673,9148l10673,64038l25920,64038l30494,63385l30494,72615l25920,73186l0,73186l0,0x">
                <v:stroke weight="0pt" endcap="flat" joinstyle="miter" miterlimit="10" on="false" color="#000000" opacity="0"/>
                <v:fill on="true" color="#000000"/>
              </v:shape>
              <v:shape id="Shape 466316" style="position:absolute;width:243;height:558;left:8858;top:198;" coordsize="24396,55828" path="m24396,0l24396,9148c19821,9148,16772,9148,13723,12198c10673,13723,9148,16772,9148,21346l24396,21346l24396,30494l9148,30494c9148,35069,10673,39643,13723,42692l24396,46694l24396,55828l6099,48791c1525,44217,0,36593,0,27445c0,18297,3050,12198,7624,6099c12198,1525,16772,0,24396,0x">
                <v:stroke weight="0pt" endcap="flat" joinstyle="miter" miterlimit="10" on="false" color="#000000" opacity="0"/>
                <v:fill on="true" color="#000000"/>
              </v:shape>
              <v:shape id="Shape 466317" style="position:absolute;width:304;height:726;left:8477;top:15;" coordsize="30494,72615" path="m0,0l7624,0c12198,1525,15247,3049,18297,6099c22871,9148,25920,13722,27445,18297c28970,22871,30494,28970,30494,35069c30494,41167,30494,45741,28970,50316c27445,54890,25920,57939,22871,60989c21346,64038,19821,65563,16772,67088c13722,68612,10673,70137,7624,71662l0,72615l0,63385l6099,62513c9148,60989,10673,59464,12198,57939c15247,56414,16772,53365,18297,48791c19821,45741,19821,41167,19821,35069c19821,27445,18297,21346,16772,18297c13722,13722,10673,10673,7624,10673l0,9720l0,0x">
                <v:stroke weight="0pt" endcap="flat" joinstyle="miter" miterlimit="10" on="false" color="#000000" opacity="0"/>
                <v:fill on="true" color="#000000"/>
              </v:shape>
              <v:shape id="Shape 466318" style="position:absolute;width:243;height:182;left:9102;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319" style="position:absolute;width:228;height:744;left:9453;top:200;" coordsize="22871,74457" path="m22871,0l22871,8894l22871,8894c19821,8894,16772,10419,13723,13468c10673,16518,9148,21092,9148,27191c9148,33290,10673,39389,13723,42438c15247,45487,18297,47012,22871,47012l22871,47012l22871,56160l22871,56160c19821,56160,16772,54636,15247,53111c12198,51586,10673,50061,9148,47012l9148,74457l0,74457l0,1271l9148,1271l9148,8894c10673,5845,13723,2795,15247,1271l22871,0x">
                <v:stroke weight="0pt" endcap="flat" joinstyle="miter" miterlimit="10" on="false" color="#000000" opacity="0"/>
                <v:fill on="true" color="#000000"/>
              </v:shape>
              <v:shape id="Shape 466320" style="position:absolute;width:243;height:304;left:9102;top:198;" coordsize="24395,30494" path="m0,0c7624,0,13722,1525,18297,6099c22871,10673,24395,18297,24395,27445c24395,27445,24395,28970,24395,30494l0,30494l0,21346l15247,21346c15247,16772,13722,13723,12198,12198c9148,9148,4574,9148,0,9148l0,0x">
                <v:stroke weight="0pt" endcap="flat" joinstyle="miter" miterlimit="10" on="false" color="#000000" opacity="0"/>
                <v:fill on="true" color="#000000"/>
              </v:shape>
              <v:shape id="Shape 466321" style="position:absolute;width:243;height:558;left:9986;top:198;" coordsize="24395,55828" path="m24395,0l24395,9148c19821,9148,16772,9148,13722,12198c10673,13723,9148,16772,9148,21346l24395,21346l24395,30494l9148,30494c9148,35069,10673,39643,13722,42692l24395,46694l24395,55828l6099,48791c1525,44217,0,36593,0,27445c0,18297,3049,12198,7624,6099c12198,1525,16772,0,24395,0x">
                <v:stroke weight="0pt" endcap="flat" joinstyle="miter" miterlimit="10" on="false" color="#000000" opacity="0"/>
                <v:fill on="true" color="#000000"/>
              </v:shape>
              <v:shape id="Shape 466322" style="position:absolute;width:228;height:564;left:9681;top:198;" coordsize="22871,56414" path="m1525,0c6099,0,9148,0,12198,3049c15247,4574,18297,9148,19821,12198c21346,16772,22871,21346,22871,27445c22871,32019,21346,38118,19821,42692c18297,47266,15247,50316,12198,51840l0,56414l0,47266l9148,41167c12198,38118,13722,33544,13722,27445c13722,21346,12198,16772,9148,13723l0,9148l0,254l1525,0x">
                <v:stroke weight="0pt" endcap="flat" joinstyle="miter" miterlimit="10" on="false" color="#000000" opacity="0"/>
                <v:fill on="true" color="#000000"/>
              </v:shape>
              <v:shape id="Shape 466323" style="position:absolute;width:243;height:182;left:10230;top:579;" coordsize="24395,18297" path="m15247,0l24395,1525c22871,6099,19821,10673,15247,13723c12198,16772,7624,18297,1525,18297l0,17710l0,8576l1525,9148c4574,9148,7624,7624,9148,6099c12198,4574,13723,3049,15247,0x">
                <v:stroke weight="0pt" endcap="flat" joinstyle="miter" miterlimit="10" on="false" color="#000000" opacity="0"/>
                <v:fill on="true" color="#000000"/>
              </v:shape>
              <v:shape id="Shape 466324" style="position:absolute;width:228;height:564;left:10551;top:198;" coordsize="22871,56414" path="m22871,0l22871,9148l13722,13723c10673,16772,9148,21346,9148,27445c9148,33544,10673,38118,13722,41167l22871,47266l22871,56414l10673,51840c7624,50316,4574,45742,3049,42692c1525,38118,0,33544,0,27445c0,22871,1525,16772,3049,12198c4574,7624,7624,4574,10673,3049l22871,0x">
                <v:stroke weight="0pt" endcap="flat" joinstyle="miter" miterlimit="10" on="false" color="#000000" opacity="0"/>
                <v:fill on="true" color="#000000"/>
              </v:shape>
              <v:shape id="Shape 466325" style="position:absolute;width:243;height:304;left:10230;top:198;" coordsize="24395,30494" path="m0,0c7624,0,13723,1525,18297,6099c22871,10673,24395,18297,24395,27445c24395,27445,24395,28970,24395,30494l0,30494l0,21346l15247,21346c15247,16772,13723,13723,12198,12198c9148,9148,4574,9148,0,9148l0,0x">
                <v:stroke weight="0pt" endcap="flat" joinstyle="miter" miterlimit="10" on="false" color="#000000" opacity="0"/>
                <v:fill on="true" color="#000000"/>
              </v:shape>
              <v:shape id="Shape 466326" style="position:absolute;width:243;height:558;left:11115;top:198;" coordsize="24396,55828" path="m24395,0l24396,0l24396,9148l24395,9148c19821,9148,16772,9148,13723,12198c10673,13723,9148,16772,9148,21346l24396,21346l24396,30494l9148,30494c9148,35069,10673,39643,13723,42692l24396,46694l24396,55828l6099,48791c1525,44217,0,36593,0,27445c0,18297,3049,12198,7624,6099c12198,1525,16772,0,24395,0x">
                <v:stroke weight="0pt" endcap="flat" joinstyle="miter" miterlimit="10" on="false" color="#000000" opacity="0"/>
                <v:fill on="true" color="#000000"/>
              </v:shape>
              <v:shape id="Shape 466327" style="position:absolute;width:228;height:747;left:10779;top:15;" coordsize="22871,74711" path="m13723,0l22871,0l22871,73186l13723,73186l13723,64038c10673,70137,6099,74711,0,74711l0,74711l0,65563l0,65563c4574,65563,7624,64038,9148,60989c12198,57939,13723,53365,13723,47266c13723,39643,12198,35069,9148,32019c6099,28970,3050,27445,0,27445l0,27445l0,18297l0,18297c3050,18297,4574,18297,7624,19821c10673,21346,12198,24395,13723,25920l13723,0x">
                <v:stroke weight="0pt" endcap="flat" joinstyle="miter" miterlimit="10" on="false" color="#000000" opacity="0"/>
                <v:fill on="true" color="#000000"/>
              </v:shape>
              <v:shape id="Shape 466328" style="position:absolute;width:243;height:182;left:11359;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329" style="position:absolute;width:243;height:304;left:11359;top:198;" coordsize="24395,30494" path="m0,0l18296,6099c22871,10673,24395,18297,24395,27445c24395,27445,24395,28970,24395,30494l0,30494l0,21346l15247,21346c15247,16772,13722,13722,12198,12198l0,9148l0,0x">
                <v:stroke weight="0pt" endcap="flat" joinstyle="miter" miterlimit="10" on="false" color="#000000" opacity="0"/>
                <v:fill on="true" color="#000000"/>
              </v:shape>
              <v:shape id="Shape 466330" style="position:absolute;width:411;height:548;left:11725;top:198;" coordsize="41167,54890" path="m24395,0c27445,0,30494,0,32019,1525c35068,3049,36593,3049,38118,6099c39643,7624,39643,9148,41167,12198c41167,13723,41167,16772,41167,21346l41167,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331" style="position:absolute;width:282;height:731;left:12578;top:15;" coordsize="28207,73186" path="m0,0l27445,0l28207,0l28207,9148l10673,9148l10673,35069l28207,35069l28207,44217l10673,44217l10673,73186l0,73186l0,0x">
                <v:stroke weight="0pt" endcap="flat" joinstyle="miter" miterlimit="10" on="false" color="#000000" opacity="0"/>
                <v:fill on="true" color="#000000"/>
              </v:shape>
              <v:shape id="Shape 466332" style="position:absolute;width:259;height:747;left:12228;top:15;" coordsize="25920,74711" path="m15247,0l15247,19821l24395,19821l24395,28970l15247,28970l15247,57939c15247,60989,15247,62513,15247,62513c15247,62513,16772,64038,16772,64038c18297,64038,19821,65563,19821,65563c21346,65563,22871,65563,24395,65563l25920,73186c22871,73186,21346,74711,18297,74711c15247,74711,13722,73186,10673,73186c9148,71662,7624,70137,7624,68612c6099,67088,6099,64038,6099,57939l6099,28970l0,28970l0,19821l6099,19821l6099,6099l15247,0x">
                <v:stroke weight="0pt" endcap="flat" joinstyle="miter" miterlimit="10" on="false" color="#000000" opacity="0"/>
                <v:fill on="true" color="#000000"/>
              </v:shape>
              <v:shape id="Shape 466333" style="position:absolute;width:282;height:731;left:13265;top:15;" coordsize="28207,73186" path="m0,0l28207,0l28207,9148l24396,9148l10673,9148l10673,30494l25920,30494l28207,30113l28207,39643l27445,39643l10673,39643l10673,64038l28207,64038l28207,73186l0,73186l0,0x">
                <v:stroke weight="0pt" endcap="flat" joinstyle="miter" miterlimit="10" on="false" color="#000000" opacity="0"/>
                <v:fill on="true" color="#000000"/>
              </v:shape>
              <v:shape id="Shape 466334" style="position:absolute;width:282;height:442;left:12860;top:15;" coordsize="28207,44217" path="m0,0l11435,0c14485,0,17534,1525,20584,3049c22108,4574,25158,7624,26682,10673c28207,13722,28207,16772,28207,21346c28207,27445,26682,32019,22108,36593c19059,41167,11435,44217,762,44217l0,44217l0,35069l762,35069c6861,35069,11435,33544,12960,30494c16009,28970,17534,25920,17534,21346c17534,18297,17534,15247,16009,13722c14485,10673,11435,9148,9910,9148c8386,9148,5336,9148,762,9148l0,9148l0,0x">
                <v:stroke weight="0pt" endcap="flat" joinstyle="miter" miterlimit="10" on="false" color="#000000" opacity="0"/>
                <v:fill on="true" color="#000000"/>
              </v:shape>
              <v:shape id="Shape 466431" style="position:absolute;width:343;height:731;left:18174;top:15;" coordsize="34306,73186" path="m27445,0l34306,0l34306,11181l30494,21346l22871,41167l34306,41167l34306,50316l19821,50316l10673,73186l0,73186l27445,0x">
                <v:stroke weight="0pt" endcap="flat" joinstyle="miter" miterlimit="10" on="false" color="#000000" opacity="0"/>
                <v:fill on="true" color="#000000"/>
              </v:shape>
              <v:shape id="Shape 466432" style="position:absolute;width:579;height:731;left:17534;top:15;" coordsize="57939,73186" path="m0,0l10673,0l10673,28970l47266,28970l47266,0l57939,0l57939,73186l47266,73186l47266,38118l10673,38118l10673,73186l0,73186l0,0x">
                <v:stroke weight="0pt" endcap="flat" joinstyle="miter" miterlimit="10" on="false" color="#000000" opacity="0"/>
                <v:fill on="true" color="#000000"/>
              </v:shape>
              <v:shape id="Shape 466335" style="position:absolute;width:594;height:731;left:16848;top:15;" coordsize="59464,73186" path="m0,0l59464,0l59464,9148l35068,9148l35068,73186l24395,73186l24395,9148l0,9148l0,0x">
                <v:stroke weight="0pt" endcap="flat" joinstyle="miter" miterlimit="10" on="false" color="#000000" opacity="0"/>
                <v:fill on="true" color="#000000"/>
              </v:shape>
              <v:shape id="Shape 466336" style="position:absolute;width:457;height:731;left:16344;top:15;" coordsize="45741,73186" path="m0,0l10673,0l10673,64038l45741,64038l45741,73186l0,73186l0,0x">
                <v:stroke weight="0pt" endcap="flat" joinstyle="miter" miterlimit="10" on="false" color="#000000" opacity="0"/>
                <v:fill on="true" color="#000000"/>
              </v:shape>
              <v:shape id="Shape 466337" style="position:absolute;width:579;height:731;left:15613;top:15;" coordsize="57939,73186" path="m0,0l10673,0l47266,53365l47266,0l57939,0l57939,73186l47266,73186l10673,18297l10673,73186l0,73186l0,0x">
                <v:stroke weight="0pt" endcap="flat" joinstyle="miter" miterlimit="10" on="false" color="#000000" opacity="0"/>
                <v:fill on="true" color="#000000"/>
              </v:shape>
              <v:shape id="Shape 466338" style="position:absolute;width:289;height:731;left:15262;top:15;" coordsize="28970,73186" path="m0,0l7624,0l28970,73186l21346,73186l0,0x">
                <v:stroke weight="0pt" endcap="flat" joinstyle="miter" miterlimit="10" on="false" color="#000000" opacity="0"/>
                <v:fill on="true" color="#000000"/>
              </v:shape>
              <v:shape id="Shape 466339" style="position:absolute;width:548;height:731;left:14637;top:15;" coordsize="54890,73186" path="m0,0l53365,0l53365,9148l10673,9148l10673,30494l50316,30494l50316,39643l10673,39643l10673,64038l54890,64038l54890,73186l0,73186l0,0x">
                <v:stroke weight="0pt" endcap="flat" joinstyle="miter" miterlimit="10" on="false" color="#000000" opacity="0"/>
                <v:fill on="true" color="#000000"/>
              </v:shape>
              <v:shape id="Shape 466340" style="position:absolute;width:548;height:731;left:13951;top:15;" coordsize="54889,73186" path="m0,0l53365,0l53365,9148l10673,9148l10673,30494l50316,30494l50316,39643l10673,39643l10673,64038l54889,64038l54889,73186l0,73186l0,0x">
                <v:stroke weight="0pt" endcap="flat" joinstyle="miter" miterlimit="10" on="false" color="#000000" opacity="0"/>
                <v:fill on="true" color="#000000"/>
              </v:shape>
              <v:shape id="Shape 466341" style="position:absolute;width:282;height:731;left:13547;top:15;" coordsize="28208,73186" path="m0,0l763,0c6861,0,9911,0,14485,1525c17534,3049,20584,4574,22109,7624c23633,10673,25158,13722,25158,18297c25158,21346,23633,22871,22109,25920c20584,28970,17534,30494,14485,33544c19059,35069,22109,36593,25158,39643c26683,42692,28208,47266,28208,50316c28208,54890,28208,57939,26683,60989c25158,64038,22109,65563,20584,67088c19059,68612,16010,70137,12960,71662c9911,71662,5336,73186,763,73186l0,73186l0,64038l763,64038c3812,64038,5336,62513,6861,62513c8386,62513,11436,62513,12960,60989c14485,59464,14485,59464,16010,56414c17534,54890,17534,53365,17534,51840c17534,48791,17534,45741,16010,44217c14485,42692,11436,41167,9911,39643l0,39643l0,30113l6861,28970c9911,28970,11436,27445,12960,25920c14485,24395,14485,21346,14485,19821c14485,16772,14485,15247,12960,13722c11436,12198,9911,10673,8386,9148l0,9148l0,0x">
                <v:stroke weight="0pt" endcap="flat" joinstyle="miter" miterlimit="10" on="false" color="#000000" opacity="0"/>
                <v:fill on="true" color="#000000"/>
              </v:shape>
              <v:shape id="Shape 476074" style="position:absolute;width:579;height:91;left:18860;top:853;" coordsize="57939,9148" path="m0,0l57939,0l57939,9148l0,9148l0,0">
                <v:stroke weight="0pt" endcap="flat" joinstyle="miter" miterlimit="10" on="false" color="#000000" opacity="0"/>
                <v:fill on="true" color="#000000"/>
              </v:shape>
              <v:shape id="Shape 466343" style="position:absolute;width:236;height:558;left:20217;top:200;" coordsize="23633,55889" path="m23633,0l23633,9267l13723,13515c10673,16564,9149,21138,9149,27237c9149,33336,10673,37910,13723,40960l23633,46623l23633,55889l6099,48583c1525,44009,0,36385,0,27237c0,16564,3050,10465,7624,4366l23633,0x">
                <v:stroke weight="0pt" endcap="flat" joinstyle="miter" miterlimit="10" on="false" color="#000000" opacity="0"/>
                <v:fill on="true" color="#000000"/>
              </v:shape>
              <v:shape id="Shape 466344" style="position:absolute;width:343;height:731;left:18517;top:15;" coordsize="34306,73186" path="m0,0l6861,0l34306,73186l23633,73186l14485,50316l0,50316l0,41167l11435,41167l5336,22871c2287,16772,762,12198,762,9148l0,11181l0,0x">
                <v:stroke weight="0pt" endcap="flat" joinstyle="miter" miterlimit="10" on="false" color="#000000" opacity="0"/>
                <v:fill on="true" color="#000000"/>
              </v:shape>
              <v:shape id="Shape 466345" style="position:absolute;width:640;height:762;left:19485;top:0;" coordsize="64038,76236" path="m33544,0c41167,0,47266,1525,51840,4574c56415,9148,60989,13722,62513,21346l51840,22871c50316,18297,47266,13722,44217,12198c41167,9148,38118,9148,33544,9148c28970,9148,24395,9148,19821,12198c16772,15247,13722,18297,12198,22871c10673,27445,10673,32019,10673,36593c10673,42692,12198,48791,13722,53365c15247,57939,18297,60989,21346,62513c24395,65563,28970,67087,33544,67087c38118,67087,42692,65563,45741,62513c50316,59464,51840,54890,53365,48791l64038,50316c62513,57939,57939,65563,53365,68612c48791,73186,41167,76236,33544,76236c25920,76236,19821,73186,15247,70137c10673,67087,6099,62513,4574,56415c1525,50316,0,44217,0,36593c0,28970,1525,22871,4574,16772c7623,10673,10673,6099,16772,3049c21346,0,27445,0,33544,0x">
                <v:stroke weight="0pt" endcap="flat" joinstyle="miter" miterlimit="10" on="false" color="#000000" opacity="0"/>
                <v:fill on="true" color="#000000"/>
              </v:shape>
              <v:shape id="Shape 466346" style="position:absolute;width:228;height:564;left:21330;top:198;" coordsize="22871,56414" path="m22871,0l22871,9148c18297,9148,15247,10673,13722,13723c10673,16772,9148,21346,9148,27445c9148,33544,10673,38118,13722,41167c16771,44217,19821,47266,22871,47266l22871,56414c18297,56414,13722,54890,10673,51840c7624,50316,4574,45742,3049,42692c1524,38118,0,33544,0,27445c0,22871,1524,16772,3049,12198c4574,7624,7624,4574,10673,3049c13722,0,18297,0,22871,0x">
                <v:stroke weight="0pt" endcap="flat" joinstyle="miter" miterlimit="10" on="false" color="#000000" opacity="0"/>
                <v:fill on="true" color="#000000"/>
              </v:shape>
              <v:shape id="Shape 466347" style="position:absolute;width:411;height:548;left:20812;top:198;" coordsize="41167,54890" path="m24395,0c27444,0,30494,0,32019,1525c35068,3049,36593,3049,38118,6099c39642,7624,39642,9148,41167,12198c41167,13723,41167,16772,41167,21346l41167,54890l32019,54890l32019,22871c32019,18297,32019,16772,30494,13723c30494,12198,28969,10673,27444,10673c25920,9148,24395,9148,21346,9148c18296,9148,15247,9148,12198,12198c10673,13723,9148,18297,9148,25920l9148,54890l0,54890l0,1525l9148,1525l9148,7624c12198,1525,18296,0,24395,0x">
                <v:stroke weight="0pt" endcap="flat" joinstyle="miter" miterlimit="10" on="false" color="#000000" opacity="0"/>
                <v:fill on="true" color="#000000"/>
              </v:shape>
              <v:shape id="Shape 466348" style="position:absolute;width:236;height:564;left:20454;top:198;" coordsize="23633,56414" path="m762,0c6861,0,12960,1525,17534,6099c22108,10673,23633,18297,23633,27445c23633,33544,22108,39643,20584,42692c19059,47266,16009,50316,12960,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76075" style="position:absolute;width:91;height:533;left:22459;top:213;" coordsize="9148,53365" path="m0,0l9148,0l9148,53365l0,53365l0,0">
                <v:stroke weight="0pt" endcap="flat" joinstyle="miter" miterlimit="10" on="false" color="#000000" opacity="0"/>
                <v:fill on="true" color="#000000"/>
              </v:shape>
              <v:shape id="Shape 476076" style="position:absolute;width:91;height:533;left:21940;top:213;" coordsize="9148,53365" path="m0,0l9148,0l9148,53365l0,53365l0,0">
                <v:stroke weight="0pt" endcap="flat" joinstyle="miter" miterlimit="10" on="false" color="#000000" opacity="0"/>
                <v:fill on="true" color="#000000"/>
              </v:shape>
              <v:shape id="Shape 466351" style="position:absolute;width:236;height:558;left:22657;top:200;" coordsize="23633,55889" path="m23633,0l23633,9267l13722,13515c10673,16564,9148,21138,9148,27237c9148,33336,10673,37910,13722,40959l23633,46623l23633,55889l6099,48583c1525,44009,0,36385,0,27237c0,16564,3049,10465,7624,4366l23633,0x">
                <v:stroke weight="0pt" endcap="flat" joinstyle="miter" miterlimit="10" on="false" color="#000000" opacity="0"/>
                <v:fill on="true" color="#000000"/>
              </v:shape>
              <v:shape id="Shape 476077" style="position:absolute;width:91;height:91;left:22459;top:15;" coordsize="9148,9148" path="m0,0l9148,0l9148,9148l0,9148l0,0">
                <v:stroke weight="0pt" endcap="flat" joinstyle="miter" miterlimit="10" on="false" color="#000000" opacity="0"/>
                <v:fill on="true" color="#000000"/>
              </v:shape>
              <v:shape id="Shape 466353" style="position:absolute;width:259;height:747;left:22108;top:15;" coordsize="25920,74711" path="m15247,0l15247,19821l24395,19821l24395,28970l15247,28970l15247,57939c15247,60989,15247,62513,15247,62513c15247,62513,16772,64038,16772,64038c18297,64038,19821,65563,19821,65563c21346,65563,22871,65563,24395,65563l25920,73186c22871,73186,21346,74711,18297,74711c15247,74711,13722,73186,10673,73186c9148,71662,7624,70137,7624,68612c6099,67088,6099,64038,6099,57939l6099,28970l0,28970l0,19821l6099,19821l6099,6099l15247,0x">
                <v:stroke weight="0pt" endcap="flat" joinstyle="miter" miterlimit="10" on="false" color="#000000" opacity="0"/>
                <v:fill on="true" color="#000000"/>
              </v:shape>
              <v:shape id="Shape 476078" style="position:absolute;width:91;height:91;left:21940;top:15;" coordsize="9148,9148" path="m0,0l9148,0l9148,9148l0,9148l0,0">
                <v:stroke weight="0pt" endcap="flat" joinstyle="miter" miterlimit="10" on="false" color="#000000" opacity="0"/>
                <v:fill on="true" color="#000000"/>
              </v:shape>
              <v:shape id="Shape 466355" style="position:absolute;width:228;height:747;left:21559;top:15;" coordsize="22871,74711" path="m13722,0l22871,0l22871,73186l13722,73186l13722,64038c10673,70137,6098,74711,0,74711l0,65563c4574,65563,7624,64038,9148,60989c12198,57939,13722,53365,13722,47266c13722,39643,12198,35069,9148,32019c6098,28970,3049,27445,0,27445l0,18297c3049,18297,4574,18297,7624,19821c10673,21346,12198,24395,13722,25920l13722,0x">
                <v:stroke weight="0pt" endcap="flat" joinstyle="miter" miterlimit="10" on="false" color="#000000" opacity="0"/>
                <v:fill on="true" color="#000000"/>
              </v:shape>
              <v:shape id="Shape 466356" style="position:absolute;width:411;height:548;left:23251;top:198;" coordsize="41168,54890" path="m24395,0c27445,0,30495,0,32019,1525c35069,3049,36594,3049,38118,6099c39643,7624,39643,9148,41168,12198c41168,13723,41168,16772,41168,21346l41168,54890l32019,54890l32019,22871c32019,18297,32019,16772,30495,13723c30495,12198,28970,10673,27445,10673c25920,9148,24395,9148,21346,9148c18297,9148,15247,9148,12198,12198c10673,13723,9149,18297,9149,25920l9149,54890l0,54890l0,1525l9149,1525l9149,7624c12198,1525,18297,0,24395,0x">
                <v:stroke weight="0pt" endcap="flat" joinstyle="miter" miterlimit="10" on="false" color="#000000" opacity="0"/>
                <v:fill on="true" color="#000000"/>
              </v:shape>
              <v:shape id="Shape 466357" style="position:absolute;width:236;height:564;left:22893;top:198;" coordsize="23633,56414" path="m762,0c6862,0,12960,1525,17535,6099c22108,10673,23633,18297,23633,27445c23633,33544,22108,39643,20584,42692c19059,47266,16009,50316,12960,51840c8386,54890,3812,56414,762,56414l0,56097l0,46831l762,47266c3812,47266,6862,44217,9911,41167c12960,38118,14485,33544,14485,27445c14485,21346,12960,16772,9911,13723c6862,10673,3812,9148,762,9148l0,9475l0,208l762,0x">
                <v:stroke weight="0pt" endcap="flat" joinstyle="miter" miterlimit="10" on="false" color="#000000" opacity="0"/>
                <v:fill on="true" color="#000000"/>
              </v:shape>
              <v:shape id="Shape 466358" style="position:absolute;width:304;height:731;left:23816;top:15;" coordsize="30494,73186" path="m0,0l25920,0l30494,0l30494,9720l25920,9148l10673,9148l10673,64038l25920,64038l30494,63385l30494,72615l25920,73186l0,73186l0,0x">
                <v:stroke weight="0pt" endcap="flat" joinstyle="miter" miterlimit="10" on="false" color="#000000" opacity="0"/>
                <v:fill on="true" color="#000000"/>
              </v:shape>
              <v:shape id="Shape 466359" style="position:absolute;width:243;height:558;left:24502;top:198;" coordsize="24395,55828" path="m24395,0l24395,9148l13722,12198c10673,13722,9148,16772,9148,21346l24395,21346l24395,30494l9148,30494c9148,35068,10673,39643,13722,42692l24395,46694l24395,55828l6098,48791c1524,44217,0,36593,0,27445c0,18297,3049,12198,7623,6099l24395,0x">
                <v:stroke weight="0pt" endcap="flat" joinstyle="miter" miterlimit="10" on="false" color="#000000" opacity="0"/>
                <v:fill on="true" color="#000000"/>
              </v:shape>
              <v:shape id="Shape 466360" style="position:absolute;width:304;height:726;left:24121;top:15;" coordsize="30494,72615" path="m0,0l7624,0c12198,1525,15247,3049,18297,6099c22871,9148,25920,13722,27445,18297c28970,22871,30494,28970,30494,35069c30494,41167,30494,45741,28970,50316c27445,54890,25920,57939,22871,60989c21346,64038,19821,65563,16772,67088c13722,68612,10673,70137,7624,71662l0,72615l0,63385l6099,62513c9148,60989,10673,59464,12198,57939c15247,56414,16772,53365,18297,48791c19821,45741,19821,41167,19821,35069c19821,27445,18297,21346,16772,18297c13722,13722,10673,10673,7624,10673l0,9720l0,0x">
                <v:stroke weight="0pt" endcap="flat" joinstyle="miter" miterlimit="10" on="false" color="#000000" opacity="0"/>
                <v:fill on="true" color="#000000"/>
              </v:shape>
              <v:shape id="Shape 466361" style="position:absolute;width:243;height:182;left:24746;top:579;" coordsize="24396,18297" path="m15247,0l24396,1525c22871,6099,19821,10673,15247,13723c12198,16772,7624,18297,1525,18297l0,17710l0,8576l1525,9148c4574,9148,7624,7624,9148,6099c12198,4574,13723,3049,15247,0x">
                <v:stroke weight="0pt" endcap="flat" joinstyle="miter" miterlimit="10" on="false" color="#000000" opacity="0"/>
                <v:fill on="true" color="#000000"/>
              </v:shape>
              <v:shape id="Shape 466362" style="position:absolute;width:228;height:744;left:25096;top:200;" coordsize="22870,74457" path="m22870,0l22870,8894l13722,13468c10673,16518,9148,21092,9148,27191c9148,33290,10673,39388,13722,42438l22870,47012l22870,56160l15247,53111c12198,51586,10673,50061,9148,47012l9148,74457l0,74457l0,1271l9148,1271l9148,8894c10673,5845,13722,2795,15247,1271l22870,0x">
                <v:stroke weight="0pt" endcap="flat" joinstyle="miter" miterlimit="10" on="false" color="#000000" opacity="0"/>
                <v:fill on="true" color="#000000"/>
              </v:shape>
              <v:shape id="Shape 466363" style="position:absolute;width:243;height:304;left:24746;top:198;" coordsize="24396,30494" path="m0,0c7624,0,13723,1525,18297,6099c22871,10673,24396,18297,24396,27445c24396,27445,24396,28970,24396,30494l0,30494l0,21346l15247,21346c15247,16772,13723,13723,12198,12198c9148,9148,4574,9148,0,9148l0,9148l0,0l0,0x">
                <v:stroke weight="0pt" endcap="flat" joinstyle="miter" miterlimit="10" on="false" color="#000000" opacity="0"/>
                <v:fill on="true" color="#000000"/>
              </v:shape>
              <v:shape id="Shape 466364" style="position:absolute;width:243;height:558;left:25630;top:198;" coordsize="24395,55828" path="m24395,0l24395,9148c19821,9148,16772,9148,13722,12198c10673,13723,9148,16772,9148,21346l24395,21346l24395,30494l9148,30494c9148,35069,10673,39643,13722,42692l24395,46694l24395,55828l6099,48791c1525,44217,0,36593,0,27445c0,18297,3049,12198,7624,6099c12198,1525,16772,0,24395,0x">
                <v:stroke weight="0pt" endcap="flat" joinstyle="miter" miterlimit="10" on="false" color="#000000" opacity="0"/>
                <v:fill on="true" color="#000000"/>
              </v:shape>
              <v:shape id="Shape 466365" style="position:absolute;width:228;height:564;left:25325;top:198;" coordsize="22871,56414" path="m1525,0c6099,0,9148,0,12198,3049c15248,4574,18297,9148,19822,12198c21346,16772,22871,21346,22871,27445c22871,32019,21346,38118,19822,42692c18297,47266,15248,50316,12198,51840c7624,54890,4575,56414,0,56414l0,56414l0,47266l0,47266c3050,47266,7624,45742,9148,41167c12198,38118,13723,33544,13723,27445c13723,21346,12198,16772,9148,13723c7624,10673,4575,9148,0,9148l0,9148l0,254l1525,0x">
                <v:stroke weight="0pt" endcap="flat" joinstyle="miter" miterlimit="10" on="false" color="#000000" opacity="0"/>
                <v:fill on="true" color="#000000"/>
              </v:shape>
              <v:shape id="Shape 466366" style="position:absolute;width:243;height:182;left:25874;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367" style="position:absolute;width:228;height:564;left:26758;top:198;" coordsize="22871,56414" path="m22871,0l22871,9148c18296,9148,15247,10673,13722,13723c10673,16772,9148,21346,9148,27445c9148,33544,10673,38118,13722,41167c16771,44217,19821,47266,22871,47266l22871,56414c18296,56414,13722,54890,10673,51840c7623,50316,4574,45742,3049,42692c1525,38118,0,33544,0,27445c0,22871,1525,16772,3049,12198c4574,7624,7623,4574,10673,3049c13722,0,18296,0,22871,0x">
                <v:stroke weight="0pt" endcap="flat" joinstyle="miter" miterlimit="10" on="false" color="#000000" opacity="0"/>
                <v:fill on="true" color="#000000"/>
              </v:shape>
              <v:shape id="Shape 466368" style="position:absolute;width:411;height:548;left:26240;top:198;" coordsize="41168,54890" path="m24395,0c27445,0,30494,0,32019,1525c35068,3049,36593,3049,38118,6099c39643,7624,39643,9148,41168,12198c41168,13723,41168,16772,41168,21346l41168,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369" style="position:absolute;width:243;height:304;left:25874;top:198;" coordsize="24395,30494" path="m0,0c7624,0,13722,1525,18297,6099c22871,10673,24395,18297,24395,27445c24395,27445,24395,28970,24395,30494l0,30494l0,21346l15247,21346c15247,16772,13722,13723,12198,12198c9148,9148,4574,9148,0,9148l0,0x">
                <v:stroke weight="0pt" endcap="flat" joinstyle="miter" miterlimit="10" on="false" color="#000000" opacity="0"/>
                <v:fill on="true" color="#000000"/>
              </v:shape>
              <v:shape id="Shape 466370" style="position:absolute;width:243;height:558;left:27322;top:198;" coordsize="24396,55828" path="m24395,0l24396,0l24396,9148l24395,9148c19822,9148,16772,9148,13723,12198c10673,13723,9149,16772,9149,21346l24396,21346l24396,30494l9149,30494c9149,35069,10673,39643,13723,42692l24396,46694l24396,55828l6099,48791c1525,44217,0,36593,0,27445c0,18297,3050,12198,7624,6099c12198,1525,16772,0,24395,0x">
                <v:stroke weight="0pt" endcap="flat" joinstyle="miter" miterlimit="10" on="false" color="#000000" opacity="0"/>
                <v:fill on="true" color="#000000"/>
              </v:shape>
              <v:shape id="Shape 466371" style="position:absolute;width:228;height:747;left:26987;top:15;" coordsize="22870,74711" path="m13722,0l22870,0l22870,73186l13722,73186l13722,64038c10673,70137,6099,74711,0,74711l0,65563c4574,65563,7623,64038,9148,60989c12198,57939,13722,53365,13722,47266c13722,39643,12198,35069,9148,32019c6099,28970,3049,27445,0,27445l0,18297c3049,18297,4574,18297,7623,19821c10673,21346,12198,24395,13722,25920l13722,0x">
                <v:stroke weight="0pt" endcap="flat" joinstyle="miter" miterlimit="10" on="false" color="#000000" opacity="0"/>
                <v:fill on="true" color="#000000"/>
              </v:shape>
              <v:shape id="Shape 466372" style="position:absolute;width:243;height:182;left:27566;top:579;" coordsize="24395,18297" path="m15247,0l24395,1525c22871,6099,19821,10673,15247,13723c12198,16772,7624,18297,1525,18297l0,17710l0,8577l1525,9148c4574,9148,7624,7624,9148,6099c12198,4574,13722,3049,15247,0x">
                <v:stroke weight="0pt" endcap="flat" joinstyle="miter" miterlimit="10" on="false" color="#000000" opacity="0"/>
                <v:fill on="true" color="#000000"/>
              </v:shape>
              <v:shape id="Shape 466373" style="position:absolute;width:243;height:304;left:27566;top:198;" coordsize="24395,30494" path="m0,0l18297,6099c22871,10673,24395,18297,24395,27445c24395,27445,24395,28970,24395,30494l0,30494l0,21346l15247,21346c15247,16772,13722,13722,12198,12198l0,9148l0,0x">
                <v:stroke weight="0pt" endcap="flat" joinstyle="miter" miterlimit="10" on="false" color="#000000" opacity="0"/>
                <v:fill on="true" color="#000000"/>
              </v:shape>
              <v:shape id="Shape 466374" style="position:absolute;width:411;height:548;left:27932;top:198;" coordsize="41167,54890" path="m24395,0c27445,0,30494,0,32019,1525c35068,3049,36593,3049,38118,6099c39643,7624,39643,9148,41167,12198c41167,13723,41167,16772,41167,21346l41167,54890l32019,54890l32019,22871c32019,18297,32019,16772,30494,13723c30494,12198,28970,10673,27445,10673c25921,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375" style="position:absolute;width:282;height:731;left:28786;top:15;" coordsize="28207,73186" path="m0,0l27445,0l28207,0l28207,9148l10673,9148l10673,35069l28207,35069l28207,44217l10673,44217l10673,73186l0,73186l0,0x">
                <v:stroke weight="0pt" endcap="flat" joinstyle="miter" miterlimit="10" on="false" color="#000000" opacity="0"/>
                <v:fill on="true" color="#000000"/>
              </v:shape>
              <v:shape id="Shape 466376" style="position:absolute;width:259;height:747;left:28435;top:15;" coordsize="25920,74711" path="m15247,0l15247,19821l24395,19821l24395,28970l15247,28970l15247,57939c15247,60989,15247,62513,15247,62513c15247,62513,16771,64038,16771,64038c18296,64038,19821,65563,19821,65563c21346,65563,22871,65563,24395,65563l25920,73186c22871,73186,21346,74711,18296,74711c15247,74711,13722,73186,10673,73186c9148,71662,7623,70137,7623,68612c6098,67088,6098,64038,6098,57939l6098,28970l0,28970l0,19821l6098,19821l6098,6099l15247,0x">
                <v:stroke weight="0pt" endcap="flat" joinstyle="miter" miterlimit="10" on="false" color="#000000" opacity="0"/>
                <v:fill on="true" color="#000000"/>
              </v:shape>
              <v:shape id="Shape 466377" style="position:absolute;width:282;height:731;left:29472;top:15;" coordsize="28207,73186" path="m0,0l28207,0l28207,9148l24395,9148l10673,9148l10673,30494l25920,30494l28207,30113l28207,39643l27445,39643l10673,39643l10673,64038l28207,64038l28207,73186l0,73186l0,0x">
                <v:stroke weight="0pt" endcap="flat" joinstyle="miter" miterlimit="10" on="false" color="#000000" opacity="0"/>
                <v:fill on="true" color="#000000"/>
              </v:shape>
              <v:shape id="Shape 466378" style="position:absolute;width:282;height:442;left:29068;top:15;" coordsize="28207,44217" path="m0,0l11435,0c14484,0,17534,1525,20584,3049c22108,4574,25158,7624,26682,10673c28207,13722,28207,16772,28207,21346c28207,27445,26682,32019,22108,36593c19059,41167,11435,44217,762,44217l0,44217l0,35069l762,35069c6861,35069,11435,33544,12960,30494c16009,28970,17534,25920,17534,21346c17534,18297,17534,15247,16009,13722c14484,10673,11435,9148,9911,9148c8386,9148,5336,9148,762,9148l0,9148l0,0x">
                <v:stroke weight="0pt" endcap="flat" joinstyle="miter" miterlimit="10" on="false" color="#000000" opacity="0"/>
                <v:fill on="true" color="#000000"/>
              </v:shape>
              <v:shape id="Shape 466379" style="position:absolute;width:221;height:324;left:32628;top:437;" coordsize="22108,32476" path="m22108,0l22108,7996l21346,8081c18296,9606,15247,9606,13722,9606c12198,11130,10673,11130,10673,12655c9148,14180,9148,14180,9148,15705c9148,17229,10673,18754,12198,20279c13722,21804,15247,23328,19821,23328l22108,22413l22108,30698l16771,32476c12198,32476,7624,30952,4574,27902c1524,24853,0,20279,0,17229c0,14180,0,11130,1524,9606c3049,6556,4574,5032,6098,3507c7624,1982,10673,1982,12198,457c13722,457,16771,457,19821,457l22108,0x">
                <v:stroke weight="0pt" endcap="flat" joinstyle="miter" miterlimit="10" on="false" color="#000000" opacity="0"/>
                <v:fill on="true" color="#000000"/>
              </v:shape>
              <v:shape id="Shape 466380" style="position:absolute;width:205;height:180;left:32644;top:201;" coordsize="20584,18011" path="m20584,0l20584,9015l13722,10387c12198,11912,10673,13437,9149,18011l0,16486c1525,11912,1525,8862,3049,5813c4574,4288,7624,2763,10673,1239l20584,0x">
                <v:stroke weight="0pt" endcap="flat" joinstyle="miter" miterlimit="10" on="false" color="#000000" opacity="0"/>
                <v:fill on="true" color="#000000"/>
              </v:shape>
              <v:shape id="Shape 466381" style="position:absolute;width:716;height:731;left:31805;top:15;" coordsize="71662,73186" path="m0,0l16772,0l32019,50316c33544,54890,35068,59464,36593,62513c36593,59464,38118,54890,39643,50316l54890,0l71662,0l71662,73186l60989,73186l60989,9148l41167,73186l30494,73186l10673,9148l10673,73186l0,73186l0,0x">
                <v:stroke weight="0pt" endcap="flat" joinstyle="miter" miterlimit="10" on="false" color="#000000" opacity="0"/>
                <v:fill on="true" color="#000000"/>
              </v:shape>
              <v:shape id="Shape 466382" style="position:absolute;width:289;height:731;left:31470;top:15;" coordsize="28970,73186" path="m0,0l7624,0l28970,73186l21346,73186l0,0x">
                <v:stroke weight="0pt" endcap="flat" joinstyle="miter" miterlimit="10" on="false" color="#000000" opacity="0"/>
                <v:fill on="true" color="#000000"/>
              </v:shape>
              <v:shape id="Shape 466383" style="position:absolute;width:548;height:731;left:30845;top:15;" coordsize="54890,73186" path="m0,0l53365,0l53365,9148l10673,9148l10673,30494l50316,30494l50316,39643l10673,39643l10673,64038l54890,64038l54890,73186l0,73186l0,0x">
                <v:stroke weight="0pt" endcap="flat" joinstyle="miter" miterlimit="10" on="false" color="#000000" opacity="0"/>
                <v:fill on="true" color="#000000"/>
              </v:shape>
              <v:shape id="Shape 466384" style="position:absolute;width:548;height:731;left:30158;top:15;" coordsize="54890,73186" path="m0,0l53365,0l53365,9148l10673,9148l10673,30494l50316,30494l50316,39643l10673,39643l10673,64038l54890,64038l54890,73186l0,73186l0,0x">
                <v:stroke weight="0pt" endcap="flat" joinstyle="miter" miterlimit="10" on="false" color="#000000" opacity="0"/>
                <v:fill on="true" color="#000000"/>
              </v:shape>
              <v:shape id="Shape 466385" style="position:absolute;width:282;height:731;left:29754;top:15;" coordsize="28207,73186" path="m0,0l762,0c6861,0,9911,0,14485,1525c17534,3049,20584,4574,22108,7624c23633,10673,25158,13722,25158,18297c25158,21346,23633,22871,22108,25920c20584,28970,17534,30494,14485,33544c19059,35069,22108,36593,25158,39643c26682,42692,28207,47266,28207,50316c28207,54890,28207,57939,26682,60989c25158,64038,22108,65563,20584,67088c19059,68612,16009,70137,12960,71662c9911,71662,5336,73186,762,73186l0,73186l0,64038l762,64038c3812,64038,5336,62513,6861,62513c8386,62513,11435,62513,12960,60989c14485,59464,14485,59464,16009,56414c17534,54890,17534,53365,17534,51840c17534,48791,17534,45741,16009,44217c14485,42692,11435,41167,9911,39643l0,39643l0,30113l6861,28970c9911,28970,11435,27445,12960,25920c14485,24395,14485,21346,14485,19821c14485,16772,14485,15247,12960,13722c11435,12198,9911,10673,8386,9148l0,9148l0,0x">
                <v:stroke weight="0pt" endcap="flat" joinstyle="miter" miterlimit="10" on="false" color="#000000" opacity="0"/>
                <v:fill on="true" color="#000000"/>
              </v:shape>
              <v:shape id="Shape 476079" style="position:absolute;width:91;height:533;left:33223;top:213;" coordsize="9148,53365" path="m0,0l9148,0l9148,53365l0,53365l0,0">
                <v:stroke weight="0pt" endcap="flat" joinstyle="miter" miterlimit="10" on="false" color="#000000" opacity="0"/>
                <v:fill on="true" color="#000000"/>
              </v:shape>
              <v:shape id="Shape 466387" style="position:absolute;width:236;height:558;left:35068;top:200;" coordsize="23633,55889" path="m23633,0l23633,9267l13722,13515c10673,16564,9148,21138,9148,27237c9148,33336,10673,37910,13722,40959l23633,46623l23633,55889l6099,48583c1525,44009,0,36385,0,27237c0,16564,3049,10465,7624,4366l23633,0x">
                <v:stroke weight="0pt" endcap="flat" joinstyle="miter" miterlimit="10" on="false" color="#000000" opacity="0"/>
                <v:fill on="true" color="#000000"/>
              </v:shape>
              <v:shape id="Shape 466388" style="position:absolute;width:442;height:564;left:33970;top:198;" coordsize="44217,56414" path="m13722,0c15247,0,18297,0,21346,0c24395,0,28970,0,32019,1525c35068,3049,36593,4574,38118,6099c39643,7624,41168,10673,41168,15247l32019,16772c32019,13723,30495,12198,28970,10673c27445,9148,24395,9148,21346,9148c16772,9148,15247,9148,13722,10673c12198,12198,10673,12198,10673,13723c10673,15247,10673,16772,12198,16772c12198,18297,13722,18297,15247,18297c15247,19821,18297,19821,22871,21346c28970,22871,32019,24396,35068,25920c38118,25920,39643,27445,41168,30494c42692,32019,44217,35069,44217,38118c44217,41167,42692,44217,41168,47266c39643,50316,36593,51840,33544,53365c30495,54890,27445,56414,22871,56414c15247,56414,10673,54890,7624,51840c3049,48791,1525,44217,0,39643l9148,38118c9148,41167,10673,42692,13722,44217c15247,45742,18297,47266,22871,47266c27445,47266,30495,45742,32019,44217c33544,42692,35068,41167,35068,39643c35068,38118,33544,36593,32019,35069c30495,35069,27445,33544,22871,32019c16772,30494,12198,28970,9148,27445c6099,25920,4575,24396,3049,22871c1525,19821,1525,18297,1525,15247c1525,12198,1525,10673,3049,9148c4575,6099,6099,4574,7624,3049c9148,1525,10673,1525,13722,0x">
                <v:stroke weight="0pt" endcap="flat" joinstyle="miter" miterlimit="10" on="false" color="#000000" opacity="0"/>
                <v:fill on="true" color="#000000"/>
              </v:shape>
              <v:shape id="Shape 466389" style="position:absolute;width:411;height:548;left:33452;top:198;" coordsize="41167,54890" path="m24395,0c27445,0,30494,0,32019,1525c35068,3049,36593,3049,38118,6099c39643,7624,39643,9148,41167,12198c41167,13723,41167,16772,41167,21346l41167,54890l32019,54890l32019,22871c32019,18297,32019,16772,30494,13723c30494,12198,28970,10673,27445,10673c25920,9148,24395,9148,21346,9148c18297,9148,15247,9148,12198,12198c10673,13723,9148,18297,9148,25920l9148,54890l0,54890l0,1525l9148,1525l9148,7624c12198,1525,18297,0,24395,0x">
                <v:stroke weight="0pt" endcap="flat" joinstyle="miter" miterlimit="10" on="false" color="#000000" opacity="0"/>
                <v:fill on="true" color="#000000"/>
              </v:shape>
              <v:shape id="Shape 466390" style="position:absolute;width:251;height:548;left:32850;top:198;" coordsize="25158,54890" path="m2287,0c6861,0,9911,0,12960,1525c16009,1525,17534,3049,19059,4574c20584,6099,20584,9148,22108,12198c22108,13723,22108,15247,22108,19821l22108,30494c22108,38118,22108,44217,22108,47266c23633,48791,23633,51840,25158,54890l16009,54890c14485,53365,12960,50316,12960,48791c9911,51840,6861,53365,3812,53365l0,54636l0,46351l5336,44217c8386,42692,9911,41167,11435,39643c12960,38118,12960,35069,12960,32019l12960,30494l0,31934l0,23938l12960,21346c12960,19821,12960,18297,12960,18297c12960,15247,11435,12198,9911,10673c8386,9148,5336,9148,762,9148l0,9301l0,286l2287,0x">
                <v:stroke weight="0pt" endcap="flat" joinstyle="miter" miterlimit="10" on="false" color="#000000" opacity="0"/>
                <v:fill on="true" color="#000000"/>
              </v:shape>
              <v:shape id="Shape 466391" style="position:absolute;width:411;height:731;left:34534;top:15;" coordsize="41167,73186" path="m0,0l9148,0l9148,25920c13722,19821,18297,18297,24395,18297c27444,18297,30494,18297,33544,19821c36593,21346,38118,24395,39642,25920c41167,28970,41167,33544,41167,38118l41167,73186l32019,73186l32019,39643c32019,35069,30494,32019,28969,30494c27444,27445,24395,27445,21346,27445c19821,27445,16771,27445,15247,28970c13722,30494,10673,32019,10673,35069c9148,36593,9148,39643,9148,44217l9148,73186l0,73186l0,0x">
                <v:stroke weight="0pt" endcap="flat" joinstyle="miter" miterlimit="10" on="false" color="#000000" opacity="0"/>
                <v:fill on="true" color="#000000"/>
              </v:shape>
              <v:shape id="Shape 476080" style="position:absolute;width:91;height:91;left:33223;top:15;" coordsize="9148,9148" path="m0,0l9148,0l9148,9148l0,9148l0,0">
                <v:stroke weight="0pt" endcap="flat" joinstyle="miter" miterlimit="10" on="false" color="#000000" opacity="0"/>
                <v:fill on="true" color="#000000"/>
              </v:shape>
              <v:shape id="Shape 466393" style="position:absolute;width:442;height:564;left:36654;top:198;" coordsize="44217,56414" path="m13722,0c15247,0,18296,0,21346,0c24395,0,28970,0,32019,1525c35068,3049,36593,4574,38118,6099c39643,7624,41167,10673,41167,15247l32019,16772c32019,13723,30494,12198,28970,10673c27445,9148,24395,9148,21346,9148c16772,9148,15247,9148,13722,10673c12198,12198,10673,12198,10673,13723c10673,15247,10673,16772,12198,16772c12198,18297,13722,18297,15247,18297c15247,19821,18296,19821,22871,21346c28970,22871,32019,24396,35068,25920c38118,25920,39643,27445,41167,30494c42692,32019,44217,35069,44217,38118c44217,41167,42692,44217,41167,47266c39643,50316,36593,51840,33544,53365c30494,54890,27445,56414,22871,56414c15247,56414,10673,54890,7623,51840c3049,48791,1525,44217,0,39643l9148,38118c9148,41167,10673,42692,13722,44217c15247,45742,18296,47266,22871,47266c27445,47266,30494,45742,32019,44217c33544,42692,35068,41167,35068,39643c35068,38118,33544,36593,32019,35069c30494,35069,27445,33544,22871,32019c16772,30494,12198,28970,9148,27445c6098,25920,4574,24396,3049,22871c1525,19821,1525,18297,1525,15247c1525,12198,1525,10673,3049,9148c4574,6099,6098,4574,7623,3049c9148,1525,10673,1525,13722,0x">
                <v:stroke weight="0pt" endcap="flat" joinstyle="miter" miterlimit="10" on="false" color="#000000" opacity="0"/>
                <v:fill on="true" color="#000000"/>
              </v:shape>
              <v:shape id="Shape 466394" style="position:absolute;width:472;height:564;left:35632;top:198;" coordsize="47266,56414" path="m24395,0c30495,0,35068,0,38118,3049c42692,6099,44217,10673,45741,16772l36593,18297c35068,15247,33544,12198,32019,10673c30495,9148,27445,9148,24395,9148c19821,9148,16772,10673,13722,13723c10673,16772,9148,21346,9148,27445c9148,33544,10673,39643,13722,42692c16772,45742,19821,47266,24395,47266c27445,47266,30495,45742,33544,44217c36593,41167,38118,38118,38118,35069l47266,36593c45741,42692,44217,47266,39643,50316c35068,53365,30495,56414,24395,56414c16772,56414,10673,53365,6099,48791c1525,44217,0,36593,0,27445c0,21346,1525,16772,3049,12198c4574,7624,7624,4574,12198,3049c15247,0,19821,0,24395,0x">
                <v:stroke weight="0pt" endcap="flat" joinstyle="miter" miterlimit="10" on="false" color="#000000" opacity="0"/>
                <v:fill on="true" color="#000000"/>
              </v:shape>
              <v:shape id="Shape 466395" style="position:absolute;width:236;height:564;left:35304;top:198;" coordsize="23633,56414" path="m762,0c6861,0,12960,1525,17534,6099c22108,10673,23633,18297,23633,27445c23633,33544,22108,39643,20584,42692c19059,47266,16009,50316,11435,51840c8386,54890,3812,56414,762,56414l0,56097l0,46831l762,47266c3812,47266,6861,44217,9911,41167c12960,38118,14485,33544,14485,27445c14485,21346,12960,16772,9911,13723c6861,10673,3812,9148,762,9148l0,9475l0,208l762,0x">
                <v:stroke weight="0pt" endcap="flat" joinstyle="miter" miterlimit="10" on="false" color="#000000" opacity="0"/>
                <v:fill on="true" color="#000000"/>
              </v:shape>
              <v:shape id="Shape 466396" style="position:absolute;width:282;height:731;left:37218;top:15;" coordsize="28207,73186" path="m0,0l27445,0l28207,0l28207,9148l10673,9148l10673,35069l28207,35069l28207,44217l10673,44217l10673,73186l0,73186l0,0x">
                <v:stroke weight="0pt" endcap="flat" joinstyle="miter" miterlimit="10" on="false" color="#000000" opacity="0"/>
                <v:fill on="true" color="#000000"/>
              </v:shape>
              <v:shape id="Shape 466397" style="position:absolute;width:442;height:731;left:36166;top:15;" coordsize="44216,73186" path="m0,0l9148,0l9148,39643l30494,19821l42692,19821l22871,39643l44216,73186l33543,73186l15247,45741l9148,51840l9148,73186l0,73186l0,0x">
                <v:stroke weight="0pt" endcap="flat" joinstyle="miter" miterlimit="10" on="false" color="#000000" opacity="0"/>
                <v:fill on="true" color="#000000"/>
              </v:shape>
              <v:shape id="Shape 466398" style="position:absolute;width:221;height:324;left:37873;top:437;" coordsize="22108,32476" path="m22108,0l22108,7996l21346,8081c18297,9606,15248,9606,13722,9606c12198,11130,10673,11130,10673,12655c9149,14180,9149,14180,9149,15705c9149,17229,10673,18754,12198,20279c13722,21803,15248,23328,19822,23328l22108,22413l22108,30698l16772,32476c12198,32476,7624,30952,4574,27902c1525,24853,0,20279,0,17229c0,14180,0,11130,1525,9606c3049,6556,4574,5031,6099,3507c7624,1982,10673,1982,12198,457c13722,457,16772,457,19822,457l22108,0x">
                <v:stroke weight="0pt" endcap="flat" joinstyle="miter" miterlimit="10" on="false" color="#000000" opacity="0"/>
                <v:fill on="true" color="#000000"/>
              </v:shape>
              <v:shape id="Shape 466399" style="position:absolute;width:205;height:180;left:37889;top:201;" coordsize="20583,18011" path="m20583,0l20583,9015l13722,10387c12197,11912,10673,13437,9148,18011l0,16486c0,11912,1524,8862,3049,5813c4574,4288,7624,2763,10673,1239l20583,0x">
                <v:stroke weight="0pt" endcap="flat" joinstyle="miter" miterlimit="10" on="false" color="#000000" opacity="0"/>
                <v:fill on="true" color="#000000"/>
              </v:shape>
              <v:shape id="Shape 466400" style="position:absolute;width:282;height:442;left:37500;top:15;" coordsize="28208,44217" path="m0,0l11436,0c14485,0,17534,1525,20584,3049c22109,4574,25158,7624,26682,10673c28208,13722,28208,16772,28208,21346c28208,27445,26682,32019,22109,36593c19059,41167,11436,44217,763,44217l0,44217l0,35069l763,35069c6861,35069,11436,33544,12960,30494c16009,28970,17534,25920,17534,21346c17534,18297,17534,15247,16009,13722c14485,10673,11436,9148,9911,9148c8386,9148,5336,9148,763,9148l0,9148l0,0x">
                <v:stroke weight="0pt" endcap="flat" joinstyle="miter" miterlimit="10" on="false" color="#000000" opacity="0"/>
                <v:fill on="true" color="#000000"/>
              </v:shape>
              <v:shape id="Shape 466401" style="position:absolute;width:221;height:324;left:38773;top:437;" coordsize="22108,32476" path="m22108,0l22108,7996l21346,8081c18296,9606,15248,9606,13722,9606c12198,11130,10673,11130,10673,12655c9148,14180,9148,14180,9148,15705c9148,17229,10673,18754,12198,20279c13722,21804,15248,23328,19821,23328l22108,22413l22108,30698l16772,32476c12198,32476,7623,30952,4574,27902c1525,24853,0,20279,0,17229c0,14180,0,11130,1525,9606c3049,6556,4574,5032,6099,3507c7623,1982,10673,1982,12198,457c13722,457,16772,457,19821,457l22108,0x">
                <v:stroke weight="0pt" endcap="flat" joinstyle="miter" miterlimit="10" on="false" color="#000000" opacity="0"/>
                <v:fill on="true" color="#000000"/>
              </v:shape>
              <v:shape id="Shape 466402" style="position:absolute;width:205;height:180;left:38788;top:201;" coordsize="20584,18011" path="m20584,0l20584,9015l13723,10387c12198,11912,10673,13437,9148,18011l0,16486c0,11912,1525,8862,3049,5813c4574,4288,7624,2763,10673,1239l20584,0x">
                <v:stroke weight="0pt" endcap="flat" joinstyle="miter" miterlimit="10" on="false" color="#000000" opacity="0"/>
                <v:fill on="true" color="#000000"/>
              </v:shape>
              <v:shape id="Shape 466403" style="position:absolute;width:274;height:548;left:38468;top:198;" coordsize="27445,54890" path="m18297,0c21346,0,24395,0,27445,3049l24395,10673c22871,9148,19822,9148,18297,9148c16772,9148,15248,9148,13722,10673c12198,12198,10673,13723,10673,15247c9149,18297,9149,21346,9149,25920l9149,54890l0,54890l0,1525l7624,1525l7624,9148c9149,4574,10673,1525,13722,1525c15248,0,16772,0,18297,0x">
                <v:stroke weight="0pt" endcap="flat" joinstyle="miter" miterlimit="10" on="false" color="#000000" opacity="0"/>
                <v:fill on="true" color="#000000"/>
              </v:shape>
              <v:shape id="Shape 466404" style="position:absolute;width:251;height:548;left:38095;top:198;" coordsize="25158,54890" path="m2287,0c6862,0,9911,0,12960,1525c16009,1525,17535,3049,19059,4574c20584,6099,20584,9148,22109,12198c22109,13723,22109,15247,22109,19821l22109,30494c22109,38118,22109,44217,22109,47266c23633,48791,23633,51840,25158,54890l16009,54890c14485,53365,12960,50316,12960,48791c9911,51840,6862,53365,3812,53365l0,54636l0,46352l5336,44217c8386,42692,9911,41167,11436,39643c12960,38118,12960,35069,12960,32019l12960,30494l0,31934l0,23938l12960,21346c12960,19821,12960,18297,12960,18297c12960,15247,11436,12198,9911,10673c8386,9148,5336,9148,763,9148l0,9301l0,286l2287,0x">
                <v:stroke weight="0pt" endcap="flat" joinstyle="miter" miterlimit="10" on="false" color="#000000" opacity="0"/>
                <v:fill on="true" color="#000000"/>
              </v:shape>
              <v:shape id="Shape 466405" style="position:absolute;width:243;height:558;left:39779;top:198;" coordsize="24396,55828" path="m24395,0l24396,0l24396,9148l24395,9148c19822,9148,16772,9148,13722,12198c10673,13723,9149,16772,9149,21346l24396,21346l24396,30494l9149,30494c9149,35069,10673,39643,13722,42692l24396,46694l24396,55828l6099,48791c1525,44217,0,36593,0,27445c0,18297,1525,12198,6099,6099c10673,1525,16772,0,24395,0x">
                <v:stroke weight="0pt" endcap="flat" joinstyle="miter" miterlimit="10" on="false" color="#000000" opacity="0"/>
                <v:fill on="true" color="#000000"/>
              </v:shape>
              <v:shape id="Shape 466406" style="position:absolute;width:251;height:548;left:38994;top:198;" coordsize="25158,54890" path="m2287,0c6861,0,9910,0,12960,1525c16009,1525,17535,3049,19059,4574c20583,6099,20583,9148,22108,12198c22108,13723,22108,15247,22108,19821l22108,30494c22108,38118,22108,44217,22108,47266c23633,48791,23633,51840,25158,54890l16009,54890c14485,53365,12960,50316,12960,48791c9910,51840,6861,53365,3812,53365l0,54636l0,46351l5336,44217c8386,42692,9910,41167,11435,39643c12960,38118,12960,35069,12960,32019l12960,30494l0,31934l0,23938l12960,21346c12960,19821,12960,18297,12960,18297c12960,15247,11435,12198,9910,10673c8386,9148,5336,9148,762,9148l0,9301l0,286l2287,0x">
                <v:stroke weight="0pt" endcap="flat" joinstyle="miter" miterlimit="10" on="false" color="#000000" opacity="0"/>
                <v:fill on="true" color="#000000"/>
              </v:shape>
              <v:shape id="Shape 476081" style="position:absolute;width:91;height:731;left:39596;top:15;" coordsize="9149,73186" path="m0,0l9149,0l9149,73186l0,73186l0,0">
                <v:stroke weight="0pt" endcap="flat" joinstyle="miter" miterlimit="10" on="false" color="#000000" opacity="0"/>
                <v:fill on="true" color="#000000"/>
              </v:shape>
              <v:shape id="Shape 476082" style="position:absolute;width:91;height:731;left:39368;top:15;" coordsize="9148,73186" path="m0,0l9148,0l9148,73186l0,73186l0,0">
                <v:stroke weight="0pt" endcap="flat" joinstyle="miter" miterlimit="10" on="false" color="#000000" opacity="0"/>
                <v:fill on="true" color="#000000"/>
              </v:shape>
              <v:shape id="Shape 476083" style="position:absolute;width:579;height:91;left:40526;top:853;" coordsize="57939,9148" path="m0,0l57939,0l57939,9148l0,9148l0,0">
                <v:stroke weight="0pt" endcap="flat" joinstyle="miter" miterlimit="10" on="false" color="#000000" opacity="0"/>
                <v:fill on="true" color="#000000"/>
              </v:shape>
              <v:shape id="Shape 476084" style="position:absolute;width:91;height:91;left:41761;top:655;" coordsize="9148,9148" path="m0,0l9148,0l9148,9148l0,9148l0,0">
                <v:stroke weight="0pt" endcap="flat" joinstyle="miter" miterlimit="10" on="false" color="#000000" opacity="0"/>
                <v:fill on="true" color="#000000"/>
              </v:shape>
              <v:shape id="Shape 466411" style="position:absolute;width:243;height:182;left:40023;top:579;" coordsize="24395,18297" path="m15247,0l24395,1525c22871,6099,19821,10673,15247,13723c12198,16772,7623,18297,1525,18297l0,17710l0,8577l1525,9148c4574,9148,7623,7624,9148,6099c12198,4574,13722,3049,15247,0x">
                <v:stroke weight="0pt" endcap="flat" joinstyle="miter" miterlimit="10" on="false" color="#000000" opacity="0"/>
                <v:fill on="true" color="#000000"/>
              </v:shape>
              <v:shape id="Shape 466412" style="position:absolute;width:243;height:304;left:40023;top:198;" coordsize="24395,30494" path="m0,0l18296,6099c22871,10673,24395,18297,24395,27445c24395,27445,24395,28970,24395,30494l0,30494l0,21346l15247,21346c15247,16772,13722,13722,12198,12198l0,9148l0,0x">
                <v:stroke weight="0pt" endcap="flat" joinstyle="miter" miterlimit="10" on="false" color="#000000" opacity="0"/>
                <v:fill on="true" color="#000000"/>
              </v:shape>
              <v:shape id="Shape 466413" style="position:absolute;width:236;height:747;left:42005;top:15;" coordsize="23633,74711" path="m22871,0l23633,109l23633,9475l22871,9148c19821,9148,16772,10673,13722,13722c10673,18297,9149,25920,9149,36593c9149,48791,10673,56414,13722,59464c16772,62513,19821,65563,22871,65563l23633,65127l23633,74457l22871,74711c16772,74711,10673,71662,7624,67088c3049,60989,0,50316,0,36593c0,27445,1525,21346,3049,15247c4575,9148,7624,6099,10673,3049c13722,0,18297,0,22871,0x">
                <v:stroke weight="0pt" endcap="flat" joinstyle="miter" miterlimit="10" on="false" color="#000000" opacity="0"/>
                <v:fill on="true" color="#000000"/>
              </v:shape>
              <v:shape id="Shape 466414" style="position:absolute;width:472;height:731;left:41136;top:15;" coordsize="47266,73186" path="m24395,0c32019,0,36593,1525,41167,4574c45742,9148,47266,13722,47266,19821c47266,22871,47266,25920,45742,28970c44217,32019,42692,33544,39643,36593c36593,39643,32019,44217,25920,50316c21346,54890,18297,56414,16772,57939c15248,59464,13722,62513,12198,64038l47266,64038l47266,73186l0,73186c0,70137,0,68612,1525,65563c3049,62513,4575,59464,6099,56414c9148,53365,13722,50316,18297,45741c25920,39643,30494,33544,33544,30494c36593,27445,38118,24395,38118,19821c38118,16772,36593,13722,35068,12198c32019,9148,28970,9148,24395,9148c19821,9148,16772,9148,15248,12198c12198,13722,10673,16772,10673,21346l1525,19821c1525,12198,4575,7624,9148,4574c12198,1525,18297,0,24395,0x">
                <v:stroke weight="0pt" endcap="flat" joinstyle="miter" miterlimit="10" on="false" color="#000000" opacity="0"/>
                <v:fill on="true" color="#000000"/>
              </v:shape>
              <v:shape id="Shape 476085" style="position:absolute;width:91;height:731;left:40389;top:15;" coordsize="9148,73186" path="m0,0l9148,0l9148,73186l0,73186l0,0">
                <v:stroke weight="0pt" endcap="flat" joinstyle="miter" miterlimit="10" on="false" color="#000000" opacity="0"/>
                <v:fill on="true" color="#000000"/>
              </v:shape>
              <v:shape id="Shape 476086" style="position:absolute;width:91;height:91;left:42615;top:655;" coordsize="9148,9148" path="m0,0l9148,0l9148,9148l0,9148l0,0">
                <v:stroke weight="0pt" endcap="flat" joinstyle="miter" miterlimit="10" on="false" color="#000000" opacity="0"/>
                <v:fill on="true" color="#000000"/>
              </v:shape>
              <v:shape id="Shape 466417" style="position:absolute;width:221;height:324;left:44582;top:437;" coordsize="22108,32476" path="m22108,0l22108,7996l21346,8081c18297,9606,15247,9606,13722,9606c12198,11130,10673,11130,10673,12655c9148,14180,9148,14180,9148,15705c9148,17229,10673,18754,12198,20279c13722,21804,15247,23328,19821,23328l22108,22413l22108,30698l16772,32476c12198,32476,7624,30952,4574,27902c1525,24853,0,20279,0,17229c0,14180,0,11130,1525,9606c3049,6556,4574,5032,6099,3507c7624,1982,10673,1982,12198,457c13722,457,16772,457,19821,457l22108,0x">
                <v:stroke weight="0pt" endcap="flat" joinstyle="miter" miterlimit="10" on="false" color="#000000" opacity="0"/>
                <v:fill on="true" color="#000000"/>
              </v:shape>
              <v:shape id="Shape 466418" style="position:absolute;width:205;height:180;left:44597;top:201;" coordsize="20584,18011" path="m20584,0l20584,9015l13722,10387c12198,11912,10673,13437,9148,18011l0,16486c0,11912,1525,8862,3049,5813c4575,4288,7623,2763,10673,1239l20584,0x">
                <v:stroke weight="0pt" endcap="flat" joinstyle="miter" miterlimit="10" on="false" color="#000000" opacity="0"/>
                <v:fill on="true" color="#000000"/>
              </v:shape>
              <v:shape id="Shape 466419" style="position:absolute;width:731;height:548;left:43728;top:198;" coordsize="73186,54890" path="m24395,0c28970,0,32019,0,35068,1525c36594,3049,38118,6099,39643,10673c44217,3049,50316,0,56414,0c62514,0,65563,1525,68612,3049c71662,6099,73186,10673,73186,16772l73186,54890l64038,54890l64038,21346c64038,18297,64038,15247,62514,13723c62514,12198,60989,10673,59464,9148c57939,9148,56414,9148,54890,9148c50316,9148,47266,9148,44217,12198c42692,15247,41168,18297,41168,24396l41168,54890l32019,54890l32019,19821c32019,16772,32019,13723,30495,10673c28970,9148,25921,9148,22871,9148c19822,9148,16772,9148,15248,10673c13722,12198,12198,13723,10673,16772c9149,18297,9149,22871,9149,27445l9149,54890l0,54890l0,1525l9149,1525l9149,9148c10673,6099,12198,4574,15248,1525c18297,0,21346,0,24395,0x">
                <v:stroke weight="0pt" endcap="flat" joinstyle="miter" miterlimit="10" on="false" color="#000000" opacity="0"/>
                <v:fill on="true" color="#000000"/>
              </v:shape>
              <v:shape id="Shape 466420" style="position:absolute;width:236;height:743;left:42242;top:16;" coordsize="23633,74348" path="m0,0l9911,1416c12960,2941,16010,5990,17534,9039c19059,12089,20584,15138,22109,19713c23633,24287,23633,28861,23633,36484c23633,45633,22109,51732,20584,57830c19059,63929,16010,66979,12960,70028l0,74348l0,65019l9911,59355c12960,56306,14485,48682,14485,36484c14485,25811,12960,18188,9911,13614l0,9366l0,0x">
                <v:stroke weight="0pt" endcap="flat" joinstyle="miter" miterlimit="10" on="false" color="#000000" opacity="0"/>
                <v:fill on="true" color="#000000"/>
              </v:shape>
              <v:shape id="Shape 466421" style="position:absolute;width:289;height:731;left:43393;top:15;" coordsize="28970,73186" path="m0,0l7624,0l28970,73186l21346,73186l0,0x">
                <v:stroke weight="0pt" endcap="flat" joinstyle="miter" miterlimit="10" on="false" color="#000000" opacity="0"/>
                <v:fill on="true" color="#000000"/>
              </v:shape>
              <v:shape id="Shape 466422" style="position:absolute;width:472;height:747;left:42859;top:15;" coordsize="47266,74711" path="m21346,0c25921,0,28970,0,32019,1525c35068,3049,38118,6099,39642,9148c41167,12198,42692,13722,42692,16772c42692,19821,41167,22871,39642,25920c38118,28970,36594,30494,32019,32019c36594,33544,41167,35069,42692,38118c45741,41167,47266,45741,47266,50316c47266,56414,44217,62513,39642,67088c35068,71662,30494,74711,22871,74711c16772,74711,10673,71662,7624,68612c3049,65563,0,59464,0,54890l9149,53365c10673,57939,12198,59464,13722,62513c16772,64038,19821,65563,22871,65563c27445,65563,32019,64038,33544,60989c36594,57939,38118,54890,38118,50316c38118,45741,36594,42692,33544,39643c32019,38118,27445,36593,24395,36593c22871,36593,19821,36593,18297,38118l18297,28970c19821,28970,19821,28970,19821,28970c22871,28970,25921,27445,28970,25920c32019,24395,33544,21346,33544,18297c33544,15247,32019,13722,30494,10673c27445,9148,25921,9148,21346,9148c18297,9148,15247,9148,13722,10673c10673,12198,9149,15247,9149,19821l0,18297c1524,12198,3049,7624,7624,4574c10673,1525,15247,0,21346,0x">
                <v:stroke weight="0pt" endcap="flat" joinstyle="miter" miterlimit="10" on="false" color="#000000" opacity="0"/>
                <v:fill on="true" color="#000000"/>
              </v:shape>
              <v:shape id="Shape 476087" style="position:absolute;width:91;height:91;left:45985;top:655;" coordsize="9149,9148" path="m0,0l9149,0l9149,9148l0,9148l0,0">
                <v:stroke weight="0pt" endcap="flat" joinstyle="miter" miterlimit="10" on="false" color="#000000" opacity="0"/>
                <v:fill on="true" color="#000000"/>
              </v:shape>
              <v:shape id="Shape 476088" style="position:absolute;width:91;height:533;left:45177;top:213;" coordsize="9149,53365" path="m0,0l9149,0l9149,53365l0,53365l0,0">
                <v:stroke weight="0pt" endcap="flat" joinstyle="miter" miterlimit="10" on="false" color="#000000" opacity="0"/>
                <v:fill on="true" color="#000000"/>
              </v:shape>
              <v:shape id="Shape 466425" style="position:absolute;width:228;height:744;left:46244;top:200;" coordsize="22871,74457" path="m22871,0l22871,8894l22870,8894c19821,8894,16772,10419,13722,13468c10673,16518,9148,21092,9148,27191c9148,33290,10673,39389,13722,42438c15247,45487,18297,47012,22870,47012l22871,47012l22871,56160l22870,56160c19821,56160,16772,54636,15247,53111c12197,51586,10673,50061,9148,47012l9148,74457l0,74457l0,1271l9148,1271l9148,8894c10673,5845,13722,2795,15247,1271l22871,0x">
                <v:stroke weight="0pt" endcap="flat" joinstyle="miter" miterlimit="10" on="false" color="#000000" opacity="0"/>
                <v:fill on="true" color="#000000"/>
              </v:shape>
              <v:shape id="Shape 466426" style="position:absolute;width:411;height:548;left:45406;top:198;" coordsize="41167,54890" path="m24395,0c27444,0,30494,0,32019,1525c35068,3049,36593,3049,38118,6099c39643,7624,39643,9148,41167,12198c41167,13723,41167,16772,41167,21346l41167,54890l32019,54890l32019,22871c32019,18297,32019,16772,30494,13723c30494,12198,28970,10673,27444,10673c25920,9148,24395,9148,21346,9148c18297,9148,15247,9148,12197,12198c10673,13723,9148,18297,9148,25920l9148,54890l0,54890l0,1525l9148,1525l9148,7624c12197,1525,18297,0,24395,0x">
                <v:stroke weight="0pt" endcap="flat" joinstyle="miter" miterlimit="10" on="false" color="#000000" opacity="0"/>
                <v:fill on="true" color="#000000"/>
              </v:shape>
              <v:shape id="Shape 466427" style="position:absolute;width:251;height:548;left:44803;top:198;" coordsize="25158,54890" path="m2287,0c6861,0,9911,0,12960,1525c16009,1525,17534,3049,19059,4574c20584,6099,20584,9148,22109,12198c22109,13723,22109,15247,22109,19821l22109,30494c22109,38118,22109,44217,22109,47266c23633,48791,23633,51840,25158,54890l16009,54890c14485,53365,12960,50316,12960,48791c9911,51840,6861,53365,3812,53365l0,54636l0,46351l5337,44217c8386,42692,9911,41167,11435,39643c12960,38118,12960,35069,12960,32019l12960,30494l0,31934l0,23938l12960,21346c12960,19821,12960,18297,12960,18297c12960,15247,11435,12198,9911,10673c8386,9148,5337,9148,762,9148l0,9301l0,286l2287,0x">
                <v:stroke weight="0pt" endcap="flat" joinstyle="miter" miterlimit="10" on="false" color="#000000" opacity="0"/>
                <v:fill on="true" color="#000000"/>
              </v:shape>
              <v:shape id="Shape 476089" style="position:absolute;width:91;height:91;left:45177;top:15;" coordsize="9149,9148" path="m0,0l9149,0l9149,9148l0,9148l0,0">
                <v:stroke weight="0pt" endcap="flat" joinstyle="miter" miterlimit="10" on="false" color="#000000" opacity="0"/>
                <v:fill on="true" color="#000000"/>
              </v:shape>
              <v:shape id="Shape 466429" style="position:absolute;width:472;height:747;left:46763;top:213;" coordsize="47266,74711" path="m0,0l9148,0l21346,27445c22870,32019,22870,35069,24395,39643c24395,38118,25920,33544,27445,30494l38118,0l47266,0l28969,53365c27445,59464,24395,64038,24395,65563c22870,68612,19821,70137,18296,71662c16772,73186,13722,74711,10673,74711c9148,74711,6098,73186,4574,73186l3049,64038c4574,64038,6098,65563,7623,65563c10673,65563,12197,64038,13722,64038c15247,62513,15247,62513,16772,60989c16772,59464,18296,57939,18296,54890c18296,53365,19821,53365,19821,51840l0,0x">
                <v:stroke weight="0pt" endcap="flat" joinstyle="miter" miterlimit="10" on="false" color="#000000" opacity="0"/>
                <v:fill on="true" color="#000000"/>
              </v:shape>
              <v:shape id="Shape 466430" style="position:absolute;width:228;height:564;left:46473;top:198;" coordsize="22871,56414" path="m1525,0c6099,0,9148,0,12198,3049c15247,4574,18297,9148,19821,12198c21346,16772,22871,21346,22871,27445c22871,32019,21346,38118,19821,42692c18297,47266,15247,50316,12198,51840l0,56414l0,47266l9148,41167c12198,38118,13722,33544,13722,27445c13722,21346,12198,16772,9148,13723l0,9148l0,254l1525,0x">
                <v:stroke weight="0pt" endcap="flat" joinstyle="miter" miterlimit="10" on="false" color="#000000" opacity="0"/>
                <v:fill on="true" color="#000000"/>
              </v:shape>
              <w10:wrap type="square"/>
            </v:group>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B185A" w14:textId="77777777" w:rsidR="0000336F" w:rsidRDefault="00000000">
    <w:pPr>
      <w:spacing w:after="0" w:line="259" w:lineRule="auto"/>
      <w:ind w:left="-1440" w:right="578" w:firstLine="0"/>
      <w:jc w:val="left"/>
    </w:pPr>
    <w:r>
      <w:rPr>
        <w:noProof/>
      </w:rPr>
      <w:drawing>
        <wp:anchor distT="0" distB="0" distL="114300" distR="114300" simplePos="0" relativeHeight="251664384" behindDoc="0" locked="0" layoutInCell="1" allowOverlap="0" wp14:anchorId="2547E610" wp14:editId="5251C6C2">
          <wp:simplePos x="0" y="0"/>
          <wp:positionH relativeFrom="page">
            <wp:posOffset>1145032</wp:posOffset>
          </wp:positionH>
          <wp:positionV relativeFrom="page">
            <wp:posOffset>928624</wp:posOffset>
          </wp:positionV>
          <wp:extent cx="5346193" cy="103632"/>
          <wp:effectExtent l="0" t="0" r="0" b="0"/>
          <wp:wrapSquare wrapText="bothSides"/>
          <wp:docPr id="412953" name="Picture 412953"/>
          <wp:cNvGraphicFramePr/>
          <a:graphic xmlns:a="http://schemas.openxmlformats.org/drawingml/2006/main">
            <a:graphicData uri="http://schemas.openxmlformats.org/drawingml/2006/picture">
              <pic:pic xmlns:pic="http://schemas.openxmlformats.org/drawingml/2006/picture">
                <pic:nvPicPr>
                  <pic:cNvPr id="412953" name="Picture 412953"/>
                  <pic:cNvPicPr/>
                </pic:nvPicPr>
                <pic:blipFill>
                  <a:blip r:embed="rId1"/>
                  <a:stretch>
                    <a:fillRect/>
                  </a:stretch>
                </pic:blipFill>
                <pic:spPr>
                  <a:xfrm>
                    <a:off x="0" y="0"/>
                    <a:ext cx="5346193" cy="103632"/>
                  </a:xfrm>
                  <a:prstGeom prst="rect">
                    <a:avLst/>
                  </a:prstGeom>
                </pic:spPr>
              </pic:pic>
            </a:graphicData>
          </a:graphic>
        </wp:anchor>
      </w:drawing>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F42C9" w14:textId="77777777" w:rsidR="0000336F" w:rsidRDefault="00000000">
    <w:pPr>
      <w:spacing w:after="0" w:line="259" w:lineRule="auto"/>
      <w:ind w:left="-1440" w:right="578" w:firstLine="0"/>
      <w:jc w:val="left"/>
    </w:pPr>
    <w:r>
      <w:rPr>
        <w:noProof/>
      </w:rPr>
      <w:drawing>
        <wp:anchor distT="0" distB="0" distL="114300" distR="114300" simplePos="0" relativeHeight="251665408" behindDoc="0" locked="0" layoutInCell="1" allowOverlap="0" wp14:anchorId="2642DD3D" wp14:editId="6E2E420D">
          <wp:simplePos x="0" y="0"/>
          <wp:positionH relativeFrom="page">
            <wp:posOffset>1145032</wp:posOffset>
          </wp:positionH>
          <wp:positionV relativeFrom="page">
            <wp:posOffset>928624</wp:posOffset>
          </wp:positionV>
          <wp:extent cx="5346193" cy="103632"/>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412953" name="Picture 412953"/>
                  <pic:cNvPicPr/>
                </pic:nvPicPr>
                <pic:blipFill>
                  <a:blip r:embed="rId1"/>
                  <a:stretch>
                    <a:fillRect/>
                  </a:stretch>
                </pic:blipFill>
                <pic:spPr>
                  <a:xfrm>
                    <a:off x="0" y="0"/>
                    <a:ext cx="5346193" cy="103632"/>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8916C" w14:textId="77777777" w:rsidR="0000336F" w:rsidRDefault="0000336F">
    <w:pPr>
      <w:spacing w:after="160" w:line="259" w:lineRule="auto"/>
      <w:ind w:left="0" w:firstLine="0"/>
      <w:jc w:val="left"/>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60720" w14:textId="77777777" w:rsidR="0000336F" w:rsidRDefault="00000000">
    <w:pPr>
      <w:spacing w:after="0" w:line="259" w:lineRule="auto"/>
      <w:ind w:left="-1440" w:right="578" w:firstLine="0"/>
      <w:jc w:val="left"/>
    </w:pPr>
    <w:r>
      <w:rPr>
        <w:noProof/>
      </w:rPr>
      <w:drawing>
        <wp:anchor distT="0" distB="0" distL="114300" distR="114300" simplePos="0" relativeHeight="251666432" behindDoc="0" locked="0" layoutInCell="1" allowOverlap="0" wp14:anchorId="6040DA12" wp14:editId="32FABD41">
          <wp:simplePos x="0" y="0"/>
          <wp:positionH relativeFrom="page">
            <wp:posOffset>1145032</wp:posOffset>
          </wp:positionH>
          <wp:positionV relativeFrom="page">
            <wp:posOffset>928624</wp:posOffset>
          </wp:positionV>
          <wp:extent cx="5346193" cy="103632"/>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412953" name="Picture 412953"/>
                  <pic:cNvPicPr/>
                </pic:nvPicPr>
                <pic:blipFill>
                  <a:blip r:embed="rId1"/>
                  <a:stretch>
                    <a:fillRect/>
                  </a:stretch>
                </pic:blipFill>
                <pic:spPr>
                  <a:xfrm>
                    <a:off x="0" y="0"/>
                    <a:ext cx="5346193" cy="103632"/>
                  </a:xfrm>
                  <a:prstGeom prst="rect">
                    <a:avLst/>
                  </a:prstGeom>
                </pic:spPr>
              </pic:pic>
            </a:graphicData>
          </a:graphic>
        </wp:anchor>
      </w:drawing>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AFB2" w14:textId="77777777" w:rsidR="0000336F" w:rsidRDefault="00000000">
    <w:pPr>
      <w:spacing w:after="0" w:line="259" w:lineRule="auto"/>
      <w:ind w:left="-1440" w:right="246" w:firstLine="0"/>
      <w:jc w:val="left"/>
    </w:pPr>
    <w:r>
      <w:rPr>
        <w:noProof/>
      </w:rPr>
      <w:drawing>
        <wp:anchor distT="0" distB="0" distL="114300" distR="114300" simplePos="0" relativeHeight="251670528" behindDoc="0" locked="0" layoutInCell="1" allowOverlap="0" wp14:anchorId="7E490873" wp14:editId="52D6246E">
          <wp:simplePos x="0" y="0"/>
          <wp:positionH relativeFrom="page">
            <wp:posOffset>1145032</wp:posOffset>
          </wp:positionH>
          <wp:positionV relativeFrom="page">
            <wp:posOffset>928624</wp:posOffset>
          </wp:positionV>
          <wp:extent cx="5556505" cy="103632"/>
          <wp:effectExtent l="0" t="0" r="0" b="0"/>
          <wp:wrapSquare wrapText="bothSides"/>
          <wp:docPr id="412976" name="Picture 412976"/>
          <wp:cNvGraphicFramePr/>
          <a:graphic xmlns:a="http://schemas.openxmlformats.org/drawingml/2006/main">
            <a:graphicData uri="http://schemas.openxmlformats.org/drawingml/2006/picture">
              <pic:pic xmlns:pic="http://schemas.openxmlformats.org/drawingml/2006/picture">
                <pic:nvPicPr>
                  <pic:cNvPr id="412976" name="Picture 412976"/>
                  <pic:cNvPicPr/>
                </pic:nvPicPr>
                <pic:blipFill>
                  <a:blip r:embed="rId1"/>
                  <a:stretch>
                    <a:fillRect/>
                  </a:stretch>
                </pic:blipFill>
                <pic:spPr>
                  <a:xfrm>
                    <a:off x="0" y="0"/>
                    <a:ext cx="5556505" cy="103632"/>
                  </a:xfrm>
                  <a:prstGeom prst="rect">
                    <a:avLst/>
                  </a:prstGeom>
                </pic:spPr>
              </pic:pic>
            </a:graphicData>
          </a:graphic>
        </wp:anchor>
      </w:drawing>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81C49" w14:textId="77777777" w:rsidR="0000336F" w:rsidRDefault="00000000">
    <w:pPr>
      <w:spacing w:after="0" w:line="259" w:lineRule="auto"/>
      <w:ind w:left="-1440" w:right="578" w:firstLine="0"/>
      <w:jc w:val="left"/>
    </w:pPr>
    <w:r>
      <w:rPr>
        <w:noProof/>
      </w:rPr>
      <w:drawing>
        <wp:anchor distT="0" distB="0" distL="114300" distR="114300" simplePos="0" relativeHeight="251671552" behindDoc="0" locked="0" layoutInCell="1" allowOverlap="0" wp14:anchorId="7C406527" wp14:editId="4D75772A">
          <wp:simplePos x="0" y="0"/>
          <wp:positionH relativeFrom="page">
            <wp:posOffset>1145032</wp:posOffset>
          </wp:positionH>
          <wp:positionV relativeFrom="page">
            <wp:posOffset>928624</wp:posOffset>
          </wp:positionV>
          <wp:extent cx="5346193" cy="103632"/>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412953" name="Picture 412953"/>
                  <pic:cNvPicPr/>
                </pic:nvPicPr>
                <pic:blipFill>
                  <a:blip r:embed="rId1"/>
                  <a:stretch>
                    <a:fillRect/>
                  </a:stretch>
                </pic:blipFill>
                <pic:spPr>
                  <a:xfrm>
                    <a:off x="0" y="0"/>
                    <a:ext cx="5346193" cy="103632"/>
                  </a:xfrm>
                  <a:prstGeom prst="rect">
                    <a:avLst/>
                  </a:prstGeom>
                </pic:spPr>
              </pic:pic>
            </a:graphicData>
          </a:graphic>
        </wp:anchor>
      </w:drawing>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E6F7" w14:textId="77777777" w:rsidR="0000336F" w:rsidRDefault="00000000">
    <w:pPr>
      <w:spacing w:after="0" w:line="259" w:lineRule="auto"/>
      <w:ind w:left="-1440" w:right="578" w:firstLine="0"/>
      <w:jc w:val="left"/>
    </w:pPr>
    <w:r>
      <w:rPr>
        <w:noProof/>
      </w:rPr>
      <w:drawing>
        <wp:anchor distT="0" distB="0" distL="114300" distR="114300" simplePos="0" relativeHeight="251672576" behindDoc="0" locked="0" layoutInCell="1" allowOverlap="0" wp14:anchorId="288E63B1" wp14:editId="79933CFD">
          <wp:simplePos x="0" y="0"/>
          <wp:positionH relativeFrom="page">
            <wp:posOffset>1145032</wp:posOffset>
          </wp:positionH>
          <wp:positionV relativeFrom="page">
            <wp:posOffset>928624</wp:posOffset>
          </wp:positionV>
          <wp:extent cx="5346193" cy="103632"/>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412953" name="Picture 412953"/>
                  <pic:cNvPicPr/>
                </pic:nvPicPr>
                <pic:blipFill>
                  <a:blip r:embed="rId1"/>
                  <a:stretch>
                    <a:fillRect/>
                  </a:stretch>
                </pic:blipFill>
                <pic:spPr>
                  <a:xfrm>
                    <a:off x="0" y="0"/>
                    <a:ext cx="5346193" cy="103632"/>
                  </a:xfrm>
                  <a:prstGeom prst="rect">
                    <a:avLst/>
                  </a:prstGeom>
                </pic:spPr>
              </pic:pic>
            </a:graphicData>
          </a:graphic>
        </wp:anchor>
      </w:drawing>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185F8" w14:textId="77777777" w:rsidR="0000336F" w:rsidRDefault="00000000">
    <w:pPr>
      <w:spacing w:after="0" w:line="259" w:lineRule="auto"/>
      <w:ind w:left="-1440" w:right="246" w:firstLine="0"/>
      <w:jc w:val="left"/>
    </w:pPr>
    <w:r>
      <w:rPr>
        <w:noProof/>
      </w:rPr>
      <w:drawing>
        <wp:anchor distT="0" distB="0" distL="114300" distR="114300" simplePos="0" relativeHeight="251676672" behindDoc="0" locked="0" layoutInCell="1" allowOverlap="0" wp14:anchorId="55C79868" wp14:editId="652EBD33">
          <wp:simplePos x="0" y="0"/>
          <wp:positionH relativeFrom="page">
            <wp:posOffset>1145032</wp:posOffset>
          </wp:positionH>
          <wp:positionV relativeFrom="page">
            <wp:posOffset>928624</wp:posOffset>
          </wp:positionV>
          <wp:extent cx="5556505" cy="103632"/>
          <wp:effectExtent l="0" t="0" r="0" b="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412976" name="Picture 412976"/>
                  <pic:cNvPicPr/>
                </pic:nvPicPr>
                <pic:blipFill>
                  <a:blip r:embed="rId1"/>
                  <a:stretch>
                    <a:fillRect/>
                  </a:stretch>
                </pic:blipFill>
                <pic:spPr>
                  <a:xfrm>
                    <a:off x="0" y="0"/>
                    <a:ext cx="5556505" cy="103632"/>
                  </a:xfrm>
                  <a:prstGeom prst="rect">
                    <a:avLst/>
                  </a:prstGeom>
                </pic:spPr>
              </pic:pic>
            </a:graphicData>
          </a:graphic>
        </wp:anchor>
      </w:drawing>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42AA2" w14:textId="77777777" w:rsidR="0000336F" w:rsidRDefault="00000000">
    <w:pPr>
      <w:spacing w:after="0" w:line="259" w:lineRule="auto"/>
      <w:ind w:left="-1440" w:right="246" w:firstLine="0"/>
      <w:jc w:val="left"/>
    </w:pPr>
    <w:r>
      <w:rPr>
        <w:noProof/>
      </w:rPr>
      <w:drawing>
        <wp:anchor distT="0" distB="0" distL="114300" distR="114300" simplePos="0" relativeHeight="251677696" behindDoc="0" locked="0" layoutInCell="1" allowOverlap="0" wp14:anchorId="4D1D2B30" wp14:editId="730EAC39">
          <wp:simplePos x="0" y="0"/>
          <wp:positionH relativeFrom="page">
            <wp:posOffset>1145032</wp:posOffset>
          </wp:positionH>
          <wp:positionV relativeFrom="page">
            <wp:posOffset>928624</wp:posOffset>
          </wp:positionV>
          <wp:extent cx="5556505" cy="103632"/>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412976" name="Picture 412976"/>
                  <pic:cNvPicPr/>
                </pic:nvPicPr>
                <pic:blipFill>
                  <a:blip r:embed="rId1"/>
                  <a:stretch>
                    <a:fillRect/>
                  </a:stretch>
                </pic:blipFill>
                <pic:spPr>
                  <a:xfrm>
                    <a:off x="0" y="0"/>
                    <a:ext cx="5556505" cy="103632"/>
                  </a:xfrm>
                  <a:prstGeom prst="rect">
                    <a:avLst/>
                  </a:prstGeom>
                </pic:spPr>
              </pic:pic>
            </a:graphicData>
          </a:graphic>
        </wp:anchor>
      </w:drawing>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5700B" w14:textId="77777777" w:rsidR="0000336F" w:rsidRDefault="00000000">
    <w:pPr>
      <w:spacing w:after="0" w:line="259" w:lineRule="auto"/>
      <w:ind w:left="-1440" w:right="246" w:firstLine="0"/>
      <w:jc w:val="left"/>
    </w:pPr>
    <w:r>
      <w:rPr>
        <w:noProof/>
      </w:rPr>
      <w:drawing>
        <wp:anchor distT="0" distB="0" distL="114300" distR="114300" simplePos="0" relativeHeight="251678720" behindDoc="0" locked="0" layoutInCell="1" allowOverlap="0" wp14:anchorId="44A0884D" wp14:editId="5D99DD32">
          <wp:simplePos x="0" y="0"/>
          <wp:positionH relativeFrom="page">
            <wp:posOffset>1145032</wp:posOffset>
          </wp:positionH>
          <wp:positionV relativeFrom="page">
            <wp:posOffset>928624</wp:posOffset>
          </wp:positionV>
          <wp:extent cx="5556505" cy="103632"/>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412976" name="Picture 412976"/>
                  <pic:cNvPicPr/>
                </pic:nvPicPr>
                <pic:blipFill>
                  <a:blip r:embed="rId1"/>
                  <a:stretch>
                    <a:fillRect/>
                  </a:stretch>
                </pic:blipFill>
                <pic:spPr>
                  <a:xfrm>
                    <a:off x="0" y="0"/>
                    <a:ext cx="5556505" cy="103632"/>
                  </a:xfrm>
                  <a:prstGeom prst="rect">
                    <a:avLst/>
                  </a:prstGeom>
                </pic:spPr>
              </pic:pic>
            </a:graphicData>
          </a:graphic>
        </wp:anchor>
      </w:drawing>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F4F77" w14:textId="77777777" w:rsidR="0000336F" w:rsidRDefault="0000336F">
    <w:pPr>
      <w:spacing w:after="160" w:line="259" w:lineRule="auto"/>
      <w:ind w:left="0" w:firstLine="0"/>
      <w:jc w:val="left"/>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9CE52" w14:textId="77777777" w:rsidR="0000336F" w:rsidRDefault="0000336F">
    <w:pPr>
      <w:spacing w:after="160" w:line="259" w:lineRule="auto"/>
      <w:ind w:left="0" w:firstLine="0"/>
      <w:jc w:val="left"/>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D5C1E" w14:textId="77777777" w:rsidR="0000336F" w:rsidRDefault="0000336F">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C211B" w14:textId="77777777" w:rsidR="0000336F" w:rsidRDefault="0000336F">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27C24" w14:textId="77777777" w:rsidR="0000336F" w:rsidRDefault="0000336F">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2434A" w14:textId="77777777" w:rsidR="0000336F" w:rsidRDefault="0000336F">
    <w:pPr>
      <w:spacing w:after="160" w:line="259" w:lineRule="auto"/>
      <w:ind w:left="0"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555E7" w14:textId="77777777" w:rsidR="0000336F" w:rsidRDefault="0000336F">
    <w:pPr>
      <w:spacing w:after="160" w:line="259" w:lineRule="auto"/>
      <w:ind w:left="0"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C96A" w14:textId="77777777" w:rsidR="0000336F" w:rsidRDefault="0000336F">
    <w:pPr>
      <w:spacing w:after="160" w:line="259" w:lineRule="auto"/>
      <w:ind w:left="0" w:firstLine="0"/>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DE83B" w14:textId="77777777" w:rsidR="0000336F" w:rsidRDefault="0000336F">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3817"/>
    <w:multiLevelType w:val="hybridMultilevel"/>
    <w:tmpl w:val="20A23476"/>
    <w:lvl w:ilvl="0" w:tplc="DB668550">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89C3306">
      <w:start w:val="1"/>
      <w:numFmt w:val="bullet"/>
      <w:lvlText w:val="o"/>
      <w:lvlJc w:val="left"/>
      <w:pPr>
        <w:ind w:left="14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75657D6">
      <w:start w:val="1"/>
      <w:numFmt w:val="bullet"/>
      <w:lvlText w:val="▪"/>
      <w:lvlJc w:val="left"/>
      <w:pPr>
        <w:ind w:left="21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65658C6">
      <w:start w:val="1"/>
      <w:numFmt w:val="bullet"/>
      <w:lvlText w:val="•"/>
      <w:lvlJc w:val="left"/>
      <w:pPr>
        <w:ind w:left="28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882BE44">
      <w:start w:val="1"/>
      <w:numFmt w:val="bullet"/>
      <w:lvlText w:val="o"/>
      <w:lvlJc w:val="left"/>
      <w:pPr>
        <w:ind w:left="35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018E3D6">
      <w:start w:val="1"/>
      <w:numFmt w:val="bullet"/>
      <w:lvlText w:val="▪"/>
      <w:lvlJc w:val="left"/>
      <w:pPr>
        <w:ind w:left="42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DC5FC2">
      <w:start w:val="1"/>
      <w:numFmt w:val="bullet"/>
      <w:lvlText w:val="•"/>
      <w:lvlJc w:val="left"/>
      <w:pPr>
        <w:ind w:left="50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99026CC">
      <w:start w:val="1"/>
      <w:numFmt w:val="bullet"/>
      <w:lvlText w:val="o"/>
      <w:lvlJc w:val="left"/>
      <w:pPr>
        <w:ind w:left="57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AC87A0">
      <w:start w:val="1"/>
      <w:numFmt w:val="bullet"/>
      <w:lvlText w:val="▪"/>
      <w:lvlJc w:val="left"/>
      <w:pPr>
        <w:ind w:left="6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3423205"/>
    <w:multiLevelType w:val="hybridMultilevel"/>
    <w:tmpl w:val="4FDAD1E6"/>
    <w:lvl w:ilvl="0" w:tplc="04D48BF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6E43834">
      <w:start w:val="1"/>
      <w:numFmt w:val="bullet"/>
      <w:lvlText w:val="o"/>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858DEAE">
      <w:start w:val="1"/>
      <w:numFmt w:val="bullet"/>
      <w:lvlText w:val="▪"/>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A5844D8">
      <w:start w:val="1"/>
      <w:numFmt w:val="bullet"/>
      <w:lvlText w:val="•"/>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CA2E8B2">
      <w:start w:val="1"/>
      <w:numFmt w:val="bullet"/>
      <w:lvlText w:val="o"/>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B7EA1EA">
      <w:start w:val="1"/>
      <w:numFmt w:val="bullet"/>
      <w:lvlText w:val="▪"/>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F6C9C8A">
      <w:start w:val="1"/>
      <w:numFmt w:val="bullet"/>
      <w:lvlText w:val="•"/>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842C21C">
      <w:start w:val="1"/>
      <w:numFmt w:val="bullet"/>
      <w:lvlText w:val="o"/>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856EC50">
      <w:start w:val="1"/>
      <w:numFmt w:val="bullet"/>
      <w:lvlText w:val="▪"/>
      <w:lvlJc w:val="left"/>
      <w:pPr>
        <w:ind w:left="6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57C21F4"/>
    <w:multiLevelType w:val="hybridMultilevel"/>
    <w:tmpl w:val="89ECC1E0"/>
    <w:lvl w:ilvl="0" w:tplc="6890CCAC">
      <w:start w:val="699"/>
      <w:numFmt w:val="decimal"/>
      <w:lvlText w:val="%1"/>
      <w:lvlJc w:val="left"/>
      <w:pPr>
        <w:ind w:left="21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0C47F62">
      <w:start w:val="1"/>
      <w:numFmt w:val="lowerLetter"/>
      <w:lvlText w:val="%2"/>
      <w:lvlJc w:val="left"/>
      <w:pPr>
        <w:ind w:left="11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53405E0">
      <w:start w:val="1"/>
      <w:numFmt w:val="lowerRoman"/>
      <w:lvlText w:val="%3"/>
      <w:lvlJc w:val="left"/>
      <w:pPr>
        <w:ind w:left="18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73AA09C">
      <w:start w:val="1"/>
      <w:numFmt w:val="decimal"/>
      <w:lvlText w:val="%4"/>
      <w:lvlJc w:val="left"/>
      <w:pPr>
        <w:ind w:left="25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864343A">
      <w:start w:val="1"/>
      <w:numFmt w:val="lowerLetter"/>
      <w:lvlText w:val="%5"/>
      <w:lvlJc w:val="left"/>
      <w:pPr>
        <w:ind w:left="32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2C61676">
      <w:start w:val="1"/>
      <w:numFmt w:val="lowerRoman"/>
      <w:lvlText w:val="%6"/>
      <w:lvlJc w:val="left"/>
      <w:pPr>
        <w:ind w:left="40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8CE462A">
      <w:start w:val="1"/>
      <w:numFmt w:val="decimal"/>
      <w:lvlText w:val="%7"/>
      <w:lvlJc w:val="left"/>
      <w:pPr>
        <w:ind w:left="47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CF82C5E">
      <w:start w:val="1"/>
      <w:numFmt w:val="lowerLetter"/>
      <w:lvlText w:val="%8"/>
      <w:lvlJc w:val="left"/>
      <w:pPr>
        <w:ind w:left="54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A5ECE10">
      <w:start w:val="1"/>
      <w:numFmt w:val="lowerRoman"/>
      <w:lvlText w:val="%9"/>
      <w:lvlJc w:val="left"/>
      <w:pPr>
        <w:ind w:left="61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6285FED"/>
    <w:multiLevelType w:val="hybridMultilevel"/>
    <w:tmpl w:val="A9A49C66"/>
    <w:lvl w:ilvl="0" w:tplc="5DAAB9F0">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29A0A98">
      <w:start w:val="1"/>
      <w:numFmt w:val="lowerLetter"/>
      <w:lvlText w:val="%2"/>
      <w:lvlJc w:val="left"/>
      <w:pPr>
        <w:ind w:left="12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D222E29E">
      <w:start w:val="1"/>
      <w:numFmt w:val="lowerRoman"/>
      <w:lvlText w:val="%3"/>
      <w:lvlJc w:val="left"/>
      <w:pPr>
        <w:ind w:left="19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6C6CDA68">
      <w:start w:val="1"/>
      <w:numFmt w:val="decimal"/>
      <w:lvlText w:val="%4"/>
      <w:lvlJc w:val="left"/>
      <w:pPr>
        <w:ind w:left="265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85E65770">
      <w:start w:val="1"/>
      <w:numFmt w:val="lowerLetter"/>
      <w:lvlText w:val="%5"/>
      <w:lvlJc w:val="left"/>
      <w:pPr>
        <w:ind w:left="337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CCA0D31E">
      <w:start w:val="1"/>
      <w:numFmt w:val="lowerRoman"/>
      <w:lvlText w:val="%6"/>
      <w:lvlJc w:val="left"/>
      <w:pPr>
        <w:ind w:left="409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AB845E6">
      <w:start w:val="1"/>
      <w:numFmt w:val="decimal"/>
      <w:lvlText w:val="%7"/>
      <w:lvlJc w:val="left"/>
      <w:pPr>
        <w:ind w:left="48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1778AC9E">
      <w:start w:val="1"/>
      <w:numFmt w:val="lowerLetter"/>
      <w:lvlText w:val="%8"/>
      <w:lvlJc w:val="left"/>
      <w:pPr>
        <w:ind w:left="55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1B0085C">
      <w:start w:val="1"/>
      <w:numFmt w:val="lowerRoman"/>
      <w:lvlText w:val="%9"/>
      <w:lvlJc w:val="left"/>
      <w:pPr>
        <w:ind w:left="625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64B0DB8"/>
    <w:multiLevelType w:val="hybridMultilevel"/>
    <w:tmpl w:val="0CEAB0AA"/>
    <w:lvl w:ilvl="0" w:tplc="DA98BA8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F164052">
      <w:start w:val="1"/>
      <w:numFmt w:val="bullet"/>
      <w:lvlText w:val="o"/>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EECC18E">
      <w:start w:val="1"/>
      <w:numFmt w:val="bullet"/>
      <w:lvlText w:val="▪"/>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9C26838">
      <w:start w:val="1"/>
      <w:numFmt w:val="bullet"/>
      <w:lvlText w:val="•"/>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D601C1E">
      <w:start w:val="1"/>
      <w:numFmt w:val="bullet"/>
      <w:lvlText w:val="o"/>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244D9AA">
      <w:start w:val="1"/>
      <w:numFmt w:val="bullet"/>
      <w:lvlText w:val="▪"/>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8607040">
      <w:start w:val="1"/>
      <w:numFmt w:val="bullet"/>
      <w:lvlText w:val="•"/>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36060EC">
      <w:start w:val="1"/>
      <w:numFmt w:val="bullet"/>
      <w:lvlText w:val="o"/>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ED4ADA4">
      <w:start w:val="1"/>
      <w:numFmt w:val="bullet"/>
      <w:lvlText w:val="▪"/>
      <w:lvlJc w:val="left"/>
      <w:pPr>
        <w:ind w:left="6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06E35FEC"/>
    <w:multiLevelType w:val="hybridMultilevel"/>
    <w:tmpl w:val="6CD48A5C"/>
    <w:lvl w:ilvl="0" w:tplc="66AEBD1C">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6C5A55FA">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C87A8C1A">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9F491FC">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E24622E8">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692C3D64">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AD5661E0">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2C4A850E">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F3C0C3BA">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CD1533B"/>
    <w:multiLevelType w:val="hybridMultilevel"/>
    <w:tmpl w:val="6678A69C"/>
    <w:lvl w:ilvl="0" w:tplc="47785B28">
      <w:start w:val="1"/>
      <w:numFmt w:val="bullet"/>
      <w:lvlText w:val="•"/>
      <w:lvlJc w:val="left"/>
      <w:pPr>
        <w:ind w:left="3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92650C2">
      <w:start w:val="1"/>
      <w:numFmt w:val="bullet"/>
      <w:lvlText w:val="o"/>
      <w:lvlJc w:val="left"/>
      <w:pPr>
        <w:ind w:left="14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D7E553E">
      <w:start w:val="1"/>
      <w:numFmt w:val="bullet"/>
      <w:lvlText w:val="▪"/>
      <w:lvlJc w:val="left"/>
      <w:pPr>
        <w:ind w:left="21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8E43B70">
      <w:start w:val="1"/>
      <w:numFmt w:val="bullet"/>
      <w:lvlText w:val="•"/>
      <w:lvlJc w:val="left"/>
      <w:pPr>
        <w:ind w:left="28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57862DA">
      <w:start w:val="1"/>
      <w:numFmt w:val="bullet"/>
      <w:lvlText w:val="o"/>
      <w:lvlJc w:val="left"/>
      <w:pPr>
        <w:ind w:left="35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800A528">
      <w:start w:val="1"/>
      <w:numFmt w:val="bullet"/>
      <w:lvlText w:val="▪"/>
      <w:lvlJc w:val="left"/>
      <w:pPr>
        <w:ind w:left="42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0FA6D9A">
      <w:start w:val="1"/>
      <w:numFmt w:val="bullet"/>
      <w:lvlText w:val="•"/>
      <w:lvlJc w:val="left"/>
      <w:pPr>
        <w:ind w:left="50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8466D66">
      <w:start w:val="1"/>
      <w:numFmt w:val="bullet"/>
      <w:lvlText w:val="o"/>
      <w:lvlJc w:val="left"/>
      <w:pPr>
        <w:ind w:left="57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3F285AA">
      <w:start w:val="1"/>
      <w:numFmt w:val="bullet"/>
      <w:lvlText w:val="▪"/>
      <w:lvlJc w:val="left"/>
      <w:pPr>
        <w:ind w:left="6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D6F09AA"/>
    <w:multiLevelType w:val="hybridMultilevel"/>
    <w:tmpl w:val="FC365786"/>
    <w:lvl w:ilvl="0" w:tplc="129C3602">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63E00938">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145A2C88">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DD70A23A">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1FE4DC56">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489A9B5E">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BAE2E8E">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6E54EB66">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479A6ED2">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12324E5"/>
    <w:multiLevelType w:val="hybridMultilevel"/>
    <w:tmpl w:val="3D3481D4"/>
    <w:lvl w:ilvl="0" w:tplc="3DDCB3C0">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D88E35C">
      <w:start w:val="1"/>
      <w:numFmt w:val="lowerLetter"/>
      <w:lvlText w:val="%2"/>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9D2A816">
      <w:start w:val="1"/>
      <w:numFmt w:val="lowerRoman"/>
      <w:lvlText w:val="%3"/>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AD01B46">
      <w:start w:val="1"/>
      <w:numFmt w:val="decimal"/>
      <w:lvlText w:val="%4"/>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8A423B0">
      <w:start w:val="1"/>
      <w:numFmt w:val="lowerLetter"/>
      <w:lvlText w:val="%5"/>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2680932">
      <w:start w:val="1"/>
      <w:numFmt w:val="lowerRoman"/>
      <w:lvlText w:val="%6"/>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074EE06">
      <w:start w:val="1"/>
      <w:numFmt w:val="decimal"/>
      <w:lvlText w:val="%7"/>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6EEE24A">
      <w:start w:val="1"/>
      <w:numFmt w:val="lowerLetter"/>
      <w:lvlText w:val="%8"/>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4F057A0">
      <w:start w:val="1"/>
      <w:numFmt w:val="lowerRoman"/>
      <w:lvlText w:val="%9"/>
      <w:lvlJc w:val="left"/>
      <w:pPr>
        <w:ind w:left="6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3E8657D"/>
    <w:multiLevelType w:val="hybridMultilevel"/>
    <w:tmpl w:val="872E5EE2"/>
    <w:lvl w:ilvl="0" w:tplc="66EE550A">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56CD7A8">
      <w:start w:val="1"/>
      <w:numFmt w:val="bullet"/>
      <w:lvlText w:val="o"/>
      <w:lvlJc w:val="left"/>
      <w:pPr>
        <w:ind w:left="14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AE0725A">
      <w:start w:val="1"/>
      <w:numFmt w:val="bullet"/>
      <w:lvlText w:val="▪"/>
      <w:lvlJc w:val="left"/>
      <w:pPr>
        <w:ind w:left="21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B2E3484">
      <w:start w:val="1"/>
      <w:numFmt w:val="bullet"/>
      <w:lvlText w:val="•"/>
      <w:lvlJc w:val="left"/>
      <w:pPr>
        <w:ind w:left="28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F400684">
      <w:start w:val="1"/>
      <w:numFmt w:val="bullet"/>
      <w:lvlText w:val="o"/>
      <w:lvlJc w:val="left"/>
      <w:pPr>
        <w:ind w:left="35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7C0C828">
      <w:start w:val="1"/>
      <w:numFmt w:val="bullet"/>
      <w:lvlText w:val="▪"/>
      <w:lvlJc w:val="left"/>
      <w:pPr>
        <w:ind w:left="42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3DA7A44">
      <w:start w:val="1"/>
      <w:numFmt w:val="bullet"/>
      <w:lvlText w:val="•"/>
      <w:lvlJc w:val="left"/>
      <w:pPr>
        <w:ind w:left="50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E421608">
      <w:start w:val="1"/>
      <w:numFmt w:val="bullet"/>
      <w:lvlText w:val="o"/>
      <w:lvlJc w:val="left"/>
      <w:pPr>
        <w:ind w:left="57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43A2274">
      <w:start w:val="1"/>
      <w:numFmt w:val="bullet"/>
      <w:lvlText w:val="▪"/>
      <w:lvlJc w:val="left"/>
      <w:pPr>
        <w:ind w:left="6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4330B26"/>
    <w:multiLevelType w:val="hybridMultilevel"/>
    <w:tmpl w:val="D19A806E"/>
    <w:lvl w:ilvl="0" w:tplc="856E4362">
      <w:start w:val="1"/>
      <w:numFmt w:val="bullet"/>
      <w:lvlText w:val="•"/>
      <w:lvlJc w:val="left"/>
      <w:pPr>
        <w:ind w:left="7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86C5E0A">
      <w:start w:val="1"/>
      <w:numFmt w:val="bullet"/>
      <w:lvlText w:val="o"/>
      <w:lvlJc w:val="left"/>
      <w:pPr>
        <w:ind w:left="15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FECDF8A">
      <w:start w:val="1"/>
      <w:numFmt w:val="bullet"/>
      <w:lvlText w:val="▪"/>
      <w:lvlJc w:val="left"/>
      <w:pPr>
        <w:ind w:left="227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4DAD600">
      <w:start w:val="1"/>
      <w:numFmt w:val="bullet"/>
      <w:lvlText w:val="•"/>
      <w:lvlJc w:val="left"/>
      <w:pPr>
        <w:ind w:left="299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1FEDF4E">
      <w:start w:val="1"/>
      <w:numFmt w:val="bullet"/>
      <w:lvlText w:val="o"/>
      <w:lvlJc w:val="left"/>
      <w:pPr>
        <w:ind w:left="371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B94AE34">
      <w:start w:val="1"/>
      <w:numFmt w:val="bullet"/>
      <w:lvlText w:val="▪"/>
      <w:lvlJc w:val="left"/>
      <w:pPr>
        <w:ind w:left="443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C4CD652">
      <w:start w:val="1"/>
      <w:numFmt w:val="bullet"/>
      <w:lvlText w:val="•"/>
      <w:lvlJc w:val="left"/>
      <w:pPr>
        <w:ind w:left="51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AF4C260">
      <w:start w:val="1"/>
      <w:numFmt w:val="bullet"/>
      <w:lvlText w:val="o"/>
      <w:lvlJc w:val="left"/>
      <w:pPr>
        <w:ind w:left="587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674AC86">
      <w:start w:val="1"/>
      <w:numFmt w:val="bullet"/>
      <w:lvlText w:val="▪"/>
      <w:lvlJc w:val="left"/>
      <w:pPr>
        <w:ind w:left="659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148C68F1"/>
    <w:multiLevelType w:val="hybridMultilevel"/>
    <w:tmpl w:val="64940DF8"/>
    <w:lvl w:ilvl="0" w:tplc="40BE2148">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682671C">
      <w:start w:val="1"/>
      <w:numFmt w:val="bullet"/>
      <w:lvlText w:val="o"/>
      <w:lvlJc w:val="left"/>
      <w:pPr>
        <w:ind w:left="14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C6F6CC">
      <w:start w:val="1"/>
      <w:numFmt w:val="bullet"/>
      <w:lvlText w:val="▪"/>
      <w:lvlJc w:val="left"/>
      <w:pPr>
        <w:ind w:left="21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954DA80">
      <w:start w:val="1"/>
      <w:numFmt w:val="bullet"/>
      <w:lvlText w:val="•"/>
      <w:lvlJc w:val="left"/>
      <w:pPr>
        <w:ind w:left="28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E760438">
      <w:start w:val="1"/>
      <w:numFmt w:val="bullet"/>
      <w:lvlText w:val="o"/>
      <w:lvlJc w:val="left"/>
      <w:pPr>
        <w:ind w:left="35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2E0B648">
      <w:start w:val="1"/>
      <w:numFmt w:val="bullet"/>
      <w:lvlText w:val="▪"/>
      <w:lvlJc w:val="left"/>
      <w:pPr>
        <w:ind w:left="42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498ADE0">
      <w:start w:val="1"/>
      <w:numFmt w:val="bullet"/>
      <w:lvlText w:val="•"/>
      <w:lvlJc w:val="left"/>
      <w:pPr>
        <w:ind w:left="50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5209886">
      <w:start w:val="1"/>
      <w:numFmt w:val="bullet"/>
      <w:lvlText w:val="o"/>
      <w:lvlJc w:val="left"/>
      <w:pPr>
        <w:ind w:left="57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D243C6">
      <w:start w:val="1"/>
      <w:numFmt w:val="bullet"/>
      <w:lvlText w:val="▪"/>
      <w:lvlJc w:val="left"/>
      <w:pPr>
        <w:ind w:left="6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6987321"/>
    <w:multiLevelType w:val="hybridMultilevel"/>
    <w:tmpl w:val="F5D6D94E"/>
    <w:lvl w:ilvl="0" w:tplc="442494E0">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CB16A6F0">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9525128">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E71E0360">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99054B4">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20488CC">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A4F03768">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EC10B438">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43768300">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80A5A40"/>
    <w:multiLevelType w:val="hybridMultilevel"/>
    <w:tmpl w:val="3612AEB6"/>
    <w:lvl w:ilvl="0" w:tplc="F0BE281C">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9A0BBCA">
      <w:start w:val="1"/>
      <w:numFmt w:val="bullet"/>
      <w:lvlText w:val="o"/>
      <w:lvlJc w:val="left"/>
      <w:pPr>
        <w:ind w:left="14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44ACFD6">
      <w:start w:val="1"/>
      <w:numFmt w:val="bullet"/>
      <w:lvlText w:val="▪"/>
      <w:lvlJc w:val="left"/>
      <w:pPr>
        <w:ind w:left="21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C7C1C76">
      <w:start w:val="1"/>
      <w:numFmt w:val="bullet"/>
      <w:lvlText w:val="•"/>
      <w:lvlJc w:val="left"/>
      <w:pPr>
        <w:ind w:left="28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B62A638">
      <w:start w:val="1"/>
      <w:numFmt w:val="bullet"/>
      <w:lvlText w:val="o"/>
      <w:lvlJc w:val="left"/>
      <w:pPr>
        <w:ind w:left="35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9C68F92">
      <w:start w:val="1"/>
      <w:numFmt w:val="bullet"/>
      <w:lvlText w:val="▪"/>
      <w:lvlJc w:val="left"/>
      <w:pPr>
        <w:ind w:left="42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6F20A20">
      <w:start w:val="1"/>
      <w:numFmt w:val="bullet"/>
      <w:lvlText w:val="•"/>
      <w:lvlJc w:val="left"/>
      <w:pPr>
        <w:ind w:left="50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0E080EA">
      <w:start w:val="1"/>
      <w:numFmt w:val="bullet"/>
      <w:lvlText w:val="o"/>
      <w:lvlJc w:val="left"/>
      <w:pPr>
        <w:ind w:left="57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2A0A442">
      <w:start w:val="1"/>
      <w:numFmt w:val="bullet"/>
      <w:lvlText w:val="▪"/>
      <w:lvlJc w:val="left"/>
      <w:pPr>
        <w:ind w:left="6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A7A7CD7"/>
    <w:multiLevelType w:val="hybridMultilevel"/>
    <w:tmpl w:val="14623A94"/>
    <w:lvl w:ilvl="0" w:tplc="A178FA08">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9BEADBEA">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5658EDB6">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E932A55A">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07C46508">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5210AAA6">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3C26FBCE">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A1023DE8">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E3E97F2">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C8D0614"/>
    <w:multiLevelType w:val="hybridMultilevel"/>
    <w:tmpl w:val="AFD27D5E"/>
    <w:lvl w:ilvl="0" w:tplc="FF4CAE54">
      <w:start w:val="5"/>
      <w:numFmt w:val="decimal"/>
      <w:lvlText w:val="%1."/>
      <w:lvlJc w:val="left"/>
      <w:pPr>
        <w:ind w:left="54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8300CE0">
      <w:start w:val="1"/>
      <w:numFmt w:val="lowerLetter"/>
      <w:lvlText w:val="%2"/>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E229F08">
      <w:start w:val="1"/>
      <w:numFmt w:val="lowerRoman"/>
      <w:lvlText w:val="%3"/>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5F4B1F6">
      <w:start w:val="1"/>
      <w:numFmt w:val="decimal"/>
      <w:lvlText w:val="%4"/>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DFE03C8">
      <w:start w:val="1"/>
      <w:numFmt w:val="lowerLetter"/>
      <w:lvlText w:val="%5"/>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6A04E82">
      <w:start w:val="1"/>
      <w:numFmt w:val="lowerRoman"/>
      <w:lvlText w:val="%6"/>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5DA964A">
      <w:start w:val="1"/>
      <w:numFmt w:val="decimal"/>
      <w:lvlText w:val="%7"/>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A766A4E">
      <w:start w:val="1"/>
      <w:numFmt w:val="lowerLetter"/>
      <w:lvlText w:val="%8"/>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B9E16A0">
      <w:start w:val="1"/>
      <w:numFmt w:val="lowerRoman"/>
      <w:lvlText w:val="%9"/>
      <w:lvlJc w:val="left"/>
      <w:pPr>
        <w:ind w:left="6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1E123E41"/>
    <w:multiLevelType w:val="hybridMultilevel"/>
    <w:tmpl w:val="2F2C211E"/>
    <w:lvl w:ilvl="0" w:tplc="CC5C7C5A">
      <w:start w:val="948"/>
      <w:numFmt w:val="decimal"/>
      <w:lvlText w:val="%1"/>
      <w:lvlJc w:val="left"/>
      <w:pPr>
        <w:ind w:left="24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F765CC0">
      <w:start w:val="1"/>
      <w:numFmt w:val="lowerLetter"/>
      <w:lvlText w:val="%2"/>
      <w:lvlJc w:val="left"/>
      <w:pPr>
        <w:ind w:left="18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C9017CA">
      <w:start w:val="1"/>
      <w:numFmt w:val="lowerRoman"/>
      <w:lvlText w:val="%3"/>
      <w:lvlJc w:val="left"/>
      <w:pPr>
        <w:ind w:left="25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88A90EE">
      <w:start w:val="1"/>
      <w:numFmt w:val="decimal"/>
      <w:lvlText w:val="%4"/>
      <w:lvlJc w:val="left"/>
      <w:pPr>
        <w:ind w:left="33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93ECBE2">
      <w:start w:val="1"/>
      <w:numFmt w:val="lowerLetter"/>
      <w:lvlText w:val="%5"/>
      <w:lvlJc w:val="left"/>
      <w:pPr>
        <w:ind w:left="40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888B7B8">
      <w:start w:val="1"/>
      <w:numFmt w:val="lowerRoman"/>
      <w:lvlText w:val="%6"/>
      <w:lvlJc w:val="left"/>
      <w:pPr>
        <w:ind w:left="47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062180E">
      <w:start w:val="1"/>
      <w:numFmt w:val="decimal"/>
      <w:lvlText w:val="%7"/>
      <w:lvlJc w:val="left"/>
      <w:pPr>
        <w:ind w:left="54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B3CB150">
      <w:start w:val="1"/>
      <w:numFmt w:val="lowerLetter"/>
      <w:lvlText w:val="%8"/>
      <w:lvlJc w:val="left"/>
      <w:pPr>
        <w:ind w:left="61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FE8B120">
      <w:start w:val="1"/>
      <w:numFmt w:val="lowerRoman"/>
      <w:lvlText w:val="%9"/>
      <w:lvlJc w:val="left"/>
      <w:pPr>
        <w:ind w:left="69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1F7039B1"/>
    <w:multiLevelType w:val="multilevel"/>
    <w:tmpl w:val="1352A25A"/>
    <w:lvl w:ilvl="0">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0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8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5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32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9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7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54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61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1AC78D9"/>
    <w:multiLevelType w:val="hybridMultilevel"/>
    <w:tmpl w:val="DB247844"/>
    <w:lvl w:ilvl="0" w:tplc="4D94BE20">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0CEAA8">
      <w:start w:val="1"/>
      <w:numFmt w:val="bullet"/>
      <w:lvlText w:val="o"/>
      <w:lvlJc w:val="left"/>
      <w:pPr>
        <w:ind w:left="14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F34A6B6">
      <w:start w:val="1"/>
      <w:numFmt w:val="bullet"/>
      <w:lvlText w:val="▪"/>
      <w:lvlJc w:val="left"/>
      <w:pPr>
        <w:ind w:left="21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5EC500">
      <w:start w:val="1"/>
      <w:numFmt w:val="bullet"/>
      <w:lvlText w:val="•"/>
      <w:lvlJc w:val="left"/>
      <w:pPr>
        <w:ind w:left="28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772FD12">
      <w:start w:val="1"/>
      <w:numFmt w:val="bullet"/>
      <w:lvlText w:val="o"/>
      <w:lvlJc w:val="left"/>
      <w:pPr>
        <w:ind w:left="35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3F60204">
      <w:start w:val="1"/>
      <w:numFmt w:val="bullet"/>
      <w:lvlText w:val="▪"/>
      <w:lvlJc w:val="left"/>
      <w:pPr>
        <w:ind w:left="42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08E8F40">
      <w:start w:val="1"/>
      <w:numFmt w:val="bullet"/>
      <w:lvlText w:val="•"/>
      <w:lvlJc w:val="left"/>
      <w:pPr>
        <w:ind w:left="50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5E6352">
      <w:start w:val="1"/>
      <w:numFmt w:val="bullet"/>
      <w:lvlText w:val="o"/>
      <w:lvlJc w:val="left"/>
      <w:pPr>
        <w:ind w:left="57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55CFD32">
      <w:start w:val="1"/>
      <w:numFmt w:val="bullet"/>
      <w:lvlText w:val="▪"/>
      <w:lvlJc w:val="left"/>
      <w:pPr>
        <w:ind w:left="6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02706EC"/>
    <w:multiLevelType w:val="hybridMultilevel"/>
    <w:tmpl w:val="670A72A4"/>
    <w:lvl w:ilvl="0" w:tplc="6F2C85EE">
      <w:start w:val="1"/>
      <w:numFmt w:val="bullet"/>
      <w:lvlText w:val="•"/>
      <w:lvlJc w:val="left"/>
      <w:pPr>
        <w:ind w:left="3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C306EF4">
      <w:start w:val="1"/>
      <w:numFmt w:val="bullet"/>
      <w:lvlText w:val="o"/>
      <w:lvlJc w:val="left"/>
      <w:pPr>
        <w:ind w:left="15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9DA1F74">
      <w:start w:val="1"/>
      <w:numFmt w:val="bullet"/>
      <w:lvlText w:val="▪"/>
      <w:lvlJc w:val="left"/>
      <w:pPr>
        <w:ind w:left="227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698D34C">
      <w:start w:val="1"/>
      <w:numFmt w:val="bullet"/>
      <w:lvlText w:val="•"/>
      <w:lvlJc w:val="left"/>
      <w:pPr>
        <w:ind w:left="299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9EA6A8A">
      <w:start w:val="1"/>
      <w:numFmt w:val="bullet"/>
      <w:lvlText w:val="o"/>
      <w:lvlJc w:val="left"/>
      <w:pPr>
        <w:ind w:left="371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2965644">
      <w:start w:val="1"/>
      <w:numFmt w:val="bullet"/>
      <w:lvlText w:val="▪"/>
      <w:lvlJc w:val="left"/>
      <w:pPr>
        <w:ind w:left="443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F5637B0">
      <w:start w:val="1"/>
      <w:numFmt w:val="bullet"/>
      <w:lvlText w:val="•"/>
      <w:lvlJc w:val="left"/>
      <w:pPr>
        <w:ind w:left="51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7D0D4B0">
      <w:start w:val="1"/>
      <w:numFmt w:val="bullet"/>
      <w:lvlText w:val="o"/>
      <w:lvlJc w:val="left"/>
      <w:pPr>
        <w:ind w:left="587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0ECC488">
      <w:start w:val="1"/>
      <w:numFmt w:val="bullet"/>
      <w:lvlText w:val="▪"/>
      <w:lvlJc w:val="left"/>
      <w:pPr>
        <w:ind w:left="659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1F951B0"/>
    <w:multiLevelType w:val="hybridMultilevel"/>
    <w:tmpl w:val="151C5932"/>
    <w:lvl w:ilvl="0" w:tplc="4B0A2A86">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96AB672">
      <w:start w:val="1"/>
      <w:numFmt w:val="bullet"/>
      <w:lvlText w:val="o"/>
      <w:lvlJc w:val="left"/>
      <w:pPr>
        <w:ind w:left="15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7B4BEF4">
      <w:start w:val="1"/>
      <w:numFmt w:val="bullet"/>
      <w:lvlText w:val="▪"/>
      <w:lvlJc w:val="left"/>
      <w:pPr>
        <w:ind w:left="22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744D7F6">
      <w:start w:val="1"/>
      <w:numFmt w:val="bullet"/>
      <w:lvlText w:val="•"/>
      <w:lvlJc w:val="left"/>
      <w:pPr>
        <w:ind w:left="29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8C0B204">
      <w:start w:val="1"/>
      <w:numFmt w:val="bullet"/>
      <w:lvlText w:val="o"/>
      <w:lvlJc w:val="left"/>
      <w:pPr>
        <w:ind w:left="36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9AAEDC6">
      <w:start w:val="1"/>
      <w:numFmt w:val="bullet"/>
      <w:lvlText w:val="▪"/>
      <w:lvlJc w:val="left"/>
      <w:pPr>
        <w:ind w:left="43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5D063A4">
      <w:start w:val="1"/>
      <w:numFmt w:val="bullet"/>
      <w:lvlText w:val="•"/>
      <w:lvlJc w:val="left"/>
      <w:pPr>
        <w:ind w:left="51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B4EB6CC">
      <w:start w:val="1"/>
      <w:numFmt w:val="bullet"/>
      <w:lvlText w:val="o"/>
      <w:lvlJc w:val="left"/>
      <w:pPr>
        <w:ind w:left="58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BD04248">
      <w:start w:val="1"/>
      <w:numFmt w:val="bullet"/>
      <w:lvlText w:val="▪"/>
      <w:lvlJc w:val="left"/>
      <w:pPr>
        <w:ind w:left="65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33543C3"/>
    <w:multiLevelType w:val="hybridMultilevel"/>
    <w:tmpl w:val="8C426C40"/>
    <w:lvl w:ilvl="0" w:tplc="49BACB58">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A100BCA">
      <w:start w:val="962"/>
      <w:numFmt w:val="decimal"/>
      <w:lvlText w:val="%2"/>
      <w:lvlJc w:val="left"/>
      <w:pPr>
        <w:ind w:left="24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DD8C2CE">
      <w:start w:val="1"/>
      <w:numFmt w:val="lowerRoman"/>
      <w:lvlText w:val="%3"/>
      <w:lvlJc w:val="left"/>
      <w:pPr>
        <w:ind w:left="2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22EFDF6">
      <w:start w:val="1"/>
      <w:numFmt w:val="decimal"/>
      <w:lvlText w:val="%4"/>
      <w:lvlJc w:val="left"/>
      <w:pPr>
        <w:ind w:left="2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50A34A2">
      <w:start w:val="1"/>
      <w:numFmt w:val="lowerLetter"/>
      <w:lvlText w:val="%5"/>
      <w:lvlJc w:val="left"/>
      <w:pPr>
        <w:ind w:left="35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76EF87E">
      <w:start w:val="1"/>
      <w:numFmt w:val="lowerRoman"/>
      <w:lvlText w:val="%6"/>
      <w:lvlJc w:val="left"/>
      <w:pPr>
        <w:ind w:left="42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C746D8A">
      <w:start w:val="1"/>
      <w:numFmt w:val="decimal"/>
      <w:lvlText w:val="%7"/>
      <w:lvlJc w:val="left"/>
      <w:pPr>
        <w:ind w:left="50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3AD042">
      <w:start w:val="1"/>
      <w:numFmt w:val="lowerLetter"/>
      <w:lvlText w:val="%8"/>
      <w:lvlJc w:val="left"/>
      <w:pPr>
        <w:ind w:left="5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408DFF8">
      <w:start w:val="1"/>
      <w:numFmt w:val="lowerRoman"/>
      <w:lvlText w:val="%9"/>
      <w:lvlJc w:val="left"/>
      <w:pPr>
        <w:ind w:left="6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E0B75D2"/>
    <w:multiLevelType w:val="hybridMultilevel"/>
    <w:tmpl w:val="9A8EB186"/>
    <w:lvl w:ilvl="0" w:tplc="E65CF796">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A07B0E">
      <w:start w:val="1"/>
      <w:numFmt w:val="bullet"/>
      <w:lvlText w:val="o"/>
      <w:lvlJc w:val="left"/>
      <w:pPr>
        <w:ind w:left="15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C50FAFE">
      <w:start w:val="1"/>
      <w:numFmt w:val="bullet"/>
      <w:lvlText w:val="▪"/>
      <w:lvlJc w:val="left"/>
      <w:pPr>
        <w:ind w:left="22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F2E62B2">
      <w:start w:val="1"/>
      <w:numFmt w:val="bullet"/>
      <w:lvlText w:val="•"/>
      <w:lvlJc w:val="left"/>
      <w:pPr>
        <w:ind w:left="29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28A8DAE">
      <w:start w:val="1"/>
      <w:numFmt w:val="bullet"/>
      <w:lvlText w:val="o"/>
      <w:lvlJc w:val="left"/>
      <w:pPr>
        <w:ind w:left="36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6727A5E">
      <w:start w:val="1"/>
      <w:numFmt w:val="bullet"/>
      <w:lvlText w:val="▪"/>
      <w:lvlJc w:val="left"/>
      <w:pPr>
        <w:ind w:left="43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E1A420A">
      <w:start w:val="1"/>
      <w:numFmt w:val="bullet"/>
      <w:lvlText w:val="•"/>
      <w:lvlJc w:val="left"/>
      <w:pPr>
        <w:ind w:left="51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5E055B2">
      <w:start w:val="1"/>
      <w:numFmt w:val="bullet"/>
      <w:lvlText w:val="o"/>
      <w:lvlJc w:val="left"/>
      <w:pPr>
        <w:ind w:left="58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CC81AFE">
      <w:start w:val="1"/>
      <w:numFmt w:val="bullet"/>
      <w:lvlText w:val="▪"/>
      <w:lvlJc w:val="left"/>
      <w:pPr>
        <w:ind w:left="65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3F9D39C2"/>
    <w:multiLevelType w:val="hybridMultilevel"/>
    <w:tmpl w:val="05002238"/>
    <w:lvl w:ilvl="0" w:tplc="3620C2A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E10B784">
      <w:start w:val="1"/>
      <w:numFmt w:val="bullet"/>
      <w:lvlText w:val="o"/>
      <w:lvlJc w:val="left"/>
      <w:pPr>
        <w:ind w:left="150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ED0B53A">
      <w:start w:val="1"/>
      <w:numFmt w:val="bullet"/>
      <w:lvlText w:val="▪"/>
      <w:lvlJc w:val="left"/>
      <w:pPr>
        <w:ind w:left="222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17E10CE">
      <w:start w:val="1"/>
      <w:numFmt w:val="bullet"/>
      <w:lvlText w:val="•"/>
      <w:lvlJc w:val="left"/>
      <w:pPr>
        <w:ind w:left="294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F44886A">
      <w:start w:val="1"/>
      <w:numFmt w:val="bullet"/>
      <w:lvlText w:val="o"/>
      <w:lvlJc w:val="left"/>
      <w:pPr>
        <w:ind w:left="36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9F417C4">
      <w:start w:val="1"/>
      <w:numFmt w:val="bullet"/>
      <w:lvlText w:val="▪"/>
      <w:lvlJc w:val="left"/>
      <w:pPr>
        <w:ind w:left="438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3F4651E">
      <w:start w:val="1"/>
      <w:numFmt w:val="bullet"/>
      <w:lvlText w:val="•"/>
      <w:lvlJc w:val="left"/>
      <w:pPr>
        <w:ind w:left="510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7D6D390">
      <w:start w:val="1"/>
      <w:numFmt w:val="bullet"/>
      <w:lvlText w:val="o"/>
      <w:lvlJc w:val="left"/>
      <w:pPr>
        <w:ind w:left="582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9025AF8">
      <w:start w:val="1"/>
      <w:numFmt w:val="bullet"/>
      <w:lvlText w:val="▪"/>
      <w:lvlJc w:val="left"/>
      <w:pPr>
        <w:ind w:left="654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3FAA2BF9"/>
    <w:multiLevelType w:val="hybridMultilevel"/>
    <w:tmpl w:val="5A921E0A"/>
    <w:lvl w:ilvl="0" w:tplc="D876D82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4244F0C">
      <w:start w:val="1"/>
      <w:numFmt w:val="bullet"/>
      <w:lvlText w:val="o"/>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FA4F35A">
      <w:start w:val="1"/>
      <w:numFmt w:val="bullet"/>
      <w:lvlText w:val="▪"/>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3E0F982">
      <w:start w:val="1"/>
      <w:numFmt w:val="bullet"/>
      <w:lvlText w:val="•"/>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72845A6">
      <w:start w:val="1"/>
      <w:numFmt w:val="bullet"/>
      <w:lvlText w:val="o"/>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9CEB184">
      <w:start w:val="1"/>
      <w:numFmt w:val="bullet"/>
      <w:lvlText w:val="▪"/>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3465022">
      <w:start w:val="1"/>
      <w:numFmt w:val="bullet"/>
      <w:lvlText w:val="•"/>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8FEDC7C">
      <w:start w:val="1"/>
      <w:numFmt w:val="bullet"/>
      <w:lvlText w:val="o"/>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C7825E8">
      <w:start w:val="1"/>
      <w:numFmt w:val="bullet"/>
      <w:lvlText w:val="▪"/>
      <w:lvlJc w:val="left"/>
      <w:pPr>
        <w:ind w:left="6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05E1356"/>
    <w:multiLevelType w:val="hybridMultilevel"/>
    <w:tmpl w:val="DDCEBA8E"/>
    <w:lvl w:ilvl="0" w:tplc="928C9A76">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3CCFFF6">
      <w:start w:val="1"/>
      <w:numFmt w:val="bullet"/>
      <w:lvlText w:val="o"/>
      <w:lvlJc w:val="left"/>
      <w:pPr>
        <w:ind w:left="19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A21BB2">
      <w:start w:val="1"/>
      <w:numFmt w:val="bullet"/>
      <w:lvlText w:val="▪"/>
      <w:lvlJc w:val="left"/>
      <w:pPr>
        <w:ind w:left="26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556FAD6">
      <w:start w:val="1"/>
      <w:numFmt w:val="bullet"/>
      <w:lvlText w:val="•"/>
      <w:lvlJc w:val="left"/>
      <w:pPr>
        <w:ind w:left="33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7B44AAC">
      <w:start w:val="1"/>
      <w:numFmt w:val="bullet"/>
      <w:lvlText w:val="o"/>
      <w:lvlJc w:val="left"/>
      <w:pPr>
        <w:ind w:left="406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5B8CE2E">
      <w:start w:val="1"/>
      <w:numFmt w:val="bullet"/>
      <w:lvlText w:val="▪"/>
      <w:lvlJc w:val="left"/>
      <w:pPr>
        <w:ind w:left="47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7E4000E">
      <w:start w:val="1"/>
      <w:numFmt w:val="bullet"/>
      <w:lvlText w:val="•"/>
      <w:lvlJc w:val="left"/>
      <w:pPr>
        <w:ind w:left="55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5049FB4">
      <w:start w:val="1"/>
      <w:numFmt w:val="bullet"/>
      <w:lvlText w:val="o"/>
      <w:lvlJc w:val="left"/>
      <w:pPr>
        <w:ind w:left="62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A962B0C">
      <w:start w:val="1"/>
      <w:numFmt w:val="bullet"/>
      <w:lvlText w:val="▪"/>
      <w:lvlJc w:val="left"/>
      <w:pPr>
        <w:ind w:left="69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D92FBE"/>
    <w:multiLevelType w:val="hybridMultilevel"/>
    <w:tmpl w:val="8F0C241C"/>
    <w:lvl w:ilvl="0" w:tplc="C6B6AEE6">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D6BD6A">
      <w:start w:val="1"/>
      <w:numFmt w:val="bullet"/>
      <w:lvlText w:val="o"/>
      <w:lvlJc w:val="left"/>
      <w:pPr>
        <w:ind w:left="14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5607152">
      <w:start w:val="1"/>
      <w:numFmt w:val="bullet"/>
      <w:lvlText w:val="▪"/>
      <w:lvlJc w:val="left"/>
      <w:pPr>
        <w:ind w:left="21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D85040">
      <w:start w:val="1"/>
      <w:numFmt w:val="bullet"/>
      <w:lvlText w:val="•"/>
      <w:lvlJc w:val="left"/>
      <w:pPr>
        <w:ind w:left="28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B524BD8">
      <w:start w:val="1"/>
      <w:numFmt w:val="bullet"/>
      <w:lvlText w:val="o"/>
      <w:lvlJc w:val="left"/>
      <w:pPr>
        <w:ind w:left="35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6CA2CF4">
      <w:start w:val="1"/>
      <w:numFmt w:val="bullet"/>
      <w:lvlText w:val="▪"/>
      <w:lvlJc w:val="left"/>
      <w:pPr>
        <w:ind w:left="42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808ED2">
      <w:start w:val="1"/>
      <w:numFmt w:val="bullet"/>
      <w:lvlText w:val="•"/>
      <w:lvlJc w:val="left"/>
      <w:pPr>
        <w:ind w:left="50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AE0FE28">
      <w:start w:val="1"/>
      <w:numFmt w:val="bullet"/>
      <w:lvlText w:val="o"/>
      <w:lvlJc w:val="left"/>
      <w:pPr>
        <w:ind w:left="57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1625CE6">
      <w:start w:val="1"/>
      <w:numFmt w:val="bullet"/>
      <w:lvlText w:val="▪"/>
      <w:lvlJc w:val="left"/>
      <w:pPr>
        <w:ind w:left="6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43BC52A0"/>
    <w:multiLevelType w:val="multilevel"/>
    <w:tmpl w:val="001C72E0"/>
    <w:lvl w:ilvl="0">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0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8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5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32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9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7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54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61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460B683F"/>
    <w:multiLevelType w:val="hybridMultilevel"/>
    <w:tmpl w:val="E856B0FE"/>
    <w:lvl w:ilvl="0" w:tplc="A086BD7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9D2A442">
      <w:start w:val="1"/>
      <w:numFmt w:val="bullet"/>
      <w:lvlText w:val="o"/>
      <w:lvlJc w:val="left"/>
      <w:pPr>
        <w:ind w:left="14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158E486E">
      <w:start w:val="1"/>
      <w:numFmt w:val="bullet"/>
      <w:lvlText w:val="▪"/>
      <w:lvlJc w:val="left"/>
      <w:pPr>
        <w:ind w:left="22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C7C30BC">
      <w:start w:val="1"/>
      <w:numFmt w:val="bullet"/>
      <w:lvlText w:val="•"/>
      <w:lvlJc w:val="left"/>
      <w:pPr>
        <w:ind w:left="29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4AA4DB6">
      <w:start w:val="1"/>
      <w:numFmt w:val="bullet"/>
      <w:lvlText w:val="o"/>
      <w:lvlJc w:val="left"/>
      <w:pPr>
        <w:ind w:left="36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AF00E12">
      <w:start w:val="1"/>
      <w:numFmt w:val="bullet"/>
      <w:lvlText w:val="▪"/>
      <w:lvlJc w:val="left"/>
      <w:pPr>
        <w:ind w:left="43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378288C">
      <w:start w:val="1"/>
      <w:numFmt w:val="bullet"/>
      <w:lvlText w:val="•"/>
      <w:lvlJc w:val="left"/>
      <w:pPr>
        <w:ind w:left="50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29202CC">
      <w:start w:val="1"/>
      <w:numFmt w:val="bullet"/>
      <w:lvlText w:val="o"/>
      <w:lvlJc w:val="left"/>
      <w:pPr>
        <w:ind w:left="58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5800AF4">
      <w:start w:val="1"/>
      <w:numFmt w:val="bullet"/>
      <w:lvlText w:val="▪"/>
      <w:lvlJc w:val="left"/>
      <w:pPr>
        <w:ind w:left="65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67669D1"/>
    <w:multiLevelType w:val="hybridMultilevel"/>
    <w:tmpl w:val="A426C7D6"/>
    <w:lvl w:ilvl="0" w:tplc="F662A770">
      <w:start w:val="1"/>
      <w:numFmt w:val="bullet"/>
      <w:lvlText w:val="•"/>
      <w:lvlJc w:val="left"/>
      <w:pPr>
        <w:ind w:left="6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A047400">
      <w:start w:val="1"/>
      <w:numFmt w:val="bullet"/>
      <w:lvlText w:val="o"/>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B0EC78E">
      <w:start w:val="1"/>
      <w:numFmt w:val="bullet"/>
      <w:lvlText w:val="▪"/>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C3A5BE8">
      <w:start w:val="1"/>
      <w:numFmt w:val="bullet"/>
      <w:lvlText w:val="•"/>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F18B3EE">
      <w:start w:val="1"/>
      <w:numFmt w:val="bullet"/>
      <w:lvlText w:val="o"/>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20ACFD6">
      <w:start w:val="1"/>
      <w:numFmt w:val="bullet"/>
      <w:lvlText w:val="▪"/>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8906C1C">
      <w:start w:val="1"/>
      <w:numFmt w:val="bullet"/>
      <w:lvlText w:val="•"/>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4B8BA7A">
      <w:start w:val="1"/>
      <w:numFmt w:val="bullet"/>
      <w:lvlText w:val="o"/>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3C26DA6">
      <w:start w:val="1"/>
      <w:numFmt w:val="bullet"/>
      <w:lvlText w:val="▪"/>
      <w:lvlJc w:val="left"/>
      <w:pPr>
        <w:ind w:left="6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4BAA046A"/>
    <w:multiLevelType w:val="hybridMultilevel"/>
    <w:tmpl w:val="2C00483E"/>
    <w:lvl w:ilvl="0" w:tplc="BFFA6F2E">
      <w:start w:val="1"/>
      <w:numFmt w:val="bullet"/>
      <w:lvlText w:val="•"/>
      <w:lvlJc w:val="left"/>
      <w:pPr>
        <w:ind w:left="7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B667D30">
      <w:start w:val="1"/>
      <w:numFmt w:val="bullet"/>
      <w:lvlText w:val="o"/>
      <w:lvlJc w:val="left"/>
      <w:pPr>
        <w:ind w:left="15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1D06D9FC">
      <w:start w:val="1"/>
      <w:numFmt w:val="bullet"/>
      <w:lvlText w:val="▪"/>
      <w:lvlJc w:val="left"/>
      <w:pPr>
        <w:ind w:left="227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968F486">
      <w:start w:val="1"/>
      <w:numFmt w:val="bullet"/>
      <w:lvlText w:val="•"/>
      <w:lvlJc w:val="left"/>
      <w:pPr>
        <w:ind w:left="299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B24F662">
      <w:start w:val="1"/>
      <w:numFmt w:val="bullet"/>
      <w:lvlText w:val="o"/>
      <w:lvlJc w:val="left"/>
      <w:pPr>
        <w:ind w:left="371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E20A142">
      <w:start w:val="1"/>
      <w:numFmt w:val="bullet"/>
      <w:lvlText w:val="▪"/>
      <w:lvlJc w:val="left"/>
      <w:pPr>
        <w:ind w:left="443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F1EA6D6">
      <w:start w:val="1"/>
      <w:numFmt w:val="bullet"/>
      <w:lvlText w:val="•"/>
      <w:lvlJc w:val="left"/>
      <w:pPr>
        <w:ind w:left="51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9B6B64C">
      <w:start w:val="1"/>
      <w:numFmt w:val="bullet"/>
      <w:lvlText w:val="o"/>
      <w:lvlJc w:val="left"/>
      <w:pPr>
        <w:ind w:left="587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0A252AA">
      <w:start w:val="1"/>
      <w:numFmt w:val="bullet"/>
      <w:lvlText w:val="▪"/>
      <w:lvlJc w:val="left"/>
      <w:pPr>
        <w:ind w:left="659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4DC66BD0"/>
    <w:multiLevelType w:val="hybridMultilevel"/>
    <w:tmpl w:val="9CF26004"/>
    <w:lvl w:ilvl="0" w:tplc="F4643840">
      <w:start w:val="1"/>
      <w:numFmt w:val="bullet"/>
      <w:lvlText w:val="•"/>
      <w:lvlJc w:val="left"/>
      <w:pPr>
        <w:ind w:left="5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BCC6AAC">
      <w:start w:val="1"/>
      <w:numFmt w:val="bullet"/>
      <w:lvlText w:val="o"/>
      <w:lvlJc w:val="left"/>
      <w:pPr>
        <w:ind w:left="14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53419A2">
      <w:start w:val="1"/>
      <w:numFmt w:val="bullet"/>
      <w:lvlText w:val="▪"/>
      <w:lvlJc w:val="left"/>
      <w:pPr>
        <w:ind w:left="21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830BCC8">
      <w:start w:val="1"/>
      <w:numFmt w:val="bullet"/>
      <w:lvlText w:val="•"/>
      <w:lvlJc w:val="left"/>
      <w:pPr>
        <w:ind w:left="28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96A370A">
      <w:start w:val="1"/>
      <w:numFmt w:val="bullet"/>
      <w:lvlText w:val="o"/>
      <w:lvlJc w:val="left"/>
      <w:pPr>
        <w:ind w:left="35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E285214">
      <w:start w:val="1"/>
      <w:numFmt w:val="bullet"/>
      <w:lvlText w:val="▪"/>
      <w:lvlJc w:val="left"/>
      <w:pPr>
        <w:ind w:left="42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4F83654">
      <w:start w:val="1"/>
      <w:numFmt w:val="bullet"/>
      <w:lvlText w:val="•"/>
      <w:lvlJc w:val="left"/>
      <w:pPr>
        <w:ind w:left="50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086AFF2">
      <w:start w:val="1"/>
      <w:numFmt w:val="bullet"/>
      <w:lvlText w:val="o"/>
      <w:lvlJc w:val="left"/>
      <w:pPr>
        <w:ind w:left="57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840B7CA">
      <w:start w:val="1"/>
      <w:numFmt w:val="bullet"/>
      <w:lvlText w:val="▪"/>
      <w:lvlJc w:val="left"/>
      <w:pPr>
        <w:ind w:left="6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402139A"/>
    <w:multiLevelType w:val="hybridMultilevel"/>
    <w:tmpl w:val="7D98C696"/>
    <w:lvl w:ilvl="0" w:tplc="EF3A46EA">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452B488">
      <w:start w:val="1"/>
      <w:numFmt w:val="lowerLetter"/>
      <w:lvlText w:val="%2"/>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19C1614">
      <w:start w:val="1"/>
      <w:numFmt w:val="lowerRoman"/>
      <w:lvlText w:val="%3"/>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082ED64">
      <w:start w:val="1"/>
      <w:numFmt w:val="decimal"/>
      <w:lvlText w:val="%4"/>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772584E">
      <w:start w:val="1"/>
      <w:numFmt w:val="lowerLetter"/>
      <w:lvlText w:val="%5"/>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94CFBE6">
      <w:start w:val="1"/>
      <w:numFmt w:val="lowerRoman"/>
      <w:lvlText w:val="%6"/>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E28D58E">
      <w:start w:val="1"/>
      <w:numFmt w:val="decimal"/>
      <w:lvlText w:val="%7"/>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EBE1D14">
      <w:start w:val="1"/>
      <w:numFmt w:val="lowerLetter"/>
      <w:lvlText w:val="%8"/>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7CC1672">
      <w:start w:val="1"/>
      <w:numFmt w:val="lowerRoman"/>
      <w:lvlText w:val="%9"/>
      <w:lvlJc w:val="left"/>
      <w:pPr>
        <w:ind w:left="6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DD21B1E"/>
    <w:multiLevelType w:val="hybridMultilevel"/>
    <w:tmpl w:val="09B6E876"/>
    <w:lvl w:ilvl="0" w:tplc="7758D22E">
      <w:start w:val="1"/>
      <w:numFmt w:val="decimal"/>
      <w:lvlText w:val="[%1]"/>
      <w:lvlJc w:val="left"/>
      <w:pPr>
        <w:ind w:left="5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A686648">
      <w:start w:val="1"/>
      <w:numFmt w:val="lowerLetter"/>
      <w:lvlText w:val="%2"/>
      <w:lvlJc w:val="left"/>
      <w:pPr>
        <w:ind w:left="109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AEA06BE">
      <w:start w:val="1"/>
      <w:numFmt w:val="lowerRoman"/>
      <w:lvlText w:val="%3"/>
      <w:lvlJc w:val="left"/>
      <w:pPr>
        <w:ind w:left="181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EA4E739E">
      <w:start w:val="1"/>
      <w:numFmt w:val="decimal"/>
      <w:lvlText w:val="%4"/>
      <w:lvlJc w:val="left"/>
      <w:pPr>
        <w:ind w:left="253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E254502C">
      <w:start w:val="1"/>
      <w:numFmt w:val="lowerLetter"/>
      <w:lvlText w:val="%5"/>
      <w:lvlJc w:val="left"/>
      <w:pPr>
        <w:ind w:left="325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199A83A0">
      <w:start w:val="1"/>
      <w:numFmt w:val="lowerRoman"/>
      <w:lvlText w:val="%6"/>
      <w:lvlJc w:val="left"/>
      <w:pPr>
        <w:ind w:left="397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200A5FB2">
      <w:start w:val="1"/>
      <w:numFmt w:val="decimal"/>
      <w:lvlText w:val="%7"/>
      <w:lvlJc w:val="left"/>
      <w:pPr>
        <w:ind w:left="469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B4501022">
      <w:start w:val="1"/>
      <w:numFmt w:val="lowerLetter"/>
      <w:lvlText w:val="%8"/>
      <w:lvlJc w:val="left"/>
      <w:pPr>
        <w:ind w:left="541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3074569A">
      <w:start w:val="1"/>
      <w:numFmt w:val="lowerRoman"/>
      <w:lvlText w:val="%9"/>
      <w:lvlJc w:val="left"/>
      <w:pPr>
        <w:ind w:left="613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19013D0"/>
    <w:multiLevelType w:val="hybridMultilevel"/>
    <w:tmpl w:val="686099C4"/>
    <w:lvl w:ilvl="0" w:tplc="92A66D8C">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F0A433C">
      <w:start w:val="966"/>
      <w:numFmt w:val="decimal"/>
      <w:lvlText w:val="%2"/>
      <w:lvlJc w:val="left"/>
      <w:pPr>
        <w:ind w:left="24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8B60A1E">
      <w:start w:val="1"/>
      <w:numFmt w:val="lowerRoman"/>
      <w:lvlText w:val="%3"/>
      <w:lvlJc w:val="left"/>
      <w:pPr>
        <w:ind w:left="2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6BC73BA">
      <w:start w:val="1"/>
      <w:numFmt w:val="decimal"/>
      <w:lvlText w:val="%4"/>
      <w:lvlJc w:val="left"/>
      <w:pPr>
        <w:ind w:left="2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9E46A70">
      <w:start w:val="1"/>
      <w:numFmt w:val="lowerLetter"/>
      <w:lvlText w:val="%5"/>
      <w:lvlJc w:val="left"/>
      <w:pPr>
        <w:ind w:left="35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18CF4D6">
      <w:start w:val="1"/>
      <w:numFmt w:val="lowerRoman"/>
      <w:lvlText w:val="%6"/>
      <w:lvlJc w:val="left"/>
      <w:pPr>
        <w:ind w:left="42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BE27FE6">
      <w:start w:val="1"/>
      <w:numFmt w:val="decimal"/>
      <w:lvlText w:val="%7"/>
      <w:lvlJc w:val="left"/>
      <w:pPr>
        <w:ind w:left="50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952E620">
      <w:start w:val="1"/>
      <w:numFmt w:val="lowerLetter"/>
      <w:lvlText w:val="%8"/>
      <w:lvlJc w:val="left"/>
      <w:pPr>
        <w:ind w:left="5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D44C2D2">
      <w:start w:val="1"/>
      <w:numFmt w:val="lowerRoman"/>
      <w:lvlText w:val="%9"/>
      <w:lvlJc w:val="left"/>
      <w:pPr>
        <w:ind w:left="6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77E2416"/>
    <w:multiLevelType w:val="hybridMultilevel"/>
    <w:tmpl w:val="2DEE93D6"/>
    <w:lvl w:ilvl="0" w:tplc="252EB7EA">
      <w:start w:val="1"/>
      <w:numFmt w:val="decimal"/>
      <w:lvlText w:val="%1."/>
      <w:lvlJc w:val="left"/>
      <w:pPr>
        <w:ind w:left="65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1616B81A">
      <w:start w:val="1"/>
      <w:numFmt w:val="lowerLetter"/>
      <w:lvlText w:val="%2"/>
      <w:lvlJc w:val="left"/>
      <w:pPr>
        <w:ind w:left="125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6F0A35C">
      <w:start w:val="1"/>
      <w:numFmt w:val="lowerRoman"/>
      <w:lvlText w:val="%3"/>
      <w:lvlJc w:val="left"/>
      <w:pPr>
        <w:ind w:left="197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7F16DE62">
      <w:start w:val="1"/>
      <w:numFmt w:val="decimal"/>
      <w:lvlText w:val="%4"/>
      <w:lvlJc w:val="left"/>
      <w:pPr>
        <w:ind w:left="269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0AA247E8">
      <w:start w:val="1"/>
      <w:numFmt w:val="lowerLetter"/>
      <w:lvlText w:val="%5"/>
      <w:lvlJc w:val="left"/>
      <w:pPr>
        <w:ind w:left="341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F134D79A">
      <w:start w:val="1"/>
      <w:numFmt w:val="lowerRoman"/>
      <w:lvlText w:val="%6"/>
      <w:lvlJc w:val="left"/>
      <w:pPr>
        <w:ind w:left="413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6227EDC">
      <w:start w:val="1"/>
      <w:numFmt w:val="decimal"/>
      <w:lvlText w:val="%7"/>
      <w:lvlJc w:val="left"/>
      <w:pPr>
        <w:ind w:left="485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1AF0ECF2">
      <w:start w:val="1"/>
      <w:numFmt w:val="lowerLetter"/>
      <w:lvlText w:val="%8"/>
      <w:lvlJc w:val="left"/>
      <w:pPr>
        <w:ind w:left="557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D9A24E4">
      <w:start w:val="1"/>
      <w:numFmt w:val="lowerRoman"/>
      <w:lvlText w:val="%9"/>
      <w:lvlJc w:val="left"/>
      <w:pPr>
        <w:ind w:left="629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680C5B3A"/>
    <w:multiLevelType w:val="hybridMultilevel"/>
    <w:tmpl w:val="029A4986"/>
    <w:lvl w:ilvl="0" w:tplc="E68AC4AA">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5627B28">
      <w:start w:val="1"/>
      <w:numFmt w:val="lowerLetter"/>
      <w:lvlText w:val="%2"/>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662C646">
      <w:start w:val="1"/>
      <w:numFmt w:val="lowerRoman"/>
      <w:lvlText w:val="%3"/>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164328A">
      <w:start w:val="1"/>
      <w:numFmt w:val="decimal"/>
      <w:lvlText w:val="%4"/>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CDE88BA">
      <w:start w:val="1"/>
      <w:numFmt w:val="lowerLetter"/>
      <w:lvlText w:val="%5"/>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A3AE06C">
      <w:start w:val="1"/>
      <w:numFmt w:val="lowerRoman"/>
      <w:lvlText w:val="%6"/>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D04FE00">
      <w:start w:val="1"/>
      <w:numFmt w:val="decimal"/>
      <w:lvlText w:val="%7"/>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304823E">
      <w:start w:val="1"/>
      <w:numFmt w:val="lowerLetter"/>
      <w:lvlText w:val="%8"/>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9307366">
      <w:start w:val="1"/>
      <w:numFmt w:val="lowerRoman"/>
      <w:lvlText w:val="%9"/>
      <w:lvlJc w:val="left"/>
      <w:pPr>
        <w:ind w:left="6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681C43ED"/>
    <w:multiLevelType w:val="multilevel"/>
    <w:tmpl w:val="24A2D1D0"/>
    <w:lvl w:ilvl="0">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0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8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5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32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9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7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54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61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6D6C1CC2"/>
    <w:multiLevelType w:val="multilevel"/>
    <w:tmpl w:val="026E9CA2"/>
    <w:lvl w:ilvl="0">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0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8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5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32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9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7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54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61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765E572D"/>
    <w:multiLevelType w:val="hybridMultilevel"/>
    <w:tmpl w:val="4B8CC28E"/>
    <w:lvl w:ilvl="0" w:tplc="51C0B4BE">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D1C33DC">
      <w:start w:val="1"/>
      <w:numFmt w:val="bullet"/>
      <w:lvlText w:val="o"/>
      <w:lvlJc w:val="left"/>
      <w:pPr>
        <w:ind w:left="11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5028222">
      <w:start w:val="1"/>
      <w:numFmt w:val="bullet"/>
      <w:lvlText w:val="▪"/>
      <w:lvlJc w:val="left"/>
      <w:pPr>
        <w:ind w:left="18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B62F320">
      <w:start w:val="1"/>
      <w:numFmt w:val="bullet"/>
      <w:lvlText w:val="•"/>
      <w:lvlJc w:val="left"/>
      <w:pPr>
        <w:ind w:left="25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58A0D80">
      <w:start w:val="1"/>
      <w:numFmt w:val="bullet"/>
      <w:lvlText w:val="o"/>
      <w:lvlJc w:val="left"/>
      <w:pPr>
        <w:ind w:left="33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8D25C14">
      <w:start w:val="1"/>
      <w:numFmt w:val="bullet"/>
      <w:lvlText w:val="▪"/>
      <w:lvlJc w:val="left"/>
      <w:pPr>
        <w:ind w:left="40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CD8AD98">
      <w:start w:val="1"/>
      <w:numFmt w:val="bullet"/>
      <w:lvlText w:val="•"/>
      <w:lvlJc w:val="left"/>
      <w:pPr>
        <w:ind w:left="47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0AA3ED4">
      <w:start w:val="1"/>
      <w:numFmt w:val="bullet"/>
      <w:lvlText w:val="o"/>
      <w:lvlJc w:val="left"/>
      <w:pPr>
        <w:ind w:left="54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16869D6">
      <w:start w:val="1"/>
      <w:numFmt w:val="bullet"/>
      <w:lvlText w:val="▪"/>
      <w:lvlJc w:val="left"/>
      <w:pPr>
        <w:ind w:left="6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776A7DC3"/>
    <w:multiLevelType w:val="hybridMultilevel"/>
    <w:tmpl w:val="0B06670A"/>
    <w:lvl w:ilvl="0" w:tplc="41B8AA8A">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1C926694">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9B42BAEC">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9E8CC68E">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D46AA52">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886050E6">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1E54FFCA">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944C9D72">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A4A84E9A">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77A374D6"/>
    <w:multiLevelType w:val="hybridMultilevel"/>
    <w:tmpl w:val="F364EDD8"/>
    <w:lvl w:ilvl="0" w:tplc="281C2DAC">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B96B8A4">
      <w:start w:val="1"/>
      <w:numFmt w:val="lowerLetter"/>
      <w:lvlText w:val="%2"/>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DE2B3C0">
      <w:start w:val="1"/>
      <w:numFmt w:val="lowerRoman"/>
      <w:lvlText w:val="%3"/>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DCEDE46">
      <w:start w:val="1"/>
      <w:numFmt w:val="decimal"/>
      <w:lvlText w:val="%4"/>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E5AA5A4">
      <w:start w:val="1"/>
      <w:numFmt w:val="lowerLetter"/>
      <w:lvlText w:val="%5"/>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67C0DB4">
      <w:start w:val="1"/>
      <w:numFmt w:val="lowerRoman"/>
      <w:lvlText w:val="%6"/>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40ED950">
      <w:start w:val="1"/>
      <w:numFmt w:val="decimal"/>
      <w:lvlText w:val="%7"/>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9565532">
      <w:start w:val="1"/>
      <w:numFmt w:val="lowerLetter"/>
      <w:lvlText w:val="%8"/>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1A6EED2">
      <w:start w:val="1"/>
      <w:numFmt w:val="lowerRoman"/>
      <w:lvlText w:val="%9"/>
      <w:lvlJc w:val="left"/>
      <w:pPr>
        <w:ind w:left="6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7CF64421"/>
    <w:multiLevelType w:val="hybridMultilevel"/>
    <w:tmpl w:val="DFCE6FE0"/>
    <w:lvl w:ilvl="0" w:tplc="837C8E18">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9841742">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A5E83448">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124A168">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99DCFC98">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F2E6E49E">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2CF6314C">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7ADA7480">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F4642588">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D0B6BFD"/>
    <w:multiLevelType w:val="hybridMultilevel"/>
    <w:tmpl w:val="2E42029E"/>
    <w:lvl w:ilvl="0" w:tplc="D066828A">
      <w:start w:val="1"/>
      <w:numFmt w:val="bullet"/>
      <w:lvlText w:val="•"/>
      <w:lvlJc w:val="left"/>
      <w:pPr>
        <w:ind w:left="7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0A26DAA">
      <w:start w:val="1"/>
      <w:numFmt w:val="bullet"/>
      <w:lvlText w:val="o"/>
      <w:lvlJc w:val="left"/>
      <w:pPr>
        <w:ind w:left="15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F264BD8">
      <w:start w:val="1"/>
      <w:numFmt w:val="bullet"/>
      <w:lvlText w:val="▪"/>
      <w:lvlJc w:val="left"/>
      <w:pPr>
        <w:ind w:left="227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05CECD4">
      <w:start w:val="1"/>
      <w:numFmt w:val="bullet"/>
      <w:lvlText w:val="•"/>
      <w:lvlJc w:val="left"/>
      <w:pPr>
        <w:ind w:left="299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5CA27F8">
      <w:start w:val="1"/>
      <w:numFmt w:val="bullet"/>
      <w:lvlText w:val="o"/>
      <w:lvlJc w:val="left"/>
      <w:pPr>
        <w:ind w:left="371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43A9732">
      <w:start w:val="1"/>
      <w:numFmt w:val="bullet"/>
      <w:lvlText w:val="▪"/>
      <w:lvlJc w:val="left"/>
      <w:pPr>
        <w:ind w:left="443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9F050AC">
      <w:start w:val="1"/>
      <w:numFmt w:val="bullet"/>
      <w:lvlText w:val="•"/>
      <w:lvlJc w:val="left"/>
      <w:pPr>
        <w:ind w:left="51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59853B4">
      <w:start w:val="1"/>
      <w:numFmt w:val="bullet"/>
      <w:lvlText w:val="o"/>
      <w:lvlJc w:val="left"/>
      <w:pPr>
        <w:ind w:left="587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0742C0E">
      <w:start w:val="1"/>
      <w:numFmt w:val="bullet"/>
      <w:lvlText w:val="▪"/>
      <w:lvlJc w:val="left"/>
      <w:pPr>
        <w:ind w:left="659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7D6B54DD"/>
    <w:multiLevelType w:val="hybridMultilevel"/>
    <w:tmpl w:val="DF682A46"/>
    <w:lvl w:ilvl="0" w:tplc="218425B0">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446C4768">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CB24AFEE">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E6B8AD12">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21E0E70A">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15BACDE4">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51ACB726">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A8EE2A3C">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F3A7160">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16cid:durableId="287007376">
    <w:abstractNumId w:val="11"/>
  </w:num>
  <w:num w:numId="2" w16cid:durableId="1054087819">
    <w:abstractNumId w:val="39"/>
  </w:num>
  <w:num w:numId="3" w16cid:durableId="12609356">
    <w:abstractNumId w:val="18"/>
  </w:num>
  <w:num w:numId="4" w16cid:durableId="799422719">
    <w:abstractNumId w:val="44"/>
  </w:num>
  <w:num w:numId="5" w16cid:durableId="2027320361">
    <w:abstractNumId w:val="3"/>
  </w:num>
  <w:num w:numId="6" w16cid:durableId="493909960">
    <w:abstractNumId w:val="31"/>
  </w:num>
  <w:num w:numId="7" w16cid:durableId="732002761">
    <w:abstractNumId w:val="9"/>
  </w:num>
  <w:num w:numId="8" w16cid:durableId="2072535516">
    <w:abstractNumId w:val="12"/>
  </w:num>
  <w:num w:numId="9" w16cid:durableId="999383934">
    <w:abstractNumId w:val="26"/>
  </w:num>
  <w:num w:numId="10" w16cid:durableId="929658310">
    <w:abstractNumId w:val="5"/>
  </w:num>
  <w:num w:numId="11" w16cid:durableId="1784030180">
    <w:abstractNumId w:val="40"/>
  </w:num>
  <w:num w:numId="12" w16cid:durableId="420955119">
    <w:abstractNumId w:val="42"/>
  </w:num>
  <w:num w:numId="13" w16cid:durableId="2075926928">
    <w:abstractNumId w:val="7"/>
  </w:num>
  <w:num w:numId="14" w16cid:durableId="1869685950">
    <w:abstractNumId w:val="35"/>
  </w:num>
  <w:num w:numId="15" w16cid:durableId="132410588">
    <w:abstractNumId w:val="14"/>
  </w:num>
  <w:num w:numId="16" w16cid:durableId="1732650362">
    <w:abstractNumId w:val="0"/>
  </w:num>
  <w:num w:numId="17" w16cid:durableId="1743331041">
    <w:abstractNumId w:val="6"/>
  </w:num>
  <w:num w:numId="18" w16cid:durableId="1036933696">
    <w:abstractNumId w:val="13"/>
  </w:num>
  <w:num w:numId="19" w16cid:durableId="152724960">
    <w:abstractNumId w:val="33"/>
  </w:num>
  <w:num w:numId="20" w16cid:durableId="2001156863">
    <w:abstractNumId w:val="2"/>
  </w:num>
  <w:num w:numId="21" w16cid:durableId="760490471">
    <w:abstractNumId w:val="16"/>
  </w:num>
  <w:num w:numId="22" w16cid:durableId="1141843966">
    <w:abstractNumId w:val="21"/>
  </w:num>
  <w:num w:numId="23" w16cid:durableId="1546678382">
    <w:abstractNumId w:val="34"/>
  </w:num>
  <w:num w:numId="24" w16cid:durableId="806507471">
    <w:abstractNumId w:val="22"/>
  </w:num>
  <w:num w:numId="25" w16cid:durableId="887373546">
    <w:abstractNumId w:val="43"/>
  </w:num>
  <w:num w:numId="26" w16cid:durableId="545526784">
    <w:abstractNumId w:val="4"/>
  </w:num>
  <w:num w:numId="27" w16cid:durableId="2081368834">
    <w:abstractNumId w:val="8"/>
  </w:num>
  <w:num w:numId="28" w16cid:durableId="1524518905">
    <w:abstractNumId w:val="38"/>
  </w:num>
  <w:num w:numId="29" w16cid:durableId="344866535">
    <w:abstractNumId w:val="23"/>
  </w:num>
  <w:num w:numId="30" w16cid:durableId="604191462">
    <w:abstractNumId w:val="30"/>
  </w:num>
  <w:num w:numId="31" w16cid:durableId="22824171">
    <w:abstractNumId w:val="25"/>
  </w:num>
  <w:num w:numId="32" w16cid:durableId="1161971041">
    <w:abstractNumId w:val="29"/>
  </w:num>
  <w:num w:numId="33" w16cid:durableId="745150396">
    <w:abstractNumId w:val="41"/>
  </w:num>
  <w:num w:numId="34" w16cid:durableId="1409502008">
    <w:abstractNumId w:val="17"/>
  </w:num>
  <w:num w:numId="35" w16cid:durableId="413626165">
    <w:abstractNumId w:val="28"/>
  </w:num>
  <w:num w:numId="36" w16cid:durableId="213010737">
    <w:abstractNumId w:val="10"/>
  </w:num>
  <w:num w:numId="37" w16cid:durableId="1774007477">
    <w:abstractNumId w:val="1"/>
  </w:num>
  <w:num w:numId="38" w16cid:durableId="465976934">
    <w:abstractNumId w:val="32"/>
  </w:num>
  <w:num w:numId="39" w16cid:durableId="418530233">
    <w:abstractNumId w:val="15"/>
  </w:num>
  <w:num w:numId="40" w16cid:durableId="987713042">
    <w:abstractNumId w:val="37"/>
  </w:num>
  <w:num w:numId="41" w16cid:durableId="1191144466">
    <w:abstractNumId w:val="20"/>
  </w:num>
  <w:num w:numId="42" w16cid:durableId="1975943093">
    <w:abstractNumId w:val="19"/>
  </w:num>
  <w:num w:numId="43" w16cid:durableId="775177536">
    <w:abstractNumId w:val="24"/>
  </w:num>
  <w:num w:numId="44" w16cid:durableId="1689942737">
    <w:abstractNumId w:val="36"/>
  </w:num>
  <w:num w:numId="45" w16cid:durableId="85874280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NzI2MzQwMzM1MzdQ0lEKTi0uzszPAykwrAUAJt08ySwAAAA="/>
  </w:docVars>
  <w:rsids>
    <w:rsidRoot w:val="0000336F"/>
    <w:rsid w:val="0000336F"/>
    <w:rsid w:val="008C5082"/>
    <w:rsid w:val="00D97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CB7C6"/>
  <w15:docId w15:val="{3666AE68-324C-4BCD-8A56-4F53E21E7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2" w:line="266" w:lineRule="auto"/>
      <w:ind w:left="10" w:hanging="10"/>
      <w:jc w:val="both"/>
    </w:pPr>
    <w:rPr>
      <w:rFonts w:ascii="Cambria" w:eastAsia="Cambria" w:hAnsi="Cambria" w:cs="Cambria"/>
      <w:color w:val="000000"/>
    </w:rPr>
  </w:style>
  <w:style w:type="paragraph" w:styleId="Heading1">
    <w:name w:val="heading 1"/>
    <w:next w:val="Normal"/>
    <w:link w:val="Heading1Char"/>
    <w:uiPriority w:val="9"/>
    <w:qFormat/>
    <w:pPr>
      <w:keepNext/>
      <w:keepLines/>
      <w:spacing w:after="481" w:line="265"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196"/>
      <w:ind w:left="10" w:hanging="10"/>
      <w:outlineLvl w:val="1"/>
    </w:pPr>
    <w:rPr>
      <w:rFonts w:ascii="Cambria" w:eastAsia="Cambria" w:hAnsi="Cambria" w:cs="Cambria"/>
      <w:b/>
      <w:color w:val="000000"/>
      <w:sz w:val="29"/>
    </w:rPr>
  </w:style>
  <w:style w:type="paragraph" w:styleId="Heading3">
    <w:name w:val="heading 3"/>
    <w:next w:val="Normal"/>
    <w:link w:val="Heading3Char"/>
    <w:uiPriority w:val="9"/>
    <w:unhideWhenUsed/>
    <w:qFormat/>
    <w:pPr>
      <w:keepNext/>
      <w:keepLines/>
      <w:spacing w:after="178"/>
      <w:ind w:left="10" w:right="175" w:hanging="10"/>
      <w:outlineLvl w:val="2"/>
    </w:pPr>
    <w:rPr>
      <w:rFonts w:ascii="Cambria" w:eastAsia="Cambria" w:hAnsi="Cambria" w:cs="Cambria"/>
      <w:b/>
      <w:color w:val="000000"/>
      <w:sz w:val="24"/>
    </w:rPr>
  </w:style>
  <w:style w:type="paragraph" w:styleId="Heading4">
    <w:name w:val="heading 4"/>
    <w:next w:val="Normal"/>
    <w:link w:val="Heading4Char"/>
    <w:uiPriority w:val="9"/>
    <w:unhideWhenUsed/>
    <w:qFormat/>
    <w:pPr>
      <w:keepNext/>
      <w:keepLines/>
      <w:spacing w:after="202"/>
      <w:ind w:left="10" w:hanging="10"/>
      <w:outlineLvl w:val="3"/>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29"/>
    </w:rPr>
  </w:style>
  <w:style w:type="character" w:customStyle="1" w:styleId="Heading1Char">
    <w:name w:val="Heading 1 Char"/>
    <w:link w:val="Heading1"/>
    <w:rPr>
      <w:rFonts w:ascii="Cambria" w:eastAsia="Cambria" w:hAnsi="Cambria" w:cs="Cambria"/>
      <w:b/>
      <w:color w:val="000000"/>
      <w:sz w:val="50"/>
    </w:rPr>
  </w:style>
  <w:style w:type="character" w:customStyle="1" w:styleId="Heading4Char">
    <w:name w:val="Heading 4 Char"/>
    <w:link w:val="Heading4"/>
    <w:rPr>
      <w:rFonts w:ascii="Cambria" w:eastAsia="Cambria" w:hAnsi="Cambria" w:cs="Cambria"/>
      <w:b/>
      <w:color w:val="000000"/>
      <w:sz w:val="22"/>
    </w:rPr>
  </w:style>
  <w:style w:type="character" w:customStyle="1" w:styleId="Heading3Char">
    <w:name w:val="Heading 3 Char"/>
    <w:link w:val="Heading3"/>
    <w:rPr>
      <w:rFonts w:ascii="Cambria" w:eastAsia="Cambria" w:hAnsi="Cambria" w:cs="Cambria"/>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34.png"/><Relationship Id="rId299" Type="http://schemas.openxmlformats.org/officeDocument/2006/relationships/header" Target="header7.xml"/><Relationship Id="rId21" Type="http://schemas.openxmlformats.org/officeDocument/2006/relationships/image" Target="media/image3.png"/><Relationship Id="rId159" Type="http://schemas.openxmlformats.org/officeDocument/2006/relationships/image" Target="media/image66.jpg"/><Relationship Id="rId324" Type="http://schemas.openxmlformats.org/officeDocument/2006/relationships/image" Target="media/image189.jpg"/><Relationship Id="rId366" Type="http://schemas.openxmlformats.org/officeDocument/2006/relationships/image" Target="media/image2251.jpg"/><Relationship Id="rId170" Type="http://schemas.openxmlformats.org/officeDocument/2006/relationships/image" Target="media/image2298.png"/><Relationship Id="rId226" Type="http://schemas.openxmlformats.org/officeDocument/2006/relationships/image" Target="media/image113.jpg"/><Relationship Id="rId433" Type="http://schemas.openxmlformats.org/officeDocument/2006/relationships/image" Target="media/image238.png"/><Relationship Id="rId268" Type="http://schemas.openxmlformats.org/officeDocument/2006/relationships/image" Target="media/image150.png"/><Relationship Id="rId128" Type="http://schemas.openxmlformats.org/officeDocument/2006/relationships/image" Target="media/image45.jpg"/><Relationship Id="rId335" Type="http://schemas.openxmlformats.org/officeDocument/2006/relationships/image" Target="media/image196.png"/><Relationship Id="rId377" Type="http://schemas.openxmlformats.org/officeDocument/2006/relationships/header" Target="header19.xml"/><Relationship Id="rId5" Type="http://schemas.openxmlformats.org/officeDocument/2006/relationships/footnotes" Target="footnotes.xml"/><Relationship Id="rId181" Type="http://schemas.openxmlformats.org/officeDocument/2006/relationships/image" Target="media/image2197.jpg"/><Relationship Id="rId237" Type="http://schemas.openxmlformats.org/officeDocument/2006/relationships/image" Target="media/image120.png"/><Relationship Id="rId402" Type="http://schemas.openxmlformats.org/officeDocument/2006/relationships/image" Target="media/image217.png"/><Relationship Id="rId279" Type="http://schemas.openxmlformats.org/officeDocument/2006/relationships/image" Target="media/image161.png"/><Relationship Id="rId444" Type="http://schemas.openxmlformats.org/officeDocument/2006/relationships/header" Target="header38.xml"/><Relationship Id="rId139" Type="http://schemas.openxmlformats.org/officeDocument/2006/relationships/image" Target="media/image52.png"/><Relationship Id="rId290" Type="http://schemas.openxmlformats.org/officeDocument/2006/relationships/image" Target="media/image172.png"/><Relationship Id="rId304" Type="http://schemas.openxmlformats.org/officeDocument/2006/relationships/footer" Target="footer9.xml"/><Relationship Id="rId346" Type="http://schemas.openxmlformats.org/officeDocument/2006/relationships/image" Target="media/image198.jpg"/><Relationship Id="rId388" Type="http://schemas.openxmlformats.org/officeDocument/2006/relationships/footer" Target="footer24.xml"/><Relationship Id="rId85" Type="http://schemas.openxmlformats.org/officeDocument/2006/relationships/image" Target="media/image7.png"/><Relationship Id="rId150" Type="http://schemas.openxmlformats.org/officeDocument/2006/relationships/image" Target="media/image63.jpg"/><Relationship Id="rId192" Type="http://schemas.openxmlformats.org/officeDocument/2006/relationships/image" Target="media/image2205.jpg"/><Relationship Id="rId206" Type="http://schemas.openxmlformats.org/officeDocument/2006/relationships/image" Target="media/image96.png"/><Relationship Id="rId413" Type="http://schemas.openxmlformats.org/officeDocument/2006/relationships/footer" Target="footer29.xml"/><Relationship Id="rId248" Type="http://schemas.openxmlformats.org/officeDocument/2006/relationships/image" Target="media/image131.png"/><Relationship Id="rId12" Type="http://schemas.openxmlformats.org/officeDocument/2006/relationships/footer" Target="footer3.xml"/><Relationship Id="rId108" Type="http://schemas.openxmlformats.org/officeDocument/2006/relationships/image" Target="media/image27.png"/><Relationship Id="rId315" Type="http://schemas.openxmlformats.org/officeDocument/2006/relationships/image" Target="media/image2228.jpg"/><Relationship Id="rId357" Type="http://schemas.openxmlformats.org/officeDocument/2006/relationships/image" Target="media/image203.jpg"/><Relationship Id="rId96" Type="http://schemas.openxmlformats.org/officeDocument/2006/relationships/image" Target="media/image17.png"/><Relationship Id="rId161" Type="http://schemas.openxmlformats.org/officeDocument/2006/relationships/image" Target="media/image68.png"/><Relationship Id="rId217" Type="http://schemas.openxmlformats.org/officeDocument/2006/relationships/image" Target="media/image104.png"/><Relationship Id="rId399" Type="http://schemas.openxmlformats.org/officeDocument/2006/relationships/header" Target="header27.xml"/><Relationship Id="rId259" Type="http://schemas.openxmlformats.org/officeDocument/2006/relationships/image" Target="media/image141.png"/><Relationship Id="rId424" Type="http://schemas.openxmlformats.org/officeDocument/2006/relationships/footer" Target="footer33.xml"/><Relationship Id="rId23" Type="http://schemas.openxmlformats.org/officeDocument/2006/relationships/image" Target="media/image5.png"/><Relationship Id="rId119" Type="http://schemas.openxmlformats.org/officeDocument/2006/relationships/image" Target="media/image36.png"/><Relationship Id="rId270" Type="http://schemas.openxmlformats.org/officeDocument/2006/relationships/image" Target="media/image152.png"/><Relationship Id="rId326" Type="http://schemas.openxmlformats.org/officeDocument/2006/relationships/image" Target="media/image191.jpg"/><Relationship Id="rId130" Type="http://schemas.openxmlformats.org/officeDocument/2006/relationships/image" Target="media/image2286.png"/><Relationship Id="rId368" Type="http://schemas.openxmlformats.org/officeDocument/2006/relationships/header" Target="header17.xml"/><Relationship Id="rId172" Type="http://schemas.openxmlformats.org/officeDocument/2006/relationships/image" Target="media/image73.png"/><Relationship Id="rId228" Type="http://schemas.openxmlformats.org/officeDocument/2006/relationships/image" Target="media/image2215.jpg"/><Relationship Id="rId435" Type="http://schemas.openxmlformats.org/officeDocument/2006/relationships/image" Target="media/image240.png"/><Relationship Id="rId281" Type="http://schemas.openxmlformats.org/officeDocument/2006/relationships/image" Target="media/image163.png"/><Relationship Id="rId337" Type="http://schemas.openxmlformats.org/officeDocument/2006/relationships/image" Target="media/image2241.jpg"/><Relationship Id="rId141" Type="http://schemas.openxmlformats.org/officeDocument/2006/relationships/image" Target="media/image54.png"/><Relationship Id="rId379" Type="http://schemas.openxmlformats.org/officeDocument/2006/relationships/footer" Target="footer19.xml"/><Relationship Id="rId7" Type="http://schemas.openxmlformats.org/officeDocument/2006/relationships/header" Target="header1.xml"/><Relationship Id="rId183" Type="http://schemas.openxmlformats.org/officeDocument/2006/relationships/image" Target="media/image81.jpg"/><Relationship Id="rId239" Type="http://schemas.openxmlformats.org/officeDocument/2006/relationships/image" Target="media/image122.png"/><Relationship Id="rId390" Type="http://schemas.openxmlformats.org/officeDocument/2006/relationships/image" Target="media/image211.png"/><Relationship Id="rId404" Type="http://schemas.openxmlformats.org/officeDocument/2006/relationships/image" Target="media/image219.png"/><Relationship Id="rId446" Type="http://schemas.openxmlformats.org/officeDocument/2006/relationships/footer" Target="footer38.xml"/><Relationship Id="rId250" Type="http://schemas.openxmlformats.org/officeDocument/2006/relationships/image" Target="media/image2338.png"/><Relationship Id="rId292" Type="http://schemas.openxmlformats.org/officeDocument/2006/relationships/image" Target="media/image174.png"/><Relationship Id="rId306" Type="http://schemas.openxmlformats.org/officeDocument/2006/relationships/image" Target="media/image179.jpg"/><Relationship Id="rId87" Type="http://schemas.openxmlformats.org/officeDocument/2006/relationships/image" Target="media/image2264.png"/><Relationship Id="rId110" Type="http://schemas.openxmlformats.org/officeDocument/2006/relationships/image" Target="media/image2274.png"/><Relationship Id="rId348" Type="http://schemas.openxmlformats.org/officeDocument/2006/relationships/header" Target="header14.xml"/><Relationship Id="rId152" Type="http://schemas.openxmlformats.org/officeDocument/2006/relationships/image" Target="media/image65.jpg"/><Relationship Id="rId194" Type="http://schemas.openxmlformats.org/officeDocument/2006/relationships/image" Target="media/image89.jpg"/><Relationship Id="rId208" Type="http://schemas.openxmlformats.org/officeDocument/2006/relationships/image" Target="media/image98.png"/><Relationship Id="rId415" Type="http://schemas.openxmlformats.org/officeDocument/2006/relationships/footer" Target="footer30.xml"/><Relationship Id="rId261" Type="http://schemas.openxmlformats.org/officeDocument/2006/relationships/image" Target="media/image143.png"/><Relationship Id="rId14" Type="http://schemas.openxmlformats.org/officeDocument/2006/relationships/header" Target="header5.xml"/><Relationship Id="rId317" Type="http://schemas.openxmlformats.org/officeDocument/2006/relationships/image" Target="media/image2230.jpg"/><Relationship Id="rId359" Type="http://schemas.openxmlformats.org/officeDocument/2006/relationships/image" Target="media/image205.jpg"/><Relationship Id="rId98" Type="http://schemas.openxmlformats.org/officeDocument/2006/relationships/image" Target="media/image19.png"/><Relationship Id="rId121" Type="http://schemas.openxmlformats.org/officeDocument/2006/relationships/image" Target="media/image38.png"/><Relationship Id="rId163" Type="http://schemas.openxmlformats.org/officeDocument/2006/relationships/image" Target="media/image70.jpg"/><Relationship Id="rId219" Type="http://schemas.openxmlformats.org/officeDocument/2006/relationships/image" Target="media/image106.png"/><Relationship Id="rId370" Type="http://schemas.openxmlformats.org/officeDocument/2006/relationships/footer" Target="footer17.xml"/><Relationship Id="rId426" Type="http://schemas.openxmlformats.org/officeDocument/2006/relationships/image" Target="media/image231.png"/><Relationship Id="rId230" Type="http://schemas.openxmlformats.org/officeDocument/2006/relationships/image" Target="media/image2217.jpg"/><Relationship Id="rId272" Type="http://schemas.openxmlformats.org/officeDocument/2006/relationships/image" Target="media/image154.jpg"/><Relationship Id="rId328" Type="http://schemas.openxmlformats.org/officeDocument/2006/relationships/image" Target="media/image2237.jpg"/><Relationship Id="rId132" Type="http://schemas.openxmlformats.org/officeDocument/2006/relationships/image" Target="media/image1046.jpg"/><Relationship Id="rId174" Type="http://schemas.openxmlformats.org/officeDocument/2006/relationships/image" Target="media/image75.jpg"/><Relationship Id="rId381" Type="http://schemas.openxmlformats.org/officeDocument/2006/relationships/header" Target="header21.xml"/><Relationship Id="rId241" Type="http://schemas.openxmlformats.org/officeDocument/2006/relationships/image" Target="media/image124.png"/><Relationship Id="rId437" Type="http://schemas.openxmlformats.org/officeDocument/2006/relationships/header" Target="header34.xml"/><Relationship Id="rId283" Type="http://schemas.openxmlformats.org/officeDocument/2006/relationships/image" Target="media/image165.png"/><Relationship Id="rId339" Type="http://schemas.openxmlformats.org/officeDocument/2006/relationships/image" Target="media/image197.jpg"/><Relationship Id="rId101" Type="http://schemas.openxmlformats.org/officeDocument/2006/relationships/image" Target="media/image22.jpg"/><Relationship Id="rId143" Type="http://schemas.openxmlformats.org/officeDocument/2006/relationships/image" Target="media/image56.png"/><Relationship Id="rId185" Type="http://schemas.openxmlformats.org/officeDocument/2006/relationships/image" Target="media/image82.jpg"/><Relationship Id="rId350" Type="http://schemas.openxmlformats.org/officeDocument/2006/relationships/footer" Target="footer14.xml"/><Relationship Id="rId406" Type="http://schemas.openxmlformats.org/officeDocument/2006/relationships/image" Target="media/image221.png"/><Relationship Id="rId9" Type="http://schemas.openxmlformats.org/officeDocument/2006/relationships/footer" Target="footer1.xml"/><Relationship Id="rId210" Type="http://schemas.openxmlformats.org/officeDocument/2006/relationships/image" Target="media/image99.jpg"/><Relationship Id="rId392" Type="http://schemas.openxmlformats.org/officeDocument/2006/relationships/image" Target="media/image213.png"/><Relationship Id="rId448" Type="http://schemas.openxmlformats.org/officeDocument/2006/relationships/footer" Target="footer39.xml"/><Relationship Id="rId252" Type="http://schemas.openxmlformats.org/officeDocument/2006/relationships/image" Target="media/image134.png"/><Relationship Id="rId294" Type="http://schemas.openxmlformats.org/officeDocument/2006/relationships/image" Target="media/image176.png"/><Relationship Id="rId308" Type="http://schemas.openxmlformats.org/officeDocument/2006/relationships/image" Target="media/image181.jpg"/><Relationship Id="rId89" Type="http://schemas.openxmlformats.org/officeDocument/2006/relationships/image" Target="media/image10.jpg"/><Relationship Id="rId112" Type="http://schemas.openxmlformats.org/officeDocument/2006/relationships/image" Target="media/image29.png"/><Relationship Id="rId154" Type="http://schemas.openxmlformats.org/officeDocument/2006/relationships/image" Target="media/image1837.jpg"/><Relationship Id="rId361" Type="http://schemas.openxmlformats.org/officeDocument/2006/relationships/image" Target="media/image2246.jpg"/><Relationship Id="rId196" Type="http://schemas.openxmlformats.org/officeDocument/2006/relationships/image" Target="media/image91.jpg"/><Relationship Id="rId200" Type="http://schemas.openxmlformats.org/officeDocument/2006/relationships/image" Target="media/image2209.jpg"/><Relationship Id="rId382" Type="http://schemas.openxmlformats.org/officeDocument/2006/relationships/footer" Target="footer21.xml"/><Relationship Id="rId417" Type="http://schemas.openxmlformats.org/officeDocument/2006/relationships/image" Target="media/image227.png"/><Relationship Id="rId438" Type="http://schemas.openxmlformats.org/officeDocument/2006/relationships/header" Target="header35.xml"/><Relationship Id="rId16" Type="http://schemas.openxmlformats.org/officeDocument/2006/relationships/footer" Target="footer5.xml"/><Relationship Id="rId221" Type="http://schemas.openxmlformats.org/officeDocument/2006/relationships/image" Target="media/image108.png"/><Relationship Id="rId242" Type="http://schemas.openxmlformats.org/officeDocument/2006/relationships/image" Target="media/image125.png"/><Relationship Id="rId263" Type="http://schemas.openxmlformats.org/officeDocument/2006/relationships/image" Target="media/image145.png"/><Relationship Id="rId284" Type="http://schemas.openxmlformats.org/officeDocument/2006/relationships/image" Target="media/image166.png"/><Relationship Id="rId319" Type="http://schemas.openxmlformats.org/officeDocument/2006/relationships/image" Target="media/image186.jpg"/><Relationship Id="rId102" Type="http://schemas.openxmlformats.org/officeDocument/2006/relationships/image" Target="media/image23.jpg"/><Relationship Id="rId123" Type="http://schemas.openxmlformats.org/officeDocument/2006/relationships/image" Target="media/image40.png"/><Relationship Id="rId144" Type="http://schemas.openxmlformats.org/officeDocument/2006/relationships/image" Target="media/image57.png"/><Relationship Id="rId330" Type="http://schemas.openxmlformats.org/officeDocument/2006/relationships/image" Target="media/image193.jpg"/><Relationship Id="rId90" Type="http://schemas.openxmlformats.org/officeDocument/2006/relationships/image" Target="media/image11.jpg"/><Relationship Id="rId165" Type="http://schemas.openxmlformats.org/officeDocument/2006/relationships/image" Target="media/image1842.jpg"/><Relationship Id="rId186" Type="http://schemas.openxmlformats.org/officeDocument/2006/relationships/image" Target="media/image83.jpg"/><Relationship Id="rId351" Type="http://schemas.openxmlformats.org/officeDocument/2006/relationships/header" Target="header15.xml"/><Relationship Id="rId372" Type="http://schemas.openxmlformats.org/officeDocument/2006/relationships/footer" Target="footer18.xml"/><Relationship Id="rId393" Type="http://schemas.openxmlformats.org/officeDocument/2006/relationships/image" Target="media/image214.png"/><Relationship Id="rId407" Type="http://schemas.openxmlformats.org/officeDocument/2006/relationships/image" Target="media/image222.png"/><Relationship Id="rId428" Type="http://schemas.openxmlformats.org/officeDocument/2006/relationships/image" Target="media/image233.png"/><Relationship Id="rId449" Type="http://schemas.openxmlformats.org/officeDocument/2006/relationships/fontTable" Target="fontTable.xml"/><Relationship Id="rId211" Type="http://schemas.openxmlformats.org/officeDocument/2006/relationships/image" Target="media/image100.png"/><Relationship Id="rId232" Type="http://schemas.openxmlformats.org/officeDocument/2006/relationships/image" Target="media/image115.png"/><Relationship Id="rId253" Type="http://schemas.openxmlformats.org/officeDocument/2006/relationships/image" Target="media/image135.png"/><Relationship Id="rId274" Type="http://schemas.openxmlformats.org/officeDocument/2006/relationships/image" Target="media/image156.png"/><Relationship Id="rId295" Type="http://schemas.openxmlformats.org/officeDocument/2006/relationships/image" Target="media/image177.png"/><Relationship Id="rId309" Type="http://schemas.openxmlformats.org/officeDocument/2006/relationships/image" Target="media/image2225.jpg"/><Relationship Id="rId113" Type="http://schemas.openxmlformats.org/officeDocument/2006/relationships/image" Target="media/image30.jpg"/><Relationship Id="rId134" Type="http://schemas.openxmlformats.org/officeDocument/2006/relationships/image" Target="media/image47.jpg"/><Relationship Id="rId320" Type="http://schemas.openxmlformats.org/officeDocument/2006/relationships/image" Target="media/image2231.jpg"/><Relationship Id="rId155" Type="http://schemas.openxmlformats.org/officeDocument/2006/relationships/image" Target="media/image1838.jpg"/><Relationship Id="rId176" Type="http://schemas.openxmlformats.org/officeDocument/2006/relationships/image" Target="media/image77.png"/><Relationship Id="rId197" Type="http://schemas.openxmlformats.org/officeDocument/2006/relationships/image" Target="media/image92.jpg"/><Relationship Id="rId341" Type="http://schemas.openxmlformats.org/officeDocument/2006/relationships/header" Target="header11.xml"/><Relationship Id="rId362" Type="http://schemas.openxmlformats.org/officeDocument/2006/relationships/image" Target="media/image2247.jpg"/><Relationship Id="rId383" Type="http://schemas.openxmlformats.org/officeDocument/2006/relationships/header" Target="header22.xml"/><Relationship Id="rId418" Type="http://schemas.openxmlformats.org/officeDocument/2006/relationships/image" Target="media/image228.png"/><Relationship Id="rId439" Type="http://schemas.openxmlformats.org/officeDocument/2006/relationships/footer" Target="footer34.xml"/><Relationship Id="rId201" Type="http://schemas.openxmlformats.org/officeDocument/2006/relationships/image" Target="media/image2210.jpg"/><Relationship Id="rId222" Type="http://schemas.openxmlformats.org/officeDocument/2006/relationships/image" Target="media/image109.png"/><Relationship Id="rId243" Type="http://schemas.openxmlformats.org/officeDocument/2006/relationships/image" Target="media/image126.png"/><Relationship Id="rId264" Type="http://schemas.openxmlformats.org/officeDocument/2006/relationships/image" Target="media/image146.png"/><Relationship Id="rId285" Type="http://schemas.openxmlformats.org/officeDocument/2006/relationships/image" Target="media/image167.png"/><Relationship Id="rId450" Type="http://schemas.openxmlformats.org/officeDocument/2006/relationships/theme" Target="theme/theme1.xml"/><Relationship Id="rId17" Type="http://schemas.openxmlformats.org/officeDocument/2006/relationships/header" Target="header6.xml"/><Relationship Id="rId103" Type="http://schemas.openxmlformats.org/officeDocument/2006/relationships/image" Target="media/image24.jpg"/><Relationship Id="rId124" Type="http://schemas.openxmlformats.org/officeDocument/2006/relationships/image" Target="media/image41.png"/><Relationship Id="rId310" Type="http://schemas.openxmlformats.org/officeDocument/2006/relationships/image" Target="media/image2226.jpg"/><Relationship Id="rId91" Type="http://schemas.openxmlformats.org/officeDocument/2006/relationships/image" Target="media/image12.png"/><Relationship Id="rId145" Type="http://schemas.openxmlformats.org/officeDocument/2006/relationships/image" Target="media/image58.png"/><Relationship Id="rId166" Type="http://schemas.openxmlformats.org/officeDocument/2006/relationships/image" Target="media/image1843.jpg"/><Relationship Id="rId187" Type="http://schemas.openxmlformats.org/officeDocument/2006/relationships/image" Target="media/image84.jpg"/><Relationship Id="rId331" Type="http://schemas.openxmlformats.org/officeDocument/2006/relationships/image" Target="media/image2238.jpg"/><Relationship Id="rId352" Type="http://schemas.openxmlformats.org/officeDocument/2006/relationships/footer" Target="footer15.xml"/><Relationship Id="rId373" Type="http://schemas.openxmlformats.org/officeDocument/2006/relationships/image" Target="media/image206.jpg"/><Relationship Id="rId394" Type="http://schemas.openxmlformats.org/officeDocument/2006/relationships/image" Target="media/image215.png"/><Relationship Id="rId408" Type="http://schemas.openxmlformats.org/officeDocument/2006/relationships/image" Target="media/image223.png"/><Relationship Id="rId429" Type="http://schemas.openxmlformats.org/officeDocument/2006/relationships/image" Target="media/image234.png"/><Relationship Id="rId1" Type="http://schemas.openxmlformats.org/officeDocument/2006/relationships/numbering" Target="numbering.xml"/><Relationship Id="rId212" Type="http://schemas.openxmlformats.org/officeDocument/2006/relationships/image" Target="media/image101.jpg"/><Relationship Id="rId233" Type="http://schemas.openxmlformats.org/officeDocument/2006/relationships/image" Target="media/image116.png"/><Relationship Id="rId254" Type="http://schemas.openxmlformats.org/officeDocument/2006/relationships/image" Target="media/image136.jpg"/><Relationship Id="rId440" Type="http://schemas.openxmlformats.org/officeDocument/2006/relationships/footer" Target="footer35.xml"/><Relationship Id="rId114" Type="http://schemas.openxmlformats.org/officeDocument/2006/relationships/image" Target="media/image31.png"/><Relationship Id="rId275" Type="http://schemas.openxmlformats.org/officeDocument/2006/relationships/image" Target="media/image157.png"/><Relationship Id="rId296" Type="http://schemas.openxmlformats.org/officeDocument/2006/relationships/image" Target="media/image2377.png"/><Relationship Id="rId300" Type="http://schemas.openxmlformats.org/officeDocument/2006/relationships/header" Target="header8.xml"/><Relationship Id="rId135" Type="http://schemas.openxmlformats.org/officeDocument/2006/relationships/image" Target="media/image48.png"/><Relationship Id="rId156" Type="http://schemas.openxmlformats.org/officeDocument/2006/relationships/image" Target="media/image1839.jpg"/><Relationship Id="rId177" Type="http://schemas.openxmlformats.org/officeDocument/2006/relationships/image" Target="media/image78.jpg"/><Relationship Id="rId198" Type="http://schemas.openxmlformats.org/officeDocument/2006/relationships/image" Target="media/image2206.jpg"/><Relationship Id="rId321" Type="http://schemas.openxmlformats.org/officeDocument/2006/relationships/image" Target="media/image2232.jpg"/><Relationship Id="rId342" Type="http://schemas.openxmlformats.org/officeDocument/2006/relationships/footer" Target="footer10.xml"/><Relationship Id="rId363" Type="http://schemas.openxmlformats.org/officeDocument/2006/relationships/image" Target="media/image2380.png"/><Relationship Id="rId384" Type="http://schemas.openxmlformats.org/officeDocument/2006/relationships/header" Target="header23.xml"/><Relationship Id="rId419" Type="http://schemas.openxmlformats.org/officeDocument/2006/relationships/header" Target="header31.xml"/><Relationship Id="rId202" Type="http://schemas.openxmlformats.org/officeDocument/2006/relationships/image" Target="media/image93.png"/><Relationship Id="rId223" Type="http://schemas.openxmlformats.org/officeDocument/2006/relationships/image" Target="media/image110.png"/><Relationship Id="rId244" Type="http://schemas.openxmlformats.org/officeDocument/2006/relationships/image" Target="media/image127.png"/><Relationship Id="rId430" Type="http://schemas.openxmlformats.org/officeDocument/2006/relationships/image" Target="media/image235.png"/><Relationship Id="rId18" Type="http://schemas.openxmlformats.org/officeDocument/2006/relationships/footer" Target="footer6.xml"/><Relationship Id="rId265" Type="http://schemas.openxmlformats.org/officeDocument/2006/relationships/image" Target="media/image147.png"/><Relationship Id="rId286" Type="http://schemas.openxmlformats.org/officeDocument/2006/relationships/image" Target="media/image168.png"/><Relationship Id="rId104" Type="http://schemas.openxmlformats.org/officeDocument/2006/relationships/image" Target="media/image25.png"/><Relationship Id="rId125" Type="http://schemas.openxmlformats.org/officeDocument/2006/relationships/image" Target="media/image42.png"/><Relationship Id="rId146" Type="http://schemas.openxmlformats.org/officeDocument/2006/relationships/image" Target="media/image59.png"/><Relationship Id="rId167" Type="http://schemas.openxmlformats.org/officeDocument/2006/relationships/image" Target="media/image2297.png"/><Relationship Id="rId188" Type="http://schemas.openxmlformats.org/officeDocument/2006/relationships/image" Target="media/image2202.jpg"/><Relationship Id="rId311" Type="http://schemas.openxmlformats.org/officeDocument/2006/relationships/image" Target="media/image2227.jpg"/><Relationship Id="rId332" Type="http://schemas.openxmlformats.org/officeDocument/2006/relationships/image" Target="media/image2239.jpg"/><Relationship Id="rId353" Type="http://schemas.openxmlformats.org/officeDocument/2006/relationships/image" Target="media/image199.jpg"/><Relationship Id="rId374" Type="http://schemas.openxmlformats.org/officeDocument/2006/relationships/image" Target="media/image207.jpg"/><Relationship Id="rId395" Type="http://schemas.openxmlformats.org/officeDocument/2006/relationships/header" Target="header25.xml"/><Relationship Id="rId409" Type="http://schemas.openxmlformats.org/officeDocument/2006/relationships/image" Target="media/image224.png"/><Relationship Id="rId92" Type="http://schemas.openxmlformats.org/officeDocument/2006/relationships/image" Target="media/image13.png"/><Relationship Id="rId213" Type="http://schemas.openxmlformats.org/officeDocument/2006/relationships/image" Target="media/image2310.png"/><Relationship Id="rId234" Type="http://schemas.openxmlformats.org/officeDocument/2006/relationships/image" Target="media/image117.png"/><Relationship Id="rId420" Type="http://schemas.openxmlformats.org/officeDocument/2006/relationships/header" Target="header32.xml"/><Relationship Id="rId2" Type="http://schemas.openxmlformats.org/officeDocument/2006/relationships/styles" Target="styles.xml"/><Relationship Id="rId255" Type="http://schemas.openxmlformats.org/officeDocument/2006/relationships/image" Target="media/image137.jpg"/><Relationship Id="rId276" Type="http://schemas.openxmlformats.org/officeDocument/2006/relationships/image" Target="media/image158.png"/><Relationship Id="rId297" Type="http://schemas.openxmlformats.org/officeDocument/2006/relationships/hyperlink" Target="https://arxiv.org/abs/arXiv:1011.1669v3" TargetMode="External"/><Relationship Id="rId441" Type="http://schemas.openxmlformats.org/officeDocument/2006/relationships/header" Target="header36.xml"/><Relationship Id="rId115" Type="http://schemas.openxmlformats.org/officeDocument/2006/relationships/image" Target="media/image32.png"/><Relationship Id="rId136" Type="http://schemas.openxmlformats.org/officeDocument/2006/relationships/image" Target="media/image49.png"/><Relationship Id="rId157" Type="http://schemas.openxmlformats.org/officeDocument/2006/relationships/image" Target="media/image1840.jpg"/><Relationship Id="rId178" Type="http://schemas.openxmlformats.org/officeDocument/2006/relationships/image" Target="media/image79.jpg"/><Relationship Id="rId301" Type="http://schemas.openxmlformats.org/officeDocument/2006/relationships/footer" Target="footer7.xml"/><Relationship Id="rId322" Type="http://schemas.openxmlformats.org/officeDocument/2006/relationships/image" Target="media/image187.jpg"/><Relationship Id="rId343" Type="http://schemas.openxmlformats.org/officeDocument/2006/relationships/footer" Target="footer11.xml"/><Relationship Id="rId364" Type="http://schemas.openxmlformats.org/officeDocument/2006/relationships/image" Target="media/image2249.jpg"/><Relationship Id="rId199" Type="http://schemas.openxmlformats.org/officeDocument/2006/relationships/image" Target="media/image2207.jpg"/><Relationship Id="rId203" Type="http://schemas.openxmlformats.org/officeDocument/2006/relationships/image" Target="media/image94.png"/><Relationship Id="rId385" Type="http://schemas.openxmlformats.org/officeDocument/2006/relationships/footer" Target="footer22.xml"/><Relationship Id="rId19" Type="http://schemas.openxmlformats.org/officeDocument/2006/relationships/image" Target="media/image1.jpg"/><Relationship Id="rId224" Type="http://schemas.openxmlformats.org/officeDocument/2006/relationships/image" Target="media/image111.jpg"/><Relationship Id="rId245" Type="http://schemas.openxmlformats.org/officeDocument/2006/relationships/image" Target="media/image128.png"/><Relationship Id="rId266" Type="http://schemas.openxmlformats.org/officeDocument/2006/relationships/image" Target="media/image148.png"/><Relationship Id="rId287" Type="http://schemas.openxmlformats.org/officeDocument/2006/relationships/image" Target="media/image169.png"/><Relationship Id="rId410" Type="http://schemas.openxmlformats.org/officeDocument/2006/relationships/header" Target="header28.xml"/><Relationship Id="rId431" Type="http://schemas.openxmlformats.org/officeDocument/2006/relationships/image" Target="media/image236.png"/><Relationship Id="rId105" Type="http://schemas.openxmlformats.org/officeDocument/2006/relationships/image" Target="media/image26.jpg"/><Relationship Id="rId126" Type="http://schemas.openxmlformats.org/officeDocument/2006/relationships/image" Target="media/image43.png"/><Relationship Id="rId147" Type="http://schemas.openxmlformats.org/officeDocument/2006/relationships/image" Target="media/image60.jpg"/><Relationship Id="rId168" Type="http://schemas.openxmlformats.org/officeDocument/2006/relationships/image" Target="media/image1845.jpg"/><Relationship Id="rId312" Type="http://schemas.openxmlformats.org/officeDocument/2006/relationships/image" Target="media/image182.jpg"/><Relationship Id="rId333" Type="http://schemas.openxmlformats.org/officeDocument/2006/relationships/image" Target="media/image194.jpg"/><Relationship Id="rId354" Type="http://schemas.openxmlformats.org/officeDocument/2006/relationships/image" Target="media/image200.jpg"/><Relationship Id="rId93" Type="http://schemas.openxmlformats.org/officeDocument/2006/relationships/image" Target="media/image14.png"/><Relationship Id="rId189" Type="http://schemas.openxmlformats.org/officeDocument/2006/relationships/image" Target="media/image85.jpg"/><Relationship Id="rId375" Type="http://schemas.openxmlformats.org/officeDocument/2006/relationships/image" Target="media/image208.jpg"/><Relationship Id="rId396" Type="http://schemas.openxmlformats.org/officeDocument/2006/relationships/header" Target="header26.xml"/><Relationship Id="rId3" Type="http://schemas.openxmlformats.org/officeDocument/2006/relationships/settings" Target="settings.xml"/><Relationship Id="rId214" Type="http://schemas.openxmlformats.org/officeDocument/2006/relationships/image" Target="media/image2213.jpg"/><Relationship Id="rId235" Type="http://schemas.openxmlformats.org/officeDocument/2006/relationships/image" Target="media/image118.png"/><Relationship Id="rId256" Type="http://schemas.openxmlformats.org/officeDocument/2006/relationships/image" Target="media/image138.jpg"/><Relationship Id="rId277" Type="http://schemas.openxmlformats.org/officeDocument/2006/relationships/image" Target="media/image159.png"/><Relationship Id="rId298" Type="http://schemas.openxmlformats.org/officeDocument/2006/relationships/hyperlink" Target="https://arxiv.org/abs/arXiv:1011.1669v3" TargetMode="External"/><Relationship Id="rId400" Type="http://schemas.openxmlformats.org/officeDocument/2006/relationships/footer" Target="footer27.xml"/><Relationship Id="rId421" Type="http://schemas.openxmlformats.org/officeDocument/2006/relationships/footer" Target="footer31.xml"/><Relationship Id="rId442" Type="http://schemas.openxmlformats.org/officeDocument/2006/relationships/footer" Target="footer36.xml"/><Relationship Id="rId116" Type="http://schemas.openxmlformats.org/officeDocument/2006/relationships/image" Target="media/image33.png"/><Relationship Id="rId137" Type="http://schemas.openxmlformats.org/officeDocument/2006/relationships/image" Target="media/image50.jpg"/><Relationship Id="rId158" Type="http://schemas.openxmlformats.org/officeDocument/2006/relationships/image" Target="media/image1841.jpg"/><Relationship Id="rId302" Type="http://schemas.openxmlformats.org/officeDocument/2006/relationships/footer" Target="footer8.xml"/><Relationship Id="rId323" Type="http://schemas.openxmlformats.org/officeDocument/2006/relationships/image" Target="media/image188.jpg"/><Relationship Id="rId344" Type="http://schemas.openxmlformats.org/officeDocument/2006/relationships/header" Target="header12.xml"/><Relationship Id="rId20" Type="http://schemas.openxmlformats.org/officeDocument/2006/relationships/image" Target="media/image2.png"/><Relationship Id="rId179" Type="http://schemas.openxmlformats.org/officeDocument/2006/relationships/image" Target="media/image80.jpg"/><Relationship Id="rId365" Type="http://schemas.openxmlformats.org/officeDocument/2006/relationships/image" Target="media/image2379.png"/><Relationship Id="rId386" Type="http://schemas.openxmlformats.org/officeDocument/2006/relationships/footer" Target="footer23.xml"/><Relationship Id="rId190" Type="http://schemas.openxmlformats.org/officeDocument/2006/relationships/image" Target="media/image86.jpg"/><Relationship Id="rId204" Type="http://schemas.openxmlformats.org/officeDocument/2006/relationships/image" Target="media/image95.png"/><Relationship Id="rId225" Type="http://schemas.openxmlformats.org/officeDocument/2006/relationships/image" Target="media/image112.jpg"/><Relationship Id="rId246" Type="http://schemas.openxmlformats.org/officeDocument/2006/relationships/image" Target="media/image129.png"/><Relationship Id="rId267" Type="http://schemas.openxmlformats.org/officeDocument/2006/relationships/image" Target="media/image149.png"/><Relationship Id="rId288" Type="http://schemas.openxmlformats.org/officeDocument/2006/relationships/image" Target="media/image170.png"/><Relationship Id="rId411" Type="http://schemas.openxmlformats.org/officeDocument/2006/relationships/header" Target="header29.xml"/><Relationship Id="rId432" Type="http://schemas.openxmlformats.org/officeDocument/2006/relationships/image" Target="media/image237.png"/><Relationship Id="rId106" Type="http://schemas.openxmlformats.org/officeDocument/2006/relationships/image" Target="media/image2273.png"/><Relationship Id="rId127" Type="http://schemas.openxmlformats.org/officeDocument/2006/relationships/image" Target="media/image44.jpg"/><Relationship Id="rId313" Type="http://schemas.openxmlformats.org/officeDocument/2006/relationships/image" Target="media/image183.jpg"/><Relationship Id="rId10" Type="http://schemas.openxmlformats.org/officeDocument/2006/relationships/footer" Target="footer2.xml"/><Relationship Id="rId94" Type="http://schemas.openxmlformats.org/officeDocument/2006/relationships/image" Target="media/image15.png"/><Relationship Id="rId148" Type="http://schemas.openxmlformats.org/officeDocument/2006/relationships/image" Target="media/image61.jpg"/><Relationship Id="rId169" Type="http://schemas.openxmlformats.org/officeDocument/2006/relationships/image" Target="media/image1846.jpg"/><Relationship Id="rId334" Type="http://schemas.openxmlformats.org/officeDocument/2006/relationships/image" Target="media/image195.jpg"/><Relationship Id="rId355" Type="http://schemas.openxmlformats.org/officeDocument/2006/relationships/image" Target="media/image201.jpg"/><Relationship Id="rId376" Type="http://schemas.openxmlformats.org/officeDocument/2006/relationships/image" Target="media/image209.jpg"/><Relationship Id="rId397" Type="http://schemas.openxmlformats.org/officeDocument/2006/relationships/footer" Target="footer25.xml"/><Relationship Id="rId4" Type="http://schemas.openxmlformats.org/officeDocument/2006/relationships/webSettings" Target="webSettings.xml"/><Relationship Id="rId180" Type="http://schemas.openxmlformats.org/officeDocument/2006/relationships/image" Target="media/image2196.jpg"/><Relationship Id="rId215" Type="http://schemas.openxmlformats.org/officeDocument/2006/relationships/image" Target="media/image102.png"/><Relationship Id="rId236" Type="http://schemas.openxmlformats.org/officeDocument/2006/relationships/image" Target="media/image119.png"/><Relationship Id="rId257" Type="http://schemas.openxmlformats.org/officeDocument/2006/relationships/image" Target="media/image139.png"/><Relationship Id="rId278" Type="http://schemas.openxmlformats.org/officeDocument/2006/relationships/image" Target="media/image160.png"/><Relationship Id="rId401" Type="http://schemas.openxmlformats.org/officeDocument/2006/relationships/image" Target="media/image216.png"/><Relationship Id="rId422" Type="http://schemas.openxmlformats.org/officeDocument/2006/relationships/footer" Target="footer32.xml"/><Relationship Id="rId443" Type="http://schemas.openxmlformats.org/officeDocument/2006/relationships/header" Target="header37.xml"/><Relationship Id="rId303" Type="http://schemas.openxmlformats.org/officeDocument/2006/relationships/header" Target="header9.xml"/><Relationship Id="rId84" Type="http://schemas.openxmlformats.org/officeDocument/2006/relationships/image" Target="media/image2263.png"/><Relationship Id="rId138" Type="http://schemas.openxmlformats.org/officeDocument/2006/relationships/image" Target="media/image51.jpg"/><Relationship Id="rId345" Type="http://schemas.openxmlformats.org/officeDocument/2006/relationships/footer" Target="footer12.xml"/><Relationship Id="rId387" Type="http://schemas.openxmlformats.org/officeDocument/2006/relationships/header" Target="header24.xml"/><Relationship Id="rId191" Type="http://schemas.openxmlformats.org/officeDocument/2006/relationships/image" Target="media/image87.jpg"/><Relationship Id="rId205" Type="http://schemas.openxmlformats.org/officeDocument/2006/relationships/image" Target="media/image2306.png"/><Relationship Id="rId247" Type="http://schemas.openxmlformats.org/officeDocument/2006/relationships/image" Target="media/image130.png"/><Relationship Id="rId412" Type="http://schemas.openxmlformats.org/officeDocument/2006/relationships/footer" Target="footer28.xml"/><Relationship Id="rId107" Type="http://schemas.openxmlformats.org/officeDocument/2006/relationships/image" Target="media/image100.jpg"/><Relationship Id="rId289" Type="http://schemas.openxmlformats.org/officeDocument/2006/relationships/image" Target="media/image171.png"/><Relationship Id="rId11" Type="http://schemas.openxmlformats.org/officeDocument/2006/relationships/header" Target="header3.xml"/><Relationship Id="rId149" Type="http://schemas.openxmlformats.org/officeDocument/2006/relationships/image" Target="media/image62.jpg"/><Relationship Id="rId314" Type="http://schemas.openxmlformats.org/officeDocument/2006/relationships/image" Target="media/image184.jpg"/><Relationship Id="rId356" Type="http://schemas.openxmlformats.org/officeDocument/2006/relationships/image" Target="media/image202.png"/><Relationship Id="rId398" Type="http://schemas.openxmlformats.org/officeDocument/2006/relationships/footer" Target="footer26.xml"/><Relationship Id="rId95" Type="http://schemas.openxmlformats.org/officeDocument/2006/relationships/image" Target="media/image16.jpg"/><Relationship Id="rId160" Type="http://schemas.openxmlformats.org/officeDocument/2006/relationships/image" Target="media/image67.jpg"/><Relationship Id="rId216" Type="http://schemas.openxmlformats.org/officeDocument/2006/relationships/image" Target="media/image103.png"/><Relationship Id="rId423" Type="http://schemas.openxmlformats.org/officeDocument/2006/relationships/header" Target="header33.xml"/><Relationship Id="rId258" Type="http://schemas.openxmlformats.org/officeDocument/2006/relationships/image" Target="media/image140.jpg"/><Relationship Id="rId22" Type="http://schemas.openxmlformats.org/officeDocument/2006/relationships/image" Target="media/image4.png"/><Relationship Id="rId118" Type="http://schemas.openxmlformats.org/officeDocument/2006/relationships/image" Target="media/image35.jpg"/><Relationship Id="rId325" Type="http://schemas.openxmlformats.org/officeDocument/2006/relationships/image" Target="media/image190.jpg"/><Relationship Id="rId367" Type="http://schemas.openxmlformats.org/officeDocument/2006/relationships/header" Target="header16.xml"/><Relationship Id="rId171" Type="http://schemas.openxmlformats.org/officeDocument/2006/relationships/image" Target="media/image72.png"/><Relationship Id="rId227" Type="http://schemas.openxmlformats.org/officeDocument/2006/relationships/image" Target="media/image2319.png"/><Relationship Id="rId269" Type="http://schemas.openxmlformats.org/officeDocument/2006/relationships/image" Target="media/image151.png"/><Relationship Id="rId434" Type="http://schemas.openxmlformats.org/officeDocument/2006/relationships/image" Target="media/image239.png"/><Relationship Id="rId129" Type="http://schemas.openxmlformats.org/officeDocument/2006/relationships/image" Target="media/image46.jpg"/><Relationship Id="rId280" Type="http://schemas.openxmlformats.org/officeDocument/2006/relationships/image" Target="media/image162.png"/><Relationship Id="rId336" Type="http://schemas.openxmlformats.org/officeDocument/2006/relationships/image" Target="media/image2240.jpg"/><Relationship Id="rId140" Type="http://schemas.openxmlformats.org/officeDocument/2006/relationships/image" Target="media/image53.png"/><Relationship Id="rId182" Type="http://schemas.openxmlformats.org/officeDocument/2006/relationships/image" Target="media/image2198.jpg"/><Relationship Id="rId378" Type="http://schemas.openxmlformats.org/officeDocument/2006/relationships/header" Target="header20.xml"/><Relationship Id="rId403" Type="http://schemas.openxmlformats.org/officeDocument/2006/relationships/image" Target="media/image218.png"/><Relationship Id="rId6" Type="http://schemas.openxmlformats.org/officeDocument/2006/relationships/endnotes" Target="endnotes.xml"/><Relationship Id="rId238" Type="http://schemas.openxmlformats.org/officeDocument/2006/relationships/image" Target="media/image121.png"/><Relationship Id="rId445" Type="http://schemas.openxmlformats.org/officeDocument/2006/relationships/footer" Target="footer37.xml"/><Relationship Id="rId291" Type="http://schemas.openxmlformats.org/officeDocument/2006/relationships/image" Target="media/image173.png"/><Relationship Id="rId305" Type="http://schemas.openxmlformats.org/officeDocument/2006/relationships/image" Target="media/image178.jpg"/><Relationship Id="rId347" Type="http://schemas.openxmlformats.org/officeDocument/2006/relationships/header" Target="header13.xml"/><Relationship Id="rId86" Type="http://schemas.openxmlformats.org/officeDocument/2006/relationships/image" Target="media/image8.png"/><Relationship Id="rId151" Type="http://schemas.openxmlformats.org/officeDocument/2006/relationships/image" Target="media/image64.jpg"/><Relationship Id="rId389" Type="http://schemas.openxmlformats.org/officeDocument/2006/relationships/image" Target="media/image210.png"/><Relationship Id="rId193" Type="http://schemas.openxmlformats.org/officeDocument/2006/relationships/image" Target="media/image88.jpg"/><Relationship Id="rId207" Type="http://schemas.openxmlformats.org/officeDocument/2006/relationships/image" Target="media/image97.png"/><Relationship Id="rId249" Type="http://schemas.openxmlformats.org/officeDocument/2006/relationships/image" Target="media/image132.png"/><Relationship Id="rId414" Type="http://schemas.openxmlformats.org/officeDocument/2006/relationships/header" Target="header30.xml"/><Relationship Id="rId13" Type="http://schemas.openxmlformats.org/officeDocument/2006/relationships/header" Target="header4.xml"/><Relationship Id="rId109" Type="http://schemas.openxmlformats.org/officeDocument/2006/relationships/image" Target="media/image28.jpg"/><Relationship Id="rId260" Type="http://schemas.openxmlformats.org/officeDocument/2006/relationships/image" Target="media/image142.png"/><Relationship Id="rId316" Type="http://schemas.openxmlformats.org/officeDocument/2006/relationships/image" Target="media/image2229.jpg"/><Relationship Id="rId97" Type="http://schemas.openxmlformats.org/officeDocument/2006/relationships/image" Target="media/image18.png"/><Relationship Id="rId120" Type="http://schemas.openxmlformats.org/officeDocument/2006/relationships/image" Target="media/image37.png"/><Relationship Id="rId358" Type="http://schemas.openxmlformats.org/officeDocument/2006/relationships/image" Target="media/image204.png"/><Relationship Id="rId162" Type="http://schemas.openxmlformats.org/officeDocument/2006/relationships/image" Target="media/image69.jpg"/><Relationship Id="rId218" Type="http://schemas.openxmlformats.org/officeDocument/2006/relationships/image" Target="media/image105.png"/><Relationship Id="rId425" Type="http://schemas.openxmlformats.org/officeDocument/2006/relationships/image" Target="media/image230.png"/><Relationship Id="rId271" Type="http://schemas.openxmlformats.org/officeDocument/2006/relationships/image" Target="media/image153.jpg"/><Relationship Id="rId24" Type="http://schemas.openxmlformats.org/officeDocument/2006/relationships/image" Target="media/image6.png"/><Relationship Id="rId131" Type="http://schemas.openxmlformats.org/officeDocument/2006/relationships/image" Target="media/image1045.jpg"/><Relationship Id="rId327" Type="http://schemas.openxmlformats.org/officeDocument/2006/relationships/image" Target="media/image2236.jpg"/><Relationship Id="rId369" Type="http://schemas.openxmlformats.org/officeDocument/2006/relationships/footer" Target="footer16.xml"/><Relationship Id="rId173" Type="http://schemas.openxmlformats.org/officeDocument/2006/relationships/image" Target="media/image74.png"/><Relationship Id="rId229" Type="http://schemas.openxmlformats.org/officeDocument/2006/relationships/image" Target="media/image2216.jpg"/><Relationship Id="rId380" Type="http://schemas.openxmlformats.org/officeDocument/2006/relationships/footer" Target="footer20.xml"/><Relationship Id="rId436" Type="http://schemas.openxmlformats.org/officeDocument/2006/relationships/image" Target="media/image241.png"/><Relationship Id="rId240" Type="http://schemas.openxmlformats.org/officeDocument/2006/relationships/image" Target="media/image123.png"/><Relationship Id="rId100" Type="http://schemas.openxmlformats.org/officeDocument/2006/relationships/image" Target="media/image21.jpg"/><Relationship Id="rId282" Type="http://schemas.openxmlformats.org/officeDocument/2006/relationships/image" Target="media/image164.png"/><Relationship Id="rId338" Type="http://schemas.openxmlformats.org/officeDocument/2006/relationships/image" Target="media/image2378.png"/><Relationship Id="rId8" Type="http://schemas.openxmlformats.org/officeDocument/2006/relationships/header" Target="header2.xml"/><Relationship Id="rId142" Type="http://schemas.openxmlformats.org/officeDocument/2006/relationships/image" Target="media/image55.png"/><Relationship Id="rId184" Type="http://schemas.openxmlformats.org/officeDocument/2006/relationships/image" Target="media/image2199.jpg"/><Relationship Id="rId391" Type="http://schemas.openxmlformats.org/officeDocument/2006/relationships/image" Target="media/image212.png"/><Relationship Id="rId405" Type="http://schemas.openxmlformats.org/officeDocument/2006/relationships/image" Target="media/image220.png"/><Relationship Id="rId447" Type="http://schemas.openxmlformats.org/officeDocument/2006/relationships/header" Target="header39.xml"/><Relationship Id="rId251" Type="http://schemas.openxmlformats.org/officeDocument/2006/relationships/image" Target="media/image133.png"/><Relationship Id="rId293" Type="http://schemas.openxmlformats.org/officeDocument/2006/relationships/image" Target="media/image175.png"/><Relationship Id="rId307" Type="http://schemas.openxmlformats.org/officeDocument/2006/relationships/image" Target="media/image180.jpg"/><Relationship Id="rId349" Type="http://schemas.openxmlformats.org/officeDocument/2006/relationships/footer" Target="footer13.xml"/><Relationship Id="rId88" Type="http://schemas.openxmlformats.org/officeDocument/2006/relationships/image" Target="media/image9.jpg"/><Relationship Id="rId111" Type="http://schemas.openxmlformats.org/officeDocument/2006/relationships/image" Target="media/image12.jpg"/><Relationship Id="rId153" Type="http://schemas.openxmlformats.org/officeDocument/2006/relationships/image" Target="media/image1836.jpg"/><Relationship Id="rId195" Type="http://schemas.openxmlformats.org/officeDocument/2006/relationships/image" Target="media/image90.jpg"/><Relationship Id="rId209" Type="http://schemas.openxmlformats.org/officeDocument/2006/relationships/image" Target="media/image2309.png"/><Relationship Id="rId360" Type="http://schemas.openxmlformats.org/officeDocument/2006/relationships/image" Target="media/image2245.jpg"/><Relationship Id="rId416" Type="http://schemas.openxmlformats.org/officeDocument/2006/relationships/image" Target="media/image226.png"/><Relationship Id="rId220" Type="http://schemas.openxmlformats.org/officeDocument/2006/relationships/image" Target="media/image107.png"/><Relationship Id="rId15" Type="http://schemas.openxmlformats.org/officeDocument/2006/relationships/footer" Target="footer4.xml"/><Relationship Id="rId262" Type="http://schemas.openxmlformats.org/officeDocument/2006/relationships/image" Target="media/image144.png"/><Relationship Id="rId318" Type="http://schemas.openxmlformats.org/officeDocument/2006/relationships/image" Target="media/image185.jpg"/><Relationship Id="rId99" Type="http://schemas.openxmlformats.org/officeDocument/2006/relationships/image" Target="media/image20.png"/><Relationship Id="rId122" Type="http://schemas.openxmlformats.org/officeDocument/2006/relationships/image" Target="media/image39.jpg"/><Relationship Id="rId164" Type="http://schemas.openxmlformats.org/officeDocument/2006/relationships/image" Target="media/image71.png"/><Relationship Id="rId371" Type="http://schemas.openxmlformats.org/officeDocument/2006/relationships/header" Target="header18.xml"/><Relationship Id="rId427" Type="http://schemas.openxmlformats.org/officeDocument/2006/relationships/image" Target="media/image232.png"/><Relationship Id="rId231" Type="http://schemas.openxmlformats.org/officeDocument/2006/relationships/image" Target="media/image114.png"/><Relationship Id="rId273" Type="http://schemas.openxmlformats.org/officeDocument/2006/relationships/image" Target="media/image155.png"/><Relationship Id="rId329" Type="http://schemas.openxmlformats.org/officeDocument/2006/relationships/image" Target="media/image192.jpg"/><Relationship Id="rId133" Type="http://schemas.openxmlformats.org/officeDocument/2006/relationships/image" Target="media/image1047.jpg"/><Relationship Id="rId175" Type="http://schemas.openxmlformats.org/officeDocument/2006/relationships/image" Target="media/image76.png"/><Relationship Id="rId340" Type="http://schemas.openxmlformats.org/officeDocument/2006/relationships/header" Target="header10.xml"/></Relationships>
</file>

<file path=word/_rels/header28.xml.rels><?xml version="1.0" encoding="UTF-8" standalone="yes"?>
<Relationships xmlns="http://schemas.openxmlformats.org/package/2006/relationships"><Relationship Id="rId1" Type="http://schemas.openxmlformats.org/officeDocument/2006/relationships/image" Target="media/image225.png"/></Relationships>
</file>

<file path=word/_rels/header29.xml.rels><?xml version="1.0" encoding="UTF-8" standalone="yes"?>
<Relationships xmlns="http://schemas.openxmlformats.org/package/2006/relationships"><Relationship Id="rId1" Type="http://schemas.openxmlformats.org/officeDocument/2006/relationships/image" Target="media/image225.png"/></Relationships>
</file>

<file path=word/_rels/header30.xml.rels><?xml version="1.0" encoding="UTF-8" standalone="yes"?>
<Relationships xmlns="http://schemas.openxmlformats.org/package/2006/relationships"><Relationship Id="rId1" Type="http://schemas.openxmlformats.org/officeDocument/2006/relationships/image" Target="media/image225.png"/></Relationships>
</file>

<file path=word/_rels/header31.xml.rels><?xml version="1.0" encoding="UTF-8" standalone="yes"?>
<Relationships xmlns="http://schemas.openxmlformats.org/package/2006/relationships"><Relationship Id="rId1" Type="http://schemas.openxmlformats.org/officeDocument/2006/relationships/image" Target="media/image229.png"/></Relationships>
</file>

<file path=word/_rels/header32.xml.rels><?xml version="1.0" encoding="UTF-8" standalone="yes"?>
<Relationships xmlns="http://schemas.openxmlformats.org/package/2006/relationships"><Relationship Id="rId1" Type="http://schemas.openxmlformats.org/officeDocument/2006/relationships/image" Target="media/image225.png"/></Relationships>
</file>

<file path=word/_rels/header33.xml.rels><?xml version="1.0" encoding="UTF-8" standalone="yes"?>
<Relationships xmlns="http://schemas.openxmlformats.org/package/2006/relationships"><Relationship Id="rId1" Type="http://schemas.openxmlformats.org/officeDocument/2006/relationships/image" Target="media/image225.png"/></Relationships>
</file>

<file path=word/_rels/header34.xml.rels><?xml version="1.0" encoding="UTF-8" standalone="yes"?>
<Relationships xmlns="http://schemas.openxmlformats.org/package/2006/relationships"><Relationship Id="rId1" Type="http://schemas.openxmlformats.org/officeDocument/2006/relationships/image" Target="media/image229.png"/></Relationships>
</file>

<file path=word/_rels/header35.xml.rels><?xml version="1.0" encoding="UTF-8" standalone="yes"?>
<Relationships xmlns="http://schemas.openxmlformats.org/package/2006/relationships"><Relationship Id="rId1" Type="http://schemas.openxmlformats.org/officeDocument/2006/relationships/image" Target="media/image229.png"/></Relationships>
</file>

<file path=word/_rels/header36.xml.rels><?xml version="1.0" encoding="UTF-8" standalone="yes"?>
<Relationships xmlns="http://schemas.openxmlformats.org/package/2006/relationships"><Relationship Id="rId1" Type="http://schemas.openxmlformats.org/officeDocument/2006/relationships/image" Target="media/image2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3591</Words>
  <Characters>191470</Characters>
  <Application>Microsoft Office Word</Application>
  <DocSecurity>0</DocSecurity>
  <Lines>1595</Lines>
  <Paragraphs>449</Paragraphs>
  <ScaleCrop>false</ScaleCrop>
  <Company/>
  <LinksUpToDate>false</LinksUpToDate>
  <CharactersWithSpaces>22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lejandro Calderon Gonzalez</dc:creator>
  <cp:keywords/>
  <cp:lastModifiedBy>Victor Alejandro Calderon Gonzalez</cp:lastModifiedBy>
  <cp:revision>2</cp:revision>
  <dcterms:created xsi:type="dcterms:W3CDTF">2022-07-27T05:13:00Z</dcterms:created>
  <dcterms:modified xsi:type="dcterms:W3CDTF">2022-07-27T05:13:00Z</dcterms:modified>
</cp:coreProperties>
</file>